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M_Model</w:t>
      </w:r>
      <w:r>
        <w:t xml:space="preserve"> </w:t>
      </w:r>
      <w:r>
        <w:t xml:space="preserve">US</w:t>
      </w:r>
      <w:r>
        <w:t xml:space="preserve"> </w:t>
      </w:r>
      <w:r>
        <w:t xml:space="preserve">Publication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11</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br/>
      </w:r>
      <w:r>
        <w:rPr>
          <w:rStyle w:val="DocumentationTok"/>
        </w:rPr>
        <w:t xml:space="preserve">##Topic generation for GB (independent) publications</w:t>
      </w:r>
      <w:r>
        <w:br/>
      </w:r>
      <w:r>
        <w:br/>
      </w:r>
      <w:r>
        <w:rPr>
          <w:rStyle w:val="NormalTok"/>
        </w:rPr>
        <w:t xml:space="preserve">data_GB_inde </w:t>
      </w:r>
      <w:r>
        <w:rPr>
          <w:rStyle w:val="OtherTok"/>
        </w:rPr>
        <w:t xml:space="preserve">&lt;-</w:t>
      </w:r>
      <w:r>
        <w:rPr>
          <w:rStyle w:val="NormalTok"/>
        </w:rPr>
        <w:t xml:space="preserve">  data_100 </w:t>
      </w:r>
      <w:r>
        <w:rPr>
          <w:rStyle w:val="OtherTok"/>
        </w:rPr>
        <w:t xml:space="preserve">&lt;-</w:t>
      </w:r>
      <w:r>
        <w:rPr>
          <w:rStyle w:val="NormalTok"/>
        </w:rPr>
        <w:t xml:space="preserve"> data[data[[</w:t>
      </w:r>
      <w:r>
        <w:rPr>
          <w:rStyle w:val="StringTok"/>
        </w:rPr>
        <w:t xml:space="preserve">"GB"</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data_GB_inde</w:t>
      </w:r>
    </w:p>
    <w:p>
      <w:pPr>
        <w:pStyle w:val="SourceCode"/>
      </w:pPr>
      <w:r>
        <w:rPr>
          <w:rStyle w:val="VerbatimChar"/>
        </w:rPr>
        <w:t xml:space="preserve">##                           concept_id                          work_id</w:t>
      </w:r>
      <w:r>
        <w:br/>
      </w:r>
      <w:r>
        <w:rPr>
          <w:rStyle w:val="VerbatimChar"/>
        </w:rPr>
        <w:t xml:space="preserve">## 35    https://openalex.org/C44870925 https://openalex.org/W2042110438</w:t>
      </w:r>
      <w:r>
        <w:br/>
      </w:r>
      <w:r>
        <w:rPr>
          <w:rStyle w:val="VerbatimChar"/>
        </w:rPr>
        <w:t xml:space="preserve">## 73     https://openalex.org/C1276947 https://openalex.org/W3122636030</w:t>
      </w:r>
      <w:r>
        <w:br/>
      </w:r>
      <w:r>
        <w:rPr>
          <w:rStyle w:val="VerbatimChar"/>
        </w:rPr>
        <w:t xml:space="preserve">## 80    https://openalex.org/C44870925 https://openalex.org/W2950601314</w:t>
      </w:r>
      <w:r>
        <w:br/>
      </w:r>
      <w:r>
        <w:rPr>
          <w:rStyle w:val="VerbatimChar"/>
        </w:rPr>
        <w:t xml:space="preserve">## 95     https://openalex.org/C1276947 https://openalex.org/W1495510671</w:t>
      </w:r>
      <w:r>
        <w:br/>
      </w:r>
      <w:r>
        <w:rPr>
          <w:rStyle w:val="VerbatimChar"/>
        </w:rPr>
        <w:t xml:space="preserve">## 104   https://openalex.org/C44870925 https://openalex.org/W2171070511</w:t>
      </w:r>
      <w:r>
        <w:br/>
      </w:r>
      <w:r>
        <w:rPr>
          <w:rStyle w:val="VerbatimChar"/>
        </w:rPr>
        <w:t xml:space="preserve">## 105    https://openalex.org/C1276947 https://openalex.org/W2171070511</w:t>
      </w:r>
      <w:r>
        <w:br/>
      </w:r>
      <w:r>
        <w:rPr>
          <w:rStyle w:val="VerbatimChar"/>
        </w:rPr>
        <w:t xml:space="preserve">## 113   https://openalex.org/C44870925 https://openalex.org/W2061002941</w:t>
      </w:r>
      <w:r>
        <w:br/>
      </w:r>
      <w:r>
        <w:rPr>
          <w:rStyle w:val="VerbatimChar"/>
        </w:rPr>
        <w:t xml:space="preserve">## 168    https://openalex.org/C1276947 https://openalex.org/W1978944438</w:t>
      </w:r>
      <w:r>
        <w:br/>
      </w:r>
      <w:r>
        <w:rPr>
          <w:rStyle w:val="VerbatimChar"/>
        </w:rPr>
        <w:t xml:space="preserve">## 169   https://openalex.org/C44870925 https://openalex.org/W2142213569</w:t>
      </w:r>
      <w:r>
        <w:br/>
      </w:r>
      <w:r>
        <w:rPr>
          <w:rStyle w:val="VerbatimChar"/>
        </w:rPr>
        <w:t xml:space="preserve">## 175   https://openalex.org/C44870925 https://openalex.org/W1495510671</w:t>
      </w:r>
      <w:r>
        <w:br/>
      </w:r>
      <w:r>
        <w:rPr>
          <w:rStyle w:val="VerbatimChar"/>
        </w:rPr>
        <w:t xml:space="preserve">## 186    https://openalex.org/C1276947 https://openalex.org/W2142213569</w:t>
      </w:r>
      <w:r>
        <w:br/>
      </w:r>
      <w:r>
        <w:rPr>
          <w:rStyle w:val="VerbatimChar"/>
        </w:rPr>
        <w:t xml:space="preserve">## 192   https://openalex.org/C44870925 https://openalex.org/W3101900837</w:t>
      </w:r>
      <w:r>
        <w:br/>
      </w:r>
      <w:r>
        <w:rPr>
          <w:rStyle w:val="VerbatimChar"/>
        </w:rPr>
        <w:t xml:space="preserve">## 199   https://openalex.org/C44870925 https://openalex.org/W2161854077</w:t>
      </w:r>
      <w:r>
        <w:br/>
      </w:r>
      <w:r>
        <w:rPr>
          <w:rStyle w:val="VerbatimChar"/>
        </w:rPr>
        <w:t xml:space="preserve">## 213   https://openalex.org/C44870925 https://openalex.org/W2096025791</w:t>
      </w:r>
      <w:r>
        <w:br/>
      </w:r>
      <w:r>
        <w:rPr>
          <w:rStyle w:val="VerbatimChar"/>
        </w:rPr>
        <w:t xml:space="preserve">## 219    https://openalex.org/C1276947 https://openalex.org/W3101879964</w:t>
      </w:r>
      <w:r>
        <w:br/>
      </w:r>
      <w:r>
        <w:rPr>
          <w:rStyle w:val="VerbatimChar"/>
        </w:rPr>
        <w:t xml:space="preserve">## 227   https://openalex.org/C44870925 https://openalex.org/W3125427474</w:t>
      </w:r>
      <w:r>
        <w:br/>
      </w:r>
      <w:r>
        <w:rPr>
          <w:rStyle w:val="VerbatimChar"/>
        </w:rPr>
        <w:t xml:space="preserve">## 234   https://openalex.org/C44870925 https://openalex.org/W3124617161</w:t>
      </w:r>
      <w:r>
        <w:br/>
      </w:r>
      <w:r>
        <w:rPr>
          <w:rStyle w:val="VerbatimChar"/>
        </w:rPr>
        <w:t xml:space="preserve">## 242   https://openalex.org/C44870925 https://openalex.org/W1816666178</w:t>
      </w:r>
      <w:r>
        <w:br/>
      </w:r>
      <w:r>
        <w:rPr>
          <w:rStyle w:val="VerbatimChar"/>
        </w:rPr>
        <w:t xml:space="preserve">## 248   https://openalex.org/C44870925 https://openalex.org/W3100154388</w:t>
      </w:r>
      <w:r>
        <w:br/>
      </w:r>
      <w:r>
        <w:rPr>
          <w:rStyle w:val="VerbatimChar"/>
        </w:rPr>
        <w:t xml:space="preserve">## 267   https://openalex.org/C44870925 https://openalex.org/W1974377972</w:t>
      </w:r>
      <w:r>
        <w:br/>
      </w:r>
      <w:r>
        <w:rPr>
          <w:rStyle w:val="VerbatimChar"/>
        </w:rPr>
        <w:t xml:space="preserve">## 273   https://openalex.org/C44870925 https://openalex.org/W1964710888</w:t>
      </w:r>
      <w:r>
        <w:br/>
      </w:r>
      <w:r>
        <w:rPr>
          <w:rStyle w:val="VerbatimChar"/>
        </w:rPr>
        <w:t xml:space="preserve">## 278    https://openalex.org/C1276947 https://openalex.org/W1971749020</w:t>
      </w:r>
      <w:r>
        <w:br/>
      </w:r>
      <w:r>
        <w:rPr>
          <w:rStyle w:val="VerbatimChar"/>
        </w:rPr>
        <w:t xml:space="preserve">## 283   https://openalex.org/C44870925 https://openalex.org/W2135375759</w:t>
      </w:r>
      <w:r>
        <w:br/>
      </w:r>
      <w:r>
        <w:rPr>
          <w:rStyle w:val="VerbatimChar"/>
        </w:rPr>
        <w:t xml:space="preserve">## 290    https://openalex.org/C1276947 https://openalex.org/W3125992490</w:t>
      </w:r>
      <w:r>
        <w:br/>
      </w:r>
      <w:r>
        <w:rPr>
          <w:rStyle w:val="VerbatimChar"/>
        </w:rPr>
        <w:t xml:space="preserve">## 302   https://openalex.org/C44870925 https://openalex.org/W1978944438</w:t>
      </w:r>
      <w:r>
        <w:br/>
      </w:r>
      <w:r>
        <w:rPr>
          <w:rStyle w:val="VerbatimChar"/>
        </w:rPr>
        <w:t xml:space="preserve">## 315   https://openalex.org/C44870925 https://openalex.org/W3099240461</w:t>
      </w:r>
      <w:r>
        <w:br/>
      </w:r>
      <w:r>
        <w:rPr>
          <w:rStyle w:val="VerbatimChar"/>
        </w:rPr>
        <w:t xml:space="preserve">## 351   https://openalex.org/C44870925 https://openalex.org/W2170418455</w:t>
      </w:r>
      <w:r>
        <w:br/>
      </w:r>
      <w:r>
        <w:rPr>
          <w:rStyle w:val="VerbatimChar"/>
        </w:rPr>
        <w:t xml:space="preserve">## 354   https://openalex.org/C44870925 https://openalex.org/W2161199239</w:t>
      </w:r>
      <w:r>
        <w:br/>
      </w:r>
      <w:r>
        <w:rPr>
          <w:rStyle w:val="VerbatimChar"/>
        </w:rPr>
        <w:t xml:space="preserve">## 380    https://openalex.org/C1276947 https://openalex.org/W3099906910</w:t>
      </w:r>
      <w:r>
        <w:br/>
      </w:r>
      <w:r>
        <w:rPr>
          <w:rStyle w:val="VerbatimChar"/>
        </w:rPr>
        <w:t xml:space="preserve">## 407   https://openalex.org/C44870925 https://openalex.org/W2950519270</w:t>
      </w:r>
      <w:r>
        <w:br/>
      </w:r>
      <w:r>
        <w:rPr>
          <w:rStyle w:val="VerbatimChar"/>
        </w:rPr>
        <w:t xml:space="preserve">## 451   https://openalex.org/C44870925 https://openalex.org/W2038966332</w:t>
      </w:r>
      <w:r>
        <w:br/>
      </w:r>
      <w:r>
        <w:rPr>
          <w:rStyle w:val="VerbatimChar"/>
        </w:rPr>
        <w:t xml:space="preserve">## 457   https://openalex.org/C44870925 https://openalex.org/W3122706199</w:t>
      </w:r>
      <w:r>
        <w:br/>
      </w:r>
      <w:r>
        <w:rPr>
          <w:rStyle w:val="VerbatimChar"/>
        </w:rPr>
        <w:t xml:space="preserve">## 485   https://openalex.org/C44870925 https://openalex.org/W2949809303</w:t>
      </w:r>
      <w:r>
        <w:br/>
      </w:r>
      <w:r>
        <w:rPr>
          <w:rStyle w:val="VerbatimChar"/>
        </w:rPr>
        <w:t xml:space="preserve">## 507   https://openalex.org/C44870925 https://openalex.org/W2096875730</w:t>
      </w:r>
      <w:r>
        <w:br/>
      </w:r>
      <w:r>
        <w:rPr>
          <w:rStyle w:val="VerbatimChar"/>
        </w:rPr>
        <w:t xml:space="preserve">## 514   https://openalex.org/C44870925 https://openalex.org/W2084215992</w:t>
      </w:r>
      <w:r>
        <w:br/>
      </w:r>
      <w:r>
        <w:rPr>
          <w:rStyle w:val="VerbatimChar"/>
        </w:rPr>
        <w:t xml:space="preserve">## 530   https://openalex.org/C44870925 https://openalex.org/W2168996079</w:t>
      </w:r>
      <w:r>
        <w:br/>
      </w:r>
      <w:r>
        <w:rPr>
          <w:rStyle w:val="VerbatimChar"/>
        </w:rPr>
        <w:t xml:space="preserve">## 531    https://openalex.org/C1276947 https://openalex.org/W2168996079</w:t>
      </w:r>
      <w:r>
        <w:br/>
      </w:r>
      <w:r>
        <w:rPr>
          <w:rStyle w:val="VerbatimChar"/>
        </w:rPr>
        <w:t xml:space="preserve">## 537   https://openalex.org/C44870925 https://openalex.org/W2028803723</w:t>
      </w:r>
      <w:r>
        <w:br/>
      </w:r>
      <w:r>
        <w:rPr>
          <w:rStyle w:val="VerbatimChar"/>
        </w:rPr>
        <w:t xml:space="preserve">## 538    https://openalex.org/C1276947 https://openalex.org/W2028803723</w:t>
      </w:r>
      <w:r>
        <w:br/>
      </w:r>
      <w:r>
        <w:rPr>
          <w:rStyle w:val="VerbatimChar"/>
        </w:rPr>
        <w:t xml:space="preserve">## 568    https://openalex.org/C1276947 https://openalex.org/W2132545079</w:t>
      </w:r>
      <w:r>
        <w:br/>
      </w:r>
      <w:r>
        <w:rPr>
          <w:rStyle w:val="VerbatimChar"/>
        </w:rPr>
        <w:t xml:space="preserve">## 572    https://openalex.org/C1276947 https://openalex.org/W2084215992</w:t>
      </w:r>
      <w:r>
        <w:br/>
      </w:r>
      <w:r>
        <w:rPr>
          <w:rStyle w:val="VerbatimChar"/>
        </w:rPr>
        <w:t xml:space="preserve">## 573   https://openalex.org/C44870925 https://openalex.org/W2052002005</w:t>
      </w:r>
      <w:r>
        <w:br/>
      </w:r>
      <w:r>
        <w:rPr>
          <w:rStyle w:val="VerbatimChar"/>
        </w:rPr>
        <w:t xml:space="preserve">## 622    https://openalex.org/C1276947 https://openalex.org/W1989971394</w:t>
      </w:r>
      <w:r>
        <w:br/>
      </w:r>
      <w:r>
        <w:rPr>
          <w:rStyle w:val="VerbatimChar"/>
        </w:rPr>
        <w:t xml:space="preserve">## 626   https://openalex.org/C44870925 https://openalex.org/W2004956252</w:t>
      </w:r>
      <w:r>
        <w:br/>
      </w:r>
      <w:r>
        <w:rPr>
          <w:rStyle w:val="VerbatimChar"/>
        </w:rPr>
        <w:t xml:space="preserve">## 679   https://openalex.org/C44870925 https://openalex.org/W3101129028</w:t>
      </w:r>
      <w:r>
        <w:br/>
      </w:r>
      <w:r>
        <w:rPr>
          <w:rStyle w:val="VerbatimChar"/>
        </w:rPr>
        <w:t xml:space="preserve">## 687   https://openalex.org/C44870925 https://openalex.org/W1964066926</w:t>
      </w:r>
      <w:r>
        <w:br/>
      </w:r>
      <w:r>
        <w:rPr>
          <w:rStyle w:val="VerbatimChar"/>
        </w:rPr>
        <w:t xml:space="preserve">## 706   https://openalex.org/C44870925 https://openalex.org/W2132711591</w:t>
      </w:r>
      <w:r>
        <w:br/>
      </w:r>
      <w:r>
        <w:rPr>
          <w:rStyle w:val="VerbatimChar"/>
        </w:rPr>
        <w:t xml:space="preserve">## 752   https://openalex.org/C44870925 https://openalex.org/W2095176036</w:t>
      </w:r>
      <w:r>
        <w:br/>
      </w:r>
      <w:r>
        <w:rPr>
          <w:rStyle w:val="VerbatimChar"/>
        </w:rPr>
        <w:t xml:space="preserve">## 774    https://openalex.org/C1276947 https://openalex.org/W2118500101</w:t>
      </w:r>
      <w:r>
        <w:br/>
      </w:r>
      <w:r>
        <w:rPr>
          <w:rStyle w:val="VerbatimChar"/>
        </w:rPr>
        <w:t xml:space="preserve">## 781   https://openalex.org/C44870925 https://openalex.org/W3101001548</w:t>
      </w:r>
      <w:r>
        <w:br/>
      </w:r>
      <w:r>
        <w:rPr>
          <w:rStyle w:val="VerbatimChar"/>
        </w:rPr>
        <w:t xml:space="preserve">## 815   https://openalex.org/C44870925 https://openalex.org/W2007734886</w:t>
      </w:r>
      <w:r>
        <w:br/>
      </w:r>
      <w:r>
        <w:rPr>
          <w:rStyle w:val="VerbatimChar"/>
        </w:rPr>
        <w:t xml:space="preserve">## 837   https://openalex.org/C44870925 https://openalex.org/W2044044935</w:t>
      </w:r>
      <w:r>
        <w:br/>
      </w:r>
      <w:r>
        <w:rPr>
          <w:rStyle w:val="VerbatimChar"/>
        </w:rPr>
        <w:t xml:space="preserve">## 855    https://openalex.org/C1276947 https://openalex.org/W2160633618</w:t>
      </w:r>
      <w:r>
        <w:br/>
      </w:r>
      <w:r>
        <w:rPr>
          <w:rStyle w:val="VerbatimChar"/>
        </w:rPr>
        <w:t xml:space="preserve">## 870   https://openalex.org/C44870925 https://openalex.org/W2166271827</w:t>
      </w:r>
      <w:r>
        <w:br/>
      </w:r>
      <w:r>
        <w:rPr>
          <w:rStyle w:val="VerbatimChar"/>
        </w:rPr>
        <w:t xml:space="preserve">## 885   https://openalex.org/C44870925 https://openalex.org/W1989608334</w:t>
      </w:r>
      <w:r>
        <w:br/>
      </w:r>
      <w:r>
        <w:rPr>
          <w:rStyle w:val="VerbatimChar"/>
        </w:rPr>
        <w:t xml:space="preserve">## 900   https://openalex.org/C44870925 https://openalex.org/W4223476335</w:t>
      </w:r>
      <w:r>
        <w:br/>
      </w:r>
      <w:r>
        <w:rPr>
          <w:rStyle w:val="VerbatimChar"/>
        </w:rPr>
        <w:t xml:space="preserve">## 902    https://openalex.org/C1276947 https://openalex.org/W1869428906</w:t>
      </w:r>
      <w:r>
        <w:br/>
      </w:r>
      <w:r>
        <w:rPr>
          <w:rStyle w:val="VerbatimChar"/>
        </w:rPr>
        <w:t xml:space="preserve">## 920    https://openalex.org/C1276947 https://openalex.org/W1968326769</w:t>
      </w:r>
      <w:r>
        <w:br/>
      </w:r>
      <w:r>
        <w:rPr>
          <w:rStyle w:val="VerbatimChar"/>
        </w:rPr>
        <w:t xml:space="preserve">## 967   https://openalex.org/C44870925 https://openalex.org/W3100029946</w:t>
      </w:r>
      <w:r>
        <w:br/>
      </w:r>
      <w:r>
        <w:rPr>
          <w:rStyle w:val="VerbatimChar"/>
        </w:rPr>
        <w:t xml:space="preserve">## 975   https://openalex.org/C44870925 https://openalex.org/W2120431796</w:t>
      </w:r>
      <w:r>
        <w:br/>
      </w:r>
      <w:r>
        <w:rPr>
          <w:rStyle w:val="VerbatimChar"/>
        </w:rPr>
        <w:t xml:space="preserve">## 994    https://openalex.org/C1276947 https://openalex.org/W2108864984</w:t>
      </w:r>
      <w:r>
        <w:br/>
      </w:r>
      <w:r>
        <w:rPr>
          <w:rStyle w:val="VerbatimChar"/>
        </w:rPr>
        <w:t xml:space="preserve">## 995    https://openalex.org/C1276947 https://openalex.org/W4210701998</w:t>
      </w:r>
      <w:r>
        <w:br/>
      </w:r>
      <w:r>
        <w:rPr>
          <w:rStyle w:val="VerbatimChar"/>
        </w:rPr>
        <w:t xml:space="preserve">## 1027  https://openalex.org/C44870925 https://openalex.org/W4210701998</w:t>
      </w:r>
      <w:r>
        <w:br/>
      </w:r>
      <w:r>
        <w:rPr>
          <w:rStyle w:val="VerbatimChar"/>
        </w:rPr>
        <w:t xml:space="preserve">## 1028  https://openalex.org/C44870925 https://openalex.org/W2160633618</w:t>
      </w:r>
      <w:r>
        <w:br/>
      </w:r>
      <w:r>
        <w:rPr>
          <w:rStyle w:val="VerbatimChar"/>
        </w:rPr>
        <w:t xml:space="preserve">## 1043   https://openalex.org/C1276947 https://openalex.org/W3104219625</w:t>
      </w:r>
      <w:r>
        <w:br/>
      </w:r>
      <w:r>
        <w:rPr>
          <w:rStyle w:val="VerbatimChar"/>
        </w:rPr>
        <w:t xml:space="preserve">## 1049  https://openalex.org/C44870925 https://openalex.org/W1819610785</w:t>
      </w:r>
      <w:r>
        <w:br/>
      </w:r>
      <w:r>
        <w:rPr>
          <w:rStyle w:val="VerbatimChar"/>
        </w:rPr>
        <w:t xml:space="preserve">## 1053   https://openalex.org/C1276947 https://openalex.org/W1907031942</w:t>
      </w:r>
      <w:r>
        <w:br/>
      </w:r>
      <w:r>
        <w:rPr>
          <w:rStyle w:val="VerbatimChar"/>
        </w:rPr>
        <w:t xml:space="preserve">## 1080  https://openalex.org/C44870925 https://openalex.org/W3098573889</w:t>
      </w:r>
      <w:r>
        <w:br/>
      </w:r>
      <w:r>
        <w:rPr>
          <w:rStyle w:val="VerbatimChar"/>
        </w:rPr>
        <w:t xml:space="preserve">## 1085  https://openalex.org/C44870925 https://openalex.org/W3102508246</w:t>
      </w:r>
      <w:r>
        <w:br/>
      </w:r>
      <w:r>
        <w:rPr>
          <w:rStyle w:val="VerbatimChar"/>
        </w:rPr>
        <w:t xml:space="preserve">## 1087  https://openalex.org/C44870925 https://openalex.org/W3101983362</w:t>
      </w:r>
      <w:r>
        <w:br/>
      </w:r>
      <w:r>
        <w:rPr>
          <w:rStyle w:val="VerbatimChar"/>
        </w:rPr>
        <w:t xml:space="preserve">## 1121  https://openalex.org/C44870925 https://openalex.org/W2105574139</w:t>
      </w:r>
      <w:r>
        <w:br/>
      </w:r>
      <w:r>
        <w:rPr>
          <w:rStyle w:val="VerbatimChar"/>
        </w:rPr>
        <w:t xml:space="preserve">## 1130  https://openalex.org/C44870925 https://openalex.org/W2131937562</w:t>
      </w:r>
      <w:r>
        <w:br/>
      </w:r>
      <w:r>
        <w:rPr>
          <w:rStyle w:val="VerbatimChar"/>
        </w:rPr>
        <w:t xml:space="preserve">## 1150   https://openalex.org/C1276947 https://openalex.org/W2116402896</w:t>
      </w:r>
      <w:r>
        <w:br/>
      </w:r>
      <w:r>
        <w:rPr>
          <w:rStyle w:val="VerbatimChar"/>
        </w:rPr>
        <w:t xml:space="preserve">## 1151  https://openalex.org/C44870925 https://openalex.org/W2128017499</w:t>
      </w:r>
      <w:r>
        <w:br/>
      </w:r>
      <w:r>
        <w:rPr>
          <w:rStyle w:val="VerbatimChar"/>
        </w:rPr>
        <w:t xml:space="preserve">## 1156  https://openalex.org/C44870925 https://openalex.org/W2132684247</w:t>
      </w:r>
      <w:r>
        <w:br/>
      </w:r>
      <w:r>
        <w:rPr>
          <w:rStyle w:val="VerbatimChar"/>
        </w:rPr>
        <w:t xml:space="preserve">## 1157   https://openalex.org/C1276947 https://openalex.org/W2132684247</w:t>
      </w:r>
      <w:r>
        <w:br/>
      </w:r>
      <w:r>
        <w:rPr>
          <w:rStyle w:val="VerbatimChar"/>
        </w:rPr>
        <w:t xml:space="preserve">## 1171   https://openalex.org/C1276947 https://openalex.org/W3123678312</w:t>
      </w:r>
      <w:r>
        <w:br/>
      </w:r>
      <w:r>
        <w:rPr>
          <w:rStyle w:val="VerbatimChar"/>
        </w:rPr>
        <w:t xml:space="preserve">## 1177  https://openalex.org/C44870925 https://openalex.org/W3124604980</w:t>
      </w:r>
      <w:r>
        <w:br/>
      </w:r>
      <w:r>
        <w:rPr>
          <w:rStyle w:val="VerbatimChar"/>
        </w:rPr>
        <w:t xml:space="preserve">## 1214  https://openalex.org/C44870925 https://openalex.org/W3102950856</w:t>
      </w:r>
      <w:r>
        <w:br/>
      </w:r>
      <w:r>
        <w:rPr>
          <w:rStyle w:val="VerbatimChar"/>
        </w:rPr>
        <w:t xml:space="preserve">## 1217  https://openalex.org/C44870925 https://openalex.org/W2126461585</w:t>
      </w:r>
      <w:r>
        <w:br/>
      </w:r>
      <w:r>
        <w:rPr>
          <w:rStyle w:val="VerbatimChar"/>
        </w:rPr>
        <w:t xml:space="preserve">## 1254   https://openalex.org/C1276947 https://openalex.org/W3102694770</w:t>
      </w:r>
      <w:r>
        <w:br/>
      </w:r>
      <w:r>
        <w:rPr>
          <w:rStyle w:val="VerbatimChar"/>
        </w:rPr>
        <w:t xml:space="preserve">## 1258  https://openalex.org/C44870925 https://openalex.org/W3123887567</w:t>
      </w:r>
      <w:r>
        <w:br/>
      </w:r>
      <w:r>
        <w:rPr>
          <w:rStyle w:val="VerbatimChar"/>
        </w:rPr>
        <w:t xml:space="preserve">## 1315   https://openalex.org/C1276947 https://openalex.org/W2952031697</w:t>
      </w:r>
      <w:r>
        <w:br/>
      </w:r>
      <w:r>
        <w:rPr>
          <w:rStyle w:val="VerbatimChar"/>
        </w:rPr>
        <w:t xml:space="preserve">## 1367   https://openalex.org/C1276947 https://openalex.org/W3100884854</w:t>
      </w:r>
      <w:r>
        <w:br/>
      </w:r>
      <w:r>
        <w:rPr>
          <w:rStyle w:val="VerbatimChar"/>
        </w:rPr>
        <w:t xml:space="preserve">## 1371  https://openalex.org/C44870925 https://openalex.org/W3101563872</w:t>
      </w:r>
      <w:r>
        <w:br/>
      </w:r>
      <w:r>
        <w:rPr>
          <w:rStyle w:val="VerbatimChar"/>
        </w:rPr>
        <w:t xml:space="preserve">## 1383  https://openalex.org/C44870925 https://openalex.org/W2056595757</w:t>
      </w:r>
      <w:r>
        <w:br/>
      </w:r>
      <w:r>
        <w:rPr>
          <w:rStyle w:val="VerbatimChar"/>
        </w:rPr>
        <w:t xml:space="preserve">## 1408  https://openalex.org/C44870925 https://openalex.org/W2014737525</w:t>
      </w:r>
      <w:r>
        <w:br/>
      </w:r>
      <w:r>
        <w:rPr>
          <w:rStyle w:val="VerbatimChar"/>
        </w:rPr>
        <w:t xml:space="preserve">## 1421  https://openalex.org/C44870925 https://openalex.org/W2069155413</w:t>
      </w:r>
      <w:r>
        <w:br/>
      </w:r>
      <w:r>
        <w:rPr>
          <w:rStyle w:val="VerbatimChar"/>
        </w:rPr>
        <w:t xml:space="preserve">## 1423  https://openalex.org/C44870925 https://openalex.org/W2047025007</w:t>
      </w:r>
      <w:r>
        <w:br/>
      </w:r>
      <w:r>
        <w:rPr>
          <w:rStyle w:val="VerbatimChar"/>
        </w:rPr>
        <w:t xml:space="preserve">## 1424   https://openalex.org/C1276947 https://openalex.org/W2047025007</w:t>
      </w:r>
      <w:r>
        <w:br/>
      </w:r>
      <w:r>
        <w:rPr>
          <w:rStyle w:val="VerbatimChar"/>
        </w:rPr>
        <w:t xml:space="preserve">## 1426  https://openalex.org/C44870925 https://openalex.org/W2117885077</w:t>
      </w:r>
      <w:r>
        <w:br/>
      </w:r>
      <w:r>
        <w:rPr>
          <w:rStyle w:val="VerbatimChar"/>
        </w:rPr>
        <w:t xml:space="preserve">## 1430   https://openalex.org/C1276947 https://openalex.org/W3124162990</w:t>
      </w:r>
      <w:r>
        <w:br/>
      </w:r>
      <w:r>
        <w:rPr>
          <w:rStyle w:val="VerbatimChar"/>
        </w:rPr>
        <w:t xml:space="preserve">## 1453  https://openalex.org/C44870925 https://openalex.org/W2952031697</w:t>
      </w:r>
      <w:r>
        <w:br/>
      </w:r>
      <w:r>
        <w:rPr>
          <w:rStyle w:val="VerbatimChar"/>
        </w:rPr>
        <w:t xml:space="preserve">## 1466  https://openalex.org/C44870925 https://openalex.org/W2399949365</w:t>
      </w:r>
      <w:r>
        <w:br/>
      </w:r>
      <w:r>
        <w:rPr>
          <w:rStyle w:val="VerbatimChar"/>
        </w:rPr>
        <w:t xml:space="preserve">## 1518  https://openalex.org/C44870925 https://openalex.org/W2124434918</w:t>
      </w:r>
      <w:r>
        <w:br/>
      </w:r>
      <w:r>
        <w:rPr>
          <w:rStyle w:val="VerbatimChar"/>
        </w:rPr>
        <w:t xml:space="preserve">## 1541   https://openalex.org/C1276947 https://openalex.org/W2007220419</w:t>
      </w:r>
      <w:r>
        <w:br/>
      </w:r>
      <w:r>
        <w:rPr>
          <w:rStyle w:val="VerbatimChar"/>
        </w:rPr>
        <w:t xml:space="preserve">## 1546  https://openalex.org/C44870925 https://openalex.org/W2138950682</w:t>
      </w:r>
      <w:r>
        <w:br/>
      </w:r>
      <w:r>
        <w:rPr>
          <w:rStyle w:val="VerbatimChar"/>
        </w:rPr>
        <w:t xml:space="preserve">## 1567   https://openalex.org/C1276947 https://openalex.org/W2044597978</w:t>
      </w:r>
      <w:r>
        <w:br/>
      </w:r>
      <w:r>
        <w:rPr>
          <w:rStyle w:val="VerbatimChar"/>
        </w:rPr>
        <w:t xml:space="preserve">## 1626   https://openalex.org/C1276947 https://openalex.org/W3098356393</w:t>
      </w:r>
      <w:r>
        <w:br/>
      </w:r>
      <w:r>
        <w:rPr>
          <w:rStyle w:val="VerbatimChar"/>
        </w:rPr>
        <w:t xml:space="preserve">## 1633  https://openalex.org/C44870925 https://openalex.org/W3099915933</w:t>
      </w:r>
      <w:r>
        <w:br/>
      </w:r>
      <w:r>
        <w:rPr>
          <w:rStyle w:val="VerbatimChar"/>
        </w:rPr>
        <w:t xml:space="preserve">## 1663  https://openalex.org/C44870925 https://openalex.org/W3106105227</w:t>
      </w:r>
      <w:r>
        <w:br/>
      </w:r>
      <w:r>
        <w:rPr>
          <w:rStyle w:val="VerbatimChar"/>
        </w:rPr>
        <w:t xml:space="preserve">## 1665  https://openalex.org/C44870925 https://openalex.org/W3098737787</w:t>
      </w:r>
      <w:r>
        <w:br/>
      </w:r>
      <w:r>
        <w:rPr>
          <w:rStyle w:val="VerbatimChar"/>
        </w:rPr>
        <w:t xml:space="preserve">## 1666   https://openalex.org/C1276947 https://openalex.org/W3098737787</w:t>
      </w:r>
      <w:r>
        <w:br/>
      </w:r>
      <w:r>
        <w:rPr>
          <w:rStyle w:val="VerbatimChar"/>
        </w:rPr>
        <w:t xml:space="preserve">## 1667   https://openalex.org/C1276947 https://openalex.org/W3098737787</w:t>
      </w:r>
      <w:r>
        <w:br/>
      </w:r>
      <w:r>
        <w:rPr>
          <w:rStyle w:val="VerbatimChar"/>
        </w:rPr>
        <w:t xml:space="preserve">## 1716   https://openalex.org/C1276947 https://openalex.org/W1661145951</w:t>
      </w:r>
      <w:r>
        <w:br/>
      </w:r>
      <w:r>
        <w:rPr>
          <w:rStyle w:val="VerbatimChar"/>
        </w:rPr>
        <w:t xml:space="preserve">## 1725  https://openalex.org/C44870925 https://openalex.org/W2137148764</w:t>
      </w:r>
      <w:r>
        <w:br/>
      </w:r>
      <w:r>
        <w:rPr>
          <w:rStyle w:val="VerbatimChar"/>
        </w:rPr>
        <w:t xml:space="preserve">## 1726   https://openalex.org/C1276947 https://openalex.org/W2137148764</w:t>
      </w:r>
      <w:r>
        <w:br/>
      </w:r>
      <w:r>
        <w:rPr>
          <w:rStyle w:val="VerbatimChar"/>
        </w:rPr>
        <w:t xml:space="preserve">## 1739   https://openalex.org/C1276947 https://openalex.org/W1853020234</w:t>
      </w:r>
      <w:r>
        <w:br/>
      </w:r>
      <w:r>
        <w:rPr>
          <w:rStyle w:val="VerbatimChar"/>
        </w:rPr>
        <w:t xml:space="preserve">## 1752   https://openalex.org/C1276947 https://openalex.org/W2109204822</w:t>
      </w:r>
      <w:r>
        <w:br/>
      </w:r>
      <w:r>
        <w:rPr>
          <w:rStyle w:val="VerbatimChar"/>
        </w:rPr>
        <w:t xml:space="preserve">## 1789  https://openalex.org/C44870925 https://openalex.org/W2007545849</w:t>
      </w:r>
      <w:r>
        <w:br/>
      </w:r>
      <w:r>
        <w:rPr>
          <w:rStyle w:val="VerbatimChar"/>
        </w:rPr>
        <w:t xml:space="preserve">## 1790  https://openalex.org/C44870925 https://openalex.org/W3101748297</w:t>
      </w:r>
      <w:r>
        <w:br/>
      </w:r>
      <w:r>
        <w:rPr>
          <w:rStyle w:val="VerbatimChar"/>
        </w:rPr>
        <w:t xml:space="preserve">## 1798  https://openalex.org/C44870925 https://openalex.org/W3100640281</w:t>
      </w:r>
      <w:r>
        <w:br/>
      </w:r>
      <w:r>
        <w:rPr>
          <w:rStyle w:val="VerbatimChar"/>
        </w:rPr>
        <w:t xml:space="preserve">## 1805   https://openalex.org/C1276947 https://openalex.org/W2289461205</w:t>
      </w:r>
      <w:r>
        <w:br/>
      </w:r>
      <w:r>
        <w:rPr>
          <w:rStyle w:val="VerbatimChar"/>
        </w:rPr>
        <w:t xml:space="preserve">## 1817   https://openalex.org/C1276947 https://openalex.org/W2053003855</w:t>
      </w:r>
      <w:r>
        <w:br/>
      </w:r>
      <w:r>
        <w:rPr>
          <w:rStyle w:val="VerbatimChar"/>
        </w:rPr>
        <w:t xml:space="preserve">## 1828   https://openalex.org/C1276947 https://openalex.org/W3098348154</w:t>
      </w:r>
      <w:r>
        <w:br/>
      </w:r>
      <w:r>
        <w:rPr>
          <w:rStyle w:val="VerbatimChar"/>
        </w:rPr>
        <w:t xml:space="preserve">## 1877  https://openalex.org/C44870925 https://openalex.org/W3105547309</w:t>
      </w:r>
      <w:r>
        <w:br/>
      </w:r>
      <w:r>
        <w:rPr>
          <w:rStyle w:val="VerbatimChar"/>
        </w:rPr>
        <w:t xml:space="preserve">## 1899   https://openalex.org/C1276947 https://openalex.org/W3098603386</w:t>
      </w:r>
      <w:r>
        <w:br/>
      </w:r>
      <w:r>
        <w:rPr>
          <w:rStyle w:val="VerbatimChar"/>
        </w:rPr>
        <w:t xml:space="preserve">## 1906  https://openalex.org/C44870925 https://openalex.org/W1928420777</w:t>
      </w:r>
      <w:r>
        <w:br/>
      </w:r>
      <w:r>
        <w:rPr>
          <w:rStyle w:val="VerbatimChar"/>
        </w:rPr>
        <w:t xml:space="preserve">## 1936   https://openalex.org/C1276947 https://openalex.org/W2058569226</w:t>
      </w:r>
      <w:r>
        <w:br/>
      </w:r>
      <w:r>
        <w:rPr>
          <w:rStyle w:val="VerbatimChar"/>
        </w:rPr>
        <w:t xml:space="preserve">## 1953  https://openalex.org/C44870925 https://openalex.org/W3104205909</w:t>
      </w:r>
      <w:r>
        <w:br/>
      </w:r>
      <w:r>
        <w:rPr>
          <w:rStyle w:val="VerbatimChar"/>
        </w:rPr>
        <w:t xml:space="preserve">## 1992  https://openalex.org/C44870925 https://openalex.org/W1983193065</w:t>
      </w:r>
      <w:r>
        <w:br/>
      </w:r>
      <w:r>
        <w:rPr>
          <w:rStyle w:val="VerbatimChar"/>
        </w:rPr>
        <w:t xml:space="preserve">## 2017  https://openalex.org/C44870925 https://openalex.org/W3105630180</w:t>
      </w:r>
      <w:r>
        <w:br/>
      </w:r>
      <w:r>
        <w:rPr>
          <w:rStyle w:val="VerbatimChar"/>
        </w:rPr>
        <w:t xml:space="preserve">## 2032   https://openalex.org/C1276947 https://openalex.org/W3101623672</w:t>
      </w:r>
      <w:r>
        <w:br/>
      </w:r>
      <w:r>
        <w:rPr>
          <w:rStyle w:val="VerbatimChar"/>
        </w:rPr>
        <w:t xml:space="preserve">## 2049  https://openalex.org/C44870925 https://openalex.org/W3103821202</w:t>
      </w:r>
      <w:r>
        <w:br/>
      </w:r>
      <w:r>
        <w:rPr>
          <w:rStyle w:val="VerbatimChar"/>
        </w:rPr>
        <w:t xml:space="preserve">## 2051  https://openalex.org/C44870925 https://openalex.org/W2007065242</w:t>
      </w:r>
      <w:r>
        <w:br/>
      </w:r>
      <w:r>
        <w:rPr>
          <w:rStyle w:val="VerbatimChar"/>
        </w:rPr>
        <w:t xml:space="preserve">## 2071  https://openalex.org/C44870925 https://openalex.org/W1972555809</w:t>
      </w:r>
      <w:r>
        <w:br/>
      </w:r>
      <w:r>
        <w:rPr>
          <w:rStyle w:val="VerbatimChar"/>
        </w:rPr>
        <w:t xml:space="preserve">## 2072   https://openalex.org/C1276947 https://openalex.org/W1972555809</w:t>
      </w:r>
      <w:r>
        <w:br/>
      </w:r>
      <w:r>
        <w:rPr>
          <w:rStyle w:val="VerbatimChar"/>
        </w:rPr>
        <w:t xml:space="preserve">## 2108   https://openalex.org/C1276947 https://openalex.org/W3102510622</w:t>
      </w:r>
      <w:r>
        <w:br/>
      </w:r>
      <w:r>
        <w:rPr>
          <w:rStyle w:val="VerbatimChar"/>
        </w:rPr>
        <w:t xml:space="preserve">## 2115   https://openalex.org/C1276947 https://openalex.org/W1710780480</w:t>
      </w:r>
      <w:r>
        <w:br/>
      </w:r>
      <w:r>
        <w:rPr>
          <w:rStyle w:val="VerbatimChar"/>
        </w:rPr>
        <w:t xml:space="preserve">## 2148  https://openalex.org/C44870925 https://openalex.org/W2004123803</w:t>
      </w:r>
      <w:r>
        <w:br/>
      </w:r>
      <w:r>
        <w:rPr>
          <w:rStyle w:val="VerbatimChar"/>
        </w:rPr>
        <w:t xml:space="preserve">## 2168  https://openalex.org/C44870925 https://openalex.org/W1971530526</w:t>
      </w:r>
      <w:r>
        <w:br/>
      </w:r>
      <w:r>
        <w:rPr>
          <w:rStyle w:val="VerbatimChar"/>
        </w:rPr>
        <w:t xml:space="preserve">## 2194  https://openalex.org/C44870925 https://openalex.org/W3123269846</w:t>
      </w:r>
      <w:r>
        <w:br/>
      </w:r>
      <w:r>
        <w:rPr>
          <w:rStyle w:val="VerbatimChar"/>
        </w:rPr>
        <w:t xml:space="preserve">## 2223  https://openalex.org/C44870925 https://openalex.org/W2025256932</w:t>
      </w:r>
      <w:r>
        <w:br/>
      </w:r>
      <w:r>
        <w:rPr>
          <w:rStyle w:val="VerbatimChar"/>
        </w:rPr>
        <w:t xml:space="preserve">## 2225  https://openalex.org/C44870925 https://openalex.org/W1946609594</w:t>
      </w:r>
      <w:r>
        <w:br/>
      </w:r>
      <w:r>
        <w:rPr>
          <w:rStyle w:val="VerbatimChar"/>
        </w:rPr>
        <w:t xml:space="preserve">## 2241  https://openalex.org/C44870925 https://openalex.org/W2053003855</w:t>
      </w:r>
      <w:r>
        <w:br/>
      </w:r>
      <w:r>
        <w:rPr>
          <w:rStyle w:val="VerbatimChar"/>
        </w:rPr>
        <w:t xml:space="preserve">## 2249   https://openalex.org/C1276947 https://openalex.org/W2167838087</w:t>
      </w:r>
      <w:r>
        <w:br/>
      </w:r>
      <w:r>
        <w:rPr>
          <w:rStyle w:val="VerbatimChar"/>
        </w:rPr>
        <w:t xml:space="preserve">## 2253  https://openalex.org/C44870925 https://openalex.org/W3097207737</w:t>
      </w:r>
      <w:r>
        <w:br/>
      </w:r>
      <w:r>
        <w:rPr>
          <w:rStyle w:val="VerbatimChar"/>
        </w:rPr>
        <w:t xml:space="preserve">## 2256  https://openalex.org/C44870925 https://openalex.org/W3105998753</w:t>
      </w:r>
      <w:r>
        <w:br/>
      </w:r>
      <w:r>
        <w:rPr>
          <w:rStyle w:val="VerbatimChar"/>
        </w:rPr>
        <w:t xml:space="preserve">## 2261  https://openalex.org/C44870925 https://openalex.org/W2058569226</w:t>
      </w:r>
      <w:r>
        <w:br/>
      </w:r>
      <w:r>
        <w:rPr>
          <w:rStyle w:val="VerbatimChar"/>
        </w:rPr>
        <w:t xml:space="preserve">## 2264  https://openalex.org/C44870925 https://openalex.org/W2045623809</w:t>
      </w:r>
      <w:r>
        <w:br/>
      </w:r>
      <w:r>
        <w:rPr>
          <w:rStyle w:val="VerbatimChar"/>
        </w:rPr>
        <w:t xml:space="preserve">## 2275  https://openalex.org/C44870925 https://openalex.org/W1681063222</w:t>
      </w:r>
      <w:r>
        <w:br/>
      </w:r>
      <w:r>
        <w:rPr>
          <w:rStyle w:val="VerbatimChar"/>
        </w:rPr>
        <w:t xml:space="preserve">## 2326   https://openalex.org/C1276947 https://openalex.org/W2139997228</w:t>
      </w:r>
      <w:r>
        <w:br/>
      </w:r>
      <w:r>
        <w:rPr>
          <w:rStyle w:val="VerbatimChar"/>
        </w:rPr>
        <w:t xml:space="preserve">## 2332  https://openalex.org/C44870925 https://openalex.org/W1778797546</w:t>
      </w:r>
      <w:r>
        <w:br/>
      </w:r>
      <w:r>
        <w:rPr>
          <w:rStyle w:val="VerbatimChar"/>
        </w:rPr>
        <w:t xml:space="preserve">## 2341  https://openalex.org/C44870925 https://openalex.org/W3125084116</w:t>
      </w:r>
      <w:r>
        <w:br/>
      </w:r>
      <w:r>
        <w:rPr>
          <w:rStyle w:val="VerbatimChar"/>
        </w:rPr>
        <w:t xml:space="preserve">## 2360  https://openalex.org/C44870925 https://openalex.org/W3122909458</w:t>
      </w:r>
      <w:r>
        <w:br/>
      </w:r>
      <w:r>
        <w:rPr>
          <w:rStyle w:val="VerbatimChar"/>
        </w:rPr>
        <w:t xml:space="preserve">## 2414  https://openalex.org/C44870925 https://openalex.org/W1987012033</w:t>
      </w:r>
      <w:r>
        <w:br/>
      </w:r>
      <w:r>
        <w:rPr>
          <w:rStyle w:val="VerbatimChar"/>
        </w:rPr>
        <w:t xml:space="preserve">## 2448  https://openalex.org/C44870925 https://openalex.org/W2108166231</w:t>
      </w:r>
      <w:r>
        <w:br/>
      </w:r>
      <w:r>
        <w:rPr>
          <w:rStyle w:val="VerbatimChar"/>
        </w:rPr>
        <w:t xml:space="preserve">## 2472   https://openalex.org/C1276947 https://openalex.org/W3100297281</w:t>
      </w:r>
      <w:r>
        <w:br/>
      </w:r>
      <w:r>
        <w:rPr>
          <w:rStyle w:val="VerbatimChar"/>
        </w:rPr>
        <w:t xml:space="preserve">## 2476  https://openalex.org/C44870925 https://openalex.org/W2016119846</w:t>
      </w:r>
      <w:r>
        <w:br/>
      </w:r>
      <w:r>
        <w:rPr>
          <w:rStyle w:val="VerbatimChar"/>
        </w:rPr>
        <w:t xml:space="preserve">## 2477  https://openalex.org/C44870925 https://openalex.org/W2320943557</w:t>
      </w:r>
      <w:r>
        <w:br/>
      </w:r>
      <w:r>
        <w:rPr>
          <w:rStyle w:val="VerbatimChar"/>
        </w:rPr>
        <w:t xml:space="preserve">## 2512  https://openalex.org/C44870925 https://openalex.org/W2096724922</w:t>
      </w:r>
      <w:r>
        <w:br/>
      </w:r>
      <w:r>
        <w:rPr>
          <w:rStyle w:val="VerbatimChar"/>
        </w:rPr>
        <w:t xml:space="preserve">## 2533  https://openalex.org/C44870925 https://openalex.org/W1959372452</w:t>
      </w:r>
      <w:r>
        <w:br/>
      </w:r>
      <w:r>
        <w:rPr>
          <w:rStyle w:val="VerbatimChar"/>
        </w:rPr>
        <w:t xml:space="preserve">## 2548  https://openalex.org/C44870925 https://openalex.org/W2153107905</w:t>
      </w:r>
      <w:r>
        <w:br/>
      </w:r>
      <w:r>
        <w:rPr>
          <w:rStyle w:val="VerbatimChar"/>
        </w:rPr>
        <w:t xml:space="preserve">## 2574  https://openalex.org/C44870925 https://openalex.org/W1887045015</w:t>
      </w:r>
      <w:r>
        <w:br/>
      </w:r>
      <w:r>
        <w:rPr>
          <w:rStyle w:val="VerbatimChar"/>
        </w:rPr>
        <w:t xml:space="preserve">## 2631   https://openalex.org/C1276947 https://openalex.org/W3125814519</w:t>
      </w:r>
      <w:r>
        <w:br/>
      </w:r>
      <w:r>
        <w:rPr>
          <w:rStyle w:val="VerbatimChar"/>
        </w:rPr>
        <w:t xml:space="preserve">## 2638  https://openalex.org/C44870925 https://openalex.org/W3121900892</w:t>
      </w:r>
      <w:r>
        <w:br/>
      </w:r>
      <w:r>
        <w:rPr>
          <w:rStyle w:val="VerbatimChar"/>
        </w:rPr>
        <w:t xml:space="preserve">## 2651  https://openalex.org/C44870925 https://openalex.org/W2027157529</w:t>
      </w:r>
      <w:r>
        <w:br/>
      </w:r>
      <w:r>
        <w:rPr>
          <w:rStyle w:val="VerbatimChar"/>
        </w:rPr>
        <w:t xml:space="preserve">## 2655  https://openalex.org/C44870925 https://openalex.org/W2164230865</w:t>
      </w:r>
      <w:r>
        <w:br/>
      </w:r>
      <w:r>
        <w:rPr>
          <w:rStyle w:val="VerbatimChar"/>
        </w:rPr>
        <w:t xml:space="preserve">## 2658  https://openalex.org/C44870925 https://openalex.org/W2053438967</w:t>
      </w:r>
      <w:r>
        <w:br/>
      </w:r>
      <w:r>
        <w:rPr>
          <w:rStyle w:val="VerbatimChar"/>
        </w:rPr>
        <w:t xml:space="preserve">## 2678  https://openalex.org/C44870925 https://openalex.org/W2950558920</w:t>
      </w:r>
      <w:r>
        <w:br/>
      </w:r>
      <w:r>
        <w:rPr>
          <w:rStyle w:val="VerbatimChar"/>
        </w:rPr>
        <w:t xml:space="preserve">## 2726   https://openalex.org/C1276947 https://openalex.org/W1987002829</w:t>
      </w:r>
      <w:r>
        <w:br/>
      </w:r>
      <w:r>
        <w:rPr>
          <w:rStyle w:val="VerbatimChar"/>
        </w:rPr>
        <w:t xml:space="preserve">## 2738  https://openalex.org/C44870925 https://openalex.org/W2088015101</w:t>
      </w:r>
      <w:r>
        <w:br/>
      </w:r>
      <w:r>
        <w:rPr>
          <w:rStyle w:val="VerbatimChar"/>
        </w:rPr>
        <w:t xml:space="preserve">## 2763  https://openalex.org/C44870925 https://openalex.org/W3103706597</w:t>
      </w:r>
      <w:r>
        <w:br/>
      </w:r>
      <w:r>
        <w:rPr>
          <w:rStyle w:val="VerbatimChar"/>
        </w:rPr>
        <w:t xml:space="preserve">## 2764   https://openalex.org/C1276947 https://openalex.org/W3103706597</w:t>
      </w:r>
      <w:r>
        <w:br/>
      </w:r>
      <w:r>
        <w:rPr>
          <w:rStyle w:val="VerbatimChar"/>
        </w:rPr>
        <w:t xml:space="preserve">## 2790  https://openalex.org/C44870925 https://openalex.org/W1860568025</w:t>
      </w:r>
      <w:r>
        <w:br/>
      </w:r>
      <w:r>
        <w:rPr>
          <w:rStyle w:val="VerbatimChar"/>
        </w:rPr>
        <w:t xml:space="preserve">## 2791   https://openalex.org/C1276947 https://openalex.org/W1860568025</w:t>
      </w:r>
      <w:r>
        <w:br/>
      </w:r>
      <w:r>
        <w:rPr>
          <w:rStyle w:val="VerbatimChar"/>
        </w:rPr>
        <w:t xml:space="preserve">## 2833  https://openalex.org/C44870925 https://openalex.org/W1985551634</w:t>
      </w:r>
      <w:r>
        <w:br/>
      </w:r>
      <w:r>
        <w:rPr>
          <w:rStyle w:val="VerbatimChar"/>
        </w:rPr>
        <w:t xml:space="preserve">## 2855  https://openalex.org/C44870925 https://openalex.org/W2157048646</w:t>
      </w:r>
      <w:r>
        <w:br/>
      </w:r>
      <w:r>
        <w:rPr>
          <w:rStyle w:val="VerbatimChar"/>
        </w:rPr>
        <w:t xml:space="preserve">## 2864   https://openalex.org/C1276947 https://openalex.org/W3123220566</w:t>
      </w:r>
      <w:r>
        <w:br/>
      </w:r>
      <w:r>
        <w:rPr>
          <w:rStyle w:val="VerbatimChar"/>
        </w:rPr>
        <w:t xml:space="preserve">## 2871  https://openalex.org/C44870925 https://openalex.org/W3098689188</w:t>
      </w:r>
      <w:r>
        <w:br/>
      </w:r>
      <w:r>
        <w:rPr>
          <w:rStyle w:val="VerbatimChar"/>
        </w:rPr>
        <w:t xml:space="preserve">## 2873  https://openalex.org/C44870925 https://openalex.org/W2087945010</w:t>
      </w:r>
      <w:r>
        <w:br/>
      </w:r>
      <w:r>
        <w:rPr>
          <w:rStyle w:val="VerbatimChar"/>
        </w:rPr>
        <w:t xml:space="preserve">## 2874  https://openalex.org/C44870925 https://openalex.org/W3105602366</w:t>
      </w:r>
      <w:r>
        <w:br/>
      </w:r>
      <w:r>
        <w:rPr>
          <w:rStyle w:val="VerbatimChar"/>
        </w:rPr>
        <w:t xml:space="preserve">## 2875   https://openalex.org/C1276947 https://openalex.org/W2172977229</w:t>
      </w:r>
      <w:r>
        <w:br/>
      </w:r>
      <w:r>
        <w:rPr>
          <w:rStyle w:val="VerbatimChar"/>
        </w:rPr>
        <w:t xml:space="preserve">## 2893  https://openalex.org/C44870925 https://openalex.org/W2125920061</w:t>
      </w:r>
      <w:r>
        <w:br/>
      </w:r>
      <w:r>
        <w:rPr>
          <w:rStyle w:val="VerbatimChar"/>
        </w:rPr>
        <w:t xml:space="preserve">## 2947   https://openalex.org/C1276947 https://openalex.org/W4210412663</w:t>
      </w:r>
      <w:r>
        <w:br/>
      </w:r>
      <w:r>
        <w:rPr>
          <w:rStyle w:val="VerbatimChar"/>
        </w:rPr>
        <w:t xml:space="preserve">## 2950   https://openalex.org/C1276947 https://openalex.org/W2016119846</w:t>
      </w:r>
      <w:r>
        <w:br/>
      </w:r>
      <w:r>
        <w:rPr>
          <w:rStyle w:val="VerbatimChar"/>
        </w:rPr>
        <w:t xml:space="preserve">## 2956   https://openalex.org/C1276947 https://openalex.org/W3122085676</w:t>
      </w:r>
      <w:r>
        <w:br/>
      </w:r>
      <w:r>
        <w:rPr>
          <w:rStyle w:val="VerbatimChar"/>
        </w:rPr>
        <w:t xml:space="preserve">## 2972  https://openalex.org/C44870925 https://openalex.org/W2049034930</w:t>
      </w:r>
      <w:r>
        <w:br/>
      </w:r>
      <w:r>
        <w:rPr>
          <w:rStyle w:val="VerbatimChar"/>
        </w:rPr>
        <w:t xml:space="preserve">## 2980   https://openalex.org/C1276947 https://openalex.org/W2950931656</w:t>
      </w:r>
      <w:r>
        <w:br/>
      </w:r>
      <w:r>
        <w:rPr>
          <w:rStyle w:val="VerbatimChar"/>
        </w:rPr>
        <w:t xml:space="preserve">## 3025  https://openalex.org/C44870925 https://openalex.org/W3100350963</w:t>
      </w:r>
      <w:r>
        <w:br/>
      </w:r>
      <w:r>
        <w:rPr>
          <w:rStyle w:val="VerbatimChar"/>
        </w:rPr>
        <w:t xml:space="preserve">## 3035   https://openalex.org/C1276947 https://openalex.org/W1930782971</w:t>
      </w:r>
      <w:r>
        <w:br/>
      </w:r>
      <w:r>
        <w:rPr>
          <w:rStyle w:val="VerbatimChar"/>
        </w:rPr>
        <w:t xml:space="preserve">## 3039  https://openalex.org/C44870925 https://openalex.org/W2113090483</w:t>
      </w:r>
      <w:r>
        <w:br/>
      </w:r>
      <w:r>
        <w:rPr>
          <w:rStyle w:val="VerbatimChar"/>
        </w:rPr>
        <w:t xml:space="preserve">## 3040   https://openalex.org/C1276947 https://openalex.org/W2113090483</w:t>
      </w:r>
      <w:r>
        <w:br/>
      </w:r>
      <w:r>
        <w:rPr>
          <w:rStyle w:val="VerbatimChar"/>
        </w:rPr>
        <w:t xml:space="preserve">## 3062  https://openalex.org/C44870925 https://openalex.org/W3123391661</w:t>
      </w:r>
      <w:r>
        <w:br/>
      </w:r>
      <w:r>
        <w:rPr>
          <w:rStyle w:val="VerbatimChar"/>
        </w:rPr>
        <w:t xml:space="preserve">## 3063  https://openalex.org/C44870925 https://openalex.org/W3103455374</w:t>
      </w:r>
      <w:r>
        <w:br/>
      </w:r>
      <w:r>
        <w:rPr>
          <w:rStyle w:val="VerbatimChar"/>
        </w:rPr>
        <w:t xml:space="preserve">## 3064   https://openalex.org/C1276947 https://openalex.org/W3103455374</w:t>
      </w:r>
      <w:r>
        <w:br/>
      </w:r>
      <w:r>
        <w:rPr>
          <w:rStyle w:val="VerbatimChar"/>
        </w:rPr>
        <w:t xml:space="preserve">## 3075   https://openalex.org/C1276947 https://openalex.org/W2070299710</w:t>
      </w:r>
      <w:r>
        <w:br/>
      </w:r>
      <w:r>
        <w:rPr>
          <w:rStyle w:val="VerbatimChar"/>
        </w:rPr>
        <w:t xml:space="preserve">## 3098   https://openalex.org/C1276947 https://openalex.org/W2116067700</w:t>
      </w:r>
      <w:r>
        <w:br/>
      </w:r>
      <w:r>
        <w:rPr>
          <w:rStyle w:val="VerbatimChar"/>
        </w:rPr>
        <w:t xml:space="preserve">## 3107  https://openalex.org/C44870925 https://openalex.org/W2067867818</w:t>
      </w:r>
      <w:r>
        <w:br/>
      </w:r>
      <w:r>
        <w:rPr>
          <w:rStyle w:val="VerbatimChar"/>
        </w:rPr>
        <w:t xml:space="preserve">## 3126  https://openalex.org/C44870925 https://openalex.org/W3137807775</w:t>
      </w:r>
      <w:r>
        <w:br/>
      </w:r>
      <w:r>
        <w:rPr>
          <w:rStyle w:val="VerbatimChar"/>
        </w:rPr>
        <w:t xml:space="preserve">## 3138  https://openalex.org/C44870925 https://openalex.org/W2102229622</w:t>
      </w:r>
      <w:r>
        <w:br/>
      </w:r>
      <w:r>
        <w:rPr>
          <w:rStyle w:val="VerbatimChar"/>
        </w:rPr>
        <w:t xml:space="preserve">## 3193  https://openalex.org/C44870925 https://openalex.org/W3102999679</w:t>
      </w:r>
      <w:r>
        <w:br/>
      </w:r>
      <w:r>
        <w:rPr>
          <w:rStyle w:val="VerbatimChar"/>
        </w:rPr>
        <w:t xml:space="preserve">## 3198  https://openalex.org/C44870925 https://openalex.org/W3099697971</w:t>
      </w:r>
      <w:r>
        <w:br/>
      </w:r>
      <w:r>
        <w:rPr>
          <w:rStyle w:val="VerbatimChar"/>
        </w:rPr>
        <w:t xml:space="preserve">## 3215  https://openalex.org/C44870925 https://openalex.org/W1955870964</w:t>
      </w:r>
      <w:r>
        <w:br/>
      </w:r>
      <w:r>
        <w:rPr>
          <w:rStyle w:val="VerbatimChar"/>
        </w:rPr>
        <w:t xml:space="preserve">## 3225  https://openalex.org/C44870925 https://openalex.org/W1906715026</w:t>
      </w:r>
      <w:r>
        <w:br/>
      </w:r>
      <w:r>
        <w:rPr>
          <w:rStyle w:val="VerbatimChar"/>
        </w:rPr>
        <w:t xml:space="preserve">## 3230  https://openalex.org/C44870925 https://openalex.org/W3122576905</w:t>
      </w:r>
      <w:r>
        <w:br/>
      </w:r>
      <w:r>
        <w:rPr>
          <w:rStyle w:val="VerbatimChar"/>
        </w:rPr>
        <w:t xml:space="preserve">## 3259  https://openalex.org/C44870925 https://openalex.org/W2114294815</w:t>
      </w:r>
      <w:r>
        <w:br/>
      </w:r>
      <w:r>
        <w:rPr>
          <w:rStyle w:val="VerbatimChar"/>
        </w:rPr>
        <w:t xml:space="preserve">## 3301  https://openalex.org/C44870925 https://openalex.org/W3104532808</w:t>
      </w:r>
      <w:r>
        <w:br/>
      </w:r>
      <w:r>
        <w:rPr>
          <w:rStyle w:val="VerbatimChar"/>
        </w:rPr>
        <w:t xml:space="preserve">## 3303  https://openalex.org/C44870925 https://openalex.org/W2151742928</w:t>
      </w:r>
      <w:r>
        <w:br/>
      </w:r>
      <w:r>
        <w:rPr>
          <w:rStyle w:val="VerbatimChar"/>
        </w:rPr>
        <w:t xml:space="preserve">## 3312  https://openalex.org/C44870925 https://openalex.org/W3124694762</w:t>
      </w:r>
      <w:r>
        <w:br/>
      </w:r>
      <w:r>
        <w:rPr>
          <w:rStyle w:val="VerbatimChar"/>
        </w:rPr>
        <w:t xml:space="preserve">## 3333   https://openalex.org/C1276947 https://openalex.org/W3105527041</w:t>
      </w:r>
      <w:r>
        <w:br/>
      </w:r>
      <w:r>
        <w:rPr>
          <w:rStyle w:val="VerbatimChar"/>
        </w:rPr>
        <w:t xml:space="preserve">## 3363  https://openalex.org/C44870925 https://openalex.org/W2150780265</w:t>
      </w:r>
      <w:r>
        <w:br/>
      </w:r>
      <w:r>
        <w:rPr>
          <w:rStyle w:val="VerbatimChar"/>
        </w:rPr>
        <w:t xml:space="preserve">## 3392  https://openalex.org/C44870925 https://openalex.org/W3104345313</w:t>
      </w:r>
      <w:r>
        <w:br/>
      </w:r>
      <w:r>
        <w:rPr>
          <w:rStyle w:val="VerbatimChar"/>
        </w:rPr>
        <w:t xml:space="preserve">## 3398  https://openalex.org/C44870925 https://openalex.org/W3103343357</w:t>
      </w:r>
      <w:r>
        <w:br/>
      </w:r>
      <w:r>
        <w:rPr>
          <w:rStyle w:val="VerbatimChar"/>
        </w:rPr>
        <w:t xml:space="preserve">## 3401  https://openalex.org/C44870925 https://openalex.org/W3121889570</w:t>
      </w:r>
      <w:r>
        <w:br/>
      </w:r>
      <w:r>
        <w:rPr>
          <w:rStyle w:val="VerbatimChar"/>
        </w:rPr>
        <w:t xml:space="preserve">## 3402  https://openalex.org/C44870925 https://openalex.org/W3103859867</w:t>
      </w:r>
      <w:r>
        <w:br/>
      </w:r>
      <w:r>
        <w:rPr>
          <w:rStyle w:val="VerbatimChar"/>
        </w:rPr>
        <w:t xml:space="preserve">## 3464   https://openalex.org/C1276947 https://openalex.org/W2167256648</w:t>
      </w:r>
      <w:r>
        <w:br/>
      </w:r>
      <w:r>
        <w:rPr>
          <w:rStyle w:val="VerbatimChar"/>
        </w:rPr>
        <w:t xml:space="preserve">## 3487  https://openalex.org/C44870925 https://openalex.org/W3123952626</w:t>
      </w:r>
      <w:r>
        <w:br/>
      </w:r>
      <w:r>
        <w:rPr>
          <w:rStyle w:val="VerbatimChar"/>
        </w:rPr>
        <w:t xml:space="preserve">## 3508  https://openalex.org/C44870925 https://openalex.org/W2080870143</w:t>
      </w:r>
      <w:r>
        <w:br/>
      </w:r>
      <w:r>
        <w:rPr>
          <w:rStyle w:val="VerbatimChar"/>
        </w:rPr>
        <w:t xml:space="preserve">## 3510   https://openalex.org/C1276947 https://openalex.org/W1911425825</w:t>
      </w:r>
      <w:r>
        <w:br/>
      </w:r>
      <w:r>
        <w:rPr>
          <w:rStyle w:val="VerbatimChar"/>
        </w:rPr>
        <w:t xml:space="preserve">## 3541   https://openalex.org/C1276947 https://openalex.org/W2134098537</w:t>
      </w:r>
      <w:r>
        <w:br/>
      </w:r>
      <w:r>
        <w:rPr>
          <w:rStyle w:val="VerbatimChar"/>
        </w:rPr>
        <w:t xml:space="preserve">## 3576  https://openalex.org/C44870925 https://openalex.org/W3122856649</w:t>
      </w:r>
      <w:r>
        <w:br/>
      </w:r>
      <w:r>
        <w:rPr>
          <w:rStyle w:val="VerbatimChar"/>
        </w:rPr>
        <w:t xml:space="preserve">## 3589   https://openalex.org/C1276947 https://openalex.org/W2107325485</w:t>
      </w:r>
      <w:r>
        <w:br/>
      </w:r>
      <w:r>
        <w:rPr>
          <w:rStyle w:val="VerbatimChar"/>
        </w:rPr>
        <w:t xml:space="preserve">## 3606   https://openalex.org/C1276947 https://openalex.org/W1874624532</w:t>
      </w:r>
      <w:r>
        <w:br/>
      </w:r>
      <w:r>
        <w:rPr>
          <w:rStyle w:val="VerbatimChar"/>
        </w:rPr>
        <w:t xml:space="preserve">## 3665  https://openalex.org/C44870925 https://openalex.org/W3125513036</w:t>
      </w:r>
      <w:r>
        <w:br/>
      </w:r>
      <w:r>
        <w:rPr>
          <w:rStyle w:val="VerbatimChar"/>
        </w:rPr>
        <w:t xml:space="preserve">## 3670  https://openalex.org/C44870925 https://openalex.org/W1773660630</w:t>
      </w:r>
      <w:r>
        <w:br/>
      </w:r>
      <w:r>
        <w:rPr>
          <w:rStyle w:val="VerbatimChar"/>
        </w:rPr>
        <w:t xml:space="preserve">## 3673  https://openalex.org/C44870925  https://openalex.org/W247883308</w:t>
      </w:r>
      <w:r>
        <w:br/>
      </w:r>
      <w:r>
        <w:rPr>
          <w:rStyle w:val="VerbatimChar"/>
        </w:rPr>
        <w:t xml:space="preserve">## 3720   https://openalex.org/C1276947 https://openalex.org/W2066034174</w:t>
      </w:r>
      <w:r>
        <w:br/>
      </w:r>
      <w:r>
        <w:rPr>
          <w:rStyle w:val="VerbatimChar"/>
        </w:rPr>
        <w:t xml:space="preserve">## 3732  https://openalex.org/C44870925 https://openalex.org/W3002025622</w:t>
      </w:r>
      <w:r>
        <w:br/>
      </w:r>
      <w:r>
        <w:rPr>
          <w:rStyle w:val="VerbatimChar"/>
        </w:rPr>
        <w:t xml:space="preserve">## 3763   https://openalex.org/C1276947 https://openalex.org/W3125747586</w:t>
      </w:r>
      <w:r>
        <w:br/>
      </w:r>
      <w:r>
        <w:rPr>
          <w:rStyle w:val="VerbatimChar"/>
        </w:rPr>
        <w:t xml:space="preserve">## 3779  https://openalex.org/C44870925 https://openalex.org/W2154347389</w:t>
      </w:r>
      <w:r>
        <w:br/>
      </w:r>
      <w:r>
        <w:rPr>
          <w:rStyle w:val="VerbatimChar"/>
        </w:rPr>
        <w:t xml:space="preserve">## 3790  https://openalex.org/C44870925 https://openalex.org/W3101037618</w:t>
      </w:r>
      <w:r>
        <w:br/>
      </w:r>
      <w:r>
        <w:rPr>
          <w:rStyle w:val="VerbatimChar"/>
        </w:rPr>
        <w:t xml:space="preserve">## 3803  https://openalex.org/C44870925 https://openalex.org/W3103780205</w:t>
      </w:r>
      <w:r>
        <w:br/>
      </w:r>
      <w:r>
        <w:rPr>
          <w:rStyle w:val="VerbatimChar"/>
        </w:rPr>
        <w:t xml:space="preserve">## 3804  https://openalex.org/C44870925 https://openalex.org/W3125747586</w:t>
      </w:r>
      <w:r>
        <w:br/>
      </w:r>
      <w:r>
        <w:rPr>
          <w:rStyle w:val="VerbatimChar"/>
        </w:rPr>
        <w:t xml:space="preserve">## 3816  https://openalex.org/C44870925 https://openalex.org/W3124805969</w:t>
      </w:r>
      <w:r>
        <w:br/>
      </w:r>
      <w:r>
        <w:rPr>
          <w:rStyle w:val="VerbatimChar"/>
        </w:rPr>
        <w:t xml:space="preserve">## 3877   https://openalex.org/C1276947 https://openalex.org/W3106526023</w:t>
      </w:r>
      <w:r>
        <w:br/>
      </w:r>
      <w:r>
        <w:rPr>
          <w:rStyle w:val="VerbatimChar"/>
        </w:rPr>
        <w:t xml:space="preserve">## 3895  https://openalex.org/C44870925 https://openalex.org/W2072350646</w:t>
      </w:r>
      <w:r>
        <w:br/>
      </w:r>
      <w:r>
        <w:rPr>
          <w:rStyle w:val="VerbatimChar"/>
        </w:rPr>
        <w:t xml:space="preserve">## 3914  https://openalex.org/C44870925 https://openalex.org/W3100308976</w:t>
      </w:r>
      <w:r>
        <w:br/>
      </w:r>
      <w:r>
        <w:rPr>
          <w:rStyle w:val="VerbatimChar"/>
        </w:rPr>
        <w:t xml:space="preserve">## 3915   https://openalex.org/C1276947 https://openalex.org/W3125462015</w:t>
      </w:r>
      <w:r>
        <w:br/>
      </w:r>
      <w:r>
        <w:rPr>
          <w:rStyle w:val="VerbatimChar"/>
        </w:rPr>
        <w:t xml:space="preserve">## 3924   https://openalex.org/C1276947 https://openalex.org/W2105176052</w:t>
      </w:r>
      <w:r>
        <w:br/>
      </w:r>
      <w:r>
        <w:rPr>
          <w:rStyle w:val="VerbatimChar"/>
        </w:rPr>
        <w:t xml:space="preserve">## 3985  https://openalex.org/C44870925 https://openalex.org/W2145335950</w:t>
      </w:r>
      <w:r>
        <w:br/>
      </w:r>
      <w:r>
        <w:rPr>
          <w:rStyle w:val="VerbatimChar"/>
        </w:rPr>
        <w:t xml:space="preserve">## 3989  https://openalex.org/C44870925 https://openalex.org/W2021807007</w:t>
      </w:r>
      <w:r>
        <w:br/>
      </w:r>
      <w:r>
        <w:rPr>
          <w:rStyle w:val="VerbatimChar"/>
        </w:rPr>
        <w:t xml:space="preserve">## 4031  https://openalex.org/C44870925 https://openalex.org/W2149064216</w:t>
      </w:r>
      <w:r>
        <w:br/>
      </w:r>
      <w:r>
        <w:rPr>
          <w:rStyle w:val="VerbatimChar"/>
        </w:rPr>
        <w:t xml:space="preserve">## 4041  https://openalex.org/C44870925 https://openalex.org/W2951530293</w:t>
      </w:r>
      <w:r>
        <w:br/>
      </w:r>
      <w:r>
        <w:rPr>
          <w:rStyle w:val="VerbatimChar"/>
        </w:rPr>
        <w:t xml:space="preserve">## 4065  https://openalex.org/C44870925 https://openalex.org/W2124139641</w:t>
      </w:r>
      <w:r>
        <w:br/>
      </w:r>
      <w:r>
        <w:rPr>
          <w:rStyle w:val="VerbatimChar"/>
        </w:rPr>
        <w:t xml:space="preserve">## 4076  https://openalex.org/C44870925 https://openalex.org/W3105443709</w:t>
      </w:r>
      <w:r>
        <w:br/>
      </w:r>
      <w:r>
        <w:rPr>
          <w:rStyle w:val="VerbatimChar"/>
        </w:rPr>
        <w:t xml:space="preserve">## 4084   https://openalex.org/C1276947 https://openalex.org/W2162363324</w:t>
      </w:r>
      <w:r>
        <w:br/>
      </w:r>
      <w:r>
        <w:rPr>
          <w:rStyle w:val="VerbatimChar"/>
        </w:rPr>
        <w:t xml:space="preserve">## 4096  https://openalex.org/C44870925 https://openalex.org/W3122179784</w:t>
      </w:r>
      <w:r>
        <w:br/>
      </w:r>
      <w:r>
        <w:rPr>
          <w:rStyle w:val="VerbatimChar"/>
        </w:rPr>
        <w:t xml:space="preserve">## 4102   https://openalex.org/C1276947 https://openalex.org/W2097630927</w:t>
      </w:r>
      <w:r>
        <w:br/>
      </w:r>
      <w:r>
        <w:rPr>
          <w:rStyle w:val="VerbatimChar"/>
        </w:rPr>
        <w:t xml:space="preserve">## 4128  https://openalex.org/C44870925 https://openalex.org/W2125142626</w:t>
      </w:r>
      <w:r>
        <w:br/>
      </w:r>
      <w:r>
        <w:rPr>
          <w:rStyle w:val="VerbatimChar"/>
        </w:rPr>
        <w:t xml:space="preserve">## 4157  https://openalex.org/C44870925 https://openalex.org/W2125028035</w:t>
      </w:r>
      <w:r>
        <w:br/>
      </w:r>
      <w:r>
        <w:rPr>
          <w:rStyle w:val="VerbatimChar"/>
        </w:rPr>
        <w:t xml:space="preserve">## 4187  https://openalex.org/C44870925 https://openalex.org/W2161012066</w:t>
      </w:r>
      <w:r>
        <w:br/>
      </w:r>
      <w:r>
        <w:rPr>
          <w:rStyle w:val="VerbatimChar"/>
        </w:rPr>
        <w:t xml:space="preserve">## 4212  https://openalex.org/C44870925 https://openalex.org/W2120404827</w:t>
      </w:r>
      <w:r>
        <w:br/>
      </w:r>
      <w:r>
        <w:rPr>
          <w:rStyle w:val="VerbatimChar"/>
        </w:rPr>
        <w:t xml:space="preserve">## 4213   https://openalex.org/C1276947 https://openalex.org/W2120404827</w:t>
      </w:r>
      <w:r>
        <w:br/>
      </w:r>
      <w:r>
        <w:rPr>
          <w:rStyle w:val="VerbatimChar"/>
        </w:rPr>
        <w:t xml:space="preserve">## 4224  https://openalex.org/C44870925 https://openalex.org/W2953213176</w:t>
      </w:r>
      <w:r>
        <w:br/>
      </w:r>
      <w:r>
        <w:rPr>
          <w:rStyle w:val="VerbatimChar"/>
        </w:rPr>
        <w:t xml:space="preserve">## 4232   https://openalex.org/C1276947 https://openalex.org/W3101484683</w:t>
      </w:r>
      <w:r>
        <w:br/>
      </w:r>
      <w:r>
        <w:rPr>
          <w:rStyle w:val="VerbatimChar"/>
        </w:rPr>
        <w:t xml:space="preserve">## 4239  https://openalex.org/C44870925 https://openalex.org/W1982197353</w:t>
      </w:r>
      <w:r>
        <w:br/>
      </w:r>
      <w:r>
        <w:rPr>
          <w:rStyle w:val="VerbatimChar"/>
        </w:rPr>
        <w:t xml:space="preserve">## 4248  https://openalex.org/C44870925 https://openalex.org/W2914325202</w:t>
      </w:r>
      <w:r>
        <w:br/>
      </w:r>
      <w:r>
        <w:rPr>
          <w:rStyle w:val="VerbatimChar"/>
        </w:rPr>
        <w:t xml:space="preserve">## 4260  https://openalex.org/C44870925 https://openalex.org/W2126705137</w:t>
      </w:r>
      <w:r>
        <w:br/>
      </w:r>
      <w:r>
        <w:rPr>
          <w:rStyle w:val="VerbatimChar"/>
        </w:rPr>
        <w:t xml:space="preserve">## 4261   https://openalex.org/C1276947 https://openalex.org/W2126705137</w:t>
      </w:r>
      <w:r>
        <w:br/>
      </w:r>
      <w:r>
        <w:rPr>
          <w:rStyle w:val="VerbatimChar"/>
        </w:rPr>
        <w:t xml:space="preserve">## 4292  https://openalex.org/C44870925 https://openalex.org/W2098224451</w:t>
      </w:r>
      <w:r>
        <w:br/>
      </w:r>
      <w:r>
        <w:rPr>
          <w:rStyle w:val="VerbatimChar"/>
        </w:rPr>
        <w:t xml:space="preserve">## 4297   https://openalex.org/C1276947 https://openalex.org/W3106269806</w:t>
      </w:r>
      <w:r>
        <w:br/>
      </w:r>
      <w:r>
        <w:rPr>
          <w:rStyle w:val="VerbatimChar"/>
        </w:rPr>
        <w:t xml:space="preserve">## 4323   https://openalex.org/C1276947 https://openalex.org/W3124846493</w:t>
      </w:r>
      <w:r>
        <w:br/>
      </w:r>
      <w:r>
        <w:rPr>
          <w:rStyle w:val="VerbatimChar"/>
        </w:rPr>
        <w:t xml:space="preserve">## 4350   https://openalex.org/C1276947 https://openalex.org/W3109110996</w:t>
      </w:r>
      <w:r>
        <w:br/>
      </w:r>
      <w:r>
        <w:rPr>
          <w:rStyle w:val="VerbatimChar"/>
        </w:rPr>
        <w:t xml:space="preserve">## 4413   https://openalex.org/C1276947 https://openalex.org/W2066381051</w:t>
      </w:r>
      <w:r>
        <w:br/>
      </w:r>
      <w:r>
        <w:rPr>
          <w:rStyle w:val="VerbatimChar"/>
        </w:rPr>
        <w:t xml:space="preserve">## 4421  https://openalex.org/C44870925 https://openalex.org/W2075640132</w:t>
      </w:r>
      <w:r>
        <w:br/>
      </w:r>
      <w:r>
        <w:rPr>
          <w:rStyle w:val="VerbatimChar"/>
        </w:rPr>
        <w:t xml:space="preserve">## 4439  https://openalex.org/C44870925 https://openalex.org/W2075449560</w:t>
      </w:r>
      <w:r>
        <w:br/>
      </w:r>
      <w:r>
        <w:rPr>
          <w:rStyle w:val="VerbatimChar"/>
        </w:rPr>
        <w:t xml:space="preserve">## 4446  https://openalex.org/C44870925 https://openalex.org/W3106075507</w:t>
      </w:r>
      <w:r>
        <w:br/>
      </w:r>
      <w:r>
        <w:rPr>
          <w:rStyle w:val="VerbatimChar"/>
        </w:rPr>
        <w:t xml:space="preserve">## 4485   https://openalex.org/C1276947 https://openalex.org/W3106399981</w:t>
      </w:r>
      <w:r>
        <w:br/>
      </w:r>
      <w:r>
        <w:rPr>
          <w:rStyle w:val="VerbatimChar"/>
        </w:rPr>
        <w:t xml:space="preserve">## 4489  https://openalex.org/C44870925 https://openalex.org/W2784322736</w:t>
      </w:r>
      <w:r>
        <w:br/>
      </w:r>
      <w:r>
        <w:rPr>
          <w:rStyle w:val="VerbatimChar"/>
        </w:rPr>
        <w:t xml:space="preserve">## 4537  https://openalex.org/C44870925 https://openalex.org/W3124602110</w:t>
      </w:r>
      <w:r>
        <w:br/>
      </w:r>
      <w:r>
        <w:rPr>
          <w:rStyle w:val="VerbatimChar"/>
        </w:rPr>
        <w:t xml:space="preserve">## 4550  https://openalex.org/C44870925 https://openalex.org/W1425447393</w:t>
      </w:r>
      <w:r>
        <w:br/>
      </w:r>
      <w:r>
        <w:rPr>
          <w:rStyle w:val="VerbatimChar"/>
        </w:rPr>
        <w:t xml:space="preserve">## 4568  https://openalex.org/C44870925 https://openalex.org/W3122348108</w:t>
      </w:r>
      <w:r>
        <w:br/>
      </w:r>
      <w:r>
        <w:rPr>
          <w:rStyle w:val="VerbatimChar"/>
        </w:rPr>
        <w:t xml:space="preserve">## 4583  https://openalex.org/C44870925 https://openalex.org/W2015961143</w:t>
      </w:r>
      <w:r>
        <w:br/>
      </w:r>
      <w:r>
        <w:rPr>
          <w:rStyle w:val="VerbatimChar"/>
        </w:rPr>
        <w:t xml:space="preserve">## 4597   https://openalex.org/C1276947 https://openalex.org/W3122819424</w:t>
      </w:r>
      <w:r>
        <w:br/>
      </w:r>
      <w:r>
        <w:rPr>
          <w:rStyle w:val="VerbatimChar"/>
        </w:rPr>
        <w:t xml:space="preserve">## 4600  https://openalex.org/C44870925 https://openalex.org/W3125486592</w:t>
      </w:r>
      <w:r>
        <w:br/>
      </w:r>
      <w:r>
        <w:rPr>
          <w:rStyle w:val="VerbatimChar"/>
        </w:rPr>
        <w:t xml:space="preserve">## 4608  https://openalex.org/C44870925 https://openalex.org/W3101570119</w:t>
      </w:r>
      <w:r>
        <w:br/>
      </w:r>
      <w:r>
        <w:rPr>
          <w:rStyle w:val="VerbatimChar"/>
        </w:rPr>
        <w:t xml:space="preserve">## 4612  https://openalex.org/C44870925 https://openalex.org/W2065973509</w:t>
      </w:r>
      <w:r>
        <w:br/>
      </w:r>
      <w:r>
        <w:rPr>
          <w:rStyle w:val="VerbatimChar"/>
        </w:rPr>
        <w:t xml:space="preserve">## 4665  https://openalex.org/C44870925 https://openalex.org/W3103584267</w:t>
      </w:r>
      <w:r>
        <w:br/>
      </w:r>
      <w:r>
        <w:rPr>
          <w:rStyle w:val="VerbatimChar"/>
        </w:rPr>
        <w:t xml:space="preserve">## 4670  https://openalex.org/C44870925 https://openalex.org/W2106522819</w:t>
      </w:r>
      <w:r>
        <w:br/>
      </w:r>
      <w:r>
        <w:rPr>
          <w:rStyle w:val="VerbatimChar"/>
        </w:rPr>
        <w:t xml:space="preserve">## 4671   https://openalex.org/C1276947 https://openalex.org/W2106522819</w:t>
      </w:r>
      <w:r>
        <w:br/>
      </w:r>
      <w:r>
        <w:rPr>
          <w:rStyle w:val="VerbatimChar"/>
        </w:rPr>
        <w:t xml:space="preserve">## 4674  https://openalex.org/C44870925 https://openalex.org/W2154114072</w:t>
      </w:r>
      <w:r>
        <w:br/>
      </w:r>
      <w:r>
        <w:rPr>
          <w:rStyle w:val="VerbatimChar"/>
        </w:rPr>
        <w:t xml:space="preserve">## 4675   https://openalex.org/C1276947 https://openalex.org/W2154114072</w:t>
      </w:r>
      <w:r>
        <w:br/>
      </w:r>
      <w:r>
        <w:rPr>
          <w:rStyle w:val="VerbatimChar"/>
        </w:rPr>
        <w:t xml:space="preserve">## 4684  https://openalex.org/C44870925 https://openalex.org/W3121412128</w:t>
      </w:r>
      <w:r>
        <w:br/>
      </w:r>
      <w:r>
        <w:rPr>
          <w:rStyle w:val="VerbatimChar"/>
        </w:rPr>
        <w:t xml:space="preserve">## 4685   https://openalex.org/C1276947 https://openalex.org/W3121412128</w:t>
      </w:r>
      <w:r>
        <w:br/>
      </w:r>
      <w:r>
        <w:rPr>
          <w:rStyle w:val="VerbatimChar"/>
        </w:rPr>
        <w:t xml:space="preserve">## 4693  https://openalex.org/C44870925 https://openalex.org/W2111477195</w:t>
      </w:r>
      <w:r>
        <w:br/>
      </w:r>
      <w:r>
        <w:rPr>
          <w:rStyle w:val="VerbatimChar"/>
        </w:rPr>
        <w:t xml:space="preserve">## 4710   https://openalex.org/C1276947 https://openalex.org/W3101702233</w:t>
      </w:r>
      <w:r>
        <w:br/>
      </w:r>
      <w:r>
        <w:rPr>
          <w:rStyle w:val="VerbatimChar"/>
        </w:rPr>
        <w:t xml:space="preserve">## 4713   https://openalex.org/C1276947 https://openalex.org/W1994256615</w:t>
      </w:r>
      <w:r>
        <w:br/>
      </w:r>
      <w:r>
        <w:rPr>
          <w:rStyle w:val="VerbatimChar"/>
        </w:rPr>
        <w:t xml:space="preserve">## 4715  https://openalex.org/C44870925 https://openalex.org/W3123678312</w:t>
      </w:r>
      <w:r>
        <w:br/>
      </w:r>
      <w:r>
        <w:rPr>
          <w:rStyle w:val="VerbatimChar"/>
        </w:rPr>
        <w:t xml:space="preserve">## 4732   https://openalex.org/C1276947 https://openalex.org/W1974263201</w:t>
      </w:r>
      <w:r>
        <w:br/>
      </w:r>
      <w:r>
        <w:rPr>
          <w:rStyle w:val="VerbatimChar"/>
        </w:rPr>
        <w:t xml:space="preserve">## 4735  https://openalex.org/C44870925 https://openalex.org/W2115343200</w:t>
      </w:r>
      <w:r>
        <w:br/>
      </w:r>
      <w:r>
        <w:rPr>
          <w:rStyle w:val="VerbatimChar"/>
        </w:rPr>
        <w:t xml:space="preserve">## 4754  https://openalex.org/C44870925 https://openalex.org/W3104481834</w:t>
      </w:r>
      <w:r>
        <w:br/>
      </w:r>
      <w:r>
        <w:rPr>
          <w:rStyle w:val="VerbatimChar"/>
        </w:rPr>
        <w:t xml:space="preserve">## 4760  https://openalex.org/C44870925 https://openalex.org/W3125831705</w:t>
      </w:r>
      <w:r>
        <w:br/>
      </w:r>
      <w:r>
        <w:rPr>
          <w:rStyle w:val="VerbatimChar"/>
        </w:rPr>
        <w:t xml:space="preserve">## 4765  https://openalex.org/C44870925 https://openalex.org/W3101533001</w:t>
      </w:r>
      <w:r>
        <w:br/>
      </w:r>
      <w:r>
        <w:rPr>
          <w:rStyle w:val="VerbatimChar"/>
        </w:rPr>
        <w:t xml:space="preserve">## 4792   https://openalex.org/C1276947 https://openalex.org/W3104620961</w:t>
      </w:r>
      <w:r>
        <w:br/>
      </w:r>
      <w:r>
        <w:rPr>
          <w:rStyle w:val="VerbatimChar"/>
        </w:rPr>
        <w:t xml:space="preserve">## 4795   https://openalex.org/C1276947 https://openalex.org/W3123887567</w:t>
      </w:r>
      <w:r>
        <w:br/>
      </w:r>
      <w:r>
        <w:rPr>
          <w:rStyle w:val="VerbatimChar"/>
        </w:rPr>
        <w:t xml:space="preserve">## 4800   https://openalex.org/C1276947 https://openalex.org/W2030773154</w:t>
      </w:r>
      <w:r>
        <w:br/>
      </w:r>
      <w:r>
        <w:rPr>
          <w:rStyle w:val="VerbatimChar"/>
        </w:rPr>
        <w:t xml:space="preserve">## 4838  https://openalex.org/C44870925 https://openalex.org/W2114895828</w:t>
      </w:r>
      <w:r>
        <w:br/>
      </w:r>
      <w:r>
        <w:rPr>
          <w:rStyle w:val="VerbatimChar"/>
        </w:rPr>
        <w:t xml:space="preserve">## 4848  https://openalex.org/C44870925 https://openalex.org/W3121543876</w:t>
      </w:r>
      <w:r>
        <w:br/>
      </w:r>
      <w:r>
        <w:rPr>
          <w:rStyle w:val="VerbatimChar"/>
        </w:rPr>
        <w:t xml:space="preserve">## 4867  https://openalex.org/C44870925 https://openalex.org/W2024792500</w:t>
      </w:r>
      <w:r>
        <w:br/>
      </w:r>
      <w:r>
        <w:rPr>
          <w:rStyle w:val="VerbatimChar"/>
        </w:rPr>
        <w:t xml:space="preserve">## 4877  https://openalex.org/C44870925 https://openalex.org/W3123162871</w:t>
      </w:r>
      <w:r>
        <w:br/>
      </w:r>
      <w:r>
        <w:rPr>
          <w:rStyle w:val="VerbatimChar"/>
        </w:rPr>
        <w:t xml:space="preserve">## 4938  https://openalex.org/C44870925 https://openalex.org/W2066568180</w:t>
      </w:r>
      <w:r>
        <w:br/>
      </w:r>
      <w:r>
        <w:rPr>
          <w:rStyle w:val="VerbatimChar"/>
        </w:rPr>
        <w:t xml:space="preserve">## 4942   https://openalex.org/C1276947 https://openalex.org/W1638529858</w:t>
      </w:r>
      <w:r>
        <w:br/>
      </w:r>
      <w:r>
        <w:rPr>
          <w:rStyle w:val="VerbatimChar"/>
        </w:rPr>
        <w:t xml:space="preserve">## 4965  https://openalex.org/C44870925 https://openalex.org/W3124162990</w:t>
      </w:r>
      <w:r>
        <w:br/>
      </w:r>
      <w:r>
        <w:rPr>
          <w:rStyle w:val="VerbatimChar"/>
        </w:rPr>
        <w:t xml:space="preserve">## 4994   https://openalex.org/C1276947 https://openalex.org/W1896325639</w:t>
      </w:r>
      <w:r>
        <w:br/>
      </w:r>
      <w:r>
        <w:rPr>
          <w:rStyle w:val="VerbatimChar"/>
        </w:rPr>
        <w:t xml:space="preserve">## 4995  https://openalex.org/C44870925 https://openalex.org/W2028062057</w:t>
      </w:r>
      <w:r>
        <w:br/>
      </w:r>
      <w:r>
        <w:rPr>
          <w:rStyle w:val="VerbatimChar"/>
        </w:rPr>
        <w:t xml:space="preserve">## 5015  https://openalex.org/C44870925 https://openalex.org/W2015995484</w:t>
      </w:r>
      <w:r>
        <w:br/>
      </w:r>
      <w:r>
        <w:rPr>
          <w:rStyle w:val="VerbatimChar"/>
        </w:rPr>
        <w:t xml:space="preserve">## 5016   https://openalex.org/C1276947 https://openalex.org/W1889064877</w:t>
      </w:r>
      <w:r>
        <w:br/>
      </w:r>
      <w:r>
        <w:rPr>
          <w:rStyle w:val="VerbatimChar"/>
        </w:rPr>
        <w:t xml:space="preserve">## 5045   https://openalex.org/C1276947 https://openalex.org/W2066568180</w:t>
      </w:r>
      <w:r>
        <w:br/>
      </w:r>
      <w:r>
        <w:rPr>
          <w:rStyle w:val="VerbatimChar"/>
        </w:rPr>
        <w:t xml:space="preserve">## 5046  https://openalex.org/C44870925 https://openalex.org/W1512493806</w:t>
      </w:r>
      <w:r>
        <w:br/>
      </w:r>
      <w:r>
        <w:rPr>
          <w:rStyle w:val="VerbatimChar"/>
        </w:rPr>
        <w:t xml:space="preserve">## 5057   https://openalex.org/C1276947 https://openalex.org/W2582830296</w:t>
      </w:r>
      <w:r>
        <w:br/>
      </w:r>
      <w:r>
        <w:rPr>
          <w:rStyle w:val="VerbatimChar"/>
        </w:rPr>
        <w:t xml:space="preserve">## 5069   https://openalex.org/C1276947 https://openalex.org/W2124434918</w:t>
      </w:r>
      <w:r>
        <w:br/>
      </w:r>
      <w:r>
        <w:rPr>
          <w:rStyle w:val="VerbatimChar"/>
        </w:rPr>
        <w:t xml:space="preserve">## 5086   https://openalex.org/C1276947 https://openalex.org/W2056635096</w:t>
      </w:r>
      <w:r>
        <w:br/>
      </w:r>
      <w:r>
        <w:rPr>
          <w:rStyle w:val="VerbatimChar"/>
        </w:rPr>
        <w:t xml:space="preserve">## 5112   https://openalex.org/C1276947 https://openalex.org/W2119630337</w:t>
      </w:r>
      <w:r>
        <w:br/>
      </w:r>
      <w:r>
        <w:rPr>
          <w:rStyle w:val="VerbatimChar"/>
        </w:rPr>
        <w:t xml:space="preserve">## 5115  https://openalex.org/C44870925 https://openalex.org/W3207917450</w:t>
      </w:r>
      <w:r>
        <w:br/>
      </w:r>
      <w:r>
        <w:rPr>
          <w:rStyle w:val="VerbatimChar"/>
        </w:rPr>
        <w:t xml:space="preserve">## 5172   https://openalex.org/C1276947 https://openalex.org/W2060875442</w:t>
      </w:r>
      <w:r>
        <w:br/>
      </w:r>
      <w:r>
        <w:rPr>
          <w:rStyle w:val="VerbatimChar"/>
        </w:rPr>
        <w:t xml:space="preserve">## 5221   https://openalex.org/C1276947 https://openalex.org/W2168453383</w:t>
      </w:r>
      <w:r>
        <w:br/>
      </w:r>
      <w:r>
        <w:rPr>
          <w:rStyle w:val="VerbatimChar"/>
        </w:rPr>
        <w:t xml:space="preserve">## 5227  https://openalex.org/C44870925 https://openalex.org/W2108548124</w:t>
      </w:r>
      <w:r>
        <w:br/>
      </w:r>
      <w:r>
        <w:rPr>
          <w:rStyle w:val="VerbatimChar"/>
        </w:rPr>
        <w:t xml:space="preserve">## 5228   https://openalex.org/C1276947 https://openalex.org/W2108548124</w:t>
      </w:r>
      <w:r>
        <w:br/>
      </w:r>
      <w:r>
        <w:rPr>
          <w:rStyle w:val="VerbatimChar"/>
        </w:rPr>
        <w:t xml:space="preserve">## 5230  https://openalex.org/C44870925 https://openalex.org/W2144992496</w:t>
      </w:r>
      <w:r>
        <w:br/>
      </w:r>
      <w:r>
        <w:rPr>
          <w:rStyle w:val="VerbatimChar"/>
        </w:rPr>
        <w:t xml:space="preserve">## 5279  https://openalex.org/C44870925 https://openalex.org/W1853020234</w:t>
      </w:r>
      <w:r>
        <w:br/>
      </w:r>
      <w:r>
        <w:rPr>
          <w:rStyle w:val="VerbatimChar"/>
        </w:rPr>
        <w:t xml:space="preserve">## 5285  https://openalex.org/C44870925 https://openalex.org/W3104990529</w:t>
      </w:r>
      <w:r>
        <w:br/>
      </w:r>
      <w:r>
        <w:rPr>
          <w:rStyle w:val="VerbatimChar"/>
        </w:rPr>
        <w:t xml:space="preserve">## 5292  https://openalex.org/C44870925 https://openalex.org/W1994256615</w:t>
      </w:r>
      <w:r>
        <w:br/>
      </w:r>
      <w:r>
        <w:rPr>
          <w:rStyle w:val="VerbatimChar"/>
        </w:rPr>
        <w:t xml:space="preserve">## 5298  https://openalex.org/C44870925 https://openalex.org/W3100171635</w:t>
      </w:r>
      <w:r>
        <w:br/>
      </w:r>
      <w:r>
        <w:rPr>
          <w:rStyle w:val="VerbatimChar"/>
        </w:rPr>
        <w:t xml:space="preserve">## 5300  https://openalex.org/C44870925 https://openalex.org/W3125193525</w:t>
      </w:r>
      <w:r>
        <w:br/>
      </w:r>
      <w:r>
        <w:rPr>
          <w:rStyle w:val="VerbatimChar"/>
        </w:rPr>
        <w:t xml:space="preserve">## 5309   https://openalex.org/C1276947 https://openalex.org/W2079668139</w:t>
      </w:r>
      <w:r>
        <w:br/>
      </w:r>
      <w:r>
        <w:rPr>
          <w:rStyle w:val="VerbatimChar"/>
        </w:rPr>
        <w:t xml:space="preserve">## 5321   https://openalex.org/C1276947 https://openalex.org/W3122491913</w:t>
      </w:r>
      <w:r>
        <w:br/>
      </w:r>
      <w:r>
        <w:rPr>
          <w:rStyle w:val="VerbatimChar"/>
        </w:rPr>
        <w:t xml:space="preserve">## 5322  https://openalex.org/C44870925 https://openalex.org/W3122491913</w:t>
      </w:r>
      <w:r>
        <w:br/>
      </w:r>
      <w:r>
        <w:rPr>
          <w:rStyle w:val="VerbatimChar"/>
        </w:rPr>
        <w:t xml:space="preserve">## 5341  https://openalex.org/C44870925 https://openalex.org/W1794862847</w:t>
      </w:r>
      <w:r>
        <w:br/>
      </w:r>
      <w:r>
        <w:rPr>
          <w:rStyle w:val="VerbatimChar"/>
        </w:rPr>
        <w:t xml:space="preserve">## 5366  https://openalex.org/C44870925 https://openalex.org/W3104620961</w:t>
      </w:r>
      <w:r>
        <w:br/>
      </w:r>
      <w:r>
        <w:rPr>
          <w:rStyle w:val="VerbatimChar"/>
        </w:rPr>
        <w:t xml:space="preserve">## 5368  https://openalex.org/C44870925 https://openalex.org/W3102694770</w:t>
      </w:r>
      <w:r>
        <w:br/>
      </w:r>
      <w:r>
        <w:rPr>
          <w:rStyle w:val="VerbatimChar"/>
        </w:rPr>
        <w:t xml:space="preserve">## 5427  https://openalex.org/C44870925 https://openalex.org/W2044597978</w:t>
      </w:r>
      <w:r>
        <w:br/>
      </w:r>
      <w:r>
        <w:rPr>
          <w:rStyle w:val="VerbatimChar"/>
        </w:rPr>
        <w:t xml:space="preserve">## 5431  https://openalex.org/C44870925 https://openalex.org/W2949274488</w:t>
      </w:r>
      <w:r>
        <w:br/>
      </w:r>
      <w:r>
        <w:rPr>
          <w:rStyle w:val="VerbatimChar"/>
        </w:rPr>
        <w:t xml:space="preserve">## 5458   https://openalex.org/C1276947 https://openalex.org/W1642895875</w:t>
      </w:r>
      <w:r>
        <w:br/>
      </w:r>
      <w:r>
        <w:rPr>
          <w:rStyle w:val="VerbatimChar"/>
        </w:rPr>
        <w:t xml:space="preserve">## 5489  https://openalex.org/C44870925 https://openalex.org/W3100884854</w:t>
      </w:r>
      <w:r>
        <w:br/>
      </w:r>
      <w:r>
        <w:rPr>
          <w:rStyle w:val="VerbatimChar"/>
        </w:rPr>
        <w:t xml:space="preserve">## 5500  https://openalex.org/C44870925 https://openalex.org/W2098542129</w:t>
      </w:r>
      <w:r>
        <w:br/>
      </w:r>
      <w:r>
        <w:rPr>
          <w:rStyle w:val="VerbatimChar"/>
        </w:rPr>
        <w:t xml:space="preserve">## 5514  https://openalex.org/C44870925 https://openalex.org/W2001684923</w:t>
      </w:r>
      <w:r>
        <w:br/>
      </w:r>
      <w:r>
        <w:rPr>
          <w:rStyle w:val="VerbatimChar"/>
        </w:rPr>
        <w:t xml:space="preserve">## 5515   https://openalex.org/C1276947 https://openalex.org/W2001684923</w:t>
      </w:r>
      <w:r>
        <w:br/>
      </w:r>
      <w:r>
        <w:rPr>
          <w:rStyle w:val="VerbatimChar"/>
        </w:rPr>
        <w:t xml:space="preserve">## 5541  https://openalex.org/C44870925 https://openalex.org/W2056635096</w:t>
      </w:r>
      <w:r>
        <w:br/>
      </w:r>
      <w:r>
        <w:rPr>
          <w:rStyle w:val="VerbatimChar"/>
        </w:rPr>
        <w:t xml:space="preserve">## 5590  https://openalex.org/C44870925 https://openalex.org/W1889064877</w:t>
      </w:r>
      <w:r>
        <w:br/>
      </w:r>
      <w:r>
        <w:rPr>
          <w:rStyle w:val="VerbatimChar"/>
        </w:rPr>
        <w:t xml:space="preserve">## 5605  https://openalex.org/C44870925 https://openalex.org/W3125037516</w:t>
      </w:r>
      <w:r>
        <w:br/>
      </w:r>
      <w:r>
        <w:rPr>
          <w:rStyle w:val="VerbatimChar"/>
        </w:rPr>
        <w:t xml:space="preserve">## 5628   https://openalex.org/C1276947 https://openalex.org/W2098542129</w:t>
      </w:r>
      <w:r>
        <w:br/>
      </w:r>
      <w:r>
        <w:rPr>
          <w:rStyle w:val="VerbatimChar"/>
        </w:rPr>
        <w:t xml:space="preserve">## 5637  https://openalex.org/C44870925 https://openalex.org/W2040749427</w:t>
      </w:r>
      <w:r>
        <w:br/>
      </w:r>
      <w:r>
        <w:rPr>
          <w:rStyle w:val="VerbatimChar"/>
        </w:rPr>
        <w:t xml:space="preserve">## 5683  https://openalex.org/C44870925 https://openalex.org/W2119630337</w:t>
      </w:r>
      <w:r>
        <w:br/>
      </w:r>
      <w:r>
        <w:rPr>
          <w:rStyle w:val="VerbatimChar"/>
        </w:rPr>
        <w:t xml:space="preserve">## 5691  https://openalex.org/C44870925 https://openalex.org/W2007220419</w:t>
      </w:r>
      <w:r>
        <w:br/>
      </w:r>
      <w:r>
        <w:rPr>
          <w:rStyle w:val="VerbatimChar"/>
        </w:rPr>
        <w:t xml:space="preserve">## 5719   https://openalex.org/C1276947 https://openalex.org/W2024792500</w:t>
      </w:r>
      <w:r>
        <w:br/>
      </w:r>
      <w:r>
        <w:rPr>
          <w:rStyle w:val="VerbatimChar"/>
        </w:rPr>
        <w:t xml:space="preserve">## 5747  https://openalex.org/C44870925 https://openalex.org/W2000409853</w:t>
      </w:r>
      <w:r>
        <w:br/>
      </w:r>
      <w:r>
        <w:rPr>
          <w:rStyle w:val="VerbatimChar"/>
        </w:rPr>
        <w:t xml:space="preserve">## 5755  https://openalex.org/C44870925 https://openalex.org/W3125863298</w:t>
      </w:r>
      <w:r>
        <w:br/>
      </w:r>
      <w:r>
        <w:rPr>
          <w:rStyle w:val="VerbatimChar"/>
        </w:rPr>
        <w:t xml:space="preserve">## 5774  https://openalex.org/C44870925 https://openalex.org/W3125637556</w:t>
      </w:r>
      <w:r>
        <w:br/>
      </w:r>
      <w:r>
        <w:rPr>
          <w:rStyle w:val="VerbatimChar"/>
        </w:rPr>
        <w:t xml:space="preserve">## 5786   https://openalex.org/C1276947 https://openalex.org/W2144992496</w:t>
      </w:r>
      <w:r>
        <w:br/>
      </w:r>
      <w:r>
        <w:rPr>
          <w:rStyle w:val="VerbatimChar"/>
        </w:rPr>
        <w:t xml:space="preserve">## 5791  https://openalex.org/C44870925 https://openalex.org/W2050001194</w:t>
      </w:r>
      <w:r>
        <w:br/>
      </w:r>
      <w:r>
        <w:rPr>
          <w:rStyle w:val="VerbatimChar"/>
        </w:rPr>
        <w:t xml:space="preserve">## 5793  https://openalex.org/C44870925 https://openalex.org/W3106374431</w:t>
      </w:r>
      <w:r>
        <w:br/>
      </w:r>
      <w:r>
        <w:rPr>
          <w:rStyle w:val="VerbatimChar"/>
        </w:rPr>
        <w:t xml:space="preserve">## 5796  https://openalex.org/C44870925 https://openalex.org/W3098737787</w:t>
      </w:r>
      <w:r>
        <w:br/>
      </w:r>
      <w:r>
        <w:rPr>
          <w:rStyle w:val="VerbatimChar"/>
        </w:rPr>
        <w:t xml:space="preserve">## 5858  https://openalex.org/C44870925 https://openalex.org/W2095587816</w:t>
      </w:r>
      <w:r>
        <w:br/>
      </w:r>
      <w:r>
        <w:rPr>
          <w:rStyle w:val="VerbatimChar"/>
        </w:rPr>
        <w:t xml:space="preserve">## 5875   https://openalex.org/C1276947 https://openalex.org/W3103203649</w:t>
      </w:r>
      <w:r>
        <w:br/>
      </w:r>
      <w:r>
        <w:rPr>
          <w:rStyle w:val="VerbatimChar"/>
        </w:rPr>
        <w:t xml:space="preserve">## 5904  https://openalex.org/C44870925 https://openalex.org/W2105159650</w:t>
      </w:r>
      <w:r>
        <w:br/>
      </w:r>
      <w:r>
        <w:rPr>
          <w:rStyle w:val="VerbatimChar"/>
        </w:rPr>
        <w:t xml:space="preserve">## 5919  https://openalex.org/C44870925 https://openalex.org/W3091219495</w:t>
      </w:r>
      <w:r>
        <w:br/>
      </w:r>
      <w:r>
        <w:rPr>
          <w:rStyle w:val="VerbatimChar"/>
        </w:rPr>
        <w:t xml:space="preserve">## 5958  https://openalex.org/C44870925 https://openalex.org/W2953371954</w:t>
      </w:r>
      <w:r>
        <w:br/>
      </w:r>
      <w:r>
        <w:rPr>
          <w:rStyle w:val="VerbatimChar"/>
        </w:rPr>
        <w:t xml:space="preserve">## 5959   https://openalex.org/C1276947 https://openalex.org/W2953371954</w:t>
      </w:r>
      <w:r>
        <w:br/>
      </w:r>
      <w:r>
        <w:rPr>
          <w:rStyle w:val="VerbatimChar"/>
        </w:rPr>
        <w:t xml:space="preserve">## 5968  https://openalex.org/C44870925 https://openalex.org/W3105852192</w:t>
      </w:r>
      <w:r>
        <w:br/>
      </w:r>
      <w:r>
        <w:rPr>
          <w:rStyle w:val="VerbatimChar"/>
        </w:rPr>
        <w:t xml:space="preserve">## 5969   https://openalex.org/C1276947 https://openalex.org/W3105852192</w:t>
      </w:r>
      <w:r>
        <w:br/>
      </w:r>
      <w:r>
        <w:rPr>
          <w:rStyle w:val="VerbatimChar"/>
        </w:rPr>
        <w:t xml:space="preserve">## 5991  https://openalex.org/C44870925 https://openalex.org/W1944131141</w:t>
      </w:r>
      <w:r>
        <w:br/>
      </w:r>
      <w:r>
        <w:rPr>
          <w:rStyle w:val="VerbatimChar"/>
        </w:rPr>
        <w:t xml:space="preserve">## 6001  https://openalex.org/C44870925 https://openalex.org/W2050420296</w:t>
      </w:r>
      <w:r>
        <w:br/>
      </w:r>
      <w:r>
        <w:rPr>
          <w:rStyle w:val="VerbatimChar"/>
        </w:rPr>
        <w:t xml:space="preserve">## 6003   https://openalex.org/C1276947 https://openalex.org/W1985642423</w:t>
      </w:r>
      <w:r>
        <w:br/>
      </w:r>
      <w:r>
        <w:rPr>
          <w:rStyle w:val="VerbatimChar"/>
        </w:rPr>
        <w:t xml:space="preserve">## 6034   https://openalex.org/C1276947 https://openalex.org/W2000771032</w:t>
      </w:r>
      <w:r>
        <w:br/>
      </w:r>
      <w:r>
        <w:rPr>
          <w:rStyle w:val="VerbatimChar"/>
        </w:rPr>
        <w:t xml:space="preserve">## 6045  https://openalex.org/C44870925 https://openalex.org/W3124781092</w:t>
      </w:r>
      <w:r>
        <w:br/>
      </w:r>
      <w:r>
        <w:rPr>
          <w:rStyle w:val="VerbatimChar"/>
        </w:rPr>
        <w:t xml:space="preserve">## 6059  https://openalex.org/C44870925 https://openalex.org/W2949073373</w:t>
      </w:r>
      <w:r>
        <w:br/>
      </w:r>
      <w:r>
        <w:rPr>
          <w:rStyle w:val="VerbatimChar"/>
        </w:rPr>
        <w:t xml:space="preserve">## 6097   https://openalex.org/C1276947 https://openalex.org/W3099825332</w:t>
      </w:r>
      <w:r>
        <w:br/>
      </w:r>
      <w:r>
        <w:rPr>
          <w:rStyle w:val="VerbatimChar"/>
        </w:rPr>
        <w:t xml:space="preserve">## 6100   https://openalex.org/C1276947 https://openalex.org/W2161199239</w:t>
      </w:r>
      <w:r>
        <w:br/>
      </w:r>
      <w:r>
        <w:rPr>
          <w:rStyle w:val="VerbatimChar"/>
        </w:rPr>
        <w:t xml:space="preserve">## 6134  https://openalex.org/C44870925 https://openalex.org/W3099906910</w:t>
      </w:r>
      <w:r>
        <w:br/>
      </w:r>
      <w:r>
        <w:rPr>
          <w:rStyle w:val="VerbatimChar"/>
        </w:rPr>
        <w:t xml:space="preserve">## 6136  https://openalex.org/C44870925 https://openalex.org/W3103663119</w:t>
      </w:r>
      <w:r>
        <w:br/>
      </w:r>
      <w:r>
        <w:rPr>
          <w:rStyle w:val="VerbatimChar"/>
        </w:rPr>
        <w:t xml:space="preserve">## 6171  https://openalex.org/C44870925 https://openalex.org/W2000771032</w:t>
      </w:r>
      <w:r>
        <w:br/>
      </w:r>
      <w:r>
        <w:rPr>
          <w:rStyle w:val="VerbatimChar"/>
        </w:rPr>
        <w:t xml:space="preserve">## 6185  https://openalex.org/C44870925 https://openalex.org/W1946939951</w:t>
      </w:r>
      <w:r>
        <w:br/>
      </w:r>
      <w:r>
        <w:rPr>
          <w:rStyle w:val="VerbatimChar"/>
        </w:rPr>
        <w:t xml:space="preserve">## 6199   https://openalex.org/C1276947 https://openalex.org/W3101903592</w:t>
      </w:r>
      <w:r>
        <w:br/>
      </w:r>
      <w:r>
        <w:rPr>
          <w:rStyle w:val="VerbatimChar"/>
        </w:rPr>
        <w:t xml:space="preserve">## 6203   https://openalex.org/C1276947 https://openalex.org/W3125427474</w:t>
      </w:r>
      <w:r>
        <w:br/>
      </w:r>
      <w:r>
        <w:rPr>
          <w:rStyle w:val="VerbatimChar"/>
        </w:rPr>
        <w:t xml:space="preserve">## 6210  https://openalex.org/C44870925 https://openalex.org/W3106263094</w:t>
      </w:r>
      <w:r>
        <w:br/>
      </w:r>
      <w:r>
        <w:rPr>
          <w:rStyle w:val="VerbatimChar"/>
        </w:rPr>
        <w:t xml:space="preserve">## 6222   https://openalex.org/C1276947 https://openalex.org/W1996697112</w:t>
      </w:r>
      <w:r>
        <w:br/>
      </w:r>
      <w:r>
        <w:rPr>
          <w:rStyle w:val="VerbatimChar"/>
        </w:rPr>
        <w:t xml:space="preserve">## 6245  https://openalex.org/C44870925 https://openalex.org/W2106523568</w:t>
      </w:r>
      <w:r>
        <w:br/>
      </w:r>
      <w:r>
        <w:rPr>
          <w:rStyle w:val="VerbatimChar"/>
        </w:rPr>
        <w:t xml:space="preserve">## 6246   https://openalex.org/C1276947 https://openalex.org/W2112304529</w:t>
      </w:r>
      <w:r>
        <w:br/>
      </w:r>
      <w:r>
        <w:rPr>
          <w:rStyle w:val="VerbatimChar"/>
        </w:rPr>
        <w:t xml:space="preserve">## 6256  https://openalex.org/C44870925 https://openalex.org/W2167240457</w:t>
      </w:r>
      <w:r>
        <w:br/>
      </w:r>
      <w:r>
        <w:rPr>
          <w:rStyle w:val="VerbatimChar"/>
        </w:rPr>
        <w:t xml:space="preserve">## 6274  https://openalex.org/C44870925 https://openalex.org/W1931604783</w:t>
      </w:r>
      <w:r>
        <w:br/>
      </w:r>
      <w:r>
        <w:rPr>
          <w:rStyle w:val="VerbatimChar"/>
        </w:rPr>
        <w:t xml:space="preserve">## 6281   https://openalex.org/C1276947 https://openalex.org/W2950519270</w:t>
      </w:r>
      <w:r>
        <w:br/>
      </w:r>
      <w:r>
        <w:rPr>
          <w:rStyle w:val="VerbatimChar"/>
        </w:rPr>
        <w:t xml:space="preserve">## 6284  https://openalex.org/C44870925 https://openalex.org/W3105034384</w:t>
      </w:r>
      <w:r>
        <w:br/>
      </w:r>
      <w:r>
        <w:rPr>
          <w:rStyle w:val="VerbatimChar"/>
        </w:rPr>
        <w:t xml:space="preserve">## 6307  https://openalex.org/C44870925 https://openalex.org/W3122107026</w:t>
      </w:r>
      <w:r>
        <w:br/>
      </w:r>
      <w:r>
        <w:rPr>
          <w:rStyle w:val="VerbatimChar"/>
        </w:rPr>
        <w:t xml:space="preserve">## 6322  https://openalex.org/C44870925 https://openalex.org/W2026949879</w:t>
      </w:r>
      <w:r>
        <w:br/>
      </w:r>
      <w:r>
        <w:rPr>
          <w:rStyle w:val="VerbatimChar"/>
        </w:rPr>
        <w:t xml:space="preserve">## 6337  https://openalex.org/C44870925 https://openalex.org/W1834015842</w:t>
      </w:r>
      <w:r>
        <w:br/>
      </w:r>
      <w:r>
        <w:rPr>
          <w:rStyle w:val="VerbatimChar"/>
        </w:rPr>
        <w:t xml:space="preserve">## 6338   https://openalex.org/C1276947 https://openalex.org/W1680418448</w:t>
      </w:r>
      <w:r>
        <w:br/>
      </w:r>
      <w:r>
        <w:rPr>
          <w:rStyle w:val="VerbatimChar"/>
        </w:rPr>
        <w:t xml:space="preserve">## 6343  https://openalex.org/C44870925 https://openalex.org/W3125873414</w:t>
      </w:r>
      <w:r>
        <w:br/>
      </w:r>
      <w:r>
        <w:rPr>
          <w:rStyle w:val="VerbatimChar"/>
        </w:rPr>
        <w:t xml:space="preserve">## 6362  https://openalex.org/C44870925 https://openalex.org/W3100168146</w:t>
      </w:r>
      <w:r>
        <w:br/>
      </w:r>
      <w:r>
        <w:rPr>
          <w:rStyle w:val="VerbatimChar"/>
        </w:rPr>
        <w:t xml:space="preserve">## 6386  https://openalex.org/C44870925 https://openalex.org/W3097982814</w:t>
      </w:r>
      <w:r>
        <w:br/>
      </w:r>
      <w:r>
        <w:rPr>
          <w:rStyle w:val="VerbatimChar"/>
        </w:rPr>
        <w:t xml:space="preserve">## 6401  https://openalex.org/C44870925 https://openalex.org/W1947572383</w:t>
      </w:r>
      <w:r>
        <w:br/>
      </w:r>
      <w:r>
        <w:rPr>
          <w:rStyle w:val="VerbatimChar"/>
        </w:rPr>
        <w:t xml:space="preserve">## 6417  https://openalex.org/C44870925 https://openalex.org/W1903992270</w:t>
      </w:r>
      <w:r>
        <w:br/>
      </w:r>
      <w:r>
        <w:rPr>
          <w:rStyle w:val="VerbatimChar"/>
        </w:rPr>
        <w:t xml:space="preserve">## 6433   https://openalex.org/C1276947 https://openalex.org/W1990881853</w:t>
      </w:r>
      <w:r>
        <w:br/>
      </w:r>
      <w:r>
        <w:rPr>
          <w:rStyle w:val="VerbatimChar"/>
        </w:rPr>
        <w:t xml:space="preserve">## 6459  https://openalex.org/C44870925 https://openalex.org/W2091724524</w:t>
      </w:r>
      <w:r>
        <w:br/>
      </w:r>
      <w:r>
        <w:rPr>
          <w:rStyle w:val="VerbatimChar"/>
        </w:rPr>
        <w:t xml:space="preserve">## 6469  https://openalex.org/C44870925 https://openalex.org/W3105228787</w:t>
      </w:r>
      <w:r>
        <w:br/>
      </w:r>
      <w:r>
        <w:rPr>
          <w:rStyle w:val="VerbatimChar"/>
        </w:rPr>
        <w:t xml:space="preserve">## 6479   https://openalex.org/C1276947 https://openalex.org/W2048221431</w:t>
      </w:r>
      <w:r>
        <w:br/>
      </w:r>
      <w:r>
        <w:rPr>
          <w:rStyle w:val="VerbatimChar"/>
        </w:rPr>
        <w:t xml:space="preserve">## 6485  https://openalex.org/C44870925 https://openalex.org/W2113865096</w:t>
      </w:r>
      <w:r>
        <w:br/>
      </w:r>
      <w:r>
        <w:rPr>
          <w:rStyle w:val="VerbatimChar"/>
        </w:rPr>
        <w:t xml:space="preserve">## 6517   https://openalex.org/C1276947 https://openalex.org/W2142273959</w:t>
      </w:r>
      <w:r>
        <w:br/>
      </w:r>
      <w:r>
        <w:rPr>
          <w:rStyle w:val="VerbatimChar"/>
        </w:rPr>
        <w:t xml:space="preserve">## 6532  https://openalex.org/C44870925 https://openalex.org/W2144670693</w:t>
      </w:r>
      <w:r>
        <w:br/>
      </w:r>
      <w:r>
        <w:rPr>
          <w:rStyle w:val="VerbatimChar"/>
        </w:rPr>
        <w:t xml:space="preserve">## 6536  https://openalex.org/C44870925 https://openalex.org/W2170750435</w:t>
      </w:r>
      <w:r>
        <w:br/>
      </w:r>
      <w:r>
        <w:rPr>
          <w:rStyle w:val="VerbatimChar"/>
        </w:rPr>
        <w:t xml:space="preserve">## 6565  https://openalex.org/C44870925 https://openalex.org/W1609013195</w:t>
      </w:r>
      <w:r>
        <w:br/>
      </w:r>
      <w:r>
        <w:rPr>
          <w:rStyle w:val="VerbatimChar"/>
        </w:rPr>
        <w:t xml:space="preserve">## 6566   https://openalex.org/C1276947 https://openalex.org/W1609013195</w:t>
      </w:r>
      <w:r>
        <w:br/>
      </w:r>
      <w:r>
        <w:rPr>
          <w:rStyle w:val="VerbatimChar"/>
        </w:rPr>
        <w:t xml:space="preserve">## 6589   https://openalex.org/C1276947 https://openalex.org/W1944131141</w:t>
      </w:r>
      <w:r>
        <w:br/>
      </w:r>
      <w:r>
        <w:rPr>
          <w:rStyle w:val="VerbatimChar"/>
        </w:rPr>
        <w:t xml:space="preserve">## 6600  https://openalex.org/C44870925 https://openalex.org/W1977418041</w:t>
      </w:r>
      <w:r>
        <w:br/>
      </w:r>
      <w:r>
        <w:rPr>
          <w:rStyle w:val="VerbatimChar"/>
        </w:rPr>
        <w:t xml:space="preserve">## 6603  https://openalex.org/C44870925 https://openalex.org/W1971749020</w:t>
      </w:r>
      <w:r>
        <w:br/>
      </w:r>
      <w:r>
        <w:rPr>
          <w:rStyle w:val="VerbatimChar"/>
        </w:rPr>
        <w:t xml:space="preserve">## 6604  https://openalex.org/C44870925 https://openalex.org/W3104422215</w:t>
      </w:r>
      <w:r>
        <w:br/>
      </w:r>
      <w:r>
        <w:rPr>
          <w:rStyle w:val="VerbatimChar"/>
        </w:rPr>
        <w:t xml:space="preserve">## 6607  https://openalex.org/C44870925 https://openalex.org/W1985642423</w:t>
      </w:r>
      <w:r>
        <w:br/>
      </w:r>
      <w:r>
        <w:rPr>
          <w:rStyle w:val="VerbatimChar"/>
        </w:rPr>
        <w:t xml:space="preserve">## 6621  https://openalex.org/C44870925 https://openalex.org/W3125992490</w:t>
      </w:r>
      <w:r>
        <w:br/>
      </w:r>
      <w:r>
        <w:rPr>
          <w:rStyle w:val="VerbatimChar"/>
        </w:rPr>
        <w:t xml:space="preserve">## 6629  https://openalex.org/C44870925 https://openalex.org/W2120470187</w:t>
      </w:r>
      <w:r>
        <w:br/>
      </w:r>
      <w:r>
        <w:rPr>
          <w:rStyle w:val="VerbatimChar"/>
        </w:rPr>
        <w:t xml:space="preserve">## 6639   https://openalex.org/C1276947 https://openalex.org/W1965857093</w:t>
      </w:r>
      <w:r>
        <w:br/>
      </w:r>
      <w:r>
        <w:rPr>
          <w:rStyle w:val="VerbatimChar"/>
        </w:rPr>
        <w:t xml:space="preserve">## 6648   https://openalex.org/C1276947 https://openalex.org/W2949073373</w:t>
      </w:r>
      <w:r>
        <w:br/>
      </w:r>
      <w:r>
        <w:rPr>
          <w:rStyle w:val="VerbatimChar"/>
        </w:rPr>
        <w:t xml:space="preserve">## 6742  https://openalex.org/C44870925 https://openalex.org/W2000771032</w:t>
      </w:r>
      <w:r>
        <w:br/>
      </w:r>
      <w:r>
        <w:rPr>
          <w:rStyle w:val="VerbatimChar"/>
        </w:rPr>
        <w:t xml:space="preserve">## 6762   https://openalex.org/C1276947 https://openalex.org/W2130108581</w:t>
      </w:r>
      <w:r>
        <w:br/>
      </w:r>
      <w:r>
        <w:rPr>
          <w:rStyle w:val="VerbatimChar"/>
        </w:rPr>
        <w:t xml:space="preserve">## 6773  https://openalex.org/C44870925 https://openalex.org/W2168314663</w:t>
      </w:r>
      <w:r>
        <w:br/>
      </w:r>
      <w:r>
        <w:rPr>
          <w:rStyle w:val="VerbatimChar"/>
        </w:rPr>
        <w:t xml:space="preserve">## 6782  https://openalex.org/C44870925 https://openalex.org/W3103668568</w:t>
      </w:r>
      <w:r>
        <w:br/>
      </w:r>
      <w:r>
        <w:rPr>
          <w:rStyle w:val="VerbatimChar"/>
        </w:rPr>
        <w:t xml:space="preserve">## 6783   https://openalex.org/C1276947 https://openalex.org/W3103668568</w:t>
      </w:r>
      <w:r>
        <w:br/>
      </w:r>
      <w:r>
        <w:rPr>
          <w:rStyle w:val="VerbatimChar"/>
        </w:rPr>
        <w:t xml:space="preserve">## 6803  https://openalex.org/C44870925 https://openalex.org/W2032506058</w:t>
      </w:r>
      <w:r>
        <w:br/>
      </w:r>
      <w:r>
        <w:rPr>
          <w:rStyle w:val="VerbatimChar"/>
        </w:rPr>
        <w:t xml:space="preserve">## 6820  https://openalex.org/C44870925 https://openalex.org/W1996964893</w:t>
      </w:r>
      <w:r>
        <w:br/>
      </w:r>
      <w:r>
        <w:rPr>
          <w:rStyle w:val="VerbatimChar"/>
        </w:rPr>
        <w:t xml:space="preserve">## 6824   https://openalex.org/C1276947 https://openalex.org/W2106523568</w:t>
      </w:r>
      <w:r>
        <w:br/>
      </w:r>
      <w:r>
        <w:rPr>
          <w:rStyle w:val="VerbatimChar"/>
        </w:rPr>
        <w:t xml:space="preserve">## 6827  https://openalex.org/C44870925 https://openalex.org/W1985054814</w:t>
      </w:r>
      <w:r>
        <w:br/>
      </w:r>
      <w:r>
        <w:rPr>
          <w:rStyle w:val="VerbatimChar"/>
        </w:rPr>
        <w:t xml:space="preserve">## 6835  https://openalex.org/C44870925 https://openalex.org/W3099202217</w:t>
      </w:r>
      <w:r>
        <w:br/>
      </w:r>
      <w:r>
        <w:rPr>
          <w:rStyle w:val="VerbatimChar"/>
        </w:rPr>
        <w:t xml:space="preserve">## 6886  https://openalex.org/C44870925 https://openalex.org/W2013336815</w:t>
      </w:r>
      <w:r>
        <w:br/>
      </w:r>
      <w:r>
        <w:rPr>
          <w:rStyle w:val="VerbatimChar"/>
        </w:rPr>
        <w:t xml:space="preserve">## 6888  https://openalex.org/C44870925 https://openalex.org/W2116319976</w:t>
      </w:r>
      <w:r>
        <w:br/>
      </w:r>
      <w:r>
        <w:rPr>
          <w:rStyle w:val="VerbatimChar"/>
        </w:rPr>
        <w:t xml:space="preserve">## 6891  https://openalex.org/C44870925 https://openalex.org/W2130108581</w:t>
      </w:r>
      <w:r>
        <w:br/>
      </w:r>
      <w:r>
        <w:rPr>
          <w:rStyle w:val="VerbatimChar"/>
        </w:rPr>
        <w:t xml:space="preserve">## 6892  https://openalex.org/C44870925 https://openalex.org/W2009154954</w:t>
      </w:r>
      <w:r>
        <w:br/>
      </w:r>
      <w:r>
        <w:rPr>
          <w:rStyle w:val="VerbatimChar"/>
        </w:rPr>
        <w:t xml:space="preserve">## 6912  https://openalex.org/C44870925 https://openalex.org/W2053446678</w:t>
      </w:r>
      <w:r>
        <w:br/>
      </w:r>
      <w:r>
        <w:rPr>
          <w:rStyle w:val="VerbatimChar"/>
        </w:rPr>
        <w:t xml:space="preserve">## 6915  https://openalex.org/C44870925 https://openalex.org/W3099886821</w:t>
      </w:r>
      <w:r>
        <w:br/>
      </w:r>
      <w:r>
        <w:rPr>
          <w:rStyle w:val="VerbatimChar"/>
        </w:rPr>
        <w:t xml:space="preserve">## 6916   https://openalex.org/C1276947 https://openalex.org/W3099886821</w:t>
      </w:r>
      <w:r>
        <w:br/>
      </w:r>
      <w:r>
        <w:rPr>
          <w:rStyle w:val="VerbatimChar"/>
        </w:rPr>
        <w:t xml:space="preserve">## 6917   https://openalex.org/C1276947 https://openalex.org/W2949809303</w:t>
      </w:r>
      <w:r>
        <w:br/>
      </w:r>
      <w:r>
        <w:rPr>
          <w:rStyle w:val="VerbatimChar"/>
        </w:rPr>
        <w:t xml:space="preserve">## 6929  https://openalex.org/C44870925 https://openalex.org/W2165704145</w:t>
      </w:r>
      <w:r>
        <w:br/>
      </w:r>
      <w:r>
        <w:rPr>
          <w:rStyle w:val="VerbatimChar"/>
        </w:rPr>
        <w:t xml:space="preserve">## 6938   https://openalex.org/C1276947 https://openalex.org/W1826077016</w:t>
      </w:r>
      <w:r>
        <w:br/>
      </w:r>
      <w:r>
        <w:rPr>
          <w:rStyle w:val="VerbatimChar"/>
        </w:rPr>
        <w:t xml:space="preserve">## 7021  https://openalex.org/C44870925 https://openalex.org/W2132545079</w:t>
      </w:r>
      <w:r>
        <w:br/>
      </w:r>
      <w:r>
        <w:rPr>
          <w:rStyle w:val="VerbatimChar"/>
        </w:rPr>
        <w:t xml:space="preserve">## 7022  https://openalex.org/C44870925 https://openalex.org/W1990881853</w:t>
      </w:r>
      <w:r>
        <w:br/>
      </w:r>
      <w:r>
        <w:rPr>
          <w:rStyle w:val="VerbatimChar"/>
        </w:rPr>
        <w:t xml:space="preserve">## 7050  https://openalex.org/C44870925 https://openalex.org/W2048221431</w:t>
      </w:r>
      <w:r>
        <w:br/>
      </w:r>
      <w:r>
        <w:rPr>
          <w:rStyle w:val="VerbatimChar"/>
        </w:rPr>
        <w:t xml:space="preserve">## 7064  https://openalex.org/C44870925 https://openalex.org/W1987374791</w:t>
      </w:r>
      <w:r>
        <w:br/>
      </w:r>
      <w:r>
        <w:rPr>
          <w:rStyle w:val="VerbatimChar"/>
        </w:rPr>
        <w:t xml:space="preserve">## 7083  https://openalex.org/C44870925 https://openalex.org/W1996501974</w:t>
      </w:r>
      <w:r>
        <w:br/>
      </w:r>
      <w:r>
        <w:rPr>
          <w:rStyle w:val="VerbatimChar"/>
        </w:rPr>
        <w:t xml:space="preserve">## 7095  https://openalex.org/C44870925 https://openalex.org/W2158231162</w:t>
      </w:r>
      <w:r>
        <w:br/>
      </w:r>
      <w:r>
        <w:rPr>
          <w:rStyle w:val="VerbatimChar"/>
        </w:rPr>
        <w:t xml:space="preserve">## 7097  https://openalex.org/C44870925 https://openalex.org/W3122636030</w:t>
      </w:r>
      <w:r>
        <w:br/>
      </w:r>
      <w:r>
        <w:rPr>
          <w:rStyle w:val="VerbatimChar"/>
        </w:rPr>
        <w:t xml:space="preserve">## 7125  https://openalex.org/C44870925 https://openalex.org/W3098463753</w:t>
      </w:r>
      <w:r>
        <w:br/>
      </w:r>
      <w:r>
        <w:rPr>
          <w:rStyle w:val="VerbatimChar"/>
        </w:rPr>
        <w:t xml:space="preserve">## 7126   https://openalex.org/C1276947 https://openalex.org/W3098463753</w:t>
      </w:r>
      <w:r>
        <w:br/>
      </w:r>
      <w:r>
        <w:rPr>
          <w:rStyle w:val="VerbatimChar"/>
        </w:rPr>
        <w:t xml:space="preserve">## 7158  https://openalex.org/C44870925 https://openalex.org/W1990687632</w:t>
      </w:r>
      <w:r>
        <w:br/>
      </w:r>
      <w:r>
        <w:rPr>
          <w:rStyle w:val="VerbatimChar"/>
        </w:rPr>
        <w:t xml:space="preserve">## 7159  https://openalex.org/C44870925 https://openalex.org/W2152650746</w:t>
      </w:r>
      <w:r>
        <w:br/>
      </w:r>
      <w:r>
        <w:rPr>
          <w:rStyle w:val="VerbatimChar"/>
        </w:rPr>
        <w:t xml:space="preserve">## 7174  https://openalex.org/C44870925 https://openalex.org/W1965857093</w:t>
      </w:r>
      <w:r>
        <w:br/>
      </w:r>
      <w:r>
        <w:rPr>
          <w:rStyle w:val="VerbatimChar"/>
        </w:rPr>
        <w:t xml:space="preserve">## 7179  https://openalex.org/C44870925 https://openalex.org/W2142273959</w:t>
      </w:r>
      <w:r>
        <w:br/>
      </w:r>
      <w:r>
        <w:rPr>
          <w:rStyle w:val="VerbatimChar"/>
        </w:rPr>
        <w:t xml:space="preserve">## 7185   https://openalex.org/C1276947 https://openalex.org/W2056730783</w:t>
      </w:r>
      <w:r>
        <w:br/>
      </w:r>
      <w:r>
        <w:rPr>
          <w:rStyle w:val="VerbatimChar"/>
        </w:rPr>
        <w:t xml:space="preserve">## 7188  https://openalex.org/C44870925 https://openalex.org/W3122227303</w:t>
      </w:r>
      <w:r>
        <w:br/>
      </w:r>
      <w:r>
        <w:rPr>
          <w:rStyle w:val="VerbatimChar"/>
        </w:rPr>
        <w:t xml:space="preserve">## 7206  https://openalex.org/C44870925 https://openalex.org/W1992538954</w:t>
      </w:r>
      <w:r>
        <w:br/>
      </w:r>
      <w:r>
        <w:rPr>
          <w:rStyle w:val="VerbatimChar"/>
        </w:rPr>
        <w:t xml:space="preserve">## 7208  https://openalex.org/C44870925 https://openalex.org/W2075619031</w:t>
      </w:r>
      <w:r>
        <w:br/>
      </w:r>
      <w:r>
        <w:rPr>
          <w:rStyle w:val="VerbatimChar"/>
        </w:rPr>
        <w:t xml:space="preserve">## 7216  https://openalex.org/C44870925 https://openalex.org/W3101879964</w:t>
      </w:r>
      <w:r>
        <w:br/>
      </w:r>
      <w:r>
        <w:rPr>
          <w:rStyle w:val="VerbatimChar"/>
        </w:rPr>
        <w:t xml:space="preserve">## 7217  https://openalex.org/C44870925 https://openalex.org/W3101903592</w:t>
      </w:r>
      <w:r>
        <w:br/>
      </w:r>
      <w:r>
        <w:rPr>
          <w:rStyle w:val="VerbatimChar"/>
        </w:rPr>
        <w:t xml:space="preserve">## 7229   https://openalex.org/C1276947 https://openalex.org/W3106263094</w:t>
      </w:r>
      <w:r>
        <w:br/>
      </w:r>
      <w:r>
        <w:rPr>
          <w:rStyle w:val="VerbatimChar"/>
        </w:rPr>
        <w:t xml:space="preserve">## 7232  https://openalex.org/C44870925 https://openalex.org/W2883676320</w:t>
      </w:r>
      <w:r>
        <w:br/>
      </w:r>
      <w:r>
        <w:rPr>
          <w:rStyle w:val="VerbatimChar"/>
        </w:rPr>
        <w:t xml:space="preserve">## 7233   https://openalex.org/C1276947 https://openalex.org/W2883676320</w:t>
      </w:r>
      <w:r>
        <w:br/>
      </w:r>
      <w:r>
        <w:rPr>
          <w:rStyle w:val="VerbatimChar"/>
        </w:rPr>
        <w:t xml:space="preserve">## 7266   https://openalex.org/C1276947 https://openalex.org/W1996964893</w:t>
      </w:r>
      <w:r>
        <w:br/>
      </w:r>
      <w:r>
        <w:rPr>
          <w:rStyle w:val="VerbatimChar"/>
        </w:rPr>
        <w:t xml:space="preserve">## 7276  https://openalex.org/C44870925 https://openalex.org/W2112304529</w:t>
      </w:r>
      <w:r>
        <w:br/>
      </w:r>
      <w:r>
        <w:rPr>
          <w:rStyle w:val="VerbatimChar"/>
        </w:rPr>
        <w:t xml:space="preserve">## 7291  https://openalex.org/C44870925 https://openalex.org/W2056730783</w:t>
      </w:r>
      <w:r>
        <w:br/>
      </w:r>
      <w:r>
        <w:rPr>
          <w:rStyle w:val="VerbatimChar"/>
        </w:rPr>
        <w:t xml:space="preserve">## 7293  https://openalex.org/C44870925 https://openalex.org/W1826077016</w:t>
      </w:r>
      <w:r>
        <w:br/>
      </w:r>
      <w:r>
        <w:rPr>
          <w:rStyle w:val="VerbatimChar"/>
        </w:rPr>
        <w:t xml:space="preserve">## 7298   https://openalex.org/C1276947 https://openalex.org/W2017001037</w:t>
      </w:r>
      <w:r>
        <w:br/>
      </w:r>
      <w:r>
        <w:rPr>
          <w:rStyle w:val="VerbatimChar"/>
        </w:rPr>
        <w:t xml:space="preserve">## 7300   https://openalex.org/C1276947 https://openalex.org/W3122706199</w:t>
      </w:r>
      <w:r>
        <w:br/>
      </w:r>
      <w:r>
        <w:rPr>
          <w:rStyle w:val="VerbatimChar"/>
        </w:rPr>
        <w:t xml:space="preserve">## 7308   https://openalex.org/C1276947 https://openalex.org/W2000771032</w:t>
      </w:r>
      <w:r>
        <w:br/>
      </w:r>
      <w:r>
        <w:rPr>
          <w:rStyle w:val="VerbatimChar"/>
        </w:rPr>
        <w:t xml:space="preserve">## 7344  https://openalex.org/C44870925 https://openalex.org/W2005980864</w:t>
      </w:r>
      <w:r>
        <w:br/>
      </w:r>
      <w:r>
        <w:rPr>
          <w:rStyle w:val="VerbatimChar"/>
        </w:rPr>
        <w:t xml:space="preserve">## 7350  https://openalex.org/C44870925 https://openalex.org/W3103907960</w:t>
      </w:r>
      <w:r>
        <w:br/>
      </w:r>
      <w:r>
        <w:rPr>
          <w:rStyle w:val="VerbatimChar"/>
        </w:rPr>
        <w:t xml:space="preserve">## 7352  https://openalex.org/C44870925 https://openalex.org/W3099825332</w:t>
      </w:r>
      <w:r>
        <w:br/>
      </w:r>
      <w:r>
        <w:rPr>
          <w:rStyle w:val="VerbatimChar"/>
        </w:rPr>
        <w:t xml:space="preserve">## 7362  https://openalex.org/C44870925 https://openalex.org/W2088125813</w:t>
      </w:r>
      <w:r>
        <w:br/>
      </w:r>
      <w:r>
        <w:rPr>
          <w:rStyle w:val="VerbatimChar"/>
        </w:rPr>
        <w:t xml:space="preserve">## 7382   https://openalex.org/C1276947 https://openalex.org/W2167240457</w:t>
      </w:r>
      <w:r>
        <w:br/>
      </w:r>
      <w:r>
        <w:rPr>
          <w:rStyle w:val="VerbatimChar"/>
        </w:rPr>
        <w:t xml:space="preserve">## 7388   https://openalex.org/C1276947 https://openalex.org/W3099202217</w:t>
      </w:r>
      <w:r>
        <w:br/>
      </w:r>
      <w:r>
        <w:rPr>
          <w:rStyle w:val="VerbatimChar"/>
        </w:rPr>
        <w:t xml:space="preserve">## 7421   https://openalex.org/C1276947 https://openalex.org/W2120470187</w:t>
      </w:r>
      <w:r>
        <w:br/>
      </w:r>
      <w:r>
        <w:rPr>
          <w:rStyle w:val="VerbatimChar"/>
        </w:rPr>
        <w:t xml:space="preserve">## 7444  https://openalex.org/C44870925 https://openalex.org/W1973052444</w:t>
      </w:r>
      <w:r>
        <w:br/>
      </w:r>
      <w:r>
        <w:rPr>
          <w:rStyle w:val="VerbatimChar"/>
        </w:rPr>
        <w:t xml:space="preserve">## 7459  https://openalex.org/C44870925 https://openalex.org/W3103203649</w:t>
      </w:r>
      <w:r>
        <w:br/>
      </w:r>
      <w:r>
        <w:rPr>
          <w:rStyle w:val="VerbatimChar"/>
        </w:rPr>
        <w:t xml:space="preserve">## 7461  https://openalex.org/C44870925 https://openalex.org/W3102883022</w:t>
      </w:r>
      <w:r>
        <w:br/>
      </w:r>
      <w:r>
        <w:rPr>
          <w:rStyle w:val="VerbatimChar"/>
        </w:rPr>
        <w:t xml:space="preserve">## 7510  https://openalex.org/C44870925 https://openalex.org/W3103996501</w:t>
      </w:r>
      <w:r>
        <w:br/>
      </w:r>
      <w:r>
        <w:rPr>
          <w:rStyle w:val="VerbatimChar"/>
        </w:rPr>
        <w:t xml:space="preserve">## 7574  https://openalex.org/C44870925 https://openalex.org/W2020634093</w:t>
      </w:r>
      <w:r>
        <w:br/>
      </w:r>
      <w:r>
        <w:rPr>
          <w:rStyle w:val="VerbatimChar"/>
        </w:rPr>
        <w:t xml:space="preserve">## 7611   https://openalex.org/C1276947 https://openalex.org/W3106678967</w:t>
      </w:r>
      <w:r>
        <w:br/>
      </w:r>
      <w:r>
        <w:rPr>
          <w:rStyle w:val="VerbatimChar"/>
        </w:rPr>
        <w:t xml:space="preserve">## 7688  https://openalex.org/C44870925 https://openalex.org/W3124032753</w:t>
      </w:r>
      <w:r>
        <w:br/>
      </w:r>
      <w:r>
        <w:rPr>
          <w:rStyle w:val="VerbatimChar"/>
        </w:rPr>
        <w:t xml:space="preserve">## 7689   https://openalex.org/C1276947 https://openalex.org/W3124032753</w:t>
      </w:r>
      <w:r>
        <w:br/>
      </w:r>
      <w:r>
        <w:rPr>
          <w:rStyle w:val="VerbatimChar"/>
        </w:rPr>
        <w:t xml:space="preserve">## 7722  https://openalex.org/C44870925 https://openalex.org/W1973984499</w:t>
      </w:r>
      <w:r>
        <w:br/>
      </w:r>
      <w:r>
        <w:rPr>
          <w:rStyle w:val="VerbatimChar"/>
        </w:rPr>
        <w:t xml:space="preserve">## 7743   https://openalex.org/C1276947 https://openalex.org/W3098240102</w:t>
      </w:r>
      <w:r>
        <w:br/>
      </w:r>
      <w:r>
        <w:rPr>
          <w:rStyle w:val="VerbatimChar"/>
        </w:rPr>
        <w:t xml:space="preserve">## 7792  https://openalex.org/C44870925 https://openalex.org/W3123438513</w:t>
      </w:r>
      <w:r>
        <w:br/>
      </w:r>
      <w:r>
        <w:rPr>
          <w:rStyle w:val="VerbatimChar"/>
        </w:rPr>
        <w:t xml:space="preserve">## 7812  https://openalex.org/C44870925 https://openalex.org/W3123607170</w:t>
      </w:r>
      <w:r>
        <w:br/>
      </w:r>
      <w:r>
        <w:rPr>
          <w:rStyle w:val="VerbatimChar"/>
        </w:rPr>
        <w:t xml:space="preserve">## 7813   https://openalex.org/C1276947 https://openalex.org/W2000626296</w:t>
      </w:r>
      <w:r>
        <w:br/>
      </w:r>
      <w:r>
        <w:rPr>
          <w:rStyle w:val="VerbatimChar"/>
        </w:rPr>
        <w:t xml:space="preserve">## 7822   https://openalex.org/C1276947 https://openalex.org/W2095176036</w:t>
      </w:r>
      <w:r>
        <w:br/>
      </w:r>
      <w:r>
        <w:rPr>
          <w:rStyle w:val="VerbatimChar"/>
        </w:rPr>
        <w:t xml:space="preserve">## 7856  https://openalex.org/C44870925 https://openalex.org/W3105583981</w:t>
      </w:r>
      <w:r>
        <w:br/>
      </w:r>
      <w:r>
        <w:rPr>
          <w:rStyle w:val="VerbatimChar"/>
        </w:rPr>
        <w:t xml:space="preserve">## 7857   https://openalex.org/C1276947 https://openalex.org/W3101001548</w:t>
      </w:r>
      <w:r>
        <w:br/>
      </w:r>
      <w:r>
        <w:rPr>
          <w:rStyle w:val="VerbatimChar"/>
        </w:rPr>
        <w:t xml:space="preserve">## 7877  https://openalex.org/C44870925 https://openalex.org/W3102750619</w:t>
      </w:r>
      <w:r>
        <w:br/>
      </w:r>
      <w:r>
        <w:rPr>
          <w:rStyle w:val="VerbatimChar"/>
        </w:rPr>
        <w:t xml:space="preserve">## 7909  https://openalex.org/C44870925 https://openalex.org/W3100485171</w:t>
      </w:r>
      <w:r>
        <w:br/>
      </w:r>
      <w:r>
        <w:rPr>
          <w:rStyle w:val="VerbatimChar"/>
        </w:rPr>
        <w:t xml:space="preserve">## 7922  https://openalex.org/C44870925 https://openalex.org/W3105984649</w:t>
      </w:r>
      <w:r>
        <w:br/>
      </w:r>
      <w:r>
        <w:rPr>
          <w:rStyle w:val="VerbatimChar"/>
        </w:rPr>
        <w:t xml:space="preserve">## 7934  https://openalex.org/C44870925 https://openalex.org/W1968326769</w:t>
      </w:r>
      <w:r>
        <w:br/>
      </w:r>
      <w:r>
        <w:rPr>
          <w:rStyle w:val="VerbatimChar"/>
        </w:rPr>
        <w:t xml:space="preserve">## 7969   https://openalex.org/C1276947 https://openalex.org/W3123607170</w:t>
      </w:r>
      <w:r>
        <w:br/>
      </w:r>
      <w:r>
        <w:rPr>
          <w:rStyle w:val="VerbatimChar"/>
        </w:rPr>
        <w:t xml:space="preserve">## 7970   https://openalex.org/C1276947 https://openalex.org/W3125067913</w:t>
      </w:r>
      <w:r>
        <w:br/>
      </w:r>
      <w:r>
        <w:rPr>
          <w:rStyle w:val="VerbatimChar"/>
        </w:rPr>
        <w:t xml:space="preserve">## 7979   https://openalex.org/C1276947 https://openalex.org/W1912984620</w:t>
      </w:r>
      <w:r>
        <w:br/>
      </w:r>
      <w:r>
        <w:rPr>
          <w:rStyle w:val="VerbatimChar"/>
        </w:rPr>
        <w:t xml:space="preserve">## 7983   https://openalex.org/C1276947 https://openalex.org/W4223476335</w:t>
      </w:r>
      <w:r>
        <w:br/>
      </w:r>
      <w:r>
        <w:rPr>
          <w:rStyle w:val="VerbatimChar"/>
        </w:rPr>
        <w:t xml:space="preserve">## 7988  https://openalex.org/C44870925 https://openalex.org/W1869428906</w:t>
      </w:r>
      <w:r>
        <w:br/>
      </w:r>
      <w:r>
        <w:rPr>
          <w:rStyle w:val="VerbatimChar"/>
        </w:rPr>
        <w:t xml:space="preserve">## 8000  https://openalex.org/C44870925 https://openalex.org/W2129124658</w:t>
      </w:r>
      <w:r>
        <w:br/>
      </w:r>
      <w:r>
        <w:rPr>
          <w:rStyle w:val="VerbatimChar"/>
        </w:rPr>
        <w:t xml:space="preserve">## 8010  https://openalex.org/C44870925 https://openalex.org/W2044018360</w:t>
      </w:r>
      <w:r>
        <w:br/>
      </w:r>
      <w:r>
        <w:rPr>
          <w:rStyle w:val="VerbatimChar"/>
        </w:rPr>
        <w:t xml:space="preserve">## 8020   https://openalex.org/C1276947 https://openalex.org/W2035386882</w:t>
      </w:r>
      <w:r>
        <w:br/>
      </w:r>
      <w:r>
        <w:rPr>
          <w:rStyle w:val="VerbatimChar"/>
        </w:rPr>
        <w:t xml:space="preserve">## 8042  https://openalex.org/C44870925 https://openalex.org/W3101128596</w:t>
      </w:r>
      <w:r>
        <w:br/>
      </w:r>
      <w:r>
        <w:rPr>
          <w:rStyle w:val="VerbatimChar"/>
        </w:rPr>
        <w:t xml:space="preserve">## 8048  https://openalex.org/C44870925 https://openalex.org/W3104479099</w:t>
      </w:r>
      <w:r>
        <w:br/>
      </w:r>
      <w:r>
        <w:rPr>
          <w:rStyle w:val="VerbatimChar"/>
        </w:rPr>
        <w:t xml:space="preserve">## 8050   https://openalex.org/C1276947 https://openalex.org/W1627509566</w:t>
      </w:r>
      <w:r>
        <w:br/>
      </w:r>
      <w:r>
        <w:rPr>
          <w:rStyle w:val="VerbatimChar"/>
        </w:rPr>
        <w:t xml:space="preserve">## 8095   https://openalex.org/C1276947 https://openalex.org/W3103915430</w:t>
      </w:r>
      <w:r>
        <w:br/>
      </w:r>
      <w:r>
        <w:rPr>
          <w:rStyle w:val="VerbatimChar"/>
        </w:rPr>
        <w:t xml:space="preserve">## 8127   https://openalex.org/C1276947 https://openalex.org/W2150138903</w:t>
      </w:r>
      <w:r>
        <w:br/>
      </w:r>
      <w:r>
        <w:rPr>
          <w:rStyle w:val="VerbatimChar"/>
        </w:rPr>
        <w:t xml:space="preserve">## 8200  https://openalex.org/C44870925 https://openalex.org/W3101006552</w:t>
      </w:r>
      <w:r>
        <w:br/>
      </w:r>
      <w:r>
        <w:rPr>
          <w:rStyle w:val="VerbatimChar"/>
        </w:rPr>
        <w:t xml:space="preserve">## 8237  https://openalex.org/C44870925 https://openalex.org/W3106117058</w:t>
      </w:r>
      <w:r>
        <w:br/>
      </w:r>
      <w:r>
        <w:rPr>
          <w:rStyle w:val="VerbatimChar"/>
        </w:rPr>
        <w:t xml:space="preserve">## 8238   https://openalex.org/C1276947 https://openalex.org/W3106117058</w:t>
      </w:r>
      <w:r>
        <w:br/>
      </w:r>
      <w:r>
        <w:rPr>
          <w:rStyle w:val="VerbatimChar"/>
        </w:rPr>
        <w:t xml:space="preserve">## 8285  https://openalex.org/C44870925 https://openalex.org/W1952246311</w:t>
      </w:r>
      <w:r>
        <w:br/>
      </w:r>
      <w:r>
        <w:rPr>
          <w:rStyle w:val="VerbatimChar"/>
        </w:rPr>
        <w:t xml:space="preserve">## 8307  https://openalex.org/C44870925 https://openalex.org/W3101282852</w:t>
      </w:r>
      <w:r>
        <w:br/>
      </w:r>
      <w:r>
        <w:rPr>
          <w:rStyle w:val="VerbatimChar"/>
        </w:rPr>
        <w:t xml:space="preserve">## 8308   https://openalex.org/C1276947 https://openalex.org/W3101282852</w:t>
      </w:r>
      <w:r>
        <w:br/>
      </w:r>
      <w:r>
        <w:rPr>
          <w:rStyle w:val="VerbatimChar"/>
        </w:rPr>
        <w:t xml:space="preserve">## 8309  https://openalex.org/C44870925 https://openalex.org/W3124752957</w:t>
      </w:r>
      <w:r>
        <w:br/>
      </w:r>
      <w:r>
        <w:rPr>
          <w:rStyle w:val="VerbatimChar"/>
        </w:rPr>
        <w:t xml:space="preserve">## 8310  https://openalex.org/C44870925 https://openalex.org/W3123478524</w:t>
      </w:r>
      <w:r>
        <w:br/>
      </w:r>
      <w:r>
        <w:rPr>
          <w:rStyle w:val="VerbatimChar"/>
        </w:rPr>
        <w:t xml:space="preserve">## 8341  https://openalex.org/C44870925 https://openalex.org/W2010581546</w:t>
      </w:r>
      <w:r>
        <w:br/>
      </w:r>
      <w:r>
        <w:rPr>
          <w:rStyle w:val="VerbatimChar"/>
        </w:rPr>
        <w:t xml:space="preserve">## 8350   https://openalex.org/C1276947 https://openalex.org/W1973984499</w:t>
      </w:r>
      <w:r>
        <w:br/>
      </w:r>
      <w:r>
        <w:rPr>
          <w:rStyle w:val="VerbatimChar"/>
        </w:rPr>
        <w:t xml:space="preserve">## 8362  https://openalex.org/C44870925 https://openalex.org/W3103385168</w:t>
      </w:r>
      <w:r>
        <w:br/>
      </w:r>
      <w:r>
        <w:rPr>
          <w:rStyle w:val="VerbatimChar"/>
        </w:rPr>
        <w:t xml:space="preserve">## 8364  https://openalex.org/C44870925 https://openalex.org/W3098240102</w:t>
      </w:r>
      <w:r>
        <w:br/>
      </w:r>
      <w:r>
        <w:rPr>
          <w:rStyle w:val="VerbatimChar"/>
        </w:rPr>
        <w:t xml:space="preserve">## 8385  https://openalex.org/C44870925 https://openalex.org/W3126021683</w:t>
      </w:r>
      <w:r>
        <w:br/>
      </w:r>
      <w:r>
        <w:rPr>
          <w:rStyle w:val="VerbatimChar"/>
        </w:rPr>
        <w:t xml:space="preserve">## 8402   https://openalex.org/C1276947 https://openalex.org/W3123438513</w:t>
      </w:r>
      <w:r>
        <w:br/>
      </w:r>
      <w:r>
        <w:rPr>
          <w:rStyle w:val="VerbatimChar"/>
        </w:rPr>
        <w:t xml:space="preserve">## 8403  https://openalex.org/C44870925 https://openalex.org/W3125609429</w:t>
      </w:r>
      <w:r>
        <w:br/>
      </w:r>
      <w:r>
        <w:rPr>
          <w:rStyle w:val="VerbatimChar"/>
        </w:rPr>
        <w:t xml:space="preserve">## 8406   https://openalex.org/C1276947 https://openalex.org/W3102750619</w:t>
      </w:r>
      <w:r>
        <w:br/>
      </w:r>
      <w:r>
        <w:rPr>
          <w:rStyle w:val="VerbatimChar"/>
        </w:rPr>
        <w:t xml:space="preserve">## 8420  https://openalex.org/C44870925 https://openalex.org/W2000626296</w:t>
      </w:r>
      <w:r>
        <w:br/>
      </w:r>
      <w:r>
        <w:rPr>
          <w:rStyle w:val="VerbatimChar"/>
        </w:rPr>
        <w:t xml:space="preserve">## 8435  https://openalex.org/C44870925 https://openalex.org/W1993348893</w:t>
      </w:r>
      <w:r>
        <w:br/>
      </w:r>
      <w:r>
        <w:rPr>
          <w:rStyle w:val="VerbatimChar"/>
        </w:rPr>
        <w:t xml:space="preserve">## 8445  https://openalex.org/C44870925 https://openalex.org/W2118500101</w:t>
      </w:r>
      <w:r>
        <w:br/>
      </w:r>
      <w:r>
        <w:rPr>
          <w:rStyle w:val="VerbatimChar"/>
        </w:rPr>
        <w:t xml:space="preserve">## 8486  https://openalex.org/C44870925 https://openalex.org/W2593322101</w:t>
      </w:r>
      <w:r>
        <w:br/>
      </w:r>
      <w:r>
        <w:rPr>
          <w:rStyle w:val="VerbatimChar"/>
        </w:rPr>
        <w:t xml:space="preserve">## 8498   https://openalex.org/C1276947 https://openalex.org/W3105912795</w:t>
      </w:r>
      <w:r>
        <w:br/>
      </w:r>
      <w:r>
        <w:rPr>
          <w:rStyle w:val="VerbatimChar"/>
        </w:rPr>
        <w:t xml:space="preserve">## 8552  https://openalex.org/C44870925 https://openalex.org/W2064959876</w:t>
      </w:r>
      <w:r>
        <w:br/>
      </w:r>
      <w:r>
        <w:rPr>
          <w:rStyle w:val="VerbatimChar"/>
        </w:rPr>
        <w:t xml:space="preserve">## 8558   https://openalex.org/C1276947 https://openalex.org/W1989608334</w:t>
      </w:r>
      <w:r>
        <w:br/>
      </w:r>
      <w:r>
        <w:rPr>
          <w:rStyle w:val="VerbatimChar"/>
        </w:rPr>
        <w:t xml:space="preserve">## 8585  https://openalex.org/C44870925 https://openalex.org/W2035386882</w:t>
      </w:r>
      <w:r>
        <w:br/>
      </w:r>
      <w:r>
        <w:rPr>
          <w:rStyle w:val="VerbatimChar"/>
        </w:rPr>
        <w:t xml:space="preserve">## 8608  https://openalex.org/C44870925 https://openalex.org/W3102125846</w:t>
      </w:r>
      <w:r>
        <w:br/>
      </w:r>
      <w:r>
        <w:rPr>
          <w:rStyle w:val="VerbatimChar"/>
        </w:rPr>
        <w:t xml:space="preserve">## 8617   https://openalex.org/C1276947 https://openalex.org/W3124539906</w:t>
      </w:r>
      <w:r>
        <w:br/>
      </w:r>
      <w:r>
        <w:rPr>
          <w:rStyle w:val="VerbatimChar"/>
        </w:rPr>
        <w:t xml:space="preserve">## 8619  https://openalex.org/C44870925 https://openalex.org/W2063367472</w:t>
      </w:r>
      <w:r>
        <w:br/>
      </w:r>
      <w:r>
        <w:rPr>
          <w:rStyle w:val="VerbatimChar"/>
        </w:rPr>
        <w:t xml:space="preserve">## 8621  https://openalex.org/C44870925 https://openalex.org/W3103915430</w:t>
      </w:r>
      <w:r>
        <w:br/>
      </w:r>
      <w:r>
        <w:rPr>
          <w:rStyle w:val="VerbatimChar"/>
        </w:rPr>
        <w:t xml:space="preserve">## 8624  https://openalex.org/C44870925 https://openalex.org/W2951500838</w:t>
      </w:r>
      <w:r>
        <w:br/>
      </w:r>
      <w:r>
        <w:rPr>
          <w:rStyle w:val="VerbatimChar"/>
        </w:rPr>
        <w:t xml:space="preserve">## 8645  https://openalex.org/C44870925 https://openalex.org/W2097446146</w:t>
      </w:r>
      <w:r>
        <w:br/>
      </w:r>
      <w:r>
        <w:rPr>
          <w:rStyle w:val="VerbatimChar"/>
        </w:rPr>
        <w:t xml:space="preserve">## 8677  https://openalex.org/C44870925 https://openalex.org/W1971132928</w:t>
      </w:r>
      <w:r>
        <w:br/>
      </w:r>
      <w:r>
        <w:rPr>
          <w:rStyle w:val="VerbatimChar"/>
        </w:rPr>
        <w:t xml:space="preserve">## 8681   https://openalex.org/C1276947 https://openalex.org/W2140345665</w:t>
      </w:r>
      <w:r>
        <w:br/>
      </w:r>
      <w:r>
        <w:rPr>
          <w:rStyle w:val="VerbatimChar"/>
        </w:rPr>
        <w:t xml:space="preserve">## 8706  https://openalex.org/C44870925 https://openalex.org/W2524483268</w:t>
      </w:r>
      <w:r>
        <w:br/>
      </w:r>
      <w:r>
        <w:rPr>
          <w:rStyle w:val="VerbatimChar"/>
        </w:rPr>
        <w:t xml:space="preserve">## 8707  https://openalex.org/C44870925 https://openalex.org/W3104219625</w:t>
      </w:r>
      <w:r>
        <w:br/>
      </w:r>
      <w:r>
        <w:rPr>
          <w:rStyle w:val="VerbatimChar"/>
        </w:rPr>
        <w:t xml:space="preserve">## 8710   https://openalex.org/C1276947 https://openalex.org/W1819610785</w:t>
      </w:r>
      <w:r>
        <w:br/>
      </w:r>
      <w:r>
        <w:rPr>
          <w:rStyle w:val="VerbatimChar"/>
        </w:rPr>
        <w:t xml:space="preserve">## 8712  https://openalex.org/C44870925 https://openalex.org/W1907031942</w:t>
      </w:r>
      <w:r>
        <w:br/>
      </w:r>
      <w:r>
        <w:rPr>
          <w:rStyle w:val="VerbatimChar"/>
        </w:rPr>
        <w:t xml:space="preserve">## 8716  https://openalex.org/C44870925 https://openalex.org/W3102202176</w:t>
      </w:r>
      <w:r>
        <w:br/>
      </w:r>
      <w:r>
        <w:rPr>
          <w:rStyle w:val="VerbatimChar"/>
        </w:rPr>
        <w:t xml:space="preserve">## 8757  https://openalex.org/C44870925 https://openalex.org/W2108864984</w:t>
      </w:r>
      <w:r>
        <w:br/>
      </w:r>
      <w:r>
        <w:rPr>
          <w:rStyle w:val="VerbatimChar"/>
        </w:rPr>
        <w:t xml:space="preserve">## 8766   https://openalex.org/C1276947 https://openalex.org/W2105574139</w:t>
      </w:r>
      <w:r>
        <w:br/>
      </w:r>
      <w:r>
        <w:rPr>
          <w:rStyle w:val="VerbatimChar"/>
        </w:rPr>
        <w:t xml:space="preserve">## 8785  https://openalex.org/C44870925 https://openalex.org/W2116402896</w:t>
      </w:r>
      <w:r>
        <w:br/>
      </w:r>
      <w:r>
        <w:rPr>
          <w:rStyle w:val="VerbatimChar"/>
        </w:rPr>
        <w:t xml:space="preserve">## 8798  https://openalex.org/C44870925 https://openalex.org/W2158883139</w:t>
      </w:r>
      <w:r>
        <w:br/>
      </w:r>
      <w:r>
        <w:rPr>
          <w:rStyle w:val="VerbatimChar"/>
        </w:rPr>
        <w:t xml:space="preserve">## 8799   https://openalex.org/C1276947 https://openalex.org/W2158883139</w:t>
      </w:r>
      <w:r>
        <w:br/>
      </w:r>
      <w:r>
        <w:rPr>
          <w:rStyle w:val="VerbatimChar"/>
        </w:rPr>
        <w:t xml:space="preserve">## 8811  https://openalex.org/C44870925 https://openalex.org/W3106678967</w:t>
      </w:r>
      <w:r>
        <w:br/>
      </w:r>
      <w:r>
        <w:rPr>
          <w:rStyle w:val="VerbatimChar"/>
        </w:rPr>
        <w:t xml:space="preserve">## 8831  https://openalex.org/C44870925 https://openalex.org/W2075952576</w:t>
      </w:r>
      <w:r>
        <w:br/>
      </w:r>
      <w:r>
        <w:rPr>
          <w:rStyle w:val="VerbatimChar"/>
        </w:rPr>
        <w:t xml:space="preserve">## 8833   https://openalex.org/C1276947 https://openalex.org/W1952246311</w:t>
      </w:r>
      <w:r>
        <w:br/>
      </w:r>
      <w:r>
        <w:rPr>
          <w:rStyle w:val="VerbatimChar"/>
        </w:rPr>
        <w:t xml:space="preserve">## 8837  https://openalex.org/C44870925 https://openalex.org/W2155837149</w:t>
      </w:r>
      <w:r>
        <w:br/>
      </w:r>
      <w:r>
        <w:rPr>
          <w:rStyle w:val="VerbatimChar"/>
        </w:rPr>
        <w:t xml:space="preserve">## 8844  https://openalex.org/C44870925 https://openalex.org/W1989971394</w:t>
      </w:r>
      <w:r>
        <w:br/>
      </w:r>
      <w:r>
        <w:rPr>
          <w:rStyle w:val="VerbatimChar"/>
        </w:rPr>
        <w:t xml:space="preserve">## 8854   https://openalex.org/C1276947 https://openalex.org/W2004956252</w:t>
      </w:r>
      <w:r>
        <w:br/>
      </w:r>
      <w:r>
        <w:rPr>
          <w:rStyle w:val="VerbatimChar"/>
        </w:rPr>
        <w:t xml:space="preserve">## 8895   https://openalex.org/C1276947 https://openalex.org/W3105984649</w:t>
      </w:r>
      <w:r>
        <w:br/>
      </w:r>
      <w:r>
        <w:rPr>
          <w:rStyle w:val="VerbatimChar"/>
        </w:rPr>
        <w:t xml:space="preserve">## 8902   https://openalex.org/C1276947 https://openalex.org/W3100485171</w:t>
      </w:r>
      <w:r>
        <w:br/>
      </w:r>
      <w:r>
        <w:rPr>
          <w:rStyle w:val="VerbatimChar"/>
        </w:rPr>
        <w:t xml:space="preserve">## 8920   https://openalex.org/C1276947 https://openalex.org/W3101129028</w:t>
      </w:r>
      <w:r>
        <w:br/>
      </w:r>
      <w:r>
        <w:rPr>
          <w:rStyle w:val="VerbatimChar"/>
        </w:rPr>
        <w:t xml:space="preserve">## 8921   https://openalex.org/C1276947 https://openalex.org/W2007734886</w:t>
      </w:r>
      <w:r>
        <w:br/>
      </w:r>
      <w:r>
        <w:rPr>
          <w:rStyle w:val="VerbatimChar"/>
        </w:rPr>
        <w:t xml:space="preserve">## 8937  https://openalex.org/C44870925 https://openalex.org/W4210427018</w:t>
      </w:r>
      <w:r>
        <w:br/>
      </w:r>
      <w:r>
        <w:rPr>
          <w:rStyle w:val="VerbatimChar"/>
        </w:rPr>
        <w:t xml:space="preserve">## 8939  https://openalex.org/C44870925 https://openalex.org/W1972197045</w:t>
      </w:r>
      <w:r>
        <w:br/>
      </w:r>
      <w:r>
        <w:rPr>
          <w:rStyle w:val="VerbatimChar"/>
        </w:rPr>
        <w:t xml:space="preserve">## 8943   https://openalex.org/C1276947 https://openalex.org/W2132711591</w:t>
      </w:r>
      <w:r>
        <w:br/>
      </w:r>
      <w:r>
        <w:rPr>
          <w:rStyle w:val="VerbatimChar"/>
        </w:rPr>
        <w:t xml:space="preserve">## 8972   https://openalex.org/C1276947 https://openalex.org/W3104997431</w:t>
      </w:r>
      <w:r>
        <w:br/>
      </w:r>
      <w:r>
        <w:rPr>
          <w:rStyle w:val="VerbatimChar"/>
        </w:rPr>
        <w:t xml:space="preserve">## 8995  https://openalex.org/C44870925 https://openalex.org/W3126100142</w:t>
      </w:r>
      <w:r>
        <w:br/>
      </w:r>
      <w:r>
        <w:rPr>
          <w:rStyle w:val="VerbatimChar"/>
        </w:rPr>
        <w:t xml:space="preserve">## 9002  https://openalex.org/C44870925 https://openalex.org/W3125922941</w:t>
      </w:r>
      <w:r>
        <w:br/>
      </w:r>
      <w:r>
        <w:rPr>
          <w:rStyle w:val="VerbatimChar"/>
        </w:rPr>
        <w:t xml:space="preserve">## 9033  https://openalex.org/C44870925 https://openalex.org/W3104997431</w:t>
      </w:r>
      <w:r>
        <w:br/>
      </w:r>
      <w:r>
        <w:rPr>
          <w:rStyle w:val="VerbatimChar"/>
        </w:rPr>
        <w:t xml:space="preserve">## 9042  https://openalex.org/C44870925 https://openalex.org/W2150138903</w:t>
      </w:r>
      <w:r>
        <w:br/>
      </w:r>
      <w:r>
        <w:rPr>
          <w:rStyle w:val="VerbatimChar"/>
        </w:rPr>
        <w:t xml:space="preserve">## 9049   https://openalex.org/C1276947 https://openalex.org/W2010581546</w:t>
      </w:r>
      <w:r>
        <w:br/>
      </w:r>
      <w:r>
        <w:rPr>
          <w:rStyle w:val="VerbatimChar"/>
        </w:rPr>
        <w:t xml:space="preserve">## 9054   https://openalex.org/C1276947 https://openalex.org/W2044018360</w:t>
      </w:r>
      <w:r>
        <w:br/>
      </w:r>
      <w:r>
        <w:rPr>
          <w:rStyle w:val="VerbatimChar"/>
        </w:rPr>
        <w:t xml:space="preserve">## 9075   https://openalex.org/C1276947 https://openalex.org/W3101128596</w:t>
      </w:r>
      <w:r>
        <w:br/>
      </w:r>
      <w:r>
        <w:rPr>
          <w:rStyle w:val="VerbatimChar"/>
        </w:rPr>
        <w:t xml:space="preserve">## 9078  https://openalex.org/C44870925 https://openalex.org/W3124539906</w:t>
      </w:r>
      <w:r>
        <w:br/>
      </w:r>
      <w:r>
        <w:rPr>
          <w:rStyle w:val="VerbatimChar"/>
        </w:rPr>
        <w:t xml:space="preserve">## 9092  https://openalex.org/C44870925 https://openalex.org/W2138932502</w:t>
      </w:r>
      <w:r>
        <w:br/>
      </w:r>
      <w:r>
        <w:rPr>
          <w:rStyle w:val="VerbatimChar"/>
        </w:rPr>
        <w:t xml:space="preserve">## 9112  https://openalex.org/C44870925 https://openalex.org/W3098708785</w:t>
      </w:r>
      <w:r>
        <w:br/>
      </w:r>
      <w:r>
        <w:rPr>
          <w:rStyle w:val="VerbatimChar"/>
        </w:rPr>
        <w:t xml:space="preserve">## 9115  https://openalex.org/C44870925 https://openalex.org/W1912984620</w:t>
      </w:r>
      <w:r>
        <w:br/>
      </w:r>
      <w:r>
        <w:rPr>
          <w:rStyle w:val="VerbatimChar"/>
        </w:rPr>
        <w:t xml:space="preserve">## 9117  https://openalex.org/C44870925 https://openalex.org/W2101582680</w:t>
      </w:r>
      <w:r>
        <w:br/>
      </w:r>
      <w:r>
        <w:rPr>
          <w:rStyle w:val="VerbatimChar"/>
        </w:rPr>
        <w:t xml:space="preserve">## 9124  https://openalex.org/C44870925 https://openalex.org/W3105912795</w:t>
      </w:r>
      <w:r>
        <w:br/>
      </w:r>
      <w:r>
        <w:rPr>
          <w:rStyle w:val="VerbatimChar"/>
        </w:rPr>
        <w:t xml:space="preserve">## 9132  https://openalex.org/C44870925 https://openalex.org/W3125067913</w:t>
      </w:r>
      <w:r>
        <w:br/>
      </w:r>
      <w:r>
        <w:rPr>
          <w:rStyle w:val="VerbatimChar"/>
        </w:rPr>
        <w:t xml:space="preserve">## 9175  https://openalex.org/C44870925 https://openalex.org/W2019062867</w:t>
      </w:r>
      <w:r>
        <w:br/>
      </w:r>
      <w:r>
        <w:rPr>
          <w:rStyle w:val="VerbatimChar"/>
        </w:rPr>
        <w:t xml:space="preserve">## 9200  https://openalex.org/C44870925 https://openalex.org/W2140345665</w:t>
      </w:r>
      <w:r>
        <w:br/>
      </w:r>
      <w:r>
        <w:rPr>
          <w:rStyle w:val="VerbatimChar"/>
        </w:rPr>
        <w:t xml:space="preserve">## 9223  https://openalex.org/C44870925 https://openalex.org/W2027032259</w:t>
      </w:r>
      <w:r>
        <w:br/>
      </w:r>
      <w:r>
        <w:rPr>
          <w:rStyle w:val="VerbatimChar"/>
        </w:rPr>
        <w:t xml:space="preserve">## 9248  https://openalex.org/C44870925 https://openalex.org/W2568225357</w:t>
      </w:r>
      <w:r>
        <w:br/>
      </w:r>
      <w:r>
        <w:rPr>
          <w:rStyle w:val="VerbatimChar"/>
        </w:rPr>
        <w:t xml:space="preserve">## 9288  https://openalex.org/C44870925 https://openalex.org/W3106021198</w:t>
      </w:r>
      <w:r>
        <w:br/>
      </w:r>
      <w:r>
        <w:rPr>
          <w:rStyle w:val="VerbatimChar"/>
        </w:rPr>
        <w:t xml:space="preserve">## 9308  https://openalex.org/C44870925 https://openalex.org/W2144182478</w:t>
      </w:r>
      <w:r>
        <w:br/>
      </w:r>
      <w:r>
        <w:rPr>
          <w:rStyle w:val="VerbatimChar"/>
        </w:rPr>
        <w:t xml:space="preserve">## 9312   https://openalex.org/C1276947 https://openalex.org/W1971132928</w:t>
      </w:r>
      <w:r>
        <w:br/>
      </w:r>
      <w:r>
        <w:rPr>
          <w:rStyle w:val="VerbatimChar"/>
        </w:rPr>
        <w:t xml:space="preserve">## 9322  https://openalex.org/C44870925 https://openalex.org/W2074084170</w:t>
      </w:r>
      <w:r>
        <w:br/>
      </w:r>
      <w:r>
        <w:rPr>
          <w:rStyle w:val="VerbatimChar"/>
        </w:rPr>
        <w:t xml:space="preserve">## 9362  https://openalex.org/C44870925 https://openalex.org/W2080579850</w:t>
      </w:r>
      <w:r>
        <w:br/>
      </w:r>
      <w:r>
        <w:rPr>
          <w:rStyle w:val="VerbatimChar"/>
        </w:rPr>
        <w:t xml:space="preserve">## 9372  https://openalex.org/C44870925 https://openalex.org/W2951720658</w:t>
      </w:r>
      <w:r>
        <w:br/>
      </w:r>
      <w:r>
        <w:rPr>
          <w:rStyle w:val="VerbatimChar"/>
        </w:rPr>
        <w:t xml:space="preserve">## 9380   https://openalex.org/C1276947 https://openalex.org/W3125193525</w:t>
      </w:r>
      <w:r>
        <w:br/>
      </w:r>
      <w:r>
        <w:rPr>
          <w:rStyle w:val="VerbatimChar"/>
        </w:rPr>
        <w:t xml:space="preserve">## 9387  https://openalex.org/C44870925 https://openalex.org/W1974263201</w:t>
      </w:r>
      <w:r>
        <w:br/>
      </w:r>
      <w:r>
        <w:rPr>
          <w:rStyle w:val="VerbatimChar"/>
        </w:rPr>
        <w:t xml:space="preserve">## 9389  https://openalex.org/C44870925 https://openalex.org/W2079668139</w:t>
      </w:r>
      <w:r>
        <w:br/>
      </w:r>
      <w:r>
        <w:rPr>
          <w:rStyle w:val="VerbatimChar"/>
        </w:rPr>
        <w:t xml:space="preserve">## 9422   https://openalex.org/C1276947 https://openalex.org/W3102950856</w:t>
      </w:r>
      <w:r>
        <w:br/>
      </w:r>
      <w:r>
        <w:rPr>
          <w:rStyle w:val="VerbatimChar"/>
        </w:rPr>
        <w:t xml:space="preserve">## 9476  https://openalex.org/C44870925 https://openalex.org/W2034700999</w:t>
      </w:r>
      <w:r>
        <w:br/>
      </w:r>
      <w:r>
        <w:rPr>
          <w:rStyle w:val="VerbatimChar"/>
        </w:rPr>
        <w:t xml:space="preserve">## 9497  https://openalex.org/C44870925 https://openalex.org/W2130940641</w:t>
      </w:r>
      <w:r>
        <w:br/>
      </w:r>
      <w:r>
        <w:rPr>
          <w:rStyle w:val="VerbatimChar"/>
        </w:rPr>
        <w:t xml:space="preserve">## 9514  https://openalex.org/C44870925 https://openalex.org/W3122321904</w:t>
      </w:r>
      <w:r>
        <w:br/>
      </w:r>
      <w:r>
        <w:rPr>
          <w:rStyle w:val="VerbatimChar"/>
        </w:rPr>
        <w:t xml:space="preserve">## 9530  https://openalex.org/C44870925 https://openalex.org/W2135375943</w:t>
      </w:r>
      <w:r>
        <w:br/>
      </w:r>
      <w:r>
        <w:rPr>
          <w:rStyle w:val="VerbatimChar"/>
        </w:rPr>
        <w:t xml:space="preserve">## 9533  https://openalex.org/C44870925 https://openalex.org/W2950128849</w:t>
      </w:r>
      <w:r>
        <w:br/>
      </w:r>
      <w:r>
        <w:rPr>
          <w:rStyle w:val="VerbatimChar"/>
        </w:rPr>
        <w:t xml:space="preserve">## 9609  https://openalex.org/C44870925 https://openalex.org/W3201964033</w:t>
      </w:r>
      <w:r>
        <w:br/>
      </w:r>
      <w:r>
        <w:rPr>
          <w:rStyle w:val="VerbatimChar"/>
        </w:rPr>
        <w:t xml:space="preserve">## 9617   https://openalex.org/C1276947 https://openalex.org/W2117885077</w:t>
      </w:r>
      <w:r>
        <w:br/>
      </w:r>
      <w:r>
        <w:rPr>
          <w:rStyle w:val="VerbatimChar"/>
        </w:rPr>
        <w:t xml:space="preserve">## 9621  https://openalex.org/C44870925 https://openalex.org/W2160242207</w:t>
      </w:r>
      <w:r>
        <w:br/>
      </w:r>
      <w:r>
        <w:rPr>
          <w:rStyle w:val="VerbatimChar"/>
        </w:rPr>
        <w:t xml:space="preserve">## 9654   https://openalex.org/C1276947 https://openalex.org/W2069155413</w:t>
      </w:r>
      <w:r>
        <w:br/>
      </w:r>
      <w:r>
        <w:rPr>
          <w:rStyle w:val="VerbatimChar"/>
        </w:rPr>
        <w:t xml:space="preserve">## 9691  https://openalex.org/C44870925 https://openalex.org/W2135517861</w:t>
      </w:r>
      <w:r>
        <w:br/>
      </w:r>
      <w:r>
        <w:rPr>
          <w:rStyle w:val="VerbatimChar"/>
        </w:rPr>
        <w:t xml:space="preserve">## 9725  https://openalex.org/C44870925 https://openalex.org/W2084010001</w:t>
      </w:r>
      <w:r>
        <w:br/>
      </w:r>
      <w:r>
        <w:rPr>
          <w:rStyle w:val="VerbatimChar"/>
        </w:rPr>
        <w:t xml:space="preserve">## 9727  https://openalex.org/C44870925 https://openalex.org/W2039119026</w:t>
      </w:r>
      <w:r>
        <w:br/>
      </w:r>
      <w:r>
        <w:rPr>
          <w:rStyle w:val="VerbatimChar"/>
        </w:rPr>
        <w:t xml:space="preserve">## 9738  https://openalex.org/C44870925 https://openalex.org/W3121711153</w:t>
      </w:r>
      <w:r>
        <w:br/>
      </w:r>
      <w:r>
        <w:rPr>
          <w:rStyle w:val="VerbatimChar"/>
        </w:rPr>
        <w:t xml:space="preserve">## 9748  https://openalex.org/C44870925 https://openalex.org/W2171572928</w:t>
      </w:r>
      <w:r>
        <w:br/>
      </w:r>
      <w:r>
        <w:rPr>
          <w:rStyle w:val="VerbatimChar"/>
        </w:rPr>
        <w:t xml:space="preserve">## 9757   https://openalex.org/C1276947 https://openalex.org/W2040749427</w:t>
      </w:r>
      <w:r>
        <w:br/>
      </w:r>
      <w:r>
        <w:rPr>
          <w:rStyle w:val="VerbatimChar"/>
        </w:rPr>
        <w:t xml:space="preserve">## 9806  https://openalex.org/C44870925 https://openalex.org/W2028701171</w:t>
      </w:r>
      <w:r>
        <w:br/>
      </w:r>
      <w:r>
        <w:rPr>
          <w:rStyle w:val="VerbatimChar"/>
        </w:rPr>
        <w:t xml:space="preserve">## 9819   https://openalex.org/C1276947 https://openalex.org/W2135375943</w:t>
      </w:r>
      <w:r>
        <w:br/>
      </w:r>
      <w:r>
        <w:rPr>
          <w:rStyle w:val="VerbatimChar"/>
        </w:rPr>
        <w:t xml:space="preserve">## 9854  https://openalex.org/C44870925 https://openalex.org/W3122225171</w:t>
      </w:r>
      <w:r>
        <w:br/>
      </w:r>
      <w:r>
        <w:rPr>
          <w:rStyle w:val="VerbatimChar"/>
        </w:rPr>
        <w:t xml:space="preserve">## 9877  https://openalex.org/C44870925 https://openalex.org/W3098356393</w:t>
      </w:r>
      <w:r>
        <w:br/>
      </w:r>
      <w:r>
        <w:rPr>
          <w:rStyle w:val="VerbatimChar"/>
        </w:rPr>
        <w:t xml:space="preserve">## 9894  https://openalex.org/C44870925 https://openalex.org/W2022422465</w:t>
      </w:r>
      <w:r>
        <w:br/>
      </w:r>
      <w:r>
        <w:rPr>
          <w:rStyle w:val="VerbatimChar"/>
        </w:rPr>
        <w:t xml:space="preserve">## 9903  https://openalex.org/C44870925 https://openalex.org/W2165911809</w:t>
      </w:r>
      <w:r>
        <w:br/>
      </w:r>
      <w:r>
        <w:rPr>
          <w:rStyle w:val="VerbatimChar"/>
        </w:rPr>
        <w:t xml:space="preserve">## 9919  https://openalex.org/C44870925 https://openalex.org/W2168453383</w:t>
      </w:r>
      <w:r>
        <w:br/>
      </w:r>
      <w:r>
        <w:rPr>
          <w:rStyle w:val="VerbatimChar"/>
        </w:rPr>
        <w:t xml:space="preserve">## 9947  https://openalex.org/C44870925 https://openalex.org/W2030773154</w:t>
      </w:r>
      <w:r>
        <w:br/>
      </w:r>
      <w:r>
        <w:rPr>
          <w:rStyle w:val="VerbatimChar"/>
        </w:rPr>
        <w:t xml:space="preserve">## 9967   https://openalex.org/C1276947 https://openalex.org/W1974670984</w:t>
      </w:r>
      <w:r>
        <w:br/>
      </w:r>
      <w:r>
        <w:rPr>
          <w:rStyle w:val="VerbatimChar"/>
        </w:rPr>
        <w:t xml:space="preserve">## 9968  https://openalex.org/C44870925 https://openalex.org/W2103267716</w:t>
      </w:r>
      <w:r>
        <w:br/>
      </w:r>
      <w:r>
        <w:rPr>
          <w:rStyle w:val="VerbatimChar"/>
        </w:rPr>
        <w:t xml:space="preserve">## 9969  https://openalex.org/C44870925 https://openalex.org/W2103267716</w:t>
      </w:r>
      <w:r>
        <w:br/>
      </w:r>
      <w:r>
        <w:rPr>
          <w:rStyle w:val="VerbatimChar"/>
        </w:rPr>
        <w:t xml:space="preserve">## 9980   https://openalex.org/C1276947 https://openalex.org/W2148852706</w:t>
      </w:r>
      <w:r>
        <w:br/>
      </w:r>
      <w:r>
        <w:rPr>
          <w:rStyle w:val="VerbatimChar"/>
        </w:rPr>
        <w:t xml:space="preserve">## 9998  https://openalex.org/C44870925 https://openalex.org/W3122679600</w:t>
      </w:r>
      <w:r>
        <w:br/>
      </w:r>
      <w:r>
        <w:rPr>
          <w:rStyle w:val="VerbatimChar"/>
        </w:rPr>
        <w:t xml:space="preserve">## 9999   https://openalex.org/C1276947 https://openalex.org/W3121726685</w:t>
      </w:r>
      <w:r>
        <w:br/>
      </w:r>
      <w:r>
        <w:rPr>
          <w:rStyle w:val="VerbatimChar"/>
        </w:rPr>
        <w:t xml:space="preserve">## 10038 https://openalex.org/C44870925 https://openalex.org/W3099859425</w:t>
      </w:r>
      <w:r>
        <w:br/>
      </w:r>
      <w:r>
        <w:rPr>
          <w:rStyle w:val="VerbatimChar"/>
        </w:rPr>
        <w:t xml:space="preserve">## 10065  https://openalex.org/C1276947 https://openalex.org/W2005873478</w:t>
      </w:r>
      <w:r>
        <w:br/>
      </w:r>
      <w:r>
        <w:rPr>
          <w:rStyle w:val="VerbatimChar"/>
        </w:rPr>
        <w:t xml:space="preserve">## 10073 https://openalex.org/C44870925 https://openalex.org/W3098254194</w:t>
      </w:r>
      <w:r>
        <w:br/>
      </w:r>
      <w:r>
        <w:rPr>
          <w:rStyle w:val="VerbatimChar"/>
        </w:rPr>
        <w:t xml:space="preserve">## 10074  https://openalex.org/C1276947 https://openalex.org/W3098254194</w:t>
      </w:r>
      <w:r>
        <w:br/>
      </w:r>
      <w:r>
        <w:rPr>
          <w:rStyle w:val="VerbatimChar"/>
        </w:rPr>
        <w:t xml:space="preserve">## 10083 https://openalex.org/C44870925 https://openalex.org/W3123162597</w:t>
      </w:r>
      <w:r>
        <w:br/>
      </w:r>
      <w:r>
        <w:rPr>
          <w:rStyle w:val="VerbatimChar"/>
        </w:rPr>
        <w:t xml:space="preserve">## 10088 https://openalex.org/C44870925 https://openalex.org/W2299142912</w:t>
      </w:r>
      <w:r>
        <w:br/>
      </w:r>
      <w:r>
        <w:rPr>
          <w:rStyle w:val="VerbatimChar"/>
        </w:rPr>
        <w:t xml:space="preserve">## 10093 https://openalex.org/C44870925 https://openalex.org/W2043903441</w:t>
      </w:r>
      <w:r>
        <w:br/>
      </w:r>
      <w:r>
        <w:rPr>
          <w:rStyle w:val="VerbatimChar"/>
        </w:rPr>
        <w:t xml:space="preserve">## 10094 https://openalex.org/C44870925 https://openalex.org/W1823825021</w:t>
      </w:r>
      <w:r>
        <w:br/>
      </w:r>
      <w:r>
        <w:rPr>
          <w:rStyle w:val="VerbatimChar"/>
        </w:rPr>
        <w:t xml:space="preserve">## 10105 https://openalex.org/C44870925 https://openalex.org/W2952408825</w:t>
      </w:r>
      <w:r>
        <w:br/>
      </w:r>
      <w:r>
        <w:rPr>
          <w:rStyle w:val="VerbatimChar"/>
        </w:rPr>
        <w:t xml:space="preserve">## 10112 https://openalex.org/C44870925 https://openalex.org/W2079003082</w:t>
      </w:r>
      <w:r>
        <w:br/>
      </w:r>
      <w:r>
        <w:rPr>
          <w:rStyle w:val="VerbatimChar"/>
        </w:rPr>
        <w:t xml:space="preserve">## 10142 https://openalex.org/C44870925 https://openalex.org/W1757903686</w:t>
      </w:r>
      <w:r>
        <w:br/>
      </w:r>
      <w:r>
        <w:rPr>
          <w:rStyle w:val="VerbatimChar"/>
        </w:rPr>
        <w:t xml:space="preserve">## 10158 https://openalex.org/C44870925 https://openalex.org/W2158325388</w:t>
      </w:r>
      <w:r>
        <w:br/>
      </w:r>
      <w:r>
        <w:rPr>
          <w:rStyle w:val="VerbatimChar"/>
        </w:rPr>
        <w:t xml:space="preserve">## 10167  https://openalex.org/C1276947 https://openalex.org/W2299142912</w:t>
      </w:r>
      <w:r>
        <w:br/>
      </w:r>
      <w:r>
        <w:rPr>
          <w:rStyle w:val="VerbatimChar"/>
        </w:rPr>
        <w:t xml:space="preserve">## 10178 https://openalex.org/C44870925 https://openalex.org/W2146916111</w:t>
      </w:r>
      <w:r>
        <w:br/>
      </w:r>
      <w:r>
        <w:rPr>
          <w:rStyle w:val="VerbatimChar"/>
        </w:rPr>
        <w:t xml:space="preserve">## 10186 https://openalex.org/C44870925 https://openalex.org/W2145589258</w:t>
      </w:r>
      <w:r>
        <w:br/>
      </w:r>
      <w:r>
        <w:rPr>
          <w:rStyle w:val="VerbatimChar"/>
        </w:rPr>
        <w:t xml:space="preserve">## 10262 https://openalex.org/C44870925 https://openalex.org/W2078001553</w:t>
      </w:r>
      <w:r>
        <w:br/>
      </w:r>
      <w:r>
        <w:rPr>
          <w:rStyle w:val="VerbatimChar"/>
        </w:rPr>
        <w:t xml:space="preserve">## 10267 https://openalex.org/C44870925 https://openalex.org/W1980697726</w:t>
      </w:r>
      <w:r>
        <w:br/>
      </w:r>
      <w:r>
        <w:rPr>
          <w:rStyle w:val="VerbatimChar"/>
        </w:rPr>
        <w:t xml:space="preserve">## 10269  https://openalex.org/C1276947 https://openalex.org/W1656230225</w:t>
      </w:r>
      <w:r>
        <w:br/>
      </w:r>
      <w:r>
        <w:rPr>
          <w:rStyle w:val="VerbatimChar"/>
        </w:rPr>
        <w:t xml:space="preserve">## 10278 https://openalex.org/C44870925 https://openalex.org/W2139428206</w:t>
      </w:r>
      <w:r>
        <w:br/>
      </w:r>
      <w:r>
        <w:rPr>
          <w:rStyle w:val="VerbatimChar"/>
        </w:rPr>
        <w:t xml:space="preserve">## 10283  https://openalex.org/C1276947 https://openalex.org/W2106781768</w:t>
      </w:r>
      <w:r>
        <w:br/>
      </w:r>
      <w:r>
        <w:rPr>
          <w:rStyle w:val="VerbatimChar"/>
        </w:rPr>
        <w:t xml:space="preserve">## 10292  https://openalex.org/C1276947 https://openalex.org/W3123625428</w:t>
      </w:r>
      <w:r>
        <w:br/>
      </w:r>
      <w:r>
        <w:rPr>
          <w:rStyle w:val="VerbatimChar"/>
        </w:rPr>
        <w:t xml:space="preserve">## 10299 https://openalex.org/C44870925 https://openalex.org/W2100194973</w:t>
      </w:r>
      <w:r>
        <w:br/>
      </w:r>
      <w:r>
        <w:rPr>
          <w:rStyle w:val="VerbatimChar"/>
        </w:rPr>
        <w:t xml:space="preserve">## 10330 https://openalex.org/C44870925 https://openalex.org/W3125277632</w:t>
      </w:r>
      <w:r>
        <w:br/>
      </w:r>
      <w:r>
        <w:rPr>
          <w:rStyle w:val="VerbatimChar"/>
        </w:rPr>
        <w:t xml:space="preserve">## 10333 https://openalex.org/C44870925 https://openalex.org/W2565741748</w:t>
      </w:r>
      <w:r>
        <w:br/>
      </w:r>
      <w:r>
        <w:rPr>
          <w:rStyle w:val="VerbatimChar"/>
        </w:rPr>
        <w:t xml:space="preserve">## 10334  https://openalex.org/C1276947 https://openalex.org/W2565741748</w:t>
      </w:r>
      <w:r>
        <w:br/>
      </w:r>
      <w:r>
        <w:rPr>
          <w:rStyle w:val="VerbatimChar"/>
        </w:rPr>
        <w:t xml:space="preserve">## 10358 https://openalex.org/C44870925 https://openalex.org/W2953382725</w:t>
      </w:r>
      <w:r>
        <w:br/>
      </w:r>
      <w:r>
        <w:rPr>
          <w:rStyle w:val="VerbatimChar"/>
        </w:rPr>
        <w:t xml:space="preserve">## 10364  https://openalex.org/C1276947 https://openalex.org/W3104103116</w:t>
      </w:r>
      <w:r>
        <w:br/>
      </w:r>
      <w:r>
        <w:rPr>
          <w:rStyle w:val="VerbatimChar"/>
        </w:rPr>
        <w:t xml:space="preserve">## 10384 https://openalex.org/C44870925 https://openalex.org/W1806455477</w:t>
      </w:r>
      <w:r>
        <w:br/>
      </w:r>
      <w:r>
        <w:rPr>
          <w:rStyle w:val="VerbatimChar"/>
        </w:rPr>
        <w:t xml:space="preserve">## 10398 https://openalex.org/C44870925 https://openalex.org/W3121749255</w:t>
      </w:r>
      <w:r>
        <w:br/>
      </w:r>
      <w:r>
        <w:rPr>
          <w:rStyle w:val="VerbatimChar"/>
        </w:rPr>
        <w:t xml:space="preserve">## 10412  https://openalex.org/C1276947 https://openalex.org/W3101327308</w:t>
      </w:r>
      <w:r>
        <w:br/>
      </w:r>
      <w:r>
        <w:rPr>
          <w:rStyle w:val="VerbatimChar"/>
        </w:rPr>
        <w:t xml:space="preserve">## 10414 https://openalex.org/C44870925 https://openalex.org/W3105448373</w:t>
      </w:r>
      <w:r>
        <w:br/>
      </w:r>
      <w:r>
        <w:rPr>
          <w:rStyle w:val="VerbatimChar"/>
        </w:rPr>
        <w:t xml:space="preserve">## 10447  https://openalex.org/C1276947 https://openalex.org/W2013375438</w:t>
      </w:r>
      <w:r>
        <w:br/>
      </w:r>
      <w:r>
        <w:rPr>
          <w:rStyle w:val="VerbatimChar"/>
        </w:rPr>
        <w:t xml:space="preserve">## 10458 https://openalex.org/C44870925 https://openalex.org/W2040822895</w:t>
      </w:r>
      <w:r>
        <w:br/>
      </w:r>
      <w:r>
        <w:rPr>
          <w:rStyle w:val="VerbatimChar"/>
        </w:rPr>
        <w:t xml:space="preserve">## 10468  https://openalex.org/C1276947 https://openalex.org/W2104127586</w:t>
      </w:r>
      <w:r>
        <w:br/>
      </w:r>
      <w:r>
        <w:rPr>
          <w:rStyle w:val="VerbatimChar"/>
        </w:rPr>
        <w:t xml:space="preserve">## 10495 https://openalex.org/C44870925 https://openalex.org/W2111817100</w:t>
      </w:r>
      <w:r>
        <w:br/>
      </w:r>
      <w:r>
        <w:rPr>
          <w:rStyle w:val="VerbatimChar"/>
        </w:rPr>
        <w:t xml:space="preserve">## 10501 https://openalex.org/C44870925 https://openalex.org/W2069588364</w:t>
      </w:r>
      <w:r>
        <w:br/>
      </w:r>
      <w:r>
        <w:rPr>
          <w:rStyle w:val="VerbatimChar"/>
        </w:rPr>
        <w:t xml:space="preserve">## 10517 https://openalex.org/C44870925 https://openalex.org/W3103370841</w:t>
      </w:r>
      <w:r>
        <w:br/>
      </w:r>
      <w:r>
        <w:rPr>
          <w:rStyle w:val="VerbatimChar"/>
        </w:rPr>
        <w:t xml:space="preserve">## 10534 https://openalex.org/C44870925 https://openalex.org/W3104103116</w:t>
      </w:r>
      <w:r>
        <w:br/>
      </w:r>
      <w:r>
        <w:rPr>
          <w:rStyle w:val="VerbatimChar"/>
        </w:rPr>
        <w:t xml:space="preserve">## 10550  https://openalex.org/C1276947 https://openalex.org/W1982598834</w:t>
      </w:r>
      <w:r>
        <w:br/>
      </w:r>
      <w:r>
        <w:rPr>
          <w:rStyle w:val="VerbatimChar"/>
        </w:rPr>
        <w:t xml:space="preserve">## 10639 https://openalex.org/C44870925 https://openalex.org/W3100130908</w:t>
      </w:r>
      <w:r>
        <w:br/>
      </w:r>
      <w:r>
        <w:rPr>
          <w:rStyle w:val="VerbatimChar"/>
        </w:rPr>
        <w:t xml:space="preserve">## 10646  https://openalex.org/C1276947 https://openalex.org/W1972594415</w:t>
      </w:r>
      <w:r>
        <w:br/>
      </w:r>
      <w:r>
        <w:rPr>
          <w:rStyle w:val="VerbatimChar"/>
        </w:rPr>
        <w:t xml:space="preserve">## 10668 https://openalex.org/C44870925 https://openalex.org/W2072696801</w:t>
      </w:r>
      <w:r>
        <w:br/>
      </w:r>
      <w:r>
        <w:rPr>
          <w:rStyle w:val="VerbatimChar"/>
        </w:rPr>
        <w:t xml:space="preserve">## 10669  https://openalex.org/C1276947 https://openalex.org/W2072696801</w:t>
      </w:r>
      <w:r>
        <w:br/>
      </w:r>
      <w:r>
        <w:rPr>
          <w:rStyle w:val="VerbatimChar"/>
        </w:rPr>
        <w:t xml:space="preserve">## 10706 https://openalex.org/C44870925 https://openalex.org/W2051335249</w:t>
      </w:r>
      <w:r>
        <w:br/>
      </w:r>
      <w:r>
        <w:rPr>
          <w:rStyle w:val="VerbatimChar"/>
        </w:rPr>
        <w:t xml:space="preserve">## 10713 https://openalex.org/C44870925 https://openalex.org/W1985554407</w:t>
      </w:r>
      <w:r>
        <w:br/>
      </w:r>
      <w:r>
        <w:rPr>
          <w:rStyle w:val="VerbatimChar"/>
        </w:rPr>
        <w:t xml:space="preserve">## 10737 https://openalex.org/C44870925 https://openalex.org/W3100902031</w:t>
      </w:r>
      <w:r>
        <w:br/>
      </w:r>
      <w:r>
        <w:rPr>
          <w:rStyle w:val="VerbatimChar"/>
        </w:rPr>
        <w:t xml:space="preserve">## 10744  https://openalex.org/C1276947 https://openalex.org/W1971309744</w:t>
      </w:r>
      <w:r>
        <w:br/>
      </w:r>
      <w:r>
        <w:rPr>
          <w:rStyle w:val="VerbatimChar"/>
        </w:rPr>
        <w:t xml:space="preserve">## 10751 https://openalex.org/C44870925 https://openalex.org/W2125462712</w:t>
      </w:r>
      <w:r>
        <w:br/>
      </w:r>
      <w:r>
        <w:rPr>
          <w:rStyle w:val="VerbatimChar"/>
        </w:rPr>
        <w:t xml:space="preserve">## 10758 https://openalex.org/C44870925 https://openalex.org/W2133941958</w:t>
      </w:r>
      <w:r>
        <w:br/>
      </w:r>
      <w:r>
        <w:rPr>
          <w:rStyle w:val="VerbatimChar"/>
        </w:rPr>
        <w:t xml:space="preserve">## 10813 https://openalex.org/C44870925 https://openalex.org/W3106248563</w:t>
      </w:r>
      <w:r>
        <w:br/>
      </w:r>
      <w:r>
        <w:rPr>
          <w:rStyle w:val="VerbatimChar"/>
        </w:rPr>
        <w:t xml:space="preserve">## 10814  https://openalex.org/C1276947 https://openalex.org/W3106248563</w:t>
      </w:r>
      <w:r>
        <w:br/>
      </w:r>
      <w:r>
        <w:rPr>
          <w:rStyle w:val="VerbatimChar"/>
        </w:rPr>
        <w:t xml:space="preserve">## 10841 https://openalex.org/C44870925 https://openalex.org/W2124048382</w:t>
      </w:r>
      <w:r>
        <w:br/>
      </w:r>
      <w:r>
        <w:rPr>
          <w:rStyle w:val="VerbatimChar"/>
        </w:rPr>
        <w:t xml:space="preserve">## 10877 https://openalex.org/C44870925 https://openalex.org/W2021588486</w:t>
      </w:r>
      <w:r>
        <w:br/>
      </w:r>
      <w:r>
        <w:rPr>
          <w:rStyle w:val="VerbatimChar"/>
        </w:rPr>
        <w:t xml:space="preserve">## 10878  https://openalex.org/C1276947 https://openalex.org/W2021588486</w:t>
      </w:r>
      <w:r>
        <w:br/>
      </w:r>
      <w:r>
        <w:rPr>
          <w:rStyle w:val="VerbatimChar"/>
        </w:rPr>
        <w:t xml:space="preserve">## 10887  https://openalex.org/C1276947 https://openalex.org/W2117360698</w:t>
      </w:r>
      <w:r>
        <w:br/>
      </w:r>
      <w:r>
        <w:rPr>
          <w:rStyle w:val="VerbatimChar"/>
        </w:rPr>
        <w:t xml:space="preserve">## 10895 https://openalex.org/C44870925 https://openalex.org/W3099197021</w:t>
      </w:r>
      <w:r>
        <w:br/>
      </w:r>
      <w:r>
        <w:rPr>
          <w:rStyle w:val="VerbatimChar"/>
        </w:rPr>
        <w:t xml:space="preserve">## 10903 https://openalex.org/C44870925 https://openalex.org/W2952176471</w:t>
      </w:r>
      <w:r>
        <w:br/>
      </w:r>
      <w:r>
        <w:rPr>
          <w:rStyle w:val="VerbatimChar"/>
        </w:rPr>
        <w:t xml:space="preserve">## 10912 https://openalex.org/C44870925 https://openalex.org/W3122338991</w:t>
      </w:r>
      <w:r>
        <w:br/>
      </w:r>
      <w:r>
        <w:rPr>
          <w:rStyle w:val="VerbatimChar"/>
        </w:rPr>
        <w:t xml:space="preserve">## 10923 https://openalex.org/C44870925 https://openalex.org/W2034267519</w:t>
      </w:r>
      <w:r>
        <w:br/>
      </w:r>
      <w:r>
        <w:rPr>
          <w:rStyle w:val="VerbatimChar"/>
        </w:rPr>
        <w:t xml:space="preserve">## 10934 https://openalex.org/C44870925 https://openalex.org/W1569588529</w:t>
      </w:r>
      <w:r>
        <w:br/>
      </w:r>
      <w:r>
        <w:rPr>
          <w:rStyle w:val="VerbatimChar"/>
        </w:rPr>
        <w:t xml:space="preserve">## 10954  https://openalex.org/C1276947 https://openalex.org/W2015938407</w:t>
      </w:r>
      <w:r>
        <w:br/>
      </w:r>
      <w:r>
        <w:rPr>
          <w:rStyle w:val="VerbatimChar"/>
        </w:rPr>
        <w:t xml:space="preserve">## 10956  https://openalex.org/C1276947 https://openalex.org/W3043015708</w:t>
      </w:r>
      <w:r>
        <w:br/>
      </w:r>
      <w:r>
        <w:rPr>
          <w:rStyle w:val="VerbatimChar"/>
        </w:rPr>
        <w:t xml:space="preserve">## 11001 https://openalex.org/C44870925 https://openalex.org/W3043015708</w:t>
      </w:r>
      <w:r>
        <w:br/>
      </w:r>
      <w:r>
        <w:rPr>
          <w:rStyle w:val="VerbatimChar"/>
        </w:rPr>
        <w:t xml:space="preserve">## 11003 https://openalex.org/C44870925 https://openalex.org/W3103807965</w:t>
      </w:r>
      <w:r>
        <w:br/>
      </w:r>
      <w:r>
        <w:rPr>
          <w:rStyle w:val="VerbatimChar"/>
        </w:rPr>
        <w:t xml:space="preserve">## 11022 https://openalex.org/C44870925 https://openalex.org/W3106117950</w:t>
      </w:r>
      <w:r>
        <w:br/>
      </w:r>
      <w:r>
        <w:rPr>
          <w:rStyle w:val="VerbatimChar"/>
        </w:rPr>
        <w:t xml:space="preserve">## 11041  https://openalex.org/C1276947 https://openalex.org/W4206136062</w:t>
      </w:r>
      <w:r>
        <w:br/>
      </w:r>
      <w:r>
        <w:rPr>
          <w:rStyle w:val="VerbatimChar"/>
        </w:rPr>
        <w:t xml:space="preserve">## 11044 https://openalex.org/C44870925 https://openalex.org/W3101992660</w:t>
      </w:r>
      <w:r>
        <w:br/>
      </w:r>
      <w:r>
        <w:rPr>
          <w:rStyle w:val="VerbatimChar"/>
        </w:rPr>
        <w:t xml:space="preserve">## 11053 https://openalex.org/C44870925 https://openalex.org/W2103290079</w:t>
      </w:r>
      <w:r>
        <w:br/>
      </w:r>
      <w:r>
        <w:rPr>
          <w:rStyle w:val="VerbatimChar"/>
        </w:rPr>
        <w:t xml:space="preserve">## 11064  https://openalex.org/C1276947 https://openalex.org/W2082224739</w:t>
      </w:r>
      <w:r>
        <w:br/>
      </w:r>
      <w:r>
        <w:rPr>
          <w:rStyle w:val="VerbatimChar"/>
        </w:rPr>
        <w:t xml:space="preserve">## 11073 https://openalex.org/C44870925 https://openalex.org/W2103878936</w:t>
      </w:r>
      <w:r>
        <w:br/>
      </w:r>
      <w:r>
        <w:rPr>
          <w:rStyle w:val="VerbatimChar"/>
        </w:rPr>
        <w:t xml:space="preserve">## 11077  https://openalex.org/C1276947 https://openalex.org/W3101131904</w:t>
      </w:r>
      <w:r>
        <w:br/>
      </w:r>
      <w:r>
        <w:rPr>
          <w:rStyle w:val="VerbatimChar"/>
        </w:rPr>
        <w:t xml:space="preserve">## 11078 https://openalex.org/C44870925 https://openalex.org/W2015938407</w:t>
      </w:r>
      <w:r>
        <w:br/>
      </w:r>
      <w:r>
        <w:rPr>
          <w:rStyle w:val="VerbatimChar"/>
        </w:rPr>
        <w:t xml:space="preserve">## 11100 https://openalex.org/C44870925 https://openalex.org/W3122052575</w:t>
      </w:r>
      <w:r>
        <w:br/>
      </w:r>
      <w:r>
        <w:rPr>
          <w:rStyle w:val="VerbatimChar"/>
        </w:rPr>
        <w:t xml:space="preserve">## 11106  https://openalex.org/C1276947 https://openalex.org/W2953194791</w:t>
      </w:r>
      <w:r>
        <w:br/>
      </w:r>
      <w:r>
        <w:rPr>
          <w:rStyle w:val="VerbatimChar"/>
        </w:rPr>
        <w:t xml:space="preserve">## 11146 https://openalex.org/C44870925 https://openalex.org/W2080031612</w:t>
      </w:r>
      <w:r>
        <w:br/>
      </w:r>
      <w:r>
        <w:rPr>
          <w:rStyle w:val="VerbatimChar"/>
        </w:rPr>
        <w:t xml:space="preserve">## 11157  https://openalex.org/C1276947 https://openalex.org/W3099697971</w:t>
      </w:r>
      <w:r>
        <w:br/>
      </w:r>
      <w:r>
        <w:rPr>
          <w:rStyle w:val="VerbatimChar"/>
        </w:rPr>
        <w:t xml:space="preserve">## 11197 https://openalex.org/C44870925 https://openalex.org/W3100001429</w:t>
      </w:r>
      <w:r>
        <w:br/>
      </w:r>
      <w:r>
        <w:rPr>
          <w:rStyle w:val="VerbatimChar"/>
        </w:rPr>
        <w:t xml:space="preserve">## 11223  https://openalex.org/C1276947 https://openalex.org/W3098917409</w:t>
      </w:r>
      <w:r>
        <w:br/>
      </w:r>
      <w:r>
        <w:rPr>
          <w:rStyle w:val="VerbatimChar"/>
        </w:rPr>
        <w:t xml:space="preserve">## 11234 https://openalex.org/C44870925 https://openalex.org/W3125538289</w:t>
      </w:r>
      <w:r>
        <w:br/>
      </w:r>
      <w:r>
        <w:rPr>
          <w:rStyle w:val="VerbatimChar"/>
        </w:rPr>
        <w:t xml:space="preserve">## 11281 https://openalex.org/C44870925 https://openalex.org/W3122057198</w:t>
      </w:r>
      <w:r>
        <w:br/>
      </w:r>
      <w:r>
        <w:rPr>
          <w:rStyle w:val="VerbatimChar"/>
        </w:rPr>
        <w:t xml:space="preserve">## 11338 https://openalex.org/C44870925 https://openalex.org/W3103725700</w:t>
      </w:r>
      <w:r>
        <w:br/>
      </w:r>
      <w:r>
        <w:rPr>
          <w:rStyle w:val="VerbatimChar"/>
        </w:rPr>
        <w:t xml:space="preserve">## 11409 https://openalex.org/C44870925 https://openalex.org/W1988448796</w:t>
      </w:r>
      <w:r>
        <w:br/>
      </w:r>
      <w:r>
        <w:rPr>
          <w:rStyle w:val="VerbatimChar"/>
        </w:rPr>
        <w:t xml:space="preserve">## 11423 https://openalex.org/C44870925 https://openalex.org/W2042396084</w:t>
      </w:r>
      <w:r>
        <w:br/>
      </w:r>
      <w:r>
        <w:rPr>
          <w:rStyle w:val="VerbatimChar"/>
        </w:rPr>
        <w:t xml:space="preserve">## 11436 https://openalex.org/C44870925 https://openalex.org/W2137162759</w:t>
      </w:r>
      <w:r>
        <w:br/>
      </w:r>
      <w:r>
        <w:rPr>
          <w:rStyle w:val="VerbatimChar"/>
        </w:rPr>
        <w:t xml:space="preserve">## 11437 https://openalex.org/C44870925 https://openalex.org/W2167256648</w:t>
      </w:r>
      <w:r>
        <w:br/>
      </w:r>
      <w:r>
        <w:rPr>
          <w:rStyle w:val="VerbatimChar"/>
        </w:rPr>
        <w:t xml:space="preserve">## 11452 https://openalex.org/C44870925 https://openalex.org/W2580600860</w:t>
      </w:r>
      <w:r>
        <w:br/>
      </w:r>
      <w:r>
        <w:rPr>
          <w:rStyle w:val="VerbatimChar"/>
        </w:rPr>
        <w:t xml:space="preserve">## 11458 https://openalex.org/C44870925 https://openalex.org/W3122750923</w:t>
      </w:r>
      <w:r>
        <w:br/>
      </w:r>
      <w:r>
        <w:rPr>
          <w:rStyle w:val="VerbatimChar"/>
        </w:rPr>
        <w:t xml:space="preserve">## 11459 https://openalex.org/C44870925 https://openalex.org/W3122556182</w:t>
      </w:r>
      <w:r>
        <w:br/>
      </w:r>
      <w:r>
        <w:rPr>
          <w:rStyle w:val="VerbatimChar"/>
        </w:rPr>
        <w:t xml:space="preserve">## 11463 https://openalex.org/C44870925 https://openalex.org/W2101339512</w:t>
      </w:r>
      <w:r>
        <w:br/>
      </w:r>
      <w:r>
        <w:rPr>
          <w:rStyle w:val="VerbatimChar"/>
        </w:rPr>
        <w:t xml:space="preserve">## 11479 https://openalex.org/C44870925 https://openalex.org/W2045031473</w:t>
      </w:r>
      <w:r>
        <w:br/>
      </w:r>
      <w:r>
        <w:rPr>
          <w:rStyle w:val="VerbatimChar"/>
        </w:rPr>
        <w:t xml:space="preserve">## 11485 https://openalex.org/C44870925 https://openalex.org/W3125929007</w:t>
      </w:r>
      <w:r>
        <w:br/>
      </w:r>
      <w:r>
        <w:rPr>
          <w:rStyle w:val="VerbatimChar"/>
        </w:rPr>
        <w:t xml:space="preserve">## 11489 https://openalex.org/C44870925 https://openalex.org/W3101630429</w:t>
      </w:r>
      <w:r>
        <w:br/>
      </w:r>
      <w:r>
        <w:rPr>
          <w:rStyle w:val="VerbatimChar"/>
        </w:rPr>
        <w:t xml:space="preserve">## 11510 https://openalex.org/C44870925 https://openalex.org/W2071734029</w:t>
      </w:r>
      <w:r>
        <w:br/>
      </w:r>
      <w:r>
        <w:rPr>
          <w:rStyle w:val="VerbatimChar"/>
        </w:rPr>
        <w:t xml:space="preserve">## 11524 https://openalex.org/C44870925 https://openalex.org/W2950931656</w:t>
      </w:r>
      <w:r>
        <w:br/>
      </w:r>
      <w:r>
        <w:rPr>
          <w:rStyle w:val="VerbatimChar"/>
        </w:rPr>
        <w:t xml:space="preserve">## 11541  https://openalex.org/C1276947   https://openalex.org/W16152924</w:t>
      </w:r>
      <w:r>
        <w:br/>
      </w:r>
      <w:r>
        <w:rPr>
          <w:rStyle w:val="VerbatimChar"/>
        </w:rPr>
        <w:t xml:space="preserve">## 11555 https://openalex.org/C44870925 https://openalex.org/W2151488968</w:t>
      </w:r>
      <w:r>
        <w:br/>
      </w:r>
      <w:r>
        <w:rPr>
          <w:rStyle w:val="VerbatimChar"/>
        </w:rPr>
        <w:t xml:space="preserve">## 11570 https://openalex.org/C44870925 https://openalex.org/W1998653204</w:t>
      </w:r>
      <w:r>
        <w:br/>
      </w:r>
      <w:r>
        <w:rPr>
          <w:rStyle w:val="VerbatimChar"/>
        </w:rPr>
        <w:t xml:space="preserve">## 11571 https://openalex.org/C44870925 https://openalex.org/W1977517090</w:t>
      </w:r>
      <w:r>
        <w:br/>
      </w:r>
      <w:r>
        <w:rPr>
          <w:rStyle w:val="VerbatimChar"/>
        </w:rPr>
        <w:t xml:space="preserve">## 11572  https://openalex.org/C1276947 https://openalex.org/W1977517090</w:t>
      </w:r>
      <w:r>
        <w:br/>
      </w:r>
      <w:r>
        <w:rPr>
          <w:rStyle w:val="VerbatimChar"/>
        </w:rPr>
        <w:t xml:space="preserve">## 11600 https://openalex.org/C44870925 https://openalex.org/W2129978926</w:t>
      </w:r>
      <w:r>
        <w:br/>
      </w:r>
      <w:r>
        <w:rPr>
          <w:rStyle w:val="VerbatimChar"/>
        </w:rPr>
        <w:t xml:space="preserve">## 11613 https://openalex.org/C44870925 https://openalex.org/W3102584000</w:t>
      </w:r>
      <w:r>
        <w:br/>
      </w:r>
      <w:r>
        <w:rPr>
          <w:rStyle w:val="VerbatimChar"/>
        </w:rPr>
        <w:t xml:space="preserve">## 11632 https://openalex.org/C44870925 https://openalex.org/W2165334869</w:t>
      </w:r>
      <w:r>
        <w:br/>
      </w:r>
      <w:r>
        <w:rPr>
          <w:rStyle w:val="VerbatimChar"/>
        </w:rPr>
        <w:t xml:space="preserve">## 11633  https://openalex.org/C1276947 https://openalex.org/W2165334869</w:t>
      </w:r>
      <w:r>
        <w:br/>
      </w:r>
      <w:r>
        <w:rPr>
          <w:rStyle w:val="VerbatimChar"/>
        </w:rPr>
        <w:t xml:space="preserve">## 11642 https://openalex.org/C44870925 https://openalex.org/W1921702420</w:t>
      </w:r>
      <w:r>
        <w:br/>
      </w:r>
      <w:r>
        <w:rPr>
          <w:rStyle w:val="VerbatimChar"/>
        </w:rPr>
        <w:t xml:space="preserve">## 11649 https://openalex.org/C44870925 https://openalex.org/W2070299710</w:t>
      </w:r>
      <w:r>
        <w:br/>
      </w:r>
      <w:r>
        <w:rPr>
          <w:rStyle w:val="VerbatimChar"/>
        </w:rPr>
        <w:t xml:space="preserve">## 11656 https://openalex.org/C44870925 https://openalex.org/W2075278634</w:t>
      </w:r>
      <w:r>
        <w:br/>
      </w:r>
      <w:r>
        <w:rPr>
          <w:rStyle w:val="VerbatimChar"/>
        </w:rPr>
        <w:t xml:space="preserve">## 11686 https://openalex.org/C44870925 https://openalex.org/W4206136062</w:t>
      </w:r>
      <w:r>
        <w:br/>
      </w:r>
      <w:r>
        <w:rPr>
          <w:rStyle w:val="VerbatimChar"/>
        </w:rPr>
        <w:t xml:space="preserve">## 11692 https://openalex.org/C44870925 https://openalex.org/W2167602213</w:t>
      </w:r>
      <w:r>
        <w:br/>
      </w:r>
      <w:r>
        <w:rPr>
          <w:rStyle w:val="VerbatimChar"/>
        </w:rPr>
        <w:t xml:space="preserve">## 11742 https://openalex.org/C44870925 https://openalex.org/W1930782971</w:t>
      </w:r>
      <w:r>
        <w:br/>
      </w:r>
      <w:r>
        <w:rPr>
          <w:rStyle w:val="VerbatimChar"/>
        </w:rPr>
        <w:t xml:space="preserve">## 11747 https://openalex.org/C44870925 https://openalex.org/W2117222562</w:t>
      </w:r>
      <w:r>
        <w:br/>
      </w:r>
      <w:r>
        <w:rPr>
          <w:rStyle w:val="VerbatimChar"/>
        </w:rPr>
        <w:t xml:space="preserve">## 11755 https://openalex.org/C44870925 https://openalex.org/W3124100024</w:t>
      </w:r>
      <w:r>
        <w:br/>
      </w:r>
      <w:r>
        <w:rPr>
          <w:rStyle w:val="VerbatimChar"/>
        </w:rPr>
        <w:t xml:space="preserve">## 11757  https://openalex.org/C1276947 https://openalex.org/W3104532808</w:t>
      </w:r>
      <w:r>
        <w:br/>
      </w:r>
      <w:r>
        <w:rPr>
          <w:rStyle w:val="VerbatimChar"/>
        </w:rPr>
        <w:t xml:space="preserve">## 11764  https://openalex.org/C1276947 https://openalex.org/W3123391661</w:t>
      </w:r>
      <w:r>
        <w:br/>
      </w:r>
      <w:r>
        <w:rPr>
          <w:rStyle w:val="VerbatimChar"/>
        </w:rPr>
        <w:t xml:space="preserve">## 11785 https://openalex.org/C44870925 https://openalex.org/W3104893876</w:t>
      </w:r>
      <w:r>
        <w:br/>
      </w:r>
      <w:r>
        <w:rPr>
          <w:rStyle w:val="VerbatimChar"/>
        </w:rPr>
        <w:t xml:space="preserve">## 11792 https://openalex.org/C44870925 https://openalex.org/W1834709580</w:t>
      </w:r>
      <w:r>
        <w:br/>
      </w:r>
      <w:r>
        <w:rPr>
          <w:rStyle w:val="VerbatimChar"/>
        </w:rPr>
        <w:t xml:space="preserve">## 11793 https://openalex.org/C44870925 https://openalex.org/W2082224739</w:t>
      </w:r>
      <w:r>
        <w:br/>
      </w:r>
      <w:r>
        <w:rPr>
          <w:rStyle w:val="VerbatimChar"/>
        </w:rPr>
        <w:t xml:space="preserve">## 11812 https://openalex.org/C44870925 https://openalex.org/W2098830799</w:t>
      </w:r>
      <w:r>
        <w:br/>
      </w:r>
      <w:r>
        <w:rPr>
          <w:rStyle w:val="VerbatimChar"/>
        </w:rPr>
        <w:t xml:space="preserve">## 11831  https://openalex.org/C1276947 https://openalex.org/W3099014370</w:t>
      </w:r>
      <w:r>
        <w:br/>
      </w:r>
      <w:r>
        <w:rPr>
          <w:rStyle w:val="VerbatimChar"/>
        </w:rPr>
        <w:t xml:space="preserve">## 11834 https://openalex.org/C44870925 https://openalex.org/W1893927306</w:t>
      </w:r>
      <w:r>
        <w:br/>
      </w:r>
      <w:r>
        <w:rPr>
          <w:rStyle w:val="VerbatimChar"/>
        </w:rPr>
        <w:t xml:space="preserve">## 11839 https://openalex.org/C44870925 https://openalex.org/W2098999534</w:t>
      </w:r>
      <w:r>
        <w:br/>
      </w:r>
      <w:r>
        <w:rPr>
          <w:rStyle w:val="VerbatimChar"/>
        </w:rPr>
        <w:t xml:space="preserve">## 11865  https://openalex.org/C1276947 https://openalex.org/W2098830799</w:t>
      </w:r>
      <w:r>
        <w:br/>
      </w:r>
      <w:r>
        <w:rPr>
          <w:rStyle w:val="VerbatimChar"/>
        </w:rPr>
        <w:t xml:space="preserve">## 11867 https://openalex.org/C44870925 https://openalex.org/W3101131904</w:t>
      </w:r>
      <w:r>
        <w:br/>
      </w:r>
      <w:r>
        <w:rPr>
          <w:rStyle w:val="VerbatimChar"/>
        </w:rPr>
        <w:t xml:space="preserve">## 11871 https://openalex.org/C44870925 https://openalex.org/W2018190047</w:t>
      </w:r>
      <w:r>
        <w:br/>
      </w:r>
      <w:r>
        <w:rPr>
          <w:rStyle w:val="VerbatimChar"/>
        </w:rPr>
        <w:t xml:space="preserve">## 11877 https://openalex.org/C44870925 https://openalex.org/W2138790789</w:t>
      </w:r>
      <w:r>
        <w:br/>
      </w:r>
      <w:r>
        <w:rPr>
          <w:rStyle w:val="VerbatimChar"/>
        </w:rPr>
        <w:t xml:space="preserve">## 11908 https://openalex.org/C44870925 https://openalex.org/W2016098010</w:t>
      </w:r>
      <w:r>
        <w:br/>
      </w:r>
      <w:r>
        <w:rPr>
          <w:rStyle w:val="VerbatimChar"/>
        </w:rPr>
        <w:t xml:space="preserve">## 11909 https://openalex.org/C44870925 https://openalex.org/W2066264104</w:t>
      </w:r>
      <w:r>
        <w:br/>
      </w:r>
      <w:r>
        <w:rPr>
          <w:rStyle w:val="VerbatimChar"/>
        </w:rPr>
        <w:t xml:space="preserve">## 11946  https://openalex.org/C1276947 https://openalex.org/W3103725700</w:t>
      </w:r>
      <w:r>
        <w:br/>
      </w:r>
      <w:r>
        <w:rPr>
          <w:rStyle w:val="VerbatimChar"/>
        </w:rPr>
        <w:t xml:space="preserve">## 11973 https://openalex.org/C44870925 https://openalex.org/W3102185180</w:t>
      </w:r>
      <w:r>
        <w:br/>
      </w:r>
      <w:r>
        <w:rPr>
          <w:rStyle w:val="VerbatimChar"/>
        </w:rPr>
        <w:t xml:space="preserve">## 11982 https://openalex.org/C44870925 https://openalex.org/W3125209653</w:t>
      </w:r>
      <w:r>
        <w:br/>
      </w:r>
      <w:r>
        <w:rPr>
          <w:rStyle w:val="VerbatimChar"/>
        </w:rPr>
        <w:t xml:space="preserve">## 12026 https://openalex.org/C44870925 https://openalex.org/W2953194791</w:t>
      </w:r>
      <w:r>
        <w:br/>
      </w:r>
      <w:r>
        <w:rPr>
          <w:rStyle w:val="VerbatimChar"/>
        </w:rPr>
        <w:t xml:space="preserve">## 12045  https://openalex.org/C1276947 https://openalex.org/W2139068962</w:t>
      </w:r>
      <w:r>
        <w:br/>
      </w:r>
      <w:r>
        <w:rPr>
          <w:rStyle w:val="VerbatimChar"/>
        </w:rPr>
        <w:t xml:space="preserve">## 12051  https://openalex.org/C1276947 https://openalex.org/W2023869711</w:t>
      </w:r>
      <w:r>
        <w:br/>
      </w:r>
      <w:r>
        <w:rPr>
          <w:rStyle w:val="VerbatimChar"/>
        </w:rPr>
        <w:t xml:space="preserve">## 12065 https://openalex.org/C44870925 https://openalex.org/W2139068962</w:t>
      </w:r>
      <w:r>
        <w:br/>
      </w:r>
      <w:r>
        <w:rPr>
          <w:rStyle w:val="VerbatimChar"/>
        </w:rPr>
        <w:t xml:space="preserve">## 12074  https://openalex.org/C1276947 https://openalex.org/W2580600860</w:t>
      </w:r>
      <w:r>
        <w:br/>
      </w:r>
      <w:r>
        <w:rPr>
          <w:rStyle w:val="VerbatimChar"/>
        </w:rPr>
        <w:t xml:space="preserve">## 12089  https://openalex.org/C1276947 https://openalex.org/W2101339512</w:t>
      </w:r>
      <w:r>
        <w:br/>
      </w:r>
      <w:r>
        <w:rPr>
          <w:rStyle w:val="VerbatimChar"/>
        </w:rPr>
        <w:t xml:space="preserve">## 12101 https://openalex.org/C44870925 https://openalex.org/W2126161152</w:t>
      </w:r>
      <w:r>
        <w:br/>
      </w:r>
      <w:r>
        <w:rPr>
          <w:rStyle w:val="VerbatimChar"/>
        </w:rPr>
        <w:t xml:space="preserve">## 12102 https://openalex.org/C44870925 https://openalex.org/W1911425825</w:t>
      </w:r>
      <w:r>
        <w:br/>
      </w:r>
      <w:r>
        <w:rPr>
          <w:rStyle w:val="VerbatimChar"/>
        </w:rPr>
        <w:t xml:space="preserve">## 12120 https://openalex.org/C44870925 https://openalex.org/W3103303207</w:t>
      </w:r>
      <w:r>
        <w:br/>
      </w:r>
      <w:r>
        <w:rPr>
          <w:rStyle w:val="VerbatimChar"/>
        </w:rPr>
        <w:t xml:space="preserve">## 12158 https://openalex.org/C44870925 https://openalex.org/W3100192584</w:t>
      </w:r>
      <w:r>
        <w:br/>
      </w:r>
      <w:r>
        <w:rPr>
          <w:rStyle w:val="VerbatimChar"/>
        </w:rPr>
        <w:t xml:space="preserve">## 12163  https://openalex.org/C1276947 https://openalex.org/W2141757297</w:t>
      </w:r>
      <w:r>
        <w:br/>
      </w:r>
      <w:r>
        <w:rPr>
          <w:rStyle w:val="VerbatimChar"/>
        </w:rPr>
        <w:t xml:space="preserve">## 12166  https://openalex.org/C1276947 https://openalex.org/W2151488968</w:t>
      </w:r>
      <w:r>
        <w:br/>
      </w:r>
      <w:r>
        <w:rPr>
          <w:rStyle w:val="VerbatimChar"/>
        </w:rPr>
        <w:t xml:space="preserve">## 12182  https://openalex.org/C1276947 https://openalex.org/W3102936492</w:t>
      </w:r>
      <w:r>
        <w:br/>
      </w:r>
      <w:r>
        <w:rPr>
          <w:rStyle w:val="VerbatimChar"/>
        </w:rPr>
        <w:t xml:space="preserve">## 12228 https://openalex.org/C44870925 https://openalex.org/W2071199011</w:t>
      </w:r>
      <w:r>
        <w:br/>
      </w:r>
      <w:r>
        <w:rPr>
          <w:rStyle w:val="VerbatimChar"/>
        </w:rPr>
        <w:t xml:space="preserve">## 12231 https://openalex.org/C44870925 https://openalex.org/W2137553256</w:t>
      </w:r>
      <w:r>
        <w:br/>
      </w:r>
      <w:r>
        <w:rPr>
          <w:rStyle w:val="VerbatimChar"/>
        </w:rPr>
        <w:t xml:space="preserve">## 12256 https://openalex.org/C44870925 https://openalex.org/W3099849153</w:t>
      </w:r>
      <w:r>
        <w:br/>
      </w:r>
      <w:r>
        <w:rPr>
          <w:rStyle w:val="VerbatimChar"/>
        </w:rPr>
        <w:t xml:space="preserve">## 12297  https://openalex.org/C1276947 https://openalex.org/W1618895179</w:t>
      </w:r>
      <w:r>
        <w:br/>
      </w:r>
      <w:r>
        <w:rPr>
          <w:rStyle w:val="VerbatimChar"/>
        </w:rPr>
        <w:t xml:space="preserve">## 12329 https://openalex.org/C44870925 https://openalex.org/W2124560866</w:t>
      </w:r>
      <w:r>
        <w:br/>
      </w:r>
      <w:r>
        <w:rPr>
          <w:rStyle w:val="VerbatimChar"/>
        </w:rPr>
        <w:t xml:space="preserve">## 12340 https://openalex.org/C44870925 https://openalex.org/W2951254418</w:t>
      </w:r>
      <w:r>
        <w:br/>
      </w:r>
      <w:r>
        <w:rPr>
          <w:rStyle w:val="VerbatimChar"/>
        </w:rPr>
        <w:t xml:space="preserve">## 12341  https://openalex.org/C1276947 https://openalex.org/W2951254418</w:t>
      </w:r>
      <w:r>
        <w:br/>
      </w:r>
      <w:r>
        <w:rPr>
          <w:rStyle w:val="VerbatimChar"/>
        </w:rPr>
        <w:t xml:space="preserve">## 12358 https://openalex.org/C44870925 https://openalex.org/W2053860859</w:t>
      </w:r>
      <w:r>
        <w:br/>
      </w:r>
      <w:r>
        <w:rPr>
          <w:rStyle w:val="VerbatimChar"/>
        </w:rPr>
        <w:t xml:space="preserve">## 12359 https://openalex.org/C44870925 https://openalex.org/W2078693520</w:t>
      </w:r>
      <w:r>
        <w:br/>
      </w:r>
      <w:r>
        <w:rPr>
          <w:rStyle w:val="VerbatimChar"/>
        </w:rPr>
        <w:t xml:space="preserve">## 12362 https://openalex.org/C44870925 https://openalex.org/W2065907859</w:t>
      </w:r>
      <w:r>
        <w:br/>
      </w:r>
      <w:r>
        <w:rPr>
          <w:rStyle w:val="VerbatimChar"/>
        </w:rPr>
        <w:t xml:space="preserve">## 12398 https://openalex.org/C44870925 https://openalex.org/W2042417936</w:t>
      </w:r>
      <w:r>
        <w:br/>
      </w:r>
      <w:r>
        <w:rPr>
          <w:rStyle w:val="VerbatimChar"/>
        </w:rPr>
        <w:t xml:space="preserve">## 12412 https://openalex.org/C44870925 https://openalex.org/W3167059536</w:t>
      </w:r>
      <w:r>
        <w:br/>
      </w:r>
      <w:r>
        <w:rPr>
          <w:rStyle w:val="VerbatimChar"/>
        </w:rPr>
        <w:t xml:space="preserve">## 12425 https://openalex.org/C44870925 https://openalex.org/W2100001447</w:t>
      </w:r>
      <w:r>
        <w:br/>
      </w:r>
      <w:r>
        <w:rPr>
          <w:rStyle w:val="VerbatimChar"/>
        </w:rPr>
        <w:t xml:space="preserve">## 12438 https://openalex.org/C44870925 https://openalex.org/W3101996213</w:t>
      </w:r>
      <w:r>
        <w:br/>
      </w:r>
      <w:r>
        <w:rPr>
          <w:rStyle w:val="VerbatimChar"/>
        </w:rPr>
        <w:t xml:space="preserve">## 12442 https://openalex.org/C44870925 https://openalex.org/W3099014370</w:t>
      </w:r>
      <w:r>
        <w:br/>
      </w:r>
      <w:r>
        <w:rPr>
          <w:rStyle w:val="VerbatimChar"/>
        </w:rPr>
        <w:t xml:space="preserve">## 12455 https://openalex.org/C44870925 https://openalex.org/W3102936492</w:t>
      </w:r>
      <w:r>
        <w:br/>
      </w:r>
      <w:r>
        <w:rPr>
          <w:rStyle w:val="VerbatimChar"/>
        </w:rPr>
        <w:t xml:space="preserve">## 12471 https://openalex.org/C44870925 https://openalex.org/W2090982566</w:t>
      </w:r>
      <w:r>
        <w:br/>
      </w:r>
      <w:r>
        <w:rPr>
          <w:rStyle w:val="VerbatimChar"/>
        </w:rPr>
        <w:t xml:space="preserve">## 12475 https://openalex.org/C44870925 https://openalex.org/W2141757297</w:t>
      </w:r>
      <w:r>
        <w:br/>
      </w:r>
      <w:r>
        <w:rPr>
          <w:rStyle w:val="VerbatimChar"/>
        </w:rPr>
        <w:t xml:space="preserve">## 12485  https://openalex.org/C1276947 https://openalex.org/W2151742928</w:t>
      </w:r>
      <w:r>
        <w:br/>
      </w:r>
      <w:r>
        <w:rPr>
          <w:rStyle w:val="VerbatimChar"/>
        </w:rPr>
        <w:t xml:space="preserve">## 12489 https://openalex.org/C44870925 https://openalex.org/W3123520960</w:t>
      </w:r>
      <w:r>
        <w:br/>
      </w:r>
      <w:r>
        <w:rPr>
          <w:rStyle w:val="VerbatimChar"/>
        </w:rPr>
        <w:t xml:space="preserve">## 12490  https://openalex.org/C1276947 https://openalex.org/W3100001429</w:t>
      </w:r>
      <w:r>
        <w:br/>
      </w:r>
      <w:r>
        <w:rPr>
          <w:rStyle w:val="VerbatimChar"/>
        </w:rPr>
        <w:t xml:space="preserve">## 12499 https://openalex.org/C44870925 https://openalex.org/W2509852838</w:t>
      </w:r>
      <w:r>
        <w:br/>
      </w:r>
      <w:r>
        <w:rPr>
          <w:rStyle w:val="VerbatimChar"/>
        </w:rPr>
        <w:t xml:space="preserve">## 12536 https://openalex.org/C44870925 https://openalex.org/W3098917409</w:t>
      </w:r>
      <w:r>
        <w:br/>
      </w:r>
      <w:r>
        <w:rPr>
          <w:rStyle w:val="VerbatimChar"/>
        </w:rPr>
        <w:t xml:space="preserve">## 12567 https://openalex.org/C44870925 https://openalex.org/W1983650180</w:t>
      </w:r>
      <w:r>
        <w:br/>
      </w:r>
      <w:r>
        <w:rPr>
          <w:rStyle w:val="VerbatimChar"/>
        </w:rPr>
        <w:t xml:space="preserve">## 12568 https://openalex.org/C44870925 https://openalex.org/W2065980009</w:t>
      </w:r>
      <w:r>
        <w:br/>
      </w:r>
      <w:r>
        <w:rPr>
          <w:rStyle w:val="VerbatimChar"/>
        </w:rPr>
        <w:t xml:space="preserve">## 12572 https://openalex.org/C44870925 https://openalex.org/W2052199532</w:t>
      </w:r>
      <w:r>
        <w:br/>
      </w:r>
      <w:r>
        <w:rPr>
          <w:rStyle w:val="VerbatimChar"/>
        </w:rPr>
        <w:t xml:space="preserve">## 12579  https://openalex.org/C1276947 https://openalex.org/W3104345313</w:t>
      </w:r>
      <w:r>
        <w:br/>
      </w:r>
      <w:r>
        <w:rPr>
          <w:rStyle w:val="VerbatimChar"/>
        </w:rPr>
        <w:t xml:space="preserve">## 12586 https://openalex.org/C44870925 https://openalex.org/W2033591455</w:t>
      </w:r>
      <w:r>
        <w:br/>
      </w:r>
      <w:r>
        <w:rPr>
          <w:rStyle w:val="VerbatimChar"/>
        </w:rPr>
        <w:t xml:space="preserve">## 12587  https://openalex.org/C1276947 https://openalex.org/W3103343357</w:t>
      </w:r>
      <w:r>
        <w:br/>
      </w:r>
      <w:r>
        <w:rPr>
          <w:rStyle w:val="VerbatimChar"/>
        </w:rPr>
        <w:t xml:space="preserve">## 12599  https://openalex.org/C1276947 https://openalex.org/W3125209653</w:t>
      </w:r>
      <w:r>
        <w:br/>
      </w:r>
      <w:r>
        <w:rPr>
          <w:rStyle w:val="VerbatimChar"/>
        </w:rPr>
        <w:t xml:space="preserve">## 12601 https://openalex.org/C44870925 https://openalex.org/W3105527041</w:t>
      </w:r>
      <w:r>
        <w:br/>
      </w:r>
      <w:r>
        <w:rPr>
          <w:rStyle w:val="VerbatimChar"/>
        </w:rPr>
        <w:t xml:space="preserve">## 12635 https://openalex.org/C44870925 https://openalex.org/W3102023094</w:t>
      </w:r>
      <w:r>
        <w:br/>
      </w:r>
      <w:r>
        <w:rPr>
          <w:rStyle w:val="VerbatimChar"/>
        </w:rPr>
        <w:t xml:space="preserve">## 12656 https://openalex.org/C44870925 https://openalex.org/W2135937387</w:t>
      </w:r>
      <w:r>
        <w:br/>
      </w:r>
      <w:r>
        <w:rPr>
          <w:rStyle w:val="VerbatimChar"/>
        </w:rPr>
        <w:t xml:space="preserve">## 12657  https://openalex.org/C1276947 https://openalex.org/W2135937387</w:t>
      </w:r>
      <w:r>
        <w:br/>
      </w:r>
      <w:r>
        <w:rPr>
          <w:rStyle w:val="VerbatimChar"/>
        </w:rPr>
        <w:t xml:space="preserve">## 12665 https://openalex.org/C44870925 https://openalex.org/W2023869711</w:t>
      </w:r>
      <w:r>
        <w:br/>
      </w:r>
      <w:r>
        <w:rPr>
          <w:rStyle w:val="VerbatimChar"/>
        </w:rPr>
        <w:t xml:space="preserve">## 12679 https://openalex.org/C44870925 https://openalex.org/W1633640348</w:t>
      </w:r>
      <w:r>
        <w:br/>
      </w:r>
      <w:r>
        <w:rPr>
          <w:rStyle w:val="VerbatimChar"/>
        </w:rPr>
        <w:t xml:space="preserve">## 12697  https://openalex.org/C1276947 https://openalex.org/W3122750923</w:t>
      </w:r>
      <w:r>
        <w:br/>
      </w:r>
      <w:r>
        <w:rPr>
          <w:rStyle w:val="VerbatimChar"/>
        </w:rPr>
        <w:t xml:space="preserve">## 12738 https://openalex.org/C44870925 https://openalex.org/W2032673817</w:t>
      </w:r>
      <w:r>
        <w:br/>
      </w:r>
      <w:r>
        <w:rPr>
          <w:rStyle w:val="VerbatimChar"/>
        </w:rPr>
        <w:t xml:space="preserve">## 12739 https://openalex.org/C44870925 https://openalex.org/W2134098537</w:t>
      </w:r>
      <w:r>
        <w:br/>
      </w:r>
      <w:r>
        <w:rPr>
          <w:rStyle w:val="VerbatimChar"/>
        </w:rPr>
        <w:t xml:space="preserve">## 12781 https://openalex.org/C44870925 https://openalex.org/W2138845812</w:t>
      </w:r>
      <w:r>
        <w:br/>
      </w:r>
      <w:r>
        <w:rPr>
          <w:rStyle w:val="VerbatimChar"/>
        </w:rPr>
        <w:t xml:space="preserve">## 12786 https://openalex.org/C44870925 https://openalex.org/W1975660982</w:t>
      </w:r>
      <w:r>
        <w:br/>
      </w:r>
      <w:r>
        <w:rPr>
          <w:rStyle w:val="VerbatimChar"/>
        </w:rPr>
        <w:t xml:space="preserve">## 12790 https://openalex.org/C44870925 https://openalex.org/W2148679878</w:t>
      </w:r>
      <w:r>
        <w:br/>
      </w:r>
      <w:r>
        <w:rPr>
          <w:rStyle w:val="VerbatimChar"/>
        </w:rPr>
        <w:t xml:space="preserve">## 12794 https://openalex.org/C44870925 https://openalex.org/W3103902769</w:t>
      </w:r>
      <w:r>
        <w:br/>
      </w:r>
      <w:r>
        <w:rPr>
          <w:rStyle w:val="VerbatimChar"/>
        </w:rPr>
        <w:t xml:space="preserve">## 12805 https://openalex.org/C44870925 https://openalex.org/W3103779654</w:t>
      </w:r>
      <w:r>
        <w:br/>
      </w:r>
      <w:r>
        <w:rPr>
          <w:rStyle w:val="VerbatimChar"/>
        </w:rPr>
        <w:t xml:space="preserve">## 12809 https://openalex.org/C44870925 https://openalex.org/W3102091167</w:t>
      </w:r>
      <w:r>
        <w:br/>
      </w:r>
      <w:r>
        <w:rPr>
          <w:rStyle w:val="VerbatimChar"/>
        </w:rPr>
        <w:t xml:space="preserve">## 12820 https://openalex.org/C44870925 https://openalex.org/W3105496301</w:t>
      </w:r>
      <w:r>
        <w:br/>
      </w:r>
      <w:r>
        <w:rPr>
          <w:rStyle w:val="VerbatimChar"/>
        </w:rPr>
        <w:t xml:space="preserve">## 12825 https://openalex.org/C44870925 https://openalex.org/W2112637594</w:t>
      </w:r>
      <w:r>
        <w:br/>
      </w:r>
      <w:r>
        <w:rPr>
          <w:rStyle w:val="VerbatimChar"/>
        </w:rPr>
        <w:t xml:space="preserve">## 12830 https://openalex.org/C44870925 https://openalex.org/W2289461205</w:t>
      </w:r>
      <w:r>
        <w:br/>
      </w:r>
      <w:r>
        <w:rPr>
          <w:rStyle w:val="VerbatimChar"/>
        </w:rPr>
        <w:t xml:space="preserve">## 12838 https://openalex.org/C44870925 https://openalex.org/W2112494930</w:t>
      </w:r>
      <w:r>
        <w:br/>
      </w:r>
      <w:r>
        <w:rPr>
          <w:rStyle w:val="VerbatimChar"/>
        </w:rPr>
        <w:t xml:space="preserve">## 12909 https://openalex.org/C44870925 https://openalex.org/W3106015395</w:t>
      </w:r>
      <w:r>
        <w:br/>
      </w:r>
      <w:r>
        <w:rPr>
          <w:rStyle w:val="VerbatimChar"/>
        </w:rPr>
        <w:t xml:space="preserve">## 12911 https://openalex.org/C44870925 https://openalex.org/W3121489411</w:t>
      </w:r>
      <w:r>
        <w:br/>
      </w:r>
      <w:r>
        <w:rPr>
          <w:rStyle w:val="VerbatimChar"/>
        </w:rPr>
        <w:t xml:space="preserve">## 12912  https://openalex.org/C1276947 https://openalex.org/W2168133672</w:t>
      </w:r>
      <w:r>
        <w:br/>
      </w:r>
      <w:r>
        <w:rPr>
          <w:rStyle w:val="VerbatimChar"/>
        </w:rPr>
        <w:t xml:space="preserve">## 12952 https://openalex.org/C44870925 https://openalex.org/W2023873184</w:t>
      </w:r>
      <w:r>
        <w:br/>
      </w:r>
      <w:r>
        <w:rPr>
          <w:rStyle w:val="VerbatimChar"/>
        </w:rPr>
        <w:t xml:space="preserve">## 12956  https://openalex.org/C1276947 https://openalex.org/W1681063222</w:t>
      </w:r>
      <w:r>
        <w:br/>
      </w:r>
      <w:r>
        <w:rPr>
          <w:rStyle w:val="VerbatimChar"/>
        </w:rPr>
        <w:t xml:space="preserve">## 12958 https://openalex.org/C44870925 https://openalex.org/W3106256849</w:t>
      </w:r>
      <w:r>
        <w:br/>
      </w:r>
      <w:r>
        <w:rPr>
          <w:rStyle w:val="VerbatimChar"/>
        </w:rPr>
        <w:t xml:space="preserve">## 12963 https://openalex.org/C44870925 https://openalex.org/W3101646097</w:t>
      </w:r>
      <w:r>
        <w:br/>
      </w:r>
      <w:r>
        <w:rPr>
          <w:rStyle w:val="VerbatimChar"/>
        </w:rPr>
        <w:t xml:space="preserve">## 12985  https://openalex.org/C1276947 https://openalex.org/W2047031606</w:t>
      </w:r>
      <w:r>
        <w:br/>
      </w:r>
      <w:r>
        <w:rPr>
          <w:rStyle w:val="VerbatimChar"/>
        </w:rPr>
        <w:t xml:space="preserve">## 12986  https://openalex.org/C1276947 https://openalex.org/W2114649031</w:t>
      </w:r>
      <w:r>
        <w:br/>
      </w:r>
      <w:r>
        <w:rPr>
          <w:rStyle w:val="VerbatimChar"/>
        </w:rPr>
        <w:t xml:space="preserve">## 12997  https://openalex.org/C1276947 https://openalex.org/W3124544498</w:t>
      </w:r>
      <w:r>
        <w:br/>
      </w:r>
      <w:r>
        <w:rPr>
          <w:rStyle w:val="VerbatimChar"/>
        </w:rPr>
        <w:t xml:space="preserve">## 13009  https://openalex.org/C1276947 https://openalex.org/W2112494930</w:t>
      </w:r>
      <w:r>
        <w:br/>
      </w:r>
      <w:r>
        <w:rPr>
          <w:rStyle w:val="VerbatimChar"/>
        </w:rPr>
        <w:t xml:space="preserve">## 13024 https://openalex.org/C44870925 https://openalex.org/W1992898138</w:t>
      </w:r>
      <w:r>
        <w:br/>
      </w:r>
      <w:r>
        <w:rPr>
          <w:rStyle w:val="VerbatimChar"/>
        </w:rPr>
        <w:t xml:space="preserve">## 13152  https://openalex.org/C1276947 https://openalex.org/W3105115960</w:t>
      </w:r>
      <w:r>
        <w:br/>
      </w:r>
      <w:r>
        <w:rPr>
          <w:rStyle w:val="VerbatimChar"/>
        </w:rPr>
        <w:t xml:space="preserve">## 13176 https://openalex.org/C44870925 https://openalex.org/W2004195241</w:t>
      </w:r>
      <w:r>
        <w:br/>
      </w:r>
      <w:r>
        <w:rPr>
          <w:rStyle w:val="VerbatimChar"/>
        </w:rPr>
        <w:t xml:space="preserve">## 13192 https://openalex.org/C44870925 https://openalex.org/W3124695257</w:t>
      </w:r>
      <w:r>
        <w:br/>
      </w:r>
      <w:r>
        <w:rPr>
          <w:rStyle w:val="VerbatimChar"/>
        </w:rPr>
        <w:t xml:space="preserve">## 13206  https://openalex.org/C1276947 https://openalex.org/W3123837385</w:t>
      </w:r>
      <w:r>
        <w:br/>
      </w:r>
      <w:r>
        <w:rPr>
          <w:rStyle w:val="VerbatimChar"/>
        </w:rPr>
        <w:t xml:space="preserve">## 13217 https://openalex.org/C44870925 https://openalex.org/W2131563399</w:t>
      </w:r>
      <w:r>
        <w:br/>
      </w:r>
      <w:r>
        <w:rPr>
          <w:rStyle w:val="VerbatimChar"/>
        </w:rPr>
        <w:t xml:space="preserve">## 13244 https://openalex.org/C44870925 https://openalex.org/W2102946825</w:t>
      </w:r>
      <w:r>
        <w:br/>
      </w:r>
      <w:r>
        <w:rPr>
          <w:rStyle w:val="VerbatimChar"/>
        </w:rPr>
        <w:t xml:space="preserve">## 13251 https://openalex.org/C44870925 https://openalex.org/W3123359563</w:t>
      </w:r>
      <w:r>
        <w:br/>
      </w:r>
      <w:r>
        <w:rPr>
          <w:rStyle w:val="VerbatimChar"/>
        </w:rPr>
        <w:t xml:space="preserve">## 13260 https://openalex.org/C44870925 https://openalex.org/W2167838087</w:t>
      </w:r>
      <w:r>
        <w:br/>
      </w:r>
      <w:r>
        <w:rPr>
          <w:rStyle w:val="VerbatimChar"/>
        </w:rPr>
        <w:t xml:space="preserve">## 13272 https://openalex.org/C44870925 https://openalex.org/W2142918001</w:t>
      </w:r>
      <w:r>
        <w:br/>
      </w:r>
      <w:r>
        <w:rPr>
          <w:rStyle w:val="VerbatimChar"/>
        </w:rPr>
        <w:t xml:space="preserve">## 13273  https://openalex.org/C1276947 https://openalex.org/W2142918001</w:t>
      </w:r>
      <w:r>
        <w:br/>
      </w:r>
      <w:r>
        <w:rPr>
          <w:rStyle w:val="VerbatimChar"/>
        </w:rPr>
        <w:t xml:space="preserve">## 13277 https://openalex.org/C44870925 https://openalex.org/W2053921802</w:t>
      </w:r>
      <w:r>
        <w:br/>
      </w:r>
      <w:r>
        <w:rPr>
          <w:rStyle w:val="VerbatimChar"/>
        </w:rPr>
        <w:t xml:space="preserve">## 13286 https://openalex.org/C44870925 https://openalex.org/W1949333354</w:t>
      </w:r>
      <w:r>
        <w:br/>
      </w:r>
      <w:r>
        <w:rPr>
          <w:rStyle w:val="VerbatimChar"/>
        </w:rPr>
        <w:t xml:space="preserve">## 13288 https://openalex.org/C44870925 https://openalex.org/W2067530731</w:t>
      </w:r>
      <w:r>
        <w:br/>
      </w:r>
      <w:r>
        <w:rPr>
          <w:rStyle w:val="VerbatimChar"/>
        </w:rPr>
        <w:t xml:space="preserve">## 13314 https://openalex.org/C44870925 https://openalex.org/W1992534397</w:t>
      </w:r>
      <w:r>
        <w:br/>
      </w:r>
      <w:r>
        <w:rPr>
          <w:rStyle w:val="VerbatimChar"/>
        </w:rPr>
        <w:t xml:space="preserve">## 13332 https://openalex.org/C44870925 https://openalex.org/W2139997228</w:t>
      </w:r>
      <w:r>
        <w:br/>
      </w:r>
      <w:r>
        <w:rPr>
          <w:rStyle w:val="VerbatimChar"/>
        </w:rPr>
        <w:t xml:space="preserve">## 13354 https://openalex.org/C44870925 https://openalex.org/W2109204822</w:t>
      </w:r>
      <w:r>
        <w:br/>
      </w:r>
      <w:r>
        <w:rPr>
          <w:rStyle w:val="VerbatimChar"/>
        </w:rPr>
        <w:t xml:space="preserve">## 13361 https://openalex.org/C44870925 https://openalex.org/W1996553321</w:t>
      </w:r>
      <w:r>
        <w:br/>
      </w:r>
      <w:r>
        <w:rPr>
          <w:rStyle w:val="VerbatimChar"/>
        </w:rPr>
        <w:t xml:space="preserve">## 13372 https://openalex.org/C44870925 https://openalex.org/W2143543721</w:t>
      </w:r>
      <w:r>
        <w:br/>
      </w:r>
      <w:r>
        <w:rPr>
          <w:rStyle w:val="VerbatimChar"/>
        </w:rPr>
        <w:t xml:space="preserve">## 13399 https://openalex.org/C44870925 https://openalex.org/W3125167672</w:t>
      </w:r>
      <w:r>
        <w:br/>
      </w:r>
      <w:r>
        <w:rPr>
          <w:rStyle w:val="VerbatimChar"/>
        </w:rPr>
        <w:t xml:space="preserve">## 13404  https://openalex.org/C1276947 https://openalex.org/W3102091167</w:t>
      </w:r>
      <w:r>
        <w:br/>
      </w:r>
      <w:r>
        <w:rPr>
          <w:rStyle w:val="VerbatimChar"/>
        </w:rPr>
        <w:t xml:space="preserve">## 13412 https://openalex.org/C44870925 https://openalex.org/W3125819653</w:t>
      </w:r>
      <w:r>
        <w:br/>
      </w:r>
      <w:r>
        <w:rPr>
          <w:rStyle w:val="VerbatimChar"/>
        </w:rPr>
        <w:t xml:space="preserve">## 13431 https://openalex.org/C44870925 https://openalex.org/W2014592704</w:t>
      </w:r>
      <w:r>
        <w:br/>
      </w:r>
      <w:r>
        <w:rPr>
          <w:rStyle w:val="VerbatimChar"/>
        </w:rPr>
        <w:t xml:space="preserve">## 13432 https://openalex.org/C44870925 https://openalex.org/W3105196662</w:t>
      </w:r>
      <w:r>
        <w:br/>
      </w:r>
      <w:r>
        <w:rPr>
          <w:rStyle w:val="VerbatimChar"/>
        </w:rPr>
        <w:t xml:space="preserve">## 13457  https://openalex.org/C1276947 https://openalex.org/W2005411971</w:t>
      </w:r>
      <w:r>
        <w:br/>
      </w:r>
      <w:r>
        <w:rPr>
          <w:rStyle w:val="VerbatimChar"/>
        </w:rPr>
        <w:t xml:space="preserve">## 13460  https://openalex.org/C1276947 https://openalex.org/W2006501970</w:t>
      </w:r>
      <w:r>
        <w:br/>
      </w:r>
      <w:r>
        <w:rPr>
          <w:rStyle w:val="VerbatimChar"/>
        </w:rPr>
        <w:t xml:space="preserve">## 13461 https://openalex.org/C44870925 https://openalex.org/W1971992929</w:t>
      </w:r>
      <w:r>
        <w:br/>
      </w:r>
      <w:r>
        <w:rPr>
          <w:rStyle w:val="VerbatimChar"/>
        </w:rPr>
        <w:t xml:space="preserve">## 13476 https://openalex.org/C44870925 https://openalex.org/W3098603386</w:t>
      </w:r>
      <w:r>
        <w:br/>
      </w:r>
      <w:r>
        <w:rPr>
          <w:rStyle w:val="VerbatimChar"/>
        </w:rPr>
        <w:t xml:space="preserve">## 13503 https://openalex.org/C44870925 https://openalex.org/W2072272678</w:t>
      </w:r>
      <w:r>
        <w:br/>
      </w:r>
      <w:r>
        <w:rPr>
          <w:rStyle w:val="VerbatimChar"/>
        </w:rPr>
        <w:t xml:space="preserve">## 13533 https://openalex.org/C44870925 https://openalex.org/W3125340583</w:t>
      </w:r>
      <w:r>
        <w:br/>
      </w:r>
      <w:r>
        <w:rPr>
          <w:rStyle w:val="VerbatimChar"/>
        </w:rPr>
        <w:t xml:space="preserve">## 13537 https://openalex.org/C44870925 https://openalex.org/W2168133672</w:t>
      </w:r>
      <w:r>
        <w:br/>
      </w:r>
      <w:r>
        <w:rPr>
          <w:rStyle w:val="VerbatimChar"/>
        </w:rPr>
        <w:t xml:space="preserve">## 13545 https://openalex.org/C44870925 https://openalex.org/W2154144148</w:t>
      </w:r>
      <w:r>
        <w:br/>
      </w:r>
      <w:r>
        <w:rPr>
          <w:rStyle w:val="VerbatimChar"/>
        </w:rPr>
        <w:t xml:space="preserve">## 13550 https://openalex.org/C44870925 https://openalex.org/W2159379529</w:t>
      </w:r>
      <w:r>
        <w:br/>
      </w:r>
      <w:r>
        <w:rPr>
          <w:rStyle w:val="VerbatimChar"/>
        </w:rPr>
        <w:t xml:space="preserve">## 13571 https://openalex.org/C44870925 https://openalex.org/W3098348154</w:t>
      </w:r>
      <w:r>
        <w:br/>
      </w:r>
      <w:r>
        <w:rPr>
          <w:rStyle w:val="VerbatimChar"/>
        </w:rPr>
        <w:t xml:space="preserve">## 13574 https://openalex.org/C44870925 https://openalex.org/W3124544498</w:t>
      </w:r>
      <w:r>
        <w:br/>
      </w:r>
      <w:r>
        <w:rPr>
          <w:rStyle w:val="VerbatimChar"/>
        </w:rPr>
        <w:t xml:space="preserve">## 13578 https://openalex.org/C44870925 https://openalex.org/W2134221696</w:t>
      </w:r>
      <w:r>
        <w:br/>
      </w:r>
      <w:r>
        <w:rPr>
          <w:rStyle w:val="VerbatimChar"/>
        </w:rPr>
        <w:t xml:space="preserve">## 13617  https://openalex.org/C1276947 https://openalex.org/W3105630180</w:t>
      </w:r>
      <w:r>
        <w:br/>
      </w:r>
      <w:r>
        <w:rPr>
          <w:rStyle w:val="VerbatimChar"/>
        </w:rPr>
        <w:t xml:space="preserve">## 13619  https://openalex.org/C1276947 https://openalex.org/W3102661457</w:t>
      </w:r>
      <w:r>
        <w:br/>
      </w:r>
      <w:r>
        <w:rPr>
          <w:rStyle w:val="VerbatimChar"/>
        </w:rPr>
        <w:t xml:space="preserve">## 13620 https://openalex.org/C44870925 https://openalex.org/W3099654902</w:t>
      </w:r>
      <w:r>
        <w:br/>
      </w:r>
      <w:r>
        <w:rPr>
          <w:rStyle w:val="VerbatimChar"/>
        </w:rPr>
        <w:t xml:space="preserve">## 13623 https://openalex.org/C44870925 https://openalex.org/W1759439449</w:t>
      </w:r>
      <w:r>
        <w:br/>
      </w:r>
      <w:r>
        <w:rPr>
          <w:rStyle w:val="VerbatimChar"/>
        </w:rPr>
        <w:t xml:space="preserve">## 13674 https://openalex.org/C44870925 https://openalex.org/W2766942938</w:t>
      </w:r>
      <w:r>
        <w:br/>
      </w:r>
      <w:r>
        <w:rPr>
          <w:rStyle w:val="VerbatimChar"/>
        </w:rPr>
        <w:t xml:space="preserve">## 13678 https://openalex.org/C44870925 https://openalex.org/W1985217755</w:t>
      </w:r>
      <w:r>
        <w:br/>
      </w:r>
      <w:r>
        <w:rPr>
          <w:rStyle w:val="VerbatimChar"/>
        </w:rPr>
        <w:t xml:space="preserve">## 13696 https://openalex.org/C44870925 https://openalex.org/W2101646879</w:t>
      </w:r>
      <w:r>
        <w:br/>
      </w:r>
      <w:r>
        <w:rPr>
          <w:rStyle w:val="VerbatimChar"/>
        </w:rPr>
        <w:t xml:space="preserve">## 13710 https://openalex.org/C44870925 https://openalex.org/W1710780480</w:t>
      </w:r>
      <w:r>
        <w:br/>
      </w:r>
      <w:r>
        <w:rPr>
          <w:rStyle w:val="VerbatimChar"/>
        </w:rPr>
        <w:t xml:space="preserve">## 13725 https://openalex.org/C44870925 https://openalex.org/W3099207879</w:t>
      </w:r>
      <w:r>
        <w:br/>
      </w:r>
      <w:r>
        <w:rPr>
          <w:rStyle w:val="VerbatimChar"/>
        </w:rPr>
        <w:t xml:space="preserve">## 13738 https://openalex.org/C44870925 https://openalex.org/W3101623672</w:t>
      </w:r>
      <w:r>
        <w:br/>
      </w:r>
      <w:r>
        <w:rPr>
          <w:rStyle w:val="VerbatimChar"/>
        </w:rPr>
        <w:t xml:space="preserve">## 13742 https://openalex.org/C44870925 https://openalex.org/W3105115960</w:t>
      </w:r>
      <w:r>
        <w:br/>
      </w:r>
      <w:r>
        <w:rPr>
          <w:rStyle w:val="VerbatimChar"/>
        </w:rPr>
        <w:t xml:space="preserve">## 13769 https://openalex.org/C44870925 https://openalex.org/W2166936277</w:t>
      </w:r>
      <w:r>
        <w:br/>
      </w:r>
      <w:r>
        <w:rPr>
          <w:rStyle w:val="VerbatimChar"/>
        </w:rPr>
        <w:t xml:space="preserve">## 13790 https://openalex.org/C44870925 https://openalex.org/W3105813764</w:t>
      </w:r>
      <w:r>
        <w:br/>
      </w:r>
      <w:r>
        <w:rPr>
          <w:rStyle w:val="VerbatimChar"/>
        </w:rPr>
        <w:t xml:space="preserve">## 13796 https://openalex.org/C44870925 https://openalex.org/W2952093070</w:t>
      </w:r>
      <w:r>
        <w:br/>
      </w:r>
      <w:r>
        <w:rPr>
          <w:rStyle w:val="VerbatimChar"/>
        </w:rPr>
        <w:t xml:space="preserve">## 13798  https://openalex.org/C1276947 https://openalex.org/W3103821202</w:t>
      </w:r>
      <w:r>
        <w:br/>
      </w:r>
      <w:r>
        <w:rPr>
          <w:rStyle w:val="VerbatimChar"/>
        </w:rPr>
        <w:t xml:space="preserve">## 13843 https://openalex.org/C44870925 https://openalex.org/W2063116743</w:t>
      </w:r>
      <w:r>
        <w:br/>
      </w:r>
      <w:r>
        <w:rPr>
          <w:rStyle w:val="VerbatimChar"/>
        </w:rPr>
        <w:t xml:space="preserve">## 13846  https://openalex.org/C1276947 https://openalex.org/W3105998753</w:t>
      </w:r>
      <w:r>
        <w:br/>
      </w:r>
      <w:r>
        <w:rPr>
          <w:rStyle w:val="VerbatimChar"/>
        </w:rPr>
        <w:t xml:space="preserve">## 13859 https://openalex.org/C44870925 https://openalex.org/W2027018483</w:t>
      </w:r>
      <w:r>
        <w:br/>
      </w:r>
      <w:r>
        <w:rPr>
          <w:rStyle w:val="VerbatimChar"/>
        </w:rPr>
        <w:t xml:space="preserve">## 13861 https://openalex.org/C44870925 https://openalex.org/W1681063222</w:t>
      </w:r>
      <w:r>
        <w:br/>
      </w:r>
      <w:r>
        <w:rPr>
          <w:rStyle w:val="VerbatimChar"/>
        </w:rPr>
        <w:t xml:space="preserve">## 13925 https://openalex.org/C44870925 https://openalex.org/W3122492689</w:t>
      </w:r>
      <w:r>
        <w:br/>
      </w:r>
      <w:r>
        <w:rPr>
          <w:rStyle w:val="VerbatimChar"/>
        </w:rPr>
        <w:t xml:space="preserve">## 13926 https://openalex.org/C44870925 https://openalex.org/W3100039671</w:t>
      </w:r>
      <w:r>
        <w:br/>
      </w:r>
      <w:r>
        <w:rPr>
          <w:rStyle w:val="VerbatimChar"/>
        </w:rPr>
        <w:t xml:space="preserve">## 13931 https://openalex.org/C44870925 https://openalex.org/W2951135277</w:t>
      </w:r>
      <w:r>
        <w:br/>
      </w:r>
      <w:r>
        <w:rPr>
          <w:rStyle w:val="VerbatimChar"/>
        </w:rPr>
        <w:t xml:space="preserve">## 13942 https://openalex.org/C44870925 https://openalex.org/W2109204822</w:t>
      </w:r>
      <w:r>
        <w:br/>
      </w:r>
      <w:r>
        <w:rPr>
          <w:rStyle w:val="VerbatimChar"/>
        </w:rPr>
        <w:t xml:space="preserve">## 13943  https://openalex.org/C1276947 https://openalex.org/W2109204822</w:t>
      </w:r>
      <w:r>
        <w:br/>
      </w:r>
      <w:r>
        <w:rPr>
          <w:rStyle w:val="VerbatimChar"/>
        </w:rPr>
        <w:t xml:space="preserve">## 13960 https://openalex.org/C44870925 https://openalex.org/W2006909298</w:t>
      </w:r>
      <w:r>
        <w:br/>
      </w:r>
      <w:r>
        <w:rPr>
          <w:rStyle w:val="VerbatimChar"/>
        </w:rPr>
        <w:t xml:space="preserve">## 14022 https://openalex.org/C44870925 https://openalex.org/W3104948335</w:t>
      </w:r>
      <w:r>
        <w:br/>
      </w:r>
      <w:r>
        <w:rPr>
          <w:rStyle w:val="VerbatimChar"/>
        </w:rPr>
        <w:t xml:space="preserve">## 14031 https://openalex.org/C44870925 https://openalex.org/W1997873748</w:t>
      </w:r>
      <w:r>
        <w:br/>
      </w:r>
      <w:r>
        <w:rPr>
          <w:rStyle w:val="VerbatimChar"/>
        </w:rPr>
        <w:t xml:space="preserve">## 14032  https://openalex.org/C1276947 https://openalex.org/W1997873748</w:t>
      </w:r>
      <w:r>
        <w:br/>
      </w:r>
      <w:r>
        <w:rPr>
          <w:rStyle w:val="VerbatimChar"/>
        </w:rPr>
        <w:t xml:space="preserve">## 14033 https://openalex.org/C44870925 https://openalex.org/W3122884071</w:t>
      </w:r>
      <w:r>
        <w:br/>
      </w:r>
      <w:r>
        <w:rPr>
          <w:rStyle w:val="VerbatimChar"/>
        </w:rPr>
        <w:t xml:space="preserve">## 14035 https://openalex.org/C44870925 https://openalex.org/W3102439477</w:t>
      </w:r>
      <w:r>
        <w:br/>
      </w:r>
      <w:r>
        <w:rPr>
          <w:rStyle w:val="VerbatimChar"/>
        </w:rPr>
        <w:t xml:space="preserve">## 14055 https://openalex.org/C44870925 https://openalex.org/W2006501970</w:t>
      </w:r>
      <w:r>
        <w:br/>
      </w:r>
      <w:r>
        <w:rPr>
          <w:rStyle w:val="VerbatimChar"/>
        </w:rPr>
        <w:t xml:space="preserve">## 14074 https://openalex.org/C44870925 https://openalex.org/W2106900400</w:t>
      </w:r>
      <w:r>
        <w:br/>
      </w:r>
      <w:r>
        <w:rPr>
          <w:rStyle w:val="VerbatimChar"/>
        </w:rPr>
        <w:t xml:space="preserve">## 14090  https://openalex.org/C1276947 https://openalex.org/W2159379529</w:t>
      </w:r>
      <w:r>
        <w:br/>
      </w:r>
      <w:r>
        <w:rPr>
          <w:rStyle w:val="VerbatimChar"/>
        </w:rPr>
        <w:t xml:space="preserve">## 14099 https://openalex.org/C44870925 https://openalex.org/W3105846221</w:t>
      </w:r>
      <w:r>
        <w:br/>
      </w:r>
      <w:r>
        <w:rPr>
          <w:rStyle w:val="VerbatimChar"/>
        </w:rPr>
        <w:t xml:space="preserve">## 14129 https://openalex.org/C44870925 https://openalex.org/W1998726237</w:t>
      </w:r>
      <w:r>
        <w:br/>
      </w:r>
      <w:r>
        <w:rPr>
          <w:rStyle w:val="VerbatimChar"/>
        </w:rPr>
        <w:t xml:space="preserve">## 14133  https://openalex.org/C1276947 https://openalex.org/W1681063222</w:t>
      </w:r>
      <w:r>
        <w:br/>
      </w:r>
      <w:r>
        <w:rPr>
          <w:rStyle w:val="VerbatimChar"/>
        </w:rPr>
        <w:t xml:space="preserve">## 14138 https://openalex.org/C44870925 https://openalex.org/W3099548914</w:t>
      </w:r>
      <w:r>
        <w:br/>
      </w:r>
      <w:r>
        <w:rPr>
          <w:rStyle w:val="VerbatimChar"/>
        </w:rPr>
        <w:t xml:space="preserve">## 14144  https://openalex.org/C1276947 https://openalex.org/W2027018483</w:t>
      </w:r>
      <w:r>
        <w:br/>
      </w:r>
      <w:r>
        <w:rPr>
          <w:rStyle w:val="VerbatimChar"/>
        </w:rPr>
        <w:t xml:space="preserve">## 14168 https://openalex.org/C44870925 https://openalex.org/W2047031606</w:t>
      </w:r>
      <w:r>
        <w:br/>
      </w:r>
      <w:r>
        <w:rPr>
          <w:rStyle w:val="VerbatimChar"/>
        </w:rPr>
        <w:t xml:space="preserve">## 14169 https://openalex.org/C44870925 https://openalex.org/W2114649031</w:t>
      </w:r>
      <w:r>
        <w:br/>
      </w:r>
      <w:r>
        <w:rPr>
          <w:rStyle w:val="VerbatimChar"/>
        </w:rPr>
        <w:t xml:space="preserve">## 14191 https://openalex.org/C44870925 https://openalex.org/W2040362218</w:t>
      </w:r>
      <w:r>
        <w:br/>
      </w:r>
      <w:r>
        <w:rPr>
          <w:rStyle w:val="VerbatimChar"/>
        </w:rPr>
        <w:t xml:space="preserve">## 14197  https://openalex.org/C1276947 https://openalex.org/W1992898138</w:t>
      </w:r>
      <w:r>
        <w:br/>
      </w:r>
      <w:r>
        <w:rPr>
          <w:rStyle w:val="VerbatimChar"/>
        </w:rPr>
        <w:t xml:space="preserve">## 14221 https://openalex.org/C44870925 https://openalex.org/W3102661457</w:t>
      </w:r>
      <w:r>
        <w:br/>
      </w:r>
      <w:r>
        <w:rPr>
          <w:rStyle w:val="VerbatimChar"/>
        </w:rPr>
        <w:t xml:space="preserve">## 14246 https://openalex.org/C44870925 https://openalex.org/W3104717825</w:t>
      </w:r>
      <w:r>
        <w:br/>
      </w:r>
      <w:r>
        <w:rPr>
          <w:rStyle w:val="VerbatimChar"/>
        </w:rPr>
        <w:t xml:space="preserve">## 14259 https://openalex.org/C44870925 https://openalex.org/W2011654732</w:t>
      </w:r>
      <w:r>
        <w:br/>
      </w:r>
      <w:r>
        <w:rPr>
          <w:rStyle w:val="VerbatimChar"/>
        </w:rPr>
        <w:t xml:space="preserve">## 14306 https://openalex.org/C44870925 https://openalex.org/W3102510622</w:t>
      </w:r>
      <w:r>
        <w:br/>
      </w:r>
      <w:r>
        <w:rPr>
          <w:rStyle w:val="VerbatimChar"/>
        </w:rPr>
        <w:t xml:space="preserve">## 14355  https://openalex.org/C1276947 https://openalex.org/W1675696841</w:t>
      </w:r>
      <w:r>
        <w:br/>
      </w:r>
      <w:r>
        <w:rPr>
          <w:rStyle w:val="VerbatimChar"/>
        </w:rPr>
        <w:t xml:space="preserve">## 14373  https://openalex.org/C1276947 https://openalex.org/W3099063679</w:t>
      </w:r>
      <w:r>
        <w:br/>
      </w:r>
      <w:r>
        <w:rPr>
          <w:rStyle w:val="VerbatimChar"/>
        </w:rPr>
        <w:t xml:space="preserve">## 14379  https://openalex.org/C1276947 https://openalex.org/W3124695257</w:t>
      </w:r>
      <w:r>
        <w:br/>
      </w:r>
      <w:r>
        <w:rPr>
          <w:rStyle w:val="VerbatimChar"/>
        </w:rPr>
        <w:t xml:space="preserve">## 14391 https://openalex.org/C44870925 https://openalex.org/W3123837385</w:t>
      </w:r>
      <w:r>
        <w:br/>
      </w:r>
      <w:r>
        <w:rPr>
          <w:rStyle w:val="VerbatimChar"/>
        </w:rPr>
        <w:t xml:space="preserve">## 14408  https://openalex.org/C1276947 https://openalex.org/W2025256932</w:t>
      </w:r>
      <w:r>
        <w:br/>
      </w:r>
      <w:r>
        <w:rPr>
          <w:rStyle w:val="VerbatimChar"/>
        </w:rPr>
        <w:t xml:space="preserve">## 14450  https://openalex.org/C1276947 https://openalex.org/W1610695569</w:t>
      </w:r>
      <w:r>
        <w:br/>
      </w:r>
      <w:r>
        <w:rPr>
          <w:rStyle w:val="VerbatimChar"/>
        </w:rPr>
        <w:t xml:space="preserve">## 14475 https://openalex.org/C44870925 https://openalex.org/W2953124591</w:t>
      </w:r>
      <w:r>
        <w:br/>
      </w:r>
      <w:r>
        <w:rPr>
          <w:rStyle w:val="VerbatimChar"/>
        </w:rPr>
        <w:t xml:space="preserve">## 14492  https://openalex.org/C1276947 https://openalex.org/W3105196662</w:t>
      </w:r>
      <w:r>
        <w:br/>
      </w:r>
      <w:r>
        <w:rPr>
          <w:rStyle w:val="VerbatimChar"/>
        </w:rPr>
        <w:t xml:space="preserve">## 14511 https://openalex.org/C44870925 https://openalex.org/W2151938385</w:t>
      </w:r>
      <w:r>
        <w:br/>
      </w:r>
      <w:r>
        <w:rPr>
          <w:rStyle w:val="VerbatimChar"/>
        </w:rPr>
        <w:t xml:space="preserve">## 14517  https://openalex.org/C1276947 https://openalex.org/W2577872815</w:t>
      </w:r>
      <w:r>
        <w:br/>
      </w:r>
      <w:r>
        <w:rPr>
          <w:rStyle w:val="VerbatimChar"/>
        </w:rPr>
        <w:t xml:space="preserve">## 14518  https://openalex.org/C1276947 https://openalex.org/W3125084116</w:t>
      </w:r>
      <w:r>
        <w:br/>
      </w:r>
      <w:r>
        <w:rPr>
          <w:rStyle w:val="VerbatimChar"/>
        </w:rPr>
        <w:t xml:space="preserve">## 14530  https://openalex.org/C1276947 https://openalex.org/W3122909458</w:t>
      </w:r>
      <w:r>
        <w:br/>
      </w:r>
      <w:r>
        <w:rPr>
          <w:rStyle w:val="VerbatimChar"/>
        </w:rPr>
        <w:t xml:space="preserve">## 14564 https://openalex.org/C44870925 https://openalex.org/W2145510022</w:t>
      </w:r>
      <w:r>
        <w:br/>
      </w:r>
      <w:r>
        <w:rPr>
          <w:rStyle w:val="VerbatimChar"/>
        </w:rPr>
        <w:t xml:space="preserve">## 14591 https://openalex.org/C44870925 https://openalex.org/W2072732189</w:t>
      </w:r>
      <w:r>
        <w:br/>
      </w:r>
      <w:r>
        <w:rPr>
          <w:rStyle w:val="VerbatimChar"/>
        </w:rPr>
        <w:t xml:space="preserve">## 14607 https://openalex.org/C44870925 https://openalex.org/W2172977229</w:t>
      </w:r>
      <w:r>
        <w:br/>
      </w:r>
      <w:r>
        <w:rPr>
          <w:rStyle w:val="VerbatimChar"/>
        </w:rPr>
        <w:t xml:space="preserve">## 14612 https://openalex.org/C44870925 https://openalex.org/W2045197195</w:t>
      </w:r>
      <w:r>
        <w:br/>
      </w:r>
      <w:r>
        <w:rPr>
          <w:rStyle w:val="VerbatimChar"/>
        </w:rPr>
        <w:t xml:space="preserve">## 14619  https://openalex.org/C1276947 https://openalex.org/W2053438967</w:t>
      </w:r>
      <w:r>
        <w:br/>
      </w:r>
      <w:r>
        <w:rPr>
          <w:rStyle w:val="VerbatimChar"/>
        </w:rPr>
        <w:t xml:space="preserve">## 14662  https://openalex.org/C1276947 https://openalex.org/W3098371960</w:t>
      </w:r>
      <w:r>
        <w:br/>
      </w:r>
      <w:r>
        <w:rPr>
          <w:rStyle w:val="VerbatimChar"/>
        </w:rPr>
        <w:t xml:space="preserve">## 14670 https://openalex.org/C44870925 https://openalex.org/W2953003216</w:t>
      </w:r>
      <w:r>
        <w:br/>
      </w:r>
      <w:r>
        <w:rPr>
          <w:rStyle w:val="VerbatimChar"/>
        </w:rPr>
        <w:t xml:space="preserve">## 14692 https://openalex.org/C44870925 https://openalex.org/W3124758494</w:t>
      </w:r>
      <w:r>
        <w:br/>
      </w:r>
      <w:r>
        <w:rPr>
          <w:rStyle w:val="VerbatimChar"/>
        </w:rPr>
        <w:t xml:space="preserve">## 14698 https://openalex.org/C44870925 https://openalex.org/W3125838548</w:t>
      </w:r>
      <w:r>
        <w:br/>
      </w:r>
      <w:r>
        <w:rPr>
          <w:rStyle w:val="VerbatimChar"/>
        </w:rPr>
        <w:t xml:space="preserve">## 14700 https://openalex.org/C44870925 https://openalex.org/W3102003796</w:t>
      </w:r>
      <w:r>
        <w:br/>
      </w:r>
      <w:r>
        <w:rPr>
          <w:rStyle w:val="VerbatimChar"/>
        </w:rPr>
        <w:t xml:space="preserve">## 14707  https://openalex.org/C1276947 https://openalex.org/W2098914923</w:t>
      </w:r>
      <w:r>
        <w:br/>
      </w:r>
      <w:r>
        <w:rPr>
          <w:rStyle w:val="VerbatimChar"/>
        </w:rPr>
        <w:t xml:space="preserve">## 14744 https://openalex.org/C44870925 https://openalex.org/W2076977348</w:t>
      </w:r>
      <w:r>
        <w:br/>
      </w:r>
      <w:r>
        <w:rPr>
          <w:rStyle w:val="VerbatimChar"/>
        </w:rPr>
        <w:t xml:space="preserve">## 14755 https://openalex.org/C44870925 https://openalex.org/W2159149130</w:t>
      </w:r>
      <w:r>
        <w:br/>
      </w:r>
      <w:r>
        <w:rPr>
          <w:rStyle w:val="VerbatimChar"/>
        </w:rPr>
        <w:t xml:space="preserve">## 14782 https://openalex.org/C44870925 https://openalex.org/W3125237935</w:t>
      </w:r>
      <w:r>
        <w:br/>
      </w:r>
      <w:r>
        <w:rPr>
          <w:rStyle w:val="VerbatimChar"/>
        </w:rPr>
        <w:t xml:space="preserve">## 14785 https://openalex.org/C44870925 https://openalex.org/W3098469556</w:t>
      </w:r>
      <w:r>
        <w:br/>
      </w:r>
      <w:r>
        <w:rPr>
          <w:rStyle w:val="VerbatimChar"/>
        </w:rPr>
        <w:t xml:space="preserve">## 14801 https://openalex.org/C44870925 https://openalex.org/W1890630821</w:t>
      </w:r>
      <w:r>
        <w:br/>
      </w:r>
      <w:r>
        <w:rPr>
          <w:rStyle w:val="VerbatimChar"/>
        </w:rPr>
        <w:t xml:space="preserve">## 14808 https://openalex.org/C44870925 https://openalex.org/W2046275835</w:t>
      </w:r>
      <w:r>
        <w:br/>
      </w:r>
      <w:r>
        <w:rPr>
          <w:rStyle w:val="VerbatimChar"/>
        </w:rPr>
        <w:t xml:space="preserve">## 14814  https://openalex.org/C1276947 https://openalex.org/W1993975948</w:t>
      </w:r>
      <w:r>
        <w:br/>
      </w:r>
      <w:r>
        <w:rPr>
          <w:rStyle w:val="VerbatimChar"/>
        </w:rPr>
        <w:t xml:space="preserve">## 14826  https://openalex.org/C1276947 https://openalex.org/W2164230865</w:t>
      </w:r>
      <w:r>
        <w:br/>
      </w:r>
      <w:r>
        <w:rPr>
          <w:rStyle w:val="VerbatimChar"/>
        </w:rPr>
        <w:t xml:space="preserve">## 14827  https://openalex.org/C1276947 https://openalex.org/W2172068549</w:t>
      </w:r>
      <w:r>
        <w:br/>
      </w:r>
      <w:r>
        <w:rPr>
          <w:rStyle w:val="VerbatimChar"/>
        </w:rPr>
        <w:t xml:space="preserve">## 14829  https://openalex.org/C1276947 https://openalex.org/W1651839791</w:t>
      </w:r>
      <w:r>
        <w:br/>
      </w:r>
      <w:r>
        <w:rPr>
          <w:rStyle w:val="VerbatimChar"/>
        </w:rPr>
        <w:t xml:space="preserve">## 14841  https://openalex.org/C1276947 https://openalex.org/W2950558920</w:t>
      </w:r>
      <w:r>
        <w:br/>
      </w:r>
      <w:r>
        <w:rPr>
          <w:rStyle w:val="VerbatimChar"/>
        </w:rPr>
        <w:t xml:space="preserve">## 14872 https://openalex.org/C44870925 https://openalex.org/W3100297281</w:t>
      </w:r>
      <w:r>
        <w:br/>
      </w:r>
      <w:r>
        <w:rPr>
          <w:rStyle w:val="VerbatimChar"/>
        </w:rPr>
        <w:t xml:space="preserve">## 14900  https://openalex.org/C1276947 https://openalex.org/W1985551634</w:t>
      </w:r>
      <w:r>
        <w:br/>
      </w:r>
      <w:r>
        <w:rPr>
          <w:rStyle w:val="VerbatimChar"/>
        </w:rPr>
        <w:t xml:space="preserve">## 14912 https://openalex.org/C44870925 https://openalex.org/W2036121739</w:t>
      </w:r>
      <w:r>
        <w:br/>
      </w:r>
      <w:r>
        <w:rPr>
          <w:rStyle w:val="VerbatimChar"/>
        </w:rPr>
        <w:t xml:space="preserve">## 14913  https://openalex.org/C1276947 https://openalex.org/W3122985149</w:t>
      </w:r>
      <w:r>
        <w:br/>
      </w:r>
      <w:r>
        <w:rPr>
          <w:rStyle w:val="VerbatimChar"/>
        </w:rPr>
        <w:t xml:space="preserve">## 14927 https://openalex.org/C44870925 https://openalex.org/W3095512068</w:t>
      </w:r>
      <w:r>
        <w:br/>
      </w:r>
      <w:r>
        <w:rPr>
          <w:rStyle w:val="VerbatimChar"/>
        </w:rPr>
        <w:t xml:space="preserve">## 14930 https://openalex.org/C44870925 https://openalex.org/W3123220566</w:t>
      </w:r>
      <w:r>
        <w:br/>
      </w:r>
      <w:r>
        <w:rPr>
          <w:rStyle w:val="VerbatimChar"/>
        </w:rPr>
        <w:t xml:space="preserve">## 14935  https://openalex.org/C1276947 https://openalex.org/W3102991464</w:t>
      </w:r>
      <w:r>
        <w:br/>
      </w:r>
      <w:r>
        <w:rPr>
          <w:rStyle w:val="VerbatimChar"/>
        </w:rPr>
        <w:t xml:space="preserve">## 14982  https://openalex.org/C1276947 https://openalex.org/W3103365293</w:t>
      </w:r>
      <w:r>
        <w:br/>
      </w:r>
      <w:r>
        <w:rPr>
          <w:rStyle w:val="VerbatimChar"/>
        </w:rPr>
        <w:t xml:space="preserve">## 14998 https://openalex.org/C44870925 https://openalex.org/W2144090858</w:t>
      </w:r>
      <w:r>
        <w:br/>
      </w:r>
      <w:r>
        <w:rPr>
          <w:rStyle w:val="VerbatimChar"/>
        </w:rPr>
        <w:t xml:space="preserve">## 15018 https://openalex.org/C44870925 https://openalex.org/W2030830795</w:t>
      </w:r>
      <w:r>
        <w:br/>
      </w:r>
      <w:r>
        <w:rPr>
          <w:rStyle w:val="VerbatimChar"/>
        </w:rPr>
        <w:t xml:space="preserve">## 15025 https://openalex.org/C44870925 https://openalex.org/W2098914923</w:t>
      </w:r>
      <w:r>
        <w:br/>
      </w:r>
      <w:r>
        <w:rPr>
          <w:rStyle w:val="VerbatimChar"/>
        </w:rPr>
        <w:t xml:space="preserve">## 15029 https://openalex.org/C44870925 https://openalex.org/W3121769414</w:t>
      </w:r>
      <w:r>
        <w:br/>
      </w:r>
      <w:r>
        <w:rPr>
          <w:rStyle w:val="VerbatimChar"/>
        </w:rPr>
        <w:t xml:space="preserve">## 15030  https://openalex.org/C1276947 https://openalex.org/W3121769414</w:t>
      </w:r>
      <w:r>
        <w:br/>
      </w:r>
      <w:r>
        <w:rPr>
          <w:rStyle w:val="VerbatimChar"/>
        </w:rPr>
        <w:t xml:space="preserve">## 15045  https://openalex.org/C1276947 https://openalex.org/W2124154663</w:t>
      </w:r>
      <w:r>
        <w:br/>
      </w:r>
      <w:r>
        <w:rPr>
          <w:rStyle w:val="VerbatimChar"/>
        </w:rPr>
        <w:t xml:space="preserve">## 15060 https://openalex.org/C44870925 https://openalex.org/W2064026743</w:t>
      </w:r>
      <w:r>
        <w:br/>
      </w:r>
      <w:r>
        <w:rPr>
          <w:rStyle w:val="VerbatimChar"/>
        </w:rPr>
        <w:t xml:space="preserve">## 15069  https://openalex.org/C1276947 https://openalex.org/W3105164612</w:t>
      </w:r>
      <w:r>
        <w:br/>
      </w:r>
      <w:r>
        <w:rPr>
          <w:rStyle w:val="VerbatimChar"/>
        </w:rPr>
        <w:t xml:space="preserve">## 15075 https://openalex.org/C44870925 https://openalex.org/W3105756336</w:t>
      </w:r>
      <w:r>
        <w:br/>
      </w:r>
      <w:r>
        <w:rPr>
          <w:rStyle w:val="VerbatimChar"/>
        </w:rPr>
        <w:t xml:space="preserve">## 15085  https://openalex.org/C1276947 https://openalex.org/W2043464883</w:t>
      </w:r>
      <w:r>
        <w:br/>
      </w:r>
      <w:r>
        <w:rPr>
          <w:rStyle w:val="VerbatimChar"/>
        </w:rPr>
        <w:t xml:space="preserve">## 15115 https://openalex.org/C44870925 https://openalex.org/W3122383861</w:t>
      </w:r>
      <w:r>
        <w:br/>
      </w:r>
      <w:r>
        <w:rPr>
          <w:rStyle w:val="VerbatimChar"/>
        </w:rPr>
        <w:t xml:space="preserve">## 15118 https://openalex.org/C44870925 https://openalex.org/W2027837530</w:t>
      </w:r>
      <w:r>
        <w:br/>
      </w:r>
      <w:r>
        <w:rPr>
          <w:rStyle w:val="VerbatimChar"/>
        </w:rPr>
        <w:t xml:space="preserve">## 15119  https://openalex.org/C1276947 https://openalex.org/W2027837530</w:t>
      </w:r>
      <w:r>
        <w:br/>
      </w:r>
      <w:r>
        <w:rPr>
          <w:rStyle w:val="VerbatimChar"/>
        </w:rPr>
        <w:t xml:space="preserve">## 15120 https://openalex.org/C44870925 https://openalex.org/W2042725851</w:t>
      </w:r>
      <w:r>
        <w:br/>
      </w:r>
      <w:r>
        <w:rPr>
          <w:rStyle w:val="VerbatimChar"/>
        </w:rPr>
        <w:t xml:space="preserve">## 15222 https://openalex.org/C44870925 https://openalex.org/W3103594295</w:t>
      </w:r>
      <w:r>
        <w:br/>
      </w:r>
      <w:r>
        <w:rPr>
          <w:rStyle w:val="VerbatimChar"/>
        </w:rPr>
        <w:t xml:space="preserve">## 15228 https://openalex.org/C44870925 https://openalex.org/W2128252132</w:t>
      </w:r>
      <w:r>
        <w:br/>
      </w:r>
      <w:r>
        <w:rPr>
          <w:rStyle w:val="VerbatimChar"/>
        </w:rPr>
        <w:t xml:space="preserve">## 15240 https://openalex.org/C44870925 https://openalex.org/W3098371960</w:t>
      </w:r>
      <w:r>
        <w:br/>
      </w:r>
      <w:r>
        <w:rPr>
          <w:rStyle w:val="VerbatimChar"/>
        </w:rPr>
        <w:t xml:space="preserve">## 15247  https://openalex.org/C1276947 https://openalex.org/W2953003216</w:t>
      </w:r>
      <w:r>
        <w:br/>
      </w:r>
      <w:r>
        <w:rPr>
          <w:rStyle w:val="VerbatimChar"/>
        </w:rPr>
        <w:t xml:space="preserve">## 15282  https://openalex.org/C1276947 https://openalex.org/W2046275835</w:t>
      </w:r>
      <w:r>
        <w:br/>
      </w:r>
      <w:r>
        <w:rPr>
          <w:rStyle w:val="VerbatimChar"/>
        </w:rPr>
        <w:t xml:space="preserve">## 15309 https://openalex.org/C44870925 https://openalex.org/W1971993036</w:t>
      </w:r>
      <w:r>
        <w:br/>
      </w:r>
      <w:r>
        <w:rPr>
          <w:rStyle w:val="VerbatimChar"/>
        </w:rPr>
        <w:t xml:space="preserve">## 15315 https://openalex.org/C44870925 https://openalex.org/W2029536826</w:t>
      </w:r>
      <w:r>
        <w:br/>
      </w:r>
      <w:r>
        <w:rPr>
          <w:rStyle w:val="VerbatimChar"/>
        </w:rPr>
        <w:t xml:space="preserve">## 15318 https://openalex.org/C44870925 https://openalex.org/W1992704468</w:t>
      </w:r>
      <w:r>
        <w:br/>
      </w:r>
      <w:r>
        <w:rPr>
          <w:rStyle w:val="VerbatimChar"/>
        </w:rPr>
        <w:t xml:space="preserve">## 15319  https://openalex.org/C1276947 https://openalex.org/W1992704468</w:t>
      </w:r>
      <w:r>
        <w:br/>
      </w:r>
      <w:r>
        <w:rPr>
          <w:rStyle w:val="VerbatimChar"/>
        </w:rPr>
        <w:t xml:space="preserve">## 15325  https://openalex.org/C1276947 https://openalex.org/W2159149130</w:t>
      </w:r>
      <w:r>
        <w:br/>
      </w:r>
      <w:r>
        <w:rPr>
          <w:rStyle w:val="VerbatimChar"/>
        </w:rPr>
        <w:t xml:space="preserve">## 15372 https://openalex.org/C44870925 https://openalex.org/W1991579016</w:t>
      </w:r>
      <w:r>
        <w:br/>
      </w:r>
      <w:r>
        <w:rPr>
          <w:rStyle w:val="VerbatimChar"/>
        </w:rPr>
        <w:t xml:space="preserve">## 15376  https://openalex.org/C1276947 https://openalex.org/W2104198143</w:t>
      </w:r>
      <w:r>
        <w:br/>
      </w:r>
      <w:r>
        <w:rPr>
          <w:rStyle w:val="VerbatimChar"/>
        </w:rPr>
        <w:t xml:space="preserve">## 15412 https://openalex.org/C44870925 https://openalex.org/W2041829459</w:t>
      </w:r>
      <w:r>
        <w:br/>
      </w:r>
      <w:r>
        <w:rPr>
          <w:rStyle w:val="VerbatimChar"/>
        </w:rPr>
        <w:t xml:space="preserve">## 15413 https://openalex.org/C44870925 https://openalex.org/W2172068549</w:t>
      </w:r>
      <w:r>
        <w:br/>
      </w:r>
      <w:r>
        <w:rPr>
          <w:rStyle w:val="VerbatimChar"/>
        </w:rPr>
        <w:t xml:space="preserve">## 15423 https://openalex.org/C44870925 https://openalex.org/W3103443552</w:t>
      </w:r>
      <w:r>
        <w:br/>
      </w:r>
      <w:r>
        <w:rPr>
          <w:rStyle w:val="VerbatimChar"/>
        </w:rPr>
        <w:t xml:space="preserve">## 15433 https://openalex.org/C44870925 https://openalex.org/W2951208232</w:t>
      </w:r>
      <w:r>
        <w:br/>
      </w:r>
      <w:r>
        <w:rPr>
          <w:rStyle w:val="VerbatimChar"/>
        </w:rPr>
        <w:t xml:space="preserve">## 15450 https://openalex.org/C44870925 https://openalex.org/W3103365293</w:t>
      </w:r>
      <w:r>
        <w:br/>
      </w:r>
      <w:r>
        <w:rPr>
          <w:rStyle w:val="VerbatimChar"/>
        </w:rPr>
        <w:t xml:space="preserve">## 15454 https://openalex.org/C44870925 https://openalex.org/W3123829810</w:t>
      </w:r>
      <w:r>
        <w:br/>
      </w:r>
      <w:r>
        <w:rPr>
          <w:rStyle w:val="VerbatimChar"/>
        </w:rPr>
        <w:t xml:space="preserve">## 15569 https://openalex.org/C44870925 https://openalex.org/W2087382752</w:t>
      </w:r>
      <w:r>
        <w:br/>
      </w:r>
      <w:r>
        <w:rPr>
          <w:rStyle w:val="VerbatimChar"/>
        </w:rPr>
        <w:t xml:space="preserve">## 15571 https://openalex.org/C44870925 https://openalex.org/W2146144275</w:t>
      </w:r>
      <w:r>
        <w:br/>
      </w:r>
      <w:r>
        <w:rPr>
          <w:rStyle w:val="VerbatimChar"/>
        </w:rPr>
        <w:t xml:space="preserve">## 15572  https://openalex.org/C1276947 https://openalex.org/W2146144275</w:t>
      </w:r>
      <w:r>
        <w:br/>
      </w:r>
      <w:r>
        <w:rPr>
          <w:rStyle w:val="VerbatimChar"/>
        </w:rPr>
        <w:t xml:space="preserve">## 15587 https://openalex.org/C44870925 https://openalex.org/W3103334320</w:t>
      </w:r>
      <w:r>
        <w:br/>
      </w:r>
      <w:r>
        <w:rPr>
          <w:rStyle w:val="VerbatimChar"/>
        </w:rPr>
        <w:t xml:space="preserve">## 15590 https://openalex.org/C44870925 https://openalex.org/W3099308512</w:t>
      </w:r>
      <w:r>
        <w:br/>
      </w:r>
      <w:r>
        <w:rPr>
          <w:rStyle w:val="VerbatimChar"/>
        </w:rPr>
        <w:t xml:space="preserve">## 15591  https://openalex.org/C1276947 https://openalex.org/W3099308512</w:t>
      </w:r>
      <w:r>
        <w:br/>
      </w:r>
      <w:r>
        <w:rPr>
          <w:rStyle w:val="VerbatimChar"/>
        </w:rPr>
        <w:t xml:space="preserve">## 15598 https://openalex.org/C44870925 https://openalex.org/W3102991464</w:t>
      </w:r>
      <w:r>
        <w:br/>
      </w:r>
      <w:r>
        <w:rPr>
          <w:rStyle w:val="VerbatimChar"/>
        </w:rPr>
        <w:t xml:space="preserve">## 15628  https://openalex.org/C1276947 https://openalex.org/W2125920061</w:t>
      </w:r>
      <w:r>
        <w:br/>
      </w:r>
      <w:r>
        <w:rPr>
          <w:rStyle w:val="VerbatimChar"/>
        </w:rPr>
        <w:t xml:space="preserve">## 15633 https://openalex.org/C44870925 https://openalex.org/W3122985149</w:t>
      </w:r>
      <w:r>
        <w:br/>
      </w:r>
      <w:r>
        <w:rPr>
          <w:rStyle w:val="VerbatimChar"/>
        </w:rPr>
        <w:t xml:space="preserve">## 15639 https://openalex.org/C44870925 https://openalex.org/W3125814519</w:t>
      </w:r>
      <w:r>
        <w:br/>
      </w:r>
      <w:r>
        <w:rPr>
          <w:rStyle w:val="VerbatimChar"/>
        </w:rPr>
        <w:t xml:space="preserve">## 15646 https://openalex.org/C44870925 https://openalex.org/W2160940806</w:t>
      </w:r>
      <w:r>
        <w:br/>
      </w:r>
      <w:r>
        <w:rPr>
          <w:rStyle w:val="VerbatimChar"/>
        </w:rPr>
        <w:t xml:space="preserve">## 15657 https://openalex.org/C44870925 https://openalex.org/W3105164612</w:t>
      </w:r>
      <w:r>
        <w:br/>
      </w:r>
      <w:r>
        <w:rPr>
          <w:rStyle w:val="VerbatimChar"/>
        </w:rPr>
        <w:t xml:space="preserve">## 15677 https://openalex.org/C44870925 https://openalex.org/W2083133314</w:t>
      </w:r>
      <w:r>
        <w:br/>
      </w:r>
      <w:r>
        <w:rPr>
          <w:rStyle w:val="VerbatimChar"/>
        </w:rPr>
        <w:t xml:space="preserve">## 15679 https://openalex.org/C44870925 https://openalex.org/W2043464883</w:t>
      </w:r>
      <w:r>
        <w:br/>
      </w:r>
      <w:r>
        <w:rPr>
          <w:rStyle w:val="VerbatimChar"/>
        </w:rPr>
        <w:t xml:space="preserve">## 15680 https://openalex.org/C44870925 https://openalex.org/W3125733627</w:t>
      </w:r>
      <w:r>
        <w:br/>
      </w:r>
      <w:r>
        <w:rPr>
          <w:rStyle w:val="VerbatimChar"/>
        </w:rPr>
        <w:t xml:space="preserve">## 15740 https://openalex.org/C44870925 https://openalex.org/W1651839791</w:t>
      </w:r>
      <w:r>
        <w:br/>
      </w:r>
      <w:r>
        <w:rPr>
          <w:rStyle w:val="VerbatimChar"/>
        </w:rPr>
        <w:t xml:space="preserve">## 15762 https://openalex.org/C44870925 https://openalex.org/W2137896835</w:t>
      </w:r>
      <w:r>
        <w:br/>
      </w:r>
      <w:r>
        <w:rPr>
          <w:rStyle w:val="VerbatimChar"/>
        </w:rPr>
        <w:t xml:space="preserve">## 15776 https://openalex.org/C44870925 https://openalex.org/W1966419554</w:t>
      </w:r>
      <w:r>
        <w:br/>
      </w:r>
      <w:r>
        <w:rPr>
          <w:rStyle w:val="VerbatimChar"/>
        </w:rPr>
        <w:t xml:space="preserve">## 15791 https://openalex.org/C44870925 https://openalex.org/W2068679152</w:t>
      </w:r>
      <w:r>
        <w:br/>
      </w:r>
      <w:r>
        <w:rPr>
          <w:rStyle w:val="VerbatimChar"/>
        </w:rPr>
        <w:t xml:space="preserve">## 15792  https://openalex.org/C1276947 https://openalex.org/W2068679152</w:t>
      </w:r>
      <w:r>
        <w:br/>
      </w:r>
      <w:r>
        <w:rPr>
          <w:rStyle w:val="VerbatimChar"/>
        </w:rPr>
        <w:t xml:space="preserve">## 15825 https://openalex.org/C44870925 https://openalex.org/W2083768204</w:t>
      </w:r>
      <w:r>
        <w:br/>
      </w:r>
      <w:r>
        <w:rPr>
          <w:rStyle w:val="VerbatimChar"/>
        </w:rPr>
        <w:t xml:space="preserve">## 15866 https://openalex.org/C44870925 https://openalex.org/W1972476320</w:t>
      </w:r>
      <w:r>
        <w:br/>
      </w:r>
      <w:r>
        <w:rPr>
          <w:rStyle w:val="VerbatimChar"/>
        </w:rPr>
        <w:t xml:space="preserve">## 15880  https://openalex.org/C1276947 https://openalex.org/W3124758494</w:t>
      </w:r>
      <w:r>
        <w:br/>
      </w:r>
      <w:r>
        <w:rPr>
          <w:rStyle w:val="VerbatimChar"/>
        </w:rPr>
        <w:t xml:space="preserve">## 15898 https://openalex.org/C44870925 https://openalex.org/W1987002829</w:t>
      </w:r>
      <w:r>
        <w:br/>
      </w:r>
      <w:r>
        <w:rPr>
          <w:rStyle w:val="VerbatimChar"/>
        </w:rPr>
        <w:t xml:space="preserve">## 15912 https://openalex.org/C44870925 https://openalex.org/W3104181797</w:t>
      </w:r>
      <w:r>
        <w:br/>
      </w:r>
      <w:r>
        <w:rPr>
          <w:rStyle w:val="VerbatimChar"/>
        </w:rPr>
        <w:t xml:space="preserve">## 15913  https://openalex.org/C1276947 https://openalex.org/W3104181797</w:t>
      </w:r>
      <w:r>
        <w:br/>
      </w:r>
      <w:r>
        <w:rPr>
          <w:rStyle w:val="VerbatimChar"/>
        </w:rPr>
        <w:t xml:space="preserve">## 15919  https://openalex.org/C1276947 https://openalex.org/W2153107905</w:t>
      </w:r>
      <w:r>
        <w:br/>
      </w:r>
      <w:r>
        <w:rPr>
          <w:rStyle w:val="VerbatimChar"/>
        </w:rPr>
        <w:t xml:space="preserve">## 15922 https://openalex.org/C44870925 https://openalex.org/W3214191317</w:t>
      </w:r>
      <w:r>
        <w:br/>
      </w:r>
      <w:r>
        <w:rPr>
          <w:rStyle w:val="VerbatimChar"/>
        </w:rPr>
        <w:t xml:space="preserve">## 15923  https://openalex.org/C1276947 https://openalex.org/W3214191317</w:t>
      </w:r>
      <w:r>
        <w:br/>
      </w:r>
      <w:r>
        <w:rPr>
          <w:rStyle w:val="VerbatimChar"/>
        </w:rPr>
        <w:t xml:space="preserve">## 15934 https://openalex.org/C44870925 https://openalex.org/W2107212949</w:t>
      </w:r>
      <w:r>
        <w:br/>
      </w:r>
      <w:r>
        <w:rPr>
          <w:rStyle w:val="VerbatimChar"/>
        </w:rPr>
        <w:t xml:space="preserve">## 15961 https://openalex.org/C44870925 https://openalex.org/W2131512923</w:t>
      </w:r>
      <w:r>
        <w:br/>
      </w:r>
      <w:r>
        <w:rPr>
          <w:rStyle w:val="VerbatimChar"/>
        </w:rPr>
        <w:t xml:space="preserve">## 15964  https://openalex.org/C1276947 https://openalex.org/W3098469556</w:t>
      </w:r>
      <w:r>
        <w:br/>
      </w:r>
      <w:r>
        <w:rPr>
          <w:rStyle w:val="VerbatimChar"/>
        </w:rPr>
        <w:t xml:space="preserve">## 15969 https://openalex.org/C44870925 https://openalex.org/W3104411439</w:t>
      </w:r>
      <w:r>
        <w:br/>
      </w:r>
      <w:r>
        <w:rPr>
          <w:rStyle w:val="VerbatimChar"/>
        </w:rPr>
        <w:t xml:space="preserve">## 15988 https://openalex.org/C44870925 https://openalex.org/W2104198143</w:t>
      </w:r>
      <w:r>
        <w:br/>
      </w:r>
      <w:r>
        <w:rPr>
          <w:rStyle w:val="VerbatimChar"/>
        </w:rPr>
        <w:t xml:space="preserve">## 15994 https://openalex.org/C44870925 https://openalex.org/W2108751611</w:t>
      </w:r>
      <w:r>
        <w:br/>
      </w:r>
      <w:r>
        <w:rPr>
          <w:rStyle w:val="VerbatimChar"/>
        </w:rPr>
        <w:t xml:space="preserve">## 15996 https://openalex.org/C44870925 https://openalex.org/W3100138217</w:t>
      </w:r>
      <w:r>
        <w:br/>
      </w:r>
      <w:r>
        <w:rPr>
          <w:rStyle w:val="VerbatimChar"/>
        </w:rPr>
        <w:t xml:space="preserve">## 15997  https://openalex.org/C1276947 https://openalex.org/W3100138217</w:t>
      </w:r>
      <w:r>
        <w:br/>
      </w:r>
      <w:r>
        <w:rPr>
          <w:rStyle w:val="VerbatimChar"/>
        </w:rPr>
        <w:t xml:space="preserve">## 16017 https://openalex.org/C44870925 https://openalex.org/W1993975948</w:t>
      </w:r>
      <w:r>
        <w:br/>
      </w:r>
      <w:r>
        <w:rPr>
          <w:rStyle w:val="VerbatimChar"/>
        </w:rPr>
        <w:t xml:space="preserve">## 16040 https://openalex.org/C44870925 https://openalex.org/W3099037864</w:t>
      </w:r>
      <w:r>
        <w:br/>
      </w:r>
      <w:r>
        <w:rPr>
          <w:rStyle w:val="VerbatimChar"/>
        </w:rPr>
        <w:t xml:space="preserve">## 16074 https://openalex.org/C44870925 https://openalex.org/W1960682425</w:t>
      </w:r>
      <w:r>
        <w:br/>
      </w:r>
      <w:r>
        <w:rPr>
          <w:rStyle w:val="VerbatimChar"/>
        </w:rPr>
        <w:t xml:space="preserve">## 16147 https://openalex.org/C44870925 https://openalex.org/W3099584230</w:t>
      </w:r>
      <w:r>
        <w:br/>
      </w:r>
      <w:r>
        <w:rPr>
          <w:rStyle w:val="VerbatimChar"/>
        </w:rPr>
        <w:t xml:space="preserve">## 16172 https://openalex.org/C44870925 https://openalex.org/W3100431677</w:t>
      </w:r>
      <w:r>
        <w:br/>
      </w:r>
      <w:r>
        <w:rPr>
          <w:rStyle w:val="VerbatimChar"/>
        </w:rPr>
        <w:t xml:space="preserve">## 16205 https://openalex.org/C44870925 https://openalex.org/W2020538549</w:t>
      </w:r>
      <w:r>
        <w:br/>
      </w:r>
      <w:r>
        <w:rPr>
          <w:rStyle w:val="VerbatimChar"/>
        </w:rPr>
        <w:t xml:space="preserve">## 16242 https://openalex.org/C44870925 https://openalex.org/W2032669799</w:t>
      </w:r>
      <w:r>
        <w:br/>
      </w:r>
      <w:r>
        <w:rPr>
          <w:rStyle w:val="VerbatimChar"/>
        </w:rPr>
        <w:t xml:space="preserve">## 16247  https://openalex.org/C1276947 https://openalex.org/W2160940806</w:t>
      </w:r>
      <w:r>
        <w:br/>
      </w:r>
      <w:r>
        <w:rPr>
          <w:rStyle w:val="VerbatimChar"/>
        </w:rPr>
        <w:t xml:space="preserve">## 16256  https://openalex.org/C1276947 https://openalex.org/W3105756336</w:t>
      </w:r>
      <w:r>
        <w:br/>
      </w:r>
      <w:r>
        <w:rPr>
          <w:rStyle w:val="VerbatimChar"/>
        </w:rPr>
        <w:t xml:space="preserve">## 16258 https://openalex.org/C44870925 https://openalex.org/W2162132003</w:t>
      </w:r>
      <w:r>
        <w:br/>
      </w:r>
      <w:r>
        <w:rPr>
          <w:rStyle w:val="VerbatimChar"/>
        </w:rPr>
        <w:t xml:space="preserve">## 16289 https://openalex.org/C44870925 https://openalex.org/W4210412663</w:t>
      </w:r>
      <w:r>
        <w:br/>
      </w:r>
      <w:r>
        <w:rPr>
          <w:rStyle w:val="VerbatimChar"/>
        </w:rPr>
        <w:t xml:space="preserve">## 16294 https://openalex.org/C44870925 https://openalex.org/W3121897906</w:t>
      </w:r>
      <w:r>
        <w:br/>
      </w:r>
      <w:r>
        <w:rPr>
          <w:rStyle w:val="VerbatimChar"/>
        </w:rPr>
        <w:t xml:space="preserve">## 16295  https://openalex.org/C1276947 https://openalex.org/W3121897906</w:t>
      </w:r>
      <w:r>
        <w:br/>
      </w:r>
      <w:r>
        <w:rPr>
          <w:rStyle w:val="VerbatimChar"/>
        </w:rPr>
        <w:t xml:space="preserve">## 16301 https://openalex.org/C44870925 https://openalex.org/W3122085676</w:t>
      </w:r>
      <w:r>
        <w:br/>
      </w:r>
      <w:r>
        <w:rPr>
          <w:rStyle w:val="VerbatimChar"/>
        </w:rPr>
        <w:t xml:space="preserve">## 16323 https://openalex.org/C44870925 https://openalex.org/W3104231143</w:t>
      </w:r>
      <w:r>
        <w:br/>
      </w:r>
      <w:r>
        <w:rPr>
          <w:rStyle w:val="VerbatimChar"/>
        </w:rPr>
        <w:t xml:space="preserve">## 16327 https://openalex.org/C44870925 https://openalex.org/W1581308077</w:t>
      </w:r>
      <w:r>
        <w:br/>
      </w:r>
      <w:r>
        <w:rPr>
          <w:rStyle w:val="VerbatimChar"/>
        </w:rPr>
        <w:t xml:space="preserve">## 16328  https://openalex.org/C1276947 https://openalex.org/W1581308077</w:t>
      </w:r>
      <w:r>
        <w:br/>
      </w:r>
      <w:r>
        <w:rPr>
          <w:rStyle w:val="VerbatimChar"/>
        </w:rPr>
        <w:t xml:space="preserve">## 16335 https://openalex.org/C44870925 https://openalex.org/W2137702780</w:t>
      </w:r>
      <w:r>
        <w:br/>
      </w:r>
      <w:r>
        <w:rPr>
          <w:rStyle w:val="VerbatimChar"/>
        </w:rPr>
        <w:t xml:space="preserve">## 16339 https://openalex.org/C44870925 https://openalex.org/W3125582258</w:t>
      </w:r>
      <w:r>
        <w:br/>
      </w:r>
      <w:r>
        <w:rPr>
          <w:rStyle w:val="VerbatimChar"/>
        </w:rPr>
        <w:t xml:space="preserve">## 16345 https://openalex.org/C44870925 https://openalex.org/W1940058668</w:t>
      </w:r>
      <w:r>
        <w:br/>
      </w:r>
      <w:r>
        <w:rPr>
          <w:rStyle w:val="VerbatimChar"/>
        </w:rPr>
        <w:t xml:space="preserve">## 16352 https://openalex.org/C44870925 https://openalex.org/W3102642521</w:t>
      </w:r>
      <w:r>
        <w:br/>
      </w:r>
      <w:r>
        <w:rPr>
          <w:rStyle w:val="VerbatimChar"/>
        </w:rPr>
        <w:t xml:space="preserve">## 16353 https://openalex.org/C44870925 https://openalex.org/W2037816327</w:t>
      </w:r>
      <w:r>
        <w:br/>
      </w:r>
      <w:r>
        <w:rPr>
          <w:rStyle w:val="VerbatimChar"/>
        </w:rPr>
        <w:t xml:space="preserve">## 16356 https://openalex.org/C44870925 https://openalex.org/W2951829158</w:t>
      </w:r>
      <w:r>
        <w:br/>
      </w:r>
      <w:r>
        <w:rPr>
          <w:rStyle w:val="VerbatimChar"/>
        </w:rPr>
        <w:t xml:space="preserve">## 16357 https://openalex.org/C44870925 https://openalex.org/W3098263268</w:t>
      </w:r>
      <w:r>
        <w:br/>
      </w:r>
      <w:r>
        <w:rPr>
          <w:rStyle w:val="VerbatimChar"/>
        </w:rPr>
        <w:t xml:space="preserve">## 16369 https://openalex.org/C44870925 https://openalex.org/W2131043562</w:t>
      </w:r>
      <w:r>
        <w:br/>
      </w:r>
      <w:r>
        <w:rPr>
          <w:rStyle w:val="VerbatimChar"/>
        </w:rPr>
        <w:t xml:space="preserve">## 16370 https://openalex.org/C44870925 https://openalex.org/W3101360603</w:t>
      </w:r>
      <w:r>
        <w:br/>
      </w:r>
      <w:r>
        <w:rPr>
          <w:rStyle w:val="VerbatimChar"/>
        </w:rPr>
        <w:t xml:space="preserve">## 16381 https://openalex.org/C44870925 https://openalex.org/W3099343423</w:t>
      </w:r>
      <w:r>
        <w:br/>
      </w:r>
      <w:r>
        <w:rPr>
          <w:rStyle w:val="VerbatimChar"/>
        </w:rPr>
        <w:t xml:space="preserve">## 16411 https://openalex.org/C44870925 https://openalex.org/W3104625974</w:t>
      </w:r>
      <w:r>
        <w:br/>
      </w:r>
      <w:r>
        <w:rPr>
          <w:rStyle w:val="VerbatimChar"/>
        </w:rPr>
        <w:t xml:space="preserve">## 16417 https://openalex.org/C44870925 https://openalex.org/W3104138105</w:t>
      </w:r>
      <w:r>
        <w:br/>
      </w:r>
      <w:r>
        <w:rPr>
          <w:rStyle w:val="VerbatimChar"/>
        </w:rPr>
        <w:t xml:space="preserve">## 16447 https://openalex.org/C44870925 https://openalex.org/W3102970791</w:t>
      </w:r>
      <w:r>
        <w:br/>
      </w:r>
      <w:r>
        <w:rPr>
          <w:rStyle w:val="VerbatimChar"/>
        </w:rPr>
        <w:t xml:space="preserve">## 16460 https://openalex.org/C44870925 https://openalex.org/W2159238137</w:t>
      </w:r>
      <w:r>
        <w:br/>
      </w:r>
      <w:r>
        <w:rPr>
          <w:rStyle w:val="VerbatimChar"/>
        </w:rPr>
        <w:t xml:space="preserve">## 16464 https://openalex.org/C44870925 https://openalex.org/W2008239523</w:t>
      </w:r>
      <w:r>
        <w:br/>
      </w:r>
      <w:r>
        <w:rPr>
          <w:rStyle w:val="VerbatimChar"/>
        </w:rPr>
        <w:t xml:space="preserve">## 16490 https://openalex.org/C44870925 https://openalex.org/W2075552105</w:t>
      </w:r>
      <w:r>
        <w:br/>
      </w:r>
      <w:r>
        <w:rPr>
          <w:rStyle w:val="VerbatimChar"/>
        </w:rPr>
        <w:t xml:space="preserve">## 16504 https://openalex.org/C44870925 https://openalex.org/W2087631413</w:t>
      </w:r>
      <w:r>
        <w:br/>
      </w:r>
      <w:r>
        <w:rPr>
          <w:rStyle w:val="VerbatimChar"/>
        </w:rPr>
        <w:t xml:space="preserve">## 16505  https://openalex.org/C1276947 https://openalex.org/W2087631413</w:t>
      </w:r>
      <w:r>
        <w:br/>
      </w:r>
      <w:r>
        <w:rPr>
          <w:rStyle w:val="VerbatimChar"/>
        </w:rPr>
        <w:t xml:space="preserve">## 16526 https://openalex.org/C44870925 https://openalex.org/W1999143144</w:t>
      </w:r>
      <w:r>
        <w:br/>
      </w:r>
      <w:r>
        <w:rPr>
          <w:rStyle w:val="VerbatimChar"/>
        </w:rPr>
        <w:t xml:space="preserve">## 16555  https://openalex.org/C1276947 https://openalex.org/W3099825206</w:t>
      </w:r>
      <w:r>
        <w:br/>
      </w:r>
      <w:r>
        <w:rPr>
          <w:rStyle w:val="VerbatimChar"/>
        </w:rPr>
        <w:t xml:space="preserve">## 16557 https://openalex.org/C44870925 https://openalex.org/W3105299752</w:t>
      </w:r>
      <w:r>
        <w:br/>
      </w:r>
      <w:r>
        <w:rPr>
          <w:rStyle w:val="VerbatimChar"/>
        </w:rPr>
        <w:t xml:space="preserve">## 16560  https://openalex.org/C1276947 https://openalex.org/W2079515189</w:t>
      </w:r>
      <w:r>
        <w:br/>
      </w:r>
      <w:r>
        <w:rPr>
          <w:rStyle w:val="VerbatimChar"/>
        </w:rPr>
        <w:t xml:space="preserve">## 16570 https://openalex.org/C44870925 https://openalex.org/W2066974643</w:t>
      </w:r>
      <w:r>
        <w:br/>
      </w:r>
      <w:r>
        <w:rPr>
          <w:rStyle w:val="VerbatimChar"/>
        </w:rPr>
        <w:t xml:space="preserve">## 16591 https://openalex.org/C44870925 https://openalex.org/W2115901326</w:t>
      </w:r>
      <w:r>
        <w:br/>
      </w:r>
      <w:r>
        <w:rPr>
          <w:rStyle w:val="VerbatimChar"/>
        </w:rPr>
        <w:t xml:space="preserve">## 16596 https://openalex.org/C44870925 https://openalex.org/W2052262351</w:t>
      </w:r>
      <w:r>
        <w:br/>
      </w:r>
      <w:r>
        <w:rPr>
          <w:rStyle w:val="VerbatimChar"/>
        </w:rPr>
        <w:t xml:space="preserve">## 16644 https://openalex.org/C44870925 https://openalex.org/W3125134518</w:t>
      </w:r>
      <w:r>
        <w:br/>
      </w:r>
      <w:r>
        <w:rPr>
          <w:rStyle w:val="VerbatimChar"/>
        </w:rPr>
        <w:t xml:space="preserve">## 16654 https://openalex.org/C44870925 https://openalex.org/W3125707555</w:t>
      </w:r>
      <w:r>
        <w:br/>
      </w:r>
      <w:r>
        <w:rPr>
          <w:rStyle w:val="VerbatimChar"/>
        </w:rPr>
        <w:t xml:space="preserve">## 16655 https://openalex.org/C44870925 https://openalex.org/W3105841157</w:t>
      </w:r>
      <w:r>
        <w:br/>
      </w:r>
      <w:r>
        <w:rPr>
          <w:rStyle w:val="VerbatimChar"/>
        </w:rPr>
        <w:t xml:space="preserve">## 16663 https://openalex.org/C44870925 https://openalex.org/W2013150352</w:t>
      </w:r>
      <w:r>
        <w:br/>
      </w:r>
      <w:r>
        <w:rPr>
          <w:rStyle w:val="VerbatimChar"/>
        </w:rPr>
        <w:t xml:space="preserve">## 16698 https://openalex.org/C44870925 https://openalex.org/W3103568962</w:t>
      </w:r>
      <w:r>
        <w:br/>
      </w:r>
      <w:r>
        <w:rPr>
          <w:rStyle w:val="VerbatimChar"/>
        </w:rPr>
        <w:t xml:space="preserve">## 16706 https://openalex.org/C44870925 https://openalex.org/W2010982173</w:t>
      </w:r>
      <w:r>
        <w:br/>
      </w:r>
      <w:r>
        <w:rPr>
          <w:rStyle w:val="VerbatimChar"/>
        </w:rPr>
        <w:t xml:space="preserve">## 16728 https://openalex.org/C44870925 https://openalex.org/W1974490300</w:t>
      </w:r>
      <w:r>
        <w:br/>
      </w:r>
      <w:r>
        <w:rPr>
          <w:rStyle w:val="VerbatimChar"/>
        </w:rPr>
        <w:t xml:space="preserve">## 16736  https://openalex.org/C1276947 https://openalex.org/W1895313972</w:t>
      </w:r>
      <w:r>
        <w:br/>
      </w:r>
      <w:r>
        <w:rPr>
          <w:rStyle w:val="VerbatimChar"/>
        </w:rPr>
        <w:t xml:space="preserve">## 16740 https://openalex.org/C44870925 https://openalex.org/W2074117844</w:t>
      </w:r>
      <w:r>
        <w:br/>
      </w:r>
      <w:r>
        <w:rPr>
          <w:rStyle w:val="VerbatimChar"/>
        </w:rPr>
        <w:t xml:space="preserve">## 16747 https://openalex.org/C44870925 https://openalex.org/W3124411103</w:t>
      </w:r>
      <w:r>
        <w:br/>
      </w:r>
      <w:r>
        <w:rPr>
          <w:rStyle w:val="VerbatimChar"/>
        </w:rPr>
        <w:t xml:space="preserve">## 16749  https://openalex.org/C1276947 https://openalex.org/W1655752655</w:t>
      </w:r>
      <w:r>
        <w:br/>
      </w:r>
      <w:r>
        <w:rPr>
          <w:rStyle w:val="VerbatimChar"/>
        </w:rPr>
        <w:t xml:space="preserve">## 16750 https://openalex.org/C44870925 https://openalex.org/W1895313972</w:t>
      </w:r>
      <w:r>
        <w:br/>
      </w:r>
      <w:r>
        <w:rPr>
          <w:rStyle w:val="VerbatimChar"/>
        </w:rPr>
        <w:t xml:space="preserve">## 16752  https://openalex.org/C1276947 https://openalex.org/W1998551611</w:t>
      </w:r>
      <w:r>
        <w:br/>
      </w:r>
      <w:r>
        <w:rPr>
          <w:rStyle w:val="VerbatimChar"/>
        </w:rPr>
        <w:t xml:space="preserve">## 16756  https://openalex.org/C1276947 https://openalex.org/W3102708780</w:t>
      </w:r>
      <w:r>
        <w:br/>
      </w:r>
      <w:r>
        <w:rPr>
          <w:rStyle w:val="VerbatimChar"/>
        </w:rPr>
        <w:t xml:space="preserve">## 16768 https://openalex.org/C44870925 https://openalex.org/W2143885698</w:t>
      </w:r>
      <w:r>
        <w:br/>
      </w:r>
      <w:r>
        <w:rPr>
          <w:rStyle w:val="VerbatimChar"/>
        </w:rPr>
        <w:t xml:space="preserve">## 16791 https://openalex.org/C44870925 https://openalex.org/W3106110411</w:t>
      </w:r>
      <w:r>
        <w:br/>
      </w:r>
      <w:r>
        <w:rPr>
          <w:rStyle w:val="VerbatimChar"/>
        </w:rPr>
        <w:t xml:space="preserve">## 16808  https://openalex.org/C1276947 https://openalex.org/W2056014625</w:t>
      </w:r>
      <w:r>
        <w:br/>
      </w:r>
      <w:r>
        <w:rPr>
          <w:rStyle w:val="VerbatimChar"/>
        </w:rPr>
        <w:t xml:space="preserve">## 16823 https://openalex.org/C44870925 https://openalex.org/W2109825821</w:t>
      </w:r>
      <w:r>
        <w:br/>
      </w:r>
      <w:r>
        <w:rPr>
          <w:rStyle w:val="VerbatimChar"/>
        </w:rPr>
        <w:t xml:space="preserve">## 16834 https://openalex.org/C44870925 https://openalex.org/W1838419349</w:t>
      </w:r>
      <w:r>
        <w:br/>
      </w:r>
      <w:r>
        <w:rPr>
          <w:rStyle w:val="VerbatimChar"/>
        </w:rPr>
        <w:t xml:space="preserve">## 16877 https://openalex.org/C44870925 https://openalex.org/W3100223953</w:t>
      </w:r>
      <w:r>
        <w:br/>
      </w:r>
      <w:r>
        <w:rPr>
          <w:rStyle w:val="VerbatimChar"/>
        </w:rPr>
        <w:t xml:space="preserve">## 16894 https://openalex.org/C44870925 https://openalex.org/W1976159162</w:t>
      </w:r>
      <w:r>
        <w:br/>
      </w:r>
      <w:r>
        <w:rPr>
          <w:rStyle w:val="VerbatimChar"/>
        </w:rPr>
        <w:t xml:space="preserve">## 16900 https://openalex.org/C44870925 https://openalex.org/W1991990049</w:t>
      </w:r>
      <w:r>
        <w:br/>
      </w:r>
      <w:r>
        <w:rPr>
          <w:rStyle w:val="VerbatimChar"/>
        </w:rPr>
        <w:t xml:space="preserve">## 16901 https://openalex.org/C44870925 https://openalex.org/W1991990049</w:t>
      </w:r>
      <w:r>
        <w:br/>
      </w:r>
      <w:r>
        <w:rPr>
          <w:rStyle w:val="VerbatimChar"/>
        </w:rPr>
        <w:t xml:space="preserve">## 16911 https://openalex.org/C44870925 https://openalex.org/W3161289921</w:t>
      </w:r>
      <w:r>
        <w:br/>
      </w:r>
      <w:r>
        <w:rPr>
          <w:rStyle w:val="VerbatimChar"/>
        </w:rPr>
        <w:t xml:space="preserve">## 16917 https://openalex.org/C44870925 https://openalex.org/W2021535694</w:t>
      </w:r>
      <w:r>
        <w:br/>
      </w:r>
      <w:r>
        <w:rPr>
          <w:rStyle w:val="VerbatimChar"/>
        </w:rPr>
        <w:t xml:space="preserve">## 16926 https://openalex.org/C44870925 https://openalex.org/W2273360957</w:t>
      </w:r>
      <w:r>
        <w:br/>
      </w:r>
      <w:r>
        <w:rPr>
          <w:rStyle w:val="VerbatimChar"/>
        </w:rPr>
        <w:t xml:space="preserve">## 16929  https://openalex.org/C1276947 https://openalex.org/W1930862030</w:t>
      </w:r>
      <w:r>
        <w:br/>
      </w:r>
      <w:r>
        <w:rPr>
          <w:rStyle w:val="VerbatimChar"/>
        </w:rPr>
        <w:t xml:space="preserve">## 16976 https://openalex.org/C44870925 https://openalex.org/W3098243606</w:t>
      </w:r>
      <w:r>
        <w:br/>
      </w:r>
      <w:r>
        <w:rPr>
          <w:rStyle w:val="VerbatimChar"/>
        </w:rPr>
        <w:t xml:space="preserve">## 16977 https://openalex.org/C44870925 https://openalex.org/W2951555625</w:t>
      </w:r>
      <w:r>
        <w:br/>
      </w:r>
      <w:r>
        <w:rPr>
          <w:rStyle w:val="VerbatimChar"/>
        </w:rPr>
        <w:t xml:space="preserve">## 16997 https://openalex.org/C44870925 https://openalex.org/W1967477048</w:t>
      </w:r>
      <w:r>
        <w:br/>
      </w:r>
      <w:r>
        <w:rPr>
          <w:rStyle w:val="VerbatimChar"/>
        </w:rPr>
        <w:t xml:space="preserve">## 17052  https://openalex.org/C1276947 https://openalex.org/W2004877068</w:t>
      </w:r>
      <w:r>
        <w:br/>
      </w:r>
      <w:r>
        <w:rPr>
          <w:rStyle w:val="VerbatimChar"/>
        </w:rPr>
        <w:t xml:space="preserve">## 17053 https://openalex.org/C44870925 https://openalex.org/W2068182590</w:t>
      </w:r>
      <w:r>
        <w:br/>
      </w:r>
      <w:r>
        <w:rPr>
          <w:rStyle w:val="VerbatimChar"/>
        </w:rPr>
        <w:t xml:space="preserve">## 17059 https://openalex.org/C44870925 https://openalex.org/W3122663187</w:t>
      </w:r>
      <w:r>
        <w:br/>
      </w:r>
      <w:r>
        <w:rPr>
          <w:rStyle w:val="VerbatimChar"/>
        </w:rPr>
        <w:t xml:space="preserve">## 17080 https://openalex.org/C44870925 https://openalex.org/W3105022689</w:t>
      </w:r>
      <w:r>
        <w:br/>
      </w:r>
      <w:r>
        <w:rPr>
          <w:rStyle w:val="VerbatimChar"/>
        </w:rPr>
        <w:t xml:space="preserve">## 17088 https://openalex.org/C44870925 https://openalex.org/W2065558272</w:t>
      </w:r>
      <w:r>
        <w:br/>
      </w:r>
      <w:r>
        <w:rPr>
          <w:rStyle w:val="VerbatimChar"/>
        </w:rPr>
        <w:t xml:space="preserve">## 17099  https://openalex.org/C1276947 https://openalex.org/W3122572374</w:t>
      </w:r>
      <w:r>
        <w:br/>
      </w:r>
      <w:r>
        <w:rPr>
          <w:rStyle w:val="VerbatimChar"/>
        </w:rPr>
        <w:t xml:space="preserve">## 17109  https://openalex.org/C1276947 https://openalex.org/W2755462769</w:t>
      </w:r>
      <w:r>
        <w:br/>
      </w:r>
      <w:r>
        <w:rPr>
          <w:rStyle w:val="VerbatimChar"/>
        </w:rPr>
        <w:t xml:space="preserve">## 17142  https://openalex.org/C1276947 https://openalex.org/W3122663187</w:t>
      </w:r>
      <w:r>
        <w:br/>
      </w:r>
      <w:r>
        <w:rPr>
          <w:rStyle w:val="VerbatimChar"/>
        </w:rPr>
        <w:t xml:space="preserve">## 17143 https://openalex.org/C44870925 https://openalex.org/W2004877068</w:t>
      </w:r>
      <w:r>
        <w:br/>
      </w:r>
      <w:r>
        <w:rPr>
          <w:rStyle w:val="VerbatimChar"/>
        </w:rPr>
        <w:t xml:space="preserve">## 17157 https://openalex.org/C44870925 https://openalex.org/W3109110996</w:t>
      </w:r>
      <w:r>
        <w:br/>
      </w:r>
      <w:r>
        <w:rPr>
          <w:rStyle w:val="VerbatimChar"/>
        </w:rPr>
        <w:t xml:space="preserve">## 17192 https://openalex.org/C44870925 https://openalex.org/W1990220905</w:t>
      </w:r>
      <w:r>
        <w:br/>
      </w:r>
      <w:r>
        <w:rPr>
          <w:rStyle w:val="VerbatimChar"/>
        </w:rPr>
        <w:t xml:space="preserve">## 17210 https://openalex.org/C44870925 https://openalex.org/W2040224450</w:t>
      </w:r>
      <w:r>
        <w:br/>
      </w:r>
      <w:r>
        <w:rPr>
          <w:rStyle w:val="VerbatimChar"/>
        </w:rPr>
        <w:t xml:space="preserve">## 17215  https://openalex.org/C1276947 https://openalex.org/W1822587332</w:t>
      </w:r>
      <w:r>
        <w:br/>
      </w:r>
      <w:r>
        <w:rPr>
          <w:rStyle w:val="VerbatimChar"/>
        </w:rPr>
        <w:t xml:space="preserve">## 17218  https://openalex.org/C1276947 https://openalex.org/W3104551028</w:t>
      </w:r>
      <w:r>
        <w:br/>
      </w:r>
      <w:r>
        <w:rPr>
          <w:rStyle w:val="VerbatimChar"/>
        </w:rPr>
        <w:t xml:space="preserve">## 17221 https://openalex.org/C44870925 https://openalex.org/W1968037088</w:t>
      </w:r>
      <w:r>
        <w:br/>
      </w:r>
      <w:r>
        <w:rPr>
          <w:rStyle w:val="VerbatimChar"/>
        </w:rPr>
        <w:t xml:space="preserve">## 17250 https://openalex.org/C44870925 https://openalex.org/W3122437977</w:t>
      </w:r>
      <w:r>
        <w:br/>
      </w:r>
      <w:r>
        <w:rPr>
          <w:rStyle w:val="VerbatimChar"/>
        </w:rPr>
        <w:t xml:space="preserve">## 17278 https://openalex.org/C44870925 https://openalex.org/W2044526500</w:t>
      </w:r>
      <w:r>
        <w:br/>
      </w:r>
      <w:r>
        <w:rPr>
          <w:rStyle w:val="VerbatimChar"/>
        </w:rPr>
        <w:t xml:space="preserve">## 17293 https://openalex.org/C44870925 https://openalex.org/W2110890379</w:t>
      </w:r>
      <w:r>
        <w:br/>
      </w:r>
      <w:r>
        <w:rPr>
          <w:rStyle w:val="VerbatimChar"/>
        </w:rPr>
        <w:t xml:space="preserve">## 17308  https://openalex.org/C1276947 https://openalex.org/W2110890379</w:t>
      </w:r>
      <w:r>
        <w:br/>
      </w:r>
      <w:r>
        <w:rPr>
          <w:rStyle w:val="VerbatimChar"/>
        </w:rPr>
        <w:t xml:space="preserve">## 17333 https://openalex.org/C44870925 https://openalex.org/W3122819424</w:t>
      </w:r>
      <w:r>
        <w:br/>
      </w:r>
      <w:r>
        <w:rPr>
          <w:rStyle w:val="VerbatimChar"/>
        </w:rPr>
        <w:t xml:space="preserve">## 17344  https://openalex.org/C1276947 https://openalex.org/W3101570119</w:t>
      </w:r>
      <w:r>
        <w:br/>
      </w:r>
      <w:r>
        <w:rPr>
          <w:rStyle w:val="VerbatimChar"/>
        </w:rPr>
        <w:t xml:space="preserve">## 17345 https://openalex.org/C44870925 https://openalex.org/W2066381051</w:t>
      </w:r>
      <w:r>
        <w:br/>
      </w:r>
      <w:r>
        <w:rPr>
          <w:rStyle w:val="VerbatimChar"/>
        </w:rPr>
        <w:t xml:space="preserve">## 17378  https://openalex.org/C1276947 https://openalex.org/W3124110383</w:t>
      </w:r>
      <w:r>
        <w:br/>
      </w:r>
      <w:r>
        <w:rPr>
          <w:rStyle w:val="VerbatimChar"/>
        </w:rPr>
        <w:t xml:space="preserve">## 17423 https://openalex.org/C44870925 https://openalex.org/W3125930594</w:t>
      </w:r>
      <w:r>
        <w:br/>
      </w:r>
      <w:r>
        <w:rPr>
          <w:rStyle w:val="VerbatimChar"/>
        </w:rPr>
        <w:t xml:space="preserve">## 17458 https://openalex.org/C44870925 https://openalex.org/W2080179916</w:t>
      </w:r>
      <w:r>
        <w:br/>
      </w:r>
      <w:r>
        <w:rPr>
          <w:rStyle w:val="VerbatimChar"/>
        </w:rPr>
        <w:t xml:space="preserve">## 17477 https://openalex.org/C44870925 https://openalex.org/W3101484683</w:t>
      </w:r>
      <w:r>
        <w:br/>
      </w:r>
      <w:r>
        <w:rPr>
          <w:rStyle w:val="VerbatimChar"/>
        </w:rPr>
        <w:t xml:space="preserve">## 17488  https://openalex.org/C1276947 https://openalex.org/W2065973509</w:t>
      </w:r>
      <w:r>
        <w:br/>
      </w:r>
      <w:r>
        <w:rPr>
          <w:rStyle w:val="VerbatimChar"/>
        </w:rPr>
        <w:t xml:space="preserve">## 17501 https://openalex.org/C44870925 https://openalex.org/W3092055626</w:t>
      </w:r>
      <w:r>
        <w:br/>
      </w:r>
      <w:r>
        <w:rPr>
          <w:rStyle w:val="VerbatimChar"/>
        </w:rPr>
        <w:t xml:space="preserve">## 17548 https://openalex.org/C44870925 https://openalex.org/W3122572374</w:t>
      </w:r>
      <w:r>
        <w:br/>
      </w:r>
      <w:r>
        <w:rPr>
          <w:rStyle w:val="VerbatimChar"/>
        </w:rPr>
        <w:t xml:space="preserve">## 17556 https://openalex.org/C44870925 https://openalex.org/W2992597055</w:t>
      </w:r>
      <w:r>
        <w:br/>
      </w:r>
      <w:r>
        <w:rPr>
          <w:rStyle w:val="VerbatimChar"/>
        </w:rPr>
        <w:t xml:space="preserve">## 17560 https://openalex.org/C44870925 https://openalex.org/W2166638070</w:t>
      </w:r>
      <w:r>
        <w:br/>
      </w:r>
      <w:r>
        <w:rPr>
          <w:rStyle w:val="VerbatimChar"/>
        </w:rPr>
        <w:t xml:space="preserve">## 17573 https://openalex.org/C44870925 https://openalex.org/W2066392464</w:t>
      </w:r>
      <w:r>
        <w:br/>
      </w:r>
      <w:r>
        <w:rPr>
          <w:rStyle w:val="VerbatimChar"/>
        </w:rPr>
        <w:t xml:space="preserve">## 17579 https://openalex.org/C44870925 https://openalex.org/W2755462769</w:t>
      </w:r>
      <w:r>
        <w:br/>
      </w:r>
      <w:r>
        <w:rPr>
          <w:rStyle w:val="VerbatimChar"/>
        </w:rPr>
        <w:t xml:space="preserve">## 17602 https://openalex.org/C44870925 https://openalex.org/W3124930358</w:t>
      </w:r>
      <w:r>
        <w:br/>
      </w:r>
      <w:r>
        <w:rPr>
          <w:rStyle w:val="VerbatimChar"/>
        </w:rPr>
        <w:t xml:space="preserve">## 17603 https://openalex.org/C44870925 https://openalex.org/W2041337767</w:t>
      </w:r>
      <w:r>
        <w:br/>
      </w:r>
      <w:r>
        <w:rPr>
          <w:rStyle w:val="VerbatimChar"/>
        </w:rPr>
        <w:t xml:space="preserve">## 17615  https://openalex.org/C1276947 https://openalex.org/W2080179916</w:t>
      </w:r>
      <w:r>
        <w:br/>
      </w:r>
      <w:r>
        <w:rPr>
          <w:rStyle w:val="VerbatimChar"/>
        </w:rPr>
        <w:t xml:space="preserve">## 17628 https://openalex.org/C44870925 https://openalex.org/W3124846493</w:t>
      </w:r>
      <w:r>
        <w:br/>
      </w:r>
      <w:r>
        <w:rPr>
          <w:rStyle w:val="VerbatimChar"/>
        </w:rPr>
        <w:t xml:space="preserve">## 17667  https://openalex.org/C1276947 https://openalex.org/W2098224451</w:t>
      </w:r>
      <w:r>
        <w:br/>
      </w:r>
      <w:r>
        <w:rPr>
          <w:rStyle w:val="VerbatimChar"/>
        </w:rPr>
        <w:t xml:space="preserve">## 17691  https://openalex.org/C1276947 https://openalex.org/W2068182590</w:t>
      </w:r>
      <w:r>
        <w:br/>
      </w:r>
      <w:r>
        <w:rPr>
          <w:rStyle w:val="VerbatimChar"/>
        </w:rPr>
        <w:t xml:space="preserve">## 17702 https://openalex.org/C44870925 https://openalex.org/W1959287084</w:t>
      </w:r>
      <w:r>
        <w:br/>
      </w:r>
      <w:r>
        <w:rPr>
          <w:rStyle w:val="VerbatimChar"/>
        </w:rPr>
        <w:t xml:space="preserve">## 17705 https://openalex.org/C44870925 https://openalex.org/W1965798313</w:t>
      </w:r>
      <w:r>
        <w:br/>
      </w:r>
      <w:r>
        <w:rPr>
          <w:rStyle w:val="VerbatimChar"/>
        </w:rPr>
        <w:t xml:space="preserve">## 17706  https://openalex.org/C1276947 https://openalex.org/W1965798313</w:t>
      </w:r>
      <w:r>
        <w:br/>
      </w:r>
      <w:r>
        <w:rPr>
          <w:rStyle w:val="VerbatimChar"/>
        </w:rPr>
        <w:t xml:space="preserve">## 17711 https://openalex.org/C44870925 https://openalex.org/W2075716942</w:t>
      </w:r>
      <w:r>
        <w:br/>
      </w:r>
      <w:r>
        <w:rPr>
          <w:rStyle w:val="VerbatimChar"/>
        </w:rPr>
        <w:t xml:space="preserve">## 17728 https://openalex.org/C44870925 https://openalex.org/W2038080223</w:t>
      </w:r>
      <w:r>
        <w:br/>
      </w:r>
      <w:r>
        <w:rPr>
          <w:rStyle w:val="VerbatimChar"/>
        </w:rPr>
        <w:t xml:space="preserve">## 17760 https://openalex.org/C44870925 https://openalex.org/W3106276702</w:t>
      </w:r>
      <w:r>
        <w:br/>
      </w:r>
      <w:r>
        <w:rPr>
          <w:rStyle w:val="VerbatimChar"/>
        </w:rPr>
        <w:t xml:space="preserve">## 17770  https://openalex.org/C1276947 https://openalex.org/W2061814916</w:t>
      </w:r>
      <w:r>
        <w:br/>
      </w:r>
      <w:r>
        <w:rPr>
          <w:rStyle w:val="VerbatimChar"/>
        </w:rPr>
        <w:t xml:space="preserve">## 17780 https://openalex.org/C44870925 https://openalex.org/W2012505883</w:t>
      </w:r>
      <w:r>
        <w:br/>
      </w:r>
      <w:r>
        <w:rPr>
          <w:rStyle w:val="VerbatimChar"/>
        </w:rPr>
        <w:t xml:space="preserve">## 17781  https://openalex.org/C1276947 https://openalex.org/W2012505883</w:t>
      </w:r>
      <w:r>
        <w:br/>
      </w:r>
      <w:r>
        <w:rPr>
          <w:rStyle w:val="VerbatimChar"/>
        </w:rPr>
        <w:t xml:space="preserve">## 17788  https://openalex.org/C1276947 https://openalex.org/W2784322736</w:t>
      </w:r>
      <w:r>
        <w:br/>
      </w:r>
      <w:r>
        <w:rPr>
          <w:rStyle w:val="VerbatimChar"/>
        </w:rPr>
        <w:t xml:space="preserve">## 17794 https://openalex.org/C44870925 https://openalex.org/W3123668798</w:t>
      </w:r>
      <w:r>
        <w:br/>
      </w:r>
      <w:r>
        <w:rPr>
          <w:rStyle w:val="VerbatimChar"/>
        </w:rPr>
        <w:t xml:space="preserve">## 17795 https://openalex.org/C44870925 https://openalex.org/W3103158930</w:t>
      </w:r>
      <w:r>
        <w:br/>
      </w:r>
      <w:r>
        <w:rPr>
          <w:rStyle w:val="VerbatimChar"/>
        </w:rPr>
        <w:t xml:space="preserve">## 17798 https://openalex.org/C44870925 https://openalex.org/W2949349552</w:t>
      </w:r>
      <w:r>
        <w:br/>
      </w:r>
      <w:r>
        <w:rPr>
          <w:rStyle w:val="VerbatimChar"/>
        </w:rPr>
        <w:t xml:space="preserve">## 17801  https://openalex.org/C1276947 https://openalex.org/W3106135620</w:t>
      </w:r>
      <w:r>
        <w:br/>
      </w:r>
      <w:r>
        <w:rPr>
          <w:rStyle w:val="VerbatimChar"/>
        </w:rPr>
        <w:t xml:space="preserve">## 17805 https://openalex.org/C44870925 https://openalex.org/W2148573472</w:t>
      </w:r>
      <w:r>
        <w:br/>
      </w:r>
      <w:r>
        <w:rPr>
          <w:rStyle w:val="VerbatimChar"/>
        </w:rPr>
        <w:t xml:space="preserve">## 17820 https://openalex.org/C44870925 https://openalex.org/W2130370755</w:t>
      </w:r>
      <w:r>
        <w:br/>
      </w:r>
      <w:r>
        <w:rPr>
          <w:rStyle w:val="VerbatimChar"/>
        </w:rPr>
        <w:t xml:space="preserve">## 17834 https://openalex.org/C44870925 https://openalex.org/W2061814916</w:t>
      </w:r>
      <w:r>
        <w:br/>
      </w:r>
      <w:r>
        <w:rPr>
          <w:rStyle w:val="VerbatimChar"/>
        </w:rPr>
        <w:t xml:space="preserve">## 17840  https://openalex.org/C1276947 https://openalex.org/W2075640132</w:t>
      </w:r>
      <w:r>
        <w:br/>
      </w:r>
      <w:r>
        <w:rPr>
          <w:rStyle w:val="VerbatimChar"/>
        </w:rPr>
        <w:t xml:space="preserve">## 17859  https://openalex.org/C1276947 https://openalex.org/W3122348108</w:t>
      </w:r>
      <w:r>
        <w:br/>
      </w:r>
      <w:r>
        <w:rPr>
          <w:rStyle w:val="VerbatimChar"/>
        </w:rPr>
        <w:t xml:space="preserve">## 17870 https://openalex.org/C44870925 https://openalex.org/W2103025225</w:t>
      </w:r>
      <w:r>
        <w:br/>
      </w:r>
      <w:r>
        <w:rPr>
          <w:rStyle w:val="VerbatimChar"/>
        </w:rPr>
        <w:t xml:space="preserve">## 17910 https://openalex.org/C44870925 https://openalex.org/W3099254666</w:t>
      </w:r>
      <w:r>
        <w:br/>
      </w:r>
      <w:r>
        <w:rPr>
          <w:rStyle w:val="VerbatimChar"/>
        </w:rPr>
        <w:t xml:space="preserve">## 17912 https://openalex.org/C44870925 https://openalex.org/W1967378251</w:t>
      </w:r>
      <w:r>
        <w:br/>
      </w:r>
      <w:r>
        <w:rPr>
          <w:rStyle w:val="VerbatimChar"/>
        </w:rPr>
        <w:t xml:space="preserve">## 17933  https://openalex.org/C1276947 https://openalex.org/W2005603494</w:t>
      </w:r>
      <w:r>
        <w:br/>
      </w:r>
      <w:r>
        <w:rPr>
          <w:rStyle w:val="VerbatimChar"/>
        </w:rPr>
        <w:t xml:space="preserve">## 17943  https://openalex.org/C1276947 https://openalex.org/W2559177983</w:t>
      </w:r>
      <w:r>
        <w:br/>
      </w:r>
      <w:r>
        <w:rPr>
          <w:rStyle w:val="VerbatimChar"/>
        </w:rPr>
        <w:t xml:space="preserve">## 17945 https://openalex.org/C44870925 https://openalex.org/W2055559446</w:t>
      </w:r>
      <w:r>
        <w:br/>
      </w:r>
      <w:r>
        <w:rPr>
          <w:rStyle w:val="VerbatimChar"/>
        </w:rPr>
        <w:t xml:space="preserve">## 18001 https://openalex.org/C44870925 https://openalex.org/W2170846549</w:t>
      </w:r>
      <w:r>
        <w:br/>
      </w:r>
      <w:r>
        <w:rPr>
          <w:rStyle w:val="VerbatimChar"/>
        </w:rPr>
        <w:t xml:space="preserve">## 18002  https://openalex.org/C1276947 https://openalex.org/W2139211881</w:t>
      </w:r>
      <w:r>
        <w:br/>
      </w:r>
      <w:r>
        <w:rPr>
          <w:rStyle w:val="VerbatimChar"/>
        </w:rPr>
        <w:t xml:space="preserve">## 18026  https://openalex.org/C1276947 https://openalex.org/W2273360957</w:t>
      </w:r>
      <w:r>
        <w:br/>
      </w:r>
      <w:r>
        <w:rPr>
          <w:rStyle w:val="VerbatimChar"/>
        </w:rPr>
        <w:t xml:space="preserve">## 18030 https://openalex.org/C44870925 https://openalex.org/W1930862030</w:t>
      </w:r>
      <w:r>
        <w:br/>
      </w:r>
      <w:r>
        <w:rPr>
          <w:rStyle w:val="VerbatimChar"/>
        </w:rPr>
        <w:t xml:space="preserve">## 18067 https://openalex.org/C44870925 https://openalex.org/W2166116463</w:t>
      </w:r>
      <w:r>
        <w:br/>
      </w:r>
      <w:r>
        <w:rPr>
          <w:rStyle w:val="VerbatimChar"/>
        </w:rPr>
        <w:t xml:space="preserve">## 18096  https://openalex.org/C1276947 https://openalex.org/W3098243606</w:t>
      </w:r>
      <w:r>
        <w:br/>
      </w:r>
      <w:r>
        <w:rPr>
          <w:rStyle w:val="VerbatimChar"/>
        </w:rPr>
        <w:t xml:space="preserve">## 18102 https://openalex.org/C44870925 https://openalex.org/W3123455436</w:t>
      </w:r>
      <w:r>
        <w:br/>
      </w:r>
      <w:r>
        <w:rPr>
          <w:rStyle w:val="VerbatimChar"/>
        </w:rPr>
        <w:t xml:space="preserve">## 18114  https://openalex.org/C1276947 https://openalex.org/W2953213176</w:t>
      </w:r>
      <w:r>
        <w:br/>
      </w:r>
      <w:r>
        <w:rPr>
          <w:rStyle w:val="VerbatimChar"/>
        </w:rPr>
        <w:t xml:space="preserve">## 18139 https://openalex.org/C44870925 https://openalex.org/W2952743282</w:t>
      </w:r>
      <w:r>
        <w:br/>
      </w:r>
      <w:r>
        <w:rPr>
          <w:rStyle w:val="VerbatimChar"/>
        </w:rPr>
        <w:t xml:space="preserve">## 18140  https://openalex.org/C1276947 https://openalex.org/W2952743282</w:t>
      </w:r>
      <w:r>
        <w:br/>
      </w:r>
      <w:r>
        <w:rPr>
          <w:rStyle w:val="VerbatimChar"/>
        </w:rPr>
        <w:t xml:space="preserve">## 18143  https://openalex.org/C1276947 https://openalex.org/W2992597055</w:t>
      </w:r>
      <w:r>
        <w:br/>
      </w:r>
      <w:r>
        <w:rPr>
          <w:rStyle w:val="VerbatimChar"/>
        </w:rPr>
        <w:t xml:space="preserve">## 18146 https://openalex.org/C44870925 https://openalex.org/W2038489991</w:t>
      </w:r>
      <w:r>
        <w:br/>
      </w:r>
      <w:r>
        <w:rPr>
          <w:rStyle w:val="VerbatimChar"/>
        </w:rPr>
        <w:t xml:space="preserve">## 18205 https://openalex.org/C44870925 https://openalex.org/W3106269806</w:t>
      </w:r>
      <w:r>
        <w:br/>
      </w:r>
      <w:r>
        <w:rPr>
          <w:rStyle w:val="VerbatimChar"/>
        </w:rPr>
        <w:t xml:space="preserve">## 18214 https://openalex.org/C44870925 https://openalex.org/W3104551028</w:t>
      </w:r>
      <w:r>
        <w:br/>
      </w:r>
      <w:r>
        <w:rPr>
          <w:rStyle w:val="VerbatimChar"/>
        </w:rPr>
        <w:t xml:space="preserve">## 18256 https://openalex.org/C44870925 https://openalex.org/W2152876174</w:t>
      </w:r>
      <w:r>
        <w:br/>
      </w:r>
      <w:r>
        <w:rPr>
          <w:rStyle w:val="VerbatimChar"/>
        </w:rPr>
        <w:t xml:space="preserve">## 18273  https://openalex.org/C1276947 https://openalex.org/W1959287084</w:t>
      </w:r>
      <w:r>
        <w:br/>
      </w:r>
      <w:r>
        <w:rPr>
          <w:rStyle w:val="VerbatimChar"/>
        </w:rPr>
        <w:t xml:space="preserve">## 18280 https://openalex.org/C44870925 https://openalex.org/W2062633992</w:t>
      </w:r>
      <w:r>
        <w:br/>
      </w:r>
      <w:r>
        <w:rPr>
          <w:rStyle w:val="VerbatimChar"/>
        </w:rPr>
        <w:t xml:space="preserve">## 18299 https://openalex.org/C44870925 https://openalex.org/W1977729640</w:t>
      </w:r>
      <w:r>
        <w:br/>
      </w:r>
      <w:r>
        <w:rPr>
          <w:rStyle w:val="VerbatimChar"/>
        </w:rPr>
        <w:t xml:space="preserve">## 18307 https://openalex.org/C44870925 https://openalex.org/W3122842513</w:t>
      </w:r>
      <w:r>
        <w:br/>
      </w:r>
      <w:r>
        <w:rPr>
          <w:rStyle w:val="VerbatimChar"/>
        </w:rPr>
        <w:t xml:space="preserve">## 18343  https://openalex.org/C1276947 https://openalex.org/W3106075507</w:t>
      </w:r>
      <w:r>
        <w:br/>
      </w:r>
      <w:r>
        <w:rPr>
          <w:rStyle w:val="VerbatimChar"/>
        </w:rPr>
        <w:t xml:space="preserve">## 18384 https://openalex.org/C44870925 https://openalex.org/W3106399981</w:t>
      </w:r>
      <w:r>
        <w:br/>
      </w:r>
      <w:r>
        <w:rPr>
          <w:rStyle w:val="VerbatimChar"/>
        </w:rPr>
        <w:t xml:space="preserve">## 18387  https://openalex.org/C1276947 https://openalex.org/W3123668798</w:t>
      </w:r>
      <w:r>
        <w:br/>
      </w:r>
      <w:r>
        <w:rPr>
          <w:rStyle w:val="VerbatimChar"/>
        </w:rPr>
        <w:t xml:space="preserve">## 18388 https://openalex.org/C44870925 https://openalex.org/W3206130369</w:t>
      </w:r>
      <w:r>
        <w:br/>
      </w:r>
      <w:r>
        <w:rPr>
          <w:rStyle w:val="VerbatimChar"/>
        </w:rPr>
        <w:t xml:space="preserve">## 18393 https://openalex.org/C44870925 https://openalex.org/W3106135620</w:t>
      </w:r>
      <w:r>
        <w:br/>
      </w:r>
      <w:r>
        <w:rPr>
          <w:rStyle w:val="VerbatimChar"/>
        </w:rPr>
        <w:t xml:space="preserve">## 18401 https://openalex.org/C44870925 https://openalex.org/W1842377730</w:t>
      </w:r>
      <w:r>
        <w:br/>
      </w:r>
      <w:r>
        <w:rPr>
          <w:rStyle w:val="VerbatimChar"/>
        </w:rPr>
        <w:t xml:space="preserve">## 18402  https://openalex.org/C1276947 https://openalex.org/W1842377730</w:t>
      </w:r>
      <w:r>
        <w:br/>
      </w:r>
      <w:r>
        <w:rPr>
          <w:rStyle w:val="VerbatimChar"/>
        </w:rPr>
        <w:t xml:space="preserve">## 18445  https://openalex.org/C1276947 https://openalex.org/W3124602110</w:t>
      </w:r>
      <w:r>
        <w:br/>
      </w:r>
      <w:r>
        <w:rPr>
          <w:rStyle w:val="VerbatimChar"/>
        </w:rPr>
        <w:t xml:space="preserve">## 18446 https://openalex.org/C44870925 https://openalex.org/W3122606599</w:t>
      </w:r>
      <w:r>
        <w:br/>
      </w:r>
      <w:r>
        <w:rPr>
          <w:rStyle w:val="VerbatimChar"/>
        </w:rPr>
        <w:t xml:space="preserve">## 18447 https://openalex.org/C44870925 https://openalex.org/W3100373587</w:t>
      </w:r>
      <w:r>
        <w:br/>
      </w:r>
      <w:r>
        <w:rPr>
          <w:rStyle w:val="VerbatimChar"/>
        </w:rPr>
        <w:t xml:space="preserve">## 18463 https://openalex.org/C44870925 https://openalex.org/W2085320284</w:t>
      </w:r>
      <w:r>
        <w:br/>
      </w:r>
      <w:r>
        <w:rPr>
          <w:rStyle w:val="VerbatimChar"/>
        </w:rPr>
        <w:t xml:space="preserve">## 18543 https://openalex.org/C44870925 https://openalex.org/W2005603494</w:t>
      </w:r>
      <w:r>
        <w:br/>
      </w:r>
      <w:r>
        <w:rPr>
          <w:rStyle w:val="VerbatimChar"/>
        </w:rPr>
        <w:t xml:space="preserve">## 18547 https://openalex.org/C44870925 https://openalex.org/W3124110383</w:t>
      </w:r>
      <w:r>
        <w:br/>
      </w:r>
      <w:r>
        <w:rPr>
          <w:rStyle w:val="VerbatimChar"/>
        </w:rPr>
        <w:t xml:space="preserve">## 18554 https://openalex.org/C44870925 https://openalex.org/W2559177983</w:t>
      </w:r>
      <w:r>
        <w:br/>
      </w:r>
      <w:r>
        <w:rPr>
          <w:rStyle w:val="VerbatimChar"/>
        </w:rPr>
        <w:t xml:space="preserve">## 18556 https://openalex.org/C44870925 https://openalex.org/W3098347143</w:t>
      </w:r>
      <w:r>
        <w:br/>
      </w:r>
      <w:r>
        <w:rPr>
          <w:rStyle w:val="VerbatimChar"/>
        </w:rPr>
        <w:t xml:space="preserve">## 18557  https://openalex.org/C1276947 https://openalex.org/W3098347143</w:t>
      </w:r>
      <w:r>
        <w:br/>
      </w:r>
      <w:r>
        <w:rPr>
          <w:rStyle w:val="VerbatimChar"/>
        </w:rPr>
        <w:t xml:space="preserve">## 18564 https://openalex.org/C44870925 https://openalex.org/W3100501704</w:t>
      </w:r>
      <w:r>
        <w:br/>
      </w:r>
      <w:r>
        <w:rPr>
          <w:rStyle w:val="VerbatimChar"/>
        </w:rPr>
        <w:t xml:space="preserve">## 18586 https://openalex.org/C44870925 https://openalex.org/W3125091535</w:t>
      </w:r>
      <w:r>
        <w:br/>
      </w:r>
      <w:r>
        <w:rPr>
          <w:rStyle w:val="VerbatimChar"/>
        </w:rPr>
        <w:t xml:space="preserve">## 18587  https://openalex.org/C1276947 https://openalex.org/W3125091535</w:t>
      </w:r>
      <w:r>
        <w:br/>
      </w:r>
      <w:r>
        <w:rPr>
          <w:rStyle w:val="VerbatimChar"/>
        </w:rPr>
        <w:t xml:space="preserve">## 18611  https://openalex.org/C1276947 https://openalex.org/W2111477195</w:t>
      </w:r>
      <w:r>
        <w:br/>
      </w:r>
      <w:r>
        <w:rPr>
          <w:rStyle w:val="VerbatimChar"/>
        </w:rPr>
        <w:t xml:space="preserve">## 18612 https://openalex.org/C44870925 https://openalex.org/W2139211881</w:t>
      </w:r>
      <w:r>
        <w:br/>
      </w:r>
      <w:r>
        <w:rPr>
          <w:rStyle w:val="VerbatimChar"/>
        </w:rPr>
        <w:t xml:space="preserve">## 18664  https://openalex.org/C1276947 https://openalex.org/W2171271550</w:t>
      </w:r>
      <w:r>
        <w:br/>
      </w:r>
      <w:r>
        <w:rPr>
          <w:rStyle w:val="VerbatimChar"/>
        </w:rPr>
        <w:t xml:space="preserve">## 18679  https://openalex.org/C1276947 https://openalex.org/W2069910370</w:t>
      </w:r>
      <w:r>
        <w:br/>
      </w:r>
      <w:r>
        <w:rPr>
          <w:rStyle w:val="VerbatimChar"/>
        </w:rPr>
        <w:t xml:space="preserve">## 18685 https://openalex.org/C44870925 https://openalex.org/W2136153397</w:t>
      </w:r>
      <w:r>
        <w:br/>
      </w:r>
      <w:r>
        <w:rPr>
          <w:rStyle w:val="VerbatimChar"/>
        </w:rPr>
        <w:t xml:space="preserve">## 18690 https://openalex.org/C44870925 https://openalex.org/W2144618341</w:t>
      </w:r>
      <w:r>
        <w:br/>
      </w:r>
      <w:r>
        <w:rPr>
          <w:rStyle w:val="VerbatimChar"/>
        </w:rPr>
        <w:t xml:space="preserve">## 18696 https://openalex.org/C44870925 https://openalex.org/W1996236980</w:t>
      </w:r>
      <w:r>
        <w:br/>
      </w:r>
      <w:r>
        <w:rPr>
          <w:rStyle w:val="VerbatimChar"/>
        </w:rPr>
        <w:t xml:space="preserve">## 18716 https://openalex.org/C44870925 https://openalex.org/W2051059309</w:t>
      </w:r>
      <w:r>
        <w:br/>
      </w:r>
      <w:r>
        <w:rPr>
          <w:rStyle w:val="VerbatimChar"/>
        </w:rPr>
        <w:t xml:space="preserve">## 18722 https://openalex.org/C44870925 https://openalex.org/W1983552955</w:t>
      </w:r>
      <w:r>
        <w:br/>
      </w:r>
      <w:r>
        <w:rPr>
          <w:rStyle w:val="VerbatimChar"/>
        </w:rPr>
        <w:t xml:space="preserve">## 18724 https://openalex.org/C44870925 https://openalex.org/W1973648998</w:t>
      </w:r>
      <w:r>
        <w:br/>
      </w:r>
      <w:r>
        <w:rPr>
          <w:rStyle w:val="VerbatimChar"/>
        </w:rPr>
        <w:t xml:space="preserve">## 18725  https://openalex.org/C1276947 https://openalex.org/W1973648998</w:t>
      </w:r>
      <w:r>
        <w:br/>
      </w:r>
      <w:r>
        <w:rPr>
          <w:rStyle w:val="VerbatimChar"/>
        </w:rPr>
        <w:t xml:space="preserve">## 18762 https://openalex.org/C44870925 https://openalex.org/W2144318353</w:t>
      </w:r>
      <w:r>
        <w:br/>
      </w:r>
      <w:r>
        <w:rPr>
          <w:rStyle w:val="VerbatimChar"/>
        </w:rPr>
        <w:t xml:space="preserve">## 18764 https://openalex.org/C44870925 https://openalex.org/W2106972901</w:t>
      </w:r>
      <w:r>
        <w:br/>
      </w:r>
      <w:r>
        <w:rPr>
          <w:rStyle w:val="VerbatimChar"/>
        </w:rPr>
        <w:t xml:space="preserve">## 18767 https://openalex.org/C44870925 https://openalex.org/W2972563556</w:t>
      </w:r>
      <w:r>
        <w:br/>
      </w:r>
      <w:r>
        <w:rPr>
          <w:rStyle w:val="VerbatimChar"/>
        </w:rPr>
        <w:t xml:space="preserve">## 18800 https://openalex.org/C44870925 https://openalex.org/W2042182182</w:t>
      </w:r>
      <w:r>
        <w:br/>
      </w:r>
      <w:r>
        <w:rPr>
          <w:rStyle w:val="VerbatimChar"/>
        </w:rPr>
        <w:t xml:space="preserve">## 18825 https://openalex.org/C44870925 https://openalex.org/W3103569200</w:t>
      </w:r>
      <w:r>
        <w:br/>
      </w:r>
      <w:r>
        <w:rPr>
          <w:rStyle w:val="VerbatimChar"/>
        </w:rPr>
        <w:t xml:space="preserve">## 18862 https://openalex.org/C44870925 https://openalex.org/W2071761186</w:t>
      </w:r>
      <w:r>
        <w:br/>
      </w:r>
      <w:r>
        <w:rPr>
          <w:rStyle w:val="VerbatimChar"/>
        </w:rPr>
        <w:t xml:space="preserve">## 18898 https://openalex.org/C44870925 https://openalex.org/W2073961934</w:t>
      </w:r>
      <w:r>
        <w:br/>
      </w:r>
      <w:r>
        <w:rPr>
          <w:rStyle w:val="VerbatimChar"/>
        </w:rPr>
        <w:t xml:space="preserve">## 18899  https://openalex.org/C1276947 https://openalex.org/W3121427614</w:t>
      </w:r>
      <w:r>
        <w:br/>
      </w:r>
      <w:r>
        <w:rPr>
          <w:rStyle w:val="VerbatimChar"/>
        </w:rPr>
        <w:t xml:space="preserve">## 18935  https://openalex.org/C1276947 https://openalex.org/W2101426469</w:t>
      </w:r>
      <w:r>
        <w:br/>
      </w:r>
      <w:r>
        <w:rPr>
          <w:rStyle w:val="VerbatimChar"/>
        </w:rPr>
        <w:t xml:space="preserve">## 18941 https://openalex.org/C44870925 https://openalex.org/W2109841294</w:t>
      </w:r>
      <w:r>
        <w:br/>
      </w:r>
      <w:r>
        <w:rPr>
          <w:rStyle w:val="VerbatimChar"/>
        </w:rPr>
        <w:t xml:space="preserve">## 18956 https://openalex.org/C44870925 https://openalex.org/W1994504920</w:t>
      </w:r>
      <w:r>
        <w:br/>
      </w:r>
      <w:r>
        <w:rPr>
          <w:rStyle w:val="VerbatimChar"/>
        </w:rPr>
        <w:t xml:space="preserve">## 18967 https://openalex.org/C44870925 https://openalex.org/W2921896387</w:t>
      </w:r>
      <w:r>
        <w:br/>
      </w:r>
      <w:r>
        <w:rPr>
          <w:rStyle w:val="VerbatimChar"/>
        </w:rPr>
        <w:t xml:space="preserve">## 18980 https://openalex.org/C44870925 https://openalex.org/W1999220943</w:t>
      </w:r>
      <w:r>
        <w:br/>
      </w:r>
      <w:r>
        <w:rPr>
          <w:rStyle w:val="VerbatimChar"/>
        </w:rPr>
        <w:t xml:space="preserve">## 18989  https://openalex.org/C1276947 https://openalex.org/W2166593871</w:t>
      </w:r>
      <w:r>
        <w:br/>
      </w:r>
      <w:r>
        <w:rPr>
          <w:rStyle w:val="VerbatimChar"/>
        </w:rPr>
        <w:t xml:space="preserve">## 19035 https://openalex.org/C44870925 https://openalex.org/W3099559405</w:t>
      </w:r>
      <w:r>
        <w:br/>
      </w:r>
      <w:r>
        <w:rPr>
          <w:rStyle w:val="VerbatimChar"/>
        </w:rPr>
        <w:t xml:space="preserve">## 19039 https://openalex.org/C44870925 https://openalex.org/W1924167958</w:t>
      </w:r>
      <w:r>
        <w:br/>
      </w:r>
      <w:r>
        <w:rPr>
          <w:rStyle w:val="VerbatimChar"/>
        </w:rPr>
        <w:t xml:space="preserve">## 19043 https://openalex.org/C44870925 https://openalex.org/W3105563795</w:t>
      </w:r>
      <w:r>
        <w:br/>
      </w:r>
      <w:r>
        <w:rPr>
          <w:rStyle w:val="VerbatimChar"/>
        </w:rPr>
        <w:t xml:space="preserve">## 19044  https://openalex.org/C1276947 https://openalex.org/W3105563795</w:t>
      </w:r>
      <w:r>
        <w:br/>
      </w:r>
      <w:r>
        <w:rPr>
          <w:rStyle w:val="VerbatimChar"/>
        </w:rPr>
        <w:t xml:space="preserve">## 19077 https://openalex.org/C44870925 https://openalex.org/W2165658418</w:t>
      </w:r>
      <w:r>
        <w:br/>
      </w:r>
      <w:r>
        <w:rPr>
          <w:rStyle w:val="VerbatimChar"/>
        </w:rPr>
        <w:t xml:space="preserve">## 19086 https://openalex.org/C44870925 https://openalex.org/W3102046651</w:t>
      </w:r>
      <w:r>
        <w:br/>
      </w:r>
      <w:r>
        <w:rPr>
          <w:rStyle w:val="VerbatimChar"/>
        </w:rPr>
        <w:t xml:space="preserve">## 19100 https://openalex.org/C44870925 https://openalex.org/W3126142052</w:t>
      </w:r>
      <w:r>
        <w:br/>
      </w:r>
      <w:r>
        <w:rPr>
          <w:rStyle w:val="VerbatimChar"/>
        </w:rPr>
        <w:t xml:space="preserve">## 19126 https://openalex.org/C44870925 https://openalex.org/W2168274650</w:t>
      </w:r>
      <w:r>
        <w:br/>
      </w:r>
      <w:r>
        <w:rPr>
          <w:rStyle w:val="VerbatimChar"/>
        </w:rPr>
        <w:t xml:space="preserve">## 19146 https://openalex.org/C44870925 https://openalex.org/W2901335559</w:t>
      </w:r>
      <w:r>
        <w:br/>
      </w:r>
      <w:r>
        <w:rPr>
          <w:rStyle w:val="VerbatimChar"/>
        </w:rPr>
        <w:t xml:space="preserve">## 19151 https://openalex.org/C44870925 https://openalex.org/W3121250759</w:t>
      </w:r>
      <w:r>
        <w:br/>
      </w:r>
      <w:r>
        <w:rPr>
          <w:rStyle w:val="VerbatimChar"/>
        </w:rPr>
        <w:t xml:space="preserve">## 19163 https://openalex.org/C44870925 https://openalex.org/W2122475966</w:t>
      </w:r>
      <w:r>
        <w:br/>
      </w:r>
      <w:r>
        <w:rPr>
          <w:rStyle w:val="VerbatimChar"/>
        </w:rPr>
        <w:t xml:space="preserve">## 19192 https://openalex.org/C44870925 https://openalex.org/W3104330584</w:t>
      </w:r>
      <w:r>
        <w:br/>
      </w:r>
      <w:r>
        <w:rPr>
          <w:rStyle w:val="VerbatimChar"/>
        </w:rPr>
        <w:t xml:space="preserve">## 19202 https://openalex.org/C44870925 https://openalex.org/W3125605211</w:t>
      </w:r>
      <w:r>
        <w:br/>
      </w:r>
      <w:r>
        <w:rPr>
          <w:rStyle w:val="VerbatimChar"/>
        </w:rPr>
        <w:t xml:space="preserve">## 19208 https://openalex.org/C44870925 https://openalex.org/W3099487679</w:t>
      </w:r>
      <w:r>
        <w:br/>
      </w:r>
      <w:r>
        <w:rPr>
          <w:rStyle w:val="VerbatimChar"/>
        </w:rPr>
        <w:t xml:space="preserve">## 19227 https://openalex.org/C44870925 https://openalex.org/W2138158862</w:t>
      </w:r>
      <w:r>
        <w:br/>
      </w:r>
      <w:r>
        <w:rPr>
          <w:rStyle w:val="VerbatimChar"/>
        </w:rPr>
        <w:t xml:space="preserve">## 19243 https://openalex.org/C44870925 https://openalex.org/W2100336040</w:t>
      </w:r>
      <w:r>
        <w:br/>
      </w:r>
      <w:r>
        <w:rPr>
          <w:rStyle w:val="VerbatimChar"/>
        </w:rPr>
        <w:t xml:space="preserve">## 19245 https://openalex.org/C44870925 https://openalex.org/W2079063032</w:t>
      </w:r>
      <w:r>
        <w:br/>
      </w:r>
      <w:r>
        <w:rPr>
          <w:rStyle w:val="VerbatimChar"/>
        </w:rPr>
        <w:t xml:space="preserve">## 19257 https://openalex.org/C44870925 https://openalex.org/W2036690205</w:t>
      </w:r>
      <w:r>
        <w:br/>
      </w:r>
      <w:r>
        <w:rPr>
          <w:rStyle w:val="VerbatimChar"/>
        </w:rPr>
        <w:t xml:space="preserve">## 19261  https://openalex.org/C1276947 https://openalex.org/W2037126672</w:t>
      </w:r>
      <w:r>
        <w:br/>
      </w:r>
      <w:r>
        <w:rPr>
          <w:rStyle w:val="VerbatimChar"/>
        </w:rPr>
        <w:t xml:space="preserve">## 19273 https://openalex.org/C44870925 https://openalex.org/W1972768442</w:t>
      </w:r>
      <w:r>
        <w:br/>
      </w:r>
      <w:r>
        <w:rPr>
          <w:rStyle w:val="VerbatimChar"/>
        </w:rPr>
        <w:t xml:space="preserve">## 19288 https://openalex.org/C44870925 https://openalex.org/W2614621388</w:t>
      </w:r>
      <w:r>
        <w:br/>
      </w:r>
      <w:r>
        <w:rPr>
          <w:rStyle w:val="VerbatimChar"/>
        </w:rPr>
        <w:t xml:space="preserve">## 19316  https://openalex.org/C1276947 https://openalex.org/W2767658864</w:t>
      </w:r>
      <w:r>
        <w:br/>
      </w:r>
      <w:r>
        <w:rPr>
          <w:rStyle w:val="VerbatimChar"/>
        </w:rPr>
        <w:t xml:space="preserve">## 19317  https://openalex.org/C1276947 https://openalex.org/W1773660630</w:t>
      </w:r>
      <w:r>
        <w:br/>
      </w:r>
      <w:r>
        <w:rPr>
          <w:rStyle w:val="VerbatimChar"/>
        </w:rPr>
        <w:t xml:space="preserve">## 19319  https://openalex.org/C1276947 https://openalex.org/W2100336040</w:t>
      </w:r>
      <w:r>
        <w:br/>
      </w:r>
      <w:r>
        <w:rPr>
          <w:rStyle w:val="VerbatimChar"/>
        </w:rPr>
        <w:t xml:space="preserve">## 19332 https://openalex.org/C44870925 https://openalex.org/W2055090330</w:t>
      </w:r>
      <w:r>
        <w:br/>
      </w:r>
      <w:r>
        <w:rPr>
          <w:rStyle w:val="VerbatimChar"/>
        </w:rPr>
        <w:t xml:space="preserve">## 19334 https://openalex.org/C44870925 https://openalex.org/W2950878191</w:t>
      </w:r>
      <w:r>
        <w:br/>
      </w:r>
      <w:r>
        <w:rPr>
          <w:rStyle w:val="VerbatimChar"/>
        </w:rPr>
        <w:t xml:space="preserve">## 19337  https://openalex.org/C1276947 https://openalex.org/W2121224405</w:t>
      </w:r>
      <w:r>
        <w:br/>
      </w:r>
      <w:r>
        <w:rPr>
          <w:rStyle w:val="VerbatimChar"/>
        </w:rPr>
        <w:t xml:space="preserve">## 19342 https://openalex.org/C44870925 https://openalex.org/W2037126672</w:t>
      </w:r>
      <w:r>
        <w:br/>
      </w:r>
      <w:r>
        <w:rPr>
          <w:rStyle w:val="VerbatimChar"/>
        </w:rPr>
        <w:t xml:space="preserve">## 19359 https://openalex.org/C44870925 https://openalex.org/W2066034174</w:t>
      </w:r>
      <w:r>
        <w:br/>
      </w:r>
      <w:r>
        <w:rPr>
          <w:rStyle w:val="VerbatimChar"/>
        </w:rPr>
        <w:t xml:space="preserve">## 19369 https://openalex.org/C44870925 https://openalex.org/W2000571552</w:t>
      </w:r>
      <w:r>
        <w:br/>
      </w:r>
      <w:r>
        <w:rPr>
          <w:rStyle w:val="VerbatimChar"/>
        </w:rPr>
        <w:t xml:space="preserve">## 19418 https://openalex.org/C44870925 https://openalex.org/W3103898115</w:t>
      </w:r>
      <w:r>
        <w:br/>
      </w:r>
      <w:r>
        <w:rPr>
          <w:rStyle w:val="VerbatimChar"/>
        </w:rPr>
        <w:t xml:space="preserve">## 19420  https://openalex.org/C1276947 https://openalex.org/W3122856649</w:t>
      </w:r>
      <w:r>
        <w:br/>
      </w:r>
      <w:r>
        <w:rPr>
          <w:rStyle w:val="VerbatimChar"/>
        </w:rPr>
        <w:t xml:space="preserve">## 19423  https://openalex.org/C1276947 https://openalex.org/W2045698983</w:t>
      </w:r>
      <w:r>
        <w:br/>
      </w:r>
      <w:r>
        <w:rPr>
          <w:rStyle w:val="VerbatimChar"/>
        </w:rPr>
        <w:t xml:space="preserve">## 19427  https://openalex.org/C1276947 https://openalex.org/W2072350646</w:t>
      </w:r>
      <w:r>
        <w:br/>
      </w:r>
      <w:r>
        <w:rPr>
          <w:rStyle w:val="VerbatimChar"/>
        </w:rPr>
        <w:t xml:space="preserve">## 19433 https://openalex.org/C44870925 https://openalex.org/W2139342667</w:t>
      </w:r>
      <w:r>
        <w:br/>
      </w:r>
      <w:r>
        <w:rPr>
          <w:rStyle w:val="VerbatimChar"/>
        </w:rPr>
        <w:t xml:space="preserve">## 19472 https://openalex.org/C44870925 https://openalex.org/W1910269962</w:t>
      </w:r>
      <w:r>
        <w:br/>
      </w:r>
      <w:r>
        <w:rPr>
          <w:rStyle w:val="VerbatimChar"/>
        </w:rPr>
        <w:t xml:space="preserve">## 19485 https://openalex.org/C44870925 https://openalex.org/W2129376341</w:t>
      </w:r>
      <w:r>
        <w:br/>
      </w:r>
      <w:r>
        <w:rPr>
          <w:rStyle w:val="VerbatimChar"/>
        </w:rPr>
        <w:t xml:space="preserve">## 19492 https://openalex.org/C44870925 https://openalex.org/W3100962656</w:t>
      </w:r>
      <w:r>
        <w:br/>
      </w:r>
      <w:r>
        <w:rPr>
          <w:rStyle w:val="VerbatimChar"/>
        </w:rPr>
        <w:t xml:space="preserve">## 19515  https://openalex.org/C1276947 https://openalex.org/W2079063032</w:t>
      </w:r>
      <w:r>
        <w:br/>
      </w:r>
      <w:r>
        <w:rPr>
          <w:rStyle w:val="VerbatimChar"/>
        </w:rPr>
        <w:t xml:space="preserve">## 19594 https://openalex.org/C44870925 https://openalex.org/W3105838405</w:t>
      </w:r>
      <w:r>
        <w:br/>
      </w:r>
      <w:r>
        <w:rPr>
          <w:rStyle w:val="VerbatimChar"/>
        </w:rPr>
        <w:t xml:space="preserve">## 19628  https://openalex.org/C1276947 https://openalex.org/W2099812916</w:t>
      </w:r>
      <w:r>
        <w:br/>
      </w:r>
      <w:r>
        <w:rPr>
          <w:rStyle w:val="VerbatimChar"/>
        </w:rPr>
        <w:t xml:space="preserve">## 19645 https://openalex.org/C44870925 https://openalex.org/W3123440583</w:t>
      </w:r>
      <w:r>
        <w:br/>
      </w:r>
      <w:r>
        <w:rPr>
          <w:rStyle w:val="VerbatimChar"/>
        </w:rPr>
        <w:t xml:space="preserve">## 19650  https://openalex.org/C1276947 https://openalex.org/W1939384555</w:t>
      </w:r>
      <w:r>
        <w:br/>
      </w:r>
      <w:r>
        <w:rPr>
          <w:rStyle w:val="VerbatimChar"/>
        </w:rPr>
        <w:t xml:space="preserve">## 19659 https://openalex.org/C44870925 https://openalex.org/W3100263513</w:t>
      </w:r>
      <w:r>
        <w:br/>
      </w:r>
      <w:r>
        <w:rPr>
          <w:rStyle w:val="VerbatimChar"/>
        </w:rPr>
        <w:t xml:space="preserve">## 19665 https://openalex.org/C44870925 https://openalex.org/W2096967293</w:t>
      </w:r>
      <w:r>
        <w:br/>
      </w:r>
      <w:r>
        <w:rPr>
          <w:rStyle w:val="VerbatimChar"/>
        </w:rPr>
        <w:t xml:space="preserve">## 19714 https://openalex.org/C44870925 https://openalex.org/W3099456251</w:t>
      </w:r>
      <w:r>
        <w:br/>
      </w:r>
      <w:r>
        <w:rPr>
          <w:rStyle w:val="VerbatimChar"/>
        </w:rPr>
        <w:t xml:space="preserve">## 19716  https://openalex.org/C1276947 https://openalex.org/W3105443709</w:t>
      </w:r>
      <w:r>
        <w:br/>
      </w:r>
      <w:r>
        <w:rPr>
          <w:rStyle w:val="VerbatimChar"/>
        </w:rPr>
        <w:t xml:space="preserve">## 19726 https://openalex.org/C44870925 https://openalex.org/W2162363324</w:t>
      </w:r>
      <w:r>
        <w:br/>
      </w:r>
      <w:r>
        <w:rPr>
          <w:rStyle w:val="VerbatimChar"/>
        </w:rPr>
        <w:t xml:space="preserve">## 19747  https://openalex.org/C1276947 https://openalex.org/W2057377762</w:t>
      </w:r>
      <w:r>
        <w:br/>
      </w:r>
      <w:r>
        <w:rPr>
          <w:rStyle w:val="VerbatimChar"/>
        </w:rPr>
        <w:t xml:space="preserve">## 19759 https://openalex.org/C44870925 https://openalex.org/W2057377762</w:t>
      </w:r>
      <w:r>
        <w:br/>
      </w:r>
      <w:r>
        <w:rPr>
          <w:rStyle w:val="VerbatimChar"/>
        </w:rPr>
        <w:t xml:space="preserve">## 19789 https://openalex.org/C44870925 https://openalex.org/W2137346297</w:t>
      </w:r>
      <w:r>
        <w:br/>
      </w:r>
      <w:r>
        <w:rPr>
          <w:rStyle w:val="VerbatimChar"/>
        </w:rPr>
        <w:t xml:space="preserve">## 19794 https://openalex.org/C44870925 https://openalex.org/W3122319269</w:t>
      </w:r>
      <w:r>
        <w:br/>
      </w:r>
      <w:r>
        <w:rPr>
          <w:rStyle w:val="VerbatimChar"/>
        </w:rPr>
        <w:t xml:space="preserve">## 19831 https://openalex.org/C44870925 https://openalex.org/W3100962656</w:t>
      </w:r>
      <w:r>
        <w:br/>
      </w:r>
      <w:r>
        <w:rPr>
          <w:rStyle w:val="VerbatimChar"/>
        </w:rPr>
        <w:t xml:space="preserve">## 19833 https://openalex.org/C44870925 https://openalex.org/W3101408244</w:t>
      </w:r>
      <w:r>
        <w:br/>
      </w:r>
      <w:r>
        <w:rPr>
          <w:rStyle w:val="VerbatimChar"/>
        </w:rPr>
        <w:t xml:space="preserve">## 19856 https://openalex.org/C44870925 https://openalex.org/W3106526023</w:t>
      </w:r>
      <w:r>
        <w:br/>
      </w:r>
      <w:r>
        <w:rPr>
          <w:rStyle w:val="VerbatimChar"/>
        </w:rPr>
        <w:t xml:space="preserve">## 19861 https://openalex.org/C44870925 https://openalex.org/W3098576941</w:t>
      </w:r>
      <w:r>
        <w:br/>
      </w:r>
      <w:r>
        <w:rPr>
          <w:rStyle w:val="VerbatimChar"/>
        </w:rPr>
        <w:t xml:space="preserve">## 19877 https://openalex.org/C44870925 https://openalex.org/W2133772178</w:t>
      </w:r>
      <w:r>
        <w:br/>
      </w:r>
      <w:r>
        <w:rPr>
          <w:rStyle w:val="VerbatimChar"/>
        </w:rPr>
        <w:t xml:space="preserve">## 19879  https://openalex.org/C1276947 https://openalex.org/W3124182754</w:t>
      </w:r>
      <w:r>
        <w:br/>
      </w:r>
      <w:r>
        <w:rPr>
          <w:rStyle w:val="VerbatimChar"/>
        </w:rPr>
        <w:t xml:space="preserve">## 19884 https://openalex.org/C44870925 https://openalex.org/W2136750980</w:t>
      </w:r>
      <w:r>
        <w:br/>
      </w:r>
      <w:r>
        <w:rPr>
          <w:rStyle w:val="VerbatimChar"/>
        </w:rPr>
        <w:t xml:space="preserve">## 19898 https://openalex.org/C44870925 https://openalex.org/W2150602572</w:t>
      </w:r>
      <w:r>
        <w:br/>
      </w:r>
      <w:r>
        <w:rPr>
          <w:rStyle w:val="VerbatimChar"/>
        </w:rPr>
        <w:t xml:space="preserve">## 19931 https://openalex.org/C44870925 https://openalex.org/W3099548268</w:t>
      </w:r>
      <w:r>
        <w:br/>
      </w:r>
      <w:r>
        <w:rPr>
          <w:rStyle w:val="VerbatimChar"/>
        </w:rPr>
        <w:t xml:space="preserve">## 19934 https://openalex.org/C44870925 https://openalex.org/W2084820236</w:t>
      </w:r>
      <w:r>
        <w:br/>
      </w:r>
      <w:r>
        <w:rPr>
          <w:rStyle w:val="VerbatimChar"/>
        </w:rPr>
        <w:t xml:space="preserve">## 19979  https://openalex.org/C1276947 https://openalex.org/W3099548268</w:t>
      </w:r>
      <w:r>
        <w:br/>
      </w:r>
      <w:r>
        <w:rPr>
          <w:rStyle w:val="VerbatimChar"/>
        </w:rPr>
        <w:t xml:space="preserve">## 20003  https://openalex.org/C1276947 https://openalex.org/W2079350924</w:t>
      </w:r>
      <w:r>
        <w:br/>
      </w:r>
      <w:r>
        <w:rPr>
          <w:rStyle w:val="VerbatimChar"/>
        </w:rPr>
        <w:t xml:space="preserve">## 20013  https://openalex.org/C1276947 https://openalex.org/W3125513036</w:t>
      </w:r>
      <w:r>
        <w:br/>
      </w:r>
      <w:r>
        <w:rPr>
          <w:rStyle w:val="VerbatimChar"/>
        </w:rPr>
        <w:t xml:space="preserve">## 20047 https://openalex.org/C44870925 https://openalex.org/W1973018404</w:t>
      </w:r>
      <w:r>
        <w:br/>
      </w:r>
      <w:r>
        <w:rPr>
          <w:rStyle w:val="VerbatimChar"/>
        </w:rPr>
        <w:t xml:space="preserve">## 20062 https://openalex.org/C44870925 https://openalex.org/W2098893665</w:t>
      </w:r>
      <w:r>
        <w:br/>
      </w:r>
      <w:r>
        <w:rPr>
          <w:rStyle w:val="VerbatimChar"/>
        </w:rPr>
        <w:t xml:space="preserve">## 20079  https://openalex.org/C1276947 https://openalex.org/W2000571552</w:t>
      </w:r>
      <w:r>
        <w:br/>
      </w:r>
      <w:r>
        <w:rPr>
          <w:rStyle w:val="VerbatimChar"/>
        </w:rPr>
        <w:t xml:space="preserve">## 20094 https://openalex.org/C44870925 https://openalex.org/W3124182754</w:t>
      </w:r>
      <w:r>
        <w:br/>
      </w:r>
      <w:r>
        <w:rPr>
          <w:rStyle w:val="VerbatimChar"/>
        </w:rPr>
        <w:t xml:space="preserve">## 20112 https://openalex.org/C44870925 https://openalex.org/W3125934954</w:t>
      </w:r>
      <w:r>
        <w:br/>
      </w:r>
      <w:r>
        <w:rPr>
          <w:rStyle w:val="VerbatimChar"/>
        </w:rPr>
        <w:t xml:space="preserve">## 20115  https://openalex.org/C1276947 https://openalex.org/W2163375332</w:t>
      </w:r>
      <w:r>
        <w:br/>
      </w:r>
      <w:r>
        <w:rPr>
          <w:rStyle w:val="VerbatimChar"/>
        </w:rPr>
        <w:t xml:space="preserve">## 20122  https://openalex.org/C1276947 https://openalex.org/W2154347389</w:t>
      </w:r>
      <w:r>
        <w:br/>
      </w:r>
      <w:r>
        <w:rPr>
          <w:rStyle w:val="VerbatimChar"/>
        </w:rPr>
        <w:t xml:space="preserve">## 20142  https://openalex.org/C1276947 https://openalex.org/W2102470784</w:t>
      </w:r>
      <w:r>
        <w:br/>
      </w:r>
      <w:r>
        <w:rPr>
          <w:rStyle w:val="VerbatimChar"/>
        </w:rPr>
        <w:t xml:space="preserve">## 20157 https://openalex.org/C44870925 https://openalex.org/W2163375332</w:t>
      </w:r>
      <w:r>
        <w:br/>
      </w:r>
      <w:r>
        <w:rPr>
          <w:rStyle w:val="VerbatimChar"/>
        </w:rPr>
        <w:t xml:space="preserve">## 20180 https://openalex.org/C44870925 https://openalex.org/W1933696677</w:t>
      </w:r>
      <w:r>
        <w:br/>
      </w:r>
      <w:r>
        <w:rPr>
          <w:rStyle w:val="VerbatimChar"/>
        </w:rPr>
        <w:t xml:space="preserve">## 20183 https://openalex.org/C44870925 https://openalex.org/W1927915804</w:t>
      </w:r>
      <w:r>
        <w:br/>
      </w:r>
      <w:r>
        <w:rPr>
          <w:rStyle w:val="VerbatimChar"/>
        </w:rPr>
        <w:t xml:space="preserve">## 20189 https://openalex.org/C44870925 https://openalex.org/W3103649679</w:t>
      </w:r>
      <w:r>
        <w:br/>
      </w:r>
      <w:r>
        <w:rPr>
          <w:rStyle w:val="VerbatimChar"/>
        </w:rPr>
        <w:t xml:space="preserve">## 20190  https://openalex.org/C1276947 https://openalex.org/W3103649679</w:t>
      </w:r>
      <w:r>
        <w:br/>
      </w:r>
      <w:r>
        <w:rPr>
          <w:rStyle w:val="VerbatimChar"/>
        </w:rPr>
        <w:t xml:space="preserve">## 20196 https://openalex.org/C44870925 https://openalex.org/W2061351876</w:t>
      </w:r>
      <w:r>
        <w:br/>
      </w:r>
      <w:r>
        <w:rPr>
          <w:rStyle w:val="VerbatimChar"/>
        </w:rPr>
        <w:t xml:space="preserve">## 20197  https://openalex.org/C1276947 https://openalex.org/W2061351876</w:t>
      </w:r>
      <w:r>
        <w:br/>
      </w:r>
      <w:r>
        <w:rPr>
          <w:rStyle w:val="VerbatimChar"/>
        </w:rPr>
        <w:t xml:space="preserve">## 20204 https://openalex.org/C44870925 https://openalex.org/W3124359533</w:t>
      </w:r>
      <w:r>
        <w:br/>
      </w:r>
      <w:r>
        <w:rPr>
          <w:rStyle w:val="VerbatimChar"/>
        </w:rPr>
        <w:t xml:space="preserve">## 20240 https://openalex.org/C44870925 https://openalex.org/W2099812916</w:t>
      </w:r>
      <w:r>
        <w:br/>
      </w:r>
      <w:r>
        <w:rPr>
          <w:rStyle w:val="VerbatimChar"/>
        </w:rPr>
        <w:t xml:space="preserve">## 20290 https://openalex.org/C44870925 https://openalex.org/W3104949574</w:t>
      </w:r>
      <w:r>
        <w:br/>
      </w:r>
      <w:r>
        <w:rPr>
          <w:rStyle w:val="VerbatimChar"/>
        </w:rPr>
        <w:t xml:space="preserve">## 20298 https://openalex.org/C44870925 https://openalex.org/W2124594179</w:t>
      </w:r>
      <w:r>
        <w:br/>
      </w:r>
      <w:r>
        <w:rPr>
          <w:rStyle w:val="VerbatimChar"/>
        </w:rPr>
        <w:t xml:space="preserve">## 20305 https://openalex.org/C44870925 https://openalex.org/W3104229622</w:t>
      </w:r>
      <w:r>
        <w:br/>
      </w:r>
      <w:r>
        <w:rPr>
          <w:rStyle w:val="VerbatimChar"/>
        </w:rPr>
        <w:t xml:space="preserve">## 20385  https://openalex.org/C1276947 https://openalex.org/W2150602572</w:t>
      </w:r>
      <w:r>
        <w:br/>
      </w:r>
      <w:r>
        <w:rPr>
          <w:rStyle w:val="VerbatimChar"/>
        </w:rPr>
        <w:t xml:space="preserve">## 20401 https://openalex.org/C44870925 https://openalex.org/W2601389605</w:t>
      </w:r>
      <w:r>
        <w:br/>
      </w:r>
      <w:r>
        <w:rPr>
          <w:rStyle w:val="VerbatimChar"/>
        </w:rPr>
        <w:t xml:space="preserve">## 20410 https://openalex.org/C44870925 https://openalex.org/W2045698983</w:t>
      </w:r>
      <w:r>
        <w:br/>
      </w:r>
      <w:r>
        <w:rPr>
          <w:rStyle w:val="VerbatimChar"/>
        </w:rPr>
        <w:t xml:space="preserve">## 20438  https://openalex.org/C1276947 https://openalex.org/W2138158862</w:t>
      </w:r>
      <w:r>
        <w:br/>
      </w:r>
      <w:r>
        <w:rPr>
          <w:rStyle w:val="VerbatimChar"/>
        </w:rPr>
        <w:t xml:space="preserve">## 20440 https://openalex.org/C44870925 https://openalex.org/W1874624532</w:t>
      </w:r>
      <w:r>
        <w:br/>
      </w:r>
      <w:r>
        <w:rPr>
          <w:rStyle w:val="VerbatimChar"/>
        </w:rPr>
        <w:t xml:space="preserve">## 20490 https://openalex.org/C44870925 https://openalex.org/W2079350924</w:t>
      </w:r>
      <w:r>
        <w:br/>
      </w:r>
      <w:r>
        <w:rPr>
          <w:rStyle w:val="VerbatimChar"/>
        </w:rPr>
        <w:t xml:space="preserve">## 20492 https://openalex.org/C44870925 https://openalex.org/W2064855449</w:t>
      </w:r>
      <w:r>
        <w:br/>
      </w:r>
      <w:r>
        <w:rPr>
          <w:rStyle w:val="VerbatimChar"/>
        </w:rPr>
        <w:t xml:space="preserve">## 20507 https://openalex.org/C44870925 https://openalex.org/W3099676303</w:t>
      </w:r>
      <w:r>
        <w:br/>
      </w:r>
      <w:r>
        <w:rPr>
          <w:rStyle w:val="VerbatimChar"/>
        </w:rPr>
        <w:t xml:space="preserve">## 20532  https://openalex.org/C1276947 https://openalex.org/W2098893665</w:t>
      </w:r>
      <w:r>
        <w:br/>
      </w:r>
      <w:r>
        <w:rPr>
          <w:rStyle w:val="VerbatimChar"/>
        </w:rPr>
        <w:t xml:space="preserve">## 20538 https://openalex.org/C44870925 https://openalex.org/W3123913040</w:t>
      </w:r>
      <w:r>
        <w:br/>
      </w:r>
      <w:r>
        <w:rPr>
          <w:rStyle w:val="VerbatimChar"/>
        </w:rPr>
        <w:t xml:space="preserve">## 20563 https://openalex.org/C44870925 https://openalex.org/W2107325485</w:t>
      </w:r>
      <w:r>
        <w:br/>
      </w:r>
      <w:r>
        <w:rPr>
          <w:rStyle w:val="VerbatimChar"/>
        </w:rPr>
        <w:t xml:space="preserve">## 20606  https://openalex.org/C1276947 https://openalex.org/W3125605211</w:t>
      </w:r>
      <w:r>
        <w:br/>
      </w:r>
      <w:r>
        <w:rPr>
          <w:rStyle w:val="VerbatimChar"/>
        </w:rPr>
        <w:t xml:space="preserve">## 20627 https://openalex.org/C44870925 https://openalex.org/W1811940936</w:t>
      </w:r>
      <w:r>
        <w:br/>
      </w:r>
      <w:r>
        <w:rPr>
          <w:rStyle w:val="VerbatimChar"/>
        </w:rPr>
        <w:t xml:space="preserve">## 20630 https://openalex.org/C44870925 https://openalex.org/W2172237084</w:t>
      </w:r>
      <w:r>
        <w:br/>
      </w:r>
      <w:r>
        <w:rPr>
          <w:rStyle w:val="VerbatimChar"/>
        </w:rPr>
        <w:t xml:space="preserve">## 20640 https://openalex.org/C44870925 https://openalex.org/W2121224405</w:t>
      </w:r>
      <w:r>
        <w:br/>
      </w:r>
      <w:r>
        <w:rPr>
          <w:rStyle w:val="VerbatimChar"/>
        </w:rPr>
        <w:t xml:space="preserve">## 20641  https://openalex.org/C1276947 https://openalex.org/W3125934954</w:t>
      </w:r>
      <w:r>
        <w:br/>
      </w:r>
      <w:r>
        <w:rPr>
          <w:rStyle w:val="VerbatimChar"/>
        </w:rPr>
        <w:t xml:space="preserve">## 20646 https://openalex.org/C44870925 https://openalex.org/W2102470784</w:t>
      </w:r>
      <w:r>
        <w:br/>
      </w:r>
      <w:r>
        <w:rPr>
          <w:rStyle w:val="VerbatimChar"/>
        </w:rPr>
        <w:t xml:space="preserve">## 20659 https://openalex.org/C44870925 https://openalex.org/W2951774759</w:t>
      </w:r>
      <w:r>
        <w:br/>
      </w:r>
      <w:r>
        <w:rPr>
          <w:rStyle w:val="VerbatimChar"/>
        </w:rPr>
        <w:t xml:space="preserve">## 20660  https://openalex.org/C1276947 https://openalex.org/W2951774759</w:t>
      </w:r>
      <w:r>
        <w:br/>
      </w:r>
      <w:r>
        <w:rPr>
          <w:rStyle w:val="VerbatimChar"/>
        </w:rPr>
        <w:t xml:space="preserve">## 20664  https://openalex.org/C1276947 https://openalex.org/W1910269962</w:t>
      </w:r>
      <w:r>
        <w:br/>
      </w:r>
      <w:r>
        <w:rPr>
          <w:rStyle w:val="VerbatimChar"/>
        </w:rPr>
        <w:t xml:space="preserve">## 20678 https://openalex.org/C44870925 https://openalex.org/W2147677411</w:t>
      </w:r>
      <w:r>
        <w:br/>
      </w:r>
      <w:r>
        <w:rPr>
          <w:rStyle w:val="VerbatimChar"/>
        </w:rPr>
        <w:t xml:space="preserve">## 20687  https://openalex.org/C1276947 https://openalex.org/W3101408244</w:t>
      </w:r>
      <w:r>
        <w:br/>
      </w:r>
      <w:r>
        <w:rPr>
          <w:rStyle w:val="VerbatimChar"/>
        </w:rPr>
        <w:t xml:space="preserve">## 20722 https://openalex.org/C44870925 https://openalex.org/W3125462015</w:t>
      </w:r>
      <w:r>
        <w:br/>
      </w:r>
      <w:r>
        <w:rPr>
          <w:rStyle w:val="VerbatimChar"/>
        </w:rPr>
        <w:t xml:space="preserve">## 20731 https://openalex.org/C44870925 https://openalex.org/W2105176052</w:t>
      </w:r>
      <w:r>
        <w:br/>
      </w:r>
      <w:r>
        <w:rPr>
          <w:rStyle w:val="VerbatimChar"/>
        </w:rPr>
        <w:t xml:space="preserve">## 20749 https://openalex.org/C44870925 https://openalex.org/W1968500196</w:t>
      </w:r>
      <w:r>
        <w:br/>
      </w:r>
      <w:r>
        <w:rPr>
          <w:rStyle w:val="VerbatimChar"/>
        </w:rPr>
        <w:t xml:space="preserve">## 20764  https://openalex.org/C1276947 https://openalex.org/W1927915804</w:t>
      </w:r>
      <w:r>
        <w:br/>
      </w:r>
      <w:r>
        <w:rPr>
          <w:rStyle w:val="VerbatimChar"/>
        </w:rPr>
        <w:t xml:space="preserve">## 20793  https://openalex.org/C1276947 https://openalex.org/W2137346297</w:t>
      </w:r>
      <w:r>
        <w:br/>
      </w:r>
      <w:r>
        <w:rPr>
          <w:rStyle w:val="VerbatimChar"/>
        </w:rPr>
        <w:t xml:space="preserve">## 20826 https://openalex.org/C44870925 https://openalex.org/W1939384555</w:t>
      </w:r>
      <w:r>
        <w:br/>
      </w:r>
      <w:r>
        <w:rPr>
          <w:rStyle w:val="VerbatimChar"/>
        </w:rPr>
        <w:t xml:space="preserve">## 20832 https://openalex.org/C44870925 https://openalex.org/W2708788421</w:t>
      </w:r>
      <w:r>
        <w:br/>
      </w:r>
      <w:r>
        <w:rPr>
          <w:rStyle w:val="VerbatimChar"/>
        </w:rPr>
        <w:t xml:space="preserve">## 20837  https://openalex.org/C1276947 https://openalex.org/W3100263513</w:t>
      </w:r>
      <w:r>
        <w:br/>
      </w:r>
      <w:r>
        <w:rPr>
          <w:rStyle w:val="VerbatimChar"/>
        </w:rPr>
        <w:t xml:space="preserve">## 20847 https://openalex.org/C44870925 https://openalex.org/W3102043497</w:t>
      </w:r>
      <w:r>
        <w:br/>
      </w:r>
      <w:r>
        <w:rPr>
          <w:rStyle w:val="VerbatimChar"/>
        </w:rPr>
        <w:t xml:space="preserve">## 20898 https://openalex.org/C44870925 https://openalex.org/W3125911642</w:t>
      </w:r>
      <w:r>
        <w:br/>
      </w:r>
      <w:r>
        <w:rPr>
          <w:rStyle w:val="VerbatimChar"/>
        </w:rPr>
        <w:t xml:space="preserve">## 20918 https://openalex.org/C44870925 https://openalex.org/W2112759620</w:t>
      </w:r>
      <w:r>
        <w:br/>
      </w:r>
      <w:r>
        <w:rPr>
          <w:rStyle w:val="VerbatimChar"/>
        </w:rPr>
        <w:t xml:space="preserve">## 20925 https://openalex.org/C44870925 https://openalex.org/W3104414748</w:t>
      </w:r>
      <w:r>
        <w:br/>
      </w:r>
      <w:r>
        <w:rPr>
          <w:rStyle w:val="VerbatimChar"/>
        </w:rPr>
        <w:t xml:space="preserve">## 20926  https://openalex.org/C1276947 https://openalex.org/W3099456251</w:t>
      </w:r>
      <w:r>
        <w:br/>
      </w:r>
      <w:r>
        <w:rPr>
          <w:rStyle w:val="VerbatimChar"/>
        </w:rPr>
        <w:t xml:space="preserve">## 20938 https://openalex.org/C44870925 https://openalex.org/W3131040148</w:t>
      </w:r>
      <w:r>
        <w:br/>
      </w:r>
      <w:r>
        <w:rPr>
          <w:rStyle w:val="VerbatimChar"/>
        </w:rPr>
        <w:t xml:space="preserve">## 20939  https://openalex.org/C1276947 https://openalex.org/W3131040148</w:t>
      </w:r>
      <w:r>
        <w:br/>
      </w:r>
      <w:r>
        <w:rPr>
          <w:rStyle w:val="VerbatimChar"/>
        </w:rPr>
        <w:t xml:space="preserve">## 20952 https://openalex.org/C44870925 https://openalex.org/W3105016254</w:t>
      </w:r>
      <w:r>
        <w:br/>
      </w:r>
      <w:r>
        <w:rPr>
          <w:rStyle w:val="VerbatimChar"/>
        </w:rPr>
        <w:t xml:space="preserve">## 21029 https://openalex.org/C44870925 https://openalex.org/W2124169083</w:t>
      </w:r>
      <w:r>
        <w:br/>
      </w:r>
      <w:r>
        <w:rPr>
          <w:rStyle w:val="VerbatimChar"/>
        </w:rPr>
        <w:t xml:space="preserve">## 21031 https://openalex.org/C44870925 https://openalex.org/W2123514804</w:t>
      </w:r>
      <w:r>
        <w:br/>
      </w:r>
      <w:r>
        <w:rPr>
          <w:rStyle w:val="VerbatimChar"/>
        </w:rPr>
        <w:t xml:space="preserve">## 21073 https://openalex.org/C44870925 https://openalex.org/W2143507527</w:t>
      </w:r>
      <w:r>
        <w:br/>
      </w:r>
      <w:r>
        <w:rPr>
          <w:rStyle w:val="VerbatimChar"/>
        </w:rPr>
        <w:t xml:space="preserve">## 21086 https://openalex.org/C44870925 https://openalex.org/W1866728598</w:t>
      </w:r>
      <w:r>
        <w:br/>
      </w:r>
      <w:r>
        <w:rPr>
          <w:rStyle w:val="VerbatimChar"/>
        </w:rPr>
        <w:t xml:space="preserve">## 21118  https://openalex.org/C1276947 https://openalex.org/W4225924379</w:t>
      </w:r>
      <w:r>
        <w:br/>
      </w:r>
      <w:r>
        <w:rPr>
          <w:rStyle w:val="VerbatimChar"/>
        </w:rPr>
        <w:t xml:space="preserve">## 21157 https://openalex.org/C44870925 https://openalex.org/W3100500197</w:t>
      </w:r>
      <w:r>
        <w:br/>
      </w:r>
      <w:r>
        <w:rPr>
          <w:rStyle w:val="VerbatimChar"/>
        </w:rPr>
        <w:t xml:space="preserve">## 21168  https://openalex.org/C1276947   https://openalex.org/W39621422</w:t>
      </w:r>
      <w:r>
        <w:br/>
      </w:r>
      <w:r>
        <w:rPr>
          <w:rStyle w:val="VerbatimChar"/>
        </w:rPr>
        <w:t xml:space="preserve">## 21193 https://openalex.org/C44870925 https://openalex.org/W3098716035</w:t>
      </w:r>
      <w:r>
        <w:br/>
      </w:r>
      <w:r>
        <w:rPr>
          <w:rStyle w:val="VerbatimChar"/>
        </w:rPr>
        <w:t xml:space="preserve">## 21198 https://openalex.org/C44870925 https://openalex.org/W3102117875</w:t>
      </w:r>
      <w:r>
        <w:br/>
      </w:r>
      <w:r>
        <w:rPr>
          <w:rStyle w:val="VerbatimChar"/>
        </w:rPr>
        <w:t xml:space="preserve">## 21199 https://openalex.org/C44870925 https://openalex.org/W3123979939</w:t>
      </w:r>
      <w:r>
        <w:br/>
      </w:r>
      <w:r>
        <w:rPr>
          <w:rStyle w:val="VerbatimChar"/>
        </w:rPr>
        <w:t xml:space="preserve">## 21200  https://openalex.org/C1276947 https://openalex.org/W3123979939</w:t>
      </w:r>
      <w:r>
        <w:br/>
      </w:r>
      <w:r>
        <w:rPr>
          <w:rStyle w:val="VerbatimChar"/>
        </w:rPr>
        <w:t xml:space="preserve">## 21227 https://openalex.org/C44870925 https://openalex.org/W3101156965</w:t>
      </w:r>
      <w:r>
        <w:br/>
      </w:r>
      <w:r>
        <w:rPr>
          <w:rStyle w:val="VerbatimChar"/>
        </w:rPr>
        <w:t xml:space="preserve">## 21233 https://openalex.org/C44870925 https://openalex.org/W3124375543</w:t>
      </w:r>
      <w:r>
        <w:br/>
      </w:r>
      <w:r>
        <w:rPr>
          <w:rStyle w:val="VerbatimChar"/>
        </w:rPr>
        <w:t xml:space="preserve">## 21234  https://openalex.org/C1276947 https://openalex.org/W3124375543</w:t>
      </w:r>
      <w:r>
        <w:br/>
      </w:r>
      <w:r>
        <w:rPr>
          <w:rStyle w:val="VerbatimChar"/>
        </w:rPr>
        <w:t xml:space="preserve">## 21248  https://openalex.org/C1276947 https://openalex.org/W3098489403</w:t>
      </w:r>
      <w:r>
        <w:br/>
      </w:r>
      <w:r>
        <w:rPr>
          <w:rStyle w:val="VerbatimChar"/>
        </w:rPr>
        <w:t xml:space="preserve">## 21257 https://openalex.org/C44870925 https://openalex.org/W2067521250</w:t>
      </w:r>
      <w:r>
        <w:br/>
      </w:r>
      <w:r>
        <w:rPr>
          <w:rStyle w:val="VerbatimChar"/>
        </w:rPr>
        <w:t xml:space="preserve">## 21275 https://openalex.org/C44870925 https://openalex.org/W2052295848</w:t>
      </w:r>
      <w:r>
        <w:br/>
      </w:r>
      <w:r>
        <w:rPr>
          <w:rStyle w:val="VerbatimChar"/>
        </w:rPr>
        <w:t xml:space="preserve">## 21281 https://openalex.org/C44870925 https://openalex.org/W2163438162</w:t>
      </w:r>
      <w:r>
        <w:br/>
      </w:r>
      <w:r>
        <w:rPr>
          <w:rStyle w:val="VerbatimChar"/>
        </w:rPr>
        <w:t xml:space="preserve">## 21290  https://openalex.org/C1276947 https://openalex.org/W3212108769</w:t>
      </w:r>
      <w:r>
        <w:br/>
      </w:r>
      <w:r>
        <w:rPr>
          <w:rStyle w:val="VerbatimChar"/>
        </w:rPr>
        <w:t xml:space="preserve">## 21355  https://openalex.org/C1276947 https://openalex.org/W3100130908</w:t>
      </w:r>
      <w:r>
        <w:br/>
      </w:r>
      <w:r>
        <w:rPr>
          <w:rStyle w:val="VerbatimChar"/>
        </w:rPr>
        <w:t xml:space="preserve">## 21382 https://openalex.org/C44870925 https://openalex.org/W2008663659</w:t>
      </w:r>
      <w:r>
        <w:br/>
      </w:r>
      <w:r>
        <w:rPr>
          <w:rStyle w:val="VerbatimChar"/>
        </w:rPr>
        <w:t xml:space="preserve">## 21409 https://openalex.org/C44870925 https://openalex.org/W3102117000</w:t>
      </w:r>
      <w:r>
        <w:br/>
      </w:r>
      <w:r>
        <w:rPr>
          <w:rStyle w:val="VerbatimChar"/>
        </w:rPr>
        <w:t xml:space="preserve">## 21411 https://openalex.org/C44870925 https://openalex.org/W2111830318</w:t>
      </w:r>
      <w:r>
        <w:br/>
      </w:r>
      <w:r>
        <w:rPr>
          <w:rStyle w:val="VerbatimChar"/>
        </w:rPr>
        <w:t xml:space="preserve">## 21431 https://openalex.org/C44870925 https://openalex.org/W1845472364</w:t>
      </w:r>
      <w:r>
        <w:br/>
      </w:r>
      <w:r>
        <w:rPr>
          <w:rStyle w:val="VerbatimChar"/>
        </w:rPr>
        <w:t xml:space="preserve">## 21439  https://openalex.org/C1276947 https://openalex.org/W2148093507</w:t>
      </w:r>
      <w:r>
        <w:br/>
      </w:r>
      <w:r>
        <w:rPr>
          <w:rStyle w:val="VerbatimChar"/>
        </w:rPr>
        <w:t xml:space="preserve">## 21453 https://openalex.org/C44870925 https://openalex.org/W3103486496</w:t>
      </w:r>
      <w:r>
        <w:br/>
      </w:r>
      <w:r>
        <w:rPr>
          <w:rStyle w:val="VerbatimChar"/>
        </w:rPr>
        <w:t xml:space="preserve">## 21482 https://openalex.org/C44870925 https://openalex.org/W2074383028</w:t>
      </w:r>
      <w:r>
        <w:br/>
      </w:r>
      <w:r>
        <w:rPr>
          <w:rStyle w:val="VerbatimChar"/>
        </w:rPr>
        <w:t xml:space="preserve">## 21488  https://openalex.org/C1276947 https://openalex.org/W2074383028</w:t>
      </w:r>
      <w:r>
        <w:br/>
      </w:r>
      <w:r>
        <w:rPr>
          <w:rStyle w:val="VerbatimChar"/>
        </w:rPr>
        <w:t xml:space="preserve">## 21495 https://openalex.org/C44870925 https://openalex.org/W2117360698</w:t>
      </w:r>
      <w:r>
        <w:br/>
      </w:r>
      <w:r>
        <w:rPr>
          <w:rStyle w:val="VerbatimChar"/>
        </w:rPr>
        <w:t xml:space="preserve">## 21510  https://openalex.org/C1276947 https://openalex.org/W3105631369</w:t>
      </w:r>
      <w:r>
        <w:br/>
      </w:r>
      <w:r>
        <w:rPr>
          <w:rStyle w:val="VerbatimChar"/>
        </w:rPr>
        <w:t xml:space="preserve">## 21515 https://openalex.org/C44870925 https://openalex.org/W3121350081</w:t>
      </w:r>
      <w:r>
        <w:br/>
      </w:r>
      <w:r>
        <w:rPr>
          <w:rStyle w:val="VerbatimChar"/>
        </w:rPr>
        <w:t xml:space="preserve">## 21520 https://openalex.org/C44870925 https://openalex.org/W1952828609</w:t>
      </w:r>
      <w:r>
        <w:br/>
      </w:r>
      <w:r>
        <w:rPr>
          <w:rStyle w:val="VerbatimChar"/>
        </w:rPr>
        <w:t xml:space="preserve">## 21527 https://openalex.org/C44870925 https://openalex.org/W2015742723</w:t>
      </w:r>
      <w:r>
        <w:br/>
      </w:r>
      <w:r>
        <w:rPr>
          <w:rStyle w:val="VerbatimChar"/>
        </w:rPr>
        <w:t xml:space="preserve">## 21544  https://openalex.org/C1276947 https://openalex.org/W3104459078</w:t>
      </w:r>
      <w:r>
        <w:br/>
      </w:r>
      <w:r>
        <w:rPr>
          <w:rStyle w:val="VerbatimChar"/>
        </w:rPr>
        <w:t xml:space="preserve">## 21548  https://openalex.org/C1276947 https://openalex.org/W3099194609</w:t>
      </w:r>
      <w:r>
        <w:br/>
      </w:r>
      <w:r>
        <w:rPr>
          <w:rStyle w:val="VerbatimChar"/>
        </w:rPr>
        <w:t xml:space="preserve">## 21620 https://openalex.org/C44870925 https://openalex.org/W2148093507</w:t>
      </w:r>
      <w:r>
        <w:br/>
      </w:r>
      <w:r>
        <w:rPr>
          <w:rStyle w:val="VerbatimChar"/>
        </w:rPr>
        <w:t xml:space="preserve">## 21634  https://openalex.org/C1276947 https://openalex.org/W3125624998</w:t>
      </w:r>
      <w:r>
        <w:br/>
      </w:r>
      <w:r>
        <w:rPr>
          <w:rStyle w:val="VerbatimChar"/>
        </w:rPr>
        <w:t xml:space="preserve">## 21682 https://openalex.org/C44870925 https://openalex.org/W3120019647</w:t>
      </w:r>
      <w:r>
        <w:br/>
      </w:r>
      <w:r>
        <w:rPr>
          <w:rStyle w:val="VerbatimChar"/>
        </w:rPr>
        <w:t xml:space="preserve">## 21706 https://openalex.org/C44870925 https://openalex.org/W3005811370</w:t>
      </w:r>
      <w:r>
        <w:br/>
      </w:r>
      <w:r>
        <w:rPr>
          <w:rStyle w:val="VerbatimChar"/>
        </w:rPr>
        <w:t xml:space="preserve">## 21711 https://openalex.org/C44870925 https://openalex.org/W2020551743</w:t>
      </w:r>
      <w:r>
        <w:br/>
      </w:r>
      <w:r>
        <w:rPr>
          <w:rStyle w:val="VerbatimChar"/>
        </w:rPr>
        <w:t xml:space="preserve">## 21746 https://openalex.org/C44870925 https://openalex.org/W3122498571</w:t>
      </w:r>
      <w:r>
        <w:br/>
      </w:r>
      <w:r>
        <w:rPr>
          <w:rStyle w:val="VerbatimChar"/>
        </w:rPr>
        <w:t xml:space="preserve">## 21780 https://openalex.org/C44870925 https://openalex.org/W2106963986</w:t>
      </w:r>
      <w:r>
        <w:br/>
      </w:r>
      <w:r>
        <w:rPr>
          <w:rStyle w:val="VerbatimChar"/>
        </w:rPr>
        <w:t xml:space="preserve">## 21830 https://openalex.org/C44870925 https://openalex.org/W2099785664</w:t>
      </w:r>
      <w:r>
        <w:br/>
      </w:r>
      <w:r>
        <w:rPr>
          <w:rStyle w:val="VerbatimChar"/>
        </w:rPr>
        <w:t xml:space="preserve">## 21873 https://openalex.org/C44870925 https://openalex.org/W2078419581</w:t>
      </w:r>
      <w:r>
        <w:br/>
      </w:r>
      <w:r>
        <w:rPr>
          <w:rStyle w:val="VerbatimChar"/>
        </w:rPr>
        <w:t xml:space="preserve">## 21906 https://openalex.org/C44870925 https://openalex.org/W2159784903</w:t>
      </w:r>
      <w:r>
        <w:br/>
      </w:r>
      <w:r>
        <w:rPr>
          <w:rStyle w:val="VerbatimChar"/>
        </w:rPr>
        <w:t xml:space="preserve">## 21921 https://openalex.org/C44870925 https://openalex.org/W1857122406</w:t>
      </w:r>
      <w:r>
        <w:br/>
      </w:r>
      <w:r>
        <w:rPr>
          <w:rStyle w:val="VerbatimChar"/>
        </w:rPr>
        <w:t xml:space="preserve">## 21980 https://openalex.org/C44870925 https://openalex.org/W2041263401</w:t>
      </w:r>
      <w:r>
        <w:br/>
      </w:r>
      <w:r>
        <w:rPr>
          <w:rStyle w:val="VerbatimChar"/>
        </w:rPr>
        <w:t xml:space="preserve">## 21988 https://openalex.org/C44870925 https://openalex.org/W2043107624</w:t>
      </w:r>
      <w:r>
        <w:br/>
      </w:r>
      <w:r>
        <w:rPr>
          <w:rStyle w:val="VerbatimChar"/>
        </w:rPr>
        <w:t xml:space="preserve">## 22027 https://openalex.org/C44870925 https://openalex.org/W3106147300</w:t>
      </w:r>
      <w:r>
        <w:br/>
      </w:r>
      <w:r>
        <w:rPr>
          <w:rStyle w:val="VerbatimChar"/>
        </w:rPr>
        <w:t xml:space="preserve">## 22091  https://openalex.org/C1276947 https://openalex.org/W2133941958</w:t>
      </w:r>
      <w:r>
        <w:br/>
      </w:r>
      <w:r>
        <w:rPr>
          <w:rStyle w:val="VerbatimChar"/>
        </w:rPr>
        <w:t xml:space="preserve">## 22101 https://openalex.org/C44870925 https://openalex.org/W2001527597</w:t>
      </w:r>
      <w:r>
        <w:br/>
      </w:r>
      <w:r>
        <w:rPr>
          <w:rStyle w:val="VerbatimChar"/>
        </w:rPr>
        <w:t xml:space="preserve">## 22155 https://openalex.org/C44870925 https://openalex.org/W3100214746</w:t>
      </w:r>
      <w:r>
        <w:br/>
      </w:r>
      <w:r>
        <w:rPr>
          <w:rStyle w:val="VerbatimChar"/>
        </w:rPr>
        <w:t xml:space="preserve">## 22156 https://openalex.org/C44870925 https://openalex.org/W3099194609</w:t>
      </w:r>
      <w:r>
        <w:br/>
      </w:r>
      <w:r>
        <w:rPr>
          <w:rStyle w:val="VerbatimChar"/>
        </w:rPr>
        <w:t xml:space="preserve">## 22160 https://openalex.org/C44870925 https://openalex.org/W2111541488</w:t>
      </w:r>
      <w:r>
        <w:br/>
      </w:r>
      <w:r>
        <w:rPr>
          <w:rStyle w:val="VerbatimChar"/>
        </w:rPr>
        <w:t xml:space="preserve">## 22183 https://openalex.org/C44870925 https://openalex.org/W3098489403</w:t>
      </w:r>
      <w:r>
        <w:br/>
      </w:r>
      <w:r>
        <w:rPr>
          <w:rStyle w:val="VerbatimChar"/>
        </w:rPr>
        <w:t xml:space="preserve">## 22189 https://openalex.org/C44870925 https://openalex.org/W3104459078</w:t>
      </w:r>
      <w:r>
        <w:br/>
      </w:r>
      <w:r>
        <w:rPr>
          <w:rStyle w:val="VerbatimChar"/>
        </w:rPr>
        <w:t xml:space="preserve">## 22220 https://openalex.org/C44870925 https://openalex.org/W3125700858</w:t>
      </w:r>
      <w:r>
        <w:br/>
      </w:r>
      <w:r>
        <w:rPr>
          <w:rStyle w:val="VerbatimChar"/>
        </w:rPr>
        <w:t xml:space="preserve">## 22239 https://openalex.org/C44870925 https://openalex.org/W3105707507</w:t>
      </w:r>
      <w:r>
        <w:br/>
      </w:r>
      <w:r>
        <w:rPr>
          <w:rStyle w:val="VerbatimChar"/>
        </w:rPr>
        <w:t xml:space="preserve">## 22240 https://openalex.org/C44870925 https://openalex.org/W3099963638</w:t>
      </w:r>
      <w:r>
        <w:br/>
      </w:r>
      <w:r>
        <w:rPr>
          <w:rStyle w:val="VerbatimChar"/>
        </w:rPr>
        <w:t xml:space="preserve">## 22251 https://openalex.org/C44870925 https://openalex.org/W2154312497</w:t>
      </w:r>
      <w:r>
        <w:br/>
      </w:r>
      <w:r>
        <w:rPr>
          <w:rStyle w:val="VerbatimChar"/>
        </w:rPr>
        <w:t xml:space="preserve">## 22257 https://openalex.org/C44870925 https://openalex.org/W2950087504</w:t>
      </w:r>
      <w:r>
        <w:br/>
      </w:r>
      <w:r>
        <w:rPr>
          <w:rStyle w:val="VerbatimChar"/>
        </w:rPr>
        <w:t xml:space="preserve">## 22275 https://openalex.org/C44870925 https://openalex.org/W2042535706</w:t>
      </w:r>
      <w:r>
        <w:br/>
      </w:r>
      <w:r>
        <w:rPr>
          <w:rStyle w:val="VerbatimChar"/>
        </w:rPr>
        <w:t xml:space="preserve">## 22310 https://openalex.org/C44870925 https://openalex.org/W3099652931</w:t>
      </w:r>
      <w:r>
        <w:br/>
      </w:r>
      <w:r>
        <w:rPr>
          <w:rStyle w:val="VerbatimChar"/>
        </w:rPr>
        <w:t xml:space="preserve">## 22319  https://openalex.org/C1276947 https://openalex.org/W2917334029</w:t>
      </w:r>
      <w:r>
        <w:br/>
      </w:r>
      <w:r>
        <w:rPr>
          <w:rStyle w:val="VerbatimChar"/>
        </w:rPr>
        <w:t xml:space="preserve">## 22321 https://openalex.org/C44870925 https://openalex.org/W2042917078</w:t>
      </w:r>
      <w:r>
        <w:br/>
      </w:r>
      <w:r>
        <w:rPr>
          <w:rStyle w:val="VerbatimChar"/>
        </w:rPr>
        <w:t xml:space="preserve">## 22329 https://openalex.org/C44870925 https://openalex.org/W4225924379</w:t>
      </w:r>
      <w:r>
        <w:br/>
      </w:r>
      <w:r>
        <w:rPr>
          <w:rStyle w:val="VerbatimChar"/>
        </w:rPr>
        <w:t xml:space="preserve">## 22336  https://openalex.org/C1276947 https://openalex.org/W3124349615</w:t>
      </w:r>
      <w:r>
        <w:br/>
      </w:r>
      <w:r>
        <w:rPr>
          <w:rStyle w:val="VerbatimChar"/>
        </w:rPr>
        <w:t xml:space="preserve">## 22361  https://openalex.org/C1276947 https://openalex.org/W3106296407</w:t>
      </w:r>
      <w:r>
        <w:br/>
      </w:r>
      <w:r>
        <w:rPr>
          <w:rStyle w:val="VerbatimChar"/>
        </w:rPr>
        <w:t xml:space="preserve">## 22371 https://openalex.org/C44870925 https://openalex.org/W2090469658</w:t>
      </w:r>
      <w:r>
        <w:br/>
      </w:r>
      <w:r>
        <w:rPr>
          <w:rStyle w:val="VerbatimChar"/>
        </w:rPr>
        <w:t xml:space="preserve">## 22407  https://openalex.org/C1276947 https://openalex.org/W2130630839</w:t>
      </w:r>
      <w:r>
        <w:br/>
      </w:r>
      <w:r>
        <w:rPr>
          <w:rStyle w:val="VerbatimChar"/>
        </w:rPr>
        <w:t xml:space="preserve">## 22413 https://openalex.org/C44870925 https://openalex.org/W2130630839</w:t>
      </w:r>
      <w:r>
        <w:br/>
      </w:r>
      <w:r>
        <w:rPr>
          <w:rStyle w:val="VerbatimChar"/>
        </w:rPr>
        <w:t xml:space="preserve">## 22420 https://openalex.org/C44870925 https://openalex.org/W3098524604</w:t>
      </w:r>
      <w:r>
        <w:br/>
      </w:r>
      <w:r>
        <w:rPr>
          <w:rStyle w:val="VerbatimChar"/>
        </w:rPr>
        <w:t xml:space="preserve">## 22421  https://openalex.org/C1276947 https://openalex.org/W3098524604</w:t>
      </w:r>
      <w:r>
        <w:br/>
      </w:r>
      <w:r>
        <w:rPr>
          <w:rStyle w:val="VerbatimChar"/>
        </w:rPr>
        <w:t xml:space="preserve">## 22422 https://openalex.org/C44870925 https://openalex.org/W2171641862</w:t>
      </w:r>
      <w:r>
        <w:br/>
      </w:r>
      <w:r>
        <w:rPr>
          <w:rStyle w:val="VerbatimChar"/>
        </w:rPr>
        <w:t xml:space="preserve">## 22425 https://openalex.org/C44870925 https://openalex.org/W2953108372</w:t>
      </w:r>
      <w:r>
        <w:br/>
      </w:r>
      <w:r>
        <w:rPr>
          <w:rStyle w:val="VerbatimChar"/>
        </w:rPr>
        <w:t xml:space="preserve">## 22441 https://openalex.org/C44870925 https://openalex.org/W2081301129</w:t>
      </w:r>
      <w:r>
        <w:br/>
      </w:r>
      <w:r>
        <w:rPr>
          <w:rStyle w:val="VerbatimChar"/>
        </w:rPr>
        <w:t xml:space="preserve">## 22454 https://openalex.org/C44870925 https://openalex.org/W2582705386</w:t>
      </w:r>
      <w:r>
        <w:br/>
      </w:r>
      <w:r>
        <w:rPr>
          <w:rStyle w:val="VerbatimChar"/>
        </w:rPr>
        <w:t xml:space="preserve">## 22456 https://openalex.org/C44870925 https://openalex.org/W1972594415</w:t>
      </w:r>
      <w:r>
        <w:br/>
      </w:r>
      <w:r>
        <w:rPr>
          <w:rStyle w:val="VerbatimChar"/>
        </w:rPr>
        <w:t xml:space="preserve">## 22509 https://openalex.org/C44870925 https://openalex.org/W3103748718</w:t>
      </w:r>
      <w:r>
        <w:br/>
      </w:r>
      <w:r>
        <w:rPr>
          <w:rStyle w:val="VerbatimChar"/>
        </w:rPr>
        <w:t xml:space="preserve">## 22514  https://openalex.org/C1276947 https://openalex.org/W2127377568</w:t>
      </w:r>
      <w:r>
        <w:br/>
      </w:r>
      <w:r>
        <w:rPr>
          <w:rStyle w:val="VerbatimChar"/>
        </w:rPr>
        <w:t xml:space="preserve">## 22520  https://openalex.org/C1276947 https://openalex.org/W3105707507</w:t>
      </w:r>
      <w:r>
        <w:br/>
      </w:r>
      <w:r>
        <w:rPr>
          <w:rStyle w:val="VerbatimChar"/>
        </w:rPr>
        <w:t xml:space="preserve">## 22580 https://openalex.org/C44870925 https://openalex.org/W2166261940</w:t>
      </w:r>
      <w:r>
        <w:br/>
      </w:r>
      <w:r>
        <w:rPr>
          <w:rStyle w:val="VerbatimChar"/>
        </w:rPr>
        <w:t xml:space="preserve">## 22604 https://openalex.org/C44870925 https://openalex.org/W2127377568</w:t>
      </w:r>
      <w:r>
        <w:br/>
      </w:r>
      <w:r>
        <w:rPr>
          <w:rStyle w:val="VerbatimChar"/>
        </w:rPr>
        <w:t xml:space="preserve">## 22612 https://openalex.org/C44870925 https://openalex.org/W3124505246</w:t>
      </w:r>
      <w:r>
        <w:br/>
      </w:r>
      <w:r>
        <w:rPr>
          <w:rStyle w:val="VerbatimChar"/>
        </w:rPr>
        <w:t xml:space="preserve">## 22617  https://openalex.org/C1276947 https://openalex.org/W3106147300</w:t>
      </w:r>
      <w:r>
        <w:br/>
      </w:r>
      <w:r>
        <w:rPr>
          <w:rStyle w:val="VerbatimChar"/>
        </w:rPr>
        <w:t xml:space="preserve">## 22630  https://openalex.org/C1276947 https://openalex.org/W2949124915</w:t>
      </w:r>
      <w:r>
        <w:br/>
      </w:r>
      <w:r>
        <w:rPr>
          <w:rStyle w:val="VerbatimChar"/>
        </w:rPr>
        <w:t xml:space="preserve">## 22638  https://openalex.org/C1276947 https://openalex.org/W2124048382</w:t>
      </w:r>
      <w:r>
        <w:br/>
      </w:r>
      <w:r>
        <w:rPr>
          <w:rStyle w:val="VerbatimChar"/>
        </w:rPr>
        <w:t xml:space="preserve">## 22647 https://openalex.org/C44870925 https://openalex.org/W3123429667</w:t>
      </w:r>
      <w:r>
        <w:br/>
      </w:r>
      <w:r>
        <w:rPr>
          <w:rStyle w:val="VerbatimChar"/>
        </w:rPr>
        <w:t xml:space="preserve">## 22648 https://openalex.org/C44870925 https://openalex.org/W1971309744</w:t>
      </w:r>
      <w:r>
        <w:br/>
      </w:r>
      <w:r>
        <w:rPr>
          <w:rStyle w:val="VerbatimChar"/>
        </w:rPr>
        <w:t xml:space="preserve">## 22652 https://openalex.org/C44870925 https://openalex.org/W3105792386</w:t>
      </w:r>
      <w:r>
        <w:br/>
      </w:r>
      <w:r>
        <w:rPr>
          <w:rStyle w:val="VerbatimChar"/>
        </w:rPr>
        <w:t xml:space="preserve">## 22698 https://openalex.org/C44870925 https://openalex.org/W3105631369</w:t>
      </w:r>
      <w:r>
        <w:br/>
      </w:r>
      <w:r>
        <w:rPr>
          <w:rStyle w:val="VerbatimChar"/>
        </w:rPr>
        <w:t xml:space="preserve">## 22699 https://openalex.org/C44870925 https://openalex.org/W2949124915</w:t>
      </w:r>
      <w:r>
        <w:br/>
      </w:r>
      <w:r>
        <w:rPr>
          <w:rStyle w:val="VerbatimChar"/>
        </w:rPr>
        <w:t xml:space="preserve">## 22763  https://openalex.org/C1276947 https://openalex.org/W2081301129</w:t>
      </w:r>
      <w:r>
        <w:br/>
      </w:r>
      <w:r>
        <w:rPr>
          <w:rStyle w:val="VerbatimChar"/>
        </w:rPr>
        <w:t xml:space="preserve">## 22767 https://openalex.org/C44870925 https://openalex.org/W3101808440</w:t>
      </w:r>
      <w:r>
        <w:br/>
      </w:r>
      <w:r>
        <w:rPr>
          <w:rStyle w:val="VerbatimChar"/>
        </w:rPr>
        <w:t xml:space="preserve">## 22776 https://openalex.org/C44870925 https://openalex.org/W2014638209</w:t>
      </w:r>
      <w:r>
        <w:br/>
      </w:r>
      <w:r>
        <w:rPr>
          <w:rStyle w:val="VerbatimChar"/>
        </w:rPr>
        <w:t xml:space="preserve">## 22778 https://openalex.org/C44870925 https://openalex.org/W3104247110</w:t>
      </w:r>
      <w:r>
        <w:br/>
      </w:r>
      <w:r>
        <w:rPr>
          <w:rStyle w:val="VerbatimChar"/>
        </w:rPr>
        <w:t xml:space="preserve">## 22820 https://openalex.org/C44870925 https://openalex.org/W3125624998</w:t>
      </w:r>
      <w:r>
        <w:br/>
      </w:r>
      <w:r>
        <w:rPr>
          <w:rStyle w:val="VerbatimChar"/>
        </w:rPr>
        <w:t xml:space="preserve">## 22831 https://openalex.org/C44870925 https://openalex.org/W2024651280</w:t>
      </w:r>
      <w:r>
        <w:br/>
      </w:r>
      <w:r>
        <w:rPr>
          <w:rStyle w:val="VerbatimChar"/>
        </w:rPr>
        <w:t xml:space="preserve">## 22832  https://openalex.org/C1276947 https://openalex.org/W2024651280</w:t>
      </w:r>
      <w:r>
        <w:br/>
      </w:r>
      <w:r>
        <w:rPr>
          <w:rStyle w:val="VerbatimChar"/>
        </w:rPr>
        <w:t xml:space="preserve">## 22835  https://openalex.org/C1276947 https://openalex.org/W2154312497</w:t>
      </w:r>
      <w:r>
        <w:br/>
      </w:r>
      <w:r>
        <w:rPr>
          <w:rStyle w:val="VerbatimChar"/>
        </w:rPr>
        <w:t xml:space="preserve">## 22865 https://openalex.org/C44870925 https://openalex.org/W2950236734</w:t>
      </w:r>
      <w:r>
        <w:br/>
      </w:r>
      <w:r>
        <w:rPr>
          <w:rStyle w:val="VerbatimChar"/>
        </w:rPr>
        <w:t xml:space="preserve">## 22876 https://openalex.org/C44870925 https://openalex.org/W2137392515</w:t>
      </w:r>
      <w:r>
        <w:br/>
      </w:r>
      <w:r>
        <w:rPr>
          <w:rStyle w:val="VerbatimChar"/>
        </w:rPr>
        <w:t xml:space="preserve">## 22924 https://openalex.org/C44870925 https://openalex.org/W3124349615</w:t>
      </w:r>
      <w:r>
        <w:br/>
      </w:r>
      <w:r>
        <w:rPr>
          <w:rStyle w:val="VerbatimChar"/>
        </w:rPr>
        <w:t xml:space="preserve">## 22941 https://openalex.org/C44870925 https://openalex.org/W3124744737</w:t>
      </w:r>
      <w:r>
        <w:br/>
      </w:r>
      <w:r>
        <w:rPr>
          <w:rStyle w:val="VerbatimChar"/>
        </w:rPr>
        <w:t xml:space="preserve">## 22960  https://openalex.org/C1276947 https://openalex.org/W1996496462</w:t>
      </w:r>
      <w:r>
        <w:br/>
      </w:r>
      <w:r>
        <w:rPr>
          <w:rStyle w:val="VerbatimChar"/>
        </w:rPr>
        <w:t xml:space="preserve">## 22963 https://openalex.org/C44870925 https://openalex.org/W3106296407</w:t>
      </w:r>
      <w:r>
        <w:br/>
      </w:r>
      <w:r>
        <w:rPr>
          <w:rStyle w:val="VerbatimChar"/>
        </w:rPr>
        <w:t xml:space="preserve">## 22969 https://openalex.org/C44870925 https://openalex.org/W2047290220</w:t>
      </w:r>
      <w:r>
        <w:br/>
      </w:r>
      <w:r>
        <w:rPr>
          <w:rStyle w:val="VerbatimChar"/>
        </w:rPr>
        <w:t xml:space="preserve">## 22999  https://openalex.org/C1276947 https://openalex.org/W1932159333</w:t>
      </w:r>
      <w:r>
        <w:br/>
      </w:r>
      <w:r>
        <w:rPr>
          <w:rStyle w:val="VerbatimChar"/>
        </w:rPr>
        <w:t xml:space="preserve">## 23010  https://openalex.org/C1276947 https://openalex.org/W2260911838</w:t>
      </w:r>
      <w:r>
        <w:br/>
      </w:r>
      <w:r>
        <w:rPr>
          <w:rStyle w:val="VerbatimChar"/>
        </w:rPr>
        <w:t xml:space="preserve">## 23012  https://openalex.org/C1276947 https://openalex.org/W2040822895</w:t>
      </w:r>
      <w:r>
        <w:br/>
      </w:r>
      <w:r>
        <w:rPr>
          <w:rStyle w:val="VerbatimChar"/>
        </w:rPr>
        <w:t xml:space="preserve">## 23025 https://openalex.org/C44870925 https://openalex.org/W3098902310</w:t>
      </w:r>
      <w:r>
        <w:br/>
      </w:r>
      <w:r>
        <w:rPr>
          <w:rStyle w:val="VerbatimChar"/>
        </w:rPr>
        <w:t xml:space="preserve">## 23066  https://openalex.org/C1276947 https://openalex.org/W2160318948</w:t>
      </w:r>
      <w:r>
        <w:br/>
      </w:r>
      <w:r>
        <w:rPr>
          <w:rStyle w:val="VerbatimChar"/>
        </w:rPr>
        <w:t xml:space="preserve">## 23071 https://openalex.org/C44870925 https://openalex.org/W3104617917</w:t>
      </w:r>
      <w:r>
        <w:br/>
      </w:r>
      <w:r>
        <w:rPr>
          <w:rStyle w:val="VerbatimChar"/>
        </w:rPr>
        <w:t xml:space="preserve">## 23074 https://openalex.org/C44870925 https://openalex.org/W1903879096</w:t>
      </w:r>
      <w:r>
        <w:br/>
      </w:r>
      <w:r>
        <w:rPr>
          <w:rStyle w:val="VerbatimChar"/>
        </w:rPr>
        <w:t xml:space="preserve">## 23081 https://openalex.org/C44870925 https://openalex.org/W2005873478</w:t>
      </w:r>
      <w:r>
        <w:br/>
      </w:r>
      <w:r>
        <w:rPr>
          <w:rStyle w:val="VerbatimChar"/>
        </w:rPr>
        <w:t xml:space="preserve">## 23091 https://openalex.org/C44870925 https://openalex.org/W2014648872</w:t>
      </w:r>
      <w:r>
        <w:br/>
      </w:r>
      <w:r>
        <w:rPr>
          <w:rStyle w:val="VerbatimChar"/>
        </w:rPr>
        <w:t xml:space="preserve">## 23092  https://openalex.org/C1276947 https://openalex.org/W2014648872</w:t>
      </w:r>
      <w:r>
        <w:br/>
      </w:r>
      <w:r>
        <w:rPr>
          <w:rStyle w:val="VerbatimChar"/>
        </w:rPr>
        <w:t xml:space="preserve">## 23097  https://openalex.org/C1276947 https://openalex.org/W3100828383</w:t>
      </w:r>
      <w:r>
        <w:br/>
      </w:r>
      <w:r>
        <w:rPr>
          <w:rStyle w:val="VerbatimChar"/>
        </w:rPr>
        <w:t xml:space="preserve">## 23114  https://openalex.org/C1276947 https://openalex.org/W2163744483</w:t>
      </w:r>
      <w:r>
        <w:br/>
      </w:r>
      <w:r>
        <w:rPr>
          <w:rStyle w:val="VerbatimChar"/>
        </w:rPr>
        <w:t xml:space="preserve">## 23229 https://openalex.org/C44870925 https://openalex.org/W2162463922</w:t>
      </w:r>
      <w:r>
        <w:br/>
      </w:r>
      <w:r>
        <w:rPr>
          <w:rStyle w:val="VerbatimChar"/>
        </w:rPr>
        <w:t xml:space="preserve">## 23252 https://openalex.org/C44870925 https://openalex.org/W3106509063</w:t>
      </w:r>
      <w:r>
        <w:br/>
      </w:r>
      <w:r>
        <w:rPr>
          <w:rStyle w:val="VerbatimChar"/>
        </w:rPr>
        <w:t xml:space="preserve">## 23253 https://openalex.org/C44870925 https://openalex.org/W3106509063</w:t>
      </w:r>
      <w:r>
        <w:br/>
      </w:r>
      <w:r>
        <w:rPr>
          <w:rStyle w:val="VerbatimChar"/>
        </w:rPr>
        <w:t xml:space="preserve">## 23254  https://openalex.org/C1276947 https://openalex.org/W3106509063</w:t>
      </w:r>
      <w:r>
        <w:br/>
      </w:r>
      <w:r>
        <w:rPr>
          <w:rStyle w:val="VerbatimChar"/>
        </w:rPr>
        <w:t xml:space="preserve">## 23259 https://openalex.org/C44870925 https://openalex.org/W3103470264</w:t>
      </w:r>
      <w:r>
        <w:br/>
      </w:r>
      <w:r>
        <w:rPr>
          <w:rStyle w:val="VerbatimChar"/>
        </w:rPr>
        <w:t xml:space="preserve">## 23264 https://openalex.org/C44870925 https://openalex.org/W3103493322</w:t>
      </w:r>
      <w:r>
        <w:br/>
      </w:r>
      <w:r>
        <w:rPr>
          <w:rStyle w:val="VerbatimChar"/>
        </w:rPr>
        <w:t xml:space="preserve">## 23279 https://openalex.org/C44870925 https://openalex.org/W2074283870</w:t>
      </w:r>
      <w:r>
        <w:br/>
      </w:r>
      <w:r>
        <w:rPr>
          <w:rStyle w:val="VerbatimChar"/>
        </w:rPr>
        <w:t xml:space="preserve">## 23280 https://openalex.org/C44870925 https://openalex.org/W2163430539</w:t>
      </w:r>
      <w:r>
        <w:br/>
      </w:r>
      <w:r>
        <w:rPr>
          <w:rStyle w:val="VerbatimChar"/>
        </w:rPr>
        <w:t xml:space="preserve">## 23285 https://openalex.org/C44870925 https://openalex.org/W3102347991</w:t>
      </w:r>
      <w:r>
        <w:br/>
      </w:r>
      <w:r>
        <w:rPr>
          <w:rStyle w:val="VerbatimChar"/>
        </w:rPr>
        <w:t xml:space="preserve">## 23287  https://openalex.org/C1276947 https://openalex.org/W2109725224</w:t>
      </w:r>
      <w:r>
        <w:br/>
      </w:r>
      <w:r>
        <w:rPr>
          <w:rStyle w:val="VerbatimChar"/>
        </w:rPr>
        <w:t xml:space="preserve">## 23288  https://openalex.org/C1276947 https://openalex.org/W2103267716</w:t>
      </w:r>
      <w:r>
        <w:br/>
      </w:r>
      <w:r>
        <w:rPr>
          <w:rStyle w:val="VerbatimChar"/>
        </w:rPr>
        <w:t xml:space="preserve">## 23289  https://openalex.org/C1276947 https://openalex.org/W2103267716</w:t>
      </w:r>
      <w:r>
        <w:br/>
      </w:r>
      <w:r>
        <w:rPr>
          <w:rStyle w:val="VerbatimChar"/>
        </w:rPr>
        <w:t xml:space="preserve">## 23302 https://openalex.org/C44870925 https://openalex.org/W2068789248</w:t>
      </w:r>
      <w:r>
        <w:br/>
      </w:r>
      <w:r>
        <w:rPr>
          <w:rStyle w:val="VerbatimChar"/>
        </w:rPr>
        <w:t xml:space="preserve">## 23303  https://openalex.org/C1276947 https://openalex.org/W2085739302</w:t>
      </w:r>
      <w:r>
        <w:br/>
      </w:r>
      <w:r>
        <w:rPr>
          <w:rStyle w:val="VerbatimChar"/>
        </w:rPr>
        <w:t xml:space="preserve">## 23319 https://openalex.org/C44870925 https://openalex.org/W3121345412</w:t>
      </w:r>
      <w:r>
        <w:br/>
      </w:r>
      <w:r>
        <w:rPr>
          <w:rStyle w:val="VerbatimChar"/>
        </w:rPr>
        <w:t xml:space="preserve">## 23322 https://openalex.org/C44870925 https://openalex.org/W3103347699</w:t>
      </w:r>
      <w:r>
        <w:br/>
      </w:r>
      <w:r>
        <w:rPr>
          <w:rStyle w:val="VerbatimChar"/>
        </w:rPr>
        <w:t xml:space="preserve">## 23334 https://openalex.org/C44870925 https://openalex.org/W3123339600</w:t>
      </w:r>
      <w:r>
        <w:br/>
      </w:r>
      <w:r>
        <w:rPr>
          <w:rStyle w:val="VerbatimChar"/>
        </w:rPr>
        <w:t xml:space="preserve">## 23345  https://openalex.org/C1276947 https://openalex.org/W3125277632</w:t>
      </w:r>
      <w:r>
        <w:br/>
      </w:r>
      <w:r>
        <w:rPr>
          <w:rStyle w:val="VerbatimChar"/>
        </w:rPr>
        <w:t xml:space="preserve">## 23383 https://openalex.org/C44870925 https://openalex.org/W1974204712</w:t>
      </w:r>
      <w:r>
        <w:br/>
      </w:r>
      <w:r>
        <w:rPr>
          <w:rStyle w:val="VerbatimChar"/>
        </w:rPr>
        <w:t xml:space="preserve">## 23385 https://openalex.org/C44870925 https://openalex.org/W3101327308</w:t>
      </w:r>
      <w:r>
        <w:br/>
      </w:r>
      <w:r>
        <w:rPr>
          <w:rStyle w:val="VerbatimChar"/>
        </w:rPr>
        <w:t xml:space="preserve">## 23393 https://openalex.org/C44870925 https://openalex.org/W1987523957</w:t>
      </w:r>
      <w:r>
        <w:br/>
      </w:r>
      <w:r>
        <w:rPr>
          <w:rStyle w:val="VerbatimChar"/>
        </w:rPr>
        <w:t xml:space="preserve">## 23401  https://openalex.org/C1276947 https://openalex.org/W3121749255</w:t>
      </w:r>
      <w:r>
        <w:br/>
      </w:r>
      <w:r>
        <w:rPr>
          <w:rStyle w:val="VerbatimChar"/>
        </w:rPr>
        <w:t xml:space="preserve">## 23485 https://openalex.org/C44870925 https://openalex.org/W3103821696</w:t>
      </w:r>
      <w:r>
        <w:br/>
      </w:r>
      <w:r>
        <w:rPr>
          <w:rStyle w:val="VerbatimChar"/>
        </w:rPr>
        <w:t xml:space="preserve">## 23498 https://openalex.org/C44870925 https://openalex.org/W2034305139</w:t>
      </w:r>
      <w:r>
        <w:br/>
      </w:r>
      <w:r>
        <w:rPr>
          <w:rStyle w:val="VerbatimChar"/>
        </w:rPr>
        <w:t xml:space="preserve">## 23502 https://openalex.org/C44870925 https://openalex.org/W2130753020</w:t>
      </w:r>
      <w:r>
        <w:br/>
      </w:r>
      <w:r>
        <w:rPr>
          <w:rStyle w:val="VerbatimChar"/>
        </w:rPr>
        <w:t xml:space="preserve">## 23509  https://openalex.org/C1276947 https://openalex.org/W2131101867</w:t>
      </w:r>
      <w:r>
        <w:br/>
      </w:r>
      <w:r>
        <w:rPr>
          <w:rStyle w:val="VerbatimChar"/>
        </w:rPr>
        <w:t xml:space="preserve">## 23513 https://openalex.org/C44870925 https://openalex.org/W3122435464</w:t>
      </w:r>
      <w:r>
        <w:br/>
      </w:r>
      <w:r>
        <w:rPr>
          <w:rStyle w:val="VerbatimChar"/>
        </w:rPr>
        <w:t xml:space="preserve">## 23520  https://openalex.org/C1276947 https://openalex.org/W2049843688</w:t>
      </w:r>
      <w:r>
        <w:br/>
      </w:r>
      <w:r>
        <w:rPr>
          <w:rStyle w:val="VerbatimChar"/>
        </w:rPr>
        <w:t xml:space="preserve">## 23532  https://openalex.org/C1276947 https://openalex.org/W2069588364</w:t>
      </w:r>
      <w:r>
        <w:br/>
      </w:r>
      <w:r>
        <w:rPr>
          <w:rStyle w:val="VerbatimChar"/>
        </w:rPr>
        <w:t xml:space="preserve">## 23541 https://openalex.org/C44870925 https://openalex.org/W2121494483</w:t>
      </w:r>
      <w:r>
        <w:br/>
      </w:r>
      <w:r>
        <w:rPr>
          <w:rStyle w:val="VerbatimChar"/>
        </w:rPr>
        <w:t xml:space="preserve">## 23557 https://openalex.org/C44870925 https://openalex.org/W3121918923</w:t>
      </w:r>
      <w:r>
        <w:br/>
      </w:r>
      <w:r>
        <w:rPr>
          <w:rStyle w:val="VerbatimChar"/>
        </w:rPr>
        <w:t xml:space="preserve">## 23587 https://openalex.org/C44870925 https://openalex.org/W1867765529</w:t>
      </w:r>
      <w:r>
        <w:br/>
      </w:r>
      <w:r>
        <w:rPr>
          <w:rStyle w:val="VerbatimChar"/>
        </w:rPr>
        <w:t xml:space="preserve">## 23602 https://openalex.org/C44870925 https://openalex.org/W3103262803</w:t>
      </w:r>
      <w:r>
        <w:br/>
      </w:r>
      <w:r>
        <w:rPr>
          <w:rStyle w:val="VerbatimChar"/>
        </w:rPr>
        <w:t xml:space="preserve">## 23607 https://openalex.org/C44870925 https://openalex.org/W3121277782</w:t>
      </w:r>
      <w:r>
        <w:br/>
      </w:r>
      <w:r>
        <w:rPr>
          <w:rStyle w:val="VerbatimChar"/>
        </w:rPr>
        <w:t xml:space="preserve">## 23689  https://openalex.org/C1276947 https://openalex.org/W1903879096</w:t>
      </w:r>
      <w:r>
        <w:br/>
      </w:r>
      <w:r>
        <w:rPr>
          <w:rStyle w:val="VerbatimChar"/>
        </w:rPr>
        <w:t xml:space="preserve">## 23701 https://openalex.org/C44870925 https://openalex.org/W2011456461</w:t>
      </w:r>
      <w:r>
        <w:br/>
      </w:r>
      <w:r>
        <w:rPr>
          <w:rStyle w:val="VerbatimChar"/>
        </w:rPr>
        <w:t xml:space="preserve">## 23708 https://openalex.org/C44870925 https://openalex.org/W2045377202</w:t>
      </w:r>
      <w:r>
        <w:br/>
      </w:r>
      <w:r>
        <w:rPr>
          <w:rStyle w:val="VerbatimChar"/>
        </w:rPr>
        <w:t xml:space="preserve">## 23719 https://openalex.org/C44870925 https://openalex.org/W3100828383</w:t>
      </w:r>
      <w:r>
        <w:br/>
      </w:r>
      <w:r>
        <w:rPr>
          <w:rStyle w:val="VerbatimChar"/>
        </w:rPr>
        <w:t xml:space="preserve">## 23745 https://openalex.org/C44870925 https://openalex.org/W2163744483</w:t>
      </w:r>
      <w:r>
        <w:br/>
      </w:r>
      <w:r>
        <w:rPr>
          <w:rStyle w:val="VerbatimChar"/>
        </w:rPr>
        <w:t xml:space="preserve">## 23757 https://openalex.org/C44870925 https://openalex.org/W2144755172</w:t>
      </w:r>
      <w:r>
        <w:br/>
      </w:r>
      <w:r>
        <w:rPr>
          <w:rStyle w:val="VerbatimChar"/>
        </w:rPr>
        <w:t xml:space="preserve">## 23774 https://openalex.org/C44870925 https://openalex.org/W2002364259</w:t>
      </w:r>
      <w:r>
        <w:br/>
      </w:r>
      <w:r>
        <w:rPr>
          <w:rStyle w:val="VerbatimChar"/>
        </w:rPr>
        <w:t xml:space="preserve">## 23777 https://openalex.org/C44870925 https://openalex.org/W2109937486</w:t>
      </w:r>
      <w:r>
        <w:br/>
      </w:r>
      <w:r>
        <w:rPr>
          <w:rStyle w:val="VerbatimChar"/>
        </w:rPr>
        <w:t xml:space="preserve">## 23788 https://openalex.org/C44870925 https://openalex.org/W2042843087</w:t>
      </w:r>
      <w:r>
        <w:br/>
      </w:r>
      <w:r>
        <w:rPr>
          <w:rStyle w:val="VerbatimChar"/>
        </w:rPr>
        <w:t xml:space="preserve">## 23864  https://openalex.org/C1276947 https://openalex.org/W3106509063</w:t>
      </w:r>
      <w:r>
        <w:br/>
      </w:r>
      <w:r>
        <w:rPr>
          <w:rStyle w:val="VerbatimChar"/>
        </w:rPr>
        <w:t xml:space="preserve">## 23890 https://openalex.org/C44870925 https://openalex.org/W2031430331</w:t>
      </w:r>
      <w:r>
        <w:br/>
      </w:r>
      <w:r>
        <w:rPr>
          <w:rStyle w:val="VerbatimChar"/>
        </w:rPr>
        <w:t xml:space="preserve">## 23907  https://openalex.org/C1276947 https://openalex.org/W2103267716</w:t>
      </w:r>
      <w:r>
        <w:br/>
      </w:r>
      <w:r>
        <w:rPr>
          <w:rStyle w:val="VerbatimChar"/>
        </w:rPr>
        <w:t xml:space="preserve">## 23909 https://openalex.org/C44870925 https://openalex.org/W2055403951</w:t>
      </w:r>
      <w:r>
        <w:br/>
      </w:r>
      <w:r>
        <w:rPr>
          <w:rStyle w:val="VerbatimChar"/>
        </w:rPr>
        <w:t xml:space="preserve">## 23919 https://openalex.org/C44870925 https://openalex.org/W2085739302</w:t>
      </w:r>
      <w:r>
        <w:br/>
      </w:r>
      <w:r>
        <w:rPr>
          <w:rStyle w:val="VerbatimChar"/>
        </w:rPr>
        <w:t xml:space="preserve">## 23920 https://openalex.org/C44870925 https://openalex.org/W3123625428</w:t>
      </w:r>
      <w:r>
        <w:br/>
      </w:r>
      <w:r>
        <w:rPr>
          <w:rStyle w:val="VerbatimChar"/>
        </w:rPr>
        <w:t xml:space="preserve">## 23923  https://openalex.org/C1276947 https://openalex.org/W3189975984</w:t>
      </w:r>
      <w:r>
        <w:br/>
      </w:r>
      <w:r>
        <w:rPr>
          <w:rStyle w:val="VerbatimChar"/>
        </w:rPr>
        <w:t xml:space="preserve">## 23937  https://openalex.org/C1276947 https://openalex.org/W3125031370</w:t>
      </w:r>
      <w:r>
        <w:br/>
      </w:r>
      <w:r>
        <w:rPr>
          <w:rStyle w:val="VerbatimChar"/>
        </w:rPr>
        <w:t xml:space="preserve">## 23945 https://openalex.org/C44870925 https://openalex.org/W2118595706</w:t>
      </w:r>
      <w:r>
        <w:br/>
      </w:r>
      <w:r>
        <w:rPr>
          <w:rStyle w:val="VerbatimChar"/>
        </w:rPr>
        <w:t xml:space="preserve">## 23947 https://openalex.org/C44870925 https://openalex.org/W2952670521</w:t>
      </w:r>
      <w:r>
        <w:br/>
      </w:r>
      <w:r>
        <w:rPr>
          <w:rStyle w:val="VerbatimChar"/>
        </w:rPr>
        <w:t xml:space="preserve">## 23986 https://openalex.org/C44870925 https://openalex.org/W2034466653</w:t>
      </w:r>
      <w:r>
        <w:br/>
      </w:r>
      <w:r>
        <w:rPr>
          <w:rStyle w:val="VerbatimChar"/>
        </w:rPr>
        <w:t xml:space="preserve">## 24008  https://openalex.org/C1276947 https://openalex.org/W2126679709</w:t>
      </w:r>
      <w:r>
        <w:br/>
      </w:r>
      <w:r>
        <w:rPr>
          <w:rStyle w:val="VerbatimChar"/>
        </w:rPr>
        <w:t xml:space="preserve">## 24021 https://openalex.org/C44870925 https://openalex.org/W1986639707</w:t>
      </w:r>
      <w:r>
        <w:br/>
      </w:r>
      <w:r>
        <w:rPr>
          <w:rStyle w:val="VerbatimChar"/>
        </w:rPr>
        <w:t xml:space="preserve">## 24038  https://openalex.org/C1276947 https://openalex.org/W2034305139</w:t>
      </w:r>
      <w:r>
        <w:br/>
      </w:r>
      <w:r>
        <w:rPr>
          <w:rStyle w:val="VerbatimChar"/>
        </w:rPr>
        <w:t xml:space="preserve">## 24061 https://openalex.org/C44870925 https://openalex.org/W2950793382</w:t>
      </w:r>
      <w:r>
        <w:br/>
      </w:r>
      <w:r>
        <w:rPr>
          <w:rStyle w:val="VerbatimChar"/>
        </w:rPr>
        <w:t xml:space="preserve">## 24068 https://openalex.org/C44870925 https://openalex.org/W2013375438</w:t>
      </w:r>
      <w:r>
        <w:br/>
      </w:r>
      <w:r>
        <w:rPr>
          <w:rStyle w:val="VerbatimChar"/>
        </w:rPr>
        <w:t xml:space="preserve">## 24083 https://openalex.org/C44870925 https://openalex.org/W2138754217</w:t>
      </w:r>
      <w:r>
        <w:br/>
      </w:r>
      <w:r>
        <w:rPr>
          <w:rStyle w:val="VerbatimChar"/>
        </w:rPr>
        <w:t xml:space="preserve">## 24091 https://openalex.org/C44870925 https://openalex.org/W3105705217</w:t>
      </w:r>
      <w:r>
        <w:br/>
      </w:r>
      <w:r>
        <w:rPr>
          <w:rStyle w:val="VerbatimChar"/>
        </w:rPr>
        <w:t xml:space="preserve">## 24109 https://openalex.org/C44870925 https://openalex.org/W2131101867</w:t>
      </w:r>
      <w:r>
        <w:br/>
      </w:r>
      <w:r>
        <w:rPr>
          <w:rStyle w:val="VerbatimChar"/>
        </w:rPr>
        <w:t xml:space="preserve">## 24115  https://openalex.org/C1276947 https://openalex.org/W2111817100</w:t>
      </w:r>
      <w:r>
        <w:br/>
      </w:r>
      <w:r>
        <w:rPr>
          <w:rStyle w:val="VerbatimChar"/>
        </w:rPr>
        <w:t xml:space="preserve">## 24118 https://openalex.org/C44870925 https://openalex.org/W2049843688</w:t>
      </w:r>
      <w:r>
        <w:br/>
      </w:r>
      <w:r>
        <w:rPr>
          <w:rStyle w:val="VerbatimChar"/>
        </w:rPr>
        <w:t xml:space="preserve">## 24131  https://openalex.org/C1276947 https://openalex.org/W2111395452</w:t>
      </w:r>
      <w:r>
        <w:br/>
      </w:r>
      <w:r>
        <w:rPr>
          <w:rStyle w:val="VerbatimChar"/>
        </w:rPr>
        <w:t xml:space="preserve">## 24162 https://openalex.org/C44870925 https://openalex.org/W2129225184</w:t>
      </w:r>
      <w:r>
        <w:br/>
      </w:r>
      <w:r>
        <w:rPr>
          <w:rStyle w:val="VerbatimChar"/>
        </w:rPr>
        <w:t xml:space="preserve">## 24163 https://openalex.org/C44870925 https://openalex.org/W1932159333</w:t>
      </w:r>
      <w:r>
        <w:br/>
      </w:r>
      <w:r>
        <w:rPr>
          <w:rStyle w:val="VerbatimChar"/>
        </w:rPr>
        <w:t xml:space="preserve">## 24167 https://openalex.org/C44870925 https://openalex.org/W2260911838</w:t>
      </w:r>
      <w:r>
        <w:br/>
      </w:r>
      <w:r>
        <w:rPr>
          <w:rStyle w:val="VerbatimChar"/>
        </w:rPr>
        <w:t xml:space="preserve">## 24186 https://openalex.org/C44870925 https://openalex.org/W1982598834</w:t>
      </w:r>
      <w:r>
        <w:br/>
      </w:r>
      <w:r>
        <w:rPr>
          <w:rStyle w:val="VerbatimChar"/>
        </w:rPr>
        <w:t xml:space="preserve">## 24207 https://openalex.org/C44870925 https://openalex.org/W2103267716</w:t>
      </w:r>
      <w:r>
        <w:br/>
      </w:r>
      <w:r>
        <w:rPr>
          <w:rStyle w:val="VerbatimChar"/>
        </w:rPr>
        <w:t xml:space="preserve">## 24218 https://openalex.org/C44870925 https://openalex.org/W2160318948</w:t>
      </w:r>
      <w:r>
        <w:br/>
      </w:r>
      <w:r>
        <w:rPr>
          <w:rStyle w:val="VerbatimChar"/>
        </w:rPr>
        <w:t xml:space="preserve">## 24227 https://openalex.org/C44870925 https://openalex.org/W3121946846</w:t>
      </w:r>
      <w:r>
        <w:br/>
      </w:r>
      <w:r>
        <w:rPr>
          <w:rStyle w:val="VerbatimChar"/>
        </w:rPr>
        <w:t xml:space="preserve">## 24237 https://openalex.org/C44870925 https://openalex.org/W2042351620</w:t>
      </w:r>
      <w:r>
        <w:br/>
      </w:r>
      <w:r>
        <w:rPr>
          <w:rStyle w:val="VerbatimChar"/>
        </w:rPr>
        <w:t xml:space="preserve">## 24242 https://openalex.org/C44870925 https://openalex.org/W3121726685</w:t>
      </w:r>
      <w:r>
        <w:br/>
      </w:r>
      <w:r>
        <w:rPr>
          <w:rStyle w:val="VerbatimChar"/>
        </w:rPr>
        <w:t xml:space="preserve">## 24253 https://openalex.org/C44870925 https://openalex.org/W2098712564</w:t>
      </w:r>
      <w:r>
        <w:br/>
      </w:r>
      <w:r>
        <w:rPr>
          <w:rStyle w:val="VerbatimChar"/>
        </w:rPr>
        <w:t xml:space="preserve">## 24286  https://openalex.org/C1276947 https://openalex.org/W3099859425</w:t>
      </w:r>
      <w:r>
        <w:br/>
      </w:r>
      <w:r>
        <w:rPr>
          <w:rStyle w:val="VerbatimChar"/>
        </w:rPr>
        <w:t xml:space="preserve">## 24324 https://openalex.org/C44870925 https://openalex.org/W2125936812</w:t>
      </w:r>
      <w:r>
        <w:br/>
      </w:r>
      <w:r>
        <w:rPr>
          <w:rStyle w:val="VerbatimChar"/>
        </w:rPr>
        <w:t xml:space="preserve">## 24352 https://openalex.org/C44870925 https://openalex.org/W3125031370</w:t>
      </w:r>
      <w:r>
        <w:br/>
      </w:r>
      <w:r>
        <w:rPr>
          <w:rStyle w:val="VerbatimChar"/>
        </w:rPr>
        <w:t xml:space="preserve">## 24376 https://openalex.org/C44870925 https://openalex.org/W2172229185</w:t>
      </w:r>
      <w:r>
        <w:br/>
      </w:r>
      <w:r>
        <w:rPr>
          <w:rStyle w:val="VerbatimChar"/>
        </w:rPr>
        <w:t xml:space="preserve">## 24400  https://openalex.org/C1276947 https://openalex.org/W3121946846</w:t>
      </w:r>
      <w:r>
        <w:br/>
      </w:r>
      <w:r>
        <w:rPr>
          <w:rStyle w:val="VerbatimChar"/>
        </w:rPr>
        <w:t xml:space="preserve">## 24411 https://openalex.org/C44870925 https://openalex.org/W2109725224</w:t>
      </w:r>
      <w:r>
        <w:br/>
      </w:r>
      <w:r>
        <w:rPr>
          <w:rStyle w:val="VerbatimChar"/>
        </w:rPr>
        <w:t xml:space="preserve">## 24442 https://openalex.org/C44870925 https://openalex.org/W2151570583</w:t>
      </w:r>
      <w:r>
        <w:br/>
      </w:r>
      <w:r>
        <w:rPr>
          <w:rStyle w:val="VerbatimChar"/>
        </w:rPr>
        <w:t xml:space="preserve">## 24455 https://openalex.org/C44870925 https://openalex.org/W2106781768</w:t>
      </w:r>
      <w:r>
        <w:br/>
      </w:r>
      <w:r>
        <w:rPr>
          <w:rStyle w:val="VerbatimChar"/>
        </w:rPr>
        <w:t xml:space="preserve">## 24468  https://openalex.org/C1276947 https://openalex.org/W2144755172</w:t>
      </w:r>
      <w:r>
        <w:br/>
      </w:r>
      <w:r>
        <w:rPr>
          <w:rStyle w:val="VerbatimChar"/>
        </w:rPr>
        <w:t xml:space="preserve">## 24470 https://openalex.org/C44870925 https://openalex.org/W2022389674</w:t>
      </w:r>
      <w:r>
        <w:br/>
      </w:r>
      <w:r>
        <w:rPr>
          <w:rStyle w:val="VerbatimChar"/>
        </w:rPr>
        <w:t xml:space="preserve">## 24471  https://openalex.org/C1276947 https://openalex.org/W3103493322</w:t>
      </w:r>
      <w:r>
        <w:br/>
      </w:r>
      <w:r>
        <w:rPr>
          <w:rStyle w:val="VerbatimChar"/>
        </w:rPr>
        <w:t xml:space="preserve">## 24477 https://openalex.org/C44870925 https://openalex.org/W3101987251</w:t>
      </w:r>
      <w:r>
        <w:br/>
      </w:r>
      <w:r>
        <w:rPr>
          <w:rStyle w:val="VerbatimChar"/>
        </w:rPr>
        <w:t xml:space="preserve">## 24483 https://openalex.org/C44870925 https://openalex.org/W2009362816</w:t>
      </w:r>
      <w:r>
        <w:br/>
      </w:r>
      <w:r>
        <w:rPr>
          <w:rStyle w:val="VerbatimChar"/>
        </w:rPr>
        <w:t xml:space="preserve">## 24490 https://openalex.org/C44870925 https://openalex.org/W2032458453</w:t>
      </w:r>
      <w:r>
        <w:br/>
      </w:r>
      <w:r>
        <w:rPr>
          <w:rStyle w:val="VerbatimChar"/>
        </w:rPr>
        <w:t xml:space="preserve">## 24498  https://openalex.org/C1276947 https://openalex.org/W3103347699</w:t>
      </w:r>
      <w:r>
        <w:br/>
      </w:r>
      <w:r>
        <w:rPr>
          <w:rStyle w:val="VerbatimChar"/>
        </w:rPr>
        <w:t xml:space="preserve">## 24509  https://openalex.org/C1276947 https://openalex.org/W1617373821</w:t>
      </w:r>
      <w:r>
        <w:br/>
      </w:r>
      <w:r>
        <w:rPr>
          <w:rStyle w:val="VerbatimChar"/>
        </w:rPr>
        <w:t xml:space="preserve">## 24523 https://openalex.org/C44870925 https://openalex.org/W3189975984</w:t>
      </w:r>
      <w:r>
        <w:br/>
      </w:r>
      <w:r>
        <w:rPr>
          <w:rStyle w:val="VerbatimChar"/>
        </w:rPr>
        <w:t xml:space="preserve">## 24625 https://openalex.org/C44870925 https://openalex.org/W3102577458</w:t>
      </w:r>
      <w:r>
        <w:br/>
      </w:r>
      <w:r>
        <w:rPr>
          <w:rStyle w:val="VerbatimChar"/>
        </w:rPr>
        <w:t xml:space="preserve">## 24655 https://openalex.org/C44870925 https://openalex.org/W2091964168</w:t>
      </w:r>
      <w:r>
        <w:br/>
      </w:r>
      <w:r>
        <w:rPr>
          <w:rStyle w:val="VerbatimChar"/>
        </w:rPr>
        <w:t xml:space="preserve">## 24674  https://openalex.org/C1276947 https://openalex.org/W2950793382</w:t>
      </w:r>
      <w:r>
        <w:br/>
      </w:r>
      <w:r>
        <w:rPr>
          <w:rStyle w:val="VerbatimChar"/>
        </w:rPr>
        <w:t xml:space="preserve">## 24689 https://openalex.org/C44870925 https://openalex.org/W3125675663</w:t>
      </w:r>
      <w:r>
        <w:br/>
      </w:r>
      <w:r>
        <w:rPr>
          <w:rStyle w:val="VerbatimChar"/>
        </w:rPr>
        <w:t xml:space="preserve">## 24699 https://openalex.org/C44870925 https://openalex.org/W2126679709</w:t>
      </w:r>
      <w:r>
        <w:br/>
      </w:r>
      <w:r>
        <w:rPr>
          <w:rStyle w:val="VerbatimChar"/>
        </w:rPr>
        <w:t xml:space="preserve">## 24701  https://openalex.org/C1276947 https://openalex.org/W3102577458</w:t>
      </w:r>
      <w:r>
        <w:br/>
      </w:r>
      <w:r>
        <w:rPr>
          <w:rStyle w:val="VerbatimChar"/>
        </w:rPr>
        <w:t xml:space="preserve">## 24706 https://openalex.org/C44870925 https://openalex.org/W2104127586</w:t>
      </w:r>
      <w:r>
        <w:br/>
      </w:r>
      <w:r>
        <w:rPr>
          <w:rStyle w:val="VerbatimChar"/>
        </w:rPr>
        <w:t xml:space="preserve">## 24711  https://openalex.org/C1276947 https://openalex.org/W3103821696</w:t>
      </w:r>
      <w:r>
        <w:br/>
      </w:r>
      <w:r>
        <w:rPr>
          <w:rStyle w:val="VerbatimChar"/>
        </w:rPr>
        <w:t xml:space="preserve">## 24716 https://openalex.org/C44870925 https://openalex.org/W2114128605</w:t>
      </w:r>
      <w:r>
        <w:br/>
      </w:r>
      <w:r>
        <w:rPr>
          <w:rStyle w:val="VerbatimChar"/>
        </w:rPr>
        <w:t xml:space="preserve">## 24735  https://openalex.org/C1276947 https://openalex.org/W3122435464</w:t>
      </w:r>
      <w:r>
        <w:br/>
      </w:r>
      <w:r>
        <w:rPr>
          <w:rStyle w:val="VerbatimChar"/>
        </w:rPr>
        <w:t xml:space="preserve">## 24744 https://openalex.org/C44870925 https://openalex.org/W2111395452</w:t>
      </w:r>
      <w:r>
        <w:br/>
      </w:r>
      <w:r>
        <w:rPr>
          <w:rStyle w:val="VerbatimChar"/>
        </w:rPr>
        <w:t xml:space="preserve">## 24781  https://openalex.org/C1276947 https://openalex.org/W2146916111</w:t>
      </w:r>
      <w:r>
        <w:br/>
      </w:r>
      <w:r>
        <w:rPr>
          <w:rStyle w:val="VerbatimChar"/>
        </w:rPr>
        <w:t xml:space="preserve">## 24796  https://openalex.org/C1276947 https://openalex.org/W2129225184</w:t>
      </w:r>
      <w:r>
        <w:br/>
      </w:r>
      <w:r>
        <w:rPr>
          <w:rStyle w:val="VerbatimChar"/>
        </w:rPr>
        <w:t xml:space="preserve">## 24829 https://openalex.org/C44870925 https://openalex.org/W2806469038</w:t>
      </w:r>
      <w:r>
        <w:br/>
      </w:r>
      <w:r>
        <w:rPr>
          <w:rStyle w:val="VerbatimChar"/>
        </w:rPr>
        <w:t xml:space="preserve">## 24868 https://openalex.org/C44870925 https://openalex.org/W2018140428</w:t>
      </w:r>
      <w:r>
        <w:br/>
      </w:r>
      <w:r>
        <w:rPr>
          <w:rStyle w:val="VerbatimChar"/>
        </w:rPr>
        <w:t xml:space="preserve">## 24938 https://openalex.org/C44870925 https://openalex.org/W2105167493</w:t>
      </w:r>
      <w:r>
        <w:br/>
      </w:r>
      <w:r>
        <w:rPr>
          <w:rStyle w:val="VerbatimChar"/>
        </w:rPr>
        <w:t xml:space="preserve">## 24945 https://openalex.org/C44870925 https://openalex.org/W3102759722</w:t>
      </w:r>
      <w:r>
        <w:br/>
      </w:r>
      <w:r>
        <w:rPr>
          <w:rStyle w:val="VerbatimChar"/>
        </w:rPr>
        <w:t xml:space="preserve">## 24948  https://openalex.org/C1276947 https://openalex.org/W2035734390</w:t>
      </w:r>
      <w:r>
        <w:br/>
      </w:r>
      <w:r>
        <w:rPr>
          <w:rStyle w:val="VerbatimChar"/>
        </w:rPr>
        <w:t xml:space="preserve">## 25014 https://openalex.org/C44870925 https://openalex.org/W2951334018</w:t>
      </w:r>
      <w:r>
        <w:br/>
      </w:r>
      <w:r>
        <w:rPr>
          <w:rStyle w:val="VerbatimChar"/>
        </w:rPr>
        <w:t xml:space="preserve">## 25069 https://openalex.org/C44870925 https://openalex.org/W2063811209</w:t>
      </w:r>
      <w:r>
        <w:br/>
      </w:r>
      <w:r>
        <w:rPr>
          <w:rStyle w:val="VerbatimChar"/>
        </w:rPr>
        <w:t xml:space="preserve">## 25080 https://openalex.org/C44870925 https://openalex.org/W2044514644</w:t>
      </w:r>
      <w:r>
        <w:br/>
      </w:r>
      <w:r>
        <w:rPr>
          <w:rStyle w:val="VerbatimChar"/>
        </w:rPr>
        <w:t xml:space="preserve">## 25085 https://openalex.org/C44870925 https://openalex.org/W2042465234</w:t>
      </w:r>
      <w:r>
        <w:br/>
      </w:r>
      <w:r>
        <w:rPr>
          <w:rStyle w:val="VerbatimChar"/>
        </w:rPr>
        <w:t xml:space="preserve">## 25105 https://openalex.org/C44870925 https://openalex.org/W3175779977</w:t>
      </w:r>
      <w:r>
        <w:br/>
      </w:r>
      <w:r>
        <w:rPr>
          <w:rStyle w:val="VerbatimChar"/>
        </w:rPr>
        <w:t xml:space="preserve">## 25150  https://openalex.org/C1276947 https://openalex.org/W3105734190</w:t>
      </w:r>
      <w:r>
        <w:br/>
      </w:r>
      <w:r>
        <w:rPr>
          <w:rStyle w:val="VerbatimChar"/>
        </w:rPr>
        <w:t xml:space="preserve">## 25164 https://openalex.org/C44870925 https://openalex.org/W2111307170</w:t>
      </w:r>
      <w:r>
        <w:br/>
      </w:r>
      <w:r>
        <w:rPr>
          <w:rStyle w:val="VerbatimChar"/>
        </w:rPr>
        <w:t xml:space="preserve">## 25165  https://openalex.org/C1276947 https://openalex.org/W2111307170</w:t>
      </w:r>
      <w:r>
        <w:br/>
      </w:r>
      <w:r>
        <w:rPr>
          <w:rStyle w:val="VerbatimChar"/>
        </w:rPr>
        <w:t xml:space="preserve">## 25168 https://openalex.org/C44870925 https://openalex.org/W2799562699</w:t>
      </w:r>
      <w:r>
        <w:br/>
      </w:r>
      <w:r>
        <w:rPr>
          <w:rStyle w:val="VerbatimChar"/>
        </w:rPr>
        <w:t xml:space="preserve">## 25183 https://openalex.org/C44870925 https://openalex.org/W2113130307</w:t>
      </w:r>
      <w:r>
        <w:br/>
      </w:r>
      <w:r>
        <w:rPr>
          <w:rStyle w:val="VerbatimChar"/>
        </w:rPr>
        <w:t xml:space="preserve">## 25186  https://openalex.org/C1276947 https://openalex.org/W2166491764</w:t>
      </w:r>
      <w:r>
        <w:br/>
      </w:r>
      <w:r>
        <w:rPr>
          <w:rStyle w:val="VerbatimChar"/>
        </w:rPr>
        <w:t xml:space="preserve">## 25209 https://openalex.org/C44870925 https://openalex.org/W3122982229</w:t>
      </w:r>
      <w:r>
        <w:br/>
      </w:r>
      <w:r>
        <w:rPr>
          <w:rStyle w:val="VerbatimChar"/>
        </w:rPr>
        <w:t xml:space="preserve">## 25217 https://openalex.org/C44870925 https://openalex.org/W2161532793</w:t>
      </w:r>
      <w:r>
        <w:br/>
      </w:r>
      <w:r>
        <w:rPr>
          <w:rStyle w:val="VerbatimChar"/>
        </w:rPr>
        <w:t xml:space="preserve">## 25218  https://openalex.org/C1276947 https://openalex.org/W2161532793</w:t>
      </w:r>
      <w:r>
        <w:br/>
      </w:r>
      <w:r>
        <w:rPr>
          <w:rStyle w:val="VerbatimChar"/>
        </w:rPr>
        <w:t xml:space="preserve">## 25226 https://openalex.org/C44870925 https://openalex.org/W2164167034</w:t>
      </w:r>
      <w:r>
        <w:br/>
      </w:r>
      <w:r>
        <w:rPr>
          <w:rStyle w:val="VerbatimChar"/>
        </w:rPr>
        <w:t xml:space="preserve">## 25252 https://openalex.org/C44870925 https://openalex.org/W3121955222</w:t>
      </w:r>
      <w:r>
        <w:br/>
      </w:r>
      <w:r>
        <w:rPr>
          <w:rStyle w:val="VerbatimChar"/>
        </w:rPr>
        <w:t xml:space="preserve">## 25257 https://openalex.org/C44870925 https://openalex.org/W2141977714</w:t>
      </w:r>
      <w:r>
        <w:br/>
      </w:r>
      <w:r>
        <w:rPr>
          <w:rStyle w:val="VerbatimChar"/>
        </w:rPr>
        <w:t xml:space="preserve">## 25261 https://openalex.org/C44870925 https://openalex.org/W2306408418</w:t>
      </w:r>
      <w:r>
        <w:br/>
      </w:r>
      <w:r>
        <w:rPr>
          <w:rStyle w:val="VerbatimChar"/>
        </w:rPr>
        <w:t xml:space="preserve">## 25275  https://openalex.org/C1276947 https://openalex.org/W2113130307</w:t>
      </w:r>
      <w:r>
        <w:br/>
      </w:r>
      <w:r>
        <w:rPr>
          <w:rStyle w:val="VerbatimChar"/>
        </w:rPr>
        <w:t xml:space="preserve">## 25277 https://openalex.org/C44870925 https://openalex.org/W2169189696</w:t>
      </w:r>
      <w:r>
        <w:br/>
      </w:r>
      <w:r>
        <w:rPr>
          <w:rStyle w:val="VerbatimChar"/>
        </w:rPr>
        <w:t xml:space="preserve">## 25285 https://openalex.org/C44870925 https://openalex.org/W2094229223</w:t>
      </w:r>
      <w:r>
        <w:br/>
      </w:r>
      <w:r>
        <w:rPr>
          <w:rStyle w:val="VerbatimChar"/>
        </w:rPr>
        <w:t xml:space="preserve">## 25286 https://openalex.org/C44870925 https://openalex.org/W3103256604</w:t>
      </w:r>
      <w:r>
        <w:br/>
      </w:r>
      <w:r>
        <w:rPr>
          <w:rStyle w:val="VerbatimChar"/>
        </w:rPr>
        <w:t xml:space="preserve">## 25310 https://openalex.org/C44870925 https://openalex.org/W2019078787</w:t>
      </w:r>
      <w:r>
        <w:br/>
      </w:r>
      <w:r>
        <w:rPr>
          <w:rStyle w:val="VerbatimChar"/>
        </w:rPr>
        <w:t xml:space="preserve">## 25321 https://openalex.org/C44870925 https://openalex.org/W1941446995</w:t>
      </w:r>
      <w:r>
        <w:br/>
      </w:r>
      <w:r>
        <w:rPr>
          <w:rStyle w:val="VerbatimChar"/>
        </w:rPr>
        <w:t xml:space="preserve">## 25330 https://openalex.org/C44870925 https://openalex.org/W2097947339</w:t>
      </w:r>
      <w:r>
        <w:br/>
      </w:r>
      <w:r>
        <w:rPr>
          <w:rStyle w:val="VerbatimChar"/>
        </w:rPr>
        <w:t xml:space="preserve">## 25333 https://openalex.org/C44870925 https://openalex.org/W2115098298</w:t>
      </w:r>
      <w:r>
        <w:br/>
      </w:r>
      <w:r>
        <w:rPr>
          <w:rStyle w:val="VerbatimChar"/>
        </w:rPr>
        <w:t xml:space="preserve">## 25345 https://openalex.org/C44870925 https://openalex.org/W1754976811</w:t>
      </w:r>
      <w:r>
        <w:br/>
      </w:r>
      <w:r>
        <w:rPr>
          <w:rStyle w:val="VerbatimChar"/>
        </w:rPr>
        <w:t xml:space="preserve">## 25364 https://openalex.org/C44870925 https://openalex.org/W3103210021</w:t>
      </w:r>
      <w:r>
        <w:br/>
      </w:r>
      <w:r>
        <w:rPr>
          <w:rStyle w:val="VerbatimChar"/>
        </w:rPr>
        <w:t xml:space="preserve">## 25365  https://openalex.org/C1276947 https://openalex.org/W3103210021</w:t>
      </w:r>
      <w:r>
        <w:br/>
      </w:r>
      <w:r>
        <w:rPr>
          <w:rStyle w:val="VerbatimChar"/>
        </w:rPr>
        <w:t xml:space="preserve">## 25369 https://openalex.org/C44870925 https://openalex.org/W3104216044</w:t>
      </w:r>
      <w:r>
        <w:br/>
      </w:r>
      <w:r>
        <w:rPr>
          <w:rStyle w:val="VerbatimChar"/>
        </w:rPr>
        <w:t xml:space="preserve">## 25393 https://openalex.org/C44870925 https://openalex.org/W3125605983</w:t>
      </w:r>
      <w:r>
        <w:br/>
      </w:r>
      <w:r>
        <w:rPr>
          <w:rStyle w:val="VerbatimChar"/>
        </w:rPr>
        <w:t xml:space="preserve">## 25404  https://openalex.org/C1276947 https://openalex.org/W2148368214</w:t>
      </w:r>
      <w:r>
        <w:br/>
      </w:r>
      <w:r>
        <w:rPr>
          <w:rStyle w:val="VerbatimChar"/>
        </w:rPr>
        <w:t xml:space="preserve">## 25421 https://openalex.org/C44870925 https://openalex.org/W2096483493</w:t>
      </w:r>
      <w:r>
        <w:br/>
      </w:r>
      <w:r>
        <w:rPr>
          <w:rStyle w:val="VerbatimChar"/>
        </w:rPr>
        <w:t xml:space="preserve">## 25469 https://openalex.org/C44870925 https://openalex.org/W3103704769</w:t>
      </w:r>
      <w:r>
        <w:br/>
      </w:r>
      <w:r>
        <w:rPr>
          <w:rStyle w:val="VerbatimChar"/>
        </w:rPr>
        <w:t xml:space="preserve">## 25475  https://openalex.org/C1276947 https://openalex.org/W2104347330</w:t>
      </w:r>
      <w:r>
        <w:br/>
      </w:r>
      <w:r>
        <w:rPr>
          <w:rStyle w:val="VerbatimChar"/>
        </w:rPr>
        <w:t xml:space="preserve">## 25502  https://openalex.org/C1276947 https://openalex.org/W2150195420</w:t>
      </w:r>
      <w:r>
        <w:br/>
      </w:r>
      <w:r>
        <w:rPr>
          <w:rStyle w:val="VerbatimChar"/>
        </w:rPr>
        <w:t xml:space="preserve">## 25540 https://openalex.org/C44870925 https://openalex.org/W3100265374</w:t>
      </w:r>
      <w:r>
        <w:br/>
      </w:r>
      <w:r>
        <w:rPr>
          <w:rStyle w:val="VerbatimChar"/>
        </w:rPr>
        <w:t xml:space="preserve">## 25573 https://openalex.org/C44870925 https://openalex.org/W3121511818</w:t>
      </w:r>
      <w:r>
        <w:br/>
      </w:r>
      <w:r>
        <w:rPr>
          <w:rStyle w:val="VerbatimChar"/>
        </w:rPr>
        <w:t xml:space="preserve">## 25613 https://openalex.org/C44870925 https://openalex.org/W3121497658</w:t>
      </w:r>
      <w:r>
        <w:br/>
      </w:r>
      <w:r>
        <w:rPr>
          <w:rStyle w:val="VerbatimChar"/>
        </w:rPr>
        <w:t xml:space="preserve">## 25621  https://openalex.org/C1276947 https://openalex.org/W2079095803</w:t>
      </w:r>
      <w:r>
        <w:br/>
      </w:r>
      <w:r>
        <w:rPr>
          <w:rStyle w:val="VerbatimChar"/>
        </w:rPr>
        <w:t xml:space="preserve">## 25682 https://openalex.org/C44870925 https://openalex.org/W1996755836</w:t>
      </w:r>
      <w:r>
        <w:br/>
      </w:r>
      <w:r>
        <w:rPr>
          <w:rStyle w:val="VerbatimChar"/>
        </w:rPr>
        <w:t xml:space="preserve">## 25683 https://openalex.org/C44870925 https://openalex.org/W3103522499</w:t>
      </w:r>
      <w:r>
        <w:br/>
      </w:r>
      <w:r>
        <w:rPr>
          <w:rStyle w:val="VerbatimChar"/>
        </w:rPr>
        <w:t xml:space="preserve">## 25713 https://openalex.org/C44870925 https://openalex.org/W3100473151</w:t>
      </w:r>
      <w:r>
        <w:br/>
      </w:r>
      <w:r>
        <w:rPr>
          <w:rStyle w:val="VerbatimChar"/>
        </w:rPr>
        <w:t xml:space="preserve">## 25722 https://openalex.org/C44870925 https://openalex.org/W3099978348</w:t>
      </w:r>
      <w:r>
        <w:br/>
      </w:r>
      <w:r>
        <w:rPr>
          <w:rStyle w:val="VerbatimChar"/>
        </w:rPr>
        <w:t xml:space="preserve">## 25739 https://openalex.org/C44870925 https://openalex.org/W1731370316</w:t>
      </w:r>
      <w:r>
        <w:br/>
      </w:r>
      <w:r>
        <w:rPr>
          <w:rStyle w:val="VerbatimChar"/>
        </w:rPr>
        <w:t xml:space="preserve">## 25753 https://openalex.org/C44870925 https://openalex.org/W3100908308</w:t>
      </w:r>
      <w:r>
        <w:br/>
      </w:r>
      <w:r>
        <w:rPr>
          <w:rStyle w:val="VerbatimChar"/>
        </w:rPr>
        <w:t xml:space="preserve">## 25794 https://openalex.org/C44870925 https://openalex.org/W1871085321</w:t>
      </w:r>
      <w:r>
        <w:br/>
      </w:r>
      <w:r>
        <w:rPr>
          <w:rStyle w:val="VerbatimChar"/>
        </w:rPr>
        <w:t xml:space="preserve">## 25805 https://openalex.org/C44870925 https://openalex.org/W2021754535</w:t>
      </w:r>
      <w:r>
        <w:br/>
      </w:r>
      <w:r>
        <w:rPr>
          <w:rStyle w:val="VerbatimChar"/>
        </w:rPr>
        <w:t xml:space="preserve">## 25828 https://openalex.org/C44870925 https://openalex.org/W1976979893</w:t>
      </w:r>
      <w:r>
        <w:br/>
      </w:r>
      <w:r>
        <w:rPr>
          <w:rStyle w:val="VerbatimChar"/>
        </w:rPr>
        <w:t xml:space="preserve">## 25829  https://openalex.org/C1276947 https://openalex.org/W3123556473</w:t>
      </w:r>
      <w:r>
        <w:br/>
      </w:r>
      <w:r>
        <w:rPr>
          <w:rStyle w:val="VerbatimChar"/>
        </w:rPr>
        <w:t xml:space="preserve">## 25830  https://openalex.org/C1276947 https://openalex.org/W3121245494</w:t>
      </w:r>
      <w:r>
        <w:br/>
      </w:r>
      <w:r>
        <w:rPr>
          <w:rStyle w:val="VerbatimChar"/>
        </w:rPr>
        <w:t xml:space="preserve">## 25841 https://openalex.org/C44870925 https://openalex.org/W2009424022</w:t>
      </w:r>
      <w:r>
        <w:br/>
      </w:r>
      <w:r>
        <w:rPr>
          <w:rStyle w:val="VerbatimChar"/>
        </w:rPr>
        <w:t xml:space="preserve">## 25871 https://openalex.org/C44870925 https://openalex.org/W3125173815</w:t>
      </w:r>
      <w:r>
        <w:br/>
      </w:r>
      <w:r>
        <w:rPr>
          <w:rStyle w:val="VerbatimChar"/>
        </w:rPr>
        <w:t xml:space="preserve">## 25872  https://openalex.org/C1276947 https://openalex.org/W3125173815</w:t>
      </w:r>
      <w:r>
        <w:br/>
      </w:r>
      <w:r>
        <w:rPr>
          <w:rStyle w:val="VerbatimChar"/>
        </w:rPr>
        <w:t xml:space="preserve">## 25875 https://openalex.org/C44870925 https://openalex.org/W3105761664</w:t>
      </w:r>
      <w:r>
        <w:br/>
      </w:r>
      <w:r>
        <w:rPr>
          <w:rStyle w:val="VerbatimChar"/>
        </w:rPr>
        <w:t xml:space="preserve">## 25917 https://openalex.org/C44870925 https://openalex.org/W2323928974</w:t>
      </w:r>
      <w:r>
        <w:br/>
      </w:r>
      <w:r>
        <w:rPr>
          <w:rStyle w:val="VerbatimChar"/>
        </w:rPr>
        <w:t xml:space="preserve">## 25929 https://openalex.org/C44870925 https://openalex.org/W1966893720</w:t>
      </w:r>
      <w:r>
        <w:br/>
      </w:r>
      <w:r>
        <w:rPr>
          <w:rStyle w:val="VerbatimChar"/>
        </w:rPr>
        <w:t xml:space="preserve">## 25933 https://openalex.org/C44870925 https://openalex.org/W1989160373</w:t>
      </w:r>
      <w:r>
        <w:br/>
      </w:r>
      <w:r>
        <w:rPr>
          <w:rStyle w:val="VerbatimChar"/>
        </w:rPr>
        <w:t xml:space="preserve">## 25947 https://openalex.org/C44870925 https://openalex.org/W3105909206</w:t>
      </w:r>
      <w:r>
        <w:br/>
      </w:r>
      <w:r>
        <w:rPr>
          <w:rStyle w:val="VerbatimChar"/>
        </w:rPr>
        <w:t xml:space="preserve">## 25949 https://openalex.org/C44870925 https://openalex.org/W3103950653</w:t>
      </w:r>
      <w:r>
        <w:br/>
      </w:r>
      <w:r>
        <w:rPr>
          <w:rStyle w:val="VerbatimChar"/>
        </w:rPr>
        <w:t xml:space="preserve">## 25950  https://openalex.org/C1276947 https://openalex.org/W3103950653</w:t>
      </w:r>
      <w:r>
        <w:br/>
      </w:r>
      <w:r>
        <w:rPr>
          <w:rStyle w:val="VerbatimChar"/>
        </w:rPr>
        <w:t xml:space="preserve">## 25954 https://openalex.org/C44870925 https://openalex.org/W2150195420</w:t>
      </w:r>
      <w:r>
        <w:br/>
      </w:r>
      <w:r>
        <w:rPr>
          <w:rStyle w:val="VerbatimChar"/>
        </w:rPr>
        <w:t xml:space="preserve">## 25963 https://openalex.org/C44870925 https://openalex.org/W2033900358</w:t>
      </w:r>
      <w:r>
        <w:br/>
      </w:r>
      <w:r>
        <w:rPr>
          <w:rStyle w:val="VerbatimChar"/>
        </w:rPr>
        <w:t xml:space="preserve">## 25965  https://openalex.org/C1276947 https://openalex.org/W2019947241</w:t>
      </w:r>
      <w:r>
        <w:br/>
      </w:r>
      <w:r>
        <w:rPr>
          <w:rStyle w:val="VerbatimChar"/>
        </w:rPr>
        <w:t xml:space="preserve">## 25980 https://openalex.org/C44870925 https://openalex.org/W3106357564</w:t>
      </w:r>
      <w:r>
        <w:br/>
      </w:r>
      <w:r>
        <w:rPr>
          <w:rStyle w:val="VerbatimChar"/>
        </w:rPr>
        <w:t xml:space="preserve">## 26004 https://openalex.org/C44870925 https://openalex.org/W2149652732</w:t>
      </w:r>
      <w:r>
        <w:br/>
      </w:r>
      <w:r>
        <w:rPr>
          <w:rStyle w:val="VerbatimChar"/>
        </w:rPr>
        <w:t xml:space="preserve">## 26007 https://openalex.org/C44870925 https://openalex.org/W2056890826</w:t>
      </w:r>
      <w:r>
        <w:br/>
      </w:r>
      <w:r>
        <w:rPr>
          <w:rStyle w:val="VerbatimChar"/>
        </w:rPr>
        <w:t xml:space="preserve">## 26025 https://openalex.org/C44870925 https://openalex.org/W2159148367</w:t>
      </w:r>
      <w:r>
        <w:br/>
      </w:r>
      <w:r>
        <w:rPr>
          <w:rStyle w:val="VerbatimChar"/>
        </w:rPr>
        <w:t xml:space="preserve">## 26033  https://openalex.org/C1276947 https://openalex.org/W2150574401</w:t>
      </w:r>
      <w:r>
        <w:br/>
      </w:r>
      <w:r>
        <w:rPr>
          <w:rStyle w:val="VerbatimChar"/>
        </w:rPr>
        <w:t xml:space="preserve">## 26091 https://openalex.org/C44870925 https://openalex.org/W2159861685</w:t>
      </w:r>
      <w:r>
        <w:br/>
      </w:r>
      <w:r>
        <w:rPr>
          <w:rStyle w:val="VerbatimChar"/>
        </w:rPr>
        <w:t xml:space="preserve">## 26092  https://openalex.org/C1276947 https://openalex.org/W2159861685</w:t>
      </w:r>
      <w:r>
        <w:br/>
      </w:r>
      <w:r>
        <w:rPr>
          <w:rStyle w:val="VerbatimChar"/>
        </w:rPr>
        <w:t xml:space="preserve">## 26098 https://openalex.org/C44870925 https://openalex.org/W2151413974</w:t>
      </w:r>
      <w:r>
        <w:br/>
      </w:r>
      <w:r>
        <w:rPr>
          <w:rStyle w:val="VerbatimChar"/>
        </w:rPr>
        <w:t xml:space="preserve">## 26099  https://openalex.org/C1276947 https://openalex.org/W2151413974</w:t>
      </w:r>
      <w:r>
        <w:br/>
      </w:r>
      <w:r>
        <w:rPr>
          <w:rStyle w:val="VerbatimChar"/>
        </w:rPr>
        <w:t xml:space="preserve">## 26182 https://openalex.org/C44870925 https://openalex.org/W3105919492</w:t>
      </w:r>
      <w:r>
        <w:br/>
      </w:r>
      <w:r>
        <w:rPr>
          <w:rStyle w:val="VerbatimChar"/>
        </w:rPr>
        <w:t xml:space="preserve">## 26186 https://openalex.org/C44870925 https://openalex.org/W3103753712</w:t>
      </w:r>
      <w:r>
        <w:br/>
      </w:r>
      <w:r>
        <w:rPr>
          <w:rStyle w:val="VerbatimChar"/>
        </w:rPr>
        <w:t xml:space="preserve">## 26210  https://openalex.org/C1276947 https://openalex.org/W2162492486</w:t>
      </w:r>
      <w:r>
        <w:br/>
      </w:r>
      <w:r>
        <w:rPr>
          <w:rStyle w:val="VerbatimChar"/>
        </w:rPr>
        <w:t xml:space="preserve">## 26216 https://openalex.org/C44870925 https://openalex.org/W4214932557</w:t>
      </w:r>
      <w:r>
        <w:br/>
      </w:r>
      <w:r>
        <w:rPr>
          <w:rStyle w:val="VerbatimChar"/>
        </w:rPr>
        <w:t xml:space="preserve">## 26226 https://openalex.org/C44870925 https://openalex.org/W2996167702</w:t>
      </w:r>
      <w:r>
        <w:br/>
      </w:r>
      <w:r>
        <w:rPr>
          <w:rStyle w:val="VerbatimChar"/>
        </w:rPr>
        <w:t xml:space="preserve">## 26234 https://openalex.org/C44870925 https://openalex.org/W2006200787</w:t>
      </w:r>
      <w:r>
        <w:br/>
      </w:r>
      <w:r>
        <w:rPr>
          <w:rStyle w:val="VerbatimChar"/>
        </w:rPr>
        <w:t xml:space="preserve">## 26235  https://openalex.org/C1276947 https://openalex.org/W2006200787</w:t>
      </w:r>
      <w:r>
        <w:br/>
      </w:r>
      <w:r>
        <w:rPr>
          <w:rStyle w:val="VerbatimChar"/>
        </w:rPr>
        <w:t xml:space="preserve">## 26260  https://openalex.org/C1276947 https://openalex.org/W1907393518</w:t>
      </w:r>
      <w:r>
        <w:br/>
      </w:r>
      <w:r>
        <w:rPr>
          <w:rStyle w:val="VerbatimChar"/>
        </w:rPr>
        <w:t xml:space="preserve">## 26263 https://openalex.org/C44870925 https://openalex.org/W2011057001</w:t>
      </w:r>
      <w:r>
        <w:br/>
      </w:r>
      <w:r>
        <w:rPr>
          <w:rStyle w:val="VerbatimChar"/>
        </w:rPr>
        <w:t xml:space="preserve">## 26274 https://openalex.org/C44870925 https://openalex.org/W2140061693</w:t>
      </w:r>
      <w:r>
        <w:br/>
      </w:r>
      <w:r>
        <w:rPr>
          <w:rStyle w:val="VerbatimChar"/>
        </w:rPr>
        <w:t xml:space="preserve">## 26287  https://openalex.org/C1276947 https://openalex.org/W2024714479</w:t>
      </w:r>
      <w:r>
        <w:br/>
      </w:r>
      <w:r>
        <w:rPr>
          <w:rStyle w:val="VerbatimChar"/>
        </w:rPr>
        <w:t xml:space="preserve">## 26317  https://openalex.org/C1276947 https://openalex.org/W1987156447</w:t>
      </w:r>
      <w:r>
        <w:br/>
      </w:r>
      <w:r>
        <w:rPr>
          <w:rStyle w:val="VerbatimChar"/>
        </w:rPr>
        <w:t xml:space="preserve">## 26353 https://openalex.org/C44870925 https://openalex.org/W2136489513</w:t>
      </w:r>
      <w:r>
        <w:br/>
      </w:r>
      <w:r>
        <w:rPr>
          <w:rStyle w:val="VerbatimChar"/>
        </w:rPr>
        <w:t xml:space="preserve">## 26373 https://openalex.org/C44870925 https://openalex.org/W2033679131</w:t>
      </w:r>
      <w:r>
        <w:br/>
      </w:r>
      <w:r>
        <w:rPr>
          <w:rStyle w:val="VerbatimChar"/>
        </w:rPr>
        <w:t xml:space="preserve">## 26414  https://openalex.org/C1276947 https://openalex.org/W2035208273</w:t>
      </w:r>
      <w:r>
        <w:br/>
      </w:r>
      <w:r>
        <w:rPr>
          <w:rStyle w:val="VerbatimChar"/>
        </w:rPr>
        <w:t xml:space="preserve">## 26452 https://openalex.org/C44870925 https://openalex.org/W3103251598</w:t>
      </w:r>
      <w:r>
        <w:br/>
      </w:r>
      <w:r>
        <w:rPr>
          <w:rStyle w:val="VerbatimChar"/>
        </w:rPr>
        <w:t xml:space="preserve">## 26454 https://openalex.org/C44870925 https://openalex.org/W3050937995</w:t>
      </w:r>
      <w:r>
        <w:br/>
      </w:r>
      <w:r>
        <w:rPr>
          <w:rStyle w:val="VerbatimChar"/>
        </w:rPr>
        <w:t xml:space="preserve">## 26482 https://openalex.org/C44870925 https://openalex.org/W3124383427</w:t>
      </w:r>
      <w:r>
        <w:br/>
      </w:r>
      <w:r>
        <w:rPr>
          <w:rStyle w:val="VerbatimChar"/>
        </w:rPr>
        <w:t xml:space="preserve">## 26498 https://openalex.org/C44870925 https://openalex.org/W2076859359</w:t>
      </w:r>
      <w:r>
        <w:br/>
      </w:r>
      <w:r>
        <w:rPr>
          <w:rStyle w:val="VerbatimChar"/>
        </w:rPr>
        <w:t xml:space="preserve">## 26517 https://openalex.org/C44870925 https://openalex.org/W2154978032</w:t>
      </w:r>
      <w:r>
        <w:br/>
      </w:r>
      <w:r>
        <w:rPr>
          <w:rStyle w:val="VerbatimChar"/>
        </w:rPr>
        <w:t xml:space="preserve">## 26540 https://openalex.org/C44870925 https://openalex.org/W1977319758</w:t>
      </w:r>
      <w:r>
        <w:br/>
      </w:r>
      <w:r>
        <w:rPr>
          <w:rStyle w:val="VerbatimChar"/>
        </w:rPr>
        <w:t xml:space="preserve">## 26591 https://openalex.org/C44870925 https://openalex.org/W1656997389</w:t>
      </w:r>
      <w:r>
        <w:br/>
      </w:r>
      <w:r>
        <w:rPr>
          <w:rStyle w:val="VerbatimChar"/>
        </w:rPr>
        <w:t xml:space="preserve">## 26636 https://openalex.org/C44870925 https://openalex.org/W3104780757</w:t>
      </w:r>
      <w:r>
        <w:br/>
      </w:r>
      <w:r>
        <w:rPr>
          <w:rStyle w:val="VerbatimChar"/>
        </w:rPr>
        <w:t xml:space="preserve">## 26638 https://openalex.org/C44870925 https://openalex.org/W3123505947</w:t>
      </w:r>
      <w:r>
        <w:br/>
      </w:r>
      <w:r>
        <w:rPr>
          <w:rStyle w:val="VerbatimChar"/>
        </w:rPr>
        <w:t xml:space="preserve">## 26676 https://openalex.org/C44870925 https://openalex.org/W3101525953</w:t>
      </w:r>
      <w:r>
        <w:br/>
      </w:r>
      <w:r>
        <w:rPr>
          <w:rStyle w:val="VerbatimChar"/>
        </w:rPr>
        <w:t xml:space="preserve">## 26677  https://openalex.org/C1276947 https://openalex.org/W3101525953</w:t>
      </w:r>
      <w:r>
        <w:br/>
      </w:r>
      <w:r>
        <w:rPr>
          <w:rStyle w:val="VerbatimChar"/>
        </w:rPr>
        <w:t xml:space="preserve">## 26689 https://openalex.org/C44870925 https://openalex.org/W2110383312</w:t>
      </w:r>
      <w:r>
        <w:br/>
      </w:r>
      <w:r>
        <w:rPr>
          <w:rStyle w:val="VerbatimChar"/>
        </w:rPr>
        <w:t xml:space="preserve">## 26696 https://openalex.org/C44870925 https://openalex.org/W2131276846</w:t>
      </w:r>
      <w:r>
        <w:br/>
      </w:r>
      <w:r>
        <w:rPr>
          <w:rStyle w:val="VerbatimChar"/>
        </w:rPr>
        <w:t xml:space="preserve">## 26720  https://openalex.org/C1276947 https://openalex.org/W1998511585</w:t>
      </w:r>
      <w:r>
        <w:br/>
      </w:r>
      <w:r>
        <w:rPr>
          <w:rStyle w:val="VerbatimChar"/>
        </w:rPr>
        <w:t xml:space="preserve">## 26724 https://openalex.org/C44870925 https://openalex.org/W1932953000</w:t>
      </w:r>
      <w:r>
        <w:br/>
      </w:r>
      <w:r>
        <w:rPr>
          <w:rStyle w:val="VerbatimChar"/>
        </w:rPr>
        <w:t xml:space="preserve">## 26758 https://openalex.org/C44870925 https://openalex.org/W2157421053</w:t>
      </w:r>
      <w:r>
        <w:br/>
      </w:r>
      <w:r>
        <w:rPr>
          <w:rStyle w:val="VerbatimChar"/>
        </w:rPr>
        <w:t xml:space="preserve">## 26776 https://openalex.org/C44870925 https://openalex.org/W3099880328</w:t>
      </w:r>
      <w:r>
        <w:br/>
      </w:r>
      <w:r>
        <w:rPr>
          <w:rStyle w:val="VerbatimChar"/>
        </w:rPr>
        <w:t xml:space="preserve">## 26799  https://openalex.org/C1276947 https://openalex.org/W1889073656</w:t>
      </w:r>
      <w:r>
        <w:br/>
      </w:r>
      <w:r>
        <w:rPr>
          <w:rStyle w:val="VerbatimChar"/>
        </w:rPr>
        <w:t xml:space="preserve">## 26832 https://openalex.org/C44870925 https://openalex.org/W2140629917</w:t>
      </w:r>
      <w:r>
        <w:br/>
      </w:r>
      <w:r>
        <w:rPr>
          <w:rStyle w:val="VerbatimChar"/>
        </w:rPr>
        <w:t xml:space="preserve">## 26838 https://openalex.org/C44870925 https://openalex.org/W3100953824</w:t>
      </w:r>
      <w:r>
        <w:br/>
      </w:r>
      <w:r>
        <w:rPr>
          <w:rStyle w:val="VerbatimChar"/>
        </w:rPr>
        <w:t xml:space="preserve">## 26846 https://openalex.org/C44870925 https://openalex.org/W1964662043</w:t>
      </w:r>
      <w:r>
        <w:br/>
      </w:r>
      <w:r>
        <w:rPr>
          <w:rStyle w:val="VerbatimChar"/>
        </w:rPr>
        <w:t xml:space="preserve">## 26847  https://openalex.org/C1276947 https://openalex.org/W1964662043</w:t>
      </w:r>
      <w:r>
        <w:br/>
      </w:r>
      <w:r>
        <w:rPr>
          <w:rStyle w:val="VerbatimChar"/>
        </w:rPr>
        <w:t xml:space="preserve">## 26848 https://openalex.org/C44870925 https://openalex.org/W2160636119</w:t>
      </w:r>
      <w:r>
        <w:br/>
      </w:r>
      <w:r>
        <w:rPr>
          <w:rStyle w:val="VerbatimChar"/>
        </w:rPr>
        <w:t xml:space="preserve">## 26862 https://openalex.org/C44870925 https://openalex.org/W2145876462</w:t>
      </w:r>
      <w:r>
        <w:br/>
      </w:r>
      <w:r>
        <w:rPr>
          <w:rStyle w:val="VerbatimChar"/>
        </w:rPr>
        <w:t xml:space="preserve">## 26914  https://openalex.org/C1276947 https://openalex.org/W3122881336</w:t>
      </w:r>
      <w:r>
        <w:br/>
      </w:r>
      <w:r>
        <w:rPr>
          <w:rStyle w:val="VerbatimChar"/>
        </w:rPr>
        <w:t xml:space="preserve">## 26924 https://openalex.org/C44870925 https://openalex.org/W3125497962</w:t>
      </w:r>
      <w:r>
        <w:br/>
      </w:r>
      <w:r>
        <w:rPr>
          <w:rStyle w:val="VerbatimChar"/>
        </w:rPr>
        <w:t xml:space="preserve">## 26949  https://openalex.org/C1276947  https://openalex.org/W117013426</w:t>
      </w:r>
      <w:r>
        <w:br/>
      </w:r>
      <w:r>
        <w:rPr>
          <w:rStyle w:val="VerbatimChar"/>
        </w:rPr>
        <w:t xml:space="preserve">## 26956 https://openalex.org/C44870925 https://openalex.org/W3103348898</w:t>
      </w:r>
      <w:r>
        <w:br/>
      </w:r>
      <w:r>
        <w:rPr>
          <w:rStyle w:val="VerbatimChar"/>
        </w:rPr>
        <w:t xml:space="preserve">## 27010 https://openalex.org/C44870925 https://openalex.org/W3125309175</w:t>
      </w:r>
      <w:r>
        <w:br/>
      </w:r>
      <w:r>
        <w:rPr>
          <w:rStyle w:val="VerbatimChar"/>
        </w:rPr>
        <w:t xml:space="preserve">## 27015 https://openalex.org/C44870925 https://openalex.org/W3100799991</w:t>
      </w:r>
      <w:r>
        <w:br/>
      </w:r>
      <w:r>
        <w:rPr>
          <w:rStyle w:val="VerbatimChar"/>
        </w:rPr>
        <w:t xml:space="preserve">## 27022 https://openalex.org/C44870925 https://openalex.org/W2024960897</w:t>
      </w:r>
      <w:r>
        <w:br/>
      </w:r>
      <w:r>
        <w:rPr>
          <w:rStyle w:val="VerbatimChar"/>
        </w:rPr>
        <w:t xml:space="preserve">## 27045  https://openalex.org/C1276947 https://openalex.org/W2145876462</w:t>
      </w:r>
      <w:r>
        <w:br/>
      </w:r>
      <w:r>
        <w:rPr>
          <w:rStyle w:val="VerbatimChar"/>
        </w:rPr>
        <w:t xml:space="preserve">## 27056 https://openalex.org/C44870925 https://openalex.org/W2027217187</w:t>
      </w:r>
      <w:r>
        <w:br/>
      </w:r>
      <w:r>
        <w:rPr>
          <w:rStyle w:val="VerbatimChar"/>
        </w:rPr>
        <w:t xml:space="preserve">## 27064 https://openalex.org/C44870925 https://openalex.org/W2042528992</w:t>
      </w:r>
      <w:r>
        <w:br/>
      </w:r>
      <w:r>
        <w:rPr>
          <w:rStyle w:val="VerbatimChar"/>
        </w:rPr>
        <w:t xml:space="preserve">## 27088 https://openalex.org/C44870925 https://openalex.org/W3122837100</w:t>
      </w:r>
      <w:r>
        <w:br/>
      </w:r>
      <w:r>
        <w:rPr>
          <w:rStyle w:val="VerbatimChar"/>
        </w:rPr>
        <w:t xml:space="preserve">## 27095  https://openalex.org/C1276947 https://openalex.org/W3125402842</w:t>
      </w:r>
      <w:r>
        <w:br/>
      </w:r>
      <w:r>
        <w:rPr>
          <w:rStyle w:val="VerbatimChar"/>
        </w:rPr>
        <w:t xml:space="preserve">## 27121  https://openalex.org/C1276947 https://openalex.org/W2045095184</w:t>
      </w:r>
      <w:r>
        <w:br/>
      </w:r>
      <w:r>
        <w:rPr>
          <w:rStyle w:val="VerbatimChar"/>
        </w:rPr>
        <w:t xml:space="preserve">## 27165  https://openalex.org/C1276947 https://openalex.org/W3103259598</w:t>
      </w:r>
      <w:r>
        <w:br/>
      </w:r>
      <w:r>
        <w:rPr>
          <w:rStyle w:val="VerbatimChar"/>
        </w:rPr>
        <w:t xml:space="preserve">## 27167 https://openalex.org/C44870925 https://openalex.org/W3105187920</w:t>
      </w:r>
      <w:r>
        <w:br/>
      </w:r>
      <w:r>
        <w:rPr>
          <w:rStyle w:val="VerbatimChar"/>
        </w:rPr>
        <w:t xml:space="preserve">## 27176  https://openalex.org/C1276947 https://openalex.org/W1945250055</w:t>
      </w:r>
      <w:r>
        <w:br/>
      </w:r>
      <w:r>
        <w:rPr>
          <w:rStyle w:val="VerbatimChar"/>
        </w:rPr>
        <w:t xml:space="preserve">## 27183 https://openalex.org/C44870925 https://openalex.org/W1642438246</w:t>
      </w:r>
      <w:r>
        <w:br/>
      </w:r>
      <w:r>
        <w:rPr>
          <w:rStyle w:val="VerbatimChar"/>
        </w:rPr>
        <w:t xml:space="preserve">## 27186 https://openalex.org/C44870925 https://openalex.org/W1990854628</w:t>
      </w:r>
      <w:r>
        <w:br/>
      </w:r>
      <w:r>
        <w:rPr>
          <w:rStyle w:val="VerbatimChar"/>
        </w:rPr>
        <w:t xml:space="preserve">## 27202 https://openalex.org/C44870925 https://openalex.org/W3099181758</w:t>
      </w:r>
      <w:r>
        <w:br/>
      </w:r>
      <w:r>
        <w:rPr>
          <w:rStyle w:val="VerbatimChar"/>
        </w:rPr>
        <w:t xml:space="preserve">## 27249 https://openalex.org/C44870925 https://openalex.org/W2097133096</w:t>
      </w:r>
      <w:r>
        <w:br/>
      </w:r>
      <w:r>
        <w:rPr>
          <w:rStyle w:val="VerbatimChar"/>
        </w:rPr>
        <w:t xml:space="preserve">## 27261  https://openalex.org/C1276947 https://openalex.org/W3103490921</w:t>
      </w:r>
      <w:r>
        <w:br/>
      </w:r>
      <w:r>
        <w:rPr>
          <w:rStyle w:val="VerbatimChar"/>
        </w:rPr>
        <w:t xml:space="preserve">## 27288 https://openalex.org/C44870925 https://openalex.org/W3123094359</w:t>
      </w:r>
      <w:r>
        <w:br/>
      </w:r>
      <w:r>
        <w:rPr>
          <w:rStyle w:val="VerbatimChar"/>
        </w:rPr>
        <w:t xml:space="preserve">## 27323 https://openalex.org/C44870925 https://openalex.org/W2027417300</w:t>
      </w:r>
      <w:r>
        <w:br/>
      </w:r>
      <w:r>
        <w:rPr>
          <w:rStyle w:val="VerbatimChar"/>
        </w:rPr>
        <w:t xml:space="preserve">## 27324  https://openalex.org/C1276947 https://openalex.org/W2031539306</w:t>
      </w:r>
      <w:r>
        <w:br/>
      </w:r>
      <w:r>
        <w:rPr>
          <w:rStyle w:val="VerbatimChar"/>
        </w:rPr>
        <w:t xml:space="preserve">## 27359 https://openalex.org/C44870925 https://openalex.org/W1862311794</w:t>
      </w:r>
      <w:r>
        <w:br/>
      </w:r>
      <w:r>
        <w:rPr>
          <w:rStyle w:val="VerbatimChar"/>
        </w:rPr>
        <w:t xml:space="preserve">## 27360  https://openalex.org/C1276947 https://openalex.org/W1862311794</w:t>
      </w:r>
      <w:r>
        <w:br/>
      </w:r>
      <w:r>
        <w:rPr>
          <w:rStyle w:val="VerbatimChar"/>
        </w:rPr>
        <w:t xml:space="preserve">## 27366 https://openalex.org/C44870925  https://openalex.org/W639721644</w:t>
      </w:r>
      <w:r>
        <w:br/>
      </w:r>
      <w:r>
        <w:rPr>
          <w:rStyle w:val="VerbatimChar"/>
        </w:rPr>
        <w:t xml:space="preserve">## 27388 https://openalex.org/C44870925 https://openalex.org/W1829021018</w:t>
      </w:r>
      <w:r>
        <w:br/>
      </w:r>
      <w:r>
        <w:rPr>
          <w:rStyle w:val="VerbatimChar"/>
        </w:rPr>
        <w:t xml:space="preserve">## 27392  https://openalex.org/C1276947 https://openalex.org/W1999143144</w:t>
      </w:r>
      <w:r>
        <w:br/>
      </w:r>
      <w:r>
        <w:rPr>
          <w:rStyle w:val="VerbatimChar"/>
        </w:rPr>
        <w:t xml:space="preserve">## 27401 https://openalex.org/C44870925 https://openalex.org/W3100608092</w:t>
      </w:r>
      <w:r>
        <w:br/>
      </w:r>
      <w:r>
        <w:rPr>
          <w:rStyle w:val="VerbatimChar"/>
        </w:rPr>
        <w:t xml:space="preserve">## 27405 https://openalex.org/C44870925 https://openalex.org/W2068323001</w:t>
      </w:r>
      <w:r>
        <w:br/>
      </w:r>
      <w:r>
        <w:rPr>
          <w:rStyle w:val="VerbatimChar"/>
        </w:rPr>
        <w:t xml:space="preserve">## 27445  https://openalex.org/C1276947 https://openalex.org/W3125154469</w:t>
      </w:r>
      <w:r>
        <w:br/>
      </w:r>
      <w:r>
        <w:rPr>
          <w:rStyle w:val="VerbatimChar"/>
        </w:rPr>
        <w:t xml:space="preserve">## 27491 https://openalex.org/C44870925 https://openalex.org/W2069565774</w:t>
      </w:r>
      <w:r>
        <w:br/>
      </w:r>
      <w:r>
        <w:rPr>
          <w:rStyle w:val="VerbatimChar"/>
        </w:rPr>
        <w:t xml:space="preserve">## 27492  https://openalex.org/C1276947 https://openalex.org/W2069565774</w:t>
      </w:r>
      <w:r>
        <w:br/>
      </w:r>
      <w:r>
        <w:rPr>
          <w:rStyle w:val="VerbatimChar"/>
        </w:rPr>
        <w:t xml:space="preserve">## 27508  https://openalex.org/C1276947 https://openalex.org/W2008239523</w:t>
      </w:r>
      <w:r>
        <w:br/>
      </w:r>
      <w:r>
        <w:rPr>
          <w:rStyle w:val="VerbatimChar"/>
        </w:rPr>
        <w:t xml:space="preserve">## 27535  https://openalex.org/C1276947 https://openalex.org/W2076668483</w:t>
      </w:r>
      <w:r>
        <w:br/>
      </w:r>
      <w:r>
        <w:rPr>
          <w:rStyle w:val="VerbatimChar"/>
        </w:rPr>
        <w:t xml:space="preserve">## 27541 https://openalex.org/C44870925 https://openalex.org/W3099825206</w:t>
      </w:r>
      <w:r>
        <w:br/>
      </w:r>
      <w:r>
        <w:rPr>
          <w:rStyle w:val="VerbatimChar"/>
        </w:rPr>
        <w:t xml:space="preserve">## 27556 https://openalex.org/C44870925 https://openalex.org/W2018263162</w:t>
      </w:r>
      <w:r>
        <w:br/>
      </w:r>
      <w:r>
        <w:rPr>
          <w:rStyle w:val="VerbatimChar"/>
        </w:rPr>
        <w:t xml:space="preserve">## 27599 https://openalex.org/C44870925 https://openalex.org/W2949256862</w:t>
      </w:r>
      <w:r>
        <w:br/>
      </w:r>
      <w:r>
        <w:rPr>
          <w:rStyle w:val="VerbatimChar"/>
        </w:rPr>
        <w:t xml:space="preserve">## 27601 https://openalex.org/C44870925 https://openalex.org/W1762019482</w:t>
      </w:r>
      <w:r>
        <w:br/>
      </w:r>
      <w:r>
        <w:rPr>
          <w:rStyle w:val="VerbatimChar"/>
        </w:rPr>
        <w:t xml:space="preserve">## 27602 https://openalex.org/C44870925 https://openalex.org/W2949513071</w:t>
      </w:r>
      <w:r>
        <w:br/>
      </w:r>
      <w:r>
        <w:rPr>
          <w:rStyle w:val="VerbatimChar"/>
        </w:rPr>
        <w:t xml:space="preserve">## 27614 https://openalex.org/C44870925 https://openalex.org/W3100484720</w:t>
      </w:r>
      <w:r>
        <w:br/>
      </w:r>
      <w:r>
        <w:rPr>
          <w:rStyle w:val="VerbatimChar"/>
        </w:rPr>
        <w:t xml:space="preserve">## 27622 https://openalex.org/C44870925 https://openalex.org/W1916237623</w:t>
      </w:r>
      <w:r>
        <w:br/>
      </w:r>
      <w:r>
        <w:rPr>
          <w:rStyle w:val="VerbatimChar"/>
        </w:rPr>
        <w:t xml:space="preserve">## 27630 https://openalex.org/C44870925 https://openalex.org/W1998551611</w:t>
      </w:r>
      <w:r>
        <w:br/>
      </w:r>
      <w:r>
        <w:rPr>
          <w:rStyle w:val="VerbatimChar"/>
        </w:rPr>
        <w:t xml:space="preserve">## 27635 https://openalex.org/C44870925 https://openalex.org/W3102708780</w:t>
      </w:r>
      <w:r>
        <w:br/>
      </w:r>
      <w:r>
        <w:rPr>
          <w:rStyle w:val="VerbatimChar"/>
        </w:rPr>
        <w:t xml:space="preserve">## 27688 https://openalex.org/C44870925 https://openalex.org/W1986734501</w:t>
      </w:r>
      <w:r>
        <w:br/>
      </w:r>
      <w:r>
        <w:rPr>
          <w:rStyle w:val="VerbatimChar"/>
        </w:rPr>
        <w:t xml:space="preserve">## 27728 https://openalex.org/C44870925 https://openalex.org/W2144127976</w:t>
      </w:r>
      <w:r>
        <w:br/>
      </w:r>
      <w:r>
        <w:rPr>
          <w:rStyle w:val="VerbatimChar"/>
        </w:rPr>
        <w:t xml:space="preserve">## 27740 https://openalex.org/C44870925 https://openalex.org/W1978661132</w:t>
      </w:r>
      <w:r>
        <w:br/>
      </w:r>
      <w:r>
        <w:rPr>
          <w:rStyle w:val="VerbatimChar"/>
        </w:rPr>
        <w:t xml:space="preserve">## 27747  https://openalex.org/C1276947 https://openalex.org/W3100223953</w:t>
      </w:r>
      <w:r>
        <w:br/>
      </w:r>
      <w:r>
        <w:rPr>
          <w:rStyle w:val="VerbatimChar"/>
        </w:rPr>
        <w:t xml:space="preserve">## 27769 https://openalex.org/C44870925 https://openalex.org/W3101581769</w:t>
      </w:r>
      <w:r>
        <w:br/>
      </w:r>
      <w:r>
        <w:rPr>
          <w:rStyle w:val="VerbatimChar"/>
        </w:rPr>
        <w:t xml:space="preserve">## 27778  https://openalex.org/C1276947 https://openalex.org/W1999125357</w:t>
      </w:r>
      <w:r>
        <w:br/>
      </w:r>
      <w:r>
        <w:rPr>
          <w:rStyle w:val="VerbatimChar"/>
        </w:rPr>
        <w:t xml:space="preserve">## 27782 https://openalex.org/C44870925 https://openalex.org/W3102765912</w:t>
      </w:r>
      <w:r>
        <w:br/>
      </w:r>
      <w:r>
        <w:rPr>
          <w:rStyle w:val="VerbatimChar"/>
        </w:rPr>
        <w:t xml:space="preserve">## 27807  https://openalex.org/C1276947 https://openalex.org/W1990854628</w:t>
      </w:r>
      <w:r>
        <w:br/>
      </w:r>
      <w:r>
        <w:rPr>
          <w:rStyle w:val="VerbatimChar"/>
        </w:rPr>
        <w:t xml:space="preserve">## 27818 https://openalex.org/C44870925 https://openalex.org/W3103259598</w:t>
      </w:r>
      <w:r>
        <w:br/>
      </w:r>
      <w:r>
        <w:rPr>
          <w:rStyle w:val="VerbatimChar"/>
        </w:rPr>
        <w:t xml:space="preserve">## 27820 https://openalex.org/C44870925 https://openalex.org/W2159450174</w:t>
      </w:r>
      <w:r>
        <w:br/>
      </w:r>
      <w:r>
        <w:rPr>
          <w:rStyle w:val="VerbatimChar"/>
        </w:rPr>
        <w:t xml:space="preserve">## 27830  https://openalex.org/C1276947 https://openalex.org/W3102642521</w:t>
      </w:r>
      <w:r>
        <w:br/>
      </w:r>
      <w:r>
        <w:rPr>
          <w:rStyle w:val="VerbatimChar"/>
        </w:rPr>
        <w:t xml:space="preserve">## 27845 https://openalex.org/C44870925 https://openalex.org/W2949086732</w:t>
      </w:r>
      <w:r>
        <w:br/>
      </w:r>
      <w:r>
        <w:rPr>
          <w:rStyle w:val="VerbatimChar"/>
        </w:rPr>
        <w:t xml:space="preserve">## 27891  https://openalex.org/C1276947 https://openalex.org/W2951754957</w:t>
      </w:r>
      <w:r>
        <w:br/>
      </w:r>
      <w:r>
        <w:rPr>
          <w:rStyle w:val="VerbatimChar"/>
        </w:rPr>
        <w:t xml:space="preserve">## 27899  https://openalex.org/C1276947 https://openalex.org/W3104138105</w:t>
      </w:r>
      <w:r>
        <w:br/>
      </w:r>
      <w:r>
        <w:rPr>
          <w:rStyle w:val="VerbatimChar"/>
        </w:rPr>
        <w:t xml:space="preserve">## 27903 https://openalex.org/C44870925 https://openalex.org/W1999249713</w:t>
      </w:r>
      <w:r>
        <w:br/>
      </w:r>
      <w:r>
        <w:rPr>
          <w:rStyle w:val="VerbatimChar"/>
        </w:rPr>
        <w:t xml:space="preserve">## 27904 https://openalex.org/C44870925 https://openalex.org/W2002805642</w:t>
      </w:r>
      <w:r>
        <w:br/>
      </w:r>
      <w:r>
        <w:rPr>
          <w:rStyle w:val="VerbatimChar"/>
        </w:rPr>
        <w:t xml:space="preserve">## 27928 https://openalex.org/C44870925 https://openalex.org/W3122006059</w:t>
      </w:r>
      <w:r>
        <w:br/>
      </w:r>
      <w:r>
        <w:rPr>
          <w:rStyle w:val="VerbatimChar"/>
        </w:rPr>
        <w:t xml:space="preserve">## 27941  https://openalex.org/C1276947 https://openalex.org/W2043463390</w:t>
      </w:r>
      <w:r>
        <w:br/>
      </w:r>
      <w:r>
        <w:rPr>
          <w:rStyle w:val="VerbatimChar"/>
        </w:rPr>
        <w:t xml:space="preserve">## 27979 https://openalex.org/C44870925 https://openalex.org/W2032223874</w:t>
      </w:r>
      <w:r>
        <w:br/>
      </w:r>
      <w:r>
        <w:rPr>
          <w:rStyle w:val="VerbatimChar"/>
        </w:rPr>
        <w:t xml:space="preserve">## 27983  https://openalex.org/C1276947 https://openalex.org/W2075552105</w:t>
      </w:r>
      <w:r>
        <w:br/>
      </w:r>
      <w:r>
        <w:rPr>
          <w:rStyle w:val="VerbatimChar"/>
        </w:rPr>
        <w:t xml:space="preserve">## 27988 https://openalex.org/C44870925 https://openalex.org/W2115797040</w:t>
      </w:r>
      <w:r>
        <w:br/>
      </w:r>
      <w:r>
        <w:rPr>
          <w:rStyle w:val="VerbatimChar"/>
        </w:rPr>
        <w:t xml:space="preserve">## 27989  https://openalex.org/C1276947 https://openalex.org/W2115797040</w:t>
      </w:r>
      <w:r>
        <w:br/>
      </w:r>
      <w:r>
        <w:rPr>
          <w:rStyle w:val="VerbatimChar"/>
        </w:rPr>
        <w:t xml:space="preserve">## 28019 https://openalex.org/C44870925 https://openalex.org/W2055593693</w:t>
      </w:r>
      <w:r>
        <w:br/>
      </w:r>
      <w:r>
        <w:rPr>
          <w:rStyle w:val="VerbatimChar"/>
        </w:rPr>
        <w:t xml:space="preserve">## 28030 https://openalex.org/C44870925 https://openalex.org/W1921208901</w:t>
      </w:r>
      <w:r>
        <w:br/>
      </w:r>
      <w:r>
        <w:rPr>
          <w:rStyle w:val="VerbatimChar"/>
        </w:rPr>
        <w:t xml:space="preserve">## 28031  https://openalex.org/C1276947 https://openalex.org/W1921208901</w:t>
      </w:r>
      <w:r>
        <w:br/>
      </w:r>
      <w:r>
        <w:rPr>
          <w:rStyle w:val="VerbatimChar"/>
        </w:rPr>
        <w:t xml:space="preserve">## 28032 https://openalex.org/C44870925 https://openalex.org/W2035527023</w:t>
      </w:r>
      <w:r>
        <w:br/>
      </w:r>
      <w:r>
        <w:rPr>
          <w:rStyle w:val="VerbatimChar"/>
        </w:rPr>
        <w:t xml:space="preserve">## 28052 https://openalex.org/C44870925 https://openalex.org/W2033229327</w:t>
      </w:r>
      <w:r>
        <w:br/>
      </w:r>
      <w:r>
        <w:rPr>
          <w:rStyle w:val="VerbatimChar"/>
        </w:rPr>
        <w:t xml:space="preserve">## 28072 https://openalex.org/C44870925 https://openalex.org/W2105529243</w:t>
      </w:r>
      <w:r>
        <w:br/>
      </w:r>
      <w:r>
        <w:rPr>
          <w:rStyle w:val="VerbatimChar"/>
        </w:rPr>
        <w:t xml:space="preserve">## 28079 https://openalex.org/C44870925 https://openalex.org/W2144456883</w:t>
      </w:r>
      <w:r>
        <w:br/>
      </w:r>
      <w:r>
        <w:rPr>
          <w:rStyle w:val="VerbatimChar"/>
        </w:rPr>
        <w:t xml:space="preserve">## 28080  https://openalex.org/C1276947 https://openalex.org/W2131043562</w:t>
      </w:r>
      <w:r>
        <w:br/>
      </w:r>
      <w:r>
        <w:rPr>
          <w:rStyle w:val="VerbatimChar"/>
        </w:rPr>
        <w:t xml:space="preserve">## 28121 https://openalex.org/C44870925 https://openalex.org/W2951754957</w:t>
      </w:r>
      <w:r>
        <w:br/>
      </w:r>
      <w:r>
        <w:rPr>
          <w:rStyle w:val="VerbatimChar"/>
        </w:rPr>
        <w:t xml:space="preserve">## 28134  https://openalex.org/C1276947 https://openalex.org/W2013150352</w:t>
      </w:r>
      <w:r>
        <w:br/>
      </w:r>
      <w:r>
        <w:rPr>
          <w:rStyle w:val="VerbatimChar"/>
        </w:rPr>
        <w:t xml:space="preserve">## 28142  https://openalex.org/C1276947 https://openalex.org/W1633287748</w:t>
      </w:r>
      <w:r>
        <w:br/>
      </w:r>
      <w:r>
        <w:rPr>
          <w:rStyle w:val="VerbatimChar"/>
        </w:rPr>
        <w:t xml:space="preserve">## 28165  https://openalex.org/C1276947 https://openalex.org/W2159238137</w:t>
      </w:r>
      <w:r>
        <w:br/>
      </w:r>
      <w:r>
        <w:rPr>
          <w:rStyle w:val="VerbatimChar"/>
        </w:rPr>
        <w:t xml:space="preserve">## 28172 https://openalex.org/C44870925 https://openalex.org/W1849410073</w:t>
      </w:r>
      <w:r>
        <w:br/>
      </w:r>
      <w:r>
        <w:rPr>
          <w:rStyle w:val="VerbatimChar"/>
        </w:rPr>
        <w:t xml:space="preserve">## 28186 https://openalex.org/C44870925 https://openalex.org/W3100423816</w:t>
      </w:r>
      <w:r>
        <w:br/>
      </w:r>
      <w:r>
        <w:rPr>
          <w:rStyle w:val="VerbatimChar"/>
        </w:rPr>
        <w:t xml:space="preserve">## 28213 https://openalex.org/C44870925 https://openalex.org/W3122447572</w:t>
      </w:r>
      <w:r>
        <w:br/>
      </w:r>
      <w:r>
        <w:rPr>
          <w:rStyle w:val="VerbatimChar"/>
        </w:rPr>
        <w:t xml:space="preserve">## 28236  https://openalex.org/C1276947 https://openalex.org/W3124411103</w:t>
      </w:r>
      <w:r>
        <w:br/>
      </w:r>
      <w:r>
        <w:rPr>
          <w:rStyle w:val="VerbatimChar"/>
        </w:rPr>
        <w:t xml:space="preserve">## 28279 https://openalex.org/C44870925 https://openalex.org/W2102787996</w:t>
      </w:r>
      <w:r>
        <w:br/>
      </w:r>
      <w:r>
        <w:rPr>
          <w:rStyle w:val="VerbatimChar"/>
        </w:rPr>
        <w:t xml:space="preserve">## 28288 https://openalex.org/C44870925 https://openalex.org/W2042420921</w:t>
      </w:r>
      <w:r>
        <w:br/>
      </w:r>
      <w:r>
        <w:rPr>
          <w:rStyle w:val="VerbatimChar"/>
        </w:rPr>
        <w:t xml:space="preserve">## 28365 https://openalex.org/C44870925 https://openalex.org/W3121722270</w:t>
      </w:r>
      <w:r>
        <w:br/>
      </w:r>
      <w:r>
        <w:rPr>
          <w:rStyle w:val="VerbatimChar"/>
        </w:rPr>
        <w:t xml:space="preserve">## 28366 https://openalex.org/C44870925 https://openalex.org/W1981368547</w:t>
      </w:r>
      <w:r>
        <w:br/>
      </w:r>
      <w:r>
        <w:rPr>
          <w:rStyle w:val="VerbatimChar"/>
        </w:rPr>
        <w:t xml:space="preserve">## 28375 https://openalex.org/C44870925 https://openalex.org/W3101420250</w:t>
      </w:r>
      <w:r>
        <w:br/>
      </w:r>
      <w:r>
        <w:rPr>
          <w:rStyle w:val="VerbatimChar"/>
        </w:rPr>
        <w:t xml:space="preserve">## 28402  https://openalex.org/C1276947 https://openalex.org/W2096171970</w:t>
      </w:r>
      <w:r>
        <w:br/>
      </w:r>
      <w:r>
        <w:rPr>
          <w:rStyle w:val="VerbatimChar"/>
        </w:rPr>
        <w:t xml:space="preserve">## 28411 https://openalex.org/C44870925 https://openalex.org/W3125645243</w:t>
      </w:r>
      <w:r>
        <w:br/>
      </w:r>
      <w:r>
        <w:rPr>
          <w:rStyle w:val="VerbatimChar"/>
        </w:rPr>
        <w:t xml:space="preserve">## 28414 https://openalex.org/C44870925 https://openalex.org/W1945250055</w:t>
      </w:r>
      <w:r>
        <w:br/>
      </w:r>
      <w:r>
        <w:rPr>
          <w:rStyle w:val="VerbatimChar"/>
        </w:rPr>
        <w:t xml:space="preserve">## 28416 https://openalex.org/C44870925 https://openalex.org/W3122251391</w:t>
      </w:r>
      <w:r>
        <w:br/>
      </w:r>
      <w:r>
        <w:rPr>
          <w:rStyle w:val="VerbatimChar"/>
        </w:rPr>
        <w:t xml:space="preserve">## 28417  https://openalex.org/C1276947 https://openalex.org/W3122251391</w:t>
      </w:r>
      <w:r>
        <w:br/>
      </w:r>
      <w:r>
        <w:rPr>
          <w:rStyle w:val="VerbatimChar"/>
        </w:rPr>
        <w:t xml:space="preserve">## 28433  https://openalex.org/C1276947 https://openalex.org/W3098263268</w:t>
      </w:r>
      <w:r>
        <w:br/>
      </w:r>
      <w:r>
        <w:rPr>
          <w:rStyle w:val="VerbatimChar"/>
        </w:rPr>
        <w:t xml:space="preserve">## 28455  https://openalex.org/C1276947 https://openalex.org/W2039482811</w:t>
      </w:r>
      <w:r>
        <w:br/>
      </w:r>
      <w:r>
        <w:rPr>
          <w:rStyle w:val="VerbatimChar"/>
        </w:rPr>
        <w:t xml:space="preserve">## 28461  https://openalex.org/C1276947 https://openalex.org/W3104235235</w:t>
      </w:r>
      <w:r>
        <w:br/>
      </w:r>
      <w:r>
        <w:rPr>
          <w:rStyle w:val="VerbatimChar"/>
        </w:rPr>
        <w:t xml:space="preserve">## 28478 https://openalex.org/C44870925 https://openalex.org/W3103490921</w:t>
      </w:r>
      <w:r>
        <w:br/>
      </w:r>
      <w:r>
        <w:rPr>
          <w:rStyle w:val="VerbatimChar"/>
        </w:rPr>
        <w:t xml:space="preserve">## 28482 https://openalex.org/C44870925 https://openalex.org/W2170186707</w:t>
      </w:r>
      <w:r>
        <w:br/>
      </w:r>
      <w:r>
        <w:rPr>
          <w:rStyle w:val="VerbatimChar"/>
        </w:rPr>
        <w:t xml:space="preserve">## 28483  https://openalex.org/C1276947 https://openalex.org/W2170186707</w:t>
      </w:r>
      <w:r>
        <w:br/>
      </w:r>
      <w:r>
        <w:rPr>
          <w:rStyle w:val="VerbatimChar"/>
        </w:rPr>
        <w:t xml:space="preserve">## 28489 https://openalex.org/C44870925 https://openalex.org/W2095759197</w:t>
      </w:r>
      <w:r>
        <w:br/>
      </w:r>
      <w:r>
        <w:rPr>
          <w:rStyle w:val="VerbatimChar"/>
        </w:rPr>
        <w:t xml:space="preserve">## 28522 https://openalex.org/C44870925 https://openalex.org/W1562282003</w:t>
      </w:r>
      <w:r>
        <w:br/>
      </w:r>
      <w:r>
        <w:rPr>
          <w:rStyle w:val="VerbatimChar"/>
        </w:rPr>
        <w:t xml:space="preserve">## 28535 https://openalex.org/C44870925 https://openalex.org/W2076668483</w:t>
      </w:r>
      <w:r>
        <w:br/>
      </w:r>
      <w:r>
        <w:rPr>
          <w:rStyle w:val="VerbatimChar"/>
        </w:rPr>
        <w:t xml:space="preserve">## 28555 https://openalex.org/C44870925 https://openalex.org/W2007823176</w:t>
      </w:r>
      <w:r>
        <w:br/>
      </w:r>
      <w:r>
        <w:rPr>
          <w:rStyle w:val="VerbatimChar"/>
        </w:rPr>
        <w:t xml:space="preserve">## 28556 https://openalex.org/C44870925 https://openalex.org/W1999125357</w:t>
      </w:r>
      <w:r>
        <w:br/>
      </w:r>
      <w:r>
        <w:rPr>
          <w:rStyle w:val="VerbatimChar"/>
        </w:rPr>
        <w:t xml:space="preserve">## 28560  https://openalex.org/C1276947 https://openalex.org/W2024739948</w:t>
      </w:r>
      <w:r>
        <w:br/>
      </w:r>
      <w:r>
        <w:rPr>
          <w:rStyle w:val="VerbatimChar"/>
        </w:rPr>
        <w:t xml:space="preserve">## 28577 https://openalex.org/C44870925 https://openalex.org/W2039482811</w:t>
      </w:r>
      <w:r>
        <w:br/>
      </w:r>
      <w:r>
        <w:rPr>
          <w:rStyle w:val="VerbatimChar"/>
        </w:rPr>
        <w:t xml:space="preserve">## 28616 https://openalex.org/C44870925 https://openalex.org/W2039246007</w:t>
      </w:r>
      <w:r>
        <w:br/>
      </w:r>
      <w:r>
        <w:rPr>
          <w:rStyle w:val="VerbatimChar"/>
        </w:rPr>
        <w:t xml:space="preserve">## 28631 https://openalex.org/C44870925 https://openalex.org/W3122615051</w:t>
      </w:r>
      <w:r>
        <w:br/>
      </w:r>
      <w:r>
        <w:rPr>
          <w:rStyle w:val="VerbatimChar"/>
        </w:rPr>
        <w:t xml:space="preserve">## 28633 https://openalex.org/C44870925 https://openalex.org/W2024739948</w:t>
      </w:r>
      <w:r>
        <w:br/>
      </w:r>
      <w:r>
        <w:rPr>
          <w:rStyle w:val="VerbatimChar"/>
        </w:rPr>
        <w:t xml:space="preserve">## 28664 https://openalex.org/C44870925 https://openalex.org/W3122065667</w:t>
      </w:r>
      <w:r>
        <w:br/>
      </w:r>
      <w:r>
        <w:rPr>
          <w:rStyle w:val="VerbatimChar"/>
        </w:rPr>
        <w:t xml:space="preserve">## 28675 https://openalex.org/C44870925 https://openalex.org/W2166647860</w:t>
      </w:r>
      <w:r>
        <w:br/>
      </w:r>
      <w:r>
        <w:rPr>
          <w:rStyle w:val="VerbatimChar"/>
        </w:rPr>
        <w:t xml:space="preserve">## 28694  https://openalex.org/C1276947 https://openalex.org/W2052262351</w:t>
      </w:r>
      <w:r>
        <w:br/>
      </w:r>
      <w:r>
        <w:rPr>
          <w:rStyle w:val="VerbatimChar"/>
        </w:rPr>
        <w:t xml:space="preserve">## 28705 https://openalex.org/C44870925 https://openalex.org/W2145225362</w:t>
      </w:r>
      <w:r>
        <w:br/>
      </w:r>
      <w:r>
        <w:rPr>
          <w:rStyle w:val="VerbatimChar"/>
        </w:rPr>
        <w:t xml:space="preserve">## 28706  https://openalex.org/C1276947 https://openalex.org/W2145225362</w:t>
      </w:r>
      <w:r>
        <w:br/>
      </w:r>
      <w:r>
        <w:rPr>
          <w:rStyle w:val="VerbatimChar"/>
        </w:rPr>
        <w:t xml:space="preserve">## 28733 https://openalex.org/C44870925 https://openalex.org/W2031539306</w:t>
      </w:r>
      <w:r>
        <w:br/>
      </w:r>
      <w:r>
        <w:rPr>
          <w:rStyle w:val="VerbatimChar"/>
        </w:rPr>
        <w:t xml:space="preserve">## 28736 https://openalex.org/C44870925 https://openalex.org/W3104235235</w:t>
      </w:r>
      <w:r>
        <w:br/>
      </w:r>
      <w:r>
        <w:rPr>
          <w:rStyle w:val="VerbatimChar"/>
        </w:rPr>
        <w:t xml:space="preserve">## 28740  https://openalex.org/C1276947 https://openalex.org/W2066974643</w:t>
      </w:r>
      <w:r>
        <w:br/>
      </w:r>
      <w:r>
        <w:rPr>
          <w:rStyle w:val="VerbatimChar"/>
        </w:rPr>
        <w:t xml:space="preserve">## 28747 https://openalex.org/C44870925 https://openalex.org/W1633287748</w:t>
      </w:r>
      <w:r>
        <w:br/>
      </w:r>
      <w:r>
        <w:rPr>
          <w:rStyle w:val="VerbatimChar"/>
        </w:rPr>
        <w:t xml:space="preserve">## 28776 https://openalex.org/C44870925 https://openalex.org/W2043463390</w:t>
      </w:r>
      <w:r>
        <w:br/>
      </w:r>
      <w:r>
        <w:rPr>
          <w:rStyle w:val="VerbatimChar"/>
        </w:rPr>
        <w:t xml:space="preserve">## 28811 https://openalex.org/C44870925 https://openalex.org/W2079515189</w:t>
      </w:r>
      <w:r>
        <w:br/>
      </w:r>
      <w:r>
        <w:rPr>
          <w:rStyle w:val="VerbatimChar"/>
        </w:rPr>
        <w:t xml:space="preserve">## 28832  https://openalex.org/C1276947 https://openalex.org/W2949256862</w:t>
      </w:r>
      <w:r>
        <w:br/>
      </w:r>
      <w:r>
        <w:rPr>
          <w:rStyle w:val="VerbatimChar"/>
        </w:rPr>
        <w:t xml:space="preserve">## 28834  https://openalex.org/C1276947 https://openalex.org/W1974490300</w:t>
      </w:r>
      <w:r>
        <w:br/>
      </w:r>
      <w:r>
        <w:rPr>
          <w:rStyle w:val="VerbatimChar"/>
        </w:rPr>
        <w:t xml:space="preserve">## 28849 https://openalex.org/C44870925 https://openalex.org/W2606529134</w:t>
      </w:r>
      <w:r>
        <w:br/>
      </w:r>
      <w:r>
        <w:rPr>
          <w:rStyle w:val="VerbatimChar"/>
        </w:rPr>
        <w:t xml:space="preserve">## 28864  https://openalex.org/C1276947 https://openalex.org/W1916237623</w:t>
      </w:r>
      <w:r>
        <w:br/>
      </w:r>
      <w:r>
        <w:rPr>
          <w:rStyle w:val="VerbatimChar"/>
        </w:rPr>
        <w:t xml:space="preserve">## 28894 https://openalex.org/C44870925 https://openalex.org/W2135257220</w:t>
      </w:r>
      <w:r>
        <w:br/>
      </w:r>
      <w:r>
        <w:rPr>
          <w:rStyle w:val="VerbatimChar"/>
        </w:rPr>
        <w:t xml:space="preserve">## 28909 https://openalex.org/C44870925 https://openalex.org/W1905466794</w:t>
      </w:r>
      <w:r>
        <w:br/>
      </w:r>
      <w:r>
        <w:rPr>
          <w:rStyle w:val="VerbatimChar"/>
        </w:rPr>
        <w:t xml:space="preserve">## 28935 https://openalex.org/C44870925 https://openalex.org/W2056014625</w:t>
      </w:r>
      <w:r>
        <w:br/>
      </w:r>
      <w:r>
        <w:rPr>
          <w:rStyle w:val="VerbatimChar"/>
        </w:rPr>
        <w:t xml:space="preserve">## 28937 https://openalex.org/C44870925 https://openalex.org/W2085168960</w:t>
      </w:r>
      <w:r>
        <w:br/>
      </w:r>
      <w:r>
        <w:rPr>
          <w:rStyle w:val="VerbatimChar"/>
        </w:rPr>
        <w:t xml:space="preserve">## 28965  https://openalex.org/C1276947 https://openalex.org/W2018263162</w:t>
      </w:r>
      <w:r>
        <w:br/>
      </w:r>
      <w:r>
        <w:rPr>
          <w:rStyle w:val="VerbatimChar"/>
        </w:rPr>
        <w:t xml:space="preserve">## 28973  https://openalex.org/C1276947 https://openalex.org/W2033229327</w:t>
      </w:r>
      <w:r>
        <w:br/>
      </w:r>
      <w:r>
        <w:rPr>
          <w:rStyle w:val="VerbatimChar"/>
        </w:rPr>
        <w:t xml:space="preserve">## 28975 https://openalex.org/C44870925 https://openalex.org/W2783451436</w:t>
      </w:r>
      <w:r>
        <w:br/>
      </w:r>
      <w:r>
        <w:rPr>
          <w:rStyle w:val="VerbatimChar"/>
        </w:rPr>
        <w:t xml:space="preserve">## 28978 https://openalex.org/C44870925 https://openalex.org/W2152812623</w:t>
      </w:r>
      <w:r>
        <w:br/>
      </w:r>
      <w:r>
        <w:rPr>
          <w:rStyle w:val="VerbatimChar"/>
        </w:rPr>
        <w:t xml:space="preserve">## 28986 https://openalex.org/C44870925 https://openalex.org/W2160636122</w:t>
      </w:r>
      <w:r>
        <w:br/>
      </w:r>
      <w:r>
        <w:rPr>
          <w:rStyle w:val="VerbatimChar"/>
        </w:rPr>
        <w:t xml:space="preserve">## 29002 https://openalex.org/C44870925 https://openalex.org/W3105195160</w:t>
      </w:r>
      <w:r>
        <w:br/>
      </w:r>
      <w:r>
        <w:rPr>
          <w:rStyle w:val="VerbatimChar"/>
        </w:rPr>
        <w:t xml:space="preserve">## 29009  https://openalex.org/C1276947 https://openalex.org/W3101420250</w:t>
      </w:r>
      <w:r>
        <w:br/>
      </w:r>
      <w:r>
        <w:rPr>
          <w:rStyle w:val="VerbatimChar"/>
        </w:rPr>
        <w:t xml:space="preserve">## 29083 https://openalex.org/C44870925 https://openalex.org/W3102072389</w:t>
      </w:r>
      <w:r>
        <w:br/>
      </w:r>
      <w:r>
        <w:rPr>
          <w:rStyle w:val="VerbatimChar"/>
        </w:rPr>
        <w:t xml:space="preserve">## 29091 https://openalex.org/C44870925 https://openalex.org/W2955805623</w:t>
      </w:r>
      <w:r>
        <w:br/>
      </w:r>
      <w:r>
        <w:rPr>
          <w:rStyle w:val="VerbatimChar"/>
        </w:rPr>
        <w:t xml:space="preserve">## 29092  https://openalex.org/C1276947 https://openalex.org/W2955805623</w:t>
      </w:r>
      <w:r>
        <w:br/>
      </w:r>
      <w:r>
        <w:rPr>
          <w:rStyle w:val="VerbatimChar"/>
        </w:rPr>
        <w:t xml:space="preserve">## 29122 https://openalex.org/C44870925 https://openalex.org/W3105073759</w:t>
      </w:r>
      <w:r>
        <w:br/>
      </w:r>
      <w:r>
        <w:rPr>
          <w:rStyle w:val="VerbatimChar"/>
        </w:rPr>
        <w:t xml:space="preserve">## 29124 https://openalex.org/C44870925 https://openalex.org/W3098471102</w:t>
      </w:r>
      <w:r>
        <w:br/>
      </w:r>
      <w:r>
        <w:rPr>
          <w:rStyle w:val="VerbatimChar"/>
        </w:rPr>
        <w:t xml:space="preserve">## 29136 https://openalex.org/C44870925 https://openalex.org/W2120336652</w:t>
      </w:r>
      <w:r>
        <w:br/>
      </w:r>
      <w:r>
        <w:rPr>
          <w:rStyle w:val="VerbatimChar"/>
        </w:rPr>
        <w:t xml:space="preserve">## 29148 https://openalex.org/C44870925 https://openalex.org/W3098876788</w:t>
      </w:r>
      <w:r>
        <w:br/>
      </w:r>
      <w:r>
        <w:rPr>
          <w:rStyle w:val="VerbatimChar"/>
        </w:rPr>
        <w:t xml:space="preserve">## 29169 https://openalex.org/C44870925 https://openalex.org/W2068649590</w:t>
      </w:r>
      <w:r>
        <w:br/>
      </w:r>
      <w:r>
        <w:rPr>
          <w:rStyle w:val="VerbatimChar"/>
        </w:rPr>
        <w:t xml:space="preserve">## 29175 https://openalex.org/C44870925 https://openalex.org/W3098664735</w:t>
      </w:r>
      <w:r>
        <w:br/>
      </w:r>
      <w:r>
        <w:rPr>
          <w:rStyle w:val="VerbatimChar"/>
        </w:rPr>
        <w:t xml:space="preserve">## 29228 https://openalex.org/C44870925 https://openalex.org/W1966216405</w:t>
      </w:r>
      <w:r>
        <w:br/>
      </w:r>
      <w:r>
        <w:rPr>
          <w:rStyle w:val="VerbatimChar"/>
        </w:rPr>
        <w:t xml:space="preserve">## 29241 https://openalex.org/C44870925 https://openalex.org/W1910578698</w:t>
      </w:r>
      <w:r>
        <w:br/>
      </w:r>
      <w:r>
        <w:rPr>
          <w:rStyle w:val="VerbatimChar"/>
        </w:rPr>
        <w:t xml:space="preserve">## 29247 https://openalex.org/C44870925 https://openalex.org/W2014732313</w:t>
      </w:r>
      <w:r>
        <w:br/>
      </w:r>
      <w:r>
        <w:rPr>
          <w:rStyle w:val="VerbatimChar"/>
        </w:rPr>
        <w:t xml:space="preserve">## 29248  https://openalex.org/C1276947 https://openalex.org/W2014732313</w:t>
      </w:r>
      <w:r>
        <w:br/>
      </w:r>
      <w:r>
        <w:rPr>
          <w:rStyle w:val="VerbatimChar"/>
        </w:rPr>
        <w:t xml:space="preserve">## 29253 https://openalex.org/C44870925 https://openalex.org/W1979491751</w:t>
      </w:r>
      <w:r>
        <w:br/>
      </w:r>
      <w:r>
        <w:rPr>
          <w:rStyle w:val="VerbatimChar"/>
        </w:rPr>
        <w:t xml:space="preserve">## 29256 https://openalex.org/C44870925 https://openalex.org/W2160436750</w:t>
      </w:r>
      <w:r>
        <w:br/>
      </w:r>
      <w:r>
        <w:rPr>
          <w:rStyle w:val="VerbatimChar"/>
        </w:rPr>
        <w:t xml:space="preserve">## 29257 https://openalex.org/C44870925 https://openalex.org/W2151761100</w:t>
      </w:r>
      <w:r>
        <w:br/>
      </w:r>
      <w:r>
        <w:rPr>
          <w:rStyle w:val="VerbatimChar"/>
        </w:rPr>
        <w:t xml:space="preserve">## 29294 https://openalex.org/C44870925 https://openalex.org/W1973548823</w:t>
      </w:r>
      <w:r>
        <w:br/>
      </w:r>
      <w:r>
        <w:rPr>
          <w:rStyle w:val="VerbatimChar"/>
        </w:rPr>
        <w:t xml:space="preserve">## 29296 https://openalex.org/C44870925 https://openalex.org/W3105288650</w:t>
      </w:r>
      <w:r>
        <w:br/>
      </w:r>
      <w:r>
        <w:rPr>
          <w:rStyle w:val="VerbatimChar"/>
        </w:rPr>
        <w:t xml:space="preserve">## 29319 https://openalex.org/C44870925 https://openalex.org/W2004982682</w:t>
      </w:r>
      <w:r>
        <w:br/>
      </w:r>
      <w:r>
        <w:rPr>
          <w:rStyle w:val="VerbatimChar"/>
        </w:rPr>
        <w:t xml:space="preserve">## 29351 https://openalex.org/C44870925 https://openalex.org/W3123759967</w:t>
      </w:r>
      <w:r>
        <w:br/>
      </w:r>
      <w:r>
        <w:rPr>
          <w:rStyle w:val="VerbatimChar"/>
        </w:rPr>
        <w:t xml:space="preserve">## 29352  https://openalex.org/C1276947 https://openalex.org/W3123759967</w:t>
      </w:r>
      <w:r>
        <w:br/>
      </w:r>
      <w:r>
        <w:rPr>
          <w:rStyle w:val="VerbatimChar"/>
        </w:rPr>
        <w:t xml:space="preserve">## 29357 https://openalex.org/C44870925 https://openalex.org/W2121430785</w:t>
      </w:r>
      <w:r>
        <w:br/>
      </w:r>
      <w:r>
        <w:rPr>
          <w:rStyle w:val="VerbatimChar"/>
        </w:rPr>
        <w:t xml:space="preserve">## 29360 https://openalex.org/C44870925 https://openalex.org/W2402963152</w:t>
      </w:r>
      <w:r>
        <w:br/>
      </w:r>
      <w:r>
        <w:rPr>
          <w:rStyle w:val="VerbatimChar"/>
        </w:rPr>
        <w:t xml:space="preserve">## 29364 https://openalex.org/C44870925 https://openalex.org/W2167208233</w:t>
      </w:r>
      <w:r>
        <w:br/>
      </w:r>
      <w:r>
        <w:rPr>
          <w:rStyle w:val="VerbatimChar"/>
        </w:rPr>
        <w:t xml:space="preserve">## 29376  https://openalex.org/C1276947 https://openalex.org/W1593749796</w:t>
      </w:r>
      <w:r>
        <w:br/>
      </w:r>
      <w:r>
        <w:rPr>
          <w:rStyle w:val="VerbatimChar"/>
        </w:rPr>
        <w:t xml:space="preserve">## 29381 https://openalex.org/C44870925 https://openalex.org/W3124552476</w:t>
      </w:r>
      <w:r>
        <w:br/>
      </w:r>
      <w:r>
        <w:rPr>
          <w:rStyle w:val="VerbatimChar"/>
        </w:rPr>
        <w:t xml:space="preserve">## 29382  https://openalex.org/C1276947 https://openalex.org/W3124552476</w:t>
      </w:r>
      <w:r>
        <w:br/>
      </w:r>
      <w:r>
        <w:rPr>
          <w:rStyle w:val="VerbatimChar"/>
        </w:rPr>
        <w:t xml:space="preserve">## 29385 https://openalex.org/C44870925 https://openalex.org/W3104246658</w:t>
      </w:r>
      <w:r>
        <w:br/>
      </w:r>
      <w:r>
        <w:rPr>
          <w:rStyle w:val="VerbatimChar"/>
        </w:rPr>
        <w:t xml:space="preserve">## 29387 https://openalex.org/C44870925 https://openalex.org/W1954104411</w:t>
      </w:r>
      <w:r>
        <w:br/>
      </w:r>
      <w:r>
        <w:rPr>
          <w:rStyle w:val="VerbatimChar"/>
        </w:rPr>
        <w:t xml:space="preserve">## 29409 https://openalex.org/C44870925 https://openalex.org/W2099614772</w:t>
      </w:r>
      <w:r>
        <w:br/>
      </w:r>
      <w:r>
        <w:rPr>
          <w:rStyle w:val="VerbatimChar"/>
        </w:rPr>
        <w:t xml:space="preserve">## 29450 https://openalex.org/C44870925 https://openalex.org/W3099882424</w:t>
      </w:r>
      <w:r>
        <w:br/>
      </w:r>
      <w:r>
        <w:rPr>
          <w:rStyle w:val="VerbatimChar"/>
        </w:rPr>
        <w:t xml:space="preserve">## 29500  https://openalex.org/C1276947 https://openalex.org/W3098102106</w:t>
      </w:r>
      <w:r>
        <w:br/>
      </w:r>
      <w:r>
        <w:rPr>
          <w:rStyle w:val="VerbatimChar"/>
        </w:rPr>
        <w:t xml:space="preserve">## 29514  https://openalex.org/C1276947 https://openalex.org/W4205106319</w:t>
      </w:r>
      <w:r>
        <w:br/>
      </w:r>
      <w:r>
        <w:rPr>
          <w:rStyle w:val="VerbatimChar"/>
        </w:rPr>
        <w:t xml:space="preserve">## 29515 https://openalex.org/C44870925 https://openalex.org/W2148228095</w:t>
      </w:r>
      <w:r>
        <w:br/>
      </w:r>
      <w:r>
        <w:rPr>
          <w:rStyle w:val="VerbatimChar"/>
        </w:rPr>
        <w:t xml:space="preserve">## 29522 https://openalex.org/C44870925 https://openalex.org/W2030930867</w:t>
      </w:r>
      <w:r>
        <w:br/>
      </w:r>
      <w:r>
        <w:rPr>
          <w:rStyle w:val="VerbatimChar"/>
        </w:rPr>
        <w:t xml:space="preserve">## 29541  https://openalex.org/C1276947 https://openalex.org/W2032111730</w:t>
      </w:r>
      <w:r>
        <w:br/>
      </w:r>
      <w:r>
        <w:rPr>
          <w:rStyle w:val="VerbatimChar"/>
        </w:rPr>
        <w:t xml:space="preserve">## 29569 https://openalex.org/C44870925 https://openalex.org/W2013527347</w:t>
      </w:r>
      <w:r>
        <w:br/>
      </w:r>
      <w:r>
        <w:rPr>
          <w:rStyle w:val="VerbatimChar"/>
        </w:rPr>
        <w:t xml:space="preserve">## 29571  https://openalex.org/C1276947 https://openalex.org/W3125751384</w:t>
      </w:r>
      <w:r>
        <w:br/>
      </w:r>
      <w:r>
        <w:rPr>
          <w:rStyle w:val="VerbatimChar"/>
        </w:rPr>
        <w:t xml:space="preserve">## 29572 https://openalex.org/C44870925 https://openalex.org/W3121573429</w:t>
      </w:r>
      <w:r>
        <w:br/>
      </w:r>
      <w:r>
        <w:rPr>
          <w:rStyle w:val="VerbatimChar"/>
        </w:rPr>
        <w:t xml:space="preserve">## 29583  https://openalex.org/C1276947 https://openalex.org/W1857125189</w:t>
      </w:r>
      <w:r>
        <w:br/>
      </w:r>
      <w:r>
        <w:rPr>
          <w:rStyle w:val="VerbatimChar"/>
        </w:rPr>
        <w:t xml:space="preserve">## 29597  https://openalex.org/C1276947 https://openalex.org/W2118365408</w:t>
      </w:r>
      <w:r>
        <w:br/>
      </w:r>
      <w:r>
        <w:rPr>
          <w:rStyle w:val="VerbatimChar"/>
        </w:rPr>
        <w:t xml:space="preserve">## 29601 https://openalex.org/C44870925 https://openalex.org/W2101480228</w:t>
      </w:r>
      <w:r>
        <w:br/>
      </w:r>
      <w:r>
        <w:rPr>
          <w:rStyle w:val="VerbatimChar"/>
        </w:rPr>
        <w:t xml:space="preserve">## 29602  https://openalex.org/C1276947 https://openalex.org/W2101480228</w:t>
      </w:r>
      <w:r>
        <w:br/>
      </w:r>
      <w:r>
        <w:rPr>
          <w:rStyle w:val="VerbatimChar"/>
        </w:rPr>
        <w:t xml:space="preserve">## 29603 https://openalex.org/C44870925 https://openalex.org/W1938890571</w:t>
      </w:r>
      <w:r>
        <w:br/>
      </w:r>
      <w:r>
        <w:rPr>
          <w:rStyle w:val="VerbatimChar"/>
        </w:rPr>
        <w:t xml:space="preserve">## 29630 https://openalex.org/C44870925 https://openalex.org/W2034311402</w:t>
      </w:r>
      <w:r>
        <w:br/>
      </w:r>
      <w:r>
        <w:rPr>
          <w:rStyle w:val="VerbatimChar"/>
        </w:rPr>
        <w:t xml:space="preserve">## 29643  https://openalex.org/C1276947 https://openalex.org/W4205356445</w:t>
      </w:r>
      <w:r>
        <w:br/>
      </w:r>
      <w:r>
        <w:rPr>
          <w:rStyle w:val="VerbatimChar"/>
        </w:rPr>
        <w:t xml:space="preserve">## 29663  https://openalex.org/C1276947 https://openalex.org/W2094828284</w:t>
      </w:r>
      <w:r>
        <w:br/>
      </w:r>
      <w:r>
        <w:rPr>
          <w:rStyle w:val="VerbatimChar"/>
        </w:rPr>
        <w:t xml:space="preserve">## 29669 https://openalex.org/C44870925 https://openalex.org/W3121645439</w:t>
      </w:r>
      <w:r>
        <w:br/>
      </w:r>
      <w:r>
        <w:rPr>
          <w:rStyle w:val="VerbatimChar"/>
        </w:rPr>
        <w:t xml:space="preserve">## 29670  https://openalex.org/C1276947 https://openalex.org/W3121645439</w:t>
      </w:r>
      <w:r>
        <w:br/>
      </w:r>
      <w:r>
        <w:rPr>
          <w:rStyle w:val="VerbatimChar"/>
        </w:rPr>
        <w:t xml:space="preserve">## 29731 https://openalex.org/C44870925 https://openalex.org/W2166593871</w:t>
      </w:r>
      <w:r>
        <w:br/>
      </w:r>
      <w:r>
        <w:rPr>
          <w:rStyle w:val="VerbatimChar"/>
        </w:rPr>
        <w:t xml:space="preserve">## 29740 https://openalex.org/C44870925 https://openalex.org/W1970219357</w:t>
      </w:r>
      <w:r>
        <w:br/>
      </w:r>
      <w:r>
        <w:rPr>
          <w:rStyle w:val="VerbatimChar"/>
        </w:rPr>
        <w:t xml:space="preserve">## 29761 https://openalex.org/C44870925 https://openalex.org/W3122036169</w:t>
      </w:r>
      <w:r>
        <w:br/>
      </w:r>
      <w:r>
        <w:rPr>
          <w:rStyle w:val="VerbatimChar"/>
        </w:rPr>
        <w:t xml:space="preserve">## 29784 https://openalex.org/C44870925 https://openalex.org/W3103075976</w:t>
      </w:r>
      <w:r>
        <w:br/>
      </w:r>
      <w:r>
        <w:rPr>
          <w:rStyle w:val="VerbatimChar"/>
        </w:rPr>
        <w:t xml:space="preserve">## 29787 https://openalex.org/C44870925 https://openalex.org/W1997791827</w:t>
      </w:r>
      <w:r>
        <w:br/>
      </w:r>
      <w:r>
        <w:rPr>
          <w:rStyle w:val="VerbatimChar"/>
        </w:rPr>
        <w:t xml:space="preserve">## 29790  https://openalex.org/C1276947 https://openalex.org/W3101282705</w:t>
      </w:r>
      <w:r>
        <w:br/>
      </w:r>
      <w:r>
        <w:rPr>
          <w:rStyle w:val="VerbatimChar"/>
        </w:rPr>
        <w:t xml:space="preserve">## 29791 https://openalex.org/C44870925 https://openalex.org/W3098822076</w:t>
      </w:r>
      <w:r>
        <w:br/>
      </w:r>
      <w:r>
        <w:rPr>
          <w:rStyle w:val="VerbatimChar"/>
        </w:rPr>
        <w:t xml:space="preserve">## 29793 https://openalex.org/C44870925 https://openalex.org/W2126335411</w:t>
      </w:r>
      <w:r>
        <w:br/>
      </w:r>
      <w:r>
        <w:rPr>
          <w:rStyle w:val="VerbatimChar"/>
        </w:rPr>
        <w:t xml:space="preserve">## 29802 https://openalex.org/C44870925 https://openalex.org/W3103038851</w:t>
      </w:r>
      <w:r>
        <w:br/>
      </w:r>
      <w:r>
        <w:rPr>
          <w:rStyle w:val="VerbatimChar"/>
        </w:rPr>
        <w:t xml:space="preserve">## 29878  https://openalex.org/C1276947 https://openalex.org/W2157066159</w:t>
      </w:r>
      <w:r>
        <w:br/>
      </w:r>
      <w:r>
        <w:rPr>
          <w:rStyle w:val="VerbatimChar"/>
        </w:rPr>
        <w:t xml:space="preserve">## 29895 https://openalex.org/C44870925 https://openalex.org/W3101357606</w:t>
      </w:r>
      <w:r>
        <w:br/>
      </w:r>
      <w:r>
        <w:rPr>
          <w:rStyle w:val="VerbatimChar"/>
        </w:rPr>
        <w:t xml:space="preserve">## 29943 https://openalex.org/C44870925 https://openalex.org/W1986263496</w:t>
      </w:r>
      <w:r>
        <w:br/>
      </w:r>
      <w:r>
        <w:rPr>
          <w:rStyle w:val="VerbatimChar"/>
        </w:rPr>
        <w:t xml:space="preserve">## 29956 https://openalex.org/C44870925 https://openalex.org/W2140419772</w:t>
      </w:r>
      <w:r>
        <w:br/>
      </w:r>
      <w:r>
        <w:rPr>
          <w:rStyle w:val="VerbatimChar"/>
        </w:rPr>
        <w:t xml:space="preserve">## 29984 https://openalex.org/C44870925 https://openalex.org/W2028890595</w:t>
      </w:r>
      <w:r>
        <w:br/>
      </w:r>
      <w:r>
        <w:rPr>
          <w:rStyle w:val="VerbatimChar"/>
        </w:rPr>
        <w:t xml:space="preserve">## 30014 https://openalex.org/C44870925 https://openalex.org/W3102252532</w:t>
      </w:r>
      <w:r>
        <w:br/>
      </w:r>
      <w:r>
        <w:rPr>
          <w:rStyle w:val="VerbatimChar"/>
        </w:rPr>
        <w:t xml:space="preserve">## 30015 https://openalex.org/C44870925 https://openalex.org/W4225702208</w:t>
      </w:r>
      <w:r>
        <w:br/>
      </w:r>
      <w:r>
        <w:rPr>
          <w:rStyle w:val="VerbatimChar"/>
        </w:rPr>
        <w:t xml:space="preserve">## 30050 https://openalex.org/C44870925 https://openalex.org/W2124588358</w:t>
      </w:r>
      <w:r>
        <w:br/>
      </w:r>
      <w:r>
        <w:rPr>
          <w:rStyle w:val="VerbatimChar"/>
        </w:rPr>
        <w:t xml:space="preserve">## 30054 https://openalex.org/C44870925 https://openalex.org/W2002562145</w:t>
      </w:r>
      <w:r>
        <w:br/>
      </w:r>
      <w:r>
        <w:rPr>
          <w:rStyle w:val="VerbatimChar"/>
        </w:rPr>
        <w:t xml:space="preserve">## 30062 https://openalex.org/C44870925 https://openalex.org/W2953207795</w:t>
      </w:r>
      <w:r>
        <w:br/>
      </w:r>
      <w:r>
        <w:rPr>
          <w:rStyle w:val="VerbatimChar"/>
        </w:rPr>
        <w:t xml:space="preserve">## 30101  https://openalex.org/C1276947 https://openalex.org/W3099578981</w:t>
      </w:r>
      <w:r>
        <w:br/>
      </w:r>
      <w:r>
        <w:rPr>
          <w:rStyle w:val="VerbatimChar"/>
        </w:rPr>
        <w:t xml:space="preserve">## 30110 https://openalex.org/C44870925 https://openalex.org/W2556979599</w:t>
      </w:r>
      <w:r>
        <w:br/>
      </w:r>
      <w:r>
        <w:rPr>
          <w:rStyle w:val="VerbatimChar"/>
        </w:rPr>
        <w:t xml:space="preserve">## 30115 https://openalex.org/C44870925 https://openalex.org/W4224285430</w:t>
      </w:r>
      <w:r>
        <w:br/>
      </w:r>
      <w:r>
        <w:rPr>
          <w:rStyle w:val="VerbatimChar"/>
        </w:rPr>
        <w:t xml:space="preserve">## 30128 https://openalex.org/C44870925 https://openalex.org/W2157066159</w:t>
      </w:r>
      <w:r>
        <w:br/>
      </w:r>
      <w:r>
        <w:rPr>
          <w:rStyle w:val="VerbatimChar"/>
        </w:rPr>
        <w:t xml:space="preserve">## 30139 https://openalex.org/C44870925 https://openalex.org/W2949973501</w:t>
      </w:r>
      <w:r>
        <w:br/>
      </w:r>
      <w:r>
        <w:rPr>
          <w:rStyle w:val="VerbatimChar"/>
        </w:rPr>
        <w:t xml:space="preserve">## 30140  https://openalex.org/C1276947 https://openalex.org/W2949973501</w:t>
      </w:r>
      <w:r>
        <w:br/>
      </w:r>
      <w:r>
        <w:rPr>
          <w:rStyle w:val="VerbatimChar"/>
        </w:rPr>
        <w:t xml:space="preserve">## 30171  https://openalex.org/C1276947 https://openalex.org/W1030520295</w:t>
      </w:r>
      <w:r>
        <w:br/>
      </w:r>
      <w:r>
        <w:rPr>
          <w:rStyle w:val="VerbatimChar"/>
        </w:rPr>
        <w:t xml:space="preserve">## 30178 https://openalex.org/C44870925 https://openalex.org/W1902520712</w:t>
      </w:r>
      <w:r>
        <w:br/>
      </w:r>
      <w:r>
        <w:rPr>
          <w:rStyle w:val="VerbatimChar"/>
        </w:rPr>
        <w:t xml:space="preserve">## 30198 https://openalex.org/C44870925 https://openalex.org/W2094828284</w:t>
      </w:r>
      <w:r>
        <w:br/>
      </w:r>
      <w:r>
        <w:rPr>
          <w:rStyle w:val="VerbatimChar"/>
        </w:rPr>
        <w:t xml:space="preserve">## 30200 https://openalex.org/C44870925 https://openalex.org/W2068094026</w:t>
      </w:r>
      <w:r>
        <w:br/>
      </w:r>
      <w:r>
        <w:rPr>
          <w:rStyle w:val="VerbatimChar"/>
        </w:rPr>
        <w:t xml:space="preserve">## 30213 https://openalex.org/C44870925 https://openalex.org/W2073119774</w:t>
      </w:r>
      <w:r>
        <w:br/>
      </w:r>
      <w:r>
        <w:rPr>
          <w:rStyle w:val="VerbatimChar"/>
        </w:rPr>
        <w:t xml:space="preserve">## 30219 https://openalex.org/C44870925 https://openalex.org/W2091343308</w:t>
      </w:r>
      <w:r>
        <w:br/>
      </w:r>
      <w:r>
        <w:rPr>
          <w:rStyle w:val="VerbatimChar"/>
        </w:rPr>
        <w:t xml:space="preserve">## 30235 https://openalex.org/C44870925 https://openalex.org/W3101282705</w:t>
      </w:r>
      <w:r>
        <w:br/>
      </w:r>
      <w:r>
        <w:rPr>
          <w:rStyle w:val="VerbatimChar"/>
        </w:rPr>
        <w:t xml:space="preserve">## 30248  https://openalex.org/C1276947 https://openalex.org/W3122036169</w:t>
      </w:r>
      <w:r>
        <w:br/>
      </w:r>
      <w:r>
        <w:rPr>
          <w:rStyle w:val="VerbatimChar"/>
        </w:rPr>
        <w:t xml:space="preserve">## 30251  https://openalex.org/C1276947 https://openalex.org/W3103038851</w:t>
      </w:r>
      <w:r>
        <w:br/>
      </w:r>
      <w:r>
        <w:rPr>
          <w:rStyle w:val="VerbatimChar"/>
        </w:rPr>
        <w:t xml:space="preserve">## 30272 https://openalex.org/C44870925 https://openalex.org/W2146618260</w:t>
      </w:r>
      <w:r>
        <w:br/>
      </w:r>
      <w:r>
        <w:rPr>
          <w:rStyle w:val="VerbatimChar"/>
        </w:rPr>
        <w:t xml:space="preserve">## 30294 https://openalex.org/C44870925 https://openalex.org/W2177694045</w:t>
      </w:r>
      <w:r>
        <w:br/>
      </w:r>
      <w:r>
        <w:rPr>
          <w:rStyle w:val="VerbatimChar"/>
        </w:rPr>
        <w:t xml:space="preserve">## 30348 https://openalex.org/C44870925 https://openalex.org/W1824902482</w:t>
      </w:r>
      <w:r>
        <w:br/>
      </w:r>
      <w:r>
        <w:rPr>
          <w:rStyle w:val="VerbatimChar"/>
        </w:rPr>
        <w:t xml:space="preserve">## 30388 https://openalex.org/C44870925 https://openalex.org/W3122388037</w:t>
      </w:r>
      <w:r>
        <w:br/>
      </w:r>
      <w:r>
        <w:rPr>
          <w:rStyle w:val="VerbatimChar"/>
        </w:rPr>
        <w:t xml:space="preserve">## 30415 https://openalex.org/C44870925 https://openalex.org/W2155471100</w:t>
      </w:r>
      <w:r>
        <w:br/>
      </w:r>
      <w:r>
        <w:rPr>
          <w:rStyle w:val="VerbatimChar"/>
        </w:rPr>
        <w:t xml:space="preserve">## 30417  https://openalex.org/C1276947 https://openalex.org/W1986263496</w:t>
      </w:r>
      <w:r>
        <w:br/>
      </w:r>
      <w:r>
        <w:rPr>
          <w:rStyle w:val="VerbatimChar"/>
        </w:rPr>
        <w:t xml:space="preserve">## 30463 https://openalex.org/C44870925 https://openalex.org/W2135390436</w:t>
      </w:r>
      <w:r>
        <w:br/>
      </w:r>
      <w:r>
        <w:rPr>
          <w:rStyle w:val="VerbatimChar"/>
        </w:rPr>
        <w:t xml:space="preserve">## 30489 https://openalex.org/C44870925 https://openalex.org/W2106920781</w:t>
      </w:r>
      <w:r>
        <w:br/>
      </w:r>
      <w:r>
        <w:rPr>
          <w:rStyle w:val="VerbatimChar"/>
        </w:rPr>
        <w:t xml:space="preserve">## 30494  https://openalex.org/C1276947 https://openalex.org/W2136153397</w:t>
      </w:r>
      <w:r>
        <w:br/>
      </w:r>
      <w:r>
        <w:rPr>
          <w:rStyle w:val="VerbatimChar"/>
        </w:rPr>
        <w:t xml:space="preserve">## 30508 https://openalex.org/C44870925 https://openalex.org/W3103165736</w:t>
      </w:r>
      <w:r>
        <w:br/>
      </w:r>
      <w:r>
        <w:rPr>
          <w:rStyle w:val="VerbatimChar"/>
        </w:rPr>
        <w:t xml:space="preserve">## 30512 https://openalex.org/C44870925 https://openalex.org/W2009180246</w:t>
      </w:r>
      <w:r>
        <w:br/>
      </w:r>
      <w:r>
        <w:rPr>
          <w:rStyle w:val="VerbatimChar"/>
        </w:rPr>
        <w:t xml:space="preserve">## 30515 https://openalex.org/C44870925 https://openalex.org/W2064680695</w:t>
      </w:r>
      <w:r>
        <w:br/>
      </w:r>
      <w:r>
        <w:rPr>
          <w:rStyle w:val="VerbatimChar"/>
        </w:rPr>
        <w:t xml:space="preserve">## 30528 https://openalex.org/C44870925 https://openalex.org/W3125460278</w:t>
      </w:r>
      <w:r>
        <w:br/>
      </w:r>
      <w:r>
        <w:rPr>
          <w:rStyle w:val="VerbatimChar"/>
        </w:rPr>
        <w:t xml:space="preserve">## 30541 https://openalex.org/C44870925 https://openalex.org/W2085835026</w:t>
      </w:r>
      <w:r>
        <w:br/>
      </w:r>
      <w:r>
        <w:rPr>
          <w:rStyle w:val="VerbatimChar"/>
        </w:rPr>
        <w:t xml:space="preserve">## 30552  https://openalex.org/C1276947 https://openalex.org/W2034311402</w:t>
      </w:r>
      <w:r>
        <w:br/>
      </w:r>
      <w:r>
        <w:rPr>
          <w:rStyle w:val="VerbatimChar"/>
        </w:rPr>
        <w:t xml:space="preserve">## 30554 https://openalex.org/C44870925 https://openalex.org/W3121427614</w:t>
      </w:r>
      <w:r>
        <w:br/>
      </w:r>
      <w:r>
        <w:rPr>
          <w:rStyle w:val="VerbatimChar"/>
        </w:rPr>
        <w:t xml:space="preserve">## 30564  https://openalex.org/C1276947 https://openalex.org/W3122388037</w:t>
      </w:r>
      <w:r>
        <w:br/>
      </w:r>
      <w:r>
        <w:rPr>
          <w:rStyle w:val="VerbatimChar"/>
        </w:rPr>
        <w:t xml:space="preserve">## 30580  https://openalex.org/C1276947 https://openalex.org/W1771123375</w:t>
      </w:r>
      <w:r>
        <w:br/>
      </w:r>
      <w:r>
        <w:rPr>
          <w:rStyle w:val="VerbatimChar"/>
        </w:rPr>
        <w:t xml:space="preserve">## 30612 https://openalex.org/C44870925 https://openalex.org/W3156344460</w:t>
      </w:r>
      <w:r>
        <w:br/>
      </w:r>
      <w:r>
        <w:rPr>
          <w:rStyle w:val="VerbatimChar"/>
        </w:rPr>
        <w:t xml:space="preserve">## 30621 https://openalex.org/C44870925 https://openalex.org/W1904408539</w:t>
      </w:r>
      <w:r>
        <w:br/>
      </w:r>
      <w:r>
        <w:rPr>
          <w:rStyle w:val="VerbatimChar"/>
        </w:rPr>
        <w:t xml:space="preserve">## 30637  https://openalex.org/C1276947 https://openalex.org/W2106920781</w:t>
      </w:r>
      <w:r>
        <w:br/>
      </w:r>
      <w:r>
        <w:rPr>
          <w:rStyle w:val="VerbatimChar"/>
        </w:rPr>
        <w:t xml:space="preserve">## 30669 https://openalex.org/C44870925 https://openalex.org/W3099578981</w:t>
      </w:r>
      <w:r>
        <w:br/>
      </w:r>
      <w:r>
        <w:rPr>
          <w:rStyle w:val="VerbatimChar"/>
        </w:rPr>
        <w:t xml:space="preserve">## 30676 https://openalex.org/C44870925 https://openalex.org/W2075618495</w:t>
      </w:r>
      <w:r>
        <w:br/>
      </w:r>
      <w:r>
        <w:rPr>
          <w:rStyle w:val="VerbatimChar"/>
        </w:rPr>
        <w:t xml:space="preserve">## 30686  https://openalex.org/C1276947 https://openalex.org/W2168274650</w:t>
      </w:r>
      <w:r>
        <w:br/>
      </w:r>
      <w:r>
        <w:rPr>
          <w:rStyle w:val="VerbatimChar"/>
        </w:rPr>
        <w:t xml:space="preserve">## 30689 https://openalex.org/C44870925 https://openalex.org/W2133072968</w:t>
      </w:r>
      <w:r>
        <w:br/>
      </w:r>
      <w:r>
        <w:rPr>
          <w:rStyle w:val="VerbatimChar"/>
        </w:rPr>
        <w:t xml:space="preserve">## 30690  https://openalex.org/C1276947 https://openalex.org/W2133072968</w:t>
      </w:r>
      <w:r>
        <w:br/>
      </w:r>
      <w:r>
        <w:rPr>
          <w:rStyle w:val="VerbatimChar"/>
        </w:rPr>
        <w:t xml:space="preserve">## 30713  https://openalex.org/C1276947 https://openalex.org/W2006138932</w:t>
      </w:r>
      <w:r>
        <w:br/>
      </w:r>
      <w:r>
        <w:rPr>
          <w:rStyle w:val="VerbatimChar"/>
        </w:rPr>
        <w:t xml:space="preserve">## 30718 https://openalex.org/C44870925 https://openalex.org/W2081191540</w:t>
      </w:r>
      <w:r>
        <w:br/>
      </w:r>
      <w:r>
        <w:rPr>
          <w:rStyle w:val="VerbatimChar"/>
        </w:rPr>
        <w:t xml:space="preserve">## 30719  https://openalex.org/C1276947 https://openalex.org/W3121250759</w:t>
      </w:r>
      <w:r>
        <w:br/>
      </w:r>
      <w:r>
        <w:rPr>
          <w:rStyle w:val="VerbatimChar"/>
        </w:rPr>
        <w:t xml:space="preserve">## 30727 https://openalex.org/C44870925 https://openalex.org/W2126808177</w:t>
      </w:r>
      <w:r>
        <w:br/>
      </w:r>
      <w:r>
        <w:rPr>
          <w:rStyle w:val="VerbatimChar"/>
        </w:rPr>
        <w:t xml:space="preserve">## 30743 https://openalex.org/C44870925 https://openalex.org/W2148331921</w:t>
      </w:r>
      <w:r>
        <w:br/>
      </w:r>
      <w:r>
        <w:rPr>
          <w:rStyle w:val="VerbatimChar"/>
        </w:rPr>
        <w:t xml:space="preserve">## 30783  https://openalex.org/C1276947 https://openalex.org/W2972563556</w:t>
      </w:r>
      <w:r>
        <w:br/>
      </w:r>
      <w:r>
        <w:rPr>
          <w:rStyle w:val="VerbatimChar"/>
        </w:rPr>
        <w:t xml:space="preserve">## 30784 https://openalex.org/C44870925 https://openalex.org/W3104184009</w:t>
      </w:r>
      <w:r>
        <w:br/>
      </w:r>
      <w:r>
        <w:rPr>
          <w:rStyle w:val="VerbatimChar"/>
        </w:rPr>
        <w:t xml:space="preserve">## 30795 https://openalex.org/C44870925 https://openalex.org/W2069910370</w:t>
      </w:r>
      <w:r>
        <w:br/>
      </w:r>
      <w:r>
        <w:rPr>
          <w:rStyle w:val="VerbatimChar"/>
        </w:rPr>
        <w:t xml:space="preserve">## 30820 https://openalex.org/C44870925 https://openalex.org/W2109338946</w:t>
      </w:r>
      <w:r>
        <w:br/>
      </w:r>
      <w:r>
        <w:rPr>
          <w:rStyle w:val="VerbatimChar"/>
        </w:rPr>
        <w:t xml:space="preserve">## 30831 https://openalex.org/C44870925 https://openalex.org/W2149546950</w:t>
      </w:r>
      <w:r>
        <w:br/>
      </w:r>
      <w:r>
        <w:rPr>
          <w:rStyle w:val="VerbatimChar"/>
        </w:rPr>
        <w:t xml:space="preserve">## 30832  https://openalex.org/C1276947 https://openalex.org/W2149546950</w:t>
      </w:r>
      <w:r>
        <w:br/>
      </w:r>
      <w:r>
        <w:rPr>
          <w:rStyle w:val="VerbatimChar"/>
        </w:rPr>
        <w:t xml:space="preserve">## 30842  https://openalex.org/C1276947 https://openalex.org/W1824902482</w:t>
      </w:r>
      <w:r>
        <w:br/>
      </w:r>
      <w:r>
        <w:rPr>
          <w:rStyle w:val="VerbatimChar"/>
        </w:rPr>
        <w:t xml:space="preserve">## 30864 https://openalex.org/C44870925 https://openalex.org/W3098462046</w:t>
      </w:r>
      <w:r>
        <w:br/>
      </w:r>
      <w:r>
        <w:rPr>
          <w:rStyle w:val="VerbatimChar"/>
        </w:rPr>
        <w:t xml:space="preserve">## 30894 https://openalex.org/C44870925 https://openalex.org/W2088497218</w:t>
      </w:r>
      <w:r>
        <w:br/>
      </w:r>
      <w:r>
        <w:rPr>
          <w:rStyle w:val="VerbatimChar"/>
        </w:rPr>
        <w:t xml:space="preserve">## 30919  https://openalex.org/C1276947 https://openalex.org/W2111348894</w:t>
      </w:r>
      <w:r>
        <w:br/>
      </w:r>
      <w:r>
        <w:rPr>
          <w:rStyle w:val="VerbatimChar"/>
        </w:rPr>
        <w:t xml:space="preserve">## 30923 https://openalex.org/C44870925 https://openalex.org/W2171271550</w:t>
      </w:r>
      <w:r>
        <w:br/>
      </w:r>
      <w:r>
        <w:rPr>
          <w:rStyle w:val="VerbatimChar"/>
        </w:rPr>
        <w:t xml:space="preserve">## 30931 https://openalex.org/C44870925 https://openalex.org/W2141257934</w:t>
      </w:r>
      <w:r>
        <w:br/>
      </w:r>
      <w:r>
        <w:rPr>
          <w:rStyle w:val="VerbatimChar"/>
        </w:rPr>
        <w:t xml:space="preserve">## 30967 https://openalex.org/C44870925 https://openalex.org/W2054887670</w:t>
      </w:r>
      <w:r>
        <w:br/>
      </w:r>
      <w:r>
        <w:rPr>
          <w:rStyle w:val="VerbatimChar"/>
        </w:rPr>
        <w:t xml:space="preserve">## 30989 https://openalex.org/C44870925 https://openalex.org/W2057788692</w:t>
      </w:r>
      <w:r>
        <w:br/>
      </w:r>
      <w:r>
        <w:rPr>
          <w:rStyle w:val="VerbatimChar"/>
        </w:rPr>
        <w:t xml:space="preserve">## 31008 https://openalex.org/C44870925 https://openalex.org/W2127300181</w:t>
      </w:r>
      <w:r>
        <w:br/>
      </w:r>
      <w:r>
        <w:rPr>
          <w:rStyle w:val="VerbatimChar"/>
        </w:rPr>
        <w:t xml:space="preserve">## 31055 https://openalex.org/C44870925 https://openalex.org/W2111348894</w:t>
      </w:r>
      <w:r>
        <w:br/>
      </w:r>
      <w:r>
        <w:rPr>
          <w:rStyle w:val="VerbatimChar"/>
        </w:rPr>
        <w:t xml:space="preserve">## 31089 https://openalex.org/C44870925 https://openalex.org/W2133616301</w:t>
      </w:r>
      <w:r>
        <w:br/>
      </w:r>
      <w:r>
        <w:rPr>
          <w:rStyle w:val="VerbatimChar"/>
        </w:rPr>
        <w:t xml:space="preserve">## 31094 https://openalex.org/C44870925 https://openalex.org/W2114504707</w:t>
      </w:r>
      <w:r>
        <w:br/>
      </w:r>
      <w:r>
        <w:rPr>
          <w:rStyle w:val="VerbatimChar"/>
        </w:rPr>
        <w:t xml:space="preserve">## 31098 https://openalex.org/C44870925 https://openalex.org/W3099204755</w:t>
      </w:r>
      <w:r>
        <w:br/>
      </w:r>
      <w:r>
        <w:rPr>
          <w:rStyle w:val="VerbatimChar"/>
        </w:rPr>
        <w:t xml:space="preserve">## 31123 https://openalex.org/C44870925 https://openalex.org/W3122792239</w:t>
      </w:r>
      <w:r>
        <w:br/>
      </w:r>
      <w:r>
        <w:rPr>
          <w:rStyle w:val="VerbatimChar"/>
        </w:rPr>
        <w:t xml:space="preserve">## 31126 https://openalex.org/C44870925 https://openalex.org/W2042482145</w:t>
      </w:r>
      <w:r>
        <w:br/>
      </w:r>
      <w:r>
        <w:rPr>
          <w:rStyle w:val="VerbatimChar"/>
        </w:rPr>
        <w:t xml:space="preserve">## 31130 https://openalex.org/C44870925 https://openalex.org/W2101426469</w:t>
      </w:r>
      <w:r>
        <w:br/>
      </w:r>
      <w:r>
        <w:rPr>
          <w:rStyle w:val="VerbatimChar"/>
        </w:rPr>
        <w:t xml:space="preserve">## 31131 https://openalex.org/C44870925 https://openalex.org/W3121706467</w:t>
      </w:r>
      <w:r>
        <w:br/>
      </w:r>
      <w:r>
        <w:rPr>
          <w:rStyle w:val="VerbatimChar"/>
        </w:rPr>
        <w:t xml:space="preserve">## 31163  https://openalex.org/C1276947 https://openalex.org/W2921896387</w:t>
      </w:r>
      <w:r>
        <w:br/>
      </w:r>
      <w:r>
        <w:rPr>
          <w:rStyle w:val="VerbatimChar"/>
        </w:rPr>
        <w:t xml:space="preserve">## 31191  https://openalex.org/C1276947 https://openalex.org/W2124588358</w:t>
      </w:r>
      <w:r>
        <w:br/>
      </w:r>
      <w:r>
        <w:rPr>
          <w:rStyle w:val="VerbatimChar"/>
        </w:rPr>
        <w:t xml:space="preserve">## 31207  https://openalex.org/C1276947 https://openalex.org/W3101357606</w:t>
      </w:r>
      <w:r>
        <w:br/>
      </w:r>
      <w:r>
        <w:rPr>
          <w:rStyle w:val="VerbatimChar"/>
        </w:rPr>
        <w:t xml:space="preserve">## 31263  https://openalex.org/C1276947 https://openalex.org/W2901335559</w:t>
      </w:r>
      <w:r>
        <w:br/>
      </w:r>
      <w:r>
        <w:rPr>
          <w:rStyle w:val="VerbatimChar"/>
        </w:rPr>
        <w:t xml:space="preserve">## 31264 https://openalex.org/C44870925 https://openalex.org/W2006138932</w:t>
      </w:r>
      <w:r>
        <w:br/>
      </w:r>
      <w:r>
        <w:rPr>
          <w:rStyle w:val="VerbatimChar"/>
        </w:rPr>
        <w:t xml:space="preserve">## 31296  https://openalex.org/C1276947 https://openalex.org/W2148331921</w:t>
      </w:r>
      <w:r>
        <w:br/>
      </w:r>
      <w:r>
        <w:rPr>
          <w:rStyle w:val="VerbatimChar"/>
        </w:rPr>
        <w:t xml:space="preserve">## 31331 https://openalex.org/C44870925 https://openalex.org/W2049500340</w:t>
      </w:r>
      <w:r>
        <w:br/>
      </w:r>
      <w:r>
        <w:rPr>
          <w:rStyle w:val="VerbatimChar"/>
        </w:rPr>
        <w:t xml:space="preserve">## 31352 https://openalex.org/C44870925 https://openalex.org/W3106122278</w:t>
      </w:r>
      <w:r>
        <w:br/>
      </w:r>
      <w:r>
        <w:rPr>
          <w:rStyle w:val="VerbatimChar"/>
        </w:rPr>
        <w:t xml:space="preserve">## 31362 https://openalex.org/C44870925 https://openalex.org/W1965534593</w:t>
      </w:r>
      <w:r>
        <w:br/>
      </w:r>
      <w:r>
        <w:rPr>
          <w:rStyle w:val="VerbatimChar"/>
        </w:rPr>
        <w:t xml:space="preserve">## 31393 https://openalex.org/C44870925 https://openalex.org/W3104986495</w:t>
      </w:r>
      <w:r>
        <w:br/>
      </w:r>
      <w:r>
        <w:rPr>
          <w:rStyle w:val="VerbatimChar"/>
        </w:rPr>
        <w:t xml:space="preserve">## 31397  https://openalex.org/C1276947 https://openalex.org/W3098021916</w:t>
      </w:r>
      <w:r>
        <w:br/>
      </w:r>
      <w:r>
        <w:rPr>
          <w:rStyle w:val="VerbatimChar"/>
        </w:rPr>
        <w:t xml:space="preserve">## 31416 https://openalex.org/C44870925 https://openalex.org/W1941386271</w:t>
      </w:r>
      <w:r>
        <w:br/>
      </w:r>
      <w:r>
        <w:rPr>
          <w:rStyle w:val="VerbatimChar"/>
        </w:rPr>
        <w:t xml:space="preserve">## 31424 https://openalex.org/C44870925 https://openalex.org/W3105595569</w:t>
      </w:r>
      <w:r>
        <w:br/>
      </w:r>
      <w:r>
        <w:rPr>
          <w:rStyle w:val="VerbatimChar"/>
        </w:rPr>
        <w:t xml:space="preserve">## 31432 https://openalex.org/C44870925 https://openalex.org/W3121342161</w:t>
      </w:r>
      <w:r>
        <w:br/>
      </w:r>
      <w:r>
        <w:rPr>
          <w:rStyle w:val="VerbatimChar"/>
        </w:rPr>
        <w:t xml:space="preserve">## 31440 https://openalex.org/C44870925 https://openalex.org/W3105094027</w:t>
      </w:r>
      <w:r>
        <w:br/>
      </w:r>
      <w:r>
        <w:rPr>
          <w:rStyle w:val="VerbatimChar"/>
        </w:rPr>
        <w:t xml:space="preserve">## 31443  https://openalex.org/C1276947 https://openalex.org/W2155392269</w:t>
      </w:r>
      <w:r>
        <w:br/>
      </w:r>
      <w:r>
        <w:rPr>
          <w:rStyle w:val="VerbatimChar"/>
        </w:rPr>
        <w:t xml:space="preserve">## 31446  https://openalex.org/C1276947 https://openalex.org/W3101010548</w:t>
      </w:r>
      <w:r>
        <w:br/>
      </w:r>
      <w:r>
        <w:rPr>
          <w:rStyle w:val="VerbatimChar"/>
        </w:rPr>
        <w:t xml:space="preserve">## 31448  https://openalex.org/C1276947 https://openalex.org/W3122045331</w:t>
      </w:r>
      <w:r>
        <w:br/>
      </w:r>
      <w:r>
        <w:rPr>
          <w:rStyle w:val="VerbatimChar"/>
        </w:rPr>
        <w:t xml:space="preserve">## 31451 https://openalex.org/C44870925 https://openalex.org/W1965692259</w:t>
      </w:r>
      <w:r>
        <w:br/>
      </w:r>
      <w:r>
        <w:rPr>
          <w:rStyle w:val="VerbatimChar"/>
        </w:rPr>
        <w:t xml:space="preserve">## 31454 https://openalex.org/C44870925 https://openalex.org/W3098437017</w:t>
      </w:r>
      <w:r>
        <w:br/>
      </w:r>
      <w:r>
        <w:rPr>
          <w:rStyle w:val="VerbatimChar"/>
        </w:rPr>
        <w:t xml:space="preserve">## 31457 https://openalex.org/C44870925 https://openalex.org/W2097378342</w:t>
      </w:r>
      <w:r>
        <w:br/>
      </w:r>
      <w:r>
        <w:rPr>
          <w:rStyle w:val="VerbatimChar"/>
        </w:rPr>
        <w:t xml:space="preserve">## 31459 https://openalex.org/C44870925  https://openalex.org/W130223872</w:t>
      </w:r>
      <w:r>
        <w:br/>
      </w:r>
      <w:r>
        <w:rPr>
          <w:rStyle w:val="VerbatimChar"/>
        </w:rPr>
        <w:t xml:space="preserve">## 31478 https://openalex.org/C44870925 https://openalex.org/W2108018944</w:t>
      </w:r>
      <w:r>
        <w:br/>
      </w:r>
      <w:r>
        <w:rPr>
          <w:rStyle w:val="VerbatimChar"/>
        </w:rPr>
        <w:t xml:space="preserve">## 31497 https://openalex.org/C44870925 https://openalex.org/W3121722210</w:t>
      </w:r>
      <w:r>
        <w:br/>
      </w:r>
      <w:r>
        <w:rPr>
          <w:rStyle w:val="VerbatimChar"/>
        </w:rPr>
        <w:t xml:space="preserve">## 31510 https://openalex.org/C44870925 https://openalex.org/W3104327749</w:t>
      </w:r>
      <w:r>
        <w:br/>
      </w:r>
      <w:r>
        <w:rPr>
          <w:rStyle w:val="VerbatimChar"/>
        </w:rPr>
        <w:t xml:space="preserve">## 31567 https://openalex.org/C44870925 https://openalex.org/W2161946026</w:t>
      </w:r>
      <w:r>
        <w:br/>
      </w:r>
      <w:r>
        <w:rPr>
          <w:rStyle w:val="VerbatimChar"/>
        </w:rPr>
        <w:t xml:space="preserve">## 31578  https://openalex.org/C1276947 https://openalex.org/W2150387380</w:t>
      </w:r>
      <w:r>
        <w:br/>
      </w:r>
      <w:r>
        <w:rPr>
          <w:rStyle w:val="VerbatimChar"/>
        </w:rPr>
        <w:t xml:space="preserve">## 31581 https://openalex.org/C44870925 https://openalex.org/W2096379566</w:t>
      </w:r>
      <w:r>
        <w:br/>
      </w:r>
      <w:r>
        <w:rPr>
          <w:rStyle w:val="VerbatimChar"/>
        </w:rPr>
        <w:t xml:space="preserve">## 31583  https://openalex.org/C1276947 https://openalex.org/W3105438380</w:t>
      </w:r>
      <w:r>
        <w:br/>
      </w:r>
      <w:r>
        <w:rPr>
          <w:rStyle w:val="VerbatimChar"/>
        </w:rPr>
        <w:t xml:space="preserve">## 31593 https://openalex.org/C44870925 https://openalex.org/W2096886085</w:t>
      </w:r>
      <w:r>
        <w:br/>
      </w:r>
      <w:r>
        <w:rPr>
          <w:rStyle w:val="VerbatimChar"/>
        </w:rPr>
        <w:t xml:space="preserve">## 31606 https://openalex.org/C44870925 https://openalex.org/W2045848632</w:t>
      </w:r>
      <w:r>
        <w:br/>
      </w:r>
      <w:r>
        <w:rPr>
          <w:rStyle w:val="VerbatimChar"/>
        </w:rPr>
        <w:t xml:space="preserve">## 31623  https://openalex.org/C1276947 https://openalex.org/W2050975866</w:t>
      </w:r>
      <w:r>
        <w:br/>
      </w:r>
      <w:r>
        <w:rPr>
          <w:rStyle w:val="VerbatimChar"/>
        </w:rPr>
        <w:t xml:space="preserve">## 31652 https://openalex.org/C44870925 https://openalex.org/W3103261445</w:t>
      </w:r>
      <w:r>
        <w:br/>
      </w:r>
      <w:r>
        <w:rPr>
          <w:rStyle w:val="VerbatimChar"/>
        </w:rPr>
        <w:t xml:space="preserve">## 31675 https://openalex.org/C44870925 https://openalex.org/W1983443806</w:t>
      </w:r>
      <w:r>
        <w:br/>
      </w:r>
      <w:r>
        <w:rPr>
          <w:rStyle w:val="VerbatimChar"/>
        </w:rPr>
        <w:t xml:space="preserve">## 31683 https://openalex.org/C44870925 https://openalex.org/W2063244806</w:t>
      </w:r>
      <w:r>
        <w:br/>
      </w:r>
      <w:r>
        <w:rPr>
          <w:rStyle w:val="VerbatimChar"/>
        </w:rPr>
        <w:t xml:space="preserve">## 31694  https://openalex.org/C1276947 https://openalex.org/W2093321602</w:t>
      </w:r>
      <w:r>
        <w:br/>
      </w:r>
      <w:r>
        <w:rPr>
          <w:rStyle w:val="VerbatimChar"/>
        </w:rPr>
        <w:t xml:space="preserve">## 31697 https://openalex.org/C44870925 https://openalex.org/W1918792533</w:t>
      </w:r>
      <w:r>
        <w:br/>
      </w:r>
      <w:r>
        <w:rPr>
          <w:rStyle w:val="VerbatimChar"/>
        </w:rPr>
        <w:t xml:space="preserve">## 31724  https://openalex.org/C1276947 https://openalex.org/W3122252400</w:t>
      </w:r>
      <w:r>
        <w:br/>
      </w:r>
      <w:r>
        <w:rPr>
          <w:rStyle w:val="VerbatimChar"/>
        </w:rPr>
        <w:t xml:space="preserve">## 31753  https://openalex.org/C1276947 https://openalex.org/W3104006412</w:t>
      </w:r>
      <w:r>
        <w:br/>
      </w:r>
      <w:r>
        <w:rPr>
          <w:rStyle w:val="VerbatimChar"/>
        </w:rPr>
        <w:t xml:space="preserve">## 31755 https://openalex.org/C44870925 https://openalex.org/W1825093183</w:t>
      </w:r>
      <w:r>
        <w:br/>
      </w:r>
      <w:r>
        <w:rPr>
          <w:rStyle w:val="VerbatimChar"/>
        </w:rPr>
        <w:t xml:space="preserve">## 31757 https://openalex.org/C44870925 https://openalex.org/W2585829593</w:t>
      </w:r>
      <w:r>
        <w:br/>
      </w:r>
      <w:r>
        <w:rPr>
          <w:rStyle w:val="VerbatimChar"/>
        </w:rPr>
        <w:t xml:space="preserve">## 31761 https://openalex.org/C44870925 https://openalex.org/W3103134901</w:t>
      </w:r>
      <w:r>
        <w:br/>
      </w:r>
      <w:r>
        <w:rPr>
          <w:rStyle w:val="VerbatimChar"/>
        </w:rPr>
        <w:t xml:space="preserve">## 31796 https://openalex.org/C44870925 https://openalex.org/W1986477369</w:t>
      </w:r>
      <w:r>
        <w:br/>
      </w:r>
      <w:r>
        <w:rPr>
          <w:rStyle w:val="VerbatimChar"/>
        </w:rPr>
        <w:t xml:space="preserve">## 31799 https://openalex.org/C44870925 https://openalex.org/W2005092958</w:t>
      </w:r>
      <w:r>
        <w:br/>
      </w:r>
      <w:r>
        <w:rPr>
          <w:rStyle w:val="VerbatimChar"/>
        </w:rPr>
        <w:t xml:space="preserve">## 31807 https://openalex.org/C44870925 https://openalex.org/W2106930988</w:t>
      </w:r>
      <w:r>
        <w:br/>
      </w:r>
      <w:r>
        <w:rPr>
          <w:rStyle w:val="VerbatimChar"/>
        </w:rPr>
        <w:t xml:space="preserve">## 31847  https://openalex.org/C1276947 https://openalex.org/W3104784662</w:t>
      </w:r>
      <w:r>
        <w:br/>
      </w:r>
      <w:r>
        <w:rPr>
          <w:rStyle w:val="VerbatimChar"/>
        </w:rPr>
        <w:t xml:space="preserve">## 31852 https://openalex.org/C44870925 https://openalex.org/W2169592582</w:t>
      </w:r>
      <w:r>
        <w:br/>
      </w:r>
      <w:r>
        <w:rPr>
          <w:rStyle w:val="VerbatimChar"/>
        </w:rPr>
        <w:t xml:space="preserve">## 31858 https://openalex.org/C44870925 https://openalex.org/W2614392239</w:t>
      </w:r>
      <w:r>
        <w:br/>
      </w:r>
      <w:r>
        <w:rPr>
          <w:rStyle w:val="VerbatimChar"/>
        </w:rPr>
        <w:t xml:space="preserve">## 31859  https://openalex.org/C1276947 https://openalex.org/W3102421594</w:t>
      </w:r>
      <w:r>
        <w:br/>
      </w:r>
      <w:r>
        <w:rPr>
          <w:rStyle w:val="VerbatimChar"/>
        </w:rPr>
        <w:t xml:space="preserve">## 31898 https://openalex.org/C44870925 https://openalex.org/W3045728443</w:t>
      </w:r>
      <w:r>
        <w:br/>
      </w:r>
      <w:r>
        <w:rPr>
          <w:rStyle w:val="VerbatimChar"/>
        </w:rPr>
        <w:t xml:space="preserve">## 31904 https://openalex.org/C44870925 https://openalex.org/W2117225604</w:t>
      </w:r>
      <w:r>
        <w:br/>
      </w:r>
      <w:r>
        <w:rPr>
          <w:rStyle w:val="VerbatimChar"/>
        </w:rPr>
        <w:t xml:space="preserve">## 31924 https://openalex.org/C44870925 https://openalex.org/W1974159111</w:t>
      </w:r>
      <w:r>
        <w:br/>
      </w:r>
      <w:r>
        <w:rPr>
          <w:rStyle w:val="VerbatimChar"/>
        </w:rPr>
        <w:t xml:space="preserve">## 31939 https://openalex.org/C44870925 https://openalex.org/W2123074083</w:t>
      </w:r>
      <w:r>
        <w:br/>
      </w:r>
      <w:r>
        <w:rPr>
          <w:rStyle w:val="VerbatimChar"/>
        </w:rPr>
        <w:t xml:space="preserve">## 31941 https://openalex.org/C44870925 https://openalex.org/W2132926566</w:t>
      </w:r>
      <w:r>
        <w:br/>
      </w:r>
      <w:r>
        <w:rPr>
          <w:rStyle w:val="VerbatimChar"/>
        </w:rPr>
        <w:t xml:space="preserve">## 31968  https://openalex.org/C1276947 https://openalex.org/W3103026041</w:t>
      </w:r>
      <w:r>
        <w:br/>
      </w:r>
      <w:r>
        <w:rPr>
          <w:rStyle w:val="VerbatimChar"/>
        </w:rPr>
        <w:t xml:space="preserve">## 32014 https://openalex.org/C44870925 https://openalex.org/W3100952547</w:t>
      </w:r>
      <w:r>
        <w:br/>
      </w:r>
      <w:r>
        <w:rPr>
          <w:rStyle w:val="VerbatimChar"/>
        </w:rPr>
        <w:t xml:space="preserve">## 32018  https://openalex.org/C1276947 https://openalex.org/W2108343977</w:t>
      </w:r>
      <w:r>
        <w:br/>
      </w:r>
      <w:r>
        <w:rPr>
          <w:rStyle w:val="VerbatimChar"/>
        </w:rPr>
        <w:t xml:space="preserve">## 32024  https://openalex.org/C1276947 https://openalex.org/W3105576470</w:t>
      </w:r>
      <w:r>
        <w:br/>
      </w:r>
      <w:r>
        <w:rPr>
          <w:rStyle w:val="VerbatimChar"/>
        </w:rPr>
        <w:t xml:space="preserve">## 32028 https://openalex.org/C44870925 https://openalex.org/W2041657381</w:t>
      </w:r>
      <w:r>
        <w:br/>
      </w:r>
      <w:r>
        <w:rPr>
          <w:rStyle w:val="VerbatimChar"/>
        </w:rPr>
        <w:t xml:space="preserve">## 32031 https://openalex.org/C44870925 https://openalex.org/W1810488801</w:t>
      </w:r>
      <w:r>
        <w:br/>
      </w:r>
      <w:r>
        <w:rPr>
          <w:rStyle w:val="VerbatimChar"/>
        </w:rPr>
        <w:t xml:space="preserve">## 32033 https://openalex.org/C44870925 https://openalex.org/W3122391982</w:t>
      </w:r>
      <w:r>
        <w:br/>
      </w:r>
      <w:r>
        <w:rPr>
          <w:rStyle w:val="VerbatimChar"/>
        </w:rPr>
        <w:t xml:space="preserve">## 32049  https://openalex.org/C1276947 https://openalex.org/W2014470520</w:t>
      </w:r>
      <w:r>
        <w:br/>
      </w:r>
      <w:r>
        <w:rPr>
          <w:rStyle w:val="VerbatimChar"/>
        </w:rPr>
        <w:t xml:space="preserve">## 32086 https://openalex.org/C44870925 https://openalex.org/W4220745979</w:t>
      </w:r>
      <w:r>
        <w:br/>
      </w:r>
      <w:r>
        <w:rPr>
          <w:rStyle w:val="VerbatimChar"/>
        </w:rPr>
        <w:t xml:space="preserve">## 32094 https://openalex.org/C44870925 https://openalex.org/W2102383339</w:t>
      </w:r>
      <w:r>
        <w:br/>
      </w:r>
      <w:r>
        <w:rPr>
          <w:rStyle w:val="VerbatimChar"/>
        </w:rPr>
        <w:t xml:space="preserve">## 32099  https://openalex.org/C1276947 https://openalex.org/W1988709020</w:t>
      </w:r>
      <w:r>
        <w:br/>
      </w:r>
      <w:r>
        <w:rPr>
          <w:rStyle w:val="VerbatimChar"/>
        </w:rPr>
        <w:t xml:space="preserve">## 32101  https://openalex.org/C1276947 https://openalex.org/W1983395623</w:t>
      </w:r>
      <w:r>
        <w:br/>
      </w:r>
      <w:r>
        <w:rPr>
          <w:rStyle w:val="VerbatimChar"/>
        </w:rPr>
        <w:t xml:space="preserve">## 32117 https://openalex.org/C44870925 https://openalex.org/W3105576470</w:t>
      </w:r>
      <w:r>
        <w:br/>
      </w:r>
      <w:r>
        <w:rPr>
          <w:rStyle w:val="VerbatimChar"/>
        </w:rPr>
        <w:t xml:space="preserve">## 32128  https://openalex.org/C1276947 https://openalex.org/W2132926566</w:t>
      </w:r>
      <w:r>
        <w:br/>
      </w:r>
      <w:r>
        <w:rPr>
          <w:rStyle w:val="VerbatimChar"/>
        </w:rPr>
        <w:t xml:space="preserve">## 32131 https://openalex.org/C44870925 https://openalex.org/W3102381080</w:t>
      </w:r>
      <w:r>
        <w:br/>
      </w:r>
      <w:r>
        <w:rPr>
          <w:rStyle w:val="VerbatimChar"/>
        </w:rPr>
        <w:t xml:space="preserve">## 32169  https://openalex.org/C1276947 https://openalex.org/W2104869737</w:t>
      </w:r>
      <w:r>
        <w:br/>
      </w:r>
      <w:r>
        <w:rPr>
          <w:rStyle w:val="VerbatimChar"/>
        </w:rPr>
        <w:t xml:space="preserve">## 32177 https://openalex.org/C44870925 https://openalex.org/W3103259067</w:t>
      </w:r>
      <w:r>
        <w:br/>
      </w:r>
      <w:r>
        <w:rPr>
          <w:rStyle w:val="VerbatimChar"/>
        </w:rPr>
        <w:t xml:space="preserve">## 32181 https://openalex.org/C44870925 https://openalex.org/W2024852085</w:t>
      </w:r>
      <w:r>
        <w:br/>
      </w:r>
      <w:r>
        <w:rPr>
          <w:rStyle w:val="VerbatimChar"/>
        </w:rPr>
        <w:t xml:space="preserve">## 32195 https://openalex.org/C44870925 https://openalex.org/W2075628012</w:t>
      </w:r>
      <w:r>
        <w:br/>
      </w:r>
      <w:r>
        <w:rPr>
          <w:rStyle w:val="VerbatimChar"/>
        </w:rPr>
        <w:t xml:space="preserve">## 32197 https://openalex.org/C44870925 https://openalex.org/W2161831012</w:t>
      </w:r>
      <w:r>
        <w:br/>
      </w:r>
      <w:r>
        <w:rPr>
          <w:rStyle w:val="VerbatimChar"/>
        </w:rPr>
        <w:t xml:space="preserve">## 32224 https://openalex.org/C44870925 https://openalex.org/W3122505719</w:t>
      </w:r>
      <w:r>
        <w:br/>
      </w:r>
      <w:r>
        <w:rPr>
          <w:rStyle w:val="VerbatimChar"/>
        </w:rPr>
        <w:t xml:space="preserve">## 32244 https://openalex.org/C44870925 https://openalex.org/W1921097980</w:t>
      </w:r>
      <w:r>
        <w:br/>
      </w:r>
      <w:r>
        <w:rPr>
          <w:rStyle w:val="VerbatimChar"/>
        </w:rPr>
        <w:t xml:space="preserve">## 32255 https://openalex.org/C44870925 https://openalex.org/W2115256287</w:t>
      </w:r>
      <w:r>
        <w:br/>
      </w:r>
      <w:r>
        <w:rPr>
          <w:rStyle w:val="VerbatimChar"/>
        </w:rPr>
        <w:t xml:space="preserve">## 32258 https://openalex.org/C44870925 https://openalex.org/W3099078864</w:t>
      </w:r>
      <w:r>
        <w:br/>
      </w:r>
      <w:r>
        <w:rPr>
          <w:rStyle w:val="VerbatimChar"/>
        </w:rPr>
        <w:t xml:space="preserve">## 32296 https://openalex.org/C44870925 https://openalex.org/W2160156500</w:t>
      </w:r>
      <w:r>
        <w:br/>
      </w:r>
      <w:r>
        <w:rPr>
          <w:rStyle w:val="VerbatimChar"/>
        </w:rPr>
        <w:t xml:space="preserve">## 32310 https://openalex.org/C44870925 https://openalex.org/W2051264900</w:t>
      </w:r>
      <w:r>
        <w:br/>
      </w:r>
      <w:r>
        <w:rPr>
          <w:rStyle w:val="VerbatimChar"/>
        </w:rPr>
        <w:t xml:space="preserve">## 32325 https://openalex.org/C44870925 https://openalex.org/W2069766271</w:t>
      </w:r>
      <w:r>
        <w:br/>
      </w:r>
      <w:r>
        <w:rPr>
          <w:rStyle w:val="VerbatimChar"/>
        </w:rPr>
        <w:t xml:space="preserve">## 32345 https://openalex.org/C44870925 https://openalex.org/W3099795680</w:t>
      </w:r>
      <w:r>
        <w:br/>
      </w:r>
      <w:r>
        <w:rPr>
          <w:rStyle w:val="VerbatimChar"/>
        </w:rPr>
        <w:t xml:space="preserve">## 32346  https://openalex.org/C1276947 https://openalex.org/W3099795680</w:t>
      </w:r>
      <w:r>
        <w:br/>
      </w:r>
      <w:r>
        <w:rPr>
          <w:rStyle w:val="VerbatimChar"/>
        </w:rPr>
        <w:t xml:space="preserve">## 32352  https://openalex.org/C1276947 https://openalex.org/W2043572898</w:t>
      </w:r>
      <w:r>
        <w:br/>
      </w:r>
      <w:r>
        <w:rPr>
          <w:rStyle w:val="VerbatimChar"/>
        </w:rPr>
        <w:t xml:space="preserve">## 32387 https://openalex.org/C44870925 https://openalex.org/W2169713197</w:t>
      </w:r>
      <w:r>
        <w:br/>
      </w:r>
      <w:r>
        <w:rPr>
          <w:rStyle w:val="VerbatimChar"/>
        </w:rPr>
        <w:t xml:space="preserve">## 32433 https://openalex.org/C44870925 https://openalex.org/W2028458807</w:t>
      </w:r>
      <w:r>
        <w:br/>
      </w:r>
      <w:r>
        <w:rPr>
          <w:rStyle w:val="VerbatimChar"/>
        </w:rPr>
        <w:t xml:space="preserve">## 32437 https://openalex.org/C44870925 https://openalex.org/W2949529006</w:t>
      </w:r>
      <w:r>
        <w:br/>
      </w:r>
      <w:r>
        <w:rPr>
          <w:rStyle w:val="VerbatimChar"/>
        </w:rPr>
        <w:t xml:space="preserve">## 32457 https://openalex.org/C44870925 https://openalex.org/W2139412687</w:t>
      </w:r>
      <w:r>
        <w:br/>
      </w:r>
      <w:r>
        <w:rPr>
          <w:rStyle w:val="VerbatimChar"/>
        </w:rPr>
        <w:t xml:space="preserve">## 32469 https://openalex.org/C44870925 https://openalex.org/W3098362160</w:t>
      </w:r>
      <w:r>
        <w:br/>
      </w:r>
      <w:r>
        <w:rPr>
          <w:rStyle w:val="VerbatimChar"/>
        </w:rPr>
        <w:t xml:space="preserve">## 32500 https://openalex.org/C44870925 https://openalex.org/W2155465642</w:t>
      </w:r>
      <w:r>
        <w:br/>
      </w:r>
      <w:r>
        <w:rPr>
          <w:rStyle w:val="VerbatimChar"/>
        </w:rPr>
        <w:t xml:space="preserve">## 32513  https://openalex.org/C1276947 https://openalex.org/W3099118450</w:t>
      </w:r>
      <w:r>
        <w:br/>
      </w:r>
      <w:r>
        <w:rPr>
          <w:rStyle w:val="VerbatimChar"/>
        </w:rPr>
        <w:t xml:space="preserve">## 32540 https://openalex.org/C44870925 https://openalex.org/W3102449554</w:t>
      </w:r>
      <w:r>
        <w:br/>
      </w:r>
      <w:r>
        <w:rPr>
          <w:rStyle w:val="VerbatimChar"/>
        </w:rPr>
        <w:t xml:space="preserve">## 32569 https://openalex.org/C44870925 https://openalex.org/W1963542313</w:t>
      </w:r>
      <w:r>
        <w:br/>
      </w:r>
      <w:r>
        <w:rPr>
          <w:rStyle w:val="VerbatimChar"/>
        </w:rPr>
        <w:t xml:space="preserve">## 32603  https://openalex.org/C1276947 https://openalex.org/W3094954211</w:t>
      </w:r>
      <w:r>
        <w:br/>
      </w:r>
      <w:r>
        <w:rPr>
          <w:rStyle w:val="VerbatimChar"/>
        </w:rPr>
        <w:t xml:space="preserve">## 32608  https://openalex.org/C1276947 https://openalex.org/W1986247068</w:t>
      </w:r>
      <w:r>
        <w:br/>
      </w:r>
      <w:r>
        <w:rPr>
          <w:rStyle w:val="VerbatimChar"/>
        </w:rPr>
        <w:t xml:space="preserve">## 32663 https://openalex.org/C44870925 https://openalex.org/W2136020406</w:t>
      </w:r>
      <w:r>
        <w:br/>
      </w:r>
      <w:r>
        <w:rPr>
          <w:rStyle w:val="VerbatimChar"/>
        </w:rPr>
        <w:t xml:space="preserve">## 32699 https://openalex.org/C44870925 https://openalex.org/W3099437351</w:t>
      </w:r>
      <w:r>
        <w:br/>
      </w:r>
      <w:r>
        <w:rPr>
          <w:rStyle w:val="VerbatimChar"/>
        </w:rPr>
        <w:t xml:space="preserve">## 32737 https://openalex.org/C44870925 https://openalex.org/W3105113263</w:t>
      </w:r>
      <w:r>
        <w:br/>
      </w:r>
      <w:r>
        <w:rPr>
          <w:rStyle w:val="VerbatimChar"/>
        </w:rPr>
        <w:t xml:space="preserve">## 32738  https://openalex.org/C1276947 https://openalex.org/W3105113263</w:t>
      </w:r>
      <w:r>
        <w:br/>
      </w:r>
      <w:r>
        <w:rPr>
          <w:rStyle w:val="VerbatimChar"/>
        </w:rPr>
        <w:t xml:space="preserve">## 32764 https://openalex.org/C44870925 https://openalex.org/W3123017136</w:t>
      </w:r>
      <w:r>
        <w:br/>
      </w:r>
      <w:r>
        <w:rPr>
          <w:rStyle w:val="VerbatimChar"/>
        </w:rPr>
        <w:t xml:space="preserve">## 32765 https://openalex.org/C44870925 https://openalex.org/W3098598856</w:t>
      </w:r>
      <w:r>
        <w:br/>
      </w:r>
      <w:r>
        <w:rPr>
          <w:rStyle w:val="VerbatimChar"/>
        </w:rPr>
        <w:t xml:space="preserve">## 32782 https://openalex.org/C44870925 https://openalex.org/W2140676371</w:t>
      </w:r>
      <w:r>
        <w:br/>
      </w:r>
      <w:r>
        <w:rPr>
          <w:rStyle w:val="VerbatimChar"/>
        </w:rPr>
        <w:t xml:space="preserve">## 32795 https://openalex.org/C44870925 https://openalex.org/W1985700942</w:t>
      </w:r>
      <w:r>
        <w:br/>
      </w:r>
      <w:r>
        <w:rPr>
          <w:rStyle w:val="VerbatimChar"/>
        </w:rPr>
        <w:t xml:space="preserve">## 32813 https://openalex.org/C44870925 https://openalex.org/W2126559608</w:t>
      </w:r>
      <w:r>
        <w:br/>
      </w:r>
      <w:r>
        <w:rPr>
          <w:rStyle w:val="VerbatimChar"/>
        </w:rPr>
        <w:t xml:space="preserve">## 32820 https://openalex.org/C44870925 https://openalex.org/W3125743398</w:t>
      </w:r>
      <w:r>
        <w:br/>
      </w:r>
      <w:r>
        <w:rPr>
          <w:rStyle w:val="VerbatimChar"/>
        </w:rPr>
        <w:t xml:space="preserve">## 32837 https://openalex.org/C44870925 https://openalex.org/W2088169649</w:t>
      </w:r>
      <w:r>
        <w:br/>
      </w:r>
      <w:r>
        <w:rPr>
          <w:rStyle w:val="VerbatimChar"/>
        </w:rPr>
        <w:t xml:space="preserve">## 32849 https://openalex.org/C44870925 https://openalex.org/W3122997110</w:t>
      </w:r>
      <w:r>
        <w:br/>
      </w:r>
      <w:r>
        <w:rPr>
          <w:rStyle w:val="VerbatimChar"/>
        </w:rPr>
        <w:t xml:space="preserve">## 32866 https://openalex.org/C44870925 https://openalex.org/W1983264132</w:t>
      </w:r>
      <w:r>
        <w:br/>
      </w:r>
      <w:r>
        <w:rPr>
          <w:rStyle w:val="VerbatimChar"/>
        </w:rPr>
        <w:t xml:space="preserve">## 32888  https://openalex.org/C1276947 https://openalex.org/W2106769349</w:t>
      </w:r>
      <w:r>
        <w:br/>
      </w:r>
      <w:r>
        <w:rPr>
          <w:rStyle w:val="VerbatimChar"/>
        </w:rPr>
        <w:t xml:space="preserve">## 32919 https://openalex.org/C44870925 https://openalex.org/W2964066301</w:t>
      </w:r>
      <w:r>
        <w:br/>
      </w:r>
      <w:r>
        <w:rPr>
          <w:rStyle w:val="VerbatimChar"/>
        </w:rPr>
        <w:t xml:space="preserve">## 32936 https://openalex.org/C44870925 https://openalex.org/W2110888897</w:t>
      </w:r>
      <w:r>
        <w:br/>
      </w:r>
      <w:r>
        <w:rPr>
          <w:rStyle w:val="VerbatimChar"/>
        </w:rPr>
        <w:t xml:space="preserve">## 32940 https://openalex.org/C44870925 https://openalex.org/W2033180045</w:t>
      </w:r>
      <w:r>
        <w:br/>
      </w:r>
      <w:r>
        <w:rPr>
          <w:rStyle w:val="VerbatimChar"/>
        </w:rPr>
        <w:t xml:space="preserve">## 32955  https://openalex.org/C1276947 https://openalex.org/W2487038599</w:t>
      </w:r>
      <w:r>
        <w:br/>
      </w:r>
      <w:r>
        <w:rPr>
          <w:rStyle w:val="VerbatimChar"/>
        </w:rPr>
        <w:t xml:space="preserve">## 32990 https://openalex.org/C44870925 https://openalex.org/W1791140588</w:t>
      </w:r>
      <w:r>
        <w:br/>
      </w:r>
      <w:r>
        <w:rPr>
          <w:rStyle w:val="VerbatimChar"/>
        </w:rPr>
        <w:t xml:space="preserve">## 32991 https://openalex.org/C44870925 https://openalex.org/W2000891182</w:t>
      </w:r>
      <w:r>
        <w:br/>
      </w:r>
      <w:r>
        <w:rPr>
          <w:rStyle w:val="VerbatimChar"/>
        </w:rPr>
        <w:t xml:space="preserve">## 32996 https://openalex.org/C44870925 https://openalex.org/W1879113091</w:t>
      </w:r>
      <w:r>
        <w:br/>
      </w:r>
      <w:r>
        <w:rPr>
          <w:rStyle w:val="VerbatimChar"/>
        </w:rPr>
        <w:t xml:space="preserve">## 33008 https://openalex.org/C44870925 https://openalex.org/W3125694154</w:t>
      </w:r>
      <w:r>
        <w:br/>
      </w:r>
      <w:r>
        <w:rPr>
          <w:rStyle w:val="VerbatimChar"/>
        </w:rPr>
        <w:t xml:space="preserve">## 33009  https://openalex.org/C1276947 https://openalex.org/W3125694154</w:t>
      </w:r>
      <w:r>
        <w:br/>
      </w:r>
      <w:r>
        <w:rPr>
          <w:rStyle w:val="VerbatimChar"/>
        </w:rPr>
        <w:t xml:space="preserve">## 33026 https://openalex.org/C44870925 https://openalex.org/W2151136987</w:t>
      </w:r>
      <w:r>
        <w:br/>
      </w:r>
      <w:r>
        <w:rPr>
          <w:rStyle w:val="VerbatimChar"/>
        </w:rPr>
        <w:t xml:space="preserve">## 33037  https://openalex.org/C1276947 https://openalex.org/W2017100570</w:t>
      </w:r>
      <w:r>
        <w:br/>
      </w:r>
      <w:r>
        <w:rPr>
          <w:rStyle w:val="VerbatimChar"/>
        </w:rPr>
        <w:t xml:space="preserve">## 33065 https://openalex.org/C44870925 https://openalex.org/W2023790301</w:t>
      </w:r>
      <w:r>
        <w:br/>
      </w:r>
      <w:r>
        <w:rPr>
          <w:rStyle w:val="VerbatimChar"/>
        </w:rPr>
        <w:t xml:space="preserve">## 33136  https://openalex.org/C1276947 https://openalex.org/W2759270559</w:t>
      </w:r>
      <w:r>
        <w:br/>
      </w:r>
      <w:r>
        <w:rPr>
          <w:rStyle w:val="VerbatimChar"/>
        </w:rPr>
        <w:t xml:space="preserve">## 33140 https://openalex.org/C44870925 https://openalex.org/W3102904307</w:t>
      </w:r>
      <w:r>
        <w:br/>
      </w:r>
      <w:r>
        <w:rPr>
          <w:rStyle w:val="VerbatimChar"/>
        </w:rPr>
        <w:t xml:space="preserve">## 33165 https://openalex.org/C44870925 https://openalex.org/W1983645991</w:t>
      </w:r>
      <w:r>
        <w:br/>
      </w:r>
      <w:r>
        <w:rPr>
          <w:rStyle w:val="VerbatimChar"/>
        </w:rPr>
        <w:t xml:space="preserve">## 33169 https://openalex.org/C44870925 https://openalex.org/W2118147733</w:t>
      </w:r>
      <w:r>
        <w:br/>
      </w:r>
      <w:r>
        <w:rPr>
          <w:rStyle w:val="VerbatimChar"/>
        </w:rPr>
        <w:t xml:space="preserve">## 33179  https://openalex.org/C1276947 https://openalex.org/W1997164832</w:t>
      </w:r>
      <w:r>
        <w:br/>
      </w:r>
      <w:r>
        <w:rPr>
          <w:rStyle w:val="VerbatimChar"/>
        </w:rPr>
        <w:t xml:space="preserve">## 33229 https://openalex.org/C44870925 https://openalex.org/W2017100570</w:t>
      </w:r>
      <w:r>
        <w:br/>
      </w:r>
      <w:r>
        <w:rPr>
          <w:rStyle w:val="VerbatimChar"/>
        </w:rPr>
        <w:t xml:space="preserve">## 33251 https://openalex.org/C44870925 https://openalex.org/W3098930193</w:t>
      </w:r>
      <w:r>
        <w:br/>
      </w:r>
      <w:r>
        <w:rPr>
          <w:rStyle w:val="VerbatimChar"/>
        </w:rPr>
        <w:t xml:space="preserve">## 33261 https://openalex.org/C44870925 https://openalex.org/W3121846659</w:t>
      </w:r>
      <w:r>
        <w:br/>
      </w:r>
      <w:r>
        <w:rPr>
          <w:rStyle w:val="VerbatimChar"/>
        </w:rPr>
        <w:t xml:space="preserve">## 33265 https://openalex.org/C44870925 https://openalex.org/W3106521537</w:t>
      </w:r>
      <w:r>
        <w:br/>
      </w:r>
      <w:r>
        <w:rPr>
          <w:rStyle w:val="VerbatimChar"/>
        </w:rPr>
        <w:t xml:space="preserve">## 33269  https://openalex.org/C1276947 https://openalex.org/W2139097847</w:t>
      </w:r>
      <w:r>
        <w:br/>
      </w:r>
      <w:r>
        <w:rPr>
          <w:rStyle w:val="VerbatimChar"/>
        </w:rPr>
        <w:t xml:space="preserve">## 33272 https://openalex.org/C44870925 https://openalex.org/W3105227885</w:t>
      </w:r>
      <w:r>
        <w:br/>
      </w:r>
      <w:r>
        <w:rPr>
          <w:rStyle w:val="VerbatimChar"/>
        </w:rPr>
        <w:t xml:space="preserve">## 33303 https://openalex.org/C44870925 https://openalex.org/W3099730326</w:t>
      </w:r>
      <w:r>
        <w:br/>
      </w:r>
      <w:r>
        <w:rPr>
          <w:rStyle w:val="VerbatimChar"/>
        </w:rPr>
        <w:t xml:space="preserve">## 33336 https://openalex.org/C44870925 https://openalex.org/W2015589300</w:t>
      </w:r>
      <w:r>
        <w:br/>
      </w:r>
      <w:r>
        <w:rPr>
          <w:rStyle w:val="VerbatimChar"/>
        </w:rPr>
        <w:t xml:space="preserve">## 33345 https://openalex.org/C44870925 https://openalex.org/W2124431952</w:t>
      </w:r>
      <w:r>
        <w:br/>
      </w:r>
      <w:r>
        <w:rPr>
          <w:rStyle w:val="VerbatimChar"/>
        </w:rPr>
        <w:t xml:space="preserve">## 33375 https://openalex.org/C44870925 https://openalex.org/W3099057451</w:t>
      </w:r>
      <w:r>
        <w:br/>
      </w:r>
      <w:r>
        <w:rPr>
          <w:rStyle w:val="VerbatimChar"/>
        </w:rPr>
        <w:t xml:space="preserve">## 33391 https://openalex.org/C44870925 https://openalex.org/W3125104757</w:t>
      </w:r>
      <w:r>
        <w:br/>
      </w:r>
      <w:r>
        <w:rPr>
          <w:rStyle w:val="VerbatimChar"/>
        </w:rPr>
        <w:t xml:space="preserve">## 33395  https://openalex.org/C1276947 https://openalex.org/W3106278047</w:t>
      </w:r>
      <w:r>
        <w:br/>
      </w:r>
      <w:r>
        <w:rPr>
          <w:rStyle w:val="VerbatimChar"/>
        </w:rPr>
        <w:t xml:space="preserve">## 33404 https://openalex.org/C44870925 https://openalex.org/W3021979135</w:t>
      </w:r>
      <w:r>
        <w:br/>
      </w:r>
      <w:r>
        <w:rPr>
          <w:rStyle w:val="VerbatimChar"/>
        </w:rPr>
        <w:t xml:space="preserve">## 33424 https://openalex.org/C44870925 https://openalex.org/W2132299537</w:t>
      </w:r>
      <w:r>
        <w:br/>
      </w:r>
      <w:r>
        <w:rPr>
          <w:rStyle w:val="VerbatimChar"/>
        </w:rPr>
        <w:t xml:space="preserve">## 33439 https://openalex.org/C44870925 https://openalex.org/W2093916260</w:t>
      </w:r>
      <w:r>
        <w:br/>
      </w:r>
      <w:r>
        <w:rPr>
          <w:rStyle w:val="VerbatimChar"/>
        </w:rPr>
        <w:t xml:space="preserve">## 33452 https://openalex.org/C44870925 https://openalex.org/W2041849475</w:t>
      </w:r>
      <w:r>
        <w:br/>
      </w:r>
      <w:r>
        <w:rPr>
          <w:rStyle w:val="VerbatimChar"/>
        </w:rPr>
        <w:t xml:space="preserve">## 33453 https://openalex.org/C44870925 https://openalex.org/W3101491912</w:t>
      </w:r>
      <w:r>
        <w:br/>
      </w:r>
      <w:r>
        <w:rPr>
          <w:rStyle w:val="VerbatimChar"/>
        </w:rPr>
        <w:t xml:space="preserve">## 33468 https://openalex.org/C44870925 https://openalex.org/W2124271958</w:t>
      </w:r>
      <w:r>
        <w:br/>
      </w:r>
      <w:r>
        <w:rPr>
          <w:rStyle w:val="VerbatimChar"/>
        </w:rPr>
        <w:t xml:space="preserve">## 33478 https://openalex.org/C44870925 https://openalex.org/W3124243376</w:t>
      </w:r>
      <w:r>
        <w:br/>
      </w:r>
      <w:r>
        <w:rPr>
          <w:rStyle w:val="VerbatimChar"/>
        </w:rPr>
        <w:t xml:space="preserve">## 33491 https://openalex.org/C44870925 https://openalex.org/W2076577536</w:t>
      </w:r>
      <w:r>
        <w:br/>
      </w:r>
      <w:r>
        <w:rPr>
          <w:rStyle w:val="VerbatimChar"/>
        </w:rPr>
        <w:t xml:space="preserve">## 33497  https://openalex.org/C1276947 https://openalex.org/W2135312934</w:t>
      </w:r>
      <w:r>
        <w:br/>
      </w:r>
      <w:r>
        <w:rPr>
          <w:rStyle w:val="VerbatimChar"/>
        </w:rPr>
        <w:t xml:space="preserve">## 33540  https://openalex.org/C1276947 https://openalex.org/W1869747873</w:t>
      </w:r>
      <w:r>
        <w:br/>
      </w:r>
      <w:r>
        <w:rPr>
          <w:rStyle w:val="VerbatimChar"/>
        </w:rPr>
        <w:t xml:space="preserve">## 33592 https://openalex.org/C44870925 https://openalex.org/W3103285409</w:t>
      </w:r>
      <w:r>
        <w:br/>
      </w:r>
      <w:r>
        <w:rPr>
          <w:rStyle w:val="VerbatimChar"/>
        </w:rPr>
        <w:t xml:space="preserve">## 33601 https://openalex.org/C44870925 https://openalex.org/W1839080075</w:t>
      </w:r>
      <w:r>
        <w:br/>
      </w:r>
      <w:r>
        <w:rPr>
          <w:rStyle w:val="VerbatimChar"/>
        </w:rPr>
        <w:t xml:space="preserve">## 33608  https://openalex.org/C1276947 https://openalex.org/W2026227499</w:t>
      </w:r>
      <w:r>
        <w:br/>
      </w:r>
      <w:r>
        <w:rPr>
          <w:rStyle w:val="VerbatimChar"/>
        </w:rPr>
        <w:t xml:space="preserve">## 33624 https://openalex.org/C44870925 https://openalex.org/W1996380539</w:t>
      </w:r>
      <w:r>
        <w:br/>
      </w:r>
      <w:r>
        <w:rPr>
          <w:rStyle w:val="VerbatimChar"/>
        </w:rPr>
        <w:t xml:space="preserve">## 33659 https://openalex.org/C44870925 https://openalex.org/W2949782714</w:t>
      </w:r>
      <w:r>
        <w:br/>
      </w:r>
      <w:r>
        <w:rPr>
          <w:rStyle w:val="VerbatimChar"/>
        </w:rPr>
        <w:t xml:space="preserve">## 33663  https://openalex.org/C1276947 https://openalex.org/W3101062356</w:t>
      </w:r>
      <w:r>
        <w:br/>
      </w:r>
      <w:r>
        <w:rPr>
          <w:rStyle w:val="VerbatimChar"/>
        </w:rPr>
        <w:t xml:space="preserve">## 33697 https://openalex.org/C44870925 https://openalex.org/W3105472202</w:t>
      </w:r>
      <w:r>
        <w:br/>
      </w:r>
      <w:r>
        <w:rPr>
          <w:rStyle w:val="VerbatimChar"/>
        </w:rPr>
        <w:t xml:space="preserve">## 33706 https://openalex.org/C44870925 https://openalex.org/W2127849161</w:t>
      </w:r>
      <w:r>
        <w:br/>
      </w:r>
      <w:r>
        <w:rPr>
          <w:rStyle w:val="VerbatimChar"/>
        </w:rPr>
        <w:t xml:space="preserve">## 33735  https://openalex.org/C1276947 https://openalex.org/W2105442231</w:t>
      </w:r>
      <w:r>
        <w:br/>
      </w:r>
      <w:r>
        <w:rPr>
          <w:rStyle w:val="VerbatimChar"/>
        </w:rPr>
        <w:t xml:space="preserve">## 33739 https://openalex.org/C44870925 https://openalex.org/W2014096796</w:t>
      </w:r>
      <w:r>
        <w:br/>
      </w:r>
      <w:r>
        <w:rPr>
          <w:rStyle w:val="VerbatimChar"/>
        </w:rPr>
        <w:t xml:space="preserve">## 33755 https://openalex.org/C44870925 https://openalex.org/W1809572196</w:t>
      </w:r>
      <w:r>
        <w:br/>
      </w:r>
      <w:r>
        <w:rPr>
          <w:rStyle w:val="VerbatimChar"/>
        </w:rPr>
        <w:t xml:space="preserve">## 33765  https://openalex.org/C1276947 https://openalex.org/W3105636041</w:t>
      </w:r>
      <w:r>
        <w:br/>
      </w:r>
      <w:r>
        <w:rPr>
          <w:rStyle w:val="VerbatimChar"/>
        </w:rPr>
        <w:t xml:space="preserve">## 33775 https://openalex.org/C44870925 https://openalex.org/W2049887746</w:t>
      </w:r>
      <w:r>
        <w:br/>
      </w:r>
      <w:r>
        <w:rPr>
          <w:rStyle w:val="VerbatimChar"/>
        </w:rPr>
        <w:t xml:space="preserve">## 33883  https://openalex.org/C1276947 https://openalex.org/W3098919856</w:t>
      </w:r>
      <w:r>
        <w:br/>
      </w:r>
      <w:r>
        <w:rPr>
          <w:rStyle w:val="VerbatimChar"/>
        </w:rPr>
        <w:t xml:space="preserve">## 33896 https://openalex.org/C44870925 https://openalex.org/W1966013671</w:t>
      </w:r>
      <w:r>
        <w:br/>
      </w:r>
      <w:r>
        <w:rPr>
          <w:rStyle w:val="VerbatimChar"/>
        </w:rPr>
        <w:t xml:space="preserve">## 33902 https://openalex.org/C44870925 https://openalex.org/W2171916243</w:t>
      </w:r>
      <w:r>
        <w:br/>
      </w:r>
      <w:r>
        <w:rPr>
          <w:rStyle w:val="VerbatimChar"/>
        </w:rPr>
        <w:t xml:space="preserve">## 33908 https://openalex.org/C44870925 https://openalex.org/W1991996627</w:t>
      </w:r>
      <w:r>
        <w:br/>
      </w:r>
      <w:r>
        <w:rPr>
          <w:rStyle w:val="VerbatimChar"/>
        </w:rPr>
        <w:t xml:space="preserve">## 33922 https://openalex.org/C44870925 https://openalex.org/W2115895226</w:t>
      </w:r>
      <w:r>
        <w:br/>
      </w:r>
      <w:r>
        <w:rPr>
          <w:rStyle w:val="VerbatimChar"/>
        </w:rPr>
        <w:t xml:space="preserve">## 33934 https://openalex.org/C44870925 https://openalex.org/W2617990929</w:t>
      </w:r>
      <w:r>
        <w:br/>
      </w:r>
      <w:r>
        <w:rPr>
          <w:rStyle w:val="VerbatimChar"/>
        </w:rPr>
        <w:t xml:space="preserve">## 33935 https://openalex.org/C44870925 https://openalex.org/W1928866471</w:t>
      </w:r>
      <w:r>
        <w:br/>
      </w:r>
      <w:r>
        <w:rPr>
          <w:rStyle w:val="VerbatimChar"/>
        </w:rPr>
        <w:t xml:space="preserve">## 33964 https://openalex.org/C44870925 https://openalex.org/W3105674605</w:t>
      </w:r>
      <w:r>
        <w:br/>
      </w:r>
      <w:r>
        <w:rPr>
          <w:rStyle w:val="VerbatimChar"/>
        </w:rPr>
        <w:t xml:space="preserve">## 33999  https://openalex.org/C1276947 https://openalex.org/W3099827122</w:t>
      </w:r>
      <w:r>
        <w:br/>
      </w:r>
      <w:r>
        <w:rPr>
          <w:rStyle w:val="VerbatimChar"/>
        </w:rPr>
        <w:t xml:space="preserve">## 34041 https://openalex.org/C44870925 https://openalex.org/W1872859950</w:t>
      </w:r>
      <w:r>
        <w:br/>
      </w:r>
      <w:r>
        <w:rPr>
          <w:rStyle w:val="VerbatimChar"/>
        </w:rPr>
        <w:t xml:space="preserve">## 34048 https://openalex.org/C44870925 https://openalex.org/W2100659549</w:t>
      </w:r>
      <w:r>
        <w:br/>
      </w:r>
      <w:r>
        <w:rPr>
          <w:rStyle w:val="VerbatimChar"/>
        </w:rPr>
        <w:t xml:space="preserve">## 34059 https://openalex.org/C44870925 https://openalex.org/W2902248814</w:t>
      </w:r>
      <w:r>
        <w:br/>
      </w:r>
      <w:r>
        <w:rPr>
          <w:rStyle w:val="VerbatimChar"/>
        </w:rPr>
        <w:t xml:space="preserve">## 34073  https://openalex.org/C1276947 https://openalex.org/W3100972131</w:t>
      </w:r>
      <w:r>
        <w:br/>
      </w:r>
      <w:r>
        <w:rPr>
          <w:rStyle w:val="VerbatimChar"/>
        </w:rPr>
        <w:t xml:space="preserve">## 34095 https://openalex.org/C44870925 https://openalex.org/W2994752467</w:t>
      </w:r>
      <w:r>
        <w:br/>
      </w:r>
      <w:r>
        <w:rPr>
          <w:rStyle w:val="VerbatimChar"/>
        </w:rPr>
        <w:t xml:space="preserve">## 34125 https://openalex.org/C44870925 https://openalex.org/W3104439972</w:t>
      </w:r>
      <w:r>
        <w:br/>
      </w:r>
      <w:r>
        <w:rPr>
          <w:rStyle w:val="VerbatimChar"/>
        </w:rPr>
        <w:t xml:space="preserve">## 34157  https://openalex.org/C1276947 https://openalex.org/W3098385976</w:t>
      </w:r>
      <w:r>
        <w:br/>
      </w:r>
      <w:r>
        <w:rPr>
          <w:rStyle w:val="VerbatimChar"/>
        </w:rPr>
        <w:t xml:space="preserve">## 34183 https://openalex.org/C44870925 https://openalex.org/W2154718864</w:t>
      </w:r>
      <w:r>
        <w:br/>
      </w:r>
      <w:r>
        <w:rPr>
          <w:rStyle w:val="VerbatimChar"/>
        </w:rPr>
        <w:t xml:space="preserve">## 34184 https://openalex.org/C44870925 https://openalex.org/W3101543993</w:t>
      </w:r>
      <w:r>
        <w:br/>
      </w:r>
      <w:r>
        <w:rPr>
          <w:rStyle w:val="VerbatimChar"/>
        </w:rPr>
        <w:t xml:space="preserve">## 34213 https://openalex.org/C44870925 https://openalex.org/W3101490992</w:t>
      </w:r>
      <w:r>
        <w:br/>
      </w:r>
      <w:r>
        <w:rPr>
          <w:rStyle w:val="VerbatimChar"/>
        </w:rPr>
        <w:t xml:space="preserve">## 34214  https://openalex.org/C1276947 https://openalex.org/W3101490992</w:t>
      </w:r>
      <w:r>
        <w:br/>
      </w:r>
      <w:r>
        <w:rPr>
          <w:rStyle w:val="VerbatimChar"/>
        </w:rPr>
        <w:t xml:space="preserve">## 34219 https://openalex.org/C44870925 https://openalex.org/W2983647361</w:t>
      </w:r>
      <w:r>
        <w:br/>
      </w:r>
      <w:r>
        <w:rPr>
          <w:rStyle w:val="VerbatimChar"/>
        </w:rPr>
        <w:t xml:space="preserve">## 34221 https://openalex.org/C44870925 https://openalex.org/W3098822750</w:t>
      </w:r>
      <w:r>
        <w:br/>
      </w:r>
      <w:r>
        <w:rPr>
          <w:rStyle w:val="VerbatimChar"/>
        </w:rPr>
        <w:t xml:space="preserve">## 34231 https://openalex.org/C44870925 https://openalex.org/W2048732533</w:t>
      </w:r>
      <w:r>
        <w:br/>
      </w:r>
      <w:r>
        <w:rPr>
          <w:rStyle w:val="VerbatimChar"/>
        </w:rPr>
        <w:t xml:space="preserve">## 34232 https://openalex.org/C44870925 https://openalex.org/W2556947260</w:t>
      </w:r>
      <w:r>
        <w:br/>
      </w:r>
      <w:r>
        <w:rPr>
          <w:rStyle w:val="VerbatimChar"/>
        </w:rPr>
        <w:t xml:space="preserve">## 34244 https://openalex.org/C44870925 https://openalex.org/W3102587908</w:t>
      </w:r>
      <w:r>
        <w:br/>
      </w:r>
      <w:r>
        <w:rPr>
          <w:rStyle w:val="VerbatimChar"/>
        </w:rPr>
        <w:t xml:space="preserve">## 34288  https://openalex.org/C1276947 https://openalex.org/W1949827393</w:t>
      </w:r>
      <w:r>
        <w:br/>
      </w:r>
      <w:r>
        <w:rPr>
          <w:rStyle w:val="VerbatimChar"/>
        </w:rPr>
        <w:t xml:space="preserve">## 34338  https://openalex.org/C1276947 https://openalex.org/W2298558148</w:t>
      </w:r>
      <w:r>
        <w:br/>
      </w:r>
      <w:r>
        <w:rPr>
          <w:rStyle w:val="VerbatimChar"/>
        </w:rPr>
        <w:t xml:space="preserve">## 34363 https://openalex.org/C44870925 https://openalex.org/W1799822258</w:t>
      </w:r>
      <w:r>
        <w:br/>
      </w:r>
      <w:r>
        <w:rPr>
          <w:rStyle w:val="VerbatimChar"/>
        </w:rPr>
        <w:t xml:space="preserve">## 34364 https://openalex.org/C44870925 https://openalex.org/W1506747622</w:t>
      </w:r>
      <w:r>
        <w:br/>
      </w:r>
      <w:r>
        <w:rPr>
          <w:rStyle w:val="VerbatimChar"/>
        </w:rPr>
        <w:t xml:space="preserve">## 34370 https://openalex.org/C44870925 https://openalex.org/W3124518833</w:t>
      </w:r>
      <w:r>
        <w:br/>
      </w:r>
      <w:r>
        <w:rPr>
          <w:rStyle w:val="VerbatimChar"/>
        </w:rPr>
        <w:t xml:space="preserve">## 34376 https://openalex.org/C44870925 https://openalex.org/W1785844464</w:t>
      </w:r>
      <w:r>
        <w:br/>
      </w:r>
      <w:r>
        <w:rPr>
          <w:rStyle w:val="VerbatimChar"/>
        </w:rPr>
        <w:t xml:space="preserve">## 34378  https://openalex.org/C1276947 https://openalex.org/W2111067573</w:t>
      </w:r>
      <w:r>
        <w:br/>
      </w:r>
      <w:r>
        <w:rPr>
          <w:rStyle w:val="VerbatimChar"/>
        </w:rPr>
        <w:t xml:space="preserve">## 34380 https://openalex.org/C44870925 https://openalex.org/W1650419278</w:t>
      </w:r>
      <w:r>
        <w:br/>
      </w:r>
      <w:r>
        <w:rPr>
          <w:rStyle w:val="VerbatimChar"/>
        </w:rPr>
        <w:t xml:space="preserve">## 34420 https://openalex.org/C44870925 https://openalex.org/W3100387913</w:t>
      </w:r>
      <w:r>
        <w:br/>
      </w:r>
      <w:r>
        <w:rPr>
          <w:rStyle w:val="VerbatimChar"/>
        </w:rPr>
        <w:t xml:space="preserve">## 34427 https://openalex.org/C44870925 https://openalex.org/W2115905887</w:t>
      </w:r>
      <w:r>
        <w:br/>
      </w:r>
      <w:r>
        <w:rPr>
          <w:rStyle w:val="VerbatimChar"/>
        </w:rPr>
        <w:t xml:space="preserve">## 34439 https://openalex.org/C44870925 https://openalex.org/W2004992504</w:t>
      </w:r>
      <w:r>
        <w:br/>
      </w:r>
      <w:r>
        <w:rPr>
          <w:rStyle w:val="VerbatimChar"/>
        </w:rPr>
        <w:t xml:space="preserve">## 34442  https://openalex.org/C1276947 https://openalex.org/W4213288607</w:t>
      </w:r>
      <w:r>
        <w:br/>
      </w:r>
      <w:r>
        <w:rPr>
          <w:rStyle w:val="VerbatimChar"/>
        </w:rPr>
        <w:t xml:space="preserve">## 34455 https://openalex.org/C44870925 https://openalex.org/W3101002244</w:t>
      </w:r>
      <w:r>
        <w:br/>
      </w:r>
      <w:r>
        <w:rPr>
          <w:rStyle w:val="VerbatimChar"/>
        </w:rPr>
        <w:t xml:space="preserve">## 34465 https://openalex.org/C44870925 https://openalex.org/W2141932383</w:t>
      </w:r>
      <w:r>
        <w:br/>
      </w:r>
      <w:r>
        <w:rPr>
          <w:rStyle w:val="VerbatimChar"/>
        </w:rPr>
        <w:t xml:space="preserve">## 34511 https://openalex.org/C44870925 https://openalex.org/W2076650649</w:t>
      </w:r>
      <w:r>
        <w:br/>
      </w:r>
      <w:r>
        <w:rPr>
          <w:rStyle w:val="VerbatimChar"/>
        </w:rPr>
        <w:t xml:space="preserve">## 34546 https://openalex.org/C44870925 https://openalex.org/W3098621348</w:t>
      </w:r>
      <w:r>
        <w:br/>
      </w:r>
      <w:r>
        <w:rPr>
          <w:rStyle w:val="VerbatimChar"/>
        </w:rPr>
        <w:t xml:space="preserve">## 34564 https://openalex.org/C44870925 https://openalex.org/W3124871405</w:t>
      </w:r>
      <w:r>
        <w:br/>
      </w:r>
      <w:r>
        <w:rPr>
          <w:rStyle w:val="VerbatimChar"/>
        </w:rPr>
        <w:t xml:space="preserve">## 34567 https://openalex.org/C44870925 https://openalex.org/W1972900125</w:t>
      </w:r>
      <w:r>
        <w:br/>
      </w:r>
      <w:r>
        <w:rPr>
          <w:rStyle w:val="VerbatimChar"/>
        </w:rPr>
        <w:t xml:space="preserve">## 34592 https://openalex.org/C44870925 https://openalex.org/W2008146207</w:t>
      </w:r>
      <w:r>
        <w:br/>
      </w:r>
      <w:r>
        <w:rPr>
          <w:rStyle w:val="VerbatimChar"/>
        </w:rPr>
        <w:t xml:space="preserve">## 34594 https://openalex.org/C44870925 https://openalex.org/W1975113916</w:t>
      </w:r>
      <w:r>
        <w:br/>
      </w:r>
      <w:r>
        <w:rPr>
          <w:rStyle w:val="VerbatimChar"/>
        </w:rPr>
        <w:t xml:space="preserve">## 34601 https://openalex.org/C44870925 https://openalex.org/W3100957720</w:t>
      </w:r>
      <w:r>
        <w:br/>
      </w:r>
      <w:r>
        <w:rPr>
          <w:rStyle w:val="VerbatimChar"/>
        </w:rPr>
        <w:t xml:space="preserve">## 34618 https://openalex.org/C44870925 https://openalex.org/W2157397938</w:t>
      </w:r>
      <w:r>
        <w:br/>
      </w:r>
      <w:r>
        <w:rPr>
          <w:rStyle w:val="VerbatimChar"/>
        </w:rPr>
        <w:t xml:space="preserve">## 34632 https://openalex.org/C44870925 https://openalex.org/W3099465000</w:t>
      </w:r>
      <w:r>
        <w:br/>
      </w:r>
      <w:r>
        <w:rPr>
          <w:rStyle w:val="VerbatimChar"/>
        </w:rPr>
        <w:t xml:space="preserve">## 34633  https://openalex.org/C1276947 https://openalex.org/W3099465000</w:t>
      </w:r>
      <w:r>
        <w:br/>
      </w:r>
      <w:r>
        <w:rPr>
          <w:rStyle w:val="VerbatimChar"/>
        </w:rPr>
        <w:t xml:space="preserve">## 34648 https://openalex.org/C44870925 https://openalex.org/W1998274435</w:t>
      </w:r>
      <w:r>
        <w:br/>
      </w:r>
      <w:r>
        <w:rPr>
          <w:rStyle w:val="VerbatimChar"/>
        </w:rPr>
        <w:t xml:space="preserve">## 34659 https://openalex.org/C44870925 https://openalex.org/W3101754991</w:t>
      </w:r>
      <w:r>
        <w:br/>
      </w:r>
      <w:r>
        <w:rPr>
          <w:rStyle w:val="VerbatimChar"/>
        </w:rPr>
        <w:t xml:space="preserve">## 34660  https://openalex.org/C1276947 https://openalex.org/W3122103986</w:t>
      </w:r>
      <w:r>
        <w:br/>
      </w:r>
      <w:r>
        <w:rPr>
          <w:rStyle w:val="VerbatimChar"/>
        </w:rPr>
        <w:t xml:space="preserve">## 34665 https://openalex.org/C44870925 https://openalex.org/W1970555098</w:t>
      </w:r>
      <w:r>
        <w:br/>
      </w:r>
      <w:r>
        <w:rPr>
          <w:rStyle w:val="VerbatimChar"/>
        </w:rPr>
        <w:t xml:space="preserve">## 34736 https://openalex.org/C44870925 https://openalex.org/W2020804052</w:t>
      </w:r>
      <w:r>
        <w:br/>
      </w:r>
      <w:r>
        <w:rPr>
          <w:rStyle w:val="VerbatimChar"/>
        </w:rPr>
        <w:t xml:space="preserve">## 34752  https://openalex.org/C1276947 https://openalex.org/W1969954939</w:t>
      </w:r>
      <w:r>
        <w:br/>
      </w:r>
      <w:r>
        <w:rPr>
          <w:rStyle w:val="VerbatimChar"/>
        </w:rPr>
        <w:t xml:space="preserve">## 34764  https://openalex.org/C1276947 https://openalex.org/W2085707248</w:t>
      </w:r>
      <w:r>
        <w:br/>
      </w:r>
      <w:r>
        <w:rPr>
          <w:rStyle w:val="VerbatimChar"/>
        </w:rPr>
        <w:t xml:space="preserve">## 34767 https://openalex.org/C44870925 https://openalex.org/W2047615974</w:t>
      </w:r>
      <w:r>
        <w:br/>
      </w:r>
      <w:r>
        <w:rPr>
          <w:rStyle w:val="VerbatimChar"/>
        </w:rPr>
        <w:t xml:space="preserve">## 34787 https://openalex.org/C44870925 https://openalex.org/W1798345114</w:t>
      </w:r>
      <w:r>
        <w:br/>
      </w:r>
      <w:r>
        <w:rPr>
          <w:rStyle w:val="VerbatimChar"/>
        </w:rPr>
        <w:t xml:space="preserve">## 34794 https://openalex.org/C44870925 https://openalex.org/W2953434739</w:t>
      </w:r>
      <w:r>
        <w:br/>
      </w:r>
      <w:r>
        <w:rPr>
          <w:rStyle w:val="VerbatimChar"/>
        </w:rPr>
        <w:t xml:space="preserve">## 34795  https://openalex.org/C1276947 https://openalex.org/W3106011780</w:t>
      </w:r>
      <w:r>
        <w:br/>
      </w:r>
      <w:r>
        <w:rPr>
          <w:rStyle w:val="VerbatimChar"/>
        </w:rPr>
        <w:t xml:space="preserve">## 34831  https://openalex.org/C1276947 https://openalex.org/W3122152379</w:t>
      </w:r>
      <w:r>
        <w:br/>
      </w:r>
      <w:r>
        <w:rPr>
          <w:rStyle w:val="VerbatimChar"/>
        </w:rPr>
        <w:t xml:space="preserve">## 34856 https://openalex.org/C44870925 https://openalex.org/W3102085576</w:t>
      </w:r>
      <w:r>
        <w:br/>
      </w:r>
      <w:r>
        <w:rPr>
          <w:rStyle w:val="VerbatimChar"/>
        </w:rPr>
        <w:t xml:space="preserve">## 34866 https://openalex.org/C44870925 https://openalex.org/W1995331402</w:t>
      </w:r>
      <w:r>
        <w:br/>
      </w:r>
      <w:r>
        <w:rPr>
          <w:rStyle w:val="VerbatimChar"/>
        </w:rPr>
        <w:t xml:space="preserve">## 34868  https://openalex.org/C1276947 https://openalex.org/W3099260223</w:t>
      </w:r>
      <w:r>
        <w:br/>
      </w:r>
      <w:r>
        <w:rPr>
          <w:rStyle w:val="VerbatimChar"/>
        </w:rPr>
        <w:t xml:space="preserve">## 34874  https://openalex.org/C1276947 https://openalex.org/W1963328721</w:t>
      </w:r>
      <w:r>
        <w:br/>
      </w:r>
      <w:r>
        <w:rPr>
          <w:rStyle w:val="VerbatimChar"/>
        </w:rPr>
        <w:t xml:space="preserve">## 34877 https://openalex.org/C44870925 https://openalex.org/W2128672526</w:t>
      </w:r>
      <w:r>
        <w:br/>
      </w:r>
      <w:r>
        <w:rPr>
          <w:rStyle w:val="VerbatimChar"/>
        </w:rPr>
        <w:t xml:space="preserve">## 34881  https://openalex.org/C1276947 https://openalex.org/W3102085576</w:t>
      </w:r>
      <w:r>
        <w:br/>
      </w:r>
      <w:r>
        <w:rPr>
          <w:rStyle w:val="VerbatimChar"/>
        </w:rPr>
        <w:t xml:space="preserve">## 34890  https://openalex.org/C1276947 https://openalex.org/W3104227066</w:t>
      </w:r>
      <w:r>
        <w:br/>
      </w:r>
      <w:r>
        <w:rPr>
          <w:rStyle w:val="VerbatimChar"/>
        </w:rPr>
        <w:t xml:space="preserve">## 34891  https://openalex.org/C1276947 https://openalex.org/W3104227066</w:t>
      </w:r>
      <w:r>
        <w:br/>
      </w:r>
      <w:r>
        <w:rPr>
          <w:rStyle w:val="VerbatimChar"/>
        </w:rPr>
        <w:t xml:space="preserve">## 34917 https://openalex.org/C44870925 https://openalex.org/W2153434629</w:t>
      </w:r>
      <w:r>
        <w:br/>
      </w:r>
      <w:r>
        <w:rPr>
          <w:rStyle w:val="VerbatimChar"/>
        </w:rPr>
        <w:t xml:space="preserve">## 34918 https://openalex.org/C44870925 https://openalex.org/W3104227066</w:t>
      </w:r>
      <w:r>
        <w:br/>
      </w:r>
      <w:r>
        <w:rPr>
          <w:rStyle w:val="VerbatimChar"/>
        </w:rPr>
        <w:t xml:space="preserve">## 34929 https://openalex.org/C44870925 https://openalex.org/W2949139012</w:t>
      </w:r>
      <w:r>
        <w:br/>
      </w:r>
      <w:r>
        <w:rPr>
          <w:rStyle w:val="VerbatimChar"/>
        </w:rPr>
        <w:t xml:space="preserve">## 34934 https://openalex.org/C44870925 https://openalex.org/W3098058660</w:t>
      </w:r>
      <w:r>
        <w:br/>
      </w:r>
      <w:r>
        <w:rPr>
          <w:rStyle w:val="VerbatimChar"/>
        </w:rPr>
        <w:t xml:space="preserve">## 34954 https://openalex.org/C44870925 https://openalex.org/W3104834548</w:t>
      </w:r>
      <w:r>
        <w:br/>
      </w:r>
      <w:r>
        <w:rPr>
          <w:rStyle w:val="VerbatimChar"/>
        </w:rPr>
        <w:t xml:space="preserve">## 34979  https://openalex.org/C1276947 https://openalex.org/W2069459889</w:t>
      </w:r>
      <w:r>
        <w:br/>
      </w:r>
      <w:r>
        <w:rPr>
          <w:rStyle w:val="VerbatimChar"/>
        </w:rPr>
        <w:t xml:space="preserve">## 35002 https://openalex.org/C44870925 https://openalex.org/W2097284847</w:t>
      </w:r>
      <w:r>
        <w:br/>
      </w:r>
      <w:r>
        <w:rPr>
          <w:rStyle w:val="VerbatimChar"/>
        </w:rPr>
        <w:t xml:space="preserve">## 35034  https://openalex.org/C1276947 https://openalex.org/W3105484997</w:t>
      </w:r>
      <w:r>
        <w:br/>
      </w:r>
      <w:r>
        <w:rPr>
          <w:rStyle w:val="VerbatimChar"/>
        </w:rPr>
        <w:t xml:space="preserve">## 35041  https://openalex.org/C1276947 https://openalex.org/W2153434629</w:t>
      </w:r>
      <w:r>
        <w:br/>
      </w:r>
      <w:r>
        <w:rPr>
          <w:rStyle w:val="VerbatimChar"/>
        </w:rPr>
        <w:t xml:space="preserve">## 35046 https://openalex.org/C44870925 https://openalex.org/W2113930839</w:t>
      </w:r>
      <w:r>
        <w:br/>
      </w:r>
      <w:r>
        <w:rPr>
          <w:rStyle w:val="VerbatimChar"/>
        </w:rPr>
        <w:t xml:space="preserve">## 35050  https://openalex.org/C1276947 https://openalex.org/W1823246797</w:t>
      </w:r>
      <w:r>
        <w:br/>
      </w:r>
      <w:r>
        <w:rPr>
          <w:rStyle w:val="VerbatimChar"/>
        </w:rPr>
        <w:t xml:space="preserve">## 35083 https://openalex.org/C44870925 https://openalex.org/W2113321518</w:t>
      </w:r>
      <w:r>
        <w:br/>
      </w:r>
      <w:r>
        <w:rPr>
          <w:rStyle w:val="VerbatimChar"/>
        </w:rPr>
        <w:t xml:space="preserve">## 35085 https://openalex.org/C44870925 https://openalex.org/W2135655775</w:t>
      </w:r>
      <w:r>
        <w:br/>
      </w:r>
      <w:r>
        <w:rPr>
          <w:rStyle w:val="VerbatimChar"/>
        </w:rPr>
        <w:t xml:space="preserve">## 35090 https://openalex.org/C44870925 https://openalex.org/W2142950841</w:t>
      </w:r>
      <w:r>
        <w:br/>
      </w:r>
      <w:r>
        <w:rPr>
          <w:rStyle w:val="VerbatimChar"/>
        </w:rPr>
        <w:t xml:space="preserve">## 35111 https://openalex.org/C44870925 https://openalex.org/W2767718426</w:t>
      </w:r>
      <w:r>
        <w:br/>
      </w:r>
      <w:r>
        <w:rPr>
          <w:rStyle w:val="VerbatimChar"/>
        </w:rPr>
        <w:t xml:space="preserve">## 35128 https://openalex.org/C44870925 https://openalex.org/W2805386021</w:t>
      </w:r>
      <w:r>
        <w:br/>
      </w:r>
      <w:r>
        <w:rPr>
          <w:rStyle w:val="VerbatimChar"/>
        </w:rPr>
        <w:t xml:space="preserve">## 35140 https://openalex.org/C44870925 https://openalex.org/W4226018315</w:t>
      </w:r>
      <w:r>
        <w:br/>
      </w:r>
      <w:r>
        <w:rPr>
          <w:rStyle w:val="VerbatimChar"/>
        </w:rPr>
        <w:t xml:space="preserve">## 35160  https://openalex.org/C1276947 https://openalex.org/W3098829391</w:t>
      </w:r>
      <w:r>
        <w:br/>
      </w:r>
      <w:r>
        <w:rPr>
          <w:rStyle w:val="VerbatimChar"/>
        </w:rPr>
        <w:t xml:space="preserve">## 35164 https://openalex.org/C44870925 https://openalex.org/W3100466581</w:t>
      </w:r>
      <w:r>
        <w:br/>
      </w:r>
      <w:r>
        <w:rPr>
          <w:rStyle w:val="VerbatimChar"/>
        </w:rPr>
        <w:t xml:space="preserve">## 35168 https://openalex.org/C44870925 https://openalex.org/W2131796255</w:t>
      </w:r>
      <w:r>
        <w:br/>
      </w:r>
      <w:r>
        <w:rPr>
          <w:rStyle w:val="VerbatimChar"/>
        </w:rPr>
        <w:t xml:space="preserve">## 35172 https://openalex.org/C44870925 https://openalex.org/W1930544584</w:t>
      </w:r>
      <w:r>
        <w:br/>
      </w:r>
      <w:r>
        <w:rPr>
          <w:rStyle w:val="VerbatimChar"/>
        </w:rPr>
        <w:t xml:space="preserve">## 35180 https://openalex.org/C44870925 https://openalex.org/W3122500070</w:t>
      </w:r>
      <w:r>
        <w:br/>
      </w:r>
      <w:r>
        <w:rPr>
          <w:rStyle w:val="VerbatimChar"/>
        </w:rPr>
        <w:t xml:space="preserve">## 35210 https://openalex.org/C44870925 https://openalex.org/W2076852379</w:t>
      </w:r>
      <w:r>
        <w:br/>
      </w:r>
      <w:r>
        <w:rPr>
          <w:rStyle w:val="VerbatimChar"/>
        </w:rPr>
        <w:t xml:space="preserve">## 35249 https://openalex.org/C44870925 https://openalex.org/W1911556066</w:t>
      </w:r>
      <w:r>
        <w:br/>
      </w:r>
      <w:r>
        <w:rPr>
          <w:rStyle w:val="VerbatimChar"/>
        </w:rPr>
        <w:t xml:space="preserve">## 35270 https://openalex.org/C44870925 https://openalex.org/W1794689384</w:t>
      </w:r>
      <w:r>
        <w:br/>
      </w:r>
      <w:r>
        <w:rPr>
          <w:rStyle w:val="VerbatimChar"/>
        </w:rPr>
        <w:t xml:space="preserve">## 35282 https://openalex.org/C44870925 https://openalex.org/W3122703682</w:t>
      </w:r>
      <w:r>
        <w:br/>
      </w:r>
      <w:r>
        <w:rPr>
          <w:rStyle w:val="VerbatimChar"/>
        </w:rPr>
        <w:t xml:space="preserve">## 35289 https://openalex.org/C44870925 https://openalex.org/W2951806468</w:t>
      </w:r>
      <w:r>
        <w:br/>
      </w:r>
      <w:r>
        <w:rPr>
          <w:rStyle w:val="VerbatimChar"/>
        </w:rPr>
        <w:t xml:space="preserve">## 35304 https://openalex.org/C44870925 https://openalex.org/W3124904321</w:t>
      </w:r>
      <w:r>
        <w:br/>
      </w:r>
      <w:r>
        <w:rPr>
          <w:rStyle w:val="VerbatimChar"/>
        </w:rPr>
        <w:t xml:space="preserve">## 35305 https://openalex.org/C44870925 https://openalex.org/W3123992249</w:t>
      </w:r>
      <w:r>
        <w:br/>
      </w:r>
      <w:r>
        <w:rPr>
          <w:rStyle w:val="VerbatimChar"/>
        </w:rPr>
        <w:t xml:space="preserve">## 35316 https://openalex.org/C44870925 https://openalex.org/W2077120912</w:t>
      </w:r>
      <w:r>
        <w:br/>
      </w:r>
      <w:r>
        <w:rPr>
          <w:rStyle w:val="VerbatimChar"/>
        </w:rPr>
        <w:t xml:space="preserve">## 35320  https://openalex.org/C1276947 https://openalex.org/W2109415028</w:t>
      </w:r>
      <w:r>
        <w:br/>
      </w:r>
      <w:r>
        <w:rPr>
          <w:rStyle w:val="VerbatimChar"/>
        </w:rPr>
        <w:t xml:space="preserve">## 35321  https://openalex.org/C1276947 https://openalex.org/W3102700244</w:t>
      </w:r>
      <w:r>
        <w:br/>
      </w:r>
      <w:r>
        <w:rPr>
          <w:rStyle w:val="VerbatimChar"/>
        </w:rPr>
        <w:t xml:space="preserve">## 35371 https://openalex.org/C44870925 https://openalex.org/W2107225101</w:t>
      </w:r>
      <w:r>
        <w:br/>
      </w:r>
      <w:r>
        <w:rPr>
          <w:rStyle w:val="VerbatimChar"/>
        </w:rPr>
        <w:t xml:space="preserve">## 35391 https://openalex.org/C44870925 https://openalex.org/W2133426056</w:t>
      </w:r>
      <w:r>
        <w:br/>
      </w:r>
      <w:r>
        <w:rPr>
          <w:rStyle w:val="VerbatimChar"/>
        </w:rPr>
        <w:t xml:space="preserve">## 35403 https://openalex.org/C44870925 https://openalex.org/W2049200521</w:t>
      </w:r>
      <w:r>
        <w:br/>
      </w:r>
      <w:r>
        <w:rPr>
          <w:rStyle w:val="VerbatimChar"/>
        </w:rPr>
        <w:t xml:space="preserve">## 35420 https://openalex.org/C44870925 https://openalex.org/W2133421370</w:t>
      </w:r>
      <w:r>
        <w:br/>
      </w:r>
      <w:r>
        <w:rPr>
          <w:rStyle w:val="VerbatimChar"/>
        </w:rPr>
        <w:t xml:space="preserve">## 35447 https://openalex.org/C44870925 https://openalex.org/W3102700244</w:t>
      </w:r>
      <w:r>
        <w:br/>
      </w:r>
      <w:r>
        <w:rPr>
          <w:rStyle w:val="VerbatimChar"/>
        </w:rPr>
        <w:t xml:space="preserve">## 35460  https://openalex.org/C1276947 https://openalex.org/W2104395603</w:t>
      </w:r>
      <w:r>
        <w:br/>
      </w:r>
      <w:r>
        <w:rPr>
          <w:rStyle w:val="VerbatimChar"/>
        </w:rPr>
        <w:t xml:space="preserve">## 35471 https://openalex.org/C44870925 https://openalex.org/W3098903202</w:t>
      </w:r>
      <w:r>
        <w:br/>
      </w:r>
      <w:r>
        <w:rPr>
          <w:rStyle w:val="VerbatimChar"/>
        </w:rPr>
        <w:t xml:space="preserve">## 35487 https://openalex.org/C44870925 https://openalex.org/W1934680861</w:t>
      </w:r>
      <w:r>
        <w:br/>
      </w:r>
      <w:r>
        <w:rPr>
          <w:rStyle w:val="VerbatimChar"/>
        </w:rPr>
        <w:t xml:space="preserve">## 35498  https://openalex.org/C1276947 https://openalex.org/W2103592299</w:t>
      </w:r>
      <w:r>
        <w:br/>
      </w:r>
      <w:r>
        <w:rPr>
          <w:rStyle w:val="VerbatimChar"/>
        </w:rPr>
        <w:t xml:space="preserve">## 35511  https://openalex.org/C1276947 https://openalex.org/W3102577426</w:t>
      </w:r>
      <w:r>
        <w:br/>
      </w:r>
      <w:r>
        <w:rPr>
          <w:rStyle w:val="VerbatimChar"/>
        </w:rPr>
        <w:t xml:space="preserve">## 35518 https://openalex.org/C44870925 https://openalex.org/W2067964664</w:t>
      </w:r>
      <w:r>
        <w:br/>
      </w:r>
      <w:r>
        <w:rPr>
          <w:rStyle w:val="VerbatimChar"/>
        </w:rPr>
        <w:t xml:space="preserve">## 35547 https://openalex.org/C44870925 https://openalex.org/W2073915678</w:t>
      </w:r>
      <w:r>
        <w:br/>
      </w:r>
      <w:r>
        <w:rPr>
          <w:rStyle w:val="VerbatimChar"/>
        </w:rPr>
        <w:t xml:space="preserve">## 35549 https://openalex.org/C44870925 https://openalex.org/W3101988252</w:t>
      </w:r>
      <w:r>
        <w:br/>
      </w:r>
      <w:r>
        <w:rPr>
          <w:rStyle w:val="VerbatimChar"/>
        </w:rPr>
        <w:t xml:space="preserve">## 35566  https://openalex.org/C1276947 https://openalex.org/W1979898396</w:t>
      </w:r>
      <w:r>
        <w:br/>
      </w:r>
      <w:r>
        <w:rPr>
          <w:rStyle w:val="VerbatimChar"/>
        </w:rPr>
        <w:t xml:space="preserve">## 35589 https://openalex.org/C44870925 https://openalex.org/W1981651681</w:t>
      </w:r>
      <w:r>
        <w:br/>
      </w:r>
      <w:r>
        <w:rPr>
          <w:rStyle w:val="VerbatimChar"/>
        </w:rPr>
        <w:t xml:space="preserve">## 35598 https://openalex.org/C44870925 https://openalex.org/W3098551762</w:t>
      </w:r>
      <w:r>
        <w:br/>
      </w:r>
      <w:r>
        <w:rPr>
          <w:rStyle w:val="VerbatimChar"/>
        </w:rPr>
        <w:t xml:space="preserve">## 35618 https://openalex.org/C44870925 https://openalex.org/W3101568760</w:t>
      </w:r>
      <w:r>
        <w:br/>
      </w:r>
      <w:r>
        <w:rPr>
          <w:rStyle w:val="VerbatimChar"/>
        </w:rPr>
        <w:t xml:space="preserve">## 35625 https://openalex.org/C44870925 https://openalex.org/W3101746660</w:t>
      </w:r>
      <w:r>
        <w:br/>
      </w:r>
      <w:r>
        <w:rPr>
          <w:rStyle w:val="VerbatimChar"/>
        </w:rPr>
        <w:t xml:space="preserve">## 35648  https://openalex.org/C1276947 https://openalex.org/W2800975889</w:t>
      </w:r>
      <w:r>
        <w:br/>
      </w:r>
      <w:r>
        <w:rPr>
          <w:rStyle w:val="VerbatimChar"/>
        </w:rPr>
        <w:t xml:space="preserve">## 35657 https://openalex.org/C44870925 https://openalex.org/W3123564953</w:t>
      </w:r>
      <w:r>
        <w:br/>
      </w:r>
      <w:r>
        <w:rPr>
          <w:rStyle w:val="VerbatimChar"/>
        </w:rPr>
        <w:t xml:space="preserve">## 35715 https://openalex.org/C44870925 https://openalex.org/W3100984599</w:t>
      </w:r>
      <w:r>
        <w:br/>
      </w:r>
      <w:r>
        <w:rPr>
          <w:rStyle w:val="VerbatimChar"/>
        </w:rPr>
        <w:t xml:space="preserve">## 35731 https://openalex.org/C44870925 https://openalex.org/W3125557045</w:t>
      </w:r>
      <w:r>
        <w:br/>
      </w:r>
      <w:r>
        <w:rPr>
          <w:rStyle w:val="VerbatimChar"/>
        </w:rPr>
        <w:t xml:space="preserve">## 35737 https://openalex.org/C44870925 https://openalex.org/W3102319910</w:t>
      </w:r>
      <w:r>
        <w:br/>
      </w:r>
      <w:r>
        <w:rPr>
          <w:rStyle w:val="VerbatimChar"/>
        </w:rPr>
        <w:t xml:space="preserve">## 35754  https://openalex.org/C1276947 https://openalex.org/W4220726349</w:t>
      </w:r>
      <w:r>
        <w:br/>
      </w:r>
      <w:r>
        <w:rPr>
          <w:rStyle w:val="VerbatimChar"/>
        </w:rPr>
        <w:t xml:space="preserve">## 35758 https://openalex.org/C44870925 https://openalex.org/W2104516525</w:t>
      </w:r>
      <w:r>
        <w:br/>
      </w:r>
      <w:r>
        <w:rPr>
          <w:rStyle w:val="VerbatimChar"/>
        </w:rPr>
        <w:t xml:space="preserve">## 35768 https://openalex.org/C44870925 https://openalex.org/W3100764389</w:t>
      </w:r>
      <w:r>
        <w:br/>
      </w:r>
      <w:r>
        <w:rPr>
          <w:rStyle w:val="VerbatimChar"/>
        </w:rPr>
        <w:t xml:space="preserve">## 35788  https://openalex.org/C1276947 https://openalex.org/W3125557045</w:t>
      </w:r>
      <w:r>
        <w:br/>
      </w:r>
      <w:r>
        <w:rPr>
          <w:rStyle w:val="VerbatimChar"/>
        </w:rPr>
        <w:t xml:space="preserve">## 35819 https://openalex.org/C44870925 https://openalex.org/W3100590593</w:t>
      </w:r>
      <w:r>
        <w:br/>
      </w:r>
      <w:r>
        <w:rPr>
          <w:rStyle w:val="VerbatimChar"/>
        </w:rPr>
        <w:t xml:space="preserve">## 35868 https://openalex.org/C44870925 https://openalex.org/W2126056204</w:t>
      </w:r>
      <w:r>
        <w:br/>
      </w:r>
      <w:r>
        <w:rPr>
          <w:rStyle w:val="VerbatimChar"/>
        </w:rPr>
        <w:t xml:space="preserve">## 35871 https://openalex.org/C44870925 https://openalex.org/W2030985256</w:t>
      </w:r>
      <w:r>
        <w:br/>
      </w:r>
      <w:r>
        <w:rPr>
          <w:rStyle w:val="VerbatimChar"/>
        </w:rPr>
        <w:t xml:space="preserve">## 35883 https://openalex.org/C44870925 https://openalex.org/W1865456220</w:t>
      </w:r>
      <w:r>
        <w:br/>
      </w:r>
      <w:r>
        <w:rPr>
          <w:rStyle w:val="VerbatimChar"/>
        </w:rPr>
        <w:t xml:space="preserve">## 35890  https://openalex.org/C1276947 https://openalex.org/W3101452974</w:t>
      </w:r>
      <w:r>
        <w:br/>
      </w:r>
      <w:r>
        <w:rPr>
          <w:rStyle w:val="VerbatimChar"/>
        </w:rPr>
        <w:t xml:space="preserve">## 35892 https://openalex.org/C44870925 https://openalex.org/W3088491402</w:t>
      </w:r>
      <w:r>
        <w:br/>
      </w:r>
      <w:r>
        <w:rPr>
          <w:rStyle w:val="VerbatimChar"/>
        </w:rPr>
        <w:t xml:space="preserve">## 35902 https://openalex.org/C44870925 https://openalex.org/W2099255378</w:t>
      </w:r>
      <w:r>
        <w:br/>
      </w:r>
      <w:r>
        <w:rPr>
          <w:rStyle w:val="VerbatimChar"/>
        </w:rPr>
        <w:t xml:space="preserve">## 35914 https://openalex.org/C44870925 https://openalex.org/W3098428584</w:t>
      </w:r>
      <w:r>
        <w:br/>
      </w:r>
      <w:r>
        <w:rPr>
          <w:rStyle w:val="VerbatimChar"/>
        </w:rPr>
        <w:t xml:space="preserve">## 35922  https://openalex.org/C1276947 https://openalex.org/W1553773338</w:t>
      </w:r>
      <w:r>
        <w:br/>
      </w:r>
      <w:r>
        <w:rPr>
          <w:rStyle w:val="VerbatimChar"/>
        </w:rPr>
        <w:t xml:space="preserve">## 35932 https://openalex.org/C44870925 https://openalex.org/W3125348328</w:t>
      </w:r>
      <w:r>
        <w:br/>
      </w:r>
      <w:r>
        <w:rPr>
          <w:rStyle w:val="VerbatimChar"/>
        </w:rPr>
        <w:t xml:space="preserve">## 35952 https://openalex.org/C44870925 https://openalex.org/W3103796921</w:t>
      </w:r>
      <w:r>
        <w:br/>
      </w:r>
      <w:r>
        <w:rPr>
          <w:rStyle w:val="VerbatimChar"/>
        </w:rPr>
        <w:t xml:space="preserve">## 36017  https://openalex.org/C1276947 https://openalex.org/W2125574420</w:t>
      </w:r>
      <w:r>
        <w:br/>
      </w:r>
      <w:r>
        <w:rPr>
          <w:rStyle w:val="VerbatimChar"/>
        </w:rPr>
        <w:t xml:space="preserve">## 36021 https://openalex.org/C44870925 https://openalex.org/W3100914109</w:t>
      </w:r>
      <w:r>
        <w:br/>
      </w:r>
      <w:r>
        <w:rPr>
          <w:rStyle w:val="VerbatimChar"/>
        </w:rPr>
        <w:t xml:space="preserve">## 36029 https://openalex.org/C44870925 https://openalex.org/W4200370808</w:t>
      </w:r>
      <w:r>
        <w:br/>
      </w:r>
      <w:r>
        <w:rPr>
          <w:rStyle w:val="VerbatimChar"/>
        </w:rPr>
        <w:t xml:space="preserve">## 36050  https://openalex.org/C1276947 https://openalex.org/W3098823182</w:t>
      </w:r>
      <w:r>
        <w:br/>
      </w:r>
      <w:r>
        <w:rPr>
          <w:rStyle w:val="VerbatimChar"/>
        </w:rPr>
        <w:t xml:space="preserve">## 36069  https://openalex.org/C1276947 https://openalex.org/W2110572574</w:t>
      </w:r>
      <w:r>
        <w:br/>
      </w:r>
      <w:r>
        <w:rPr>
          <w:rStyle w:val="VerbatimChar"/>
        </w:rPr>
        <w:t xml:space="preserve">## 36072  https://openalex.org/C1276947 https://openalex.org/W1652281192</w:t>
      </w:r>
      <w:r>
        <w:br/>
      </w:r>
      <w:r>
        <w:rPr>
          <w:rStyle w:val="VerbatimChar"/>
        </w:rPr>
        <w:t xml:space="preserve">## 36074 https://openalex.org/C44870925 https://openalex.org/W2045022489</w:t>
      </w:r>
      <w:r>
        <w:br/>
      </w:r>
      <w:r>
        <w:rPr>
          <w:rStyle w:val="VerbatimChar"/>
        </w:rPr>
        <w:t xml:space="preserve">## 36086 https://openalex.org/C44870925 https://openalex.org/W2055980502</w:t>
      </w:r>
      <w:r>
        <w:br/>
      </w:r>
      <w:r>
        <w:rPr>
          <w:rStyle w:val="VerbatimChar"/>
        </w:rPr>
        <w:t xml:space="preserve">## 36087  https://openalex.org/C1276947 https://openalex.org/W2055980502</w:t>
      </w:r>
      <w:r>
        <w:br/>
      </w:r>
      <w:r>
        <w:rPr>
          <w:rStyle w:val="VerbatimChar"/>
        </w:rPr>
        <w:t xml:space="preserve">## 36105 https://openalex.org/C44870925 https://openalex.org/W3098631196</w:t>
      </w:r>
      <w:r>
        <w:br/>
      </w:r>
      <w:r>
        <w:rPr>
          <w:rStyle w:val="VerbatimChar"/>
        </w:rPr>
        <w:t xml:space="preserve">## 36137  https://openalex.org/C1276947 https://openalex.org/W3098863011</w:t>
      </w:r>
      <w:r>
        <w:br/>
      </w:r>
      <w:r>
        <w:rPr>
          <w:rStyle w:val="VerbatimChar"/>
        </w:rPr>
        <w:t xml:space="preserve">## 36143  https://openalex.org/C1276947 https://openalex.org/W3100914109</w:t>
      </w:r>
      <w:r>
        <w:br/>
      </w:r>
      <w:r>
        <w:rPr>
          <w:rStyle w:val="VerbatimChar"/>
        </w:rPr>
        <w:t xml:space="preserve">## 36169 https://openalex.org/C44870925 https://openalex.org/W1909877911</w:t>
      </w:r>
      <w:r>
        <w:br/>
      </w:r>
      <w:r>
        <w:rPr>
          <w:rStyle w:val="VerbatimChar"/>
        </w:rPr>
        <w:t xml:space="preserve">## 36203 https://openalex.org/C44870925 https://openalex.org/W2153223542</w:t>
      </w:r>
      <w:r>
        <w:br/>
      </w:r>
      <w:r>
        <w:rPr>
          <w:rStyle w:val="VerbatimChar"/>
        </w:rPr>
        <w:t xml:space="preserve">## 36215 https://openalex.org/C44870925 https://openalex.org/W3104340111</w:t>
      </w:r>
      <w:r>
        <w:br/>
      </w:r>
      <w:r>
        <w:rPr>
          <w:rStyle w:val="VerbatimChar"/>
        </w:rPr>
        <w:t xml:space="preserve">## 36225 https://openalex.org/C44870925 https://openalex.org/W2131440349</w:t>
      </w:r>
      <w:r>
        <w:br/>
      </w:r>
      <w:r>
        <w:rPr>
          <w:rStyle w:val="VerbatimChar"/>
        </w:rPr>
        <w:t xml:space="preserve">## 36228 https://openalex.org/C44870925 https://openalex.org/W2051947066</w:t>
      </w:r>
      <w:r>
        <w:br/>
      </w:r>
      <w:r>
        <w:rPr>
          <w:rStyle w:val="VerbatimChar"/>
        </w:rPr>
        <w:t xml:space="preserve">## 36284 https://openalex.org/C44870925 https://openalex.org/W2100068376</w:t>
      </w:r>
      <w:r>
        <w:br/>
      </w:r>
      <w:r>
        <w:rPr>
          <w:rStyle w:val="VerbatimChar"/>
        </w:rPr>
        <w:t xml:space="preserve">## 36292 https://openalex.org/C44870925 https://openalex.org/W2029665870</w:t>
      </w:r>
      <w:r>
        <w:br/>
      </w:r>
      <w:r>
        <w:rPr>
          <w:rStyle w:val="VerbatimChar"/>
        </w:rPr>
        <w:t xml:space="preserve">## 36296  https://openalex.org/C1276947 https://openalex.org/W4200370808</w:t>
      </w:r>
      <w:r>
        <w:br/>
      </w:r>
      <w:r>
        <w:rPr>
          <w:rStyle w:val="VerbatimChar"/>
        </w:rPr>
        <w:t xml:space="preserve">## 36314 https://openalex.org/C44870925 https://openalex.org/W1652281192</w:t>
      </w:r>
      <w:r>
        <w:br/>
      </w:r>
      <w:r>
        <w:rPr>
          <w:rStyle w:val="VerbatimChar"/>
        </w:rPr>
        <w:t xml:space="preserve">## 36320  https://openalex.org/C1276947 https://openalex.org/W3125111350</w:t>
      </w:r>
      <w:r>
        <w:br/>
      </w:r>
      <w:r>
        <w:rPr>
          <w:rStyle w:val="VerbatimChar"/>
        </w:rPr>
        <w:t xml:space="preserve">## 36391 https://openalex.org/C44870925 https://openalex.org/W3103383599</w:t>
      </w:r>
      <w:r>
        <w:br/>
      </w:r>
      <w:r>
        <w:rPr>
          <w:rStyle w:val="VerbatimChar"/>
        </w:rPr>
        <w:t xml:space="preserve">## 36464 https://openalex.org/C44870925 https://openalex.org/W3098160129</w:t>
      </w:r>
      <w:r>
        <w:br/>
      </w:r>
      <w:r>
        <w:rPr>
          <w:rStyle w:val="VerbatimChar"/>
        </w:rPr>
        <w:t xml:space="preserve">## 36480 https://openalex.org/C44870925 https://openalex.org/W2025951112</w:t>
      </w:r>
      <w:r>
        <w:br/>
      </w:r>
      <w:r>
        <w:rPr>
          <w:rStyle w:val="VerbatimChar"/>
        </w:rPr>
        <w:t xml:space="preserve">## 36533  https://openalex.org/C1276947 https://openalex.org/W3100661005</w:t>
      </w:r>
      <w:r>
        <w:br/>
      </w:r>
      <w:r>
        <w:rPr>
          <w:rStyle w:val="VerbatimChar"/>
        </w:rPr>
        <w:t xml:space="preserve">## 36543 https://openalex.org/C44870925 https://openalex.org/W2412637781</w:t>
      </w:r>
      <w:r>
        <w:br/>
      </w:r>
      <w:r>
        <w:rPr>
          <w:rStyle w:val="VerbatimChar"/>
        </w:rPr>
        <w:t xml:space="preserve">## 36591  https://openalex.org/C1276947 https://openalex.org/W2002567168</w:t>
      </w:r>
      <w:r>
        <w:br/>
      </w:r>
      <w:r>
        <w:rPr>
          <w:rStyle w:val="VerbatimChar"/>
        </w:rPr>
        <w:t xml:space="preserve">## 36600 https://openalex.org/C44870925 https://openalex.org/W2099124298</w:t>
      </w:r>
      <w:r>
        <w:br/>
      </w:r>
      <w:r>
        <w:rPr>
          <w:rStyle w:val="VerbatimChar"/>
        </w:rPr>
        <w:t xml:space="preserve">## 36612  https://openalex.org/C1276947 https://openalex.org/W3105743122</w:t>
      </w:r>
      <w:r>
        <w:br/>
      </w:r>
      <w:r>
        <w:rPr>
          <w:rStyle w:val="VerbatimChar"/>
        </w:rPr>
        <w:t xml:space="preserve">## 36652  https://openalex.org/C1276947 https://openalex.org/W2951141700</w:t>
      </w:r>
      <w:r>
        <w:br/>
      </w:r>
      <w:r>
        <w:rPr>
          <w:rStyle w:val="VerbatimChar"/>
        </w:rPr>
        <w:t xml:space="preserve">## 36656 https://openalex.org/C44870925 https://openalex.org/W2018862321</w:t>
      </w:r>
      <w:r>
        <w:br/>
      </w:r>
      <w:r>
        <w:rPr>
          <w:rStyle w:val="VerbatimChar"/>
        </w:rPr>
        <w:t xml:space="preserve">## 36661 https://openalex.org/C44870925 https://openalex.org/W3098340251</w:t>
      </w:r>
      <w:r>
        <w:br/>
      </w:r>
      <w:r>
        <w:rPr>
          <w:rStyle w:val="VerbatimChar"/>
        </w:rPr>
        <w:t xml:space="preserve">## 36664 https://openalex.org/C44870925 https://openalex.org/W3121271511</w:t>
      </w:r>
      <w:r>
        <w:br/>
      </w:r>
      <w:r>
        <w:rPr>
          <w:rStyle w:val="VerbatimChar"/>
        </w:rPr>
        <w:t xml:space="preserve">## 36698 https://openalex.org/C44870925 https://openalex.org/W2083757529</w:t>
      </w:r>
      <w:r>
        <w:br/>
      </w:r>
      <w:r>
        <w:rPr>
          <w:rStyle w:val="VerbatimChar"/>
        </w:rPr>
        <w:t xml:space="preserve">## 36704 https://openalex.org/C44870925 https://openalex.org/W2101720986</w:t>
      </w:r>
      <w:r>
        <w:br/>
      </w:r>
      <w:r>
        <w:rPr>
          <w:rStyle w:val="VerbatimChar"/>
        </w:rPr>
        <w:t xml:space="preserve">## 36714 https://openalex.org/C44870925 https://openalex.org/W2100289269</w:t>
      </w:r>
      <w:r>
        <w:br/>
      </w:r>
      <w:r>
        <w:rPr>
          <w:rStyle w:val="VerbatimChar"/>
        </w:rPr>
        <w:t xml:space="preserve">## 36716  https://openalex.org/C1276947 https://openalex.org/W3123231894</w:t>
      </w:r>
      <w:r>
        <w:br/>
      </w:r>
      <w:r>
        <w:rPr>
          <w:rStyle w:val="VerbatimChar"/>
        </w:rPr>
        <w:t xml:space="preserve">## 36730 https://openalex.org/C44870925 https://openalex.org/W2039539982</w:t>
      </w:r>
      <w:r>
        <w:br/>
      </w:r>
      <w:r>
        <w:rPr>
          <w:rStyle w:val="VerbatimChar"/>
        </w:rPr>
        <w:t xml:space="preserve">## 36741 https://openalex.org/C44870925 https://openalex.org/W3105827415</w:t>
      </w:r>
      <w:r>
        <w:br/>
      </w:r>
      <w:r>
        <w:rPr>
          <w:rStyle w:val="VerbatimChar"/>
        </w:rPr>
        <w:t xml:space="preserve">## 36742 https://openalex.org/C44870925 https://openalex.org/W3105827415</w:t>
      </w:r>
      <w:r>
        <w:br/>
      </w:r>
      <w:r>
        <w:rPr>
          <w:rStyle w:val="VerbatimChar"/>
        </w:rPr>
        <w:t xml:space="preserve">## 36743 https://openalex.org/C44870925 https://openalex.org/W3105365316</w:t>
      </w:r>
      <w:r>
        <w:br/>
      </w:r>
      <w:r>
        <w:rPr>
          <w:rStyle w:val="VerbatimChar"/>
        </w:rPr>
        <w:t xml:space="preserve">## 36769 https://openalex.org/C44870925 https://openalex.org/W2104396875</w:t>
      </w:r>
      <w:r>
        <w:br/>
      </w:r>
      <w:r>
        <w:rPr>
          <w:rStyle w:val="VerbatimChar"/>
        </w:rPr>
        <w:t xml:space="preserve">## 36783  https://openalex.org/C1276947 https://openalex.org/W1988875758</w:t>
      </w:r>
      <w:r>
        <w:br/>
      </w:r>
      <w:r>
        <w:rPr>
          <w:rStyle w:val="VerbatimChar"/>
        </w:rPr>
        <w:t xml:space="preserve">## 36785  https://openalex.org/C1276947 https://openalex.org/W3105827415</w:t>
      </w:r>
      <w:r>
        <w:br/>
      </w:r>
      <w:r>
        <w:rPr>
          <w:rStyle w:val="VerbatimChar"/>
        </w:rPr>
        <w:t xml:space="preserve">## 36801 https://openalex.org/C44870925 https://openalex.org/W2018078202</w:t>
      </w:r>
      <w:r>
        <w:br/>
      </w:r>
      <w:r>
        <w:rPr>
          <w:rStyle w:val="VerbatimChar"/>
        </w:rPr>
        <w:t xml:space="preserve">## 36813 https://openalex.org/C44870925 https://openalex.org/W1999059804</w:t>
      </w:r>
      <w:r>
        <w:br/>
      </w:r>
      <w:r>
        <w:rPr>
          <w:rStyle w:val="VerbatimChar"/>
        </w:rPr>
        <w:t xml:space="preserve">## 36827 https://openalex.org/C44870925 https://openalex.org/W1998032550</w:t>
      </w:r>
      <w:r>
        <w:br/>
      </w:r>
      <w:r>
        <w:rPr>
          <w:rStyle w:val="VerbatimChar"/>
        </w:rPr>
        <w:t xml:space="preserve">## 36855 https://openalex.org/C44870925 https://openalex.org/W2950052081</w:t>
      </w:r>
      <w:r>
        <w:br/>
      </w:r>
      <w:r>
        <w:rPr>
          <w:rStyle w:val="VerbatimChar"/>
        </w:rPr>
        <w:t xml:space="preserve">## 36895 https://openalex.org/C44870925 https://openalex.org/W3122294754</w:t>
      </w:r>
      <w:r>
        <w:br/>
      </w:r>
      <w:r>
        <w:rPr>
          <w:rStyle w:val="VerbatimChar"/>
        </w:rPr>
        <w:t xml:space="preserve">## 36918 https://openalex.org/C44870925 https://openalex.org/W2117971290</w:t>
      </w:r>
      <w:r>
        <w:br/>
      </w:r>
      <w:r>
        <w:rPr>
          <w:rStyle w:val="VerbatimChar"/>
        </w:rPr>
        <w:t xml:space="preserve">## 36919  https://openalex.org/C1276947 https://openalex.org/W2117971290</w:t>
      </w:r>
      <w:r>
        <w:br/>
      </w:r>
      <w:r>
        <w:rPr>
          <w:rStyle w:val="VerbatimChar"/>
        </w:rPr>
        <w:t xml:space="preserve">## 36931 https://openalex.org/C44870925 https://openalex.org/W2123884910</w:t>
      </w:r>
      <w:r>
        <w:br/>
      </w:r>
      <w:r>
        <w:rPr>
          <w:rStyle w:val="VerbatimChar"/>
        </w:rPr>
        <w:t xml:space="preserve">## 36932  https://openalex.org/C1276947 https://openalex.org/W2123884910</w:t>
      </w:r>
      <w:r>
        <w:br/>
      </w:r>
      <w:r>
        <w:rPr>
          <w:rStyle w:val="VerbatimChar"/>
        </w:rPr>
        <w:t xml:space="preserve">## 36941 https://openalex.org/C44870925 https://openalex.org/W2953263325</w:t>
      </w:r>
      <w:r>
        <w:br/>
      </w:r>
      <w:r>
        <w:rPr>
          <w:rStyle w:val="VerbatimChar"/>
        </w:rPr>
        <w:t xml:space="preserve">## 36950  https://openalex.org/C1276947 https://openalex.org/W1764480375</w:t>
      </w:r>
      <w:r>
        <w:br/>
      </w:r>
      <w:r>
        <w:rPr>
          <w:rStyle w:val="VerbatimChar"/>
        </w:rPr>
        <w:t xml:space="preserve">## 36954 https://openalex.org/C44870925 https://openalex.org/W3105464879</w:t>
      </w:r>
      <w:r>
        <w:br/>
      </w:r>
      <w:r>
        <w:rPr>
          <w:rStyle w:val="VerbatimChar"/>
        </w:rPr>
        <w:t xml:space="preserve">## 36974 https://openalex.org/C44870925 https://openalex.org/W2133631426</w:t>
      </w:r>
      <w:r>
        <w:br/>
      </w:r>
      <w:r>
        <w:rPr>
          <w:rStyle w:val="VerbatimChar"/>
        </w:rPr>
        <w:t xml:space="preserve">## 36986  https://openalex.org/C1276947 https://openalex.org/W2020343568</w:t>
      </w:r>
      <w:r>
        <w:br/>
      </w:r>
      <w:r>
        <w:rPr>
          <w:rStyle w:val="VerbatimChar"/>
        </w:rPr>
        <w:t xml:space="preserve">## 37006  https://openalex.org/C1276947 https://openalex.org/W2115434437</w:t>
      </w:r>
      <w:r>
        <w:br/>
      </w:r>
      <w:r>
        <w:rPr>
          <w:rStyle w:val="VerbatimChar"/>
        </w:rPr>
        <w:t xml:space="preserve">## 37034 https://openalex.org/C44870925 https://openalex.org/W3106492584</w:t>
      </w:r>
      <w:r>
        <w:br/>
      </w:r>
      <w:r>
        <w:rPr>
          <w:rStyle w:val="VerbatimChar"/>
        </w:rPr>
        <w:t xml:space="preserve">## 37067 https://openalex.org/C44870925 https://openalex.org/W2152324974</w:t>
      </w:r>
      <w:r>
        <w:br/>
      </w:r>
      <w:r>
        <w:rPr>
          <w:rStyle w:val="VerbatimChar"/>
        </w:rPr>
        <w:t xml:space="preserve">## 37098 https://openalex.org/C44870925 https://openalex.org/W3121351203</w:t>
      </w:r>
      <w:r>
        <w:br/>
      </w:r>
      <w:r>
        <w:rPr>
          <w:rStyle w:val="VerbatimChar"/>
        </w:rPr>
        <w:t xml:space="preserve">## 37116 https://openalex.org/C44870925 https://openalex.org/W2121511267</w:t>
      </w:r>
      <w:r>
        <w:br/>
      </w:r>
      <w:r>
        <w:rPr>
          <w:rStyle w:val="VerbatimChar"/>
        </w:rPr>
        <w:t xml:space="preserve">## 37153 https://openalex.org/C44870925 https://openalex.org/W3124230484</w:t>
      </w:r>
      <w:r>
        <w:br/>
      </w:r>
      <w:r>
        <w:rPr>
          <w:rStyle w:val="VerbatimChar"/>
        </w:rPr>
        <w:t xml:space="preserve">## 37190 https://openalex.org/C44870925 https://openalex.org/W1997164832</w:t>
      </w:r>
      <w:r>
        <w:br/>
      </w:r>
      <w:r>
        <w:rPr>
          <w:rStyle w:val="VerbatimChar"/>
        </w:rPr>
        <w:t xml:space="preserve">## 37193 https://openalex.org/C44870925 https://openalex.org/W2017785796</w:t>
      </w:r>
      <w:r>
        <w:br/>
      </w:r>
      <w:r>
        <w:rPr>
          <w:rStyle w:val="VerbatimChar"/>
        </w:rPr>
        <w:t xml:space="preserve">## 37234 https://openalex.org/C44870925 https://openalex.org/W1826845349</w:t>
      </w:r>
      <w:r>
        <w:br/>
      </w:r>
      <w:r>
        <w:rPr>
          <w:rStyle w:val="VerbatimChar"/>
        </w:rPr>
        <w:t xml:space="preserve">## 37235  https://openalex.org/C1276947 https://openalex.org/W1826845349</w:t>
      </w:r>
      <w:r>
        <w:br/>
      </w:r>
      <w:r>
        <w:rPr>
          <w:rStyle w:val="VerbatimChar"/>
        </w:rPr>
        <w:t xml:space="preserve">## 37237 https://openalex.org/C44870925 https://openalex.org/W3102807925</w:t>
      </w:r>
      <w:r>
        <w:br/>
      </w:r>
      <w:r>
        <w:rPr>
          <w:rStyle w:val="VerbatimChar"/>
        </w:rPr>
        <w:t xml:space="preserve">## 37274 https://openalex.org/C44870925 https://openalex.org/W3102307123</w:t>
      </w:r>
      <w:r>
        <w:br/>
      </w:r>
      <w:r>
        <w:rPr>
          <w:rStyle w:val="VerbatimChar"/>
        </w:rPr>
        <w:t xml:space="preserve">## 37290 https://openalex.org/C44870925 https://openalex.org/W1976111938</w:t>
      </w:r>
      <w:r>
        <w:br/>
      </w:r>
      <w:r>
        <w:rPr>
          <w:rStyle w:val="VerbatimChar"/>
        </w:rPr>
        <w:t xml:space="preserve">## 37295 https://openalex.org/C44870925 https://openalex.org/W1480435269</w:t>
      </w:r>
      <w:r>
        <w:br/>
      </w:r>
      <w:r>
        <w:rPr>
          <w:rStyle w:val="VerbatimChar"/>
        </w:rPr>
        <w:t xml:space="preserve">## 37321 https://openalex.org/C44870925 https://openalex.org/W1994441699</w:t>
      </w:r>
      <w:r>
        <w:br/>
      </w:r>
      <w:r>
        <w:rPr>
          <w:rStyle w:val="VerbatimChar"/>
        </w:rPr>
        <w:t xml:space="preserve">## 37326 https://openalex.org/C44870925 https://openalex.org/W3122761472</w:t>
      </w:r>
      <w:r>
        <w:br/>
      </w:r>
      <w:r>
        <w:rPr>
          <w:rStyle w:val="VerbatimChar"/>
        </w:rPr>
        <w:t xml:space="preserve">## 37329  https://openalex.org/C1276947 https://openalex.org/W1939821725</w:t>
      </w:r>
      <w:r>
        <w:br/>
      </w:r>
      <w:r>
        <w:rPr>
          <w:rStyle w:val="VerbatimChar"/>
        </w:rPr>
        <w:t xml:space="preserve">## 37348 https://openalex.org/C44870925 https://openalex.org/W3099812874</w:t>
      </w:r>
      <w:r>
        <w:br/>
      </w:r>
      <w:r>
        <w:rPr>
          <w:rStyle w:val="VerbatimChar"/>
        </w:rPr>
        <w:t xml:space="preserve">## 37360 https://openalex.org/C44870925 https://openalex.org/W3102246442</w:t>
      </w:r>
      <w:r>
        <w:br/>
      </w:r>
      <w:r>
        <w:rPr>
          <w:rStyle w:val="VerbatimChar"/>
        </w:rPr>
        <w:t xml:space="preserve">## 37371  https://openalex.org/C1276947 https://openalex.org/W1924007306</w:t>
      </w:r>
      <w:r>
        <w:br/>
      </w:r>
      <w:r>
        <w:rPr>
          <w:rStyle w:val="VerbatimChar"/>
        </w:rPr>
        <w:t xml:space="preserve">## 37386 https://openalex.org/C44870925 https://openalex.org/W3103305689</w:t>
      </w:r>
      <w:r>
        <w:br/>
      </w:r>
      <w:r>
        <w:rPr>
          <w:rStyle w:val="VerbatimChar"/>
        </w:rPr>
        <w:t xml:space="preserve">## 37429 https://openalex.org/C44870925 https://openalex.org/W3105898654</w:t>
      </w:r>
      <w:r>
        <w:br/>
      </w:r>
      <w:r>
        <w:rPr>
          <w:rStyle w:val="VerbatimChar"/>
        </w:rPr>
        <w:t xml:space="preserve">## 37440  https://openalex.org/C1276947 https://openalex.org/W1964348644</w:t>
      </w:r>
      <w:r>
        <w:br/>
      </w:r>
      <w:r>
        <w:rPr>
          <w:rStyle w:val="VerbatimChar"/>
        </w:rPr>
        <w:t xml:space="preserve">## 37447  https://openalex.org/C1276947 https://openalex.org/W1987416266</w:t>
      </w:r>
      <w:r>
        <w:br/>
      </w:r>
      <w:r>
        <w:rPr>
          <w:rStyle w:val="VerbatimChar"/>
        </w:rPr>
        <w:t xml:space="preserve">## 37480 https://openalex.org/C44870925 https://openalex.org/W3105477358</w:t>
      </w:r>
      <w:r>
        <w:br/>
      </w:r>
      <w:r>
        <w:rPr>
          <w:rStyle w:val="VerbatimChar"/>
        </w:rPr>
        <w:t xml:space="preserve">## 37525  https://openalex.org/C1276947 https://openalex.org/W3101491912</w:t>
      </w:r>
      <w:r>
        <w:br/>
      </w:r>
      <w:r>
        <w:rPr>
          <w:rStyle w:val="VerbatimChar"/>
        </w:rPr>
        <w:t xml:space="preserve">## 37541 https://openalex.org/C44870925 https://openalex.org/W2135312934</w:t>
      </w:r>
      <w:r>
        <w:br/>
      </w:r>
      <w:r>
        <w:rPr>
          <w:rStyle w:val="VerbatimChar"/>
        </w:rPr>
        <w:t xml:space="preserve">## 37557 https://openalex.org/C44870925 https://openalex.org/W2140057247</w:t>
      </w:r>
      <w:r>
        <w:br/>
      </w:r>
      <w:r>
        <w:rPr>
          <w:rStyle w:val="VerbatimChar"/>
        </w:rPr>
        <w:t xml:space="preserve">## 37558  https://openalex.org/C1276947 https://openalex.org/W2140057247</w:t>
      </w:r>
      <w:r>
        <w:br/>
      </w:r>
      <w:r>
        <w:rPr>
          <w:rStyle w:val="VerbatimChar"/>
        </w:rPr>
        <w:t xml:space="preserve">## 37565 https://openalex.org/C44870925 https://openalex.org/W2067357104</w:t>
      </w:r>
      <w:r>
        <w:br/>
      </w:r>
      <w:r>
        <w:rPr>
          <w:rStyle w:val="VerbatimChar"/>
        </w:rPr>
        <w:t xml:space="preserve">## 37569 https://openalex.org/C44870925 https://openalex.org/W3101328877</w:t>
      </w:r>
      <w:r>
        <w:br/>
      </w:r>
      <w:r>
        <w:rPr>
          <w:rStyle w:val="VerbatimChar"/>
        </w:rPr>
        <w:t xml:space="preserve">## 37572 https://openalex.org/C44870925 https://openalex.org/W2056181676</w:t>
      </w:r>
      <w:r>
        <w:br/>
      </w:r>
      <w:r>
        <w:rPr>
          <w:rStyle w:val="VerbatimChar"/>
        </w:rPr>
        <w:t xml:space="preserve">## 37580 https://openalex.org/C44870925 https://openalex.org/W2624566613</w:t>
      </w:r>
      <w:r>
        <w:br/>
      </w:r>
      <w:r>
        <w:rPr>
          <w:rStyle w:val="VerbatimChar"/>
        </w:rPr>
        <w:t xml:space="preserve">## 37612 https://openalex.org/C44870925 https://openalex.org/W2068999618</w:t>
      </w:r>
      <w:r>
        <w:br/>
      </w:r>
      <w:r>
        <w:rPr>
          <w:rStyle w:val="VerbatimChar"/>
        </w:rPr>
        <w:t xml:space="preserve">## 37614 https://openalex.org/C44870925 https://openalex.org/W1986595319</w:t>
      </w:r>
      <w:r>
        <w:br/>
      </w:r>
      <w:r>
        <w:rPr>
          <w:rStyle w:val="VerbatimChar"/>
        </w:rPr>
        <w:t xml:space="preserve">## 37615 https://openalex.org/C44870925 https://openalex.org/W1989395770</w:t>
      </w:r>
      <w:r>
        <w:br/>
      </w:r>
      <w:r>
        <w:rPr>
          <w:rStyle w:val="VerbatimChar"/>
        </w:rPr>
        <w:t xml:space="preserve">## 37631  https://openalex.org/C1276947 https://openalex.org/W3100859392</w:t>
      </w:r>
      <w:r>
        <w:br/>
      </w:r>
      <w:r>
        <w:rPr>
          <w:rStyle w:val="VerbatimChar"/>
        </w:rPr>
        <w:t xml:space="preserve">## 37636 https://openalex.org/C44870925 https://openalex.org/W3100412292</w:t>
      </w:r>
      <w:r>
        <w:br/>
      </w:r>
      <w:r>
        <w:rPr>
          <w:rStyle w:val="VerbatimChar"/>
        </w:rPr>
        <w:t xml:space="preserve">## 37648  https://openalex.org/C1276947 https://openalex.org/W3106492584</w:t>
      </w:r>
      <w:r>
        <w:br/>
      </w:r>
      <w:r>
        <w:rPr>
          <w:rStyle w:val="VerbatimChar"/>
        </w:rPr>
        <w:t xml:space="preserve">## 37666  https://openalex.org/C1276947 https://openalex.org/W3102904307</w:t>
      </w:r>
      <w:r>
        <w:br/>
      </w:r>
      <w:r>
        <w:rPr>
          <w:rStyle w:val="VerbatimChar"/>
        </w:rPr>
        <w:t xml:space="preserve">## 37669 https://openalex.org/C44870925 https://openalex.org/W3099861034</w:t>
      </w:r>
      <w:r>
        <w:br/>
      </w:r>
      <w:r>
        <w:rPr>
          <w:rStyle w:val="VerbatimChar"/>
        </w:rPr>
        <w:t xml:space="preserve">## 37675 https://openalex.org/C44870925 https://openalex.org/W2136168988</w:t>
      </w:r>
      <w:r>
        <w:br/>
      </w:r>
      <w:r>
        <w:rPr>
          <w:rStyle w:val="VerbatimChar"/>
        </w:rPr>
        <w:t xml:space="preserve">## 37680 https://openalex.org/C44870925 https://openalex.org/W1987416266</w:t>
      </w:r>
      <w:r>
        <w:br/>
      </w:r>
      <w:r>
        <w:rPr>
          <w:rStyle w:val="VerbatimChar"/>
        </w:rPr>
        <w:t xml:space="preserve">## 37685 https://openalex.org/C44870925 https://openalex.org/W1990976582</w:t>
      </w:r>
      <w:r>
        <w:br/>
      </w:r>
      <w:r>
        <w:rPr>
          <w:rStyle w:val="VerbatimChar"/>
        </w:rPr>
        <w:t xml:space="preserve">## 37688 https://openalex.org/C44870925 https://openalex.org/W2150704963</w:t>
      </w:r>
      <w:r>
        <w:br/>
      </w:r>
      <w:r>
        <w:rPr>
          <w:rStyle w:val="VerbatimChar"/>
        </w:rPr>
        <w:t xml:space="preserve">## 37722 https://openalex.org/C44870925 https://openalex.org/W3101946941</w:t>
      </w:r>
      <w:r>
        <w:br/>
      </w:r>
      <w:r>
        <w:rPr>
          <w:rStyle w:val="VerbatimChar"/>
        </w:rPr>
        <w:t xml:space="preserve">## 37756  https://openalex.org/C1276947 https://openalex.org/W3104773549</w:t>
      </w:r>
      <w:r>
        <w:br/>
      </w:r>
      <w:r>
        <w:rPr>
          <w:rStyle w:val="VerbatimChar"/>
        </w:rPr>
        <w:t xml:space="preserve">## 37766 https://openalex.org/C44870925 https://openalex.org/W3007937584</w:t>
      </w:r>
      <w:r>
        <w:br/>
      </w:r>
      <w:r>
        <w:rPr>
          <w:rStyle w:val="VerbatimChar"/>
        </w:rPr>
        <w:t xml:space="preserve">## 37772  https://openalex.org/C1276947 https://openalex.org/W3124230484</w:t>
      </w:r>
      <w:r>
        <w:br/>
      </w:r>
      <w:r>
        <w:rPr>
          <w:rStyle w:val="VerbatimChar"/>
        </w:rPr>
        <w:t xml:space="preserve">## 37808 https://openalex.org/C44870925 https://openalex.org/W2043367807</w:t>
      </w:r>
      <w:r>
        <w:br/>
      </w:r>
      <w:r>
        <w:rPr>
          <w:rStyle w:val="VerbatimChar"/>
        </w:rPr>
        <w:t xml:space="preserve">## 37809  https://openalex.org/C1276947 https://openalex.org/W2043367807</w:t>
      </w:r>
      <w:r>
        <w:br/>
      </w:r>
      <w:r>
        <w:rPr>
          <w:rStyle w:val="VerbatimChar"/>
        </w:rPr>
        <w:t xml:space="preserve">## 37845 https://openalex.org/C44870925 https://openalex.org/W3123272587</w:t>
      </w:r>
      <w:r>
        <w:br/>
      </w:r>
      <w:r>
        <w:rPr>
          <w:rStyle w:val="VerbatimChar"/>
        </w:rPr>
        <w:t xml:space="preserve">## 37846 https://openalex.org/C44870925 https://openalex.org/W3121448663</w:t>
      </w:r>
      <w:r>
        <w:br/>
      </w:r>
      <w:r>
        <w:rPr>
          <w:rStyle w:val="VerbatimChar"/>
        </w:rPr>
        <w:t xml:space="preserve">## 37847  https://openalex.org/C1276947 https://openalex.org/W3121448663</w:t>
      </w:r>
      <w:r>
        <w:br/>
      </w:r>
      <w:r>
        <w:rPr>
          <w:rStyle w:val="VerbatimChar"/>
        </w:rPr>
        <w:t xml:space="preserve">## 37850  https://openalex.org/C1276947 https://openalex.org/W3102807925</w:t>
      </w:r>
      <w:r>
        <w:br/>
      </w:r>
      <w:r>
        <w:rPr>
          <w:rStyle w:val="VerbatimChar"/>
        </w:rPr>
        <w:t xml:space="preserve">## 37866 https://openalex.org/C44870925 https://openalex.org/W2138994779</w:t>
      </w:r>
      <w:r>
        <w:br/>
      </w:r>
      <w:r>
        <w:rPr>
          <w:rStyle w:val="VerbatimChar"/>
        </w:rPr>
        <w:t xml:space="preserve">## 37879  https://openalex.org/C1276947 https://openalex.org/W2136168988</w:t>
      </w:r>
      <w:r>
        <w:br/>
      </w:r>
      <w:r>
        <w:rPr>
          <w:rStyle w:val="VerbatimChar"/>
        </w:rPr>
        <w:t xml:space="preserve">## 37883 https://openalex.org/C44870925 https://openalex.org/W3123289285</w:t>
      </w:r>
      <w:r>
        <w:br/>
      </w:r>
      <w:r>
        <w:rPr>
          <w:rStyle w:val="VerbatimChar"/>
        </w:rPr>
        <w:t xml:space="preserve">## 37884  https://openalex.org/C1276947 https://openalex.org/W3123289285</w:t>
      </w:r>
      <w:r>
        <w:br/>
      </w:r>
      <w:r>
        <w:rPr>
          <w:rStyle w:val="VerbatimChar"/>
        </w:rPr>
        <w:t xml:space="preserve">## 37909 https://openalex.org/C44870925 https://openalex.org/W2139097847</w:t>
      </w:r>
      <w:r>
        <w:br/>
      </w:r>
      <w:r>
        <w:rPr>
          <w:rStyle w:val="VerbatimChar"/>
        </w:rPr>
        <w:t xml:space="preserve">## 37913 https://openalex.org/C44870925 https://openalex.org/W2077591225</w:t>
      </w:r>
      <w:r>
        <w:br/>
      </w:r>
      <w:r>
        <w:rPr>
          <w:rStyle w:val="VerbatimChar"/>
        </w:rPr>
        <w:t xml:space="preserve">## 37918 https://openalex.org/C44870925 https://openalex.org/W3124882567</w:t>
      </w:r>
      <w:r>
        <w:br/>
      </w:r>
      <w:r>
        <w:rPr>
          <w:rStyle w:val="VerbatimChar"/>
        </w:rPr>
        <w:t xml:space="preserve">## 37927 https://openalex.org/C44870925 https://openalex.org/W2032374967</w:t>
      </w:r>
      <w:r>
        <w:br/>
      </w:r>
      <w:r>
        <w:rPr>
          <w:rStyle w:val="VerbatimChar"/>
        </w:rPr>
        <w:t xml:space="preserve">## 37928 https://openalex.org/C44870925 https://openalex.org/W3104971856</w:t>
      </w:r>
      <w:r>
        <w:br/>
      </w:r>
      <w:r>
        <w:rPr>
          <w:rStyle w:val="VerbatimChar"/>
        </w:rPr>
        <w:t xml:space="preserve">## 37942 https://openalex.org/C44870925 https://openalex.org/W3103229137</w:t>
      </w:r>
      <w:r>
        <w:br/>
      </w:r>
      <w:r>
        <w:rPr>
          <w:rStyle w:val="VerbatimChar"/>
        </w:rPr>
        <w:t xml:space="preserve">## 37957 https://openalex.org/C44870925 https://openalex.org/W4224214002</w:t>
      </w:r>
      <w:r>
        <w:br/>
      </w:r>
      <w:r>
        <w:rPr>
          <w:rStyle w:val="VerbatimChar"/>
        </w:rPr>
        <w:t xml:space="preserve">## 37958  https://openalex.org/C1276947 https://openalex.org/W4224214002</w:t>
      </w:r>
      <w:r>
        <w:br/>
      </w:r>
      <w:r>
        <w:rPr>
          <w:rStyle w:val="VerbatimChar"/>
        </w:rPr>
        <w:t xml:space="preserve">## 37980 https://openalex.org/C44870925 https://openalex.org/W2049906470</w:t>
      </w:r>
      <w:r>
        <w:br/>
      </w:r>
      <w:r>
        <w:rPr>
          <w:rStyle w:val="VerbatimChar"/>
        </w:rPr>
        <w:t xml:space="preserve">## 37989 https://openalex.org/C44870925 https://openalex.org/W3098231719</w:t>
      </w:r>
      <w:r>
        <w:br/>
      </w:r>
      <w:r>
        <w:rPr>
          <w:rStyle w:val="VerbatimChar"/>
        </w:rPr>
        <w:t xml:space="preserve">## 37995 https://openalex.org/C44870925 https://openalex.org/W3124140926</w:t>
      </w:r>
      <w:r>
        <w:br/>
      </w:r>
      <w:r>
        <w:rPr>
          <w:rStyle w:val="VerbatimChar"/>
        </w:rPr>
        <w:t xml:space="preserve">## 37999  https://openalex.org/C1276947 https://openalex.org/W2146427516</w:t>
      </w:r>
      <w:r>
        <w:br/>
      </w:r>
      <w:r>
        <w:rPr>
          <w:rStyle w:val="VerbatimChar"/>
        </w:rPr>
        <w:t xml:space="preserve">## 38051  https://openalex.org/C1276947 https://openalex.org/W2124271958</w:t>
      </w:r>
      <w:r>
        <w:br/>
      </w:r>
      <w:r>
        <w:rPr>
          <w:rStyle w:val="VerbatimChar"/>
        </w:rPr>
        <w:t xml:space="preserve">## 38077  https://openalex.org/C1276947 https://openalex.org/W3105898654</w:t>
      </w:r>
      <w:r>
        <w:br/>
      </w:r>
      <w:r>
        <w:rPr>
          <w:rStyle w:val="VerbatimChar"/>
        </w:rPr>
        <w:t xml:space="preserve">## 38085 https://openalex.org/C44870925 https://openalex.org/W1964348644</w:t>
      </w:r>
      <w:r>
        <w:br/>
      </w:r>
      <w:r>
        <w:rPr>
          <w:rStyle w:val="VerbatimChar"/>
        </w:rPr>
        <w:t xml:space="preserve">## 38119 https://openalex.org/C44870925 https://openalex.org/W2146427516</w:t>
      </w:r>
      <w:r>
        <w:br/>
      </w:r>
      <w:r>
        <w:rPr>
          <w:rStyle w:val="VerbatimChar"/>
        </w:rPr>
        <w:t xml:space="preserve">## 38126 https://openalex.org/C44870925 https://openalex.org/W3106531347</w:t>
      </w:r>
      <w:r>
        <w:br/>
      </w:r>
      <w:r>
        <w:rPr>
          <w:rStyle w:val="VerbatimChar"/>
        </w:rPr>
        <w:t xml:space="preserve">## 38136  https://openalex.org/C1276947 https://openalex.org/W1607861545</w:t>
      </w:r>
      <w:r>
        <w:br/>
      </w:r>
      <w:r>
        <w:rPr>
          <w:rStyle w:val="VerbatimChar"/>
        </w:rPr>
        <w:t xml:space="preserve">## 38152 https://openalex.org/C44870925 https://openalex.org/W3104773549</w:t>
      </w:r>
      <w:r>
        <w:br/>
      </w:r>
      <w:r>
        <w:rPr>
          <w:rStyle w:val="VerbatimChar"/>
        </w:rPr>
        <w:t xml:space="preserve">## 38158  https://openalex.org/C1276947 https://openalex.org/W2041849475</w:t>
      </w:r>
      <w:r>
        <w:br/>
      </w:r>
      <w:r>
        <w:rPr>
          <w:rStyle w:val="VerbatimChar"/>
        </w:rPr>
        <w:t xml:space="preserve">## 38183 https://openalex.org/C44870925 https://openalex.org/W2123691309</w:t>
      </w:r>
      <w:r>
        <w:br/>
      </w:r>
      <w:r>
        <w:rPr>
          <w:rStyle w:val="VerbatimChar"/>
        </w:rPr>
        <w:t xml:space="preserve">## 38219 https://openalex.org/C44870925 https://openalex.org/W1984837812</w:t>
      </w:r>
      <w:r>
        <w:br/>
      </w:r>
      <w:r>
        <w:rPr>
          <w:rStyle w:val="VerbatimChar"/>
        </w:rPr>
        <w:t xml:space="preserve">## 38238 https://openalex.org/C44870925 https://openalex.org/W3122989471</w:t>
      </w:r>
      <w:r>
        <w:br/>
      </w:r>
      <w:r>
        <w:rPr>
          <w:rStyle w:val="VerbatimChar"/>
        </w:rPr>
        <w:t xml:space="preserve">## 38263 https://openalex.org/C44870925 https://openalex.org/W3100859392</w:t>
      </w:r>
      <w:r>
        <w:br/>
      </w:r>
      <w:r>
        <w:rPr>
          <w:rStyle w:val="VerbatimChar"/>
        </w:rPr>
        <w:t xml:space="preserve">## 38323 https://openalex.org/C44870925 https://openalex.org/W2104210263</w:t>
      </w:r>
      <w:r>
        <w:br/>
      </w:r>
      <w:r>
        <w:rPr>
          <w:rStyle w:val="VerbatimChar"/>
        </w:rPr>
        <w:t xml:space="preserve">## 38333 https://openalex.org/C44870925 https://openalex.org/W3142649142</w:t>
      </w:r>
      <w:r>
        <w:br/>
      </w:r>
      <w:r>
        <w:rPr>
          <w:rStyle w:val="VerbatimChar"/>
        </w:rPr>
        <w:t xml:space="preserve">## 38351  https://openalex.org/C1276947 https://openalex.org/W2121511267</w:t>
      </w:r>
      <w:r>
        <w:br/>
      </w:r>
      <w:r>
        <w:rPr>
          <w:rStyle w:val="VerbatimChar"/>
        </w:rPr>
        <w:t xml:space="preserve">## 38367  https://openalex.org/C1276947 https://openalex.org/W1950241115</w:t>
      </w:r>
      <w:r>
        <w:br/>
      </w:r>
      <w:r>
        <w:rPr>
          <w:rStyle w:val="VerbatimChar"/>
        </w:rPr>
        <w:t xml:space="preserve">## 38402 https://openalex.org/C44870925 https://openalex.org/W2158249629</w:t>
      </w:r>
      <w:r>
        <w:br/>
      </w:r>
      <w:r>
        <w:rPr>
          <w:rStyle w:val="VerbatimChar"/>
        </w:rPr>
        <w:t xml:space="preserve">## 38408 https://openalex.org/C44870925 https://openalex.org/W3124245661</w:t>
      </w:r>
      <w:r>
        <w:br/>
      </w:r>
      <w:r>
        <w:rPr>
          <w:rStyle w:val="VerbatimChar"/>
        </w:rPr>
        <w:t xml:space="preserve">## 38426 https://openalex.org/C44870925 https://openalex.org/W2079265831</w:t>
      </w:r>
      <w:r>
        <w:br/>
      </w:r>
      <w:r>
        <w:rPr>
          <w:rStyle w:val="VerbatimChar"/>
        </w:rPr>
        <w:t xml:space="preserve">## 38486 https://openalex.org/C44870925 https://openalex.org/W2775543305</w:t>
      </w:r>
      <w:r>
        <w:br/>
      </w:r>
      <w:r>
        <w:rPr>
          <w:rStyle w:val="VerbatimChar"/>
        </w:rPr>
        <w:t xml:space="preserve">## 38519 https://openalex.org/C44870925 https://openalex.org/W3103058276</w:t>
      </w:r>
      <w:r>
        <w:br/>
      </w:r>
      <w:r>
        <w:rPr>
          <w:rStyle w:val="VerbatimChar"/>
        </w:rPr>
        <w:t xml:space="preserve">## 38550  https://openalex.org/C1276947 https://openalex.org/W2077591225</w:t>
      </w:r>
      <w:r>
        <w:br/>
      </w:r>
      <w:r>
        <w:rPr>
          <w:rStyle w:val="VerbatimChar"/>
        </w:rPr>
        <w:t xml:space="preserve">## 38589 https://openalex.org/C44870925 https://openalex.org/W2014692443</w:t>
      </w:r>
      <w:r>
        <w:br/>
      </w:r>
      <w:r>
        <w:rPr>
          <w:rStyle w:val="VerbatimChar"/>
        </w:rPr>
        <w:t xml:space="preserve">## 38598 https://openalex.org/C44870925 https://openalex.org/W1939821725</w:t>
      </w:r>
      <w:r>
        <w:br/>
      </w:r>
      <w:r>
        <w:rPr>
          <w:rStyle w:val="VerbatimChar"/>
        </w:rPr>
        <w:t xml:space="preserve">## 38619 https://openalex.org/C44870925 https://openalex.org/W3124581682</w:t>
      </w:r>
      <w:r>
        <w:br/>
      </w:r>
      <w:r>
        <w:rPr>
          <w:rStyle w:val="VerbatimChar"/>
        </w:rPr>
        <w:t xml:space="preserve">## 38626 https://openalex.org/C44870925 https://openalex.org/W2344481127</w:t>
      </w:r>
      <w:r>
        <w:br/>
      </w:r>
      <w:r>
        <w:rPr>
          <w:rStyle w:val="VerbatimChar"/>
        </w:rPr>
        <w:t xml:space="preserve">## 38634  https://openalex.org/C1276947 https://openalex.org/W2015589300</w:t>
      </w:r>
      <w:r>
        <w:br/>
      </w:r>
      <w:r>
        <w:rPr>
          <w:rStyle w:val="VerbatimChar"/>
        </w:rPr>
        <w:t xml:space="preserve">## 38646 https://openalex.org/C44870925 https://openalex.org/W2132704760</w:t>
      </w:r>
      <w:r>
        <w:br/>
      </w:r>
      <w:r>
        <w:rPr>
          <w:rStyle w:val="VerbatimChar"/>
        </w:rPr>
        <w:t xml:space="preserve">## 38649  https://openalex.org/C1276947 https://openalex.org/W2124431952</w:t>
      </w:r>
      <w:r>
        <w:br/>
      </w:r>
      <w:r>
        <w:rPr>
          <w:rStyle w:val="VerbatimChar"/>
        </w:rPr>
        <w:t xml:space="preserve">## 38650  https://openalex.org/C1276947 https://openalex.org/W3124140926</w:t>
      </w:r>
      <w:r>
        <w:br/>
      </w:r>
      <w:r>
        <w:rPr>
          <w:rStyle w:val="VerbatimChar"/>
        </w:rPr>
        <w:t xml:space="preserve">## 38658 https://openalex.org/C44870925 https://openalex.org/W1519714551</w:t>
      </w:r>
      <w:r>
        <w:br/>
      </w:r>
      <w:r>
        <w:rPr>
          <w:rStyle w:val="VerbatimChar"/>
        </w:rPr>
        <w:t xml:space="preserve">## 38660  https://openalex.org/C1276947 https://openalex.org/W1577695209</w:t>
      </w:r>
      <w:r>
        <w:br/>
      </w:r>
      <w:r>
        <w:rPr>
          <w:rStyle w:val="VerbatimChar"/>
        </w:rPr>
        <w:t xml:space="preserve">## 38712 https://openalex.org/C44870925 https://openalex.org/W3106278047</w:t>
      </w:r>
      <w:r>
        <w:br/>
      </w:r>
      <w:r>
        <w:rPr>
          <w:rStyle w:val="VerbatimChar"/>
        </w:rPr>
        <w:t xml:space="preserve">## 38740  https://openalex.org/C1276947 https://openalex.org/W2151136987</w:t>
      </w:r>
      <w:r>
        <w:br/>
      </w:r>
      <w:r>
        <w:rPr>
          <w:rStyle w:val="VerbatimChar"/>
        </w:rPr>
        <w:t xml:space="preserve">## 38757  https://openalex.org/C1276947 https://openalex.org/W2014692443</w:t>
      </w:r>
      <w:r>
        <w:br/>
      </w:r>
      <w:r>
        <w:rPr>
          <w:rStyle w:val="VerbatimChar"/>
        </w:rPr>
        <w:t xml:space="preserve">## 38766 https://openalex.org/C44870925 https://openalex.org/W2075959687</w:t>
      </w:r>
      <w:r>
        <w:br/>
      </w:r>
      <w:r>
        <w:rPr>
          <w:rStyle w:val="VerbatimChar"/>
        </w:rPr>
        <w:t xml:space="preserve">## 38774 https://openalex.org/C44870925 https://openalex.org/W1577695209</w:t>
      </w:r>
      <w:r>
        <w:br/>
      </w:r>
      <w:r>
        <w:rPr>
          <w:rStyle w:val="VerbatimChar"/>
        </w:rPr>
        <w:t xml:space="preserve">## 38775 https://openalex.org/C44870925 https://openalex.org/W1950241115</w:t>
      </w:r>
      <w:r>
        <w:br/>
      </w:r>
      <w:r>
        <w:rPr>
          <w:rStyle w:val="VerbatimChar"/>
        </w:rPr>
        <w:t xml:space="preserve">## 38780  https://openalex.org/C1276947 https://openalex.org/W3021979135</w:t>
      </w:r>
      <w:r>
        <w:br/>
      </w:r>
      <w:r>
        <w:rPr>
          <w:rStyle w:val="VerbatimChar"/>
        </w:rPr>
        <w:t xml:space="preserve">## 38811  https://openalex.org/C1276947 https://openalex.org/W2076577536</w:t>
      </w:r>
      <w:r>
        <w:br/>
      </w:r>
      <w:r>
        <w:rPr>
          <w:rStyle w:val="VerbatimChar"/>
        </w:rPr>
        <w:t xml:space="preserve">## 38822 https://openalex.org/C44870925 https://openalex.org/W2264317358</w:t>
      </w:r>
      <w:r>
        <w:br/>
      </w:r>
      <w:r>
        <w:rPr>
          <w:rStyle w:val="VerbatimChar"/>
        </w:rPr>
        <w:t xml:space="preserve">## 38823  https://openalex.org/C1276947 https://openalex.org/W2264317358</w:t>
      </w:r>
      <w:r>
        <w:br/>
      </w:r>
      <w:r>
        <w:rPr>
          <w:rStyle w:val="VerbatimChar"/>
        </w:rPr>
        <w:t xml:space="preserve">## 38846 https://openalex.org/C44870925 https://openalex.org/W2951068355</w:t>
      </w:r>
      <w:r>
        <w:br/>
      </w:r>
      <w:r>
        <w:rPr>
          <w:rStyle w:val="VerbatimChar"/>
        </w:rPr>
        <w:t xml:space="preserve">## 38850  https://openalex.org/C1276947 https://openalex.org/W2067357104</w:t>
      </w:r>
      <w:r>
        <w:br/>
      </w:r>
      <w:r>
        <w:rPr>
          <w:rStyle w:val="VerbatimChar"/>
        </w:rPr>
        <w:t xml:space="preserve">## 38853 https://openalex.org/C44870925 https://openalex.org/W1949518009</w:t>
      </w:r>
      <w:r>
        <w:br/>
      </w:r>
      <w:r>
        <w:rPr>
          <w:rStyle w:val="VerbatimChar"/>
        </w:rPr>
        <w:t xml:space="preserve">## 38864 https://openalex.org/C44870925 https://openalex.org/W1869747873</w:t>
      </w:r>
      <w:r>
        <w:br/>
      </w:r>
      <w:r>
        <w:rPr>
          <w:rStyle w:val="VerbatimChar"/>
        </w:rPr>
        <w:t xml:space="preserve">## 38873 https://openalex.org/C44870925 https://openalex.org/W1924007306</w:t>
      </w:r>
      <w:r>
        <w:br/>
      </w:r>
      <w:r>
        <w:rPr>
          <w:rStyle w:val="VerbatimChar"/>
        </w:rPr>
        <w:t xml:space="preserve">## 38875 https://openalex.org/C44870925 https://openalex.org/W2759270559</w:t>
      </w:r>
      <w:r>
        <w:br/>
      </w:r>
      <w:r>
        <w:rPr>
          <w:rStyle w:val="VerbatimChar"/>
        </w:rPr>
        <w:t xml:space="preserve">## 38893 https://openalex.org/C44870925 https://openalex.org/W2102280894</w:t>
      </w:r>
      <w:r>
        <w:br/>
      </w:r>
      <w:r>
        <w:rPr>
          <w:rStyle w:val="VerbatimChar"/>
        </w:rPr>
        <w:t xml:space="preserve">## 38975 https://openalex.org/C44870925 https://openalex.org/W2607436831</w:t>
      </w:r>
      <w:r>
        <w:br/>
      </w:r>
      <w:r>
        <w:rPr>
          <w:rStyle w:val="VerbatimChar"/>
        </w:rPr>
        <w:t xml:space="preserve">## 38995  https://openalex.org/C1276947 https://openalex.org/W2058450378</w:t>
      </w:r>
      <w:r>
        <w:br/>
      </w:r>
      <w:r>
        <w:rPr>
          <w:rStyle w:val="VerbatimChar"/>
        </w:rPr>
        <w:t xml:space="preserve">## 39010 https://openalex.org/C44870925 https://openalex.org/W1814931576</w:t>
      </w:r>
      <w:r>
        <w:br/>
      </w:r>
      <w:r>
        <w:rPr>
          <w:rStyle w:val="VerbatimChar"/>
        </w:rPr>
        <w:t xml:space="preserve">## 39016 https://openalex.org/C44870925 https://openalex.org/W2157113027</w:t>
      </w:r>
      <w:r>
        <w:br/>
      </w:r>
      <w:r>
        <w:rPr>
          <w:rStyle w:val="VerbatimChar"/>
        </w:rPr>
        <w:t xml:space="preserve">## 39025 https://openalex.org/C44870925 https://openalex.org/W3101452974</w:t>
      </w:r>
      <w:r>
        <w:br/>
      </w:r>
      <w:r>
        <w:rPr>
          <w:rStyle w:val="VerbatimChar"/>
        </w:rPr>
        <w:t xml:space="preserve">## 39033  https://openalex.org/C1276947 https://openalex.org/W2140509177</w:t>
      </w:r>
      <w:r>
        <w:br/>
      </w:r>
      <w:r>
        <w:rPr>
          <w:rStyle w:val="VerbatimChar"/>
        </w:rPr>
        <w:t xml:space="preserve">## 39056 https://openalex.org/C44870925 https://openalex.org/W3098823182</w:t>
      </w:r>
      <w:r>
        <w:br/>
      </w:r>
      <w:r>
        <w:rPr>
          <w:rStyle w:val="VerbatimChar"/>
        </w:rPr>
        <w:t xml:space="preserve">## 39075 https://openalex.org/C44870925 https://openalex.org/W1974193586</w:t>
      </w:r>
      <w:r>
        <w:br/>
      </w:r>
      <w:r>
        <w:rPr>
          <w:rStyle w:val="VerbatimChar"/>
        </w:rPr>
        <w:t xml:space="preserve">## 39077 https://openalex.org/C44870925 https://openalex.org/W3125111350</w:t>
      </w:r>
      <w:r>
        <w:br/>
      </w:r>
      <w:r>
        <w:rPr>
          <w:rStyle w:val="VerbatimChar"/>
        </w:rPr>
        <w:t xml:space="preserve">## 39086  https://openalex.org/C1276947 https://openalex.org/W2070750031</w:t>
      </w:r>
      <w:r>
        <w:br/>
      </w:r>
      <w:r>
        <w:rPr>
          <w:rStyle w:val="VerbatimChar"/>
        </w:rPr>
        <w:t xml:space="preserve">## 39090 https://openalex.org/C44870925 https://openalex.org/W2124013026</w:t>
      </w:r>
      <w:r>
        <w:br/>
      </w:r>
      <w:r>
        <w:rPr>
          <w:rStyle w:val="VerbatimChar"/>
        </w:rPr>
        <w:t xml:space="preserve">## 39118 https://openalex.org/C44870925 https://openalex.org/W2952532130</w:t>
      </w:r>
      <w:r>
        <w:br/>
      </w:r>
      <w:r>
        <w:rPr>
          <w:rStyle w:val="VerbatimChar"/>
        </w:rPr>
        <w:t xml:space="preserve">## 39147 https://openalex.org/C44870925 https://openalex.org/W3100819319</w:t>
      </w:r>
      <w:r>
        <w:br/>
      </w:r>
      <w:r>
        <w:rPr>
          <w:rStyle w:val="VerbatimChar"/>
        </w:rPr>
        <w:t xml:space="preserve">## 39151 https://openalex.org/C44870925 https://openalex.org/W2110572574</w:t>
      </w:r>
      <w:r>
        <w:br/>
      </w:r>
      <w:r>
        <w:rPr>
          <w:rStyle w:val="VerbatimChar"/>
        </w:rPr>
        <w:t xml:space="preserve">## 39154 https://openalex.org/C44870925 https://openalex.org/W2115064527</w:t>
      </w:r>
      <w:r>
        <w:br/>
      </w:r>
      <w:r>
        <w:rPr>
          <w:rStyle w:val="VerbatimChar"/>
        </w:rPr>
        <w:t xml:space="preserve">## 39156 https://openalex.org/C44870925 https://openalex.org/W3104047953</w:t>
      </w:r>
      <w:r>
        <w:br/>
      </w:r>
      <w:r>
        <w:rPr>
          <w:rStyle w:val="VerbatimChar"/>
        </w:rPr>
        <w:t xml:space="preserve">## 39197 https://openalex.org/C44870925 https://openalex.org/W2073265574</w:t>
      </w:r>
      <w:r>
        <w:br/>
      </w:r>
      <w:r>
        <w:rPr>
          <w:rStyle w:val="VerbatimChar"/>
        </w:rPr>
        <w:t xml:space="preserve">## 39205  https://openalex.org/C1276947 https://openalex.org/W2108817474</w:t>
      </w:r>
      <w:r>
        <w:br/>
      </w:r>
      <w:r>
        <w:rPr>
          <w:rStyle w:val="VerbatimChar"/>
        </w:rPr>
        <w:t xml:space="preserve">## 39207 https://openalex.org/C44870925 https://openalex.org/W1963889642</w:t>
      </w:r>
      <w:r>
        <w:br/>
      </w:r>
      <w:r>
        <w:rPr>
          <w:rStyle w:val="VerbatimChar"/>
        </w:rPr>
        <w:t xml:space="preserve">## 39248  https://openalex.org/C1276947 https://openalex.org/W2106375125</w:t>
      </w:r>
      <w:r>
        <w:br/>
      </w:r>
      <w:r>
        <w:rPr>
          <w:rStyle w:val="VerbatimChar"/>
        </w:rPr>
        <w:t xml:space="preserve">## 39294 https://openalex.org/C44870925 https://openalex.org/W1858987536</w:t>
      </w:r>
      <w:r>
        <w:br/>
      </w:r>
      <w:r>
        <w:rPr>
          <w:rStyle w:val="VerbatimChar"/>
        </w:rPr>
        <w:t xml:space="preserve">## 39295  https://openalex.org/C1276947 https://openalex.org/W1963617539</w:t>
      </w:r>
      <w:r>
        <w:br/>
      </w:r>
      <w:r>
        <w:rPr>
          <w:rStyle w:val="VerbatimChar"/>
        </w:rPr>
        <w:t xml:space="preserve">## 39313 https://openalex.org/C44870925 https://openalex.org/W3101192771</w:t>
      </w:r>
      <w:r>
        <w:br/>
      </w:r>
      <w:r>
        <w:rPr>
          <w:rStyle w:val="VerbatimChar"/>
        </w:rPr>
        <w:t xml:space="preserve">## 39328  https://openalex.org/C1276947 https://openalex.org/W1990780012</w:t>
      </w:r>
      <w:r>
        <w:br/>
      </w:r>
      <w:r>
        <w:rPr>
          <w:rStyle w:val="VerbatimChar"/>
        </w:rPr>
        <w:t xml:space="preserve">## 39378  https://openalex.org/C1276947 https://openalex.org/W3098832119</w:t>
      </w:r>
      <w:r>
        <w:br/>
      </w:r>
      <w:r>
        <w:rPr>
          <w:rStyle w:val="VerbatimChar"/>
        </w:rPr>
        <w:t xml:space="preserve">## 39423 https://openalex.org/C44870925 https://openalex.org/W3102536399</w:t>
      </w:r>
      <w:r>
        <w:br/>
      </w:r>
      <w:r>
        <w:rPr>
          <w:rStyle w:val="VerbatimChar"/>
        </w:rPr>
        <w:t xml:space="preserve">## 39446  https://openalex.org/C1276947 https://openalex.org/W3098303541</w:t>
      </w:r>
      <w:r>
        <w:br/>
      </w:r>
      <w:r>
        <w:rPr>
          <w:rStyle w:val="VerbatimChar"/>
        </w:rPr>
        <w:t xml:space="preserve">## 39456  https://openalex.org/C1276947 https://openalex.org/W1980046548</w:t>
      </w:r>
      <w:r>
        <w:br/>
      </w:r>
      <w:r>
        <w:rPr>
          <w:rStyle w:val="VerbatimChar"/>
        </w:rPr>
        <w:t xml:space="preserve">## 39469 https://openalex.org/C44870925 https://openalex.org/W3102615498</w:t>
      </w:r>
      <w:r>
        <w:br/>
      </w:r>
      <w:r>
        <w:rPr>
          <w:rStyle w:val="VerbatimChar"/>
        </w:rPr>
        <w:t xml:space="preserve">## 39476 https://openalex.org/C44870925 https://openalex.org/W2012009190</w:t>
      </w:r>
      <w:r>
        <w:br/>
      </w:r>
      <w:r>
        <w:rPr>
          <w:rStyle w:val="VerbatimChar"/>
        </w:rPr>
        <w:t xml:space="preserve">## 39477  https://openalex.org/C1276947 https://openalex.org/W2012009190</w:t>
      </w:r>
      <w:r>
        <w:br/>
      </w:r>
      <w:r>
        <w:rPr>
          <w:rStyle w:val="VerbatimChar"/>
        </w:rPr>
        <w:t xml:space="preserve">## 39497  https://openalex.org/C1276947 https://openalex.org/W3106031251</w:t>
      </w:r>
      <w:r>
        <w:br/>
      </w:r>
      <w:r>
        <w:rPr>
          <w:rStyle w:val="VerbatimChar"/>
        </w:rPr>
        <w:t xml:space="preserve">## 39499 https://openalex.org/C44870925 https://openalex.org/W2089809495</w:t>
      </w:r>
      <w:r>
        <w:br/>
      </w:r>
      <w:r>
        <w:rPr>
          <w:rStyle w:val="VerbatimChar"/>
        </w:rPr>
        <w:t xml:space="preserve">## 39509  https://openalex.org/C1276947 https://openalex.org/W2051947066</w:t>
      </w:r>
      <w:r>
        <w:br/>
      </w:r>
      <w:r>
        <w:rPr>
          <w:rStyle w:val="VerbatimChar"/>
        </w:rPr>
        <w:t xml:space="preserve">## 39511 https://openalex.org/C44870925 https://openalex.org/W2068000172</w:t>
      </w:r>
      <w:r>
        <w:br/>
      </w:r>
      <w:r>
        <w:rPr>
          <w:rStyle w:val="VerbatimChar"/>
        </w:rPr>
        <w:t xml:space="preserve">## 39514 https://openalex.org/C44870925 https://openalex.org/W2031670937</w:t>
      </w:r>
      <w:r>
        <w:br/>
      </w:r>
      <w:r>
        <w:rPr>
          <w:rStyle w:val="VerbatimChar"/>
        </w:rPr>
        <w:t xml:space="preserve">## 39517  https://openalex.org/C1276947 https://openalex.org/W3124534577</w:t>
      </w:r>
      <w:r>
        <w:br/>
      </w:r>
      <w:r>
        <w:rPr>
          <w:rStyle w:val="VerbatimChar"/>
        </w:rPr>
        <w:t xml:space="preserve">## 39531 https://openalex.org/C44870925 https://openalex.org/W3098921112</w:t>
      </w:r>
      <w:r>
        <w:br/>
      </w:r>
      <w:r>
        <w:rPr>
          <w:rStyle w:val="VerbatimChar"/>
        </w:rPr>
        <w:t xml:space="preserve">## 39534 https://openalex.org/C44870925 https://openalex.org/W3190169838</w:t>
      </w:r>
      <w:r>
        <w:br/>
      </w:r>
      <w:r>
        <w:rPr>
          <w:rStyle w:val="VerbatimChar"/>
        </w:rPr>
        <w:t xml:space="preserve">## 39536 https://openalex.org/C44870925 https://openalex.org/W3106031251</w:t>
      </w:r>
      <w:r>
        <w:br/>
      </w:r>
      <w:r>
        <w:rPr>
          <w:rStyle w:val="VerbatimChar"/>
        </w:rPr>
        <w:t xml:space="preserve">## 39545  https://openalex.org/C1276947 https://openalex.org/W3125348328</w:t>
      </w:r>
      <w:r>
        <w:br/>
      </w:r>
      <w:r>
        <w:rPr>
          <w:rStyle w:val="VerbatimChar"/>
        </w:rPr>
        <w:t xml:space="preserve">## 39560 https://openalex.org/C44870925 https://openalex.org/W3102881410</w:t>
      </w:r>
      <w:r>
        <w:br/>
      </w:r>
      <w:r>
        <w:rPr>
          <w:rStyle w:val="VerbatimChar"/>
        </w:rPr>
        <w:t xml:space="preserve">## 39563 https://openalex.org/C44870925 https://openalex.org/W3105311925</w:t>
      </w:r>
      <w:r>
        <w:br/>
      </w:r>
      <w:r>
        <w:rPr>
          <w:rStyle w:val="VerbatimChar"/>
        </w:rPr>
        <w:t xml:space="preserve">## 39621 https://openalex.org/C44870925 https://openalex.org/W3105397676</w:t>
      </w:r>
      <w:r>
        <w:br/>
      </w:r>
      <w:r>
        <w:rPr>
          <w:rStyle w:val="VerbatimChar"/>
        </w:rPr>
        <w:t xml:space="preserve">## 39626 https://openalex.org/C44870925 https://openalex.org/W2125574420</w:t>
      </w:r>
      <w:r>
        <w:br/>
      </w:r>
      <w:r>
        <w:rPr>
          <w:rStyle w:val="VerbatimChar"/>
        </w:rPr>
        <w:t xml:space="preserve">## 39649 https://openalex.org/C44870925 https://openalex.org/W2051164542</w:t>
      </w:r>
      <w:r>
        <w:br/>
      </w:r>
      <w:r>
        <w:rPr>
          <w:rStyle w:val="VerbatimChar"/>
        </w:rPr>
        <w:t xml:space="preserve">## 39651 https://openalex.org/C44870925 https://openalex.org/W2775469047</w:t>
      </w:r>
      <w:r>
        <w:br/>
      </w:r>
      <w:r>
        <w:rPr>
          <w:rStyle w:val="VerbatimChar"/>
        </w:rPr>
        <w:t xml:space="preserve">## 39683  https://openalex.org/C1276947 https://openalex.org/W2051164542</w:t>
      </w:r>
      <w:r>
        <w:br/>
      </w:r>
      <w:r>
        <w:rPr>
          <w:rStyle w:val="VerbatimChar"/>
        </w:rPr>
        <w:t xml:space="preserve">## 39687 https://openalex.org/C44870925 https://openalex.org/W1553773338</w:t>
      </w:r>
      <w:r>
        <w:br/>
      </w:r>
      <w:r>
        <w:rPr>
          <w:rStyle w:val="VerbatimChar"/>
        </w:rPr>
        <w:t xml:space="preserve">## 39688 https://openalex.org/C44870925 https://openalex.org/W2140509177</w:t>
      </w:r>
      <w:r>
        <w:br/>
      </w:r>
      <w:r>
        <w:rPr>
          <w:rStyle w:val="VerbatimChar"/>
        </w:rPr>
        <w:t xml:space="preserve">## 39697 https://openalex.org/C44870925 https://openalex.org/W3121170538</w:t>
      </w:r>
      <w:r>
        <w:br/>
      </w:r>
      <w:r>
        <w:rPr>
          <w:rStyle w:val="VerbatimChar"/>
        </w:rPr>
        <w:t xml:space="preserve">## 39700  https://openalex.org/C1276947 https://openalex.org/W2950535405</w:t>
      </w:r>
      <w:r>
        <w:br/>
      </w:r>
      <w:r>
        <w:rPr>
          <w:rStyle w:val="VerbatimChar"/>
        </w:rPr>
        <w:t xml:space="preserve">## 39701  https://openalex.org/C1276947 https://openalex.org/W2115064527</w:t>
      </w:r>
      <w:r>
        <w:br/>
      </w:r>
      <w:r>
        <w:rPr>
          <w:rStyle w:val="VerbatimChar"/>
        </w:rPr>
        <w:t xml:space="preserve">## 39703 https://openalex.org/C44870925 https://openalex.org/W2062947586</w:t>
      </w:r>
      <w:r>
        <w:br/>
      </w:r>
      <w:r>
        <w:rPr>
          <w:rStyle w:val="VerbatimChar"/>
        </w:rPr>
        <w:t xml:space="preserve">## 39715 https://openalex.org/C44870925 https://openalex.org/W2099074969</w:t>
      </w:r>
      <w:r>
        <w:br/>
      </w:r>
      <w:r>
        <w:rPr>
          <w:rStyle w:val="VerbatimChar"/>
        </w:rPr>
        <w:t xml:space="preserve">## 39722  https://openalex.org/C1276947 https://openalex.org/W2124013026</w:t>
      </w:r>
      <w:r>
        <w:br/>
      </w:r>
      <w:r>
        <w:rPr>
          <w:rStyle w:val="VerbatimChar"/>
        </w:rPr>
        <w:t xml:space="preserve">## 39734 https://openalex.org/C44870925 https://openalex.org/W3099035097</w:t>
      </w:r>
      <w:r>
        <w:br/>
      </w:r>
      <w:r>
        <w:rPr>
          <w:rStyle w:val="VerbatimChar"/>
        </w:rPr>
        <w:t xml:space="preserve">## 39735  https://openalex.org/C1276947 https://openalex.org/W3099035097</w:t>
      </w:r>
      <w:r>
        <w:br/>
      </w:r>
      <w:r>
        <w:rPr>
          <w:rStyle w:val="VerbatimChar"/>
        </w:rPr>
        <w:t xml:space="preserve">## 39744 https://openalex.org/C44870925 https://openalex.org/W2950535405</w:t>
      </w:r>
      <w:r>
        <w:br/>
      </w:r>
      <w:r>
        <w:rPr>
          <w:rStyle w:val="VerbatimChar"/>
        </w:rPr>
        <w:t xml:space="preserve">## 39766 https://openalex.org/C44870925 https://openalex.org/W2075639113</w:t>
      </w:r>
      <w:r>
        <w:br/>
      </w:r>
      <w:r>
        <w:rPr>
          <w:rStyle w:val="VerbatimChar"/>
        </w:rPr>
        <w:t xml:space="preserve">## 39777 https://openalex.org/C44870925 https://openalex.org/W2620905210</w:t>
      </w:r>
      <w:r>
        <w:br/>
      </w:r>
      <w:r>
        <w:rPr>
          <w:rStyle w:val="VerbatimChar"/>
        </w:rPr>
        <w:t xml:space="preserve">## 39798 https://openalex.org/C44870925 https://openalex.org/W3102574237</w:t>
      </w:r>
      <w:r>
        <w:br/>
      </w:r>
      <w:r>
        <w:rPr>
          <w:rStyle w:val="VerbatimChar"/>
        </w:rPr>
        <w:t xml:space="preserve">## 39825  https://openalex.org/C1276947 https://openalex.org/W3105690604</w:t>
      </w:r>
      <w:r>
        <w:br/>
      </w:r>
      <w:r>
        <w:rPr>
          <w:rStyle w:val="VerbatimChar"/>
        </w:rPr>
        <w:t xml:space="preserve">## 39843 https://openalex.org/C44870925 https://openalex.org/W2023826638</w:t>
      </w:r>
      <w:r>
        <w:br/>
      </w:r>
      <w:r>
        <w:rPr>
          <w:rStyle w:val="VerbatimChar"/>
        </w:rPr>
        <w:t xml:space="preserve">## 39861  https://openalex.org/C1276947 https://openalex.org/W3105554278</w:t>
      </w:r>
      <w:r>
        <w:br/>
      </w:r>
      <w:r>
        <w:rPr>
          <w:rStyle w:val="VerbatimChar"/>
        </w:rPr>
        <w:t xml:space="preserve">## 39881 https://openalex.org/C44870925 https://openalex.org/W3103797996</w:t>
      </w:r>
      <w:r>
        <w:br/>
      </w:r>
      <w:r>
        <w:rPr>
          <w:rStyle w:val="VerbatimChar"/>
        </w:rPr>
        <w:t xml:space="preserve">## 39882 https://openalex.org/C44870925 https://openalex.org/W2083426833</w:t>
      </w:r>
      <w:r>
        <w:br/>
      </w:r>
      <w:r>
        <w:rPr>
          <w:rStyle w:val="VerbatimChar"/>
        </w:rPr>
        <w:t xml:space="preserve">## 39920 https://openalex.org/C44870925 https://openalex.org/W2002617774</w:t>
      </w:r>
      <w:r>
        <w:br/>
      </w:r>
      <w:r>
        <w:rPr>
          <w:rStyle w:val="VerbatimChar"/>
        </w:rPr>
        <w:t xml:space="preserve">## 39930 https://openalex.org/C44870925 https://openalex.org/W1947218283</w:t>
      </w:r>
      <w:r>
        <w:br/>
      </w:r>
      <w:r>
        <w:rPr>
          <w:rStyle w:val="VerbatimChar"/>
        </w:rPr>
        <w:t xml:space="preserve">## 39972 https://openalex.org/C44870925 https://openalex.org/W2591682280</w:t>
      </w:r>
      <w:r>
        <w:br/>
      </w:r>
      <w:r>
        <w:rPr>
          <w:rStyle w:val="VerbatimChar"/>
        </w:rPr>
        <w:t xml:space="preserve">## 39973 https://openalex.org/C44870925 https://openalex.org/W2086109065</w:t>
      </w:r>
      <w:r>
        <w:br/>
      </w:r>
      <w:r>
        <w:rPr>
          <w:rStyle w:val="VerbatimChar"/>
        </w:rPr>
        <w:t xml:space="preserve">## 39984 https://openalex.org/C44870925 https://openalex.org/W2137694230</w:t>
      </w:r>
      <w:r>
        <w:br/>
      </w:r>
      <w:r>
        <w:rPr>
          <w:rStyle w:val="VerbatimChar"/>
        </w:rPr>
        <w:t xml:space="preserve">## 39986  https://openalex.org/C1276947 https://openalex.org/W2100068376</w:t>
      </w:r>
      <w:r>
        <w:br/>
      </w:r>
      <w:r>
        <w:rPr>
          <w:rStyle w:val="VerbatimChar"/>
        </w:rPr>
        <w:t xml:space="preserve">## 40002 https://openalex.org/C44870925 https://openalex.org/W1973648731</w:t>
      </w:r>
      <w:r>
        <w:br/>
      </w:r>
      <w:r>
        <w:rPr>
          <w:rStyle w:val="VerbatimChar"/>
        </w:rPr>
        <w:t xml:space="preserve">## 40038 https://openalex.org/C44870925 https://openalex.org/W3098832119</w:t>
      </w:r>
      <w:r>
        <w:br/>
      </w:r>
      <w:r>
        <w:rPr>
          <w:rStyle w:val="VerbatimChar"/>
        </w:rPr>
        <w:t xml:space="preserve">## 40118  https://openalex.org/C1276947 https://openalex.org/W2083426833</w:t>
      </w:r>
      <w:r>
        <w:br/>
      </w:r>
      <w:r>
        <w:rPr>
          <w:rStyle w:val="VerbatimChar"/>
        </w:rPr>
        <w:t xml:space="preserve">## 40133 https://openalex.org/C44870925 https://openalex.org/W2006301954</w:t>
      </w:r>
      <w:r>
        <w:br/>
      </w:r>
      <w:r>
        <w:rPr>
          <w:rStyle w:val="VerbatimChar"/>
        </w:rPr>
        <w:t xml:space="preserve">## 40142  https://openalex.org/C1276947 https://openalex.org/W2099255378</w:t>
      </w:r>
      <w:r>
        <w:br/>
      </w:r>
      <w:r>
        <w:rPr>
          <w:rStyle w:val="VerbatimChar"/>
        </w:rPr>
        <w:t xml:space="preserve">## 40167 https://openalex.org/C44870925 https://openalex.org/W2001638972</w:t>
      </w:r>
      <w:r>
        <w:br/>
      </w:r>
      <w:r>
        <w:rPr>
          <w:rStyle w:val="VerbatimChar"/>
        </w:rPr>
        <w:t xml:space="preserve">## 40180  https://openalex.org/C1276947 https://openalex.org/W3102881410</w:t>
      </w:r>
      <w:r>
        <w:br/>
      </w:r>
      <w:r>
        <w:rPr>
          <w:rStyle w:val="VerbatimChar"/>
        </w:rPr>
        <w:t xml:space="preserve">## 40200 https://openalex.org/C44870925 https://openalex.org/W1974809492</w:t>
      </w:r>
      <w:r>
        <w:br/>
      </w:r>
      <w:r>
        <w:rPr>
          <w:rStyle w:val="VerbatimChar"/>
        </w:rPr>
        <w:t xml:space="preserve">## 40212 https://openalex.org/C44870925 https://openalex.org/W2058450378</w:t>
      </w:r>
      <w:r>
        <w:br/>
      </w:r>
      <w:r>
        <w:rPr>
          <w:rStyle w:val="VerbatimChar"/>
        </w:rPr>
        <w:t xml:space="preserve">## 40225  https://openalex.org/C1276947 https://openalex.org/W1814931576</w:t>
      </w:r>
      <w:r>
        <w:br/>
      </w:r>
      <w:r>
        <w:rPr>
          <w:rStyle w:val="VerbatimChar"/>
        </w:rPr>
        <w:t xml:space="preserve">## 40255 https://openalex.org/C44870925 https://openalex.org/W1963617539</w:t>
      </w:r>
      <w:r>
        <w:br/>
      </w:r>
      <w:r>
        <w:rPr>
          <w:rStyle w:val="VerbatimChar"/>
        </w:rPr>
        <w:t xml:space="preserve">## 40262 https://openalex.org/C44870925 https://openalex.org/W3123937263</w:t>
      </w:r>
      <w:r>
        <w:br/>
      </w:r>
      <w:r>
        <w:rPr>
          <w:rStyle w:val="VerbatimChar"/>
        </w:rPr>
        <w:t xml:space="preserve">## 40275  https://openalex.org/C1276947 https://openalex.org/W3121170538</w:t>
      </w:r>
      <w:r>
        <w:br/>
      </w:r>
      <w:r>
        <w:rPr>
          <w:rStyle w:val="VerbatimChar"/>
        </w:rPr>
        <w:t xml:space="preserve">## 40296 https://openalex.org/C44870925 https://openalex.org/W2070750031</w:t>
      </w:r>
      <w:r>
        <w:br/>
      </w:r>
      <w:r>
        <w:rPr>
          <w:rStyle w:val="VerbatimChar"/>
        </w:rPr>
        <w:t xml:space="preserve">## 40305  https://openalex.org/C1276947 https://openalex.org/W2031670937</w:t>
      </w:r>
      <w:r>
        <w:br/>
      </w:r>
      <w:r>
        <w:rPr>
          <w:rStyle w:val="VerbatimChar"/>
        </w:rPr>
        <w:t xml:space="preserve">## 40319  https://openalex.org/C1276947 https://openalex.org/W2590443710</w:t>
      </w:r>
      <w:r>
        <w:br/>
      </w:r>
      <w:r>
        <w:rPr>
          <w:rStyle w:val="VerbatimChar"/>
        </w:rPr>
        <w:t xml:space="preserve">## 40343  https://openalex.org/C1276947 https://openalex.org/W2085221336</w:t>
      </w:r>
      <w:r>
        <w:br/>
      </w:r>
      <w:r>
        <w:rPr>
          <w:rStyle w:val="VerbatimChar"/>
        </w:rPr>
        <w:t xml:space="preserve">## 40345 https://openalex.org/C44870925 https://openalex.org/W2039737979</w:t>
      </w:r>
      <w:r>
        <w:br/>
      </w:r>
      <w:r>
        <w:rPr>
          <w:rStyle w:val="VerbatimChar"/>
        </w:rPr>
        <w:t xml:space="preserve">## 40350 https://openalex.org/C44870925 https://openalex.org/W3124534577</w:t>
      </w:r>
      <w:r>
        <w:br/>
      </w:r>
      <w:r>
        <w:rPr>
          <w:rStyle w:val="VerbatimChar"/>
        </w:rPr>
        <w:t xml:space="preserve">## 40351 https://openalex.org/C44870925 https://openalex.org/W3098863011</w:t>
      </w:r>
      <w:r>
        <w:br/>
      </w:r>
      <w:r>
        <w:rPr>
          <w:rStyle w:val="VerbatimChar"/>
        </w:rPr>
        <w:t xml:space="preserve">## 40356 https://openalex.org/C44870925 https://openalex.org/W3099592367</w:t>
      </w:r>
      <w:r>
        <w:br/>
      </w:r>
      <w:r>
        <w:rPr>
          <w:rStyle w:val="VerbatimChar"/>
        </w:rPr>
        <w:t xml:space="preserve">## 40357  https://openalex.org/C1276947 https://openalex.org/W3099592367</w:t>
      </w:r>
      <w:r>
        <w:br/>
      </w:r>
      <w:r>
        <w:rPr>
          <w:rStyle w:val="VerbatimChar"/>
        </w:rPr>
        <w:t xml:space="preserve">## 40362 https://openalex.org/C44870925 https://openalex.org/W3098058700</w:t>
      </w:r>
      <w:r>
        <w:br/>
      </w:r>
      <w:r>
        <w:rPr>
          <w:rStyle w:val="VerbatimChar"/>
        </w:rPr>
        <w:t xml:space="preserve">## 40379 https://openalex.org/C44870925 https://openalex.org/W2153878267</w:t>
      </w:r>
      <w:r>
        <w:br/>
      </w:r>
      <w:r>
        <w:rPr>
          <w:rStyle w:val="VerbatimChar"/>
        </w:rPr>
        <w:t xml:space="preserve">## 40382 https://openalex.org/C44870925 https://openalex.org/W1875293903</w:t>
      </w:r>
      <w:r>
        <w:br/>
      </w:r>
      <w:r>
        <w:rPr>
          <w:rStyle w:val="VerbatimChar"/>
        </w:rPr>
        <w:t xml:space="preserve">## 40504  https://openalex.org/C1276947 https://openalex.org/W2341565336</w:t>
      </w:r>
      <w:r>
        <w:br/>
      </w:r>
      <w:r>
        <w:rPr>
          <w:rStyle w:val="VerbatimChar"/>
        </w:rPr>
        <w:t xml:space="preserve">## 40530 https://openalex.org/C44870925 https://openalex.org/W2081876068</w:t>
      </w:r>
      <w:r>
        <w:br/>
      </w:r>
      <w:r>
        <w:rPr>
          <w:rStyle w:val="VerbatimChar"/>
        </w:rPr>
        <w:t xml:space="preserve">## 40544 https://openalex.org/C44870925 https://openalex.org/W2108817474</w:t>
      </w:r>
      <w:r>
        <w:br/>
      </w:r>
      <w:r>
        <w:rPr>
          <w:rStyle w:val="VerbatimChar"/>
        </w:rPr>
        <w:t xml:space="preserve">## 40568 https://openalex.org/C44870925 https://openalex.org/W2078941044</w:t>
      </w:r>
      <w:r>
        <w:br/>
      </w:r>
      <w:r>
        <w:rPr>
          <w:rStyle w:val="VerbatimChar"/>
        </w:rPr>
        <w:t xml:space="preserve">## 40601 https://openalex.org/C44870925 https://openalex.org/W1972817820</w:t>
      </w:r>
      <w:r>
        <w:br/>
      </w:r>
      <w:r>
        <w:rPr>
          <w:rStyle w:val="VerbatimChar"/>
        </w:rPr>
        <w:t xml:space="preserve">## 40602  https://openalex.org/C1276947 https://openalex.org/W1972817820</w:t>
      </w:r>
      <w:r>
        <w:br/>
      </w:r>
      <w:r>
        <w:rPr>
          <w:rStyle w:val="VerbatimChar"/>
        </w:rPr>
        <w:t xml:space="preserve">## 40611  https://openalex.org/C1276947 https://openalex.org/W3101192771</w:t>
      </w:r>
      <w:r>
        <w:br/>
      </w:r>
      <w:r>
        <w:rPr>
          <w:rStyle w:val="VerbatimChar"/>
        </w:rPr>
        <w:t xml:space="preserve">## 40617 https://openalex.org/C44870925 https://openalex.org/W3124731352</w:t>
      </w:r>
      <w:r>
        <w:br/>
      </w:r>
      <w:r>
        <w:rPr>
          <w:rStyle w:val="VerbatimChar"/>
        </w:rPr>
        <w:t xml:space="preserve">## 40623 https://openalex.org/C44870925 https://openalex.org/W3105554278</w:t>
      </w:r>
      <w:r>
        <w:br/>
      </w:r>
      <w:r>
        <w:rPr>
          <w:rStyle w:val="VerbatimChar"/>
        </w:rPr>
        <w:t xml:space="preserve">## 40647  https://openalex.org/C1276947 https://openalex.org/W2620905210</w:t>
      </w:r>
      <w:r>
        <w:br/>
      </w:r>
      <w:r>
        <w:rPr>
          <w:rStyle w:val="VerbatimChar"/>
        </w:rPr>
        <w:t xml:space="preserve">## 40670 https://openalex.org/C44870925 https://openalex.org/W3152801916</w:t>
      </w:r>
      <w:r>
        <w:br/>
      </w:r>
      <w:r>
        <w:rPr>
          <w:rStyle w:val="VerbatimChar"/>
        </w:rPr>
        <w:t xml:space="preserve">## 40672 https://openalex.org/C44870925 https://openalex.org/W2590443710</w:t>
      </w:r>
      <w:r>
        <w:br/>
      </w:r>
      <w:r>
        <w:rPr>
          <w:rStyle w:val="VerbatimChar"/>
        </w:rPr>
        <w:t xml:space="preserve">## 40674 https://openalex.org/C44870925 https://openalex.org/W3098303541</w:t>
      </w:r>
      <w:r>
        <w:br/>
      </w:r>
      <w:r>
        <w:rPr>
          <w:rStyle w:val="VerbatimChar"/>
        </w:rPr>
        <w:t xml:space="preserve">## 40687 https://openalex.org/C44870925 https://openalex.org/W1980046548</w:t>
      </w:r>
      <w:r>
        <w:br/>
      </w:r>
      <w:r>
        <w:rPr>
          <w:rStyle w:val="VerbatimChar"/>
        </w:rPr>
        <w:t xml:space="preserve">## 40704  https://openalex.org/C1276947 https://openalex.org/W3102615498</w:t>
      </w:r>
      <w:r>
        <w:br/>
      </w:r>
      <w:r>
        <w:rPr>
          <w:rStyle w:val="VerbatimChar"/>
        </w:rPr>
        <w:t xml:space="preserve">## 40705 https://openalex.org/C44870925 https://openalex.org/W3002476885</w:t>
      </w:r>
      <w:r>
        <w:br/>
      </w:r>
      <w:r>
        <w:rPr>
          <w:rStyle w:val="VerbatimChar"/>
        </w:rPr>
        <w:t xml:space="preserve">## 40734 https://openalex.org/C44870925 https://openalex.org/W3011810520</w:t>
      </w:r>
      <w:r>
        <w:br/>
      </w:r>
      <w:r>
        <w:rPr>
          <w:rStyle w:val="VerbatimChar"/>
        </w:rPr>
        <w:t xml:space="preserve">## 40747  https://openalex.org/C1276947 https://openalex.org/W1964800799</w:t>
      </w:r>
      <w:r>
        <w:br/>
      </w:r>
      <w:r>
        <w:rPr>
          <w:rStyle w:val="VerbatimChar"/>
        </w:rPr>
        <w:t xml:space="preserve">## 40781 https://openalex.org/C44870925 https://openalex.org/W1983075705</w:t>
      </w:r>
      <w:r>
        <w:br/>
      </w:r>
      <w:r>
        <w:rPr>
          <w:rStyle w:val="VerbatimChar"/>
        </w:rPr>
        <w:t xml:space="preserve">## 40819 https://openalex.org/C44870925 https://openalex.org/W2102356137</w:t>
      </w:r>
      <w:r>
        <w:br/>
      </w:r>
      <w:r>
        <w:rPr>
          <w:rStyle w:val="VerbatimChar"/>
        </w:rPr>
        <w:t xml:space="preserve">## 40850 https://openalex.org/C44870925 https://openalex.org/W2084792832</w:t>
      </w:r>
      <w:r>
        <w:br/>
      </w:r>
      <w:r>
        <w:rPr>
          <w:rStyle w:val="VerbatimChar"/>
        </w:rPr>
        <w:t xml:space="preserve">## 40856 https://openalex.org/C44870925 https://openalex.org/W2053832908</w:t>
      </w:r>
      <w:r>
        <w:br/>
      </w:r>
      <w:r>
        <w:rPr>
          <w:rStyle w:val="VerbatimChar"/>
        </w:rPr>
        <w:t xml:space="preserve">## 40886  https://openalex.org/C1276947 https://openalex.org/W2080334007</w:t>
      </w:r>
      <w:r>
        <w:br/>
      </w:r>
      <w:r>
        <w:rPr>
          <w:rStyle w:val="VerbatimChar"/>
        </w:rPr>
        <w:t xml:space="preserve">## 40915 https://openalex.org/C44870925 https://openalex.org/W2158300859</w:t>
      </w:r>
      <w:r>
        <w:br/>
      </w:r>
      <w:r>
        <w:rPr>
          <w:rStyle w:val="VerbatimChar"/>
        </w:rPr>
        <w:t xml:space="preserve">## 40928 https://openalex.org/C44870925 https://openalex.org/W3106514931</w:t>
      </w:r>
      <w:r>
        <w:br/>
      </w:r>
      <w:r>
        <w:rPr>
          <w:rStyle w:val="VerbatimChar"/>
        </w:rPr>
        <w:t xml:space="preserve">## 40930  https://openalex.org/C1276947 https://openalex.org/W1910578698</w:t>
      </w:r>
      <w:r>
        <w:br/>
      </w:r>
      <w:r>
        <w:rPr>
          <w:rStyle w:val="VerbatimChar"/>
        </w:rPr>
        <w:t xml:space="preserve">## 40936 https://openalex.org/C44870925 https://openalex.org/W2167054461</w:t>
      </w:r>
      <w:r>
        <w:br/>
      </w:r>
      <w:r>
        <w:rPr>
          <w:rStyle w:val="VerbatimChar"/>
        </w:rPr>
        <w:t xml:space="preserve">## 40944 https://openalex.org/C44870925 https://openalex.org/W2081927437</w:t>
      </w:r>
      <w:r>
        <w:br/>
      </w:r>
      <w:r>
        <w:rPr>
          <w:rStyle w:val="VerbatimChar"/>
        </w:rPr>
        <w:t xml:space="preserve">## 40948 https://openalex.org/C44870925 https://openalex.org/W1987225181</w:t>
      </w:r>
      <w:r>
        <w:br/>
      </w:r>
      <w:r>
        <w:rPr>
          <w:rStyle w:val="VerbatimChar"/>
        </w:rPr>
        <w:t xml:space="preserve">## 40955 https://openalex.org/C44870925 https://openalex.org/W1902228950</w:t>
      </w:r>
      <w:r>
        <w:br/>
      </w:r>
      <w:r>
        <w:rPr>
          <w:rStyle w:val="VerbatimChar"/>
        </w:rPr>
        <w:t xml:space="preserve">## 40956  https://openalex.org/C1276947 https://openalex.org/W1902228950</w:t>
      </w:r>
      <w:r>
        <w:br/>
      </w:r>
      <w:r>
        <w:rPr>
          <w:rStyle w:val="VerbatimChar"/>
        </w:rPr>
        <w:t xml:space="preserve">## 40973 https://openalex.org/C44870925 https://openalex.org/W2963621038</w:t>
      </w:r>
      <w:r>
        <w:br/>
      </w:r>
      <w:r>
        <w:rPr>
          <w:rStyle w:val="VerbatimChar"/>
        </w:rPr>
        <w:t xml:space="preserve">## 40981 https://openalex.org/C44870925 https://openalex.org/W3121644785</w:t>
      </w:r>
      <w:r>
        <w:br/>
      </w:r>
      <w:r>
        <w:rPr>
          <w:rStyle w:val="VerbatimChar"/>
        </w:rPr>
        <w:t xml:space="preserve">## 41007 https://openalex.org/C44870925 https://openalex.org/W3124260360</w:t>
      </w:r>
      <w:r>
        <w:br/>
      </w:r>
      <w:r>
        <w:rPr>
          <w:rStyle w:val="VerbatimChar"/>
        </w:rPr>
        <w:t xml:space="preserve">## 41085 https://openalex.org/C44870925 https://openalex.org/W1829778150</w:t>
      </w:r>
      <w:r>
        <w:br/>
      </w:r>
      <w:r>
        <w:rPr>
          <w:rStyle w:val="VerbatimChar"/>
        </w:rPr>
        <w:t xml:space="preserve">## 41086  https://openalex.org/C1276947 https://openalex.org/W1829778150</w:t>
      </w:r>
      <w:r>
        <w:br/>
      </w:r>
      <w:r>
        <w:rPr>
          <w:rStyle w:val="VerbatimChar"/>
        </w:rPr>
        <w:t xml:space="preserve">## 41088 https://openalex.org/C44870925 https://openalex.org/W3103143100</w:t>
      </w:r>
      <w:r>
        <w:br/>
      </w:r>
      <w:r>
        <w:rPr>
          <w:rStyle w:val="VerbatimChar"/>
        </w:rPr>
        <w:t xml:space="preserve">## 41091 https://openalex.org/C44870925 https://openalex.org/W3105471619</w:t>
      </w:r>
      <w:r>
        <w:br/>
      </w:r>
      <w:r>
        <w:rPr>
          <w:rStyle w:val="VerbatimChar"/>
        </w:rPr>
        <w:t xml:space="preserve">## 41109 https://openalex.org/C44870925 https://openalex.org/W1719576581</w:t>
      </w:r>
      <w:r>
        <w:br/>
      </w:r>
      <w:r>
        <w:rPr>
          <w:rStyle w:val="VerbatimChar"/>
        </w:rPr>
        <w:t xml:space="preserve">## 41111 https://openalex.org/C44870925 https://openalex.org/W3121146734</w:t>
      </w:r>
      <w:r>
        <w:br/>
      </w:r>
      <w:r>
        <w:rPr>
          <w:rStyle w:val="VerbatimChar"/>
        </w:rPr>
        <w:t xml:space="preserve">## 41138 https://openalex.org/C44870925 https://openalex.org/W3051090058</w:t>
      </w:r>
      <w:r>
        <w:br/>
      </w:r>
      <w:r>
        <w:rPr>
          <w:rStyle w:val="VerbatimChar"/>
        </w:rPr>
        <w:t xml:space="preserve">## 41195  https://openalex.org/C1276947 https://openalex.org/W2402963152</w:t>
      </w:r>
      <w:r>
        <w:br/>
      </w:r>
      <w:r>
        <w:rPr>
          <w:rStyle w:val="VerbatimChar"/>
        </w:rPr>
        <w:t xml:space="preserve">## 41199 https://openalex.org/C44870925 https://openalex.org/W1919617765</w:t>
      </w:r>
      <w:r>
        <w:br/>
      </w:r>
      <w:r>
        <w:rPr>
          <w:rStyle w:val="VerbatimChar"/>
        </w:rPr>
        <w:t xml:space="preserve">## 41200 https://openalex.org/C44870925 https://openalex.org/W2024183332</w:t>
      </w:r>
      <w:r>
        <w:br/>
      </w:r>
      <w:r>
        <w:rPr>
          <w:rStyle w:val="VerbatimChar"/>
        </w:rPr>
        <w:t xml:space="preserve">## 41201  https://openalex.org/C1276947 https://openalex.org/W2024183332</w:t>
      </w:r>
      <w:r>
        <w:br/>
      </w:r>
      <w:r>
        <w:rPr>
          <w:rStyle w:val="VerbatimChar"/>
        </w:rPr>
        <w:t xml:space="preserve">## 41222 https://openalex.org/C44870925 https://openalex.org/W2000438525</w:t>
      </w:r>
      <w:r>
        <w:br/>
      </w:r>
      <w:r>
        <w:rPr>
          <w:rStyle w:val="VerbatimChar"/>
        </w:rPr>
        <w:t xml:space="preserve">## 41228 https://openalex.org/C44870925 https://openalex.org/W2030930867</w:t>
      </w:r>
      <w:r>
        <w:br/>
      </w:r>
      <w:r>
        <w:rPr>
          <w:rStyle w:val="VerbatimChar"/>
        </w:rPr>
        <w:t xml:space="preserve">## 41230 https://openalex.org/C44870925 https://openalex.org/W2113330297</w:t>
      </w:r>
      <w:r>
        <w:br/>
      </w:r>
      <w:r>
        <w:rPr>
          <w:rStyle w:val="VerbatimChar"/>
        </w:rPr>
        <w:t xml:space="preserve">## 41231  https://openalex.org/C1276947 https://openalex.org/W2113330297</w:t>
      </w:r>
      <w:r>
        <w:br/>
      </w:r>
      <w:r>
        <w:rPr>
          <w:rStyle w:val="VerbatimChar"/>
        </w:rPr>
        <w:t xml:space="preserve">## 41237 https://openalex.org/C44870925 https://openalex.org/W2129722443</w:t>
      </w:r>
      <w:r>
        <w:br/>
      </w:r>
      <w:r>
        <w:rPr>
          <w:rStyle w:val="VerbatimChar"/>
        </w:rPr>
        <w:t xml:space="preserve">## 41244  https://openalex.org/C1276947 https://openalex.org/W3098571138</w:t>
      </w:r>
      <w:r>
        <w:br/>
      </w:r>
      <w:r>
        <w:rPr>
          <w:rStyle w:val="VerbatimChar"/>
        </w:rPr>
        <w:t xml:space="preserve">## 41248 https://openalex.org/C44870925 https://openalex.org/W1960085942</w:t>
      </w:r>
      <w:r>
        <w:br/>
      </w:r>
      <w:r>
        <w:rPr>
          <w:rStyle w:val="VerbatimChar"/>
        </w:rPr>
        <w:t xml:space="preserve">## 41249 https://openalex.org/C44870925 https://openalex.org/W2032111730</w:t>
      </w:r>
      <w:r>
        <w:br/>
      </w:r>
      <w:r>
        <w:rPr>
          <w:rStyle w:val="VerbatimChar"/>
        </w:rPr>
        <w:t xml:space="preserve">## 41273  https://openalex.org/C1276947 https://openalex.org/W2013527347</w:t>
      </w:r>
      <w:r>
        <w:br/>
      </w:r>
      <w:r>
        <w:rPr>
          <w:rStyle w:val="VerbatimChar"/>
        </w:rPr>
        <w:t xml:space="preserve">## 41276 https://openalex.org/C44870925 https://openalex.org/W3125751384</w:t>
      </w:r>
      <w:r>
        <w:br/>
      </w:r>
      <w:r>
        <w:rPr>
          <w:rStyle w:val="VerbatimChar"/>
        </w:rPr>
        <w:t xml:space="preserve">## 41305  https://openalex.org/C1276947 https://openalex.org/W2012157115</w:t>
      </w:r>
      <w:r>
        <w:br/>
      </w:r>
      <w:r>
        <w:rPr>
          <w:rStyle w:val="VerbatimChar"/>
        </w:rPr>
        <w:t xml:space="preserve">## 41322 https://openalex.org/C44870925 https://openalex.org/W3103055683</w:t>
      </w:r>
      <w:r>
        <w:br/>
      </w:r>
      <w:r>
        <w:rPr>
          <w:rStyle w:val="VerbatimChar"/>
        </w:rPr>
        <w:t xml:space="preserve">## 41323 https://openalex.org/C44870925 https://openalex.org/W2112132634</w:t>
      </w:r>
      <w:r>
        <w:br/>
      </w:r>
      <w:r>
        <w:rPr>
          <w:rStyle w:val="VerbatimChar"/>
        </w:rPr>
        <w:t xml:space="preserve">## 41324  https://openalex.org/C1276947 https://openalex.org/W2112132634</w:t>
      </w:r>
      <w:r>
        <w:br/>
      </w:r>
      <w:r>
        <w:rPr>
          <w:rStyle w:val="VerbatimChar"/>
        </w:rPr>
        <w:t xml:space="preserve">## 41339 https://openalex.org/C44870925 https://openalex.org/W1903998551</w:t>
      </w:r>
      <w:r>
        <w:br/>
      </w:r>
      <w:r>
        <w:rPr>
          <w:rStyle w:val="VerbatimChar"/>
        </w:rPr>
        <w:t xml:space="preserve">## 41389 https://openalex.org/C44870925 https://openalex.org/W2143199846</w:t>
      </w:r>
      <w:r>
        <w:br/>
      </w:r>
      <w:r>
        <w:rPr>
          <w:rStyle w:val="VerbatimChar"/>
        </w:rPr>
        <w:t xml:space="preserve">## 41394 https://openalex.org/C44870925 https://openalex.org/W3124146632</w:t>
      </w:r>
      <w:r>
        <w:br/>
      </w:r>
      <w:r>
        <w:rPr>
          <w:rStyle w:val="VerbatimChar"/>
        </w:rPr>
        <w:t xml:space="preserve">## 41395  https://openalex.org/C1276947 https://openalex.org/W3102072389</w:t>
      </w:r>
      <w:r>
        <w:br/>
      </w:r>
      <w:r>
        <w:rPr>
          <w:rStyle w:val="VerbatimChar"/>
        </w:rPr>
        <w:t xml:space="preserve">## 41412  https://openalex.org/C1276947 https://openalex.org/W2053832908</w:t>
      </w:r>
      <w:r>
        <w:br/>
      </w:r>
      <w:r>
        <w:rPr>
          <w:rStyle w:val="VerbatimChar"/>
        </w:rPr>
        <w:t xml:space="preserve">## 41416 https://openalex.org/C44870925 https://openalex.org/W2144837085</w:t>
      </w:r>
      <w:r>
        <w:br/>
      </w:r>
      <w:r>
        <w:rPr>
          <w:rStyle w:val="VerbatimChar"/>
        </w:rPr>
        <w:t xml:space="preserve">## 41425 https://openalex.org/C44870925 https://openalex.org/W1857125189</w:t>
      </w:r>
      <w:r>
        <w:br/>
      </w:r>
      <w:r>
        <w:rPr>
          <w:rStyle w:val="VerbatimChar"/>
        </w:rPr>
        <w:t xml:space="preserve">## 41477  https://openalex.org/C1276947 https://openalex.org/W2158300859</w:t>
      </w:r>
      <w:r>
        <w:br/>
      </w:r>
      <w:r>
        <w:rPr>
          <w:rStyle w:val="VerbatimChar"/>
        </w:rPr>
        <w:t xml:space="preserve">## 41488 https://openalex.org/C44870925 https://openalex.org/W2167838850</w:t>
      </w:r>
      <w:r>
        <w:br/>
      </w:r>
      <w:r>
        <w:rPr>
          <w:rStyle w:val="VerbatimChar"/>
        </w:rPr>
        <w:t xml:space="preserve">## 41509 https://openalex.org/C44870925 https://openalex.org/W3104722994</w:t>
      </w:r>
      <w:r>
        <w:br/>
      </w:r>
      <w:r>
        <w:rPr>
          <w:rStyle w:val="VerbatimChar"/>
        </w:rPr>
        <w:t xml:space="preserve">## 41519  https://openalex.org/C1276947 https://openalex.org/W3098237094</w:t>
      </w:r>
      <w:r>
        <w:br/>
      </w:r>
      <w:r>
        <w:rPr>
          <w:rStyle w:val="VerbatimChar"/>
        </w:rPr>
        <w:t xml:space="preserve">## 41537 https://openalex.org/C44870925 https://openalex.org/W2158213067</w:t>
      </w:r>
      <w:r>
        <w:br/>
      </w:r>
      <w:r>
        <w:rPr>
          <w:rStyle w:val="VerbatimChar"/>
        </w:rPr>
        <w:t xml:space="preserve">## 41559 https://openalex.org/C44870925 https://openalex.org/W3123460701</w:t>
      </w:r>
      <w:r>
        <w:br/>
      </w:r>
      <w:r>
        <w:rPr>
          <w:rStyle w:val="VerbatimChar"/>
        </w:rPr>
        <w:t xml:space="preserve">## 41564 https://openalex.org/C44870925 https://openalex.org/W3100758217</w:t>
      </w:r>
      <w:r>
        <w:br/>
      </w:r>
      <w:r>
        <w:rPr>
          <w:rStyle w:val="VerbatimChar"/>
        </w:rPr>
        <w:t xml:space="preserve">## 41573 https://openalex.org/C44870925 https://openalex.org/W2125279495</w:t>
      </w:r>
      <w:r>
        <w:br/>
      </w:r>
      <w:r>
        <w:rPr>
          <w:rStyle w:val="VerbatimChar"/>
        </w:rPr>
        <w:t xml:space="preserve">## 41672 https://openalex.org/C44870925 https://openalex.org/W2007974333</w:t>
      </w:r>
      <w:r>
        <w:br/>
      </w:r>
      <w:r>
        <w:rPr>
          <w:rStyle w:val="VerbatimChar"/>
        </w:rPr>
        <w:t xml:space="preserve">## 41692  https://openalex.org/C1276947 https://openalex.org/W3104928264</w:t>
      </w:r>
      <w:r>
        <w:br/>
      </w:r>
      <w:r>
        <w:rPr>
          <w:rStyle w:val="VerbatimChar"/>
        </w:rPr>
        <w:t xml:space="preserve">## 41722 https://openalex.org/C44870925 https://openalex.org/W3101704414</w:t>
      </w:r>
      <w:r>
        <w:br/>
      </w:r>
      <w:r>
        <w:rPr>
          <w:rStyle w:val="VerbatimChar"/>
        </w:rPr>
        <w:t xml:space="preserve">## 41724 https://openalex.org/C44870925 https://openalex.org/W2106642026</w:t>
      </w:r>
      <w:r>
        <w:br/>
      </w:r>
      <w:r>
        <w:rPr>
          <w:rStyle w:val="VerbatimChar"/>
        </w:rPr>
        <w:t xml:space="preserve">## 41740 https://openalex.org/C44870925 https://openalex.org/W3103723546</w:t>
      </w:r>
      <w:r>
        <w:br/>
      </w:r>
      <w:r>
        <w:rPr>
          <w:rStyle w:val="VerbatimChar"/>
        </w:rPr>
        <w:t xml:space="preserve">## 41748 https://openalex.org/C44870925 https://openalex.org/W2805950841</w:t>
      </w:r>
      <w:r>
        <w:br/>
      </w:r>
      <w:r>
        <w:rPr>
          <w:rStyle w:val="VerbatimChar"/>
        </w:rPr>
        <w:t xml:space="preserve">## 41771  https://openalex.org/C1276947 https://openalex.org/W3101898582</w:t>
      </w:r>
      <w:r>
        <w:br/>
      </w:r>
      <w:r>
        <w:rPr>
          <w:rStyle w:val="VerbatimChar"/>
        </w:rPr>
        <w:t xml:space="preserve">## 41781 https://openalex.org/C44870925 https://openalex.org/W2156811398</w:t>
      </w:r>
      <w:r>
        <w:br/>
      </w:r>
      <w:r>
        <w:rPr>
          <w:rStyle w:val="VerbatimChar"/>
        </w:rPr>
        <w:t xml:space="preserve">## 41782  https://openalex.org/C1276947 https://openalex.org/W2156811398</w:t>
      </w:r>
      <w:r>
        <w:br/>
      </w:r>
      <w:r>
        <w:rPr>
          <w:rStyle w:val="VerbatimChar"/>
        </w:rPr>
        <w:t xml:space="preserve">## 41785 https://openalex.org/C44870925 https://openalex.org/W2130272039</w:t>
      </w:r>
      <w:r>
        <w:br/>
      </w:r>
      <w:r>
        <w:rPr>
          <w:rStyle w:val="VerbatimChar"/>
        </w:rPr>
        <w:t xml:space="preserve">## 41791  https://openalex.org/C1276947 https://openalex.org/W1919617765</w:t>
      </w:r>
      <w:r>
        <w:br/>
      </w:r>
      <w:r>
        <w:rPr>
          <w:rStyle w:val="VerbatimChar"/>
        </w:rPr>
        <w:t xml:space="preserve">## 41802 https://openalex.org/C44870925 https://openalex.org/W3101898582</w:t>
      </w:r>
      <w:r>
        <w:br/>
      </w:r>
      <w:r>
        <w:rPr>
          <w:rStyle w:val="VerbatimChar"/>
        </w:rPr>
        <w:t xml:space="preserve">## 41804 https://openalex.org/C44870925 https://openalex.org/W3121563614</w:t>
      </w:r>
      <w:r>
        <w:br/>
      </w:r>
      <w:r>
        <w:rPr>
          <w:rStyle w:val="VerbatimChar"/>
        </w:rPr>
        <w:t xml:space="preserve">## 41836 https://openalex.org/C44870925 https://openalex.org/W3098571138</w:t>
      </w:r>
      <w:r>
        <w:br/>
      </w:r>
      <w:r>
        <w:rPr>
          <w:rStyle w:val="VerbatimChar"/>
        </w:rPr>
        <w:t xml:space="preserve">## 41858 https://openalex.org/C44870925 https://openalex.org/W2013618456</w:t>
      </w:r>
      <w:r>
        <w:br/>
      </w:r>
      <w:r>
        <w:rPr>
          <w:rStyle w:val="VerbatimChar"/>
        </w:rPr>
        <w:t xml:space="preserve">## 41867 https://openalex.org/C44870925 https://openalex.org/W2118365408</w:t>
      </w:r>
      <w:r>
        <w:br/>
      </w:r>
      <w:r>
        <w:rPr>
          <w:rStyle w:val="VerbatimChar"/>
        </w:rPr>
        <w:t xml:space="preserve">## 41935 https://openalex.org/C44870925 https://openalex.org/W2058131761</w:t>
      </w:r>
      <w:r>
        <w:br/>
      </w:r>
      <w:r>
        <w:rPr>
          <w:rStyle w:val="VerbatimChar"/>
        </w:rPr>
        <w:t xml:space="preserve">## 41952 https://openalex.org/C44870925 https://openalex.org/W1964800799</w:t>
      </w:r>
      <w:r>
        <w:br/>
      </w:r>
      <w:r>
        <w:rPr>
          <w:rStyle w:val="VerbatimChar"/>
        </w:rPr>
        <w:t xml:space="preserve">## 41957 https://openalex.org/C44870925 https://openalex.org/W2171083883</w:t>
      </w:r>
      <w:r>
        <w:br/>
      </w:r>
      <w:r>
        <w:rPr>
          <w:rStyle w:val="VerbatimChar"/>
        </w:rPr>
        <w:t xml:space="preserve">## 42025  https://openalex.org/C1276947 https://openalex.org/W2120336652</w:t>
      </w:r>
      <w:r>
        <w:br/>
      </w:r>
      <w:r>
        <w:rPr>
          <w:rStyle w:val="VerbatimChar"/>
        </w:rPr>
        <w:t xml:space="preserve">## 42028 https://openalex.org/C44870925 https://openalex.org/W1876993841</w:t>
      </w:r>
      <w:r>
        <w:br/>
      </w:r>
      <w:r>
        <w:rPr>
          <w:rStyle w:val="VerbatimChar"/>
        </w:rPr>
        <w:t xml:space="preserve">## 42035 https://openalex.org/C44870925 https://openalex.org/W2115184181</w:t>
      </w:r>
      <w:r>
        <w:br/>
      </w:r>
      <w:r>
        <w:rPr>
          <w:rStyle w:val="VerbatimChar"/>
        </w:rPr>
        <w:t xml:space="preserve">## 42112 https://openalex.org/C44870925 https://openalex.org/W1519557512</w:t>
      </w:r>
      <w:r>
        <w:br/>
      </w:r>
      <w:r>
        <w:rPr>
          <w:rStyle w:val="VerbatimChar"/>
        </w:rPr>
        <w:t xml:space="preserve">## 42113  https://openalex.org/C1276947 https://openalex.org/W1519557512</w:t>
      </w:r>
      <w:r>
        <w:br/>
      </w:r>
      <w:r>
        <w:rPr>
          <w:rStyle w:val="VerbatimChar"/>
        </w:rPr>
        <w:t xml:space="preserve">## 42128  https://openalex.org/C1276947 https://openalex.org/W2160436750</w:t>
      </w:r>
      <w:r>
        <w:br/>
      </w:r>
      <w:r>
        <w:rPr>
          <w:rStyle w:val="VerbatimChar"/>
        </w:rPr>
        <w:t xml:space="preserve">## 42130  https://openalex.org/C1276947 https://openalex.org/W2151761100</w:t>
      </w:r>
      <w:r>
        <w:br/>
      </w:r>
      <w:r>
        <w:rPr>
          <w:rStyle w:val="VerbatimChar"/>
        </w:rPr>
        <w:t xml:space="preserve">## 42153 https://openalex.org/C44870925 https://openalex.org/W1951970170</w:t>
      </w:r>
      <w:r>
        <w:br/>
      </w:r>
      <w:r>
        <w:rPr>
          <w:rStyle w:val="VerbatimChar"/>
        </w:rPr>
        <w:t xml:space="preserve">## 42157 https://openalex.org/C44870925 https://openalex.org/W2952064113</w:t>
      </w:r>
      <w:r>
        <w:br/>
      </w:r>
      <w:r>
        <w:rPr>
          <w:rStyle w:val="VerbatimChar"/>
        </w:rPr>
        <w:t xml:space="preserve">## 42167 https://openalex.org/C44870925 https://openalex.org/W3123337850</w:t>
      </w:r>
      <w:r>
        <w:br/>
      </w:r>
      <w:r>
        <w:rPr>
          <w:rStyle w:val="VerbatimChar"/>
        </w:rPr>
        <w:t xml:space="preserve">## 42191 https://openalex.org/C44870925 https://openalex.org/W3102187709</w:t>
      </w:r>
      <w:r>
        <w:br/>
      </w:r>
      <w:r>
        <w:rPr>
          <w:rStyle w:val="VerbatimChar"/>
        </w:rPr>
        <w:t xml:space="preserve">## 42196  https://openalex.org/C1276947 https://openalex.org/W2004982682</w:t>
      </w:r>
      <w:r>
        <w:br/>
      </w:r>
      <w:r>
        <w:rPr>
          <w:rStyle w:val="VerbatimChar"/>
        </w:rPr>
        <w:t xml:space="preserve">## 42208 https://openalex.org/C44870925 https://openalex.org/W2091631731</w:t>
      </w:r>
      <w:r>
        <w:br/>
      </w:r>
      <w:r>
        <w:rPr>
          <w:rStyle w:val="VerbatimChar"/>
        </w:rPr>
        <w:t xml:space="preserve">## 42271 https://openalex.org/C44870925 https://openalex.org/W3099787319</w:t>
      </w:r>
      <w:r>
        <w:br/>
      </w:r>
      <w:r>
        <w:rPr>
          <w:rStyle w:val="VerbatimChar"/>
        </w:rPr>
        <w:t xml:space="preserve">## 42289 https://openalex.org/C44870925 https://openalex.org/W1593749796</w:t>
      </w:r>
      <w:r>
        <w:br/>
      </w:r>
      <w:r>
        <w:rPr>
          <w:rStyle w:val="VerbatimChar"/>
        </w:rPr>
        <w:t xml:space="preserve">## 42300 https://openalex.org/C44870925 https://openalex.org/W3104928264</w:t>
      </w:r>
      <w:r>
        <w:br/>
      </w:r>
      <w:r>
        <w:rPr>
          <w:rStyle w:val="VerbatimChar"/>
        </w:rPr>
        <w:t xml:space="preserve">## 42310 https://openalex.org/C44870925 https://openalex.org/W3125271721</w:t>
      </w:r>
      <w:r>
        <w:br/>
      </w:r>
      <w:r>
        <w:rPr>
          <w:rStyle w:val="VerbatimChar"/>
        </w:rPr>
        <w:t xml:space="preserve">## 42341 https://openalex.org/C44870925 https://openalex.org/W2040222334</w:t>
      </w:r>
      <w:r>
        <w:br/>
      </w:r>
      <w:r>
        <w:rPr>
          <w:rStyle w:val="VerbatimChar"/>
        </w:rPr>
        <w:t xml:space="preserve">## 42342  https://openalex.org/C1276947 https://openalex.org/W3124436374</w:t>
      </w:r>
      <w:r>
        <w:br/>
      </w:r>
      <w:r>
        <w:rPr>
          <w:rStyle w:val="VerbatimChar"/>
        </w:rPr>
        <w:t xml:space="preserve">## 42343 https://openalex.org/C44870925 https://openalex.org/W3124436374</w:t>
      </w:r>
      <w:r>
        <w:br/>
      </w:r>
      <w:r>
        <w:rPr>
          <w:rStyle w:val="VerbatimChar"/>
        </w:rPr>
        <w:t xml:space="preserve">## 42360 https://openalex.org/C44870925 https://openalex.org/W2805950841</w:t>
      </w:r>
      <w:r>
        <w:br/>
      </w:r>
      <w:r>
        <w:rPr>
          <w:rStyle w:val="VerbatimChar"/>
        </w:rPr>
        <w:t xml:space="preserve">## 42366 https://openalex.org/C44870925 https://openalex.org/W3098237094</w:t>
      </w:r>
      <w:r>
        <w:br/>
      </w:r>
      <w:r>
        <w:rPr>
          <w:rStyle w:val="VerbatimChar"/>
        </w:rPr>
        <w:t xml:space="preserve">## 42372  https://openalex.org/C1276947 https://openalex.org/W1983075705</w:t>
      </w:r>
      <w:r>
        <w:br/>
      </w:r>
      <w:r>
        <w:rPr>
          <w:rStyle w:val="VerbatimChar"/>
        </w:rPr>
        <w:t xml:space="preserve">## 42400 https://openalex.org/C44870925 https://openalex.org/W3123734611</w:t>
      </w:r>
      <w:r>
        <w:br/>
      </w:r>
      <w:r>
        <w:rPr>
          <w:rStyle w:val="VerbatimChar"/>
        </w:rPr>
        <w:t xml:space="preserve">## 42411 https://openalex.org/C44870925 https://openalex.org/W3098102106</w:t>
      </w:r>
      <w:r>
        <w:br/>
      </w:r>
      <w:r>
        <w:rPr>
          <w:rStyle w:val="VerbatimChar"/>
        </w:rPr>
        <w:t xml:space="preserve">## 42432 https://openalex.org/C44870925 https://openalex.org/W2140067333</w:t>
      </w:r>
      <w:r>
        <w:br/>
      </w:r>
      <w:r>
        <w:rPr>
          <w:rStyle w:val="VerbatimChar"/>
        </w:rPr>
        <w:t xml:space="preserve">## 42444  https://openalex.org/C1276947 https://openalex.org/W1960085942</w:t>
      </w:r>
      <w:r>
        <w:br/>
      </w:r>
      <w:r>
        <w:rPr>
          <w:rStyle w:val="VerbatimChar"/>
        </w:rPr>
        <w:t xml:space="preserve">## 42474 https://openalex.org/C44870925 https://openalex.org/W2790530039</w:t>
      </w:r>
      <w:r>
        <w:br/>
      </w:r>
      <w:r>
        <w:rPr>
          <w:rStyle w:val="VerbatimChar"/>
        </w:rPr>
        <w:t xml:space="preserve">##       publication_year</w:t>
      </w:r>
      <w:r>
        <w:br/>
      </w:r>
      <w:r>
        <w:rPr>
          <w:rStyle w:val="VerbatimChar"/>
        </w:rPr>
        <w:t xml:space="preserve">## 35                1993</w:t>
      </w:r>
      <w:r>
        <w:br/>
      </w:r>
      <w:r>
        <w:rPr>
          <w:rStyle w:val="VerbatimChar"/>
        </w:rPr>
        <w:t xml:space="preserve">## 73                2012</w:t>
      </w:r>
      <w:r>
        <w:br/>
      </w:r>
      <w:r>
        <w:rPr>
          <w:rStyle w:val="VerbatimChar"/>
        </w:rPr>
        <w:t xml:space="preserve">## 80                2012</w:t>
      </w:r>
      <w:r>
        <w:br/>
      </w:r>
      <w:r>
        <w:rPr>
          <w:rStyle w:val="VerbatimChar"/>
        </w:rPr>
        <w:t xml:space="preserve">## 95                2012</w:t>
      </w:r>
      <w:r>
        <w:br/>
      </w:r>
      <w:r>
        <w:rPr>
          <w:rStyle w:val="VerbatimChar"/>
        </w:rPr>
        <w:t xml:space="preserve">## 104               2011</w:t>
      </w:r>
      <w:r>
        <w:br/>
      </w:r>
      <w:r>
        <w:rPr>
          <w:rStyle w:val="VerbatimChar"/>
        </w:rPr>
        <w:t xml:space="preserve">## 105               2011</w:t>
      </w:r>
      <w:r>
        <w:br/>
      </w:r>
      <w:r>
        <w:rPr>
          <w:rStyle w:val="VerbatimChar"/>
        </w:rPr>
        <w:t xml:space="preserve">## 113               2009</w:t>
      </w:r>
      <w:r>
        <w:br/>
      </w:r>
      <w:r>
        <w:rPr>
          <w:rStyle w:val="VerbatimChar"/>
        </w:rPr>
        <w:t xml:space="preserve">## 168               2011</w:t>
      </w:r>
      <w:r>
        <w:br/>
      </w:r>
      <w:r>
        <w:rPr>
          <w:rStyle w:val="VerbatimChar"/>
        </w:rPr>
        <w:t xml:space="preserve">## 169               2005</w:t>
      </w:r>
      <w:r>
        <w:br/>
      </w:r>
      <w:r>
        <w:rPr>
          <w:rStyle w:val="VerbatimChar"/>
        </w:rPr>
        <w:t xml:space="preserve">## 175               2012</w:t>
      </w:r>
      <w:r>
        <w:br/>
      </w:r>
      <w:r>
        <w:rPr>
          <w:rStyle w:val="VerbatimChar"/>
        </w:rPr>
        <w:t xml:space="preserve">## 186               2005</w:t>
      </w:r>
      <w:r>
        <w:br/>
      </w:r>
      <w:r>
        <w:rPr>
          <w:rStyle w:val="VerbatimChar"/>
        </w:rPr>
        <w:t xml:space="preserve">## 192               2000</w:t>
      </w:r>
      <w:r>
        <w:br/>
      </w:r>
      <w:r>
        <w:rPr>
          <w:rStyle w:val="VerbatimChar"/>
        </w:rPr>
        <w:t xml:space="preserve">## 199               2004</w:t>
      </w:r>
      <w:r>
        <w:br/>
      </w:r>
      <w:r>
        <w:rPr>
          <w:rStyle w:val="VerbatimChar"/>
        </w:rPr>
        <w:t xml:space="preserve">## 213               2011</w:t>
      </w:r>
      <w:r>
        <w:br/>
      </w:r>
      <w:r>
        <w:rPr>
          <w:rStyle w:val="VerbatimChar"/>
        </w:rPr>
        <w:t xml:space="preserve">## 219               2008</w:t>
      </w:r>
      <w:r>
        <w:br/>
      </w:r>
      <w:r>
        <w:rPr>
          <w:rStyle w:val="VerbatimChar"/>
        </w:rPr>
        <w:t xml:space="preserve">## 227               2010</w:t>
      </w:r>
      <w:r>
        <w:br/>
      </w:r>
      <w:r>
        <w:rPr>
          <w:rStyle w:val="VerbatimChar"/>
        </w:rPr>
        <w:t xml:space="preserve">## 234               2007</w:t>
      </w:r>
      <w:r>
        <w:br/>
      </w:r>
      <w:r>
        <w:rPr>
          <w:rStyle w:val="VerbatimChar"/>
        </w:rPr>
        <w:t xml:space="preserve">## 242               2010</w:t>
      </w:r>
      <w:r>
        <w:br/>
      </w:r>
      <w:r>
        <w:rPr>
          <w:rStyle w:val="VerbatimChar"/>
        </w:rPr>
        <w:t xml:space="preserve">## 248               2000</w:t>
      </w:r>
      <w:r>
        <w:br/>
      </w:r>
      <w:r>
        <w:rPr>
          <w:rStyle w:val="VerbatimChar"/>
        </w:rPr>
        <w:t xml:space="preserve">## 267               2004</w:t>
      </w:r>
      <w:r>
        <w:br/>
      </w:r>
      <w:r>
        <w:rPr>
          <w:rStyle w:val="VerbatimChar"/>
        </w:rPr>
        <w:t xml:space="preserve">## 273               1999</w:t>
      </w:r>
      <w:r>
        <w:br/>
      </w:r>
      <w:r>
        <w:rPr>
          <w:rStyle w:val="VerbatimChar"/>
        </w:rPr>
        <w:t xml:space="preserve">## 278               2006</w:t>
      </w:r>
      <w:r>
        <w:br/>
      </w:r>
      <w:r>
        <w:rPr>
          <w:rStyle w:val="VerbatimChar"/>
        </w:rPr>
        <w:t xml:space="preserve">## 283               1995</w:t>
      </w:r>
      <w:r>
        <w:br/>
      </w:r>
      <w:r>
        <w:rPr>
          <w:rStyle w:val="VerbatimChar"/>
        </w:rPr>
        <w:t xml:space="preserve">## 290               2012</w:t>
      </w:r>
      <w:r>
        <w:br/>
      </w:r>
      <w:r>
        <w:rPr>
          <w:rStyle w:val="VerbatimChar"/>
        </w:rPr>
        <w:t xml:space="preserve">## 302               2011</w:t>
      </w:r>
      <w:r>
        <w:br/>
      </w:r>
      <w:r>
        <w:rPr>
          <w:rStyle w:val="VerbatimChar"/>
        </w:rPr>
        <w:t xml:space="preserve">## 315               1993</w:t>
      </w:r>
      <w:r>
        <w:br/>
      </w:r>
      <w:r>
        <w:rPr>
          <w:rStyle w:val="VerbatimChar"/>
        </w:rPr>
        <w:t xml:space="preserve">## 351               2008</w:t>
      </w:r>
      <w:r>
        <w:br/>
      </w:r>
      <w:r>
        <w:rPr>
          <w:rStyle w:val="VerbatimChar"/>
        </w:rPr>
        <w:t xml:space="preserve">## 354               2011</w:t>
      </w:r>
      <w:r>
        <w:br/>
      </w:r>
      <w:r>
        <w:rPr>
          <w:rStyle w:val="VerbatimChar"/>
        </w:rPr>
        <w:t xml:space="preserve">## 380               2018</w:t>
      </w:r>
      <w:r>
        <w:br/>
      </w:r>
      <w:r>
        <w:rPr>
          <w:rStyle w:val="VerbatimChar"/>
        </w:rPr>
        <w:t xml:space="preserve">## 407               2012</w:t>
      </w:r>
      <w:r>
        <w:br/>
      </w:r>
      <w:r>
        <w:rPr>
          <w:rStyle w:val="VerbatimChar"/>
        </w:rPr>
        <w:t xml:space="preserve">## 451               1999</w:t>
      </w:r>
      <w:r>
        <w:br/>
      </w:r>
      <w:r>
        <w:rPr>
          <w:rStyle w:val="VerbatimChar"/>
        </w:rPr>
        <w:t xml:space="preserve">## 457               2007</w:t>
      </w:r>
      <w:r>
        <w:br/>
      </w:r>
      <w:r>
        <w:rPr>
          <w:rStyle w:val="VerbatimChar"/>
        </w:rPr>
        <w:t xml:space="preserve">## 485               2009</w:t>
      </w:r>
      <w:r>
        <w:br/>
      </w:r>
      <w:r>
        <w:rPr>
          <w:rStyle w:val="VerbatimChar"/>
        </w:rPr>
        <w:t xml:space="preserve">## 507               2012</w:t>
      </w:r>
      <w:r>
        <w:br/>
      </w:r>
      <w:r>
        <w:rPr>
          <w:rStyle w:val="VerbatimChar"/>
        </w:rPr>
        <w:t xml:space="preserve">## 514               1965</w:t>
      </w:r>
      <w:r>
        <w:br/>
      </w:r>
      <w:r>
        <w:rPr>
          <w:rStyle w:val="VerbatimChar"/>
        </w:rPr>
        <w:t xml:space="preserve">## 530               2012</w:t>
      </w:r>
      <w:r>
        <w:br/>
      </w:r>
      <w:r>
        <w:rPr>
          <w:rStyle w:val="VerbatimChar"/>
        </w:rPr>
        <w:t xml:space="preserve">## 531               2012</w:t>
      </w:r>
      <w:r>
        <w:br/>
      </w:r>
      <w:r>
        <w:rPr>
          <w:rStyle w:val="VerbatimChar"/>
        </w:rPr>
        <w:t xml:space="preserve">## 537               1990</w:t>
      </w:r>
      <w:r>
        <w:br/>
      </w:r>
      <w:r>
        <w:rPr>
          <w:rStyle w:val="VerbatimChar"/>
        </w:rPr>
        <w:t xml:space="preserve">## 538               1990</w:t>
      </w:r>
      <w:r>
        <w:br/>
      </w:r>
      <w:r>
        <w:rPr>
          <w:rStyle w:val="VerbatimChar"/>
        </w:rPr>
        <w:t xml:space="preserve">## 568               2012</w:t>
      </w:r>
      <w:r>
        <w:br/>
      </w:r>
      <w:r>
        <w:rPr>
          <w:rStyle w:val="VerbatimChar"/>
        </w:rPr>
        <w:t xml:space="preserve">## 572               1965</w:t>
      </w:r>
      <w:r>
        <w:br/>
      </w:r>
      <w:r>
        <w:rPr>
          <w:rStyle w:val="VerbatimChar"/>
        </w:rPr>
        <w:t xml:space="preserve">## 573               2002</w:t>
      </w:r>
      <w:r>
        <w:br/>
      </w:r>
      <w:r>
        <w:rPr>
          <w:rStyle w:val="VerbatimChar"/>
        </w:rPr>
        <w:t xml:space="preserve">## 622               2003</w:t>
      </w:r>
      <w:r>
        <w:br/>
      </w:r>
      <w:r>
        <w:rPr>
          <w:rStyle w:val="VerbatimChar"/>
        </w:rPr>
        <w:t xml:space="preserve">## 626               2003</w:t>
      </w:r>
      <w:r>
        <w:br/>
      </w:r>
      <w:r>
        <w:rPr>
          <w:rStyle w:val="VerbatimChar"/>
        </w:rPr>
        <w:t xml:space="preserve">## 679               2009</w:t>
      </w:r>
      <w:r>
        <w:br/>
      </w:r>
      <w:r>
        <w:rPr>
          <w:rStyle w:val="VerbatimChar"/>
        </w:rPr>
        <w:t xml:space="preserve">## 687               1984</w:t>
      </w:r>
      <w:r>
        <w:br/>
      </w:r>
      <w:r>
        <w:rPr>
          <w:rStyle w:val="VerbatimChar"/>
        </w:rPr>
        <w:t xml:space="preserve">## 706               2004</w:t>
      </w:r>
      <w:r>
        <w:br/>
      </w:r>
      <w:r>
        <w:rPr>
          <w:rStyle w:val="VerbatimChar"/>
        </w:rPr>
        <w:t xml:space="preserve">## 752               2003</w:t>
      </w:r>
      <w:r>
        <w:br/>
      </w:r>
      <w:r>
        <w:rPr>
          <w:rStyle w:val="VerbatimChar"/>
        </w:rPr>
        <w:t xml:space="preserve">## 774               2010</w:t>
      </w:r>
      <w:r>
        <w:br/>
      </w:r>
      <w:r>
        <w:rPr>
          <w:rStyle w:val="VerbatimChar"/>
        </w:rPr>
        <w:t xml:space="preserve">## 781               2003</w:t>
      </w:r>
      <w:r>
        <w:br/>
      </w:r>
      <w:r>
        <w:rPr>
          <w:rStyle w:val="VerbatimChar"/>
        </w:rPr>
        <w:t xml:space="preserve">## 815               2009</w:t>
      </w:r>
      <w:r>
        <w:br/>
      </w:r>
      <w:r>
        <w:rPr>
          <w:rStyle w:val="VerbatimChar"/>
        </w:rPr>
        <w:t xml:space="preserve">## 837               1993</w:t>
      </w:r>
      <w:r>
        <w:br/>
      </w:r>
      <w:r>
        <w:rPr>
          <w:rStyle w:val="VerbatimChar"/>
        </w:rPr>
        <w:t xml:space="preserve">## 855               2005</w:t>
      </w:r>
      <w:r>
        <w:br/>
      </w:r>
      <w:r>
        <w:rPr>
          <w:rStyle w:val="VerbatimChar"/>
        </w:rPr>
        <w:t xml:space="preserve">## 870               2010</w:t>
      </w:r>
      <w:r>
        <w:br/>
      </w:r>
      <w:r>
        <w:rPr>
          <w:rStyle w:val="VerbatimChar"/>
        </w:rPr>
        <w:t xml:space="preserve">## 885               2007</w:t>
      </w:r>
      <w:r>
        <w:br/>
      </w:r>
      <w:r>
        <w:rPr>
          <w:rStyle w:val="VerbatimChar"/>
        </w:rPr>
        <w:t xml:space="preserve">## 900               2022</w:t>
      </w:r>
      <w:r>
        <w:br/>
      </w:r>
      <w:r>
        <w:rPr>
          <w:rStyle w:val="VerbatimChar"/>
        </w:rPr>
        <w:t xml:space="preserve">## 902               2011</w:t>
      </w:r>
      <w:r>
        <w:br/>
      </w:r>
      <w:r>
        <w:rPr>
          <w:rStyle w:val="VerbatimChar"/>
        </w:rPr>
        <w:t xml:space="preserve">## 920               2008</w:t>
      </w:r>
      <w:r>
        <w:br/>
      </w:r>
      <w:r>
        <w:rPr>
          <w:rStyle w:val="VerbatimChar"/>
        </w:rPr>
        <w:t xml:space="preserve">## 967               2016</w:t>
      </w:r>
      <w:r>
        <w:br/>
      </w:r>
      <w:r>
        <w:rPr>
          <w:rStyle w:val="VerbatimChar"/>
        </w:rPr>
        <w:t xml:space="preserve">## 975               2002</w:t>
      </w:r>
      <w:r>
        <w:br/>
      </w:r>
      <w:r>
        <w:rPr>
          <w:rStyle w:val="VerbatimChar"/>
        </w:rPr>
        <w:t xml:space="preserve">## 994               2002</w:t>
      </w:r>
      <w:r>
        <w:br/>
      </w:r>
      <w:r>
        <w:rPr>
          <w:rStyle w:val="VerbatimChar"/>
        </w:rPr>
        <w:t xml:space="preserve">## 995               2022</w:t>
      </w:r>
      <w:r>
        <w:br/>
      </w:r>
      <w:r>
        <w:rPr>
          <w:rStyle w:val="VerbatimChar"/>
        </w:rPr>
        <w:t xml:space="preserve">## 1027              2022</w:t>
      </w:r>
      <w:r>
        <w:br/>
      </w:r>
      <w:r>
        <w:rPr>
          <w:rStyle w:val="VerbatimChar"/>
        </w:rPr>
        <w:t xml:space="preserve">## 1028              2005</w:t>
      </w:r>
      <w:r>
        <w:br/>
      </w:r>
      <w:r>
        <w:rPr>
          <w:rStyle w:val="VerbatimChar"/>
        </w:rPr>
        <w:t xml:space="preserve">## 1043              2002</w:t>
      </w:r>
      <w:r>
        <w:br/>
      </w:r>
      <w:r>
        <w:rPr>
          <w:rStyle w:val="VerbatimChar"/>
        </w:rPr>
        <w:t xml:space="preserve">## 1049              2011</w:t>
      </w:r>
      <w:r>
        <w:br/>
      </w:r>
      <w:r>
        <w:rPr>
          <w:rStyle w:val="VerbatimChar"/>
        </w:rPr>
        <w:t xml:space="preserve">## 1053              2012</w:t>
      </w:r>
      <w:r>
        <w:br/>
      </w:r>
      <w:r>
        <w:rPr>
          <w:rStyle w:val="VerbatimChar"/>
        </w:rPr>
        <w:t xml:space="preserve">## 1080              2002</w:t>
      </w:r>
      <w:r>
        <w:br/>
      </w:r>
      <w:r>
        <w:rPr>
          <w:rStyle w:val="VerbatimChar"/>
        </w:rPr>
        <w:t xml:space="preserve">## 1085              2006</w:t>
      </w:r>
      <w:r>
        <w:br/>
      </w:r>
      <w:r>
        <w:rPr>
          <w:rStyle w:val="VerbatimChar"/>
        </w:rPr>
        <w:t xml:space="preserve">## 1087              2001</w:t>
      </w:r>
      <w:r>
        <w:br/>
      </w:r>
      <w:r>
        <w:rPr>
          <w:rStyle w:val="VerbatimChar"/>
        </w:rPr>
        <w:t xml:space="preserve">## 1121              2010</w:t>
      </w:r>
      <w:r>
        <w:br/>
      </w:r>
      <w:r>
        <w:rPr>
          <w:rStyle w:val="VerbatimChar"/>
        </w:rPr>
        <w:t xml:space="preserve">## 1130              2000</w:t>
      </w:r>
      <w:r>
        <w:br/>
      </w:r>
      <w:r>
        <w:rPr>
          <w:rStyle w:val="VerbatimChar"/>
        </w:rPr>
        <w:t xml:space="preserve">## 1150              2011</w:t>
      </w:r>
      <w:r>
        <w:br/>
      </w:r>
      <w:r>
        <w:rPr>
          <w:rStyle w:val="VerbatimChar"/>
        </w:rPr>
        <w:t xml:space="preserve">## 1151              2004</w:t>
      </w:r>
      <w:r>
        <w:br/>
      </w:r>
      <w:r>
        <w:rPr>
          <w:rStyle w:val="VerbatimChar"/>
        </w:rPr>
        <w:t xml:space="preserve">## 1156              2009</w:t>
      </w:r>
      <w:r>
        <w:br/>
      </w:r>
      <w:r>
        <w:rPr>
          <w:rStyle w:val="VerbatimChar"/>
        </w:rPr>
        <w:t xml:space="preserve">## 1157              2009</w:t>
      </w:r>
      <w:r>
        <w:br/>
      </w:r>
      <w:r>
        <w:rPr>
          <w:rStyle w:val="VerbatimChar"/>
        </w:rPr>
        <w:t xml:space="preserve">## 1171              2010</w:t>
      </w:r>
      <w:r>
        <w:br/>
      </w:r>
      <w:r>
        <w:rPr>
          <w:rStyle w:val="VerbatimChar"/>
        </w:rPr>
        <w:t xml:space="preserve">## 1177              2009</w:t>
      </w:r>
      <w:r>
        <w:br/>
      </w:r>
      <w:r>
        <w:rPr>
          <w:rStyle w:val="VerbatimChar"/>
        </w:rPr>
        <w:t xml:space="preserve">## 1214              2001</w:t>
      </w:r>
      <w:r>
        <w:br/>
      </w:r>
      <w:r>
        <w:rPr>
          <w:rStyle w:val="VerbatimChar"/>
        </w:rPr>
        <w:t xml:space="preserve">## 1217              2001</w:t>
      </w:r>
      <w:r>
        <w:br/>
      </w:r>
      <w:r>
        <w:rPr>
          <w:rStyle w:val="VerbatimChar"/>
        </w:rPr>
        <w:t xml:space="preserve">## 1254              1999</w:t>
      </w:r>
      <w:r>
        <w:br/>
      </w:r>
      <w:r>
        <w:rPr>
          <w:rStyle w:val="VerbatimChar"/>
        </w:rPr>
        <w:t xml:space="preserve">## 1258              2007</w:t>
      </w:r>
      <w:r>
        <w:br/>
      </w:r>
      <w:r>
        <w:rPr>
          <w:rStyle w:val="VerbatimChar"/>
        </w:rPr>
        <w:t xml:space="preserve">## 1315              1998</w:t>
      </w:r>
      <w:r>
        <w:br/>
      </w:r>
      <w:r>
        <w:rPr>
          <w:rStyle w:val="VerbatimChar"/>
        </w:rPr>
        <w:t xml:space="preserve">## 1367              2005</w:t>
      </w:r>
      <w:r>
        <w:br/>
      </w:r>
      <w:r>
        <w:rPr>
          <w:rStyle w:val="VerbatimChar"/>
        </w:rPr>
        <w:t xml:space="preserve">## 1371              2009</w:t>
      </w:r>
      <w:r>
        <w:br/>
      </w:r>
      <w:r>
        <w:rPr>
          <w:rStyle w:val="VerbatimChar"/>
        </w:rPr>
        <w:t xml:space="preserve">## 1383              2004</w:t>
      </w:r>
      <w:r>
        <w:br/>
      </w:r>
      <w:r>
        <w:rPr>
          <w:rStyle w:val="VerbatimChar"/>
        </w:rPr>
        <w:t xml:space="preserve">## 1408              1998</w:t>
      </w:r>
      <w:r>
        <w:br/>
      </w:r>
      <w:r>
        <w:rPr>
          <w:rStyle w:val="VerbatimChar"/>
        </w:rPr>
        <w:t xml:space="preserve">## 1421              1999</w:t>
      </w:r>
      <w:r>
        <w:br/>
      </w:r>
      <w:r>
        <w:rPr>
          <w:rStyle w:val="VerbatimChar"/>
        </w:rPr>
        <w:t xml:space="preserve">## 1423              2007</w:t>
      </w:r>
      <w:r>
        <w:br/>
      </w:r>
      <w:r>
        <w:rPr>
          <w:rStyle w:val="VerbatimChar"/>
        </w:rPr>
        <w:t xml:space="preserve">## 1424              2007</w:t>
      </w:r>
      <w:r>
        <w:br/>
      </w:r>
      <w:r>
        <w:rPr>
          <w:rStyle w:val="VerbatimChar"/>
        </w:rPr>
        <w:t xml:space="preserve">## 1426              2007</w:t>
      </w:r>
      <w:r>
        <w:br/>
      </w:r>
      <w:r>
        <w:rPr>
          <w:rStyle w:val="VerbatimChar"/>
        </w:rPr>
        <w:t xml:space="preserve">## 1430              2011</w:t>
      </w:r>
      <w:r>
        <w:br/>
      </w:r>
      <w:r>
        <w:rPr>
          <w:rStyle w:val="VerbatimChar"/>
        </w:rPr>
        <w:t xml:space="preserve">## 1453              1998</w:t>
      </w:r>
      <w:r>
        <w:br/>
      </w:r>
      <w:r>
        <w:rPr>
          <w:rStyle w:val="VerbatimChar"/>
        </w:rPr>
        <w:t xml:space="preserve">## 1466              2007</w:t>
      </w:r>
      <w:r>
        <w:br/>
      </w:r>
      <w:r>
        <w:rPr>
          <w:rStyle w:val="VerbatimChar"/>
        </w:rPr>
        <w:t xml:space="preserve">## 1518              2000</w:t>
      </w:r>
      <w:r>
        <w:br/>
      </w:r>
      <w:r>
        <w:rPr>
          <w:rStyle w:val="VerbatimChar"/>
        </w:rPr>
        <w:t xml:space="preserve">## 1541              2002</w:t>
      </w:r>
      <w:r>
        <w:br/>
      </w:r>
      <w:r>
        <w:rPr>
          <w:rStyle w:val="VerbatimChar"/>
        </w:rPr>
        <w:t xml:space="preserve">## 1546              2006</w:t>
      </w:r>
      <w:r>
        <w:br/>
      </w:r>
      <w:r>
        <w:rPr>
          <w:rStyle w:val="VerbatimChar"/>
        </w:rPr>
        <w:t xml:space="preserve">## 1567              1966</w:t>
      </w:r>
      <w:r>
        <w:br/>
      </w:r>
      <w:r>
        <w:rPr>
          <w:rStyle w:val="VerbatimChar"/>
        </w:rPr>
        <w:t xml:space="preserve">## 1626              2008</w:t>
      </w:r>
      <w:r>
        <w:br/>
      </w:r>
      <w:r>
        <w:rPr>
          <w:rStyle w:val="VerbatimChar"/>
        </w:rPr>
        <w:t xml:space="preserve">## 1633              2003</w:t>
      </w:r>
      <w:r>
        <w:br/>
      </w:r>
      <w:r>
        <w:rPr>
          <w:rStyle w:val="VerbatimChar"/>
        </w:rPr>
        <w:t xml:space="preserve">## 1663              2003</w:t>
      </w:r>
      <w:r>
        <w:br/>
      </w:r>
      <w:r>
        <w:rPr>
          <w:rStyle w:val="VerbatimChar"/>
        </w:rPr>
        <w:t xml:space="preserve">## 1665              2003</w:t>
      </w:r>
      <w:r>
        <w:br/>
      </w:r>
      <w:r>
        <w:rPr>
          <w:rStyle w:val="VerbatimChar"/>
        </w:rPr>
        <w:t xml:space="preserve">## 1666              2003</w:t>
      </w:r>
      <w:r>
        <w:br/>
      </w:r>
      <w:r>
        <w:rPr>
          <w:rStyle w:val="VerbatimChar"/>
        </w:rPr>
        <w:t xml:space="preserve">## 1667              2003</w:t>
      </w:r>
      <w:r>
        <w:br/>
      </w:r>
      <w:r>
        <w:rPr>
          <w:rStyle w:val="VerbatimChar"/>
        </w:rPr>
        <w:t xml:space="preserve">## 1716              1997</w:t>
      </w:r>
      <w:r>
        <w:br/>
      </w:r>
      <w:r>
        <w:rPr>
          <w:rStyle w:val="VerbatimChar"/>
        </w:rPr>
        <w:t xml:space="preserve">## 1725              2000</w:t>
      </w:r>
      <w:r>
        <w:br/>
      </w:r>
      <w:r>
        <w:rPr>
          <w:rStyle w:val="VerbatimChar"/>
        </w:rPr>
        <w:t xml:space="preserve">## 1726              2000</w:t>
      </w:r>
      <w:r>
        <w:br/>
      </w:r>
      <w:r>
        <w:rPr>
          <w:rStyle w:val="VerbatimChar"/>
        </w:rPr>
        <w:t xml:space="preserve">## 1739              2008</w:t>
      </w:r>
      <w:r>
        <w:br/>
      </w:r>
      <w:r>
        <w:rPr>
          <w:rStyle w:val="VerbatimChar"/>
        </w:rPr>
        <w:t xml:space="preserve">## 1752              2002</w:t>
      </w:r>
      <w:r>
        <w:br/>
      </w:r>
      <w:r>
        <w:rPr>
          <w:rStyle w:val="VerbatimChar"/>
        </w:rPr>
        <w:t xml:space="preserve">## 1789              2008</w:t>
      </w:r>
      <w:r>
        <w:br/>
      </w:r>
      <w:r>
        <w:rPr>
          <w:rStyle w:val="VerbatimChar"/>
        </w:rPr>
        <w:t xml:space="preserve">## 1790              2009</w:t>
      </w:r>
      <w:r>
        <w:br/>
      </w:r>
      <w:r>
        <w:rPr>
          <w:rStyle w:val="VerbatimChar"/>
        </w:rPr>
        <w:t xml:space="preserve">## 1798              1999</w:t>
      </w:r>
      <w:r>
        <w:br/>
      </w:r>
      <w:r>
        <w:rPr>
          <w:rStyle w:val="VerbatimChar"/>
        </w:rPr>
        <w:t xml:space="preserve">## 1805              2005</w:t>
      </w:r>
      <w:r>
        <w:br/>
      </w:r>
      <w:r>
        <w:rPr>
          <w:rStyle w:val="VerbatimChar"/>
        </w:rPr>
        <w:t xml:space="preserve">## 1817              1992</w:t>
      </w:r>
      <w:r>
        <w:br/>
      </w:r>
      <w:r>
        <w:rPr>
          <w:rStyle w:val="VerbatimChar"/>
        </w:rPr>
        <w:t xml:space="preserve">## 1828              2001</w:t>
      </w:r>
      <w:r>
        <w:br/>
      </w:r>
      <w:r>
        <w:rPr>
          <w:rStyle w:val="VerbatimChar"/>
        </w:rPr>
        <w:t xml:space="preserve">## 1877              2005</w:t>
      </w:r>
      <w:r>
        <w:br/>
      </w:r>
      <w:r>
        <w:rPr>
          <w:rStyle w:val="VerbatimChar"/>
        </w:rPr>
        <w:t xml:space="preserve">## 1899              2006</w:t>
      </w:r>
      <w:r>
        <w:br/>
      </w:r>
      <w:r>
        <w:rPr>
          <w:rStyle w:val="VerbatimChar"/>
        </w:rPr>
        <w:t xml:space="preserve">## 1906              2008</w:t>
      </w:r>
      <w:r>
        <w:br/>
      </w:r>
      <w:r>
        <w:rPr>
          <w:rStyle w:val="VerbatimChar"/>
        </w:rPr>
        <w:t xml:space="preserve">## 1936              1995</w:t>
      </w:r>
      <w:r>
        <w:br/>
      </w:r>
      <w:r>
        <w:rPr>
          <w:rStyle w:val="VerbatimChar"/>
        </w:rPr>
        <w:t xml:space="preserve">## 1953              2004</w:t>
      </w:r>
      <w:r>
        <w:br/>
      </w:r>
      <w:r>
        <w:rPr>
          <w:rStyle w:val="VerbatimChar"/>
        </w:rPr>
        <w:t xml:space="preserve">## 1992              1998</w:t>
      </w:r>
      <w:r>
        <w:br/>
      </w:r>
      <w:r>
        <w:rPr>
          <w:rStyle w:val="VerbatimChar"/>
        </w:rPr>
        <w:t xml:space="preserve">## 2017              2009</w:t>
      </w:r>
      <w:r>
        <w:br/>
      </w:r>
      <w:r>
        <w:rPr>
          <w:rStyle w:val="VerbatimChar"/>
        </w:rPr>
        <w:t xml:space="preserve">## 2032              2002</w:t>
      </w:r>
      <w:r>
        <w:br/>
      </w:r>
      <w:r>
        <w:rPr>
          <w:rStyle w:val="VerbatimChar"/>
        </w:rPr>
        <w:t xml:space="preserve">## 2049              2003</w:t>
      </w:r>
      <w:r>
        <w:br/>
      </w:r>
      <w:r>
        <w:rPr>
          <w:rStyle w:val="VerbatimChar"/>
        </w:rPr>
        <w:t xml:space="preserve">## 2051              1899</w:t>
      </w:r>
      <w:r>
        <w:br/>
      </w:r>
      <w:r>
        <w:rPr>
          <w:rStyle w:val="VerbatimChar"/>
        </w:rPr>
        <w:t xml:space="preserve">## 2071              2009</w:t>
      </w:r>
      <w:r>
        <w:br/>
      </w:r>
      <w:r>
        <w:rPr>
          <w:rStyle w:val="VerbatimChar"/>
        </w:rPr>
        <w:t xml:space="preserve">## 2072              2009</w:t>
      </w:r>
      <w:r>
        <w:br/>
      </w:r>
      <w:r>
        <w:rPr>
          <w:rStyle w:val="VerbatimChar"/>
        </w:rPr>
        <w:t xml:space="preserve">## 2108              2008</w:t>
      </w:r>
      <w:r>
        <w:br/>
      </w:r>
      <w:r>
        <w:rPr>
          <w:rStyle w:val="VerbatimChar"/>
        </w:rPr>
        <w:t xml:space="preserve">## 2115              2001</w:t>
      </w:r>
      <w:r>
        <w:br/>
      </w:r>
      <w:r>
        <w:rPr>
          <w:rStyle w:val="VerbatimChar"/>
        </w:rPr>
        <w:t xml:space="preserve">## 2148              2002</w:t>
      </w:r>
      <w:r>
        <w:br/>
      </w:r>
      <w:r>
        <w:rPr>
          <w:rStyle w:val="VerbatimChar"/>
        </w:rPr>
        <w:t xml:space="preserve">## 2168              2001</w:t>
      </w:r>
      <w:r>
        <w:br/>
      </w:r>
      <w:r>
        <w:rPr>
          <w:rStyle w:val="VerbatimChar"/>
        </w:rPr>
        <w:t xml:space="preserve">## 2194              2012</w:t>
      </w:r>
      <w:r>
        <w:br/>
      </w:r>
      <w:r>
        <w:rPr>
          <w:rStyle w:val="VerbatimChar"/>
        </w:rPr>
        <w:t xml:space="preserve">## 2223              2007</w:t>
      </w:r>
      <w:r>
        <w:br/>
      </w:r>
      <w:r>
        <w:rPr>
          <w:rStyle w:val="VerbatimChar"/>
        </w:rPr>
        <w:t xml:space="preserve">## 2225              2012</w:t>
      </w:r>
      <w:r>
        <w:br/>
      </w:r>
      <w:r>
        <w:rPr>
          <w:rStyle w:val="VerbatimChar"/>
        </w:rPr>
        <w:t xml:space="preserve">## 2241              1992</w:t>
      </w:r>
      <w:r>
        <w:br/>
      </w:r>
      <w:r>
        <w:rPr>
          <w:rStyle w:val="VerbatimChar"/>
        </w:rPr>
        <w:t xml:space="preserve">## 2249              2004</w:t>
      </w:r>
      <w:r>
        <w:br/>
      </w:r>
      <w:r>
        <w:rPr>
          <w:rStyle w:val="VerbatimChar"/>
        </w:rPr>
        <w:t xml:space="preserve">## 2253              2020</w:t>
      </w:r>
      <w:r>
        <w:br/>
      </w:r>
      <w:r>
        <w:rPr>
          <w:rStyle w:val="VerbatimChar"/>
        </w:rPr>
        <w:t xml:space="preserve">## 2256              1998</w:t>
      </w:r>
      <w:r>
        <w:br/>
      </w:r>
      <w:r>
        <w:rPr>
          <w:rStyle w:val="VerbatimChar"/>
        </w:rPr>
        <w:t xml:space="preserve">## 2261              1995</w:t>
      </w:r>
      <w:r>
        <w:br/>
      </w:r>
      <w:r>
        <w:rPr>
          <w:rStyle w:val="VerbatimChar"/>
        </w:rPr>
        <w:t xml:space="preserve">## 2264              2009</w:t>
      </w:r>
      <w:r>
        <w:br/>
      </w:r>
      <w:r>
        <w:rPr>
          <w:rStyle w:val="VerbatimChar"/>
        </w:rPr>
        <w:t xml:space="preserve">## 2275              1998</w:t>
      </w:r>
      <w:r>
        <w:br/>
      </w:r>
      <w:r>
        <w:rPr>
          <w:rStyle w:val="VerbatimChar"/>
        </w:rPr>
        <w:t xml:space="preserve">## 2326              1998</w:t>
      </w:r>
      <w:r>
        <w:br/>
      </w:r>
      <w:r>
        <w:rPr>
          <w:rStyle w:val="VerbatimChar"/>
        </w:rPr>
        <w:t xml:space="preserve">## 2332              2007</w:t>
      </w:r>
      <w:r>
        <w:br/>
      </w:r>
      <w:r>
        <w:rPr>
          <w:rStyle w:val="VerbatimChar"/>
        </w:rPr>
        <w:t xml:space="preserve">## 2341              2012</w:t>
      </w:r>
      <w:r>
        <w:br/>
      </w:r>
      <w:r>
        <w:rPr>
          <w:rStyle w:val="VerbatimChar"/>
        </w:rPr>
        <w:t xml:space="preserve">## 2360              2010</w:t>
      </w:r>
      <w:r>
        <w:br/>
      </w:r>
      <w:r>
        <w:rPr>
          <w:rStyle w:val="VerbatimChar"/>
        </w:rPr>
        <w:t xml:space="preserve">## 2414              1999</w:t>
      </w:r>
      <w:r>
        <w:br/>
      </w:r>
      <w:r>
        <w:rPr>
          <w:rStyle w:val="VerbatimChar"/>
        </w:rPr>
        <w:t xml:space="preserve">## 2448              2011</w:t>
      </w:r>
      <w:r>
        <w:br/>
      </w:r>
      <w:r>
        <w:rPr>
          <w:rStyle w:val="VerbatimChar"/>
        </w:rPr>
        <w:t xml:space="preserve">## 2472              2009</w:t>
      </w:r>
      <w:r>
        <w:br/>
      </w:r>
      <w:r>
        <w:rPr>
          <w:rStyle w:val="VerbatimChar"/>
        </w:rPr>
        <w:t xml:space="preserve">## 2476              2001</w:t>
      </w:r>
      <w:r>
        <w:br/>
      </w:r>
      <w:r>
        <w:rPr>
          <w:rStyle w:val="VerbatimChar"/>
        </w:rPr>
        <w:t xml:space="preserve">## 2477              2016</w:t>
      </w:r>
      <w:r>
        <w:br/>
      </w:r>
      <w:r>
        <w:rPr>
          <w:rStyle w:val="VerbatimChar"/>
        </w:rPr>
        <w:t xml:space="preserve">## 2512              1966</w:t>
      </w:r>
      <w:r>
        <w:br/>
      </w:r>
      <w:r>
        <w:rPr>
          <w:rStyle w:val="VerbatimChar"/>
        </w:rPr>
        <w:t xml:space="preserve">## 2533              2007</w:t>
      </w:r>
      <w:r>
        <w:br/>
      </w:r>
      <w:r>
        <w:rPr>
          <w:rStyle w:val="VerbatimChar"/>
        </w:rPr>
        <w:t xml:space="preserve">## 2548              2002</w:t>
      </w:r>
      <w:r>
        <w:br/>
      </w:r>
      <w:r>
        <w:rPr>
          <w:rStyle w:val="VerbatimChar"/>
        </w:rPr>
        <w:t xml:space="preserve">## 2574              2011</w:t>
      </w:r>
      <w:r>
        <w:br/>
      </w:r>
      <w:r>
        <w:rPr>
          <w:rStyle w:val="VerbatimChar"/>
        </w:rPr>
        <w:t xml:space="preserve">## 2631              2002</w:t>
      </w:r>
      <w:r>
        <w:br/>
      </w:r>
      <w:r>
        <w:rPr>
          <w:rStyle w:val="VerbatimChar"/>
        </w:rPr>
        <w:t xml:space="preserve">## 2638              2011</w:t>
      </w:r>
      <w:r>
        <w:br/>
      </w:r>
      <w:r>
        <w:rPr>
          <w:rStyle w:val="VerbatimChar"/>
        </w:rPr>
        <w:t xml:space="preserve">## 2651              2002</w:t>
      </w:r>
      <w:r>
        <w:br/>
      </w:r>
      <w:r>
        <w:rPr>
          <w:rStyle w:val="VerbatimChar"/>
        </w:rPr>
        <w:t xml:space="preserve">## 2655              2007</w:t>
      </w:r>
      <w:r>
        <w:br/>
      </w:r>
      <w:r>
        <w:rPr>
          <w:rStyle w:val="VerbatimChar"/>
        </w:rPr>
        <w:t xml:space="preserve">## 2658              1964</w:t>
      </w:r>
      <w:r>
        <w:br/>
      </w:r>
      <w:r>
        <w:rPr>
          <w:rStyle w:val="VerbatimChar"/>
        </w:rPr>
        <w:t xml:space="preserve">## 2678              2007</w:t>
      </w:r>
      <w:r>
        <w:br/>
      </w:r>
      <w:r>
        <w:rPr>
          <w:rStyle w:val="VerbatimChar"/>
        </w:rPr>
        <w:t xml:space="preserve">## 2726              2000</w:t>
      </w:r>
      <w:r>
        <w:br/>
      </w:r>
      <w:r>
        <w:rPr>
          <w:rStyle w:val="VerbatimChar"/>
        </w:rPr>
        <w:t xml:space="preserve">## 2738              2008</w:t>
      </w:r>
      <w:r>
        <w:br/>
      </w:r>
      <w:r>
        <w:rPr>
          <w:rStyle w:val="VerbatimChar"/>
        </w:rPr>
        <w:t xml:space="preserve">## 2763              1996</w:t>
      </w:r>
      <w:r>
        <w:br/>
      </w:r>
      <w:r>
        <w:rPr>
          <w:rStyle w:val="VerbatimChar"/>
        </w:rPr>
        <w:t xml:space="preserve">## 2764              1996</w:t>
      </w:r>
      <w:r>
        <w:br/>
      </w:r>
      <w:r>
        <w:rPr>
          <w:rStyle w:val="VerbatimChar"/>
        </w:rPr>
        <w:t xml:space="preserve">## 2790              2012</w:t>
      </w:r>
      <w:r>
        <w:br/>
      </w:r>
      <w:r>
        <w:rPr>
          <w:rStyle w:val="VerbatimChar"/>
        </w:rPr>
        <w:t xml:space="preserve">## 2791              2012</w:t>
      </w:r>
      <w:r>
        <w:br/>
      </w:r>
      <w:r>
        <w:rPr>
          <w:rStyle w:val="VerbatimChar"/>
        </w:rPr>
        <w:t xml:space="preserve">## 2833              2010</w:t>
      </w:r>
      <w:r>
        <w:br/>
      </w:r>
      <w:r>
        <w:rPr>
          <w:rStyle w:val="VerbatimChar"/>
        </w:rPr>
        <w:t xml:space="preserve">## 2855              2005</w:t>
      </w:r>
      <w:r>
        <w:br/>
      </w:r>
      <w:r>
        <w:rPr>
          <w:rStyle w:val="VerbatimChar"/>
        </w:rPr>
        <w:t xml:space="preserve">## 2864              2004</w:t>
      </w:r>
      <w:r>
        <w:br/>
      </w:r>
      <w:r>
        <w:rPr>
          <w:rStyle w:val="VerbatimChar"/>
        </w:rPr>
        <w:t xml:space="preserve">## 2871              1997</w:t>
      </w:r>
      <w:r>
        <w:br/>
      </w:r>
      <w:r>
        <w:rPr>
          <w:rStyle w:val="VerbatimChar"/>
        </w:rPr>
        <w:t xml:space="preserve">## 2873              1998</w:t>
      </w:r>
      <w:r>
        <w:br/>
      </w:r>
      <w:r>
        <w:rPr>
          <w:rStyle w:val="VerbatimChar"/>
        </w:rPr>
        <w:t xml:space="preserve">## 2874              2007</w:t>
      </w:r>
      <w:r>
        <w:br/>
      </w:r>
      <w:r>
        <w:rPr>
          <w:rStyle w:val="VerbatimChar"/>
        </w:rPr>
        <w:t xml:space="preserve">## 2875              2002</w:t>
      </w:r>
      <w:r>
        <w:br/>
      </w:r>
      <w:r>
        <w:rPr>
          <w:rStyle w:val="VerbatimChar"/>
        </w:rPr>
        <w:t xml:space="preserve">## 2893              2008</w:t>
      </w:r>
      <w:r>
        <w:br/>
      </w:r>
      <w:r>
        <w:rPr>
          <w:rStyle w:val="VerbatimChar"/>
        </w:rPr>
        <w:t xml:space="preserve">## 2947              2022</w:t>
      </w:r>
      <w:r>
        <w:br/>
      </w:r>
      <w:r>
        <w:rPr>
          <w:rStyle w:val="VerbatimChar"/>
        </w:rPr>
        <w:t xml:space="preserve">## 2950              2001</w:t>
      </w:r>
      <w:r>
        <w:br/>
      </w:r>
      <w:r>
        <w:rPr>
          <w:rStyle w:val="VerbatimChar"/>
        </w:rPr>
        <w:t xml:space="preserve">## 2956              2004</w:t>
      </w:r>
      <w:r>
        <w:br/>
      </w:r>
      <w:r>
        <w:rPr>
          <w:rStyle w:val="VerbatimChar"/>
        </w:rPr>
        <w:t xml:space="preserve">## 2972              1982</w:t>
      </w:r>
      <w:r>
        <w:br/>
      </w:r>
      <w:r>
        <w:rPr>
          <w:rStyle w:val="VerbatimChar"/>
        </w:rPr>
        <w:t xml:space="preserve">## 2980              2012</w:t>
      </w:r>
      <w:r>
        <w:br/>
      </w:r>
      <w:r>
        <w:rPr>
          <w:rStyle w:val="VerbatimChar"/>
        </w:rPr>
        <w:t xml:space="preserve">## 3025              2008</w:t>
      </w:r>
      <w:r>
        <w:br/>
      </w:r>
      <w:r>
        <w:rPr>
          <w:rStyle w:val="VerbatimChar"/>
        </w:rPr>
        <w:t xml:space="preserve">## 3035              2010</w:t>
      </w:r>
      <w:r>
        <w:br/>
      </w:r>
      <w:r>
        <w:rPr>
          <w:rStyle w:val="VerbatimChar"/>
        </w:rPr>
        <w:t xml:space="preserve">## 3039              2011</w:t>
      </w:r>
      <w:r>
        <w:br/>
      </w:r>
      <w:r>
        <w:rPr>
          <w:rStyle w:val="VerbatimChar"/>
        </w:rPr>
        <w:t xml:space="preserve">## 3040              2011</w:t>
      </w:r>
      <w:r>
        <w:br/>
      </w:r>
      <w:r>
        <w:rPr>
          <w:rStyle w:val="VerbatimChar"/>
        </w:rPr>
        <w:t xml:space="preserve">## 3062              2012</w:t>
      </w:r>
      <w:r>
        <w:br/>
      </w:r>
      <w:r>
        <w:rPr>
          <w:rStyle w:val="VerbatimChar"/>
        </w:rPr>
        <w:t xml:space="preserve">## 3063              1998</w:t>
      </w:r>
      <w:r>
        <w:br/>
      </w:r>
      <w:r>
        <w:rPr>
          <w:rStyle w:val="VerbatimChar"/>
        </w:rPr>
        <w:t xml:space="preserve">## 3064              1998</w:t>
      </w:r>
      <w:r>
        <w:br/>
      </w:r>
      <w:r>
        <w:rPr>
          <w:rStyle w:val="VerbatimChar"/>
        </w:rPr>
        <w:t xml:space="preserve">## 3075              1995</w:t>
      </w:r>
      <w:r>
        <w:br/>
      </w:r>
      <w:r>
        <w:rPr>
          <w:rStyle w:val="VerbatimChar"/>
        </w:rPr>
        <w:t xml:space="preserve">## 3098              2012</w:t>
      </w:r>
      <w:r>
        <w:br/>
      </w:r>
      <w:r>
        <w:rPr>
          <w:rStyle w:val="VerbatimChar"/>
        </w:rPr>
        <w:t xml:space="preserve">## 3107              2005</w:t>
      </w:r>
      <w:r>
        <w:br/>
      </w:r>
      <w:r>
        <w:rPr>
          <w:rStyle w:val="VerbatimChar"/>
        </w:rPr>
        <w:t xml:space="preserve">## 3126              2021</w:t>
      </w:r>
      <w:r>
        <w:br/>
      </w:r>
      <w:r>
        <w:rPr>
          <w:rStyle w:val="VerbatimChar"/>
        </w:rPr>
        <w:t xml:space="preserve">## 3138              2008</w:t>
      </w:r>
      <w:r>
        <w:br/>
      </w:r>
      <w:r>
        <w:rPr>
          <w:rStyle w:val="VerbatimChar"/>
        </w:rPr>
        <w:t xml:space="preserve">## 3193              2008</w:t>
      </w:r>
      <w:r>
        <w:br/>
      </w:r>
      <w:r>
        <w:rPr>
          <w:rStyle w:val="VerbatimChar"/>
        </w:rPr>
        <w:t xml:space="preserve">## 3198              2016</w:t>
      </w:r>
      <w:r>
        <w:br/>
      </w:r>
      <w:r>
        <w:rPr>
          <w:rStyle w:val="VerbatimChar"/>
        </w:rPr>
        <w:t xml:space="preserve">## 3215              2000</w:t>
      </w:r>
      <w:r>
        <w:br/>
      </w:r>
      <w:r>
        <w:rPr>
          <w:rStyle w:val="VerbatimChar"/>
        </w:rPr>
        <w:t xml:space="preserve">## 3225              2011</w:t>
      </w:r>
      <w:r>
        <w:br/>
      </w:r>
      <w:r>
        <w:rPr>
          <w:rStyle w:val="VerbatimChar"/>
        </w:rPr>
        <w:t xml:space="preserve">## 3230              2010</w:t>
      </w:r>
      <w:r>
        <w:br/>
      </w:r>
      <w:r>
        <w:rPr>
          <w:rStyle w:val="VerbatimChar"/>
        </w:rPr>
        <w:t xml:space="preserve">## 3259              2000</w:t>
      </w:r>
      <w:r>
        <w:br/>
      </w:r>
      <w:r>
        <w:rPr>
          <w:rStyle w:val="VerbatimChar"/>
        </w:rPr>
        <w:t xml:space="preserve">## 3301              2007</w:t>
      </w:r>
      <w:r>
        <w:br/>
      </w:r>
      <w:r>
        <w:rPr>
          <w:rStyle w:val="VerbatimChar"/>
        </w:rPr>
        <w:t xml:space="preserve">## 3303              2011</w:t>
      </w:r>
      <w:r>
        <w:br/>
      </w:r>
      <w:r>
        <w:rPr>
          <w:rStyle w:val="VerbatimChar"/>
        </w:rPr>
        <w:t xml:space="preserve">## 3312              2011</w:t>
      </w:r>
      <w:r>
        <w:br/>
      </w:r>
      <w:r>
        <w:rPr>
          <w:rStyle w:val="VerbatimChar"/>
        </w:rPr>
        <w:t xml:space="preserve">## 3333              2010</w:t>
      </w:r>
      <w:r>
        <w:br/>
      </w:r>
      <w:r>
        <w:rPr>
          <w:rStyle w:val="VerbatimChar"/>
        </w:rPr>
        <w:t xml:space="preserve">## 3363              2011</w:t>
      </w:r>
      <w:r>
        <w:br/>
      </w:r>
      <w:r>
        <w:rPr>
          <w:rStyle w:val="VerbatimChar"/>
        </w:rPr>
        <w:t xml:space="preserve">## 3392              2004</w:t>
      </w:r>
      <w:r>
        <w:br/>
      </w:r>
      <w:r>
        <w:rPr>
          <w:rStyle w:val="VerbatimChar"/>
        </w:rPr>
        <w:t xml:space="preserve">## 3398              2017</w:t>
      </w:r>
      <w:r>
        <w:br/>
      </w:r>
      <w:r>
        <w:rPr>
          <w:rStyle w:val="VerbatimChar"/>
        </w:rPr>
        <w:t xml:space="preserve">## 3401              2012</w:t>
      </w:r>
      <w:r>
        <w:br/>
      </w:r>
      <w:r>
        <w:rPr>
          <w:rStyle w:val="VerbatimChar"/>
        </w:rPr>
        <w:t xml:space="preserve">## 3402              2005</w:t>
      </w:r>
      <w:r>
        <w:br/>
      </w:r>
      <w:r>
        <w:rPr>
          <w:rStyle w:val="VerbatimChar"/>
        </w:rPr>
        <w:t xml:space="preserve">## 3464              2004</w:t>
      </w:r>
      <w:r>
        <w:br/>
      </w:r>
      <w:r>
        <w:rPr>
          <w:rStyle w:val="VerbatimChar"/>
        </w:rPr>
        <w:t xml:space="preserve">## 3487              2010</w:t>
      </w:r>
      <w:r>
        <w:br/>
      </w:r>
      <w:r>
        <w:rPr>
          <w:rStyle w:val="VerbatimChar"/>
        </w:rPr>
        <w:t xml:space="preserve">## 3508              2007</w:t>
      </w:r>
      <w:r>
        <w:br/>
      </w:r>
      <w:r>
        <w:rPr>
          <w:rStyle w:val="VerbatimChar"/>
        </w:rPr>
        <w:t xml:space="preserve">## 3510              2011</w:t>
      </w:r>
      <w:r>
        <w:br/>
      </w:r>
      <w:r>
        <w:rPr>
          <w:rStyle w:val="VerbatimChar"/>
        </w:rPr>
        <w:t xml:space="preserve">## 3541              2008</w:t>
      </w:r>
      <w:r>
        <w:br/>
      </w:r>
      <w:r>
        <w:rPr>
          <w:rStyle w:val="VerbatimChar"/>
        </w:rPr>
        <w:t xml:space="preserve">## 3576              2006</w:t>
      </w:r>
      <w:r>
        <w:br/>
      </w:r>
      <w:r>
        <w:rPr>
          <w:rStyle w:val="VerbatimChar"/>
        </w:rPr>
        <w:t xml:space="preserve">## 3589              2011</w:t>
      </w:r>
      <w:r>
        <w:br/>
      </w:r>
      <w:r>
        <w:rPr>
          <w:rStyle w:val="VerbatimChar"/>
        </w:rPr>
        <w:t xml:space="preserve">## 3606              2012</w:t>
      </w:r>
      <w:r>
        <w:br/>
      </w:r>
      <w:r>
        <w:rPr>
          <w:rStyle w:val="VerbatimChar"/>
        </w:rPr>
        <w:t xml:space="preserve">## 3665              2002</w:t>
      </w:r>
      <w:r>
        <w:br/>
      </w:r>
      <w:r>
        <w:rPr>
          <w:rStyle w:val="VerbatimChar"/>
        </w:rPr>
        <w:t xml:space="preserve">## 3670              2004</w:t>
      </w:r>
      <w:r>
        <w:br/>
      </w:r>
      <w:r>
        <w:rPr>
          <w:rStyle w:val="VerbatimChar"/>
        </w:rPr>
        <w:t xml:space="preserve">## 3673              2013</w:t>
      </w:r>
      <w:r>
        <w:br/>
      </w:r>
      <w:r>
        <w:rPr>
          <w:rStyle w:val="VerbatimChar"/>
        </w:rPr>
        <w:t xml:space="preserve">## 3720              2008</w:t>
      </w:r>
      <w:r>
        <w:br/>
      </w:r>
      <w:r>
        <w:rPr>
          <w:rStyle w:val="VerbatimChar"/>
        </w:rPr>
        <w:t xml:space="preserve">## 3732              2020</w:t>
      </w:r>
      <w:r>
        <w:br/>
      </w:r>
      <w:r>
        <w:rPr>
          <w:rStyle w:val="VerbatimChar"/>
        </w:rPr>
        <w:t xml:space="preserve">## 3763              2004</w:t>
      </w:r>
      <w:r>
        <w:br/>
      </w:r>
      <w:r>
        <w:rPr>
          <w:rStyle w:val="VerbatimChar"/>
        </w:rPr>
        <w:t xml:space="preserve">## 3779              2005</w:t>
      </w:r>
      <w:r>
        <w:br/>
      </w:r>
      <w:r>
        <w:rPr>
          <w:rStyle w:val="VerbatimChar"/>
        </w:rPr>
        <w:t xml:space="preserve">## 3790              2001</w:t>
      </w:r>
      <w:r>
        <w:br/>
      </w:r>
      <w:r>
        <w:rPr>
          <w:rStyle w:val="VerbatimChar"/>
        </w:rPr>
        <w:t xml:space="preserve">## 3803              1998</w:t>
      </w:r>
      <w:r>
        <w:br/>
      </w:r>
      <w:r>
        <w:rPr>
          <w:rStyle w:val="VerbatimChar"/>
        </w:rPr>
        <w:t xml:space="preserve">## 3804              2004</w:t>
      </w:r>
      <w:r>
        <w:br/>
      </w:r>
      <w:r>
        <w:rPr>
          <w:rStyle w:val="VerbatimChar"/>
        </w:rPr>
        <w:t xml:space="preserve">## 3816              2011</w:t>
      </w:r>
      <w:r>
        <w:br/>
      </w:r>
      <w:r>
        <w:rPr>
          <w:rStyle w:val="VerbatimChar"/>
        </w:rPr>
        <w:t xml:space="preserve">## 3877              2007</w:t>
      </w:r>
      <w:r>
        <w:br/>
      </w:r>
      <w:r>
        <w:rPr>
          <w:rStyle w:val="VerbatimChar"/>
        </w:rPr>
        <w:t xml:space="preserve">## 3895              1994</w:t>
      </w:r>
      <w:r>
        <w:br/>
      </w:r>
      <w:r>
        <w:rPr>
          <w:rStyle w:val="VerbatimChar"/>
        </w:rPr>
        <w:t xml:space="preserve">## 3914              2006</w:t>
      </w:r>
      <w:r>
        <w:br/>
      </w:r>
      <w:r>
        <w:rPr>
          <w:rStyle w:val="VerbatimChar"/>
        </w:rPr>
        <w:t xml:space="preserve">## 3915              2006</w:t>
      </w:r>
      <w:r>
        <w:br/>
      </w:r>
      <w:r>
        <w:rPr>
          <w:rStyle w:val="VerbatimChar"/>
        </w:rPr>
        <w:t xml:space="preserve">## 3924              2007</w:t>
      </w:r>
      <w:r>
        <w:br/>
      </w:r>
      <w:r>
        <w:rPr>
          <w:rStyle w:val="VerbatimChar"/>
        </w:rPr>
        <w:t xml:space="preserve">## 3985              2002</w:t>
      </w:r>
      <w:r>
        <w:br/>
      </w:r>
      <w:r>
        <w:rPr>
          <w:rStyle w:val="VerbatimChar"/>
        </w:rPr>
        <w:t xml:space="preserve">## 3989              2003</w:t>
      </w:r>
      <w:r>
        <w:br/>
      </w:r>
      <w:r>
        <w:rPr>
          <w:rStyle w:val="VerbatimChar"/>
        </w:rPr>
        <w:t xml:space="preserve">## 4031              2011</w:t>
      </w:r>
      <w:r>
        <w:br/>
      </w:r>
      <w:r>
        <w:rPr>
          <w:rStyle w:val="VerbatimChar"/>
        </w:rPr>
        <w:t xml:space="preserve">## 4041              2012</w:t>
      </w:r>
      <w:r>
        <w:br/>
      </w:r>
      <w:r>
        <w:rPr>
          <w:rStyle w:val="VerbatimChar"/>
        </w:rPr>
        <w:t xml:space="preserve">## 4065              1992</w:t>
      </w:r>
      <w:r>
        <w:br/>
      </w:r>
      <w:r>
        <w:rPr>
          <w:rStyle w:val="VerbatimChar"/>
        </w:rPr>
        <w:t xml:space="preserve">## 4076              2019</w:t>
      </w:r>
      <w:r>
        <w:br/>
      </w:r>
      <w:r>
        <w:rPr>
          <w:rStyle w:val="VerbatimChar"/>
        </w:rPr>
        <w:t xml:space="preserve">## 4084              2011</w:t>
      </w:r>
      <w:r>
        <w:br/>
      </w:r>
      <w:r>
        <w:rPr>
          <w:rStyle w:val="VerbatimChar"/>
        </w:rPr>
        <w:t xml:space="preserve">## 4096              2003</w:t>
      </w:r>
      <w:r>
        <w:br/>
      </w:r>
      <w:r>
        <w:rPr>
          <w:rStyle w:val="VerbatimChar"/>
        </w:rPr>
        <w:t xml:space="preserve">## 4102              2006</w:t>
      </w:r>
      <w:r>
        <w:br/>
      </w:r>
      <w:r>
        <w:rPr>
          <w:rStyle w:val="VerbatimChar"/>
        </w:rPr>
        <w:t xml:space="preserve">## 4128              2002</w:t>
      </w:r>
      <w:r>
        <w:br/>
      </w:r>
      <w:r>
        <w:rPr>
          <w:rStyle w:val="VerbatimChar"/>
        </w:rPr>
        <w:t xml:space="preserve">## 4157              2002</w:t>
      </w:r>
      <w:r>
        <w:br/>
      </w:r>
      <w:r>
        <w:rPr>
          <w:rStyle w:val="VerbatimChar"/>
        </w:rPr>
        <w:t xml:space="preserve">## 4187              2000</w:t>
      </w:r>
      <w:r>
        <w:br/>
      </w:r>
      <w:r>
        <w:rPr>
          <w:rStyle w:val="VerbatimChar"/>
        </w:rPr>
        <w:t xml:space="preserve">## 4212              2008</w:t>
      </w:r>
      <w:r>
        <w:br/>
      </w:r>
      <w:r>
        <w:rPr>
          <w:rStyle w:val="VerbatimChar"/>
        </w:rPr>
        <w:t xml:space="preserve">## 4213              2008</w:t>
      </w:r>
      <w:r>
        <w:br/>
      </w:r>
      <w:r>
        <w:rPr>
          <w:rStyle w:val="VerbatimChar"/>
        </w:rPr>
        <w:t xml:space="preserve">## 4224              2008</w:t>
      </w:r>
      <w:r>
        <w:br/>
      </w:r>
      <w:r>
        <w:rPr>
          <w:rStyle w:val="VerbatimChar"/>
        </w:rPr>
        <w:t xml:space="preserve">## 4232              2004</w:t>
      </w:r>
      <w:r>
        <w:br/>
      </w:r>
      <w:r>
        <w:rPr>
          <w:rStyle w:val="VerbatimChar"/>
        </w:rPr>
        <w:t xml:space="preserve">## 4239              1998</w:t>
      </w:r>
      <w:r>
        <w:br/>
      </w:r>
      <w:r>
        <w:rPr>
          <w:rStyle w:val="VerbatimChar"/>
        </w:rPr>
        <w:t xml:space="preserve">## 4248              2019</w:t>
      </w:r>
      <w:r>
        <w:br/>
      </w:r>
      <w:r>
        <w:rPr>
          <w:rStyle w:val="VerbatimChar"/>
        </w:rPr>
        <w:t xml:space="preserve">## 4260              2004</w:t>
      </w:r>
      <w:r>
        <w:br/>
      </w:r>
      <w:r>
        <w:rPr>
          <w:rStyle w:val="VerbatimChar"/>
        </w:rPr>
        <w:t xml:space="preserve">## 4261              2004</w:t>
      </w:r>
      <w:r>
        <w:br/>
      </w:r>
      <w:r>
        <w:rPr>
          <w:rStyle w:val="VerbatimChar"/>
        </w:rPr>
        <w:t xml:space="preserve">## 4292              2011</w:t>
      </w:r>
      <w:r>
        <w:br/>
      </w:r>
      <w:r>
        <w:rPr>
          <w:rStyle w:val="VerbatimChar"/>
        </w:rPr>
        <w:t xml:space="preserve">## 4297              2005</w:t>
      </w:r>
      <w:r>
        <w:br/>
      </w:r>
      <w:r>
        <w:rPr>
          <w:rStyle w:val="VerbatimChar"/>
        </w:rPr>
        <w:t xml:space="preserve">## 4323              2012</w:t>
      </w:r>
      <w:r>
        <w:br/>
      </w:r>
      <w:r>
        <w:rPr>
          <w:rStyle w:val="VerbatimChar"/>
        </w:rPr>
        <w:t xml:space="preserve">## 4350              2021</w:t>
      </w:r>
      <w:r>
        <w:br/>
      </w:r>
      <w:r>
        <w:rPr>
          <w:rStyle w:val="VerbatimChar"/>
        </w:rPr>
        <w:t xml:space="preserve">## 4413              2000</w:t>
      </w:r>
      <w:r>
        <w:br/>
      </w:r>
      <w:r>
        <w:rPr>
          <w:rStyle w:val="VerbatimChar"/>
        </w:rPr>
        <w:t xml:space="preserve">## 4421              1975</w:t>
      </w:r>
      <w:r>
        <w:br/>
      </w:r>
      <w:r>
        <w:rPr>
          <w:rStyle w:val="VerbatimChar"/>
        </w:rPr>
        <w:t xml:space="preserve">## 4439              2005</w:t>
      </w:r>
      <w:r>
        <w:br/>
      </w:r>
      <w:r>
        <w:rPr>
          <w:rStyle w:val="VerbatimChar"/>
        </w:rPr>
        <w:t xml:space="preserve">## 4446              2007</w:t>
      </w:r>
      <w:r>
        <w:br/>
      </w:r>
      <w:r>
        <w:rPr>
          <w:rStyle w:val="VerbatimChar"/>
        </w:rPr>
        <w:t xml:space="preserve">## 4485              2001</w:t>
      </w:r>
      <w:r>
        <w:br/>
      </w:r>
      <w:r>
        <w:rPr>
          <w:rStyle w:val="VerbatimChar"/>
        </w:rPr>
        <w:t xml:space="preserve">## 4489              2018</w:t>
      </w:r>
      <w:r>
        <w:br/>
      </w:r>
      <w:r>
        <w:rPr>
          <w:rStyle w:val="VerbatimChar"/>
        </w:rPr>
        <w:t xml:space="preserve">## 4537              2006</w:t>
      </w:r>
      <w:r>
        <w:br/>
      </w:r>
      <w:r>
        <w:rPr>
          <w:rStyle w:val="VerbatimChar"/>
        </w:rPr>
        <w:t xml:space="preserve">## 4550              2013</w:t>
      </w:r>
      <w:r>
        <w:br/>
      </w:r>
      <w:r>
        <w:rPr>
          <w:rStyle w:val="VerbatimChar"/>
        </w:rPr>
        <w:t xml:space="preserve">## 4568              2011</w:t>
      </w:r>
      <w:r>
        <w:br/>
      </w:r>
      <w:r>
        <w:rPr>
          <w:rStyle w:val="VerbatimChar"/>
        </w:rPr>
        <w:t xml:space="preserve">## 4583              2002</w:t>
      </w:r>
      <w:r>
        <w:br/>
      </w:r>
      <w:r>
        <w:rPr>
          <w:rStyle w:val="VerbatimChar"/>
        </w:rPr>
        <w:t xml:space="preserve">## 4597              2005</w:t>
      </w:r>
      <w:r>
        <w:br/>
      </w:r>
      <w:r>
        <w:rPr>
          <w:rStyle w:val="VerbatimChar"/>
        </w:rPr>
        <w:t xml:space="preserve">## 4600              2011</w:t>
      </w:r>
      <w:r>
        <w:br/>
      </w:r>
      <w:r>
        <w:rPr>
          <w:rStyle w:val="VerbatimChar"/>
        </w:rPr>
        <w:t xml:space="preserve">## 4608              2018</w:t>
      </w:r>
      <w:r>
        <w:br/>
      </w:r>
      <w:r>
        <w:rPr>
          <w:rStyle w:val="VerbatimChar"/>
        </w:rPr>
        <w:t xml:space="preserve">## 4612              2003</w:t>
      </w:r>
      <w:r>
        <w:br/>
      </w:r>
      <w:r>
        <w:rPr>
          <w:rStyle w:val="VerbatimChar"/>
        </w:rPr>
        <w:t xml:space="preserve">## 4665              2007</w:t>
      </w:r>
      <w:r>
        <w:br/>
      </w:r>
      <w:r>
        <w:rPr>
          <w:rStyle w:val="VerbatimChar"/>
        </w:rPr>
        <w:t xml:space="preserve">## 4670              2004</w:t>
      </w:r>
      <w:r>
        <w:br/>
      </w:r>
      <w:r>
        <w:rPr>
          <w:rStyle w:val="VerbatimChar"/>
        </w:rPr>
        <w:t xml:space="preserve">## 4671              2004</w:t>
      </w:r>
      <w:r>
        <w:br/>
      </w:r>
      <w:r>
        <w:rPr>
          <w:rStyle w:val="VerbatimChar"/>
        </w:rPr>
        <w:t xml:space="preserve">## 4674              2003</w:t>
      </w:r>
      <w:r>
        <w:br/>
      </w:r>
      <w:r>
        <w:rPr>
          <w:rStyle w:val="VerbatimChar"/>
        </w:rPr>
        <w:t xml:space="preserve">## 4675              2003</w:t>
      </w:r>
      <w:r>
        <w:br/>
      </w:r>
      <w:r>
        <w:rPr>
          <w:rStyle w:val="VerbatimChar"/>
        </w:rPr>
        <w:t xml:space="preserve">## 4684              2010</w:t>
      </w:r>
      <w:r>
        <w:br/>
      </w:r>
      <w:r>
        <w:rPr>
          <w:rStyle w:val="VerbatimChar"/>
        </w:rPr>
        <w:t xml:space="preserve">## 4685              2010</w:t>
      </w:r>
      <w:r>
        <w:br/>
      </w:r>
      <w:r>
        <w:rPr>
          <w:rStyle w:val="VerbatimChar"/>
        </w:rPr>
        <w:t xml:space="preserve">## 4693              2010</w:t>
      </w:r>
      <w:r>
        <w:br/>
      </w:r>
      <w:r>
        <w:rPr>
          <w:rStyle w:val="VerbatimChar"/>
        </w:rPr>
        <w:t xml:space="preserve">## 4710              2006</w:t>
      </w:r>
      <w:r>
        <w:br/>
      </w:r>
      <w:r>
        <w:rPr>
          <w:rStyle w:val="VerbatimChar"/>
        </w:rPr>
        <w:t xml:space="preserve">## 4713              2010</w:t>
      </w:r>
      <w:r>
        <w:br/>
      </w:r>
      <w:r>
        <w:rPr>
          <w:rStyle w:val="VerbatimChar"/>
        </w:rPr>
        <w:t xml:space="preserve">## 4715              2010</w:t>
      </w:r>
      <w:r>
        <w:br/>
      </w:r>
      <w:r>
        <w:rPr>
          <w:rStyle w:val="VerbatimChar"/>
        </w:rPr>
        <w:t xml:space="preserve">## 4732              2004</w:t>
      </w:r>
      <w:r>
        <w:br/>
      </w:r>
      <w:r>
        <w:rPr>
          <w:rStyle w:val="VerbatimChar"/>
        </w:rPr>
        <w:t xml:space="preserve">## 4735              2008</w:t>
      </w:r>
      <w:r>
        <w:br/>
      </w:r>
      <w:r>
        <w:rPr>
          <w:rStyle w:val="VerbatimChar"/>
        </w:rPr>
        <w:t xml:space="preserve">## 4754              2008</w:t>
      </w:r>
      <w:r>
        <w:br/>
      </w:r>
      <w:r>
        <w:rPr>
          <w:rStyle w:val="VerbatimChar"/>
        </w:rPr>
        <w:t xml:space="preserve">## 4760              2005</w:t>
      </w:r>
      <w:r>
        <w:br/>
      </w:r>
      <w:r>
        <w:rPr>
          <w:rStyle w:val="VerbatimChar"/>
        </w:rPr>
        <w:t xml:space="preserve">## 4765              2005</w:t>
      </w:r>
      <w:r>
        <w:br/>
      </w:r>
      <w:r>
        <w:rPr>
          <w:rStyle w:val="VerbatimChar"/>
        </w:rPr>
        <w:t xml:space="preserve">## 4792              2008</w:t>
      </w:r>
      <w:r>
        <w:br/>
      </w:r>
      <w:r>
        <w:rPr>
          <w:rStyle w:val="VerbatimChar"/>
        </w:rPr>
        <w:t xml:space="preserve">## 4795              2007</w:t>
      </w:r>
      <w:r>
        <w:br/>
      </w:r>
      <w:r>
        <w:rPr>
          <w:rStyle w:val="VerbatimChar"/>
        </w:rPr>
        <w:t xml:space="preserve">## 4800              2006</w:t>
      </w:r>
      <w:r>
        <w:br/>
      </w:r>
      <w:r>
        <w:rPr>
          <w:rStyle w:val="VerbatimChar"/>
        </w:rPr>
        <w:t xml:space="preserve">## 4838              2006</w:t>
      </w:r>
      <w:r>
        <w:br/>
      </w:r>
      <w:r>
        <w:rPr>
          <w:rStyle w:val="VerbatimChar"/>
        </w:rPr>
        <w:t xml:space="preserve">## 4848              2011</w:t>
      </w:r>
      <w:r>
        <w:br/>
      </w:r>
      <w:r>
        <w:rPr>
          <w:rStyle w:val="VerbatimChar"/>
        </w:rPr>
        <w:t xml:space="preserve">## 4867              2004</w:t>
      </w:r>
      <w:r>
        <w:br/>
      </w:r>
      <w:r>
        <w:rPr>
          <w:rStyle w:val="VerbatimChar"/>
        </w:rPr>
        <w:t xml:space="preserve">## 4877              2016</w:t>
      </w:r>
      <w:r>
        <w:br/>
      </w:r>
      <w:r>
        <w:rPr>
          <w:rStyle w:val="VerbatimChar"/>
        </w:rPr>
        <w:t xml:space="preserve">## 4938              2002</w:t>
      </w:r>
      <w:r>
        <w:br/>
      </w:r>
      <w:r>
        <w:rPr>
          <w:rStyle w:val="VerbatimChar"/>
        </w:rPr>
        <w:t xml:space="preserve">## 4942              2009</w:t>
      </w:r>
      <w:r>
        <w:br/>
      </w:r>
      <w:r>
        <w:rPr>
          <w:rStyle w:val="VerbatimChar"/>
        </w:rPr>
        <w:t xml:space="preserve">## 4965              2011</w:t>
      </w:r>
      <w:r>
        <w:br/>
      </w:r>
      <w:r>
        <w:rPr>
          <w:rStyle w:val="VerbatimChar"/>
        </w:rPr>
        <w:t xml:space="preserve">## 4994              2012</w:t>
      </w:r>
      <w:r>
        <w:br/>
      </w:r>
      <w:r>
        <w:rPr>
          <w:rStyle w:val="VerbatimChar"/>
        </w:rPr>
        <w:t xml:space="preserve">## 4995              1998</w:t>
      </w:r>
      <w:r>
        <w:br/>
      </w:r>
      <w:r>
        <w:rPr>
          <w:rStyle w:val="VerbatimChar"/>
        </w:rPr>
        <w:t xml:space="preserve">## 5015              2007</w:t>
      </w:r>
      <w:r>
        <w:br/>
      </w:r>
      <w:r>
        <w:rPr>
          <w:rStyle w:val="VerbatimChar"/>
        </w:rPr>
        <w:t xml:space="preserve">## 5016              2010</w:t>
      </w:r>
      <w:r>
        <w:br/>
      </w:r>
      <w:r>
        <w:rPr>
          <w:rStyle w:val="VerbatimChar"/>
        </w:rPr>
        <w:t xml:space="preserve">## 5045              2002</w:t>
      </w:r>
      <w:r>
        <w:br/>
      </w:r>
      <w:r>
        <w:rPr>
          <w:rStyle w:val="VerbatimChar"/>
        </w:rPr>
        <w:t xml:space="preserve">## 5046              2004</w:t>
      </w:r>
      <w:r>
        <w:br/>
      </w:r>
      <w:r>
        <w:rPr>
          <w:rStyle w:val="VerbatimChar"/>
        </w:rPr>
        <w:t xml:space="preserve">## 5057              2017</w:t>
      </w:r>
      <w:r>
        <w:br/>
      </w:r>
      <w:r>
        <w:rPr>
          <w:rStyle w:val="VerbatimChar"/>
        </w:rPr>
        <w:t xml:space="preserve">## 5069              2000</w:t>
      </w:r>
      <w:r>
        <w:br/>
      </w:r>
      <w:r>
        <w:rPr>
          <w:rStyle w:val="VerbatimChar"/>
        </w:rPr>
        <w:t xml:space="preserve">## 5086              2001</w:t>
      </w:r>
      <w:r>
        <w:br/>
      </w:r>
      <w:r>
        <w:rPr>
          <w:rStyle w:val="VerbatimChar"/>
        </w:rPr>
        <w:t xml:space="preserve">## 5112              2003</w:t>
      </w:r>
      <w:r>
        <w:br/>
      </w:r>
      <w:r>
        <w:rPr>
          <w:rStyle w:val="VerbatimChar"/>
        </w:rPr>
        <w:t xml:space="preserve">## 5115              2021</w:t>
      </w:r>
      <w:r>
        <w:br/>
      </w:r>
      <w:r>
        <w:rPr>
          <w:rStyle w:val="VerbatimChar"/>
        </w:rPr>
        <w:t xml:space="preserve">## 5172              1972</w:t>
      </w:r>
      <w:r>
        <w:br/>
      </w:r>
      <w:r>
        <w:rPr>
          <w:rStyle w:val="VerbatimChar"/>
        </w:rPr>
        <w:t xml:space="preserve">## 5221              1999</w:t>
      </w:r>
      <w:r>
        <w:br/>
      </w:r>
      <w:r>
        <w:rPr>
          <w:rStyle w:val="VerbatimChar"/>
        </w:rPr>
        <w:t xml:space="preserve">## 5227              2007</w:t>
      </w:r>
      <w:r>
        <w:br/>
      </w:r>
      <w:r>
        <w:rPr>
          <w:rStyle w:val="VerbatimChar"/>
        </w:rPr>
        <w:t xml:space="preserve">## 5228              2007</w:t>
      </w:r>
      <w:r>
        <w:br/>
      </w:r>
      <w:r>
        <w:rPr>
          <w:rStyle w:val="VerbatimChar"/>
        </w:rPr>
        <w:t xml:space="preserve">## 5230              2011</w:t>
      </w:r>
      <w:r>
        <w:br/>
      </w:r>
      <w:r>
        <w:rPr>
          <w:rStyle w:val="VerbatimChar"/>
        </w:rPr>
        <w:t xml:space="preserve">## 5279              2008</w:t>
      </w:r>
      <w:r>
        <w:br/>
      </w:r>
      <w:r>
        <w:rPr>
          <w:rStyle w:val="VerbatimChar"/>
        </w:rPr>
        <w:t xml:space="preserve">## 5285              2002</w:t>
      </w:r>
      <w:r>
        <w:br/>
      </w:r>
      <w:r>
        <w:rPr>
          <w:rStyle w:val="VerbatimChar"/>
        </w:rPr>
        <w:t xml:space="preserve">## 5292              2010</w:t>
      </w:r>
      <w:r>
        <w:br/>
      </w:r>
      <w:r>
        <w:rPr>
          <w:rStyle w:val="VerbatimChar"/>
        </w:rPr>
        <w:t xml:space="preserve">## 5298              2010</w:t>
      </w:r>
      <w:r>
        <w:br/>
      </w:r>
      <w:r>
        <w:rPr>
          <w:rStyle w:val="VerbatimChar"/>
        </w:rPr>
        <w:t xml:space="preserve">## 5300              2012</w:t>
      </w:r>
      <w:r>
        <w:br/>
      </w:r>
      <w:r>
        <w:rPr>
          <w:rStyle w:val="VerbatimChar"/>
        </w:rPr>
        <w:t xml:space="preserve">## 5309              2003</w:t>
      </w:r>
      <w:r>
        <w:br/>
      </w:r>
      <w:r>
        <w:rPr>
          <w:rStyle w:val="VerbatimChar"/>
        </w:rPr>
        <w:t xml:space="preserve">## 5321              2011</w:t>
      </w:r>
      <w:r>
        <w:br/>
      </w:r>
      <w:r>
        <w:rPr>
          <w:rStyle w:val="VerbatimChar"/>
        </w:rPr>
        <w:t xml:space="preserve">## 5322              2011</w:t>
      </w:r>
      <w:r>
        <w:br/>
      </w:r>
      <w:r>
        <w:rPr>
          <w:rStyle w:val="VerbatimChar"/>
        </w:rPr>
        <w:t xml:space="preserve">## 5341              2011</w:t>
      </w:r>
      <w:r>
        <w:br/>
      </w:r>
      <w:r>
        <w:rPr>
          <w:rStyle w:val="VerbatimChar"/>
        </w:rPr>
        <w:t xml:space="preserve">## 5366              2008</w:t>
      </w:r>
      <w:r>
        <w:br/>
      </w:r>
      <w:r>
        <w:rPr>
          <w:rStyle w:val="VerbatimChar"/>
        </w:rPr>
        <w:t xml:space="preserve">## 5368              1999</w:t>
      </w:r>
      <w:r>
        <w:br/>
      </w:r>
      <w:r>
        <w:rPr>
          <w:rStyle w:val="VerbatimChar"/>
        </w:rPr>
        <w:t xml:space="preserve">## 5427              1966</w:t>
      </w:r>
      <w:r>
        <w:br/>
      </w:r>
      <w:r>
        <w:rPr>
          <w:rStyle w:val="VerbatimChar"/>
        </w:rPr>
        <w:t xml:space="preserve">## 5431              2011</w:t>
      </w:r>
      <w:r>
        <w:br/>
      </w:r>
      <w:r>
        <w:rPr>
          <w:rStyle w:val="VerbatimChar"/>
        </w:rPr>
        <w:t xml:space="preserve">## 5458              1997</w:t>
      </w:r>
      <w:r>
        <w:br/>
      </w:r>
      <w:r>
        <w:rPr>
          <w:rStyle w:val="VerbatimChar"/>
        </w:rPr>
        <w:t xml:space="preserve">## 5489              2005</w:t>
      </w:r>
      <w:r>
        <w:br/>
      </w:r>
      <w:r>
        <w:rPr>
          <w:rStyle w:val="VerbatimChar"/>
        </w:rPr>
        <w:t xml:space="preserve">## 5500              2013</w:t>
      </w:r>
      <w:r>
        <w:br/>
      </w:r>
      <w:r>
        <w:rPr>
          <w:rStyle w:val="VerbatimChar"/>
        </w:rPr>
        <w:t xml:space="preserve">## 5514              2005</w:t>
      </w:r>
      <w:r>
        <w:br/>
      </w:r>
      <w:r>
        <w:rPr>
          <w:rStyle w:val="VerbatimChar"/>
        </w:rPr>
        <w:t xml:space="preserve">## 5515              2005</w:t>
      </w:r>
      <w:r>
        <w:br/>
      </w:r>
      <w:r>
        <w:rPr>
          <w:rStyle w:val="VerbatimChar"/>
        </w:rPr>
        <w:t xml:space="preserve">## 5541              2001</w:t>
      </w:r>
      <w:r>
        <w:br/>
      </w:r>
      <w:r>
        <w:rPr>
          <w:rStyle w:val="VerbatimChar"/>
        </w:rPr>
        <w:t xml:space="preserve">## 5590              2010</w:t>
      </w:r>
      <w:r>
        <w:br/>
      </w:r>
      <w:r>
        <w:rPr>
          <w:rStyle w:val="VerbatimChar"/>
        </w:rPr>
        <w:t xml:space="preserve">## 5605              2011</w:t>
      </w:r>
      <w:r>
        <w:br/>
      </w:r>
      <w:r>
        <w:rPr>
          <w:rStyle w:val="VerbatimChar"/>
        </w:rPr>
        <w:t xml:space="preserve">## 5628              2013</w:t>
      </w:r>
      <w:r>
        <w:br/>
      </w:r>
      <w:r>
        <w:rPr>
          <w:rStyle w:val="VerbatimChar"/>
        </w:rPr>
        <w:t xml:space="preserve">## 5637              1996</w:t>
      </w:r>
      <w:r>
        <w:br/>
      </w:r>
      <w:r>
        <w:rPr>
          <w:rStyle w:val="VerbatimChar"/>
        </w:rPr>
        <w:t xml:space="preserve">## 5683              2003</w:t>
      </w:r>
      <w:r>
        <w:br/>
      </w:r>
      <w:r>
        <w:rPr>
          <w:rStyle w:val="VerbatimChar"/>
        </w:rPr>
        <w:t xml:space="preserve">## 5691              2002</w:t>
      </w:r>
      <w:r>
        <w:br/>
      </w:r>
      <w:r>
        <w:rPr>
          <w:rStyle w:val="VerbatimChar"/>
        </w:rPr>
        <w:t xml:space="preserve">## 5719              2004</w:t>
      </w:r>
      <w:r>
        <w:br/>
      </w:r>
      <w:r>
        <w:rPr>
          <w:rStyle w:val="VerbatimChar"/>
        </w:rPr>
        <w:t xml:space="preserve">## 5747              2006</w:t>
      </w:r>
      <w:r>
        <w:br/>
      </w:r>
      <w:r>
        <w:rPr>
          <w:rStyle w:val="VerbatimChar"/>
        </w:rPr>
        <w:t xml:space="preserve">## 5755              2011</w:t>
      </w:r>
      <w:r>
        <w:br/>
      </w:r>
      <w:r>
        <w:rPr>
          <w:rStyle w:val="VerbatimChar"/>
        </w:rPr>
        <w:t xml:space="preserve">## 5774              2011</w:t>
      </w:r>
      <w:r>
        <w:br/>
      </w:r>
      <w:r>
        <w:rPr>
          <w:rStyle w:val="VerbatimChar"/>
        </w:rPr>
        <w:t xml:space="preserve">## 5786              2011</w:t>
      </w:r>
      <w:r>
        <w:br/>
      </w:r>
      <w:r>
        <w:rPr>
          <w:rStyle w:val="VerbatimChar"/>
        </w:rPr>
        <w:t xml:space="preserve">## 5791              2004</w:t>
      </w:r>
      <w:r>
        <w:br/>
      </w:r>
      <w:r>
        <w:rPr>
          <w:rStyle w:val="VerbatimChar"/>
        </w:rPr>
        <w:t xml:space="preserve">## 5793              1996</w:t>
      </w:r>
      <w:r>
        <w:br/>
      </w:r>
      <w:r>
        <w:rPr>
          <w:rStyle w:val="VerbatimChar"/>
        </w:rPr>
        <w:t xml:space="preserve">## 5796              2003</w:t>
      </w:r>
      <w:r>
        <w:br/>
      </w:r>
      <w:r>
        <w:rPr>
          <w:rStyle w:val="VerbatimChar"/>
        </w:rPr>
        <w:t xml:space="preserve">## 5858              2012</w:t>
      </w:r>
      <w:r>
        <w:br/>
      </w:r>
      <w:r>
        <w:rPr>
          <w:rStyle w:val="VerbatimChar"/>
        </w:rPr>
        <w:t xml:space="preserve">## 5875              2008</w:t>
      </w:r>
      <w:r>
        <w:br/>
      </w:r>
      <w:r>
        <w:rPr>
          <w:rStyle w:val="VerbatimChar"/>
        </w:rPr>
        <w:t xml:space="preserve">## 5904              2011</w:t>
      </w:r>
      <w:r>
        <w:br/>
      </w:r>
      <w:r>
        <w:rPr>
          <w:rStyle w:val="VerbatimChar"/>
        </w:rPr>
        <w:t xml:space="preserve">## 5919              2020</w:t>
      </w:r>
      <w:r>
        <w:br/>
      </w:r>
      <w:r>
        <w:rPr>
          <w:rStyle w:val="VerbatimChar"/>
        </w:rPr>
        <w:t xml:space="preserve">## 5958              2011</w:t>
      </w:r>
      <w:r>
        <w:br/>
      </w:r>
      <w:r>
        <w:rPr>
          <w:rStyle w:val="VerbatimChar"/>
        </w:rPr>
        <w:t xml:space="preserve">## 5959              2011</w:t>
      </w:r>
      <w:r>
        <w:br/>
      </w:r>
      <w:r>
        <w:rPr>
          <w:rStyle w:val="VerbatimChar"/>
        </w:rPr>
        <w:t xml:space="preserve">## 5968              2000</w:t>
      </w:r>
      <w:r>
        <w:br/>
      </w:r>
      <w:r>
        <w:rPr>
          <w:rStyle w:val="VerbatimChar"/>
        </w:rPr>
        <w:t xml:space="preserve">## 5969              2000</w:t>
      </w:r>
      <w:r>
        <w:br/>
      </w:r>
      <w:r>
        <w:rPr>
          <w:rStyle w:val="VerbatimChar"/>
        </w:rPr>
        <w:t xml:space="preserve">## 5991              2012</w:t>
      </w:r>
      <w:r>
        <w:br/>
      </w:r>
      <w:r>
        <w:rPr>
          <w:rStyle w:val="VerbatimChar"/>
        </w:rPr>
        <w:t xml:space="preserve">## 6001              2009</w:t>
      </w:r>
      <w:r>
        <w:br/>
      </w:r>
      <w:r>
        <w:rPr>
          <w:rStyle w:val="VerbatimChar"/>
        </w:rPr>
        <w:t xml:space="preserve">## 6003              2005</w:t>
      </w:r>
      <w:r>
        <w:br/>
      </w:r>
      <w:r>
        <w:rPr>
          <w:rStyle w:val="VerbatimChar"/>
        </w:rPr>
        <w:t xml:space="preserve">## 6034              2002</w:t>
      </w:r>
      <w:r>
        <w:br/>
      </w:r>
      <w:r>
        <w:rPr>
          <w:rStyle w:val="VerbatimChar"/>
        </w:rPr>
        <w:t xml:space="preserve">## 6045              2009</w:t>
      </w:r>
      <w:r>
        <w:br/>
      </w:r>
      <w:r>
        <w:rPr>
          <w:rStyle w:val="VerbatimChar"/>
        </w:rPr>
        <w:t xml:space="preserve">## 6059              2010</w:t>
      </w:r>
      <w:r>
        <w:br/>
      </w:r>
      <w:r>
        <w:rPr>
          <w:rStyle w:val="VerbatimChar"/>
        </w:rPr>
        <w:t xml:space="preserve">## 6097              2007</w:t>
      </w:r>
      <w:r>
        <w:br/>
      </w:r>
      <w:r>
        <w:rPr>
          <w:rStyle w:val="VerbatimChar"/>
        </w:rPr>
        <w:t xml:space="preserve">## 6100              2011</w:t>
      </w:r>
      <w:r>
        <w:br/>
      </w:r>
      <w:r>
        <w:rPr>
          <w:rStyle w:val="VerbatimChar"/>
        </w:rPr>
        <w:t xml:space="preserve">## 6134              2018</w:t>
      </w:r>
      <w:r>
        <w:br/>
      </w:r>
      <w:r>
        <w:rPr>
          <w:rStyle w:val="VerbatimChar"/>
        </w:rPr>
        <w:t xml:space="preserve">## 6136              2005</w:t>
      </w:r>
      <w:r>
        <w:br/>
      </w:r>
      <w:r>
        <w:rPr>
          <w:rStyle w:val="VerbatimChar"/>
        </w:rPr>
        <w:t xml:space="preserve">## 6171              2002</w:t>
      </w:r>
      <w:r>
        <w:br/>
      </w:r>
      <w:r>
        <w:rPr>
          <w:rStyle w:val="VerbatimChar"/>
        </w:rPr>
        <w:t xml:space="preserve">## 6185              2010</w:t>
      </w:r>
      <w:r>
        <w:br/>
      </w:r>
      <w:r>
        <w:rPr>
          <w:rStyle w:val="VerbatimChar"/>
        </w:rPr>
        <w:t xml:space="preserve">## 6199              2004</w:t>
      </w:r>
      <w:r>
        <w:br/>
      </w:r>
      <w:r>
        <w:rPr>
          <w:rStyle w:val="VerbatimChar"/>
        </w:rPr>
        <w:t xml:space="preserve">## 6203              2010</w:t>
      </w:r>
      <w:r>
        <w:br/>
      </w:r>
      <w:r>
        <w:rPr>
          <w:rStyle w:val="VerbatimChar"/>
        </w:rPr>
        <w:t xml:space="preserve">## 6210              2000</w:t>
      </w:r>
      <w:r>
        <w:br/>
      </w:r>
      <w:r>
        <w:rPr>
          <w:rStyle w:val="VerbatimChar"/>
        </w:rPr>
        <w:t xml:space="preserve">## 6222              1972</w:t>
      </w:r>
      <w:r>
        <w:br/>
      </w:r>
      <w:r>
        <w:rPr>
          <w:rStyle w:val="VerbatimChar"/>
        </w:rPr>
        <w:t xml:space="preserve">## 6245              2010</w:t>
      </w:r>
      <w:r>
        <w:br/>
      </w:r>
      <w:r>
        <w:rPr>
          <w:rStyle w:val="VerbatimChar"/>
        </w:rPr>
        <w:t xml:space="preserve">## 6246              2002</w:t>
      </w:r>
      <w:r>
        <w:br/>
      </w:r>
      <w:r>
        <w:rPr>
          <w:rStyle w:val="VerbatimChar"/>
        </w:rPr>
        <w:t xml:space="preserve">## 6256              2011</w:t>
      </w:r>
      <w:r>
        <w:br/>
      </w:r>
      <w:r>
        <w:rPr>
          <w:rStyle w:val="VerbatimChar"/>
        </w:rPr>
        <w:t xml:space="preserve">## 6274              2010</w:t>
      </w:r>
      <w:r>
        <w:br/>
      </w:r>
      <w:r>
        <w:rPr>
          <w:rStyle w:val="VerbatimChar"/>
        </w:rPr>
        <w:t xml:space="preserve">## 6281              2012</w:t>
      </w:r>
      <w:r>
        <w:br/>
      </w:r>
      <w:r>
        <w:rPr>
          <w:rStyle w:val="VerbatimChar"/>
        </w:rPr>
        <w:t xml:space="preserve">## 6284              1994</w:t>
      </w:r>
      <w:r>
        <w:br/>
      </w:r>
      <w:r>
        <w:rPr>
          <w:rStyle w:val="VerbatimChar"/>
        </w:rPr>
        <w:t xml:space="preserve">## 6307              1999</w:t>
      </w:r>
      <w:r>
        <w:br/>
      </w:r>
      <w:r>
        <w:rPr>
          <w:rStyle w:val="VerbatimChar"/>
        </w:rPr>
        <w:t xml:space="preserve">## 6322              2006</w:t>
      </w:r>
      <w:r>
        <w:br/>
      </w:r>
      <w:r>
        <w:rPr>
          <w:rStyle w:val="VerbatimChar"/>
        </w:rPr>
        <w:t xml:space="preserve">## 6337              2011</w:t>
      </w:r>
      <w:r>
        <w:br/>
      </w:r>
      <w:r>
        <w:rPr>
          <w:rStyle w:val="VerbatimChar"/>
        </w:rPr>
        <w:t xml:space="preserve">## 6338              1976</w:t>
      </w:r>
      <w:r>
        <w:br/>
      </w:r>
      <w:r>
        <w:rPr>
          <w:rStyle w:val="VerbatimChar"/>
        </w:rPr>
        <w:t xml:space="preserve">## 6343              2006</w:t>
      </w:r>
      <w:r>
        <w:br/>
      </w:r>
      <w:r>
        <w:rPr>
          <w:rStyle w:val="VerbatimChar"/>
        </w:rPr>
        <w:t xml:space="preserve">## 6362              1999</w:t>
      </w:r>
      <w:r>
        <w:br/>
      </w:r>
      <w:r>
        <w:rPr>
          <w:rStyle w:val="VerbatimChar"/>
        </w:rPr>
        <w:t xml:space="preserve">## 6386              1999</w:t>
      </w:r>
      <w:r>
        <w:br/>
      </w:r>
      <w:r>
        <w:rPr>
          <w:rStyle w:val="VerbatimChar"/>
        </w:rPr>
        <w:t xml:space="preserve">## 6401              2011</w:t>
      </w:r>
      <w:r>
        <w:br/>
      </w:r>
      <w:r>
        <w:rPr>
          <w:rStyle w:val="VerbatimChar"/>
        </w:rPr>
        <w:t xml:space="preserve">## 6417              2008</w:t>
      </w:r>
      <w:r>
        <w:br/>
      </w:r>
      <w:r>
        <w:rPr>
          <w:rStyle w:val="VerbatimChar"/>
        </w:rPr>
        <w:t xml:space="preserve">## 6433              2003</w:t>
      </w:r>
      <w:r>
        <w:br/>
      </w:r>
      <w:r>
        <w:rPr>
          <w:rStyle w:val="VerbatimChar"/>
        </w:rPr>
        <w:t xml:space="preserve">## 6459              2009</w:t>
      </w:r>
      <w:r>
        <w:br/>
      </w:r>
      <w:r>
        <w:rPr>
          <w:rStyle w:val="VerbatimChar"/>
        </w:rPr>
        <w:t xml:space="preserve">## 6469              2003</w:t>
      </w:r>
      <w:r>
        <w:br/>
      </w:r>
      <w:r>
        <w:rPr>
          <w:rStyle w:val="VerbatimChar"/>
        </w:rPr>
        <w:t xml:space="preserve">## 6479              1949</w:t>
      </w:r>
      <w:r>
        <w:br/>
      </w:r>
      <w:r>
        <w:rPr>
          <w:rStyle w:val="VerbatimChar"/>
        </w:rPr>
        <w:t xml:space="preserve">## 6485              2008</w:t>
      </w:r>
      <w:r>
        <w:br/>
      </w:r>
      <w:r>
        <w:rPr>
          <w:rStyle w:val="VerbatimChar"/>
        </w:rPr>
        <w:t xml:space="preserve">## 6517              2012</w:t>
      </w:r>
      <w:r>
        <w:br/>
      </w:r>
      <w:r>
        <w:rPr>
          <w:rStyle w:val="VerbatimChar"/>
        </w:rPr>
        <w:t xml:space="preserve">## 6532              2011</w:t>
      </w:r>
      <w:r>
        <w:br/>
      </w:r>
      <w:r>
        <w:rPr>
          <w:rStyle w:val="VerbatimChar"/>
        </w:rPr>
        <w:t xml:space="preserve">## 6536              2009</w:t>
      </w:r>
      <w:r>
        <w:br/>
      </w:r>
      <w:r>
        <w:rPr>
          <w:rStyle w:val="VerbatimChar"/>
        </w:rPr>
        <w:t xml:space="preserve">## 6565              1998</w:t>
      </w:r>
      <w:r>
        <w:br/>
      </w:r>
      <w:r>
        <w:rPr>
          <w:rStyle w:val="VerbatimChar"/>
        </w:rPr>
        <w:t xml:space="preserve">## 6566              1998</w:t>
      </w:r>
      <w:r>
        <w:br/>
      </w:r>
      <w:r>
        <w:rPr>
          <w:rStyle w:val="VerbatimChar"/>
        </w:rPr>
        <w:t xml:space="preserve">## 6589              2012</w:t>
      </w:r>
      <w:r>
        <w:br/>
      </w:r>
      <w:r>
        <w:rPr>
          <w:rStyle w:val="VerbatimChar"/>
        </w:rPr>
        <w:t xml:space="preserve">## 6600              2015</w:t>
      </w:r>
      <w:r>
        <w:br/>
      </w:r>
      <w:r>
        <w:rPr>
          <w:rStyle w:val="VerbatimChar"/>
        </w:rPr>
        <w:t xml:space="preserve">## 6603              2006</w:t>
      </w:r>
      <w:r>
        <w:br/>
      </w:r>
      <w:r>
        <w:rPr>
          <w:rStyle w:val="VerbatimChar"/>
        </w:rPr>
        <w:t xml:space="preserve">## 6604              2002</w:t>
      </w:r>
      <w:r>
        <w:br/>
      </w:r>
      <w:r>
        <w:rPr>
          <w:rStyle w:val="VerbatimChar"/>
        </w:rPr>
        <w:t xml:space="preserve">## 6607              2005</w:t>
      </w:r>
      <w:r>
        <w:br/>
      </w:r>
      <w:r>
        <w:rPr>
          <w:rStyle w:val="VerbatimChar"/>
        </w:rPr>
        <w:t xml:space="preserve">## 6621              2012</w:t>
      </w:r>
      <w:r>
        <w:br/>
      </w:r>
      <w:r>
        <w:rPr>
          <w:rStyle w:val="VerbatimChar"/>
        </w:rPr>
        <w:t xml:space="preserve">## 6629              2004</w:t>
      </w:r>
      <w:r>
        <w:br/>
      </w:r>
      <w:r>
        <w:rPr>
          <w:rStyle w:val="VerbatimChar"/>
        </w:rPr>
        <w:t xml:space="preserve">## 6639              2004</w:t>
      </w:r>
      <w:r>
        <w:br/>
      </w:r>
      <w:r>
        <w:rPr>
          <w:rStyle w:val="VerbatimChar"/>
        </w:rPr>
        <w:t xml:space="preserve">## 6648              2010</w:t>
      </w:r>
      <w:r>
        <w:br/>
      </w:r>
      <w:r>
        <w:rPr>
          <w:rStyle w:val="VerbatimChar"/>
        </w:rPr>
        <w:t xml:space="preserve">## 6742              2002</w:t>
      </w:r>
      <w:r>
        <w:br/>
      </w:r>
      <w:r>
        <w:rPr>
          <w:rStyle w:val="VerbatimChar"/>
        </w:rPr>
        <w:t xml:space="preserve">## 6762              2004</w:t>
      </w:r>
      <w:r>
        <w:br/>
      </w:r>
      <w:r>
        <w:rPr>
          <w:rStyle w:val="VerbatimChar"/>
        </w:rPr>
        <w:t xml:space="preserve">## 6773              2007</w:t>
      </w:r>
      <w:r>
        <w:br/>
      </w:r>
      <w:r>
        <w:rPr>
          <w:rStyle w:val="VerbatimChar"/>
        </w:rPr>
        <w:t xml:space="preserve">## 6782              2006</w:t>
      </w:r>
      <w:r>
        <w:br/>
      </w:r>
      <w:r>
        <w:rPr>
          <w:rStyle w:val="VerbatimChar"/>
        </w:rPr>
        <w:t xml:space="preserve">## 6783              2006</w:t>
      </w:r>
      <w:r>
        <w:br/>
      </w:r>
      <w:r>
        <w:rPr>
          <w:rStyle w:val="VerbatimChar"/>
        </w:rPr>
        <w:t xml:space="preserve">## 6803              2006</w:t>
      </w:r>
      <w:r>
        <w:br/>
      </w:r>
      <w:r>
        <w:rPr>
          <w:rStyle w:val="VerbatimChar"/>
        </w:rPr>
        <w:t xml:space="preserve">## 6820              2009</w:t>
      </w:r>
      <w:r>
        <w:br/>
      </w:r>
      <w:r>
        <w:rPr>
          <w:rStyle w:val="VerbatimChar"/>
        </w:rPr>
        <w:t xml:space="preserve">## 6824              2010</w:t>
      </w:r>
      <w:r>
        <w:br/>
      </w:r>
      <w:r>
        <w:rPr>
          <w:rStyle w:val="VerbatimChar"/>
        </w:rPr>
        <w:t xml:space="preserve">## 6827              1865</w:t>
      </w:r>
      <w:r>
        <w:br/>
      </w:r>
      <w:r>
        <w:rPr>
          <w:rStyle w:val="VerbatimChar"/>
        </w:rPr>
        <w:t xml:space="preserve">## 6835              2017</w:t>
      </w:r>
      <w:r>
        <w:br/>
      </w:r>
      <w:r>
        <w:rPr>
          <w:rStyle w:val="VerbatimChar"/>
        </w:rPr>
        <w:t xml:space="preserve">## 6886              2007</w:t>
      </w:r>
      <w:r>
        <w:br/>
      </w:r>
      <w:r>
        <w:rPr>
          <w:rStyle w:val="VerbatimChar"/>
        </w:rPr>
        <w:t xml:space="preserve">## 6888              1999</w:t>
      </w:r>
      <w:r>
        <w:br/>
      </w:r>
      <w:r>
        <w:rPr>
          <w:rStyle w:val="VerbatimChar"/>
        </w:rPr>
        <w:t xml:space="preserve">## 6891              2004</w:t>
      </w:r>
      <w:r>
        <w:br/>
      </w:r>
      <w:r>
        <w:rPr>
          <w:rStyle w:val="VerbatimChar"/>
        </w:rPr>
        <w:t xml:space="preserve">## 6892              2001</w:t>
      </w:r>
      <w:r>
        <w:br/>
      </w:r>
      <w:r>
        <w:rPr>
          <w:rStyle w:val="VerbatimChar"/>
        </w:rPr>
        <w:t xml:space="preserve">## 6912              2003</w:t>
      </w:r>
      <w:r>
        <w:br/>
      </w:r>
      <w:r>
        <w:rPr>
          <w:rStyle w:val="VerbatimChar"/>
        </w:rPr>
        <w:t xml:space="preserve">## 6915              2005</w:t>
      </w:r>
      <w:r>
        <w:br/>
      </w:r>
      <w:r>
        <w:rPr>
          <w:rStyle w:val="VerbatimChar"/>
        </w:rPr>
        <w:t xml:space="preserve">## 6916              2005</w:t>
      </w:r>
      <w:r>
        <w:br/>
      </w:r>
      <w:r>
        <w:rPr>
          <w:rStyle w:val="VerbatimChar"/>
        </w:rPr>
        <w:t xml:space="preserve">## 6917              2009</w:t>
      </w:r>
      <w:r>
        <w:br/>
      </w:r>
      <w:r>
        <w:rPr>
          <w:rStyle w:val="VerbatimChar"/>
        </w:rPr>
        <w:t xml:space="preserve">## 6929              2012</w:t>
      </w:r>
      <w:r>
        <w:br/>
      </w:r>
      <w:r>
        <w:rPr>
          <w:rStyle w:val="VerbatimChar"/>
        </w:rPr>
        <w:t xml:space="preserve">## 6938              2004</w:t>
      </w:r>
      <w:r>
        <w:br/>
      </w:r>
      <w:r>
        <w:rPr>
          <w:rStyle w:val="VerbatimChar"/>
        </w:rPr>
        <w:t xml:space="preserve">## 7021              2012</w:t>
      </w:r>
      <w:r>
        <w:br/>
      </w:r>
      <w:r>
        <w:rPr>
          <w:rStyle w:val="VerbatimChar"/>
        </w:rPr>
        <w:t xml:space="preserve">## 7022              2003</w:t>
      </w:r>
      <w:r>
        <w:br/>
      </w:r>
      <w:r>
        <w:rPr>
          <w:rStyle w:val="VerbatimChar"/>
        </w:rPr>
        <w:t xml:space="preserve">## 7050              1949</w:t>
      </w:r>
      <w:r>
        <w:br/>
      </w:r>
      <w:r>
        <w:rPr>
          <w:rStyle w:val="VerbatimChar"/>
        </w:rPr>
        <w:t xml:space="preserve">## 7064              2004</w:t>
      </w:r>
      <w:r>
        <w:br/>
      </w:r>
      <w:r>
        <w:rPr>
          <w:rStyle w:val="VerbatimChar"/>
        </w:rPr>
        <w:t xml:space="preserve">## 7083              2009</w:t>
      </w:r>
      <w:r>
        <w:br/>
      </w:r>
      <w:r>
        <w:rPr>
          <w:rStyle w:val="VerbatimChar"/>
        </w:rPr>
        <w:t xml:space="preserve">## 7095              2005</w:t>
      </w:r>
      <w:r>
        <w:br/>
      </w:r>
      <w:r>
        <w:rPr>
          <w:rStyle w:val="VerbatimChar"/>
        </w:rPr>
        <w:t xml:space="preserve">## 7097              2012</w:t>
      </w:r>
      <w:r>
        <w:br/>
      </w:r>
      <w:r>
        <w:rPr>
          <w:rStyle w:val="VerbatimChar"/>
        </w:rPr>
        <w:t xml:space="preserve">## 7125              2005</w:t>
      </w:r>
      <w:r>
        <w:br/>
      </w:r>
      <w:r>
        <w:rPr>
          <w:rStyle w:val="VerbatimChar"/>
        </w:rPr>
        <w:t xml:space="preserve">## 7126              2005</w:t>
      </w:r>
      <w:r>
        <w:br/>
      </w:r>
      <w:r>
        <w:rPr>
          <w:rStyle w:val="VerbatimChar"/>
        </w:rPr>
        <w:t xml:space="preserve">## 7158              2009</w:t>
      </w:r>
      <w:r>
        <w:br/>
      </w:r>
      <w:r>
        <w:rPr>
          <w:rStyle w:val="VerbatimChar"/>
        </w:rPr>
        <w:t xml:space="preserve">## 7159              2004</w:t>
      </w:r>
      <w:r>
        <w:br/>
      </w:r>
      <w:r>
        <w:rPr>
          <w:rStyle w:val="VerbatimChar"/>
        </w:rPr>
        <w:t xml:space="preserve">## 7174              2004</w:t>
      </w:r>
      <w:r>
        <w:br/>
      </w:r>
      <w:r>
        <w:rPr>
          <w:rStyle w:val="VerbatimChar"/>
        </w:rPr>
        <w:t xml:space="preserve">## 7179              2012</w:t>
      </w:r>
      <w:r>
        <w:br/>
      </w:r>
      <w:r>
        <w:rPr>
          <w:rStyle w:val="VerbatimChar"/>
        </w:rPr>
        <w:t xml:space="preserve">## 7185              1975</w:t>
      </w:r>
      <w:r>
        <w:br/>
      </w:r>
      <w:r>
        <w:rPr>
          <w:rStyle w:val="VerbatimChar"/>
        </w:rPr>
        <w:t xml:space="preserve">## 7188              2007</w:t>
      </w:r>
      <w:r>
        <w:br/>
      </w:r>
      <w:r>
        <w:rPr>
          <w:rStyle w:val="VerbatimChar"/>
        </w:rPr>
        <w:t xml:space="preserve">## 7206              2002</w:t>
      </w:r>
      <w:r>
        <w:br/>
      </w:r>
      <w:r>
        <w:rPr>
          <w:rStyle w:val="VerbatimChar"/>
        </w:rPr>
        <w:t xml:space="preserve">## 7208              2001</w:t>
      </w:r>
      <w:r>
        <w:br/>
      </w:r>
      <w:r>
        <w:rPr>
          <w:rStyle w:val="VerbatimChar"/>
        </w:rPr>
        <w:t xml:space="preserve">## 7216              2008</w:t>
      </w:r>
      <w:r>
        <w:br/>
      </w:r>
      <w:r>
        <w:rPr>
          <w:rStyle w:val="VerbatimChar"/>
        </w:rPr>
        <w:t xml:space="preserve">## 7217              2004</w:t>
      </w:r>
      <w:r>
        <w:br/>
      </w:r>
      <w:r>
        <w:rPr>
          <w:rStyle w:val="VerbatimChar"/>
        </w:rPr>
        <w:t xml:space="preserve">## 7229              2000</w:t>
      </w:r>
      <w:r>
        <w:br/>
      </w:r>
      <w:r>
        <w:rPr>
          <w:rStyle w:val="VerbatimChar"/>
        </w:rPr>
        <w:t xml:space="preserve">## 7232              2018</w:t>
      </w:r>
      <w:r>
        <w:br/>
      </w:r>
      <w:r>
        <w:rPr>
          <w:rStyle w:val="VerbatimChar"/>
        </w:rPr>
        <w:t xml:space="preserve">## 7233              2018</w:t>
      </w:r>
      <w:r>
        <w:br/>
      </w:r>
      <w:r>
        <w:rPr>
          <w:rStyle w:val="VerbatimChar"/>
        </w:rPr>
        <w:t xml:space="preserve">## 7266              2009</w:t>
      </w:r>
      <w:r>
        <w:br/>
      </w:r>
      <w:r>
        <w:rPr>
          <w:rStyle w:val="VerbatimChar"/>
        </w:rPr>
        <w:t xml:space="preserve">## 7276              2002</w:t>
      </w:r>
      <w:r>
        <w:br/>
      </w:r>
      <w:r>
        <w:rPr>
          <w:rStyle w:val="VerbatimChar"/>
        </w:rPr>
        <w:t xml:space="preserve">## 7291              1975</w:t>
      </w:r>
      <w:r>
        <w:br/>
      </w:r>
      <w:r>
        <w:rPr>
          <w:rStyle w:val="VerbatimChar"/>
        </w:rPr>
        <w:t xml:space="preserve">## 7293              2004</w:t>
      </w:r>
      <w:r>
        <w:br/>
      </w:r>
      <w:r>
        <w:rPr>
          <w:rStyle w:val="VerbatimChar"/>
        </w:rPr>
        <w:t xml:space="preserve">## 7298              2008</w:t>
      </w:r>
      <w:r>
        <w:br/>
      </w:r>
      <w:r>
        <w:rPr>
          <w:rStyle w:val="VerbatimChar"/>
        </w:rPr>
        <w:t xml:space="preserve">## 7300              2007</w:t>
      </w:r>
      <w:r>
        <w:br/>
      </w:r>
      <w:r>
        <w:rPr>
          <w:rStyle w:val="VerbatimChar"/>
        </w:rPr>
        <w:t xml:space="preserve">## 7308              2002</w:t>
      </w:r>
      <w:r>
        <w:br/>
      </w:r>
      <w:r>
        <w:rPr>
          <w:rStyle w:val="VerbatimChar"/>
        </w:rPr>
        <w:t xml:space="preserve">## 7344              2005</w:t>
      </w:r>
      <w:r>
        <w:br/>
      </w:r>
      <w:r>
        <w:rPr>
          <w:rStyle w:val="VerbatimChar"/>
        </w:rPr>
        <w:t xml:space="preserve">## 7350              2000</w:t>
      </w:r>
      <w:r>
        <w:br/>
      </w:r>
      <w:r>
        <w:rPr>
          <w:rStyle w:val="VerbatimChar"/>
        </w:rPr>
        <w:t xml:space="preserve">## 7352              2007</w:t>
      </w:r>
      <w:r>
        <w:br/>
      </w:r>
      <w:r>
        <w:rPr>
          <w:rStyle w:val="VerbatimChar"/>
        </w:rPr>
        <w:t xml:space="preserve">## 7362              2007</w:t>
      </w:r>
      <w:r>
        <w:br/>
      </w:r>
      <w:r>
        <w:rPr>
          <w:rStyle w:val="VerbatimChar"/>
        </w:rPr>
        <w:t xml:space="preserve">## 7382              2011</w:t>
      </w:r>
      <w:r>
        <w:br/>
      </w:r>
      <w:r>
        <w:rPr>
          <w:rStyle w:val="VerbatimChar"/>
        </w:rPr>
        <w:t xml:space="preserve">## 7388              2017</w:t>
      </w:r>
      <w:r>
        <w:br/>
      </w:r>
      <w:r>
        <w:rPr>
          <w:rStyle w:val="VerbatimChar"/>
        </w:rPr>
        <w:t xml:space="preserve">## 7421              2004</w:t>
      </w:r>
      <w:r>
        <w:br/>
      </w:r>
      <w:r>
        <w:rPr>
          <w:rStyle w:val="VerbatimChar"/>
        </w:rPr>
        <w:t xml:space="preserve">## 7444              2010</w:t>
      </w:r>
      <w:r>
        <w:br/>
      </w:r>
      <w:r>
        <w:rPr>
          <w:rStyle w:val="VerbatimChar"/>
        </w:rPr>
        <w:t xml:space="preserve">## 7459              2008</w:t>
      </w:r>
      <w:r>
        <w:br/>
      </w:r>
      <w:r>
        <w:rPr>
          <w:rStyle w:val="VerbatimChar"/>
        </w:rPr>
        <w:t xml:space="preserve">## 7461              2006</w:t>
      </w:r>
      <w:r>
        <w:br/>
      </w:r>
      <w:r>
        <w:rPr>
          <w:rStyle w:val="VerbatimChar"/>
        </w:rPr>
        <w:t xml:space="preserve">## 7510              2009</w:t>
      </w:r>
      <w:r>
        <w:br/>
      </w:r>
      <w:r>
        <w:rPr>
          <w:rStyle w:val="VerbatimChar"/>
        </w:rPr>
        <w:t xml:space="preserve">## 7574              2003</w:t>
      </w:r>
      <w:r>
        <w:br/>
      </w:r>
      <w:r>
        <w:rPr>
          <w:rStyle w:val="VerbatimChar"/>
        </w:rPr>
        <w:t xml:space="preserve">## 7611              2020</w:t>
      </w:r>
      <w:r>
        <w:br/>
      </w:r>
      <w:r>
        <w:rPr>
          <w:rStyle w:val="VerbatimChar"/>
        </w:rPr>
        <w:t xml:space="preserve">## 7688              2011</w:t>
      </w:r>
      <w:r>
        <w:br/>
      </w:r>
      <w:r>
        <w:rPr>
          <w:rStyle w:val="VerbatimChar"/>
        </w:rPr>
        <w:t xml:space="preserve">## 7689              2011</w:t>
      </w:r>
      <w:r>
        <w:br/>
      </w:r>
      <w:r>
        <w:rPr>
          <w:rStyle w:val="VerbatimChar"/>
        </w:rPr>
        <w:t xml:space="preserve">## 7722              1999</w:t>
      </w:r>
      <w:r>
        <w:br/>
      </w:r>
      <w:r>
        <w:rPr>
          <w:rStyle w:val="VerbatimChar"/>
        </w:rPr>
        <w:t xml:space="preserve">## 7743              2002</w:t>
      </w:r>
      <w:r>
        <w:br/>
      </w:r>
      <w:r>
        <w:rPr>
          <w:rStyle w:val="VerbatimChar"/>
        </w:rPr>
        <w:t xml:space="preserve">## 7792              2012</w:t>
      </w:r>
      <w:r>
        <w:br/>
      </w:r>
      <w:r>
        <w:rPr>
          <w:rStyle w:val="VerbatimChar"/>
        </w:rPr>
        <w:t xml:space="preserve">## 7812              2012</w:t>
      </w:r>
      <w:r>
        <w:br/>
      </w:r>
      <w:r>
        <w:rPr>
          <w:rStyle w:val="VerbatimChar"/>
        </w:rPr>
        <w:t xml:space="preserve">## 7813              2001</w:t>
      </w:r>
      <w:r>
        <w:br/>
      </w:r>
      <w:r>
        <w:rPr>
          <w:rStyle w:val="VerbatimChar"/>
        </w:rPr>
        <w:t xml:space="preserve">## 7822              2003</w:t>
      </w:r>
      <w:r>
        <w:br/>
      </w:r>
      <w:r>
        <w:rPr>
          <w:rStyle w:val="VerbatimChar"/>
        </w:rPr>
        <w:t xml:space="preserve">## 7856              2006</w:t>
      </w:r>
      <w:r>
        <w:br/>
      </w:r>
      <w:r>
        <w:rPr>
          <w:rStyle w:val="VerbatimChar"/>
        </w:rPr>
        <w:t xml:space="preserve">## 7857              2003</w:t>
      </w:r>
      <w:r>
        <w:br/>
      </w:r>
      <w:r>
        <w:rPr>
          <w:rStyle w:val="VerbatimChar"/>
        </w:rPr>
        <w:t xml:space="preserve">## 7877              2018</w:t>
      </w:r>
      <w:r>
        <w:br/>
      </w:r>
      <w:r>
        <w:rPr>
          <w:rStyle w:val="VerbatimChar"/>
        </w:rPr>
        <w:t xml:space="preserve">## 7909              2010</w:t>
      </w:r>
      <w:r>
        <w:br/>
      </w:r>
      <w:r>
        <w:rPr>
          <w:rStyle w:val="VerbatimChar"/>
        </w:rPr>
        <w:t xml:space="preserve">## 7922              2005</w:t>
      </w:r>
      <w:r>
        <w:br/>
      </w:r>
      <w:r>
        <w:rPr>
          <w:rStyle w:val="VerbatimChar"/>
        </w:rPr>
        <w:t xml:space="preserve">## 7934              2008</w:t>
      </w:r>
      <w:r>
        <w:br/>
      </w:r>
      <w:r>
        <w:rPr>
          <w:rStyle w:val="VerbatimChar"/>
        </w:rPr>
        <w:t xml:space="preserve">## 7969              2012</w:t>
      </w:r>
      <w:r>
        <w:br/>
      </w:r>
      <w:r>
        <w:rPr>
          <w:rStyle w:val="VerbatimChar"/>
        </w:rPr>
        <w:t xml:space="preserve">## 7970              2010</w:t>
      </w:r>
      <w:r>
        <w:br/>
      </w:r>
      <w:r>
        <w:rPr>
          <w:rStyle w:val="VerbatimChar"/>
        </w:rPr>
        <w:t xml:space="preserve">## 7979              2010</w:t>
      </w:r>
      <w:r>
        <w:br/>
      </w:r>
      <w:r>
        <w:rPr>
          <w:rStyle w:val="VerbatimChar"/>
        </w:rPr>
        <w:t xml:space="preserve">## 7983              2022</w:t>
      </w:r>
      <w:r>
        <w:br/>
      </w:r>
      <w:r>
        <w:rPr>
          <w:rStyle w:val="VerbatimChar"/>
        </w:rPr>
        <w:t xml:space="preserve">## 7988              2011</w:t>
      </w:r>
      <w:r>
        <w:br/>
      </w:r>
      <w:r>
        <w:rPr>
          <w:rStyle w:val="VerbatimChar"/>
        </w:rPr>
        <w:t xml:space="preserve">## 8000              1952</w:t>
      </w:r>
      <w:r>
        <w:br/>
      </w:r>
      <w:r>
        <w:rPr>
          <w:rStyle w:val="VerbatimChar"/>
        </w:rPr>
        <w:t xml:space="preserve">## 8010              2000</w:t>
      </w:r>
      <w:r>
        <w:br/>
      </w:r>
      <w:r>
        <w:rPr>
          <w:rStyle w:val="VerbatimChar"/>
        </w:rPr>
        <w:t xml:space="preserve">## 8020              2000</w:t>
      </w:r>
      <w:r>
        <w:br/>
      </w:r>
      <w:r>
        <w:rPr>
          <w:rStyle w:val="VerbatimChar"/>
        </w:rPr>
        <w:t xml:space="preserve">## 8042              2009</w:t>
      </w:r>
      <w:r>
        <w:br/>
      </w:r>
      <w:r>
        <w:rPr>
          <w:rStyle w:val="VerbatimChar"/>
        </w:rPr>
        <w:t xml:space="preserve">## 8048              2005</w:t>
      </w:r>
      <w:r>
        <w:br/>
      </w:r>
      <w:r>
        <w:rPr>
          <w:rStyle w:val="VerbatimChar"/>
        </w:rPr>
        <w:t xml:space="preserve">## 8050              2012</w:t>
      </w:r>
      <w:r>
        <w:br/>
      </w:r>
      <w:r>
        <w:rPr>
          <w:rStyle w:val="VerbatimChar"/>
        </w:rPr>
        <w:t xml:space="preserve">## 8095              2016</w:t>
      </w:r>
      <w:r>
        <w:br/>
      </w:r>
      <w:r>
        <w:rPr>
          <w:rStyle w:val="VerbatimChar"/>
        </w:rPr>
        <w:t xml:space="preserve">## 8127              2010</w:t>
      </w:r>
      <w:r>
        <w:br/>
      </w:r>
      <w:r>
        <w:rPr>
          <w:rStyle w:val="VerbatimChar"/>
        </w:rPr>
        <w:t xml:space="preserve">## 8200              2001</w:t>
      </w:r>
      <w:r>
        <w:br/>
      </w:r>
      <w:r>
        <w:rPr>
          <w:rStyle w:val="VerbatimChar"/>
        </w:rPr>
        <w:t xml:space="preserve">## 8237              2009</w:t>
      </w:r>
      <w:r>
        <w:br/>
      </w:r>
      <w:r>
        <w:rPr>
          <w:rStyle w:val="VerbatimChar"/>
        </w:rPr>
        <w:t xml:space="preserve">## 8238              2009</w:t>
      </w:r>
      <w:r>
        <w:br/>
      </w:r>
      <w:r>
        <w:rPr>
          <w:rStyle w:val="VerbatimChar"/>
        </w:rPr>
        <w:t xml:space="preserve">## 8285              2011</w:t>
      </w:r>
      <w:r>
        <w:br/>
      </w:r>
      <w:r>
        <w:rPr>
          <w:rStyle w:val="VerbatimChar"/>
        </w:rPr>
        <w:t xml:space="preserve">## 8307              2004</w:t>
      </w:r>
      <w:r>
        <w:br/>
      </w:r>
      <w:r>
        <w:rPr>
          <w:rStyle w:val="VerbatimChar"/>
        </w:rPr>
        <w:t xml:space="preserve">## 8308              2004</w:t>
      </w:r>
      <w:r>
        <w:br/>
      </w:r>
      <w:r>
        <w:rPr>
          <w:rStyle w:val="VerbatimChar"/>
        </w:rPr>
        <w:t xml:space="preserve">## 8309              2012</w:t>
      </w:r>
      <w:r>
        <w:br/>
      </w:r>
      <w:r>
        <w:rPr>
          <w:rStyle w:val="VerbatimChar"/>
        </w:rPr>
        <w:t xml:space="preserve">## 8310              1999</w:t>
      </w:r>
      <w:r>
        <w:br/>
      </w:r>
      <w:r>
        <w:rPr>
          <w:rStyle w:val="VerbatimChar"/>
        </w:rPr>
        <w:t xml:space="preserve">## 8341              1999</w:t>
      </w:r>
      <w:r>
        <w:br/>
      </w:r>
      <w:r>
        <w:rPr>
          <w:rStyle w:val="VerbatimChar"/>
        </w:rPr>
        <w:t xml:space="preserve">## 8350              1999</w:t>
      </w:r>
      <w:r>
        <w:br/>
      </w:r>
      <w:r>
        <w:rPr>
          <w:rStyle w:val="VerbatimChar"/>
        </w:rPr>
        <w:t xml:space="preserve">## 8362              2007</w:t>
      </w:r>
      <w:r>
        <w:br/>
      </w:r>
      <w:r>
        <w:rPr>
          <w:rStyle w:val="VerbatimChar"/>
        </w:rPr>
        <w:t xml:space="preserve">## 8364              2002</w:t>
      </w:r>
      <w:r>
        <w:br/>
      </w:r>
      <w:r>
        <w:rPr>
          <w:rStyle w:val="VerbatimChar"/>
        </w:rPr>
        <w:t xml:space="preserve">## 8385              2008</w:t>
      </w:r>
      <w:r>
        <w:br/>
      </w:r>
      <w:r>
        <w:rPr>
          <w:rStyle w:val="VerbatimChar"/>
        </w:rPr>
        <w:t xml:space="preserve">## 8402              2012</w:t>
      </w:r>
      <w:r>
        <w:br/>
      </w:r>
      <w:r>
        <w:rPr>
          <w:rStyle w:val="VerbatimChar"/>
        </w:rPr>
        <w:t xml:space="preserve">## 8403              2008</w:t>
      </w:r>
      <w:r>
        <w:br/>
      </w:r>
      <w:r>
        <w:rPr>
          <w:rStyle w:val="VerbatimChar"/>
        </w:rPr>
        <w:t xml:space="preserve">## 8406              2018</w:t>
      </w:r>
      <w:r>
        <w:br/>
      </w:r>
      <w:r>
        <w:rPr>
          <w:rStyle w:val="VerbatimChar"/>
        </w:rPr>
        <w:t xml:space="preserve">## 8420              2001</w:t>
      </w:r>
      <w:r>
        <w:br/>
      </w:r>
      <w:r>
        <w:rPr>
          <w:rStyle w:val="VerbatimChar"/>
        </w:rPr>
        <w:t xml:space="preserve">## 8435              2009</w:t>
      </w:r>
      <w:r>
        <w:br/>
      </w:r>
      <w:r>
        <w:rPr>
          <w:rStyle w:val="VerbatimChar"/>
        </w:rPr>
        <w:t xml:space="preserve">## 8445              2010</w:t>
      </w:r>
      <w:r>
        <w:br/>
      </w:r>
      <w:r>
        <w:rPr>
          <w:rStyle w:val="VerbatimChar"/>
        </w:rPr>
        <w:t xml:space="preserve">## 8486              2012</w:t>
      </w:r>
      <w:r>
        <w:br/>
      </w:r>
      <w:r>
        <w:rPr>
          <w:rStyle w:val="VerbatimChar"/>
        </w:rPr>
        <w:t xml:space="preserve">## 8498              2008</w:t>
      </w:r>
      <w:r>
        <w:br/>
      </w:r>
      <w:r>
        <w:rPr>
          <w:rStyle w:val="VerbatimChar"/>
        </w:rPr>
        <w:t xml:space="preserve">## 8552              2003</w:t>
      </w:r>
      <w:r>
        <w:br/>
      </w:r>
      <w:r>
        <w:rPr>
          <w:rStyle w:val="VerbatimChar"/>
        </w:rPr>
        <w:t xml:space="preserve">## 8558              2007</w:t>
      </w:r>
      <w:r>
        <w:br/>
      </w:r>
      <w:r>
        <w:rPr>
          <w:rStyle w:val="VerbatimChar"/>
        </w:rPr>
        <w:t xml:space="preserve">## 8585              2000</w:t>
      </w:r>
      <w:r>
        <w:br/>
      </w:r>
      <w:r>
        <w:rPr>
          <w:rStyle w:val="VerbatimChar"/>
        </w:rPr>
        <w:t xml:space="preserve">## 8608              2014</w:t>
      </w:r>
      <w:r>
        <w:br/>
      </w:r>
      <w:r>
        <w:rPr>
          <w:rStyle w:val="VerbatimChar"/>
        </w:rPr>
        <w:t xml:space="preserve">## 8617              2005</w:t>
      </w:r>
      <w:r>
        <w:br/>
      </w:r>
      <w:r>
        <w:rPr>
          <w:rStyle w:val="VerbatimChar"/>
        </w:rPr>
        <w:t xml:space="preserve">## 8619              1977</w:t>
      </w:r>
      <w:r>
        <w:br/>
      </w:r>
      <w:r>
        <w:rPr>
          <w:rStyle w:val="VerbatimChar"/>
        </w:rPr>
        <w:t xml:space="preserve">## 8621              2016</w:t>
      </w:r>
      <w:r>
        <w:br/>
      </w:r>
      <w:r>
        <w:rPr>
          <w:rStyle w:val="VerbatimChar"/>
        </w:rPr>
        <w:t xml:space="preserve">## 8624              2017</w:t>
      </w:r>
      <w:r>
        <w:br/>
      </w:r>
      <w:r>
        <w:rPr>
          <w:rStyle w:val="VerbatimChar"/>
        </w:rPr>
        <w:t xml:space="preserve">## 8645              2009</w:t>
      </w:r>
      <w:r>
        <w:br/>
      </w:r>
      <w:r>
        <w:rPr>
          <w:rStyle w:val="VerbatimChar"/>
        </w:rPr>
        <w:t xml:space="preserve">## 8677              2014</w:t>
      </w:r>
      <w:r>
        <w:br/>
      </w:r>
      <w:r>
        <w:rPr>
          <w:rStyle w:val="VerbatimChar"/>
        </w:rPr>
        <w:t xml:space="preserve">## 8681              2012</w:t>
      </w:r>
      <w:r>
        <w:br/>
      </w:r>
      <w:r>
        <w:rPr>
          <w:rStyle w:val="VerbatimChar"/>
        </w:rPr>
        <w:t xml:space="preserve">## 8706              2017</w:t>
      </w:r>
      <w:r>
        <w:br/>
      </w:r>
      <w:r>
        <w:rPr>
          <w:rStyle w:val="VerbatimChar"/>
        </w:rPr>
        <w:t xml:space="preserve">## 8707              2002</w:t>
      </w:r>
      <w:r>
        <w:br/>
      </w:r>
      <w:r>
        <w:rPr>
          <w:rStyle w:val="VerbatimChar"/>
        </w:rPr>
        <w:t xml:space="preserve">## 8710              2011</w:t>
      </w:r>
      <w:r>
        <w:br/>
      </w:r>
      <w:r>
        <w:rPr>
          <w:rStyle w:val="VerbatimChar"/>
        </w:rPr>
        <w:t xml:space="preserve">## 8712              2012</w:t>
      </w:r>
      <w:r>
        <w:br/>
      </w:r>
      <w:r>
        <w:rPr>
          <w:rStyle w:val="VerbatimChar"/>
        </w:rPr>
        <w:t xml:space="preserve">## 8716              2000</w:t>
      </w:r>
      <w:r>
        <w:br/>
      </w:r>
      <w:r>
        <w:rPr>
          <w:rStyle w:val="VerbatimChar"/>
        </w:rPr>
        <w:t xml:space="preserve">## 8757              2002</w:t>
      </w:r>
      <w:r>
        <w:br/>
      </w:r>
      <w:r>
        <w:rPr>
          <w:rStyle w:val="VerbatimChar"/>
        </w:rPr>
        <w:t xml:space="preserve">## 8766              2010</w:t>
      </w:r>
      <w:r>
        <w:br/>
      </w:r>
      <w:r>
        <w:rPr>
          <w:rStyle w:val="VerbatimChar"/>
        </w:rPr>
        <w:t xml:space="preserve">## 8785              2011</w:t>
      </w:r>
      <w:r>
        <w:br/>
      </w:r>
      <w:r>
        <w:rPr>
          <w:rStyle w:val="VerbatimChar"/>
        </w:rPr>
        <w:t xml:space="preserve">## 8798              2010</w:t>
      </w:r>
      <w:r>
        <w:br/>
      </w:r>
      <w:r>
        <w:rPr>
          <w:rStyle w:val="VerbatimChar"/>
        </w:rPr>
        <w:t xml:space="preserve">## 8799              2010</w:t>
      </w:r>
      <w:r>
        <w:br/>
      </w:r>
      <w:r>
        <w:rPr>
          <w:rStyle w:val="VerbatimChar"/>
        </w:rPr>
        <w:t xml:space="preserve">## 8811              2020</w:t>
      </w:r>
      <w:r>
        <w:br/>
      </w:r>
      <w:r>
        <w:rPr>
          <w:rStyle w:val="VerbatimChar"/>
        </w:rPr>
        <w:t xml:space="preserve">## 8831              1997</w:t>
      </w:r>
      <w:r>
        <w:br/>
      </w:r>
      <w:r>
        <w:rPr>
          <w:rStyle w:val="VerbatimChar"/>
        </w:rPr>
        <w:t xml:space="preserve">## 8833              2011</w:t>
      </w:r>
      <w:r>
        <w:br/>
      </w:r>
      <w:r>
        <w:rPr>
          <w:rStyle w:val="VerbatimChar"/>
        </w:rPr>
        <w:t xml:space="preserve">## 8837              2009</w:t>
      </w:r>
      <w:r>
        <w:br/>
      </w:r>
      <w:r>
        <w:rPr>
          <w:rStyle w:val="VerbatimChar"/>
        </w:rPr>
        <w:t xml:space="preserve">## 8844              2003</w:t>
      </w:r>
      <w:r>
        <w:br/>
      </w:r>
      <w:r>
        <w:rPr>
          <w:rStyle w:val="VerbatimChar"/>
        </w:rPr>
        <w:t xml:space="preserve">## 8854              2003</w:t>
      </w:r>
      <w:r>
        <w:br/>
      </w:r>
      <w:r>
        <w:rPr>
          <w:rStyle w:val="VerbatimChar"/>
        </w:rPr>
        <w:t xml:space="preserve">## 8895              2005</w:t>
      </w:r>
      <w:r>
        <w:br/>
      </w:r>
      <w:r>
        <w:rPr>
          <w:rStyle w:val="VerbatimChar"/>
        </w:rPr>
        <w:t xml:space="preserve">## 8902              2010</w:t>
      </w:r>
      <w:r>
        <w:br/>
      </w:r>
      <w:r>
        <w:rPr>
          <w:rStyle w:val="VerbatimChar"/>
        </w:rPr>
        <w:t xml:space="preserve">## 8920              2009</w:t>
      </w:r>
      <w:r>
        <w:br/>
      </w:r>
      <w:r>
        <w:rPr>
          <w:rStyle w:val="VerbatimChar"/>
        </w:rPr>
        <w:t xml:space="preserve">## 8921              2009</w:t>
      </w:r>
      <w:r>
        <w:br/>
      </w:r>
      <w:r>
        <w:rPr>
          <w:rStyle w:val="VerbatimChar"/>
        </w:rPr>
        <w:t xml:space="preserve">## 8937              2022</w:t>
      </w:r>
      <w:r>
        <w:br/>
      </w:r>
      <w:r>
        <w:rPr>
          <w:rStyle w:val="VerbatimChar"/>
        </w:rPr>
        <w:t xml:space="preserve">## 8939              2006</w:t>
      </w:r>
      <w:r>
        <w:br/>
      </w:r>
      <w:r>
        <w:rPr>
          <w:rStyle w:val="VerbatimChar"/>
        </w:rPr>
        <w:t xml:space="preserve">## 8943              2004</w:t>
      </w:r>
      <w:r>
        <w:br/>
      </w:r>
      <w:r>
        <w:rPr>
          <w:rStyle w:val="VerbatimChar"/>
        </w:rPr>
        <w:t xml:space="preserve">## 8972              1997</w:t>
      </w:r>
      <w:r>
        <w:br/>
      </w:r>
      <w:r>
        <w:rPr>
          <w:rStyle w:val="VerbatimChar"/>
        </w:rPr>
        <w:t xml:space="preserve">## 8995              2010</w:t>
      </w:r>
      <w:r>
        <w:br/>
      </w:r>
      <w:r>
        <w:rPr>
          <w:rStyle w:val="VerbatimChar"/>
        </w:rPr>
        <w:t xml:space="preserve">## 9002              2012</w:t>
      </w:r>
      <w:r>
        <w:br/>
      </w:r>
      <w:r>
        <w:rPr>
          <w:rStyle w:val="VerbatimChar"/>
        </w:rPr>
        <w:t xml:space="preserve">## 9033              1997</w:t>
      </w:r>
      <w:r>
        <w:br/>
      </w:r>
      <w:r>
        <w:rPr>
          <w:rStyle w:val="VerbatimChar"/>
        </w:rPr>
        <w:t xml:space="preserve">## 9042              2010</w:t>
      </w:r>
      <w:r>
        <w:br/>
      </w:r>
      <w:r>
        <w:rPr>
          <w:rStyle w:val="VerbatimChar"/>
        </w:rPr>
        <w:t xml:space="preserve">## 9049              1999</w:t>
      </w:r>
      <w:r>
        <w:br/>
      </w:r>
      <w:r>
        <w:rPr>
          <w:rStyle w:val="VerbatimChar"/>
        </w:rPr>
        <w:t xml:space="preserve">## 9054              2000</w:t>
      </w:r>
      <w:r>
        <w:br/>
      </w:r>
      <w:r>
        <w:rPr>
          <w:rStyle w:val="VerbatimChar"/>
        </w:rPr>
        <w:t xml:space="preserve">## 9075              2009</w:t>
      </w:r>
      <w:r>
        <w:br/>
      </w:r>
      <w:r>
        <w:rPr>
          <w:rStyle w:val="VerbatimChar"/>
        </w:rPr>
        <w:t xml:space="preserve">## 9078              2005</w:t>
      </w:r>
      <w:r>
        <w:br/>
      </w:r>
      <w:r>
        <w:rPr>
          <w:rStyle w:val="VerbatimChar"/>
        </w:rPr>
        <w:t xml:space="preserve">## 9092              2002</w:t>
      </w:r>
      <w:r>
        <w:br/>
      </w:r>
      <w:r>
        <w:rPr>
          <w:rStyle w:val="VerbatimChar"/>
        </w:rPr>
        <w:t xml:space="preserve">## 9112              1999</w:t>
      </w:r>
      <w:r>
        <w:br/>
      </w:r>
      <w:r>
        <w:rPr>
          <w:rStyle w:val="VerbatimChar"/>
        </w:rPr>
        <w:t xml:space="preserve">## 9115              2010</w:t>
      </w:r>
      <w:r>
        <w:br/>
      </w:r>
      <w:r>
        <w:rPr>
          <w:rStyle w:val="VerbatimChar"/>
        </w:rPr>
        <w:t xml:space="preserve">## 9117              2002</w:t>
      </w:r>
      <w:r>
        <w:br/>
      </w:r>
      <w:r>
        <w:rPr>
          <w:rStyle w:val="VerbatimChar"/>
        </w:rPr>
        <w:t xml:space="preserve">## 9124              2008</w:t>
      </w:r>
      <w:r>
        <w:br/>
      </w:r>
      <w:r>
        <w:rPr>
          <w:rStyle w:val="VerbatimChar"/>
        </w:rPr>
        <w:t xml:space="preserve">## 9132              2010</w:t>
      </w:r>
      <w:r>
        <w:br/>
      </w:r>
      <w:r>
        <w:rPr>
          <w:rStyle w:val="VerbatimChar"/>
        </w:rPr>
        <w:t xml:space="preserve">## 9175              2007</w:t>
      </w:r>
      <w:r>
        <w:br/>
      </w:r>
      <w:r>
        <w:rPr>
          <w:rStyle w:val="VerbatimChar"/>
        </w:rPr>
        <w:t xml:space="preserve">## 9200              2012</w:t>
      </w:r>
      <w:r>
        <w:br/>
      </w:r>
      <w:r>
        <w:rPr>
          <w:rStyle w:val="VerbatimChar"/>
        </w:rPr>
        <w:t xml:space="preserve">## 9223              2001</w:t>
      </w:r>
      <w:r>
        <w:br/>
      </w:r>
      <w:r>
        <w:rPr>
          <w:rStyle w:val="VerbatimChar"/>
        </w:rPr>
        <w:t xml:space="preserve">## 9248              2008</w:t>
      </w:r>
      <w:r>
        <w:br/>
      </w:r>
      <w:r>
        <w:rPr>
          <w:rStyle w:val="VerbatimChar"/>
        </w:rPr>
        <w:t xml:space="preserve">## 9288              2008</w:t>
      </w:r>
      <w:r>
        <w:br/>
      </w:r>
      <w:r>
        <w:rPr>
          <w:rStyle w:val="VerbatimChar"/>
        </w:rPr>
        <w:t xml:space="preserve">## 9308              1998</w:t>
      </w:r>
      <w:r>
        <w:br/>
      </w:r>
      <w:r>
        <w:rPr>
          <w:rStyle w:val="VerbatimChar"/>
        </w:rPr>
        <w:t xml:space="preserve">## 9312              2014</w:t>
      </w:r>
      <w:r>
        <w:br/>
      </w:r>
      <w:r>
        <w:rPr>
          <w:rStyle w:val="VerbatimChar"/>
        </w:rPr>
        <w:t xml:space="preserve">## 9322              2005</w:t>
      </w:r>
      <w:r>
        <w:br/>
      </w:r>
      <w:r>
        <w:rPr>
          <w:rStyle w:val="VerbatimChar"/>
        </w:rPr>
        <w:t xml:space="preserve">## 9362              2003</w:t>
      </w:r>
      <w:r>
        <w:br/>
      </w:r>
      <w:r>
        <w:rPr>
          <w:rStyle w:val="VerbatimChar"/>
        </w:rPr>
        <w:t xml:space="preserve">## 9372              2012</w:t>
      </w:r>
      <w:r>
        <w:br/>
      </w:r>
      <w:r>
        <w:rPr>
          <w:rStyle w:val="VerbatimChar"/>
        </w:rPr>
        <w:t xml:space="preserve">## 9380              2012</w:t>
      </w:r>
      <w:r>
        <w:br/>
      </w:r>
      <w:r>
        <w:rPr>
          <w:rStyle w:val="VerbatimChar"/>
        </w:rPr>
        <w:t xml:space="preserve">## 9387              2004</w:t>
      </w:r>
      <w:r>
        <w:br/>
      </w:r>
      <w:r>
        <w:rPr>
          <w:rStyle w:val="VerbatimChar"/>
        </w:rPr>
        <w:t xml:space="preserve">## 9389              2003</w:t>
      </w:r>
      <w:r>
        <w:br/>
      </w:r>
      <w:r>
        <w:rPr>
          <w:rStyle w:val="VerbatimChar"/>
        </w:rPr>
        <w:t xml:space="preserve">## 9422              2001</w:t>
      </w:r>
      <w:r>
        <w:br/>
      </w:r>
      <w:r>
        <w:rPr>
          <w:rStyle w:val="VerbatimChar"/>
        </w:rPr>
        <w:t xml:space="preserve">## 9476              2003</w:t>
      </w:r>
      <w:r>
        <w:br/>
      </w:r>
      <w:r>
        <w:rPr>
          <w:rStyle w:val="VerbatimChar"/>
        </w:rPr>
        <w:t xml:space="preserve">## 9497              2008</w:t>
      </w:r>
      <w:r>
        <w:br/>
      </w:r>
      <w:r>
        <w:rPr>
          <w:rStyle w:val="VerbatimChar"/>
        </w:rPr>
        <w:t xml:space="preserve">## 9514              2007</w:t>
      </w:r>
      <w:r>
        <w:br/>
      </w:r>
      <w:r>
        <w:rPr>
          <w:rStyle w:val="VerbatimChar"/>
        </w:rPr>
        <w:t xml:space="preserve">## 9530              2005</w:t>
      </w:r>
      <w:r>
        <w:br/>
      </w:r>
      <w:r>
        <w:rPr>
          <w:rStyle w:val="VerbatimChar"/>
        </w:rPr>
        <w:t xml:space="preserve">## 9533              2011</w:t>
      </w:r>
      <w:r>
        <w:br/>
      </w:r>
      <w:r>
        <w:rPr>
          <w:rStyle w:val="VerbatimChar"/>
        </w:rPr>
        <w:t xml:space="preserve">## 9609              2021</w:t>
      </w:r>
      <w:r>
        <w:br/>
      </w:r>
      <w:r>
        <w:rPr>
          <w:rStyle w:val="VerbatimChar"/>
        </w:rPr>
        <w:t xml:space="preserve">## 9617              2007</w:t>
      </w:r>
      <w:r>
        <w:br/>
      </w:r>
      <w:r>
        <w:rPr>
          <w:rStyle w:val="VerbatimChar"/>
        </w:rPr>
        <w:t xml:space="preserve">## 9621              2011</w:t>
      </w:r>
      <w:r>
        <w:br/>
      </w:r>
      <w:r>
        <w:rPr>
          <w:rStyle w:val="VerbatimChar"/>
        </w:rPr>
        <w:t xml:space="preserve">## 9654              1999</w:t>
      </w:r>
      <w:r>
        <w:br/>
      </w:r>
      <w:r>
        <w:rPr>
          <w:rStyle w:val="VerbatimChar"/>
        </w:rPr>
        <w:t xml:space="preserve">## 9691              2007</w:t>
      </w:r>
      <w:r>
        <w:br/>
      </w:r>
      <w:r>
        <w:rPr>
          <w:rStyle w:val="VerbatimChar"/>
        </w:rPr>
        <w:t xml:space="preserve">## 9725              2007</w:t>
      </w:r>
      <w:r>
        <w:br/>
      </w:r>
      <w:r>
        <w:rPr>
          <w:rStyle w:val="VerbatimChar"/>
        </w:rPr>
        <w:t xml:space="preserve">## 9727              2000</w:t>
      </w:r>
      <w:r>
        <w:br/>
      </w:r>
      <w:r>
        <w:rPr>
          <w:rStyle w:val="VerbatimChar"/>
        </w:rPr>
        <w:t xml:space="preserve">## 9738              2012</w:t>
      </w:r>
      <w:r>
        <w:br/>
      </w:r>
      <w:r>
        <w:rPr>
          <w:rStyle w:val="VerbatimChar"/>
        </w:rPr>
        <w:t xml:space="preserve">## 9748              2010</w:t>
      </w:r>
      <w:r>
        <w:br/>
      </w:r>
      <w:r>
        <w:rPr>
          <w:rStyle w:val="VerbatimChar"/>
        </w:rPr>
        <w:t xml:space="preserve">## 9757              1996</w:t>
      </w:r>
      <w:r>
        <w:br/>
      </w:r>
      <w:r>
        <w:rPr>
          <w:rStyle w:val="VerbatimChar"/>
        </w:rPr>
        <w:t xml:space="preserve">## 9806              1984</w:t>
      </w:r>
      <w:r>
        <w:br/>
      </w:r>
      <w:r>
        <w:rPr>
          <w:rStyle w:val="VerbatimChar"/>
        </w:rPr>
        <w:t xml:space="preserve">## 9819              2005</w:t>
      </w:r>
      <w:r>
        <w:br/>
      </w:r>
      <w:r>
        <w:rPr>
          <w:rStyle w:val="VerbatimChar"/>
        </w:rPr>
        <w:t xml:space="preserve">## 9854              2011</w:t>
      </w:r>
      <w:r>
        <w:br/>
      </w:r>
      <w:r>
        <w:rPr>
          <w:rStyle w:val="VerbatimChar"/>
        </w:rPr>
        <w:t xml:space="preserve">## 9877              2008</w:t>
      </w:r>
      <w:r>
        <w:br/>
      </w:r>
      <w:r>
        <w:rPr>
          <w:rStyle w:val="VerbatimChar"/>
        </w:rPr>
        <w:t xml:space="preserve">## 9894              2006</w:t>
      </w:r>
      <w:r>
        <w:br/>
      </w:r>
      <w:r>
        <w:rPr>
          <w:rStyle w:val="VerbatimChar"/>
        </w:rPr>
        <w:t xml:space="preserve">## 9903              1998</w:t>
      </w:r>
      <w:r>
        <w:br/>
      </w:r>
      <w:r>
        <w:rPr>
          <w:rStyle w:val="VerbatimChar"/>
        </w:rPr>
        <w:t xml:space="preserve">## 9919              1999</w:t>
      </w:r>
      <w:r>
        <w:br/>
      </w:r>
      <w:r>
        <w:rPr>
          <w:rStyle w:val="VerbatimChar"/>
        </w:rPr>
        <w:t xml:space="preserve">## 9947              2006</w:t>
      </w:r>
      <w:r>
        <w:br/>
      </w:r>
      <w:r>
        <w:rPr>
          <w:rStyle w:val="VerbatimChar"/>
        </w:rPr>
        <w:t xml:space="preserve">## 9967              1991</w:t>
      </w:r>
      <w:r>
        <w:br/>
      </w:r>
      <w:r>
        <w:rPr>
          <w:rStyle w:val="VerbatimChar"/>
        </w:rPr>
        <w:t xml:space="preserve">## 9968              2009</w:t>
      </w:r>
      <w:r>
        <w:br/>
      </w:r>
      <w:r>
        <w:rPr>
          <w:rStyle w:val="VerbatimChar"/>
        </w:rPr>
        <w:t xml:space="preserve">## 9969              2009</w:t>
      </w:r>
      <w:r>
        <w:br/>
      </w:r>
      <w:r>
        <w:rPr>
          <w:rStyle w:val="VerbatimChar"/>
        </w:rPr>
        <w:t xml:space="preserve">## 9980              2011</w:t>
      </w:r>
      <w:r>
        <w:br/>
      </w:r>
      <w:r>
        <w:rPr>
          <w:rStyle w:val="VerbatimChar"/>
        </w:rPr>
        <w:t xml:space="preserve">## 9998              2010</w:t>
      </w:r>
      <w:r>
        <w:br/>
      </w:r>
      <w:r>
        <w:rPr>
          <w:rStyle w:val="VerbatimChar"/>
        </w:rPr>
        <w:t xml:space="preserve">## 9999              2000</w:t>
      </w:r>
      <w:r>
        <w:br/>
      </w:r>
      <w:r>
        <w:rPr>
          <w:rStyle w:val="VerbatimChar"/>
        </w:rPr>
        <w:t xml:space="preserve">## 10038             2009</w:t>
      </w:r>
      <w:r>
        <w:br/>
      </w:r>
      <w:r>
        <w:rPr>
          <w:rStyle w:val="VerbatimChar"/>
        </w:rPr>
        <w:t xml:space="preserve">## 10065             1993</w:t>
      </w:r>
      <w:r>
        <w:br/>
      </w:r>
      <w:r>
        <w:rPr>
          <w:rStyle w:val="VerbatimChar"/>
        </w:rPr>
        <w:t xml:space="preserve">## 10073             2008</w:t>
      </w:r>
      <w:r>
        <w:br/>
      </w:r>
      <w:r>
        <w:rPr>
          <w:rStyle w:val="VerbatimChar"/>
        </w:rPr>
        <w:t xml:space="preserve">## 10074             2008</w:t>
      </w:r>
      <w:r>
        <w:br/>
      </w:r>
      <w:r>
        <w:rPr>
          <w:rStyle w:val="VerbatimChar"/>
        </w:rPr>
        <w:t xml:space="preserve">## 10083             2011</w:t>
      </w:r>
      <w:r>
        <w:br/>
      </w:r>
      <w:r>
        <w:rPr>
          <w:rStyle w:val="VerbatimChar"/>
        </w:rPr>
        <w:t xml:space="preserve">## 10088             2014</w:t>
      </w:r>
      <w:r>
        <w:br/>
      </w:r>
      <w:r>
        <w:rPr>
          <w:rStyle w:val="VerbatimChar"/>
        </w:rPr>
        <w:t xml:space="preserve">## 10093             2002</w:t>
      </w:r>
      <w:r>
        <w:br/>
      </w:r>
      <w:r>
        <w:rPr>
          <w:rStyle w:val="VerbatimChar"/>
        </w:rPr>
        <w:t xml:space="preserve">## 10094             2011</w:t>
      </w:r>
      <w:r>
        <w:br/>
      </w:r>
      <w:r>
        <w:rPr>
          <w:rStyle w:val="VerbatimChar"/>
        </w:rPr>
        <w:t xml:space="preserve">## 10105             2011</w:t>
      </w:r>
      <w:r>
        <w:br/>
      </w:r>
      <w:r>
        <w:rPr>
          <w:rStyle w:val="VerbatimChar"/>
        </w:rPr>
        <w:t xml:space="preserve">## 10112             2000</w:t>
      </w:r>
      <w:r>
        <w:br/>
      </w:r>
      <w:r>
        <w:rPr>
          <w:rStyle w:val="VerbatimChar"/>
        </w:rPr>
        <w:t xml:space="preserve">## 10142             2012</w:t>
      </w:r>
      <w:r>
        <w:br/>
      </w:r>
      <w:r>
        <w:rPr>
          <w:rStyle w:val="VerbatimChar"/>
        </w:rPr>
        <w:t xml:space="preserve">## 10158             2010</w:t>
      </w:r>
      <w:r>
        <w:br/>
      </w:r>
      <w:r>
        <w:rPr>
          <w:rStyle w:val="VerbatimChar"/>
        </w:rPr>
        <w:t xml:space="preserve">## 10167             2014</w:t>
      </w:r>
      <w:r>
        <w:br/>
      </w:r>
      <w:r>
        <w:rPr>
          <w:rStyle w:val="VerbatimChar"/>
        </w:rPr>
        <w:t xml:space="preserve">## 10178             2010</w:t>
      </w:r>
      <w:r>
        <w:br/>
      </w:r>
      <w:r>
        <w:rPr>
          <w:rStyle w:val="VerbatimChar"/>
        </w:rPr>
        <w:t xml:space="preserve">## 10186             2005</w:t>
      </w:r>
      <w:r>
        <w:br/>
      </w:r>
      <w:r>
        <w:rPr>
          <w:rStyle w:val="VerbatimChar"/>
        </w:rPr>
        <w:t xml:space="preserve">## 10262             1956</w:t>
      </w:r>
      <w:r>
        <w:br/>
      </w:r>
      <w:r>
        <w:rPr>
          <w:rStyle w:val="VerbatimChar"/>
        </w:rPr>
        <w:t xml:space="preserve">## 10267             1991</w:t>
      </w:r>
      <w:r>
        <w:br/>
      </w:r>
      <w:r>
        <w:rPr>
          <w:rStyle w:val="VerbatimChar"/>
        </w:rPr>
        <w:t xml:space="preserve">## 10269             1981</w:t>
      </w:r>
      <w:r>
        <w:br/>
      </w:r>
      <w:r>
        <w:rPr>
          <w:rStyle w:val="VerbatimChar"/>
        </w:rPr>
        <w:t xml:space="preserve">## 10278             2008</w:t>
      </w:r>
      <w:r>
        <w:br/>
      </w:r>
      <w:r>
        <w:rPr>
          <w:rStyle w:val="VerbatimChar"/>
        </w:rPr>
        <w:t xml:space="preserve">## 10283             2005</w:t>
      </w:r>
      <w:r>
        <w:br/>
      </w:r>
      <w:r>
        <w:rPr>
          <w:rStyle w:val="VerbatimChar"/>
        </w:rPr>
        <w:t xml:space="preserve">## 10292             2010</w:t>
      </w:r>
      <w:r>
        <w:br/>
      </w:r>
      <w:r>
        <w:rPr>
          <w:rStyle w:val="VerbatimChar"/>
        </w:rPr>
        <w:t xml:space="preserve">## 10299             2004</w:t>
      </w:r>
      <w:r>
        <w:br/>
      </w:r>
      <w:r>
        <w:rPr>
          <w:rStyle w:val="VerbatimChar"/>
        </w:rPr>
        <w:t xml:space="preserve">## 10330             2012</w:t>
      </w:r>
      <w:r>
        <w:br/>
      </w:r>
      <w:r>
        <w:rPr>
          <w:rStyle w:val="VerbatimChar"/>
        </w:rPr>
        <w:t xml:space="preserve">## 10333             2017</w:t>
      </w:r>
      <w:r>
        <w:br/>
      </w:r>
      <w:r>
        <w:rPr>
          <w:rStyle w:val="VerbatimChar"/>
        </w:rPr>
        <w:t xml:space="preserve">## 10334             2017</w:t>
      </w:r>
      <w:r>
        <w:br/>
      </w:r>
      <w:r>
        <w:rPr>
          <w:rStyle w:val="VerbatimChar"/>
        </w:rPr>
        <w:t xml:space="preserve">## 10358             2004</w:t>
      </w:r>
      <w:r>
        <w:br/>
      </w:r>
      <w:r>
        <w:rPr>
          <w:rStyle w:val="VerbatimChar"/>
        </w:rPr>
        <w:t xml:space="preserve">## 10364             2006</w:t>
      </w:r>
      <w:r>
        <w:br/>
      </w:r>
      <w:r>
        <w:rPr>
          <w:rStyle w:val="VerbatimChar"/>
        </w:rPr>
        <w:t xml:space="preserve">## 10384             2011</w:t>
      </w:r>
      <w:r>
        <w:br/>
      </w:r>
      <w:r>
        <w:rPr>
          <w:rStyle w:val="VerbatimChar"/>
        </w:rPr>
        <w:t xml:space="preserve">## 10398             2010</w:t>
      </w:r>
      <w:r>
        <w:br/>
      </w:r>
      <w:r>
        <w:rPr>
          <w:rStyle w:val="VerbatimChar"/>
        </w:rPr>
        <w:t xml:space="preserve">## 10412             2008</w:t>
      </w:r>
      <w:r>
        <w:br/>
      </w:r>
      <w:r>
        <w:rPr>
          <w:rStyle w:val="VerbatimChar"/>
        </w:rPr>
        <w:t xml:space="preserve">## 10414             2007</w:t>
      </w:r>
      <w:r>
        <w:br/>
      </w:r>
      <w:r>
        <w:rPr>
          <w:rStyle w:val="VerbatimChar"/>
        </w:rPr>
        <w:t xml:space="preserve">## 10447             2005</w:t>
      </w:r>
      <w:r>
        <w:br/>
      </w:r>
      <w:r>
        <w:rPr>
          <w:rStyle w:val="VerbatimChar"/>
        </w:rPr>
        <w:t xml:space="preserve">## 10458             1938</w:t>
      </w:r>
      <w:r>
        <w:br/>
      </w:r>
      <w:r>
        <w:rPr>
          <w:rStyle w:val="VerbatimChar"/>
        </w:rPr>
        <w:t xml:space="preserve">## 10468             2012</w:t>
      </w:r>
      <w:r>
        <w:br/>
      </w:r>
      <w:r>
        <w:rPr>
          <w:rStyle w:val="VerbatimChar"/>
        </w:rPr>
        <w:t xml:space="preserve">## 10495             2009</w:t>
      </w:r>
      <w:r>
        <w:br/>
      </w:r>
      <w:r>
        <w:rPr>
          <w:rStyle w:val="VerbatimChar"/>
        </w:rPr>
        <w:t xml:space="preserve">## 10501             2002</w:t>
      </w:r>
      <w:r>
        <w:br/>
      </w:r>
      <w:r>
        <w:rPr>
          <w:rStyle w:val="VerbatimChar"/>
        </w:rPr>
        <w:t xml:space="preserve">## 10517             2009</w:t>
      </w:r>
      <w:r>
        <w:br/>
      </w:r>
      <w:r>
        <w:rPr>
          <w:rStyle w:val="VerbatimChar"/>
        </w:rPr>
        <w:t xml:space="preserve">## 10534             2006</w:t>
      </w:r>
      <w:r>
        <w:br/>
      </w:r>
      <w:r>
        <w:rPr>
          <w:rStyle w:val="VerbatimChar"/>
        </w:rPr>
        <w:t xml:space="preserve">## 10550             2007</w:t>
      </w:r>
      <w:r>
        <w:br/>
      </w:r>
      <w:r>
        <w:rPr>
          <w:rStyle w:val="VerbatimChar"/>
        </w:rPr>
        <w:t xml:space="preserve">## 10639             2011</w:t>
      </w:r>
      <w:r>
        <w:br/>
      </w:r>
      <w:r>
        <w:rPr>
          <w:rStyle w:val="VerbatimChar"/>
        </w:rPr>
        <w:t xml:space="preserve">## 10646             2007</w:t>
      </w:r>
      <w:r>
        <w:br/>
      </w:r>
      <w:r>
        <w:rPr>
          <w:rStyle w:val="VerbatimChar"/>
        </w:rPr>
        <w:t xml:space="preserve">## 10668             2004</w:t>
      </w:r>
      <w:r>
        <w:br/>
      </w:r>
      <w:r>
        <w:rPr>
          <w:rStyle w:val="VerbatimChar"/>
        </w:rPr>
        <w:t xml:space="preserve">## 10669             2004</w:t>
      </w:r>
      <w:r>
        <w:br/>
      </w:r>
      <w:r>
        <w:rPr>
          <w:rStyle w:val="VerbatimChar"/>
        </w:rPr>
        <w:t xml:space="preserve">## 10706             2006</w:t>
      </w:r>
      <w:r>
        <w:br/>
      </w:r>
      <w:r>
        <w:rPr>
          <w:rStyle w:val="VerbatimChar"/>
        </w:rPr>
        <w:t xml:space="preserve">## 10713             2004</w:t>
      </w:r>
      <w:r>
        <w:br/>
      </w:r>
      <w:r>
        <w:rPr>
          <w:rStyle w:val="VerbatimChar"/>
        </w:rPr>
        <w:t xml:space="preserve">## 10737             2000</w:t>
      </w:r>
      <w:r>
        <w:br/>
      </w:r>
      <w:r>
        <w:rPr>
          <w:rStyle w:val="VerbatimChar"/>
        </w:rPr>
        <w:t xml:space="preserve">## 10744             2009</w:t>
      </w:r>
      <w:r>
        <w:br/>
      </w:r>
      <w:r>
        <w:rPr>
          <w:rStyle w:val="VerbatimChar"/>
        </w:rPr>
        <w:t xml:space="preserve">## 10751             2005</w:t>
      </w:r>
      <w:r>
        <w:br/>
      </w:r>
      <w:r>
        <w:rPr>
          <w:rStyle w:val="VerbatimChar"/>
        </w:rPr>
        <w:t xml:space="preserve">## 10758             2008</w:t>
      </w:r>
      <w:r>
        <w:br/>
      </w:r>
      <w:r>
        <w:rPr>
          <w:rStyle w:val="VerbatimChar"/>
        </w:rPr>
        <w:t xml:space="preserve">## 10813             2006</w:t>
      </w:r>
      <w:r>
        <w:br/>
      </w:r>
      <w:r>
        <w:rPr>
          <w:rStyle w:val="VerbatimChar"/>
        </w:rPr>
        <w:t xml:space="preserve">## 10814             2006</w:t>
      </w:r>
      <w:r>
        <w:br/>
      </w:r>
      <w:r>
        <w:rPr>
          <w:rStyle w:val="VerbatimChar"/>
        </w:rPr>
        <w:t xml:space="preserve">## 10841             2006</w:t>
      </w:r>
      <w:r>
        <w:br/>
      </w:r>
      <w:r>
        <w:rPr>
          <w:rStyle w:val="VerbatimChar"/>
        </w:rPr>
        <w:t xml:space="preserve">## 10877             2005</w:t>
      </w:r>
      <w:r>
        <w:br/>
      </w:r>
      <w:r>
        <w:rPr>
          <w:rStyle w:val="VerbatimChar"/>
        </w:rPr>
        <w:t xml:space="preserve">## 10878             2005</w:t>
      </w:r>
      <w:r>
        <w:br/>
      </w:r>
      <w:r>
        <w:rPr>
          <w:rStyle w:val="VerbatimChar"/>
        </w:rPr>
        <w:t xml:space="preserve">## 10887             2006</w:t>
      </w:r>
      <w:r>
        <w:br/>
      </w:r>
      <w:r>
        <w:rPr>
          <w:rStyle w:val="VerbatimChar"/>
        </w:rPr>
        <w:t xml:space="preserve">## 10895             2005</w:t>
      </w:r>
      <w:r>
        <w:br/>
      </w:r>
      <w:r>
        <w:rPr>
          <w:rStyle w:val="VerbatimChar"/>
        </w:rPr>
        <w:t xml:space="preserve">## 10903             2011</w:t>
      </w:r>
      <w:r>
        <w:br/>
      </w:r>
      <w:r>
        <w:rPr>
          <w:rStyle w:val="VerbatimChar"/>
        </w:rPr>
        <w:t xml:space="preserve">## 10912             2010</w:t>
      </w:r>
      <w:r>
        <w:br/>
      </w:r>
      <w:r>
        <w:rPr>
          <w:rStyle w:val="VerbatimChar"/>
        </w:rPr>
        <w:t xml:space="preserve">## 10923             1976</w:t>
      </w:r>
      <w:r>
        <w:br/>
      </w:r>
      <w:r>
        <w:rPr>
          <w:rStyle w:val="VerbatimChar"/>
        </w:rPr>
        <w:t xml:space="preserve">## 10934             2010</w:t>
      </w:r>
      <w:r>
        <w:br/>
      </w:r>
      <w:r>
        <w:rPr>
          <w:rStyle w:val="VerbatimChar"/>
        </w:rPr>
        <w:t xml:space="preserve">## 10954             2001</w:t>
      </w:r>
      <w:r>
        <w:br/>
      </w:r>
      <w:r>
        <w:rPr>
          <w:rStyle w:val="VerbatimChar"/>
        </w:rPr>
        <w:t xml:space="preserve">## 10956             2020</w:t>
      </w:r>
      <w:r>
        <w:br/>
      </w:r>
      <w:r>
        <w:rPr>
          <w:rStyle w:val="VerbatimChar"/>
        </w:rPr>
        <w:t xml:space="preserve">## 11001             2020</w:t>
      </w:r>
      <w:r>
        <w:br/>
      </w:r>
      <w:r>
        <w:rPr>
          <w:rStyle w:val="VerbatimChar"/>
        </w:rPr>
        <w:t xml:space="preserve">## 11003             2006</w:t>
      </w:r>
      <w:r>
        <w:br/>
      </w:r>
      <w:r>
        <w:rPr>
          <w:rStyle w:val="VerbatimChar"/>
        </w:rPr>
        <w:t xml:space="preserve">## 11022             2006</w:t>
      </w:r>
      <w:r>
        <w:br/>
      </w:r>
      <w:r>
        <w:rPr>
          <w:rStyle w:val="VerbatimChar"/>
        </w:rPr>
        <w:t xml:space="preserve">## 11041             2022</w:t>
      </w:r>
      <w:r>
        <w:br/>
      </w:r>
      <w:r>
        <w:rPr>
          <w:rStyle w:val="VerbatimChar"/>
        </w:rPr>
        <w:t xml:space="preserve">## 11044             1997</w:t>
      </w:r>
      <w:r>
        <w:br/>
      </w:r>
      <w:r>
        <w:rPr>
          <w:rStyle w:val="VerbatimChar"/>
        </w:rPr>
        <w:t xml:space="preserve">## 11053             2015</w:t>
      </w:r>
      <w:r>
        <w:br/>
      </w:r>
      <w:r>
        <w:rPr>
          <w:rStyle w:val="VerbatimChar"/>
        </w:rPr>
        <w:t xml:space="preserve">## 11064             2013</w:t>
      </w:r>
      <w:r>
        <w:br/>
      </w:r>
      <w:r>
        <w:rPr>
          <w:rStyle w:val="VerbatimChar"/>
        </w:rPr>
        <w:t xml:space="preserve">## 11073             2001</w:t>
      </w:r>
      <w:r>
        <w:br/>
      </w:r>
      <w:r>
        <w:rPr>
          <w:rStyle w:val="VerbatimChar"/>
        </w:rPr>
        <w:t xml:space="preserve">## 11077             2008</w:t>
      </w:r>
      <w:r>
        <w:br/>
      </w:r>
      <w:r>
        <w:rPr>
          <w:rStyle w:val="VerbatimChar"/>
        </w:rPr>
        <w:t xml:space="preserve">## 11078             2001</w:t>
      </w:r>
      <w:r>
        <w:br/>
      </w:r>
      <w:r>
        <w:rPr>
          <w:rStyle w:val="VerbatimChar"/>
        </w:rPr>
        <w:t xml:space="preserve">## 11100             2011</w:t>
      </w:r>
      <w:r>
        <w:br/>
      </w:r>
      <w:r>
        <w:rPr>
          <w:rStyle w:val="VerbatimChar"/>
        </w:rPr>
        <w:t xml:space="preserve">## 11106             2005</w:t>
      </w:r>
      <w:r>
        <w:br/>
      </w:r>
      <w:r>
        <w:rPr>
          <w:rStyle w:val="VerbatimChar"/>
        </w:rPr>
        <w:t xml:space="preserve">## 11146             2007</w:t>
      </w:r>
      <w:r>
        <w:br/>
      </w:r>
      <w:r>
        <w:rPr>
          <w:rStyle w:val="VerbatimChar"/>
        </w:rPr>
        <w:t xml:space="preserve">## 11157             2016</w:t>
      </w:r>
      <w:r>
        <w:br/>
      </w:r>
      <w:r>
        <w:rPr>
          <w:rStyle w:val="VerbatimChar"/>
        </w:rPr>
        <w:t xml:space="preserve">## 11197             2005</w:t>
      </w:r>
      <w:r>
        <w:br/>
      </w:r>
      <w:r>
        <w:rPr>
          <w:rStyle w:val="VerbatimChar"/>
        </w:rPr>
        <w:t xml:space="preserve">## 11223             2007</w:t>
      </w:r>
      <w:r>
        <w:br/>
      </w:r>
      <w:r>
        <w:rPr>
          <w:rStyle w:val="VerbatimChar"/>
        </w:rPr>
        <w:t xml:space="preserve">## 11234             2012</w:t>
      </w:r>
      <w:r>
        <w:br/>
      </w:r>
      <w:r>
        <w:rPr>
          <w:rStyle w:val="VerbatimChar"/>
        </w:rPr>
        <w:t xml:space="preserve">## 11281             2012</w:t>
      </w:r>
      <w:r>
        <w:br/>
      </w:r>
      <w:r>
        <w:rPr>
          <w:rStyle w:val="VerbatimChar"/>
        </w:rPr>
        <w:t xml:space="preserve">## 11338             2009</w:t>
      </w:r>
      <w:r>
        <w:br/>
      </w:r>
      <w:r>
        <w:rPr>
          <w:rStyle w:val="VerbatimChar"/>
        </w:rPr>
        <w:t xml:space="preserve">## 11409             1999</w:t>
      </w:r>
      <w:r>
        <w:br/>
      </w:r>
      <w:r>
        <w:rPr>
          <w:rStyle w:val="VerbatimChar"/>
        </w:rPr>
        <w:t xml:space="preserve">## 11423             2001</w:t>
      </w:r>
      <w:r>
        <w:br/>
      </w:r>
      <w:r>
        <w:rPr>
          <w:rStyle w:val="VerbatimChar"/>
        </w:rPr>
        <w:t xml:space="preserve">## 11436             2008</w:t>
      </w:r>
      <w:r>
        <w:br/>
      </w:r>
      <w:r>
        <w:rPr>
          <w:rStyle w:val="VerbatimChar"/>
        </w:rPr>
        <w:t xml:space="preserve">## 11437             2004</w:t>
      </w:r>
      <w:r>
        <w:br/>
      </w:r>
      <w:r>
        <w:rPr>
          <w:rStyle w:val="VerbatimChar"/>
        </w:rPr>
        <w:t xml:space="preserve">## 11452             2017</w:t>
      </w:r>
      <w:r>
        <w:br/>
      </w:r>
      <w:r>
        <w:rPr>
          <w:rStyle w:val="VerbatimChar"/>
        </w:rPr>
        <w:t xml:space="preserve">## 11458             2006</w:t>
      </w:r>
      <w:r>
        <w:br/>
      </w:r>
      <w:r>
        <w:rPr>
          <w:rStyle w:val="VerbatimChar"/>
        </w:rPr>
        <w:t xml:space="preserve">## 11459             2012</w:t>
      </w:r>
      <w:r>
        <w:br/>
      </w:r>
      <w:r>
        <w:rPr>
          <w:rStyle w:val="VerbatimChar"/>
        </w:rPr>
        <w:t xml:space="preserve">## 11463             1999</w:t>
      </w:r>
      <w:r>
        <w:br/>
      </w:r>
      <w:r>
        <w:rPr>
          <w:rStyle w:val="VerbatimChar"/>
        </w:rPr>
        <w:t xml:space="preserve">## 11479             2004</w:t>
      </w:r>
      <w:r>
        <w:br/>
      </w:r>
      <w:r>
        <w:rPr>
          <w:rStyle w:val="VerbatimChar"/>
        </w:rPr>
        <w:t xml:space="preserve">## 11485             2010</w:t>
      </w:r>
      <w:r>
        <w:br/>
      </w:r>
      <w:r>
        <w:rPr>
          <w:rStyle w:val="VerbatimChar"/>
        </w:rPr>
        <w:t xml:space="preserve">## 11489             2004</w:t>
      </w:r>
      <w:r>
        <w:br/>
      </w:r>
      <w:r>
        <w:rPr>
          <w:rStyle w:val="VerbatimChar"/>
        </w:rPr>
        <w:t xml:space="preserve">## 11510             2006</w:t>
      </w:r>
      <w:r>
        <w:br/>
      </w:r>
      <w:r>
        <w:rPr>
          <w:rStyle w:val="VerbatimChar"/>
        </w:rPr>
        <w:t xml:space="preserve">## 11524             2012</w:t>
      </w:r>
      <w:r>
        <w:br/>
      </w:r>
      <w:r>
        <w:rPr>
          <w:rStyle w:val="VerbatimChar"/>
        </w:rPr>
        <w:t xml:space="preserve">## 11541             2006</w:t>
      </w:r>
      <w:r>
        <w:br/>
      </w:r>
      <w:r>
        <w:rPr>
          <w:rStyle w:val="VerbatimChar"/>
        </w:rPr>
        <w:t xml:space="preserve">## 11555             2000</w:t>
      </w:r>
      <w:r>
        <w:br/>
      </w:r>
      <w:r>
        <w:rPr>
          <w:rStyle w:val="VerbatimChar"/>
        </w:rPr>
        <w:t xml:space="preserve">## 11570             1986</w:t>
      </w:r>
      <w:r>
        <w:br/>
      </w:r>
      <w:r>
        <w:rPr>
          <w:rStyle w:val="VerbatimChar"/>
        </w:rPr>
        <w:t xml:space="preserve">## 11571             2001</w:t>
      </w:r>
      <w:r>
        <w:br/>
      </w:r>
      <w:r>
        <w:rPr>
          <w:rStyle w:val="VerbatimChar"/>
        </w:rPr>
        <w:t xml:space="preserve">## 11572             2001</w:t>
      </w:r>
      <w:r>
        <w:br/>
      </w:r>
      <w:r>
        <w:rPr>
          <w:rStyle w:val="VerbatimChar"/>
        </w:rPr>
        <w:t xml:space="preserve">## 11600             2005</w:t>
      </w:r>
      <w:r>
        <w:br/>
      </w:r>
      <w:r>
        <w:rPr>
          <w:rStyle w:val="VerbatimChar"/>
        </w:rPr>
        <w:t xml:space="preserve">## 11613             1997</w:t>
      </w:r>
      <w:r>
        <w:br/>
      </w:r>
      <w:r>
        <w:rPr>
          <w:rStyle w:val="VerbatimChar"/>
        </w:rPr>
        <w:t xml:space="preserve">## 11632             2003</w:t>
      </w:r>
      <w:r>
        <w:br/>
      </w:r>
      <w:r>
        <w:rPr>
          <w:rStyle w:val="VerbatimChar"/>
        </w:rPr>
        <w:t xml:space="preserve">## 11633             2003</w:t>
      </w:r>
      <w:r>
        <w:br/>
      </w:r>
      <w:r>
        <w:rPr>
          <w:rStyle w:val="VerbatimChar"/>
        </w:rPr>
        <w:t xml:space="preserve">## 11642             2007</w:t>
      </w:r>
      <w:r>
        <w:br/>
      </w:r>
      <w:r>
        <w:rPr>
          <w:rStyle w:val="VerbatimChar"/>
        </w:rPr>
        <w:t xml:space="preserve">## 11649             1995</w:t>
      </w:r>
      <w:r>
        <w:br/>
      </w:r>
      <w:r>
        <w:rPr>
          <w:rStyle w:val="VerbatimChar"/>
        </w:rPr>
        <w:t xml:space="preserve">## 11656             2007</w:t>
      </w:r>
      <w:r>
        <w:br/>
      </w:r>
      <w:r>
        <w:rPr>
          <w:rStyle w:val="VerbatimChar"/>
        </w:rPr>
        <w:t xml:space="preserve">## 11686             2022</w:t>
      </w:r>
      <w:r>
        <w:br/>
      </w:r>
      <w:r>
        <w:rPr>
          <w:rStyle w:val="VerbatimChar"/>
        </w:rPr>
        <w:t xml:space="preserve">## 11692             2002</w:t>
      </w:r>
      <w:r>
        <w:br/>
      </w:r>
      <w:r>
        <w:rPr>
          <w:rStyle w:val="VerbatimChar"/>
        </w:rPr>
        <w:t xml:space="preserve">## 11742             2010</w:t>
      </w:r>
      <w:r>
        <w:br/>
      </w:r>
      <w:r>
        <w:rPr>
          <w:rStyle w:val="VerbatimChar"/>
        </w:rPr>
        <w:t xml:space="preserve">## 11747             2005</w:t>
      </w:r>
      <w:r>
        <w:br/>
      </w:r>
      <w:r>
        <w:rPr>
          <w:rStyle w:val="VerbatimChar"/>
        </w:rPr>
        <w:t xml:space="preserve">## 11755             2005</w:t>
      </w:r>
      <w:r>
        <w:br/>
      </w:r>
      <w:r>
        <w:rPr>
          <w:rStyle w:val="VerbatimChar"/>
        </w:rPr>
        <w:t xml:space="preserve">## 11757             2007</w:t>
      </w:r>
      <w:r>
        <w:br/>
      </w:r>
      <w:r>
        <w:rPr>
          <w:rStyle w:val="VerbatimChar"/>
        </w:rPr>
        <w:t xml:space="preserve">## 11764             2012</w:t>
      </w:r>
      <w:r>
        <w:br/>
      </w:r>
      <w:r>
        <w:rPr>
          <w:rStyle w:val="VerbatimChar"/>
        </w:rPr>
        <w:t xml:space="preserve">## 11785             2010</w:t>
      </w:r>
      <w:r>
        <w:br/>
      </w:r>
      <w:r>
        <w:rPr>
          <w:rStyle w:val="VerbatimChar"/>
        </w:rPr>
        <w:t xml:space="preserve">## 11792             2012</w:t>
      </w:r>
      <w:r>
        <w:br/>
      </w:r>
      <w:r>
        <w:rPr>
          <w:rStyle w:val="VerbatimChar"/>
        </w:rPr>
        <w:t xml:space="preserve">## 11793             2013</w:t>
      </w:r>
      <w:r>
        <w:br/>
      </w:r>
      <w:r>
        <w:rPr>
          <w:rStyle w:val="VerbatimChar"/>
        </w:rPr>
        <w:t xml:space="preserve">## 11812             2007</w:t>
      </w:r>
      <w:r>
        <w:br/>
      </w:r>
      <w:r>
        <w:rPr>
          <w:rStyle w:val="VerbatimChar"/>
        </w:rPr>
        <w:t xml:space="preserve">## 11831             2004</w:t>
      </w:r>
      <w:r>
        <w:br/>
      </w:r>
      <w:r>
        <w:rPr>
          <w:rStyle w:val="VerbatimChar"/>
        </w:rPr>
        <w:t xml:space="preserve">## 11834             2012</w:t>
      </w:r>
      <w:r>
        <w:br/>
      </w:r>
      <w:r>
        <w:rPr>
          <w:rStyle w:val="VerbatimChar"/>
        </w:rPr>
        <w:t xml:space="preserve">## 11839             2000</w:t>
      </w:r>
      <w:r>
        <w:br/>
      </w:r>
      <w:r>
        <w:rPr>
          <w:rStyle w:val="VerbatimChar"/>
        </w:rPr>
        <w:t xml:space="preserve">## 11865             2007</w:t>
      </w:r>
      <w:r>
        <w:br/>
      </w:r>
      <w:r>
        <w:rPr>
          <w:rStyle w:val="VerbatimChar"/>
        </w:rPr>
        <w:t xml:space="preserve">## 11867             2008</w:t>
      </w:r>
      <w:r>
        <w:br/>
      </w:r>
      <w:r>
        <w:rPr>
          <w:rStyle w:val="VerbatimChar"/>
        </w:rPr>
        <w:t xml:space="preserve">## 11871             2008</w:t>
      </w:r>
      <w:r>
        <w:br/>
      </w:r>
      <w:r>
        <w:rPr>
          <w:rStyle w:val="VerbatimChar"/>
        </w:rPr>
        <w:t xml:space="preserve">## 11877             1998</w:t>
      </w:r>
      <w:r>
        <w:br/>
      </w:r>
      <w:r>
        <w:rPr>
          <w:rStyle w:val="VerbatimChar"/>
        </w:rPr>
        <w:t xml:space="preserve">## 11908             2008</w:t>
      </w:r>
      <w:r>
        <w:br/>
      </w:r>
      <w:r>
        <w:rPr>
          <w:rStyle w:val="VerbatimChar"/>
        </w:rPr>
        <w:t xml:space="preserve">## 11909             2004</w:t>
      </w:r>
      <w:r>
        <w:br/>
      </w:r>
      <w:r>
        <w:rPr>
          <w:rStyle w:val="VerbatimChar"/>
        </w:rPr>
        <w:t xml:space="preserve">## 11946             2009</w:t>
      </w:r>
      <w:r>
        <w:br/>
      </w:r>
      <w:r>
        <w:rPr>
          <w:rStyle w:val="VerbatimChar"/>
        </w:rPr>
        <w:t xml:space="preserve">## 11973             2002</w:t>
      </w:r>
      <w:r>
        <w:br/>
      </w:r>
      <w:r>
        <w:rPr>
          <w:rStyle w:val="VerbatimChar"/>
        </w:rPr>
        <w:t xml:space="preserve">## 11982             2011</w:t>
      </w:r>
      <w:r>
        <w:br/>
      </w:r>
      <w:r>
        <w:rPr>
          <w:rStyle w:val="VerbatimChar"/>
        </w:rPr>
        <w:t xml:space="preserve">## 12026             2005</w:t>
      </w:r>
      <w:r>
        <w:br/>
      </w:r>
      <w:r>
        <w:rPr>
          <w:rStyle w:val="VerbatimChar"/>
        </w:rPr>
        <w:t xml:space="preserve">## 12045             2008</w:t>
      </w:r>
      <w:r>
        <w:br/>
      </w:r>
      <w:r>
        <w:rPr>
          <w:rStyle w:val="VerbatimChar"/>
        </w:rPr>
        <w:t xml:space="preserve">## 12051             2009</w:t>
      </w:r>
      <w:r>
        <w:br/>
      </w:r>
      <w:r>
        <w:rPr>
          <w:rStyle w:val="VerbatimChar"/>
        </w:rPr>
        <w:t xml:space="preserve">## 12065             2008</w:t>
      </w:r>
      <w:r>
        <w:br/>
      </w:r>
      <w:r>
        <w:rPr>
          <w:rStyle w:val="VerbatimChar"/>
        </w:rPr>
        <w:t xml:space="preserve">## 12074             2017</w:t>
      </w:r>
      <w:r>
        <w:br/>
      </w:r>
      <w:r>
        <w:rPr>
          <w:rStyle w:val="VerbatimChar"/>
        </w:rPr>
        <w:t xml:space="preserve">## 12089             1999</w:t>
      </w:r>
      <w:r>
        <w:br/>
      </w:r>
      <w:r>
        <w:rPr>
          <w:rStyle w:val="VerbatimChar"/>
        </w:rPr>
        <w:t xml:space="preserve">## 12101             2004</w:t>
      </w:r>
      <w:r>
        <w:br/>
      </w:r>
      <w:r>
        <w:rPr>
          <w:rStyle w:val="VerbatimChar"/>
        </w:rPr>
        <w:t xml:space="preserve">## 12102             2011</w:t>
      </w:r>
      <w:r>
        <w:br/>
      </w:r>
      <w:r>
        <w:rPr>
          <w:rStyle w:val="VerbatimChar"/>
        </w:rPr>
        <w:t xml:space="preserve">## 12120             2002</w:t>
      </w:r>
      <w:r>
        <w:br/>
      </w:r>
      <w:r>
        <w:rPr>
          <w:rStyle w:val="VerbatimChar"/>
        </w:rPr>
        <w:t xml:space="preserve">## 12158             2003</w:t>
      </w:r>
      <w:r>
        <w:br/>
      </w:r>
      <w:r>
        <w:rPr>
          <w:rStyle w:val="VerbatimChar"/>
        </w:rPr>
        <w:t xml:space="preserve">## 12163             2015</w:t>
      </w:r>
      <w:r>
        <w:br/>
      </w:r>
      <w:r>
        <w:rPr>
          <w:rStyle w:val="VerbatimChar"/>
        </w:rPr>
        <w:t xml:space="preserve">## 12166             2000</w:t>
      </w:r>
      <w:r>
        <w:br/>
      </w:r>
      <w:r>
        <w:rPr>
          <w:rStyle w:val="VerbatimChar"/>
        </w:rPr>
        <w:t xml:space="preserve">## 12182             2014</w:t>
      </w:r>
      <w:r>
        <w:br/>
      </w:r>
      <w:r>
        <w:rPr>
          <w:rStyle w:val="VerbatimChar"/>
        </w:rPr>
        <w:t xml:space="preserve">## 12228             2007</w:t>
      </w:r>
      <w:r>
        <w:br/>
      </w:r>
      <w:r>
        <w:rPr>
          <w:rStyle w:val="VerbatimChar"/>
        </w:rPr>
        <w:t xml:space="preserve">## 12231             2012</w:t>
      </w:r>
      <w:r>
        <w:br/>
      </w:r>
      <w:r>
        <w:rPr>
          <w:rStyle w:val="VerbatimChar"/>
        </w:rPr>
        <w:t xml:space="preserve">## 12256             2008</w:t>
      </w:r>
      <w:r>
        <w:br/>
      </w:r>
      <w:r>
        <w:rPr>
          <w:rStyle w:val="VerbatimChar"/>
        </w:rPr>
        <w:t xml:space="preserve">## 12297             2001</w:t>
      </w:r>
      <w:r>
        <w:br/>
      </w:r>
      <w:r>
        <w:rPr>
          <w:rStyle w:val="VerbatimChar"/>
        </w:rPr>
        <w:t xml:space="preserve">## 12329             2003</w:t>
      </w:r>
      <w:r>
        <w:br/>
      </w:r>
      <w:r>
        <w:rPr>
          <w:rStyle w:val="VerbatimChar"/>
        </w:rPr>
        <w:t xml:space="preserve">## 12340             2007</w:t>
      </w:r>
      <w:r>
        <w:br/>
      </w:r>
      <w:r>
        <w:rPr>
          <w:rStyle w:val="VerbatimChar"/>
        </w:rPr>
        <w:t xml:space="preserve">## 12341             2007</w:t>
      </w:r>
      <w:r>
        <w:br/>
      </w:r>
      <w:r>
        <w:rPr>
          <w:rStyle w:val="VerbatimChar"/>
        </w:rPr>
        <w:t xml:space="preserve">## 12358             2002</w:t>
      </w:r>
      <w:r>
        <w:br/>
      </w:r>
      <w:r>
        <w:rPr>
          <w:rStyle w:val="VerbatimChar"/>
        </w:rPr>
        <w:t xml:space="preserve">## 12359             2002</w:t>
      </w:r>
      <w:r>
        <w:br/>
      </w:r>
      <w:r>
        <w:rPr>
          <w:rStyle w:val="VerbatimChar"/>
        </w:rPr>
        <w:t xml:space="preserve">## 12362             1978</w:t>
      </w:r>
      <w:r>
        <w:br/>
      </w:r>
      <w:r>
        <w:rPr>
          <w:rStyle w:val="VerbatimChar"/>
        </w:rPr>
        <w:t xml:space="preserve">## 12398             1979</w:t>
      </w:r>
      <w:r>
        <w:br/>
      </w:r>
      <w:r>
        <w:rPr>
          <w:rStyle w:val="VerbatimChar"/>
        </w:rPr>
        <w:t xml:space="preserve">## 12412             2021</w:t>
      </w:r>
      <w:r>
        <w:br/>
      </w:r>
      <w:r>
        <w:rPr>
          <w:rStyle w:val="VerbatimChar"/>
        </w:rPr>
        <w:t xml:space="preserve">## 12425             2005</w:t>
      </w:r>
      <w:r>
        <w:br/>
      </w:r>
      <w:r>
        <w:rPr>
          <w:rStyle w:val="VerbatimChar"/>
        </w:rPr>
        <w:t xml:space="preserve">## 12438             1999</w:t>
      </w:r>
      <w:r>
        <w:br/>
      </w:r>
      <w:r>
        <w:rPr>
          <w:rStyle w:val="VerbatimChar"/>
        </w:rPr>
        <w:t xml:space="preserve">## 12442             2004</w:t>
      </w:r>
      <w:r>
        <w:br/>
      </w:r>
      <w:r>
        <w:rPr>
          <w:rStyle w:val="VerbatimChar"/>
        </w:rPr>
        <w:t xml:space="preserve">## 12455             2014</w:t>
      </w:r>
      <w:r>
        <w:br/>
      </w:r>
      <w:r>
        <w:rPr>
          <w:rStyle w:val="VerbatimChar"/>
        </w:rPr>
        <w:t xml:space="preserve">## 12471             2009</w:t>
      </w:r>
      <w:r>
        <w:br/>
      </w:r>
      <w:r>
        <w:rPr>
          <w:rStyle w:val="VerbatimChar"/>
        </w:rPr>
        <w:t xml:space="preserve">## 12475             2015</w:t>
      </w:r>
      <w:r>
        <w:br/>
      </w:r>
      <w:r>
        <w:rPr>
          <w:rStyle w:val="VerbatimChar"/>
        </w:rPr>
        <w:t xml:space="preserve">## 12485             2011</w:t>
      </w:r>
      <w:r>
        <w:br/>
      </w:r>
      <w:r>
        <w:rPr>
          <w:rStyle w:val="VerbatimChar"/>
        </w:rPr>
        <w:t xml:space="preserve">## 12489             2012</w:t>
      </w:r>
      <w:r>
        <w:br/>
      </w:r>
      <w:r>
        <w:rPr>
          <w:rStyle w:val="VerbatimChar"/>
        </w:rPr>
        <w:t xml:space="preserve">## 12490             2005</w:t>
      </w:r>
      <w:r>
        <w:br/>
      </w:r>
      <w:r>
        <w:rPr>
          <w:rStyle w:val="VerbatimChar"/>
        </w:rPr>
        <w:t xml:space="preserve">## 12499             2016</w:t>
      </w:r>
      <w:r>
        <w:br/>
      </w:r>
      <w:r>
        <w:rPr>
          <w:rStyle w:val="VerbatimChar"/>
        </w:rPr>
        <w:t xml:space="preserve">## 12536             2007</w:t>
      </w:r>
      <w:r>
        <w:br/>
      </w:r>
      <w:r>
        <w:rPr>
          <w:rStyle w:val="VerbatimChar"/>
        </w:rPr>
        <w:t xml:space="preserve">## 12567             1989</w:t>
      </w:r>
      <w:r>
        <w:br/>
      </w:r>
      <w:r>
        <w:rPr>
          <w:rStyle w:val="VerbatimChar"/>
        </w:rPr>
        <w:t xml:space="preserve">## 12568             1999</w:t>
      </w:r>
      <w:r>
        <w:br/>
      </w:r>
      <w:r>
        <w:rPr>
          <w:rStyle w:val="VerbatimChar"/>
        </w:rPr>
        <w:t xml:space="preserve">## 12572             2008</w:t>
      </w:r>
      <w:r>
        <w:br/>
      </w:r>
      <w:r>
        <w:rPr>
          <w:rStyle w:val="VerbatimChar"/>
        </w:rPr>
        <w:t xml:space="preserve">## 12579             2004</w:t>
      </w:r>
      <w:r>
        <w:br/>
      </w:r>
      <w:r>
        <w:rPr>
          <w:rStyle w:val="VerbatimChar"/>
        </w:rPr>
        <w:t xml:space="preserve">## 12586             2004</w:t>
      </w:r>
      <w:r>
        <w:br/>
      </w:r>
      <w:r>
        <w:rPr>
          <w:rStyle w:val="VerbatimChar"/>
        </w:rPr>
        <w:t xml:space="preserve">## 12587             2017</w:t>
      </w:r>
      <w:r>
        <w:br/>
      </w:r>
      <w:r>
        <w:rPr>
          <w:rStyle w:val="VerbatimChar"/>
        </w:rPr>
        <w:t xml:space="preserve">## 12599             2011</w:t>
      </w:r>
      <w:r>
        <w:br/>
      </w:r>
      <w:r>
        <w:rPr>
          <w:rStyle w:val="VerbatimChar"/>
        </w:rPr>
        <w:t xml:space="preserve">## 12601             2010</w:t>
      </w:r>
      <w:r>
        <w:br/>
      </w:r>
      <w:r>
        <w:rPr>
          <w:rStyle w:val="VerbatimChar"/>
        </w:rPr>
        <w:t xml:space="preserve">## 12635             2003</w:t>
      </w:r>
      <w:r>
        <w:br/>
      </w:r>
      <w:r>
        <w:rPr>
          <w:rStyle w:val="VerbatimChar"/>
        </w:rPr>
        <w:t xml:space="preserve">## 12656             2003</w:t>
      </w:r>
      <w:r>
        <w:br/>
      </w:r>
      <w:r>
        <w:rPr>
          <w:rStyle w:val="VerbatimChar"/>
        </w:rPr>
        <w:t xml:space="preserve">## 12657             2003</w:t>
      </w:r>
      <w:r>
        <w:br/>
      </w:r>
      <w:r>
        <w:rPr>
          <w:rStyle w:val="VerbatimChar"/>
        </w:rPr>
        <w:t xml:space="preserve">## 12665             2009</w:t>
      </w:r>
      <w:r>
        <w:br/>
      </w:r>
      <w:r>
        <w:rPr>
          <w:rStyle w:val="VerbatimChar"/>
        </w:rPr>
        <w:t xml:space="preserve">## 12679             2006</w:t>
      </w:r>
      <w:r>
        <w:br/>
      </w:r>
      <w:r>
        <w:rPr>
          <w:rStyle w:val="VerbatimChar"/>
        </w:rPr>
        <w:t xml:space="preserve">## 12697             2006</w:t>
      </w:r>
      <w:r>
        <w:br/>
      </w:r>
      <w:r>
        <w:rPr>
          <w:rStyle w:val="VerbatimChar"/>
        </w:rPr>
        <w:t xml:space="preserve">## 12738             1999</w:t>
      </w:r>
      <w:r>
        <w:br/>
      </w:r>
      <w:r>
        <w:rPr>
          <w:rStyle w:val="VerbatimChar"/>
        </w:rPr>
        <w:t xml:space="preserve">## 12739             2008</w:t>
      </w:r>
      <w:r>
        <w:br/>
      </w:r>
      <w:r>
        <w:rPr>
          <w:rStyle w:val="VerbatimChar"/>
        </w:rPr>
        <w:t xml:space="preserve">## 12781             2004</w:t>
      </w:r>
      <w:r>
        <w:br/>
      </w:r>
      <w:r>
        <w:rPr>
          <w:rStyle w:val="VerbatimChar"/>
        </w:rPr>
        <w:t xml:space="preserve">## 12786             2012</w:t>
      </w:r>
      <w:r>
        <w:br/>
      </w:r>
      <w:r>
        <w:rPr>
          <w:rStyle w:val="VerbatimChar"/>
        </w:rPr>
        <w:t xml:space="preserve">## 12790             2002</w:t>
      </w:r>
      <w:r>
        <w:br/>
      </w:r>
      <w:r>
        <w:rPr>
          <w:rStyle w:val="VerbatimChar"/>
        </w:rPr>
        <w:t xml:space="preserve">## 12794             2009</w:t>
      </w:r>
      <w:r>
        <w:br/>
      </w:r>
      <w:r>
        <w:rPr>
          <w:rStyle w:val="VerbatimChar"/>
        </w:rPr>
        <w:t xml:space="preserve">## 12805             2006</w:t>
      </w:r>
      <w:r>
        <w:br/>
      </w:r>
      <w:r>
        <w:rPr>
          <w:rStyle w:val="VerbatimChar"/>
        </w:rPr>
        <w:t xml:space="preserve">## 12809             2006</w:t>
      </w:r>
      <w:r>
        <w:br/>
      </w:r>
      <w:r>
        <w:rPr>
          <w:rStyle w:val="VerbatimChar"/>
        </w:rPr>
        <w:t xml:space="preserve">## 12820             2005</w:t>
      </w:r>
      <w:r>
        <w:br/>
      </w:r>
      <w:r>
        <w:rPr>
          <w:rStyle w:val="VerbatimChar"/>
        </w:rPr>
        <w:t xml:space="preserve">## 12825             2009</w:t>
      </w:r>
      <w:r>
        <w:br/>
      </w:r>
      <w:r>
        <w:rPr>
          <w:rStyle w:val="VerbatimChar"/>
        </w:rPr>
        <w:t xml:space="preserve">## 12830             2005</w:t>
      </w:r>
      <w:r>
        <w:br/>
      </w:r>
      <w:r>
        <w:rPr>
          <w:rStyle w:val="VerbatimChar"/>
        </w:rPr>
        <w:t xml:space="preserve">## 12838             2010</w:t>
      </w:r>
      <w:r>
        <w:br/>
      </w:r>
      <w:r>
        <w:rPr>
          <w:rStyle w:val="VerbatimChar"/>
        </w:rPr>
        <w:t xml:space="preserve">## 12909             2003</w:t>
      </w:r>
      <w:r>
        <w:br/>
      </w:r>
      <w:r>
        <w:rPr>
          <w:rStyle w:val="VerbatimChar"/>
        </w:rPr>
        <w:t xml:space="preserve">## 12911             2005</w:t>
      </w:r>
      <w:r>
        <w:br/>
      </w:r>
      <w:r>
        <w:rPr>
          <w:rStyle w:val="VerbatimChar"/>
        </w:rPr>
        <w:t xml:space="preserve">## 12912             2004</w:t>
      </w:r>
      <w:r>
        <w:br/>
      </w:r>
      <w:r>
        <w:rPr>
          <w:rStyle w:val="VerbatimChar"/>
        </w:rPr>
        <w:t xml:space="preserve">## 12952             2011</w:t>
      </w:r>
      <w:r>
        <w:br/>
      </w:r>
      <w:r>
        <w:rPr>
          <w:rStyle w:val="VerbatimChar"/>
        </w:rPr>
        <w:t xml:space="preserve">## 12956             1998</w:t>
      </w:r>
      <w:r>
        <w:br/>
      </w:r>
      <w:r>
        <w:rPr>
          <w:rStyle w:val="VerbatimChar"/>
        </w:rPr>
        <w:t xml:space="preserve">## 12958             2001</w:t>
      </w:r>
      <w:r>
        <w:br/>
      </w:r>
      <w:r>
        <w:rPr>
          <w:rStyle w:val="VerbatimChar"/>
        </w:rPr>
        <w:t xml:space="preserve">## 12963             2001</w:t>
      </w:r>
      <w:r>
        <w:br/>
      </w:r>
      <w:r>
        <w:rPr>
          <w:rStyle w:val="VerbatimChar"/>
        </w:rPr>
        <w:t xml:space="preserve">## 12985             2006</w:t>
      </w:r>
      <w:r>
        <w:br/>
      </w:r>
      <w:r>
        <w:rPr>
          <w:rStyle w:val="VerbatimChar"/>
        </w:rPr>
        <w:t xml:space="preserve">## 12986             2009</w:t>
      </w:r>
      <w:r>
        <w:br/>
      </w:r>
      <w:r>
        <w:rPr>
          <w:rStyle w:val="VerbatimChar"/>
        </w:rPr>
        <w:t xml:space="preserve">## 12997             2007</w:t>
      </w:r>
      <w:r>
        <w:br/>
      </w:r>
      <w:r>
        <w:rPr>
          <w:rStyle w:val="VerbatimChar"/>
        </w:rPr>
        <w:t xml:space="preserve">## 13009             2010</w:t>
      </w:r>
      <w:r>
        <w:br/>
      </w:r>
      <w:r>
        <w:rPr>
          <w:rStyle w:val="VerbatimChar"/>
        </w:rPr>
        <w:t xml:space="preserve">## 13024             2001</w:t>
      </w:r>
      <w:r>
        <w:br/>
      </w:r>
      <w:r>
        <w:rPr>
          <w:rStyle w:val="VerbatimChar"/>
        </w:rPr>
        <w:t xml:space="preserve">## 13152             2003</w:t>
      </w:r>
      <w:r>
        <w:br/>
      </w:r>
      <w:r>
        <w:rPr>
          <w:rStyle w:val="VerbatimChar"/>
        </w:rPr>
        <w:t xml:space="preserve">## 13176             2004</w:t>
      </w:r>
      <w:r>
        <w:br/>
      </w:r>
      <w:r>
        <w:rPr>
          <w:rStyle w:val="VerbatimChar"/>
        </w:rPr>
        <w:t xml:space="preserve">## 13192             2011</w:t>
      </w:r>
      <w:r>
        <w:br/>
      </w:r>
      <w:r>
        <w:rPr>
          <w:rStyle w:val="VerbatimChar"/>
        </w:rPr>
        <w:t xml:space="preserve">## 13206             2011</w:t>
      </w:r>
      <w:r>
        <w:br/>
      </w:r>
      <w:r>
        <w:rPr>
          <w:rStyle w:val="VerbatimChar"/>
        </w:rPr>
        <w:t xml:space="preserve">## 13217             2008</w:t>
      </w:r>
      <w:r>
        <w:br/>
      </w:r>
      <w:r>
        <w:rPr>
          <w:rStyle w:val="VerbatimChar"/>
        </w:rPr>
        <w:t xml:space="preserve">## 13244             2003</w:t>
      </w:r>
      <w:r>
        <w:br/>
      </w:r>
      <w:r>
        <w:rPr>
          <w:rStyle w:val="VerbatimChar"/>
        </w:rPr>
        <w:t xml:space="preserve">## 13251             2012</w:t>
      </w:r>
      <w:r>
        <w:br/>
      </w:r>
      <w:r>
        <w:rPr>
          <w:rStyle w:val="VerbatimChar"/>
        </w:rPr>
        <w:t xml:space="preserve">## 13260             2004</w:t>
      </w:r>
      <w:r>
        <w:br/>
      </w:r>
      <w:r>
        <w:rPr>
          <w:rStyle w:val="VerbatimChar"/>
        </w:rPr>
        <w:t xml:space="preserve">## 13272             2011</w:t>
      </w:r>
      <w:r>
        <w:br/>
      </w:r>
      <w:r>
        <w:rPr>
          <w:rStyle w:val="VerbatimChar"/>
        </w:rPr>
        <w:t xml:space="preserve">## 13273             2011</w:t>
      </w:r>
      <w:r>
        <w:br/>
      </w:r>
      <w:r>
        <w:rPr>
          <w:rStyle w:val="VerbatimChar"/>
        </w:rPr>
        <w:t xml:space="preserve">## 13277             1979</w:t>
      </w:r>
      <w:r>
        <w:br/>
      </w:r>
      <w:r>
        <w:rPr>
          <w:rStyle w:val="VerbatimChar"/>
        </w:rPr>
        <w:t xml:space="preserve">## 13286             2007</w:t>
      </w:r>
      <w:r>
        <w:br/>
      </w:r>
      <w:r>
        <w:rPr>
          <w:rStyle w:val="VerbatimChar"/>
        </w:rPr>
        <w:t xml:space="preserve">## 13288             2009</w:t>
      </w:r>
      <w:r>
        <w:br/>
      </w:r>
      <w:r>
        <w:rPr>
          <w:rStyle w:val="VerbatimChar"/>
        </w:rPr>
        <w:t xml:space="preserve">## 13314             2009</w:t>
      </w:r>
      <w:r>
        <w:br/>
      </w:r>
      <w:r>
        <w:rPr>
          <w:rStyle w:val="VerbatimChar"/>
        </w:rPr>
        <w:t xml:space="preserve">## 13332             1998</w:t>
      </w:r>
      <w:r>
        <w:br/>
      </w:r>
      <w:r>
        <w:rPr>
          <w:rStyle w:val="VerbatimChar"/>
        </w:rPr>
        <w:t xml:space="preserve">## 13354             2002</w:t>
      </w:r>
      <w:r>
        <w:br/>
      </w:r>
      <w:r>
        <w:rPr>
          <w:rStyle w:val="VerbatimChar"/>
        </w:rPr>
        <w:t xml:space="preserve">## 13361             2008</w:t>
      </w:r>
      <w:r>
        <w:br/>
      </w:r>
      <w:r>
        <w:rPr>
          <w:rStyle w:val="VerbatimChar"/>
        </w:rPr>
        <w:t xml:space="preserve">## 13372             2011</w:t>
      </w:r>
      <w:r>
        <w:br/>
      </w:r>
      <w:r>
        <w:rPr>
          <w:rStyle w:val="VerbatimChar"/>
        </w:rPr>
        <w:t xml:space="preserve">## 13399             2011</w:t>
      </w:r>
      <w:r>
        <w:br/>
      </w:r>
      <w:r>
        <w:rPr>
          <w:rStyle w:val="VerbatimChar"/>
        </w:rPr>
        <w:t xml:space="preserve">## 13404             2006</w:t>
      </w:r>
      <w:r>
        <w:br/>
      </w:r>
      <w:r>
        <w:rPr>
          <w:rStyle w:val="VerbatimChar"/>
        </w:rPr>
        <w:t xml:space="preserve">## 13412             2011</w:t>
      </w:r>
      <w:r>
        <w:br/>
      </w:r>
      <w:r>
        <w:rPr>
          <w:rStyle w:val="VerbatimChar"/>
        </w:rPr>
        <w:t xml:space="preserve">## 13431             2012</w:t>
      </w:r>
      <w:r>
        <w:br/>
      </w:r>
      <w:r>
        <w:rPr>
          <w:rStyle w:val="VerbatimChar"/>
        </w:rPr>
        <w:t xml:space="preserve">## 13432             1998</w:t>
      </w:r>
      <w:r>
        <w:br/>
      </w:r>
      <w:r>
        <w:rPr>
          <w:rStyle w:val="VerbatimChar"/>
        </w:rPr>
        <w:t xml:space="preserve">## 13457             1964</w:t>
      </w:r>
      <w:r>
        <w:br/>
      </w:r>
      <w:r>
        <w:rPr>
          <w:rStyle w:val="VerbatimChar"/>
        </w:rPr>
        <w:t xml:space="preserve">## 13460             1999</w:t>
      </w:r>
      <w:r>
        <w:br/>
      </w:r>
      <w:r>
        <w:rPr>
          <w:rStyle w:val="VerbatimChar"/>
        </w:rPr>
        <w:t xml:space="preserve">## 13461             1986</w:t>
      </w:r>
      <w:r>
        <w:br/>
      </w:r>
      <w:r>
        <w:rPr>
          <w:rStyle w:val="VerbatimChar"/>
        </w:rPr>
        <w:t xml:space="preserve">## 13476             2006</w:t>
      </w:r>
      <w:r>
        <w:br/>
      </w:r>
      <w:r>
        <w:rPr>
          <w:rStyle w:val="VerbatimChar"/>
        </w:rPr>
        <w:t xml:space="preserve">## 13503             2000</w:t>
      </w:r>
      <w:r>
        <w:br/>
      </w:r>
      <w:r>
        <w:rPr>
          <w:rStyle w:val="VerbatimChar"/>
        </w:rPr>
        <w:t xml:space="preserve">## 13533             2000</w:t>
      </w:r>
      <w:r>
        <w:br/>
      </w:r>
      <w:r>
        <w:rPr>
          <w:rStyle w:val="VerbatimChar"/>
        </w:rPr>
        <w:t xml:space="preserve">## 13537             2004</w:t>
      </w:r>
      <w:r>
        <w:br/>
      </w:r>
      <w:r>
        <w:rPr>
          <w:rStyle w:val="VerbatimChar"/>
        </w:rPr>
        <w:t xml:space="preserve">## 13545             2001</w:t>
      </w:r>
      <w:r>
        <w:br/>
      </w:r>
      <w:r>
        <w:rPr>
          <w:rStyle w:val="VerbatimChar"/>
        </w:rPr>
        <w:t xml:space="preserve">## 13550             2007</w:t>
      </w:r>
      <w:r>
        <w:br/>
      </w:r>
      <w:r>
        <w:rPr>
          <w:rStyle w:val="VerbatimChar"/>
        </w:rPr>
        <w:t xml:space="preserve">## 13571             2001</w:t>
      </w:r>
      <w:r>
        <w:br/>
      </w:r>
      <w:r>
        <w:rPr>
          <w:rStyle w:val="VerbatimChar"/>
        </w:rPr>
        <w:t xml:space="preserve">## 13574             2007</w:t>
      </w:r>
      <w:r>
        <w:br/>
      </w:r>
      <w:r>
        <w:rPr>
          <w:rStyle w:val="VerbatimChar"/>
        </w:rPr>
        <w:t xml:space="preserve">## 13578             2009</w:t>
      </w:r>
      <w:r>
        <w:br/>
      </w:r>
      <w:r>
        <w:rPr>
          <w:rStyle w:val="VerbatimChar"/>
        </w:rPr>
        <w:t xml:space="preserve">## 13617             2009</w:t>
      </w:r>
      <w:r>
        <w:br/>
      </w:r>
      <w:r>
        <w:rPr>
          <w:rStyle w:val="VerbatimChar"/>
        </w:rPr>
        <w:t xml:space="preserve">## 13619             2009</w:t>
      </w:r>
      <w:r>
        <w:br/>
      </w:r>
      <w:r>
        <w:rPr>
          <w:rStyle w:val="VerbatimChar"/>
        </w:rPr>
        <w:t xml:space="preserve">## 13620             1999</w:t>
      </w:r>
      <w:r>
        <w:br/>
      </w:r>
      <w:r>
        <w:rPr>
          <w:rStyle w:val="VerbatimChar"/>
        </w:rPr>
        <w:t xml:space="preserve">## 13623             2012</w:t>
      </w:r>
      <w:r>
        <w:br/>
      </w:r>
      <w:r>
        <w:rPr>
          <w:rStyle w:val="VerbatimChar"/>
        </w:rPr>
        <w:t xml:space="preserve">## 13674             2019</w:t>
      </w:r>
      <w:r>
        <w:br/>
      </w:r>
      <w:r>
        <w:rPr>
          <w:rStyle w:val="VerbatimChar"/>
        </w:rPr>
        <w:t xml:space="preserve">## 13678             2000</w:t>
      </w:r>
      <w:r>
        <w:br/>
      </w:r>
      <w:r>
        <w:rPr>
          <w:rStyle w:val="VerbatimChar"/>
        </w:rPr>
        <w:t xml:space="preserve">## 13696             2013</w:t>
      </w:r>
      <w:r>
        <w:br/>
      </w:r>
      <w:r>
        <w:rPr>
          <w:rStyle w:val="VerbatimChar"/>
        </w:rPr>
        <w:t xml:space="preserve">## 13710             2001</w:t>
      </w:r>
      <w:r>
        <w:br/>
      </w:r>
      <w:r>
        <w:rPr>
          <w:rStyle w:val="VerbatimChar"/>
        </w:rPr>
        <w:t xml:space="preserve">## 13725             1998</w:t>
      </w:r>
      <w:r>
        <w:br/>
      </w:r>
      <w:r>
        <w:rPr>
          <w:rStyle w:val="VerbatimChar"/>
        </w:rPr>
        <w:t xml:space="preserve">## 13738             2002</w:t>
      </w:r>
      <w:r>
        <w:br/>
      </w:r>
      <w:r>
        <w:rPr>
          <w:rStyle w:val="VerbatimChar"/>
        </w:rPr>
        <w:t xml:space="preserve">## 13742             2003</w:t>
      </w:r>
      <w:r>
        <w:br/>
      </w:r>
      <w:r>
        <w:rPr>
          <w:rStyle w:val="VerbatimChar"/>
        </w:rPr>
        <w:t xml:space="preserve">## 13769             2006</w:t>
      </w:r>
      <w:r>
        <w:br/>
      </w:r>
      <w:r>
        <w:rPr>
          <w:rStyle w:val="VerbatimChar"/>
        </w:rPr>
        <w:t xml:space="preserve">## 13790             1999</w:t>
      </w:r>
      <w:r>
        <w:br/>
      </w:r>
      <w:r>
        <w:rPr>
          <w:rStyle w:val="VerbatimChar"/>
        </w:rPr>
        <w:t xml:space="preserve">## 13796             2012</w:t>
      </w:r>
      <w:r>
        <w:br/>
      </w:r>
      <w:r>
        <w:rPr>
          <w:rStyle w:val="VerbatimChar"/>
        </w:rPr>
        <w:t xml:space="preserve">## 13798             2003</w:t>
      </w:r>
      <w:r>
        <w:br/>
      </w:r>
      <w:r>
        <w:rPr>
          <w:rStyle w:val="VerbatimChar"/>
        </w:rPr>
        <w:t xml:space="preserve">## 13843             2001</w:t>
      </w:r>
      <w:r>
        <w:br/>
      </w:r>
      <w:r>
        <w:rPr>
          <w:rStyle w:val="VerbatimChar"/>
        </w:rPr>
        <w:t xml:space="preserve">## 13846             1998</w:t>
      </w:r>
      <w:r>
        <w:br/>
      </w:r>
      <w:r>
        <w:rPr>
          <w:rStyle w:val="VerbatimChar"/>
        </w:rPr>
        <w:t xml:space="preserve">## 13859             1999</w:t>
      </w:r>
      <w:r>
        <w:br/>
      </w:r>
      <w:r>
        <w:rPr>
          <w:rStyle w:val="VerbatimChar"/>
        </w:rPr>
        <w:t xml:space="preserve">## 13861             1998</w:t>
      </w:r>
      <w:r>
        <w:br/>
      </w:r>
      <w:r>
        <w:rPr>
          <w:rStyle w:val="VerbatimChar"/>
        </w:rPr>
        <w:t xml:space="preserve">## 13925             2011</w:t>
      </w:r>
      <w:r>
        <w:br/>
      </w:r>
      <w:r>
        <w:rPr>
          <w:rStyle w:val="VerbatimChar"/>
        </w:rPr>
        <w:t xml:space="preserve">## 13926             2008</w:t>
      </w:r>
      <w:r>
        <w:br/>
      </w:r>
      <w:r>
        <w:rPr>
          <w:rStyle w:val="VerbatimChar"/>
        </w:rPr>
        <w:t xml:space="preserve">## 13931             2019</w:t>
      </w:r>
      <w:r>
        <w:br/>
      </w:r>
      <w:r>
        <w:rPr>
          <w:rStyle w:val="VerbatimChar"/>
        </w:rPr>
        <w:t xml:space="preserve">## 13942             2002</w:t>
      </w:r>
      <w:r>
        <w:br/>
      </w:r>
      <w:r>
        <w:rPr>
          <w:rStyle w:val="VerbatimChar"/>
        </w:rPr>
        <w:t xml:space="preserve">## 13943             2002</w:t>
      </w:r>
      <w:r>
        <w:br/>
      </w:r>
      <w:r>
        <w:rPr>
          <w:rStyle w:val="VerbatimChar"/>
        </w:rPr>
        <w:t xml:space="preserve">## 13960             2006</w:t>
      </w:r>
      <w:r>
        <w:br/>
      </w:r>
      <w:r>
        <w:rPr>
          <w:rStyle w:val="VerbatimChar"/>
        </w:rPr>
        <w:t xml:space="preserve">## 14022             2002</w:t>
      </w:r>
      <w:r>
        <w:br/>
      </w:r>
      <w:r>
        <w:rPr>
          <w:rStyle w:val="VerbatimChar"/>
        </w:rPr>
        <w:t xml:space="preserve">## 14031             2008</w:t>
      </w:r>
      <w:r>
        <w:br/>
      </w:r>
      <w:r>
        <w:rPr>
          <w:rStyle w:val="VerbatimChar"/>
        </w:rPr>
        <w:t xml:space="preserve">## 14032             2008</w:t>
      </w:r>
      <w:r>
        <w:br/>
      </w:r>
      <w:r>
        <w:rPr>
          <w:rStyle w:val="VerbatimChar"/>
        </w:rPr>
        <w:t xml:space="preserve">## 14033             2000</w:t>
      </w:r>
      <w:r>
        <w:br/>
      </w:r>
      <w:r>
        <w:rPr>
          <w:rStyle w:val="VerbatimChar"/>
        </w:rPr>
        <w:t xml:space="preserve">## 14035             2003</w:t>
      </w:r>
      <w:r>
        <w:br/>
      </w:r>
      <w:r>
        <w:rPr>
          <w:rStyle w:val="VerbatimChar"/>
        </w:rPr>
        <w:t xml:space="preserve">## 14055             1999</w:t>
      </w:r>
      <w:r>
        <w:br/>
      </w:r>
      <w:r>
        <w:rPr>
          <w:rStyle w:val="VerbatimChar"/>
        </w:rPr>
        <w:t xml:space="preserve">## 14074             2005</w:t>
      </w:r>
      <w:r>
        <w:br/>
      </w:r>
      <w:r>
        <w:rPr>
          <w:rStyle w:val="VerbatimChar"/>
        </w:rPr>
        <w:t xml:space="preserve">## 14090             2007</w:t>
      </w:r>
      <w:r>
        <w:br/>
      </w:r>
      <w:r>
        <w:rPr>
          <w:rStyle w:val="VerbatimChar"/>
        </w:rPr>
        <w:t xml:space="preserve">## 14099             2009</w:t>
      </w:r>
      <w:r>
        <w:br/>
      </w:r>
      <w:r>
        <w:rPr>
          <w:rStyle w:val="VerbatimChar"/>
        </w:rPr>
        <w:t xml:space="preserve">## 14129             2001</w:t>
      </w:r>
      <w:r>
        <w:br/>
      </w:r>
      <w:r>
        <w:rPr>
          <w:rStyle w:val="VerbatimChar"/>
        </w:rPr>
        <w:t xml:space="preserve">## 14133             1998</w:t>
      </w:r>
      <w:r>
        <w:br/>
      </w:r>
      <w:r>
        <w:rPr>
          <w:rStyle w:val="VerbatimChar"/>
        </w:rPr>
        <w:t xml:space="preserve">## 14138             1999</w:t>
      </w:r>
      <w:r>
        <w:br/>
      </w:r>
      <w:r>
        <w:rPr>
          <w:rStyle w:val="VerbatimChar"/>
        </w:rPr>
        <w:t xml:space="preserve">## 14144             1999</w:t>
      </w:r>
      <w:r>
        <w:br/>
      </w:r>
      <w:r>
        <w:rPr>
          <w:rStyle w:val="VerbatimChar"/>
        </w:rPr>
        <w:t xml:space="preserve">## 14168             2006</w:t>
      </w:r>
      <w:r>
        <w:br/>
      </w:r>
      <w:r>
        <w:rPr>
          <w:rStyle w:val="VerbatimChar"/>
        </w:rPr>
        <w:t xml:space="preserve">## 14169             2009</w:t>
      </w:r>
      <w:r>
        <w:br/>
      </w:r>
      <w:r>
        <w:rPr>
          <w:rStyle w:val="VerbatimChar"/>
        </w:rPr>
        <w:t xml:space="preserve">## 14191             2006</w:t>
      </w:r>
      <w:r>
        <w:br/>
      </w:r>
      <w:r>
        <w:rPr>
          <w:rStyle w:val="VerbatimChar"/>
        </w:rPr>
        <w:t xml:space="preserve">## 14197             2001</w:t>
      </w:r>
      <w:r>
        <w:br/>
      </w:r>
      <w:r>
        <w:rPr>
          <w:rStyle w:val="VerbatimChar"/>
        </w:rPr>
        <w:t xml:space="preserve">## 14221             2009</w:t>
      </w:r>
      <w:r>
        <w:br/>
      </w:r>
      <w:r>
        <w:rPr>
          <w:rStyle w:val="VerbatimChar"/>
        </w:rPr>
        <w:t xml:space="preserve">## 14246             2012</w:t>
      </w:r>
      <w:r>
        <w:br/>
      </w:r>
      <w:r>
        <w:rPr>
          <w:rStyle w:val="VerbatimChar"/>
        </w:rPr>
        <w:t xml:space="preserve">## 14259             2004</w:t>
      </w:r>
      <w:r>
        <w:br/>
      </w:r>
      <w:r>
        <w:rPr>
          <w:rStyle w:val="VerbatimChar"/>
        </w:rPr>
        <w:t xml:space="preserve">## 14306             2008</w:t>
      </w:r>
      <w:r>
        <w:br/>
      </w:r>
      <w:r>
        <w:rPr>
          <w:rStyle w:val="VerbatimChar"/>
        </w:rPr>
        <w:t xml:space="preserve">## 14355             2006</w:t>
      </w:r>
      <w:r>
        <w:br/>
      </w:r>
      <w:r>
        <w:rPr>
          <w:rStyle w:val="VerbatimChar"/>
        </w:rPr>
        <w:t xml:space="preserve">## 14373             2019</w:t>
      </w:r>
      <w:r>
        <w:br/>
      </w:r>
      <w:r>
        <w:rPr>
          <w:rStyle w:val="VerbatimChar"/>
        </w:rPr>
        <w:t xml:space="preserve">## 14379             2011</w:t>
      </w:r>
      <w:r>
        <w:br/>
      </w:r>
      <w:r>
        <w:rPr>
          <w:rStyle w:val="VerbatimChar"/>
        </w:rPr>
        <w:t xml:space="preserve">## 14391             2011</w:t>
      </w:r>
      <w:r>
        <w:br/>
      </w:r>
      <w:r>
        <w:rPr>
          <w:rStyle w:val="VerbatimChar"/>
        </w:rPr>
        <w:t xml:space="preserve">## 14408             2007</w:t>
      </w:r>
      <w:r>
        <w:br/>
      </w:r>
      <w:r>
        <w:rPr>
          <w:rStyle w:val="VerbatimChar"/>
        </w:rPr>
        <w:t xml:space="preserve">## 14450             1976</w:t>
      </w:r>
      <w:r>
        <w:br/>
      </w:r>
      <w:r>
        <w:rPr>
          <w:rStyle w:val="VerbatimChar"/>
        </w:rPr>
        <w:t xml:space="preserve">## 14475             2007</w:t>
      </w:r>
      <w:r>
        <w:br/>
      </w:r>
      <w:r>
        <w:rPr>
          <w:rStyle w:val="VerbatimChar"/>
        </w:rPr>
        <w:t xml:space="preserve">## 14492             1998</w:t>
      </w:r>
      <w:r>
        <w:br/>
      </w:r>
      <w:r>
        <w:rPr>
          <w:rStyle w:val="VerbatimChar"/>
        </w:rPr>
        <w:t xml:space="preserve">## 14511             2008</w:t>
      </w:r>
      <w:r>
        <w:br/>
      </w:r>
      <w:r>
        <w:rPr>
          <w:rStyle w:val="VerbatimChar"/>
        </w:rPr>
        <w:t xml:space="preserve">## 14517             1977</w:t>
      </w:r>
      <w:r>
        <w:br/>
      </w:r>
      <w:r>
        <w:rPr>
          <w:rStyle w:val="VerbatimChar"/>
        </w:rPr>
        <w:t xml:space="preserve">## 14518             2012</w:t>
      </w:r>
      <w:r>
        <w:br/>
      </w:r>
      <w:r>
        <w:rPr>
          <w:rStyle w:val="VerbatimChar"/>
        </w:rPr>
        <w:t xml:space="preserve">## 14530             2010</w:t>
      </w:r>
      <w:r>
        <w:br/>
      </w:r>
      <w:r>
        <w:rPr>
          <w:rStyle w:val="VerbatimChar"/>
        </w:rPr>
        <w:t xml:space="preserve">## 14564             2014</w:t>
      </w:r>
      <w:r>
        <w:br/>
      </w:r>
      <w:r>
        <w:rPr>
          <w:rStyle w:val="VerbatimChar"/>
        </w:rPr>
        <w:t xml:space="preserve">## 14591             2003</w:t>
      </w:r>
      <w:r>
        <w:br/>
      </w:r>
      <w:r>
        <w:rPr>
          <w:rStyle w:val="VerbatimChar"/>
        </w:rPr>
        <w:t xml:space="preserve">## 14607             2002</w:t>
      </w:r>
      <w:r>
        <w:br/>
      </w:r>
      <w:r>
        <w:rPr>
          <w:rStyle w:val="VerbatimChar"/>
        </w:rPr>
        <w:t xml:space="preserve">## 14612             1993</w:t>
      </w:r>
      <w:r>
        <w:br/>
      </w:r>
      <w:r>
        <w:rPr>
          <w:rStyle w:val="VerbatimChar"/>
        </w:rPr>
        <w:t xml:space="preserve">## 14619             1964</w:t>
      </w:r>
      <w:r>
        <w:br/>
      </w:r>
      <w:r>
        <w:rPr>
          <w:rStyle w:val="VerbatimChar"/>
        </w:rPr>
        <w:t xml:space="preserve">## 14662             2003</w:t>
      </w:r>
      <w:r>
        <w:br/>
      </w:r>
      <w:r>
        <w:rPr>
          <w:rStyle w:val="VerbatimChar"/>
        </w:rPr>
        <w:t xml:space="preserve">## 14670             2012</w:t>
      </w:r>
      <w:r>
        <w:br/>
      </w:r>
      <w:r>
        <w:rPr>
          <w:rStyle w:val="VerbatimChar"/>
        </w:rPr>
        <w:t xml:space="preserve">## 14692             2011</w:t>
      </w:r>
      <w:r>
        <w:br/>
      </w:r>
      <w:r>
        <w:rPr>
          <w:rStyle w:val="VerbatimChar"/>
        </w:rPr>
        <w:t xml:space="preserve">## 14698             2012</w:t>
      </w:r>
      <w:r>
        <w:br/>
      </w:r>
      <w:r>
        <w:rPr>
          <w:rStyle w:val="VerbatimChar"/>
        </w:rPr>
        <w:t xml:space="preserve">## 14700             2009</w:t>
      </w:r>
      <w:r>
        <w:br/>
      </w:r>
      <w:r>
        <w:rPr>
          <w:rStyle w:val="VerbatimChar"/>
        </w:rPr>
        <w:t xml:space="preserve">## 14707             2001</w:t>
      </w:r>
      <w:r>
        <w:br/>
      </w:r>
      <w:r>
        <w:rPr>
          <w:rStyle w:val="VerbatimChar"/>
        </w:rPr>
        <w:t xml:space="preserve">## 14744             2010</w:t>
      </w:r>
      <w:r>
        <w:br/>
      </w:r>
      <w:r>
        <w:rPr>
          <w:rStyle w:val="VerbatimChar"/>
        </w:rPr>
        <w:t xml:space="preserve">## 14755             2008</w:t>
      </w:r>
      <w:r>
        <w:br/>
      </w:r>
      <w:r>
        <w:rPr>
          <w:rStyle w:val="VerbatimChar"/>
        </w:rPr>
        <w:t xml:space="preserve">## 14782             2012</w:t>
      </w:r>
      <w:r>
        <w:br/>
      </w:r>
      <w:r>
        <w:rPr>
          <w:rStyle w:val="VerbatimChar"/>
        </w:rPr>
        <w:t xml:space="preserve">## 14785             2004</w:t>
      </w:r>
      <w:r>
        <w:br/>
      </w:r>
      <w:r>
        <w:rPr>
          <w:rStyle w:val="VerbatimChar"/>
        </w:rPr>
        <w:t xml:space="preserve">## 14801             2012</w:t>
      </w:r>
      <w:r>
        <w:br/>
      </w:r>
      <w:r>
        <w:rPr>
          <w:rStyle w:val="VerbatimChar"/>
        </w:rPr>
        <w:t xml:space="preserve">## 14808             2010</w:t>
      </w:r>
      <w:r>
        <w:br/>
      </w:r>
      <w:r>
        <w:rPr>
          <w:rStyle w:val="VerbatimChar"/>
        </w:rPr>
        <w:t xml:space="preserve">## 14814             2008</w:t>
      </w:r>
      <w:r>
        <w:br/>
      </w:r>
      <w:r>
        <w:rPr>
          <w:rStyle w:val="VerbatimChar"/>
        </w:rPr>
        <w:t xml:space="preserve">## 14826             2007</w:t>
      </w:r>
      <w:r>
        <w:br/>
      </w:r>
      <w:r>
        <w:rPr>
          <w:rStyle w:val="VerbatimChar"/>
        </w:rPr>
        <w:t xml:space="preserve">## 14827             2009</w:t>
      </w:r>
      <w:r>
        <w:br/>
      </w:r>
      <w:r>
        <w:rPr>
          <w:rStyle w:val="VerbatimChar"/>
        </w:rPr>
        <w:t xml:space="preserve">## 14829             2015</w:t>
      </w:r>
      <w:r>
        <w:br/>
      </w:r>
      <w:r>
        <w:rPr>
          <w:rStyle w:val="VerbatimChar"/>
        </w:rPr>
        <w:t xml:space="preserve">## 14841             2007</w:t>
      </w:r>
      <w:r>
        <w:br/>
      </w:r>
      <w:r>
        <w:rPr>
          <w:rStyle w:val="VerbatimChar"/>
        </w:rPr>
        <w:t xml:space="preserve">## 14872             2009</w:t>
      </w:r>
      <w:r>
        <w:br/>
      </w:r>
      <w:r>
        <w:rPr>
          <w:rStyle w:val="VerbatimChar"/>
        </w:rPr>
        <w:t xml:space="preserve">## 14900             2010</w:t>
      </w:r>
      <w:r>
        <w:br/>
      </w:r>
      <w:r>
        <w:rPr>
          <w:rStyle w:val="VerbatimChar"/>
        </w:rPr>
        <w:t xml:space="preserve">## 14912             2002</w:t>
      </w:r>
      <w:r>
        <w:br/>
      </w:r>
      <w:r>
        <w:rPr>
          <w:rStyle w:val="VerbatimChar"/>
        </w:rPr>
        <w:t xml:space="preserve">## 14913             2004</w:t>
      </w:r>
      <w:r>
        <w:br/>
      </w:r>
      <w:r>
        <w:rPr>
          <w:rStyle w:val="VerbatimChar"/>
        </w:rPr>
        <w:t xml:space="preserve">## 14927             2020</w:t>
      </w:r>
      <w:r>
        <w:br/>
      </w:r>
      <w:r>
        <w:rPr>
          <w:rStyle w:val="VerbatimChar"/>
        </w:rPr>
        <w:t xml:space="preserve">## 14930             2004</w:t>
      </w:r>
      <w:r>
        <w:br/>
      </w:r>
      <w:r>
        <w:rPr>
          <w:rStyle w:val="VerbatimChar"/>
        </w:rPr>
        <w:t xml:space="preserve">## 14935             2007</w:t>
      </w:r>
      <w:r>
        <w:br/>
      </w:r>
      <w:r>
        <w:rPr>
          <w:rStyle w:val="VerbatimChar"/>
        </w:rPr>
        <w:t xml:space="preserve">## 14982             2006</w:t>
      </w:r>
      <w:r>
        <w:br/>
      </w:r>
      <w:r>
        <w:rPr>
          <w:rStyle w:val="VerbatimChar"/>
        </w:rPr>
        <w:t xml:space="preserve">## 14998             2009</w:t>
      </w:r>
      <w:r>
        <w:br/>
      </w:r>
      <w:r>
        <w:rPr>
          <w:rStyle w:val="VerbatimChar"/>
        </w:rPr>
        <w:t xml:space="preserve">## 15018             2000</w:t>
      </w:r>
      <w:r>
        <w:br/>
      </w:r>
      <w:r>
        <w:rPr>
          <w:rStyle w:val="VerbatimChar"/>
        </w:rPr>
        <w:t xml:space="preserve">## 15025             2001</w:t>
      </w:r>
      <w:r>
        <w:br/>
      </w:r>
      <w:r>
        <w:rPr>
          <w:rStyle w:val="VerbatimChar"/>
        </w:rPr>
        <w:t xml:space="preserve">## 15029             2012</w:t>
      </w:r>
      <w:r>
        <w:br/>
      </w:r>
      <w:r>
        <w:rPr>
          <w:rStyle w:val="VerbatimChar"/>
        </w:rPr>
        <w:t xml:space="preserve">## 15030             2012</w:t>
      </w:r>
      <w:r>
        <w:br/>
      </w:r>
      <w:r>
        <w:rPr>
          <w:rStyle w:val="VerbatimChar"/>
        </w:rPr>
        <w:t xml:space="preserve">## 15045             2006</w:t>
      </w:r>
      <w:r>
        <w:br/>
      </w:r>
      <w:r>
        <w:rPr>
          <w:rStyle w:val="VerbatimChar"/>
        </w:rPr>
        <w:t xml:space="preserve">## 15060             2009</w:t>
      </w:r>
      <w:r>
        <w:br/>
      </w:r>
      <w:r>
        <w:rPr>
          <w:rStyle w:val="VerbatimChar"/>
        </w:rPr>
        <w:t xml:space="preserve">## 15069             1999</w:t>
      </w:r>
      <w:r>
        <w:br/>
      </w:r>
      <w:r>
        <w:rPr>
          <w:rStyle w:val="VerbatimChar"/>
        </w:rPr>
        <w:t xml:space="preserve">## 15075             2002</w:t>
      </w:r>
      <w:r>
        <w:br/>
      </w:r>
      <w:r>
        <w:rPr>
          <w:rStyle w:val="VerbatimChar"/>
        </w:rPr>
        <w:t xml:space="preserve">## 15085             2001</w:t>
      </w:r>
      <w:r>
        <w:br/>
      </w:r>
      <w:r>
        <w:rPr>
          <w:rStyle w:val="VerbatimChar"/>
        </w:rPr>
        <w:t xml:space="preserve">## 15115             2009</w:t>
      </w:r>
      <w:r>
        <w:br/>
      </w:r>
      <w:r>
        <w:rPr>
          <w:rStyle w:val="VerbatimChar"/>
        </w:rPr>
        <w:t xml:space="preserve">## 15118             1991</w:t>
      </w:r>
      <w:r>
        <w:br/>
      </w:r>
      <w:r>
        <w:rPr>
          <w:rStyle w:val="VerbatimChar"/>
        </w:rPr>
        <w:t xml:space="preserve">## 15119             1991</w:t>
      </w:r>
      <w:r>
        <w:br/>
      </w:r>
      <w:r>
        <w:rPr>
          <w:rStyle w:val="VerbatimChar"/>
        </w:rPr>
        <w:t xml:space="preserve">## 15120             2002</w:t>
      </w:r>
      <w:r>
        <w:br/>
      </w:r>
      <w:r>
        <w:rPr>
          <w:rStyle w:val="VerbatimChar"/>
        </w:rPr>
        <w:t xml:space="preserve">## 15222             2001</w:t>
      </w:r>
      <w:r>
        <w:br/>
      </w:r>
      <w:r>
        <w:rPr>
          <w:rStyle w:val="VerbatimChar"/>
        </w:rPr>
        <w:t xml:space="preserve">## 15228             2009</w:t>
      </w:r>
      <w:r>
        <w:br/>
      </w:r>
      <w:r>
        <w:rPr>
          <w:rStyle w:val="VerbatimChar"/>
        </w:rPr>
        <w:t xml:space="preserve">## 15240             2003</w:t>
      </w:r>
      <w:r>
        <w:br/>
      </w:r>
      <w:r>
        <w:rPr>
          <w:rStyle w:val="VerbatimChar"/>
        </w:rPr>
        <w:t xml:space="preserve">## 15247             2012</w:t>
      </w:r>
      <w:r>
        <w:br/>
      </w:r>
      <w:r>
        <w:rPr>
          <w:rStyle w:val="VerbatimChar"/>
        </w:rPr>
        <w:t xml:space="preserve">## 15282             2010</w:t>
      </w:r>
      <w:r>
        <w:br/>
      </w:r>
      <w:r>
        <w:rPr>
          <w:rStyle w:val="VerbatimChar"/>
        </w:rPr>
        <w:t xml:space="preserve">## 15309             2009</w:t>
      </w:r>
      <w:r>
        <w:br/>
      </w:r>
      <w:r>
        <w:rPr>
          <w:rStyle w:val="VerbatimChar"/>
        </w:rPr>
        <w:t xml:space="preserve">## 15315             2006</w:t>
      </w:r>
      <w:r>
        <w:br/>
      </w:r>
      <w:r>
        <w:rPr>
          <w:rStyle w:val="VerbatimChar"/>
        </w:rPr>
        <w:t xml:space="preserve">## 15318             1999</w:t>
      </w:r>
      <w:r>
        <w:br/>
      </w:r>
      <w:r>
        <w:rPr>
          <w:rStyle w:val="VerbatimChar"/>
        </w:rPr>
        <w:t xml:space="preserve">## 15319             1999</w:t>
      </w:r>
      <w:r>
        <w:br/>
      </w:r>
      <w:r>
        <w:rPr>
          <w:rStyle w:val="VerbatimChar"/>
        </w:rPr>
        <w:t xml:space="preserve">## 15325             2008</w:t>
      </w:r>
      <w:r>
        <w:br/>
      </w:r>
      <w:r>
        <w:rPr>
          <w:rStyle w:val="VerbatimChar"/>
        </w:rPr>
        <w:t xml:space="preserve">## 15372             2006</w:t>
      </w:r>
      <w:r>
        <w:br/>
      </w:r>
      <w:r>
        <w:rPr>
          <w:rStyle w:val="VerbatimChar"/>
        </w:rPr>
        <w:t xml:space="preserve">## 15376             2009</w:t>
      </w:r>
      <w:r>
        <w:br/>
      </w:r>
      <w:r>
        <w:rPr>
          <w:rStyle w:val="VerbatimChar"/>
        </w:rPr>
        <w:t xml:space="preserve">## 15412             2007</w:t>
      </w:r>
      <w:r>
        <w:br/>
      </w:r>
      <w:r>
        <w:rPr>
          <w:rStyle w:val="VerbatimChar"/>
        </w:rPr>
        <w:t xml:space="preserve">## 15413             2009</w:t>
      </w:r>
      <w:r>
        <w:br/>
      </w:r>
      <w:r>
        <w:rPr>
          <w:rStyle w:val="VerbatimChar"/>
        </w:rPr>
        <w:t xml:space="preserve">## 15423             2007</w:t>
      </w:r>
      <w:r>
        <w:br/>
      </w:r>
      <w:r>
        <w:rPr>
          <w:rStyle w:val="VerbatimChar"/>
        </w:rPr>
        <w:t xml:space="preserve">## 15433             1998</w:t>
      </w:r>
      <w:r>
        <w:br/>
      </w:r>
      <w:r>
        <w:rPr>
          <w:rStyle w:val="VerbatimChar"/>
        </w:rPr>
        <w:t xml:space="preserve">## 15450             2006</w:t>
      </w:r>
      <w:r>
        <w:br/>
      </w:r>
      <w:r>
        <w:rPr>
          <w:rStyle w:val="VerbatimChar"/>
        </w:rPr>
        <w:t xml:space="preserve">## 15454             2011</w:t>
      </w:r>
      <w:r>
        <w:br/>
      </w:r>
      <w:r>
        <w:rPr>
          <w:rStyle w:val="VerbatimChar"/>
        </w:rPr>
        <w:t xml:space="preserve">## 15569             2008</w:t>
      </w:r>
      <w:r>
        <w:br/>
      </w:r>
      <w:r>
        <w:rPr>
          <w:rStyle w:val="VerbatimChar"/>
        </w:rPr>
        <w:t xml:space="preserve">## 15571             2010</w:t>
      </w:r>
      <w:r>
        <w:br/>
      </w:r>
      <w:r>
        <w:rPr>
          <w:rStyle w:val="VerbatimChar"/>
        </w:rPr>
        <w:t xml:space="preserve">## 15572             2010</w:t>
      </w:r>
      <w:r>
        <w:br/>
      </w:r>
      <w:r>
        <w:rPr>
          <w:rStyle w:val="VerbatimChar"/>
        </w:rPr>
        <w:t xml:space="preserve">## 15587             1999</w:t>
      </w:r>
      <w:r>
        <w:br/>
      </w:r>
      <w:r>
        <w:rPr>
          <w:rStyle w:val="VerbatimChar"/>
        </w:rPr>
        <w:t xml:space="preserve">## 15590             2005</w:t>
      </w:r>
      <w:r>
        <w:br/>
      </w:r>
      <w:r>
        <w:rPr>
          <w:rStyle w:val="VerbatimChar"/>
        </w:rPr>
        <w:t xml:space="preserve">## 15591             2005</w:t>
      </w:r>
      <w:r>
        <w:br/>
      </w:r>
      <w:r>
        <w:rPr>
          <w:rStyle w:val="VerbatimChar"/>
        </w:rPr>
        <w:t xml:space="preserve">## 15598             2007</w:t>
      </w:r>
      <w:r>
        <w:br/>
      </w:r>
      <w:r>
        <w:rPr>
          <w:rStyle w:val="VerbatimChar"/>
        </w:rPr>
        <w:t xml:space="preserve">## 15628             2008</w:t>
      </w:r>
      <w:r>
        <w:br/>
      </w:r>
      <w:r>
        <w:rPr>
          <w:rStyle w:val="VerbatimChar"/>
        </w:rPr>
        <w:t xml:space="preserve">## 15633             2004</w:t>
      </w:r>
      <w:r>
        <w:br/>
      </w:r>
      <w:r>
        <w:rPr>
          <w:rStyle w:val="VerbatimChar"/>
        </w:rPr>
        <w:t xml:space="preserve">## 15639             2002</w:t>
      </w:r>
      <w:r>
        <w:br/>
      </w:r>
      <w:r>
        <w:rPr>
          <w:rStyle w:val="VerbatimChar"/>
        </w:rPr>
        <w:t xml:space="preserve">## 15646             2006</w:t>
      </w:r>
      <w:r>
        <w:br/>
      </w:r>
      <w:r>
        <w:rPr>
          <w:rStyle w:val="VerbatimChar"/>
        </w:rPr>
        <w:t xml:space="preserve">## 15657             1999</w:t>
      </w:r>
      <w:r>
        <w:br/>
      </w:r>
      <w:r>
        <w:rPr>
          <w:rStyle w:val="VerbatimChar"/>
        </w:rPr>
        <w:t xml:space="preserve">## 15677             1938</w:t>
      </w:r>
      <w:r>
        <w:br/>
      </w:r>
      <w:r>
        <w:rPr>
          <w:rStyle w:val="VerbatimChar"/>
        </w:rPr>
        <w:t xml:space="preserve">## 15679             2001</w:t>
      </w:r>
      <w:r>
        <w:br/>
      </w:r>
      <w:r>
        <w:rPr>
          <w:rStyle w:val="VerbatimChar"/>
        </w:rPr>
        <w:t xml:space="preserve">## 15680             2009</w:t>
      </w:r>
      <w:r>
        <w:br/>
      </w:r>
      <w:r>
        <w:rPr>
          <w:rStyle w:val="VerbatimChar"/>
        </w:rPr>
        <w:t xml:space="preserve">## 15740             2015</w:t>
      </w:r>
      <w:r>
        <w:br/>
      </w:r>
      <w:r>
        <w:rPr>
          <w:rStyle w:val="VerbatimChar"/>
        </w:rPr>
        <w:t xml:space="preserve">## 15762             2000</w:t>
      </w:r>
      <w:r>
        <w:br/>
      </w:r>
      <w:r>
        <w:rPr>
          <w:rStyle w:val="VerbatimChar"/>
        </w:rPr>
        <w:t xml:space="preserve">## 15776             1999</w:t>
      </w:r>
      <w:r>
        <w:br/>
      </w:r>
      <w:r>
        <w:rPr>
          <w:rStyle w:val="VerbatimChar"/>
        </w:rPr>
        <w:t xml:space="preserve">## 15791             2009</w:t>
      </w:r>
      <w:r>
        <w:br/>
      </w:r>
      <w:r>
        <w:rPr>
          <w:rStyle w:val="VerbatimChar"/>
        </w:rPr>
        <w:t xml:space="preserve">## 15792             2009</w:t>
      </w:r>
      <w:r>
        <w:br/>
      </w:r>
      <w:r>
        <w:rPr>
          <w:rStyle w:val="VerbatimChar"/>
        </w:rPr>
        <w:t xml:space="preserve">## 15825             2006</w:t>
      </w:r>
      <w:r>
        <w:br/>
      </w:r>
      <w:r>
        <w:rPr>
          <w:rStyle w:val="VerbatimChar"/>
        </w:rPr>
        <w:t xml:space="preserve">## 15866             1978</w:t>
      </w:r>
      <w:r>
        <w:br/>
      </w:r>
      <w:r>
        <w:rPr>
          <w:rStyle w:val="VerbatimChar"/>
        </w:rPr>
        <w:t xml:space="preserve">## 15880             2011</w:t>
      </w:r>
      <w:r>
        <w:br/>
      </w:r>
      <w:r>
        <w:rPr>
          <w:rStyle w:val="VerbatimChar"/>
        </w:rPr>
        <w:t xml:space="preserve">## 15898             2000</w:t>
      </w:r>
      <w:r>
        <w:br/>
      </w:r>
      <w:r>
        <w:rPr>
          <w:rStyle w:val="VerbatimChar"/>
        </w:rPr>
        <w:t xml:space="preserve">## 15912             2008</w:t>
      </w:r>
      <w:r>
        <w:br/>
      </w:r>
      <w:r>
        <w:rPr>
          <w:rStyle w:val="VerbatimChar"/>
        </w:rPr>
        <w:t xml:space="preserve">## 15913             2008</w:t>
      </w:r>
      <w:r>
        <w:br/>
      </w:r>
      <w:r>
        <w:rPr>
          <w:rStyle w:val="VerbatimChar"/>
        </w:rPr>
        <w:t xml:space="preserve">## 15919             2002</w:t>
      </w:r>
      <w:r>
        <w:br/>
      </w:r>
      <w:r>
        <w:rPr>
          <w:rStyle w:val="VerbatimChar"/>
        </w:rPr>
        <w:t xml:space="preserve">## 15922             2021</w:t>
      </w:r>
      <w:r>
        <w:br/>
      </w:r>
      <w:r>
        <w:rPr>
          <w:rStyle w:val="VerbatimChar"/>
        </w:rPr>
        <w:t xml:space="preserve">## 15923             2021</w:t>
      </w:r>
      <w:r>
        <w:br/>
      </w:r>
      <w:r>
        <w:rPr>
          <w:rStyle w:val="VerbatimChar"/>
        </w:rPr>
        <w:t xml:space="preserve">## 15934             2009</w:t>
      </w:r>
      <w:r>
        <w:br/>
      </w:r>
      <w:r>
        <w:rPr>
          <w:rStyle w:val="VerbatimChar"/>
        </w:rPr>
        <w:t xml:space="preserve">## 15961             2008</w:t>
      </w:r>
      <w:r>
        <w:br/>
      </w:r>
      <w:r>
        <w:rPr>
          <w:rStyle w:val="VerbatimChar"/>
        </w:rPr>
        <w:t xml:space="preserve">## 15964             2004</w:t>
      </w:r>
      <w:r>
        <w:br/>
      </w:r>
      <w:r>
        <w:rPr>
          <w:rStyle w:val="VerbatimChar"/>
        </w:rPr>
        <w:t xml:space="preserve">## 15969             2006</w:t>
      </w:r>
      <w:r>
        <w:br/>
      </w:r>
      <w:r>
        <w:rPr>
          <w:rStyle w:val="VerbatimChar"/>
        </w:rPr>
        <w:t xml:space="preserve">## 15988             2009</w:t>
      </w:r>
      <w:r>
        <w:br/>
      </w:r>
      <w:r>
        <w:rPr>
          <w:rStyle w:val="VerbatimChar"/>
        </w:rPr>
        <w:t xml:space="preserve">## 15994             2006</w:t>
      </w:r>
      <w:r>
        <w:br/>
      </w:r>
      <w:r>
        <w:rPr>
          <w:rStyle w:val="VerbatimChar"/>
        </w:rPr>
        <w:t xml:space="preserve">## 15996             2008</w:t>
      </w:r>
      <w:r>
        <w:br/>
      </w:r>
      <w:r>
        <w:rPr>
          <w:rStyle w:val="VerbatimChar"/>
        </w:rPr>
        <w:t xml:space="preserve">## 15997             2008</w:t>
      </w:r>
      <w:r>
        <w:br/>
      </w:r>
      <w:r>
        <w:rPr>
          <w:rStyle w:val="VerbatimChar"/>
        </w:rPr>
        <w:t xml:space="preserve">## 16017             2008</w:t>
      </w:r>
      <w:r>
        <w:br/>
      </w:r>
      <w:r>
        <w:rPr>
          <w:rStyle w:val="VerbatimChar"/>
        </w:rPr>
        <w:t xml:space="preserve">## 16040             2007</w:t>
      </w:r>
      <w:r>
        <w:br/>
      </w:r>
      <w:r>
        <w:rPr>
          <w:rStyle w:val="VerbatimChar"/>
        </w:rPr>
        <w:t xml:space="preserve">## 16074             2012</w:t>
      </w:r>
      <w:r>
        <w:br/>
      </w:r>
      <w:r>
        <w:rPr>
          <w:rStyle w:val="VerbatimChar"/>
        </w:rPr>
        <w:t xml:space="preserve">## 16147             2004</w:t>
      </w:r>
      <w:r>
        <w:br/>
      </w:r>
      <w:r>
        <w:rPr>
          <w:rStyle w:val="VerbatimChar"/>
        </w:rPr>
        <w:t xml:space="preserve">## 16172             2008</w:t>
      </w:r>
      <w:r>
        <w:br/>
      </w:r>
      <w:r>
        <w:rPr>
          <w:rStyle w:val="VerbatimChar"/>
        </w:rPr>
        <w:t xml:space="preserve">## 16205             2001</w:t>
      </w:r>
      <w:r>
        <w:br/>
      </w:r>
      <w:r>
        <w:rPr>
          <w:rStyle w:val="VerbatimChar"/>
        </w:rPr>
        <w:t xml:space="preserve">## 16242             1994</w:t>
      </w:r>
      <w:r>
        <w:br/>
      </w:r>
      <w:r>
        <w:rPr>
          <w:rStyle w:val="VerbatimChar"/>
        </w:rPr>
        <w:t xml:space="preserve">## 16247             2006</w:t>
      </w:r>
      <w:r>
        <w:br/>
      </w:r>
      <w:r>
        <w:rPr>
          <w:rStyle w:val="VerbatimChar"/>
        </w:rPr>
        <w:t xml:space="preserve">## 16256             2002</w:t>
      </w:r>
      <w:r>
        <w:br/>
      </w:r>
      <w:r>
        <w:rPr>
          <w:rStyle w:val="VerbatimChar"/>
        </w:rPr>
        <w:t xml:space="preserve">## 16258             2006</w:t>
      </w:r>
      <w:r>
        <w:br/>
      </w:r>
      <w:r>
        <w:rPr>
          <w:rStyle w:val="VerbatimChar"/>
        </w:rPr>
        <w:t xml:space="preserve">## 16289             2022</w:t>
      </w:r>
      <w:r>
        <w:br/>
      </w:r>
      <w:r>
        <w:rPr>
          <w:rStyle w:val="VerbatimChar"/>
        </w:rPr>
        <w:t xml:space="preserve">## 16294             2008</w:t>
      </w:r>
      <w:r>
        <w:br/>
      </w:r>
      <w:r>
        <w:rPr>
          <w:rStyle w:val="VerbatimChar"/>
        </w:rPr>
        <w:t xml:space="preserve">## 16295             2008</w:t>
      </w:r>
      <w:r>
        <w:br/>
      </w:r>
      <w:r>
        <w:rPr>
          <w:rStyle w:val="VerbatimChar"/>
        </w:rPr>
        <w:t xml:space="preserve">## 16301             2004</w:t>
      </w:r>
      <w:r>
        <w:br/>
      </w:r>
      <w:r>
        <w:rPr>
          <w:rStyle w:val="VerbatimChar"/>
        </w:rPr>
        <w:t xml:space="preserve">## 16323             2009</w:t>
      </w:r>
      <w:r>
        <w:br/>
      </w:r>
      <w:r>
        <w:rPr>
          <w:rStyle w:val="VerbatimChar"/>
        </w:rPr>
        <w:t xml:space="preserve">## 16327             1999</w:t>
      </w:r>
      <w:r>
        <w:br/>
      </w:r>
      <w:r>
        <w:rPr>
          <w:rStyle w:val="VerbatimChar"/>
        </w:rPr>
        <w:t xml:space="preserve">## 16328             1999</w:t>
      </w:r>
      <w:r>
        <w:br/>
      </w:r>
      <w:r>
        <w:rPr>
          <w:rStyle w:val="VerbatimChar"/>
        </w:rPr>
        <w:t xml:space="preserve">## 16335             2010</w:t>
      </w:r>
      <w:r>
        <w:br/>
      </w:r>
      <w:r>
        <w:rPr>
          <w:rStyle w:val="VerbatimChar"/>
        </w:rPr>
        <w:t xml:space="preserve">## 16339             2017</w:t>
      </w:r>
      <w:r>
        <w:br/>
      </w:r>
      <w:r>
        <w:rPr>
          <w:rStyle w:val="VerbatimChar"/>
        </w:rPr>
        <w:t xml:space="preserve">## 16345             2011</w:t>
      </w:r>
      <w:r>
        <w:br/>
      </w:r>
      <w:r>
        <w:rPr>
          <w:rStyle w:val="VerbatimChar"/>
        </w:rPr>
        <w:t xml:space="preserve">## 16352             2001</w:t>
      </w:r>
      <w:r>
        <w:br/>
      </w:r>
      <w:r>
        <w:rPr>
          <w:rStyle w:val="VerbatimChar"/>
        </w:rPr>
        <w:t xml:space="preserve">## 16353             2010</w:t>
      </w:r>
      <w:r>
        <w:br/>
      </w:r>
      <w:r>
        <w:rPr>
          <w:rStyle w:val="VerbatimChar"/>
        </w:rPr>
        <w:t xml:space="preserve">## 16356             2010</w:t>
      </w:r>
      <w:r>
        <w:br/>
      </w:r>
      <w:r>
        <w:rPr>
          <w:rStyle w:val="VerbatimChar"/>
        </w:rPr>
        <w:t xml:space="preserve">## 16357             2002</w:t>
      </w:r>
      <w:r>
        <w:br/>
      </w:r>
      <w:r>
        <w:rPr>
          <w:rStyle w:val="VerbatimChar"/>
        </w:rPr>
        <w:t xml:space="preserve">## 16369             2004</w:t>
      </w:r>
      <w:r>
        <w:br/>
      </w:r>
      <w:r>
        <w:rPr>
          <w:rStyle w:val="VerbatimChar"/>
        </w:rPr>
        <w:t xml:space="preserve">## 16370             2009</w:t>
      </w:r>
      <w:r>
        <w:br/>
      </w:r>
      <w:r>
        <w:rPr>
          <w:rStyle w:val="VerbatimChar"/>
        </w:rPr>
        <w:t xml:space="preserve">## 16381             2006</w:t>
      </w:r>
      <w:r>
        <w:br/>
      </w:r>
      <w:r>
        <w:rPr>
          <w:rStyle w:val="VerbatimChar"/>
        </w:rPr>
        <w:t xml:space="preserve">## 16411             1994</w:t>
      </w:r>
      <w:r>
        <w:br/>
      </w:r>
      <w:r>
        <w:rPr>
          <w:rStyle w:val="VerbatimChar"/>
        </w:rPr>
        <w:t xml:space="preserve">## 16417             2007</w:t>
      </w:r>
      <w:r>
        <w:br/>
      </w:r>
      <w:r>
        <w:rPr>
          <w:rStyle w:val="VerbatimChar"/>
        </w:rPr>
        <w:t xml:space="preserve">## 16447             2005</w:t>
      </w:r>
      <w:r>
        <w:br/>
      </w:r>
      <w:r>
        <w:rPr>
          <w:rStyle w:val="VerbatimChar"/>
        </w:rPr>
        <w:t xml:space="preserve">## 16460             2011</w:t>
      </w:r>
      <w:r>
        <w:br/>
      </w:r>
      <w:r>
        <w:rPr>
          <w:rStyle w:val="VerbatimChar"/>
        </w:rPr>
        <w:t xml:space="preserve">## 16464             1998</w:t>
      </w:r>
      <w:r>
        <w:br/>
      </w:r>
      <w:r>
        <w:rPr>
          <w:rStyle w:val="VerbatimChar"/>
        </w:rPr>
        <w:t xml:space="preserve">## 16490             1999</w:t>
      </w:r>
      <w:r>
        <w:br/>
      </w:r>
      <w:r>
        <w:rPr>
          <w:rStyle w:val="VerbatimChar"/>
        </w:rPr>
        <w:t xml:space="preserve">## 16504             2000</w:t>
      </w:r>
      <w:r>
        <w:br/>
      </w:r>
      <w:r>
        <w:rPr>
          <w:rStyle w:val="VerbatimChar"/>
        </w:rPr>
        <w:t xml:space="preserve">## 16505             2000</w:t>
      </w:r>
      <w:r>
        <w:br/>
      </w:r>
      <w:r>
        <w:rPr>
          <w:rStyle w:val="VerbatimChar"/>
        </w:rPr>
        <w:t xml:space="preserve">## 16526             1999</w:t>
      </w:r>
      <w:r>
        <w:br/>
      </w:r>
      <w:r>
        <w:rPr>
          <w:rStyle w:val="VerbatimChar"/>
        </w:rPr>
        <w:t xml:space="preserve">## 16555             2003</w:t>
      </w:r>
      <w:r>
        <w:br/>
      </w:r>
      <w:r>
        <w:rPr>
          <w:rStyle w:val="VerbatimChar"/>
        </w:rPr>
        <w:t xml:space="preserve">## 16557             2017</w:t>
      </w:r>
      <w:r>
        <w:br/>
      </w:r>
      <w:r>
        <w:rPr>
          <w:rStyle w:val="VerbatimChar"/>
        </w:rPr>
        <w:t xml:space="preserve">## 16560             1992</w:t>
      </w:r>
      <w:r>
        <w:br/>
      </w:r>
      <w:r>
        <w:rPr>
          <w:rStyle w:val="VerbatimChar"/>
        </w:rPr>
        <w:t xml:space="preserve">## 16570             2008</w:t>
      </w:r>
      <w:r>
        <w:br/>
      </w:r>
      <w:r>
        <w:rPr>
          <w:rStyle w:val="VerbatimChar"/>
        </w:rPr>
        <w:t xml:space="preserve">## 16591             2012</w:t>
      </w:r>
      <w:r>
        <w:br/>
      </w:r>
      <w:r>
        <w:rPr>
          <w:rStyle w:val="VerbatimChar"/>
        </w:rPr>
        <w:t xml:space="preserve">## 16596             2010</w:t>
      </w:r>
      <w:r>
        <w:br/>
      </w:r>
      <w:r>
        <w:rPr>
          <w:rStyle w:val="VerbatimChar"/>
        </w:rPr>
        <w:t xml:space="preserve">## 16644             2002</w:t>
      </w:r>
      <w:r>
        <w:br/>
      </w:r>
      <w:r>
        <w:rPr>
          <w:rStyle w:val="VerbatimChar"/>
        </w:rPr>
        <w:t xml:space="preserve">## 16654             2006</w:t>
      </w:r>
      <w:r>
        <w:br/>
      </w:r>
      <w:r>
        <w:rPr>
          <w:rStyle w:val="VerbatimChar"/>
        </w:rPr>
        <w:t xml:space="preserve">## 16655             2002</w:t>
      </w:r>
      <w:r>
        <w:br/>
      </w:r>
      <w:r>
        <w:rPr>
          <w:rStyle w:val="VerbatimChar"/>
        </w:rPr>
        <w:t xml:space="preserve">## 16663             1978</w:t>
      </w:r>
      <w:r>
        <w:br/>
      </w:r>
      <w:r>
        <w:rPr>
          <w:rStyle w:val="VerbatimChar"/>
        </w:rPr>
        <w:t xml:space="preserve">## 16698             1999</w:t>
      </w:r>
      <w:r>
        <w:br/>
      </w:r>
      <w:r>
        <w:rPr>
          <w:rStyle w:val="VerbatimChar"/>
        </w:rPr>
        <w:t xml:space="preserve">## 16706             2002</w:t>
      </w:r>
      <w:r>
        <w:br/>
      </w:r>
      <w:r>
        <w:rPr>
          <w:rStyle w:val="VerbatimChar"/>
        </w:rPr>
        <w:t xml:space="preserve">## 16728             2006</w:t>
      </w:r>
      <w:r>
        <w:br/>
      </w:r>
      <w:r>
        <w:rPr>
          <w:rStyle w:val="VerbatimChar"/>
        </w:rPr>
        <w:t xml:space="preserve">## 16736             1984</w:t>
      </w:r>
      <w:r>
        <w:br/>
      </w:r>
      <w:r>
        <w:rPr>
          <w:rStyle w:val="VerbatimChar"/>
        </w:rPr>
        <w:t xml:space="preserve">## 16740             2009</w:t>
      </w:r>
      <w:r>
        <w:br/>
      </w:r>
      <w:r>
        <w:rPr>
          <w:rStyle w:val="VerbatimChar"/>
        </w:rPr>
        <w:t xml:space="preserve">## 16747             2010</w:t>
      </w:r>
      <w:r>
        <w:br/>
      </w:r>
      <w:r>
        <w:rPr>
          <w:rStyle w:val="VerbatimChar"/>
        </w:rPr>
        <w:t xml:space="preserve">## 16749             2012</w:t>
      </w:r>
      <w:r>
        <w:br/>
      </w:r>
      <w:r>
        <w:rPr>
          <w:rStyle w:val="VerbatimChar"/>
        </w:rPr>
        <w:t xml:space="preserve">## 16750             1984</w:t>
      </w:r>
      <w:r>
        <w:br/>
      </w:r>
      <w:r>
        <w:rPr>
          <w:rStyle w:val="VerbatimChar"/>
        </w:rPr>
        <w:t xml:space="preserve">## 16752             2003</w:t>
      </w:r>
      <w:r>
        <w:br/>
      </w:r>
      <w:r>
        <w:rPr>
          <w:rStyle w:val="VerbatimChar"/>
        </w:rPr>
        <w:t xml:space="preserve">## 16756             2003</w:t>
      </w:r>
      <w:r>
        <w:br/>
      </w:r>
      <w:r>
        <w:rPr>
          <w:rStyle w:val="VerbatimChar"/>
        </w:rPr>
        <w:t xml:space="preserve">## 16768             2001</w:t>
      </w:r>
      <w:r>
        <w:br/>
      </w:r>
      <w:r>
        <w:rPr>
          <w:rStyle w:val="VerbatimChar"/>
        </w:rPr>
        <w:t xml:space="preserve">## 16791             2005</w:t>
      </w:r>
      <w:r>
        <w:br/>
      </w:r>
      <w:r>
        <w:rPr>
          <w:rStyle w:val="VerbatimChar"/>
        </w:rPr>
        <w:t xml:space="preserve">## 16808             2000</w:t>
      </w:r>
      <w:r>
        <w:br/>
      </w:r>
      <w:r>
        <w:rPr>
          <w:rStyle w:val="VerbatimChar"/>
        </w:rPr>
        <w:t xml:space="preserve">## 16823             2011</w:t>
      </w:r>
      <w:r>
        <w:br/>
      </w:r>
      <w:r>
        <w:rPr>
          <w:rStyle w:val="VerbatimChar"/>
        </w:rPr>
        <w:t xml:space="preserve">## 16834             2012</w:t>
      </w:r>
      <w:r>
        <w:br/>
      </w:r>
      <w:r>
        <w:rPr>
          <w:rStyle w:val="VerbatimChar"/>
        </w:rPr>
        <w:t xml:space="preserve">## 16877             2004</w:t>
      </w:r>
      <w:r>
        <w:br/>
      </w:r>
      <w:r>
        <w:rPr>
          <w:rStyle w:val="VerbatimChar"/>
        </w:rPr>
        <w:t xml:space="preserve">## 16894             2008</w:t>
      </w:r>
      <w:r>
        <w:br/>
      </w:r>
      <w:r>
        <w:rPr>
          <w:rStyle w:val="VerbatimChar"/>
        </w:rPr>
        <w:t xml:space="preserve">## 16900             2000</w:t>
      </w:r>
      <w:r>
        <w:br/>
      </w:r>
      <w:r>
        <w:rPr>
          <w:rStyle w:val="VerbatimChar"/>
        </w:rPr>
        <w:t xml:space="preserve">## 16901             2000</w:t>
      </w:r>
      <w:r>
        <w:br/>
      </w:r>
      <w:r>
        <w:rPr>
          <w:rStyle w:val="VerbatimChar"/>
        </w:rPr>
        <w:t xml:space="preserve">## 16911             2021</w:t>
      </w:r>
      <w:r>
        <w:br/>
      </w:r>
      <w:r>
        <w:rPr>
          <w:rStyle w:val="VerbatimChar"/>
        </w:rPr>
        <w:t xml:space="preserve">## 16917             2006</w:t>
      </w:r>
      <w:r>
        <w:br/>
      </w:r>
      <w:r>
        <w:rPr>
          <w:rStyle w:val="VerbatimChar"/>
        </w:rPr>
        <w:t xml:space="preserve">## 16926             2015</w:t>
      </w:r>
      <w:r>
        <w:br/>
      </w:r>
      <w:r>
        <w:rPr>
          <w:rStyle w:val="VerbatimChar"/>
        </w:rPr>
        <w:t xml:space="preserve">## 16929             2011</w:t>
      </w:r>
      <w:r>
        <w:br/>
      </w:r>
      <w:r>
        <w:rPr>
          <w:rStyle w:val="VerbatimChar"/>
        </w:rPr>
        <w:t xml:space="preserve">## 16976             2009</w:t>
      </w:r>
      <w:r>
        <w:br/>
      </w:r>
      <w:r>
        <w:rPr>
          <w:rStyle w:val="VerbatimChar"/>
        </w:rPr>
        <w:t xml:space="preserve">## 16977             2012</w:t>
      </w:r>
      <w:r>
        <w:br/>
      </w:r>
      <w:r>
        <w:rPr>
          <w:rStyle w:val="VerbatimChar"/>
        </w:rPr>
        <w:t xml:space="preserve">## 16997             2004</w:t>
      </w:r>
      <w:r>
        <w:br/>
      </w:r>
      <w:r>
        <w:rPr>
          <w:rStyle w:val="VerbatimChar"/>
        </w:rPr>
        <w:t xml:space="preserve">## 17052             2000</w:t>
      </w:r>
      <w:r>
        <w:br/>
      </w:r>
      <w:r>
        <w:rPr>
          <w:rStyle w:val="VerbatimChar"/>
        </w:rPr>
        <w:t xml:space="preserve">## 17053             1977</w:t>
      </w:r>
      <w:r>
        <w:br/>
      </w:r>
      <w:r>
        <w:rPr>
          <w:rStyle w:val="VerbatimChar"/>
        </w:rPr>
        <w:t xml:space="preserve">## 17059             2011</w:t>
      </w:r>
      <w:r>
        <w:br/>
      </w:r>
      <w:r>
        <w:rPr>
          <w:rStyle w:val="VerbatimChar"/>
        </w:rPr>
        <w:t xml:space="preserve">## 17080             2014</w:t>
      </w:r>
      <w:r>
        <w:br/>
      </w:r>
      <w:r>
        <w:rPr>
          <w:rStyle w:val="VerbatimChar"/>
        </w:rPr>
        <w:t xml:space="preserve">## 17088             2001</w:t>
      </w:r>
      <w:r>
        <w:br/>
      </w:r>
      <w:r>
        <w:rPr>
          <w:rStyle w:val="VerbatimChar"/>
        </w:rPr>
        <w:t xml:space="preserve">## 17099             2012</w:t>
      </w:r>
      <w:r>
        <w:br/>
      </w:r>
      <w:r>
        <w:rPr>
          <w:rStyle w:val="VerbatimChar"/>
        </w:rPr>
        <w:t xml:space="preserve">## 17109             2017</w:t>
      </w:r>
      <w:r>
        <w:br/>
      </w:r>
      <w:r>
        <w:rPr>
          <w:rStyle w:val="VerbatimChar"/>
        </w:rPr>
        <w:t xml:space="preserve">## 17142             2011</w:t>
      </w:r>
      <w:r>
        <w:br/>
      </w:r>
      <w:r>
        <w:rPr>
          <w:rStyle w:val="VerbatimChar"/>
        </w:rPr>
        <w:t xml:space="preserve">## 17143             2000</w:t>
      </w:r>
      <w:r>
        <w:br/>
      </w:r>
      <w:r>
        <w:rPr>
          <w:rStyle w:val="VerbatimChar"/>
        </w:rPr>
        <w:t xml:space="preserve">## 17157             2021</w:t>
      </w:r>
      <w:r>
        <w:br/>
      </w:r>
      <w:r>
        <w:rPr>
          <w:rStyle w:val="VerbatimChar"/>
        </w:rPr>
        <w:t xml:space="preserve">## 17192             2005</w:t>
      </w:r>
      <w:r>
        <w:br/>
      </w:r>
      <w:r>
        <w:rPr>
          <w:rStyle w:val="VerbatimChar"/>
        </w:rPr>
        <w:t xml:space="preserve">## 17210             2010</w:t>
      </w:r>
      <w:r>
        <w:br/>
      </w:r>
      <w:r>
        <w:rPr>
          <w:rStyle w:val="VerbatimChar"/>
        </w:rPr>
        <w:t xml:space="preserve">## 17215             2010</w:t>
      </w:r>
      <w:r>
        <w:br/>
      </w:r>
      <w:r>
        <w:rPr>
          <w:rStyle w:val="VerbatimChar"/>
        </w:rPr>
        <w:t xml:space="preserve">## 17218             1998</w:t>
      </w:r>
      <w:r>
        <w:br/>
      </w:r>
      <w:r>
        <w:rPr>
          <w:rStyle w:val="VerbatimChar"/>
        </w:rPr>
        <w:t xml:space="preserve">## 17221             2010</w:t>
      </w:r>
      <w:r>
        <w:br/>
      </w:r>
      <w:r>
        <w:rPr>
          <w:rStyle w:val="VerbatimChar"/>
        </w:rPr>
        <w:t xml:space="preserve">## 17250             2010</w:t>
      </w:r>
      <w:r>
        <w:br/>
      </w:r>
      <w:r>
        <w:rPr>
          <w:rStyle w:val="VerbatimChar"/>
        </w:rPr>
        <w:t xml:space="preserve">## 17278             2010</w:t>
      </w:r>
      <w:r>
        <w:br/>
      </w:r>
      <w:r>
        <w:rPr>
          <w:rStyle w:val="VerbatimChar"/>
        </w:rPr>
        <w:t xml:space="preserve">## 17293             2007</w:t>
      </w:r>
      <w:r>
        <w:br/>
      </w:r>
      <w:r>
        <w:rPr>
          <w:rStyle w:val="VerbatimChar"/>
        </w:rPr>
        <w:t xml:space="preserve">## 17308             2007</w:t>
      </w:r>
      <w:r>
        <w:br/>
      </w:r>
      <w:r>
        <w:rPr>
          <w:rStyle w:val="VerbatimChar"/>
        </w:rPr>
        <w:t xml:space="preserve">## 17333             2005</w:t>
      </w:r>
      <w:r>
        <w:br/>
      </w:r>
      <w:r>
        <w:rPr>
          <w:rStyle w:val="VerbatimChar"/>
        </w:rPr>
        <w:t xml:space="preserve">## 17344             2018</w:t>
      </w:r>
      <w:r>
        <w:br/>
      </w:r>
      <w:r>
        <w:rPr>
          <w:rStyle w:val="VerbatimChar"/>
        </w:rPr>
        <w:t xml:space="preserve">## 17345             2000</w:t>
      </w:r>
      <w:r>
        <w:br/>
      </w:r>
      <w:r>
        <w:rPr>
          <w:rStyle w:val="VerbatimChar"/>
        </w:rPr>
        <w:t xml:space="preserve">## 17378             2009</w:t>
      </w:r>
      <w:r>
        <w:br/>
      </w:r>
      <w:r>
        <w:rPr>
          <w:rStyle w:val="VerbatimChar"/>
        </w:rPr>
        <w:t xml:space="preserve">## 17423             2010</w:t>
      </w:r>
      <w:r>
        <w:br/>
      </w:r>
      <w:r>
        <w:rPr>
          <w:rStyle w:val="VerbatimChar"/>
        </w:rPr>
        <w:t xml:space="preserve">## 17458             1994</w:t>
      </w:r>
      <w:r>
        <w:br/>
      </w:r>
      <w:r>
        <w:rPr>
          <w:rStyle w:val="VerbatimChar"/>
        </w:rPr>
        <w:t xml:space="preserve">## 17477             2004</w:t>
      </w:r>
      <w:r>
        <w:br/>
      </w:r>
      <w:r>
        <w:rPr>
          <w:rStyle w:val="VerbatimChar"/>
        </w:rPr>
        <w:t xml:space="preserve">## 17488             2003</w:t>
      </w:r>
      <w:r>
        <w:br/>
      </w:r>
      <w:r>
        <w:rPr>
          <w:rStyle w:val="VerbatimChar"/>
        </w:rPr>
        <w:t xml:space="preserve">## 17501             1869</w:t>
      </w:r>
      <w:r>
        <w:br/>
      </w:r>
      <w:r>
        <w:rPr>
          <w:rStyle w:val="VerbatimChar"/>
        </w:rPr>
        <w:t xml:space="preserve">## 17548             2012</w:t>
      </w:r>
      <w:r>
        <w:br/>
      </w:r>
      <w:r>
        <w:rPr>
          <w:rStyle w:val="VerbatimChar"/>
        </w:rPr>
        <w:t xml:space="preserve">## 17556             2019</w:t>
      </w:r>
      <w:r>
        <w:br/>
      </w:r>
      <w:r>
        <w:rPr>
          <w:rStyle w:val="VerbatimChar"/>
        </w:rPr>
        <w:t xml:space="preserve">## 17560             2002</w:t>
      </w:r>
      <w:r>
        <w:br/>
      </w:r>
      <w:r>
        <w:rPr>
          <w:rStyle w:val="VerbatimChar"/>
        </w:rPr>
        <w:t xml:space="preserve">## 17573             2005</w:t>
      </w:r>
      <w:r>
        <w:br/>
      </w:r>
      <w:r>
        <w:rPr>
          <w:rStyle w:val="VerbatimChar"/>
        </w:rPr>
        <w:t xml:space="preserve">## 17579             2017</w:t>
      </w:r>
      <w:r>
        <w:br/>
      </w:r>
      <w:r>
        <w:rPr>
          <w:rStyle w:val="VerbatimChar"/>
        </w:rPr>
        <w:t xml:space="preserve">## 17602             2010</w:t>
      </w:r>
      <w:r>
        <w:br/>
      </w:r>
      <w:r>
        <w:rPr>
          <w:rStyle w:val="VerbatimChar"/>
        </w:rPr>
        <w:t xml:space="preserve">## 17603             2006</w:t>
      </w:r>
      <w:r>
        <w:br/>
      </w:r>
      <w:r>
        <w:rPr>
          <w:rStyle w:val="VerbatimChar"/>
        </w:rPr>
        <w:t xml:space="preserve">## 17615             1994</w:t>
      </w:r>
      <w:r>
        <w:br/>
      </w:r>
      <w:r>
        <w:rPr>
          <w:rStyle w:val="VerbatimChar"/>
        </w:rPr>
        <w:t xml:space="preserve">## 17628             2012</w:t>
      </w:r>
      <w:r>
        <w:br/>
      </w:r>
      <w:r>
        <w:rPr>
          <w:rStyle w:val="VerbatimChar"/>
        </w:rPr>
        <w:t xml:space="preserve">## 17667             2011</w:t>
      </w:r>
      <w:r>
        <w:br/>
      </w:r>
      <w:r>
        <w:rPr>
          <w:rStyle w:val="VerbatimChar"/>
        </w:rPr>
        <w:t xml:space="preserve">## 17691             1977</w:t>
      </w:r>
      <w:r>
        <w:br/>
      </w:r>
      <w:r>
        <w:rPr>
          <w:rStyle w:val="VerbatimChar"/>
        </w:rPr>
        <w:t xml:space="preserve">## 17702             2012</w:t>
      </w:r>
      <w:r>
        <w:br/>
      </w:r>
      <w:r>
        <w:rPr>
          <w:rStyle w:val="VerbatimChar"/>
        </w:rPr>
        <w:t xml:space="preserve">## 17705             2004</w:t>
      </w:r>
      <w:r>
        <w:br/>
      </w:r>
      <w:r>
        <w:rPr>
          <w:rStyle w:val="VerbatimChar"/>
        </w:rPr>
        <w:t xml:space="preserve">## 17706             2004</w:t>
      </w:r>
      <w:r>
        <w:br/>
      </w:r>
      <w:r>
        <w:rPr>
          <w:rStyle w:val="VerbatimChar"/>
        </w:rPr>
        <w:t xml:space="preserve">## 17711             2004</w:t>
      </w:r>
      <w:r>
        <w:br/>
      </w:r>
      <w:r>
        <w:rPr>
          <w:rStyle w:val="VerbatimChar"/>
        </w:rPr>
        <w:t xml:space="preserve">## 17728             2004</w:t>
      </w:r>
      <w:r>
        <w:br/>
      </w:r>
      <w:r>
        <w:rPr>
          <w:rStyle w:val="VerbatimChar"/>
        </w:rPr>
        <w:t xml:space="preserve">## 17760             2009</w:t>
      </w:r>
      <w:r>
        <w:br/>
      </w:r>
      <w:r>
        <w:rPr>
          <w:rStyle w:val="VerbatimChar"/>
        </w:rPr>
        <w:t xml:space="preserve">## 17770             1987</w:t>
      </w:r>
      <w:r>
        <w:br/>
      </w:r>
      <w:r>
        <w:rPr>
          <w:rStyle w:val="VerbatimChar"/>
        </w:rPr>
        <w:t xml:space="preserve">## 17780             2006</w:t>
      </w:r>
      <w:r>
        <w:br/>
      </w:r>
      <w:r>
        <w:rPr>
          <w:rStyle w:val="VerbatimChar"/>
        </w:rPr>
        <w:t xml:space="preserve">## 17781             2006</w:t>
      </w:r>
      <w:r>
        <w:br/>
      </w:r>
      <w:r>
        <w:rPr>
          <w:rStyle w:val="VerbatimChar"/>
        </w:rPr>
        <w:t xml:space="preserve">## 17788             2018</w:t>
      </w:r>
      <w:r>
        <w:br/>
      </w:r>
      <w:r>
        <w:rPr>
          <w:rStyle w:val="VerbatimChar"/>
        </w:rPr>
        <w:t xml:space="preserve">## 17794             2007</w:t>
      </w:r>
      <w:r>
        <w:br/>
      </w:r>
      <w:r>
        <w:rPr>
          <w:rStyle w:val="VerbatimChar"/>
        </w:rPr>
        <w:t xml:space="preserve">## 17795             2000</w:t>
      </w:r>
      <w:r>
        <w:br/>
      </w:r>
      <w:r>
        <w:rPr>
          <w:rStyle w:val="VerbatimChar"/>
        </w:rPr>
        <w:t xml:space="preserve">## 17798             2007</w:t>
      </w:r>
      <w:r>
        <w:br/>
      </w:r>
      <w:r>
        <w:rPr>
          <w:rStyle w:val="VerbatimChar"/>
        </w:rPr>
        <w:t xml:space="preserve">## 17801             2003</w:t>
      </w:r>
      <w:r>
        <w:br/>
      </w:r>
      <w:r>
        <w:rPr>
          <w:rStyle w:val="VerbatimChar"/>
        </w:rPr>
        <w:t xml:space="preserve">## 17805             2009</w:t>
      </w:r>
      <w:r>
        <w:br/>
      </w:r>
      <w:r>
        <w:rPr>
          <w:rStyle w:val="VerbatimChar"/>
        </w:rPr>
        <w:t xml:space="preserve">## 17820             2010</w:t>
      </w:r>
      <w:r>
        <w:br/>
      </w:r>
      <w:r>
        <w:rPr>
          <w:rStyle w:val="VerbatimChar"/>
        </w:rPr>
        <w:t xml:space="preserve">## 17834             1987</w:t>
      </w:r>
      <w:r>
        <w:br/>
      </w:r>
      <w:r>
        <w:rPr>
          <w:rStyle w:val="VerbatimChar"/>
        </w:rPr>
        <w:t xml:space="preserve">## 17840             1975</w:t>
      </w:r>
      <w:r>
        <w:br/>
      </w:r>
      <w:r>
        <w:rPr>
          <w:rStyle w:val="VerbatimChar"/>
        </w:rPr>
        <w:t xml:space="preserve">## 17859             2011</w:t>
      </w:r>
      <w:r>
        <w:br/>
      </w:r>
      <w:r>
        <w:rPr>
          <w:rStyle w:val="VerbatimChar"/>
        </w:rPr>
        <w:t xml:space="preserve">## 17870             2004</w:t>
      </w:r>
      <w:r>
        <w:br/>
      </w:r>
      <w:r>
        <w:rPr>
          <w:rStyle w:val="VerbatimChar"/>
        </w:rPr>
        <w:t xml:space="preserve">## 17910             2006</w:t>
      </w:r>
      <w:r>
        <w:br/>
      </w:r>
      <w:r>
        <w:rPr>
          <w:rStyle w:val="VerbatimChar"/>
        </w:rPr>
        <w:t xml:space="preserve">## 17912             2013</w:t>
      </w:r>
      <w:r>
        <w:br/>
      </w:r>
      <w:r>
        <w:rPr>
          <w:rStyle w:val="VerbatimChar"/>
        </w:rPr>
        <w:t xml:space="preserve">## 17933             2002</w:t>
      </w:r>
      <w:r>
        <w:br/>
      </w:r>
      <w:r>
        <w:rPr>
          <w:rStyle w:val="VerbatimChar"/>
        </w:rPr>
        <w:t xml:space="preserve">## 17943             2016</w:t>
      </w:r>
      <w:r>
        <w:br/>
      </w:r>
      <w:r>
        <w:rPr>
          <w:rStyle w:val="VerbatimChar"/>
        </w:rPr>
        <w:t xml:space="preserve">## 17945             1988</w:t>
      </w:r>
      <w:r>
        <w:br/>
      </w:r>
      <w:r>
        <w:rPr>
          <w:rStyle w:val="VerbatimChar"/>
        </w:rPr>
        <w:t xml:space="preserve">## 18001             2009</w:t>
      </w:r>
      <w:r>
        <w:br/>
      </w:r>
      <w:r>
        <w:rPr>
          <w:rStyle w:val="VerbatimChar"/>
        </w:rPr>
        <w:t xml:space="preserve">## 18002             2007</w:t>
      </w:r>
      <w:r>
        <w:br/>
      </w:r>
      <w:r>
        <w:rPr>
          <w:rStyle w:val="VerbatimChar"/>
        </w:rPr>
        <w:t xml:space="preserve">## 18026             2015</w:t>
      </w:r>
      <w:r>
        <w:br/>
      </w:r>
      <w:r>
        <w:rPr>
          <w:rStyle w:val="VerbatimChar"/>
        </w:rPr>
        <w:t xml:space="preserve">## 18030             2011</w:t>
      </w:r>
      <w:r>
        <w:br/>
      </w:r>
      <w:r>
        <w:rPr>
          <w:rStyle w:val="VerbatimChar"/>
        </w:rPr>
        <w:t xml:space="preserve">## 18067             2006</w:t>
      </w:r>
      <w:r>
        <w:br/>
      </w:r>
      <w:r>
        <w:rPr>
          <w:rStyle w:val="VerbatimChar"/>
        </w:rPr>
        <w:t xml:space="preserve">## 18096             2009</w:t>
      </w:r>
      <w:r>
        <w:br/>
      </w:r>
      <w:r>
        <w:rPr>
          <w:rStyle w:val="VerbatimChar"/>
        </w:rPr>
        <w:t xml:space="preserve">## 18102             2011</w:t>
      </w:r>
      <w:r>
        <w:br/>
      </w:r>
      <w:r>
        <w:rPr>
          <w:rStyle w:val="VerbatimChar"/>
        </w:rPr>
        <w:t xml:space="preserve">## 18114             2008</w:t>
      </w:r>
      <w:r>
        <w:br/>
      </w:r>
      <w:r>
        <w:rPr>
          <w:rStyle w:val="VerbatimChar"/>
        </w:rPr>
        <w:t xml:space="preserve">## 18139             2010</w:t>
      </w:r>
      <w:r>
        <w:br/>
      </w:r>
      <w:r>
        <w:rPr>
          <w:rStyle w:val="VerbatimChar"/>
        </w:rPr>
        <w:t xml:space="preserve">## 18140             2010</w:t>
      </w:r>
      <w:r>
        <w:br/>
      </w:r>
      <w:r>
        <w:rPr>
          <w:rStyle w:val="VerbatimChar"/>
        </w:rPr>
        <w:t xml:space="preserve">## 18143             2019</w:t>
      </w:r>
      <w:r>
        <w:br/>
      </w:r>
      <w:r>
        <w:rPr>
          <w:rStyle w:val="VerbatimChar"/>
        </w:rPr>
        <w:t xml:space="preserve">## 18146             2009</w:t>
      </w:r>
      <w:r>
        <w:br/>
      </w:r>
      <w:r>
        <w:rPr>
          <w:rStyle w:val="VerbatimChar"/>
        </w:rPr>
        <w:t xml:space="preserve">## 18205             2005</w:t>
      </w:r>
      <w:r>
        <w:br/>
      </w:r>
      <w:r>
        <w:rPr>
          <w:rStyle w:val="VerbatimChar"/>
        </w:rPr>
        <w:t xml:space="preserve">## 18214             1998</w:t>
      </w:r>
      <w:r>
        <w:br/>
      </w:r>
      <w:r>
        <w:rPr>
          <w:rStyle w:val="VerbatimChar"/>
        </w:rPr>
        <w:t xml:space="preserve">## 18256             2004</w:t>
      </w:r>
      <w:r>
        <w:br/>
      </w:r>
      <w:r>
        <w:rPr>
          <w:rStyle w:val="VerbatimChar"/>
        </w:rPr>
        <w:t xml:space="preserve">## 18273             2012</w:t>
      </w:r>
      <w:r>
        <w:br/>
      </w:r>
      <w:r>
        <w:rPr>
          <w:rStyle w:val="VerbatimChar"/>
        </w:rPr>
        <w:t xml:space="preserve">## 18280             1976</w:t>
      </w:r>
      <w:r>
        <w:br/>
      </w:r>
      <w:r>
        <w:rPr>
          <w:rStyle w:val="VerbatimChar"/>
        </w:rPr>
        <w:t xml:space="preserve">## 18299             2006</w:t>
      </w:r>
      <w:r>
        <w:br/>
      </w:r>
      <w:r>
        <w:rPr>
          <w:rStyle w:val="VerbatimChar"/>
        </w:rPr>
        <w:t xml:space="preserve">## 18307             2008</w:t>
      </w:r>
      <w:r>
        <w:br/>
      </w:r>
      <w:r>
        <w:rPr>
          <w:rStyle w:val="VerbatimChar"/>
        </w:rPr>
        <w:t xml:space="preserve">## 18343             2007</w:t>
      </w:r>
      <w:r>
        <w:br/>
      </w:r>
      <w:r>
        <w:rPr>
          <w:rStyle w:val="VerbatimChar"/>
        </w:rPr>
        <w:t xml:space="preserve">## 18384             2001</w:t>
      </w:r>
      <w:r>
        <w:br/>
      </w:r>
      <w:r>
        <w:rPr>
          <w:rStyle w:val="VerbatimChar"/>
        </w:rPr>
        <w:t xml:space="preserve">## 18387             2007</w:t>
      </w:r>
      <w:r>
        <w:br/>
      </w:r>
      <w:r>
        <w:rPr>
          <w:rStyle w:val="VerbatimChar"/>
        </w:rPr>
        <w:t xml:space="preserve">## 18388             2021</w:t>
      </w:r>
      <w:r>
        <w:br/>
      </w:r>
      <w:r>
        <w:rPr>
          <w:rStyle w:val="VerbatimChar"/>
        </w:rPr>
        <w:t xml:space="preserve">## 18393             2003</w:t>
      </w:r>
      <w:r>
        <w:br/>
      </w:r>
      <w:r>
        <w:rPr>
          <w:rStyle w:val="VerbatimChar"/>
        </w:rPr>
        <w:t xml:space="preserve">## 18401             2011</w:t>
      </w:r>
      <w:r>
        <w:br/>
      </w:r>
      <w:r>
        <w:rPr>
          <w:rStyle w:val="VerbatimChar"/>
        </w:rPr>
        <w:t xml:space="preserve">## 18402             2011</w:t>
      </w:r>
      <w:r>
        <w:br/>
      </w:r>
      <w:r>
        <w:rPr>
          <w:rStyle w:val="VerbatimChar"/>
        </w:rPr>
        <w:t xml:space="preserve">## 18445             2006</w:t>
      </w:r>
      <w:r>
        <w:br/>
      </w:r>
      <w:r>
        <w:rPr>
          <w:rStyle w:val="VerbatimChar"/>
        </w:rPr>
        <w:t xml:space="preserve">## 18446             2012</w:t>
      </w:r>
      <w:r>
        <w:br/>
      </w:r>
      <w:r>
        <w:rPr>
          <w:rStyle w:val="VerbatimChar"/>
        </w:rPr>
        <w:t xml:space="preserve">## 18447             2003</w:t>
      </w:r>
      <w:r>
        <w:br/>
      </w:r>
      <w:r>
        <w:rPr>
          <w:rStyle w:val="VerbatimChar"/>
        </w:rPr>
        <w:t xml:space="preserve">## 18463             1982</w:t>
      </w:r>
      <w:r>
        <w:br/>
      </w:r>
      <w:r>
        <w:rPr>
          <w:rStyle w:val="VerbatimChar"/>
        </w:rPr>
        <w:t xml:space="preserve">## 18543             2002</w:t>
      </w:r>
      <w:r>
        <w:br/>
      </w:r>
      <w:r>
        <w:rPr>
          <w:rStyle w:val="VerbatimChar"/>
        </w:rPr>
        <w:t xml:space="preserve">## 18547             2009</w:t>
      </w:r>
      <w:r>
        <w:br/>
      </w:r>
      <w:r>
        <w:rPr>
          <w:rStyle w:val="VerbatimChar"/>
        </w:rPr>
        <w:t xml:space="preserve">## 18554             2016</w:t>
      </w:r>
      <w:r>
        <w:br/>
      </w:r>
      <w:r>
        <w:rPr>
          <w:rStyle w:val="VerbatimChar"/>
        </w:rPr>
        <w:t xml:space="preserve">## 18556             2002</w:t>
      </w:r>
      <w:r>
        <w:br/>
      </w:r>
      <w:r>
        <w:rPr>
          <w:rStyle w:val="VerbatimChar"/>
        </w:rPr>
        <w:t xml:space="preserve">## 18557             2002</w:t>
      </w:r>
      <w:r>
        <w:br/>
      </w:r>
      <w:r>
        <w:rPr>
          <w:rStyle w:val="VerbatimChar"/>
        </w:rPr>
        <w:t xml:space="preserve">## 18564             2003</w:t>
      </w:r>
      <w:r>
        <w:br/>
      </w:r>
      <w:r>
        <w:rPr>
          <w:rStyle w:val="VerbatimChar"/>
        </w:rPr>
        <w:t xml:space="preserve">## 18586             2010</w:t>
      </w:r>
      <w:r>
        <w:br/>
      </w:r>
      <w:r>
        <w:rPr>
          <w:rStyle w:val="VerbatimChar"/>
        </w:rPr>
        <w:t xml:space="preserve">## 18587             2010</w:t>
      </w:r>
      <w:r>
        <w:br/>
      </w:r>
      <w:r>
        <w:rPr>
          <w:rStyle w:val="VerbatimChar"/>
        </w:rPr>
        <w:t xml:space="preserve">## 18611             2010</w:t>
      </w:r>
      <w:r>
        <w:br/>
      </w:r>
      <w:r>
        <w:rPr>
          <w:rStyle w:val="VerbatimChar"/>
        </w:rPr>
        <w:t xml:space="preserve">## 18612             2007</w:t>
      </w:r>
      <w:r>
        <w:br/>
      </w:r>
      <w:r>
        <w:rPr>
          <w:rStyle w:val="VerbatimChar"/>
        </w:rPr>
        <w:t xml:space="preserve">## 18664             2007</w:t>
      </w:r>
      <w:r>
        <w:br/>
      </w:r>
      <w:r>
        <w:rPr>
          <w:rStyle w:val="VerbatimChar"/>
        </w:rPr>
        <w:t xml:space="preserve">## 18679             2005</w:t>
      </w:r>
      <w:r>
        <w:br/>
      </w:r>
      <w:r>
        <w:rPr>
          <w:rStyle w:val="VerbatimChar"/>
        </w:rPr>
        <w:t xml:space="preserve">## 18685             2009</w:t>
      </w:r>
      <w:r>
        <w:br/>
      </w:r>
      <w:r>
        <w:rPr>
          <w:rStyle w:val="VerbatimChar"/>
        </w:rPr>
        <w:t xml:space="preserve">## 18690             1999</w:t>
      </w:r>
      <w:r>
        <w:br/>
      </w:r>
      <w:r>
        <w:rPr>
          <w:rStyle w:val="VerbatimChar"/>
        </w:rPr>
        <w:t xml:space="preserve">## 18696             2007</w:t>
      </w:r>
      <w:r>
        <w:br/>
      </w:r>
      <w:r>
        <w:rPr>
          <w:rStyle w:val="VerbatimChar"/>
        </w:rPr>
        <w:t xml:space="preserve">## 18716             2006</w:t>
      </w:r>
      <w:r>
        <w:br/>
      </w:r>
      <w:r>
        <w:rPr>
          <w:rStyle w:val="VerbatimChar"/>
        </w:rPr>
        <w:t xml:space="preserve">## 18722             2004</w:t>
      </w:r>
      <w:r>
        <w:br/>
      </w:r>
      <w:r>
        <w:rPr>
          <w:rStyle w:val="VerbatimChar"/>
        </w:rPr>
        <w:t xml:space="preserve">## 18724             2002</w:t>
      </w:r>
      <w:r>
        <w:br/>
      </w:r>
      <w:r>
        <w:rPr>
          <w:rStyle w:val="VerbatimChar"/>
        </w:rPr>
        <w:t xml:space="preserve">## 18725             2002</w:t>
      </w:r>
      <w:r>
        <w:br/>
      </w:r>
      <w:r>
        <w:rPr>
          <w:rStyle w:val="VerbatimChar"/>
        </w:rPr>
        <w:t xml:space="preserve">## 18762             2009</w:t>
      </w:r>
      <w:r>
        <w:br/>
      </w:r>
      <w:r>
        <w:rPr>
          <w:rStyle w:val="VerbatimChar"/>
        </w:rPr>
        <w:t xml:space="preserve">## 18764             2010</w:t>
      </w:r>
      <w:r>
        <w:br/>
      </w:r>
      <w:r>
        <w:rPr>
          <w:rStyle w:val="VerbatimChar"/>
        </w:rPr>
        <w:t xml:space="preserve">## 18767             2019</w:t>
      </w:r>
      <w:r>
        <w:br/>
      </w:r>
      <w:r>
        <w:rPr>
          <w:rStyle w:val="VerbatimChar"/>
        </w:rPr>
        <w:t xml:space="preserve">## 18800             2000</w:t>
      </w:r>
      <w:r>
        <w:br/>
      </w:r>
      <w:r>
        <w:rPr>
          <w:rStyle w:val="VerbatimChar"/>
        </w:rPr>
        <w:t xml:space="preserve">## 18825             2018</w:t>
      </w:r>
      <w:r>
        <w:br/>
      </w:r>
      <w:r>
        <w:rPr>
          <w:rStyle w:val="VerbatimChar"/>
        </w:rPr>
        <w:t xml:space="preserve">## 18862             2009</w:t>
      </w:r>
      <w:r>
        <w:br/>
      </w:r>
      <w:r>
        <w:rPr>
          <w:rStyle w:val="VerbatimChar"/>
        </w:rPr>
        <w:t xml:space="preserve">## 18898             2001</w:t>
      </w:r>
      <w:r>
        <w:br/>
      </w:r>
      <w:r>
        <w:rPr>
          <w:rStyle w:val="VerbatimChar"/>
        </w:rPr>
        <w:t xml:space="preserve">## 18899             2011</w:t>
      </w:r>
      <w:r>
        <w:br/>
      </w:r>
      <w:r>
        <w:rPr>
          <w:rStyle w:val="VerbatimChar"/>
        </w:rPr>
        <w:t xml:space="preserve">## 18935             2003</w:t>
      </w:r>
      <w:r>
        <w:br/>
      </w:r>
      <w:r>
        <w:rPr>
          <w:rStyle w:val="VerbatimChar"/>
        </w:rPr>
        <w:t xml:space="preserve">## 18941             2010</w:t>
      </w:r>
      <w:r>
        <w:br/>
      </w:r>
      <w:r>
        <w:rPr>
          <w:rStyle w:val="VerbatimChar"/>
        </w:rPr>
        <w:t xml:space="preserve">## 18956             1996</w:t>
      </w:r>
      <w:r>
        <w:br/>
      </w:r>
      <w:r>
        <w:rPr>
          <w:rStyle w:val="VerbatimChar"/>
        </w:rPr>
        <w:t xml:space="preserve">## 18967             2019</w:t>
      </w:r>
      <w:r>
        <w:br/>
      </w:r>
      <w:r>
        <w:rPr>
          <w:rStyle w:val="VerbatimChar"/>
        </w:rPr>
        <w:t xml:space="preserve">## 18980             2001</w:t>
      </w:r>
      <w:r>
        <w:br/>
      </w:r>
      <w:r>
        <w:rPr>
          <w:rStyle w:val="VerbatimChar"/>
        </w:rPr>
        <w:t xml:space="preserve">## 18989             2006</w:t>
      </w:r>
      <w:r>
        <w:br/>
      </w:r>
      <w:r>
        <w:rPr>
          <w:rStyle w:val="VerbatimChar"/>
        </w:rPr>
        <w:t xml:space="preserve">## 19035             1998</w:t>
      </w:r>
      <w:r>
        <w:br/>
      </w:r>
      <w:r>
        <w:rPr>
          <w:rStyle w:val="VerbatimChar"/>
        </w:rPr>
        <w:t xml:space="preserve">## 19039             2012</w:t>
      </w:r>
      <w:r>
        <w:br/>
      </w:r>
      <w:r>
        <w:rPr>
          <w:rStyle w:val="VerbatimChar"/>
        </w:rPr>
        <w:t xml:space="preserve">## 19043             2003</w:t>
      </w:r>
      <w:r>
        <w:br/>
      </w:r>
      <w:r>
        <w:rPr>
          <w:rStyle w:val="VerbatimChar"/>
        </w:rPr>
        <w:t xml:space="preserve">## 19044             2003</w:t>
      </w:r>
      <w:r>
        <w:br/>
      </w:r>
      <w:r>
        <w:rPr>
          <w:rStyle w:val="VerbatimChar"/>
        </w:rPr>
        <w:t xml:space="preserve">## 19077             1992</w:t>
      </w:r>
      <w:r>
        <w:br/>
      </w:r>
      <w:r>
        <w:rPr>
          <w:rStyle w:val="VerbatimChar"/>
        </w:rPr>
        <w:t xml:space="preserve">## 19086             2008</w:t>
      </w:r>
      <w:r>
        <w:br/>
      </w:r>
      <w:r>
        <w:rPr>
          <w:rStyle w:val="VerbatimChar"/>
        </w:rPr>
        <w:t xml:space="preserve">## 19100             2007</w:t>
      </w:r>
      <w:r>
        <w:br/>
      </w:r>
      <w:r>
        <w:rPr>
          <w:rStyle w:val="VerbatimChar"/>
        </w:rPr>
        <w:t xml:space="preserve">## 19126             2004</w:t>
      </w:r>
      <w:r>
        <w:br/>
      </w:r>
      <w:r>
        <w:rPr>
          <w:rStyle w:val="VerbatimChar"/>
        </w:rPr>
        <w:t xml:space="preserve">## 19146             2019</w:t>
      </w:r>
      <w:r>
        <w:br/>
      </w:r>
      <w:r>
        <w:rPr>
          <w:rStyle w:val="VerbatimChar"/>
        </w:rPr>
        <w:t xml:space="preserve">## 19151             2012</w:t>
      </w:r>
      <w:r>
        <w:br/>
      </w:r>
      <w:r>
        <w:rPr>
          <w:rStyle w:val="VerbatimChar"/>
        </w:rPr>
        <w:t xml:space="preserve">## 19163             2006</w:t>
      </w:r>
      <w:r>
        <w:br/>
      </w:r>
      <w:r>
        <w:rPr>
          <w:rStyle w:val="VerbatimChar"/>
        </w:rPr>
        <w:t xml:space="preserve">## 19192             2004</w:t>
      </w:r>
      <w:r>
        <w:br/>
      </w:r>
      <w:r>
        <w:rPr>
          <w:rStyle w:val="VerbatimChar"/>
        </w:rPr>
        <w:t xml:space="preserve">## 19202             2007</w:t>
      </w:r>
      <w:r>
        <w:br/>
      </w:r>
      <w:r>
        <w:rPr>
          <w:rStyle w:val="VerbatimChar"/>
        </w:rPr>
        <w:t xml:space="preserve">## 19208             1997</w:t>
      </w:r>
      <w:r>
        <w:br/>
      </w:r>
      <w:r>
        <w:rPr>
          <w:rStyle w:val="VerbatimChar"/>
        </w:rPr>
        <w:t xml:space="preserve">## 19227             2008</w:t>
      </w:r>
      <w:r>
        <w:br/>
      </w:r>
      <w:r>
        <w:rPr>
          <w:rStyle w:val="VerbatimChar"/>
        </w:rPr>
        <w:t xml:space="preserve">## 19243             2012</w:t>
      </w:r>
      <w:r>
        <w:br/>
      </w:r>
      <w:r>
        <w:rPr>
          <w:rStyle w:val="VerbatimChar"/>
        </w:rPr>
        <w:t xml:space="preserve">## 19245             1967</w:t>
      </w:r>
      <w:r>
        <w:br/>
      </w:r>
      <w:r>
        <w:rPr>
          <w:rStyle w:val="VerbatimChar"/>
        </w:rPr>
        <w:t xml:space="preserve">## 19257             2006</w:t>
      </w:r>
      <w:r>
        <w:br/>
      </w:r>
      <w:r>
        <w:rPr>
          <w:rStyle w:val="VerbatimChar"/>
        </w:rPr>
        <w:t xml:space="preserve">## 19261             2002</w:t>
      </w:r>
      <w:r>
        <w:br/>
      </w:r>
      <w:r>
        <w:rPr>
          <w:rStyle w:val="VerbatimChar"/>
        </w:rPr>
        <w:t xml:space="preserve">## 19273             2008</w:t>
      </w:r>
      <w:r>
        <w:br/>
      </w:r>
      <w:r>
        <w:rPr>
          <w:rStyle w:val="VerbatimChar"/>
        </w:rPr>
        <w:t xml:space="preserve">## 19288             2017</w:t>
      </w:r>
      <w:r>
        <w:br/>
      </w:r>
      <w:r>
        <w:rPr>
          <w:rStyle w:val="VerbatimChar"/>
        </w:rPr>
        <w:t xml:space="preserve">## 19316             2017</w:t>
      </w:r>
      <w:r>
        <w:br/>
      </w:r>
      <w:r>
        <w:rPr>
          <w:rStyle w:val="VerbatimChar"/>
        </w:rPr>
        <w:t xml:space="preserve">## 19317             2004</w:t>
      </w:r>
      <w:r>
        <w:br/>
      </w:r>
      <w:r>
        <w:rPr>
          <w:rStyle w:val="VerbatimChar"/>
        </w:rPr>
        <w:t xml:space="preserve">## 19319             2012</w:t>
      </w:r>
      <w:r>
        <w:br/>
      </w:r>
      <w:r>
        <w:rPr>
          <w:rStyle w:val="VerbatimChar"/>
        </w:rPr>
        <w:t xml:space="preserve">## 19332             1984</w:t>
      </w:r>
      <w:r>
        <w:br/>
      </w:r>
      <w:r>
        <w:rPr>
          <w:rStyle w:val="VerbatimChar"/>
        </w:rPr>
        <w:t xml:space="preserve">## 19334             2011</w:t>
      </w:r>
      <w:r>
        <w:br/>
      </w:r>
      <w:r>
        <w:rPr>
          <w:rStyle w:val="VerbatimChar"/>
        </w:rPr>
        <w:t xml:space="preserve">## 19337             2007</w:t>
      </w:r>
      <w:r>
        <w:br/>
      </w:r>
      <w:r>
        <w:rPr>
          <w:rStyle w:val="VerbatimChar"/>
        </w:rPr>
        <w:t xml:space="preserve">## 19342             2002</w:t>
      </w:r>
      <w:r>
        <w:br/>
      </w:r>
      <w:r>
        <w:rPr>
          <w:rStyle w:val="VerbatimChar"/>
        </w:rPr>
        <w:t xml:space="preserve">## 19359             2008</w:t>
      </w:r>
      <w:r>
        <w:br/>
      </w:r>
      <w:r>
        <w:rPr>
          <w:rStyle w:val="VerbatimChar"/>
        </w:rPr>
        <w:t xml:space="preserve">## 19369             2009</w:t>
      </w:r>
      <w:r>
        <w:br/>
      </w:r>
      <w:r>
        <w:rPr>
          <w:rStyle w:val="VerbatimChar"/>
        </w:rPr>
        <w:t xml:space="preserve">## 19418             2001</w:t>
      </w:r>
      <w:r>
        <w:br/>
      </w:r>
      <w:r>
        <w:rPr>
          <w:rStyle w:val="VerbatimChar"/>
        </w:rPr>
        <w:t xml:space="preserve">## 19420             2006</w:t>
      </w:r>
      <w:r>
        <w:br/>
      </w:r>
      <w:r>
        <w:rPr>
          <w:rStyle w:val="VerbatimChar"/>
        </w:rPr>
        <w:t xml:space="preserve">## 19423             2009</w:t>
      </w:r>
      <w:r>
        <w:br/>
      </w:r>
      <w:r>
        <w:rPr>
          <w:rStyle w:val="VerbatimChar"/>
        </w:rPr>
        <w:t xml:space="preserve">## 19427             1994</w:t>
      </w:r>
      <w:r>
        <w:br/>
      </w:r>
      <w:r>
        <w:rPr>
          <w:rStyle w:val="VerbatimChar"/>
        </w:rPr>
        <w:t xml:space="preserve">## 19433             2009</w:t>
      </w:r>
      <w:r>
        <w:br/>
      </w:r>
      <w:r>
        <w:rPr>
          <w:rStyle w:val="VerbatimChar"/>
        </w:rPr>
        <w:t xml:space="preserve">## 19472             2012</w:t>
      </w:r>
      <w:r>
        <w:br/>
      </w:r>
      <w:r>
        <w:rPr>
          <w:rStyle w:val="VerbatimChar"/>
        </w:rPr>
        <w:t xml:space="preserve">## 19485             2010</w:t>
      </w:r>
      <w:r>
        <w:br/>
      </w:r>
      <w:r>
        <w:rPr>
          <w:rStyle w:val="VerbatimChar"/>
        </w:rPr>
        <w:t xml:space="preserve">## 19492             2007</w:t>
      </w:r>
      <w:r>
        <w:br/>
      </w:r>
      <w:r>
        <w:rPr>
          <w:rStyle w:val="VerbatimChar"/>
        </w:rPr>
        <w:t xml:space="preserve">## 19515             1967</w:t>
      </w:r>
      <w:r>
        <w:br/>
      </w:r>
      <w:r>
        <w:rPr>
          <w:rStyle w:val="VerbatimChar"/>
        </w:rPr>
        <w:t xml:space="preserve">## 19594             2008</w:t>
      </w:r>
      <w:r>
        <w:br/>
      </w:r>
      <w:r>
        <w:rPr>
          <w:rStyle w:val="VerbatimChar"/>
        </w:rPr>
        <w:t xml:space="preserve">## 19628             2006</w:t>
      </w:r>
      <w:r>
        <w:br/>
      </w:r>
      <w:r>
        <w:rPr>
          <w:rStyle w:val="VerbatimChar"/>
        </w:rPr>
        <w:t xml:space="preserve">## 19645             2005</w:t>
      </w:r>
      <w:r>
        <w:br/>
      </w:r>
      <w:r>
        <w:rPr>
          <w:rStyle w:val="VerbatimChar"/>
        </w:rPr>
        <w:t xml:space="preserve">## 19650             2011</w:t>
      </w:r>
      <w:r>
        <w:br/>
      </w:r>
      <w:r>
        <w:rPr>
          <w:rStyle w:val="VerbatimChar"/>
        </w:rPr>
        <w:t xml:space="preserve">## 19659             2005</w:t>
      </w:r>
      <w:r>
        <w:br/>
      </w:r>
      <w:r>
        <w:rPr>
          <w:rStyle w:val="VerbatimChar"/>
        </w:rPr>
        <w:t xml:space="preserve">## 19665             2011</w:t>
      </w:r>
      <w:r>
        <w:br/>
      </w:r>
      <w:r>
        <w:rPr>
          <w:rStyle w:val="VerbatimChar"/>
        </w:rPr>
        <w:t xml:space="preserve">## 19714             2008</w:t>
      </w:r>
      <w:r>
        <w:br/>
      </w:r>
      <w:r>
        <w:rPr>
          <w:rStyle w:val="VerbatimChar"/>
        </w:rPr>
        <w:t xml:space="preserve">## 19716             2019</w:t>
      </w:r>
      <w:r>
        <w:br/>
      </w:r>
      <w:r>
        <w:rPr>
          <w:rStyle w:val="VerbatimChar"/>
        </w:rPr>
        <w:t xml:space="preserve">## 19726             2011</w:t>
      </w:r>
      <w:r>
        <w:br/>
      </w:r>
      <w:r>
        <w:rPr>
          <w:rStyle w:val="VerbatimChar"/>
        </w:rPr>
        <w:t xml:space="preserve">## 19747             1999</w:t>
      </w:r>
      <w:r>
        <w:br/>
      </w:r>
      <w:r>
        <w:rPr>
          <w:rStyle w:val="VerbatimChar"/>
        </w:rPr>
        <w:t xml:space="preserve">## 19759             1999</w:t>
      </w:r>
      <w:r>
        <w:br/>
      </w:r>
      <w:r>
        <w:rPr>
          <w:rStyle w:val="VerbatimChar"/>
        </w:rPr>
        <w:t xml:space="preserve">## 19789             2005</w:t>
      </w:r>
      <w:r>
        <w:br/>
      </w:r>
      <w:r>
        <w:rPr>
          <w:rStyle w:val="VerbatimChar"/>
        </w:rPr>
        <w:t xml:space="preserve">## 19794             2005</w:t>
      </w:r>
      <w:r>
        <w:br/>
      </w:r>
      <w:r>
        <w:rPr>
          <w:rStyle w:val="VerbatimChar"/>
        </w:rPr>
        <w:t xml:space="preserve">## 19831             2007</w:t>
      </w:r>
      <w:r>
        <w:br/>
      </w:r>
      <w:r>
        <w:rPr>
          <w:rStyle w:val="VerbatimChar"/>
        </w:rPr>
        <w:t xml:space="preserve">## 19833             1998</w:t>
      </w:r>
      <w:r>
        <w:br/>
      </w:r>
      <w:r>
        <w:rPr>
          <w:rStyle w:val="VerbatimChar"/>
        </w:rPr>
        <w:t xml:space="preserve">## 19856             2007</w:t>
      </w:r>
      <w:r>
        <w:br/>
      </w:r>
      <w:r>
        <w:rPr>
          <w:rStyle w:val="VerbatimChar"/>
        </w:rPr>
        <w:t xml:space="preserve">## 19861             2005</w:t>
      </w:r>
      <w:r>
        <w:br/>
      </w:r>
      <w:r>
        <w:rPr>
          <w:rStyle w:val="VerbatimChar"/>
        </w:rPr>
        <w:t xml:space="preserve">## 19877             2000</w:t>
      </w:r>
      <w:r>
        <w:br/>
      </w:r>
      <w:r>
        <w:rPr>
          <w:rStyle w:val="VerbatimChar"/>
        </w:rPr>
        <w:t xml:space="preserve">## 19879             2010</w:t>
      </w:r>
      <w:r>
        <w:br/>
      </w:r>
      <w:r>
        <w:rPr>
          <w:rStyle w:val="VerbatimChar"/>
        </w:rPr>
        <w:t xml:space="preserve">## 19884             2002</w:t>
      </w:r>
      <w:r>
        <w:br/>
      </w:r>
      <w:r>
        <w:rPr>
          <w:rStyle w:val="VerbatimChar"/>
        </w:rPr>
        <w:t xml:space="preserve">## 19898             2012</w:t>
      </w:r>
      <w:r>
        <w:br/>
      </w:r>
      <w:r>
        <w:rPr>
          <w:rStyle w:val="VerbatimChar"/>
        </w:rPr>
        <w:t xml:space="preserve">## 19931             1997</w:t>
      </w:r>
      <w:r>
        <w:br/>
      </w:r>
      <w:r>
        <w:rPr>
          <w:rStyle w:val="VerbatimChar"/>
        </w:rPr>
        <w:t xml:space="preserve">## 19934             2009</w:t>
      </w:r>
      <w:r>
        <w:br/>
      </w:r>
      <w:r>
        <w:rPr>
          <w:rStyle w:val="VerbatimChar"/>
        </w:rPr>
        <w:t xml:space="preserve">## 19979             1997</w:t>
      </w:r>
      <w:r>
        <w:br/>
      </w:r>
      <w:r>
        <w:rPr>
          <w:rStyle w:val="VerbatimChar"/>
        </w:rPr>
        <w:t xml:space="preserve">## 20003             2009</w:t>
      </w:r>
      <w:r>
        <w:br/>
      </w:r>
      <w:r>
        <w:rPr>
          <w:rStyle w:val="VerbatimChar"/>
        </w:rPr>
        <w:t xml:space="preserve">## 20013             2002</w:t>
      </w:r>
      <w:r>
        <w:br/>
      </w:r>
      <w:r>
        <w:rPr>
          <w:rStyle w:val="VerbatimChar"/>
        </w:rPr>
        <w:t xml:space="preserve">## 20047             2006</w:t>
      </w:r>
      <w:r>
        <w:br/>
      </w:r>
      <w:r>
        <w:rPr>
          <w:rStyle w:val="VerbatimChar"/>
        </w:rPr>
        <w:t xml:space="preserve">## 20062             1999</w:t>
      </w:r>
      <w:r>
        <w:br/>
      </w:r>
      <w:r>
        <w:rPr>
          <w:rStyle w:val="VerbatimChar"/>
        </w:rPr>
        <w:t xml:space="preserve">## 20079             2009</w:t>
      </w:r>
      <w:r>
        <w:br/>
      </w:r>
      <w:r>
        <w:rPr>
          <w:rStyle w:val="VerbatimChar"/>
        </w:rPr>
        <w:t xml:space="preserve">## 20094             2010</w:t>
      </w:r>
      <w:r>
        <w:br/>
      </w:r>
      <w:r>
        <w:rPr>
          <w:rStyle w:val="VerbatimChar"/>
        </w:rPr>
        <w:t xml:space="preserve">## 20112             2000</w:t>
      </w:r>
      <w:r>
        <w:br/>
      </w:r>
      <w:r>
        <w:rPr>
          <w:rStyle w:val="VerbatimChar"/>
        </w:rPr>
        <w:t xml:space="preserve">## 20115             2011</w:t>
      </w:r>
      <w:r>
        <w:br/>
      </w:r>
      <w:r>
        <w:rPr>
          <w:rStyle w:val="VerbatimChar"/>
        </w:rPr>
        <w:t xml:space="preserve">## 20122             2005</w:t>
      </w:r>
      <w:r>
        <w:br/>
      </w:r>
      <w:r>
        <w:rPr>
          <w:rStyle w:val="VerbatimChar"/>
        </w:rPr>
        <w:t xml:space="preserve">## 20142             2007</w:t>
      </w:r>
      <w:r>
        <w:br/>
      </w:r>
      <w:r>
        <w:rPr>
          <w:rStyle w:val="VerbatimChar"/>
        </w:rPr>
        <w:t xml:space="preserve">## 20157             2011</w:t>
      </w:r>
      <w:r>
        <w:br/>
      </w:r>
      <w:r>
        <w:rPr>
          <w:rStyle w:val="VerbatimChar"/>
        </w:rPr>
        <w:t xml:space="preserve">## 20180             2010</w:t>
      </w:r>
      <w:r>
        <w:br/>
      </w:r>
      <w:r>
        <w:rPr>
          <w:rStyle w:val="VerbatimChar"/>
        </w:rPr>
        <w:t xml:space="preserve">## 20183             2011</w:t>
      </w:r>
      <w:r>
        <w:br/>
      </w:r>
      <w:r>
        <w:rPr>
          <w:rStyle w:val="VerbatimChar"/>
        </w:rPr>
        <w:t xml:space="preserve">## 20189             2000</w:t>
      </w:r>
      <w:r>
        <w:br/>
      </w:r>
      <w:r>
        <w:rPr>
          <w:rStyle w:val="VerbatimChar"/>
        </w:rPr>
        <w:t xml:space="preserve">## 20190             2000</w:t>
      </w:r>
      <w:r>
        <w:br/>
      </w:r>
      <w:r>
        <w:rPr>
          <w:rStyle w:val="VerbatimChar"/>
        </w:rPr>
        <w:t xml:space="preserve">## 20196             2004</w:t>
      </w:r>
      <w:r>
        <w:br/>
      </w:r>
      <w:r>
        <w:rPr>
          <w:rStyle w:val="VerbatimChar"/>
        </w:rPr>
        <w:t xml:space="preserve">## 20197             2004</w:t>
      </w:r>
      <w:r>
        <w:br/>
      </w:r>
      <w:r>
        <w:rPr>
          <w:rStyle w:val="VerbatimChar"/>
        </w:rPr>
        <w:t xml:space="preserve">## 20204             2001</w:t>
      </w:r>
      <w:r>
        <w:br/>
      </w:r>
      <w:r>
        <w:rPr>
          <w:rStyle w:val="VerbatimChar"/>
        </w:rPr>
        <w:t xml:space="preserve">## 20240             2006</w:t>
      </w:r>
      <w:r>
        <w:br/>
      </w:r>
      <w:r>
        <w:rPr>
          <w:rStyle w:val="VerbatimChar"/>
        </w:rPr>
        <w:t xml:space="preserve">## 20290             2007</w:t>
      </w:r>
      <w:r>
        <w:br/>
      </w:r>
      <w:r>
        <w:rPr>
          <w:rStyle w:val="VerbatimChar"/>
        </w:rPr>
        <w:t xml:space="preserve">## 20298             2012</w:t>
      </w:r>
      <w:r>
        <w:br/>
      </w:r>
      <w:r>
        <w:rPr>
          <w:rStyle w:val="VerbatimChar"/>
        </w:rPr>
        <w:t xml:space="preserve">## 20305             2004</w:t>
      </w:r>
      <w:r>
        <w:br/>
      </w:r>
      <w:r>
        <w:rPr>
          <w:rStyle w:val="VerbatimChar"/>
        </w:rPr>
        <w:t xml:space="preserve">## 20385             2012</w:t>
      </w:r>
      <w:r>
        <w:br/>
      </w:r>
      <w:r>
        <w:rPr>
          <w:rStyle w:val="VerbatimChar"/>
        </w:rPr>
        <w:t xml:space="preserve">## 20401             2010</w:t>
      </w:r>
      <w:r>
        <w:br/>
      </w:r>
      <w:r>
        <w:rPr>
          <w:rStyle w:val="VerbatimChar"/>
        </w:rPr>
        <w:t xml:space="preserve">## 20410             2009</w:t>
      </w:r>
      <w:r>
        <w:br/>
      </w:r>
      <w:r>
        <w:rPr>
          <w:rStyle w:val="VerbatimChar"/>
        </w:rPr>
        <w:t xml:space="preserve">## 20438             2008</w:t>
      </w:r>
      <w:r>
        <w:br/>
      </w:r>
      <w:r>
        <w:rPr>
          <w:rStyle w:val="VerbatimChar"/>
        </w:rPr>
        <w:t xml:space="preserve">## 20440             2012</w:t>
      </w:r>
      <w:r>
        <w:br/>
      </w:r>
      <w:r>
        <w:rPr>
          <w:rStyle w:val="VerbatimChar"/>
        </w:rPr>
        <w:t xml:space="preserve">## 20490             2009</w:t>
      </w:r>
      <w:r>
        <w:br/>
      </w:r>
      <w:r>
        <w:rPr>
          <w:rStyle w:val="VerbatimChar"/>
        </w:rPr>
        <w:t xml:space="preserve">## 20492             2007</w:t>
      </w:r>
      <w:r>
        <w:br/>
      </w:r>
      <w:r>
        <w:rPr>
          <w:rStyle w:val="VerbatimChar"/>
        </w:rPr>
        <w:t xml:space="preserve">## 20507             1999</w:t>
      </w:r>
      <w:r>
        <w:br/>
      </w:r>
      <w:r>
        <w:rPr>
          <w:rStyle w:val="VerbatimChar"/>
        </w:rPr>
        <w:t xml:space="preserve">## 20532             1999</w:t>
      </w:r>
      <w:r>
        <w:br/>
      </w:r>
      <w:r>
        <w:rPr>
          <w:rStyle w:val="VerbatimChar"/>
        </w:rPr>
        <w:t xml:space="preserve">## 20538             2009</w:t>
      </w:r>
      <w:r>
        <w:br/>
      </w:r>
      <w:r>
        <w:rPr>
          <w:rStyle w:val="VerbatimChar"/>
        </w:rPr>
        <w:t xml:space="preserve">## 20563             2011</w:t>
      </w:r>
      <w:r>
        <w:br/>
      </w:r>
      <w:r>
        <w:rPr>
          <w:rStyle w:val="VerbatimChar"/>
        </w:rPr>
        <w:t xml:space="preserve">## 20606             2007</w:t>
      </w:r>
      <w:r>
        <w:br/>
      </w:r>
      <w:r>
        <w:rPr>
          <w:rStyle w:val="VerbatimChar"/>
        </w:rPr>
        <w:t xml:space="preserve">## 20627             2012</w:t>
      </w:r>
      <w:r>
        <w:br/>
      </w:r>
      <w:r>
        <w:rPr>
          <w:rStyle w:val="VerbatimChar"/>
        </w:rPr>
        <w:t xml:space="preserve">## 20630             2007</w:t>
      </w:r>
      <w:r>
        <w:br/>
      </w:r>
      <w:r>
        <w:rPr>
          <w:rStyle w:val="VerbatimChar"/>
        </w:rPr>
        <w:t xml:space="preserve">## 20640             2007</w:t>
      </w:r>
      <w:r>
        <w:br/>
      </w:r>
      <w:r>
        <w:rPr>
          <w:rStyle w:val="VerbatimChar"/>
        </w:rPr>
        <w:t xml:space="preserve">## 20641             2000</w:t>
      </w:r>
      <w:r>
        <w:br/>
      </w:r>
      <w:r>
        <w:rPr>
          <w:rStyle w:val="VerbatimChar"/>
        </w:rPr>
        <w:t xml:space="preserve">## 20646             2007</w:t>
      </w:r>
      <w:r>
        <w:br/>
      </w:r>
      <w:r>
        <w:rPr>
          <w:rStyle w:val="VerbatimChar"/>
        </w:rPr>
        <w:t xml:space="preserve">## 20659             2012</w:t>
      </w:r>
      <w:r>
        <w:br/>
      </w:r>
      <w:r>
        <w:rPr>
          <w:rStyle w:val="VerbatimChar"/>
        </w:rPr>
        <w:t xml:space="preserve">## 20660             2012</w:t>
      </w:r>
      <w:r>
        <w:br/>
      </w:r>
      <w:r>
        <w:rPr>
          <w:rStyle w:val="VerbatimChar"/>
        </w:rPr>
        <w:t xml:space="preserve">## 20664             2012</w:t>
      </w:r>
      <w:r>
        <w:br/>
      </w:r>
      <w:r>
        <w:rPr>
          <w:rStyle w:val="VerbatimChar"/>
        </w:rPr>
        <w:t xml:space="preserve">## 20678             2003</w:t>
      </w:r>
      <w:r>
        <w:br/>
      </w:r>
      <w:r>
        <w:rPr>
          <w:rStyle w:val="VerbatimChar"/>
        </w:rPr>
        <w:t xml:space="preserve">## 20687             1998</w:t>
      </w:r>
      <w:r>
        <w:br/>
      </w:r>
      <w:r>
        <w:rPr>
          <w:rStyle w:val="VerbatimChar"/>
        </w:rPr>
        <w:t xml:space="preserve">## 20722             2006</w:t>
      </w:r>
      <w:r>
        <w:br/>
      </w:r>
      <w:r>
        <w:rPr>
          <w:rStyle w:val="VerbatimChar"/>
        </w:rPr>
        <w:t xml:space="preserve">## 20731             2007</w:t>
      </w:r>
      <w:r>
        <w:br/>
      </w:r>
      <w:r>
        <w:rPr>
          <w:rStyle w:val="VerbatimChar"/>
        </w:rPr>
        <w:t xml:space="preserve">## 20749             2006</w:t>
      </w:r>
      <w:r>
        <w:br/>
      </w:r>
      <w:r>
        <w:rPr>
          <w:rStyle w:val="VerbatimChar"/>
        </w:rPr>
        <w:t xml:space="preserve">## 20764             2011</w:t>
      </w:r>
      <w:r>
        <w:br/>
      </w:r>
      <w:r>
        <w:rPr>
          <w:rStyle w:val="VerbatimChar"/>
        </w:rPr>
        <w:t xml:space="preserve">## 20793             2005</w:t>
      </w:r>
      <w:r>
        <w:br/>
      </w:r>
      <w:r>
        <w:rPr>
          <w:rStyle w:val="VerbatimChar"/>
        </w:rPr>
        <w:t xml:space="preserve">## 20826             2011</w:t>
      </w:r>
      <w:r>
        <w:br/>
      </w:r>
      <w:r>
        <w:rPr>
          <w:rStyle w:val="VerbatimChar"/>
        </w:rPr>
        <w:t xml:space="preserve">## 20832             2017</w:t>
      </w:r>
      <w:r>
        <w:br/>
      </w:r>
      <w:r>
        <w:rPr>
          <w:rStyle w:val="VerbatimChar"/>
        </w:rPr>
        <w:t xml:space="preserve">## 20837             2005</w:t>
      </w:r>
      <w:r>
        <w:br/>
      </w:r>
      <w:r>
        <w:rPr>
          <w:rStyle w:val="VerbatimChar"/>
        </w:rPr>
        <w:t xml:space="preserve">## 20847             2008</w:t>
      </w:r>
      <w:r>
        <w:br/>
      </w:r>
      <w:r>
        <w:rPr>
          <w:rStyle w:val="VerbatimChar"/>
        </w:rPr>
        <w:t xml:space="preserve">## 20898             2018</w:t>
      </w:r>
      <w:r>
        <w:br/>
      </w:r>
      <w:r>
        <w:rPr>
          <w:rStyle w:val="VerbatimChar"/>
        </w:rPr>
        <w:t xml:space="preserve">## 20918             2009</w:t>
      </w:r>
      <w:r>
        <w:br/>
      </w:r>
      <w:r>
        <w:rPr>
          <w:rStyle w:val="VerbatimChar"/>
        </w:rPr>
        <w:t xml:space="preserve">## 20925             2012</w:t>
      </w:r>
      <w:r>
        <w:br/>
      </w:r>
      <w:r>
        <w:rPr>
          <w:rStyle w:val="VerbatimChar"/>
        </w:rPr>
        <w:t xml:space="preserve">## 20926             2008</w:t>
      </w:r>
      <w:r>
        <w:br/>
      </w:r>
      <w:r>
        <w:rPr>
          <w:rStyle w:val="VerbatimChar"/>
        </w:rPr>
        <w:t xml:space="preserve">## 20938             2021</w:t>
      </w:r>
      <w:r>
        <w:br/>
      </w:r>
      <w:r>
        <w:rPr>
          <w:rStyle w:val="VerbatimChar"/>
        </w:rPr>
        <w:t xml:space="preserve">## 20939             2021</w:t>
      </w:r>
      <w:r>
        <w:br/>
      </w:r>
      <w:r>
        <w:rPr>
          <w:rStyle w:val="VerbatimChar"/>
        </w:rPr>
        <w:t xml:space="preserve">## 20952             2009</w:t>
      </w:r>
      <w:r>
        <w:br/>
      </w:r>
      <w:r>
        <w:rPr>
          <w:rStyle w:val="VerbatimChar"/>
        </w:rPr>
        <w:t xml:space="preserve">## 21029             2004</w:t>
      </w:r>
      <w:r>
        <w:br/>
      </w:r>
      <w:r>
        <w:rPr>
          <w:rStyle w:val="VerbatimChar"/>
        </w:rPr>
        <w:t xml:space="preserve">## 21031             2008</w:t>
      </w:r>
      <w:r>
        <w:br/>
      </w:r>
      <w:r>
        <w:rPr>
          <w:rStyle w:val="VerbatimChar"/>
        </w:rPr>
        <w:t xml:space="preserve">## 21073             2005</w:t>
      </w:r>
      <w:r>
        <w:br/>
      </w:r>
      <w:r>
        <w:rPr>
          <w:rStyle w:val="VerbatimChar"/>
        </w:rPr>
        <w:t xml:space="preserve">## 21086             2011</w:t>
      </w:r>
      <w:r>
        <w:br/>
      </w:r>
      <w:r>
        <w:rPr>
          <w:rStyle w:val="VerbatimChar"/>
        </w:rPr>
        <w:t xml:space="preserve">## 21118             2022</w:t>
      </w:r>
      <w:r>
        <w:br/>
      </w:r>
      <w:r>
        <w:rPr>
          <w:rStyle w:val="VerbatimChar"/>
        </w:rPr>
        <w:t xml:space="preserve">## 21157             2006</w:t>
      </w:r>
      <w:r>
        <w:br/>
      </w:r>
      <w:r>
        <w:rPr>
          <w:rStyle w:val="VerbatimChar"/>
        </w:rPr>
        <w:t xml:space="preserve">## 21168             1984</w:t>
      </w:r>
      <w:r>
        <w:br/>
      </w:r>
      <w:r>
        <w:rPr>
          <w:rStyle w:val="VerbatimChar"/>
        </w:rPr>
        <w:t xml:space="preserve">## 21193             2004</w:t>
      </w:r>
      <w:r>
        <w:br/>
      </w:r>
      <w:r>
        <w:rPr>
          <w:rStyle w:val="VerbatimChar"/>
        </w:rPr>
        <w:t xml:space="preserve">## 21198             2010</w:t>
      </w:r>
      <w:r>
        <w:br/>
      </w:r>
      <w:r>
        <w:rPr>
          <w:rStyle w:val="VerbatimChar"/>
        </w:rPr>
        <w:t xml:space="preserve">## 21199             2009</w:t>
      </w:r>
      <w:r>
        <w:br/>
      </w:r>
      <w:r>
        <w:rPr>
          <w:rStyle w:val="VerbatimChar"/>
        </w:rPr>
        <w:t xml:space="preserve">## 21200             2009</w:t>
      </w:r>
      <w:r>
        <w:br/>
      </w:r>
      <w:r>
        <w:rPr>
          <w:rStyle w:val="VerbatimChar"/>
        </w:rPr>
        <w:t xml:space="preserve">## 21227             2006</w:t>
      </w:r>
      <w:r>
        <w:br/>
      </w:r>
      <w:r>
        <w:rPr>
          <w:rStyle w:val="VerbatimChar"/>
        </w:rPr>
        <w:t xml:space="preserve">## 21233             2012</w:t>
      </w:r>
      <w:r>
        <w:br/>
      </w:r>
      <w:r>
        <w:rPr>
          <w:rStyle w:val="VerbatimChar"/>
        </w:rPr>
        <w:t xml:space="preserve">## 21234             2012</w:t>
      </w:r>
      <w:r>
        <w:br/>
      </w:r>
      <w:r>
        <w:rPr>
          <w:rStyle w:val="VerbatimChar"/>
        </w:rPr>
        <w:t xml:space="preserve">## 21248             2004</w:t>
      </w:r>
      <w:r>
        <w:br/>
      </w:r>
      <w:r>
        <w:rPr>
          <w:rStyle w:val="VerbatimChar"/>
        </w:rPr>
        <w:t xml:space="preserve">## 21257             2009</w:t>
      </w:r>
      <w:r>
        <w:br/>
      </w:r>
      <w:r>
        <w:rPr>
          <w:rStyle w:val="VerbatimChar"/>
        </w:rPr>
        <w:t xml:space="preserve">## 21275             2003</w:t>
      </w:r>
      <w:r>
        <w:br/>
      </w:r>
      <w:r>
        <w:rPr>
          <w:rStyle w:val="VerbatimChar"/>
        </w:rPr>
        <w:t xml:space="preserve">## 21281             2005</w:t>
      </w:r>
      <w:r>
        <w:br/>
      </w:r>
      <w:r>
        <w:rPr>
          <w:rStyle w:val="VerbatimChar"/>
        </w:rPr>
        <w:t xml:space="preserve">## 21290             2021</w:t>
      </w:r>
      <w:r>
        <w:br/>
      </w:r>
      <w:r>
        <w:rPr>
          <w:rStyle w:val="VerbatimChar"/>
        </w:rPr>
        <w:t xml:space="preserve">## 21355             2011</w:t>
      </w:r>
      <w:r>
        <w:br/>
      </w:r>
      <w:r>
        <w:rPr>
          <w:rStyle w:val="VerbatimChar"/>
        </w:rPr>
        <w:t xml:space="preserve">## 21382             2007</w:t>
      </w:r>
      <w:r>
        <w:br/>
      </w:r>
      <w:r>
        <w:rPr>
          <w:rStyle w:val="VerbatimChar"/>
        </w:rPr>
        <w:t xml:space="preserve">## 21409             2007</w:t>
      </w:r>
      <w:r>
        <w:br/>
      </w:r>
      <w:r>
        <w:rPr>
          <w:rStyle w:val="VerbatimChar"/>
        </w:rPr>
        <w:t xml:space="preserve">## 21411             2005</w:t>
      </w:r>
      <w:r>
        <w:br/>
      </w:r>
      <w:r>
        <w:rPr>
          <w:rStyle w:val="VerbatimChar"/>
        </w:rPr>
        <w:t xml:space="preserve">## 21431             2004</w:t>
      </w:r>
      <w:r>
        <w:br/>
      </w:r>
      <w:r>
        <w:rPr>
          <w:rStyle w:val="VerbatimChar"/>
        </w:rPr>
        <w:t xml:space="preserve">## 21439             2003</w:t>
      </w:r>
      <w:r>
        <w:br/>
      </w:r>
      <w:r>
        <w:rPr>
          <w:rStyle w:val="VerbatimChar"/>
        </w:rPr>
        <w:t xml:space="preserve">## 21453             2003</w:t>
      </w:r>
      <w:r>
        <w:br/>
      </w:r>
      <w:r>
        <w:rPr>
          <w:rStyle w:val="VerbatimChar"/>
        </w:rPr>
        <w:t xml:space="preserve">## 21482             1981</w:t>
      </w:r>
      <w:r>
        <w:br/>
      </w:r>
      <w:r>
        <w:rPr>
          <w:rStyle w:val="VerbatimChar"/>
        </w:rPr>
        <w:t xml:space="preserve">## 21488             1981</w:t>
      </w:r>
      <w:r>
        <w:br/>
      </w:r>
      <w:r>
        <w:rPr>
          <w:rStyle w:val="VerbatimChar"/>
        </w:rPr>
        <w:t xml:space="preserve">## 21495             2006</w:t>
      </w:r>
      <w:r>
        <w:br/>
      </w:r>
      <w:r>
        <w:rPr>
          <w:rStyle w:val="VerbatimChar"/>
        </w:rPr>
        <w:t xml:space="preserve">## 21510             2004</w:t>
      </w:r>
      <w:r>
        <w:br/>
      </w:r>
      <w:r>
        <w:rPr>
          <w:rStyle w:val="VerbatimChar"/>
        </w:rPr>
        <w:t xml:space="preserve">## 21515             2011</w:t>
      </w:r>
      <w:r>
        <w:br/>
      </w:r>
      <w:r>
        <w:rPr>
          <w:rStyle w:val="VerbatimChar"/>
        </w:rPr>
        <w:t xml:space="preserve">## 21520             2012</w:t>
      </w:r>
      <w:r>
        <w:br/>
      </w:r>
      <w:r>
        <w:rPr>
          <w:rStyle w:val="VerbatimChar"/>
        </w:rPr>
        <w:t xml:space="preserve">## 21527             2009</w:t>
      </w:r>
      <w:r>
        <w:br/>
      </w:r>
      <w:r>
        <w:rPr>
          <w:rStyle w:val="VerbatimChar"/>
        </w:rPr>
        <w:t xml:space="preserve">## 21544             2003</w:t>
      </w:r>
      <w:r>
        <w:br/>
      </w:r>
      <w:r>
        <w:rPr>
          <w:rStyle w:val="VerbatimChar"/>
        </w:rPr>
        <w:t xml:space="preserve">## 21548             2004</w:t>
      </w:r>
      <w:r>
        <w:br/>
      </w:r>
      <w:r>
        <w:rPr>
          <w:rStyle w:val="VerbatimChar"/>
        </w:rPr>
        <w:t xml:space="preserve">## 21620             2003</w:t>
      </w:r>
      <w:r>
        <w:br/>
      </w:r>
      <w:r>
        <w:rPr>
          <w:rStyle w:val="VerbatimChar"/>
        </w:rPr>
        <w:t xml:space="preserve">## 21634             2012</w:t>
      </w:r>
      <w:r>
        <w:br/>
      </w:r>
      <w:r>
        <w:rPr>
          <w:rStyle w:val="VerbatimChar"/>
        </w:rPr>
        <w:t xml:space="preserve">## 21682             2021</w:t>
      </w:r>
      <w:r>
        <w:br/>
      </w:r>
      <w:r>
        <w:rPr>
          <w:rStyle w:val="VerbatimChar"/>
        </w:rPr>
        <w:t xml:space="preserve">## 21706             2019</w:t>
      </w:r>
      <w:r>
        <w:br/>
      </w:r>
      <w:r>
        <w:rPr>
          <w:rStyle w:val="VerbatimChar"/>
        </w:rPr>
        <w:t xml:space="preserve">## 21711             2009</w:t>
      </w:r>
      <w:r>
        <w:br/>
      </w:r>
      <w:r>
        <w:rPr>
          <w:rStyle w:val="VerbatimChar"/>
        </w:rPr>
        <w:t xml:space="preserve">## 21746             2012</w:t>
      </w:r>
      <w:r>
        <w:br/>
      </w:r>
      <w:r>
        <w:rPr>
          <w:rStyle w:val="VerbatimChar"/>
        </w:rPr>
        <w:t xml:space="preserve">## 21780             2009</w:t>
      </w:r>
      <w:r>
        <w:br/>
      </w:r>
      <w:r>
        <w:rPr>
          <w:rStyle w:val="VerbatimChar"/>
        </w:rPr>
        <w:t xml:space="preserve">## 21830             2003</w:t>
      </w:r>
      <w:r>
        <w:br/>
      </w:r>
      <w:r>
        <w:rPr>
          <w:rStyle w:val="VerbatimChar"/>
        </w:rPr>
        <w:t xml:space="preserve">## 21873             2009</w:t>
      </w:r>
      <w:r>
        <w:br/>
      </w:r>
      <w:r>
        <w:rPr>
          <w:rStyle w:val="VerbatimChar"/>
        </w:rPr>
        <w:t xml:space="preserve">## 21906             2002</w:t>
      </w:r>
      <w:r>
        <w:br/>
      </w:r>
      <w:r>
        <w:rPr>
          <w:rStyle w:val="VerbatimChar"/>
        </w:rPr>
        <w:t xml:space="preserve">## 21921             2013</w:t>
      </w:r>
      <w:r>
        <w:br/>
      </w:r>
      <w:r>
        <w:rPr>
          <w:rStyle w:val="VerbatimChar"/>
        </w:rPr>
        <w:t xml:space="preserve">## 21980             2006</w:t>
      </w:r>
      <w:r>
        <w:br/>
      </w:r>
      <w:r>
        <w:rPr>
          <w:rStyle w:val="VerbatimChar"/>
        </w:rPr>
        <w:t xml:space="preserve">## 21988             1991</w:t>
      </w:r>
      <w:r>
        <w:br/>
      </w:r>
      <w:r>
        <w:rPr>
          <w:rStyle w:val="VerbatimChar"/>
        </w:rPr>
        <w:t xml:space="preserve">## 22027             1998</w:t>
      </w:r>
      <w:r>
        <w:br/>
      </w:r>
      <w:r>
        <w:rPr>
          <w:rStyle w:val="VerbatimChar"/>
        </w:rPr>
        <w:t xml:space="preserve">## 22091             2008</w:t>
      </w:r>
      <w:r>
        <w:br/>
      </w:r>
      <w:r>
        <w:rPr>
          <w:rStyle w:val="VerbatimChar"/>
        </w:rPr>
        <w:t xml:space="preserve">## 22101             1998</w:t>
      </w:r>
      <w:r>
        <w:br/>
      </w:r>
      <w:r>
        <w:rPr>
          <w:rStyle w:val="VerbatimChar"/>
        </w:rPr>
        <w:t xml:space="preserve">## 22155             2009</w:t>
      </w:r>
      <w:r>
        <w:br/>
      </w:r>
      <w:r>
        <w:rPr>
          <w:rStyle w:val="VerbatimChar"/>
        </w:rPr>
        <w:t xml:space="preserve">## 22156             2004</w:t>
      </w:r>
      <w:r>
        <w:br/>
      </w:r>
      <w:r>
        <w:rPr>
          <w:rStyle w:val="VerbatimChar"/>
        </w:rPr>
        <w:t xml:space="preserve">## 22160             2006</w:t>
      </w:r>
      <w:r>
        <w:br/>
      </w:r>
      <w:r>
        <w:rPr>
          <w:rStyle w:val="VerbatimChar"/>
        </w:rPr>
        <w:t xml:space="preserve">## 22183             2004</w:t>
      </w:r>
      <w:r>
        <w:br/>
      </w:r>
      <w:r>
        <w:rPr>
          <w:rStyle w:val="VerbatimChar"/>
        </w:rPr>
        <w:t xml:space="preserve">## 22189             2003</w:t>
      </w:r>
      <w:r>
        <w:br/>
      </w:r>
      <w:r>
        <w:rPr>
          <w:rStyle w:val="VerbatimChar"/>
        </w:rPr>
        <w:t xml:space="preserve">## 22220             2010</w:t>
      </w:r>
      <w:r>
        <w:br/>
      </w:r>
      <w:r>
        <w:rPr>
          <w:rStyle w:val="VerbatimChar"/>
        </w:rPr>
        <w:t xml:space="preserve">## 22239             2013</w:t>
      </w:r>
      <w:r>
        <w:br/>
      </w:r>
      <w:r>
        <w:rPr>
          <w:rStyle w:val="VerbatimChar"/>
        </w:rPr>
        <w:t xml:space="preserve">## 22240             2009</w:t>
      </w:r>
      <w:r>
        <w:br/>
      </w:r>
      <w:r>
        <w:rPr>
          <w:rStyle w:val="VerbatimChar"/>
        </w:rPr>
        <w:t xml:space="preserve">## 22251             2006</w:t>
      </w:r>
      <w:r>
        <w:br/>
      </w:r>
      <w:r>
        <w:rPr>
          <w:rStyle w:val="VerbatimChar"/>
        </w:rPr>
        <w:t xml:space="preserve">## 22257             2002</w:t>
      </w:r>
      <w:r>
        <w:br/>
      </w:r>
      <w:r>
        <w:rPr>
          <w:rStyle w:val="VerbatimChar"/>
        </w:rPr>
        <w:t xml:space="preserve">## 22275             2010</w:t>
      </w:r>
      <w:r>
        <w:br/>
      </w:r>
      <w:r>
        <w:rPr>
          <w:rStyle w:val="VerbatimChar"/>
        </w:rPr>
        <w:t xml:space="preserve">## 22310             1998</w:t>
      </w:r>
      <w:r>
        <w:br/>
      </w:r>
      <w:r>
        <w:rPr>
          <w:rStyle w:val="VerbatimChar"/>
        </w:rPr>
        <w:t xml:space="preserve">## 22319             2011</w:t>
      </w:r>
      <w:r>
        <w:br/>
      </w:r>
      <w:r>
        <w:rPr>
          <w:rStyle w:val="VerbatimChar"/>
        </w:rPr>
        <w:t xml:space="preserve">## 22321             2009</w:t>
      </w:r>
      <w:r>
        <w:br/>
      </w:r>
      <w:r>
        <w:rPr>
          <w:rStyle w:val="VerbatimChar"/>
        </w:rPr>
        <w:t xml:space="preserve">## 22329             2022</w:t>
      </w:r>
      <w:r>
        <w:br/>
      </w:r>
      <w:r>
        <w:rPr>
          <w:rStyle w:val="VerbatimChar"/>
        </w:rPr>
        <w:t xml:space="preserve">## 22336             2008</w:t>
      </w:r>
      <w:r>
        <w:br/>
      </w:r>
      <w:r>
        <w:rPr>
          <w:rStyle w:val="VerbatimChar"/>
        </w:rPr>
        <w:t xml:space="preserve">## 22361             2009</w:t>
      </w:r>
      <w:r>
        <w:br/>
      </w:r>
      <w:r>
        <w:rPr>
          <w:rStyle w:val="VerbatimChar"/>
        </w:rPr>
        <w:t xml:space="preserve">## 22371             2010</w:t>
      </w:r>
      <w:r>
        <w:br/>
      </w:r>
      <w:r>
        <w:rPr>
          <w:rStyle w:val="VerbatimChar"/>
        </w:rPr>
        <w:t xml:space="preserve">## 22407             2003</w:t>
      </w:r>
      <w:r>
        <w:br/>
      </w:r>
      <w:r>
        <w:rPr>
          <w:rStyle w:val="VerbatimChar"/>
        </w:rPr>
        <w:t xml:space="preserve">## 22413             2003</w:t>
      </w:r>
      <w:r>
        <w:br/>
      </w:r>
      <w:r>
        <w:rPr>
          <w:rStyle w:val="VerbatimChar"/>
        </w:rPr>
        <w:t xml:space="preserve">## 22420             2006</w:t>
      </w:r>
      <w:r>
        <w:br/>
      </w:r>
      <w:r>
        <w:rPr>
          <w:rStyle w:val="VerbatimChar"/>
        </w:rPr>
        <w:t xml:space="preserve">## 22421             2006</w:t>
      </w:r>
      <w:r>
        <w:br/>
      </w:r>
      <w:r>
        <w:rPr>
          <w:rStyle w:val="VerbatimChar"/>
        </w:rPr>
        <w:t xml:space="preserve">## 22422             2012</w:t>
      </w:r>
      <w:r>
        <w:br/>
      </w:r>
      <w:r>
        <w:rPr>
          <w:rStyle w:val="VerbatimChar"/>
        </w:rPr>
        <w:t xml:space="preserve">## 22425             2011</w:t>
      </w:r>
      <w:r>
        <w:br/>
      </w:r>
      <w:r>
        <w:rPr>
          <w:rStyle w:val="VerbatimChar"/>
        </w:rPr>
        <w:t xml:space="preserve">## 22441             2009</w:t>
      </w:r>
      <w:r>
        <w:br/>
      </w:r>
      <w:r>
        <w:rPr>
          <w:rStyle w:val="VerbatimChar"/>
        </w:rPr>
        <w:t xml:space="preserve">## 22454             2017</w:t>
      </w:r>
      <w:r>
        <w:br/>
      </w:r>
      <w:r>
        <w:rPr>
          <w:rStyle w:val="VerbatimChar"/>
        </w:rPr>
        <w:t xml:space="preserve">## 22456             2007</w:t>
      </w:r>
      <w:r>
        <w:br/>
      </w:r>
      <w:r>
        <w:rPr>
          <w:rStyle w:val="VerbatimChar"/>
        </w:rPr>
        <w:t xml:space="preserve">## 22509             2007</w:t>
      </w:r>
      <w:r>
        <w:br/>
      </w:r>
      <w:r>
        <w:rPr>
          <w:rStyle w:val="VerbatimChar"/>
        </w:rPr>
        <w:t xml:space="preserve">## 22514             2000</w:t>
      </w:r>
      <w:r>
        <w:br/>
      </w:r>
      <w:r>
        <w:rPr>
          <w:rStyle w:val="VerbatimChar"/>
        </w:rPr>
        <w:t xml:space="preserve">## 22520             2013</w:t>
      </w:r>
      <w:r>
        <w:br/>
      </w:r>
      <w:r>
        <w:rPr>
          <w:rStyle w:val="VerbatimChar"/>
        </w:rPr>
        <w:t xml:space="preserve">## 22580             2003</w:t>
      </w:r>
      <w:r>
        <w:br/>
      </w:r>
      <w:r>
        <w:rPr>
          <w:rStyle w:val="VerbatimChar"/>
        </w:rPr>
        <w:t xml:space="preserve">## 22604             2000</w:t>
      </w:r>
      <w:r>
        <w:br/>
      </w:r>
      <w:r>
        <w:rPr>
          <w:rStyle w:val="VerbatimChar"/>
        </w:rPr>
        <w:t xml:space="preserve">## 22612             2012</w:t>
      </w:r>
      <w:r>
        <w:br/>
      </w:r>
      <w:r>
        <w:rPr>
          <w:rStyle w:val="VerbatimChar"/>
        </w:rPr>
        <w:t xml:space="preserve">## 22617             1998</w:t>
      </w:r>
      <w:r>
        <w:br/>
      </w:r>
      <w:r>
        <w:rPr>
          <w:rStyle w:val="VerbatimChar"/>
        </w:rPr>
        <w:t xml:space="preserve">## 22630             2010</w:t>
      </w:r>
      <w:r>
        <w:br/>
      </w:r>
      <w:r>
        <w:rPr>
          <w:rStyle w:val="VerbatimChar"/>
        </w:rPr>
        <w:t xml:space="preserve">## 22638             2006</w:t>
      </w:r>
      <w:r>
        <w:br/>
      </w:r>
      <w:r>
        <w:rPr>
          <w:rStyle w:val="VerbatimChar"/>
        </w:rPr>
        <w:t xml:space="preserve">## 22647             2012</w:t>
      </w:r>
      <w:r>
        <w:br/>
      </w:r>
      <w:r>
        <w:rPr>
          <w:rStyle w:val="VerbatimChar"/>
        </w:rPr>
        <w:t xml:space="preserve">## 22648             2009</w:t>
      </w:r>
      <w:r>
        <w:br/>
      </w:r>
      <w:r>
        <w:rPr>
          <w:rStyle w:val="VerbatimChar"/>
        </w:rPr>
        <w:t xml:space="preserve">## 22652             2007</w:t>
      </w:r>
      <w:r>
        <w:br/>
      </w:r>
      <w:r>
        <w:rPr>
          <w:rStyle w:val="VerbatimChar"/>
        </w:rPr>
        <w:t xml:space="preserve">## 22698             2004</w:t>
      </w:r>
      <w:r>
        <w:br/>
      </w:r>
      <w:r>
        <w:rPr>
          <w:rStyle w:val="VerbatimChar"/>
        </w:rPr>
        <w:t xml:space="preserve">## 22699             2010</w:t>
      </w:r>
      <w:r>
        <w:br/>
      </w:r>
      <w:r>
        <w:rPr>
          <w:rStyle w:val="VerbatimChar"/>
        </w:rPr>
        <w:t xml:space="preserve">## 22763             2009</w:t>
      </w:r>
      <w:r>
        <w:br/>
      </w:r>
      <w:r>
        <w:rPr>
          <w:rStyle w:val="VerbatimChar"/>
        </w:rPr>
        <w:t xml:space="preserve">## 22767             2005</w:t>
      </w:r>
      <w:r>
        <w:br/>
      </w:r>
      <w:r>
        <w:rPr>
          <w:rStyle w:val="VerbatimChar"/>
        </w:rPr>
        <w:t xml:space="preserve">## 22776             2008</w:t>
      </w:r>
      <w:r>
        <w:br/>
      </w:r>
      <w:r>
        <w:rPr>
          <w:rStyle w:val="VerbatimChar"/>
        </w:rPr>
        <w:t xml:space="preserve">## 22778             2017</w:t>
      </w:r>
      <w:r>
        <w:br/>
      </w:r>
      <w:r>
        <w:rPr>
          <w:rStyle w:val="VerbatimChar"/>
        </w:rPr>
        <w:t xml:space="preserve">## 22820             2012</w:t>
      </w:r>
      <w:r>
        <w:br/>
      </w:r>
      <w:r>
        <w:rPr>
          <w:rStyle w:val="VerbatimChar"/>
        </w:rPr>
        <w:t xml:space="preserve">## 22831             2010</w:t>
      </w:r>
      <w:r>
        <w:br/>
      </w:r>
      <w:r>
        <w:rPr>
          <w:rStyle w:val="VerbatimChar"/>
        </w:rPr>
        <w:t xml:space="preserve">## 22832             2010</w:t>
      </w:r>
      <w:r>
        <w:br/>
      </w:r>
      <w:r>
        <w:rPr>
          <w:rStyle w:val="VerbatimChar"/>
        </w:rPr>
        <w:t xml:space="preserve">## 22835             2006</w:t>
      </w:r>
      <w:r>
        <w:br/>
      </w:r>
      <w:r>
        <w:rPr>
          <w:rStyle w:val="VerbatimChar"/>
        </w:rPr>
        <w:t xml:space="preserve">## 22865             2012</w:t>
      </w:r>
      <w:r>
        <w:br/>
      </w:r>
      <w:r>
        <w:rPr>
          <w:rStyle w:val="VerbatimChar"/>
        </w:rPr>
        <w:t xml:space="preserve">## 22876             2011</w:t>
      </w:r>
      <w:r>
        <w:br/>
      </w:r>
      <w:r>
        <w:rPr>
          <w:rStyle w:val="VerbatimChar"/>
        </w:rPr>
        <w:t xml:space="preserve">## 22924             2008</w:t>
      </w:r>
      <w:r>
        <w:br/>
      </w:r>
      <w:r>
        <w:rPr>
          <w:rStyle w:val="VerbatimChar"/>
        </w:rPr>
        <w:t xml:space="preserve">## 22941             2011</w:t>
      </w:r>
      <w:r>
        <w:br/>
      </w:r>
      <w:r>
        <w:rPr>
          <w:rStyle w:val="VerbatimChar"/>
        </w:rPr>
        <w:t xml:space="preserve">## 22960             2013</w:t>
      </w:r>
      <w:r>
        <w:br/>
      </w:r>
      <w:r>
        <w:rPr>
          <w:rStyle w:val="VerbatimChar"/>
        </w:rPr>
        <w:t xml:space="preserve">## 22963             2009</w:t>
      </w:r>
      <w:r>
        <w:br/>
      </w:r>
      <w:r>
        <w:rPr>
          <w:rStyle w:val="VerbatimChar"/>
        </w:rPr>
        <w:t xml:space="preserve">## 22969             2008</w:t>
      </w:r>
      <w:r>
        <w:br/>
      </w:r>
      <w:r>
        <w:rPr>
          <w:rStyle w:val="VerbatimChar"/>
        </w:rPr>
        <w:t xml:space="preserve">## 22999             2010</w:t>
      </w:r>
      <w:r>
        <w:br/>
      </w:r>
      <w:r>
        <w:rPr>
          <w:rStyle w:val="VerbatimChar"/>
        </w:rPr>
        <w:t xml:space="preserve">## 23010             2011</w:t>
      </w:r>
      <w:r>
        <w:br/>
      </w:r>
      <w:r>
        <w:rPr>
          <w:rStyle w:val="VerbatimChar"/>
        </w:rPr>
        <w:t xml:space="preserve">## 23012             1938</w:t>
      </w:r>
      <w:r>
        <w:br/>
      </w:r>
      <w:r>
        <w:rPr>
          <w:rStyle w:val="VerbatimChar"/>
        </w:rPr>
        <w:t xml:space="preserve">## 23025             2006</w:t>
      </w:r>
      <w:r>
        <w:br/>
      </w:r>
      <w:r>
        <w:rPr>
          <w:rStyle w:val="VerbatimChar"/>
        </w:rPr>
        <w:t xml:space="preserve">## 23066             2007</w:t>
      </w:r>
      <w:r>
        <w:br/>
      </w:r>
      <w:r>
        <w:rPr>
          <w:rStyle w:val="VerbatimChar"/>
        </w:rPr>
        <w:t xml:space="preserve">## 23071             2016</w:t>
      </w:r>
      <w:r>
        <w:br/>
      </w:r>
      <w:r>
        <w:rPr>
          <w:rStyle w:val="VerbatimChar"/>
        </w:rPr>
        <w:t xml:space="preserve">## 23074             2012</w:t>
      </w:r>
      <w:r>
        <w:br/>
      </w:r>
      <w:r>
        <w:rPr>
          <w:rStyle w:val="VerbatimChar"/>
        </w:rPr>
        <w:t xml:space="preserve">## 23081             1993</w:t>
      </w:r>
      <w:r>
        <w:br/>
      </w:r>
      <w:r>
        <w:rPr>
          <w:rStyle w:val="VerbatimChar"/>
        </w:rPr>
        <w:t xml:space="preserve">## 23091             2003</w:t>
      </w:r>
      <w:r>
        <w:br/>
      </w:r>
      <w:r>
        <w:rPr>
          <w:rStyle w:val="VerbatimChar"/>
        </w:rPr>
        <w:t xml:space="preserve">## 23092             2003</w:t>
      </w:r>
      <w:r>
        <w:br/>
      </w:r>
      <w:r>
        <w:rPr>
          <w:rStyle w:val="VerbatimChar"/>
        </w:rPr>
        <w:t xml:space="preserve">## 23097             2009</w:t>
      </w:r>
      <w:r>
        <w:br/>
      </w:r>
      <w:r>
        <w:rPr>
          <w:rStyle w:val="VerbatimChar"/>
        </w:rPr>
        <w:t xml:space="preserve">## 23114             2004</w:t>
      </w:r>
      <w:r>
        <w:br/>
      </w:r>
      <w:r>
        <w:rPr>
          <w:rStyle w:val="VerbatimChar"/>
        </w:rPr>
        <w:t xml:space="preserve">## 23229             2005</w:t>
      </w:r>
      <w:r>
        <w:br/>
      </w:r>
      <w:r>
        <w:rPr>
          <w:rStyle w:val="VerbatimChar"/>
        </w:rPr>
        <w:t xml:space="preserve">## 23252             2002</w:t>
      </w:r>
      <w:r>
        <w:br/>
      </w:r>
      <w:r>
        <w:rPr>
          <w:rStyle w:val="VerbatimChar"/>
        </w:rPr>
        <w:t xml:space="preserve">## 23253             2002</w:t>
      </w:r>
      <w:r>
        <w:br/>
      </w:r>
      <w:r>
        <w:rPr>
          <w:rStyle w:val="VerbatimChar"/>
        </w:rPr>
        <w:t xml:space="preserve">## 23254             2002</w:t>
      </w:r>
      <w:r>
        <w:br/>
      </w:r>
      <w:r>
        <w:rPr>
          <w:rStyle w:val="VerbatimChar"/>
        </w:rPr>
        <w:t xml:space="preserve">## 23259             2005</w:t>
      </w:r>
      <w:r>
        <w:br/>
      </w:r>
      <w:r>
        <w:rPr>
          <w:rStyle w:val="VerbatimChar"/>
        </w:rPr>
        <w:t xml:space="preserve">## 23264             2003</w:t>
      </w:r>
      <w:r>
        <w:br/>
      </w:r>
      <w:r>
        <w:rPr>
          <w:rStyle w:val="VerbatimChar"/>
        </w:rPr>
        <w:t xml:space="preserve">## 23279             2004</w:t>
      </w:r>
      <w:r>
        <w:br/>
      </w:r>
      <w:r>
        <w:rPr>
          <w:rStyle w:val="VerbatimChar"/>
        </w:rPr>
        <w:t xml:space="preserve">## 23280             2007</w:t>
      </w:r>
      <w:r>
        <w:br/>
      </w:r>
      <w:r>
        <w:rPr>
          <w:rStyle w:val="VerbatimChar"/>
        </w:rPr>
        <w:t xml:space="preserve">## 23285             2013</w:t>
      </w:r>
      <w:r>
        <w:br/>
      </w:r>
      <w:r>
        <w:rPr>
          <w:rStyle w:val="VerbatimChar"/>
        </w:rPr>
        <w:t xml:space="preserve">## 23287             2014</w:t>
      </w:r>
      <w:r>
        <w:br/>
      </w:r>
      <w:r>
        <w:rPr>
          <w:rStyle w:val="VerbatimChar"/>
        </w:rPr>
        <w:t xml:space="preserve">## 23288             2009</w:t>
      </w:r>
      <w:r>
        <w:br/>
      </w:r>
      <w:r>
        <w:rPr>
          <w:rStyle w:val="VerbatimChar"/>
        </w:rPr>
        <w:t xml:space="preserve">## 23289             2009</w:t>
      </w:r>
      <w:r>
        <w:br/>
      </w:r>
      <w:r>
        <w:rPr>
          <w:rStyle w:val="VerbatimChar"/>
        </w:rPr>
        <w:t xml:space="preserve">## 23302             2002</w:t>
      </w:r>
      <w:r>
        <w:br/>
      </w:r>
      <w:r>
        <w:rPr>
          <w:rStyle w:val="VerbatimChar"/>
        </w:rPr>
        <w:t xml:space="preserve">## 23303             2003</w:t>
      </w:r>
      <w:r>
        <w:br/>
      </w:r>
      <w:r>
        <w:rPr>
          <w:rStyle w:val="VerbatimChar"/>
        </w:rPr>
        <w:t xml:space="preserve">## 23319             2010</w:t>
      </w:r>
      <w:r>
        <w:br/>
      </w:r>
      <w:r>
        <w:rPr>
          <w:rStyle w:val="VerbatimChar"/>
        </w:rPr>
        <w:t xml:space="preserve">## 23322             2009</w:t>
      </w:r>
      <w:r>
        <w:br/>
      </w:r>
      <w:r>
        <w:rPr>
          <w:rStyle w:val="VerbatimChar"/>
        </w:rPr>
        <w:t xml:space="preserve">## 23334             2009</w:t>
      </w:r>
      <w:r>
        <w:br/>
      </w:r>
      <w:r>
        <w:rPr>
          <w:rStyle w:val="VerbatimChar"/>
        </w:rPr>
        <w:t xml:space="preserve">## 23345             2012</w:t>
      </w:r>
      <w:r>
        <w:br/>
      </w:r>
      <w:r>
        <w:rPr>
          <w:rStyle w:val="VerbatimChar"/>
        </w:rPr>
        <w:t xml:space="preserve">## 23383             2006</w:t>
      </w:r>
      <w:r>
        <w:br/>
      </w:r>
      <w:r>
        <w:rPr>
          <w:rStyle w:val="VerbatimChar"/>
        </w:rPr>
        <w:t xml:space="preserve">## 23385             2008</w:t>
      </w:r>
      <w:r>
        <w:br/>
      </w:r>
      <w:r>
        <w:rPr>
          <w:rStyle w:val="VerbatimChar"/>
        </w:rPr>
        <w:t xml:space="preserve">## 23393             2003</w:t>
      </w:r>
      <w:r>
        <w:br/>
      </w:r>
      <w:r>
        <w:rPr>
          <w:rStyle w:val="VerbatimChar"/>
        </w:rPr>
        <w:t xml:space="preserve">## 23401             2010</w:t>
      </w:r>
      <w:r>
        <w:br/>
      </w:r>
      <w:r>
        <w:rPr>
          <w:rStyle w:val="VerbatimChar"/>
        </w:rPr>
        <w:t xml:space="preserve">## 23485             2001</w:t>
      </w:r>
      <w:r>
        <w:br/>
      </w:r>
      <w:r>
        <w:rPr>
          <w:rStyle w:val="VerbatimChar"/>
        </w:rPr>
        <w:t xml:space="preserve">## 23498             1965</w:t>
      </w:r>
      <w:r>
        <w:br/>
      </w:r>
      <w:r>
        <w:rPr>
          <w:rStyle w:val="VerbatimChar"/>
        </w:rPr>
        <w:t xml:space="preserve">## 23502             2009</w:t>
      </w:r>
      <w:r>
        <w:br/>
      </w:r>
      <w:r>
        <w:rPr>
          <w:rStyle w:val="VerbatimChar"/>
        </w:rPr>
        <w:t xml:space="preserve">## 23509             2006</w:t>
      </w:r>
      <w:r>
        <w:br/>
      </w:r>
      <w:r>
        <w:rPr>
          <w:rStyle w:val="VerbatimChar"/>
        </w:rPr>
        <w:t xml:space="preserve">## 23513             2011</w:t>
      </w:r>
      <w:r>
        <w:br/>
      </w:r>
      <w:r>
        <w:rPr>
          <w:rStyle w:val="VerbatimChar"/>
        </w:rPr>
        <w:t xml:space="preserve">## 23520             2009</w:t>
      </w:r>
      <w:r>
        <w:br/>
      </w:r>
      <w:r>
        <w:rPr>
          <w:rStyle w:val="VerbatimChar"/>
        </w:rPr>
        <w:t xml:space="preserve">## 23532             2002</w:t>
      </w:r>
      <w:r>
        <w:br/>
      </w:r>
      <w:r>
        <w:rPr>
          <w:rStyle w:val="VerbatimChar"/>
        </w:rPr>
        <w:t xml:space="preserve">## 23541             2010</w:t>
      </w:r>
      <w:r>
        <w:br/>
      </w:r>
      <w:r>
        <w:rPr>
          <w:rStyle w:val="VerbatimChar"/>
        </w:rPr>
        <w:t xml:space="preserve">## 23557             2011</w:t>
      </w:r>
      <w:r>
        <w:br/>
      </w:r>
      <w:r>
        <w:rPr>
          <w:rStyle w:val="VerbatimChar"/>
        </w:rPr>
        <w:t xml:space="preserve">## 23587             2005</w:t>
      </w:r>
      <w:r>
        <w:br/>
      </w:r>
      <w:r>
        <w:rPr>
          <w:rStyle w:val="VerbatimChar"/>
        </w:rPr>
        <w:t xml:space="preserve">## 23602             2007</w:t>
      </w:r>
      <w:r>
        <w:br/>
      </w:r>
      <w:r>
        <w:rPr>
          <w:rStyle w:val="VerbatimChar"/>
        </w:rPr>
        <w:t xml:space="preserve">## 23607             2008</w:t>
      </w:r>
      <w:r>
        <w:br/>
      </w:r>
      <w:r>
        <w:rPr>
          <w:rStyle w:val="VerbatimChar"/>
        </w:rPr>
        <w:t xml:space="preserve">## 23689             2012</w:t>
      </w:r>
      <w:r>
        <w:br/>
      </w:r>
      <w:r>
        <w:rPr>
          <w:rStyle w:val="VerbatimChar"/>
        </w:rPr>
        <w:t xml:space="preserve">## 23701             2009</w:t>
      </w:r>
      <w:r>
        <w:br/>
      </w:r>
      <w:r>
        <w:rPr>
          <w:rStyle w:val="VerbatimChar"/>
        </w:rPr>
        <w:t xml:space="preserve">## 23708             2004</w:t>
      </w:r>
      <w:r>
        <w:br/>
      </w:r>
      <w:r>
        <w:rPr>
          <w:rStyle w:val="VerbatimChar"/>
        </w:rPr>
        <w:t xml:space="preserve">## 23719             2009</w:t>
      </w:r>
      <w:r>
        <w:br/>
      </w:r>
      <w:r>
        <w:rPr>
          <w:rStyle w:val="VerbatimChar"/>
        </w:rPr>
        <w:t xml:space="preserve">## 23745             2004</w:t>
      </w:r>
      <w:r>
        <w:br/>
      </w:r>
      <w:r>
        <w:rPr>
          <w:rStyle w:val="VerbatimChar"/>
        </w:rPr>
        <w:t xml:space="preserve">## 23757             2007</w:t>
      </w:r>
      <w:r>
        <w:br/>
      </w:r>
      <w:r>
        <w:rPr>
          <w:rStyle w:val="VerbatimChar"/>
        </w:rPr>
        <w:t xml:space="preserve">## 23774             1976</w:t>
      </w:r>
      <w:r>
        <w:br/>
      </w:r>
      <w:r>
        <w:rPr>
          <w:rStyle w:val="VerbatimChar"/>
        </w:rPr>
        <w:t xml:space="preserve">## 23777             2003</w:t>
      </w:r>
      <w:r>
        <w:br/>
      </w:r>
      <w:r>
        <w:rPr>
          <w:rStyle w:val="VerbatimChar"/>
        </w:rPr>
        <w:t xml:space="preserve">## 23788             2005</w:t>
      </w:r>
      <w:r>
        <w:br/>
      </w:r>
      <w:r>
        <w:rPr>
          <w:rStyle w:val="VerbatimChar"/>
        </w:rPr>
        <w:t xml:space="preserve">## 23864             2002</w:t>
      </w:r>
      <w:r>
        <w:br/>
      </w:r>
      <w:r>
        <w:rPr>
          <w:rStyle w:val="VerbatimChar"/>
        </w:rPr>
        <w:t xml:space="preserve">## 23890             1982</w:t>
      </w:r>
      <w:r>
        <w:br/>
      </w:r>
      <w:r>
        <w:rPr>
          <w:rStyle w:val="VerbatimChar"/>
        </w:rPr>
        <w:t xml:space="preserve">## 23907             2009</w:t>
      </w:r>
      <w:r>
        <w:br/>
      </w:r>
      <w:r>
        <w:rPr>
          <w:rStyle w:val="VerbatimChar"/>
        </w:rPr>
        <w:t xml:space="preserve">## 23909             1899</w:t>
      </w:r>
      <w:r>
        <w:br/>
      </w:r>
      <w:r>
        <w:rPr>
          <w:rStyle w:val="VerbatimChar"/>
        </w:rPr>
        <w:t xml:space="preserve">## 23919             2003</w:t>
      </w:r>
      <w:r>
        <w:br/>
      </w:r>
      <w:r>
        <w:rPr>
          <w:rStyle w:val="VerbatimChar"/>
        </w:rPr>
        <w:t xml:space="preserve">## 23920             2010</w:t>
      </w:r>
      <w:r>
        <w:br/>
      </w:r>
      <w:r>
        <w:rPr>
          <w:rStyle w:val="VerbatimChar"/>
        </w:rPr>
        <w:t xml:space="preserve">## 23923             2021</w:t>
      </w:r>
      <w:r>
        <w:br/>
      </w:r>
      <w:r>
        <w:rPr>
          <w:rStyle w:val="VerbatimChar"/>
        </w:rPr>
        <w:t xml:space="preserve">## 23937             2012</w:t>
      </w:r>
      <w:r>
        <w:br/>
      </w:r>
      <w:r>
        <w:rPr>
          <w:rStyle w:val="VerbatimChar"/>
        </w:rPr>
        <w:t xml:space="preserve">## 23945             2002</w:t>
      </w:r>
      <w:r>
        <w:br/>
      </w:r>
      <w:r>
        <w:rPr>
          <w:rStyle w:val="VerbatimChar"/>
        </w:rPr>
        <w:t xml:space="preserve">## 23947             2010</w:t>
      </w:r>
      <w:r>
        <w:br/>
      </w:r>
      <w:r>
        <w:rPr>
          <w:rStyle w:val="VerbatimChar"/>
        </w:rPr>
        <w:t xml:space="preserve">## 23986             2007</w:t>
      </w:r>
      <w:r>
        <w:br/>
      </w:r>
      <w:r>
        <w:rPr>
          <w:rStyle w:val="VerbatimChar"/>
        </w:rPr>
        <w:t xml:space="preserve">## 24008             2004</w:t>
      </w:r>
      <w:r>
        <w:br/>
      </w:r>
      <w:r>
        <w:rPr>
          <w:rStyle w:val="VerbatimChar"/>
        </w:rPr>
        <w:t xml:space="preserve">## 24021             2002</w:t>
      </w:r>
      <w:r>
        <w:br/>
      </w:r>
      <w:r>
        <w:rPr>
          <w:rStyle w:val="VerbatimChar"/>
        </w:rPr>
        <w:t xml:space="preserve">## 24038             1965</w:t>
      </w:r>
      <w:r>
        <w:br/>
      </w:r>
      <w:r>
        <w:rPr>
          <w:rStyle w:val="VerbatimChar"/>
        </w:rPr>
        <w:t xml:space="preserve">## 24061             2010</w:t>
      </w:r>
      <w:r>
        <w:br/>
      </w:r>
      <w:r>
        <w:rPr>
          <w:rStyle w:val="VerbatimChar"/>
        </w:rPr>
        <w:t xml:space="preserve">## 24068             2005</w:t>
      </w:r>
      <w:r>
        <w:br/>
      </w:r>
      <w:r>
        <w:rPr>
          <w:rStyle w:val="VerbatimChar"/>
        </w:rPr>
        <w:t xml:space="preserve">## 24083             2002</w:t>
      </w:r>
      <w:r>
        <w:br/>
      </w:r>
      <w:r>
        <w:rPr>
          <w:rStyle w:val="VerbatimChar"/>
        </w:rPr>
        <w:t xml:space="preserve">## 24091             2009</w:t>
      </w:r>
      <w:r>
        <w:br/>
      </w:r>
      <w:r>
        <w:rPr>
          <w:rStyle w:val="VerbatimChar"/>
        </w:rPr>
        <w:t xml:space="preserve">## 24109             2006</w:t>
      </w:r>
      <w:r>
        <w:br/>
      </w:r>
      <w:r>
        <w:rPr>
          <w:rStyle w:val="VerbatimChar"/>
        </w:rPr>
        <w:t xml:space="preserve">## 24115             2009</w:t>
      </w:r>
      <w:r>
        <w:br/>
      </w:r>
      <w:r>
        <w:rPr>
          <w:rStyle w:val="VerbatimChar"/>
        </w:rPr>
        <w:t xml:space="preserve">## 24118             2009</w:t>
      </w:r>
      <w:r>
        <w:br/>
      </w:r>
      <w:r>
        <w:rPr>
          <w:rStyle w:val="VerbatimChar"/>
        </w:rPr>
        <w:t xml:space="preserve">## 24131             2010</w:t>
      </w:r>
      <w:r>
        <w:br/>
      </w:r>
      <w:r>
        <w:rPr>
          <w:rStyle w:val="VerbatimChar"/>
        </w:rPr>
        <w:t xml:space="preserve">## 24162             2007</w:t>
      </w:r>
      <w:r>
        <w:br/>
      </w:r>
      <w:r>
        <w:rPr>
          <w:rStyle w:val="VerbatimChar"/>
        </w:rPr>
        <w:t xml:space="preserve">## 24163             2010</w:t>
      </w:r>
      <w:r>
        <w:br/>
      </w:r>
      <w:r>
        <w:rPr>
          <w:rStyle w:val="VerbatimChar"/>
        </w:rPr>
        <w:t xml:space="preserve">## 24167             2011</w:t>
      </w:r>
      <w:r>
        <w:br/>
      </w:r>
      <w:r>
        <w:rPr>
          <w:rStyle w:val="VerbatimChar"/>
        </w:rPr>
        <w:t xml:space="preserve">## 24186             2007</w:t>
      </w:r>
      <w:r>
        <w:br/>
      </w:r>
      <w:r>
        <w:rPr>
          <w:rStyle w:val="VerbatimChar"/>
        </w:rPr>
        <w:t xml:space="preserve">## 24207             2009</w:t>
      </w:r>
      <w:r>
        <w:br/>
      </w:r>
      <w:r>
        <w:rPr>
          <w:rStyle w:val="VerbatimChar"/>
        </w:rPr>
        <w:t xml:space="preserve">## 24218             2007</w:t>
      </w:r>
      <w:r>
        <w:br/>
      </w:r>
      <w:r>
        <w:rPr>
          <w:rStyle w:val="VerbatimChar"/>
        </w:rPr>
        <w:t xml:space="preserve">## 24227             2010</w:t>
      </w:r>
      <w:r>
        <w:br/>
      </w:r>
      <w:r>
        <w:rPr>
          <w:rStyle w:val="VerbatimChar"/>
        </w:rPr>
        <w:t xml:space="preserve">## 24237             2008</w:t>
      </w:r>
      <w:r>
        <w:br/>
      </w:r>
      <w:r>
        <w:rPr>
          <w:rStyle w:val="VerbatimChar"/>
        </w:rPr>
        <w:t xml:space="preserve">## 24242             2000</w:t>
      </w:r>
      <w:r>
        <w:br/>
      </w:r>
      <w:r>
        <w:rPr>
          <w:rStyle w:val="VerbatimChar"/>
        </w:rPr>
        <w:t xml:space="preserve">## 24253             2010</w:t>
      </w:r>
      <w:r>
        <w:br/>
      </w:r>
      <w:r>
        <w:rPr>
          <w:rStyle w:val="VerbatimChar"/>
        </w:rPr>
        <w:t xml:space="preserve">## 24286             2009</w:t>
      </w:r>
      <w:r>
        <w:br/>
      </w:r>
      <w:r>
        <w:rPr>
          <w:rStyle w:val="VerbatimChar"/>
        </w:rPr>
        <w:t xml:space="preserve">## 24324             2008</w:t>
      </w:r>
      <w:r>
        <w:br/>
      </w:r>
      <w:r>
        <w:rPr>
          <w:rStyle w:val="VerbatimChar"/>
        </w:rPr>
        <w:t xml:space="preserve">## 24352             2012</w:t>
      </w:r>
      <w:r>
        <w:br/>
      </w:r>
      <w:r>
        <w:rPr>
          <w:rStyle w:val="VerbatimChar"/>
        </w:rPr>
        <w:t xml:space="preserve">## 24376             2002</w:t>
      </w:r>
      <w:r>
        <w:br/>
      </w:r>
      <w:r>
        <w:rPr>
          <w:rStyle w:val="VerbatimChar"/>
        </w:rPr>
        <w:t xml:space="preserve">## 24400             2010</w:t>
      </w:r>
      <w:r>
        <w:br/>
      </w:r>
      <w:r>
        <w:rPr>
          <w:rStyle w:val="VerbatimChar"/>
        </w:rPr>
        <w:t xml:space="preserve">## 24411             2014</w:t>
      </w:r>
      <w:r>
        <w:br/>
      </w:r>
      <w:r>
        <w:rPr>
          <w:rStyle w:val="VerbatimChar"/>
        </w:rPr>
        <w:t xml:space="preserve">## 24442             2007</w:t>
      </w:r>
      <w:r>
        <w:br/>
      </w:r>
      <w:r>
        <w:rPr>
          <w:rStyle w:val="VerbatimChar"/>
        </w:rPr>
        <w:t xml:space="preserve">## 24455             2005</w:t>
      </w:r>
      <w:r>
        <w:br/>
      </w:r>
      <w:r>
        <w:rPr>
          <w:rStyle w:val="VerbatimChar"/>
        </w:rPr>
        <w:t xml:space="preserve">## 24468             2007</w:t>
      </w:r>
      <w:r>
        <w:br/>
      </w:r>
      <w:r>
        <w:rPr>
          <w:rStyle w:val="VerbatimChar"/>
        </w:rPr>
        <w:t xml:space="preserve">## 24470             2006</w:t>
      </w:r>
      <w:r>
        <w:br/>
      </w:r>
      <w:r>
        <w:rPr>
          <w:rStyle w:val="VerbatimChar"/>
        </w:rPr>
        <w:t xml:space="preserve">## 24471             2003</w:t>
      </w:r>
      <w:r>
        <w:br/>
      </w:r>
      <w:r>
        <w:rPr>
          <w:rStyle w:val="VerbatimChar"/>
        </w:rPr>
        <w:t xml:space="preserve">## 24477             2003</w:t>
      </w:r>
      <w:r>
        <w:br/>
      </w:r>
      <w:r>
        <w:rPr>
          <w:rStyle w:val="VerbatimChar"/>
        </w:rPr>
        <w:t xml:space="preserve">## 24483             2006</w:t>
      </w:r>
      <w:r>
        <w:br/>
      </w:r>
      <w:r>
        <w:rPr>
          <w:rStyle w:val="VerbatimChar"/>
        </w:rPr>
        <w:t xml:space="preserve">## 24490             2009</w:t>
      </w:r>
      <w:r>
        <w:br/>
      </w:r>
      <w:r>
        <w:rPr>
          <w:rStyle w:val="VerbatimChar"/>
        </w:rPr>
        <w:t xml:space="preserve">## 24498             2009</w:t>
      </w:r>
      <w:r>
        <w:br/>
      </w:r>
      <w:r>
        <w:rPr>
          <w:rStyle w:val="VerbatimChar"/>
        </w:rPr>
        <w:t xml:space="preserve">## 24509             1979</w:t>
      </w:r>
      <w:r>
        <w:br/>
      </w:r>
      <w:r>
        <w:rPr>
          <w:rStyle w:val="VerbatimChar"/>
        </w:rPr>
        <w:t xml:space="preserve">## 24523             2021</w:t>
      </w:r>
      <w:r>
        <w:br/>
      </w:r>
      <w:r>
        <w:rPr>
          <w:rStyle w:val="VerbatimChar"/>
        </w:rPr>
        <w:t xml:space="preserve">## 24625             2009</w:t>
      </w:r>
      <w:r>
        <w:br/>
      </w:r>
      <w:r>
        <w:rPr>
          <w:rStyle w:val="VerbatimChar"/>
        </w:rPr>
        <w:t xml:space="preserve">## 24655             1981</w:t>
      </w:r>
      <w:r>
        <w:br/>
      </w:r>
      <w:r>
        <w:rPr>
          <w:rStyle w:val="VerbatimChar"/>
        </w:rPr>
        <w:t xml:space="preserve">## 24674             2010</w:t>
      </w:r>
      <w:r>
        <w:br/>
      </w:r>
      <w:r>
        <w:rPr>
          <w:rStyle w:val="VerbatimChar"/>
        </w:rPr>
        <w:t xml:space="preserve">## 24689             2007</w:t>
      </w:r>
      <w:r>
        <w:br/>
      </w:r>
      <w:r>
        <w:rPr>
          <w:rStyle w:val="VerbatimChar"/>
        </w:rPr>
        <w:t xml:space="preserve">## 24699             2004</w:t>
      </w:r>
      <w:r>
        <w:br/>
      </w:r>
      <w:r>
        <w:rPr>
          <w:rStyle w:val="VerbatimChar"/>
        </w:rPr>
        <w:t xml:space="preserve">## 24701             2009</w:t>
      </w:r>
      <w:r>
        <w:br/>
      </w:r>
      <w:r>
        <w:rPr>
          <w:rStyle w:val="VerbatimChar"/>
        </w:rPr>
        <w:t xml:space="preserve">## 24706             2012</w:t>
      </w:r>
      <w:r>
        <w:br/>
      </w:r>
      <w:r>
        <w:rPr>
          <w:rStyle w:val="VerbatimChar"/>
        </w:rPr>
        <w:t xml:space="preserve">## 24711             2001</w:t>
      </w:r>
      <w:r>
        <w:br/>
      </w:r>
      <w:r>
        <w:rPr>
          <w:rStyle w:val="VerbatimChar"/>
        </w:rPr>
        <w:t xml:space="preserve">## 24716             2004</w:t>
      </w:r>
      <w:r>
        <w:br/>
      </w:r>
      <w:r>
        <w:rPr>
          <w:rStyle w:val="VerbatimChar"/>
        </w:rPr>
        <w:t xml:space="preserve">## 24735             2011</w:t>
      </w:r>
      <w:r>
        <w:br/>
      </w:r>
      <w:r>
        <w:rPr>
          <w:rStyle w:val="VerbatimChar"/>
        </w:rPr>
        <w:t xml:space="preserve">## 24744             2010</w:t>
      </w:r>
      <w:r>
        <w:br/>
      </w:r>
      <w:r>
        <w:rPr>
          <w:rStyle w:val="VerbatimChar"/>
        </w:rPr>
        <w:t xml:space="preserve">## 24781             2010</w:t>
      </w:r>
      <w:r>
        <w:br/>
      </w:r>
      <w:r>
        <w:rPr>
          <w:rStyle w:val="VerbatimChar"/>
        </w:rPr>
        <w:t xml:space="preserve">## 24796             2007</w:t>
      </w:r>
      <w:r>
        <w:br/>
      </w:r>
      <w:r>
        <w:rPr>
          <w:rStyle w:val="VerbatimChar"/>
        </w:rPr>
        <w:t xml:space="preserve">## 24829             2019</w:t>
      </w:r>
      <w:r>
        <w:br/>
      </w:r>
      <w:r>
        <w:rPr>
          <w:rStyle w:val="VerbatimChar"/>
        </w:rPr>
        <w:t xml:space="preserve">## 24868             2001</w:t>
      </w:r>
      <w:r>
        <w:br/>
      </w:r>
      <w:r>
        <w:rPr>
          <w:rStyle w:val="VerbatimChar"/>
        </w:rPr>
        <w:t xml:space="preserve">## 24938             2011</w:t>
      </w:r>
      <w:r>
        <w:br/>
      </w:r>
      <w:r>
        <w:rPr>
          <w:rStyle w:val="VerbatimChar"/>
        </w:rPr>
        <w:t xml:space="preserve">## 24945             2000</w:t>
      </w:r>
      <w:r>
        <w:br/>
      </w:r>
      <w:r>
        <w:rPr>
          <w:rStyle w:val="VerbatimChar"/>
        </w:rPr>
        <w:t xml:space="preserve">## 24948             2007</w:t>
      </w:r>
      <w:r>
        <w:br/>
      </w:r>
      <w:r>
        <w:rPr>
          <w:rStyle w:val="VerbatimChar"/>
        </w:rPr>
        <w:t xml:space="preserve">## 25014             2012</w:t>
      </w:r>
      <w:r>
        <w:br/>
      </w:r>
      <w:r>
        <w:rPr>
          <w:rStyle w:val="VerbatimChar"/>
        </w:rPr>
        <w:t xml:space="preserve">## 25069             1990</w:t>
      </w:r>
      <w:r>
        <w:br/>
      </w:r>
      <w:r>
        <w:rPr>
          <w:rStyle w:val="VerbatimChar"/>
        </w:rPr>
        <w:t xml:space="preserve">## 25080             2006</w:t>
      </w:r>
      <w:r>
        <w:br/>
      </w:r>
      <w:r>
        <w:rPr>
          <w:rStyle w:val="VerbatimChar"/>
        </w:rPr>
        <w:t xml:space="preserve">## 25085             2001</w:t>
      </w:r>
      <w:r>
        <w:br/>
      </w:r>
      <w:r>
        <w:rPr>
          <w:rStyle w:val="VerbatimChar"/>
        </w:rPr>
        <w:t xml:space="preserve">## 25105             2020</w:t>
      </w:r>
      <w:r>
        <w:br/>
      </w:r>
      <w:r>
        <w:rPr>
          <w:rStyle w:val="VerbatimChar"/>
        </w:rPr>
        <w:t xml:space="preserve">## 25150             1999</w:t>
      </w:r>
      <w:r>
        <w:br/>
      </w:r>
      <w:r>
        <w:rPr>
          <w:rStyle w:val="VerbatimChar"/>
        </w:rPr>
        <w:t xml:space="preserve">## 25164             2006</w:t>
      </w:r>
      <w:r>
        <w:br/>
      </w:r>
      <w:r>
        <w:rPr>
          <w:rStyle w:val="VerbatimChar"/>
        </w:rPr>
        <w:t xml:space="preserve">## 25165             2006</w:t>
      </w:r>
      <w:r>
        <w:br/>
      </w:r>
      <w:r>
        <w:rPr>
          <w:rStyle w:val="VerbatimChar"/>
        </w:rPr>
        <w:t xml:space="preserve">## 25168             2018</w:t>
      </w:r>
      <w:r>
        <w:br/>
      </w:r>
      <w:r>
        <w:rPr>
          <w:rStyle w:val="VerbatimChar"/>
        </w:rPr>
        <w:t xml:space="preserve">## 25183             2003</w:t>
      </w:r>
      <w:r>
        <w:br/>
      </w:r>
      <w:r>
        <w:rPr>
          <w:rStyle w:val="VerbatimChar"/>
        </w:rPr>
        <w:t xml:space="preserve">## 25186             2007</w:t>
      </w:r>
      <w:r>
        <w:br/>
      </w:r>
      <w:r>
        <w:rPr>
          <w:rStyle w:val="VerbatimChar"/>
        </w:rPr>
        <w:t xml:space="preserve">## 25209             2010</w:t>
      </w:r>
      <w:r>
        <w:br/>
      </w:r>
      <w:r>
        <w:rPr>
          <w:rStyle w:val="VerbatimChar"/>
        </w:rPr>
        <w:t xml:space="preserve">## 25217             2000</w:t>
      </w:r>
      <w:r>
        <w:br/>
      </w:r>
      <w:r>
        <w:rPr>
          <w:rStyle w:val="VerbatimChar"/>
        </w:rPr>
        <w:t xml:space="preserve">## 25218             2000</w:t>
      </w:r>
      <w:r>
        <w:br/>
      </w:r>
      <w:r>
        <w:rPr>
          <w:rStyle w:val="VerbatimChar"/>
        </w:rPr>
        <w:t xml:space="preserve">## 25226             2002</w:t>
      </w:r>
      <w:r>
        <w:br/>
      </w:r>
      <w:r>
        <w:rPr>
          <w:rStyle w:val="VerbatimChar"/>
        </w:rPr>
        <w:t xml:space="preserve">## 25252             2010</w:t>
      </w:r>
      <w:r>
        <w:br/>
      </w:r>
      <w:r>
        <w:rPr>
          <w:rStyle w:val="VerbatimChar"/>
        </w:rPr>
        <w:t xml:space="preserve">## 25257             2006</w:t>
      </w:r>
      <w:r>
        <w:br/>
      </w:r>
      <w:r>
        <w:rPr>
          <w:rStyle w:val="VerbatimChar"/>
        </w:rPr>
        <w:t xml:space="preserve">## 25261             2016</w:t>
      </w:r>
      <w:r>
        <w:br/>
      </w:r>
      <w:r>
        <w:rPr>
          <w:rStyle w:val="VerbatimChar"/>
        </w:rPr>
        <w:t xml:space="preserve">## 25275             2003</w:t>
      </w:r>
      <w:r>
        <w:br/>
      </w:r>
      <w:r>
        <w:rPr>
          <w:rStyle w:val="VerbatimChar"/>
        </w:rPr>
        <w:t xml:space="preserve">## 25277             2010</w:t>
      </w:r>
      <w:r>
        <w:br/>
      </w:r>
      <w:r>
        <w:rPr>
          <w:rStyle w:val="VerbatimChar"/>
        </w:rPr>
        <w:t xml:space="preserve">## 25285             2003</w:t>
      </w:r>
      <w:r>
        <w:br/>
      </w:r>
      <w:r>
        <w:rPr>
          <w:rStyle w:val="VerbatimChar"/>
        </w:rPr>
        <w:t xml:space="preserve">## 25286             2009</w:t>
      </w:r>
      <w:r>
        <w:br/>
      </w:r>
      <w:r>
        <w:rPr>
          <w:rStyle w:val="VerbatimChar"/>
        </w:rPr>
        <w:t xml:space="preserve">## 25310             2010</w:t>
      </w:r>
      <w:r>
        <w:br/>
      </w:r>
      <w:r>
        <w:rPr>
          <w:rStyle w:val="VerbatimChar"/>
        </w:rPr>
        <w:t xml:space="preserve">## 25321             2010</w:t>
      </w:r>
      <w:r>
        <w:br/>
      </w:r>
      <w:r>
        <w:rPr>
          <w:rStyle w:val="VerbatimChar"/>
        </w:rPr>
        <w:t xml:space="preserve">## 25330             2005</w:t>
      </w:r>
      <w:r>
        <w:br/>
      </w:r>
      <w:r>
        <w:rPr>
          <w:rStyle w:val="VerbatimChar"/>
        </w:rPr>
        <w:t xml:space="preserve">## 25333             2004</w:t>
      </w:r>
      <w:r>
        <w:br/>
      </w:r>
      <w:r>
        <w:rPr>
          <w:rStyle w:val="VerbatimChar"/>
        </w:rPr>
        <w:t xml:space="preserve">## 25345             2011</w:t>
      </w:r>
      <w:r>
        <w:br/>
      </w:r>
      <w:r>
        <w:rPr>
          <w:rStyle w:val="VerbatimChar"/>
        </w:rPr>
        <w:t xml:space="preserve">## 25364             2010</w:t>
      </w:r>
      <w:r>
        <w:br/>
      </w:r>
      <w:r>
        <w:rPr>
          <w:rStyle w:val="VerbatimChar"/>
        </w:rPr>
        <w:t xml:space="preserve">## 25365             2010</w:t>
      </w:r>
      <w:r>
        <w:br/>
      </w:r>
      <w:r>
        <w:rPr>
          <w:rStyle w:val="VerbatimChar"/>
        </w:rPr>
        <w:t xml:space="preserve">## 25369             2009</w:t>
      </w:r>
      <w:r>
        <w:br/>
      </w:r>
      <w:r>
        <w:rPr>
          <w:rStyle w:val="VerbatimChar"/>
        </w:rPr>
        <w:t xml:space="preserve">## 25393             2009</w:t>
      </w:r>
      <w:r>
        <w:br/>
      </w:r>
      <w:r>
        <w:rPr>
          <w:rStyle w:val="VerbatimChar"/>
        </w:rPr>
        <w:t xml:space="preserve">## 25404             2009</w:t>
      </w:r>
      <w:r>
        <w:br/>
      </w:r>
      <w:r>
        <w:rPr>
          <w:rStyle w:val="VerbatimChar"/>
        </w:rPr>
        <w:t xml:space="preserve">## 25421             2007</w:t>
      </w:r>
      <w:r>
        <w:br/>
      </w:r>
      <w:r>
        <w:rPr>
          <w:rStyle w:val="VerbatimChar"/>
        </w:rPr>
        <w:t xml:space="preserve">## 25469             2007</w:t>
      </w:r>
      <w:r>
        <w:br/>
      </w:r>
      <w:r>
        <w:rPr>
          <w:rStyle w:val="VerbatimChar"/>
        </w:rPr>
        <w:t xml:space="preserve">## 25475             2010</w:t>
      </w:r>
      <w:r>
        <w:br/>
      </w:r>
      <w:r>
        <w:rPr>
          <w:rStyle w:val="VerbatimChar"/>
        </w:rPr>
        <w:t xml:space="preserve">## 25502             2011</w:t>
      </w:r>
      <w:r>
        <w:br/>
      </w:r>
      <w:r>
        <w:rPr>
          <w:rStyle w:val="VerbatimChar"/>
        </w:rPr>
        <w:t xml:space="preserve">## 25540             2007</w:t>
      </w:r>
      <w:r>
        <w:br/>
      </w:r>
      <w:r>
        <w:rPr>
          <w:rStyle w:val="VerbatimChar"/>
        </w:rPr>
        <w:t xml:space="preserve">## 25573             2012</w:t>
      </w:r>
      <w:r>
        <w:br/>
      </w:r>
      <w:r>
        <w:rPr>
          <w:rStyle w:val="VerbatimChar"/>
        </w:rPr>
        <w:t xml:space="preserve">## 25613             2010</w:t>
      </w:r>
      <w:r>
        <w:br/>
      </w:r>
      <w:r>
        <w:rPr>
          <w:rStyle w:val="VerbatimChar"/>
        </w:rPr>
        <w:t xml:space="preserve">## 25621             2006</w:t>
      </w:r>
      <w:r>
        <w:br/>
      </w:r>
      <w:r>
        <w:rPr>
          <w:rStyle w:val="VerbatimChar"/>
        </w:rPr>
        <w:t xml:space="preserve">## 25682             1949</w:t>
      </w:r>
      <w:r>
        <w:br/>
      </w:r>
      <w:r>
        <w:rPr>
          <w:rStyle w:val="VerbatimChar"/>
        </w:rPr>
        <w:t xml:space="preserve">## 25683             2001</w:t>
      </w:r>
      <w:r>
        <w:br/>
      </w:r>
      <w:r>
        <w:rPr>
          <w:rStyle w:val="VerbatimChar"/>
        </w:rPr>
        <w:t xml:space="preserve">## 25713             2009</w:t>
      </w:r>
      <w:r>
        <w:br/>
      </w:r>
      <w:r>
        <w:rPr>
          <w:rStyle w:val="VerbatimChar"/>
        </w:rPr>
        <w:t xml:space="preserve">## 25722             2008</w:t>
      </w:r>
      <w:r>
        <w:br/>
      </w:r>
      <w:r>
        <w:rPr>
          <w:rStyle w:val="VerbatimChar"/>
        </w:rPr>
        <w:t xml:space="preserve">## 25739             2003</w:t>
      </w:r>
      <w:r>
        <w:br/>
      </w:r>
      <w:r>
        <w:rPr>
          <w:rStyle w:val="VerbatimChar"/>
        </w:rPr>
        <w:t xml:space="preserve">## 25753             2000</w:t>
      </w:r>
      <w:r>
        <w:br/>
      </w:r>
      <w:r>
        <w:rPr>
          <w:rStyle w:val="VerbatimChar"/>
        </w:rPr>
        <w:t xml:space="preserve">## 25794             2002</w:t>
      </w:r>
      <w:r>
        <w:br/>
      </w:r>
      <w:r>
        <w:rPr>
          <w:rStyle w:val="VerbatimChar"/>
        </w:rPr>
        <w:t xml:space="preserve">## 25805             2009</w:t>
      </w:r>
      <w:r>
        <w:br/>
      </w:r>
      <w:r>
        <w:rPr>
          <w:rStyle w:val="VerbatimChar"/>
        </w:rPr>
        <w:t xml:space="preserve">## 25828             2002</w:t>
      </w:r>
      <w:r>
        <w:br/>
      </w:r>
      <w:r>
        <w:rPr>
          <w:rStyle w:val="VerbatimChar"/>
        </w:rPr>
        <w:t xml:space="preserve">## 25829             2011</w:t>
      </w:r>
      <w:r>
        <w:br/>
      </w:r>
      <w:r>
        <w:rPr>
          <w:rStyle w:val="VerbatimChar"/>
        </w:rPr>
        <w:t xml:space="preserve">## 25830             2009</w:t>
      </w:r>
      <w:r>
        <w:br/>
      </w:r>
      <w:r>
        <w:rPr>
          <w:rStyle w:val="VerbatimChar"/>
        </w:rPr>
        <w:t xml:space="preserve">## 25841             2011</w:t>
      </w:r>
      <w:r>
        <w:br/>
      </w:r>
      <w:r>
        <w:rPr>
          <w:rStyle w:val="VerbatimChar"/>
        </w:rPr>
        <w:t xml:space="preserve">## 25871             2011</w:t>
      </w:r>
      <w:r>
        <w:br/>
      </w:r>
      <w:r>
        <w:rPr>
          <w:rStyle w:val="VerbatimChar"/>
        </w:rPr>
        <w:t xml:space="preserve">## 25872             2011</w:t>
      </w:r>
      <w:r>
        <w:br/>
      </w:r>
      <w:r>
        <w:rPr>
          <w:rStyle w:val="VerbatimChar"/>
        </w:rPr>
        <w:t xml:space="preserve">## 25875             2008</w:t>
      </w:r>
      <w:r>
        <w:br/>
      </w:r>
      <w:r>
        <w:rPr>
          <w:rStyle w:val="VerbatimChar"/>
        </w:rPr>
        <w:t xml:space="preserve">## 25917             1902</w:t>
      </w:r>
      <w:r>
        <w:br/>
      </w:r>
      <w:r>
        <w:rPr>
          <w:rStyle w:val="VerbatimChar"/>
        </w:rPr>
        <w:t xml:space="preserve">## 25929             2004</w:t>
      </w:r>
      <w:r>
        <w:br/>
      </w:r>
      <w:r>
        <w:rPr>
          <w:rStyle w:val="VerbatimChar"/>
        </w:rPr>
        <w:t xml:space="preserve">## 25933             2008</w:t>
      </w:r>
      <w:r>
        <w:br/>
      </w:r>
      <w:r>
        <w:rPr>
          <w:rStyle w:val="VerbatimChar"/>
        </w:rPr>
        <w:t xml:space="preserve">## 25947             2008</w:t>
      </w:r>
      <w:r>
        <w:br/>
      </w:r>
      <w:r>
        <w:rPr>
          <w:rStyle w:val="VerbatimChar"/>
        </w:rPr>
        <w:t xml:space="preserve">## 25949             2007</w:t>
      </w:r>
      <w:r>
        <w:br/>
      </w:r>
      <w:r>
        <w:rPr>
          <w:rStyle w:val="VerbatimChar"/>
        </w:rPr>
        <w:t xml:space="preserve">## 25950             2007</w:t>
      </w:r>
      <w:r>
        <w:br/>
      </w:r>
      <w:r>
        <w:rPr>
          <w:rStyle w:val="VerbatimChar"/>
        </w:rPr>
        <w:t xml:space="preserve">## 25954             2011</w:t>
      </w:r>
      <w:r>
        <w:br/>
      </w:r>
      <w:r>
        <w:rPr>
          <w:rStyle w:val="VerbatimChar"/>
        </w:rPr>
        <w:t xml:space="preserve">## 25963             2007</w:t>
      </w:r>
      <w:r>
        <w:br/>
      </w:r>
      <w:r>
        <w:rPr>
          <w:rStyle w:val="VerbatimChar"/>
        </w:rPr>
        <w:t xml:space="preserve">## 25965             2009</w:t>
      </w:r>
      <w:r>
        <w:br/>
      </w:r>
      <w:r>
        <w:rPr>
          <w:rStyle w:val="VerbatimChar"/>
        </w:rPr>
        <w:t xml:space="preserve">## 25980             2019</w:t>
      </w:r>
      <w:r>
        <w:br/>
      </w:r>
      <w:r>
        <w:rPr>
          <w:rStyle w:val="VerbatimChar"/>
        </w:rPr>
        <w:t xml:space="preserve">## 26004             2002</w:t>
      </w:r>
      <w:r>
        <w:br/>
      </w:r>
      <w:r>
        <w:rPr>
          <w:rStyle w:val="VerbatimChar"/>
        </w:rPr>
        <w:t xml:space="preserve">## 26007             2010</w:t>
      </w:r>
      <w:r>
        <w:br/>
      </w:r>
      <w:r>
        <w:rPr>
          <w:rStyle w:val="VerbatimChar"/>
        </w:rPr>
        <w:t xml:space="preserve">## 26025             2011</w:t>
      </w:r>
      <w:r>
        <w:br/>
      </w:r>
      <w:r>
        <w:rPr>
          <w:rStyle w:val="VerbatimChar"/>
        </w:rPr>
        <w:t xml:space="preserve">## 26033             2010</w:t>
      </w:r>
      <w:r>
        <w:br/>
      </w:r>
      <w:r>
        <w:rPr>
          <w:rStyle w:val="VerbatimChar"/>
        </w:rPr>
        <w:t xml:space="preserve">## 26091             1999</w:t>
      </w:r>
      <w:r>
        <w:br/>
      </w:r>
      <w:r>
        <w:rPr>
          <w:rStyle w:val="VerbatimChar"/>
        </w:rPr>
        <w:t xml:space="preserve">## 26092             1999</w:t>
      </w:r>
      <w:r>
        <w:br/>
      </w:r>
      <w:r>
        <w:rPr>
          <w:rStyle w:val="VerbatimChar"/>
        </w:rPr>
        <w:t xml:space="preserve">## 26098             2005</w:t>
      </w:r>
      <w:r>
        <w:br/>
      </w:r>
      <w:r>
        <w:rPr>
          <w:rStyle w:val="VerbatimChar"/>
        </w:rPr>
        <w:t xml:space="preserve">## 26099             2005</w:t>
      </w:r>
      <w:r>
        <w:br/>
      </w:r>
      <w:r>
        <w:rPr>
          <w:rStyle w:val="VerbatimChar"/>
        </w:rPr>
        <w:t xml:space="preserve">## 26182             2018</w:t>
      </w:r>
      <w:r>
        <w:br/>
      </w:r>
      <w:r>
        <w:rPr>
          <w:rStyle w:val="VerbatimChar"/>
        </w:rPr>
        <w:t xml:space="preserve">## 26186             2008</w:t>
      </w:r>
      <w:r>
        <w:br/>
      </w:r>
      <w:r>
        <w:rPr>
          <w:rStyle w:val="VerbatimChar"/>
        </w:rPr>
        <w:t xml:space="preserve">## 26210             2003</w:t>
      </w:r>
      <w:r>
        <w:br/>
      </w:r>
      <w:r>
        <w:rPr>
          <w:rStyle w:val="VerbatimChar"/>
        </w:rPr>
        <w:t xml:space="preserve">## 26216             2022</w:t>
      </w:r>
      <w:r>
        <w:br/>
      </w:r>
      <w:r>
        <w:rPr>
          <w:rStyle w:val="VerbatimChar"/>
        </w:rPr>
        <w:t xml:space="preserve">## 26226             2020</w:t>
      </w:r>
      <w:r>
        <w:br/>
      </w:r>
      <w:r>
        <w:rPr>
          <w:rStyle w:val="VerbatimChar"/>
        </w:rPr>
        <w:t xml:space="preserve">## 26234             1996</w:t>
      </w:r>
      <w:r>
        <w:br/>
      </w:r>
      <w:r>
        <w:rPr>
          <w:rStyle w:val="VerbatimChar"/>
        </w:rPr>
        <w:t xml:space="preserve">## 26235             1996</w:t>
      </w:r>
      <w:r>
        <w:br/>
      </w:r>
      <w:r>
        <w:rPr>
          <w:rStyle w:val="VerbatimChar"/>
        </w:rPr>
        <w:t xml:space="preserve">## 26260             2012</w:t>
      </w:r>
      <w:r>
        <w:br/>
      </w:r>
      <w:r>
        <w:rPr>
          <w:rStyle w:val="VerbatimChar"/>
        </w:rPr>
        <w:t xml:space="preserve">## 26263             2002</w:t>
      </w:r>
      <w:r>
        <w:br/>
      </w:r>
      <w:r>
        <w:rPr>
          <w:rStyle w:val="VerbatimChar"/>
        </w:rPr>
        <w:t xml:space="preserve">## 26274             2008</w:t>
      </w:r>
      <w:r>
        <w:br/>
      </w:r>
      <w:r>
        <w:rPr>
          <w:rStyle w:val="VerbatimChar"/>
        </w:rPr>
        <w:t xml:space="preserve">## 26287             2009</w:t>
      </w:r>
      <w:r>
        <w:br/>
      </w:r>
      <w:r>
        <w:rPr>
          <w:rStyle w:val="VerbatimChar"/>
        </w:rPr>
        <w:t xml:space="preserve">## 26317             2009</w:t>
      </w:r>
      <w:r>
        <w:br/>
      </w:r>
      <w:r>
        <w:rPr>
          <w:rStyle w:val="VerbatimChar"/>
        </w:rPr>
        <w:t xml:space="preserve">## 26353             2010</w:t>
      </w:r>
      <w:r>
        <w:br/>
      </w:r>
      <w:r>
        <w:rPr>
          <w:rStyle w:val="VerbatimChar"/>
        </w:rPr>
        <w:t xml:space="preserve">## 26373             2004</w:t>
      </w:r>
      <w:r>
        <w:br/>
      </w:r>
      <w:r>
        <w:rPr>
          <w:rStyle w:val="VerbatimChar"/>
        </w:rPr>
        <w:t xml:space="preserve">## 26414             2000</w:t>
      </w:r>
      <w:r>
        <w:br/>
      </w:r>
      <w:r>
        <w:rPr>
          <w:rStyle w:val="VerbatimChar"/>
        </w:rPr>
        <w:t xml:space="preserve">## 26452             2008</w:t>
      </w:r>
      <w:r>
        <w:br/>
      </w:r>
      <w:r>
        <w:rPr>
          <w:rStyle w:val="VerbatimChar"/>
        </w:rPr>
        <w:t xml:space="preserve">## 26454             2021</w:t>
      </w:r>
      <w:r>
        <w:br/>
      </w:r>
      <w:r>
        <w:rPr>
          <w:rStyle w:val="VerbatimChar"/>
        </w:rPr>
        <w:t xml:space="preserve">## 26482             2010</w:t>
      </w:r>
      <w:r>
        <w:br/>
      </w:r>
      <w:r>
        <w:rPr>
          <w:rStyle w:val="VerbatimChar"/>
        </w:rPr>
        <w:t xml:space="preserve">## 26498             2005</w:t>
      </w:r>
      <w:r>
        <w:br/>
      </w:r>
      <w:r>
        <w:rPr>
          <w:rStyle w:val="VerbatimChar"/>
        </w:rPr>
        <w:t xml:space="preserve">## 26517             1999</w:t>
      </w:r>
      <w:r>
        <w:br/>
      </w:r>
      <w:r>
        <w:rPr>
          <w:rStyle w:val="VerbatimChar"/>
        </w:rPr>
        <w:t xml:space="preserve">## 26540             2008</w:t>
      </w:r>
      <w:r>
        <w:br/>
      </w:r>
      <w:r>
        <w:rPr>
          <w:rStyle w:val="VerbatimChar"/>
        </w:rPr>
        <w:t xml:space="preserve">## 26591             2007</w:t>
      </w:r>
      <w:r>
        <w:br/>
      </w:r>
      <w:r>
        <w:rPr>
          <w:rStyle w:val="VerbatimChar"/>
        </w:rPr>
        <w:t xml:space="preserve">## 26636             1997</w:t>
      </w:r>
      <w:r>
        <w:br/>
      </w:r>
      <w:r>
        <w:rPr>
          <w:rStyle w:val="VerbatimChar"/>
        </w:rPr>
        <w:t xml:space="preserve">## 26638             2012</w:t>
      </w:r>
      <w:r>
        <w:br/>
      </w:r>
      <w:r>
        <w:rPr>
          <w:rStyle w:val="VerbatimChar"/>
        </w:rPr>
        <w:t xml:space="preserve">## 26676             2009</w:t>
      </w:r>
      <w:r>
        <w:br/>
      </w:r>
      <w:r>
        <w:rPr>
          <w:rStyle w:val="VerbatimChar"/>
        </w:rPr>
        <w:t xml:space="preserve">## 26677             2009</w:t>
      </w:r>
      <w:r>
        <w:br/>
      </w:r>
      <w:r>
        <w:rPr>
          <w:rStyle w:val="VerbatimChar"/>
        </w:rPr>
        <w:t xml:space="preserve">## 26689             2010</w:t>
      </w:r>
      <w:r>
        <w:br/>
      </w:r>
      <w:r>
        <w:rPr>
          <w:rStyle w:val="VerbatimChar"/>
        </w:rPr>
        <w:t xml:space="preserve">## 26696             2006</w:t>
      </w:r>
      <w:r>
        <w:br/>
      </w:r>
      <w:r>
        <w:rPr>
          <w:rStyle w:val="VerbatimChar"/>
        </w:rPr>
        <w:t xml:space="preserve">## 26720             2003</w:t>
      </w:r>
      <w:r>
        <w:br/>
      </w:r>
      <w:r>
        <w:rPr>
          <w:rStyle w:val="VerbatimChar"/>
        </w:rPr>
        <w:t xml:space="preserve">## 26724             2012</w:t>
      </w:r>
      <w:r>
        <w:br/>
      </w:r>
      <w:r>
        <w:rPr>
          <w:rStyle w:val="VerbatimChar"/>
        </w:rPr>
        <w:t xml:space="preserve">## 26758             2006</w:t>
      </w:r>
      <w:r>
        <w:br/>
      </w:r>
      <w:r>
        <w:rPr>
          <w:rStyle w:val="VerbatimChar"/>
        </w:rPr>
        <w:t xml:space="preserve">## 26776             2000</w:t>
      </w:r>
      <w:r>
        <w:br/>
      </w:r>
      <w:r>
        <w:rPr>
          <w:rStyle w:val="VerbatimChar"/>
        </w:rPr>
        <w:t xml:space="preserve">## 26799             2012</w:t>
      </w:r>
      <w:r>
        <w:br/>
      </w:r>
      <w:r>
        <w:rPr>
          <w:rStyle w:val="VerbatimChar"/>
        </w:rPr>
        <w:t xml:space="preserve">## 26832             2008</w:t>
      </w:r>
      <w:r>
        <w:br/>
      </w:r>
      <w:r>
        <w:rPr>
          <w:rStyle w:val="VerbatimChar"/>
        </w:rPr>
        <w:t xml:space="preserve">## 26838             2002</w:t>
      </w:r>
      <w:r>
        <w:br/>
      </w:r>
      <w:r>
        <w:rPr>
          <w:rStyle w:val="VerbatimChar"/>
        </w:rPr>
        <w:t xml:space="preserve">## 26846             2004</w:t>
      </w:r>
      <w:r>
        <w:br/>
      </w:r>
      <w:r>
        <w:rPr>
          <w:rStyle w:val="VerbatimChar"/>
        </w:rPr>
        <w:t xml:space="preserve">## 26847             2004</w:t>
      </w:r>
      <w:r>
        <w:br/>
      </w:r>
      <w:r>
        <w:rPr>
          <w:rStyle w:val="VerbatimChar"/>
        </w:rPr>
        <w:t xml:space="preserve">## 26848             2009</w:t>
      </w:r>
      <w:r>
        <w:br/>
      </w:r>
      <w:r>
        <w:rPr>
          <w:rStyle w:val="VerbatimChar"/>
        </w:rPr>
        <w:t xml:space="preserve">## 26862             2000</w:t>
      </w:r>
      <w:r>
        <w:br/>
      </w:r>
      <w:r>
        <w:rPr>
          <w:rStyle w:val="VerbatimChar"/>
        </w:rPr>
        <w:t xml:space="preserve">## 26914             2012</w:t>
      </w:r>
      <w:r>
        <w:br/>
      </w:r>
      <w:r>
        <w:rPr>
          <w:rStyle w:val="VerbatimChar"/>
        </w:rPr>
        <w:t xml:space="preserve">## 26924             2008</w:t>
      </w:r>
      <w:r>
        <w:br/>
      </w:r>
      <w:r>
        <w:rPr>
          <w:rStyle w:val="VerbatimChar"/>
        </w:rPr>
        <w:t xml:space="preserve">## 26949             2010</w:t>
      </w:r>
      <w:r>
        <w:br/>
      </w:r>
      <w:r>
        <w:rPr>
          <w:rStyle w:val="VerbatimChar"/>
        </w:rPr>
        <w:t xml:space="preserve">## 26956             2006</w:t>
      </w:r>
      <w:r>
        <w:br/>
      </w:r>
      <w:r>
        <w:rPr>
          <w:rStyle w:val="VerbatimChar"/>
        </w:rPr>
        <w:t xml:space="preserve">## 27010             2011</w:t>
      </w:r>
      <w:r>
        <w:br/>
      </w:r>
      <w:r>
        <w:rPr>
          <w:rStyle w:val="VerbatimChar"/>
        </w:rPr>
        <w:t xml:space="preserve">## 27015             2004</w:t>
      </w:r>
      <w:r>
        <w:br/>
      </w:r>
      <w:r>
        <w:rPr>
          <w:rStyle w:val="VerbatimChar"/>
        </w:rPr>
        <w:t xml:space="preserve">## 27022             2007</w:t>
      </w:r>
      <w:r>
        <w:br/>
      </w:r>
      <w:r>
        <w:rPr>
          <w:rStyle w:val="VerbatimChar"/>
        </w:rPr>
        <w:t xml:space="preserve">## 27045             2000</w:t>
      </w:r>
      <w:r>
        <w:br/>
      </w:r>
      <w:r>
        <w:rPr>
          <w:rStyle w:val="VerbatimChar"/>
        </w:rPr>
        <w:t xml:space="preserve">## 27056             1878</w:t>
      </w:r>
      <w:r>
        <w:br/>
      </w:r>
      <w:r>
        <w:rPr>
          <w:rStyle w:val="VerbatimChar"/>
        </w:rPr>
        <w:t xml:space="preserve">## 27064             1995</w:t>
      </w:r>
      <w:r>
        <w:br/>
      </w:r>
      <w:r>
        <w:rPr>
          <w:rStyle w:val="VerbatimChar"/>
        </w:rPr>
        <w:t xml:space="preserve">## 27088             2008</w:t>
      </w:r>
      <w:r>
        <w:br/>
      </w:r>
      <w:r>
        <w:rPr>
          <w:rStyle w:val="VerbatimChar"/>
        </w:rPr>
        <w:t xml:space="preserve">## 27095             2006</w:t>
      </w:r>
      <w:r>
        <w:br/>
      </w:r>
      <w:r>
        <w:rPr>
          <w:rStyle w:val="VerbatimChar"/>
        </w:rPr>
        <w:t xml:space="preserve">## 27121             2004</w:t>
      </w:r>
      <w:r>
        <w:br/>
      </w:r>
      <w:r>
        <w:rPr>
          <w:rStyle w:val="VerbatimChar"/>
        </w:rPr>
        <w:t xml:space="preserve">## 27165             2007</w:t>
      </w:r>
      <w:r>
        <w:br/>
      </w:r>
      <w:r>
        <w:rPr>
          <w:rStyle w:val="VerbatimChar"/>
        </w:rPr>
        <w:t xml:space="preserve">## 27167             2009</w:t>
      </w:r>
      <w:r>
        <w:br/>
      </w:r>
      <w:r>
        <w:rPr>
          <w:rStyle w:val="VerbatimChar"/>
        </w:rPr>
        <w:t xml:space="preserve">## 27176             2011</w:t>
      </w:r>
      <w:r>
        <w:br/>
      </w:r>
      <w:r>
        <w:rPr>
          <w:rStyle w:val="VerbatimChar"/>
        </w:rPr>
        <w:t xml:space="preserve">## 27183             1998</w:t>
      </w:r>
      <w:r>
        <w:br/>
      </w:r>
      <w:r>
        <w:rPr>
          <w:rStyle w:val="VerbatimChar"/>
        </w:rPr>
        <w:t xml:space="preserve">## 27186             2009</w:t>
      </w:r>
      <w:r>
        <w:br/>
      </w:r>
      <w:r>
        <w:rPr>
          <w:rStyle w:val="VerbatimChar"/>
        </w:rPr>
        <w:t xml:space="preserve">## 27202             2008</w:t>
      </w:r>
      <w:r>
        <w:br/>
      </w:r>
      <w:r>
        <w:rPr>
          <w:rStyle w:val="VerbatimChar"/>
        </w:rPr>
        <w:t xml:space="preserve">## 27249             2009</w:t>
      </w:r>
      <w:r>
        <w:br/>
      </w:r>
      <w:r>
        <w:rPr>
          <w:rStyle w:val="VerbatimChar"/>
        </w:rPr>
        <w:t xml:space="preserve">## 27261             2009</w:t>
      </w:r>
      <w:r>
        <w:br/>
      </w:r>
      <w:r>
        <w:rPr>
          <w:rStyle w:val="VerbatimChar"/>
        </w:rPr>
        <w:t xml:space="preserve">## 27288             2010</w:t>
      </w:r>
      <w:r>
        <w:br/>
      </w:r>
      <w:r>
        <w:rPr>
          <w:rStyle w:val="VerbatimChar"/>
        </w:rPr>
        <w:t xml:space="preserve">## 27323             1964</w:t>
      </w:r>
      <w:r>
        <w:br/>
      </w:r>
      <w:r>
        <w:rPr>
          <w:rStyle w:val="VerbatimChar"/>
        </w:rPr>
        <w:t xml:space="preserve">## 27324             2001</w:t>
      </w:r>
      <w:r>
        <w:br/>
      </w:r>
      <w:r>
        <w:rPr>
          <w:rStyle w:val="VerbatimChar"/>
        </w:rPr>
        <w:t xml:space="preserve">## 27359             2012</w:t>
      </w:r>
      <w:r>
        <w:br/>
      </w:r>
      <w:r>
        <w:rPr>
          <w:rStyle w:val="VerbatimChar"/>
        </w:rPr>
        <w:t xml:space="preserve">## 27360             2012</w:t>
      </w:r>
      <w:r>
        <w:br/>
      </w:r>
      <w:r>
        <w:rPr>
          <w:rStyle w:val="VerbatimChar"/>
        </w:rPr>
        <w:t xml:space="preserve">## 27366             2016</w:t>
      </w:r>
      <w:r>
        <w:br/>
      </w:r>
      <w:r>
        <w:rPr>
          <w:rStyle w:val="VerbatimChar"/>
        </w:rPr>
        <w:t xml:space="preserve">## 27388             2011</w:t>
      </w:r>
      <w:r>
        <w:br/>
      </w:r>
      <w:r>
        <w:rPr>
          <w:rStyle w:val="VerbatimChar"/>
        </w:rPr>
        <w:t xml:space="preserve">## 27392             1999</w:t>
      </w:r>
      <w:r>
        <w:br/>
      </w:r>
      <w:r>
        <w:rPr>
          <w:rStyle w:val="VerbatimChar"/>
        </w:rPr>
        <w:t xml:space="preserve">## 27401             2008</w:t>
      </w:r>
      <w:r>
        <w:br/>
      </w:r>
      <w:r>
        <w:rPr>
          <w:rStyle w:val="VerbatimChar"/>
        </w:rPr>
        <w:t xml:space="preserve">## 27405             1998</w:t>
      </w:r>
      <w:r>
        <w:br/>
      </w:r>
      <w:r>
        <w:rPr>
          <w:rStyle w:val="VerbatimChar"/>
        </w:rPr>
        <w:t xml:space="preserve">## 27445             2011</w:t>
      </w:r>
      <w:r>
        <w:br/>
      </w:r>
      <w:r>
        <w:rPr>
          <w:rStyle w:val="VerbatimChar"/>
        </w:rPr>
        <w:t xml:space="preserve">## 27491             1999</w:t>
      </w:r>
      <w:r>
        <w:br/>
      </w:r>
      <w:r>
        <w:rPr>
          <w:rStyle w:val="VerbatimChar"/>
        </w:rPr>
        <w:t xml:space="preserve">## 27492             1999</w:t>
      </w:r>
      <w:r>
        <w:br/>
      </w:r>
      <w:r>
        <w:rPr>
          <w:rStyle w:val="VerbatimChar"/>
        </w:rPr>
        <w:t xml:space="preserve">## 27508             1998</w:t>
      </w:r>
      <w:r>
        <w:br/>
      </w:r>
      <w:r>
        <w:rPr>
          <w:rStyle w:val="VerbatimChar"/>
        </w:rPr>
        <w:t xml:space="preserve">## 27535             2005</w:t>
      </w:r>
      <w:r>
        <w:br/>
      </w:r>
      <w:r>
        <w:rPr>
          <w:rStyle w:val="VerbatimChar"/>
        </w:rPr>
        <w:t xml:space="preserve">## 27541             2003</w:t>
      </w:r>
      <w:r>
        <w:br/>
      </w:r>
      <w:r>
        <w:rPr>
          <w:rStyle w:val="VerbatimChar"/>
        </w:rPr>
        <w:t xml:space="preserve">## 27556             1995</w:t>
      </w:r>
      <w:r>
        <w:br/>
      </w:r>
      <w:r>
        <w:rPr>
          <w:rStyle w:val="VerbatimChar"/>
        </w:rPr>
        <w:t xml:space="preserve">## 27599             2012</w:t>
      </w:r>
      <w:r>
        <w:br/>
      </w:r>
      <w:r>
        <w:rPr>
          <w:rStyle w:val="VerbatimChar"/>
        </w:rPr>
        <w:t xml:space="preserve">## 27601             2007</w:t>
      </w:r>
      <w:r>
        <w:br/>
      </w:r>
      <w:r>
        <w:rPr>
          <w:rStyle w:val="VerbatimChar"/>
        </w:rPr>
        <w:t xml:space="preserve">## 27602             2011</w:t>
      </w:r>
      <w:r>
        <w:br/>
      </w:r>
      <w:r>
        <w:rPr>
          <w:rStyle w:val="VerbatimChar"/>
        </w:rPr>
        <w:t xml:space="preserve">## 27614             2011</w:t>
      </w:r>
      <w:r>
        <w:br/>
      </w:r>
      <w:r>
        <w:rPr>
          <w:rStyle w:val="VerbatimChar"/>
        </w:rPr>
        <w:t xml:space="preserve">## 27622             2011</w:t>
      </w:r>
      <w:r>
        <w:br/>
      </w:r>
      <w:r>
        <w:rPr>
          <w:rStyle w:val="VerbatimChar"/>
        </w:rPr>
        <w:t xml:space="preserve">## 27630             2003</w:t>
      </w:r>
      <w:r>
        <w:br/>
      </w:r>
      <w:r>
        <w:rPr>
          <w:rStyle w:val="VerbatimChar"/>
        </w:rPr>
        <w:t xml:space="preserve">## 27635             2003</w:t>
      </w:r>
      <w:r>
        <w:br/>
      </w:r>
      <w:r>
        <w:rPr>
          <w:rStyle w:val="VerbatimChar"/>
        </w:rPr>
        <w:t xml:space="preserve">## 27688             1981</w:t>
      </w:r>
      <w:r>
        <w:br/>
      </w:r>
      <w:r>
        <w:rPr>
          <w:rStyle w:val="VerbatimChar"/>
        </w:rPr>
        <w:t xml:space="preserve">## 27728             2007</w:t>
      </w:r>
      <w:r>
        <w:br/>
      </w:r>
      <w:r>
        <w:rPr>
          <w:rStyle w:val="VerbatimChar"/>
        </w:rPr>
        <w:t xml:space="preserve">## 27740             2007</w:t>
      </w:r>
      <w:r>
        <w:br/>
      </w:r>
      <w:r>
        <w:rPr>
          <w:rStyle w:val="VerbatimChar"/>
        </w:rPr>
        <w:t xml:space="preserve">## 27747             2004</w:t>
      </w:r>
      <w:r>
        <w:br/>
      </w:r>
      <w:r>
        <w:rPr>
          <w:rStyle w:val="VerbatimChar"/>
        </w:rPr>
        <w:t xml:space="preserve">## 27769             2001</w:t>
      </w:r>
      <w:r>
        <w:br/>
      </w:r>
      <w:r>
        <w:rPr>
          <w:rStyle w:val="VerbatimChar"/>
        </w:rPr>
        <w:t xml:space="preserve">## 27778             2006</w:t>
      </w:r>
      <w:r>
        <w:br/>
      </w:r>
      <w:r>
        <w:rPr>
          <w:rStyle w:val="VerbatimChar"/>
        </w:rPr>
        <w:t xml:space="preserve">## 27782             2008</w:t>
      </w:r>
      <w:r>
        <w:br/>
      </w:r>
      <w:r>
        <w:rPr>
          <w:rStyle w:val="VerbatimChar"/>
        </w:rPr>
        <w:t xml:space="preserve">## 27807             2009</w:t>
      </w:r>
      <w:r>
        <w:br/>
      </w:r>
      <w:r>
        <w:rPr>
          <w:rStyle w:val="VerbatimChar"/>
        </w:rPr>
        <w:t xml:space="preserve">## 27818             2007</w:t>
      </w:r>
      <w:r>
        <w:br/>
      </w:r>
      <w:r>
        <w:rPr>
          <w:rStyle w:val="VerbatimChar"/>
        </w:rPr>
        <w:t xml:space="preserve">## 27820             1998</w:t>
      </w:r>
      <w:r>
        <w:br/>
      </w:r>
      <w:r>
        <w:rPr>
          <w:rStyle w:val="VerbatimChar"/>
        </w:rPr>
        <w:t xml:space="preserve">## 27830             2001</w:t>
      </w:r>
      <w:r>
        <w:br/>
      </w:r>
      <w:r>
        <w:rPr>
          <w:rStyle w:val="VerbatimChar"/>
        </w:rPr>
        <w:t xml:space="preserve">## 27845             2006</w:t>
      </w:r>
      <w:r>
        <w:br/>
      </w:r>
      <w:r>
        <w:rPr>
          <w:rStyle w:val="VerbatimChar"/>
        </w:rPr>
        <w:t xml:space="preserve">## 27891             2011</w:t>
      </w:r>
      <w:r>
        <w:br/>
      </w:r>
      <w:r>
        <w:rPr>
          <w:rStyle w:val="VerbatimChar"/>
        </w:rPr>
        <w:t xml:space="preserve">## 27899             2007</w:t>
      </w:r>
      <w:r>
        <w:br/>
      </w:r>
      <w:r>
        <w:rPr>
          <w:rStyle w:val="VerbatimChar"/>
        </w:rPr>
        <w:t xml:space="preserve">## 27903             2003</w:t>
      </w:r>
      <w:r>
        <w:br/>
      </w:r>
      <w:r>
        <w:rPr>
          <w:rStyle w:val="VerbatimChar"/>
        </w:rPr>
        <w:t xml:space="preserve">## 27904             2002</w:t>
      </w:r>
      <w:r>
        <w:br/>
      </w:r>
      <w:r>
        <w:rPr>
          <w:rStyle w:val="VerbatimChar"/>
        </w:rPr>
        <w:t xml:space="preserve">## 27928             2011</w:t>
      </w:r>
      <w:r>
        <w:br/>
      </w:r>
      <w:r>
        <w:rPr>
          <w:rStyle w:val="VerbatimChar"/>
        </w:rPr>
        <w:t xml:space="preserve">## 27941             1973</w:t>
      </w:r>
      <w:r>
        <w:br/>
      </w:r>
      <w:r>
        <w:rPr>
          <w:rStyle w:val="VerbatimChar"/>
        </w:rPr>
        <w:t xml:space="preserve">## 27979             1998</w:t>
      </w:r>
      <w:r>
        <w:br/>
      </w:r>
      <w:r>
        <w:rPr>
          <w:rStyle w:val="VerbatimChar"/>
        </w:rPr>
        <w:t xml:space="preserve">## 27983             1999</w:t>
      </w:r>
      <w:r>
        <w:br/>
      </w:r>
      <w:r>
        <w:rPr>
          <w:rStyle w:val="VerbatimChar"/>
        </w:rPr>
        <w:t xml:space="preserve">## 27988             2010</w:t>
      </w:r>
      <w:r>
        <w:br/>
      </w:r>
      <w:r>
        <w:rPr>
          <w:rStyle w:val="VerbatimChar"/>
        </w:rPr>
        <w:t xml:space="preserve">## 27989             2010</w:t>
      </w:r>
      <w:r>
        <w:br/>
      </w:r>
      <w:r>
        <w:rPr>
          <w:rStyle w:val="VerbatimChar"/>
        </w:rPr>
        <w:t xml:space="preserve">## 28019             2007</w:t>
      </w:r>
      <w:r>
        <w:br/>
      </w:r>
      <w:r>
        <w:rPr>
          <w:rStyle w:val="VerbatimChar"/>
        </w:rPr>
        <w:t xml:space="preserve">## 28030             2012</w:t>
      </w:r>
      <w:r>
        <w:br/>
      </w:r>
      <w:r>
        <w:rPr>
          <w:rStyle w:val="VerbatimChar"/>
        </w:rPr>
        <w:t xml:space="preserve">## 28031             2012</w:t>
      </w:r>
      <w:r>
        <w:br/>
      </w:r>
      <w:r>
        <w:rPr>
          <w:rStyle w:val="VerbatimChar"/>
        </w:rPr>
        <w:t xml:space="preserve">## 28032             2003</w:t>
      </w:r>
      <w:r>
        <w:br/>
      </w:r>
      <w:r>
        <w:rPr>
          <w:rStyle w:val="VerbatimChar"/>
        </w:rPr>
        <w:t xml:space="preserve">## 28052             1961</w:t>
      </w:r>
      <w:r>
        <w:br/>
      </w:r>
      <w:r>
        <w:rPr>
          <w:rStyle w:val="VerbatimChar"/>
        </w:rPr>
        <w:t xml:space="preserve">## 28072             2013</w:t>
      </w:r>
      <w:r>
        <w:br/>
      </w:r>
      <w:r>
        <w:rPr>
          <w:rStyle w:val="VerbatimChar"/>
        </w:rPr>
        <w:t xml:space="preserve">## 28079             2001</w:t>
      </w:r>
      <w:r>
        <w:br/>
      </w:r>
      <w:r>
        <w:rPr>
          <w:rStyle w:val="VerbatimChar"/>
        </w:rPr>
        <w:t xml:space="preserve">## 28080             2004</w:t>
      </w:r>
      <w:r>
        <w:br/>
      </w:r>
      <w:r>
        <w:rPr>
          <w:rStyle w:val="VerbatimChar"/>
        </w:rPr>
        <w:t xml:space="preserve">## 28121             2011</w:t>
      </w:r>
      <w:r>
        <w:br/>
      </w:r>
      <w:r>
        <w:rPr>
          <w:rStyle w:val="VerbatimChar"/>
        </w:rPr>
        <w:t xml:space="preserve">## 28134             1978</w:t>
      </w:r>
      <w:r>
        <w:br/>
      </w:r>
      <w:r>
        <w:rPr>
          <w:rStyle w:val="VerbatimChar"/>
        </w:rPr>
        <w:t xml:space="preserve">## 28142             2013</w:t>
      </w:r>
      <w:r>
        <w:br/>
      </w:r>
      <w:r>
        <w:rPr>
          <w:rStyle w:val="VerbatimChar"/>
        </w:rPr>
        <w:t xml:space="preserve">## 28165             2011</w:t>
      </w:r>
      <w:r>
        <w:br/>
      </w:r>
      <w:r>
        <w:rPr>
          <w:rStyle w:val="VerbatimChar"/>
        </w:rPr>
        <w:t xml:space="preserve">## 28172             2008</w:t>
      </w:r>
      <w:r>
        <w:br/>
      </w:r>
      <w:r>
        <w:rPr>
          <w:rStyle w:val="VerbatimChar"/>
        </w:rPr>
        <w:t xml:space="preserve">## 28186             2004</w:t>
      </w:r>
      <w:r>
        <w:br/>
      </w:r>
      <w:r>
        <w:rPr>
          <w:rStyle w:val="VerbatimChar"/>
        </w:rPr>
        <w:t xml:space="preserve">## 28213             2011</w:t>
      </w:r>
      <w:r>
        <w:br/>
      </w:r>
      <w:r>
        <w:rPr>
          <w:rStyle w:val="VerbatimChar"/>
        </w:rPr>
        <w:t xml:space="preserve">## 28236             2010</w:t>
      </w:r>
      <w:r>
        <w:br/>
      </w:r>
      <w:r>
        <w:rPr>
          <w:rStyle w:val="VerbatimChar"/>
        </w:rPr>
        <w:t xml:space="preserve">## 28279             2007</w:t>
      </w:r>
      <w:r>
        <w:br/>
      </w:r>
      <w:r>
        <w:rPr>
          <w:rStyle w:val="VerbatimChar"/>
        </w:rPr>
        <w:t xml:space="preserve">## 28288             1995</w:t>
      </w:r>
      <w:r>
        <w:br/>
      </w:r>
      <w:r>
        <w:rPr>
          <w:rStyle w:val="VerbatimChar"/>
        </w:rPr>
        <w:t xml:space="preserve">## 28365             2010</w:t>
      </w:r>
      <w:r>
        <w:br/>
      </w:r>
      <w:r>
        <w:rPr>
          <w:rStyle w:val="VerbatimChar"/>
        </w:rPr>
        <w:t xml:space="preserve">## 28366             2007</w:t>
      </w:r>
      <w:r>
        <w:br/>
      </w:r>
      <w:r>
        <w:rPr>
          <w:rStyle w:val="VerbatimChar"/>
        </w:rPr>
        <w:t xml:space="preserve">## 28375             2001</w:t>
      </w:r>
      <w:r>
        <w:br/>
      </w:r>
      <w:r>
        <w:rPr>
          <w:rStyle w:val="VerbatimChar"/>
        </w:rPr>
        <w:t xml:space="preserve">## 28402             2009</w:t>
      </w:r>
      <w:r>
        <w:br/>
      </w:r>
      <w:r>
        <w:rPr>
          <w:rStyle w:val="VerbatimChar"/>
        </w:rPr>
        <w:t xml:space="preserve">## 28411             2013</w:t>
      </w:r>
      <w:r>
        <w:br/>
      </w:r>
      <w:r>
        <w:rPr>
          <w:rStyle w:val="VerbatimChar"/>
        </w:rPr>
        <w:t xml:space="preserve">## 28414             2011</w:t>
      </w:r>
      <w:r>
        <w:br/>
      </w:r>
      <w:r>
        <w:rPr>
          <w:rStyle w:val="VerbatimChar"/>
        </w:rPr>
        <w:t xml:space="preserve">## 28416             2011</w:t>
      </w:r>
      <w:r>
        <w:br/>
      </w:r>
      <w:r>
        <w:rPr>
          <w:rStyle w:val="VerbatimChar"/>
        </w:rPr>
        <w:t xml:space="preserve">## 28417             2011</w:t>
      </w:r>
      <w:r>
        <w:br/>
      </w:r>
      <w:r>
        <w:rPr>
          <w:rStyle w:val="VerbatimChar"/>
        </w:rPr>
        <w:t xml:space="preserve">## 28433             2002</w:t>
      </w:r>
      <w:r>
        <w:br/>
      </w:r>
      <w:r>
        <w:rPr>
          <w:rStyle w:val="VerbatimChar"/>
        </w:rPr>
        <w:t xml:space="preserve">## 28455             1998</w:t>
      </w:r>
      <w:r>
        <w:br/>
      </w:r>
      <w:r>
        <w:rPr>
          <w:rStyle w:val="VerbatimChar"/>
        </w:rPr>
        <w:t xml:space="preserve">## 28461             2011</w:t>
      </w:r>
      <w:r>
        <w:br/>
      </w:r>
      <w:r>
        <w:rPr>
          <w:rStyle w:val="VerbatimChar"/>
        </w:rPr>
        <w:t xml:space="preserve">## 28478             2009</w:t>
      </w:r>
      <w:r>
        <w:br/>
      </w:r>
      <w:r>
        <w:rPr>
          <w:rStyle w:val="VerbatimChar"/>
        </w:rPr>
        <w:t xml:space="preserve">## 28482             2001</w:t>
      </w:r>
      <w:r>
        <w:br/>
      </w:r>
      <w:r>
        <w:rPr>
          <w:rStyle w:val="VerbatimChar"/>
        </w:rPr>
        <w:t xml:space="preserve">## 28483             2001</w:t>
      </w:r>
      <w:r>
        <w:br/>
      </w:r>
      <w:r>
        <w:rPr>
          <w:rStyle w:val="VerbatimChar"/>
        </w:rPr>
        <w:t xml:space="preserve">## 28489             2005</w:t>
      </w:r>
      <w:r>
        <w:br/>
      </w:r>
      <w:r>
        <w:rPr>
          <w:rStyle w:val="VerbatimChar"/>
        </w:rPr>
        <w:t xml:space="preserve">## 28522             2013</w:t>
      </w:r>
      <w:r>
        <w:br/>
      </w:r>
      <w:r>
        <w:rPr>
          <w:rStyle w:val="VerbatimChar"/>
        </w:rPr>
        <w:t xml:space="preserve">## 28535             2005</w:t>
      </w:r>
      <w:r>
        <w:br/>
      </w:r>
      <w:r>
        <w:rPr>
          <w:rStyle w:val="VerbatimChar"/>
        </w:rPr>
        <w:t xml:space="preserve">## 28555             2001</w:t>
      </w:r>
      <w:r>
        <w:br/>
      </w:r>
      <w:r>
        <w:rPr>
          <w:rStyle w:val="VerbatimChar"/>
        </w:rPr>
        <w:t xml:space="preserve">## 28556             2006</w:t>
      </w:r>
      <w:r>
        <w:br/>
      </w:r>
      <w:r>
        <w:rPr>
          <w:rStyle w:val="VerbatimChar"/>
        </w:rPr>
        <w:t xml:space="preserve">## 28560             2005</w:t>
      </w:r>
      <w:r>
        <w:br/>
      </w:r>
      <w:r>
        <w:rPr>
          <w:rStyle w:val="VerbatimChar"/>
        </w:rPr>
        <w:t xml:space="preserve">## 28577             1998</w:t>
      </w:r>
      <w:r>
        <w:br/>
      </w:r>
      <w:r>
        <w:rPr>
          <w:rStyle w:val="VerbatimChar"/>
        </w:rPr>
        <w:t xml:space="preserve">## 28616             1999</w:t>
      </w:r>
      <w:r>
        <w:br/>
      </w:r>
      <w:r>
        <w:rPr>
          <w:rStyle w:val="VerbatimChar"/>
        </w:rPr>
        <w:t xml:space="preserve">## 28631             2004</w:t>
      </w:r>
      <w:r>
        <w:br/>
      </w:r>
      <w:r>
        <w:rPr>
          <w:rStyle w:val="VerbatimChar"/>
        </w:rPr>
        <w:t xml:space="preserve">## 28633             2005</w:t>
      </w:r>
      <w:r>
        <w:br/>
      </w:r>
      <w:r>
        <w:rPr>
          <w:rStyle w:val="VerbatimChar"/>
        </w:rPr>
        <w:t xml:space="preserve">## 28664             2011</w:t>
      </w:r>
      <w:r>
        <w:br/>
      </w:r>
      <w:r>
        <w:rPr>
          <w:rStyle w:val="VerbatimChar"/>
        </w:rPr>
        <w:t xml:space="preserve">## 28675             2012</w:t>
      </w:r>
      <w:r>
        <w:br/>
      </w:r>
      <w:r>
        <w:rPr>
          <w:rStyle w:val="VerbatimChar"/>
        </w:rPr>
        <w:t xml:space="preserve">## 28694             2010</w:t>
      </w:r>
      <w:r>
        <w:br/>
      </w:r>
      <w:r>
        <w:rPr>
          <w:rStyle w:val="VerbatimChar"/>
        </w:rPr>
        <w:t xml:space="preserve">## 28705             2003</w:t>
      </w:r>
      <w:r>
        <w:br/>
      </w:r>
      <w:r>
        <w:rPr>
          <w:rStyle w:val="VerbatimChar"/>
        </w:rPr>
        <w:t xml:space="preserve">## 28706             2003</w:t>
      </w:r>
      <w:r>
        <w:br/>
      </w:r>
      <w:r>
        <w:rPr>
          <w:rStyle w:val="VerbatimChar"/>
        </w:rPr>
        <w:t xml:space="preserve">## 28733             2001</w:t>
      </w:r>
      <w:r>
        <w:br/>
      </w:r>
      <w:r>
        <w:rPr>
          <w:rStyle w:val="VerbatimChar"/>
        </w:rPr>
        <w:t xml:space="preserve">## 28736             2011</w:t>
      </w:r>
      <w:r>
        <w:br/>
      </w:r>
      <w:r>
        <w:rPr>
          <w:rStyle w:val="VerbatimChar"/>
        </w:rPr>
        <w:t xml:space="preserve">## 28740             2008</w:t>
      </w:r>
      <w:r>
        <w:br/>
      </w:r>
      <w:r>
        <w:rPr>
          <w:rStyle w:val="VerbatimChar"/>
        </w:rPr>
        <w:t xml:space="preserve">## 28747             2013</w:t>
      </w:r>
      <w:r>
        <w:br/>
      </w:r>
      <w:r>
        <w:rPr>
          <w:rStyle w:val="VerbatimChar"/>
        </w:rPr>
        <w:t xml:space="preserve">## 28776             1973</w:t>
      </w:r>
      <w:r>
        <w:br/>
      </w:r>
      <w:r>
        <w:rPr>
          <w:rStyle w:val="VerbatimChar"/>
        </w:rPr>
        <w:t xml:space="preserve">## 28811             1992</w:t>
      </w:r>
      <w:r>
        <w:br/>
      </w:r>
      <w:r>
        <w:rPr>
          <w:rStyle w:val="VerbatimChar"/>
        </w:rPr>
        <w:t xml:space="preserve">## 28832             2012</w:t>
      </w:r>
      <w:r>
        <w:br/>
      </w:r>
      <w:r>
        <w:rPr>
          <w:rStyle w:val="VerbatimChar"/>
        </w:rPr>
        <w:t xml:space="preserve">## 28834             2006</w:t>
      </w:r>
      <w:r>
        <w:br/>
      </w:r>
      <w:r>
        <w:rPr>
          <w:rStyle w:val="VerbatimChar"/>
        </w:rPr>
        <w:t xml:space="preserve">## 28849             2017</w:t>
      </w:r>
      <w:r>
        <w:br/>
      </w:r>
      <w:r>
        <w:rPr>
          <w:rStyle w:val="VerbatimChar"/>
        </w:rPr>
        <w:t xml:space="preserve">## 28864             2011</w:t>
      </w:r>
      <w:r>
        <w:br/>
      </w:r>
      <w:r>
        <w:rPr>
          <w:rStyle w:val="VerbatimChar"/>
        </w:rPr>
        <w:t xml:space="preserve">## 28894             2006</w:t>
      </w:r>
      <w:r>
        <w:br/>
      </w:r>
      <w:r>
        <w:rPr>
          <w:rStyle w:val="VerbatimChar"/>
        </w:rPr>
        <w:t xml:space="preserve">## 28909             2012</w:t>
      </w:r>
      <w:r>
        <w:br/>
      </w:r>
      <w:r>
        <w:rPr>
          <w:rStyle w:val="VerbatimChar"/>
        </w:rPr>
        <w:t xml:space="preserve">## 28935             2000</w:t>
      </w:r>
      <w:r>
        <w:br/>
      </w:r>
      <w:r>
        <w:rPr>
          <w:rStyle w:val="VerbatimChar"/>
        </w:rPr>
        <w:t xml:space="preserve">## 28937             2007</w:t>
      </w:r>
      <w:r>
        <w:br/>
      </w:r>
      <w:r>
        <w:rPr>
          <w:rStyle w:val="VerbatimChar"/>
        </w:rPr>
        <w:t xml:space="preserve">## 28965             1995</w:t>
      </w:r>
      <w:r>
        <w:br/>
      </w:r>
      <w:r>
        <w:rPr>
          <w:rStyle w:val="VerbatimChar"/>
        </w:rPr>
        <w:t xml:space="preserve">## 28973             1961</w:t>
      </w:r>
      <w:r>
        <w:br/>
      </w:r>
      <w:r>
        <w:rPr>
          <w:rStyle w:val="VerbatimChar"/>
        </w:rPr>
        <w:t xml:space="preserve">## 28975             1863</w:t>
      </w:r>
      <w:r>
        <w:br/>
      </w:r>
      <w:r>
        <w:rPr>
          <w:rStyle w:val="VerbatimChar"/>
        </w:rPr>
        <w:t xml:space="preserve">## 28978             2003</w:t>
      </w:r>
      <w:r>
        <w:br/>
      </w:r>
      <w:r>
        <w:rPr>
          <w:rStyle w:val="VerbatimChar"/>
        </w:rPr>
        <w:t xml:space="preserve">## 28986             2006</w:t>
      </w:r>
      <w:r>
        <w:br/>
      </w:r>
      <w:r>
        <w:rPr>
          <w:rStyle w:val="VerbatimChar"/>
        </w:rPr>
        <w:t xml:space="preserve">## 29002             1998</w:t>
      </w:r>
      <w:r>
        <w:br/>
      </w:r>
      <w:r>
        <w:rPr>
          <w:rStyle w:val="VerbatimChar"/>
        </w:rPr>
        <w:t xml:space="preserve">## 29009             2001</w:t>
      </w:r>
      <w:r>
        <w:br/>
      </w:r>
      <w:r>
        <w:rPr>
          <w:rStyle w:val="VerbatimChar"/>
        </w:rPr>
        <w:t xml:space="preserve">## 29083             1999</w:t>
      </w:r>
      <w:r>
        <w:br/>
      </w:r>
      <w:r>
        <w:rPr>
          <w:rStyle w:val="VerbatimChar"/>
        </w:rPr>
        <w:t xml:space="preserve">## 29091             2019</w:t>
      </w:r>
      <w:r>
        <w:br/>
      </w:r>
      <w:r>
        <w:rPr>
          <w:rStyle w:val="VerbatimChar"/>
        </w:rPr>
        <w:t xml:space="preserve">## 29092             2019</w:t>
      </w:r>
      <w:r>
        <w:br/>
      </w:r>
      <w:r>
        <w:rPr>
          <w:rStyle w:val="VerbatimChar"/>
        </w:rPr>
        <w:t xml:space="preserve">## 29122             2016</w:t>
      </w:r>
      <w:r>
        <w:br/>
      </w:r>
      <w:r>
        <w:rPr>
          <w:rStyle w:val="VerbatimChar"/>
        </w:rPr>
        <w:t xml:space="preserve">## 29124             2006</w:t>
      </w:r>
      <w:r>
        <w:br/>
      </w:r>
      <w:r>
        <w:rPr>
          <w:rStyle w:val="VerbatimChar"/>
        </w:rPr>
        <w:t xml:space="preserve">## 29136             2005</w:t>
      </w:r>
      <w:r>
        <w:br/>
      </w:r>
      <w:r>
        <w:rPr>
          <w:rStyle w:val="VerbatimChar"/>
        </w:rPr>
        <w:t xml:space="preserve">## 29148             2000</w:t>
      </w:r>
      <w:r>
        <w:br/>
      </w:r>
      <w:r>
        <w:rPr>
          <w:rStyle w:val="VerbatimChar"/>
        </w:rPr>
        <w:t xml:space="preserve">## 29169             2003</w:t>
      </w:r>
      <w:r>
        <w:br/>
      </w:r>
      <w:r>
        <w:rPr>
          <w:rStyle w:val="VerbatimChar"/>
        </w:rPr>
        <w:t xml:space="preserve">## 29175             2002</w:t>
      </w:r>
      <w:r>
        <w:br/>
      </w:r>
      <w:r>
        <w:rPr>
          <w:rStyle w:val="VerbatimChar"/>
        </w:rPr>
        <w:t xml:space="preserve">## 29228             2010</w:t>
      </w:r>
      <w:r>
        <w:br/>
      </w:r>
      <w:r>
        <w:rPr>
          <w:rStyle w:val="VerbatimChar"/>
        </w:rPr>
        <w:t xml:space="preserve">## 29241             2012</w:t>
      </w:r>
      <w:r>
        <w:br/>
      </w:r>
      <w:r>
        <w:rPr>
          <w:rStyle w:val="VerbatimChar"/>
        </w:rPr>
        <w:t xml:space="preserve">## 29247             2005</w:t>
      </w:r>
      <w:r>
        <w:br/>
      </w:r>
      <w:r>
        <w:rPr>
          <w:rStyle w:val="VerbatimChar"/>
        </w:rPr>
        <w:t xml:space="preserve">## 29248             2005</w:t>
      </w:r>
      <w:r>
        <w:br/>
      </w:r>
      <w:r>
        <w:rPr>
          <w:rStyle w:val="VerbatimChar"/>
        </w:rPr>
        <w:t xml:space="preserve">## 29253             2010</w:t>
      </w:r>
      <w:r>
        <w:br/>
      </w:r>
      <w:r>
        <w:rPr>
          <w:rStyle w:val="VerbatimChar"/>
        </w:rPr>
        <w:t xml:space="preserve">## 29256             2011</w:t>
      </w:r>
      <w:r>
        <w:br/>
      </w:r>
      <w:r>
        <w:rPr>
          <w:rStyle w:val="VerbatimChar"/>
        </w:rPr>
        <w:t xml:space="preserve">## 29257             2001</w:t>
      </w:r>
      <w:r>
        <w:br/>
      </w:r>
      <w:r>
        <w:rPr>
          <w:rStyle w:val="VerbatimChar"/>
        </w:rPr>
        <w:t xml:space="preserve">## 29294             2010</w:t>
      </w:r>
      <w:r>
        <w:br/>
      </w:r>
      <w:r>
        <w:rPr>
          <w:rStyle w:val="VerbatimChar"/>
        </w:rPr>
        <w:t xml:space="preserve">## 29296             2008</w:t>
      </w:r>
      <w:r>
        <w:br/>
      </w:r>
      <w:r>
        <w:rPr>
          <w:rStyle w:val="VerbatimChar"/>
        </w:rPr>
        <w:t xml:space="preserve">## 29319             2008</w:t>
      </w:r>
      <w:r>
        <w:br/>
      </w:r>
      <w:r>
        <w:rPr>
          <w:rStyle w:val="VerbatimChar"/>
        </w:rPr>
        <w:t xml:space="preserve">## 29351             2011</w:t>
      </w:r>
      <w:r>
        <w:br/>
      </w:r>
      <w:r>
        <w:rPr>
          <w:rStyle w:val="VerbatimChar"/>
        </w:rPr>
        <w:t xml:space="preserve">## 29352             2011</w:t>
      </w:r>
      <w:r>
        <w:br/>
      </w:r>
      <w:r>
        <w:rPr>
          <w:rStyle w:val="VerbatimChar"/>
        </w:rPr>
        <w:t xml:space="preserve">## 29357             2005</w:t>
      </w:r>
      <w:r>
        <w:br/>
      </w:r>
      <w:r>
        <w:rPr>
          <w:rStyle w:val="VerbatimChar"/>
        </w:rPr>
        <w:t xml:space="preserve">## 29360             2016</w:t>
      </w:r>
      <w:r>
        <w:br/>
      </w:r>
      <w:r>
        <w:rPr>
          <w:rStyle w:val="VerbatimChar"/>
        </w:rPr>
        <w:t xml:space="preserve">## 29364             2004</w:t>
      </w:r>
      <w:r>
        <w:br/>
      </w:r>
      <w:r>
        <w:rPr>
          <w:rStyle w:val="VerbatimChar"/>
        </w:rPr>
        <w:t xml:space="preserve">## 29376             1997</w:t>
      </w:r>
      <w:r>
        <w:br/>
      </w:r>
      <w:r>
        <w:rPr>
          <w:rStyle w:val="VerbatimChar"/>
        </w:rPr>
        <w:t xml:space="preserve">## 29381             2011</w:t>
      </w:r>
      <w:r>
        <w:br/>
      </w:r>
      <w:r>
        <w:rPr>
          <w:rStyle w:val="VerbatimChar"/>
        </w:rPr>
        <w:t xml:space="preserve">## 29382             2011</w:t>
      </w:r>
      <w:r>
        <w:br/>
      </w:r>
      <w:r>
        <w:rPr>
          <w:rStyle w:val="VerbatimChar"/>
        </w:rPr>
        <w:t xml:space="preserve">## 29385             2008</w:t>
      </w:r>
      <w:r>
        <w:br/>
      </w:r>
      <w:r>
        <w:rPr>
          <w:rStyle w:val="VerbatimChar"/>
        </w:rPr>
        <w:t xml:space="preserve">## 29387             2010</w:t>
      </w:r>
      <w:r>
        <w:br/>
      </w:r>
      <w:r>
        <w:rPr>
          <w:rStyle w:val="VerbatimChar"/>
        </w:rPr>
        <w:t xml:space="preserve">## 29409             2010</w:t>
      </w:r>
      <w:r>
        <w:br/>
      </w:r>
      <w:r>
        <w:rPr>
          <w:rStyle w:val="VerbatimChar"/>
        </w:rPr>
        <w:t xml:space="preserve">## 29450             2009</w:t>
      </w:r>
      <w:r>
        <w:br/>
      </w:r>
      <w:r>
        <w:rPr>
          <w:rStyle w:val="VerbatimChar"/>
        </w:rPr>
        <w:t xml:space="preserve">## 29500             2002</w:t>
      </w:r>
      <w:r>
        <w:br/>
      </w:r>
      <w:r>
        <w:rPr>
          <w:rStyle w:val="VerbatimChar"/>
        </w:rPr>
        <w:t xml:space="preserve">## 29514             2019</w:t>
      </w:r>
      <w:r>
        <w:br/>
      </w:r>
      <w:r>
        <w:rPr>
          <w:rStyle w:val="VerbatimChar"/>
        </w:rPr>
        <w:t xml:space="preserve">## 29515             2007</w:t>
      </w:r>
      <w:r>
        <w:br/>
      </w:r>
      <w:r>
        <w:rPr>
          <w:rStyle w:val="VerbatimChar"/>
        </w:rPr>
        <w:t xml:space="preserve">## 29522             2007</w:t>
      </w:r>
      <w:r>
        <w:br/>
      </w:r>
      <w:r>
        <w:rPr>
          <w:rStyle w:val="VerbatimChar"/>
        </w:rPr>
        <w:t xml:space="preserve">## 29541             2007</w:t>
      </w:r>
      <w:r>
        <w:br/>
      </w:r>
      <w:r>
        <w:rPr>
          <w:rStyle w:val="VerbatimChar"/>
        </w:rPr>
        <w:t xml:space="preserve">## 29569             2011</w:t>
      </w:r>
      <w:r>
        <w:br/>
      </w:r>
      <w:r>
        <w:rPr>
          <w:rStyle w:val="VerbatimChar"/>
        </w:rPr>
        <w:t xml:space="preserve">## 29571             2009</w:t>
      </w:r>
      <w:r>
        <w:br/>
      </w:r>
      <w:r>
        <w:rPr>
          <w:rStyle w:val="VerbatimChar"/>
        </w:rPr>
        <w:t xml:space="preserve">## 29572             2010</w:t>
      </w:r>
      <w:r>
        <w:br/>
      </w:r>
      <w:r>
        <w:rPr>
          <w:rStyle w:val="VerbatimChar"/>
        </w:rPr>
        <w:t xml:space="preserve">## 29583             2011</w:t>
      </w:r>
      <w:r>
        <w:br/>
      </w:r>
      <w:r>
        <w:rPr>
          <w:rStyle w:val="VerbatimChar"/>
        </w:rPr>
        <w:t xml:space="preserve">## 29597             2012</w:t>
      </w:r>
      <w:r>
        <w:br/>
      </w:r>
      <w:r>
        <w:rPr>
          <w:rStyle w:val="VerbatimChar"/>
        </w:rPr>
        <w:t xml:space="preserve">## 29601             2007</w:t>
      </w:r>
      <w:r>
        <w:br/>
      </w:r>
      <w:r>
        <w:rPr>
          <w:rStyle w:val="VerbatimChar"/>
        </w:rPr>
        <w:t xml:space="preserve">## 29602             2007</w:t>
      </w:r>
      <w:r>
        <w:br/>
      </w:r>
      <w:r>
        <w:rPr>
          <w:rStyle w:val="VerbatimChar"/>
        </w:rPr>
        <w:t xml:space="preserve">## 29603             2007</w:t>
      </w:r>
      <w:r>
        <w:br/>
      </w:r>
      <w:r>
        <w:rPr>
          <w:rStyle w:val="VerbatimChar"/>
        </w:rPr>
        <w:t xml:space="preserve">## 29630             2000</w:t>
      </w:r>
      <w:r>
        <w:br/>
      </w:r>
      <w:r>
        <w:rPr>
          <w:rStyle w:val="VerbatimChar"/>
        </w:rPr>
        <w:t xml:space="preserve">## 29643             2019</w:t>
      </w:r>
      <w:r>
        <w:br/>
      </w:r>
      <w:r>
        <w:rPr>
          <w:rStyle w:val="VerbatimChar"/>
        </w:rPr>
        <w:t xml:space="preserve">## 29663             1971</w:t>
      </w:r>
      <w:r>
        <w:br/>
      </w:r>
      <w:r>
        <w:rPr>
          <w:rStyle w:val="VerbatimChar"/>
        </w:rPr>
        <w:t xml:space="preserve">## 29669             2012</w:t>
      </w:r>
      <w:r>
        <w:br/>
      </w:r>
      <w:r>
        <w:rPr>
          <w:rStyle w:val="VerbatimChar"/>
        </w:rPr>
        <w:t xml:space="preserve">## 29670             2012</w:t>
      </w:r>
      <w:r>
        <w:br/>
      </w:r>
      <w:r>
        <w:rPr>
          <w:rStyle w:val="VerbatimChar"/>
        </w:rPr>
        <w:t xml:space="preserve">## 29731             2006</w:t>
      </w:r>
      <w:r>
        <w:br/>
      </w:r>
      <w:r>
        <w:rPr>
          <w:rStyle w:val="VerbatimChar"/>
        </w:rPr>
        <w:t xml:space="preserve">## 29740             2006</w:t>
      </w:r>
      <w:r>
        <w:br/>
      </w:r>
      <w:r>
        <w:rPr>
          <w:rStyle w:val="VerbatimChar"/>
        </w:rPr>
        <w:t xml:space="preserve">## 29761             2012</w:t>
      </w:r>
      <w:r>
        <w:br/>
      </w:r>
      <w:r>
        <w:rPr>
          <w:rStyle w:val="VerbatimChar"/>
        </w:rPr>
        <w:t xml:space="preserve">## 29784             1998</w:t>
      </w:r>
      <w:r>
        <w:br/>
      </w:r>
      <w:r>
        <w:rPr>
          <w:rStyle w:val="VerbatimChar"/>
        </w:rPr>
        <w:t xml:space="preserve">## 29787             2006</w:t>
      </w:r>
      <w:r>
        <w:br/>
      </w:r>
      <w:r>
        <w:rPr>
          <w:rStyle w:val="VerbatimChar"/>
        </w:rPr>
        <w:t xml:space="preserve">## 29790             2000</w:t>
      </w:r>
      <w:r>
        <w:br/>
      </w:r>
      <w:r>
        <w:rPr>
          <w:rStyle w:val="VerbatimChar"/>
        </w:rPr>
        <w:t xml:space="preserve">## 29791             1997</w:t>
      </w:r>
      <w:r>
        <w:br/>
      </w:r>
      <w:r>
        <w:rPr>
          <w:rStyle w:val="VerbatimChar"/>
        </w:rPr>
        <w:t xml:space="preserve">## 29793             2012</w:t>
      </w:r>
      <w:r>
        <w:br/>
      </w:r>
      <w:r>
        <w:rPr>
          <w:rStyle w:val="VerbatimChar"/>
        </w:rPr>
        <w:t xml:space="preserve">## 29802             2006</w:t>
      </w:r>
      <w:r>
        <w:br/>
      </w:r>
      <w:r>
        <w:rPr>
          <w:rStyle w:val="VerbatimChar"/>
        </w:rPr>
        <w:t xml:space="preserve">## 29878             2000</w:t>
      </w:r>
      <w:r>
        <w:br/>
      </w:r>
      <w:r>
        <w:rPr>
          <w:rStyle w:val="VerbatimChar"/>
        </w:rPr>
        <w:t xml:space="preserve">## 29895             2013</w:t>
      </w:r>
      <w:r>
        <w:br/>
      </w:r>
      <w:r>
        <w:rPr>
          <w:rStyle w:val="VerbatimChar"/>
        </w:rPr>
        <w:t xml:space="preserve">## 29943             2008</w:t>
      </w:r>
      <w:r>
        <w:br/>
      </w:r>
      <w:r>
        <w:rPr>
          <w:rStyle w:val="VerbatimChar"/>
        </w:rPr>
        <w:t xml:space="preserve">## 29956             2010</w:t>
      </w:r>
      <w:r>
        <w:br/>
      </w:r>
      <w:r>
        <w:rPr>
          <w:rStyle w:val="VerbatimChar"/>
        </w:rPr>
        <w:t xml:space="preserve">## 29984             1951</w:t>
      </w:r>
      <w:r>
        <w:br/>
      </w:r>
      <w:r>
        <w:rPr>
          <w:rStyle w:val="VerbatimChar"/>
        </w:rPr>
        <w:t xml:space="preserve">## 30014             1998</w:t>
      </w:r>
      <w:r>
        <w:br/>
      </w:r>
      <w:r>
        <w:rPr>
          <w:rStyle w:val="VerbatimChar"/>
        </w:rPr>
        <w:t xml:space="preserve">## 30015             2021</w:t>
      </w:r>
      <w:r>
        <w:br/>
      </w:r>
      <w:r>
        <w:rPr>
          <w:rStyle w:val="VerbatimChar"/>
        </w:rPr>
        <w:t xml:space="preserve">## 30050             2008</w:t>
      </w:r>
      <w:r>
        <w:br/>
      </w:r>
      <w:r>
        <w:rPr>
          <w:rStyle w:val="VerbatimChar"/>
        </w:rPr>
        <w:t xml:space="preserve">## 30054             2007</w:t>
      </w:r>
      <w:r>
        <w:br/>
      </w:r>
      <w:r>
        <w:rPr>
          <w:rStyle w:val="VerbatimChar"/>
        </w:rPr>
        <w:t xml:space="preserve">## 30062             2010</w:t>
      </w:r>
      <w:r>
        <w:br/>
      </w:r>
      <w:r>
        <w:rPr>
          <w:rStyle w:val="VerbatimChar"/>
        </w:rPr>
        <w:t xml:space="preserve">## 30101             2007</w:t>
      </w:r>
      <w:r>
        <w:br/>
      </w:r>
      <w:r>
        <w:rPr>
          <w:rStyle w:val="VerbatimChar"/>
        </w:rPr>
        <w:t xml:space="preserve">## 30110             2016</w:t>
      </w:r>
      <w:r>
        <w:br/>
      </w:r>
      <w:r>
        <w:rPr>
          <w:rStyle w:val="VerbatimChar"/>
        </w:rPr>
        <w:t xml:space="preserve">## 30115             2022</w:t>
      </w:r>
      <w:r>
        <w:br/>
      </w:r>
      <w:r>
        <w:rPr>
          <w:rStyle w:val="VerbatimChar"/>
        </w:rPr>
        <w:t xml:space="preserve">## 30128             2000</w:t>
      </w:r>
      <w:r>
        <w:br/>
      </w:r>
      <w:r>
        <w:rPr>
          <w:rStyle w:val="VerbatimChar"/>
        </w:rPr>
        <w:t xml:space="preserve">## 30139             2010</w:t>
      </w:r>
      <w:r>
        <w:br/>
      </w:r>
      <w:r>
        <w:rPr>
          <w:rStyle w:val="VerbatimChar"/>
        </w:rPr>
        <w:t xml:space="preserve">## 30140             2010</w:t>
      </w:r>
      <w:r>
        <w:br/>
      </w:r>
      <w:r>
        <w:rPr>
          <w:rStyle w:val="VerbatimChar"/>
        </w:rPr>
        <w:t xml:space="preserve">## 30171             2013</w:t>
      </w:r>
      <w:r>
        <w:br/>
      </w:r>
      <w:r>
        <w:rPr>
          <w:rStyle w:val="VerbatimChar"/>
        </w:rPr>
        <w:t xml:space="preserve">## 30178             2011</w:t>
      </w:r>
      <w:r>
        <w:br/>
      </w:r>
      <w:r>
        <w:rPr>
          <w:rStyle w:val="VerbatimChar"/>
        </w:rPr>
        <w:t xml:space="preserve">## 30198             1971</w:t>
      </w:r>
      <w:r>
        <w:br/>
      </w:r>
      <w:r>
        <w:rPr>
          <w:rStyle w:val="VerbatimChar"/>
        </w:rPr>
        <w:t xml:space="preserve">## 30200             2010</w:t>
      </w:r>
      <w:r>
        <w:br/>
      </w:r>
      <w:r>
        <w:rPr>
          <w:rStyle w:val="VerbatimChar"/>
        </w:rPr>
        <w:t xml:space="preserve">## 30213             2001</w:t>
      </w:r>
      <w:r>
        <w:br/>
      </w:r>
      <w:r>
        <w:rPr>
          <w:rStyle w:val="VerbatimChar"/>
        </w:rPr>
        <w:t xml:space="preserve">## 30219             2007</w:t>
      </w:r>
      <w:r>
        <w:br/>
      </w:r>
      <w:r>
        <w:rPr>
          <w:rStyle w:val="VerbatimChar"/>
        </w:rPr>
        <w:t xml:space="preserve">## 30235             2000</w:t>
      </w:r>
      <w:r>
        <w:br/>
      </w:r>
      <w:r>
        <w:rPr>
          <w:rStyle w:val="VerbatimChar"/>
        </w:rPr>
        <w:t xml:space="preserve">## 30248             2012</w:t>
      </w:r>
      <w:r>
        <w:br/>
      </w:r>
      <w:r>
        <w:rPr>
          <w:rStyle w:val="VerbatimChar"/>
        </w:rPr>
        <w:t xml:space="preserve">## 30251             2006</w:t>
      </w:r>
      <w:r>
        <w:br/>
      </w:r>
      <w:r>
        <w:rPr>
          <w:rStyle w:val="VerbatimChar"/>
        </w:rPr>
        <w:t xml:space="preserve">## 30272             2001</w:t>
      </w:r>
      <w:r>
        <w:br/>
      </w:r>
      <w:r>
        <w:rPr>
          <w:rStyle w:val="VerbatimChar"/>
        </w:rPr>
        <w:t xml:space="preserve">## 30294             2012</w:t>
      </w:r>
      <w:r>
        <w:br/>
      </w:r>
      <w:r>
        <w:rPr>
          <w:rStyle w:val="VerbatimChar"/>
        </w:rPr>
        <w:t xml:space="preserve">## 30348             2015</w:t>
      </w:r>
      <w:r>
        <w:br/>
      </w:r>
      <w:r>
        <w:rPr>
          <w:rStyle w:val="VerbatimChar"/>
        </w:rPr>
        <w:t xml:space="preserve">## 30388             2008</w:t>
      </w:r>
      <w:r>
        <w:br/>
      </w:r>
      <w:r>
        <w:rPr>
          <w:rStyle w:val="VerbatimChar"/>
        </w:rPr>
        <w:t xml:space="preserve">## 30415             2010</w:t>
      </w:r>
      <w:r>
        <w:br/>
      </w:r>
      <w:r>
        <w:rPr>
          <w:rStyle w:val="VerbatimChar"/>
        </w:rPr>
        <w:t xml:space="preserve">## 30417             2008</w:t>
      </w:r>
      <w:r>
        <w:br/>
      </w:r>
      <w:r>
        <w:rPr>
          <w:rStyle w:val="VerbatimChar"/>
        </w:rPr>
        <w:t xml:space="preserve">## 30463             2004</w:t>
      </w:r>
      <w:r>
        <w:br/>
      </w:r>
      <w:r>
        <w:rPr>
          <w:rStyle w:val="VerbatimChar"/>
        </w:rPr>
        <w:t xml:space="preserve">## 30489             2006</w:t>
      </w:r>
      <w:r>
        <w:br/>
      </w:r>
      <w:r>
        <w:rPr>
          <w:rStyle w:val="VerbatimChar"/>
        </w:rPr>
        <w:t xml:space="preserve">## 30494             2009</w:t>
      </w:r>
      <w:r>
        <w:br/>
      </w:r>
      <w:r>
        <w:rPr>
          <w:rStyle w:val="VerbatimChar"/>
        </w:rPr>
        <w:t xml:space="preserve">## 30508             2009</w:t>
      </w:r>
      <w:r>
        <w:br/>
      </w:r>
      <w:r>
        <w:rPr>
          <w:rStyle w:val="VerbatimChar"/>
        </w:rPr>
        <w:t xml:space="preserve">## 30512             2002</w:t>
      </w:r>
      <w:r>
        <w:br/>
      </w:r>
      <w:r>
        <w:rPr>
          <w:rStyle w:val="VerbatimChar"/>
        </w:rPr>
        <w:t xml:space="preserve">## 30515             2007</w:t>
      </w:r>
      <w:r>
        <w:br/>
      </w:r>
      <w:r>
        <w:rPr>
          <w:rStyle w:val="VerbatimChar"/>
        </w:rPr>
        <w:t xml:space="preserve">## 30528             2008</w:t>
      </w:r>
      <w:r>
        <w:br/>
      </w:r>
      <w:r>
        <w:rPr>
          <w:rStyle w:val="VerbatimChar"/>
        </w:rPr>
        <w:t xml:space="preserve">## 30541             1964</w:t>
      </w:r>
      <w:r>
        <w:br/>
      </w:r>
      <w:r>
        <w:rPr>
          <w:rStyle w:val="VerbatimChar"/>
        </w:rPr>
        <w:t xml:space="preserve">## 30552             2000</w:t>
      </w:r>
      <w:r>
        <w:br/>
      </w:r>
      <w:r>
        <w:rPr>
          <w:rStyle w:val="VerbatimChar"/>
        </w:rPr>
        <w:t xml:space="preserve">## 30554             2011</w:t>
      </w:r>
      <w:r>
        <w:br/>
      </w:r>
      <w:r>
        <w:rPr>
          <w:rStyle w:val="VerbatimChar"/>
        </w:rPr>
        <w:t xml:space="preserve">## 30564             2008</w:t>
      </w:r>
      <w:r>
        <w:br/>
      </w:r>
      <w:r>
        <w:rPr>
          <w:rStyle w:val="VerbatimChar"/>
        </w:rPr>
        <w:t xml:space="preserve">## 30580             2009</w:t>
      </w:r>
      <w:r>
        <w:br/>
      </w:r>
      <w:r>
        <w:rPr>
          <w:rStyle w:val="VerbatimChar"/>
        </w:rPr>
        <w:t xml:space="preserve">## 30612             2021</w:t>
      </w:r>
      <w:r>
        <w:br/>
      </w:r>
      <w:r>
        <w:rPr>
          <w:rStyle w:val="VerbatimChar"/>
        </w:rPr>
        <w:t xml:space="preserve">## 30621             2010</w:t>
      </w:r>
      <w:r>
        <w:br/>
      </w:r>
      <w:r>
        <w:rPr>
          <w:rStyle w:val="VerbatimChar"/>
        </w:rPr>
        <w:t xml:space="preserve">## 30637             2006</w:t>
      </w:r>
      <w:r>
        <w:br/>
      </w:r>
      <w:r>
        <w:rPr>
          <w:rStyle w:val="VerbatimChar"/>
        </w:rPr>
        <w:t xml:space="preserve">## 30669             2007</w:t>
      </w:r>
      <w:r>
        <w:br/>
      </w:r>
      <w:r>
        <w:rPr>
          <w:rStyle w:val="VerbatimChar"/>
        </w:rPr>
        <w:t xml:space="preserve">## 30676             2001</w:t>
      </w:r>
      <w:r>
        <w:br/>
      </w:r>
      <w:r>
        <w:rPr>
          <w:rStyle w:val="VerbatimChar"/>
        </w:rPr>
        <w:t xml:space="preserve">## 30686             2004</w:t>
      </w:r>
      <w:r>
        <w:br/>
      </w:r>
      <w:r>
        <w:rPr>
          <w:rStyle w:val="VerbatimChar"/>
        </w:rPr>
        <w:t xml:space="preserve">## 30689             2001</w:t>
      </w:r>
      <w:r>
        <w:br/>
      </w:r>
      <w:r>
        <w:rPr>
          <w:rStyle w:val="VerbatimChar"/>
        </w:rPr>
        <w:t xml:space="preserve">## 30690             2001</w:t>
      </w:r>
      <w:r>
        <w:br/>
      </w:r>
      <w:r>
        <w:rPr>
          <w:rStyle w:val="VerbatimChar"/>
        </w:rPr>
        <w:t xml:space="preserve">## 30713             2006</w:t>
      </w:r>
      <w:r>
        <w:br/>
      </w:r>
      <w:r>
        <w:rPr>
          <w:rStyle w:val="VerbatimChar"/>
        </w:rPr>
        <w:t xml:space="preserve">## 30718             2003</w:t>
      </w:r>
      <w:r>
        <w:br/>
      </w:r>
      <w:r>
        <w:rPr>
          <w:rStyle w:val="VerbatimChar"/>
        </w:rPr>
        <w:t xml:space="preserve">## 30719             2012</w:t>
      </w:r>
      <w:r>
        <w:br/>
      </w:r>
      <w:r>
        <w:rPr>
          <w:rStyle w:val="VerbatimChar"/>
        </w:rPr>
        <w:t xml:space="preserve">## 30727             2006</w:t>
      </w:r>
      <w:r>
        <w:br/>
      </w:r>
      <w:r>
        <w:rPr>
          <w:rStyle w:val="VerbatimChar"/>
        </w:rPr>
        <w:t xml:space="preserve">## 30743             2004</w:t>
      </w:r>
      <w:r>
        <w:br/>
      </w:r>
      <w:r>
        <w:rPr>
          <w:rStyle w:val="VerbatimChar"/>
        </w:rPr>
        <w:t xml:space="preserve">## 30783             2019</w:t>
      </w:r>
      <w:r>
        <w:br/>
      </w:r>
      <w:r>
        <w:rPr>
          <w:rStyle w:val="VerbatimChar"/>
        </w:rPr>
        <w:t xml:space="preserve">## 30784             2008</w:t>
      </w:r>
      <w:r>
        <w:br/>
      </w:r>
      <w:r>
        <w:rPr>
          <w:rStyle w:val="VerbatimChar"/>
        </w:rPr>
        <w:t xml:space="preserve">## 30795             2005</w:t>
      </w:r>
      <w:r>
        <w:br/>
      </w:r>
      <w:r>
        <w:rPr>
          <w:rStyle w:val="VerbatimChar"/>
        </w:rPr>
        <w:t xml:space="preserve">## 30820             2000</w:t>
      </w:r>
      <w:r>
        <w:br/>
      </w:r>
      <w:r>
        <w:rPr>
          <w:rStyle w:val="VerbatimChar"/>
        </w:rPr>
        <w:t xml:space="preserve">## 30831             2011</w:t>
      </w:r>
      <w:r>
        <w:br/>
      </w:r>
      <w:r>
        <w:rPr>
          <w:rStyle w:val="VerbatimChar"/>
        </w:rPr>
        <w:t xml:space="preserve">## 30832             2011</w:t>
      </w:r>
      <w:r>
        <w:br/>
      </w:r>
      <w:r>
        <w:rPr>
          <w:rStyle w:val="VerbatimChar"/>
        </w:rPr>
        <w:t xml:space="preserve">## 30842             2015</w:t>
      </w:r>
      <w:r>
        <w:br/>
      </w:r>
      <w:r>
        <w:rPr>
          <w:rStyle w:val="VerbatimChar"/>
        </w:rPr>
        <w:t xml:space="preserve">## 30864             1998</w:t>
      </w:r>
      <w:r>
        <w:br/>
      </w:r>
      <w:r>
        <w:rPr>
          <w:rStyle w:val="VerbatimChar"/>
        </w:rPr>
        <w:t xml:space="preserve">## 30894             2005</w:t>
      </w:r>
      <w:r>
        <w:br/>
      </w:r>
      <w:r>
        <w:rPr>
          <w:rStyle w:val="VerbatimChar"/>
        </w:rPr>
        <w:t xml:space="preserve">## 30919             2006</w:t>
      </w:r>
      <w:r>
        <w:br/>
      </w:r>
      <w:r>
        <w:rPr>
          <w:rStyle w:val="VerbatimChar"/>
        </w:rPr>
        <w:t xml:space="preserve">## 30923             2007</w:t>
      </w:r>
      <w:r>
        <w:br/>
      </w:r>
      <w:r>
        <w:rPr>
          <w:rStyle w:val="VerbatimChar"/>
        </w:rPr>
        <w:t xml:space="preserve">## 30931             2009</w:t>
      </w:r>
      <w:r>
        <w:br/>
      </w:r>
      <w:r>
        <w:rPr>
          <w:rStyle w:val="VerbatimChar"/>
        </w:rPr>
        <w:t xml:space="preserve">## 30967             2009</w:t>
      </w:r>
      <w:r>
        <w:br/>
      </w:r>
      <w:r>
        <w:rPr>
          <w:rStyle w:val="VerbatimChar"/>
        </w:rPr>
        <w:t xml:space="preserve">## 30989             2003</w:t>
      </w:r>
      <w:r>
        <w:br/>
      </w:r>
      <w:r>
        <w:rPr>
          <w:rStyle w:val="VerbatimChar"/>
        </w:rPr>
        <w:t xml:space="preserve">## 31008             2004</w:t>
      </w:r>
      <w:r>
        <w:br/>
      </w:r>
      <w:r>
        <w:rPr>
          <w:rStyle w:val="VerbatimChar"/>
        </w:rPr>
        <w:t xml:space="preserve">## 31055             2006</w:t>
      </w:r>
      <w:r>
        <w:br/>
      </w:r>
      <w:r>
        <w:rPr>
          <w:rStyle w:val="VerbatimChar"/>
        </w:rPr>
        <w:t xml:space="preserve">## 31089             2002</w:t>
      </w:r>
      <w:r>
        <w:br/>
      </w:r>
      <w:r>
        <w:rPr>
          <w:rStyle w:val="VerbatimChar"/>
        </w:rPr>
        <w:t xml:space="preserve">## 31094             2005</w:t>
      </w:r>
      <w:r>
        <w:br/>
      </w:r>
      <w:r>
        <w:rPr>
          <w:rStyle w:val="VerbatimChar"/>
        </w:rPr>
        <w:t xml:space="preserve">## 31098             2007</w:t>
      </w:r>
      <w:r>
        <w:br/>
      </w:r>
      <w:r>
        <w:rPr>
          <w:rStyle w:val="VerbatimChar"/>
        </w:rPr>
        <w:t xml:space="preserve">## 31123             2011</w:t>
      </w:r>
      <w:r>
        <w:br/>
      </w:r>
      <w:r>
        <w:rPr>
          <w:rStyle w:val="VerbatimChar"/>
        </w:rPr>
        <w:t xml:space="preserve">## 31126             2009</w:t>
      </w:r>
      <w:r>
        <w:br/>
      </w:r>
      <w:r>
        <w:rPr>
          <w:rStyle w:val="VerbatimChar"/>
        </w:rPr>
        <w:t xml:space="preserve">## 31130             2003</w:t>
      </w:r>
      <w:r>
        <w:br/>
      </w:r>
      <w:r>
        <w:rPr>
          <w:rStyle w:val="VerbatimChar"/>
        </w:rPr>
        <w:t xml:space="preserve">## 31131             2011</w:t>
      </w:r>
      <w:r>
        <w:br/>
      </w:r>
      <w:r>
        <w:rPr>
          <w:rStyle w:val="VerbatimChar"/>
        </w:rPr>
        <w:t xml:space="preserve">## 31163             2019</w:t>
      </w:r>
      <w:r>
        <w:br/>
      </w:r>
      <w:r>
        <w:rPr>
          <w:rStyle w:val="VerbatimChar"/>
        </w:rPr>
        <w:t xml:space="preserve">## 31191             2008</w:t>
      </w:r>
      <w:r>
        <w:br/>
      </w:r>
      <w:r>
        <w:rPr>
          <w:rStyle w:val="VerbatimChar"/>
        </w:rPr>
        <w:t xml:space="preserve">## 31207             2013</w:t>
      </w:r>
      <w:r>
        <w:br/>
      </w:r>
      <w:r>
        <w:rPr>
          <w:rStyle w:val="VerbatimChar"/>
        </w:rPr>
        <w:t xml:space="preserve">## 31263             2019</w:t>
      </w:r>
      <w:r>
        <w:br/>
      </w:r>
      <w:r>
        <w:rPr>
          <w:rStyle w:val="VerbatimChar"/>
        </w:rPr>
        <w:t xml:space="preserve">## 31264             2006</w:t>
      </w:r>
      <w:r>
        <w:br/>
      </w:r>
      <w:r>
        <w:rPr>
          <w:rStyle w:val="VerbatimChar"/>
        </w:rPr>
        <w:t xml:space="preserve">## 31296             2004</w:t>
      </w:r>
      <w:r>
        <w:br/>
      </w:r>
      <w:r>
        <w:rPr>
          <w:rStyle w:val="VerbatimChar"/>
        </w:rPr>
        <w:t xml:space="preserve">## 31331             2004</w:t>
      </w:r>
      <w:r>
        <w:br/>
      </w:r>
      <w:r>
        <w:rPr>
          <w:rStyle w:val="VerbatimChar"/>
        </w:rPr>
        <w:t xml:space="preserve">## 31352             2016</w:t>
      </w:r>
      <w:r>
        <w:br/>
      </w:r>
      <w:r>
        <w:rPr>
          <w:rStyle w:val="VerbatimChar"/>
        </w:rPr>
        <w:t xml:space="preserve">## 31362             2008</w:t>
      </w:r>
      <w:r>
        <w:br/>
      </w:r>
      <w:r>
        <w:rPr>
          <w:rStyle w:val="VerbatimChar"/>
        </w:rPr>
        <w:t xml:space="preserve">## 31393             2009</w:t>
      </w:r>
      <w:r>
        <w:br/>
      </w:r>
      <w:r>
        <w:rPr>
          <w:rStyle w:val="VerbatimChar"/>
        </w:rPr>
        <w:t xml:space="preserve">## 31397             2007</w:t>
      </w:r>
      <w:r>
        <w:br/>
      </w:r>
      <w:r>
        <w:rPr>
          <w:rStyle w:val="VerbatimChar"/>
        </w:rPr>
        <w:t xml:space="preserve">## 31416             2004</w:t>
      </w:r>
      <w:r>
        <w:br/>
      </w:r>
      <w:r>
        <w:rPr>
          <w:rStyle w:val="VerbatimChar"/>
        </w:rPr>
        <w:t xml:space="preserve">## 31424             2004</w:t>
      </w:r>
      <w:r>
        <w:br/>
      </w:r>
      <w:r>
        <w:rPr>
          <w:rStyle w:val="VerbatimChar"/>
        </w:rPr>
        <w:t xml:space="preserve">## 31432             2010</w:t>
      </w:r>
      <w:r>
        <w:br/>
      </w:r>
      <w:r>
        <w:rPr>
          <w:rStyle w:val="VerbatimChar"/>
        </w:rPr>
        <w:t xml:space="preserve">## 31440             2003</w:t>
      </w:r>
      <w:r>
        <w:br/>
      </w:r>
      <w:r>
        <w:rPr>
          <w:rStyle w:val="VerbatimChar"/>
        </w:rPr>
        <w:t xml:space="preserve">## 31443             2009</w:t>
      </w:r>
      <w:r>
        <w:br/>
      </w:r>
      <w:r>
        <w:rPr>
          <w:rStyle w:val="VerbatimChar"/>
        </w:rPr>
        <w:t xml:space="preserve">## 31446             2006</w:t>
      </w:r>
      <w:r>
        <w:br/>
      </w:r>
      <w:r>
        <w:rPr>
          <w:rStyle w:val="VerbatimChar"/>
        </w:rPr>
        <w:t xml:space="preserve">## 31448             2011</w:t>
      </w:r>
      <w:r>
        <w:br/>
      </w:r>
      <w:r>
        <w:rPr>
          <w:rStyle w:val="VerbatimChar"/>
        </w:rPr>
        <w:t xml:space="preserve">## 31451             2007</w:t>
      </w:r>
      <w:r>
        <w:br/>
      </w:r>
      <w:r>
        <w:rPr>
          <w:rStyle w:val="VerbatimChar"/>
        </w:rPr>
        <w:t xml:space="preserve">## 31454             2015</w:t>
      </w:r>
      <w:r>
        <w:br/>
      </w:r>
      <w:r>
        <w:rPr>
          <w:rStyle w:val="VerbatimChar"/>
        </w:rPr>
        <w:t xml:space="preserve">## 31457             1998</w:t>
      </w:r>
      <w:r>
        <w:br/>
      </w:r>
      <w:r>
        <w:rPr>
          <w:rStyle w:val="VerbatimChar"/>
        </w:rPr>
        <w:t xml:space="preserve">## 31459             1951</w:t>
      </w:r>
      <w:r>
        <w:br/>
      </w:r>
      <w:r>
        <w:rPr>
          <w:rStyle w:val="VerbatimChar"/>
        </w:rPr>
        <w:t xml:space="preserve">## 31478             2010</w:t>
      </w:r>
      <w:r>
        <w:br/>
      </w:r>
      <w:r>
        <w:rPr>
          <w:rStyle w:val="VerbatimChar"/>
        </w:rPr>
        <w:t xml:space="preserve">## 31497             2012</w:t>
      </w:r>
      <w:r>
        <w:br/>
      </w:r>
      <w:r>
        <w:rPr>
          <w:rStyle w:val="VerbatimChar"/>
        </w:rPr>
        <w:t xml:space="preserve">## 31510             2008</w:t>
      </w:r>
      <w:r>
        <w:br/>
      </w:r>
      <w:r>
        <w:rPr>
          <w:rStyle w:val="VerbatimChar"/>
        </w:rPr>
        <w:t xml:space="preserve">## 31567             2008</w:t>
      </w:r>
      <w:r>
        <w:br/>
      </w:r>
      <w:r>
        <w:rPr>
          <w:rStyle w:val="VerbatimChar"/>
        </w:rPr>
        <w:t xml:space="preserve">## 31578             2009</w:t>
      </w:r>
      <w:r>
        <w:br/>
      </w:r>
      <w:r>
        <w:rPr>
          <w:rStyle w:val="VerbatimChar"/>
        </w:rPr>
        <w:t xml:space="preserve">## 31581             2007</w:t>
      </w:r>
      <w:r>
        <w:br/>
      </w:r>
      <w:r>
        <w:rPr>
          <w:rStyle w:val="VerbatimChar"/>
        </w:rPr>
        <w:t xml:space="preserve">## 31583             2009</w:t>
      </w:r>
      <w:r>
        <w:br/>
      </w:r>
      <w:r>
        <w:rPr>
          <w:rStyle w:val="VerbatimChar"/>
        </w:rPr>
        <w:t xml:space="preserve">## 31593             2003</w:t>
      </w:r>
      <w:r>
        <w:br/>
      </w:r>
      <w:r>
        <w:rPr>
          <w:rStyle w:val="VerbatimChar"/>
        </w:rPr>
        <w:t xml:space="preserve">## 31606             1998</w:t>
      </w:r>
      <w:r>
        <w:br/>
      </w:r>
      <w:r>
        <w:rPr>
          <w:rStyle w:val="VerbatimChar"/>
        </w:rPr>
        <w:t xml:space="preserve">## 31623             2004</w:t>
      </w:r>
      <w:r>
        <w:br/>
      </w:r>
      <w:r>
        <w:rPr>
          <w:rStyle w:val="VerbatimChar"/>
        </w:rPr>
        <w:t xml:space="preserve">## 31652             2016</w:t>
      </w:r>
      <w:r>
        <w:br/>
      </w:r>
      <w:r>
        <w:rPr>
          <w:rStyle w:val="VerbatimChar"/>
        </w:rPr>
        <w:t xml:space="preserve">## 31675             2008</w:t>
      </w:r>
      <w:r>
        <w:br/>
      </w:r>
      <w:r>
        <w:rPr>
          <w:rStyle w:val="VerbatimChar"/>
        </w:rPr>
        <w:t xml:space="preserve">## 31683             2004</w:t>
      </w:r>
      <w:r>
        <w:br/>
      </w:r>
      <w:r>
        <w:rPr>
          <w:rStyle w:val="VerbatimChar"/>
        </w:rPr>
        <w:t xml:space="preserve">## 31694             2008</w:t>
      </w:r>
      <w:r>
        <w:br/>
      </w:r>
      <w:r>
        <w:rPr>
          <w:rStyle w:val="VerbatimChar"/>
        </w:rPr>
        <w:t xml:space="preserve">## 31697             2012</w:t>
      </w:r>
      <w:r>
        <w:br/>
      </w:r>
      <w:r>
        <w:rPr>
          <w:rStyle w:val="VerbatimChar"/>
        </w:rPr>
        <w:t xml:space="preserve">## 31724             2007</w:t>
      </w:r>
      <w:r>
        <w:br/>
      </w:r>
      <w:r>
        <w:rPr>
          <w:rStyle w:val="VerbatimChar"/>
        </w:rPr>
        <w:t xml:space="preserve">## 31753             2009</w:t>
      </w:r>
      <w:r>
        <w:br/>
      </w:r>
      <w:r>
        <w:rPr>
          <w:rStyle w:val="VerbatimChar"/>
        </w:rPr>
        <w:t xml:space="preserve">## 31755             2011</w:t>
      </w:r>
      <w:r>
        <w:br/>
      </w:r>
      <w:r>
        <w:rPr>
          <w:rStyle w:val="VerbatimChar"/>
        </w:rPr>
        <w:t xml:space="preserve">## 31757             2016</w:t>
      </w:r>
      <w:r>
        <w:br/>
      </w:r>
      <w:r>
        <w:rPr>
          <w:rStyle w:val="VerbatimChar"/>
        </w:rPr>
        <w:t xml:space="preserve">## 31761             2008</w:t>
      </w:r>
      <w:r>
        <w:br/>
      </w:r>
      <w:r>
        <w:rPr>
          <w:rStyle w:val="VerbatimChar"/>
        </w:rPr>
        <w:t xml:space="preserve">## 31796             2003</w:t>
      </w:r>
      <w:r>
        <w:br/>
      </w:r>
      <w:r>
        <w:rPr>
          <w:rStyle w:val="VerbatimChar"/>
        </w:rPr>
        <w:t xml:space="preserve">## 31799             2000</w:t>
      </w:r>
      <w:r>
        <w:br/>
      </w:r>
      <w:r>
        <w:rPr>
          <w:rStyle w:val="VerbatimChar"/>
        </w:rPr>
        <w:t xml:space="preserve">## 31807             2002</w:t>
      </w:r>
      <w:r>
        <w:br/>
      </w:r>
      <w:r>
        <w:rPr>
          <w:rStyle w:val="VerbatimChar"/>
        </w:rPr>
        <w:t xml:space="preserve">## 31847             2001</w:t>
      </w:r>
      <w:r>
        <w:br/>
      </w:r>
      <w:r>
        <w:rPr>
          <w:rStyle w:val="VerbatimChar"/>
        </w:rPr>
        <w:t xml:space="preserve">## 31852             2010</w:t>
      </w:r>
      <w:r>
        <w:br/>
      </w:r>
      <w:r>
        <w:rPr>
          <w:rStyle w:val="VerbatimChar"/>
        </w:rPr>
        <w:t xml:space="preserve">## 31858             2009</w:t>
      </w:r>
      <w:r>
        <w:br/>
      </w:r>
      <w:r>
        <w:rPr>
          <w:rStyle w:val="VerbatimChar"/>
        </w:rPr>
        <w:t xml:space="preserve">## 31859             2007</w:t>
      </w:r>
      <w:r>
        <w:br/>
      </w:r>
      <w:r>
        <w:rPr>
          <w:rStyle w:val="VerbatimChar"/>
        </w:rPr>
        <w:t xml:space="preserve">## 31898             2020</w:t>
      </w:r>
      <w:r>
        <w:br/>
      </w:r>
      <w:r>
        <w:rPr>
          <w:rStyle w:val="VerbatimChar"/>
        </w:rPr>
        <w:t xml:space="preserve">## 31904             2012</w:t>
      </w:r>
      <w:r>
        <w:br/>
      </w:r>
      <w:r>
        <w:rPr>
          <w:rStyle w:val="VerbatimChar"/>
        </w:rPr>
        <w:t xml:space="preserve">## 31924             1998</w:t>
      </w:r>
      <w:r>
        <w:br/>
      </w:r>
      <w:r>
        <w:rPr>
          <w:rStyle w:val="VerbatimChar"/>
        </w:rPr>
        <w:t xml:space="preserve">## 31939             2009</w:t>
      </w:r>
      <w:r>
        <w:br/>
      </w:r>
      <w:r>
        <w:rPr>
          <w:rStyle w:val="VerbatimChar"/>
        </w:rPr>
        <w:t xml:space="preserve">## 31941             2009</w:t>
      </w:r>
      <w:r>
        <w:br/>
      </w:r>
      <w:r>
        <w:rPr>
          <w:rStyle w:val="VerbatimChar"/>
        </w:rPr>
        <w:t xml:space="preserve">## 31968             2007</w:t>
      </w:r>
      <w:r>
        <w:br/>
      </w:r>
      <w:r>
        <w:rPr>
          <w:rStyle w:val="VerbatimChar"/>
        </w:rPr>
        <w:t xml:space="preserve">## 32014             2000</w:t>
      </w:r>
      <w:r>
        <w:br/>
      </w:r>
      <w:r>
        <w:rPr>
          <w:rStyle w:val="VerbatimChar"/>
        </w:rPr>
        <w:t xml:space="preserve">## 32018             1999</w:t>
      </w:r>
      <w:r>
        <w:br/>
      </w:r>
      <w:r>
        <w:rPr>
          <w:rStyle w:val="VerbatimChar"/>
        </w:rPr>
        <w:t xml:space="preserve">## 32024             2007</w:t>
      </w:r>
      <w:r>
        <w:br/>
      </w:r>
      <w:r>
        <w:rPr>
          <w:rStyle w:val="VerbatimChar"/>
        </w:rPr>
        <w:t xml:space="preserve">## 32028             2004</w:t>
      </w:r>
      <w:r>
        <w:br/>
      </w:r>
      <w:r>
        <w:rPr>
          <w:rStyle w:val="VerbatimChar"/>
        </w:rPr>
        <w:t xml:space="preserve">## 32031             2011</w:t>
      </w:r>
      <w:r>
        <w:br/>
      </w:r>
      <w:r>
        <w:rPr>
          <w:rStyle w:val="VerbatimChar"/>
        </w:rPr>
        <w:t xml:space="preserve">## 32033             2012</w:t>
      </w:r>
      <w:r>
        <w:br/>
      </w:r>
      <w:r>
        <w:rPr>
          <w:rStyle w:val="VerbatimChar"/>
        </w:rPr>
        <w:t xml:space="preserve">## 32049             2007</w:t>
      </w:r>
      <w:r>
        <w:br/>
      </w:r>
      <w:r>
        <w:rPr>
          <w:rStyle w:val="VerbatimChar"/>
        </w:rPr>
        <w:t xml:space="preserve">## 32086             2022</w:t>
      </w:r>
      <w:r>
        <w:br/>
      </w:r>
      <w:r>
        <w:rPr>
          <w:rStyle w:val="VerbatimChar"/>
        </w:rPr>
        <w:t xml:space="preserve">## 32094             2010</w:t>
      </w:r>
      <w:r>
        <w:br/>
      </w:r>
      <w:r>
        <w:rPr>
          <w:rStyle w:val="VerbatimChar"/>
        </w:rPr>
        <w:t xml:space="preserve">## 32099             2001</w:t>
      </w:r>
      <w:r>
        <w:br/>
      </w:r>
      <w:r>
        <w:rPr>
          <w:rStyle w:val="VerbatimChar"/>
        </w:rPr>
        <w:t xml:space="preserve">## 32101             2004</w:t>
      </w:r>
      <w:r>
        <w:br/>
      </w:r>
      <w:r>
        <w:rPr>
          <w:rStyle w:val="VerbatimChar"/>
        </w:rPr>
        <w:t xml:space="preserve">## 32117             2007</w:t>
      </w:r>
      <w:r>
        <w:br/>
      </w:r>
      <w:r>
        <w:rPr>
          <w:rStyle w:val="VerbatimChar"/>
        </w:rPr>
        <w:t xml:space="preserve">## 32128             2009</w:t>
      </w:r>
      <w:r>
        <w:br/>
      </w:r>
      <w:r>
        <w:rPr>
          <w:rStyle w:val="VerbatimChar"/>
        </w:rPr>
        <w:t xml:space="preserve">## 32131             2006</w:t>
      </w:r>
      <w:r>
        <w:br/>
      </w:r>
      <w:r>
        <w:rPr>
          <w:rStyle w:val="VerbatimChar"/>
        </w:rPr>
        <w:t xml:space="preserve">## 32169             2012</w:t>
      </w:r>
      <w:r>
        <w:br/>
      </w:r>
      <w:r>
        <w:rPr>
          <w:rStyle w:val="VerbatimChar"/>
        </w:rPr>
        <w:t xml:space="preserve">## 32177             2016</w:t>
      </w:r>
      <w:r>
        <w:br/>
      </w:r>
      <w:r>
        <w:rPr>
          <w:rStyle w:val="VerbatimChar"/>
        </w:rPr>
        <w:t xml:space="preserve">## 32181             2003</w:t>
      </w:r>
      <w:r>
        <w:br/>
      </w:r>
      <w:r>
        <w:rPr>
          <w:rStyle w:val="VerbatimChar"/>
        </w:rPr>
        <w:t xml:space="preserve">## 32195             1999</w:t>
      </w:r>
      <w:r>
        <w:br/>
      </w:r>
      <w:r>
        <w:rPr>
          <w:rStyle w:val="VerbatimChar"/>
        </w:rPr>
        <w:t xml:space="preserve">## 32197             2012</w:t>
      </w:r>
      <w:r>
        <w:br/>
      </w:r>
      <w:r>
        <w:rPr>
          <w:rStyle w:val="VerbatimChar"/>
        </w:rPr>
        <w:t xml:space="preserve">## 32224             2010</w:t>
      </w:r>
      <w:r>
        <w:br/>
      </w:r>
      <w:r>
        <w:rPr>
          <w:rStyle w:val="VerbatimChar"/>
        </w:rPr>
        <w:t xml:space="preserve">## 32244             2007</w:t>
      </w:r>
      <w:r>
        <w:br/>
      </w:r>
      <w:r>
        <w:rPr>
          <w:rStyle w:val="VerbatimChar"/>
        </w:rPr>
        <w:t xml:space="preserve">## 32255             1999</w:t>
      </w:r>
      <w:r>
        <w:br/>
      </w:r>
      <w:r>
        <w:rPr>
          <w:rStyle w:val="VerbatimChar"/>
        </w:rPr>
        <w:t xml:space="preserve">## 32258             2018</w:t>
      </w:r>
      <w:r>
        <w:br/>
      </w:r>
      <w:r>
        <w:rPr>
          <w:rStyle w:val="VerbatimChar"/>
        </w:rPr>
        <w:t xml:space="preserve">## 32296             2012</w:t>
      </w:r>
      <w:r>
        <w:br/>
      </w:r>
      <w:r>
        <w:rPr>
          <w:rStyle w:val="VerbatimChar"/>
        </w:rPr>
        <w:t xml:space="preserve">## 32310             2007</w:t>
      </w:r>
      <w:r>
        <w:br/>
      </w:r>
      <w:r>
        <w:rPr>
          <w:rStyle w:val="VerbatimChar"/>
        </w:rPr>
        <w:t xml:space="preserve">## 32325             2009</w:t>
      </w:r>
      <w:r>
        <w:br/>
      </w:r>
      <w:r>
        <w:rPr>
          <w:rStyle w:val="VerbatimChar"/>
        </w:rPr>
        <w:t xml:space="preserve">## 32345             1998</w:t>
      </w:r>
      <w:r>
        <w:br/>
      </w:r>
      <w:r>
        <w:rPr>
          <w:rStyle w:val="VerbatimChar"/>
        </w:rPr>
        <w:t xml:space="preserve">## 32346             1998</w:t>
      </w:r>
      <w:r>
        <w:br/>
      </w:r>
      <w:r>
        <w:rPr>
          <w:rStyle w:val="VerbatimChar"/>
        </w:rPr>
        <w:t xml:space="preserve">## 32352             1992</w:t>
      </w:r>
      <w:r>
        <w:br/>
      </w:r>
      <w:r>
        <w:rPr>
          <w:rStyle w:val="VerbatimChar"/>
        </w:rPr>
        <w:t xml:space="preserve">## 32387             2001</w:t>
      </w:r>
      <w:r>
        <w:br/>
      </w:r>
      <w:r>
        <w:rPr>
          <w:rStyle w:val="VerbatimChar"/>
        </w:rPr>
        <w:t xml:space="preserve">## 32433             2009</w:t>
      </w:r>
      <w:r>
        <w:br/>
      </w:r>
      <w:r>
        <w:rPr>
          <w:rStyle w:val="VerbatimChar"/>
        </w:rPr>
        <w:t xml:space="preserve">## 32437             2009</w:t>
      </w:r>
      <w:r>
        <w:br/>
      </w:r>
      <w:r>
        <w:rPr>
          <w:rStyle w:val="VerbatimChar"/>
        </w:rPr>
        <w:t xml:space="preserve">## 32457             2000</w:t>
      </w:r>
      <w:r>
        <w:br/>
      </w:r>
      <w:r>
        <w:rPr>
          <w:rStyle w:val="VerbatimChar"/>
        </w:rPr>
        <w:t xml:space="preserve">## 32469             2010</w:t>
      </w:r>
      <w:r>
        <w:br/>
      </w:r>
      <w:r>
        <w:rPr>
          <w:rStyle w:val="VerbatimChar"/>
        </w:rPr>
        <w:t xml:space="preserve">## 32500             2013</w:t>
      </w:r>
      <w:r>
        <w:br/>
      </w:r>
      <w:r>
        <w:rPr>
          <w:rStyle w:val="VerbatimChar"/>
        </w:rPr>
        <w:t xml:space="preserve">## 32513             2005</w:t>
      </w:r>
      <w:r>
        <w:br/>
      </w:r>
      <w:r>
        <w:rPr>
          <w:rStyle w:val="VerbatimChar"/>
        </w:rPr>
        <w:t xml:space="preserve">## 32540             2007</w:t>
      </w:r>
      <w:r>
        <w:br/>
      </w:r>
      <w:r>
        <w:rPr>
          <w:rStyle w:val="VerbatimChar"/>
        </w:rPr>
        <w:t xml:space="preserve">## 32569             2002</w:t>
      </w:r>
      <w:r>
        <w:br/>
      </w:r>
      <w:r>
        <w:rPr>
          <w:rStyle w:val="VerbatimChar"/>
        </w:rPr>
        <w:t xml:space="preserve">## 32603             2020</w:t>
      </w:r>
      <w:r>
        <w:br/>
      </w:r>
      <w:r>
        <w:rPr>
          <w:rStyle w:val="VerbatimChar"/>
        </w:rPr>
        <w:t xml:space="preserve">## 32608             1967</w:t>
      </w:r>
      <w:r>
        <w:br/>
      </w:r>
      <w:r>
        <w:rPr>
          <w:rStyle w:val="VerbatimChar"/>
        </w:rPr>
        <w:t xml:space="preserve">## 32663             2009</w:t>
      </w:r>
      <w:r>
        <w:br/>
      </w:r>
      <w:r>
        <w:rPr>
          <w:rStyle w:val="VerbatimChar"/>
        </w:rPr>
        <w:t xml:space="preserve">## 32699             2007</w:t>
      </w:r>
      <w:r>
        <w:br/>
      </w:r>
      <w:r>
        <w:rPr>
          <w:rStyle w:val="VerbatimChar"/>
        </w:rPr>
        <w:t xml:space="preserve">## 32737             2000</w:t>
      </w:r>
      <w:r>
        <w:br/>
      </w:r>
      <w:r>
        <w:rPr>
          <w:rStyle w:val="VerbatimChar"/>
        </w:rPr>
        <w:t xml:space="preserve">## 32738             2000</w:t>
      </w:r>
      <w:r>
        <w:br/>
      </w:r>
      <w:r>
        <w:rPr>
          <w:rStyle w:val="VerbatimChar"/>
        </w:rPr>
        <w:t xml:space="preserve">## 32764             2012</w:t>
      </w:r>
      <w:r>
        <w:br/>
      </w:r>
      <w:r>
        <w:rPr>
          <w:rStyle w:val="VerbatimChar"/>
        </w:rPr>
        <w:t xml:space="preserve">## 32765             2005</w:t>
      </w:r>
      <w:r>
        <w:br/>
      </w:r>
      <w:r>
        <w:rPr>
          <w:rStyle w:val="VerbatimChar"/>
        </w:rPr>
        <w:t xml:space="preserve">## 32782             2009</w:t>
      </w:r>
      <w:r>
        <w:br/>
      </w:r>
      <w:r>
        <w:rPr>
          <w:rStyle w:val="VerbatimChar"/>
        </w:rPr>
        <w:t xml:space="preserve">## 32795             2004</w:t>
      </w:r>
      <w:r>
        <w:br/>
      </w:r>
      <w:r>
        <w:rPr>
          <w:rStyle w:val="VerbatimChar"/>
        </w:rPr>
        <w:t xml:space="preserve">## 32813             2004</w:t>
      </w:r>
      <w:r>
        <w:br/>
      </w:r>
      <w:r>
        <w:rPr>
          <w:rStyle w:val="VerbatimChar"/>
        </w:rPr>
        <w:t xml:space="preserve">## 32820             2001</w:t>
      </w:r>
      <w:r>
        <w:br/>
      </w:r>
      <w:r>
        <w:rPr>
          <w:rStyle w:val="VerbatimChar"/>
        </w:rPr>
        <w:t xml:space="preserve">## 32837             2002</w:t>
      </w:r>
      <w:r>
        <w:br/>
      </w:r>
      <w:r>
        <w:rPr>
          <w:rStyle w:val="VerbatimChar"/>
        </w:rPr>
        <w:t xml:space="preserve">## 32849             2002</w:t>
      </w:r>
      <w:r>
        <w:br/>
      </w:r>
      <w:r>
        <w:rPr>
          <w:rStyle w:val="VerbatimChar"/>
        </w:rPr>
        <w:t xml:space="preserve">## 32866             2004</w:t>
      </w:r>
      <w:r>
        <w:br/>
      </w:r>
      <w:r>
        <w:rPr>
          <w:rStyle w:val="VerbatimChar"/>
        </w:rPr>
        <w:t xml:space="preserve">## 32888             2010</w:t>
      </w:r>
      <w:r>
        <w:br/>
      </w:r>
      <w:r>
        <w:rPr>
          <w:rStyle w:val="VerbatimChar"/>
        </w:rPr>
        <w:t xml:space="preserve">## 32919             2018</w:t>
      </w:r>
      <w:r>
        <w:br/>
      </w:r>
      <w:r>
        <w:rPr>
          <w:rStyle w:val="VerbatimChar"/>
        </w:rPr>
        <w:t xml:space="preserve">## 32936             2010</w:t>
      </w:r>
      <w:r>
        <w:br/>
      </w:r>
      <w:r>
        <w:rPr>
          <w:rStyle w:val="VerbatimChar"/>
        </w:rPr>
        <w:t xml:space="preserve">## 32940             2002</w:t>
      </w:r>
      <w:r>
        <w:br/>
      </w:r>
      <w:r>
        <w:rPr>
          <w:rStyle w:val="VerbatimChar"/>
        </w:rPr>
        <w:t xml:space="preserve">## 32955             2016</w:t>
      </w:r>
      <w:r>
        <w:br/>
      </w:r>
      <w:r>
        <w:rPr>
          <w:rStyle w:val="VerbatimChar"/>
        </w:rPr>
        <w:t xml:space="preserve">## 32990             2012</w:t>
      </w:r>
      <w:r>
        <w:br/>
      </w:r>
      <w:r>
        <w:rPr>
          <w:rStyle w:val="VerbatimChar"/>
        </w:rPr>
        <w:t xml:space="preserve">## 32991             1999</w:t>
      </w:r>
      <w:r>
        <w:br/>
      </w:r>
      <w:r>
        <w:rPr>
          <w:rStyle w:val="VerbatimChar"/>
        </w:rPr>
        <w:t xml:space="preserve">## 32996             2010</w:t>
      </w:r>
      <w:r>
        <w:br/>
      </w:r>
      <w:r>
        <w:rPr>
          <w:rStyle w:val="VerbatimChar"/>
        </w:rPr>
        <w:t xml:space="preserve">## 33008             2008</w:t>
      </w:r>
      <w:r>
        <w:br/>
      </w:r>
      <w:r>
        <w:rPr>
          <w:rStyle w:val="VerbatimChar"/>
        </w:rPr>
        <w:t xml:space="preserve">## 33009             2008</w:t>
      </w:r>
      <w:r>
        <w:br/>
      </w:r>
      <w:r>
        <w:rPr>
          <w:rStyle w:val="VerbatimChar"/>
        </w:rPr>
        <w:t xml:space="preserve">## 33026             2011</w:t>
      </w:r>
      <w:r>
        <w:br/>
      </w:r>
      <w:r>
        <w:rPr>
          <w:rStyle w:val="VerbatimChar"/>
        </w:rPr>
        <w:t xml:space="preserve">## 33037             1997</w:t>
      </w:r>
      <w:r>
        <w:br/>
      </w:r>
      <w:r>
        <w:rPr>
          <w:rStyle w:val="VerbatimChar"/>
        </w:rPr>
        <w:t xml:space="preserve">## 33065             1996</w:t>
      </w:r>
      <w:r>
        <w:br/>
      </w:r>
      <w:r>
        <w:rPr>
          <w:rStyle w:val="VerbatimChar"/>
        </w:rPr>
        <w:t xml:space="preserve">## 33136             1832</w:t>
      </w:r>
      <w:r>
        <w:br/>
      </w:r>
      <w:r>
        <w:rPr>
          <w:rStyle w:val="VerbatimChar"/>
        </w:rPr>
        <w:t xml:space="preserve">## 33140             2007</w:t>
      </w:r>
      <w:r>
        <w:br/>
      </w:r>
      <w:r>
        <w:rPr>
          <w:rStyle w:val="VerbatimChar"/>
        </w:rPr>
        <w:t xml:space="preserve">## 33165             1998</w:t>
      </w:r>
      <w:r>
        <w:br/>
      </w:r>
      <w:r>
        <w:rPr>
          <w:rStyle w:val="VerbatimChar"/>
        </w:rPr>
        <w:t xml:space="preserve">## 33169             2005</w:t>
      </w:r>
      <w:r>
        <w:br/>
      </w:r>
      <w:r>
        <w:rPr>
          <w:rStyle w:val="VerbatimChar"/>
        </w:rPr>
        <w:t xml:space="preserve">## 33179             2002</w:t>
      </w:r>
      <w:r>
        <w:br/>
      </w:r>
      <w:r>
        <w:rPr>
          <w:rStyle w:val="VerbatimChar"/>
        </w:rPr>
        <w:t xml:space="preserve">## 33229             1997</w:t>
      </w:r>
      <w:r>
        <w:br/>
      </w:r>
      <w:r>
        <w:rPr>
          <w:rStyle w:val="VerbatimChar"/>
        </w:rPr>
        <w:t xml:space="preserve">## 33251             2005</w:t>
      </w:r>
      <w:r>
        <w:br/>
      </w:r>
      <w:r>
        <w:rPr>
          <w:rStyle w:val="VerbatimChar"/>
        </w:rPr>
        <w:t xml:space="preserve">## 33261             2012</w:t>
      </w:r>
      <w:r>
        <w:br/>
      </w:r>
      <w:r>
        <w:rPr>
          <w:rStyle w:val="VerbatimChar"/>
        </w:rPr>
        <w:t xml:space="preserve">## 33265             2010</w:t>
      </w:r>
      <w:r>
        <w:br/>
      </w:r>
      <w:r>
        <w:rPr>
          <w:rStyle w:val="VerbatimChar"/>
        </w:rPr>
        <w:t xml:space="preserve">## 33269             2012</w:t>
      </w:r>
      <w:r>
        <w:br/>
      </w:r>
      <w:r>
        <w:rPr>
          <w:rStyle w:val="VerbatimChar"/>
        </w:rPr>
        <w:t xml:space="preserve">## 33272             2020</w:t>
      </w:r>
      <w:r>
        <w:br/>
      </w:r>
      <w:r>
        <w:rPr>
          <w:rStyle w:val="VerbatimChar"/>
        </w:rPr>
        <w:t xml:space="preserve">## 33303             2005</w:t>
      </w:r>
      <w:r>
        <w:br/>
      </w:r>
      <w:r>
        <w:rPr>
          <w:rStyle w:val="VerbatimChar"/>
        </w:rPr>
        <w:t xml:space="preserve">## 33336             2003</w:t>
      </w:r>
      <w:r>
        <w:br/>
      </w:r>
      <w:r>
        <w:rPr>
          <w:rStyle w:val="VerbatimChar"/>
        </w:rPr>
        <w:t xml:space="preserve">## 33345             2007</w:t>
      </w:r>
      <w:r>
        <w:br/>
      </w:r>
      <w:r>
        <w:rPr>
          <w:rStyle w:val="VerbatimChar"/>
        </w:rPr>
        <w:t xml:space="preserve">## 33375             2003</w:t>
      </w:r>
      <w:r>
        <w:br/>
      </w:r>
      <w:r>
        <w:rPr>
          <w:rStyle w:val="VerbatimChar"/>
        </w:rPr>
        <w:t xml:space="preserve">## 33391             1999</w:t>
      </w:r>
      <w:r>
        <w:br/>
      </w:r>
      <w:r>
        <w:rPr>
          <w:rStyle w:val="VerbatimChar"/>
        </w:rPr>
        <w:t xml:space="preserve">## 33395             2000</w:t>
      </w:r>
      <w:r>
        <w:br/>
      </w:r>
      <w:r>
        <w:rPr>
          <w:rStyle w:val="VerbatimChar"/>
        </w:rPr>
        <w:t xml:space="preserve">## 33404             1969</w:t>
      </w:r>
      <w:r>
        <w:br/>
      </w:r>
      <w:r>
        <w:rPr>
          <w:rStyle w:val="VerbatimChar"/>
        </w:rPr>
        <w:t xml:space="preserve">## 33424             2007</w:t>
      </w:r>
      <w:r>
        <w:br/>
      </w:r>
      <w:r>
        <w:rPr>
          <w:rStyle w:val="VerbatimChar"/>
        </w:rPr>
        <w:t xml:space="preserve">## 33439             2007</w:t>
      </w:r>
      <w:r>
        <w:br/>
      </w:r>
      <w:r>
        <w:rPr>
          <w:rStyle w:val="VerbatimChar"/>
        </w:rPr>
        <w:t xml:space="preserve">## 33452             2006</w:t>
      </w:r>
      <w:r>
        <w:br/>
      </w:r>
      <w:r>
        <w:rPr>
          <w:rStyle w:val="VerbatimChar"/>
        </w:rPr>
        <w:t xml:space="preserve">## 33453             2018</w:t>
      </w:r>
      <w:r>
        <w:br/>
      </w:r>
      <w:r>
        <w:rPr>
          <w:rStyle w:val="VerbatimChar"/>
        </w:rPr>
        <w:t xml:space="preserve">## 33468             2007</w:t>
      </w:r>
      <w:r>
        <w:br/>
      </w:r>
      <w:r>
        <w:rPr>
          <w:rStyle w:val="VerbatimChar"/>
        </w:rPr>
        <w:t xml:space="preserve">## 33478             2011</w:t>
      </w:r>
      <w:r>
        <w:br/>
      </w:r>
      <w:r>
        <w:rPr>
          <w:rStyle w:val="VerbatimChar"/>
        </w:rPr>
        <w:t xml:space="preserve">## 33491             2000</w:t>
      </w:r>
      <w:r>
        <w:br/>
      </w:r>
      <w:r>
        <w:rPr>
          <w:rStyle w:val="VerbatimChar"/>
        </w:rPr>
        <w:t xml:space="preserve">## 33497             2008</w:t>
      </w:r>
      <w:r>
        <w:br/>
      </w:r>
      <w:r>
        <w:rPr>
          <w:rStyle w:val="VerbatimChar"/>
        </w:rPr>
        <w:t xml:space="preserve">## 33540             2010</w:t>
      </w:r>
      <w:r>
        <w:br/>
      </w:r>
      <w:r>
        <w:rPr>
          <w:rStyle w:val="VerbatimChar"/>
        </w:rPr>
        <w:t xml:space="preserve">## 33592             2000</w:t>
      </w:r>
      <w:r>
        <w:br/>
      </w:r>
      <w:r>
        <w:rPr>
          <w:rStyle w:val="VerbatimChar"/>
        </w:rPr>
        <w:t xml:space="preserve">## 33601             2011</w:t>
      </w:r>
      <w:r>
        <w:br/>
      </w:r>
      <w:r>
        <w:rPr>
          <w:rStyle w:val="VerbatimChar"/>
        </w:rPr>
        <w:t xml:space="preserve">## 33608             1937</w:t>
      </w:r>
      <w:r>
        <w:br/>
      </w:r>
      <w:r>
        <w:rPr>
          <w:rStyle w:val="VerbatimChar"/>
        </w:rPr>
        <w:t xml:space="preserve">## 33624             2001</w:t>
      </w:r>
      <w:r>
        <w:br/>
      </w:r>
      <w:r>
        <w:rPr>
          <w:rStyle w:val="VerbatimChar"/>
        </w:rPr>
        <w:t xml:space="preserve">## 33659             2003</w:t>
      </w:r>
      <w:r>
        <w:br/>
      </w:r>
      <w:r>
        <w:rPr>
          <w:rStyle w:val="VerbatimChar"/>
        </w:rPr>
        <w:t xml:space="preserve">## 33663             1998</w:t>
      </w:r>
      <w:r>
        <w:br/>
      </w:r>
      <w:r>
        <w:rPr>
          <w:rStyle w:val="VerbatimChar"/>
        </w:rPr>
        <w:t xml:space="preserve">## 33697             2008</w:t>
      </w:r>
      <w:r>
        <w:br/>
      </w:r>
      <w:r>
        <w:rPr>
          <w:rStyle w:val="VerbatimChar"/>
        </w:rPr>
        <w:t xml:space="preserve">## 33706             2012</w:t>
      </w:r>
      <w:r>
        <w:br/>
      </w:r>
      <w:r>
        <w:rPr>
          <w:rStyle w:val="VerbatimChar"/>
        </w:rPr>
        <w:t xml:space="preserve">## 33735             2007</w:t>
      </w:r>
      <w:r>
        <w:br/>
      </w:r>
      <w:r>
        <w:rPr>
          <w:rStyle w:val="VerbatimChar"/>
        </w:rPr>
        <w:t xml:space="preserve">## 33739             2006</w:t>
      </w:r>
      <w:r>
        <w:br/>
      </w:r>
      <w:r>
        <w:rPr>
          <w:rStyle w:val="VerbatimChar"/>
        </w:rPr>
        <w:t xml:space="preserve">## 33755             2012</w:t>
      </w:r>
      <w:r>
        <w:br/>
      </w:r>
      <w:r>
        <w:rPr>
          <w:rStyle w:val="VerbatimChar"/>
        </w:rPr>
        <w:t xml:space="preserve">## 33765             2000</w:t>
      </w:r>
      <w:r>
        <w:br/>
      </w:r>
      <w:r>
        <w:rPr>
          <w:rStyle w:val="VerbatimChar"/>
        </w:rPr>
        <w:t xml:space="preserve">## 33775             2006</w:t>
      </w:r>
      <w:r>
        <w:br/>
      </w:r>
      <w:r>
        <w:rPr>
          <w:rStyle w:val="VerbatimChar"/>
        </w:rPr>
        <w:t xml:space="preserve">## 33883             2010</w:t>
      </w:r>
      <w:r>
        <w:br/>
      </w:r>
      <w:r>
        <w:rPr>
          <w:rStyle w:val="VerbatimChar"/>
        </w:rPr>
        <w:t xml:space="preserve">## 33896             2000</w:t>
      </w:r>
      <w:r>
        <w:br/>
      </w:r>
      <w:r>
        <w:rPr>
          <w:rStyle w:val="VerbatimChar"/>
        </w:rPr>
        <w:t xml:space="preserve">## 33902             2011</w:t>
      </w:r>
      <w:r>
        <w:br/>
      </w:r>
      <w:r>
        <w:rPr>
          <w:rStyle w:val="VerbatimChar"/>
        </w:rPr>
        <w:t xml:space="preserve">## 33908             1965</w:t>
      </w:r>
      <w:r>
        <w:br/>
      </w:r>
      <w:r>
        <w:rPr>
          <w:rStyle w:val="VerbatimChar"/>
        </w:rPr>
        <w:t xml:space="preserve">## 33922             2006</w:t>
      </w:r>
      <w:r>
        <w:br/>
      </w:r>
      <w:r>
        <w:rPr>
          <w:rStyle w:val="VerbatimChar"/>
        </w:rPr>
        <w:t xml:space="preserve">## 33934             2007</w:t>
      </w:r>
      <w:r>
        <w:br/>
      </w:r>
      <w:r>
        <w:rPr>
          <w:rStyle w:val="VerbatimChar"/>
        </w:rPr>
        <w:t xml:space="preserve">## 33935             2006</w:t>
      </w:r>
      <w:r>
        <w:br/>
      </w:r>
      <w:r>
        <w:rPr>
          <w:rStyle w:val="VerbatimChar"/>
        </w:rPr>
        <w:t xml:space="preserve">## 33964             2007</w:t>
      </w:r>
      <w:r>
        <w:br/>
      </w:r>
      <w:r>
        <w:rPr>
          <w:rStyle w:val="VerbatimChar"/>
        </w:rPr>
        <w:t xml:space="preserve">## 33999             2010</w:t>
      </w:r>
      <w:r>
        <w:br/>
      </w:r>
      <w:r>
        <w:rPr>
          <w:rStyle w:val="VerbatimChar"/>
        </w:rPr>
        <w:t xml:space="preserve">## 34041             2012</w:t>
      </w:r>
      <w:r>
        <w:br/>
      </w:r>
      <w:r>
        <w:rPr>
          <w:rStyle w:val="VerbatimChar"/>
        </w:rPr>
        <w:t xml:space="preserve">## 34048             2008</w:t>
      </w:r>
      <w:r>
        <w:br/>
      </w:r>
      <w:r>
        <w:rPr>
          <w:rStyle w:val="VerbatimChar"/>
        </w:rPr>
        <w:t xml:space="preserve">## 34059             2018</w:t>
      </w:r>
      <w:r>
        <w:br/>
      </w:r>
      <w:r>
        <w:rPr>
          <w:rStyle w:val="VerbatimChar"/>
        </w:rPr>
        <w:t xml:space="preserve">## 34073             2002</w:t>
      </w:r>
      <w:r>
        <w:br/>
      </w:r>
      <w:r>
        <w:rPr>
          <w:rStyle w:val="VerbatimChar"/>
        </w:rPr>
        <w:t xml:space="preserve">## 34095             1992</w:t>
      </w:r>
      <w:r>
        <w:br/>
      </w:r>
      <w:r>
        <w:rPr>
          <w:rStyle w:val="VerbatimChar"/>
        </w:rPr>
        <w:t xml:space="preserve">## 34125             2007</w:t>
      </w:r>
      <w:r>
        <w:br/>
      </w:r>
      <w:r>
        <w:rPr>
          <w:rStyle w:val="VerbatimChar"/>
        </w:rPr>
        <w:t xml:space="preserve">## 34157             2019</w:t>
      </w:r>
      <w:r>
        <w:br/>
      </w:r>
      <w:r>
        <w:rPr>
          <w:rStyle w:val="VerbatimChar"/>
        </w:rPr>
        <w:t xml:space="preserve">## 34183             2003</w:t>
      </w:r>
      <w:r>
        <w:br/>
      </w:r>
      <w:r>
        <w:rPr>
          <w:rStyle w:val="VerbatimChar"/>
        </w:rPr>
        <w:t xml:space="preserve">## 34184             2008</w:t>
      </w:r>
      <w:r>
        <w:br/>
      </w:r>
      <w:r>
        <w:rPr>
          <w:rStyle w:val="VerbatimChar"/>
        </w:rPr>
        <w:t xml:space="preserve">## 34213             2000</w:t>
      </w:r>
      <w:r>
        <w:br/>
      </w:r>
      <w:r>
        <w:rPr>
          <w:rStyle w:val="VerbatimChar"/>
        </w:rPr>
        <w:t xml:space="preserve">## 34214             2000</w:t>
      </w:r>
      <w:r>
        <w:br/>
      </w:r>
      <w:r>
        <w:rPr>
          <w:rStyle w:val="VerbatimChar"/>
        </w:rPr>
        <w:t xml:space="preserve">## 34219             2019</w:t>
      </w:r>
      <w:r>
        <w:br/>
      </w:r>
      <w:r>
        <w:rPr>
          <w:rStyle w:val="VerbatimChar"/>
        </w:rPr>
        <w:t xml:space="preserve">## 34221             2015</w:t>
      </w:r>
      <w:r>
        <w:br/>
      </w:r>
      <w:r>
        <w:rPr>
          <w:rStyle w:val="VerbatimChar"/>
        </w:rPr>
        <w:t xml:space="preserve">## 34231             2009</w:t>
      </w:r>
      <w:r>
        <w:br/>
      </w:r>
      <w:r>
        <w:rPr>
          <w:rStyle w:val="VerbatimChar"/>
        </w:rPr>
        <w:t xml:space="preserve">## 34232             2017</w:t>
      </w:r>
      <w:r>
        <w:br/>
      </w:r>
      <w:r>
        <w:rPr>
          <w:rStyle w:val="VerbatimChar"/>
        </w:rPr>
        <w:t xml:space="preserve">## 34244             2005</w:t>
      </w:r>
      <w:r>
        <w:br/>
      </w:r>
      <w:r>
        <w:rPr>
          <w:rStyle w:val="VerbatimChar"/>
        </w:rPr>
        <w:t xml:space="preserve">## 34288             2012</w:t>
      </w:r>
      <w:r>
        <w:br/>
      </w:r>
      <w:r>
        <w:rPr>
          <w:rStyle w:val="VerbatimChar"/>
        </w:rPr>
        <w:t xml:space="preserve">## 34338             2012</w:t>
      </w:r>
      <w:r>
        <w:br/>
      </w:r>
      <w:r>
        <w:rPr>
          <w:rStyle w:val="VerbatimChar"/>
        </w:rPr>
        <w:t xml:space="preserve">## 34363             2012</w:t>
      </w:r>
      <w:r>
        <w:br/>
      </w:r>
      <w:r>
        <w:rPr>
          <w:rStyle w:val="VerbatimChar"/>
        </w:rPr>
        <w:t xml:space="preserve">## 34364             2000</w:t>
      </w:r>
      <w:r>
        <w:br/>
      </w:r>
      <w:r>
        <w:rPr>
          <w:rStyle w:val="VerbatimChar"/>
        </w:rPr>
        <w:t xml:space="preserve">## 34370             2012</w:t>
      </w:r>
      <w:r>
        <w:br/>
      </w:r>
      <w:r>
        <w:rPr>
          <w:rStyle w:val="VerbatimChar"/>
        </w:rPr>
        <w:t xml:space="preserve">## 34376             2011</w:t>
      </w:r>
      <w:r>
        <w:br/>
      </w:r>
      <w:r>
        <w:rPr>
          <w:rStyle w:val="VerbatimChar"/>
        </w:rPr>
        <w:t xml:space="preserve">## 34378             2009</w:t>
      </w:r>
      <w:r>
        <w:br/>
      </w:r>
      <w:r>
        <w:rPr>
          <w:rStyle w:val="VerbatimChar"/>
        </w:rPr>
        <w:t xml:space="preserve">## 34380             2000</w:t>
      </w:r>
      <w:r>
        <w:br/>
      </w:r>
      <w:r>
        <w:rPr>
          <w:rStyle w:val="VerbatimChar"/>
        </w:rPr>
        <w:t xml:space="preserve">## 34420             1993</w:t>
      </w:r>
      <w:r>
        <w:br/>
      </w:r>
      <w:r>
        <w:rPr>
          <w:rStyle w:val="VerbatimChar"/>
        </w:rPr>
        <w:t xml:space="preserve">## 34427             1999</w:t>
      </w:r>
      <w:r>
        <w:br/>
      </w:r>
      <w:r>
        <w:rPr>
          <w:rStyle w:val="VerbatimChar"/>
        </w:rPr>
        <w:t xml:space="preserve">## 34439             2004</w:t>
      </w:r>
      <w:r>
        <w:br/>
      </w:r>
      <w:r>
        <w:rPr>
          <w:rStyle w:val="VerbatimChar"/>
        </w:rPr>
        <w:t xml:space="preserve">## 34442             2022</w:t>
      </w:r>
      <w:r>
        <w:br/>
      </w:r>
      <w:r>
        <w:rPr>
          <w:rStyle w:val="VerbatimChar"/>
        </w:rPr>
        <w:t xml:space="preserve">## 34455             2002</w:t>
      </w:r>
      <w:r>
        <w:br/>
      </w:r>
      <w:r>
        <w:rPr>
          <w:rStyle w:val="VerbatimChar"/>
        </w:rPr>
        <w:t xml:space="preserve">## 34465             2012</w:t>
      </w:r>
      <w:r>
        <w:br/>
      </w:r>
      <w:r>
        <w:rPr>
          <w:rStyle w:val="VerbatimChar"/>
        </w:rPr>
        <w:t xml:space="preserve">## 34511             2008</w:t>
      </w:r>
      <w:r>
        <w:br/>
      </w:r>
      <w:r>
        <w:rPr>
          <w:rStyle w:val="VerbatimChar"/>
        </w:rPr>
        <w:t xml:space="preserve">## 34546             2006</w:t>
      </w:r>
      <w:r>
        <w:br/>
      </w:r>
      <w:r>
        <w:rPr>
          <w:rStyle w:val="VerbatimChar"/>
        </w:rPr>
        <w:t xml:space="preserve">## 34564             2007</w:t>
      </w:r>
      <w:r>
        <w:br/>
      </w:r>
      <w:r>
        <w:rPr>
          <w:rStyle w:val="VerbatimChar"/>
        </w:rPr>
        <w:t xml:space="preserve">## 34567             2000</w:t>
      </w:r>
      <w:r>
        <w:br/>
      </w:r>
      <w:r>
        <w:rPr>
          <w:rStyle w:val="VerbatimChar"/>
        </w:rPr>
        <w:t xml:space="preserve">## 34592             2013</w:t>
      </w:r>
      <w:r>
        <w:br/>
      </w:r>
      <w:r>
        <w:rPr>
          <w:rStyle w:val="VerbatimChar"/>
        </w:rPr>
        <w:t xml:space="preserve">## 34594             2002</w:t>
      </w:r>
      <w:r>
        <w:br/>
      </w:r>
      <w:r>
        <w:rPr>
          <w:rStyle w:val="VerbatimChar"/>
        </w:rPr>
        <w:t xml:space="preserve">## 34601             2010</w:t>
      </w:r>
      <w:r>
        <w:br/>
      </w:r>
      <w:r>
        <w:rPr>
          <w:rStyle w:val="VerbatimChar"/>
        </w:rPr>
        <w:t xml:space="preserve">## 34618             1999</w:t>
      </w:r>
      <w:r>
        <w:br/>
      </w:r>
      <w:r>
        <w:rPr>
          <w:rStyle w:val="VerbatimChar"/>
        </w:rPr>
        <w:t xml:space="preserve">## 34632             2006</w:t>
      </w:r>
      <w:r>
        <w:br/>
      </w:r>
      <w:r>
        <w:rPr>
          <w:rStyle w:val="VerbatimChar"/>
        </w:rPr>
        <w:t xml:space="preserve">## 34633             2006</w:t>
      </w:r>
      <w:r>
        <w:br/>
      </w:r>
      <w:r>
        <w:rPr>
          <w:rStyle w:val="VerbatimChar"/>
        </w:rPr>
        <w:t xml:space="preserve">## 34648             1981</w:t>
      </w:r>
      <w:r>
        <w:br/>
      </w:r>
      <w:r>
        <w:rPr>
          <w:rStyle w:val="VerbatimChar"/>
        </w:rPr>
        <w:t xml:space="preserve">## 34659             2009</w:t>
      </w:r>
      <w:r>
        <w:br/>
      </w:r>
      <w:r>
        <w:rPr>
          <w:rStyle w:val="VerbatimChar"/>
        </w:rPr>
        <w:t xml:space="preserve">## 34660             2009</w:t>
      </w:r>
      <w:r>
        <w:br/>
      </w:r>
      <w:r>
        <w:rPr>
          <w:rStyle w:val="VerbatimChar"/>
        </w:rPr>
        <w:t xml:space="preserve">## 34665             2013</w:t>
      </w:r>
      <w:r>
        <w:br/>
      </w:r>
      <w:r>
        <w:rPr>
          <w:rStyle w:val="VerbatimChar"/>
        </w:rPr>
        <w:t xml:space="preserve">## 34736             2005</w:t>
      </w:r>
      <w:r>
        <w:br/>
      </w:r>
      <w:r>
        <w:rPr>
          <w:rStyle w:val="VerbatimChar"/>
        </w:rPr>
        <w:t xml:space="preserve">## 34752             2005</w:t>
      </w:r>
      <w:r>
        <w:br/>
      </w:r>
      <w:r>
        <w:rPr>
          <w:rStyle w:val="VerbatimChar"/>
        </w:rPr>
        <w:t xml:space="preserve">## 34764             2010</w:t>
      </w:r>
      <w:r>
        <w:br/>
      </w:r>
      <w:r>
        <w:rPr>
          <w:rStyle w:val="VerbatimChar"/>
        </w:rPr>
        <w:t xml:space="preserve">## 34767             2003</w:t>
      </w:r>
      <w:r>
        <w:br/>
      </w:r>
      <w:r>
        <w:rPr>
          <w:rStyle w:val="VerbatimChar"/>
        </w:rPr>
        <w:t xml:space="preserve">## 34787             2011</w:t>
      </w:r>
      <w:r>
        <w:br/>
      </w:r>
      <w:r>
        <w:rPr>
          <w:rStyle w:val="VerbatimChar"/>
        </w:rPr>
        <w:t xml:space="preserve">## 34794             2019</w:t>
      </w:r>
      <w:r>
        <w:br/>
      </w:r>
      <w:r>
        <w:rPr>
          <w:rStyle w:val="VerbatimChar"/>
        </w:rPr>
        <w:t xml:space="preserve">## 34795             2011</w:t>
      </w:r>
      <w:r>
        <w:br/>
      </w:r>
      <w:r>
        <w:rPr>
          <w:rStyle w:val="VerbatimChar"/>
        </w:rPr>
        <w:t xml:space="preserve">## 34831             2011</w:t>
      </w:r>
      <w:r>
        <w:br/>
      </w:r>
      <w:r>
        <w:rPr>
          <w:rStyle w:val="VerbatimChar"/>
        </w:rPr>
        <w:t xml:space="preserve">## 34856             1998</w:t>
      </w:r>
      <w:r>
        <w:br/>
      </w:r>
      <w:r>
        <w:rPr>
          <w:rStyle w:val="VerbatimChar"/>
        </w:rPr>
        <w:t xml:space="preserve">## 34866             2006</w:t>
      </w:r>
      <w:r>
        <w:br/>
      </w:r>
      <w:r>
        <w:rPr>
          <w:rStyle w:val="VerbatimChar"/>
        </w:rPr>
        <w:t xml:space="preserve">## 34868             2005</w:t>
      </w:r>
      <w:r>
        <w:br/>
      </w:r>
      <w:r>
        <w:rPr>
          <w:rStyle w:val="VerbatimChar"/>
        </w:rPr>
        <w:t xml:space="preserve">## 34874             2011</w:t>
      </w:r>
      <w:r>
        <w:br/>
      </w:r>
      <w:r>
        <w:rPr>
          <w:rStyle w:val="VerbatimChar"/>
        </w:rPr>
        <w:t xml:space="preserve">## 34877             2010</w:t>
      </w:r>
      <w:r>
        <w:br/>
      </w:r>
      <w:r>
        <w:rPr>
          <w:rStyle w:val="VerbatimChar"/>
        </w:rPr>
        <w:t xml:space="preserve">## 34881             1998</w:t>
      </w:r>
      <w:r>
        <w:br/>
      </w:r>
      <w:r>
        <w:rPr>
          <w:rStyle w:val="VerbatimChar"/>
        </w:rPr>
        <w:t xml:space="preserve">## 34890             2007</w:t>
      </w:r>
      <w:r>
        <w:br/>
      </w:r>
      <w:r>
        <w:rPr>
          <w:rStyle w:val="VerbatimChar"/>
        </w:rPr>
        <w:t xml:space="preserve">## 34891             2007</w:t>
      </w:r>
      <w:r>
        <w:br/>
      </w:r>
      <w:r>
        <w:rPr>
          <w:rStyle w:val="VerbatimChar"/>
        </w:rPr>
        <w:t xml:space="preserve">## 34917             2004</w:t>
      </w:r>
      <w:r>
        <w:br/>
      </w:r>
      <w:r>
        <w:rPr>
          <w:rStyle w:val="VerbatimChar"/>
        </w:rPr>
        <w:t xml:space="preserve">## 34918             2007</w:t>
      </w:r>
      <w:r>
        <w:br/>
      </w:r>
      <w:r>
        <w:rPr>
          <w:rStyle w:val="VerbatimChar"/>
        </w:rPr>
        <w:t xml:space="preserve">## 34929             2010</w:t>
      </w:r>
      <w:r>
        <w:br/>
      </w:r>
      <w:r>
        <w:rPr>
          <w:rStyle w:val="VerbatimChar"/>
        </w:rPr>
        <w:t xml:space="preserve">## 34934             2009</w:t>
      </w:r>
      <w:r>
        <w:br/>
      </w:r>
      <w:r>
        <w:rPr>
          <w:rStyle w:val="VerbatimChar"/>
        </w:rPr>
        <w:t xml:space="preserve">## 34954             2001</w:t>
      </w:r>
      <w:r>
        <w:br/>
      </w:r>
      <w:r>
        <w:rPr>
          <w:rStyle w:val="VerbatimChar"/>
        </w:rPr>
        <w:t xml:space="preserve">## 34979             2004</w:t>
      </w:r>
      <w:r>
        <w:br/>
      </w:r>
      <w:r>
        <w:rPr>
          <w:rStyle w:val="VerbatimChar"/>
        </w:rPr>
        <w:t xml:space="preserve">## 35002             2007</w:t>
      </w:r>
      <w:r>
        <w:br/>
      </w:r>
      <w:r>
        <w:rPr>
          <w:rStyle w:val="VerbatimChar"/>
        </w:rPr>
        <w:t xml:space="preserve">## 35034             2008</w:t>
      </w:r>
      <w:r>
        <w:br/>
      </w:r>
      <w:r>
        <w:rPr>
          <w:rStyle w:val="VerbatimChar"/>
        </w:rPr>
        <w:t xml:space="preserve">## 35041             2004</w:t>
      </w:r>
      <w:r>
        <w:br/>
      </w:r>
      <w:r>
        <w:rPr>
          <w:rStyle w:val="VerbatimChar"/>
        </w:rPr>
        <w:t xml:space="preserve">## 35046             2013</w:t>
      </w:r>
      <w:r>
        <w:br/>
      </w:r>
      <w:r>
        <w:rPr>
          <w:rStyle w:val="VerbatimChar"/>
        </w:rPr>
        <w:t xml:space="preserve">## 35050             2004</w:t>
      </w:r>
      <w:r>
        <w:br/>
      </w:r>
      <w:r>
        <w:rPr>
          <w:rStyle w:val="VerbatimChar"/>
        </w:rPr>
        <w:t xml:space="preserve">## 35083             2010</w:t>
      </w:r>
      <w:r>
        <w:br/>
      </w:r>
      <w:r>
        <w:rPr>
          <w:rStyle w:val="VerbatimChar"/>
        </w:rPr>
        <w:t xml:space="preserve">## 35085             2000</w:t>
      </w:r>
      <w:r>
        <w:br/>
      </w:r>
      <w:r>
        <w:rPr>
          <w:rStyle w:val="VerbatimChar"/>
        </w:rPr>
        <w:t xml:space="preserve">## 35090             2000</w:t>
      </w:r>
      <w:r>
        <w:br/>
      </w:r>
      <w:r>
        <w:rPr>
          <w:rStyle w:val="VerbatimChar"/>
        </w:rPr>
        <w:t xml:space="preserve">## 35111             2017</w:t>
      </w:r>
      <w:r>
        <w:br/>
      </w:r>
      <w:r>
        <w:rPr>
          <w:rStyle w:val="VerbatimChar"/>
        </w:rPr>
        <w:t xml:space="preserve">## 35128             2018</w:t>
      </w:r>
      <w:r>
        <w:br/>
      </w:r>
      <w:r>
        <w:rPr>
          <w:rStyle w:val="VerbatimChar"/>
        </w:rPr>
        <w:t xml:space="preserve">## 35140             2022</w:t>
      </w:r>
      <w:r>
        <w:br/>
      </w:r>
      <w:r>
        <w:rPr>
          <w:rStyle w:val="VerbatimChar"/>
        </w:rPr>
        <w:t xml:space="preserve">## 35160             1999</w:t>
      </w:r>
      <w:r>
        <w:br/>
      </w:r>
      <w:r>
        <w:rPr>
          <w:rStyle w:val="VerbatimChar"/>
        </w:rPr>
        <w:t xml:space="preserve">## 35164             2007</w:t>
      </w:r>
      <w:r>
        <w:br/>
      </w:r>
      <w:r>
        <w:rPr>
          <w:rStyle w:val="VerbatimChar"/>
        </w:rPr>
        <w:t xml:space="preserve">## 35168             1998</w:t>
      </w:r>
      <w:r>
        <w:br/>
      </w:r>
      <w:r>
        <w:rPr>
          <w:rStyle w:val="VerbatimChar"/>
        </w:rPr>
        <w:t xml:space="preserve">## 35172             2012</w:t>
      </w:r>
      <w:r>
        <w:br/>
      </w:r>
      <w:r>
        <w:rPr>
          <w:rStyle w:val="VerbatimChar"/>
        </w:rPr>
        <w:t xml:space="preserve">## 35180             2007</w:t>
      </w:r>
      <w:r>
        <w:br/>
      </w:r>
      <w:r>
        <w:rPr>
          <w:rStyle w:val="VerbatimChar"/>
        </w:rPr>
        <w:t xml:space="preserve">## 35210             1941</w:t>
      </w:r>
      <w:r>
        <w:br/>
      </w:r>
      <w:r>
        <w:rPr>
          <w:rStyle w:val="VerbatimChar"/>
        </w:rPr>
        <w:t xml:space="preserve">## 35249             2012</w:t>
      </w:r>
      <w:r>
        <w:br/>
      </w:r>
      <w:r>
        <w:rPr>
          <w:rStyle w:val="VerbatimChar"/>
        </w:rPr>
        <w:t xml:space="preserve">## 35270             2011</w:t>
      </w:r>
      <w:r>
        <w:br/>
      </w:r>
      <w:r>
        <w:rPr>
          <w:rStyle w:val="VerbatimChar"/>
        </w:rPr>
        <w:t xml:space="preserve">## 35282             2004</w:t>
      </w:r>
      <w:r>
        <w:br/>
      </w:r>
      <w:r>
        <w:rPr>
          <w:rStyle w:val="VerbatimChar"/>
        </w:rPr>
        <w:t xml:space="preserve">## 35289             2010</w:t>
      </w:r>
      <w:r>
        <w:br/>
      </w:r>
      <w:r>
        <w:rPr>
          <w:rStyle w:val="VerbatimChar"/>
        </w:rPr>
        <w:t xml:space="preserve">## 35304             2011</w:t>
      </w:r>
      <w:r>
        <w:br/>
      </w:r>
      <w:r>
        <w:rPr>
          <w:rStyle w:val="VerbatimChar"/>
        </w:rPr>
        <w:t xml:space="preserve">## 35305             2012</w:t>
      </w:r>
      <w:r>
        <w:br/>
      </w:r>
      <w:r>
        <w:rPr>
          <w:rStyle w:val="VerbatimChar"/>
        </w:rPr>
        <w:t xml:space="preserve">## 35316             2001</w:t>
      </w:r>
      <w:r>
        <w:br/>
      </w:r>
      <w:r>
        <w:rPr>
          <w:rStyle w:val="VerbatimChar"/>
        </w:rPr>
        <w:t xml:space="preserve">## 35320             2010</w:t>
      </w:r>
      <w:r>
        <w:br/>
      </w:r>
      <w:r>
        <w:rPr>
          <w:rStyle w:val="VerbatimChar"/>
        </w:rPr>
        <w:t xml:space="preserve">## 35321             2014</w:t>
      </w:r>
      <w:r>
        <w:br/>
      </w:r>
      <w:r>
        <w:rPr>
          <w:rStyle w:val="VerbatimChar"/>
        </w:rPr>
        <w:t xml:space="preserve">## 35371             2004</w:t>
      </w:r>
      <w:r>
        <w:br/>
      </w:r>
      <w:r>
        <w:rPr>
          <w:rStyle w:val="VerbatimChar"/>
        </w:rPr>
        <w:t xml:space="preserve">## 35391             2008</w:t>
      </w:r>
      <w:r>
        <w:br/>
      </w:r>
      <w:r>
        <w:rPr>
          <w:rStyle w:val="VerbatimChar"/>
        </w:rPr>
        <w:t xml:space="preserve">## 35403             1995</w:t>
      </w:r>
      <w:r>
        <w:br/>
      </w:r>
      <w:r>
        <w:rPr>
          <w:rStyle w:val="VerbatimChar"/>
        </w:rPr>
        <w:t xml:space="preserve">## 35420             2011</w:t>
      </w:r>
      <w:r>
        <w:br/>
      </w:r>
      <w:r>
        <w:rPr>
          <w:rStyle w:val="VerbatimChar"/>
        </w:rPr>
        <w:t xml:space="preserve">## 35447             2014</w:t>
      </w:r>
      <w:r>
        <w:br/>
      </w:r>
      <w:r>
        <w:rPr>
          <w:rStyle w:val="VerbatimChar"/>
        </w:rPr>
        <w:t xml:space="preserve">## 35460             2012</w:t>
      </w:r>
      <w:r>
        <w:br/>
      </w:r>
      <w:r>
        <w:rPr>
          <w:rStyle w:val="VerbatimChar"/>
        </w:rPr>
        <w:t xml:space="preserve">## 35471             2006</w:t>
      </w:r>
      <w:r>
        <w:br/>
      </w:r>
      <w:r>
        <w:rPr>
          <w:rStyle w:val="VerbatimChar"/>
        </w:rPr>
        <w:t xml:space="preserve">## 35487             2012</w:t>
      </w:r>
      <w:r>
        <w:br/>
      </w:r>
      <w:r>
        <w:rPr>
          <w:rStyle w:val="VerbatimChar"/>
        </w:rPr>
        <w:t xml:space="preserve">## 35498             2007</w:t>
      </w:r>
      <w:r>
        <w:br/>
      </w:r>
      <w:r>
        <w:rPr>
          <w:rStyle w:val="VerbatimChar"/>
        </w:rPr>
        <w:t xml:space="preserve">## 35511             2000</w:t>
      </w:r>
      <w:r>
        <w:br/>
      </w:r>
      <w:r>
        <w:rPr>
          <w:rStyle w:val="VerbatimChar"/>
        </w:rPr>
        <w:t xml:space="preserve">## 35518             1988</w:t>
      </w:r>
      <w:r>
        <w:br/>
      </w:r>
      <w:r>
        <w:rPr>
          <w:rStyle w:val="VerbatimChar"/>
        </w:rPr>
        <w:t xml:space="preserve">## 35547             2010</w:t>
      </w:r>
      <w:r>
        <w:br/>
      </w:r>
      <w:r>
        <w:rPr>
          <w:rStyle w:val="VerbatimChar"/>
        </w:rPr>
        <w:t xml:space="preserve">## 35549             2005</w:t>
      </w:r>
      <w:r>
        <w:br/>
      </w:r>
      <w:r>
        <w:rPr>
          <w:rStyle w:val="VerbatimChar"/>
        </w:rPr>
        <w:t xml:space="preserve">## 35566             2001</w:t>
      </w:r>
      <w:r>
        <w:br/>
      </w:r>
      <w:r>
        <w:rPr>
          <w:rStyle w:val="VerbatimChar"/>
        </w:rPr>
        <w:t xml:space="preserve">## 35589             2003</w:t>
      </w:r>
      <w:r>
        <w:br/>
      </w:r>
      <w:r>
        <w:rPr>
          <w:rStyle w:val="VerbatimChar"/>
        </w:rPr>
        <w:t xml:space="preserve">## 35598             2009</w:t>
      </w:r>
      <w:r>
        <w:br/>
      </w:r>
      <w:r>
        <w:rPr>
          <w:rStyle w:val="VerbatimChar"/>
        </w:rPr>
        <w:t xml:space="preserve">## 35618             2002</w:t>
      </w:r>
      <w:r>
        <w:br/>
      </w:r>
      <w:r>
        <w:rPr>
          <w:rStyle w:val="VerbatimChar"/>
        </w:rPr>
        <w:t xml:space="preserve">## 35625             2014</w:t>
      </w:r>
      <w:r>
        <w:br/>
      </w:r>
      <w:r>
        <w:rPr>
          <w:rStyle w:val="VerbatimChar"/>
        </w:rPr>
        <w:t xml:space="preserve">## 35648             2011</w:t>
      </w:r>
      <w:r>
        <w:br/>
      </w:r>
      <w:r>
        <w:rPr>
          <w:rStyle w:val="VerbatimChar"/>
        </w:rPr>
        <w:t xml:space="preserve">## 35657             2011</w:t>
      </w:r>
      <w:r>
        <w:br/>
      </w:r>
      <w:r>
        <w:rPr>
          <w:rStyle w:val="VerbatimChar"/>
        </w:rPr>
        <w:t xml:space="preserve">## 35715             2001</w:t>
      </w:r>
      <w:r>
        <w:br/>
      </w:r>
      <w:r>
        <w:rPr>
          <w:rStyle w:val="VerbatimChar"/>
        </w:rPr>
        <w:t xml:space="preserve">## 35731             2010</w:t>
      </w:r>
      <w:r>
        <w:br/>
      </w:r>
      <w:r>
        <w:rPr>
          <w:rStyle w:val="VerbatimChar"/>
        </w:rPr>
        <w:t xml:space="preserve">## 35737             1998</w:t>
      </w:r>
      <w:r>
        <w:br/>
      </w:r>
      <w:r>
        <w:rPr>
          <w:rStyle w:val="VerbatimChar"/>
        </w:rPr>
        <w:t xml:space="preserve">## 35754             2022</w:t>
      </w:r>
      <w:r>
        <w:br/>
      </w:r>
      <w:r>
        <w:rPr>
          <w:rStyle w:val="VerbatimChar"/>
        </w:rPr>
        <w:t xml:space="preserve">## 35758             2002</w:t>
      </w:r>
      <w:r>
        <w:br/>
      </w:r>
      <w:r>
        <w:rPr>
          <w:rStyle w:val="VerbatimChar"/>
        </w:rPr>
        <w:t xml:space="preserve">## 35768             2000</w:t>
      </w:r>
      <w:r>
        <w:br/>
      </w:r>
      <w:r>
        <w:rPr>
          <w:rStyle w:val="VerbatimChar"/>
        </w:rPr>
        <w:t xml:space="preserve">## 35788             2010</w:t>
      </w:r>
      <w:r>
        <w:br/>
      </w:r>
      <w:r>
        <w:rPr>
          <w:rStyle w:val="VerbatimChar"/>
        </w:rPr>
        <w:t xml:space="preserve">## 35819             2007</w:t>
      </w:r>
      <w:r>
        <w:br/>
      </w:r>
      <w:r>
        <w:rPr>
          <w:rStyle w:val="VerbatimChar"/>
        </w:rPr>
        <w:t xml:space="preserve">## 35868             2004</w:t>
      </w:r>
      <w:r>
        <w:br/>
      </w:r>
      <w:r>
        <w:rPr>
          <w:rStyle w:val="VerbatimChar"/>
        </w:rPr>
        <w:t xml:space="preserve">## 35871             2002</w:t>
      </w:r>
      <w:r>
        <w:br/>
      </w:r>
      <w:r>
        <w:rPr>
          <w:rStyle w:val="VerbatimChar"/>
        </w:rPr>
        <w:t xml:space="preserve">## 35883             2011</w:t>
      </w:r>
      <w:r>
        <w:br/>
      </w:r>
      <w:r>
        <w:rPr>
          <w:rStyle w:val="VerbatimChar"/>
        </w:rPr>
        <w:t xml:space="preserve">## 35890             2006</w:t>
      </w:r>
      <w:r>
        <w:br/>
      </w:r>
      <w:r>
        <w:rPr>
          <w:rStyle w:val="VerbatimChar"/>
        </w:rPr>
        <w:t xml:space="preserve">## 35892             1984</w:t>
      </w:r>
      <w:r>
        <w:br/>
      </w:r>
      <w:r>
        <w:rPr>
          <w:rStyle w:val="VerbatimChar"/>
        </w:rPr>
        <w:t xml:space="preserve">## 35902             2013</w:t>
      </w:r>
      <w:r>
        <w:br/>
      </w:r>
      <w:r>
        <w:rPr>
          <w:rStyle w:val="VerbatimChar"/>
        </w:rPr>
        <w:t xml:space="preserve">## 35914             1998</w:t>
      </w:r>
      <w:r>
        <w:br/>
      </w:r>
      <w:r>
        <w:rPr>
          <w:rStyle w:val="VerbatimChar"/>
        </w:rPr>
        <w:t xml:space="preserve">## 35922             2015</w:t>
      </w:r>
      <w:r>
        <w:br/>
      </w:r>
      <w:r>
        <w:rPr>
          <w:rStyle w:val="VerbatimChar"/>
        </w:rPr>
        <w:t xml:space="preserve">## 35932             2010</w:t>
      </w:r>
      <w:r>
        <w:br/>
      </w:r>
      <w:r>
        <w:rPr>
          <w:rStyle w:val="VerbatimChar"/>
        </w:rPr>
        <w:t xml:space="preserve">## 35952             2010</w:t>
      </w:r>
      <w:r>
        <w:br/>
      </w:r>
      <w:r>
        <w:rPr>
          <w:rStyle w:val="VerbatimChar"/>
        </w:rPr>
        <w:t xml:space="preserve">## 36017             2014</w:t>
      </w:r>
      <w:r>
        <w:br/>
      </w:r>
      <w:r>
        <w:rPr>
          <w:rStyle w:val="VerbatimChar"/>
        </w:rPr>
        <w:t xml:space="preserve">## 36021             1999</w:t>
      </w:r>
      <w:r>
        <w:br/>
      </w:r>
      <w:r>
        <w:rPr>
          <w:rStyle w:val="VerbatimChar"/>
        </w:rPr>
        <w:t xml:space="preserve">## 36029             2021</w:t>
      </w:r>
      <w:r>
        <w:br/>
      </w:r>
      <w:r>
        <w:rPr>
          <w:rStyle w:val="VerbatimChar"/>
        </w:rPr>
        <w:t xml:space="preserve">## 36050             1999</w:t>
      </w:r>
      <w:r>
        <w:br/>
      </w:r>
      <w:r>
        <w:rPr>
          <w:rStyle w:val="VerbatimChar"/>
        </w:rPr>
        <w:t xml:space="preserve">## 36069             2001</w:t>
      </w:r>
      <w:r>
        <w:br/>
      </w:r>
      <w:r>
        <w:rPr>
          <w:rStyle w:val="VerbatimChar"/>
        </w:rPr>
        <w:t xml:space="preserve">## 36072             1997</w:t>
      </w:r>
      <w:r>
        <w:br/>
      </w:r>
      <w:r>
        <w:rPr>
          <w:rStyle w:val="VerbatimChar"/>
        </w:rPr>
        <w:t xml:space="preserve">## 36074             1998</w:t>
      </w:r>
      <w:r>
        <w:br/>
      </w:r>
      <w:r>
        <w:rPr>
          <w:rStyle w:val="VerbatimChar"/>
        </w:rPr>
        <w:t xml:space="preserve">## 36086             2008</w:t>
      </w:r>
      <w:r>
        <w:br/>
      </w:r>
      <w:r>
        <w:rPr>
          <w:rStyle w:val="VerbatimChar"/>
        </w:rPr>
        <w:t xml:space="preserve">## 36087             2008</w:t>
      </w:r>
      <w:r>
        <w:br/>
      </w:r>
      <w:r>
        <w:rPr>
          <w:rStyle w:val="VerbatimChar"/>
        </w:rPr>
        <w:t xml:space="preserve">## 36105             2004</w:t>
      </w:r>
      <w:r>
        <w:br/>
      </w:r>
      <w:r>
        <w:rPr>
          <w:rStyle w:val="VerbatimChar"/>
        </w:rPr>
        <w:t xml:space="preserve">## 36137             2009</w:t>
      </w:r>
      <w:r>
        <w:br/>
      </w:r>
      <w:r>
        <w:rPr>
          <w:rStyle w:val="VerbatimChar"/>
        </w:rPr>
        <w:t xml:space="preserve">## 36143             1999</w:t>
      </w:r>
      <w:r>
        <w:br/>
      </w:r>
      <w:r>
        <w:rPr>
          <w:rStyle w:val="VerbatimChar"/>
        </w:rPr>
        <w:t xml:space="preserve">## 36169             2015</w:t>
      </w:r>
      <w:r>
        <w:br/>
      </w:r>
      <w:r>
        <w:rPr>
          <w:rStyle w:val="VerbatimChar"/>
        </w:rPr>
        <w:t xml:space="preserve">## 36203             1995</w:t>
      </w:r>
      <w:r>
        <w:br/>
      </w:r>
      <w:r>
        <w:rPr>
          <w:rStyle w:val="VerbatimChar"/>
        </w:rPr>
        <w:t xml:space="preserve">## 36215             2006</w:t>
      </w:r>
      <w:r>
        <w:br/>
      </w:r>
      <w:r>
        <w:rPr>
          <w:rStyle w:val="VerbatimChar"/>
        </w:rPr>
        <w:t xml:space="preserve">## 36225             2007</w:t>
      </w:r>
      <w:r>
        <w:br/>
      </w:r>
      <w:r>
        <w:rPr>
          <w:rStyle w:val="VerbatimChar"/>
        </w:rPr>
        <w:t xml:space="preserve">## 36228             1979</w:t>
      </w:r>
      <w:r>
        <w:br/>
      </w:r>
      <w:r>
        <w:rPr>
          <w:rStyle w:val="VerbatimChar"/>
        </w:rPr>
        <w:t xml:space="preserve">## 36284             2004</w:t>
      </w:r>
      <w:r>
        <w:br/>
      </w:r>
      <w:r>
        <w:rPr>
          <w:rStyle w:val="VerbatimChar"/>
        </w:rPr>
        <w:t xml:space="preserve">## 36292             2008</w:t>
      </w:r>
      <w:r>
        <w:br/>
      </w:r>
      <w:r>
        <w:rPr>
          <w:rStyle w:val="VerbatimChar"/>
        </w:rPr>
        <w:t xml:space="preserve">## 36296             2021</w:t>
      </w:r>
      <w:r>
        <w:br/>
      </w:r>
      <w:r>
        <w:rPr>
          <w:rStyle w:val="VerbatimChar"/>
        </w:rPr>
        <w:t xml:space="preserve">## 36314             1997</w:t>
      </w:r>
      <w:r>
        <w:br/>
      </w:r>
      <w:r>
        <w:rPr>
          <w:rStyle w:val="VerbatimChar"/>
        </w:rPr>
        <w:t xml:space="preserve">## 36320             2002</w:t>
      </w:r>
      <w:r>
        <w:br/>
      </w:r>
      <w:r>
        <w:rPr>
          <w:rStyle w:val="VerbatimChar"/>
        </w:rPr>
        <w:t xml:space="preserve">## 36391             2012</w:t>
      </w:r>
      <w:r>
        <w:br/>
      </w:r>
      <w:r>
        <w:rPr>
          <w:rStyle w:val="VerbatimChar"/>
        </w:rPr>
        <w:t xml:space="preserve">## 36464             2008</w:t>
      </w:r>
      <w:r>
        <w:br/>
      </w:r>
      <w:r>
        <w:rPr>
          <w:rStyle w:val="VerbatimChar"/>
        </w:rPr>
        <w:t xml:space="preserve">## 36480             2010</w:t>
      </w:r>
      <w:r>
        <w:br/>
      </w:r>
      <w:r>
        <w:rPr>
          <w:rStyle w:val="VerbatimChar"/>
        </w:rPr>
        <w:t xml:space="preserve">## 36533             2005</w:t>
      </w:r>
      <w:r>
        <w:br/>
      </w:r>
      <w:r>
        <w:rPr>
          <w:rStyle w:val="VerbatimChar"/>
        </w:rPr>
        <w:t xml:space="preserve">## 36543             1998</w:t>
      </w:r>
      <w:r>
        <w:br/>
      </w:r>
      <w:r>
        <w:rPr>
          <w:rStyle w:val="VerbatimChar"/>
        </w:rPr>
        <w:t xml:space="preserve">## 36591             2000</w:t>
      </w:r>
      <w:r>
        <w:br/>
      </w:r>
      <w:r>
        <w:rPr>
          <w:rStyle w:val="VerbatimChar"/>
        </w:rPr>
        <w:t xml:space="preserve">## 36600             2007</w:t>
      </w:r>
      <w:r>
        <w:br/>
      </w:r>
      <w:r>
        <w:rPr>
          <w:rStyle w:val="VerbatimChar"/>
        </w:rPr>
        <w:t xml:space="preserve">## 36612             2008</w:t>
      </w:r>
      <w:r>
        <w:br/>
      </w:r>
      <w:r>
        <w:rPr>
          <w:rStyle w:val="VerbatimChar"/>
        </w:rPr>
        <w:t xml:space="preserve">## 36652             2010</w:t>
      </w:r>
      <w:r>
        <w:br/>
      </w:r>
      <w:r>
        <w:rPr>
          <w:rStyle w:val="VerbatimChar"/>
        </w:rPr>
        <w:t xml:space="preserve">## 36656             1999</w:t>
      </w:r>
      <w:r>
        <w:br/>
      </w:r>
      <w:r>
        <w:rPr>
          <w:rStyle w:val="VerbatimChar"/>
        </w:rPr>
        <w:t xml:space="preserve">## 36661             2006</w:t>
      </w:r>
      <w:r>
        <w:br/>
      </w:r>
      <w:r>
        <w:rPr>
          <w:rStyle w:val="VerbatimChar"/>
        </w:rPr>
        <w:t xml:space="preserve">## 36664             2011</w:t>
      </w:r>
      <w:r>
        <w:br/>
      </w:r>
      <w:r>
        <w:rPr>
          <w:rStyle w:val="VerbatimChar"/>
        </w:rPr>
        <w:t xml:space="preserve">## 36698             1999</w:t>
      </w:r>
      <w:r>
        <w:br/>
      </w:r>
      <w:r>
        <w:rPr>
          <w:rStyle w:val="VerbatimChar"/>
        </w:rPr>
        <w:t xml:space="preserve">## 36704             1999</w:t>
      </w:r>
      <w:r>
        <w:br/>
      </w:r>
      <w:r>
        <w:rPr>
          <w:rStyle w:val="VerbatimChar"/>
        </w:rPr>
        <w:t xml:space="preserve">## 36714             2007</w:t>
      </w:r>
      <w:r>
        <w:br/>
      </w:r>
      <w:r>
        <w:rPr>
          <w:rStyle w:val="VerbatimChar"/>
        </w:rPr>
        <w:t xml:space="preserve">## 36716             2007</w:t>
      </w:r>
      <w:r>
        <w:br/>
      </w:r>
      <w:r>
        <w:rPr>
          <w:rStyle w:val="VerbatimChar"/>
        </w:rPr>
        <w:t xml:space="preserve">## 36730             2015</w:t>
      </w:r>
      <w:r>
        <w:br/>
      </w:r>
      <w:r>
        <w:rPr>
          <w:rStyle w:val="VerbatimChar"/>
        </w:rPr>
        <w:t xml:space="preserve">## 36741             2006</w:t>
      </w:r>
      <w:r>
        <w:br/>
      </w:r>
      <w:r>
        <w:rPr>
          <w:rStyle w:val="VerbatimChar"/>
        </w:rPr>
        <w:t xml:space="preserve">## 36742             2006</w:t>
      </w:r>
      <w:r>
        <w:br/>
      </w:r>
      <w:r>
        <w:rPr>
          <w:rStyle w:val="VerbatimChar"/>
        </w:rPr>
        <w:t xml:space="preserve">## 36743             1997</w:t>
      </w:r>
      <w:r>
        <w:br/>
      </w:r>
      <w:r>
        <w:rPr>
          <w:rStyle w:val="VerbatimChar"/>
        </w:rPr>
        <w:t xml:space="preserve">## 36769             2004</w:t>
      </w:r>
      <w:r>
        <w:br/>
      </w:r>
      <w:r>
        <w:rPr>
          <w:rStyle w:val="VerbatimChar"/>
        </w:rPr>
        <w:t xml:space="preserve">## 36783             2005</w:t>
      </w:r>
      <w:r>
        <w:br/>
      </w:r>
      <w:r>
        <w:rPr>
          <w:rStyle w:val="VerbatimChar"/>
        </w:rPr>
        <w:t xml:space="preserve">## 36785             2006</w:t>
      </w:r>
      <w:r>
        <w:br/>
      </w:r>
      <w:r>
        <w:rPr>
          <w:rStyle w:val="VerbatimChar"/>
        </w:rPr>
        <w:t xml:space="preserve">## 36801             2008</w:t>
      </w:r>
      <w:r>
        <w:br/>
      </w:r>
      <w:r>
        <w:rPr>
          <w:rStyle w:val="VerbatimChar"/>
        </w:rPr>
        <w:t xml:space="preserve">## 36813             2010</w:t>
      </w:r>
      <w:r>
        <w:br/>
      </w:r>
      <w:r>
        <w:rPr>
          <w:rStyle w:val="VerbatimChar"/>
        </w:rPr>
        <w:t xml:space="preserve">## 36827             2004</w:t>
      </w:r>
      <w:r>
        <w:br/>
      </w:r>
      <w:r>
        <w:rPr>
          <w:rStyle w:val="VerbatimChar"/>
        </w:rPr>
        <w:t xml:space="preserve">## 36855             2011</w:t>
      </w:r>
      <w:r>
        <w:br/>
      </w:r>
      <w:r>
        <w:rPr>
          <w:rStyle w:val="VerbatimChar"/>
        </w:rPr>
        <w:t xml:space="preserve">## 36895             2011</w:t>
      </w:r>
      <w:r>
        <w:br/>
      </w:r>
      <w:r>
        <w:rPr>
          <w:rStyle w:val="VerbatimChar"/>
        </w:rPr>
        <w:t xml:space="preserve">## 36918             1999</w:t>
      </w:r>
      <w:r>
        <w:br/>
      </w:r>
      <w:r>
        <w:rPr>
          <w:rStyle w:val="VerbatimChar"/>
        </w:rPr>
        <w:t xml:space="preserve">## 36919             1999</w:t>
      </w:r>
      <w:r>
        <w:br/>
      </w:r>
      <w:r>
        <w:rPr>
          <w:rStyle w:val="VerbatimChar"/>
        </w:rPr>
        <w:t xml:space="preserve">## 36931             2007</w:t>
      </w:r>
      <w:r>
        <w:br/>
      </w:r>
      <w:r>
        <w:rPr>
          <w:rStyle w:val="VerbatimChar"/>
        </w:rPr>
        <w:t xml:space="preserve">## 36932             2007</w:t>
      </w:r>
      <w:r>
        <w:br/>
      </w:r>
      <w:r>
        <w:rPr>
          <w:rStyle w:val="VerbatimChar"/>
        </w:rPr>
        <w:t xml:space="preserve">## 36941             2011</w:t>
      </w:r>
      <w:r>
        <w:br/>
      </w:r>
      <w:r>
        <w:rPr>
          <w:rStyle w:val="VerbatimChar"/>
        </w:rPr>
        <w:t xml:space="preserve">## 36950             2011</w:t>
      </w:r>
      <w:r>
        <w:br/>
      </w:r>
      <w:r>
        <w:rPr>
          <w:rStyle w:val="VerbatimChar"/>
        </w:rPr>
        <w:t xml:space="preserve">## 36954             2005</w:t>
      </w:r>
      <w:r>
        <w:br/>
      </w:r>
      <w:r>
        <w:rPr>
          <w:rStyle w:val="VerbatimChar"/>
        </w:rPr>
        <w:t xml:space="preserve">## 36974             2012</w:t>
      </w:r>
      <w:r>
        <w:br/>
      </w:r>
      <w:r>
        <w:rPr>
          <w:rStyle w:val="VerbatimChar"/>
        </w:rPr>
        <w:t xml:space="preserve">## 36986             1984</w:t>
      </w:r>
      <w:r>
        <w:br/>
      </w:r>
      <w:r>
        <w:rPr>
          <w:rStyle w:val="VerbatimChar"/>
        </w:rPr>
        <w:t xml:space="preserve">## 37006             2010</w:t>
      </w:r>
      <w:r>
        <w:br/>
      </w:r>
      <w:r>
        <w:rPr>
          <w:rStyle w:val="VerbatimChar"/>
        </w:rPr>
        <w:t xml:space="preserve">## 37034             2002</w:t>
      </w:r>
      <w:r>
        <w:br/>
      </w:r>
      <w:r>
        <w:rPr>
          <w:rStyle w:val="VerbatimChar"/>
        </w:rPr>
        <w:t xml:space="preserve">## 37067             2012</w:t>
      </w:r>
      <w:r>
        <w:br/>
      </w:r>
      <w:r>
        <w:rPr>
          <w:rStyle w:val="VerbatimChar"/>
        </w:rPr>
        <w:t xml:space="preserve">## 37098             2003</w:t>
      </w:r>
      <w:r>
        <w:br/>
      </w:r>
      <w:r>
        <w:rPr>
          <w:rStyle w:val="VerbatimChar"/>
        </w:rPr>
        <w:t xml:space="preserve">## 37116             2011</w:t>
      </w:r>
      <w:r>
        <w:br/>
      </w:r>
      <w:r>
        <w:rPr>
          <w:rStyle w:val="VerbatimChar"/>
        </w:rPr>
        <w:t xml:space="preserve">## 37153             2010</w:t>
      </w:r>
      <w:r>
        <w:br/>
      </w:r>
      <w:r>
        <w:rPr>
          <w:rStyle w:val="VerbatimChar"/>
        </w:rPr>
        <w:t xml:space="preserve">## 37190             2002</w:t>
      </w:r>
      <w:r>
        <w:br/>
      </w:r>
      <w:r>
        <w:rPr>
          <w:rStyle w:val="VerbatimChar"/>
        </w:rPr>
        <w:t xml:space="preserve">## 37193             2008</w:t>
      </w:r>
      <w:r>
        <w:br/>
      </w:r>
      <w:r>
        <w:rPr>
          <w:rStyle w:val="VerbatimChar"/>
        </w:rPr>
        <w:t xml:space="preserve">## 37234             2012</w:t>
      </w:r>
      <w:r>
        <w:br/>
      </w:r>
      <w:r>
        <w:rPr>
          <w:rStyle w:val="VerbatimChar"/>
        </w:rPr>
        <w:t xml:space="preserve">## 37235             2012</w:t>
      </w:r>
      <w:r>
        <w:br/>
      </w:r>
      <w:r>
        <w:rPr>
          <w:rStyle w:val="VerbatimChar"/>
        </w:rPr>
        <w:t xml:space="preserve">## 37237             2004</w:t>
      </w:r>
      <w:r>
        <w:br/>
      </w:r>
      <w:r>
        <w:rPr>
          <w:rStyle w:val="VerbatimChar"/>
        </w:rPr>
        <w:t xml:space="preserve">## 37274             2012</w:t>
      </w:r>
      <w:r>
        <w:br/>
      </w:r>
      <w:r>
        <w:rPr>
          <w:rStyle w:val="VerbatimChar"/>
        </w:rPr>
        <w:t xml:space="preserve">## 37290             2012</w:t>
      </w:r>
      <w:r>
        <w:br/>
      </w:r>
      <w:r>
        <w:rPr>
          <w:rStyle w:val="VerbatimChar"/>
        </w:rPr>
        <w:t xml:space="preserve">## 37295             2006</w:t>
      </w:r>
      <w:r>
        <w:br/>
      </w:r>
      <w:r>
        <w:rPr>
          <w:rStyle w:val="VerbatimChar"/>
        </w:rPr>
        <w:t xml:space="preserve">## 37321             1984</w:t>
      </w:r>
      <w:r>
        <w:br/>
      </w:r>
      <w:r>
        <w:rPr>
          <w:rStyle w:val="VerbatimChar"/>
        </w:rPr>
        <w:t xml:space="preserve">## 37326             2010</w:t>
      </w:r>
      <w:r>
        <w:br/>
      </w:r>
      <w:r>
        <w:rPr>
          <w:rStyle w:val="VerbatimChar"/>
        </w:rPr>
        <w:t xml:space="preserve">## 37329             2011</w:t>
      </w:r>
      <w:r>
        <w:br/>
      </w:r>
      <w:r>
        <w:rPr>
          <w:rStyle w:val="VerbatimChar"/>
        </w:rPr>
        <w:t xml:space="preserve">## 37348             2007</w:t>
      </w:r>
      <w:r>
        <w:br/>
      </w:r>
      <w:r>
        <w:rPr>
          <w:rStyle w:val="VerbatimChar"/>
        </w:rPr>
        <w:t xml:space="preserve">## 37360             2003</w:t>
      </w:r>
      <w:r>
        <w:br/>
      </w:r>
      <w:r>
        <w:rPr>
          <w:rStyle w:val="VerbatimChar"/>
        </w:rPr>
        <w:t xml:space="preserve">## 37371             2006</w:t>
      </w:r>
      <w:r>
        <w:br/>
      </w:r>
      <w:r>
        <w:rPr>
          <w:rStyle w:val="VerbatimChar"/>
        </w:rPr>
        <w:t xml:space="preserve">## 37386             2003</w:t>
      </w:r>
      <w:r>
        <w:br/>
      </w:r>
      <w:r>
        <w:rPr>
          <w:rStyle w:val="VerbatimChar"/>
        </w:rPr>
        <w:t xml:space="preserve">## 37429             2009</w:t>
      </w:r>
      <w:r>
        <w:br/>
      </w:r>
      <w:r>
        <w:rPr>
          <w:rStyle w:val="VerbatimChar"/>
        </w:rPr>
        <w:t xml:space="preserve">## 37440             1999</w:t>
      </w:r>
      <w:r>
        <w:br/>
      </w:r>
      <w:r>
        <w:rPr>
          <w:rStyle w:val="VerbatimChar"/>
        </w:rPr>
        <w:t xml:space="preserve">## 37447             2006</w:t>
      </w:r>
      <w:r>
        <w:br/>
      </w:r>
      <w:r>
        <w:rPr>
          <w:rStyle w:val="VerbatimChar"/>
        </w:rPr>
        <w:t xml:space="preserve">## 37480             2001</w:t>
      </w:r>
      <w:r>
        <w:br/>
      </w:r>
      <w:r>
        <w:rPr>
          <w:rStyle w:val="VerbatimChar"/>
        </w:rPr>
        <w:t xml:space="preserve">## 37525             2018</w:t>
      </w:r>
      <w:r>
        <w:br/>
      </w:r>
      <w:r>
        <w:rPr>
          <w:rStyle w:val="VerbatimChar"/>
        </w:rPr>
        <w:t xml:space="preserve">## 37541             2008</w:t>
      </w:r>
      <w:r>
        <w:br/>
      </w:r>
      <w:r>
        <w:rPr>
          <w:rStyle w:val="VerbatimChar"/>
        </w:rPr>
        <w:t xml:space="preserve">## 37557             2011</w:t>
      </w:r>
      <w:r>
        <w:br/>
      </w:r>
      <w:r>
        <w:rPr>
          <w:rStyle w:val="VerbatimChar"/>
        </w:rPr>
        <w:t xml:space="preserve">## 37558             2011</w:t>
      </w:r>
      <w:r>
        <w:br/>
      </w:r>
      <w:r>
        <w:rPr>
          <w:rStyle w:val="VerbatimChar"/>
        </w:rPr>
        <w:t xml:space="preserve">## 37565             2003</w:t>
      </w:r>
      <w:r>
        <w:br/>
      </w:r>
      <w:r>
        <w:rPr>
          <w:rStyle w:val="VerbatimChar"/>
        </w:rPr>
        <w:t xml:space="preserve">## 37569             2013</w:t>
      </w:r>
      <w:r>
        <w:br/>
      </w:r>
      <w:r>
        <w:rPr>
          <w:rStyle w:val="VerbatimChar"/>
        </w:rPr>
        <w:t xml:space="preserve">## 37572             2007</w:t>
      </w:r>
      <w:r>
        <w:br/>
      </w:r>
      <w:r>
        <w:rPr>
          <w:rStyle w:val="VerbatimChar"/>
        </w:rPr>
        <w:t xml:space="preserve">## 37580             2017</w:t>
      </w:r>
      <w:r>
        <w:br/>
      </w:r>
      <w:r>
        <w:rPr>
          <w:rStyle w:val="VerbatimChar"/>
        </w:rPr>
        <w:t xml:space="preserve">## 37612             2006</w:t>
      </w:r>
      <w:r>
        <w:br/>
      </w:r>
      <w:r>
        <w:rPr>
          <w:rStyle w:val="VerbatimChar"/>
        </w:rPr>
        <w:t xml:space="preserve">## 37614             2003</w:t>
      </w:r>
      <w:r>
        <w:br/>
      </w:r>
      <w:r>
        <w:rPr>
          <w:rStyle w:val="VerbatimChar"/>
        </w:rPr>
        <w:t xml:space="preserve">## 37615             2010</w:t>
      </w:r>
      <w:r>
        <w:br/>
      </w:r>
      <w:r>
        <w:rPr>
          <w:rStyle w:val="VerbatimChar"/>
        </w:rPr>
        <w:t xml:space="preserve">## 37631             2009</w:t>
      </w:r>
      <w:r>
        <w:br/>
      </w:r>
      <w:r>
        <w:rPr>
          <w:rStyle w:val="VerbatimChar"/>
        </w:rPr>
        <w:t xml:space="preserve">## 37636             2001</w:t>
      </w:r>
      <w:r>
        <w:br/>
      </w:r>
      <w:r>
        <w:rPr>
          <w:rStyle w:val="VerbatimChar"/>
        </w:rPr>
        <w:t xml:space="preserve">## 37648             2002</w:t>
      </w:r>
      <w:r>
        <w:br/>
      </w:r>
      <w:r>
        <w:rPr>
          <w:rStyle w:val="VerbatimChar"/>
        </w:rPr>
        <w:t xml:space="preserve">## 37666             2007</w:t>
      </w:r>
      <w:r>
        <w:br/>
      </w:r>
      <w:r>
        <w:rPr>
          <w:rStyle w:val="VerbatimChar"/>
        </w:rPr>
        <w:t xml:space="preserve">## 37669             2001</w:t>
      </w:r>
      <w:r>
        <w:br/>
      </w:r>
      <w:r>
        <w:rPr>
          <w:rStyle w:val="VerbatimChar"/>
        </w:rPr>
        <w:t xml:space="preserve">## 37675             2006</w:t>
      </w:r>
      <w:r>
        <w:br/>
      </w:r>
      <w:r>
        <w:rPr>
          <w:rStyle w:val="VerbatimChar"/>
        </w:rPr>
        <w:t xml:space="preserve">## 37680             2006</w:t>
      </w:r>
      <w:r>
        <w:br/>
      </w:r>
      <w:r>
        <w:rPr>
          <w:rStyle w:val="VerbatimChar"/>
        </w:rPr>
        <w:t xml:space="preserve">## 37685             1980</w:t>
      </w:r>
      <w:r>
        <w:br/>
      </w:r>
      <w:r>
        <w:rPr>
          <w:rStyle w:val="VerbatimChar"/>
        </w:rPr>
        <w:t xml:space="preserve">## 37688             2011</w:t>
      </w:r>
      <w:r>
        <w:br/>
      </w:r>
      <w:r>
        <w:rPr>
          <w:rStyle w:val="VerbatimChar"/>
        </w:rPr>
        <w:t xml:space="preserve">## 37722             2018</w:t>
      </w:r>
      <w:r>
        <w:br/>
      </w:r>
      <w:r>
        <w:rPr>
          <w:rStyle w:val="VerbatimChar"/>
        </w:rPr>
        <w:t xml:space="preserve">## 37756             2005</w:t>
      </w:r>
      <w:r>
        <w:br/>
      </w:r>
      <w:r>
        <w:rPr>
          <w:rStyle w:val="VerbatimChar"/>
        </w:rPr>
        <w:t xml:space="preserve">## 37766             2020</w:t>
      </w:r>
      <w:r>
        <w:br/>
      </w:r>
      <w:r>
        <w:rPr>
          <w:rStyle w:val="VerbatimChar"/>
        </w:rPr>
        <w:t xml:space="preserve">## 37772             2010</w:t>
      </w:r>
      <w:r>
        <w:br/>
      </w:r>
      <w:r>
        <w:rPr>
          <w:rStyle w:val="VerbatimChar"/>
        </w:rPr>
        <w:t xml:space="preserve">## 37808             1998</w:t>
      </w:r>
      <w:r>
        <w:br/>
      </w:r>
      <w:r>
        <w:rPr>
          <w:rStyle w:val="VerbatimChar"/>
        </w:rPr>
        <w:t xml:space="preserve">## 37809             1998</w:t>
      </w:r>
      <w:r>
        <w:br/>
      </w:r>
      <w:r>
        <w:rPr>
          <w:rStyle w:val="VerbatimChar"/>
        </w:rPr>
        <w:t xml:space="preserve">## 37845             2012</w:t>
      </w:r>
      <w:r>
        <w:br/>
      </w:r>
      <w:r>
        <w:rPr>
          <w:rStyle w:val="VerbatimChar"/>
        </w:rPr>
        <w:t xml:space="preserve">## 37846             2009</w:t>
      </w:r>
      <w:r>
        <w:br/>
      </w:r>
      <w:r>
        <w:rPr>
          <w:rStyle w:val="VerbatimChar"/>
        </w:rPr>
        <w:t xml:space="preserve">## 37847             2009</w:t>
      </w:r>
      <w:r>
        <w:br/>
      </w:r>
      <w:r>
        <w:rPr>
          <w:rStyle w:val="VerbatimChar"/>
        </w:rPr>
        <w:t xml:space="preserve">## 37850             2004</w:t>
      </w:r>
      <w:r>
        <w:br/>
      </w:r>
      <w:r>
        <w:rPr>
          <w:rStyle w:val="VerbatimChar"/>
        </w:rPr>
        <w:t xml:space="preserve">## 37866             2007</w:t>
      </w:r>
      <w:r>
        <w:br/>
      </w:r>
      <w:r>
        <w:rPr>
          <w:rStyle w:val="VerbatimChar"/>
        </w:rPr>
        <w:t xml:space="preserve">## 37879             2006</w:t>
      </w:r>
      <w:r>
        <w:br/>
      </w:r>
      <w:r>
        <w:rPr>
          <w:rStyle w:val="VerbatimChar"/>
        </w:rPr>
        <w:t xml:space="preserve">## 37883             2008</w:t>
      </w:r>
      <w:r>
        <w:br/>
      </w:r>
      <w:r>
        <w:rPr>
          <w:rStyle w:val="VerbatimChar"/>
        </w:rPr>
        <w:t xml:space="preserve">## 37884             2008</w:t>
      </w:r>
      <w:r>
        <w:br/>
      </w:r>
      <w:r>
        <w:rPr>
          <w:rStyle w:val="VerbatimChar"/>
        </w:rPr>
        <w:t xml:space="preserve">## 37909             2012</w:t>
      </w:r>
      <w:r>
        <w:br/>
      </w:r>
      <w:r>
        <w:rPr>
          <w:rStyle w:val="VerbatimChar"/>
        </w:rPr>
        <w:t xml:space="preserve">## 37913             2001</w:t>
      </w:r>
      <w:r>
        <w:br/>
      </w:r>
      <w:r>
        <w:rPr>
          <w:rStyle w:val="VerbatimChar"/>
        </w:rPr>
        <w:t xml:space="preserve">## 37918             2009</w:t>
      </w:r>
      <w:r>
        <w:br/>
      </w:r>
      <w:r>
        <w:rPr>
          <w:rStyle w:val="VerbatimChar"/>
        </w:rPr>
        <w:t xml:space="preserve">## 37927             2009</w:t>
      </w:r>
      <w:r>
        <w:br/>
      </w:r>
      <w:r>
        <w:rPr>
          <w:rStyle w:val="VerbatimChar"/>
        </w:rPr>
        <w:t xml:space="preserve">## 37928             2006</w:t>
      </w:r>
      <w:r>
        <w:br/>
      </w:r>
      <w:r>
        <w:rPr>
          <w:rStyle w:val="VerbatimChar"/>
        </w:rPr>
        <w:t xml:space="preserve">## 37942             2000</w:t>
      </w:r>
      <w:r>
        <w:br/>
      </w:r>
      <w:r>
        <w:rPr>
          <w:rStyle w:val="VerbatimChar"/>
        </w:rPr>
        <w:t xml:space="preserve">## 37957             2022</w:t>
      </w:r>
      <w:r>
        <w:br/>
      </w:r>
      <w:r>
        <w:rPr>
          <w:rStyle w:val="VerbatimChar"/>
        </w:rPr>
        <w:t xml:space="preserve">## 37958             2022</w:t>
      </w:r>
      <w:r>
        <w:br/>
      </w:r>
      <w:r>
        <w:rPr>
          <w:rStyle w:val="VerbatimChar"/>
        </w:rPr>
        <w:t xml:space="preserve">## 37980             2010</w:t>
      </w:r>
      <w:r>
        <w:br/>
      </w:r>
      <w:r>
        <w:rPr>
          <w:rStyle w:val="VerbatimChar"/>
        </w:rPr>
        <w:t xml:space="preserve">## 37989             2006</w:t>
      </w:r>
      <w:r>
        <w:br/>
      </w:r>
      <w:r>
        <w:rPr>
          <w:rStyle w:val="VerbatimChar"/>
        </w:rPr>
        <w:t xml:space="preserve">## 37995             2012</w:t>
      </w:r>
      <w:r>
        <w:br/>
      </w:r>
      <w:r>
        <w:rPr>
          <w:rStyle w:val="VerbatimChar"/>
        </w:rPr>
        <w:t xml:space="preserve">## 37999             2009</w:t>
      </w:r>
      <w:r>
        <w:br/>
      </w:r>
      <w:r>
        <w:rPr>
          <w:rStyle w:val="VerbatimChar"/>
        </w:rPr>
        <w:t xml:space="preserve">## 38051             2007</w:t>
      </w:r>
      <w:r>
        <w:br/>
      </w:r>
      <w:r>
        <w:rPr>
          <w:rStyle w:val="VerbatimChar"/>
        </w:rPr>
        <w:t xml:space="preserve">## 38077             2009</w:t>
      </w:r>
      <w:r>
        <w:br/>
      </w:r>
      <w:r>
        <w:rPr>
          <w:rStyle w:val="VerbatimChar"/>
        </w:rPr>
        <w:t xml:space="preserve">## 38085             1999</w:t>
      </w:r>
      <w:r>
        <w:br/>
      </w:r>
      <w:r>
        <w:rPr>
          <w:rStyle w:val="VerbatimChar"/>
        </w:rPr>
        <w:t xml:space="preserve">## 38119             2009</w:t>
      </w:r>
      <w:r>
        <w:br/>
      </w:r>
      <w:r>
        <w:rPr>
          <w:rStyle w:val="VerbatimChar"/>
        </w:rPr>
        <w:t xml:space="preserve">## 38126             2006</w:t>
      </w:r>
      <w:r>
        <w:br/>
      </w:r>
      <w:r>
        <w:rPr>
          <w:rStyle w:val="VerbatimChar"/>
        </w:rPr>
        <w:t xml:space="preserve">## 38136             1997</w:t>
      </w:r>
      <w:r>
        <w:br/>
      </w:r>
      <w:r>
        <w:rPr>
          <w:rStyle w:val="VerbatimChar"/>
        </w:rPr>
        <w:t xml:space="preserve">## 38152             2005</w:t>
      </w:r>
      <w:r>
        <w:br/>
      </w:r>
      <w:r>
        <w:rPr>
          <w:rStyle w:val="VerbatimChar"/>
        </w:rPr>
        <w:t xml:space="preserve">## 38158             2006</w:t>
      </w:r>
      <w:r>
        <w:br/>
      </w:r>
      <w:r>
        <w:rPr>
          <w:rStyle w:val="VerbatimChar"/>
        </w:rPr>
        <w:t xml:space="preserve">## 38183             2004</w:t>
      </w:r>
      <w:r>
        <w:br/>
      </w:r>
      <w:r>
        <w:rPr>
          <w:rStyle w:val="VerbatimChar"/>
        </w:rPr>
        <w:t xml:space="preserve">## 38219             2003</w:t>
      </w:r>
      <w:r>
        <w:br/>
      </w:r>
      <w:r>
        <w:rPr>
          <w:rStyle w:val="VerbatimChar"/>
        </w:rPr>
        <w:t xml:space="preserve">## 38238             2011</w:t>
      </w:r>
      <w:r>
        <w:br/>
      </w:r>
      <w:r>
        <w:rPr>
          <w:rStyle w:val="VerbatimChar"/>
        </w:rPr>
        <w:t xml:space="preserve">## 38263             2009</w:t>
      </w:r>
      <w:r>
        <w:br/>
      </w:r>
      <w:r>
        <w:rPr>
          <w:rStyle w:val="VerbatimChar"/>
        </w:rPr>
        <w:t xml:space="preserve">## 38323             2011</w:t>
      </w:r>
      <w:r>
        <w:br/>
      </w:r>
      <w:r>
        <w:rPr>
          <w:rStyle w:val="VerbatimChar"/>
        </w:rPr>
        <w:t xml:space="preserve">## 38333             2021</w:t>
      </w:r>
      <w:r>
        <w:br/>
      </w:r>
      <w:r>
        <w:rPr>
          <w:rStyle w:val="VerbatimChar"/>
        </w:rPr>
        <w:t xml:space="preserve">## 38351             2011</w:t>
      </w:r>
      <w:r>
        <w:br/>
      </w:r>
      <w:r>
        <w:rPr>
          <w:rStyle w:val="VerbatimChar"/>
        </w:rPr>
        <w:t xml:space="preserve">## 38367             2010</w:t>
      </w:r>
      <w:r>
        <w:br/>
      </w:r>
      <w:r>
        <w:rPr>
          <w:rStyle w:val="VerbatimChar"/>
        </w:rPr>
        <w:t xml:space="preserve">## 38402             2001</w:t>
      </w:r>
      <w:r>
        <w:br/>
      </w:r>
      <w:r>
        <w:rPr>
          <w:rStyle w:val="VerbatimChar"/>
        </w:rPr>
        <w:t xml:space="preserve">## 38408             2011</w:t>
      </w:r>
      <w:r>
        <w:br/>
      </w:r>
      <w:r>
        <w:rPr>
          <w:rStyle w:val="VerbatimChar"/>
        </w:rPr>
        <w:t xml:space="preserve">## 38426             2008</w:t>
      </w:r>
      <w:r>
        <w:br/>
      </w:r>
      <w:r>
        <w:rPr>
          <w:rStyle w:val="VerbatimChar"/>
        </w:rPr>
        <w:t xml:space="preserve">## 38486             2018</w:t>
      </w:r>
      <w:r>
        <w:br/>
      </w:r>
      <w:r>
        <w:rPr>
          <w:rStyle w:val="VerbatimChar"/>
        </w:rPr>
        <w:t xml:space="preserve">## 38519             2001</w:t>
      </w:r>
      <w:r>
        <w:br/>
      </w:r>
      <w:r>
        <w:rPr>
          <w:rStyle w:val="VerbatimChar"/>
        </w:rPr>
        <w:t xml:space="preserve">## 38550             2001</w:t>
      </w:r>
      <w:r>
        <w:br/>
      </w:r>
      <w:r>
        <w:rPr>
          <w:rStyle w:val="VerbatimChar"/>
        </w:rPr>
        <w:t xml:space="preserve">## 38589             1950</w:t>
      </w:r>
      <w:r>
        <w:br/>
      </w:r>
      <w:r>
        <w:rPr>
          <w:rStyle w:val="VerbatimChar"/>
        </w:rPr>
        <w:t xml:space="preserve">## 38598             2011</w:t>
      </w:r>
      <w:r>
        <w:br/>
      </w:r>
      <w:r>
        <w:rPr>
          <w:rStyle w:val="VerbatimChar"/>
        </w:rPr>
        <w:t xml:space="preserve">## 38619             2011</w:t>
      </w:r>
      <w:r>
        <w:br/>
      </w:r>
      <w:r>
        <w:rPr>
          <w:rStyle w:val="VerbatimChar"/>
        </w:rPr>
        <w:t xml:space="preserve">## 38626             2016</w:t>
      </w:r>
      <w:r>
        <w:br/>
      </w:r>
      <w:r>
        <w:rPr>
          <w:rStyle w:val="VerbatimChar"/>
        </w:rPr>
        <w:t xml:space="preserve">## 38634             2003</w:t>
      </w:r>
      <w:r>
        <w:br/>
      </w:r>
      <w:r>
        <w:rPr>
          <w:rStyle w:val="VerbatimChar"/>
        </w:rPr>
        <w:t xml:space="preserve">## 38646             2004</w:t>
      </w:r>
      <w:r>
        <w:br/>
      </w:r>
      <w:r>
        <w:rPr>
          <w:rStyle w:val="VerbatimChar"/>
        </w:rPr>
        <w:t xml:space="preserve">## 38649             2007</w:t>
      </w:r>
      <w:r>
        <w:br/>
      </w:r>
      <w:r>
        <w:rPr>
          <w:rStyle w:val="VerbatimChar"/>
        </w:rPr>
        <w:t xml:space="preserve">## 38650             2012</w:t>
      </w:r>
      <w:r>
        <w:br/>
      </w:r>
      <w:r>
        <w:rPr>
          <w:rStyle w:val="VerbatimChar"/>
        </w:rPr>
        <w:t xml:space="preserve">## 38658             1998</w:t>
      </w:r>
      <w:r>
        <w:br/>
      </w:r>
      <w:r>
        <w:rPr>
          <w:rStyle w:val="VerbatimChar"/>
        </w:rPr>
        <w:t xml:space="preserve">## 38660             2010</w:t>
      </w:r>
      <w:r>
        <w:br/>
      </w:r>
      <w:r>
        <w:rPr>
          <w:rStyle w:val="VerbatimChar"/>
        </w:rPr>
        <w:t xml:space="preserve">## 38712             2000</w:t>
      </w:r>
      <w:r>
        <w:br/>
      </w:r>
      <w:r>
        <w:rPr>
          <w:rStyle w:val="VerbatimChar"/>
        </w:rPr>
        <w:t xml:space="preserve">## 38740             2011</w:t>
      </w:r>
      <w:r>
        <w:br/>
      </w:r>
      <w:r>
        <w:rPr>
          <w:rStyle w:val="VerbatimChar"/>
        </w:rPr>
        <w:t xml:space="preserve">## 38757             1950</w:t>
      </w:r>
      <w:r>
        <w:br/>
      </w:r>
      <w:r>
        <w:rPr>
          <w:rStyle w:val="VerbatimChar"/>
        </w:rPr>
        <w:t xml:space="preserve">## 38766             1999</w:t>
      </w:r>
      <w:r>
        <w:br/>
      </w:r>
      <w:r>
        <w:rPr>
          <w:rStyle w:val="VerbatimChar"/>
        </w:rPr>
        <w:t xml:space="preserve">## 38774             2010</w:t>
      </w:r>
      <w:r>
        <w:br/>
      </w:r>
      <w:r>
        <w:rPr>
          <w:rStyle w:val="VerbatimChar"/>
        </w:rPr>
        <w:t xml:space="preserve">## 38775             2010</w:t>
      </w:r>
      <w:r>
        <w:br/>
      </w:r>
      <w:r>
        <w:rPr>
          <w:rStyle w:val="VerbatimChar"/>
        </w:rPr>
        <w:t xml:space="preserve">## 38780             1969</w:t>
      </w:r>
      <w:r>
        <w:br/>
      </w:r>
      <w:r>
        <w:rPr>
          <w:rStyle w:val="VerbatimChar"/>
        </w:rPr>
        <w:t xml:space="preserve">## 38811             2000</w:t>
      </w:r>
      <w:r>
        <w:br/>
      </w:r>
      <w:r>
        <w:rPr>
          <w:rStyle w:val="VerbatimChar"/>
        </w:rPr>
        <w:t xml:space="preserve">## 38822             2015</w:t>
      </w:r>
      <w:r>
        <w:br/>
      </w:r>
      <w:r>
        <w:rPr>
          <w:rStyle w:val="VerbatimChar"/>
        </w:rPr>
        <w:t xml:space="preserve">## 38823             2015</w:t>
      </w:r>
      <w:r>
        <w:br/>
      </w:r>
      <w:r>
        <w:rPr>
          <w:rStyle w:val="VerbatimChar"/>
        </w:rPr>
        <w:t xml:space="preserve">## 38846             2011</w:t>
      </w:r>
      <w:r>
        <w:br/>
      </w:r>
      <w:r>
        <w:rPr>
          <w:rStyle w:val="VerbatimChar"/>
        </w:rPr>
        <w:t xml:space="preserve">## 38850             2003</w:t>
      </w:r>
      <w:r>
        <w:br/>
      </w:r>
      <w:r>
        <w:rPr>
          <w:rStyle w:val="VerbatimChar"/>
        </w:rPr>
        <w:t xml:space="preserve">## 38853             2012</w:t>
      </w:r>
      <w:r>
        <w:br/>
      </w:r>
      <w:r>
        <w:rPr>
          <w:rStyle w:val="VerbatimChar"/>
        </w:rPr>
        <w:t xml:space="preserve">## 38864             2010</w:t>
      </w:r>
      <w:r>
        <w:br/>
      </w:r>
      <w:r>
        <w:rPr>
          <w:rStyle w:val="VerbatimChar"/>
        </w:rPr>
        <w:t xml:space="preserve">## 38873             2006</w:t>
      </w:r>
      <w:r>
        <w:br/>
      </w:r>
      <w:r>
        <w:rPr>
          <w:rStyle w:val="VerbatimChar"/>
        </w:rPr>
        <w:t xml:space="preserve">## 38875             1832</w:t>
      </w:r>
      <w:r>
        <w:br/>
      </w:r>
      <w:r>
        <w:rPr>
          <w:rStyle w:val="VerbatimChar"/>
        </w:rPr>
        <w:t xml:space="preserve">## 38893             2009</w:t>
      </w:r>
      <w:r>
        <w:br/>
      </w:r>
      <w:r>
        <w:rPr>
          <w:rStyle w:val="VerbatimChar"/>
        </w:rPr>
        <w:t xml:space="preserve">## 38975             2017</w:t>
      </w:r>
      <w:r>
        <w:br/>
      </w:r>
      <w:r>
        <w:rPr>
          <w:rStyle w:val="VerbatimChar"/>
        </w:rPr>
        <w:t xml:space="preserve">## 38995             2004</w:t>
      </w:r>
      <w:r>
        <w:br/>
      </w:r>
      <w:r>
        <w:rPr>
          <w:rStyle w:val="VerbatimChar"/>
        </w:rPr>
        <w:t xml:space="preserve">## 39010             2012</w:t>
      </w:r>
      <w:r>
        <w:br/>
      </w:r>
      <w:r>
        <w:rPr>
          <w:rStyle w:val="VerbatimChar"/>
        </w:rPr>
        <w:t xml:space="preserve">## 39016             2005</w:t>
      </w:r>
      <w:r>
        <w:br/>
      </w:r>
      <w:r>
        <w:rPr>
          <w:rStyle w:val="VerbatimChar"/>
        </w:rPr>
        <w:t xml:space="preserve">## 39025             2006</w:t>
      </w:r>
      <w:r>
        <w:br/>
      </w:r>
      <w:r>
        <w:rPr>
          <w:rStyle w:val="VerbatimChar"/>
        </w:rPr>
        <w:t xml:space="preserve">## 39033             2012</w:t>
      </w:r>
      <w:r>
        <w:br/>
      </w:r>
      <w:r>
        <w:rPr>
          <w:rStyle w:val="VerbatimChar"/>
        </w:rPr>
        <w:t xml:space="preserve">## 39056             1999</w:t>
      </w:r>
      <w:r>
        <w:br/>
      </w:r>
      <w:r>
        <w:rPr>
          <w:rStyle w:val="VerbatimChar"/>
        </w:rPr>
        <w:t xml:space="preserve">## 39075             2002</w:t>
      </w:r>
      <w:r>
        <w:br/>
      </w:r>
      <w:r>
        <w:rPr>
          <w:rStyle w:val="VerbatimChar"/>
        </w:rPr>
        <w:t xml:space="preserve">## 39077             2002</w:t>
      </w:r>
      <w:r>
        <w:br/>
      </w:r>
      <w:r>
        <w:rPr>
          <w:rStyle w:val="VerbatimChar"/>
        </w:rPr>
        <w:t xml:space="preserve">## 39086             1987</w:t>
      </w:r>
      <w:r>
        <w:br/>
      </w:r>
      <w:r>
        <w:rPr>
          <w:rStyle w:val="VerbatimChar"/>
        </w:rPr>
        <w:t xml:space="preserve">## 39090             2006</w:t>
      </w:r>
      <w:r>
        <w:br/>
      </w:r>
      <w:r>
        <w:rPr>
          <w:rStyle w:val="VerbatimChar"/>
        </w:rPr>
        <w:t xml:space="preserve">## 39118             2019</w:t>
      </w:r>
      <w:r>
        <w:br/>
      </w:r>
      <w:r>
        <w:rPr>
          <w:rStyle w:val="VerbatimChar"/>
        </w:rPr>
        <w:t xml:space="preserve">## 39147             2009</w:t>
      </w:r>
      <w:r>
        <w:br/>
      </w:r>
      <w:r>
        <w:rPr>
          <w:rStyle w:val="VerbatimChar"/>
        </w:rPr>
        <w:t xml:space="preserve">## 39151             2001</w:t>
      </w:r>
      <w:r>
        <w:br/>
      </w:r>
      <w:r>
        <w:rPr>
          <w:rStyle w:val="VerbatimChar"/>
        </w:rPr>
        <w:t xml:space="preserve">## 39154             1980</w:t>
      </w:r>
      <w:r>
        <w:br/>
      </w:r>
      <w:r>
        <w:rPr>
          <w:rStyle w:val="VerbatimChar"/>
        </w:rPr>
        <w:t xml:space="preserve">## 39156             2007</w:t>
      </w:r>
      <w:r>
        <w:br/>
      </w:r>
      <w:r>
        <w:rPr>
          <w:rStyle w:val="VerbatimChar"/>
        </w:rPr>
        <w:t xml:space="preserve">## 39197             2007</w:t>
      </w:r>
      <w:r>
        <w:br/>
      </w:r>
      <w:r>
        <w:rPr>
          <w:rStyle w:val="VerbatimChar"/>
        </w:rPr>
        <w:t xml:space="preserve">## 39205             1998</w:t>
      </w:r>
      <w:r>
        <w:br/>
      </w:r>
      <w:r>
        <w:rPr>
          <w:rStyle w:val="VerbatimChar"/>
        </w:rPr>
        <w:t xml:space="preserve">## 39207             2007</w:t>
      </w:r>
      <w:r>
        <w:br/>
      </w:r>
      <w:r>
        <w:rPr>
          <w:rStyle w:val="VerbatimChar"/>
        </w:rPr>
        <w:t xml:space="preserve">## 39248             2010</w:t>
      </w:r>
      <w:r>
        <w:br/>
      </w:r>
      <w:r>
        <w:rPr>
          <w:rStyle w:val="VerbatimChar"/>
        </w:rPr>
        <w:t xml:space="preserve">## 39294             2010</w:t>
      </w:r>
      <w:r>
        <w:br/>
      </w:r>
      <w:r>
        <w:rPr>
          <w:rStyle w:val="VerbatimChar"/>
        </w:rPr>
        <w:t xml:space="preserve">## 39295             2008</w:t>
      </w:r>
      <w:r>
        <w:br/>
      </w:r>
      <w:r>
        <w:rPr>
          <w:rStyle w:val="VerbatimChar"/>
        </w:rPr>
        <w:t xml:space="preserve">## 39313             2005</w:t>
      </w:r>
      <w:r>
        <w:br/>
      </w:r>
      <w:r>
        <w:rPr>
          <w:rStyle w:val="VerbatimChar"/>
        </w:rPr>
        <w:t xml:space="preserve">## 39328             2006</w:t>
      </w:r>
      <w:r>
        <w:br/>
      </w:r>
      <w:r>
        <w:rPr>
          <w:rStyle w:val="VerbatimChar"/>
        </w:rPr>
        <w:t xml:space="preserve">## 39378             2002</w:t>
      </w:r>
      <w:r>
        <w:br/>
      </w:r>
      <w:r>
        <w:rPr>
          <w:rStyle w:val="VerbatimChar"/>
        </w:rPr>
        <w:t xml:space="preserve">## 39423             2009</w:t>
      </w:r>
      <w:r>
        <w:br/>
      </w:r>
      <w:r>
        <w:rPr>
          <w:rStyle w:val="VerbatimChar"/>
        </w:rPr>
        <w:t xml:space="preserve">## 39446             1999</w:t>
      </w:r>
      <w:r>
        <w:br/>
      </w:r>
      <w:r>
        <w:rPr>
          <w:rStyle w:val="VerbatimChar"/>
        </w:rPr>
        <w:t xml:space="preserve">## 39456             2004</w:t>
      </w:r>
      <w:r>
        <w:br/>
      </w:r>
      <w:r>
        <w:rPr>
          <w:rStyle w:val="VerbatimChar"/>
        </w:rPr>
        <w:t xml:space="preserve">## 39469             2007</w:t>
      </w:r>
      <w:r>
        <w:br/>
      </w:r>
      <w:r>
        <w:rPr>
          <w:rStyle w:val="VerbatimChar"/>
        </w:rPr>
        <w:t xml:space="preserve">## 39476             2004</w:t>
      </w:r>
      <w:r>
        <w:br/>
      </w:r>
      <w:r>
        <w:rPr>
          <w:rStyle w:val="VerbatimChar"/>
        </w:rPr>
        <w:t xml:space="preserve">## 39477             2004</w:t>
      </w:r>
      <w:r>
        <w:br/>
      </w:r>
      <w:r>
        <w:rPr>
          <w:rStyle w:val="VerbatimChar"/>
        </w:rPr>
        <w:t xml:space="preserve">## 39497             1999</w:t>
      </w:r>
      <w:r>
        <w:br/>
      </w:r>
      <w:r>
        <w:rPr>
          <w:rStyle w:val="VerbatimChar"/>
        </w:rPr>
        <w:t xml:space="preserve">## 39499             2005</w:t>
      </w:r>
      <w:r>
        <w:br/>
      </w:r>
      <w:r>
        <w:rPr>
          <w:rStyle w:val="VerbatimChar"/>
        </w:rPr>
        <w:t xml:space="preserve">## 39509             1979</w:t>
      </w:r>
      <w:r>
        <w:br/>
      </w:r>
      <w:r>
        <w:rPr>
          <w:rStyle w:val="VerbatimChar"/>
        </w:rPr>
        <w:t xml:space="preserve">## 39511             1895</w:t>
      </w:r>
      <w:r>
        <w:br/>
      </w:r>
      <w:r>
        <w:rPr>
          <w:rStyle w:val="VerbatimChar"/>
        </w:rPr>
        <w:t xml:space="preserve">## 39514             2005</w:t>
      </w:r>
      <w:r>
        <w:br/>
      </w:r>
      <w:r>
        <w:rPr>
          <w:rStyle w:val="VerbatimChar"/>
        </w:rPr>
        <w:t xml:space="preserve">## 39517             2006</w:t>
      </w:r>
      <w:r>
        <w:br/>
      </w:r>
      <w:r>
        <w:rPr>
          <w:rStyle w:val="VerbatimChar"/>
        </w:rPr>
        <w:t xml:space="preserve">## 39531             2006</w:t>
      </w:r>
      <w:r>
        <w:br/>
      </w:r>
      <w:r>
        <w:rPr>
          <w:rStyle w:val="VerbatimChar"/>
        </w:rPr>
        <w:t xml:space="preserve">## 39534             2021</w:t>
      </w:r>
      <w:r>
        <w:br/>
      </w:r>
      <w:r>
        <w:rPr>
          <w:rStyle w:val="VerbatimChar"/>
        </w:rPr>
        <w:t xml:space="preserve">## 39536             1999</w:t>
      </w:r>
      <w:r>
        <w:br/>
      </w:r>
      <w:r>
        <w:rPr>
          <w:rStyle w:val="VerbatimChar"/>
        </w:rPr>
        <w:t xml:space="preserve">## 39545             2010</w:t>
      </w:r>
      <w:r>
        <w:br/>
      </w:r>
      <w:r>
        <w:rPr>
          <w:rStyle w:val="VerbatimChar"/>
        </w:rPr>
        <w:t xml:space="preserve">## 39560             2001</w:t>
      </w:r>
      <w:r>
        <w:br/>
      </w:r>
      <w:r>
        <w:rPr>
          <w:rStyle w:val="VerbatimChar"/>
        </w:rPr>
        <w:t xml:space="preserve">## 39563             2007</w:t>
      </w:r>
      <w:r>
        <w:br/>
      </w:r>
      <w:r>
        <w:rPr>
          <w:rStyle w:val="VerbatimChar"/>
        </w:rPr>
        <w:t xml:space="preserve">## 39621             2000</w:t>
      </w:r>
      <w:r>
        <w:br/>
      </w:r>
      <w:r>
        <w:rPr>
          <w:rStyle w:val="VerbatimChar"/>
        </w:rPr>
        <w:t xml:space="preserve">## 39626             2014</w:t>
      </w:r>
      <w:r>
        <w:br/>
      </w:r>
      <w:r>
        <w:rPr>
          <w:rStyle w:val="VerbatimChar"/>
        </w:rPr>
        <w:t xml:space="preserve">## 39649             1994</w:t>
      </w:r>
      <w:r>
        <w:br/>
      </w:r>
      <w:r>
        <w:rPr>
          <w:rStyle w:val="VerbatimChar"/>
        </w:rPr>
        <w:t xml:space="preserve">## 39651             2018</w:t>
      </w:r>
      <w:r>
        <w:br/>
      </w:r>
      <w:r>
        <w:rPr>
          <w:rStyle w:val="VerbatimChar"/>
        </w:rPr>
        <w:t xml:space="preserve">## 39683             1994</w:t>
      </w:r>
      <w:r>
        <w:br/>
      </w:r>
      <w:r>
        <w:rPr>
          <w:rStyle w:val="VerbatimChar"/>
        </w:rPr>
        <w:t xml:space="preserve">## 39687             2015</w:t>
      </w:r>
      <w:r>
        <w:br/>
      </w:r>
      <w:r>
        <w:rPr>
          <w:rStyle w:val="VerbatimChar"/>
        </w:rPr>
        <w:t xml:space="preserve">## 39688             2012</w:t>
      </w:r>
      <w:r>
        <w:br/>
      </w:r>
      <w:r>
        <w:rPr>
          <w:rStyle w:val="VerbatimChar"/>
        </w:rPr>
        <w:t xml:space="preserve">## 39697             2008</w:t>
      </w:r>
      <w:r>
        <w:br/>
      </w:r>
      <w:r>
        <w:rPr>
          <w:rStyle w:val="VerbatimChar"/>
        </w:rPr>
        <w:t xml:space="preserve">## 39700             2010</w:t>
      </w:r>
      <w:r>
        <w:br/>
      </w:r>
      <w:r>
        <w:rPr>
          <w:rStyle w:val="VerbatimChar"/>
        </w:rPr>
        <w:t xml:space="preserve">## 39701             1980</w:t>
      </w:r>
      <w:r>
        <w:br/>
      </w:r>
      <w:r>
        <w:rPr>
          <w:rStyle w:val="VerbatimChar"/>
        </w:rPr>
        <w:t xml:space="preserve">## 39703             1974</w:t>
      </w:r>
      <w:r>
        <w:br/>
      </w:r>
      <w:r>
        <w:rPr>
          <w:rStyle w:val="VerbatimChar"/>
        </w:rPr>
        <w:t xml:space="preserve">## 39715             2003</w:t>
      </w:r>
      <w:r>
        <w:br/>
      </w:r>
      <w:r>
        <w:rPr>
          <w:rStyle w:val="VerbatimChar"/>
        </w:rPr>
        <w:t xml:space="preserve">## 39722             2006</w:t>
      </w:r>
      <w:r>
        <w:br/>
      </w:r>
      <w:r>
        <w:rPr>
          <w:rStyle w:val="VerbatimChar"/>
        </w:rPr>
        <w:t xml:space="preserve">## 39734             1999</w:t>
      </w:r>
      <w:r>
        <w:br/>
      </w:r>
      <w:r>
        <w:rPr>
          <w:rStyle w:val="VerbatimChar"/>
        </w:rPr>
        <w:t xml:space="preserve">## 39735             1999</w:t>
      </w:r>
      <w:r>
        <w:br/>
      </w:r>
      <w:r>
        <w:rPr>
          <w:rStyle w:val="VerbatimChar"/>
        </w:rPr>
        <w:t xml:space="preserve">## 39744             2010</w:t>
      </w:r>
      <w:r>
        <w:br/>
      </w:r>
      <w:r>
        <w:rPr>
          <w:rStyle w:val="VerbatimChar"/>
        </w:rPr>
        <w:t xml:space="preserve">## 39766             1969</w:t>
      </w:r>
      <w:r>
        <w:br/>
      </w:r>
      <w:r>
        <w:rPr>
          <w:rStyle w:val="VerbatimChar"/>
        </w:rPr>
        <w:t xml:space="preserve">## 39777             1977</w:t>
      </w:r>
      <w:r>
        <w:br/>
      </w:r>
      <w:r>
        <w:rPr>
          <w:rStyle w:val="VerbatimChar"/>
        </w:rPr>
        <w:t xml:space="preserve">## 39798             2003</w:t>
      </w:r>
      <w:r>
        <w:br/>
      </w:r>
      <w:r>
        <w:rPr>
          <w:rStyle w:val="VerbatimChar"/>
        </w:rPr>
        <w:t xml:space="preserve">## 39825             2020</w:t>
      </w:r>
      <w:r>
        <w:br/>
      </w:r>
      <w:r>
        <w:rPr>
          <w:rStyle w:val="VerbatimChar"/>
        </w:rPr>
        <w:t xml:space="preserve">## 39843             2005</w:t>
      </w:r>
      <w:r>
        <w:br/>
      </w:r>
      <w:r>
        <w:rPr>
          <w:rStyle w:val="VerbatimChar"/>
        </w:rPr>
        <w:t xml:space="preserve">## 39861             2004</w:t>
      </w:r>
      <w:r>
        <w:br/>
      </w:r>
      <w:r>
        <w:rPr>
          <w:rStyle w:val="VerbatimChar"/>
        </w:rPr>
        <w:t xml:space="preserve">## 39881             2008</w:t>
      </w:r>
      <w:r>
        <w:br/>
      </w:r>
      <w:r>
        <w:rPr>
          <w:rStyle w:val="VerbatimChar"/>
        </w:rPr>
        <w:t xml:space="preserve">## 39882             2003</w:t>
      </w:r>
      <w:r>
        <w:br/>
      </w:r>
      <w:r>
        <w:rPr>
          <w:rStyle w:val="VerbatimChar"/>
        </w:rPr>
        <w:t xml:space="preserve">## 39920             2001</w:t>
      </w:r>
      <w:r>
        <w:br/>
      </w:r>
      <w:r>
        <w:rPr>
          <w:rStyle w:val="VerbatimChar"/>
        </w:rPr>
        <w:t xml:space="preserve">## 39930             2009</w:t>
      </w:r>
      <w:r>
        <w:br/>
      </w:r>
      <w:r>
        <w:rPr>
          <w:rStyle w:val="VerbatimChar"/>
        </w:rPr>
        <w:t xml:space="preserve">## 39972             2012</w:t>
      </w:r>
      <w:r>
        <w:br/>
      </w:r>
      <w:r>
        <w:rPr>
          <w:rStyle w:val="VerbatimChar"/>
        </w:rPr>
        <w:t xml:space="preserve">## 39973             1976</w:t>
      </w:r>
      <w:r>
        <w:br/>
      </w:r>
      <w:r>
        <w:rPr>
          <w:rStyle w:val="VerbatimChar"/>
        </w:rPr>
        <w:t xml:space="preserve">## 39984             1998</w:t>
      </w:r>
      <w:r>
        <w:br/>
      </w:r>
      <w:r>
        <w:rPr>
          <w:rStyle w:val="VerbatimChar"/>
        </w:rPr>
        <w:t xml:space="preserve">## 39986             2004</w:t>
      </w:r>
      <w:r>
        <w:br/>
      </w:r>
      <w:r>
        <w:rPr>
          <w:rStyle w:val="VerbatimChar"/>
        </w:rPr>
        <w:t xml:space="preserve">## 40002             2009</w:t>
      </w:r>
      <w:r>
        <w:br/>
      </w:r>
      <w:r>
        <w:rPr>
          <w:rStyle w:val="VerbatimChar"/>
        </w:rPr>
        <w:t xml:space="preserve">## 40038             2002</w:t>
      </w:r>
      <w:r>
        <w:br/>
      </w:r>
      <w:r>
        <w:rPr>
          <w:rStyle w:val="VerbatimChar"/>
        </w:rPr>
        <w:t xml:space="preserve">## 40118             2003</w:t>
      </w:r>
      <w:r>
        <w:br/>
      </w:r>
      <w:r>
        <w:rPr>
          <w:rStyle w:val="VerbatimChar"/>
        </w:rPr>
        <w:t xml:space="preserve">## 40133             2009</w:t>
      </w:r>
      <w:r>
        <w:br/>
      </w:r>
      <w:r>
        <w:rPr>
          <w:rStyle w:val="VerbatimChar"/>
        </w:rPr>
        <w:t xml:space="preserve">## 40142             2013</w:t>
      </w:r>
      <w:r>
        <w:br/>
      </w:r>
      <w:r>
        <w:rPr>
          <w:rStyle w:val="VerbatimChar"/>
        </w:rPr>
        <w:t xml:space="preserve">## 40167             2007</w:t>
      </w:r>
      <w:r>
        <w:br/>
      </w:r>
      <w:r>
        <w:rPr>
          <w:rStyle w:val="VerbatimChar"/>
        </w:rPr>
        <w:t xml:space="preserve">## 40180             2001</w:t>
      </w:r>
      <w:r>
        <w:br/>
      </w:r>
      <w:r>
        <w:rPr>
          <w:rStyle w:val="VerbatimChar"/>
        </w:rPr>
        <w:t xml:space="preserve">## 40200             1999</w:t>
      </w:r>
      <w:r>
        <w:br/>
      </w:r>
      <w:r>
        <w:rPr>
          <w:rStyle w:val="VerbatimChar"/>
        </w:rPr>
        <w:t xml:space="preserve">## 40212             2004</w:t>
      </w:r>
      <w:r>
        <w:br/>
      </w:r>
      <w:r>
        <w:rPr>
          <w:rStyle w:val="VerbatimChar"/>
        </w:rPr>
        <w:t xml:space="preserve">## 40225             2012</w:t>
      </w:r>
      <w:r>
        <w:br/>
      </w:r>
      <w:r>
        <w:rPr>
          <w:rStyle w:val="VerbatimChar"/>
        </w:rPr>
        <w:t xml:space="preserve">## 40255             2008</w:t>
      </w:r>
      <w:r>
        <w:br/>
      </w:r>
      <w:r>
        <w:rPr>
          <w:rStyle w:val="VerbatimChar"/>
        </w:rPr>
        <w:t xml:space="preserve">## 40262             2008</w:t>
      </w:r>
      <w:r>
        <w:br/>
      </w:r>
      <w:r>
        <w:rPr>
          <w:rStyle w:val="VerbatimChar"/>
        </w:rPr>
        <w:t xml:space="preserve">## 40275             2008</w:t>
      </w:r>
      <w:r>
        <w:br/>
      </w:r>
      <w:r>
        <w:rPr>
          <w:rStyle w:val="VerbatimChar"/>
        </w:rPr>
        <w:t xml:space="preserve">## 40296             1987</w:t>
      </w:r>
      <w:r>
        <w:br/>
      </w:r>
      <w:r>
        <w:rPr>
          <w:rStyle w:val="VerbatimChar"/>
        </w:rPr>
        <w:t xml:space="preserve">## 40305             2005</w:t>
      </w:r>
      <w:r>
        <w:br/>
      </w:r>
      <w:r>
        <w:rPr>
          <w:rStyle w:val="VerbatimChar"/>
        </w:rPr>
        <w:t xml:space="preserve">## 40319             2017</w:t>
      </w:r>
      <w:r>
        <w:br/>
      </w:r>
      <w:r>
        <w:rPr>
          <w:rStyle w:val="VerbatimChar"/>
        </w:rPr>
        <w:t xml:space="preserve">## 40343             2010</w:t>
      </w:r>
      <w:r>
        <w:br/>
      </w:r>
      <w:r>
        <w:rPr>
          <w:rStyle w:val="VerbatimChar"/>
        </w:rPr>
        <w:t xml:space="preserve">## 40345             2005</w:t>
      </w:r>
      <w:r>
        <w:br/>
      </w:r>
      <w:r>
        <w:rPr>
          <w:rStyle w:val="VerbatimChar"/>
        </w:rPr>
        <w:t xml:space="preserve">## 40350             2006</w:t>
      </w:r>
      <w:r>
        <w:br/>
      </w:r>
      <w:r>
        <w:rPr>
          <w:rStyle w:val="VerbatimChar"/>
        </w:rPr>
        <w:t xml:space="preserve">## 40351             2009</w:t>
      </w:r>
      <w:r>
        <w:br/>
      </w:r>
      <w:r>
        <w:rPr>
          <w:rStyle w:val="VerbatimChar"/>
        </w:rPr>
        <w:t xml:space="preserve">## 40356             2003</w:t>
      </w:r>
      <w:r>
        <w:br/>
      </w:r>
      <w:r>
        <w:rPr>
          <w:rStyle w:val="VerbatimChar"/>
        </w:rPr>
        <w:t xml:space="preserve">## 40357             2003</w:t>
      </w:r>
      <w:r>
        <w:br/>
      </w:r>
      <w:r>
        <w:rPr>
          <w:rStyle w:val="VerbatimChar"/>
        </w:rPr>
        <w:t xml:space="preserve">## 40362             2002</w:t>
      </w:r>
      <w:r>
        <w:br/>
      </w:r>
      <w:r>
        <w:rPr>
          <w:rStyle w:val="VerbatimChar"/>
        </w:rPr>
        <w:t xml:space="preserve">## 40379             2011</w:t>
      </w:r>
      <w:r>
        <w:br/>
      </w:r>
      <w:r>
        <w:rPr>
          <w:rStyle w:val="VerbatimChar"/>
        </w:rPr>
        <w:t xml:space="preserve">## 40382             2010</w:t>
      </w:r>
      <w:r>
        <w:br/>
      </w:r>
      <w:r>
        <w:rPr>
          <w:rStyle w:val="VerbatimChar"/>
        </w:rPr>
        <w:t xml:space="preserve">## 40504             2016</w:t>
      </w:r>
      <w:r>
        <w:br/>
      </w:r>
      <w:r>
        <w:rPr>
          <w:rStyle w:val="VerbatimChar"/>
        </w:rPr>
        <w:t xml:space="preserve">## 40530             2008</w:t>
      </w:r>
      <w:r>
        <w:br/>
      </w:r>
      <w:r>
        <w:rPr>
          <w:rStyle w:val="VerbatimChar"/>
        </w:rPr>
        <w:t xml:space="preserve">## 40544             1998</w:t>
      </w:r>
      <w:r>
        <w:br/>
      </w:r>
      <w:r>
        <w:rPr>
          <w:rStyle w:val="VerbatimChar"/>
        </w:rPr>
        <w:t xml:space="preserve">## 40568             2004</w:t>
      </w:r>
      <w:r>
        <w:br/>
      </w:r>
      <w:r>
        <w:rPr>
          <w:rStyle w:val="VerbatimChar"/>
        </w:rPr>
        <w:t xml:space="preserve">## 40601             2006</w:t>
      </w:r>
      <w:r>
        <w:br/>
      </w:r>
      <w:r>
        <w:rPr>
          <w:rStyle w:val="VerbatimChar"/>
        </w:rPr>
        <w:t xml:space="preserve">## 40602             2006</w:t>
      </w:r>
      <w:r>
        <w:br/>
      </w:r>
      <w:r>
        <w:rPr>
          <w:rStyle w:val="VerbatimChar"/>
        </w:rPr>
        <w:t xml:space="preserve">## 40611             2005</w:t>
      </w:r>
      <w:r>
        <w:br/>
      </w:r>
      <w:r>
        <w:rPr>
          <w:rStyle w:val="VerbatimChar"/>
        </w:rPr>
        <w:t xml:space="preserve">## 40617             2000</w:t>
      </w:r>
      <w:r>
        <w:br/>
      </w:r>
      <w:r>
        <w:rPr>
          <w:rStyle w:val="VerbatimChar"/>
        </w:rPr>
        <w:t xml:space="preserve">## 40623             2004</w:t>
      </w:r>
      <w:r>
        <w:br/>
      </w:r>
      <w:r>
        <w:rPr>
          <w:rStyle w:val="VerbatimChar"/>
        </w:rPr>
        <w:t xml:space="preserve">## 40647             1977</w:t>
      </w:r>
      <w:r>
        <w:br/>
      </w:r>
      <w:r>
        <w:rPr>
          <w:rStyle w:val="VerbatimChar"/>
        </w:rPr>
        <w:t xml:space="preserve">## 40670             2021</w:t>
      </w:r>
      <w:r>
        <w:br/>
      </w:r>
      <w:r>
        <w:rPr>
          <w:rStyle w:val="VerbatimChar"/>
        </w:rPr>
        <w:t xml:space="preserve">## 40672             2017</w:t>
      </w:r>
      <w:r>
        <w:br/>
      </w:r>
      <w:r>
        <w:rPr>
          <w:rStyle w:val="VerbatimChar"/>
        </w:rPr>
        <w:t xml:space="preserve">## 40674             1999</w:t>
      </w:r>
      <w:r>
        <w:br/>
      </w:r>
      <w:r>
        <w:rPr>
          <w:rStyle w:val="VerbatimChar"/>
        </w:rPr>
        <w:t xml:space="preserve">## 40687             2004</w:t>
      </w:r>
      <w:r>
        <w:br/>
      </w:r>
      <w:r>
        <w:rPr>
          <w:rStyle w:val="VerbatimChar"/>
        </w:rPr>
        <w:t xml:space="preserve">## 40704             2007</w:t>
      </w:r>
      <w:r>
        <w:br/>
      </w:r>
      <w:r>
        <w:rPr>
          <w:rStyle w:val="VerbatimChar"/>
        </w:rPr>
        <w:t xml:space="preserve">## 40705             2020</w:t>
      </w:r>
      <w:r>
        <w:br/>
      </w:r>
      <w:r>
        <w:rPr>
          <w:rStyle w:val="VerbatimChar"/>
        </w:rPr>
        <w:t xml:space="preserve">## 40734             2020</w:t>
      </w:r>
      <w:r>
        <w:br/>
      </w:r>
      <w:r>
        <w:rPr>
          <w:rStyle w:val="VerbatimChar"/>
        </w:rPr>
        <w:t xml:space="preserve">## 40747             1978</w:t>
      </w:r>
      <w:r>
        <w:br/>
      </w:r>
      <w:r>
        <w:rPr>
          <w:rStyle w:val="VerbatimChar"/>
        </w:rPr>
        <w:t xml:space="preserve">## 40781             2006</w:t>
      </w:r>
      <w:r>
        <w:br/>
      </w:r>
      <w:r>
        <w:rPr>
          <w:rStyle w:val="VerbatimChar"/>
        </w:rPr>
        <w:t xml:space="preserve">## 40819             2007</w:t>
      </w:r>
      <w:r>
        <w:br/>
      </w:r>
      <w:r>
        <w:rPr>
          <w:rStyle w:val="VerbatimChar"/>
        </w:rPr>
        <w:t xml:space="preserve">## 40850             2000</w:t>
      </w:r>
      <w:r>
        <w:br/>
      </w:r>
      <w:r>
        <w:rPr>
          <w:rStyle w:val="VerbatimChar"/>
        </w:rPr>
        <w:t xml:space="preserve">## 40856             1988</w:t>
      </w:r>
      <w:r>
        <w:br/>
      </w:r>
      <w:r>
        <w:rPr>
          <w:rStyle w:val="VerbatimChar"/>
        </w:rPr>
        <w:t xml:space="preserve">## 40886             2004</w:t>
      </w:r>
      <w:r>
        <w:br/>
      </w:r>
      <w:r>
        <w:rPr>
          <w:rStyle w:val="VerbatimChar"/>
        </w:rPr>
        <w:t xml:space="preserve">## 40915             2003</w:t>
      </w:r>
      <w:r>
        <w:br/>
      </w:r>
      <w:r>
        <w:rPr>
          <w:rStyle w:val="VerbatimChar"/>
        </w:rPr>
        <w:t xml:space="preserve">## 40928             2000</w:t>
      </w:r>
      <w:r>
        <w:br/>
      </w:r>
      <w:r>
        <w:rPr>
          <w:rStyle w:val="VerbatimChar"/>
        </w:rPr>
        <w:t xml:space="preserve">## 40930             2012</w:t>
      </w:r>
      <w:r>
        <w:br/>
      </w:r>
      <w:r>
        <w:rPr>
          <w:rStyle w:val="VerbatimChar"/>
        </w:rPr>
        <w:t xml:space="preserve">## 40936             1999</w:t>
      </w:r>
      <w:r>
        <w:br/>
      </w:r>
      <w:r>
        <w:rPr>
          <w:rStyle w:val="VerbatimChar"/>
        </w:rPr>
        <w:t xml:space="preserve">## 40944             2002</w:t>
      </w:r>
      <w:r>
        <w:br/>
      </w:r>
      <w:r>
        <w:rPr>
          <w:rStyle w:val="VerbatimChar"/>
        </w:rPr>
        <w:t xml:space="preserve">## 40948             2003</w:t>
      </w:r>
      <w:r>
        <w:br/>
      </w:r>
      <w:r>
        <w:rPr>
          <w:rStyle w:val="VerbatimChar"/>
        </w:rPr>
        <w:t xml:space="preserve">## 40955             2011</w:t>
      </w:r>
      <w:r>
        <w:br/>
      </w:r>
      <w:r>
        <w:rPr>
          <w:rStyle w:val="VerbatimChar"/>
        </w:rPr>
        <w:t xml:space="preserve">## 40956             2011</w:t>
      </w:r>
      <w:r>
        <w:br/>
      </w:r>
      <w:r>
        <w:rPr>
          <w:rStyle w:val="VerbatimChar"/>
        </w:rPr>
        <w:t xml:space="preserve">## 40973             2019</w:t>
      </w:r>
      <w:r>
        <w:br/>
      </w:r>
      <w:r>
        <w:rPr>
          <w:rStyle w:val="VerbatimChar"/>
        </w:rPr>
        <w:t xml:space="preserve">## 40981             2010</w:t>
      </w:r>
      <w:r>
        <w:br/>
      </w:r>
      <w:r>
        <w:rPr>
          <w:rStyle w:val="VerbatimChar"/>
        </w:rPr>
        <w:t xml:space="preserve">## 41007             2001</w:t>
      </w:r>
      <w:r>
        <w:br/>
      </w:r>
      <w:r>
        <w:rPr>
          <w:rStyle w:val="VerbatimChar"/>
        </w:rPr>
        <w:t xml:space="preserve">## 41085             2005</w:t>
      </w:r>
      <w:r>
        <w:br/>
      </w:r>
      <w:r>
        <w:rPr>
          <w:rStyle w:val="VerbatimChar"/>
        </w:rPr>
        <w:t xml:space="preserve">## 41086             2005</w:t>
      </w:r>
      <w:r>
        <w:br/>
      </w:r>
      <w:r>
        <w:rPr>
          <w:rStyle w:val="VerbatimChar"/>
        </w:rPr>
        <w:t xml:space="preserve">## 41088             2008</w:t>
      </w:r>
      <w:r>
        <w:br/>
      </w:r>
      <w:r>
        <w:rPr>
          <w:rStyle w:val="VerbatimChar"/>
        </w:rPr>
        <w:t xml:space="preserve">## 41091             2007</w:t>
      </w:r>
      <w:r>
        <w:br/>
      </w:r>
      <w:r>
        <w:rPr>
          <w:rStyle w:val="VerbatimChar"/>
        </w:rPr>
        <w:t xml:space="preserve">## 41109             2001</w:t>
      </w:r>
      <w:r>
        <w:br/>
      </w:r>
      <w:r>
        <w:rPr>
          <w:rStyle w:val="VerbatimChar"/>
        </w:rPr>
        <w:t xml:space="preserve">## 41111             2008</w:t>
      </w:r>
      <w:r>
        <w:br/>
      </w:r>
      <w:r>
        <w:rPr>
          <w:rStyle w:val="VerbatimChar"/>
        </w:rPr>
        <w:t xml:space="preserve">## 41138             2021</w:t>
      </w:r>
      <w:r>
        <w:br/>
      </w:r>
      <w:r>
        <w:rPr>
          <w:rStyle w:val="VerbatimChar"/>
        </w:rPr>
        <w:t xml:space="preserve">## 41195             2016</w:t>
      </w:r>
      <w:r>
        <w:br/>
      </w:r>
      <w:r>
        <w:rPr>
          <w:rStyle w:val="VerbatimChar"/>
        </w:rPr>
        <w:t xml:space="preserve">## 41199             2008</w:t>
      </w:r>
      <w:r>
        <w:br/>
      </w:r>
      <w:r>
        <w:rPr>
          <w:rStyle w:val="VerbatimChar"/>
        </w:rPr>
        <w:t xml:space="preserve">## 41200             2007</w:t>
      </w:r>
      <w:r>
        <w:br/>
      </w:r>
      <w:r>
        <w:rPr>
          <w:rStyle w:val="VerbatimChar"/>
        </w:rPr>
        <w:t xml:space="preserve">## 41201             2007</w:t>
      </w:r>
      <w:r>
        <w:br/>
      </w:r>
      <w:r>
        <w:rPr>
          <w:rStyle w:val="VerbatimChar"/>
        </w:rPr>
        <w:t xml:space="preserve">## 41222             2006</w:t>
      </w:r>
      <w:r>
        <w:br/>
      </w:r>
      <w:r>
        <w:rPr>
          <w:rStyle w:val="VerbatimChar"/>
        </w:rPr>
        <w:t xml:space="preserve">## 41228             2007</w:t>
      </w:r>
      <w:r>
        <w:br/>
      </w:r>
      <w:r>
        <w:rPr>
          <w:rStyle w:val="VerbatimChar"/>
        </w:rPr>
        <w:t xml:space="preserve">## 41230             2005</w:t>
      </w:r>
      <w:r>
        <w:br/>
      </w:r>
      <w:r>
        <w:rPr>
          <w:rStyle w:val="VerbatimChar"/>
        </w:rPr>
        <w:t xml:space="preserve">## 41231             2005</w:t>
      </w:r>
      <w:r>
        <w:br/>
      </w:r>
      <w:r>
        <w:rPr>
          <w:rStyle w:val="VerbatimChar"/>
        </w:rPr>
        <w:t xml:space="preserve">## 41237             2009</w:t>
      </w:r>
      <w:r>
        <w:br/>
      </w:r>
      <w:r>
        <w:rPr>
          <w:rStyle w:val="VerbatimChar"/>
        </w:rPr>
        <w:t xml:space="preserve">## 41244             2018</w:t>
      </w:r>
      <w:r>
        <w:br/>
      </w:r>
      <w:r>
        <w:rPr>
          <w:rStyle w:val="VerbatimChar"/>
        </w:rPr>
        <w:t xml:space="preserve">## 41248             2011</w:t>
      </w:r>
      <w:r>
        <w:br/>
      </w:r>
      <w:r>
        <w:rPr>
          <w:rStyle w:val="VerbatimChar"/>
        </w:rPr>
        <w:t xml:space="preserve">## 41249             2007</w:t>
      </w:r>
      <w:r>
        <w:br/>
      </w:r>
      <w:r>
        <w:rPr>
          <w:rStyle w:val="VerbatimChar"/>
        </w:rPr>
        <w:t xml:space="preserve">## 41273             2011</w:t>
      </w:r>
      <w:r>
        <w:br/>
      </w:r>
      <w:r>
        <w:rPr>
          <w:rStyle w:val="VerbatimChar"/>
        </w:rPr>
        <w:t xml:space="preserve">## 41276             2009</w:t>
      </w:r>
      <w:r>
        <w:br/>
      </w:r>
      <w:r>
        <w:rPr>
          <w:rStyle w:val="VerbatimChar"/>
        </w:rPr>
        <w:t xml:space="preserve">## 41305             2008</w:t>
      </w:r>
      <w:r>
        <w:br/>
      </w:r>
      <w:r>
        <w:rPr>
          <w:rStyle w:val="VerbatimChar"/>
        </w:rPr>
        <w:t xml:space="preserve">## 41322             2010</w:t>
      </w:r>
      <w:r>
        <w:br/>
      </w:r>
      <w:r>
        <w:rPr>
          <w:rStyle w:val="VerbatimChar"/>
        </w:rPr>
        <w:t xml:space="preserve">## 41323             2011</w:t>
      </w:r>
      <w:r>
        <w:br/>
      </w:r>
      <w:r>
        <w:rPr>
          <w:rStyle w:val="VerbatimChar"/>
        </w:rPr>
        <w:t xml:space="preserve">## 41324             2011</w:t>
      </w:r>
      <w:r>
        <w:br/>
      </w:r>
      <w:r>
        <w:rPr>
          <w:rStyle w:val="VerbatimChar"/>
        </w:rPr>
        <w:t xml:space="preserve">## 41339             2010</w:t>
      </w:r>
      <w:r>
        <w:br/>
      </w:r>
      <w:r>
        <w:rPr>
          <w:rStyle w:val="VerbatimChar"/>
        </w:rPr>
        <w:t xml:space="preserve">## 41389             2009</w:t>
      </w:r>
      <w:r>
        <w:br/>
      </w:r>
      <w:r>
        <w:rPr>
          <w:rStyle w:val="VerbatimChar"/>
        </w:rPr>
        <w:t xml:space="preserve">## 41394             2006</w:t>
      </w:r>
      <w:r>
        <w:br/>
      </w:r>
      <w:r>
        <w:rPr>
          <w:rStyle w:val="VerbatimChar"/>
        </w:rPr>
        <w:t xml:space="preserve">## 41395             1999</w:t>
      </w:r>
      <w:r>
        <w:br/>
      </w:r>
      <w:r>
        <w:rPr>
          <w:rStyle w:val="VerbatimChar"/>
        </w:rPr>
        <w:t xml:space="preserve">## 41412             1988</w:t>
      </w:r>
      <w:r>
        <w:br/>
      </w:r>
      <w:r>
        <w:rPr>
          <w:rStyle w:val="VerbatimChar"/>
        </w:rPr>
        <w:t xml:space="preserve">## 41416             2009</w:t>
      </w:r>
      <w:r>
        <w:br/>
      </w:r>
      <w:r>
        <w:rPr>
          <w:rStyle w:val="VerbatimChar"/>
        </w:rPr>
        <w:t xml:space="preserve">## 41425             2011</w:t>
      </w:r>
      <w:r>
        <w:br/>
      </w:r>
      <w:r>
        <w:rPr>
          <w:rStyle w:val="VerbatimChar"/>
        </w:rPr>
        <w:t xml:space="preserve">## 41477             2003</w:t>
      </w:r>
      <w:r>
        <w:br/>
      </w:r>
      <w:r>
        <w:rPr>
          <w:rStyle w:val="VerbatimChar"/>
        </w:rPr>
        <w:t xml:space="preserve">## 41488             2002</w:t>
      </w:r>
      <w:r>
        <w:br/>
      </w:r>
      <w:r>
        <w:rPr>
          <w:rStyle w:val="VerbatimChar"/>
        </w:rPr>
        <w:t xml:space="preserve">## 41509             2001</w:t>
      </w:r>
      <w:r>
        <w:br/>
      </w:r>
      <w:r>
        <w:rPr>
          <w:rStyle w:val="VerbatimChar"/>
        </w:rPr>
        <w:t xml:space="preserve">## 41519             2004</w:t>
      </w:r>
      <w:r>
        <w:br/>
      </w:r>
      <w:r>
        <w:rPr>
          <w:rStyle w:val="VerbatimChar"/>
        </w:rPr>
        <w:t xml:space="preserve">## 41537             2009</w:t>
      </w:r>
      <w:r>
        <w:br/>
      </w:r>
      <w:r>
        <w:rPr>
          <w:rStyle w:val="VerbatimChar"/>
        </w:rPr>
        <w:t xml:space="preserve">## 41559             2005</w:t>
      </w:r>
      <w:r>
        <w:br/>
      </w:r>
      <w:r>
        <w:rPr>
          <w:rStyle w:val="VerbatimChar"/>
        </w:rPr>
        <w:t xml:space="preserve">## 41564             2007</w:t>
      </w:r>
      <w:r>
        <w:br/>
      </w:r>
      <w:r>
        <w:rPr>
          <w:rStyle w:val="VerbatimChar"/>
        </w:rPr>
        <w:t xml:space="preserve">## 41573             2011</w:t>
      </w:r>
      <w:r>
        <w:br/>
      </w:r>
      <w:r>
        <w:rPr>
          <w:rStyle w:val="VerbatimChar"/>
        </w:rPr>
        <w:t xml:space="preserve">## 41672             2013</w:t>
      </w:r>
      <w:r>
        <w:br/>
      </w:r>
      <w:r>
        <w:rPr>
          <w:rStyle w:val="VerbatimChar"/>
        </w:rPr>
        <w:t xml:space="preserve">## 41692             2000</w:t>
      </w:r>
      <w:r>
        <w:br/>
      </w:r>
      <w:r>
        <w:rPr>
          <w:rStyle w:val="VerbatimChar"/>
        </w:rPr>
        <w:t xml:space="preserve">## 41722             2007</w:t>
      </w:r>
      <w:r>
        <w:br/>
      </w:r>
      <w:r>
        <w:rPr>
          <w:rStyle w:val="VerbatimChar"/>
        </w:rPr>
        <w:t xml:space="preserve">## 41724             2003</w:t>
      </w:r>
      <w:r>
        <w:br/>
      </w:r>
      <w:r>
        <w:rPr>
          <w:rStyle w:val="VerbatimChar"/>
        </w:rPr>
        <w:t xml:space="preserve">## 41740             2003</w:t>
      </w:r>
      <w:r>
        <w:br/>
      </w:r>
      <w:r>
        <w:rPr>
          <w:rStyle w:val="VerbatimChar"/>
        </w:rPr>
        <w:t xml:space="preserve">## 41748             2005</w:t>
      </w:r>
      <w:r>
        <w:br/>
      </w:r>
      <w:r>
        <w:rPr>
          <w:rStyle w:val="VerbatimChar"/>
        </w:rPr>
        <w:t xml:space="preserve">## 41771             2009</w:t>
      </w:r>
      <w:r>
        <w:br/>
      </w:r>
      <w:r>
        <w:rPr>
          <w:rStyle w:val="VerbatimChar"/>
        </w:rPr>
        <w:t xml:space="preserve">## 41781             2002</w:t>
      </w:r>
      <w:r>
        <w:br/>
      </w:r>
      <w:r>
        <w:rPr>
          <w:rStyle w:val="VerbatimChar"/>
        </w:rPr>
        <w:t xml:space="preserve">## 41782             2002</w:t>
      </w:r>
      <w:r>
        <w:br/>
      </w:r>
      <w:r>
        <w:rPr>
          <w:rStyle w:val="VerbatimChar"/>
        </w:rPr>
        <w:t xml:space="preserve">## 41785             2012</w:t>
      </w:r>
      <w:r>
        <w:br/>
      </w:r>
      <w:r>
        <w:rPr>
          <w:rStyle w:val="VerbatimChar"/>
        </w:rPr>
        <w:t xml:space="preserve">## 41791             2008</w:t>
      </w:r>
      <w:r>
        <w:br/>
      </w:r>
      <w:r>
        <w:rPr>
          <w:rStyle w:val="VerbatimChar"/>
        </w:rPr>
        <w:t xml:space="preserve">## 41802             2009</w:t>
      </w:r>
      <w:r>
        <w:br/>
      </w:r>
      <w:r>
        <w:rPr>
          <w:rStyle w:val="VerbatimChar"/>
        </w:rPr>
        <w:t xml:space="preserve">## 41804             2010</w:t>
      </w:r>
      <w:r>
        <w:br/>
      </w:r>
      <w:r>
        <w:rPr>
          <w:rStyle w:val="VerbatimChar"/>
        </w:rPr>
        <w:t xml:space="preserve">## 41836             2018</w:t>
      </w:r>
      <w:r>
        <w:br/>
      </w:r>
      <w:r>
        <w:rPr>
          <w:rStyle w:val="VerbatimChar"/>
        </w:rPr>
        <w:t xml:space="preserve">## 41858             1999</w:t>
      </w:r>
      <w:r>
        <w:br/>
      </w:r>
      <w:r>
        <w:rPr>
          <w:rStyle w:val="VerbatimChar"/>
        </w:rPr>
        <w:t xml:space="preserve">## 41867             2012</w:t>
      </w:r>
      <w:r>
        <w:br/>
      </w:r>
      <w:r>
        <w:rPr>
          <w:rStyle w:val="VerbatimChar"/>
        </w:rPr>
        <w:t xml:space="preserve">## 41935             1990</w:t>
      </w:r>
      <w:r>
        <w:br/>
      </w:r>
      <w:r>
        <w:rPr>
          <w:rStyle w:val="VerbatimChar"/>
        </w:rPr>
        <w:t xml:space="preserve">## 41952             1978</w:t>
      </w:r>
      <w:r>
        <w:br/>
      </w:r>
      <w:r>
        <w:rPr>
          <w:rStyle w:val="VerbatimChar"/>
        </w:rPr>
        <w:t xml:space="preserve">## 41957             2003</w:t>
      </w:r>
      <w:r>
        <w:br/>
      </w:r>
      <w:r>
        <w:rPr>
          <w:rStyle w:val="VerbatimChar"/>
        </w:rPr>
        <w:t xml:space="preserve">## 42025             2005</w:t>
      </w:r>
      <w:r>
        <w:br/>
      </w:r>
      <w:r>
        <w:rPr>
          <w:rStyle w:val="VerbatimChar"/>
        </w:rPr>
        <w:t xml:space="preserve">## 42028             2011</w:t>
      </w:r>
      <w:r>
        <w:br/>
      </w:r>
      <w:r>
        <w:rPr>
          <w:rStyle w:val="VerbatimChar"/>
        </w:rPr>
        <w:t xml:space="preserve">## 42035             2012</w:t>
      </w:r>
      <w:r>
        <w:br/>
      </w:r>
      <w:r>
        <w:rPr>
          <w:rStyle w:val="VerbatimChar"/>
        </w:rPr>
        <w:t xml:space="preserve">## 42112             2006</w:t>
      </w:r>
      <w:r>
        <w:br/>
      </w:r>
      <w:r>
        <w:rPr>
          <w:rStyle w:val="VerbatimChar"/>
        </w:rPr>
        <w:t xml:space="preserve">## 42113             2006</w:t>
      </w:r>
      <w:r>
        <w:br/>
      </w:r>
      <w:r>
        <w:rPr>
          <w:rStyle w:val="VerbatimChar"/>
        </w:rPr>
        <w:t xml:space="preserve">## 42128             2011</w:t>
      </w:r>
      <w:r>
        <w:br/>
      </w:r>
      <w:r>
        <w:rPr>
          <w:rStyle w:val="VerbatimChar"/>
        </w:rPr>
        <w:t xml:space="preserve">## 42130             2001</w:t>
      </w:r>
      <w:r>
        <w:br/>
      </w:r>
      <w:r>
        <w:rPr>
          <w:rStyle w:val="VerbatimChar"/>
        </w:rPr>
        <w:t xml:space="preserve">## 42153             2007</w:t>
      </w:r>
      <w:r>
        <w:br/>
      </w:r>
      <w:r>
        <w:rPr>
          <w:rStyle w:val="VerbatimChar"/>
        </w:rPr>
        <w:t xml:space="preserve">## 42157             2011</w:t>
      </w:r>
      <w:r>
        <w:br/>
      </w:r>
      <w:r>
        <w:rPr>
          <w:rStyle w:val="VerbatimChar"/>
        </w:rPr>
        <w:t xml:space="preserve">## 42167             2011</w:t>
      </w:r>
      <w:r>
        <w:br/>
      </w:r>
      <w:r>
        <w:rPr>
          <w:rStyle w:val="VerbatimChar"/>
        </w:rPr>
        <w:t xml:space="preserve">## 42191             2007</w:t>
      </w:r>
      <w:r>
        <w:br/>
      </w:r>
      <w:r>
        <w:rPr>
          <w:rStyle w:val="VerbatimChar"/>
        </w:rPr>
        <w:t xml:space="preserve">## 42196             2008</w:t>
      </w:r>
      <w:r>
        <w:br/>
      </w:r>
      <w:r>
        <w:rPr>
          <w:rStyle w:val="VerbatimChar"/>
        </w:rPr>
        <w:t xml:space="preserve">## 42208             2003</w:t>
      </w:r>
      <w:r>
        <w:br/>
      </w:r>
      <w:r>
        <w:rPr>
          <w:rStyle w:val="VerbatimChar"/>
        </w:rPr>
        <w:t xml:space="preserve">## 42271             2005</w:t>
      </w:r>
      <w:r>
        <w:br/>
      </w:r>
      <w:r>
        <w:rPr>
          <w:rStyle w:val="VerbatimChar"/>
        </w:rPr>
        <w:t xml:space="preserve">## 42289             1997</w:t>
      </w:r>
      <w:r>
        <w:br/>
      </w:r>
      <w:r>
        <w:rPr>
          <w:rStyle w:val="VerbatimChar"/>
        </w:rPr>
        <w:t xml:space="preserve">## 42300             2000</w:t>
      </w:r>
      <w:r>
        <w:br/>
      </w:r>
      <w:r>
        <w:rPr>
          <w:rStyle w:val="VerbatimChar"/>
        </w:rPr>
        <w:t xml:space="preserve">## 42310             2011</w:t>
      </w:r>
      <w:r>
        <w:br/>
      </w:r>
      <w:r>
        <w:rPr>
          <w:rStyle w:val="VerbatimChar"/>
        </w:rPr>
        <w:t xml:space="preserve">## 42341             2005</w:t>
      </w:r>
      <w:r>
        <w:br/>
      </w:r>
      <w:r>
        <w:rPr>
          <w:rStyle w:val="VerbatimChar"/>
        </w:rPr>
        <w:t xml:space="preserve">## 42342             2011</w:t>
      </w:r>
      <w:r>
        <w:br/>
      </w:r>
      <w:r>
        <w:rPr>
          <w:rStyle w:val="VerbatimChar"/>
        </w:rPr>
        <w:t xml:space="preserve">## 42343             2011</w:t>
      </w:r>
      <w:r>
        <w:br/>
      </w:r>
      <w:r>
        <w:rPr>
          <w:rStyle w:val="VerbatimChar"/>
        </w:rPr>
        <w:t xml:space="preserve">## 42360             2005</w:t>
      </w:r>
      <w:r>
        <w:br/>
      </w:r>
      <w:r>
        <w:rPr>
          <w:rStyle w:val="VerbatimChar"/>
        </w:rPr>
        <w:t xml:space="preserve">## 42366             2004</w:t>
      </w:r>
      <w:r>
        <w:br/>
      </w:r>
      <w:r>
        <w:rPr>
          <w:rStyle w:val="VerbatimChar"/>
        </w:rPr>
        <w:t xml:space="preserve">## 42372             2006</w:t>
      </w:r>
      <w:r>
        <w:br/>
      </w:r>
      <w:r>
        <w:rPr>
          <w:rStyle w:val="VerbatimChar"/>
        </w:rPr>
        <w:t xml:space="preserve">## 42400             2010</w:t>
      </w:r>
      <w:r>
        <w:br/>
      </w:r>
      <w:r>
        <w:rPr>
          <w:rStyle w:val="VerbatimChar"/>
        </w:rPr>
        <w:t xml:space="preserve">## 42411             2002</w:t>
      </w:r>
      <w:r>
        <w:br/>
      </w:r>
      <w:r>
        <w:rPr>
          <w:rStyle w:val="VerbatimChar"/>
        </w:rPr>
        <w:t xml:space="preserve">## 42432             2000</w:t>
      </w:r>
      <w:r>
        <w:br/>
      </w:r>
      <w:r>
        <w:rPr>
          <w:rStyle w:val="VerbatimChar"/>
        </w:rPr>
        <w:t xml:space="preserve">## 42444             2011</w:t>
      </w:r>
      <w:r>
        <w:br/>
      </w:r>
      <w:r>
        <w:rPr>
          <w:rStyle w:val="VerbatimChar"/>
        </w:rPr>
        <w:t xml:space="preserve">## 42474             2018</w:t>
      </w:r>
      <w:r>
        <w:br/>
      </w:r>
      <w:r>
        <w:rPr>
          <w:rStyle w:val="VerbatimChar"/>
        </w:rPr>
        <w:t xml:space="preserve">##                                                                                                                                                                                                      title</w:t>
      </w:r>
      <w:r>
        <w:br/>
      </w:r>
      <w:r>
        <w:rPr>
          <w:rStyle w:val="VerbatimChar"/>
        </w:rPr>
        <w:t xml:space="preserve">## 35                                                                                                                              Gamma-Ray Bursts: Multiwaveband Spectral Predictions for Blast Wave Models</w:t>
      </w:r>
      <w:r>
        <w:br/>
      </w:r>
      <w:r>
        <w:rPr>
          <w:rStyle w:val="VerbatimChar"/>
        </w:rPr>
        <w:t xml:space="preserve">## 73                                                                                                                                               What drives the ultra-violet colours of passive galaxies?</w:t>
      </w:r>
      <w:r>
        <w:br/>
      </w:r>
      <w:r>
        <w:rPr>
          <w:rStyle w:val="VerbatimChar"/>
        </w:rPr>
        <w:t xml:space="preserve">## 80                                                                                         Infrared observations of the recurrent nova T Pyxidis: ancient dust basks in the warm glow of the 2011 outburst</w:t>
      </w:r>
      <w:r>
        <w:br/>
      </w:r>
      <w:r>
        <w:rPr>
          <w:rStyle w:val="VerbatimChar"/>
        </w:rPr>
        <w:t xml:space="preserve">## 95                                                                                                                           Active galactic nucleus feedback and triggering of star formation in galaxies</w:t>
      </w:r>
      <w:r>
        <w:br/>
      </w:r>
      <w:r>
        <w:rPr>
          <w:rStyle w:val="VerbatimChar"/>
        </w:rPr>
        <w:t xml:space="preserve">## 104                                                                                                                                                                      Cloud base height and cosmic rays</w:t>
      </w:r>
      <w:r>
        <w:br/>
      </w:r>
      <w:r>
        <w:rPr>
          <w:rStyle w:val="VerbatimChar"/>
        </w:rPr>
        <w:t xml:space="preserve">## 105                                                                                                                                                                      Cloud base height and cosmic rays</w:t>
      </w:r>
      <w:r>
        <w:br/>
      </w:r>
      <w:r>
        <w:rPr>
          <w:rStyle w:val="VerbatimChar"/>
        </w:rPr>
        <w:t xml:space="preserve">## 113                                                                                                              Reprocessing of X-rays in the outer accretion disc of the black hole binary XTE J1817-330</w:t>
      </w:r>
      <w:r>
        <w:br/>
      </w:r>
      <w:r>
        <w:rPr>
          <w:rStyle w:val="VerbatimChar"/>
        </w:rPr>
        <w:t xml:space="preserve">## 168                                                                                                                                                  Shock formation around planets orbiting M-dwarf stars</w:t>
      </w:r>
      <w:r>
        <w:br/>
      </w:r>
      <w:r>
        <w:rPr>
          <w:rStyle w:val="VerbatimChar"/>
        </w:rPr>
        <w:t xml:space="preserve">## 169                                                                                                                               Detection of a massive dust shell around the Type II supernova SN 2002hh</w:t>
      </w:r>
      <w:r>
        <w:br/>
      </w:r>
      <w:r>
        <w:rPr>
          <w:rStyle w:val="VerbatimChar"/>
        </w:rPr>
        <w:t xml:space="preserve">## 175                                                                                                                          Active galactic nucleus feedback and triggering of star formation in galaxies</w:t>
      </w:r>
      <w:r>
        <w:br/>
      </w:r>
      <w:r>
        <w:rPr>
          <w:rStyle w:val="VerbatimChar"/>
        </w:rPr>
        <w:t xml:space="preserve">## 186                                                                                                                               Detection of a massive dust shell around the Type II supernova SN 2002hh</w:t>
      </w:r>
      <w:r>
        <w:br/>
      </w:r>
      <w:r>
        <w:rPr>
          <w:rStyle w:val="VerbatimChar"/>
        </w:rPr>
        <w:t xml:space="preserve">## 192                                                                                          Accretion disc-stellar magnetosphere interaction: field line inflation and the effect on the spin-down torque</w:t>
      </w:r>
      <w:r>
        <w:br/>
      </w:r>
      <w:r>
        <w:rPr>
          <w:rStyle w:val="VerbatimChar"/>
        </w:rPr>
        <w:t xml:space="preserve">## 199                                                                                                                        The GEMS project: X-ray analysis and statistical properties of the group sample</w:t>
      </w:r>
      <w:r>
        <w:br/>
      </w:r>
      <w:r>
        <w:rPr>
          <w:rStyle w:val="VerbatimChar"/>
        </w:rPr>
        <w:t xml:space="preserve">## 213                                                                                                                             Evidence for a maximum jet efficiency for the most powerful radio galaxies</w:t>
      </w:r>
      <w:r>
        <w:br/>
      </w:r>
      <w:r>
        <w:rPr>
          <w:rStyle w:val="VerbatimChar"/>
        </w:rPr>
        <w:t xml:space="preserve">## 219                                                A new measurement of the evolving near-infrared galaxy luminosity function out to z~4: a continuing challenge to theoretical models of galaxy formation</w:t>
      </w:r>
      <w:r>
        <w:br/>
      </w:r>
      <w:r>
        <w:rPr>
          <w:rStyle w:val="VerbatimChar"/>
        </w:rPr>
        <w:t xml:space="preserve">## 227                                                                                                                     Galaxy properties in different environments up to z ~ 3 in the GOODS NICMOS Survey</w:t>
      </w:r>
      <w:r>
        <w:br/>
      </w:r>
      <w:r>
        <w:rPr>
          <w:rStyle w:val="VerbatimChar"/>
        </w:rPr>
        <w:t xml:space="preserve">## 234                                                                                                                                                                          The haloes of merger remnants</w:t>
      </w:r>
      <w:r>
        <w:br/>
      </w:r>
      <w:r>
        <w:rPr>
          <w:rStyle w:val="VerbatimChar"/>
        </w:rPr>
        <w:t xml:space="preserve">## 242                                                                                Modelling realistic horizontal branch morphologies and their impact on spectroscopic ages of unresolved stellar systems</w:t>
      </w:r>
      <w:r>
        <w:br/>
      </w:r>
      <w:r>
        <w:rPr>
          <w:rStyle w:val="VerbatimChar"/>
        </w:rPr>
        <w:t xml:space="preserve">## 248                                                                                                            Quantitative analysis of WC stars: Constraints on neon abundances from ISO/SWS spectroscopy</w:t>
      </w:r>
      <w:r>
        <w:br/>
      </w:r>
      <w:r>
        <w:rPr>
          <w:rStyle w:val="VerbatimChar"/>
        </w:rPr>
        <w:t xml:space="preserve">## 267                                                                                                                                        Evidence for an extended Sunyaev–Zel'dovich effect in WMAP data</w:t>
      </w:r>
      <w:r>
        <w:br/>
      </w:r>
      <w:r>
        <w:rPr>
          <w:rStyle w:val="VerbatimChar"/>
        </w:rPr>
        <w:t xml:space="preserve">## 273                                                                                                                    Spectral evolution of magnetic flares and time lags in accreting black hole sources</w:t>
      </w:r>
      <w:r>
        <w:br/>
      </w:r>
      <w:r>
        <w:rPr>
          <w:rStyle w:val="VerbatimChar"/>
        </w:rPr>
        <w:t xml:space="preserve">## 278                                                                                                                       An asymmetric shock wave in the 2006 outburst of the recurrent nova RS Ophiuchi.</w:t>
      </w:r>
      <w:r>
        <w:br/>
      </w:r>
      <w:r>
        <w:rPr>
          <w:rStyle w:val="VerbatimChar"/>
        </w:rPr>
        <w:t xml:space="preserve">## 283                                                                                                                                                    Galaxies, human eyes and artificial neural networks</w:t>
      </w:r>
      <w:r>
        <w:br/>
      </w:r>
      <w:r>
        <w:rPr>
          <w:rStyle w:val="VerbatimChar"/>
        </w:rPr>
        <w:t xml:space="preserve">## 290                                                      The effect of stellar evolution uncertainties on the rest-frame ultraviolet stellar lines of C iv and He ii in high-redshift Lyman-break galaxies</w:t>
      </w:r>
      <w:r>
        <w:br/>
      </w:r>
      <w:r>
        <w:rPr>
          <w:rStyle w:val="VerbatimChar"/>
        </w:rPr>
        <w:t xml:space="preserve">## 302                                                                                                                                                  Shock formation around planets orbiting M-dwarf stars</w:t>
      </w:r>
      <w:r>
        <w:br/>
      </w:r>
      <w:r>
        <w:rPr>
          <w:rStyle w:val="VerbatimChar"/>
        </w:rPr>
        <w:t xml:space="preserve">## 315                                                                              Gasdynamics of Relativistically Expanding Gamma-Ray Burst Sources: Kinematics, Energetics, Magnetic Fields and Efficiency</w:t>
      </w:r>
      <w:r>
        <w:br/>
      </w:r>
      <w:r>
        <w:rPr>
          <w:rStyle w:val="VerbatimChar"/>
        </w:rPr>
        <w:t xml:space="preserve">## 351                                                                                                                                                   Systematic effects on dark energy from 3D weak shear</w:t>
      </w:r>
      <w:r>
        <w:br/>
      </w:r>
      <w:r>
        <w:rPr>
          <w:rStyle w:val="VerbatimChar"/>
        </w:rPr>
        <w:t xml:space="preserve">## 354                                                                                                                                 The great escape: how exoplanets and smaller bodies desert dying stars</w:t>
      </w:r>
      <w:r>
        <w:br/>
      </w:r>
      <w:r>
        <w:rPr>
          <w:rStyle w:val="VerbatimChar"/>
        </w:rPr>
        <w:t xml:space="preserve">## 380                                                                                                                                 Exoplanet Spectroscopy and Photometry with the Twinkle Space Telescope</w:t>
      </w:r>
      <w:r>
        <w:br/>
      </w:r>
      <w:r>
        <w:rPr>
          <w:rStyle w:val="VerbatimChar"/>
        </w:rPr>
        <w:t xml:space="preserve">## 407                                                                                                                               The Great Escape II: Exoplanet Ejection from Dying Multiple Star Systems</w:t>
      </w:r>
      <w:r>
        <w:br/>
      </w:r>
      <w:r>
        <w:rPr>
          <w:rStyle w:val="VerbatimChar"/>
        </w:rPr>
        <w:t xml:space="preserve">## 451                                                                                                                       Spectral analysis of the Stromlo–APM Survey – I. Spectral properties of galaxies</w:t>
      </w:r>
      <w:r>
        <w:br/>
      </w:r>
      <w:r>
        <w:rPr>
          <w:rStyle w:val="VerbatimChar"/>
        </w:rPr>
        <w:t xml:space="preserve">## 457                                                                                                                           The detectability of baryonic acoustic oscillations in future galaxy surveys</w:t>
      </w:r>
      <w:r>
        <w:br/>
      </w:r>
      <w:r>
        <w:rPr>
          <w:rStyle w:val="VerbatimChar"/>
        </w:rPr>
        <w:t xml:space="preserve">## 485                                                                                                                                                    The discovery of a typical radio galaxy at z = 4.88</w:t>
      </w:r>
      <w:r>
        <w:br/>
      </w:r>
      <w:r>
        <w:rPr>
          <w:rStyle w:val="VerbatimChar"/>
        </w:rPr>
        <w:t xml:space="preserve">## 507                                                                                         The Coordinated Radio and Infrared Survey for High-Mass Star Formation (The CORNISH Survey). I : Survey Design</w:t>
      </w:r>
      <w:r>
        <w:br/>
      </w:r>
      <w:r>
        <w:rPr>
          <w:rStyle w:val="VerbatimChar"/>
        </w:rPr>
        <w:t xml:space="preserve">## 514                                                                                                                 Evidence for an Unusual Source of High Radio Brightness Temperature in the Crab Nebula</w:t>
      </w:r>
      <w:r>
        <w:br/>
      </w:r>
      <w:r>
        <w:rPr>
          <w:rStyle w:val="VerbatimChar"/>
        </w:rPr>
        <w:t xml:space="preserve">## 530                                                                                                           Star formation in high‐redshift quasars: excess [O ii] emission in the radio‐loud population</w:t>
      </w:r>
      <w:r>
        <w:br/>
      </w:r>
      <w:r>
        <w:rPr>
          <w:rStyle w:val="VerbatimChar"/>
        </w:rPr>
        <w:t xml:space="preserve">## 531                                                                                                           Star formation in high‐redshift quasars: excess [O ii] emission in the radio‐loud population</w:t>
      </w:r>
      <w:r>
        <w:br/>
      </w:r>
      <w:r>
        <w:rPr>
          <w:rStyle w:val="VerbatimChar"/>
        </w:rPr>
        <w:t xml:space="preserve">## 537                                                                                                                                         New measurements of the 12. 6 millisecond pulsar in Cygnus X-3</w:t>
      </w:r>
      <w:r>
        <w:br/>
      </w:r>
      <w:r>
        <w:rPr>
          <w:rStyle w:val="VerbatimChar"/>
        </w:rPr>
        <w:t xml:space="preserve">## 538                                                                                                                                         New measurements of the 12. 6 millisecond pulsar in Cygnus X-3</w:t>
      </w:r>
      <w:r>
        <w:br/>
      </w:r>
      <w:r>
        <w:rPr>
          <w:rStyle w:val="VerbatimChar"/>
        </w:rPr>
        <w:t xml:space="preserve">## 568                                                                                     Physical properties and radius variations in the HAT-P-5 planetary system from simultaneous four-colour photometry</w:t>
      </w:r>
      <w:r>
        <w:br/>
      </w:r>
      <w:r>
        <w:rPr>
          <w:rStyle w:val="VerbatimChar"/>
        </w:rPr>
        <w:t xml:space="preserve">## 572                                                                                                                 Evidence for an Unusual Source of High Radio Brightness Temperature in the Crab Nebula</w:t>
      </w:r>
      <w:r>
        <w:br/>
      </w:r>
      <w:r>
        <w:rPr>
          <w:rStyle w:val="VerbatimChar"/>
        </w:rPr>
        <w:t xml:space="preserve">## 573                                                                                                                                         Can Photoionization Squelching Resolve the Substructure Crisis</w:t>
      </w:r>
      <w:r>
        <w:br/>
      </w:r>
      <w:r>
        <w:rPr>
          <w:rStyle w:val="VerbatimChar"/>
        </w:rPr>
        <w:t xml:space="preserve">## 622                                                                                                                                                    The minimum period problem in cataclysmic variables</w:t>
      </w:r>
      <w:r>
        <w:br/>
      </w:r>
      <w:r>
        <w:rPr>
          <w:rStyle w:val="VerbatimChar"/>
        </w:rPr>
        <w:t xml:space="preserve">## 626                                                                                                                                                    Runaway Migration and the Formation of Hot Jupiters</w:t>
      </w:r>
      <w:r>
        <w:br/>
      </w:r>
      <w:r>
        <w:rPr>
          <w:rStyle w:val="VerbatimChar"/>
        </w:rPr>
        <w:t xml:space="preserve">## 679                                                                                                                          The X-ray luminous cluster underlying the bright radio-quiet quasar H1821+643</w:t>
      </w:r>
      <w:r>
        <w:br/>
      </w:r>
      <w:r>
        <w:rPr>
          <w:rStyle w:val="VerbatimChar"/>
        </w:rPr>
        <w:t xml:space="preserve">## 687                                                                                                                                  Long-term changes in the rotation of the Earth: 700 B.C. to A.D. 1980</w:t>
      </w:r>
      <w:r>
        <w:br/>
      </w:r>
      <w:r>
        <w:rPr>
          <w:rStyle w:val="VerbatimChar"/>
        </w:rPr>
        <w:t xml:space="preserve">## 706                                                                                                                 The 2dF QSO Redshift Survey – XII. The spectroscopic catalogue and luminosity function</w:t>
      </w:r>
      <w:r>
        <w:br/>
      </w:r>
      <w:r>
        <w:rPr>
          <w:rStyle w:val="VerbatimChar"/>
        </w:rPr>
        <w:t xml:space="preserve">## 752                                                                                       Surface brightness profiles and structural parameters for 53 rich stellar clusters in the Large Magellanic Cloud</w:t>
      </w:r>
      <w:r>
        <w:br/>
      </w:r>
      <w:r>
        <w:rPr>
          <w:rStyle w:val="VerbatimChar"/>
        </w:rPr>
        <w:t xml:space="preserve">## 774                                                                                                                                  Star formation, starbursts and quenching across the Coma supercluster</w:t>
      </w:r>
      <w:r>
        <w:br/>
      </w:r>
      <w:r>
        <w:rPr>
          <w:rStyle w:val="VerbatimChar"/>
        </w:rPr>
        <w:t xml:space="preserve">## 781                                                                                                                                    RR Lyrae stars in four globular clusters in the Fornax dwarf galaxy</w:t>
      </w:r>
      <w:r>
        <w:br/>
      </w:r>
      <w:r>
        <w:rPr>
          <w:rStyle w:val="VerbatimChar"/>
        </w:rPr>
        <w:t xml:space="preserve">## 815                                                                                                                                                                                      Universe in a box</w:t>
      </w:r>
      <w:r>
        <w:br/>
      </w:r>
      <w:r>
        <w:rPr>
          <w:rStyle w:val="VerbatimChar"/>
        </w:rPr>
        <w:t xml:space="preserve">## 837                                                                            Gasdynamics of relativistically expanding gamma-ray burst sources : kinematics, energetics, magnetic fields, and efficiency</w:t>
      </w:r>
      <w:r>
        <w:br/>
      </w:r>
      <w:r>
        <w:rPr>
          <w:rStyle w:val="VerbatimChar"/>
        </w:rPr>
        <w:t xml:space="preserve">## 855                                                                                                                         Infrared spectroscopy of Nova Cassiopeiae 1993 ¿ IV. A closer look at the dust</w:t>
      </w:r>
      <w:r>
        <w:br/>
      </w:r>
      <w:r>
        <w:rPr>
          <w:rStyle w:val="VerbatimChar"/>
        </w:rPr>
        <w:t xml:space="preserve">## 870                                                                                                                                          Origins of Life in the Universe, by R. Jastrow and M. Rampino</w:t>
      </w:r>
      <w:r>
        <w:br/>
      </w:r>
      <w:r>
        <w:rPr>
          <w:rStyle w:val="VerbatimChar"/>
        </w:rPr>
        <w:t xml:space="preserve">## 885                                                                                                                                      The potential for Earth‐mass planet formation around brown dwarfs</w:t>
      </w:r>
      <w:r>
        <w:br/>
      </w:r>
      <w:r>
        <w:rPr>
          <w:rStyle w:val="VerbatimChar"/>
        </w:rPr>
        <w:t xml:space="preserve">## 900                                                                                                                                                                            Cometary science with CUBES</w:t>
      </w:r>
      <w:r>
        <w:br/>
      </w:r>
      <w:r>
        <w:rPr>
          <w:rStyle w:val="VerbatimChar"/>
        </w:rPr>
        <w:t xml:space="preserve">## 902                                             The luminosity-dependent high-redshift turnover in the steep spectrum radio luminosity function: clear evidence for downsizing in the radio-AGN population</w:t>
      </w:r>
      <w:r>
        <w:br/>
      </w:r>
      <w:r>
        <w:rPr>
          <w:rStyle w:val="VerbatimChar"/>
        </w:rPr>
        <w:t xml:space="preserve">## 920                                                                                                                                                        A Transient Radio Jet in an Erupting Dwarf Nova</w:t>
      </w:r>
      <w:r>
        <w:br/>
      </w:r>
      <w:r>
        <w:rPr>
          <w:rStyle w:val="VerbatimChar"/>
        </w:rPr>
        <w:t xml:space="preserve">## 967                                                                                                                                The Role of Discs in the Collapse and Fragmentation of Prestellar Cores</w:t>
      </w:r>
      <w:r>
        <w:br/>
      </w:r>
      <w:r>
        <w:rPr>
          <w:rStyle w:val="VerbatimChar"/>
        </w:rPr>
        <w:t xml:space="preserve">## 975                                                                                                                              The SCUBA 8-mJy survey - I. Submillimetre maps, sources and number counts</w:t>
      </w:r>
      <w:r>
        <w:br/>
      </w:r>
      <w:r>
        <w:rPr>
          <w:rStyle w:val="VerbatimChar"/>
        </w:rPr>
        <w:t xml:space="preserve">## 994                                                                                             Magnetic field strengths in the hot spots and lobes of three powerful Fanaroff-Riley type II radio sources</w:t>
      </w:r>
      <w:r>
        <w:br/>
      </w:r>
      <w:r>
        <w:rPr>
          <w:rStyle w:val="VerbatimChar"/>
        </w:rPr>
        <w:t xml:space="preserve">## 995                                                                                                              Multi-Messenger Astrophysics of a Millisecond Pulsar Orbiting around a Massive Black Hole</w:t>
      </w:r>
      <w:r>
        <w:br/>
      </w:r>
      <w:r>
        <w:rPr>
          <w:rStyle w:val="VerbatimChar"/>
        </w:rPr>
        <w:t xml:space="preserve">## 1027                                                                                                             Multi-Messenger Astrophysics of a Millisecond Pulsar Orbiting around a Massive Black Hole</w:t>
      </w:r>
      <w:r>
        <w:br/>
      </w:r>
      <w:r>
        <w:rPr>
          <w:rStyle w:val="VerbatimChar"/>
        </w:rPr>
        <w:t xml:space="preserve">## 1028                                                                                                                        Infrared spectroscopy of Nova Cassiopeiae 1993 ¿ IV. A closer look at the dust</w:t>
      </w:r>
      <w:r>
        <w:br/>
      </w:r>
      <w:r>
        <w:rPr>
          <w:rStyle w:val="VerbatimChar"/>
        </w:rPr>
        <w:t xml:space="preserve">## 1043                                                                                          Cosmological constraints from the local X-ray luminosity function of the most X-ray luminous galaxy clusters</w:t>
      </w:r>
      <w:r>
        <w:br/>
      </w:r>
      <w:r>
        <w:rPr>
          <w:rStyle w:val="VerbatimChar"/>
        </w:rPr>
        <w:t xml:space="preserve">## 1049                                                                                                                    Stellar rotation in the Hyades and Praesepe: gyrochronology and braking time-scale</w:t>
      </w:r>
      <w:r>
        <w:br/>
      </w:r>
      <w:r>
        <w:rPr>
          <w:rStyle w:val="VerbatimChar"/>
        </w:rPr>
        <w:t xml:space="preserve">## 1053                                                                                    YSO jets in the Galactic plane from UWISH2 - II. Outflow luminosity and length distributions in Serpens and Aquila</w:t>
      </w:r>
      <w:r>
        <w:br/>
      </w:r>
      <w:r>
        <w:rPr>
          <w:rStyle w:val="VerbatimChar"/>
        </w:rPr>
        <w:t xml:space="preserve">## 1080                                                                                                                The effect of cooling on the global stability of self-gravitating protoplanetary discs</w:t>
      </w:r>
      <w:r>
        <w:br/>
      </w:r>
      <w:r>
        <w:rPr>
          <w:rStyle w:val="VerbatimChar"/>
        </w:rPr>
        <w:t xml:space="preserve">## 1085                                                                                                                                        Improving efficiency in radio surveys for gravitational lenses</w:t>
      </w:r>
      <w:r>
        <w:br/>
      </w:r>
      <w:r>
        <w:rPr>
          <w:rStyle w:val="VerbatimChar"/>
        </w:rPr>
        <w:t xml:space="preserve">## 1087                                                                                                                          Nuclear gas dynamics in Arp 220 - sub-kiloparsec scale atomic hydrogen disks</w:t>
      </w:r>
      <w:r>
        <w:br/>
      </w:r>
      <w:r>
        <w:rPr>
          <w:rStyle w:val="VerbatimChar"/>
        </w:rPr>
        <w:t xml:space="preserve">## 1121                                                                                                                                    Chemodynamical analysis of bulge stars for simulated disc galaxies</w:t>
      </w:r>
      <w:r>
        <w:br/>
      </w:r>
      <w:r>
        <w:rPr>
          <w:rStyle w:val="VerbatimChar"/>
        </w:rPr>
        <w:t xml:space="preserve">## 1130                                                                                                                                 Exospheric models for the X-ray emission from single Wolf-Rayet stars</w:t>
      </w:r>
      <w:r>
        <w:br/>
      </w:r>
      <w:r>
        <w:rPr>
          <w:rStyle w:val="VerbatimChar"/>
        </w:rPr>
        <w:t xml:space="preserve">## 1150                                                                        A coincidence of disturbed morphology and blue UV colour: minor-merger-driven star formation in early-type galaxies at z ~ 0.6</w:t>
      </w:r>
      <w:r>
        <w:br/>
      </w:r>
      <w:r>
        <w:rPr>
          <w:rStyle w:val="VerbatimChar"/>
        </w:rPr>
        <w:t xml:space="preserve">## 1151                                                                                                                            Neutron background in large-scale xenon detectors for dark matter searches</w:t>
      </w:r>
      <w:r>
        <w:br/>
      </w:r>
      <w:r>
        <w:rPr>
          <w:rStyle w:val="VerbatimChar"/>
        </w:rPr>
        <w:t xml:space="preserve">## 1156                                                                                                                       The stellar association around Gamma Velorum and its relationship with Vela OB2</w:t>
      </w:r>
      <w:r>
        <w:br/>
      </w:r>
      <w:r>
        <w:rPr>
          <w:rStyle w:val="VerbatimChar"/>
        </w:rPr>
        <w:t xml:space="preserve">## 1157                                                                                                                       The stellar association around Gamma Velorum and its relationship with Vela OB2</w:t>
      </w:r>
      <w:r>
        <w:br/>
      </w:r>
      <w:r>
        <w:rPr>
          <w:rStyle w:val="VerbatimChar"/>
        </w:rPr>
        <w:t xml:space="preserve">## 1171                                                                                                                                         Which radio galaxies can make the highest-energy cosmic rays?</w:t>
      </w:r>
      <w:r>
        <w:br/>
      </w:r>
      <w:r>
        <w:rPr>
          <w:rStyle w:val="VerbatimChar"/>
        </w:rPr>
        <w:t xml:space="preserve">## 1177                                                                                                                                                                                   Black Hole Outflows</w:t>
      </w:r>
      <w:r>
        <w:br/>
      </w:r>
      <w:r>
        <w:rPr>
          <w:rStyle w:val="VerbatimChar"/>
        </w:rPr>
        <w:t xml:space="preserve">## 1214                                                                                                   Including star formation and supernova feedback within cosmological simulations of galaxy formation</w:t>
      </w:r>
      <w:r>
        <w:br/>
      </w:r>
      <w:r>
        <w:rPr>
          <w:rStyle w:val="VerbatimChar"/>
        </w:rPr>
        <w:t xml:space="preserve">## 1217                                                                                                                                           Accretion in stellar clusters and the initial mass function</w:t>
      </w:r>
      <w:r>
        <w:br/>
      </w:r>
      <w:r>
        <w:rPr>
          <w:rStyle w:val="VerbatimChar"/>
        </w:rPr>
        <w:t xml:space="preserve">## 1254                                                                                                                                       A Survey for Cool White Dwarfs and the age of the Galactic Disc</w:t>
      </w:r>
      <w:r>
        <w:br/>
      </w:r>
      <w:r>
        <w:rPr>
          <w:rStyle w:val="VerbatimChar"/>
        </w:rPr>
        <w:t xml:space="preserve">## 1258                                                                                                                SCUBA and Spitzer observations of the Taurus molecular cloud - pulling the bull's tail</w:t>
      </w:r>
      <w:r>
        <w:br/>
      </w:r>
      <w:r>
        <w:rPr>
          <w:rStyle w:val="VerbatimChar"/>
        </w:rPr>
        <w:t xml:space="preserve">## 1315                                                                                                                       ROSAT PSPC observations of the outer regions of the Perseus cluster of galaxies</w:t>
      </w:r>
      <w:r>
        <w:br/>
      </w:r>
      <w:r>
        <w:rPr>
          <w:rStyle w:val="VerbatimChar"/>
        </w:rPr>
        <w:t xml:space="preserve">## 1367                                                                                                                  The properties of Ly-alpha emitting galaxies in hierarchical galaxy formation models</w:t>
      </w:r>
      <w:r>
        <w:br/>
      </w:r>
      <w:r>
        <w:rPr>
          <w:rStyle w:val="VerbatimChar"/>
        </w:rPr>
        <w:t xml:space="preserve">## 1371                                                                                   Circumplanetary disc properties obtained from radiation hydrodynamical simulations of gas accretion by protoplanets</w:t>
      </w:r>
      <w:r>
        <w:br/>
      </w:r>
      <w:r>
        <w:rPr>
          <w:rStyle w:val="VerbatimChar"/>
        </w:rPr>
        <w:t xml:space="preserve">## 1383                                                                                                                                                          Electrodynamics of black hole magnetospheres</w:t>
      </w:r>
      <w:r>
        <w:br/>
      </w:r>
      <w:r>
        <w:rPr>
          <w:rStyle w:val="VerbatimChar"/>
        </w:rPr>
        <w:t xml:space="preserve">## 1408                                                                                                                                The entropic prior for distributions with positive and negative values</w:t>
      </w:r>
      <w:r>
        <w:br/>
      </w:r>
      <w:r>
        <w:rPr>
          <w:rStyle w:val="VerbatimChar"/>
        </w:rPr>
        <w:t xml:space="preserve">## 1421                                                                                                                                                                          The Spin Period of EX Hydrae</w:t>
      </w:r>
      <w:r>
        <w:br/>
      </w:r>
      <w:r>
        <w:rPr>
          <w:rStyle w:val="VerbatimChar"/>
        </w:rPr>
        <w:t xml:space="preserve">## 1423                                                                                                       A double main-sequence turn-off in the rich star cluster NGC 1846 in the Large Magellanic Cloud</w:t>
      </w:r>
      <w:r>
        <w:br/>
      </w:r>
      <w:r>
        <w:rPr>
          <w:rStyle w:val="VerbatimChar"/>
        </w:rPr>
        <w:t xml:space="preserve">## 1424                                                                                                       A double main-sequence turn-off in the rich star cluster NGC 1846 in the Large Magellanic Cloud</w:t>
      </w:r>
      <w:r>
        <w:br/>
      </w:r>
      <w:r>
        <w:rPr>
          <w:rStyle w:val="VerbatimChar"/>
        </w:rPr>
        <w:t xml:space="preserve">## 1426                                                                                                                                                           The UKIRT Infrared Deep Sky Survey (UKIDSS)</w:t>
      </w:r>
      <w:r>
        <w:br/>
      </w:r>
      <w:r>
        <w:rPr>
          <w:rStyle w:val="VerbatimChar"/>
        </w:rPr>
        <w:t xml:space="preserve">## 1430                                                                                                                                            STEREO observations of stars and the search for exoplanets</w:t>
      </w:r>
      <w:r>
        <w:br/>
      </w:r>
      <w:r>
        <w:rPr>
          <w:rStyle w:val="VerbatimChar"/>
        </w:rPr>
        <w:t xml:space="preserve">## 1453                                                                                                                       ROSAT PSPC observations of the outer regions of the Perseus cluster of galaxies</w:t>
      </w:r>
      <w:r>
        <w:br/>
      </w:r>
      <w:r>
        <w:rPr>
          <w:rStyle w:val="VerbatimChar"/>
        </w:rPr>
        <w:t xml:space="preserve">## 1466                                                                                                                                                    The Third IBIS/ISGRI Soft Gamma-Ray Survey Catalog</w:t>
      </w:r>
      <w:r>
        <w:br/>
      </w:r>
      <w:r>
        <w:rPr>
          <w:rStyle w:val="VerbatimChar"/>
        </w:rPr>
        <w:t xml:space="preserve">## 1518                                                                                                                                                        The origin of wide-angle tailed radio galaxies</w:t>
      </w:r>
      <w:r>
        <w:br/>
      </w:r>
      <w:r>
        <w:rPr>
          <w:rStyle w:val="VerbatimChar"/>
        </w:rPr>
        <w:t xml:space="preserve">## 1541                                                                                                                                        Gamma-ray bursts, supernova kicks, and gravitational radiation</w:t>
      </w:r>
      <w:r>
        <w:br/>
      </w:r>
      <w:r>
        <w:rPr>
          <w:rStyle w:val="VerbatimChar"/>
        </w:rPr>
        <w:t xml:space="preserve">## 1546                                                                                                                                               Structure formation in inhomogeneous dark energy models</w:t>
      </w:r>
      <w:r>
        <w:br/>
      </w:r>
      <w:r>
        <w:rPr>
          <w:rStyle w:val="VerbatimChar"/>
        </w:rPr>
        <w:t xml:space="preserve">## 1567                                                                                                                                                                    The luminosity of distant galaxies</w:t>
      </w:r>
      <w:r>
        <w:br/>
      </w:r>
      <w:r>
        <w:rPr>
          <w:rStyle w:val="VerbatimChar"/>
        </w:rPr>
        <w:t xml:space="preserve">## 1626                                                                                                                                       GMRT Low Frequency Observations of Extrasolar Planetary Systems</w:t>
      </w:r>
      <w:r>
        <w:br/>
      </w:r>
      <w:r>
        <w:rPr>
          <w:rStyle w:val="VerbatimChar"/>
        </w:rPr>
        <w:t xml:space="preserve">## 1633                                                                                  Resonant Trapping of Planetesimals by Planet Migration: Debris Disk Clumps and Vega's Similarity to the Solar System</w:t>
      </w:r>
      <w:r>
        <w:br/>
      </w:r>
      <w:r>
        <w:rPr>
          <w:rStyle w:val="VerbatimChar"/>
        </w:rPr>
        <w:t xml:space="preserve">## 1663                                                                                                                               XMM-Newton observations of the hot-gas atmospheres of 3C 66B and 3C 449</w:t>
      </w:r>
      <w:r>
        <w:br/>
      </w:r>
      <w:r>
        <w:rPr>
          <w:rStyle w:val="VerbatimChar"/>
        </w:rPr>
        <w:t xml:space="preserve">## 1665                                                                                                                                                               Cold Dust in Kepler's Supernova Remnant</w:t>
      </w:r>
      <w:r>
        <w:br/>
      </w:r>
      <w:r>
        <w:rPr>
          <w:rStyle w:val="VerbatimChar"/>
        </w:rPr>
        <w:t xml:space="preserve">## 1666                                                                                                                                                               Cold Dust in Kepler's Supernova Remnant</w:t>
      </w:r>
      <w:r>
        <w:br/>
      </w:r>
      <w:r>
        <w:rPr>
          <w:rStyle w:val="VerbatimChar"/>
        </w:rPr>
        <w:t xml:space="preserve">## 1667                                                                                                                                                               Cold Dust in Kepler's Supernova Remnant</w:t>
      </w:r>
      <w:r>
        <w:br/>
      </w:r>
      <w:r>
        <w:rPr>
          <w:rStyle w:val="VerbatimChar"/>
        </w:rPr>
        <w:t xml:space="preserve">## 1716                                                                                                                Solar and Lunar Eclipse Measurements by Medieval Muslim Astronomers, II: Observations:</w:t>
      </w:r>
      <w:r>
        <w:br/>
      </w:r>
      <w:r>
        <w:rPr>
          <w:rStyle w:val="VerbatimChar"/>
        </w:rPr>
        <w:t xml:space="preserve">## 1725                                                                                                                   The discovery of a low-mass, pre-main-sequence stellar association around γ Velorum</w:t>
      </w:r>
      <w:r>
        <w:br/>
      </w:r>
      <w:r>
        <w:rPr>
          <w:rStyle w:val="VerbatimChar"/>
        </w:rPr>
        <w:t xml:space="preserve">## 1726                                                                                                                   The discovery of a low-mass, pre-main-sequence stellar association around γ Velorum</w:t>
      </w:r>
      <w:r>
        <w:br/>
      </w:r>
      <w:r>
        <w:rPr>
          <w:rStyle w:val="VerbatimChar"/>
        </w:rPr>
        <w:t xml:space="preserve">## 1739                                                                                                                SCUBA and Spitzer observations of the Taurus molecular cloud – pulling the bull's tail</w:t>
      </w:r>
      <w:r>
        <w:br/>
      </w:r>
      <w:r>
        <w:rPr>
          <w:rStyle w:val="VerbatimChar"/>
        </w:rPr>
        <w:t xml:space="preserve">## 1752                                                                                                                                               A velocity dipole in the distribution of radio galaxies</w:t>
      </w:r>
      <w:r>
        <w:br/>
      </w:r>
      <w:r>
        <w:rPr>
          <w:rStyle w:val="VerbatimChar"/>
        </w:rPr>
        <w:t xml:space="preserve">## 1789                                                                                                                                        Correlated X-ray/optical variability in the quasar MR 2251−178</w:t>
      </w:r>
      <w:r>
        <w:br/>
      </w:r>
      <w:r>
        <w:rPr>
          <w:rStyle w:val="VerbatimChar"/>
        </w:rPr>
        <w:t xml:space="preserve">## 1790                                                                                                                  Magnetic field evolution of white dwarfs in strongly interacting binary star systems</w:t>
      </w:r>
      <w:r>
        <w:br/>
      </w:r>
      <w:r>
        <w:rPr>
          <w:rStyle w:val="VerbatimChar"/>
        </w:rPr>
        <w:t xml:space="preserve">## 1798                                                                                                     The ROSAT Brightest Cluster Sample (BCS): -- III. Optical spectra of the central cluster galaxies</w:t>
      </w:r>
      <w:r>
        <w:br/>
      </w:r>
      <w:r>
        <w:rPr>
          <w:rStyle w:val="VerbatimChar"/>
        </w:rPr>
        <w:t xml:space="preserve">## 1805                                                                                                                                          The AGN-Starburst Connection, Galactic Superwinds, and MBH-σ</w:t>
      </w:r>
      <w:r>
        <w:br/>
      </w:r>
      <w:r>
        <w:rPr>
          <w:rStyle w:val="VerbatimChar"/>
        </w:rPr>
        <w:t xml:space="preserve">## 1817                                                                                                                                                 Limits on detectability of mass loss from cool dwarfs</w:t>
      </w:r>
      <w:r>
        <w:br/>
      </w:r>
      <w:r>
        <w:rPr>
          <w:rStyle w:val="VerbatimChar"/>
        </w:rPr>
        <w:t xml:space="preserve">## 1828                                                                                                                            The 2dF Galaxy Redshift Survey: Luminosity dependence of galaxy clustering</w:t>
      </w:r>
      <w:r>
        <w:br/>
      </w:r>
      <w:r>
        <w:rPr>
          <w:rStyle w:val="VerbatimChar"/>
        </w:rPr>
        <w:t xml:space="preserve">## 1877                                                                                                                                             The Chandra view of extended X-ray emission from Pictor A</w:t>
      </w:r>
      <w:r>
        <w:br/>
      </w:r>
      <w:r>
        <w:rPr>
          <w:rStyle w:val="VerbatimChar"/>
        </w:rPr>
        <w:t xml:space="preserve">## 1899                                                                                                                                                 Enhanced mergers of galaxies in low-redshift clusters</w:t>
      </w:r>
      <w:r>
        <w:br/>
      </w:r>
      <w:r>
        <w:rPr>
          <w:rStyle w:val="VerbatimChar"/>
        </w:rPr>
        <w:t xml:space="preserve">## 1906                                                                                                                                                         Modelling magnetically deformed neutron stars</w:t>
      </w:r>
      <w:r>
        <w:br/>
      </w:r>
      <w:r>
        <w:rPr>
          <w:rStyle w:val="VerbatimChar"/>
        </w:rPr>
        <w:t xml:space="preserve">## 1936                                                                                                                                                                  Dark Matter from Quasar Microlensing</w:t>
      </w:r>
      <w:r>
        <w:br/>
      </w:r>
      <w:r>
        <w:rPr>
          <w:rStyle w:val="VerbatimChar"/>
        </w:rPr>
        <w:t xml:space="preserve">## 1953                                                                                             Evolutionary population synthesis: models, analysis of the ingredients and application to high-z galaxies</w:t>
      </w:r>
      <w:r>
        <w:br/>
      </w:r>
      <w:r>
        <w:rPr>
          <w:rStyle w:val="VerbatimChar"/>
        </w:rPr>
        <w:t xml:space="preserve">## 1992                                                                                                                                           Gravitational Lens Magnification and the Mass of Abell 1689</w:t>
      </w:r>
      <w:r>
        <w:br/>
      </w:r>
      <w:r>
        <w:rPr>
          <w:rStyle w:val="VerbatimChar"/>
        </w:rPr>
        <w:t xml:space="preserve">## 2017                                                                                                                                             On the tidal evolution of Hot Jupiters on inclined orbits</w:t>
      </w:r>
      <w:r>
        <w:br/>
      </w:r>
      <w:r>
        <w:rPr>
          <w:rStyle w:val="VerbatimChar"/>
        </w:rPr>
        <w:t xml:space="preserve">## 2032                                                                                                                                             Probing the circumstellar structure of Herbig Ae/Be stars</w:t>
      </w:r>
      <w:r>
        <w:br/>
      </w:r>
      <w:r>
        <w:rPr>
          <w:rStyle w:val="VerbatimChar"/>
        </w:rPr>
        <w:t xml:space="preserve">## 2049                                                                                                                Brown dwarfs and low-mass stars in the Pleiades and Praesepe:- Membership and binarity</w:t>
      </w:r>
      <w:r>
        <w:br/>
      </w:r>
      <w:r>
        <w:rPr>
          <w:rStyle w:val="VerbatimChar"/>
        </w:rPr>
        <w:t xml:space="preserve">## 2051                                                                                    On the Origin of Certain Unknown Lines in the Spectra of Stars of the β Crucis Type and on the Spectrum of Silicon</w:t>
      </w:r>
      <w:r>
        <w:br/>
      </w:r>
      <w:r>
        <w:rPr>
          <w:rStyle w:val="VerbatimChar"/>
        </w:rPr>
        <w:t xml:space="preserve">## 2071                                       The DODO survey – II. A Gemini direct imaging search for substellar and planetary mass companions around nearby equatorial and Northern hemisphere white dwarfs</w:t>
      </w:r>
      <w:r>
        <w:br/>
      </w:r>
      <w:r>
        <w:rPr>
          <w:rStyle w:val="VerbatimChar"/>
        </w:rPr>
        <w:t xml:space="preserve">## 2072                                       The DODO survey – II. A Gemini direct imaging search for substellar and planetary mass companions around nearby equatorial and Northern hemisphere white dwarfs</w:t>
      </w:r>
      <w:r>
        <w:br/>
      </w:r>
      <w:r>
        <w:rPr>
          <w:rStyle w:val="VerbatimChar"/>
        </w:rPr>
        <w:t xml:space="preserve">## 2108                                                                                                                                                       Radial kinematics of brightest cluster galaxies</w:t>
      </w:r>
      <w:r>
        <w:br/>
      </w:r>
      <w:r>
        <w:rPr>
          <w:rStyle w:val="VerbatimChar"/>
        </w:rPr>
        <w:t xml:space="preserve">## 2115                                                                                                                                      A giant stream of metal-rich stars in the halo of the galaxy M31</w:t>
      </w:r>
      <w:r>
        <w:br/>
      </w:r>
      <w:r>
        <w:rPr>
          <w:rStyle w:val="VerbatimChar"/>
        </w:rPr>
        <w:t xml:space="preserve">## 2148                                                                                                                   Doin' the twist: secular changes in the surface differential rotation on AB Doradus</w:t>
      </w:r>
      <w:r>
        <w:br/>
      </w:r>
      <w:r>
        <w:rPr>
          <w:rStyle w:val="VerbatimChar"/>
        </w:rPr>
        <w:t xml:space="preserve">## 2168                                                                                                                                  On the Absorption Feature in the Prompt X-Ray Spectrum of GRB 990705</w:t>
      </w:r>
      <w:r>
        <w:br/>
      </w:r>
      <w:r>
        <w:rPr>
          <w:rStyle w:val="VerbatimChar"/>
        </w:rPr>
        <w:t xml:space="preserve">## 2194                                                                                                The influence of the turbulent perturbation scale on pre-stellar core fragmentation and disc formation</w:t>
      </w:r>
      <w:r>
        <w:br/>
      </w:r>
      <w:r>
        <w:rPr>
          <w:rStyle w:val="VerbatimChar"/>
        </w:rPr>
        <w:t xml:space="preserve">## 2223                                                                                                            Giant Metrewave Radio Telescope low-frequency observations of extrasolar planetary systems</w:t>
      </w:r>
      <w:r>
        <w:br/>
      </w:r>
      <w:r>
        <w:rPr>
          <w:rStyle w:val="VerbatimChar"/>
        </w:rPr>
        <w:t xml:space="preserve">## 2225                                                                                                                                       New insights on the z–α correlation from complete radio samples</w:t>
      </w:r>
      <w:r>
        <w:br/>
      </w:r>
      <w:r>
        <w:rPr>
          <w:rStyle w:val="VerbatimChar"/>
        </w:rPr>
        <w:t xml:space="preserve">## 2241                                                                                                                                                 Limits on detectability of mass loss from cool dwarfs</w:t>
      </w:r>
      <w:r>
        <w:br/>
      </w:r>
      <w:r>
        <w:rPr>
          <w:rStyle w:val="VerbatimChar"/>
        </w:rPr>
        <w:t xml:space="preserve">## 2249                                                                                                           On the nature of the circumstellar medium of the remarkable Type Ia/IIn supernova SN 2002ic</w:t>
      </w:r>
      <w:r>
        <w:br/>
      </w:r>
      <w:r>
        <w:rPr>
          <w:rStyle w:val="VerbatimChar"/>
        </w:rPr>
        <w:t xml:space="preserve">## 2253                                                                                                                        Galaxy morphology rules out astrophysically relevant Hu-Sawicki f (R ) gravity</w:t>
      </w:r>
      <w:r>
        <w:br/>
      </w:r>
      <w:r>
        <w:rPr>
          <w:rStyle w:val="VerbatimChar"/>
        </w:rPr>
        <w:t xml:space="preserve">## 2256                                                                                                                      X-ray spectral evolution of GS 2023+338 (V404 Cyg) during decline after outburst</w:t>
      </w:r>
      <w:r>
        <w:br/>
      </w:r>
      <w:r>
        <w:rPr>
          <w:rStyle w:val="VerbatimChar"/>
        </w:rPr>
        <w:t xml:space="preserve">## 2261                                                                                                                                                                  Dark Matter from Quasar Microlensing</w:t>
      </w:r>
      <w:r>
        <w:br/>
      </w:r>
      <w:r>
        <w:rPr>
          <w:rStyle w:val="VerbatimChar"/>
        </w:rPr>
        <w:t xml:space="preserve">## 2264                                                                                    On corotation torques, horseshoe drag and the possibility of sustained stalled or outward protoplanetary migration</w:t>
      </w:r>
      <w:r>
        <w:br/>
      </w:r>
      <w:r>
        <w:rPr>
          <w:rStyle w:val="VerbatimChar"/>
        </w:rPr>
        <w:t xml:space="preserve">## 2275                                                                                                   High-redshift star formation in the Hubble Deep Field revealed by a submillimetre-wavelength survey</w:t>
      </w:r>
      <w:r>
        <w:br/>
      </w:r>
      <w:r>
        <w:rPr>
          <w:rStyle w:val="VerbatimChar"/>
        </w:rPr>
        <w:t xml:space="preserve">## 2326                                                                                                                                  A Dust Ring around epsilon Eridani: Analog to the Young Solar System</w:t>
      </w:r>
      <w:r>
        <w:br/>
      </w:r>
      <w:r>
        <w:rPr>
          <w:rStyle w:val="VerbatimChar"/>
        </w:rPr>
        <w:t xml:space="preserve">## 2332                                                                                                                                                              Generating dark matter halo merger trees</w:t>
      </w:r>
      <w:r>
        <w:br/>
      </w:r>
      <w:r>
        <w:rPr>
          <w:rStyle w:val="VerbatimChar"/>
        </w:rPr>
        <w:t xml:space="preserve">## 2341                                                                                    YSO jets in the Galactic Plane from UWISH2: II - Outflow Luminosity and Length distributions in Serpens and Aquila</w:t>
      </w:r>
      <w:r>
        <w:br/>
      </w:r>
      <w:r>
        <w:rPr>
          <w:rStyle w:val="VerbatimChar"/>
        </w:rPr>
        <w:t xml:space="preserve">## 2360                                                                                                                          Modelling Herschel observations of infrared-dark clouds in the Hi-GAL survey</w:t>
      </w:r>
      <w:r>
        <w:br/>
      </w:r>
      <w:r>
        <w:rPr>
          <w:rStyle w:val="VerbatimChar"/>
        </w:rPr>
        <w:t xml:space="preserve">## 2414                                                                                                                                              The non-linear fluid dynamics of a warped accretion disc</w:t>
      </w:r>
      <w:r>
        <w:br/>
      </w:r>
      <w:r>
        <w:rPr>
          <w:rStyle w:val="VerbatimChar"/>
        </w:rPr>
        <w:t xml:space="preserve">## 2448                                                                                                                                                         A long-lived horseshoe companion to the Earth</w:t>
      </w:r>
      <w:r>
        <w:br/>
      </w:r>
      <w:r>
        <w:rPr>
          <w:rStyle w:val="VerbatimChar"/>
        </w:rPr>
        <w:t xml:space="preserve">## 2472                                                                                       The initial conditions of isolated star formation -- IX. Akari mapping of an externally heated pre-stellar core</w:t>
      </w:r>
      <w:r>
        <w:br/>
      </w:r>
      <w:r>
        <w:rPr>
          <w:rStyle w:val="VerbatimChar"/>
        </w:rPr>
        <w:t xml:space="preserve">## 2476                                                                                                                    The contribution of faint blue galaxies to the submillimetre counts and background</w:t>
      </w:r>
      <w:r>
        <w:br/>
      </w:r>
      <w:r>
        <w:rPr>
          <w:rStyle w:val="VerbatimChar"/>
        </w:rPr>
        <w:t xml:space="preserve">## 2477                                                                                                                     Magnetic field evolution in magnetar crusts through three-dimensional simulations</w:t>
      </w:r>
      <w:r>
        <w:br/>
      </w:r>
      <w:r>
        <w:rPr>
          <w:rStyle w:val="VerbatimChar"/>
        </w:rPr>
        <w:t xml:space="preserve">## 2512                                                                                                                                                                 RADIATION FROM COSMIC-RAY AIR SHOWERS</w:t>
      </w:r>
      <w:r>
        <w:br/>
      </w:r>
      <w:r>
        <w:rPr>
          <w:rStyle w:val="VerbatimChar"/>
        </w:rPr>
        <w:t xml:space="preserve">## 2533                                                                                                             Piecing together the X-ray background : bolometric corrections for active galactic nuclei</w:t>
      </w:r>
      <w:r>
        <w:br/>
      </w:r>
      <w:r>
        <w:rPr>
          <w:rStyle w:val="VerbatimChar"/>
        </w:rPr>
        <w:t xml:space="preserve">## 2548                                                SCUBA observations of galaxies with metallicity measurements: a new method for determining the relation between submillimetre luminosity and dust mass</w:t>
      </w:r>
      <w:r>
        <w:br/>
      </w:r>
      <w:r>
        <w:rPr>
          <w:rStyle w:val="VerbatimChar"/>
        </w:rPr>
        <w:t xml:space="preserve">## 2574                                                                                                                                                     The dynamics and stability of circumbinary orbits</w:t>
      </w:r>
      <w:r>
        <w:br/>
      </w:r>
      <w:r>
        <w:rPr>
          <w:rStyle w:val="VerbatimChar"/>
        </w:rPr>
        <w:t xml:space="preserve">## 2631                                                                                                                                        Gamma-ray bursts, supernova kicks, and gravitational radiation</w:t>
      </w:r>
      <w:r>
        <w:br/>
      </w:r>
      <w:r>
        <w:rPr>
          <w:rStyle w:val="VerbatimChar"/>
        </w:rPr>
        <w:t xml:space="preserve">## 2638                                                                                                                                                     The Dynamics and Stability of Circumbinary Orbits</w:t>
      </w:r>
      <w:r>
        <w:br/>
      </w:r>
      <w:r>
        <w:rPr>
          <w:rStyle w:val="VerbatimChar"/>
        </w:rPr>
        <w:t xml:space="preserve">## 2651                                                                                                                                                 Magnetic Fields in Gas Flows near the Galactic Center</w:t>
      </w:r>
      <w:r>
        <w:br/>
      </w:r>
      <w:r>
        <w:rPr>
          <w:rStyle w:val="VerbatimChar"/>
        </w:rPr>
        <w:t xml:space="preserve">## 2655                                                                                                                                                     X-ray observations of ultraluminous X-ray sources</w:t>
      </w:r>
      <w:r>
        <w:br/>
      </w:r>
      <w:r>
        <w:rPr>
          <w:rStyle w:val="VerbatimChar"/>
        </w:rPr>
        <w:t xml:space="preserve">## 2658                                                                                                                                          Interplanetary Scintillation of Small Diameter Radio Sources</w:t>
      </w:r>
      <w:r>
        <w:br/>
      </w:r>
      <w:r>
        <w:rPr>
          <w:rStyle w:val="VerbatimChar"/>
        </w:rPr>
        <w:t xml:space="preserve">## 2678                                                                                                               Efficient identification of exoplanetary transit candidates from SuperWASP light curves</w:t>
      </w:r>
      <w:r>
        <w:br/>
      </w:r>
      <w:r>
        <w:rPr>
          <w:rStyle w:val="VerbatimChar"/>
        </w:rPr>
        <w:t xml:space="preserve">## 2726                                                                                                                                                    The orbit and mass of the Sagittarius dwarf galaxy</w:t>
      </w:r>
      <w:r>
        <w:br/>
      </w:r>
      <w:r>
        <w:rPr>
          <w:rStyle w:val="VerbatimChar"/>
        </w:rPr>
        <w:t xml:space="preserve">## 2738                                                                                                                                                             Planetesimal and gas dynamics in binaries</w:t>
      </w:r>
      <w:r>
        <w:br/>
      </w:r>
      <w:r>
        <w:rPr>
          <w:rStyle w:val="VerbatimChar"/>
        </w:rPr>
        <w:t xml:space="preserve">## 2763                                                                                                                                             Evidence for a Black Hole in a Radio-Quiet Quasar Nucleus</w:t>
      </w:r>
      <w:r>
        <w:br/>
      </w:r>
      <w:r>
        <w:rPr>
          <w:rStyle w:val="VerbatimChar"/>
        </w:rPr>
        <w:t xml:space="preserve">## 2764                                                                                                                                             Evidence for a Black Hole in a Radio-Quiet Quasar Nucleus</w:t>
      </w:r>
      <w:r>
        <w:br/>
      </w:r>
      <w:r>
        <w:rPr>
          <w:rStyle w:val="VerbatimChar"/>
        </w:rPr>
        <w:t xml:space="preserve">## 2790                                                                                       Infrared observations of the recurrent nova T Pyxidis: ancient dust basks in the warm glow of the 2011 outburst</w:t>
      </w:r>
      <w:r>
        <w:br/>
      </w:r>
      <w:r>
        <w:rPr>
          <w:rStyle w:val="VerbatimChar"/>
        </w:rPr>
        <w:t xml:space="preserve">## 2791                                                                                       Infrared observations of the recurrent nova T Pyxidis: ancient dust basks in the warm glow of the 2011 outburst</w:t>
      </w:r>
      <w:r>
        <w:br/>
      </w:r>
      <w:r>
        <w:rPr>
          <w:rStyle w:val="VerbatimChar"/>
        </w:rPr>
        <w:t xml:space="preserve">## 2833                                              A new measurement of the evolving near-infrared galaxy luminosity function out to z≃ 4: a continuing challenge to theoretical models of galaxy formation</w:t>
      </w:r>
      <w:r>
        <w:br/>
      </w:r>
      <w:r>
        <w:rPr>
          <w:rStyle w:val="VerbatimChar"/>
        </w:rPr>
        <w:t xml:space="preserve">## 2855                                                                                                                                                             Dynamical insight into dark matter haloes</w:t>
      </w:r>
      <w:r>
        <w:br/>
      </w:r>
      <w:r>
        <w:rPr>
          <w:rStyle w:val="VerbatimChar"/>
        </w:rPr>
        <w:t xml:space="preserve">## 2864                                                                                                                                                  On the Origin of Dark Matter Cores in Dwarf Galaxies</w:t>
      </w:r>
      <w:r>
        <w:br/>
      </w:r>
      <w:r>
        <w:rPr>
          <w:rStyle w:val="VerbatimChar"/>
        </w:rPr>
        <w:t xml:space="preserve">## 2871                                                                                               The ages and distances of globular clusters with the luminosity function method: the case of M5 and M55</w:t>
      </w:r>
      <w:r>
        <w:br/>
      </w:r>
      <w:r>
        <w:rPr>
          <w:rStyle w:val="VerbatimChar"/>
        </w:rPr>
        <w:t xml:space="preserve">## 2873                                                                                                                      Nonparametric Reconstruction of Abell 2218 from Combined Weak and Strong Lensing</w:t>
      </w:r>
      <w:r>
        <w:br/>
      </w:r>
      <w:r>
        <w:rPr>
          <w:rStyle w:val="VerbatimChar"/>
        </w:rPr>
        <w:t xml:space="preserve">## 2874                                                    The dust temperatures of the prestellar cores in the rho Oph main cloud and in other star forming regions: consequences for the core mass function</w:t>
      </w:r>
      <w:r>
        <w:br/>
      </w:r>
      <w:r>
        <w:rPr>
          <w:rStyle w:val="VerbatimChar"/>
        </w:rPr>
        <w:t xml:space="preserve">## 2875                                                                                                                                On the black hole- bulge mass relation in active and inactive galaxies</w:t>
      </w:r>
      <w:r>
        <w:br/>
      </w:r>
      <w:r>
        <w:rPr>
          <w:rStyle w:val="VerbatimChar"/>
        </w:rPr>
        <w:t xml:space="preserve">## 2893                                                                                                             New Hubble Space Telescope imaging of the counterparts to six ultraluminous X-ray sources</w:t>
      </w:r>
      <w:r>
        <w:br/>
      </w:r>
      <w:r>
        <w:rPr>
          <w:rStyle w:val="VerbatimChar"/>
        </w:rPr>
        <w:t xml:space="preserve">## 2947                                                                                                                                            Lessons from the Ionised and Molecular Mass of Post-CE PNe</w:t>
      </w:r>
      <w:r>
        <w:br/>
      </w:r>
      <w:r>
        <w:rPr>
          <w:rStyle w:val="VerbatimChar"/>
        </w:rPr>
        <w:t xml:space="preserve">## 2950                                                                                                                    The contribution of faint blue galaxies to the submillimetre counts and background</w:t>
      </w:r>
      <w:r>
        <w:br/>
      </w:r>
      <w:r>
        <w:rPr>
          <w:rStyle w:val="VerbatimChar"/>
        </w:rPr>
        <w:t xml:space="preserve">## 2956                                                                                                                                Third Dredge-up in Low Mass Stars: Solving the LMC Carbon Star Mystery</w:t>
      </w:r>
      <w:r>
        <w:br/>
      </w:r>
      <w:r>
        <w:rPr>
          <w:rStyle w:val="VerbatimChar"/>
        </w:rPr>
        <w:t xml:space="preserve">## 2972                                                                                                                                                                       On the origin of solar spicules</w:t>
      </w:r>
      <w:r>
        <w:br/>
      </w:r>
      <w:r>
        <w:rPr>
          <w:rStyle w:val="VerbatimChar"/>
        </w:rPr>
        <w:t xml:space="preserve">## 2980                                                                                                                                     Quasar feedback: accelerated star formation and chaotic accretion</w:t>
      </w:r>
      <w:r>
        <w:br/>
      </w:r>
      <w:r>
        <w:rPr>
          <w:rStyle w:val="VerbatimChar"/>
        </w:rPr>
        <w:t xml:space="preserve">## 3025                                                                                                                                                        On the nature of unabsorbed Seyfert 2 galaxies</w:t>
      </w:r>
      <w:r>
        <w:br/>
      </w:r>
      <w:r>
        <w:rPr>
          <w:rStyle w:val="VerbatimChar"/>
        </w:rPr>
        <w:t xml:space="preserve">## 3035                                                                                                     A Very Large Telescope imaging and spectroscopic survey of the Wolf–Rayet population in NGC 7793*</w:t>
      </w:r>
      <w:r>
        <w:br/>
      </w:r>
      <w:r>
        <w:rPr>
          <w:rStyle w:val="VerbatimChar"/>
        </w:rPr>
        <w:t xml:space="preserve">## 3039                                                                                                                                           The kinematic identification of a thick stellar disc in M31</w:t>
      </w:r>
      <w:r>
        <w:br/>
      </w:r>
      <w:r>
        <w:rPr>
          <w:rStyle w:val="VerbatimChar"/>
        </w:rPr>
        <w:t xml:space="preserve">## 3040                                                                                                                                           The kinematic identification of a thick stellar disc in M31</w:t>
      </w:r>
      <w:r>
        <w:br/>
      </w:r>
      <w:r>
        <w:rPr>
          <w:rStyle w:val="VerbatimChar"/>
        </w:rPr>
        <w:t xml:space="preserve">## 3062                                                                                                          The G305 star-forming complex: Embedded Massive Star Formation Discovered by Herschel Hi-GAL</w:t>
      </w:r>
      <w:r>
        <w:br/>
      </w:r>
      <w:r>
        <w:rPr>
          <w:rStyle w:val="VerbatimChar"/>
        </w:rPr>
        <w:t xml:space="preserve">## 3063                                                                                                                ROSAT and ASCA Observations of X-ray Luminous starburst Galaxies : NGC3310 and NGC3690</w:t>
      </w:r>
      <w:r>
        <w:br/>
      </w:r>
      <w:r>
        <w:rPr>
          <w:rStyle w:val="VerbatimChar"/>
        </w:rPr>
        <w:t xml:space="preserve">## 3064                                                                                                                ROSAT and ASCA Observations of X-ray Luminous starburst Galaxies : NGC3310 and NGC3690</w:t>
      </w:r>
      <w:r>
        <w:br/>
      </w:r>
      <w:r>
        <w:rPr>
          <w:rStyle w:val="VerbatimChar"/>
        </w:rPr>
        <w:t xml:space="preserve">## 3075                                                                                                                                                         HST Cepheid Distance to Leo Group Galaxy M96.</w:t>
      </w:r>
      <w:r>
        <w:br/>
      </w:r>
      <w:r>
        <w:rPr>
          <w:rStyle w:val="VerbatimChar"/>
        </w:rPr>
        <w:t xml:space="preserve">## 3098                                                                                                                                                                                  Water in exoplanets.</w:t>
      </w:r>
      <w:r>
        <w:br/>
      </w:r>
      <w:r>
        <w:rPr>
          <w:rStyle w:val="VerbatimChar"/>
        </w:rPr>
        <w:t xml:space="preserve">## 3107                                                                                                                                          The gentle separation of presolar SiC grains from meteorites</w:t>
      </w:r>
      <w:r>
        <w:br/>
      </w:r>
      <w:r>
        <w:rPr>
          <w:rStyle w:val="VerbatimChar"/>
        </w:rPr>
        <w:t xml:space="preserve">## 3126                                                                                  Deep learning with photosensor timing information as a background rejection method for the Cherenkov Telescope Array</w:t>
      </w:r>
      <w:r>
        <w:br/>
      </w:r>
      <w:r>
        <w:rPr>
          <w:rStyle w:val="VerbatimChar"/>
        </w:rPr>
        <w:t xml:space="preserve">## 3138                                                                              Multibeam maser survey of methanol and excited OH in the Magellanic Clouds: New detections and maser abundance estimates</w:t>
      </w:r>
      <w:r>
        <w:br/>
      </w:r>
      <w:r>
        <w:rPr>
          <w:rStyle w:val="VerbatimChar"/>
        </w:rPr>
        <w:t xml:space="preserve">## 3193                                                                                                               A comparison of chemistry and dust cloud formation in ultracool dwarf model atmospheres</w:t>
      </w:r>
      <w:r>
        <w:br/>
      </w:r>
      <w:r>
        <w:rPr>
          <w:rStyle w:val="VerbatimChar"/>
        </w:rPr>
        <w:t xml:space="preserve">## 3198                                                                                                                         Interplanetary Coronal Mass Ejections Observed by MESSENGER and Venus Express</w:t>
      </w:r>
      <w:r>
        <w:br/>
      </w:r>
      <w:r>
        <w:rPr>
          <w:rStyle w:val="VerbatimChar"/>
        </w:rPr>
        <w:t xml:space="preserve">## 3215                                                                                                                                                      New Non-Gaussian Feature in COBE-DMR 4 Year Maps</w:t>
      </w:r>
      <w:r>
        <w:br/>
      </w:r>
      <w:r>
        <w:rPr>
          <w:rStyle w:val="VerbatimChar"/>
        </w:rPr>
        <w:t xml:space="preserve">## 3225                                                                                                                             A strong redshift dependence of the broad absorption line quasar fraction</w:t>
      </w:r>
      <w:r>
        <w:br/>
      </w:r>
      <w:r>
        <w:rPr>
          <w:rStyle w:val="VerbatimChar"/>
        </w:rPr>
        <w:t xml:space="preserve">## 3230                                                                                                                                                         The peculiar dust shell of Nova DZ Cru (2003)</w:t>
      </w:r>
      <w:r>
        <w:br/>
      </w:r>
      <w:r>
        <w:rPr>
          <w:rStyle w:val="VerbatimChar"/>
        </w:rPr>
        <w:t xml:space="preserve">## 3259                                                                                                                                                  X‐ray spectra of a large sample of quasars with ASCA</w:t>
      </w:r>
      <w:r>
        <w:br/>
      </w:r>
      <w:r>
        <w:rPr>
          <w:rStyle w:val="VerbatimChar"/>
        </w:rPr>
        <w:t xml:space="preserve">## 3301                                                                                                                       The effect of massive binaries on stellar populations and supernova progenitors</w:t>
      </w:r>
      <w:r>
        <w:br/>
      </w:r>
      <w:r>
        <w:rPr>
          <w:rStyle w:val="VerbatimChar"/>
        </w:rPr>
        <w:t xml:space="preserve">## 3303                                                                                                                                            STEREO observations of stars and the search for exoplanets</w:t>
      </w:r>
      <w:r>
        <w:br/>
      </w:r>
      <w:r>
        <w:rPr>
          <w:rStyle w:val="VerbatimChar"/>
        </w:rPr>
        <w:t xml:space="preserve">## 3312                                                                                                                                                                               Models of our Galaxy II</w:t>
      </w:r>
      <w:r>
        <w:br/>
      </w:r>
      <w:r>
        <w:rPr>
          <w:rStyle w:val="VerbatimChar"/>
        </w:rPr>
        <w:t xml:space="preserve">## 3333                                                                                                                             The mass assembly of galaxy groups and the evolution of the magnitude gap</w:t>
      </w:r>
      <w:r>
        <w:br/>
      </w:r>
      <w:r>
        <w:rPr>
          <w:rStyle w:val="VerbatimChar"/>
        </w:rPr>
        <w:t xml:space="preserve">## 3363                                                                                                                         Oscillations and instabilities in neutron stars with poloidal magnetic fields</w:t>
      </w:r>
      <w:r>
        <w:br/>
      </w:r>
      <w:r>
        <w:rPr>
          <w:rStyle w:val="VerbatimChar"/>
        </w:rPr>
        <w:t xml:space="preserve">## 3392                                                                                                                                     Discovery of a WO star in the Scutum-Crux arm of the inner Galaxy</w:t>
      </w:r>
      <w:r>
        <w:br/>
      </w:r>
      <w:r>
        <w:rPr>
          <w:rStyle w:val="VerbatimChar"/>
        </w:rPr>
        <w:t xml:space="preserve">## 3398                                                                                                                                   Dawes Review 7: The Tidal Downsizing Hypothesis of Planet Formation</w:t>
      </w:r>
      <w:r>
        <w:br/>
      </w:r>
      <w:r>
        <w:rPr>
          <w:rStyle w:val="VerbatimChar"/>
        </w:rPr>
        <w:t xml:space="preserve">## 3401                                                                       Do all stars in the solar neighbourhood form in clusters? A cautionary note on the use of the distribution of surface densities</w:t>
      </w:r>
      <w:r>
        <w:br/>
      </w:r>
      <w:r>
        <w:rPr>
          <w:rStyle w:val="VerbatimChar"/>
        </w:rPr>
        <w:t xml:space="preserve">## 3402                                                                                                                                                                            Weak Gravitational Flexion</w:t>
      </w:r>
      <w:r>
        <w:br/>
      </w:r>
      <w:r>
        <w:rPr>
          <w:rStyle w:val="VerbatimChar"/>
        </w:rPr>
        <w:t xml:space="preserve">## 3464                                                                                                                                                           Submillimetre observations of z &gt; 6 quasars</w:t>
      </w:r>
      <w:r>
        <w:br/>
      </w:r>
      <w:r>
        <w:rPr>
          <w:rStyle w:val="VerbatimChar"/>
        </w:rPr>
        <w:t xml:space="preserve">## 3487                                                                            A new look at NICMOS transmission spectroscopy of HD189733, GJ-436 and XO-1: no conclusive evidence for molecular features</w:t>
      </w:r>
      <w:r>
        <w:br/>
      </w:r>
      <w:r>
        <w:rPr>
          <w:rStyle w:val="VerbatimChar"/>
        </w:rPr>
        <w:t xml:space="preserve">## 3508                                                                                                                                 Alignment and precession of a black hole with a warped accretion disc</w:t>
      </w:r>
      <w:r>
        <w:br/>
      </w:r>
      <w:r>
        <w:rPr>
          <w:rStyle w:val="VerbatimChar"/>
        </w:rPr>
        <w:t xml:space="preserve">## 3510                                                                           A new look at NICMOS transmission spectroscopy of HD 189733, GJ-436 and XO-1: no conclusive evidence for molecular features</w:t>
      </w:r>
      <w:r>
        <w:br/>
      </w:r>
      <w:r>
        <w:rPr>
          <w:rStyle w:val="VerbatimChar"/>
        </w:rPr>
        <w:t xml:space="preserve">## 3541                                                                                                                                The impact of stellar oscillations on doppler velocity planet searches</w:t>
      </w:r>
      <w:r>
        <w:br/>
      </w:r>
      <w:r>
        <w:rPr>
          <w:rStyle w:val="VerbatimChar"/>
        </w:rPr>
        <w:t xml:space="preserve">## 3576                                                                                                                                                                      On the First Generation of Stars</w:t>
      </w:r>
      <w:r>
        <w:br/>
      </w:r>
      <w:r>
        <w:rPr>
          <w:rStyle w:val="VerbatimChar"/>
        </w:rPr>
        <w:t xml:space="preserve">## 3589                                                       A near-infrared morphological comparison of high-redshift submillimetre and radio galaxies: massive star-forming discs versus relaxed spheroids</w:t>
      </w:r>
      <w:r>
        <w:br/>
      </w:r>
      <w:r>
        <w:rPr>
          <w:rStyle w:val="VerbatimChar"/>
        </w:rPr>
        <w:t xml:space="preserve">## 3606                                                                                                                        Using Kepler transit observations to measure stellar spot belt migration rates</w:t>
      </w:r>
      <w:r>
        <w:br/>
      </w:r>
      <w:r>
        <w:rPr>
          <w:rStyle w:val="VerbatimChar"/>
        </w:rPr>
        <w:t xml:space="preserve">## 3665                                                                                                          Realistic Ionizing Fluxes for Young Stellar Populations from 0.05 to twice solar metallicity</w:t>
      </w:r>
      <w:r>
        <w:br/>
      </w:r>
      <w:r>
        <w:rPr>
          <w:rStyle w:val="VerbatimChar"/>
        </w:rPr>
        <w:t xml:space="preserve">## 3670                                                                                                                                                  On the Origin of Dark Matter Cores in Dwarf Galaxies</w:t>
      </w:r>
      <w:r>
        <w:br/>
      </w:r>
      <w:r>
        <w:rPr>
          <w:rStyle w:val="VerbatimChar"/>
        </w:rPr>
        <w:t xml:space="preserve">## 3673                                                                      Gamma-Ray Bursts, by C. Kouveliotou, R.A.M.J. Wijers and S. Woosley: Scope: monograph. Level: Ph.D.s, post-docs and specialists.</w:t>
      </w:r>
      <w:r>
        <w:br/>
      </w:r>
      <w:r>
        <w:rPr>
          <w:rStyle w:val="VerbatimChar"/>
        </w:rPr>
        <w:t xml:space="preserve">## 3720                                                                              On the star formation rate – brightest cluster relation: estimating the peak star formation rate in post-merger galaxies</w:t>
      </w:r>
      <w:r>
        <w:br/>
      </w:r>
      <w:r>
        <w:rPr>
          <w:rStyle w:val="VerbatimChar"/>
        </w:rPr>
        <w:t xml:space="preserve">## 3732                                                                                                                                 Radial Evolution of Sunward Strahl Electrons in the Inner Heliosphere</w:t>
      </w:r>
      <w:r>
        <w:br/>
      </w:r>
      <w:r>
        <w:rPr>
          <w:rStyle w:val="VerbatimChar"/>
        </w:rPr>
        <w:t xml:space="preserve">## 3763                                                                                                                            Near-Infrared Properties of I-Drop Galaxies in the Hubble Ultra Deep Field</w:t>
      </w:r>
      <w:r>
        <w:br/>
      </w:r>
      <w:r>
        <w:rPr>
          <w:rStyle w:val="VerbatimChar"/>
        </w:rPr>
        <w:t xml:space="preserve">## 3779                                                                                                                             A Chandra and XMM–Newton study of the wide‐angle tail radio galaxy 3C 465</w:t>
      </w:r>
      <w:r>
        <w:br/>
      </w:r>
      <w:r>
        <w:rPr>
          <w:rStyle w:val="VerbatimChar"/>
        </w:rPr>
        <w:t xml:space="preserve">## 3790                                                                                                                         The far-infrared--submm spectral energy distribution of high-redshift quasars</w:t>
      </w:r>
      <w:r>
        <w:br/>
      </w:r>
      <w:r>
        <w:rPr>
          <w:rStyle w:val="VerbatimChar"/>
        </w:rPr>
        <w:t xml:space="preserve">## 3803                                                                                                                   Spectral evolution of magnetic flares and time lags in accreting black hole sources</w:t>
      </w:r>
      <w:r>
        <w:br/>
      </w:r>
      <w:r>
        <w:rPr>
          <w:rStyle w:val="VerbatimChar"/>
        </w:rPr>
        <w:t xml:space="preserve">## 3804                                                                                                                            Near-Infrared Properties of I-Drop Galaxies in the Hubble Ultra Deep Field</w:t>
      </w:r>
      <w:r>
        <w:br/>
      </w:r>
      <w:r>
        <w:rPr>
          <w:rStyle w:val="VerbatimChar"/>
        </w:rPr>
        <w:t xml:space="preserve">## 3816                                                                                                                                                            The structure and evolution of quasi-stars</w:t>
      </w:r>
      <w:r>
        <w:br/>
      </w:r>
      <w:r>
        <w:rPr>
          <w:rStyle w:val="VerbatimChar"/>
        </w:rPr>
        <w:t xml:space="preserve">## 3877                                                                                                                                                                The first rotation periods in Praesepe</w:t>
      </w:r>
      <w:r>
        <w:br/>
      </w:r>
      <w:r>
        <w:rPr>
          <w:rStyle w:val="VerbatimChar"/>
        </w:rPr>
        <w:t xml:space="preserve">## 3895                                                                                                                          A Possible Local Counterpart to the Excess Population of Faint Blue Galaxies</w:t>
      </w:r>
      <w:r>
        <w:br/>
      </w:r>
      <w:r>
        <w:rPr>
          <w:rStyle w:val="VerbatimChar"/>
        </w:rPr>
        <w:t xml:space="preserve">## 3914                                                                                                                     MAXIPOL: Cosmic Microwave Background Polarimetry Using a Rotating Half-Wave Plate</w:t>
      </w:r>
      <w:r>
        <w:br/>
      </w:r>
      <w:r>
        <w:rPr>
          <w:rStyle w:val="VerbatimChar"/>
        </w:rPr>
        <w:t xml:space="preserve">## 3915                                                                                                                                      SuperWASP Observations of the Transiting Extrasolar planet XO-1b</w:t>
      </w:r>
      <w:r>
        <w:br/>
      </w:r>
      <w:r>
        <w:rPr>
          <w:rStyle w:val="VerbatimChar"/>
        </w:rPr>
        <w:t xml:space="preserve">## 3924                                                                   On the prevalence of radio‐loud active galactic nuclei in brightest cluster galaxies: implications for AGN heating of cooling flows</w:t>
      </w:r>
      <w:r>
        <w:br/>
      </w:r>
      <w:r>
        <w:rPr>
          <w:rStyle w:val="VerbatimChar"/>
        </w:rPr>
        <w:t xml:space="preserve">## 3985                                                                                                                                  Exciting molecular hydrogen in the central galaxies of cooling flows</w:t>
      </w:r>
      <w:r>
        <w:br/>
      </w:r>
      <w:r>
        <w:rPr>
          <w:rStyle w:val="VerbatimChar"/>
        </w:rPr>
        <w:t xml:space="preserve">## 3989                                                                                                                                                            On the diversity of short gamma‐ray bursts</w:t>
      </w:r>
      <w:r>
        <w:br/>
      </w:r>
      <w:r>
        <w:rPr>
          <w:rStyle w:val="VerbatimChar"/>
        </w:rPr>
        <w:t xml:space="preserve">## 4031                                                                                                                                                A tale of two GRB-SNe at a common redshift of z = 0.54</w:t>
      </w:r>
      <w:r>
        <w:br/>
      </w:r>
      <w:r>
        <w:rPr>
          <w:rStyle w:val="VerbatimChar"/>
        </w:rPr>
        <w:t xml:space="preserve">## 4041                                                                                                                                                     Broken discs: warp propagation in accretion discs</w:t>
      </w:r>
      <w:r>
        <w:br/>
      </w:r>
      <w:r>
        <w:rPr>
          <w:rStyle w:val="VerbatimChar"/>
        </w:rPr>
        <w:t xml:space="preserve">## 4065                                                                                                                                                               Pulsar scintillation as a physical tool</w:t>
      </w:r>
      <w:r>
        <w:br/>
      </w:r>
      <w:r>
        <w:rPr>
          <w:rStyle w:val="VerbatimChar"/>
        </w:rPr>
        <w:t xml:space="preserve">## 4076                                                                                                                               Lightning and charge processes in brown dwarf and exoplanet atmospheres</w:t>
      </w:r>
      <w:r>
        <w:br/>
      </w:r>
      <w:r>
        <w:rPr>
          <w:rStyle w:val="VerbatimChar"/>
        </w:rPr>
        <w:t xml:space="preserve">## 4084                                                                                                                                                 The First Stars: clues from quasar absorption systems</w:t>
      </w:r>
      <w:r>
        <w:br/>
      </w:r>
      <w:r>
        <w:rPr>
          <w:rStyle w:val="VerbatimChar"/>
        </w:rPr>
        <w:t xml:space="preserve">## 4096                                                                                                                                            Is the Low CMB Quadrupole a Signature of Spatial Curvature</w:t>
      </w:r>
      <w:r>
        <w:br/>
      </w:r>
      <w:r>
        <w:rPr>
          <w:rStyle w:val="VerbatimChar"/>
        </w:rPr>
        <w:t xml:space="preserve">## 4102                                                                                                                                                            The WASP project and the superWASP cameras</w:t>
      </w:r>
      <w:r>
        <w:br/>
      </w:r>
      <w:r>
        <w:rPr>
          <w:rStyle w:val="VerbatimChar"/>
        </w:rPr>
        <w:t xml:space="preserve">## 4128                                                                                                                                          The brown dwarf desert as a consequence of orbital migration</w:t>
      </w:r>
      <w:r>
        <w:br/>
      </w:r>
      <w:r>
        <w:rPr>
          <w:rStyle w:val="VerbatimChar"/>
        </w:rPr>
        <w:t xml:space="preserve">## 4157                                                                                  The Influence of Electron Temperature and Magnetic Field Strength on Cosmic-Ray Injection in High Mach Number Shocks</w:t>
      </w:r>
      <w:r>
        <w:br/>
      </w:r>
      <w:r>
        <w:rPr>
          <w:rStyle w:val="VerbatimChar"/>
        </w:rPr>
        <w:t xml:space="preserve">## 4187                                                                                                                                                The absolute infrared magnitudes of type ia supernovae</w:t>
      </w:r>
      <w:r>
        <w:br/>
      </w:r>
      <w:r>
        <w:rPr>
          <w:rStyle w:val="VerbatimChar"/>
        </w:rPr>
        <w:t xml:space="preserve">## 4212                                                                                                    Massive stars exploding in a He-rich circumstellar medium – II. The transitional case of SN 2005la</w:t>
      </w:r>
      <w:r>
        <w:br/>
      </w:r>
      <w:r>
        <w:rPr>
          <w:rStyle w:val="VerbatimChar"/>
        </w:rPr>
        <w:t xml:space="preserve">## 4213                                                                                                    Massive stars exploding in a He-rich circumstellar medium – II. The transitional case of SN 2005la</w:t>
      </w:r>
      <w:r>
        <w:br/>
      </w:r>
      <w:r>
        <w:rPr>
          <w:rStyle w:val="VerbatimChar"/>
        </w:rPr>
        <w:t xml:space="preserve">## 4224                                                                                                                           WASP-4b: a 12th-magnitude transiting hot-Jupiter in the Southern hemisphere</w:t>
      </w:r>
      <w:r>
        <w:br/>
      </w:r>
      <w:r>
        <w:rPr>
          <w:rStyle w:val="VerbatimChar"/>
        </w:rPr>
        <w:t xml:space="preserve">## 4232                                                                                                           On the source of the late-time infrared luminosity of SN 1998S and other type II supernovae</w:t>
      </w:r>
      <w:r>
        <w:br/>
      </w:r>
      <w:r>
        <w:rPr>
          <w:rStyle w:val="VerbatimChar"/>
        </w:rPr>
        <w:t xml:space="preserve">## 4239                                                                                                                                                  Evolution of Structure in Cold Dark Matter Universes</w:t>
      </w:r>
      <w:r>
        <w:br/>
      </w:r>
      <w:r>
        <w:rPr>
          <w:rStyle w:val="VerbatimChar"/>
        </w:rPr>
        <w:t xml:space="preserve">## 4248                                                                                                                       A basal contribution from p-modes to the Alfvénic wave flux in the Sun’s corona</w:t>
      </w:r>
      <w:r>
        <w:br/>
      </w:r>
      <w:r>
        <w:rPr>
          <w:rStyle w:val="VerbatimChar"/>
        </w:rPr>
        <w:t xml:space="preserve">## 4260                                                                                                                                    XMM–Newton observations of the binary cluster system Abell 399/401</w:t>
      </w:r>
      <w:r>
        <w:br/>
      </w:r>
      <w:r>
        <w:rPr>
          <w:rStyle w:val="VerbatimChar"/>
        </w:rPr>
        <w:t xml:space="preserve">## 4261                                                                                                                                    XMM–Newton observations of the binary cluster system Abell 399/401</w:t>
      </w:r>
      <w:r>
        <w:br/>
      </w:r>
      <w:r>
        <w:rPr>
          <w:rStyle w:val="VerbatimChar"/>
        </w:rPr>
        <w:t xml:space="preserve">## 4292                                                                                                                    On the co-evolution of supermassive black holes and their host galaxies since z= 3</w:t>
      </w:r>
      <w:r>
        <w:br/>
      </w:r>
      <w:r>
        <w:rPr>
          <w:rStyle w:val="VerbatimChar"/>
        </w:rPr>
        <w:t xml:space="preserve">## 4297                                                                                                                              Detection of a massive dust shell around the Type II supernova SN 2002hh</w:t>
      </w:r>
      <w:r>
        <w:br/>
      </w:r>
      <w:r>
        <w:rPr>
          <w:rStyle w:val="VerbatimChar"/>
        </w:rPr>
        <w:t xml:space="preserve">## 4323                                                                                                                                             The Effect of Spiral Arms on Star Formation in the Galaxy</w:t>
      </w:r>
      <w:r>
        <w:br/>
      </w:r>
      <w:r>
        <w:rPr>
          <w:rStyle w:val="VerbatimChar"/>
        </w:rPr>
        <w:t xml:space="preserve">## 4350                                                                                                                     Detection of the Milky Way reflex motion due to the Large Magellanic Cloud infall</w:t>
      </w:r>
      <w:r>
        <w:br/>
      </w:r>
      <w:r>
        <w:rPr>
          <w:rStyle w:val="VerbatimChar"/>
        </w:rPr>
        <w:t xml:space="preserve">## 4413                                                                                                                                               KPD 1930+2752: a candidate Type Ia supernova progenitor</w:t>
      </w:r>
      <w:r>
        <w:br/>
      </w:r>
      <w:r>
        <w:rPr>
          <w:rStyle w:val="VerbatimChar"/>
        </w:rPr>
        <w:t xml:space="preserve">## 4421                                                                                                                                                                            Quasars and radio galaxies</w:t>
      </w:r>
      <w:r>
        <w:br/>
      </w:r>
      <w:r>
        <w:rPr>
          <w:rStyle w:val="VerbatimChar"/>
        </w:rPr>
        <w:t xml:space="preserve">## 4439                                                            Testing the gamma-ray burst variability/peak luminosity correlation using the pseudo-redshifts of a large sample of BATSE gamma-ray bursts</w:t>
      </w:r>
      <w:r>
        <w:br/>
      </w:r>
      <w:r>
        <w:rPr>
          <w:rStyle w:val="VerbatimChar"/>
        </w:rPr>
        <w:t xml:space="preserve">## 4446                                                                                                                                                       Displacement of the Sun from the Galactic Plane</w:t>
      </w:r>
      <w:r>
        <w:br/>
      </w:r>
      <w:r>
        <w:rPr>
          <w:rStyle w:val="VerbatimChar"/>
        </w:rPr>
        <w:t xml:space="preserve">## 4485                                                                                                   The 2dF Galaxy Redshift Survey: The dependence of galaxy clustering on luminosity and spectral type</w:t>
      </w:r>
      <w:r>
        <w:br/>
      </w:r>
      <w:r>
        <w:rPr>
          <w:rStyle w:val="VerbatimChar"/>
        </w:rPr>
        <w:t xml:space="preserve">## 4489                                                                                                                                                                    Star Clusters in Evolving Galaxies</w:t>
      </w:r>
      <w:r>
        <w:br/>
      </w:r>
      <w:r>
        <w:rPr>
          <w:rStyle w:val="VerbatimChar"/>
        </w:rPr>
        <w:t xml:space="preserve">## 4537                                                                                                                            The Planetary Nebula population of the Sagittarius Dwarf Spheroidal Galaxy</w:t>
      </w:r>
      <w:r>
        <w:br/>
      </w:r>
      <w:r>
        <w:rPr>
          <w:rStyle w:val="VerbatimChar"/>
        </w:rPr>
        <w:t xml:space="preserve">## 4550       Coronal Seismology: Waves and Oscillations in Stellar Coronae, by A.V. Stepanov, V.V. Zaitsev and V.M. Nakariakov: Scope: monograph. Level: early career researchers, researchers, specialists.</w:t>
      </w:r>
      <w:r>
        <w:br/>
      </w:r>
      <w:r>
        <w:rPr>
          <w:rStyle w:val="VerbatimChar"/>
        </w:rPr>
        <w:t xml:space="preserve">## 4568                                                                                                                        A Fast bipolar H2 outflow from IRAS 16342-3814: an old star reliving its youth</w:t>
      </w:r>
      <w:r>
        <w:br/>
      </w:r>
      <w:r>
        <w:rPr>
          <w:rStyle w:val="VerbatimChar"/>
        </w:rPr>
        <w:t xml:space="preserve">## 4583                                                                                                                                    Merger histories in warm dark matter structure formation scenarios</w:t>
      </w:r>
      <w:r>
        <w:br/>
      </w:r>
      <w:r>
        <w:rPr>
          <w:rStyle w:val="VerbatimChar"/>
        </w:rPr>
        <w:t xml:space="preserve">## 4597                                                                                                                                  Tycho 2 stars with infrared excess in the MSX Point Source Catalogue</w:t>
      </w:r>
      <w:r>
        <w:br/>
      </w:r>
      <w:r>
        <w:rPr>
          <w:rStyle w:val="VerbatimChar"/>
        </w:rPr>
        <w:t xml:space="preserve">## 4600                                                                                                                                           X-ray Reverberation close to the black hole in RE J1034+396</w:t>
      </w:r>
      <w:r>
        <w:br/>
      </w:r>
      <w:r>
        <w:rPr>
          <w:rStyle w:val="VerbatimChar"/>
        </w:rPr>
        <w:t xml:space="preserve">## 4608                                                                                                                              Reconfinement and loss of stability in jets from active galactic nuclei.</w:t>
      </w:r>
      <w:r>
        <w:br/>
      </w:r>
      <w:r>
        <w:rPr>
          <w:rStyle w:val="VerbatimChar"/>
        </w:rPr>
        <w:t xml:space="preserve">## 4612                                                                                                                                           Fast outflow of neutral hydrogen in the radio galaxy 3C 293</w:t>
      </w:r>
      <w:r>
        <w:br/>
      </w:r>
      <w:r>
        <w:rPr>
          <w:rStyle w:val="VerbatimChar"/>
        </w:rPr>
        <w:t xml:space="preserve">## 4665                                                                                    A Clumping Independent Diagnostic of Stellar Mass-loss Rates: Rapid Clump Destruction in Adiabatic Colliding Winds</w:t>
      </w:r>
      <w:r>
        <w:br/>
      </w:r>
      <w:r>
        <w:rPr>
          <w:rStyle w:val="VerbatimChar"/>
        </w:rPr>
        <w:t xml:space="preserve">## 4670                                                                                                                                                        Ultraluminous X-ray sources and star formation</w:t>
      </w:r>
      <w:r>
        <w:br/>
      </w:r>
      <w:r>
        <w:rPr>
          <w:rStyle w:val="VerbatimChar"/>
        </w:rPr>
        <w:t xml:space="preserve">## 4671                                                                                                                                                        Ultraluminous X-ray sources and star formation</w:t>
      </w:r>
      <w:r>
        <w:br/>
      </w:r>
      <w:r>
        <w:rPr>
          <w:rStyle w:val="VerbatimChar"/>
        </w:rPr>
        <w:t xml:space="preserve">## 4674                                                                                                                                                           Are there brown dwarfs in globular clusters</w:t>
      </w:r>
      <w:r>
        <w:br/>
      </w:r>
      <w:r>
        <w:rPr>
          <w:rStyle w:val="VerbatimChar"/>
        </w:rPr>
        <w:t xml:space="preserve">## 4675                                                                                                                                                           Are there brown dwarfs in globular clusters</w:t>
      </w:r>
      <w:r>
        <w:br/>
      </w:r>
      <w:r>
        <w:rPr>
          <w:rStyle w:val="VerbatimChar"/>
        </w:rPr>
        <w:t xml:space="preserve">## 4684                                                                                                      The stellar mass function of the most massive galaxies at 3&lt;=z&lt;5 in the UKIDSS Ultra Deep Survey</w:t>
      </w:r>
      <w:r>
        <w:br/>
      </w:r>
      <w:r>
        <w:rPr>
          <w:rStyle w:val="VerbatimChar"/>
        </w:rPr>
        <w:t xml:space="preserve">## 4685                                                                                                      The stellar mass function of the most massive galaxies at 3&lt;=z&lt;5 in the UKIDSS Ultra Deep Survey</w:t>
      </w:r>
      <w:r>
        <w:br/>
      </w:r>
      <w:r>
        <w:rPr>
          <w:rStyle w:val="VerbatimChar"/>
        </w:rPr>
        <w:t xml:space="preserve">## 4693                                                                                                                              Binaries in star clusters and the origin of the field stellar population</w:t>
      </w:r>
      <w:r>
        <w:br/>
      </w:r>
      <w:r>
        <w:rPr>
          <w:rStyle w:val="VerbatimChar"/>
        </w:rPr>
        <w:t xml:space="preserve">## 4710                                                                                                                                                The UKIRT Infrared Deep Sky Survey Second Data Release</w:t>
      </w:r>
      <w:r>
        <w:br/>
      </w:r>
      <w:r>
        <w:rPr>
          <w:rStyle w:val="VerbatimChar"/>
        </w:rPr>
        <w:t xml:space="preserve">## 4713                                                                                           Diffuse far-infrared and ultraviolet emission in the NGC 4435/4438 system: tidal stream or Galactic cirrus?</w:t>
      </w:r>
      <w:r>
        <w:br/>
      </w:r>
      <w:r>
        <w:rPr>
          <w:rStyle w:val="VerbatimChar"/>
        </w:rPr>
        <w:t xml:space="preserve">## 4715                                                                                                                                         Which radio galaxies can make the highest-energy cosmic rays?</w:t>
      </w:r>
      <w:r>
        <w:br/>
      </w:r>
      <w:r>
        <w:rPr>
          <w:rStyle w:val="VerbatimChar"/>
        </w:rPr>
        <w:t xml:space="preserve">## 4732                                                                                     High-resolution imaging of the radio continuum and neutral gas in the inner kiloparsec of the radio galaxy 3C 293</w:t>
      </w:r>
      <w:r>
        <w:br/>
      </w:r>
      <w:r>
        <w:rPr>
          <w:rStyle w:val="VerbatimChar"/>
        </w:rPr>
        <w:t xml:space="preserve">## 4735                                                                                                   Nature versus nurture: the curved spine of the galaxy cluster X‐ray luminosity–temperature relation</w:t>
      </w:r>
      <w:r>
        <w:br/>
      </w:r>
      <w:r>
        <w:rPr>
          <w:rStyle w:val="VerbatimChar"/>
        </w:rPr>
        <w:t xml:space="preserve">## 4754                                                                                        A survey for low mass spectroscopic binary stars in the young clusters around sigma Orionis and lambda Orionis</w:t>
      </w:r>
      <w:r>
        <w:br/>
      </w:r>
      <w:r>
        <w:rPr>
          <w:rStyle w:val="VerbatimChar"/>
        </w:rPr>
        <w:t xml:space="preserve">## 4760                                                                                                                                         A Dynamical Model for the Extra-planar Gas in Spiral Galaxies</w:t>
      </w:r>
      <w:r>
        <w:br/>
      </w:r>
      <w:r>
        <w:rPr>
          <w:rStyle w:val="VerbatimChar"/>
        </w:rPr>
        <w:t xml:space="preserve">## 4765                                                                                      Equatorial scattering and the structure of the broad-line region in Seyfert nuclei: evidence for a rotating disc</w:t>
      </w:r>
      <w:r>
        <w:br/>
      </w:r>
      <w:r>
        <w:rPr>
          <w:rStyle w:val="VerbatimChar"/>
        </w:rPr>
        <w:t xml:space="preserve">## 4792                                                                             A downward revision to the distance of the 1806-20 cluster and associated magnetar from Gemini near-Infrared spectroscopy</w:t>
      </w:r>
      <w:r>
        <w:br/>
      </w:r>
      <w:r>
        <w:rPr>
          <w:rStyle w:val="VerbatimChar"/>
        </w:rPr>
        <w:t xml:space="preserve">## 4795                                                                                                                SCUBA and Spitzer observations of the Taurus molecular cloud - pulling the bull's tail</w:t>
      </w:r>
      <w:r>
        <w:br/>
      </w:r>
      <w:r>
        <w:rPr>
          <w:rStyle w:val="VerbatimChar"/>
        </w:rPr>
        <w:t xml:space="preserve">## 4800                                                                                                                                                                                   Andromeda’s galaxy:</w:t>
      </w:r>
      <w:r>
        <w:br/>
      </w:r>
      <w:r>
        <w:rPr>
          <w:rStyle w:val="VerbatimChar"/>
        </w:rPr>
        <w:t xml:space="preserve">## 4838                                                                                                                     Magnetic braking of Ap/Bp stars: application to compact black-hole X-ray binaries</w:t>
      </w:r>
      <w:r>
        <w:br/>
      </w:r>
      <w:r>
        <w:rPr>
          <w:rStyle w:val="VerbatimChar"/>
        </w:rPr>
        <w:t xml:space="preserve">## 4848                                                                                                    Stability analysis of a tidally excited internal gravity wave near the centre of a solar-type star</w:t>
      </w:r>
      <w:r>
        <w:br/>
      </w:r>
      <w:r>
        <w:rPr>
          <w:rStyle w:val="VerbatimChar"/>
        </w:rPr>
        <w:t xml:space="preserve">## 4867                                                                                                                                The abundance of Galactic planets from OGLE-III 2002 microlensing data</w:t>
      </w:r>
      <w:r>
        <w:br/>
      </w:r>
      <w:r>
        <w:rPr>
          <w:rStyle w:val="VerbatimChar"/>
        </w:rPr>
        <w:t xml:space="preserve">## 4877                                                                                                                                          Broadband short term X‐ray variability of the quasar PDS 456</w:t>
      </w:r>
      <w:r>
        <w:br/>
      </w:r>
      <w:r>
        <w:rPr>
          <w:rStyle w:val="VerbatimChar"/>
        </w:rPr>
        <w:t xml:space="preserve">## 4938                                                                                                               The signature of supernova ejecta in the X-ray afterglow of the gamma-ray burst 011211.</w:t>
      </w:r>
      <w:r>
        <w:br/>
      </w:r>
      <w:r>
        <w:rPr>
          <w:rStyle w:val="VerbatimChar"/>
        </w:rPr>
        <w:t xml:space="preserve">## 4942                                                                                                                        The Beginnings of Commercial Manufacture of the Reflecting Telescope in London</w:t>
      </w:r>
      <w:r>
        <w:br/>
      </w:r>
      <w:r>
        <w:rPr>
          <w:rStyle w:val="VerbatimChar"/>
        </w:rPr>
        <w:t xml:space="preserve">## 4965                                                                                                                                            STEREO observations of stars and the search for exoplanets</w:t>
      </w:r>
      <w:r>
        <w:br/>
      </w:r>
      <w:r>
        <w:rPr>
          <w:rStyle w:val="VerbatimChar"/>
        </w:rPr>
        <w:t xml:space="preserve">## 4994                                                                                                                                  Debris from terrestrial planet formation: the Moon-forming collision</w:t>
      </w:r>
      <w:r>
        <w:br/>
      </w:r>
      <w:r>
        <w:rPr>
          <w:rStyle w:val="VerbatimChar"/>
        </w:rPr>
        <w:t xml:space="preserve">## 4995                                                                                                                                                     The Magnetic Association of Coronal Bright Points</w:t>
      </w:r>
      <w:r>
        <w:br/>
      </w:r>
      <w:r>
        <w:rPr>
          <w:rStyle w:val="VerbatimChar"/>
        </w:rPr>
        <w:t xml:space="preserve">## 5015                                                                                                               Steepened inner density profiles of group galaxies via interactions: An N-body analysis</w:t>
      </w:r>
      <w:r>
        <w:br/>
      </w:r>
      <w:r>
        <w:rPr>
          <w:rStyle w:val="VerbatimChar"/>
        </w:rPr>
        <w:t xml:space="preserve">## 5016                                                                                                                   The age–redshift relation for luminous red galaxies in the Sloan Digital Sky Survey</w:t>
      </w:r>
      <w:r>
        <w:br/>
      </w:r>
      <w:r>
        <w:rPr>
          <w:rStyle w:val="VerbatimChar"/>
        </w:rPr>
        <w:t xml:space="preserve">## 5045                                                                                                               The signature of supernova ejecta in the X-ray afterglow of the gamma-ray burst 011211.</w:t>
      </w:r>
      <w:r>
        <w:br/>
      </w:r>
      <w:r>
        <w:rPr>
          <w:rStyle w:val="VerbatimChar"/>
        </w:rPr>
        <w:t xml:space="preserve">## 5046                                                                                                                                                       The global X-ray burst behaviour of KS 1731-260</w:t>
      </w:r>
      <w:r>
        <w:br/>
      </w:r>
      <w:r>
        <w:rPr>
          <w:rStyle w:val="VerbatimChar"/>
        </w:rPr>
        <w:t xml:space="preserve">## 5057                                                                                                                                    Star Masses and Star-Planet Distances for Earth-like Habitability.</w:t>
      </w:r>
      <w:r>
        <w:br/>
      </w:r>
      <w:r>
        <w:rPr>
          <w:rStyle w:val="VerbatimChar"/>
        </w:rPr>
        <w:t xml:space="preserve">## 5069                                                                                                                                                        The origin of wide-angle tailed radio galaxies</w:t>
      </w:r>
      <w:r>
        <w:br/>
      </w:r>
      <w:r>
        <w:rPr>
          <w:rStyle w:val="VerbatimChar"/>
        </w:rPr>
        <w:t xml:space="preserve">## 5086                                                                                                                                                                 Superhumps in low mass X-ray binaries</w:t>
      </w:r>
      <w:r>
        <w:br/>
      </w:r>
      <w:r>
        <w:rPr>
          <w:rStyle w:val="VerbatimChar"/>
        </w:rPr>
        <w:t xml:space="preserve">## 5112                                                                                                                                           Prospects for spectroscopic reflected‐light planet searches</w:t>
      </w:r>
      <w:r>
        <w:br/>
      </w:r>
      <w:r>
        <w:rPr>
          <w:rStyle w:val="VerbatimChar"/>
        </w:rPr>
        <w:t xml:space="preserve">## 5115                                                                                                                 Ultra-low-frequency gravitational waves from cosmological and astrophysical processes</w:t>
      </w:r>
      <w:r>
        <w:br/>
      </w:r>
      <w:r>
        <w:rPr>
          <w:rStyle w:val="VerbatimChar"/>
        </w:rPr>
        <w:t xml:space="preserve">## 5172                                                                                                                                               Inner planets of the solar system: a comparative study.</w:t>
      </w:r>
      <w:r>
        <w:br/>
      </w:r>
      <w:r>
        <w:rPr>
          <w:rStyle w:val="VerbatimChar"/>
        </w:rPr>
        <w:t xml:space="preserve">## 5221                                                                                                                                                    The role of star formation in the Tully-Fisher law</w:t>
      </w:r>
      <w:r>
        <w:br/>
      </w:r>
      <w:r>
        <w:rPr>
          <w:rStyle w:val="VerbatimChar"/>
        </w:rPr>
        <w:t xml:space="preserve">## 5227                                                                                                                     Timing evidence in determining the accretion state of the Seyfert galaxy NGC 3783</w:t>
      </w:r>
      <w:r>
        <w:br/>
      </w:r>
      <w:r>
        <w:rPr>
          <w:rStyle w:val="VerbatimChar"/>
        </w:rPr>
        <w:t xml:space="preserve">## 5228                                                                                                                     Timing evidence in determining the accretion state of the Seyfert galaxy NGC 3783</w:t>
      </w:r>
      <w:r>
        <w:br/>
      </w:r>
      <w:r>
        <w:rPr>
          <w:rStyle w:val="VerbatimChar"/>
        </w:rPr>
        <w:t xml:space="preserve">## 5230                                                                        The Rotation of Sun and Stars, by J.-P. Rozelot and C. Neiner/Physics, Formation and Evolution of Rotating Stars, by A. Maeder</w:t>
      </w:r>
      <w:r>
        <w:br/>
      </w:r>
      <w:r>
        <w:rPr>
          <w:rStyle w:val="VerbatimChar"/>
        </w:rPr>
        <w:t xml:space="preserve">## 5279                                                                                                                SCUBA and Spitzer observations of the Taurus molecular cloud – pulling the bull's tail</w:t>
      </w:r>
      <w:r>
        <w:br/>
      </w:r>
      <w:r>
        <w:rPr>
          <w:rStyle w:val="VerbatimChar"/>
        </w:rPr>
        <w:t xml:space="preserve">## 5285                                                                                                                   Detecting dark matter substructure spectroscopically in strong gravitational lenses</w:t>
      </w:r>
      <w:r>
        <w:br/>
      </w:r>
      <w:r>
        <w:rPr>
          <w:rStyle w:val="VerbatimChar"/>
        </w:rPr>
        <w:t xml:space="preserve">## 5292                                                                                           Diffuse far-infrared and ultraviolet emission in the NGC 4435/4438 system: tidal stream or Galactic cirrus?</w:t>
      </w:r>
      <w:r>
        <w:br/>
      </w:r>
      <w:r>
        <w:rPr>
          <w:rStyle w:val="VerbatimChar"/>
        </w:rPr>
        <w:t xml:space="preserve">## 5298                                                                                                                                 The observable effects of tidally induced warps in protostellar discs</w:t>
      </w:r>
      <w:r>
        <w:br/>
      </w:r>
      <w:r>
        <w:rPr>
          <w:rStyle w:val="VerbatimChar"/>
        </w:rPr>
        <w:t xml:space="preserve">## 5300                                                                              Detection of C60 in embedded young stellar objects, a Herbig Ae/Be star and an unusual post‐asymptotic giant branch star</w:t>
      </w:r>
      <w:r>
        <w:br/>
      </w:r>
      <w:r>
        <w:rPr>
          <w:rStyle w:val="VerbatimChar"/>
        </w:rPr>
        <w:t xml:space="preserve">## 5309                                                                                              Infrared space observatory and ground-based infrared observations of the classical Nova V723 Cassiopeiae</w:t>
      </w:r>
      <w:r>
        <w:br/>
      </w:r>
      <w:r>
        <w:rPr>
          <w:rStyle w:val="VerbatimChar"/>
        </w:rPr>
        <w:t xml:space="preserve">## 5321                                                                                                                High precision transit observations of the exoplanet WASP-13b with the RISE instrument</w:t>
      </w:r>
      <w:r>
        <w:br/>
      </w:r>
      <w:r>
        <w:rPr>
          <w:rStyle w:val="VerbatimChar"/>
        </w:rPr>
        <w:t xml:space="preserve">## 5322                                                                                                                High precision transit observations of the exoplanet WASP-13b with the RISE instrument</w:t>
      </w:r>
      <w:r>
        <w:br/>
      </w:r>
      <w:r>
        <w:rPr>
          <w:rStyle w:val="VerbatimChar"/>
        </w:rPr>
        <w:t xml:space="preserve">## 5341                                                                                                                                                 Stellar population models at high spectral resolution</w:t>
      </w:r>
      <w:r>
        <w:br/>
      </w:r>
      <w:r>
        <w:rPr>
          <w:rStyle w:val="VerbatimChar"/>
        </w:rPr>
        <w:t xml:space="preserve">## 5366                                                                             A downward revision to the distance of the 1806-20 cluster and associated magnetar from Gemini near-Infrared spectroscopy</w:t>
      </w:r>
      <w:r>
        <w:br/>
      </w:r>
      <w:r>
        <w:rPr>
          <w:rStyle w:val="VerbatimChar"/>
        </w:rPr>
        <w:t xml:space="preserve">## 5368                                                                                                                                       A Survey for Cool White Dwarfs and the age of the Galactic Disc</w:t>
      </w:r>
      <w:r>
        <w:br/>
      </w:r>
      <w:r>
        <w:rPr>
          <w:rStyle w:val="VerbatimChar"/>
        </w:rPr>
        <w:t xml:space="preserve">## 5427                                                                                                                                                                    The luminosity of distant galaxies</w:t>
      </w:r>
      <w:r>
        <w:br/>
      </w:r>
      <w:r>
        <w:rPr>
          <w:rStyle w:val="VerbatimChar"/>
        </w:rPr>
        <w:t xml:space="preserve">## 5431                                                                                                                 The first observation of optical pulsations from a soft gamma repeater: SGR 0501+4516</w:t>
      </w:r>
      <w:r>
        <w:br/>
      </w:r>
      <w:r>
        <w:rPr>
          <w:rStyle w:val="VerbatimChar"/>
        </w:rPr>
        <w:t xml:space="preserve">## 5458                                                                                                                                                      Lunar Eclipse Times Predicted by the Babylonians</w:t>
      </w:r>
      <w:r>
        <w:br/>
      </w:r>
      <w:r>
        <w:rPr>
          <w:rStyle w:val="VerbatimChar"/>
        </w:rPr>
        <w:t xml:space="preserve">## 5489                                                                                                                  The properties of Ly-alpha emitting galaxies in hierarchical galaxy formation models</w:t>
      </w:r>
      <w:r>
        <w:br/>
      </w:r>
      <w:r>
        <w:rPr>
          <w:rStyle w:val="VerbatimChar"/>
        </w:rPr>
        <w:t xml:space="preserve">## 5500                                                                                                                                                    Asteroseismology of Solar-Type and Red-Giant Stars</w:t>
      </w:r>
      <w:r>
        <w:br/>
      </w:r>
      <w:r>
        <w:rPr>
          <w:rStyle w:val="VerbatimChar"/>
        </w:rPr>
        <w:t xml:space="preserve">## 5514                                                                                                                                    CO emission from discs around isolated HAeBe and Vega-excess stars</w:t>
      </w:r>
      <w:r>
        <w:br/>
      </w:r>
      <w:r>
        <w:rPr>
          <w:rStyle w:val="VerbatimChar"/>
        </w:rPr>
        <w:t xml:space="preserve">## 5515                                                                                                                                    CO emission from discs around isolated HAeBe and Vega-excess stars</w:t>
      </w:r>
      <w:r>
        <w:br/>
      </w:r>
      <w:r>
        <w:rPr>
          <w:rStyle w:val="VerbatimChar"/>
        </w:rPr>
        <w:t xml:space="preserve">## 5541                                                                                                                                                                 Superhumps in low mass X-ray binaries</w:t>
      </w:r>
      <w:r>
        <w:br/>
      </w:r>
      <w:r>
        <w:rPr>
          <w:rStyle w:val="VerbatimChar"/>
        </w:rPr>
        <w:t xml:space="preserve">## 5590                                                                                                                   The age–redshift relation for luminous red galaxies in the Sloan Digital Sky Survey</w:t>
      </w:r>
      <w:r>
        <w:br/>
      </w:r>
      <w:r>
        <w:rPr>
          <w:rStyle w:val="VerbatimChar"/>
        </w:rPr>
        <w:t xml:space="preserve">## 5605                                                                                                                                                 A filamentation instability for streaming cosmic-rays</w:t>
      </w:r>
      <w:r>
        <w:br/>
      </w:r>
      <w:r>
        <w:rPr>
          <w:rStyle w:val="VerbatimChar"/>
        </w:rPr>
        <w:t xml:space="preserve">## 5628                                                                                                                                                    Asteroseismology of Solar-Type and Red-Giant Stars</w:t>
      </w:r>
      <w:r>
        <w:br/>
      </w:r>
      <w:r>
        <w:rPr>
          <w:rStyle w:val="VerbatimChar"/>
        </w:rPr>
        <w:t xml:space="preserve">## 5637                                                                                                                                                   NGC 4945: The Brightest Seyfert 2 Galaxy at 100 keV</w:t>
      </w:r>
      <w:r>
        <w:br/>
      </w:r>
      <w:r>
        <w:rPr>
          <w:rStyle w:val="VerbatimChar"/>
        </w:rPr>
        <w:t xml:space="preserve">## 5683                                                                                                                                           Prospects for spectroscopic reflected‐light planet searches</w:t>
      </w:r>
      <w:r>
        <w:br/>
      </w:r>
      <w:r>
        <w:rPr>
          <w:rStyle w:val="VerbatimChar"/>
        </w:rPr>
        <w:t xml:space="preserve">## 5691                                                                                                                                        Gamma-ray bursts, supernova kicks, and gravitational radiation</w:t>
      </w:r>
      <w:r>
        <w:br/>
      </w:r>
      <w:r>
        <w:rPr>
          <w:rStyle w:val="VerbatimChar"/>
        </w:rPr>
        <w:t xml:space="preserve">## 5719                                                                                                                                The abundance of Galactic planets from OGLE-III 2002 microlensing data</w:t>
      </w:r>
      <w:r>
        <w:br/>
      </w:r>
      <w:r>
        <w:rPr>
          <w:rStyle w:val="VerbatimChar"/>
        </w:rPr>
        <w:t xml:space="preserve">## 5747                                                                                                                                                  The formation of molecular clouds in spiral galaxies</w:t>
      </w:r>
      <w:r>
        <w:br/>
      </w:r>
      <w:r>
        <w:rPr>
          <w:rStyle w:val="VerbatimChar"/>
        </w:rPr>
        <w:t xml:space="preserve">## 5755                                                                                                                The missing link: a low mass X-ray binary in M31 seen as an ultraluminous X-ray source</w:t>
      </w:r>
      <w:r>
        <w:br/>
      </w:r>
      <w:r>
        <w:rPr>
          <w:rStyle w:val="VerbatimChar"/>
        </w:rPr>
        <w:t xml:space="preserve">## 5774                                                                                                                                                      Transit variability in bow shock-hosting planets</w:t>
      </w:r>
      <w:r>
        <w:br/>
      </w:r>
      <w:r>
        <w:rPr>
          <w:rStyle w:val="VerbatimChar"/>
        </w:rPr>
        <w:t xml:space="preserve">## 5786                                                                        The Rotation of Sun and Stars, by J.-P. Rozelot and C. Neiner/Physics, Formation and Evolution of Rotating Stars, by A. Maeder</w:t>
      </w:r>
      <w:r>
        <w:br/>
      </w:r>
      <w:r>
        <w:rPr>
          <w:rStyle w:val="VerbatimChar"/>
        </w:rPr>
        <w:t xml:space="preserve">## 5791                                                                                                                                                A major outburst from the X-ray binary RX J0520.5–6932</w:t>
      </w:r>
      <w:r>
        <w:br/>
      </w:r>
      <w:r>
        <w:rPr>
          <w:rStyle w:val="VerbatimChar"/>
        </w:rPr>
        <w:t xml:space="preserve">## 5793                                                                                                          Ages of globular clusters: breaking the age-distance degeneracy with the luminosity function</w:t>
      </w:r>
      <w:r>
        <w:br/>
      </w:r>
      <w:r>
        <w:rPr>
          <w:rStyle w:val="VerbatimChar"/>
        </w:rPr>
        <w:t xml:space="preserve">## 5796                                                                                                                                                               Cold Dust in Kepler's Supernova Remnant</w:t>
      </w:r>
      <w:r>
        <w:br/>
      </w:r>
      <w:r>
        <w:rPr>
          <w:rStyle w:val="VerbatimChar"/>
        </w:rPr>
        <w:t xml:space="preserve">## 5858                                                                                                                                  Ionization-induced star formation - IV. Triggering in bound clusters</w:t>
      </w:r>
      <w:r>
        <w:br/>
      </w:r>
      <w:r>
        <w:rPr>
          <w:rStyle w:val="VerbatimChar"/>
        </w:rPr>
        <w:t xml:space="preserve">## 5875                                                                                                     Massive stars exploding in a He-rich circumstellar medium. II. The transitional case of SN 2005la</w:t>
      </w:r>
      <w:r>
        <w:br/>
      </w:r>
      <w:r>
        <w:rPr>
          <w:rStyle w:val="VerbatimChar"/>
        </w:rPr>
        <w:t xml:space="preserve">## 5904                                                                                                                                                       The dynamics and environmental impact of 3C 452</w:t>
      </w:r>
      <w:r>
        <w:br/>
      </w:r>
      <w:r>
        <w:rPr>
          <w:rStyle w:val="VerbatimChar"/>
        </w:rPr>
        <w:t xml:space="preserve">## 5919                                                                                                                                                   Measuring precession in asymmetric compact binaries</w:t>
      </w:r>
      <w:r>
        <w:br/>
      </w:r>
      <w:r>
        <w:rPr>
          <w:rStyle w:val="VerbatimChar"/>
        </w:rPr>
        <w:t xml:space="preserve">## 5958                                                                                                                                    The Milky Way's Fermi Bubbles: Echoes of the Last Quasar Outburst?</w:t>
      </w:r>
      <w:r>
        <w:br/>
      </w:r>
      <w:r>
        <w:rPr>
          <w:rStyle w:val="VerbatimChar"/>
        </w:rPr>
        <w:t xml:space="preserve">## 5959                                                                                                                                    The Milky Way's Fermi Bubbles: Echoes of the Last Quasar Outburst?</w:t>
      </w:r>
      <w:r>
        <w:br/>
      </w:r>
      <w:r>
        <w:rPr>
          <w:rStyle w:val="VerbatimChar"/>
        </w:rPr>
        <w:t xml:space="preserve">## 5968                                                                                                                                   The Host Stars of Extrasolar Planets Have Normal Lithium Abundances</w:t>
      </w:r>
      <w:r>
        <w:br/>
      </w:r>
      <w:r>
        <w:rPr>
          <w:rStyle w:val="VerbatimChar"/>
        </w:rPr>
        <w:t xml:space="preserve">## 5969                                                                                                                                   The Host Stars of Extrasolar Planets Have Normal Lithium Abundances</w:t>
      </w:r>
      <w:r>
        <w:br/>
      </w:r>
      <w:r>
        <w:rPr>
          <w:rStyle w:val="VerbatimChar"/>
        </w:rPr>
        <w:t xml:space="preserve">## 5991                                                                                                                                                       The missing massive satellites of the Milky Way</w:t>
      </w:r>
      <w:r>
        <w:br/>
      </w:r>
      <w:r>
        <w:rPr>
          <w:rStyle w:val="VerbatimChar"/>
        </w:rPr>
        <w:t xml:space="preserve">## 6001                                                                                                                                               Two new large-separation gravitational lenses from SDSS</w:t>
      </w:r>
      <w:r>
        <w:br/>
      </w:r>
      <w:r>
        <w:rPr>
          <w:rStyle w:val="VerbatimChar"/>
        </w:rPr>
        <w:t xml:space="preserve">## 6003                                                                                                                                           Optical properties of Small Magellanic Cloud X-ray binaries</w:t>
      </w:r>
      <w:r>
        <w:br/>
      </w:r>
      <w:r>
        <w:rPr>
          <w:rStyle w:val="VerbatimChar"/>
        </w:rPr>
        <w:t xml:space="preserve">## 6034                     Revised Stellar Temperatures for Magellanic Cloud O Supergiants from Far Ultraviolet Spectroscopic Explorer and Very Large Telescope UV-Visual Echelle Spectrograph Spectroscopy*</w:t>
      </w:r>
      <w:r>
        <w:br/>
      </w:r>
      <w:r>
        <w:rPr>
          <w:rStyle w:val="VerbatimChar"/>
        </w:rPr>
        <w:t xml:space="preserve">## 6045                                                                                                                                                               Rotation of young stars in Cepheus OB3b</w:t>
      </w:r>
      <w:r>
        <w:br/>
      </w:r>
      <w:r>
        <w:rPr>
          <w:rStyle w:val="VerbatimChar"/>
        </w:rPr>
        <w:t xml:space="preserve">## 6059                                                                                                                                                 Rotation of Halo Populations in the Milky Way and M31</w:t>
      </w:r>
      <w:r>
        <w:br/>
      </w:r>
      <w:r>
        <w:rPr>
          <w:rStyle w:val="VerbatimChar"/>
        </w:rPr>
        <w:t xml:space="preserve">## 6097                                                                                                                 The role of minor mergers in the recent star formation history of early-type galaxies</w:t>
      </w:r>
      <w:r>
        <w:br/>
      </w:r>
      <w:r>
        <w:rPr>
          <w:rStyle w:val="VerbatimChar"/>
        </w:rPr>
        <w:t xml:space="preserve">## 6100                                                                                                                                The great escape: how exoplanets and smaller bodies desert dying stars</w:t>
      </w:r>
      <w:r>
        <w:br/>
      </w:r>
      <w:r>
        <w:rPr>
          <w:rStyle w:val="VerbatimChar"/>
        </w:rPr>
        <w:t xml:space="preserve">## 6134                                                                                                                                Exoplanet Spectroscopy and Photometry with the Twinkle Space Telescope</w:t>
      </w:r>
      <w:r>
        <w:br/>
      </w:r>
      <w:r>
        <w:rPr>
          <w:rStyle w:val="VerbatimChar"/>
        </w:rPr>
        <w:t xml:space="preserve">## 6136                                                                                                       The photometric evolution of FU Orionis objects: disc instability and wind-envelope interaction</w:t>
      </w:r>
      <w:r>
        <w:br/>
      </w:r>
      <w:r>
        <w:rPr>
          <w:rStyle w:val="VerbatimChar"/>
        </w:rPr>
        <w:t xml:space="preserve">## 6171                     Revised Stellar Temperatures for Magellanic Cloud O Supergiants from Far Ultraviolet Spectroscopic Explorer and Very Large Telescope UV-Visual Echelle Spectrograph Spectroscopy*</w:t>
      </w:r>
      <w:r>
        <w:br/>
      </w:r>
      <w:r>
        <w:rPr>
          <w:rStyle w:val="VerbatimChar"/>
        </w:rPr>
        <w:t xml:space="preserve">## 6185                                                                                                                                                         Analytic methods for cosmological likelihoods</w:t>
      </w:r>
      <w:r>
        <w:br/>
      </w:r>
      <w:r>
        <w:rPr>
          <w:rStyle w:val="VerbatimChar"/>
        </w:rPr>
        <w:t xml:space="preserve">## 6199                                                                                                             An XMM-Newton observation of the massive, relaxed galaxy cluster ClJ1226.9+3332 at z=0.89</w:t>
      </w:r>
      <w:r>
        <w:br/>
      </w:r>
      <w:r>
        <w:rPr>
          <w:rStyle w:val="VerbatimChar"/>
        </w:rPr>
        <w:t xml:space="preserve">## 6203                                                                                                                    Galaxy properties in different environments up to z ~ 3 in the GOODS NICMOS Survey</w:t>
      </w:r>
      <w:r>
        <w:br/>
      </w:r>
      <w:r>
        <w:rPr>
          <w:rStyle w:val="VerbatimChar"/>
        </w:rPr>
        <w:t xml:space="preserve">## 6210                                                                                                                                                                      The Mass of the Andromeda Galaxy</w:t>
      </w:r>
      <w:r>
        <w:br/>
      </w:r>
      <w:r>
        <w:rPr>
          <w:rStyle w:val="VerbatimChar"/>
        </w:rPr>
        <w:t xml:space="preserve">## 6222                                                                                                                                       Are Microtektites the Result of Cometary Impacts with the Earth</w:t>
      </w:r>
      <w:r>
        <w:br/>
      </w:r>
      <w:r>
        <w:rPr>
          <w:rStyle w:val="VerbatimChar"/>
        </w:rPr>
        <w:t xml:space="preserve">## 6245                                                                                                                           The JCMT Legacy Survey of the Gould Belt: a first look at Orion B with HARP</w:t>
      </w:r>
      <w:r>
        <w:br/>
      </w:r>
      <w:r>
        <w:rPr>
          <w:rStyle w:val="VerbatimChar"/>
        </w:rPr>
        <w:t xml:space="preserve">## 6246                                                                                                                                              Measuring the black hole masses of high-redshift quasars</w:t>
      </w:r>
      <w:r>
        <w:br/>
      </w:r>
      <w:r>
        <w:rPr>
          <w:rStyle w:val="VerbatimChar"/>
        </w:rPr>
        <w:t xml:space="preserve">## 6256                                                                                                                                               The star formation history in the far outer disc of M33</w:t>
      </w:r>
      <w:r>
        <w:br/>
      </w:r>
      <w:r>
        <w:rPr>
          <w:rStyle w:val="VerbatimChar"/>
        </w:rPr>
        <w:t xml:space="preserve">## 6274                                                                                        An estimate of the local integrated Sachs–Wolfe signal and its impact on cosmic microwave background anomalies</w:t>
      </w:r>
      <w:r>
        <w:br/>
      </w:r>
      <w:r>
        <w:rPr>
          <w:rStyle w:val="VerbatimChar"/>
        </w:rPr>
        <w:t xml:space="preserve">## 6281                                                                                                                              The Great Escape II: Exoplanet Ejection from Dying Multiple Star Systems</w:t>
      </w:r>
      <w:r>
        <w:br/>
      </w:r>
      <w:r>
        <w:rPr>
          <w:rStyle w:val="VerbatimChar"/>
        </w:rPr>
        <w:t xml:space="preserve">## 6284                                                                                                                                             Unsteady Outflow Models for Cosmological Gamma-Ray Bursts</w:t>
      </w:r>
      <w:r>
        <w:br/>
      </w:r>
      <w:r>
        <w:rPr>
          <w:rStyle w:val="VerbatimChar"/>
        </w:rPr>
        <w:t xml:space="preserve">## 6307                                                                                                    Metal Abundances at z &lt; 1.5: Fresh Clues to the Chemical Enrichment History of Damped Lyα Systems*</w:t>
      </w:r>
      <w:r>
        <w:br/>
      </w:r>
      <w:r>
        <w:rPr>
          <w:rStyle w:val="VerbatimChar"/>
        </w:rPr>
        <w:t xml:space="preserve">## 6322                                                                                                             Numerical requirements for simulations of self-gravitating and non-self-gravitating discs</w:t>
      </w:r>
      <w:r>
        <w:br/>
      </w:r>
      <w:r>
        <w:rPr>
          <w:rStyle w:val="VerbatimChar"/>
        </w:rPr>
        <w:t xml:space="preserve">## 6337                                                                                                                    Modelling TeV γ-ray emission from the kiloparsec-scale jets of Centaurus A and M87</w:t>
      </w:r>
      <w:r>
        <w:br/>
      </w:r>
      <w:r>
        <w:rPr>
          <w:rStyle w:val="VerbatimChar"/>
        </w:rPr>
        <w:t xml:space="preserve">## 6338                                                                                                                                         Ritchey, Curtis and the Discovery of Novae in Spiral Nebulae:</w:t>
      </w:r>
      <w:r>
        <w:br/>
      </w:r>
      <w:r>
        <w:rPr>
          <w:rStyle w:val="VerbatimChar"/>
        </w:rPr>
        <w:t xml:space="preserve">## 6343                                                                                                                             Mass loss and yield uncertainty in low-mass asymptotic giant branch stars</w:t>
      </w:r>
      <w:r>
        <w:br/>
      </w:r>
      <w:r>
        <w:rPr>
          <w:rStyle w:val="VerbatimChar"/>
        </w:rPr>
        <w:t xml:space="preserve">## 6362                                                                                                                          Structures Produced by the Collision of Extragalactic Jets with Dense Clouds</w:t>
      </w:r>
      <w:r>
        <w:br/>
      </w:r>
      <w:r>
        <w:rPr>
          <w:rStyle w:val="VerbatimChar"/>
        </w:rPr>
        <w:t xml:space="preserve">## 6386                                                                                            The coronal line regions of planetary nebulae NGC6302 and NGC6537: 3-13um grating and echelle spectroscopy</w:t>
      </w:r>
      <w:r>
        <w:br/>
      </w:r>
      <w:r>
        <w:rPr>
          <w:rStyle w:val="VerbatimChar"/>
        </w:rPr>
        <w:t xml:space="preserve">## 6401                                                                                                                     New constraints on the X-ray spectral properties of type 1 active galactic nuclei</w:t>
      </w:r>
      <w:r>
        <w:br/>
      </w:r>
      <w:r>
        <w:rPr>
          <w:rStyle w:val="VerbatimChar"/>
        </w:rPr>
        <w:t xml:space="preserve">## 6417                                                                                                                                            The non-dipolar magnetic fields of accreting T Tauri stars</w:t>
      </w:r>
      <w:r>
        <w:br/>
      </w:r>
      <w:r>
        <w:rPr>
          <w:rStyle w:val="VerbatimChar"/>
        </w:rPr>
        <w:t xml:space="preserve">## 6433                                                                                                                              The three-dimensional structure of the giant stellar stream in Andromeda</w:t>
      </w:r>
      <w:r>
        <w:br/>
      </w:r>
      <w:r>
        <w:rPr>
          <w:rStyle w:val="VerbatimChar"/>
        </w:rPr>
        <w:t xml:space="preserve">## 6459                                                                                                                                  On the width and shape of the corotation region for low-mass planets</w:t>
      </w:r>
      <w:r>
        <w:br/>
      </w:r>
      <w:r>
        <w:rPr>
          <w:rStyle w:val="VerbatimChar"/>
        </w:rPr>
        <w:t xml:space="preserve">## 6469                                                                                                                                          The nature of X-ray spectral variability in Seyfert Galaxies</w:t>
      </w:r>
      <w:r>
        <w:br/>
      </w:r>
      <w:r>
        <w:rPr>
          <w:rStyle w:val="VerbatimChar"/>
        </w:rPr>
        <w:t xml:space="preserve">## 6479                                                                                                                                                      Nuclear disintegrations produced by cosmic rays.</w:t>
      </w:r>
      <w:r>
        <w:br/>
      </w:r>
      <w:r>
        <w:rPr>
          <w:rStyle w:val="VerbatimChar"/>
        </w:rPr>
        <w:t xml:space="preserve">## 6485                                                                           The VLT-FLAMES Survey of massive stars: Rotation and nitrogen enrichment as the key to understanding massive star evolution</w:t>
      </w:r>
      <w:r>
        <w:br/>
      </w:r>
      <w:r>
        <w:rPr>
          <w:rStyle w:val="VerbatimChar"/>
        </w:rPr>
        <w:t xml:space="preserve">## 6517                                                                                                                                   A tale twice told: the luminosity profiles of the Sagittarius tails</w:t>
      </w:r>
      <w:r>
        <w:br/>
      </w:r>
      <w:r>
        <w:rPr>
          <w:rStyle w:val="VerbatimChar"/>
        </w:rPr>
        <w:t xml:space="preserve">## 6532                                                                                                            Absolute dimensions of detached eclipsing binaries – II. The metallic-lined system XY Ceti</w:t>
      </w:r>
      <w:r>
        <w:br/>
      </w:r>
      <w:r>
        <w:rPr>
          <w:rStyle w:val="VerbatimChar"/>
        </w:rPr>
        <w:t xml:space="preserve">## 6536                                                                                                                                             X-ray emission from the extended discs of spiral galaxies</w:t>
      </w:r>
      <w:r>
        <w:br/>
      </w:r>
      <w:r>
        <w:rPr>
          <w:rStyle w:val="VerbatimChar"/>
        </w:rPr>
        <w:t xml:space="preserve">## 6565                                                                                                                       The Distribution of Nearby Stars in Velocity Space Inferred from HIPPARCOS Data</w:t>
      </w:r>
      <w:r>
        <w:br/>
      </w:r>
      <w:r>
        <w:rPr>
          <w:rStyle w:val="VerbatimChar"/>
        </w:rPr>
        <w:t xml:space="preserve">## 6566                                                                                                                       The Distribution of Nearby Stars in Velocity Space Inferred from HIPPARCOS Data</w:t>
      </w:r>
      <w:r>
        <w:br/>
      </w:r>
      <w:r>
        <w:rPr>
          <w:rStyle w:val="VerbatimChar"/>
        </w:rPr>
        <w:t xml:space="preserve">## 6589                                                                                                                                                       The missing massive satellites of the Milky Way</w:t>
      </w:r>
      <w:r>
        <w:br/>
      </w:r>
      <w:r>
        <w:rPr>
          <w:rStyle w:val="VerbatimChar"/>
        </w:rPr>
        <w:t xml:space="preserve">## 6600                                                                                                                                     On the Existence of Low-Mass Dark Matter and its Direct Detection</w:t>
      </w:r>
      <w:r>
        <w:br/>
      </w:r>
      <w:r>
        <w:rPr>
          <w:rStyle w:val="VerbatimChar"/>
        </w:rPr>
        <w:t xml:space="preserve">## 6603                                                                                                                      An asymmetric shock wave in the 2006 outburst of the recurrent nova RS Ophiuchi.</w:t>
      </w:r>
      <w:r>
        <w:br/>
      </w:r>
      <w:r>
        <w:rPr>
          <w:rStyle w:val="VerbatimChar"/>
        </w:rPr>
        <w:t xml:space="preserve">## 6604                                                                                                                                                                   The Component Star Masses in RW Tri</w:t>
      </w:r>
      <w:r>
        <w:br/>
      </w:r>
      <w:r>
        <w:rPr>
          <w:rStyle w:val="VerbatimChar"/>
        </w:rPr>
        <w:t xml:space="preserve">## 6607                                                                                                                                           Optical properties of Small Magellanic Cloud X-ray binaries</w:t>
      </w:r>
      <w:r>
        <w:br/>
      </w:r>
      <w:r>
        <w:rPr>
          <w:rStyle w:val="VerbatimChar"/>
        </w:rPr>
        <w:t xml:space="preserve">## 6621                                                     The effect of stellar evolution uncertainties on the rest-frame ultraviolet stellar lines of C iv and He ii in high-redshift Lyman-break galaxies</w:t>
      </w:r>
      <w:r>
        <w:br/>
      </w:r>
      <w:r>
        <w:rPr>
          <w:rStyle w:val="VerbatimChar"/>
        </w:rPr>
        <w:t xml:space="preserve">## 6629                                                                                                                         Detection of a red supergiant progenitor star of a type II-plateau supernova.</w:t>
      </w:r>
      <w:r>
        <w:br/>
      </w:r>
      <w:r>
        <w:rPr>
          <w:rStyle w:val="VerbatimChar"/>
        </w:rPr>
        <w:t xml:space="preserve">## 6639                                                                                                                                 Observing gravitational radiation with QSO proper motions and the SKA</w:t>
      </w:r>
      <w:r>
        <w:br/>
      </w:r>
      <w:r>
        <w:rPr>
          <w:rStyle w:val="VerbatimChar"/>
        </w:rPr>
        <w:t xml:space="preserve">## 6648                                                                                                                                                 Rotation of Halo Populations in the Milky Way and M31</w:t>
      </w:r>
      <w:r>
        <w:br/>
      </w:r>
      <w:r>
        <w:rPr>
          <w:rStyle w:val="VerbatimChar"/>
        </w:rPr>
        <w:t xml:space="preserve">## 6742                     Revised Stellar Temperatures for Magellanic Cloud O Supergiants from Far Ultraviolet Spectroscopic Explorer and Very Large Telescope UV-Visual Echelle Spectrograph Spectroscopy*</w:t>
      </w:r>
      <w:r>
        <w:br/>
      </w:r>
      <w:r>
        <w:rPr>
          <w:rStyle w:val="VerbatimChar"/>
        </w:rPr>
        <w:t xml:space="preserve">## 6762                                                                                                                               Formation and evolution of S0 galaxies: a SAURON case study of NGC 7332</w:t>
      </w:r>
      <w:r>
        <w:br/>
      </w:r>
      <w:r>
        <w:rPr>
          <w:rStyle w:val="VerbatimChar"/>
        </w:rPr>
        <w:t xml:space="preserve">## 6773                                                                                                                                                             Scaling relations in fossil galaxy groups</w:t>
      </w:r>
      <w:r>
        <w:br/>
      </w:r>
      <w:r>
        <w:rPr>
          <w:rStyle w:val="VerbatimChar"/>
        </w:rPr>
        <w:t xml:space="preserve">## 6782                                                                       The ARAUCARIA Project: VLT-FORS spectroscopy of blue supergiants in NGC 3109 - Classifications, first abundances and kinematics</w:t>
      </w:r>
      <w:r>
        <w:br/>
      </w:r>
      <w:r>
        <w:rPr>
          <w:rStyle w:val="VerbatimChar"/>
        </w:rPr>
        <w:t xml:space="preserve">## 6783                                                                       The ARAUCARIA Project: VLT-FORS spectroscopy of blue supergiants in NGC 3109 - Classifications, first abundances and kinematics</w:t>
      </w:r>
      <w:r>
        <w:br/>
      </w:r>
      <w:r>
        <w:rPr>
          <w:rStyle w:val="VerbatimChar"/>
        </w:rPr>
        <w:t xml:space="preserve">## 6803                                                                                                     Laboratory Studies on the Irradiation of Methane in Interstellar, Cometary, and Solar System Ices</w:t>
      </w:r>
      <w:r>
        <w:br/>
      </w:r>
      <w:r>
        <w:rPr>
          <w:rStyle w:val="VerbatimChar"/>
        </w:rPr>
        <w:t xml:space="preserve">## 6820                                                                                               Discovery of a large and bright bow shock nebula associated with low-mass X-ray binary SAX J1712.6-3739</w:t>
      </w:r>
      <w:r>
        <w:br/>
      </w:r>
      <w:r>
        <w:rPr>
          <w:rStyle w:val="VerbatimChar"/>
        </w:rPr>
        <w:t xml:space="preserve">## 6824                                                                                                                           The JCMT Legacy Survey of the Gould Belt: a first look at Orion B with HARP</w:t>
      </w:r>
      <w:r>
        <w:br/>
      </w:r>
      <w:r>
        <w:rPr>
          <w:rStyle w:val="VerbatimChar"/>
        </w:rPr>
        <w:t xml:space="preserve">## 6827                                                                                  II. Researches on solar physics.—Second series. On the behaviour of sun-spots with regard to increase and diminution</w:t>
      </w:r>
      <w:r>
        <w:br/>
      </w:r>
      <w:r>
        <w:rPr>
          <w:rStyle w:val="VerbatimChar"/>
        </w:rPr>
        <w:t xml:space="preserve">## 6835                                                                                                                                         Dawes Review 6: The Impact of Companions on Stellar Evolution</w:t>
      </w:r>
      <w:r>
        <w:br/>
      </w:r>
      <w:r>
        <w:rPr>
          <w:rStyle w:val="VerbatimChar"/>
        </w:rPr>
        <w:t xml:space="preserve">## 6886                                                                                             Investigation of a Color-Color Method to Determine Temperatures along Coronal Structures Using TRACE Data</w:t>
      </w:r>
      <w:r>
        <w:br/>
      </w:r>
      <w:r>
        <w:rPr>
          <w:rStyle w:val="VerbatimChar"/>
        </w:rPr>
        <w:t xml:space="preserve">## 6888                                                                                                  First constraints on iron abundance versus reflection fraction from the Seyfert 1 galaxy MCG–6-30-15</w:t>
      </w:r>
      <w:r>
        <w:br/>
      </w:r>
      <w:r>
        <w:rPr>
          <w:rStyle w:val="VerbatimChar"/>
        </w:rPr>
        <w:t xml:space="preserve">## 6891                                                                                                                               Formation and evolution of S0 galaxies: a SAURON case study of NGC 7332</w:t>
      </w:r>
      <w:r>
        <w:br/>
      </w:r>
      <w:r>
        <w:rPr>
          <w:rStyle w:val="VerbatimChar"/>
        </w:rPr>
        <w:t xml:space="preserve">## 6892                                                                                                                                        A relativistic jet from Cygnus X-1 in the low/hard X-ray state</w:t>
      </w:r>
      <w:r>
        <w:br/>
      </w:r>
      <w:r>
        <w:rPr>
          <w:rStyle w:val="VerbatimChar"/>
        </w:rPr>
        <w:t xml:space="preserve">## 6912                                                                                                                                                    The high frequency power spectrum of Markarian 766</w:t>
      </w:r>
      <w:r>
        <w:br/>
      </w:r>
      <w:r>
        <w:rPr>
          <w:rStyle w:val="VerbatimChar"/>
        </w:rPr>
        <w:t xml:space="preserve">## 6915                                                                                                                                      A simple model for the evolution of disc galaxies: The Milky Way</w:t>
      </w:r>
      <w:r>
        <w:br/>
      </w:r>
      <w:r>
        <w:rPr>
          <w:rStyle w:val="VerbatimChar"/>
        </w:rPr>
        <w:t xml:space="preserve">## 6916                                                                                                                                      A simple model for the evolution of disc galaxies: The Milky Way</w:t>
      </w:r>
      <w:r>
        <w:br/>
      </w:r>
      <w:r>
        <w:rPr>
          <w:rStyle w:val="VerbatimChar"/>
        </w:rPr>
        <w:t xml:space="preserve">## 6917                                                                                                                                                   The discovery of a typical radio galaxy at z = 4.88</w:t>
      </w:r>
      <w:r>
        <w:br/>
      </w:r>
      <w:r>
        <w:rPr>
          <w:rStyle w:val="VerbatimChar"/>
        </w:rPr>
        <w:t xml:space="preserve">## 6929                                                                                              Fundamental properties of Fanaroff-Riley type II radio galaxies investigated via Monte Carlo simulations</w:t>
      </w:r>
      <w:r>
        <w:br/>
      </w:r>
      <w:r>
        <w:rPr>
          <w:rStyle w:val="VerbatimChar"/>
        </w:rPr>
        <w:t xml:space="preserve">## 6938                                                                                                            X-ray emission from the nuclei, lobes and hot-gas environments of two FR II radio galaxies</w:t>
      </w:r>
      <w:r>
        <w:br/>
      </w:r>
      <w:r>
        <w:rPr>
          <w:rStyle w:val="VerbatimChar"/>
        </w:rPr>
        <w:t xml:space="preserve">## 7021                                                                                    Physical properties and radius variations in the HAT-P-5 planetary system from simultaneous four-colour photometry</w:t>
      </w:r>
      <w:r>
        <w:br/>
      </w:r>
      <w:r>
        <w:rPr>
          <w:rStyle w:val="VerbatimChar"/>
        </w:rPr>
        <w:t xml:space="preserve">## 7022                                                                                                                              The three-dimensional structure of the giant stellar stream in Andromeda</w:t>
      </w:r>
      <w:r>
        <w:br/>
      </w:r>
      <w:r>
        <w:rPr>
          <w:rStyle w:val="VerbatimChar"/>
        </w:rPr>
        <w:t xml:space="preserve">## 7050                                                                                                                                                      Nuclear disintegrations produced by cosmic rays.</w:t>
      </w:r>
      <w:r>
        <w:br/>
      </w:r>
      <w:r>
        <w:rPr>
          <w:rStyle w:val="VerbatimChar"/>
        </w:rPr>
        <w:t xml:space="preserve">## 7064                                                                                                    Dynamical friction for dark halo satellites: effects of tidal mass loss and growing host potential</w:t>
      </w:r>
      <w:r>
        <w:br/>
      </w:r>
      <w:r>
        <w:rPr>
          <w:rStyle w:val="VerbatimChar"/>
        </w:rPr>
        <w:t xml:space="preserve">## 7083                                                                                                                          The UKIRT wide field camera ZYJHK photometric system: calibration from 2MASS</w:t>
      </w:r>
      <w:r>
        <w:br/>
      </w:r>
      <w:r>
        <w:rPr>
          <w:rStyle w:val="VerbatimChar"/>
        </w:rPr>
        <w:t xml:space="preserve">## 7095                                                                                                                     The complete set of ASCA X-ray observations of non-magnetic cataclysmic variables</w:t>
      </w:r>
      <w:r>
        <w:br/>
      </w:r>
      <w:r>
        <w:rPr>
          <w:rStyle w:val="VerbatimChar"/>
        </w:rPr>
        <w:t xml:space="preserve">## 7097                                                                                                                                             What drives the ultra-violet colours of passive galaxies?</w:t>
      </w:r>
      <w:r>
        <w:br/>
      </w:r>
      <w:r>
        <w:rPr>
          <w:rStyle w:val="VerbatimChar"/>
        </w:rPr>
        <w:t xml:space="preserve">## 7125                                                                                                                                    CO emission from discs around isolated HAeBe and Vega-excess stars</w:t>
      </w:r>
      <w:r>
        <w:br/>
      </w:r>
      <w:r>
        <w:rPr>
          <w:rStyle w:val="VerbatimChar"/>
        </w:rPr>
        <w:t xml:space="preserve">## 7126                                                                                                                                    CO emission from discs around isolated HAeBe and Vega-excess stars</w:t>
      </w:r>
      <w:r>
        <w:br/>
      </w:r>
      <w:r>
        <w:rPr>
          <w:rStyle w:val="VerbatimChar"/>
        </w:rPr>
        <w:t xml:space="preserve">## 7158                                                                                   A generalized measurement equation and van Cittert‐Zernike theorem for wide‐field radio astronomical interferometry</w:t>
      </w:r>
      <w:r>
        <w:br/>
      </w:r>
      <w:r>
        <w:rPr>
          <w:rStyle w:val="VerbatimChar"/>
        </w:rPr>
        <w:t xml:space="preserve">## 7159                                                                                                                              Accelerated planetesimal growth in self-gravitating protoplanetary discs</w:t>
      </w:r>
      <w:r>
        <w:br/>
      </w:r>
      <w:r>
        <w:rPr>
          <w:rStyle w:val="VerbatimChar"/>
        </w:rPr>
        <w:t xml:space="preserve">## 7174                                                                                                                                 Observing gravitational radiation with QSO proper motions and the SKA</w:t>
      </w:r>
      <w:r>
        <w:br/>
      </w:r>
      <w:r>
        <w:rPr>
          <w:rStyle w:val="VerbatimChar"/>
        </w:rPr>
        <w:t xml:space="preserve">## 7179                                                                                                                                   A tale twice told: the luminosity profiles of the Sagittarius tails</w:t>
      </w:r>
      <w:r>
        <w:br/>
      </w:r>
      <w:r>
        <w:rPr>
          <w:rStyle w:val="VerbatimChar"/>
        </w:rPr>
        <w:t xml:space="preserve">## 7185                                                                                                                                              X-ray outburst from the direction of the galactic centre</w:t>
      </w:r>
      <w:r>
        <w:br/>
      </w:r>
      <w:r>
        <w:rPr>
          <w:rStyle w:val="VerbatimChar"/>
        </w:rPr>
        <w:t xml:space="preserve">## 7188                                                                                                                                          Geometrodynamical Distances to the Galaxy's Hydrogen Streams</w:t>
      </w:r>
      <w:r>
        <w:br/>
      </w:r>
      <w:r>
        <w:rPr>
          <w:rStyle w:val="VerbatimChar"/>
        </w:rPr>
        <w:t xml:space="preserve">## 7206                                                                                                                           A general three‐dimensional fluid dynamics code for stars in binary systems</w:t>
      </w:r>
      <w:r>
        <w:br/>
      </w:r>
      <w:r>
        <w:rPr>
          <w:rStyle w:val="VerbatimChar"/>
        </w:rPr>
        <w:t xml:space="preserve">## 7208                                                                                      The X-ray spectra of optically selected Seyfert 2 galaxies: are there any Seyfert 2 galaxies with no absorption?</w:t>
      </w:r>
      <w:r>
        <w:br/>
      </w:r>
      <w:r>
        <w:rPr>
          <w:rStyle w:val="VerbatimChar"/>
        </w:rPr>
        <w:t xml:space="preserve">## 7216                                               A new measurement of the evolving near-infrared galaxy luminosity function out to z~4: a continuing challenge to theoretical models of galaxy formation</w:t>
      </w:r>
      <w:r>
        <w:br/>
      </w:r>
      <w:r>
        <w:rPr>
          <w:rStyle w:val="VerbatimChar"/>
        </w:rPr>
        <w:t xml:space="preserve">## 7217                                                                                                             An XMM-Newton observation of the massive, relaxed galaxy cluster ClJ1226.9+3332 at z=0.89</w:t>
      </w:r>
      <w:r>
        <w:br/>
      </w:r>
      <w:r>
        <w:rPr>
          <w:rStyle w:val="VerbatimChar"/>
        </w:rPr>
        <w:t xml:space="preserve">## 7229                                                                                                                                                                      The Mass of the Andromeda Galaxy</w:t>
      </w:r>
      <w:r>
        <w:br/>
      </w:r>
      <w:r>
        <w:rPr>
          <w:rStyle w:val="VerbatimChar"/>
        </w:rPr>
        <w:t xml:space="preserve">## 7232                                                                                                                                           Atmospheric Escape and the Evolution of Close-in Exoplanets</w:t>
      </w:r>
      <w:r>
        <w:br/>
      </w:r>
      <w:r>
        <w:rPr>
          <w:rStyle w:val="VerbatimChar"/>
        </w:rPr>
        <w:t xml:space="preserve">## 7233                                                                                                                                           Atmospheric Escape and the Evolution of Close-in Exoplanets</w:t>
      </w:r>
      <w:r>
        <w:br/>
      </w:r>
      <w:r>
        <w:rPr>
          <w:rStyle w:val="VerbatimChar"/>
        </w:rPr>
        <w:t xml:space="preserve">## 7266                                                                                               Discovery of a large and bright bow shock nebula associated with low-mass X-ray binary SAX J1712.6-3739</w:t>
      </w:r>
      <w:r>
        <w:br/>
      </w:r>
      <w:r>
        <w:rPr>
          <w:rStyle w:val="VerbatimChar"/>
        </w:rPr>
        <w:t xml:space="preserve">## 7276                                                                                                                                              Measuring the black hole masses of high-redshift quasars</w:t>
      </w:r>
      <w:r>
        <w:br/>
      </w:r>
      <w:r>
        <w:rPr>
          <w:rStyle w:val="VerbatimChar"/>
        </w:rPr>
        <w:t xml:space="preserve">## 7291                                                                                                                                              X-ray outburst from the direction of the galactic centre</w:t>
      </w:r>
      <w:r>
        <w:br/>
      </w:r>
      <w:r>
        <w:rPr>
          <w:rStyle w:val="VerbatimChar"/>
        </w:rPr>
        <w:t xml:space="preserve">## 7293                                                                                                            X-ray emission from the nuclei, lobes and hot-gas environments of two FR II radio galaxies</w:t>
      </w:r>
      <w:r>
        <w:br/>
      </w:r>
      <w:r>
        <w:rPr>
          <w:rStyle w:val="VerbatimChar"/>
        </w:rPr>
        <w:t xml:space="preserve">## 7298                                                                                                                                                                        Jovian-like aurorae on Saturn.</w:t>
      </w:r>
      <w:r>
        <w:br/>
      </w:r>
      <w:r>
        <w:rPr>
          <w:rStyle w:val="VerbatimChar"/>
        </w:rPr>
        <w:t xml:space="preserve">## 7300                                                                                                                          The detectability of baryonic acoustic oscillations in future galaxy surveys</w:t>
      </w:r>
      <w:r>
        <w:br/>
      </w:r>
      <w:r>
        <w:rPr>
          <w:rStyle w:val="VerbatimChar"/>
        </w:rPr>
        <w:t xml:space="preserve">## 7308                     Revised Stellar Temperatures for Magellanic Cloud O Supergiants from Far Ultraviolet Spectroscopic Explorer and Very Large Telescope UV-Visual Echelle Spectrograph Spectroscopy*</w:t>
      </w:r>
      <w:r>
        <w:br/>
      </w:r>
      <w:r>
        <w:rPr>
          <w:rStyle w:val="VerbatimChar"/>
        </w:rPr>
        <w:t xml:space="preserve">## 7344                                                                                                                              The luminosity dependence of the type 1 active galactic nucleus fraction</w:t>
      </w:r>
      <w:r>
        <w:br/>
      </w:r>
      <w:r>
        <w:rPr>
          <w:rStyle w:val="VerbatimChar"/>
        </w:rPr>
        <w:t xml:space="preserve">## 7350                                                                                                                                                  X-ray Spectra of a large sample of Quasars with ASCA</w:t>
      </w:r>
      <w:r>
        <w:br/>
      </w:r>
      <w:r>
        <w:rPr>
          <w:rStyle w:val="VerbatimChar"/>
        </w:rPr>
        <w:t xml:space="preserve">## 7352                                                                                                                 The role of minor mergers in the recent star formation history of early-type galaxies</w:t>
      </w:r>
      <w:r>
        <w:br/>
      </w:r>
      <w:r>
        <w:rPr>
          <w:rStyle w:val="VerbatimChar"/>
        </w:rPr>
        <w:t xml:space="preserve">## 7362                                                                                                                                                                         The haloes of merger remnants</w:t>
      </w:r>
      <w:r>
        <w:br/>
      </w:r>
      <w:r>
        <w:rPr>
          <w:rStyle w:val="VerbatimChar"/>
        </w:rPr>
        <w:t xml:space="preserve">## 7382                                                                                                                                               The star formation history in the far outer disc of M33</w:t>
      </w:r>
      <w:r>
        <w:br/>
      </w:r>
      <w:r>
        <w:rPr>
          <w:rStyle w:val="VerbatimChar"/>
        </w:rPr>
        <w:t xml:space="preserve">## 7388                                                                                                                                         Dawes Review 6: The Impact of Companions on Stellar Evolution</w:t>
      </w:r>
      <w:r>
        <w:br/>
      </w:r>
      <w:r>
        <w:rPr>
          <w:rStyle w:val="VerbatimChar"/>
        </w:rPr>
        <w:t xml:space="preserve">## 7421                                                                                                                         Detection of a red supergiant progenitor star of a type II-plateau supernova.</w:t>
      </w:r>
      <w:r>
        <w:br/>
      </w:r>
      <w:r>
        <w:rPr>
          <w:rStyle w:val="VerbatimChar"/>
        </w:rPr>
        <w:t xml:space="preserve">## 7444                                                                                                                Oscillations of rotating magnetized neutron stars with purely toroidal magnetic fields</w:t>
      </w:r>
      <w:r>
        <w:br/>
      </w:r>
      <w:r>
        <w:rPr>
          <w:rStyle w:val="VerbatimChar"/>
        </w:rPr>
        <w:t xml:space="preserve">## 7459                                                                                                     Massive stars exploding in a He-rich circumstellar medium. II. The transitional case of SN 2005la</w:t>
      </w:r>
      <w:r>
        <w:br/>
      </w:r>
      <w:r>
        <w:rPr>
          <w:rStyle w:val="VerbatimChar"/>
        </w:rPr>
        <w:t xml:space="preserve">## 7461                                                                                                             Revisiting the Baryon Fractions of Galaxy Clusters: A Comparison with WMAP 3-year Results</w:t>
      </w:r>
      <w:r>
        <w:br/>
      </w:r>
      <w:r>
        <w:rPr>
          <w:rStyle w:val="VerbatimChar"/>
        </w:rPr>
        <w:t xml:space="preserve">## 7510                                                                                                                                           An Interference Removal Technique for Radio Pulsar Searches</w:t>
      </w:r>
      <w:r>
        <w:br/>
      </w:r>
      <w:r>
        <w:rPr>
          <w:rStyle w:val="VerbatimChar"/>
        </w:rPr>
        <w:t xml:space="preserve">## 7574                                                                                                                                        Uncertainties of Synthetic Integrated Colors as Age Indicators</w:t>
      </w:r>
      <w:r>
        <w:br/>
      </w:r>
      <w:r>
        <w:rPr>
          <w:rStyle w:val="VerbatimChar"/>
        </w:rPr>
        <w:t xml:space="preserve">## 7611                                                                                                                     Detection of the Milky Way reflex motion due to the Large Magellanic Cloud infall</w:t>
      </w:r>
      <w:r>
        <w:br/>
      </w:r>
      <w:r>
        <w:rPr>
          <w:rStyle w:val="VerbatimChar"/>
        </w:rPr>
        <w:t xml:space="preserve">## 7688                                                                                                                                       Runaway stars as progenitors of supernovae and gamma-ray bursts</w:t>
      </w:r>
      <w:r>
        <w:br/>
      </w:r>
      <w:r>
        <w:rPr>
          <w:rStyle w:val="VerbatimChar"/>
        </w:rPr>
        <w:t xml:space="preserve">## 7689                                                                                                                                       Runaway stars as progenitors of supernovae and gamma-ray bursts</w:t>
      </w:r>
      <w:r>
        <w:br/>
      </w:r>
      <w:r>
        <w:rPr>
          <w:rStyle w:val="VerbatimChar"/>
        </w:rPr>
        <w:t xml:space="preserve">## 7722                                                                                                                     Extragalactic radio-source evolution under the dual-population unification scheme</w:t>
      </w:r>
      <w:r>
        <w:br/>
      </w:r>
      <w:r>
        <w:rPr>
          <w:rStyle w:val="VerbatimChar"/>
        </w:rPr>
        <w:t xml:space="preserve">## 7743                                                                                                                                                            Galactic Winds in the Intergalactic Medium</w:t>
      </w:r>
      <w:r>
        <w:br/>
      </w:r>
      <w:r>
        <w:rPr>
          <w:rStyle w:val="VerbatimChar"/>
        </w:rPr>
        <w:t xml:space="preserve">## 7792                                                                                                                                        Can RCrB stars form from the merger of two helium white dwarfs</w:t>
      </w:r>
      <w:r>
        <w:br/>
      </w:r>
      <w:r>
        <w:rPr>
          <w:rStyle w:val="VerbatimChar"/>
        </w:rPr>
        <w:t xml:space="preserve">## 7812                                                                                                                  Dynamics of stars around spiral arms in an N-body/SPH simulated barred-spiral galaxy</w:t>
      </w:r>
      <w:r>
        <w:br/>
      </w:r>
      <w:r>
        <w:rPr>
          <w:rStyle w:val="VerbatimChar"/>
        </w:rPr>
        <w:t xml:space="preserve">## 7813                                                                                                                                                     Ultracompact Dwarf Galaxies in the Fornax Cluster</w:t>
      </w:r>
      <w:r>
        <w:br/>
      </w:r>
      <w:r>
        <w:rPr>
          <w:rStyle w:val="VerbatimChar"/>
        </w:rPr>
        <w:t xml:space="preserve">## 7822                                                                                      Surface brightness profiles and structural parameters for 53 rich stellar clusters in the Large Magellanic Cloud</w:t>
      </w:r>
      <w:r>
        <w:br/>
      </w:r>
      <w:r>
        <w:rPr>
          <w:rStyle w:val="VerbatimChar"/>
        </w:rPr>
        <w:t xml:space="preserve">## 7856                                                                                                                                        The dynamics of eccentric accretion discs in superhump systems</w:t>
      </w:r>
      <w:r>
        <w:br/>
      </w:r>
      <w:r>
        <w:rPr>
          <w:rStyle w:val="VerbatimChar"/>
        </w:rPr>
        <w:t xml:space="preserve">## 7857                                                                                                                                   RR Lyrae stars in four globular clusters in the Fornax dwarf galaxy</w:t>
      </w:r>
      <w:r>
        <w:br/>
      </w:r>
      <w:r>
        <w:rPr>
          <w:rStyle w:val="VerbatimChar"/>
        </w:rPr>
        <w:t xml:space="preserve">## 7877                                                                                                                                                  Interpreting radiative efficiency in radio-loud AGNs</w:t>
      </w:r>
      <w:r>
        <w:br/>
      </w:r>
      <w:r>
        <w:rPr>
          <w:rStyle w:val="VerbatimChar"/>
        </w:rPr>
        <w:t xml:space="preserve">## 7909                                                                                                                                                            PINGS: the PPAK IFS Nearby Galaxies Survey</w:t>
      </w:r>
      <w:r>
        <w:br/>
      </w:r>
      <w:r>
        <w:rPr>
          <w:rStyle w:val="VerbatimChar"/>
        </w:rPr>
        <w:t xml:space="preserve">## 7922                                                                                                        Constraints on the formation mechanism of the planetary mass companion of 2MASS 1207334-393254</w:t>
      </w:r>
      <w:r>
        <w:br/>
      </w:r>
      <w:r>
        <w:rPr>
          <w:rStyle w:val="VerbatimChar"/>
        </w:rPr>
        <w:t xml:space="preserve">## 7934                                                                                                                                                       A Transient Radio Jet in an Erupting Dwarf Nova</w:t>
      </w:r>
      <w:r>
        <w:br/>
      </w:r>
      <w:r>
        <w:rPr>
          <w:rStyle w:val="VerbatimChar"/>
        </w:rPr>
        <w:t xml:space="preserve">## 7969                                                                                                                  Dynamics of stars around spiral arms in an N-body/SPH simulated barred-spiral galaxy</w:t>
      </w:r>
      <w:r>
        <w:br/>
      </w:r>
      <w:r>
        <w:rPr>
          <w:rStyle w:val="VerbatimChar"/>
        </w:rPr>
        <w:t xml:space="preserve">## 7970                                                                                                                                              The evolution of dwarf galaxies in the Coma supercluster</w:t>
      </w:r>
      <w:r>
        <w:br/>
      </w:r>
      <w:r>
        <w:rPr>
          <w:rStyle w:val="VerbatimChar"/>
        </w:rPr>
        <w:t xml:space="preserve">## 7979                                                                                                                          Modelling Herschel observations of infrared-dark clouds in the Hi-GAL survey</w:t>
      </w:r>
      <w:r>
        <w:br/>
      </w:r>
      <w:r>
        <w:rPr>
          <w:rStyle w:val="VerbatimChar"/>
        </w:rPr>
        <w:t xml:space="preserve">## 7983                                                                                                                                                                           Cometary science with CUBES</w:t>
      </w:r>
      <w:r>
        <w:br/>
      </w:r>
      <w:r>
        <w:rPr>
          <w:rStyle w:val="VerbatimChar"/>
        </w:rPr>
        <w:t xml:space="preserve">## 7988                                            The luminosity-dependent high-redshift turnover in the steep spectrum radio luminosity function: clear evidence for downsizing in the radio-AGN population</w:t>
      </w:r>
      <w:r>
        <w:br/>
      </w:r>
      <w:r>
        <w:rPr>
          <w:rStyle w:val="VerbatimChar"/>
        </w:rPr>
        <w:t xml:space="preserve">## 8000                                                                                        The Diffraction of Galactic Radio Waves as a Method of Investigating the Irregular Structure of the Ionosphere</w:t>
      </w:r>
      <w:r>
        <w:br/>
      </w:r>
      <w:r>
        <w:rPr>
          <w:rStyle w:val="VerbatimChar"/>
        </w:rPr>
        <w:t xml:space="preserve">## 8010                                                                                                                                  Near-Infrared Imaging Polarimetry of the GG Tauri Circumbinary Ring*</w:t>
      </w:r>
      <w:r>
        <w:br/>
      </w:r>
      <w:r>
        <w:rPr>
          <w:rStyle w:val="VerbatimChar"/>
        </w:rPr>
        <w:t xml:space="preserve">## 8020                                                                                                                             A Powerful Radio Halo in the Hottest Known Cluster of Galaxies 1E 0657–56</w:t>
      </w:r>
      <w:r>
        <w:br/>
      </w:r>
      <w:r>
        <w:rPr>
          <w:rStyle w:val="VerbatimChar"/>
        </w:rPr>
        <w:t xml:space="preserve">## 8042                                                                                                                          The Structure of Molecular Clouds: I - All Sky Near Infrared Extinction Maps</w:t>
      </w:r>
      <w:r>
        <w:br/>
      </w:r>
      <w:r>
        <w:rPr>
          <w:rStyle w:val="VerbatimChar"/>
        </w:rPr>
        <w:t xml:space="preserve">## 8048                                                                                                                     Magnetic Braking of Ap/Bp Stars: Application to Compact Black-Hole X-Ray Binaries</w:t>
      </w:r>
      <w:r>
        <w:br/>
      </w:r>
      <w:r>
        <w:rPr>
          <w:rStyle w:val="VerbatimChar"/>
        </w:rPr>
        <w:t xml:space="preserve">## 8050                                                                                                                                          Formation and Evolution of Exoplanets, edited by Rory Barnes</w:t>
      </w:r>
      <w:r>
        <w:br/>
      </w:r>
      <w:r>
        <w:rPr>
          <w:rStyle w:val="VerbatimChar"/>
        </w:rPr>
        <w:t xml:space="preserve">## 8095                                                                                                                                Radio AGN in the local universe: unification, triggering and evolution</w:t>
      </w:r>
      <w:r>
        <w:br/>
      </w:r>
      <w:r>
        <w:rPr>
          <w:rStyle w:val="VerbatimChar"/>
        </w:rPr>
        <w:t xml:space="preserve">## 8127                                                                                                                         The X-ray luminous cluster underlying the bright radio-quiet quasar H1821+643</w:t>
      </w:r>
      <w:r>
        <w:br/>
      </w:r>
      <w:r>
        <w:rPr>
          <w:rStyle w:val="VerbatimChar"/>
        </w:rPr>
        <w:t xml:space="preserve">## 8200                                                                                                                         The X-ray virial relations for relaxed lensing clusters observed with Chandra</w:t>
      </w:r>
      <w:r>
        <w:br/>
      </w:r>
      <w:r>
        <w:rPr>
          <w:rStyle w:val="VerbatimChar"/>
        </w:rPr>
        <w:t xml:space="preserve">## 8237                                                                                                                                       The Submillimetre Properties of Ultraluminous Infrared Galaxies</w:t>
      </w:r>
      <w:r>
        <w:br/>
      </w:r>
      <w:r>
        <w:rPr>
          <w:rStyle w:val="VerbatimChar"/>
        </w:rPr>
        <w:t xml:space="preserve">## 8238                                                                                                                                       The Submillimetre Properties of Ultraluminous Infrared Galaxies</w:t>
      </w:r>
      <w:r>
        <w:br/>
      </w:r>
      <w:r>
        <w:rPr>
          <w:rStyle w:val="VerbatimChar"/>
        </w:rPr>
        <w:t xml:space="preserve">## 8285                                                                                                                                    The Milky Way's Fermi bubbles: Echoes of the last quasar outburst?</w:t>
      </w:r>
      <w:r>
        <w:br/>
      </w:r>
      <w:r>
        <w:rPr>
          <w:rStyle w:val="VerbatimChar"/>
        </w:rPr>
        <w:t xml:space="preserve">## 8307                                                                                                                       The Star Formation Rate of the Universe at z~6 from the Hubble Ultra Deep Field</w:t>
      </w:r>
      <w:r>
        <w:br/>
      </w:r>
      <w:r>
        <w:rPr>
          <w:rStyle w:val="VerbatimChar"/>
        </w:rPr>
        <w:t xml:space="preserve">## 8308                                                                                                                       The Star Formation Rate of the Universe at z~6 from the Hubble Ultra Deep Field</w:t>
      </w:r>
      <w:r>
        <w:br/>
      </w:r>
      <w:r>
        <w:rPr>
          <w:rStyle w:val="VerbatimChar"/>
        </w:rPr>
        <w:t xml:space="preserve">## 8309                                                                                                                             Hysteresis and thermal limit cycles in MRI simulations of accretion discs</w:t>
      </w:r>
      <w:r>
        <w:br/>
      </w:r>
      <w:r>
        <w:rPr>
          <w:rStyle w:val="VerbatimChar"/>
        </w:rPr>
        <w:t xml:space="preserve">## 8310                                                                                                                              The May 1989 outburst of the Soft X-ray Transient GS 2023+338 (V404 Cyg)</w:t>
      </w:r>
      <w:r>
        <w:br/>
      </w:r>
      <w:r>
        <w:rPr>
          <w:rStyle w:val="VerbatimChar"/>
        </w:rPr>
        <w:t xml:space="preserve">## 8341                                                                                                                                                        Dark Matter Substructure within Galactic Halos</w:t>
      </w:r>
      <w:r>
        <w:br/>
      </w:r>
      <w:r>
        <w:rPr>
          <w:rStyle w:val="VerbatimChar"/>
        </w:rPr>
        <w:t xml:space="preserve">## 8350                                                                                                                     Extragalactic radio-source evolution under the dual-population unification scheme</w:t>
      </w:r>
      <w:r>
        <w:br/>
      </w:r>
      <w:r>
        <w:rPr>
          <w:rStyle w:val="VerbatimChar"/>
        </w:rPr>
        <w:t xml:space="preserve">## 8362                                                                                                                                                     X-ray observations of ultraluminous X-ray sources</w:t>
      </w:r>
      <w:r>
        <w:br/>
      </w:r>
      <w:r>
        <w:rPr>
          <w:rStyle w:val="VerbatimChar"/>
        </w:rPr>
        <w:t xml:space="preserve">## 8364                                                                                                                                                            Galactic Winds in the Intergalactic Medium</w:t>
      </w:r>
      <w:r>
        <w:br/>
      </w:r>
      <w:r>
        <w:rPr>
          <w:rStyle w:val="VerbatimChar"/>
        </w:rPr>
        <w:t xml:space="preserve">## 8385                                                                                                                                                                                  The ages of L dwarfs</w:t>
      </w:r>
      <w:r>
        <w:br/>
      </w:r>
      <w:r>
        <w:rPr>
          <w:rStyle w:val="VerbatimChar"/>
        </w:rPr>
        <w:t xml:space="preserve">## 8402                                                                                                                                        Can RCrB stars form from the merger of two helium white dwarfs</w:t>
      </w:r>
      <w:r>
        <w:br/>
      </w:r>
      <w:r>
        <w:rPr>
          <w:rStyle w:val="VerbatimChar"/>
        </w:rPr>
        <w:t xml:space="preserve">## 8403                                                                                                                                               Black holes and core expansion in massive star clusters</w:t>
      </w:r>
      <w:r>
        <w:br/>
      </w:r>
      <w:r>
        <w:rPr>
          <w:rStyle w:val="VerbatimChar"/>
        </w:rPr>
        <w:t xml:space="preserve">## 8406                                                                                                                                                  Interpreting radiative efficiency in radio-loud AGNs</w:t>
      </w:r>
      <w:r>
        <w:br/>
      </w:r>
      <w:r>
        <w:rPr>
          <w:rStyle w:val="VerbatimChar"/>
        </w:rPr>
        <w:t xml:space="preserve">## 8420                                                                                                                                                     Ultracompact Dwarf Galaxies in the Fornax Cluster</w:t>
      </w:r>
      <w:r>
        <w:br/>
      </w:r>
      <w:r>
        <w:rPr>
          <w:rStyle w:val="VerbatimChar"/>
        </w:rPr>
        <w:t xml:space="preserve">## 8435                                                                                                                                       Dust biasing of damped Lyman alpha systems: a Bayesian analysis</w:t>
      </w:r>
      <w:r>
        <w:br/>
      </w:r>
      <w:r>
        <w:rPr>
          <w:rStyle w:val="VerbatimChar"/>
        </w:rPr>
        <w:t xml:space="preserve">## 8445                                                                                                                                 Star formation, starbursts and quenching across the Coma supercluster</w:t>
      </w:r>
      <w:r>
        <w:br/>
      </w:r>
      <w:r>
        <w:rPr>
          <w:rStyle w:val="VerbatimChar"/>
        </w:rPr>
        <w:t xml:space="preserve">## 8486                                                                          Optimal estimation retrievals of the atmospheric structure and composition of HD 189733b from secondary eclipse spectroscopy</w:t>
      </w:r>
      <w:r>
        <w:br/>
      </w:r>
      <w:r>
        <w:rPr>
          <w:rStyle w:val="VerbatimChar"/>
        </w:rPr>
        <w:t xml:space="preserve">## 8498                                                                                                                                                                     The X-ray Jets of Active Galaxies</w:t>
      </w:r>
      <w:r>
        <w:br/>
      </w:r>
      <w:r>
        <w:rPr>
          <w:rStyle w:val="VerbatimChar"/>
        </w:rPr>
        <w:t xml:space="preserve">## 8552                                                                                                                The effect of cooling on the global stability of self-gravitating protoplanetary discs</w:t>
      </w:r>
      <w:r>
        <w:br/>
      </w:r>
      <w:r>
        <w:rPr>
          <w:rStyle w:val="VerbatimChar"/>
        </w:rPr>
        <w:t xml:space="preserve">## 8558                                                                                                                                     The potential for Earth‐mass planet formation around brown dwarfs</w:t>
      </w:r>
      <w:r>
        <w:br/>
      </w:r>
      <w:r>
        <w:rPr>
          <w:rStyle w:val="VerbatimChar"/>
        </w:rPr>
        <w:t xml:space="preserve">## 8585                                                                                                                             A Powerful Radio Halo in the Hottest Known Cluster of Galaxies 1E 0657–56</w:t>
      </w:r>
      <w:r>
        <w:br/>
      </w:r>
      <w:r>
        <w:rPr>
          <w:rStyle w:val="VerbatimChar"/>
        </w:rPr>
        <w:t xml:space="preserve">## 8608                                                                                                                                                                 Soft X-ray Pulsations in Solar Flares</w:t>
      </w:r>
      <w:r>
        <w:br/>
      </w:r>
      <w:r>
        <w:rPr>
          <w:rStyle w:val="VerbatimChar"/>
        </w:rPr>
        <w:t xml:space="preserve">## 8617                                                                                                                                                Near-infrared imaging polarimetry of dusty young stars</w:t>
      </w:r>
      <w:r>
        <w:br/>
      </w:r>
      <w:r>
        <w:rPr>
          <w:rStyle w:val="VerbatimChar"/>
        </w:rPr>
        <w:t xml:space="preserve">## 8619                                                                                                                                                     X-RAY EMISSION PROCESSES IN CLOSE BINARY SYSTEMS*</w:t>
      </w:r>
      <w:r>
        <w:br/>
      </w:r>
      <w:r>
        <w:rPr>
          <w:rStyle w:val="VerbatimChar"/>
        </w:rPr>
        <w:t xml:space="preserve">## 8621                                                                                                                                Radio AGN in the local universe: unification, triggering and evolution</w:t>
      </w:r>
      <w:r>
        <w:br/>
      </w:r>
      <w:r>
        <w:rPr>
          <w:rStyle w:val="VerbatimChar"/>
        </w:rPr>
        <w:t xml:space="preserve">## 8624                                                                                                                                 Solar prominence modelling and plasma diagnostics at ALMA wavelengths</w:t>
      </w:r>
      <w:r>
        <w:br/>
      </w:r>
      <w:r>
        <w:rPr>
          <w:rStyle w:val="VerbatimChar"/>
        </w:rPr>
        <w:t xml:space="preserve">## 8645                                                                                                                            Magnetic acceleration of ultrarelativistic jets in gamma-ray burst sources</w:t>
      </w:r>
      <w:r>
        <w:br/>
      </w:r>
      <w:r>
        <w:rPr>
          <w:rStyle w:val="VerbatimChar"/>
        </w:rPr>
        <w:t xml:space="preserve">## 8677                                                                                                             Spectrum of hot methane in astronomical objects using a comprehensive computed line list.</w:t>
      </w:r>
      <w:r>
        <w:br/>
      </w:r>
      <w:r>
        <w:rPr>
          <w:rStyle w:val="VerbatimChar"/>
        </w:rPr>
        <w:t xml:space="preserve">## 8681                                                                                                                                              Stellar-Mass Black Holes and Ultraluminous X-ray Sources</w:t>
      </w:r>
      <w:r>
        <w:br/>
      </w:r>
      <w:r>
        <w:rPr>
          <w:rStyle w:val="VerbatimChar"/>
        </w:rPr>
        <w:t xml:space="preserve">## 8706                                                                                                                              Anisotropies of gravitational wave backgrounds: a line of sight approach</w:t>
      </w:r>
      <w:r>
        <w:br/>
      </w:r>
      <w:r>
        <w:rPr>
          <w:rStyle w:val="VerbatimChar"/>
        </w:rPr>
        <w:t xml:space="preserve">## 8707                                                                                          Cosmological constraints from the local X-ray luminosity function of the most X-ray luminous galaxy clusters</w:t>
      </w:r>
      <w:r>
        <w:br/>
      </w:r>
      <w:r>
        <w:rPr>
          <w:rStyle w:val="VerbatimChar"/>
        </w:rPr>
        <w:t xml:space="preserve">## 8710                                                                                                                    Stellar rotation in the Hyades and Praesepe: gyrochronology and braking time-scale</w:t>
      </w:r>
      <w:r>
        <w:br/>
      </w:r>
      <w:r>
        <w:rPr>
          <w:rStyle w:val="VerbatimChar"/>
        </w:rPr>
        <w:t xml:space="preserve">## 8712                                                                                    YSO jets in the Galactic plane from UWISH2 - II. Outflow luminosity and length distributions in Serpens and Aquila</w:t>
      </w:r>
      <w:r>
        <w:br/>
      </w:r>
      <w:r>
        <w:rPr>
          <w:rStyle w:val="VerbatimChar"/>
        </w:rPr>
        <w:t xml:space="preserve">## 8716                                                                                                                                           Measurement of intrinsic alignments in galaxy ellipticities</w:t>
      </w:r>
      <w:r>
        <w:br/>
      </w:r>
      <w:r>
        <w:rPr>
          <w:rStyle w:val="VerbatimChar"/>
        </w:rPr>
        <w:t xml:space="preserve">## 8757                                                                                            Magnetic field strengths in the hot spots and lobes of three powerful Fanaroff-Riley type II radio sources</w:t>
      </w:r>
      <w:r>
        <w:br/>
      </w:r>
      <w:r>
        <w:rPr>
          <w:rStyle w:val="VerbatimChar"/>
        </w:rPr>
        <w:t xml:space="preserve">## 8766                                                                                                                                    Chemodynamical analysis of bulge stars for simulated disc galaxies</w:t>
      </w:r>
      <w:r>
        <w:br/>
      </w:r>
      <w:r>
        <w:rPr>
          <w:rStyle w:val="VerbatimChar"/>
        </w:rPr>
        <w:t xml:space="preserve">## 8785                                                                        A coincidence of disturbed morphology and blue UV colour: minor-merger-driven star formation in early-type galaxies at z ~ 0.6</w:t>
      </w:r>
      <w:r>
        <w:br/>
      </w:r>
      <w:r>
        <w:rPr>
          <w:rStyle w:val="VerbatimChar"/>
        </w:rPr>
        <w:t xml:space="preserve">## 8798                                                                                                                   Deriving an X-ray luminosity function of dwarf novae based on parallax measurements</w:t>
      </w:r>
      <w:r>
        <w:br/>
      </w:r>
      <w:r>
        <w:rPr>
          <w:rStyle w:val="VerbatimChar"/>
        </w:rPr>
        <w:t xml:space="preserve">## 8799                                                                                                                   Deriving an X-ray luminosity function of dwarf novae based on parallax measurements</w:t>
      </w:r>
      <w:r>
        <w:br/>
      </w:r>
      <w:r>
        <w:rPr>
          <w:rStyle w:val="VerbatimChar"/>
        </w:rPr>
        <w:t xml:space="preserve">## 8811                                                                                                                     Detection of the Milky Way reflex motion due to the Large Magellanic Cloud infall</w:t>
      </w:r>
      <w:r>
        <w:br/>
      </w:r>
      <w:r>
        <w:rPr>
          <w:rStyle w:val="VerbatimChar"/>
        </w:rPr>
        <w:t xml:space="preserve">## 8831                                                                                                                                                                The Galactic Oxygen Abundance Gradient</w:t>
      </w:r>
      <w:r>
        <w:br/>
      </w:r>
      <w:r>
        <w:rPr>
          <w:rStyle w:val="VerbatimChar"/>
        </w:rPr>
        <w:t xml:space="preserve">## 8833                                                                                                                                    The Milky Way's Fermi bubbles: Echoes of the last quasar outburst?</w:t>
      </w:r>
      <w:r>
        <w:br/>
      </w:r>
      <w:r>
        <w:rPr>
          <w:rStyle w:val="VerbatimChar"/>
        </w:rPr>
        <w:t xml:space="preserve">## 8837                                                                                                                                               Weak lensing: Dark Matter, Dark Energy and Dark Gravity</w:t>
      </w:r>
      <w:r>
        <w:br/>
      </w:r>
      <w:r>
        <w:rPr>
          <w:rStyle w:val="VerbatimChar"/>
        </w:rPr>
        <w:t xml:space="preserve">## 8844                                                                                                                                                   The minimum period problem in cataclysmic variables</w:t>
      </w:r>
      <w:r>
        <w:br/>
      </w:r>
      <w:r>
        <w:rPr>
          <w:rStyle w:val="VerbatimChar"/>
        </w:rPr>
        <w:t xml:space="preserve">## 8854                                                                                                                                                   Runaway Migration and the Formation of Hot Jupiters</w:t>
      </w:r>
      <w:r>
        <w:br/>
      </w:r>
      <w:r>
        <w:rPr>
          <w:rStyle w:val="VerbatimChar"/>
        </w:rPr>
        <w:t xml:space="preserve">## 8895                                                                                                        Constraints on the formation mechanism of the planetary mass companion of 2MASS 1207334-393254</w:t>
      </w:r>
      <w:r>
        <w:br/>
      </w:r>
      <w:r>
        <w:rPr>
          <w:rStyle w:val="VerbatimChar"/>
        </w:rPr>
        <w:t xml:space="preserve">## 8902                                                                                                                                                            PINGS: the PPAK IFS Nearby Galaxies Survey</w:t>
      </w:r>
      <w:r>
        <w:br/>
      </w:r>
      <w:r>
        <w:rPr>
          <w:rStyle w:val="VerbatimChar"/>
        </w:rPr>
        <w:t xml:space="preserve">## 8920                                                                                                                         The X-ray luminous cluster underlying the bright radio-quiet quasar H1821+643</w:t>
      </w:r>
      <w:r>
        <w:br/>
      </w:r>
      <w:r>
        <w:rPr>
          <w:rStyle w:val="VerbatimChar"/>
        </w:rPr>
        <w:t xml:space="preserve">## 8921                                                                                                                                                                                     Universe in a box</w:t>
      </w:r>
      <w:r>
        <w:br/>
      </w:r>
      <w:r>
        <w:rPr>
          <w:rStyle w:val="VerbatimChar"/>
        </w:rPr>
        <w:t xml:space="preserve">## 8937                                                                                                                    Implications of Quantum Gravity for Dark Matter Searches with Atom Interferometers</w:t>
      </w:r>
      <w:r>
        <w:br/>
      </w:r>
      <w:r>
        <w:rPr>
          <w:rStyle w:val="VerbatimChar"/>
        </w:rPr>
        <w:t xml:space="preserve">## 8939                                                                                                                                         Cross-correlation of Lyman α absorbers with gas-rich galaxies</w:t>
      </w:r>
      <w:r>
        <w:br/>
      </w:r>
      <w:r>
        <w:rPr>
          <w:rStyle w:val="VerbatimChar"/>
        </w:rPr>
        <w:t xml:space="preserve">## 8943                                                                                                                The 2dF QSO Redshift Survey – XII. The spectroscopic catalogue and luminosity function</w:t>
      </w:r>
      <w:r>
        <w:br/>
      </w:r>
      <w:r>
        <w:rPr>
          <w:rStyle w:val="VerbatimChar"/>
        </w:rPr>
        <w:t xml:space="preserve">## 8972                                                                                                                                           A candidate gamma-ray pulsar in the supernova remnant CTA 1</w:t>
      </w:r>
      <w:r>
        <w:br/>
      </w:r>
      <w:r>
        <w:rPr>
          <w:rStyle w:val="VerbatimChar"/>
        </w:rPr>
        <w:t xml:space="preserve">## 8995                                                                                                                                       SuperWASP Observations of the 2007 Outburst of Comet 17P/Holmes</w:t>
      </w:r>
      <w:r>
        <w:br/>
      </w:r>
      <w:r>
        <w:rPr>
          <w:rStyle w:val="VerbatimChar"/>
        </w:rPr>
        <w:t xml:space="preserve">## 9002                                                                                                                                                                   More dynamical models of our Galaxy</w:t>
      </w:r>
      <w:r>
        <w:br/>
      </w:r>
      <w:r>
        <w:rPr>
          <w:rStyle w:val="VerbatimChar"/>
        </w:rPr>
        <w:t xml:space="preserve">## 9033                                                                                                                                           A candidate gamma-ray pulsar in the supernova remnant CTA 1</w:t>
      </w:r>
      <w:r>
        <w:br/>
      </w:r>
      <w:r>
        <w:rPr>
          <w:rStyle w:val="VerbatimChar"/>
        </w:rPr>
        <w:t xml:space="preserve">## 9042                                                                                                                         The X-ray luminous cluster underlying the bright radio-quiet quasar H1821+643</w:t>
      </w:r>
      <w:r>
        <w:br/>
      </w:r>
      <w:r>
        <w:rPr>
          <w:rStyle w:val="VerbatimChar"/>
        </w:rPr>
        <w:t xml:space="preserve">## 9049                                                                                                                                                        Dark Matter Substructure within Galactic Halos</w:t>
      </w:r>
      <w:r>
        <w:br/>
      </w:r>
      <w:r>
        <w:rPr>
          <w:rStyle w:val="VerbatimChar"/>
        </w:rPr>
        <w:t xml:space="preserve">## 9054                                                                                                                                  Near-Infrared Imaging Polarimetry of the GG Tauri Circumbinary Ring*</w:t>
      </w:r>
      <w:r>
        <w:br/>
      </w:r>
      <w:r>
        <w:rPr>
          <w:rStyle w:val="VerbatimChar"/>
        </w:rPr>
        <w:t xml:space="preserve">## 9075                                                                                                                          The Structure of Molecular Clouds: I - All Sky Near Infrared Extinction Maps</w:t>
      </w:r>
      <w:r>
        <w:br/>
      </w:r>
      <w:r>
        <w:rPr>
          <w:rStyle w:val="VerbatimChar"/>
        </w:rPr>
        <w:t xml:space="preserve">## 9078                                                                                                                                                Near-infrared imaging polarimetry of dusty young stars</w:t>
      </w:r>
      <w:r>
        <w:br/>
      </w:r>
      <w:r>
        <w:rPr>
          <w:rStyle w:val="VerbatimChar"/>
        </w:rPr>
        <w:t xml:space="preserve">## 9092                                                                                               High-resolution calculations of merging neutron stars - I. Model description and hydrodynamic evolution</w:t>
      </w:r>
      <w:r>
        <w:br/>
      </w:r>
      <w:r>
        <w:rPr>
          <w:rStyle w:val="VerbatimChar"/>
        </w:rPr>
        <w:t xml:space="preserve">## 9112                                                                                                                                              The fraction of double degenerates among DA white dwarfs</w:t>
      </w:r>
      <w:r>
        <w:br/>
      </w:r>
      <w:r>
        <w:rPr>
          <w:rStyle w:val="VerbatimChar"/>
        </w:rPr>
        <w:t xml:space="preserve">## 9115                                                                                                                          Modelling Herschel observations of infrared-dark clouds in the Hi-GAL survey</w:t>
      </w:r>
      <w:r>
        <w:br/>
      </w:r>
      <w:r>
        <w:rPr>
          <w:rStyle w:val="VerbatimChar"/>
        </w:rPr>
        <w:t xml:space="preserve">## 9117                                                                                                                                                                Experimental Searches for Dark Matter.</w:t>
      </w:r>
      <w:r>
        <w:br/>
      </w:r>
      <w:r>
        <w:rPr>
          <w:rStyle w:val="VerbatimChar"/>
        </w:rPr>
        <w:t xml:space="preserve">## 9124                                                                                                                                                                     The X-ray Jets of Active Galaxies</w:t>
      </w:r>
      <w:r>
        <w:br/>
      </w:r>
      <w:r>
        <w:rPr>
          <w:rStyle w:val="VerbatimChar"/>
        </w:rPr>
        <w:t xml:space="preserve">## 9132                                                                                                                                              The evolution of dwarf galaxies in the Coma supercluster</w:t>
      </w:r>
      <w:r>
        <w:br/>
      </w:r>
      <w:r>
        <w:rPr>
          <w:rStyle w:val="VerbatimChar"/>
        </w:rPr>
        <w:t xml:space="preserve">## 9175                                                                                                                                              The star-forming content of the W3 giant molecular cloud</w:t>
      </w:r>
      <w:r>
        <w:br/>
      </w:r>
      <w:r>
        <w:rPr>
          <w:rStyle w:val="VerbatimChar"/>
        </w:rPr>
        <w:t xml:space="preserve">## 9200                                                                                                                                              Stellar-Mass Black Holes and Ultraluminous X-ray Sources</w:t>
      </w:r>
      <w:r>
        <w:br/>
      </w:r>
      <w:r>
        <w:rPr>
          <w:rStyle w:val="VerbatimChar"/>
        </w:rPr>
        <w:t xml:space="preserve">## 9223                                                                                                                         The X‐ray virial relations for relaxed lensing clusters observed with Chandra</w:t>
      </w:r>
      <w:r>
        <w:br/>
      </w:r>
      <w:r>
        <w:rPr>
          <w:rStyle w:val="VerbatimChar"/>
        </w:rPr>
        <w:t xml:space="preserve">## 9248                                                                                                                                                                   Cosmology with Weak Lensing Surveys</w:t>
      </w:r>
      <w:r>
        <w:br/>
      </w:r>
      <w:r>
        <w:rPr>
          <w:rStyle w:val="VerbatimChar"/>
        </w:rPr>
        <w:t xml:space="preserve">## 9288                                                                                                                                               Two New Large Separation Gravitational Lenses from SDSS</w:t>
      </w:r>
      <w:r>
        <w:br/>
      </w:r>
      <w:r>
        <w:rPr>
          <w:rStyle w:val="VerbatimChar"/>
        </w:rPr>
        <w:t xml:space="preserve">## 9308                                                                                                                                                  Time Evolution of the Magnetic Activity Cycle Period</w:t>
      </w:r>
      <w:r>
        <w:br/>
      </w:r>
      <w:r>
        <w:rPr>
          <w:rStyle w:val="VerbatimChar"/>
        </w:rPr>
        <w:t xml:space="preserve">## 9312                                                                                                             Spectrum of hot methane in astronomical objects using a comprehensive computed line list.</w:t>
      </w:r>
      <w:r>
        <w:br/>
      </w:r>
      <w:r>
        <w:rPr>
          <w:rStyle w:val="VerbatimChar"/>
        </w:rPr>
        <w:t xml:space="preserve">## 9322                                                                                                                      UV circular polarisation in star formation regions: The origin of homochirality?</w:t>
      </w:r>
      <w:r>
        <w:br/>
      </w:r>
      <w:r>
        <w:rPr>
          <w:rStyle w:val="VerbatimChar"/>
        </w:rPr>
        <w:t xml:space="preserve">## 9362                                                                                                                           Near‐infrared spectroscopy of powerful compact steep‐spectrum radio sources</w:t>
      </w:r>
      <w:r>
        <w:br/>
      </w:r>
      <w:r>
        <w:rPr>
          <w:rStyle w:val="VerbatimChar"/>
        </w:rPr>
        <w:t xml:space="preserve">## 9372                                                                       Do all stars in the solar neighbourhood form in clusters? A cautionary note on the use of the distribution of surface densities</w:t>
      </w:r>
      <w:r>
        <w:br/>
      </w:r>
      <w:r>
        <w:rPr>
          <w:rStyle w:val="VerbatimChar"/>
        </w:rPr>
        <w:t xml:space="preserve">## 9380                                                                              Detection of C60 in embedded young stellar objects, a Herbig Ae/Be star and an unusual post‐asymptotic giant branch star</w:t>
      </w:r>
      <w:r>
        <w:br/>
      </w:r>
      <w:r>
        <w:rPr>
          <w:rStyle w:val="VerbatimChar"/>
        </w:rPr>
        <w:t xml:space="preserve">## 9387                                                                                     High-resolution imaging of the radio continuum and neutral gas in the inner kiloparsec of the radio galaxy 3C 293</w:t>
      </w:r>
      <w:r>
        <w:br/>
      </w:r>
      <w:r>
        <w:rPr>
          <w:rStyle w:val="VerbatimChar"/>
        </w:rPr>
        <w:t xml:space="preserve">## 9389                                                                                              Infrared space observatory and ground-based infrared observations of the classical Nova V723 Cassiopeiae</w:t>
      </w:r>
      <w:r>
        <w:br/>
      </w:r>
      <w:r>
        <w:rPr>
          <w:rStyle w:val="VerbatimChar"/>
        </w:rPr>
        <w:t xml:space="preserve">## 9422                                                                                                   Including star formation and supernova feedback within cosmological simulations of galaxy formation</w:t>
      </w:r>
      <w:r>
        <w:br/>
      </w:r>
      <w:r>
        <w:rPr>
          <w:rStyle w:val="VerbatimChar"/>
        </w:rPr>
        <w:t xml:space="preserve">## 9476                                                                                                         First results from the Very Small Array — II. Observations of the cosmic microwave background</w:t>
      </w:r>
      <w:r>
        <w:br/>
      </w:r>
      <w:r>
        <w:rPr>
          <w:rStyle w:val="VerbatimChar"/>
        </w:rPr>
        <w:t xml:space="preserve">## 9497                                                                                                                                            The Type IIb SN 2008ax: spectral and light curve evolution</w:t>
      </w:r>
      <w:r>
        <w:br/>
      </w:r>
      <w:r>
        <w:rPr>
          <w:rStyle w:val="VerbatimChar"/>
        </w:rPr>
        <w:t xml:space="preserve">## 9514                                                                                                                                                         Modelling magnetically deformed neutron stars</w:t>
      </w:r>
      <w:r>
        <w:br/>
      </w:r>
      <w:r>
        <w:rPr>
          <w:rStyle w:val="VerbatimChar"/>
        </w:rPr>
        <w:t xml:space="preserve">## 9530                                                                                                                                                                Structure in the ∊ Eridani Debris Disk</w:t>
      </w:r>
      <w:r>
        <w:br/>
      </w:r>
      <w:r>
        <w:rPr>
          <w:rStyle w:val="VerbatimChar"/>
        </w:rPr>
        <w:t xml:space="preserve">## 9533                                                                                                          MAGICC haloes: confronting simulations with observations of the circumgalactic medium at z=0</w:t>
      </w:r>
      <w:r>
        <w:br/>
      </w:r>
      <w:r>
        <w:rPr>
          <w:rStyle w:val="VerbatimChar"/>
        </w:rPr>
        <w:t xml:space="preserve">## 9609                                                                                                                           Detecting and Characterising Small-Scale Brightenings in Solar Imaging Data</w:t>
      </w:r>
      <w:r>
        <w:br/>
      </w:r>
      <w:r>
        <w:rPr>
          <w:rStyle w:val="VerbatimChar"/>
        </w:rPr>
        <w:t xml:space="preserve">## 9617                                                                                                                                                           The UKIRT Infrared Deep Sky Survey (UKIDSS)</w:t>
      </w:r>
      <w:r>
        <w:br/>
      </w:r>
      <w:r>
        <w:rPr>
          <w:rStyle w:val="VerbatimChar"/>
        </w:rPr>
        <w:t xml:space="preserve">## 9621                                                                                                                   Investigating coronal saturation and supersaturation in fast-rotating M-dwarf stars</w:t>
      </w:r>
      <w:r>
        <w:br/>
      </w:r>
      <w:r>
        <w:rPr>
          <w:rStyle w:val="VerbatimChar"/>
        </w:rPr>
        <w:t xml:space="preserve">## 9654                                                                                                                                                                          The Spin Period of EX Hydrae</w:t>
      </w:r>
      <w:r>
        <w:br/>
      </w:r>
      <w:r>
        <w:rPr>
          <w:rStyle w:val="VerbatimChar"/>
        </w:rPr>
        <w:t xml:space="preserve">## 9691                                                                                                           Modelling shock heating in cluster mergers – I. Moving beyond the spherical accretion model</w:t>
      </w:r>
      <w:r>
        <w:br/>
      </w:r>
      <w:r>
        <w:rPr>
          <w:rStyle w:val="VerbatimChar"/>
        </w:rPr>
        <w:t xml:space="preserve">## 9725                                                                                                              Why Do Some Intermediate Polars Show Soft X-Ray Emission? A Survey of XMM-Newton Spectra</w:t>
      </w:r>
      <w:r>
        <w:br/>
      </w:r>
      <w:r>
        <w:rPr>
          <w:rStyle w:val="VerbatimChar"/>
        </w:rPr>
        <w:t xml:space="preserve">## 9727                                                                                             The large-scale distribution of warm ionized gas around nearby radio galaxies with jet-cloud interactions</w:t>
      </w:r>
      <w:r>
        <w:br/>
      </w:r>
      <w:r>
        <w:rPr>
          <w:rStyle w:val="VerbatimChar"/>
        </w:rPr>
        <w:t xml:space="preserve">## 9738                                                                                                                  Understanding X-ray reflection emissivity profiles in AGN: Locating the X-ray source</w:t>
      </w:r>
      <w:r>
        <w:br/>
      </w:r>
      <w:r>
        <w:rPr>
          <w:rStyle w:val="VerbatimChar"/>
        </w:rPr>
        <w:t xml:space="preserve">## 9748                                                                                                                   On the use of structure functions to study blazar variability: caveats and problems</w:t>
      </w:r>
      <w:r>
        <w:br/>
      </w:r>
      <w:r>
        <w:rPr>
          <w:rStyle w:val="VerbatimChar"/>
        </w:rPr>
        <w:t xml:space="preserve">## 9757                                                                                                                                                   NGC 4945: The Brightest Seyfert 2 Galaxy at 100 keV</w:t>
      </w:r>
      <w:r>
        <w:br/>
      </w:r>
      <w:r>
        <w:rPr>
          <w:rStyle w:val="VerbatimChar"/>
        </w:rPr>
        <w:t xml:space="preserve">## 9806                                                                                                                                               The prevalence of cooling flows in clusters of galaxies</w:t>
      </w:r>
      <w:r>
        <w:br/>
      </w:r>
      <w:r>
        <w:rPr>
          <w:rStyle w:val="VerbatimChar"/>
        </w:rPr>
        <w:t xml:space="preserve">## 9819                                                                                                                                                                Structure in the ∊ Eridani Debris Disk</w:t>
      </w:r>
      <w:r>
        <w:br/>
      </w:r>
      <w:r>
        <w:rPr>
          <w:rStyle w:val="VerbatimChar"/>
        </w:rPr>
        <w:t xml:space="preserve">## 9854                                                                                                                                                    AXIOM: Advanced X-ray Imaging Of the Magnetosphere</w:t>
      </w:r>
      <w:r>
        <w:br/>
      </w:r>
      <w:r>
        <w:rPr>
          <w:rStyle w:val="VerbatimChar"/>
        </w:rPr>
        <w:t xml:space="preserve">## 9877                                                                                                                                       GMRT Low Frequency Observations of Extrasolar Planetary Systems</w:t>
      </w:r>
      <w:r>
        <w:br/>
      </w:r>
      <w:r>
        <w:rPr>
          <w:rStyle w:val="VerbatimChar"/>
        </w:rPr>
        <w:t xml:space="preserve">## 9894                                                                                                                                                      A brown dwarf mass donor in an accreting binary.</w:t>
      </w:r>
      <w:r>
        <w:br/>
      </w:r>
      <w:r>
        <w:rPr>
          <w:rStyle w:val="VerbatimChar"/>
        </w:rPr>
        <w:t xml:space="preserve">## 9903                                                                                                                                                  Radiation-driven winds from luminous accretion discs</w:t>
      </w:r>
      <w:r>
        <w:br/>
      </w:r>
      <w:r>
        <w:rPr>
          <w:rStyle w:val="VerbatimChar"/>
        </w:rPr>
        <w:t xml:space="preserve">## 9919                                                                                                                                                    The role of star formation in the Tully-Fisher law</w:t>
      </w:r>
      <w:r>
        <w:br/>
      </w:r>
      <w:r>
        <w:rPr>
          <w:rStyle w:val="VerbatimChar"/>
        </w:rPr>
        <w:t xml:space="preserve">## 9947                                                                                                                                                                                   Andromeda’s galaxy:</w:t>
      </w:r>
      <w:r>
        <w:br/>
      </w:r>
      <w:r>
        <w:rPr>
          <w:rStyle w:val="VerbatimChar"/>
        </w:rPr>
        <w:t xml:space="preserve">## 9967                                                                                                                                                                                Our Star: Modern Views</w:t>
      </w:r>
      <w:r>
        <w:br/>
      </w:r>
      <w:r>
        <w:rPr>
          <w:rStyle w:val="VerbatimChar"/>
        </w:rPr>
        <w:t xml:space="preserve">## 9968                                                                                                                                                                A γ-ray burst at a redshift of z ≈ 8.2</w:t>
      </w:r>
      <w:r>
        <w:br/>
      </w:r>
      <w:r>
        <w:rPr>
          <w:rStyle w:val="VerbatimChar"/>
        </w:rPr>
        <w:t xml:space="preserve">## 9969                                                                                                                                                                A γ-ray burst at a redshift of z ≈ 8.2</w:t>
      </w:r>
      <w:r>
        <w:br/>
      </w:r>
      <w:r>
        <w:rPr>
          <w:rStyle w:val="VerbatimChar"/>
        </w:rPr>
        <w:t xml:space="preserve">## 9980                                                                                                                                                                             Scorch marks from the sky</w:t>
      </w:r>
      <w:r>
        <w:br/>
      </w:r>
      <w:r>
        <w:rPr>
          <w:rStyle w:val="VerbatimChar"/>
        </w:rPr>
        <w:t xml:space="preserve">## 9998                                                                                                                                          Instabilities in neutron stars with toroidal magnetic fields</w:t>
      </w:r>
      <w:r>
        <w:br/>
      </w:r>
      <w:r>
        <w:rPr>
          <w:rStyle w:val="VerbatimChar"/>
        </w:rPr>
        <w:t xml:space="preserve">## 9999                                                                                                                                                          A ROSAT HRI survey of bright nearby galaxies</w:t>
      </w:r>
      <w:r>
        <w:br/>
      </w:r>
      <w:r>
        <w:rPr>
          <w:rStyle w:val="VerbatimChar"/>
        </w:rPr>
        <w:t xml:space="preserve">## 10038                                                                                                                                               Red star-forming and blue passive galaxies in clusters</w:t>
      </w:r>
      <w:r>
        <w:br/>
      </w:r>
      <w:r>
        <w:rPr>
          <w:rStyle w:val="VerbatimChar"/>
        </w:rPr>
        <w:t xml:space="preserve">## 10065                                                                                                                                                                       Detection of H3(+) from Uranus</w:t>
      </w:r>
      <w:r>
        <w:br/>
      </w:r>
      <w:r>
        <w:rPr>
          <w:rStyle w:val="VerbatimChar"/>
        </w:rPr>
        <w:t xml:space="preserve">## 10073                                                                                                                             Spectral distribution of Be/X-ray binaries in the Small Magellanic Cloud</w:t>
      </w:r>
      <w:r>
        <w:br/>
      </w:r>
      <w:r>
        <w:rPr>
          <w:rStyle w:val="VerbatimChar"/>
        </w:rPr>
        <w:t xml:space="preserve">## 10074                                                                                                                             Spectral distribution of Be/X-ray binaries in the Small Magellanic Cloud</w:t>
      </w:r>
      <w:r>
        <w:br/>
      </w:r>
      <w:r>
        <w:rPr>
          <w:rStyle w:val="VerbatimChar"/>
        </w:rPr>
        <w:t xml:space="preserve">## 10083                                                                              Modelling realistic horizontal branch morphologies and their impact on spectroscopic ages of unresolved stellar systems</w:t>
      </w:r>
      <w:r>
        <w:br/>
      </w:r>
      <w:r>
        <w:rPr>
          <w:rStyle w:val="VerbatimChar"/>
        </w:rPr>
        <w:t xml:space="preserve">## 10088                                                                                            The Physics and Evolution of Active Galactic Nuclei by Hagai Netzer. Scope: monograph. Level: specialists</w:t>
      </w:r>
      <w:r>
        <w:br/>
      </w:r>
      <w:r>
        <w:rPr>
          <w:rStyle w:val="VerbatimChar"/>
        </w:rPr>
        <w:t xml:space="preserve">## 10093                                                                                                                             Population effects on the red giant clump absolute magnitude: The K-band</w:t>
      </w:r>
      <w:r>
        <w:br/>
      </w:r>
      <w:r>
        <w:rPr>
          <w:rStyle w:val="VerbatimChar"/>
        </w:rPr>
        <w:t xml:space="preserve">## 10094                                                                                                   Stability analysis of a tidally excited internal gravity wave near the centre of a solar-type star</w:t>
      </w:r>
      <w:r>
        <w:br/>
      </w:r>
      <w:r>
        <w:rPr>
          <w:rStyle w:val="VerbatimChar"/>
        </w:rPr>
        <w:t xml:space="preserve">## 10105                                                                                                            Absolute dimensions of detached eclipsing binaries. II. The metallic-lined system XY Ceti</w:t>
      </w:r>
      <w:r>
        <w:br/>
      </w:r>
      <w:r>
        <w:rPr>
          <w:rStyle w:val="VerbatimChar"/>
        </w:rPr>
        <w:t xml:space="preserve">## 10112                                                                                                                       Statistical Analysis of the Energy Distribution of Nanoflares in the Quiet Sun</w:t>
      </w:r>
      <w:r>
        <w:br/>
      </w:r>
      <w:r>
        <w:rPr>
          <w:rStyle w:val="VerbatimChar"/>
        </w:rPr>
        <w:t xml:space="preserve">## 10142                                                                                                                                                       Measurement of the intracluster light at z ∼ 1</w:t>
      </w:r>
      <w:r>
        <w:br/>
      </w:r>
      <w:r>
        <w:rPr>
          <w:rStyle w:val="VerbatimChar"/>
        </w:rPr>
        <w:t xml:space="preserve">## 10158                                                                                                                                                             Galactic stellar haloes in the CDM model</w:t>
      </w:r>
      <w:r>
        <w:br/>
      </w:r>
      <w:r>
        <w:rPr>
          <w:rStyle w:val="VerbatimChar"/>
        </w:rPr>
        <w:t xml:space="preserve">## 10167                                                                                            The Physics and Evolution of Active Galactic Nuclei by Hagai Netzer. Scope: monograph. Level: specialists</w:t>
      </w:r>
      <w:r>
        <w:br/>
      </w:r>
      <w:r>
        <w:rPr>
          <w:rStyle w:val="VerbatimChar"/>
        </w:rPr>
        <w:t xml:space="preserve">## 10178                                                                                                   Observing the Night Sky with Binoculars, by S.J. O'Meara. Scope: popular astronomy. Level: general</w:t>
      </w:r>
      <w:r>
        <w:br/>
      </w:r>
      <w:r>
        <w:rPr>
          <w:rStyle w:val="VerbatimChar"/>
        </w:rPr>
        <w:t xml:space="preserve">## 10186                                                                       Mass loss from dwarf spheroidal galaxies: the origins of shallow dark matter cores and exponential surface brightness profiles</w:t>
      </w:r>
      <w:r>
        <w:br/>
      </w:r>
      <w:r>
        <w:rPr>
          <w:rStyle w:val="VerbatimChar"/>
        </w:rPr>
        <w:t xml:space="preserve">## 10262                                                                                                        XXIII. The daily variation of the cosmic ray intensity measured near the 1954 sunspot minimum</w:t>
      </w:r>
      <w:r>
        <w:br/>
      </w:r>
      <w:r>
        <w:rPr>
          <w:rStyle w:val="VerbatimChar"/>
        </w:rPr>
        <w:t xml:space="preserve">## 10267                                                                                                                                                                               Coronal mass ejection.</w:t>
      </w:r>
      <w:r>
        <w:br/>
      </w:r>
      <w:r>
        <w:rPr>
          <w:rStyle w:val="VerbatimChar"/>
        </w:rPr>
        <w:t xml:space="preserve">## 10269                                                                                                                                               The Accuracy of Tuckerman's Solar and Planetary Tables</w:t>
      </w:r>
      <w:r>
        <w:br/>
      </w:r>
      <w:r>
        <w:rPr>
          <w:rStyle w:val="VerbatimChar"/>
        </w:rPr>
        <w:t xml:space="preserve">## 10278                                                                                                                               Cosmological evolution of the Fanaroff–Riley type II source population</w:t>
      </w:r>
      <w:r>
        <w:br/>
      </w:r>
      <w:r>
        <w:rPr>
          <w:rStyle w:val="VerbatimChar"/>
        </w:rPr>
        <w:t xml:space="preserve">## 10283                                                                                                        Hubble Space Telescope imaging of the progenitor sites of six nearby core‐collapse supernovae</w:t>
      </w:r>
      <w:r>
        <w:br/>
      </w:r>
      <w:r>
        <w:rPr>
          <w:rStyle w:val="VerbatimChar"/>
        </w:rPr>
        <w:t xml:space="preserve">## 10292                                                                                                                                                         Estimating the masses of extra-solar planets</w:t>
      </w:r>
      <w:r>
        <w:br/>
      </w:r>
      <w:r>
        <w:rPr>
          <w:rStyle w:val="VerbatimChar"/>
        </w:rPr>
        <w:t xml:space="preserve">## 10299                                                                                                                        Wavelet phase coherence analysis: Application to a quiet-sun magnetic element</w:t>
      </w:r>
      <w:r>
        <w:br/>
      </w:r>
      <w:r>
        <w:rPr>
          <w:rStyle w:val="VerbatimChar"/>
        </w:rPr>
        <w:t xml:space="preserve">## 10330                                                                                                        Confusion limited surveys: using WISE to quantify the rarity of warm dust around Kepler stars</w:t>
      </w:r>
      <w:r>
        <w:br/>
      </w:r>
      <w:r>
        <w:rPr>
          <w:rStyle w:val="VerbatimChar"/>
        </w:rPr>
        <w:t xml:space="preserve">## 10333                                                                                        HST/WFC3 observations of Uranus’ 2014 storm clouds and comparison with VLT/SINFONI and IRTF/Spex observations</w:t>
      </w:r>
      <w:r>
        <w:br/>
      </w:r>
      <w:r>
        <w:rPr>
          <w:rStyle w:val="VerbatimChar"/>
        </w:rPr>
        <w:t xml:space="preserve">## 10334                                                                                        HST/WFC3 observations of Uranus’ 2014 storm clouds and comparison with VLT/SINFONI and IRTF/Spex observations</w:t>
      </w:r>
      <w:r>
        <w:br/>
      </w:r>
      <w:r>
        <w:rPr>
          <w:rStyle w:val="VerbatimChar"/>
        </w:rPr>
        <w:t xml:space="preserve">## 10358                                                                                                              The spin periods and magnetic moments of white dwarfs in magnetic cataclysmic variables</w:t>
      </w:r>
      <w:r>
        <w:br/>
      </w:r>
      <w:r>
        <w:rPr>
          <w:rStyle w:val="VerbatimChar"/>
        </w:rPr>
        <w:t xml:space="preserve">## 10364                                                                                                                                                      Enrichment in the Centaurus cluster of galaxies</w:t>
      </w:r>
      <w:r>
        <w:br/>
      </w:r>
      <w:r>
        <w:rPr>
          <w:rStyle w:val="VerbatimChar"/>
        </w:rPr>
        <w:t xml:space="preserve">## 10384                                                                                            Radio to infrared spectra of late-type galaxies with Planck and Wilkinson Microwave Anisotropy Probe data</w:t>
      </w:r>
      <w:r>
        <w:br/>
      </w:r>
      <w:r>
        <w:rPr>
          <w:rStyle w:val="VerbatimChar"/>
        </w:rPr>
        <w:t xml:space="preserve">## 10398                                                                                                                  The age-redshift relation for Luminous Red Galaxies in the Sloan Digital Sky Survey</w:t>
      </w:r>
      <w:r>
        <w:br/>
      </w:r>
      <w:r>
        <w:rPr>
          <w:rStyle w:val="VerbatimChar"/>
        </w:rPr>
        <w:t xml:space="preserve">## 10412                                                                                                                                                          On the birthrates of Galactic neutron stars</w:t>
      </w:r>
      <w:r>
        <w:br/>
      </w:r>
      <w:r>
        <w:rPr>
          <w:rStyle w:val="VerbatimChar"/>
        </w:rPr>
        <w:t xml:space="preserve">## 10414                                                                                                      A method for the direct determination of the surface gravities of transiting extrasolar planets</w:t>
      </w:r>
      <w:r>
        <w:br/>
      </w:r>
      <w:r>
        <w:rPr>
          <w:rStyle w:val="VerbatimChar"/>
        </w:rPr>
        <w:t xml:space="preserve">## 10447                                                                                                                                                      The X-Ray Spectral Properties of SCUBA Galaxies</w:t>
      </w:r>
      <w:r>
        <w:br/>
      </w:r>
      <w:r>
        <w:rPr>
          <w:rStyle w:val="VerbatimChar"/>
        </w:rPr>
        <w:t xml:space="preserve">## 10458                                                                                                                                                                       Heavy Electrons in Cosmic Rays</w:t>
      </w:r>
      <w:r>
        <w:br/>
      </w:r>
      <w:r>
        <w:rPr>
          <w:rStyle w:val="VerbatimChar"/>
        </w:rPr>
        <w:t xml:space="preserve">## 10468                                                                                                                      The evolution of active galactic nuclei across cosmic time: what is downsizing?</w:t>
      </w:r>
      <w:r>
        <w:br/>
      </w:r>
      <w:r>
        <w:rPr>
          <w:rStyle w:val="VerbatimChar"/>
        </w:rPr>
        <w:t xml:space="preserve">## 10495                                                                                                                The role of minor mergers in the recent star formation history of early-type galaxies</w:t>
      </w:r>
      <w:r>
        <w:br/>
      </w:r>
      <w:r>
        <w:rPr>
          <w:rStyle w:val="VerbatimChar"/>
        </w:rPr>
        <w:t xml:space="preserve">## 10501                                                                                                                                                           Galactic winds in the intergalactic medium</w:t>
      </w:r>
      <w:r>
        <w:br/>
      </w:r>
      <w:r>
        <w:rPr>
          <w:rStyle w:val="VerbatimChar"/>
        </w:rPr>
        <w:t xml:space="preserve">## 10517                                                                                                          The absorption-dominated model for the X-ray spectra of type I active galaxies: MCG-6-30-15</w:t>
      </w:r>
      <w:r>
        <w:br/>
      </w:r>
      <w:r>
        <w:rPr>
          <w:rStyle w:val="VerbatimChar"/>
        </w:rPr>
        <w:t xml:space="preserve">## 10534                                                                                                                                                      Enrichment in the Centaurus cluster of galaxies</w:t>
      </w:r>
      <w:r>
        <w:br/>
      </w:r>
      <w:r>
        <w:rPr>
          <w:rStyle w:val="VerbatimChar"/>
        </w:rPr>
        <w:t xml:space="preserve">## 10550                                                                            WFCAM, Spitzer/IRAC and SCUBA observations of the massive star-forming region DR21/W75 - I. The collimated molecular jets</w:t>
      </w:r>
      <w:r>
        <w:br/>
      </w:r>
      <w:r>
        <w:rPr>
          <w:rStyle w:val="VerbatimChar"/>
        </w:rPr>
        <w:t xml:space="preserve">## 10639                                                                                                                                                Shock formation around planets orbiting M‐dwarf stars</w:t>
      </w:r>
      <w:r>
        <w:br/>
      </w:r>
      <w:r>
        <w:rPr>
          <w:rStyle w:val="VerbatimChar"/>
        </w:rPr>
        <w:t xml:space="preserve">## 10646                                                                                                          Circular polarimetry reveals helical magnetic fields in the young stellar object HH 135–136</w:t>
      </w:r>
      <w:r>
        <w:br/>
      </w:r>
      <w:r>
        <w:rPr>
          <w:rStyle w:val="VerbatimChar"/>
        </w:rPr>
        <w:t xml:space="preserve">## 10668                                                                                                                                                                 The Enigmatic Radio Source T Tauri S</w:t>
      </w:r>
      <w:r>
        <w:br/>
      </w:r>
      <w:r>
        <w:rPr>
          <w:rStyle w:val="VerbatimChar"/>
        </w:rPr>
        <w:t xml:space="preserve">## 10669                                                                                                                                                                 The Enigmatic Radio Source T Tauri S</w:t>
      </w:r>
      <w:r>
        <w:br/>
      </w:r>
      <w:r>
        <w:rPr>
          <w:rStyle w:val="VerbatimChar"/>
        </w:rPr>
        <w:t xml:space="preserve">## 10706                                                                                                                                                Non‐linear bending waves in Keplerian accretion discs</w:t>
      </w:r>
      <w:r>
        <w:br/>
      </w:r>
      <w:r>
        <w:rPr>
          <w:rStyle w:val="VerbatimChar"/>
        </w:rPr>
        <w:t xml:space="preserve">## 10713                                                                                                                                                       Recycling of the solar corona's magnetic field</w:t>
      </w:r>
      <w:r>
        <w:br/>
      </w:r>
      <w:r>
        <w:rPr>
          <w:rStyle w:val="VerbatimChar"/>
        </w:rPr>
        <w:t xml:space="preserve">## 10737                                                                                                                                                        Accretion disc coronae as magnetic reservoirs</w:t>
      </w:r>
      <w:r>
        <w:br/>
      </w:r>
      <w:r>
        <w:rPr>
          <w:rStyle w:val="VerbatimChar"/>
        </w:rPr>
        <w:t xml:space="preserve">## 10744                                                                                                                                             Spectral population synthesis including massive binaries</w:t>
      </w:r>
      <w:r>
        <w:br/>
      </w:r>
      <w:r>
        <w:rPr>
          <w:rStyle w:val="VerbatimChar"/>
        </w:rPr>
        <w:t xml:space="preserve">## 10751                                                                                                                                     Eruption of a kink-unstable filament in NOAA active region 10696</w:t>
      </w:r>
      <w:r>
        <w:br/>
      </w:r>
      <w:r>
        <w:rPr>
          <w:rStyle w:val="VerbatimChar"/>
        </w:rPr>
        <w:t xml:space="preserve">## 10758                                                                                                                                            Kinematics of massive stars in the Small Magellanic Cloud</w:t>
      </w:r>
      <w:r>
        <w:br/>
      </w:r>
      <w:r>
        <w:rPr>
          <w:rStyle w:val="VerbatimChar"/>
        </w:rPr>
        <w:t xml:space="preserve">## 10813                                                                                                                              Star formation through gravitational collapse and competitive accretion</w:t>
      </w:r>
      <w:r>
        <w:br/>
      </w:r>
      <w:r>
        <w:rPr>
          <w:rStyle w:val="VerbatimChar"/>
        </w:rPr>
        <w:t xml:space="preserve">## 10814                                                                                                                              Star formation through gravitational collapse and competitive accretion</w:t>
      </w:r>
      <w:r>
        <w:br/>
      </w:r>
      <w:r>
        <w:rPr>
          <w:rStyle w:val="VerbatimChar"/>
        </w:rPr>
        <w:t xml:space="preserve">## 10841                                                                                                                                                   Transient radio bursts from rotating neutron stars</w:t>
      </w:r>
      <w:r>
        <w:br/>
      </w:r>
      <w:r>
        <w:rPr>
          <w:rStyle w:val="VerbatimChar"/>
        </w:rPr>
        <w:t xml:space="preserve">## 10877                                                                                                              X-ray observations of the edge-on star-forming galaxy NGC 891 and its supernova SN1986J</w:t>
      </w:r>
      <w:r>
        <w:br/>
      </w:r>
      <w:r>
        <w:rPr>
          <w:rStyle w:val="VerbatimChar"/>
        </w:rPr>
        <w:t xml:space="preserve">## 10878                                                                                                              X-ray observations of the edge-on star-forming galaxy NGC 891 and its supernova SN1986J</w:t>
      </w:r>
      <w:r>
        <w:br/>
      </w:r>
      <w:r>
        <w:rPr>
          <w:rStyle w:val="VerbatimChar"/>
        </w:rPr>
        <w:t xml:space="preserve">## 10887                                                                                                                                     A simple model for the evolution of disc galaxies: the Milky Way</w:t>
      </w:r>
      <w:r>
        <w:br/>
      </w:r>
      <w:r>
        <w:rPr>
          <w:rStyle w:val="VerbatimChar"/>
        </w:rPr>
        <w:t xml:space="preserve">## 10895                                                                                                                                                              Gamma-ray bursts: Restarting the Engine</w:t>
      </w:r>
      <w:r>
        <w:br/>
      </w:r>
      <w:r>
        <w:rPr>
          <w:rStyle w:val="VerbatimChar"/>
        </w:rPr>
        <w:t xml:space="preserve">## 10903                                                                                     Circumbinary disc survival during binary-single scattering: towards a dynamical model of the Orion BN/KL complex</w:t>
      </w:r>
      <w:r>
        <w:br/>
      </w:r>
      <w:r>
        <w:rPr>
          <w:rStyle w:val="VerbatimChar"/>
        </w:rPr>
        <w:t xml:space="preserve">## 10912                                                                                                                                                 AGN have underweight black holes and reach Eddington</w:t>
      </w:r>
      <w:r>
        <w:br/>
      </w:r>
      <w:r>
        <w:rPr>
          <w:rStyle w:val="VerbatimChar"/>
        </w:rPr>
        <w:t xml:space="preserve">## 10923                                                                                                                                                 Isotropic cosmic expansion and the Rubin–Ford effect</w:t>
      </w:r>
      <w:r>
        <w:br/>
      </w:r>
      <w:r>
        <w:rPr>
          <w:rStyle w:val="VerbatimChar"/>
        </w:rPr>
        <w:t xml:space="preserve">## 10934                                                                                                                           The Subaru Ly-alpha blob survey: A sample of 100 kpc Ly-alpha blobs at z=3</w:t>
      </w:r>
      <w:r>
        <w:br/>
      </w:r>
      <w:r>
        <w:rPr>
          <w:rStyle w:val="VerbatimChar"/>
        </w:rPr>
        <w:t xml:space="preserve">## 10954                                                                                                                Global very long-baseline interferometry observations of compact radio sources in M82</w:t>
      </w:r>
      <w:r>
        <w:br/>
      </w:r>
      <w:r>
        <w:rPr>
          <w:rStyle w:val="VerbatimChar"/>
        </w:rPr>
        <w:t xml:space="preserve">## 10956                                                                                                                          Evidence for Initial Mass Function Variation in Massive Early-Type Galaxies</w:t>
      </w:r>
      <w:r>
        <w:br/>
      </w:r>
      <w:r>
        <w:rPr>
          <w:rStyle w:val="VerbatimChar"/>
        </w:rPr>
        <w:t xml:space="preserve">## 11001                                                                                                                          Evidence for Initial Mass Function Variation in Massive Early-Type Galaxies</w:t>
      </w:r>
      <w:r>
        <w:br/>
      </w:r>
      <w:r>
        <w:rPr>
          <w:rStyle w:val="VerbatimChar"/>
        </w:rPr>
        <w:t xml:space="preserve">## 11003                                                                                                                                   Measuring the matter density using baryon oscillations in the SDSS</w:t>
      </w:r>
      <w:r>
        <w:br/>
      </w:r>
      <w:r>
        <w:rPr>
          <w:rStyle w:val="VerbatimChar"/>
        </w:rPr>
        <w:t xml:space="preserve">## 11022                                                                                                                                               The Fundamental Plane for z = 0.8-0.9 Cluster Galaxies</w:t>
      </w:r>
      <w:r>
        <w:br/>
      </w:r>
      <w:r>
        <w:rPr>
          <w:rStyle w:val="VerbatimChar"/>
        </w:rPr>
        <w:t xml:space="preserve">## 11041                                                                                                               High Accuracy Molecular Line Lists for Studies of Exoplanets and Other Hot Atmospheres</w:t>
      </w:r>
      <w:r>
        <w:br/>
      </w:r>
      <w:r>
        <w:rPr>
          <w:rStyle w:val="VerbatimChar"/>
        </w:rPr>
        <w:t xml:space="preserve">## 11044                                                                                                                                       The Persistence of Warps in Spiral Galaxies with Massive Halos</w:t>
      </w:r>
      <w:r>
        <w:br/>
      </w:r>
      <w:r>
        <w:rPr>
          <w:rStyle w:val="VerbatimChar"/>
        </w:rPr>
        <w:t xml:space="preserve">## 11053                                                                                            Laboratory measurements of resistivity in warm dense plasmas relevant to the microphysics of brown dwarfs</w:t>
      </w:r>
      <w:r>
        <w:br/>
      </w:r>
      <w:r>
        <w:rPr>
          <w:rStyle w:val="VerbatimChar"/>
        </w:rPr>
        <w:t xml:space="preserve">## 11064                                                                                                                                          Galactic Archaeology. The dwarfs that survived and perished</w:t>
      </w:r>
      <w:r>
        <w:br/>
      </w:r>
      <w:r>
        <w:rPr>
          <w:rStyle w:val="VerbatimChar"/>
        </w:rPr>
        <w:t xml:space="preserve">## 11073                                                                                                              The far-infrared-submillimetre spectral energy distribution of high-redshift quasars --</w:t>
      </w:r>
      <w:r>
        <w:br/>
      </w:r>
      <w:r>
        <w:rPr>
          <w:rStyle w:val="VerbatimChar"/>
        </w:rPr>
        <w:t xml:space="preserve">## 11077                                                                                         Stellar, Brown Dwarf, and Multiple Star Properties from Hydrodynamical Simulations of Star Cluster Formation</w:t>
      </w:r>
      <w:r>
        <w:br/>
      </w:r>
      <w:r>
        <w:rPr>
          <w:rStyle w:val="VerbatimChar"/>
        </w:rPr>
        <w:t xml:space="preserve">## 11078                                                                                                                Global very long-baseline interferometry observations of compact radio sources in M82</w:t>
      </w:r>
      <w:r>
        <w:br/>
      </w:r>
      <w:r>
        <w:rPr>
          <w:rStyle w:val="VerbatimChar"/>
        </w:rPr>
        <w:t xml:space="preserve">## 11100                                                                                                              Protoplanetary disc evolution and dispersal: the implications of X-ray photoevaporation</w:t>
      </w:r>
      <w:r>
        <w:br/>
      </w:r>
      <w:r>
        <w:rPr>
          <w:rStyle w:val="VerbatimChar"/>
        </w:rPr>
        <w:t xml:space="preserve">## 11106                                                                                                                               A submm survey of Lyman-alpha haloes in the SA22 protocluster at z=3.1</w:t>
      </w:r>
      <w:r>
        <w:br/>
      </w:r>
      <w:r>
        <w:rPr>
          <w:rStyle w:val="VerbatimChar"/>
        </w:rPr>
        <w:t xml:space="preserve">## 11146                                                                                 A survey of polarization in the JVAS/CLASS flat-spectrum radio source surveys – I. The data and catalogue production</w:t>
      </w:r>
      <w:r>
        <w:br/>
      </w:r>
      <w:r>
        <w:rPr>
          <w:rStyle w:val="VerbatimChar"/>
        </w:rPr>
        <w:t xml:space="preserve">## 11157                                                                                                                        Interplanetary Coronal Mass Ejections Observed by MESSENGER and Venus Express</w:t>
      </w:r>
      <w:r>
        <w:br/>
      </w:r>
      <w:r>
        <w:rPr>
          <w:rStyle w:val="VerbatimChar"/>
        </w:rPr>
        <w:t xml:space="preserve">## 11197                                                                                                        Hubble Space Telescope imaging of the progenitor sites of six nearby core-collapse supernovae</w:t>
      </w:r>
      <w:r>
        <w:br/>
      </w:r>
      <w:r>
        <w:rPr>
          <w:rStyle w:val="VerbatimChar"/>
        </w:rPr>
        <w:t xml:space="preserve">## 11223                                                                                                                           Near infrared spectroscopic search for the close orbiting planet HD 75289b</w:t>
      </w:r>
      <w:r>
        <w:br/>
      </w:r>
      <w:r>
        <w:rPr>
          <w:rStyle w:val="VerbatimChar"/>
        </w:rPr>
        <w:t xml:space="preserve">## 11234                                                                                                          On the determination of the spin of the black hole in Cyg X-1 from X-ray reflection spectra</w:t>
      </w:r>
      <w:r>
        <w:br/>
      </w:r>
      <w:r>
        <w:rPr>
          <w:rStyle w:val="VerbatimChar"/>
        </w:rPr>
        <w:t xml:space="preserve">## 11281                                                                                     Circumbinary disc survival during binary–single scattering: towards a dynamical model of the Orion BN/KL complex</w:t>
      </w:r>
      <w:r>
        <w:br/>
      </w:r>
      <w:r>
        <w:rPr>
          <w:rStyle w:val="VerbatimChar"/>
        </w:rPr>
        <w:t xml:space="preserve">## 11338                                                                                                                          Definitive Sun-as-a-star p-mode frequencies: 23 years of BiSON observations</w:t>
      </w:r>
      <w:r>
        <w:br/>
      </w:r>
      <w:r>
        <w:rPr>
          <w:rStyle w:val="VerbatimChar"/>
        </w:rPr>
        <w:t xml:space="preserve">## 11409                                                                                                                             Scaling in gravitational clustering, two- and three-dimensional dynamics</w:t>
      </w:r>
      <w:r>
        <w:br/>
      </w:r>
      <w:r>
        <w:rPr>
          <w:rStyle w:val="VerbatimChar"/>
        </w:rPr>
        <w:t xml:space="preserve">## 11423                                                                                                                                                         An Empirical Model for Protostellar Collapse</w:t>
      </w:r>
      <w:r>
        <w:br/>
      </w:r>
      <w:r>
        <w:rPr>
          <w:rStyle w:val="VerbatimChar"/>
        </w:rPr>
        <w:t xml:space="preserve">## 11436                                                                                                                                                       On the nature of unabsorbed Seyfert 2 galaxies</w:t>
      </w:r>
      <w:r>
        <w:br/>
      </w:r>
      <w:r>
        <w:rPr>
          <w:rStyle w:val="VerbatimChar"/>
        </w:rPr>
        <w:t xml:space="preserve">## 11437                                                                                                                                                          Submillimetre observations of z &gt; 6 quasars</w:t>
      </w:r>
      <w:r>
        <w:br/>
      </w:r>
      <w:r>
        <w:rPr>
          <w:rStyle w:val="VerbatimChar"/>
        </w:rPr>
        <w:t xml:space="preserve">## 11452                                                                                                                          The transiting dust clumps in the evolved disc of the Sun-like UXor RZ Psc.</w:t>
      </w:r>
      <w:r>
        <w:br/>
      </w:r>
      <w:r>
        <w:rPr>
          <w:rStyle w:val="VerbatimChar"/>
        </w:rPr>
        <w:t xml:space="preserve">## 11458                                                                                                                       Central stellar populations of early-type galaxies in low-density environments</w:t>
      </w:r>
      <w:r>
        <w:br/>
      </w:r>
      <w:r>
        <w:rPr>
          <w:rStyle w:val="VerbatimChar"/>
        </w:rPr>
        <w:t xml:space="preserve">## 11459                                                                                                       Episodic accretion, protostellar radiative feedback, and their role in low-mass star formation</w:t>
      </w:r>
      <w:r>
        <w:br/>
      </w:r>
      <w:r>
        <w:rPr>
          <w:rStyle w:val="VerbatimChar"/>
        </w:rPr>
        <w:t xml:space="preserve">## 11463                                                                                                                     X‐ray spectral evolution of GS 2023+338 (V404 Cyg) during decline after outburst</w:t>
      </w:r>
      <w:r>
        <w:br/>
      </w:r>
      <w:r>
        <w:rPr>
          <w:rStyle w:val="VerbatimChar"/>
        </w:rPr>
        <w:t xml:space="preserve">## 11479                                                                                                                    The origin and structure of clumps along molecular outflows: the test case of CB3</w:t>
      </w:r>
      <w:r>
        <w:br/>
      </w:r>
      <w:r>
        <w:rPr>
          <w:rStyle w:val="VerbatimChar"/>
        </w:rPr>
        <w:t xml:space="preserve">## 11485                                                                            The Impact of Intrinsic Alignments: Cosmological Constraints from a Joint Analysis of Cosmic Shear and Galaxy Survey Data</w:t>
      </w:r>
      <w:r>
        <w:br/>
      </w:r>
      <w:r>
        <w:rPr>
          <w:rStyle w:val="VerbatimChar"/>
        </w:rPr>
        <w:t xml:space="preserve">## 11489                                                                                                            The X-Ray Binary X2127+119 in M15: Evidence for a Very-Low-Mass, Stripped-Giant Companion</w:t>
      </w:r>
      <w:r>
        <w:br/>
      </w:r>
      <w:r>
        <w:rPr>
          <w:rStyle w:val="VerbatimChar"/>
        </w:rPr>
        <w:t xml:space="preserve">## 11510                                                                                                                        The fundamental properties of galaxies and a new galaxy classification system</w:t>
      </w:r>
      <w:r>
        <w:br/>
      </w:r>
      <w:r>
        <w:rPr>
          <w:rStyle w:val="VerbatimChar"/>
        </w:rPr>
        <w:t xml:space="preserve">## 11524                                                                                                                                    Quasar feedback: accelerated star formation and chaotic accretion</w:t>
      </w:r>
      <w:r>
        <w:br/>
      </w:r>
      <w:r>
        <w:rPr>
          <w:rStyle w:val="VerbatimChar"/>
        </w:rPr>
        <w:t xml:space="preserve">## 11541                                                                                                                                                             Caroline Herschel's catalogue of nebulae</w:t>
      </w:r>
      <w:r>
        <w:br/>
      </w:r>
      <w:r>
        <w:rPr>
          <w:rStyle w:val="VerbatimChar"/>
        </w:rPr>
        <w:t xml:space="preserve">## 11555                                                                                                                               The recent star formation history of the Hipparcos solar neighbourhood</w:t>
      </w:r>
      <w:r>
        <w:br/>
      </w:r>
      <w:r>
        <w:rPr>
          <w:rStyle w:val="VerbatimChar"/>
        </w:rPr>
        <w:t xml:space="preserve">## 11570                                                                                                                       Fast-shock formation in line-tied magnetic reconnection models of solar flares</w:t>
      </w:r>
      <w:r>
        <w:br/>
      </w:r>
      <w:r>
        <w:rPr>
          <w:rStyle w:val="VerbatimChar"/>
        </w:rPr>
        <w:t xml:space="preserve">## 11571                                                                                                                        On Echo Outbursts and ER UMa Supercycles in SU UMa-Type Cataclysmic Variables</w:t>
      </w:r>
      <w:r>
        <w:br/>
      </w:r>
      <w:r>
        <w:rPr>
          <w:rStyle w:val="VerbatimChar"/>
        </w:rPr>
        <w:t xml:space="preserve">## 11572                                                                                                                        On Echo Outbursts and ER UMa Supercycles in SU UMa-Type Cataclysmic Variables</w:t>
      </w:r>
      <w:r>
        <w:br/>
      </w:r>
      <w:r>
        <w:rPr>
          <w:rStyle w:val="VerbatimChar"/>
        </w:rPr>
        <w:t xml:space="preserve">## 11600                                                                                                                                Centrally condensed turbulent cores : massive stars or fragmentation?</w:t>
      </w:r>
      <w:r>
        <w:br/>
      </w:r>
      <w:r>
        <w:rPr>
          <w:rStyle w:val="VerbatimChar"/>
        </w:rPr>
        <w:t xml:space="preserve">## 11613                                                                                                                                                 Evolution of structure in cold dark matter universes</w:t>
      </w:r>
      <w:r>
        <w:br/>
      </w:r>
      <w:r>
        <w:rPr>
          <w:rStyle w:val="VerbatimChar"/>
        </w:rPr>
        <w:t xml:space="preserve">## 11632                                                                                                                                    PSR J1847–0130: A Radio Pulsar with Magnetar Spin Characteristics</w:t>
      </w:r>
      <w:r>
        <w:br/>
      </w:r>
      <w:r>
        <w:rPr>
          <w:rStyle w:val="VerbatimChar"/>
        </w:rPr>
        <w:t xml:space="preserve">## 11633                                                                                                                                    PSR J1847–0130: A Radio Pulsar with Magnetar Spin Characteristics</w:t>
      </w:r>
      <w:r>
        <w:br/>
      </w:r>
      <w:r>
        <w:rPr>
          <w:rStyle w:val="VerbatimChar"/>
        </w:rPr>
        <w:t xml:space="preserve">## 11642                                                                                                                                Ionization-induced star formation - I. The collect-and-collapse model</w:t>
      </w:r>
      <w:r>
        <w:br/>
      </w:r>
      <w:r>
        <w:rPr>
          <w:rStyle w:val="VerbatimChar"/>
        </w:rPr>
        <w:t xml:space="preserve">## 11649                                                                                                                                                        HST Cepheid Distance to Leo Group Galaxy M96.</w:t>
      </w:r>
      <w:r>
        <w:br/>
      </w:r>
      <w:r>
        <w:rPr>
          <w:rStyle w:val="VerbatimChar"/>
        </w:rPr>
        <w:t xml:space="preserve">## 11656                                                                                                                                                       The isocurvature fraction after WMAP 3-yr data</w:t>
      </w:r>
      <w:r>
        <w:br/>
      </w:r>
      <w:r>
        <w:rPr>
          <w:rStyle w:val="VerbatimChar"/>
        </w:rPr>
        <w:t xml:space="preserve">## 11686                                                                                                               High Accuracy Molecular Line Lists for Studies of Exoplanets and Other Hot Atmospheres</w:t>
      </w:r>
      <w:r>
        <w:br/>
      </w:r>
      <w:r>
        <w:rPr>
          <w:rStyle w:val="VerbatimChar"/>
        </w:rPr>
        <w:t xml:space="preserve">## 11692                                                                                                   High-resolution X-ray imaging and spectroscopy of the core of NGC 4945 with XMM-Newton and Chandra</w:t>
      </w:r>
      <w:r>
        <w:br/>
      </w:r>
      <w:r>
        <w:rPr>
          <w:rStyle w:val="VerbatimChar"/>
        </w:rPr>
        <w:t xml:space="preserve">## 11742                                                                                                    A Very Large Telescope imaging and spectroscopic survey of the Wolf–Rayet population in NGC 7793*</w:t>
      </w:r>
      <w:r>
        <w:br/>
      </w:r>
      <w:r>
        <w:rPr>
          <w:rStyle w:val="VerbatimChar"/>
        </w:rPr>
        <w:t xml:space="preserve">## 11747                                                                                                                                  Interplanetary magnetic field control of Saturn's polar cusp aurora</w:t>
      </w:r>
      <w:r>
        <w:br/>
      </w:r>
      <w:r>
        <w:rPr>
          <w:rStyle w:val="VerbatimChar"/>
        </w:rPr>
        <w:t xml:space="preserve">## 11755                                                                                                                                                             The broken hierarchy of galaxy formation</w:t>
      </w:r>
      <w:r>
        <w:br/>
      </w:r>
      <w:r>
        <w:rPr>
          <w:rStyle w:val="VerbatimChar"/>
        </w:rPr>
        <w:t xml:space="preserve">## 11757                                                                                                                      The effect of massive binaries on stellar populations and supernova progenitors</w:t>
      </w:r>
      <w:r>
        <w:br/>
      </w:r>
      <w:r>
        <w:rPr>
          <w:rStyle w:val="VerbatimChar"/>
        </w:rPr>
        <w:t xml:space="preserve">## 11764                                                                                                         The G305 star-forming complex: Embedded Massive Star Formation Discovered by Herschel Hi-GAL</w:t>
      </w:r>
      <w:r>
        <w:br/>
      </w:r>
      <w:r>
        <w:rPr>
          <w:rStyle w:val="VerbatimChar"/>
        </w:rPr>
        <w:t xml:space="preserve">## 11785                                                                                                                                    The destruction and survival of dust in the shell around SN 2008S</w:t>
      </w:r>
      <w:r>
        <w:br/>
      </w:r>
      <w:r>
        <w:rPr>
          <w:rStyle w:val="VerbatimChar"/>
        </w:rPr>
        <w:t xml:space="preserve">## 11792                                                                      Temperature–pressure profile of the hot Jupiter HD 189733b from HST sodium observations: detection of upper atmospheric heating</w:t>
      </w:r>
      <w:r>
        <w:br/>
      </w:r>
      <w:r>
        <w:rPr>
          <w:rStyle w:val="VerbatimChar"/>
        </w:rPr>
        <w:t xml:space="preserve">## 11793                                                                                                                                          Galactic Archaeology. The dwarfs that survived and perished</w:t>
      </w:r>
      <w:r>
        <w:br/>
      </w:r>
      <w:r>
        <w:rPr>
          <w:rStyle w:val="VerbatimChar"/>
        </w:rPr>
        <w:t xml:space="preserve">## 11812                                                                                                                  Recovering galaxy star formation and metallicity histories from spectra using VESPA</w:t>
      </w:r>
      <w:r>
        <w:br/>
      </w:r>
      <w:r>
        <w:rPr>
          <w:rStyle w:val="VerbatimChar"/>
        </w:rPr>
        <w:t xml:space="preserve">## 11831                                                                                                                                                          The Progenitors of Core-Collapse Supernovae</w:t>
      </w:r>
      <w:r>
        <w:br/>
      </w:r>
      <w:r>
        <w:rPr>
          <w:rStyle w:val="VerbatimChar"/>
        </w:rPr>
        <w:t xml:space="preserve">## 11834                                                                                                         The mass distribution of the Fornax dSph: Constraints from its globular cluster distribution</w:t>
      </w:r>
      <w:r>
        <w:br/>
      </w:r>
      <w:r>
        <w:rPr>
          <w:rStyle w:val="VerbatimChar"/>
        </w:rPr>
        <w:t xml:space="preserve">## 11839                                                                                                                                       A multiwavelength view at the heart of the superwind in NGC253</w:t>
      </w:r>
      <w:r>
        <w:br/>
      </w:r>
      <w:r>
        <w:rPr>
          <w:rStyle w:val="VerbatimChar"/>
        </w:rPr>
        <w:t xml:space="preserve">## 11865                                                                                                                  Recovering galaxy star formation and metallicity histories from spectra using VESPA</w:t>
      </w:r>
      <w:r>
        <w:br/>
      </w:r>
      <w:r>
        <w:rPr>
          <w:rStyle w:val="VerbatimChar"/>
        </w:rPr>
        <w:t xml:space="preserve">## 11867                                                                                         Stellar, Brown Dwarf, and Multiple Star Properties from Hydrodynamical Simulations of Star Cluster Formation</w:t>
      </w:r>
      <w:r>
        <w:br/>
      </w:r>
      <w:r>
        <w:rPr>
          <w:rStyle w:val="VerbatimChar"/>
        </w:rPr>
        <w:t xml:space="preserve">## 11871                                                                                                             The period and amplitude changes of Polaris (α UMi) from 2003 to 2007 measured with SMEI</w:t>
      </w:r>
      <w:r>
        <w:br/>
      </w:r>
      <w:r>
        <w:rPr>
          <w:rStyle w:val="VerbatimChar"/>
        </w:rPr>
        <w:t xml:space="preserve">## 11877                                                                                                                          Magnetic reconnection: flares and coronal heating in active galactic nuclei</w:t>
      </w:r>
      <w:r>
        <w:br/>
      </w:r>
      <w:r>
        <w:rPr>
          <w:rStyle w:val="VerbatimChar"/>
        </w:rPr>
        <w:t xml:space="preserve">## 11908                                                                                                                                                        Fields from a relativistic magnetic explosion</w:t>
      </w:r>
      <w:r>
        <w:br/>
      </w:r>
      <w:r>
        <w:rPr>
          <w:rStyle w:val="VerbatimChar"/>
        </w:rPr>
        <w:t xml:space="preserve">## 11909                                                                                                                                 Constraining corotation from shocks in tightly wound spiral galaxies</w:t>
      </w:r>
      <w:r>
        <w:br/>
      </w:r>
      <w:r>
        <w:rPr>
          <w:rStyle w:val="VerbatimChar"/>
        </w:rPr>
        <w:t xml:space="preserve">## 11946                                                                                                                          Definitive Sun-as-a-star p-mode frequencies: 23 years of BiSON observations</w:t>
      </w:r>
      <w:r>
        <w:br/>
      </w:r>
      <w:r>
        <w:rPr>
          <w:rStyle w:val="VerbatimChar"/>
        </w:rPr>
        <w:t xml:space="preserve">## 11973                                                                                                                                                  The minimum period problem in cataclysmic variables</w:t>
      </w:r>
      <w:r>
        <w:br/>
      </w:r>
      <w:r>
        <w:rPr>
          <w:rStyle w:val="VerbatimChar"/>
        </w:rPr>
        <w:t xml:space="preserve">## 11982                                                                              Disc Frequencies for Brown Dwarfs in the Upper Scorpius OB Association: Implications for Brown Dwarf Formation Theories</w:t>
      </w:r>
      <w:r>
        <w:br/>
      </w:r>
      <w:r>
        <w:rPr>
          <w:rStyle w:val="VerbatimChar"/>
        </w:rPr>
        <w:t xml:space="preserve">## 12026                                                                                                                               A submm survey of Lyman-alpha haloes in the SA22 protocluster at z=3.1</w:t>
      </w:r>
      <w:r>
        <w:br/>
      </w:r>
      <w:r>
        <w:rPr>
          <w:rStyle w:val="VerbatimChar"/>
        </w:rPr>
        <w:t xml:space="preserve">## 12045                                                                                                                                                                         Hubble's galaxy nomenclature</w:t>
      </w:r>
      <w:r>
        <w:br/>
      </w:r>
      <w:r>
        <w:rPr>
          <w:rStyle w:val="VerbatimChar"/>
        </w:rPr>
        <w:t xml:space="preserve">## 12051                                                                                                                                   An orbital period of 0.94 days for the hot-Jupiter planet WASP-18b</w:t>
      </w:r>
      <w:r>
        <w:br/>
      </w:r>
      <w:r>
        <w:rPr>
          <w:rStyle w:val="VerbatimChar"/>
        </w:rPr>
        <w:t xml:space="preserve">## 12065                                                                                                                                                                         Hubble's galaxy nomenclature</w:t>
      </w:r>
      <w:r>
        <w:br/>
      </w:r>
      <w:r>
        <w:rPr>
          <w:rStyle w:val="VerbatimChar"/>
        </w:rPr>
        <w:t xml:space="preserve">## 12074                                                                                                                          The transiting dust clumps in the evolved disc of the Sun-like UXor RZ Psc.</w:t>
      </w:r>
      <w:r>
        <w:br/>
      </w:r>
      <w:r>
        <w:rPr>
          <w:rStyle w:val="VerbatimChar"/>
        </w:rPr>
        <w:t xml:space="preserve">## 12089                                                                                                                     X‐ray spectral evolution of GS 2023+338 (V404 Cyg) during decline after outburst</w:t>
      </w:r>
      <w:r>
        <w:br/>
      </w:r>
      <w:r>
        <w:rPr>
          <w:rStyle w:val="VerbatimChar"/>
        </w:rPr>
        <w:t xml:space="preserve">## 12101                                                                                                                                                  Cosmological simulations of the intracluster medium</w:t>
      </w:r>
      <w:r>
        <w:br/>
      </w:r>
      <w:r>
        <w:rPr>
          <w:rStyle w:val="VerbatimChar"/>
        </w:rPr>
        <w:t xml:space="preserve">## 12102                                                                          A new look at NICMOS transmission spectroscopy of HD 189733, GJ-436 and XO-1: no conclusive evidence for molecular features</w:t>
      </w:r>
      <w:r>
        <w:br/>
      </w:r>
      <w:r>
        <w:rPr>
          <w:rStyle w:val="VerbatimChar"/>
        </w:rPr>
        <w:t xml:space="preserve">## 12120                                                                                               Shear and magnification angular power spectra and higher-order moments from weak gravitational lensing</w:t>
      </w:r>
      <w:r>
        <w:br/>
      </w:r>
      <w:r>
        <w:rPr>
          <w:rStyle w:val="VerbatimChar"/>
        </w:rPr>
        <w:t xml:space="preserve">## 12158                                                                                                                          High Resolution Calculations of Merging Neutron Stars III: Gamma-Ray Bursts</w:t>
      </w:r>
      <w:r>
        <w:br/>
      </w:r>
      <w:r>
        <w:rPr>
          <w:rStyle w:val="VerbatimChar"/>
        </w:rPr>
        <w:t xml:space="preserve">## 12163                                                                                                                                           Powerful Outflows and Feedback from Active Galactic Nuclei</w:t>
      </w:r>
      <w:r>
        <w:br/>
      </w:r>
      <w:r>
        <w:rPr>
          <w:rStyle w:val="VerbatimChar"/>
        </w:rPr>
        <w:t xml:space="preserve">## 12166                                                                                                                               The recent star formation history of the Hipparcos solar neighbourhood</w:t>
      </w:r>
      <w:r>
        <w:br/>
      </w:r>
      <w:r>
        <w:rPr>
          <w:rStyle w:val="VerbatimChar"/>
        </w:rPr>
        <w:t xml:space="preserve">## 12182                                                                                                                                                   The Evolution of Galaxy Structure over Cosmic Time</w:t>
      </w:r>
      <w:r>
        <w:br/>
      </w:r>
      <w:r>
        <w:rPr>
          <w:rStyle w:val="VerbatimChar"/>
        </w:rPr>
        <w:t xml:space="preserve">## 12228                                                                                                                    MAXIPOL: Cosmic Microwave Background Polarimetry Using a Rotating Half-Wave Plate</w:t>
      </w:r>
      <w:r>
        <w:br/>
      </w:r>
      <w:r>
        <w:rPr>
          <w:rStyle w:val="VerbatimChar"/>
        </w:rPr>
        <w:t xml:space="preserve">## 12231                                                                                                                                                       Stable counteralignment of a circumbinary disc</w:t>
      </w:r>
      <w:r>
        <w:br/>
      </w:r>
      <w:r>
        <w:rPr>
          <w:rStyle w:val="VerbatimChar"/>
        </w:rPr>
        <w:t xml:space="preserve">## 12256                                                                                                                                                   Polarised infrared emission from X-ray binary jets</w:t>
      </w:r>
      <w:r>
        <w:br/>
      </w:r>
      <w:r>
        <w:rPr>
          <w:rStyle w:val="VerbatimChar"/>
        </w:rPr>
        <w:t xml:space="preserve">## 12297                                                                                                                                                     Galileo and the discovery of the phases of Venus</w:t>
      </w:r>
      <w:r>
        <w:br/>
      </w:r>
      <w:r>
        <w:rPr>
          <w:rStyle w:val="VerbatimChar"/>
        </w:rPr>
        <w:t xml:space="preserve">## 12329                                                                                                                                                                Colour changes in quasar light curves</w:t>
      </w:r>
      <w:r>
        <w:br/>
      </w:r>
      <w:r>
        <w:rPr>
          <w:rStyle w:val="VerbatimChar"/>
        </w:rPr>
        <w:t xml:space="preserve">## 12340                                                                                             Hubble Space Telescope Imaging of the Expanding Nebular Remnant of the Recurrent Nova RS Ophiuchi (2006)</w:t>
      </w:r>
      <w:r>
        <w:br/>
      </w:r>
      <w:r>
        <w:rPr>
          <w:rStyle w:val="VerbatimChar"/>
        </w:rPr>
        <w:t xml:space="preserve">## 12341                                                                                             Hubble Space Telescope Imaging of the Expanding Nebular Remnant of the Recurrent Nova RS Ophiuchi (2006)</w:t>
      </w:r>
      <w:r>
        <w:br/>
      </w:r>
      <w:r>
        <w:rPr>
          <w:rStyle w:val="VerbatimChar"/>
        </w:rPr>
        <w:t xml:space="preserve">## 12358                                                                                                                                         Testing tidal-torque theory: I. spin amplitude and direction</w:t>
      </w:r>
      <w:r>
        <w:br/>
      </w:r>
      <w:r>
        <w:rPr>
          <w:rStyle w:val="VerbatimChar"/>
        </w:rPr>
        <w:t xml:space="preserve">## 12359                                                                                            The correlation of line strength with luminosity and redshift from composite quasi-stellar object spectra</w:t>
      </w:r>
      <w:r>
        <w:br/>
      </w:r>
      <w:r>
        <w:rPr>
          <w:rStyle w:val="VerbatimChar"/>
        </w:rPr>
        <w:t xml:space="preserve">## 12362                                                                                                                    On the instability of toroidal magnetic fields and differential rotation in stars</w:t>
      </w:r>
      <w:r>
        <w:br/>
      </w:r>
      <w:r>
        <w:rPr>
          <w:rStyle w:val="VerbatimChar"/>
        </w:rPr>
        <w:t xml:space="preserve">## 12398                                                                                                                                                            Theories of the nuclei of active galaxies</w:t>
      </w:r>
      <w:r>
        <w:br/>
      </w:r>
      <w:r>
        <w:rPr>
          <w:rStyle w:val="VerbatimChar"/>
        </w:rPr>
        <w:t xml:space="preserve">## 12412                                                                                                                                                         Observational Constraints on Black Hole Spin</w:t>
      </w:r>
      <w:r>
        <w:br/>
      </w:r>
      <w:r>
        <w:rPr>
          <w:rStyle w:val="VerbatimChar"/>
        </w:rPr>
        <w:t xml:space="preserve">## 12425                                                                                                                               Can bars be destroyed by a central mass concentration?— I. Simulations</w:t>
      </w:r>
      <w:r>
        <w:br/>
      </w:r>
      <w:r>
        <w:rPr>
          <w:rStyle w:val="VerbatimChar"/>
        </w:rPr>
        <w:t xml:space="preserve">## 12438                                                                                                                   Hydrodynamic Simulations of Propagating Warps and Bending Waves In Accretion Discs</w:t>
      </w:r>
      <w:r>
        <w:br/>
      </w:r>
      <w:r>
        <w:rPr>
          <w:rStyle w:val="VerbatimChar"/>
        </w:rPr>
        <w:t xml:space="preserve">## 12442                                                                                                                                                          The Progenitors of Core-Collapse Supernovae</w:t>
      </w:r>
      <w:r>
        <w:br/>
      </w:r>
      <w:r>
        <w:rPr>
          <w:rStyle w:val="VerbatimChar"/>
        </w:rPr>
        <w:t xml:space="preserve">## 12455                                                                                                                                                   The Evolution of Galaxy Structure over Cosmic Time</w:t>
      </w:r>
      <w:r>
        <w:br/>
      </w:r>
      <w:r>
        <w:rPr>
          <w:rStyle w:val="VerbatimChar"/>
        </w:rPr>
        <w:t xml:space="preserve">## 12471                                                                                                      3D models of radiatively driven colliding winds in massive O+O star binaries – I. Hydrodynamics</w:t>
      </w:r>
      <w:r>
        <w:br/>
      </w:r>
      <w:r>
        <w:rPr>
          <w:rStyle w:val="VerbatimChar"/>
        </w:rPr>
        <w:t xml:space="preserve">## 12475                                                                                                                                           Powerful Outflows and Feedback from Active Galactic Nuclei</w:t>
      </w:r>
      <w:r>
        <w:br/>
      </w:r>
      <w:r>
        <w:rPr>
          <w:rStyle w:val="VerbatimChar"/>
        </w:rPr>
        <w:t xml:space="preserve">## 12485                                                                                                                                           STEREO observations of stars and the search for exoplanets</w:t>
      </w:r>
      <w:r>
        <w:br/>
      </w:r>
      <w:r>
        <w:rPr>
          <w:rStyle w:val="VerbatimChar"/>
        </w:rPr>
        <w:t xml:space="preserve">## 12489                                                                                                                                                       Stable counteralignment of a circumbinary disc</w:t>
      </w:r>
      <w:r>
        <w:br/>
      </w:r>
      <w:r>
        <w:rPr>
          <w:rStyle w:val="VerbatimChar"/>
        </w:rPr>
        <w:t xml:space="preserve">## 12490                                                                                                        Hubble Space Telescope imaging of the progenitor sites of six nearby core-collapse supernovae</w:t>
      </w:r>
      <w:r>
        <w:br/>
      </w:r>
      <w:r>
        <w:rPr>
          <w:rStyle w:val="VerbatimChar"/>
        </w:rPr>
        <w:t xml:space="preserve">## 12499                                                                                                                                       The Status of Multi-Dimensional Core-Collapse Supernova Models</w:t>
      </w:r>
      <w:r>
        <w:br/>
      </w:r>
      <w:r>
        <w:rPr>
          <w:rStyle w:val="VerbatimChar"/>
        </w:rPr>
        <w:t xml:space="preserve">## 12536                                                                                                                           Near infrared spectroscopic search for the close orbiting planet HD 75289b</w:t>
      </w:r>
      <w:r>
        <w:br/>
      </w:r>
      <w:r>
        <w:rPr>
          <w:rStyle w:val="VerbatimChar"/>
        </w:rPr>
        <w:t xml:space="preserve">## 12567                                                                                                                        Bulk Acceleration in Relativistic Jets and the Spectral Properties of Blazars</w:t>
      </w:r>
      <w:r>
        <w:br/>
      </w:r>
      <w:r>
        <w:rPr>
          <w:rStyle w:val="VerbatimChar"/>
        </w:rPr>
        <w:t xml:space="preserve">## 12568                                                                                                                                                               Cold collapse and the core catastrophe</w:t>
      </w:r>
      <w:r>
        <w:br/>
      </w:r>
      <w:r>
        <w:rPr>
          <w:rStyle w:val="VerbatimChar"/>
        </w:rPr>
        <w:t xml:space="preserve">## 12572                                                                                              On why the iron K-shell absorption in AGN is not a signature of the local warm/hot intergalactic medium</w:t>
      </w:r>
      <w:r>
        <w:br/>
      </w:r>
      <w:r>
        <w:rPr>
          <w:rStyle w:val="VerbatimChar"/>
        </w:rPr>
        <w:t xml:space="preserve">## 12579                                                                                                                                    Discovery of a WO star in the Scutum-Crux arm of the inner Galaxy</w:t>
      </w:r>
      <w:r>
        <w:br/>
      </w:r>
      <w:r>
        <w:rPr>
          <w:rStyle w:val="VerbatimChar"/>
        </w:rPr>
        <w:t xml:space="preserve">## 12586                                                                                                                            Radiatively inefficient magnetohydrodynamic accretion-ejection structures</w:t>
      </w:r>
      <w:r>
        <w:br/>
      </w:r>
      <w:r>
        <w:rPr>
          <w:rStyle w:val="VerbatimChar"/>
        </w:rPr>
        <w:t xml:space="preserve">## 12587                                                                                                                                  Dawes Review 7: The Tidal Downsizing Hypothesis of Planet Formation</w:t>
      </w:r>
      <w:r>
        <w:br/>
      </w:r>
      <w:r>
        <w:rPr>
          <w:rStyle w:val="VerbatimChar"/>
        </w:rPr>
        <w:t xml:space="preserve">## 12599                                                                              Disc Frequencies for Brown Dwarfs in the Upper Scorpius OB Association: Implications for Brown Dwarf Formation Theories</w:t>
      </w:r>
      <w:r>
        <w:br/>
      </w:r>
      <w:r>
        <w:rPr>
          <w:rStyle w:val="VerbatimChar"/>
        </w:rPr>
        <w:t xml:space="preserve">## 12601                                                                                                                            The mass assembly of galaxy groups and the evolution of the magnitude gap</w:t>
      </w:r>
      <w:r>
        <w:br/>
      </w:r>
      <w:r>
        <w:rPr>
          <w:rStyle w:val="VerbatimChar"/>
        </w:rPr>
        <w:t xml:space="preserve">## 12635                                                                                                                                 Large Scale Cosmic Microwave Background Anisotropies and Dark Energy</w:t>
      </w:r>
      <w:r>
        <w:br/>
      </w:r>
      <w:r>
        <w:rPr>
          <w:rStyle w:val="VerbatimChar"/>
        </w:rPr>
        <w:t xml:space="preserve">## 12656                                                                                                                                                 Physical conditions in the planetary nebula Abell 30</w:t>
      </w:r>
      <w:r>
        <w:br/>
      </w:r>
      <w:r>
        <w:rPr>
          <w:rStyle w:val="VerbatimChar"/>
        </w:rPr>
        <w:t xml:space="preserve">## 12657                                                                                                                                                 Physical conditions in the planetary nebula Abell 30</w:t>
      </w:r>
      <w:r>
        <w:br/>
      </w:r>
      <w:r>
        <w:rPr>
          <w:rStyle w:val="VerbatimChar"/>
        </w:rPr>
        <w:t xml:space="preserve">## 12665                                                                                                                                   An orbital period of 0.94 days for the hot-Jupiter planet WASP-18b</w:t>
      </w:r>
      <w:r>
        <w:br/>
      </w:r>
      <w:r>
        <w:rPr>
          <w:rStyle w:val="VerbatimChar"/>
        </w:rPr>
        <w:t xml:space="preserve">## 12679                                                                                                                                          William herschel and the prehistory of stellar spectroscopy</w:t>
      </w:r>
      <w:r>
        <w:br/>
      </w:r>
      <w:r>
        <w:rPr>
          <w:rStyle w:val="VerbatimChar"/>
        </w:rPr>
        <w:t xml:space="preserve">## 12697                                                                                                                       Central stellar populations of early-type galaxies in low-density environments</w:t>
      </w:r>
      <w:r>
        <w:br/>
      </w:r>
      <w:r>
        <w:rPr>
          <w:rStyle w:val="VerbatimChar"/>
        </w:rPr>
        <w:t xml:space="preserve">## 12738                                                                                                                                               Modelling of the magnetic accretion flow in HU Aquarii</w:t>
      </w:r>
      <w:r>
        <w:br/>
      </w:r>
      <w:r>
        <w:rPr>
          <w:rStyle w:val="VerbatimChar"/>
        </w:rPr>
        <w:t xml:space="preserve">## 12739                                                                                                                               The impact of stellar oscillations on doppler velocity planet searches</w:t>
      </w:r>
      <w:r>
        <w:br/>
      </w:r>
      <w:r>
        <w:rPr>
          <w:rStyle w:val="VerbatimChar"/>
        </w:rPr>
        <w:t xml:space="preserve">## 12781                                                                                                                                                                    XMM–Newton observations of 3C 273</w:t>
      </w:r>
      <w:r>
        <w:br/>
      </w:r>
      <w:r>
        <w:rPr>
          <w:rStyle w:val="VerbatimChar"/>
        </w:rPr>
        <w:t xml:space="preserve">## 12786                                                                                                                                     Off-limb (Spicule) DEM Distribution from SoHO/SUMER Observations</w:t>
      </w:r>
      <w:r>
        <w:br/>
      </w:r>
      <w:r>
        <w:rPr>
          <w:rStyle w:val="VerbatimChar"/>
        </w:rPr>
        <w:t xml:space="preserve">## 12790                                                                                                                                        Inferring X-ray coronal structures from Zeeman–Doppler images</w:t>
      </w:r>
      <w:r>
        <w:br/>
      </w:r>
      <w:r>
        <w:rPr>
          <w:rStyle w:val="VerbatimChar"/>
        </w:rPr>
        <w:t xml:space="preserve">## 12794                                                                                                      Optical--to--X-ray emission in low-absorption AGN: Results from the Swift-BAT 9 month catalogue</w:t>
      </w:r>
      <w:r>
        <w:br/>
      </w:r>
      <w:r>
        <w:rPr>
          <w:rStyle w:val="VerbatimChar"/>
        </w:rPr>
        <w:t xml:space="preserve">## 12805                                                                                                                                             Investigating AGN Heating in a Sample of Nearby Clusters</w:t>
      </w:r>
      <w:r>
        <w:br/>
      </w:r>
      <w:r>
        <w:rPr>
          <w:rStyle w:val="VerbatimChar"/>
        </w:rPr>
        <w:t xml:space="preserve">## 12809                                                                                                         New brown dwarfs in Upper Sco using UKIDSS Galactic Cluster Survey science verification data</w:t>
      </w:r>
      <w:r>
        <w:br/>
      </w:r>
      <w:r>
        <w:rPr>
          <w:rStyle w:val="VerbatimChar"/>
        </w:rPr>
        <w:t xml:space="preserve">## 12820                                                                                                                                       The nature of the molecular gas system in the core of NGC 1275</w:t>
      </w:r>
      <w:r>
        <w:br/>
      </w:r>
      <w:r>
        <w:rPr>
          <w:rStyle w:val="VerbatimChar"/>
        </w:rPr>
        <w:t xml:space="preserve">## 12825                                                                                                  Methods and results of an automatic analysis of a complete sample of Swift-XRT observations of GRBs</w:t>
      </w:r>
      <w:r>
        <w:br/>
      </w:r>
      <w:r>
        <w:rPr>
          <w:rStyle w:val="VerbatimChar"/>
        </w:rPr>
        <w:t xml:space="preserve">## 12830                                                                                                                                         The AGN-Starburst Connection, Galactic Superwinds, and MBH-σ</w:t>
      </w:r>
      <w:r>
        <w:br/>
      </w:r>
      <w:r>
        <w:rPr>
          <w:rStyle w:val="VerbatimChar"/>
        </w:rPr>
        <w:t xml:space="preserve">## 12838                                                                                         Line-profile tomography of exoplanet transits – II. A gas-giant planet transiting a rapidly rotating A5 star</w:t>
      </w:r>
      <w:r>
        <w:br/>
      </w:r>
      <w:r>
        <w:rPr>
          <w:rStyle w:val="VerbatimChar"/>
        </w:rPr>
        <w:t xml:space="preserve">## 12909                                                                                              The interaction of planets with a disc with MHD turbulence IV: Migration rates of embedded protoplanets</w:t>
      </w:r>
      <w:r>
        <w:br/>
      </w:r>
      <w:r>
        <w:rPr>
          <w:rStyle w:val="VerbatimChar"/>
        </w:rPr>
        <w:t xml:space="preserve">## 12911                                                                                                                        An estimate of the SN kick velocities for High Mass X-ray Binaries in the SMC</w:t>
      </w:r>
      <w:r>
        <w:br/>
      </w:r>
      <w:r>
        <w:rPr>
          <w:rStyle w:val="VerbatimChar"/>
        </w:rPr>
        <w:t xml:space="preserve">## 12912                                                                                                          On the source of the late-time infrared luminosity of SN 1998S and other Type II supernovae</w:t>
      </w:r>
      <w:r>
        <w:br/>
      </w:r>
      <w:r>
        <w:rPr>
          <w:rStyle w:val="VerbatimChar"/>
        </w:rPr>
        <w:t xml:space="preserve">## 12952                                                                                                                            Galaxy and Mass Assembly (GAMA): survey diagnostics and core data release</w:t>
      </w:r>
      <w:r>
        <w:br/>
      </w:r>
      <w:r>
        <w:rPr>
          <w:rStyle w:val="VerbatimChar"/>
        </w:rPr>
        <w:t xml:space="preserve">## 12956                                                                                                  High-redshift star formation in the Hubble Deep Field revealed by a submillimetre-wavelength survey</w:t>
      </w:r>
      <w:r>
        <w:br/>
      </w:r>
      <w:r>
        <w:rPr>
          <w:rStyle w:val="VerbatimChar"/>
        </w:rPr>
        <w:t xml:space="preserve">## 12958                                                                                                                  The properties of the X-ray holes in the intracluster medium of the Perseus cluster</w:t>
      </w:r>
      <w:r>
        <w:br/>
      </w:r>
      <w:r>
        <w:rPr>
          <w:rStyle w:val="VerbatimChar"/>
        </w:rPr>
        <w:t xml:space="preserve">## 12963                                                                                                                                 On the absorption feature in the prompt X-ray spectrum of GRB 990705</w:t>
      </w:r>
      <w:r>
        <w:br/>
      </w:r>
      <w:r>
        <w:rPr>
          <w:rStyle w:val="VerbatimChar"/>
        </w:rPr>
        <w:t xml:space="preserve">## 12985                                                                                             New members in the upper scorpius association from the UKIRT infrared deep sky survey early data release</w:t>
      </w:r>
      <w:r>
        <w:br/>
      </w:r>
      <w:r>
        <w:rPr>
          <w:rStyle w:val="VerbatimChar"/>
        </w:rPr>
        <w:t xml:space="preserve">## 12986                                                                                                                                              Stellar Encounters in the Context of Outburst Phenomena</w:t>
      </w:r>
      <w:r>
        <w:br/>
      </w:r>
      <w:r>
        <w:rPr>
          <w:rStyle w:val="VerbatimChar"/>
        </w:rPr>
        <w:t xml:space="preserve">## 12997                                              Keck spectroscopy of the faint dwarf elliptical galaxy population in the Perseus Cluster core: mixed stellar populations and a flat luminosity function</w:t>
      </w:r>
      <w:r>
        <w:br/>
      </w:r>
      <w:r>
        <w:rPr>
          <w:rStyle w:val="VerbatimChar"/>
        </w:rPr>
        <w:t xml:space="preserve">## 13009                                                                                         Line-profile tomography of exoplanet transits – II. A gas-giant planet transiting a rapidly rotating A5 star</w:t>
      </w:r>
      <w:r>
        <w:br/>
      </w:r>
      <w:r>
        <w:rPr>
          <w:rStyle w:val="VerbatimChar"/>
        </w:rPr>
        <w:t xml:space="preserve">## 13024                                                                                                                                       The colour–magnitude relation for galaxies in the Coma cluster</w:t>
      </w:r>
      <w:r>
        <w:br/>
      </w:r>
      <w:r>
        <w:rPr>
          <w:rStyle w:val="VerbatimChar"/>
        </w:rPr>
        <w:t xml:space="preserve">## 13152                                                                                                                                                                    XMM-Newton observations of 3C 273</w:t>
      </w:r>
      <w:r>
        <w:br/>
      </w:r>
      <w:r>
        <w:rPr>
          <w:rStyle w:val="VerbatimChar"/>
        </w:rPr>
        <w:t xml:space="preserve">## 13176                                                                        A maximum likelihood analysis of the low cosmic microwave background multipoles from the Wilkinson Microwave Anisotropy Probe</w:t>
      </w:r>
      <w:r>
        <w:br/>
      </w:r>
      <w:r>
        <w:rPr>
          <w:rStyle w:val="VerbatimChar"/>
        </w:rPr>
        <w:t xml:space="preserve">## 13192                                                                                                                                        2XMM Ultraluminous X-Ray Source Candidates in Nearby Galaxies</w:t>
      </w:r>
      <w:r>
        <w:br/>
      </w:r>
      <w:r>
        <w:rPr>
          <w:rStyle w:val="VerbatimChar"/>
        </w:rPr>
        <w:t xml:space="preserve">## 13206                                                                                                           Dark Matter Cores and Cusps: The Case of Multiple Stellar Populations in Dwarf Spheroidals</w:t>
      </w:r>
      <w:r>
        <w:br/>
      </w:r>
      <w:r>
        <w:rPr>
          <w:rStyle w:val="VerbatimChar"/>
        </w:rPr>
        <w:t xml:space="preserve">## 13217                                                                                                                                                             Magnetic fields in the solar photosphere</w:t>
      </w:r>
      <w:r>
        <w:br/>
      </w:r>
      <w:r>
        <w:rPr>
          <w:rStyle w:val="VerbatimChar"/>
        </w:rPr>
        <w:t xml:space="preserve">## 13244                                                                                                                                                  Statistical cosmology with quadratic density fields</w:t>
      </w:r>
      <w:r>
        <w:br/>
      </w:r>
      <w:r>
        <w:rPr>
          <w:rStyle w:val="VerbatimChar"/>
        </w:rPr>
        <w:t xml:space="preserve">## 13251                                                                     Testing the universality of star formation – II. Comparing separation distributions of nearby star-forming regions and the field</w:t>
      </w:r>
      <w:r>
        <w:br/>
      </w:r>
      <w:r>
        <w:rPr>
          <w:rStyle w:val="VerbatimChar"/>
        </w:rPr>
        <w:t xml:space="preserve">## 13260                                                                                                          On the nature of the circumstellar medium of the remarkable Type Ia/IIn supernova SN 2002ic</w:t>
      </w:r>
      <w:r>
        <w:br/>
      </w:r>
      <w:r>
        <w:rPr>
          <w:rStyle w:val="VerbatimChar"/>
        </w:rPr>
        <w:t xml:space="preserve">## 13272                                                                                                                                                                     Galaxy Zoo:bars in disc galaxies</w:t>
      </w:r>
      <w:r>
        <w:br/>
      </w:r>
      <w:r>
        <w:rPr>
          <w:rStyle w:val="VerbatimChar"/>
        </w:rPr>
        <w:t xml:space="preserve">## 13273                                                                                                                                                                     Galaxy Zoo:bars in disc galaxies</w:t>
      </w:r>
      <w:r>
        <w:br/>
      </w:r>
      <w:r>
        <w:rPr>
          <w:rStyle w:val="VerbatimChar"/>
        </w:rPr>
        <w:t xml:space="preserve">## 13277                                                                                                                                                      Cosmological Implications of the 3 K Background</w:t>
      </w:r>
      <w:r>
        <w:br/>
      </w:r>
      <w:r>
        <w:rPr>
          <w:rStyle w:val="VerbatimChar"/>
        </w:rPr>
        <w:t xml:space="preserve">## 13286                                                                                                                                                  Magnetic fields and the dynamics of spiral galaxies</w:t>
      </w:r>
      <w:r>
        <w:br/>
      </w:r>
      <w:r>
        <w:rPr>
          <w:rStyle w:val="VerbatimChar"/>
        </w:rPr>
        <w:t xml:space="preserve">## 13288                                                                                                                                          Kinematics and history of the solar neighbourhood revisited</w:t>
      </w:r>
      <w:r>
        <w:br/>
      </w:r>
      <w:r>
        <w:rPr>
          <w:rStyle w:val="VerbatimChar"/>
        </w:rPr>
        <w:t xml:space="preserve">## 13314                                                                                                                                                              Galaxy morphology in the ΛCDM cosmology</w:t>
      </w:r>
      <w:r>
        <w:br/>
      </w:r>
      <w:r>
        <w:rPr>
          <w:rStyle w:val="VerbatimChar"/>
        </w:rPr>
        <w:t xml:space="preserve">## 13332                                                                                                                                 A Dust Ring around epsilon Eridani: Analog to the Young Solar System</w:t>
      </w:r>
      <w:r>
        <w:br/>
      </w:r>
      <w:r>
        <w:rPr>
          <w:rStyle w:val="VerbatimChar"/>
        </w:rPr>
        <w:t xml:space="preserve">## 13354                                                                                                                                              A velocity dipole in the distribution of radio galaxies</w:t>
      </w:r>
      <w:r>
        <w:br/>
      </w:r>
      <w:r>
        <w:rPr>
          <w:rStyle w:val="VerbatimChar"/>
        </w:rPr>
        <w:t xml:space="preserve">## 13361                                                                                                                                                The Energy Output of the Universe from 0.1 to 1000 μm</w:t>
      </w:r>
      <w:r>
        <w:br/>
      </w:r>
      <w:r>
        <w:rPr>
          <w:rStyle w:val="VerbatimChar"/>
        </w:rPr>
        <w:t xml:space="preserve">## 13372                                                                                                                                                     The life cycle of star clusters in a tidal field</w:t>
      </w:r>
      <w:r>
        <w:br/>
      </w:r>
      <w:r>
        <w:rPr>
          <w:rStyle w:val="VerbatimChar"/>
        </w:rPr>
        <w:t xml:space="preserve">## 13399                                                                                                                              Global mass segregation in hydrodynamical simulations of star formation</w:t>
      </w:r>
      <w:r>
        <w:br/>
      </w:r>
      <w:r>
        <w:rPr>
          <w:rStyle w:val="VerbatimChar"/>
        </w:rPr>
        <w:t xml:space="preserve">## 13404                                                                                                         New brown dwarfs in Upper Sco using UKIDSS Galactic Cluster Survey science verification data</w:t>
      </w:r>
      <w:r>
        <w:br/>
      </w:r>
      <w:r>
        <w:rPr>
          <w:rStyle w:val="VerbatimChar"/>
        </w:rPr>
        <w:t xml:space="preserve">## 13412                                                                                                                                   Can galactic outflows explain the properties of Ly-alpha emitters?</w:t>
      </w:r>
      <w:r>
        <w:br/>
      </w:r>
      <w:r>
        <w:rPr>
          <w:rStyle w:val="VerbatimChar"/>
        </w:rPr>
        <w:t xml:space="preserve">## 13431                                                                                                                              Observations of ubiquitous compressive waves in the Sun/'s chromosphere</w:t>
      </w:r>
      <w:r>
        <w:br/>
      </w:r>
      <w:r>
        <w:rPr>
          <w:rStyle w:val="VerbatimChar"/>
        </w:rPr>
        <w:t xml:space="preserve">## 13432                                                                                                                       Properties of Hot Stars in the Wolf-Rayet galaxy NGC5253 from ISO Spectroscopy</w:t>
      </w:r>
      <w:r>
        <w:br/>
      </w:r>
      <w:r>
        <w:rPr>
          <w:rStyle w:val="VerbatimChar"/>
        </w:rPr>
        <w:t xml:space="preserve">## 13457                                                                                                                                                                 Jodrell Bank Mark II Radio Telescope</w:t>
      </w:r>
      <w:r>
        <w:br/>
      </w:r>
      <w:r>
        <w:rPr>
          <w:rStyle w:val="VerbatimChar"/>
        </w:rPr>
        <w:t xml:space="preserve">## 13460                                                                                                                                                M4-18: the planetary nebula and its WC10 central star</w:t>
      </w:r>
      <w:r>
        <w:br/>
      </w:r>
      <w:r>
        <w:rPr>
          <w:rStyle w:val="VerbatimChar"/>
        </w:rPr>
        <w:t xml:space="preserve">## 13461                                                                                                                                  Viscosity and the chew-goldberger-low equations in the solar corona</w:t>
      </w:r>
      <w:r>
        <w:br/>
      </w:r>
      <w:r>
        <w:rPr>
          <w:rStyle w:val="VerbatimChar"/>
        </w:rPr>
        <w:t xml:space="preserve">## 13476                                                                                                                                                Enhanced mergers of galaxies in low-redshift clusters</w:t>
      </w:r>
      <w:r>
        <w:br/>
      </w:r>
      <w:r>
        <w:rPr>
          <w:rStyle w:val="VerbatimChar"/>
        </w:rPr>
        <w:t xml:space="preserve">## 13503                                                                                                                       On the orbital evolution and growth of protoplanets embedded in a gaseous disc</w:t>
      </w:r>
      <w:r>
        <w:br/>
      </w:r>
      <w:r>
        <w:rPr>
          <w:rStyle w:val="VerbatimChar"/>
        </w:rPr>
        <w:t xml:space="preserve">## 13533                                                                                                                                                         Radial velocity measurements of white dwarfs</w:t>
      </w:r>
      <w:r>
        <w:br/>
      </w:r>
      <w:r>
        <w:rPr>
          <w:rStyle w:val="VerbatimChar"/>
        </w:rPr>
        <w:t xml:space="preserve">## 13537                                                                                                          On the source of the late-time infrared luminosity of SN 1998S and other Type II supernovae</w:t>
      </w:r>
      <w:r>
        <w:br/>
      </w:r>
      <w:r>
        <w:rPr>
          <w:rStyle w:val="VerbatimChar"/>
        </w:rPr>
        <w:t xml:space="preserve">## 13545                                                                                                                                                                       Scaling of N-body calculations</w:t>
      </w:r>
      <w:r>
        <w:br/>
      </w:r>
      <w:r>
        <w:rPr>
          <w:rStyle w:val="VerbatimChar"/>
        </w:rPr>
        <w:t xml:space="preserve">## 13550                                                                                                         New brown dwarfs in Upper Sco using UKIDSS Galactic Cluster Survey science verification data</w:t>
      </w:r>
      <w:r>
        <w:br/>
      </w:r>
      <w:r>
        <w:rPr>
          <w:rStyle w:val="VerbatimChar"/>
        </w:rPr>
        <w:t xml:space="preserve">## 13571                                                                                                                           The 2dF Galaxy Redshift Survey: Luminosity dependence of galaxy clustering</w:t>
      </w:r>
      <w:r>
        <w:br/>
      </w:r>
      <w:r>
        <w:rPr>
          <w:rStyle w:val="VerbatimChar"/>
        </w:rPr>
        <w:t xml:space="preserve">## 13574                                              Keck spectroscopy of the faint dwarf elliptical galaxy population in the Perseus Cluster core: mixed stellar populations and a flat luminosity function</w:t>
      </w:r>
      <w:r>
        <w:br/>
      </w:r>
      <w:r>
        <w:rPr>
          <w:rStyle w:val="VerbatimChar"/>
        </w:rPr>
        <w:t xml:space="preserve">## 13578                                                                                                                How flat can you get? A model comparison perspective on the curvature of the Universe</w:t>
      </w:r>
      <w:r>
        <w:br/>
      </w:r>
      <w:r>
        <w:rPr>
          <w:rStyle w:val="VerbatimChar"/>
        </w:rPr>
        <w:t xml:space="preserve">## 13617                                                                                                                                            On the tidal evolution of Hot Jupiters on inclined orbits</w:t>
      </w:r>
      <w:r>
        <w:br/>
      </w:r>
      <w:r>
        <w:rPr>
          <w:rStyle w:val="VerbatimChar"/>
        </w:rPr>
        <w:t xml:space="preserve">## 13619                                                                                                                                                           A survey of Low Luminosity Compact sources</w:t>
      </w:r>
      <w:r>
        <w:br/>
      </w:r>
      <w:r>
        <w:rPr>
          <w:rStyle w:val="VerbatimChar"/>
        </w:rPr>
        <w:t xml:space="preserve">## 13620                                                                                                                                                        Very High Energy Gamma Rays from PKS 2155–304</w:t>
      </w:r>
      <w:r>
        <w:br/>
      </w:r>
      <w:r>
        <w:rPr>
          <w:rStyle w:val="VerbatimChar"/>
        </w:rPr>
        <w:t xml:space="preserve">## 13623                                                                                                                         The cosmological impact of intrinsic alignment model choice for cosmic shear</w:t>
      </w:r>
      <w:r>
        <w:br/>
      </w:r>
      <w:r>
        <w:rPr>
          <w:rStyle w:val="VerbatimChar"/>
        </w:rPr>
        <w:t xml:space="preserve">## 13674                                                                                                                                                                                     BEYOND THE STARS</w:t>
      </w:r>
      <w:r>
        <w:br/>
      </w:r>
      <w:r>
        <w:rPr>
          <w:rStyle w:val="VerbatimChar"/>
        </w:rPr>
        <w:t xml:space="preserve">## 13678                                                                                                    Study of Super- and Subsonic Ionization Fronts in Low-Density, Soft X-Ray-Irradiated Foam Targets</w:t>
      </w:r>
      <w:r>
        <w:br/>
      </w:r>
      <w:r>
        <w:rPr>
          <w:rStyle w:val="VerbatimChar"/>
        </w:rPr>
        <w:t xml:space="preserve">## 13696                                                                                                          Comment on “What causes the flux excess in the heliospheric magnetic field?” by E. J. Smith</w:t>
      </w:r>
      <w:r>
        <w:br/>
      </w:r>
      <w:r>
        <w:rPr>
          <w:rStyle w:val="VerbatimChar"/>
        </w:rPr>
        <w:t xml:space="preserve">## 13710                                                                                                                                     A giant stream of metal-rich stars in the halo of the galaxy M31</w:t>
      </w:r>
      <w:r>
        <w:br/>
      </w:r>
      <w:r>
        <w:rPr>
          <w:rStyle w:val="VerbatimChar"/>
        </w:rPr>
        <w:t xml:space="preserve">## 13725                                                                                                              On the relevance of the r-mode instability for accreting neutron stars and white dwarfs</w:t>
      </w:r>
      <w:r>
        <w:br/>
      </w:r>
      <w:r>
        <w:rPr>
          <w:rStyle w:val="VerbatimChar"/>
        </w:rPr>
        <w:t xml:space="preserve">## 13738                                                                                                                                            Probing the circumstellar structure of Herbig Ae/Be stars</w:t>
      </w:r>
      <w:r>
        <w:br/>
      </w:r>
      <w:r>
        <w:rPr>
          <w:rStyle w:val="VerbatimChar"/>
        </w:rPr>
        <w:t xml:space="preserve">## 13742                                                                                                                                                                    XMM-Newton observations of 3C 273</w:t>
      </w:r>
      <w:r>
        <w:br/>
      </w:r>
      <w:r>
        <w:rPr>
          <w:rStyle w:val="VerbatimChar"/>
        </w:rPr>
        <w:t xml:space="preserve">## 13769                                                                                                             Fe-bump instability: the excitation of pulsations in subdwarf B and other low-mass stars</w:t>
      </w:r>
      <w:r>
        <w:br/>
      </w:r>
      <w:r>
        <w:rPr>
          <w:rStyle w:val="VerbatimChar"/>
        </w:rPr>
        <w:t xml:space="preserve">## 13790                                                                                                       A subarcsecond resolution near-infrared study of Seyfert and `normal' galaxies: II. Morphology</w:t>
      </w:r>
      <w:r>
        <w:br/>
      </w:r>
      <w:r>
        <w:rPr>
          <w:rStyle w:val="VerbatimChar"/>
        </w:rPr>
        <w:t xml:space="preserve">## 13796                                                                                                          Testing the universality of star formation - I. Multiplicity in nearby star-forming regions</w:t>
      </w:r>
      <w:r>
        <w:br/>
      </w:r>
      <w:r>
        <w:rPr>
          <w:rStyle w:val="VerbatimChar"/>
        </w:rPr>
        <w:t xml:space="preserve">## 13798                                                                                                               Brown dwarfs and low-mass stars in the Pleiades and Praesepe:- Membership and binarity</w:t>
      </w:r>
      <w:r>
        <w:br/>
      </w:r>
      <w:r>
        <w:rPr>
          <w:rStyle w:val="VerbatimChar"/>
        </w:rPr>
        <w:t xml:space="preserve">## 13843                                                                                                                                                    The milliJansky 12‐μm population: first follow‐up</w:t>
      </w:r>
      <w:r>
        <w:br/>
      </w:r>
      <w:r>
        <w:rPr>
          <w:rStyle w:val="VerbatimChar"/>
        </w:rPr>
        <w:t xml:space="preserve">## 13846                                                                                                                     X-ray spectral evolution of GS 2023+338 (V404 Cyg) during decline after outburst</w:t>
      </w:r>
      <w:r>
        <w:br/>
      </w:r>
      <w:r>
        <w:rPr>
          <w:rStyle w:val="VerbatimChar"/>
        </w:rPr>
        <w:t xml:space="preserve">## 13859                                                                                                                             The 1989 May outburst of the soft X‐ray transient GS 2023+338 (V404 Cyg)</w:t>
      </w:r>
      <w:r>
        <w:br/>
      </w:r>
      <w:r>
        <w:rPr>
          <w:rStyle w:val="VerbatimChar"/>
        </w:rPr>
        <w:t xml:space="preserve">## 13861                                                                                                  High-redshift star formation in the Hubble Deep Field revealed by a submillimetre-wavelength survey</w:t>
      </w:r>
      <w:r>
        <w:br/>
      </w:r>
      <w:r>
        <w:rPr>
          <w:rStyle w:val="VerbatimChar"/>
        </w:rPr>
        <w:t xml:space="preserve">## 13925                                                                                                                                                                    The accuracy of subhalo detection</w:t>
      </w:r>
      <w:r>
        <w:br/>
      </w:r>
      <w:r>
        <w:rPr>
          <w:rStyle w:val="VerbatimChar"/>
        </w:rPr>
        <w:t xml:space="preserve">## 13926                                                                                                                                                 Systematic effects on dark energy from 3D weak shear</w:t>
      </w:r>
      <w:r>
        <w:br/>
      </w:r>
      <w:r>
        <w:rPr>
          <w:rStyle w:val="VerbatimChar"/>
        </w:rPr>
        <w:t xml:space="preserve">## 13931                                                                                                                                 A direct test of density wave theory in a grand-design spiral galaxy</w:t>
      </w:r>
      <w:r>
        <w:br/>
      </w:r>
      <w:r>
        <w:rPr>
          <w:rStyle w:val="VerbatimChar"/>
        </w:rPr>
        <w:t xml:space="preserve">## 13942                                                                                                                                              A velocity dipole in the distribution of radio galaxies</w:t>
      </w:r>
      <w:r>
        <w:br/>
      </w:r>
      <w:r>
        <w:rPr>
          <w:rStyle w:val="VerbatimChar"/>
        </w:rPr>
        <w:t xml:space="preserve">## 13943                                                                                                                                              A velocity dipole in the distribution of radio galaxies</w:t>
      </w:r>
      <w:r>
        <w:br/>
      </w:r>
      <w:r>
        <w:rPr>
          <w:rStyle w:val="VerbatimChar"/>
        </w:rPr>
        <w:t xml:space="preserve">## 13960                                                                                                                                                                           Weak gravitational flexion</w:t>
      </w:r>
      <w:r>
        <w:br/>
      </w:r>
      <w:r>
        <w:rPr>
          <w:rStyle w:val="VerbatimChar"/>
        </w:rPr>
        <w:t xml:space="preserve">## 14022                                                                                                                                                 Jets, winds and bursts from coalescing neutron stars</w:t>
      </w:r>
      <w:r>
        <w:br/>
      </w:r>
      <w:r>
        <w:rPr>
          <w:rStyle w:val="VerbatimChar"/>
        </w:rPr>
        <w:t xml:space="preserve">## 14031                                                                                                                            Spectral distribution of Be/X‐ray binaries in the Small Magellanic Cloud★</w:t>
      </w:r>
      <w:r>
        <w:br/>
      </w:r>
      <w:r>
        <w:rPr>
          <w:rStyle w:val="VerbatimChar"/>
        </w:rPr>
        <w:t xml:space="preserve">## 14032                                                                                                                            Spectral distribution of Be/X‐ray binaries in the Small Magellanic Cloud★</w:t>
      </w:r>
      <w:r>
        <w:br/>
      </w:r>
      <w:r>
        <w:rPr>
          <w:rStyle w:val="VerbatimChar"/>
        </w:rPr>
        <w:t xml:space="preserve">## 14033                                                                                                                                             HeII Recombination Lines From the First Luminous Objects</w:t>
      </w:r>
      <w:r>
        <w:br/>
      </w:r>
      <w:r>
        <w:rPr>
          <w:rStyle w:val="VerbatimChar"/>
        </w:rPr>
        <w:t xml:space="preserve">## 14035                                                                                                                                               The cosmological evolution of quasar black-hole masses</w:t>
      </w:r>
      <w:r>
        <w:br/>
      </w:r>
      <w:r>
        <w:rPr>
          <w:rStyle w:val="VerbatimChar"/>
        </w:rPr>
        <w:t xml:space="preserve">## 14055                                                                                                                                                M4-18: the planetary nebula and its WC10 central star</w:t>
      </w:r>
      <w:r>
        <w:br/>
      </w:r>
      <w:r>
        <w:rPr>
          <w:rStyle w:val="VerbatimChar"/>
        </w:rPr>
        <w:t xml:space="preserve">## 14074                                                                                         Systematic uncertainties in the analysis of star cluster parameters based on broad-band imaging observations</w:t>
      </w:r>
      <w:r>
        <w:br/>
      </w:r>
      <w:r>
        <w:rPr>
          <w:rStyle w:val="VerbatimChar"/>
        </w:rPr>
        <w:t xml:space="preserve">## 14090                                                                                                         New brown dwarfs in Upper Sco using UKIDSS Galactic Cluster Survey science verification data</w:t>
      </w:r>
      <w:r>
        <w:br/>
      </w:r>
      <w:r>
        <w:rPr>
          <w:rStyle w:val="VerbatimChar"/>
        </w:rPr>
        <w:t xml:space="preserve">## 14099                                                                                                                                                             Oscillations and waves in solar spicules</w:t>
      </w:r>
      <w:r>
        <w:br/>
      </w:r>
      <w:r>
        <w:rPr>
          <w:rStyle w:val="VerbatimChar"/>
        </w:rPr>
        <w:t xml:space="preserve">## 14129                                                                                                                                      Hydrodynamics of photoionized columns in the Eagle Nebula, M 16</w:t>
      </w:r>
      <w:r>
        <w:br/>
      </w:r>
      <w:r>
        <w:rPr>
          <w:rStyle w:val="VerbatimChar"/>
        </w:rPr>
        <w:t xml:space="preserve">## 14133                                                                                                  High-redshift star formation in the Hubble Deep Field revealed by a submillimetre-wavelength survey</w:t>
      </w:r>
      <w:r>
        <w:br/>
      </w:r>
      <w:r>
        <w:rPr>
          <w:rStyle w:val="VerbatimChar"/>
        </w:rPr>
        <w:t xml:space="preserve">## 14138                                                                                                                                                    The Magnetic Association of Coronal Bright Points</w:t>
      </w:r>
      <w:r>
        <w:br/>
      </w:r>
      <w:r>
        <w:rPr>
          <w:rStyle w:val="VerbatimChar"/>
        </w:rPr>
        <w:t xml:space="preserve">## 14144                                                                                                                             The 1989 May outburst of the soft X‐ray transient GS 2023+338 (V404 Cyg)</w:t>
      </w:r>
      <w:r>
        <w:br/>
      </w:r>
      <w:r>
        <w:rPr>
          <w:rStyle w:val="VerbatimChar"/>
        </w:rPr>
        <w:t xml:space="preserve">## 14168                                                                                             New members in the upper scorpius association from the UKIRT infrared deep sky survey early data release</w:t>
      </w:r>
      <w:r>
        <w:br/>
      </w:r>
      <w:r>
        <w:rPr>
          <w:rStyle w:val="VerbatimChar"/>
        </w:rPr>
        <w:t xml:space="preserve">## 14169                                                                                                                                              Stellar Encounters in the Context of Outburst Phenomena</w:t>
      </w:r>
      <w:r>
        <w:br/>
      </w:r>
      <w:r>
        <w:rPr>
          <w:rStyle w:val="VerbatimChar"/>
        </w:rPr>
        <w:t xml:space="preserve">## 14191                                                                                                          A marked correlation function analysis of halo formation times in the Millennium Simulation</w:t>
      </w:r>
      <w:r>
        <w:br/>
      </w:r>
      <w:r>
        <w:rPr>
          <w:rStyle w:val="VerbatimChar"/>
        </w:rPr>
        <w:t xml:space="preserve">## 14197                                                                                                                                       The colour–magnitude relation for galaxies in the Coma cluster</w:t>
      </w:r>
      <w:r>
        <w:br/>
      </w:r>
      <w:r>
        <w:rPr>
          <w:rStyle w:val="VerbatimChar"/>
        </w:rPr>
        <w:t xml:space="preserve">## 14221                                                                                                                                                           A survey of Low Luminosity Compact sources</w:t>
      </w:r>
      <w:r>
        <w:br/>
      </w:r>
      <w:r>
        <w:rPr>
          <w:rStyle w:val="VerbatimChar"/>
        </w:rPr>
        <w:t xml:space="preserve">## 14246                                                                                                          Accretion flow diagnostics with X-ray spectral timing: the hard state of SWIFT J1753.5-0127</w:t>
      </w:r>
      <w:r>
        <w:br/>
      </w:r>
      <w:r>
        <w:rPr>
          <w:rStyle w:val="VerbatimChar"/>
        </w:rPr>
        <w:t xml:space="preserve">## 14259                                                                                                                                          [O III] / [N II] as an abundance indicator at high redshift</w:t>
      </w:r>
      <w:r>
        <w:br/>
      </w:r>
      <w:r>
        <w:rPr>
          <w:rStyle w:val="VerbatimChar"/>
        </w:rPr>
        <w:t xml:space="preserve">## 14306                                                                                                                                                      Radial kinematics of brightest cluster galaxies</w:t>
      </w:r>
      <w:r>
        <w:br/>
      </w:r>
      <w:r>
        <w:rPr>
          <w:rStyle w:val="VerbatimChar"/>
        </w:rPr>
        <w:t xml:space="preserve">## 14355                                                                                                               Astronomical Dating of Babylonian Texts Describing the Total Solar Eclipse of S.E. 175</w:t>
      </w:r>
      <w:r>
        <w:br/>
      </w:r>
      <w:r>
        <w:rPr>
          <w:rStyle w:val="VerbatimChar"/>
        </w:rPr>
        <w:t xml:space="preserve">## 14373                                                                                                                                          Atmospheric Escape and the Evolution of Close-In Exoplanets</w:t>
      </w:r>
      <w:r>
        <w:br/>
      </w:r>
      <w:r>
        <w:rPr>
          <w:rStyle w:val="VerbatimChar"/>
        </w:rPr>
        <w:t xml:space="preserve">## 14379                                                                                                                                        2XMM Ultraluminous X-Ray Source Candidates in Nearby Galaxies</w:t>
      </w:r>
      <w:r>
        <w:br/>
      </w:r>
      <w:r>
        <w:rPr>
          <w:rStyle w:val="VerbatimChar"/>
        </w:rPr>
        <w:t xml:space="preserve">## 14391                                                                                                           Dark Matter Cores and Cusps: The Case of Multiple Stellar Populations in Dwarf Spheroidals</w:t>
      </w:r>
      <w:r>
        <w:br/>
      </w:r>
      <w:r>
        <w:rPr>
          <w:rStyle w:val="VerbatimChar"/>
        </w:rPr>
        <w:t xml:space="preserve">## 14408                                                                                                           Giant Metrewave Radio Telescope low-frequency observations of extrasolar planetary systems</w:t>
      </w:r>
      <w:r>
        <w:br/>
      </w:r>
      <w:r>
        <w:rPr>
          <w:rStyle w:val="VerbatimChar"/>
        </w:rPr>
        <w:t xml:space="preserve">## 14450                                                                                                                                                      Early Astronomical Researches of John Flamsteed</w:t>
      </w:r>
      <w:r>
        <w:br/>
      </w:r>
      <w:r>
        <w:rPr>
          <w:rStyle w:val="VerbatimChar"/>
        </w:rPr>
        <w:t xml:space="preserve">## 14475                                                                                                                                      High redshift FRII radio sources: large-scale X-ray environment</w:t>
      </w:r>
      <w:r>
        <w:br/>
      </w:r>
      <w:r>
        <w:rPr>
          <w:rStyle w:val="VerbatimChar"/>
        </w:rPr>
        <w:t xml:space="preserve">## 14492                                                                                                                       Properties of Hot Stars in the Wolf-Rayet galaxy NGC5253 from ISO Spectroscopy</w:t>
      </w:r>
      <w:r>
        <w:br/>
      </w:r>
      <w:r>
        <w:rPr>
          <w:rStyle w:val="VerbatimChar"/>
        </w:rPr>
        <w:t xml:space="preserve">## 14511                                                                                                                                              The properties of submm galaxies in hierarchical models</w:t>
      </w:r>
      <w:r>
        <w:br/>
      </w:r>
      <w:r>
        <w:rPr>
          <w:rStyle w:val="VerbatimChar"/>
        </w:rPr>
        <w:t xml:space="preserve">## 14517                                                                                                                                           The Effects of Defence Science on the Advance of Astronomy</w:t>
      </w:r>
      <w:r>
        <w:br/>
      </w:r>
      <w:r>
        <w:rPr>
          <w:rStyle w:val="VerbatimChar"/>
        </w:rPr>
        <w:t xml:space="preserve">## 14518                                                                                   YSO jets in the Galactic Plane from UWISH2: II - Outflow Luminosity and Length distributions in Serpens and Aquila</w:t>
      </w:r>
      <w:r>
        <w:br/>
      </w:r>
      <w:r>
        <w:rPr>
          <w:rStyle w:val="VerbatimChar"/>
        </w:rPr>
        <w:t xml:space="preserve">## 14530                                                                                                                         Modelling Herschel observations of infrared-dark clouds in the Hi-GAL survey</w:t>
      </w:r>
      <w:r>
        <w:br/>
      </w:r>
      <w:r>
        <w:rPr>
          <w:rStyle w:val="VerbatimChar"/>
        </w:rPr>
        <w:t xml:space="preserve">## 14564                                                                                                              The 22-Year Hale Cycle in Cosmic Ray Flux – Evidence for Direct Heliospheric Modulation</w:t>
      </w:r>
      <w:r>
        <w:br/>
      </w:r>
      <w:r>
        <w:rPr>
          <w:rStyle w:val="VerbatimChar"/>
        </w:rPr>
        <w:t xml:space="preserve">## 14591                                                                                                                                                              Semilinear Gravitational Lens Inversion</w:t>
      </w:r>
      <w:r>
        <w:br/>
      </w:r>
      <w:r>
        <w:rPr>
          <w:rStyle w:val="VerbatimChar"/>
        </w:rPr>
        <w:t xml:space="preserve">## 14607                                                                                                                               On the black hole- bulge mass relation in active and inactive galaxies</w:t>
      </w:r>
      <w:r>
        <w:br/>
      </w:r>
      <w:r>
        <w:rPr>
          <w:rStyle w:val="VerbatimChar"/>
        </w:rPr>
        <w:t xml:space="preserve">## 14612                                                                                                 Relativistic fireballs and their impact on external matter: Models for cosmological gamma-ray bursts</w:t>
      </w:r>
      <w:r>
        <w:br/>
      </w:r>
      <w:r>
        <w:rPr>
          <w:rStyle w:val="VerbatimChar"/>
        </w:rPr>
        <w:t xml:space="preserve">## 14619                                                                                                                                         Interplanetary Scintillation of Small Diameter Radio Sources</w:t>
      </w:r>
      <w:r>
        <w:br/>
      </w:r>
      <w:r>
        <w:rPr>
          <w:rStyle w:val="VerbatimChar"/>
        </w:rPr>
        <w:t xml:space="preserve">## 14662                                                                                                                                     The X-ray jet and central structure of the active galaxy NGC 315</w:t>
      </w:r>
      <w:r>
        <w:br/>
      </w:r>
      <w:r>
        <w:rPr>
          <w:rStyle w:val="VerbatimChar"/>
        </w:rPr>
        <w:t xml:space="preserve">## 14670                                                                                                                                              What drives the ultraviolet colours of passive galaxies</w:t>
      </w:r>
      <w:r>
        <w:br/>
      </w:r>
      <w:r>
        <w:rPr>
          <w:rStyle w:val="VerbatimChar"/>
        </w:rPr>
        <w:t xml:space="preserve">## 14692                                                                                                        Submillimetre observations of X-ray active galactic nuclei in the William Herschel Deep Field</w:t>
      </w:r>
      <w:r>
        <w:br/>
      </w:r>
      <w:r>
        <w:rPr>
          <w:rStyle w:val="VerbatimChar"/>
        </w:rPr>
        <w:t xml:space="preserve">## 14698                                                                                                                                                       Measurement of the intracluster light at z ~ 1</w:t>
      </w:r>
      <w:r>
        <w:br/>
      </w:r>
      <w:r>
        <w:rPr>
          <w:rStyle w:val="VerbatimChar"/>
        </w:rPr>
        <w:t xml:space="preserve">## 14700                                                                                                                                         Do binaries in clusters form in the same way as in the field</w:t>
      </w:r>
      <w:r>
        <w:br/>
      </w:r>
      <w:r>
        <w:rPr>
          <w:rStyle w:val="VerbatimChar"/>
        </w:rPr>
        <w:t xml:space="preserve">## 14707                                                                                                                            The 2dF galaxy redshift survey: near-infrared galaxy luminosity functions</w:t>
      </w:r>
      <w:r>
        <w:br/>
      </w:r>
      <w:r>
        <w:rPr>
          <w:rStyle w:val="VerbatimChar"/>
        </w:rPr>
        <w:t xml:space="preserve">## 14744                                                                                                                                                                  Black hole mergers: the first light</w:t>
      </w:r>
      <w:r>
        <w:br/>
      </w:r>
      <w:r>
        <w:rPr>
          <w:rStyle w:val="VerbatimChar"/>
        </w:rPr>
        <w:t xml:space="preserve">## 14755                                                                                                                             Near-infrared imaging polarimetry of young stellar objects in ρ Ophiuchi</w:t>
      </w:r>
      <w:r>
        <w:br/>
      </w:r>
      <w:r>
        <w:rPr>
          <w:rStyle w:val="VerbatimChar"/>
        </w:rPr>
        <w:t xml:space="preserve">## 14782                                                                                                            The most extreme ultraluminous X-ray sources: evidence for intermediate-mass black holes?</w:t>
      </w:r>
      <w:r>
        <w:br/>
      </w:r>
      <w:r>
        <w:rPr>
          <w:rStyle w:val="VerbatimChar"/>
        </w:rPr>
        <w:t xml:space="preserve">## 14785                                                                                                        The Luminosity-Metallicity relation in the local universe from the 2dF Galaxy Redshift Survey</w:t>
      </w:r>
      <w:r>
        <w:br/>
      </w:r>
      <w:r>
        <w:rPr>
          <w:rStyle w:val="VerbatimChar"/>
        </w:rPr>
        <w:t xml:space="preserve">## 14801                                                                                                              The accuracy of the UV continuum as an indicator of the star formation rate in galaxies</w:t>
      </w:r>
      <w:r>
        <w:br/>
      </w:r>
      <w:r>
        <w:rPr>
          <w:rStyle w:val="VerbatimChar"/>
        </w:rPr>
        <w:t xml:space="preserve">## 14808                                                                                                                                                           PINGS: the PPAK IFS Nearby Galaxies Survey</w:t>
      </w:r>
      <w:r>
        <w:br/>
      </w:r>
      <w:r>
        <w:rPr>
          <w:rStyle w:val="VerbatimChar"/>
        </w:rPr>
        <w:t xml:space="preserve">## 14814                                                                                           Ultraviolet dust attenuation in star‐forming galaxies – II. Calibrating the A(UV) versus LTIR/LUV relation</w:t>
      </w:r>
      <w:r>
        <w:br/>
      </w:r>
      <w:r>
        <w:rPr>
          <w:rStyle w:val="VerbatimChar"/>
        </w:rPr>
        <w:t xml:space="preserve">## 14826                                                                                                                                                    X-ray observations of ultraluminous X-ray sources</w:t>
      </w:r>
      <w:r>
        <w:br/>
      </w:r>
      <w:r>
        <w:rPr>
          <w:rStyle w:val="VerbatimChar"/>
        </w:rPr>
        <w:t xml:space="preserve">## 14827                                                                                                                                                           A survey of Low Luminosity Compact sources</w:t>
      </w:r>
      <w:r>
        <w:br/>
      </w:r>
      <w:r>
        <w:rPr>
          <w:rStyle w:val="VerbatimChar"/>
        </w:rPr>
        <w:t xml:space="preserve">## 14829                                                                                                                                                                       Galaxy Alignments: An Overview</w:t>
      </w:r>
      <w:r>
        <w:br/>
      </w:r>
      <w:r>
        <w:rPr>
          <w:rStyle w:val="VerbatimChar"/>
        </w:rPr>
        <w:t xml:space="preserve">## 14841                                                                                                              Efficient identification of exoplanetary transit candidates from SuperWASP light curves</w:t>
      </w:r>
      <w:r>
        <w:br/>
      </w:r>
      <w:r>
        <w:rPr>
          <w:rStyle w:val="VerbatimChar"/>
        </w:rPr>
        <w:t xml:space="preserve">## 14872                                                                                      The initial conditions of isolated star formation -- IX. Akari mapping of an externally heated pre-stellar core</w:t>
      </w:r>
      <w:r>
        <w:br/>
      </w:r>
      <w:r>
        <w:rPr>
          <w:rStyle w:val="VerbatimChar"/>
        </w:rPr>
        <w:t xml:space="preserve">## 14900                                             A new measurement of the evolving near-infrared galaxy luminosity function out to z≃ 4: a continuing challenge to theoretical models of galaxy formation</w:t>
      </w:r>
      <w:r>
        <w:br/>
      </w:r>
      <w:r>
        <w:rPr>
          <w:rStyle w:val="VerbatimChar"/>
        </w:rPr>
        <w:t xml:space="preserve">## 14912                                                                                          Cosmological constraints from the X-ray gas mass fraction in relaxed lensing clusters observed with Chandra</w:t>
      </w:r>
      <w:r>
        <w:br/>
      </w:r>
      <w:r>
        <w:rPr>
          <w:rStyle w:val="VerbatimChar"/>
        </w:rPr>
        <w:t xml:space="preserve">## 14913                                                                                                                                Observing Gravitational Radiation with QSO Proper Motions and the SKA</w:t>
      </w:r>
      <w:r>
        <w:br/>
      </w:r>
      <w:r>
        <w:rPr>
          <w:rStyle w:val="VerbatimChar"/>
        </w:rPr>
        <w:t xml:space="preserve">## 14927                                                                                                                                              Coherence of Coronal Mass Ejections in Near-Earth Space</w:t>
      </w:r>
      <w:r>
        <w:br/>
      </w:r>
      <w:r>
        <w:rPr>
          <w:rStyle w:val="VerbatimChar"/>
        </w:rPr>
        <w:t xml:space="preserve">## 14930                                                                                                                                                 On the Origin of Dark Matter Cores in Dwarf Galaxies</w:t>
      </w:r>
      <w:r>
        <w:br/>
      </w:r>
      <w:r>
        <w:rPr>
          <w:rStyle w:val="VerbatimChar"/>
        </w:rPr>
        <w:t xml:space="preserve">## 14935                                                                                                                                 Determining neutrino properties using future galaxy redshift surveys</w:t>
      </w:r>
      <w:r>
        <w:br/>
      </w:r>
      <w:r>
        <w:rPr>
          <w:rStyle w:val="VerbatimChar"/>
        </w:rPr>
        <w:t xml:space="preserve">## 14982                                                                                                                                                              Spurs and feathering in spiral galaxies</w:t>
      </w:r>
      <w:r>
        <w:br/>
      </w:r>
      <w:r>
        <w:rPr>
          <w:rStyle w:val="VerbatimChar"/>
        </w:rPr>
        <w:t xml:space="preserve">## 14998                                                                            A statistically selected Chandra sample of 20 galaxy clusters - II. Gas properties and cool core/non-cool core bimodality</w:t>
      </w:r>
      <w:r>
        <w:br/>
      </w:r>
      <w:r>
        <w:rPr>
          <w:rStyle w:val="VerbatimChar"/>
        </w:rPr>
        <w:t xml:space="preserve">## 15018                                                                                                                            Phase Information and the Evolution of Cosmological Density Perturbations</w:t>
      </w:r>
      <w:r>
        <w:br/>
      </w:r>
      <w:r>
        <w:rPr>
          <w:rStyle w:val="VerbatimChar"/>
        </w:rPr>
        <w:t xml:space="preserve">## 15025                                                                                                                            The 2dF galaxy redshift survey: near-infrared galaxy luminosity functions</w:t>
      </w:r>
      <w:r>
        <w:br/>
      </w:r>
      <w:r>
        <w:rPr>
          <w:rStyle w:val="VerbatimChar"/>
        </w:rPr>
        <w:t xml:space="preserve">## 15029                                                                                      A combined optical and X-ray study of unobscured type 1 active galactic nuclei – III. Broad-band SED properties</w:t>
      </w:r>
      <w:r>
        <w:br/>
      </w:r>
      <w:r>
        <w:rPr>
          <w:rStyle w:val="VerbatimChar"/>
        </w:rPr>
        <w:t xml:space="preserve">## 15030                                                                                      A combined optical and X-ray study of unobscured type 1 active galactic nuclei – III. Broad-band SED properties</w:t>
      </w:r>
      <w:r>
        <w:br/>
      </w:r>
      <w:r>
        <w:rPr>
          <w:rStyle w:val="VerbatimChar"/>
        </w:rPr>
        <w:t xml:space="preserve">## 15045                                                                                                                                                               the driver of giant planet atmospheres</w:t>
      </w:r>
      <w:r>
        <w:br/>
      </w:r>
      <w:r>
        <w:rPr>
          <w:rStyle w:val="VerbatimChar"/>
        </w:rPr>
        <w:t xml:space="preserve">## 15060                                                                                                                                                               Cosmic Strings and Cosmic Superstrings</w:t>
      </w:r>
      <w:r>
        <w:br/>
      </w:r>
      <w:r>
        <w:rPr>
          <w:rStyle w:val="VerbatimChar"/>
        </w:rPr>
        <w:t xml:space="preserve">## 15069                                                                                                                                                            Wide binaries in the Orion Nebula Cluster</w:t>
      </w:r>
      <w:r>
        <w:br/>
      </w:r>
      <w:r>
        <w:rPr>
          <w:rStyle w:val="VerbatimChar"/>
        </w:rPr>
        <w:t xml:space="preserve">## 15075                                                                                                             On the black-hole mass -- radio luminosity relation for flat-spectrum radio-loud quasars</w:t>
      </w:r>
      <w:r>
        <w:br/>
      </w:r>
      <w:r>
        <w:rPr>
          <w:rStyle w:val="VerbatimChar"/>
        </w:rPr>
        <w:t xml:space="preserve">## 15085                                                                                                                             Ultracool Dwarf Stars: Surveys, Properties, and Spectral Classification*</w:t>
      </w:r>
      <w:r>
        <w:br/>
      </w:r>
      <w:r>
        <w:rPr>
          <w:rStyle w:val="VerbatimChar"/>
        </w:rPr>
        <w:t xml:space="preserve">## 15115                                                                                                    A physical interpretation of the variability power spectral components in accreting neutron stars</w:t>
      </w:r>
      <w:r>
        <w:br/>
      </w:r>
      <w:r>
        <w:rPr>
          <w:rStyle w:val="VerbatimChar"/>
        </w:rPr>
        <w:t xml:space="preserve">## 15118                                                                                                                                                   A catastrophe mechanism for coronal mass ejections</w:t>
      </w:r>
      <w:r>
        <w:br/>
      </w:r>
      <w:r>
        <w:rPr>
          <w:rStyle w:val="VerbatimChar"/>
        </w:rPr>
        <w:t xml:space="preserve">## 15119                                                                                                                                                   A catastrophe mechanism for coronal mass ejections</w:t>
      </w:r>
      <w:r>
        <w:br/>
      </w:r>
      <w:r>
        <w:rPr>
          <w:rStyle w:val="VerbatimChar"/>
        </w:rPr>
        <w:t xml:space="preserve">## 15120                                                                                                                          Afterglow light curves, viewing angle and the jet structure of γ-ray bursts</w:t>
      </w:r>
      <w:r>
        <w:br/>
      </w:r>
      <w:r>
        <w:rPr>
          <w:rStyle w:val="VerbatimChar"/>
        </w:rPr>
        <w:t xml:space="preserve">## 15222                                                                                                                                                          Astrophysical Limits on Massive Dark Matter</w:t>
      </w:r>
      <w:r>
        <w:br/>
      </w:r>
      <w:r>
        <w:rPr>
          <w:rStyle w:val="VerbatimChar"/>
        </w:rPr>
        <w:t xml:space="preserve">## 15228                                                                                                           Broad line emission from iron K- and L-shell transitions in the active galaxy 1H 0707-495.</w:t>
      </w:r>
      <w:r>
        <w:br/>
      </w:r>
      <w:r>
        <w:rPr>
          <w:rStyle w:val="VerbatimChar"/>
        </w:rPr>
        <w:t xml:space="preserve">## 15240                                                                                                                                     The X-ray jet and central structure of the active galaxy NGC 315</w:t>
      </w:r>
      <w:r>
        <w:br/>
      </w:r>
      <w:r>
        <w:rPr>
          <w:rStyle w:val="VerbatimChar"/>
        </w:rPr>
        <w:t xml:space="preserve">## 15247                                                                                                                                              What drives the ultraviolet colours of passive galaxies</w:t>
      </w:r>
      <w:r>
        <w:br/>
      </w:r>
      <w:r>
        <w:rPr>
          <w:rStyle w:val="VerbatimChar"/>
        </w:rPr>
        <w:t xml:space="preserve">## 15282                                                                                                                                                           PINGS: the PPAK IFS Nearby Galaxies Survey</w:t>
      </w:r>
      <w:r>
        <w:br/>
      </w:r>
      <w:r>
        <w:rPr>
          <w:rStyle w:val="VerbatimChar"/>
        </w:rPr>
        <w:t xml:space="preserve">## 15309                                                                                        Map making in small field modulated CMB polarization experiments: approximating the maximum likelihood method</w:t>
      </w:r>
      <w:r>
        <w:br/>
      </w:r>
      <w:r>
        <w:rPr>
          <w:rStyle w:val="VerbatimChar"/>
        </w:rPr>
        <w:t xml:space="preserve">## 15315                                                                                                                      Mid‐plane sedimentation of large solid bodies in turbulent protoplanetary discs</w:t>
      </w:r>
      <w:r>
        <w:br/>
      </w:r>
      <w:r>
        <w:rPr>
          <w:rStyle w:val="VerbatimChar"/>
        </w:rPr>
        <w:t xml:space="preserve">## 15318                                                                                                                      The evolution of superbubbles and the detection of Lyα in star-forming galaxies</w:t>
      </w:r>
      <w:r>
        <w:br/>
      </w:r>
      <w:r>
        <w:rPr>
          <w:rStyle w:val="VerbatimChar"/>
        </w:rPr>
        <w:t xml:space="preserve">## 15319                                                                                                                      The evolution of superbubbles and the detection of Lyα in star-forming galaxies</w:t>
      </w:r>
      <w:r>
        <w:br/>
      </w:r>
      <w:r>
        <w:rPr>
          <w:rStyle w:val="VerbatimChar"/>
        </w:rPr>
        <w:t xml:space="preserve">## 15325                                                                                                                             Near-infrared imaging polarimetry of young stellar objects in ρ Ophiuchi</w:t>
      </w:r>
      <w:r>
        <w:br/>
      </w:r>
      <w:r>
        <w:rPr>
          <w:rStyle w:val="VerbatimChar"/>
        </w:rPr>
        <w:t xml:space="preserve">## 15372                                                                                                       Resolving the kinematic distance ambiguity of southern massive young stellar object candidates</w:t>
      </w:r>
      <w:r>
        <w:br/>
      </w:r>
      <w:r>
        <w:rPr>
          <w:rStyle w:val="VerbatimChar"/>
        </w:rPr>
        <w:t xml:space="preserve">## 15376                                                                                                                                       High-inclination planets and asteroids in multistellar systems</w:t>
      </w:r>
      <w:r>
        <w:br/>
      </w:r>
      <w:r>
        <w:rPr>
          <w:rStyle w:val="VerbatimChar"/>
        </w:rPr>
        <w:t xml:space="preserve">## 15412                                                                                                                                Formation of Early-Type Galaxies from Cosmological Initial Conditions</w:t>
      </w:r>
      <w:r>
        <w:br/>
      </w:r>
      <w:r>
        <w:rPr>
          <w:rStyle w:val="VerbatimChar"/>
        </w:rPr>
        <w:t xml:space="preserve">## 15413                                                                                                                                                           A survey of Low Luminosity Compact sources</w:t>
      </w:r>
      <w:r>
        <w:br/>
      </w:r>
      <w:r>
        <w:rPr>
          <w:rStyle w:val="VerbatimChar"/>
        </w:rPr>
        <w:t xml:space="preserve">## 15423                                                                                                                                    The impact of magnetic fields on single and binary star formation</w:t>
      </w:r>
      <w:r>
        <w:br/>
      </w:r>
      <w:r>
        <w:rPr>
          <w:rStyle w:val="VerbatimChar"/>
        </w:rPr>
        <w:t xml:space="preserve">## 15433                                                                                                                             Numerical simulations of protostellar encounters I. Star-disc encounters</w:t>
      </w:r>
      <w:r>
        <w:br/>
      </w:r>
      <w:r>
        <w:rPr>
          <w:rStyle w:val="VerbatimChar"/>
        </w:rPr>
        <w:t xml:space="preserve">## 15450                                                                                                                                                              Spurs and feathering in spiral galaxies</w:t>
      </w:r>
      <w:r>
        <w:br/>
      </w:r>
      <w:r>
        <w:rPr>
          <w:rStyle w:val="VerbatimChar"/>
        </w:rPr>
        <w:t xml:space="preserve">## 15454                                                                                                                  Spitzer characterisation of dust in an anomalous emission region: the Perseus cloud</w:t>
      </w:r>
      <w:r>
        <w:br/>
      </w:r>
      <w:r>
        <w:rPr>
          <w:rStyle w:val="VerbatimChar"/>
        </w:rPr>
        <w:t xml:space="preserve">## 15569                                                                                                                                         Misalignment of the microquasar V4641 Sgr (SAX J1819.3–2525)</w:t>
      </w:r>
      <w:r>
        <w:br/>
      </w:r>
      <w:r>
        <w:rPr>
          <w:rStyle w:val="VerbatimChar"/>
        </w:rPr>
        <w:t xml:space="preserve">## 15571                                                                                                                  Discovery of an optical counterpart to the hyperluminous X-ray source in ESO 243-49</w:t>
      </w:r>
      <w:r>
        <w:br/>
      </w:r>
      <w:r>
        <w:rPr>
          <w:rStyle w:val="VerbatimChar"/>
        </w:rPr>
        <w:t xml:space="preserve">## 15572                                                                                                                  Discovery of an optical counterpart to the hyperluminous X-ray source in ESO 243-49</w:t>
      </w:r>
      <w:r>
        <w:br/>
      </w:r>
      <w:r>
        <w:rPr>
          <w:rStyle w:val="VerbatimChar"/>
        </w:rPr>
        <w:t xml:space="preserve">## 15587                                                                                                                                   The mass density in black holes inferred from the X-ray background</w:t>
      </w:r>
      <w:r>
        <w:br/>
      </w:r>
      <w:r>
        <w:rPr>
          <w:rStyle w:val="VerbatimChar"/>
        </w:rPr>
        <w:t xml:space="preserve">## 15590                                                                                                  Infrared Properties of Star Forming Dwarf Galaxies: I. Dwarf Irregular Galaxies in the Local Volume</w:t>
      </w:r>
      <w:r>
        <w:br/>
      </w:r>
      <w:r>
        <w:rPr>
          <w:rStyle w:val="VerbatimChar"/>
        </w:rPr>
        <w:t xml:space="preserve">## 15591                                                                                                  Infrared Properties of Star Forming Dwarf Galaxies: I. Dwarf Irregular Galaxies in the Local Volume</w:t>
      </w:r>
      <w:r>
        <w:br/>
      </w:r>
      <w:r>
        <w:rPr>
          <w:rStyle w:val="VerbatimChar"/>
        </w:rPr>
        <w:t xml:space="preserve">## 15598                                                                                                                                 Determining neutrino properties using future galaxy redshift surveys</w:t>
      </w:r>
      <w:r>
        <w:br/>
      </w:r>
      <w:r>
        <w:rPr>
          <w:rStyle w:val="VerbatimChar"/>
        </w:rPr>
        <w:t xml:space="preserve">## 15628                                                                                                            New Hubble Space Telescope imaging of the counterparts to six ultraluminous X-ray sources</w:t>
      </w:r>
      <w:r>
        <w:br/>
      </w:r>
      <w:r>
        <w:rPr>
          <w:rStyle w:val="VerbatimChar"/>
        </w:rPr>
        <w:t xml:space="preserve">## 15633                                                                                                                                Observing Gravitational Radiation with QSO Proper Motions and the SKA</w:t>
      </w:r>
      <w:r>
        <w:br/>
      </w:r>
      <w:r>
        <w:rPr>
          <w:rStyle w:val="VerbatimChar"/>
        </w:rPr>
        <w:t xml:space="preserve">## 15639                                                                                                                                       Gamma-ray bursts, supernova kicks, and gravitational radiation</w:t>
      </w:r>
      <w:r>
        <w:br/>
      </w:r>
      <w:r>
        <w:rPr>
          <w:rStyle w:val="VerbatimChar"/>
        </w:rPr>
        <w:t xml:space="preserve">## 15646                                                                                                                      Galaxy clusters at 0.6-z-1.4 in the UKIDSS ultra deep survey early data release</w:t>
      </w:r>
      <w:r>
        <w:br/>
      </w:r>
      <w:r>
        <w:rPr>
          <w:rStyle w:val="VerbatimChar"/>
        </w:rPr>
        <w:t xml:space="preserve">## 15657                                                                                                                                                            Wide binaries in the Orion Nebula Cluster</w:t>
      </w:r>
      <w:r>
        <w:br/>
      </w:r>
      <w:r>
        <w:rPr>
          <w:rStyle w:val="VerbatimChar"/>
        </w:rPr>
        <w:t xml:space="preserve">## 15677                                                                                                                                              On the Theory of Coincidence Experiments on Cosmic Rays</w:t>
      </w:r>
      <w:r>
        <w:br/>
      </w:r>
      <w:r>
        <w:rPr>
          <w:rStyle w:val="VerbatimChar"/>
        </w:rPr>
        <w:t xml:space="preserve">## 15679                                                                                                                             Ultracool Dwarf Stars: Surveys, Properties, and Spectral Classification*</w:t>
      </w:r>
      <w:r>
        <w:br/>
      </w:r>
      <w:r>
        <w:rPr>
          <w:rStyle w:val="VerbatimChar"/>
        </w:rPr>
        <w:t xml:space="preserve">## 15680                                                                                                                                             Photometric redshift estimation using Gaussian processes</w:t>
      </w:r>
      <w:r>
        <w:br/>
      </w:r>
      <w:r>
        <w:rPr>
          <w:rStyle w:val="VerbatimChar"/>
        </w:rPr>
        <w:t xml:space="preserve">## 15740                                                                                                                                                                       Galaxy Alignments: An Overview</w:t>
      </w:r>
      <w:r>
        <w:br/>
      </w:r>
      <w:r>
        <w:rPr>
          <w:rStyle w:val="VerbatimChar"/>
        </w:rPr>
        <w:t xml:space="preserve">## 15762                                                                                                                                                    A model of supernova feedback in galaxy formation</w:t>
      </w:r>
      <w:r>
        <w:br/>
      </w:r>
      <w:r>
        <w:rPr>
          <w:rStyle w:val="VerbatimChar"/>
        </w:rPr>
        <w:t xml:space="preserve">## 15776                                                                                                                                                                              Warps and cosmic infall</w:t>
      </w:r>
      <w:r>
        <w:br/>
      </w:r>
      <w:r>
        <w:rPr>
          <w:rStyle w:val="VerbatimChar"/>
        </w:rPr>
        <w:t xml:space="preserve">## 15791                                                                                                                                  Masses, beaming and Eddington ratios in ultraluminous X-ray sources</w:t>
      </w:r>
      <w:r>
        <w:br/>
      </w:r>
      <w:r>
        <w:rPr>
          <w:rStyle w:val="VerbatimChar"/>
        </w:rPr>
        <w:t xml:space="preserve">## 15792                                                                                                                                  Masses, beaming and Eddington ratios in ultraluminous X-ray sources</w:t>
      </w:r>
      <w:r>
        <w:br/>
      </w:r>
      <w:r>
        <w:rPr>
          <w:rStyle w:val="VerbatimChar"/>
        </w:rPr>
        <w:t xml:space="preserve">## 15825                                                                                                         Accretion states and radio loudness in active galactic nuclei: analogies with X-ray binaries</w:t>
      </w:r>
      <w:r>
        <w:br/>
      </w:r>
      <w:r>
        <w:rPr>
          <w:rStyle w:val="VerbatimChar"/>
        </w:rPr>
        <w:t xml:space="preserve">## 15866                                                                                       The charge composition and energy spectra of cosmic-ray nuclei from 3000 MeV per nucleon to 50 GeV per nucleon</w:t>
      </w:r>
      <w:r>
        <w:br/>
      </w:r>
      <w:r>
        <w:rPr>
          <w:rStyle w:val="VerbatimChar"/>
        </w:rPr>
        <w:t xml:space="preserve">## 15880                                                                                                        Submillimetre observations of X-ray active galactic nuclei in the William Herschel Deep Field</w:t>
      </w:r>
      <w:r>
        <w:br/>
      </w:r>
      <w:r>
        <w:rPr>
          <w:rStyle w:val="VerbatimChar"/>
        </w:rPr>
        <w:t xml:space="preserve">## 15898                                                                                                                                                   The orbit and mass of the Sagittarius dwarf galaxy</w:t>
      </w:r>
      <w:r>
        <w:br/>
      </w:r>
      <w:r>
        <w:rPr>
          <w:rStyle w:val="VerbatimChar"/>
        </w:rPr>
        <w:t xml:space="preserve">## 15912                                                                                       HiZELS: a high redshift survey of H-alpha emitters. I: the cosmic star-formation rate and clustering at z=2.23</w:t>
      </w:r>
      <w:r>
        <w:br/>
      </w:r>
      <w:r>
        <w:rPr>
          <w:rStyle w:val="VerbatimChar"/>
        </w:rPr>
        <w:t xml:space="preserve">## 15913                                                                                       HiZELS: a high redshift survey of H-alpha emitters. I: the cosmic star-formation rate and clustering at z=2.23</w:t>
      </w:r>
      <w:r>
        <w:br/>
      </w:r>
      <w:r>
        <w:rPr>
          <w:rStyle w:val="VerbatimChar"/>
        </w:rPr>
        <w:t xml:space="preserve">## 15919                                               SCUBA observations of galaxies with metallicity measurements: a new method for determining the relation between submillimetre luminosity and dust mass</w:t>
      </w:r>
      <w:r>
        <w:br/>
      </w:r>
      <w:r>
        <w:rPr>
          <w:rStyle w:val="VerbatimChar"/>
        </w:rPr>
        <w:t xml:space="preserve">## 15922                                                                                                                                        X‐ray irradiation of three planets around Hyades star K2 ‐136</w:t>
      </w:r>
      <w:r>
        <w:br/>
      </w:r>
      <w:r>
        <w:rPr>
          <w:rStyle w:val="VerbatimChar"/>
        </w:rPr>
        <w:t xml:space="preserve">## 15923                                                                                                                                        X‐ray irradiation of three planets around Hyades star K2 ‐136</w:t>
      </w:r>
      <w:r>
        <w:br/>
      </w:r>
      <w:r>
        <w:rPr>
          <w:rStyle w:val="VerbatimChar"/>
        </w:rPr>
        <w:t xml:space="preserve">## 15934                                                                                                                         Eddington ratio and accretion efficiency in active galactic nuclei evolution</w:t>
      </w:r>
      <w:r>
        <w:br/>
      </w:r>
      <w:r>
        <w:rPr>
          <w:rStyle w:val="VerbatimChar"/>
        </w:rPr>
        <w:t xml:space="preserve">## 15961                                                                                                                            Gravitational lenses and lens candidates identified from the COSMOS field</w:t>
      </w:r>
      <w:r>
        <w:br/>
      </w:r>
      <w:r>
        <w:rPr>
          <w:rStyle w:val="VerbatimChar"/>
        </w:rPr>
        <w:t xml:space="preserve">## 15964                                                                                                        The Luminosity-Metallicity relation in the local universe from the 2dF Galaxy Redshift Survey</w:t>
      </w:r>
      <w:r>
        <w:br/>
      </w:r>
      <w:r>
        <w:rPr>
          <w:rStyle w:val="VerbatimChar"/>
        </w:rPr>
        <w:t xml:space="preserve">## 15969                                                                                                                                                                         Galaxy cluster mass profiles</w:t>
      </w:r>
      <w:r>
        <w:br/>
      </w:r>
      <w:r>
        <w:rPr>
          <w:rStyle w:val="VerbatimChar"/>
        </w:rPr>
        <w:t xml:space="preserve">## 15988                                                                                                                                       High-inclination planets and asteroids in multistellar systems</w:t>
      </w:r>
      <w:r>
        <w:br/>
      </w:r>
      <w:r>
        <w:rPr>
          <w:rStyle w:val="VerbatimChar"/>
        </w:rPr>
        <w:t xml:space="preserve">## 15994                                                                                                                                          Gas expulsion and the destruction of massive young clusters</w:t>
      </w:r>
      <w:r>
        <w:br/>
      </w:r>
      <w:r>
        <w:rPr>
          <w:rStyle w:val="VerbatimChar"/>
        </w:rPr>
        <w:t xml:space="preserve">## 15996                                                                                                  Modeling the color evolution of luminous red galaxies - improvements with empirical stellar spectra</w:t>
      </w:r>
      <w:r>
        <w:br/>
      </w:r>
      <w:r>
        <w:rPr>
          <w:rStyle w:val="VerbatimChar"/>
        </w:rPr>
        <w:t xml:space="preserve">## 15997                                                                                                  Modeling the color evolution of luminous red galaxies - improvements with empirical stellar spectra</w:t>
      </w:r>
      <w:r>
        <w:br/>
      </w:r>
      <w:r>
        <w:rPr>
          <w:rStyle w:val="VerbatimChar"/>
        </w:rPr>
        <w:t xml:space="preserve">## 16017                                                                                           Ultraviolet dust attenuation in star‐forming galaxies – II. Calibrating the A(UV) versus LTIR/LUV relation</w:t>
      </w:r>
      <w:r>
        <w:br/>
      </w:r>
      <w:r>
        <w:rPr>
          <w:rStyle w:val="VerbatimChar"/>
        </w:rPr>
        <w:t xml:space="preserve">## 16040                                                                                                                      Ram pressure stripping the hot gaseous halos of galaxies in groups and clusters</w:t>
      </w:r>
      <w:r>
        <w:br/>
      </w:r>
      <w:r>
        <w:rPr>
          <w:rStyle w:val="VerbatimChar"/>
        </w:rPr>
        <w:t xml:space="preserve">## 16074                                                                                                          On the Determination of the Spin of the Black Hole in Cyg X-1 from X-Ray Reflection Spectra</w:t>
      </w:r>
      <w:r>
        <w:br/>
      </w:r>
      <w:r>
        <w:rPr>
          <w:rStyle w:val="VerbatimChar"/>
        </w:rPr>
        <w:t xml:space="preserve">## 16147                                   Reconstructing the evolution of white dwarf binaries: further evidence for an alternative algorithm for the outcome of the common-envelope phase in close binaries</w:t>
      </w:r>
      <w:r>
        <w:br/>
      </w:r>
      <w:r>
        <w:rPr>
          <w:rStyle w:val="VerbatimChar"/>
        </w:rPr>
        <w:t xml:space="preserve">## 16172                                                                                           On the galaxy stellar mass function, the mass-metallicity relation, and the implied baryonic mass function</w:t>
      </w:r>
      <w:r>
        <w:br/>
      </w:r>
      <w:r>
        <w:rPr>
          <w:rStyle w:val="VerbatimChar"/>
        </w:rPr>
        <w:t xml:space="preserve">## 16205                                                                                                                                    The Impact of Galaxy Formation on the X-ray Evolution of Clusters</w:t>
      </w:r>
      <w:r>
        <w:br/>
      </w:r>
      <w:r>
        <w:rPr>
          <w:rStyle w:val="VerbatimChar"/>
        </w:rPr>
        <w:t xml:space="preserve">## 16242                                                                                                                                            Unsteady outflow models for cosmological gamma-ray bursts</w:t>
      </w:r>
      <w:r>
        <w:br/>
      </w:r>
      <w:r>
        <w:rPr>
          <w:rStyle w:val="VerbatimChar"/>
        </w:rPr>
        <w:t xml:space="preserve">## 16247                                                                                                                      Galaxy clusters at 0.6-z-1.4 in the UKIDSS ultra deep survey early data release</w:t>
      </w:r>
      <w:r>
        <w:br/>
      </w:r>
      <w:r>
        <w:rPr>
          <w:rStyle w:val="VerbatimChar"/>
        </w:rPr>
        <w:t xml:space="preserve">## 16256                                                                                                             On the black-hole mass -- radio luminosity relation for flat-spectrum radio-loud quasars</w:t>
      </w:r>
      <w:r>
        <w:br/>
      </w:r>
      <w:r>
        <w:rPr>
          <w:rStyle w:val="VerbatimChar"/>
        </w:rPr>
        <w:t xml:space="preserve">## 16258                                                                                                               A very deep Chandra observation of the Perseus cluster: shocks, ripples and conduction</w:t>
      </w:r>
      <w:r>
        <w:br/>
      </w:r>
      <w:r>
        <w:rPr>
          <w:rStyle w:val="VerbatimChar"/>
        </w:rPr>
        <w:t xml:space="preserve">## 16289                                                                                                                                           Lessons from the Ionised and Molecular Mass of Post-CE PNe</w:t>
      </w:r>
      <w:r>
        <w:br/>
      </w:r>
      <w:r>
        <w:rPr>
          <w:rStyle w:val="VerbatimChar"/>
        </w:rPr>
        <w:t xml:space="preserve">## 16294                                                                                                                                  Masses, Beaming and Eddington Ratios in Ultraluminous X-ray Sources</w:t>
      </w:r>
      <w:r>
        <w:br/>
      </w:r>
      <w:r>
        <w:rPr>
          <w:rStyle w:val="VerbatimChar"/>
        </w:rPr>
        <w:t xml:space="preserve">## 16295                                                                                                                                  Masses, Beaming and Eddington Ratios in Ultraluminous X-ray Sources</w:t>
      </w:r>
      <w:r>
        <w:br/>
      </w:r>
      <w:r>
        <w:rPr>
          <w:rStyle w:val="VerbatimChar"/>
        </w:rPr>
        <w:t xml:space="preserve">## 16301                                                                                                                               Third Dredge-up in Low Mass Stars: Solving the LMC Carbon Star Mystery</w:t>
      </w:r>
      <w:r>
        <w:br/>
      </w:r>
      <w:r>
        <w:rPr>
          <w:rStyle w:val="VerbatimChar"/>
        </w:rPr>
        <w:t xml:space="preserve">## 16323                                                                                                                                              Weak lensing: Dark Matter, Dark Energy and Dark Gravity</w:t>
      </w:r>
      <w:r>
        <w:br/>
      </w:r>
      <w:r>
        <w:rPr>
          <w:rStyle w:val="VerbatimChar"/>
        </w:rPr>
        <w:t xml:space="preserve">## 16327                                                                                                                                    The inevitable youthfulness of known high-redshift radio galaxies</w:t>
      </w:r>
      <w:r>
        <w:br/>
      </w:r>
      <w:r>
        <w:rPr>
          <w:rStyle w:val="VerbatimChar"/>
        </w:rPr>
        <w:t xml:space="preserve">## 16328                                                                                                                                    The inevitable youthfulness of known high-redshift radio galaxies</w:t>
      </w:r>
      <w:r>
        <w:br/>
      </w:r>
      <w:r>
        <w:rPr>
          <w:rStyle w:val="VerbatimChar"/>
        </w:rPr>
        <w:t xml:space="preserve">## 16335                                                                                                                                              Rocky planetesimals as the origin of metals in DZ stars</w:t>
      </w:r>
      <w:r>
        <w:br/>
      </w:r>
      <w:r>
        <w:rPr>
          <w:rStyle w:val="VerbatimChar"/>
        </w:rPr>
        <w:t xml:space="preserve">## 16339                                                                                                                                                Space dust collisions as a planetary escape mechanism</w:t>
      </w:r>
      <w:r>
        <w:br/>
      </w:r>
      <w:r>
        <w:rPr>
          <w:rStyle w:val="VerbatimChar"/>
        </w:rPr>
        <w:t xml:space="preserve">## 16345                                                                                               A physical model for the continuum variability and quasi-periodic oscillation in accreting black holes</w:t>
      </w:r>
      <w:r>
        <w:br/>
      </w:r>
      <w:r>
        <w:rPr>
          <w:rStyle w:val="VerbatimChar"/>
        </w:rPr>
        <w:t xml:space="preserve">## 16352                                                                                      Mass segregation in young compact star clusters in the Large Magellanic Cloud: I. Data and Luminosity Functions</w:t>
      </w:r>
      <w:r>
        <w:br/>
      </w:r>
      <w:r>
        <w:rPr>
          <w:rStyle w:val="VerbatimChar"/>
        </w:rPr>
        <w:t xml:space="preserve">## 16353                                                                                                                                 ROSA: A High-cadence, Synchronized Multi-camera Solar Imaging System</w:t>
      </w:r>
      <w:r>
        <w:br/>
      </w:r>
      <w:r>
        <w:rPr>
          <w:rStyle w:val="VerbatimChar"/>
        </w:rPr>
        <w:t xml:space="preserve">## 16356                                                                                           Long-term classical and general relativistic effects on the radial velocities of the stars orbiting Sgr A*</w:t>
      </w:r>
      <w:r>
        <w:br/>
      </w:r>
      <w:r>
        <w:rPr>
          <w:rStyle w:val="VerbatimChar"/>
        </w:rPr>
        <w:t xml:space="preserve">## 16357                                                                                                                            Infrared stellar populations in the central parts of the Milky Way galaxy</w:t>
      </w:r>
      <w:r>
        <w:br/>
      </w:r>
      <w:r>
        <w:rPr>
          <w:rStyle w:val="VerbatimChar"/>
        </w:rPr>
        <w:t xml:space="preserve">## 16369                                                                                                                         Neutral hydrogen surveys for high-redshift galaxy clusters and protoclusters</w:t>
      </w:r>
      <w:r>
        <w:br/>
      </w:r>
      <w:r>
        <w:rPr>
          <w:rStyle w:val="VerbatimChar"/>
        </w:rPr>
        <w:t xml:space="preserve">## 16370                                                                                                         Physical properties of IP Pegasi: an eclipsing dwarf nova with an unusually cool white dwarf</w:t>
      </w:r>
      <w:r>
        <w:br/>
      </w:r>
      <w:r>
        <w:rPr>
          <w:rStyle w:val="VerbatimChar"/>
        </w:rPr>
        <w:t xml:space="preserve">## 16381                                                                                                   Contour binning: a new technique for spatially-resolved X-ray spectroscopy applied to Cassiopeia A</w:t>
      </w:r>
      <w:r>
        <w:br/>
      </w:r>
      <w:r>
        <w:rPr>
          <w:rStyle w:val="VerbatimChar"/>
        </w:rPr>
        <w:t xml:space="preserve">## 16411                                                                                                                  Mapping Cluster Mass Distributions via Gravitational Lensing of Background Galaxies</w:t>
      </w:r>
      <w:r>
        <w:br/>
      </w:r>
      <w:r>
        <w:rPr>
          <w:rStyle w:val="VerbatimChar"/>
        </w:rPr>
        <w:t xml:space="preserve">## 16417                                                                           The Millennium Galaxy Catalogue: The connection between close pairs and asymmetry; implications for the galaxy merger rate</w:t>
      </w:r>
      <w:r>
        <w:br/>
      </w:r>
      <w:r>
        <w:rPr>
          <w:rStyle w:val="VerbatimChar"/>
        </w:rPr>
        <w:t xml:space="preserve">## 16447                                                                                         Non-thermal X-rays, a high abundance ridge and fossil bubbles in the core of the Perseus cluster of galaxies</w:t>
      </w:r>
      <w:r>
        <w:br/>
      </w:r>
      <w:r>
        <w:rPr>
          <w:rStyle w:val="VerbatimChar"/>
        </w:rPr>
        <w:t xml:space="preserve">## 16460                                                                                                                                           SDSS J0926+3624: the shortest period eclipsing binary star</w:t>
      </w:r>
      <w:r>
        <w:br/>
      </w:r>
      <w:r>
        <w:rPr>
          <w:rStyle w:val="VerbatimChar"/>
        </w:rPr>
        <w:t xml:space="preserve">## 16464                                                                                                                                            The Evolution of X-Ray Clusters in a Low-Density Universe</w:t>
      </w:r>
      <w:r>
        <w:br/>
      </w:r>
      <w:r>
        <w:rPr>
          <w:rStyle w:val="VerbatimChar"/>
        </w:rPr>
        <w:t xml:space="preserve">## 16490                                                                                                                                          Orbital, precessional and flaring variability of Cygnus X-1</w:t>
      </w:r>
      <w:r>
        <w:br/>
      </w:r>
      <w:r>
        <w:rPr>
          <w:rStyle w:val="VerbatimChar"/>
        </w:rPr>
        <w:t xml:space="preserve">## 16504                                                                                                  Determining the mass of the accreting white dwarf in magnetic cataclysmic variables using RXTE data</w:t>
      </w:r>
      <w:r>
        <w:br/>
      </w:r>
      <w:r>
        <w:rPr>
          <w:rStyle w:val="VerbatimChar"/>
        </w:rPr>
        <w:t xml:space="preserve">## 16505                                                                                                  Determining the mass of the accreting white dwarf in magnetic cataclysmic variables using RXTE data</w:t>
      </w:r>
      <w:r>
        <w:br/>
      </w:r>
      <w:r>
        <w:rPr>
          <w:rStyle w:val="VerbatimChar"/>
        </w:rPr>
        <w:t xml:space="preserve">## 16526                                                                                                                                      Kinematics, abundances and origin of brightest cluster galaxies</w:t>
      </w:r>
      <w:r>
        <w:br/>
      </w:r>
      <w:r>
        <w:rPr>
          <w:rStyle w:val="VerbatimChar"/>
        </w:rPr>
        <w:t xml:space="preserve">## 16555                                                                                                                                                      On the origin of the galaxy luminosity function</w:t>
      </w:r>
      <w:r>
        <w:br/>
      </w:r>
      <w:r>
        <w:rPr>
          <w:rStyle w:val="VerbatimChar"/>
        </w:rPr>
        <w:t xml:space="preserve">## 16557                                                                                                             Spectroscopy and thermal modelling of the first interstellar object 1I/2017 U1 'Oumuamua</w:t>
      </w:r>
      <w:r>
        <w:br/>
      </w:r>
      <w:r>
        <w:rPr>
          <w:rStyle w:val="VerbatimChar"/>
        </w:rPr>
        <w:t xml:space="preserve">## 16560                                                                                                                                                       Globular cluster formation - The fossil record</w:t>
      </w:r>
      <w:r>
        <w:br/>
      </w:r>
      <w:r>
        <w:rPr>
          <w:rStyle w:val="VerbatimChar"/>
        </w:rPr>
        <w:t xml:space="preserve">## 16570                                                                                                                       A periodicity of ∼1 hour in X-ray emission from the active galaxy RE J1034+396</w:t>
      </w:r>
      <w:r>
        <w:br/>
      </w:r>
      <w:r>
        <w:rPr>
          <w:rStyle w:val="VerbatimChar"/>
        </w:rPr>
        <w:t xml:space="preserve">## 16591                                                                                                                                                                   Coplanar circumbinary debris discs</w:t>
      </w:r>
      <w:r>
        <w:br/>
      </w:r>
      <w:r>
        <w:rPr>
          <w:rStyle w:val="VerbatimChar"/>
        </w:rPr>
        <w:t xml:space="preserve">## 16596                                                                                                           A Hubble Space Telescope NICMOS and ACS morphological study of z∼ 2 submillimetre galaxies</w:t>
      </w:r>
      <w:r>
        <w:br/>
      </w:r>
      <w:r>
        <w:rPr>
          <w:rStyle w:val="VerbatimChar"/>
        </w:rPr>
        <w:t xml:space="preserve">## 16644                                                                                                                                                    On the progenitor of the Type Ic supernova 2002ap</w:t>
      </w:r>
      <w:r>
        <w:br/>
      </w:r>
      <w:r>
        <w:rPr>
          <w:rStyle w:val="VerbatimChar"/>
        </w:rPr>
        <w:t xml:space="preserve">## 16654                                                                                                                               The 2dF-SDSS LRG and QSO Survey: QSO clustering and the L-z degeneracy</w:t>
      </w:r>
      <w:r>
        <w:br/>
      </w:r>
      <w:r>
        <w:rPr>
          <w:rStyle w:val="VerbatimChar"/>
        </w:rPr>
        <w:t xml:space="preserve">## 16655                                                                                                                                                Mapping the 3-D Dark Matter potential with weak shear</w:t>
      </w:r>
      <w:r>
        <w:br/>
      </w:r>
      <w:r>
        <w:rPr>
          <w:rStyle w:val="VerbatimChar"/>
        </w:rPr>
        <w:t xml:space="preserve">## 16663                                                                                                                                                                           M82: the exploding galaxy?</w:t>
      </w:r>
      <w:r>
        <w:br/>
      </w:r>
      <w:r>
        <w:rPr>
          <w:rStyle w:val="VerbatimChar"/>
        </w:rPr>
        <w:t xml:space="preserve">## 16698                                                                                                First Constraints on Iron Abundance versus Reflection Fraction from the Seyfert~1 Galaxy MCG--6-30-15</w:t>
      </w:r>
      <w:r>
        <w:br/>
      </w:r>
      <w:r>
        <w:rPr>
          <w:rStyle w:val="VerbatimChar"/>
        </w:rPr>
        <w:t xml:space="preserve">## 16706                                                                                                         Coronal outflow dominated accretion discs: a new possibility for low-luminosity black holes?</w:t>
      </w:r>
      <w:r>
        <w:br/>
      </w:r>
      <w:r>
        <w:rPr>
          <w:rStyle w:val="VerbatimChar"/>
        </w:rPr>
        <w:t xml:space="preserve">## 16728                                                    Radial and rotational velocities of young brown dwarfs and very low-mass stars in the Upper Scorpius OB association and the ρ Ophiuchi cloud core</w:t>
      </w:r>
      <w:r>
        <w:br/>
      </w:r>
      <w:r>
        <w:rPr>
          <w:rStyle w:val="VerbatimChar"/>
        </w:rPr>
        <w:t xml:space="preserve">## 16736                                                                                                                                                          Broad-Line Clouds in Active Galactic Nuclei</w:t>
      </w:r>
      <w:r>
        <w:br/>
      </w:r>
      <w:r>
        <w:rPr>
          <w:rStyle w:val="VerbatimChar"/>
        </w:rPr>
        <w:t xml:space="preserve">## 16740                                                                                                                                          An interference removal technique for radio pulsar searches</w:t>
      </w:r>
      <w:r>
        <w:br/>
      </w:r>
      <w:r>
        <w:rPr>
          <w:rStyle w:val="VerbatimChar"/>
        </w:rPr>
        <w:t xml:space="preserve">## 16747                                                                                                                                              The Stellar Populations of Bright Coma Cluster Galaxies</w:t>
      </w:r>
      <w:r>
        <w:br/>
      </w:r>
      <w:r>
        <w:rPr>
          <w:rStyle w:val="VerbatimChar"/>
        </w:rPr>
        <w:t xml:space="preserve">## 16749                                            Icy Bodies of the Solar System (IAU S263). Proceedings of the IAU Symposia and Colloquia, edited by J.A. Fernández, D. Lazarro, D. Prialnik and R. Schulz</w:t>
      </w:r>
      <w:r>
        <w:br/>
      </w:r>
      <w:r>
        <w:rPr>
          <w:rStyle w:val="VerbatimChar"/>
        </w:rPr>
        <w:t xml:space="preserve">## 16750                                                                                                                                                          Broad-Line Clouds in Active Galactic Nuclei</w:t>
      </w:r>
      <w:r>
        <w:br/>
      </w:r>
      <w:r>
        <w:rPr>
          <w:rStyle w:val="VerbatimChar"/>
        </w:rPr>
        <w:t xml:space="preserve">## 16752                                                                                                                       New VIC photometry of the sdOB binary AA Dor and an improved photometric model</w:t>
      </w:r>
      <w:r>
        <w:br/>
      </w:r>
      <w:r>
        <w:rPr>
          <w:rStyle w:val="VerbatimChar"/>
        </w:rPr>
        <w:t xml:space="preserve">## 16756                                                                                                                                                       Ultraluminous X-ray Sources and Star Formation</w:t>
      </w:r>
      <w:r>
        <w:br/>
      </w:r>
      <w:r>
        <w:rPr>
          <w:rStyle w:val="VerbatimChar"/>
        </w:rPr>
        <w:t xml:space="preserve">## 16768                                                                                                                     Evolution of the probability distribution function of galaxies in redshift space</w:t>
      </w:r>
      <w:r>
        <w:br/>
      </w:r>
      <w:r>
        <w:rPr>
          <w:rStyle w:val="VerbatimChar"/>
        </w:rPr>
        <w:t xml:space="preserve">## 16791                                                                                                       Resolving the Kinematic Distance Ambiguity of Southern Massive Young Stellar Object Candidates</w:t>
      </w:r>
      <w:r>
        <w:br/>
      </w:r>
      <w:r>
        <w:rPr>
          <w:rStyle w:val="VerbatimChar"/>
        </w:rPr>
        <w:t xml:space="preserve">## 16808                                                                                    An ultraviolet-selected galaxy redshift survey -- II. The physical nature of star formation in an enlarged sample</w:t>
      </w:r>
      <w:r>
        <w:br/>
      </w:r>
      <w:r>
        <w:rPr>
          <w:rStyle w:val="VerbatimChar"/>
        </w:rPr>
        <w:t xml:space="preserve">## 16823                                                                                                                                                          The properties of the T8.5p dwarf Ross 458C</w:t>
      </w:r>
      <w:r>
        <w:br/>
      </w:r>
      <w:r>
        <w:rPr>
          <w:rStyle w:val="VerbatimChar"/>
        </w:rPr>
        <w:t xml:space="preserve">## 16834                                                                                                                                                                     Haloes and voids in f(R) gravity</w:t>
      </w:r>
      <w:r>
        <w:br/>
      </w:r>
      <w:r>
        <w:rPr>
          <w:rStyle w:val="VerbatimChar"/>
        </w:rPr>
        <w:t xml:space="preserve">## 16877                                                                                                                                        Eclipsing binaries in open clusters. II. V453 Cyg in NGC 6871</w:t>
      </w:r>
      <w:r>
        <w:br/>
      </w:r>
      <w:r>
        <w:rPr>
          <w:rStyle w:val="VerbatimChar"/>
        </w:rPr>
        <w:t xml:space="preserve">## 16894                                                                                                                                              Detection of Waves in the Solar Corona: Kink or Alfvén?</w:t>
      </w:r>
      <w:r>
        <w:br/>
      </w:r>
      <w:r>
        <w:rPr>
          <w:rStyle w:val="VerbatimChar"/>
        </w:rPr>
        <w:t xml:space="preserve">## 16900                                                                                                                                                                           Cosmic quantum measurement</w:t>
      </w:r>
      <w:r>
        <w:br/>
      </w:r>
      <w:r>
        <w:rPr>
          <w:rStyle w:val="VerbatimChar"/>
        </w:rPr>
        <w:t xml:space="preserve">## 16901                                                                                                                                                                           Cosmic quantum measurement</w:t>
      </w:r>
      <w:r>
        <w:br/>
      </w:r>
      <w:r>
        <w:rPr>
          <w:rStyle w:val="VerbatimChar"/>
        </w:rPr>
        <w:t xml:space="preserve">## 16911                                                                                            The Boltysh impact structure: An early Danian impact event during recovery from the K-Pg mass extinction.</w:t>
      </w:r>
      <w:r>
        <w:br/>
      </w:r>
      <w:r>
        <w:rPr>
          <w:rStyle w:val="VerbatimChar"/>
        </w:rPr>
        <w:t xml:space="preserve">## 16917                                                                             Molecular line intensities as measures of cloud masses - I. Sensitivity of CO emissions to physical parameter variations</w:t>
      </w:r>
      <w:r>
        <w:br/>
      </w:r>
      <w:r>
        <w:rPr>
          <w:rStyle w:val="VerbatimChar"/>
        </w:rPr>
        <w:t xml:space="preserve">## 16926                                                                                    The Mid-Infrared Instrument for the James Webb Space Telescope, V: Predicted Performance of the MIRI Coronagraphs</w:t>
      </w:r>
      <w:r>
        <w:br/>
      </w:r>
      <w:r>
        <w:rPr>
          <w:rStyle w:val="VerbatimChar"/>
        </w:rPr>
        <w:t xml:space="preserve">## 16929                                                                                                                                         Dynamical effects of stellar mass-loss on a Kuiper-like belt</w:t>
      </w:r>
      <w:r>
        <w:br/>
      </w:r>
      <w:r>
        <w:rPr>
          <w:rStyle w:val="VerbatimChar"/>
        </w:rPr>
        <w:t xml:space="preserve">## 16976                                                                                                                                                    Metallicity, planet formation, and disc lifetimes</w:t>
      </w:r>
      <w:r>
        <w:br/>
      </w:r>
      <w:r>
        <w:rPr>
          <w:rStyle w:val="VerbatimChar"/>
        </w:rPr>
        <w:t xml:space="preserve">## 16977                                                                     Testing the universality of star formation - II. Comparing separation distributions of nearby star-forming regions and the field</w:t>
      </w:r>
      <w:r>
        <w:br/>
      </w:r>
      <w:r>
        <w:rPr>
          <w:rStyle w:val="VerbatimChar"/>
        </w:rPr>
        <w:t xml:space="preserve">## 16997                                                                                                                                                          The progenitors of core-collapse supernovae</w:t>
      </w:r>
      <w:r>
        <w:br/>
      </w:r>
      <w:r>
        <w:rPr>
          <w:rStyle w:val="VerbatimChar"/>
        </w:rPr>
        <w:t xml:space="preserve">## 17052                                                                                                          X-ray observations of the ultraluminous infrared galaxy IRAS 19254−7245 (the Superantennae)</w:t>
      </w:r>
      <w:r>
        <w:br/>
      </w:r>
      <w:r>
        <w:rPr>
          <w:rStyle w:val="VerbatimChar"/>
        </w:rPr>
        <w:t xml:space="preserve">## 17053                                                                                                                                               Radio and X-ray observations of NGC 1851 and NGC 1904.</w:t>
      </w:r>
      <w:r>
        <w:br/>
      </w:r>
      <w:r>
        <w:rPr>
          <w:rStyle w:val="VerbatimChar"/>
        </w:rPr>
        <w:t xml:space="preserve">## 17059                                                                                                                                         Dynamical effects of stellar mass loss on a Kuiper-like belt</w:t>
      </w:r>
      <w:r>
        <w:br/>
      </w:r>
      <w:r>
        <w:rPr>
          <w:rStyle w:val="VerbatimChar"/>
        </w:rPr>
        <w:t xml:space="preserve">## 17080                                                                                                                                    On the Existence of Low-Mass Dark Matter and its Direct Detection</w:t>
      </w:r>
      <w:r>
        <w:br/>
      </w:r>
      <w:r>
        <w:rPr>
          <w:rStyle w:val="VerbatimChar"/>
        </w:rPr>
        <w:t xml:space="preserve">## 17088                                                                                                                          An upper mass limit for the progenitor of the Type II-P supernova SN 1999gi</w:t>
      </w:r>
      <w:r>
        <w:br/>
      </w:r>
      <w:r>
        <w:rPr>
          <w:rStyle w:val="VerbatimChar"/>
        </w:rPr>
        <w:t xml:space="preserve">## 17099                                                                                                                  Homogeneous studies of transiting extrasolar planets. V. New results for 38 planets</w:t>
      </w:r>
      <w:r>
        <w:br/>
      </w:r>
      <w:r>
        <w:rPr>
          <w:rStyle w:val="VerbatimChar"/>
        </w:rPr>
        <w:t xml:space="preserve">## 17109                                                                                                                                            The Castalia mission to Main Belt Comet 133P/Elst-Pizarro</w:t>
      </w:r>
      <w:r>
        <w:br/>
      </w:r>
      <w:r>
        <w:rPr>
          <w:rStyle w:val="VerbatimChar"/>
        </w:rPr>
        <w:t xml:space="preserve">## 17142                                                                                                                                         Dynamical effects of stellar mass loss on a Kuiper-like belt</w:t>
      </w:r>
      <w:r>
        <w:br/>
      </w:r>
      <w:r>
        <w:rPr>
          <w:rStyle w:val="VerbatimChar"/>
        </w:rPr>
        <w:t xml:space="preserve">## 17143                                                                                                          X-ray observations of the ultraluminous infrared galaxy IRAS 19254−7245 (the Superantennae)</w:t>
      </w:r>
      <w:r>
        <w:br/>
      </w:r>
      <w:r>
        <w:rPr>
          <w:rStyle w:val="VerbatimChar"/>
        </w:rPr>
        <w:t xml:space="preserve">## 17157                                                                                                                    Detection of the Milky Way reflex motion due to the Large Magellanic Cloud infall</w:t>
      </w:r>
      <w:r>
        <w:br/>
      </w:r>
      <w:r>
        <w:rPr>
          <w:rStyle w:val="VerbatimChar"/>
        </w:rPr>
        <w:t xml:space="preserve">## 17192                                                                                  Lag-Luminosity Relationship for Interband Lags between Variations in B, V, R, and I Bands in Active Galactic Nuclei</w:t>
      </w:r>
      <w:r>
        <w:br/>
      </w:r>
      <w:r>
        <w:rPr>
          <w:rStyle w:val="VerbatimChar"/>
        </w:rPr>
        <w:t xml:space="preserve">## 17210                                                                                                                                                              On time dilation in quasar light curves</w:t>
      </w:r>
      <w:r>
        <w:br/>
      </w:r>
      <w:r>
        <w:rPr>
          <w:rStyle w:val="VerbatimChar"/>
        </w:rPr>
        <w:t xml:space="preserve">## 17215                                                                                                                                     Formation of planets by tidal downsizing of giant planet embryos</w:t>
      </w:r>
      <w:r>
        <w:br/>
      </w:r>
      <w:r>
        <w:rPr>
          <w:rStyle w:val="VerbatimChar"/>
        </w:rPr>
        <w:t xml:space="preserve">## 17218                                                                                                                    The Evolution of Barred Spiral Galaxies in the Hubble Deep Fields North and South</w:t>
      </w:r>
      <w:r>
        <w:br/>
      </w:r>
      <w:r>
        <w:rPr>
          <w:rStyle w:val="VerbatimChar"/>
        </w:rPr>
        <w:t xml:space="preserve">## 17221                                                                                                                            The mass assembly of galaxy groups and the evolution of the magnitude gap</w:t>
      </w:r>
      <w:r>
        <w:br/>
      </w:r>
      <w:r>
        <w:rPr>
          <w:rStyle w:val="VerbatimChar"/>
        </w:rPr>
        <w:t xml:space="preserve">## 17250                                                                                             Ultraviolet tails and trails in cluster galaxies: A sample of candidate gaseous stripping events in Coma</w:t>
      </w:r>
      <w:r>
        <w:br/>
      </w:r>
      <w:r>
        <w:rPr>
          <w:rStyle w:val="VerbatimChar"/>
        </w:rPr>
        <w:t xml:space="preserve">## 17278                                                                                         3D models of radiatively driven colliding winds in massive O + O star binaries – III. Thermal X‐ray emission</w:t>
      </w:r>
      <w:r>
        <w:br/>
      </w:r>
      <w:r>
        <w:rPr>
          <w:rStyle w:val="VerbatimChar"/>
        </w:rPr>
        <w:t xml:space="preserve">## 17293                                                                                                                           Near infrared spectroscopic search for the close orbiting planet HD 75289b</w:t>
      </w:r>
      <w:r>
        <w:br/>
      </w:r>
      <w:r>
        <w:rPr>
          <w:rStyle w:val="VerbatimChar"/>
        </w:rPr>
        <w:t xml:space="preserve">## 17308                                                                                                                           Near infrared spectroscopic search for the close orbiting planet HD 75289b</w:t>
      </w:r>
      <w:r>
        <w:br/>
      </w:r>
      <w:r>
        <w:rPr>
          <w:rStyle w:val="VerbatimChar"/>
        </w:rPr>
        <w:t xml:space="preserve">## 17333                                                                                                                                 Tycho 2 stars with infrared excess in the MSX Point Source Catalogue</w:t>
      </w:r>
      <w:r>
        <w:br/>
      </w:r>
      <w:r>
        <w:rPr>
          <w:rStyle w:val="VerbatimChar"/>
        </w:rPr>
        <w:t xml:space="preserve">## 17344                                                                                                                             Reconfinement and loss of stability in jets from active galactic nuclei.</w:t>
      </w:r>
      <w:r>
        <w:br/>
      </w:r>
      <w:r>
        <w:rPr>
          <w:rStyle w:val="VerbatimChar"/>
        </w:rPr>
        <w:t xml:space="preserve">## 17345                                                                                                                                              KPD 1930+2752: a candidate Type Ia supernova progenitor</w:t>
      </w:r>
      <w:r>
        <w:br/>
      </w:r>
      <w:r>
        <w:rPr>
          <w:rStyle w:val="VerbatimChar"/>
        </w:rPr>
        <w:t xml:space="preserve">## 17378                                                                                                                  Tidal Disruption of Satellite Galaxies in a Semi-Analytic Model of Galaxy Formation</w:t>
      </w:r>
      <w:r>
        <w:br/>
      </w:r>
      <w:r>
        <w:rPr>
          <w:rStyle w:val="VerbatimChar"/>
        </w:rPr>
        <w:t xml:space="preserve">## 17423                                                                                                                                                              The Parameter Space of Galaxy Formation</w:t>
      </w:r>
      <w:r>
        <w:br/>
      </w:r>
      <w:r>
        <w:rPr>
          <w:rStyle w:val="VerbatimChar"/>
        </w:rPr>
        <w:t xml:space="preserve">## 17458                                                                                                                                                              The Heliosphere and the Ulysses Mission</w:t>
      </w:r>
      <w:r>
        <w:br/>
      </w:r>
      <w:r>
        <w:rPr>
          <w:rStyle w:val="VerbatimChar"/>
        </w:rPr>
        <w:t xml:space="preserve">## 17477                                                                                                          On the source of the late-time infrared luminosity of SN 1998S and other type II supernovae</w:t>
      </w:r>
      <w:r>
        <w:br/>
      </w:r>
      <w:r>
        <w:rPr>
          <w:rStyle w:val="VerbatimChar"/>
        </w:rPr>
        <w:t xml:space="preserve">## 17488                                                                                                                                          Fast outflow of neutral hydrogen in the radio galaxy 3C 293</w:t>
      </w:r>
      <w:r>
        <w:br/>
      </w:r>
      <w:r>
        <w:rPr>
          <w:rStyle w:val="VerbatimChar"/>
        </w:rPr>
        <w:t xml:space="preserve">## 17501                                                             Contributions to Terrestrial Magnetism.--No. XII. The Magnetic Survey of the British Islands, Reduced to the Epoch of 1842-5. [Abstract]</w:t>
      </w:r>
      <w:r>
        <w:br/>
      </w:r>
      <w:r>
        <w:rPr>
          <w:rStyle w:val="VerbatimChar"/>
        </w:rPr>
        <w:t xml:space="preserve">## 17548                                                                                                                  Homogeneous studies of transiting extrasolar planets. V. New results for 38 planets</w:t>
      </w:r>
      <w:r>
        <w:br/>
      </w:r>
      <w:r>
        <w:rPr>
          <w:rStyle w:val="VerbatimChar"/>
        </w:rPr>
        <w:t xml:space="preserve">## 17556                                                                                                                                                  Accretion of a giant planet onto a white dwarf star</w:t>
      </w:r>
      <w:r>
        <w:br/>
      </w:r>
      <w:r>
        <w:rPr>
          <w:rStyle w:val="VerbatimChar"/>
        </w:rPr>
        <w:t xml:space="preserve">## 17560                                                                                                                                 The accretion flow in the discless intermediate polar V2400 Ophiuchi</w:t>
      </w:r>
      <w:r>
        <w:br/>
      </w:r>
      <w:r>
        <w:rPr>
          <w:rStyle w:val="VerbatimChar"/>
        </w:rPr>
        <w:t xml:space="preserve">## 17573                                                                                       PARTICLE MOTION IN COLLAPSING MAGNETIC TRAPS IN SOLAR FLARES. I. KINEMATIC THEORY OF COLLAPSING MAGNETIC TRAPS</w:t>
      </w:r>
      <w:r>
        <w:br/>
      </w:r>
      <w:r>
        <w:rPr>
          <w:rStyle w:val="VerbatimChar"/>
        </w:rPr>
        <w:t xml:space="preserve">## 17579                                                                                                                                            The Castalia mission to Main Belt Comet 133P/Elst-Pizarro</w:t>
      </w:r>
      <w:r>
        <w:br/>
      </w:r>
      <w:r>
        <w:rPr>
          <w:rStyle w:val="VerbatimChar"/>
        </w:rPr>
        <w:t xml:space="preserve">## 17602                                                                                                          On the evolution of a star cluster and its multiple stellar systems following gas dispersal</w:t>
      </w:r>
      <w:r>
        <w:br/>
      </w:r>
      <w:r>
        <w:rPr>
          <w:rStyle w:val="VerbatimChar"/>
        </w:rPr>
        <w:t xml:space="preserve">## 17603                                                                                                                        Colour corrections for high-redshift objects due to intergalactic attenuation</w:t>
      </w:r>
      <w:r>
        <w:br/>
      </w:r>
      <w:r>
        <w:rPr>
          <w:rStyle w:val="VerbatimChar"/>
        </w:rPr>
        <w:t xml:space="preserve">## 17615                                                                                                                                                              The Heliosphere and the Ulysses Mission</w:t>
      </w:r>
      <w:r>
        <w:br/>
      </w:r>
      <w:r>
        <w:rPr>
          <w:rStyle w:val="VerbatimChar"/>
        </w:rPr>
        <w:t xml:space="preserve">## 17628                                                                                                                                            The Effect of Spiral Arms on Star Formation in the Galaxy</w:t>
      </w:r>
      <w:r>
        <w:br/>
      </w:r>
      <w:r>
        <w:rPr>
          <w:rStyle w:val="VerbatimChar"/>
        </w:rPr>
        <w:t xml:space="preserve">## 17667                                                                                                                   On the co-evolution of supermassive black holes and their host galaxies since z= 3</w:t>
      </w:r>
      <w:r>
        <w:br/>
      </w:r>
      <w:r>
        <w:rPr>
          <w:rStyle w:val="VerbatimChar"/>
        </w:rPr>
        <w:t xml:space="preserve">## 17691                                                                                                                                               Radio and X-ray observations of NGC 1851 and NGC 1904.</w:t>
      </w:r>
      <w:r>
        <w:br/>
      </w:r>
      <w:r>
        <w:rPr>
          <w:rStyle w:val="VerbatimChar"/>
        </w:rPr>
        <w:t xml:space="preserve">## 17702                                                                                                                  Circumstellar dust as a solution to the red supergiant supernova progenitor problem</w:t>
      </w:r>
      <w:r>
        <w:br/>
      </w:r>
      <w:r>
        <w:rPr>
          <w:rStyle w:val="VerbatimChar"/>
        </w:rPr>
        <w:t xml:space="preserve">## 17705                                                                                                                  An old galaxy group: Chandra X-ray observations of the nearby fossil group NGC 6482</w:t>
      </w:r>
      <w:r>
        <w:br/>
      </w:r>
      <w:r>
        <w:rPr>
          <w:rStyle w:val="VerbatimChar"/>
        </w:rPr>
        <w:t xml:space="preserve">## 17706                                                                                                                  An old galaxy group: Chandra X-ray observations of the nearby fossil group NGC 6482</w:t>
      </w:r>
      <w:r>
        <w:br/>
      </w:r>
      <w:r>
        <w:rPr>
          <w:rStyle w:val="VerbatimChar"/>
        </w:rPr>
        <w:t xml:space="preserve">## 17711                                                                                             Flux and energy modulation of redshifted iron emission in NGC 3516: implications for the black hole mass</w:t>
      </w:r>
      <w:r>
        <w:br/>
      </w:r>
      <w:r>
        <w:rPr>
          <w:rStyle w:val="VerbatimChar"/>
        </w:rPr>
        <w:t xml:space="preserve">## 17728                                                                                                               Reaction Rate Uncertainties and the Production of 19F in Asymptotic Giant Branch Stars</w:t>
      </w:r>
      <w:r>
        <w:br/>
      </w:r>
      <w:r>
        <w:rPr>
          <w:rStyle w:val="VerbatimChar"/>
        </w:rPr>
        <w:t xml:space="preserve">## 17760                                                                                                                                        A halo model for intrinsic alignments of galaxy ellipticities</w:t>
      </w:r>
      <w:r>
        <w:br/>
      </w:r>
      <w:r>
        <w:rPr>
          <w:rStyle w:val="VerbatimChar"/>
        </w:rPr>
        <w:t xml:space="preserve">## 17770                                                                                                                                                          The supernova in the large magellanic cloud</w:t>
      </w:r>
      <w:r>
        <w:br/>
      </w:r>
      <w:r>
        <w:rPr>
          <w:rStyle w:val="VerbatimChar"/>
        </w:rPr>
        <w:t xml:space="preserve">## 17780                                                                                                  The nature of the close magnetic white dwarf + probable brown dwarf binary SDSS J121209.31+013627.7</w:t>
      </w:r>
      <w:r>
        <w:br/>
      </w:r>
      <w:r>
        <w:rPr>
          <w:rStyle w:val="VerbatimChar"/>
        </w:rPr>
        <w:t xml:space="preserve">## 17781                                                                                                  The nature of the close magnetic white dwarf + probable brown dwarf binary SDSS J121209.31+013627.7</w:t>
      </w:r>
      <w:r>
        <w:br/>
      </w:r>
      <w:r>
        <w:rPr>
          <w:rStyle w:val="VerbatimChar"/>
        </w:rPr>
        <w:t xml:space="preserve">## 17788                                                                                                                                                                   Star Clusters in Evolving Galaxies</w:t>
      </w:r>
      <w:r>
        <w:br/>
      </w:r>
      <w:r>
        <w:rPr>
          <w:rStyle w:val="VerbatimChar"/>
        </w:rPr>
        <w:t xml:space="preserve">## 17794                                                                                                             Piecing Together the X-ray Background: Bolometric Corrections for Active Galactic Nuclei</w:t>
      </w:r>
      <w:r>
        <w:br/>
      </w:r>
      <w:r>
        <w:rPr>
          <w:rStyle w:val="VerbatimChar"/>
        </w:rPr>
        <w:t xml:space="preserve">## 17795                                                                                                                                 Observational Implications of Precessing Protostellar Discs and Jets</w:t>
      </w:r>
      <w:r>
        <w:br/>
      </w:r>
      <w:r>
        <w:rPr>
          <w:rStyle w:val="VerbatimChar"/>
        </w:rPr>
        <w:t xml:space="preserve">## 17798                                                                                                                                            L and T dwarfs in the Hyades and Ursa Major moving groups</w:t>
      </w:r>
      <w:r>
        <w:br/>
      </w:r>
      <w:r>
        <w:rPr>
          <w:rStyle w:val="VerbatimChar"/>
        </w:rPr>
        <w:t xml:space="preserve">## 17801                                                                                                                                                 Physical conditions in the planetary nebula Abell 30</w:t>
      </w:r>
      <w:r>
        <w:br/>
      </w:r>
      <w:r>
        <w:rPr>
          <w:rStyle w:val="VerbatimChar"/>
        </w:rPr>
        <w:t xml:space="preserve">## 17805                                                                                     Inside-out or outside-in: the topology of reionization in the photon-starved regime suggested by Lyα forest data</w:t>
      </w:r>
      <w:r>
        <w:br/>
      </w:r>
      <w:r>
        <w:rPr>
          <w:rStyle w:val="VerbatimChar"/>
        </w:rPr>
        <w:t xml:space="preserve">## 17820                                                                                                             A re-analysis of the iron line in the XMM–Newton data from the low/hard state in GX339−4</w:t>
      </w:r>
      <w:r>
        <w:br/>
      </w:r>
      <w:r>
        <w:rPr>
          <w:rStyle w:val="VerbatimChar"/>
        </w:rPr>
        <w:t xml:space="preserve">## 17834                                                                                                                                                          The supernova in the large magellanic cloud</w:t>
      </w:r>
      <w:r>
        <w:br/>
      </w:r>
      <w:r>
        <w:rPr>
          <w:rStyle w:val="VerbatimChar"/>
        </w:rPr>
        <w:t xml:space="preserve">## 17840                                                                                                                                                                           Quasars and radio galaxies</w:t>
      </w:r>
      <w:r>
        <w:br/>
      </w:r>
      <w:r>
        <w:rPr>
          <w:rStyle w:val="VerbatimChar"/>
        </w:rPr>
        <w:t xml:space="preserve">## 17859                                                                                                                       A Fast bipolar H2 outflow from IRAS 16342-3814: an old star reliving its youth</w:t>
      </w:r>
      <w:r>
        <w:br/>
      </w:r>
      <w:r>
        <w:rPr>
          <w:rStyle w:val="VerbatimChar"/>
        </w:rPr>
        <w:t xml:space="preserve">## 17870                                                                                                            A long hard look at MCG—6-30-15 with XMM—Newton— II. Detailed EPIC analysis and modelling</w:t>
      </w:r>
      <w:r>
        <w:br/>
      </w:r>
      <w:r>
        <w:rPr>
          <w:rStyle w:val="VerbatimChar"/>
        </w:rPr>
        <w:t xml:space="preserve">## 17910                                                                                                                                    A sensitive submillimetre survey of Broad Absorption Line quasars</w:t>
      </w:r>
      <w:r>
        <w:br/>
      </w:r>
      <w:r>
        <w:rPr>
          <w:rStyle w:val="VerbatimChar"/>
        </w:rPr>
        <w:t xml:space="preserve">## 17912                                                                                                            Dark Radiation or Warm Dark Matter from long lived particle decays in the light of Planck</w:t>
      </w:r>
      <w:r>
        <w:br/>
      </w:r>
      <w:r>
        <w:rPr>
          <w:rStyle w:val="VerbatimChar"/>
        </w:rPr>
        <w:t xml:space="preserve">## 17933                                                    The origin of the UV excess in powerful radio galaxies: spectroscopy and polarimetry of a complete sample of intermediate‐redshift radio galaxies</w:t>
      </w:r>
      <w:r>
        <w:br/>
      </w:r>
      <w:r>
        <w:rPr>
          <w:rStyle w:val="VerbatimChar"/>
        </w:rPr>
        <w:t xml:space="preserve">## 17943                                                                                                                                                           Galaxy formation through cosmic recycling.</w:t>
      </w:r>
      <w:r>
        <w:br/>
      </w:r>
      <w:r>
        <w:rPr>
          <w:rStyle w:val="VerbatimChar"/>
        </w:rPr>
        <w:t xml:space="preserve">## 17945                                                                                                                                                           An interstellar dust component rich in 12C</w:t>
      </w:r>
      <w:r>
        <w:br/>
      </w:r>
      <w:r>
        <w:rPr>
          <w:rStyle w:val="VerbatimChar"/>
        </w:rPr>
        <w:t xml:space="preserve">## 18001                                                                                                                                                             Cores and cusps in the dwarf spheroidals</w:t>
      </w:r>
      <w:r>
        <w:br/>
      </w:r>
      <w:r>
        <w:rPr>
          <w:rStyle w:val="VerbatimChar"/>
        </w:rPr>
        <w:t xml:space="preserve">## 18002                                                                                                                     Young stellar populations in early-type galaxies in the Sloan Digital Sky Survey</w:t>
      </w:r>
      <w:r>
        <w:br/>
      </w:r>
      <w:r>
        <w:rPr>
          <w:rStyle w:val="VerbatimChar"/>
        </w:rPr>
        <w:t xml:space="preserve">## 18026                                                                                    The Mid-Infrared Instrument for the James Webb Space Telescope, V: Predicted Performance of the MIRI Coronagraphs</w:t>
      </w:r>
      <w:r>
        <w:br/>
      </w:r>
      <w:r>
        <w:rPr>
          <w:rStyle w:val="VerbatimChar"/>
        </w:rPr>
        <w:t xml:space="preserve">## 18030                                                                                                                                         Dynamical effects of stellar mass-loss on a Kuiper-like belt</w:t>
      </w:r>
      <w:r>
        <w:br/>
      </w:r>
      <w:r>
        <w:rPr>
          <w:rStyle w:val="VerbatimChar"/>
        </w:rPr>
        <w:t xml:space="preserve">## 18067                                                                                                                          Empirical evidence for a nonlinear effect of galactic cosmic rays on clouds</w:t>
      </w:r>
      <w:r>
        <w:br/>
      </w:r>
      <w:r>
        <w:rPr>
          <w:rStyle w:val="VerbatimChar"/>
        </w:rPr>
        <w:t xml:space="preserve">## 18096                                                                                                                                                    Metallicity, planet formation, and disc lifetimes</w:t>
      </w:r>
      <w:r>
        <w:br/>
      </w:r>
      <w:r>
        <w:rPr>
          <w:rStyle w:val="VerbatimChar"/>
        </w:rPr>
        <w:t xml:space="preserve">## 18102                                                                                                                                              The unusual radio transient in M82: an SS 433 analogue?</w:t>
      </w:r>
      <w:r>
        <w:br/>
      </w:r>
      <w:r>
        <w:rPr>
          <w:rStyle w:val="VerbatimChar"/>
        </w:rPr>
        <w:t xml:space="preserve">## 18114                                                                                                                          WASP-4b: a 12th-magnitude transiting hot-Jupiter in the Southern hemisphere</w:t>
      </w:r>
      <w:r>
        <w:br/>
      </w:r>
      <w:r>
        <w:rPr>
          <w:rStyle w:val="VerbatimChar"/>
        </w:rPr>
        <w:t xml:space="preserve">## 18139                                                                                                                                          On the mass segregation of stars and brown dwarfs in Taurus</w:t>
      </w:r>
      <w:r>
        <w:br/>
      </w:r>
      <w:r>
        <w:rPr>
          <w:rStyle w:val="VerbatimChar"/>
        </w:rPr>
        <w:t xml:space="preserve">## 18140                                                                                                                                          On the mass segregation of stars and brown dwarfs in Taurus</w:t>
      </w:r>
      <w:r>
        <w:br/>
      </w:r>
      <w:r>
        <w:rPr>
          <w:rStyle w:val="VerbatimChar"/>
        </w:rPr>
        <w:t xml:space="preserve">## 18143                                                                                                                                                  Accretion of a giant planet onto a white dwarf star</w:t>
      </w:r>
      <w:r>
        <w:br/>
      </w:r>
      <w:r>
        <w:rPr>
          <w:rStyle w:val="VerbatimChar"/>
        </w:rPr>
        <w:t xml:space="preserve">## 18146                                                                                                                                                                              Weak lensing of the CMB</w:t>
      </w:r>
      <w:r>
        <w:br/>
      </w:r>
      <w:r>
        <w:rPr>
          <w:rStyle w:val="VerbatimChar"/>
        </w:rPr>
        <w:t xml:space="preserve">## 18205                                                                                                                             Detection of a massive dust shell around the Type II supernova SN 2002hh</w:t>
      </w:r>
      <w:r>
        <w:br/>
      </w:r>
      <w:r>
        <w:rPr>
          <w:rStyle w:val="VerbatimChar"/>
        </w:rPr>
        <w:t xml:space="preserve">## 18214                                                                                                                    The Evolution of Barred Spiral Galaxies in the Hubble Deep Fields North and South</w:t>
      </w:r>
      <w:r>
        <w:br/>
      </w:r>
      <w:r>
        <w:rPr>
          <w:rStyle w:val="VerbatimChar"/>
        </w:rPr>
        <w:t xml:space="preserve">## 18256                                                                                                                              ANNz: Estimating Photometric Redshifts Using Artificial Neural Networks</w:t>
      </w:r>
      <w:r>
        <w:br/>
      </w:r>
      <w:r>
        <w:rPr>
          <w:rStyle w:val="VerbatimChar"/>
        </w:rPr>
        <w:t xml:space="preserve">## 18273                                                                                                                  Circumstellar dust as a solution to the red supergiant supernova progenitor problem</w:t>
      </w:r>
      <w:r>
        <w:br/>
      </w:r>
      <w:r>
        <w:rPr>
          <w:rStyle w:val="VerbatimChar"/>
        </w:rPr>
        <w:t xml:space="preserve">## 18280                                                                                                                                         The interpretation of hard and soft X-rays from solar flares</w:t>
      </w:r>
      <w:r>
        <w:br/>
      </w:r>
      <w:r>
        <w:rPr>
          <w:rStyle w:val="VerbatimChar"/>
        </w:rPr>
        <w:t xml:space="preserve">## 18299                                                                                                                    Planetesimal formation via fragmentation in self-gravitating protoplanetary discs</w:t>
      </w:r>
      <w:r>
        <w:br/>
      </w:r>
      <w:r>
        <w:rPr>
          <w:rStyle w:val="VerbatimChar"/>
        </w:rPr>
        <w:t xml:space="preserve">## 18307                                                                                                                         The UKIRT Wide Field Camera ZYJHK Photometric System: Calibration from 2MASS</w:t>
      </w:r>
      <w:r>
        <w:br/>
      </w:r>
      <w:r>
        <w:rPr>
          <w:rStyle w:val="VerbatimChar"/>
        </w:rPr>
        <w:t xml:space="preserve">## 18343                                                                                                                                                      Displacement of the Sun from the Galactic Plane</w:t>
      </w:r>
      <w:r>
        <w:br/>
      </w:r>
      <w:r>
        <w:rPr>
          <w:rStyle w:val="VerbatimChar"/>
        </w:rPr>
        <w:t xml:space="preserve">## 18384                                                                                                  The 2dF Galaxy Redshift Survey: The dependence of galaxy clustering on luminosity and spectral type</w:t>
      </w:r>
      <w:r>
        <w:br/>
      </w:r>
      <w:r>
        <w:rPr>
          <w:rStyle w:val="VerbatimChar"/>
        </w:rPr>
        <w:t xml:space="preserve">## 18387                                                                                                             Piecing Together the X-ray Background: Bolometric Corrections for Active Galactic Nuclei</w:t>
      </w:r>
      <w:r>
        <w:br/>
      </w:r>
      <w:r>
        <w:rPr>
          <w:rStyle w:val="VerbatimChar"/>
        </w:rPr>
        <w:t xml:space="preserve">## 18388                                                                                                            Common Origin of Quasi-Periodic Pulsations in Microwave and Decimetric Solar Radio Bursts</w:t>
      </w:r>
      <w:r>
        <w:br/>
      </w:r>
      <w:r>
        <w:rPr>
          <w:rStyle w:val="VerbatimChar"/>
        </w:rPr>
        <w:t xml:space="preserve">## 18393                                                                                                                                                 Physical conditions in the planetary nebula Abell 30</w:t>
      </w:r>
      <w:r>
        <w:br/>
      </w:r>
      <w:r>
        <w:rPr>
          <w:rStyle w:val="VerbatimChar"/>
        </w:rPr>
        <w:t xml:space="preserve">## 18401                                                                                              Three-dimensional simulations of internal wave breaking and the fate of planets around solar-type stars</w:t>
      </w:r>
      <w:r>
        <w:br/>
      </w:r>
      <w:r>
        <w:rPr>
          <w:rStyle w:val="VerbatimChar"/>
        </w:rPr>
        <w:t xml:space="preserve">## 18402                                                                                              Three-dimensional simulations of internal wave breaking and the fate of planets around solar-type stars</w:t>
      </w:r>
      <w:r>
        <w:br/>
      </w:r>
      <w:r>
        <w:rPr>
          <w:rStyle w:val="VerbatimChar"/>
        </w:rPr>
        <w:t xml:space="preserve">## 18445                                                                                                                           The Planetary Nebula population of the Sagittarius Dwarf Spheroidal Galaxy</w:t>
      </w:r>
      <w:r>
        <w:br/>
      </w:r>
      <w:r>
        <w:rPr>
          <w:rStyle w:val="VerbatimChar"/>
        </w:rPr>
        <w:t xml:space="preserve">## 18446                                                                                                                           The JCMT Legacy Survey of the Gould Belt: mapping 13CO and C18O in Orion A</w:t>
      </w:r>
      <w:r>
        <w:br/>
      </w:r>
      <w:r>
        <w:rPr>
          <w:rStyle w:val="VerbatimChar"/>
        </w:rPr>
        <w:t xml:space="preserve">## 18447                                                                                                     The merger history of clusters and its effect on the X-ray properties of the intracluster medium</w:t>
      </w:r>
      <w:r>
        <w:br/>
      </w:r>
      <w:r>
        <w:rPr>
          <w:rStyle w:val="VerbatimChar"/>
        </w:rPr>
        <w:t xml:space="preserve">## 18463                                                                                                                       Transient emission of ultra-high energy pulsed γ rays from Crab pulsar PSR0531</w:t>
      </w:r>
      <w:r>
        <w:br/>
      </w:r>
      <w:r>
        <w:rPr>
          <w:rStyle w:val="VerbatimChar"/>
        </w:rPr>
        <w:t xml:space="preserve">## 18543                                                    The origin of the UV excess in powerful radio galaxies: spectroscopy and polarimetry of a complete sample of intermediate‐redshift radio galaxies</w:t>
      </w:r>
      <w:r>
        <w:br/>
      </w:r>
      <w:r>
        <w:rPr>
          <w:rStyle w:val="VerbatimChar"/>
        </w:rPr>
        <w:t xml:space="preserve">## 18547                                                                                                                  Tidal Disruption of Satellite Galaxies in a Semi-Analytic Model of Galaxy Formation</w:t>
      </w:r>
      <w:r>
        <w:br/>
      </w:r>
      <w:r>
        <w:rPr>
          <w:rStyle w:val="VerbatimChar"/>
        </w:rPr>
        <w:t xml:space="preserve">## 18554                                                                                                                                                           Galaxy formation through cosmic recycling.</w:t>
      </w:r>
      <w:r>
        <w:br/>
      </w:r>
      <w:r>
        <w:rPr>
          <w:rStyle w:val="VerbatimChar"/>
        </w:rPr>
        <w:t xml:space="preserve">## 18556                                                                                                                                                           High-velocity regions in planetary nebulae</w:t>
      </w:r>
      <w:r>
        <w:br/>
      </w:r>
      <w:r>
        <w:rPr>
          <w:rStyle w:val="VerbatimChar"/>
        </w:rPr>
        <w:t xml:space="preserve">## 18557                                                                                                                                                           High-velocity regions in planetary nebulae</w:t>
      </w:r>
      <w:r>
        <w:br/>
      </w:r>
      <w:r>
        <w:rPr>
          <w:rStyle w:val="VerbatimChar"/>
        </w:rPr>
        <w:t xml:space="preserve">## 18564                                                                                                                                 Proper motion, age and initial spin period of PSR J0538+2817 in S147</w:t>
      </w:r>
      <w:r>
        <w:br/>
      </w:r>
      <w:r>
        <w:rPr>
          <w:rStyle w:val="VerbatimChar"/>
        </w:rPr>
        <w:t xml:space="preserve">## 18586                                                                                                                     Chromospheric activity among fast rotating M-dwarfs in the open cluster NGC 2516</w:t>
      </w:r>
      <w:r>
        <w:br/>
      </w:r>
      <w:r>
        <w:rPr>
          <w:rStyle w:val="VerbatimChar"/>
        </w:rPr>
        <w:t xml:space="preserve">## 18587                                                                                                                     Chromospheric activity among fast rotating M-dwarfs in the open cluster NGC 2516</w:t>
      </w:r>
      <w:r>
        <w:br/>
      </w:r>
      <w:r>
        <w:rPr>
          <w:rStyle w:val="VerbatimChar"/>
        </w:rPr>
        <w:t xml:space="preserve">## 18611                                                                                                                             Binaries in star clusters and the origin of the field stellar population</w:t>
      </w:r>
      <w:r>
        <w:br/>
      </w:r>
      <w:r>
        <w:rPr>
          <w:rStyle w:val="VerbatimChar"/>
        </w:rPr>
        <w:t xml:space="preserve">## 18612                                                                                                                     Young stellar populations in early-type galaxies in the Sloan Digital Sky Survey</w:t>
      </w:r>
      <w:r>
        <w:br/>
      </w:r>
      <w:r>
        <w:rPr>
          <w:rStyle w:val="VerbatimChar"/>
        </w:rPr>
        <w:t xml:space="preserve">## 18664                                                                                                                                  A SCUBA survey of Orion -the low-mass end of the core mass function</w:t>
      </w:r>
      <w:r>
        <w:br/>
      </w:r>
      <w:r>
        <w:rPr>
          <w:rStyle w:val="VerbatimChar"/>
        </w:rPr>
        <w:t xml:space="preserve">## 18679                                                                                         A radial velocity survey of low Galactic latitude structures – I. Kinematics of the Canis Major dwarf galaxy</w:t>
      </w:r>
      <w:r>
        <w:br/>
      </w:r>
      <w:r>
        <w:rPr>
          <w:rStyle w:val="VerbatimChar"/>
        </w:rPr>
        <w:t xml:space="preserve">## 18685                                                                                                                            Star formation and nuclear activity in close pairs of early-type galaxies</w:t>
      </w:r>
      <w:r>
        <w:br/>
      </w:r>
      <w:r>
        <w:rPr>
          <w:rStyle w:val="VerbatimChar"/>
        </w:rPr>
        <w:t xml:space="preserve">## 18690                                                                                                                                      Optical spectroscopy of faint gigahertz peaked-spectrum sources</w:t>
      </w:r>
      <w:r>
        <w:br/>
      </w:r>
      <w:r>
        <w:rPr>
          <w:rStyle w:val="VerbatimChar"/>
        </w:rPr>
        <w:t xml:space="preserve">## 18696                                                                                                                                       β-Plane Magnetohydrodynamic Turbulence in the Solar Tachocline</w:t>
      </w:r>
      <w:r>
        <w:br/>
      </w:r>
      <w:r>
        <w:rPr>
          <w:rStyle w:val="VerbatimChar"/>
        </w:rPr>
        <w:t xml:space="preserve">## 18716                                                                                                                                    A maximum likelihood method for fitting colour-magnitude diagrams</w:t>
      </w:r>
      <w:r>
        <w:br/>
      </w:r>
      <w:r>
        <w:rPr>
          <w:rStyle w:val="VerbatimChar"/>
        </w:rPr>
        <w:t xml:space="preserve">## 18722                                                                                                                                      Thermal conduction and reduced cooling flows in galaxy clusters</w:t>
      </w:r>
      <w:r>
        <w:br/>
      </w:r>
      <w:r>
        <w:rPr>
          <w:rStyle w:val="VerbatimChar"/>
        </w:rPr>
        <w:t xml:space="preserve">## 18724                                                                                                           Shocks, illumination cones and intrinsic gas structures in the extreme radio galaxy 3C 265</w:t>
      </w:r>
      <w:r>
        <w:br/>
      </w:r>
      <w:r>
        <w:rPr>
          <w:rStyle w:val="VerbatimChar"/>
        </w:rPr>
        <w:t xml:space="preserve">## 18725                                                                                                           Shocks, illumination cones and intrinsic gas structures in the extreme radio galaxy 3C 265</w:t>
      </w:r>
      <w:r>
        <w:br/>
      </w:r>
      <w:r>
        <w:rPr>
          <w:rStyle w:val="VerbatimChar"/>
        </w:rPr>
        <w:t xml:space="preserve">## 18762                                                                                                                       A simple model for the relationship between star formation and surface density</w:t>
      </w:r>
      <w:r>
        <w:br/>
      </w:r>
      <w:r>
        <w:rPr>
          <w:rStyle w:val="VerbatimChar"/>
        </w:rPr>
        <w:t xml:space="preserve">## 18764                                                                                                                                               Does the Universe accelerate equally in all directions</w:t>
      </w:r>
      <w:r>
        <w:br/>
      </w:r>
      <w:r>
        <w:rPr>
          <w:rStyle w:val="VerbatimChar"/>
        </w:rPr>
        <w:t xml:space="preserve">## 18767                                                                                                           Inflation of 430-parsec bipolar radio bubbles in the Galactic Centre by an energetic event</w:t>
      </w:r>
      <w:r>
        <w:br/>
      </w:r>
      <w:r>
        <w:rPr>
          <w:rStyle w:val="VerbatimChar"/>
        </w:rPr>
        <w:t xml:space="preserve">## 18800                                                                                                                                                                       Lensing Degeneracies Revisited</w:t>
      </w:r>
      <w:r>
        <w:br/>
      </w:r>
      <w:r>
        <w:rPr>
          <w:rStyle w:val="VerbatimChar"/>
        </w:rPr>
        <w:t xml:space="preserve">## 18825                                                                                                                                                                Modelling supernova driven turbulence</w:t>
      </w:r>
      <w:r>
        <w:br/>
      </w:r>
      <w:r>
        <w:rPr>
          <w:rStyle w:val="VerbatimChar"/>
        </w:rPr>
        <w:t xml:space="preserve">## 18862                                                                                                        Optical-to-X-ray emission in low-absorption AGN: results from the Swift–BAT 9-month catalogue</w:t>
      </w:r>
      <w:r>
        <w:br/>
      </w:r>
      <w:r>
        <w:rPr>
          <w:rStyle w:val="VerbatimChar"/>
        </w:rPr>
        <w:t xml:space="preserve">## 18898                                                                                                                                                   Competitive accretion in embedded stellar clusters</w:t>
      </w:r>
      <w:r>
        <w:br/>
      </w:r>
      <w:r>
        <w:rPr>
          <w:rStyle w:val="VerbatimChar"/>
        </w:rPr>
        <w:t xml:space="preserve">## 18899                                                                                                                               The Milky Way stellar halo out to 40 kpc : Squashed, broken but smooth</w:t>
      </w:r>
      <w:r>
        <w:br/>
      </w:r>
      <w:r>
        <w:rPr>
          <w:rStyle w:val="VerbatimChar"/>
        </w:rPr>
        <w:t xml:space="preserve">## 18935                                                                                                  The Parkes Multibeam Pulsar Survey - III. Young Pulsars and the Discovery and Timing of 200 Pulsars</w:t>
      </w:r>
      <w:r>
        <w:br/>
      </w:r>
      <w:r>
        <w:rPr>
          <w:rStyle w:val="VerbatimChar"/>
        </w:rPr>
        <w:t xml:space="preserve">## 18941                                                                                                                                               Collisional evolution of eccentric planetesimal swarms</w:t>
      </w:r>
      <w:r>
        <w:br/>
      </w:r>
      <w:r>
        <w:rPr>
          <w:rStyle w:val="VerbatimChar"/>
        </w:rPr>
        <w:t xml:space="preserve">## 18956                                                                                                                                                   The Formation of Low-Mass Transient X-Ray Binaries</w:t>
      </w:r>
      <w:r>
        <w:br/>
      </w:r>
      <w:r>
        <w:rPr>
          <w:rStyle w:val="VerbatimChar"/>
        </w:rPr>
        <w:t xml:space="preserve">## 18967                                                               Do the Chinese astronomical records dated AD 776 January 12/13 describe an auroral display or a lunar halo? a critical re-examination.</w:t>
      </w:r>
      <w:r>
        <w:br/>
      </w:r>
      <w:r>
        <w:rPr>
          <w:rStyle w:val="VerbatimChar"/>
        </w:rPr>
        <w:t xml:space="preserve">## 18980                                                                                                                                                        Accretion disc coronae as magnetic reservoirs</w:t>
      </w:r>
      <w:r>
        <w:br/>
      </w:r>
      <w:r>
        <w:rPr>
          <w:rStyle w:val="VerbatimChar"/>
        </w:rPr>
        <w:t xml:space="preserve">## 18989                                                                                                            The shaping of planetary nebula Sh 2-188 through interaction with the interstellar medium</w:t>
      </w:r>
      <w:r>
        <w:br/>
      </w:r>
      <w:r>
        <w:rPr>
          <w:rStyle w:val="VerbatimChar"/>
        </w:rPr>
        <w:t xml:space="preserve">## 19035                                                                                                                                                                    Dark Matter Halos within Clusters</w:t>
      </w:r>
      <w:r>
        <w:br/>
      </w:r>
      <w:r>
        <w:rPr>
          <w:rStyle w:val="VerbatimChar"/>
        </w:rPr>
        <w:t xml:space="preserve">## 19039                                                                                                                Constraining the dark energy equation of state with double‐source plane strong lenses</w:t>
      </w:r>
      <w:r>
        <w:br/>
      </w:r>
      <w:r>
        <w:rPr>
          <w:rStyle w:val="VerbatimChar"/>
        </w:rPr>
        <w:t xml:space="preserve">## 19043                                                                                                                                Emission lines and optical continuum in low-luminosity radio galaxies</w:t>
      </w:r>
      <w:r>
        <w:br/>
      </w:r>
      <w:r>
        <w:rPr>
          <w:rStyle w:val="VerbatimChar"/>
        </w:rPr>
        <w:t xml:space="preserve">## 19044                                                                                                                                Emission lines and optical continuum in low-luminosity radio galaxies</w:t>
      </w:r>
      <w:r>
        <w:br/>
      </w:r>
      <w:r>
        <w:rPr>
          <w:rStyle w:val="VerbatimChar"/>
        </w:rPr>
        <w:t xml:space="preserve">## 19077                                                                                                                                                         Glitches as probes of neutron star interiors</w:t>
      </w:r>
      <w:r>
        <w:br/>
      </w:r>
      <w:r>
        <w:rPr>
          <w:rStyle w:val="VerbatimChar"/>
        </w:rPr>
        <w:t xml:space="preserve">## 19086                                                                                                                       X-ray Variability of the Seyfert 1 Markarian 335: Power Spectrum and Time Lags</w:t>
      </w:r>
      <w:r>
        <w:br/>
      </w:r>
      <w:r>
        <w:rPr>
          <w:rStyle w:val="VerbatimChar"/>
        </w:rPr>
        <w:t xml:space="preserve">## 19100                                                                                                                                                             Generating Dark Matter Halo Merger Trees</w:t>
      </w:r>
      <w:r>
        <w:br/>
      </w:r>
      <w:r>
        <w:rPr>
          <w:rStyle w:val="VerbatimChar"/>
        </w:rPr>
        <w:t xml:space="preserve">## 19126                                                                                                                                                A dipping black hole X-ray binary candidate in NGC 55</w:t>
      </w:r>
      <w:r>
        <w:br/>
      </w:r>
      <w:r>
        <w:rPr>
          <w:rStyle w:val="VerbatimChar"/>
        </w:rPr>
        <w:t xml:space="preserve">## 19146                                                                                                                               Exoplanet spectroscopy and photometry with the Twinkle space telescope</w:t>
      </w:r>
      <w:r>
        <w:br/>
      </w:r>
      <w:r>
        <w:rPr>
          <w:rStyle w:val="VerbatimChar"/>
        </w:rPr>
        <w:t xml:space="preserve">## 19151                                                                                                                                            Mergers and ejections of black holes in globular clusters</w:t>
      </w:r>
      <w:r>
        <w:br/>
      </w:r>
      <w:r>
        <w:rPr>
          <w:rStyle w:val="VerbatimChar"/>
        </w:rPr>
        <w:t xml:space="preserve">## 19163                                                                                                     Evidence for the Strong Effect of Gas Removal on the Internal Dynamics of Young Stellar Clusters</w:t>
      </w:r>
      <w:r>
        <w:br/>
      </w:r>
      <w:r>
        <w:rPr>
          <w:rStyle w:val="VerbatimChar"/>
        </w:rPr>
        <w:t xml:space="preserve">## 19192                                                                                                                                                                 A portable modeler of lensed quasars</w:t>
      </w:r>
      <w:r>
        <w:br/>
      </w:r>
      <w:r>
        <w:rPr>
          <w:rStyle w:val="VerbatimChar"/>
        </w:rPr>
        <w:t xml:space="preserve">## 19202                                                                                                                       The Chandra Small Magellanic Cloud Wing Survey - the search for X-ray Binaries</w:t>
      </w:r>
      <w:r>
        <w:br/>
      </w:r>
      <w:r>
        <w:rPr>
          <w:rStyle w:val="VerbatimChar"/>
        </w:rPr>
        <w:t xml:space="preserve">## 19208                                                                                         Resolving the discrepancy between X-ray and gravitational lensing mass measurements for clusters of galaxies</w:t>
      </w:r>
      <w:r>
        <w:br/>
      </w:r>
      <w:r>
        <w:rPr>
          <w:rStyle w:val="VerbatimChar"/>
        </w:rPr>
        <w:t xml:space="preserve">## 19227                                                                                          HiZELS: a high-redshift survey of Hα emitters – I. The cosmic star formation rate and clustering at z= 2.23</w:t>
      </w:r>
      <w:r>
        <w:br/>
      </w:r>
      <w:r>
        <w:rPr>
          <w:rStyle w:val="VerbatimChar"/>
        </w:rPr>
        <w:t xml:space="preserve">## 19243                                                                                                                                               The Herschel Multi-tiered Extragalactic Survey: HerMES</w:t>
      </w:r>
      <w:r>
        <w:br/>
      </w:r>
      <w:r>
        <w:rPr>
          <w:rStyle w:val="VerbatimChar"/>
        </w:rPr>
        <w:t xml:space="preserve">## 19245                                                                                                                                                       MOLECULAR HYDROGEN IN PRE-GALACTIC GAS CLOUDS.</w:t>
      </w:r>
      <w:r>
        <w:br/>
      </w:r>
      <w:r>
        <w:rPr>
          <w:rStyle w:val="VerbatimChar"/>
        </w:rPr>
        <w:t xml:space="preserve">## 19257                                                                                                                                        The C flash and the ignition conditions of type Ia supernovae</w:t>
      </w:r>
      <w:r>
        <w:br/>
      </w:r>
      <w:r>
        <w:rPr>
          <w:rStyle w:val="VerbatimChar"/>
        </w:rPr>
        <w:t xml:space="preserve">## 19261                                                                                                                                                            Spectral atlas of dwarf novae in outburst</w:t>
      </w:r>
      <w:r>
        <w:br/>
      </w:r>
      <w:r>
        <w:rPr>
          <w:rStyle w:val="VerbatimChar"/>
        </w:rPr>
        <w:t xml:space="preserve">## 19273                                                                             A Multisite Campaign to Measure Solar-like Oscillations in Procyon. I. Observations, Data Reduction, and Slow Variations</w:t>
      </w:r>
      <w:r>
        <w:br/>
      </w:r>
      <w:r>
        <w:rPr>
          <w:rStyle w:val="VerbatimChar"/>
        </w:rPr>
        <w:t xml:space="preserve">## 19288                                                                                                                       Laboratory spectra of hot molecules: data needs for hot super-Earth exoplanets</w:t>
      </w:r>
      <w:r>
        <w:br/>
      </w:r>
      <w:r>
        <w:rPr>
          <w:rStyle w:val="VerbatimChar"/>
        </w:rPr>
        <w:t xml:space="preserve">## 19316                                                                                                                                                Space Dust Collisions as a Planetary Escape Mechanism</w:t>
      </w:r>
      <w:r>
        <w:br/>
      </w:r>
      <w:r>
        <w:rPr>
          <w:rStyle w:val="VerbatimChar"/>
        </w:rPr>
        <w:t xml:space="preserve">## 19317                                                                                                                                                 On the Origin of Dark Matter Cores in Dwarf Galaxies</w:t>
      </w:r>
      <w:r>
        <w:br/>
      </w:r>
      <w:r>
        <w:rPr>
          <w:rStyle w:val="VerbatimChar"/>
        </w:rPr>
        <w:t xml:space="preserve">## 19319                                                                                                                                               The Herschel Multi-tiered Extragalactic Survey: HerMES</w:t>
      </w:r>
      <w:r>
        <w:br/>
      </w:r>
      <w:r>
        <w:rPr>
          <w:rStyle w:val="VerbatimChar"/>
        </w:rPr>
        <w:t xml:space="preserve">## 19332                                                                                                                                                                          Resonances of coronal loops</w:t>
      </w:r>
      <w:r>
        <w:br/>
      </w:r>
      <w:r>
        <w:rPr>
          <w:rStyle w:val="VerbatimChar"/>
        </w:rPr>
        <w:t xml:space="preserve">## 19334                                                                                                                                                                    Large--Scale Outflows in Galaxies</w:t>
      </w:r>
      <w:r>
        <w:br/>
      </w:r>
      <w:r>
        <w:rPr>
          <w:rStyle w:val="VerbatimChar"/>
        </w:rPr>
        <w:t xml:space="preserve">## 19337                                                                                                      A method for the direct determination of the surface gravities of transiting extrasolar planets</w:t>
      </w:r>
      <w:r>
        <w:br/>
      </w:r>
      <w:r>
        <w:rPr>
          <w:rStyle w:val="VerbatimChar"/>
        </w:rPr>
        <w:t xml:space="preserve">## 19342                                                                                                                                                            Spectral atlas of dwarf novae in outburst</w:t>
      </w:r>
      <w:r>
        <w:br/>
      </w:r>
      <w:r>
        <w:rPr>
          <w:rStyle w:val="VerbatimChar"/>
        </w:rPr>
        <w:t xml:space="preserve">## 19359                                                                             On the star formation rate – brightest cluster relation: estimating the peak star formation rate in post-merger galaxies</w:t>
      </w:r>
      <w:r>
        <w:br/>
      </w:r>
      <w:r>
        <w:rPr>
          <w:rStyle w:val="VerbatimChar"/>
        </w:rPr>
        <w:t xml:space="preserve">## 19369                                                                                              The structures of distant galaxies – III. The merger history of over 20 000 massive galaxies at z &lt; 1.2</w:t>
      </w:r>
      <w:r>
        <w:br/>
      </w:r>
      <w:r>
        <w:rPr>
          <w:rStyle w:val="VerbatimChar"/>
        </w:rPr>
        <w:t xml:space="preserve">## 19418                                                                                                                                                              Cuspy Dark-Matter Haloes and the Galaxy</w:t>
      </w:r>
      <w:r>
        <w:br/>
      </w:r>
      <w:r>
        <w:rPr>
          <w:rStyle w:val="VerbatimChar"/>
        </w:rPr>
        <w:t xml:space="preserve">## 19420                                                                                                                                                                     On the First Generation of Stars</w:t>
      </w:r>
      <w:r>
        <w:br/>
      </w:r>
      <w:r>
        <w:rPr>
          <w:rStyle w:val="VerbatimChar"/>
        </w:rPr>
        <w:t xml:space="preserve">## 19423                                                                                                                          Definitive Sun-as-a-star p-mode frequencies: 23 years of BiSON observations</w:t>
      </w:r>
      <w:r>
        <w:br/>
      </w:r>
      <w:r>
        <w:rPr>
          <w:rStyle w:val="VerbatimChar"/>
        </w:rPr>
        <w:t xml:space="preserve">## 19427                                                                                                                         A Possible Local Counterpart to the Excess Population of Faint Blue Galaxies</w:t>
      </w:r>
      <w:r>
        <w:br/>
      </w:r>
      <w:r>
        <w:rPr>
          <w:rStyle w:val="VerbatimChar"/>
        </w:rPr>
        <w:t xml:space="preserve">## 19433                                                                                                                                                      The active nuclei of z &lt; 1.0 3CRR radio sources</w:t>
      </w:r>
      <w:r>
        <w:br/>
      </w:r>
      <w:r>
        <w:rPr>
          <w:rStyle w:val="VerbatimChar"/>
        </w:rPr>
        <w:t xml:space="preserve">## 19472                                                                                                        Confusion limited surveys: using WISE to quantify the rarity of warm dust around Kepler stars</w:t>
      </w:r>
      <w:r>
        <w:br/>
      </w:r>
      <w:r>
        <w:rPr>
          <w:rStyle w:val="VerbatimChar"/>
        </w:rPr>
        <w:t xml:space="preserve">## 19485                                                                                            Can X-ray emission powered by a spinning-down magnetar explain some gamma-ray burst light-curve features?</w:t>
      </w:r>
      <w:r>
        <w:br/>
      </w:r>
      <w:r>
        <w:rPr>
          <w:rStyle w:val="VerbatimChar"/>
        </w:rPr>
        <w:t xml:space="preserve">## 19492                                                                                                                                HST/STIS spectroscopy of the environment in the starburst core of M82</w:t>
      </w:r>
      <w:r>
        <w:br/>
      </w:r>
      <w:r>
        <w:rPr>
          <w:rStyle w:val="VerbatimChar"/>
        </w:rPr>
        <w:t xml:space="preserve">## 19515                                                                                                                                                       MOLECULAR HYDROGEN IN PRE-GALACTIC GAS CLOUDS.</w:t>
      </w:r>
      <w:r>
        <w:br/>
      </w:r>
      <w:r>
        <w:rPr>
          <w:rStyle w:val="VerbatimChar"/>
        </w:rPr>
        <w:t xml:space="preserve">## 19594                                                                                                                                                                       The warm inflationary universe</w:t>
      </w:r>
      <w:r>
        <w:br/>
      </w:r>
      <w:r>
        <w:rPr>
          <w:rStyle w:val="VerbatimChar"/>
        </w:rPr>
        <w:t xml:space="preserve">## 19628                                                                                                        The UKIRT Infrared Deep Sky Survey ZY JHK photometric system: passbands and synthetic colours</w:t>
      </w:r>
      <w:r>
        <w:br/>
      </w:r>
      <w:r>
        <w:rPr>
          <w:rStyle w:val="VerbatimChar"/>
        </w:rPr>
        <w:t xml:space="preserve">## 19645                                                                                                                    The complete set of ASCA X-ray observations of non-magnetic cataclysmic variables</w:t>
      </w:r>
      <w:r>
        <w:br/>
      </w:r>
      <w:r>
        <w:rPr>
          <w:rStyle w:val="VerbatimChar"/>
        </w:rPr>
        <w:t xml:space="preserve">## 19650                                                                                                                                            Retrograde accretion and merging supermassive black holes</w:t>
      </w:r>
      <w:r>
        <w:br/>
      </w:r>
      <w:r>
        <w:rPr>
          <w:rStyle w:val="VerbatimChar"/>
        </w:rPr>
        <w:t xml:space="preserve">## 19659                                                                                                                 ULTRACAM photometry of the eclipsing cataclysmic variables GY Cnc, IR Com and HT Cas</w:t>
      </w:r>
      <w:r>
        <w:br/>
      </w:r>
      <w:r>
        <w:rPr>
          <w:rStyle w:val="VerbatimChar"/>
        </w:rPr>
        <w:t xml:space="preserve">## 19665                                                                                                     The Red MSX Source survey: critical tests of accretion models for the formation of massive stars</w:t>
      </w:r>
      <w:r>
        <w:br/>
      </w:r>
      <w:r>
        <w:rPr>
          <w:rStyle w:val="VerbatimChar"/>
        </w:rPr>
        <w:t xml:space="preserve">## 19714                                                                                                                      Multiple stellar populations in three rich Large Magellanic Cloud star clusters</w:t>
      </w:r>
      <w:r>
        <w:br/>
      </w:r>
      <w:r>
        <w:rPr>
          <w:rStyle w:val="VerbatimChar"/>
        </w:rPr>
        <w:t xml:space="preserve">## 19716                                                                                                                              Lightning and charge processes in brown dwarf and exoplanet atmospheres</w:t>
      </w:r>
      <w:r>
        <w:br/>
      </w:r>
      <w:r>
        <w:rPr>
          <w:rStyle w:val="VerbatimChar"/>
        </w:rPr>
        <w:t xml:space="preserve">## 19726                                                                                                                                                The First Stars: clues from quasar absorption systems</w:t>
      </w:r>
      <w:r>
        <w:br/>
      </w:r>
      <w:r>
        <w:rPr>
          <w:rStyle w:val="VerbatimChar"/>
        </w:rPr>
        <w:t xml:space="preserve">## 19747                                                                                      Optical spectroscopy of the candidate luminous white dwarf in the young Large Magellanic Cloud cluster NGC 1818</w:t>
      </w:r>
      <w:r>
        <w:br/>
      </w:r>
      <w:r>
        <w:rPr>
          <w:rStyle w:val="VerbatimChar"/>
        </w:rPr>
        <w:t xml:space="preserve">## 19759                                                                                      Optical spectroscopy of the candidate luminous white dwarf in the young Large Magellanic Cloud cluster NGC 1818</w:t>
      </w:r>
      <w:r>
        <w:br/>
      </w:r>
      <w:r>
        <w:rPr>
          <w:rStyle w:val="VerbatimChar"/>
        </w:rPr>
        <w:t xml:space="preserve">## 19789                                                                                                Probing the circumstellar structures of T Tauri stars and their relationship to those of Herbig stars</w:t>
      </w:r>
      <w:r>
        <w:br/>
      </w:r>
      <w:r>
        <w:rPr>
          <w:rStyle w:val="VerbatimChar"/>
        </w:rPr>
        <w:t xml:space="preserve">## 19794                                                                                                                                Formation of early-type galaxies from cosmological initial conditions</w:t>
      </w:r>
      <w:r>
        <w:br/>
      </w:r>
      <w:r>
        <w:rPr>
          <w:rStyle w:val="VerbatimChar"/>
        </w:rPr>
        <w:t xml:space="preserve">## 19831                                                                                                                                HST/STIS spectroscopy of the environment in the starburst core of M82</w:t>
      </w:r>
      <w:r>
        <w:br/>
      </w:r>
      <w:r>
        <w:rPr>
          <w:rStyle w:val="VerbatimChar"/>
        </w:rPr>
        <w:t xml:space="preserve">## 19833                                                                          A comparative HST imaging study of the host galaxies of radio-quiet quasars, radio-loud quasars and radio galaxies: Paper I</w:t>
      </w:r>
      <w:r>
        <w:br/>
      </w:r>
      <w:r>
        <w:rPr>
          <w:rStyle w:val="VerbatimChar"/>
        </w:rPr>
        <w:t xml:space="preserve">## 19856                                                                                                                                                               The first rotation periods in Praesepe</w:t>
      </w:r>
      <w:r>
        <w:br/>
      </w:r>
      <w:r>
        <w:rPr>
          <w:rStyle w:val="VerbatimChar"/>
        </w:rPr>
        <w:t xml:space="preserve">## 19861                                                                                                          What a Local Sample of Spectroscopic Binaries can tell us about the Field-Binary Population</w:t>
      </w:r>
      <w:r>
        <w:br/>
      </w:r>
      <w:r>
        <w:rPr>
          <w:rStyle w:val="VerbatimChar"/>
        </w:rPr>
        <w:t xml:space="preserve">## 19877                                                                                                                                                               The environments of FRII radio sources</w:t>
      </w:r>
      <w:r>
        <w:br/>
      </w:r>
      <w:r>
        <w:rPr>
          <w:rStyle w:val="VerbatimChar"/>
        </w:rPr>
        <w:t xml:space="preserve">## 19879                                                                                  The LABOCA survey of the Extended Chandra Deep Field South: A photometric redshift survey of submillimetre galaxies</w:t>
      </w:r>
      <w:r>
        <w:br/>
      </w:r>
      <w:r>
        <w:rPr>
          <w:rStyle w:val="VerbatimChar"/>
        </w:rPr>
        <w:t xml:space="preserve">## 19884                                                                                                  Including star formation and supernova feedback within cosmological simulations of galaxy formation</w:t>
      </w:r>
      <w:r>
        <w:br/>
      </w:r>
      <w:r>
        <w:rPr>
          <w:rStyle w:val="VerbatimChar"/>
        </w:rPr>
        <w:t xml:space="preserve">## 19898                                                                                                                                     ExoMol: molecular line lists for exoplanet and other atmospheres</w:t>
      </w:r>
      <w:r>
        <w:br/>
      </w:r>
      <w:r>
        <w:rPr>
          <w:rStyle w:val="VerbatimChar"/>
        </w:rPr>
        <w:t xml:space="preserve">## 19931                                                                                                                                                                        The Epoch of Galaxy Formation</w:t>
      </w:r>
      <w:r>
        <w:br/>
      </w:r>
      <w:r>
        <w:rPr>
          <w:rStyle w:val="VerbatimChar"/>
        </w:rPr>
        <w:t xml:space="preserve">## 19934                                                                      Pathways to massive black holes and compact star clusters in pre-galactic dark matter haloes with virial temperatures ≳10 000 K</w:t>
      </w:r>
      <w:r>
        <w:br/>
      </w:r>
      <w:r>
        <w:rPr>
          <w:rStyle w:val="VerbatimChar"/>
        </w:rPr>
        <w:t xml:space="preserve">## 19979                                                                                                                                                                        The Epoch of Galaxy Formation</w:t>
      </w:r>
      <w:r>
        <w:br/>
      </w:r>
      <w:r>
        <w:rPr>
          <w:rStyle w:val="VerbatimChar"/>
        </w:rPr>
        <w:t xml:space="preserve">## 20003                                                                                                      The properties of brown dwarfs and low-mass hydrogen-burning stars formed by disc fragmentation</w:t>
      </w:r>
      <w:r>
        <w:br/>
      </w:r>
      <w:r>
        <w:rPr>
          <w:rStyle w:val="VerbatimChar"/>
        </w:rPr>
        <w:t xml:space="preserve">## 20013                                                                                                         Realistic Ionizing Fluxes for Young Stellar Populations from 0.05 to twice solar metallicity</w:t>
      </w:r>
      <w:r>
        <w:br/>
      </w:r>
      <w:r>
        <w:rPr>
          <w:rStyle w:val="VerbatimChar"/>
        </w:rPr>
        <w:t xml:space="preserve">## 20047                                                                                                                                                                Weak gravitational lensing of the CMB</w:t>
      </w:r>
      <w:r>
        <w:br/>
      </w:r>
      <w:r>
        <w:rPr>
          <w:rStyle w:val="VerbatimChar"/>
        </w:rPr>
        <w:t xml:space="preserve">## 20062                                                                                                                    The evolution of barred spiral galaxies in the Hubble Deep Fields North and South</w:t>
      </w:r>
      <w:r>
        <w:br/>
      </w:r>
      <w:r>
        <w:rPr>
          <w:rStyle w:val="VerbatimChar"/>
        </w:rPr>
        <w:t xml:space="preserve">## 20079                                                                                              The structures of distant galaxies – III. The merger history of over 20 000 massive galaxies at z &lt; 1.2</w:t>
      </w:r>
      <w:r>
        <w:br/>
      </w:r>
      <w:r>
        <w:rPr>
          <w:rStyle w:val="VerbatimChar"/>
        </w:rPr>
        <w:t xml:space="preserve">## 20094                                                                                  The LABOCA survey of the Extended Chandra Deep Field South: A photometric redshift survey of submillimetre galaxies</w:t>
      </w:r>
      <w:r>
        <w:br/>
      </w:r>
      <w:r>
        <w:rPr>
          <w:rStyle w:val="VerbatimChar"/>
        </w:rPr>
        <w:t xml:space="preserve">## 20112                                                                                                                                                                Superhumps in Low-Mass X-Ray Binaries</w:t>
      </w:r>
      <w:r>
        <w:br/>
      </w:r>
      <w:r>
        <w:rPr>
          <w:rStyle w:val="VerbatimChar"/>
        </w:rPr>
        <w:t xml:space="preserve">## 20115                                                                                                                                          Ejection velocities of high Galactic latitude runaway stars</w:t>
      </w:r>
      <w:r>
        <w:br/>
      </w:r>
      <w:r>
        <w:rPr>
          <w:rStyle w:val="VerbatimChar"/>
        </w:rPr>
        <w:t xml:space="preserve">## 20122                                                                                                                            A Chandra and XMM–Newton study of the wide‐angle tail radio galaxy 3C 465</w:t>
      </w:r>
      <w:r>
        <w:br/>
      </w:r>
      <w:r>
        <w:rPr>
          <w:rStyle w:val="VerbatimChar"/>
        </w:rPr>
        <w:t xml:space="preserve">## 20142                                                                                      The interaction of planetary nebulae and their asymptotic giant branch progenitors with the interstellar medium</w:t>
      </w:r>
      <w:r>
        <w:br/>
      </w:r>
      <w:r>
        <w:rPr>
          <w:rStyle w:val="VerbatimChar"/>
        </w:rPr>
        <w:t xml:space="preserve">## 20157                                                                                                                                          Ejection velocities of high Galactic latitude runaway stars</w:t>
      </w:r>
      <w:r>
        <w:br/>
      </w:r>
      <w:r>
        <w:rPr>
          <w:rStyle w:val="VerbatimChar"/>
        </w:rPr>
        <w:t xml:space="preserve">## 20180                                                                                                                                                              Rotation of young stars in Cepheus OB3b</w:t>
      </w:r>
      <w:r>
        <w:br/>
      </w:r>
      <w:r>
        <w:rPr>
          <w:rStyle w:val="VerbatimChar"/>
        </w:rPr>
        <w:t xml:space="preserve">## 20183                                                                                                                                           No wide spread of stellar ages in the Orion Nebula Cluster</w:t>
      </w:r>
      <w:r>
        <w:br/>
      </w:r>
      <w:r>
        <w:rPr>
          <w:rStyle w:val="VerbatimChar"/>
        </w:rPr>
        <w:t xml:space="preserve">## 20189                                                                                                                                                    The So-called “Bar” in the Large Magellanic Cloud</w:t>
      </w:r>
      <w:r>
        <w:br/>
      </w:r>
      <w:r>
        <w:rPr>
          <w:rStyle w:val="VerbatimChar"/>
        </w:rPr>
        <w:t xml:space="preserve">## 20190                                                                                                                                                    The So-called “Bar” in the Large Magellanic Cloud</w:t>
      </w:r>
      <w:r>
        <w:br/>
      </w:r>
      <w:r>
        <w:rPr>
          <w:rStyle w:val="VerbatimChar"/>
        </w:rPr>
        <w:t xml:space="preserve">## 20196                                                                                                                         ULTRACAM photometry of the eclipsing cataclysmic variables XZ Eri and DV UMa</w:t>
      </w:r>
      <w:r>
        <w:br/>
      </w:r>
      <w:r>
        <w:rPr>
          <w:rStyle w:val="VerbatimChar"/>
        </w:rPr>
        <w:t xml:space="preserve">## 20197                                                                                                                         ULTRACAM photometry of the eclipsing cataclysmic variables XZ Eri and DV UMa</w:t>
      </w:r>
      <w:r>
        <w:br/>
      </w:r>
      <w:r>
        <w:rPr>
          <w:rStyle w:val="VerbatimChar"/>
        </w:rPr>
        <w:t xml:space="preserve">## 20204                                                                                                                    Optical studies of two LMC X-ray transients : RX J0544.1-7100 and RX J0520.5-6932</w:t>
      </w:r>
      <w:r>
        <w:br/>
      </w:r>
      <w:r>
        <w:rPr>
          <w:rStyle w:val="VerbatimChar"/>
        </w:rPr>
        <w:t xml:space="preserve">## 20240                                                                                                        The UKIRT Infrared Deep Sky Survey ZY JHK photometric system: passbands and synthetic colours</w:t>
      </w:r>
      <w:r>
        <w:br/>
      </w:r>
      <w:r>
        <w:rPr>
          <w:rStyle w:val="VerbatimChar"/>
        </w:rPr>
        <w:t xml:space="preserve">## 20290                                                                                                                          The Mass Assembly of Fossil Groups of Galaxies in the Millennium Simulation</w:t>
      </w:r>
      <w:r>
        <w:br/>
      </w:r>
      <w:r>
        <w:rPr>
          <w:rStyle w:val="VerbatimChar"/>
        </w:rPr>
        <w:t xml:space="preserve">## 20298                                                                                                                                                   AXIOM: Advanced X-ray imaging of the magnetosphere</w:t>
      </w:r>
      <w:r>
        <w:br/>
      </w:r>
      <w:r>
        <w:rPr>
          <w:rStyle w:val="VerbatimChar"/>
        </w:rPr>
        <w:t xml:space="preserve">## 20305                                                                                                                                                        Galactic cannibalism and CDM density profiles</w:t>
      </w:r>
      <w:r>
        <w:br/>
      </w:r>
      <w:r>
        <w:rPr>
          <w:rStyle w:val="VerbatimChar"/>
        </w:rPr>
        <w:t xml:space="preserve">## 20385                                                                                                                                     ExoMol: molecular line lists for exoplanet and other atmospheres</w:t>
      </w:r>
      <w:r>
        <w:br/>
      </w:r>
      <w:r>
        <w:rPr>
          <w:rStyle w:val="VerbatimChar"/>
        </w:rPr>
        <w:t xml:space="preserve">## 20401                                                                                                                                 Modelling the Galactic magnetic field on the plane in two dimensions</w:t>
      </w:r>
      <w:r>
        <w:br/>
      </w:r>
      <w:r>
        <w:rPr>
          <w:rStyle w:val="VerbatimChar"/>
        </w:rPr>
        <w:t xml:space="preserve">## 20410                                                                                                                          Definitive Sun-as-a-star p-mode frequencies: 23 years of BiSON observations</w:t>
      </w:r>
      <w:r>
        <w:br/>
      </w:r>
      <w:r>
        <w:rPr>
          <w:rStyle w:val="VerbatimChar"/>
        </w:rPr>
        <w:t xml:space="preserve">## 20438                                                                                          HiZELS: a high-redshift survey of Hα emitters – I. The cosmic star formation rate and clustering at z= 2.23</w:t>
      </w:r>
      <w:r>
        <w:br/>
      </w:r>
      <w:r>
        <w:rPr>
          <w:rStyle w:val="VerbatimChar"/>
        </w:rPr>
        <w:t xml:space="preserve">## 20440                                                                                                                       Using Kepler transit observations to measure stellar spot belt migration rates</w:t>
      </w:r>
      <w:r>
        <w:br/>
      </w:r>
      <w:r>
        <w:rPr>
          <w:rStyle w:val="VerbatimChar"/>
        </w:rPr>
        <w:t xml:space="preserve">## 20490                                                                                                      The properties of brown dwarfs and low-mass hydrogen-burning stars formed by disc fragmentation</w:t>
      </w:r>
      <w:r>
        <w:br/>
      </w:r>
      <w:r>
        <w:rPr>
          <w:rStyle w:val="VerbatimChar"/>
        </w:rPr>
        <w:t xml:space="preserve">## 20492                                                                                                                                         Cosmological constraints from COMBO-17 using 3D weak lensing</w:t>
      </w:r>
      <w:r>
        <w:br/>
      </w:r>
      <w:r>
        <w:rPr>
          <w:rStyle w:val="VerbatimChar"/>
        </w:rPr>
        <w:t xml:space="preserve">## 20507                                                                                                                              An ASCA Study of the Heavy Element Distribution in Clusters of Galaxies</w:t>
      </w:r>
      <w:r>
        <w:br/>
      </w:r>
      <w:r>
        <w:rPr>
          <w:rStyle w:val="VerbatimChar"/>
        </w:rPr>
        <w:t xml:space="preserve">## 20532                                                                                                                    The evolution of barred spiral galaxies in the Hubble Deep Fields North and South</w:t>
      </w:r>
      <w:r>
        <w:br/>
      </w:r>
      <w:r>
        <w:rPr>
          <w:rStyle w:val="VerbatimChar"/>
        </w:rPr>
        <w:t xml:space="preserve">## 20538                                                                                              Simulations of the grand design galaxy M51: a case study for analysing tidally induced spiral structure</w:t>
      </w:r>
      <w:r>
        <w:br/>
      </w:r>
      <w:r>
        <w:rPr>
          <w:rStyle w:val="VerbatimChar"/>
        </w:rPr>
        <w:t xml:space="preserve">## 20563                                                      A near-infrared morphological comparison of high-redshift submillimetre and radio galaxies: massive star-forming discs versus relaxed spheroids</w:t>
      </w:r>
      <w:r>
        <w:br/>
      </w:r>
      <w:r>
        <w:rPr>
          <w:rStyle w:val="VerbatimChar"/>
        </w:rPr>
        <w:t xml:space="preserve">## 20606                                                                                                                       The Chandra Small Magellanic Cloud Wing Survey - the search for X-ray Binaries</w:t>
      </w:r>
      <w:r>
        <w:br/>
      </w:r>
      <w:r>
        <w:rPr>
          <w:rStyle w:val="VerbatimChar"/>
        </w:rPr>
        <w:t xml:space="preserve">## 20627                                                                                                                    Probing the neutrino mass hierarchy with cosmic microwave background weak lensing</w:t>
      </w:r>
      <w:r>
        <w:br/>
      </w:r>
      <w:r>
        <w:rPr>
          <w:rStyle w:val="VerbatimChar"/>
        </w:rPr>
        <w:t xml:space="preserve">## 20630                                                                                                                                                             Polarized radio emission from a magnetar</w:t>
      </w:r>
      <w:r>
        <w:br/>
      </w:r>
      <w:r>
        <w:rPr>
          <w:rStyle w:val="VerbatimChar"/>
        </w:rPr>
        <w:t xml:space="preserve">## 20640                                                                                                      A method for the direct determination of the surface gravities of transiting extrasolar planets</w:t>
      </w:r>
      <w:r>
        <w:br/>
      </w:r>
      <w:r>
        <w:rPr>
          <w:rStyle w:val="VerbatimChar"/>
        </w:rPr>
        <w:t xml:space="preserve">## 20641                                                                                                                                                                Superhumps in Low-Mass X-Ray Binaries</w:t>
      </w:r>
      <w:r>
        <w:br/>
      </w:r>
      <w:r>
        <w:rPr>
          <w:rStyle w:val="VerbatimChar"/>
        </w:rPr>
        <w:t xml:space="preserve">## 20646                                                                                      The interaction of planetary nebulae and their asymptotic giant branch progenitors with the interstellar medium</w:t>
      </w:r>
      <w:r>
        <w:br/>
      </w:r>
      <w:r>
        <w:rPr>
          <w:rStyle w:val="VerbatimChar"/>
        </w:rPr>
        <w:t xml:space="preserve">## 20659                                                                                                                                            Mergers and ejections of black holes in globular clusters</w:t>
      </w:r>
      <w:r>
        <w:br/>
      </w:r>
      <w:r>
        <w:rPr>
          <w:rStyle w:val="VerbatimChar"/>
        </w:rPr>
        <w:t xml:space="preserve">## 20660                                                                                                                                            Mergers and ejections of black holes in globular clusters</w:t>
      </w:r>
      <w:r>
        <w:br/>
      </w:r>
      <w:r>
        <w:rPr>
          <w:rStyle w:val="VerbatimChar"/>
        </w:rPr>
        <w:t xml:space="preserve">## 20664                                                                                                        Confusion limited surveys: using WISE to quantify the rarity of warm dust around Kepler stars</w:t>
      </w:r>
      <w:r>
        <w:br/>
      </w:r>
      <w:r>
        <w:rPr>
          <w:rStyle w:val="VerbatimChar"/>
        </w:rPr>
        <w:t xml:space="preserve">## 20678                                                                                                                                               Shapelets — II. A method for weak lensing measurements</w:t>
      </w:r>
      <w:r>
        <w:br/>
      </w:r>
      <w:r>
        <w:rPr>
          <w:rStyle w:val="VerbatimChar"/>
        </w:rPr>
        <w:t xml:space="preserve">## 20687                                                                          A comparative HST imaging study of the host galaxies of radio-quiet quasars, radio-loud quasars and radio galaxies: Paper I</w:t>
      </w:r>
      <w:r>
        <w:br/>
      </w:r>
      <w:r>
        <w:rPr>
          <w:rStyle w:val="VerbatimChar"/>
        </w:rPr>
        <w:t xml:space="preserve">## 20722                                                                                                                                     SuperWASP Observations of the Transiting Extrasolar planet XO-1b</w:t>
      </w:r>
      <w:r>
        <w:br/>
      </w:r>
      <w:r>
        <w:rPr>
          <w:rStyle w:val="VerbatimChar"/>
        </w:rPr>
        <w:t xml:space="preserve">## 20731                                                                  On the prevalence of radio‐loud active galactic nuclei in brightest cluster galaxies: implications for AGN heating of cooling flows</w:t>
      </w:r>
      <w:r>
        <w:br/>
      </w:r>
      <w:r>
        <w:rPr>
          <w:rStyle w:val="VerbatimChar"/>
        </w:rPr>
        <w:t xml:space="preserve">## 20749                                                                                                    Simulations of Electron Acceleration at Collisionless Shocks: The Effects of Surface Fluctuations</w:t>
      </w:r>
      <w:r>
        <w:br/>
      </w:r>
      <w:r>
        <w:rPr>
          <w:rStyle w:val="VerbatimChar"/>
        </w:rPr>
        <w:t xml:space="preserve">## 20764                                                                                                                                           No wide spread of stellar ages in the Orion Nebula Cluster</w:t>
      </w:r>
      <w:r>
        <w:br/>
      </w:r>
      <w:r>
        <w:rPr>
          <w:rStyle w:val="VerbatimChar"/>
        </w:rPr>
        <w:t xml:space="preserve">## 20793                                                                                                Probing the circumstellar structures of T Tauri stars and their relationship to those of Herbig stars</w:t>
      </w:r>
      <w:r>
        <w:br/>
      </w:r>
      <w:r>
        <w:rPr>
          <w:rStyle w:val="VerbatimChar"/>
        </w:rPr>
        <w:t xml:space="preserve">## 20826                                                                                                                                            Retrograde accretion and merging supermassive black holes</w:t>
      </w:r>
      <w:r>
        <w:br/>
      </w:r>
      <w:r>
        <w:rPr>
          <w:rStyle w:val="VerbatimChar"/>
        </w:rPr>
        <w:t xml:space="preserve">## 20832                                                                                                                              Coronal mass ejections are not coherent magnetohydrodynamic structures.</w:t>
      </w:r>
      <w:r>
        <w:br/>
      </w:r>
      <w:r>
        <w:rPr>
          <w:rStyle w:val="VerbatimChar"/>
        </w:rPr>
        <w:t xml:space="preserve">## 20837                                                                                                                 ULTRACAM photometry of the eclipsing cataclysmic variables GY Cnc, IR Com and HT Cas</w:t>
      </w:r>
      <w:r>
        <w:br/>
      </w:r>
      <w:r>
        <w:rPr>
          <w:rStyle w:val="VerbatimChar"/>
        </w:rPr>
        <w:t xml:space="preserve">## 20847                                                                                                                                                             Cores and Cusps in the Dwarf Spheroidals</w:t>
      </w:r>
      <w:r>
        <w:br/>
      </w:r>
      <w:r>
        <w:rPr>
          <w:rStyle w:val="VerbatimChar"/>
        </w:rPr>
        <w:t xml:space="preserve">## 20898                                                                                                                                 A direct test of density wave theory in a grand-design spiral galaxy</w:t>
      </w:r>
      <w:r>
        <w:br/>
      </w:r>
      <w:r>
        <w:rPr>
          <w:rStyle w:val="VerbatimChar"/>
        </w:rPr>
        <w:t xml:space="preserve">## 20918                                                                                        Determination of masses of the central black holes in NGC 524 and 2549 using laser guide star adaptive optics</w:t>
      </w:r>
      <w:r>
        <w:br/>
      </w:r>
      <w:r>
        <w:rPr>
          <w:rStyle w:val="VerbatimChar"/>
        </w:rPr>
        <w:t xml:space="preserve">## 20925                                                                                                                                   Theory of magnetic reconnection in solar and astrophysical plasmas</w:t>
      </w:r>
      <w:r>
        <w:br/>
      </w:r>
      <w:r>
        <w:rPr>
          <w:rStyle w:val="VerbatimChar"/>
        </w:rPr>
        <w:t xml:space="preserve">## 20926                                                                                                                      Multiple stellar populations in three rich Large Magellanic Cloud star clusters</w:t>
      </w:r>
      <w:r>
        <w:br/>
      </w:r>
      <w:r>
        <w:rPr>
          <w:rStyle w:val="VerbatimChar"/>
        </w:rPr>
        <w:t xml:space="preserve">## 20938                                                                                                                                                The roAp stars observed by the Kepler Space Telescope</w:t>
      </w:r>
      <w:r>
        <w:br/>
      </w:r>
      <w:r>
        <w:rPr>
          <w:rStyle w:val="VerbatimChar"/>
        </w:rPr>
        <w:t xml:space="preserve">## 20939                                                                                                                                                The roAp stars observed by the Kepler Space Telescope</w:t>
      </w:r>
      <w:r>
        <w:br/>
      </w:r>
      <w:r>
        <w:rPr>
          <w:rStyle w:val="VerbatimChar"/>
        </w:rPr>
        <w:t xml:space="preserve">## 20952                                                                                                                        The long rapid decay phase of the extended emission from the short GRB 080503</w:t>
      </w:r>
      <w:r>
        <w:br/>
      </w:r>
      <w:r>
        <w:rPr>
          <w:rStyle w:val="VerbatimChar"/>
        </w:rPr>
        <w:t xml:space="preserve">## 21029                                                                                                       General relativistic magnetohydrodynamic simulations of monopole magnetospheres of black holes</w:t>
      </w:r>
      <w:r>
        <w:br/>
      </w:r>
      <w:r>
        <w:rPr>
          <w:rStyle w:val="VerbatimChar"/>
        </w:rPr>
        <w:t xml:space="preserve">## 21031                                                                                                                                     Fitting the young main-sequence: distances, ages and age spreads</w:t>
      </w:r>
      <w:r>
        <w:br/>
      </w:r>
      <w:r>
        <w:rPr>
          <w:rStyle w:val="VerbatimChar"/>
        </w:rPr>
        <w:t xml:space="preserve">## 21073                                                                                                                  Group, field and isolated early-type galaxies – II. Global trends from nuclear data</w:t>
      </w:r>
      <w:r>
        <w:br/>
      </w:r>
      <w:r>
        <w:rPr>
          <w:rStyle w:val="VerbatimChar"/>
        </w:rPr>
        <w:t xml:space="preserve">## 21086                                                                                                                                           The emission line near 1319 Å in solar and stellar spectra</w:t>
      </w:r>
      <w:r>
        <w:br/>
      </w:r>
      <w:r>
        <w:rPr>
          <w:rStyle w:val="VerbatimChar"/>
        </w:rPr>
        <w:t xml:space="preserve">## 21118                                                                                                                                                                       Radio Galaxies at TeV Energies</w:t>
      </w:r>
      <w:r>
        <w:br/>
      </w:r>
      <w:r>
        <w:rPr>
          <w:rStyle w:val="VerbatimChar"/>
        </w:rPr>
        <w:t xml:space="preserve">## 21157                                                                                                                                                     The isocurvature fraction after WMAP 3-year data</w:t>
      </w:r>
      <w:r>
        <w:br/>
      </w:r>
      <w:r>
        <w:rPr>
          <w:rStyle w:val="VerbatimChar"/>
        </w:rPr>
        <w:t xml:space="preserve">## 21168                                                                                                                                                       Edmond Halley's Observations of Halley's Comet</w:t>
      </w:r>
      <w:r>
        <w:br/>
      </w:r>
      <w:r>
        <w:rPr>
          <w:rStyle w:val="VerbatimChar"/>
        </w:rPr>
        <w:t xml:space="preserve">## 21193                                                                                                                        Why does the intermediate polar V405 Aurigae show a double-peaked spin pulse?</w:t>
      </w:r>
      <w:r>
        <w:br/>
      </w:r>
      <w:r>
        <w:rPr>
          <w:rStyle w:val="VerbatimChar"/>
        </w:rPr>
        <w:t xml:space="preserve">## 21198                                                                                                               Modelling stellar coronae from surface magnetograms: the role of missing magnetic flux</w:t>
      </w:r>
      <w:r>
        <w:br/>
      </w:r>
      <w:r>
        <w:rPr>
          <w:rStyle w:val="VerbatimChar"/>
        </w:rPr>
        <w:t xml:space="preserve">## 21199                                                                                              Discovery of a large and bright bow shock nebula associated with low mass X-ray binary SAX J1712.6-3739</w:t>
      </w:r>
      <w:r>
        <w:br/>
      </w:r>
      <w:r>
        <w:rPr>
          <w:rStyle w:val="VerbatimChar"/>
        </w:rPr>
        <w:t xml:space="preserve">## 21200                                                                                              Discovery of a large and bright bow shock nebula associated with low mass X-ray binary SAX J1712.6-3739</w:t>
      </w:r>
      <w:r>
        <w:br/>
      </w:r>
      <w:r>
        <w:rPr>
          <w:rStyle w:val="VerbatimChar"/>
        </w:rPr>
        <w:t xml:space="preserve">## 21227                                                                                                                                              Radio Images of 3C 58: Expansion and Motion of its Wisp</w:t>
      </w:r>
      <w:r>
        <w:br/>
      </w:r>
      <w:r>
        <w:rPr>
          <w:rStyle w:val="VerbatimChar"/>
        </w:rPr>
        <w:t xml:space="preserve">## 21233                                                                                                                     Suppression of x-rays during an optical outburst of the helium dwarf nova kl dra</w:t>
      </w:r>
      <w:r>
        <w:br/>
      </w:r>
      <w:r>
        <w:rPr>
          <w:rStyle w:val="VerbatimChar"/>
        </w:rPr>
        <w:t xml:space="preserve">## 21234                                                                                                                     Suppression of x-rays during an optical outburst of the helium dwarf nova kl dra</w:t>
      </w:r>
      <w:r>
        <w:br/>
      </w:r>
      <w:r>
        <w:rPr>
          <w:rStyle w:val="VerbatimChar"/>
        </w:rPr>
        <w:t xml:space="preserve">## 21248                                                                                                             The environmental dependence of radio-loud AGN activity and star formation in the 2dFGRS</w:t>
      </w:r>
      <w:r>
        <w:br/>
      </w:r>
      <w:r>
        <w:rPr>
          <w:rStyle w:val="VerbatimChar"/>
        </w:rPr>
        <w:t xml:space="preserve">## 21257                                                                                                                                                        Magnetic fields in axisymmetric neutron stars</w:t>
      </w:r>
      <w:r>
        <w:br/>
      </w:r>
      <w:r>
        <w:rPr>
          <w:rStyle w:val="VerbatimChar"/>
        </w:rPr>
        <w:t xml:space="preserve">## 21275                                                                                                                                     The X-ray/γ-ray spectrum of XTE J1550-564 in the very high state</w:t>
      </w:r>
      <w:r>
        <w:br/>
      </w:r>
      <w:r>
        <w:rPr>
          <w:rStyle w:val="VerbatimChar"/>
        </w:rPr>
        <w:t xml:space="preserve">## 21281                                                                                                                              The Millennium Galaxy Catalogue: on the natural subdivision of galaxies</w:t>
      </w:r>
      <w:r>
        <w:br/>
      </w:r>
      <w:r>
        <w:rPr>
          <w:rStyle w:val="VerbatimChar"/>
        </w:rPr>
        <w:t xml:space="preserve">## 21290                                                                                                                                                       Will the internet giants finally be reined in?</w:t>
      </w:r>
      <w:r>
        <w:br/>
      </w:r>
      <w:r>
        <w:rPr>
          <w:rStyle w:val="VerbatimChar"/>
        </w:rPr>
        <w:t xml:space="preserve">## 21355                                                                                                                                                Shock formation around planets orbiting M‐dwarf stars</w:t>
      </w:r>
      <w:r>
        <w:br/>
      </w:r>
      <w:r>
        <w:rPr>
          <w:rStyle w:val="VerbatimChar"/>
        </w:rPr>
        <w:t xml:space="preserve">## 21382                                                    The dust temperatures of the pre-stellar cores in the ρ Oph main cloud and in other star-forming regions: consequences for the core mass function</w:t>
      </w:r>
      <w:r>
        <w:br/>
      </w:r>
      <w:r>
        <w:rPr>
          <w:rStyle w:val="VerbatimChar"/>
        </w:rPr>
        <w:t xml:space="preserve">## 21409                                                                                                                                            The effect of reionisation on the CMB-density correlation</w:t>
      </w:r>
      <w:r>
        <w:br/>
      </w:r>
      <w:r>
        <w:rPr>
          <w:rStyle w:val="VerbatimChar"/>
        </w:rPr>
        <w:t xml:space="preserve">## 21411                                                                                        The elliptical galaxy colour–magnitude relation as a discriminant between the monolithic and merger paradigms</w:t>
      </w:r>
      <w:r>
        <w:br/>
      </w:r>
      <w:r>
        <w:rPr>
          <w:rStyle w:val="VerbatimChar"/>
        </w:rPr>
        <w:t xml:space="preserve">## 21431                                                                                                                                               The formation of binary and multiple stars in clusters</w:t>
      </w:r>
      <w:r>
        <w:br/>
      </w:r>
      <w:r>
        <w:rPr>
          <w:rStyle w:val="VerbatimChar"/>
        </w:rPr>
        <w:t xml:space="preserve">## 21439                                                                                 RESONANT TRAPPING OF PLANETESIMALS BY PLANET MIGRATION: DEBRIS DISK CLUMPS AND VEGA'S SIMILARITY TO THE SOLAR SYSTEM</w:t>
      </w:r>
      <w:r>
        <w:br/>
      </w:r>
      <w:r>
        <w:rPr>
          <w:rStyle w:val="VerbatimChar"/>
        </w:rPr>
        <w:t xml:space="preserve">## 21453                                                                                                                                                      The hierarchical formation of a stellar cluster</w:t>
      </w:r>
      <w:r>
        <w:br/>
      </w:r>
      <w:r>
        <w:rPr>
          <w:rStyle w:val="VerbatimChar"/>
        </w:rPr>
        <w:t xml:space="preserve">## 21482                                                                                                                           Extragalactic H II regions in the UV : implications for primeval galaxies.</w:t>
      </w:r>
      <w:r>
        <w:br/>
      </w:r>
      <w:r>
        <w:rPr>
          <w:rStyle w:val="VerbatimChar"/>
        </w:rPr>
        <w:t xml:space="preserve">## 21488                                                                                                                           Extragalactic H II regions in the UV : implications for primeval galaxies.</w:t>
      </w:r>
      <w:r>
        <w:br/>
      </w:r>
      <w:r>
        <w:rPr>
          <w:rStyle w:val="VerbatimChar"/>
        </w:rPr>
        <w:t xml:space="preserve">## 21495                                                                                                                                     A simple model for the evolution of disc galaxies: the Milky Way</w:t>
      </w:r>
      <w:r>
        <w:br/>
      </w:r>
      <w:r>
        <w:rPr>
          <w:rStyle w:val="VerbatimChar"/>
        </w:rPr>
        <w:t xml:space="preserve">## 21510                                                                                                                                                               Linking halo mass to galaxy luminosity</w:t>
      </w:r>
      <w:r>
        <w:br/>
      </w:r>
      <w:r>
        <w:rPr>
          <w:rStyle w:val="VerbatimChar"/>
        </w:rPr>
        <w:t xml:space="preserve">## 21515                                                                                                                               On the fragmentation criteria of self-gravitating protoplanetary discs</w:t>
      </w:r>
      <w:r>
        <w:br/>
      </w:r>
      <w:r>
        <w:rPr>
          <w:rStyle w:val="VerbatimChar"/>
        </w:rPr>
        <w:t xml:space="preserve">## 21520                                                                                                                    Modelling variability in black hole binaries: linking simulations to observations</w:t>
      </w:r>
      <w:r>
        <w:br/>
      </w:r>
      <w:r>
        <w:rPr>
          <w:rStyle w:val="VerbatimChar"/>
        </w:rPr>
        <w:t xml:space="preserve">## 21527                                                                                                                                     The shape of an accretion disc in a misaligned black hole binary</w:t>
      </w:r>
      <w:r>
        <w:br/>
      </w:r>
      <w:r>
        <w:rPr>
          <w:rStyle w:val="VerbatimChar"/>
        </w:rPr>
        <w:t xml:space="preserve">## 21544                                                                                                                                                                     Dust Formation In Early Galaxies</w:t>
      </w:r>
      <w:r>
        <w:br/>
      </w:r>
      <w:r>
        <w:rPr>
          <w:rStyle w:val="VerbatimChar"/>
        </w:rPr>
        <w:t xml:space="preserve">## 21548                                                                                                                    Group, field and isolated early-type galaxies II. Global trends from nuclear data</w:t>
      </w:r>
      <w:r>
        <w:br/>
      </w:r>
      <w:r>
        <w:rPr>
          <w:rStyle w:val="VerbatimChar"/>
        </w:rPr>
        <w:t xml:space="preserve">## 21620                                                                                 RESONANT TRAPPING OF PLANETESIMALS BY PLANET MIGRATION: DEBRIS DISK CLUMPS AND VEGA'S SIMILARITY TO THE SOLAR SYSTEM</w:t>
      </w:r>
      <w:r>
        <w:br/>
      </w:r>
      <w:r>
        <w:rPr>
          <w:rStyle w:val="VerbatimChar"/>
        </w:rPr>
        <w:t xml:space="preserve">## 21634                                                                                                              The accuracy of the UV continuum as an indicator of the star formation rate in galaxies</w:t>
      </w:r>
      <w:r>
        <w:br/>
      </w:r>
      <w:r>
        <w:rPr>
          <w:rStyle w:val="VerbatimChar"/>
        </w:rPr>
        <w:t xml:space="preserve">## 21682                                                                                                Simulating the Coronal Evolution of Bipolar Active Regions to Investigate the Formation of Flux Ropes</w:t>
      </w:r>
      <w:r>
        <w:br/>
      </w:r>
      <w:r>
        <w:rPr>
          <w:rStyle w:val="VerbatimChar"/>
        </w:rPr>
        <w:t xml:space="preserve">## 21706                                                                                                       A review of quasi-periodic oscillations from black hole X-ray binaries: Observation and theory</w:t>
      </w:r>
      <w:r>
        <w:br/>
      </w:r>
      <w:r>
        <w:rPr>
          <w:rStyle w:val="VerbatimChar"/>
        </w:rPr>
        <w:t xml:space="preserve">## 21711                                                                                                                                                    Oscillations of rapidly rotating superfluid stars</w:t>
      </w:r>
      <w:r>
        <w:br/>
      </w:r>
      <w:r>
        <w:rPr>
          <w:rStyle w:val="VerbatimChar"/>
        </w:rPr>
        <w:t xml:space="preserve">## 21746                                                                                                                      Impact on the tensor-to-scalar ratio of incorrect Galactic foreground modelling</w:t>
      </w:r>
      <w:r>
        <w:br/>
      </w:r>
      <w:r>
        <w:rPr>
          <w:rStyle w:val="VerbatimChar"/>
        </w:rPr>
        <w:t xml:space="preserve">## 21780                                                                                                                                               Stellar encounters: a stimulus for disc fragmentation?</w:t>
      </w:r>
      <w:r>
        <w:br/>
      </w:r>
      <w:r>
        <w:rPr>
          <w:rStyle w:val="VerbatimChar"/>
        </w:rPr>
        <w:t xml:space="preserve">## 21830                                                                                                                                                      The hierarchical formation of a stellar cluster</w:t>
      </w:r>
      <w:r>
        <w:br/>
      </w:r>
      <w:r>
        <w:rPr>
          <w:rStyle w:val="VerbatimChar"/>
        </w:rPr>
        <w:t xml:space="preserve">## 21873                                                                                                                                       WIMPonium and Boost Factors for Indirect Dark Matter Detection</w:t>
      </w:r>
      <w:r>
        <w:br/>
      </w:r>
      <w:r>
        <w:rPr>
          <w:rStyle w:val="VerbatimChar"/>
        </w:rPr>
        <w:t xml:space="preserve">## 21906                                                                                                                                                             The Damping of Coronal Loop Oscillations</w:t>
      </w:r>
      <w:r>
        <w:br/>
      </w:r>
      <w:r>
        <w:rPr>
          <w:rStyle w:val="VerbatimChar"/>
        </w:rPr>
        <w:t xml:space="preserve">## 21921                                                                                     Solar origin of heliospheric magnetic field inversions: evidence for coronal loop opening within pseudostreamers</w:t>
      </w:r>
      <w:r>
        <w:br/>
      </w:r>
      <w:r>
        <w:rPr>
          <w:rStyle w:val="VerbatimChar"/>
        </w:rPr>
        <w:t xml:space="preserve">## 21980                                                                                                                                       Critical mass transfer in double-degenerate Type Ia supernovae</w:t>
      </w:r>
      <w:r>
        <w:br/>
      </w:r>
      <w:r>
        <w:rPr>
          <w:rStyle w:val="VerbatimChar"/>
        </w:rPr>
        <w:t xml:space="preserve">## 21988                                                                                                                                          The magnetohydrodynamics of energy release in solar flares.</w:t>
      </w:r>
      <w:r>
        <w:br/>
      </w:r>
      <w:r>
        <w:rPr>
          <w:rStyle w:val="VerbatimChar"/>
        </w:rPr>
        <w:t xml:space="preserve">## 22027                                                                                                                               A dust ring around Epsilon Eridani: analogue to the young Solar System</w:t>
      </w:r>
      <w:r>
        <w:br/>
      </w:r>
      <w:r>
        <w:rPr>
          <w:rStyle w:val="VerbatimChar"/>
        </w:rPr>
        <w:t xml:space="preserve">## 22091                                                                                                                                            Kinematics of massive stars in the Small Magellanic Cloud</w:t>
      </w:r>
      <w:r>
        <w:br/>
      </w:r>
      <w:r>
        <w:rPr>
          <w:rStyle w:val="VerbatimChar"/>
        </w:rPr>
        <w:t xml:space="preserve">## 22101                                                                                                                                       The distances to the X-ray binaries LSI +61° 303 and A0535+262</w:t>
      </w:r>
      <w:r>
        <w:br/>
      </w:r>
      <w:r>
        <w:rPr>
          <w:rStyle w:val="VerbatimChar"/>
        </w:rPr>
        <w:t xml:space="preserve">## 22155                                                                                                The migration of nearby spirals from the blue to red sequence: AGN feedback or environmental effects?</w:t>
      </w:r>
      <w:r>
        <w:br/>
      </w:r>
      <w:r>
        <w:rPr>
          <w:rStyle w:val="VerbatimChar"/>
        </w:rPr>
        <w:t xml:space="preserve">## 22156                                                                                                                    Group, field and isolated early-type galaxies II. Global trends from nuclear data</w:t>
      </w:r>
      <w:r>
        <w:br/>
      </w:r>
      <w:r>
        <w:rPr>
          <w:rStyle w:val="VerbatimChar"/>
        </w:rPr>
        <w:t xml:space="preserve">## 22160                                                                                                                                     Truncated disc versus extremely broad iron line in XTE J1650—500</w:t>
      </w:r>
      <w:r>
        <w:br/>
      </w:r>
      <w:r>
        <w:rPr>
          <w:rStyle w:val="VerbatimChar"/>
        </w:rPr>
        <w:t xml:space="preserve">## 22183                                                                                                             The environmental dependence of radio-loud AGN activity and star formation in the 2dFGRS</w:t>
      </w:r>
      <w:r>
        <w:br/>
      </w:r>
      <w:r>
        <w:rPr>
          <w:rStyle w:val="VerbatimChar"/>
        </w:rPr>
        <w:t xml:space="preserve">## 22189                                                                                                                                                                     Dust Formation In Early Galaxies</w:t>
      </w:r>
      <w:r>
        <w:br/>
      </w:r>
      <w:r>
        <w:rPr>
          <w:rStyle w:val="VerbatimChar"/>
        </w:rPr>
        <w:t xml:space="preserve">## 22220                                                                                                                                                  Post-main sequence evolution of A star debris discs</w:t>
      </w:r>
      <w:r>
        <w:br/>
      </w:r>
      <w:r>
        <w:rPr>
          <w:rStyle w:val="VerbatimChar"/>
        </w:rPr>
        <w:t xml:space="preserve">## 22239                                                                                                                                          Galactic Archaeology: The dwarfs that survived and perished</w:t>
      </w:r>
      <w:r>
        <w:br/>
      </w:r>
      <w:r>
        <w:rPr>
          <w:rStyle w:val="VerbatimChar"/>
        </w:rPr>
        <w:t xml:space="preserve">## 22240                                                                                                                            Accretion disc variability in the hard state of black hole X-ray binaries</w:t>
      </w:r>
      <w:r>
        <w:br/>
      </w:r>
      <w:r>
        <w:rPr>
          <w:rStyle w:val="VerbatimChar"/>
        </w:rPr>
        <w:t xml:space="preserve">## 22251                                                                                                                HST/STIS optical spectroscopy of five super star clusters in the starburst galaxy M82</w:t>
      </w:r>
      <w:r>
        <w:br/>
      </w:r>
      <w:r>
        <w:rPr>
          <w:rStyle w:val="VerbatimChar"/>
        </w:rPr>
        <w:t xml:space="preserve">## 22257                                                                                                                                              Formation of the binary pulsars J1141-6545 and B2023+46</w:t>
      </w:r>
      <w:r>
        <w:br/>
      </w:r>
      <w:r>
        <w:rPr>
          <w:rStyle w:val="VerbatimChar"/>
        </w:rPr>
        <w:t xml:space="preserve">## 22275                                                                                                                        Compact cosmic ray detector for unattended atmospheric ionization monitoring.</w:t>
      </w:r>
      <w:r>
        <w:br/>
      </w:r>
      <w:r>
        <w:rPr>
          <w:rStyle w:val="VerbatimChar"/>
        </w:rPr>
        <w:t xml:space="preserve">## 22310                                                                                                                       The structure of spiral galaxies - II. Near-infrared properties of spiral arms</w:t>
      </w:r>
      <w:r>
        <w:br/>
      </w:r>
      <w:r>
        <w:rPr>
          <w:rStyle w:val="VerbatimChar"/>
        </w:rPr>
        <w:t xml:space="preserve">## 22319                                                                                                                                                  William Herschel and the Nebulae, Part 2: 1785–1818</w:t>
      </w:r>
      <w:r>
        <w:br/>
      </w:r>
      <w:r>
        <w:rPr>
          <w:rStyle w:val="VerbatimChar"/>
        </w:rPr>
        <w:t xml:space="preserve">## 22321                                                                                                                               Empirical evidence for tidal evolution in transiting planetary systems</w:t>
      </w:r>
      <w:r>
        <w:br/>
      </w:r>
      <w:r>
        <w:rPr>
          <w:rStyle w:val="VerbatimChar"/>
        </w:rPr>
        <w:t xml:space="preserve">## 22329                                                                                                                                                                       Radio Galaxies at TeV Energies</w:t>
      </w:r>
      <w:r>
        <w:br/>
      </w:r>
      <w:r>
        <w:rPr>
          <w:rStyle w:val="VerbatimChar"/>
        </w:rPr>
        <w:t xml:space="preserve">## 22336                                                                                                                             ExoFit: Orbital Parameters of Extra-solar Planets from Radial Velocities</w:t>
      </w:r>
      <w:r>
        <w:br/>
      </w:r>
      <w:r>
        <w:rPr>
          <w:rStyle w:val="VerbatimChar"/>
        </w:rPr>
        <w:t xml:space="preserve">## 22361                                                                                                                             Binaries in star clusters and the origin of the field stellar population</w:t>
      </w:r>
      <w:r>
        <w:br/>
      </w:r>
      <w:r>
        <w:rPr>
          <w:rStyle w:val="VerbatimChar"/>
        </w:rPr>
        <w:t xml:space="preserve">## 22371                                                                                                                          The mass ratio and formation mechanisms of Herbig Ae/Be star binary systems</w:t>
      </w:r>
      <w:r>
        <w:br/>
      </w:r>
      <w:r>
        <w:rPr>
          <w:rStyle w:val="VerbatimChar"/>
        </w:rPr>
        <w:t xml:space="preserve">## 22407                                                                                                                                             The populations of comet-like bodies in the Solar system</w:t>
      </w:r>
      <w:r>
        <w:br/>
      </w:r>
      <w:r>
        <w:rPr>
          <w:rStyle w:val="VerbatimChar"/>
        </w:rPr>
        <w:t xml:space="preserve">## 22413                                                                                                                                             The populations of comet-like bodies in the Solar system</w:t>
      </w:r>
      <w:r>
        <w:br/>
      </w:r>
      <w:r>
        <w:rPr>
          <w:rStyle w:val="VerbatimChar"/>
        </w:rPr>
        <w:t xml:space="preserve">## 22420                                                                                                                  Galaxy clusters at 0.6 &lt; z &lt; 1.4 in the UKIDSS Ultra Deep Survey Early Data Release</w:t>
      </w:r>
      <w:r>
        <w:br/>
      </w:r>
      <w:r>
        <w:rPr>
          <w:rStyle w:val="VerbatimChar"/>
        </w:rPr>
        <w:t xml:space="preserve">## 22421                                                                                                                  Galaxy clusters at 0.6 &lt; z &lt; 1.4 in the UKIDSS Ultra Deep Survey Early Data Release</w:t>
      </w:r>
      <w:r>
        <w:br/>
      </w:r>
      <w:r>
        <w:rPr>
          <w:rStyle w:val="VerbatimChar"/>
        </w:rPr>
        <w:t xml:space="preserve">## 22422                                                                                                  A search for thermal X-ray signatures in gamma-ray bursts - I. Swift bursts with optical supernovae</w:t>
      </w:r>
      <w:r>
        <w:br/>
      </w:r>
      <w:r>
        <w:rPr>
          <w:rStyle w:val="VerbatimChar"/>
        </w:rPr>
        <w:t xml:space="preserve">## 22425                                                                                                                              Global mass segregation in hydrodynamical simulations of star formation</w:t>
      </w:r>
      <w:r>
        <w:br/>
      </w:r>
      <w:r>
        <w:rPr>
          <w:rStyle w:val="VerbatimChar"/>
        </w:rPr>
        <w:t xml:space="preserve">## 22441                                                                                                The impact of thermally pulsing asymptotic giant branch stars on hierarchical galaxy formation models</w:t>
      </w:r>
      <w:r>
        <w:br/>
      </w:r>
      <w:r>
        <w:rPr>
          <w:rStyle w:val="VerbatimChar"/>
        </w:rPr>
        <w:t xml:space="preserve">## 22454                                                                                                                    Observations and Modelling of the Pre-flare Period of the 29 March 2014 X1 Flare.</w:t>
      </w:r>
      <w:r>
        <w:br/>
      </w:r>
      <w:r>
        <w:rPr>
          <w:rStyle w:val="VerbatimChar"/>
        </w:rPr>
        <w:t xml:space="preserve">## 22456                                                                                                          Circular polarimetry reveals helical magnetic fields in the young stellar object HH 135–136</w:t>
      </w:r>
      <w:r>
        <w:br/>
      </w:r>
      <w:r>
        <w:rPr>
          <w:rStyle w:val="VerbatimChar"/>
        </w:rPr>
        <w:t xml:space="preserve">## 22509                                                                                                           Modelling Shock Heating in Cluster Mergers: I. Moving Beyond the Spherical Accretion Model</w:t>
      </w:r>
      <w:r>
        <w:br/>
      </w:r>
      <w:r>
        <w:rPr>
          <w:rStyle w:val="VerbatimChar"/>
        </w:rPr>
        <w:t xml:space="preserve">## 22514                                                                               The SCUBA Local Universe Galaxy Survey – I. First measurements of the submillimetre luminosity and dust mass functions</w:t>
      </w:r>
      <w:r>
        <w:br/>
      </w:r>
      <w:r>
        <w:rPr>
          <w:rStyle w:val="VerbatimChar"/>
        </w:rPr>
        <w:t xml:space="preserve">## 22520                                                                                                                                          Galactic Archaeology: The dwarfs that survived and perished</w:t>
      </w:r>
      <w:r>
        <w:br/>
      </w:r>
      <w:r>
        <w:rPr>
          <w:rStyle w:val="VerbatimChar"/>
        </w:rPr>
        <w:t xml:space="preserve">## 22580                                                                                                                         Three-dimensional photoionization modelling of the planetary nebula NGC 3918</w:t>
      </w:r>
      <w:r>
        <w:br/>
      </w:r>
      <w:r>
        <w:rPr>
          <w:rStyle w:val="VerbatimChar"/>
        </w:rPr>
        <w:t xml:space="preserve">## 22604                                                                               The SCUBA Local Universe Galaxy Survey – I. First measurements of the submillimetre luminosity and dust mass functions</w:t>
      </w:r>
      <w:r>
        <w:br/>
      </w:r>
      <w:r>
        <w:rPr>
          <w:rStyle w:val="VerbatimChar"/>
        </w:rPr>
        <w:t xml:space="preserve">## 22612                                                                                                                                                      Testing diagnostics of triggered star formation</w:t>
      </w:r>
      <w:r>
        <w:br/>
      </w:r>
      <w:r>
        <w:rPr>
          <w:rStyle w:val="VerbatimChar"/>
        </w:rPr>
        <w:t xml:space="preserve">## 22617                                                                                                                               A dust ring around Epsilon Eridani: analogue to the young Solar System</w:t>
      </w:r>
      <w:r>
        <w:br/>
      </w:r>
      <w:r>
        <w:rPr>
          <w:rStyle w:val="VerbatimChar"/>
        </w:rPr>
        <w:t xml:space="preserve">## 22630                                                                                                                                         Predicting dust extinction from the stellar mass of a galaxy</w:t>
      </w:r>
      <w:r>
        <w:br/>
      </w:r>
      <w:r>
        <w:rPr>
          <w:rStyle w:val="VerbatimChar"/>
        </w:rPr>
        <w:t xml:space="preserve">## 22638                                                                                                                                                   Transient radio bursts from rotating neutron stars</w:t>
      </w:r>
      <w:r>
        <w:br/>
      </w:r>
      <w:r>
        <w:rPr>
          <w:rStyle w:val="VerbatimChar"/>
        </w:rPr>
        <w:t xml:space="preserve">## 22647                                                                                                                                 Ubiquitous equatorial accretion disc winds in black hole soft states</w:t>
      </w:r>
      <w:r>
        <w:br/>
      </w:r>
      <w:r>
        <w:rPr>
          <w:rStyle w:val="VerbatimChar"/>
        </w:rPr>
        <w:t xml:space="preserve">## 22648                                                                                                                                             Spectral population synthesis including massive binaries</w:t>
      </w:r>
      <w:r>
        <w:br/>
      </w:r>
      <w:r>
        <w:rPr>
          <w:rStyle w:val="VerbatimChar"/>
        </w:rPr>
        <w:t xml:space="preserve">## 22652                                                                                                                                Hot and cold gas accretion and feedback in radio-loud active galaxies</w:t>
      </w:r>
      <w:r>
        <w:br/>
      </w:r>
      <w:r>
        <w:rPr>
          <w:rStyle w:val="VerbatimChar"/>
        </w:rPr>
        <w:t xml:space="preserve">## 22698                                                                                                                                                               Linking halo mass to galaxy luminosity</w:t>
      </w:r>
      <w:r>
        <w:br/>
      </w:r>
      <w:r>
        <w:rPr>
          <w:rStyle w:val="VerbatimChar"/>
        </w:rPr>
        <w:t xml:space="preserve">## 22699                                                                                                                                         Predicting dust extinction from the stellar mass of a galaxy</w:t>
      </w:r>
      <w:r>
        <w:br/>
      </w:r>
      <w:r>
        <w:rPr>
          <w:rStyle w:val="VerbatimChar"/>
        </w:rPr>
        <w:t xml:space="preserve">## 22763                                                                                                The impact of thermally pulsing asymptotic giant branch stars on hierarchical galaxy formation models</w:t>
      </w:r>
      <w:r>
        <w:br/>
      </w:r>
      <w:r>
        <w:rPr>
          <w:rStyle w:val="VerbatimChar"/>
        </w:rPr>
        <w:t xml:space="preserve">## 22767                                                                                           The 2dF Galaxy Redshift Survey: Power-spectrum analysis of the final dataset and cosmological implications</w:t>
      </w:r>
      <w:r>
        <w:br/>
      </w:r>
      <w:r>
        <w:rPr>
          <w:rStyle w:val="VerbatimChar"/>
        </w:rPr>
        <w:t xml:space="preserve">## 22776                                                                                                                                               Damped Lyman α systems in galaxy formation simulations</w:t>
      </w:r>
      <w:r>
        <w:br/>
      </w:r>
      <w:r>
        <w:rPr>
          <w:rStyle w:val="VerbatimChar"/>
        </w:rPr>
        <w:t xml:space="preserve">## 22778                                                                                                                            Searching for galactic axions through magnetized media: The QUAX proposal</w:t>
      </w:r>
      <w:r>
        <w:br/>
      </w:r>
      <w:r>
        <w:rPr>
          <w:rStyle w:val="VerbatimChar"/>
        </w:rPr>
        <w:t xml:space="preserve">## 22820                                                                                                              The accuracy of the UV continuum as an indicator of the star formation rate in galaxies</w:t>
      </w:r>
      <w:r>
        <w:br/>
      </w:r>
      <w:r>
        <w:rPr>
          <w:rStyle w:val="VerbatimChar"/>
        </w:rPr>
        <w:t xml:space="preserve">## 22831                                                                                                                                                       VLT‐MAD observations of the core of 30 Doradus</w:t>
      </w:r>
      <w:r>
        <w:br/>
      </w:r>
      <w:r>
        <w:rPr>
          <w:rStyle w:val="VerbatimChar"/>
        </w:rPr>
        <w:t xml:space="preserve">## 22832                                                                                                                                                       VLT‐MAD observations of the core of 30 Doradus</w:t>
      </w:r>
      <w:r>
        <w:br/>
      </w:r>
      <w:r>
        <w:rPr>
          <w:rStyle w:val="VerbatimChar"/>
        </w:rPr>
        <w:t xml:space="preserve">## 22835                                                                                                                HST/STIS optical spectroscopy of five super star clusters in the starburst galaxy M82</w:t>
      </w:r>
      <w:r>
        <w:br/>
      </w:r>
      <w:r>
        <w:rPr>
          <w:rStyle w:val="VerbatimChar"/>
        </w:rPr>
        <w:t xml:space="preserve">## 22865                                                                                                         The mass distribution of the Fornax dSph: constraints from its globular cluster distribution</w:t>
      </w:r>
      <w:r>
        <w:br/>
      </w:r>
      <w:r>
        <w:rPr>
          <w:rStyle w:val="VerbatimChar"/>
        </w:rPr>
        <w:t xml:space="preserve">## 22876                                                                               A thermally stable heating mechanism for the intracluster medium: turbulence, magnetic fields and plasma instabilities</w:t>
      </w:r>
      <w:r>
        <w:br/>
      </w:r>
      <w:r>
        <w:rPr>
          <w:rStyle w:val="VerbatimChar"/>
        </w:rPr>
        <w:t xml:space="preserve">## 22924                                                                                                                             ExoFit: Orbital Parameters of Extra-solar Planets from Radial Velocities</w:t>
      </w:r>
      <w:r>
        <w:br/>
      </w:r>
      <w:r>
        <w:rPr>
          <w:rStyle w:val="VerbatimChar"/>
        </w:rPr>
        <w:t xml:space="preserve">## 22941                                                                                                       Revealing O vii from stacked X-ray grating spectra of clusters, groups and elliptical galaxies</w:t>
      </w:r>
      <w:r>
        <w:br/>
      </w:r>
      <w:r>
        <w:rPr>
          <w:rStyle w:val="VerbatimChar"/>
        </w:rPr>
        <w:t xml:space="preserve">## 22960                                                                                                                                    The domination of Saturn’s low-latitude ionosphere by ring ‘rain’</w:t>
      </w:r>
      <w:r>
        <w:br/>
      </w:r>
      <w:r>
        <w:rPr>
          <w:rStyle w:val="VerbatimChar"/>
        </w:rPr>
        <w:t xml:space="preserve">## 22963                                                                                                                             Binaries in star clusters and the origin of the field stellar population</w:t>
      </w:r>
      <w:r>
        <w:br/>
      </w:r>
      <w:r>
        <w:rPr>
          <w:rStyle w:val="VerbatimChar"/>
        </w:rPr>
        <w:t xml:space="preserve">## 22969                                                                                                                                Monolithic or hierarchical star formation? A new statistical analysis</w:t>
      </w:r>
      <w:r>
        <w:br/>
      </w:r>
      <w:r>
        <w:rPr>
          <w:rStyle w:val="VerbatimChar"/>
        </w:rPr>
        <w:t xml:space="preserve">## 22999                        Keck spectroscopy of faint 3 &lt; z &lt; 7 Lyman break galaxies – I. New constraints on cosmic reionization from the luminosity and redshift-dependent fraction of Lyman α emission</w:t>
      </w:r>
      <w:r>
        <w:br/>
      </w:r>
      <w:r>
        <w:rPr>
          <w:rStyle w:val="VerbatimChar"/>
        </w:rPr>
        <w:t xml:space="preserve">## 23010                                                                                                          What Shapes the Galaxy Mass Function? Exploring the Roles of Supernova-Driven Winds and AGN</w:t>
      </w:r>
      <w:r>
        <w:br/>
      </w:r>
      <w:r>
        <w:rPr>
          <w:rStyle w:val="VerbatimChar"/>
        </w:rPr>
        <w:t xml:space="preserve">## 23012                                                                                                                                                                       Heavy Electrons in Cosmic Rays</w:t>
      </w:r>
      <w:r>
        <w:br/>
      </w:r>
      <w:r>
        <w:rPr>
          <w:rStyle w:val="VerbatimChar"/>
        </w:rPr>
        <w:t xml:space="preserve">## 23025                                                                                                                                                                Weak Gravitational Lensing of the CMB</w:t>
      </w:r>
      <w:r>
        <w:br/>
      </w:r>
      <w:r>
        <w:rPr>
          <w:rStyle w:val="VerbatimChar"/>
        </w:rPr>
        <w:t xml:space="preserve">## 23066                                                                                                                WASP-1b and WASP-2b: Two new transiting exoplanets detected with SuperWASP and SOPHIE</w:t>
      </w:r>
      <w:r>
        <w:br/>
      </w:r>
      <w:r>
        <w:rPr>
          <w:rStyle w:val="VerbatimChar"/>
        </w:rPr>
        <w:t xml:space="preserve">## 23071                                                                      NICIL: A Stand Alone Library to Self-Consistently Calculate Non-Ideal Magnetohydrodynamic Coefficients in Molecular Cloud Cores</w:t>
      </w:r>
      <w:r>
        <w:br/>
      </w:r>
      <w:r>
        <w:rPr>
          <w:rStyle w:val="VerbatimChar"/>
        </w:rPr>
        <w:t xml:space="preserve">## 23074                                                                    Predictions for the intrinsic UV continuum properties of star-forming galaxies and the implications for inferring dust extinction</w:t>
      </w:r>
      <w:r>
        <w:br/>
      </w:r>
      <w:r>
        <w:rPr>
          <w:rStyle w:val="VerbatimChar"/>
        </w:rPr>
        <w:t xml:space="preserve">## 23081                                                                                                                                                                       Detection of H3(+) from Uranus</w:t>
      </w:r>
      <w:r>
        <w:br/>
      </w:r>
      <w:r>
        <w:rPr>
          <w:rStyle w:val="VerbatimChar"/>
        </w:rPr>
        <w:t xml:space="preserve">## 23091                                                                                                                  One ring to encompass them all: a giant stellar structure that surrounds the Galaxy</w:t>
      </w:r>
      <w:r>
        <w:br/>
      </w:r>
      <w:r>
        <w:rPr>
          <w:rStyle w:val="VerbatimChar"/>
        </w:rPr>
        <w:t xml:space="preserve">## 23092                                                                                                                  One ring to encompass them all: a giant stellar structure that surrounds the Galaxy</w:t>
      </w:r>
      <w:r>
        <w:br/>
      </w:r>
      <w:r>
        <w:rPr>
          <w:rStyle w:val="VerbatimChar"/>
        </w:rPr>
        <w:t xml:space="preserve">## 23097                                                                                                                                   The evolution of the red sequence slope in massive galaxy clusters</w:t>
      </w:r>
      <w:r>
        <w:br/>
      </w:r>
      <w:r>
        <w:rPr>
          <w:rStyle w:val="VerbatimChar"/>
        </w:rPr>
        <w:t xml:space="preserve">## 23114                                                                                                                                    Discovery of a WO star in the Scutum—Crux arm of the inner Galaxy</w:t>
      </w:r>
      <w:r>
        <w:br/>
      </w:r>
      <w:r>
        <w:rPr>
          <w:rStyle w:val="VerbatimChar"/>
        </w:rPr>
        <w:t xml:space="preserve">## 23229                                                                                                                                                   Photoionized Hβ emission in NGC 5548: it breathes!</w:t>
      </w:r>
      <w:r>
        <w:br/>
      </w:r>
      <w:r>
        <w:rPr>
          <w:rStyle w:val="VerbatimChar"/>
        </w:rPr>
        <w:t xml:space="preserve">## 23252                                                                                                                    Detection of the velocity dipole in the radio galaxies of the NRAO VLA Sky Survey</w:t>
      </w:r>
      <w:r>
        <w:br/>
      </w:r>
      <w:r>
        <w:rPr>
          <w:rStyle w:val="VerbatimChar"/>
        </w:rPr>
        <w:t xml:space="preserve">## 23253                                                                                                                    Detection of the velocity dipole in the radio galaxies of the NRAO VLA Sky Survey</w:t>
      </w:r>
      <w:r>
        <w:br/>
      </w:r>
      <w:r>
        <w:rPr>
          <w:rStyle w:val="VerbatimChar"/>
        </w:rPr>
        <w:t xml:space="preserve">## 23254                                                                                                                    Detection of the velocity dipole in the radio galaxies of the NRAO VLA Sky Survey</w:t>
      </w:r>
      <w:r>
        <w:br/>
      </w:r>
      <w:r>
        <w:rPr>
          <w:rStyle w:val="VerbatimChar"/>
        </w:rPr>
        <w:t xml:space="preserve">## 23259                                                                                                                                      Precession of the Super-Massive Black Hole in NGC 1275 (3C 84)?</w:t>
      </w:r>
      <w:r>
        <w:br/>
      </w:r>
      <w:r>
        <w:rPr>
          <w:rStyle w:val="VerbatimChar"/>
        </w:rPr>
        <w:t xml:space="preserve">## 23264                                                                                                                                A spectroscopic search for faint secondaries in cataclysmic variables</w:t>
      </w:r>
      <w:r>
        <w:br/>
      </w:r>
      <w:r>
        <w:rPr>
          <w:rStyle w:val="VerbatimChar"/>
        </w:rPr>
        <w:t xml:space="preserve">## 23279                                                                                                                                        Ultraviolet oscillations in the chromosphere of the quiet Sun</w:t>
      </w:r>
      <w:r>
        <w:br/>
      </w:r>
      <w:r>
        <w:rPr>
          <w:rStyle w:val="VerbatimChar"/>
        </w:rPr>
        <w:t xml:space="preserve">## 23280                                                                                                                   The growth of baryonic structure in the presence of cosmological magnetic pressure</w:t>
      </w:r>
      <w:r>
        <w:br/>
      </w:r>
      <w:r>
        <w:rPr>
          <w:rStyle w:val="VerbatimChar"/>
        </w:rPr>
        <w:t xml:space="preserve">## 23285                                                                                                              The 22-Year Hale Cycle in Cosmic Ray Flux - Evidence for Direct Heliospheric Modulation</w:t>
      </w:r>
      <w:r>
        <w:br/>
      </w:r>
      <w:r>
        <w:rPr>
          <w:rStyle w:val="VerbatimChar"/>
        </w:rPr>
        <w:t xml:space="preserve">## 23287                                                                                                                                                   The Evolution of Galaxy Structure Over Cosmic Time</w:t>
      </w:r>
      <w:r>
        <w:br/>
      </w:r>
      <w:r>
        <w:rPr>
          <w:rStyle w:val="VerbatimChar"/>
        </w:rPr>
        <w:t xml:space="preserve">## 23288                                                                                                                                                               A γ-ray burst at a redshift of z ≈ 8.2</w:t>
      </w:r>
      <w:r>
        <w:br/>
      </w:r>
      <w:r>
        <w:rPr>
          <w:rStyle w:val="VerbatimChar"/>
        </w:rPr>
        <w:t xml:space="preserve">## 23289                                                                                                                                                               A γ-ray burst at a redshift of z ≈ 8.2</w:t>
      </w:r>
      <w:r>
        <w:br/>
      </w:r>
      <w:r>
        <w:rPr>
          <w:rStyle w:val="VerbatimChar"/>
        </w:rPr>
        <w:t xml:space="preserve">## 23302                                                                                                                  The Properties of the X-Ray Holes in the Intracluster Medium of the Perseus Cluster</w:t>
      </w:r>
      <w:r>
        <w:br/>
      </w:r>
      <w:r>
        <w:rPr>
          <w:rStyle w:val="VerbatimChar"/>
        </w:rPr>
        <w:t xml:space="preserve">## 23303                                                                  Surface brightness profiles and structural parameters for globular clusters in the Fornax and Sagittarius dwarf spheroidal galaxies</w:t>
      </w:r>
      <w:r>
        <w:br/>
      </w:r>
      <w:r>
        <w:rPr>
          <w:rStyle w:val="VerbatimChar"/>
        </w:rPr>
        <w:t xml:space="preserve">## 23319                                                                                                                            A strong redshift dependence of the broad absorption line quasar fraction</w:t>
      </w:r>
      <w:r>
        <w:br/>
      </w:r>
      <w:r>
        <w:rPr>
          <w:rStyle w:val="VerbatimChar"/>
        </w:rPr>
        <w:t xml:space="preserve">## 23322                                                                 A Study of Interstellar Gas and Stars in the Gravitationally Lensed Galaxy `The Cosmic Eye' from Rest-Frame Ultraviolet Spectroscopy</w:t>
      </w:r>
      <w:r>
        <w:br/>
      </w:r>
      <w:r>
        <w:rPr>
          <w:rStyle w:val="VerbatimChar"/>
        </w:rPr>
        <w:t xml:space="preserve">## 23334                                                                                                      The Redshift Evolution of the Mass Function of Cold Gas in Hierarchical Galaxy Formation Models</w:t>
      </w:r>
      <w:r>
        <w:br/>
      </w:r>
      <w:r>
        <w:rPr>
          <w:rStyle w:val="VerbatimChar"/>
        </w:rPr>
        <w:t xml:space="preserve">## 23345                                                                                                        Confusion limited surveys: using WISE to quantify the rarity of warm dust around Kepler stars</w:t>
      </w:r>
      <w:r>
        <w:br/>
      </w:r>
      <w:r>
        <w:rPr>
          <w:rStyle w:val="VerbatimChar"/>
        </w:rPr>
        <w:t xml:space="preserve">## 23383                                                                                                                                      Simulations of the axisymmetric magnetospheres of neutron stars</w:t>
      </w:r>
      <w:r>
        <w:br/>
      </w:r>
      <w:r>
        <w:rPr>
          <w:rStyle w:val="VerbatimChar"/>
        </w:rPr>
        <w:t xml:space="preserve">## 23385                                                                                                                                                          On the birthrates of Galactic neutron stars</w:t>
      </w:r>
      <w:r>
        <w:br/>
      </w:r>
      <w:r>
        <w:rPr>
          <w:rStyle w:val="VerbatimChar"/>
        </w:rPr>
        <w:t xml:space="preserve">## 23393                                                                                               Momentum transfer across shear flows in smoothed particle hydrodynamic simulations of galaxy formation</w:t>
      </w:r>
      <w:r>
        <w:br/>
      </w:r>
      <w:r>
        <w:rPr>
          <w:rStyle w:val="VerbatimChar"/>
        </w:rPr>
        <w:t xml:space="preserve">## 23401                                                                                                                  The age-redshift relation for Luminous Red Galaxies in the Sloan Digital Sky Survey</w:t>
      </w:r>
      <w:r>
        <w:br/>
      </w:r>
      <w:r>
        <w:rPr>
          <w:rStyle w:val="VerbatimChar"/>
        </w:rPr>
        <w:t xml:space="preserve">## 23485                                                                                                            The 2dF Galaxy Redshift Survey: The power spectrum and the matter content of the universe</w:t>
      </w:r>
      <w:r>
        <w:br/>
      </w:r>
      <w:r>
        <w:rPr>
          <w:rStyle w:val="VerbatimChar"/>
        </w:rPr>
        <w:t xml:space="preserve">## 23498                                                                                                                                                 Structure of the Quasi-Stellar Radio Source 3C 273 B</w:t>
      </w:r>
      <w:r>
        <w:br/>
      </w:r>
      <w:r>
        <w:rPr>
          <w:rStyle w:val="VerbatimChar"/>
        </w:rPr>
        <w:t xml:space="preserve">## 23502                                                                                                             Inflow and outflow from the accretion disc of the microquasar SS 433: UKIRT spectroscopy</w:t>
      </w:r>
      <w:r>
        <w:br/>
      </w:r>
      <w:r>
        <w:rPr>
          <w:rStyle w:val="VerbatimChar"/>
        </w:rPr>
        <w:t xml:space="preserve">## 23509                                                                                                                  20–100 keV properties of cataclysmic variables detected in the INTEGRAL/IBIS survey</w:t>
      </w:r>
      <w:r>
        <w:br/>
      </w:r>
      <w:r>
        <w:rPr>
          <w:rStyle w:val="VerbatimChar"/>
        </w:rPr>
        <w:t xml:space="preserve">## 23513                                                                                              Three-dimensional simulations of internal wave breaking and the fate of planets around solar-type stars</w:t>
      </w:r>
      <w:r>
        <w:br/>
      </w:r>
      <w:r>
        <w:rPr>
          <w:rStyle w:val="VerbatimChar"/>
        </w:rPr>
        <w:t xml:space="preserve">## 23520                                                                                                                                            On the tidal evolution of Hot Jupiters on inclined orbits</w:t>
      </w:r>
      <w:r>
        <w:br/>
      </w:r>
      <w:r>
        <w:rPr>
          <w:rStyle w:val="VerbatimChar"/>
        </w:rPr>
        <w:t xml:space="preserve">## 23532                                                                                                                                                           Galactic winds in the intergalactic medium</w:t>
      </w:r>
      <w:r>
        <w:br/>
      </w:r>
      <w:r>
        <w:rPr>
          <w:rStyle w:val="VerbatimChar"/>
        </w:rPr>
        <w:t xml:space="preserve">## 23541                                                                                                                                                              The Parameter Space of Galaxy Formation</w:t>
      </w:r>
      <w:r>
        <w:br/>
      </w:r>
      <w:r>
        <w:rPr>
          <w:rStyle w:val="VerbatimChar"/>
        </w:rPr>
        <w:t xml:space="preserve">## 23557                                                                                                                                                   The case for primordial black holes as dark matter</w:t>
      </w:r>
      <w:r>
        <w:br/>
      </w:r>
      <w:r>
        <w:rPr>
          <w:rStyle w:val="VerbatimChar"/>
        </w:rPr>
        <w:t xml:space="preserve">## 23587                                                                                                                    Amplification of primordial magnetic fields by anisotropic gravitational collapse</w:t>
      </w:r>
      <w:r>
        <w:br/>
      </w:r>
      <w:r>
        <w:rPr>
          <w:rStyle w:val="VerbatimChar"/>
        </w:rPr>
        <w:t xml:space="preserve">## 23602                                                                                                                The strong transformation of spiral galaxies infalling into massive clusters at z~0.2</w:t>
      </w:r>
      <w:r>
        <w:br/>
      </w:r>
      <w:r>
        <w:rPr>
          <w:rStyle w:val="VerbatimChar"/>
        </w:rPr>
        <w:t xml:space="preserve">## 23607                                                                                                                               Empirical evidence for tidal evolution in transiting planetary systems</w:t>
      </w:r>
      <w:r>
        <w:br/>
      </w:r>
      <w:r>
        <w:rPr>
          <w:rStyle w:val="VerbatimChar"/>
        </w:rPr>
        <w:t xml:space="preserve">## 23689                                                                    Predictions for the intrinsic UV continuum properties of star-forming galaxies and the implications for inferring dust extinction</w:t>
      </w:r>
      <w:r>
        <w:br/>
      </w:r>
      <w:r>
        <w:rPr>
          <w:rStyle w:val="VerbatimChar"/>
        </w:rPr>
        <w:t xml:space="preserve">## 23701                                                                                                                   Parameter degeneracies and (un)predictability of gravitational microlensing events</w:t>
      </w:r>
      <w:r>
        <w:br/>
      </w:r>
      <w:r>
        <w:rPr>
          <w:rStyle w:val="VerbatimChar"/>
        </w:rPr>
        <w:t xml:space="preserve">## 23708                                                                                                                                                                     How many cosmological parameters</w:t>
      </w:r>
      <w:r>
        <w:br/>
      </w:r>
      <w:r>
        <w:rPr>
          <w:rStyle w:val="VerbatimChar"/>
        </w:rPr>
        <w:t xml:space="preserve">## 23719                                                                                                                                   The evolution of the red sequence slope in massive galaxy clusters</w:t>
      </w:r>
      <w:r>
        <w:br/>
      </w:r>
      <w:r>
        <w:rPr>
          <w:rStyle w:val="VerbatimChar"/>
        </w:rPr>
        <w:t xml:space="preserve">## 23745                                                                                                                                    Discovery of a WO star in the Scutum—Crux arm of the inner Galaxy</w:t>
      </w:r>
      <w:r>
        <w:br/>
      </w:r>
      <w:r>
        <w:rPr>
          <w:rStyle w:val="VerbatimChar"/>
        </w:rPr>
        <w:t xml:space="preserve">## 23757                                                                                                                                                              Physical Properties of Wolf-Rayet Stars</w:t>
      </w:r>
      <w:r>
        <w:br/>
      </w:r>
      <w:r>
        <w:rPr>
          <w:rStyle w:val="VerbatimChar"/>
        </w:rPr>
        <w:t xml:space="preserve">## 23774                                                                                                                       A classification of the available astrophysical data of particular Hii regions</w:t>
      </w:r>
      <w:r>
        <w:br/>
      </w:r>
      <w:r>
        <w:rPr>
          <w:rStyle w:val="VerbatimChar"/>
        </w:rPr>
        <w:t xml:space="preserve">## 23777                                                            The identification of HCN and HNC in carbon stars: model atmospheres, synthetic spectra and fits to observations in the 2.7–4.0 μm region</w:t>
      </w:r>
      <w:r>
        <w:br/>
      </w:r>
      <w:r>
        <w:rPr>
          <w:rStyle w:val="VerbatimChar"/>
        </w:rPr>
        <w:t xml:space="preserve">## 23788                                                                                                                                       The nature of the molecular gas system in the core of NGC 1275</w:t>
      </w:r>
      <w:r>
        <w:br/>
      </w:r>
      <w:r>
        <w:rPr>
          <w:rStyle w:val="VerbatimChar"/>
        </w:rPr>
        <w:t xml:space="preserve">## 23864                                                                                                                    Detection of the velocity dipole in the radio galaxies of the NRAO VLA Sky Survey</w:t>
      </w:r>
      <w:r>
        <w:br/>
      </w:r>
      <w:r>
        <w:rPr>
          <w:rStyle w:val="VerbatimChar"/>
        </w:rPr>
        <w:t xml:space="preserve">## 23890                                                                                                                          Manifestations of a cosmological density of compact objects in quasar light</w:t>
      </w:r>
      <w:r>
        <w:br/>
      </w:r>
      <w:r>
        <w:rPr>
          <w:rStyle w:val="VerbatimChar"/>
        </w:rPr>
        <w:t xml:space="preserve">## 23907                                                                                                                                                               A γ-ray burst at a redshift of z ≈ 8.2</w:t>
      </w:r>
      <w:r>
        <w:br/>
      </w:r>
      <w:r>
        <w:rPr>
          <w:rStyle w:val="VerbatimChar"/>
        </w:rPr>
        <w:t xml:space="preserve">## 23909                                                                                                                               On the behaviour of the Becquerel and Röntgen rays in a magnetic field</w:t>
      </w:r>
      <w:r>
        <w:br/>
      </w:r>
      <w:r>
        <w:rPr>
          <w:rStyle w:val="VerbatimChar"/>
        </w:rPr>
        <w:t xml:space="preserve">## 23919                                                                  Surface brightness profiles and structural parameters for globular clusters in the Fornax and Sagittarius dwarf spheroidal galaxies</w:t>
      </w:r>
      <w:r>
        <w:br/>
      </w:r>
      <w:r>
        <w:rPr>
          <w:rStyle w:val="VerbatimChar"/>
        </w:rPr>
        <w:t xml:space="preserve">## 23920                                                                                                                                                         Estimating the masses of extra-solar planets</w:t>
      </w:r>
      <w:r>
        <w:br/>
      </w:r>
      <w:r>
        <w:rPr>
          <w:rStyle w:val="VerbatimChar"/>
        </w:rPr>
        <w:t xml:space="preserve">## 23923                                                                                                                                         Exploration of the high-redshift universe enabled by THESEUS</w:t>
      </w:r>
      <w:r>
        <w:br/>
      </w:r>
      <w:r>
        <w:rPr>
          <w:rStyle w:val="VerbatimChar"/>
        </w:rPr>
        <w:t xml:space="preserve">## 23937                                                                    Predictions for the intrinsic UV continuum properties of star forming galaxies and the implications for inferring dust extinction</w:t>
      </w:r>
      <w:r>
        <w:br/>
      </w:r>
      <w:r>
        <w:rPr>
          <w:rStyle w:val="VerbatimChar"/>
        </w:rPr>
        <w:t xml:space="preserve">## 23945                                                                                                                  A FLUX-TUBE TECTONICS MODEL FOR SOLAR CORONAL HEATING DRIVEN BY THE MAGNETIC CARPET</w:t>
      </w:r>
      <w:r>
        <w:br/>
      </w:r>
      <w:r>
        <w:rPr>
          <w:rStyle w:val="VerbatimChar"/>
        </w:rPr>
        <w:t xml:space="preserve">## 23947                                                                                                          On the evolution of a star cluster and its multiple stellar systems following gas dispersal</w:t>
      </w:r>
      <w:r>
        <w:br/>
      </w:r>
      <w:r>
        <w:rPr>
          <w:rStyle w:val="VerbatimChar"/>
        </w:rPr>
        <w:t xml:space="preserve">## 23986                                                                                                                                                On predicting the solar cycle using mean-field models</w:t>
      </w:r>
      <w:r>
        <w:br/>
      </w:r>
      <w:r>
        <w:rPr>
          <w:rStyle w:val="VerbatimChar"/>
        </w:rPr>
        <w:t xml:space="preserve">## 24008                                                                                                                                           Testing common envelope theories with white dwarf binaries</w:t>
      </w:r>
      <w:r>
        <w:br/>
      </w:r>
      <w:r>
        <w:rPr>
          <w:rStyle w:val="VerbatimChar"/>
        </w:rPr>
        <w:t xml:space="preserve">## 24021                                                                                                                        The Competition in the Solar Dynamo between Surface and Deep-seated α-Effects</w:t>
      </w:r>
      <w:r>
        <w:br/>
      </w:r>
      <w:r>
        <w:rPr>
          <w:rStyle w:val="VerbatimChar"/>
        </w:rPr>
        <w:t xml:space="preserve">## 24038                                                                                                                                                 Structure of the Quasi-Stellar Radio Source 3C 273 B</w:t>
      </w:r>
      <w:r>
        <w:br/>
      </w:r>
      <w:r>
        <w:rPr>
          <w:rStyle w:val="VerbatimChar"/>
        </w:rPr>
        <w:t xml:space="preserve">## 24061                                                                                                                          Discovery of the nearby long, soft GRB 100316D with an associated supernova</w:t>
      </w:r>
      <w:r>
        <w:br/>
      </w:r>
      <w:r>
        <w:rPr>
          <w:rStyle w:val="VerbatimChar"/>
        </w:rPr>
        <w:t xml:space="preserve">## 24068                                                                                                                                                      The X-Ray Spectral Properties of SCUBA Galaxies</w:t>
      </w:r>
      <w:r>
        <w:br/>
      </w:r>
      <w:r>
        <w:rPr>
          <w:rStyle w:val="VerbatimChar"/>
        </w:rPr>
        <w:t xml:space="preserve">## 24083                                                                                                                                   Analytic marginalization over CMB calibration and beam uncertainty</w:t>
      </w:r>
      <w:r>
        <w:br/>
      </w:r>
      <w:r>
        <w:rPr>
          <w:rStyle w:val="VerbatimChar"/>
        </w:rPr>
        <w:t xml:space="preserve">## 24091                                                                                                  A reliable cluster detection technique using photometric redshifts: introducing the 2TecX algorithm</w:t>
      </w:r>
      <w:r>
        <w:br/>
      </w:r>
      <w:r>
        <w:rPr>
          <w:rStyle w:val="VerbatimChar"/>
        </w:rPr>
        <w:t xml:space="preserve">## 24109                                                                                                                  20–100 keV properties of cataclysmic variables detected in the INTEGRAL/IBIS survey</w:t>
      </w:r>
      <w:r>
        <w:br/>
      </w:r>
      <w:r>
        <w:rPr>
          <w:rStyle w:val="VerbatimChar"/>
        </w:rPr>
        <w:t xml:space="preserve">## 24115                                                                                                                The role of minor mergers in the recent star formation history of early-type galaxies</w:t>
      </w:r>
      <w:r>
        <w:br/>
      </w:r>
      <w:r>
        <w:rPr>
          <w:rStyle w:val="VerbatimChar"/>
        </w:rPr>
        <w:t xml:space="preserve">## 24118                                                                                                                                            On the tidal evolution of Hot Jupiters on inclined orbits</w:t>
      </w:r>
      <w:r>
        <w:br/>
      </w:r>
      <w:r>
        <w:rPr>
          <w:rStyle w:val="VerbatimChar"/>
        </w:rPr>
        <w:t xml:space="preserve">## 24131                                                                                                                  Discovery of long-period variable stars in the very metal-poor globular cluster M15</w:t>
      </w:r>
      <w:r>
        <w:br/>
      </w:r>
      <w:r>
        <w:rPr>
          <w:rStyle w:val="VerbatimChar"/>
        </w:rPr>
        <w:t xml:space="preserve">## 24162                                                                                                                                                    Shock Heating in the Nearby Radio Galaxy NGC 3801</w:t>
      </w:r>
      <w:r>
        <w:br/>
      </w:r>
      <w:r>
        <w:rPr>
          <w:rStyle w:val="VerbatimChar"/>
        </w:rPr>
        <w:t xml:space="preserve">## 24163                        Keck spectroscopy of faint 3 &lt; z &lt; 7 Lyman break galaxies – I. New constraints on cosmic reionization from the luminosity and redshift-dependent fraction of Lyman α emission</w:t>
      </w:r>
      <w:r>
        <w:br/>
      </w:r>
      <w:r>
        <w:rPr>
          <w:rStyle w:val="VerbatimChar"/>
        </w:rPr>
        <w:t xml:space="preserve">## 24167                                                                                                          What Shapes the Galaxy Mass Function? Exploring the Roles of Supernova-Driven Winds and AGN</w:t>
      </w:r>
      <w:r>
        <w:br/>
      </w:r>
      <w:r>
        <w:rPr>
          <w:rStyle w:val="VerbatimChar"/>
        </w:rPr>
        <w:t xml:space="preserve">## 24186                                                                            WFCAM, Spitzer/IRAC and SCUBA observations of the massive star-forming region DR21/W75 - I. The collimated molecular jets</w:t>
      </w:r>
      <w:r>
        <w:br/>
      </w:r>
      <w:r>
        <w:rPr>
          <w:rStyle w:val="VerbatimChar"/>
        </w:rPr>
        <w:t xml:space="preserve">## 24207                                                                                                                                                               A γ-ray burst at a redshift of z ≈ 8.2</w:t>
      </w:r>
      <w:r>
        <w:br/>
      </w:r>
      <w:r>
        <w:rPr>
          <w:rStyle w:val="VerbatimChar"/>
        </w:rPr>
        <w:t xml:space="preserve">## 24218                                                                                                                WASP-1b and WASP-2b: Two new transiting exoplanets detected with SuperWASP and SOPHIE</w:t>
      </w:r>
      <w:r>
        <w:br/>
      </w:r>
      <w:r>
        <w:rPr>
          <w:rStyle w:val="VerbatimChar"/>
        </w:rPr>
        <w:t xml:space="preserve">## 24227                                                                                                                                          Ejection velocities of high Galactic latitude runaway stars</w:t>
      </w:r>
      <w:r>
        <w:br/>
      </w:r>
      <w:r>
        <w:rPr>
          <w:rStyle w:val="VerbatimChar"/>
        </w:rPr>
        <w:t xml:space="preserve">## 24237                                                                                                                           Low-Energy Cutoffs in Electron Spectra of Solar Flares: Statistical Survey</w:t>
      </w:r>
      <w:r>
        <w:br/>
      </w:r>
      <w:r>
        <w:rPr>
          <w:rStyle w:val="VerbatimChar"/>
        </w:rPr>
        <w:t xml:space="preserve">## 24242                                                                                                                                                         A ROSAT HRI survey of bright nearby galaxies</w:t>
      </w:r>
      <w:r>
        <w:br/>
      </w:r>
      <w:r>
        <w:rPr>
          <w:rStyle w:val="VerbatimChar"/>
        </w:rPr>
        <w:t xml:space="preserve">## 24253                                                                                                                                             Photometric redshift estimation using Gaussian processes</w:t>
      </w:r>
      <w:r>
        <w:br/>
      </w:r>
      <w:r>
        <w:rPr>
          <w:rStyle w:val="VerbatimChar"/>
        </w:rPr>
        <w:t xml:space="preserve">## 24286                                                                                                                                               Red star-forming and blue passive galaxies in clusters</w:t>
      </w:r>
      <w:r>
        <w:br/>
      </w:r>
      <w:r>
        <w:rPr>
          <w:rStyle w:val="VerbatimChar"/>
        </w:rPr>
        <w:t xml:space="preserve">## 24324                                                                                                                                                                   3D eccentric discs around Be stars</w:t>
      </w:r>
      <w:r>
        <w:br/>
      </w:r>
      <w:r>
        <w:rPr>
          <w:rStyle w:val="VerbatimChar"/>
        </w:rPr>
        <w:t xml:space="preserve">## 24352                                                                    Predictions for the intrinsic UV continuum properties of star forming galaxies and the implications for inferring dust extinction</w:t>
      </w:r>
      <w:r>
        <w:br/>
      </w:r>
      <w:r>
        <w:rPr>
          <w:rStyle w:val="VerbatimChar"/>
        </w:rPr>
        <w:t xml:space="preserve">## 24376                                                                                                                                                         Radial velocity measurements of white dwarfs</w:t>
      </w:r>
      <w:r>
        <w:br/>
      </w:r>
      <w:r>
        <w:rPr>
          <w:rStyle w:val="VerbatimChar"/>
        </w:rPr>
        <w:t xml:space="preserve">## 24400                                                                                                                                          Ejection velocities of high Galactic latitude runaway stars</w:t>
      </w:r>
      <w:r>
        <w:br/>
      </w:r>
      <w:r>
        <w:rPr>
          <w:rStyle w:val="VerbatimChar"/>
        </w:rPr>
        <w:t xml:space="preserve">## 24411                                                                                                                                                   The Evolution of Galaxy Structure Over Cosmic Time</w:t>
      </w:r>
      <w:r>
        <w:br/>
      </w:r>
      <w:r>
        <w:rPr>
          <w:rStyle w:val="VerbatimChar"/>
        </w:rPr>
        <w:t xml:space="preserve">## 24442                                                                                                                      Resolved spectroscopy of a gravitationally lensed L* Lyman-break galaxy at z∼ 5</w:t>
      </w:r>
      <w:r>
        <w:br/>
      </w:r>
      <w:r>
        <w:rPr>
          <w:rStyle w:val="VerbatimChar"/>
        </w:rPr>
        <w:t xml:space="preserve">## 24455                                                                                                        Hubble Space Telescope imaging of the progenitor sites of six nearby core‐collapse supernovae</w:t>
      </w:r>
      <w:r>
        <w:br/>
      </w:r>
      <w:r>
        <w:rPr>
          <w:rStyle w:val="VerbatimChar"/>
        </w:rPr>
        <w:t xml:space="preserve">## 24468                                                                                                                                                              Physical Properties of Wolf-Rayet Stars</w:t>
      </w:r>
      <w:r>
        <w:br/>
      </w:r>
      <w:r>
        <w:rPr>
          <w:rStyle w:val="VerbatimChar"/>
        </w:rPr>
        <w:t xml:space="preserve">## 24470                                                                                                                                      Precession of the super-massive black hole in NGC 1275 (3C 84)?</w:t>
      </w:r>
      <w:r>
        <w:br/>
      </w:r>
      <w:r>
        <w:rPr>
          <w:rStyle w:val="VerbatimChar"/>
        </w:rPr>
        <w:t xml:space="preserve">## 24471                                                                                                                                A spectroscopic search for faint secondaries in cataclysmic variables</w:t>
      </w:r>
      <w:r>
        <w:br/>
      </w:r>
      <w:r>
        <w:rPr>
          <w:rStyle w:val="VerbatimChar"/>
        </w:rPr>
        <w:t xml:space="preserve">## 24477                                                                                                        A light bending model for the X-ray temporal and spectral properties of accreting black holes</w:t>
      </w:r>
      <w:r>
        <w:br/>
      </w:r>
      <w:r>
        <w:rPr>
          <w:rStyle w:val="VerbatimChar"/>
        </w:rPr>
        <w:t xml:space="preserve">## 24483                                                                                                                                                       PlanetPol: A Very High Sensitivity Polarimeter</w:t>
      </w:r>
      <w:r>
        <w:br/>
      </w:r>
      <w:r>
        <w:rPr>
          <w:rStyle w:val="VerbatimChar"/>
        </w:rPr>
        <w:t xml:space="preserve">## 24490                                                                                                                            Accretion disc variability in the hard state of black hole X-ray binaries</w:t>
      </w:r>
      <w:r>
        <w:br/>
      </w:r>
      <w:r>
        <w:rPr>
          <w:rStyle w:val="VerbatimChar"/>
        </w:rPr>
        <w:t xml:space="preserve">## 24498                                                                 A Study of Interstellar Gas and Stars in the Gravitationally Lensed Galaxy `The Cosmic Eye' from Rest-Frame Ultraviolet Spectroscopy</w:t>
      </w:r>
      <w:r>
        <w:br/>
      </w:r>
      <w:r>
        <w:rPr>
          <w:rStyle w:val="VerbatimChar"/>
        </w:rPr>
        <w:t xml:space="preserve">## 24509                                                                                                                                 Flamsteed's Alleged Measurement of Annual Parallax for the Pole Star</w:t>
      </w:r>
      <w:r>
        <w:br/>
      </w:r>
      <w:r>
        <w:rPr>
          <w:rStyle w:val="VerbatimChar"/>
        </w:rPr>
        <w:t xml:space="preserve">## 24523                                                                                                                                         Exploration of the high-redshift universe enabled by THESEUS</w:t>
      </w:r>
      <w:r>
        <w:br/>
      </w:r>
      <w:r>
        <w:rPr>
          <w:rStyle w:val="VerbatimChar"/>
        </w:rPr>
        <w:t xml:space="preserve">## 24625                                                                     Hierarchical models of high redshift galaxies with thermally pulsing asymptotic giant branch stars: comparison with observations</w:t>
      </w:r>
      <w:r>
        <w:br/>
      </w:r>
      <w:r>
        <w:rPr>
          <w:rStyle w:val="VerbatimChar"/>
        </w:rPr>
        <w:t xml:space="preserve">## 24655                                                                                                                                               Gamma-rays from cosmic-ray irradiated molecular clouds</w:t>
      </w:r>
      <w:r>
        <w:br/>
      </w:r>
      <w:r>
        <w:rPr>
          <w:rStyle w:val="VerbatimChar"/>
        </w:rPr>
        <w:t xml:space="preserve">## 24674                                                                                                                          Discovery of the nearby long, soft GRB 100316D with an associated supernova</w:t>
      </w:r>
      <w:r>
        <w:br/>
      </w:r>
      <w:r>
        <w:rPr>
          <w:rStyle w:val="VerbatimChar"/>
        </w:rPr>
        <w:t xml:space="preserve">## 24689                                                                                      Discovery of multiple Lorentzian components in the X-ray timing properties of the Narrow Line Seyfert 1 Ark 564</w:t>
      </w:r>
      <w:r>
        <w:br/>
      </w:r>
      <w:r>
        <w:rPr>
          <w:rStyle w:val="VerbatimChar"/>
        </w:rPr>
        <w:t xml:space="preserve">## 24699                                                                                                                                           Testing common envelope theories with white dwarf binaries</w:t>
      </w:r>
      <w:r>
        <w:br/>
      </w:r>
      <w:r>
        <w:rPr>
          <w:rStyle w:val="VerbatimChar"/>
        </w:rPr>
        <w:t xml:space="preserve">## 24701                                                                     Hierarchical models of high redshift galaxies with thermally pulsing asymptotic giant branch stars: comparison with observations</w:t>
      </w:r>
      <w:r>
        <w:br/>
      </w:r>
      <w:r>
        <w:rPr>
          <w:rStyle w:val="VerbatimChar"/>
        </w:rPr>
        <w:t xml:space="preserve">## 24706                                                                                                                      The evolution of active galactic nuclei across cosmic time: what is downsizing?</w:t>
      </w:r>
      <w:r>
        <w:br/>
      </w:r>
      <w:r>
        <w:rPr>
          <w:rStyle w:val="VerbatimChar"/>
        </w:rPr>
        <w:t xml:space="preserve">## 24711                                                                                                            The 2dF Galaxy Redshift Survey: The power spectrum and the matter content of the universe</w:t>
      </w:r>
      <w:r>
        <w:br/>
      </w:r>
      <w:r>
        <w:rPr>
          <w:rStyle w:val="VerbatimChar"/>
        </w:rPr>
        <w:t xml:space="preserve">## 24716                                                                                                                          The European Large-Area ISO Survey (ELAIS): the final band-merged catalogue</w:t>
      </w:r>
      <w:r>
        <w:br/>
      </w:r>
      <w:r>
        <w:rPr>
          <w:rStyle w:val="VerbatimChar"/>
        </w:rPr>
        <w:t xml:space="preserve">## 24735                                                                                              Three-dimensional simulations of internal wave breaking and the fate of planets around solar-type stars</w:t>
      </w:r>
      <w:r>
        <w:br/>
      </w:r>
      <w:r>
        <w:rPr>
          <w:rStyle w:val="VerbatimChar"/>
        </w:rPr>
        <w:t xml:space="preserve">## 24744                                                                                                                  Discovery of long-period variable stars in the very metal-poor globular cluster M15</w:t>
      </w:r>
      <w:r>
        <w:br/>
      </w:r>
      <w:r>
        <w:rPr>
          <w:rStyle w:val="VerbatimChar"/>
        </w:rPr>
        <w:t xml:space="preserve">## 24781                                                                                                   Observing the Night Sky with Binoculars, by S.J. O'Meara. Scope: popular astronomy. Level: general</w:t>
      </w:r>
      <w:r>
        <w:br/>
      </w:r>
      <w:r>
        <w:rPr>
          <w:rStyle w:val="VerbatimChar"/>
        </w:rPr>
        <w:t xml:space="preserve">## 24796                                                                                                                                                    Shock Heating in the Nearby Radio Galaxy NGC 3801</w:t>
      </w:r>
      <w:r>
        <w:br/>
      </w:r>
      <w:r>
        <w:rPr>
          <w:rStyle w:val="VerbatimChar"/>
        </w:rPr>
        <w:t xml:space="preserve">## 24829                                                                                                                                   Resonant feedback for axion and hidden sector dark matter searches</w:t>
      </w:r>
      <w:r>
        <w:br/>
      </w:r>
      <w:r>
        <w:rPr>
          <w:rStyle w:val="VerbatimChar"/>
        </w:rPr>
        <w:t xml:space="preserve">## 24868                                                                                                  On the APM power spectrum and the CMB anisotropy: evidence for a phase transition during inflation?</w:t>
      </w:r>
      <w:r>
        <w:br/>
      </w:r>
      <w:r>
        <w:rPr>
          <w:rStyle w:val="VerbatimChar"/>
        </w:rPr>
        <w:t xml:space="preserve">## 24938                                                                                              Homogeneous studies of transiting extrasolar planets – IV. Thirty systems with space-based light curves</w:t>
      </w:r>
      <w:r>
        <w:br/>
      </w:r>
      <w:r>
        <w:rPr>
          <w:rStyle w:val="VerbatimChar"/>
        </w:rPr>
        <w:t xml:space="preserve">## 24945                                                                                                                                    Analysis of cosmic microwave background data on an incomplete sky</w:t>
      </w:r>
      <w:r>
        <w:br/>
      </w:r>
      <w:r>
        <w:rPr>
          <w:rStyle w:val="VerbatimChar"/>
        </w:rPr>
        <w:t xml:space="preserve">## 24948                                                                                                                                         The sizes of disc galaxies in intermediate-redshift clusters</w:t>
      </w:r>
      <w:r>
        <w:br/>
      </w:r>
      <w:r>
        <w:rPr>
          <w:rStyle w:val="VerbatimChar"/>
        </w:rPr>
        <w:t xml:space="preserve">## 25014                                                                                                                     Suppression of X-rays during an optical outburst of the helium dwarf nova KL Dra</w:t>
      </w:r>
      <w:r>
        <w:br/>
      </w:r>
      <w:r>
        <w:rPr>
          <w:rStyle w:val="VerbatimChar"/>
        </w:rPr>
        <w:t xml:space="preserve">## 25069                                                                                                                                                    A blue stellar link between the Magellanic Clouds</w:t>
      </w:r>
      <w:r>
        <w:br/>
      </w:r>
      <w:r>
        <w:rPr>
          <w:rStyle w:val="VerbatimChar"/>
        </w:rPr>
        <w:t xml:space="preserve">## 25080                                                                                                                              Star formation through gravitational collapse and competitive accretion</w:t>
      </w:r>
      <w:r>
        <w:br/>
      </w:r>
      <w:r>
        <w:rPr>
          <w:rStyle w:val="VerbatimChar"/>
        </w:rPr>
        <w:t xml:space="preserve">## 25085                                                                                                                                  The Star Formation History of the Universe: An Infrared Perspective</w:t>
      </w:r>
      <w:r>
        <w:br/>
      </w:r>
      <w:r>
        <w:rPr>
          <w:rStyle w:val="VerbatimChar"/>
        </w:rPr>
        <w:t xml:space="preserve">## 25105                                                                                                                           The galaxy power spectrum take on spatial curvature and cosmic concordance</w:t>
      </w:r>
      <w:r>
        <w:br/>
      </w:r>
      <w:r>
        <w:rPr>
          <w:rStyle w:val="VerbatimChar"/>
        </w:rPr>
        <w:t xml:space="preserve">## 25150                                                                                                                              The 2dF Galaxy Redshift Survey: Spectral Types and Luminosity Functions</w:t>
      </w:r>
      <w:r>
        <w:br/>
      </w:r>
      <w:r>
        <w:rPr>
          <w:rStyle w:val="VerbatimChar"/>
        </w:rPr>
        <w:t xml:space="preserve">## 25164                                                                                                                                     SuperWASP observations of the transiting extrasolar planet XO-1b</w:t>
      </w:r>
      <w:r>
        <w:br/>
      </w:r>
      <w:r>
        <w:rPr>
          <w:rStyle w:val="VerbatimChar"/>
        </w:rPr>
        <w:t xml:space="preserve">## 25165                                                                                                                                     SuperWASP observations of the transiting extrasolar planet XO-1b</w:t>
      </w:r>
      <w:r>
        <w:br/>
      </w:r>
      <w:r>
        <w:rPr>
          <w:rStyle w:val="VerbatimChar"/>
        </w:rPr>
        <w:t xml:space="preserve">## 25168                                                                                                                                 An absolute sodium abundance for a cloud-free 'hot Saturn' exoplanet</w:t>
      </w:r>
      <w:r>
        <w:br/>
      </w:r>
      <w:r>
        <w:rPr>
          <w:rStyle w:val="VerbatimChar"/>
        </w:rPr>
        <w:t xml:space="preserve">## 25183                                                                                                                Brown dwarfs and low-mass stars in the Pleiades and Praesepe: membership and binarity</w:t>
      </w:r>
      <w:r>
        <w:br/>
      </w:r>
      <w:r>
        <w:rPr>
          <w:rStyle w:val="VerbatimChar"/>
        </w:rPr>
        <w:t xml:space="preserve">## 25186                                                                                                                                        Luminosity function, sizes and FR dichotomy of radio-loud AGN</w:t>
      </w:r>
      <w:r>
        <w:br/>
      </w:r>
      <w:r>
        <w:rPr>
          <w:rStyle w:val="VerbatimChar"/>
        </w:rPr>
        <w:t xml:space="preserve">## 25209                                                                    The spin-orbit angles of the transiting exoplanets WASP-1b, WASP-24b, WASP-38b and HAT-P-8b from Rossiter-McLaughlin observations</w:t>
      </w:r>
      <w:r>
        <w:br/>
      </w:r>
      <w:r>
        <w:rPr>
          <w:rStyle w:val="VerbatimChar"/>
        </w:rPr>
        <w:t xml:space="preserve">## 25217                                                                                                                                                             On the evolution of young radio-loud AGN</w:t>
      </w:r>
      <w:r>
        <w:br/>
      </w:r>
      <w:r>
        <w:rPr>
          <w:rStyle w:val="VerbatimChar"/>
        </w:rPr>
        <w:t xml:space="preserve">## 25218                                                                                                                                                             On the evolution of young radio-loud AGN</w:t>
      </w:r>
      <w:r>
        <w:br/>
      </w:r>
      <w:r>
        <w:rPr>
          <w:rStyle w:val="VerbatimChar"/>
        </w:rPr>
        <w:t xml:space="preserve">## 25226                                                                                                                                            Probing the circumstellar structure of Herbig Ae/Be stars</w:t>
      </w:r>
      <w:r>
        <w:br/>
      </w:r>
      <w:r>
        <w:rPr>
          <w:rStyle w:val="VerbatimChar"/>
        </w:rPr>
        <w:t xml:space="preserve">## 25252                                                                                          ACCESS II: A Complete Census of Star Formation in the Shapley Supercluster - UV and IR Luminosity Functions</w:t>
      </w:r>
      <w:r>
        <w:br/>
      </w:r>
      <w:r>
        <w:rPr>
          <w:rStyle w:val="VerbatimChar"/>
        </w:rPr>
        <w:t xml:space="preserve">## 25257                                                                                                                       Central stellar populations of early‐type galaxies in low‐density environments</w:t>
      </w:r>
      <w:r>
        <w:br/>
      </w:r>
      <w:r>
        <w:rPr>
          <w:rStyle w:val="VerbatimChar"/>
        </w:rPr>
        <w:t xml:space="preserve">## 25261                                                                                                                                                   Quasi periodic oscillations in black hole binaries</w:t>
      </w:r>
      <w:r>
        <w:br/>
      </w:r>
      <w:r>
        <w:rPr>
          <w:rStyle w:val="VerbatimChar"/>
        </w:rPr>
        <w:t xml:space="preserve">## 25275                                                                                                                Brown dwarfs and low-mass stars in the Pleiades and Praesepe: membership and binarity</w:t>
      </w:r>
      <w:r>
        <w:br/>
      </w:r>
      <w:r>
        <w:rPr>
          <w:rStyle w:val="VerbatimChar"/>
        </w:rPr>
        <w:t xml:space="preserve">## 25277                                                                                                         Target selection for the SUNS and DEBRIS surveys for debris discs in the solar neighbourhood</w:t>
      </w:r>
      <w:r>
        <w:br/>
      </w:r>
      <w:r>
        <w:rPr>
          <w:rStyle w:val="VerbatimChar"/>
        </w:rPr>
        <w:t xml:space="preserve">## 25285                                                                                                                           Galaxy formation using halo merger histories taken from N‐body simulations</w:t>
      </w:r>
      <w:r>
        <w:br/>
      </w:r>
      <w:r>
        <w:rPr>
          <w:rStyle w:val="VerbatimChar"/>
        </w:rPr>
        <w:t xml:space="preserve">## 25286                                                                                                              Inflow and outflow from the accretion disc of the microquasar SS433: UKIRT spectroscopy</w:t>
      </w:r>
      <w:r>
        <w:br/>
      </w:r>
      <w:r>
        <w:rPr>
          <w:rStyle w:val="VerbatimChar"/>
        </w:rPr>
        <w:t xml:space="preserve">## 25310                                                                                                                                                    On the formation of hot Neptunes and super-Earths</w:t>
      </w:r>
      <w:r>
        <w:br/>
      </w:r>
      <w:r>
        <w:rPr>
          <w:rStyle w:val="VerbatimChar"/>
        </w:rPr>
        <w:t xml:space="preserve">## 25321                                                                                                                                 The orbital period and system parameters of the recurrent nova T Pyx</w:t>
      </w:r>
      <w:r>
        <w:br/>
      </w:r>
      <w:r>
        <w:rPr>
          <w:rStyle w:val="VerbatimChar"/>
        </w:rPr>
        <w:t xml:space="preserve">## 25330                                   Reconstructing the evolution of white dwarf binaries: further evidence for an alternative algorithm for the outcome of the common-envelope phase in close binaries</w:t>
      </w:r>
      <w:r>
        <w:br/>
      </w:r>
      <w:r>
        <w:rPr>
          <w:rStyle w:val="VerbatimChar"/>
        </w:rPr>
        <w:t xml:space="preserve">## 25333                                                                                                                                        Eclipsing binaries in open clusters. II. V453 Cyg in NGC 6871</w:t>
      </w:r>
      <w:r>
        <w:br/>
      </w:r>
      <w:r>
        <w:rPr>
          <w:rStyle w:val="VerbatimChar"/>
        </w:rPr>
        <w:t xml:space="preserve">## 25345                                                                                                                                                                     Large-scale outflows in galaxies</w:t>
      </w:r>
      <w:r>
        <w:br/>
      </w:r>
      <w:r>
        <w:rPr>
          <w:rStyle w:val="VerbatimChar"/>
        </w:rPr>
        <w:t xml:space="preserve">## 25364                                                                                                                                              Stellar encounters in the context of outburst phenomena</w:t>
      </w:r>
      <w:r>
        <w:br/>
      </w:r>
      <w:r>
        <w:rPr>
          <w:rStyle w:val="VerbatimChar"/>
        </w:rPr>
        <w:t xml:space="preserve">## 25365                                                                                                                                              Stellar encounters in the context of outburst phenomena</w:t>
      </w:r>
      <w:r>
        <w:br/>
      </w:r>
      <w:r>
        <w:rPr>
          <w:rStyle w:val="VerbatimChar"/>
        </w:rPr>
        <w:t xml:space="preserve">## 25369                                                                                                                                         Are the spin axes of stars randomly aligned within a cluster</w:t>
      </w:r>
      <w:r>
        <w:br/>
      </w:r>
      <w:r>
        <w:rPr>
          <w:rStyle w:val="VerbatimChar"/>
        </w:rPr>
        <w:t xml:space="preserve">## 25393                                                                 The Contribution of High Redshift Galaxies to Cosmic Reionization: New Results from Deep WFC3 Imaging of the Hubble Ultra Deep Field</w:t>
      </w:r>
      <w:r>
        <w:br/>
      </w:r>
      <w:r>
        <w:rPr>
          <w:rStyle w:val="VerbatimChar"/>
        </w:rPr>
        <w:t xml:space="preserve">## 25404                                                                                                                                           Quasar candidates selection in the Virtual Observatory era</w:t>
      </w:r>
      <w:r>
        <w:br/>
      </w:r>
      <w:r>
        <w:rPr>
          <w:rStyle w:val="VerbatimChar"/>
        </w:rPr>
        <w:t xml:space="preserve">## 25421                                                                                                          Ionization-induced star formation - II. External irradiation of a turbulent molecular cloud</w:t>
      </w:r>
      <w:r>
        <w:br/>
      </w:r>
      <w:r>
        <w:rPr>
          <w:rStyle w:val="VerbatimChar"/>
        </w:rPr>
        <w:t xml:space="preserve">## 25469                                                                                                       The recycling of gas and metals in galaxy formation: predictions of a dynamical feedback model</w:t>
      </w:r>
      <w:r>
        <w:br/>
      </w:r>
      <w:r>
        <w:rPr>
          <w:rStyle w:val="VerbatimChar"/>
        </w:rPr>
        <w:t xml:space="preserve">## 25475                                                                                                                  Tidal disruption of satellite galaxies in a semi-analytic model of galaxy formation</w:t>
      </w:r>
      <w:r>
        <w:br/>
      </w:r>
      <w:r>
        <w:rPr>
          <w:rStyle w:val="VerbatimChar"/>
        </w:rPr>
        <w:t xml:space="preserve">## 25502                                                                                                                                        The Cambridge Double Star Atlas, by J. Mullaney and W. Tirion</w:t>
      </w:r>
      <w:r>
        <w:br/>
      </w:r>
      <w:r>
        <w:rPr>
          <w:rStyle w:val="VerbatimChar"/>
        </w:rPr>
        <w:t xml:space="preserve">## 25540                                                                                         The properties of the young stellar populations in powerful radio galaxies at low and intermediate redshifts</w:t>
      </w:r>
      <w:r>
        <w:br/>
      </w:r>
      <w:r>
        <w:rPr>
          <w:rStyle w:val="VerbatimChar"/>
        </w:rPr>
        <w:t xml:space="preserve">## 25573                                                                                                  Fundamental properties of Fanaroff-Riley II radio galaxies investigated via Monte Carlo simulations</w:t>
      </w:r>
      <w:r>
        <w:br/>
      </w:r>
      <w:r>
        <w:rPr>
          <w:rStyle w:val="VerbatimChar"/>
        </w:rPr>
        <w:t xml:space="preserve">## 25613                                                                                                                                                                          3D Photometric Cosmic Shear</w:t>
      </w:r>
      <w:r>
        <w:br/>
      </w:r>
      <w:r>
        <w:rPr>
          <w:rStyle w:val="VerbatimChar"/>
        </w:rPr>
        <w:t xml:space="preserve">## 25621                                                                                                                                                   Dynamical Masses of the Components in o Andromedae</w:t>
      </w:r>
      <w:r>
        <w:br/>
      </w:r>
      <w:r>
        <w:rPr>
          <w:rStyle w:val="VerbatimChar"/>
        </w:rPr>
        <w:t xml:space="preserve">## 25682                                                                                                                             Observations with Electron-Sensitive Plates Exposed to Cosmic Radiation*</w:t>
      </w:r>
      <w:r>
        <w:br/>
      </w:r>
      <w:r>
        <w:rPr>
          <w:rStyle w:val="VerbatimChar"/>
        </w:rPr>
        <w:t xml:space="preserve">## 25683                                                                                                                           Spatially-resolved X-ray spectroscopy of the core of the Centaurus cluster</w:t>
      </w:r>
      <w:r>
        <w:br/>
      </w:r>
      <w:r>
        <w:rPr>
          <w:rStyle w:val="VerbatimChar"/>
        </w:rPr>
        <w:t xml:space="preserve">## 25713                                                                                                                    Compton scattering as the explanation of the peculiar X-ray properties of Cyg X-3</w:t>
      </w:r>
      <w:r>
        <w:br/>
      </w:r>
      <w:r>
        <w:rPr>
          <w:rStyle w:val="VerbatimChar"/>
        </w:rPr>
        <w:t xml:space="preserve">## 25722                                                                                                                                                    Oscillations of Rapidly Rotating Superfluid Stars</w:t>
      </w:r>
      <w:r>
        <w:br/>
      </w:r>
      <w:r>
        <w:rPr>
          <w:rStyle w:val="VerbatimChar"/>
        </w:rPr>
        <w:t xml:space="preserve">## 25739                                                                                                                          The evolution of ΩHI and the epoch of formation of damped Lyman α absorbers</w:t>
      </w:r>
      <w:r>
        <w:br/>
      </w:r>
      <w:r>
        <w:rPr>
          <w:rStyle w:val="VerbatimChar"/>
        </w:rPr>
        <w:t xml:space="preserve">## 25753                                                                                                                                 The star-formation history of the universe - an infrared perspective</w:t>
      </w:r>
      <w:r>
        <w:br/>
      </w:r>
      <w:r>
        <w:rPr>
          <w:rStyle w:val="VerbatimChar"/>
        </w:rPr>
        <w:t xml:space="preserve">## 25794                                                                                                            A test of arm-induced star formation in spiral galaxies from near-infrared and Hα imaging</w:t>
      </w:r>
      <w:r>
        <w:br/>
      </w:r>
      <w:r>
        <w:rPr>
          <w:rStyle w:val="VerbatimChar"/>
        </w:rPr>
        <w:t xml:space="preserve">## 25805                                                                                                                  The effect of the dynamical state of clusters on gas expulsion and infant mortality</w:t>
      </w:r>
      <w:r>
        <w:br/>
      </w:r>
      <w:r>
        <w:rPr>
          <w:rStyle w:val="VerbatimChar"/>
        </w:rPr>
        <w:t xml:space="preserve">## 25828                                                                                                        Smoothed Particle Hydrodynamics with particle splitting, applied to self-gravitating collapse</w:t>
      </w:r>
      <w:r>
        <w:br/>
      </w:r>
      <w:r>
        <w:rPr>
          <w:rStyle w:val="VerbatimChar"/>
        </w:rPr>
        <w:t xml:space="preserve">## 25829                                                                                                                         The spatial distribution and origin of the FUV excess in early-type galaxies</w:t>
      </w:r>
      <w:r>
        <w:br/>
      </w:r>
      <w:r>
        <w:rPr>
          <w:rStyle w:val="VerbatimChar"/>
        </w:rPr>
        <w:t xml:space="preserve">## 25830                                                                                                                                                             Galactic stellar haloes in the CDM model</w:t>
      </w:r>
      <w:r>
        <w:br/>
      </w:r>
      <w:r>
        <w:rPr>
          <w:rStyle w:val="VerbatimChar"/>
        </w:rPr>
        <w:t xml:space="preserve">## 25841                                                                                                                                                                  Edmund Stoner and white dwarf stars</w:t>
      </w:r>
      <w:r>
        <w:br/>
      </w:r>
      <w:r>
        <w:rPr>
          <w:rStyle w:val="VerbatimChar"/>
        </w:rPr>
        <w:t xml:space="preserve">## 25871                                              The distribution of interplanetary dust between 0.96 and 1.04 AU as inferred from impacts on the STEREO spacecraft observed by the Heliospheric Imagers</w:t>
      </w:r>
      <w:r>
        <w:br/>
      </w:r>
      <w:r>
        <w:rPr>
          <w:rStyle w:val="VerbatimChar"/>
        </w:rPr>
        <w:t xml:space="preserve">## 25872                                              The distribution of interplanetary dust between 0.96 and 1.04 AU as inferred from impacts on the STEREO spacecraft observed by the Heliospheric Imagers</w:t>
      </w:r>
      <w:r>
        <w:br/>
      </w:r>
      <w:r>
        <w:rPr>
          <w:rStyle w:val="VerbatimChar"/>
        </w:rPr>
        <w:t xml:space="preserve">## 25875                                                                                                                                          The clustering of Ly-alpha emitters in a LambdaCDM Universe</w:t>
      </w:r>
      <w:r>
        <w:br/>
      </w:r>
      <w:r>
        <w:rPr>
          <w:rStyle w:val="VerbatimChar"/>
        </w:rPr>
        <w:t xml:space="preserve">## 25917                                                                                                                    Preliminary note on the relationships between sun-spots and terrestrial magnetism</w:t>
      </w:r>
      <w:r>
        <w:br/>
      </w:r>
      <w:r>
        <w:rPr>
          <w:rStyle w:val="VerbatimChar"/>
        </w:rPr>
        <w:t xml:space="preserve">## 25929                                                                                                            The X‐ray binary X2127+119 in M15: evidence for a very low mass, stripped‐giant companion</w:t>
      </w:r>
      <w:r>
        <w:br/>
      </w:r>
      <w:r>
        <w:rPr>
          <w:rStyle w:val="VerbatimChar"/>
        </w:rPr>
        <w:t xml:space="preserve">## 25933                                                                                                                                                Direct X‐ray spectral deprojection of galaxy clusters</w:t>
      </w:r>
      <w:r>
        <w:br/>
      </w:r>
      <w:r>
        <w:rPr>
          <w:rStyle w:val="VerbatimChar"/>
        </w:rPr>
        <w:t xml:space="preserve">## 25947                                                                                                                        Homogeneous studies of transiting extrasolar planets. I. Light curve analyses</w:t>
      </w:r>
      <w:r>
        <w:br/>
      </w:r>
      <w:r>
        <w:rPr>
          <w:rStyle w:val="VerbatimChar"/>
        </w:rPr>
        <w:t xml:space="preserve">## 25949                                                                                                                                         The sizes of disc galaxies in intermediate-redshift clusters</w:t>
      </w:r>
      <w:r>
        <w:br/>
      </w:r>
      <w:r>
        <w:rPr>
          <w:rStyle w:val="VerbatimChar"/>
        </w:rPr>
        <w:t xml:space="preserve">## 25950                                                                                                                                         The sizes of disc galaxies in intermediate-redshift clusters</w:t>
      </w:r>
      <w:r>
        <w:br/>
      </w:r>
      <w:r>
        <w:rPr>
          <w:rStyle w:val="VerbatimChar"/>
        </w:rPr>
        <w:t xml:space="preserve">## 25954                                                                                                                                        The Cambridge Double Star Atlas, by J. Mullaney and W. Tirion</w:t>
      </w:r>
      <w:r>
        <w:br/>
      </w:r>
      <w:r>
        <w:rPr>
          <w:rStyle w:val="VerbatimChar"/>
        </w:rPr>
        <w:t xml:space="preserve">## 25963                                                                                                     Extreme recoils: impact on the detection of gravitational waves from massive black hole binaries</w:t>
      </w:r>
      <w:r>
        <w:br/>
      </w:r>
      <w:r>
        <w:rPr>
          <w:rStyle w:val="VerbatimChar"/>
        </w:rPr>
        <w:t xml:space="preserve">## 25965                                                                                                                              exofit: orbital parameters of extrasolar planets from radial velocities</w:t>
      </w:r>
      <w:r>
        <w:br/>
      </w:r>
      <w:r>
        <w:rPr>
          <w:rStyle w:val="VerbatimChar"/>
        </w:rPr>
        <w:t xml:space="preserve">## 25980                                                                                                                                                       Observational properties of extreme supernovae</w:t>
      </w:r>
      <w:r>
        <w:br/>
      </w:r>
      <w:r>
        <w:rPr>
          <w:rStyle w:val="VerbatimChar"/>
        </w:rPr>
        <w:t xml:space="preserve">## 26004                                                                                                 Parameter constraints for flat cosmologies from cosmic microwave background and 2dFGRS power spectra</w:t>
      </w:r>
      <w:r>
        <w:br/>
      </w:r>
      <w:r>
        <w:rPr>
          <w:rStyle w:val="VerbatimChar"/>
        </w:rPr>
        <w:t xml:space="preserve">## 26007                                                                                                                                             iShocks: X-ray binary jets with an internal shocks model</w:t>
      </w:r>
      <w:r>
        <w:br/>
      </w:r>
      <w:r>
        <w:rPr>
          <w:rStyle w:val="VerbatimChar"/>
        </w:rPr>
        <w:t xml:space="preserve">## 26025                                                                                                     Extending pure luminosity evolution models into the mid-infrared, far-infrared and submillimetre</w:t>
      </w:r>
      <w:r>
        <w:br/>
      </w:r>
      <w:r>
        <w:rPr>
          <w:rStyle w:val="VerbatimChar"/>
        </w:rPr>
        <w:t xml:space="preserve">## 26033                                                                 The contribution of high-redshift galaxies to cosmic reionization: New results from deep WFC3 imaging of the Hubble Ultra Deep Field</w:t>
      </w:r>
      <w:r>
        <w:br/>
      </w:r>
      <w:r>
        <w:rPr>
          <w:rStyle w:val="VerbatimChar"/>
        </w:rPr>
        <w:t xml:space="preserve">## 26091                                                                                                                                                                     VHE Gamma Rays from PKS 2155-304</w:t>
      </w:r>
      <w:r>
        <w:br/>
      </w:r>
      <w:r>
        <w:rPr>
          <w:rStyle w:val="VerbatimChar"/>
        </w:rPr>
        <w:t xml:space="preserve">## 26092                                                                                                                                                                     VHE Gamma Rays from PKS 2155-304</w:t>
      </w:r>
      <w:r>
        <w:br/>
      </w:r>
      <w:r>
        <w:rPr>
          <w:rStyle w:val="VerbatimChar"/>
        </w:rPr>
        <w:t xml:space="preserve">## 26098                                                                                                                                 The INT Photometric Hα Survey of the Northern Galactic Plane (IPHAS)</w:t>
      </w:r>
      <w:r>
        <w:br/>
      </w:r>
      <w:r>
        <w:rPr>
          <w:rStyle w:val="VerbatimChar"/>
        </w:rPr>
        <w:t xml:space="preserve">## 26099                                                                                                                                 The INT Photometric Hα Survey of the Northern Galactic Plane (IPHAS)</w:t>
      </w:r>
      <w:r>
        <w:br/>
      </w:r>
      <w:r>
        <w:rPr>
          <w:rStyle w:val="VerbatimChar"/>
        </w:rPr>
        <w:t xml:space="preserve">## 26182                                                                                                                  No evidence for modifications of gravity from galaxy motions on cosmological scales</w:t>
      </w:r>
      <w:r>
        <w:br/>
      </w:r>
      <w:r>
        <w:rPr>
          <w:rStyle w:val="VerbatimChar"/>
        </w:rPr>
        <w:t xml:space="preserve">## 26186                                                                                                                                              The effect of magnetic fields on star cluster formation</w:t>
      </w:r>
      <w:r>
        <w:br/>
      </w:r>
      <w:r>
        <w:rPr>
          <w:rStyle w:val="VerbatimChar"/>
        </w:rPr>
        <w:t xml:space="preserve">## 26210                                                                                                                                                                                   THE USNO-B CATALOG</w:t>
      </w:r>
      <w:r>
        <w:br/>
      </w:r>
      <w:r>
        <w:rPr>
          <w:rStyle w:val="VerbatimChar"/>
        </w:rPr>
        <w:t xml:space="preserve">## 26216     Cross-sections for heavy atmospheres: H&lt;mml:math xmlns:mml="http://www.w3.org/1998/Math/MathML" altimg="si1.svg"&gt;&lt;mml:msub&gt;&lt;mml:mrow /&gt;&lt;mml:mn&gt;2&lt;/mml:mn&gt;&lt;/mml:msub&gt;&lt;/mml:math&gt;O self-broadening</w:t>
      </w:r>
      <w:r>
        <w:br/>
      </w:r>
      <w:r>
        <w:rPr>
          <w:rStyle w:val="VerbatimChar"/>
        </w:rPr>
        <w:t xml:space="preserve">## 26226                                                                                                         Dispersed Matter Planet Project discoveries of ablating planets orbiting nearby bright stars</w:t>
      </w:r>
      <w:r>
        <w:br/>
      </w:r>
      <w:r>
        <w:rPr>
          <w:rStyle w:val="VerbatimChar"/>
        </w:rPr>
        <w:t xml:space="preserve">## 26234                                                                                                                                            Evidence for a black hole in a radio-quiet quasar nucleus</w:t>
      </w:r>
      <w:r>
        <w:br/>
      </w:r>
      <w:r>
        <w:rPr>
          <w:rStyle w:val="VerbatimChar"/>
        </w:rPr>
        <w:t xml:space="preserve">## 26235                                                                                                                                            Evidence for a black hole in a radio-quiet quasar nucleus</w:t>
      </w:r>
      <w:r>
        <w:br/>
      </w:r>
      <w:r>
        <w:rPr>
          <w:rStyle w:val="VerbatimChar"/>
        </w:rPr>
        <w:t xml:space="preserve">## 26260                                                    A critical analysis of the ultraviolet continuum slopes (β) of high-redshift galaxies: no evidence (yet) for extreme stellar populations at z &gt; 6</w:t>
      </w:r>
      <w:r>
        <w:br/>
      </w:r>
      <w:r>
        <w:rPr>
          <w:rStyle w:val="VerbatimChar"/>
        </w:rPr>
        <w:t xml:space="preserve">## 26263                                                                                                                                         Stellar differential rotation from direct star-spot tracking</w:t>
      </w:r>
      <w:r>
        <w:br/>
      </w:r>
      <w:r>
        <w:rPr>
          <w:rStyle w:val="VerbatimChar"/>
        </w:rPr>
        <w:t xml:space="preserve">## 26274                                                                                                                                     The very massive X-ray bright binary system Wack 2134 (= WR 21a)</w:t>
      </w:r>
      <w:r>
        <w:br/>
      </w:r>
      <w:r>
        <w:rPr>
          <w:rStyle w:val="VerbatimChar"/>
        </w:rPr>
        <w:t xml:space="preserve">## 26287                                                                                                                                     Debris disc stirring by secular perturbations from giant planets</w:t>
      </w:r>
      <w:r>
        <w:br/>
      </w:r>
      <w:r>
        <w:rPr>
          <w:rStyle w:val="VerbatimChar"/>
        </w:rPr>
        <w:t xml:space="preserve">## 26317                                                                                       The initial conditions of isolated star formation ― IX. Akari mapping of an externally heated pre-stellar core</w:t>
      </w:r>
      <w:r>
        <w:br/>
      </w:r>
      <w:r>
        <w:rPr>
          <w:rStyle w:val="VerbatimChar"/>
        </w:rPr>
        <w:t xml:space="preserve">## 26353                                                                                                                                                  Environment and self-regulation in galaxy formation</w:t>
      </w:r>
      <w:r>
        <w:br/>
      </w:r>
      <w:r>
        <w:rPr>
          <w:rStyle w:val="VerbatimChar"/>
        </w:rPr>
        <w:t xml:space="preserve">## 26373                                                                                                             The environmental dependence of radio-loud AGN activity and star formation in the 2dFGRS</w:t>
      </w:r>
      <w:r>
        <w:br/>
      </w:r>
      <w:r>
        <w:rPr>
          <w:rStyle w:val="VerbatimChar"/>
        </w:rPr>
        <w:t xml:space="preserve">## 26414                                                                                            The coronal line regions of planetary nebulae NGC 6302 and 6537: 3–13 μm grating and echelle spectroscopy</w:t>
      </w:r>
      <w:r>
        <w:br/>
      </w:r>
      <w:r>
        <w:rPr>
          <w:rStyle w:val="VerbatimChar"/>
        </w:rPr>
        <w:t xml:space="preserve">## 26452                                                                                      The luminosity function, halo masses and stellar masses of luminous Lyman-break galaxies at redshifts 5 &lt; z &lt; 6</w:t>
      </w:r>
      <w:r>
        <w:br/>
      </w:r>
      <w:r>
        <w:rPr>
          <w:rStyle w:val="VerbatimChar"/>
        </w:rPr>
        <w:t xml:space="preserve">## 26454                                                                                                                                               DebrisWatch I: A survey of faint geosynchronous debris</w:t>
      </w:r>
      <w:r>
        <w:br/>
      </w:r>
      <w:r>
        <w:rPr>
          <w:rStyle w:val="VerbatimChar"/>
        </w:rPr>
        <w:t xml:space="preserve">## 26482                                                                                                                      The Properties of the Interstellar Medium within a Star-Forming Galaxy at z=2.3</w:t>
      </w:r>
      <w:r>
        <w:br/>
      </w:r>
      <w:r>
        <w:rPr>
          <w:rStyle w:val="VerbatimChar"/>
        </w:rPr>
        <w:t xml:space="preserve">## 26498                                                                                                                                                             Ursa Major: A Missing Low-Mass CDM Halo?</w:t>
      </w:r>
      <w:r>
        <w:br/>
      </w:r>
      <w:r>
        <w:rPr>
          <w:rStyle w:val="VerbatimChar"/>
        </w:rPr>
        <w:t xml:space="preserve">## 26517                                                                                                                                    The discovery of ERO counterparts to faint submillimetre galaxies</w:t>
      </w:r>
      <w:r>
        <w:br/>
      </w:r>
      <w:r>
        <w:rPr>
          <w:rStyle w:val="VerbatimChar"/>
        </w:rPr>
        <w:t xml:space="preserve">## 26540                                                                                                                                              The Intrinsic Fraction of Broad Absorption Line Quasars</w:t>
      </w:r>
      <w:r>
        <w:br/>
      </w:r>
      <w:r>
        <w:rPr>
          <w:rStyle w:val="VerbatimChar"/>
        </w:rPr>
        <w:t xml:space="preserve">## 26591                                                                                                                                      The statistical properties of Λ cold dark matter halo formation</w:t>
      </w:r>
      <w:r>
        <w:br/>
      </w:r>
      <w:r>
        <w:rPr>
          <w:rStyle w:val="VerbatimChar"/>
        </w:rPr>
        <w:t xml:space="preserve">## 26636                                                                                                                                                   The Formation of Low-Mass Transient X-Ray Binaries</w:t>
      </w:r>
      <w:r>
        <w:br/>
      </w:r>
      <w:r>
        <w:rPr>
          <w:rStyle w:val="VerbatimChar"/>
        </w:rPr>
        <w:t xml:space="preserve">## 26638                                                                                   The statistics of triggered star formation: an overdensity of massive young stellar objects around Spitzer bubbles</w:t>
      </w:r>
      <w:r>
        <w:br/>
      </w:r>
      <w:r>
        <w:rPr>
          <w:rStyle w:val="VerbatimChar"/>
        </w:rPr>
        <w:t xml:space="preserve">## 26676                                                                                                                                              Evolution of the X-ray Luminosity in Young HII Galaxies</w:t>
      </w:r>
      <w:r>
        <w:br/>
      </w:r>
      <w:r>
        <w:rPr>
          <w:rStyle w:val="VerbatimChar"/>
        </w:rPr>
        <w:t xml:space="preserve">## 26677                                                                                                                                              Evolution of the X-ray Luminosity in Young HII Galaxies</w:t>
      </w:r>
      <w:r>
        <w:br/>
      </w:r>
      <w:r>
        <w:rPr>
          <w:rStyle w:val="VerbatimChar"/>
        </w:rPr>
        <w:t xml:space="preserve">## 26689                                                                                                                                     Modelling Redshift Space Distortions in Hierarchical Cosmologies</w:t>
      </w:r>
      <w:r>
        <w:br/>
      </w:r>
      <w:r>
        <w:rPr>
          <w:rStyle w:val="VerbatimChar"/>
        </w:rPr>
        <w:t xml:space="preserve">## 26696                                                                                                                                          Radiative pressure feedback by a quasar in a galactic bulge</w:t>
      </w:r>
      <w:r>
        <w:br/>
      </w:r>
      <w:r>
        <w:rPr>
          <w:rStyle w:val="VerbatimChar"/>
        </w:rPr>
        <w:t xml:space="preserve">## 26720                                                                                                                    The First Deep Advanced Camera for Surveys Lyα Images of Local Starburst Galaxies</w:t>
      </w:r>
      <w:r>
        <w:br/>
      </w:r>
      <w:r>
        <w:rPr>
          <w:rStyle w:val="VerbatimChar"/>
        </w:rPr>
        <w:t xml:space="preserve">## 26724                                                                                                                                 Ubiquitous equatorial accretion disc winds in black hole soft states</w:t>
      </w:r>
      <w:r>
        <w:br/>
      </w:r>
      <w:r>
        <w:rPr>
          <w:rStyle w:val="VerbatimChar"/>
        </w:rPr>
        <w:t xml:space="preserve">## 26758                                                                                           A determination of the spectra of Galactic components observed by the Wilkinson Microwave Anisotropy Probe</w:t>
      </w:r>
      <w:r>
        <w:br/>
      </w:r>
      <w:r>
        <w:rPr>
          <w:rStyle w:val="VerbatimChar"/>
        </w:rPr>
        <w:t xml:space="preserve">## 26776                                                                                                          Chandra measurements of the distribution of mass in the luminous lensing cluster Abell 2390</w:t>
      </w:r>
      <w:r>
        <w:br/>
      </w:r>
      <w:r>
        <w:rPr>
          <w:rStyle w:val="VerbatimChar"/>
        </w:rPr>
        <w:t xml:space="preserve">## 26799                                                                                                                  Tracers of discs and winds around intermediate- and high-mass young stellar objects</w:t>
      </w:r>
      <w:r>
        <w:br/>
      </w:r>
      <w:r>
        <w:rPr>
          <w:rStyle w:val="VerbatimChar"/>
        </w:rPr>
        <w:t xml:space="preserve">## 26832                                                                                                                                                                     Xenon in mercury–manganese stars</w:t>
      </w:r>
      <w:r>
        <w:br/>
      </w:r>
      <w:r>
        <w:rPr>
          <w:rStyle w:val="VerbatimChar"/>
        </w:rPr>
        <w:t xml:space="preserve">## 26838                                                                                                                                        Inferring X-ray coronal structures from Zeeman-Doppler images</w:t>
      </w:r>
      <w:r>
        <w:br/>
      </w:r>
      <w:r>
        <w:rPr>
          <w:rStyle w:val="VerbatimChar"/>
        </w:rPr>
        <w:t xml:space="preserve">## 26846                                                                                                                                                               Linking halo mass to galaxy luminosity</w:t>
      </w:r>
      <w:r>
        <w:br/>
      </w:r>
      <w:r>
        <w:rPr>
          <w:rStyle w:val="VerbatimChar"/>
        </w:rPr>
        <w:t xml:space="preserve">## 26847                                                                                                                                                               Linking halo mass to galaxy luminosity</w:t>
      </w:r>
      <w:r>
        <w:br/>
      </w:r>
      <w:r>
        <w:rPr>
          <w:rStyle w:val="VerbatimChar"/>
        </w:rPr>
        <w:t xml:space="preserve">## 26848                                                                                                                                            Oscillations of rapidly rotating stratified neutron stars</w:t>
      </w:r>
      <w:r>
        <w:br/>
      </w:r>
      <w:r>
        <w:rPr>
          <w:rStyle w:val="VerbatimChar"/>
        </w:rPr>
        <w:t xml:space="preserve">## 26862                                                                                 Massive star formation in galaxies: radiative transfer models of the UV to millimetre emission of starburst galaxies</w:t>
      </w:r>
      <w:r>
        <w:br/>
      </w:r>
      <w:r>
        <w:rPr>
          <w:rStyle w:val="VerbatimChar"/>
        </w:rPr>
        <w:t xml:space="preserve">## 26914                                                                                                                       Using Kepler transit observations to measure stellar spot belt migration rates</w:t>
      </w:r>
      <w:r>
        <w:br/>
      </w:r>
      <w:r>
        <w:rPr>
          <w:rStyle w:val="VerbatimChar"/>
        </w:rPr>
        <w:t xml:space="preserve">## 26924                                                                                                      Simulations of the formation of stellar discs in the Galactic centre via cloud-cloud collisions</w:t>
      </w:r>
      <w:r>
        <w:br/>
      </w:r>
      <w:r>
        <w:rPr>
          <w:rStyle w:val="VerbatimChar"/>
        </w:rPr>
        <w:t xml:space="preserve">## 26949                                                                                                                                         Investigation of Medieval European Records of Solar Eclipses</w:t>
      </w:r>
      <w:r>
        <w:br/>
      </w:r>
      <w:r>
        <w:rPr>
          <w:rStyle w:val="VerbatimChar"/>
        </w:rPr>
        <w:t xml:space="preserve">## 26956                                                                                                         The UKIRT Infrared Deep Sky Survey ZYJHK Photometric System: Passbands and Synthetic Colours</w:t>
      </w:r>
      <w:r>
        <w:br/>
      </w:r>
      <w:r>
        <w:rPr>
          <w:rStyle w:val="VerbatimChar"/>
        </w:rPr>
        <w:t xml:space="preserve">## 27010                                                                                                                                                                     Numerical overcooling in shocks.</w:t>
      </w:r>
      <w:r>
        <w:br/>
      </w:r>
      <w:r>
        <w:rPr>
          <w:rStyle w:val="VerbatimChar"/>
        </w:rPr>
        <w:t xml:space="preserve">## 27015                                                                                                                                                          Massive star formation: Nurture, not nature</w:t>
      </w:r>
      <w:r>
        <w:br/>
      </w:r>
      <w:r>
        <w:rPr>
          <w:rStyle w:val="VerbatimChar"/>
        </w:rPr>
        <w:t xml:space="preserve">## 27022                                                                                                                                  Thirty Years of Continuum and Emission-Line Variability in NGC 5548</w:t>
      </w:r>
      <w:r>
        <w:br/>
      </w:r>
      <w:r>
        <w:rPr>
          <w:rStyle w:val="VerbatimChar"/>
        </w:rPr>
        <w:t xml:space="preserve">## 27045                                                                                 Massive star formation in galaxies: radiative transfer models of the UV to millimetre emission of starburst galaxies</w:t>
      </w:r>
      <w:r>
        <w:br/>
      </w:r>
      <w:r>
        <w:rPr>
          <w:rStyle w:val="VerbatimChar"/>
        </w:rPr>
        <w:t xml:space="preserve">## 27056                                                                                                                                                 Note on the Unknown Chromospheric Substance of Young</w:t>
      </w:r>
      <w:r>
        <w:br/>
      </w:r>
      <w:r>
        <w:rPr>
          <w:rStyle w:val="VerbatimChar"/>
        </w:rPr>
        <w:t xml:space="preserve">## 27064                                                                                                                                    Long-Term Fluctuations in the Earth's Rotation: 700 BC to AD 1990</w:t>
      </w:r>
      <w:r>
        <w:br/>
      </w:r>
      <w:r>
        <w:rPr>
          <w:rStyle w:val="VerbatimChar"/>
        </w:rPr>
        <w:t xml:space="preserve">## 27088                                                                                                                                           Accretion Rates and Beaming in Ultraluminous X-ray Sources</w:t>
      </w:r>
      <w:r>
        <w:br/>
      </w:r>
      <w:r>
        <w:rPr>
          <w:rStyle w:val="VerbatimChar"/>
        </w:rPr>
        <w:t xml:space="preserve">## 27095                                                                                                                             Star formation in galaxies along the Pisces-Cetus Supercluster filaments</w:t>
      </w:r>
      <w:r>
        <w:br/>
      </w:r>
      <w:r>
        <w:rPr>
          <w:rStyle w:val="VerbatimChar"/>
        </w:rPr>
        <w:t xml:space="preserve">## 27121                                                                                                            An XMM-Newton observation of the massive, relaxed galaxy cluster ClJ1226.9+3332 at z=0.89</w:t>
      </w:r>
      <w:r>
        <w:br/>
      </w:r>
      <w:r>
        <w:rPr>
          <w:rStyle w:val="VerbatimChar"/>
        </w:rPr>
        <w:t xml:space="preserve">## 27165                                                                                                                                        Luminosity function, sizes and FR dichotomy of radio-loud AGN</w:t>
      </w:r>
      <w:r>
        <w:br/>
      </w:r>
      <w:r>
        <w:rPr>
          <w:rStyle w:val="VerbatimChar"/>
        </w:rPr>
        <w:t xml:space="preserve">## 27167                                                                                                        A rival for Babcock's star: the extreme 30-kG variable magnetic field in the Ap star HD 75049</w:t>
      </w:r>
      <w:r>
        <w:br/>
      </w:r>
      <w:r>
        <w:rPr>
          <w:rStyle w:val="VerbatimChar"/>
        </w:rPr>
        <w:t xml:space="preserve">## 27176                                                                                                                                              The stellar populations of bright coma cluster galaxies</w:t>
      </w:r>
      <w:r>
        <w:br/>
      </w:r>
      <w:r>
        <w:rPr>
          <w:rStyle w:val="VerbatimChar"/>
        </w:rPr>
        <w:t xml:space="preserve">## 27183                                                                                            Metal Abundances at z &lt; 1.5: Fresh Clues to the Chemical Enrichment History of Damped Lyman alpha Systems</w:t>
      </w:r>
      <w:r>
        <w:br/>
      </w:r>
      <w:r>
        <w:rPr>
          <w:rStyle w:val="VerbatimChar"/>
        </w:rPr>
        <w:t xml:space="preserve">## 27186                                                                                                           The relationship between star formation rate and radio synchrotron luminosity at 0 &lt; z &lt; 2</w:t>
      </w:r>
      <w:r>
        <w:br/>
      </w:r>
      <w:r>
        <w:rPr>
          <w:rStyle w:val="VerbatimChar"/>
        </w:rPr>
        <w:t xml:space="preserve">## 27202                                                                                                                   Parameter degeneracies and (un)predictability of gravitational microlensing events</w:t>
      </w:r>
      <w:r>
        <w:br/>
      </w:r>
      <w:r>
        <w:rPr>
          <w:rStyle w:val="VerbatimChar"/>
        </w:rPr>
        <w:t xml:space="preserve">## 27249                                                                                  Circumplanetary disc properties obtained from radiation hydrodynamical simulations of gas accretion by protoplanets</w:t>
      </w:r>
      <w:r>
        <w:br/>
      </w:r>
      <w:r>
        <w:rPr>
          <w:rStyle w:val="VerbatimChar"/>
        </w:rPr>
        <w:t xml:space="preserve">## 27261                                                                                                    Chaotic star formation and the alignment of stellar rotation with disc and planetary orbital axes</w:t>
      </w:r>
      <w:r>
        <w:br/>
      </w:r>
      <w:r>
        <w:rPr>
          <w:rStyle w:val="VerbatimChar"/>
        </w:rPr>
        <w:t xml:space="preserve">## 27288                                                                                                                                                     Challenging times: a re-analysis of NGC 5408 X-1</w:t>
      </w:r>
      <w:r>
        <w:br/>
      </w:r>
      <w:r>
        <w:rPr>
          <w:rStyle w:val="VerbatimChar"/>
        </w:rPr>
        <w:t xml:space="preserve">## 27323                                                                                                                                                          Electromagnetic waves from very dense stars</w:t>
      </w:r>
      <w:r>
        <w:br/>
      </w:r>
      <w:r>
        <w:rPr>
          <w:rStyle w:val="VerbatimChar"/>
        </w:rPr>
        <w:t xml:space="preserve">## 27324                                                                                             The SCUBA Local Universe Galaxy Survey – II. 450‐μm data: evidence for cold dust in bright IRAS galaxies</w:t>
      </w:r>
      <w:r>
        <w:br/>
      </w:r>
      <w:r>
        <w:rPr>
          <w:rStyle w:val="VerbatimChar"/>
        </w:rPr>
        <w:t xml:space="preserve">## 27359                                                                                                                                       Scars of intense accretion episodes at metal-rich white dwarfs</w:t>
      </w:r>
      <w:r>
        <w:br/>
      </w:r>
      <w:r>
        <w:rPr>
          <w:rStyle w:val="VerbatimChar"/>
        </w:rPr>
        <w:t xml:space="preserve">## 27360                                                                                                                                       Scars of intense accretion episodes at metal-rich white dwarfs</w:t>
      </w:r>
      <w:r>
        <w:br/>
      </w:r>
      <w:r>
        <w:rPr>
          <w:rStyle w:val="VerbatimChar"/>
        </w:rPr>
        <w:t xml:space="preserve">## 27366                                                                                                                                                      Cosmic axion background propagation in galaxies</w:t>
      </w:r>
      <w:r>
        <w:br/>
      </w:r>
      <w:r>
        <w:rPr>
          <w:rStyle w:val="VerbatimChar"/>
        </w:rPr>
        <w:t xml:space="preserve">## 27388                                                                                                                       The effect of self-gravity on vortex instabilities in disc–planet interactions</w:t>
      </w:r>
      <w:r>
        <w:br/>
      </w:r>
      <w:r>
        <w:rPr>
          <w:rStyle w:val="VerbatimChar"/>
        </w:rPr>
        <w:t xml:space="preserve">## 27392                                                                                                                                      Kinematics, abundances and origin of brightest cluster galaxies</w:t>
      </w:r>
      <w:r>
        <w:br/>
      </w:r>
      <w:r>
        <w:rPr>
          <w:rStyle w:val="VerbatimChar"/>
        </w:rPr>
        <w:t xml:space="preserve">## 27401                                                                                                                                     The very massive X-ray bright binary system Wack 2134 (= WR 21a)</w:t>
      </w:r>
      <w:r>
        <w:br/>
      </w:r>
      <w:r>
        <w:rPr>
          <w:rStyle w:val="VerbatimChar"/>
        </w:rPr>
        <w:t xml:space="preserve">## 27405                                                                                                                       The structure of spiral galaxies — II. Near‐infrared properties of spiral arms</w:t>
      </w:r>
      <w:r>
        <w:br/>
      </w:r>
      <w:r>
        <w:rPr>
          <w:rStyle w:val="VerbatimChar"/>
        </w:rPr>
        <w:t xml:space="preserve">## 27445                                                                                                                               The Great Escape: How Exoplanets and Smaller Bodies Desert Dying Stars</w:t>
      </w:r>
      <w:r>
        <w:br/>
      </w:r>
      <w:r>
        <w:rPr>
          <w:rStyle w:val="VerbatimChar"/>
        </w:rPr>
        <w:t xml:space="preserve">## 27491                                                                                                  ROSAT PSPC observations of 36 high‐luminosity clusters of galaxies: constraints on the gas fraction</w:t>
      </w:r>
      <w:r>
        <w:br/>
      </w:r>
      <w:r>
        <w:rPr>
          <w:rStyle w:val="VerbatimChar"/>
        </w:rPr>
        <w:t xml:space="preserve">## 27492                                                                                                  ROSAT PSPC observations of 36 high‐luminosity clusters of galaxies: constraints on the gas fraction</w:t>
      </w:r>
      <w:r>
        <w:br/>
      </w:r>
      <w:r>
        <w:rPr>
          <w:rStyle w:val="VerbatimChar"/>
        </w:rPr>
        <w:t xml:space="preserve">## 27508                                                                                                                                            The Evolution of X-Ray Clusters in a Low-Density Universe</w:t>
      </w:r>
      <w:r>
        <w:br/>
      </w:r>
      <w:r>
        <w:rPr>
          <w:rStyle w:val="VerbatimChar"/>
        </w:rPr>
        <w:t xml:space="preserve">## 27535                                                                                                                The local submillimetre luminosity functions and predictions from Spitzer to Herschel</w:t>
      </w:r>
      <w:r>
        <w:br/>
      </w:r>
      <w:r>
        <w:rPr>
          <w:rStyle w:val="VerbatimChar"/>
        </w:rPr>
        <w:t xml:space="preserve">## 27541                                                                                                                                                      On the origin of the galaxy luminosity function</w:t>
      </w:r>
      <w:r>
        <w:br/>
      </w:r>
      <w:r>
        <w:rPr>
          <w:rStyle w:val="VerbatimChar"/>
        </w:rPr>
        <w:t xml:space="preserve">## 27556                                                                                                                                                RECENT X‐RAY SPECTRAL RESULTS FROM SEYFERT 1 GALAXIES</w:t>
      </w:r>
      <w:r>
        <w:br/>
      </w:r>
      <w:r>
        <w:rPr>
          <w:rStyle w:val="VerbatimChar"/>
        </w:rPr>
        <w:t xml:space="preserve">## 27599                                                                                                                                       Scars of Intense Accretion Episodes at Metal-Rich White Dwarfs</w:t>
      </w:r>
      <w:r>
        <w:br/>
      </w:r>
      <w:r>
        <w:rPr>
          <w:rStyle w:val="VerbatimChar"/>
        </w:rPr>
        <w:t xml:space="preserve">## 27601                                                                                                                               The 2dF-SDSS LRG and QSO survey: QSO clustering and the L-z degeneracy</w:t>
      </w:r>
      <w:r>
        <w:br/>
      </w:r>
      <w:r>
        <w:rPr>
          <w:rStyle w:val="VerbatimChar"/>
        </w:rPr>
        <w:t xml:space="preserve">## 27602                                                                                                                                          X-ray Reverberation close to the black hole in RE J1034+396</w:t>
      </w:r>
      <w:r>
        <w:br/>
      </w:r>
      <w:r>
        <w:rPr>
          <w:rStyle w:val="VerbatimChar"/>
        </w:rPr>
        <w:t xml:space="preserve">## 27614                                                                                                                     Review Article: MHD Wave Propagation Near Coronal Null Points of Magnetic Fields</w:t>
      </w:r>
      <w:r>
        <w:br/>
      </w:r>
      <w:r>
        <w:rPr>
          <w:rStyle w:val="VerbatimChar"/>
        </w:rPr>
        <w:t xml:space="preserve">## 27622                                                                                                                                             The evolution of dwarf galaxies in the Coma supercluster</w:t>
      </w:r>
      <w:r>
        <w:br/>
      </w:r>
      <w:r>
        <w:rPr>
          <w:rStyle w:val="VerbatimChar"/>
        </w:rPr>
        <w:t xml:space="preserve">## 27630                                                                                                                       New VIC photometry of the sdOB binary AA Dor and an improved photometric model</w:t>
      </w:r>
      <w:r>
        <w:br/>
      </w:r>
      <w:r>
        <w:rPr>
          <w:rStyle w:val="VerbatimChar"/>
        </w:rPr>
        <w:t xml:space="preserve">## 27635                                                                                                                                                       Ultraluminous X-ray Sources and Star Formation</w:t>
      </w:r>
      <w:r>
        <w:br/>
      </w:r>
      <w:r>
        <w:rPr>
          <w:rStyle w:val="VerbatimChar"/>
        </w:rPr>
        <w:t xml:space="preserve">## 27688                                                                                                                                                                             Gamma-rays above 100 GeV</w:t>
      </w:r>
      <w:r>
        <w:br/>
      </w:r>
      <w:r>
        <w:rPr>
          <w:rStyle w:val="VerbatimChar"/>
        </w:rPr>
        <w:t xml:space="preserve">## 27728                                                                                                                                            L and T dwarfs in the Hyades and Ursa Major moving groups</w:t>
      </w:r>
      <w:r>
        <w:br/>
      </w:r>
      <w:r>
        <w:rPr>
          <w:rStyle w:val="VerbatimChar"/>
        </w:rPr>
        <w:t xml:space="preserve">## 27740                                                                                                 Electron-Electron Bremsstrahlung Emission and the Inference of Electron Flux Spectra in Solar Flares</w:t>
      </w:r>
      <w:r>
        <w:br/>
      </w:r>
      <w:r>
        <w:rPr>
          <w:rStyle w:val="VerbatimChar"/>
        </w:rPr>
        <w:t xml:space="preserve">## 27747                                                                                                                                        Eclipsing binaries in open clusters. II. V453 Cyg in NGC 6871</w:t>
      </w:r>
      <w:r>
        <w:br/>
      </w:r>
      <w:r>
        <w:rPr>
          <w:rStyle w:val="VerbatimChar"/>
        </w:rPr>
        <w:t xml:space="preserve">## 27769                                                                                                                                      Hydrodynamics of photoionized columns in the Eagle Nebula, M 16</w:t>
      </w:r>
      <w:r>
        <w:br/>
      </w:r>
      <w:r>
        <w:rPr>
          <w:rStyle w:val="VerbatimChar"/>
        </w:rPr>
        <w:t xml:space="preserve">## 27778                                                                                                               Stereoscopic electron spectroscopy of solar hard X-ray flares with a single spacecraft</w:t>
      </w:r>
      <w:r>
        <w:br/>
      </w:r>
      <w:r>
        <w:rPr>
          <w:rStyle w:val="VerbatimChar"/>
        </w:rPr>
        <w:t xml:space="preserve">## 27782                                                                             Multibeam Maser Survey of methanol and excited OH in the Magellanic Clouds: new detections and maser abundance estimates</w:t>
      </w:r>
      <w:r>
        <w:br/>
      </w:r>
      <w:r>
        <w:rPr>
          <w:rStyle w:val="VerbatimChar"/>
        </w:rPr>
        <w:t xml:space="preserve">## 27807                                                                                                           The relationship between star formation rate and radio synchrotron luminosity at 0 &lt; z &lt; 2</w:t>
      </w:r>
      <w:r>
        <w:br/>
      </w:r>
      <w:r>
        <w:rPr>
          <w:rStyle w:val="VerbatimChar"/>
        </w:rPr>
        <w:t xml:space="preserve">## 27818                                                                                                                                        Luminosity function, sizes and FR dichotomy of radio-loud AGN</w:t>
      </w:r>
      <w:r>
        <w:br/>
      </w:r>
      <w:r>
        <w:rPr>
          <w:rStyle w:val="VerbatimChar"/>
        </w:rPr>
        <w:t xml:space="preserve">## 27820                                                                                                                                                                       Binary and Millisecond Pulsars</w:t>
      </w:r>
      <w:r>
        <w:br/>
      </w:r>
      <w:r>
        <w:rPr>
          <w:rStyle w:val="VerbatimChar"/>
        </w:rPr>
        <w:t xml:space="preserve">## 27830                                                                                      Mass segregation in young compact star clusters in the Large Magellanic Cloud: I. Data and Luminosity Functions</w:t>
      </w:r>
      <w:r>
        <w:br/>
      </w:r>
      <w:r>
        <w:rPr>
          <w:rStyle w:val="VerbatimChar"/>
        </w:rPr>
        <w:t xml:space="preserve">## 27845                                                                                                                         The Monitor project: Rotation of low-mass stars in the open cluster NGC 2547</w:t>
      </w:r>
      <w:r>
        <w:br/>
      </w:r>
      <w:r>
        <w:rPr>
          <w:rStyle w:val="VerbatimChar"/>
        </w:rPr>
        <w:t xml:space="preserve">## 27891                                                                                                                         On the orbital parameters of Be/X-ray binaries in the Small Magellanic Cloud</w:t>
      </w:r>
      <w:r>
        <w:br/>
      </w:r>
      <w:r>
        <w:rPr>
          <w:rStyle w:val="VerbatimChar"/>
        </w:rPr>
        <w:t xml:space="preserve">## 27899                                                                           The Millennium Galaxy Catalogue: The connection between close pairs and asymmetry; implications for the galaxy merger rate</w:t>
      </w:r>
      <w:r>
        <w:br/>
      </w:r>
      <w:r>
        <w:rPr>
          <w:rStyle w:val="VerbatimChar"/>
        </w:rPr>
        <w:t xml:space="preserve">## 27903                                                                                                                                            Observing the effects of the event horizon in black holes</w:t>
      </w:r>
      <w:r>
        <w:br/>
      </w:r>
      <w:r>
        <w:rPr>
          <w:rStyle w:val="VerbatimChar"/>
        </w:rPr>
        <w:t xml:space="preserve">## 27904                                                                                    Chandra observations of RX J1347.5−1145: the distribution of mass in the most X-ray-luminous galaxy cluster known</w:t>
      </w:r>
      <w:r>
        <w:br/>
      </w:r>
      <w:r>
        <w:rPr>
          <w:rStyle w:val="VerbatimChar"/>
        </w:rPr>
        <w:t xml:space="preserve">## 27928                                                 Magnetosphere–ionosphere coupling at Jupiter-like exoplanets with internal plasma sources: implications for detectability of auroral radio emissions</w:t>
      </w:r>
      <w:r>
        <w:br/>
      </w:r>
      <w:r>
        <w:rPr>
          <w:rStyle w:val="VerbatimChar"/>
        </w:rPr>
        <w:t xml:space="preserve">## 27941                                                                                                                                                                                   THE ACCRETION DISK</w:t>
      </w:r>
      <w:r>
        <w:br/>
      </w:r>
      <w:r>
        <w:rPr>
          <w:rStyle w:val="VerbatimChar"/>
        </w:rPr>
        <w:t xml:space="preserve">## 27979                                                                                                       Waves and instabilities in a differentially rotating disc containing a poloidal magnetic field</w:t>
      </w:r>
      <w:r>
        <w:br/>
      </w:r>
      <w:r>
        <w:rPr>
          <w:rStyle w:val="VerbatimChar"/>
        </w:rPr>
        <w:t xml:space="preserve">## 27983                                                                                                                                          Orbital, precessional and flaring variability of Cygnus X-1</w:t>
      </w:r>
      <w:r>
        <w:br/>
      </w:r>
      <w:r>
        <w:rPr>
          <w:rStyle w:val="VerbatimChar"/>
        </w:rPr>
        <w:t xml:space="preserve">## 27988                                                                                                          Probing ∼L* Lyman‐break galaxies at z≈ 7 in GOODS‐South with WFC3 on Hubble Space Telescope</w:t>
      </w:r>
      <w:r>
        <w:br/>
      </w:r>
      <w:r>
        <w:rPr>
          <w:rStyle w:val="VerbatimChar"/>
        </w:rPr>
        <w:t xml:space="preserve">## 27989                                                                                                          Probing ∼L* Lyman‐break galaxies at z≈ 7 in GOODS‐South with WFC3 on Hubble Space Telescope</w:t>
      </w:r>
      <w:r>
        <w:br/>
      </w:r>
      <w:r>
        <w:rPr>
          <w:rStyle w:val="VerbatimChar"/>
        </w:rPr>
        <w:t xml:space="preserve">## 28019                                                                                                                                   Measuring the Matter Density Using Baryon Oscillations in the SDSS</w:t>
      </w:r>
      <w:r>
        <w:br/>
      </w:r>
      <w:r>
        <w:rPr>
          <w:rStyle w:val="VerbatimChar"/>
        </w:rPr>
        <w:t xml:space="preserve">## 28030                                                                                                                 Roche tomography of cataclysmic variables – V. A high-latitude starspot on RU Pegasi</w:t>
      </w:r>
      <w:r>
        <w:br/>
      </w:r>
      <w:r>
        <w:rPr>
          <w:rStyle w:val="VerbatimChar"/>
        </w:rPr>
        <w:t xml:space="preserve">## 28031                                                                                                                 Roche tomography of cataclysmic variables – V. A high-latitude starspot on RU Pegasi</w:t>
      </w:r>
      <w:r>
        <w:br/>
      </w:r>
      <w:r>
        <w:rPr>
          <w:rStyle w:val="VerbatimChar"/>
        </w:rPr>
        <w:t xml:space="preserve">## 28032                                                                                                                                                        Black widow pulsars: the price of promiscuity</w:t>
      </w:r>
      <w:r>
        <w:br/>
      </w:r>
      <w:r>
        <w:rPr>
          <w:rStyle w:val="VerbatimChar"/>
        </w:rPr>
        <w:t xml:space="preserve">## 28052                                                                                                                                         Ray Paths from a Cosmic Radio Source to a Satellite in Orbit</w:t>
      </w:r>
      <w:r>
        <w:br/>
      </w:r>
      <w:r>
        <w:rPr>
          <w:rStyle w:val="VerbatimChar"/>
        </w:rPr>
        <w:t xml:space="preserve">## 28072                                                                                                                                              Further development of a cosmic veto gamma-spectrometer</w:t>
      </w:r>
      <w:r>
        <w:br/>
      </w:r>
      <w:r>
        <w:rPr>
          <w:rStyle w:val="VerbatimChar"/>
        </w:rPr>
        <w:t xml:space="preserve">## 28079                                                                                                                                              Freely precessing neutron stars: model and observations</w:t>
      </w:r>
      <w:r>
        <w:br/>
      </w:r>
      <w:r>
        <w:rPr>
          <w:rStyle w:val="VerbatimChar"/>
        </w:rPr>
        <w:t xml:space="preserve">## 28080                                                                                                                         Neutral hydrogen surveys for high-redshift galaxy clusters and protoclusters</w:t>
      </w:r>
      <w:r>
        <w:br/>
      </w:r>
      <w:r>
        <w:rPr>
          <w:rStyle w:val="VerbatimChar"/>
        </w:rPr>
        <w:t xml:space="preserve">## 28121                                                                                                                         On the orbital parameters of Be/X-ray binaries in the Small Magellanic Cloud</w:t>
      </w:r>
      <w:r>
        <w:br/>
      </w:r>
      <w:r>
        <w:rPr>
          <w:rStyle w:val="VerbatimChar"/>
        </w:rPr>
        <w:t xml:space="preserve">## 28134                                                                                                                                                                           M82: the exploding galaxy?</w:t>
      </w:r>
      <w:r>
        <w:br/>
      </w:r>
      <w:r>
        <w:rPr>
          <w:rStyle w:val="VerbatimChar"/>
        </w:rPr>
        <w:t xml:space="preserve">## 28142                                                                                                                                    Response of Uranus' auroras to solar wind compressions at equinox</w:t>
      </w:r>
      <w:r>
        <w:br/>
      </w:r>
      <w:r>
        <w:rPr>
          <w:rStyle w:val="VerbatimChar"/>
        </w:rPr>
        <w:t xml:space="preserve">## 28165                                                                                                                                           SDSS J0926+3624: the shortest period eclipsing binary star</w:t>
      </w:r>
      <w:r>
        <w:br/>
      </w:r>
      <w:r>
        <w:rPr>
          <w:rStyle w:val="VerbatimChar"/>
        </w:rPr>
        <w:t xml:space="preserve">## 28172                                                                                                                                         Geometrodynamical distances to the Galaxy's hydrogen streams</w:t>
      </w:r>
      <w:r>
        <w:br/>
      </w:r>
      <w:r>
        <w:rPr>
          <w:rStyle w:val="VerbatimChar"/>
        </w:rPr>
        <w:t xml:space="preserve">## 28186                                                                                                                                               A major outburst from the X-ray binary RX J0520.5-6932</w:t>
      </w:r>
      <w:r>
        <w:br/>
      </w:r>
      <w:r>
        <w:rPr>
          <w:rStyle w:val="VerbatimChar"/>
        </w:rPr>
        <w:t xml:space="preserve">## 28213                                                                                                                 T Tauri candidates and accretion rates using IPHAS: method and application to IC1396</w:t>
      </w:r>
      <w:r>
        <w:br/>
      </w:r>
      <w:r>
        <w:rPr>
          <w:rStyle w:val="VerbatimChar"/>
        </w:rPr>
        <w:t xml:space="preserve">## 28236                                                                                                                                              The Stellar Populations of Bright Coma Cluster Galaxies</w:t>
      </w:r>
      <w:r>
        <w:br/>
      </w:r>
      <w:r>
        <w:rPr>
          <w:rStyle w:val="VerbatimChar"/>
        </w:rPr>
        <w:t xml:space="preserve">## 28279                                                                                                                                    The impact of magnetic fields on single and binary star formation</w:t>
      </w:r>
      <w:r>
        <w:br/>
      </w:r>
      <w:r>
        <w:rPr>
          <w:rStyle w:val="VerbatimChar"/>
        </w:rPr>
        <w:t xml:space="preserve">## 28288                                                                                                                                                                    HOW ANISOTROPIC CAN A UNIVERSE BE</w:t>
      </w:r>
      <w:r>
        <w:br/>
      </w:r>
      <w:r>
        <w:rPr>
          <w:rStyle w:val="VerbatimChar"/>
        </w:rPr>
        <w:t xml:space="preserve">## 28365                                                                                                   Limits on the quiescent radio emission from the black hole binaries GRO J1655-40 and XTE J1550-564</w:t>
      </w:r>
      <w:r>
        <w:br/>
      </w:r>
      <w:r>
        <w:rPr>
          <w:rStyle w:val="VerbatimChar"/>
        </w:rPr>
        <w:t xml:space="preserve">## 28366                                                                                                                                     VLTI/MIDI 10 μm INTERFEROMETRY OF THE FORMING MASSIVE STAR W33A'</w:t>
      </w:r>
      <w:r>
        <w:br/>
      </w:r>
      <w:r>
        <w:rPr>
          <w:rStyle w:val="VerbatimChar"/>
        </w:rPr>
        <w:t xml:space="preserve">## 28375                                                                                                                                          Quasars, their host galaxies, and their central black holes</w:t>
      </w:r>
      <w:r>
        <w:br/>
      </w:r>
      <w:r>
        <w:rPr>
          <w:rStyle w:val="VerbatimChar"/>
        </w:rPr>
        <w:t xml:space="preserve">## 28402                                                                                                                                  Mars: From Myth and Mystery to Recent Discoveries, by M. Hotakainen</w:t>
      </w:r>
      <w:r>
        <w:br/>
      </w:r>
      <w:r>
        <w:rPr>
          <w:rStyle w:val="VerbatimChar"/>
        </w:rPr>
        <w:t xml:space="preserve">## 28411                                                                                                    GASPS - a Herschel survey of gas and dust in Protoplanetary Disks: Summary and Initial Statistics</w:t>
      </w:r>
      <w:r>
        <w:br/>
      </w:r>
      <w:r>
        <w:rPr>
          <w:rStyle w:val="VerbatimChar"/>
        </w:rPr>
        <w:t xml:space="preserve">## 28414                                                                                                                                              The stellar populations of bright coma cluster galaxies</w:t>
      </w:r>
      <w:r>
        <w:br/>
      </w:r>
      <w:r>
        <w:rPr>
          <w:rStyle w:val="VerbatimChar"/>
        </w:rPr>
        <w:t xml:space="preserve">## 28416                                                                                                                                     The link between galactic satellite orbits and subhalo accretion</w:t>
      </w:r>
      <w:r>
        <w:br/>
      </w:r>
      <w:r>
        <w:rPr>
          <w:rStyle w:val="VerbatimChar"/>
        </w:rPr>
        <w:t xml:space="preserve">## 28417                                                                                                                                     The link between galactic satellite orbits and subhalo accretion</w:t>
      </w:r>
      <w:r>
        <w:br/>
      </w:r>
      <w:r>
        <w:rPr>
          <w:rStyle w:val="VerbatimChar"/>
        </w:rPr>
        <w:t xml:space="preserve">## 28433                                                                                                                            Infrared stellar populations in the central parts of the Milky Way galaxy</w:t>
      </w:r>
      <w:r>
        <w:br/>
      </w:r>
      <w:r>
        <w:rPr>
          <w:rStyle w:val="VerbatimChar"/>
        </w:rPr>
        <w:t xml:space="preserve">## 28455                                                                                                                                                   A Planet with a 3.1 Day Period around a Solar Twin</w:t>
      </w:r>
      <w:r>
        <w:br/>
      </w:r>
      <w:r>
        <w:rPr>
          <w:rStyle w:val="VerbatimChar"/>
        </w:rPr>
        <w:t xml:space="preserve">## 28461                                                                                                                                                        EChO - Exoplanet Characterisation Observatory</w:t>
      </w:r>
      <w:r>
        <w:br/>
      </w:r>
      <w:r>
        <w:rPr>
          <w:rStyle w:val="VerbatimChar"/>
        </w:rPr>
        <w:t xml:space="preserve">## 28478                                                                                                    Chaotic star formation and the alignment of stellar rotation with disc and planetary orbital axes</w:t>
      </w:r>
      <w:r>
        <w:br/>
      </w:r>
      <w:r>
        <w:rPr>
          <w:rStyle w:val="VerbatimChar"/>
        </w:rPr>
        <w:t xml:space="preserve">## 28482                                                                                                                                A catalogue and analysis of X-ray luminosities of early-type galaxies</w:t>
      </w:r>
      <w:r>
        <w:br/>
      </w:r>
      <w:r>
        <w:rPr>
          <w:rStyle w:val="VerbatimChar"/>
        </w:rPr>
        <w:t xml:space="preserve">## 28483                                                                                                                                A catalogue and analysis of X-ray luminosities of early-type galaxies</w:t>
      </w:r>
      <w:r>
        <w:br/>
      </w:r>
      <w:r>
        <w:rPr>
          <w:rStyle w:val="VerbatimChar"/>
        </w:rPr>
        <w:t xml:space="preserve">## 28489                                                                                                                                                         Modified Newtonian dynamics in the Milky Way</w:t>
      </w:r>
      <w:r>
        <w:br/>
      </w:r>
      <w:r>
        <w:rPr>
          <w:rStyle w:val="VerbatimChar"/>
        </w:rPr>
        <w:t xml:space="preserve">## 28522                                                                                                              Black Holes, Cosmology and Extra Dimensions, by Kirill A. Bronnikov and Sergey G. Rubin</w:t>
      </w:r>
      <w:r>
        <w:br/>
      </w:r>
      <w:r>
        <w:rPr>
          <w:rStyle w:val="VerbatimChar"/>
        </w:rPr>
        <w:t xml:space="preserve">## 28535                                                                                                                The local submillimetre luminosity functions and predictions from Spitzer to Herschel</w:t>
      </w:r>
      <w:r>
        <w:br/>
      </w:r>
      <w:r>
        <w:rPr>
          <w:rStyle w:val="VerbatimChar"/>
        </w:rPr>
        <w:t xml:space="preserve">## 28555                                                                                                                                                   Numerical simulations of weak lensing measurements</w:t>
      </w:r>
      <w:r>
        <w:br/>
      </w:r>
      <w:r>
        <w:rPr>
          <w:rStyle w:val="VerbatimChar"/>
        </w:rPr>
        <w:t xml:space="preserve">## 28556                                                                                                               Stereoscopic electron spectroscopy of solar hard X-ray flares with a single spacecraft</w:t>
      </w:r>
      <w:r>
        <w:br/>
      </w:r>
      <w:r>
        <w:rPr>
          <w:rStyle w:val="VerbatimChar"/>
        </w:rPr>
        <w:t xml:space="preserve">## 28560                                                                                                                           Near-infrared properties of i-drop galaxies in the Hubble Ultra Deep Field</w:t>
      </w:r>
      <w:r>
        <w:br/>
      </w:r>
      <w:r>
        <w:rPr>
          <w:rStyle w:val="VerbatimChar"/>
        </w:rPr>
        <w:t xml:space="preserve">## 28577                                                                                                                                                   A Planet with a 3.1 Day Period around a Solar Twin</w:t>
      </w:r>
      <w:r>
        <w:br/>
      </w:r>
      <w:r>
        <w:rPr>
          <w:rStyle w:val="VerbatimChar"/>
        </w:rPr>
        <w:t xml:space="preserve">## 28616                                                                                                                                                           THE OBSCURED GROWTH OF MASSIVE BLACK HOLES</w:t>
      </w:r>
      <w:r>
        <w:br/>
      </w:r>
      <w:r>
        <w:rPr>
          <w:rStyle w:val="VerbatimChar"/>
        </w:rPr>
        <w:t xml:space="preserve">## 28631                                                                                                                     Massive planets in FU Orionis discs: implications for thermal instability models</w:t>
      </w:r>
      <w:r>
        <w:br/>
      </w:r>
      <w:r>
        <w:rPr>
          <w:rStyle w:val="VerbatimChar"/>
        </w:rPr>
        <w:t xml:space="preserve">## 28633                                                                                                                           Near-infrared properties of i-drop galaxies in the Hubble Ultra Deep Field</w:t>
      </w:r>
      <w:r>
        <w:br/>
      </w:r>
      <w:r>
        <w:rPr>
          <w:rStyle w:val="VerbatimChar"/>
        </w:rPr>
        <w:t xml:space="preserve">## 28664                                                                                        The initial conditions of isolated star formation – X. A suggested evolutionary diagram for pre-stellar cores</w:t>
      </w:r>
      <w:r>
        <w:br/>
      </w:r>
      <w:r>
        <w:rPr>
          <w:rStyle w:val="VerbatimChar"/>
        </w:rPr>
        <w:t xml:space="preserve">## 28675                                                                                                                                          Shock dissipation in magnetically dominated impulsive flows</w:t>
      </w:r>
      <w:r>
        <w:br/>
      </w:r>
      <w:r>
        <w:rPr>
          <w:rStyle w:val="VerbatimChar"/>
        </w:rPr>
        <w:t xml:space="preserve">## 28694                                                                                                           A Hubble Space Telescope NICMOS and ACS morphological study of z∼ 2 submillimetre galaxies</w:t>
      </w:r>
      <w:r>
        <w:br/>
      </w:r>
      <w:r>
        <w:rPr>
          <w:rStyle w:val="VerbatimChar"/>
        </w:rPr>
        <w:t xml:space="preserve">## 28705                                                                                  A Census of Metals at High and Low Redshift and the Connection Between Submillimetre Sources and Spheroid Formation</w:t>
      </w:r>
      <w:r>
        <w:br/>
      </w:r>
      <w:r>
        <w:rPr>
          <w:rStyle w:val="VerbatimChar"/>
        </w:rPr>
        <w:t xml:space="preserve">## 28706                                                                                  A Census of Metals at High and Low Redshift and the Connection Between Submillimetre Sources and Spheroid Formation</w:t>
      </w:r>
      <w:r>
        <w:br/>
      </w:r>
      <w:r>
        <w:rPr>
          <w:rStyle w:val="VerbatimChar"/>
        </w:rPr>
        <w:t xml:space="preserve">## 28733                                                                                             The SCUBA Local Universe Galaxy Survey – II. 450‐μm data: evidence for cold dust in bright IRAS galaxies</w:t>
      </w:r>
      <w:r>
        <w:br/>
      </w:r>
      <w:r>
        <w:rPr>
          <w:rStyle w:val="VerbatimChar"/>
        </w:rPr>
        <w:t xml:space="preserve">## 28736                                                                                                                                                        EChO - Exoplanet Characterisation Observatory</w:t>
      </w:r>
      <w:r>
        <w:br/>
      </w:r>
      <w:r>
        <w:rPr>
          <w:rStyle w:val="VerbatimChar"/>
        </w:rPr>
        <w:t xml:space="preserve">## 28740                                                                                                                       A periodicity of ∼1 hour in X-ray emission from the active galaxy RE J1034+396</w:t>
      </w:r>
      <w:r>
        <w:br/>
      </w:r>
      <w:r>
        <w:rPr>
          <w:rStyle w:val="VerbatimChar"/>
        </w:rPr>
        <w:t xml:space="preserve">## 28747                                                                                                                                    Response of Uranus' auroras to solar wind compressions at equinox</w:t>
      </w:r>
      <w:r>
        <w:br/>
      </w:r>
      <w:r>
        <w:rPr>
          <w:rStyle w:val="VerbatimChar"/>
        </w:rPr>
        <w:t xml:space="preserve">## 28776                                                                                                                                                                                   THE ACCRETION DISK</w:t>
      </w:r>
      <w:r>
        <w:br/>
      </w:r>
      <w:r>
        <w:rPr>
          <w:rStyle w:val="VerbatimChar"/>
        </w:rPr>
        <w:t xml:space="preserve">## 28811                                                                                                                                                       Globular cluster formation - The fossil record</w:t>
      </w:r>
      <w:r>
        <w:br/>
      </w:r>
      <w:r>
        <w:rPr>
          <w:rStyle w:val="VerbatimChar"/>
        </w:rPr>
        <w:t xml:space="preserve">## 28832                                                                                                                                       Scars of Intense Accretion Episodes at Metal-Rich White Dwarfs</w:t>
      </w:r>
      <w:r>
        <w:br/>
      </w:r>
      <w:r>
        <w:rPr>
          <w:rStyle w:val="VerbatimChar"/>
        </w:rPr>
        <w:t xml:space="preserve">## 28834                                                    Radial and rotational velocities of young brown dwarfs and very low-mass stars in the Upper Scorpius OB association and the ρ Ophiuchi cloud core</w:t>
      </w:r>
      <w:r>
        <w:br/>
      </w:r>
      <w:r>
        <w:rPr>
          <w:rStyle w:val="VerbatimChar"/>
        </w:rPr>
        <w:t xml:space="preserve">## 28849                                                                                                                                                                 D/H ratios of the inner Solar System</w:t>
      </w:r>
      <w:r>
        <w:br/>
      </w:r>
      <w:r>
        <w:rPr>
          <w:rStyle w:val="VerbatimChar"/>
        </w:rPr>
        <w:t xml:space="preserve">## 28864                                                                                                                                             The evolution of dwarf galaxies in the Coma supercluster</w:t>
      </w:r>
      <w:r>
        <w:br/>
      </w:r>
      <w:r>
        <w:rPr>
          <w:rStyle w:val="VerbatimChar"/>
        </w:rPr>
        <w:t xml:space="preserve">## 28894                                                                                          The SAURON project – VII. Integral-field absorption and emission-line kinematics of 24 spiral galaxy bulges</w:t>
      </w:r>
      <w:r>
        <w:br/>
      </w:r>
      <w:r>
        <w:rPr>
          <w:rStyle w:val="VerbatimChar"/>
        </w:rPr>
        <w:t xml:space="preserve">## 28909                                                                                                                                              Strong biases in infrared-selected gravitational lenses</w:t>
      </w:r>
      <w:r>
        <w:br/>
      </w:r>
      <w:r>
        <w:rPr>
          <w:rStyle w:val="VerbatimChar"/>
        </w:rPr>
        <w:t xml:space="preserve">## 28935                                                                                    An ultraviolet-selected galaxy redshift survey -- II. The physical nature of star formation in an enlarged sample</w:t>
      </w:r>
      <w:r>
        <w:br/>
      </w:r>
      <w:r>
        <w:rPr>
          <w:rStyle w:val="VerbatimChar"/>
        </w:rPr>
        <w:t xml:space="preserve">## 28937                                                                                                                          The mass assembly of fossil groups of galaxies in the Millennium simulation</w:t>
      </w:r>
      <w:r>
        <w:br/>
      </w:r>
      <w:r>
        <w:rPr>
          <w:rStyle w:val="VerbatimChar"/>
        </w:rPr>
        <w:t xml:space="preserve">## 28965                                                                                                                                                RECENT X‐RAY SPECTRAL RESULTS FROM SEYFERT 1 GALAXIES</w:t>
      </w:r>
      <w:r>
        <w:br/>
      </w:r>
      <w:r>
        <w:rPr>
          <w:rStyle w:val="VerbatimChar"/>
        </w:rPr>
        <w:t xml:space="preserve">## 28973                                                                                                                                         Ray Paths from a Cosmic Radio Source to a Satellite in Orbit</w:t>
      </w:r>
      <w:r>
        <w:br/>
      </w:r>
      <w:r>
        <w:rPr>
          <w:rStyle w:val="VerbatimChar"/>
        </w:rPr>
        <w:t xml:space="preserve">## 28975                                                                                                                                                           On the Spectra of Some of the Fixed Stars.</w:t>
      </w:r>
      <w:r>
        <w:br/>
      </w:r>
      <w:r>
        <w:rPr>
          <w:rStyle w:val="VerbatimChar"/>
        </w:rPr>
        <w:t xml:space="preserve">## 28978                                                                                                                                                 Mapping the 3D dark matter potential with weak shear</w:t>
      </w:r>
      <w:r>
        <w:br/>
      </w:r>
      <w:r>
        <w:rPr>
          <w:rStyle w:val="VerbatimChar"/>
        </w:rPr>
        <w:t xml:space="preserve">## 28986                                                                                                          Interferometric visibility and closure phase of microlensing events with finite source size</w:t>
      </w:r>
      <w:r>
        <w:br/>
      </w:r>
      <w:r>
        <w:rPr>
          <w:rStyle w:val="VerbatimChar"/>
        </w:rPr>
        <w:t xml:space="preserve">## 29002                                                                                                   The effect of highly structured cosmic magnetic fields on ultra-high energy cosmic ray propagation</w:t>
      </w:r>
      <w:r>
        <w:br/>
      </w:r>
      <w:r>
        <w:rPr>
          <w:rStyle w:val="VerbatimChar"/>
        </w:rPr>
        <w:t xml:space="preserve">## 29009                                                                                                                                          Quasars, their host galaxies, and their central black holes</w:t>
      </w:r>
      <w:r>
        <w:br/>
      </w:r>
      <w:r>
        <w:rPr>
          <w:rStyle w:val="VerbatimChar"/>
        </w:rPr>
        <w:t xml:space="preserve">## 29083                                                                                                                                                   The Orbit and Mass of the Sagittarius Dwarf Galaxy</w:t>
      </w:r>
      <w:r>
        <w:br/>
      </w:r>
      <w:r>
        <w:rPr>
          <w:rStyle w:val="VerbatimChar"/>
        </w:rPr>
        <w:t xml:space="preserve">## 29091                                                                                                                                               A revised catalogue of 294 Galactic supernova remnants</w:t>
      </w:r>
      <w:r>
        <w:br/>
      </w:r>
      <w:r>
        <w:rPr>
          <w:rStyle w:val="VerbatimChar"/>
        </w:rPr>
        <w:t xml:space="preserve">## 29092                                                                                                                                               A revised catalogue of 294 Galactic supernova remnants</w:t>
      </w:r>
      <w:r>
        <w:br/>
      </w:r>
      <w:r>
        <w:rPr>
          <w:rStyle w:val="VerbatimChar"/>
        </w:rPr>
        <w:t xml:space="preserve">## 29122                                                                 Tests of Sunspot Number Sequences: 4. Discontinuities Around 1946 in Various Sunspot Number and Sunspot-Group-Number Reconstructions</w:t>
      </w:r>
      <w:r>
        <w:br/>
      </w:r>
      <w:r>
        <w:rPr>
          <w:rStyle w:val="VerbatimChar"/>
        </w:rPr>
        <w:t xml:space="preserve">## 29124                                                                                                     Evidence for the Strong Effect of Gas Removal on the Internal Dynamics of Young Stellar Clusters</w:t>
      </w:r>
      <w:r>
        <w:br/>
      </w:r>
      <w:r>
        <w:rPr>
          <w:rStyle w:val="VerbatimChar"/>
        </w:rPr>
        <w:t xml:space="preserve">## 29136                                                                                                                                 Tycho-2 stars with infrared excess in the MSX Point Source Catalogue</w:t>
      </w:r>
      <w:r>
        <w:br/>
      </w:r>
      <w:r>
        <w:rPr>
          <w:rStyle w:val="VerbatimChar"/>
        </w:rPr>
        <w:t xml:space="preserve">## 29148                                                                                                                                                                       Lensing Degeneracies Revisited</w:t>
      </w:r>
      <w:r>
        <w:br/>
      </w:r>
      <w:r>
        <w:rPr>
          <w:rStyle w:val="VerbatimChar"/>
        </w:rPr>
        <w:t xml:space="preserve">## 29169                                                                                                                                               The lithium depletion boundary and the age of NGC 2547</w:t>
      </w:r>
      <w:r>
        <w:br/>
      </w:r>
      <w:r>
        <w:rPr>
          <w:rStyle w:val="VerbatimChar"/>
        </w:rPr>
        <w:t xml:space="preserve">## 29175                                                                                                                         The Clumpiness of Cold Dark Matter: Implications for the Annihilation Signal</w:t>
      </w:r>
      <w:r>
        <w:br/>
      </w:r>
      <w:r>
        <w:rPr>
          <w:rStyle w:val="VerbatimChar"/>
        </w:rPr>
        <w:t xml:space="preserve">## 29228                                                                                 A high charge state coronal mass ejection seen through solar wind charge exchange emission as detected by XMM–Newton</w:t>
      </w:r>
      <w:r>
        <w:br/>
      </w:r>
      <w:r>
        <w:rPr>
          <w:rStyle w:val="VerbatimChar"/>
        </w:rPr>
        <w:t xml:space="preserve">## 29241                                                                                                                                            The effect of spiral arms on star formation in the Galaxy</w:t>
      </w:r>
      <w:r>
        <w:br/>
      </w:r>
      <w:r>
        <w:rPr>
          <w:rStyle w:val="VerbatimChar"/>
        </w:rPr>
        <w:t xml:space="preserve">## 29247                                                                                                 Infrared Properties of Star-forming Dwarf Galaxies. I. Dwarf Irregular Galaxies in the Local Volume*</w:t>
      </w:r>
      <w:r>
        <w:br/>
      </w:r>
      <w:r>
        <w:rPr>
          <w:rStyle w:val="VerbatimChar"/>
        </w:rPr>
        <w:t xml:space="preserve">## 29248                                                                                                 Infrared Properties of Star-forming Dwarf Galaxies. I. Dwarf Irregular Galaxies in the Local Volume*</w:t>
      </w:r>
      <w:r>
        <w:br/>
      </w:r>
      <w:r>
        <w:rPr>
          <w:rStyle w:val="VerbatimChar"/>
        </w:rPr>
        <w:t xml:space="preserve">## 29253                                                                                                                    Compton scattering as the explanation of the peculiar X-ray properties of Cyg X-3</w:t>
      </w:r>
      <w:r>
        <w:br/>
      </w:r>
      <w:r>
        <w:rPr>
          <w:rStyle w:val="VerbatimChar"/>
        </w:rPr>
        <w:t xml:space="preserve">## 29256                                                                                                                           Discovery of a stripped red giant core in a bright eclipsing binary system</w:t>
      </w:r>
      <w:r>
        <w:br/>
      </w:r>
      <w:r>
        <w:rPr>
          <w:rStyle w:val="VerbatimChar"/>
        </w:rPr>
        <w:t xml:space="preserve">## 29257                                                                                                                           The 2dF Galaxy Redshift Survey: luminosity dependence of galaxy clustering</w:t>
      </w:r>
      <w:r>
        <w:br/>
      </w:r>
      <w:r>
        <w:rPr>
          <w:rStyle w:val="VerbatimChar"/>
        </w:rPr>
        <w:t xml:space="preserve">## 29294                                                                                                                                              Switched magnetospheric regulation of pulsar spin-down.</w:t>
      </w:r>
      <w:r>
        <w:br/>
      </w:r>
      <w:r>
        <w:rPr>
          <w:rStyle w:val="VerbatimChar"/>
        </w:rPr>
        <w:t xml:space="preserve">## 29296                                                                                                                                                            Planetesimal and gas dynamics in binaries</w:t>
      </w:r>
      <w:r>
        <w:br/>
      </w:r>
      <w:r>
        <w:rPr>
          <w:rStyle w:val="VerbatimChar"/>
        </w:rPr>
        <w:t xml:space="preserve">## 29319                                                                                                                             Cool X-ray emitting gas in the core of the Centaurus cluster of galaxies</w:t>
      </w:r>
      <w:r>
        <w:br/>
      </w:r>
      <w:r>
        <w:rPr>
          <w:rStyle w:val="VerbatimChar"/>
        </w:rPr>
        <w:t xml:space="preserve">## 29351                                                                                                                  Galaxy Zoo: dust and molecular gas in early-type galaxies with prominent dust lanes</w:t>
      </w:r>
      <w:r>
        <w:br/>
      </w:r>
      <w:r>
        <w:rPr>
          <w:rStyle w:val="VerbatimChar"/>
        </w:rPr>
        <w:t xml:space="preserve">## 29352                                                                                                                  Galaxy Zoo: dust and molecular gas in early-type galaxies with prominent dust lanes</w:t>
      </w:r>
      <w:r>
        <w:br/>
      </w:r>
      <w:r>
        <w:rPr>
          <w:rStyle w:val="VerbatimChar"/>
        </w:rPr>
        <w:t xml:space="preserve">## 29357                                                                        A combined experimental and computational investigation on the synthesis of acetaldehyde [CH3CHO(X 1A')] in interstellar ices</w:t>
      </w:r>
      <w:r>
        <w:br/>
      </w:r>
      <w:r>
        <w:rPr>
          <w:rStyle w:val="VerbatimChar"/>
        </w:rPr>
        <w:t xml:space="preserve">## 29360                                                                                                                               Radio AGN in the local universe: unification, triggering and evolution</w:t>
      </w:r>
      <w:r>
        <w:br/>
      </w:r>
      <w:r>
        <w:rPr>
          <w:rStyle w:val="VerbatimChar"/>
        </w:rPr>
        <w:t xml:space="preserve">## 29364                                                                                                               A three-dimensional Monte Carlo photoionization code for modelling diffuse ionized gas</w:t>
      </w:r>
      <w:r>
        <w:br/>
      </w:r>
      <w:r>
        <w:rPr>
          <w:rStyle w:val="VerbatimChar"/>
        </w:rPr>
        <w:t xml:space="preserve">## 29376                                                                 A Bipolar, Knotty Outflow with Velocities of 500 Kilometers per Second or above from the Engraved Hourglass Planetary Nebula MyCn 18</w:t>
      </w:r>
      <w:r>
        <w:br/>
      </w:r>
      <w:r>
        <w:rPr>
          <w:rStyle w:val="VerbatimChar"/>
        </w:rPr>
        <w:t xml:space="preserve">## 29381                                                                                                                                                Rotation of halo populations in the Milky Way and M31</w:t>
      </w:r>
      <w:r>
        <w:br/>
      </w:r>
      <w:r>
        <w:rPr>
          <w:rStyle w:val="VerbatimChar"/>
        </w:rPr>
        <w:t xml:space="preserve">## 29382                                                                                                                                                Rotation of halo populations in the Milky Way and M31</w:t>
      </w:r>
      <w:r>
        <w:br/>
      </w:r>
      <w:r>
        <w:rPr>
          <w:rStyle w:val="VerbatimChar"/>
        </w:rPr>
        <w:t xml:space="preserve">## 29385                                                                                                                                                Direct X-ray Spectral Deprojection of Galaxy Clusters</w:t>
      </w:r>
      <w:r>
        <w:br/>
      </w:r>
      <w:r>
        <w:rPr>
          <w:rStyle w:val="VerbatimChar"/>
        </w:rPr>
        <w:t xml:space="preserve">## 29387                                                                                                     A carbon-enhanced metal-poor damped Lyα system: probing gas from Population III nucleosynthesis?</w:t>
      </w:r>
      <w:r>
        <w:br/>
      </w:r>
      <w:r>
        <w:rPr>
          <w:rStyle w:val="VerbatimChar"/>
        </w:rPr>
        <w:t xml:space="preserve">## 29409                                                                                Exploring the conditions required to form giant planets via gravitational instability in massive protoplanetary discs</w:t>
      </w:r>
      <w:r>
        <w:br/>
      </w:r>
      <w:r>
        <w:rPr>
          <w:rStyle w:val="VerbatimChar"/>
        </w:rPr>
        <w:t xml:space="preserve">## 29450                                                                           A statistically-selected Chandra sample of 20 galaxy clusters -- II. Gas properties and cool-core/non-cool core bimodality</w:t>
      </w:r>
      <w:r>
        <w:br/>
      </w:r>
      <w:r>
        <w:rPr>
          <w:rStyle w:val="VerbatimChar"/>
        </w:rPr>
        <w:t xml:space="preserve">## 29500                                                    The origin of the UV excess in powerful radio galaxies: spectroscopy and polarimetry of a complete sample of intermediate redshift radio galaxies</w:t>
      </w:r>
      <w:r>
        <w:br/>
      </w:r>
      <w:r>
        <w:rPr>
          <w:rStyle w:val="VerbatimChar"/>
        </w:rPr>
        <w:t xml:space="preserve">## 29514                                                                                                                                    The National Schools’ Observatory: Access to the Universe for All</w:t>
      </w:r>
      <w:r>
        <w:br/>
      </w:r>
      <w:r>
        <w:rPr>
          <w:rStyle w:val="VerbatimChar"/>
        </w:rPr>
        <w:t xml:space="preserve">## 29515                                                                                                                                                                   The baryon fraction of ΛCDM haloes</w:t>
      </w:r>
      <w:r>
        <w:br/>
      </w:r>
      <w:r>
        <w:rPr>
          <w:rStyle w:val="VerbatimChar"/>
        </w:rPr>
        <w:t xml:space="preserve">## 29522                                                                                                                       The shape of the sloan digital sky survey data release 5 galaxy power spectrum</w:t>
      </w:r>
      <w:r>
        <w:br/>
      </w:r>
      <w:r>
        <w:rPr>
          <w:rStyle w:val="VerbatimChar"/>
        </w:rPr>
        <w:t xml:space="preserve">## 29541                                                                                                                                                      A sealed Gas Pixel Detector for X-ray astronomy</w:t>
      </w:r>
      <w:r>
        <w:br/>
      </w:r>
      <w:r>
        <w:rPr>
          <w:rStyle w:val="VerbatimChar"/>
        </w:rPr>
        <w:t xml:space="preserve">## 29569                                                                                                                    Galaxy properties in different environments up to z∼ 3 in the GOODS NICMOS Survey</w:t>
      </w:r>
      <w:r>
        <w:br/>
      </w:r>
      <w:r>
        <w:rPr>
          <w:rStyle w:val="VerbatimChar"/>
        </w:rPr>
        <w:t xml:space="preserve">## 29571                                                                                                                    The environmental dependence of the stellar mass-size relation in STAGES galaxies</w:t>
      </w:r>
      <w:r>
        <w:br/>
      </w:r>
      <w:r>
        <w:rPr>
          <w:rStyle w:val="VerbatimChar"/>
        </w:rPr>
        <w:t xml:space="preserve">## 29572                                                                                                                                        The linear rms-flux relation in an Ultraluminous X-ray Source</w:t>
      </w:r>
      <w:r>
        <w:br/>
      </w:r>
      <w:r>
        <w:rPr>
          <w:rStyle w:val="VerbatimChar"/>
        </w:rPr>
        <w:t xml:space="preserve">## 29583                                                                                                                                                  The contribution of star-spots to coronal structure</w:t>
      </w:r>
      <w:r>
        <w:br/>
      </w:r>
      <w:r>
        <w:rPr>
          <w:rStyle w:val="VerbatimChar"/>
        </w:rPr>
        <w:t xml:space="preserve">## 29597                                                                                                                      A fast bipolar H2 outflow from IRAS 16342-3814 : An old star reliving its youth</w:t>
      </w:r>
      <w:r>
        <w:br/>
      </w:r>
      <w:r>
        <w:rPr>
          <w:rStyle w:val="VerbatimChar"/>
        </w:rPr>
        <w:t xml:space="preserve">## 29601                                                                                                                                    A sensitive submillimetre survey of broad absorption-line quasars</w:t>
      </w:r>
      <w:r>
        <w:br/>
      </w:r>
      <w:r>
        <w:rPr>
          <w:rStyle w:val="VerbatimChar"/>
        </w:rPr>
        <w:t xml:space="preserve">## 29602                                                                                                                                    A sensitive submillimetre survey of broad absorption-line quasars</w:t>
      </w:r>
      <w:r>
        <w:br/>
      </w:r>
      <w:r>
        <w:rPr>
          <w:rStyle w:val="VerbatimChar"/>
        </w:rPr>
        <w:t xml:space="preserve">## 29603                                                                                                                                         Warp diffusion in accretion discs: a numerical investigation</w:t>
      </w:r>
      <w:r>
        <w:br/>
      </w:r>
      <w:r>
        <w:rPr>
          <w:rStyle w:val="VerbatimChar"/>
        </w:rPr>
        <w:t xml:space="preserve">## 29630                                                                                                          The X-Ray Transient XTE J1118+480: Multiwavelength Observations of a Low-State Minioutburst</w:t>
      </w:r>
      <w:r>
        <w:br/>
      </w:r>
      <w:r>
        <w:rPr>
          <w:rStyle w:val="VerbatimChar"/>
        </w:rPr>
        <w:t xml:space="preserve">## 29643                                                                                                                                     Solar Eclipse: a didactic alternative for education in Astronomy</w:t>
      </w:r>
      <w:r>
        <w:br/>
      </w:r>
      <w:r>
        <w:rPr>
          <w:rStyle w:val="VerbatimChar"/>
        </w:rPr>
        <w:t xml:space="preserve">## 29663                                                                                                                                                                            Interstellar dust clouds.</w:t>
      </w:r>
      <w:r>
        <w:br/>
      </w:r>
      <w:r>
        <w:rPr>
          <w:rStyle w:val="VerbatimChar"/>
        </w:rPr>
        <w:t xml:space="preserve">## 29669                                                                                                                                               The Herschel Multi-tiered Extragalactic Survey: HerMES</w:t>
      </w:r>
      <w:r>
        <w:br/>
      </w:r>
      <w:r>
        <w:rPr>
          <w:rStyle w:val="VerbatimChar"/>
        </w:rPr>
        <w:t xml:space="preserve">## 29670                                                                                                                                               The Herschel Multi-tiered Extragalactic Survey: HerMES</w:t>
      </w:r>
      <w:r>
        <w:br/>
      </w:r>
      <w:r>
        <w:rPr>
          <w:rStyle w:val="VerbatimChar"/>
        </w:rPr>
        <w:t xml:space="preserve">## 29731                                                                                                            The shaping of planetary nebula Sh 2-188 through interaction with the interstellar medium</w:t>
      </w:r>
      <w:r>
        <w:br/>
      </w:r>
      <w:r>
        <w:rPr>
          <w:rStyle w:val="VerbatimChar"/>
        </w:rPr>
        <w:t xml:space="preserve">## 29740                                                                                                         Solar flare hard X-ray spectra possibly inconsistent with the collisional thick target model</w:t>
      </w:r>
      <w:r>
        <w:br/>
      </w:r>
      <w:r>
        <w:rPr>
          <w:rStyle w:val="VerbatimChar"/>
        </w:rPr>
        <w:t xml:space="preserve">## 29761                                                                                                                                             Evidence of strong quasar feedback in the early Universe</w:t>
      </w:r>
      <w:r>
        <w:br/>
      </w:r>
      <w:r>
        <w:rPr>
          <w:rStyle w:val="VerbatimChar"/>
        </w:rPr>
        <w:t xml:space="preserve">## 29784                                                                                                                                        The distances to the X-ray binaries LSI +61 303 and A0535+262</w:t>
      </w:r>
      <w:r>
        <w:br/>
      </w:r>
      <w:r>
        <w:rPr>
          <w:rStyle w:val="VerbatimChar"/>
        </w:rPr>
        <w:t xml:space="preserve">## 29787                                                                                                                                      Mountains on neutron stars: accreted versus non-accreted crusts</w:t>
      </w:r>
      <w:r>
        <w:br/>
      </w:r>
      <w:r>
        <w:rPr>
          <w:rStyle w:val="VerbatimChar"/>
        </w:rPr>
        <w:t xml:space="preserve">## 29790                                                                                                                                                               Planetary dynamics in stellar clusters</w:t>
      </w:r>
      <w:r>
        <w:br/>
      </w:r>
      <w:r>
        <w:rPr>
          <w:rStyle w:val="VerbatimChar"/>
        </w:rPr>
        <w:t xml:space="preserve">## 29791                                                                                                                                                       Sunyaev-Zeldovich decrements with no clusters?</w:t>
      </w:r>
      <w:r>
        <w:br/>
      </w:r>
      <w:r>
        <w:rPr>
          <w:rStyle w:val="VerbatimChar"/>
        </w:rPr>
        <w:t xml:space="preserve">## 29793                                                                                                                           The JCMT Legacy Survey of the Gould Belt: mapping 13CO and C18O in Orion A</w:t>
      </w:r>
      <w:r>
        <w:br/>
      </w:r>
      <w:r>
        <w:rPr>
          <w:rStyle w:val="VerbatimChar"/>
        </w:rPr>
        <w:t xml:space="preserve">## 29802                                                                                                                                 XMM-Newton observations of the brightest Ultraluminous X-ray sources</w:t>
      </w:r>
      <w:r>
        <w:br/>
      </w:r>
      <w:r>
        <w:rPr>
          <w:rStyle w:val="VerbatimChar"/>
        </w:rPr>
        <w:t xml:space="preserve">## 29878                                                                                                                           A population of very young brown dwarfs and free‐floating planets in Orion</w:t>
      </w:r>
      <w:r>
        <w:br/>
      </w:r>
      <w:r>
        <w:rPr>
          <w:rStyle w:val="VerbatimChar"/>
        </w:rPr>
        <w:t xml:space="preserve">## 29895                                                                                                                                                   Asteroseismology of Solar-Type and Red-Giant Stars</w:t>
      </w:r>
      <w:r>
        <w:br/>
      </w:r>
      <w:r>
        <w:rPr>
          <w:rStyle w:val="VerbatimChar"/>
        </w:rPr>
        <w:t xml:space="preserve">## 29943                                                                                                                                                                                 The ages of L dwarfs</w:t>
      </w:r>
      <w:r>
        <w:br/>
      </w:r>
      <w:r>
        <w:rPr>
          <w:rStyle w:val="VerbatimChar"/>
        </w:rPr>
        <w:t xml:space="preserve">## 29956                                                                                                                        The long rapid decay phase of the extended emission from the short GRB 080503</w:t>
      </w:r>
      <w:r>
        <w:br/>
      </w:r>
      <w:r>
        <w:rPr>
          <w:rStyle w:val="VerbatimChar"/>
        </w:rPr>
        <w:t xml:space="preserve">## 29984                                                                                                                              XXX. Fluctuations in the intensity of radio waves from galactic sources</w:t>
      </w:r>
      <w:r>
        <w:br/>
      </w:r>
      <w:r>
        <w:rPr>
          <w:rStyle w:val="VerbatimChar"/>
        </w:rPr>
        <w:t xml:space="preserve">## 30014                                                                                                                          Magnetic reconnection: flares and coronal heating in Active Galactic Nuclei</w:t>
      </w:r>
      <w:r>
        <w:br/>
      </w:r>
      <w:r>
        <w:rPr>
          <w:rStyle w:val="VerbatimChar"/>
        </w:rPr>
        <w:t xml:space="preserve">## 30015                                                               Luminosity thresholds of colored surfaces are determined by their upper-limit luminances empirically internalized in the visual system</w:t>
      </w:r>
      <w:r>
        <w:br/>
      </w:r>
      <w:r>
        <w:rPr>
          <w:rStyle w:val="VerbatimChar"/>
        </w:rPr>
        <w:t xml:space="preserve">## 30050                                                                                                                                                                     The UKIDSS galactic plane survey</w:t>
      </w:r>
      <w:r>
        <w:br/>
      </w:r>
      <w:r>
        <w:rPr>
          <w:rStyle w:val="VerbatimChar"/>
        </w:rPr>
        <w:t xml:space="preserve">## 30054                                                                                                                                Time-dependent models of two-phase accretion discs around black holes</w:t>
      </w:r>
      <w:r>
        <w:br/>
      </w:r>
      <w:r>
        <w:rPr>
          <w:rStyle w:val="VerbatimChar"/>
        </w:rPr>
        <w:t xml:space="preserve">## 30062                                                                                                                                                 AGN have Underweight Black Holes and Reach Eddington</w:t>
      </w:r>
      <w:r>
        <w:br/>
      </w:r>
      <w:r>
        <w:rPr>
          <w:rStyle w:val="VerbatimChar"/>
        </w:rPr>
        <w:t xml:space="preserve">## 30101                                                                                                                       Resolved Spectroscopy of a Gravitationally Lensed L* Lyman-break Galaxy at z~5</w:t>
      </w:r>
      <w:r>
        <w:br/>
      </w:r>
      <w:r>
        <w:rPr>
          <w:rStyle w:val="VerbatimChar"/>
        </w:rPr>
        <w:t xml:space="preserve">## 30110                                                                                                                                                           Motion magnification in coronal seismology</w:t>
      </w:r>
      <w:r>
        <w:br/>
      </w:r>
      <w:r>
        <w:rPr>
          <w:rStyle w:val="VerbatimChar"/>
        </w:rPr>
        <w:t xml:space="preserve">## 30115                                                                                                                      Eruptivity Criteria for Two-Dimensional Magnetic Flux Ropes in the Solar Corona</w:t>
      </w:r>
      <w:r>
        <w:br/>
      </w:r>
      <w:r>
        <w:rPr>
          <w:rStyle w:val="VerbatimChar"/>
        </w:rPr>
        <w:t xml:space="preserve">## 30128                                                                                                                           A population of very young brown dwarfs and free‐floating planets in Orion</w:t>
      </w:r>
      <w:r>
        <w:br/>
      </w:r>
      <w:r>
        <w:rPr>
          <w:rStyle w:val="VerbatimChar"/>
        </w:rPr>
        <w:t xml:space="preserve">## 30139                                                                                                                                          The kinematic identification of a thick stellar disc in M31</w:t>
      </w:r>
      <w:r>
        <w:br/>
      </w:r>
      <w:r>
        <w:rPr>
          <w:rStyle w:val="VerbatimChar"/>
        </w:rPr>
        <w:t xml:space="preserve">## 30140                                                                                                                                          The kinematic identification of a thick stellar disc in M31</w:t>
      </w:r>
      <w:r>
        <w:br/>
      </w:r>
      <w:r>
        <w:rPr>
          <w:rStyle w:val="VerbatimChar"/>
        </w:rPr>
        <w:t xml:space="preserve">## 30171                                                                                                                                                                        Interstellar medium. Preface.</w:t>
      </w:r>
      <w:r>
        <w:br/>
      </w:r>
      <w:r>
        <w:rPr>
          <w:rStyle w:val="VerbatimChar"/>
        </w:rPr>
        <w:t xml:space="preserve">## 30178                                                                                                Baryon fractions in clusters of galaxies: evidence against a pre-heating model for entropy generation</w:t>
      </w:r>
      <w:r>
        <w:br/>
      </w:r>
      <w:r>
        <w:rPr>
          <w:rStyle w:val="VerbatimChar"/>
        </w:rPr>
        <w:t xml:space="preserve">## 30198                                                                                                                                                                            Interstellar dust clouds.</w:t>
      </w:r>
      <w:r>
        <w:br/>
      </w:r>
      <w:r>
        <w:rPr>
          <w:rStyle w:val="VerbatimChar"/>
        </w:rPr>
        <w:t xml:space="preserve">## 30200                                                                                                                                                                On lensing by a cosmological constant</w:t>
      </w:r>
      <w:r>
        <w:br/>
      </w:r>
      <w:r>
        <w:rPr>
          <w:rStyle w:val="VerbatimChar"/>
        </w:rPr>
        <w:t xml:space="preserve">## 30213                                                                                                          Chandra measurements of the distribution of mass in the luminous lensing cluster Abell 2390</w:t>
      </w:r>
      <w:r>
        <w:br/>
      </w:r>
      <w:r>
        <w:rPr>
          <w:rStyle w:val="VerbatimChar"/>
        </w:rPr>
        <w:t xml:space="preserve">## 30219                                                                                                                                                           Tidal mass loss from collisionless systems</w:t>
      </w:r>
      <w:r>
        <w:br/>
      </w:r>
      <w:r>
        <w:rPr>
          <w:rStyle w:val="VerbatimChar"/>
        </w:rPr>
        <w:t xml:space="preserve">## 30235                                                                                                                                                               Planetary dynamics in stellar clusters</w:t>
      </w:r>
      <w:r>
        <w:br/>
      </w:r>
      <w:r>
        <w:rPr>
          <w:rStyle w:val="VerbatimChar"/>
        </w:rPr>
        <w:t xml:space="preserve">## 30248                                                                                                                                             Evidence of strong quasar feedback in the early Universe</w:t>
      </w:r>
      <w:r>
        <w:br/>
      </w:r>
      <w:r>
        <w:rPr>
          <w:rStyle w:val="VerbatimChar"/>
        </w:rPr>
        <w:t xml:space="preserve">## 30251                                                                                                                                 XMM-Newton observations of the brightest Ultraluminous X-ray sources</w:t>
      </w:r>
      <w:r>
        <w:br/>
      </w:r>
      <w:r>
        <w:rPr>
          <w:rStyle w:val="VerbatimChar"/>
        </w:rPr>
        <w:t xml:space="preserve">## 30272                                                                                                    The flux-dependent amplitude of broadband noise variability in X-ray binaries and active galaxies</w:t>
      </w:r>
      <w:r>
        <w:br/>
      </w:r>
      <w:r>
        <w:rPr>
          <w:rStyle w:val="VerbatimChar"/>
        </w:rPr>
        <w:t xml:space="preserve">## 30294                                                                                                                 Dynamics of stars around spiral arms in an N-body/SPH simulated barred spiral galaxy</w:t>
      </w:r>
      <w:r>
        <w:br/>
      </w:r>
      <w:r>
        <w:rPr>
          <w:rStyle w:val="VerbatimChar"/>
        </w:rPr>
        <w:t xml:space="preserve">## 30348                                                                                                                  Strangulation as the primary mechanism for shutting down star formation in galaxies</w:t>
      </w:r>
      <w:r>
        <w:br/>
      </w:r>
      <w:r>
        <w:rPr>
          <w:rStyle w:val="VerbatimChar"/>
        </w:rPr>
        <w:t xml:space="preserve">## 30388                                                                                                                                   The impact of TP-AGB stars on hierarchical galaxy formation models</w:t>
      </w:r>
      <w:r>
        <w:br/>
      </w:r>
      <w:r>
        <w:rPr>
          <w:rStyle w:val="VerbatimChar"/>
        </w:rPr>
        <w:t xml:space="preserve">## 30415                                                                                                               Modelling stellar coronae from surface magnetograms: the role of missing magnetic flux</w:t>
      </w:r>
      <w:r>
        <w:br/>
      </w:r>
      <w:r>
        <w:rPr>
          <w:rStyle w:val="VerbatimChar"/>
        </w:rPr>
        <w:t xml:space="preserve">## 30417                                                                                                                                                                                 The ages of L dwarfs</w:t>
      </w:r>
      <w:r>
        <w:br/>
      </w:r>
      <w:r>
        <w:rPr>
          <w:rStyle w:val="VerbatimChar"/>
        </w:rPr>
        <w:t xml:space="preserve">## 30463                                                                                                                                               The cosmological evolution of quasar black hole masses</w:t>
      </w:r>
      <w:r>
        <w:br/>
      </w:r>
      <w:r>
        <w:rPr>
          <w:rStyle w:val="VerbatimChar"/>
        </w:rPr>
        <w:t xml:space="preserve">## 30489                                                                        The co-evolution of the obscured quasar PKS 1549-79 and its host galaxy : evidence for a high accretion rate and warm outflow</w:t>
      </w:r>
      <w:r>
        <w:br/>
      </w:r>
      <w:r>
        <w:rPr>
          <w:rStyle w:val="VerbatimChar"/>
        </w:rPr>
        <w:t xml:space="preserve">## 30494                                                                                                                            Star formation and nuclear activity in close pairs of early-type galaxies</w:t>
      </w:r>
      <w:r>
        <w:br/>
      </w:r>
      <w:r>
        <w:rPr>
          <w:rStyle w:val="VerbatimChar"/>
        </w:rPr>
        <w:t xml:space="preserve">## 30508                                                                                           3D models of radiatively driven colliding winds in massive O+O star binaries - III. Thermal X-ray emission</w:t>
      </w:r>
      <w:r>
        <w:br/>
      </w:r>
      <w:r>
        <w:rPr>
          <w:rStyle w:val="VerbatimChar"/>
        </w:rPr>
        <w:t xml:space="preserve">## 30512                                                                                                                                    Analysis of cosmic microwave background data on an incomplete sky</w:t>
      </w:r>
      <w:r>
        <w:br/>
      </w:r>
      <w:r>
        <w:rPr>
          <w:rStyle w:val="VerbatimChar"/>
        </w:rPr>
        <w:t xml:space="preserve">## 30515                                                                                                                                       A thermospheric circulation model for extrasolar giant planets</w:t>
      </w:r>
      <w:r>
        <w:br/>
      </w:r>
      <w:r>
        <w:rPr>
          <w:rStyle w:val="VerbatimChar"/>
        </w:rPr>
        <w:t xml:space="preserve">## 30528                                                                                                                                              The Intrinsic Fraction of Broad Absorption Line Quasars</w:t>
      </w:r>
      <w:r>
        <w:br/>
      </w:r>
      <w:r>
        <w:rPr>
          <w:rStyle w:val="VerbatimChar"/>
        </w:rPr>
        <w:t xml:space="preserve">## 30541                                                                                                                      The Theory of the Cosmic Background Radio Signal Received Within the Ionosphere</w:t>
      </w:r>
      <w:r>
        <w:br/>
      </w:r>
      <w:r>
        <w:rPr>
          <w:rStyle w:val="VerbatimChar"/>
        </w:rPr>
        <w:t xml:space="preserve">## 30552                                                                                                          The X-Ray Transient XTE J1118+480: Multiwavelength Observations of a Low-State Minioutburst</w:t>
      </w:r>
      <w:r>
        <w:br/>
      </w:r>
      <w:r>
        <w:rPr>
          <w:rStyle w:val="VerbatimChar"/>
        </w:rPr>
        <w:t xml:space="preserve">## 30554                                                                                                                               The Milky Way stellar halo out to 40 kpc : Squashed, broken but smooth</w:t>
      </w:r>
      <w:r>
        <w:br/>
      </w:r>
      <w:r>
        <w:rPr>
          <w:rStyle w:val="VerbatimChar"/>
        </w:rPr>
        <w:t xml:space="preserve">## 30564                                                                                                                                   The impact of TP-AGB stars on hierarchical galaxy formation models</w:t>
      </w:r>
      <w:r>
        <w:br/>
      </w:r>
      <w:r>
        <w:rPr>
          <w:rStyle w:val="VerbatimChar"/>
        </w:rPr>
        <w:t xml:space="preserve">## 30580                                                                                                                                                Kepler as Transgressor and Amalgamator of Disciplines</w:t>
      </w:r>
      <w:r>
        <w:br/>
      </w:r>
      <w:r>
        <w:rPr>
          <w:rStyle w:val="VerbatimChar"/>
        </w:rPr>
        <w:t xml:space="preserve">## 30612                                                                                           High resolution soft X-ray spectroscopy and the quest for the hot (5-10 MK) plasma in solar active regions</w:t>
      </w:r>
      <w:r>
        <w:br/>
      </w:r>
      <w:r>
        <w:rPr>
          <w:rStyle w:val="VerbatimChar"/>
        </w:rPr>
        <w:t xml:space="preserve">## 30621                                                                                                                                                                          Quantifying cosmic variance</w:t>
      </w:r>
      <w:r>
        <w:br/>
      </w:r>
      <w:r>
        <w:rPr>
          <w:rStyle w:val="VerbatimChar"/>
        </w:rPr>
        <w:t xml:space="preserve">## 30637                                                                        The co-evolution of the obscured quasar PKS 1549-79 and its host galaxy : evidence for a high accretion rate and warm outflow</w:t>
      </w:r>
      <w:r>
        <w:br/>
      </w:r>
      <w:r>
        <w:rPr>
          <w:rStyle w:val="VerbatimChar"/>
        </w:rPr>
        <w:t xml:space="preserve">## 30669                                                                                                                       Resolved Spectroscopy of a Gravitationally Lensed L* Lyman-break Galaxy at z~5</w:t>
      </w:r>
      <w:r>
        <w:br/>
      </w:r>
      <w:r>
        <w:rPr>
          <w:rStyle w:val="VerbatimChar"/>
        </w:rPr>
        <w:t xml:space="preserve">## 30676                                                                                                                                       Origin and early evolution of solid matter in the solar system</w:t>
      </w:r>
      <w:r>
        <w:br/>
      </w:r>
      <w:r>
        <w:rPr>
          <w:rStyle w:val="VerbatimChar"/>
        </w:rPr>
        <w:t xml:space="preserve">## 30686                                                                                                                                                A dipping black hole X-ray binary candidate in NGC 55</w:t>
      </w:r>
      <w:r>
        <w:br/>
      </w:r>
      <w:r>
        <w:rPr>
          <w:rStyle w:val="VerbatimChar"/>
        </w:rPr>
        <w:t xml:space="preserve">## 30689                                                                                                                               A submillimetre survey of the star formation history of radio galaxies</w:t>
      </w:r>
      <w:r>
        <w:br/>
      </w:r>
      <w:r>
        <w:rPr>
          <w:rStyle w:val="VerbatimChar"/>
        </w:rPr>
        <w:t xml:space="preserve">## 30690                                                                                                                               A submillimetre survey of the star formation history of radio galaxies</w:t>
      </w:r>
      <w:r>
        <w:br/>
      </w:r>
      <w:r>
        <w:rPr>
          <w:rStyle w:val="VerbatimChar"/>
        </w:rPr>
        <w:t xml:space="preserve">## 30713                                                                                                                                                              Spurs and feathering in spiral galaxies</w:t>
      </w:r>
      <w:r>
        <w:br/>
      </w:r>
      <w:r>
        <w:rPr>
          <w:rStyle w:val="VerbatimChar"/>
        </w:rPr>
        <w:t xml:space="preserve">## 30718                                                                                              INTEGRAL spectroscopy of three powerful radio galaxies: jet—cloud interactions seen in three dimensions</w:t>
      </w:r>
      <w:r>
        <w:br/>
      </w:r>
      <w:r>
        <w:rPr>
          <w:rStyle w:val="VerbatimChar"/>
        </w:rPr>
        <w:t xml:space="preserve">## 30719                                                                                                                                            Mergers and ejections of black holes in globular clusters</w:t>
      </w:r>
      <w:r>
        <w:br/>
      </w:r>
      <w:r>
        <w:rPr>
          <w:rStyle w:val="VerbatimChar"/>
        </w:rPr>
        <w:t xml:space="preserve">## 30727                                                                                                                               The flat synchrotron spectra of partially self-absorbed jets revisited</w:t>
      </w:r>
      <w:r>
        <w:br/>
      </w:r>
      <w:r>
        <w:rPr>
          <w:rStyle w:val="VerbatimChar"/>
        </w:rPr>
        <w:t xml:space="preserve">## 30743                                                                                                                  The impact of spheroid stars for Macho microlensing surveys of the Andromeda galaxy</w:t>
      </w:r>
      <w:r>
        <w:br/>
      </w:r>
      <w:r>
        <w:rPr>
          <w:rStyle w:val="VerbatimChar"/>
        </w:rPr>
        <w:t xml:space="preserve">## 30783                                                                                                           Inflation of 430-parsec bipolar radio bubbles in the Galactic Centre by an energetic event</w:t>
      </w:r>
      <w:r>
        <w:br/>
      </w:r>
      <w:r>
        <w:rPr>
          <w:rStyle w:val="VerbatimChar"/>
        </w:rPr>
        <w:t xml:space="preserve">## 30784                                                                                                           Reprocessing of X-rays in the outer accretion disc of the black hole binary XTE J1817--330</w:t>
      </w:r>
      <w:r>
        <w:br/>
      </w:r>
      <w:r>
        <w:rPr>
          <w:rStyle w:val="VerbatimChar"/>
        </w:rPr>
        <w:t xml:space="preserve">## 30795                                                                                         A radial velocity survey of low Galactic latitude structures – I. Kinematics of the Canis Major dwarf galaxy</w:t>
      </w:r>
      <w:r>
        <w:br/>
      </w:r>
      <w:r>
        <w:rPr>
          <w:rStyle w:val="VerbatimChar"/>
        </w:rPr>
        <w:t xml:space="preserve">## 30820                                                                                                                                                                                   The PSCz catalogue</w:t>
      </w:r>
      <w:r>
        <w:br/>
      </w:r>
      <w:r>
        <w:rPr>
          <w:rStyle w:val="VerbatimChar"/>
        </w:rPr>
        <w:t xml:space="preserve">## 30831                                                                                                                                              The contribution of AGN to the submillimetre population</w:t>
      </w:r>
      <w:r>
        <w:br/>
      </w:r>
      <w:r>
        <w:rPr>
          <w:rStyle w:val="VerbatimChar"/>
        </w:rPr>
        <w:t xml:space="preserve">## 30832                                                                                                                                              The contribution of AGN to the submillimetre population</w:t>
      </w:r>
      <w:r>
        <w:br/>
      </w:r>
      <w:r>
        <w:rPr>
          <w:rStyle w:val="VerbatimChar"/>
        </w:rPr>
        <w:t xml:space="preserve">## 30842                                                                                                                  Strangulation as the primary mechanism for shutting down star formation in galaxies</w:t>
      </w:r>
      <w:r>
        <w:br/>
      </w:r>
      <w:r>
        <w:rPr>
          <w:rStyle w:val="VerbatimChar"/>
        </w:rPr>
        <w:t xml:space="preserve">## 30864                                                                                                                                             The non-linear fluid dynamics of a warped accretion disc</w:t>
      </w:r>
      <w:r>
        <w:br/>
      </w:r>
      <w:r>
        <w:rPr>
          <w:rStyle w:val="VerbatimChar"/>
        </w:rPr>
        <w:t xml:space="preserve">## 30894                                                                                                                                       Electron Acceleration at Reconnecting X-Points in Solar Flares</w:t>
      </w:r>
      <w:r>
        <w:br/>
      </w:r>
      <w:r>
        <w:rPr>
          <w:rStyle w:val="VerbatimChar"/>
        </w:rPr>
        <w:t xml:space="preserve">## 30919                                                                                                                                                      Enrichment in the Centaurus cluster of galaxies</w:t>
      </w:r>
      <w:r>
        <w:br/>
      </w:r>
      <w:r>
        <w:rPr>
          <w:rStyle w:val="VerbatimChar"/>
        </w:rPr>
        <w:t xml:space="preserve">## 30923                                                                                                                                  A SCUBA survey of Orion -the low-mass end of the core mass function</w:t>
      </w:r>
      <w:r>
        <w:br/>
      </w:r>
      <w:r>
        <w:rPr>
          <w:rStyle w:val="VerbatimChar"/>
        </w:rPr>
        <w:t xml:space="preserve">## 30931                                                                                                                                 An estimate of the local ISW signal, and its impact on CMB anomalies</w:t>
      </w:r>
      <w:r>
        <w:br/>
      </w:r>
      <w:r>
        <w:rPr>
          <w:rStyle w:val="VerbatimChar"/>
        </w:rPr>
        <w:t xml:space="preserve">## 30967                                                                                                                              Characterizing the gravitational instability in cooling accretion discs</w:t>
      </w:r>
      <w:r>
        <w:br/>
      </w:r>
      <w:r>
        <w:rPr>
          <w:rStyle w:val="VerbatimChar"/>
        </w:rPr>
        <w:t xml:space="preserve">## 30989                                                                                                                                         Dependence of the inner dark matter profile on the halo mass</w:t>
      </w:r>
      <w:r>
        <w:br/>
      </w:r>
      <w:r>
        <w:rPr>
          <w:rStyle w:val="VerbatimChar"/>
        </w:rPr>
        <w:t xml:space="preserve">## 31008                                                                                            Evaporation of ices near massive stars: models based on laboratory temperature programmed desorption data</w:t>
      </w:r>
      <w:r>
        <w:br/>
      </w:r>
      <w:r>
        <w:rPr>
          <w:rStyle w:val="VerbatimChar"/>
        </w:rPr>
        <w:t xml:space="preserve">## 31055                                                                                                                                                      Enrichment in the Centaurus cluster of galaxies</w:t>
      </w:r>
      <w:r>
        <w:br/>
      </w:r>
      <w:r>
        <w:rPr>
          <w:rStyle w:val="VerbatimChar"/>
        </w:rPr>
        <w:t xml:space="preserve">## 31089                                                                                                                       The Detection of Pure Dark Matter Objects with Bent Multiply Imaged Radio Jets</w:t>
      </w:r>
      <w:r>
        <w:br/>
      </w:r>
      <w:r>
        <w:rPr>
          <w:rStyle w:val="VerbatimChar"/>
        </w:rPr>
        <w:t xml:space="preserve">## 31094                                                                                                                                      Optical and infrared signatures of ultra-luminous X-ray sources</w:t>
      </w:r>
      <w:r>
        <w:br/>
      </w:r>
      <w:r>
        <w:rPr>
          <w:rStyle w:val="VerbatimChar"/>
        </w:rPr>
        <w:t xml:space="preserve">## 31098                                                                                                                                         Stellar explosions powered by the Blandford-Znajek mechanism</w:t>
      </w:r>
      <w:r>
        <w:br/>
      </w:r>
      <w:r>
        <w:rPr>
          <w:rStyle w:val="VerbatimChar"/>
        </w:rPr>
        <w:t xml:space="preserve">## 31123                                                                                               Homogeneous studies of transiting extrasolar planets. IV. Thirty systems with space-based light curves</w:t>
      </w:r>
      <w:r>
        <w:br/>
      </w:r>
      <w:r>
        <w:rPr>
          <w:rStyle w:val="VerbatimChar"/>
        </w:rPr>
        <w:t xml:space="preserve">## 31126                                                                                                                  Growing the first bright quasars in cosmological simulations of structure formation</w:t>
      </w:r>
      <w:r>
        <w:br/>
      </w:r>
      <w:r>
        <w:rPr>
          <w:rStyle w:val="VerbatimChar"/>
        </w:rPr>
        <w:t xml:space="preserve">## 31130                                                                                                  The Parkes Multibeam Pulsar Survey - III. Young Pulsars and the Discovery and Timing of 200 Pulsars</w:t>
      </w:r>
      <w:r>
        <w:br/>
      </w:r>
      <w:r>
        <w:rPr>
          <w:rStyle w:val="VerbatimChar"/>
        </w:rPr>
        <w:t xml:space="preserve">## 31131                                                                                                      The micro-structure of the intergalactic medium I: the 21cm signature from dynamical minihaloes</w:t>
      </w:r>
      <w:r>
        <w:br/>
      </w:r>
      <w:r>
        <w:rPr>
          <w:rStyle w:val="VerbatimChar"/>
        </w:rPr>
        <w:t xml:space="preserve">## 31163                                                               Do the Chinese astronomical records dated AD 776 January 12/13 describe an auroral display or a lunar halo? a critical re-examination.</w:t>
      </w:r>
      <w:r>
        <w:br/>
      </w:r>
      <w:r>
        <w:rPr>
          <w:rStyle w:val="VerbatimChar"/>
        </w:rPr>
        <w:t xml:space="preserve">## 31191                                                                                                                                                                     The UKIDSS galactic plane survey</w:t>
      </w:r>
      <w:r>
        <w:br/>
      </w:r>
      <w:r>
        <w:rPr>
          <w:rStyle w:val="VerbatimChar"/>
        </w:rPr>
        <w:t xml:space="preserve">## 31207                                                                                                                                                   Asteroseismology of Solar-Type and Red-Giant Stars</w:t>
      </w:r>
      <w:r>
        <w:br/>
      </w:r>
      <w:r>
        <w:rPr>
          <w:rStyle w:val="VerbatimChar"/>
        </w:rPr>
        <w:t xml:space="preserve">## 31263                                                                                                                               Exoplanet spectroscopy and photometry with the Twinkle space telescope</w:t>
      </w:r>
      <w:r>
        <w:br/>
      </w:r>
      <w:r>
        <w:rPr>
          <w:rStyle w:val="VerbatimChar"/>
        </w:rPr>
        <w:t xml:space="preserve">## 31264                                                                                                                                                              Spurs and feathering in spiral galaxies</w:t>
      </w:r>
      <w:r>
        <w:br/>
      </w:r>
      <w:r>
        <w:rPr>
          <w:rStyle w:val="VerbatimChar"/>
        </w:rPr>
        <w:t xml:space="preserve">## 31296                                                                                                                  The impact of spheroid stars for Macho microlensing surveys of the Andromeda galaxy</w:t>
      </w:r>
      <w:r>
        <w:br/>
      </w:r>
      <w:r>
        <w:rPr>
          <w:rStyle w:val="VerbatimChar"/>
        </w:rPr>
        <w:t xml:space="preserve">## 31331                                                                                                                               The massive binary companion star to the progenitor of supernova 1993J</w:t>
      </w:r>
      <w:r>
        <w:br/>
      </w:r>
      <w:r>
        <w:rPr>
          <w:rStyle w:val="VerbatimChar"/>
        </w:rPr>
        <w:t xml:space="preserve">## 31352                                                                                                                                              Circumstellar Debris and Pollution at White Dwarf Stars</w:t>
      </w:r>
      <w:r>
        <w:br/>
      </w:r>
      <w:r>
        <w:rPr>
          <w:rStyle w:val="VerbatimChar"/>
        </w:rPr>
        <w:t xml:space="preserve">## 31362                                                                        Measuring the inclination and mass-to-light ratio of axisymmetric galaxies via anisotropic Jeans models of stellar kinematics</w:t>
      </w:r>
      <w:r>
        <w:br/>
      </w:r>
      <w:r>
        <w:rPr>
          <w:rStyle w:val="VerbatimChar"/>
        </w:rPr>
        <w:t xml:space="preserve">## 31393                                                                                                                     A submillimetre survey of the kinematics of the Perseus molecular cloud: I. data</w:t>
      </w:r>
      <w:r>
        <w:br/>
      </w:r>
      <w:r>
        <w:rPr>
          <w:rStyle w:val="VerbatimChar"/>
        </w:rPr>
        <w:t xml:space="preserve">## 31397                                                                                                                                       Observational evidence for AGN feedback in early-type galaxies</w:t>
      </w:r>
      <w:r>
        <w:br/>
      </w:r>
      <w:r>
        <w:rPr>
          <w:rStyle w:val="VerbatimChar"/>
        </w:rPr>
        <w:t xml:space="preserve">## 31416                                                                                                                     Massive planets in FU Orionis discs: implications for thermal instability models</w:t>
      </w:r>
      <w:r>
        <w:br/>
      </w:r>
      <w:r>
        <w:rPr>
          <w:rStyle w:val="VerbatimChar"/>
        </w:rPr>
        <w:t xml:space="preserve">## 31424                                                                                                          The relationship between radio luminosity and black-hole mass in optically-selected quasars</w:t>
      </w:r>
      <w:r>
        <w:br/>
      </w:r>
      <w:r>
        <w:rPr>
          <w:rStyle w:val="VerbatimChar"/>
        </w:rPr>
        <w:t xml:space="preserve">## 31432                                                                                                                           Evidence for a maximum jet efficiency for the most powerful radio galaxies</w:t>
      </w:r>
      <w:r>
        <w:br/>
      </w:r>
      <w:r>
        <w:rPr>
          <w:rStyle w:val="VerbatimChar"/>
        </w:rPr>
        <w:t xml:space="preserve">## 31440                                                                                                                                                  Nature of Fault Planes in Solid Neutron Star Matter</w:t>
      </w:r>
      <w:r>
        <w:br/>
      </w:r>
      <w:r>
        <w:rPr>
          <w:rStyle w:val="VerbatimChar"/>
        </w:rPr>
        <w:t xml:space="preserve">## 31443                                                                                                                          A new-age determination for γ2 Velorum from binary stellar evolution models</w:t>
      </w:r>
      <w:r>
        <w:br/>
      </w:r>
      <w:r>
        <w:rPr>
          <w:rStyle w:val="VerbatimChar"/>
        </w:rPr>
        <w:t xml:space="preserve">## 31446                                                                    Resolved Massive Star Clusters in the Milky Way and its Satellites: Brightness Profiles and a Catalogue of Fundamental Parameters</w:t>
      </w:r>
      <w:r>
        <w:br/>
      </w:r>
      <w:r>
        <w:rPr>
          <w:rStyle w:val="VerbatimChar"/>
        </w:rPr>
        <w:t xml:space="preserve">## 31448                                                                                                                         On the orbital parameters of Be/X‐ray binaries in the Small Magellanic Cloud</w:t>
      </w:r>
      <w:r>
        <w:br/>
      </w:r>
      <w:r>
        <w:rPr>
          <w:rStyle w:val="VerbatimChar"/>
        </w:rPr>
        <w:t xml:space="preserve">## 31451                                                 The evolution of the near-infrared galaxy luminosity function and colour bimodality up to z = 2 from the UKIDSS Ultra Deep Survey Early Data Release</w:t>
      </w:r>
      <w:r>
        <w:br/>
      </w:r>
      <w:r>
        <w:rPr>
          <w:rStyle w:val="VerbatimChar"/>
        </w:rPr>
        <w:t xml:space="preserve">## 31454                                                                                                                                           Powerful Outflows and Feedback from Active Galactic Nuclei</w:t>
      </w:r>
      <w:r>
        <w:br/>
      </w:r>
      <w:r>
        <w:rPr>
          <w:rStyle w:val="VerbatimChar"/>
        </w:rPr>
        <w:t xml:space="preserve">## 31457                                                                                                    X-ray spectral analysis of elliptical galaxies from ASCA: the Fe abundance in a multiphase medium</w:t>
      </w:r>
      <w:r>
        <w:br/>
      </w:r>
      <w:r>
        <w:rPr>
          <w:rStyle w:val="VerbatimChar"/>
        </w:rPr>
        <w:t xml:space="preserve">## 31459                                                                                                                                    TIME AND OTHER VARIATIONS IN THE INTENSITY OF COSMIC RAY NEUTRONS</w:t>
      </w:r>
      <w:r>
        <w:br/>
      </w:r>
      <w:r>
        <w:rPr>
          <w:rStyle w:val="VerbatimChar"/>
        </w:rPr>
        <w:t xml:space="preserve">## 31478                                                                                                                 On internal wave breaking and tidal dissipation near the centre of a solar-type star</w:t>
      </w:r>
      <w:r>
        <w:br/>
      </w:r>
      <w:r>
        <w:rPr>
          <w:rStyle w:val="VerbatimChar"/>
        </w:rPr>
        <w:t xml:space="preserve">## 31497                                                                                                                                    Quasar feedback: accelerated star formation and chaotic accretion</w:t>
      </w:r>
      <w:r>
        <w:br/>
      </w:r>
      <w:r>
        <w:rPr>
          <w:rStyle w:val="VerbatimChar"/>
        </w:rPr>
        <w:t xml:space="preserve">## 31510                                                                                             Testing the Evolutionary Link Between Submillimetre Galaxies and Quasars: CO Observations of QSOs at z~2</w:t>
      </w:r>
      <w:r>
        <w:br/>
      </w:r>
      <w:r>
        <w:rPr>
          <w:rStyle w:val="VerbatimChar"/>
        </w:rPr>
        <w:t xml:space="preserve">## 31567                                                                                                                The effect of radiation pressure on dusty absorbing gas around active galactic nuclei</w:t>
      </w:r>
      <w:r>
        <w:br/>
      </w:r>
      <w:r>
        <w:rPr>
          <w:rStyle w:val="VerbatimChar"/>
        </w:rPr>
        <w:t xml:space="preserve">## 31578                                                                                             Infrared spectroscopy and analysis of brown dwarf and planetary mass objects in the Orion nebula cluster</w:t>
      </w:r>
      <w:r>
        <w:br/>
      </w:r>
      <w:r>
        <w:rPr>
          <w:rStyle w:val="VerbatimChar"/>
        </w:rPr>
        <w:t xml:space="preserve">## 31581                                                                                                       The recycling of gas and metals in galaxy formation: predictions of a dynamical feedback model</w:t>
      </w:r>
      <w:r>
        <w:br/>
      </w:r>
      <w:r>
        <w:rPr>
          <w:rStyle w:val="VerbatimChar"/>
        </w:rPr>
        <w:t xml:space="preserve">## 31583                                                                                                                 A transit timing analysis of seven RISE light curves of the exoplanet system HAT-P-3</w:t>
      </w:r>
      <w:r>
        <w:br/>
      </w:r>
      <w:r>
        <w:rPr>
          <w:rStyle w:val="VerbatimChar"/>
        </w:rPr>
        <w:t xml:space="preserve">## 31593                                                                                                                                              Heavy‐element abundance patterns in hot DA white dwarfs</w:t>
      </w:r>
      <w:r>
        <w:br/>
      </w:r>
      <w:r>
        <w:rPr>
          <w:rStyle w:val="VerbatimChar"/>
        </w:rPr>
        <w:t xml:space="preserve">## 31606                                                                                                                 APM 08279+5255: An Ultraluminous Broad Absorption Line Quasar at a Redshift z = 3.87</w:t>
      </w:r>
      <w:r>
        <w:br/>
      </w:r>
      <w:r>
        <w:rPr>
          <w:rStyle w:val="VerbatimChar"/>
        </w:rPr>
        <w:t xml:space="preserve">## 31623                                               VLT spectropolarimetry of two powerful radio galaxies at z ~ 1.4: ultraviolet continuum, emission-line properties and the nature of high-redshift dust</w:t>
      </w:r>
      <w:r>
        <w:br/>
      </w:r>
      <w:r>
        <w:rPr>
          <w:rStyle w:val="VerbatimChar"/>
        </w:rPr>
        <w:t xml:space="preserve">## 31652                                  Consequences of tidal interaction between disks and orbiting protoplanets for the evolution of multi-planet systems with architecture resembling that of Kepler 444</w:t>
      </w:r>
      <w:r>
        <w:br/>
      </w:r>
      <w:r>
        <w:rPr>
          <w:rStyle w:val="VerbatimChar"/>
        </w:rPr>
        <w:t xml:space="preserve">## 31675                                                                                                                                                    Complex structure within Saturn’s infrared aurora</w:t>
      </w:r>
      <w:r>
        <w:br/>
      </w:r>
      <w:r>
        <w:rPr>
          <w:rStyle w:val="VerbatimChar"/>
        </w:rPr>
        <w:t xml:space="preserve">## 31683                                                                                                                    Echoes of an Explosive Past: Solving the Mystery of the First Superluminal Source</w:t>
      </w:r>
      <w:r>
        <w:br/>
      </w:r>
      <w:r>
        <w:rPr>
          <w:rStyle w:val="VerbatimChar"/>
        </w:rPr>
        <w:t xml:space="preserve">## 31694                                                                                                                                  The Accretion Flows and Evolution of Magnetic Cataclysmic Variables</w:t>
      </w:r>
      <w:r>
        <w:br/>
      </w:r>
      <w:r>
        <w:rPr>
          <w:rStyle w:val="VerbatimChar"/>
        </w:rPr>
        <w:t xml:space="preserve">## 31697                                                                              Disc frequencies for brown dwarfs in the Upper Scorpius OB association: implications for brown dwarf formation theories</w:t>
      </w:r>
      <w:r>
        <w:br/>
      </w:r>
      <w:r>
        <w:rPr>
          <w:rStyle w:val="VerbatimChar"/>
        </w:rPr>
        <w:t xml:space="preserve">## 31724                                                                                                          The effect of stellar-mass black holes on the structural evolution of massive star clusters</w:t>
      </w:r>
      <w:r>
        <w:br/>
      </w:r>
      <w:r>
        <w:rPr>
          <w:rStyle w:val="VerbatimChar"/>
        </w:rPr>
        <w:t xml:space="preserve">## 31753                                                                                                                                   Chemodynamical analysis of bulge stars for simulated disc galaxies</w:t>
      </w:r>
      <w:r>
        <w:br/>
      </w:r>
      <w:r>
        <w:rPr>
          <w:rStyle w:val="VerbatimChar"/>
        </w:rPr>
        <w:t xml:space="preserve">## 31755                                                                                          The dependence of star formation activity on environment and stellar mass at z∼ 1 from the HiZELS-Hα survey</w:t>
      </w:r>
      <w:r>
        <w:br/>
      </w:r>
      <w:r>
        <w:rPr>
          <w:rStyle w:val="VerbatimChar"/>
        </w:rPr>
        <w:t xml:space="preserve">## 31757                                                                                                                       A quasi-stationary twisted disk formed as a result of a tidal disruption event</w:t>
      </w:r>
      <w:r>
        <w:br/>
      </w:r>
      <w:r>
        <w:rPr>
          <w:rStyle w:val="VerbatimChar"/>
        </w:rPr>
        <w:t xml:space="preserve">## 31761                                                                                                      The properties of brown dwarfs and low-mass hydrogen-burning stars formed by disc fragmentation</w:t>
      </w:r>
      <w:r>
        <w:br/>
      </w:r>
      <w:r>
        <w:rPr>
          <w:rStyle w:val="VerbatimChar"/>
        </w:rPr>
        <w:t xml:space="preserve">## 31796                                                                                                                                                    The cluster wind from local massive star clusters</w:t>
      </w:r>
      <w:r>
        <w:br/>
      </w:r>
      <w:r>
        <w:rPr>
          <w:rStyle w:val="VerbatimChar"/>
        </w:rPr>
        <w:t xml:space="preserve">## 31799                                                                                                                    Chandra constraints on the thermal conduction in the intracluster plasma of A2142</w:t>
      </w:r>
      <w:r>
        <w:br/>
      </w:r>
      <w:r>
        <w:rPr>
          <w:rStyle w:val="VerbatimChar"/>
        </w:rPr>
        <w:t xml:space="preserve">## 31807                                                                                                                         The Parkes Multibeam Pulsar Survey – II. Discovery and timing of 120 pulsars</w:t>
      </w:r>
      <w:r>
        <w:br/>
      </w:r>
      <w:r>
        <w:rPr>
          <w:rStyle w:val="VerbatimChar"/>
        </w:rPr>
        <w:t xml:space="preserve">## 31847                                                                          Cosmological Aspects of Gamma-Ray Bursts: Luminosity Evolution and an Estimate of the Star Formation Rate at High Redshifts</w:t>
      </w:r>
      <w:r>
        <w:br/>
      </w:r>
      <w:r>
        <w:rPr>
          <w:rStyle w:val="VerbatimChar"/>
        </w:rPr>
        <w:t xml:space="preserve">## 31852                                                                                                                                      The submillimetre properties of ultraluminous infrared galaxies</w:t>
      </w:r>
      <w:r>
        <w:br/>
      </w:r>
      <w:r>
        <w:rPr>
          <w:rStyle w:val="VerbatimChar"/>
        </w:rPr>
        <w:t xml:space="preserve">## 31858                                                                                                                                                                              The ultraluminous state</w:t>
      </w:r>
      <w:r>
        <w:br/>
      </w:r>
      <w:r>
        <w:rPr>
          <w:rStyle w:val="VerbatimChar"/>
        </w:rPr>
        <w:t xml:space="preserve">## 31859                                                                                                                               The Impact of Stellar Oscillations on Doppler Velocity Planet Searches</w:t>
      </w:r>
      <w:r>
        <w:br/>
      </w:r>
      <w:r>
        <w:rPr>
          <w:rStyle w:val="VerbatimChar"/>
        </w:rPr>
        <w:t xml:space="preserve">## 31898                                                                                                                                          Structure of neutron stars in massive scalar-tensor gravity</w:t>
      </w:r>
      <w:r>
        <w:br/>
      </w:r>
      <w:r>
        <w:rPr>
          <w:rStyle w:val="VerbatimChar"/>
        </w:rPr>
        <w:t xml:space="preserve">## 31904                                                                                                                                       From weak lensing to non-Gaussianity via Minkowski functionals</w:t>
      </w:r>
      <w:r>
        <w:br/>
      </w:r>
      <w:r>
        <w:rPr>
          <w:rStyle w:val="VerbatimChar"/>
        </w:rPr>
        <w:t xml:space="preserve">## 31924                                                                                                                                                                        The Epoch of Galaxy Formation</w:t>
      </w:r>
      <w:r>
        <w:br/>
      </w:r>
      <w:r>
        <w:rPr>
          <w:rStyle w:val="VerbatimChar"/>
        </w:rPr>
        <w:t xml:space="preserve">## 31939                                                                                            The excitation of spiral density waves through turbulent fluctuations in accretion discs – I. WKBJ theory</w:t>
      </w:r>
      <w:r>
        <w:br/>
      </w:r>
      <w:r>
        <w:rPr>
          <w:rStyle w:val="VerbatimChar"/>
        </w:rPr>
        <w:t xml:space="preserve">## 31941                                                                                                                                     The simultaneous formation of massive stars and stellar clusters</w:t>
      </w:r>
      <w:r>
        <w:br/>
      </w:r>
      <w:r>
        <w:rPr>
          <w:rStyle w:val="VerbatimChar"/>
        </w:rPr>
        <w:t xml:space="preserve">## 31968                                                                                                                                                    Shock heating in the nearby radio galaxy NGC 3801</w:t>
      </w:r>
      <w:r>
        <w:br/>
      </w:r>
      <w:r>
        <w:rPr>
          <w:rStyle w:val="VerbatimChar"/>
        </w:rPr>
        <w:t xml:space="preserve">## 32014                                                                                                                 The Sun, stellar-population models, and the age estimation of high-redshift galaxies</w:t>
      </w:r>
      <w:r>
        <w:br/>
      </w:r>
      <w:r>
        <w:rPr>
          <w:rStyle w:val="VerbatimChar"/>
        </w:rPr>
        <w:t xml:space="preserve">## 32018                                                                                                                           High-resolution UKIRT observations of circumnuclear star formation in M100</w:t>
      </w:r>
      <w:r>
        <w:br/>
      </w:r>
      <w:r>
        <w:rPr>
          <w:rStyle w:val="VerbatimChar"/>
        </w:rPr>
        <w:t xml:space="preserve">## 32024                                                                                                                         Asteroseismology of red giants: photometric observations of Arcturus by SMEI</w:t>
      </w:r>
      <w:r>
        <w:br/>
      </w:r>
      <w:r>
        <w:rPr>
          <w:rStyle w:val="VerbatimChar"/>
        </w:rPr>
        <w:t xml:space="preserve">## 32028                                                                                                                                                                 A Portable Modeler of Lensed Quasars</w:t>
      </w:r>
      <w:r>
        <w:br/>
      </w:r>
      <w:r>
        <w:rPr>
          <w:rStyle w:val="VerbatimChar"/>
        </w:rPr>
        <w:t xml:space="preserve">## 32031                                                                                     Flux-calibrated stellar population models of Lick absorption-line indices with variable element abundance ratios</w:t>
      </w:r>
      <w:r>
        <w:br/>
      </w:r>
      <w:r>
        <w:rPr>
          <w:rStyle w:val="VerbatimChar"/>
        </w:rPr>
        <w:t xml:space="preserve">## 32033                                                                                                                                    A Suzaku survey of Fe K lines in Seyfert 1 active galactic nuclei</w:t>
      </w:r>
      <w:r>
        <w:br/>
      </w:r>
      <w:r>
        <w:rPr>
          <w:rStyle w:val="VerbatimChar"/>
        </w:rPr>
        <w:t xml:space="preserve">## 32049                                                                                                          The effect of stellar-mass black holes on the structural evolution of massive star clusters</w:t>
      </w:r>
      <w:r>
        <w:br/>
      </w:r>
      <w:r>
        <w:rPr>
          <w:rStyle w:val="VerbatimChar"/>
        </w:rPr>
        <w:t xml:space="preserve">## 32086                                                                                                              Information Dark Energy Can Resolve the Hubble Tension and Is Falsifiable by Experiment</w:t>
      </w:r>
      <w:r>
        <w:br/>
      </w:r>
      <w:r>
        <w:rPr>
          <w:rStyle w:val="VerbatimChar"/>
        </w:rPr>
        <w:t xml:space="preserve">## 32094                                                                                                             A near-IR imaging survey of intermediate- and high-mass young stellar outflow candidates</w:t>
      </w:r>
      <w:r>
        <w:br/>
      </w:r>
      <w:r>
        <w:rPr>
          <w:rStyle w:val="VerbatimChar"/>
        </w:rPr>
        <w:t xml:space="preserve">## 32099                                                                                                                        The 2dF Galaxy Redshift Survey: the number and luminosity density of galaxies</w:t>
      </w:r>
      <w:r>
        <w:br/>
      </w:r>
      <w:r>
        <w:rPr>
          <w:rStyle w:val="VerbatimChar"/>
        </w:rPr>
        <w:t xml:space="preserve">## 32101                                                                                                                                                 The rest-frame optical properties of SCUBA galaxies.</w:t>
      </w:r>
      <w:r>
        <w:br/>
      </w:r>
      <w:r>
        <w:rPr>
          <w:rStyle w:val="VerbatimChar"/>
        </w:rPr>
        <w:t xml:space="preserve">## 32117                                                                                                                         Asteroseismology of red giants: photometric observations of Arcturus by SMEI</w:t>
      </w:r>
      <w:r>
        <w:br/>
      </w:r>
      <w:r>
        <w:rPr>
          <w:rStyle w:val="VerbatimChar"/>
        </w:rPr>
        <w:t xml:space="preserve">## 32128                                                                                                                                     The simultaneous formation of massive stars and stellar clusters</w:t>
      </w:r>
      <w:r>
        <w:br/>
      </w:r>
      <w:r>
        <w:rPr>
          <w:rStyle w:val="VerbatimChar"/>
        </w:rPr>
        <w:t xml:space="preserve">## 32131                                                                                                                                          Radiative pressure feedback by a quasar in a galactic bulge</w:t>
      </w:r>
      <w:r>
        <w:br/>
      </w:r>
      <w:r>
        <w:rPr>
          <w:rStyle w:val="VerbatimChar"/>
        </w:rPr>
        <w:t xml:space="preserve">## 32169                                                                                                                                                          Tidal dwarf galaxies in the nearby Universe</w:t>
      </w:r>
      <w:r>
        <w:br/>
      </w:r>
      <w:r>
        <w:rPr>
          <w:rStyle w:val="VerbatimChar"/>
        </w:rPr>
        <w:t xml:space="preserve">## 32177                                                                                                                         Particle Acceleration in Collapsing Magnetic Traps with a Braking Plasma Jet</w:t>
      </w:r>
      <w:r>
        <w:br/>
      </w:r>
      <w:r>
        <w:rPr>
          <w:rStyle w:val="VerbatimChar"/>
        </w:rPr>
        <w:t xml:space="preserve">## 32181                                                                                         Cosmological constraints from the local X-ray luminosity function of the most X-ray-luminous galaxy clusters</w:t>
      </w:r>
      <w:r>
        <w:br/>
      </w:r>
      <w:r>
        <w:rPr>
          <w:rStyle w:val="VerbatimChar"/>
        </w:rPr>
        <w:t xml:space="preserve">## 32195                                                                                                                                                                Searching for weather in brown dwarfs</w:t>
      </w:r>
      <w:r>
        <w:br/>
      </w:r>
      <w:r>
        <w:rPr>
          <w:rStyle w:val="VerbatimChar"/>
        </w:rPr>
        <w:t xml:space="preserve">## 32197                                                                                                                              Image analysis for cosmology: results from the GREAT10 Galaxy Challenge</w:t>
      </w:r>
      <w:r>
        <w:br/>
      </w:r>
      <w:r>
        <w:rPr>
          <w:rStyle w:val="VerbatimChar"/>
        </w:rPr>
        <w:t xml:space="preserve">## 32224                                                                                                                          Multiple Major Outbursts from a Restless Luminous Blue Variable in NGC 3432</w:t>
      </w:r>
      <w:r>
        <w:br/>
      </w:r>
      <w:r>
        <w:rPr>
          <w:rStyle w:val="VerbatimChar"/>
        </w:rPr>
        <w:t xml:space="preserve">## 32244                                                                                            A statistical study of weak lensing by triaxial dark matter haloes: Consequences for parameter estimation</w:t>
      </w:r>
      <w:r>
        <w:br/>
      </w:r>
      <w:r>
        <w:rPr>
          <w:rStyle w:val="VerbatimChar"/>
        </w:rPr>
        <w:t xml:space="preserve">## 32255                                                                                                                         Structures produced by the collision of extragalactic jets with dense clouds</w:t>
      </w:r>
      <w:r>
        <w:br/>
      </w:r>
      <w:r>
        <w:rPr>
          <w:rStyle w:val="VerbatimChar"/>
        </w:rPr>
        <w:t xml:space="preserve">## 32258                                                                                                                                The development of lower-atmosphere turbulence early in a solar flare</w:t>
      </w:r>
      <w:r>
        <w:br/>
      </w:r>
      <w:r>
        <w:rPr>
          <w:rStyle w:val="VerbatimChar"/>
        </w:rPr>
        <w:t xml:space="preserve">## 32296                                                                                        Radio imaging of the Subaru/XMM–NewtonDeep Field– III. Evolution of the radio luminosity function beyond z= 1</w:t>
      </w:r>
      <w:r>
        <w:br/>
      </w:r>
      <w:r>
        <w:rPr>
          <w:rStyle w:val="VerbatimChar"/>
        </w:rPr>
        <w:t xml:space="preserve">## 32310                                                                                                                         Asteroseismology of red giants: photometric observations of Arcturus by SMEI</w:t>
      </w:r>
      <w:r>
        <w:br/>
      </w:r>
      <w:r>
        <w:rPr>
          <w:rStyle w:val="VerbatimChar"/>
        </w:rPr>
        <w:t xml:space="preserve">## 32325                                                                                                                                  Swift observations of GW Lib: a unique insight into a rare outburst</w:t>
      </w:r>
      <w:r>
        <w:br/>
      </w:r>
      <w:r>
        <w:rPr>
          <w:rStyle w:val="VerbatimChar"/>
        </w:rPr>
        <w:t xml:space="preserve">## 32345                                                                                                                                                          The radio properties of radio-quiet quasars</w:t>
      </w:r>
      <w:r>
        <w:br/>
      </w:r>
      <w:r>
        <w:rPr>
          <w:rStyle w:val="VerbatimChar"/>
        </w:rPr>
        <w:t xml:space="preserve">## 32346                                                                                                                                                          The radio properties of radio-quiet quasars</w:t>
      </w:r>
      <w:r>
        <w:br/>
      </w:r>
      <w:r>
        <w:rPr>
          <w:rStyle w:val="VerbatimChar"/>
        </w:rPr>
        <w:t xml:space="preserve">## 32352                                                                                                                                                           Solar Sail Halo Orbits II: Geocentric Case</w:t>
      </w:r>
      <w:r>
        <w:br/>
      </w:r>
      <w:r>
        <w:rPr>
          <w:rStyle w:val="VerbatimChar"/>
        </w:rPr>
        <w:t xml:space="preserve">## 32387                                                                                                                      Dense cores in the L1630 molecular cloud: discovering new protostars with SCUBA</w:t>
      </w:r>
      <w:r>
        <w:br/>
      </w:r>
      <w:r>
        <w:rPr>
          <w:rStyle w:val="VerbatimChar"/>
        </w:rPr>
        <w:t xml:space="preserve">## 32433                                                      The structures of distant galaxies — IV. A new empirical measurement of the time-scale for galaxy mergers — implications for the merger history</w:t>
      </w:r>
      <w:r>
        <w:br/>
      </w:r>
      <w:r>
        <w:rPr>
          <w:rStyle w:val="VerbatimChar"/>
        </w:rPr>
        <w:t xml:space="preserve">## 32437                                                                                                  Confirming a Population of Hot-Dust Dominated, Star Forming Ultraluminous Galaxies at High-Redshift</w:t>
      </w:r>
      <w:r>
        <w:br/>
      </w:r>
      <w:r>
        <w:rPr>
          <w:rStyle w:val="VerbatimChar"/>
        </w:rPr>
        <w:t xml:space="preserve">## 32457                                                                                                                                             Hydrodynamic simulations of the Bardeen–Petterson effect</w:t>
      </w:r>
      <w:r>
        <w:br/>
      </w:r>
      <w:r>
        <w:rPr>
          <w:rStyle w:val="VerbatimChar"/>
        </w:rPr>
        <w:t xml:space="preserve">## 32469                                                                                                                                                              On time dilation in quasar light curves</w:t>
      </w:r>
      <w:r>
        <w:br/>
      </w:r>
      <w:r>
        <w:rPr>
          <w:rStyle w:val="VerbatimChar"/>
        </w:rPr>
        <w:t xml:space="preserve">## 32500                                                                                                                              A ‘kilonova’ associated with the short-duration γ-ray burst GRB 130603B</w:t>
      </w:r>
      <w:r>
        <w:br/>
      </w:r>
      <w:r>
        <w:rPr>
          <w:rStyle w:val="VerbatimChar"/>
        </w:rPr>
        <w:t xml:space="preserve">## 32513                                                                                                                                                        Disks and Planets Around Massive White Dwarfs</w:t>
      </w:r>
      <w:r>
        <w:br/>
      </w:r>
      <w:r>
        <w:rPr>
          <w:rStyle w:val="VerbatimChar"/>
        </w:rPr>
        <w:t xml:space="preserve">## 32540                                                                                               Nature versus Nurture: The curved spine of the galaxy cluster X-ray luminosity -- temperature relation</w:t>
      </w:r>
      <w:r>
        <w:br/>
      </w:r>
      <w:r>
        <w:rPr>
          <w:rStyle w:val="VerbatimChar"/>
        </w:rPr>
        <w:t xml:space="preserve">## 32569                                                                                                                                      The Nature of the Progenitor of the Type II-P Supernova 1999em*</w:t>
      </w:r>
      <w:r>
        <w:br/>
      </w:r>
      <w:r>
        <w:rPr>
          <w:rStyle w:val="VerbatimChar"/>
        </w:rPr>
        <w:t xml:space="preserve">## 32603                                                                                                                                                        The future of astronomy with small satellites</w:t>
      </w:r>
      <w:r>
        <w:br/>
      </w:r>
      <w:r>
        <w:rPr>
          <w:rStyle w:val="VerbatimChar"/>
        </w:rPr>
        <w:t xml:space="preserve">## 32608                                                                                                                                                     A Cosmic X-ray Survey in the Southern Hemisphere</w:t>
      </w:r>
      <w:r>
        <w:br/>
      </w:r>
      <w:r>
        <w:rPr>
          <w:rStyle w:val="VerbatimChar"/>
        </w:rPr>
        <w:t xml:space="preserve">## 32663                                                                                                                           The importance of radiative feedback for the stellar initial mass function</w:t>
      </w:r>
      <w:r>
        <w:br/>
      </w:r>
      <w:r>
        <w:rPr>
          <w:rStyle w:val="VerbatimChar"/>
        </w:rPr>
        <w:t xml:space="preserve">## 32699                                                                                                                                Alignment and Precession of a Black Hole with a Warped Accretion Disc</w:t>
      </w:r>
      <w:r>
        <w:br/>
      </w:r>
      <w:r>
        <w:rPr>
          <w:rStyle w:val="VerbatimChar"/>
        </w:rPr>
        <w:t xml:space="preserve">## 32737                                                                                                                               A submillimetre survey of the star-formation history of radio galaxies</w:t>
      </w:r>
      <w:r>
        <w:br/>
      </w:r>
      <w:r>
        <w:rPr>
          <w:rStyle w:val="VerbatimChar"/>
        </w:rPr>
        <w:t xml:space="preserve">## 32738                                                                                                                               A submillimetre survey of the star-formation history of radio galaxies</w:t>
      </w:r>
      <w:r>
        <w:br/>
      </w:r>
      <w:r>
        <w:rPr>
          <w:rStyle w:val="VerbatimChar"/>
        </w:rPr>
        <w:t xml:space="preserve">## 32764                                                                                                                           The great escape – II. Exoplanet ejection from dying multiple-star systems</w:t>
      </w:r>
      <w:r>
        <w:br/>
      </w:r>
      <w:r>
        <w:rPr>
          <w:rStyle w:val="VerbatimChar"/>
        </w:rPr>
        <w:t xml:space="preserve">## 32765                                                                                                                                   An ultracompact X-ray binary in the globular cluster M15 (NGC7078)</w:t>
      </w:r>
      <w:r>
        <w:br/>
      </w:r>
      <w:r>
        <w:rPr>
          <w:rStyle w:val="VerbatimChar"/>
        </w:rPr>
        <w:t xml:space="preserve">## 32782                                                                                                                                                        The Cosmic Microwave Background, by R. Durrer</w:t>
      </w:r>
      <w:r>
        <w:br/>
      </w:r>
      <w:r>
        <w:rPr>
          <w:rStyle w:val="VerbatimChar"/>
        </w:rPr>
        <w:t xml:space="preserve">## 32795                                                                                                           The star-formation history of the Universe from the stellar populations of nearby galaxies</w:t>
      </w:r>
      <w:r>
        <w:br/>
      </w:r>
      <w:r>
        <w:rPr>
          <w:rStyle w:val="VerbatimChar"/>
        </w:rPr>
        <w:t xml:space="preserve">## 32813                                                                                                  The dependence of the substellar initial mass function on the initial conditions for star formation</w:t>
      </w:r>
      <w:r>
        <w:br/>
      </w:r>
      <w:r>
        <w:rPr>
          <w:rStyle w:val="VerbatimChar"/>
        </w:rPr>
        <w:t xml:space="preserve">## 32820                                                                                                               First results from the Isaac Newton Telescope Wide Angle Survey: The z&gt;5 quasar survey</w:t>
      </w:r>
      <w:r>
        <w:br/>
      </w:r>
      <w:r>
        <w:rPr>
          <w:rStyle w:val="VerbatimChar"/>
        </w:rPr>
        <w:t xml:space="preserve">## 32837                                                                                         Distant Field Blue Horizontal Branch Stars and the Mass of the Galaxy I: Classification of halo A-type stars</w:t>
      </w:r>
      <w:r>
        <w:br/>
      </w:r>
      <w:r>
        <w:rPr>
          <w:rStyle w:val="VerbatimChar"/>
        </w:rPr>
        <w:t xml:space="preserve">## 32849                                                                                                                                    The origin of the rebrightening in soft X-ray transient outbursts</w:t>
      </w:r>
      <w:r>
        <w:br/>
      </w:r>
      <w:r>
        <w:rPr>
          <w:rStyle w:val="VerbatimChar"/>
        </w:rPr>
        <w:t xml:space="preserve">## 32866                                                                                                                         An idealized pulsar magnetosphere: the relativistic force-free approximation</w:t>
      </w:r>
      <w:r>
        <w:br/>
      </w:r>
      <w:r>
        <w:rPr>
          <w:rStyle w:val="VerbatimChar"/>
        </w:rPr>
        <w:t xml:space="preserve">## 32888                                                                                                                          Multiple major outbursts from a restless luminous blue variable in NGC 3432</w:t>
      </w:r>
      <w:r>
        <w:br/>
      </w:r>
      <w:r>
        <w:rPr>
          <w:rStyle w:val="VerbatimChar"/>
        </w:rPr>
        <w:t xml:space="preserve">## 32919                                                                                                                         Measurement of the primordial helium abundance from the intergalactic medium</w:t>
      </w:r>
      <w:r>
        <w:br/>
      </w:r>
      <w:r>
        <w:rPr>
          <w:rStyle w:val="VerbatimChar"/>
        </w:rPr>
        <w:t xml:space="preserve">## 32936                                                                                              Simulations of the grand design galaxy M51: a case study for analysing tidally induced spiral structure</w:t>
      </w:r>
      <w:r>
        <w:br/>
      </w:r>
      <w:r>
        <w:rPr>
          <w:rStyle w:val="VerbatimChar"/>
        </w:rPr>
        <w:t xml:space="preserve">## 32940                                                                                                                                          Maximum feedback and dark matter profiles of dwarf galaxies</w:t>
      </w:r>
      <w:r>
        <w:br/>
      </w:r>
      <w:r>
        <w:rPr>
          <w:rStyle w:val="VerbatimChar"/>
        </w:rPr>
        <w:t xml:space="preserve">## 32955                                                                                                                                                              A radio-pulsing white dwarf binary star</w:t>
      </w:r>
      <w:r>
        <w:br/>
      </w:r>
      <w:r>
        <w:rPr>
          <w:rStyle w:val="VerbatimChar"/>
        </w:rPr>
        <w:t xml:space="preserve">## 32990                                                                                                       Submillimetre observations of X-ray active galactic nuclei in the William Herschel Deep Field.</w:t>
      </w:r>
      <w:r>
        <w:br/>
      </w:r>
      <w:r>
        <w:rPr>
          <w:rStyle w:val="VerbatimChar"/>
        </w:rPr>
        <w:t xml:space="preserve">## 32991                                                                                                                                                        Sunyaev-Zeldovich decrements with no clusters</w:t>
      </w:r>
      <w:r>
        <w:br/>
      </w:r>
      <w:r>
        <w:rPr>
          <w:rStyle w:val="VerbatimChar"/>
        </w:rPr>
        <w:t xml:space="preserve">## 32996                                                                                                                                                        The peculiar dust shell of Nova DZ Cru (2003)</w:t>
      </w:r>
      <w:r>
        <w:br/>
      </w:r>
      <w:r>
        <w:rPr>
          <w:rStyle w:val="VerbatimChar"/>
        </w:rPr>
        <w:t xml:space="preserve">## 33008                                                                                                            New Hubble Space Telescope imaging of the counterparts to six ultraluminous X-ray sources</w:t>
      </w:r>
      <w:r>
        <w:br/>
      </w:r>
      <w:r>
        <w:rPr>
          <w:rStyle w:val="VerbatimChar"/>
        </w:rPr>
        <w:t xml:space="preserve">## 33009                                                                                                            New Hubble Space Telescope imaging of the counterparts to six ultraluminous X-ray sources</w:t>
      </w:r>
      <w:r>
        <w:br/>
      </w:r>
      <w:r>
        <w:rPr>
          <w:rStyle w:val="VerbatimChar"/>
        </w:rPr>
        <w:t xml:space="preserve">## 33026                                                                                                                                                 Carbon chemistry in Galactic bulge planetary nebulae</w:t>
      </w:r>
      <w:r>
        <w:br/>
      </w:r>
      <w:r>
        <w:rPr>
          <w:rStyle w:val="VerbatimChar"/>
        </w:rPr>
        <w:t xml:space="preserve">## 33037                                                                                                      A Deep Submillimeter Survey of Lensing Clusters: A New Window on Galaxy Formation and Evolution</w:t>
      </w:r>
      <w:r>
        <w:br/>
      </w:r>
      <w:r>
        <w:rPr>
          <w:rStyle w:val="VerbatimChar"/>
        </w:rPr>
        <w:t xml:space="preserve">## 33065                                                                                                                                                                         Mapping the Protein Universe</w:t>
      </w:r>
      <w:r>
        <w:br/>
      </w:r>
      <w:r>
        <w:rPr>
          <w:rStyle w:val="VerbatimChar"/>
        </w:rPr>
        <w:t xml:space="preserve">## 33136                                                                                                                                                               XXVI. Researches in physical astronomy</w:t>
      </w:r>
      <w:r>
        <w:br/>
      </w:r>
      <w:r>
        <w:rPr>
          <w:rStyle w:val="VerbatimChar"/>
        </w:rPr>
        <w:t xml:space="preserve">## 33140                                                                                                                                   Evolution of brown dwarf disks: A Spitzer survey in Upper Scorpius</w:t>
      </w:r>
      <w:r>
        <w:br/>
      </w:r>
      <w:r>
        <w:rPr>
          <w:rStyle w:val="VerbatimChar"/>
        </w:rPr>
        <w:t xml:space="preserve">## 33165                                                                                                                                                           Eulerian bias and the galaxy density field</w:t>
      </w:r>
      <w:r>
        <w:br/>
      </w:r>
      <w:r>
        <w:rPr>
          <w:rStyle w:val="VerbatimChar"/>
        </w:rPr>
        <w:t xml:space="preserve">## 33169                                                                                                                                                           Updated opacities from the Opacity Project</w:t>
      </w:r>
      <w:r>
        <w:br/>
      </w:r>
      <w:r>
        <w:rPr>
          <w:rStyle w:val="VerbatimChar"/>
        </w:rPr>
        <w:t xml:space="preserve">## 33179                                                                                                                                                          The X‐ray variability of high‐redshift QSOs</w:t>
      </w:r>
      <w:r>
        <w:br/>
      </w:r>
      <w:r>
        <w:rPr>
          <w:rStyle w:val="VerbatimChar"/>
        </w:rPr>
        <w:t xml:space="preserve">## 33229                                                                                                      A Deep Submillimeter Survey of Lensing Clusters: A New Window on Galaxy Formation and Evolution</w:t>
      </w:r>
      <w:r>
        <w:br/>
      </w:r>
      <w:r>
        <w:rPr>
          <w:rStyle w:val="VerbatimChar"/>
        </w:rPr>
        <w:t xml:space="preserve">## 33251                                                                                         Systematic uncertainties in the analysis of star cluster parameters based on broad-band imaging observations</w:t>
      </w:r>
      <w:r>
        <w:br/>
      </w:r>
      <w:r>
        <w:rPr>
          <w:rStyle w:val="VerbatimChar"/>
        </w:rPr>
        <w:t xml:space="preserve">## 33261                                                                                                                                       Bright low mass eclipsing binary candidates observed by STEREO</w:t>
      </w:r>
      <w:r>
        <w:br/>
      </w:r>
      <w:r>
        <w:rPr>
          <w:rStyle w:val="VerbatimChar"/>
        </w:rPr>
        <w:t xml:space="preserve">## 33265                                                                                                                  An additional soft X-ray component in the dim low/hard state of black hole binaries</w:t>
      </w:r>
      <w:r>
        <w:br/>
      </w:r>
      <w:r>
        <w:rPr>
          <w:rStyle w:val="VerbatimChar"/>
        </w:rPr>
        <w:t xml:space="preserve">## 33269                                                                                             Heavily reddened quasars at z ∼ 2 in the UKIDSS Large Area Survey: a transitional phase in AGN evolution</w:t>
      </w:r>
      <w:r>
        <w:br/>
      </w:r>
      <w:r>
        <w:rPr>
          <w:rStyle w:val="VerbatimChar"/>
        </w:rPr>
        <w:t xml:space="preserve">## 33272                                                                                                      An ultra-massive white dwarf with a mixed hydrogen-carbon atmosphere as a likely merger remnant</w:t>
      </w:r>
      <w:r>
        <w:br/>
      </w:r>
      <w:r>
        <w:rPr>
          <w:rStyle w:val="VerbatimChar"/>
        </w:rPr>
        <w:t xml:space="preserve">## 33303                                                                                                                      An upper limit on the expansion velocity of gamma-ray burst candidate SN 2001em</w:t>
      </w:r>
      <w:r>
        <w:br/>
      </w:r>
      <w:r>
        <w:rPr>
          <w:rStyle w:val="VerbatimChar"/>
        </w:rPr>
        <w:t xml:space="preserve">## 33336                                                                                                                                  RR Lyrae stars in four globular clusters in the Fornax dwarf galaxy</w:t>
      </w:r>
      <w:r>
        <w:br/>
      </w:r>
      <w:r>
        <w:rPr>
          <w:rStyle w:val="VerbatimChar"/>
        </w:rPr>
        <w:t xml:space="preserve">## 33345                                              Keck spectroscopy of the faint dwarf elliptical galaxy population in the Perseus Cluster core: Mixed stellar populations and a flat luminosity function</w:t>
      </w:r>
      <w:r>
        <w:br/>
      </w:r>
      <w:r>
        <w:rPr>
          <w:rStyle w:val="VerbatimChar"/>
        </w:rPr>
        <w:t xml:space="preserve">## 33375                                                                                                                                      Thermal conduction and reduced cooling flows in galaxy clusters</w:t>
      </w:r>
      <w:r>
        <w:br/>
      </w:r>
      <w:r>
        <w:rPr>
          <w:rStyle w:val="VerbatimChar"/>
        </w:rPr>
        <w:t xml:space="preserve">## 33391                                                                                                                              Inhomogeneous Reionization Regulated by Radiative and Stellar Feedbacks</w:t>
      </w:r>
      <w:r>
        <w:br/>
      </w:r>
      <w:r>
        <w:rPr>
          <w:rStyle w:val="VerbatimChar"/>
        </w:rPr>
        <w:t xml:space="preserve">## 33395                                                                                                                                                      Gravitational lensing in eclipsing binary stars</w:t>
      </w:r>
      <w:r>
        <w:br/>
      </w:r>
      <w:r>
        <w:rPr>
          <w:rStyle w:val="VerbatimChar"/>
        </w:rPr>
        <w:t xml:space="preserve">## 33404                                                                                                                                    Evidence for a Galactic Component of the Diffuse X-ray Background</w:t>
      </w:r>
      <w:r>
        <w:br/>
      </w:r>
      <w:r>
        <w:rPr>
          <w:rStyle w:val="VerbatimChar"/>
        </w:rPr>
        <w:t xml:space="preserve">## 33424                                                              A deeper X‐ray study of the core of the Perseus galaxy cluster: the power of sound waves and the distribution of metals and cosmic rays</w:t>
      </w:r>
      <w:r>
        <w:br/>
      </w:r>
      <w:r>
        <w:rPr>
          <w:rStyle w:val="VerbatimChar"/>
        </w:rPr>
        <w:t xml:space="preserve">## 33439                                                                                                                                             Observation of Higher Harmonic Coronal Loop Oscillations</w:t>
      </w:r>
      <w:r>
        <w:br/>
      </w:r>
      <w:r>
        <w:rPr>
          <w:rStyle w:val="VerbatimChar"/>
        </w:rPr>
        <w:t xml:space="preserve">## 33452                                                                                                                      The properties of Lyα emitting galaxies in hierarchical galaxy formation models</w:t>
      </w:r>
      <w:r>
        <w:br/>
      </w:r>
      <w:r>
        <w:rPr>
          <w:rStyle w:val="VerbatimChar"/>
        </w:rPr>
        <w:t xml:space="preserve">## 33453                                                                                                                                                                   Star clusters in evolving galaxies</w:t>
      </w:r>
      <w:r>
        <w:br/>
      </w:r>
      <w:r>
        <w:rPr>
          <w:rStyle w:val="VerbatimChar"/>
        </w:rPr>
        <w:t xml:space="preserve">## 33468                                                                                                                                       Observational evidence for AGN feedback in early-type galaxies</w:t>
      </w:r>
      <w:r>
        <w:br/>
      </w:r>
      <w:r>
        <w:rPr>
          <w:rStyle w:val="VerbatimChar"/>
        </w:rPr>
        <w:t xml:space="preserve">## 33478                                                                                                   Classical and relativistic long‐term time variations of some observables for transiting exoplanets</w:t>
      </w:r>
      <w:r>
        <w:br/>
      </w:r>
      <w:r>
        <w:rPr>
          <w:rStyle w:val="VerbatimChar"/>
        </w:rPr>
        <w:t xml:space="preserve">## 33491                                                                                                                                            Gone with the wind: the origin of S0 galaxies in clusters</w:t>
      </w:r>
      <w:r>
        <w:br/>
      </w:r>
      <w:r>
        <w:rPr>
          <w:rStyle w:val="VerbatimChar"/>
        </w:rPr>
        <w:t xml:space="preserve">## 33497                                                                                                                    Gravitational fragmentation and the formation of brown dwarfs in stellar clusters</w:t>
      </w:r>
      <w:r>
        <w:br/>
      </w:r>
      <w:r>
        <w:rPr>
          <w:rStyle w:val="VerbatimChar"/>
        </w:rPr>
        <w:t xml:space="preserve">## 33540                                                                                            Deep multi-frequency radio imaging in the Lockman Hole — II. The spectral index of submillimetre galaxies</w:t>
      </w:r>
      <w:r>
        <w:br/>
      </w:r>
      <w:r>
        <w:rPr>
          <w:rStyle w:val="VerbatimChar"/>
        </w:rPr>
        <w:t xml:space="preserve">## 33592                                                                                                                    Chandra constraints on the thermal conduction in the intracluster plasma of A2142</w:t>
      </w:r>
      <w:r>
        <w:br/>
      </w:r>
      <w:r>
        <w:rPr>
          <w:rStyle w:val="VerbatimChar"/>
        </w:rPr>
        <w:t xml:space="preserve">## 33601                                                                                                                                              Grand unification of AGN activity in the ΛCDM cosmology</w:t>
      </w:r>
      <w:r>
        <w:br/>
      </w:r>
      <w:r>
        <w:rPr>
          <w:rStyle w:val="VerbatimChar"/>
        </w:rPr>
        <w:t xml:space="preserve">## 33608                                                                                                                                                                      Cosmic Rays and Magnetic Storms</w:t>
      </w:r>
      <w:r>
        <w:br/>
      </w:r>
      <w:r>
        <w:rPr>
          <w:rStyle w:val="VerbatimChar"/>
        </w:rPr>
        <w:t xml:space="preserve">## 33624                                                                                                                                         The SuperCOSMOS Sky Survey – I. Introduction and description</w:t>
      </w:r>
      <w:r>
        <w:br/>
      </w:r>
      <w:r>
        <w:rPr>
          <w:rStyle w:val="VerbatimChar"/>
        </w:rPr>
        <w:t xml:space="preserve">## 33659                                                                                                                                           Black Holes, Galaxy Formation, and the M_BH-sigma Relation</w:t>
      </w:r>
      <w:r>
        <w:br/>
      </w:r>
      <w:r>
        <w:rPr>
          <w:rStyle w:val="VerbatimChar"/>
        </w:rPr>
        <w:t xml:space="preserve">## 33663                                                                                                                         Radio-quiet QSO environments - I. The correlation of QSOs and bj&lt;23 galaxies</w:t>
      </w:r>
      <w:r>
        <w:br/>
      </w:r>
      <w:r>
        <w:rPr>
          <w:rStyle w:val="VerbatimChar"/>
        </w:rPr>
        <w:t xml:space="preserve">## 33697                                                                                                                               Cosmological evolution of the Fanaroff-Riley type II source population</w:t>
      </w:r>
      <w:r>
        <w:br/>
      </w:r>
      <w:r>
        <w:rPr>
          <w:rStyle w:val="VerbatimChar"/>
        </w:rPr>
        <w:t xml:space="preserve">## 33706                                                                                                                                                           A radial velocity study of CTCV J1300−3052</w:t>
      </w:r>
      <w:r>
        <w:br/>
      </w:r>
      <w:r>
        <w:rPr>
          <w:rStyle w:val="VerbatimChar"/>
        </w:rPr>
        <w:t xml:space="preserve">## 33735                                                                                                                                Using rotation rates to probe age spreads in the Orion Nebula Cluster</w:t>
      </w:r>
      <w:r>
        <w:br/>
      </w:r>
      <w:r>
        <w:rPr>
          <w:rStyle w:val="VerbatimChar"/>
        </w:rPr>
        <w:t xml:space="preserve">## 33739                                                                                                                                                                On the binarity of Herbig Ae/Be stars</w:t>
      </w:r>
      <w:r>
        <w:br/>
      </w:r>
      <w:r>
        <w:rPr>
          <w:rStyle w:val="VerbatimChar"/>
        </w:rPr>
        <w:t xml:space="preserve">## 33755                                                                                                                      Impact on the tensor-to-scalar ratio of incorrect Galactic foreground modelling</w:t>
      </w:r>
      <w:r>
        <w:br/>
      </w:r>
      <w:r>
        <w:rPr>
          <w:rStyle w:val="VerbatimChar"/>
        </w:rPr>
        <w:t xml:space="preserve">## 33765                                                                                 The SCUBA Local Universe Galaxy Survey I: First Measurements of the Submillimetre Luminosity and Dust Mass Functions</w:t>
      </w:r>
      <w:r>
        <w:br/>
      </w:r>
      <w:r>
        <w:rPr>
          <w:rStyle w:val="VerbatimChar"/>
        </w:rPr>
        <w:t xml:space="preserve">## 33775                                                                                                                                                Investigation of the Flare Maneuver Using Optical Tau</w:t>
      </w:r>
      <w:r>
        <w:br/>
      </w:r>
      <w:r>
        <w:rPr>
          <w:rStyle w:val="VerbatimChar"/>
        </w:rPr>
        <w:t xml:space="preserve">## 33883                                                                                                                                         Challenges and opportunities for helio- and asteroseismology</w:t>
      </w:r>
      <w:r>
        <w:br/>
      </w:r>
      <w:r>
        <w:rPr>
          <w:rStyle w:val="VerbatimChar"/>
        </w:rPr>
        <w:t xml:space="preserve">## 33896                                                                                                          Comprehensive analytic formulae for stellar evolution as a function of mass and metallicity</w:t>
      </w:r>
      <w:r>
        <w:br/>
      </w:r>
      <w:r>
        <w:rPr>
          <w:rStyle w:val="VerbatimChar"/>
        </w:rPr>
        <w:t xml:space="preserve">## 33902                                                                                                                                                  Galaxy environments in the UKIDSS Ultra Deep Survey</w:t>
      </w:r>
      <w:r>
        <w:br/>
      </w:r>
      <w:r>
        <w:rPr>
          <w:rStyle w:val="VerbatimChar"/>
        </w:rPr>
        <w:t xml:space="preserve">## 33908                                                                                                                               Structure of the Radio Continuum Background at High Galactic Latitudes</w:t>
      </w:r>
      <w:r>
        <w:br/>
      </w:r>
      <w:r>
        <w:rPr>
          <w:rStyle w:val="VerbatimChar"/>
        </w:rPr>
        <w:t xml:space="preserve">## 33922                                                                                                                                                             Structures in the Great Attractor region</w:t>
      </w:r>
      <w:r>
        <w:br/>
      </w:r>
      <w:r>
        <w:rPr>
          <w:rStyle w:val="VerbatimChar"/>
        </w:rPr>
        <w:t xml:space="preserve">## 33934                                                                                                             Why do some intermediate polars show soft X-ray emission? A survey of XMM-Newton spectra</w:t>
      </w:r>
      <w:r>
        <w:br/>
      </w:r>
      <w:r>
        <w:rPr>
          <w:rStyle w:val="VerbatimChar"/>
        </w:rPr>
        <w:t xml:space="preserve">## 33935                                                                                 Non-Gaussianity detections in the Bianchi VIIh corrected WMAP one-year data made with directional spherical wavelets</w:t>
      </w:r>
      <w:r>
        <w:br/>
      </w:r>
      <w:r>
        <w:rPr>
          <w:rStyle w:val="VerbatimChar"/>
        </w:rPr>
        <w:t xml:space="preserve">## 33964                                                                                                 Temperature and abundance profiles of hot gas in galaxy groups - I. Results and statistical analysis</w:t>
      </w:r>
      <w:r>
        <w:br/>
      </w:r>
      <w:r>
        <w:rPr>
          <w:rStyle w:val="VerbatimChar"/>
        </w:rPr>
        <w:t xml:space="preserve">## 33999                                                                                                         Atmospheric parameters and rotational velocities for a sample of Galactic B-type supergiants</w:t>
      </w:r>
      <w:r>
        <w:br/>
      </w:r>
      <w:r>
        <w:rPr>
          <w:rStyle w:val="VerbatimChar"/>
        </w:rPr>
        <w:t xml:space="preserve">## 34041                                                                                                                              Large-scale structure in absorption: gas within and around galaxy voids</w:t>
      </w:r>
      <w:r>
        <w:br/>
      </w:r>
      <w:r>
        <w:rPr>
          <w:rStyle w:val="VerbatimChar"/>
        </w:rPr>
        <w:t xml:space="preserve">## 34048                                                                                                                       Homogeneous studies of transiting extrasolar planets – I. Light-curve analyses</w:t>
      </w:r>
      <w:r>
        <w:br/>
      </w:r>
      <w:r>
        <w:rPr>
          <w:rStyle w:val="VerbatimChar"/>
        </w:rPr>
        <w:t xml:space="preserve">## 34059                                                                                                                                The development of lower-atmosphere turbulence early in a solar flare</w:t>
      </w:r>
      <w:r>
        <w:br/>
      </w:r>
      <w:r>
        <w:rPr>
          <w:rStyle w:val="VerbatimChar"/>
        </w:rPr>
        <w:t xml:space="preserve">## 34073                                                                                                                                             Measuring the black hole masses of high redshift quasars</w:t>
      </w:r>
      <w:r>
        <w:br/>
      </w:r>
      <w:r>
        <w:rPr>
          <w:rStyle w:val="VerbatimChar"/>
        </w:rPr>
        <w:t xml:space="preserve">## 34095                                                                                                                                           New calibrators for the Cepheid period-luminosity relation</w:t>
      </w:r>
      <w:r>
        <w:br/>
      </w:r>
      <w:r>
        <w:rPr>
          <w:rStyle w:val="VerbatimChar"/>
        </w:rPr>
        <w:t xml:space="preserve">## 34125                                                                                                      A double main sequence turn-off in the rich star cluster NGC 1846 in the Large Magellanic Cloud</w:t>
      </w:r>
      <w:r>
        <w:br/>
      </w:r>
      <w:r>
        <w:rPr>
          <w:rStyle w:val="VerbatimChar"/>
        </w:rPr>
        <w:t xml:space="preserve">## 34157                                                                                                                                               A revised catalogue of 294 Galactic supernova remnants</w:t>
      </w:r>
      <w:r>
        <w:br/>
      </w:r>
      <w:r>
        <w:rPr>
          <w:rStyle w:val="VerbatimChar"/>
        </w:rPr>
        <w:t xml:space="preserve">## 34183                                                                                                              On characterizing the variability properties of X-ray light curves from active galaxies</w:t>
      </w:r>
      <w:r>
        <w:br/>
      </w:r>
      <w:r>
        <w:rPr>
          <w:rStyle w:val="VerbatimChar"/>
        </w:rPr>
        <w:t xml:space="preserve">## 34184                                                                                                                                            Kinematics of massive stars in the Small Magellanic Cloud</w:t>
      </w:r>
      <w:r>
        <w:br/>
      </w:r>
      <w:r>
        <w:rPr>
          <w:rStyle w:val="VerbatimChar"/>
        </w:rPr>
        <w:t xml:space="preserve">## 34213                                                                                                                                    The Impact of Galaxy Formation on the X-ray Evolution of Clusters</w:t>
      </w:r>
      <w:r>
        <w:br/>
      </w:r>
      <w:r>
        <w:rPr>
          <w:rStyle w:val="VerbatimChar"/>
        </w:rPr>
        <w:t xml:space="preserve">## 34214                                                                                                                                    The Impact of Galaxy Formation on the X-ray Evolution of Clusters</w:t>
      </w:r>
      <w:r>
        <w:br/>
      </w:r>
      <w:r>
        <w:rPr>
          <w:rStyle w:val="VerbatimChar"/>
        </w:rPr>
        <w:t xml:space="preserve">## 34219                                                                                                                                           The Variation of Geomagnetic Storm Duration with Intensity</w:t>
      </w:r>
      <w:r>
        <w:br/>
      </w:r>
      <w:r>
        <w:rPr>
          <w:rStyle w:val="VerbatimChar"/>
        </w:rPr>
        <w:t xml:space="preserve">## 34221                                                                                   The Mid-Infrared Instrument for the James Webb Space Telescope , V: Predicted Performance of the MIRI Coronagraphs</w:t>
      </w:r>
      <w:r>
        <w:br/>
      </w:r>
      <w:r>
        <w:rPr>
          <w:rStyle w:val="VerbatimChar"/>
        </w:rPr>
        <w:t xml:space="preserve">## 34231                                                                                                Towards a complete census of AGN in nearby Galaxies: a large population of optically unidentified AGN</w:t>
      </w:r>
      <w:r>
        <w:br/>
      </w:r>
      <w:r>
        <w:rPr>
          <w:rStyle w:val="VerbatimChar"/>
        </w:rPr>
        <w:t xml:space="preserve">## 34232                                                                                                                                             Understanding the Physical Nature of Coronal “EIT Waves”</w:t>
      </w:r>
      <w:r>
        <w:br/>
      </w:r>
      <w:r>
        <w:rPr>
          <w:rStyle w:val="VerbatimChar"/>
        </w:rPr>
        <w:t xml:space="preserve">## 34244                                                                                                                        Colour corrections for high redshift objects due to intergalactic attenuation</w:t>
      </w:r>
      <w:r>
        <w:br/>
      </w:r>
      <w:r>
        <w:rPr>
          <w:rStyle w:val="VerbatimChar"/>
        </w:rPr>
        <w:t xml:space="preserve">## 34288                                                           Seven transiting hot Jupiters from WASP-South, Euler and TRAPPIST: WASP-47b, WASP-55b, WASP-61b, WASP-62b, WASP-63b, WASP-66b and WASP-67b</w:t>
      </w:r>
      <w:r>
        <w:br/>
      </w:r>
      <w:r>
        <w:rPr>
          <w:rStyle w:val="VerbatimChar"/>
        </w:rPr>
        <w:t xml:space="preserve">## 34338                                                              Hubble Space Telescope H-alpha imaging of star-forming galaxies at z = 1-1.5: evolution in the size and luminosity of giant HII regions</w:t>
      </w:r>
      <w:r>
        <w:br/>
      </w:r>
      <w:r>
        <w:rPr>
          <w:rStyle w:val="VerbatimChar"/>
        </w:rPr>
        <w:t xml:space="preserve">## 34363                                                                                            Data and two-dimensional scaling relations for galaxies in Abell 1689: a hint of size evolution at z∼ 0.2</w:t>
      </w:r>
      <w:r>
        <w:br/>
      </w:r>
      <w:r>
        <w:rPr>
          <w:rStyle w:val="VerbatimChar"/>
        </w:rPr>
        <w:t xml:space="preserve">## 34364                                                                                                                                                             Evidence for free precession in a pulsar</w:t>
      </w:r>
      <w:r>
        <w:br/>
      </w:r>
      <w:r>
        <w:rPr>
          <w:rStyle w:val="VerbatimChar"/>
        </w:rPr>
        <w:t xml:space="preserve">## 34370                                                                             Principal Component Analysis and Radiative Transfer modelling of Spitzer IRS Spectra of Ultra Luminous Infrared Galaxies</w:t>
      </w:r>
      <w:r>
        <w:br/>
      </w:r>
      <w:r>
        <w:rPr>
          <w:rStyle w:val="VerbatimChar"/>
        </w:rPr>
        <w:t xml:space="preserve">## 34376                                                                                                     An extremely peculiar hot subdwarf with a 10 000-fold excess of zirconium, yttrium and strontium</w:t>
      </w:r>
      <w:r>
        <w:br/>
      </w:r>
      <w:r>
        <w:rPr>
          <w:rStyle w:val="VerbatimChar"/>
        </w:rPr>
        <w:t xml:space="preserve">## 34378                                                                                                                         The structure of molecular clouds – I. All-sky near-infrared extinction maps</w:t>
      </w:r>
      <w:r>
        <w:br/>
      </w:r>
      <w:r>
        <w:rPr>
          <w:rStyle w:val="VerbatimChar"/>
        </w:rPr>
        <w:t xml:space="preserve">## 34380                                                                                                           Identification of comet Hyakutake's extremely long ion tail from magnetic field signatures</w:t>
      </w:r>
      <w:r>
        <w:br/>
      </w:r>
      <w:r>
        <w:rPr>
          <w:rStyle w:val="VerbatimChar"/>
        </w:rPr>
        <w:t xml:space="preserve">## 34420                                                                                                                         A Possible Local Counterpart to the Excess Population of Faint Blue Galaxies</w:t>
      </w:r>
      <w:r>
        <w:br/>
      </w:r>
      <w:r>
        <w:rPr>
          <w:rStyle w:val="VerbatimChar"/>
        </w:rPr>
        <w:t xml:space="preserve">## 34427                                                                                                                                      A survey for cool white dwarfs and the age of the Galactic disc</w:t>
      </w:r>
      <w:r>
        <w:br/>
      </w:r>
      <w:r>
        <w:rPr>
          <w:rStyle w:val="VerbatimChar"/>
        </w:rPr>
        <w:t xml:space="preserve">## 34439                                                                                                                                                Spectropolarimetry of Compton-thin Seyfert 2 galaxies</w:t>
      </w:r>
      <w:r>
        <w:br/>
      </w:r>
      <w:r>
        <w:rPr>
          <w:rStyle w:val="VerbatimChar"/>
        </w:rPr>
        <w:t xml:space="preserve">## 34442                                                                                                                                                      Gravitational Waves: The Theorist’s Swiss Knife</w:t>
      </w:r>
      <w:r>
        <w:br/>
      </w:r>
      <w:r>
        <w:rPr>
          <w:rStyle w:val="VerbatimChar"/>
        </w:rPr>
        <w:t xml:space="preserve">## 34455                                                                                                           The SCUBA Bright Quasar Survey II: unveiling the quasar epoch at submillimetre wavelengths</w:t>
      </w:r>
      <w:r>
        <w:br/>
      </w:r>
      <w:r>
        <w:rPr>
          <w:rStyle w:val="VerbatimChar"/>
        </w:rPr>
        <w:t xml:space="preserve">## 34465                                                                                                          Accretion flow diagnostics with X-ray spectral-timing: the hard state of SWIFT J1753.5-0127</w:t>
      </w:r>
      <w:r>
        <w:br/>
      </w:r>
      <w:r>
        <w:rPr>
          <w:rStyle w:val="VerbatimChar"/>
        </w:rPr>
        <w:t xml:space="preserve">## 34511                                                                            A downward revision to the distance of the 1806-20 cluster and associated magnetar from Gemini Near-Infrared Spectroscopy</w:t>
      </w:r>
      <w:r>
        <w:br/>
      </w:r>
      <w:r>
        <w:rPr>
          <w:rStyle w:val="VerbatimChar"/>
        </w:rPr>
        <w:t xml:space="preserve">## 34546                                                                                                                   The Growth of Baryonic Structure in the Presence of Cosmological Magnetic Pressure</w:t>
      </w:r>
      <w:r>
        <w:br/>
      </w:r>
      <w:r>
        <w:rPr>
          <w:rStyle w:val="VerbatimChar"/>
        </w:rPr>
        <w:t xml:space="preserve">## 34564                                                                                                                                  The Accretion Flows and Evolution of Magnetic Cataclysmic Variables</w:t>
      </w:r>
      <w:r>
        <w:br/>
      </w:r>
      <w:r>
        <w:rPr>
          <w:rStyle w:val="VerbatimChar"/>
        </w:rPr>
        <w:t xml:space="preserve">## 34567                                                                                                                  The Structure of Protostellar Envelopes Derived from Submillimeter Continuum Images</w:t>
      </w:r>
      <w:r>
        <w:br/>
      </w:r>
      <w:r>
        <w:rPr>
          <w:rStyle w:val="VerbatimChar"/>
        </w:rPr>
        <w:t xml:space="preserve">## 34592                                                                                                                               81Kr‐Kr cosmic ray exposure ages of individual chondrules from Allegan</w:t>
      </w:r>
      <w:r>
        <w:br/>
      </w:r>
      <w:r>
        <w:rPr>
          <w:rStyle w:val="VerbatimChar"/>
        </w:rPr>
        <w:t xml:space="preserve">## 34594                                                                                                                                                  Magnetic activity in accretion disc boundary layers</w:t>
      </w:r>
      <w:r>
        <w:br/>
      </w:r>
      <w:r>
        <w:rPr>
          <w:rStyle w:val="VerbatimChar"/>
        </w:rPr>
        <w:t xml:space="preserve">## 34601                                                                                                                                                                              Weak lensing of the CMB</w:t>
      </w:r>
      <w:r>
        <w:br/>
      </w:r>
      <w:r>
        <w:rPr>
          <w:rStyle w:val="VerbatimChar"/>
        </w:rPr>
        <w:t xml:space="preserve">## 34618                                                                                                                                                            Wide binaries in the Orion nebula cluster</w:t>
      </w:r>
      <w:r>
        <w:br/>
      </w:r>
      <w:r>
        <w:rPr>
          <w:rStyle w:val="VerbatimChar"/>
        </w:rPr>
        <w:t xml:space="preserve">## 34632                                                                             WFCAM, Spitzer-IRAC and SCUBA observations of the massive star forming region DR21/W75: I. The collimated molecular jets</w:t>
      </w:r>
      <w:r>
        <w:br/>
      </w:r>
      <w:r>
        <w:rPr>
          <w:rStyle w:val="VerbatimChar"/>
        </w:rPr>
        <w:t xml:space="preserve">## 34633                                                                             WFCAM, Spitzer-IRAC and SCUBA observations of the massive star forming region DR21/W75: I. The collimated molecular jets</w:t>
      </w:r>
      <w:r>
        <w:br/>
      </w:r>
      <w:r>
        <w:rPr>
          <w:rStyle w:val="VerbatimChar"/>
        </w:rPr>
        <w:t xml:space="preserve">## 34648                                                                                                            The distribution and morphology of X-ray emitting gas in the core of the Perseus cluster.</w:t>
      </w:r>
      <w:r>
        <w:br/>
      </w:r>
      <w:r>
        <w:rPr>
          <w:rStyle w:val="VerbatimChar"/>
        </w:rPr>
        <w:t xml:space="preserve">## 34659                                                                                                                          The mass ratio and formation mechanisms of Herbig Ae/Be star binary systems</w:t>
      </w:r>
      <w:r>
        <w:br/>
      </w:r>
      <w:r>
        <w:rPr>
          <w:rStyle w:val="VerbatimChar"/>
        </w:rPr>
        <w:t xml:space="preserve">## 34660                                                              Modelling the dusty universe I: Introducing the artificial neural network and first applications to luminosity and colour distributions</w:t>
      </w:r>
      <w:r>
        <w:br/>
      </w:r>
      <w:r>
        <w:rPr>
          <w:rStyle w:val="VerbatimChar"/>
        </w:rPr>
        <w:t xml:space="preserve">## 34665                                                                       Effect of Collisions and Magnetic Convergence on Electron Acceleration and Transport in Reconnecting Twisted Solar Flare Loops</w:t>
      </w:r>
      <w:r>
        <w:br/>
      </w:r>
      <w:r>
        <w:rPr>
          <w:rStyle w:val="VerbatimChar"/>
        </w:rPr>
        <w:t xml:space="preserve">## 34736                                                          A high-significance detection of non-Gaussianity in the Wilkinson Microwave Anisotropy Probe 1-yr data using directional spherical wavelets</w:t>
      </w:r>
      <w:r>
        <w:br/>
      </w:r>
      <w:r>
        <w:rPr>
          <w:rStyle w:val="VerbatimChar"/>
        </w:rPr>
        <w:t xml:space="preserve">## 34752                                                                                              An estimate of the supernova kick velocities for high-mass X-ray binaries in the Small Magellanic Cloud</w:t>
      </w:r>
      <w:r>
        <w:br/>
      </w:r>
      <w:r>
        <w:rPr>
          <w:rStyle w:val="VerbatimChar"/>
        </w:rPr>
        <w:t xml:space="preserve">## 34764                                                                                                         Atmospheric parameters and rotational velocities for a sample of Galactic B‐type supergiants</w:t>
      </w:r>
      <w:r>
        <w:br/>
      </w:r>
      <w:r>
        <w:rPr>
          <w:rStyle w:val="VerbatimChar"/>
        </w:rPr>
        <w:t xml:space="preserve">## 34767                                                                                                                                     Type II supernovae as a significant source of interstellar dust.</w:t>
      </w:r>
      <w:r>
        <w:br/>
      </w:r>
      <w:r>
        <w:rPr>
          <w:rStyle w:val="VerbatimChar"/>
        </w:rPr>
        <w:t xml:space="preserve">## 34787                                                                                                          The environment and redshift dependence of accretion on to dark matter haloes and subhaloes</w:t>
      </w:r>
      <w:r>
        <w:br/>
      </w:r>
      <w:r>
        <w:rPr>
          <w:rStyle w:val="VerbatimChar"/>
        </w:rPr>
        <w:t xml:space="preserve">## 34794                                                                                                                                   Realistic simulations of galaxy formation in f(R) modified gravity</w:t>
      </w:r>
      <w:r>
        <w:br/>
      </w:r>
      <w:r>
        <w:rPr>
          <w:rStyle w:val="VerbatimChar"/>
        </w:rPr>
        <w:t xml:space="preserve">## 34795                                                                                                       Discovery of the host galaxy of HDF850.1, the brightest sub-mm source in the Hubble Deep Field</w:t>
      </w:r>
      <w:r>
        <w:br/>
      </w:r>
      <w:r>
        <w:rPr>
          <w:rStyle w:val="VerbatimChar"/>
        </w:rPr>
        <w:t xml:space="preserve">## 34831                                           The luminosity-dependent high-redshift turnover in the steep spectrum radio luminosity function: clear evidence for downsizing in the radio-AGN population</w:t>
      </w:r>
      <w:r>
        <w:br/>
      </w:r>
      <w:r>
        <w:rPr>
          <w:rStyle w:val="VerbatimChar"/>
        </w:rPr>
        <w:t xml:space="preserve">## 34856                                                                                                                                                    The Imprint of Galaxy Formation on X-ray Clusters</w:t>
      </w:r>
      <w:r>
        <w:br/>
      </w:r>
      <w:r>
        <w:rPr>
          <w:rStyle w:val="VerbatimChar"/>
        </w:rPr>
        <w:t xml:space="preserve">## 34866                                                                                                                                                             The Donor Stars of Cataclysmic Variables</w:t>
      </w:r>
      <w:r>
        <w:br/>
      </w:r>
      <w:r>
        <w:rPr>
          <w:rStyle w:val="VerbatimChar"/>
        </w:rPr>
        <w:t xml:space="preserve">## 34868                                                                                                                             Early-time Spitzer observations of the type II-Plateau supernova, 2004dj</w:t>
      </w:r>
      <w:r>
        <w:br/>
      </w:r>
      <w:r>
        <w:rPr>
          <w:rStyle w:val="VerbatimChar"/>
        </w:rPr>
        <w:t xml:space="preserve">## 34874                                                                                                   Evolutionary constraints on the planet-hosting subgiant ε Reticulum from its white dwarf companion</w:t>
      </w:r>
      <w:r>
        <w:br/>
      </w:r>
      <w:r>
        <w:rPr>
          <w:rStyle w:val="VerbatimChar"/>
        </w:rPr>
        <w:t xml:space="preserve">## 34877                                                                                                                     Finding the Big Bang, edited by P.J.E. Peebles, L.A. Page Jr. and R.B. Partridge</w:t>
      </w:r>
      <w:r>
        <w:br/>
      </w:r>
      <w:r>
        <w:rPr>
          <w:rStyle w:val="VerbatimChar"/>
        </w:rPr>
        <w:t xml:space="preserve">## 34881                                                                                                                                                    The Imprint of Galaxy Formation on X-ray Clusters</w:t>
      </w:r>
      <w:r>
        <w:br/>
      </w:r>
      <w:r>
        <w:rPr>
          <w:rStyle w:val="VerbatimChar"/>
        </w:rPr>
        <w:t xml:space="preserve">## 34890                                                                                                                                              On the mass of the neutron star in V395 Car/2S 0921-630</w:t>
      </w:r>
      <w:r>
        <w:br/>
      </w:r>
      <w:r>
        <w:rPr>
          <w:rStyle w:val="VerbatimChar"/>
        </w:rPr>
        <w:t xml:space="preserve">## 34891                                                                                                                                              On the mass of the neutron star in V395 Car/2S 0921-630</w:t>
      </w:r>
      <w:r>
        <w:br/>
      </w:r>
      <w:r>
        <w:rPr>
          <w:rStyle w:val="VerbatimChar"/>
        </w:rPr>
        <w:t xml:space="preserve">## 34917                                                                                                       A dwarf galaxy remnant in Canis Major: the fossil of an in-plane accretion on to the Milky Way</w:t>
      </w:r>
      <w:r>
        <w:br/>
      </w:r>
      <w:r>
        <w:rPr>
          <w:rStyle w:val="VerbatimChar"/>
        </w:rPr>
        <w:t xml:space="preserve">## 34918                                                                                                                                              On the mass of the neutron star in V395 Car/2S 0921-630</w:t>
      </w:r>
      <w:r>
        <w:br/>
      </w:r>
      <w:r>
        <w:rPr>
          <w:rStyle w:val="VerbatimChar"/>
        </w:rPr>
        <w:t xml:space="preserve">## 34929                                                                                                                                     The Link between Galactic Satellite Orbits and Subhalo Accretion</w:t>
      </w:r>
      <w:r>
        <w:br/>
      </w:r>
      <w:r>
        <w:rPr>
          <w:rStyle w:val="VerbatimChar"/>
        </w:rPr>
        <w:t xml:space="preserve">## 34934                                                                                                                            Star formation and nuclear activity in close pairs of early-type galaxies</w:t>
      </w:r>
      <w:r>
        <w:br/>
      </w:r>
      <w:r>
        <w:rPr>
          <w:rStyle w:val="VerbatimChar"/>
        </w:rPr>
        <w:t xml:space="preserve">## 34954                                                                                                                The evolution of Omega(HI) and the epoch of formation of damped Lyman-alpha absorbers</w:t>
      </w:r>
      <w:r>
        <w:br/>
      </w:r>
      <w:r>
        <w:rPr>
          <w:rStyle w:val="VerbatimChar"/>
        </w:rPr>
        <w:t xml:space="preserve">## 34979                                                                                                                                     SOME LIKE IT HOT: THE X-RAY EMISSION OF THE GIANT STAR YY MENSAE</w:t>
      </w:r>
      <w:r>
        <w:br/>
      </w:r>
      <w:r>
        <w:rPr>
          <w:rStyle w:val="VerbatimChar"/>
        </w:rPr>
        <w:t xml:space="preserve">## 35002                                                                                                                                   Evidence for cold accretion onto a massive galaxy at high redshift</w:t>
      </w:r>
      <w:r>
        <w:br/>
      </w:r>
      <w:r>
        <w:rPr>
          <w:rStyle w:val="VerbatimChar"/>
        </w:rPr>
        <w:t xml:space="preserve">## 35034                                                                                              The Structures of Distant Galaxies - III: The Merger History of over 20,000 Massive Galaxies at z &lt; 1.2</w:t>
      </w:r>
      <w:r>
        <w:br/>
      </w:r>
      <w:r>
        <w:rPr>
          <w:rStyle w:val="VerbatimChar"/>
        </w:rPr>
        <w:t xml:space="preserve">## 35041                                                                                                       A dwarf galaxy remnant in Canis Major: the fossil of an in-plane accretion on to the Milky Way</w:t>
      </w:r>
      <w:r>
        <w:br/>
      </w:r>
      <w:r>
        <w:rPr>
          <w:rStyle w:val="VerbatimChar"/>
        </w:rPr>
        <w:t xml:space="preserve">## 35046                                                                                  A photometric study of chemically peculiar stars with the STEREO satellites - I. Magnetic chemically peculiar stars</w:t>
      </w:r>
      <w:r>
        <w:br/>
      </w:r>
      <w:r>
        <w:rPr>
          <w:rStyle w:val="VerbatimChar"/>
        </w:rPr>
        <w:t xml:space="preserve">## 35050                                                                                                                                              Warped Accretion Disks and Longterm X-ray Periodicities</w:t>
      </w:r>
      <w:r>
        <w:br/>
      </w:r>
      <w:r>
        <w:rPr>
          <w:rStyle w:val="VerbatimChar"/>
        </w:rPr>
        <w:t xml:space="preserve">## 35083                                                                                                                                Peculiar early-type galaxies in the Sloan Digital Sky Survey Stripe82</w:t>
      </w:r>
      <w:r>
        <w:br/>
      </w:r>
      <w:r>
        <w:rPr>
          <w:rStyle w:val="VerbatimChar"/>
        </w:rPr>
        <w:t xml:space="preserve">## 35085                                                                                                                                             Multi‐epoch Doppler tomography and polarimetry of QQ Vul</w:t>
      </w:r>
      <w:r>
        <w:br/>
      </w:r>
      <w:r>
        <w:rPr>
          <w:rStyle w:val="VerbatimChar"/>
        </w:rPr>
        <w:t xml:space="preserve">## 35090                                                                                       Infrared spectroscopy of cataclysmic variables — III. Dwarf novae below the period gap and nova-like variables</w:t>
      </w:r>
      <w:r>
        <w:br/>
      </w:r>
      <w:r>
        <w:rPr>
          <w:rStyle w:val="VerbatimChar"/>
        </w:rPr>
        <w:t xml:space="preserve">## 35111                                                                                                       Tests for coronal electron temperature signatures in suprathermal electron populations at 1 AU</w:t>
      </w:r>
      <w:r>
        <w:br/>
      </w:r>
      <w:r>
        <w:rPr>
          <w:rStyle w:val="VerbatimChar"/>
        </w:rPr>
        <w:t xml:space="preserve">## 35128                                                                                                                                 Anomalous microwave emission from spinning nanodiamonds around stars</w:t>
      </w:r>
      <w:r>
        <w:br/>
      </w:r>
      <w:r>
        <w:rPr>
          <w:rStyle w:val="VerbatimChar"/>
        </w:rPr>
        <w:t xml:space="preserve">## 35140                                                                                                                                                                Gravitational wave science from space</w:t>
      </w:r>
      <w:r>
        <w:br/>
      </w:r>
      <w:r>
        <w:rPr>
          <w:rStyle w:val="VerbatimChar"/>
        </w:rPr>
        <w:t xml:space="preserve">## 35160                                                                                                               Probable detection of starlight reflected from the giant exoplanet orbiting tau Bootis</w:t>
      </w:r>
      <w:r>
        <w:br/>
      </w:r>
      <w:r>
        <w:rPr>
          <w:rStyle w:val="VerbatimChar"/>
        </w:rPr>
        <w:t xml:space="preserve">## 35164                                                                                                 Electron-Electron Bremsstrahlung Emission and the Inference of Electron Flux Spectra in Solar Flares</w:t>
      </w:r>
      <w:r>
        <w:br/>
      </w:r>
      <w:r>
        <w:rPr>
          <w:rStyle w:val="VerbatimChar"/>
        </w:rPr>
        <w:t xml:space="preserve">## 35168                                                                                                                  ROSAT and ASCA observations of X-ray luminous starburst galaxies: NGC 3310 and 3690</w:t>
      </w:r>
      <w:r>
        <w:br/>
      </w:r>
      <w:r>
        <w:rPr>
          <w:rStyle w:val="VerbatimChar"/>
        </w:rPr>
        <w:t xml:space="preserve">## 35172                                                                                       Ionizing feedback from massive stars in massive clusters – II. Disruption of bound clusters by photoionization</w:t>
      </w:r>
      <w:r>
        <w:br/>
      </w:r>
      <w:r>
        <w:rPr>
          <w:rStyle w:val="VerbatimChar"/>
        </w:rPr>
        <w:t xml:space="preserve">## 35180                                                                                                                                         Warp diffusion in accretion discs: a numerical investigation</w:t>
      </w:r>
      <w:r>
        <w:br/>
      </w:r>
      <w:r>
        <w:rPr>
          <w:rStyle w:val="VerbatimChar"/>
        </w:rPr>
        <w:t xml:space="preserve">## 35210                                                                                                             The Sun's Magnetic Field and the Diurnal and Seasonal Variations in Cosmic Ray Intensity</w:t>
      </w:r>
      <w:r>
        <w:br/>
      </w:r>
      <w:r>
        <w:rPr>
          <w:rStyle w:val="VerbatimChar"/>
        </w:rPr>
        <w:t xml:space="preserve">## 35249                                                                                                                                                       Testing cosmology with extreme galaxy clusters</w:t>
      </w:r>
      <w:r>
        <w:br/>
      </w:r>
      <w:r>
        <w:rPr>
          <w:rStyle w:val="VerbatimChar"/>
        </w:rPr>
        <w:t xml:space="preserve">## 35270                                                                                                   The micro‐structure of the intergalactic medium – I. The 21 cm signature from dynamical minihaloes</w:t>
      </w:r>
      <w:r>
        <w:br/>
      </w:r>
      <w:r>
        <w:rPr>
          <w:rStyle w:val="VerbatimChar"/>
        </w:rPr>
        <w:t xml:space="preserve">## 35282                                                                                                                                                A dipping black-hole X-ray binary candidate in NGC 55</w:t>
      </w:r>
      <w:r>
        <w:br/>
      </w:r>
      <w:r>
        <w:rPr>
          <w:rStyle w:val="VerbatimChar"/>
        </w:rPr>
        <w:t xml:space="preserve">## 35289                                                                                                                                        The linear rms—flux relation in an ultraluminous X-ray source</w:t>
      </w:r>
      <w:r>
        <w:br/>
      </w:r>
      <w:r>
        <w:rPr>
          <w:rStyle w:val="VerbatimChar"/>
        </w:rPr>
        <w:t xml:space="preserve">## 35304                                                                                                                                           No wide spread of stellar ages in the Orion Nebula Cluster</w:t>
      </w:r>
      <w:r>
        <w:br/>
      </w:r>
      <w:r>
        <w:rPr>
          <w:rStyle w:val="VerbatimChar"/>
        </w:rPr>
        <w:t xml:space="preserve">## 35305                                                                                                                                                The Solar System's Post-Main Sequence Escape Boundary</w:t>
      </w:r>
      <w:r>
        <w:br/>
      </w:r>
      <w:r>
        <w:rPr>
          <w:rStyle w:val="VerbatimChar"/>
        </w:rPr>
        <w:t xml:space="preserve">## 35316                                                                                                                          Constraints on cosmological anisotropy out to z = 1 from Type Ia supernovae</w:t>
      </w:r>
      <w:r>
        <w:br/>
      </w:r>
      <w:r>
        <w:rPr>
          <w:rStyle w:val="VerbatimChar"/>
        </w:rPr>
        <w:t xml:space="preserve">## 35320                                                                                                                                         Which radio galaxies can make the highest energy cosmic rays</w:t>
      </w:r>
      <w:r>
        <w:br/>
      </w:r>
      <w:r>
        <w:rPr>
          <w:rStyle w:val="VerbatimChar"/>
        </w:rPr>
        <w:t xml:space="preserve">## 35321                                                                                                                                                         Tidal dissipation in stars and giant planets</w:t>
      </w:r>
      <w:r>
        <w:br/>
      </w:r>
      <w:r>
        <w:rPr>
          <w:rStyle w:val="VerbatimChar"/>
        </w:rPr>
        <w:t xml:space="preserve">## 35371                                                                                                                                                          Massive star formation: nurture, not nature</w:t>
      </w:r>
      <w:r>
        <w:br/>
      </w:r>
      <w:r>
        <w:rPr>
          <w:rStyle w:val="VerbatimChar"/>
        </w:rPr>
        <w:t xml:space="preserve">## 35391                                                                                                              A comparison of chemistry and dust cloud formation in ultracool dwarf model atmospheres</w:t>
      </w:r>
      <w:r>
        <w:br/>
      </w:r>
      <w:r>
        <w:rPr>
          <w:rStyle w:val="VerbatimChar"/>
        </w:rPr>
        <w:t xml:space="preserve">## 35403                                                                                                 A determination of the thick disk chemical abundance distribution: Implications for galaxy evolution</w:t>
      </w:r>
      <w:r>
        <w:br/>
      </w:r>
      <w:r>
        <w:rPr>
          <w:rStyle w:val="VerbatimChar"/>
        </w:rPr>
        <w:t xml:space="preserve">## 35420                                                                                                                                                Weakening dark matter cusps by clumpy baryonic infall</w:t>
      </w:r>
      <w:r>
        <w:br/>
      </w:r>
      <w:r>
        <w:rPr>
          <w:rStyle w:val="VerbatimChar"/>
        </w:rPr>
        <w:t xml:space="preserve">## 35447                                                                                                                                                         Tidal dissipation in stars and giant planets</w:t>
      </w:r>
      <w:r>
        <w:br/>
      </w:r>
      <w:r>
        <w:rPr>
          <w:rStyle w:val="VerbatimChar"/>
        </w:rPr>
        <w:t xml:space="preserve">## 35460                                                                                                                                       Bright low mass eclipsing binary candidates observed by STEREO</w:t>
      </w:r>
      <w:r>
        <w:br/>
      </w:r>
      <w:r>
        <w:rPr>
          <w:rStyle w:val="VerbatimChar"/>
        </w:rPr>
        <w:t xml:space="preserve">## 35471                                                                                                                                        The C-flash and the ignition conditions of type Ia supernovae</w:t>
      </w:r>
      <w:r>
        <w:br/>
      </w:r>
      <w:r>
        <w:rPr>
          <w:rStyle w:val="VerbatimChar"/>
        </w:rPr>
        <w:t xml:space="preserve">## 35487                                                                                                                                                     Probabilistic selection of high-redshift quasars</w:t>
      </w:r>
      <w:r>
        <w:br/>
      </w:r>
      <w:r>
        <w:rPr>
          <w:rStyle w:val="VerbatimChar"/>
        </w:rPr>
        <w:t xml:space="preserve">## 35498                                                                                                                                    A stability limit for the atmospheres of giant extrasolar planets</w:t>
      </w:r>
      <w:r>
        <w:br/>
      </w:r>
      <w:r>
        <w:rPr>
          <w:rStyle w:val="VerbatimChar"/>
        </w:rPr>
        <w:t xml:space="preserve">## 35511                                                                                                                           A Population of very young Brown Dwarfs and free-floating Planets in Orion</w:t>
      </w:r>
      <w:r>
        <w:br/>
      </w:r>
      <w:r>
        <w:rPr>
          <w:rStyle w:val="VerbatimChar"/>
        </w:rPr>
        <w:t xml:space="preserve">## 35518                                                                                                                                                                         Space, stars, c60, and soot.</w:t>
      </w:r>
      <w:r>
        <w:br/>
      </w:r>
      <w:r>
        <w:rPr>
          <w:rStyle w:val="VerbatimChar"/>
        </w:rPr>
        <w:t xml:space="preserve">## 35547                                                                                                                                The observable effects of tidally induced warps in protostellar discs</w:t>
      </w:r>
      <w:r>
        <w:br/>
      </w:r>
      <w:r>
        <w:rPr>
          <w:rStyle w:val="VerbatimChar"/>
        </w:rPr>
        <w:t xml:space="preserve">## 35549                                                                                                                                                        Rotation and anisotropy of galaxies revisited</w:t>
      </w:r>
      <w:r>
        <w:br/>
      </w:r>
      <w:r>
        <w:rPr>
          <w:rStyle w:val="VerbatimChar"/>
        </w:rPr>
        <w:t xml:space="preserve">## 35566                                                                                               The Optically Powerful Quasar E1821+643 is Associated with a 300 Kiloparsec-Scale FR I Radio Structure</w:t>
      </w:r>
      <w:r>
        <w:br/>
      </w:r>
      <w:r>
        <w:rPr>
          <w:rStyle w:val="VerbatimChar"/>
        </w:rPr>
        <w:t xml:space="preserve">## 35589                                                                                                                                         The nature of X-ray spectral variability in Seyfert galaxies</w:t>
      </w:r>
      <w:r>
        <w:br/>
      </w:r>
      <w:r>
        <w:rPr>
          <w:rStyle w:val="VerbatimChar"/>
        </w:rPr>
        <w:t xml:space="preserve">## 35598                                  Lyman-alpha Blobs Like Company : The Discovery of A Candidate 100 kpc Lyman-alpha Blob Near to A Radio Galaxy with A Giant Lyman-alpha halo, B3 J2330+3927 at z=3.1</w:t>
      </w:r>
      <w:r>
        <w:br/>
      </w:r>
      <w:r>
        <w:rPr>
          <w:rStyle w:val="VerbatimChar"/>
        </w:rPr>
        <w:t xml:space="preserve">## 35618                                                                                          Cosmological constraints from the X-ray gas mass fraction in relaxed lensing clusters observed with Chandra</w:t>
      </w:r>
      <w:r>
        <w:br/>
      </w:r>
      <w:r>
        <w:rPr>
          <w:rStyle w:val="VerbatimChar"/>
        </w:rPr>
        <w:t xml:space="preserve">## 35625                                                                                                                                                                          Atmospheres of brown dwarfs</w:t>
      </w:r>
      <w:r>
        <w:br/>
      </w:r>
      <w:r>
        <w:rPr>
          <w:rStyle w:val="VerbatimChar"/>
        </w:rPr>
        <w:t xml:space="preserve">## 35648                                                                                         Luminous starbursts in the redshift desert at z∼ 1-2: Star formation rates, masses and evidence for outflows</w:t>
      </w:r>
      <w:r>
        <w:br/>
      </w:r>
      <w:r>
        <w:rPr>
          <w:rStyle w:val="VerbatimChar"/>
        </w:rPr>
        <w:t xml:space="preserve">## 35657                                                                                                                                                       Testing Cosmology with Extreme Galaxy Clusters</w:t>
      </w:r>
      <w:r>
        <w:br/>
      </w:r>
      <w:r>
        <w:rPr>
          <w:rStyle w:val="VerbatimChar"/>
        </w:rPr>
        <w:t xml:space="preserve">## 35715                                                                                                                  Doin' the twist: Secular changes in the surface differential rotation on AB Doradus</w:t>
      </w:r>
      <w:r>
        <w:br/>
      </w:r>
      <w:r>
        <w:rPr>
          <w:rStyle w:val="VerbatimChar"/>
        </w:rPr>
        <w:t xml:space="preserve">## 35731                                                                                                                                Habitability of exoplanetary systems with planets observed in transit</w:t>
      </w:r>
      <w:r>
        <w:br/>
      </w:r>
      <w:r>
        <w:rPr>
          <w:rStyle w:val="VerbatimChar"/>
        </w:rPr>
        <w:t xml:space="preserve">## 35737                                                                                                                                                                 Dynamical friction in dwarf galaxies</w:t>
      </w:r>
      <w:r>
        <w:br/>
      </w:r>
      <w:r>
        <w:rPr>
          <w:rStyle w:val="VerbatimChar"/>
        </w:rPr>
        <w:t xml:space="preserve">## 35754                                                                                                            Exploring the Origin of Stealth Coronal Mass Ejections with Magnetofrictional Simulations</w:t>
      </w:r>
      <w:r>
        <w:br/>
      </w:r>
      <w:r>
        <w:rPr>
          <w:rStyle w:val="VerbatimChar"/>
        </w:rPr>
        <w:t xml:space="preserve">## 35758                                                                                                                                                    A spectropolarimetric atlas of Seyfert 1 galaxies</w:t>
      </w:r>
      <w:r>
        <w:br/>
      </w:r>
      <w:r>
        <w:rPr>
          <w:rStyle w:val="VerbatimChar"/>
        </w:rPr>
        <w:t xml:space="preserve">## 35768                                                                                                              The discovery of a low mass, pre-main-sequence stellar association around gamma Velorum</w:t>
      </w:r>
      <w:r>
        <w:br/>
      </w:r>
      <w:r>
        <w:rPr>
          <w:rStyle w:val="VerbatimChar"/>
        </w:rPr>
        <w:t xml:space="preserve">## 35788                                                                                                                                Habitability of exoplanetary systems with planets observed in transit</w:t>
      </w:r>
      <w:r>
        <w:br/>
      </w:r>
      <w:r>
        <w:rPr>
          <w:rStyle w:val="VerbatimChar"/>
        </w:rPr>
        <w:t xml:space="preserve">## 35819                                                                                                                                             The star-forming content of the W3 giant molecular cloud</w:t>
      </w:r>
      <w:r>
        <w:br/>
      </w:r>
      <w:r>
        <w:rPr>
          <w:rStyle w:val="VerbatimChar"/>
        </w:rPr>
        <w:t xml:space="preserve">## 35868                                                                                                        The luminosity–metallicity relation in the local Universe from the 2dF Galaxy Redshift Survey</w:t>
      </w:r>
      <w:r>
        <w:br/>
      </w:r>
      <w:r>
        <w:rPr>
          <w:rStyle w:val="VerbatimChar"/>
        </w:rPr>
        <w:t xml:space="preserve">## 35871                                                                                                                                                  Nature of fault planes in solid neutron star matter</w:t>
      </w:r>
      <w:r>
        <w:br/>
      </w:r>
      <w:r>
        <w:rPr>
          <w:rStyle w:val="VerbatimChar"/>
        </w:rPr>
        <w:t xml:space="preserve">## 35883                                                                                                                                                                          3D photometric cosmic shear</w:t>
      </w:r>
      <w:r>
        <w:br/>
      </w:r>
      <w:r>
        <w:rPr>
          <w:rStyle w:val="VerbatimChar"/>
        </w:rPr>
        <w:t xml:space="preserve">## 35890                                                                                                                                                              Physical Properties of Wolf-Rayet Stars</w:t>
      </w:r>
      <w:r>
        <w:br/>
      </w:r>
      <w:r>
        <w:rPr>
          <w:rStyle w:val="VerbatimChar"/>
        </w:rPr>
        <w:t xml:space="preserve">## 35892                                                                                                                           Integral radial cosmic ray gradients in the solar system from 1972 to 1982</w:t>
      </w:r>
      <w:r>
        <w:br/>
      </w:r>
      <w:r>
        <w:rPr>
          <w:rStyle w:val="VerbatimChar"/>
        </w:rPr>
        <w:t xml:space="preserve">## 35902                                                                                                                         Bright radio emission from an ultraluminous stellar-mass microquasar in M 31</w:t>
      </w:r>
      <w:r>
        <w:br/>
      </w:r>
      <w:r>
        <w:rPr>
          <w:rStyle w:val="VerbatimChar"/>
        </w:rPr>
        <w:t xml:space="preserve">## 35914                                                                                                Strong observational constraints on Advection-Dominated Accretion in the cores of elliptical galaxies</w:t>
      </w:r>
      <w:r>
        <w:br/>
      </w:r>
      <w:r>
        <w:rPr>
          <w:rStyle w:val="VerbatimChar"/>
        </w:rPr>
        <w:t xml:space="preserve">## 35922                                                                                                                                       Five steps in the evolution from protoplanetary to debris disk</w:t>
      </w:r>
      <w:r>
        <w:br/>
      </w:r>
      <w:r>
        <w:rPr>
          <w:rStyle w:val="VerbatimChar"/>
        </w:rPr>
        <w:t xml:space="preserve">## 35932                                                                                                 The binary fraction and mass ratio of Be and B stars: a comparative Very Large Telescope/NACO study★</w:t>
      </w:r>
      <w:r>
        <w:br/>
      </w:r>
      <w:r>
        <w:rPr>
          <w:rStyle w:val="VerbatimChar"/>
        </w:rPr>
        <w:t xml:space="preserve">## 35952                                                                                                                                   Physics of Solar Prominences: II - Magnetic Structure and Dynamics</w:t>
      </w:r>
      <w:r>
        <w:br/>
      </w:r>
      <w:r>
        <w:rPr>
          <w:rStyle w:val="VerbatimChar"/>
        </w:rPr>
        <w:t xml:space="preserve">## 36017                                                                                                                                                         Tidal Dissipation in Stars and Giant Planets</w:t>
      </w:r>
      <w:r>
        <w:br/>
      </w:r>
      <w:r>
        <w:rPr>
          <w:rStyle w:val="VerbatimChar"/>
        </w:rPr>
        <w:t xml:space="preserve">## 36021                                                                                 Phase-resolved Far-Ultraviolet Hubble Space Telescope Spectroscopy of the Peculiar Magnetic White Dwarf RE J0317–853</w:t>
      </w:r>
      <w:r>
        <w:br/>
      </w:r>
      <w:r>
        <w:rPr>
          <w:rStyle w:val="VerbatimChar"/>
        </w:rPr>
        <w:t xml:space="preserve">## 36029                                                                                                                                                                 Neutron Stars in the Symmetron Model</w:t>
      </w:r>
      <w:r>
        <w:br/>
      </w:r>
      <w:r>
        <w:rPr>
          <w:rStyle w:val="VerbatimChar"/>
        </w:rPr>
        <w:t xml:space="preserve">## 36050                                                                                                                             ROSAT observations of the dwarf starforming galaxy Holmerg II (UGC 4305)</w:t>
      </w:r>
      <w:r>
        <w:br/>
      </w:r>
      <w:r>
        <w:rPr>
          <w:rStyle w:val="VerbatimChar"/>
        </w:rPr>
        <w:t xml:space="preserve">## 36069                                                                                                                  The Sun, stellar-population models and the age estimation of high-redshift galaxies</w:t>
      </w:r>
      <w:r>
        <w:br/>
      </w:r>
      <w:r>
        <w:rPr>
          <w:rStyle w:val="VerbatimChar"/>
        </w:rPr>
        <w:t xml:space="preserve">## 36072                                                                                                                                                                               Fabric of the Universe</w:t>
      </w:r>
      <w:r>
        <w:br/>
      </w:r>
      <w:r>
        <w:rPr>
          <w:rStyle w:val="VerbatimChar"/>
        </w:rPr>
        <w:t xml:space="preserve">## 36074                                                                                                                                                                 Dynamical friction in dwarf galaxies</w:t>
      </w:r>
      <w:r>
        <w:br/>
      </w:r>
      <w:r>
        <w:rPr>
          <w:rStyle w:val="VerbatimChar"/>
        </w:rPr>
        <w:t xml:space="preserve">## 36086                                                                                 The structures of distant galaxies – I. Galaxy structures and the merger rate to z∼ 3 in the Hubble Ultra-Deep Field</w:t>
      </w:r>
      <w:r>
        <w:br/>
      </w:r>
      <w:r>
        <w:rPr>
          <w:rStyle w:val="VerbatimChar"/>
        </w:rPr>
        <w:t xml:space="preserve">## 36087                                                                                 The structures of distant galaxies – I. Galaxy structures and the merger rate to z∼ 3 in the Hubble Ultra-Deep Field</w:t>
      </w:r>
      <w:r>
        <w:br/>
      </w:r>
      <w:r>
        <w:rPr>
          <w:rStyle w:val="VerbatimChar"/>
        </w:rPr>
        <w:t xml:space="preserve">## 36105                                                                                                                             Accelerated planetesimal growth in self-gravitating protoplanetary discs</w:t>
      </w:r>
      <w:r>
        <w:br/>
      </w:r>
      <w:r>
        <w:rPr>
          <w:rStyle w:val="VerbatimChar"/>
        </w:rPr>
        <w:t xml:space="preserve">## 36137                                                      The Structures of Distant Galaxies - IV: A New Empirical Measurement of the Time-Scale for Galaxy Mergers - Implications for the Merger History</w:t>
      </w:r>
      <w:r>
        <w:br/>
      </w:r>
      <w:r>
        <w:rPr>
          <w:rStyle w:val="VerbatimChar"/>
        </w:rPr>
        <w:t xml:space="preserve">## 36143                                                                                 Phase-resolved Far-Ultraviolet Hubble Space Telescope Spectroscopy of the Peculiar Magnetic White Dwarf RE J0317–853</w:t>
      </w:r>
      <w:r>
        <w:br/>
      </w:r>
      <w:r>
        <w:rPr>
          <w:rStyle w:val="VerbatimChar"/>
        </w:rPr>
        <w:t xml:space="preserve">## 36169                                                                                                                                                                Soft X-Ray Pulsations in Solar Flares</w:t>
      </w:r>
      <w:r>
        <w:br/>
      </w:r>
      <w:r>
        <w:rPr>
          <w:rStyle w:val="VerbatimChar"/>
        </w:rPr>
        <w:t xml:space="preserve">## 36203                                                                                                                                                                               Helium in the Universe</w:t>
      </w:r>
      <w:r>
        <w:br/>
      </w:r>
      <w:r>
        <w:rPr>
          <w:rStyle w:val="VerbatimChar"/>
        </w:rPr>
        <w:t xml:space="preserve">## 36215                                                                                                             Fe-bump instability: the excitation of pulsations in subdwarf B and other low-mass stars</w:t>
      </w:r>
      <w:r>
        <w:br/>
      </w:r>
      <w:r>
        <w:rPr>
          <w:rStyle w:val="VerbatimChar"/>
        </w:rPr>
        <w:t xml:space="preserve">## 36225                                                                                                                          Limits on the 2.2-μm contrast ratio of the close-orbiting planet HD 189733b</w:t>
      </w:r>
      <w:r>
        <w:br/>
      </w:r>
      <w:r>
        <w:rPr>
          <w:rStyle w:val="VerbatimChar"/>
        </w:rPr>
        <w:t xml:space="preserve">## 36228                                                                                                                                                Measurements of the trigonometric parallax of pulsars</w:t>
      </w:r>
      <w:r>
        <w:br/>
      </w:r>
      <w:r>
        <w:rPr>
          <w:rStyle w:val="VerbatimChar"/>
        </w:rPr>
        <w:t xml:space="preserve">## 36284                                                                                                                                                            Period and chemical evolution of SC stars</w:t>
      </w:r>
      <w:r>
        <w:br/>
      </w:r>
      <w:r>
        <w:rPr>
          <w:rStyle w:val="VerbatimChar"/>
        </w:rPr>
        <w:t xml:space="preserve">## 36292                                                                                                                                                      GMC formation by agglomeration and self gravity</w:t>
      </w:r>
      <w:r>
        <w:br/>
      </w:r>
      <w:r>
        <w:rPr>
          <w:rStyle w:val="VerbatimChar"/>
        </w:rPr>
        <w:t xml:space="preserve">## 36296                                                                                                                                                                 Neutron Stars in the Symmetron Model</w:t>
      </w:r>
      <w:r>
        <w:br/>
      </w:r>
      <w:r>
        <w:rPr>
          <w:rStyle w:val="VerbatimChar"/>
        </w:rPr>
        <w:t xml:space="preserve">## 36314                                                                                                                                                                               Fabric of the Universe</w:t>
      </w:r>
      <w:r>
        <w:br/>
      </w:r>
      <w:r>
        <w:rPr>
          <w:rStyle w:val="VerbatimChar"/>
        </w:rPr>
        <w:t xml:space="preserve">## 36320                                                                                                          The Signature of Supernova Ejecta Measured in the X-ray Afterglow of Gamma-Ray Burst 011211</w:t>
      </w:r>
      <w:r>
        <w:br/>
      </w:r>
      <w:r>
        <w:rPr>
          <w:rStyle w:val="VerbatimChar"/>
        </w:rPr>
        <w:t xml:space="preserve">## 36391                                                                                                                                                   orca: The Overdense Red-sequence Cluster Algorithm</w:t>
      </w:r>
      <w:r>
        <w:br/>
      </w:r>
      <w:r>
        <w:rPr>
          <w:rStyle w:val="VerbatimChar"/>
        </w:rPr>
        <w:t xml:space="preserve">## 36464                                                                                                                                                       The rotation curves of flattened Sersic bulges</w:t>
      </w:r>
      <w:r>
        <w:br/>
      </w:r>
      <w:r>
        <w:rPr>
          <w:rStyle w:val="VerbatimChar"/>
        </w:rPr>
        <w:t xml:space="preserve">## 36480                                                                                                                                         Are the spin axes of stars randomly aligned within a cluster</w:t>
      </w:r>
      <w:r>
        <w:br/>
      </w:r>
      <w:r>
        <w:rPr>
          <w:rStyle w:val="VerbatimChar"/>
        </w:rPr>
        <w:t xml:space="preserve">## 36533                                                                                                Probing the circumstellar structures of T Tauri stars and their relationship to those of Herbig stars</w:t>
      </w:r>
      <w:r>
        <w:br/>
      </w:r>
      <w:r>
        <w:rPr>
          <w:rStyle w:val="VerbatimChar"/>
        </w:rPr>
        <w:t xml:space="preserve">## 36543                                                                                                                      The Distribution of Nearby Stars in Velocity Space Inferred from Hipparcos Data</w:t>
      </w:r>
      <w:r>
        <w:br/>
      </w:r>
      <w:r>
        <w:rPr>
          <w:rStyle w:val="VerbatimChar"/>
        </w:rPr>
        <w:t xml:space="preserve">## 36591                                                                                                                                        Extended Far-Infrared CO Emission in the OMC-1 Core of Orion*</w:t>
      </w:r>
      <w:r>
        <w:br/>
      </w:r>
      <w:r>
        <w:rPr>
          <w:rStyle w:val="VerbatimChar"/>
        </w:rPr>
        <w:t xml:space="preserve">## 36600                                                                                                                      The discovery of the first luminous z∼ 6 quasar in the UKIDSS Large Area Survey</w:t>
      </w:r>
      <w:r>
        <w:br/>
      </w:r>
      <w:r>
        <w:rPr>
          <w:rStyle w:val="VerbatimChar"/>
        </w:rPr>
        <w:t xml:space="preserve">## 36612                                                                                             Infrared Spectroscopy and Analysis of Brown Dwarf and Planetary Mass Objects in the Orion Nebula Cluster</w:t>
      </w:r>
      <w:r>
        <w:br/>
      </w:r>
      <w:r>
        <w:rPr>
          <w:rStyle w:val="VerbatimChar"/>
        </w:rPr>
        <w:t xml:space="preserve">## 36652                                                                                                                                            Retrograde Accretion and Merging Supermassive Black Holes</w:t>
      </w:r>
      <w:r>
        <w:br/>
      </w:r>
      <w:r>
        <w:rPr>
          <w:rStyle w:val="VerbatimChar"/>
        </w:rPr>
        <w:t xml:space="preserve">## 36656                                                                                                                                             The fraction of double degenerates among DA white dwarfs</w:t>
      </w:r>
      <w:r>
        <w:br/>
      </w:r>
      <w:r>
        <w:rPr>
          <w:rStyle w:val="VerbatimChar"/>
        </w:rPr>
        <w:t xml:space="preserve">## 36661                                                                                                                   Proof of polar ejection fom the close-binary core of the planetary nebula Abell 63</w:t>
      </w:r>
      <w:r>
        <w:br/>
      </w:r>
      <w:r>
        <w:rPr>
          <w:rStyle w:val="VerbatimChar"/>
        </w:rPr>
        <w:t xml:space="preserve">## 36664                                                                                           Long-term classical and general relativistic effects on the radial velocities of the stars orbiting Sgr A*</w:t>
      </w:r>
      <w:r>
        <w:br/>
      </w:r>
      <w:r>
        <w:rPr>
          <w:rStyle w:val="VerbatimChar"/>
        </w:rPr>
        <w:t xml:space="preserve">## 36698                                                                                                            The ROSAT Brightest Cluster Sample — III. Optical spectra of the central cluster galaxies</w:t>
      </w:r>
      <w:r>
        <w:br/>
      </w:r>
      <w:r>
        <w:rPr>
          <w:rStyle w:val="VerbatimChar"/>
        </w:rPr>
        <w:t xml:space="preserve">## 36704                                                                                      Magnetic flares in accretion disc coronae and the spectral states of black hole candidates: the case of GX339-4</w:t>
      </w:r>
      <w:r>
        <w:br/>
      </w:r>
      <w:r>
        <w:rPr>
          <w:rStyle w:val="VerbatimChar"/>
        </w:rPr>
        <w:t xml:space="preserve">## 36714                                                                                                        The UV properties of E+A galaxies: Constraints on feedback-driven quenching of star formation</w:t>
      </w:r>
      <w:r>
        <w:br/>
      </w:r>
      <w:r>
        <w:rPr>
          <w:rStyle w:val="VerbatimChar"/>
        </w:rPr>
        <w:t xml:space="preserve">## 36716                                                                                                                  Recovering galaxy star formation and metallicity histories from spectra using VESPA</w:t>
      </w:r>
      <w:r>
        <w:br/>
      </w:r>
      <w:r>
        <w:rPr>
          <w:rStyle w:val="VerbatimChar"/>
        </w:rPr>
        <w:t xml:space="preserve">## 36730                                                                                                                                       Multiwavelength Studies of MHD Waves in the Solar Chromosphere</w:t>
      </w:r>
      <w:r>
        <w:br/>
      </w:r>
      <w:r>
        <w:rPr>
          <w:rStyle w:val="VerbatimChar"/>
        </w:rPr>
        <w:t xml:space="preserve">## 36741                                                                                                                                    The Discovery of Tidal Tails around the Globular Cluster NGC 5466</w:t>
      </w:r>
      <w:r>
        <w:br/>
      </w:r>
      <w:r>
        <w:rPr>
          <w:rStyle w:val="VerbatimChar"/>
        </w:rPr>
        <w:t xml:space="preserve">## 36742                                                                                                                                    The Discovery of Tidal Tails around the Globular Cluster NGC 5466</w:t>
      </w:r>
      <w:r>
        <w:br/>
      </w:r>
      <w:r>
        <w:rPr>
          <w:rStyle w:val="VerbatimChar"/>
        </w:rPr>
        <w:t xml:space="preserve">## 36743                                                                                                                                                           Eulerian bias and the galaxy density field</w:t>
      </w:r>
      <w:r>
        <w:br/>
      </w:r>
      <w:r>
        <w:rPr>
          <w:rStyle w:val="VerbatimChar"/>
        </w:rPr>
        <w:t xml:space="preserve">## 36769                                                                                                                                   Phase correlations in cosmic microwave background temperature maps</w:t>
      </w:r>
      <w:r>
        <w:br/>
      </w:r>
      <w:r>
        <w:rPr>
          <w:rStyle w:val="VerbatimChar"/>
        </w:rPr>
        <w:t xml:space="preserve">## 36783                                                                                                                 ULTRACAM photometry of the eclipsing cataclysmic variables GY Cnc, IR Com and HT Cas</w:t>
      </w:r>
      <w:r>
        <w:br/>
      </w:r>
      <w:r>
        <w:rPr>
          <w:rStyle w:val="VerbatimChar"/>
        </w:rPr>
        <w:t xml:space="preserve">## 36785                                                                                                                                    The Discovery of Tidal Tails around the Globular Cluster NGC 5466</w:t>
      </w:r>
      <w:r>
        <w:br/>
      </w:r>
      <w:r>
        <w:rPr>
          <w:rStyle w:val="VerbatimChar"/>
        </w:rPr>
        <w:t xml:space="preserve">## 36801                                                                                                                                              The effect of magnetic fields on star cluster formation</w:t>
      </w:r>
      <w:r>
        <w:br/>
      </w:r>
      <w:r>
        <w:rPr>
          <w:rStyle w:val="VerbatimChar"/>
        </w:rPr>
        <w:t xml:space="preserve">## 36813                                                                                                                                                                       Are debris discs self-stirred?</w:t>
      </w:r>
      <w:r>
        <w:br/>
      </w:r>
      <w:r>
        <w:rPr>
          <w:rStyle w:val="VerbatimChar"/>
        </w:rPr>
        <w:t xml:space="preserve">## 36827                                                                                                                                                               The energy balance of polars revisited</w:t>
      </w:r>
      <w:r>
        <w:br/>
      </w:r>
      <w:r>
        <w:rPr>
          <w:rStyle w:val="VerbatimChar"/>
        </w:rPr>
        <w:t xml:space="preserve">## 36855                                                                                                                                                       Understanding reverberation lags in 1H0707-495</w:t>
      </w:r>
      <w:r>
        <w:br/>
      </w:r>
      <w:r>
        <w:rPr>
          <w:rStyle w:val="VerbatimChar"/>
        </w:rPr>
        <w:t xml:space="preserve">## 36895                                                                                                                    Modelling variability in black hole binaries: linking simulations to observations</w:t>
      </w:r>
      <w:r>
        <w:br/>
      </w:r>
      <w:r>
        <w:rPr>
          <w:rStyle w:val="VerbatimChar"/>
        </w:rPr>
        <w:t xml:space="preserve">## 36918                                                                                                                                      FR II radio galaxies with z &lt; 0.3 - II. Beaming and unification</w:t>
      </w:r>
      <w:r>
        <w:br/>
      </w:r>
      <w:r>
        <w:rPr>
          <w:rStyle w:val="VerbatimChar"/>
        </w:rPr>
        <w:t xml:space="preserve">## 36919                                                                                                                                      FR II radio galaxies with z &lt; 0.3 - II. Beaming and unification</w:t>
      </w:r>
      <w:r>
        <w:br/>
      </w:r>
      <w:r>
        <w:rPr>
          <w:rStyle w:val="VerbatimChar"/>
        </w:rPr>
        <w:t xml:space="preserve">## 36931                                                                                                                                                The prevalence of Fanaroff–Riley type I radio quasars</w:t>
      </w:r>
      <w:r>
        <w:br/>
      </w:r>
      <w:r>
        <w:rPr>
          <w:rStyle w:val="VerbatimChar"/>
        </w:rPr>
        <w:t xml:space="preserve">## 36932                                                                                                                                                The prevalence of Fanaroff–Riley type I radio quasars</w:t>
      </w:r>
      <w:r>
        <w:br/>
      </w:r>
      <w:r>
        <w:rPr>
          <w:rStyle w:val="VerbatimChar"/>
        </w:rPr>
        <w:t xml:space="preserve">## 36941                                                                                                                                              The unusual radio transient in M82: an SS 433 analogue?</w:t>
      </w:r>
      <w:r>
        <w:br/>
      </w:r>
      <w:r>
        <w:rPr>
          <w:rStyle w:val="VerbatimChar"/>
        </w:rPr>
        <w:t xml:space="preserve">## 36950                                                                                                   The stellar mass function of the most-massive galaxies at 3 ≤z &lt; 5 in the UKIDSS Ultra Deep Survey</w:t>
      </w:r>
      <w:r>
        <w:br/>
      </w:r>
      <w:r>
        <w:rPr>
          <w:rStyle w:val="VerbatimChar"/>
        </w:rPr>
        <w:t xml:space="preserve">## 36954                                                                                                Testing the beamed inverse-Compton model for jet X-ray emission: velocity structure and deceleration?</w:t>
      </w:r>
      <w:r>
        <w:br/>
      </w:r>
      <w:r>
        <w:rPr>
          <w:rStyle w:val="VerbatimChar"/>
        </w:rPr>
        <w:t xml:space="preserve">## 36974                                                                                                                    The Sun’s Global Photospheric and Coronal Magnetic Fields:Observations and Models</w:t>
      </w:r>
      <w:r>
        <w:br/>
      </w:r>
      <w:r>
        <w:rPr>
          <w:rStyle w:val="VerbatimChar"/>
        </w:rPr>
        <w:t xml:space="preserve">## 36986                                                                                                                                                                     Quasars as Supermassive Binaries</w:t>
      </w:r>
      <w:r>
        <w:br/>
      </w:r>
      <w:r>
        <w:rPr>
          <w:rStyle w:val="VerbatimChar"/>
        </w:rPr>
        <w:t xml:space="preserve">## 37006                                                                                                                                                  Post-main-sequence evolution of A star debris discs</w:t>
      </w:r>
      <w:r>
        <w:br/>
      </w:r>
      <w:r>
        <w:rPr>
          <w:rStyle w:val="VerbatimChar"/>
        </w:rPr>
        <w:t xml:space="preserve">## 37034                                                                  Surface Brightness Profiles and Structural Parameters for Globular Clusters in the Fornax and Sagittarius Dwarf Spheroidal Galaxies</w:t>
      </w:r>
      <w:r>
        <w:br/>
      </w:r>
      <w:r>
        <w:rPr>
          <w:rStyle w:val="VerbatimChar"/>
        </w:rPr>
        <w:t xml:space="preserve">## 37067                                                                                                              1H 0707-495 in 2011: an X-ray source within a gravitational radius of the event horizon</w:t>
      </w:r>
      <w:r>
        <w:br/>
      </w:r>
      <w:r>
        <w:rPr>
          <w:rStyle w:val="VerbatimChar"/>
        </w:rPr>
        <w:t xml:space="preserve">## 37098                                                                                                                                                             Observations of fourteen pulsar glitches</w:t>
      </w:r>
      <w:r>
        <w:br/>
      </w:r>
      <w:r>
        <w:rPr>
          <w:rStyle w:val="VerbatimChar"/>
        </w:rPr>
        <w:t xml:space="preserve">## 37116                                                                                                                                      Runaway stars as progenitors of supernovae and gamma-ray bursts</w:t>
      </w:r>
      <w:r>
        <w:br/>
      </w:r>
      <w:r>
        <w:rPr>
          <w:rStyle w:val="VerbatimChar"/>
        </w:rPr>
        <w:t xml:space="preserve">## 37153                                                                                                                                         Predicting dust extinction from the stellar mass of a galaxy</w:t>
      </w:r>
      <w:r>
        <w:br/>
      </w:r>
      <w:r>
        <w:rPr>
          <w:rStyle w:val="VerbatimChar"/>
        </w:rPr>
        <w:t xml:space="preserve">## 37190                                                                                                                                                          The X‐ray variability of high‐redshift QSOs</w:t>
      </w:r>
      <w:r>
        <w:br/>
      </w:r>
      <w:r>
        <w:rPr>
          <w:rStyle w:val="VerbatimChar"/>
        </w:rPr>
        <w:t xml:space="preserve">## 37193                                                                                                      X-ray irradiation in XTE J1817−330 and the inner radius of the truncated disc in the hard state</w:t>
      </w:r>
      <w:r>
        <w:br/>
      </w:r>
      <w:r>
        <w:rPr>
          <w:rStyle w:val="VerbatimChar"/>
        </w:rPr>
        <w:t xml:space="preserve">## 37234                                                                                                     The Volume-limited A-Star (VAST) survey – II. Orbital motion monitoring of A-type star multiples</w:t>
      </w:r>
      <w:r>
        <w:br/>
      </w:r>
      <w:r>
        <w:rPr>
          <w:rStyle w:val="VerbatimChar"/>
        </w:rPr>
        <w:t xml:space="preserve">## 37235                                                                                                     The Volume-limited A-Star (VAST) survey – II. Orbital motion monitoring of A-type star multiples</w:t>
      </w:r>
      <w:r>
        <w:br/>
      </w:r>
      <w:r>
        <w:rPr>
          <w:rStyle w:val="VerbatimChar"/>
        </w:rPr>
        <w:t xml:space="preserve">## 37237                                                                                                                                                            Submillimetre Observations of z&gt;6 Quasars</w:t>
      </w:r>
      <w:r>
        <w:br/>
      </w:r>
      <w:r>
        <w:rPr>
          <w:rStyle w:val="VerbatimChar"/>
        </w:rPr>
        <w:t xml:space="preserve">## 37274                                                                                                    A search for thermal X-ray signatures in Gamma-Ray Bursts I: Swift bursts with optical supernovae</w:t>
      </w:r>
      <w:r>
        <w:br/>
      </w:r>
      <w:r>
        <w:rPr>
          <w:rStyle w:val="VerbatimChar"/>
        </w:rPr>
        <w:t xml:space="preserve">## 37290                                                                                          A simple method to test for energy-dependent dispersion in high energy lightcurves of astrophysical sources</w:t>
      </w:r>
      <w:r>
        <w:br/>
      </w:r>
      <w:r>
        <w:rPr>
          <w:rStyle w:val="VerbatimChar"/>
        </w:rPr>
        <w:t xml:space="preserve">## 37295 A combined re-analysis of existing blank-field SCUBA surveys: comparative 850-micron source lists, combined number counts, and evidence for strong clustering of the bright sub-mm galaxy population</w:t>
      </w:r>
      <w:r>
        <w:br/>
      </w:r>
      <w:r>
        <w:rPr>
          <w:rStyle w:val="VerbatimChar"/>
        </w:rPr>
        <w:t xml:space="preserve">## 37321                                                                                                                                            Resonant heating - an interpretation of coronal loop data</w:t>
      </w:r>
      <w:r>
        <w:br/>
      </w:r>
      <w:r>
        <w:rPr>
          <w:rStyle w:val="VerbatimChar"/>
        </w:rPr>
        <w:t xml:space="preserve">## 37326                                                                                                                                              Rocky Planetesimals as the Origin of Metals in DZ Stars</w:t>
      </w:r>
      <w:r>
        <w:br/>
      </w:r>
      <w:r>
        <w:rPr>
          <w:rStyle w:val="VerbatimChar"/>
        </w:rPr>
        <w:t xml:space="preserve">## 37329                                                                                        The ultraviolet properties of star-forming galaxies – I. HST WFC3 observations of very high redshift galaxies</w:t>
      </w:r>
      <w:r>
        <w:br/>
      </w:r>
      <w:r>
        <w:rPr>
          <w:rStyle w:val="VerbatimChar"/>
        </w:rPr>
        <w:t xml:space="preserve">## 37348                                                                                                                                                A search for the third lensed image in JVAS B1030+074</w:t>
      </w:r>
      <w:r>
        <w:br/>
      </w:r>
      <w:r>
        <w:rPr>
          <w:rStyle w:val="VerbatimChar"/>
        </w:rPr>
        <w:t xml:space="preserve">## 37360                                                                                                                                                  Runaway migration and the formation of hot Jupiters</w:t>
      </w:r>
      <w:r>
        <w:br/>
      </w:r>
      <w:r>
        <w:rPr>
          <w:rStyle w:val="VerbatimChar"/>
        </w:rPr>
        <w:t xml:space="preserve">## 37371                                                                                                                                                                     On the first generation of stars</w:t>
      </w:r>
      <w:r>
        <w:br/>
      </w:r>
      <w:r>
        <w:rPr>
          <w:rStyle w:val="VerbatimChar"/>
        </w:rPr>
        <w:t xml:space="preserve">## 37386                                                                                            The depolarisation properties of powerful radio sources: breaking the radio-power vs. redshift degeneracy</w:t>
      </w:r>
      <w:r>
        <w:br/>
      </w:r>
      <w:r>
        <w:rPr>
          <w:rStyle w:val="VerbatimChar"/>
        </w:rPr>
        <w:t xml:space="preserve">## 37429                                                                                                                                     Stellar populations in the centres of brightest cluster galaxies</w:t>
      </w:r>
      <w:r>
        <w:br/>
      </w:r>
      <w:r>
        <w:rPr>
          <w:rStyle w:val="VerbatimChar"/>
        </w:rPr>
        <w:t xml:space="preserve">## 37440                                                                                                                           ROSAT observations of the dwarf star‐forming galaxy Holmberg II (UGC 4305)</w:t>
      </w:r>
      <w:r>
        <w:br/>
      </w:r>
      <w:r>
        <w:rPr>
          <w:rStyle w:val="VerbatimChar"/>
        </w:rPr>
        <w:t xml:space="preserve">## 37447                                                                                                                                                Enhanced mergers of galaxies in low-redshift clusters</w:t>
      </w:r>
      <w:r>
        <w:br/>
      </w:r>
      <w:r>
        <w:rPr>
          <w:rStyle w:val="VerbatimChar"/>
        </w:rPr>
        <w:t xml:space="preserve">## 37480                                                                                                                                       The nature of the progenitor of the Type II-P supernova 1999em</w:t>
      </w:r>
      <w:r>
        <w:br/>
      </w:r>
      <w:r>
        <w:rPr>
          <w:rStyle w:val="VerbatimChar"/>
        </w:rPr>
        <w:t xml:space="preserve">## 37525                                                                                                                                                                   Star clusters in evolving galaxies</w:t>
      </w:r>
      <w:r>
        <w:br/>
      </w:r>
      <w:r>
        <w:rPr>
          <w:rStyle w:val="VerbatimChar"/>
        </w:rPr>
        <w:t xml:space="preserve">## 37541                                                                                                                    Gravitational fragmentation and the formation of brown dwarfs in stellar clusters</w:t>
      </w:r>
      <w:r>
        <w:br/>
      </w:r>
      <w:r>
        <w:rPr>
          <w:rStyle w:val="VerbatimChar"/>
        </w:rPr>
        <w:t xml:space="preserve">## 37557                                                                    The spin-orbit angles of the transiting exoplanets WASP-1b, WASP-24b, WASP-38b and HAT-P-8b from Rossiter-McLaughlin observations</w:t>
      </w:r>
      <w:r>
        <w:br/>
      </w:r>
      <w:r>
        <w:rPr>
          <w:rStyle w:val="VerbatimChar"/>
        </w:rPr>
        <w:t xml:space="preserve">## 37558                                                                    The spin-orbit angles of the transiting exoplanets WASP-1b, WASP-24b, WASP-38b and HAT-P-8b from Rossiter-McLaughlin observations</w:t>
      </w:r>
      <w:r>
        <w:br/>
      </w:r>
      <w:r>
        <w:rPr>
          <w:rStyle w:val="VerbatimChar"/>
        </w:rPr>
        <w:t xml:space="preserve">## 37565                                                                                                                                A spectroscopic search for faint secondaries in cataclysmic variables</w:t>
      </w:r>
      <w:r>
        <w:br/>
      </w:r>
      <w:r>
        <w:rPr>
          <w:rStyle w:val="VerbatimChar"/>
        </w:rPr>
        <w:t xml:space="preserve">## 37569                                                                                                Modelling gravitational waves from precessing black-hole binaries: Progress, challenges and prospects</w:t>
      </w:r>
      <w:r>
        <w:br/>
      </w:r>
      <w:r>
        <w:rPr>
          <w:rStyle w:val="VerbatimChar"/>
        </w:rPr>
        <w:t xml:space="preserve">## 37572                                                                                                                                  Forward Modeling of Hot Loop Oscillations Observed by SUMER and SXT</w:t>
      </w:r>
      <w:r>
        <w:br/>
      </w:r>
      <w:r>
        <w:rPr>
          <w:rStyle w:val="VerbatimChar"/>
        </w:rPr>
        <w:t xml:space="preserve">## 37580                                                                                                            Distinguishing spin-aligned and isotropic black hole populations with gravitational waves</w:t>
      </w:r>
      <w:r>
        <w:br/>
      </w:r>
      <w:r>
        <w:rPr>
          <w:rStyle w:val="VerbatimChar"/>
        </w:rPr>
        <w:t xml:space="preserve">## 37612                                                                                                                          Hybrid estimation of cosmic microwave background polarization power spectra</w:t>
      </w:r>
      <w:r>
        <w:br/>
      </w:r>
      <w:r>
        <w:rPr>
          <w:rStyle w:val="VerbatimChar"/>
        </w:rPr>
        <w:t xml:space="preserve">## 37614                                                                                                                The lack of variability of the iron line in MCG–6‐30‐15: general relativistic effects</w:t>
      </w:r>
      <w:r>
        <w:br/>
      </w:r>
      <w:r>
        <w:rPr>
          <w:rStyle w:val="VerbatimChar"/>
        </w:rPr>
        <w:t xml:space="preserve">## 37615                                                                                                                    A submillimetre survey of the kinematics of the Perseus molecular cloud – I. Data</w:t>
      </w:r>
      <w:r>
        <w:br/>
      </w:r>
      <w:r>
        <w:rPr>
          <w:rStyle w:val="VerbatimChar"/>
        </w:rPr>
        <w:t xml:space="preserve">## 37631                                                                                                           The relationship between star formation rate and radio synchrotron luminosity at 0 &lt; z &lt; 2</w:t>
      </w:r>
      <w:r>
        <w:br/>
      </w:r>
      <w:r>
        <w:rPr>
          <w:rStyle w:val="VerbatimChar"/>
        </w:rPr>
        <w:t xml:space="preserve">## 37636                                                                                                                                               The binary fraction of extreme horizontal branch stars</w:t>
      </w:r>
      <w:r>
        <w:br/>
      </w:r>
      <w:r>
        <w:rPr>
          <w:rStyle w:val="VerbatimChar"/>
        </w:rPr>
        <w:t xml:space="preserve">## 37648                                                                  Surface Brightness Profiles and Structural Parameters for Globular Clusters in the Fornax and Sagittarius Dwarf Spheroidal Galaxies</w:t>
      </w:r>
      <w:r>
        <w:br/>
      </w:r>
      <w:r>
        <w:rPr>
          <w:rStyle w:val="VerbatimChar"/>
        </w:rPr>
        <w:t xml:space="preserve">## 37666                                                                                                                                   Evolution of brown dwarf disks: A Spitzer survey in Upper Scorpius</w:t>
      </w:r>
      <w:r>
        <w:br/>
      </w:r>
      <w:r>
        <w:rPr>
          <w:rStyle w:val="VerbatimChar"/>
        </w:rPr>
        <w:t xml:space="preserve">## 37669                                                                                                    The flux-dependent amplitude of broadband noise variability in X-ray binaries and active galaxies</w:t>
      </w:r>
      <w:r>
        <w:br/>
      </w:r>
      <w:r>
        <w:rPr>
          <w:rStyle w:val="VerbatimChar"/>
        </w:rPr>
        <w:t xml:space="preserve">## 37675                                                                                                                                  On the formation of Hα line emission around classical T Tauri stars</w:t>
      </w:r>
      <w:r>
        <w:br/>
      </w:r>
      <w:r>
        <w:rPr>
          <w:rStyle w:val="VerbatimChar"/>
        </w:rPr>
        <w:t xml:space="preserve">## 37680                                                                                                                                                Enhanced mergers of galaxies in low-redshift clusters</w:t>
      </w:r>
      <w:r>
        <w:br/>
      </w:r>
      <w:r>
        <w:rPr>
          <w:rStyle w:val="VerbatimChar"/>
        </w:rPr>
        <w:t xml:space="preserve">## 37685                                                                                                        Shock acceleration of energetic particles in corotating interaction regions in the solar wind</w:t>
      </w:r>
      <w:r>
        <w:br/>
      </w:r>
      <w:r>
        <w:rPr>
          <w:rStyle w:val="VerbatimChar"/>
        </w:rPr>
        <w:t xml:space="preserve">## 37688                                                                                                                                                Stability of self-gravitating discs under irradiation</w:t>
      </w:r>
      <w:r>
        <w:br/>
      </w:r>
      <w:r>
        <w:rPr>
          <w:rStyle w:val="VerbatimChar"/>
        </w:rPr>
        <w:t xml:space="preserve">## 37722                                                                                                                                                                              Quasar viscosity crisis</w:t>
      </w:r>
      <w:r>
        <w:br/>
      </w:r>
      <w:r>
        <w:rPr>
          <w:rStyle w:val="VerbatimChar"/>
        </w:rPr>
        <w:t xml:space="preserve">## 37756                                                                                                                                                                On the binarity of Herbig Ae/Be stars</w:t>
      </w:r>
      <w:r>
        <w:br/>
      </w:r>
      <w:r>
        <w:rPr>
          <w:rStyle w:val="VerbatimChar"/>
        </w:rPr>
        <w:t xml:space="preserve">## 37766                                                                                                      An ultra-massive white dwarf with a mixed hydrogen-carbon atmosphere as a likely merger remnant</w:t>
      </w:r>
      <w:r>
        <w:br/>
      </w:r>
      <w:r>
        <w:rPr>
          <w:rStyle w:val="VerbatimChar"/>
        </w:rPr>
        <w:t xml:space="preserve">## 37772                                                                                                                                         Predicting dust extinction from the stellar mass of a galaxy</w:t>
      </w:r>
      <w:r>
        <w:br/>
      </w:r>
      <w:r>
        <w:rPr>
          <w:rStyle w:val="VerbatimChar"/>
        </w:rPr>
        <w:t xml:space="preserve">## 37808                                                                                                                                         Deep optical imaging of nova remnants: a southern sky sample</w:t>
      </w:r>
      <w:r>
        <w:br/>
      </w:r>
      <w:r>
        <w:rPr>
          <w:rStyle w:val="VerbatimChar"/>
        </w:rPr>
        <w:t xml:space="preserve">## 37809                                                                                                                                         Deep optical imaging of nova remnants: a southern sky sample</w:t>
      </w:r>
      <w:r>
        <w:br/>
      </w:r>
      <w:r>
        <w:rPr>
          <w:rStyle w:val="VerbatimChar"/>
        </w:rPr>
        <w:t xml:space="preserve">## 37845                                                                                                                       The effect of photoelectric absorption on space-charge-limited flow in pulsars</w:t>
      </w:r>
      <w:r>
        <w:br/>
      </w:r>
      <w:r>
        <w:rPr>
          <w:rStyle w:val="VerbatimChar"/>
        </w:rPr>
        <w:t xml:space="preserve">## 37846                                                                                                                                                  The discovery of a typical radio galaxy at z = 4.88</w:t>
      </w:r>
      <w:r>
        <w:br/>
      </w:r>
      <w:r>
        <w:rPr>
          <w:rStyle w:val="VerbatimChar"/>
        </w:rPr>
        <w:t xml:space="preserve">## 37847                                                                                                                                                  The discovery of a typical radio galaxy at z = 4.88</w:t>
      </w:r>
      <w:r>
        <w:br/>
      </w:r>
      <w:r>
        <w:rPr>
          <w:rStyle w:val="VerbatimChar"/>
        </w:rPr>
        <w:t xml:space="preserve">## 37850                                                                                                                                                            Submillimetre Observations of z&gt;6 Quasars</w:t>
      </w:r>
      <w:r>
        <w:br/>
      </w:r>
      <w:r>
        <w:rPr>
          <w:rStyle w:val="VerbatimChar"/>
        </w:rPr>
        <w:t xml:space="preserve">## 37866                                                                                                                                       Improving efficiency in radio surveys for gravitational lenses</w:t>
      </w:r>
      <w:r>
        <w:br/>
      </w:r>
      <w:r>
        <w:rPr>
          <w:rStyle w:val="VerbatimChar"/>
        </w:rPr>
        <w:t xml:space="preserve">## 37879                                                                                                                                  On the formation of Hα line emission around classical T Tauri stars</w:t>
      </w:r>
      <w:r>
        <w:br/>
      </w:r>
      <w:r>
        <w:rPr>
          <w:rStyle w:val="VerbatimChar"/>
        </w:rPr>
        <w:t xml:space="preserve">## 37883                                                                                                                    Gravitational fragmentation and the formation of brown dwarfs in stellar clusters</w:t>
      </w:r>
      <w:r>
        <w:br/>
      </w:r>
      <w:r>
        <w:rPr>
          <w:rStyle w:val="VerbatimChar"/>
        </w:rPr>
        <w:t xml:space="preserve">## 37884                                                                                                                    Gravitational fragmentation and the formation of brown dwarfs in stellar clusters</w:t>
      </w:r>
      <w:r>
        <w:br/>
      </w:r>
      <w:r>
        <w:rPr>
          <w:rStyle w:val="VerbatimChar"/>
        </w:rPr>
        <w:t xml:space="preserve">## 37909                                                                                             Heavily reddened quasars at z ∼ 2 in the UKIDSS Large Area Survey: a transitional phase in AGN evolution</w:t>
      </w:r>
      <w:r>
        <w:br/>
      </w:r>
      <w:r>
        <w:rPr>
          <w:rStyle w:val="VerbatimChar"/>
        </w:rPr>
        <w:t xml:space="preserve">## 37913                                                                                                               The cluster environments of powerful radio‐loud and radio‐quiet active galactic nuclei</w:t>
      </w:r>
      <w:r>
        <w:br/>
      </w:r>
      <w:r>
        <w:rPr>
          <w:rStyle w:val="VerbatimChar"/>
        </w:rPr>
        <w:t xml:space="preserve">## 37918                                                                                                                                                                  Black hole mergers: the first light</w:t>
      </w:r>
      <w:r>
        <w:br/>
      </w:r>
      <w:r>
        <w:rPr>
          <w:rStyle w:val="VerbatimChar"/>
        </w:rPr>
        <w:t xml:space="preserve">## 37927                                                                       LoCuSS: the connection between brightest cluster galaxy activity, gas cooling and dynamical disturbance of X-ray cluster cores</w:t>
      </w:r>
      <w:r>
        <w:br/>
      </w:r>
      <w:r>
        <w:rPr>
          <w:rStyle w:val="VerbatimChar"/>
        </w:rPr>
        <w:t xml:space="preserve">## 37928                                                                                                                 Neutron Star Asteroseismology. Axial Crust Oscillations in the Cowling Approximation</w:t>
      </w:r>
      <w:r>
        <w:br/>
      </w:r>
      <w:r>
        <w:rPr>
          <w:rStyle w:val="VerbatimChar"/>
        </w:rPr>
        <w:t xml:space="preserve">## 37942                                                                                                                                                    The intragroup medium in loose groups of galaxies</w:t>
      </w:r>
      <w:r>
        <w:br/>
      </w:r>
      <w:r>
        <w:rPr>
          <w:rStyle w:val="VerbatimChar"/>
        </w:rPr>
        <w:t xml:space="preserve">## 37957                                                                                                                                                          Galactic Anomalies and Particle Dark Matter</w:t>
      </w:r>
      <w:r>
        <w:br/>
      </w:r>
      <w:r>
        <w:rPr>
          <w:rStyle w:val="VerbatimChar"/>
        </w:rPr>
        <w:t xml:space="preserve">## 37958                                                                                                                                                          Galactic Anomalies and Particle Dark Matter</w:t>
      </w:r>
      <w:r>
        <w:br/>
      </w:r>
      <w:r>
        <w:rPr>
          <w:rStyle w:val="VerbatimChar"/>
        </w:rPr>
        <w:t xml:space="preserve">## 37980                                                                                                                                        On the fraction of star clusters surviving the embedded phase</w:t>
      </w:r>
      <w:r>
        <w:br/>
      </w:r>
      <w:r>
        <w:rPr>
          <w:rStyle w:val="VerbatimChar"/>
        </w:rPr>
        <w:t xml:space="preserve">## 37989                                                                                                                          Variability of black hole accretion discs: The cool, thermal disc component</w:t>
      </w:r>
      <w:r>
        <w:br/>
      </w:r>
      <w:r>
        <w:rPr>
          <w:rStyle w:val="VerbatimChar"/>
        </w:rPr>
        <w:t xml:space="preserve">## 37995                                                                                                                                                      The Missing Massive Satellites of the Milky Way</w:t>
      </w:r>
      <w:r>
        <w:br/>
      </w:r>
      <w:r>
        <w:rPr>
          <w:rStyle w:val="VerbatimChar"/>
        </w:rPr>
        <w:t xml:space="preserve">## 37999                                                                                                                                                Evidence for a lost population of close-in exoplanets</w:t>
      </w:r>
      <w:r>
        <w:br/>
      </w:r>
      <w:r>
        <w:rPr>
          <w:rStyle w:val="VerbatimChar"/>
        </w:rPr>
        <w:t xml:space="preserve">## 38051                                                                                                                                       Observational evidence for AGN feedback in early-type galaxies</w:t>
      </w:r>
      <w:r>
        <w:br/>
      </w:r>
      <w:r>
        <w:rPr>
          <w:rStyle w:val="VerbatimChar"/>
        </w:rPr>
        <w:t xml:space="preserve">## 38077                                                                                                                                     Stellar populations in the centres of brightest cluster galaxies</w:t>
      </w:r>
      <w:r>
        <w:br/>
      </w:r>
      <w:r>
        <w:rPr>
          <w:rStyle w:val="VerbatimChar"/>
        </w:rPr>
        <w:t xml:space="preserve">## 38085                                                                                                                           ROSAT observations of the dwarf star‐forming galaxy Holmberg II (UGC 4305)</w:t>
      </w:r>
      <w:r>
        <w:br/>
      </w:r>
      <w:r>
        <w:rPr>
          <w:rStyle w:val="VerbatimChar"/>
        </w:rPr>
        <w:t xml:space="preserve">## 38119                                                                                                                                                Evidence for a lost population of close-in exoplanets</w:t>
      </w:r>
      <w:r>
        <w:br/>
      </w:r>
      <w:r>
        <w:rPr>
          <w:rStyle w:val="VerbatimChar"/>
        </w:rPr>
        <w:t xml:space="preserve">## 38126                                                                    Thermalization in Relativistic Outflows and the Correlation between Spectral Hardness and Apparent Luminosity in Gamma-ray Bursts</w:t>
      </w:r>
      <w:r>
        <w:br/>
      </w:r>
      <w:r>
        <w:rPr>
          <w:rStyle w:val="VerbatimChar"/>
        </w:rPr>
        <w:t xml:space="preserve">## 38136                                                                                                                                                               THALES’S PREDICTION OF A SOLAR ECLIPSE</w:t>
      </w:r>
      <w:r>
        <w:br/>
      </w:r>
      <w:r>
        <w:rPr>
          <w:rStyle w:val="VerbatimChar"/>
        </w:rPr>
        <w:t xml:space="preserve">## 38152                                                                                                                                                                On the binarity of Herbig Ae/Be stars</w:t>
      </w:r>
      <w:r>
        <w:br/>
      </w:r>
      <w:r>
        <w:rPr>
          <w:rStyle w:val="VerbatimChar"/>
        </w:rPr>
        <w:t xml:space="preserve">## 38158                                                                                                                      The properties of Lyα emitting galaxies in hierarchical galaxy formation models</w:t>
      </w:r>
      <w:r>
        <w:br/>
      </w:r>
      <w:r>
        <w:rPr>
          <w:rStyle w:val="VerbatimChar"/>
        </w:rPr>
        <w:t xml:space="preserve">## 38183                                                                                                The Hubble constant from the gravitational lens CLASS B0218+357 using the Advanced Camera for Surveys</w:t>
      </w:r>
      <w:r>
        <w:br/>
      </w:r>
      <w:r>
        <w:rPr>
          <w:rStyle w:val="VerbatimChar"/>
        </w:rPr>
        <w:t xml:space="preserve">## 38219                                                                                                                                                      X-ray scaling properties of early-type galaxies</w:t>
      </w:r>
      <w:r>
        <w:br/>
      </w:r>
      <w:r>
        <w:rPr>
          <w:rStyle w:val="VerbatimChar"/>
        </w:rPr>
        <w:t xml:space="preserve">## 38238                                                                                                                                                          Phase-space models of the dwarf spheroidals</w:t>
      </w:r>
      <w:r>
        <w:br/>
      </w:r>
      <w:r>
        <w:rPr>
          <w:rStyle w:val="VerbatimChar"/>
        </w:rPr>
        <w:t xml:space="preserve">## 38263                                                                                                           The relationship between star formation rate and radio synchrotron luminosity at 0 &lt; z &lt; 2</w:t>
      </w:r>
      <w:r>
        <w:br/>
      </w:r>
      <w:r>
        <w:rPr>
          <w:rStyle w:val="VerbatimChar"/>
        </w:rPr>
        <w:t xml:space="preserve">## 38323                                                                                                                                 Localized plumes in three-dimensional compressible magnetoconvection</w:t>
      </w:r>
      <w:r>
        <w:br/>
      </w:r>
      <w:r>
        <w:rPr>
          <w:rStyle w:val="VerbatimChar"/>
        </w:rPr>
        <w:t xml:space="preserve">## 38333                                                                                           Testing general relativity with gravitational-wave catalogs: the insidious nature of waveform systematics.</w:t>
      </w:r>
      <w:r>
        <w:br/>
      </w:r>
      <w:r>
        <w:rPr>
          <w:rStyle w:val="VerbatimChar"/>
        </w:rPr>
        <w:t xml:space="preserve">## 38351                                                                                                                                      Runaway stars as progenitors of supernovae and gamma-ray bursts</w:t>
      </w:r>
      <w:r>
        <w:br/>
      </w:r>
      <w:r>
        <w:rPr>
          <w:rStyle w:val="VerbatimChar"/>
        </w:rPr>
        <w:t xml:space="preserve">## 38367                                                                                                                                            Infrared-correlated 31-GHz radio emission from Orion East</w:t>
      </w:r>
      <w:r>
        <w:br/>
      </w:r>
      <w:r>
        <w:rPr>
          <w:rStyle w:val="VerbatimChar"/>
        </w:rPr>
        <w:t xml:space="preserve">## 38402                                                                                                                      The detection of molecular gas in the central galaxies of cooling flow clusters</w:t>
      </w:r>
      <w:r>
        <w:br/>
      </w:r>
      <w:r>
        <w:rPr>
          <w:rStyle w:val="VerbatimChar"/>
        </w:rPr>
        <w:t xml:space="preserve">## 38408                                                                                                                       The density and pseudo-phase-space density profiles of cold dark matter haloes</w:t>
      </w:r>
      <w:r>
        <w:br/>
      </w:r>
      <w:r>
        <w:rPr>
          <w:rStyle w:val="VerbatimChar"/>
        </w:rPr>
        <w:t xml:space="preserve">## 38426                                                                                                                       X-ray Variability of the Seyfert 1 Markarian 335: Power Spectrum and Time Lags</w:t>
      </w:r>
      <w:r>
        <w:br/>
      </w:r>
      <w:r>
        <w:rPr>
          <w:rStyle w:val="VerbatimChar"/>
        </w:rPr>
        <w:t xml:space="preserve">## 38486                                                                                                                             Reconfinement and Loss of Stability in Jets from Active Galactic Nuclei.</w:t>
      </w:r>
      <w:r>
        <w:br/>
      </w:r>
      <w:r>
        <w:rPr>
          <w:rStyle w:val="VerbatimChar"/>
        </w:rPr>
        <w:t xml:space="preserve">## 38519                                                                                                                                                Shapelets: II. A Method for Weak Lensing Measurements</w:t>
      </w:r>
      <w:r>
        <w:br/>
      </w:r>
      <w:r>
        <w:rPr>
          <w:rStyle w:val="VerbatimChar"/>
        </w:rPr>
        <w:t xml:space="preserve">## 38550                                                                                                               The cluster environments of powerful radio‐loud and radio‐quiet active galactic nuclei</w:t>
      </w:r>
      <w:r>
        <w:br/>
      </w:r>
      <w:r>
        <w:rPr>
          <w:rStyle w:val="VerbatimChar"/>
        </w:rPr>
        <w:t xml:space="preserve">## 38589                                                                                                                      A Critical Examination of the Gravitational Theory of the Origin of Cosmic Rays</w:t>
      </w:r>
      <w:r>
        <w:br/>
      </w:r>
      <w:r>
        <w:rPr>
          <w:rStyle w:val="VerbatimChar"/>
        </w:rPr>
        <w:t xml:space="preserve">## 38598                                                                                        The ultraviolet properties of star-forming galaxies – I. HST WFC3 observations of very high redshift galaxies</w:t>
      </w:r>
      <w:r>
        <w:br/>
      </w:r>
      <w:r>
        <w:rPr>
          <w:rStyle w:val="VerbatimChar"/>
        </w:rPr>
        <w:t xml:space="preserve">## 38619                                                                                                                       Maximum Likelihood Random Galaxy Catalogues and Luminosity Function Estimation</w:t>
      </w:r>
      <w:r>
        <w:br/>
      </w:r>
      <w:r>
        <w:rPr>
          <w:rStyle w:val="VerbatimChar"/>
        </w:rPr>
        <w:t xml:space="preserve">## 38626                                                                                                                             Resolved atomic lines reveal outflows in two ultraluminous X-ray sources</w:t>
      </w:r>
      <w:r>
        <w:br/>
      </w:r>
      <w:r>
        <w:rPr>
          <w:rStyle w:val="VerbatimChar"/>
        </w:rPr>
        <w:t xml:space="preserve">## 38634                                                                                                                                  RR Lyrae stars in four globular clusters in the Fornax dwarf galaxy</w:t>
      </w:r>
      <w:r>
        <w:br/>
      </w:r>
      <w:r>
        <w:rPr>
          <w:rStyle w:val="VerbatimChar"/>
        </w:rPr>
        <w:t xml:space="preserve">## 38646                                                                                                                                                Is the slope of the intrinsic Baldwin effect constant</w:t>
      </w:r>
      <w:r>
        <w:br/>
      </w:r>
      <w:r>
        <w:rPr>
          <w:rStyle w:val="VerbatimChar"/>
        </w:rPr>
        <w:t xml:space="preserve">## 38649                                              Keck spectroscopy of the faint dwarf elliptical galaxy population in the Perseus Cluster core: Mixed stellar populations and a flat luminosity function</w:t>
      </w:r>
      <w:r>
        <w:br/>
      </w:r>
      <w:r>
        <w:rPr>
          <w:rStyle w:val="VerbatimChar"/>
        </w:rPr>
        <w:t xml:space="preserve">## 38650                                                                                                                                                      The Missing Massive Satellites of the Milky Way</w:t>
      </w:r>
      <w:r>
        <w:br/>
      </w:r>
      <w:r>
        <w:rPr>
          <w:rStyle w:val="VerbatimChar"/>
        </w:rPr>
        <w:t xml:space="preserve">## 38658                                                                                                                      X-ray absorption in the strong Fe ii narrow-line Seyfert 1 galaxy Markarian 507</w:t>
      </w:r>
      <w:r>
        <w:br/>
      </w:r>
      <w:r>
        <w:rPr>
          <w:rStyle w:val="VerbatimChar"/>
        </w:rPr>
        <w:t xml:space="preserve">## 38660                                                                                                                                                  IR-correlated 31 GHz radio emission from Orion East</w:t>
      </w:r>
      <w:r>
        <w:br/>
      </w:r>
      <w:r>
        <w:rPr>
          <w:rStyle w:val="VerbatimChar"/>
        </w:rPr>
        <w:t xml:space="preserve">## 38712                                                                                                                                                      Gravitational lensing in eclipsing binary stars</w:t>
      </w:r>
      <w:r>
        <w:br/>
      </w:r>
      <w:r>
        <w:rPr>
          <w:rStyle w:val="VerbatimChar"/>
        </w:rPr>
        <w:t xml:space="preserve">## 38740                                                                                                                                                 Carbon chemistry in Galactic bulge planetary nebulae</w:t>
      </w:r>
      <w:r>
        <w:br/>
      </w:r>
      <w:r>
        <w:rPr>
          <w:rStyle w:val="VerbatimChar"/>
        </w:rPr>
        <w:t xml:space="preserve">## 38757                                                                                                                      A Critical Examination of the Gravitational Theory of the Origin of Cosmic Rays</w:t>
      </w:r>
      <w:r>
        <w:br/>
      </w:r>
      <w:r>
        <w:rPr>
          <w:rStyle w:val="VerbatimChar"/>
        </w:rPr>
        <w:t xml:space="preserve">## 38766                                                                                                Strong observational constraints on advection-dominated accretion in the cores of elliptical galaxies</w:t>
      </w:r>
      <w:r>
        <w:br/>
      </w:r>
      <w:r>
        <w:rPr>
          <w:rStyle w:val="VerbatimChar"/>
        </w:rPr>
        <w:t xml:space="preserve">## 38774                                                                                                                                                  IR-correlated 31 GHz radio emission from Orion East</w:t>
      </w:r>
      <w:r>
        <w:br/>
      </w:r>
      <w:r>
        <w:rPr>
          <w:rStyle w:val="VerbatimChar"/>
        </w:rPr>
        <w:t xml:space="preserve">## 38775                                                                                                                                            Infrared-correlated 31-GHz radio emission from Orion East</w:t>
      </w:r>
      <w:r>
        <w:br/>
      </w:r>
      <w:r>
        <w:rPr>
          <w:rStyle w:val="VerbatimChar"/>
        </w:rPr>
        <w:t xml:space="preserve">## 38780                                                                                                                                    Evidence for a Galactic Component of the Diffuse X-ray Background</w:t>
      </w:r>
      <w:r>
        <w:br/>
      </w:r>
      <w:r>
        <w:rPr>
          <w:rStyle w:val="VerbatimChar"/>
        </w:rPr>
        <w:t xml:space="preserve">## 38811                                                                                                                                            Gone with the wind: the origin of S0 galaxies in clusters</w:t>
      </w:r>
      <w:r>
        <w:br/>
      </w:r>
      <w:r>
        <w:rPr>
          <w:rStyle w:val="VerbatimChar"/>
        </w:rPr>
        <w:t xml:space="preserve">## 38822                                                                                                                        Interplanetary Coronal Mass Ejections observed by MESSENGER and Venus Express</w:t>
      </w:r>
      <w:r>
        <w:br/>
      </w:r>
      <w:r>
        <w:rPr>
          <w:rStyle w:val="VerbatimChar"/>
        </w:rPr>
        <w:t xml:space="preserve">## 38823                                                                                                                        Interplanetary Coronal Mass Ejections observed by MESSENGER and Venus Express</w:t>
      </w:r>
      <w:r>
        <w:br/>
      </w:r>
      <w:r>
        <w:rPr>
          <w:rStyle w:val="VerbatimChar"/>
        </w:rPr>
        <w:t xml:space="preserve">## 38846                                                                                                                       Maximum likelihood random galaxy catalogues and luminosity function estimation</w:t>
      </w:r>
      <w:r>
        <w:br/>
      </w:r>
      <w:r>
        <w:rPr>
          <w:rStyle w:val="VerbatimChar"/>
        </w:rPr>
        <w:t xml:space="preserve">## 38850                                                                                                                                A spectroscopic search for faint secondaries in cataclysmic variables</w:t>
      </w:r>
      <w:r>
        <w:br/>
      </w:r>
      <w:r>
        <w:rPr>
          <w:rStyle w:val="VerbatimChar"/>
        </w:rPr>
        <w:t xml:space="preserve">## 38853                                                                                                                 Understanding X‐ray reflection emissivity profiles in AGN: locating the X‐ray source</w:t>
      </w:r>
      <w:r>
        <w:br/>
      </w:r>
      <w:r>
        <w:rPr>
          <w:rStyle w:val="VerbatimChar"/>
        </w:rPr>
        <w:t xml:space="preserve">## 38864                                                                                            Deep multi-frequency radio imaging in the Lockman Hole — II. The spectral index of submillimetre galaxies</w:t>
      </w:r>
      <w:r>
        <w:br/>
      </w:r>
      <w:r>
        <w:rPr>
          <w:rStyle w:val="VerbatimChar"/>
        </w:rPr>
        <w:t xml:space="preserve">## 38873                                                                                                                                                                     On the first generation of stars</w:t>
      </w:r>
      <w:r>
        <w:br/>
      </w:r>
      <w:r>
        <w:rPr>
          <w:rStyle w:val="VerbatimChar"/>
        </w:rPr>
        <w:t xml:space="preserve">## 38875                                                                                                                                                               XXVI. Researches in physical astronomy</w:t>
      </w:r>
      <w:r>
        <w:br/>
      </w:r>
      <w:r>
        <w:rPr>
          <w:rStyle w:val="VerbatimChar"/>
        </w:rPr>
        <w:t xml:space="preserve">## 38893                                                                                                                   Sakurai's Object: characterizing the near-infrared CO ejecta between 2003 and 2007</w:t>
      </w:r>
      <w:r>
        <w:br/>
      </w:r>
      <w:r>
        <w:rPr>
          <w:rStyle w:val="VerbatimChar"/>
        </w:rPr>
        <w:t xml:space="preserve">## 38975                                                                                                                                Solar Prominence Modelling and Plasma Diagnostics at ALMA Wavelengths</w:t>
      </w:r>
      <w:r>
        <w:br/>
      </w:r>
      <w:r>
        <w:rPr>
          <w:rStyle w:val="VerbatimChar"/>
        </w:rPr>
        <w:t xml:space="preserve">## 38995                                                                                                      Low mass stars, brown dwarf candidates and the mass function of the young open cluster NGC 2547</w:t>
      </w:r>
      <w:r>
        <w:br/>
      </w:r>
      <w:r>
        <w:rPr>
          <w:rStyle w:val="VerbatimChar"/>
        </w:rPr>
        <w:t xml:space="preserve">## 39010                                                                                                                 Homogeneous studies of transiting extrasolar planets – V. New results for 38 planets</w:t>
      </w:r>
      <w:r>
        <w:br/>
      </w:r>
      <w:r>
        <w:rPr>
          <w:rStyle w:val="VerbatimChar"/>
        </w:rPr>
        <w:t xml:space="preserve">## 39016                                                                                                      The dusty MOCASSIN: fully self-consistent 3D photoionization and dust radiative transfer models</w:t>
      </w:r>
      <w:r>
        <w:br/>
      </w:r>
      <w:r>
        <w:rPr>
          <w:rStyle w:val="VerbatimChar"/>
        </w:rPr>
        <w:t xml:space="preserve">## 39025                                                                                                                                                              Physical Properties of Wolf-Rayet Stars</w:t>
      </w:r>
      <w:r>
        <w:br/>
      </w:r>
      <w:r>
        <w:rPr>
          <w:rStyle w:val="VerbatimChar"/>
        </w:rPr>
        <w:t xml:space="preserve">## 39033                                                                                                         The G305 star-forming complex: embedded massive star formation discovered by Herschel Hi-GAL</w:t>
      </w:r>
      <w:r>
        <w:br/>
      </w:r>
      <w:r>
        <w:rPr>
          <w:rStyle w:val="VerbatimChar"/>
        </w:rPr>
        <w:t xml:space="preserve">## 39056                                                                                                                             ROSAT observations of the dwarf starforming galaxy Holmerg II (UGC 4305)</w:t>
      </w:r>
      <w:r>
        <w:br/>
      </w:r>
      <w:r>
        <w:rPr>
          <w:rStyle w:val="VerbatimChar"/>
        </w:rPr>
        <w:t xml:space="preserve">## 39075                                                                   The initial conditions of isolated star formation – V. ISOPHOT imaging and the temperature and energy balance of pre stellar cores</w:t>
      </w:r>
      <w:r>
        <w:br/>
      </w:r>
      <w:r>
        <w:rPr>
          <w:rStyle w:val="VerbatimChar"/>
        </w:rPr>
        <w:t xml:space="preserve">## 39077                                                                                                          The Signature of Supernova Ejecta Measured in the X-ray Afterglow of Gamma-Ray Burst 011211</w:t>
      </w:r>
      <w:r>
        <w:br/>
      </w:r>
      <w:r>
        <w:rPr>
          <w:rStyle w:val="VerbatimChar"/>
        </w:rPr>
        <w:t xml:space="preserve">## 39086                                                                                                                                                      Physical mechanisms for biased galaxy formation</w:t>
      </w:r>
      <w:r>
        <w:br/>
      </w:r>
      <w:r>
        <w:rPr>
          <w:rStyle w:val="VerbatimChar"/>
        </w:rPr>
        <w:t xml:space="preserve">## 39090                                                                                                Deviations from passive evolution - star formation and the ultraviolet excess in z ∼ 1 radio galaxies</w:t>
      </w:r>
      <w:r>
        <w:br/>
      </w:r>
      <w:r>
        <w:rPr>
          <w:rStyle w:val="VerbatimChar"/>
        </w:rPr>
        <w:t xml:space="preserve">## 39118                                                                                                                                                                        Cosmological Tests of Gravity</w:t>
      </w:r>
      <w:r>
        <w:br/>
      </w:r>
      <w:r>
        <w:rPr>
          <w:rStyle w:val="VerbatimChar"/>
        </w:rPr>
        <w:t xml:space="preserve">## 39147                                                                                                                                             iShocks: X-ray binary jets with an internal shocks model</w:t>
      </w:r>
      <w:r>
        <w:br/>
      </w:r>
      <w:r>
        <w:rPr>
          <w:rStyle w:val="VerbatimChar"/>
        </w:rPr>
        <w:t xml:space="preserve">## 39151                                                                                                                  The Sun, stellar-population models and the age estimation of high-redshift galaxies</w:t>
      </w:r>
      <w:r>
        <w:br/>
      </w:r>
      <w:r>
        <w:rPr>
          <w:rStyle w:val="VerbatimChar"/>
        </w:rPr>
        <w:t xml:space="preserve">## 39154                                                                                                                                                     Summary of Workshop on Neutron Stars and Pulsars</w:t>
      </w:r>
      <w:r>
        <w:br/>
      </w:r>
      <w:r>
        <w:rPr>
          <w:rStyle w:val="VerbatimChar"/>
        </w:rPr>
        <w:t xml:space="preserve">## 39156                                                                                                                                    The potential for Earth-mass planet formation around brown dwarfs</w:t>
      </w:r>
      <w:r>
        <w:br/>
      </w:r>
      <w:r>
        <w:rPr>
          <w:rStyle w:val="VerbatimChar"/>
        </w:rPr>
        <w:t xml:space="preserve">## 39197                                                                                                                           Systematic errors in cosmic microwave background polarization measurements</w:t>
      </w:r>
      <w:r>
        <w:br/>
      </w:r>
      <w:r>
        <w:rPr>
          <w:rStyle w:val="VerbatimChar"/>
        </w:rPr>
        <w:t xml:space="preserve">## 39205                                                                                                                                          A candidate gamma‐ray pulsar in the supernova remnant CTA 1</w:t>
      </w:r>
      <w:r>
        <w:br/>
      </w:r>
      <w:r>
        <w:rPr>
          <w:rStyle w:val="VerbatimChar"/>
        </w:rPr>
        <w:t xml:space="preserve">## 39207                                                                                                    Solar Heavy-Element Abundance: Constraints from Frequency Separation Ratios of Low-Degree p-Modes</w:t>
      </w:r>
      <w:r>
        <w:br/>
      </w:r>
      <w:r>
        <w:rPr>
          <w:rStyle w:val="VerbatimChar"/>
        </w:rPr>
        <w:t xml:space="preserve">## 39248                                                                                                                                       You are Here: A Portable History of the Universe, by C. Potter</w:t>
      </w:r>
      <w:r>
        <w:br/>
      </w:r>
      <w:r>
        <w:rPr>
          <w:rStyle w:val="VerbatimChar"/>
        </w:rPr>
        <w:t xml:space="preserve">## 39294                                                                                                                               On the fragmentation criteria of self-gravitating protoplanetary discs</w:t>
      </w:r>
      <w:r>
        <w:br/>
      </w:r>
      <w:r>
        <w:rPr>
          <w:rStyle w:val="VerbatimChar"/>
        </w:rPr>
        <w:t xml:space="preserve">## 39295                                                                                                                      The effect of massive binaries on stellar populations and supernova progenitors</w:t>
      </w:r>
      <w:r>
        <w:br/>
      </w:r>
      <w:r>
        <w:rPr>
          <w:rStyle w:val="VerbatimChar"/>
        </w:rPr>
        <w:t xml:space="preserve">## 39313                                                                                          A radial velocity survey of low Galactic latitude structures: I. Kinematics of the Canis Major dwarf galaxy</w:t>
      </w:r>
      <w:r>
        <w:br/>
      </w:r>
      <w:r>
        <w:rPr>
          <w:rStyle w:val="VerbatimChar"/>
        </w:rPr>
        <w:t xml:space="preserve">## 39328                                                          (SC) RMI: A (S)emi-(C)lassical (R)elativistic (M)otion (I)ntegrator, to model the orbits of space probes around the Earth and other planets</w:t>
      </w:r>
      <w:r>
        <w:br/>
      </w:r>
      <w:r>
        <w:rPr>
          <w:rStyle w:val="VerbatimChar"/>
        </w:rPr>
        <w:t xml:space="preserve">## 39378                                                                                                              The Cosmic Lens All-Sky Survey:II. Gravitational lens candidate selection and follow-up</w:t>
      </w:r>
      <w:r>
        <w:br/>
      </w:r>
      <w:r>
        <w:rPr>
          <w:rStyle w:val="VerbatimChar"/>
        </w:rPr>
        <w:t xml:space="preserve">## 39423                                                                                                                                   Gravitational wave emission from rotating superfluid neutron stars</w:t>
      </w:r>
      <w:r>
        <w:br/>
      </w:r>
      <w:r>
        <w:rPr>
          <w:rStyle w:val="VerbatimChar"/>
        </w:rPr>
        <w:t xml:space="preserve">## 39446                                                                                     An Ultraviolet-Selected Galaxy Redshift Survey - II: The Physical Nature of Star Formation in an Enlarged Sample</w:t>
      </w:r>
      <w:r>
        <w:br/>
      </w:r>
      <w:r>
        <w:rPr>
          <w:rStyle w:val="VerbatimChar"/>
        </w:rPr>
        <w:t xml:space="preserve">## 39456                                                                                                                                  The discovery of new galaxy members in the NGC 5044 and 1052 groups</w:t>
      </w:r>
      <w:r>
        <w:br/>
      </w:r>
      <w:r>
        <w:rPr>
          <w:rStyle w:val="VerbatimChar"/>
        </w:rPr>
        <w:t xml:space="preserve">## 39469                                                                                                                                                         The jet-powered optical nebula of Cygnus X-1</w:t>
      </w:r>
      <w:r>
        <w:br/>
      </w:r>
      <w:r>
        <w:rPr>
          <w:rStyle w:val="VerbatimChar"/>
        </w:rPr>
        <w:t xml:space="preserve">## 39476                                                                                                                               A multibeam H i survey of the Virgo cluster – two isolated H i clouds?</w:t>
      </w:r>
      <w:r>
        <w:br/>
      </w:r>
      <w:r>
        <w:rPr>
          <w:rStyle w:val="VerbatimChar"/>
        </w:rPr>
        <w:t xml:space="preserve">## 39477                                                                                                                               A multibeam H i survey of the Virgo cluster – two isolated H i clouds?</w:t>
      </w:r>
      <w:r>
        <w:br/>
      </w:r>
      <w:r>
        <w:rPr>
          <w:rStyle w:val="VerbatimChar"/>
        </w:rPr>
        <w:t xml:space="preserve">## 39497                                                                                                                                                           Dark Matter Substructure in Galactic Halos</w:t>
      </w:r>
      <w:r>
        <w:br/>
      </w:r>
      <w:r>
        <w:rPr>
          <w:rStyle w:val="VerbatimChar"/>
        </w:rPr>
        <w:t xml:space="preserve">## 39499                                                                                                                                 The case for a distributed solar dynamo shaped by near-surface shear</w:t>
      </w:r>
      <w:r>
        <w:br/>
      </w:r>
      <w:r>
        <w:rPr>
          <w:rStyle w:val="VerbatimChar"/>
        </w:rPr>
        <w:t xml:space="preserve">## 39509                                                                                                                                                Measurements of the trigonometric parallax of pulsars</w:t>
      </w:r>
      <w:r>
        <w:br/>
      </w:r>
      <w:r>
        <w:rPr>
          <w:rStyle w:val="VerbatimChar"/>
        </w:rPr>
        <w:t xml:space="preserve">## 39511                                                                      I. On a gas showing the spectrum of helium, the reputed cause of D3, one of the lines in the coronal spectrum. Preliminary note</w:t>
      </w:r>
      <w:r>
        <w:br/>
      </w:r>
      <w:r>
        <w:rPr>
          <w:rStyle w:val="VerbatimChar"/>
        </w:rPr>
        <w:t xml:space="preserve">## 39514                                                                                                                           Early-Time Spitzer Observations of the Type II Plateau Supernova SN 2004dj</w:t>
      </w:r>
      <w:r>
        <w:br/>
      </w:r>
      <w:r>
        <w:rPr>
          <w:rStyle w:val="VerbatimChar"/>
        </w:rPr>
        <w:t xml:space="preserve">## 39517                                                                                                                WASP-1b and WASP-2b: Two new transiting exoplanets detected with SuperWASP and SOPHIE</w:t>
      </w:r>
      <w:r>
        <w:br/>
      </w:r>
      <w:r>
        <w:rPr>
          <w:rStyle w:val="VerbatimChar"/>
        </w:rPr>
        <w:t xml:space="preserve">## 39531                                                                                                               Stereoscopic electron spectroscopy of solar hard X-ray flares with a single spacecraft</w:t>
      </w:r>
      <w:r>
        <w:br/>
      </w:r>
      <w:r>
        <w:rPr>
          <w:rStyle w:val="VerbatimChar"/>
        </w:rPr>
        <w:t xml:space="preserve">## 39534                                                                                                                             Active Region Contributions to the Solar Wind over Multiple Solar Cycles</w:t>
      </w:r>
      <w:r>
        <w:br/>
      </w:r>
      <w:r>
        <w:rPr>
          <w:rStyle w:val="VerbatimChar"/>
        </w:rPr>
        <w:t xml:space="preserve">## 39536                                                                                                                                                           Dark Matter Substructure in Galactic Halos</w:t>
      </w:r>
      <w:r>
        <w:br/>
      </w:r>
      <w:r>
        <w:rPr>
          <w:rStyle w:val="VerbatimChar"/>
        </w:rPr>
        <w:t xml:space="preserve">## 39545                                                                                                 The binary fraction and mass ratio of Be and B stars: a comparative Very Large Telescope/NACO study★</w:t>
      </w:r>
      <w:r>
        <w:br/>
      </w:r>
      <w:r>
        <w:rPr>
          <w:rStyle w:val="VerbatimChar"/>
        </w:rPr>
        <w:t xml:space="preserve">## 39560                                                                                                         Coronal outflow dominated accretion discs: a new possibility for low luminosity black holes?</w:t>
      </w:r>
      <w:r>
        <w:br/>
      </w:r>
      <w:r>
        <w:rPr>
          <w:rStyle w:val="VerbatimChar"/>
        </w:rPr>
        <w:t xml:space="preserve">## 39563                                                                                                                             Cool X-ray emitting gas in the core of the Centaurus cluster of galaxies</w:t>
      </w:r>
      <w:r>
        <w:br/>
      </w:r>
      <w:r>
        <w:rPr>
          <w:rStyle w:val="VerbatimChar"/>
        </w:rPr>
        <w:t xml:space="preserve">## 39621                                                                                                                                             The spectra and energies of classical double radio lobes</w:t>
      </w:r>
      <w:r>
        <w:br/>
      </w:r>
      <w:r>
        <w:rPr>
          <w:rStyle w:val="VerbatimChar"/>
        </w:rPr>
        <w:t xml:space="preserve">## 39626                                                                                                                                                         Tidal Dissipation in Stars and Giant Planets</w:t>
      </w:r>
      <w:r>
        <w:br/>
      </w:r>
      <w:r>
        <w:rPr>
          <w:rStyle w:val="VerbatimChar"/>
        </w:rPr>
        <w:t xml:space="preserve">## 39649                                                                                        THE ULTRAVIOLET PULSATIONS OF THE CATACLYSMIC VARIABLE AE AQUARII AS OBSERVED WITH THE HUBBLE SPACE TELESCOPE</w:t>
      </w:r>
      <w:r>
        <w:br/>
      </w:r>
      <w:r>
        <w:rPr>
          <w:rStyle w:val="VerbatimChar"/>
        </w:rPr>
        <w:t xml:space="preserve">## 39651                                                                                                             Spectroscopy and thermal modelling of the first interstellar object 1I/2017 U1 `Oumuamua</w:t>
      </w:r>
      <w:r>
        <w:br/>
      </w:r>
      <w:r>
        <w:rPr>
          <w:rStyle w:val="VerbatimChar"/>
        </w:rPr>
        <w:t xml:space="preserve">## 39683                                                                                        THE ULTRAVIOLET PULSATIONS OF THE CATACLYSMIC VARIABLE AE AQUARII AS OBSERVED WITH THE HUBBLE SPACE TELESCOPE</w:t>
      </w:r>
      <w:r>
        <w:br/>
      </w:r>
      <w:r>
        <w:rPr>
          <w:rStyle w:val="VerbatimChar"/>
        </w:rPr>
        <w:t xml:space="preserve">## 39687                                                                                                                                       Five steps in the evolution from protoplanetary to debris disk</w:t>
      </w:r>
      <w:r>
        <w:br/>
      </w:r>
      <w:r>
        <w:rPr>
          <w:rStyle w:val="VerbatimChar"/>
        </w:rPr>
        <w:t xml:space="preserve">## 39688                                                                                                         The G305 star-forming complex: embedded massive star formation discovered by Herschel Hi-GAL</w:t>
      </w:r>
      <w:r>
        <w:br/>
      </w:r>
      <w:r>
        <w:rPr>
          <w:rStyle w:val="VerbatimChar"/>
        </w:rPr>
        <w:t xml:space="preserve">## 39697                                                                                                          The interaction of planetary nebulae and their AGB progenitors with the interstellar medium</w:t>
      </w:r>
      <w:r>
        <w:br/>
      </w:r>
      <w:r>
        <w:rPr>
          <w:rStyle w:val="VerbatimChar"/>
        </w:rPr>
        <w:t xml:space="preserve">## 39700                                                                                        Line-profile tomography of exoplanet transits -- II. A gas-giant planet transiting a rapidly-rotating A5 star</w:t>
      </w:r>
      <w:r>
        <w:br/>
      </w:r>
      <w:r>
        <w:rPr>
          <w:rStyle w:val="VerbatimChar"/>
        </w:rPr>
        <w:t xml:space="preserve">## 39701                                                                                                                                                     Summary of Workshop on Neutron Stars and Pulsars</w:t>
      </w:r>
      <w:r>
        <w:br/>
      </w:r>
      <w:r>
        <w:rPr>
          <w:rStyle w:val="VerbatimChar"/>
        </w:rPr>
        <w:t xml:space="preserve">## 39703                                                                                                                     The anomalous abundance of cosmic ray nitrogen and oxygen nuclei at low energies</w:t>
      </w:r>
      <w:r>
        <w:br/>
      </w:r>
      <w:r>
        <w:rPr>
          <w:rStyle w:val="VerbatimChar"/>
        </w:rPr>
        <w:t xml:space="preserve">## 39715                                                                                                                        High-resolution calculations of merging neutron stars - III. Gamma-ray bursts</w:t>
      </w:r>
      <w:r>
        <w:br/>
      </w:r>
      <w:r>
        <w:rPr>
          <w:rStyle w:val="VerbatimChar"/>
        </w:rPr>
        <w:t xml:space="preserve">## 39722                                                                                                Deviations from passive evolution - star formation and the ultraviolet excess in z ∼ 1 radio galaxies</w:t>
      </w:r>
      <w:r>
        <w:br/>
      </w:r>
      <w:r>
        <w:rPr>
          <w:rStyle w:val="VerbatimChar"/>
        </w:rPr>
        <w:t xml:space="preserve">## 39734                                                                                                                                                           The stellar populations of spiral galaxies</w:t>
      </w:r>
      <w:r>
        <w:br/>
      </w:r>
      <w:r>
        <w:rPr>
          <w:rStyle w:val="VerbatimChar"/>
        </w:rPr>
        <w:t xml:space="preserve">## 39735                                                                                                                                                           The stellar populations of spiral galaxies</w:t>
      </w:r>
      <w:r>
        <w:br/>
      </w:r>
      <w:r>
        <w:rPr>
          <w:rStyle w:val="VerbatimChar"/>
        </w:rPr>
        <w:t xml:space="preserve">## 39744                                                                                        Line-profile tomography of exoplanet transits -- II. A gas-giant planet transiting a rapidly-rotating A5 star</w:t>
      </w:r>
      <w:r>
        <w:br/>
      </w:r>
      <w:r>
        <w:rPr>
          <w:rStyle w:val="VerbatimChar"/>
        </w:rPr>
        <w:t xml:space="preserve">## 39766                                                                                                                                                               The existence of cosmic time functions</w:t>
      </w:r>
      <w:r>
        <w:br/>
      </w:r>
      <w:r>
        <w:rPr>
          <w:rStyle w:val="VerbatimChar"/>
        </w:rPr>
        <w:t xml:space="preserve">## 39777                                                                                                                                                         Newton, Providence and the Universe of Stars</w:t>
      </w:r>
      <w:r>
        <w:br/>
      </w:r>
      <w:r>
        <w:rPr>
          <w:rStyle w:val="VerbatimChar"/>
        </w:rPr>
        <w:t xml:space="preserve">## 39798                                                                                                            A long, hard look at MCG-6-30-15 with XMM-Newton II: detailed EPIC analysis and modelling</w:t>
      </w:r>
      <w:r>
        <w:br/>
      </w:r>
      <w:r>
        <w:rPr>
          <w:rStyle w:val="VerbatimChar"/>
        </w:rPr>
        <w:t xml:space="preserve">## 39825                                                                                                                                                         The upper atmospheres of Uranus and Neptune.</w:t>
      </w:r>
      <w:r>
        <w:br/>
      </w:r>
      <w:r>
        <w:rPr>
          <w:rStyle w:val="VerbatimChar"/>
        </w:rPr>
        <w:t xml:space="preserve">## 39843                                                                                                              The metal enrichment of the intracluster medium in hierarchical galaxy formation models</w:t>
      </w:r>
      <w:r>
        <w:br/>
      </w:r>
      <w:r>
        <w:rPr>
          <w:rStyle w:val="VerbatimChar"/>
        </w:rPr>
        <w:t xml:space="preserve">## 39861                                                                                                                       The local sub-mm luminosity functions and predictions from Spitzer to Herschel</w:t>
      </w:r>
      <w:r>
        <w:br/>
      </w:r>
      <w:r>
        <w:rPr>
          <w:rStyle w:val="VerbatimChar"/>
        </w:rPr>
        <w:t xml:space="preserve">## 39881                                                                                                                                        Misalignment of the microquasar V4641 Sgr (SAX J1819.3--2525)</w:t>
      </w:r>
      <w:r>
        <w:br/>
      </w:r>
      <w:r>
        <w:rPr>
          <w:rStyle w:val="VerbatimChar"/>
        </w:rPr>
        <w:t xml:space="preserve">## 39882                                                                                                                                                        Chemistry and clumpiness in planetary nebulae</w:t>
      </w:r>
      <w:r>
        <w:br/>
      </w:r>
      <w:r>
        <w:rPr>
          <w:rStyle w:val="VerbatimChar"/>
        </w:rPr>
        <w:t xml:space="preserve">## 39920                                                                                             A simulated τCDM cosmology cluster catalogue: the NFW profile and the temperature-mass scaling relations</w:t>
      </w:r>
      <w:r>
        <w:br/>
      </w:r>
      <w:r>
        <w:rPr>
          <w:rStyle w:val="VerbatimChar"/>
        </w:rPr>
        <w:t xml:space="preserve">## 39930                                                                                                                                                               Supercollapsars and their X-ray Bursts</w:t>
      </w:r>
      <w:r>
        <w:br/>
      </w:r>
      <w:r>
        <w:rPr>
          <w:rStyle w:val="VerbatimChar"/>
        </w:rPr>
        <w:t xml:space="preserve">## 39972                                                                                                          Global models of planetary system formation in radiatively-inefficient protoplanetary discs</w:t>
      </w:r>
      <w:r>
        <w:br/>
      </w:r>
      <w:r>
        <w:rPr>
          <w:rStyle w:val="VerbatimChar"/>
        </w:rPr>
        <w:t xml:space="preserve">## 39973                                                                                                                                                   New limit on the size distribution of γ-ray bursts</w:t>
      </w:r>
      <w:r>
        <w:br/>
      </w:r>
      <w:r>
        <w:rPr>
          <w:rStyle w:val="VerbatimChar"/>
        </w:rPr>
        <w:t xml:space="preserve">## 39984                                                                                                                                      The Persistence of Warps in Spiral Galaxies with Massive Haloes</w:t>
      </w:r>
      <w:r>
        <w:br/>
      </w:r>
      <w:r>
        <w:rPr>
          <w:rStyle w:val="VerbatimChar"/>
        </w:rPr>
        <w:t xml:space="preserve">## 39986                                                                                                                                                            Period and chemical evolution of SC stars</w:t>
      </w:r>
      <w:r>
        <w:br/>
      </w:r>
      <w:r>
        <w:rPr>
          <w:rStyle w:val="VerbatimChar"/>
        </w:rPr>
        <w:t xml:space="preserve">## 40002                                                 Simultaneous X-ray/optical/UV snapshots of active galactic nuclei from XMM–Newton: spectral energy distributions for the reverberation mapped sample</w:t>
      </w:r>
      <w:r>
        <w:br/>
      </w:r>
      <w:r>
        <w:rPr>
          <w:rStyle w:val="VerbatimChar"/>
        </w:rPr>
        <w:t xml:space="preserve">## 40038                                                                                                              The Cosmic Lens All-Sky Survey:II. Gravitational lens candidate selection and follow-up</w:t>
      </w:r>
      <w:r>
        <w:br/>
      </w:r>
      <w:r>
        <w:rPr>
          <w:rStyle w:val="VerbatimChar"/>
        </w:rPr>
        <w:t xml:space="preserve">## 40118                                                                                                                                                        Chemistry and clumpiness in planetary nebulae</w:t>
      </w:r>
      <w:r>
        <w:br/>
      </w:r>
      <w:r>
        <w:rPr>
          <w:rStyle w:val="VerbatimChar"/>
        </w:rPr>
        <w:t xml:space="preserve">## 40133                                                                                                                                                          Large Amplitude Oscillations in Prominences</w:t>
      </w:r>
      <w:r>
        <w:br/>
      </w:r>
      <w:r>
        <w:rPr>
          <w:rStyle w:val="VerbatimChar"/>
        </w:rPr>
        <w:t xml:space="preserve">## 40142                                                                                                                         Bright radio emission from an ultraluminous stellar-mass microquasar in M 31</w:t>
      </w:r>
      <w:r>
        <w:br/>
      </w:r>
      <w:r>
        <w:rPr>
          <w:rStyle w:val="VerbatimChar"/>
        </w:rPr>
        <w:t xml:space="preserve">## 40167                                                            Interpreting Spectral Energy Distributions from Young Stellar Objects. II. Fitting Observed SEDs Using a Large Grid of Precomputed Models</w:t>
      </w:r>
      <w:r>
        <w:br/>
      </w:r>
      <w:r>
        <w:rPr>
          <w:rStyle w:val="VerbatimChar"/>
        </w:rPr>
        <w:t xml:space="preserve">## 40180                                                                                                         Coronal outflow dominated accretion discs: a new possibility for low luminosity black holes?</w:t>
      </w:r>
      <w:r>
        <w:br/>
      </w:r>
      <w:r>
        <w:rPr>
          <w:rStyle w:val="VerbatimChar"/>
        </w:rPr>
        <w:t xml:space="preserve">## 40200                                                                                                                            Molecular and ionized gas motions in the compact H ii region G 29.96-0.02</w:t>
      </w:r>
      <w:r>
        <w:br/>
      </w:r>
      <w:r>
        <w:rPr>
          <w:rStyle w:val="VerbatimChar"/>
        </w:rPr>
        <w:t xml:space="preserve">## 40212                                                                                                      Low mass stars, brown dwarf candidates and the mass function of the young open cluster NGC 2547</w:t>
      </w:r>
      <w:r>
        <w:br/>
      </w:r>
      <w:r>
        <w:rPr>
          <w:rStyle w:val="VerbatimChar"/>
        </w:rPr>
        <w:t xml:space="preserve">## 40225                                                                                                                 Homogeneous studies of transiting extrasolar planets – V. New results for 38 planets</w:t>
      </w:r>
      <w:r>
        <w:br/>
      </w:r>
      <w:r>
        <w:rPr>
          <w:rStyle w:val="VerbatimChar"/>
        </w:rPr>
        <w:t xml:space="preserve">## 40255                                                                                                                      The effect of massive binaries on stellar populations and supernova progenitors</w:t>
      </w:r>
      <w:r>
        <w:br/>
      </w:r>
      <w:r>
        <w:rPr>
          <w:rStyle w:val="VerbatimChar"/>
        </w:rPr>
        <w:t xml:space="preserve">## 40262                                                                                               Stellar disruption by a supermassive black hole: is the light curve really proportional to $t^{-5/3}$?</w:t>
      </w:r>
      <w:r>
        <w:br/>
      </w:r>
      <w:r>
        <w:rPr>
          <w:rStyle w:val="VerbatimChar"/>
        </w:rPr>
        <w:t xml:space="preserve">## 40275                                                                                                          The interaction of planetary nebulae and their AGB progenitors with the interstellar medium</w:t>
      </w:r>
      <w:r>
        <w:br/>
      </w:r>
      <w:r>
        <w:rPr>
          <w:rStyle w:val="VerbatimChar"/>
        </w:rPr>
        <w:t xml:space="preserve">## 40296                                                                                                                                                      Physical mechanisms for biased galaxy formation</w:t>
      </w:r>
      <w:r>
        <w:br/>
      </w:r>
      <w:r>
        <w:rPr>
          <w:rStyle w:val="VerbatimChar"/>
        </w:rPr>
        <w:t xml:space="preserve">## 40305                                                                                                                           Early-Time Spitzer Observations of the Type II Plateau Supernova SN 2004dj</w:t>
      </w:r>
      <w:r>
        <w:br/>
      </w:r>
      <w:r>
        <w:rPr>
          <w:rStyle w:val="VerbatimChar"/>
        </w:rPr>
        <w:t xml:space="preserve">## 40319                                                                                                                          The cosmic web: mysterious architecture of the universe, by J. Richard Gott</w:t>
      </w:r>
      <w:r>
        <w:br/>
      </w:r>
      <w:r>
        <w:rPr>
          <w:rStyle w:val="VerbatimChar"/>
        </w:rPr>
        <w:t xml:space="preserve">## 40343                                                                                                                                         Challenges and Opportunities for Helio- and Asteroseismology</w:t>
      </w:r>
      <w:r>
        <w:br/>
      </w:r>
      <w:r>
        <w:rPr>
          <w:rStyle w:val="VerbatimChar"/>
        </w:rPr>
        <w:t xml:space="preserve">## 40345                                                                                                         What a local sample of spectroscopic binaries can tell us about the field binary population.</w:t>
      </w:r>
      <w:r>
        <w:br/>
      </w:r>
      <w:r>
        <w:rPr>
          <w:rStyle w:val="VerbatimChar"/>
        </w:rPr>
        <w:t xml:space="preserve">## 40350                                                                                                                WASP-1b and WASP-2b: Two new transiting exoplanets detected with SuperWASP and SOPHIE</w:t>
      </w:r>
      <w:r>
        <w:br/>
      </w:r>
      <w:r>
        <w:rPr>
          <w:rStyle w:val="VerbatimChar"/>
        </w:rPr>
        <w:t xml:space="preserve">## 40351                                                      The Structures of Distant Galaxies - IV: A New Empirical Measurement of the Time-Scale for Galaxy Mergers - Implications for the Merger History</w:t>
      </w:r>
      <w:r>
        <w:br/>
      </w:r>
      <w:r>
        <w:rPr>
          <w:rStyle w:val="VerbatimChar"/>
        </w:rPr>
        <w:t xml:space="preserve">## 40356                                                                                                                                                      GRS 1915+105: The brightest Galactic black hole</w:t>
      </w:r>
      <w:r>
        <w:br/>
      </w:r>
      <w:r>
        <w:rPr>
          <w:rStyle w:val="VerbatimChar"/>
        </w:rPr>
        <w:t xml:space="preserve">## 40357                                                                                                                                                      GRS 1915+105: The brightest Galactic black hole</w:t>
      </w:r>
      <w:r>
        <w:br/>
      </w:r>
      <w:r>
        <w:rPr>
          <w:rStyle w:val="VerbatimChar"/>
        </w:rPr>
        <w:t xml:space="preserve">## 40362                                                                                                                                                    A Spectropolarimetric Atlas of Seyfert 1 Galaxies</w:t>
      </w:r>
      <w:r>
        <w:br/>
      </w:r>
      <w:r>
        <w:rPr>
          <w:rStyle w:val="VerbatimChar"/>
        </w:rPr>
        <w:t xml:space="preserve">## 40379                                                                              A strong and broad Fe line in the XMM-Newton spectrum of the new X-ray transient and black hole candidate XTE J1652-453</w:t>
      </w:r>
      <w:r>
        <w:br/>
      </w:r>
      <w:r>
        <w:rPr>
          <w:rStyle w:val="VerbatimChar"/>
        </w:rPr>
        <w:t xml:space="preserve">## 40382                                                                                                    A physical interpretation of the variability power spectral components in accreting neutron stars</w:t>
      </w:r>
      <w:r>
        <w:br/>
      </w:r>
      <w:r>
        <w:rPr>
          <w:rStyle w:val="VerbatimChar"/>
        </w:rPr>
        <w:t xml:space="preserve">## 40504                                                                                                 Introduction to the Special Issue - Habitability in the Universe: from the Early Earth to Exoplanets</w:t>
      </w:r>
      <w:r>
        <w:br/>
      </w:r>
      <w:r>
        <w:rPr>
          <w:rStyle w:val="VerbatimChar"/>
        </w:rPr>
        <w:t xml:space="preserve">## 40530                                                                                                                                         Stellar explosions powered by the Blandford-Znajek mechanism</w:t>
      </w:r>
      <w:r>
        <w:br/>
      </w:r>
      <w:r>
        <w:rPr>
          <w:rStyle w:val="VerbatimChar"/>
        </w:rPr>
        <w:t xml:space="preserve">## 40544                                                                                                                                          A candidate gamma‐ray pulsar in the supernova remnant CTA 1</w:t>
      </w:r>
      <w:r>
        <w:br/>
      </w:r>
      <w:r>
        <w:rPr>
          <w:rStyle w:val="VerbatimChar"/>
        </w:rPr>
        <w:t xml:space="preserve">## 40568                                                                                        Generalized Regularization Techniques with Constraints for the Analysis of Solar Bremsstrahlung X-ray Spectra</w:t>
      </w:r>
      <w:r>
        <w:br/>
      </w:r>
      <w:r>
        <w:rPr>
          <w:rStyle w:val="VerbatimChar"/>
        </w:rPr>
        <w:t xml:space="preserve">## 40601                                                                                                                                      Swift X-ray telescope observations of the deep impact collision</w:t>
      </w:r>
      <w:r>
        <w:br/>
      </w:r>
      <w:r>
        <w:rPr>
          <w:rStyle w:val="VerbatimChar"/>
        </w:rPr>
        <w:t xml:space="preserve">## 40602                                                                                                                                      Swift X-ray telescope observations of the deep impact collision</w:t>
      </w:r>
      <w:r>
        <w:br/>
      </w:r>
      <w:r>
        <w:rPr>
          <w:rStyle w:val="VerbatimChar"/>
        </w:rPr>
        <w:t xml:space="preserve">## 40611                                                                                          A radial velocity survey of low Galactic latitude structures: I. Kinematics of the Canis Major dwarf galaxy</w:t>
      </w:r>
      <w:r>
        <w:br/>
      </w:r>
      <w:r>
        <w:rPr>
          <w:rStyle w:val="VerbatimChar"/>
        </w:rPr>
        <w:t xml:space="preserve">## 40617                                                                                                                                    Distances to Cepheid Open Clusters Via Optical and K-Band Imaging</w:t>
      </w:r>
      <w:r>
        <w:br/>
      </w:r>
      <w:r>
        <w:rPr>
          <w:rStyle w:val="VerbatimChar"/>
        </w:rPr>
        <w:t xml:space="preserve">## 40623                                                                                                                       The local sub-mm luminosity functions and predictions from Spitzer to Herschel</w:t>
      </w:r>
      <w:r>
        <w:br/>
      </w:r>
      <w:r>
        <w:rPr>
          <w:rStyle w:val="VerbatimChar"/>
        </w:rPr>
        <w:t xml:space="preserve">## 40647                                                                                                                                                         Newton, Providence and the Universe of Stars</w:t>
      </w:r>
      <w:r>
        <w:br/>
      </w:r>
      <w:r>
        <w:rPr>
          <w:rStyle w:val="VerbatimChar"/>
        </w:rPr>
        <w:t xml:space="preserve">## 40670                                                                                                                                                  A Multifluid Perspective on Multimessenger Modeling</w:t>
      </w:r>
      <w:r>
        <w:br/>
      </w:r>
      <w:r>
        <w:rPr>
          <w:rStyle w:val="VerbatimChar"/>
        </w:rPr>
        <w:t xml:space="preserve">## 40672                                                                                                                          The cosmic web: mysterious architecture of the universe, by J. Richard Gott</w:t>
      </w:r>
      <w:r>
        <w:br/>
      </w:r>
      <w:r>
        <w:rPr>
          <w:rStyle w:val="VerbatimChar"/>
        </w:rPr>
        <w:t xml:space="preserve">## 40674                                                                                     An Ultraviolet-Selected Galaxy Redshift Survey - II: The Physical Nature of Star Formation in an Enlarged Sample</w:t>
      </w:r>
      <w:r>
        <w:br/>
      </w:r>
      <w:r>
        <w:rPr>
          <w:rStyle w:val="VerbatimChar"/>
        </w:rPr>
        <w:t xml:space="preserve">## 40687                                                                                                                                  The discovery of new galaxy members in the NGC 5044 and 1052 groups</w:t>
      </w:r>
      <w:r>
        <w:br/>
      </w:r>
      <w:r>
        <w:rPr>
          <w:rStyle w:val="VerbatimChar"/>
        </w:rPr>
        <w:t xml:space="preserve">## 40704                                                                                                                                                         The jet-powered optical nebula of Cygnus X-1</w:t>
      </w:r>
      <w:r>
        <w:br/>
      </w:r>
      <w:r>
        <w:rPr>
          <w:rStyle w:val="VerbatimChar"/>
        </w:rPr>
        <w:t xml:space="preserve">## 40705                                                                                                       A review of quasi-periodic oscillations from black hole X-ray binaries: observation and theory</w:t>
      </w:r>
      <w:r>
        <w:br/>
      </w:r>
      <w:r>
        <w:rPr>
          <w:rStyle w:val="VerbatimChar"/>
        </w:rPr>
        <w:t xml:space="preserve">## 40734                                                                                                                              Data-driven classification of coronal hole and streamer belt solar wind</w:t>
      </w:r>
      <w:r>
        <w:br/>
      </w:r>
      <w:r>
        <w:rPr>
          <w:rStyle w:val="VerbatimChar"/>
        </w:rPr>
        <w:t xml:space="preserve">## 40747                                                                                                                                                             Discovery of eclipsing nature of LMC X-4</w:t>
      </w:r>
      <w:r>
        <w:br/>
      </w:r>
      <w:r>
        <w:rPr>
          <w:rStyle w:val="VerbatimChar"/>
        </w:rPr>
        <w:t xml:space="preserve">## 40781                                                                                                    Dust in resonant extrasolar kuiper belts : Grain size and wavelength dependence of disk structure</w:t>
      </w:r>
      <w:r>
        <w:br/>
      </w:r>
      <w:r>
        <w:rPr>
          <w:rStyle w:val="VerbatimChar"/>
        </w:rPr>
        <w:t xml:space="preserve">## 40819                                                                                                                               Reionization scenarios and the temperature of the intergalactic medium</w:t>
      </w:r>
      <w:r>
        <w:br/>
      </w:r>
      <w:r>
        <w:rPr>
          <w:rStyle w:val="VerbatimChar"/>
        </w:rPr>
        <w:t xml:space="preserve">## 40850                                                                                                                              An ASCA Study of the Heavy-Element Distribution in Clusters of Galaxies</w:t>
      </w:r>
      <w:r>
        <w:br/>
      </w:r>
      <w:r>
        <w:rPr>
          <w:rStyle w:val="VerbatimChar"/>
        </w:rPr>
        <w:t xml:space="preserve">## 40856                                                                                                                     The sidedness of jets and depolarization in powerful extragalactic radio sources</w:t>
      </w:r>
      <w:r>
        <w:br/>
      </w:r>
      <w:r>
        <w:rPr>
          <w:rStyle w:val="VerbatimChar"/>
        </w:rPr>
        <w:t xml:space="preserve">## 40886                                                                                                                                                                            The state of the Universe</w:t>
      </w:r>
      <w:r>
        <w:br/>
      </w:r>
      <w:r>
        <w:rPr>
          <w:rStyle w:val="VerbatimChar"/>
        </w:rPr>
        <w:t xml:space="preserve">## 40915                                                                                                                                                      A search for starlight reflected from HD 75289b</w:t>
      </w:r>
      <w:r>
        <w:br/>
      </w:r>
      <w:r>
        <w:rPr>
          <w:rStyle w:val="VerbatimChar"/>
        </w:rPr>
        <w:t xml:space="preserve">## 40928                                                                                                          Comprehensive analytic formulae for stellar evolution as a function of mass and metallicity</w:t>
      </w:r>
      <w:r>
        <w:br/>
      </w:r>
      <w:r>
        <w:rPr>
          <w:rStyle w:val="VerbatimChar"/>
        </w:rPr>
        <w:t xml:space="preserve">## 40930                                                                                                                                            The effect of spiral arms on star formation in the Galaxy</w:t>
      </w:r>
      <w:r>
        <w:br/>
      </w:r>
      <w:r>
        <w:rPr>
          <w:rStyle w:val="VerbatimChar"/>
        </w:rPr>
        <w:t xml:space="preserve">## 40936                                                                                                              ON THE RELEVANCE OF THE r-MODE INSTABILITY FOR ACCRETING NEUTRON STARS AND WHITE DWARFS</w:t>
      </w:r>
      <w:r>
        <w:br/>
      </w:r>
      <w:r>
        <w:rPr>
          <w:rStyle w:val="VerbatimChar"/>
        </w:rPr>
        <w:t xml:space="preserve">## 40944                                                                                                                                              Formation of the binary pulsars J1141–6545 and B2303+46</w:t>
      </w:r>
      <w:r>
        <w:br/>
      </w:r>
      <w:r>
        <w:rPr>
          <w:rStyle w:val="VerbatimChar"/>
        </w:rPr>
        <w:t xml:space="preserve">## 40948                                                                                                                                 Large‐scale cosmic microwave background anisotropies and dark energy</w:t>
      </w:r>
      <w:r>
        <w:br/>
      </w:r>
      <w:r>
        <w:rPr>
          <w:rStyle w:val="VerbatimChar"/>
        </w:rPr>
        <w:t xml:space="preserve">## 40955                                                                                          Extreme cosmic ray dominated regions: a new paradigm for high star formation density events in the Universe</w:t>
      </w:r>
      <w:r>
        <w:br/>
      </w:r>
      <w:r>
        <w:rPr>
          <w:rStyle w:val="VerbatimChar"/>
        </w:rPr>
        <w:t xml:space="preserve">## 40956                                                                                          Extreme cosmic ray dominated regions: a new paradigm for high star formation density events in the Universe</w:t>
      </w:r>
      <w:r>
        <w:br/>
      </w:r>
      <w:r>
        <w:rPr>
          <w:rStyle w:val="VerbatimChar"/>
        </w:rPr>
        <w:t xml:space="preserve">## 40973                                                                                                                                                                           Observing black holes spin</w:t>
      </w:r>
      <w:r>
        <w:br/>
      </w:r>
      <w:r>
        <w:rPr>
          <w:rStyle w:val="VerbatimChar"/>
        </w:rPr>
        <w:t xml:space="preserve">## 40981                                                                                                      Cooling rates of neutron stars and the young neutron star in the Cassiopeia A supernova remnant</w:t>
      </w:r>
      <w:r>
        <w:br/>
      </w:r>
      <w:r>
        <w:rPr>
          <w:rStyle w:val="VerbatimChar"/>
        </w:rPr>
        <w:t xml:space="preserve">## 41007                                                                    The initial conditions of isolated star formation. V: ISOPHOT imaging and the temperature and energy balance of pre-stellar cores</w:t>
      </w:r>
      <w:r>
        <w:br/>
      </w:r>
      <w:r>
        <w:rPr>
          <w:rStyle w:val="VerbatimChar"/>
        </w:rPr>
        <w:t xml:space="preserve">## 41085                                                                                                                                               Near‐infrared imaging polarimetry of dusty young stars</w:t>
      </w:r>
      <w:r>
        <w:br/>
      </w:r>
      <w:r>
        <w:rPr>
          <w:rStyle w:val="VerbatimChar"/>
        </w:rPr>
        <w:t xml:space="preserve">## 41086                                                                                                                                               Near‐infrared imaging polarimetry of dusty young stars</w:t>
      </w:r>
      <w:r>
        <w:br/>
      </w:r>
      <w:r>
        <w:rPr>
          <w:rStyle w:val="VerbatimChar"/>
        </w:rPr>
        <w:t xml:space="preserve">## 41088                                                                                                        Evidence for recent star formation in BCGs: a correspondence between blue cores and UV excess</w:t>
      </w:r>
      <w:r>
        <w:br/>
      </w:r>
      <w:r>
        <w:rPr>
          <w:rStyle w:val="VerbatimChar"/>
        </w:rPr>
        <w:t xml:space="preserve">## 41091                                                                                   The Alignments of the Galaxy Spins with the Real-Space Tidal Field Reconstructed from the Two Mass Redshift Survey</w:t>
      </w:r>
      <w:r>
        <w:br/>
      </w:r>
      <w:r>
        <w:rPr>
          <w:rStyle w:val="VerbatimChar"/>
        </w:rPr>
        <w:t xml:space="preserve">## 41109                                                                                                                             H i and optical spectroscopy towards the M15 intermediate-velocity cloud</w:t>
      </w:r>
      <w:r>
        <w:br/>
      </w:r>
      <w:r>
        <w:rPr>
          <w:rStyle w:val="VerbatimChar"/>
        </w:rPr>
        <w:t xml:space="preserve">## 41111                                                                                                                                           The non-dipolar magnetic fields of accreting T Tauri stars</w:t>
      </w:r>
      <w:r>
        <w:br/>
      </w:r>
      <w:r>
        <w:rPr>
          <w:rStyle w:val="VerbatimChar"/>
        </w:rPr>
        <w:t xml:space="preserve">## 41138                                                                                                                                                         Accretion discs with non-zero central torque</w:t>
      </w:r>
      <w:r>
        <w:br/>
      </w:r>
      <w:r>
        <w:rPr>
          <w:rStyle w:val="VerbatimChar"/>
        </w:rPr>
        <w:t xml:space="preserve">## 41195                                                                                                                               Radio AGN in the local universe: unification, triggering and evolution</w:t>
      </w:r>
      <w:r>
        <w:br/>
      </w:r>
      <w:r>
        <w:rPr>
          <w:rStyle w:val="VerbatimChar"/>
        </w:rPr>
        <w:t xml:space="preserve">## 41199                                                                                                                                             The colours of satellite galaxies in groups and clusters</w:t>
      </w:r>
      <w:r>
        <w:br/>
      </w:r>
      <w:r>
        <w:rPr>
          <w:rStyle w:val="VerbatimChar"/>
        </w:rPr>
        <w:t xml:space="preserve">## 41200                                                                                         The properties of the young stellar populations in powerful radio galaxies at low and intermediate redshifts</w:t>
      </w:r>
      <w:r>
        <w:br/>
      </w:r>
      <w:r>
        <w:rPr>
          <w:rStyle w:val="VerbatimChar"/>
        </w:rPr>
        <w:t xml:space="preserve">## 41201                                                                                         The properties of the young stellar populations in powerful radio galaxies at low and intermediate redshifts</w:t>
      </w:r>
      <w:r>
        <w:br/>
      </w:r>
      <w:r>
        <w:rPr>
          <w:rStyle w:val="VerbatimChar"/>
        </w:rPr>
        <w:t xml:space="preserve">## 41222                                                                                                 Testing the beamed inverse-Compton model for jet X-ray emission: velocity structure and deceleration</w:t>
      </w:r>
      <w:r>
        <w:br/>
      </w:r>
      <w:r>
        <w:rPr>
          <w:rStyle w:val="VerbatimChar"/>
        </w:rPr>
        <w:t xml:space="preserve">## 41228                                                                                                                       The shape of the sloan digital sky survey data release 5 galaxy power spectrum</w:t>
      </w:r>
      <w:r>
        <w:br/>
      </w:r>
      <w:r>
        <w:rPr>
          <w:rStyle w:val="VerbatimChar"/>
        </w:rPr>
        <w:t xml:space="preserve">## 41230                                                                                                                                The nature of parallax microlensing events towards the Galactic bulge</w:t>
      </w:r>
      <w:r>
        <w:br/>
      </w:r>
      <w:r>
        <w:rPr>
          <w:rStyle w:val="VerbatimChar"/>
        </w:rPr>
        <w:t xml:space="preserve">## 41231                                                                                                                                The nature of parallax microlensing events towards the Galactic bulge</w:t>
      </w:r>
      <w:r>
        <w:br/>
      </w:r>
      <w:r>
        <w:rPr>
          <w:rStyle w:val="VerbatimChar"/>
        </w:rPr>
        <w:t xml:space="preserve">## 41237                                                                                                          The absorption-dominated model for the X-ray spectra of type I active galaxies: MCG–6-30-15</w:t>
      </w:r>
      <w:r>
        <w:br/>
      </w:r>
      <w:r>
        <w:rPr>
          <w:rStyle w:val="VerbatimChar"/>
        </w:rPr>
        <w:t xml:space="preserve">## 41244                                                                                                                                                  Gaia: 3-dimensional census of the Milky Way Galaxy*</w:t>
      </w:r>
      <w:r>
        <w:br/>
      </w:r>
      <w:r>
        <w:rPr>
          <w:rStyle w:val="VerbatimChar"/>
        </w:rPr>
        <w:t xml:space="preserve">## 41248                                                                                                                                   X-ray spectral evolution in the ultraluminous X-ray source M33 X-8</w:t>
      </w:r>
      <w:r>
        <w:br/>
      </w:r>
      <w:r>
        <w:rPr>
          <w:rStyle w:val="VerbatimChar"/>
        </w:rPr>
        <w:t xml:space="preserve">## 41249                                                                                                                                                      A sealed Gas Pixel Detector for X-ray astronomy</w:t>
      </w:r>
      <w:r>
        <w:br/>
      </w:r>
      <w:r>
        <w:rPr>
          <w:rStyle w:val="VerbatimChar"/>
        </w:rPr>
        <w:t xml:space="preserve">## 41273                                                                                                                    Galaxy properties in different environments up to z∼ 3 in the GOODS NICMOS Survey</w:t>
      </w:r>
      <w:r>
        <w:br/>
      </w:r>
      <w:r>
        <w:rPr>
          <w:rStyle w:val="VerbatimChar"/>
        </w:rPr>
        <w:t xml:space="preserve">## 41276                                                                                                                    The environmental dependence of the stellar mass-size relation in STAGES galaxies</w:t>
      </w:r>
      <w:r>
        <w:br/>
      </w:r>
      <w:r>
        <w:rPr>
          <w:rStyle w:val="VerbatimChar"/>
        </w:rPr>
        <w:t xml:space="preserve">## 41305                                                                                                                    WASP-5b: a dense, very hot Jupiter transiting a 12th-mag Southern-hemisphere star</w:t>
      </w:r>
      <w:r>
        <w:br/>
      </w:r>
      <w:r>
        <w:rPr>
          <w:rStyle w:val="VerbatimChar"/>
        </w:rPr>
        <w:t xml:space="preserve">## 41322                                                                                                                                                       VLT-MAD observations of the core of 30 Doradus</w:t>
      </w:r>
      <w:r>
        <w:br/>
      </w:r>
      <w:r>
        <w:rPr>
          <w:rStyle w:val="VerbatimChar"/>
        </w:rPr>
        <w:t xml:space="preserve">## 41323                                                                                                                           The satellite luminosity functions of galaxies in Sloan Digital Sky Survey</w:t>
      </w:r>
      <w:r>
        <w:br/>
      </w:r>
      <w:r>
        <w:rPr>
          <w:rStyle w:val="VerbatimChar"/>
        </w:rPr>
        <w:t xml:space="preserve">## 41324                                                                                                                           The satellite luminosity functions of galaxies in Sloan Digital Sky Survey</w:t>
      </w:r>
      <w:r>
        <w:br/>
      </w:r>
      <w:r>
        <w:rPr>
          <w:rStyle w:val="VerbatimChar"/>
        </w:rPr>
        <w:t xml:space="preserve">## 41339                                                                                                                             The dependence of Type Ia Supernovae luminosities on their host galaxies</w:t>
      </w:r>
      <w:r>
        <w:br/>
      </w:r>
      <w:r>
        <w:rPr>
          <w:rStyle w:val="VerbatimChar"/>
        </w:rPr>
        <w:t xml:space="preserve">## 41389                                                                                                                       Homogeneous studies of transiting extrasolar planets - II. Physical properties</w:t>
      </w:r>
      <w:r>
        <w:br/>
      </w:r>
      <w:r>
        <w:rPr>
          <w:rStyle w:val="VerbatimChar"/>
        </w:rPr>
        <w:t xml:space="preserve">## 41394                                                                                                                                        Does simultaneous solution matter for stellar evolution codes</w:t>
      </w:r>
      <w:r>
        <w:br/>
      </w:r>
      <w:r>
        <w:rPr>
          <w:rStyle w:val="VerbatimChar"/>
        </w:rPr>
        <w:t xml:space="preserve">## 41395                                                                                                                                                   The Orbit and Mass of the Sagittarius Dwarf Galaxy</w:t>
      </w:r>
      <w:r>
        <w:br/>
      </w:r>
      <w:r>
        <w:rPr>
          <w:rStyle w:val="VerbatimChar"/>
        </w:rPr>
        <w:t xml:space="preserve">## 41412                                                                                                                     The sidedness of jets and depolarization in powerful extragalactic radio sources</w:t>
      </w:r>
      <w:r>
        <w:br/>
      </w:r>
      <w:r>
        <w:rPr>
          <w:rStyle w:val="VerbatimChar"/>
        </w:rPr>
        <w:t xml:space="preserve">## 41416                                                                                                                                                   First lensing measurements of SZ-detected clusters</w:t>
      </w:r>
      <w:r>
        <w:br/>
      </w:r>
      <w:r>
        <w:rPr>
          <w:rStyle w:val="VerbatimChar"/>
        </w:rPr>
        <w:t xml:space="preserve">## 41425                                                                                                                                                  The contribution of star-spots to coronal structure</w:t>
      </w:r>
      <w:r>
        <w:br/>
      </w:r>
      <w:r>
        <w:rPr>
          <w:rStyle w:val="VerbatimChar"/>
        </w:rPr>
        <w:t xml:space="preserve">## 41477                                                                                                                                                      A search for starlight reflected from HD 75289b</w:t>
      </w:r>
      <w:r>
        <w:br/>
      </w:r>
      <w:r>
        <w:rPr>
          <w:rStyle w:val="VerbatimChar"/>
        </w:rPr>
        <w:t xml:space="preserve">## 41488                                                                                                                 The effect of cooling and preheating on the X-ray properties of clusters of galaxies</w:t>
      </w:r>
      <w:r>
        <w:br/>
      </w:r>
      <w:r>
        <w:rPr>
          <w:rStyle w:val="VerbatimChar"/>
        </w:rPr>
        <w:t xml:space="preserve">## 41509                                                                                                                                       A relativistic jet from Cygnus X-1 in the low/hard X-ray state</w:t>
      </w:r>
      <w:r>
        <w:br/>
      </w:r>
      <w:r>
        <w:rPr>
          <w:rStyle w:val="VerbatimChar"/>
        </w:rPr>
        <w:t xml:space="preserve">## 41519                                                                                                                               The abundance of galactic planets from OGLE-III 2002 microlensing data</w:t>
      </w:r>
      <w:r>
        <w:br/>
      </w:r>
      <w:r>
        <w:rPr>
          <w:rStyle w:val="VerbatimChar"/>
        </w:rPr>
        <w:t xml:space="preserve">## 41537                                                                                                                                         Do binaries in clusters form in the same way as in the field</w:t>
      </w:r>
      <w:r>
        <w:br/>
      </w:r>
      <w:r>
        <w:rPr>
          <w:rStyle w:val="VerbatimChar"/>
        </w:rPr>
        <w:t xml:space="preserve">## 41559                                                                                                                                                Photoionized HBeta Emission in NGC 5548: It Breathes!</w:t>
      </w:r>
      <w:r>
        <w:br/>
      </w:r>
      <w:r>
        <w:rPr>
          <w:rStyle w:val="VerbatimChar"/>
        </w:rPr>
        <w:t xml:space="preserve">## 41564                                                                                                     Extreme recoils: impact on the detection of gravitational waves from massive black hole binaries</w:t>
      </w:r>
      <w:r>
        <w:br/>
      </w:r>
      <w:r>
        <w:rPr>
          <w:rStyle w:val="VerbatimChar"/>
        </w:rPr>
        <w:t xml:space="preserve">## 41573                                                                                                                     Evolution of a buried magnetic field in the central compact object neutron stars</w:t>
      </w:r>
      <w:r>
        <w:br/>
      </w:r>
      <w:r>
        <w:rPr>
          <w:rStyle w:val="VerbatimChar"/>
        </w:rPr>
        <w:t xml:space="preserve">## 41672                                                                                                                                           Saturn's ULF wave foreshock boundary: Cassini observations</w:t>
      </w:r>
      <w:r>
        <w:br/>
      </w:r>
      <w:r>
        <w:rPr>
          <w:rStyle w:val="VerbatimChar"/>
        </w:rPr>
        <w:t xml:space="preserve">## 41692                                                                                                                                                                     The ages of quasar host galaxies</w:t>
      </w:r>
      <w:r>
        <w:br/>
      </w:r>
      <w:r>
        <w:rPr>
          <w:rStyle w:val="VerbatimChar"/>
        </w:rPr>
        <w:t xml:space="preserve">## 41722                                                                                                                                  VLTI/MIDI 10 micron interferometry of the forming massive star W33A</w:t>
      </w:r>
      <w:r>
        <w:br/>
      </w:r>
      <w:r>
        <w:rPr>
          <w:rStyle w:val="VerbatimChar"/>
        </w:rPr>
        <w:t xml:space="preserve">## 41724                                                                                                                                 MOCASSIN: a fully three-dimensional Monte Carlo photoionization code</w:t>
      </w:r>
      <w:r>
        <w:br/>
      </w:r>
      <w:r>
        <w:rPr>
          <w:rStyle w:val="VerbatimChar"/>
        </w:rPr>
        <w:t xml:space="preserve">## 41740                                                                                                                                                 Black hole accretion discs: reality confronts theory</w:t>
      </w:r>
      <w:r>
        <w:br/>
      </w:r>
      <w:r>
        <w:rPr>
          <w:rStyle w:val="VerbatimChar"/>
        </w:rPr>
        <w:t xml:space="preserve">## 41748                                                                                                                                                         The Discovery of Tidal Tails Around NGC 5466</w:t>
      </w:r>
      <w:r>
        <w:br/>
      </w:r>
      <w:r>
        <w:rPr>
          <w:rStyle w:val="VerbatimChar"/>
        </w:rPr>
        <w:t xml:space="preserve">## 41771                                                                                   Precise mass and radius values for the white dwarf and low mass M dwarf in the pre-cataclysmic binary NN Serpentis</w:t>
      </w:r>
      <w:r>
        <w:br/>
      </w:r>
      <w:r>
        <w:rPr>
          <w:rStyle w:val="VerbatimChar"/>
        </w:rPr>
        <w:t xml:space="preserve">## 41781                                                                                                                             Realistic ionizing fluxes for young stellar populations from 0.05 to 2 Z</w:t>
      </w:r>
      <w:r>
        <w:br/>
      </w:r>
      <w:r>
        <w:rPr>
          <w:rStyle w:val="VerbatimChar"/>
        </w:rPr>
        <w:t xml:space="preserve">## 41782                                                                                                                             Realistic ionizing fluxes for young stellar populations from 0.05 to 2 Z</w:t>
      </w:r>
      <w:r>
        <w:br/>
      </w:r>
      <w:r>
        <w:rPr>
          <w:rStyle w:val="VerbatimChar"/>
        </w:rPr>
        <w:t xml:space="preserve">## 41785                                                                                                                                           Two close large quasar groups of size ∼ 350 Mpc at z ∼ 1.2</w:t>
      </w:r>
      <w:r>
        <w:br/>
      </w:r>
      <w:r>
        <w:rPr>
          <w:rStyle w:val="VerbatimChar"/>
        </w:rPr>
        <w:t xml:space="preserve">## 41791                                                                                                                                             The colours of satellite galaxies in groups and clusters</w:t>
      </w:r>
      <w:r>
        <w:br/>
      </w:r>
      <w:r>
        <w:rPr>
          <w:rStyle w:val="VerbatimChar"/>
        </w:rPr>
        <w:t xml:space="preserve">## 41802                                                                                   Precise mass and radius values for the white dwarf and low mass M dwarf in the pre-cataclysmic binary NN Serpentis</w:t>
      </w:r>
      <w:r>
        <w:br/>
      </w:r>
      <w:r>
        <w:rPr>
          <w:rStyle w:val="VerbatimChar"/>
        </w:rPr>
        <w:t xml:space="preserve">## 41804                                                                                                                                     Modelling redshift space distortions in hierarchical cosmologies</w:t>
      </w:r>
      <w:r>
        <w:br/>
      </w:r>
      <w:r>
        <w:rPr>
          <w:rStyle w:val="VerbatimChar"/>
        </w:rPr>
        <w:t xml:space="preserve">## 41836                                                                                                                                                  Gaia: 3-dimensional census of the Milky Way Galaxy*</w:t>
      </w:r>
      <w:r>
        <w:br/>
      </w:r>
      <w:r>
        <w:rPr>
          <w:rStyle w:val="VerbatimChar"/>
        </w:rPr>
        <w:t xml:space="preserve">## 41858                                                                                                                    Gas dynamics in the barred Seyfert galaxy NGC 4151 — II. High-resolution Hi study</w:t>
      </w:r>
      <w:r>
        <w:br/>
      </w:r>
      <w:r>
        <w:rPr>
          <w:rStyle w:val="VerbatimChar"/>
        </w:rPr>
        <w:t xml:space="preserve">## 41867                                                                                                                      A fast bipolar H2 outflow from IRAS 16342-3814 : An old star reliving its youth</w:t>
      </w:r>
      <w:r>
        <w:br/>
      </w:r>
      <w:r>
        <w:rPr>
          <w:rStyle w:val="VerbatimChar"/>
        </w:rPr>
        <w:t xml:space="preserve">## 41935                                                                                                                                             Periodicity and aperiodicity in solar magnetic activity.</w:t>
      </w:r>
      <w:r>
        <w:br/>
      </w:r>
      <w:r>
        <w:rPr>
          <w:rStyle w:val="VerbatimChar"/>
        </w:rPr>
        <w:t xml:space="preserve">## 41952                                                                                                                                                             Discovery of eclipsing nature of LMC X-4</w:t>
      </w:r>
      <w:r>
        <w:br/>
      </w:r>
      <w:r>
        <w:rPr>
          <w:rStyle w:val="VerbatimChar"/>
        </w:rPr>
        <w:t xml:space="preserve">## 41957                                                                                                                  Detecting dark matter substructure spectroscopically in strong gravitational lenses</w:t>
      </w:r>
      <w:r>
        <w:br/>
      </w:r>
      <w:r>
        <w:rPr>
          <w:rStyle w:val="VerbatimChar"/>
        </w:rPr>
        <w:t xml:space="preserve">## 42025                                                                                                                                 Tycho-2 stars with infrared excess in the MSX Point Source Catalogue</w:t>
      </w:r>
      <w:r>
        <w:br/>
      </w:r>
      <w:r>
        <w:rPr>
          <w:rStyle w:val="VerbatimChar"/>
        </w:rPr>
        <w:t xml:space="preserve">## 42028                                                                 The forbidden high-ionization-line region of the type 2 quasar SDSS J11311.05+162739.5: a clear view of the inner face of the torus?</w:t>
      </w:r>
      <w:r>
        <w:br/>
      </w:r>
      <w:r>
        <w:rPr>
          <w:rStyle w:val="VerbatimChar"/>
        </w:rPr>
        <w:t xml:space="preserve">## 42035                                                                                                                           Nulls, subpulse drift and mode switching in pulsars: the polar-cap surface</w:t>
      </w:r>
      <w:r>
        <w:br/>
      </w:r>
      <w:r>
        <w:rPr>
          <w:rStyle w:val="VerbatimChar"/>
        </w:rPr>
        <w:t xml:space="preserve">## 42112                                                                                                                             A periodically active pulsar giving insight into magnetospheric physics.</w:t>
      </w:r>
      <w:r>
        <w:br/>
      </w:r>
      <w:r>
        <w:rPr>
          <w:rStyle w:val="VerbatimChar"/>
        </w:rPr>
        <w:t xml:space="preserve">## 42113                                                                                                                             A periodically active pulsar giving insight into magnetospheric physics.</w:t>
      </w:r>
      <w:r>
        <w:br/>
      </w:r>
      <w:r>
        <w:rPr>
          <w:rStyle w:val="VerbatimChar"/>
        </w:rPr>
        <w:t xml:space="preserve">## 42128                                                                                                                           Discovery of a stripped red giant core in a bright eclipsing binary system</w:t>
      </w:r>
      <w:r>
        <w:br/>
      </w:r>
      <w:r>
        <w:rPr>
          <w:rStyle w:val="VerbatimChar"/>
        </w:rPr>
        <w:t xml:space="preserve">## 42130                                                                                                                           The 2dF Galaxy Redshift Survey: luminosity dependence of galaxy clustering</w:t>
      </w:r>
      <w:r>
        <w:br/>
      </w:r>
      <w:r>
        <w:rPr>
          <w:rStyle w:val="VerbatimChar"/>
        </w:rPr>
        <w:t xml:space="preserve">## 42153                                                                                                                    High‐redshift Fanaroff–Riley type II radio sources: large‐scale X‐ray environment</w:t>
      </w:r>
      <w:r>
        <w:br/>
      </w:r>
      <w:r>
        <w:rPr>
          <w:rStyle w:val="VerbatimChar"/>
        </w:rPr>
        <w:t xml:space="preserve">## 42157                                                                                                                                                Weakening dark-matter cusps by clumpy baryonic infall</w:t>
      </w:r>
      <w:r>
        <w:br/>
      </w:r>
      <w:r>
        <w:rPr>
          <w:rStyle w:val="VerbatimChar"/>
        </w:rPr>
        <w:t xml:space="preserve">## 42167                                                                                                                                                      The life cycle of star cluster in a tidal field</w:t>
      </w:r>
      <w:r>
        <w:br/>
      </w:r>
      <w:r>
        <w:rPr>
          <w:rStyle w:val="VerbatimChar"/>
        </w:rPr>
        <w:t xml:space="preserve">## 42191                                                                                                                          Silicate dust in the environment of RS Ophiuchi following the 2006 eruption</w:t>
      </w:r>
      <w:r>
        <w:br/>
      </w:r>
      <w:r>
        <w:rPr>
          <w:rStyle w:val="VerbatimChar"/>
        </w:rPr>
        <w:t xml:space="preserve">## 42196                                                                                                                             Cool X-ray emitting gas in the core of the Centaurus cluster of galaxies</w:t>
      </w:r>
      <w:r>
        <w:br/>
      </w:r>
      <w:r>
        <w:rPr>
          <w:rStyle w:val="VerbatimChar"/>
        </w:rPr>
        <w:t xml:space="preserve">## 42208                                                                                                                                                         Reconstructing the primordial power spectrum</w:t>
      </w:r>
      <w:r>
        <w:br/>
      </w:r>
      <w:r>
        <w:rPr>
          <w:rStyle w:val="VerbatimChar"/>
        </w:rPr>
        <w:t xml:space="preserve">## 42271                                                                                                                                                            Rapid Growth of High-Redshift Black Holes</w:t>
      </w:r>
      <w:r>
        <w:br/>
      </w:r>
      <w:r>
        <w:rPr>
          <w:rStyle w:val="VerbatimChar"/>
        </w:rPr>
        <w:t xml:space="preserve">## 42289                                                                 A Bipolar, Knotty Outflow with Velocities of 500 Kilometers per Second or above from the Engraved Hourglass Planetary Nebula MyCn 18</w:t>
      </w:r>
      <w:r>
        <w:br/>
      </w:r>
      <w:r>
        <w:rPr>
          <w:rStyle w:val="VerbatimChar"/>
        </w:rPr>
        <w:t xml:space="preserve">## 42300                                                                                                                                                                     The ages of quasar host galaxies</w:t>
      </w:r>
      <w:r>
        <w:br/>
      </w:r>
      <w:r>
        <w:rPr>
          <w:rStyle w:val="VerbatimChar"/>
        </w:rPr>
        <w:t xml:space="preserve">## 42310                                                                                                              The coronal X-ray - age relation and its implications for the evaporation of exoplanets</w:t>
      </w:r>
      <w:r>
        <w:br/>
      </w:r>
      <w:r>
        <w:rPr>
          <w:rStyle w:val="VerbatimChar"/>
        </w:rPr>
        <w:t xml:space="preserve">## 42341                                                                                                                                                     XMM-Newton spectroscopy of high-redshift quasars</w:t>
      </w:r>
      <w:r>
        <w:br/>
      </w:r>
      <w:r>
        <w:rPr>
          <w:rStyle w:val="VerbatimChar"/>
        </w:rPr>
        <w:t xml:space="preserve">## 42342                                                                                                                                                              A lower mass for the exoplanet WASP-21b</w:t>
      </w:r>
      <w:r>
        <w:br/>
      </w:r>
      <w:r>
        <w:rPr>
          <w:rStyle w:val="VerbatimChar"/>
        </w:rPr>
        <w:t xml:space="preserve">## 42343                                                                                                                                                              A lower mass for the exoplanet WASP-21b</w:t>
      </w:r>
      <w:r>
        <w:br/>
      </w:r>
      <w:r>
        <w:rPr>
          <w:rStyle w:val="VerbatimChar"/>
        </w:rPr>
        <w:t xml:space="preserve">## 42360                                                                                                                                                         The Discovery of Tidal Tails Around NGC 5466</w:t>
      </w:r>
      <w:r>
        <w:br/>
      </w:r>
      <w:r>
        <w:rPr>
          <w:rStyle w:val="VerbatimChar"/>
        </w:rPr>
        <w:t xml:space="preserve">## 42366                                                                                                                               The abundance of galactic planets from OGLE-III 2002 microlensing data</w:t>
      </w:r>
      <w:r>
        <w:br/>
      </w:r>
      <w:r>
        <w:rPr>
          <w:rStyle w:val="VerbatimChar"/>
        </w:rPr>
        <w:t xml:space="preserve">## 42372                                                                                                    Dust in resonant extrasolar kuiper belts : Grain size and wavelength dependence of disk structure</w:t>
      </w:r>
      <w:r>
        <w:br/>
      </w:r>
      <w:r>
        <w:rPr>
          <w:rStyle w:val="VerbatimChar"/>
        </w:rPr>
        <w:t xml:space="preserve">## 42400                                                                                                                  On the use of structure functions to study blazar variability: caveats and problems</w:t>
      </w:r>
      <w:r>
        <w:br/>
      </w:r>
      <w:r>
        <w:rPr>
          <w:rStyle w:val="VerbatimChar"/>
        </w:rPr>
        <w:t xml:space="preserve">## 42411                                                    The origin of the UV excess in powerful radio galaxies: spectroscopy and polarimetry of a complete sample of intermediate redshift radio galaxies</w:t>
      </w:r>
      <w:r>
        <w:br/>
      </w:r>
      <w:r>
        <w:rPr>
          <w:rStyle w:val="VerbatimChar"/>
        </w:rPr>
        <w:t xml:space="preserve">## 42432                                                                                                                                                                      Hyperluminous infrared galaxies</w:t>
      </w:r>
      <w:r>
        <w:br/>
      </w:r>
      <w:r>
        <w:rPr>
          <w:rStyle w:val="VerbatimChar"/>
        </w:rPr>
        <w:t xml:space="preserve">## 42444                                                                                                                                   X-ray spectral evolution in the ultraluminous X-ray source M33 X-8</w:t>
      </w:r>
      <w:r>
        <w:br/>
      </w:r>
      <w:r>
        <w:rPr>
          <w:rStyle w:val="VerbatimChar"/>
        </w:rPr>
        <w:t xml:space="preserve">## 42474                                                                                                                                                                 Relativistic collapse of axion stars</w:t>
      </w:r>
      <w:r>
        <w:br/>
      </w:r>
      <w:r>
        <w:rPr>
          <w:rStyle w:val="VerbatimChar"/>
        </w:rPr>
        <w:t xml:space="preserve">##                                                                                                                                                                                                                                                                                                                                                                                                                                                                                                                                                                                                                                                                                                                                                                                                                                                                                                                                                                                                                                                                                                                                                                                                                                                                                                                                                                                                                                                                                                                                                                                                                                                                                                                                                                                                                                                                                                                                                                                                                                                                                                                                                                                                                                                                                                                                                                                                                                                                                                                                                                                                                                                                                                                                                                                                                                                                                                                                                                                                                                                                                                                                                                                                                                                                                                                                                                                                                                                                                                                                                                                                                                                                                                                                                                                                                                                                                                                                                                                                                                                                                                                                                                                                                                                                                                                                                                                                                                                                                                                                                                                                                                                                                                                                                                                                                                                                                                                                                                                                                                                                                                                                                                                                                                                                                                                                                                                                                                                                                                                                                                                                                                                                                                                                                                                                                                                                                                                                                                                                                                                                                                                                                                                                                                                                                                                                                                                                                                                                                                                 paperabstract</w:t>
      </w:r>
      <w:r>
        <w:br/>
      </w:r>
      <w:r>
        <w:rPr>
          <w:rStyle w:val="VerbatimChar"/>
        </w:rPr>
        <w:t xml:space="preserve">## 35                                                                                                                                                                                                                                                                                                                                                                                                                                                                                                                                                                                                                                                                                                                                                                                                                                                                                                                                                                                                                                                                                                                                                                                                                                                                                                                                                                                                                                                                                                                                                                                                                                                                                                                                                                                                                                                                                                                                                                                                                                                                                                                                                                                                                                                                                                                                                                                                                                                                                                                                                                                                                                                                                                                                                                                                                                                                                                                                                                                                                                                                                                                                                                                                                                                                                                                                                                                                                                                                                                                                                                                                                                                                                                                                                                                                                                                                                                                                                                                                                                                                                                                                                                                                                                                                                                                                                                                                                                                                                                                                                                                                                                                                                                                                                                                                                                                                                                                                                                                                                                                                                                                                                                                                                                                                                                                                                                                                                                                                                                                                                                                                                                                                                                                                               In almost any scenario for cosmological gamma-ray bursts (and in many models where they originate in our own Galaxy), the initial energy density is so large that the resulting relativistic plasma expands with v ∼ c producing a blast wave ahead of it and a reverse shock moving into the ejecta, as it ploughs into the external medium. We evaluate the radiation expected from these shocks, for both cosmological and galactic bursts, for various assumptions about the strength of the magnetic field and the particle acceleration mechanisms in the shocks. The spectra are evaluated over the whole range from the IR to greater than GeV, and are compared with the variety of spectral behavior reported by BATSE, and with the X-ray and optical constraints</w:t>
      </w:r>
      <w:r>
        <w:br/>
      </w:r>
      <w:r>
        <w:rPr>
          <w:rStyle w:val="VerbatimChar"/>
        </w:rPr>
        <w:t xml:space="preserve">## 73                                                                                                                                                                                                                                                                                                                                                                                                                                                                                                                                                                                                                                                                                                                                                                                                                                                                                                                                                                                                                                                                                                                                                                                                                                                                                                                                                                                                                                                                                                                                                                                                                                                                                                                                                                                                                                                                                                                                                                                                                                                                                                                                                                                                                                                                                                                                                                                                                                                                                                                                                                                                                                                                                                                                                                                                                                                                                                                                                                                                                                                                                                                                                                                                                                                                                                                                                                                                                                                                                                                                                                                                                                                                                                                                                                                                                                                                                                                                                                                                   We present and analyse optical and ultraviolet (UV) colours for passive and optically-red Coma cluster galaxies for which we have spectroscopic age and element abundance estimates. Our sample of 150 objects covers a wide range in mass, from giant ellipticals down to the bright end of the dwarf-galaxy regime. Galaxies with ongoing star formation have been removed using strict Ha emission-line criteria. We focus on the colours FUV - i, NUV - i, FUV - NUV, u* - g and g - i. We find that all of these colours are correlated with both luminosity and velocity dispersion at the &gt;5s level, with FUV - i and FUV - NUV becoming bluer with \nincreasing ‘mass’ while the other colours become redder. We perform a purely empirical analysis to assess what fraction of the variation in each colour can be accounted for by \nvariations in the average stellar populations, as traced by the optical spectra. For the optical colours, u* - g and g - i, most of the observed scatter (~80 per cent after allowing for measurement errors and for systematic errors in u* - g) is attributable to stellar population \nvariations, with colours becoming redder with increasing age and metallicity (Mg/H). The FUV - i colour becomes bluer with increasing age and with increasing Mg/H, favouring the ‘metal-rich single-star’ origin for the UV upturn. However, correlations with the opticallydominant \nstellar populations account for only about half of the large observed scatter. We propose that the excess scatter in FUV -i may be due to a varying proportion of ancient stars in galaxies with younger [simple stellar population (SSP) equivalent] average ages. The NUV - I colour is sensitive to SSP-equivalent age and Mg/H (in the same sense as optical colours, but also exhibits excess scatter that can be attributed to ‘leakage’ of the far-UV-dominant \n(FUV-dominant) old hot population. After applying a correction based on the FUV - I colour, the much of the remaining variance in NUV - i is attributable to variations in the spectroscopic parameters, similar to the results for optical colours. Finally, the FUV - NUV colour is surprisingly well behaved, showing strong correlations with age and metallicity, and little residual scatter. Interpreting this colour is complicated, however, since it mixes the effects of the main-sequence turn-off, in the near-UV, with the variation in the hot post-red giant branch content dominating the FUV.</w:t>
      </w:r>
      <w:r>
        <w:br/>
      </w:r>
      <w:r>
        <w:rPr>
          <w:rStyle w:val="VerbatimChar"/>
        </w:rPr>
        <w:t xml:space="preserve">## 80                                                                                                                                                                                                                                                                                                                                                                                                                                                                                                                                                                                                                                                                                                                                                                                                                                                                                                                                                                                                                                                                                                                                                                                                                                                                                                                                                                                                                                                                                                                                                                                                                                                                                                                                                                                                                                                                                                                                                                                                                                                                                                                                                                                                                                                                                                                                                                                                                                                                                                                                                                                                                                                                                                                                                                                                                                                                                                                                                                                                                                                                                                                                                                                                                                                                                                                                                                                                                                                                                                                                                                                                                                                                                                                                                                                                                                                                                                                                                                                                                                                                                                                                                                                                                                                                                                                                                                                                                                                                                                                                                                                                                                                                                                                                                                                                                                                                                                                                                                                                                                                                                                                                                                                                                                                                                                                                                                                                                                                                                                                                                                                                                                                                                                                                                                                                                                                                                                                                                                                                                                           We present Spitzer Space Telescope and Herschel Space Observatory infrared observations of the recurrent nova T Pyx during its 2011 eruption, complemented by ground-base optical-infrared photometry. We find that the eruption has heated dust in the pre-existing nebulosity associated with T Pyx. This is most likely interstellar dust swept up by T Pyx – either during previous eruptions or by a wind – rather than the accumulation of dust produced during eruptions.</w:t>
      </w:r>
      <w:r>
        <w:br/>
      </w:r>
      <w:r>
        <w:rPr>
          <w:rStyle w:val="VerbatimChar"/>
        </w:rPr>
        <w:t xml:space="preserve">## 95                                                                                                                                                                                                                                                                                                                                                                                                                                                                                                                                                                                                                                                                                                                                                                                                                                                                                                                                                                                                                                                                                                                                                                                                                                                                                                                                                                                                                                                                                                                                                                                                                                                                                                                                                                                                                                                                                                                                                                                                                                                                                                                                                                                                                                                                                                                                                                                                                                                                                                                                                                                                                                                                                                                                                                                                                                                                                                                                                                                                                                                                                                                                                                                                                                                                                                                                                                                                                                                                                                                                                                                                                                                                                                                                                                                                                                                                                                                                                                                                                                                                                                                                                                                                                                                                                                                                                                                                                                                                                                                                                                                                                                                                                                                                                                                                                                                                                                                                                                                                                                                                                                                                                                                                                                                           Feedback from the central black hole in active galactic nuclei (AGNs) may be responsible for establishing the observed MBH–σ relation and limiting the bulge stellar mass of the host galaxy. Here we explore the possibility of AGN feedback triggering star formation in the host galaxy. We consider a shell of dusty gas, driven outwards by radiation pressure, and analyse its escape/trapping condition in the galactic halo for different underlying dark matter potentials. In the isothermal potential, we obtain that the standard condition setting the observed MBH–σ relation is not sufficient to clear gas out of the entire galaxy, whereas the same condition is formally sufficient in the case of the Hernquist and Navarro–Frenk–White profiles. The squeezing and compression of the inhomogeneous interstellar medium during the ejection process can trigger star formation within the feedback-driven shell. We estimate the resulting star formation rate and total additional stellar mass. In this picture, new stars are formed at increasingly larger radii and successively populate the outer regions of the host galaxy. This characteristic pattern may be compared with the observed ‘inside-out’ growth of massive galaxies.</w:t>
      </w:r>
      <w:r>
        <w:br/>
      </w:r>
      <w:r>
        <w:rPr>
          <w:rStyle w:val="VerbatimChar"/>
        </w:rPr>
        <w:t xml:space="preserve">## 104                                                                                                                                                                                                                                                                                                                                                                                                                                                                                                                                                                                                                                                                                                                                                                                                                                                                                                                                                                                                                                                                                                                                                                                                                                                                                                                                                                                                                                                                                                                                                                                                                                                                                                                                                                                                                                                                                                                                                                                                                                                                                                                                                                                                                                                                                                                                                                                                                                                                                                                                                                                                                                                                                                                                                                                                                                                                                                                                                                                                                                                                                                                                                                                                                                                                                                                                                                                                                                                                                                                                                                                                                                                                                                                                                                                                                                                                                                                                                                                                                                                                                                                                                                                                                                                                                                                                                                                                                                                                                                                                                                                                                                                                                                                                                                                                                                                                                                                                                                                                                                                                                                                                                                                                                                                                                                                                                                                                                                                   Cosmic rays modify current flow in the global atmospheric electrical circuit. Charging at horizontal layer cloud edges has been observed to be consistent with global circuit vertical current flow through the cloud, which can modify the properties of small and pure water droplets. Studies have been hampered by the absence of cloud edge observations, hence cloud base height information is investigated here. Cloud base height measured at the Lerwick Observatory, Shetland, UK, is analysed using threshold tests and spectral analysis. The cloud base height distributions for low cloud (cloud base less than 800 m) are found to vary with cosmic ray conditions. Further, 27 day and 1.68 year periodicities characteristic of cosmic ray variations are present, weakly, in the cloud base height data of stratiform clouds, when such periodicities are present in neutron monitor cosmic ray data. These features support the idea of propagation of heliospheric variability into layer clouds, through the global atmospheric electric circuit.</w:t>
      </w:r>
      <w:r>
        <w:br/>
      </w:r>
      <w:r>
        <w:rPr>
          <w:rStyle w:val="VerbatimChar"/>
        </w:rPr>
        <w:t xml:space="preserve">## 105                                                                                                                                                                                                                                                                                                                                                                                                                                                                                                                                                                                                                                                                                                                                                                                                                                                                                                                                                                                                                                                                                                                                                                                                                                                                                                                                                                                                                                                                                                                                                                                                                                                                                                                                                                                                                                                                                                                                                                                                                                                                                                                                                                                                                                                                                                                                                                                                                                                                                                                                                                                                                                                                                                                                                                                                                                                                                                                                                                                                                                                                                                                                                                                                                                                                                                                                                                                                                                                                                                                                                                                                                                                                                                                                                                                                                                                                                                                                                                                                                                                                                                                                                                                                                                                                                                                                                                                                                                                                                                                                                                                                                                                                                                                                                                                                                                                                                                                                                                                                                                                                                                                                                                                                                                                                                                                                                                                                                                                   Cosmic rays modify current flow in the global atmospheric electrical circuit. Charging at horizontal layer cloud edges has been observed to be consistent with global circuit vertical current flow through the cloud, which can modify the properties of small and pure water droplets. Studies have been hampered by the absence of cloud edge observations, hence cloud base height information is investigated here. Cloud base height measured at the Lerwick Observatory, Shetland, UK, is analysed using threshold tests and spectral analysis. The cloud base height distributions for low cloud (cloud base less than 800 m) are found to vary with cosmic ray conditions. Further, 27 day and 1.68 year periodicities characteristic of cosmic ray variations are present, weakly, in the cloud base height data of stratiform clouds, when such periodicities are present in neutron monitor cosmic ray data. These features support the idea of propagation of heliospheric variability into layer clouds, through the global atmospheric electric circuit.</w:t>
      </w:r>
      <w:r>
        <w:br/>
      </w:r>
      <w:r>
        <w:rPr>
          <w:rStyle w:val="VerbatimChar"/>
        </w:rPr>
        <w:t xml:space="preserve">## 113                                                                                                                                                                                                                                                                                                                                                                                                                                                                                                                                                                                                                                                                                                                                                                                                                                                                                                                                                                                                                                                                                                                                                                                                                                                                                                                                                                                                                                                                                                                                                                                                                                                                                                                                                                                                                                                                                                                                                                                                                                                                                                                                                                                                                                                                                                                                                                                                                                                                                                                                                                                                                                                                                                                                                                                                                                                                                                                                                                                                                                                                                                                                                                                                                                                                                                                                                                                                                                                                                                                                                                                                                                                                                                                                                                                                                                                                                                                                                                                                                                                                                                                                                                                                                                                                                                                                                                                                                                                                                                                                                                                                                                                                                                                                                                                                                                                                                                                               We build a simple model of the optical/ultraviolet (UV) emission from irradiation of the outer disc by the inner disc and coronal emission in black hole binaries. We apply this to the broad-band Swift data from the outburst of the black hole binary XTE J1817−330 to confirm previous results that the optical/UV emission in the soft state is consistent with a reprocessing a constant fraction of the bolometric X-ray luminosity. However, this is very surprising as the disc temperature drops by more than a factor of 3 in the soft state, which should produce a marked change in the reprocessing efficiency. The easiest way to match the observed constant reprocessed fraction is for the disc skin to be highly ionized (as suggested 30 yr ago by van Paradijs), so that the bulk of the disc flux is reflected and only the hardest X-rays heat the disc. The constant reprocessed fraction also favours direct illumination of the disc over a scattering origin as the optical depth/solid angle of any scattering material (wind/corona) over the disc should decrease as the source luminosity declines. By contrast, the reprocessed fraction increases very significantly (by a factor of ∼6) as the source enters the hard state. This dramatic change is not evident from X-ray/UV flux correlations as it is masked by bandpass effects. However, it does not necessarily signal a change in emission, for example, the emergence of the jet dominating the optical/UV flux as the reflection albedo must change with the dramatic change in spectral shape.</w:t>
      </w:r>
      <w:r>
        <w:br/>
      </w:r>
      <w:r>
        <w:rPr>
          <w:rStyle w:val="VerbatimChar"/>
        </w:rPr>
        <w:t xml:space="preserve">## 168                                                                                                                                                                                                                                                                                                                                                                                                                                                                                                                                                                                                                                                                                                                                                                                                                                                                                                                                                                                                                                                                                                                                                                                                                                                                                                                                                                                                                                                                                                                                                                                                                                                                                                                                                                                                                                                                                                                                                                                                                                                                                                                                                                                                                                                                                                                                                                                                                                                                                                                                                                                                                                                                                                                                                                                                                                                                                                                                                                                                                                                                                                                                                                                                                                                                                                                                                                                                                                                                                                                                                                                                                                                                                                                                                                                                                                                                                                                                                                                                                                                                                                                                                                                                                                                                                                                                                                                                                                                                                                                                                                                                                                                                                                                                                                                                                                                                                                                                                                                                                                                                                                     Bow shocks can be formed around planets due to their interaction with the coronal medium of the host stars. The net velocity of the particles impacting on the planet determines the orientation of the shock. At the Earth's orbit, the (mainly radial) solar wind is primarily responsible for the formation of a shock facing towards the Sun. However, for close-in planets that possess high Keplerian velocities and are frequently located at regions where the host star's wind is still accelerating, a shock may develop ahead of the planet. If the compressed material is able to absorb stellar radiation, then the signature of bow shocks may be observed during transits. Bow-shock models have been investigated in a series of papers (Llama et al. 2011; Vidotto et al. 2010, 2011a,b) for known transiting systems. Once the signature of a bow-shock is observed, one can infer the magnetic field intensity of the transiting planet. Here, we investigate the potential to use this model to detect magnetic fields of (hypothetical) planets orbiting inside the habitable zone of M-dwarf stars. For these cases, we show, by means of radiative transfer simulations, that the detection of bow-shocks of planets surrounding M-dwarf stars may be more difficult than for the case of close-in giant planets orbiting solar-type stars (© 2011 WILEY-VCH Verlag GmbH &amp; Co. KGaA, Weinheim)</w:t>
      </w:r>
      <w:r>
        <w:br/>
      </w:r>
      <w:r>
        <w:rPr>
          <w:rStyle w:val="VerbatimChar"/>
        </w:rPr>
        <w:t xml:space="preserve">## 169                                                                                                                                                                                                                                                                                                                                                                                                                                                                                                                                                                                                                                                                                                                                                                                                                                                                                                                                                                                                                                                                                                                                                                                                                                                                                                                                                                                                                                                                                                                                                                                                                                                                                                                                                                                                                                                                                                                                                                                                                                                                                                                                                                                                                                                                                                                                                                                                                                                                                                                                                                                                                                                                                                                                                                                                                                                                                                                                                                                                                                                                                                                                                                                                                                                                                                                                                                                                                                                                                                                                                                                                                                                                                                                                                                                                                                                                                                                                                                                                                                                                                                                                                                                                                                                                                                                                                                                                                                                                                                                                                                                                                                                                                                                                                                                                                                                                                                                                                                                                                                                                                                                                                                                                                                                                                                                                                                                                                                                                                                                                                                                                                     Dust emission from the Type II supernova SN 2002hh in NGC 6946 has been detected at mid-infrared wavelengths by the Spitzer Space Telescope from 590 to 758 days after outburst and confirmed by higher angular resolution Gemini North mid-IR observations. The day 600 5.8-24 mu m emission can be fit by a 290 K blackbody having a luminosity of 1.6 x 10(7) L(circle dot). The minimum emitting radius of 1.1 x 10(17) cm is too large for the emitting dust to have been formed in the supernova ejecta. Using radiative transfer models and realistic dust grain parameters, fits to the observed flux distribution could be obtained with an optically thick dust shell having a mass of 0.10-0.15 M(circle dot), corresponding to a total dust + gas mass in excess of 10 M(circle dot), suggesting a massive M supergiant or luminous blue variable precursor to this self-obscured object.</w:t>
      </w:r>
      <w:r>
        <w:br/>
      </w:r>
      <w:r>
        <w:rPr>
          <w:rStyle w:val="VerbatimChar"/>
        </w:rPr>
        <w:t xml:space="preserve">## 175                                                                                                                                                                                                                                                                                                                                                                                                                                                                                                                                                                                                                                                                                                                                                                                                                                                                                                                                                                                                                                                                                                                                                                                                                                                                                                                                                                                                                                                                                                                                                                                                                                                                                                                                                                                                                                                                                                                                                                                                                                                                                                                                                                                                                                                                                                                                                                                                                                                                                                                                                                                                                                                                                                                                                                                                                                                                                                                                                                                                                                                                                                                                                                                                                                                                                                                                                                                                                                                                                                                                                                                                                                                                                                                                                                                                                                                                                                                                                                                                                                                                                                                                                                                                                                                                                                                                                                                                                                                                                                                                                                                                                                                                                                                                                                                                                                                                                                                                                                                                                                                                                                                                                                                                                                                          Feedback from the central black hole in active galactic nuclei (AGNs) may be responsible for establishing the observed MBH–σ relation and limiting the bulge stellar mass of the host galaxy. Here we explore the possibility of AGN feedback triggering star formation in the host galaxy. We consider a shell of dusty gas, driven outwards by radiation pressure, and analyse its escape/trapping condition in the galactic halo for different underlying dark matter potentials. In the isothermal potential, we obtain that the standard condition setting the observed MBH–σ relation is not sufficient to clear gas out of the entire galaxy, whereas the same condition is formally sufficient in the case of the Hernquist and Navarro–Frenk–White profiles. The squeezing and compression of the inhomogeneous interstellar medium during the ejection process can trigger star formation within the feedback-driven shell. We estimate the resulting star formation rate and total additional stellar mass. In this picture, new stars are formed at increasingly larger radii and successively populate the outer regions of the host galaxy. This characteristic pattern may be compared with the observed ‘inside-out’ growth of massive galaxies.</w:t>
      </w:r>
      <w:r>
        <w:br/>
      </w:r>
      <w:r>
        <w:rPr>
          <w:rStyle w:val="VerbatimChar"/>
        </w:rPr>
        <w:t xml:space="preserve">## 186                                                                                                                                                                                                                                                                                                                                                                                                                                                                                                                                                                                                                                                                                                                                                                                                                                                                                                                                                                                                                                                                                                                                                                                                                                                                                                                                                                                                                                                                                                                                                                                                                                                                                                                                                                                                                                                                                                                                                                                                                                                                                                                                                                                                                                                                                                                                                                                                                                                                                                                                                                                                                                                                                                                                                                                                                                                                                                                                                                                                                                                                                                                                                                                                                                                                                                                                                                                                                                                                                                                                                                                                                                                                                                                                                                                                                                                                                                                                                                                                                                                                                                                                                                                                                                                                                                                                                                                                                                                                                                                                                                                                                                                                                                                                                                                                                                                                                                                                                                                                                                                                                                                                                                                                                                                                                                                                                                                                                                                                                                                                                                                                                     Dust emission from the Type II supernova SN 2002hh in NGC 6946 has been detected at mid-infrared wavelengths by the Spitzer Space Telescope from 590 to 758 days after outburst and confirmed by higher angular resolution Gemini North mid-IR observations. The day 600 5.8-24 mu m emission can be fit by a 290 K blackbody having a luminosity of 1.6 x 10(7) L(circle dot). The minimum emitting radius of 1.1 x 10(17) cm is too large for the emitting dust to have been formed in the supernova ejecta. Using radiative transfer models and realistic dust grain parameters, fits to the observed flux distribution could be obtained with an optically thick dust shell having a mass of 0.10-0.15 M(circle dot), corresponding to a total dust + gas mass in excess of 10 M(circle dot), suggesting a massive M supergiant or luminous blue variable precursor to this self-obscured object.</w:t>
      </w:r>
      <w:r>
        <w:br/>
      </w:r>
      <w:r>
        <w:rPr>
          <w:rStyle w:val="VerbatimChar"/>
        </w:rPr>
        <w:t xml:space="preserve">## 192                                                                                                                                                                                                                                                                                                                                                                                                                                                                                                                                                                                                                                                                                                                                                                                                                                                                                                                                                                                                                                                                                                                                                                                                                                                                                                                                                                                                                                                                                                                                                                                                                                                                                                                                                                                                                                                                                                                                                                                                                                                                                                                                                                                                                                                                                                                                                                                                                                                                                                                                                                                                                                                                                                                                                                                                                                                                                                                                                                                                                                                                                                                                                                                                                                                                                                                                                                                                                                                                                                                                                                                                                                                                                                                                                                                                                                                                                                                                                                                                                                                                                                                                                                                                                                                                                                                                                                                                                                                                                                                                                                                                                                                                                                                                                                                                                                                                                                                                                                                                                                                                                                                                                                                                                                                                                                                 We calculate the structure of a force-free magnetosphere which is assumed to corotate with a central star and which interacts with an embedded differentially rotating accretion disc. The magnetic and rotation axes are aligned, and the stellar field is assumed to be a dipole. We concentrate on the case when the amount of field line twisting through the disc–magnetosphere interaction is large, and consider different outer boundary conditions. In general the field line twisting produces field line inflation (e.g. Bardou &amp; Heyvaerts), and in some cases with large twisting many field lines can become open. We calculate the spin-down torque acting between the star and the disc, and we find that it decreases significantly for cases with large field line twisting. This suggests that the oscillating torques observed for some accreting neutron stars could be caused by the magnetosphere varying between states with low and high field line inflation. Calculations of the spin evolution of T Tauri stars may also have to be revised in the light of the significant effect that field line twisting has on the magnetic torque resulting from star–disc interactions.</w:t>
      </w:r>
      <w:r>
        <w:br/>
      </w:r>
      <w:r>
        <w:rPr>
          <w:rStyle w:val="VerbatimChar"/>
        </w:rPr>
        <w:t xml:space="preserve">## 199                                                                                                                                                                                                                                                                                                                                                                                                                                                                                                                                                                                                                                                                                                                                                                                                                                                                                                                                                                                                                                                                                                                                                                                                                                                                                                                                                                                                                                                                                                                                                                                                                                                                                                                                                                                                                                                                                                                                                                                                                                                                                                                                                                                                                                                                                                                                                                                                                                                                                                                                                                                                                                                                                                                                                                                                                                                                                                                                                                                                                                                                                                                                                                                                                                                                                                                                                                           The Group Evolution Multiwavelength Study (GEMS) involves a multiwavelength study of a sample of 60 galaxy groups, chosen to span a wide range of group properties. Substantial ROSAT Position Sensitive Proportional Counter (PSPC) observations, available for all of these groups, are used to characterize the state of the intergalactic medium in each. We present the results of a uniform analysis of these ROSAT data and a statistical investigation of the relationship between X-ray and optical properties across the sample. Our analysis improves in several respects on previous work: (i) we distinguish between systems in which the hot gas is a group-scale medium and those in which it appears to be just a hot halo associated with a central galaxy; (ii) we extrapolate X-ray luminosities to a fixed overdensity radius (r 500 ) using fitted surface brightness models, in order to avoid biases arising from the fact that cooler systems are detectable to smaller radii, and (iii) optical properties have been rederived in a uniform manner from the NASA Extragalactic Database, rather than relying on the data in the disparate collection of group catalogues from which our systems are drawn. The steepening of the L X -T X relation in the group regime reported previously is not seen in our sample, which fits well on to the cluster trend, albeit with large non-statistical scatter. A number of biases affect the fitting of regression lines under these circumstances, and until the impact of these has been thoroughly investigated it seems best to regard the slope of the group L X -T X relation as being poorly determined. A significant problem in comparing the properties of groups and clusters is the derivation of system radii, to allow different systems to be compared within regions having the same overdensity. We find evidence that group velocity dispersion (σ v ) provides a very unreliable measure of system mass (and hence radius), with a number of groups having remarkably low values of σ v , given that they appear from their X-ray properties to be collapsed systems. We confirm that the surface brightness profiles of groups are significantly flatter than those of clusters - the maximum value of the β fit parameter for our sample is 0.58, lower than the typical value of 0.67 seen in clusters - however, we find no significant tendency within our sample for cooler groups to show flatter profiles. This result is inconsistent with simple universal pre-heating models. The morphology of the galaxies in the GEMS groups is correlated to their X-ray properties in a number of ways: we confirm the very strong relationship between X-ray emission and a dominant early-type central galaxy, which has been noted since the early X-ray studies of groups, and also find that spiral fraction is correlated with the temperature of the hot gas and hence the depth of the gravitational potential. A class of spiral-rich groups with little or no X-ray emission probably corresponds to groups that have not yet fully collapsed.</w:t>
      </w:r>
      <w:r>
        <w:br/>
      </w:r>
      <w:r>
        <w:rPr>
          <w:rStyle w:val="VerbatimChar"/>
        </w:rPr>
        <w:t xml:space="preserve">## 213                                                                                                                                                                                                                                                                                                                                                                                                                                                                                                                                                                                                                                                                                                                                                                                                                                                                                                                                                                                                                                                                                                                                                                                                                                                                                                                                                                                                                                                                                                                                                                                                                                                                                                                                                                                                                                                                                                                                                                                                                                                                                                                                                                                                                                                                                                                                                                                                                                                                                                                                                                                                                                                                                                                                                                                                                                                                                                                                                                                                                                                                                                                                                                                                                                                                                                                                                                                                                                                                                                                                                                                                                                                                                                                                                                                                                                                                                                                                                                                                                                                                                                                                                                                                                                                                                                                                                                                                                                                                                                                                                                                                                                                                                                                                                                                                                                                                                                                                                                                                                                                                                                                                                                                                                                                                 We use new mid-infrared (mid-IR) photometry from the Spitzer Space Telescope to study the relations between low-frequency radio luminosity density Lν151 MHz, mid-IR (12 μ mr est frame) luminosity νLν12µm and optical emission-line ([O II]) luminosity L[O II], for a complete sample of z ∼ 1 radio galaxies from the 3CRR, 6CE, 6C*, 7CRS and TOOT00 surveys. The narrow redshift span of our sample (0.9 &lt; z &lt; 1.1) means that it is unbiased to evolutionary effects. We find evidence that these three quantities are positively correlated. The scaling between νLν12µm and L[O II] is similar to that seen in other active galactic nuclei samples, consistent with both νLν12µm and L[O II] tracing accretion rate. We show that the positive correlation between νLν12µm and Lν151 MHz implies that there is a genuine lack of objects with low values of νLν12µm at high values of Lν151 MHz. Given that νLν12µm traces accretion rate, while Lν151 MHz traces jet power, this can be understood in terms of a minimum accretion rate being necessary to produce a given jet power. This implies that there is a maximum efficiency with which accreted energy can be chanelled into jet power and this efficiency is of the order of unity.</w:t>
      </w:r>
      <w:r>
        <w:br/>
      </w:r>
      <w:r>
        <w:rPr>
          <w:rStyle w:val="VerbatimChar"/>
        </w:rPr>
        <w:t xml:space="preserve">## 219                                                                                                                                                                                                                                                                                                                                                                                                                                                                                                                                                                                                                                                                                                                                                                                                                                                                                                                                                                                                                                                                                                                                                                                                                                                                                                                                                                                                                                                                                                                                                                                                                                                                                                                                                                                                                                                                                                                                                                                                                                                                                                                                                                                                                                                                                                                                                                                                                                                                                                                                                                                                                                                                                                                                                                                                                                                                                                                                                                                                                                                                                                                                                                                                                                                                                                                                                                                                                                                                                                                                                                                                                                                                                                                                                                                                                                                                                                                                                                                                                                                                                                                                                                                                                                                                                                                                                                                                                                                                                                                                                                                                                                                                                                                                                                                                                                                                                                                                                                                                                                                                                                                                                                  We present the most accurate measurement to date of cosmological evolution of the near-infrared galaxy luminosity function, from the local Universe out to z ≃ 4. The analysis is based on a large and highly complete sample of galaxies selected from the first data release of the UKIDSS Ultra Deep Survey. Exploiting a master catalogue of K- and z-band selected galaxies over an area of 0.7 deg 2 , we analyse a sample of ≃50000 galaxies, all with reliable photometry in 16 bands from the far-ultraviolet to the mid-infrared. The unique combination of a large area and depth provided by the Ultra Deep Survey allows us to trace the evolution of the K-band luminosity function with unprecedented accuracy. In particular, via a maximum-likelihood analysis we obtain a simple parametrization for the luminosity function and its cosmological evolution, including both luminosity and density evolution, which provides an excellent description of the data from z = 0 up to z ≃ 4. We find differential evolution for galaxies dependent on galaxy luminosity, revealing once again the 'downsizing behaviour' of galaxy formation. Finally, we compare our results with the predictions of the latest theoretical models of galaxy formation, based on both semi-analytical prescriptions and full hydrodynamical simulations.</w:t>
      </w:r>
      <w:r>
        <w:br/>
      </w:r>
      <w:r>
        <w:rPr>
          <w:rStyle w:val="VerbatimChar"/>
        </w:rPr>
        <w:t xml:space="preserve">## 227                                                                                                                                                                                                                                                                                                                                                                                                                                                                                                                                                                                                                                                                                                                                                                                                                                                                                                                                                                                                                                                                                                                                                                                                                                                                                                                                                                                                                                                                                                                                                                                                                                                                                                                                                                                                                                                                                                                                                                                                                                                                                                                                                                                                                                                                                                                                                                                                                                                                                                                                                                                                                                                                                                                                                                                                                                                                                                                                                                                                                                                                                                                                                                                                                                                                                                                                                                                                                                                                                                                                                                                                                                                                                                                                                                                                                                                                                                                                                                                                                                                                                                                                                                                                                                                                                                                                                                                                                                                                                                                                                                                                                                                                                                                                                                                                                                                                                                                                                                                                                                                                                                                                                                                                                                                                                                                                                                                   We present a study of the relationship between galaxy colour, stellar mass, and local galaxy density in a deep near-infrared imaging survey up to a redshift of z ∼ 3 using the GOODS NICMOS Survey (GNS). The GNS is a very deep, near-infrared Hubble Space Telescope survey imaging a total of 45 arcmin2 in the GOODS fields, reaching a stellar mass completeness limit of M ∗ = 109. 5 M ⊙ at z = 3. Using this data we measure galaxy local densities based on galaxy counts within a fixed aperture, as well as the distance to the third, fifth and seventh nearest neighbour. We find a strong correlation between colour and stellar mass at all redshifts up to z ∼ 3. We do not find a strong correlation between colour and local density, however, the highest overdensities might be populated by a higher fraction of blue galaxies than average or underdense areas, indicating a possible reversal of the colour-density relation at high redshift. Our data suggests that the possible higher blue fraction at extreme overdensities might be due to a lack of massive red galaxies at the highest local densities.</w:t>
      </w:r>
      <w:r>
        <w:br/>
      </w:r>
      <w:r>
        <w:rPr>
          <w:rStyle w:val="VerbatimChar"/>
        </w:rPr>
        <w:t xml:space="preserve">## 234                                                                                                                                                                                                                                                                                                                                                                                                                                                                                                                                                                                                                                                                                                                                                                                                                                                                                                                                                                                                                                                                                                                                                                                                                                                                                                                                                                                                                                                                                                                                                                                                                                                                                                                                                                                                                                                                                                                                                                                                                                                                                                                                                                                                                                                                                                                                                                                                                                                                                                                                                                                                                                                                                                                                                                                                                                                                                                                                                                                                                                                                                                                                                                                                                                                                                                                                                                                                                                                                                                                                                                                                                                                                                                                                                                                                                                                                                                                                                                                                                                                                                                                                                                                                                                                                                                                                                                                                                                                                                                                                                                                                                                                                                                                                                                                                                                                                                                                                                                                                                                                                                                                                                                                                                                         We perform collisionless N-body simulations of 1:1 galaxy mergers, using models which include a galaxy halo, disc and bulge, focusing on the behaviour of the halo component. The galaxy models are constructed without recourse to a Maxwellian approximation. We investigate the effect of varying the galaxies’ orientation, their mutual orbit and the initial velocity anisotropy or cusp strength of the haloes upon the remnant halo density profiles and shape, as well as on the kinematics. We observe that the halo density profile (determined as a spherical average, an approximation we find appropriate) is exceptionally robust in mergers, and that the velocity anisotropy of our remnant haloes is nearly independent of the orbits or initial anisotropy of the haloes. The remnants follow the halo anisotropy ‐ local density slope (β‐γ ) relation suggested by Hansen &amp; Moore in the inner parts of the halo, but β is systematically lower than this relation predicts in the outer parts. Remnant halo axis ratios are strongly dependent on the initial parameters of the haloes and on their orbits. We also find that the remnant haloes are significantly less spherical than those described in studies of simulations which include gas cooling.</w:t>
      </w:r>
      <w:r>
        <w:br/>
      </w:r>
      <w:r>
        <w:rPr>
          <w:rStyle w:val="VerbatimChar"/>
        </w:rPr>
        <w:t xml:space="preserve">## 242                                                                                                                                                                                                                                                                                                                                                                                                                                                                                                                                                                                                                                                                                                                                                                                                                                                                                                                                                                                                                                                                                                                                                                                                                                                                                                                                                                                                                                                                                                                                                                                                                                                                                                                                                                                                                                                                                                                                                                                                                                                                                                                                                                                                                                                                                                                                                                                                                                                                                                                                                                                                                                                                                                                                                                                                                                                                                                                                                                                                                                                                                                                                                                                                                                                                                                                                                                                                                                                                                                                                                                                                                                                                                                                                                                                                                                                                                                                                                                                                                                                                                                                                                                                                                                                                                                                                                                                                                                                                                                                                                                                                                                         The presence of an extended blue horizontal branch (HB) in a stellar population is known to affect the age inferred from spectral fitting to stellar population synthesis models. However, most population synthesis models still rely on theoretical isochrones which do not include realistic modelling of extended HBs. In this work, we create detailed models for a range of old simple stellar populations (SSPs), to create a variety of realistic HB morphologies, from extended red clumps, to extreme blue HBs. We achieve this by utilising stellar tracks from the BaSTI database and implementing a different mass loss prescription for each SSP created, resulting in different HB morphologies. We find that, for each metallicity, there is some HB morphology which maximises Hbeta, making an underlying 14Gyr population look ~5-6Gyr old for the low and intermediate metallicity cases, and as young as 2Gyr for a solar metallicity SSP. We explore whether there are any spectral indices capable of breaking the degeneracy between an old SSP with extended blue HB and a truly young or intermediate age SSP, and find that the CaII index of Rose(1984) and the strength of the MgII doublet at 2800A are promising candidates, in combination with Hbeta and other metallicity indicators such as Mgb and Fe5406. We also run Monte Carlo simulations to investigate the level of statistical fluctuations in the spectra of typical stellar clusters. We find that fluctuations in spectral indices are significant even for average to large globular clusters, and that various spectral indices are affected in different ways, which has implications for full-spectrum fitting methods. Hence we urge caution if these types of stellar clusters are to be used as empirical calibrating objects for various aspects of SPS models. (Abridged)</w:t>
      </w:r>
      <w:r>
        <w:br/>
      </w:r>
      <w:r>
        <w:rPr>
          <w:rStyle w:val="VerbatimChar"/>
        </w:rPr>
        <w:t xml:space="preserve">## 248                                                                                                                                                                                                                                                                                                                                                                                                                                                                                                                                                                                                                                                                                                                                                                                                                                                                                                                                                                                                                                                                                                                                                                                                                                                                                                                                                                                                                                                                                                                                                                                                                                                                                                                                                                                                                                                                                                                                                                                                                                                                                                                                                                                                                                                                                                                                                                                                                                                                                                                                                                                                                                                                                                                                                                                                                                                                                                                                                                                                                                                                                                                                                                                                                                                                                                                                                                                                                                                                                                                                                                                                                                                                                                                                                                                                                                                                                                                                                                                                                                                                                                                                                                                                                                                                                                                                                                                                                                                                                                                                         Neon abundances are derived in four Galactic WC stars - gamma(2) Vel (WR 11, WC8+O7.5III), HD 156385 (WR 90, WC7), HD 192103 (WR 135, WC8) and WR 146 (WC5+O8) - using mid-infrared fine-structure lines obtained with ISO-SWS. Stellar parameters for each star are derived using the non-local thermodynamic equilibrium model atmospheric code of Hillier &amp; Miller, together with ultraviolet (IUE), optical (INT, AAT) and infrared (UKIRT, ISO) spectroscopy. In the case of gamma(2) Vel, we adopt very recent results from De Marco et al., who followed an identical approach.ISO-SWS data sets reveal the [Ne III] 15.5-mu m line in each of our targets, while [Ne II] 12.8 mu m, [S IV] 10.5 mu m and [S III] 18.7 mu m are observed solely in gamma(2) Vel. Using a method updated from Barlow et al. to account for clumped winds, we derive Ne/He = (3-4) x 10(-3) by number, plus S/He = 6 x 10(-5) for gamma(2) Vel. Neon is highly enriched, such that Ne/S in gamma(2) Vel is eight times higher than cosmic values. However, observed Ne/He ratios are a factor of 2 lower than predictions of current evolutionary models of massive stars. An imprecise mass loss and distance were responsible for the much greater discrepancy in neon content identified by Barlow et al.Our sample of WC5-8 stars span a narrow range in T-* (=55-71 kK), with no trend towards higher temperature at earlier spectral type, supporting earlier results for a larger sample by Koesterke &amp; Hamann. Stellar luminosities range from 100 000 to 500 000 L., while 10(-5.1) less than or equal to M/(M. yr(-1)) less than or equal to 10(-4.5) adopting clumped winds, in which volume filling factors are 10 per cent. In all cases, wind performance numbers are less than 10, significantly lower than recent estimates. Carbon abundances span 0.08 less than or equal to C/He less than or equal to 0.25 by number, while oxygen abundances remain poorly constrained.</w:t>
      </w:r>
      <w:r>
        <w:br/>
      </w:r>
      <w:r>
        <w:rPr>
          <w:rStyle w:val="VerbatimChar"/>
        </w:rPr>
        <w:t xml:space="preserve">## 267                                                                                                                                                                                                                                                                                                                                                                                                                                                                                                                                                                                                                                                                                                                                                                                                                                                                                                                                                                                                                                                                                                                                                                                                                                                                                                                                                                                                                                                                                                                                                                                                                                                                                                                                                                                                                                                                                                                                                                                                                                                                                                                                                                                                                                                                                                                                                                                                                                                                                                                                                                                                                                                                                                                                                                                                                                                                                                                                                                                                                                                                                                                                                                                                                                                                                                                                                                                                                                                                                                                                                                                                                                                                                                                                                                                                                                                                                                                                                                                                                                                                                                                                                                                                                                                                                                                                                                                                                                                                                                                                                                                                                                                                                                                                                                                                                                                                                                                                                                                                                                                                                                                                                                                                                                                                                                                                                                                                                                                                                                                                                                                                                                                                                          We have cross-correlated the WMAP data with several surveys of extragalactic sources and find evidence for temperature decrements associated with galaxy clusters and groups detected in the APM Galaxy Survey and the Abell–Corwin–Olowin (ACO) catalogue. We interpret this as evidence for the thermal Sunyaev–Zel'dovich (SZ) effect from the clusters. Most interestingly, the signal may extend to ≈ 1 deg (≈5 h−1 Mpc) around both groups and clusters and we suggest that this may be due to hot ‘supercluster’ gas. We have further cross-correlated the WMAP data with clusters identified in the 2MASS galaxy catalogue and also find evidence for temperature decrements there. From the APM group data we estimate the mean Compton parameter as y(z 10 and then could seriously affect the WMAP cosmological fits.</w:t>
      </w:r>
      <w:r>
        <w:br/>
      </w:r>
      <w:r>
        <w:rPr>
          <w:rStyle w:val="VerbatimChar"/>
        </w:rPr>
        <w:t xml:space="preserve">## 273                                                                                                                                                                                                                                                                                                                                                                                                                                                                                                                                                                                                                                                                                                                                                                                                                                                                                                                                                                                                                                                                                                                                                                                                                                                                                                                                                                                                                                                                                                                                                                                                                                                                                                                                                                                                                                                                                                                                                                                                                                                                                                                                                                                                                                                                                                                                                                                                                                                                                                                                                                                                                                                                                                                                                                                                                                                                                                                                                                                                                                                                                                                                                                                                                                                                                                                                                                                                                                                                                                                                                                                                                                                                                                                                                                                                                                                                                                                                                                                                                                                                                                                                                                                                                                                                                                                                                                                                                                                                                                                                                                                                                                                                                                                                                                                                                                                                                                                                                                                                                                                                                                                                                                                                                                                                                                                                                                                                                        We present a model for the short timescale spectral variability of accreting black holes. It describes well the time-averaged spectra as well as temporal characteristics such as power-density spectrum, time/phase lags, and coherence function of Cygnus X-1. We assume that X/gamma-rays are produced in compact magnetic flares at radii &lt; 100GM/c^2 from the central black hole. The tendency for magnetic loops to inflate and detach from the underlying accretion disc causes the spectrum of a flare to evolve from soft to hard due to the decrease of the feedback from the cold disc, so causing time delays between hard and soft photons. We identify the observed time lags with the evolution timescales of the flares, which are of the order of the Keplerian timescale. We model the overall temporal variability using a pulse avalanche model in which each flare has a certain probability to trigger a neighbouring flare, thus occasionally producing long avalanches. The duration of the avalanches determines the Fourier frequencies where most of the power emerges.</w:t>
      </w:r>
      <w:r>
        <w:br/>
      </w:r>
      <w:r>
        <w:rPr>
          <w:rStyle w:val="VerbatimChar"/>
        </w:rPr>
        <w:t xml:space="preserve">## 278                                                                                                                                                                                                                                                                                                                                                                                                                                                                                                                                                                                                                                                                                                                                                                                                                                                                                                                                                                                                                                                                                                                                                                                                                                                                                                                                                                                                                                                                                                                                                                                                                                                                                                                                                                                                                                                                                                                                                                                                                                                                                                                                                                                                                                                                                                                                                                                                                                                                                                                                                                                                                                                                                                                                                                                                                                                                                                                                                                                                                                                                                                                                                                                                                                                                                                                                                                                                                                                                                                                                                                                                                                                                                                                                                                                                                                                                                                                                                                                                                                                                                                                                                                                                                                                                                                                                                                                                                                                                                                                                                                                                                                                                                                                                                                                                                                                                                                                                                                                                                                                                                                                                                                                                        Nova outbursts take place in binary star systems comprising a white dwarf and either a low-mass Sun-like star or, as in the case of the recurrent nova RS Ophiuchi, a red giant. Although the cause of these outbursts is known to be thermonuclear explosion of matter transferred from the companion onto the surface of the white dwarf, models of the previous (1985) outburst of RS Ophiuchi failed to adequately fit the X-ray evolution and there was controversy over a single-epoch high-resolution radio image, which suggested that the remnant was bipolar rather than spherical as modelled. Here we report the detection of spatially resolved structure in RS Ophiuchi from two weeks after its 12 February 2006 outburst. We track an expanding shock wave as it sweeps through the red giant wind, producing a remnant similar to that of a type II supernova but evolving over months rather than millennia. As in supernova remnants, the radio emission is non-thermal (synchrotron emission), but asymmetries and multiple emission components clearly demonstrate that contrary to the assumptions of spherical symmetry in models of the 1985 explosion, the ejection is jet-like, collimated by the central binary whose orientation on the sky can be determined from these observations.</w:t>
      </w:r>
      <w:r>
        <w:br/>
      </w:r>
      <w:r>
        <w:rPr>
          <w:rStyle w:val="VerbatimChar"/>
        </w:rPr>
        <w:t xml:space="preserve">## 283                                                                                                                                                                                                                                                                                                                                                                                                                                                                                                                                                                                                                                                                                                                                                                                                                                                                                                                                                                                                                                                                                                                                                                                                                                                                                                                                                                                                                                                                                                                                                                                                                                                                                                                                                                                                                                                                                                                                                                                                                                                                                                                                                                                                                                                                                                                                                                                                                                                                                                                                                                                                                                                                                                                                                                                                                                                                                                                                                                                                                                                                                                                                                                                                                                                                                                                                                                                                                                                                                                                                                                                                                                                                                                                                                                                                                                                                                                                                                                                                                                                                                                                                                                                                                                                                                                                                                                                                                                                                                                                                                                                                                                                                                                                                                                                                                                                                                                                                                                                                                                                                                                                                                                                                                                                                                                                                                                                                                                                                                                                   The quantitative morphological classification of galaxies is important for understanding the origin of type frequency and correlations with environment. However, galaxy morphological classification is still mainly done visually by dedicated individuals, in the spirit of Hubble's original scheme and its modifications. The rapid increase in data on galaxy images at low and high redshift calls for a re-examination of the classification schemes and for automatic methods. Here are shown results from a systematic comparison of the dispersion among human experts classifying a uniformly selected sample of more than 800 digitized galaxy images. These galaxy images were then classified by six of the authors independently. The human classifications are compared with each other and with an automatic classification by an artificial neural network, which replicates the classification by a human expert to the same degree of agreement as that between two human experts.</w:t>
      </w:r>
      <w:r>
        <w:br/>
      </w:r>
      <w:r>
        <w:rPr>
          <w:rStyle w:val="VerbatimChar"/>
        </w:rPr>
        <w:t xml:space="preserve">## 290                                                                                                                                                                                                                                                                                                                                                                                                                                                                                                                                                                                                                                                                                                                                                                                                                                                                                                                                                                                                                                                                                                                                                                                                                                                                                                                                                                                                                                                                                                                                                                                                                                                                                                                                                                                                                                                                                                                                                                                                                                                                                                                                                                                                                                                                                                                                                                                                                                                                                                                                                                                                                                                                                                                                                                                                                                                                                                                                                                                                                                                                                                                                                                                                                                                                                                                                                                                                                                                                                                                                                                                                                                                                                                                                                                                                                                                                                                                                                                                                                                                                                                                                                                                                                                                                                                                                                                                                                                                                                                                                                                                                                                                                                                                                                                                                                                                                                                                                                                                                                                                                                                       Young, massive stars dominate the rest-frame ultraviolet (UV) spectra of star-forming galaxies. At high redshifts (z &gt; 2), these rest-frame UV features are shifted into the observed-frame optical and a combination of gravitational lensing, deep spectroscopy and spectral stacking analysis allows the stellar population characteristics of these sources to be investigated. We use our stellar population synthesis code Binary Population and Spectral Synthesis (bpass) to fit two strong rest-frame UV spectral features in published Lyman-break galaxy spectra, taking into account the effects of binary evolution on the stellar spectrum. In particular, we consider the effects of quasi-homogeneous evolution (arising from the rotational mixing of rapidly rotating stars), metallicity and the relative abundance of carbon and oxygen on the observed strengths of He iiλ1640 A and C ivλ1548, 1551 A spectral lines. We find that Lyman-break galaxy spectra at z∼ 2–3 are best fitted with moderately sub-solar metallicities, and with a depleted carbon-to-oxygen ratio. We also find that the spectra of the lowest metallicity sources are best fitted with model spectra in which the He ii emission line is boosted by the inclusion of the effect of massive stars being spun-up during binary mass transfer so these rapidly rotating stars experience quasi-homogeneous evolution.</w:t>
      </w:r>
      <w:r>
        <w:br/>
      </w:r>
      <w:r>
        <w:rPr>
          <w:rStyle w:val="VerbatimChar"/>
        </w:rPr>
        <w:t xml:space="preserve">## 302                                                                                                                                                                                                                                                                                                                                                                                                                                                                                                                                                                                                                                                                                                                                                                                                                                                                                                                                                                                                                                                                                                                                                                                                                                                                                                                                                                                                                                                                                                                                                                                                                                                                                                                                                                                                                                                                                                                                                                                                                                                                                                                                                                                                                                                                                                                                                                                                                                                                                                                                                                                                                                                                                                                                                                                                                                                                                                                                                                                                                                                                                                                                                                                                                                                                                                                                                                                                                                                                                                                                                                                                                                                                                                                                                                                                                                                                                                                                                                                                                                                                                                                                                                                                                                                                                                                                                                                                                                                                                                                                                                                                                                                                                                                                                                                                                                                                                                                                                                                                                                                                                                     Bow shocks can be formed around planets due to their interaction with the coronal medium of the host stars. The net velocity of the particles impacting on the planet determines the orientation of the shock. At the Earth's orbit, the (mainly radial) solar wind is primarily responsible for the formation of a shock facing towards the Sun. However, for close-in planets that possess high Keplerian velocities and are frequently located at regions where the host star's wind is still accelerating, a shock may develop ahead of the planet. If the compressed material is able to absorb stellar radiation, then the signature of bow shocks may be observed during transits. Bow-shock models have been investigated in a series of papers (Llama et al. 2011; Vidotto et al. 2010, 2011a,b) for known transiting systems. Once the signature of a bow-shock is observed, one can infer the magnetic field intensity of the transiting planet. Here, we investigate the potential to use this model to detect magnetic fields of (hypothetical) planets orbiting inside the habitable zone of M-dwarf stars. For these cases, we show, by means of radiative transfer simulations, that the detection of bow-shocks of planets surrounding M-dwarf stars may be more difficult than for the case of close-in giant planets orbiting solar-type stars (© 2011 WILEY-VCH Verlag GmbH &amp; Co. KGaA, Weinheim)</w:t>
      </w:r>
      <w:r>
        <w:br/>
      </w:r>
      <w:r>
        <w:rPr>
          <w:rStyle w:val="VerbatimChar"/>
        </w:rPr>
        <w:t xml:space="preserve">## 315                                                                                                                                                                                                                                                                                                                                                                                                                                                                                                                                                                                                                                                                                                                                                                                                                                                                                                                                                                                                                                                                                                                                                                                                                                                                                                                                                                                                                                                                                                                                                                                                                                                                                                                                                                                                                                                                                                                                                                                                                                                                                                                                                                                                                                                                                                                                                                                                                                                                                                                                                                                                                                                                                                                                                                                                                                                                                                                                                                                                                                                                                                                                                                                                                                                                                                                                                                                                                                                                                                                                                                                                                                                                                                                                                                                                                                                                                                                                                                                                                                                                                                                                                                                                                                                                                                                                                                                                                                                                                                                                                                                                                                                                                                                                                                                                                                                                                                                                                                                                                                                                                                                                                                              We calculate both analytically and numerically the evolution of highly relativistic fireballs through the stages of free expansion and coasting, and determine the dependence of the thermodynamic and radiation variables in the comoving and laboratory flames. The dynamics and the comoving geometry change at the (lab) expansion factors r/r(0) greater than eta and r/r(0) greater than eta-squared, respectively, where eta = E(0)/M(0)c-squared is the initial Lorentz factor. In the lab, the gas appears concentrated in a thin shell of width r(0) until r/r(0) of less than about eta-squared, and increases linearly after that. Magnetic fields may have been important in the original impulsive event. We discuss their effect on the fireball dynamics and also consider their effects on the radiation emitted when the fireball runs into an external medium and is decelerated. The inverse synchro-Compton mechanism can then yield high radiative efficiency in the reverse shock (and through turbulent instabilities and mixing also in the forward blast wave), producing a burst of nonthermal radiation mainly in the MeV to GeV range. The energy and duration depend on eta, the magnetic field strength, and the external density, and can match the range of properties observed in cosmic gamma-ray bursts.</w:t>
      </w:r>
      <w:r>
        <w:br/>
      </w:r>
      <w:r>
        <w:rPr>
          <w:rStyle w:val="VerbatimChar"/>
        </w:rPr>
        <w:t xml:space="preserve">## 351                                                                                                                                                                                                                                                                                                                                                                                                                                                                                                                                                                                                                                                                                                                                                                                                                                                                                                                                                                                                                                                                                                                                                                                                                                                                                                                                                                                                                                                                                                                                                                                                                                                                                                                                                                                                                                                                                                                                                                                                                                                                                                                                                                                                                                                                                                                                                                                                                                                                                                                                                                                                                                                                                                                                                                                                                                                                                                                                                                                                                                                                                                                                                                                                                                                                                                                                                                                                                                                                                                                                                                                                                                                                                                                                                                                                                                                                                                                                                                                                                                                                                                                                                                                                        We present an investigation into the potential effect of systematics inherent in multiband wide-field surveys on the dark energy equation-of-state determination for two 3D weak lensing methods. The weak lensing methods are a geometric shear-ratio method and 3D cosmic shear. The analysis here uses an extension of the Fisher matrix framework to include jointly photometric redshift systematics, shear distortion systematics and intrinsic alignments. Using analytic parametrizations of these three primary systematic effects allows an isolation of systematic parameters of particular importance. \n \n \n \nWe show that assuming systematic parameters are fixed, but possibly biased, results in potentially large biases in dark energy parameters. We quantify any potential bias by defining a Bias Figure of Merit. By marginalizing over extra systematic parameters, such biases are negated at the expense of an increase in the cosmological parameter errors. We show the effect on the dark energy Figure of Merit of marginalizing over each systematic parameter individually. We also show the overall reduction in the Figure of Merit due to all three types of systematic effects. \n \n \n \nBased on some assumption of the likely level of systematic errors, we find that the largest effect on the Figure of Merit comes from uncertainty in the photometric redshift systematic parameters. These can reduce the Figure of Merit by up to a factor of 2 to 4 in both 3D weak lensing methods, if no informative prior on the systematic parameters is applied. Shear distortion systematics have a smaller overall effect. Intrinsic alignment effects can reduce the Figure of Merit by up to a further factor of 2. This, however, is a worst-case scenario, within the assumptions of the parametrizations used. By including prior information on systematic parameters, the Figure of Merit can be recovered to a large extent, and combined constraints from 3D cosmic shear and shear ratio are robust to systematics. We conclude that, as a rule of thumb, given a realistic current understanding of intrinsic alignments and photometric redshifts, then including all three primary systematic effects reduces the Figure of Merit by at most a factor of 2.</w:t>
      </w:r>
      <w:r>
        <w:br/>
      </w:r>
      <w:r>
        <w:rPr>
          <w:rStyle w:val="VerbatimChar"/>
        </w:rPr>
        <w:t xml:space="preserve">## 354                                                                                                                                                                                                                                                                                                                                                                                                                                                                                                                                                                                                                                                                                                                                                                                                                                                                                                                                                                                                                                                                                                                                                                                                                                                                                                                                                                                                                                                                                                                                                                                                                                                                                                                                                                                                                                                                                                                                                                                                                                                                                                                                                                                                                                                                                                                                                                                                                                                                                                                                                                                                                                                                                                                                                                                                                                                                                                                                                                                                                                                                                                                                                                                                                                                                                                                                                                                                                                                                                                                                                                                                                                                                                                                                                                                                                                                                                                                                                                                                                                                                                                                                                                                                                                                                                                                                                                                                                                                                                                                                                                                                                                                                                                                                                                                                                                                                                                                                                                                                                                                                                                                                                                                                                                                      Mounting discoveries of extrasolar planets orbiting post-main sequence stars motivate studies aimed at understanding the fate of these planets. In the traditional “adiabatic” approximation, a secondary’s eccentricity remains constant during stellar mass loss. Here, we remove this approximation, investigate the full twobody point-mass problem with isotropic mass loss, and illustrate the resulting dynamical evolution. The magnitude and duration of a star’s mass loss combined with a secondary’s initial orbital characteristics might provoke ejection, modest eccentricity pumping, or even circularisation of the orbit. We conclude that Oort clouds and wide-separation planets may be dynamically ejected from 1M⊙ 7M⊙ parent stars during AGB evolution. The vast majority of planetary material which survives a supernova from a 7M⊙ 20M⊙ progenitor will be dynamically ejected from the system, placing limits on the existence of firstgeneration pulsar planets. Planets around &gt; 20M⊙ black hole progenitors may easily survive or readily be ejected depending on the core collapse and superwind models applied. Material ejected during stellar evolution might contribute significantly to the free-floating planetary population.</w:t>
      </w:r>
      <w:r>
        <w:br/>
      </w:r>
      <w:r>
        <w:rPr>
          <w:rStyle w:val="VerbatimChar"/>
        </w:rPr>
        <w:t xml:space="preserve">## 380                                                                                                                                                                                                                                                                                                                                                                                                                                                                                                                                                                                                                                                                                                                                                                                                                                                                                                                                                                                                                                                                                                                                                                                                                                                                                                                                                                                                                                                                                                                                                                                                                                                                                                                                                                                                                                                                                                                                                                                                                                                                                                                                                                                                                                                                                                                                                                                                                                                                                                                                                                                                                                                                                                                                                                                                                                                                                                                                                                                                                                                                                                                                                                                                                                                                                                                                                                                                                                                                                                                                                                                                                    The Twinkle space telescope has been designed for the characterisation of exoplanets and Solar System objects. Operating in a low Earth, Sun-synchronous orbit, Twinkle is equipped with a 45 cm telescope and visible (0.4 – 1 μm) and infrared (1.3 – 4.5 μm) spectrometers which can be operated simultaneously. Twinkle is a general observatory which will provide on-demand observations of a wide variety of targets within wavelength ranges that are currently not accessible using other space telescopes or accessible only to oversubscribed observatories in the short-term future. Here we explore the ability of Twinkle’s spectrometers to characterise the currently-known exoplanets. We study the spectral resolution achievable by combining multiple observations for various planetary and stellar types. We also simulate spectral retrievals for some well-known planets (HD 209458 b, GJ 3470 b and 55 Cnc e). From the exoplanets known today, we find that with a single transit or eclipse, Twinkle could probe 89 planets at low spectral resolution (R &lt; 20) as well as 12 planets at higher resolution (R &gt; 20) in channel 1 (1.3 – 4.5 μm). With 10 observations, the atmospheres of 144 planets could be characterised with R &lt;20 and 81 at higher resolutions. Upcoming surveys will reveal thousands of new exoplanets, many of which will be located within Twinkle’s field of regard. TESS in particular is predicted to discover many targets around bright stars which will be suitable for follow-up observations. We include these anticipated planets and find that the number of planets Twinkle could observe in the near infrared in a single transit or eclipse increases R &gt; 20. By stacking 10 transits, there are 1185 potential targets for study at R &lt; 20 as well as 388 planets at higher resolutions. The majority of targets are found to be large gaseous planets although by stacking multiple observations smaller planets around bright stars (e.g. 55 Cnc e) could be observed with Twinkle. Photometry and low resolution spectroscopy with Twinkle will be useful to refine planetary, stellar and orbital parameters, monitor stellar activity through time and search for transit time and duration variations (TTVs and TDVs). Refinement of these parameters could be used to in the planning of observations with larger space-based observatories such as JWST and ARIEL. For planets orbiting very bright stars, Twinkle observations at higher spectral resolution will enable us to probe the chemical and thermal properties of an atmosphere. Simultaneous coverage across a wide wavelength range will reduce the degeneracies seen with Hubble and provide access to detections of a wide range molecules. There is the potential to revisit them many times over the mission lifetime to detect variations in cloud cover.</w:t>
      </w:r>
      <w:r>
        <w:br/>
      </w:r>
      <w:r>
        <w:rPr>
          <w:rStyle w:val="VerbatimChar"/>
        </w:rPr>
        <w:t xml:space="preserve">## 407                                                                                                                                                                                                                                                                                                                                                                                                                                                                                                                                                                                                                                                                                                                                                                                                                                                                                                                                                                                                                                                                                                                                                                                                                                                                                                                                                                                                                                                                                                                                                                                                                                                                                                                                                                                                                                                                                                                                                                                                                                                                                                                                                                                                                                                                                                                                                                                                                                                                                                                                                                                                                                                                                                                                                                                                                                                                                                                                                                                                                                                                                                                                                                                                                                                                                                                                                                                                                                                                                                                                                                                                                                                                                                                                                                                                                                                                                                                                                                                                                                                                                                                                                                                                                                                                                                                                                                                                                                                                                                                                                                                                                                                                                                                                                                                                                                                                                                                                                                                                                                                 Extrasolar planets and belts of debris orbiting post-main-sequence single stars may become unbound as the evolving star loses mass. In multiple-star systems, the presence or co-evolution of the additional stars can significantly complicate the prospects for orbital excitation and escape. Here, we investigate the dynamical consequences of multi-phasic, non-linear mass loss and establish a criterion for a system of any stellar multiplicity to retain a planet whose orbit surrounds all of the parent stars. For single stars which become white dwarfs, this criterion can be combined with the Chandrasekhar Limit to establish the maximum allowable mass-loss rate for planet retention. We then apply the criterion to circumbinary planets in evolving binary systems over the entire stellar mass phase space. Through about 105 stellar evolutionary track realizations, we characterize planetary ejection prospects as a function of binary separation, stellar mass and metallicity. This investigation reveals that planets residing at just a few tens of au from a central concentration of stars are susceptible to escape in a wide variety of multiple systems. Further, planets are significantly more susceptible to ejection from multiple-star systems than from single-star systems for a given system mass. For system masses greater than about 2 M⊙, multiple-star systems represent the greater source of free-floating planets.</w:t>
      </w:r>
      <w:r>
        <w:br/>
      </w:r>
      <w:r>
        <w:rPr>
          <w:rStyle w:val="VerbatimChar"/>
        </w:rPr>
        <w:t xml:space="preserve">## 451                                                                                                                                                                                                                                                                                                                                                                                                                                                                                                                                                                                                                                                                                                                                                                                                                                                                                                                                                                                                                                                                                                                                                                                                                                                                                                                                                                                                                                                                                                                                                                                                                                                                                                                                                                                                                                                                                                                                                                                                                                                                                                                                                                                                                                                                                                                                                                                                                                                                                                                                                                                                                                                                                                                                                                                                                                                                                                                                                                                                                                                                                                                                                                                                                                                                                                                                                                                                                                                                                                                                                                                                                                                 We analyse spectral properties of 1671 galaxies from the Stromlo–APM Survey, selected to have 15bJ17.15 and having a mean redshift z=0.05. This is a representative local sample of field galaxies, so the global properties of the galaxy population provide a comparative point for analysis of more distant surveys. We measure Hα, [O ii] λ3727, [S ii] λλ6716, 6731, [N ii] λ6583 and [O i] λ6300 equivalent widths and the D4000 break index. The 5-A-resolution spectra use an 8-arcsec slit, which typically covers 40–50 per cent of the galaxy area. We find no evidence for systematic trends depending on the fraction of galaxy covered by the slit, and further analysis suggests that our spectra are representative of integrated galaxy spectra. \n \n \n \nWe classify spectra according to their Hα emission, which is closely related to massive star formation. Overall we find that 61 per cent of galaxies are Hα emitters with rest-frame equivalent widths EW(Hα) ≳2 A. The emission-line galaxy (ELG) fraction is smaller than seen in the Canada–France Redshift Survey (CFRS) at z=0.2, and is consistent with a rapid evolution of Hα luminosity density. The ELG fraction and EW(Hα) increase at fainter absolute magnitudes, smaller projected area and smaller D4000. In the local Universe, faint, small galaxies are dominated by star formation activity, while bright, large galaxies are more quiescent. This picture of the local Universe is quite different from that of the distant one; bright galaxies appear to show rapidly increasing activity as one moves further back in time. \n \n \n \nWe find that the ratio [N ii] λ6583/Hα is anticorrelated with EW(Hα), and that the value of 0.5 commonly used to remove the [N ii] contribution from blended Hα+[N ii] λλ6548, 6583 applies only for samples with an EW distribution similar to that seen at low redshift. We show that the [O ii], [N ii], [S ii] and Hα EWs are correlated, but with large dispersions (∼50 per cent) owing to the diversity of galaxy contents sampled. Our [O ii]–Hα relation is similar to the one derived by Kennicutt, but is 10 per cent higher at 1σ significance. We show that this relation is not valid for distant, strong [O ii] emitters with blue colours, which are more numerous than locally. This relation would overestimate the individual star formation rate by ∼50 per cent for these kinds of galaxies. We find that, on average, luminous blue ELGs are likely to be enhanced in nitrogen abundance. This suggests that in faint, low-mass, late-type ELGs nitrogen is a primary element, whereas in brighter, more massive galaxies nitrogen comes from a secondary source. We also find that 4 per cent of early-type galaxies show star formation activity; this fraction seems to increase at higher redshifts.</w:t>
      </w:r>
      <w:r>
        <w:br/>
      </w:r>
      <w:r>
        <w:rPr>
          <w:rStyle w:val="VerbatimChar"/>
        </w:rPr>
        <w:t xml:space="preserve">## 457                                                                                                                                                                                                                                                                                                                                                                                                                                                                                                                                                                                                                                                                                                                                                                                                                                                                                                                                                                                                                                                                                                                                                                                                                                                                                                                                                                                                                                                                                                                                                                                                                                                                                                                                                                                                                                                                                                                                                                                                                                                                                                                                                                                                                                                                                                                                                                                                                                                                                                                                                                                                                                                                                                                                                                                                                                                                                                                                                                                                                                                                                                                                                                                                                                                                                                                                                                                                                                                                                                                                                                                                                                                                                                                                                                                                                                                                                                                                                                                                                                                                                                                                                                                                                                                                                                                                                                                                                                                                                                                                                                                                                                                                                                                                                                                                                                                                                                                         We assess the detectability of baryonic acoustic oscillation (BAO) in the power spectrum of galaxies using ultralarge volume N-body simulations of the hierarchical clustering of dark matter and semi-analytical modelling of galaxy formation. A step-by-step illustration is given of the various effects (non-linear fluctuation growth, peculiar motions, non-linear and scale-dependent bias) which systematically change the form of the galaxy power spectrum on large scales from the simple prediction of linear perturbation theory. Using a new method to extract the scale of the oscillations, we nevertheless find that the BAO approach gives an unbiased estimate of the sound horizon scale. Sampling variance remains the dominant source of error despite the huge volume of our simulation box (=2.41 h -3 Gpc 3 ). We use our results to forecast the accuracy with which forthcoming surveys will be able to measure the sound horizon scale, s, and, hence constrain the dark energy equation of state parameter, w (with simplifying assumptions and without marginalizing over the other cosmological parameters). Pan-STARRS could potentially yield a measurement with an accuracy of Δs/s = 0.5-0.7 per cent (corresponding to Aw ≈ 2-3 per cent), which is competitive with the proposed WFMOS survey (Δs/s = 1 per cent Aw ≈ 4 per cent). Achieving Δw ≤ 1 per cent using BAO alone is beyond any currently commissioned project and will require an all-sky spectroscopic survey, such as would be undertaken by the SPACE mission concept under proposal to ESA.</w:t>
      </w:r>
      <w:r>
        <w:br/>
      </w:r>
      <w:r>
        <w:rPr>
          <w:rStyle w:val="VerbatimChar"/>
        </w:rPr>
        <w:t xml:space="preserve">## 485                                                                                                                                                                                                                                                                                                                                                                                                                                                                                                                                                                                                                                                                                                                                                                                                                                                                                                                                                                                                                                                                                                                                                                                                                                                                                                                                                                                                                                                                                                                                                                                                                                                                                                                                                                                                                                                                                                                                                                                                                                                                                                                                                                                                                                                                                                                                                                                                                                                                                                                                                                                                                                                                                                                                                                                                                                                                                                                                                                                                                                                                                                                                                                                                                                                                                                                                                                                                                                                                                                                                                                                                                                                                                                                                                                                                                                                                                                                                                                                                                                                                                                                                                                                                                                                                                                                                                                                                                                                                                                                                                                                                                                                                                                                                                                                                                                                                                                                                                                                                                                                                                                                                                                                                                                                                                                                                                                                            In this Letter, we report the discovery of a z= 4.88 radio galaxy discovered with a new technique which does not rely on pre-selection of a sample based on radio properties such as steep-spectral index or small angular size. This radio galaxy was discovered in the Elais-N2 field and has a spectral index of α= 0.75, i.e. not ultra-steep spectrum. It also has a luminosity consistent with being drawn from the break of the radio luminosity function and can therefore be considered as a typical radio galaxy. Using the Spitzer Wide-Area Infrared Extragalactic Survey (SWIRE) data over this field, we find that the host galaxy is consistent with being similarly massive to the lower redshift powerful radio galaxies (∼1–3L★). However, we note that at z= 4.88, the Hα line is redshifted into the IRAC 3.6 μm filter, and some of the flux in this band may be due to this fact rather than the stellar continuum emission. The discovery of such a distant radio source from our initial spectroscopic observations demonstrates the promise of our survey for finding the most distant radio sources.</w:t>
      </w:r>
      <w:r>
        <w:br/>
      </w:r>
      <w:r>
        <w:rPr>
          <w:rStyle w:val="VerbatimChar"/>
        </w:rPr>
        <w:t xml:space="preserve">## 507                                                                                                                                                                                                                                                                                                                                                                                                                                                                                                                                                                                                                                                                                                                                                                                                                                                                                                                                                                                                                                                                                                                                                                                                                                                                                                                                                                                                                                                                                                                                                                                                                                                                                                                                                                                                                                                                                                                                                                                                                                                                                                                                                                                                                                                                                                                                                                                                                                                                                                                                                                                                                                                                                                                                                                                                                                                                                                                                                                                                                                                                                                                                                                                                                                                                                                                                                                                                                                                                                                                                                                                                                                                                                                                                                                                                                                                                                                                                                                                                                                                                                                                                                                                                                                                                                                                                                                                                                                                                                                                                                                                                                                                                                                                                                                                                                                                                                                                                                                                                                                                                                                                                            We describe the motivation, design and implementation of the CORNISH survey, an arcsecond resolution radio continuum survey of the inner Galactic plane at 5GHz using the Karl G. Jansky Very Large Array (VLA). It is a blind survey co-ordinated with the northern Spitzer GLIMPSE I region covering 10 o &lt; l &lt;65 o and |b| &lt;1 o at similar resolution. We discuss in detail the strategy that we employed to control the shape of the synthesised beam across this survey that covers a wide range of fairly low declinations. Two snapshots separated by 4 hours in hour angle kept the beam elongation to less that 1.5 over 75% of the survey area and less than 2 over 98% of the survey. The prime scientific motivation is to provide an unbiased survey for ultra-compact H II regions to study this key phase in massive star formation. A sensitivity around 2mJy will allow the automatic distinction between radio loud and quiet mid-IR sources found in the Spitzer surveys. This survey has many legacy applications beyond star formation including evolved stars, active stars and binaries, and extragalactic sources. The CORNISH survey for compact ionized sources complements other Galactic plane surveys that target diffuse and non-thermal sources as well as atomic and molecular phases to build up a complete picture of the ISM in the Galaxy.</w:t>
      </w:r>
      <w:r>
        <w:br/>
      </w:r>
      <w:r>
        <w:rPr>
          <w:rStyle w:val="VerbatimChar"/>
        </w:rPr>
        <w:t xml:space="preserve">## 514                                                                                                                                                                                                                                                                                                                                                                                                                                                                                                                                                                                                                                                                                                                                                                                                                                                                                                                                                                                                                                                                                                                                                                                                                                                                                                                                                                                                                                                                                                                                                                                                                                                                                                                                                                                                                                                                                                                                                                                                                                                                                                                                                                                                                                                                                                                                                                                                                                                                                                                                                                                                                                                                                                                                                                                                                                                                                                                                                                                                                                                                                                                                                                                                                                                                                                                                                                                                                                                                                                                                                                                                                                                                                                                                                                                                                                                                                                                                                                                                                                                                                                                                                                                                                                                                                                                                                                                                                                                                                                                                                                                                                                                                                                                                                                                                                                                                                                                                                                                                                                                                                                                                                          working at A = 3·39μ. While the accuracy achieved was poorer than that of the latter method, considerable refinement of the accuracy should be possible. Moreover, the difficulties which arise in the interferometric method from the need to follow increases and decreases of density to a point wherE the density is known do not occur, and a spot density measurement can be made in a fraction of a m.icrosecond without reference to tho provious or subsequent behaviour of the plasma. In the general case, however, when the magnetic fields are not known, the two methods are complementary; tho Faraday rotation gives information on the magnetic fiold while the interferometer does not. Since the effect on an infra-red beam of transverse components of the magnetic field is normally negligible compared with that of very much smaller longitudinal components, the l J&lt;'araday rotation along a path-length l measuros f nB. ds 0 while the phase shift measured interferometrically 1s l proportional to fn ds. 0 We thank Dr. R. J. Bickerton for his advice, and Mr. B. Parham for help with the measurements. The experiments were m2.de possible by the generous loan of the laser from Services Electronics Research Laboratory, Baldock, and by the supply of infra-red detectors from the Radar Research Establishment, Malvern.</w:t>
      </w:r>
      <w:r>
        <w:br/>
      </w:r>
      <w:r>
        <w:rPr>
          <w:rStyle w:val="VerbatimChar"/>
        </w:rPr>
        <w:t xml:space="preserve">## 530                                                                                                                                                                                                                                                                                                                                                                                                                                                                                                                                                                                                                                                                                                                                                                                                                                                                                                                                                                                                                                                                                                                                                                                                                                                                                                                                                                                                                                                                                                                                                                                                                                                                                                                                                                                                                                                                                                                                                                                                                                                                                                                                                                                                                                                                                                                                                                                                                                                                                                                                                                                                                                                                                                                                                                                                                                                                                                                                                                                                                                                                                                                                                                                                                                                                                                                                                                                                                                                                                                                                                                                                                                                                                                                                                                                                                                                                                                                                                                                                                                                                                                                                                                                                                                                                                                                                                                                                                                                                                       We investigate the [O ii] emission-line properties of 18 508 quasars at z &lt; 1.6 drawn from the Sloan Digital Sky Survey (SDSS) quasar sample. The quasar sample has been separated into 1692 radio-loud and 16 816 radio-quiet quasars (hereafter RLQs and RQQs) matched in both redshift and i′-band absolute magnitude. \n \n \n \nWe use the [O ii]λ3726 + 3729 line as an indicator of star formation. Based on these measurements we find evidence that star formation activity is higher in the RLQ population. The mean equivalent widths (EW) for [O ii] are EW([O ii])RL = 7.80 ± 0.30 A  and EW([O ii])RQ = 4.77 ± 0.06 A  for the RLQ and RQQ samples, respectively. The mean [O ii] luminosities are log10[L([O ii])RL/W] = 34.31 ± 0.01 and log10[L([O ii])RQ/W] = 34.192 ± 0.004 for the samples of RLQs and RQQs, respectively. Finally, to overcome possible biases in the EW measurements due to the continuum emission below the [O ii] line being contaminated by young stars in the host galaxy, we use the ratio of the [O ii] luminosity to rest-frame i′-band luminosity; in this case, we find for the RLQs log10[L([O ii])RL/Lopt] = −3.89 ± 0.01 and log10[L([O ii])RQ/Lopt] = −4.011 ± 0.004 for RQQs. However the results depend upon the optical luminosity of the quasar. RLQs and RQQs with the same high optical luminosity log10(Lopt/W) &gt; 38.6 tend to have the same level of [O ii] emission. On the other hand, at lower optical luminosities log10(Lopt/W) &lt; 38.6, there is a clear [O ii] emission excess for the RLQs. As an additional check of our results we use the [O iii] emission line as a tracer of the bolometric accretion luminosity, instead of the i′-band absolute magnitude, and we obtain similar results. \n \n \n \nRadio jets appear to be the main reason for the [O ii] emission excess in the case of RLQs. In contrast, we suggest active galactic nuclei feedback ensures that the two populations acquire the same [O ii] emission at higher optical luminosities.</w:t>
      </w:r>
      <w:r>
        <w:br/>
      </w:r>
      <w:r>
        <w:rPr>
          <w:rStyle w:val="VerbatimChar"/>
        </w:rPr>
        <w:t xml:space="preserve">## 531                                                                                                                                                                                                                                                                                                                                                                                                                                                                                                                                                                                                                                                                                                                                                                                                                                                                                                                                                                                                                                                                                                                                                                                                                                                                                                                                                                                                                                                                                                                                                                                                                                                                                                                                                                                                                                                                                                                                                                                                                                                                                                                                                                                                                                                                                                                                                                                                                                                                                                                                                                                                                                                                                                                                                                                                                                                                                                                                                                                                                                                                                                                                                                                                                                                                                                                                                                                                                                                                                                                                                                                                                                                                                                                                                                                                                                                                                                                                                                                                                                                                                                                                                                                                                                                                                                                                                                                                                                                                                       We investigate the [O ii] emission-line properties of 18 508 quasars at z &lt; 1.6 drawn from the Sloan Digital Sky Survey (SDSS) quasar sample. The quasar sample has been separated into 1692 radio-loud and 16 816 radio-quiet quasars (hereafter RLQs and RQQs) matched in both redshift and i′-band absolute magnitude. \n \n \n \nWe use the [O ii]λ3726 + 3729 line as an indicator of star formation. Based on these measurements we find evidence that star formation activity is higher in the RLQ population. The mean equivalent widths (EW) for [O ii] are EW([O ii])RL = 7.80 ± 0.30 A  and EW([O ii])RQ = 4.77 ± 0.06 A  for the RLQ and RQQ samples, respectively. The mean [O ii] luminosities are log10[L([O ii])RL/W] = 34.31 ± 0.01 and log10[L([O ii])RQ/W] = 34.192 ± 0.004 for the samples of RLQs and RQQs, respectively. Finally, to overcome possible biases in the EW measurements due to the continuum emission below the [O ii] line being contaminated by young stars in the host galaxy, we use the ratio of the [O ii] luminosity to rest-frame i′-band luminosity; in this case, we find for the RLQs log10[L([O ii])RL/Lopt] = −3.89 ± 0.01 and log10[L([O ii])RQ/Lopt] = −4.011 ± 0.004 for RQQs. However the results depend upon the optical luminosity of the quasar. RLQs and RQQs with the same high optical luminosity log10(Lopt/W) &gt; 38.6 tend to have the same level of [O ii] emission. On the other hand, at lower optical luminosities log10(Lopt/W) &lt; 38.6, there is a clear [O ii] emission excess for the RLQs. As an additional check of our results we use the [O iii] emission line as a tracer of the bolometric accretion luminosity, instead of the i′-band absolute magnitude, and we obtain similar results. \n \n \n \nRadio jets appear to be the main reason for the [O ii] emission excess in the case of RLQs. In contrast, we suggest active galactic nuclei feedback ensures that the two populations acquire the same [O ii] emission at higher optical luminosities.</w:t>
      </w:r>
      <w:r>
        <w:br/>
      </w:r>
      <w:r>
        <w:rPr>
          <w:rStyle w:val="VerbatimChar"/>
        </w:rPr>
        <w:t xml:space="preserve">## 537                                                                                                                                                                                                                                                                                                                                                                                                                                                                                                                                                                                                                                                                                                                                                                                                                                                                                                                                                                                                                                                                                                                                                                                                                                                                                                                                                                                                                                                                                                                                                                                                                                                                                                                                                                                                                                                                                                                                                                                                                                                                                                                                                                                                                                                                                                                                                                                                                                                                                                                                                                                                                                                                                                                                                                                                                                                                                                                                                                                                                                                                                                                                                                                                                                                                                                                                                                                                                                                                                                                                                                                                                                                                                                                                                                                                                                                                                                                                                                                                                                                                                                                                                                                                                                                                                                                                                                                                                                                                                                                                                                                                                                                                                                                                                                                                                                                                                                                                                                                                                                                                                                                                                                                                                                                                                                                                                                                                                                                                                                                                                                                                                                                                                                                                                                                                                                               Evidence for a 12.59 ms pulsar in Cygnus X-3 is presented on the basis of TeV gamma-ray observations. Evidence for pulsed emission at a phase in the 4.8 hr cycle and with a pulsar period and secular period derivative are compatible with earlier measurements (Chadwick et al., 1985). The conservative overall Rayleigh probability of uniformity of phase for this new result is 1.7 x 10 to the -6th. Data from observations of Cygnus X-3 from 1981 to 1985 are analyzed using a new X-ray ephemeris of the 4.8 hr X-ray cycle. This suggests that Cygnus X-3 is producing sporadic very high energy gamma rays at a fixed time in the 4.8 hr X-ray cycle. 28 refs.</w:t>
      </w:r>
      <w:r>
        <w:br/>
      </w:r>
      <w:r>
        <w:rPr>
          <w:rStyle w:val="VerbatimChar"/>
        </w:rPr>
        <w:t xml:space="preserve">## 538                                                                                                                                                                                                                                                                                                                                                                                                                                                                                                                                                                                                                                                                                                                                                                                                                                                                                                                                                                                                                                                                                                                                                                                                                                                                                                                                                                                                                                                                                                                                                                                                                                                                                                                                                                                                                                                                                                                                                                                                                                                                                                                                                                                                                                                                                                                                                                                                                                                                                                                                                                                                                                                                                                                                                                                                                                                                                                                                                                                                                                                                                                                                                                                                                                                                                                                                                                                                                                                                                                                                                                                                                                                                                                                                                                                                                                                                                                                                                                                                                                                                                                                                                                                                                                                                                                                                                                                                                                                                                                                                                                                                                                                                                                                                                                                                                                                                                                                                                                                                                                                                                                                                                                                                                                                                                                                                                                                                                                                                                                                                                                                                                                                                                                                                                                                                                                               Evidence for a 12.59 ms pulsar in Cygnus X-3 is presented on the basis of TeV gamma-ray observations. Evidence for pulsed emission at a phase in the 4.8 hr cycle and with a pulsar period and secular period derivative are compatible with earlier measurements (Chadwick et al., 1985). The conservative overall Rayleigh probability of uniformity of phase for this new result is 1.7 x 10 to the -6th. Data from observations of Cygnus X-3 from 1981 to 1985 are analyzed using a new X-ray ephemeris of the 4.8 hr X-ray cycle. This suggests that Cygnus X-3 is producing sporadic very high energy gamma rays at a fixed time in the 4.8 hr X-ray cycle. 28 refs.</w:t>
      </w:r>
      <w:r>
        <w:br/>
      </w:r>
      <w:r>
        <w:rPr>
          <w:rStyle w:val="VerbatimChar"/>
        </w:rPr>
        <w:t xml:space="preserve">## 568                                                                                                                                                                                                                                                                                                                                                                                                                                                                                                                                                                                                                                                                                                                                                                                                                                                                                                                                                                                                                                                                                                                                                                                                                                                                                                                                                                                                                                                                                                                                                                                                                                                                                                                                                                                                                                                                                                                                                                                                                                                                                                                                                                                                                                                                                                                                                                                                                                                                                                                                                                                                                                                                                                                                                                                                                                                                                                                                                                                                                                                                                                                                                                                                                                                                                                                                                                                                                                                                                                                                                                                                                                                                                                                                                                                                                                                                                                                                                                                                                                                                                                                                                                                                                                                                                                                                                                                                                                                                                                                                                                                                                                                                                                                                                                                                                                                                                                                                                                                                                                                                                                                                                                                                                   The radii of giant planets, as measured from transit observations, may vary with wavelength due to Rayleigh scattering or variations in opacity. Such an effect is predicted to be large enough to detect using ground-based observations at multiple wavelengths. We present the defocused photometry of a transit in the HAT-P-5 system, obtained simultaneously through Stromgren u, Gunn g and r, and Johnson I filters. Two more transit events were observed through a Gunn r filter. We detect a substantially larger planetary radius in u, but the effect is greater than predicted using theoretical model atmospheres of gaseous planets. This phenomenon is most likely to be due to systematic errors present in the u-band photometry, stemming from variations in the transparency of Earth’s atmosphere at these short wavelengths. We use our data to calculate an improved orbital ephemeris and to refine the measured physical properties of the system. The planet HAT-P-5 b has a mass of and a radius of (statistical and systematic errors, respectively), making it slightly larger than expected according to standard models of coreless gas-giant planets. Its equilibrium temperature of 1517 ± 29 K is within 60 K of that of the extensively studied planet HD 209458 b.</w:t>
      </w:r>
      <w:r>
        <w:br/>
      </w:r>
      <w:r>
        <w:rPr>
          <w:rStyle w:val="VerbatimChar"/>
        </w:rPr>
        <w:t xml:space="preserve">## 572                                                                                                                                                                                                                                                                                                                                                                                                                                                                                                                                                                                                                                                                                                                                                                                                                                                                                                                                                                                                                                                                                                                                                                                                                                                                                                                                                                                                                                                                                                                                                                                                                                                                                                                                                                                                                                                                                                                                                                                                                                                                                                                                                                                                                                                                                                                                                                                                                                                                                                                                                                                                                                                                                                                                                                                                                                                                                                                                                                                                                                                                                                                                                                                                                                                                                                                                                                                                                                                                                                                                                                                                                                                                                                                                                                                                                                                                                                                                                                                                                                                                                                                                                                                                                                                                                                                                                                                                                                                                                                                                                                                                                                                                                                                                                                                                                                                                                                                                                                                                                                                                                                                                                          working at A = 3·39μ. While the accuracy achieved was poorer than that of the latter method, considerable refinement of the accuracy should be possible. Moreover, the difficulties which arise in the interferometric method from the need to follow increases and decreases of density to a point wherE the density is known do not occur, and a spot density measurement can be made in a fraction of a m.icrosecond without reference to tho provious or subsequent behaviour of the plasma. In the general case, however, when the magnetic fields are not known, the two methods are complementary; tho Faraday rotation gives information on the magnetic fiold while the interferometer does not. Since the effect on an infra-red beam of transverse components of the magnetic field is normally negligible compared with that of very much smaller longitudinal components, the l J&lt;'araday rotation along a path-length l measuros f nB. ds 0 while the phase shift measured interferometrically 1s l proportional to fn ds. 0 We thank Dr. R. J. Bickerton for his advice, and Mr. B. Parham for help with the measurements. The experiments were m2.de possible by the generous loan of the laser from Services Electronics Research Laboratory, Baldock, and by the supply of infra-red detectors from the Radar Research Establishment, Malvern.</w:t>
      </w:r>
      <w:r>
        <w:br/>
      </w:r>
      <w:r>
        <w:rPr>
          <w:rStyle w:val="VerbatimChar"/>
        </w:rPr>
        <w:t xml:space="preserve">## 573                                                                                                                                                                                                                                                                                                                                                                                                                                                                                                                                                                                                                                                                                                                                                                                                                                                                                                                                                                                                                                                                                                                                                                                                                                                                                                                                                                                                                                                                                                                                                                                                                                                                                                                                                                                                                                                                                                                                                                                                                                                                                                                                                                                                                                                                                                                                                                                                                                                                                                                                                                                                                                                                                                                                                                                                                                                                                                                                                                                                                                                                                                                                                                                                                                                                                                                                                                                                                                                                                                                                                                                                                                                                                                                                                                                                                                                                                                                                                                                                                                                                                                                                                                                                                                                                                                                                                                                                                                                                                                                                                                                                                                                                                                                                                                                                                                                                                                                                                                                                                                                                                                                                                                                   Cold dark matter theory predicts that the Local Group should contain many more dwarf-sized objects than the observed number of dwarf galaxies?the so-called substructure problem. We investigate whether the suppression of star formation in these small objects due to the presence of a photoionizing background can resolve the problem. We make use of results from recent hydrodynamic simulations to build a recipe for the suppression of gas infall into semianalytic galaxy formation models and use these to predict the luminosity function of dwarf galaxies in the Local Group. In the models without photoionization squelching, we predict a large excess of faint dwarf galaxies compared with the observed number in the Local Group?thus, the usual recipe for supernova feedback used in semianalytic models does not solve the substructure problem on its own. When we include photoionization squelching, we find good agreement with the observations. We have neglected tidal destruction, which probably further reduces the number of dwarf galaxies. We conclude that photoionizing squelching easily solves the substructure problem. In fact, it is likely that once this effect is taken into account, models with reduced small-scale power (e.g., warm dark matter) would underproduce dwarf galaxies.</w:t>
      </w:r>
      <w:r>
        <w:br/>
      </w:r>
      <w:r>
        <w:rPr>
          <w:rStyle w:val="VerbatimChar"/>
        </w:rPr>
        <w:t xml:space="preserve">## 622                                                                                                                                                                                                                                                                                                                                                                                                                                                                                                                                                                                                                                                                                                                                                                                                                                                                                                                                                                                                                                                                                                                                                                                                                                                                                                                                                                                                                                                                                                                                                                                                                                                                                                                                                                                                                                                                                                                                                                                                                                                                                                                                                                                                                                                                                                                                                                                                                                                                                                                                                                                                                                                                                                                                                                                                                                                                                                                                                                                                                                                                                                                                                                                                                                                                                                                                                                                                                                                                                                                                                                                                                                                                                                                                                                                                                                                                                                                                                                                                                                                                                                                                                                                                                                                                                                                                                                                                                                                                                                                                                                                                                                                                                                                                                                                                                                                                                                                                                                                                                                                                                                                                                                                                                                                                                                                                                                                                                                                                                                                    We investigate whether consequential angular momentum losses or an intrinsic deformation of the donor star in cataclysmic variables (CVs) could increase the CV bounce period from the canonical theoretical value 65 min to the observed value Pmin≈ 77 min, and whether a variation of these effects in a CV population could wash out the theoretically predicted accumulation of systems near the minimum period (the period spike). We are able to construct suitably mixed CV model populations that a statistical test cannot rule out as the parent population of the observed CV sample. However, the good quality of the fit is never convincing, and is always slightly worse than for a simple, flat period distribution. Generally, the quality of the fit is much improved if all CVs are assumed to form at long orbital periods. The weighting suggested by King, Schenker and Hameury does not constitute an improvement if a realistically shaped input period distribution is used.</w:t>
      </w:r>
      <w:r>
        <w:br/>
      </w:r>
      <w:r>
        <w:rPr>
          <w:rStyle w:val="VerbatimChar"/>
        </w:rPr>
        <w:t xml:space="preserve">## 626                                                                                                                                                                                                                                                                                                                                                                                                                                                                                                                                                                                                                                                                                                                                                                                                                                                                                                                                                                                                                                                                                                                                                                                                                                                                                                                                                                                                                                                                                                                                                                                                                                                                                                                                                                                                                                                                                                                                                                                                                                                                                                                                                                                                                                                                                                                                                                                                                                                                                                                                                                                                                                                                                                                                                                                                                                                                                                                                                                                                                                                                                                                                                                                                                                                                                                                                                                                                                                                                                                                                                                                                                                                                                                                                                                                                                                                                                                                                                                                                                                                                                                                                                                                                                                                                                                                We evaluate the coorbital corotation torque on a migrating protoplanet. The coorbital torque is assumed to come from orbit crossing fluid elements that exchange angular momentum with the planet when they execute a U-turn at the end of horseshoe streamlines. When the planet migrates inward, the fluid elements of the inner disk undergo one such exchange as they pass to the outer disk. The angular momentum they gain is removed from the planet, and this corresponds to a negative contribution to the corotation torque, which scales with the drift rate. In addition, the material trapped in the coorbital region drifts radially with the planet, giving a positive contribution to the corotation torque, which also scales with the drift rate. These two contributions do not cancel out if the coorbital region is depleted, in which case there is a net corotation torque that scales with the drift rate and the mass deficit in the coorbital region and has the same sign as the drift rate. This leads to a positive feedback on the migrating planet. In particular, if the coorbital mass deficit is larger than the planet mass, the migration rate undergoes a runaway that can vary the protoplanet semimajor axis by 50% over a few tens of orbits. This can happen only if the planet mass is sufficient to create a dip or gap in its surrounding region and if the surrounding disk mass is larger than the planet mass. This typically corresponds to planet masses in the sub-Saturnian to Jovian mass range embedded in massive protoplanetary disks. Runaway migration is a good candidate to account for the orbital characteristics of close orbiting giant planets, most of which have sub-Jovian masses. These are known to cluster at short periods, whereas planets of greater than two Jovian masses are rare at short periods, indicating a different type of migration process operated for the two classes of object. Further, we show that in the runaway regime, migration can be directed outward, which makes this regime potentially rich in a variety of important effects in shaping a planetary system during the last stages of its formation.</w:t>
      </w:r>
      <w:r>
        <w:br/>
      </w:r>
      <w:r>
        <w:rPr>
          <w:rStyle w:val="VerbatimChar"/>
        </w:rPr>
        <w:t xml:space="preserve">## 679                                                                                                                                                                                                                                                                                                                                                                                                                                                                                                                                                                                                                                                                                                                                                                                                                                                                                                                                                                                                                                                                                                                                                                                                                                                                                                                                                                                                                                                                                                                                                                                                                                                                                                                                                                                                                                                                                                                                                                                                                                                                                                                                                                                                                                                                                                                                                                                                                                                                                                                                                                                                                                                                                                                                                                                                                                                                                                                                                                                                                                                                                                                                                                                                                                                                                                                                                                                                                                                                                                                                                                                                                                                                                                                                                                                                                                                                                                                                                                                                                                                                                                                                                                                                                                                                                                                                                                                                                                                                                                                                                                                                                                                                                                                                                                                                                                                                                                                                                                                                                                                                 We present a Chandra observation of the only low redshift, z = 0.299, galaxy cluster to contain a highly luminous radio-quiet quasar, H1821+643. By simulating the quasar point spread function, we subtract the quasar contribution from the cluster core and determine the physical properties of the cluster gas down to 3 arcsec (15 kpc) from the point source. The temperature of the cluster gas decreases from 9.0 ± 0.5 down to 1.3 ± 0.2 keV in the centre, with a short central radiative cooling time of 1.0 ± 0.1 Gyr, typical of a strong cool-core cluster. The X-ray morphology in the central 100 kpc shows extended spurs of emission from the core, a small radio cavity and a weak shock or cold front forming a semicircular edge at ~15 arcsec radius. The quasar bolometric luminosity was estimated to be ~2 x 10 47 erg s -1 , requiring a mass accretion rate of ~40 M ⊙ yr -1 , which corresponds to half the Eddington accretion rate. We explore possible accretion mechanisms for this object and determine that Bondi accretion, when boosted by Compton cooling of the accretion material, could provide a significant source of the fuel for this outburst. We consider H1821+643 in the context of a unified active galactic nucleus (AGN) accretion model and, by comparing H1821+643 with a sample of galaxy clusters, we show that the quasar has not significantly affected the large-scale cluster gas properties.</w:t>
      </w:r>
      <w:r>
        <w:br/>
      </w:r>
      <w:r>
        <w:rPr>
          <w:rStyle w:val="VerbatimChar"/>
        </w:rPr>
        <w:t xml:space="preserve">## 687                                                                                                                                                                                                                                                                                                                                                                                                                                                                                                                                                                                                                                                                                                                                                                                                                                                                                                                                                                                                                                                                                                                                                                                                                                                                                                                                                                                                                                                                                                                                                                                                                                                                                                                                                                                                                                                                                                                                                                                                                                                                                                                                                                                                                                                                                                                                                                                                                                                                                                                                                                                                                                                                                                                                                                                                                                                                                                                                                                                                                                                                                                                                                                                                                                                                                                                                                                                                                                                                                                                                                                                                                                                                                                                                                                                                                                                                                                                                                                                                                                                                                                                                                                                                                                                                                                                                                                                                                                                                                                                                                                                                                                                                                                                                                                                                                                                                                                                                                                                                                                                                                                                                                                                                                                                                                                                                                                                                                                                                                                                                                                                                                                                                                                                                                                                                                                                                                                                                     Occultations of stars by the Moon, and solar and lunar eclipses are analysed for variations in the Earth’s rotation over the past 2700 years. Although tidal braking provides the dominant, long-term torque, it is found that the rate of rotation does not decrease uniformly as would be expected if tidal friction were the only mechanism affecting the Earth’s rotation. There are also non-tidal changes present that vary on timescales ranging from decades to millennia. The magnitudinal and temporal behaviour of these non-tidal variations are evaluated in this paper.</w:t>
      </w:r>
      <w:r>
        <w:br/>
      </w:r>
      <w:r>
        <w:rPr>
          <w:rStyle w:val="VerbatimChar"/>
        </w:rPr>
        <w:t xml:space="preserve">## 706                                                                                                                                                                                                                                                                                                                                                                                                                                                                                                                                                                                                                                                                                                                                                                                                                                                                                                                                                                                                                                                                                                                                                                                                                                                                                                                                                                                                                                                                                                                                                                                                                                                                                                                                                                                                                                                                                                                                                                                                                                                                                                                                                                                                                                                                                                                                                                                                                                                                                                                                                                                                                                                                                                                                                                                                                                                                                                                                                                                                                                                                                                                                                                                                                                                                                                                                                                                                                                                                                                                                                                                                                                                                                                                                                                                                                                                                                                                                                                                                                                                                                                                                                                                                                                                                                                                                                                                                                                                                                                                                                                                                                                                                                                                              We present the final catalogue of the 2dF QSO Redshift Survey (2QZ), based on Anglo-Australian Telescope 2dF spectroscopic observations of 44 576 colour-selected (ub J r) objects with 18.25 &lt; b J &lt; 20.85 selected from automated plate measurement scans of UK Schmidt Telescope (UKST) photographic plates. The 2QZ comprises 23 338 quasi-stellar objects (QSOs), 12 292 galactic stars (including 2071 white dwarfs) and 4558 compact narrow emission-line galaxies. We obtained a reliable spectroscopic identification for 86 per cent of objects observed with 2dF. We also report on the 6dF QSO Redshift Survey (6QZ), based on UKST 6dF observations of 1564 brighter (16 &lt; b J &lt; 18.25) sources selected from the same photographic input catalogue. In total, we identified 322 QSOs spectroscopically in the 6QZ. The completed 2QZ is, by more than a factor of 50, the largest homogeneous QSO catalogue ever constructed at these faint limits (b J &lt; 20.85) and high QSO surface densities (35 QSOs deg -2 ). As such, it represents an important resource in the study of the Universe at moderate-to-high redshifts. As an example of the results possible with the 2QZ, we also present our most recent analysis of the optical QSO luminosity function and its cosmological evolution with redshift. For a flat, Ω m = 0.3 and Ω A = 0.7, universe, we find that a double power law with luminosity evolution that is exponential in look-back time, τ, of the form L* bJ (z) α e 6.15τ , equivalent to an e-folding time of 2 Gyr, provides an acceptable fit to the redshift dependence of the QSO LF over the range 0.4 &lt; z &lt; 2.1 and M bJ &lt; -22.5. Evolution described by a quadratic in redshift is also an acceptable fit, with L* bJ (z) α 10 1.39 z-0.29z 2 .</w:t>
      </w:r>
      <w:r>
        <w:br/>
      </w:r>
      <w:r>
        <w:rPr>
          <w:rStyle w:val="VerbatimChar"/>
        </w:rPr>
        <w:t xml:space="preserve">## 752                                                                                                                                                                                                                                                                                                                                                                                                                                                                                                                                                                                                                                                                                                                                                                                                                                                                                                                                                                                                                                                                                                                                                                                                                                                                                                                                                                                                                                                                                                                                                                                                                                                                                                                                                                                                                                                                                                                                                                                                                                                                                                                                                                                                                                                                                                                                                                                                                                                                                                                                                                                                                                                                                                                                                                                                                                                                                                                                                                                                                                                                                                                                                                                                                                                                                                                                                                                                                                                                                                                                                                                                                                                                                                                                                                                                                                                                                                                                                                                                                                                                                                                                                                                                                                                                                                                                                                                                                                                                                                                                                                                                                  We have compiled a pseudo-snapshot data set of two-colour observations from the Hubble Space Telescope archive for a sample of 53 rich LMC clusters with ages of 106–1010 yr. We present surface brightness profiles for the entire sample, and derive structural parameters for each cluster, including core radii, and luminosity and mass estimates. Because we expect the results presented here to form the basis for several further projects, we describe in detail the data reduction and surface brightness profile construction processes, and compare our results with those of previous ground-based studies. \n \n \n \nThe surface brightness profiles show a large amount of detail, including irregularities in the profiles of young clusters (such as bumps, dips and sharp shoulders), and evidence for both double clusters and post-core-collapse (PCC) clusters. In particular, we find power-law profiles in the inner regions of several candidate PCC clusters, with slopes of approximately −0.7, but showing considerable variation. We estimate that 20 ± 7 per cent of the old cluster population of the Large Magellanic Cloud (LMC) has entered PCC evolution, a similar fraction to that for the Galactic globular cluster system. In addition, we examine the profile of R136 in detail and show that it is probably not a PCC cluster. \n \n \n \nWe also observe a trend in core radius with age that has been discovered and discussed in several previous publications by different authors. Our diagram has better resolution, however, and appears to show a bifurcation at several hundred Myr. We argue that this observed relationship reflects true physical evolution in LMC clusters, with some experiencing small-scale core expansion owing to mass loss, and others large-scale expansion owing to some unidentified characteristic or physical process.</w:t>
      </w:r>
      <w:r>
        <w:br/>
      </w:r>
      <w:r>
        <w:rPr>
          <w:rStyle w:val="VerbatimChar"/>
        </w:rPr>
        <w:t xml:space="preserve">## 774                                                                                                                                                                                                                                                                                                                                                                                                                                                                                                                                                                                                                                                                                                                                                                                                                                                                                                                                                                                                                                                                                                                                                                                                                                                                                                                                                                                                                                                                                                                                                                                                                                                                                                                                                                                                                                                                                                                                                                                                                                                                                                                                                                                                                                                                                                                                                                                                                                                                                                                                                                                                                                                                                                                                                                                                                                                                                                                                                                                                                                                                                                                                                                                                                                                                                                                                                                                                                                                                                                                                                                                                                                                                                                                                                                                                                                                                                                                                                                                                                                                                                                                                                                                                                                                                                                                                                                                                                                                                                                                                                                                                                                                                                                                                                                                                                                                                                                                                                                                                                                                                                                                                                                                                                                                                                                                                                                                                        We analyse Spitzer MIPS 24� m observations, and Sloan Digital Sky Survey (DR7) optical broadband photometry and spectra, to investigate the star formation properties of galaxies residing in the Coma supercluster region. We find that star fo rmation (SF) in dwarf galaxies is quenched only in the high density environment at the centre of clusters and groups, but that passively-evolving massive galaxies are found in all environments, indicating that massive galaxies can become passive via internal processes. The SF-density relation observed for the massive galaxies is weaker relative to the dwarfs, but both show a trend for the fraction of star-forming galaxies (fSF ) declining to �0 in the cluster cores. We find AGN activity is also suppressed among massive galaxies residing in the cluster cores. We present evidence for a strong dependence of the mechanism(s) responsible for quenching star formation in dwarf galaxies on the cluster potential, resulting in two distinct evolutionary pathways. Firstly, we find a significant increa se (at the 3� level) in the mean</w:t>
      </w:r>
      <w:r>
        <w:br/>
      </w:r>
      <w:r>
        <w:rPr>
          <w:rStyle w:val="VerbatimChar"/>
        </w:rPr>
        <w:t xml:space="preserve">## 781                                                                                                                                                                                                                                                                                                                                                                                                                                                                                                                                                                                                                                                                                                                                                                                                                                                                                                                                                                                                                                                                                                                                                                                                                                                                                                                                                                                                                                                                                                                                                                                                                                                                                                                                                                                                                                                                                                                                                                                                                                                                                                                                                                                                                                                                                                                                                                                                                                                                                                                                                                                                                                                                                                                                                                                                                                                                                                                                                                                                                                                                                                                                                                                                                                                                                                                                                                                                                                                                                                                                                                                                                                                                                                                                                                                                    We have surveyed four of the globular clusters in the Fornax dwarf galaxy (clusters 1, 2, 3 and 5) for RR Lyrae stars, using archival F555W and F814W Hubble Space Telescope observations. We identify 197 new RR Lyrae stars in these four clusters, and 13 additional candidate horizontal-branch variable stars. Although somewhat restricted by our short observational baseline, we derive periods and light curves for all of the stars in the sample, and calculate photometric parameters such as mean magnitudes and colours. This is the first time that RR Lyrae stars in the Fornax globular clusters have been quantitatively identified and measured. We find that the Fornax clusters have exceptionally large specific frequencies of RR Lyrae stars, in comparison with the galactic globular clusters. It is likely that Fornax 1 has the largest specific frequency measured in any globular cluster. In addition, the Fornax clusters are unusual in that their RR Lyrae populations possess mean characteristics intermediate between the two Oosterhoff groups defined by the galactic globular clusters. In this respect the RR Lyrae populations in the Fornax clusters most closely resemble the field populations in several dwarf galaxies. Fornax 5 has an unusually large fraction of RRc stars, and also possesses several strong RRe (second overtone pulsator) candidates. With a large sample of horizontal-branch variable stars available to us, we revise previous measurements of the horizontal-branch morphology in each cluster. The Fornax clusters most closely resemble the 'young' galactic halo population defined by Zinn in that their horizontal-branch morphologies are systematically redder than many galactic clusters of similar metallicity. We also confirm the existence of the second-parameter effect among the Fornax clusters, most markedly between clusters 1 and 3. The edges of the instability strip are well defined in several of the Fornax clusters, and we are able to make measurements of the intrinsic V - I colours of these edges. Finally, we determine foreground reddening and distance estimates for each cluster. We find a mean distance modulus to the Fornax dwarf of (m - M) 0 = 20.66 ′ 0.03 (random) ′0.15 (systematic). Our measurements are consistent with a line-of-sight depth of ∼8-10 kpc for this galaxy, which is in accordance with its dimensions as measured in the plane of the sky. This approximately spherical shape for Fornax is incompatible with tidal model explanations for the observed high internal stellar velocity dispersions in many dwarf spheroidal galaxies. Dark matter dominance is suggested.</w:t>
      </w:r>
      <w:r>
        <w:br/>
      </w:r>
      <w:r>
        <w:rPr>
          <w:rStyle w:val="VerbatimChar"/>
        </w:rPr>
        <w:t xml:space="preserve">## 815   three-dimensional montages of photographs, sky maps and paintings, neatly packed into wooden cases full of bric-à-brac: eggs, pipes, glasses, shells, stamps, chains and whatever objects fitted with his internal logic. And, even though he was considered one of the American exponents of surrealism, that epitome of irrationality, there was a logic. In a mesmerizing, if mildly flawed, attempt to immerse us in Cornell’s crafted universes, art historian Kirsten Hoving uses the artist’s fascination with astronomy to tease out the logic that underlies his work. Cornell’s life was complicated. Although he was from an affluent background, he had to support his younger brother who suffered from cerebral palsy, and until the late 1940s worked variously as a salesman, textile designer and in a plant nursery. He was a staunch believer in the teachings of Mary Baker Eddy, the founder of Christian Science, and never forged a longlasting relationship with a companion, spending most of his life in the same house in Utopia Parkway, a working-class neighbourhood of Flushing in Queens, New York. Yet, at the same time, his boxes and experimental films were admired in the high-octane art scene of New York, where he took part in the first surrealist exhibition at the Museum of Modern Art. Marcel Duchamp introduced him into the orbit of Peggy Guggenheim and her coterie, and from the early 1950s onwards, he was able to make a living through his art. Hoving does something ambitious and difficult: she identifies one important thread of his creative process and uses it to help us understand Cornell’s art. Astronomy clearly played an important part in his work and life. His boxes, films and the countless dossiers that he stored at his house were littered with star maps, references to Albert Einstein and Arthur Stanley Eddington, solar eclipses and his fascination with space travel. Hoving uses these obsessions to relate a body of work that spans many decades. Albeit an effective choice, astronomy is only zealots and we cannot effectively prepare for an attack in advance. But in reality, much can be done to prevent a nuclear strike in a major city; most importantly, nations can work harder to secure and ultimately destroy the world’s stockpiles of highly enriched uranium. As for unfolding trends, Smil includes in his list humankind’s transition away from fossil fuels as a main energy source, shifting power relations among major nations, widening economic inequalities, climate change, perturbations of the global nitrogen cycle and antibiotic resistance. These trends do not sit together easily — for example, some implicate Earth’s natural systems whereas others are mostly the product of human social and economic interactions — so Smil’s analysis often comes across as a rather indigestible series of apples and oranges. Within the same chapter, for instance, he jumps from a treatment of the intrinsic power-density limits of renewable energy to an assessment of the geopolitics of world order. Of greater concern is Smil’s tendency to slip into polemic. His discussions of constraints on conventional oil supply and of climate change are selective and sometimes simply wrong. For example, he dismisses the possibility of abrupt climate shifts, based on a muddled interpretation of the science of millennial climate events recorded in ice cores (known as Dansgaard–Oeschger oscillations); he downplays recent research that strongly suggests sea levels will rise much faster than projected by the Intergovernmental Panel on Climate Change; and he wrongly suggests that the Gulf Stream is not driven partly by thermo haline circulation and that it does not contribute to Europe’s warmth. He also repeats, as an illustration of how past predictions can be wildly wrong, the myth that scientists largely supported the early 1970s theory that global cooling was imminent. Patten cannot claim Smil’s technical expertise, but his book is more balanced. He acknowledges his biases and the limits of his knowledge, and gives fair consideration to contrary views. Some of his passages, especially those on China and India, are wonderfully rich. And his prescriptions are simultaneously deeply humane and pragmatically bounded by a long familiarity with the ways of the world — no mean feat. Yet too often What Next? seems laboriously descriptive, absorbed in details of how we got to where we are, rather than focusing on what might happen later this century. The book’s time horizon is only a few decades into the future, so its subtitle is misleading. And one is left with the disquieting sense that the statebased apparatus that Patten calls on to save humankind is not remotely up to the task. Patten is right to admire the power and potential of Western institutions, but the challenges we now face, such as climate change, are decidedly different from those that such institutions evolved to address. This brings us to why these books ultimately disappoint: in each case the analysis, although clearly structured, is not guided by an underlying theory of societal crisis. True, such a theory would not give the authors the power to predict the future with any precision, but it would help them to identify which combinations of factors might lead humankind over the precipice, and what we might do to avoid such a fate. Recent research has highlighted fundamental causes of societal crisis. These include the convergence of interacting stresses that overloads the coping capacity of multiple components of society, especially the state; rising social and technical complexity that generates diminishing marginal societal returns; the rapidly escalating cost of getting energy; high connectivity among people, institutions and technologies; and the declining redundancy and resilience of crucial systems. One can make a credible argument, grounded in just the kind of evidence Smil and Patten use, that all of the above factors are now acting powerfully in humankind’s tightly coupled, planetary, socio-ecological system. In the absence of a serviceable theory of societal crisis, in the end both books present little more than a laundry list of things we should worry about. For our children’s and grandchildren’s sake, we need much more, and fast. ■</w:t>
      </w:r>
      <w:r>
        <w:br/>
      </w:r>
      <w:r>
        <w:rPr>
          <w:rStyle w:val="VerbatimChar"/>
        </w:rPr>
        <w:t xml:space="preserve">## 837                                                                                                                                                                                                                                                                                                                                                                                                                                                                                                                                                                                                                                                                                                                                                                                                                                                                                                                                                                                                                                                                                                                                                                                                                                                                                                                                                                                                                                                                                                                                                                                                                                                                                                                                                                                                                                                                                                                                                                                                                                                                                                                                                                                                                                                                                                                                                                                                                                                                                                                                                                                                                                                                                                                                                                                                                                                                                                                                                                                                                                                                                                                                                                                                                                                                                                                                                                                                                                                                                                                                                                                                                                                                                                                                                                                                                                                                                                                                                                                                                                                                                                                                                                                                                                                                                                                                                                                                                                                                                                                                                                                                                                                                                                                                                                                                                                                                                                                                                                                                                                                                                                                                                                              We calculate both analytically and numerically the evolution of highly relativistic fireballs through the stages of free expansion and coasting, and determine the dependence of the thermodynamic and radiation variables in the comoving and laboratory flames. The dynamics and the comoving geometry change at the (lab) expansion factors r/r(0) greater than eta and r/r(0) greater than eta-squared, respectively, where eta = E(0)/M(0)c-squared is the initial Lorentz factor. In the lab, the gas appears concentrated in a thin shell of width r(0) until r/r(0) of less than about eta-squared, and increases linearly after that. Magnetic fields may have been important in the original impulsive event. We discuss their effect on the fireball dynamics and also consider their effects on the radiation emitted when the fireball runs into an external medium and is decelerated. The inverse synchro-Compton mechanism can then yield high radiative efficiency in the reverse shock (and through turbulent instabilities and mixing also in the forward blast wave), producing a burst of nonthermal radiation mainly in the MeV to GeV range. The energy and duration depend on eta, the magnetic field strength, and the external density, and can match the range of properties observed in cosmic gamma-ray bursts.</w:t>
      </w:r>
      <w:r>
        <w:br/>
      </w:r>
      <w:r>
        <w:rPr>
          <w:rStyle w:val="VerbatimChar"/>
        </w:rPr>
        <w:t xml:space="preserve">## 855                                                                                                                                                                                                                                                                                                                                                                                                                                                                                                                                                                                                                                                                                                                                                                                                                                                                                                                                                                                                                                                                                                                                                                                                                                                                                                                                                                                                                                                                                                                                                                                                                                                                                                                                                                                                                                                                                                                                                                                                                                                                                                                                                                                                                                                                                                                                                                                                                                                                                                                                                                                                                                                                                                                                                                                                                                                                                                                                                                                                                                                                                                                                                                                                                                                                                                                                                                                                                                                                                                                                                                                                                                                                                                                                                                                                                                                                                                                                                                                                                                                                                                                                                                                                                                                                                                                                                                                                                                                                                                                                                                                                                                                                                                                                                                                                                                                                                                                                                                                                                                                                                                                                                                                                                                                                                                                                                                                                   Nova Cassiopeiae 1993 (V705 Cas) was an archetypical dust-forming nova. It displayed a deep minimum in the visual light curve, and spectroscopic evidence for carbon, hydrocarbon and silicate dust. We report the results of fitting the infrared (IR) spectral energy distribution (SED) with the DUSTY code, which we use to determine the properties and geometry of the emitting dust. The emission is well described as originating in a thin shell whose dust has a carbon:silicate ratio of 2:1 by number (∼ 1.26:1 by mass) and a relatively flat size distribution. The 9.7- and 18-μm silicate features are consistent with freshly condensed dust and, while the lower limit to the grain size distribution is not well constrained, the largest grains have dimensions ∼0.06 μm; unless the grains in V705 Cas were anomalously small, the sizes of grains produced in nova eruptions may previously have been overestimated in novae with optically thick dust shells. Laboratory work by Grishko &amp; Duley may provide clues to the apparently unique nature of nova unidentified infrared (UIR) features.</w:t>
      </w:r>
      <w:r>
        <w:br/>
      </w:r>
      <w:r>
        <w:rPr>
          <w:rStyle w:val="VerbatimChar"/>
        </w:rPr>
        <w:t xml:space="preserve">## 870                                                                                                                                                                                                                                                                                                                                                                                                                                                                                                                                                                                                                                                                                                                                                                                                                                                                                                                                                                                                                                                                                                                                                                                                                                                                                                                                                                                                                                                                                                                                                                                                                                                                                                                                                                                                                                                                                                                                                                                                                                                                                                                                                                                                                                                                                                                                                                                                                                                                                                                                                                                                                                                                                                                                                                                                                                                                                                                                                                                                                                                                                                                                                                                                                                                                                                                                                                                                                                                                                                                                                                                                                                                                                                                                                                                                                                                                                                                                                                                                                                                                                                                                                                                                                                                                                                                                                                                                                                                                                                                                                                                                                                                                                                                                                                                                                                                                                                                                                                                                                                                                                                                                                                                                                                                                                                                                                                                                                                                                                                                                                                                                                                                                 physics presentation is inadequate on its own for an academic reader, but may well provide some additional helpful insights. My main reservation concerns some sloppinesses that have found their way into the text. For example on page five, we read, ‘All of the atoms of a given element are identical’. It is later claimed that the association of a particle field with a corresponding elementary particle is like associating an extended volume of gas with its constituent molecules – an analogy that I do not think is accurate at all. There are a number of small things like this, and I hope they will be put right in a future edition of the book. The general reader will probably not notice them. Otherwise I think that the author is to be strongly complimented for what he has done – apart perhaps from the glitzy main title!</w:t>
      </w:r>
      <w:r>
        <w:br/>
      </w:r>
      <w:r>
        <w:rPr>
          <w:rStyle w:val="VerbatimChar"/>
        </w:rPr>
        <w:t xml:space="preserve">## 885                                                                                                                                                                                                                                                                                                                                                                                                                                                                                                                                                                                                                                                                                                                                                                                                                                                                                                                                                                                                                                                                                                                                                                                                                                                                                                                                                                                                                                                                                                                                                                                                                                                                                                                                                                                                                                                                                                                                                                                                                                                                                                                                                                                                                                                                                                                                                                                                                                                                                                                                                                                                                                                                                                                                                                                                                                                                                                                                                                                                                                                                                                                                                                                                                                                                                                                                                                                                                                                                                                                                                                                                                                                                                                                                                                                                                                                                                                                                                                                                                                                                                                                                                                                                                                                                                                                                                                                                                                                                                                                                                                                                                                                                                                                                                                                                                         Recent observations point to the presence of structured dust grains in the discs surrounding young brown dwarfs, thus implying that the first stages of planet formation take place also in the sub-stellar regime. Here, we investigate the pot ential for planet formation around brown dwarfs and very low mass stars according to the sequential core accretion model of planet formation. We find that, for a brown dwarfs mass 0.05M⊙, our models predict a maximum planetary mass of∼ 5M⊕, orbiting with semi-major axis∼ 1AU. However, we note that the predictions for the mass - semi-major axis distribu tion are strongly dependent upon the models chosen for the disc surface density profiles and th e assumed distribution of disc masses. In particular, if brown dwarf disc masses are of the order of a few Jupiter masses, Earth-mass planets might be relatively frequent, while if t ypical disc masses are only a fraction of Jupiter mass, we predict that planet formation would be extremely rare in the substellar regime. As the observational constraints on disc profiles, m ass dependencies and their distributions are poor in the brown dwarf regime, we advise caution in validating theoretical models only on stars similar to the Sun and emphasise the need for observational data on planetary systems around a wide range of stellar masses. We also find tha t, unlike the situation around solar-like stars, Type-II migration is totally absent from the planet formation process around brown dwarfs, suggesting that any future observations of planets around brown dwarfs would provide a direct measure of the role of other types of migration.</w:t>
      </w:r>
      <w:r>
        <w:br/>
      </w:r>
      <w:r>
        <w:rPr>
          <w:rStyle w:val="VerbatimChar"/>
        </w:rPr>
        <w:t xml:space="preserve">## 900                                                                                                                                                                                                                                                                                                                                                                                                                                                                                                                                                                                                                                                                                                                                                                                                                                                                                                                                                                                                                                                                                                                                                                                                                                                                                                                                                                                                                                                                                                                                                                                                                                                                                                                                                                                                                                                                                                                                                                                                                                                                                                                                                                                                                                                                                                                                                                                                                                                                                                                                                                                                                                                                                                                                                                                                                                                                                                                                                                                                                                                                                                                                                                                                                                                                                                                                                                                                                                                                                                                                                                                                                                                                                                                                                                                                                                                                                                                                                                                                                                                                                                                                                                                                                                                                                                                                                                                                                                                                                                                                                                                                                                                                                                                                                                                                                                                                                                                                                                                                                                                                                                                                                                                                                                                                                                                                                                                                                                    The proposed CUBES spectrograph for ESO’s Very Large Telescope will be an exceptionally powerful instrument for the study of comets. The gas coma of a comet contains a large number of emission features in the near-UV range covered by CUBES (305-400 nm), which are diagnostic of the composition of the ices in its nucleus and the chemistry in the coma. Production rates and relative ratios between different species reveal how much ice is present and inform models of the conditions in the early solar system. In particular, CUBES will lead to advances in detection of water from very faint comets, revealing how much ice may be hidden in the main asteroid belt, and in measuring isotopic and molecular composition ratios in a much wider range of comets than currently possible, provide constraints on their formation temperatures. CUBES will also be sensitive to emissions from gaseous metals (e.g., FeI and NiI), which have recently been identified in comets and offer an entirely new area of investigation to understand these enigmatic objects.</w:t>
      </w:r>
      <w:r>
        <w:br/>
      </w:r>
      <w:r>
        <w:rPr>
          <w:rStyle w:val="VerbatimChar"/>
        </w:rPr>
        <w:t xml:space="preserve">## 902                                                                                                                                                                                                                                                                                                                                                                                                                                                                                                                                                                                                                                                                                                                                                                                                                                                                                                                                                                                                                                                                                                                                                                                                                                                                                                                                                                                                                                                                                                                                                                                                                                                                                                                                                                                                                                                                                                                                                                                                                                                                                                                                                                                                                                                                                                                                                                                                                                                                                                                                                                                                                                                                                                                                                                                                                                                                                                                                                                                                                                                                                                                                                                                                                                                                                                                                                                                                                                                                                                                                                                                                                                                                                                                                                                                                                                                                                                                                                                                                                                                                                                                                                                                                                                                                                                                                                                                                                                                                                                                                                                                                                               This paper presents a new grid-based method for investigating the evolution of the steep-spectrum radio luminosity function, with the aim of quantifying the high-redshift cut-off suggested by previous work. To achieve this, the Combined EIS–NVSS Survey of Radio Sources (CENSORS) has been developed; this is a 1.4-GHz radio survey, containing 135 sources complete to a flux density of 7.2 mJy, selected from the NRAO VLA Sky Survey (NVSS) over 6 deg2 of the ESO Imaging Survey (EIS) Patch D. The sample is currently 73 per cent spectroscopically complete, with the remaining redshifts estimated via the K–z or I–z magnitude–redshift relation. CENSORS is combined with additional radio data from the Parkes All-Sky, Parkes Selected Regions, Hercules and Very Large Array (VLA) COSMOS samples to provide comprehensive coverage of the radio power versus redshift plane. The redshift distributions of these samples, together with radio source count determinations, and measurements of the local luminosity function, provide the input to the fitting process. \n \n \n \nThe modelling reveals clear declines, at &gt;3σ significance, in comoving density at z &gt; 0.7 for lower luminosity sources (log P = 25–26); these turnovers are still present at log P &gt; 27, but move to z ≳ 3, suggesting a luminosity-dependent evolution of the redshift turnover, similar to the ‘cosmic downsizing’ seen for other active galactic nucleus populations. These results are shown to be robust to the estimated redshift errors and to increases in the spectral index for the highest redshift sources. \n \n \n \nAnalytic fits to the best-fitting steep spectrum grid are provided so that the results presented here can be easily accessed by the reader, as well as allowing plausible extrapolations outside of the regions covered by the input data sets.</w:t>
      </w:r>
      <w:r>
        <w:br/>
      </w:r>
      <w:r>
        <w:rPr>
          <w:rStyle w:val="VerbatimChar"/>
        </w:rPr>
        <w:t xml:space="preserve">## 920                                                                                                                                                                                                                                                                                                                                                                                                                                                                                                                                                                                                                                                                                                                                                                                                                                                                                                                                                                                                                                                                                                                                                                                                                                                                                                                                                                                                                                                                                                                                                                                                                                                                                                                                                                                                                                                                                                                                                                                                                                                                                                                                                                                                                                                                                                                                                                                                                                                                                                                                                                                                                                                                                                                                                                                                                                                                                                                                                                                                                                                                                                                                                                                                                                                                                                                                                                                                                                                                                                                                                                                                                                                                                                                                                                                                                                                                                                                                                                                                                                                                                                                                                                                                                                                                                                                                                                                                                                                                                                                                                                                                                                                                                                                                                                                                                                                                                                                                                                                                                                                                                                                                                                                                                                                                                                                                                                                                                                                                                                                                                                                                                                                           Astrophysical jets seem to occur in nearly all types of accreting objects, from supermassive black holes to young stellar objects. On the basis of x-ray binaries, a unified scenario describing the disc/jet coupling has evolved and been extended to many accreting objects. The only major exceptions are thought to be cataclysmic variables: Dwarf novae, weakly accreting white dwarfs, show similar outburst behavior to x-ray binaries, but no jet has yet been detected. Here we present radio observations of a dwarf nova in outburst showing variable flat-spectrum radio emission that is best explained as synchrotron emission originating in a transient jet. Both the inferred jet power and the relation to the outburst cycle are analogous to those seen in x-ray binaries, suggesting that the disc/jet coupling mechanism is ubiquitous.</w:t>
      </w:r>
      <w:r>
        <w:br/>
      </w:r>
      <w:r>
        <w:rPr>
          <w:rStyle w:val="VerbatimChar"/>
        </w:rPr>
        <w:t xml:space="preserve">## 967                                                                                                                                                                                                                                                                                                                                                                                                                                                                                                                                                                                                                                                                                                                                                                                                                                                                                                                                                                                                                                                                                                                                                                                                                                                                                                                                                                                                                                                                                                                                                                                                                                                                                                                                                                                                                                                                                                                                                                                                                                                                                                                                                                                                                                                                                                                                                                                                                                                                                                                                                                                                                                                                                                                                                                                                                                                                                                                                                                                                                                                                                                                                                                                                                                                                                                                                                                                                                                                                                                                                                                                                                                                                                                                                                                                                                                                                                                                                                                                                                                                                                                                                                                                                                                                                                                                                                                                                                                                                                                                                                                                                                                                                                                                                                                                                                                                                                                                                                                                                                                                                                                                                                                                                                                                                                                                                                                                                                 Abstract Disc fragmentation provides an important mechanism for producing low-mass stars in prestellar cores. Here, we describe smoothed particle hydrodynamics simulations which show how populations of prestellar cores evolve into stars. We find the observed masses and multiplicities of stars can be recovered under certain conditions. First, protostellar feedback from a star must be episodic. The continuous accretion of disc material on to a central protostar results in local temperatures which are too high for disc fragmentation. If, however, the accretion occurs in intense outbursts, separated by a downtime of ~ 104 yr, gravitational instabilities can develop and the disc can fragment. Second, a significant amount of the cores’ internal kinetic energy should be in solenoidal turbulent modes. Cores with less than a third of their kinetic energy in solenoidal modes have insufficient angular momentum to form fragmenting discs. In the absence of discs, cores can fragment but results in a top-heavy distribution of masses with very few low-mass objects.</w:t>
      </w:r>
      <w:r>
        <w:br/>
      </w:r>
      <w:r>
        <w:rPr>
          <w:rStyle w:val="VerbatimChar"/>
        </w:rPr>
        <w:t xml:space="preserve">## 975                                                                                                                                                                                                                                                                                                                                                                                                                                                                                                                                                                                                                                                                                                                                                                                                                                                                                                                                                                                                                                                                                                                                                                                                                                                                                                                                                                                                                                                                                                                                                                                                                                                                                                                                                                                                                                                                                                                                                                                                                                                                                                                                                                                                                                                                                                                                                                                                                                                                                                                                                                                                                                                                                                                                                                                                                                                                                                                                                                                                                                                                                                                                                                                                                                                                                                                                                                                                                                                                                                                                                                                                                                                                                                                                                                                                                                                                                                                                                                                                                                                                                                                                                                                                                                            We present maps, source lists and derived number counts from the largest, unbiased, extragalactic submillimetre (submm) survey so far undertaken with the SCUBA camera on the James Clerk Maxwell Telescope (JCMT). Our maps are located in two regions of sky (ELAIS N2 and Lockman-Hole E) and cover 260arcmin2 , to a typical rms noise level of sigma 850 ~=2.5mJybeam-1 . We have reduced the data using both the standard JCMT surf procedures, and our own IDL -based pipeline which produces zero-footprint maps and noise images. The uncorrelated noise maps produced by the latter approach have enabled us to apply a maximum likelihood method to measure the statistical significance of each peak in our maps, leading to properly quantified errors on the flux density of all potential sources. We detect 19 sources with signal-to-noise ratios (S/N)&gt;4, and 38 with S/N&gt;3.5. To assess both the completeness of this survey and the impact of source confusion as a function of flux density, we have applied our source-extraction algorithm to a series of simulated images. The result is a new estimate of the submm source counts over the flux-density range S 850 ~=5-15mJy, which we compare with estimates derived by other workers, and with the predictions of a number of models. Our best estimate of the cumulative source count at S 850 &gt;8mJy is per square degree. Assuming that the majority of sources lie at z &gt;1.5, this result implies that the comoving number density of high-redshift galaxies forming stars at a rate in excess of 1000Msolar yr-1 is ~=10-5 Mpc-3 , with only a weak dependence on the precise redshift distribution. This number density corresponds to the number density of massive ellipticals with L &gt;3-4L * in the present-day Universe , and is also the same as the comoving number density of comparably massive, passively evolving objects in the redshift band 1&lt;z &lt;2 inferred from recent surveys of extremely red objects. Thus the bright submm sources uncovered by this survey can plausibly account for the formation of all present-day massive ellipticals. Improved redshift constraints, and ultimately an improved measure of submm source clustering can refine or refute this picture.</w:t>
      </w:r>
      <w:r>
        <w:br/>
      </w:r>
      <w:r>
        <w:rPr>
          <w:rStyle w:val="VerbatimChar"/>
        </w:rPr>
        <w:t xml:space="preserve">## 994                                                                                                                                                                                                                                                                                                                                                                                                                                                                                                                                                                                                                                                                                                                                                                                                                                                                                                                                                                                                                                                                                                                                                                                                                                                                                                                                                                                                                                                                                                                                                                                                                                                                                                                                                                                                                                                                                                                                                                                                                                                                                                                                                                                                                                                                                                                                                                                                                                                                                                                                                                                                                                                                                                                                                                                                                                                                                                                                                                                                                                                                                                                                                                                                                                                                                                                                                                                                                                                                                                                                                                                                                                                                                                                                                                                                                                                                                                                                                                                                                                                                                                                                                                                                                                                                                                                                                                                                                                                                                                                                                                                                                                                                                                                                                                                                                     We have made deep Chandra observations of three powerful Fanaroff-Riley type II (FR II) radio sources: two quasars (3C 263 and 3C 351) and one radio galaxy (3C 330). X-ray emission from hot spots and lobes, as well as from the active nucleus, is detected in each source. We model the hot spots' synchrotron spectra using VLA, BIMA, and Hubble Space Telescope data. In 3C 263 and 3C 330, the hot spots' X-ray emission is at a level consistent with being synchrotron self-Compton (SSC) emission, with a hot spot magnetic field close to the equipartition value. In the two hot spots of 3C 351, however, an SSC origin for the X-rays would require the magnetic field strength to be an order of magnitude below the equipartition value in our models; in addition, there are offsets between the radio, optical, and X-ray emission from the secondary hot spot that are hard to explain in a simple SSC model. We discuss the emission mechanisms that may be responsible for these observations. On our preferred model, the X-ray emission from the radio lobes of the three sources is due to inverse Compton scattering of the microwave background radiation. If this is the case, the magnetic field strengths in the lobes are typically about a factor of 2 below the equipartition values, assuming uniform lobe electron and magnetic field distributions. We detect extended X-ray emission, which we attribute to a cluster/group environment, around 3C 263 and 3C 330. This detection allows us to show that the lobes are close to pressure balance with their surroundings, as long as no nonradiating particles contribute to the internal pressure of the lobes.</w:t>
      </w:r>
      <w:r>
        <w:br/>
      </w:r>
      <w:r>
        <w:rPr>
          <w:rStyle w:val="VerbatimChar"/>
        </w:rPr>
        <w:t xml:space="preserve">## 995                                                                                                                                                                                                                                                                                                                                                                                                                                                                                                                                                                                                                                                                                                                                                                                                                                                                                                                                                                                                                                                                                                                                                                                                                                                                                                                                                                                                                                                                                                                                                                                                                                                                                                                                                                                                                                                                                                                                                                                                                                                                                                                                                                                                                                                                                                                                                                                                                                                                                                                                                                                                                                                                                                                                                                                                                                                                                                                                                                                                                                                                                                                                                                                                                                                                                                                                                                                                                                                                                                                                                                                                                                                                                                                                                                                                                                                                                                                                                                                                                                                                                                                                                                                                                                                                                                                                                                                                                                                                                                                                                                                                                                                                                                                                                                                                                                                                            Extreme-mass-ratio and intermediate-mass-ratio binaries with a millisecond pulsar are gravitational-wave sources that emit also electromagnetic radiation. The millisecond pulsars in these binaries have complex orbital and spin dynamics, which are observable because of spin–orbit and spin–spin coupling (through spin–curvature interaction). The strengths of the couplings generally depends on the mass ratio between the pulsar and the black hole. The narrow mass range of neutron stars gives an advantage in parameter extraction as it greatly reduces the search space, in particular, in the determination of the black-hole mass, in gravitational wave experiments and radio pulsar timing observations. Extreme-mass-ratio and intermediate-mass-ratio binaries with a millisecond pulsar will help to resolve the astrophysical problems, concerning the applicability of the M-σ relation for galactic spheroids extending to the very low-mass galaxies and whether or not low-mass dwarf galaxies and globular clusters would harbour a nuclear intermediate-mass black hole. The high-precision that can be achieved in gravitational wave experiments and radio pulsar timing observations will provide an opportunity to directly detect gravitational clock effects that are arisen from spin couplings. Radio monitoring of the orbital and spin evolution of the millisecond pulsar in an extreme-mass-ratio binary can be used as a bootstrap method for correcting the drifts in the phases in the gravitational waves from the extreme-mass-ratio and intermediate-mass-ratio binaries caused by self-force.</w:t>
      </w:r>
      <w:r>
        <w:br/>
      </w:r>
      <w:r>
        <w:rPr>
          <w:rStyle w:val="VerbatimChar"/>
        </w:rPr>
        <w:t xml:space="preserve">## 1027                                                                                                                                                                                                                                                                                                                                                                                                                                                                                                                                                                                                                                                                                                                                                                                                                                                                                                                                                                                                                                                                                                                                                                                                                                                                                                                                                                                                                                                                                                                                                                                                                                                                                                                                                                                                                                                                                                                                                                                                                                                                                                                                                                                                                                                                                                                                                                                                                                                                                                                                                                                                                                                                                                                                                                                                                                                                                                                                                                                                                                                                                                                                                                                                                                                                                                                                                                                                                                                                                                                                                                                                                                                                                                                                                                                                                                                                                                                                                                                                                                                                                                                                                                                                                                                                                                                                                                                                                                                                                                                                                                                                                                                                                                                                                                                                                                                                           Extreme-mass-ratio and intermediate-mass-ratio binaries with a millisecond pulsar are gravitational-wave sources that emit also electromagnetic radiation. The millisecond pulsars in these binaries have complex orbital and spin dynamics, which are observable because of spin–orbit and spin–spin coupling (through spin–curvature interaction). The strengths of the couplings generally depends on the mass ratio between the pulsar and the black hole. The narrow mass range of neutron stars gives an advantage in parameter extraction as it greatly reduces the search space, in particular, in the determination of the black-hole mass, in gravitational wave experiments and radio pulsar timing observations. Extreme-mass-ratio and intermediate-mass-ratio binaries with a millisecond pulsar will help to resolve the astrophysical problems, concerning the applicability of the M-σ relation for galactic spheroids extending to the very low-mass galaxies and whether or not low-mass dwarf galaxies and globular clusters would harbour a nuclear intermediate-mass black hole. The high-precision that can be achieved in gravitational wave experiments and radio pulsar timing observations will provide an opportunity to directly detect gravitational clock effects that are arisen from spin couplings. Radio monitoring of the orbital and spin evolution of the millisecond pulsar in an extreme-mass-ratio binary can be used as a bootstrap method for correcting the drifts in the phases in the gravitational waves from the extreme-mass-ratio and intermediate-mass-ratio binaries caused by self-force.</w:t>
      </w:r>
      <w:r>
        <w:br/>
      </w:r>
      <w:r>
        <w:rPr>
          <w:rStyle w:val="VerbatimChar"/>
        </w:rPr>
        <w:t xml:space="preserve">## 1028                                                                                                                                                                                                                                                                                                                                                                                                                                                                                                                                                                                                                                                                                                                                                                                                                                                                                                                                                                                                                                                                                                                                                                                                                                                                                                                                                                                                                                                                                                                                                                                                                                                                                                                                                                                                                                                                                                                                                                                                                                                                                                                                                                                                                                                                                                                                                                                                                                                                                                                                                                                                                                                                                                                                                                                                                                                                                                                                                                                                                                                                                                                                                                                                                                                                                                                                                                                                                                                                                                                                                                                                                                                                                                                                                                                                                                                                                                                                                                                                                                                                                                                                                                                                                                                                                                                                                                                                                                                                                                                                                                                                                                                                                                                                                                                                                                                                                                                                                                                                                                                                                                                                                                                                                                                                                                                                                                                                  Nova Cassiopeiae 1993 (V705 Cas) was an archetypical dust-forming nova. It displayed a deep minimum in the visual light curve, and spectroscopic evidence for carbon, hydrocarbon and silicate dust. We report the results of fitting the infrared (IR) spectral energy distribution (SED) with the DUSTY code, which we use to determine the properties and geometry of the emitting dust. The emission is well described as originating in a thin shell whose dust has a carbon:silicate ratio of 2:1 by number (∼ 1.26:1 by mass) and a relatively flat size distribution. The 9.7- and 18-μm silicate features are consistent with freshly condensed dust and, while the lower limit to the grain size distribution is not well constrained, the largest grains have dimensions ∼0.06 μm; unless the grains in V705 Cas were anomalously small, the sizes of grains produced in nova eruptions may previously have been overestimated in novae with optically thick dust shells. Laboratory work by Grishko &amp; Duley may provide clues to the apparently unique nature of nova unidentified infrared (UIR) features.</w:t>
      </w:r>
      <w:r>
        <w:br/>
      </w:r>
      <w:r>
        <w:rPr>
          <w:rStyle w:val="VerbatimChar"/>
        </w:rPr>
        <w:t xml:space="preserve">## 1043                                                                                                                                                                                                                                                                                                                                                                                                                                                                                                                                                                                                                                                                                                                                                                                                                                                                                                                                                                                                                                                                                                                                                                                                                                                                                                                                                                                                                                                                                                                                                                                                                                                                                                                                                                                                                                                                                                                                                                                                                                                                                                                                                                                                                                                                                                                                                                                                                                                                                                                                                                                                                                                                                                                                                                                                                                                                                                                                                                                                                                                                                                                                                                                                                                                                                                                                                                                                                                                                                                                                                                                                                                                                                                                                                                                                                                                                                                                                                                                                                                                                                                                                                                                                                                                                                                                                                                                                                                                                                                                                                                                                                                                                                                                                                                                                                                                                                                                                                                                                                                                                                                                                                                                                                                                                                                                                                                                                                                                                                                                                                                                                                                                                                                                                                                                                                                                                                                                                                              We present precise constraints on the normalization of the power spectrum of mass fluctuations in the nearby Universe, σ 8, as a function of the mean local matter density, � m. Using the observed local X-ray luminosity function of galaxy clusters from the extended BCS and REFLEX studies, a mass‐luminosity relation determined from Chandra and ROSAT X-ray data and weak gravitational lensing observations, and the mass function predicted by the Hubble Volume simulations of Evrard et al., we obtain σ 8 = (0.508 ± 0.019) � −(0.253±0.024) ,</w:t>
      </w:r>
      <w:r>
        <w:br/>
      </w:r>
      <w:r>
        <w:rPr>
          <w:rStyle w:val="VerbatimChar"/>
        </w:rPr>
        <w:t xml:space="preserve">## 1049                                                                                                                                                                                                                                                                                                                                                                                                                                                                                                                                                                                                                                                                                                                                                                                                                                                                                                                                                                                                                                                                                                                                                                                                                                                                                                                                                                                                                                                                                                                                                                                                                                                                                                                                                                                                                                                                                                                                                                                                                                                                                                                                                                                                                                                                                                                                                                                                                                                                                                                                                                                                                                                                                                                                                                                                                                                                                                                                                                                                                                                                                                                                                                                                                                                                                                                                                                                                                                                                                                                                                                                                                                                                                                                                                                                                                                                                                                                                                                                                                                                                                                                                                                                                                                                                                                                                                                                                                                                                                                                                                                                                                                                                                                                                                                                                                                                                                                                                                                                                                                                                                                                                                                                                                                                                                                                                                                                                                                                                  We present the results of photometric surveys for stellar rotation in the Hyades and in Praesepe, using data obtained as part of the SuperWASP exoplanetary transit-search programme. We determined accurate rotation periods for more than 120 sources whose cluster membership was confirmed by common proper motion and colour-magnitude fits to the clusters’ isochrones. This allowed us to determine the effect of magnetic braking on a wide range of spectral types for expected ages of � 600Myr for the Hyades and Praesepe. Both clusters show a tight and nearly linear relation between J − Ks colour and rotation period in the F,G and K spectral range. This confirms that loss of angular momentum was significant enough that stars with strongly different initial rotation rates have converged to the same rotation period for a given mass, by the age of Hyades and Praesepe. In the case of the Hyades our colour-period sequence extends well into the M dwarf regime and shows a steep increase in the scatter of the colour�</w:t>
      </w:r>
      <w:r>
        <w:br/>
      </w:r>
      <w:r>
        <w:rPr>
          <w:rStyle w:val="VerbatimChar"/>
        </w:rPr>
        <w:t xml:space="preserve">## 1053                                                                                                                                                                                                                                                                                                                                                                                                                                                                                                                                                                                                                                                                                                                                                                                                                                                                                                                                                                                                                                                                                                                                                                                                                                                                                                                                                                                                                                                                                                                                                                                                                                                                                                                                                                                                                                                                                                                                                                                                                                                                                                                                                                                                                                                                                                                                                                                                                                                                                                                                                                                                                                                                                                                                                                                                                                                                                                                                                                                                                                                                                                                                                                                                                                                                                                                                                                                                                                                                                                                                                                                                                                                                                                                                                                                                                                                                                                                                                                                                                                                                                                                                                                                                                                                                                                                                                                                                                                                                                                                                                                                                                                                                                                                                                                                                                                                                                                                                                                                                                                                                                                                                                                                                                                                                 Jets and outflows accompany the mass accretion process in protostars and young stellar objects. Using a large and unbiased sample, they can be used to study statistically the local feedback they provide and the typical mass accretion history. Here we analyse such a sample of molecular hydrogen emission-line objects in the Serpens and Aquila part of the Galactic plane. Distances are measured by foreground star counts with an accuracy of 25per cent. The resulting spacial distribution and outflow luminosities indicate that our objects sample the formation of intermediate-mass objects. The outflows are unable to provide a sizeable fraction of energy and momentum to support, even locally, the turbulence levels in their surrounding molecular clouds. The fraction of parsec scale flows is one quarter and the typical dynamical jet age of the order of 10 4yr. Groups of emission knots are ejected every 10 3yr. This might indicate that low-level accretion rate fluctuations and not FU-Ori-type events are responsible for the episodic ejection of material. Better observational estimates of the FU-Ori duty cycle are needed. Â© 2012 The Authors Monthly Notices of the Royal Astronomical Society Â© 2012 RAS.</w:t>
      </w:r>
      <w:r>
        <w:br/>
      </w:r>
      <w:r>
        <w:rPr>
          <w:rStyle w:val="VerbatimChar"/>
        </w:rPr>
        <w:t xml:space="preserve">## 1080                                                                                                                                                                                                                                                                                                                                                                                                                                                                                                                                                                                                                                                                                                                                                                                                                                                                                                                                                                                                                                                                                                                                                                                                                                                                                                                                                                                                                                                                                                                                                                                                                                                                                                                                                                                                                                                                                                                                                                                                                                                                                                                                                                                                                                                                                                                                                                                                                                                                                                                                                                                                                                                                                                                                                                                                                                                                                                                                                                                                                                                                                                                                                                                                                                                                                                                                                                                                                                                                                                                                                                                                                                                                                                                                                                                                                                                                                                                                                                                                                                                                                                                                                                                                                                                                                                                                                                                                                                                                                                                                                                                                                                                                                                                                                                                                                                                                                                                                                                                                                                                                                                                                                                                                                                                                                                                                                                                                                                                                         Using a local model, Gammie has shown that accretion discs with cooling times tcool ≤ 3Ω−1 fragment into gravitationally bound objects, while those with cooling times tcool &gt; 3Ω−1 evolve into a quasi-steady state. We use three-dimensional smoothed particle hydrodynamic simulations of protoplanetary accretion discs to test if the local results hold globally. We find that for disc masses appropriate for T Tauri discs, the fragmentation boundary still occurs at a cooling time close to tcool= 3Ω−1. For more massive discs, which are likely to be present at an earlier stage of the star formation process, fragmentation occurs for longer cooling times, but still within a factor of 2 of that predicted using a local model. These results have implications not only for planet formation in protoplanetary discs and star formation in active galactic nucleus discs, but also for the redistribution of angular momentum which could be driven by the presence of relatively massive objects within the accretion disc.</w:t>
      </w:r>
      <w:r>
        <w:br/>
      </w:r>
      <w:r>
        <w:rPr>
          <w:rStyle w:val="VerbatimChar"/>
        </w:rPr>
        <w:t xml:space="preserve">## 1085                                                                                                                                                                                                                                                                                                                                                                                                                                                                                                                                                                                                                                                                                                                                                                                                                                                                                                                                                                                                                                                                                                                                                                                                                                                                                                                                                                                                                                                                                                                                                                                                                                                                                                                                                                                                                                                                                                                                                                                                                                                                                                                                                                                                                                                                                                                                                                                                                                                                                                                                                                                                                                                                                                                                                                                                                                                                                                                                                                                                                                                                                                                                                                                                                                                                                                                                                                                                                                                                                                                                                                                                                                                                                                                                                                                                                                                                                                                                                                                                                                                                                                                                                                                                                                                                                                                                                                                                                                                                                                                                                                                                                                                                                                                                                                                                                                                                                                                                                                                                                                                                                                                                                                                                                                                                                                                                                                                                                                                                                                                                                                                                                                                     Many lens surveys have hitherto used observations of large samples of background sources to select the small minority which are multiply imaged by lensing galaxies along the line of sight. Recently surveys such as SLACS and OLS have improved the efficiency of surveys by pre-selecting double-redshift systems from SDSS. We explore other ways to improve survey efficiency by optimum use of astrometric and morphological information in existing large-scale optical and radio surveys. The method exploits the small position differences between FIRST radio positions of lensed images and the SDSS lens galaxy positions, together with the marginal resolution of some larger gravitational lens systems by the FIRST beam. We present results of a small pilot study with the VLA and MERLIN, and discuss the desirable criteria for future surveys.</w:t>
      </w:r>
      <w:r>
        <w:br/>
      </w:r>
      <w:r>
        <w:rPr>
          <w:rStyle w:val="VerbatimChar"/>
        </w:rPr>
        <w:t xml:space="preserve">## 1087                                                                                                                                                                                                                                                                                                                                                                                                                                                                                                                                                                                                                                                                                                                                                                                                                                                                                                                                                                                                                                                                                                                                                                                                                                                                                                                                                                                                                                                                                                                                                                                                                                                                                                                                                                                                                                                                                                                                                                                                                                                                                                                                                                                                                                                                                                                                                                                                                                                                                                                                                                                                                                                                                                                                                                                                                                                                                                                                                                                                                                                                                                                                                                                                                                                                                                                                                                                                                                                                                                                                                                                                                                                                                                                                                                                                                                                                                                                                                                                                                                                                                                                                                                                                                                                                                                                                                                                                                                                                                                                                                  We present new, high angular resolution (~022) MERLIN observations of neutral hydrogen (H I) absorption and λ21 cm radio continuum emission across the central ~900 pc of the ultraluminous infrared galaxy Arp 220. Spatially resolved H I absorption is detected against the morphologically complex and extended λ21 cm radio continuum emission, consistent with two counterrotating disks of neutral hydrogen, with a small bridge of gas connecting the two. Column densities across the two nuclei are high, lying in the range 8 × 1019Ts(K) NH 2.4 × 1020Ts(K) cm-2 (Ts is spin temperature) and corresponding to optical extinctions of 0.052Ts(K) AV 0.155Ts(K) mag, with the higher column densities in the eastern nucleus. Velocity gradients are clearly visible across each nucleus, reaching 1010 ± 20 km s-1 kpc-1 in P.A. ~ 55° and 830 ± 20 km s-1 kpc-1 in P.A. ~ 270° for eastern and western nuclei, respectively. These gradients imply dynamical masses MD = 1.1 × 109( i) (E) and 1.7 × 108( i) M☉ (W), assuming that the neutral gas is distributed in two thin circularly rotating disks. We propose a merger model in which the two nuclei represent the galaxy cores that have survived the initial encounter and are now in the final stages of merging, similar to conclusions drawn from previous CO studies. However, we suggest that instead of being coplanar with the main CO disk (in which the eastern nucleus is embedded), the western nucleus lies above it and, as suggested by the bridge of H I connecting the two nuclei, will soon complete its final merger with the main disk. We suggest that the collection of radio supernovae (RSNe) detected in VLBA studies in the more compact western nucleus represents the second burst of star formation associated with this final merger stage and that free-free absorption due to ionized gas in the bulgelike component can account for the observed RSN distribution.</w:t>
      </w:r>
      <w:r>
        <w:br/>
      </w:r>
      <w:r>
        <w:rPr>
          <w:rStyle w:val="VerbatimChar"/>
        </w:rPr>
        <w:t xml:space="preserve">## 1121                                                                                                                                                                                                                                                                                                                                                                                                                                                                                                                                                                                                                                                                                                                                                                                                                                                                                                                                                                                                                                                                                                                                                                                                                                                                                                                                                                                                                                                                                                                                                                                                                                                                                                                                                                                                                                                                                                                                                                                                                                                                                                                                                                                                                                                                                                                                                                                                                                                                                                                                                                                                                                                                                                                                                                                                                                                                                                                                                                                                                                                                                                                                                                                                                                                                                                                                                                                                                                                                                                                                                                                                                                                                                                                                                                                                                                                                                                                                                                                                                                                                                                                                                                                                                                                                                                                                                                                                                                                                                                                                                                                                                                                                                                                                                                                                                                                                                                                                                                                                                                                                                                                                                            We analyse the kinematics and chemistry of the bulge stars of two simulated disc galaxies using our chemodynamical galaxy evolution code GCD+. First, we compare stars that are born inside the galaxy with those that are born outside the galaxy and are accreted into the centre of the galaxy. Stars that originate outside the bulge are accreted into it early in its formation within 3 Gyr so that these stars have high [α/Fe] as well as a high total energy reflecting their accretion to the centre of the galaxy. Therefore, higher total energy is a good indicator for finding accreted stars. The bulges of the simulated galaxies formed through multiple mergers separated by about a Gyr. Since [α/Fe] is sensitive to the first few Gyr of star formation history, stars that formed during mergers at different epochs show different [α/Fe]. We show that the [Mg/Fe] against star formation time relation can be very useful to identify a multiple merger bulge formation scenario, provided there is sufficiently good age information available. Our simulations also show that stars formed during one of the merger events retain a systematically prograde rotation at the final time. This demonstrates that the orbit of the ancient merger that helped to form the bulge could still remain in the kinematics of bulge stars.</w:t>
      </w:r>
      <w:r>
        <w:br/>
      </w:r>
      <w:r>
        <w:rPr>
          <w:rStyle w:val="VerbatimChar"/>
        </w:rPr>
        <w:t xml:space="preserve">## 1130                                                                                                                                                                                                                                                                                                                                                                                                                                                                                                                                                                                                                                                                                                                                                                                                                                                                                                                                                                                                                                                                                                                                                                                                                                                                                                                                                                                                                                                                                                                                                                                                                                                                                                                                                                                                                                                                                                                                                                                                                                                                                                                                                                                                                                                                                                                                                                                                                                                                                                                                                                                                                                                                                                                                                                                                                                                                                                                                                                                                                                                                                                                                                                                                                                                                                                                                                                                                                                                                                                                                                                                                                                                                                                                                                                                                                                                                                                                                                                                                                                                                                                                                                                                                                                                                                                                                                                                                                                                                                                                                                                                                                                                                                                                                                                                                                                                                                                                                                                                                                                                                                                                                                                                                                                                                                                                                                                                                                                  We consider the consequences of appreciable line optical depth for the profile shape of X-ray emission lines formed in stellar winds. The hot gas is thought to arise in distributed wind shocks, and the line formation is predominantly via collisional excitation followed by radiative decay. Such lines are often modelled as optically thin, but the theory has difficulty matching resolved X-ray line profiles. We suggest that for strong lines of abundant metals, newly created photons may undergo resonance scattering, modifying the emergent profile. Using Sobolev theory in a spherically symmetric wind, we show that thick-line resonance scattering leads to emission profiles that still have blueshifted centroids like the thin lines, but which are considerably less asymmetric in appearance. We focus on winds in the constant-expansion domain, and derive an analytic form for the profile shape in the limit of large line and photoabsorptive optical depths. Our theory is applied to published {\\it Chandra} observations of the O star $\\zeta$ Pup.</w:t>
      </w:r>
      <w:r>
        <w:br/>
      </w:r>
      <w:r>
        <w:rPr>
          <w:rStyle w:val="VerbatimChar"/>
        </w:rPr>
        <w:t xml:space="preserve">## 1150                                                                                                                                                                                                                                                                                                                                                                                                                                                                                                                                                                                                                                                                                                                                                                                                                                                                                                                                                                                                                                                                                                                                                                                                                                                                                                                                                                                                                                                                                                                                                                                                                                                                                                                                                                                                                                                                                                                                                                                                                                                                                                                                                                                                                                                                                                                                                                                                                                                                                                                                                                                                                                                                                                                                                                                                                                                                                                                                                                                                                                                                                                                                                                                                                                                                                                                                                                                                                                                                                                                                                                                                                                                                                                                                                                                                                                                                                                                                                                                                                                                                                                                                                                                                                                                                                                                                                                                                                                                                                                                                                                                                                                                                                                                                                                                                                                                                                                                                                                      We exploit multiwavelength photometry of early-type galaxies (ETGs) in the Cosmological Evolution Survey (COSMOS) to demonstrate that the low-level star formation activity in the ETG population at intermediate redshift is likely to be driven by minor mergers. Splitting the ETGs into galaxies that show disturbed morphologies indicative of recent merging and those that appear relaxed, we find that ~32 per cent of the ETG population appears to be \nmorphologically disturbed. While the relaxed objects are almost entirely contained within the UV red sequence, their morphologically disturbed counterparts dominate the scatter to blue UV colours, regardless of luminosity. Empirically and theoretically determined major-merger rates in the redshift range z &lt; 1 are several times too lowto account for the fraction of disturbed ETGs in our sample, suggesting that minor mergers represent the principal mechanism driving \nthe observed star formation activity in our sample. The young stellar components forming in these events have ages between 0.03 and 0.3 Myr and typically contribute ≤ 10 per cent of the stellar mass of the remnant. Together with recent work which demonstrates that the structural \nevolution of nearby ETGs is consistent with one or more minor mergers, our results indicate that the overall evolution of massive ETGs may be heavily influenced by minor merging at late epochs and highlights the need to systematically study this process in future observational \nsurveys.</w:t>
      </w:r>
      <w:r>
        <w:br/>
      </w:r>
      <w:r>
        <w:rPr>
          <w:rStyle w:val="VerbatimChar"/>
        </w:rPr>
        <w:t xml:space="preserve">## 1151                                                                                                                                                                                                                                                                                                                                                                                                                                                                                                                                                                                                                                                                                                                                                                                                                                                                                                                                                                                                                                                                                                                                                                                                                                                                                                                                                                                                                                                                                                                                                                                                                                                                                                                                                                                                                                                                                                                                                                                                                                                                                                                                                                                                                                                                                                                                                                                                                                                                                                                                                                                                                                                                                                                                                                                                                                                                                                                                                                                                                                                                                                                                                                                                                                                                                                                                                                                                                                                                                                                                                                                                                                                                                                                                                                                                                                                                                                                                                                                                                                                                                                                                                                                                                                                                                                                                                                                                                                                                                                                                                                                                                                                                                                                                                                                                                                                                                                                                                                                                                                                                                                                                                                                                                                                                                                                                                                                                                                                                                                                                                                                                                                                                                                                                                                                                                                                                                                                                                     Abstract Simulations of the neutron background for future large-scale particle dark matter detectors are presented. Neutrons were generated in rock and detector elements via spontaneous fission and (α,n) reactions, and by cosmic-ray muons. The simulation techniques and results are discussed in the context of the expected sensitivity of a generic liquid xenon dark matter detector. Methods of neutron background suppression are investigated. A sensitivity of 10 −9 –10 −10 pb to WIMP-nucleon interactions can be achieved by a tonne-scale detector.</w:t>
      </w:r>
      <w:r>
        <w:br/>
      </w:r>
      <w:r>
        <w:rPr>
          <w:rStyle w:val="VerbatimChar"/>
        </w:rPr>
        <w:t xml:space="preserve">## 1156                                                                                                                                                                                                                                                                                                                                                                                                                                                                                                                                                                                                                                                                                                                                                                                                                                                                                                                                                                                                                                                                                                                                                                                                                                                                                                                                                                                                                                                                                                                                                                                                                                                                                                                                                                                                                                                                                                                                                                                                                                                                                                                                                                                                                                                                                                                                                                                                                                                                                                                                                                                                                                                                                                                                                                                                                                                                                                                                                                                                                                                                                                                                                                                                                                                                                                                                                                                                                                                                                                                                                                                                                                                                                                                                                                                                                                                                                                                                                                                                                                                                                                                                                                                                                                                                                                                                                                                                                                                                                                                               We present the results of a photometric BVI survey of 0.9 deg 2 around the Wolf-Rayet binary γ 2 Vel and its early-type common proper motion companion γ 1 Vel (together referred to as the y Vel system). Several hundred pre-main-sequence (PMS) stars are identified and the youth of a subset of these is spectroscopically confirmed by the presence of lithium in their atmospheres, Ha emission and high levels of X-ray activity. We show that the PMS stars are kinematically coherent and spatially concentrated around y Vel. The PMS stars have similar proper motions to y Vel, to main-sequence (MS) stars around y Vel and to early-type stars of the wider Vela OB2 association of which γ 2 Vel is the brightest member. The ratio of MS stars to low-mass (0.1-0.6M ⊙ ) PMS stars is consistent with a Kroupa mass function. MS fitting to stars around y Vel gives an association distance modulus of 7.76 ± 0.07 mag, which is consistent with a similarly determined distance for Vela OB2 and also with interferometric distances to γ 2 Vel. High-mass stellar models indicate an age of 3-4Myr for γ 2 Vel, but the low-mass PMS stars have ages of ≃10 Myr according to low-mass evolutionary models and 5-10 Myr by empirically placing them in an age sequence with other clusters based on colour-magnitude diagrams and lithium depletion. We conclude that the low-mass PMS stars form a genuine association with y Vel, and this is a subcluster within the larger Vela OB2 association. We speculate that γ 2 Vel formed after the bulk of the low-mass stars, expelling gas, terminating star formation and unbinding the association. The velocity dispersion of the PMS stars is too low for this star-forming event to have produced all the stars in the extended Vela OB2 association. Instead, star formation must have been initiated at several sites within a molecular cloud either sequentially or simultaneously after some triggering event.</w:t>
      </w:r>
      <w:r>
        <w:br/>
      </w:r>
      <w:r>
        <w:rPr>
          <w:rStyle w:val="VerbatimChar"/>
        </w:rPr>
        <w:t xml:space="preserve">## 1157                                                                                                                                                                                                                                                                                                                                                                                                                                                                                                                                                                                                                                                                                                                                                                                                                                                                                                                                                                                                                                                                                                                                                                                                                                                                                                                                                                                                                                                                                                                                                                                                                                                                                                                                                                                                                                                                                                                                                                                                                                                                                                                                                                                                                                                                                                                                                                                                                                                                                                                                                                                                                                                                                                                                                                                                                                                                                                                                                                                                                                                                                                                                                                                                                                                                                                                                                                                                                                                                                                                                                                                                                                                                                                                                                                                                                                                                                                                                                                                                                                                                                                                                                                                                                                                                                                                                                                                                                                                                                                                               We present the results of a photometric BVI survey of 0.9 deg 2 around the Wolf-Rayet binary γ 2 Vel and its early-type common proper motion companion γ 1 Vel (together referred to as the y Vel system). Several hundred pre-main-sequence (PMS) stars are identified and the youth of a subset of these is spectroscopically confirmed by the presence of lithium in their atmospheres, Ha emission and high levels of X-ray activity. We show that the PMS stars are kinematically coherent and spatially concentrated around y Vel. The PMS stars have similar proper motions to y Vel, to main-sequence (MS) stars around y Vel and to early-type stars of the wider Vela OB2 association of which γ 2 Vel is the brightest member. The ratio of MS stars to low-mass (0.1-0.6M ⊙ ) PMS stars is consistent with a Kroupa mass function. MS fitting to stars around y Vel gives an association distance modulus of 7.76 ± 0.07 mag, which is consistent with a similarly determined distance for Vela OB2 and also with interferometric distances to γ 2 Vel. High-mass stellar models indicate an age of 3-4Myr for γ 2 Vel, but the low-mass PMS stars have ages of ≃10 Myr according to low-mass evolutionary models and 5-10 Myr by empirically placing them in an age sequence with other clusters based on colour-magnitude diagrams and lithium depletion. We conclude that the low-mass PMS stars form a genuine association with y Vel, and this is a subcluster within the larger Vela OB2 association. We speculate that γ 2 Vel formed after the bulk of the low-mass stars, expelling gas, terminating star formation and unbinding the association. The velocity dispersion of the PMS stars is too low for this star-forming event to have produced all the stars in the extended Vela OB2 association. Instead, star formation must have been initiated at several sites within a molecular cloud either sequentially or simultaneously after some triggering event.</w:t>
      </w:r>
      <w:r>
        <w:br/>
      </w:r>
      <w:r>
        <w:rPr>
          <w:rStyle w:val="VerbatimChar"/>
        </w:rPr>
        <w:t xml:space="preserve">## 1171                                                                                                                                                                                                                                                                                                                                                                                                                                                                                                                                                                                                                                                                                                                                                                                                                                                                                                                                                                                                                                                                                                                                                                                                                                                                                                                                                                                                                                                                                                                                                                                                                                                                                                                                                                                                                                                                                                                                                                                                                                                                                                                                                                                                                                                                                                                                                                                                                                                                                                                                                                                                                                                                                                                                                                                                                                                                                                                                                                                                                                                                                                                                                                                                                                                                                                                                                                                                                                                                                                                                                                                                                                                                                                                                                                                                                                                                                                                                                                                                                                                                                                                                                                                                                                                                                                                                                                                                                                                                                                                                                                                                                                                                                                                                                                                                                                                                                                                                                                                                                                                                                                                                Numerous authors have suggested that the ultra-high energy cosmic rays (UHECR) detected by the Pierre Auger Observatory and other cosmic-ray telescopes may be accelerated in the nuclei, jets or lobes of radio galaxies. Here I focus on stoch astic acceleration in the lobes. I show that the requirement that they accelerate protons to the highest observed energies places constraints on the observable properties of radio lobes tha t are satisfied by a relatively small number of objects within the Greisen-Zat’sepin-Kuzmin (GZ K) cutoff; if UHECR are protons and are accelerated within radio lobes, their sources a re probably already known and catalogued radio galaxies. I show that lobe acceleration al so implies a (charge-dependent) upper energy limit on the UHECR that can be produced in this way; if lobes are the dominant accelerators in the local universe and if UHECR are predominantly protons, we are unlikely to see cosmic rays much higher in energy than those we have already observed. I comment on the viability of the stochastic acceleration mechanism and the likely composition of cosmic rays accelerated in this way, based on our current understanding of the contents of the large-scale lobes of radio galaxies, and finally discuss the implication s of stochastic lobe acceleration for the future of cosmic ray astronomy.</w:t>
      </w:r>
      <w:r>
        <w:br/>
      </w:r>
      <w:r>
        <w:rPr>
          <w:rStyle w:val="VerbatimChar"/>
        </w:rPr>
        <w:t xml:space="preserve">## 1177                                                                                                                                                                                                                                                                                                                                                                                                                                                                                                                                                                                                                                                                                                                                                                                                                                                                                                                                                                                                                                                                                                                                                                                                                                                                                                                                                                                                                                                                                                                                                                                                                                                                                                                                                                                                                                                                                                                                                                                                                                                                                                                                                                                                                                                                                                                                                                                                                                                                                                                                                                                                                                                                                                                                                                                                                                                                                                                                                                                                                                                                                                                                                                                                                                                                                                                                                                                                                                                                                                                                                                                                                                                                                                                                                                                                                                                                                                                                                                                                                                                                                                                                                                                                                                                                                                                                                                                                                                                                                                                                                                                                                                                    I show that Eddington accretion episodes in active galactic nuclei (AGN) are likely to produce winds with velocities υ ~ 0.1c and ionization parameters up to ξ ~ 10 4 (cgs), implying the presence of resonance lines of helium- and hydrogen-like iron. These properties are direct consequences of momentum and mass conservation, respectively, and agree with recent X-ray observations of fast outflows from AGN. Because the wind is significantly subluminal, it can persist long after the AGN is observed to have become sub-Eddington. The wind creates a strong cooling shock as it interacts with the interstellar medium of the host galaxy, and this cooling region may be observable in an inverse Compton continuum and lower excitation emission lines associated with lower velocities. The shell of matter swept up by the ('momentum-driven') shocked wind must propagate beyond the black hole's sphere of influence on a time-scale of ≲ 3 x 10 5 yr. Outside this radius, the shell stalls unless the black hole mass has reached the value M σ implied by the M-a relation. If the wind shock did not cool, as suggested here, the resulting ('energy-driven') outflow would imply a far smaller supermassive black hole mass than actually observed. In galaxies with large bulges the black hole may grow somewhat beyond this value, suggesting that the observed M-σ relation may curve upwards at large M. Minor accretion events with small gas fractions can produce galaxy-wide outflows with velocities significantly exceeding σ, including fossil outflows in galaxies where there is little current AGN activity. Some rare cases may reveal the energy-driven outflows which sweep gas out of the galaxy and establish the black hole-bulge mass relation. However, these require the quasar to be at the Eddington luminosity.</w:t>
      </w:r>
      <w:r>
        <w:br/>
      </w:r>
      <w:r>
        <w:rPr>
          <w:rStyle w:val="VerbatimChar"/>
        </w:rPr>
        <w:t xml:space="preserve">## 1214                                                                                                                                                                                                                                                                                                                                                                                                                                                                                                                                                                                                                                                                                                                                                                                                                                                                                                                                                                                                                                                                                                                                                                                                                                                                                                                                                                                                                                                                                                                                                                                                                                                                                                                                                                                                                                                                                                                                                                                                                                                                                                                                                                                                                                                                                                                                                                                                                                                                                                                                                                                                                                                                                                                                                                                                                                                                                                                                                                                                                                                                                                                                                                                                                                                                                                                                                                                                                                                                                                                                                                                                                                                                                                                                                                                                                                                                                                                                                                                                                                                                                                                                                                                                                                                                                                                                                                                                                                                                                                                                                                                                                                                                                                                                                                                                                                                                                                                                                                                                                                                                             We investigate phenomenological models of star formation and supernova feedback in N-body/SPH simulations of galaxy formation. First, we compare different prescriptions in the literature for turning cold gas into stars neglecting feedback effects. We find that most prescriptions give broadly similar results: the ratio of cold gas to stars in the final galaxies is primarily controlled by the range of gas densities where star formation is allowed to proceed efficiently. In the absence of feedback, the fraction of gas that cools is much too high, resulting, for example, in a K-band luminosity function that is much brighter than observed. This problem is ameliorated by including a feedback model which either imparts radial kinetic perturbations to galactic gas or directly reheats such material and prevents it from cooling for a certain period of time. In both these models, a significant fraction of cold gas is heated and expelled from haloes with an efficiency that varies inversely with halo circular velocity. Increasing the resolution of a simulation allows a wider dynamic range in mass to be followed, but the average properties of the resolved galaxy population remain largely unaffected. However, as the resolution is increased, more and more gas is reheated by small galaxies; our results suggest that convergence requires the full mass range of galaxies to be resolved.</w:t>
      </w:r>
      <w:r>
        <w:br/>
      </w:r>
      <w:r>
        <w:rPr>
          <w:rStyle w:val="VerbatimChar"/>
        </w:rPr>
        <w:t xml:space="preserve">## 1217                                                                                                                                                                                                                                                                                                                                                                                                                                                                                                                                                                                                                                                                                                                                                                                                                                                                                                                                                                                                                                                                                                                                                                                                                                                                                                                                                                                                                                                                                                                                                                                                                                                                                                                                                                                                                                                                                                                                                                                                                                                                                                                                                                                                                                                                                                                                                                                                                                                                                                                                                                                                                                                                                                                                                                                                                                                                                                                                                                                                                                                                                                                                                                                                                                                                                                                                                                                                                                                                                                                                                                                                                                                                                                                                                                                                                                                                                                                                                                                                                                                                                                                                                                                                                                                                                                                                                                                                                                                                                                                                                                                                                                                                                                                                                                                                                                    We present a simple physical mechanism that can account for the observed stellar mass spectrum for masses $\\ms \\simgreat 0.5 \\solm$. The model depends solely on the competitive accretion that occurs in stellar clusters where each star's accretion rate depends on the local gas density and the square of the accretion radius. In a stellar cluster, there are two different regimes depending on whether the gas or the stars dominate the gravitational potential. When the cluster is dominated by cold gas, the accretion radius is given by a tidal-lobe radius. This occurs as the cluster collapses towards a $ho\\propto R^{-2}$ distribution. Accretion in this regime results in a mass spectrum with an asymptotic limit of $\\gamma=-3/2$ (where Salpeter is $\\gamma=-2.35$). Once the stars dominate the potential and are virialised, which occurs first in the cluster core, the accretion radius is the Bondi-Hoyle radius. The resultant mass spectrum has an asymptotic limit of $\\gamma=-2$ with slightly steeper slopes ($\\gamma\\approx-2.5$) if the stars are already mass-segr egated. Simulations of accretion onto clusters containing 1000 stars show that as expected, the low-mass stars accumulate the majority of their masses during the gas dominated phase whereas the high-mass stars accumulate the majority of their massed during the stellar dominated phase. This results in a mass spectrum with a relatively shallow $\\gamma\\approx 3/2$ power-law for low-mass stars and a steeper, power-law for high-mass stars $ -2.5\\simless\\gamma\\le -2$. This competitive accretion model also results in a mass segregated cluster.</w:t>
      </w:r>
      <w:r>
        <w:br/>
      </w:r>
      <w:r>
        <w:rPr>
          <w:rStyle w:val="VerbatimChar"/>
        </w:rPr>
        <w:t xml:space="preserve">## 1254                                                                                                                                                                                                                                                                                                                                                                                                                                                                                                                                                                                                                                                                                                                                                                                                                                                                                                                                                                                                                                                                                                                                                                                                                                                                                                                                                                                                                                                                                                                                                                                                                                                                                                                                                                                                                                                                                                                                                                                                                                                                                                                                                                                                                                                                                                                                                                                                                                                                                                                                                                                                                                                                                                                                                                                                                                                                                                                                                                                                                                                                                                                                                                                                                                                                                                                                                                                                                                                                                                                                                                                                                                                                                                                                                                                                                                                                                                                                                                                                                                                                                                                                                                                                                                                                                                                                                                                                                                                                                                                                                                                                                                                                                                                                                                                                                                                                                                                                                                                                                                                                                                                                                                                                                                                                                                                                                                         We describe a new multi-colour proper motion survey for cool white dwarfs (CWDs). The observational database consists of ~300 digitally scanned Schmidt plates in ESO/SERC field 287. The entire survey procedure, from the raw Schmidt plate data to final white dwarf luminosity function (WDLF) is described, with special emphasis on completeness concerns. We obtain a sample of 58 WDs, for which we have follow up CCD photometry and spectroscopy of a representative sub--sample. Effective temperatures and luminosities of our sample objects are determined by comparing photometry with the model atmosphere predictions of Bergeron, Saumon and Wesemael. Space densities are calculated using an adaptation of Schmidts (1/Vmax) method, from which a WDLF is constructed. Comparison of our observational LF with the models of both Wood and Garcia-Berro et al. indicate an age for the local Galactic Disc of 10{-1}_{+3}Gyr. Importantly, we find no evidence of incompleteness in our survey sample. Proper motion number counts imply the survey is complete, and the WD sample passes the (V/V_{max}) completeness test.</w:t>
      </w:r>
      <w:r>
        <w:br/>
      </w:r>
      <w:r>
        <w:rPr>
          <w:rStyle w:val="VerbatimChar"/>
        </w:rPr>
        <w:t xml:space="preserve">## 1258                                                                                                                                                                                                                                                                                                                                                                                                                                                                                                                                                                                                                                                                                                                                                                                                                                                                                                                                                                                                                                                                                                                                                                                                                                                                                                                                                                                                                                                                                                                                                                                                                                                                                                                                                                                                                                                                                                                                                                                                                                                                                                                                                                                                                                                                                                                                                                                                                                                                                                                                                                                                                                                                                                                                                                                                                                                                                                                                                                                                                                                                                                                                                                                                                                                                                                                                                                                                                                                                                                                                                                                                                                                                                                                                                                                                                                                                                                                                                                                                                                                                                                                                                                                                                                                                                                                                                                                                                                                                                                                                                                                                                                                                                                                                                                                                                                                                                                                                                                                                                                                                                   We present continuum data from the Submillimetre Common-User Bolometer Array (SCUBA) \non the James Clerk Maxwell Telescope (JCMT), and the multiband imaging Photometer for \nSpitzer (MIPS) on the Spitzer Space Telescope, at submillimetre and infrared wavelengths, \nrespectively. We study the Taurus molecular cloud 1 (TMC1) and, in particular, the region of \nthe Taurus Molecular Ring (TMR). In the continuum data, we see no real evidence for a ring, \nbut rather we see one side of it only, appearing as a filament. We name the filament ‘the bull’s \ntail’. The filament is seen in emission at 850, 450 and 160 μm, and in absorption at 70 μm.We \ncompare the data with archive data from the Infrared Astronomical Satellite (IRAS) at 12, 25, \n60, 100 μm, in which the filament is also seen in absorption. We find that the emission from \nthe filament consists of two components: a narrow, cold (∼8 K), central core, and a broader, \nslightly warmer (∼12 K), shoulder of emission. We use a radiative transfer code to model the \nfilament’s appearance, either in emission or absorption, simultaneously at each of the different \nwavelengths. Our best-fitting model uses a Plummer-like density profile and a homogeneous \ninterstellar dust grain population. Unlike previous work on a similar, but different filament in \nTaurus, we require no grain coagulation to explain our data.</w:t>
      </w:r>
      <w:r>
        <w:br/>
      </w:r>
      <w:r>
        <w:rPr>
          <w:rStyle w:val="VerbatimChar"/>
        </w:rPr>
        <w:t xml:space="preserve">## 1315                                                                                                                                                                                                                                                                                                                                                                                                                                                                                                                                                                                                                                                                                                                                                                                                                                                                                                                                                                                                                                                                                                                                                                                                                                                                                                                                                                                                                                                                                                                                                                                                                                                                                                                                                                                                                                                                                                                                                                                                                                                                                                                                                                                                                                                                                                                                                                                                                                                                                                                                                                                                                                                                                                                                                                                                                                                                                                                                                                                                                                                                                                                                                                                                                                                                                                                                                                                                                                                                                                                                                                                                                                                                                                                                                                                                                                                                                                                                                                                                                                                                                                                                                                                                                                                                                                                                                                                                                                                                                                                                                                                                                                                                                                                                                                                                                                                                                                                                                                                                     We present an analysis of four off-axis ROSAT PSPC observations of the Perseus cluster of galaxies (Abell~426). We detect the surface brightness profile to a radius of 80 arcmin ($\\sim 2.4 h_{50}^{-1}$ Mpc) from the X-ray peak. The profile is measured in various sectors and in three different energy bands. Firstly, a colour analysis highlights a slight variation of $N_{H}$ over the region, and cool components in the core and in the eastern sector. We apply the $\\beta$-model to the profiles from different sectors and present a solution to the, so-called, $\\beta$-problem. The residuals from an azimuthally-averaged profile highlight extended emission both in the East and in the West, with estimated luminosities of about 8 and 1 $imes 10^{43} erg/s$, respectively. We fit several models to the surface brightness profile, including the one obtained from the Navarro, Frenk and White (1995) potential. We obtain the best fit with the gas distribution described by a power law in the inner, cooling region and a $\\beta$-model for the extended emission. Through the best-fit results and the constraints from the deprojection of the surface brightness profiles, we define the radius where the overdensity inside the cluster is 200 times the critical value, $r_{200}$, at $2.7 h_{50}^{-1}$ Mpc. Within $2.3 h_{50}^{-1}$ Mpc ($0.85 r_{200}$), the total mass in the Perseus cluster is $1.2 imes 10^{15} M_{\\odot}$ and its gas fraction is about 30 per cent.</w:t>
      </w:r>
      <w:r>
        <w:br/>
      </w:r>
      <w:r>
        <w:rPr>
          <w:rStyle w:val="VerbatimChar"/>
        </w:rPr>
        <w:t xml:space="preserve">## 1367                                                                                                                                                                                                                                                                                                                                                                                                                                                                                                                                                                                                                                                                                                                                                                                                                                                                                                                                                                                                                                                                                                                                                                                                                                                                                                                                                                                                                                                                                                                                                                                                                                                                                                                                                                                                                                                                                                                                                                                                                                                                                                                                                                                                                                                                                                                                                                                                                                                                                                                                                                                                                                                                                                                                                                                                                                                                                                                                                                                                                                                                                                                                                                                                                                                                                                                                                                                                                                                                                                                                                                                                                                                                                                                                                                                                                                                                                                                                                                                                                                                                                                                                                                                                                                                                                                                                                                                                                                                                                                                                                                                                                                                                                                                                                                                                                                                                                                                                                                                                                                                                                                                                                                                                                                                                                                                                                                                                                                                                                                                                                                                                                                                                           We present detailed predictions for the properties of Lyα-emitting galaxies in the framework of the Λ cold dark matter cosmology, calculated using the semi-analytical galaxy formation model galform. We explore a model that assumes a top-heavy initial mass function in starbursts and that has previously been shown to explain the sub-millimetre number counts and the luminosity function of Lyman-break galaxies at high redshift. We show that this model, with the simple assumption that a fixed fraction of Lyα photons escape from each galaxy, is remarkably successful at explaining the observed luminosity function of Lyα emitters (LAEs) over the redshift range 3 7, a redshift range that is starting to be be probed by near-infrared surveys and using new instruments such as the Dark Ages Z Lyman Explorer (DAzLE).</w:t>
      </w:r>
      <w:r>
        <w:br/>
      </w:r>
      <w:r>
        <w:rPr>
          <w:rStyle w:val="VerbatimChar"/>
        </w:rPr>
        <w:t xml:space="preserve">## 1371                                                                                                                                                                                                                                                                                                                                                                                                                                                                                                                                                                                                                                                                                                                                                                                                                                                                                                                                                                                                                                                                                                                                                                                                                                                                                                                                                                                                                                                                                                                                                                                                                                                                                                                                                                                                                                                                                                                                                                                                                                                                                                                                                                                                                                                                                                                                                                                                                                                                                                                                                                                                                                                                                                                                                                                                                                                                                                                                                                                                                                                                                                                                                                                                                                                                                                                                                                                                                                                                                                                                                                                                                                                                                                                                                                                                                                                                                                                                                                                                                                                                                                                                                                                                                                                                                                                                                                                                                                                                                                                                                                                                                                                                                                                                                                                                                                                                                                                                                                                                                                                                                                                                                                                                                                                                                                                                                                                                                                                       We investigate the properties of circumplanetary discs formed in three-dimensional, self-gravitating radiation hydrodynamical models of gas accretion by protoplanets. We determine disc sizes, scaleheights, and density and temperature profiles for different protoplanet masses, in solar nebulae of differing grain opacities. We find that the analytical prediction of circumplanetary disc radii in an evacuated gap (R Hill /3) from Quillen &amp; Trilling yields a good estimate for discs formed by high-mass protoplanets. The radial density profiles of the circumplanetary discs may be described by power laws between r ―2 and r ―3/2 . We find no evidence for the ring-like density enhancements that have been found in some previous models of circumplanetary discs. Temperature profiles follow a ∼ r ―7/10 power law regardless of protoplanet mass or nebula grain opacity. The discs invariably have large scaleheights (H/r &gt; 0.2), making them thick in comparison with their encompassing circumstellar discs, and they show no flaring.</w:t>
      </w:r>
      <w:r>
        <w:br/>
      </w:r>
      <w:r>
        <w:rPr>
          <w:rStyle w:val="VerbatimChar"/>
        </w:rPr>
        <w:t xml:space="preserve">## 1383                                                                                                                                                                                                                                                                                                                                                                                                                                                                                                                                                                                                                                                                                                                                                                                                                                                                                                                                                                                                                                                                                                                                                                                                                                                                                                                                                                                                                                                                                                                                                                                                                                                                                                                                                                                                                                                                                                                                                                                                                                                                                                                                                                                                                                                                                                                                                                                                                                                                                                                                                                                                                                                                                                                                                                                                                                                                                                                                                                                                                                                                                                                                                                                                                                                                                                                                                                                                                                                                                                                                                                                                                                                                                                                                                                                                                                                                                                                                                                                                                                                                                                                                                                                                                                                                                                                                                                                           The main goal of this research is to get better insights into the properties of the plasma-filled magnetospheres of black holes by means of direct numerical simulations and, ultimately, to resolve the controversy surrounding the Blandford-Znajek mechanism. Driven by the need to write the equations of black hole electrodynamics in a form convenient for numerical applications, we constructed a new system of 3 + 1 equations, which not only has a more traditional form than the now classic 3 + 1 system of Thorne and Macdonald but also is more general. To deal with the magnetospheric current sheets, we also developed a simple model of radiative resistivity based on the inverse Compton scattering of background photons. The results of numerical simulations combined with simple analytical arguments allow us to make a number of important conclusions on the nature of the Blandford-Znajek mechanism. We show that, just like in the Penrose mechanism and in the magnetohydrodynamic models of Punsly and Coroniti, the key role in this mechanism is played by the black hole ergosphere. The poloidal currents are driven by the gravitationally induced electric field, which cannot be screened within the ergosphere by any static distribution of the electric charge of locally created pair plasma. Contrary to what is expected in the membrane paradigm, the energy and angular momentum are extracted not only along the magnetic field lines penetrating the event horizon but also along all field lines penetrating the ergosphere. In dipolar magnetic configurations symmetric relative to the equatorial plane, the force-free approximation breaks down within the ergosphere, where a strong current sheet develops along the equatorial plane. This current sheet supplies energy and angular momentum at infinity to the surrounding force-free magnetosphere. The Blandford-Znajek monopole solution is found to be asymptotically stable and causal. The so-called horizon boundary condition of Znajek is shown to be a regularity condition at fast critical surface.</w:t>
      </w:r>
      <w:r>
        <w:br/>
      </w:r>
      <w:r>
        <w:rPr>
          <w:rStyle w:val="VerbatimChar"/>
        </w:rPr>
        <w:t xml:space="preserve">## 1408                                                                                                                                                                                                                                                                                                                                                                                                                                                                                                                                                                                                                                                                                                                                                                                                                                                                                                                                                                                                                                                                                                                                                                                                                                                                                                                                                                                                                                                                                                                                                                                                                                                                                                                                                                                                                                                                                                                                                                                                                                                                                                                                                                                                                                                                                                                                                                                                                                                                                                                                                                                                                                                                                                                                                                                                                                                                                                                                                                                                                                                                                                                                                                                                                                                                                                                                                                                                                                                                                                                                                                                                                                                                                                                                                                                                                                                                                                                                                                                                                                                                                                                                                                                                                                                                                                                                                                                                                                                                                                                                                                                                                                                                                                                                                                                                                                                                                                                                                                                                                                                                                                                                                                                                                                                                                                                                                                                                                                                                                                                                                                                                                                                                                                                                 The maximum entropy method has been used to reconstruct images in a wide range of astronomical fields, but in its traditional form it is restricted to the reconstruction of strictly positive distributions. We present an extension of the standard method to include distributions that can take both positive and negative values. The method may therefore be applied to a much wider range of astronomical reconstruction problems. In particular, we derive the form of the entropy for positive/negative distributions and use direct counting arguments to find the form of the entropic prior. We also derive the measure on the space of positive/negative distributions, which allows the definition of probability integrals and hence the proper quantification of errors.</w:t>
      </w:r>
      <w:r>
        <w:br/>
      </w:r>
      <w:r>
        <w:rPr>
          <w:rStyle w:val="VerbatimChar"/>
        </w:rPr>
        <w:t xml:space="preserve">## 1421                                                                                                                                                                                                                                                                                                                                                                                                                                                                                                                                                                                                                                                                                                                                                                                                                                                                                                                                                                                                                                                                                                                                                                                                                                                                                                                                                                                                                                                                                                                                                                                                                                                                                                                                                                                                                                                                                                                                                                                                                                                                                                                                                                                                                                                                                                                                                                                                                                                                                                                                                                                                                                                                                                                                                                                                                                                                                                                                                                                                                                                                                                                                                                                                                                                                                                                                                                                                                                                                                                                                                                                                                                                                                                                                                                                                                                                                                                                                                                                                                                                                                                                                                                                                                                                                                                                                                                                                                                                                                                                                                                                                                                                                                                                                                                                                                                                                                                                                                                                                                                                                                                                                                                                                                                                                                                                                                                                                                                                                                                                                                                                                                                                                                                                                                                                                                                                                                                                                                                                                                                                            We show that the spin period of the white dwarf in the magnetic CV EX Hydrae represents an equilibrium state in which the corotation radius is comparable with the distance from the white dwarf to the inner Lagrange point. We also show that a continuum of spin equilibria exists at which Pspin is significantly longer than� 0.1Porb. Most systems occupying these equilibrium states should have orbital periods below the CV period gap, as observed.</w:t>
      </w:r>
      <w:r>
        <w:br/>
      </w:r>
      <w:r>
        <w:rPr>
          <w:rStyle w:val="VerbatimChar"/>
        </w:rPr>
        <w:t xml:space="preserve">## 1423                                                                                                                                                                                                                                                                                                                                                                                                                                                                                                                                                                                                                                                                                                                                                                                                                                                                                                                                                                                                                                                                                                                                                                                                                                                                                                                                                                                                                                                                                                                                                                                                                                                                                                                                                                                                                                                                                                                                                                                                                                                                                                                                                                                                                                                                                                                                                                                                                                                                                                                                                                                                                                                                                                                                                                                                                                                                                                                                                                                                                                                                                                                                                                                                                                                                                                                                                                                                                                                                                                                                                                                                                                                                                                                                                                                                                                                                                                                                                                                                                                                                                                                                                                                                                                                                                                                                                                                                                                                                                                                                                                                                                                                                                                                                                                                                                                                                                                                                                                        We report on Hubble Space Telescope/ACS photometry of the rich intermediate-age star cluster NGC 1846 in the Large Magellanic Cloud, which clearly reveals the presence of a double main-sequence turn-off in this object. Despite this, the main-sequence, subgiant branch and red giant branch are all narrow and well defined, and the red clump is compact. We examine the spatial distribution of turn-off stars and demonstrate that all belong to NGC 1846 rather than to any field star population. In addition, the spatial distributions of the two sets of turn-off stars may exhibit different central concentrations and some asymmetries. By fitting isochrones, we show that the properties of the colour-magnitude diagram can be explained if there are two stellar populations of equivalent metal abundance in NGC 1846, differing in age by ≈300 Myr. The absolute ages of the two populations are ∼1.9 and ∼2.2 Gyr, although there may be a systematic error of up to ±0.4 Gyr in these values. The metal abundance inferred from isochrone fitting is [M/H] ≈-0.40, consistent with spectroscopic measurements of [Fe/H]. We propose that the observed properties of NGC 1846 can be explained if this object originated via the tidal capture of two star clusters formed separately in a star cluster group in a single giant molecular cloud. This scenario accounts naturally for the age difference and uniform metallicity of the two member populations, as well as the differences in their spatial distributions.</w:t>
      </w:r>
      <w:r>
        <w:br/>
      </w:r>
      <w:r>
        <w:rPr>
          <w:rStyle w:val="VerbatimChar"/>
        </w:rPr>
        <w:t xml:space="preserve">## 1424                                                                                                                                                                                                                                                                                                                                                                                                                                                                                                                                                                                                                                                                                                                                                                                                                                                                                                                                                                                                                                                                                                                                                                                                                                                                                                                                                                                                                                                                                                                                                                                                                                                                                                                                                                                                                                                                                                                                                                                                                                                                                                                                                                                                                                                                                                                                                                                                                                                                                                                                                                                                                                                                                                                                                                                                                                                                                                                                                                                                                                                                                                                                                                                                                                                                                                                                                                                                                                                                                                                                                                                                                                                                                                                                                                                                                                                                                                                                                                                                                                                                                                                                                                                                                                                                                                                                                                                                                                                                                                                                                                                                                                                                                                                                                                                                                                                                                                                                                                        We report on Hubble Space Telescope/ACS photometry of the rich intermediate-age star cluster NGC 1846 in the Large Magellanic Cloud, which clearly reveals the presence of a double main-sequence turn-off in this object. Despite this, the main-sequence, subgiant branch and red giant branch are all narrow and well defined, and the red clump is compact. We examine the spatial distribution of turn-off stars and demonstrate that all belong to NGC 1846 rather than to any field star population. In addition, the spatial distributions of the two sets of turn-off stars may exhibit different central concentrations and some asymmetries. By fitting isochrones, we show that the properties of the colour-magnitude diagram can be explained if there are two stellar populations of equivalent metal abundance in NGC 1846, differing in age by ≈300 Myr. The absolute ages of the two populations are ∼1.9 and ∼2.2 Gyr, although there may be a systematic error of up to ±0.4 Gyr in these values. The metal abundance inferred from isochrone fitting is [M/H] ≈-0.40, consistent with spectroscopic measurements of [Fe/H]. We propose that the observed properties of NGC 1846 can be explained if this object originated via the tidal capture of two star clusters formed separately in a star cluster group in a single giant molecular cloud. This scenario accounts naturally for the age difference and uniform metallicity of the two member populations, as well as the differences in their spatial distributions.</w:t>
      </w:r>
      <w:r>
        <w:br/>
      </w:r>
      <w:r>
        <w:rPr>
          <w:rStyle w:val="VerbatimChar"/>
        </w:rPr>
        <w:t xml:space="preserve">## 1426                                                                                                                                                                                                                                                                                                                                                                                                                                                                                                                                                                                                                                                                                                                                                                                                                                                                                                                                                                                                                                                                                                                                                                                                                                                                                                                                                                                                                                                                                                                                                                                                                                                                                                                                                                                                                                                                                                                                                                                                                                                                                                                                                                                                                                                                                                                                                                                                                                                                                                                                                                                                                                                                                                                                                                                                                                                                                                                                                                                                                                                                                                                                                                                                                                                                                                                                                                                                                                                                                                                                                                                                                                                                                                                                                                                                                                                                                                                                                                                                                                                                                                                                                                                                                                                                                                                                                                                                                                                                                                                                                                                                                                                                                                                                                                                                                                                                                                                                                                                                                                                                                                                                                                                                                                                                                                                                                                                                                                                                                                                                                                                                                                                                                                                                                                                                                                                                                                                                                                                                                                                                                                                                                                                                                                                                                                                                                  Final published version including significant revisions. Twenty four pages, fourteen figures. Original version April 2006; final version published in MNRAS August 2007</w:t>
      </w:r>
      <w:r>
        <w:br/>
      </w:r>
      <w:r>
        <w:rPr>
          <w:rStyle w:val="VerbatimChar"/>
        </w:rPr>
        <w:t xml:space="preserve">## 1430                                                                                                                                                                                                                                                                                                                                                                                                                                                                                                                                                                                                                                                                                                                                                                                                                                                                                                                                                                                                                                                                                                                                                                                                                                                                                                                                                                                                                                                                                                                                                                                                                                                                                                                                                                                                                                                                                                                                                                                                                                                                                                                                                                                                                                                                                                                                                                                                                                                                                                                                                                                                                                                                                                                                                                                                                                                                                                                                                                                                                                                                                                                                                                                                                                                                                                                                                                                                                                                                                                                                                                                                                                                                                                                                                                                                                                                                                                                                                                                                                                                                                                                                                                                                                                                                                                                                                                                                                                                                                                                                                                                                                                                                                                                                                                                                                                                                                                               The feasibility of using data from the NASA STEREO mission for variable star and asteroseismology studies has been examined. A data analysis pipeline has been developed that is able to apply selected algorithms to the entire data base of nearly a million stars to search for signs of variability. An analysis limited to stars of magnitude 10.5 has been carried out, which has resulted in the extraction of 263 eclipsing binaries (EBs), of which 122 are not recorded as such in the SIMBAD online data base. The characteristics of the STEREO observations are shown to be extremely well suited to variable star studies with the ability to provide continuous phase coverage for extended periods as well as repeated visits that allow both short- and long-term variability to be observed. This will greatly inform studies of particular stars, such as the pre-cataclysmic variable V471 Tau, as well as the entire classes of stars, including many forms of rotational variability. The high-precision photometry has also revealed a potentially substellar companion to a bright (R= 7.5 mag) nearby star (HD 213597), detected with 5σ significance. This would provide a significant contribution to the exoplanet research if follow-up observations ascertain the mass to be within the planetary domain. Some particularly unusual EBs from the recovered sample are discussed, including a possible reclassification of a well-known star as an EB rather than a rotational variable (HR 7355) and several particularly eccentric systems, including very long period EBs.</w:t>
      </w:r>
      <w:r>
        <w:br/>
      </w:r>
      <w:r>
        <w:rPr>
          <w:rStyle w:val="VerbatimChar"/>
        </w:rPr>
        <w:t xml:space="preserve">## 1453                                                                                                                                                                                                                                                                                                                                                                                                                                                                                                                                                                                                                                                                                                                                                                                                                                                                                                                                                                                                                                                                                                                                                                                                                                                                                                                                                                                                                                                                                                                                                                                                                                                                                                                                                                                                                                                                                                                                                                                                                                                                                                                                                                                                                                                                                                                                                                                                                                                                                                                                                                                                                                                                                                                                                                                                                                                                                                                                                                                                                                                                                                                                                                                                                                                                                                                                                                                                                                                                                                                                                                                                                                                                                                                                                                                                                                                                                                                                                                                                                                                                                                                                                                                                                                                                                                                                                                                                                                                                                                                                                                                                                                                                                                                                                                                                                                                                                                                                                                                                     We present an analysis of four off-axis ROSAT PSPC observations of the Perseus cluster of galaxies (Abell~426). We detect the surface brightness profile to a radius of 80 arcmin ($\\sim 2.4 h_{50}^{-1}$ Mpc) from the X-ray peak. The profile is measured in various sectors and in three different energy bands. Firstly, a colour analysis highlights a slight variation of $N_{H}$ over the region, and cool components in the core and in the eastern sector. We apply the $\\beta$-model to the profiles from different sectors and present a solution to the, so-called, $\\beta$-problem. The residuals from an azimuthally-averaged profile highlight extended emission both in the East and in the West, with estimated luminosities of about 8 and 1 $imes 10^{43} erg/s$, respectively. We fit several models to the surface brightness profile, including the one obtained from the Navarro, Frenk and White (1995) potential. We obtain the best fit with the gas distribution described by a power law in the inner, cooling region and a $\\beta$-model for the extended emission. Through the best-fit results and the constraints from the deprojection of the surface brightness profiles, we define the radius where the overdensity inside the cluster is 200 times the critical value, $r_{200}$, at $2.7 h_{50}^{-1}$ Mpc. Within $2.3 h_{50}^{-1}$ Mpc ($0.85 r_{200}$), the total mass in the Perseus cluster is $1.2 imes 10^{15} M_{\\odot}$ and its gas fraction is about 30 per cent.</w:t>
      </w:r>
      <w:r>
        <w:br/>
      </w:r>
      <w:r>
        <w:rPr>
          <w:rStyle w:val="VerbatimChar"/>
        </w:rPr>
        <w:t xml:space="preserve">## 1466                                                                                                                                                                                                                                                                                                                                                                                                                                                                                                                                                                                                                                                                                                                                                                                                                                                                                                                                                                                                                                                                                                                                                                                                                                                                                                                                                                                                                                                                                                                                                                                                                                                                                                                                                                                                                                                                                                                                                                                                                                                                                                                                                                                                                                                                                                                                                                                                                                                                                                                                                                                                                                                                                                                                                                                                                                                                                                                                                                                                                                                                                                                                                                                                                                                                                                                                                                                                                                                                                                                                                                                                                                                                                                                                                                                                                                                                                                                                                                                                                                                                                                                                                                                                                                                                                                                                                                                                                                                                                                                                                                                                                                                                                                                                                                                                                                                                                                                                                                                                                                                                                                                                                                                                                                                                                                                                                                                                                                                                                                                                                                                                                                                                                                                                                                                                                                                                In this paper we report on the third soft gamma-ray source catalog obtained with the IBIS/ISGRI gamma-ray imager on board the INTEGRAL satellite. The scientific data set is based on more than 40 Ms of high-quality observations performed during the first 3.5 yr of Core Program and public IBIS/ISGRI observations. Compared to previous IBIS/ISGRI surveys, this catalog includes a substantially increased coverage of extragalactic fields, and comprises more than 400 high-energy sources detected in the energy range 17-100 keV, including both transients and faint persistent objects that can only be revealed with longer exposure times.</w:t>
      </w:r>
      <w:r>
        <w:br/>
      </w:r>
      <w:r>
        <w:rPr>
          <w:rStyle w:val="VerbatimChar"/>
        </w:rPr>
        <w:t xml:space="preserve">## 1518                                                                                                                                                                                                                                                                                                                                                                                                                                                                                                                                                                                                                                                                                                                                                                                                                                                                                                                                                                                                                                                                                                                                                                                                                                                                                                                                                                                                                                                                                                                                                                                                                                                                                                                                                                                                                                                                                                                                                                                                                                                                                                                                                                                                                                                                                                                                                                                                                                                                                                                                                                                                                                                                                                                                                                                                                                                                                                                                                                                                                                                                                                                                                                                                                                                                                                                                                                                                                                                                                                                                                                                                                                                                                                                                                                                                                                                                                                                                                                                                                                                                                                                                                                                                                                                                                                                                                                                                                                                                                                                                                                                                                                                                                                                                                                                                                                                                                                                                                                                                                                                                                                                                                                                                                                                                                                                                                                                                                                                                                                                                                                                                                                       To investigate the origins of wide-angle tailed radio sources (WATs), we have compiled a sample of these systems in Abell clusters for which X-ray data exist. Contrary to conventional wisdom, the WATs are found to be significantly displaced from the X-ray centroids of their host clusters. The bends in the radio jets of WATs are found to be oriented preferentially such that they point directly away from or toward the cluster centre, with more of the former than the latter. If this morphology is attributed to ram pressure, then the WATs are on primarily radial orbits, with more approaching the X-ray centroid than receding. There is also some evidence that the incoming WATs are on average further from the X-ray centroid than the outgoing ones. All of these observations strongly support a scenario in which WATs are created in cluster mergers.</w:t>
      </w:r>
      <w:r>
        <w:br/>
      </w:r>
      <w:r>
        <w:rPr>
          <w:rStyle w:val="VerbatimChar"/>
        </w:rPr>
        <w:t xml:space="preserve">## 1541                                                                                                                                                                                                                                                                                                                                                                                                                                                                                                                                                                                                                                                                                                                                                                                                                                                                                                                                                                                                                                                                                                                                                                                                                                                                                                                                                                                                                                                                                                                                                                                                                                                                                                                                                                                                                                                                                                                                                                                                                                                                                                                                                                                                                                                                                                                                                                                                                                                                                                                                                                                                                                                                                                                                                                                                                                                                                                                                                                                                                                                                                                                                                                                                                                                                                                                                                                                                                                                                                                                                                                                                                                                                                                                                                                                                                                                                                                                                                                                                                                                                                                                                                                                                                                                                                                                                                                                                                                                                                                                                                                                                                                                                                                                                                                                                                                                                                                                                                                                                                                                                                                                                                                                                                                                                                                                                                                                                                                                                                                                                                                                                                                                                                                                                                                                 We suggest that the collapsing core of a massive rotating star may fragment to produce two or more compact objects. Their coalescence under gravitational radiation gives the resulting black hole or neutron star a significant kick velocity, which may explain those observed in pulsars. A gamma-ray burst can result only when this kick is small. Thus, only a small fraction of core-collapse supernovae produce gamma-ray bursts. The burst may be delayed significantly (hours to days) after the supernova, as suggested by recent observations. If our picture is correct, core-collapse supernovae should be significant sources of gravitational radiation with a chirp signal similar to a coalescing neutron star binary.</w:t>
      </w:r>
      <w:r>
        <w:br/>
      </w:r>
      <w:r>
        <w:rPr>
          <w:rStyle w:val="VerbatimChar"/>
        </w:rPr>
        <w:t xml:space="preserve">## 1546                                                                                                                                                                                                                                                                                                                                                                                                                                                                                                                                                                                                                                                                                                                                                                                                                                                                                                                                                                                                                                                                                                                                                                                                                                                                                                                                                                                                                                                                                                                                                                                                                                                                                                                                                                                                                                                                                                                                                                                                                                                                                                                                                                                                                                                                                                                                                                                                                                                                                                                                                                                                                                                                                                                                                                                                                                                                                                                                                                                                                                                                                                                                                                                                                                                                                                                                                                                                                                                                                                                                                                                                                                                                                                                                                                                                                                                                                                                                                                                                                                                                                                                                                                                                                                                                                                                                                                                                                                                                                                                                                                                                                                                                                                                                                                                                                                                                                                                                                                                                                                                                                                                                                                                                           We investigate how inhomogeneous quintessence models may have a specific signature even in the linear regime of large-scale structure formation. The dynamics of the collapse of a dark matter halo is governed by the value or the dynamical evolution of the dark energy equation of state, the energy density's initial conditions and its homogeneity nature in the highly non-linear regime. These have a direct impact on the redshift of collapse, altering in consequence the linearly extrapolated density threshold above which structures will end up collapsing. We compute this quantity for minimally coupled and coupled quintessence models, examining two extreme scenarios: first, when the quintessence field does not exhibit fluctuations on cluster scales and below - homogeneous dark energy; and secondly, when the field inside the overdensity collapses along with the dark matter - inhomogeneous dark energy. One shows that inhomogeneous dark energy models present distinct features which may be used to confront them with observational data, for instance, galaxy number counting. Fitting formulae for the linearly extrapolated density threshold above which structures will end up collapsing are provided for models of dark energy with constant equation of state.</w:t>
      </w:r>
      <w:r>
        <w:br/>
      </w:r>
      <w:r>
        <w:rPr>
          <w:rStyle w:val="VerbatimChar"/>
        </w:rPr>
        <w:t xml:space="preserve">## 1567                                                                                                                                                                                                                                                                                                                                                                                                                                                                                                                                                                                                                                                                                                                                                                                                                                                                                                                                                                                                                                                                                                                                                                                                                                                                                                                                                                                                                                                                                                                                                                                                                                                                                                                                                                                                                                                                                                                                                                                                                                                                                                                                                                                                                                                                                                                                                                                                                                                                                                                                                                                                                                                                                                                                                                                                                                                                                                                                                                                                                                                                                                                                                                                                                                                                                                                                                                                                                                                                                                                                                                                                                                                                                                                                                                                                                                                                                                                                                                                                                                                                                                                                                                                                                                                                                                                                                                                                                                                                                                                                                                                                                                                                                                                                                                                                                                                                                                                                                                                                                                                                                                                                                                                                                                                                                                                                                                                                 The usual expression for the apparent luminosity of a distance source is valid only if most of the matter content of the universe is intergalactic. If not, two corrections are needed: one, which leads to a decrease in luminosity, is due to the missing matter on the light path; the second, which brightens the source, is due to the gravitational focusing by galaxies lying near the line of sight. A general formula which takes into account these corrections is derived and applied to the relations between observables (apparent magnitude, apparent diameter, red shift and number count) with a power expansion in terms of the red shift z. It turns out that the first term, linear in z, is not affected; but the second contains as a parameter the ratio f of the intergalactic matter density to the total density. Precise measurements of the first two coefficients would lead, in principle, independently of the particular cosmological model chosen, to an independent determination of f. The focusing effect due to local inhomogeneities is—on average—of third order in the red shift.</w:t>
      </w:r>
      <w:r>
        <w:br/>
      </w:r>
      <w:r>
        <w:rPr>
          <w:rStyle w:val="VerbatimChar"/>
        </w:rPr>
        <w:t xml:space="preserve">## 1626                                                                                                                                                                                                                                                                                                                                                                                                                                                                                                                                                                                                                                                                                                                                                                                                                                                                                                                                                                                                                                                                                                                                                                                                                                                                                                                                                                                                                                                                                                                                                                                                                                                                                                                                                                                                                                                                                                                                                                                                                                                                                                                                                                                                                                                                                                                                                                                                                                                                                                                                                                                                                                                                                                                                                                                                                                                                                                                                                                                                                                                                                                                                                                                                                                                                                                                                                                                                                                                                                                                                                                                                                                                                                                                                                                                                                                                                                                                                                                                                                                                                                                                                                                                                                                                                                                                                                                                                                                                                                                                                                                                                                                                                                                                                                                                                                                                                                                                                                                                                                                                                                                                                                                                                                                     Extrasolar planets are expected to emit detectable low frequency radio emission. In this paper we present results from new low frequency observations of two extrasolar planetary systems (Epsilon Eridani and HD128311) taken at 150 MHz with the Giant Metrewave Radio Telescope (GMRT). These two systems have been chosen because the stars are young (with ages &lt; 1 Gyr) and are likely to have strong stellar winds, which will increase the expected radio flux. The planets are massive (presumably) gas giant planets in longer period orbits, and hence will not be tidally locked to their host star (as is likely to be the case for short period planets) and we would expect them to have a strong planetary dynamo and magnetic field. We do not detect either system, but are able to place tight upper limits on their low frequency radio emission, at levels comparable to the theoretical predictions for these systems. From these observations we have a 2.5σ limit of 7.8 mJy for ǫ Eri and 15.5 mJy for HD 128311. In addition, these upper limits also provide limits on the low frequency radio emission from the stars themselves. These results are discussed and also the prospects for the future detection of radio emission from extrasolar planets.</w:t>
      </w:r>
      <w:r>
        <w:br/>
      </w:r>
      <w:r>
        <w:rPr>
          <w:rStyle w:val="VerbatimChar"/>
        </w:rPr>
        <w:t xml:space="preserve">## 1633                                                                                                                                                                                                                                                                                                                                                                                                                                                                                                                                                                                                                                                                                                                                                                                                                                                                                                                                                                                                                                                                                                                                                                                                                                                                                                                                                                                                                                                                                                                                                                                                                                                                                                                                                                                                                                                                                                                                                                                                                                                                                                                                                                                                                                                                                                                                                                                                                                                                                                                                                                                                                                                                                                                                                                                                                                                                                                                                                                                                                                                                                                                                                                                                                                                                                                                                                                                                                                                                                                                                                                                                                                                                                                                                                                                                                                                                                                                                                                                                                                                                                                                                                                                                                                                                                                                                                                                                                                                                                                                                                                                                                                                                                                                                                                                                     This paper describes a model that can explain the observed clumpy structures of debris disks. Clumps arise because after a planetary system forms, its planets migrate because of angular momentum exchange with the remaining planetesimals. Outward migration of the outermost planet traps planetesimals outside its orbit into its resonances, and resonant forces cause azimuthal structure in their distribution. The model is based on numerical simulations of planets of different masses, Mpl, migrating at different rates, pl, through a dynamically cold (e &lt; 0.01) planetesimal disk initially at a semimajor axis a. Trapping probabilities and the resulting azimuthal structures are presented for a planet's 2 : 1, 5 : 3, 3 : 2, and 4 : 3 resonances. Seven possible dynamical structures are identified from migrations defined by μ = Mpl/M* and θ = pl (a/*)1/2. Application of this model to the 850 μm image of Vega's disk shows that its two clumps of unequal brightness can be explained by the migration of a Neptune-mass planet from 40 to 65 AU over 56 Myr; tight constraints are set on possible ranges of these parameters. The clumps are caused by planetesimals in the 3 : 2 and 2 : 1 resonances; the asymmetry arises because of the overabundance of planetesimals in the 2 : 1(u) over the 2 : 1(l) resonance. The similarity of this migration to that proposed for our own Neptune hints that Vega's planetary system may be much more akin to the solar system than previously thought. Predictions are made that would substantiate this model, such as the orbital motion of the clumpy pattern, the location of the planet, and the presence of lower level clumps.</w:t>
      </w:r>
      <w:r>
        <w:br/>
      </w:r>
      <w:r>
        <w:rPr>
          <w:rStyle w:val="VerbatimChar"/>
        </w:rPr>
        <w:t xml:space="preserve">## 1663                                                                                                                                                                                                                                                                                                                                                                                                                                                                                                                                                                                                                                                                                                                                                                                                                                                                                                                                                                                                                                                                                                                                                                                                                                                                                                                                                                                                                                                                                                                                                                                                                                                                                                                                                                                                                                                                                                                                                                                                                                                                                                                                                                                                                                                                                                                                                                                                                                                                                                                                                                                                                                                                                                                                                                                                                                                                                                                                                                                                                                                                                                                                                                                                                                                                                                                                                                                                                                                                                                                                                                                                                                                                                                                                                                                                                                                                                                                                                                                                                                                                                                                                                                                                                                                                                                                                                                                                                                                                                                                                                                                                                                                                                                                                                                                                    We present new XMM-Newton observations of the hot-gas environments of two lowpower twin-jet radio galaxies, 3C 66B and 3C 449, showing direct evidence for the interactions between X-ray-emitting gas and radio plasma that are thought to determine the largescale radio structure of these sources. The temperatures th at we measure for the two environments are significantly higher than those predicted by st andard luminosity-temperature relations for clusters and groups. We show that luminosity-temperature relations for radioquiet and radio-loud X-ray groups differ, in the sense that r adio-source heating may operate in most groups containing radio galaxies. If the radio lobes are expanding subsonically, we find minimum ages of 3× 10 8 years for 3C 66B, and 5× 10 8 years for 3C 449, older than the values obtained from spectral ageing, which would give the radio source sufficient time to heat the groups to the observed temperatures for plausible values of the jet power. The external pressures in the atmospheres of both radio galaxies are an order of magnitude higher than equipartition estimates of their radio-lobe pressures, co nfirming that the radio lobes are either out of equipartition or require a pressure contribution fro m non-radiating particles. Constraints from the level of X-ray emission we measure from the radio lobes allow us to conclude that a departure from equipartition must be in the direction of magnetic domination, and that the most plausible candidates for a particle contribution to lo be pressure are relativistic protons, an additional population of low-energy electrons, or entrained and heated thermal material.</w:t>
      </w:r>
      <w:r>
        <w:br/>
      </w:r>
      <w:r>
        <w:rPr>
          <w:rStyle w:val="VerbatimChar"/>
        </w:rPr>
        <w:t xml:space="preserve">## 1665                                                                                                                                                                                                                                                                                                                                                                                                                                                                                                                                                                                                                                                                                                                                                                                                                                                                                                                                                                                                                                                                                                                                                                                                                                                                                                                                                                                                                                                                                                                                                                                                                                                                                                                                                                                                                                                                                                                                                                                                                                                                                                                                                                                                                                                                                                                                                                                                                                                                                                                                                                                                                                                                                                                                                                                                                                                                                                                                                                                                                                                                                                                                                                                                                                                                                                                                                                                                                                                                                                                                                                                                                                                                                                                                                                                                                                                                                                                                                                                                                                                                                                                                                                                                                                                                                                                                                                                                                                                                                                                                                                                                                                                                                                                                                                                                                                                                                                                                                                                                                                                                                                                                                                                                                                                                                                                                                                                                                                                                                                                                      The timescales to replenish dust from the cool winds of asymptotic giant branch stars are believed to be greater than the timescales for dust destruction. In high-redshift galaxies, this problem is further compounded as the stars take longer than the age of the universe to evolve into the dust production stages. To explain these discrepancies, dust formation in supernovae (SNe) is required to be an important process, but until recently dust in supernova remnants (SNRs) has only been detected in very small quantities. We present the first submillimeter observations of cold dust in Kepler's SNR using the Submillimeter Common-User Bolometric Array. A two-component dust temperature model is required to fit the spectral energy distribution with Twarm ~ 102 K and Tcold ~ 17 K. The total mass of dust implied for Kepler is ~1 M☉—1000 times greater than previous estimates. Thus SNe, or their progenitors, may be important dust formation sites.</w:t>
      </w:r>
      <w:r>
        <w:br/>
      </w:r>
      <w:r>
        <w:rPr>
          <w:rStyle w:val="VerbatimChar"/>
        </w:rPr>
        <w:t xml:space="preserve">## 1666                                                                                                                                                                                                                                                                                                                                                                                                                                                                                                                                                                                                                                                                                                                                                                                                                                                                                                                                                                                                                                                                                                                                                                                                                                                                                                                                                                                                                                                                                                                                                                                                                                                                                                                                                                                                                                                                                                                                                                                                                                                                                                                                                                                                                                                                                                                                                                                                                                                                                                                                                                                                                                                                                                                                                                                                                                                                                                                                                                                                                                                                                                                                                                                                                                                                                                                                                                                                                                                                                                                                                                                                                                                                                                                                                                                                                                                                                                                                                                                                                                                                                                                                                                                                                                                                                                                                                                                                                                                                                                                                                                                                                                                                                                                                                                                                                                                                                                                                                                                                                                                                                                                                                                                                                                                                                                                                                                                                                                                                                                                  The timescales to replenish dust from the cool, dense winds of Asymptotic Giant Branch stars are believed to be greater than the timescales for dust destruction. In high redshift galaxies, this problem is further compounded as the stars take longer than the age of the Universe to evolve into the dust production stages. To explain these discrepancies, dust formation in supernovae (SNe) is required to be an important process but until very recently dust in supernova remnants has only been detected in very small quantities. We present the first submillimeter observations of cold dust in Kepler's supernova remnant (SNR) using SCUBA. A two component dust temperature model is required to fit the Spectral Energy Distribution (SED) with $T_{warm} \\sim 102$K and $T_{cold} \\sim 17$K. The total mass of dust implied for Kepler is $\\sim 1M_{\\odot}$ - 1000 times greater than previous estimates. Thus SNe, or their progenitors may be important dust formation sites.</w:t>
      </w:r>
      <w:r>
        <w:br/>
      </w:r>
      <w:r>
        <w:rPr>
          <w:rStyle w:val="VerbatimChar"/>
        </w:rPr>
        <w:t xml:space="preserve">## 1667                                                                                                                                                                                                                                                                                                                                                                                                                                                                                                                                                                                                                                                                                                                                                                                                                                                                                                                                                                                                                                                                                                                                                                                                                                                                                                                                                                                                                                                                                                                                                                                                                                                                                                                                                                                                                                                                                                                                                                                                                                                                                                                                                                                                                                                                                                                                                                                                                                                                                                                                                                                                                                                                                                                                                                                                                                                                                                                                                                                                                                                                                                                                                                                                                                                                                                                                                                                                                                                                                                                                                                                                                                                                                                                                                                                                                                                                                                                                                                                                                                                                                                                                                                                                                                                                                                                                                                                                                                                                                                                                                                                                                                                                                                                                                                                                                                                                                                                                                                                                                                                                                                                                                                                                                                                                                                                                                                                                                                                                                                                                      The timescales to replenish dust from the cool winds of asymptotic giant branch stars are believed to be greater than the timescales for dust destruction. In high-redshift galaxies, this problem is further compounded as the stars take longer than the age of the universe to evolve into the dust production stages. To explain these discrepancies, dust formation in supernovae (SNe) is required to be an important process, but until recently dust in supernova remnants (SNRs) has only been detected in very small quantities. We present the first submillimeter observations of cold dust in Kepler's SNR using the Submillimeter Common-User Bolometric Array. A two-component dust temperature model is required to fit the spectral energy distribution with Twarm ~ 102 K and Tcold ~ 17 K. The total mass of dust implied for Kepler is ~1 M☉—1000 times greater than previous estimates. Thus SNe, or their progenitors, may be important dust formation sites.</w:t>
      </w:r>
      <w:r>
        <w:br/>
      </w:r>
      <w:r>
        <w:rPr>
          <w:rStyle w:val="VerbatimChar"/>
        </w:rPr>
        <w:t xml:space="preserve">## 1716                                                                                                                                                                                                                                                                                                                                                                                                                                                                                                                                                                                                                                                                                                                                                                                                                                                                                                                                                                                                                                                                                                                                                                                                                                                                                                                                                                                                                                                                                                                                                                                                                                                                                                                                                                                                                                                                                                                                                                                                                                                                                                                                                                                                                                                                                                                                                                                                                                                                                                                                                                                                                                                                                                                                                                                                                                                                                                                                                                                                                                                                                                                                                                                                                                                                                                                                                                                                                                                                                                                                                                                                                                                                                                                                                                                                                                                                                                                                                                                                                                                                                                                                                                                                                                                                                                                                                                                                                                                                                                                                                                                                                                                                                                                                                                                                                                                                                                                                                                                                                                                                                                                                                                                                                                                                                                                                                                                                                                                                                                                                                                                                                                                                                                                                                                                                                                                                                                                                                                                                                                                                                                                                                                                                                                                                                                                                                                Les eclipses solaires et lunaires ont ete observees et mesurees par des astronomes arabes du Moyen Age. Leurs documents et leurs calculs ont ete traduits</w:t>
      </w:r>
      <w:r>
        <w:br/>
      </w:r>
      <w:r>
        <w:rPr>
          <w:rStyle w:val="VerbatimChar"/>
        </w:rPr>
        <w:t xml:space="preserve">## 1725                                                                                                                                                                                                                                                                                                                                                                                                                                                                                                                                                                                                                                                                                                                                                                                                                                                                                                                                                                                                                                                                                                                                                                                                                                                                                                                                                                                                                                                                                                                                                                                                                                                                                                                                                                                                                                                                                                                                                                                                                                                                                                                                                                                                                                                                                                                                                                                                                                                                                                                                                                                                                                                                                                                                                                                                                                                                                                                                                                                                                                                                                                                                                                                                                                                                                                                                                                                                                                                                                                                                                                                                                                                                                                                                                                                                                                                                                                                                                                                                                                                                                                                                                                                                                                                                                                                                                                                                                                                                                                                                                                                                                                                                                                                                                                                                                                                                                                                                                                                                                                                                                                                                                                                                                                                                                                                                                                                                                                                                                                                                                                                                                                                                                                                                              We report the serendipitous discovery of a population of low-mass, pre-main-sequence (PMS) stars in the direction of the Wolf-Rayet/O-star binary system gamma(2) Vel and the Vela OB2 association. We argue that gamma(2) Vel and the low-mass stars are truly associated and approximately coeval, and that both are at distances between 360 and 490 pc, disagreeing at the 2 sigma level with the recent Hipparcos parallax of gamma(2) Vel, but consistent with older distance estimates. Our results clearly have implications for the physical parameters of the gamma(2) Vel system, but also offer an exciting opportunity to investigate the influence of high-mass stars on the mass function and circumstellar disc lifetimes of their lower mass PMS siblings.</w:t>
      </w:r>
      <w:r>
        <w:br/>
      </w:r>
      <w:r>
        <w:rPr>
          <w:rStyle w:val="VerbatimChar"/>
        </w:rPr>
        <w:t xml:space="preserve">## 1726                                                                                                                                                                                                                                                                                                                                                                                                                                                                                                                                                                                                                                                                                                                                                                                                                                                                                                                                                                                                                                                                                                                                                                                                                                                                                                                                                                                                                                                                                                                                                                                                                                                                                                                                                                                                                                                                                                                                                                                                                                                                                                                                                                                                                                                                                                                                                                                                                                                                                                                                                                                                                                                                                                                                                                                                                                                                                                                                                                                                                                                                                                                                                                                                                                                                                                                                                                                                                                                                                                                                                                                                                                                                                                                                                                                                                                                                                                                                                                                                                                                                                                                                                                                                                                                                                                                                                                                                                                                                                                                                                                                                                                                                                                                                                                                                                                                                                                                                                                                                                                                                                                                                                                                                                                                                                                                                                                                                                                                                                                                                                                                                                                                                                                                                              We report the serendipitous discovery of a population of low-mass, pre-main-sequence (PMS) stars in the direction of the Wolf-Rayet/O-star binary system gamma(2) Vel and the Vela OB2 association. We argue that gamma(2) Vel and the low-mass stars are truly associated and approximately coeval, and that both are at distances between 360 and 490 pc, disagreeing at the 2 sigma level with the recent Hipparcos parallax of gamma(2) Vel, but consistent with older distance estimates. Our results clearly have implications for the physical parameters of the gamma(2) Vel system, but also offer an exciting opportunity to investigate the influence of high-mass stars on the mass function and circumstellar disc lifetimes of their lower mass PMS siblings.</w:t>
      </w:r>
      <w:r>
        <w:br/>
      </w:r>
      <w:r>
        <w:rPr>
          <w:rStyle w:val="VerbatimChar"/>
        </w:rPr>
        <w:t xml:space="preserve">## 1739                                                                                                                                                                                                                                                                                                                                                                                                                                                                                                                                                                                                                                                                                                                                                                                                                                                                                                                                                                                                                                                                                                                                                                                                                                                                                                                                                                                                                                                                                                                                                                                                                                                                                                                                                                                                                                                                                                                                                                                                                                                                                                                                                                                                                                                                                                                                                                                                                                                                                                                                                                                                                                                                                                                                                                                                                                                                                                                                                                                                                                                                                                                                                                                                                                                                                                                                                                                                                                                                                                                                                                                                                                                                                                                                                                                                                                                                                                                                                                                                                                                                                                                                                                                                                                                                                                                                                                                                                                                                                                                                                                                                                                                                                                                                                                                                                                                                                                                                                                                                                                                                                   We present continuum data from the Submillimetre Common-User Bolometer Array (SCUBA) \non the James Clerk Maxwell Telescope (JCMT), and the multiband imaging Photometer for \nSpitzer (MIPS) on the Spitzer Space Telescope, at submillimetre and infrared wavelengths, \nrespectively. We study the Taurus molecular cloud 1 (TMC1) and, in particular, the region of \nthe Taurus Molecular Ring (TMR). In the continuum data, we see no real evidence for a ring, \nbut rather we see one side of it only, appearing as a filament. We name the filament ‘the bull’s \ntail’. The filament is seen in emission at 850, 450 and 160 μm, and in absorption at 70 μm.We \ncompare the data with archive data from the Infrared Astronomical Satellite (IRAS) at 12, 25, \n60, 100 μm, in which the filament is also seen in absorption. We find that the emission from \nthe filament consists of two components: a narrow, cold (∼8 K), central core, and a broader, \nslightly warmer (∼12 K), shoulder of emission. We use a radiative transfer code to model the \nfilament’s appearance, either in emission or absorption, simultaneously at each of the different \nwavelengths. Our best-fitting model uses a Plummer-like density profile and a homogeneous \ninterstellar dust grain population. Unlike previous work on a similar, but different filament in \nTaurus, we require no grain coagulation to explain our data.</w:t>
      </w:r>
      <w:r>
        <w:br/>
      </w:r>
      <w:r>
        <w:rPr>
          <w:rStyle w:val="VerbatimChar"/>
        </w:rPr>
        <w:t xml:space="preserve">## 1752                                                                                                                                                                                                                                                                                                                                                                                                                                                                                                                                                                                                                                                                                                                                                                                                                                                                                                                                                                                                                                                                                                                                                                                                                                                                                                                                                                                                                                                                                                                                                                                                                                                                                                                                                                                                                                                                                                                                                                                                                                                                                                                                                                                                                                                                                                                                                                                                                                                                                                                                                                                                                                                                                                                                                                                                                                                                                                                                                                                                                                                                                                                                                                                                                                                                                                                                                                                                                                                                                                                                                                                                                                                                                                                                                                                                                                                                                                                                                                                                                                                                                                                                                                                                                                                                                                                                                                                                                                                                                                                                                                                                                                                                                                                                                                                                                                                                                                                                                                                                                                                                                                                                                                                                                           The motion of our Galaxy through the Universe is reflected in a systematic shift in the temperature of the cosmic microwave background—because of the Doppler effect, the temperature of the background is about 0.1 per cent higher in the direction of motion, with a correspondingly lower temperature in the opposite direction. This effect is known as dipole anisotropy. If our standard cosmological model is correct, a related dipole effect should also be present as an enhancement in the surface density of distant galaxies in the direction of motion. The main obstacle to finding this signal is the uneven distribution of galaxies in the local supercluster, which drowns out the small cosmological signal. Here we report a detection of the expected cosmological dipole anisotropy in the distribution of galaxies. We use a survey of radio galaxies that are mainly located at cosmological distances, so the contamination from nearby clusters is small. When local radio galaxies are removed from the sample, the resulting dipole is in the same direction as the temperature anisotropy of the microwave background, and close to the expected amplitude. The result therefore confirms the standard cosmological interpretation of the microwave background.</w:t>
      </w:r>
      <w:r>
        <w:br/>
      </w:r>
      <w:r>
        <w:rPr>
          <w:rStyle w:val="VerbatimChar"/>
        </w:rPr>
        <w:t xml:space="preserve">## 1789                                                                                                                                                                                                                                                                                                                                                                                                                                                                                                                                                                                                                                                                                                                                                                                                                                                                                                                                                                                                                                                                                                                                                                                                                                                                                                                                                                                                                                                                                                                                                                                                                                                                                                                                                                                                                                                                                                                                                                                                                                                                                                                                                                                                                                                                                                                                                                                                                                                                                                                                                                                                                                                                                                                                                                                                                                                                                                                                                                                                                                                                                                                                                                                                                                                                                                                                                                                                                                                                                                                                                                                                                                                                                                                                                                                                                                                                                                                                                                                                                                                                                                                                                                                                                                                                                                                                                                                                                                                                                                                                                                                                                                                                                                                                                                                                                                                                                                                                                                                                                                                                                                                        Emission from active galactic nuclei is known to vary strongly over time over a wide energy band, but the origin of the variability and especially of the interband correlations is still not well established. Here we present the results of our X-ray and optical monitoring campaign of the quasar MR 2251?178, covering a period of 2.5 years. The X-ray 2–10 keV flux is remarkably well correlated with the optical B, V and R bands, their fluctuations are almost simultaneous with a delay consistent with 0 d and not larger than 4 d in either direction. The amplitude of variations shows an intriguing behaviour: rapid, large amplitude fluctuations over tens of days in the X-rays have only small counterparts in the optical bands, while the long-term trends over hundreds of days are stronger in the B band than in X-rays. We show that simple reprocessing models, where all the optical variability arises from the variable X-ray heating, cannot simultaneously explain the discrepant variability amplitudes on different time-scales and the short delays between X-ray and optical bands. We interpret the variability and correlations, in the optically thick accretion disc plus corona scenario, as the result of intrinsic accretion rate variations modulating both X-ray and optical emission, together with reprocessing of X-rays by the accretion disc.</w:t>
      </w:r>
      <w:r>
        <w:br/>
      </w:r>
      <w:r>
        <w:rPr>
          <w:rStyle w:val="VerbatimChar"/>
        </w:rPr>
        <w:t xml:space="preserve">## 1790                                                                                                                                                                                                                                                                                                                                                                                                                                                                                                                                                                                                                                                                                                                                                                                                                                                                                                                                                                                                                                                                                                                                                                                                                                                                                                                                                                                                                                                                                                                                                                                                                                                                                                                                                                                                                                                                                                                                                                                                                                                                                                                                                                                                                                                                                                                                                                                                                                                                                                                                                                                                                                                                                                                                                                                                                                                                                                                                                                                                                                                                                                                                                                                                                                                                                                                                                                                                                                                                                                                                                                                                                                                                                                                                                                                                                                                                                                                                                                                                                                                                                                                                                                                                                                                                                                                                                                                                                                                                                                                                                                                                                                                                                                                                                                                                                                                                                                                                                                                                                                                                                                                                                          The surface magnetic field strength of white dwarfs is observed to vary from very little to around 10 9 G. Here, we examine the proposal that the strongest fields are generated by dynamo action during the common envelope phase of strongly interacting stars that leads to binary systems containing at least one white dwarf. The resulting magnetic field depends strongly on the electrical conductivity of the white dwarf, the lifetime of the convective envelope and the variability of the magnetic dynamo. We assess the various energy sources available and estimate necessary lifetimes of the common envelope. In the case of a dynamo that leads a randomly oriented magnetic field, we find that the induced field is confined to a thin boundary layer at the surface of the white dwarf. This then decays away rapidly upon dispersal of the common envelope. The residual field is typically less than 10 ―8 times the strength of the external field. Only in the case where there is some preferential direction to the dynamo-generated field can an induced field, which avoids rapid decay, be produced. We show that a surface field of a magnitude a few per cent of the external field may be produced after a few Myr. In this case, the residual field strength is roughly proportional to the lifetime of the dynamo activity.</w:t>
      </w:r>
      <w:r>
        <w:br/>
      </w:r>
      <w:r>
        <w:rPr>
          <w:rStyle w:val="VerbatimChar"/>
        </w:rPr>
        <w:t xml:space="preserve">## 1798                                                                                                                                                                                                                                                                                                                                                                                                                                                                                                                                                                                                                                                                                                                                                                                                                                                                                                                                                                                                                                                                                                                                                                                                                                                                                                                                                                                                                                                                                                                                                                                                                                                                                                                                                                                                                                                                                                                                                                                                                                                                                                                                                                                                                                                                                                                                                                                                                                                                                                                                                                                                                                                                                                                                                                                                                                                                                                                                                                                                                                                                                                                                                                                                                                                                                                                                                                                                                                                                                                                                                                                                                                                                                                                                                                                                                            We present new spectra of dominant galaxies in X-ray selected clusters of galaxies, which combine with our previously published spectra to form a sample of 256 dominant galaxies in 215 clusters. 177 of the clusters are members of the ROSAT Brightest Cluster Sample (BCS; Ebeling et al. 1998), and 18 have no previous measured redshift. This is the first paper in a series correlating the properties of brightest cluster galaxies and their host clusters in the radio, optical and X-ray wavebands. 27 per cent of the central dominant galaxies have emission-line spectra, all but five with line intensity ratios typical of cooling flow nebulae. A further 6 per cent show only (NII)��6548,6584 with Hin absorption. We find no evidence for an increase in the frequency of line emission with X-ray luminosity. Purely X-ray-selected clusters at low redshift have a higher probability of containing line emission. The projected separation between the optical position of the dominant galaxy and its host cluster X- ray centroid is less for the line-emitting galaxies than for those without line emission, consistent with a closer association of the central galaxy and the gravitational centre in cooling flow clusters. The more H�-luminous galaxies have larger emission-line regions and show a higher ratio of Balmer to forbidden line emission, although there is a continuous trend of ionization behaviour across four decades in Hluminosity. Galaxies with the more luminous line emission (L(H�)&gt; 10 41 ergs 1 ) show a significantly bluer continuum, whereas lower-luminosity and (NII)-only line emitters have continua that differ little from those of non-line emitting dominant galaxies. Values of the Balmer decrement in the more luminous systems commonly imply intrinsic reddening of E(B-V)� 0.3, and when this is corrected for, the excess blue light can be characterized by a population of massive young stars. Several of the galaxies require a large population of O stars, which also provide sufficient photoionization to produce theobserved Hluminosity. The large number of lower-mass stars relative to the O star population suggests that this anomalous population is due to a series of starbursts in the central galaxy. The lower H�-luminosity systems show a higher ionization state and few massive stars, requiring instead the introduction of a harder source of photoionization, such as turbulent mixing layers, or low-level nuclear activity. The line emission from the systems showing only (NII) is very similar to low-level LINER activity commonly found in many normal elliptical galaxies.</w:t>
      </w:r>
      <w:r>
        <w:br/>
      </w:r>
      <w:r>
        <w:rPr>
          <w:rStyle w:val="VerbatimChar"/>
        </w:rPr>
        <w:t xml:space="preserve">## 1805                                                                                                                                                                                                                                                                                                                                                                                                                                                                                                                                                                                                                                                                                                                                                                                                                                                                                                                                                                                                                                                                                                                                                                                                                                                                                                                                                                                                                                                                                                                                                                                                                                                                                                                                                                                                                                                                                                                                                                                                                                                                                                                                                                                                                                                                                                                                                                                                                                                                                                                                                                                                                                                                                                                                                                                                                                                                                                                                                                                                                                                                                                                                                                                                                                                                                                                                                                                                                                                                                                                                                                                                                                                                                                                                                                                                                                                                                                                                                                                                                                                                                                                                                                                                                                                                                                                                                                                                                                                                                                                                                                                                                                                                                                                                                                                                                                                                                                                                                                                                                                                                                                                                                                                                                                                                                                                         Recent observations of young galaxies at redshifts z ∼ 3 have revealed simultaneous AGN and starburst activity, as well as galaxy–wide superwinds. I show that there is probably a close connection between these phenomena by extending an earlier treatment of the MBH −� relation (King, 2003). As the black hole grows, an outflow drives a shell into the surrounding gas. This stalls after a dynamical time at a size determined by the hole’s current mass and thereafter grows on the Salpeter timescale. The gas trapped inside this bubble cools and forms stars and is recycled as accretion and outflow. The consequent high metallicity agrees with that commonly observed in AGN accretion. Once the hole reaches a critical mass this region attains a size such that the gas can no longer cool efficiently. The resulting energy–driven flow expels the remaining gas as a superwind, fixing both the MBH − � relation and the total stellar bulge mass at values in good agreement with observation. Black hole growth thus produces starbursts and ultimately a superwind. Subject headings: accretion – quasars: general – galaxies: formation, nuclei – black hole physics</w:t>
      </w:r>
      <w:r>
        <w:br/>
      </w:r>
      <w:r>
        <w:rPr>
          <w:rStyle w:val="VerbatimChar"/>
        </w:rPr>
        <w:t xml:space="preserve">## 1817                                                                                                                                                                                                                                                                                                                                                                                                                                                                                                                                                                                                                                                                                                                                                                                                                                                                                                                                                                                                                                                                                                                                                                                                                                                                                                                                                                                                                                                                                                                                                                                                                                                                                                                                                                                                                                                                                                                                                                                                                                                                                                                                                                                                                                                                                                                                                                                                                                                                                                                                                                                                                                                                                                                                                                                                                                                                                                                                                                                                                                                                                                                                                                                                                                                                                                                                                                                                                                                                                                                                                                                                                                                                                                                                                                                                                                                                                                                                                                                                                                                                                                                                                                                                                                                                                                                                                                                                                                                                                                                                                                                                                                                                                                                                                                                                                                                                                                                                                                                                                                                                                                                                                                                                                                                                                                                                   Recent spectroscopic evidence supports the theoretical expectation that certain cool dwarfs may have stellar winds with M-dot values several orders of magnitude larger than the solar rate. For large enough values of M-dot, the emission from the wind is expected to have a spectrum which, at low enough frequencies, becomes a power law, S(v) about v exp alpha with alpha about 0.7. Data from IRAS and VLA suggest that such a spectrum may in fact occur in certain M dwarfs: a key test of the wind spectrum would be provided if the stars could be detected at lambda about 1 mm. We show that the M-dot required to ensure power-law emission is a few times 10 exp -10 solar mass/yr. With M-dot of this order, fluxes at lambda about 1 mm would be tens of mJy. Using the James Clerk Maxwell Telescope, we have tested this prediction on several stars: the data are suggestive but are near the limits of detection. Confirmation of our estimates will be important for evolution and for interstellar medium (ISM) physics: if even a few percent of all M dwarfs are losing mass at the above rates, the mass balance of the ISM will be dominated by M dwarfs.</w:t>
      </w:r>
      <w:r>
        <w:br/>
      </w:r>
      <w:r>
        <w:rPr>
          <w:rStyle w:val="VerbatimChar"/>
        </w:rPr>
        <w:t xml:space="preserve">## 1828                                                                                                                                                                                                                                                                                                                                                                                                                                                                                                                                                                                                                                                                                                                                                                                                                                                                                                                                                                                                                                                                                                                                                                                                                                                                                                                                                                                                                                                                                                                                                                                                                                                                                                                                                                                                                                                                                                                                                                                                                                                                                                                                                                                                                                                                                                                                                                                                                                                                                                                                                                                                                                                                                                                                                                                                                                                                                                                                                                                                                                                                                                                                                                                                                                                                                                                                                                                                                                                                                                                                                                                                                                                                                                                                                                                                                                                                                                                                                                                                                                                                                                                                                                                                                                                                                                                                                                                                                                                                                                                                                                                                                                                                                                                                                                                                                                                                                                                   We investigate the dependence of the strength of galaxy clustering on intrinsic luminos- ity using the Anglo-Australian two degree field galaxy redshift survey (2dFGRS). The 2dFGRS is over an order of magnitude larger than previous redshift surveys used to address this issue. We measure the projected two-point correlation function of galax- ies in a series of volume-limited samples. The projected correlation function is free from any distortion of the clustering pattern induced by peculiar motions and is well described by a power-law in pair separation over the range 0.1 &lt; (r/h 1 Mpc) &lt; 10. The clustering of L � (MbJ 5log10 h = 19.7) galaxies in real space is well fit by a correlation length r0 = 4.9 ± 0.3h 1 Mpc and power-law slope = 1.71 ± 0.06. The clustering amplitude increases slowly with absolute magnitude for galaxies fainter than M � , but rises more strongly at higher luminosities. At low luminosities, our results agree with measurements from the SSRS2 by Benoist et al. However, we find a weaker dependence of clustering strength on luminosity at the highest luminosities. The cor- relation function amplitude increases by a factor of 4.0 between MbJ 5log10 h = 18 and 22.5, and the most luminous galaxies are 3.0 times more strongly clustered than Lgalaxies. The power-law slope of the correlation function shows remarkably little variation for samples spanning a factor of 20 in luminosity. Our measurements are in very good agreement with the predictions of the hierarchical galaxy formation models of Benson et al.</w:t>
      </w:r>
      <w:r>
        <w:br/>
      </w:r>
      <w:r>
        <w:rPr>
          <w:rStyle w:val="VerbatimChar"/>
        </w:rPr>
        <w:t xml:space="preserve">## 1877                                                                                                                                                                                                                                                                                                                                                                                                                                                                                                                                                                                                                                                                                                                                                                                                                                                                                                                                                                                                                                                                                                                                                                                                                                                                                                                                                                                                                                                                                                                                                                                                                                                                                                                                                                                                                                                                                                                                                                                                                                                                                                                                                                                                                                                                                                                                                                                                                                                                                                                                                                                                                                                                                                                                                                                                                                                                                                                                                                                                                                                                                                                                                                                                                                                                                                                                                                                                                                                                                                                                                                                                                                                                                                                                                                                                                                                                                                                                                                                                                                                                                                                                                                                                                                                                                                                                                                                                                                                                                                                                                                                                                                                                                                                                                                                                                                                                                                                                                                                                                                                                              We discuss the extended X-ray emission seen in three archival Chandraobservations, and one archival XMM-Newtonobservation, of the FRII radio galaxy Pictor A. The overall properties of the X-ray lobes are consistent with the conclusions of earlier workers that the extended X-ray emission is largely due to the inverse-Compton process, and the implied departure from equipartition is in the range seen by us in other sources. In d etail, we show that the X-ray/radio flux ratio varies quite strongly as a function of position thr oughout the source, and we discuss possible implications of this observation for the spatial v ariation of electron energy spectra and magnetic field strength through the lobe. We show that the rad io and X-ray properties of the lobe are not consistent with a simple model in which variations in the magnetic field strength alone are responsible for the observed differences between emission at different frequencies. We also discuss the origins of the extended emission seen around the eastern hotspot, arguing that it may be diffuse synchrotron radiation tracing a regio n of distributed particle acceleration, and the implications of a possible weak X-ray counterjet detection which, taken together with the other properties of the bright X-ray jet, leads us to suggest that the X-ray jet and possible counterjet are also produced by synchrotron emission.</w:t>
      </w:r>
      <w:r>
        <w:br/>
      </w:r>
      <w:r>
        <w:rPr>
          <w:rStyle w:val="VerbatimChar"/>
        </w:rPr>
        <w:t xml:space="preserve">## 1899                                                                                                                                                                                                                                                                                                                                                                                                                                                                                                                                                                                                                                                                                                                                                                                                                                                                                                                                                                                                                                                                                                                                                                                                                                                                                                                                                                                                                                                                                                                                                                                                                                                                                                                                                                                                                                                                                                                                                                                                                                                                                                                                                                                                                                                                                                                                                                                                                                                                                                                                                                                                                                                                                                                                                                                                                                                                                                                                                                                                                                                                                                                                                                                                                                                                                                                                                                                                                                                                                                                                                                                                                                                                                                                                                                                                                                                                                                                                                                                                                                                                                                                                                                                                                                                                                                                                                                                                                                                                                                                                                                                                                                                                                                                                                                                                                                                                                                                                                                                                                                                                                                                                                                                                                                                                                                                                                                                                                                                                                                                                                                                                                                                          An ensemble cluster has been formed from a data set comprising a complete magnitude-limited sample of 680 giant galaxies (M0B≲−19) in eight low-redshift clusters, normalized by the velocity dispersions and virial radii for the early-type cluster populations. Distinct galaxy populations have been identified, including an infall population. A majority (50–70 per cent or greater) of the infall population are found to be in interacting or merging systems characterized by slow gravitational encounters. The observed enhancement of galaxy–galaxy encounters in the infall population compared to the field can be explained by gravitational shocking. It is shown that disc galaxy mergers in the infall population integrated over the estimated lifetime of the cluster (∼10 Gyr) can readily account for the present cluster S0 population.</w:t>
      </w:r>
      <w:r>
        <w:br/>
      </w:r>
      <w:r>
        <w:rPr>
          <w:rStyle w:val="VerbatimChar"/>
        </w:rPr>
        <w:t xml:space="preserve">## 1906                                                                                                                                                                                                                                                                                                                                                                                                                                                                                                                                                                                                                                                                                                                                                                                                                                                                                                                                                                                                                                                                                                                                                                                                                                                                                                                                                                                                                                                                                                                                                                                                                                                                                                                                                                                                                                                                                                                                                                                                                                                                                                                                                                                                                                                                                                                                                                                                                                                                                                                                                                                                                                                                                                                                                                                                                                                                                                                                                                                                                                                                                                                                                                                                                                                                                                                                                                                                                                                                                                                                                                                                                                                                                                                                                                                                                                                                                                                                                                                                                                                                                                                                                                                                                                                                                                                                                                                                                                                                                                                                                                                                                                                                                                                                                                                                                                                                                                                                                                                                                                                                                                                                                                                                                                                                                                                                                                                                                                                                                                                                                         Rotating deformed neutron stars are important potential sources for ground-based gravitational wave interferometers such as LIGO, GEO600 and VIRGO. One mechanism that may lead to significant non-asymmetries is the internal magnetic field. It is well known that a magnetic star will not be spherical and, if the magnetic axis is not aligned with the spin axis, the deformation will lead to the emission of gravitational waves. The aim of this paper is to develop a formalism that would allow us to model magnetically deformed stars, using both realistic equations of state and field configurations. As a first step, we consider a set of simplified model problems. Focusing on dipolar fields, we determine the internal magnetic field which is consistent with a given neutron star model and calculate the associated deformation. We discuss the relevance of our results for current gravitational wave detectors and future prospects.</w:t>
      </w:r>
      <w:r>
        <w:br/>
      </w:r>
      <w:r>
        <w:rPr>
          <w:rStyle w:val="VerbatimChar"/>
        </w:rPr>
        <w:t xml:space="preserve">## 1936                                                                                                                                                                                                                                                                                                                                                                                                                                                                                                                                                                                                                                                                                                                                                                                                                                                                                                                                                                                                                                                                                                                                                                                                                                                                                                                                                                                                                                                                                                                                                                                                                                                                                                                                                                                                                                                                                                                                                                                                                                                                                                                                                                                                                                                                                                                                                                                                                                                                                                                                                                                                                                                                                                                                                                                                                                                                                                                                                                                                                                                                                                                                                                                                                                                                                                                                                                                                                                                                                                                                                                                                                                                                                                                                                                                                                                                                                                                                                                                                                                                                                                                                                                                                                                                                                                                                                                                                                                                                                                                                                                                                                                                                                                                                                                                                                                                                                                                                                                                                                                                                                                                                                                                                                                                                                                                                                                                                                                                                                                                                                                                                                                                                                                                                                                                                               This paper argues that almost all quasars are being microlensed, so that in addition to short timescale intrinsic variations quasars also vary on a timescale of several years due to microlensing. This hypothesis makes a number of specific predictions related to the incidence and nature of quasar variability, which are tested by analysis of a large sample of quasars which has been monitored in a homogeneous way over 17 years, and by examination of the light curves of individual quasars from the literature. The results of these tests suggest that nearly all quasars are being microlensed by a large population of small compact bodies, and the consequences of this are discussed.</w:t>
      </w:r>
      <w:r>
        <w:br/>
      </w:r>
      <w:r>
        <w:rPr>
          <w:rStyle w:val="VerbatimChar"/>
        </w:rPr>
        <w:t xml:space="preserve">## 1953                                                                                                                                                                                                                                                                                                                                                                                                                                                                                                                                                                                                                                                                                                                                                                                                                                                                                                                                                                                                                                                                                                                                                                                                                                                                                                                                                                                                                                                                                                                                                                                                                                                                                                                                                                                                                                                                                                                                                                                                                                                                                                                                                                                                                                                                                                                                                                                                                                                                                                                                                                                                                                                                                                                                                                                                                                                                                                                                                                                                                                                                                                                                                                                                                                                                                                                                                                                                                                                                                                                                                                                                                                                                                                                                                                                                                                                                                                                                                                                                                                                                                                                                                                                Evolutionary population synthesis models for a wide range of metallicities, ages, star formation histories, initial mass functions and horizontal branch morphologies, including blue morphologies at high metallicity, are computed. The model output comprises spectral energy distributions, colours, stellar M/L ratios, bolometric corrections and near-infrared (IR) spectral line indices. The energetics of the post main sequence evolutionary phases are evaluated with the fuel consumption theorem. The impact on the models of the stellar evolutionary tracks (in particular with and without overshooting) is assessed. We find modest differences in synthetic broad-band colours as induced by the use of different tracks in our code [e.g. �( V − K ) ∼ 0.08 mag, �( B − V ) ∼ 0.03 mag]. Noticeably, these differences are substantially smaller than the scatter among other models in the literature, even when the latter adopt the same evolutionary tracks. The models are calibrated with globular cluster data from the Milky Way for old ages, and the Magellanic clouds plus the merger remnant galaxy NGC 7252, both for young ages of ∼0.1‐2 Gyr, in a large wavelength range from the U band to the K band. Particular emphasis is put on the contribution from the thermally pulsing asymptotic giant branch (TP-AGB) phase. We show that this evolutionary phase is crucial for the modelling of young stellar populations by direct comparison with observed spectral energy distributions of Magellanic cloud clusters, which are characterized by relatively high fluxes, both blueward and redward of the V band. We find that the combination of the near-IR spectral indices C2 and H2O can be used to determine the metallicity of ∼1 Gyr stellar populations. As an illustrative application, we re-analyse the spectral energy distributions of some of the high-z galaxies (2.4 z 2.9) observed with the Spitzer Space Telescope by Yan et al. Their high rest-frame near-IR fluxes is reproduced very well with the models including TP-AGB stars for ages in the range ∼0.6‐1.5 Gyr, suggesting formation redshifts for these objects around z ∼ 3‐6. Ke yw ords: stars: AGB and post-AGB ‐ stars: evolution ‐ galaxies: evolution ‐ galaxies: stellar content ‐ cosmology: early Universe.</w:t>
      </w:r>
      <w:r>
        <w:br/>
      </w:r>
      <w:r>
        <w:rPr>
          <w:rStyle w:val="VerbatimChar"/>
        </w:rPr>
        <w:t xml:space="preserve">## 1992                                                                                                                                                                                                                                                                                                                                                                                                                                                                                                                                                                                                                                                                                                                                                                                                                                                                                                                                                                                                                                                                                                                                                                                                                                                                                                                                                                                                                                                                                                                                                                                                                                                                                                                                                                                                                                                                                                                                                                                                                                                                                                                                                                                                                                                                                                                                                                                                                                                                                                                                                                                                                                                                                                                                                                                                                                                                                                                                                                                                                                                                                                                                                                                                                                                                                                                                                                                                                                                                                                                                                                                                                                                                                                                                                                                                                                                                                                                                                                                                                                                                                                                                                                                                                                                                                                                                                                                                                                                                                        We present the first application of lens magnification to measure the absolute mass of a galaxy cluster: Abell 1689. The absolute mass of a galaxy cluster can be measured by the gravitational lens magnification of a background galaxy population by the cluster gravitational potential. The lensing signal is complicated by the intrinsic variation in number counts resulting from galaxy clustering and shot noise and by additional uncertainties in relating magnification to mass in the strong lensing regime. Clustering and shot noise can be dealt with using maximum likelihood methods. Local approximations can then be used to estimate the mass from magnification. Alternatively, if the lens is axially symmetric we show that the amplification equation can be solved nonlocally for the surface mass density and the tangential shear. In this paper we present the first maps of the total mass distribution in Abell 1689, measured from the deficit of lensed red galaxies behind the cluster. Although noisier, these reproduce the main features of mass maps made using the shear distortion of background galaxies, but have the correct normalization, finally breaking the "sheet-mass" degeneracy that has plagued lensing methods based on shear. Averaging over annular bins centered on the peak of the light distribution, we derive the cluster mass profile in the inner 4' (0.48 h-1 Mpc). These show a profile with a near-isothermal surface mass density κ ≈ (0.5 ± 0.1)(θ/1')-1 out to a radius of 24 (0.28 h-1 Mpc), followed by a sudden drop into noise. We find that the projected mass interior to 0.24 h-1 Mpc is M(&lt;0.24 h-1 Mpc) = (0.50 ± 0.09) × 1015 h-1 M☉. We compare our results to masses estimated from X-ray temperatures and line-of-sight velocity dispersions, as well as to weak shear and lensing arclets. We find that the masses inferred from X-ray, line-of-sight velocity dispersions, arclets, and weak shear are all in fair agreement for Abell 1689.</w:t>
      </w:r>
      <w:r>
        <w:br/>
      </w:r>
      <w:r>
        <w:rPr>
          <w:rStyle w:val="VerbatimChar"/>
        </w:rPr>
        <w:t xml:space="preserve">## 2017                                                                                                                                                                                                                                                                                                                                                                                                                                                                                                                                                                                                                                                                                                                                                                                                                                                                                                                                                                                                                                                                                                                                                                                                                                                                                                                                                                                                                                                                                                                                                                                                                                                                                                                                                                                                                                                                                                                                                                                                                                                                                                                                                                                                                                                                                                                                                                                                                                                                                                                                                                                                                                                                                                                                                                                                                                                                                                                                                                                                                                                                                                                                                                                                                                                                                                                                                                                                                                                                                                                                                                                                                                                                                                                                                                                                                                                                                                                                                                                                                                                                                                                                                                                                                                                                                                                        Tidal friction is thought to be important in determining the long-term spin-orbit evolution of short-period extrasolar planetary systems. Using a simple model of the orbit-averaged effects of tidal friction, we study the evolution of close-in planets on inclined orbits, due to tides. We analyse the effects of the inclusion of stellar magnetic braking by performing a phase-plane analysis of a simplified system of equations, including the braking torque. The inclusion of magnetic braking is found to be important, and its neglect can result in a very different system history. We then present the results of numerical integrations of the tidal evolution equations, where we find that it is essential to consider coupled evolution of the orbital and rotational elements, including dissipation in both the star and planet, to accurately model the evolution. \n \n \n \nThe main result of our integrations is that for typical Hot Jupiters, tidal friction aligns the stellar spin with the orbit on a similar time as it causes the orbit to decay. This tells us that if a planet is observed to be aligned, then it probably formed coplanar. This reinforces the importance of Rossiter–McLaughlin effect observations in determining the degree of spin-orbit alignment in transiting systems. \n \n \n \nWe apply these results to the only observed system with a spin-orbit misalignment, XO-3, and constrain the efficiency of tidal dissipation (i.e. the modified tidal quality factors Q′) in both the star and the planet in this system. Using a model in which inertial waves are excited by tidal forcing in the outer convective envelope and dissipated by turbulent viscosity, we calculate Q′ for a range of F-star models, and find it to vary considerably within this class of stars. This means that using a single Q′, and assuming that it applies to all stars, is probably incorrect. In addition, we propose an explanation for the survival of two of the planets on the tightest orbits, WASP-12 b and OGLE-TR-56 b, in terms of weak dissipation in the star, as a result of their internal structures and slow rotation periods.</w:t>
      </w:r>
      <w:r>
        <w:br/>
      </w:r>
      <w:r>
        <w:rPr>
          <w:rStyle w:val="VerbatimChar"/>
        </w:rPr>
        <w:t xml:space="preserve">## 2032                                                                                                                                                                                                                                                                                                                                                                                                                                                                                                                                                                                                                                                                                                                                                                                                                                                                                                                                                                                                                                                                                                                                                                                                                                                                                                                                                                                                                                                                                                                                                                                                                                                                                                                                                                                                                                                                                                                                                                                                                                                                                                                                                                                                                                                                                                                                                                                                                                                                                                                                                                                                                                                                                                                                                                                                                                                                                                                                                                                                                                                                                                                                                                                                                                                                                                                                                                                                                                                                                                                                                                                                                                                                                                                                                                                                                                                                                                                                                                                                                                                                                                                                                                                                                                                                                                                                                                                                                                                                                                                                                                                                                                                                                                                                                                                                                                                                                                                                                                                                                                                                                                       We present Hspectropolarimetry observations of a sample of 23 Herbig Ae/Be stars. A change in the linear polarisation across His detected in a large fraction of the objects, which indicates that the regions around Herbig stars are flattened (disc- like) on small scales. A second outcome of our study is that the spectropolarimetric signatures for the Ae stars differ from those of the Herbig Be stars, with characteristics changing from depolarisation across Hin the Herbig Be stars, to line polarisations in the Ae group. The frequency of depolarisations detected in the Herbig Be stars (7/12) is particularly interesting as, by analogy to classical Be stars, it may be the best evidence to date that the higher mass Herbig stars are surrounded by flattened structures. For the Herbig Ae stars, 9 out of 11 show a line polarisation effect that can be understood in terms of a compact Hemission that is itself polarised by a rotating disc-like circumstellar medium. The spectropolarimetric difference between the Herbig Be and Ae stars may be the first indication that there is a transition in the Hertzsprung-Russell Diagram from magnetic accretion at spectral type A to disc accretion at spectral type B. Alternatively, the interior polarised line emission apparent in the Ae stars may be masked in the Herbig Be stars due to their higher levels of Hemission.</w:t>
      </w:r>
      <w:r>
        <w:br/>
      </w:r>
      <w:r>
        <w:rPr>
          <w:rStyle w:val="VerbatimChar"/>
        </w:rPr>
        <w:t xml:space="preserve">## 2049                                                                                                                                                                                                                                                                                                                                                                                                                                                                                                                                                                                                                                                                                                                                                                                                                                                                                                                                                                                                                                                                                                                                                                                                                                                                                                                                                                                                                                                                                                                                                                                                                                                                                                                                                                                                                                                                                                                                                                                                                                                                                                                                                                                                                                                                                                                                                                                                                                                                                                                                                                                                                                                                                                                                                                                                                                                                                                                                                                                                                                                                                                                                                                                                                                                                                                                                                                                                                                                                                                                                                                                                                                  We present near-infrared J-, H- and K-band photometry and optical spectroscopy of low-mass star and brown dwarf (BD) candidates in the Pleiades and Praesepe open clusters. We flag non-members from their position in K, I−K and J, J−K colour–magnitude diagrams (CMDs), and J−H, H−K two-colour diagrams. In general, the dust-free NextGen model isochrones of the Lyon Group fit the K, I−K CMDs well for stars with I−K∼ 1.5–3.5. However, Pleiades stars with K≃ 10.5–13 (MK≃ 5–7.5) are rather redder than the isochrones. We also identify this effect amongst αPer sources from the literature, but find no evidence of it for field stars from the literature. The NextGen isochrones fit the J, J−K CMDs of both clusters very well in this photometric range. It is possible that the I−K colour of youthful stars is affected by the presence of magnetic activity. The Lyon Group's Dusty isochrones fit both K, I−K and K, J−K Pleiades CMDs well for I−K≃ 4.3–6/J−K≃ 1.1–1.4. In between these colour ranges the Pleiades cluster sequence comprises three portions. Starting at the bluer side, there is a gap where very few sources are found (the gap size is ΔI∼ 0.5, ΔJ∼ΔK∼ 0.3), probably resulting from a sharp local drop in the magnitude–mass relation. Then the sequence is quite flat from I−K∼ 3.5–4. Finally, the sequence turns over and drops down to join the Dusty isochrone. We also compare model atmosphere colours to the two-colour diagrams of the clusters. The NextGen models are seen to be ∼0.1 too blue in H−K and ∼0.1 too red in J−H for Teff &gt; 4000 K. However, they are in reasonable agreement with the data at Teff∼ 3200 K. For Teff∼ 2800–3150 K, the colours of Pleiades and Praesepe sources are significantly different, where Praesepe sources are ∼0.1 bluer in J−H and up to ∼0.1 redder in H−K. These differences could result from gravity-sensitive molecular opacities. Cooler Praesepe sources then agree well with the dusty models, suggesting that dust is beginning to form in Praesepe sources around 2500 K. However, Pleiades sources remain consistent with the NextGen models (and inconsistent with the dusty models) down to Teff values of ∼2000 K. It is possible that dust formation does not begin until lower Teff values in sources with lower surface gravities (and hence lower atmospheric pressures). We also identify unresolved binaries in both clusters, and estimate mass ratios (q) for Pleiades BDs. Most of these have q &gt; 0.7, however, 3/18 appear to have lower q values. We determine the binary fraction (BF) for numerous mass ranges in each cluster, and find that it is generally rising towards lower masses. We find a BD BF of 50+11−10 per cent. We also find some evidence suggesting that the BF–q distribution is flat for 0.5–0.35 M⊙, in contrast to solar-type stars.</w:t>
      </w:r>
      <w:r>
        <w:br/>
      </w:r>
      <w:r>
        <w:rPr>
          <w:rStyle w:val="VerbatimChar"/>
        </w:rPr>
        <w:t xml:space="preserve">## 2051                                                                                                                                                                                                                                                                                                                                                                                                                                                                                                                                                                                                                                                                                                                                                                                                                                                                                                                                                                                                                                                                                                                                                                                                                                                                                                                                                                                                                                                                                                                                                                                                                                                                                                                                                                                                                                                                                                                                                                                                                                                                                                                                                                                                                                                                                                                                                                                                                                                                                                                                                                                                                                                                                                                                                                                                                                                                                                                                                                                                                                                                                                                                                                                                                                                                                                                                                                                                                                                                                                                                                                                                                                                                                                                                                                                                                                                                                                                                                                                                                                                                                                                                                                                                                                                                                                                                                                                                                                                                                                                                                                                                                                                                                                                                                                                                                                                                                                                                                                                                                                                                                                                                                                                                                                                                                                                                                                                                                                                                                                                                                                                                                                                                                                                                                                                                                                                                                                                                                                                                                                                                                                                                                                                                                                                           In a recent paper “On the presence of Oxygen in the Atmospheres of certain Fixed Stars,”* Dr. Gill calls attention to three unknown lines in the spectra of (β Crucis, ∊ Canis Majoris, and stars of their type, viz., wave-lengths 4552·79, 4567·09, 4574·68.</w:t>
      </w:r>
      <w:r>
        <w:br/>
      </w:r>
      <w:r>
        <w:rPr>
          <w:rStyle w:val="VerbatimChar"/>
        </w:rPr>
        <w:t xml:space="preserve">## 2071                                                                                                                                                                                                                                                                                                                                                                                                                                                                                                                                                                                                                                                                                                                                                                                                                                                                                                                                                                                                                                                                                                                                                                                                                                                                                                                                                                                                                                                                                                                                                                                                                                                                                                                                                                                                                                                                                                                                                                                                                                                                                                                                                                                                                                                                                                                                                                                                                                                                                                                                                                                                                                                                                                                                                                                                                                                                                                                                                                                                                                                                                                                                                                                                                                                                                                                                                                                                                                                                                                                                                                                                                                                                                                                                                                                                                                                                                                                                                                                                                                                                                                                                                                                                                                                                                                                                                                                                                                                                                                                                                                                                                                                                                                                                                                                                                                                                                                                                                                                                                                    The aim of the Degenerate Objects around Degenerate Objects (DODO) survey is to search for very low-mass brown dwarfs and extrasolar planets in wide orbits around white dwarfs via direct imaging. The direct detection of such companions would allow the spectroscopic investigation of objects with temperatures much lower ( T8.5, and so could belong to the proposed Y dwarf spectral sequence. The detection of a planet around a white dwarf would prove that such objects can survive the final stages of stellar evolution and place constraints on the frequency of planetary systems around their progenitors (with masses between 1.5 and 8 M ⊙ , i.e. early B to mid-F). This paper presents the results of a multi epoch J band common proper motion survey of 23 nearby equatorial and Northern hemisphere white dwarfs. We rule out the presence of any common proper motion companions, with limiting masses determined from the completeness limit of each observation, to 18 white dwarfs. For the remaining five targets, the motion of the white dwarf is not sufficiently separated from the non-moving background objects in each field. These targets require additional observations to conclusively rule out the presence of any common proper motion companions. From our completeness limits, we tentatively suggest that ≤5 per cent of white dwarfs have substellar companions with T eff &gt;500 K between projected physical separations of 60-200 au.</w:t>
      </w:r>
      <w:r>
        <w:br/>
      </w:r>
      <w:r>
        <w:rPr>
          <w:rStyle w:val="VerbatimChar"/>
        </w:rPr>
        <w:t xml:space="preserve">## 2072                                                                                                                                                                                                                                                                                                                                                                                                                                                                                                                                                                                                                                                                                                                                                                                                                                                                                                                                                                                                                                                                                                                                                                                                                                                                                                                                                                                                                                                                                                                                                                                                                                                                                                                                                                                                                                                                                                                                                                                                                                                                                                                                                                                                                                                                                                                                                                                                                                                                                                                                                                                                                                                                                                                                                                                                                                                                                                                                                                                                                                                                                                                                                                                                                                                                                                                                                                                                                                                                                                                                                                                                                                                                                                                                                                                                                                                                                                                                                                                                                                                                                                                                                                                                                                                                                                                                                                                                                                                                                                                                                                                                                                                                                                                                                                                                                                                                                                                                                                                                                                    The aim of the Degenerate Objects around Degenerate Objects (DODO) survey is to search for very low-mass brown dwarfs and extrasolar planets in wide orbits around white dwarfs via direct imaging. The direct detection of such companions would allow the spectroscopic investigation of objects with temperatures much lower ( T8.5, and so could belong to the proposed Y dwarf spectral sequence. The detection of a planet around a white dwarf would prove that such objects can survive the final stages of stellar evolution and place constraints on the frequency of planetary systems around their progenitors (with masses between 1.5 and 8 M ⊙ , i.e. early B to mid-F). This paper presents the results of a multi epoch J band common proper motion survey of 23 nearby equatorial and Northern hemisphere white dwarfs. We rule out the presence of any common proper motion companions, with limiting masses determined from the completeness limit of each observation, to 18 white dwarfs. For the remaining five targets, the motion of the white dwarf is not sufficiently separated from the non-moving background objects in each field. These targets require additional observations to conclusively rule out the presence of any common proper motion companions. From our completeness limits, we tentatively suggest that ≤5 per cent of white dwarfs have substellar companions with T eff &gt;500 K between projected physical separations of 60-200 au.</w:t>
      </w:r>
      <w:r>
        <w:br/>
      </w:r>
      <w:r>
        <w:rPr>
          <w:rStyle w:val="VerbatimChar"/>
        </w:rPr>
        <w:t xml:space="preserve">## 2108                                                                                                                                                                                                                                                                                                                                                                                                                                                                                                                                                                                                                                                                                                                                                                                                                                                                                                                                                                                                                                                                                                                                                                                                                                                                                                                                                                                                                                                                                                                                                                                                                                                                                                                                                                                                                                                                                                                                                                                                                                                                                                                                                                                                                                                                                                                                                                                                                                                                                                                                                                                                                                                                                                                                                                                                                                                                                                                                                                                                                                                                                                                                                                                                                                                                                                                                                                                                                                                                                                                                                                                                                                                                                                                                                                                                                                                                                                                                                                                                                                                                                                                                                                                                                                                                                                                                                                                                                                                                                                                                                                                                                                                                                                                                                                                                                                                                                                                                                                                                                            This is the first of a series of papers devoted to the investigation of a large sample of brightest cluster galaxies (BCGs), their kinematic and stellar population properties, and the relationships between those and the properties of the cluster. We have obtained high signal-to-noise ratio, long-slit spectra of these galaxies with Gemini and William Herschel Telescope with the primary purpose of investigating their stellar population properties. This paper describes the selection methods and criteria used to compile a new sample of galaxies, concentrating on BCGs previously classified as containing a halo (cD galaxies), together with the observations and data reduction. Here, we present the full sample of galaxies, and the measurement and interpretation of the radial velocity and velocity dispersion profiles of 41 BCGs. We find clear rotation curves for a number of these giant galaxies. In particular, we find rapid rotation (&gt;100 km s -1 ) for two BCGs, NGC 6034 and 7768, indicating that it is unlikely that they formed through dissipationless mergers. Velocity substructure in the form of kinematically decoupled cores is detected in 12 galaxies, and we find five galaxies with velocity dispersion increasing with radius. The amount of rotation, the velocity substructure and the position of BCGs on the anisotropy-luminosity diagram are very similar to those of 'ordinary' giant ellipticals in high-density environments.</w:t>
      </w:r>
      <w:r>
        <w:br/>
      </w:r>
      <w:r>
        <w:rPr>
          <w:rStyle w:val="VerbatimChar"/>
        </w:rPr>
        <w:t xml:space="preserve">## 2115                                                                                                                                                                                                                                                                                                                                                                                                                                                                                                                                                                                                                                                                                                                                                                                                                                                                                                                                                                                                                                                                                                                                                                                                                                                                                                                                                                                                                                                                                                                                                                                                                                                                                                                                                                                                                                                                                                                                                                                                                                                                                                                                                                                                                                                                                                                                                                                                                                                                                                                                                                                                                                                                                                                                                                                                                                                                                                                                                                                                                                                                                                                                                                                                                                                                                                                                                                                                                                                                                                                                                                                                                                                                                                                                                                                                                                                                                                                                                                                                                                                                                                                                                                                                                                                                                                                                                                                                                                                                                                                                                                                                                                                                                                                                                                                                                                                                                                                                                                                                                                                                                                                                                                                                                                                                                                                                                                                                                        Recent observations have revealed streams of gas and stars in the halo of the Milky Way that are the debris from interactions between our Galaxy and some of its dwarf companion galaxies; the Sagittarius dwarf galaxy and the Magellanic clouds. Analysis of the material has shown that much of the halo is made up of cannibalized satellite galaxies, and that dark matter is distributed nearly spherically in the Milky Way. It remains unclear, however, whether cannibalized substructures are as common in the haloes of galaxies as predicted by galaxy-formation theory. Here we report the discovery of a giant stream of metal-rich stars within the halo of the nearest large galaxy, M31 (the Andromeda galaxy). The source of this stream could be the dwarf galaxies M32 and NGC205, which are close companions of M31 and which may have lost a substantial number of stars owing to tidal interactions. The results demonstrate that the epoch of galaxy building still continues, albeit at a modest rate, and that tidal streams may be a generic feature of galaxy haloes.</w:t>
      </w:r>
      <w:r>
        <w:br/>
      </w:r>
      <w:r>
        <w:rPr>
          <w:rStyle w:val="VerbatimChar"/>
        </w:rPr>
        <w:t xml:space="preserve">## 2148                                                                                                                                                                                                                                                                                                                                                                                                                                                                                                                                                                                                                                                                                                                                                                                                                                                                                                                                                                                                                                                                                                                                                                                                                                                                                                                                                                                                                                                                                                                                                                                                                                                                                                                                                                                                                                                                                                                                                                                                                                                                                                                                                                                                                                                                                                                                                                                                                                                                                                                                                                                                                                                                                                                                                                                                                                                                                                                                                                                                                                                                                                                                                                                                                                                                                                                                                                                                                                                                                                                                                                                                                                                                                                                                                                                                                                                                                                                                                                                                                                                                                                                                                                                                                                                                                                                                                                                                                                                                                                                                                                                                                                                                                                                                                                                                                                                                                                                                                                                                                                                                                                                                                                                                                                                                                                                                                                                                                                                                                                                                                                    We present measurements of the rotation rates of individual starspots on the rapidly rotating young K0 dwarf AB Doradus, at six epochs between 1988 December and 1996 December. The equatorial rotation period of the star decreased from 0.5137 to 0.5129 d between 1988 December and 1992 January. It then increased steadily, attaining a value of 0.5133 d by 1996 December. The latitude dependence of the rotation rate mirrored the changes in the equatorial rotation rate. The beat period between the equatorial and polar rotation periods dropped from 140 to 70 d initially, then rose steadily. The most rigid rotation, in 1988 December, occurred when the starspot coverage was at a maximum. The time-dependent part of the differential rotation is found to have ΔΩ/Ω ≃ 0.004, which should alter the oblateness of the star enough to explain the period changes observed in several close binaries via the Applegate mechanism.</w:t>
      </w:r>
      <w:r>
        <w:br/>
      </w:r>
      <w:r>
        <w:rPr>
          <w:rStyle w:val="VerbatimChar"/>
        </w:rPr>
        <w:t xml:space="preserve">## 2168                                                                                                                                                                                                                                                                                                                                                                                                                                                                                                                                                                                                                                                                                                                                                                                                                                                                                                                                                                                                                                                                                                                                                                                                                                                                                                                                                                                                                                                                                                                                                                                                                                                                                                                                                                                                                                                                                                                                                                                                                                                                                                                                                                                                                                                                                                                                                                                                                                                                                                                                                                                                                                                                                                                                                                                                                                                                                                                                                                                                                                                                                                                                                                                                                                                                                                                                                                                                                                                                                                                                                                                                                                                                                                                                                                                                                                                                                                                                                                                                                                                                                                                                                                                                                                                                                                                                                                                                                                                                                                                                                                                                                                                                                                                                                                                                                                                                                                                                                                                                                                                                                                                                                                                                                                                                                             The absorption feature detected in the prompt X-ray emission of GRB 990705 bears important consequences. We investigate different production mechanisms, and we conclude that the absorbing material cannot be very close to the burster and is likely to be moderately clumped. These properties challenge any model in which the burst explodes in coincidence with the core collapse of a massive rotating star. We show that the straightforward interpretation of the absorption feature as a photoionization K edge of neutral iron faces a severe problem in that it requires a huge amount of iron in the close vicinity of the burster. We then discuss an alternative scenario in which iron ions are kept in a high-ionization state by the burst flux and the absorption feature is produced by resonant scattering from hydrogen-like iron broadened by a range of outflow velocities. In this case, the physical conditions and geometry of the absorbing material are fully consistent with the presence of a young supernova remnant surrounding the burst site at a radius R ~ 1016 cm. We finally discuss how this remnant might affect the generation of afterglows with a standard power-law flux decay.</w:t>
      </w:r>
      <w:r>
        <w:br/>
      </w:r>
      <w:r>
        <w:rPr>
          <w:rStyle w:val="VerbatimChar"/>
        </w:rPr>
        <w:t xml:space="preserve">## 2194                                                                                                                                                                                                                                                                                                                                                                                                                                                                                                                                                                                                                                                                                                                                                                                                                                                                                                                                                                                                                                                                                                                                                                                                                                                                                                                                                                                                                                                                                                                                                                                                                                                                                                                                                                                                                                                                                                                                                                                                                                                                                                                                                                                                                                                                                                                                                                                                                                                                                                                                                                                                                                                                                                                                                                                                                                                                                                                                                                                                                                                                                                                                                                                                                                                                                                                                                                                                                                                                                                                                                                                                                                                                                                                                                                                                                                                                                                                                                                                                                                                                                                                                                                                                                                                                                                                                                                                                                                                                                                                                                                                                                                                                                                                                                                                                                                                         The collapse of weakly turbulent pre-stellar cores is a critical stage in the process of star formation. Being highly non-linear and stochastic, the outcome of collapse can only be explored theoretically by performing large ensembles of numerical simulations. Standard practice is to quantify the initial turbulent velocity field in a core in terms of the amount of turbulent energy (or some equivalent) and the exponent in the power spectrum (n ≡−dlog Pk/dlog k). In this paper, we present a numerical study of the influence of the details of the turbulent velocity field on the collapse of an isolated, weakly turbulent, low-mass pre-stellar core. We show that, as long as n ≳ 3 (as is usually assumed), a more critical parameter than n is the maximum wavelength in the turbulent velocity field, λMAX. This is because λMAX carries most of the turbulent energy, and thereby influences both the amount and the spatial coherence of the angular momentum in the core. We show that the formation of dense filaments during collapse depends critically on λMAX, and we explain this finding using a force balance analysis. We also show that the core has only a high probability of fragmenting if λMAX &gt; RCORE/2 (where RCORE is the core radius), the dominant mode of fragmentation involves the formation and break-up of filaments and although small protostellar discs (with radius RDISC≲ 20 au) form routinely, more extended discs are rare. In turbulent, low-mass cores of the type we simulate here, the formation of large, fragmenting protostellar discs is suppressed by early fragmentation in the filaments.</w:t>
      </w:r>
      <w:r>
        <w:br/>
      </w:r>
      <w:r>
        <w:rPr>
          <w:rStyle w:val="VerbatimChar"/>
        </w:rPr>
        <w:t xml:space="preserve">## 2223                                                                                                                                                                                                                                                                                                                                                                                                                                                                                                                                                                                                                                                                                                                                                                                                                                                                                                                                                                                                                                                                                                                                                                                                                                                                                                                                                                                                                                                                                                                                                                                                                                                                                                                                                                                                                                                                                                                                                                                                                                                                                                                                                                                                                                                                                                                                                                                                                                                                                                                                                                                                                                                                                                                                                                                                                                                                                                                                                                                                                                                                                                                                                                                                                                                                                                                                                                                                                                                                                                                                                                                                                                                                                                                                                                                                                                                                                                                                                                                                                                                                                                                                                                                                                                                                                                                                                                                                                                                                                                                                                                                                                                                                                                                                                                                                                                                                                                                                                                                                                                                                                                                                                                                                                                     Extrasolar planets are expected to emit detectable low frequency radio emission. In this paper we present results from new low frequency observations of two extrasolar planetary systems (Epsilon Eridani and HD128311) taken at 150 MHz with the Giant Metrewave Radio Telescope (GMRT). These two systems have been chosen because the stars are young (with ages &lt; 1 Gyr) and are likely to have strong stellar winds, which will increase the expected radio flux. The planets are massive (presumably) gas giant planets in longer period orbits, and hence will not be tidally locked to their host star (as is likely to be the case for short period planets) and we would expect them to have a strong planetary dynamo and magnetic field. We do not detect either system, but are able to place tight upper limits on their low frequency radio emission, at levels comparable to the theoretical predictions for these systems. From these observations we have a 2.5σ limit of 7.8 mJy for ǫ Eri and 15.5 mJy for HD 128311. In addition, these upper limits also provide limits on the low frequency radio emission from the stars themselves. These results are discussed and also the prospects for the future detection of radio emission from extrasolar planets.</w:t>
      </w:r>
      <w:r>
        <w:br/>
      </w:r>
      <w:r>
        <w:rPr>
          <w:rStyle w:val="VerbatimChar"/>
        </w:rPr>
        <w:t xml:space="preserve">## 2225                                                                                                                                                                                                                                                                                                                                                                                                                                                                                                                                                                                                                                                                                                                                                                                                                                                                                                                                                                                                                                                                                                                                                                                                                                                                                                                                                                                                                                                                                                                                                                                                                                                                                                                                                                                                                                                                                                                                                                                                                                                                                                                                                                                                                                                                                                                                                                                                                                                                                                                                                                                                                                                                                                                                                                                                                                                                                                                                                                                                                                                                                                                                                                                                                                                                                                                                                                                                                                                                                                                                                                                                                                                                                                                                                                                                                                                                                                                                                                                                                                                                                                                                                                   The existence of a correlation between observed radio spectral index and redshift has long been used as a method for selecting high-redshift radio galaxy candidates. We use nine highly spectroscopically complete radio samples, selected at different frequencies and flux limits, to determine the efficiency of this method and compare consistently observed correlations between spectral index (α), luminosity (P), linear size (D) and redshift (z) in our samples. We observe a weak correlation between z and α which remains even when Malmquist bias is removed. The strength of the z–α correlation is dependent on both the k-correction and sample selection frequency, in addition to the frequency at which α is measured, and consistent results for both high- and low-frequency-selected samples are only seen if analysis is restricted to just extended radio galaxies. This fits with the popular interpretation that the spectra steepen with z because the radio lobes work against a denser intergalactic medium environment as z increases, out to z ∼ 2–3. However, we also note that the majority of sources known at z &gt; 4 are very compact and often display a negatively curved or peaked spectrum, indicative of youth or merger activity, and therefore the low-frequency radio spectrum as a whole should be determined; this is something for which the new LOw Frequency ARray will be crucial. We quantify both the efficiency and the completeness of various techniques used to select high-z radio candidates. A steep-spectrum cut applied to low-frequency-selected samples can more than double the fraction of high-z sources, but at a cost of excluding over half of the high-z sources present in the original sample. An angular size cut is an almost as equally effective radio-based method as a steep-spectrum cut for maximizing the high-z content of large radio samples, and works for both high- and low-frequency-selected samples. In multiwavelength data, selection first of infrared-faint radio sources remains by far the most efficient method of selecting high-z sources. We present a simple method for selecting high-z radio sources, based purely on combining their observed radio properties of α and angular size, with the addition of the K-band magnitude if available.</w:t>
      </w:r>
      <w:r>
        <w:br/>
      </w:r>
      <w:r>
        <w:rPr>
          <w:rStyle w:val="VerbatimChar"/>
        </w:rPr>
        <w:t xml:space="preserve">## 2241                                                                                                                                                                                                                                                                                                                                                                                                                                                                                                                                                                                                                                                                                                                                                                                                                                                                                                                                                                                                                                                                                                                                                                                                                                                                                                                                                                                                                                                                                                                                                                                                                                                                                                                                                                                                                                                                                                                                                                                                                                                                                                                                                                                                                                                                                                                                                                                                                                                                                                                                                                                                                                                                                                                                                                                                                                                                                                                                                                                                                                                                                                                                                                                                                                                                                                                                                                                                                                                                                                                                                                                                                                                                                                                                                                                                                                                                                                                                                                                                                                                                                                                                                                                                                                                                                                                                                                                                                                                                                                                                                                                                                                                                                                                                                                                                                                                                                                                                                                                                                                                                                                                                                                                                                                                                                                                                   Recent spectroscopic evidence supports the theoretical expectation that certain cool dwarfs may have stellar winds with M-dot values several orders of magnitude larger than the solar rate. For large enough values of M-dot, the emission from the wind is expected to have a spectrum which, at low enough frequencies, becomes a power law, S(v) about v exp alpha with alpha about 0.7. Data from IRAS and VLA suggest that such a spectrum may in fact occur in certain M dwarfs: a key test of the wind spectrum would be provided if the stars could be detected at lambda about 1 mm. We show that the M-dot required to ensure power-law emission is a few times 10 exp -10 solar mass/yr. With M-dot of this order, fluxes at lambda about 1 mm would be tens of mJy. Using the James Clerk Maxwell Telescope, we have tested this prediction on several stars: the data are suggestive but are near the limits of detection. Confirmation of our estimates will be important for evolution and for interstellar medium (ISM) physics: if even a few percent of all M dwarfs are losing mass at the above rates, the mass balance of the ISM will be dominated by M dwarfs.</w:t>
      </w:r>
      <w:r>
        <w:br/>
      </w:r>
      <w:r>
        <w:rPr>
          <w:rStyle w:val="VerbatimChar"/>
        </w:rPr>
        <w:t xml:space="preserve">## 2249                                                                                                                                                                                                                                                                                                                                                                                                                                                                                                                                                                                                                                                                                                                                                                                                                                                                                                                                                                                                                                                                                                                                                                                                                                                                                                                                                                                                                                                                                                                                                                                                                                                                                                                                                                                                                                                                                                                                                                                                                                                                                                                                                                                                                                                                                                                                                                                                                                                                                                                                                                                                                                                                                                                                                                                                                                                                                                                                                                                                                                                                                                                                                                                                                                                                                                                                                                                                                                                                                                                                                                                                                                                                                                                                                                                                                                                                                                                                                                                                                                                                                                                                                                                                                                                                                                                                                                                                                                                                                                                                                                                                                                                                                                                                                                                                                                                                                                                                                                                                                                                                                                                                                                                                                                                                                                                                                                                                                                                                                                                                                                                                                                                                              We present results from the first high-resolution, high signal-to-noise ratio spectrum of SN 2002ic. The resolved Ha line has a P Cygni-type profile, clearly demonstrating the presence of a dense, slow-moving (∼100 km s -1 ) outflow. We have additionally found a huge near-infrared excess, hitherto unseen in Type la supernovae. We argue that this is due to an infrared light-echo arising from the pre-existing dusty circumstellar medium. We deduce a circumstellar medium mass probably exceeding 0.3 M ○. produced by a mass-loss rate greater than several times 10 -4 M ○. yr -1 . For the progenitor, we favour a single-degenerate system where the companion is a post-asymptotic giant branch star. As a by-product of our optical data, we are able to provide a firm identification of the host galaxy of SN 2002ic.</w:t>
      </w:r>
      <w:r>
        <w:br/>
      </w:r>
      <w:r>
        <w:rPr>
          <w:rStyle w:val="VerbatimChar"/>
        </w:rPr>
        <w:t xml:space="preserve">## 2253                                                                                                                                                                                                                                                                                                                                                                                                                                                                                                                                                                                                                                                                                                                                                                                                                                                                                                                                                                                                                                                                                                                                                                                                                                                                                                                                                                                                                                                                                                                                                                                                                                                                                                                                                                                                                                                                                                                                                                                                                                                                                                                                                                                                                                                                                                                                                                                                                                                                                                                                                                                                                                                                                                                                                                                                                                                                                                                                                                                                                                                                                                                                                                                                                                                                                                                                                                                                                                                                                                                                                                                                                                                                                                                                                                                                                                                                                                                                                                                                                                                                                                                                                                                                                                                                                                                                                                                                                                                                                                                                                                                                                                                                                                                                                                                                                       $f(R)$ is a paradigmatic modified gravity theory that typifies extensions to General Relativity with new light degrees of freedom and hence screened fifth forces between masses. These forces produce observable signatures in galaxy morphology, caused by a violation of the weak equivalence principle due to a differential impact of screening among galaxies' mass components. We compile statistical datasets of two morphological indicators -- offsets between stars and gas in galaxies and warping of stellar disks -- and use them to constrain the strength and range of a thin-shell-screened fifth force. This is achieved by applying a comprehensive set of upgrades to past work (Desmond et al 2018a,b): we construct a robust galaxy-by-galaxy Bayesian forward model for the morphological signals, including full propagation of uncertainties in the input quantities and marginalisation over an empirical model describing astrophysical noise. Employing more stringent data quality cuts than previously we find no evidence for a screened fifth force of any strength $\\Delta G/G_ext{N}$ in the Compton wavelength range $0.3-8$ Mpc, setting a $1\\sigma$ bound of $\\Delta G/G_ext{N}&lt;0.8$ at $\\lambda_C=0.3$ Mpc that strengthens to $\\Delta G/G_ext{N}&lt;3imes10^{-5}$ at $\\lambda_C=8$ Mpc. These are the tightest bounds to date beyond the Solar System by over an order of magnitude. For the Hu-Sawicki model of $f(R)$ with $n=1$ we require a background scalar field value $f_{R0} &lt; 1.4 imes 10^{-8}$, forcing practically all astrophysical objects to be screened. We conclude that this model can have no relevance to astrophysics or cosmology.</w:t>
      </w:r>
      <w:r>
        <w:br/>
      </w:r>
      <w:r>
        <w:rPr>
          <w:rStyle w:val="VerbatimChar"/>
        </w:rPr>
        <w:t xml:space="preserve">## 2256                                                                                                                                                                                                                                                                                                                                                                                                                                                                                                                                                                                                                                                                                                                                                                                                                                                                                                                                                                                                                                                                                                                                                                                                                                                                                                                                                                                                                                                                                                                                                                                                                                                                                                                                                                                                                                                                                                                                                                                                                                                                                                                                                                                                                                                                                                                                                                                                                                                                                                                                                                                                                                                                                                                                                                                                                                                                                                                                                                                                                                                                                                                                                                                                                                                                                                                                                                                                                                                                                                                                                                                                                                                                                                                                                                                                                                                                                                                                                                                                                                                                                                                                                                                                                                                                                                                                                                                                                                                                                                                                                                                                                                                                                                                                                                                                                                                                                                                                          We have re-analyzed archival GINGA data of the soft X-ray transient source GS2023+308 (V404 Cyg) covering the decline phase of its May 1989 outburst. Our spectral modelling includes the relativistically smeared Compton reflected continuum and iron K\\alpha fluorescent line near 6.5 keV produced by X-ray illumination of the accretion disc. This gives a powerful diagnostic of the accretion geometry, with the amplitude of the reprocessed components showing the solid angle subtended by the disc, while the detailed shape of the relativistic smearing shows how close this material is to the black hole event horizon. \nWe find that reflection is always significantly present in the spectra, but that its fractional contribution decreases as the decline progresses. The amount of relativistic smearing is also consistent with decreasing during the decline, although this is poorly constrained except for the brightest spectra. One plausible scenario explaining this evolution is of an optically thick disc with inner radius increasing as a function of time, with the X-ray source in the form of a central corona. This is similar to the evolution inferred for other X-ray transient sources, such as Nova Muscae, except that the underlying power law spectrum of GS 2023+338 stayed constant as the disc geometry changed. This challenges the underlying assumption of almost all models for the spectra of accreting black holes, namely that the hard X-rays are formed by Comptonization of seed photons from the accretion disc.</w:t>
      </w:r>
      <w:r>
        <w:br/>
      </w:r>
      <w:r>
        <w:rPr>
          <w:rStyle w:val="VerbatimChar"/>
        </w:rPr>
        <w:t xml:space="preserve">## 2261                                                                                                                                                                                                                                                                                                                                                                                                                                                                                                                                                                                                                                                                                                                                                                                                                                                                                                                                                                                                                                                                                                                                                                                                                                                                                                                                                                                                                                                                                                                                                                                                                                                                                                                                                                                                                                                                                                                                                                                                                                                                                                                                                                                                                                                                                                                                                                                                                                                                                                                                                                                                                                                                                                                                                                                                                                                                                                                                                                                                                                                                                                                                                                                                                                                                                                                                                                                                                                                                                                                                                                                                                                                                                                                                                                                                                                                                                                                                                                                                                                                                                                                                                                                                                                                                                                                                                                                                                                                                                                                                                                                                                                                                                                                                                                                                                                                                                                                                                                                                                                                                                                                                                                                                                                                                                                                                                                                                                                                                                                                                                                                                                                                                                                                                                                                                               This paper argues that almost all quasars are being microlensed, so that in addition to short timescale intrinsic variations quasars also vary on a timescale of several years due to microlensing. This hypothesis makes a number of specific predictions related to the incidence and nature of quasar variability, which are tested by analysis of a large sample of quasars which has been monitored in a homogeneous way over 17 years, and by examination of the light curves of individual quasars from the literature. The results of these tests suggest that nearly all quasars are being microlensed by a large population of small compact bodies, and the consequences of this are discussed.</w:t>
      </w:r>
      <w:r>
        <w:br/>
      </w:r>
      <w:r>
        <w:rPr>
          <w:rStyle w:val="VerbatimChar"/>
        </w:rPr>
        <w:t xml:space="preserve">## 2264                                                                                                                                                                                                                                                                                                                                                                                                                                                                                                                                                                                                                                                                                                                                                                                                                                                                                                                                                                                                                                                                                                                                                                                                                                                                                                                                                                                                                                                                                                                                                                                                                                                                                                                                                                                                                                                                                                                                                                                                                                                                                                                                                                                                                                                                                                                                                                                                                                                                                                                                                                                                                                                                                                                                                                                                                                                                                                                                                                                                                                                                                                                                                                                                                                                                                                                                                                                                                                                                                                                                                                                                                                                                                                                                                                                                                                                                                                                                                                                                                                                                                                                                                                                                                                                                                                                                                                                                                                                                                                                                                                  We study the torque on low-mass protoplanets on fixed circular orbits, embedded in a protoplanetary disc in the isothermal limit. We consider a wide range of surface density distributions including cases where the surface density increases smoothly outwards. We perform both linear disc response calculations and non-linear numerical simulations. We consider a large range of viscosities, including the inviscid limit, as well as a range of protoplanet mass ratios, with special emphasis on the co-orbital region and the corotation torque acting between disc and protoplanet. For low-mass protoplanets and large viscosity, the corotation torque behaves as expected from linear theory. However, when the viscosity becomes small enough to enable horseshoe turns to occur, the linear corotation torque exists only temporarily after insertion of a planet into the disc, being replaced by the horseshoe drag first discussed by Ward. This happens after a time that is equal to the horseshoe libration period reduced by a factor amounting to about twice the disc aspect ratio. This torque scales with the radial gradient of specific vorticity, as does the linear torque, but we find it to be many times larger. If the viscosity is large enough for viscous diffusion across the co-orbital region to occur within a libration period, we find that the horseshoe drag may be sustained. If not, the corotation torque saturates leaving only the linear Lindblad torques. As the magnitude of the non-linear co-orbital torque (horseshoe drag) is always found to be larger than the linear torque, we find that the sign of the total torque may change even for mildly positive surface density gradients. In combination with a kinematic viscosity large enough to keep the torque from saturating, strong sustained deviations from linear theory and outward or stalled migration may occur in such cases.</w:t>
      </w:r>
      <w:r>
        <w:br/>
      </w:r>
      <w:r>
        <w:rPr>
          <w:rStyle w:val="VerbatimChar"/>
        </w:rPr>
        <w:t xml:space="preserve">## 2275                                                                                                                                                                                                                                                                                                                                                                                                                                                                                                                                                                                                                                                                                                                                                                                                                                                                                                                                                                                                                                                                                                                                                                                                                                                                                                                                                                                                                                                                                                                                                                                                                                                                                                                                                                                                                                                                                                                                                                                                                                                                                                                                                                                                                                                                                                                                                                                                                                                                                                                                                                                                                                                                                                                                                                                                                                                                                                                                                                                                                                                                                                                                                                                                                                                                                                                                                                                                                                                                                                                                                                                                                                                                                                                                                                                                                                                                                                                                                                                                                                                                                                                                                                                                                                                                                                                                                                                                                                                                                                                                                                                                                                                                                                                                                      The advent of sensitive sub-mm array cameras now allows a proper census of dust-enshrouded massive star-formation in very distant galaxies, previously hidden activity to which even the faintest optical images are insensitive. We present the deepest sub-mm survey of the sky to date, taken with the SCUBA camera on the James Clerk Maxwell Telescope and centred on the Hubble Deep Field. The high source density found in this image implies that the survey is confusion-limited below a flux density of 2 mJy. However, within the central 80 arcsec radius independent analyses yield 5 reproducible sources with S(850um) &gt; 2 mJy which simulations indicate can be ascribed to individual galaxies. We give positions and flux densities for these, and furthermore show using multi-frequency photometric data that the brightest sources in our map lie at redshifts z~3. These results lead to integral source counts which are completely inconsistent with a no-evolution model, and imply that massive star-formation activity continues at redshifts &gt; 2. The combined brightness of the 5 most secure sources in our map is sufficient to account for 30 - 50% of the previously unresolved sub-mm background, and we estimate statistically that the entire background is resolved at about the 0.3 mJy level. Finally we discuss possible optical identifications and redshift estimates for the brightest sources. One source appears to be associated with an extreme starburst galaxy at z~1, whilst the remaining four appear to lie in the redshift range 2 &lt; z &lt; 4. This implies a star-formation density over this redshift range that is at least five times higher than that inferred from the ultraviolet output of HDF galaxies.</w:t>
      </w:r>
      <w:r>
        <w:br/>
      </w:r>
      <w:r>
        <w:rPr>
          <w:rStyle w:val="VerbatimChar"/>
        </w:rPr>
        <w:t xml:space="preserve">## 2326                                                                                                                                                                                                                                                                                                                                                                                                                                                                                                                                                                                                                                                                                                                                                                                                                                                                                                                                                                                                                                                                                                                                                                                                                                                                                                                                                                                                                                                                                                                                                                                                                                                                                                                                                                                                                                                                                                                                                                                                                                                                                                                                                                                                                                                                                                                                                                                                                                                                                                                                                                                                                                                                                                                                                                                                                                                                                                                                                                                                                                                                                                                                                                                                                                                                                                                                                                                                                                                                                                                                                                                                                                                                                                                                                                                                                                                                                                                                                                                                                                                                                                                                                                                                                                                                                                                                                                                                                                                                                                                                                                                                                                                                                                                                                                                                                                                                                                                                                                                                                                                                                                                                                                                             Dust emission around the nearby star Eridani has been imaged using a new submillimeter camera (the Submillimetre Common-User Bolometer Array at the James Clerk Maxwell Telescope). At an 850 μm wavelength, a ring of dust is seen peaking at 60 AU from the star and with much lower emission inside 30 AU. The mass of the ring is at least ~0.01 M⊕ in dust, while an upper limit of 0.4 M⊕ in molecular gas is imposed by CO observations. The total mass is comparable to the estimated amount of material, 0.04-0.3 M⊕, in comets orbiting the solar system. The most probable origin of the ring structure is that it is a young analog to the Kuiper Belt in our solar system and that the central region has been partially cleared by the formation of grains into planetesimals. Dust clearing around Eri is seen within the radius of Neptune's orbit, and the peak emission at 35-75 AU lies within the estimated Kuiper Belt zone of 30-100 AU radius. Eri is a main-sequence star of type K2 V (0.8 M⊙) with an estimated age of 0.5-1.0 Gyr, so this interpretation is consistent with the early history of the solar system where heavy bombardment occurred up to ≈ 0.6 Gyr. An unexpected discovery is the substructure within the ring, and these asymmetries could be due to perturbations by planets.</w:t>
      </w:r>
      <w:r>
        <w:br/>
      </w:r>
      <w:r>
        <w:rPr>
          <w:rStyle w:val="VerbatimChar"/>
        </w:rPr>
        <w:t xml:space="preserve">## 2332                                                                                                                                                                                                                                                                                                                                                                                                                                                                                                                                                                                                                                                                                                                                                                                                                                                                                                                                                                                                                                                                                                                                                                                                                                                                                                                                                                                                                                                                                                                                                                                                                                                                                                                                                                                                                                                                                                                                                                                                                                                                                                                                                                                                                                                                                                                                                                                                                                                                                                                                                                                                                                                                                                                                                                                                                                                                                                                                                                                                                                                                                                                                                                                                                                                                                                                                                                                                                                                                                                                                                                                                                                                                                                                                                                                                                                                                                                                                                                                                                                                                                                                                                                                                                                                                                                                                                                                                                                                                                                                                                                                                                                                                                                                                                                                                                                                                                                                                                                                                                                                                                                                                                                                                                                                                                                                               We present a new Monte Carlo algorithm to generate merger trees describing the formation history of dark matter haloes. The algorithm is a modification of the algorithm of Cole et al. used in the galform semi-analytic galaxy formation model. As such, it is based on the Extended Press–Schechter theory and so should be applicable to hierarchical models with a wide range of power spectra and cosmological models. It is tuned to be in accurate agreement with the conditional mass functions found in the analysis of merger trees extracted from the Λ cold dark matter Millennium N-body simulation. We present a comparison of its predictions not only with these conditional mass functions, but also with additional statistics of the Millennium Simulation halo merger histories. In all cases, we find it to be in good agreement with the Millennium Simulation and thus it should prove to be a very useful tool for semi-analytic models of galaxy formation and for modelling hierarchical structure formation in general. We have made our merger tree generation code and code to navigate the trees available at http://star-www.dur.ac.uk/~cole/merger_trees.</w:t>
      </w:r>
      <w:r>
        <w:br/>
      </w:r>
      <w:r>
        <w:rPr>
          <w:rStyle w:val="VerbatimChar"/>
        </w:rPr>
        <w:t xml:space="preserve">## 2341                                                                                                                                                                                                                                                                                                                                                                                                                                                                                                                                                                                                                                                                                                                                                                                                                                                                                                                                                                                                                                                                                                                                                                                                                                                                                                                                                                                                                                                                                                                                                                                                                                                                                                                                                                                                                                                                                                                                                                                                                                                                                                                                                                                                                                                                                                                                                                                                                                                                                                                                                                                                                                                                                                                                                                                                                                                                                                                                                                                                                                                                                                                                                                                                                                                                                                                                                                                                                                                                                                                                                                                                                                                                                                                                                                                                                                                                                                                                                                                                                                                                                                                                                                                                                                                                                                                                                                                                                                                                                                                                                                                                                                                                                                                                                                                                                                                                                                                                                                                                                                                                                                                                                                                                                                                                 Jets and outflows accompany the mass accretion process in protostars and young stellar objects. Using a large and unbiased sample, they can be used to study statistically the local feedback they provide and the typical mass accretion history. Here we analyse such a sample of molecular hydrogen emission-line objects in the Serpens and Aquila part of the Galactic plane. Distances are measured by foreground star counts with an accuracy of 25per cent. The resulting spacial distribution and outflow luminosities indicate that our objects sample the formation of intermediate-mass objects. The outflows are unable to provide a sizeable fraction of energy and momentum to support, even locally, the turbulence levels in their surrounding molecular clouds. The fraction of parsec scale flows is one quarter and the typical dynamical jet age of the order of 10 4yr. Groups of emission knots are ejected every 10 3yr. This might indicate that low-level accretion rate fluctuations and not FU-Ori-type events are responsible for the episodic ejection of material. Better observational estimates of the FU-Ori duty cycle are needed. Â© 2012 The Authors Monthly Notices of the Royal Astronomical Society Â© 2012 RAS.</w:t>
      </w:r>
      <w:r>
        <w:br/>
      </w:r>
      <w:r>
        <w:rPr>
          <w:rStyle w:val="VerbatimChar"/>
        </w:rPr>
        <w:t xml:space="preserve">## 2360                                                                                                                                                                                                                                                                                                                                                                                                                                                                                                                                                                                                                                                                                                                                                                                                                                                                                                                                                                                                                                                                                                                                                                                                                                                                                                                                                                                                                                                                                                                                                                                                                                                                                                                                                                                                                                                                                                                                                                                                                                                                                                                                                                                                                                                                                                                                                                                                                                                                                                                                                                                                                                                                                                                                                                                                                                                                                                                                                                                                                                                                                                                                                                                                                                                                                                                                                                                                                                                                                                                                                                                                                                                                                                                                                                                                                                                                                                                                                                                                                                                                                                                                                                                                                                                                                                                                                                                                                                                                                                                                                                                                                                                                                                                                                                                                                                                                                                                                                                                                                    We demonstrate the use of the 3D Monte Carlo radiative transfer code phaethon to model infrared-dark clouds (IRDCs) that are externally illuminated by the interstellar radiation field (ISRF). These clouds are believed to be the earliest observed phase of high-mass star formation, and may be the high-mass equivalent of lower mass pre-stellar cores. We model three different cases as examples of the use of the code, in which we vary the mass, density, radius, morphology and internal velocity field of the IRDC. We show the predicted output of the models at different wavelengths chosen to match the observing wavebands of Herschel and Spitzer. For the wavebands of the long-wavelength Spectral and Photometric Imaging Receiver (SPIRE) photometer on Herschel, we also pass the model output through the SPIRE simulator to generate output images that are as close as possible to the ones that would be seen using SPIRE. We then analyse the images as if they were real observations, and compare the results of this analysis with the results of the radiative transfer models. We find that detailed radiative transfer modelling is necessary to accurately determine the physical parameters of IRDCs (e.g. dust temperature, density profile). This method is applied to study G29.55+00.18, an IRDC observed by the Herschel Infrared Galactic Plane Survey (Hi-GAL), and in the future it will be used to model a larger sample of IRDCs from the same survey.</w:t>
      </w:r>
      <w:r>
        <w:br/>
      </w:r>
      <w:r>
        <w:rPr>
          <w:rStyle w:val="VerbatimChar"/>
        </w:rPr>
        <w:t xml:space="preserve">## 2414                                                                                                                                                                                                                                                                                                                                                                                                                                                                                                                                                                                                                                                                                                                                                                                                                                                                                                                                                                                                                                                                                                                                                                                                                                                                                                                                                                                                                                                                                                                                                                                                                                                                                                                                                                                                                                                                                                                                                                                                                                                                                                                                                                                                                                                                                                                                                                                                                                                                                                                                                                                                                                                                                                                                                                                                                                                                                                                                                                                                                                                                                                                                                                                                                                                                                                                                                                                                                                                                                                                                                                                                                                                                                                                                                                                                                                                                                                                                                                                                                                                                                                                                                                                                                                                                                                                                                                                                                                                                                                                                                                                                                                                                                                                                                                                                                                                                                                                                                                                                                                                                                                                                                                                                                                                                                                                                                                                                                                                                                                                     The dynamics of a viscous accretion disc subject to a slowly varying warp of large amplitude is considered. Attention is restricted to discs in which self-gravitation is negligible, and to the generic case in which the resonant wave propagation found in inviscid Keplerian discs does not occur. The equations of fluid dynamics are derived in a coordinate system that follows the principal warping motion of the disc. They are reduced using asymptotic methods for thin discs, and solved to extract the equation governing the warp. In general, this is a wave equation of parabolic type with non-linear dispersion and diffusion, which describes fully non-linear bending waves. This method generalizes the linear theory of Papaloizou &amp; Pringle to allow for an arbitrary rotation law, and extends it into the non-linear domain, where it connects with a generalized version of the theory of Pringle. The astrophysical implications of this analysis are discussed briefly.</w:t>
      </w:r>
      <w:r>
        <w:br/>
      </w:r>
      <w:r>
        <w:rPr>
          <w:rStyle w:val="VerbatimChar"/>
        </w:rPr>
        <w:t xml:space="preserve">## 2448                                                                                                                                                                                                                                                                                                                                                                                                                                                                                                                                                                                                                                                                                                                                                                                                                                                                                                                                                                                                                                                                                                                                                                                                                                                                                                                                                                                                                                                                                                                                                                                                                                                                                                                                                                                                                                                                                                                                                                                                                                                                                                                                                                                                                                                                                                                                                                                                                                                                                                                                                                                                                                                                                                                                                                                                                                                                                                                                                                                                                                                                                                                                                                                                                                                                                                                                                                                                                                                                                                                                                                                                                                                                                                                                                                                                                                                                                                                                                                                                                                                                                                                                                                                                                                                                                                                                                                                                                                                                                                                                                                                                                                                                                                                                                                                                                                                                                                                                                                                                                                                                                                                                                                                                    We present a dynamical investigation of a newly found asteroid, 2010 SO 16, and the discovery that it is a horseshoe companion of the Earth. The object's absolute magnitude (H = 20.7) makes this the largest object of its type known to-date. By carrying out numerical integrations of dynamical clones, we find that (a) its status as a horseshoe is secure given the current accuracy of its ephemeris, and (b) the time spent in horseshoe libration with the Earth is several times 10 5 yr, two orders of magnitude longer than determined for other horseshoe asteroids of the Earth. Further, using a model based on Hill's approximation to the three-body problem, we show that, apart from the low eccentricity which prevents close encounters with other planets or the Earth itself, its stability can be attributed to the value of its Jacobi constant far from the regime that allows transitions into other co-orbital modes or escape from the resonance altogether. We provide evidence that the eventual escape of the asteroid from horseshoe libration is caused by the action of planetary secular perturbations and the stochastic evolution of the eccentricity. The questions of its origin and the existence of as-yet-undiscovered co-orbital companions of the Earth are discussed.</w:t>
      </w:r>
      <w:r>
        <w:br/>
      </w:r>
      <w:r>
        <w:rPr>
          <w:rStyle w:val="VerbatimChar"/>
        </w:rPr>
        <w:t xml:space="preserve">## 2472                                                                                                                                                                                                                                                                                                                                                                                                                                                                                                                                                                                                                                                                                                                                                                                                                                                                                                                                                                                                                                                                                                                                                                                                                                                                                                                                                                                                                                                                                                                                                                                                                                                                                                                                                                                                                                                                                                                                                                                                                                                                                                                                                                                                                                                                                                                                                                                                                                                                                                                                                                                                                                                                                                                                                                                                                                                                                                                                                                                                                                                                                                                                                                                                                                                                                                                                                                                                                                                                                                                                                                                                                                                                                                                                                                                                                                                                                                                                                                                                                                                                                                                                                                                                                                                                                                                                                                                             We present observations of L1155 and L1148 in the Cepheus molecular cloud, taken using the Far Infrared Surveyor (FIS) instrument on the Akari satellite. We compare these data to submillimetre data taken using the Submillimetre Common-User Bolometer Array (SCUBA) camera on the James Clerk Maxwell Telescope, and far-infrared data taken with the imaging photo-polarimeter (ISOPHOT) camera on board the Infrared Space Observatory (ISO) satellite. The Akari data cover a similar spectral window and are consistent with the ISO data. All of the data show a relation between the position of the peak of emission and the wavelength for the core of L1155. We interpret this as a temperature gradient. We fit modified blackbody curves to the spectral energy distributions at two positions in the core and see that the central core in L1155 (L1155C) is approximately 2° warmer at one edge than it is in the centre. We consider a number of possible heating sources and conclude that the A6V star BD+67 1263 is the most likely candidate. This star is at a distance of 0.7 pc from the front of L1155C in the plane of the sky. We carry out radiative transfer modelling of the L1155C core including the effects from the nearby star. We find that we can generate a good fit to the observed data at all wavelengths, and demonstrate that the different morphologies of the core at different wavelengths can be explained by the observed 2° temperature gradient. The L1148 core exhibits a similar morphology to that of L1155C, and the data are also consistent with a temperature gradient across the core. In this case, the most likely heating source is the star BD197053. Our findings illustrate very clearly that the apparent observed morphology of a pre-stellar core can be highly dependent on the wavelength of the observation, and that temperature gradients must be taken into account before converting images into column density distributions. This is important to note when interpreting Akari and Spitzer data and will also be significant for Herschel data.</w:t>
      </w:r>
      <w:r>
        <w:br/>
      </w:r>
      <w:r>
        <w:rPr>
          <w:rStyle w:val="VerbatimChar"/>
        </w:rPr>
        <w:t xml:space="preserve">## 2476                                                                                                                                                                                                                                                                                                                                                                                                                                                                                                                                                                                                                                                                                                                                                                                                                                                                                                                                                                                                                                                                                                                                                                                                                                                                                                                                                                                                                                                                                                                                                                                                                                                                                                                                                                                                                                                                                                                                                                                                                                                                                                                                                                                                                                                                                                                                                                                                                                                                                                                                                                                                                                                                                                                                                                                                                                                                                                                                                                                                                                                                                                                                                                                                                                                                                                                                                                                                                                                                                                                                                                                                                                                                                                                                                                                                                                                                                                                                                                                                                                                                                                                                                                                                                                                                                                                                                                                                                                                                                                                                                                                                                                                                                                                                                                                                                                                                                                                                                                                                                                                                                                                                                                                                                                                                                                 Observations in the submillimetre waveband have recently revealed a new population of luminous, sub-mm sources. These are proposed to lie at high redshift and to be optically faint due to their high intrinsic dust obscuration. The presence of dust has been previously invoked in optical galaxy count models which assume $au=9$ Gyr Bruzual &amp; Charlot evolution for spirals and these fit the count data well from U to K. We now show that by using either a 1/$\\lambda$ or Calzetti absorption law for the dust and re-distributing the evolved spiral galaxy UV radiation into the far infra-red(FIR), these models can account for all of the `faint'($\\leq1$mJy) $850\\mu$m galaxy counts, but fail to fit 'bright'($\\ge2$mJy) sources, indicating that another explanation for the sub-mm counts may apply at brighter fluxes(e.g. QSOs, ULIRGs). We find that the main contribution to the faint, sub-mm number counts is in the redshift range $0.5 &lt; z &lt; 3$, peaking at $z\\approx 1.8$. The above model, using either dust law, can also explain a significant proportion of the extra-galactic background at $850\\mu$m as well as producing a reasonable fit to the bright $60\\mu m$ IRAS counts.</w:t>
      </w:r>
      <w:r>
        <w:br/>
      </w:r>
      <w:r>
        <w:rPr>
          <w:rStyle w:val="VerbatimChar"/>
        </w:rPr>
        <w:t xml:space="preserve">## 2477                                                                                                                                                                                                                                                                                                                                                                                                                                                                                                                                                                                                                                                                                                                                                                                                                                                                                                                                                                                                                                                                                                                                                                                                                                                                                                                                                                                                                                                                                                                                                                                                                                                                                                                                                                                                                                                                                                                                                                                                                                                                                                                                                                                                                                                                                                                                                                                                                                                                                                                                                                                                                                                                                                                                                                                                                                                                                                                                                                                                                                                                                                                                                                                                                                                                                                                                                                                                                                                                                                                                                                                                                                                                                                                                                                                                                                                                                                                                                                                                                                                                                                                                                                                                                                                                                                                                                                                                                                                                                     Significance The observed diversity of magnetars indicates that their magnetic topology is more complicated than a simple dipole. Current models of their radiative emission, based on axially symmetric simulations, require the presence of a concealed toroidal magnetic field having up to 100 times more energy than the observed dipole component, but the physical origin of such a field is unclear. Our fully 3D simulations of the crustal magnetic field demonstrate that magnetic instabilities operate under a range of plausible conditions and generate small-scale field structures that are an order of magnitude stronger than the large-scale field. The Maxwell stress and Ohmic heating from these structures can explain magnetar bursts and surface hotspots, using comparable poloidal and toroidal magnetic fields. Current models of magnetars require extremely strong magnetic fields to explain their observed quiescent and bursting emission, implying that the field strength within the star’s outer crust is orders of magnitude larger than the dipole component inferred from spin-down measurements. This presents a serious challenge to theories of magnetic field generation in a proto-neutron star. Here, we present detailed modeling of the evolution of the magnetic field in the crust of a neutron star through 3D simulations. We find that, in the plausible scenario of equipartition of energy between global-scale poloidal and toroidal magnetic components, magnetic instabilities transfer energy to nonaxisymmetric, kilometer-sized magnetic features, in which the local field strength can greatly exceed that of the global-scale field. These intense small-scale magnetic features can induce high-energy bursts through local crust yielding, and the localized enhancement of Ohmic heating can power the star’s persistent emission. Thus, the observed diversity in magnetar behavior can be explained with mixed poloidal−toroidal fields of comparable energies.</w:t>
      </w:r>
      <w:r>
        <w:br/>
      </w:r>
      <w:r>
        <w:rPr>
          <w:rStyle w:val="VerbatimChar"/>
        </w:rPr>
        <w:t xml:space="preserve">## 2512                                                                                                                                                                                                                                                                                                                                                                                                                                                                                                                                                                                                                                                                                                                                                                                                                                                                                                                                                                                                                                                                                                                                                                                                                                                                                                                                                                                                                                                                                                                                                                                                                                                                                                                                                                                                                                                                                                                                                                                                                                                                                                                                                                                                                                                                                                                                                                                                                                                                                                                                                                                                                                                                                                                                                                                                                                                                                                                                                                                                                                                                                                                                                                                                                                                                                                                                                                                                                                                                                                                                                                                                                                                                                                                                                                                                                                                                                                                                                                                                                                                                                                                                                                                                                                                                                                                                                                                                                                                                                                                                                                                                                                                                                                                                                                                                                                                                                                                                                                                                                                                                                                                                                                                                                                                                                                                                                                                                                                                                                                                                                                                                                                                                                                                                                                                                                                                                                        Cosmic ray showers passing through the atmosphere produce electromagnetic disturbances. It has been suggested that these can be detected by means of a radio telescope. We set up a simple model for a shower and find that the time-integrated energy flux in its radiation field, at say 45M c/s, is of the order of 60000 flux units x microseconds, when the show er contains 106 electrons and 106 positrons. The radiation pattern depends on the decay rate of the shower. We have done this calculation in order to give some guidance to experimentalists who are planning to observe cosmic ray showers by radio means.</w:t>
      </w:r>
      <w:r>
        <w:br/>
      </w:r>
      <w:r>
        <w:rPr>
          <w:rStyle w:val="VerbatimChar"/>
        </w:rPr>
        <w:t xml:space="preserve">## 2533                                                                                                                                                                                                                                                                                                                                                                                                                                                                                                                                                                                                                                                                                                                                                                                                                                                                                                                                                                                                                                                                                                                                                                                                                                                                                                                                                                                                                                                                                                                                                                                                                                                                                                                                                                                                                                                                                                                                                                                                                                                                                                                                                                                                                                                                                                                                                                                                                                                                                                                                                                                                                                                                                                                                                                                                                                                                                                                                                                                                                                                                                                                                                                                                                                                                                                                                                                                                                                                                                                                                                                                                                                                                                                                                                                                                                                                                                                                                                                                                                                                                                                                                                                                                                                                          The X-ray background can be used to constrain the accretion history of supermassive black holes (SMBHs) in active galactic nuclei (AGN), with the SMBH mass density related to the energy density due to accretion. A knowledge of the hard X-ray bolometric correction, K 2-10 kev , is a vital input into these studies, as it allows us to constrain the parameters of the accretion responsible for SMBH growth. Earlier studies assumed a constant bolometric correction for all AGN, and more recent work has suggested accounting for a dependence on AGN luminosity. Until recently, the variations in the disc emission in the ultraviolet (UV) have not been taken into account in this calculation; we show that such variations are important by construction of optical-to-X-ray spectral energy distributions for 54 AGN. In particular, we use Far Ultraviolet Spectroscopic Explorer (FUSE) UV and X-ray data from the literature to constrain the disc emission as well as possible. We find evidence for very significant spread in the bolometric corrections, with no simple dependence on luminosity being evident. Populations of AGN such as narrow-line Seyfert 1 nuclei, radio-loud and X-ray-weak AGN may have bolometric corrections which differ systematically from the rest of the AGN population. We identify other sources of uncertainty including intrinsic extinction in the optical-UV, X-ray and UV variability and uncertainties in SMBH mass estimates. Our results suggest a more well-defined relationship between the bolometric correction and Eddington ratio in AGN, with a transitional region at an Eddington ratio of ∼0.1, below which the bolometric correction is typically 15-25, and above which it is typically 40-70. We consider the potential-implied parallels with the low/hard and high/soft states in Galactic black hole (GBH) accretion, and present bolometric corrections for the GBH binary GX 339-4 for comparison. Our findings reinforce previous studies proposing a multistate description of AGN accretion analogous to that for GBH binaries. Future calculations of the SMBH mass density may need to take into account the possible dependence of K 2-10 kev on the Eddington ratio.</w:t>
      </w:r>
      <w:r>
        <w:br/>
      </w:r>
      <w:r>
        <w:rPr>
          <w:rStyle w:val="VerbatimChar"/>
        </w:rPr>
        <w:t xml:space="preserve">## 2548                                                                                                                                                                                                                                                                                                                                                                                                                                                                                                                                                                                                                                                                                                                                                                                                                                                                                                                                                                                                                                                                                                                                                                                                                                                                                                                                                                                                                                                                                                                                                                                                                                                                                                                                                                                                                                                                                                                                                                                                                                                                                                                                                                                                                                                                                                                                                                                                                                                                                                                                                                                                                                                                                                                                                                                                                                                                                                                                                                                                                                                                                                                                                                                                                                                                                                                                                                                                                                                                                                                                                                                                                                                                                                                                                                                                                                                                                                                                                                                                                                                                                                                                                                                                                                                                                                                                                                                                                                                                                                                                                                                                                                                                                                                                                                                                                                                                                                                                                                                                                                                                                                                                                                                                                                                                                                                                                                                                                                                                                     Using a new technique, we have determined a value for the constant of proportionality between submillimetre emission and dust mass, the dust mass‐absorption coefficient (κd) at 850 µm. Our method has an advantage over previous methods in that we avoid assumptions about the properties of dust in the interstellar medium. Our only assumption is that the fraction of metals incorporated in the dust (e) in galaxies is a universal constant. To implement our method, we require objects that have submillimetre and far-infrared flux measurements as well as gas mass and metallicity estimates. We present data for all the galaxies with suitable measurements, including new submillimetre maps for five galaxies. We find κ850 = 0.07 ± 0.02 m 2 kg −1 . We have also been able to use our sample to investigate our assumption that e is a universal constant. We find no evidence that e is different for dwarf and giant galaxies, and show that the scatter in e from galaxy to galaxy is apparently quite small.</w:t>
      </w:r>
      <w:r>
        <w:br/>
      </w:r>
      <w:r>
        <w:rPr>
          <w:rStyle w:val="VerbatimChar"/>
        </w:rPr>
        <w:t xml:space="preserve">## 2574                                                                                                                                                                                                                                                                                                                                                                                                                                                                                                                                                                                                                                                                                                                                                                                                                                                                                                                                                                                                                                                                                                                                                                                                                                                                                                                                                                                                                                                                                                                                                                                                                                                                                                                                                                                                                                                                                                                                                                                                                                                                                                                                                                                                                                                                                                                                                                                                                                                                                                                                                                                                                                                                                                                                                                                                                                                                                                                                                                                                                                                                                                                                                                                                                                                                                                                                                                                                                                                                                                                                                                                                                                                                                                                                                                                                                                                                                                                                                                                                                                                                                                                                                                                                                                                                                                                                                                                                                                                                                                                                                                                                                                                                                                                                                                                                                                                                                                                                                                                                                                                                                                                                                                                                                                                                                                                                                                                                                                                                                                                                                                                                                                                                      We numerically investigate the dynamics of orbits in 3D circumbinary phase space as a function of binary eccentricity and mass fraction. We find that inclined circumbinary orbits in the elliptically restricted three-body problem display a nodal libration mechanism in the longitude of the ascending node and in the inclination to the plane of the binary. We (i) analyse and quantify the behaviour of these orbits with reference to analytical work performed by Farago &amp; Laskar and (ii) investigate the stability of these orbits over time. This work is the first dynamically aware analysis of the stability of circumbinary orbits across both binary mass fraction and binary eccentricity. This work also has implications for exoplanetary astronomy in the existence and determination of stable orbits around binary systems.</w:t>
      </w:r>
      <w:r>
        <w:br/>
      </w:r>
      <w:r>
        <w:rPr>
          <w:rStyle w:val="VerbatimChar"/>
        </w:rPr>
        <w:t xml:space="preserve">## 2631                                                                                                                                                                                                                                                                                                                                                                                                                                                                                                                                                                                                                                                                                                                                                                                                                                                                                                                                                                                                                                                                                                                                                                                                                                                                                                                                                                                                                                                                                                                                                                                                                                                                                                                                                                                                                                                                                                                                                                                                                                                                                                                                                                                                                                                                                                                                                                                                                                                                                                                                                                                                                                                                                                                                                                                                                                                                                                                                                                                                                                                                                                                                                                                                                                                                                                                                                                                                                                                                                                                                                                                                                                                                                                                                                                                                                                                                                                                                                                                                                                                                                                                                                                                                                                                                                                                                                                                                                                                                                                                                                                                                                                                                                                                                                                                                                                                                                                                                                                                                                                                                                                                                                                                                                                                                                                                                                                                                                                                                                                                                                                                                                                                                                                                                                                                 We suggest that the collapsing core of a massive rotating star may fragment to produce two or more compact objects. Their coalescence under gravitational radiation gives the resulting black hole or neutron star a significant kick velocity, which may explain those observed in pulsars. A gamma-ray burst can result only when this kick is small. Thus, only a small fraction of core-collapse supernovae produce gamma-ray bursts. The burst may be delayed significantly (hours to days) after the supernova, as suggested by recent observations. If our picture is correct, core-collapse supernovae should be significant sources of gravitational radiation with a chirp signal similar to a coalescing neutron star binary.</w:t>
      </w:r>
      <w:r>
        <w:br/>
      </w:r>
      <w:r>
        <w:rPr>
          <w:rStyle w:val="VerbatimChar"/>
        </w:rPr>
        <w:t xml:space="preserve">## 2638                                                                                                                                                                                                                                                                                                                                                                                                                                                                                                                                                                                                                                                                                                                                                                                                                                                                                                                                                                                                                                                                                                                                                                                                                                                                                                                                                                                                                                                                                                                                                                                                                                                                                                                                                                                                                                                                                                                                                                                                                                                                                                                                                                                                                                                                                                                                                                                                                                                                                                                                                                                                                                                                                                                                                                                                                                                                                                                                                                                                                                                                                                                                                                                                                                                                                                                                                                                                                                                                                                                                                                                                                                                                                                                                                                                                                                                                                                                                                                                                                                                                                                                                                                                                                                                                                                                                                                                                                                                                                                                                                                                                                                                                                                                                                                                                                                                                                                                                                                                                                                                                                                                                                                                                                                                                                                                                                                                                                                                                                                                                                                                                                                                                      We numerically investigate the dynamics of orbits in 3D circumbinary phase space as a function of binary eccentricity and mass fraction. We find that inclined circumbinary orbits in the elliptically restricted three-body problem display a nodal libration mechanism in the longitude of the ascending node and in the inclination to the plane of the binary. We (i) analyse and quantify the behaviour of these orbits with reference to analytical work performed by Farago &amp; Laskar and (ii) investigate the stability of these orbits over time. This work is the first dynamically aware analysis of the stability of circumbinary orbits across both binary mass fraction and binary eccentricity. This work also has implications for exoplanetary astronomy in the existence and determination of stable orbits around binary systems.</w:t>
      </w:r>
      <w:r>
        <w:br/>
      </w:r>
      <w:r>
        <w:rPr>
          <w:rStyle w:val="VerbatimChar"/>
        </w:rPr>
        <w:t xml:space="preserve">## 2651                                                                                                                                                                                                                                                                                                                                                                                                                                                                                                                                                                                                                                                                                                                                                                                                                                                                                                                                                                                                                                                                                                                                                                                                                                                                                                                                                                                                                                                                                                                                                                                                                                                                                                                                                                                                                                                                                                                                                                                                                                                                                                                                                                                                                                                                                                                                                                                                                                                                                                                                                                                                                                                                                                                                                                                                                                                                                                                                                                                                                                                                                                                                                                                                                                                                                                                                                                                                                                                                                                                                                                                                                                                                                                                                                                                                                                                                                                                                                                                                                                                                                                                                                                                                                                                                                                                                                                                                                                                                                                                                                                                                                                                                                                                                                                                                                                                                                                                                                                                                                                                                                                                                                                                                                                                                                                                                                                                                                                                                                                                                                                       Polarization of molecular lines at 1.3 mm wavelength has been used to trace magnetic field directions between 1 and 3 pc north of Sgr A*. This region connects the Galactic center and the circumnuclear disk (CND) and contains the northern arm of the ionized minispiral. Previous observations using polarized thermal dust emission have shown a rather uniform north-south magnetic field but with uncertainty about the relative contributions (and confusion) of the rotating disk and infalling streamers. By separating these components by velocity in carbon monoxide (CO) spectra, we find that the -20 km s-1 streamer has a different magnetic field from that of the CND, and there is no clear correlation with gas flow directions. However, the dust data do trace the CND magnetic field direction within a few degrees. The CO polarization levels demonstrate the theoretically expected variations with line optical depth.</w:t>
      </w:r>
      <w:r>
        <w:br/>
      </w:r>
      <w:r>
        <w:rPr>
          <w:rStyle w:val="VerbatimChar"/>
        </w:rPr>
        <w:t xml:space="preserve">## 2655                                                                                                                                                                                                                                                                                                                                                                                                                                                                                                                                                                                                                                                                                                                                                                                                                                                                                                                                                                                                                                                                                                                                                                                                                                                                                                                                                                                                                                                                                                                                                                                                                                                                                                                                                                                                                                                                                                                                                                                                                                                                                                                                                                                                                                                                                                                                                                                                                                                                                                                                                                                                                                                                                                                                                                                                                                                                                                                                                                                                                                                                                                                                                                                                                                                                                                                                                                                                                                                                                                                                                                                                                                                                                                                                                                                                                                                                                                                                                                                                                                                                                                                                                                                                                                                                                                                                                                                                                                                                                                                                                                                                                                                                                                                                                                                                                                                                                                                                                                                                                                                                                                                                                                                                                                                                                                                                                                                                                                                                                                                                                                                                                                                                                                            Abstract\nUltraluminous X-ray sources (ULXs) are amongst the most intriguing of X-ray source classes. Their extreme luminosities—greater than 1039 erg s−1 in the 0.3–10 keV band alone—suggest either the presence of black holes larger than those regularly encountered in our own Galaxy (the Galactic centre excepted), or sources apparently radiating well above the Eddington limit. We review the insights afforded us by studies of their X-ray emission, focussing on what this reveals about the underlying compact object. In particular, we discuss recent deep observations of ULXs by the XMM-Newton observatory, and how the unprecedented data quality provided by this mission is starting to discriminate between the different physical models for these extraordinary X-ray emitters.\n</w:t>
      </w:r>
      <w:r>
        <w:br/>
      </w:r>
      <w:r>
        <w:rPr>
          <w:rStyle w:val="VerbatimChar"/>
        </w:rPr>
        <w:t xml:space="preserve">## 2658                                                                                                                                                                                                                                                                                                                                                                                                                                                                                                                                                                                                                                                                                                                                                                                                                                                                                                                                                                                                                                                                                                                                                                                                                                                                                                                                                                                                                                                                                                                                                                                                                                                                                                                                                                                                                                                                                                                                                                                                                                                                                                                                                                                                                                                                                                                                                                                                                                                                                                                                                                                                                                                                                                                                                                                                                                                                                                                                                                                                                                                                                                                                                                                                                                                                                                                                                                                                                                                                                                                                                                                                                                                                                                                                                                                                                                                                                                                                                                                                                                                                                                                                                                                                                                                                                                                                                                                                                                                                                                                                                                                                                                                                                                                                                                                                                                                                                                                                                                                                                                                                                                                                                                                                                                                                                                                                                                                                                                                                                                                                                                                                                                  Previous observations 4 of flares on EV Lacertae in yellow and blue light have ~hown that 1/(yellow)/J/(blue) = 0·23 at maximum light, and this has been used as tho correction factor. The estimates of tho optical and radio energies in the flares on the three stars are given in Table 2. The optical energies havo been obtained by using the black-body equations to calculate the increased radiation appropriate to the observed brightness increase in the star over a 1,000 A.u. band-width at 5,400 A.u. The apparent photovisual magnitudes mpv quoted in Table 2 are for the combined light of both components of the binary in the case of UV Ceti, and it is assumed that the stars radiate uniformly into TC steradians. The energies are based on a stellar radius of 0·080 for UV Ceti and for radii typical of dM5e stars in the case of EV L acortao and Ross 882.</w:t>
      </w:r>
      <w:r>
        <w:br/>
      </w:r>
      <w:r>
        <w:rPr>
          <w:rStyle w:val="VerbatimChar"/>
        </w:rPr>
        <w:t xml:space="preserve">## 2678                                                                                                                                                                                                                                                                                                                                                                                                                                                                                                                                                                                                                                                                                                                                                                                                                                                                                                                                                                                                                                                                                                                                                                                                                                                                                                                                                                                                                                                                                                                                                                                                                                                                                                                                                                                                                                                                                                                                                                                                                                                                                                                                                                                                                                                                                                                                                                                                                                                                                                                                                                                                                                                                                                                                                                                                                                                                                                                                                                                                                                                                                                                                                                                                                                                                                                                                                                                                                                                                                                                                                                                                                                                                                                                                                                                                                                                                                                                                                                                                                                                                                                                                                                                                                                                                                                                                                                                                                                                                                                                                                                                                                                                                                                                                                                                                                                                                                                                      Transiting extrasolar planets constitute only a small fraction of the range of stellar systems found to display periodic, shallow dimmings in wide-field surveys employing small-aperture A camera arrays. Here we present an efficient selection strategy for follow-up observations, derived from analysis of the light curves of a sample of 67 SuperWASP targets that passed the selection tests we used in earlier papers, but which have subsequently been identified either as planet hosts or as astrophysical false positives. We determine the system parameters using Markov-chain Monte Carlo analysis of the SuperWASP light curves. We use a constrained optimization of X 2 combined with a Bayesian prior based on the main-sequence mass and radius expected from the Two Micron All Sky Survey J - H colour. The Bayesian nature of the analysis allows us to quantify both the departure of the host star from the main-sequence mass-radius relation and the probability that the companion radius is less than 1.5 Jupiter radii. When augmented by direct fight-curve analyses that detect binaries with unequal primary and secondary eclipses, and objects with aperture blends that are resolved by SuperWASP, we find that only 13 of the original 67 stars, including the three known planets in the sample, would qualify for follow-up. This suggests that planet discovery 'hit rates' better than one-in-five should be achievable. In addition, the stellar binaries that qualify are likely to have astrophysically interesting stellar or substellar secondaries.</w:t>
      </w:r>
      <w:r>
        <w:br/>
      </w:r>
      <w:r>
        <w:rPr>
          <w:rStyle w:val="VerbatimChar"/>
        </w:rPr>
        <w:t xml:space="preserve">## 2726                                                                                                                                                                                                                                                                                                                                                                                                                                                                                                                                                                                                                                                                                                                                                                                                                                                                                                                                                                                                                                                                                                                                                                                                                                                                                                                                                                                                                                                                                                                                                                                                                                                                                                                                                                                                                                                                                                                                                                                                                                                                                                                                                                                                                                                                                                                                                                                                                                                                                                                                                                                                                                                                                                                                                                                                                                                                                                                                                                                                                                                                                                                                                                                                                                                                                                                                                                                                                                                                                                                                                                                                                                                                                                                                                                                                                                                                                                                                                                                                                                                                                                                                                                                                                                                                                                                                                                                                                                                                                                                                                                                                                                                                                                                                                                                                                                                                                                                                                                                                                                                                                                                                                                                                                                                                                                           Possible orbital histories of the Sgr dwarf galaxy are explored. A special-purpose N-body code is used to construct the first models of the Milky Way–Sgr dwarf system in which both the Milky Way and the Sgr dwarf are represented by full N-body systems and followed for a Hubble time. These models are used to calibrate a semi-analytic model of the Sgr dwarf's orbit that enables us to explore a wider parameter space than is accessible to the N-body models. We conclude that the extant data on the Sgr dwarf are compatible with a wide range of orbital histories. At one extreme the Sgr dwarf initially possesses ∼1011 M⊙ and starts from a Galactocentric distance RD(0)≳200 kpc. At the other extreme the Sgr dwarf starts with ∼109 M⊙ and RD(0)∼60 kpc, similar to its present apocentric distance. In all cases the Sgr dwarf is initially dark matter dominated and the current velocity dispersion of the Sgr dwarf's dark matter is tightly constrained to be 21±2 km s−1. This number is probably compatible with the smaller measured dispersion of the Sgr dwarf's stars because of (i) the dynamical difference between dark and luminous matter, and (ii) velocity anisotropy.</w:t>
      </w:r>
      <w:r>
        <w:br/>
      </w:r>
      <w:r>
        <w:rPr>
          <w:rStyle w:val="VerbatimChar"/>
        </w:rPr>
        <w:t xml:space="preserve">## 2738                                                                                                                                                                                                                                                                                                                                                                                                                                                                                                                                                                                                                                                                                                                                                                                                                                                                                                                                                                                                                                                                                                                                                                                                                                                                                                                                                                                                                                                                                                                                                                                                                                                                                                                                                                                                                                                                                                                                                                                                                                                                                                                                                                                                                                                                                                                                                                                                                                                                                                                                                                                                                                                                                                                                                                                                                                                                                                                                                                                                                                                                                                                                                                                                                                                                                                                                                                                                                                                                                                                                                                                                                                                                                                                                                                                                                                                                                                                                                                                                                                                                                                                                                                                                                                                                                                                                                                                                                                                                                                                                                                                                                                                                                                                                                                                                                                                                                                                                                                                                                                                                                                                                                                                                   Observations of extrasolar planets reveal that planets can be found in close binary systems, where the semi-major axis of the binary orbit is less than 20 AU. The existence of these planets challenges planet formation theory, because the strong gravitational perturbations due to the companion increase encounter velocities between planetesimals and make it difficult for them to grow through accreting collisions. We study planetesimal encounter velocities in binary systems, where the planetesimals are embedded in a circumprimary gas disc that is allowed to evolve under influence of the gravitational perturbations of the companion star. We find that the encounter velocities between planetesimals of different size strongly depend on the gas disc eccentricity. In all cases studied, inclusion of the full gas dynamics increases the encounter velocity compared to the case of a static, circular gas disc. Full numerical parameter exploration is still impossible, but we derive analytical formulae to estimate encounter velocities between bodies of different sizes given the gas disc eccentricity. The gas dynamical evolution of a protoplanetary disc in a binary system tends to make planetesimal accretion even more difficult than in a static, axisymmetric gas disc.</w:t>
      </w:r>
      <w:r>
        <w:br/>
      </w:r>
      <w:r>
        <w:rPr>
          <w:rStyle w:val="VerbatimChar"/>
        </w:rPr>
        <w:t xml:space="preserve">## 2763                                                                                                                                                                                                                                                                                                                                                                                                                                                                                                                                                                                                                                                                                                                                                                                                                                                                                                                                                                                                                                                                                                                                                                                                                                                                                                                                                                                                                                                                                                                                                                                                                                                                                                                                                                                                                                                                                                                                                                                                                                                                                                                                                                                                                                                                                                                                                                                                                                                                                                                                                                                                                                                                                                                                                                                                                                                                                                                                                                                                                                                                                                                                                                                                                                                                                                                                                                                                                                                                                                                                                                                                                                                                                                                                                                                                                                                                                                                                                                                                                                                                                                                                                                                                                                                                                                                                                                                                                                                                                                                                                                                                                                                                                                                                                                                                                                                                                                                                                                                                                                                                                                                                                                                                                                                                                                                                                                                                                                                                                                                                                                                                                                                                                                                                                                                                                                                                                                                                        We present the first milli-arcsecond resolution radio images of a radio-quiet quasar, detecting a high brightness temperature core with data from the VLBA. On maps made with lower-frequency data from MERLIN and the VLA jets appear to emanate from the core in opposite directions, which correspond to radio-emission on arcsecond scales seen with the VLA at higher frequencies. These provide strong evidence for a black-hole--based jet-producing central engine, rather than a starburst, being responsible for the compact radio emission in this radio-quiet quasar.</w:t>
      </w:r>
      <w:r>
        <w:br/>
      </w:r>
      <w:r>
        <w:rPr>
          <w:rStyle w:val="VerbatimChar"/>
        </w:rPr>
        <w:t xml:space="preserve">## 2764                                                                                                                                                                                                                                                                                                                                                                                                                                                                                                                                                                                                                                                                                                                                                                                                                                                                                                                                                                                                                                                                                                                                                                                                                                                                                                                                                                                                                                                                                                                                                                                                                                                                                                                                                                                                                                                                                                                                                                                                                                                                                                                                                                                                                                                                                                                                                                                                                                                                                                                                                                                                                                                                                                                                                                                                                                                                                                                                                                                                                                                                                                                                                                                                                                                                                                                                                                                                                                                                                                                                                                                                                                                                                                                                                                                                                                                                                                                                                                                                                                                                                                                                                                                                                                                                                                                                                                                                                                                                                                                                                                                                                                                                                                                                                                                                                                                                                                                                                                                                                                                                                                                                                                                                                                                                                                                                                                                                                                                                                                                                                                                                                                                                                                                                                                                                                                                                                                                                        We present the first milli-arcsecond resolution radio images of a radio-quiet quasar, detecting a high brightness temperature core with data from the VLBA. On maps made with lower-frequency data from MERLIN and the VLA jets appear to emanate from the core in opposite directions, which correspond to radio-emission on arcsecond scales seen with the VLA at higher frequencies. These provide strong evidence for a black-hole--based jet-producing central engine, rather than a starburst, being responsible for the compact radio emission in this radio-quiet quasar.</w:t>
      </w:r>
      <w:r>
        <w:br/>
      </w:r>
      <w:r>
        <w:rPr>
          <w:rStyle w:val="VerbatimChar"/>
        </w:rPr>
        <w:t xml:space="preserve">## 2790                                                                                                                                                                                                                                                                                                                                                                                                                                                                                                                                                                                                                                                                                                                                                                                                                                                                                                                                                                                                                                                                                                                                                                                                                                                                                                                                                                                                                                                                                                                                                                                                                                                                                                                                                                                                                                                                                                                                                                                                                                                                                                                                                                                                                                                                                                                                                                                                                                                                                                                                                                                                                                                                                                                                                                                                                                                                                                                                                                                                                                                                                                                                                                                                                                                                                                                                                                                                                                                                                                                                                                                                                                                                                                                                                                                                                                                                                                                                                                                                                                                                                                                                                                                                                                                                                                                                                                                                                                                                                                                                                                                                                                                                                                                                                                                                                                                                                                                                                                                                                                                                                                                                                                                                                                                                                                                                                                                                                                                                                                                                                                                                                                                                                                                                                                                                                                                                                                                                                                                                                                         We present Spitzer Space Telescope and Herschel Space Observatory infrared observations of the recurrent nova T Pyx during its 2011 eruption, complemented by ground-base optical-infrared photometry. We find that the eruption has heated dust in the pre-existing nebulosity associated with T Pyx. This is most likely interstellar dust swept up by T Pyx – either during previous eruptions or by a wind – rather than the accumulation of dust produced during eruptions.</w:t>
      </w:r>
      <w:r>
        <w:br/>
      </w:r>
      <w:r>
        <w:rPr>
          <w:rStyle w:val="VerbatimChar"/>
        </w:rPr>
        <w:t xml:space="preserve">## 2791                                                                                                                                                                                                                                                                                                                                                                                                                                                                                                                                                                                                                                                                                                                                                                                                                                                                                                                                                                                                                                                                                                                                                                                                                                                                                                                                                                                                                                                                                                                                                                                                                                                                                                                                                                                                                                                                                                                                                                                                                                                                                                                                                                                                                                                                                                                                                                                                                                                                                                                                                                                                                                                                                                                                                                                                                                                                                                                                                                                                                                                                                                                                                                                                                                                                                                                                                                                                                                                                                                                                                                                                                                                                                                                                                                                                                                                                                                                                                                                                                                                                                                                                                                                                                                                                                                                                                                                                                                                                                                                                                                                                                                                                                                                                                                                                                                                                                                                                                                                                                                                                                                                                                                                                                                                                                                                                                                                                                                                                                                                                                                                                                                                                                                                                                                                                                                                                                                                                                                                                                                         We present Spitzer Space Telescope and Herschel Space Observatory infrared observations of the recurrent nova T Pyx during its 2011 eruption, complemented by ground-base optical-infrared photometry. We find that the eruption has heated dust in the pre-existing nebulosity associated with T Pyx. This is most likely interstellar dust swept up by T Pyx – either during previous eruptions or by a wind – rather than the accumulation of dust produced during eruptions.</w:t>
      </w:r>
      <w:r>
        <w:br/>
      </w:r>
      <w:r>
        <w:rPr>
          <w:rStyle w:val="VerbatimChar"/>
        </w:rPr>
        <w:t xml:space="preserve">## 2833                                                                                                                                                                                                                                                                                                                                                                                                                                                                                                                                                                                                                                                                                                                                                                                                                                                                                                                                                                                                                                                                                                                                                                                                                                                                                                                                                                                                                                                                                                                                                                                                                                                                                                                                                                                                                                                                                                                                                                                                                                                                                                                                                                                                                                                                                                                                                                                                                                                                                                                                                                                                                                                                                                                                                                                                                                                                                                                                                                                                                                                                                                                                                                                                                                                                                                                                                                                                                                                                                                                                                                                                                                                                                                                                                                                                                                                                                                                                                                                                                                                                                                                                                                                                                                                                                                                                                                                                                                                                                                                                                                                                                                                                                                                                                                                                                                                                                                                                                                                                                                                                                                                                                                 We present the most accurate measurement to date of cosmological evolution of the near-infrared galaxy luminosity function, from the local Universe out to z ≃ 4. The analysis is based on a large and highly complete sample of galaxies selected from the first data release of the UKIDSS Ultra Deep Survey. Exploiting a master catalogue of K- and z-band selected galaxies over an area of 0.7 deg 2 , we analyse a sample of ≃50000 galaxies, all with reliable photometry in 16 bands from the far-ultraviolet to the mid-infrared. The unique combination of a large area and depth provided by the Ultra Deep Survey allows us to trace the evolution of the K-band luminosity function with unprecedented accuracy. In particular, via a maximum-likelihood analysis we obtain a simple parametrization for the luminosity function and its cosmological evolution, including both luminosity and density evolution, which provides an excellent description of the data from z = 0 up to z ≃ 4. We find differential evolution for galaxies dependent on galaxy luminosity, revealing once again the 'downsizing behaviour' of galaxy formation. Finally, we compare our results with the predictions of the latest theoretical models of galaxy formation, based on both semi-analytical prescriptions and full hydrodynamical simulations.</w:t>
      </w:r>
      <w:r>
        <w:br/>
      </w:r>
      <w:r>
        <w:rPr>
          <w:rStyle w:val="VerbatimChar"/>
        </w:rPr>
        <w:t xml:space="preserve">## 2855                                                                                                                                                                                                                                                                                                                                                                                                                                                                                                                                                                                                                                                                                                                                                                                                                                                                                                                                                                                                                                                                                                                                                                                                                                                                                                                                                                                                                                                                                                                                                                                                                                                                                                                                                                                                                                                                                                                                                                                                                                                                                                                                                                                                                                                                                                                                                                                                                                                                                                                                                                                                                                                                                                                                                                                                                                                                                                                                                                                                                                                                                                                                                                                                                                                                                                                                                                                                                                                                                                                                                                                                                                                                                                                                                                                                                                                                                                                                                                                                                                                                                                                                                                                                                                                                                                                                                                                                                                                                                                                                                                                                                                                                                                                                                                                                                                                                                                                                                                                                                                                                                                                                                                                                                                                                                                                                                                                                                                                                                                                                                                                                                                                                                                                                                                                                                                                                                                                        We investigate, using the spherical Jeans equation, self-gravitating dynamical equilibria satisfying a relation ρ/σ 3 ∝ r −α , which holds for simulated dark matter haloes over their whole resolved radial range. Considering first the case of velocity isotropy, we find that this problem has only one solution for which the density profile is not truncated or otherwise unrealistic. This solution occurs only for a critical value of αcrit = 35/18 = 1.94, which is consistent with the empirical value of 1.9 ± 0.05. We extend our analysis in two ways: first, we introduce a par ,</w:t>
      </w:r>
      <w:r>
        <w:br/>
      </w:r>
      <w:r>
        <w:rPr>
          <w:rStyle w:val="VerbatimChar"/>
        </w:rPr>
        <w:t xml:space="preserve">## 2864                                                                                                                                                                                                                                                                                                                                                                                                                                                                                                                                                                                                                                                                                                                                                                                                                                                                                                                                                                                                                                                                                                                                                                                                                                                                                                                                                                                                                                                                                                                                                                                                                                                                                                                                                                                                                                                                                                                                                                                                                                                                                                                                                                                                                                                                                                                                                                                                                                                                                                                                                                                                                                                                                                                                                                                                                                                                                                                                                                                                                                                                                                                                                                                                                                                                                                                                                                                                                                                                                                                                                                                                                                                                                                                                                                                                                                                                                                                                                                                                                                                                                                                                                                                                                                                                                                                                                                                                                                                                                                                                                                                                                                                                                                                                                                                                                                                                                                                                                                                                                                                                                                                                                             ABSTRACT In this paper, we study the dynamical stability and time evolution of the central dark mattercores of low-mass (about10 8 − 10 9 M ⊙ ) galactic haloes found in recent cold dark mattersimulations at high redshift. From those simulations we extract three haloes, assembled byhierarchical merging, that at redshift z ∼ &gt; 10 display a core and we evolve them without fur-ther merging to low redshift using direct N-body integration. The central core in the darkmatter proﬁle is found to be dynamically stable: it survives for many crossing times withoutevolution into a cusp. This result supports the claim that the mass dependence of the centraldark matter proﬁles of simulated haloes is a direct conseque nce of the power spectrum ofprimordial density ﬂuctuations. In addition, we show that t he simulated dark matter proﬁles,if they evolved in isolation, are consistent with the observed velocity dispersion proﬁle ofstars in the inner parts of the Draco dwarf spheroidal galaxy. Simple scaling arguments arereviewed which explain the evolution of the concentration parameter with redshift. We alsoreview some arguments used to derive the logarithmic slope of the inner and outer densityproﬁle.Key words: cosmology: theory, dark matter – galaxies: dwarf, clusters, haloes – methods:N-body simulations</w:t>
      </w:r>
      <w:r>
        <w:br/>
      </w:r>
      <w:r>
        <w:rPr>
          <w:rStyle w:val="VerbatimChar"/>
        </w:rPr>
        <w:t xml:space="preserve">## 2871                                                                                                                                                                                                                                                                                                                                                                                                                                                                                                                                                                                                                                                                                                                                                                                                                                                                                                                                                                                                                                                                                                                                                                                                                                                                                                                                                                                                                                                                                                                                                                                                                                                                                                                                                                                                                                                                                                                                                                                                                                                                                                                                                                                                                                                                                                                                                                                                                                                                                                                                                                                                                                                                                                                                                                                                                                                                                                                                                                                                                                                                                                                                                                                                                                                                                                                                                                                                                                                                                                                                                                                                                                                                                                                                                                                                                                                                                                                                                                                                                                                                                                                                                                                                                                                                                                                                                                                                                                                                                                                                                                                                                                                                                                                                                                                                                                                                                                                                                                                                                                                                                                                                                                                                                                                                                                                                                                                                                                                                                                                                                              We present new age and distance determinations for the Galactic globular clusters M55 and M5, using the luminosity function (LF) method of Padoan &amp; Jimenez. Using the set of stellar tracks computed by Jimenez &amp; MacDonald and taking into account a value of [α/Fe] = 0.4, we find an age of 12.5 ± 1.0 Gyr for M55 and 10.6 ± 0.8 Gyr for M5. We also find m - M = 14.21 ± 0.08 mag for M55, and m - M = 14.55 ± 0.10 mag for M5, where the errors refer to the internal accuracy obtained from the method applied to the observed LFs of M5 and M55. These values of m - M agree with the ones obtained using the tip of the red giant branch and with the ones given by the subdwarf fitting method with Reid's new Hipparcos results. If the accuracy of the LF method is further confirmed, it will mean that the period of the formation of the Galactic halo took place over a few Gyr and that halo globular clusters are not older than 14 Gyr.</w:t>
      </w:r>
      <w:r>
        <w:br/>
      </w:r>
      <w:r>
        <w:rPr>
          <w:rStyle w:val="VerbatimChar"/>
        </w:rPr>
        <w:t xml:space="preserve">## 2873                                                                                                                                                                                                                                                                                                                                                                                                                                                                                                                                                                                                                                                                                                                                                                                                                                                                                                                                                                                                                                                                                                                                                                                                                                                                                                                                                                                                                                                                                                                                                                                                                                                                                                                                                                                                                                                                                                                                                                                                                                                                                                                                                                                                                                                                                                                                                                                                                                                                                                                                                                                                                                                                                                                                                                                                                                                                                                                                                                                                                                                                                                                                                                                                                                                                                                                                                                                                                                                                                                                                                                                                                                                                                                                                                                                                                                                                                                                                                                                                                                                                                                                                                                                                                                                                                                                                                                                                                                                                                                                                                                                                                                                                                                                                                                                                                                                                                                                                                                                                                                                                                                                                                                                                                                                                                                                                                                                                                                                                                                                 We apply a new nonparametric technique to reconstruct, with uncertainties, the projected mass distribution of the inner region of Abell 2218 using combined strong and weak lensing constraints from multiple-image systems and arclets with known redshifts. The reconstructed mass map broadly resembles previous, less detailed parametric models, but when examined in detail it shows several substructures not necessarily associated with light but strongly required by the lensing data. In particular, the highest mass peak is offset by ~30 h kpc from the main light peak, and projected mass-to-light ratio in the directions of different cluster galaxies varies by at least a factor of 10. On comparison with mass estimates from models of the X-ray emitting gas, we find that the X-ray models underpredict the enclosed mass profile by at least a factor of 2.5; the discrepancy gets worse if we assume that mass traces light to the extent allowed by the lensing constraints.</w:t>
      </w:r>
      <w:r>
        <w:br/>
      </w:r>
      <w:r>
        <w:rPr>
          <w:rStyle w:val="VerbatimChar"/>
        </w:rPr>
        <w:t xml:space="preserve">## 2874                                                                                                                                                                                                                                                                                                                                                                                                                                                                                                                                                                                                                                                                                                                                                                                                                                                                                                                                                                                                                                                                                                                                                                                                                                                                                                                                                                                                                                                                                                                                                                                                                                                                                                                                                                                                                                                                                                                                                                                                                                                                                                                                                                                                                                                                                                                                                                                                                                                                                                                                                                                                                                                                                                                                                                                                                                                                                                                                                                                                                                                                                                                                                                                                                                                                                                                                                                                                                                                                                                                                                                                                                                                                                                                                                                                                                                                                                                                                                                                                                                                                                                                                                                                                                                                                                                                                                                                                                                                                                                                                                                                                                                                                                                                                                                                                        We estimate the dust temperatures of the clumps in the ρ Oph main cloud taking into account the 3D geometry of the region, and external heating from the interstellar radiation field and from HD 147879, a nearby luminous B2V star, which is believed to dominate the radiation field in the region. We find that the regions where pre-stellar cores are observed (i.e. at optical visual extinctions &gt;7 mag) are colder than ∼10 –11 K. These dust temperatures are smaller than those which previous studies of the same region have assumed. We use the new dust temperatures to estimate the masses of the pre-stellar cores in the ρ Oph main cloud from millimetre observations, and we find core masses that are larger than previous estimates by a factor of ∼2 –3. This affects the core mass function (CMF) of the region; we find that the mass at which the core mass spectrum steepens from a slope α∼ 1.5 to a slope α∼ 2.5 has moved from ∼0.5 to ∼1 M⊙. In contrast with the CMF in other star-forming regions (e.g. Orion), there is no indication for a turnover down to the completeness limit (∼0.2 M⊙), but the CMF may flatten at around ∼0.4 M⊙. \n \nWe generalize our results to the pre-stellar cores in Taurus and in Orion. In Taurus, the ambient radiation field heating the pre-stellar cores is believed to be weaker than that in ρ Oph. Hence, the dust temperatures of the cores in Taurus are expected to be below ∼10 –11 K. In Orion, the radiation field is believed to be 103 times stronger than the standard interstellar radiation field. Based on this assumption, we estimate that the dust temperatures of the pre-stellar cores in Orion are around ∼20 –30 K.</w:t>
      </w:r>
      <w:r>
        <w:br/>
      </w:r>
      <w:r>
        <w:rPr>
          <w:rStyle w:val="VerbatimChar"/>
        </w:rPr>
        <w:t xml:space="preserve">## 2875                                                                                                                                                                                                                                                                                                                                                                                                                                                                                                                                                                                                                                                                                                                                                                                                                                                                                                                                                                                                                                                                                                                                                                                                                                                                                                                                                                                                                                                                                                                                                                                                                                                                                                                                                                                                                                                                                                                                                                                                                                                                                                                                                                                                                                                                                                                                                                                                                                                                                                                                                                                                                                                                                                                                                                                                                                                                                                                                                                                                                                                                                                                                                                                                                                                                                                                                                                                                                                                                                                                                                                                                                                                                                                                                                                                                                                                                                                                                                                                                                                                                                                                                                                                                                                                                                                                                                                                                                                                                                                                                                                                                                                                                                                                                                                                                                                                                                                        New black hole mass estimates are presented for a sample of 72 active galactic nuclei (AGNs) covering three decades in optical luminosity. Using a subsample of Seyfert galaxies, which have black hole mass estimates from both reverberation mapping and stellar velocity dispersions, we investigate the geometry of the AGNs' broad-line region. It is demonstrated that a model in which the orbits of the line-emitting material have a flattened geometry is favoured over randomly-orientated orbits. Using this model we investigate the M b h -L b u l g e relation for a combined 90-object sample consisting of the AGNs plus a sample of 18 nearby inactive elliptical galaxies with dynamical black hole mass measurements. It is found that, for all reasonable mass-to-light ratios, the M b h -L b u l g e relation is equivalent to a linear scaling between bulge and black hole mass. The best-fitting normalization of the M b h -M b u l g e relation is found to be M b h = 0.0012M b u l g e , in agreement with recent black hole mass studies based on stellar velocity dispersions. Furthermore, the scatter around the M b h -L b u l g e relation for the full sample is found to be significantly smaller than has been previously reported (Δlog M b h = 0.39 dex). Finally, using the nearby inactive elliptical galaxy sample alone, it is shown that the scatter in the M b h -L b u l g e relation is only 0.33 dex, comparable with that of the M b h -σ relation. These results indicate that reliable black hole mass estimates can be obtained for high redshift galaxies.</w:t>
      </w:r>
      <w:r>
        <w:br/>
      </w:r>
      <w:r>
        <w:rPr>
          <w:rStyle w:val="VerbatimChar"/>
        </w:rPr>
        <w:t xml:space="preserve">## 2893                                                                                                                                                                                                                                                                                                                                                                                                                                                                                                                                                                                                                                                                                                                                                                                                                                                                                                                                                                                                                                                                                                                                                                                                                                                                                                                                                                                                                                                                                                                                                                                                                                                                                                                                                                                                                                                                                                                                                                                                                                                                                                                                                                                                                                                                                                                                                                                                                                                                                                                                                                                                                                                                                                                                                                                                                                                                                                                                                                                                                                                                                                                                                                                                                                                                                                                                                                                                                                                                                                                                                                                                                                                                                                                                                                                                                                                                                                                                                                                                                                                                                                                                                                                                                                                                                                                                                                                                                                                                                                                                                                                                                                                                                                                                                                                                                                                                                                                                                                                                                                                                                                                                                                                                                                                                                                                                                                                                                                                                                                                                                                                                                                                                                                                                                      We report the results of new Hubble Space Telescope imaging of the positions of six ultraluminous X-ray sources (ULXs). Using images in three Advanced Camera for Surveys (ACS) filters, we detect good candidate counterparts to four out of six ULXs, with one more possible detection, and observed magnitudes in the range m similar to 22-26 in the F606W filter. The extinction-corrected colours and absolute magnitudes vary from source to source, even after correcting for additional extinction in the host galaxy, and only one counterpart is readily explained as an OB star. Nevertheless, these counterparts are decent candidates for future follow-up in pursuit of dynamical mass constraints on the likely black holes powering these sources.</w:t>
      </w:r>
      <w:r>
        <w:br/>
      </w:r>
      <w:r>
        <w:rPr>
          <w:rStyle w:val="VerbatimChar"/>
        </w:rPr>
        <w:t xml:space="preserve">## 2947                                                                                                                                                                                                                                                                                                                                                                                                                                                                                                                                                                                                                                                                                                                                                                                                                                                                                                                                                                                                                                                                                                                                                                                                                                                                                                                                                                                                                                                                                                                                                                                                                                                                                                                                                                                                                                                                                                                                                                                                                                                                                                                                                                                                                                                                                                                                                                                                                                                                                                                                                                                                                                                                                                                                                                                                                                                                                                                                                                                                                                                                                                                                                                                                                                                                                                                                                                                                                                                                                                                                                                                                                                                                                                                                                                                                                                                                                                                                                                                                                                                                                                                                                                                                                                                                                                                                                                                                                                                                                                                                                                                                                                                                                                                                                                                                                                                                                                                                                                                                                                                                                        Close binary evolution is widely invoked to explain the formation of axisymmetric planetary nebulae after a brief common envelope phase. The evolution of the primary would be interrupted abruptly, its still quite massive envelope being fully ejected to form the PN, which should be more massive than a planetary nebula coming from the same star, were it single. We test this hypothesis by investigating the ionised and molecular masses of a sample consisting of 21 post-common-envelope planetary nebulae, roughly one-fifth of their known total population, and comparing them to a large sample of regular planetary nebulae (not known to host close-binaries). We find that post-common-envelope planetary nebulae arising from single-degenerate systems are, on average, neither more nor less massive than regular planetary nebulae, whereas post-common-envelope planetary nebulae arising from double-degenerate systems are considerably more massive and show substantially larger linear momenta and kinetic energy than the rest. The reconstruction of the common envelope of four objects further suggests that the mass of single-degenerate nebulae actually amounts to a very small fraction of the envelope of their progenitor stars. This leads to the uncomfortable question of where the rest of the envelope is, raising serious doubts on our understanding of these intriguing objects.</w:t>
      </w:r>
      <w:r>
        <w:br/>
      </w:r>
      <w:r>
        <w:rPr>
          <w:rStyle w:val="VerbatimChar"/>
        </w:rPr>
        <w:t xml:space="preserve">## 2950                                                                                                                                                                                                                                                                                                                                                                                                                                                                                                                                                                                                                                                                                                                                                                                                                                                                                                                                                                                                                                                                                                                                                                                                                                                                                                                                                                                                                                                                                                                                                                                                                                                                                                                                                                                                                                                                                                                                                                                                                                                                                                                                                                                                                                                                                                                                                                                                                                                                                                                                                                                                                                                                                                                                                                                                                                                                                                                                                                                                                                                                                                                                                                                                                                                                                                                                                                                                                                                                                                                                                                                                                                                                                                                                                                                                                                                                                                                                                                                                                                                                                                                                                                                                                                                                                                                                                                                                                                                                                                                                                                                                                                                                                                                                                                                                                                                                                                                                                                                                                                                                                                                                                                                                                                                                                                 Observations in the submillimetre waveband have recently revealed a new population of luminous, sub-mm sources. These are proposed to lie at high redshift and to be optically faint due to their high intrinsic dust obscuration. The presence of dust has been previously invoked in optical galaxy count models which assume $au=9$ Gyr Bruzual &amp; Charlot evolution for spirals and these fit the count data well from U to K. We now show that by using either a 1/$\\lambda$ or Calzetti absorption law for the dust and re-distributing the evolved spiral galaxy UV radiation into the far infra-red(FIR), these models can account for all of the `faint'($\\leq1$mJy) $850\\mu$m galaxy counts, but fail to fit 'bright'($\\ge2$mJy) sources, indicating that another explanation for the sub-mm counts may apply at brighter fluxes(e.g. QSOs, ULIRGs). We find that the main contribution to the faint, sub-mm number counts is in the redshift range $0.5 &lt; z &lt; 3$, peaking at $z\\approx 1.8$. The above model, using either dust law, can also explain a significant proportion of the extra-galactic background at $850\\mu$m as well as producing a reasonable fit to the bright $60\\mu m$ IRAS counts.</w:t>
      </w:r>
      <w:r>
        <w:br/>
      </w:r>
      <w:r>
        <w:rPr>
          <w:rStyle w:val="VerbatimChar"/>
        </w:rPr>
        <w:t xml:space="preserve">## 2956                                                                                                                                                                                                                                                                                                                                                                                                                                                                                                                                                                                                                                                                                                                                                                                                                                                                                                                                                                                                                                                                                                                                                                                                                                                                                                                                                                                                                                                                                                                                                                                                                                                                                                                                                                                                                                                                                                                                                                                                                                                                                                                                                                                                                                                                                                                                                                                                                                                                                                                                                                                                                                                                                                                                                                                                                                                                                                                                                                                                                                                                                                                                                                                                                                                                                                                                                                                                                                                                                                                                                                                                                                                                                                                                                                                                                                                                                                                                                                                                                                                                                                                                                                                                                                                                                                                                                                                                                                                                                                                                                                                                                                                                                                                                                                                                                                                                                                                                                                                                                                                                                                                                                                                                                                                                                                                            A long standing problem with asymptotic giant branch (AGB) star models has been their inability to produce the low-luminosity carbon stars in the Large and Small Magellanic Clouds. Dredge-up must begin earlier and extend deeper. We find this for the first time in our models of LMC metallicity. Such features are not found in our models of SMC metallicity. The fully implicit and simultaneous stellar evolution code STARS has been used to calculate the evolution of AGB stars with metallicities of Z=0.008 and Z=0.004, corresponding to the observed metallicities of the Large and Small Magellanic Clouds, respecitively. Third dredge-up occurs in stars of 1Msol and above and carbon stars were found for models between 1Msol and 3Msol. We use the detailed models as input physics for a population synthesis code and generate carbon star luminosity functions. We now find that we are able to reproduce the carbon star luminosity function of the LMC without any manipulation of our models. The SMC carbon star luminosity function still cannot be produced from our detailed models unless the minimum core mass for third dredge-up is reduced by 0.06Msol.</w:t>
      </w:r>
      <w:r>
        <w:br/>
      </w:r>
      <w:r>
        <w:rPr>
          <w:rStyle w:val="VerbatimChar"/>
        </w:rPr>
        <w:t xml:space="preserve">## 2972                                                                                                                                                                                                                                                                                                                                                                                                                                                                                                                                                                                                                                                                                                                                                                                                                                                                                                                                                                                                                                                                                                                                                                                                                                                                                                                                                                                                                                                                                                                                                                                                                                                                                                                                                                                                                                                                                                                                                                                                                                                                                                                                                                                                                                                                                                                                                                                                                                                                                                                                                                                                                                                                                                                                                                                                                                                                                                                                                                                                                                                                                                                                                                                                                                                                                                                                                                                                                                                                                                                                                                                                                                                                                                                                                                                                                                                                                                                                                                                                                                                                                                                                                                                                                                                                                                                                                                                                                                                                                                                                                                                                                                                                                                                                                                                                                                                                                                                                                                                                                                                                                                                                                                                                                                                                                                                                                                                                                                                                                                                                                                                                                                                                                                                                                                                                                                                                                                                                      We consider the nonlinear evolution of vertical motions on intense solar magnetic flux tubes. It is shown that a quasi-impulsive source in the photosphere can excite a train of upward-propagating rebound shocks in the chromosphere. The rebound shock train is the nonlinear development of oscillations of the atmosphere at its natural frequency. The rebound shocks impinge on the transition region and thrust the underlying chromosphere upward. It is found that the rebound shock train leads naturally to structures which can be identified with the solar spicules.</w:t>
      </w:r>
      <w:r>
        <w:br/>
      </w:r>
      <w:r>
        <w:rPr>
          <w:rStyle w:val="VerbatimChar"/>
        </w:rPr>
        <w:t xml:space="preserve">## 2980                                                                                                                                                                                                                                                                                                                                                                                                                                                                                                                                                                                                                                                                                                                                                                                                                                                                                                                                                                                                                                                                                                                                                                                                                                                                                                                                                                                                                                                                                                                                                                                                                                                                                                                                                                                                                                                                                                                                                                                                                                                                                                                                                                                                                                                                                                                                                                                                                                                                                                                                                                                                                                                                                                                                                                                                                                                                                                                                                                                                                                                                                                                                                                                                                                                                                                                                                                                                                                                                                                                                                                                                                                                                                                                                                                                                                                                                                                                                                                                                                                                                                                                                                                                                                                                                                                                                                                                                                                                                                                                                                                                                                                                                                                                                                                                                                                                                                                                                                                                                                                                                                                                                                                                                                                                                                                                                                                                    Growing supermassive black holes (SMBHs) are believed to influence their parent galaxies in a negative way, terminating their growth by ejecting gas before it can turn into stars. Here we present some of the most sophisticated SMBH feedback simulations to date, showing that the effects of quasars on galaxies are not always negative. We find that when the ambient shocked gas cools rapidly, the shocked gas is compressed into thin cold dense shells, filaments and clumps. Driving these high-density features out is much more difficult than analytical models predict. However, in this regime quasars have another way of affecting the host – by triggering a massive star-formation burst in the cold gas by overpressurizing it. Under these conditions SMBHs actually accelerate star formation in the host, having a positive rather than negative effect on their host galaxies. The relationship between SMBHs and galaxies is thus even more complex and symbiotic than currently believed. We also suggest that the instabilities found here may encourage a chaotic active galactic nucleus feeding mode.</w:t>
      </w:r>
      <w:r>
        <w:br/>
      </w:r>
      <w:r>
        <w:rPr>
          <w:rStyle w:val="VerbatimChar"/>
        </w:rPr>
        <w:t xml:space="preserve">## 3025                                                                                                                                                                                                                                                                                                                                                                                                                                                                                                                                                                                                                                                                                                                                                                                                                                                                                                                                                                                                                                                                                                                                                                                                                                                                                                                                                                                                                                                                                                                                                                                                                                                                                                                                                                                                                                                                                                                                                                                                                                                                                                                                                                                                                                                                                                                                                                                                                                                                                                                                                                                                                                                                                                                                                                                                                                                                                                                                                                                                                                                                                                                                                                                                                                                                                                                                                                                                                                                                                                                                                                                                                                                                                                                                                                                                                                                                                                                                                                                                                                                                                                                                                                                                                                                                                                                                                                                                                                                                                 We present an analysis of six 12 μm selected Seyfert 2 galaxies that have been reported to be unabsorbed in the X-ray. By comparing the luminosities of these galaxies in the mid-infrared (12 μm), optical ([O iii]) and hard X-ray (2–10 keV), we show that they are all underluminous in the 2–10 keV X-ray band. Four of the objects exhibit X-ray spectra indicative of a hard excess, consistent with a heavily obscured X-ray component and hence a hidden nucleus. In these objects, the softer X-rays may be dominated by a strong soft scattered continuum or contamination from the host galaxy, which is responsible for the unabsorbed X-ray spectra observed, and accounts for the anomalously low 2–10 keV X-ray luminosity. We confirm this assertion in NGC 4501 with a Chandra observation, which shows hard X-ray emission coincident with the nucleus, consistent with heavy absorption, and a number of contaminating softer sources which account for the bulk of the softer emission. We point out that such ‘Compton thick’ sources need not necessarily present iron Kα emission of high equivalent width. An example in our sample is IRASF 01475–0740, which we know must host an obscured active galactic nucleus (AGN) as it hosts a hidden broad line region (BLR) seen in scattered light. The X-ray spectrum is nonetheless relatively unobscured and the iron Kα line only moderate in strength (∼160 eV). These observations can be reconciled if the hidden nuclear emission is dominated by transmitted, rather than reflected X-rays, which can then be weak compared to the soft scattered light or galactic emission even at 6.4 keV. Despite these considerations, we conclude that two sources, NGC 3147 and 3660, may intrinsically lack a BLR, confirming the recent results of Bianchi et al. in the case of NGC 3147. Neither X-ray spectrum shows signs of hidden hard emission and both sources exhibit X-ray variability leading us to believe that we are viewing the nucleus directly.</w:t>
      </w:r>
      <w:r>
        <w:br/>
      </w:r>
      <w:r>
        <w:rPr>
          <w:rStyle w:val="VerbatimChar"/>
        </w:rPr>
        <w:t xml:space="preserve">## 3035                                                                                                                                                                                                                                                                                                                                                                                                                                                                                                                                                                                                                                                                                                                                                                                                                                                                                                                                                                                                                                                                                                                                                                                                                                                                                                                                                                                                                                                                                                                                                                                                                                                                                                                                                                                                                                                                                                                                                                                                                                                                                                                                                                                                                                                                                                                                                                                                                                                                                                                                                                                                                                                                                                                                                                                                                                                                                                                                                                                                                                                                                                                                                                                                                                                                                                                                                                                                                                                                                                                                                                                                                                                                                                                                                                                                                                                                                                                                                                                                                                                                                                                                                                                                                                                                                                                                                                                                                                                                                                                                                                                                                                                                                                             We present a Very Large Telescope/Focal Reducer and Low Dispersion Spectrograph #1 (VLT/FORS1) imaging and spectroscopic survey of the Wolf-Rayet (WR) population in the Sculptor group spiral galaxy NGC 7793. We identify 74 emission-line candidates from archival narrow-band imaging, from which 39 were observed with the Multi Object Spectroscopy mode of FORS1. 85 per cent of these sources displayed WR features. Additional slits were used to observe H II regions, enabling an estimate of the metallicity gradient of NGC 7793 using strong line calibrations, from which a central oxygen content of log(O/H) + 12 = 8.6 was obtained, falling to 8.25 at R 25 . We have estimated WR populations using a calibration of line luminosities of Large Magellanic Cloud stars, revealing ∼27 WN and ∼25 WC stars from 29 sources spectroscopically observed. Photometric properties of the remaining candidates suggest an additional ∼27 WN and ∼8 WC stars. A comparison with the WR census of the LMC suggests that our imaging survey has identified ∼80 per cent of WN stars and ∼90 per cent for the WC subclass. Allowing for incompleteness, NGC 7793 hosts ∼105 WR stars for which N(WC)/N(WN) ∼ 0.5. From our spectroscopy of H II regions in NGC 7793, we revise the global Hα star formation rate of Kennicutt et al. upward by 50 per cent to 0.45 M ⊙ yr ―1 . This allows us to obtain N(WR)/N(O) ∼ 0.018, which is somewhat lower than that resulting from the WR census by Schild et al. of another Sculptor group spiral NGC 300, whose global physical properties are similar to NGC 7793. Finally, we also report the fortuitous detection of a bright (m v = 20.8 mag) background quasar Q2358-32 at z ∼ 2.02 resulting from C IV λ1548-5 redshifted to the λ4684 passband.</w:t>
      </w:r>
      <w:r>
        <w:br/>
      </w:r>
      <w:r>
        <w:rPr>
          <w:rStyle w:val="VerbatimChar"/>
        </w:rPr>
        <w:t xml:space="preserve">## 3039                                                                                                                                                                                                                                                                                                                                                                                                                                                                                                                                                                                                                                                                                                                                                                                                                                                                                                                                                                                                                                                                                                                                                                                                                                                                                                                                                                                                                                                                                                                                                                                                                                                                                                                                                                                                                                                                                                                                                                                                                                                                                                                                                                                                                                                                                                                                                                                                                                                                                                                                                                                                                                                                                                                                                                                                                                                                                                                                                                                                                                                                                                                                                                                                                                                                                                                                                                                                                                                                                                                                                                                                                                                                                                                                                                                                                                                                                                                                                                                                                                                                                                                                                                                                                                                                                                                                                                                                                                                                                                                                                                                                                                                                                                                                                                                                                                                                                                                                                                                                                                                                                                                                                         We present the first characterization of a thick disc component in the Andromeda galaxy (M31) using kinematic data from the DEIMOS multi-object spectrograph in- strument on Keck II. Using 19 fields in the South West of the galaxy, we measure the lag of this component with respect to the thin disc, as well as the dispersion, metallicity and scale length of the component. We find an average lag between the two components of hvi = 45.2 � 4.5kms −1 . The velocity dispersion of the thick disc isthick = 50.6 � 1.9kms −1 , greater than the value of dispersion we determine for the thin disc, �thin = 31.6 � 1.1kms −1 . The thick disc is more metal poor than the thin disc, with (Fe/H)spec = −1.0 � 0.1 compared to (Fe/H)spec = −0.7 � 0.05 for the thin disc. We measure a radial scale length of the thin and thick discs of hr = 7.3 � 1.0 kpc and hr = 8.0 � 1.2 kpc. From this, we infer scale heights for both discs of 1.1� 0.2 kpc and 2.8� 0.6 kpc, both of which are � 2-3 times larger than those observed in the Milky Way. We estimate a mass range for the thick disc component of 2.4� 10 10 M� &lt; M�,thick &lt; 4.1 � 10 10 M� . This value provides a useful constraint on possible formation mechanisms, as any proposed method for forming a thick disc must be able to heat (or deposit) at least this amount of material.</w:t>
      </w:r>
      <w:r>
        <w:br/>
      </w:r>
      <w:r>
        <w:rPr>
          <w:rStyle w:val="VerbatimChar"/>
        </w:rPr>
        <w:t xml:space="preserve">## 3040                                                                                                                                                                                                                                                                                                                                                                                                                                                                                                                                                                                                                                                                                                                                                                                                                                                                                                                                                                                                                                                                                                                                                                                                                                                                                                                                                                                                                                                                                                                                                                                                                                                                                                                                                                                                                                                                                                                                                                                                                                                                                                                                                                                                                                                                                                                                                                                                                                                                                                                                                                                                                                                                                                                                                                                                                                                                                                                                                                                                                                                                                                                                                                                                                                                                                                                                                                                                                                                                                                                                                                                                                                                                                                                                                                                                                                                                                                                                                                                                                                                                                                                                                                                                                                                                                                                                                                                                                                                                                                                                                                                                                                                                                                                                                                                                                                                                                                                                                                                                                                                                                                                                                         We present the first characterization of a thick disc component in the Andromeda galaxy (M31) using kinematic data from the DEIMOS multi-object spectrograph in- strument on Keck II. Using 19 fields in the South West of the galaxy, we measure the lag of this component with respect to the thin disc, as well as the dispersion, metallicity and scale length of the component. We find an average lag between the two components of hvi = 45.2 � 4.5kms −1 . The velocity dispersion of the thick disc isthick = 50.6 � 1.9kms −1 , greater than the value of dispersion we determine for the thin disc, �thin = 31.6 � 1.1kms −1 . The thick disc is more metal poor than the thin disc, with (Fe/H)spec = −1.0 � 0.1 compared to (Fe/H)spec = −0.7 � 0.05 for the thin disc. We measure a radial scale length of the thin and thick discs of hr = 7.3 � 1.0 kpc and hr = 8.0 � 1.2 kpc. From this, we infer scale heights for both discs of 1.1� 0.2 kpc and 2.8� 0.6 kpc, both of which are � 2-3 times larger than those observed in the Milky Way. We estimate a mass range for the thick disc component of 2.4� 10 10 M� &lt; M�,thick &lt; 4.1 � 10 10 M� . This value provides a useful constraint on possible formation mechanisms, as any proposed method for forming a thick disc must be able to heat (or deposit) at least this amount of material.</w:t>
      </w:r>
      <w:r>
        <w:br/>
      </w:r>
      <w:r>
        <w:rPr>
          <w:rStyle w:val="VerbatimChar"/>
        </w:rPr>
        <w:t xml:space="preserve">## 3062                                                                                                                                                                                                                                                                                                                                                                                                                                                                                                                                                                                                                                                                                                                                                                                                                                                                                                                                                                                                                                                                                                                                                                                                                                                                                                                                                                                                                                                                                                                                                                                                                                                                                                                                                                                                                                                                                                                                                                                                                                                                                                                                                                                                                                                                                                                                                                                                                                                                                                                                                                                                                                                                                                                                                                                                                                                                                                                                                                                                                                                                                                                                                                                                                                                                                                                                                                                                                                                                                                                                                                                                                                                                                                                                                                                                                                                                                                                                                                                                                                                                                                                                                                                                                                                                                                                                                                                                                                                                                                                                                                                                                                                                                                                                                                                             We present a Herschel far-infrared study towards the rich massive starforming complex G305, utilising PACS 70, 160µm and SPIRE 250, 350, and 500µm observations from the Hi-GAL survey of the Galactic plane. The focus of this study is to identify the embedded massive star-forming population within G305, by combining far-infrared data with radio continuum, H2O maser, methanol maser, MIPS, and Red MSX Source survey data available from previous studies. By applying a frequentist technique we are able to identify a sample of the most likely associations within our multi-wavelength dataset, that can then be identified from the derived properties obtained from fitted spectral energy distributions (SEDs). By SED modelling using both a simple modified blackbody and fitting to a comprehensive grid of model SEDs, some 16 candidate associations are identified as embedded massive star-forming regions. We derive a two-selection colour criterion from this sample of log(F70/F500)&gt; 1 and log(F160/F350)&gt; 1.6 to identify an additional 31 embedded massive star candidates with no associated star-formation tracers. Using this result we can build a picture of the present day star-formation of the complex, and by extrapolating an initial mass function, suggest a current population of � 2 × 10 4 young stellar objects (YSOs) present, corresponding to a star formation rate (SFR) of 0.01-0.02 M⊙ yr −1 . Comparing this resolved star formation rate, to extragalactic star formation rate tracers (based on the Kennicutt-Schmidt relation), we find the star formation activity is underestimated by a factor of &gt;2 in comparison to the SFR derived from the YSO population.</w:t>
      </w:r>
      <w:r>
        <w:br/>
      </w:r>
      <w:r>
        <w:rPr>
          <w:rStyle w:val="VerbatimChar"/>
        </w:rPr>
        <w:t xml:space="preserve">## 3063                                                                                                                                                                                                                                                                                                                                                                                                                                                                                                                                                                                                                                                                                                                                                                                                                                                                                                                                                                                                                                                                                                                                                                                                                                                                                                                                                                                                                                                                                                                                                                                                                                                                                                                                                                                                                                                                                                                                                                                                                                                                                                                                                                                                                                                                                                                                                                                                                                                                                                                                                                                                                                                                                                                                                                                                                                                                                                                                                                                                                                                                                                                                                                                                                                                                                                                                                                                                                                                                                                                                                                                                                                                                                                                                                                                                                                                                                                                                                                                                                                                                                                                                                                                                                                                                                                                                                                                                                                                                                                                                                                                                                                                                                                                                                                                                                                                                                                                                                                                                                                                                                                             We present ROSAT [High Resolution Imager (HRI) and Position Sensitive Proportional Counter (PSPC)] and ASCA observations of the two luminous (Lx ∼ 1041−42 erg s−1) star-forming galaxies NGC 3310 and 3690. The HRI shows clearly that the sources are extended with the X-ray emission in NGC 3690 coming from at least three regions. The combined 0.1–10 keV spectrum of NGC 3310 can be described by two components, a Raymond–Smith plasma with temperature kT = 0.81+0.09−0.12 keV and a hard power law, Γ = 1.44−0.20−0.11 (or alternatively a harder Raymond–Smith plasma with kT ∼ 15 keV), while there is no substantial excess absorption above the Galactic column value. The soft component emission is probably a super wind while the nature of the hard emission is more uncertain with the likely origins being X-ray binaries, inverse Compton scattering of infrared photons, an active galactic nucleus or a very hot gas component (∼108 K). The spectrum of NGC 3690 is similar, with kT = 0.83+0.02−0.04 keV and Γ = 1.56+0.11−0.11. We also employ more complicated models such as a multi-temperature thermal plasma, a non-equilibrium ionization code or the addition of a third softer component, which improve the fit but not at a statistically significant level (2σ). These results are similar to recent results on the archetypal star-forming galaxies M82 and NGC 253.</w:t>
      </w:r>
      <w:r>
        <w:br/>
      </w:r>
      <w:r>
        <w:rPr>
          <w:rStyle w:val="VerbatimChar"/>
        </w:rPr>
        <w:t xml:space="preserve">## 3064                                                                                                                                                                                                                                                                                                                                                                                                                                                                                                                                                                                                                                                                                                                                                                                                                                                                                                                                                                                                                                                                                                                                                                                                                                                                                                                                                                                                                                                                                                                                                                                                                                                                                                                                                                                                                                                                                                                                                                                                                                                                                                                                                                                                                                                                                                                                                                                                                                                                                                                                                                                                                                                                                                                                                                                                                                                                                                                                                                                                                                                                                                                                                                                                                                                                                                                                                                                                                                                                                                                                                                                                                                                                                                                                                                                                                                                                                                                                                                                                                                                                                                                                                                                                                                                                                                                                                                                                                                                                                                                                                                                                                                                                                                                                                                                                                                                                                                                                                                                                                                                                                                             We present ROSAT [High Resolution Imager (HRI) and Position Sensitive Proportional Counter (PSPC)] and ASCA observations of the two luminous (Lx ∼ 1041−42 erg s−1) star-forming galaxies NGC 3310 and 3690. The HRI shows clearly that the sources are extended with the X-ray emission in NGC 3690 coming from at least three regions. The combined 0.1–10 keV spectrum of NGC 3310 can be described by two components, a Raymond–Smith plasma with temperature kT = 0.81+0.09−0.12 keV and a hard power law, Γ = 1.44−0.20−0.11 (or alternatively a harder Raymond–Smith plasma with kT ∼ 15 keV), while there is no substantial excess absorption above the Galactic column value. The soft component emission is probably a super wind while the nature of the hard emission is more uncertain with the likely origins being X-ray binaries, inverse Compton scattering of infrared photons, an active galactic nucleus or a very hot gas component (∼108 K). The spectrum of NGC 3690 is similar, with kT = 0.83+0.02−0.04 keV and Γ = 1.56+0.11−0.11. We also employ more complicated models such as a multi-temperature thermal plasma, a non-equilibrium ionization code or the addition of a third softer component, which improve the fit but not at a statistically significant level (2σ). These results are similar to recent results on the archetypal star-forming galaxies M82 and NGC 253.</w:t>
      </w:r>
      <w:r>
        <w:br/>
      </w:r>
      <w:r>
        <w:rPr>
          <w:rStyle w:val="VerbatimChar"/>
        </w:rPr>
        <w:t xml:space="preserve">## 3075                                                                                                                                                                                                                                                                                                                                                                                                                                                                                                                                                                                                                                                                                                                                                                                                                                                                                                                                                                                                                                                                                                                                                                                                                                                                                                                                                                                                                                                                                                                                                                                                                                                                                                                                                                                                                                                                                                                                                                                                                                                                                                                                                                                                                                                                                                                                                                                                                                                                                                                                                                                                                                                                                                                                                                                                                                                                                                                                                                                                                                                                                                                                                                                                                                                                                                                                                                                                                                                                                                                                                                                                                                                                                                                                                                                                                                                                                                                                                                                                                                                                                                                                                                                                                                                                                                                                                                                                                                                                                                                                                                                                                                                                                                                                                                                                                                                                                                                                                                                                                                                                                                                                                                                                                                                                                                                                                                                                                                                                                                                                                                                                                                                                                                                                                                                                                                                                                                                                    The simplest prediction of the theoretically favoured inflation model is that &amp;=1 l2. But if HE1OOkms-lMpc-l then this implies that the age of the Universe is only 6.5Gyr. This is in serious contradiction with the age of globular clusters at 16+2Gyr3. Even if H0=7Okms1Mpc-1 then the age of the Q0=1, Einstein-de Sitter Universe is only 9.3 Gyr and there is formally a 3a rejection of the Einstein-de Sitter model. Therefore it is clearly important to obtain an accurate value for Ho to make a crucial test of the Qo=l model and thus of the inflation theory itself.</w:t>
      </w:r>
      <w:r>
        <w:br/>
      </w:r>
      <w:r>
        <w:rPr>
          <w:rStyle w:val="VerbatimChar"/>
        </w:rPr>
        <w:t xml:space="preserve">## 3098                                                                                                                                                                                                                                                                                                                                                                                                                                                                                                                                                                                                                                                                                                                                                                                                                                                                                                                                                                                                                                                                                                                                                                                                                                                                                                                                                                                                                                                                                                                                                                                                                                                                                                                                                                                                                                                                                                                                                                                                                                                                                                                                                                                                                                                                                                                                                                                                                                                                                                                                                                                                                                                                                                                                                                                                                                                                                                                                                                                                                                                                                                                                                                                                                                                                                                                                                                                                                                                                                                                                                                                                                                                                                                                                                                                                                                                                                                                                                                                                                                                                                                                                                                                                                                                                                                                                                                                                                                                                                                                                                                                                                                                                                                                                                                                                                                                                                                                                                                                                                                                                                                                                                                                                                                                                                                                                                                         Exoplanets—planets orbiting around stars other than our own Sun—appear to be common. Significant research effort is now focused on the observation and characterization of exoplanet atmospheres. Species such as water vapour, methane, carbon monoxide and carbon dioxide have been observed in a handful of hot, giant, gaseous planets, but cooler, smaller planets such as Gliese 1214b are now analysable with current telescopes. Water is the key chemical dictating habitability. The current observations of water in exoplanets from both space and the ground are reviewed. Controversies surrounding the interpretation of these observations are discussed. Detailed consideration of available radiative transfer models and linelists are used to analyse these differences in interpretation. Models suggest that there is a clear need for data on the pressure broadening of water transitions by H2 at high temperatures. The reported detections of water appear to be robust, although final confirmation will have to await the better quality observational data provided by currently planned dedicated space missions.</w:t>
      </w:r>
      <w:r>
        <w:br/>
      </w:r>
      <w:r>
        <w:rPr>
          <w:rStyle w:val="VerbatimChar"/>
        </w:rPr>
        <w:t xml:space="preserve">## 3107                                                                                                                                                                                                                                                                                                                                                                                                                                                                                                                                                                                                                                                                                                                                                                                                                                                                                                                                                                                                                                                                                                                                                                                                                                                                                                                                                                                                                                                                                                                                                                                                                                                                                                                                                                                                                                                                                                                                                                                                                                                                                                                                                                                                                                                                                                                                                                                                                                                                                                                                                                                                                                                                                                                                                                                                                                                                                                                                                                                                                                                                                                                                                                                                                                                                                                                                                                                                                                                                                                                                                                                                                                                                                                                                                                                                                                                                                                                                                                                                                                                                                                                                                                                                                                                                                                                                                                                                                                                                                                                                                                                                                                                                                                                                                                                                                                                                                                                                                                                                                                                                                          Abstract— This paper describes the development of a new, effective, and non‐destructive method of SiC isolation from meteorites by freeze‐thaw disaggregation, size, and density separation. This new method is important because there is evidence that current methods, which use strong acids and chemical treatments to dissolve silicates and separate out the interstellar grains, may alter the surfaces of the grains chemically and isotopically. Furthermore, any non‐refractory coating present on the grains would be destroyed. Using our new separation method, SiC grains were enriched from ˜6 ppm abundance in Murchison whole rock to 0.67% abundance in the 0.4‐1.4 μm size range and 0.27% abundance in the 1.4–17 μm size range. Individual SiC grains were easily identified using electron probe microanalysis (EPMA) mapping of grains distributed thinly on gold foil; a small aliquot from these fractions has so far yielded &gt;150 SiC grains for isotopic analysis. The method separates out SiC grains efficiently, is applicable to very small or rare samples, and avoids the harsh acid treatments that may alter possible amorphous or non‐refractory coats on the grains. The procedure also preserves the remainder of the original sample and it is hoped that it may be extended to other micron‐sized presolar grains found in meteorites such as corundum, graphite, and silicon nitride.</w:t>
      </w:r>
      <w:r>
        <w:br/>
      </w:r>
      <w:r>
        <w:rPr>
          <w:rStyle w:val="VerbatimChar"/>
        </w:rPr>
        <w:t xml:space="preserve">## 3126                                                                                                                                                                                                                                                                                                                                                                                                                                                                                                                                                                                                                                                                                                                                                                                                                                                                                                                                                                                                                                                                                                                                                                                                                                                                                                                                                                                                                                                                                                                                                                                                                                                                                                                                                                                                                                                                                                                                                                                                                                                                                                                                                                                                                                                                                                                                                                                                                                                                                                                                                                                                                                                                                                                                                                                                                                                                                                                                                                                                                                                                                                                                                                                                                                                                                                                                                                                                                                                                                                                                                                                                                                                                                                                                                                                                                                                                                                                                                                                                                                                                                                                                                                                                                                                                                                                                                                                                                                                                                     New deep learning techniques present promising new analysis methods for Imaging Atmospheric Cherenkov Telescopes (IACTs) such as the upcoming Cherenkov Telescope Array (CTA). In particular, the use of Convolutional Neural Networks (CNNs) could provide a direct event classification method that uses the entire information contained within the Cherenkov shower image, bypassing the need to Hillas parameterise the image and allowing fast processing of the data. Existing work in this field has utilised images of the integrated charge from IACT camera photomultipliers, however the majority of current and upcoming generation IACT cameras have the capacity to read out the entire photosensor waveform following a trigger. As the arrival times of Cherenkov photons from Extensive Air Showers (EAS) at the camera plane are dependent upon the altitude of their emission and the impact distance from the telescope, these waveforms contain information potentially useful for IACT event classification. In this test-of-concept simulation study, we investigate the potential for using these camera pixel waveforms with new deep learning techniques as a background rejection method, against both proton and electron induced EAS. We find that a means of utilising their information is to create a set Preprint submitted to Astroparticle Physics March 11, 2021 ar X iv :2 10 3. 06 05 4v 1 [ as tr oph .I M ] 1 0 M ar 2 02 1 of seven additional 2-dimensional pixel maps of waveform parameters, to be fed into the machine learning algorithm along with the integrated charge image. Whilst we ultimately find that the only classification power against electrons is based upon event direction, methods based upon timing information appear to out-perform similar charge based methods for gamma/hadron separation. We also review existing methods of event classifications using a combination of deep learning and timing information in other astroparticle physics experiments.</w:t>
      </w:r>
      <w:r>
        <w:br/>
      </w:r>
      <w:r>
        <w:rPr>
          <w:rStyle w:val="VerbatimChar"/>
        </w:rPr>
        <w:t xml:space="preserve">## 3138                                                                                                                                                                                                                                                                                                                                                                                                                                                                                                                                                                                                                                                                                                                                                                                                                                                                                                                                                                                                                                                                                                                                                                                                                                                                                                                                                                                                                                                                                                                                                                                                                                                                                                                                                                                                                                                                                                                                                                                                                                                                                                                                                                                                                                                                                                                                                                                                                                                                                                                                                                                                                                                                                                                                                                                                                                                                                                                                                                                                                                                                                                                                                                                                                                                                                                                                                                                                                                                                                                                                                                                                                                                                                                                                                                                                                                                                                                                                                                                                                                                                                                                                                                                                                                                                                                                                                                                                                                                                                                                                                                                                                                                                                                                                                                                                                                                                                                                                                                                                                                                                                                          We present the results of the first complete survey of the Large (LMC) and Small (SMC) Magellanic Clouds for 6668-MHz methanol and 6035-MHz excited-state hydroxyl masers. In addition to the survey, higher sensitivity targeted searches towards known star formation regions were conducted. The observations yielded the discovery of a fourth 6668-MHz methanol maser in the LMC, found towards the star-forming region N160a, and a second 6035-MHz excited-state hydroxyl maser, found towards N157a. We have also re-observed the three previously known 6668-MHz methanol masers and the single 6035-MHz hydroxyl maser. We failed to detect emission from either transition in the SMC. All observations were initially made using the Methanol Multibeam (MMB) survey receiver on the 64-m Parkes telescope as part of the MMB project and accurate positions have been measured with the Australia Telescope Compact Array. We compare the maser populations in the Magellanic Clouds with those of our Galaxy and discuss their implications for the relative rates of massive star formation, heavy metal abundance and the abundance of complex molecules. The LMC maser populations are demonstrated to be smaller than their Milky Way counterparts. Methanol masers are underabundant by a factor of ∼45, whilst hydroxyl and water masers are a factor of ∼10 less abundant than our Galaxy.</w:t>
      </w:r>
      <w:r>
        <w:br/>
      </w:r>
      <w:r>
        <w:rPr>
          <w:rStyle w:val="VerbatimChar"/>
        </w:rPr>
        <w:t xml:space="preserve">## 3193                                                                                                                                                                                                                                                                                                                                                                                                                                                                                                                                                                                                                                                                                                                                                                                                                                                                                                                                                                                                                                                                                                                                                                                                                                                                                                                                                                                                                                                                                                                                                                                                                                                                                                                                                                                                                                                                                                                                                                                                                                                                                                                                                                                                                                                                                                                                                                                                                                                                                                                                                                                                                                                                                                                                                                                                                                                                                                                                                                                                                                                                                                                                                                                                                                                                                                                                                                                                                                                                                                                                                                                                                                                                                                                                                                                                                                                                                                                                                                                                                                                                                                                                                                                                                                                                                                                                                                                                                                                                                                                          The atmospheres of substellar objects contain clouds of oxides, iron, silicates and other refractory condensates. Water clouds are expected in the coolest objects. The opacity of these 'dust' clouds strongly affects both the atmospheric temperature-pressure profile and the emergent flux. Thus, any attempt to model the spectra of these atmospheres must incorporate a cloud model. However, the diversity of cloud models in atmospheric simulations is large and it is not always clear how the underlying physics of the various models compare. Likewise, the observational consequences of different modelling approaches can be masked by other model differences, making objective comparisons challenging. In order to clarify the current state of the modelling approaches, this paper compares five different cloud models in two sets of tests. Test case 1 tests the dust cloud models for a prescribed L-, L-T and T-dwarf atmospheric (temperature T, pressure p, convective velocity υ conv ) structures. Test case 2 compares complete model atmosphere results for given (effective temperature T eff , surface gravity log g). All models agree on the global cloud structure but differ in opacity relevant details such as grain size, amount of dust, dust and gas-phase composition. These models can loosely be grouped into high- and low-altitude cloud models whereas the first appears generally redder in near-infrared colours than the latter. Comparisons of synthetic photometric fluxes translate into a modelling uncertainty in apparent magnitudes for our L-dwarf (T-dwarf) test case of 0.25 ≤ Am ≤ 0.875 (0.1 ≤ Δm ≤ 1.375), taking into account the Two-Micron All Sky Survey, the UKIRT WFCAM, the Spitzer IRAC and VLT VISIR filters with UKIRT WFCAM being the most challenging for the models. Future developments will need closer links with laboratory astrophysics, and a consistent treatment of the cloud chemistry and turbulence.</w:t>
      </w:r>
      <w:r>
        <w:br/>
      </w:r>
      <w:r>
        <w:rPr>
          <w:rStyle w:val="VerbatimChar"/>
        </w:rPr>
        <w:t xml:space="preserve">## 3198                                                                                                                                                                                                                                                                                                                                                                                                                                                                                                                                                                                                                                                                                                                                                                                                                                                                                                                                                                                                                                                                                                                                                                                                                                                                                                                                                                                                                                                                                                                                                                                                                                                                                                                                                                                                                                                                                                                                                                                                                                                                                                                                                                                                                                                                                                                                                                                                                                                                                                                                                                                                                                                                                                                                                                                                                                                                                                                                                                                                                                                                                                                                                                                                                                                                                                                                                                                                                                                                                                                                                                                                                                                                                                                                                                                                                                                                                                                                                                                                                                                                                                                                                                                                                                                                                                                                                                                                                                                                                                                                  Interplanetary coronal mass ejections (ICMEs) observed by the MESSENGER and Venus Express spacecraft have been catalogued and analysed. The ICMEs were identified by a relatively smooth rotation of the magnetic field direction consistent with a flux rope structure, coinciding with a relatively enhanced magnetic field strength. A total of 35 ICMEs were found in the surveyed MESSENGER data (primarily from March 2007 to April 2012), and 84 ICMEs in the surveyed Venus Express data (from May 2006 to December 2013). The ICME flux rope configurations have been determined. Ropes with northward leading edges were about four times more common than ropes with southward leading edges, in agreement with a previously established solar cycle dependence. Ropes with low inclinations to the solar equatorial plane were about four times more common than ropes with high inclinations, possibly an observational effect. Left- and right-handed ropes were observed in almost equal numbers. In addition, data from MESSENGER, Venus Express, STEREO-A, STEREO-B and ACE were examined for multipoint signatures of the catalogued ICMEs. For spacecraft separations below 15° in heliocentric longitude, the second spacecraft observed the ICME flux rope in 82 % of cases; this percentage dropped to 49 % for separations between 15 and 30°, to 18 % for separations between 30 and 45°, and to 12 % for separations between 45 and 60°. As the spacecraft separation increased, it became increasingly likely that only the sheath and not the flux rope of the ICME was observed, in agreement with the notion that ICME flux ropes are smaller in longitudinal extent than the shocks or discontinuities that they often drive. Furthermore, this study has identified 23 ICMEs observed by pairs of spacecraft close to radial alignment. A detailed analysis of these events could lead to a better understanding of how ICMEs evolve during propagation.</w:t>
      </w:r>
      <w:r>
        <w:br/>
      </w:r>
      <w:r>
        <w:rPr>
          <w:rStyle w:val="VerbatimChar"/>
        </w:rPr>
        <w:t xml:space="preserve">## 3215                                                                                                                                                                                                                                                                                                                                                                                                                                                                                                                                                                                                                                                                                                                                                                                                                                                                                                                                                                                                                                                                                                                                                                                                                                                                                                                                                                                                                                                                                                                                                                                                                                                                                                                                                                                                                                                                                                                                                                                                                                                                                                                                                                                                                                                                                                                                                                                                                                                                                                                                                                                                                                                                                                                                                                                                                                                                                                                                                                                                                                                                                                                                                                                                                                                                                                                                                                                                                                                                                                                                                                                                                                                                                                                                                                                                                                                                                                                                                                                                                                                                                                                                                                                                                                                                                                                                                                                                                                                                                                                                                                                                                                                                                                                                                                                                                                                                                                                                                                                                                                                                                                                                                                                                                                                                                                                                                                                                                                                                                                                                                                                                                                                We extend a previous bispectrum analysis of the cosmic microwave background temperature anisotropy, allowing for the presence of correlations between different angular scales. We find a strong non-Gaussian signal in the "interscale" components of the bispectrum: their observed values concentrate close to zero instead of displaying the scatter expected from Gaussian maps. This signal is present over the range of multipoles l = 6-18, in contrast with previous detections. We attempt to attribute this effect to galactic foreground contamination, pixelization effects, possible anomalies in the noise, documented systematic errors studied by the COBE team, and the effect of assumptions used in our Monte Carlo simulations. Within this class of systematic errors, the confidence level for rejecting Gaussianity varies between 97% and 99.8%.</w:t>
      </w:r>
      <w:r>
        <w:br/>
      </w:r>
      <w:r>
        <w:rPr>
          <w:rStyle w:val="VerbatimChar"/>
        </w:rPr>
        <w:t xml:space="preserve">## 3225                                                                                                                                                                                                                                                                                                                                                                                                                                                                                                                                                                                                                                                                                                                                                                                                                                                                                                                                                                                                                                                                                                                                                                                                                                                                                                                                                                                                                                                                                                                                                                                                                                                                                                                                                                                                                                                                                                                                                                                                                                                                                                                                                                                                                                                                                                                                                                                                                                                                                                                                                                                                                                                                                                                                                                                                                                                                                                                                                                                                                                                                                                                                                                                                                                                                                                                                                                                                                                                                                                                                                                                                                                                                                                                                                                                                                                                                                                                                                                                                                                                                                                                                                                                                                                                                                                                                                                                                                                                                                                                                                                                                                                                                                                                                     We describe the application of non-negative matrix factorization to generate compact reconstructions of quasar spectra from the Sloan Digital Sky Survey (SDSS), with particular reference to broad absorption line quasars (BALQSOs). BAL properties are measured for Si IV λ1400, C IV λ1550, Al III λ1860 and Mg II λ2800, resulting in a catalogue of 3547 BALQSOs. Two corrections, based on extensive testing of synthetic BALQSO spectra, are applied in order to estimate the intrinsic fraction of C IV BALQSOs. First, the probability of an observed BALQSO spectrum being identified as such by our algorithm is calculated as a function of redshift, signal-to-noise ratio and BAL properties. Secondly, the different completenesses of the SDSS target selection algorithm for BALQSOs and non-BAL quasars are quantified. Combining the detection probabilities with an intrinsic E(B - V) distribution capable of reproducing the observed increase in mean E(B - V) with increasing redshift, the intrinsic C IV BALQSO fraction is 41 ± 5 per cent. Our analysis of the selection effects allows us to measure the dependence of the intrinsic C IV BALQSO fraction on luminosity and redshift. We find a factor of 3.5 ± 0.4 decrease in the intrinsic fraction from the highest redshifts, z ≃ 4.0, down to z ≃ 2.0. The redshift dependence implies that an orientation effect alone is not sufficient to explain the presence of BAL troughs in some but not all quasar spectra. Our results are consistent with the intrinsic BALQSO fraction having no strong luminosity dependence, although with 3 σ limits on the rate of change of the intrinsic fraction with luminosity of -6.9 and 7.0 per cent dex -1 we are unable to rule out such a dependence.</w:t>
      </w:r>
      <w:r>
        <w:br/>
      </w:r>
      <w:r>
        <w:rPr>
          <w:rStyle w:val="VerbatimChar"/>
        </w:rPr>
        <w:t xml:space="preserve">## 3230                                                                                                                                                                                                                                                                                                                                                                                                                                                                                                                                                                                                                                                                                                                                                                                                                                                                                                                                                                                                                                                                                                                                                                                                                                                                                                                                                                                                                                                                                                                                                                                                                                                                                                                                                                                                                                                                                                                                                                                                                                                                                                                                                                                                                                                                                                                                                                                                                                                                                                                                                                                                                                                                                                                                                                                                                                                                                                                                                                                                                                                                                                                                                                                                                                                                                                                                                                                                                                                                                                                                                                                                                                                                                                                                                                                                                                                                                                                                                                                                                                                                                                                                                                                                                                                                                                                                                                                                                                                                                                                                                                                                                                                                                                                                                                                                                                                                                                                                                                                                                                                                                                                                                                                                                                                                                                                                                                                                                                                                                                                                                                                                                                                                                                                                                                                                                                                                                                                                                We present Spitzer Space Telescope observations of the 'peculiar variable' DZ Cru, identified by Rushton et al. as a classical nova. A dust shell, on which are superimposed a number of features, is prominent in the 5-35 {micro}m range some 4 yr after eruption. We suggest that the dust in DZ Cru is primarily hydrogenated amorphous carbon in which aliphatic bands currently predominate and which may become either predominantly aromatic as the dust is photoprocessed by ultraviolet radiation from the stellar remnant or more likely completely destroyed.</w:t>
      </w:r>
      <w:r>
        <w:br/>
      </w:r>
      <w:r>
        <w:rPr>
          <w:rStyle w:val="VerbatimChar"/>
        </w:rPr>
        <w:t xml:space="preserve">## 3259                                                                                                                                                                                                                                                                                                                                                                                                                                                                                                                                                                                                                                                                                                                                                                                                                                                                                                                                                                                                                                                                                                                                                                                                                                                                                                                                                                                                                                                                                                                                                                                                                                                                                                                                                                                                                                                                                                                                                                                                                                                                                                                                                                                                                                                                                                                                                                                                                                                                                                                                                                                                                                                                                                                                                                                                                                                                                                                                                                                                                                                                                                                                                                                                                                                                                                                                                                                                                                                                                                                                                                                                                                                                                                                                                                                                                                                                                                                                                                                                                                                                                                                                                                                                                                                                                                                                                                                                                                                                                                                                                                                                                                                                                                                                                                                                                                                                                                                                                                                                                     The results from an X-ray spectral analysis of a large sample of quasars, observed with ASCA, are presented. The sample was selected to include all ASCA observations of quasars, with z&gt;0.05 and MV 99 per cent confidence, confirming the well-known trend between Γ and Hβ FWHM in Seyfert 1s, but at higher luminosities. \n \n \n \nOther spectral complexities are observed from this sample. A soft X-ray excess, with blackbody temperatures in the range 100–300 eV, is seen in many low-z radio-quiet quasars. In most cases the temperatures are probably too hot to originate directly from the disc and could imply that some reprocessing is involved. Iron K-line emission features are also found in the RQQs, but often from partially ionized material. Indeed, in the highest-luminosity RQQs there is neither evidence for iron line emission nor the reflection component expected from disc reflection models. These observations can be explained by an increase in the quasar accretion rate with luminosity, leading to an increase in the ionization state of the surface layers of the disc. The occurrence of ionized or ‘warm’ absorbers is rare in this sample, with only five detections in low-z objects. However, excess neutral X-ray absorption is found towards several of the high-z, predominantly radio-loud, quasars. Although found to increase with quasar redshift, this ‘intrinsic’ absorption may be associated with radio-loud active galactic nuclei.</w:t>
      </w:r>
      <w:r>
        <w:br/>
      </w:r>
      <w:r>
        <w:rPr>
          <w:rStyle w:val="VerbatimChar"/>
        </w:rPr>
        <w:t xml:space="preserve">## 3301                                                                                                                                                                                                                                                                                                                                                                                                                                                                                                                                                                                                                                                                                                                                                                                                                                                                                                                                                                                                                                                                                                                                                                                                                                                                                                                                                                                                                                                                                                                                                                                                                                                                                                                                                                                                                                                                                                                                                                                                                                                                                                                                                                                                                                                                                                                                                                                                                                                                                                                                                                                                                                                                                                                                                                                                                                                                                                                                                                                                                                                                                                                                                                                                                                                                                                                                                                                                                                                                                                                                                                                                                                                                                                                                                                                                                                                                                                                                                                                                                                                                                                                                                                                                                                                                                                                                                                                                                                                                                                                                                                                                                                                                                                                                                                                                                                                                                                                                                                                                                                                                                                                                                                                                                                                                                                                                                                                                                                                                      We compare our latest single and binary stellar model results from the Cambridge stars code to several sets of observations. We examine four stellar population ratios: the number of blue to red supergiants, the number of Wolf–Rayet stars to O supergiants, the number of red supergiants to Wolf–Rayet stars and the relative number of Wolf–Rayet subtypes, WC to WN stars. These four ratios provide a quantitative measure of nuclear burning lifetimes and the importance of mass loss during various stages of the stars' lifetimes. In addition, we compare our models to the relative rate of Type Ib/c to Type II supernovae to measure the amount of mass lost over the entire lives of all stars. We find reasonable agreement between the observationally inferred values and our predicted values by mixing single and binary star populations. However, there is evidence that extra mass loss is required to improve the agreement further, to reduce the number of red supergiants and increase the number of Wolf–Rayet stars.</w:t>
      </w:r>
      <w:r>
        <w:br/>
      </w:r>
      <w:r>
        <w:rPr>
          <w:rStyle w:val="VerbatimChar"/>
        </w:rPr>
        <w:t xml:space="preserve">## 3303                                                                                                                                                                                                                                                                                                                                                                                                                                                                                                                                                                                                                                                                                                                                                                                                                                                                                                                                                                                                                                                                                                                                                                                                                                                                                                                                                                                                                                                                                                                                                                                                                                                                                                                                                                                                                                                                                                                                                                                                                                                                                                                                                                                                                                                                                                                                                                                                                                                                                                                                                                                                                                                                                                                                                                                                                                                                                                                                                                                                                                                                                                                                                                                                                                                                                                                                                                                                                                                                                                                                                                                                                                                                                                                                                                                                                                                                                                                                                                                                                                                                                                                                                                                                                                                                                                                                                                                                                                                                                                                                                                                                                                                                                                                                                                                                                                                                                                               The feasibility of using data from the NASA STEREO mission for variable star and asteroseismology studies has been examined. A data analysis pipeline has been developed that is able to apply selected algorithms to the entire data base of nearly a million stars to search for signs of variability. An analysis limited to stars of magnitude 10.5 has been carried out, which has resulted in the extraction of 263 eclipsing binaries (EBs), of which 122 are not recorded as such in the SIMBAD online data base. The characteristics of the STEREO observations are shown to be extremely well suited to variable star studies with the ability to provide continuous phase coverage for extended periods as well as repeated visits that allow both short- and long-term variability to be observed. This will greatly inform studies of particular stars, such as the pre-cataclysmic variable V471 Tau, as well as the entire classes of stars, including many forms of rotational variability. The high-precision photometry has also revealed a potentially substellar companion to a bright (R= 7.5 mag) nearby star (HD 213597), detected with 5σ significance. This would provide a significant contribution to the exoplanet research if follow-up observations ascertain the mass to be within the planetary domain. Some particularly unusual EBs from the recovered sample are discussed, including a possible reclassification of a well-known star as an EB rather than a rotational variable (HR 7355) and several particularly eccentric systems, including very long period EBs.</w:t>
      </w:r>
      <w:r>
        <w:br/>
      </w:r>
      <w:r>
        <w:rPr>
          <w:rStyle w:val="VerbatimChar"/>
        </w:rPr>
        <w:t xml:space="preserve">## 3312                                                                                                                                                                                                                                                                                                                                                                                                                                                                                                                                                                                                                                                                                                                                                                                                                                                                                                                                                                                                                                                                                                                                                                                                                                                                                                                                                                                                                                                                                                                                                                                                                                                                                                                                                                                                                                                                                                                                                                                                                                                                                                                                                                                                                                                                                                                                                                                                                                                                                                                                                                                                                                                                                                                                                                                                                                                                                                                                                                                                                                                                                                                                                                                                                                                                                                                                                                                                                                                                                                                                                                                                                                                                                                                                                                                                                                                                                                                                                                                                                                                                                                                                                                                                                                                                                                                                                                                                                                                       Stars near the Sun oscillate both horizontally and vertically. In a previous paper by Binney it was assumed that the coupling between these motions can be modelled by determining the horizontal motion without reference to the vertical motion, and recovering the coupling between the motions by assuming that the vertical action is adiabatically conserved as the star oscillates horizontally. Here, we show that, although the assumption of adiabatic invariance works well, more accurate results can be obtained by taking the vertical action into account when calculating the horizontal motion. We use orbital tori to present a simple but fairly realistic model of the Galaxy's discs in which the motion of stars is handled rigorously, without decomposing it into horizontal and vertical components. We examine the ability of the adiabatic approximation to calculate the model's observables, and find that it performs perfectly in the plane, but errs slightly away from the plane. When the new correction to the adiabatic approximation is used, the density, mean-streaming velocity and velocity dispersions are in error by less than 10per cent for distances up to 2.5kpc from the Sun. The torus-based model reveals that at locations above the plane, the long axis of the velocity ellipsoid points almost to the Galactic centre, even though the model potential is significantly flattened. This result contradicts the widespread belief that the shape of the Galaxy's potential can be strongly constrained by the orientation of velocity ellipsoid near the Sun. An analysis of individual orbits reveals that in a general potential the orientation of the velocity ellipsoid depends on the structure of the model's distribution function as much as on its gravitational potential, contrary to what is the case for Stackel potentials. We argue that the adiabatic approximation will provide a valuable complement to torus-based models in the interpretation of current surveys of the Galaxy. (Less)</w:t>
      </w:r>
      <w:r>
        <w:br/>
      </w:r>
      <w:r>
        <w:rPr>
          <w:rStyle w:val="VerbatimChar"/>
        </w:rPr>
        <w:t xml:space="preserve">## 3333                                                                                                                                                                                                                                                                                                                                                                                                                                                                                                                                                                                                                                                                                                                                                                                                                                                                                                                                                                                                                                                                                                                                                                                                                                                                                                                                                                                                                                                                                                                                                                                                                                                                                                                                                                                                                                                                                                                                                                                                                                                                                                                                                                                                                                                                                                                                                                                                                                                                                                                                                                                                                                                                                                                                                                                                                                                                                                                                                                                                                                                                                                                                                                                                                                                                                                                                                                                                                                                                                                                                                                                                                                                                                                                                                                                                                                                                                                                                                                                                                                                                                                                                                                                                                                                                                                                                                                                                                                                                                                                                                                                                                                                           We investigate the assembly of groups and clusters of galaxies using the Millennium dark matter simulation and the associated Millennium gas simulations, and semi-analytic catalogues of galaxies. In particular, in order to find an observable quantity that could be used to identify early-formed groups, we study the development of the difference in magnitude between their brightest galaxies to assess the use of magnitude gaps as possible indicators. We select galaxy groups and clusters at redshift z= 1 with dark matter halo mass M(R200) ≥ 1013 h−1 M⊙, and trace their properties until the present time (z= 0). We consider only the systems with X-ray luminosity LX,bol≥ 0.25 × 1042 h−2 erg s−1 at redshift z= 0. While it is true that a large magnitude gap between the two brightest galaxies of a particular group often indicates that a large fraction of its mass was assembled at an early epoch, it is not a necessary condition. More than 90 per cent of fossil groups defined on the basis of their magnitude gaps (at any epoch between 0 &lt; z &lt; 1) cease to be fossils within 4 Gyr, mostly because other massive galaxies are assembled within their cores, even though most of the mass in their haloes might have been assembled at early times. We show that compared to the conventional definition of fossil galaxy groups based on the magnitude gap Δm12≥ 2 (in the R-band, within 0.5 R200 of the centre of the group), an alternative criterion Δm14≥ 2.5 (within the same radius) finds 50 per cent more early-formed systems, and those that on average retain their fossil phase longer. However, the conventional criterion performs marginally better at finding early-formed groups at the high-mass end of groups. Nevertheless, both criteria fail to identify a majority of the early-formed systems.</w:t>
      </w:r>
      <w:r>
        <w:br/>
      </w:r>
      <w:r>
        <w:rPr>
          <w:rStyle w:val="VerbatimChar"/>
        </w:rPr>
        <w:t xml:space="preserve">## 3363                                                                                                                                                                                                                                                                                                                                                                                                                                                                                                                                                                                                                                                                                                                                                                                                                                                                                                                                                                                                                                                                                                                                                                                                                                                                                                                                                                                                                                                                                                                                                                                                                                                                                                                                                                                                                                                                                                                                                                                                                                                                                                                                                                                                                                                                                                                                                                                                                                                                                                                                                                                                                                                                                                                                                                                                                                                                                                                                                                                                                                                                                                                                                                                                                                                                                                                                                                                                                                                                                                                                                                                                                                                                                                                                                                                                                                                                                                                                                                                                                                                                                                                                                                                                                                                                                                                                                                                                                                                                                                                                                                                                                                                                                                                                                                                                                                                                                                                                                                                                                                                                                                                                                            We study the time evolution of non-axisymmetric linear perturbations of a rotating magnetized neutron star, whose magnetic field is purely poloidal. The background stellar configurations are generated self-consistently, with multipolar field configurations and allowing for distortions to the density distribution from rotational and magnetic forces. The perturbations split into two symmetry classes, with perturbations in one class being dominated by an instability generic to poloidal fields, which is localized around the ‘neutral line’ where the background field vanishes. Rotation acts to reduce the effect of this instability. Perturbations in the other symmetry class do not suffer this instability and in this case we are able to resolve Alfven oscillations, whose restoring force is the magnetic field; this is the first study of non-axisymmetric Alfven modes of a star with a poloidal field. We find no evidence that these modes form a continuum. In a rotating magnetized star, we find that there are no pure Alfven modes or pure inertial modes, but hybrids of these. We discuss the nature of magnetic instabilities and oscillations in magnetars and pulsars, finding the dominant Alfven mode from our simulations has a frequency comparable with observed magnetar quasi-periodic oscillations (QPOs).</w:t>
      </w:r>
      <w:r>
        <w:br/>
      </w:r>
      <w:r>
        <w:rPr>
          <w:rStyle w:val="VerbatimChar"/>
        </w:rPr>
        <w:t xml:space="preserve">## 3392                                                                                                                                                                                                                                                                                                                                                                                                                                                                                                                                                                                                                                                                                                                                                                                                                                                                                                                                                                                                                                                                                                                                                                                                                                                                                                                                                                                                                                                                                                                                                                                                                                                                                                                                                                                                                                                                                                                                                                                                                                                                                                                                                                                                                                                                                                                                                                                                                                                                                                                                                                                                                                                                                                                                                                                                                                                                                                                                                                                                                                                                                                                                                                                                                                                                                                                                                                                                                                                                                                                                                                                                                                                                                                                                                                                                                                                                                                                                                                                                                                                                                                                                                                                                                                                                                                                                                                                                                                                                                                                                                                                                                                                                                                                                                                                                                                                                                                                                                                                                                                                                                                                                                                                                                                                                        We report the discovery of only the fourth massive WO star to be found in the Milky Way, and only the seventh identified within the Local Group. This has resulted from the first observations made in a programme of follow-up spectroscopy of candidate emission line stars from the AAO/UK Schmidt Southern Galactic Plane Hα Survey. The optical spectrum of this star, to become WR 93b in the Catalogue of Galactic Wolf-Rayet stars, is presented and described. WR 93b is classified as WO3 and is shown to be highly reddened (EB V = 2.1±0.1). A recombination line analysis of the emission lines yields the abundance ratios C/He = 0.95 and O/He = 0.13 (by number). Comparisons at near infrared wavelengths of reddening corrected photometry between WR 93b and both of Sand 2 (WO3, D = 49 kpc) and Sand 5 (WO2, D = 1.75 kpc) yields a consistent distance to WR 93b of 3.4 kpc. Positioned at Galactic co-ordinates l = 353.27 o , b = 0.85 o , the star is most likely located in the Scutum-Crux Arm of the inner Milky Way. We note that none of the four Galactic WO stars lies significantly beyond the Solar Circle (with two well inside). Estimation of the wind terminal velocity in WR 93b at 5750 km s 1 makes this</w:t>
      </w:r>
      <w:r>
        <w:br/>
      </w:r>
      <w:r>
        <w:rPr>
          <w:rStyle w:val="VerbatimChar"/>
        </w:rPr>
        <w:t xml:space="preserve">## 3398                                                                                                                                                                                                                                                                                                                                                                                                                                                                                                                                                                                                                                                                                                                                                                                                                                                                                                                                                                                                                                                                                                                                                                                                                                                                                                                                                                                                                                                                                                                                                                                                                                                                                                                                                                                                                                                                                                                                                                                                                                                                                                                                                                                                                                                                                                                                                                                                                                                                                                                                                                                                                                                                                                                                                                                                                                                                                                                                                                                                                                                                                                                                                                                                                                                                                                                                                                                                                                                                                                                                                                                                                                                                                                                                                                                                                                                                                                                                                                                                                                                                                                                                                                                                                                                                                                                                                                                                                                                                                                                                                                                                                                                                                                                                                                                                                                                                                                                                                                                                                                                                                                                                                                                                                      Abstract Tidal Downsizing scenario of planet formation builds on ideas proposed by Gerard Kuiper in 1951. Detailed simulations of self-gravitating discs, gas fragments, dust grain dynamics, and planet evolutionary calculations are summarised here and used to build a predictive population synthesis. A new interpretation of exoplanetary and debris disc data, the Solar System's origins, and the links between planets and brown dwarfs is offered. Tidal Downsizing predicts that presence of debris discs, sub-Neptune mass planets, planets more massive than ~ 5 Jupiter masses and brown dwarfs should not correlate strongly with the metallicity of the host. For gas giants of ~ Saturn to a few Jupiter mass, a strong host star metallicity correlation is predicted only inwards of a few AU from the host. Composition of massive cores is predicted to be dominated by rock rather than ices. Debris discs made by Tidal Downsizing have an innermost edge larger than about 1 au, have smaller total masses and are usually in a dynamically excited state. Planet formation in surprisingly young or very dynamic systems such as HL Tau and Kepler-444 may be a signature of Tidal Downsizing. Open questions and potential weaknesses of the hypothesis are pointed out.</w:t>
      </w:r>
      <w:r>
        <w:br/>
      </w:r>
      <w:r>
        <w:rPr>
          <w:rStyle w:val="VerbatimChar"/>
        </w:rPr>
        <w:t xml:space="preserve">## 3401                                                                                                                                                                                                                                                                                                                                                                                                                                                                                                                                                                                                                                                                                                                                                                                                                                                                                                                                                                                                                                                                                                                                                                                                                                                                                                                                                                                                                                                                                                                                                                                                                                                                                                                                                                                                                                                                                                                                                                                                                                                                                                                                                                                                                                                                                                                                                                                                                                                                                                                                                                                                                                                                                                                                                                                                                                                                                                                                                                                                                                                                                                                                                                                                                                                                                                                                                                                                                                                                                                                                                                                                                                                                                                                                                                                                                                                                                                                                                                                                                                                                                                                                                                                                                                                                                                                                                                                                                                                                                                                                                                                                                                                                                                                                                                                                                                                                                                                                                                                                                                                                                                                                                                                                                                                                                                                                                                                                                                Bressert et al. recently showed that the surface density distribution of low-mass, young stellar objects (YSOs) in the solar neighbourhood is approximately log-normal. The authors conclude that the star formation process is hierarchical and that only a small fraction of stars form in dense star clusters. Here, we show that the peak and the width of the density distribution are also what follow if all stars form in bound clusters which are not significantly affected by the presence of gas and expand by two-body relaxation. The peak of the surface density distribution is simply obtained from the typical ages (few Myr) and cluster membership number (few hundred) typifying nearby star-forming regions. This result depends weakly on initial cluster sizes, provided that they are sufficiently dense (initial half mass radius of &lt;0.3 pc) for dynamical evolution to be important at an age of a few Myr. We conclude that the degeneracy of the YSO surface density distribution complicates its use as a diagnostic of the stellar formation environment.</w:t>
      </w:r>
      <w:r>
        <w:br/>
      </w:r>
      <w:r>
        <w:rPr>
          <w:rStyle w:val="VerbatimChar"/>
        </w:rPr>
        <w:t xml:space="preserve">## 3402                                                                                                                                                                                                                                                                                                                                                                                                                                                                                                                                                                                                                                                                                                                                                                                                                                                                                                                                                                                                                                                                                                                                                                                                                                                                                                                                                                                                                                                                                                                                                                                                                                                                                                                                                                                                                                                                                                                                                                                                                                                                                                                                                                                                                                                                                                                                                                                                                                                                                                                                                                                                                                                                                                                                                                                                                                                                                                                                                                                                                                                                                                                                                                                                                                                                                                                                                                                                                                                                                                                                                                                                                                                                                                                                                                                                                                                                                                                                                                                                                                                                                                                                                                                                                                                                                                                                                                                                                                                                                                                                                                                                                                                                                                                                                                                                                                                                                                                                                                                                                                                                                                                                                                                                               Flexion is the significant third-order weak gravitational lensing effect responsible for the weakly skewed and arc-like appearance of lensed galaxies. Here we demonstrate how flexion measurements can be used to measure galaxy halo density profiles and large-scale structure on non-linear scales, via galaxy-galaxy lensing, dark matter mapping and cosmic flexion correlation functions. We describe the origin of gravitational flexion, and discuss its four components, two of which are first described here. We also introduce an efficient complex formalism for all orders of lensing distortion. We proceed to examine the flexion predictions for galaxy-galaxy lensing, examining isothermal sphere and Navarro-Frenk-White (NFW) profiles and both circularly symmetric and elliptical cases. We show that in combination with shear we can precisely measure galaxy masses and NFW halo concentrations. We also show how flexion measurements can be used to reconstruct mass maps in two-dimensional projection on the sky, and in three dimensions in combination with redshift data. Finally, we examine the predictions for cosmic flexion, including convergence-flexion cross-correlations, and we find that the signal is an effective probe of structure on non-linear scales.</w:t>
      </w:r>
      <w:r>
        <w:br/>
      </w:r>
      <w:r>
        <w:rPr>
          <w:rStyle w:val="VerbatimChar"/>
        </w:rPr>
        <w:t xml:space="preserve">## 3464                                                                                                                                                                                                                                                                                                                                                                                                                                                                                                                                                                                                                                                                                                                                                                                                                                                                                                                                                                                                                                                                                                                                                                                                                                                                                                                                                                                                                                                                                                                                                                                                                                                                                                                                                                                                                                                                                                                                                                                                                                                                                                                                                                                                                                                                                                                                                                                                                                                                                                                                                                                                                                                                                                                                                                                                                                                                                                                                                                                                                                                                                                                                                                                                                                                                                                                                                                                                                                                                                                                                                                                                                                                                                                                                                                                                                                                                                                                                                                                                                                                                                                                                                                                                                                                                                                                                                                                                                                                                                                                                                                                                                                                                                                                                                                                                                                                                                                                                                                                                                                                                                                                                                                                                                                                                                                                                                                                                            We report on submillimetre (submm) observations of three high-redshift quasars (z &gt; 6) made using the SCUBA camera on the James Clerk Maxwell Telescope (JCMT). Only one of the sample was detected (&gt;10σ significance) at 850 µm ‐ SDSS J1148+5251 (z = 6.43). It was also detected at 450 µ m( &gt;3σ significance), one of the few quasars at z &gt; 4 for which this has been the case. In combination with existing millimetric data, the 850- and 450-µm detections allow us to place limits on the temperature of the submm-emitting dust. The dust temperature is of no trivial importance given the high redshift of the source, since a cold temperature would signify a large mass of dust to be synthesized in the little time available (as an extreme upper limit in only 0.9 Gyr since z =∞ ). We find, however, that the combined millimetre and submm data for the source cannot simply be characterized using the single-temperature greybody fit that has been used at lower redshifts. We discuss the results of the observing and modelling, and speculate as to the origin of the deviations.</w:t>
      </w:r>
      <w:r>
        <w:br/>
      </w:r>
      <w:r>
        <w:rPr>
          <w:rStyle w:val="VerbatimChar"/>
        </w:rPr>
        <w:t xml:space="preserve">## 3487                                                                                                                                                                                                                                                                                                                                                                                                                                                                                                                                                                                                                                                                                                                                                                                                                                                                                                                                                                                                                                                                                                                                                                                                                                                                                                                                                                                                                                                                                                                                                                                                                                                                                                                                                                                                                                                                                                                                                                                                                                                                                                                                                                                                                                                                                                                                                                                                                                                                                                                                                                                                                                                                                                                                                                                                                                                                                                                                                                                                                                                                                                                                                                                                                                                                                                                                                                                                                                                                                                                                                                                                                                                                                                                                                                                                                                                                                                                                                                                                                                                                                                                                                                                                                                                                                                                                                                                                                       We present a re-analysis of archival HST/NICMOS transmission spectroscopy of three exoplanet systems: HD 189733, GJ-436 and XO-1. Detections of several molecules, including H 2 O, CH 4 and CO 2 , have been claimed for HD 189733 and XO-1, but similarly sized features are attributed to systematic noise for GJ-436. The data consist of time-series grism spectra covering a planetary transit. After extracting light curves in independent wavelength channels, we use a linear decorrelation technique to account for instrumental systematics (which is becoming standard in the field), and measure the planet-to-star radius ratio as a function of wavelength. We use a residual permutation algorithm to calculate the uncertainties, in an effort to evaluate the effects of systematic noise on the resulting transmission spectra. For HD 189733, the uncertainties in the transmission spectrum are significantly larger than those previously reported. We also find that the transmission spectrum is considerably altered when using different out-of-transit orbits to remove the systematics, when some parameters are left out of the decorrelation procedure, or when we perform the decorrelation with quadratic functions rather than linear functions. Given that there is no physical reason to believe that the baseline flux should be modelled as a linear function of any particular set of parameters, we interpret this as evidence that the linear decorrelation technique is not a robust method to remove systematic effects from the light curves for each wavelength channel. For XO-1, the parameters measured to decorrelate the light curves would require extrapolation to the in-transit orbit to remove the systematics, and we cannot reproduce the previously reported results. We conclude that the resulting NICMOS transmission spectra are too dependent on the method used to remove systematics to be considered robust detections of molecular species in planetary atmospheres, although the presence of these molecules is not ruled out.</w:t>
      </w:r>
      <w:r>
        <w:br/>
      </w:r>
      <w:r>
        <w:rPr>
          <w:rStyle w:val="VerbatimChar"/>
        </w:rPr>
        <w:t xml:space="preserve">## 3508                                                                                                                                                                                                                                                                                                                                                                                                                                                                                                                                                                                                                                                                                                                                                                                                                                                                                                                                                                                                                                                                                                                                                                                                                                                                                                                                                                                                                                                                                                                                                                                                                                                                                                                                                                                                                                                                                                                                                                                                                                                                                                                                                                                                                                                                                                                                                                                                                                                                                                                                                                                                                                                                                                                                                                                                                                                                                                                                                                                                                                                                                                                                                                                                                                                                                                                                                                                                                                                                                                                                                                                                                                                                                                                                                                                                                                                                                                                                                                                                                                                                                                                                                                                                                                                                                                                                                                                                                                                                                                                                                                                                                                                                                                                                                                                                                                                                                                                                                                                                                                                                                                                                                                                                                                                                                                                                  We consider the shape of an accretion disc whose outer regions are misaligned with the spin axis of a central black hole and calculate the steady state form of the warped disc in the case where the viscosity and surface densities are power laws in the distance from the central black hole. We discuss the shape of the resulting disc in both the frame of the black hole and that of the outer disc. We note that some parts of the disc and also any companion star maybe shadowed from the central regions by the warp. We compute the torque on the black hole caused by the Lense-Thirring precession, and hence compute the alignment and precession time-scales. We generalize the case with viscosity and hence surface density independent of radius to more realistic density distributions for which the surface density is a decreasing function of radius. We find that the alignment time-scale does not change greatly but the precession time-scale is more sensitive. We also determine the effect on this time-scale if we truncate the disc. For a given truncation radius, the time-scales are less affected for more sharply falling density distributions.</w:t>
      </w:r>
      <w:r>
        <w:br/>
      </w:r>
      <w:r>
        <w:rPr>
          <w:rStyle w:val="VerbatimChar"/>
        </w:rPr>
        <w:t xml:space="preserve">## 3510                                                                                                                                                                                                                                                                                                                                                                                                                                                                                                                                                                                                                                                                                                                                                                                                                                                                                                                                                                                                                                                                                                                                                                                                                                                                                                                                                                                                                                                                                                                                                                                                                                                                                                                                                                                                                                                                                                                                                                                                                                                                                                                                                                                                                                                                                                                                                                                                                                                                                                                                                                                                                                                                                                                                                                                                                                                                                                                                                                                                                                                                                                                                                                                                                                                                                                                                                                                                                                                                                                                                                                                                                                                                                                                                                                                                                                                                                                                                                                                                                                                                                                                                                                                                                                                                                                                                                                                                                       We present a re-analysis of archival HST/NICMOS transmission spectroscopy of three exoplanet systems: HD 189733, GJ-436 and XO-1. Detections of several molecules, including H 2 O, CH 4 and CO 2 , have been claimed for HD 189733 and XO-1, but similarly sized features are attributed to systematic noise for GJ-436. The data consist of time-series grism spectra covering a planetary transit. After extracting light curves in independent wavelength channels, we use a linear decorrelation technique to account for instrumental systematics (which is becoming standard in the field), and measure the planet-to-star radius ratio as a function of wavelength. We use a residual permutation algorithm to calculate the uncertainties, in an effort to evaluate the effects of systematic noise on the resulting transmission spectra. For HD 189733, the uncertainties in the transmission spectrum are significantly larger than those previously reported. We also find that the transmission spectrum is considerably altered when using different out-of-transit orbits to remove the systematics, when some parameters are left out of the decorrelation procedure, or when we perform the decorrelation with quadratic functions rather than linear functions. Given that there is no physical reason to believe that the baseline flux should be modelled as a linear function of any particular set of parameters, we interpret this as evidence that the linear decorrelation technique is not a robust method to remove systematic effects from the light curves for each wavelength channel. For XO-1, the parameters measured to decorrelate the light curves would require extrapolation to the in-transit orbit to remove the systematics, and we cannot reproduce the previously reported results. We conclude that the resulting NICMOS transmission spectra are too dependent on the method used to remove systematics to be considered robust detections of molecular species in planetary atmospheres, although the presence of these molecules is not ruled out.</w:t>
      </w:r>
      <w:r>
        <w:br/>
      </w:r>
      <w:r>
        <w:rPr>
          <w:rStyle w:val="VerbatimChar"/>
        </w:rPr>
        <w:t xml:space="preserve">## 3541                                                                                                                                                                                                                                                                                                                                                                                                                                                                                                                                                                                                                                                                                                                                                                                                                                                                                                                                                                                                                                                                                                                                                                                                                                                                                                                                                                                                                                                                                                                                                                                                                                                                                                                                                                                                                                                                                                                                                                                                                                                                                                                                                                                                                                                                                                                                                                                                                                                                                                                                                                                                                                                                                                                                                                                                                                                                                                                                                                                                                                                                                                                                                                                                                                                                                                                                                                                                                                                                                                                                                                                                                                                                                                                                                                                                                                                                                                                                                                                                                                                                                                                                                                                                                                                                                                                                                                                                                                                                                                                                                                                                                                                                                                                                                                                                                                                                                                                                                                                                                                                                                                                                                                                                                                                                                                                                                                                                    We present a quantitative investigation of the effect of stellar oscillations on Doppler velocity planet searches. Using data from four asteroseismological observation campaigns, we find a power-law relationship between the noise impact of these oscillations on Doppler velocities and both the luminosity-to-mass of the target stars, and observed integration times. Including the impact of oscillation, jitter should improve the quality of Keplerian fits to Doppler velocity data. The scale of the effect these oscillations have on Doppler velocity measurements is smaller than that produced by stellar activity, but is most significant for giant and subgiant stars, and at short integration times (i.e. less than a few minutes). Such short observation times tend to be used only for very bright stars. However, since it is these very same stars that tend to be targeted for the highest precision observations, as planet searches probe to lower and lower planet masses, oscillation noise for these stars can be significant and needs to be accounted for in observing strategies.</w:t>
      </w:r>
      <w:r>
        <w:br/>
      </w:r>
      <w:r>
        <w:rPr>
          <w:rStyle w:val="VerbatimChar"/>
        </w:rPr>
        <w:t xml:space="preserve">## 3576                                                                                                                                                                                                                                                                                                                                                                                                                                                                                                                                                                                                                                                                                                                                                                                                                                                                                                                                                                                                                                                                                                                                                                                                                                                                                                                                                                                                                                                                                                                                                                                                                                                                                                                                                                                                                                                                                                                                                                                                                                                                                                                                                                                                                                                                                                                                                                                                                                                                                                                                                                                                                                                                                                                                                                                                                                                                                                                                                                                                                                                                                                                                                                                                                                                                                                                                                                                                                                                                                                                                                                                                                                                                                                                                                                                                                                                                                                                                                                                                                                                                                                                                                                                                                                                                                                                                                                                                                                                                                                                                                                                                                                                                                                                                                                                                                                                                                                                                                                                                                                                                                                                                                                                                                                                                                                                                                                                                                                                                                                                                                                                                                                                                                                                                             We argue that the first stars may have spanned the conventional mass range rather than be identified with the very massive objects (∼100-10 3 M ⊙ ) favoured by numerical simulations. Specifically, we find that magnetic field generation processes acting in the first protostellar systems suffice to produce fields that exceed the threshold for magneto-rotational instability (MRI) to operate, and thereby allow the MRI dynamo to generate equipartition-amplitude magnetic fields on protostellar mass scales below ∼50 M ⊙ . Such fields allow primordial star formation to occur at essentially any metallicity by regulating angular momentum transfer, fragmentation, accretion and feedback in much the same way as occurs in conventional molecular clouds.</w:t>
      </w:r>
      <w:r>
        <w:br/>
      </w:r>
      <w:r>
        <w:rPr>
          <w:rStyle w:val="VerbatimChar"/>
        </w:rPr>
        <w:t xml:space="preserve">## 3589                                                                                                                                                                                                                                                                                                                                                                                                                                                                                                                                                                                                                                                                                                                                                                                                                                                                                                                                                                                                                                                                                                                                                                                                                                                                                                                                                                                                                                                                                                                                                                                                                                                                                                                                                                                                                                                                                                                                                                                                                                                                                                                                                                                                                                                                                                                                                                                                                                                                                                                                                                                                                                                                                                                                                                                                                                                                                                                                                                                                                                                                                                                                                                                                                                                                                                                                                                                                                                                                                                                                                                                                                                                                                                                                                                                                                                                                                                                                                    We present deep, high-quality K-band images of complete subsamples of powerful radio and submillimetre galaxies at redshifts z ≃ 2. The data were obtained in the very best available seeing via queue-based observations at the United Kingdom Infrared Telescope and Gemini-North, with integration times scaled to ensure that comparable rest-frame surface brightness levels are reached for all of the galaxies. We fit two-dimensional axisymmetric galaxy models to these images to determine basic galaxy morphological parameters at rest-frame optical wavelengths λ rest &gt; 4000 A, varying luminosity, axial ratio, half-light radius r 1/2 and Sersic index n. We find that, while a minority of the images show some evidence of galaxy interactions, &gt;95 per cent of the rest-frame optical light in all the galaxies is well described by these simple axisymmetric models. We also find evidence for a clear difference in morphology between these two classes of galaxy; fits to the individual images and to the image stacks reveal that the radio galaxies are moderately large (〈n 1/2 〉 = 8.4 ± 1.1 kpc; median r 1/2 = 7.8) de Vaucouleurs spheroids ((n) = 4.07 ± 0.27; median n = 3.87), while the submillimetre galaxies appear to be moderately compact (〈r 1/2 〉 = 3.4 ± 0.3 kpc; median r 1/2 = 3.1 kpc) exponential discs ((n) = 1.44 ± 0.16; median n = 1.08). Model fits to the stacked images yield very similar results. We show that the z ≃ 2 radio galaxies display a well-defined Kormendy (μ e -r e ) relation but that, while larger than other recently studied massive galaxy populations at comparable redshifts, they are still a factor of ≃1.5 times smaller than their local counterparts. The scalelengths of the starlight in the submillimetre galaxies are comparable to those reported for the molecular gas, suggesting that the two may be colocated. Their sizes are also similar to those of comparably massive quiescent galaxies at z &gt; 1.5, allowing the possibility of an evolutionary connection following cessation/quenching of the observed star formation activity. In terms of stellar mass surface density, the majority of the radio galaxies lie within the locus defined by local ellipticals of comparable stellar mass. In contrast, while best modelled as discs at the epoch of bright dust-enshrouded star formation, most of the submillimetre galaxies have higher stellar mass densities than local galaxies, and appear destined to evolve into present-day massive ellipticals.</w:t>
      </w:r>
      <w:r>
        <w:br/>
      </w:r>
      <w:r>
        <w:rPr>
          <w:rStyle w:val="VerbatimChar"/>
        </w:rPr>
        <w:t xml:space="preserve">## 3606                                                                                                                                                                                                                                                                                                                                                                                                                                                                                                                                                                                                                                                                                                                                                                                                                                                                                                                                                                                                                                                                                                                                                                                                                                                                                                                                                                                                                                                                                                                                                                                                                                                                                                                                                                                                                                                                                                                                                                                                                                                                                                                                                                                                                                                                                                                                                                                                                                                                                                                                                                                                                                                                                                                                                                                                                                                                                                                                                                                                                                                                                                                                                                                                                                                                                                                                                                                                                                                                                                                                                                                                                                                                                                                                                                                                                                                                                                                                                                                                                                                                                                                                                                                                                                                                                                                                                                                                                                                                                                                                                                                                                                                                                                                                                                                                                                                                                                                                                                                                                                                Planetary transits provide a unique opportunity to investigate the surface distributions of star spots. Our aim is to determine if, with continuous observation (such as the data that will be provided by the Kepler mission), we can in addition measure the rate of drift of the spot belts. We begin by simulating magnetic cycles suitable for the Sun and more active stars, incorporating both flux emergence and surface transport. This provides the radial magnetic field distribution on the stellar surface as a function of time. We then model the transit of a planet whose orbital axis is misaligned with the stellar rotation axis. Such a planet could occult spots at a range of latitudes. This allows us to complete the forward modelling of the shape of the transit light curve. We then attempt the inverse problem of recovering spot locations from the transit alone. From this we determine if transit light curves can be used to measure spot belt locations as a function of time. We find that for low-activity stars such as the Sun, the 3.5-year Kepler window is insufficient to determine this drift rate. For more active stars, it may be difficult to distinguish subtle differences in the nature of flux emergence, such as the degree of overlap of the ‘butterfly wings’. The rate and direction of drift of the spot belts can however be determined for these stars. This would provide a critical test of dynamo theory.</w:t>
      </w:r>
      <w:r>
        <w:br/>
      </w:r>
      <w:r>
        <w:rPr>
          <w:rStyle w:val="VerbatimChar"/>
        </w:rPr>
        <w:t xml:space="preserve">## 3665                                                                                                                                                                                                                                                                                                                                                                                                                                                                                                                                                                                                                                                                                                                                                                                                                                                                                                                                                                                                                                                                                                                                                                                                                                                                                                                                                                                                                                                                                                                                                                                                                                                                                                                                                                                                                                                                                                                                                                                                                                                                                                                                                                                                                                                                                                                                                                                                                                                                                                                                                                                                                                                                                                                                                                                                                                                                                                                                                                                                                                                                                                                                                                                                                                                                                                                                                                                                                                                                                                                                                                                                                                                                                                                                                                                                                                                                                                                                                                                                                                                                                                                                                                                                                                                                                                                                                                                                                                                                                                                                                                                                                                                                                                                                                                                                                                                                                                                                                                                                                                                                                We present a new grid of ionizing fluxes for O and Wolf‐Rayet (W‐R) stars for use with evolutionary synthesis codes and single-star H II region analyses. A total of 230 expanding, non-LTE, line-blanketed model atmospheres have been calculated for five metallicities (0.05, 0.2, 0.4, 1 and 2 Z� ) using the WM-BASIC code of Pauldrach, Hoffmann &amp; Lennon for O stars and the CMFGEN code of Hillier &amp; Miller for W‐R stars. The stellar wind parameters are scaled with metallicity for both O and W‐R stars. We compare the ionizing fluxes of the new models with the CoStar models of Schaerer &amp; de Koter and the pure helium W‐R models of Schmutz, Leitherer &amp; Gruenwald. We find significant differences, particularly above 54 eV, where the emergent flux is determined by the wind density as a function of metallicity. The new models have lower ionizing fluxes in the He I continuum with important implications for nebular line ratios. We incorporate the new models into the evolutionary synthesis code STARBURST99 and compare the ionizing outputs for an instantaneous burst and continuous star formation with the work of Schaerer &amp; Vacca (SV98), and Leitherer et al. The changes in the output ionizing fluxes as a function of age are dramatic. We find that, in contrast to previous studies, nebular He II λ4686 will be at, or just below, the detection limit in low metallicity starbursts during</w:t>
      </w:r>
      <w:r>
        <w:br/>
      </w:r>
      <w:r>
        <w:rPr>
          <w:rStyle w:val="VerbatimChar"/>
        </w:rPr>
        <w:t xml:space="preserve">## 3670                                                                                                                                                                                                                                                                                                                                                                                                                                                                                                                                                                                                                                                                                                                                                                                                                                                                                                                                                                                                                                                                                                                                                                                                                                                                                                                                                                                                                                                                                                                                                                                                                                                                                                                                                                                                                                                                                                                                                                                                                                                                                                                                                                                                                                                                                                                                                                                                                                                                                                                                                                                                                                                                                                                                                                                                                                                                                                                                                                                                                                                                                                                                                                                                                                                                                                                                                                                                                                                                                                                                                                                                                                                                                                                                                                                                                                                                                                                                                                                                                                                                                                                                                                                                                                                                                                                                                                                                                                                                                                                                                                                                                                                                                                                                                                                                                                                                                                                                                                                                                                                                                                                                                             ABSTRACT In this paper, we study the dynamical stability and time evolution of the central dark mattercores of low-mass (about10 8 − 10 9 M ⊙ ) galactic haloes found in recent cold dark mattersimulations at high redshift. From those simulations we extract three haloes, assembled byhierarchical merging, that at redshift z ∼ &gt; 10 display a core and we evolve them without fur-ther merging to low redshift using direct N-body integration. The central core in the darkmatter proﬁle is found to be dynamically stable: it survives for many crossing times withoutevolution into a cusp. This result supports the claim that the mass dependence of the centraldark matter proﬁles of simulated haloes is a direct conseque nce of the power spectrum ofprimordial density ﬂuctuations. In addition, we show that t he simulated dark matter proﬁles,if they evolved in isolation, are consistent with the observed velocity dispersion proﬁle ofstars in the inner parts of the Draco dwarf spheroidal galaxy. Simple scaling arguments arereviewed which explain the evolution of the concentration parameter with redshift. We alsoreview some arguments used to derive the logarithmic slope of the inner and outer densityproﬁle.Key words: cosmology: theory, dark matter – galaxies: dwarf, clusters, haloes – methods:N-body simulations</w:t>
      </w:r>
      <w:r>
        <w:br/>
      </w:r>
      <w:r>
        <w:rPr>
          <w:rStyle w:val="VerbatimChar"/>
        </w:rPr>
        <w:t xml:space="preserve">## 3673                                                                                                                                                                                                                                                                                                                                                                                                                                                                                                                                                                                                                                                                                                                                                                                                                                                                                                                                                                                                                                                                                                                                                                                                                                                                                                                                                                                                                                                                                                                                                                                                                                                                                                                                                                                                                                                                                                                                                                                                                                                                                                                                                                                                                                                                                                                                                                                                                                                                                                                                                                                                                                                                                Gamma-ray bursts (GRBs) were serendipitously discovered through clandestine nuclear tests done in space with the Vela satellite system more than 40 years ago. Since then, other satellites have been launched to study these random phenomena more extensively. With BATSE (Burst and Transient Source Experiment), the idea that the sources of GRBs are cosmological is explored and the merger and collapsar models are developed to explain the hypothesis. The former can refer to either a merger of two neutron stars or one neutron star and a black hole while the latter involves the core collapse explosion of a stripped-envelope, massive star, possibly a Wolf-Rayet. With BeppoSAX, the discovery of GRBs’ afterglows is made, thus confirming the relationship between GRBs and supernovae. Also proven is the fact that not only are GRBs cosmological but also lie at a distance of 85% of the age of the universe, making them the most distant objects ever found. The Swift era sees the finding of short GRBs that are associated with nonstar-forming galaxies though there are some that are thought to be from the star-forming ones, too. As GRBs are the most brilliant explosion known, their afterglows can be used as standard candles. They also offer the potential of probing the early epoch of reionisation and how the first stars are formed in the early cosmos. Generally, GRBs can be categorised as either longor short-duration but fundamentally, each is unique in its own right: it is difficult to classify GRBs with any specific criteria due to the many simultaneous different astrophysical processes that can be linked to them. In fact, there are so many scenarios being proposed that it is safe to say that even after 40 years, scientists are still nowhere near explaining what GRBs really are; but there is always hope. The world’s most advanced nuclear physics facility, FAIR (Facility for Antiproton and Ion Research), is now being built in Darmstadt, Germany. It will be operational in five years’ time and with it, there would be new results that would give researchers new intelligence on the nature of supernovae. Therefore, it is foreseen that the nature of GRBs would also be better interpreted. This monograph, the first of its kind, presents a complete review on the history of GRBs from the initial instrumentation employed in their detection to the current insights after four decades of research. Various opinions, results and numerical codes are discussed but as the essays are written by different scholars, readers will find recycled information being reiterated. It is interesting to note that a short chapter on the ultra-high-energy cosmic rays and neutrinos, particles that are believed to be related to GRBs, is also included. A Q&amp;A which consolidates all the preceding chapters and gives an overview of what is happening in the field today and what is expected in the future can be found in the last chapter. It is a very specialised book, so readers are expected to have a sound knowledge of physics to understand the argument behind every analysis and know all the standard physics notation and terminology. Intended as a reference for early-career researchers and experts alike, serious readers should consider having a copy in their collection. However, true beginners might feel like there is too much and yet not enough information being given here. For additional reading, interested readers are directed to the great debate on the sources of GRBs between cosmophiles (those who think they are cosmologically located) and galactophiles (those who think they are within the Galaxy) available on public domain at http:// apod.nasa.gov/diamond_jubilee/debate95.html.</w:t>
      </w:r>
      <w:r>
        <w:br/>
      </w:r>
      <w:r>
        <w:rPr>
          <w:rStyle w:val="VerbatimChar"/>
        </w:rPr>
        <w:t xml:space="preserve">## 3720                                                                                                                                                                                                                                                                                                                                                                                                                                                                                                                                                                                                                                                                                                                                                                                                                                                                                                                                                                                                                                                                                                                                                                                                                                                                                                                                                                                                                                                                                                                                                                                                                                                                                                                                                                                                                                                                                                                                                                                                                                                                                                                                                                                                                                                                                                                                                                                                                                                                                                                                                                                                                                                                                                                                                                                                                                                                                                                                                                                                                                                                                                                                                                                                                                                                                                                                                                                                                                                                                                                                                                                                                                                                                                                                                                                                                                                                                                                                                                                                                                                                                                                                                                                                                                               We further the recent discussion on the relation between the star formation rate (SFR) of a galaxy and the luminosity of its brightest star cluster (SFR versus M V brightest ). We first show that the observed trend of SFR versus M V brightest is due to the brightest cluster in a galaxy being preferentially young (≤15 Myr - for a constant SFR) and hence a good tracer of the current SFR, although we give notable exceptions to this rule. Archival Hubble Space Telescope (HST) imaging of high-SFR galaxies, as well as additional galaxies/clusters from the literature, is used to further confirm the observed trend. Using a series of Monte Carlo simulations, we show that a pure power-law mass function with index a = 2 is ruled out by the current data. Instead, we find that a Schechter function (i.e. a power law with an exponential truncation at the high-mass end) provides an excellent fit to the data. Additionally, these simulations show that bound cluster formation (in M ⊙ yr -1 ) represents only ∼8±3 per cent of the total star formation within a galaxy, independent of the SFR. From this, we conclude that there is only a single mode of cluster formation which operates over at least 6 orders of magnitude in the SFR. We provide a simple model of star/cluster formation feedback within dwarf galaxies (and star-forming complexes within spirals) which highlights the strong impact that a massive cluster can have on its surroundings. Using this relation, we can extrapolate backwards in time in order to estimate the peak SFR of major merger galaxies, such as NGC 7252,1316 and 3610. The derived SFRs for these galaxies are between a few hundred and a few thousand solar masses per year. The inferred far-infrared luminosity of the galaxies, from the extrapolated SFR, places them well within the range of ultraluminous infrared galaxies (ULIRGs) and for NGC 7252 within the hyperluminous infrared galaxy (HLIRG) regime. Thus, we provide evidence that these post-merger galaxies passed through a ULIRG/HLIRG phase and are now evolving passively. Using the current and extrapolated past SFR of NGC 34, we infer that the ULIRG phase of this galaxy has lasted for at least 150 Myr.</w:t>
      </w:r>
      <w:r>
        <w:br/>
      </w:r>
      <w:r>
        <w:rPr>
          <w:rStyle w:val="VerbatimChar"/>
        </w:rPr>
        <w:t xml:space="preserve">## 3732                                                                                                                                                                                                                                                                                                                                                                                                                                                                                                                                                                                                                                                                                                                                                                                                                                                                                                                                                                                                                                                                                                                                                                                                                                                                                                                                                                                                                                                                                                                                                                                                                                                                                                                                                                                                                                                                                                                                                                                                                                                                                                                                                                                                                                                                                                                                                                                                                                                                                                                                                                                                                                                                                                                                                                                                                                                                                                                                                                                                                                                                                                                                                                                                                                                                                                                                                                                                                                                                                                                                                                                                                                                                                                                                                                                                                                                                                                                                                                                                                                                                                                                                                                                                                                                                                                                                                                                                                                                                                                                                                                                                                                                                                                                                                                                                                      The heliospheric magnetic field (HMF) exhibits local inversions, in which the field apparently “bends back” upon itself. Candidate mechanisms to produce these inversions include various configurations of upstream interchange reconnection; either in the heliosphere, or in the corona where the solar wind is formed. Explaining the source of these inversions, and how they evolve in time and space, is thus an important step towards explaining the origins of the solar wind. Inverted heliospheric magnetic field lines can be identified by the anomalous sunward ( i.e. inward) streaming of the typically anti-sunward propagating, field-aligned (or anti-aligned), beam of electrons known as the “strahl”. We test if the pitch angle distribution (PAD) properties of sunward-propagating strahl are different from those of outward strahl. We perform a statistical study of strahl observed by the Helios spacecraft, over heliocentric distances spanning ≈ 0.3 $\\approx 0.3$  – 1 AU. We find that sunward strahl PADs are broader and less intense than their outward directed counterparts; particularly at distances 0.3 – 0.75 AU. This is consistent with sunward strahl being subject to additional, path-length dependent, scattering in comparison to outward strahl. We conclude that the longer and more variable path from the Sun to the spacecraft, along inverted magnetic field, leads to this additional scattering. The results also suggest that the relative importance of scattering along this additional path length drops off with heliocentric distance. These results can be explained by a relatively simple, constant-rate, scattering process.</w:t>
      </w:r>
      <w:r>
        <w:br/>
      </w:r>
      <w:r>
        <w:rPr>
          <w:rStyle w:val="VerbatimChar"/>
        </w:rPr>
        <w:t xml:space="preserve">## 3763                                                                                                                                                                                                                                                                                                                                                                                                                                                                                                                                                                                                                                                                                                                                                                                                                                                                                                                                                                                                                                                                                                                                                                                                                                                                                                                                                                                                                                                                                                                                                                                                                                                                                                                                                                                                                                                                                                                                                                                                                                                                                                                                                                                                                                                                                                                                                                                                                                                                                                                                                                                                                                                                                                                                                                                                                                                                                                                                                                                                                                                                                                                                                                                                                                                                                                                                                                                                                                                                                                                                                                                                                                                                                                                                                                                                                                                                                                                                                                                                                                                                                                                                                                                                                                                                                                                                                                                                                                                                                                                                                                                                                                                                                                                                                                                                                                                                                                                                                                                                                                                                                                                                                                                                                                                                            We analyse near-infrared Hubble Space Telescope (HST)/Near-Infrared Camera and Multi-Object Spectrometer F110W (J) and F160W (H) band photometry of a sample of 27 i′-drop candidate z≃ 6 galaxies in the central region of the HST/Advanced Camera for Surveys Ultra Deep Field. The infrared colours of the 20 objects not affected by near neighbours are consistent with a high-redshift interpretation. This suggests that the low-redshift contamination of this i′-drop sample is smaller than that observed at brighter magnitudes, where values of 10–40 per cent have been reported. The J–H colours are consistent with a slope flat in fν(fλ∝λ−2), as would be expected for an unreddened starburst. However, there is evidence for a marginally bluer spectral slope (fλ∝λ−2.2), which is perhaps indicative of an extremely young starburst (∼10 Myr old) or a top heavy initial mass function and little dust. The low levels of contamination, median photometric redshift of z∼ 6.0 and blue spectral slope, inferred using the near-infrared data, support the validity of the assumptions in our earlier work in estimating the star formation rates, and that the majority of the i-drop candidates galaxies lie at z∼ 6.</w:t>
      </w:r>
      <w:r>
        <w:br/>
      </w:r>
      <w:r>
        <w:rPr>
          <w:rStyle w:val="VerbatimChar"/>
        </w:rPr>
        <w:t xml:space="preserve">## 3779                                                                                                                                                                                                                                                                                                                                                                                                                                                                                                                                                                                                                                                                                                                                                                                                                                                                                                                                                                                                                                                                                                                                                                                                                                                                                                                                                                                                                                                                                                                                                                                                                                                                                                                                                                                                                                                                                                                                                                                                                                                                                                                                                                                                                                                                                                                                                                                                                                                                                                                                                                                                                                                                                                                                                                                                                                                                                                                                                                                                                                                                                                                                                                                                                                                                                                                                                                                                                                                                                                                                                                                                                                                                                                                                                                                                                                                                                                                                                                                                                                                                                                                                                                                                                                                                                                                                                                                                                                                                                                                                                                                                                                  We have observed the prototypical wide-angle tail radio galaxy 3C 465 with Chandra and XMM-Newton. X-ray emission is detected from the active nucleus and the inner radio jet, as well as a small-scale, cool component of thermal emission, a number of the individual galaxies of the host cluster (Abell 2634), and the hotter the rmal emission from the cluster itself. The X-ray detection of the jet allows us to argue that synchrotron emission may be an important mechanism in other well-collimated, fast jets, i ncluding those of classical double radio sources. The bases of the radio plumes are not detected in the X-ray, which supports the model in which these plumes are physically different from the twin jets of lower-power radio galaxies. The plumes are in fact spatially coincident with deficits of X-ray emission on large scales, which argues that they contain little thermal material at the cluster temperature, although the minimum pressures throughout the source are lower than the external pressures estimated from the observed thermal emission. Our observations confirm both spatially and spectrally that a component of dense, cool gas with a short cooling time is associated with the central galaxy. However, there is no evidence for the kind of discontinuity in external properties that would be required in many models of the jet-plume transition in WATs. Although the WAT jet-plume transition appears likely to be related to the interface between this central cool component and the hotter intra-cluster medium, the mechanism for WAT formation remains unclear. We revisit the question of the bending of WAT plumes, and show that the plumes can be bent by plausible bulk motions of the intra-cluster medium, or by motion of the host galaxy with respect to the cluster, as long as the plumes are light.</w:t>
      </w:r>
      <w:r>
        <w:br/>
      </w:r>
      <w:r>
        <w:rPr>
          <w:rStyle w:val="VerbatimChar"/>
        </w:rPr>
        <w:t xml:space="preserve">## 3790                                                                                                                                                                                                                                                                                                                                                                                                                                                                                                                                                                                                                                                                                                                                                                                                                                                                                                                                                                                                                                                                                                                                                                                                                                                                                                                                                                                                                                                                                                                                                                                                                                                                                                                                                                                                                                                                                                                                                                                                                                                                                                                                                                                                                                                                                                                                                                                                                                                                                                                                                                                                                                                                                                                                                                                                                                                                                                                                                                                                                                                                                                                                                                                                                                                                                                                                                                                                                                                                                                                                                                                                                                                                                                                                                                                                                                                                                                                                                                                                                                                                                                                                                                                                                                                                                                                                                                                                                                                                                                                                                                                                                                                                                                                                                                                                                            We combine photometric observations of high-redshift quasars, obtained at submillimetre to millimetre wavelengths, to obtain a mean far-infrared (rest-frame) spectral energy distribution (SED) of the thermal emission from dust, parametrized by a single temperature (T) and power-law emissivity index (β). The best-fitting values are and . Our method exploits the redshift spread of this set of quasars, which allows us to sample the SED at a larger number of rest wavelengths than is possible for a single object: the wavelength range extends down to ∼60 μm, and therefore samples the turnover in the greybody curve for these temperatures. This parametrization is of use to any studies that extrapolate from a flux at a single wavelength, for example to infer dust masses and far-infrared luminosities. \n \n \n \nWe interpret the cool, submillimetre component as arising from dust heated by star formation in the host galaxy of the quasar, although we do not exclude the presence of dust heated directly by the active galactic nucleus (AGN). Applying the mean SED to the data, we derive consistent star formation rates ∼1000 M⊙ yr−1 and dust masses ∼109 M⊙, and investigate a simple scheme of AGN and host galaxy co-evolution to account for these quantities. The time-scale for formation of the host galaxy is , and the luminous quasar phase occurs towards the end of this period, just before the reservoir of cold gas is depleted. Given the youth of the Universe at (1.6 Gyr), the coexistence of a massive black hole and a luminous starburst at high redshifts is a powerful constraint on models of quasar host galaxy formation.</w:t>
      </w:r>
      <w:r>
        <w:br/>
      </w:r>
      <w:r>
        <w:rPr>
          <w:rStyle w:val="VerbatimChar"/>
        </w:rPr>
        <w:t xml:space="preserve">## 3803                                                                                                                                                                                                                                                                                                                                                                                                                                                                                                                                                                                                                                                                                                                                                                                                                                                                                                                                                                                                                                                                                                                                                                                                                                                                                                                                                                                                                                                                                                                                                                                                                                                                                                                                                                                                                                                                                                                                                                                                                                                                                                                                                                                                                                                                                                                                                                                                                                                                                                                                                                                                                                                                                                                                                                                                                                                                                                                                                                                                                                                                                                                                                                                                                                                                                                                                                                                                                                                                                                                                                                                                                                                                                                                                                                                                                                                                                                                                                                                                                                                                                                                                                                                                                                                                                                                                                                                                                                                                                                                                                                                                                                                                                                                                                                                                                                                                                                                                                                                                                                                                                                                                                                                                                                                                                                                                                                                                                       We present a model for the short timescale spectral variability of accreting black holes. It describes well the time-averaged spectra as well as temporal characteristics such as power-density spectrum, time/phase lags, and coherence function of Cygnus X-1. We assume that X/gamma-rays are produced in compact magnetic flares at radii &lt; 100GM/c^2 from the central black hole. The tendency for magnetic loops to inflate and detach from the underlying accretion disc causes the spectrum of a flare to evolve from soft to hard due to the decrease of the feedback from the cold disc, so causing time delays between hard and soft photons. We identify the observed time lags with the evolution timescales of the flares, which are of the order of the Keplerian timescale. We model the overall temporal variability using a pulse avalanche model in which each flare has a certain probability to trigger a neighbouring flare, thus occasionally producing long avalanches. The duration of the avalanches determines the Fourier frequencies where most of the power emerges.</w:t>
      </w:r>
      <w:r>
        <w:br/>
      </w:r>
      <w:r>
        <w:rPr>
          <w:rStyle w:val="VerbatimChar"/>
        </w:rPr>
        <w:t xml:space="preserve">## 3804                                                                                                                                                                                                                                                                                                                                                                                                                                                                                                                                                                                                                                                                                                                                                                                                                                                                                                                                                                                                                                                                                                                                                                                                                                                                                                                                                                                                                                                                                                                                                                                                                                                                                                                                                                                                                                                                                                                                                                                                                                                                                                                                                                                                                                                                                                                                                                                                                                                                                                                                                                                                                                                                                                                                                                                                                                                                                                                                                                                                                                                                                                                                                                                                                                                                                                                                                                                                                                                                                                                                                                                                                                                                                                                                                                                                                                                                                                                                                                                                                                                                                                                                                                                                                                                                                                                                                                                                                                                                                                                                                                                                                                                                                                                                                                                                                                                                                                                                                                                                                                                                                                                                                                                                                                                                            We analyse near-infrared Hubble Space Telescope (HST)/Near-Infrared Camera and Multi-Object Spectrometer F110W (J) and F160W (H) band photometry of a sample of 27 i′-drop candidate z≃ 6 galaxies in the central region of the HST/Advanced Camera for Surveys Ultra Deep Field. The infrared colours of the 20 objects not affected by near neighbours are consistent with a high-redshift interpretation. This suggests that the low-redshift contamination of this i′-drop sample is smaller than that observed at brighter magnitudes, where values of 10–40 per cent have been reported. The J–H colours are consistent with a slope flat in fν(fλ∝λ−2), as would be expected for an unreddened starburst. However, there is evidence for a marginally bluer spectral slope (fλ∝λ−2.2), which is perhaps indicative of an extremely young starburst (∼10 Myr old) or a top heavy initial mass function and little dust. The low levels of contamination, median photometric redshift of z∼ 6.0 and blue spectral slope, inferred using the near-infrared data, support the validity of the assumptions in our earlier work in estimating the star formation rates, and that the majority of the i-drop candidates galaxies lie at z∼ 6.</w:t>
      </w:r>
      <w:r>
        <w:br/>
      </w:r>
      <w:r>
        <w:rPr>
          <w:rStyle w:val="VerbatimChar"/>
        </w:rPr>
        <w:t xml:space="preserve">## 3816                                                                                                                                                                                                                                                                                                                                                                                                                                                                                                                                                                                                                                                                                                                                                                                                                                                                                                                                                                                                                                                                                                                                                                                                                                                                                                                                                                                                                                                                                                                                                                                                                                                                                                                                                                                                                                                                                                                                                                                                                                                                                                                                                                                                                                                                                                                                                                                                                                                                                                                                                                                                                                                                                                                                                                                                                                                                                                                                                                                                                                                                                                                                                                                                                                                                                                                                                                                                                                                                                                                                                                                                                                                                                                                                                                                                                                                                                                                                                                                                                                                                                                                                                                                                                                                                                                                                                                                                                                                                                                                                                                                                                                                                                                                                                                                                                                                                                                                                                                                                                                                                                                                                                                                                                                                                                                                                                 The existence of bright quasars at high redshifts implies that supermassive black holes were able to form in the early Universe. Though a number of mechanisms to achieve this have been proposed, none yet stands out. A recent suggestion is the formation of quasi-stars, initially stellar-mass black holes accreting from hydrostatic giant-like envelopes of gas, formed from the monolithic collapse of pre-galactic gas clouds. In this work, we modify the Cambridge STARS stellar evolution package to construct detailed models of the evolution of these objects. We find that, in all of our models, the black hole inside the envelope is able to reach slightly more than one-tenth of the total mass of the system before hydrostatic equilibrium breaks down. This breakdown occurs after a few million years of evolution. We show that the mechanism which causes the hydrostatic evolution to end is present in polytropic models. We also show that the solutions are highly sensitive to the size of the inner boundary radius and that no physical solutions exist if the inner boundary is chosen to be less than about 0.3 of the Bondi radius.</w:t>
      </w:r>
      <w:r>
        <w:br/>
      </w:r>
      <w:r>
        <w:rPr>
          <w:rStyle w:val="VerbatimChar"/>
        </w:rPr>
        <w:t xml:space="preserve">## 3877                                                                                                                                                                                                                                                                                                                                                                                                                                                                                                                                                                                                                                                                                                                                                                                                                                                                                                                                                                                                                                                                                                                                                                                                                                                                                                                                                                                                                                                                                                                                                                                                                                                                                                                                                                                                                                                                                                                                                                                                                                                                                                                                                                                                                                                                                                                                                                                                                                                                                                                                                                                                                                                                                                                                                                                                                                                                                                                                                                                                                                                                                                                                                                                                                                                                                                                                                                                                                                                                                                                                                                                                                                                                                                                                                                                                                                                                                                                                                                                                                                                                                                                                                                                                                                                                                                                                                                                                                                                                                                                                                                                           The cluster Praesepe (age ∼650 Myr) is an ideal laboratory to study stellar evolution. Specifically, it allows us to trace the long-term decline of rotation and activity on the main sequence. Here, we present rotation periods measured for five stars in Praesepe with masses of 0.1-0.5 M ⊙ - the first rotation periods for members of this cluster. Photometric periodicities were found from two extensive monitoring campaigns, and are confirmed by multiple independent test procedures. We attribute these variations to magnetic spots co-rotating with the objects, thus indicating the rotation period. The five periods, ranging from 5 to 84 h, show a clear positive correlation with object mass, a trend which has been reported previously in younger clusters. When comparing with data for F-K stars in the coeval Hyades, we find a dramatic drop in the periods at spectral type K8-M2 (corresponding to 0.4-0.6 M ⊙ ). A comparison with periods of very low mass (VLM) stars in younger clusters provides a constraint on the spin-down time-scale: we find that the exponential rotational braking time-scale is clearly longer than 200 Myr, most likely 400-800 Myr. These results are not affected by the small sample size in the rotation periods in Praesepe. Both findings, the steep drop in the period-mass relation and the long spin-down time-scale, indicate a substantial change in the angular momentum loss mechanism for VLM objects, possibly the breakdown of the solar-type (Skumanich) rotational braking. While the physical origin for this behaviour is unclear, we argue that parts of it might be explained by the disappearance of the radiative core and the resulting breakdown of an interface-type dynamo in the VLM regime. Rotational studies in this mass range hold great potential to probe magnetic properties and interior structure of main-sequence stars.</w:t>
      </w:r>
      <w:r>
        <w:br/>
      </w:r>
      <w:r>
        <w:rPr>
          <w:rStyle w:val="VerbatimChar"/>
        </w:rPr>
        <w:t xml:space="preserve">## 3895                                                                                                                                                                                                                                                                                                                                                                                                                                                                                                                                                                                                                                                                                                                                                                                                                                                                                                                                                                                                                                                                                                                                                                                                                                                                                                                                                                                                                                                                                                                                                                                                                                                                                                                                                                                                                                                                                                                                                                                                                                                                                                                                                                                                                                                                                                                                                                                                                                                                                                                                                                                                                                                                                                                                                                                                                                                                                                                                                                                                                                                                                                                                                                                                                                                                                                                                                                                                                                                                                                                                                                                                                                                                                                                                                                                                                                                                                                                                                                                                                                                                                                                                                                                                                                                                                                                                                                                                                                                                                                                                                                                                                                                                                                                                                                                                                                                                                                                                                                                                                                                                                                                                                                                                                                                                                                                                                                                                                                                   OBSERVATIONS have revealed a population of faint blue galaxies1–5 at intermediate redshifts (z≈0.4). These galaxies are present in significant excess relative to what is expected based on observations of local galaxies, which has led some to propose that the discrepancy must be due either to non-standard cosmologies4,6or to the effects of very pronounced galaxy evolution4,7–10. The surveys that define the population of local galaxies are strongly biased against objects of low surface brightness11–14. Recent work15,16 has shown that nearby low-surface-brightness galaxies have properties very similar to those of the excess faint blue galaxies, and has suggested that they may be as common as normal spiral galaxies14,17. Here I show that the deep surveys that have identified the faint blue galaxies can easily detect low-surface-brightness galaxies at intermediate redshifts, even though they are not readily apparent in local surveys. Thus, the faint blue galaxies may indeed correspond to low-surface-brightness galaxies.</w:t>
      </w:r>
      <w:r>
        <w:br/>
      </w:r>
      <w:r>
        <w:rPr>
          <w:rStyle w:val="VerbatimChar"/>
        </w:rPr>
        <w:t xml:space="preserve">## 3914                                                                                                                                                                                                                                                                                                                                                                                                                                                                                                                                                                                                                                                                                                                                                                                                                                                                                                                                                                                                                                                                                                                                                                                                                                                                                                                                                                                                                                                                                                                                                                                                                                                                                                                                                                                                                                                                                                                                                                                                                                                                                                                                                                                                                                                                                                                                                                                                                                                                                                                                                                                                                                                                                                                                                                                                                                                                                                                                                                                                                                                                                                                                                                                                                                                                                                                                                                                                                                                                                                                                                                                                                                                                                                                                                                                                                                                                                                                                                                                                                                                                                                                                                                                                                                                                                                                                                                                                                                                                                                                                                                                                                                                                                                                                                                                                                                                                                                                                                                                                                                                  We discuss MAXIPOL, a bolometric balloon-borne experiment designed to measure the E-mode polarization of the cosmic microwave background radiation (CMB). MAXIPOL is the first bolometric CMB experiment to observe the sky using rapid polarization modulation. To build MAXIPOL, the CMB temperature anisotropy experiment MAXIMA was retrofitted with a rotating half-wave plate and a stationary analyzer. We describe the instrument, the observations, the calibration, and the reduction of data collected with 12 polarimeters operating at 140 GHz and with a FWHM beam size of 10'. We present maps of the Q and U Stokes parameters of an 8 deg2 region of the sky near the star β UMi. The power spectra computed from these maps give weak evidence for an EE signal. The maximum likelihood amplitude of l(l + 1)C/2π is 55 μK2 (68%), and the likelihood function is asymmetric and skewed positive such that with a uniform prior the probability that the amplitude is positive is 96%. This result is consistent with the expected concordance ΛCDM amplitude of 14 μK2. The maximum likelihood amplitudes for l(l + 1)C/2π and l(l + 1)C/2π are -31 and 18 μK2 (68%), respectively, which are consistent with zero. All of the results are for one bin in the range 151 ≤ l ≤ 693. Tests revealed no residual systematic errors in the time or map domain. A comprehensive discussion of the analysis of the data is presented in a companion paper.</w:t>
      </w:r>
      <w:r>
        <w:br/>
      </w:r>
      <w:r>
        <w:rPr>
          <w:rStyle w:val="VerbatimChar"/>
        </w:rPr>
        <w:t xml:space="preserve">## 3915                                                                                                                                                                                                                                                                                                                                                                                                                                                                                                                                                                                                                                                                                                                                                                                                                                                                                                                                                                                                                                                                                                                                                                                                                                                                                                                                                                                                                                                                                                                                                                                                                                                                                                                                                                                                                                                                                                                                                                                                                                                                                                                                                                                                                                                                                                                                                                                                                                                                                                                                                                                                                                                                                                                                                                                                                                                                                                                                                                                                                                                                                                                                                                                                                                                                                                                                                                                                                                                                                                                                                                                                                                                                                                                                                                                                                                                                                                                                                                                                                                                                                                                                                                                                                                                                                                                                                                                                                                                                                                                                                                                                                                                                                                                                                                                                                                                                                                                                                                                                                                                                                                                                                                                                                                                                                                                                                                                                                                       ABSTRACT We report on observations of 11 transit events of the transiting extrasolar planet XO‐1b by the SuperWASP North observatory. From our data, obtained during 2004 May–September, we find that the XO‐1b orbital period is 3.941634 ± 0.000137 days, the planetary radius is 1.34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R_{\\mathrm{J}\\,}$ \\end{document} ± 0.12 \\documentclass{aastex} \\usepackage{amsbsy} \\usepackage{amsfonts} \\usepackage{amssymb} \\usepackage{bm} \\usepackage{mathrsfs} \\usepackage{pifont} \\usepackage{stmaryrd}...</w:t>
      </w:r>
      <w:r>
        <w:br/>
      </w:r>
      <w:r>
        <w:rPr>
          <w:rStyle w:val="VerbatimChar"/>
        </w:rPr>
        <w:t xml:space="preserve">## 3924                                                                                                                                                                                                                                                                                                                                                                                                                                                                                                                                                                                                                                                                                                                                                                                                                                                                                                                                                                                                                                                                                                                                                                                                                                                                                                                                                                                                                                                                                                                                                                                                                                                                                                                                                                                                                                                                                                                                                                                                                                                                                                                                                                                                                                                                                                                                                                                                                                                                                                                                                                                                                                                                                                                                                                                                                                                                                                                                                                                                                                                                                                                                                                                                                                                                                                                                                                                                                                                                                                                                                                                                                                                                                                                                                                                                                                                                                                                                                                                                     The prevalence of radio-loud AGN activity in present-day massive halos is determined using a sample of 625 nearby groups and clusters selected from the Sloan Digital Sky Survey. Brightest group and cluster galaxies (BCGs) are more likely to host a radio– loud AGN than other galaxies of the same stellar mass (by below a factor of two at a stellar mass of » 5 × 10 11 M¯, but rising to over an order of magnitude below 10 11 M¯). The distribution of radio luminosities for BCGs does not depend on mass, however, and is similar to that of field galaxies of the same stellar mass. Neither the radio–loud fraction nor the radio luminosity distribution of BCGs depends strongly on the velocity dispersion of the host cluster. The radio-AGN fraction is also studied as a function of distance from the cluster centre. Only within 0.2 r200 do cluster galaxies exhibit an enhanced likelihood of radio–loud AGN activity, which approaches that of the BCGs. In contrast to the radio properties, the fraction of galaxies with optical emission–line AGN activity is suppressed within r200 in groups and clusters, decreasing monotonically towards the cluster centre. It is argued that the radio–loud AGN properties of both BCGs and non-BCGs can naturally be explained if this activity is fuelled by cooling from hot gas surrounding the galaxy. Using observational estimates of the mechanical output of the radio jets, the time–averaged energy output associated with recurrent radio source activity is estimated for all group/cluster galaxies. Within the cooling radius of the cluster, the radio–mode heating associated with the BCG dominates over that of all other galaxies combined. The scaling between total radio–AGN energy output and cluster velocity dispersion is observed to be considerably shallower than the » ¾ 4 v scaling of the radiative cooling rate. Thus, unless either the mechanical–to–radio luminosity ratio or the efficiency of converting AGN mechanical energy into heating increases by 2–3 orders of magnitude between groups and rich clusters, radio–mode heating will not balance radiative cooling in systems of all masses. In groups, radio–AGN heating probably overcompensates the radiative cooling losses, and this may account for the observed entropy floor in these systems. In the most massive clusters, an additional heating process (most likely thermal conduction) may be required to supplement the AGN heating.</w:t>
      </w:r>
      <w:r>
        <w:br/>
      </w:r>
      <w:r>
        <w:rPr>
          <w:rStyle w:val="VerbatimChar"/>
        </w:rPr>
        <w:t xml:space="preserve">## 3985                                                                                                                                                                                                                                                                                                                                                                                                                                                                                                                                                                                                                                                                                                                                                                                                                                                                                                                                                                                                                                                                                                                                                                                                                                                                                                                                                                                                                                                                                                                                                                                                                                                                                                                                                                                                                                                                                                                                                                                                                                                                                                                                                                                                                                                                                                                                                                                                                                                                                                                                                                                                                                                                                                                                                                                                                                                                                                                                                                                                                                                                                                                                                                                                                                                                                                                                                                                                                                                                                                                                                                                                                                                                                                                                                                                                                                                                                                                                                                                                                                                                                                                                                                                                                                                                                                                                                                                                                                                                                                                                                                                                                                                                                                                                                                                                                                                                                                                                                                                                                                                    The origin of rovibrational H 2 emission in the central galaxies of cooling flow clusters is poorly understood. Here we address this issue using data from our near-infrared spectroscopic survey of 32 of the most line-luminous such systems, presented in the companion paper by Edge et al. We consider excitation by X-rays from the surrounding intracluster medium (ICM), ultraviolet (UV) radiation from young stars, and shocks. The v = 1-0 K-band lines with upper levels within 10 4 K of the ground state appear to be mostly thermalized (implying gas densities ≥ 10 5 cm - 3 ), with the excitation temperature typically exceeding 2000 K, as found earlier by Jaffe, Bremer &amp; van der Werf. Together with the lack of strong v = 2-0 lines in the H-band, this rules out UV radiative fluorescence. Using the CLOUDY photoionization code, we deduce that the H 2 lines can originate in a population of dense clouds, exposed to the same hot (T ∼ 50 000 K) stellar continuum as the lower density gas which produces the bulk of the forbidden optical line emission in the Ha-luminous systems. This dense gas may be in the form of self-gravitating clouds deposited directly by the cooling flow, or may instead be produced in the high-pressure zones behind strong shocks. Furthermore, the shocked gas is likely to be gravitationally unstable, so collisions between the larger clouds may lead to the formation of globular clusters.</w:t>
      </w:r>
      <w:r>
        <w:br/>
      </w:r>
      <w:r>
        <w:rPr>
          <w:rStyle w:val="VerbatimChar"/>
        </w:rPr>
        <w:t xml:space="preserve">## 3989                                                                                                                                                                                                                                                                                                                                                                                                                                                                                                                                                                                                                                                                                                                                                                                                                                                                                                                                                                                                                                                                                                                                                                                                                                                                                                                                                                                                                                                                                                                                                                                                                                                                                                                                                                                                                                                                                                                                                                                                                                                                                                                                                                                                                                                                                                                                                                                                                                                                                                                                                                                                                                                                                                                                                                                                                                                                                                                                                                                                                                                                                                                                                                                                                                                                                                                                                                                                                                                                                                                                                                                                                                                                                                                                                                                                                                                                                                                                                                                                                                                                                                                                                                                                                                                                                                                                                                                                                                                                                                                                                                                                                                                                                                                                                                                                                                                                                                                                                                                                                                                                                                                                                                                                                                                                                                                                                                                                                                                                                                                                                         Hydrodynamical simulations of the last inspiral stages and the final coalescence of a double neutron star system are used to investigate the power of the neutrino-driven wind, the energy and momentum of the fireball produced via νν annihilation, and the intensity and character of their interaction. It is argued that the outflow that derives from the debris will have enough pressure to collimate the relativistic fireball it surrounds. Then the low-luminosity relativistic jet will appear brighter to an observer within the beam, although most of the energy of the event is in the unseen, less collimated and slower wind. This model leads to a simple physical interpretation of the isotropic luminosities implied for short gamma-ray bursts at cosmological distances. A wide variety of burst phenomenology could be attributable to the dependence of the neutrino luminosity on the initial mass of the double neutron star binary.</w:t>
      </w:r>
      <w:r>
        <w:br/>
      </w:r>
      <w:r>
        <w:rPr>
          <w:rStyle w:val="VerbatimChar"/>
        </w:rPr>
        <w:t xml:space="preserve">## 4031                                                                                                                                                                                                                                                                                                                                                                                                                                                                                                                                                                                                                                                                                                                                                                                                                                                                                                                                                                                                                                                                                                                                                                                                                                                                                                                                                                                                                                                                                                                                                                                                                                                                                                                                                                                                                                                                                                                                                                                                                                                                                                                                                                                                                                                                                                                                                                                                                                                                                                                                                                                                                                                                                                                                                                                                                                                                                                                                                                                                                                                                                                                                                                                                                                                                                                                                                                                                                                                                                                                                                                                                                                                                                                                                                                                                                                                                                                                                                                                                                                                                                                                                                                                                                                                                                                                                                                                                                                                                                                                                                                                                                                                                                                                                                                                                                                                                     We present ground-based and Hubble Space Telescope optical observations of the optical transients (OTs) of long-duration Gamma Ray Bursts (GRBs) 060729 and 090618, both at a redshift of z= 0.54. For GRB 060729, bumps are seen in the optical light curves (LCs), and the late-time broad-band spectral energy distributions (SEDs) of the OT resemble those of local Type Ic supernovae (SNe). For GRB 090618, the dense sampling of our optical observations has allowed us to detect well-defined bumps in the optical LCs, as well as a change in colour, that are indicative of light coming from a core-collapse SN. The accompanying SNe for both events are individually compared with SN1998bw, a known GRB supernova, and SN1994I, a typical Type Ic supernova without a known GRB counterpart, and in both cases the brightness and temporal evolution more closely resemble SN1998bw. We also exploit our extensive optical and radio data for GRB 090618, as well as the publicly available Swift-XRT data, and discuss the properties of the afterglow at early times. In the context of a simple jet-like model, the afterglow of GRB 090618 is best explained by the presence of a jet-break at t-to &gt; 0.5 d. We then compare the rest-frame, peak V-band absolute magnitudes of all of the GRB and X-Ray Flash (XRF)-associated SNe with a large sample of local Type Ibc SNe, concluding that, when host extinction is considered, the peak magnitudes of the GRB/XRF-SNe cannot be distinguished from the peak magnitudes of non-GRB/XRF SNe. --------------------------------------------------------------------------------</w:t>
      </w:r>
      <w:r>
        <w:br/>
      </w:r>
      <w:r>
        <w:rPr>
          <w:rStyle w:val="VerbatimChar"/>
        </w:rPr>
        <w:t xml:space="preserve">## 4041                                                                                                                                                                                                                                                                                                                                                                                                                                                                                                                                                                                                                                                                                                                                                                                                                                                                                                                                                                                                                                                                                                                                                                                                                                                                                                                                                                                                                                                                                                                                                                                                                                                                                                                                                                                                                                                                                                                                                                                                                                                                                                                                                                                                                                                                                                                                                                                                                                                                                                                                                                                                                                                                                                                                                                                                                                                                                                                                                                                                                                                                                                                                                                                                                                                                                                                                                                                                                                                                                                                                                                                                                                                                                                                                                                                                                                                                                                                                                                                                                                                                                                                                                                                                                                                                                                                                                                                                                                                                                                                                                                                                                                                                                                                                                                                                                                                                                                                                                                                                                                                                                                                                                                                                                                                                                                                                                                                                                               We simulate the viscous evolution of an accretion disc around a spinning black hole. In general, any such disc is misaligned, and warped by the Lense–Thirring effect. Unlike previous studies, we use effective viscosities constrained to be consistent with the internal fluid dynamics of the disc. We find that non-linear fluid effects, which reduce the effective viscosities in warped regions, can promote breaking of the disc into two distinct planes. This occurs when the Shakura &amp; Sunyaev dimensionless viscosity parameter α is ≲0.3 and the initial angle of misalignment between the disc and hole is ≳45°. The break can be a long-lived feature, propagating outwards in the disc on the usual alignment time-scale, after which the disc is fully co-aligned or counter-aligned with the hole. Such a break in the disc may be significant in systems where we know the inclination of the outer accretion disc to the line of sight, such as some X-ray binaries: the inner disc, and so any jets, may be noticeably misaligned with respect to the orbital plane.</w:t>
      </w:r>
      <w:r>
        <w:br/>
      </w:r>
      <w:r>
        <w:rPr>
          <w:rStyle w:val="VerbatimChar"/>
        </w:rPr>
        <w:t xml:space="preserve">## 4065                                                                                                                                                                                                                                                                                                                                                                                                                                                                                                                                                                                                                                                                                                                                                                                                                                                                                                                                                                                                                                                                                                                                                                                                                                                                                                                                                                                                                                                                                                                                                                                                                                                                                                                                                                                                                                                                                                                                                                                                                                                                                                                                                                                                                                                                                                                                                                                                                                                                                                                                                                                                                                                                                                                                                                                                                                                                                                                                                                                                                                                                                                                                                                                                                                                                                                                                                                                                                                                                                                                                                                                                                                                                                                                                                                                                                                                                                                                                                                                                                                                                                                                                                                                                                                                                                                                                                                                                                                                                                                                                                                                                                                                                                                                                                                                                                                                                                                                                                                                                                                                                                                                                                                                                                                                                                                                                                                                                                                                                                                                                                                                                                         The interstellar gas contains irregularities of electron density having a wide range of physical scales. Pulsar radiation propagating through this inhomogeneous medium suffers a random modulation of phase which causes the received intensity to scintillate on a variety of timescales. Observations of the radio frequency spectrum and temporal variation of scintillation give information on the form of the irregularity spectrum and the distribution of density structure across the Galaxy. The high spatial coherence of pulsar radiation leads to the formation of extremely fine-scale diffraction patterns which also provide information on the motion of sources across the line of sight and the size of pulsar emission regions. Some uses of scintillation as a means of probing the interstellar gas and elucidating the physical properties of pulsars will be discussed.</w:t>
      </w:r>
      <w:r>
        <w:br/>
      </w:r>
      <w:r>
        <w:rPr>
          <w:rStyle w:val="VerbatimChar"/>
        </w:rPr>
        <w:t xml:space="preserve">## 4076                                                                                                                                                                                                                                                                                                                                                                                                                                                                                                                                                                                                                                                                                                                                                                                                                                                                                                                                                                                                                                                                                                                                                                                                                                                                                                                                                                                                                                                                                                                                                                                                                                                                                                                                                                                                                                                                                                                                                                                                                                                                                                                                                                                                                                                                                                                                                                                                                                                                                                                                                                                                                                                                                                                                                                                                                                                                                                                                                                                                                                                                                                                                                                                                                                                                                                                                                                                                                                                                                                                                                                                                                                                                                                                                                                                                                                                                                                                                                                                                                                                                                                                                                                                                                                                                                                                                                                                                                                                                                                                                                                                                                                                                                                                                                                                                                                                                                                                                                                                                             The study of the composition of brown dwarf atmospheres helped to understand their formation and evolution. Similarly, the study of exoplanet atmospheres is expected to constrain their formation and evolutionary states. We use results from three-dimensional simulations, kinetic cloud formation and kinetic ion-neutral chemistry to investigate ionization processes that will affect their atmosphere chemistry: the dayside of super-hot Jupiters is dominated by atomic hydrogen, and not H2O. Such planetary atmospheres exhibit a substantial degree of thermal ionization and clouds only form on the nightside where lightning leaves chemical tracers (e.g. HCN) for possibly long enough to be detectable. External radiation may cause exoplanets to be enshrouded in a shell of highly ionized, H3+-forming gas and a weather-driven aurora may emerge. Brown dwarfs enable us to study the role of electron beams for the emergence of an extrasolar, weather system-driven aurora-like chemistry, and the effect of strong magnetic fields on cold atmospheric gases. Electron beams trigger the formation of H3+ in the upper atmosphere of a brown dwarf (e.g. LSR-J1835), which may react with it to form hydronium, H3O+, as a longer lived chemical tracer. Brown dwarfs and super-hot gas giants may be excellent candidates to search for H3O+ as an H3+ product. This article is part of a discussion meeting issue ‘Advances in hydrogen molecular ions: H3+, H5+ and beyond’.</w:t>
      </w:r>
      <w:r>
        <w:br/>
      </w:r>
      <w:r>
        <w:rPr>
          <w:rStyle w:val="VerbatimChar"/>
        </w:rPr>
        <w:t xml:space="preserve">## 4084                                                                                                                                                                                                                                                                                                                                                                                                                                                                                                                                                                                                                                                                                                                                                                                                                                                                                                                                                                                                                                                                                                                                                                                                                                                                                                                                                                                                                                                                                                                                                                                                                                                                                                                                                                                                                                                                                                                                                                                                                                                                                                                                                                                                                                                                                                                                                                                                                                                                                                                                                                                                                                                                                                                                                                                                                                                                                                                                                                                                                                                                                                                                                                                                                                                                                                                                                                                                                                                                                                                                                                                                                                                                                                                                                                                                                                                                                                                                                                                                                                                                                                                                                                                                                                                                                                                                                                                                                                                                                                                                                                                                                                                                                                                                                                                                                                                                                                                                                                                                                                                                                                                                                                                                                                                                                                                                                                                                                                                                                                                                                                                                                                                                                                                                                    Astronomers now have at their disposal telescopes and instruments that allow them to look back in time over most of the history of the Universe, from the present epoch to less than a billion years after the Big Bang, when the Universe was still in its infancy. Using quasars (the bright nuclei of distant galaxies) as background sources of light, we can follow the evolution of galaxies and of the matter between them from the First Stars to the rich diversity of the Universe today. In this article, I focus on recent developments in the study of the most metal-poor gas seen in the spectra of quasars, whose properties can be used to infer the nature of the First Stars and, in some cases, even determine the universal fraction of baryons.</w:t>
      </w:r>
      <w:r>
        <w:br/>
      </w:r>
      <w:r>
        <w:rPr>
          <w:rStyle w:val="VerbatimChar"/>
        </w:rPr>
        <w:t xml:space="preserve">## 4096                                                                                                                                                                                                                                                                                                                                                                                                                                                                                                                                                                                                                                                                                                                                                                                                                                                                                                                                                                                                                                                                                                                                                                                                                                                                                                                                                                                                                                                                                                                                                                                                                                                                                                                                                                                                                                                                                                                                                                                                                                                                                                                                                                                                                                                                                                                                                                                                                                                                                                                                                                                                                                                                                                                                                                                                                                                                                                                                                                                                                                                                                                                                                                                                                                                                                                                                                                                                                                                                                                                                                                                                                                                                                                                                                                                                                                                                                                                                                                                                                                                                                                                                                                                                                                                                                                                                                                                                                                                                                                                                                                                                                                                                                                                                                                                                                                                                                                                                                                                                                                                                                                                                                                                                                                                                                                                                                                                                                                                                                                                                                                                                                                                                                                                                                                                                                                    The temperature anisotropy power spectrum measured with the Wilkinson Microwave Anisotropy Probe (WMAP) at high multipoles is in spectacular agreement with an inflationary Λ-dominated cold dark matter cosmology. However, the low-order multipoles (especially the quadrupole) have lower amplitudes than expected from this cosmology, indicating a need for new physics. Here we speculate that the low quadrupole amplitude is associated with spatial curvature. We show that positively curved models are consistent with the WMAP data and that the quadrupole amplitude can be reproduced if the primordial spectrum truncates on scales comparable to the curvature scale.</w:t>
      </w:r>
      <w:r>
        <w:br/>
      </w:r>
      <w:r>
        <w:rPr>
          <w:rStyle w:val="VerbatimChar"/>
        </w:rPr>
        <w:t xml:space="preserve">## 4102                                                                                                                                                                                                                                                                                                                                                                                                                                                                                                                                                                                                                                                                                                                                                                                                                                                                                                                                                                                                                                                                                                                                                                                                                                                                                                                                                                                                                                                                                                                                                                                                                                                                                                                                                                                                                                                                                                                                                                                                                                                                                                                                                                                                                                                                                                                                                                                                                                                                                                                                                                                                                                                                                                                                                                                                                                                                                                                                                                                                                                                                                                                                                                                                                                                                                                                                                                                                                                                                                                                                                                                                                                                                                                                                                                                                                                                                                                                                                                                                                                                                                                                                                                                                                                                                                                                                                                                                                                                                                                                                                                                                                                                                                                                                                                                                                                                                                                                                                                                                                                                                                                                                                                                                                                                                                                                                                                                                                                             ABSTRACT The SuperWASP cameras are wide‐field imaging systems at the Observatorio del Roque de los Muchachos on the island of La Palma in the Canary Islands, and at the Sutherland Station of the South African Astronomical Observatory. Each instrument has a field of view of some 482 deg2 with an angular scale of 13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farcs$\\end{document} 7 pixel−1, and is capable of delivering photometry with accuracy better than 1% for objects having \\documentclass{aastex} \\usepackage{amsbsy} \\usepa...</w:t>
      </w:r>
      <w:r>
        <w:br/>
      </w:r>
      <w:r>
        <w:rPr>
          <w:rStyle w:val="VerbatimChar"/>
        </w:rPr>
        <w:t xml:space="preserve">## 4128                                                                                                                                                                                                                                                                                                                                                                                                                                                                                                                                                                                                                                                                                                                                                                                                                                                                                                                                                                                                                                                                                                                                                                                                                                                                                                                                                                                                                                                                                                                                                                                                                                                                                                                                                                                                                                                                                                                                                                                                                                                                                                                                                                                                                                                                                                                                                                                                                                                                                                                                                                                                                                                                                                                                                                                                                                                                                                                                                                                                                                                                                                                                                                                                                                                                                                                                                                                                                                                                                                                                                                                                                                                                                                                                                                                                                                                                                                                                                                                                                                                                                                                                                                                                                                                                                                                                                                                                                                                                                                                                                                                                                                                                                                                                                                                                                                                                                                                                                                                                                                                                                                                                                                                                                                                                                                                                                                                                                                                                                                                              We show that the dearth of brown dwarfs in short-period orbits around Solar-mass stars - the brown dwarf desert - can be understood as a consequence of inward migration within an evolving protoplanetary disc. Brown dwarf secondaries forming at the same time as the primary star have masses which are comparable to the initial mass of the protoplanetary disc. Subsequent disc evolution leads to inward migration, and destruction of the brown dwarf, via merger with the star. This is in contrast with massive planets, which avoid this fate by forming at a later epoch when the disc is close to being dispersed. Within this model, a brown dwarf desert arises because the mass at the hydrogen-burning limit is coincidentally comparable to the initial disc mass for a Solar mass star. Brown dwarfs should be found in close binaries around very low mass stars, around other brown dwarfs, and around Solar-type stars during the earliest phases of star formation.</w:t>
      </w:r>
      <w:r>
        <w:br/>
      </w:r>
      <w:r>
        <w:rPr>
          <w:rStyle w:val="VerbatimChar"/>
        </w:rPr>
        <w:t xml:space="preserve">## 4157                                                                                                                                                                                                                                                                                                                                                                                                                                                                                                                                                                                                                                                                                                                                                                                                                                                                                                                                                                                                                                                                                                                                                                                                                                                                                                                                                                                                                                                                                                                                                                                                                                                                                                                                                                                                                                                                                                                                                                                                                                                                                                                                                                                                                                                                                                                                                                                                                                                                                                                                                                                                                                                                                                                                                                                                                                                                                                                                                                                                                                                                                                                                                                                                                                                                                                                                                                                                                                                                                                                                                                                                                                                                                                                                                                                                                                                                                                                                                                                                                                                                                                                                                                                                                                                                                                                                                                                                                                                                                                                                                                                                                                                                                                                                                                                                                                                                                                                                                                                                                                                                                                                                                                                                                 Electron preacceleration from thermal to mildly relativistic energies in high Mach number shocks (the injection problem) is an outstanding issue in understanding synchrotron radiation from supernova remnants. At high Alfvenic Mach numbers, collisionless perpendicular shocks reflect a fraction of the upstream ions. This gives rise to two-stream instabilities, which in turn can accelerate ions. However, in astrophysical plasmas, the value of β—the ratio of kinetic pressure to magnetic pressure—is not well known. We have used a particle in cell simulation code to investigate the influence of β on the shock structure and on the electron acceleration (assuming thermodynamic equilibrium in the undisturbed plasma, β = βi = βe). Previous simulations at low values of β showed that the phase space distributions of electrons and ions became highly structured: characteristic holes appear in the electron phase space, and the shock dynamics exhibit reformation processes. However, we find that all these features disappear at higher β due to the high initial thermal velocity of the electrons. It follows that the electron cosmic-ray injection mechanism depends strongly on β, that is, on the electron temperature normalized to the magnetic field upstream.</w:t>
      </w:r>
      <w:r>
        <w:br/>
      </w:r>
      <w:r>
        <w:rPr>
          <w:rStyle w:val="VerbatimChar"/>
        </w:rPr>
        <w:t xml:space="preserve">## 4187                                                                                                                                                                                                                                                                                                                                                                                                                                                                                                                                                                                                                                                                                                                                                                                                                                                                                                                                                                                                                                                                                                                                                                                                                                                                                                                                                                                                                                                                                                                                                                                                                                                                                                                                                                                                                                                                                                                                                                                                                                                                                                                                                                                                                                                                                                                                                                                                                                                                                                                                                                                                                                                                                                                                                                                                                                                                                                                                                                                                                                                                                                                                                                                                                                                                                                                                                                                                                                                                                                                                                                                                                                                                                                                                                                                                                                                                                                                                                                                                                                                                                                                                                                                                                                                                                                                                                                                                                                                                                                                                                                                                                                                                                     The absolute luminosities and homogeneity of early-time infrared (IR) light curves of type Ia supernovae are examined. Eight supernovae are considered. These are selected to have accurately known epochs of maximum blue light as well as having reliable distance estimates and/or good light curve coverage. Two approaches to extinction correction are considered. Owing to the low extinction in the IR, the differences in the corrections via the two methods are small. Absolute magnitude light curves in the J, H and K bands are derived. Six of the events, including five established ‘branch-normal’ supernovae, show similar coeval magnitudes. Two of these, supernovae (SNe) 1989B and 1998bu, were observed near maximum infrared light. This occurs about 5 d before maximum blue light. Absolute peak magnitudes of about −19.0, −18.7 and −18.8 in J, H and K respectively were obtained. The two spectroscopically peculiar supernovae in the sample, SNe 1986G and 1991T, also show atypical IR behaviour. The light curves of the six similar supernovae can be represented fairly consistently with a single light curve in each of the three bands. In all three IR bands the dispersion in absolute magnitude is about 0.15 mag, and this can be accounted for within the uncertainties of the individual light curves. No significant variation of absolute IR magnitude with B-band light curve decline rate, Δm15(B), is seen over the range 0.87&lt;Δm15(B)&lt;1.31. However, the data are insufficient to allow us to decide whether or not the decline rate relation is weaker in the IR than in the optical region. IR light curves of type Ia supernovae should eventually provide cosmological distance estimates that are of equal, or even superior, quality to those obtained in optical studies.</w:t>
      </w:r>
      <w:r>
        <w:br/>
      </w:r>
      <w:r>
        <w:rPr>
          <w:rStyle w:val="VerbatimChar"/>
        </w:rPr>
        <w:t xml:space="preserve">## 4212                                                                                                                                                                                                                                                                                                                                                                                                                                                                                                                                                                                                                                                                                                                                                                                                                                                                                                                                                                                                                                                                                                                                                                                                                                                                                                                                                                                                                                                                                                                                                                                                                                                                                                                                                                                                                                                                                                                                                                                                                                                                                                                                                                                                                                                                                                                                                                                                                                                                                                                                                                                                                                                                                                                                                                                                                                                                                                                                                                                                                                                                                                                                                                                                                                                                                                                                                                                                                                                                                                                                                                                                                                                                                                                                                                                                                                                                                                                                                                                                                                                                                                                                                                                                                                                                                                                                                                                                                                                                                                                                                                                                                                                                                                                                                                                                                                                                                                                                                                                                                                                                                                                                                                                                                                                                                                                                                                                                                                                                                                                                                                                                                                                                                                                                                                                                                          We present photometric and spectroscopic data of the peculiar SN 20051a, an object which shows an optical light curve with some luminosity fluctuations and spectra with comparably strong narrow hydrogen and helium lines, probably of circumstellar nature. The increasing full width at half-maximum velocity of these lines is indicative of an acceleration of the circumstellar material. SN 20051a exhibits hybrid properties, sharing some similarities with both Type IIn supernovae and 2006jc-like (Type Ibn) events. We propose that the progenitor of SN 20051a was a very young Wolf-Rayet (WN-type) star which experienced mass ejection episodes shortly before core collapse.</w:t>
      </w:r>
      <w:r>
        <w:br/>
      </w:r>
      <w:r>
        <w:rPr>
          <w:rStyle w:val="VerbatimChar"/>
        </w:rPr>
        <w:t xml:space="preserve">## 4213                                                                                                                                                                                                                                                                                                                                                                                                                                                                                                                                                                                                                                                                                                                                                                                                                                                                                                                                                                                                                                                                                                                                                                                                                                                                                                                                                                                                                                                                                                                                                                                                                                                                                                                                                                                                                                                                                                                                                                                                                                                                                                                                                                                                                                                                                                                                                                                                                                                                                                                                                                                                                                                                                                                                                                                                                                                                                                                                                                                                                                                                                                                                                                                                                                                                                                                                                                                                                                                                                                                                                                                                                                                                                                                                                                                                                                                                                                                                                                                                                                                                                                                                                                                                                                                                                                                                                                                                                                                                                                                                                                                                                                                                                                                                                                                                                                                                                                                                                                                                                                                                                                                                                                                                                                                                                                                                                                                                                                                                                                                                                                                                                                                                                                                                                                                                                          We present photometric and spectroscopic data of the peculiar SN 20051a, an object which shows an optical light curve with some luminosity fluctuations and spectra with comparably strong narrow hydrogen and helium lines, probably of circumstellar nature. The increasing full width at half-maximum velocity of these lines is indicative of an acceleration of the circumstellar material. SN 20051a exhibits hybrid properties, sharing some similarities with both Type IIn supernovae and 2006jc-like (Type Ibn) events. We propose that the progenitor of SN 20051a was a very young Wolf-Rayet (WN-type) star which experienced mass ejection episodes shortly before core collapse.</w:t>
      </w:r>
      <w:r>
        <w:br/>
      </w:r>
      <w:r>
        <w:rPr>
          <w:rStyle w:val="VerbatimChar"/>
        </w:rPr>
        <w:t xml:space="preserve">## 4224                                                                                                                                                                                                                                                                                                                                                                                                                                                                                                                                                                                                                                                                                                                                                                                                                                                                                                                                                                                                                                                                                                                                                                                                                                                                                                                                                                                                                                                                                                                                                                                                                                                                                                                                                                                                                                                                                                                                                                                                                                                                                                                                                                                                                                                                                                                                                                                                                                                                                                                                                                                                                                                                                                                                                                                                                                                                                                                                                                                                                                                                                                                                                                                                                                                                                                                                                                                                                                                                                                                                                                                                                                                                                                                                                                                                                                                                                                                                                                                                                                                                                                                                                                                                                                                                                                                                                                                                                                                                                                                                                                                                                                                                                                                                                                                                                                                                                                                                                                                                                                                                                                                                                                                                                                                                                                                                                                                                                                                                                                                                                                                                                                                                                         We report the discovery of WASP-4b, a large transiting gas-giant planet with an orbital period of 1.34 days. This is the first planet to be discovered by the SuperWASP-South observatory and CORALIE collaboration and the first planet orbiting a star brighter than 16th magnitude to be discovered in the southern hemisphere. A simultaneous fit to high-quality light curves and precision radial velocity measurements leads to a planetary mass of 1.22^(+0.09)_(−0.08) M_(Jup) and a planetary radius of 1.42^(+0.07)_(−0.04) R_(Jup). The host star is USNO-B1.0 0479–0948995, a G7 V star of visual magnitude 12.5. As a result of the short orbital period, the predicted surface temperature of the planet is 1761 K, making it an ideal candidate for detections of the secondary eclipse at infrared wavelengths.</w:t>
      </w:r>
      <w:r>
        <w:br/>
      </w:r>
      <w:r>
        <w:rPr>
          <w:rStyle w:val="VerbatimChar"/>
        </w:rPr>
        <w:t xml:space="preserve">## 4232                                                                                                                                                                                                                                                                                                                                                                                                                                                                                                                                                                                                                                                                                                                                                                                                                                                                                                                                                                                                                                                                                                                                                                                                                                                                                                                                                                                                                                                                                                                                                                                                                                                                                                                                                                                                                                                                                                                                                                                                                                                                                                                                                                                                                                                                                                                                                                                                                                                                                                                                                                                                                                                                                                                                                                                                                                                                                                                                                                                                                                                                                                                                                                                                                                                                                                                                                                                                                                                                                                                                                                                                                                                                                                                                                                                                                                                                                                                                                                                                                                                                                                                                                                                        We present late-time near-infrared (NIR) and optical observations of the Type IIn SN 1998S. The NIR photometry spans 333-1242 d after explosion, while the NIR and optical spectra cover 333-1191 and 305-1093 d, respectively. The NIR photometry extends to the M' band (4.7 mum), making SN 1998S only the second ever supernova for which such a long IR wavelength has been detected. The shape and evolution of the H and He I 1.083-mum line profiles indicate a powerful interaction with a progenitor wind, as well as providing evidence of dust condensation within the ejecta. The latest optical spectrum suggests that the wind had been flowing for at least 430 yr. The intensity and rise of the HK continuum towards longer wavelengths together with the relatively bright L' and M' magnitudes show that the NIR emission was due to hot dust newly formed in the ejecta and/or pre-existing dust in the progenitor circumstellar medium (CSM). The NIR spectral energy distribution (SED) at about 1 yr is well described by a single-temperature blackbody spectrum at about 1200 K. The temperature declines over subsequent epochs. After similar to2 yr, the blackbody matches are less successful, probably indicating an increasing range of temperatures in the emission regions. Fits to the SEDs achieved with blackbodies weighted with lambda(-1) or lambda(-2) emissivity are almost always less successful. Possible origins for the NIR emission are considered. Significant radioactive heating of ejecta dust is ruled out, as is shock X-ray-precursor heating of CSM dust. More plausible sources are (a) an IR echo from CSM dust driven by the ultraviolet/optical peak luminosity, and (b) emission from newly-condensed dust which formed within a cool, dense shell produced by the ejecta shock/CSM interaction. We argue that the evidence favours the condensing dust hypothesis, although an IR echo is not ruled out. Within the condensing-dust scenario, the IR luminosity indicates the presence of at least 10(-3) M. of dust in the ejecta, and probably considerably more. Finally, we show that the late-time (K-L')(0) evolution of Type II supernovae may provide a useful tool for determining the presence or absence of a massive CSM around their progenitor stars.</w:t>
      </w:r>
      <w:r>
        <w:br/>
      </w:r>
      <w:r>
        <w:rPr>
          <w:rStyle w:val="VerbatimChar"/>
        </w:rPr>
        <w:t xml:space="preserve">## 4239                                                                                                                                                                                                                                                                                                                                                                                                                                                                                                                                                                                                                                                                                                                                                                                                                                                                                                                                                                                                                                                                                                                                                                                                                                                                                                                                                                                                                                                                                                                                                                                                                                                                                                                                                                                                                                                                                                                                                                                                                                                                                                                                                                                                                                                                                                                                                                                                                                                                                                                                                                                                                                                                                                                                                                                                                                                                                                                                                                                                                                                                                                                                                                                                                                                                                                                                                                                                                                                                                                                                                                                                                                                                                                                                                                                                                                                                                                                                                                                                                                                                                                                                                                                                                                                                                                                                                                                                                                                                                            We present an analysis of the clustering evolution of dark matter in four cold dark matter (CDM) cosmologies. We use a suite of high-resolution, 17 million particle, N-body simulations that sample volumes large enough to give clustering statistics with unprecedented accuracy. We investigate a flat model with Ω0 = 0.3, an open model also with Ω0 = 0.3, and two models with Ω = 1, one with the standard CDM power spectrum and the other with the same power spectrum as the Ω0 = 0.3 models. In all cases, the amplitude of primordial fluctuations is set so that the models reproduce the observed abundance of rich galaxy clusters by the present day. We compute mass two-point correlation functions and power spectra over 3 orders of magnitude in spatial scale and find that in all of our simulations they differ significantly from those of the observed galaxy distribution, in both shape and amplitude. Thus, for any of these models to provide an acceptable representation of reality, the distribution of galaxies must be biased relative to the mass in a nontrivial, scale-dependent fashion. In the Ω = 1 models, the required bias is always greater than unity, but in the Ω0 = 0.3 models, an "antibias" is required on scales smaller than ~5 h-1 Mpc. The mass correlation functions in the simulations are well fit by recently published analytic models. The velocity fields are remarkably similar in all the models, whether they are characterized as bulk flows, single-particle, or pairwise velocity dispersions. This similarity is a direct consequence of our adopted normalization and runs contrary to the common belief that the amplitude of the observed galaxy velocity fields can be used to constrain the value of Ω0. The small-scale pairwise velocity dispersion of the dark matter is somewhat larger than recent determinations from galaxy redshift surveys, but the bulk flows predicted by our models are broadly in agreement with most available data.</w:t>
      </w:r>
      <w:r>
        <w:br/>
      </w:r>
      <w:r>
        <w:rPr>
          <w:rStyle w:val="VerbatimChar"/>
        </w:rPr>
        <w:t xml:space="preserve">## 4248                                                                                                                                                                                                                                                                                                                                                                                                                                                                                                                                                                                                                                                                                                                                                                                                                                                                                                                                                                                                                                                                                                                                                                                                                                                                                                                                                                                                                                                                                                                                                                                                                                                                                                                                                                                                                                                                                                                                                                                                                                                                                                                                                                                                                                                                                                                                                                                                                                                                                                                                                                                                                                                                                                                                                                                                                                                                                                                                                                                                                                                                                                                                                                                                                                                                                                                                                                                                                                                                                                                                                                                                                                                                                                                                                                                                                                                                                                                                                                                                                                                                                                                                                                                                                                                                                                                                                                                                                                                                                                                                                                                                                                                                                                                                                                                                                                                                                                                                                                                                    Many cool stars possess complex magnetic fields1 that are considered to undertake a central role in the structuring and energizing of their atmospheres2. Alfvénic waves are thought to make a critical contribution to energy transfer along these magnetic fields, with the potential to heat plasma and accelerate stellar winds3–5. Despite Alfvénic waves having been identified in the Sun’s atmosphere, the nature of the basal wave energy flux is poorly understood. It is generally assumed that the associated Poynting flux is generated solely in the photosphere and propagates into the corona, typically through the continuous buffeting of magnetic fields by turbulent convective cells4,6,7. Here, we provide evidence that the Sun’s internal acoustic modes also contribute to the basal flux of Alfvénic waves, delivering a spatially ubiquitous input to the coronal energy balance that is sustained over the solar cycle. Alfvénic waves are thus a fundamental feature of the Sun’s corona. Acknowledging that internal acoustic modes have a key role in injecting additional Poynting flux into the upper atmospheres of Sun-like stars has potentially significant consequences for the modelling of stellar coronae and winds.A spatially ubiquitous energy flux from the interior of the Sun reaches the corona through Alfvénic waves generated by internal acoustic modes. Such flux persists for the whole solar cycle and contributes significantly to the energy in the corona.</w:t>
      </w:r>
      <w:r>
        <w:br/>
      </w:r>
      <w:r>
        <w:rPr>
          <w:rStyle w:val="VerbatimChar"/>
        </w:rPr>
        <w:t xml:space="preserve">## 4260                                                                                                                                                                                                                                                                                                                                                                                                                                                                                                                                                                                                                                                                                                                                                                                                                                                                                                                                                                                                                                                                                                                                                                                                                                                                                                                                                                                                                                                                                                                                                                                                                                                                                                                                                                                                                                                                                                                                                                                                                                                                                                                                                                                                                                                                                                                                                                                                                                                                                                                                                                                                                                                                                                                                                                                                                                                                                                                                                                                                                                                                                                                                                                                                                                                                                                                                                                                                                                                                                                                                                                                                                                                                                                                                                                                                                                                                                                                                                                                                                                                                                                                                                                                                                                           Both Abell 399 and Abell 401 are rich clusters of galaxies, with global temperatures of 7.2 (Abell 399) and 8.5 keV (Abell 401), respectively. They lie at a projected separation of ∼3 Mpc, forming a close pair. We have observed the system with the XMM–Newton satellite. The data of each cluster show significant departures from our idealized picture of relaxed rich clusters. Neither of the two contains a cooling flow, and we find that their central regions are nearly isothermal, with some small-scale inhomogeneities. The image analysis derives β values that are smaller than the canonical value of 0.65, and the surface brightness distribution is not symmetric around the central dominant galaxies: there are irregularities in the central ∼200 kpc, and asymmetries on larger scales, in that the intracluster gas in each cluster is more extended towards the other member of the system. Both clusters host extended radio haloes and a plethora of tailed radio galaxies. The halo in Abell 399 appears to be correlated with a sharp edge apparent in the XMM–Newton images, and a region of harder X-ray emission. There is also evidence for enhanced X-ray flux in the region between the two clusters, where the temperature is higher than our expectations. \n \n \n \nAlthough tidal or compression effects might affect the large-scale structure of the two clusters, we show that these cannot account for the distortions seen in the inner regions. We argue that the reasonably relaxed morphology of the clusters, and the absence of major temperature anomalies, argues against models in which the two have already experienced a close encounter. The properties of the intermediate region suggests that they are at an early stage of merging, and are currently interacting mildly, because their separation is still too large for more dramatic effects. The substructure we find in their inner regions seems to point to their individual merging histories. It seems likely that in the Abell 399/401 system, we are witnessing two merger remnants, just before they merge together to form a single rich cluster of galaxies. This picture is consistent with recent numerical simulations of cluster formation.</w:t>
      </w:r>
      <w:r>
        <w:br/>
      </w:r>
      <w:r>
        <w:rPr>
          <w:rStyle w:val="VerbatimChar"/>
        </w:rPr>
        <w:t xml:space="preserve">## 4261                                                                                                                                                                                                                                                                                                                                                                                                                                                                                                                                                                                                                                                                                                                                                                                                                                                                                                                                                                                                                                                                                                                                                                                                                                                                                                                                                                                                                                                                                                                                                                                                                                                                                                                                                                                                                                                                                                                                                                                                                                                                                                                                                                                                                                                                                                                                                                                                                                                                                                                                                                                                                                                                                                                                                                                                                                                                                                                                                                                                                                                                                                                                                                                                                                                                                                                                                                                                                                                                                                                                                                                                                                                                                                                                                                                                                                                                                                                                                                                                                                                                                                                                                                                                                                           Both Abell 399 and Abell 401 are rich clusters of galaxies, with global temperatures of 7.2 (Abell 399) and 8.5 keV (Abell 401), respectively. They lie at a projected separation of ∼3 Mpc, forming a close pair. We have observed the system with the XMM–Newton satellite. The data of each cluster show significant departures from our idealized picture of relaxed rich clusters. Neither of the two contains a cooling flow, and we find that their central regions are nearly isothermal, with some small-scale inhomogeneities. The image analysis derives β values that are smaller than the canonical value of 0.65, and the surface brightness distribution is not symmetric around the central dominant galaxies: there are irregularities in the central ∼200 kpc, and asymmetries on larger scales, in that the intracluster gas in each cluster is more extended towards the other member of the system. Both clusters host extended radio haloes and a plethora of tailed radio galaxies. The halo in Abell 399 appears to be correlated with a sharp edge apparent in the XMM–Newton images, and a region of harder X-ray emission. There is also evidence for enhanced X-ray flux in the region between the two clusters, where the temperature is higher than our expectations. \n \n \n \nAlthough tidal or compression effects might affect the large-scale structure of the two clusters, we show that these cannot account for the distortions seen in the inner regions. We argue that the reasonably relaxed morphology of the clusters, and the absence of major temperature anomalies, argues against models in which the two have already experienced a close encounter. The properties of the intermediate region suggests that they are at an early stage of merging, and are currently interacting mildly, because their separation is still too large for more dramatic effects. The substructure we find in their inner regions seems to point to their individual merging histories. It seems likely that in the Abell 399/401 system, we are witnessing two merger remnants, just before they merge together to form a single rich cluster of galaxies. This picture is consistent with recent numerical simulations of cluster formation.</w:t>
      </w:r>
      <w:r>
        <w:br/>
      </w:r>
      <w:r>
        <w:rPr>
          <w:rStyle w:val="VerbatimChar"/>
        </w:rPr>
        <w:t xml:space="preserve">## 4292                                                                                                                                                                                                                                                                                                                                                                                                                                                                                                                                                                                                                                                                                                                                                                                                                                                                                                                                                                                                                                                                                                                                                                                                                                                                                                                                                                                                                                                                                                                                                                                                                                                                                                                                                                                                                                                                                                                                                                                                                                                                                                                                                                                                                                                                                                                                                                                                                                                                                                                                                                                                                                                                                                                                                                                                                                                                                                                                                                                                                                                                                                                                                                                                                                                                                                                                                                                                                                                                                                                                                                                                                                                                                                                                                                                                                                                                                                                                                                                                                                                                                                                                                                                                                                                                                                                                                                                                                                                                                                                                                                                                                                                                                                                                                                                                                                                                                                                                                                                                                                                                                                                                                                                                             To investigate the evolution in the relation between galaxy stellar and central black hole mass, we identify a population of 508 X-ray-selected active galactic nuclei (AGN) at 0.4 10 10.5 M� , and specific X-ray luminosities LX &gt; 2.35 × 10 43 erg s −1 at 0.4 2.35 × 10 43 erg s −1 ) rises with redshift from 1.2 ± 0.2 per cent at z = 0.7 to 7.4± 2.0 per cent at z = 2.5. We use our results to calculate the maximum time-scales for which our sample of AGN can continue to accrete at their observed rates before surpassing the local galaxy–black hole mass relation. We use these time-scales to calculate the total fraction of massive galaxies which will be active (with LX &gt; 2.35 × 10 43 erg s −1 ) since z = 3, finding that at least ∼40 per cent of all massive galaxies will be Seyfert luminosity AGN or brighter during this epoch. Further, we calculate the energy density due to AGN activity in the Universe as 1.0 (±0.3) × 10 57 erg Mpc −3 Gyr −1 , potentially providing a significant source of energy for AGN feedback on star formation. We also use this method to compute the evolution in the X-ray luminosity density of AGN with redshift, finding that massive galaxy Seyfert luminosity AGN are the dominant source of X-ray emission in the Universe at z &lt; 3.</w:t>
      </w:r>
      <w:r>
        <w:br/>
      </w:r>
      <w:r>
        <w:rPr>
          <w:rStyle w:val="VerbatimChar"/>
        </w:rPr>
        <w:t xml:space="preserve">## 4297                                                                                                                                                                                                                                                                                                                                                                                                                                                                                                                                                                                                                                                                                                                                                                                                                                                                                                                                                                                                                                                                                                                                                                                                                                                                                                                                                                                                                                                                                                                                                                                                                                                                                                                                                                                                                                                                                                                                                                                                                                                                                                                                                                                                                                                                                                                                                                                                                                                                                                                                                                                                                                                                                                                                                                                                                                                                                                                                                                                                                                                                                                                                                                                                                                                                                                                                                                                                                                                                                                                                                                                                                                                                                                                                                                                                                                                                                                                                                                                                                                                                                                                                                                                                                                                                                                                                                                                                                                                                                                                                                                                                                                                                                                                                                                                                                                                                                                                                                                                                                                                                                                                                                                                                                                                                                                                                                                                                                                                                                                                                                                                                                    Dust emission from the Type II supernova SN 2002hh in NGC 6946 has been detected at mid-infrared wavelengths by the Spitzer Space Telescope from 590 to 758 days after outburst and confirmed by higher angular resolution Gemini North mid-IR observations. The day 600 5.8-24 mu m emission can be fit by a 290 K blackbody having a luminosity of 1.6 x 10(7) L(circle dot). The minimum emitting radius of 1.1 x 10(17) cm is too large for the emitting dust to have been formed in the supernova ejecta. Using radiative transfer models and realistic dust grain parameters, fits to the observed flux distribution could be obtained with an optically thick dust shell having a mass of 0.10-0.15 M(circle dot), corresponding to a total dust + gas mass in excess of 10 M(circle dot), suggesting a massive M supergiant or luminous blue variable precursor to this self-obscured object.</w:t>
      </w:r>
      <w:r>
        <w:br/>
      </w:r>
      <w:r>
        <w:rPr>
          <w:rStyle w:val="VerbatimChar"/>
        </w:rPr>
        <w:t xml:space="preserve">## 4323                                                                                                                                                                                                                                                                                                                                                                                                                                                                                                                                                                                                                                                                                                                                                                                                                                                                                                                                                                                                                                                                                                                                                                                                                                                                                                                                                                                                                                                                                                                                                                                                                                                                                                                                                                                                                                                                                                                                                                                                                                                                                                                                                                                                                                                                                                                                                                                                                                                                                                                                                                                                                                                                                                                                                                                                                                                                                                                                                                                                                                                                                                                                                                                                                                                                                                                                                                                                                                                                                                                                                                                                                                                                                                                                                                                                                                                                                                                                                                                                                                                                                                                                                                                                                                                                                                                                                                                                                                                                                                                                                                                                                                                                                                                                                                                                                                                                                                                                                                                                                                                                                                        We have examined the ratio between the integrated luminosity of massive young stellar objects detected by the Red MSX Source (RMS) survey and the mass of molecular clouds in the Galactic Ring Survey (GRS) region, as a function of Galactocentric radius. The results indicate that 60-80per cent of the observed increases in the star formation rate density associated with spiral-arm features are due to source crowding within the arms. Of the remainder, most of the increase in the inner Sagittarius arm is due to an enhancement in the simple star formation efficiency, i.e. in the number of RMS sources per unit molecular gas mass. In the inner Perseus arm, the residual increase is due to a higher than average mean source luminosity, which implies a top-heavy initial mass function, and this is entirely due to the presence, in the GRS region, of the W49 star-forming complex, which appears to be exceptional in its nature. The results also suggest that there is little or no increase in the star formation efficiency on kiloparsec scales in the Scutum tangent region which includes W43. We discuss the possible role played by the spiral arms in influencing the star formation efficiency and conclude that the most likely mechanisms are related to orbit crowding within the arms. © 2012 The Authors Monthly Notices of the Royal Astronomical Society © 2012 RAS.</w:t>
      </w:r>
      <w:r>
        <w:br/>
      </w:r>
      <w:r>
        <w:rPr>
          <w:rStyle w:val="VerbatimChar"/>
        </w:rPr>
        <w:t xml:space="preserve">## 4350                                                                                                                                                                                                                                                                                                                                                                                                                                                                                                                                                                                                                                                                                                                                                                                                                                                                                                                                                                                                                                                                                                                                                                                                                                                                                                                                                                                                                                                                                                                                                                                                                                                                                                                                                                                                                                                                                                                                                                                                                                                                                                                                                                                                                                                                                                                                                                                                                                                                                                                                                                                                                                                                                                                                                                                                                                                                                                                                                                                                                                                                                                                                                                                                                                                                                                                                                                                                                                                                                                                                                                                                                                                                                                                                                                                                                                                                                                                                                                                                                                                                                                                                                                                                                                                                                                                                                                                                                                                                                                                                                                                                                                                                                                                                                                                                                                                                                                                                                                                                                                            The Large Magellanic Cloud is the most massive satellite galaxy of the Milky Way, with an estimated mass exceeding a tenth of the mass of the Milky Way. Just past its closest approach of about 50 kpc, and flying by the Milky Way at an astonishing speed of 327 km/s, the Large Magellanic Cloud can affect our Galaxy in a number of ways, including dislodging the Milky Way disc from the Galactic centre-of-mass. Here, we report evidence that the Milky Way disc is moving with respect to stellar tracers in the outer halo ($40&lt;r&lt;120$ kpc) at $v_{m travel}=32^{+4}_{-4}$ km/s, in the direction $(\\ell,b)_{m apex}=(56^{+9}_{-9},-34^{+10}_{-9})$ degrees, which points at an earlier location on the LMC trajectory. The resulting reflex motion is detected in the kinematics of outer halo stars and Milky Way satellite galaxies with accurate distances, proper motions and line-of-sight velocities. Our results indicate that dynamical models of our Galaxy cannot neglect gravitational perturbations induced by the Large Magellanic Cloud infall, nor can observations of the stellar halo be treated in a reference frame that does not correct for disc reflex motion. Future spectroscopic surveys of the stellar halo combined with Gaia astrometry will allow for sophisticated modelling of the Large Magellanic Cloud trajectory across the Milky Way, constraining the dark matter distribution in both galaxies with unprecedented detail.</w:t>
      </w:r>
      <w:r>
        <w:br/>
      </w:r>
      <w:r>
        <w:rPr>
          <w:rStyle w:val="VerbatimChar"/>
        </w:rPr>
        <w:t xml:space="preserve">## 4413                                                                                                                                                                                                                                                                                                                                                                                                                                                                                                                                                                                                                                                                                                                                                                                                                                                                                                                                                                                                                                                                                                                                                                                                                                                                                                                                                                                                                                                                                                                                                                                                                                                                                                                                                                                                                                                                                                                                                                                                                                                                                                                                                                                                                                                                                                                                                                                                                                                                                                                                                                                                                                                                                                                                                                                                                                                                                                                                                                                                                                                                                                                                                                                                                                                                                                                                                                                                                                                                                                                                                                                                                                                                                                                                                                                                                                                                                                                                                                                                                                                                                                                                                                                                                                                                                                                                                                                                                                                                                                                                                                                                                                                                                                                                                                                                                                                                                                                                                                                                                                                                                                                                                                                                                                                                                                                                                                                                                                                                                             We present spectra of the pulsating sdB star KPD 1930+2752 which confirm that this star is a binary. The radial velocities measured from the Hα and He i 6678-A spectral lines vary sinusoidally with the same period (2 h 17 min) as the ellipsoidal variability seen by Billeres et al. The amplitude of the orbital motion (349.3±2.7 km s−1) combined with the canonical mass for sdB stars (0.5 M⊙) implies a total mass for the binary of 1.47±0.01 M⊙. The unseen companion star is almost certainly a white dwarf star. The binary will merge within ∼200 million years because of gravitational wave radiation. The accretion of helium and other elements heavier than hydrogen on to the white dwarf, which then exceeds the Chandrasekhar mass (1.4 M⊙), is a viable model for the cause of Type Ia supernovae. KPD 1930+2752 is the first star to be discovered that is a good candidate for the progenitor of a Type Ia supernova of this type, which will merge on an astrophysically interesting time-scale.</w:t>
      </w:r>
      <w:r>
        <w:br/>
      </w:r>
      <w:r>
        <w:rPr>
          <w:rStyle w:val="VerbatimChar"/>
        </w:rPr>
        <w:t xml:space="preserve">## 4421                                                                                                                                                                                                                                                                                                                                                                                                                                                                                                                                                                                                                                                                                                                                                                                                                                                                                                                                                                                                                                                                                                                                                                                                                                                                                                                                                                                                                                                                                                                                                                                                                                                                                                                                                                                                                                                                                                                                                                                                                                                                                                                                                                                                                                                                                                                                                                                                                                                                                                                                                                                                                                                                                                                                                                                                                                                                                                                                                                                                                                                                                                                                                                                                                                                                                                                                                                                                                                                                                                                                                                                                                                                                                                                                                                                                                                                                                                                                                                                                                                                                                                                                                                                                                                                                                                                                                                                                                                                                                                                                                                                                                                                                                                                                                                                                                                                                                                                                                                                                                                                                                                                                                                                                                                                                                                                                                                                                                                                                                                                                                                                                                                                                                                                                                                                                                                                                                                                                                                                                            Various classes of phenomena are now known, all of which apparently involve some violent nonstellar activity associated with the nuclei of galaxies. In this review, one particular manifestation of this violent activity, namely, strong extragalactic radio sources is described. The general problems of the energy supply in galactic nuclei are discussed. Some comments are made on the relevance of active nuclei to galactic evolution in general and observational cosmology. 45 references. (auth)</w:t>
      </w:r>
      <w:r>
        <w:br/>
      </w:r>
      <w:r>
        <w:rPr>
          <w:rStyle w:val="VerbatimChar"/>
        </w:rPr>
        <w:t xml:space="preserve">## 4439                                                                                                                                                                                                                                                                                                                                                                                                                                                                                                                                                                                                                                                                                                                                                                                                                                                                                                                                                                                                                                                                                                                                                                                                                                                                                                                                                                                                                                                                                                                                                                                                                                                                                                                                                                                                                                                                                                                                                                                                                                                                                                                                                                                                                                                                                                                                                                                                                                                                                                                                                                                                                                                                                                                                                                                                                                                                                                                                                                                                                                                                                                                                                                                                                                                                                                                                                                                                                                                                                                                                                                                                                                                                                                                                                                                                                                                                                                                                                                                                                                                                                                                                                                                                                                                                                                                                                                                                                                                                                                                                                                                                                                                                                                                                                                                                                                                                                                                                                                                                                                                                                                                                                             We test the correlation found by Reichart et al. between time variability and peak luminosity of gamma-ray bursts (GRBs). Recently, Guidorzi et al. found that this still holds for a sample of 32 GRBs with spectroscopic redshift, although with a larger scatter than that originally found by Reichart et al. However, Guidorzi et al. also found that a power law does not provide a good description of that. We report on the same test performed on a sample of 551 burst and transient source experiment (BATSE) GRBs with a significant measure of variability assuming the pseudo-redshifts derived by Band et al. (1186 GRBs) through the anticorrelation between spectral lag and peak luminosity. We still find a correlation between variability as defined by Reichart et al. and peak luminosity with higher significance. However, this subsample of BATSE GRBs shows a higher scatter around the best-fitting power law than that found by Reichart et al. in the variability/peak luminosity space. This is in agreement with the result found by Guidorzi et al. on a sample of 32 GRBs with measured redshift. These results confirm that a power law does not provide a satisfactory description for all the GRBs, in contrast with the original findings by Reichart et al. Ke yw ords: methods: data analysis ‐ gamma-rays: bursts.</w:t>
      </w:r>
      <w:r>
        <w:br/>
      </w:r>
      <w:r>
        <w:rPr>
          <w:rStyle w:val="VerbatimChar"/>
        </w:rPr>
        <w:t xml:space="preserve">## 4446                                                                                                                                                                                                                                                                                                                                                                                                                                                                                                                                                                                                                                                                                                                                                                                                                                                                                                                                                                                                                                                                                                                                                                                                                                                                                                                                                                                                                                                                                                                                                                                                                                                                                                                                                                                                                                                                                                                                                                                                                                                                                                                                                                                                                                                                                                                                                                                                                                                                                                                                                                                                                                                                                                                                                                                                                                                                                                                                                                                                                                                                                                                                                                                                                                                                                                                                                                                                                                                                                                                                                                                                                                                                                                                                                                                                                                                                                                                                                                                                                                                                                                                                                                                                                                                                                                                                                                                                                                                                                                                                                                                                                                                                                                                                                                                                                                                                                                                                                                                                                                                                                                                                                                                                                                                                                                                                                                                                                                         We have carried out a comparative statistical study for the displacement of the Sun from the Galactic plane (z ⊙ ) following three different methods. The study has been carried out using a sample of 537 young open clusters (YOCs) with log (Age) &lt; 8.5, lying within a heliocentric distance of 4 kpc, and 2030 OB stars observed up to a distance of 1200 pc, all of which have distance information. We statistically separated the members of the Gould Belt before investigating the variation in the z ⊙ estimation with different upper cut-off limits in the heliocentric distance and distance perpendicular to the Galactic plane. We have found that z ⊙ varies in the range ∼ 13-20 pc from the analysis of YOCs and in the range ∼6-28 pc from the analysis of OB stars. A significant scatter in z ⊙ , because of different cut-off values, is noticed for the OB stars, although no such deviation is seen for the YOCs. We have also determined scaleheights of 56.9 +3.8 -3.4 and 61.4 +2.7 -2.4 pc for the distribution of YOCs and OB stars, respectively.</w:t>
      </w:r>
      <w:r>
        <w:br/>
      </w:r>
      <w:r>
        <w:rPr>
          <w:rStyle w:val="VerbatimChar"/>
        </w:rPr>
        <w:t xml:space="preserve">## 4485                                                                                                                                                                                                                                                                                                                                                                                                                                                                                                                                                                                                                                                                                                                                                                                                                                                                                                                                                                                                                                                                                                                                                                                                                                                                                                                                                                                                                                                                                                                                                                                                                                                                                                                                                                                                                                                                                                                                                                                                                                                                                                                                                                                                                                                                                                                                                                                                                                                                                                                                                                                                                                                                                                                                                                                                                                                                                                                                                                                                                                                                                                                                                                                                                                                                                                                                                                                                                                                                                                                                                                                                                                                                                                                                                                                                                                                                                                                                                                                                                                                                                                                                                                                                                                                                                                                                                                                                                                                                                                                                                                                                                                                                                                                                                                                                                                                                                                                                                                                                                                                                                                                                                                                              We investigate the dependence of galaxy clustering on luminosity and spectral type using the 2dF Galaxy Redshift Survey (2dFGRS). Spectral types are assigned using the principal-component analysis of Madgwick et al. We divide the sample into two broad spectral classes: galaxies with strong emission lines ('late types') and more quiescent galaxies ('early types'). We measure the clustering in real space, free from any distortion of the clustering pattern owing to peculiar velocities, for a series of volume-limited samples. The projected correlation functions of both spectral types are well described by a power law for transverse separations in the range 2&lt;(sigma /h (-1) Mpc)&lt;15, with a marginally steeper slope for early types than late types. Both early and late types have approximately the same dependence of clustering strength on luminosity, with the clustering amplitude increasing by a factor of similar to2.5 between L * and 4L *. At all luminosities, however, the correlation function amplitude for the early types is similar to50 per cent higher than that of the late types. These results support the view that luminosity, and not type, is the dominant factor in determining how the clustering strength of the whole galaxy population varies with luminosity.</w:t>
      </w:r>
      <w:r>
        <w:br/>
      </w:r>
      <w:r>
        <w:rPr>
          <w:rStyle w:val="VerbatimChar"/>
        </w:rPr>
        <w:t xml:space="preserve">## 4489                                                                                                                                                                                                                                                                                                                                                                                                                                                                                                                                                                                                                                                                                                                                                                                                                                                                                                                                                                                                                                                                                                                                                                                                                                                                                                                                                                                                                                                                                                                                                                                                                                                                                                                                                                                                                                                                                                                                                                                                                                                                                                                                                                                                                                                                                                                                                                                                                                                                                                                                                                                                                                                                                                                                                                                                                                                                                                                                                                                                                                                                                                                                                                                                                                                                                                                                                                                                                                                                                                                                                                                                                                                                                                                                                                                                                                                                                                                                                                                                                                                                                                                                                                                                                                                                                                                                                                                                                                                                                                                                                                                                                                                                                                                                                                                                                                                                                                                                                                                                                                                                                                                                                                                                                                                                                                                        Their ubiquity and extreme densities make star clusters probes of prime importance of galaxy evolution. Old globular clusters keep imprints of the physical conditions of their assembly in the early Universe, and younger stellar objects, observationally resolved, tell us about the mechanisms at stake in their formation. Yet, we still do not understand the diversity involved: why is star cluster formation limited to 1e5 Msun objects in the Milky Way, while some dwarf galaxies like NGC 1705 are able to produce clusters 10 times more massive? Why do dwarfs generally host a higher specific frequency of clusters than larger galaxies? How to connect the present-day, often resolved, stellar systems to the formation of globular clusters at high redshift? And how do these links depend on the galactic and cosmological environments of these clusters? In this review, I present recent advances on star cluster formation and evolution, in galactic and cosmological context. The emphasis is put on the theory, formation scenarios and the effects of the environment on the evolution of the global properties of clusters. A few open questions are identified.</w:t>
      </w:r>
      <w:r>
        <w:br/>
      </w:r>
      <w:r>
        <w:rPr>
          <w:rStyle w:val="VerbatimChar"/>
        </w:rPr>
        <w:t xml:space="preserve">## 4537                                                                                                                                                                                                                                                                                                                                                                                                                                                                                                                                                                                                                                                                                                                                                                                                                                                                                                                                                                                                                                                                                                                                                                                                                                                                                                                                                                                                                                                                                                                                                                                                                                                                                                                                                                                                                                                                                                                                                                                                                                                                                                                                                                                                                                                                                                                                                                                                                                                                                                                                                                                                                                                                                                                                                                                                                                                                                                                                                                                                                                                                                                                                                                                                                                                                                                                                                                                                                                                                                                                                                                                                                                                                                                                                                                                                                                                                                                                                                                                                                                                                                                                                                                                                                                                                                                                                                                                                                                                                                                                                                                                                           The identification of two new planetary nebulae (PNe) in the Sagittarius dwarf spheroidal galaxy (Sgr) is presented. This brings the total number to four. Both new PNe were previously classified as Galactic objects. The first, StWr 2-21, belongs to the main body of Sgr, from its velocity and location. The second, the halo PN BoBn 1, has a location, distance and velocity in agreement with the leading tidal tail of Sgr. We estimate that 10 per cent of the Galactic halo consists of Sgr debris. The specific frequency of PNe indicates a total luminosity of Sgr, including its tidal tails, of M v = -14.1. StWr 2-21 shows a high abundance of [O/H] = -0.23, which confirms the high-metallicity population in Sgr uncovered by Bonifacio et al. The steep metallicity-age gradient in Sgr is due to interstellar medium (ISM) removal during the Galactic plane passages, ISM reformation due to stellar mass-loss, and possibly accretion of metal-enriched gas from our Galaxy. The ISM re-formation rate of Sgr, from stellar mass-loss, is 5 × 10 -4 M ⊙ yr -1 , amounting to ∼10 6 M ⊙ per orbital period. Hubble Space Telescope images of three of the PNe reveal well-developed bipolar morphologies, and provide clear detections of the central stars. All three stars with deep spectra show WR lines, suggesting that the progenitor mass and metallicity determines whether a PN central star develops a WR spectrum. One Sgr PN belongs to the class of IR-[WC] stars. Expansion velocities are determined for three nebulae. Comparison with hydrodynamical models indicates an initial density profile of p α r -3 . This is evidence for increasing mass-loss rates on the asymptotic giant branch. Peak mass-loss rates are indicated of ∼10 -4 M ⊙ yr -1 . The IR-[WC] PN, He 2-436, provides the sole direct detection of dust in a dwarf spheroidal galaxy, to date.</w:t>
      </w:r>
      <w:r>
        <w:br/>
      </w:r>
      <w:r>
        <w:rPr>
          <w:rStyle w:val="VerbatimChar"/>
        </w:rPr>
        <w:t xml:space="preserve">## 4550                                                                                                                                                                                                                                                                                                                                                                                                                                                                                                                                                                                                                                                                                                                                                                                                                                                                                                                                                                                                                                                                                                                                                                                                                                                                                                                                                                                                                                                                                                                                                                                                                                                                                                                                                                                                                                                                                                                                                                                                                                                                                                                                                                                                                                                                                                               Starting with observations in extreme ultraviolet done more than a decade ago by Transition Region and Coronal Explorer (TRACE), coronal seismology has become a rapidly evolving branch in astrophysics. Data from new space missions such as Solar Dynamic Observatory and Solar Terrestrial Relations Observatory have opened up new opportunities for coronal plasma diagnostics to study the energy transfer and energy transformation in both solar and stellar atmospheres. Solar atmosphere is divided into three main layers, namely, the photosphere, chromosphere and the corona. Magnetic loops e.g. flares and prominences and open flux tubes e.g. spicules and plumes are the basic structures in the coronal region. The two most popular models used in coronal seismology are the one that describes these loops and tubes as wave guides and resonators in terms of magneto-hydrodynamic (MHD) waves and oscillations; and the one that considers them as an equivalent of resistance, inductance and capacitance (RLC) circuit. Just above the chromosphere lies the transition region, an irregular layer of no more than 100 km thick where temperature increases drastically and inexplicably from 2 10 K to up to 2 MK in the corona: a mystery called the coronal heating problem. Scientists believe that flux tubes play an active role in the heating mechanism as they act as wave guides for MHD waves and are important in energy transfer from the dense photosphere to the rarefied corona. Dynamics in magnetised plasma can be adequately described by MHD hence its necessity in interpreting the wave and oscillatory phenomena in the low-β corona. In this case, coronal structures can be represented by plasma cylinders; and the standard model is based on the interaction of MHD waves (there are four different modes: kink, longitudinal, sausage and torsional) with them. Therefore, to fully understand coronal seismology, readers need to understand MHD approximation that consists of Maxwell equations, generalised Ohm’s Law, equations of plasma and the equation of state for ideal gas. This monograph is a comprehensive tutorial on coronal seismology with a lot of mathematics and plasma physics involved. The theories are clearly presented and the equations are well explained. Findings from observations e.g. the Bastille Day Flare seen with TRACE and numerical models e.g. 3D MHD simulations on waves in the corona are thoroughly discussed and wherever possible, theoretical results are compared to real observations. The accompanying illustrations like the cartoon version of a loop oscillation make understanding a lot easier. At the end of every chapter, a list of references and further readings are given. Also analysed are results from stellar studies. Flares in stellar magnetic loops display similar power-law distribution for radiation energy to the one seen on the Sun, so it is possible for solar-stellar analogy to be applied in the study of flaring events on the stars and other objects such as neutron stars, magnetars and accretion disks e. g. the one around black holes. The authors have done an excellent job in explaining such a complex subject effortlessly and succinctly. Of course, readers can only appreciate it by having some background knowledge and interest especially since math is everywhere. If anything could be improved, it is the citation style: instead of numerical, author-year would be better. The typos are insignificant but the authors might want to change Further Heading to Further Reading at the end of Chapter 3. Other than that, pedants might wonder why the name of one of the telescopes is given in italic for no apparent reason, for example, or why the first time the acronym QPP is introduced, it is without the complete expression. These are just trivialities that do not mar the text in the least. List of acronyms especially for telescopes (so that the authors would not have to repeat them all the time) would be extremely helpful if they were to be included. All things considered, this monograph is a success.</w:t>
      </w:r>
      <w:r>
        <w:br/>
      </w:r>
      <w:r>
        <w:rPr>
          <w:rStyle w:val="VerbatimChar"/>
        </w:rPr>
        <w:t xml:space="preserve">## 4568                                                                                                                                                                                                                                                                                                                                                                                                                                                                                                                                                                                                                                                                                                                                                                                                                                                                                                                                                                                                                                                                                                                                                                                                                                                                                                                                                                                                                                                                                                                                                                                                                                                                                                                                                                                                                                                                                                                                                                                                                                                                                                                                                                                                                                                                                                                                                                                                                                                                                                                                                                                                                                                                                                                                                                                                                                                                                                                                                                                                                                                                                                                                                                                                                                                                                                                                                                                                                                                                                                                                                                                                                                                                                                                                                                                                                                                                                                                                                                                                                                                                                                                                                                                                                                                                                                                                                                                                                                                                                                                                                                                                                                                                                                                                                                                                                                                                                                                                                                                                                                                                                                                                                                                                                                                                                                                                                                                                                                                                                                                                                                                Some evolved stars in the pre-planetary nebula phase produce highly-collimated molecular outflows that resemble the accretion-driven jets and outflows from pre-main sequence stars. We show that IRAS 16342-3814 (the Water Fountain Nebula) is such an object and present K-band integral field spectroscopy revealing a fast (&gt; 150 km s −1 ) bipolar H2 outflow. The H2 emission is shock excited and may arise in fast-moving clumps, accelerated by the previously observed precessing jet. The total luminosity in H2 is 0.37 L⊙ which is comparable with that of accretion-powered outflows from Class 0 protostars. We also detect CO overtone bandhead emission in the scattered continuum, indicating hot molecular gas close to the centre, a feature also observed in a number of protostars with active jets. It seems likely that the jet and outflow in IRAS 16342-3814 are powered by accretion onto a binary companion.</w:t>
      </w:r>
      <w:r>
        <w:br/>
      </w:r>
      <w:r>
        <w:rPr>
          <w:rStyle w:val="VerbatimChar"/>
        </w:rPr>
        <w:t xml:space="preserve">## 4583                                                                                                                                                                                                                                                                                                                                                                                                                                                                                                                                                                                                                                                                                                                                                                                                                                                                                                                                                                                                                                                                                                                                                                                                                                                                                                                                                                                                                                                                                                                                                                                                                                                                                                                                                                                                                                                                                                                                                                                                                                                                                                                                                                                                                                                                                                                                                                                                                                                                                                                                                                                                                                                                                                                                                                                                                                                                                                                                                                                                                                                                                                                                                                                                                                                                                                                                                                                                                                                                                                                                                                                                                                                                                                                                                                                                                                                                                                                                                                                                                                                                                                                                                                                                                                                                                                                                                                                                                                                                                                                                                                                                                                                 Observations on galactic scales seem to be in contradiction with recent high-resolution N-body simulations. This so-called cold dark matter (CDM) crisis has been addressed in several ways, ranging from a change in fundamental physics by introducing self-interacting cold dark matter particles to a tuning of complex astrophysical processes such as global and/or local feedback. All these efforts attempt to soften density profiles and reduce the abundance of satellites in simulated galaxy haloes. In this paper, we explore a different approach that consists of filtering the dark matter power spectrum on small scales, thereby altering the formation history of low-mass objects. The physical motivation for damping these fluctuations lies in the possibility that the dark matter particles have a different nature, i.e. are warm (WDM) rather than cold. We show that this leads to some interesting new results in terms of the merger history and large-scale distribution of low-mass haloes, compared with the standard CDM scenario. However, WDM does not appear to be the ultimate solution, in the sense that it is not able to fully solve the CDM crisis, even though one of the main drawbacks, namely the abundance of satellites, can be remedied. Indeed, the cuspiness of the halo profiles still persists, at all redshifts, and for all haloes and sub-haloes that we investigated. Despite the persistence of the cuspiness problem of DM haloes, WDM seems to be still worth taking seriously, as it alleviates the problems of over-abundant sub-structures in galactic haloes and possibly the lack of angular momentum of simulated disc galaxies. WDM also lessens the need to invoke strong feedback to solve these problems, and may provide a natural explanation of the clustering properties and ages of dwarfs.</w:t>
      </w:r>
      <w:r>
        <w:br/>
      </w:r>
      <w:r>
        <w:rPr>
          <w:rStyle w:val="VerbatimChar"/>
        </w:rPr>
        <w:t xml:space="preserve">## 4597                                                                                                                                                                                                                                                                                                                                                                                                                                                                                                                                                                                                                                                                                                                                                                                                                                                                                                                                                                                                                                                                                                                                                                                                                                                                                                                                                                                                                                                                                                                                                                                                                                                                                                                                                                                                                                                                                                                                                                                                                                                                                                                                                                                                                                                                                                                                                                                                                                                                                                                                                                                                                                                                                                                                                                                                                                                                                                                                                                                                                                                                                                                                                                                                                                                                                                                                                                                                                                                                                                                                                                                                                                                                                                                                                                                                                                                                                                                                                                                                                                                                                                                                                                                                                                                                                                                                                                                                                                                                                                                                                                                                                                                                                                                                                                                                                                                                                                                                                                                                                                                                                                                                                                                                                                                                                                                                                                                                                                                                                                                                                                                                                                                                                                                                    Stars of all evolutionary phases have been found to have excess infrared emission due to the presence of circumstellar material. To identify such stars, we have positionally correlated the infrared Mid-Course Space Experiment (MSX) Point Source Catalogue and the Tycho-2 optical catalogue. Near-mid-infrared colour criteria have been developed to select infrared excess stars. The search yielded 1938 excess stars; over half (979) have never previously been detected by IRAS. The excess stars were found to be young objects such as Herbig Ae/Be and Be stars, and evolved objects such as OH/IR (infrared) and carbon stars. A number of B-type excess stars were also discovered whose infrared colours could not be readily explained by known catalogued objects.</w:t>
      </w:r>
      <w:r>
        <w:br/>
      </w:r>
      <w:r>
        <w:rPr>
          <w:rStyle w:val="VerbatimChar"/>
        </w:rPr>
        <w:t xml:space="preserve">## 4600                                                                                                                                                                                                                                                                                                                                                                                                                                                                                                                                                                                                                                                                                                                                                                                                                                                                                                                                                                                                                                                                                                                                                                                                                                                                                                                                                                                                                                                                                                                                                                                                                                                                                                                                                                                                                                                                                                                                                                                                                                                                                                                                                                                                                                                                                                                                                                                                                                                                                                                                                                                                                                                                                                                                                                                                                                                                                                                                                                                                                                                                                                                                                                                                                                                                                                                                                                                                                                                                                                                                                                                                                                                                                                                                                                                                                                                                                                                                                                                                                                                                                                                                                                                                                                                                                                                                                                                                                                                                                                                                                                                                                                                                                                                                                                                                                                                                                                                                                                                                                                                                                                                                                                                                                                                                                                                                                                                                                                                 In previous work, we discussed the detection of reverberation delays in the narrow-line Seyfert 1 (NLS1) 1H0707−495. The delays originate close to the black hole. Here, we show that RE J1034+396 shows very similar lag properties. At low frequencies ( 3 keV) bands lag behind the intermediate band (1–3 keV). The simplest interpretation is that the intermediate band is dominated by the direct power-law continuum, while the soft and hard bands are dominated by the relativistically smeared reflected emission. The low-frequency delays are present in both available observations. The high-frequency lags are only seen in one observation. In the observation where high-frequency reverberation delays are observed, the spectrum contains a power-law component and there is a quasi-periodic oscillation (QPO) in the light curve. In the other observation, no power-law component is required and no QPO is seen. The lags originate a few gravitational radii from the black hole, and the QPO is associated with the power-law-emitting corona.</w:t>
      </w:r>
      <w:r>
        <w:br/>
      </w:r>
      <w:r>
        <w:rPr>
          <w:rStyle w:val="VerbatimChar"/>
        </w:rPr>
        <w:t xml:space="preserve">## 4608                                                                                                                                                                                                                                                                                                                                                                                                                                                                                                                                                                                                                                                                                                                                                                                                                                                                                                                                                                                                                                                                                                                                                                                                                                                                                                                                                                                                                                                                                                                                                                                                                                                                                                                                                                                                                                                                                                                                                                                                                                                                                                                                                                                                                                                                                                                                                                                                                                                                                                                                                                                                                                                                                                                                                                                                                                                                                                                                                                                                                                                                                                                                                                                                                                                                                                                                                                                                                                                                                                                                                                                                                                                                                                                                                                                                                                                                                                                                                                                                                                                                                                                                                                                                                                                                                                                                                                                                                                                                                                                                                                                                                                                                                                                                                                                                                                                                                                                                                      Jets powered by active galactic nuclei appear impressively stable compared with their terrestrial and laboratory counterparts—they can be traced from their origin to distances exceeding their injection radius by up to a billion times1,2. However, some less energetic jets get disrupted and lose their coherence on the scale of their host galaxy1,3. Quite remarkably, on the same scale, these jets are expected to become confined by the thermal pressure of the intra-galactic gas2. Motivated by these observations, we have started a systematic study of active galactic nuclei jets undergoing reconfinement via computer simulations. Here, we show that in the case of unmagnetized relativistic jets, the reconfinement is accompanied by the development of an instability and transition to a turbulent state. During their initial growth, the perturbations have a highly organized streamwise-oriented structure, indicating that it is not the Kelvin–Helmholtz instability, the instability which has been the main focus of the jet stability studies so far4,5. Instead, it is closely related to the centrifugal instability6. This instability is likely to be behind the division of active galactic nuclei jets into two morphological types in the Fanaroff–Riley classification7.During reconfinement in unmagnetized relativistic jets, a centrifugal instability develops that leads to a turbulent state. This instability likely lies behind the division of active galactic nuclei jets into the two Fanaroff–Riley classes.</w:t>
      </w:r>
      <w:r>
        <w:br/>
      </w:r>
      <w:r>
        <w:rPr>
          <w:rStyle w:val="VerbatimChar"/>
        </w:rPr>
        <w:t xml:space="preserve">## 4612                                                                                                                                                                                                                                                                                                                                                                                                                                                                                                                                                                                                                                                                                                                                                                                                                                                                                                                                                                                                                                                                                                                                                                                                                                                                                                                                                                                                                                                                                                                                                                                                                                                                                                                                                                                                                                                                                                                                                                                                                                                                                                                                                                                                                                                                                                                                                                                                                                                                                                                                                                                                                                                                                                                                                                                                                                                                                                                                                                                                                                                                                                                                                                                                                                                                                                                                                                                                                                                                                                                                                                                                                                                                                                                                                                                                                                                                                                                                                                                                                                                                                                                                                                                                                                                                                                                                                                                                                                                                                                                                                                                                                                                                                                                                                                                                                                                                                                                                                                                                                                                                                                                                                                                                                                                                                                                                                                                                                                                                                                                                                                                                                                                                                                                                                                                                           We report the detection of very broad H I absorption against the central regions of the radio galaxy 3C 293. The absorption profile, obtained with the Westerbork Synthesis Radio Telescope, has a full width at zero intensity of about 1400 km s-1, and most of this broad absorption (~1000 km s-1) is blueshifted relative to the systemic velocity. This absorption represents a fast outflow of neutral gas from the central regions of this active galactic nucleus. Possible causes for such an outflow are discussed. We favor the idea that the interaction between the radio jet and the rich interstellar medium produces this outflow. Some of the implications of this scenario are considerebd.</w:t>
      </w:r>
      <w:r>
        <w:br/>
      </w:r>
      <w:r>
        <w:rPr>
          <w:rStyle w:val="VerbatimChar"/>
        </w:rPr>
        <w:t xml:space="preserve">## 4665                                                                                                                                                                                                                                                                                                                                                                                                                                                                                                                                                                                                                                                                                                                                                                                                                                                                                                                                                                                                                                                                                                                                                                                                                                                                                                                                                                                                                                                                                                                                                                                                                                                                                                                                                                                                                                                                                                                                                                                                                                                                                                                                                                                                                                                                                                                                                                                                                                                                                                                                                                                                                                                                                                                                                                                                                                                                                                                                                                                                                                                                                                                                                                                                                                                                                                                                                                                                                                                                                                                                                                                                                                                                                                                                                                                                                                                                                                                                                                                                                                                                                                                                                                                                                                                                                                                                                                                                                                                                                                                                                                                                                                                                                                                                                                                                                                                                                                                                                                                            Clumping in hot star winds can significantly affect estimates of mass-loss rates, the inferred evolution of the star, and the environmental impact of the wind. A hydrodynamical simulation of a colliding winds binary (CWB) with clumpy winds reveals that the clumps are rapidly destroyed after passing through the confining shocks of the wind-wind collision region (WCR) for reasonable parameters of the clumps if the flow in the WCR is adiabatic. Despite large density and temperature fluctuations in the postshock gas, the overall effect of the interaction is to smooth the existing structure in the winds. Averaged over the entire interaction region, the resulting X-ray emission is very similar to that from the collision of smooth winds. The insensitivity of the X-ray emission to clumping suggests it is an excellent diagnostic of the stellar mass-loss rates () in wide CWBs and may prove to be a useful addition to existing techniques for deriving , many of which are extremely sensitive to clumping. Clumpy winds also have implications for a variety of phenomena at the WCR: particle acceleration may occur throughout the WCR due to supersonic MHD turbulence, reacceleration at multiple shocks, and reconnection; a statistical description of the properties of the WCR may be required for studies of nonequilibrium ionization and the rate of electron heating; and the physical mixing of the two winds will be enhanced, as seems necessary to trigger dust formation.</w:t>
      </w:r>
      <w:r>
        <w:br/>
      </w:r>
      <w:r>
        <w:rPr>
          <w:rStyle w:val="VerbatimChar"/>
        </w:rPr>
        <w:t xml:space="preserve">## 4670                                                                                                                                                                                                                                                                                                                                                                                                                                                                                                                                                                                                                                                                                                                                                                                                                                                                                                                                                                                                                                                                                                                                                                                                                                                                                                                                                                                                                                                                                                                                                                                                                                                                                                                                                                                                                                                                                                                                                                                                                                                                                                                                                                                                                                                                                                                                                                                                                                                                                                                                                                                                                                                                                                                                                                                                                                                                                                                                                                                                                                                                                                                                                                                                                                                                                                                                                                                                                                                                                                                                                                                                                                                                                                                                                                                                                                                                                                                                                                                                                                                                                                                                                                                                                                                                                                                                                                                                                                                                                                                                                                                                                                                                                                                                                                                                                                                                                                                                                                                                                                                                                        Chandra observations of the Cartwheel galaxy reveal a population of ultraluminous X-ray sources (ULXs) with lifetimes &lt; 10 7 yr associated with a spreading wave of star formation which began some 3 x 10 8 yr ago. A population of high-mass X-ray binaries provides a simple model: donor stars of initial masses M 2 ≥ 15 M ○. transfer mass on their thermal time-scales to black holes of masses M 1 ≥ 10 M ○. . For alternative explanations of the Cartwheel ULX population in terms of intermediate-mass black holes (IMBHs) accreting from massive stars, the inferred production rate ≥10 -6 yr -1 implies at least 300 IMBHs, and more probably 3 x 10 4 , within the star-forming ring. These estimates are increased by factors of η -1 if the efficiency η with which IMBHs find companions of ≥15 M ○. within 10 7 yr is &lt;1. Current models of IMBH production would require a very large mass (≥10 10 M ○. ) of stars to have formed new clusters. Further, the accretion efficiency must be low (≥ 6 x 10 -3 ) for IMBH binaries, suggesting super-Eddington accretion, even though intermediate black hole masses are invoked with the purpose of avoiding it. These arguments suggest either that, to make a ULX, an IMBH must accrete from some as yet unknown non-stellar mass reservoir with very specific properties, or that most if not all ULXs in star-forming galaxies are high-mass X-ray binaries.</w:t>
      </w:r>
      <w:r>
        <w:br/>
      </w:r>
      <w:r>
        <w:rPr>
          <w:rStyle w:val="VerbatimChar"/>
        </w:rPr>
        <w:t xml:space="preserve">## 4671                                                                                                                                                                                                                                                                                                                                                                                                                                                                                                                                                                                                                                                                                                                                                                                                                                                                                                                                                                                                                                                                                                                                                                                                                                                                                                                                                                                                                                                                                                                                                                                                                                                                                                                                                                                                                                                                                                                                                                                                                                                                                                                                                                                                                                                                                                                                                                                                                                                                                                                                                                                                                                                                                                                                                                                                                                                                                                                                                                                                                                                                                                                                                                                                                                                                                                                                                                                                                                                                                                                                                                                                                                                                                                                                                                                                                                                                                                                                                                                                                                                                                                                                                                                                                                                                                                                                                                                                                                                                                                                                                                                                                                                                                                                                                                                                                                                                                                                                                                                                                                                                                        Chandra observations of the Cartwheel galaxy reveal a population of ultraluminous X-ray sources (ULXs) with lifetimes &lt; 10 7 yr associated with a spreading wave of star formation which began some 3 x 10 8 yr ago. A population of high-mass X-ray binaries provides a simple model: donor stars of initial masses M 2 ≥ 15 M ○. transfer mass on their thermal time-scales to black holes of masses M 1 ≥ 10 M ○. . For alternative explanations of the Cartwheel ULX population in terms of intermediate-mass black holes (IMBHs) accreting from massive stars, the inferred production rate ≥10 -6 yr -1 implies at least 300 IMBHs, and more probably 3 x 10 4 , within the star-forming ring. These estimates are increased by factors of η -1 if the efficiency η with which IMBHs find companions of ≥15 M ○. within 10 7 yr is &lt;1. Current models of IMBH production would require a very large mass (≥10 10 M ○. ) of stars to have formed new clusters. Further, the accretion efficiency must be low (≥ 6 x 10 -3 ) for IMBH binaries, suggesting super-Eddington accretion, even though intermediate black hole masses are invoked with the purpose of avoiding it. These arguments suggest either that, to make a ULX, an IMBH must accrete from some as yet unknown non-stellar mass reservoir with very specific properties, or that most if not all ULXs in star-forming galaxies are high-mass X-ray binaries.</w:t>
      </w:r>
      <w:r>
        <w:br/>
      </w:r>
      <w:r>
        <w:rPr>
          <w:rStyle w:val="VerbatimChar"/>
        </w:rPr>
        <w:t xml:space="preserve">## 4674                                                                                                                                                                                                                                                                                                                                                                                                                                                                                                                                                                                                                                                                                                                                                                                                                                                                                                                                                                                                                                                                                                                                                                                                                                                                                                                                                                                                                                                                                                                                                                                                                                                                                                                                                                                                                                                                                                                                                                                                                                                                                                                                                                                                                                                                                                                                                                                                                                                                                                                                                                                                                                                                                                                                                                                                                                                                                                                                                                                                                                                                                                                                                                                                                                                                                                                                                                                                                                                                                                                                                                                                                                                                                                                                                                                                                                                                                                                                                                                                                                                                                                                                                                                                                                                                                                                                                                                                                                                                                                                                                                                                                                                                                                                                                                                                                                                                                                                                                                                                                                                                                                                                                                                                                                                                                                                                                                    We present an analytical method for constraining the substellar initial mass function in globular clusters, based on the observed frequency of transit events. Globular clusters typically have very high stellar densities where close encounters are relatively common, and thus tidal capture can occur to form close binary systems. Encounters between main-sequence stars and lower-mass objects can result in tidal capture if the mass ratio is ≥ 10 - 2 . If brown dwarfs exist in significant numbers, they too will be found in close binaries, and some fraction of their number should be revealed as they transit their stellar companions. We calculate the rare of tidal capture of brown dwarfs in both segregated and unsegregated clusters, and find that the tidal capture is more likely to occur over an initial relaxation time before equipartition occurs. The lack of any such transits in recent Hubble Space Telescope monitoring of 47 Tuc implies an upper limit on the frequency of brown dwarfs (≤15 per cent relative to stars) which is significantly below that measured in the galactic field and young clusters.</w:t>
      </w:r>
      <w:r>
        <w:br/>
      </w:r>
      <w:r>
        <w:rPr>
          <w:rStyle w:val="VerbatimChar"/>
        </w:rPr>
        <w:t xml:space="preserve">## 4675                                                                                                                                                                                                                                                                                                                                                                                                                                                                                                                                                                                                                                                                                                                                                                                                                                                                                                                                                                                                                                                                                                                                                                                                                                                                                                                                                                                                                                                                                                                                                                                                                                                                                                                                                                                                                                                                                                                                                                                                                                                                                                                                                                                                                                                                                                                                                                                                                                                                                                                                                                                                                                                                                                                                                                                                                                                                                                                                                                                                                                                                                                                                                                                                                                                                                                                                                                                                                                                                                                                                                                                                                                                                                                                                                                                                                                                                                                                                                                                                                                                                                                                                                                                                                                                                                                                                                                                                                                                                                                                                                                                                                                                                                                                                                                                                                                                                                                                                                                                                                                                                                                                                                                                                                                                                                                                                                                    We present an analytical method for constraining the substellar initial mass function in globular clusters, based on the observed frequency of transit events. Globular clusters typically have very high stellar densities where close encounters are relatively common, and thus tidal capture can occur to form close binary systems. Encounters between main-sequence stars and lower-mass objects can result in tidal capture if the mass ratio is ≥ 10 - 2 . If brown dwarfs exist in significant numbers, they too will be found in close binaries, and some fraction of their number should be revealed as they transit their stellar companions. We calculate the rare of tidal capture of brown dwarfs in both segregated and unsegregated clusters, and find that the tidal capture is more likely to occur over an initial relaxation time before equipartition occurs. The lack of any such transits in recent Hubble Space Telescope monitoring of 47 Tuc implies an upper limit on the frequency of brown dwarfs (≤15 per cent relative to stars) which is significantly below that measured in the galactic field and young clusters.</w:t>
      </w:r>
      <w:r>
        <w:br/>
      </w:r>
      <w:r>
        <w:rPr>
          <w:rStyle w:val="VerbatimChar"/>
        </w:rPr>
        <w:t xml:space="preserve">## 4684                                                                                                                                                                                                                                                                                                                                                                                                                                                                                                                                                                                                                                                                                                                                                                                                                                                                                                                                                                                                                                                                                                                                                                                                                                                                                                                                                                                                                                                                                                                                                                                                                                                                                                                                                                                                                                                                                                                                                                                                                                                                                                                                                                                                                                                                                                                                                                                                                                                                                                                                                                                                                                                                                                                                                                                                                                                                                                                                                                                                                                                                                                                                                                                                                                                                                                                                                                                                                                                                                                                                                                                                                                                                                                                                                                                                                                                                                                                                                                                                                                                                                                                                                                                                                                                                                                                                                                                                                                                                                                                                                                                                                                                                                                                                                                                                                                                                                                                                                                                                                                                                                                                                                                                                                                     We have analysed a sample of 1292 4.5-mu m-selected galaxies at z &gt;= 3, over 0.6 deg2 of the UKIRT Infrared Deep Survey (UKIDSS) Ultra Deep Survey (UDS). Using photometry from the U band through 4.5 mu m, we have obtained photometric redshifts and derived stellar masses for our sources. Only two of our galaxies potentially lie at z &gt; 5. We have studied the galaxy stellar mass function at 3 10 between z = 5 and 3, indicating that the assembly rate of these galaxies proceeded &gt; 20 times faster at these redshifts than at 0 &lt;z &lt;2; (ii) the Schechter function slope alpha is significantly steeper than that displayed by the local stellar mass function, which is a consequence of both the steeper faint end and the absence of a pure exponential decline at the high-mass end; and (iii) the evolution of the comoving stellar mass density from z = 0 to 5 can be modelled as log(10M) = -(0.05 +/- 0.09)z2 -(0.22 -/+ 0.32)z + 8.69. At 3 &lt;z &lt;4, more than 30 per cent of the galaxies would be missed by optical surveys with R &lt;27 or z &lt;26. Thus, our study demonstrates the importance of deep mid-infrared surveys over large areas to perform a complete census of massive galaxies at high z and trace the early stages of massive galaxy assembly.</w:t>
      </w:r>
      <w:r>
        <w:br/>
      </w:r>
      <w:r>
        <w:rPr>
          <w:rStyle w:val="VerbatimChar"/>
        </w:rPr>
        <w:t xml:space="preserve">## 4685                                                                                                                                                                                                                                                                                                                                                                                                                                                                                                                                                                                                                                                                                                                                                                                                                                                                                                                                                                                                                                                                                                                                                                                                                                                                                                                                                                                                                                                                                                                                                                                                                                                                                                                                                                                                                                                                                                                                                                                                                                                                                                                                                                                                                                                                                                                                                                                                                                                                                                                                                                                                                                                                                                                                                                                                                                                                                                                                                                                                                                                                                                                                                                                                                                                                                                                                                                                                                                                                                                                                                                                                                                                                                                                                                                                                                                                                                                                                                                                                                                                                                                                                                                                                                                                                                                                                                                                                                                                                                                                                                                                                                                                                                                                                                                                                                                                                                                                                                                                                                                                                                                                                                                                                                                     We have analysed a sample of 1292 4.5-mu m-selected galaxies at z &gt;= 3, over 0.6 deg2 of the UKIRT Infrared Deep Survey (UKIDSS) Ultra Deep Survey (UDS). Using photometry from the U band through 4.5 mu m, we have obtained photometric redshifts and derived stellar masses for our sources. Only two of our galaxies potentially lie at z &gt; 5. We have studied the galaxy stellar mass function at 3 10 between z = 5 and 3, indicating that the assembly rate of these galaxies proceeded &gt; 20 times faster at these redshifts than at 0 &lt;z &lt;2; (ii) the Schechter function slope alpha is significantly steeper than that displayed by the local stellar mass function, which is a consequence of both the steeper faint end and the absence of a pure exponential decline at the high-mass end; and (iii) the evolution of the comoving stellar mass density from z = 0 to 5 can be modelled as log(10M) = -(0.05 +/- 0.09)z2 -(0.22 -/+ 0.32)z + 8.69. At 3 &lt;z &lt;4, more than 30 per cent of the galaxies would be missed by optical surveys with R &lt;27 or z &lt;26. Thus, our study demonstrates the importance of deep mid-infrared surveys over large areas to perform a complete census of massive galaxies at high z and trace the early stages of massive galaxy assembly.</w:t>
      </w:r>
      <w:r>
        <w:br/>
      </w:r>
      <w:r>
        <w:rPr>
          <w:rStyle w:val="VerbatimChar"/>
        </w:rPr>
        <w:t xml:space="preserve">## 4693                                                                                                                                                                                                                                                                                                                                                                                                                                                                                                                                                                                                                                                                                                                                                                                                                                                                                                                                                                                                                                                                                                                                                                                                                                                                                                                                                                                                                                                                                                                                                                                                                                                                                                                                                                                                                                                                                                                                                                                                                                                                                                                                                                                                                                                                                                                                                                                                                                                                                                                                                                                                                                                                                                                                                                                                                                                                                                                                                                                                                                                                                                                                                                                                                                                                                                                                                                                                                                                                                                                                                                                                                                                                                                                                                                                                                                                                                                                                                                                                                                                                                                                                                                                                                                                                                                                                                                                                                                                                                                                                                                                                                                                                                                                                                                                                                                                                                                                                                                                                                                                                                                                                                                                                                                                                                                                                                                                                                                                                                                                                                                                                                                                                                                                                                                       Many, possibly most, stars form in binary and higher order multiple systems. Therefore, the properties and frequency of binary systems provide strong clues to the star-formation process, and constraints on star-formation models. However, the majority of stars also form in star clusters in which the birth binary properties and frequency can be altered rapidly by dynamical processing. Thus, we almost never see the birth population, which makes it very difficult to know whether star formation (as traced by binaries, at least) is universal or whether it depends on the environment. In addition, the field population consists of a mixture of systems from different clusters that have all been processed in different ways.</w:t>
      </w:r>
      <w:r>
        <w:br/>
      </w:r>
      <w:r>
        <w:rPr>
          <w:rStyle w:val="VerbatimChar"/>
        </w:rPr>
        <w:t xml:space="preserve">## 4710                                                                                                                                                                                                                                                                                                                                                                                                                                                                                                                                                                                                                                                                                                                                                                                                                                                                                                                                                                                                                                                                                                                                                                                                                                                                                                                                                                                                                                                                                                                                                                                                                                                                                                                                                                                                                                                                                                                                                                                                                                                                                                                                                                                                                                                                                                                                                                                                                                                                                                                                                                                                                                                                                                                                                                                                                                                                                                                                                                                                                                                                                                                                                                                                                                                                                                                                                                                                                                                                                                                                                                                                                                                                                                                                                                                                                                                                                                                                                                                                                                                                                                                                                                                                                                                                                                                                                                                                                                                                                                                                                                                                                                                                                                                                                                                                                                                                                                                                                                                                                                                                                                                                                                                                                                                     The First Data Release (DR1) of the UKIRT Infrared Deep Sky Survey (UKIDSS) took place on 2006 July 21. UKIDSS is a set of five large near–infrared surveys, covering a complementary range of areas, depths, and Galactic latitudes. DR1 is the first large release of survey-quality data from UKIDSS and includes 320 deg of multicolour data to (Vega) K = 18, complete (depending on the survey) in three to five bands from the set ZYJHK, together with 4 deg of deep JK data to an average depth K = 21. In addition the release includes a similar quantity of data with incomplete filter coverage. In JHK, in regions of low extinction, the photometric uniformity of the calibration is better than 0.02mag. in each band. The accuracy of the calibration in ZY remains to be quantified, and the same is true of JHK in regions of high extinction. The median image FWHM across the dataset is 0.82. We describe changes since the Early Data Release in the implementation, pipeline and calibration, quality control, and archive procedures. We provide maps of the areas surveyed, and summarise the contents of each of the five surveys in terms of filters, areas, and depths. DR1 marks completion of 7 per cent of the UKIDSS 7-year goals.</w:t>
      </w:r>
      <w:r>
        <w:br/>
      </w:r>
      <w:r>
        <w:rPr>
          <w:rStyle w:val="VerbatimChar"/>
        </w:rPr>
        <w:t xml:space="preserve">## 4713                                                                                                                                                                                                                                                                                                                                                                                                                                                                                                                                                                                                                                                                                                                                                                                                                                                                                                                                                                                                                                                                                                                                                                                                                                                                                                                                                                                                                                                                                                                                                                                                                                                                                                                                                                                                                                                                                                                                                                                                                                                                                                                                                                                                                                                                                                                                                                                                                                                                                                                                                                                                                                                                                                                                                                                                                                                                                                                                                                                                                                                                                                                                                                                                                                                                                                                                                                                                                                                                                                                                                                                                                                                                                                                                                                                                                                                                                                                                                                                                                                                                                                                                                                                                                                                                                                                                                                                                                                                                                                                                                                                                                                                                                                                                                                                                                                                                                                                                                                                                                                                                                                                                                                                                           We report the discovery of diffuse far-infrared and far-ultraviolet emission projected near the interacting pair NGC 4435/4438, in the Virgo cluster. This feature spatially coincides with a well-known low surface-brightness optical plume, usually interpreted as tidal debris. If extragalactic, this stream would represent not only one of the clearest examples of intracluster dust, but also a rare case of intracluster molecular hydrogen and large-scale intracluster star formation. However, the ultraviolet, far-infrared, H i and CO emission as well as the dynamics of this feature are extremely unusual for tidal streams but are typical of Galactic cirrus clouds. In support to the cirrus scenario, we show that a strong spatial correlation between far-infrared and far-ultraviolet cirrus emission is observed across the centre of the Virgo cluster, over a scale of several degrees. This study demonstrates how dramatic Galactic cirrus contamination can be, even at optical and ultraviolet wavelengths and at high galactic latitudes. If ignored, the presence of diffuse light scattered by Galactic dust clouds could significantly bias our interpretation of low surface-brightness features and diffuse light observed around galaxies and in clusters of galaxies.</w:t>
      </w:r>
      <w:r>
        <w:br/>
      </w:r>
      <w:r>
        <w:rPr>
          <w:rStyle w:val="VerbatimChar"/>
        </w:rPr>
        <w:t xml:space="preserve">## 4715                                                                                                                                                                                                                                                                                                                                                                                                                                                                                                                                                                                                                                                                                                                                                                                                                                                                                                                                                                                                                                                                                                                                                                                                                                                                                                                                                                                                                                                                                                                                                                                                                                                                                                                                                                                                                                                                                                                                                                                                                                                                                                                                                                                                                                                                                                                                                                                                                                                                                                                                                                                                                                                                                                                                                                                                                                                                                                                                                                                                                                                                                                                                                                                                                                                                                                                                                                                                                                                                                                                                                                                                                                                                                                                                                                                                                                                                                                                                                                                                                                                                                                                                                                                                                                                                                                                                                                                                                                                                                                                                                                                                                                                                                                                                                                                                                                                                                                                                                                                                                                                                                                                                Numerous authors have suggested that the ultra-high energy cosmic rays (UHECR) detected by the Pierre Auger Observatory and other cosmic-ray telescopes may be accelerated in the nuclei, jets or lobes of radio galaxies. Here I focus on stoch astic acceleration in the lobes. I show that the requirement that they accelerate protons to the highest observed energies places constraints on the observable properties of radio lobes tha t are satisfied by a relatively small number of objects within the Greisen-Zat’sepin-Kuzmin (GZ K) cutoff; if UHECR are protons and are accelerated within radio lobes, their sources a re probably already known and catalogued radio galaxies. I show that lobe acceleration al so implies a (charge-dependent) upper energy limit on the UHECR that can be produced in this way; if lobes are the dominant accelerators in the local universe and if UHECR are predominantly protons, we are unlikely to see cosmic rays much higher in energy than those we have already observed. I comment on the viability of the stochastic acceleration mechanism and the likely composition of cosmic rays accelerated in this way, based on our current understanding of the contents of the large-scale lobes of radio galaxies, and finally discuss the implication s of stochastic lobe acceleration for the future of cosmic ray astronomy.</w:t>
      </w:r>
      <w:r>
        <w:br/>
      </w:r>
      <w:r>
        <w:rPr>
          <w:rStyle w:val="VerbatimChar"/>
        </w:rPr>
        <w:t xml:space="preserve">## 4732                                                                                                                                                                                                                                                                                                                                                                                                                                                                                                                                                                                                                                                                                                                                                                                                                                                                                                                                                                                                                                                                                                                                                                                                                                                                                                                                                                                                                                                                                                                                                                                                                                                                                                                                                                                                                                                                                                                                                                                                                                                                                                                                                                                                                                                                                                                                                                                                                                                                                                                                                                                                                                                                                                                                                                                                                                                                                                                                                                                                                                                                                                                                                                                                                                                                                                                                                                                                                                                                                                                                                                                                                                                                                                                                                                                                                                                                                                                                                                                                                                                                                                                                                                                                                                                                                                                                                                                                                                                                                                                           Using a combination of observations involving the Very Large Array (VLA), MERLIN and global Very Long Baseline Interferometry (VLBI) networks we have made a detailed study of the radio continuum and the neutral hydrogen (H i) kinematics and distribution within the central kiloparsec of the radio galaxy 3C 293. These observations trace the complex jet structure and identify the position of the steeply inverted radio core at 1.3 GHz. \n \n \n \nStrong H i absorption is detected against the majority of the inner kiloparsec of 3C 293. This absorption is separated into two dynamically different and spatially resolved systems. Against the eastern part of the inner radio jet, narrow H i absorption is detected and shown to have higher optical depths in areas cospatial with a central dust lane. Additionally, this narrow line is shown to follow a velocity gradient of ∼50 km s−1 arcsec−1, consistent with the velocity gradient observed in optical spectroscopy of ionized gas. We conclude that the narrow H i absorption, dust and ionized gas are physically associated and situated several kiloparsecs from the centre of the host galaxy. Against the western jet emission and core component, broad and complex H i absorption is detected. This broad and complex absorption structure is discussed in terms of two possible interpretations for the gas kinematics observed. We explore the possibility that these broad, double absorption spectra are the result of two gas layers at different velocities and distances along these lines of sight. A second plausible explanation for this absorbing structure is that the H i is situated in rotation about the core of this radio galaxy with some velocity dispersion resulting from infall and outflow of gas from the core region. If the latter explanation were correct, then the mass enclosed by the rotating disc would be at least 1.7 × 109 solar masses within a radius of 400 pc.</w:t>
      </w:r>
      <w:r>
        <w:br/>
      </w:r>
      <w:r>
        <w:rPr>
          <w:rStyle w:val="VerbatimChar"/>
        </w:rPr>
        <w:t xml:space="preserve">## 4735                                                                                                                                                                                                                                                                                                                                                                                                                                                                                                                                                                                                                                                                                                                                                                                                                                                                                                                                                                                                                                                                                                                                                                                                                                                                                                                                                                                                                                                                                                                                                                                                                                                                                                                                                                                                                                                                                                                                                                                                                                                                                                                                                                                                                                                                                                                                                                                                                                                                                                                                                                                                                                                                                                                                                                                                                                                                                                                                                                                                                                                                                                                                                                                                                                                                                                                                                                                                                                                                                                                                                                                                                                                                                                                                                                                                                                                                                                                                                                                                                                                                                                                                                                                                                                                                                                                                                                                                                                                                                                                                                                                                                                                                                                                                                                                                                                                                                                                                                                                                                                                                                                                                                                                                                                                                                                                                                                                                                                                                                                                                                                                                                                                                                                                                        The physical processes that define the spine of the galaxy cluster X-ray luminosity?temperature (L?T) relation are investigated using a large hydrodynamical simulation of the universe. This simulation models the same volume and phases as the millennium simulation and has a linear extent of 500 h-1 Mpc. We demonstrate that mergers typically boost a cluster along but also slightly below the L?T relation. Due to this boost, we expect that all of the very brightest clusters will be near the peak of a merger. Objects from near the top of the L?T relation tend to have assembled much of their mass earlier than an average halo of similar final mass. Conversely, objects from the bottom of the relation are often experiencing an ongoing or recent merger.</w:t>
      </w:r>
      <w:r>
        <w:br/>
      </w:r>
      <w:r>
        <w:rPr>
          <w:rStyle w:val="VerbatimChar"/>
        </w:rPr>
        <w:t xml:space="preserve">## 4754                                                                                                                                                                                                                                                                                                                                                                                                                                                                                                                                                                                                                                                                                                                                                                                                                                                                                                                                                                                                                                                                                                                                                                                                                                                                                                                                                                                                                                                                                                                                                                                                                                                                                                                                                                                                                                                                                                                                                                                                                                                                                                                                                                                                                                                                                                                                                                                                                                                                                                                                                                                                                                                                                                                                                                                                                                                                                                                                                                                                                                                                                                                                                                                                                                                                                                                                                                                                                                                                                                                                                                                                                                                                                                                                                                                                                                                                                                    We have obtained multi-epoch, high-resolution spectroscopy of 218 candidate low-mass stars and brown dwarfs (BDs) in the young clusters around a Ori and \\ Ori. We find that 196 targets are cluster members based on their radial velocity, the equivalent width of their Na Ι 8200 lines and the spectral type from their TiO band strength. We have identified 11 new binary stars among the cluster members based on their variable radial velocity and an additional binary from the variation in its linewidth and shape. Of these, six are double-lined spectroscopic binaries (SB2) where the components of the binary are of comparable brightness. The others are single-lined binaries (SB 1) in which the companion is faint or the spectra of the stars are blended. There are three narrow-lined SB 1 binaries in our sample for which the companion is more than 2.5 mag fainter than the primary. This suggests that the mass ratio distribution for the spectroscopic binaries in our sample is broad but that there may be a peak in the distribution near q = 1. The sample covers the magnitude range I C = 14-18.9 (mass ≈0.55-0.03 M ⊙ ), but all of the binary stars are brighter than I C = 16.6 (mass ≈30.12 M ⊙ ) and 10 are brighter than I C = 15.5 (mass ≈0.23 M ⊙ ). There is a significant lack of spectroscopic binaries in our sample at faint magnitudes even when we account for the decrease in sensitivity with increasing magnitude. We can reject the hypothesis that the fraction of spectroscopic binaries is a uniform function of I C magnitude with more than 99 per cent confidence. The spectroscopic binary fraction for stars more massive than about 0.1 M ⊙ (I C &lt; 16.9) is f bright = 0.095 +0.012 -0.028 . The 90 per cent confidence upper limit to the spectroscopic binary fraction for very low-mass (VLM) stars (mass &lt;0.1 M ⊙ ) and BDs is f faint &lt; 7.5 per cent. The hypothesis that f bright and /faint are equal can be rejected with 90 per cent confidence. The average detection probability for our survey is 50 per cent or more for binaries with separations up to 0.28 au for stars with I C &lt; 16.9 and 0.033 au for the fainter stars in our sample. We conclude that we have found strong evidence for a change in the fraction of spectroscopic binaries among young VLM stars and BDs when compared to more massive stars in the same star-forming region. This implies a difference in the total binary fraction between VLM stars and BDs compared to more massive stars or a difference in the distribution of semimajor axes, or both.</w:t>
      </w:r>
      <w:r>
        <w:br/>
      </w:r>
      <w:r>
        <w:rPr>
          <w:rStyle w:val="VerbatimChar"/>
        </w:rPr>
        <w:t xml:space="preserve">## 4760                                                                                                                                                                                                                                                                                                                                                                                                                                                                                                                                                                                                                                                                                                                                                                                                                                                                                                                                                                                                                                                                                                                                                                                                                                                                                                                                                                                                                                                                                                                                                                                                                                                                                                                                                                                                                                                                                                                                                                                                                                                                                                                                                                                                                                                                                                                                                                                                                                                                                                                                                                                                                                                                                                                                                                                                                                                                                                                                                                                                                                                                                                                                                                                                                                                                                                                                                                                                                                                                                                                                                                                                                                                                                                                                                                                                                                                                                                                                                                                                                                                                                                                                                                                                                                                                                                                                                                                                                                                                                                                                                                                                                                                                                                                                                                                                                                                                                                                                                                                                                                                                                                                                                                     Recent H I observations reveal that the discs of spiral galaxies are surrounded by extended gaseous haloes. This extra-planar gas reaches large distances (several kpc) from the disc and shows peculiar kinematics (low rotation and inflow). We have modelled the extra-planar gas as a continuous flow of material from the disc of a spiral galaxy into its halo region. The output of our models are pseudo-data cubes that can be directly compared to the H I data. We have applied these models to two spiral galaxies (NGC891 and NGC2403) known to have a substantial amount of extraplanar gas. Our models are able to reproduce accurately the vertical distribution of extra-planar gas for an energy input corresponding to a small fraction (&lt;4 %) of the energy released by supernovae. However they fail in two important aspects: 1) they do not reproduce the right gradient in rotation velocity; 2) they predict a general outflow of the extra-planar gas, contrary to what is observed. We show that neither of these difficulties can be removed if clouds are ionized and invisible at 21cm as they leave the disc but become visible at some point on their orbits. We speculate that these failures indicate the need for accreted material from the IGM that could provide the low angular momentum and inflow required.</w:t>
      </w:r>
      <w:r>
        <w:br/>
      </w:r>
      <w:r>
        <w:rPr>
          <w:rStyle w:val="VerbatimChar"/>
        </w:rPr>
        <w:t xml:space="preserve">## 4765                                                                                                                                                                                                                                                                                                                                                                                                                                                                                                                                                                                                                                                                                                                                                                                                                                                                                                                                                                                                                                                                                                                                                                                                                                                                                                                                                                                                                                                                                                                                                                                                                                                                                                                                                                                                                                                                                                                                                                                                                                                                                                                                                                                                                                                                                                                                                                                                                                                                                                                                                                                                                                                                                                                                                                                                                                                                                                                                                                                                                                                                                                                                                                                                                                                                                                                                                                                                                                                                                                                                                                                                                                                                                                                                                                                                                                                                                                                                                                                                                                                                                                                                                                                                                                                                                                                                                                                                                                                                                                                                                                                                                                                                                                                                                                                                                                                                                                                                                                                                                                                                                                                                                                                                                                                                                                                                                                                                                                                                                                                                                                                                                                                                                                                                                                                                                                                                                                                                                                                                                                                                                                                                                                                                                                                                                                                                                                        Original article can be found at: http://www3.interscience.wiley.com/ Copyright Royal Astronomical Society. DOI: 10.1111/j.1365-2966.2005.08895.x</w:t>
      </w:r>
      <w:r>
        <w:br/>
      </w:r>
      <w:r>
        <w:rPr>
          <w:rStyle w:val="VerbatimChar"/>
        </w:rPr>
        <w:t xml:space="preserve">## 4792                                                                                                                                                                                                                                                                                                                                                                                                                                                                                                                                                                                                                                                                                                                                                                                                                                                                                                                                                                                                                                                                                                                                                                                                                                                                                                                                                                                                                                                                                                                                                                                                                                                                                                                                                                                                                                                                                                                                                                                                                                                                                                                                                                                                                                                                                                                                                                                                                                                                                                                                                                                                                                                                                                                                                                                                                                                                                                                                                                                                                                                                                                                                                                                                                                                                                                                                                                                                                                                                                                                                                                                                                                                                                                                                                                                                                                                                                                                                                                                                                                                                                                                                                                                                                                                                                                                                                                                                                                                                                                                                                                                                                                                                                                                                                                                                                                                                We present H- and K-band spectroscopy of OB and Wolf–Rayet (WR) members of the Milky Way cluster 1806−20 (G10.0–0.3) to obtain a revised cluster distance, of relevance to the 2004 giant flare from the (soft gamma repeater) SGR 1806−20 magnetar. From GNIRS (Gemini Near-Infrared Spectrograph) spectroscopy obtained with Gemini South, four candidate OB stars are confirmed as late O/early B supergiants, while we support previous mid-WN and late WC classifications for two WR stars. Based upon an absolute Ks-band magnitude calibration for B supergiants and WR stars, and near-infrared (IR) photometry from NIRI (Near-Infrared Imager) at Gemini North plus archival VLT/ISAAC (Very Large Telescope/Infrared Spectrometer And Array Camera) data sets, we obtain a cluster distance modulus of 14.7 ± 0.35 mag. The known stellar content of the 1806−20 cluster suggests an age of 3–5 Myr, from which theoretical isochrone fits infer a distance modulus of 14.7 ± 0.7 mag. Together, our results favour a distance modulus of 14.7 ± 0.4 mag (8.7+1.8−1.5 kpc) to the 1806−20 cluster, which is significantly lower than the nominal 15 kpc distance to the magnetar. For our preferred distance, the peak luminosity of the 2004 December giant flare is reduced by a factor of 3 to 7 × 1046 erg s−1, such that the contamination of BATSE (Burst And Transient Source Experiment) short gamma-ray bursts (GRBs) from giant flares of extragalactic magnetars is reduced to a few per cent. We infer a magnetar progenitor mass of ∼48+20−8 M⊙, in close agreement with that obtained recently for the magnetar in Westerlund 1.</w:t>
      </w:r>
      <w:r>
        <w:br/>
      </w:r>
      <w:r>
        <w:rPr>
          <w:rStyle w:val="VerbatimChar"/>
        </w:rPr>
        <w:t xml:space="preserve">## 4795                                                                                                                                                                                                                                                                                                                                                                                                                                                                                                                                                                                                                                                                                                                                                                                                                                                                                                                                                                                                                                                                                                                                                                                                                                                                                                                                                                                                                                                                                                                                                                                                                                                                                                                                                                                                                                                                                                                                                                                                                                                                                                                                                                                                                                                                                                                                                                                                                                                                                                                                                                                                                                                                                                                                                                                                                                                                                                                                                                                                                                                                                                                                                                                                                                                                                                                                                                                                                                                                                                                                                                                                                                                                                                                                                                                                                                                                                                                                                                                                                                                                                                                                                                                                                                                                                                                                                                                                                                                                                                                                                                                                                                                                                                                                                                                                                                                                                                                                                                                                                                                                                   We present continuum data from the Submillimetre Common-User Bolometer Array (SCUBA) \non the James Clerk Maxwell Telescope (JCMT), and the multiband imaging Photometer for \nSpitzer (MIPS) on the Spitzer Space Telescope, at submillimetre and infrared wavelengths, \nrespectively. We study the Taurus molecular cloud 1 (TMC1) and, in particular, the region of \nthe Taurus Molecular Ring (TMR). In the continuum data, we see no real evidence for a ring, \nbut rather we see one side of it only, appearing as a filament. We name the filament ‘the bull’s \ntail’. The filament is seen in emission at 850, 450 and 160 μm, and in absorption at 70 μm.We \ncompare the data with archive data from the Infrared Astronomical Satellite (IRAS) at 12, 25, \n60, 100 μm, in which the filament is also seen in absorption. We find that the emission from \nthe filament consists of two components: a narrow, cold (∼8 K), central core, and a broader, \nslightly warmer (∼12 K), shoulder of emission. We use a radiative transfer code to model the \nfilament’s appearance, either in emission or absorption, simultaneously at each of the different \nwavelengths. Our best-fitting model uses a Plummer-like density profile and a homogeneous \ninterstellar dust grain population. Unlike previous work on a similar, but different filament in \nTaurus, we require no grain coagulation to explain our data.</w:t>
      </w:r>
      <w:r>
        <w:br/>
      </w:r>
      <w:r>
        <w:rPr>
          <w:rStyle w:val="VerbatimChar"/>
        </w:rPr>
        <w:t xml:space="preserve">## 4800                                                                                                                                                                                                                                                                                                                                                                                                                                                                                                                                                                                                                                                                                                                                                                                                                                                                                                                                                                                                                                                                                                                                                                                                                                                                                                                                                                                                                                                                                                                                                                                                                                                                                                                                                                                                                                                                                                                                                                                                                                                                                                                                                                                                                                                                                                                                                                                                                                                                                                                                                                                                                                                                                                                                                                                                                                                                                                                                                                                                                                                                                                                                                                                                                                                                                                                                                                                    Andromeda’s galaxy In 1771, Charles Messier, a French astronomer, published a catalogue of nebulae, star clusters and galaxies. Andromeda’s galaxy was catalogued as Messier 31 and continues to be known as M31 over 250 years later. Andromeda is the closest galaxy to our own Milky Way and can be seen as a small cloud with the use of a good set of binoculars or small telescope. To view this beautiful hazy disk you need to look to the northern skies, preferably in autumn, and allow your peripheral vision to pick up the shape. There is a growing increase in our ability to explore the remoter regions of space through advances in technology and space-travel endeavours. Some of the unique features of inter-galactic observation and travel offer parallels with the emergent field of mixed method research. Early papers appeared in the late 1960s, and there has been a growing body of scholarly activity since. Last year saw an international conference over several days held in Cambridge, in the UK, entirely dedicated to the subject. Publications, seminars, books and web-based discussion forums reveal the contributions of a vibrant intellectual community. Yet we have doubts; we are not sure; we have issues that have not been resolved. We are still looking towards a place that we may believe exists, but we have uncertainty. In the first paper in this Focus, Piper engages the reader through a rich and scholarly process of discussing and selecting theory, research design, whilst not neglecting the contextual issues related to practice. Theoretical discussions can be challenging, and more often than not we are ‘put off ’ reading such topics as we may feel they bear little relation to everyday practice. Piper’s scholarly paper succeeds on several levels. First, by opening with an introduction that articulates the shape of the arguments to follow, which are not entirely theoretical (although we are promised that the paper will focus on meta-theoretical aspects — theory about theory). Second, there is immediately a link to the practice of health promotion and we can begin to engage with the context. It is at this point that the discussion digs deeper and we are led to consider fundamental dichotomies between the positivist and interpretative paradigms. There was an opportunity at this juncture, perhaps, to include a critical consideration of mixed methods. In fact the absence of such discussion led me to search the paper for the words ‘mixed method’ and they appeared only four times: in the title, twice in the abstract and once in the conclusion. It was, perhaps, a lost opportunity as there is scope and room in the mixed-methods paradigm for these scholarly discussions. Indeed, ‘paradigm’ in mixed methods research has been defined as social constructions, historically and culturally embedded discourse practices (Green and Caracelli, 2003: 107). This is potentially a perfect point on which to build. Further issues are usefully raised in the second paper as Giddings, a leader in her</w:t>
      </w:r>
      <w:r>
        <w:br/>
      </w:r>
      <w:r>
        <w:rPr>
          <w:rStyle w:val="VerbatimChar"/>
        </w:rPr>
        <w:t xml:space="preserve">## 4838                                                                                                                                                                                                                                                                                                                                                                                                                                                                                                                                                                                                                                                                                                                                                                                                                                                                                                                                                                                                                                                                                                                                                                                                                                                                                                                                                                                                                                                                                                                                                                                                                                                                                                                                                                                                                                                                                                                                                                                                                                                                                                                                                                                                                                                                                                                                                                                                                                                                                                                                                                                                                                                                                                                                                                                                                                                                                                                                                                                                                                                                                                                                                                                                                                                                                                                                                                                                                                                                                                                                                                                                                                                                                                                                                                                                                                                                                                                                                                                                                                                                                                                                                                                                                                                                                                                                                                                                                                                                                   We examine the proposal that the subset of neutron-star and black-hole X-ray binaries that form with Ap or Bp star companions will experience systemic angular-momentum losses due to magnetic braking, not otherwise operative with intermediate-mass companion stars. We suggest that for donor stars possessing the anomalously high magnetic fields associated with Ap and Bp stars, a magnetically coupled, irradiation-driven stellar wind can lead to substantial systemic loss of angular momentum. Hence, these systems, which would otherwise not be expected to experience ‘magnetic braking’, evolve to shorter orbital periods during mass transfer. In this paper, we detail how such a magnetic braking scenario operates. We apply it to a specific astrophysics problem involving the formation of compact black-hole binaries with low-mass donor stars. At present, it is not understood how these systems form, given that lowmass companion stars are not likely to provide sufficient gravitational potential to unbind the envelope of the massive progenitor of the black hole during a prior ‘common-envelope’ phase. On the other hand, intermediate-mass companions, such as Ap and Bp stars, could more readily eject the common envelope. However, in the absence of magnetic braking, such systems tend to evolve to long orbital periods. We show that, with the proposed magnetic braking properties afforded by Ap and Bp companions, such a scenario can lead to the formation of compact black-hole binaries with orbital periods, donor masses, lifetimes and production rates that are in accord with the observations. In spite of these successes, our models reveal a significant discrepancy between the calculated effective temperatures and the observed spectral types of the donor stars. Finally, we show that this temperature discrepancy would still exist for other scenarios invoking initially intermediate-mass donor stars, and this presents a substantial unresolved mystery.</w:t>
      </w:r>
      <w:r>
        <w:br/>
      </w:r>
      <w:r>
        <w:rPr>
          <w:rStyle w:val="VerbatimChar"/>
        </w:rPr>
        <w:t xml:space="preserve">## 4848                                                                                                                                                                                                                                                                                                                                                                                                                                                                                                                                                                                                                                                                                                                                                                                                                                                                                                                                                                                                                                                                                                                                                                                                                                                                                                                                                                                                                                                                                                                                                                                                                                                                                                                                                                                                                                                                                                                                                                                                                                                                                                                                                                                                                                                                                                                                                                                                                                                                                                                                                                                                                                                                                                                                                                                                                                                                                                                                                                                                                                                                                                                                                                                                                                                                                                                                                                                                                                                                                                                                                                                                                                                                                                                                                                                                                                                                                                                                                                                                                                                                                                                                                                                                                                                                                                                                                                                                                                                                                                                                     We perform a stability analysis of a tidally excited nonlinear internal gravity wave near the centre of a solar-type star in two-dimensions. The motivation is to understand the tidal interaction between short-period planets and their solar-type host stars, which involves the launching of gravity waves at the top of the radiation zone that propagate towards the stellar centre. Studying the instabilities of these waves near the centre, where nonlinearities are most important, is essential, since it may have implications for the survival of these planets. When the waves have sufficient amplitude to overturn the stratification, they break and form a critical layer, which efficiently absorbs subsequent ingoing wave angular momentum, and can result in the planet spiralling into the star. However, previous simulations do not find the waves to undergo instability for smaller amplitudes. This work has two aims: to determine any instabilities that set in for small-amplitude waves, and to further understand the breaking of large-amplitude waves. Our main result is that the waves undergo parametric instabilities for any amplitude. However, because the nonlinearity is spatially localised in the innermost wavelengths, their growth rates are sufficiently small that they do not result in astrophysically important tidal dissipation. The resulting modified tidal quality factors are estimated to be Q'_star&gt;10^7, and possibly much greater, so the dissipation is much weaker than that which results from critical-layer absorption. These results support our explanation for the survival of all currently observed short-period planets around solar-type main-sequence stars: that planets unable to cause wave breaking at the centre of their host stars are likely to survive against tidal decay. This hypothesis will be tested by ongoing and future observations of transiting planets, such as WASP and Kepler.</w:t>
      </w:r>
      <w:r>
        <w:br/>
      </w:r>
      <w:r>
        <w:rPr>
          <w:rStyle w:val="VerbatimChar"/>
        </w:rPr>
        <w:t xml:space="preserve">## 4867                                                                                                                                                                                                                                                                                                                                                                                                                                                                                                                                                                                                                                                                                                                                                                                                                                                                                                                                                                                                                                                                                                                                                                                                                                                                                                                                                                                                                                                                                                                                                                                                                                                                                                                                                                                                                                                                                                                                                                                                                                                                                                                                                                                                                                                                                                                                                                                                                                                                                                                                                                                                                                                                                                                                                                                                                                                                                                                                                                                                                                                                                                                                                                                                                                                                                                                                                                                                                                                                                                                                                                                                                                                                                                                                                                                                                                                                                                                                                                                                                                                                                                                                                                                                                                                                                                                                                                                                                                                                                                                                                                                                                                                                                                                                                                                                                                                                                                                                                                                                                                                                                                                                                                                                                                                                                                                                                                                                                                            From the 389 OGLE-III 2002 observations of Galactic bulge microlensing events, we select 321 that are well described by a point-source point-lens light-curve model. From this sample we identify one event, 2002-BLG-055, that we regard as a strong planetary lensing candidate, and another, 2002-BLG-140, that is a possible candidate. If each of the 321 lens stars has one planet with a mass ratio q=m/M = 10 -3 and orbit radius a =R E , the Einstein ring radius, analysis of detection efficiencies indicates that 14 planets should have been detectable with 2 &gt; 25. Assuming our candidate is due to planetary lensing, then the abundance of planets with q = 10 -3 and a =R E is n p ≈ n /14 = 7 per cent. Conversion to physical units (Jupiter masses, M Jup , and astronomical units, au) gives the abundance of ‘cool Jupiters’( m ≈ M Jup , a ≈ 4 au) per lens star as n p ≈ n /5.5 = 18 per cent. The detection probability scales roughly with q and ( 2 ) -1/2 , and drops off from a peak at a ≈ 4 au like a Gaussian with a dispersion of 0.4 dex.</w:t>
      </w:r>
      <w:r>
        <w:br/>
      </w:r>
      <w:r>
        <w:rPr>
          <w:rStyle w:val="VerbatimChar"/>
        </w:rPr>
        <w:t xml:space="preserve">## 4877                                                                                                                                                                                                                                                                                                                                                                                                                                                                                                                                                                                                                                                                                                                                                                                                                                                                                                                                                                                                                                                                                                                                                                                                                                                                                                                                                                                                                                                                                                                                                                                                                                                                                                                                                                                                                                                                                                                                                                                                                                                                                                                                                                                                                                                                                                                                                                                                                                                                                                                                                                                                                                                                                                                                                                                                                                                                                                                                                                                                                                                                                                                                                                                                                                                                                                                                                                                                                                                                                                                                                                                                                                                                                                                                                                                                                                                                                                                                                                                                                                                                                                                                                                                                                                                                                                                                                                                                                                                                                                                                                                                                                                                                                                                                                                                                                                                                                                                                                                                                                                                                                                                                                                                                                                                                                                                                                                                                                                                                                                                                We present a detailed analysis of a recent $500$ ks net exposure extit{Suzaku} observation, carried out in 2013, of the nearby ($z=0.184$) luminous (L$_{m bol}\\sim10^{47}$ erg s$^{-1}$) quasar PDS 456 in which the X-ray flux was unusually low. The short term X-ray spectral variability has been interpreted in terms of variable absorption and/or intrinsic continuum changes. In the former scenario, the spectral variability is due to variable covering factors of two regions of partially covering absorbers. We find that these absorbers are characterised by an outflow velocity comparable to that of the highly ionised wind, i.e. $\\sim0.25$ c, at the $99.9\\%$ $(3.26\\sigma)$ confidence level. This suggests that the partially absorbing clouds may be the denser clumpy part of the inhomogeneous wind. Following an obscuration event we obtained a direct estimate of the size of the X-ray emitting region, to be not larger than $20~R_{m g}$ in PDS 456.</w:t>
      </w:r>
      <w:r>
        <w:br/>
      </w:r>
      <w:r>
        <w:rPr>
          <w:rStyle w:val="VerbatimChar"/>
        </w:rPr>
        <w:t xml:space="preserve">## 4938                                                                                                                                                                                                                                                                                                                                                                                                                                                                                                                                                                                                                                                                                                                                                                                                                                                                                                                                                                                                                                                                                                                                                                                                                                                                                                                                                                                                                                                                                                                                                                                                                                                                                                                                                                                                                                                                                                                                                                                                                                                                                                                                                                                                                                                                                                                                                                                                                                                                                                                                                                                                                                                                                                                                                                                                                                                                                                                                                                                                                                                                                                                                                                                                                                                                                                                                                                                                                                                                                                                                                                                                                                                                                                                                                                                                                                                                                                                                                                                                                                                                                                                                                                                                                                                                                                                                                                                                                                                                                                                                                                                                                                                                                                                                                                                                                                                                                                                                                                                                                                                                                                                                                                                                                                                                                                                                                                                                                   Now that γ-ray bursts (GRBs) have been determined to lie at cosmological distances, their isotropic burst energies are estimated to be as high as 1054 erg (ref. 2), making them the most energetic phenomena in the Universe. The nature of the progenitors responsible for the bursts remains, however, elusive. The favoured models range from the merger of two neutron stars in a binary system to the collapse of a massive star. Spectroscopic studies of the afterglow emission could reveal details of the environment of the burst, by indicating the elements present, the speed of the outflow and an estimate of the temperature. Here we report an X-ray spectrum of the afterglow of GRB011211, which shows emission lines of magnesium, silicon, sulphur, argon, calcium and possibly nickel, arising in metal-enriched material with an outflow velocity of the order of one-tenth the speed of light. These observations strongly favour models where a supernova explosion from a massive stellar progenitor precedes the burst event and is responsible for the outflowing matter.</w:t>
      </w:r>
      <w:r>
        <w:br/>
      </w:r>
      <w:r>
        <w:rPr>
          <w:rStyle w:val="VerbatimChar"/>
        </w:rPr>
        <w:t xml:space="preserve">## 4942                                                                                                                                                                                                                                                                                                                                                                                                                                                                                                                                                                                                                                                                                                                                                                                                                                                                                                                                                                                                                                                                                                                                                                                                                                                                                                                                                                                                                                                                                                                                                                                                                                                                                                                                                                                                                                                                                                                                                                                                                                                                                                                                                                                                                                                                                                                                                                                                                                                                                                                                                                                                                                                                                                                                                                                                                                                                                                                                                                                                                                                                                                                                                                                                                                                                                                                                                                                                                                                                                                                                                                                                                                                                 The reflecting telescope emerged into the public gaze (or at least into the view of the scientific community) in early 1672. The success of the diminutive telescope constructed by Isaac Newton, Lucasian professor of mathematics at Cambridge, was trumpeted by the Royal Society in the pages of the Philosophical transactions and reviewed in the French Memoirs and the Journal des sçavans. Newton was not the first to invent such an instrument, but he did independently devise and construct a viable form of reflecting telescope. In terms of the practical influence of this simple instrument and its subsequent development, Newton’s contribution is more conspicuous and significant than that of other claimants to the invention. Newton’s little telescope used a spherically concave mirror to bring the light from a distant object to a focus. A small flat mirror held diagonally in the centre of the telescope tube deflected the convergent beam of light to an eyepiece at the side of the tube. This optical arrangement was named after its proponent as the ‘Newtonian’ form of the reflecting telescope, but in addition there were two other designs in contention at about the same time. The Scots mathematician James Gregory had published a proposal for a reflecting telescope in 1663, and a prototype was successfully constructed for him by Richard Reeve in London in 1662–63. In this form, the primary mirror has a hole at its centre, and the light from the primary is reflected by a concave secondary mirror to a focus at an eyepiece beyond the pierced primary, generating an erect image. This was known as the ‘Gregorian’ form, and it was initially disparaged publicly because of Gregory’s perceived failure to produce a practical demonstration. These two optical schemes, shown in Figure 1, are the ones principally discussed in this paper. A rival third form, in which the secondary mirror was convex and which produced an inverted image, was named the ‘Cassegrain’ after its French designer, Laurent Cassegrain, who was seen in London to be challenging Newton’s undoubted priority. Although there was no evidence that Cassegrain had made such an instrument, the form had in fact already been demonstrated by Gregory in his prototype. The announcement of Newton’s telescope coincided with the publication of Newton’s theory of colour. Newton had argued that white light was composed of a mixture of rays of all the colours in the spectrum, each refracted to a different and characteristic extent in moving from one medium to another. It followed that light from a distant object would inevitably be dispersed into its constituent colours by refraction in the objective lens of a conventional telescope and that the optical image JHA, xl (2009)</w:t>
      </w:r>
      <w:r>
        <w:br/>
      </w:r>
      <w:r>
        <w:rPr>
          <w:rStyle w:val="VerbatimChar"/>
        </w:rPr>
        <w:t xml:space="preserve">## 4965                                                                                                                                                                                                                                                                                                                                                                                                                                                                                                                                                                                                                                                                                                                                                                                                                                                                                                                                                                                                                                                                                                                                                                                                                                                                                                                                                                                                                                                                                                                                                                                                                                                                                                                                                                                                                                                                                                                                                                                                                                                                                                                                                                                                                                                                                                                                                                                                                                                                                                                                                                                                                                                                                                                                                                                                                                                                                                                                                                                                                                                                                                                                                                                                                                                                                                                                                                                                                                                                                                                                                                                                                                                                                                                                                                                                                                                                                                                                                                                                                                                                                                                                                                                                                                                                                                                                                                                                                                                                                                                                                                                                                                                                                                                                                                                                                                                                                                               The feasibility of using data from the NASA STEREO mission for variable star and asteroseismology studies has been examined. A data analysis pipeline has been developed that is able to apply selected algorithms to the entire data base of nearly a million stars to search for signs of variability. An analysis limited to stars of magnitude 10.5 has been carried out, which has resulted in the extraction of 263 eclipsing binaries (EBs), of which 122 are not recorded as such in the SIMBAD online data base. The characteristics of the STEREO observations are shown to be extremely well suited to variable star studies with the ability to provide continuous phase coverage for extended periods as well as repeated visits that allow both short- and long-term variability to be observed. This will greatly inform studies of particular stars, such as the pre-cataclysmic variable V471 Tau, as well as the entire classes of stars, including many forms of rotational variability. The high-precision photometry has also revealed a potentially substellar companion to a bright (R= 7.5 mag) nearby star (HD 213597), detected with 5σ significance. This would provide a significant contribution to the exoplanet research if follow-up observations ascertain the mass to be within the planetary domain. Some particularly unusual EBs from the recovered sample are discussed, including a possible reclassification of a well-known star as an EB rather than a rotational variable (HR 7355) and several particularly eccentric systems, including very long period EBs.</w:t>
      </w:r>
      <w:r>
        <w:br/>
      </w:r>
      <w:r>
        <w:rPr>
          <w:rStyle w:val="VerbatimChar"/>
        </w:rPr>
        <w:t xml:space="preserve">## 4994                                                                                                                                                                                                                                                                                                                                                                                                                                                                                                                                                                                                                                                                                                                                                                                                                                                                                                                                                                                                                                                                                                                                                                                                                                                                                                                                                                                                                                                                                                                                                                                                                                                                                                                                                                                                                                                                                                                                                                                                                                                                                                                                                                                                                                                                                                                                                                                                                                                                                                                                                                                                                                                                                                                                                                                                                                                                                                                                                                                                                                                                                                                                                                                                                                                                                                                                                                                                                                                                                                                                                                                                                                                                                                                                                                                                                                                                                                                                                                                                                                                                                                                                                                                                                                                                                                                                                                       We study the evolution of debris created in the giant impacts expected during the final stages of terrestrial planet formation. The starting point is the debris created in a simulation of the Moon-forming impact. The dynamical evolution is followed for 10 Myr including the effects of Earth, Venus, Mars and Jupiter. The spatial distribution evolves from a clump in the first few months to an asymmetric ring for the first 10 kyr and finally becoming an axisymmetric ring by about 1 Myr after the impact. By 10 Myr after the impact 20 per cent of the particles have been accreted on to Earth and 17 per cent on to Venus, with 8 per cent ejected by Jupiter and other bodies playing minor roles. However, the fate of the debris also depends strongly on how fast it is collisionally depleted, which depends on the poorly constrained size distribution of the impact debris. Assuming that the debris is made up of 30 per cent by mass mm–cm-sized vapour condensates and 70 per cent boulders up to 500 km, we find that the condensates deplete rapidly on ∼1000 yr time-scales, whereas the boulders deplete predominantly dynamically. By considering the luminosity of dust produced in collisions within the boulder–debris distribution we find that the Moon-forming impact would have been readily detectable around other stars in Spitzer 24 μm surveys for around 25 Myr after the impact, with levels of emission comparable to many known hot dust systems. The vapour condensates meanwhile produce a short-lived, optically thick, spike of emission. We use these surveys to make an estimate of the fraction of stars that form terrestrial planets, FTPF. Since current terrestrial planet formation models invoke multiple giant impacts, the low fraction of 10–100 Myr stars found to have warm (&gt;rsim150 K) dust implies that per cent. For this number to be higher, it would require that either terrestrial planets are largely fully formed when the protoplanetary disc disperses, or that impact generated debris consists purely of sub-km objects such that its signature is short-lived.</w:t>
      </w:r>
      <w:r>
        <w:br/>
      </w:r>
      <w:r>
        <w:rPr>
          <w:rStyle w:val="VerbatimChar"/>
        </w:rPr>
        <w:t xml:space="preserve">## 4995                                                                                                                                                                                                                                                                                                                                                                                                                                                                                                                                                                                                                                                                                                                                                                                                                                                                                                                                                                                                                                                                                                                                                                                                                                                                                                                                                                                                                                                                                                                                                                                                                                                                                                                                                                                                                                                                                                                                                                                                                                                                                                                                                                                                                                                                                                                                                                                                                                                                                                                                                                                                                                                                                                                                                                                                                                                                                                                                                                                                                                                                                                                                                                                                                                                                                                                                                                                                                                                                                                                                                                                                                                                                                                                                                                                                                                                                                                                                                                                                                                                                                                                                                                                                                                                                                                                                                                                                                                                                                                                                                                                                                                                                                                                                                                                                                                                                                                                                                                                                                                                                                                                                                                                                                                                                                                                                                                                                                                                                                                                                                                                                                                                                                                                                                             Several coronal bright points identified in a quiet region of the Sun from Solar and Heliospheric Observatory/Extreme-Ultraviolet Imaging Telescope Fe XII images are found to have a time evolution from birth to decay that is extremely well correlated with the rise and fall of magnetic flux as determined from photospheric magnetograms made with the SOHO/Michelson Doppler Imager instrument. Radiative losses of the bright points are found to be much less than conductive losses, but the sum of the two is comparable with the available energy of the associated magnetic field. Several small "network flares" occur during the lifetimes of these bright points, emphasizing the strong connection of such events with the magnetic field.</w:t>
      </w:r>
      <w:r>
        <w:br/>
      </w:r>
      <w:r>
        <w:rPr>
          <w:rStyle w:val="VerbatimChar"/>
        </w:rPr>
        <w:t xml:space="preserve">## 5015                                                                                                                                                                                                                                                                                                                                                                                                                                                                                                                                                                                                                                                                                                                                                                                                                                                                                                                                                                                                                                                                                                                                                                                                                                                                                                                                                                                                                                                                                                                                                                                                                                                                                                                                                                                                                                                                                                                                                                                                                                                                                                                                                                                                                                                                                                                                                                                                                                                                                                                                                                                                                                                                                                                                                                                                                                                                                                                                                                                                                                                                                                                                                                                                                                                                                                                                                                                                                                                                                                                                                                                                                                                                                                                                                                                                                                                                                                                                                                                                                                                     We continue to see a range of values for the Hubble constant obtained from gravitationally lensed multiple image time-delays when assuming an isothermal lens despite a robust value from the Hubble Space Telescope (HST) key project (72 ± 8 km s -1 Mpc -1 ). One explanation is that there is a variation in Hubble constant values due to a fundamental heterogeneity in lens galaxies present in groups, that is, central galaxies with a high dark matter surface density, and satellite galaxies with a possibly stripped halo, low dark matter surface density, and a more centrally concentrated matter distribution. Our goal is to see if a variety of group interactions between the most-massive group members can result in significant changes in the galaxy density profiles over the scale probed by strong lensing ($15 kpc). While stripping of the outer parts of the halo can be expected, the impact on inner regions where the luminous component is important is less clear in the context of lensing, though still crucial, as a steepened density profile within this inner region allows these lens systems to be consistent with current HST/Wilkinson Microwave Anisotropy Probe (WMAP) estimates on H 0 . We employ the particle-mesh code SUPERBOX to carry out the group interaction simulations. An important advantage of using such a code is that it implements a fast, low-storage fast Fourier transform (FFT) algorithm allowing simulations with millions of particles on desk-top machines. We simulate interactions between group members, comparing the density profile for the satellite before and after interaction for the mass range of 1011 to 10 13 M ⊙ · Our investigations show a significant steepening of the density profile in the region of ∼5-20 kpc, i.e. that which dominates strong lensing in lens galaxies. This effect is independent of the initial mass-to-light ratio. Additionally, the steepening in the inner region is transient in nature, with consecutive interactions returning the profile to an isothermal state within a time-frame of ∼0.5-2.0 Gyr. This factor may help explain why lens galaxies that produce lower values of H 0 (i.e. those with possibly steeper profiles) are far fewer in number than those which agree with both the HST key project value for H 0 and isothermality, since one would have to observe the lens galaxy during this transient steepened phase.</w:t>
      </w:r>
      <w:r>
        <w:br/>
      </w:r>
      <w:r>
        <w:rPr>
          <w:rStyle w:val="VerbatimChar"/>
        </w:rPr>
        <w:t xml:space="preserve">## 5016                                                                                                                                                                                                                                                                                                                                                                                                                                                                                                                                                                                                                                                                                                                                                                                                                                                                                                                                                                                                                                                                                                                                                                                                                                                                                                                                                                                                                                                                                                                                                                                                                                                                                                                                                                                                                                                                                                                                                                                                                                                                                                                                                                                                                                                                                                                                                                                                                                                                                                                                                                                                                                                                                                                                                                                                                                                                                                                                                                                                                                                                                                                                                                                                                                                                                                                                                                                                                                                                                                                                                                                                                                                                                                                                                                                                                                                                                                                                                                                                                                                                                                                                                                                                                                                                                                                                                                                                                                                                                                                                                                                                                                                                                                                                                                                                                                  We present a detailed analysis of 17 852 quiescent, luminous red galaxies (LRGs) selected from Sloan Digital Sky Survey (SDSS) Data Release Seven (DR7) spanning a redshift range of 0.0 100A ―1 ), thus facilitating accurate measurements of the standard Lick absorption-line indices. In particular, we have carefully corrected and calibrated these indices on to the commonly used Lick/Image Dissector Scanner (IDS) system, thus allowing us to compare these data with other measurements in the literature, and derive realistic ages, metallicities ([Z/H]) and α-element abundance ratios ([α/Fe]) for these galaxies using simple stellar population models. We use these data to study the relationship of these galaxy parameters with redshift and find little evidence for evolution in metallicity or α-elements (especially for our intermediate mass samples). This demonstrates that our subsamples are consistent with pure passive evolving (i.e. no chemical evolution) and represent a homogeneous population over this redshift range. We also present the age-redshift relation for these LRGs and clearly see a decrease in their age with redshift (≃5 Gyr over the redshift range studied here) which is fully consistent with the cosmological look-back times in a concordance A cold dark matter universe. We also see that our most massive sample of LRGs is the youngest compared to the lower mass galaxies. We provide these data now to help future cosmological and galaxy evolution studies of LRGs and provide in the appendices of this paper the required methodology and information to calibrate SDSS spectra on to the Lick/IDS system.</w:t>
      </w:r>
      <w:r>
        <w:br/>
      </w:r>
      <w:r>
        <w:rPr>
          <w:rStyle w:val="VerbatimChar"/>
        </w:rPr>
        <w:t xml:space="preserve">## 5045                                                                                                                                                                                                                                                                                                                                                                                                                                                                                                                                                                                                                                                                                                                                                                                                                                                                                                                                                                                                                                                                                                                                                                                                                                                                                                                                                                                                                                                                                                                                                                                                                                                                                                                                                                                                                                                                                                                                                                                                                                                                                                                                                                                                                                                                                                                                                                                                                                                                                                                                                                                                                                                                                                                                                                                                                                                                                                                                                                                                                                                                                                                                                                                                                                                                                                                                                                                                                                                                                                                                                                                                                                                                                                                                                                                                                                                                                                                                                                                                                                                                                                                                                                                                                                                                                                                                                                                                                                                                                                                                                                                                                                                                                                                                                                                                                                                                                                                                                                                                                                                                                                                                                                                                                                                                                                                                                                                                                   Now that γ-ray bursts (GRBs) have been determined to lie at cosmological distances, their isotropic burst energies are estimated to be as high as 1054 erg (ref. 2), making them the most energetic phenomena in the Universe. The nature of the progenitors responsible for the bursts remains, however, elusive. The favoured models range from the merger of two neutron stars in a binary system to the collapse of a massive star. Spectroscopic studies of the afterglow emission could reveal details of the environment of the burst, by indicating the elements present, the speed of the outflow and an estimate of the temperature. Here we report an X-ray spectrum of the afterglow of GRB011211, which shows emission lines of magnesium, silicon, sulphur, argon, calcium and possibly nickel, arising in metal-enriched material with an outflow velocity of the order of one-tenth the speed of light. These observations strongly favour models where a supernova explosion from a massive stellar progenitor precedes the burst event and is responsible for the outflowing matter.</w:t>
      </w:r>
      <w:r>
        <w:br/>
      </w:r>
      <w:r>
        <w:rPr>
          <w:rStyle w:val="VerbatimChar"/>
        </w:rPr>
        <w:t xml:space="preserve">## 5046                                                                                                                                                                                                                                                                                                                                                                                                                                                                                                                                                                                                                                                                                                                                                                                                                                                                                                                                                                                                                                                                                                                                                                                                                                                                                                                                                                                                                                                                                                                                                                                                                                                                                                                                                                                                                                                                                                                                                                                                                                                                                                                                                                                                                                                                                                                                                                                                                                                                                                                                                                                                                                                                                                                                                                                                                                                                                                                                                                                                                                                                                                                                                                                                                                                                                                                                                                                                                                                                                                                                                                                                                                                                                                                                                                                                                                                                                                                                                                                                                                                                                                                                                                                                                                                                                                                                                                                                                                                                                                                                                                                                                                                                                                                                                                                                                                                                                                                                                                                                                                                                                                                                                                                                                                                                                                                                                                                                                                                                                                                                                                                                                                                                                                                                                                                                                                                                                                                                                                                                                                                                                                                                                                                                                                                                                                                                         Resumen es: Se presenta una revisi\023on de las propiedades de los brotes de rayos X de tipo I del sistema transitorio KS1731-260. Estas caracter\023\020sticas parecen ser p...</w:t>
      </w:r>
      <w:r>
        <w:br/>
      </w:r>
      <w:r>
        <w:rPr>
          <w:rStyle w:val="VerbatimChar"/>
        </w:rPr>
        <w:t xml:space="preserve">## 5057                                                                                                                                                                                                                                                                                                                                                                                                                                                                                                                                                                                                                                                                                                                                                                                                                                                                                                                                                                                                                                                                                                                                                                                                                                                                                                                                                                                                                                                                                                                                                                                                                                                                                                                                                                                                                                                                                                                                                                                                                                                                                                                                                                                                                                                                                                                                                                                                                                                                                                                                                                                                                                                                                                                                                                                                                                                                                                                                                                                                                                                                                                                                                                                                                                                                                                                                                                                                                                                                                                                                                                                                                                                                                                                                                                                                                                                                                                                                                                                                                                                                                                                                                                                                                                                                                                                                                                                                                                                                                                                                                                                                                                                                                                                                                                                                                                                                                                                                                                                                                                                                                                                                                                                                          Abstract This paper presents statistical estimates for the location and duration of habitable zones (HZs) around stars of different mass. The approach is based upon the assumption that Earth's location, and the Sun's mass, should not be highly atypical of inhabited planets. The results support climate-model-based estimates for the location of the Sun's HZ except models giving a present-day outer-edge beyond 1.64 AU. The statistical approach also demonstrates that there is a habitability issue for stars smaller than 0.65 solar masses since, otherwise, Earth would be an extremely atypical inhabited world. It is difficult to remove this anomaly using the assumption that poor habitability of planets orbiting low-mass stars results from unfavorable radiation regimes either before, or after, their stars enter the main sequence. However, the anomaly is well explained if poor habitability results from tidal locking of planets in the HZs of small stars. The expected host-star mass for planets with intelligent life then has a 95% confidence range of 0.78 M⊙ &lt; M &lt; 1.04 M⊙, and the range for planets with at least simple life is 0.57 M⊙ &lt; M &lt; 1.64 M⊙. Key Words: Habitability—Habitable zone—Anthropic—Red dwarfs—Initial mass function. Astrobiology 17, 61–77.</w:t>
      </w:r>
      <w:r>
        <w:br/>
      </w:r>
      <w:r>
        <w:rPr>
          <w:rStyle w:val="VerbatimChar"/>
        </w:rPr>
        <w:t xml:space="preserve">## 5069                                                                                                                                                                                                                                                                                                                                                                                                                                                                                                                                                                                                                                                                                                                                                                                                                                                                                                                                                                                                                                                                                                                                                                                                                                                                                                                                                                                                                                                                                                                                                                                                                                                                                                                                                                                                                                                                                                                                                                                                                                                                                                                                                                                                                                                                                                                                                                                                                                                                                                                                                                                                                                                                                                                                                                                                                                                                                                                                                                                                                                                                                                                                                                                                                                                                                                                                                                                                                                                                                                                                                                                                                                                                                                                                                                                                                                                                                                                                                                                                                                                                                                                                                                                                                                                                                                                                                                                                                                                                                                                                                                                                                                                                                                                                                                                                                                                                                                                                                                                                                                                                                                                                                                                                                                                                                                                                                                                                                                                                                                                                                                                                                                       To investigate the origins of wide-angle tailed radio sources (WATs), we have compiled a sample of these systems in Abell clusters for which X-ray data exist. Contrary to conventional wisdom, the WATs are found to be significantly displaced from the X-ray centroids of their host clusters. The bends in the radio jets of WATs are found to be oriented preferentially such that they point directly away from or toward the cluster centre, with more of the former than the latter. If this morphology is attributed to ram pressure, then the WATs are on primarily radial orbits, with more approaching the X-ray centroid than receding. There is also some evidence that the incoming WATs are on average further from the X-ray centroid than the outgoing ones. All of these observations strongly support a scenario in which WATs are created in cluster mergers.</w:t>
      </w:r>
      <w:r>
        <w:br/>
      </w:r>
      <w:r>
        <w:rPr>
          <w:rStyle w:val="VerbatimChar"/>
        </w:rPr>
        <w:t xml:space="preserve">## 5086                                                                                                                                                                                                                                                                                                                                                                                                                                                                                                                                                                                                                                                                                                                                                                                                                                                                                                                                                                                                                                                                                                                                                                                                                                                                                                                                                                                                                                                                                                                                                                                                                                                                                                                                                                                                                                                                                                                                                                                                                                                                                                                                                                                                                                                                                                                                                                                                                                                                                                                                                                                                                                                                                                                                                                                                                                                                                                                                                                                                                                                                                                                                                                                                                                                                                                                                                                                                                                                                                                                                                                                                                                                                                                                                                                                                                                                                                                                                                                                                                                                                                                                                                                                                                                                                                                                                                                                                                                                                                                                                                                                                                                                                                                                                                                                                          We propose a mechanism for the superhump modulations observed in optical photometry of at least two black-hole X-ray transients (SXTs). As in extreme mass-ratio cataclysmic variables (CVs), superhumps are assumed to result from the presence of the 3:1 orbital resonance in the accretion disc. This causes the disc to become non-axisymmetric and precess. However, the mechanism for superhump luminosity variations in low-mass X-ray binaries (LMXBs) must differ from that in CVs, where it is attributed to a tidally-driven modulation of the disc's viscous dissipation, varying on the beat between the orbital and disc precession period. By contrast in LMXBs, tidal dissipation in the outer accretion disc is negligible: the optical emission is overwhelmingly dominated by reprocessing of intercepted central X-rays. Thus a different origin for the superhump modulation is required. Recent observations and numerical simulations indicate that in an extreme mass-ratio system the disc area changes on the superhump period. We deduce that the superhumps observed in SXTs arise from a modulation of the reprocessed flux by the changing area. Therefore, unlike the situation in CVs, where the superhump amplitude is inclination-independent, superhumps should be best seen in low-inclination LMXBs, whereas an orbital modulation from the heated face of the secondary star should be more prominent at high inclinations. Modulation at the disc precession period (10 s of days) may indicate disc asymmetries such as warping. We comment on the orbital period determinations of LMXBs, and the possibility and significance of possible permanent superhump LMXBs.</w:t>
      </w:r>
      <w:r>
        <w:br/>
      </w:r>
      <w:r>
        <w:rPr>
          <w:rStyle w:val="VerbatimChar"/>
        </w:rPr>
        <w:t xml:space="preserve">## 5112                                                                                                                                                                                                                                                                                                                                                                                                                                                                                                                                                                                                                                                                                                                                                                                                                                                                                                                                                                                                                                                                                                                                                                                                                                                                                                                                                                                                                                                                                                                                                                                                                                                                                                                                                                                                                                                                                                                                                                                                                                                                                                                                                                                                                                                                                                                                                                                                                                                                                                                                                                                                                                                                                                                                                                                                                                                                                                                                                                                                                                                                                                                                                                                                                                                                                                                                                                                                                                                                                                                                                                                                                                                                                                                                                                                                                                                                                                                                                                                                                                                                                                                                                                                                                                                                                                                                                                                                                                                                                                                                                                                                                                                                                                                                                                                                                                                                                                                                                                                                                                                                                                                                                                                                                                                                                                                                                                                                                                                                                                                                                                                                                      High-resolution spectroscopic searches for the starlight reflected from close-in extrasolar giant planets have the capability of determining the optical albedo spectra and scattering properties of these objects. When combined with radial velocity measurements they also yield the true mass of the planet. To date, only two such planets have been targeted for reflected-light signals, yielding upper limits on the optical albedos of the planets. Here we examine the prospects for future searches of this kind. We present Monte Carlo estimates of prior probability distributions for the orbital velocity amplitudes and planet/star flux ratios of six bright stars known to harbour giant planets in orbits with periods of less than 5 d. Using these estimates, we assess the viability of these targets for future reflected-light searches using 4- and 8-m class telescopes.</w:t>
      </w:r>
      <w:r>
        <w:br/>
      </w:r>
      <w:r>
        <w:rPr>
          <w:rStyle w:val="VerbatimChar"/>
        </w:rPr>
        <w:t xml:space="preserve">## 5115                                                                                                                                                                                                                                                                                                                                                                                                                                                                                                                                                                                                                                                                                                                                                                                                                                                                                                                                                                                                                                                                                                                                                                                                                                                                                                                                                                                                                                                                                                                                                                                                                                                                                                                                                                                                                                                                                                                                                                                                                                                                                                                                                                                                                                                                                                                                                                                                                                                                                                                                                                                                                                                                                                                                                                                                                                                                                                                                                                                                                                                                                                                                                                                                                                                                                                                                                                                                                                                                                                                                                                                                                                                                                                                                                                                                                                                                                                                                                                                                                                                                                                                                                                                                                                                                                                                                                                                                                                                                                                                                                                                                                                                                                                                                                                                                                                                                                                                                                                                                                                                                                                                                                                                                                                                                                                                                                      Gravitational waves (GWs) at ultra-low frequencies (. 100nHz) are key to understanding the assembly and evolution of astrophysical black hole (BH) binaries with masses ∼ 106− 109 M at low redshifts1–3. These GWs also offer a unique window into a wide variety of cosmological processes4–11. Pulsar timing arrays12–14 (PTAs) are beginning to measure15 this stochastic signal at ∼ 1− 100nHz and the combination of data from several arrays16–19 is expected to confirm a detection in the next few years20. The dominant physical processes generating gravitational radiation at nHz frequencies are still uncertain. PTA observations alone are currently unable21 to distinguish a binary BH astrophysical foreground22 from a cosmological background due to, say, a first order phase transition at a temperature ∼ 1−100MeV in a weakly-interacting dark sector8–11. This letter explores the extent to which incorporating integrated bounds on the ultra-low frequency GW spectrum from any combination of cosmic microwave background23, 24, big bang nucleosynethesis25, 26 or astrometric27, 28 observations can help to break this degeneracy.</w:t>
      </w:r>
      <w:r>
        <w:br/>
      </w:r>
      <w:r>
        <w:rPr>
          <w:rStyle w:val="VerbatimChar"/>
        </w:rPr>
        <w:t xml:space="preserve">## 5172                                                                                                                                                                                                                                                                                                                                                                                                                                                                                                                                                                                                                                                                                                                                                                                                                                                                                                                                                                                                                                                                                                                                                                                                                                                                                                                                                                                                                                                                                                                                                                                                                                                                                                                                                                                                                                                                                                                                                                                                                                                                                                                                                                                                                                                                                                                                                                                                                                                                                                                                                                                                                                                                                                                                                                                                                                                                                                                                                                                                                                                                                                                                                                                                                                                                                                                                                                                                  The purpose here is to give a general characterization of the astronomical bodies found in the inner precincts of the solar system-the region ranging roughly from the distance of 0.39 astronomical units, at which Mercury revolves around the sun, to 1.52 astronomical units, representing the mean distance of Mars. Four planets-Mercury, Venus, Earth and Mars-revolve around the sun within this range. To these we shall, by hypothesis, add Pluto-the outermost planet of the solar system, and, by courtesy, our moon. These six astronomical bodies will be the principal objectives of my discussion. The essential physical properties of these six planetary globes are summarized in the accompanying TABLE 1. A glance at the data given in its first two rows discloses that the extreme cases of mass and size are those of our Earth and its moon; the range in size being in the ratio of roughly 4 : l ; and in mass, 8 1 : 1. Yet, if we divide the masses by the volume they occupy, the mean density of these planets turns out to be remarkably similar, ranging mostly between 4-94 g/cmS; only that of our moon lies somewhat below this lower limit. The question can, however, be asked: do these quantities correspond to the original properties of these planets at the time of their birth? In order to attempt an answer, let us turn to the data compiled in TABLE 2. This table lists the first nine elements occurring in greatest abundance in the interior of our Earth; and column 3 gives the proportion in which the respective element contributed to the mass of the Earth by weight (after Mason, Reference 1 ) . At the time of their origin, all planets, including the terrestrial ones, are now thought to have condensed from primordial matter whose unadulterated sample we still find today in the present solar atmosphere-unadulterated because, on the one hand, the large mass of the sun is sufficient to have prevented any selective escape of the elements from its gravitational field, while, on the other hand, the temperature of its atmosphere is too low to give rise to nucleosynthesis by equilibrium processes or any appreciable scale; its mixing with the material in deep interior of the sun has been completely ruled out at all times. And, last but not least, its chemical composition can be established by quantitative spectroscopic analysis at a distance in considerable detail. Such being the case, let us pose to ourselves the following question: How large an amount of mass of solar atmospheric composition would be needed to produce, on condensation, a planet of the terrestrial mass and composition? The present abundances, in the solar atmosphere, of the nine elements listed in TABLE 2 are given (after Aller 2, in its fourth and fifth columns; the former refers to the number of the respective atoms relative to hydrogen on an arbitrary scale, while the latter gives their percentual contribution by weight. The last column lists the mass of the hypothetical proto-Earth consisting of the solar</w:t>
      </w:r>
      <w:r>
        <w:br/>
      </w:r>
      <w:r>
        <w:rPr>
          <w:rStyle w:val="VerbatimChar"/>
        </w:rPr>
        <w:t xml:space="preserve">## 5221                                                                                                                                                                                                                                                                                                                                                                                                                                                                                                                                                                                                                                                                                                                                                                                                                                                                                                                                                                                                                                                                                                                                                                                                                                                                                                                                                                                                                                                                                                                                                                                                                                                                                                                                                                                                                                                                                                                                                                                                                                                                                                                                                                                                                                                                                                                                                                                                                                                                                                                                                                                                                                                                                                                                                                                                                                                                                                                                                                                                                                                                                                                                                                                                                                                                                                                                                                                                                                                                                                                                                                                                                                                                                                                                                                                                                                                                                                                                                                                                                                                                                                                                                                                                                                                                                                                                                                                                                                                                                                                                                                                                                                                                                                                                                                                                                                                                                                                                                                                                                                                                                                                                                                                                                                                                                                                                                                                                                                       We investigate the influence of the star formation rate on the Tully–Fisher relation. We find that a simple model which combines the empirically determined star formation rate with the expected properties of galaxy haloes provides a remarkably good fit to the absolute magnitude–rotation speed correlation. We find that the power-law nature, and its slope, normalization and scatter are all readily accounted for if the Universe has a low density parameter, with or without a cosmological constant, and discs are assembled at z ∼ 1–1.5. Moreover, this agreement is found simultaneously in four wavebands. An Einstein–de Sitter universe produces discs that are too faint unless the discs are assembled at z ∼ 0.5. The scatter in the relation is due to a combination of the expected range of spin parameters of the haloes and the range of formation redshifts. The source of the scatter opens up possibilities of a better galactic distance indicator, if spectroscopic observations of globular clusters can be used to determine the halo rotation.</w:t>
      </w:r>
      <w:r>
        <w:br/>
      </w:r>
      <w:r>
        <w:rPr>
          <w:rStyle w:val="VerbatimChar"/>
        </w:rPr>
        <w:t xml:space="preserve">## 5227                                                                                                                                                                                                                                                                                                                                                                                                                                                                                                                                                                                                                                                                                                                                                                                                                                                                                                                                                                                                                                                                                                                                                                                                                                                                                                                                                                                                                                                                                                                                                                                                                                                                                                                                                                                                                                                                                                                                                                                                                                                                                                                                                                                                                                                                                                                                                                                                                                                                                                                                                                                                                                                                                                                                                                                                                                                                                                                                                                                                                                                                                                                                                                                                                                                                                                                                                                                                                                                                                                                                                                                                                                                                                                                                                                                                                                                                                                                                                                                                                                                                                                                                                                                                                                                                                                                                                                                                                                                                                                                                                                                                                                                                                                                                        Previous observations with the Rossi X-ray Timing Explorer (RXTE) have suggested that the power spectral density (PSD) of NGC 3783 flattens to a slope near zero at low frequencies, in a similar manner to that of Galactic black hole X-ray binary systems (GBHs) in the ‘hard’ state. The low radio flux emitted by this object, however, is inconsistent with a hard state interpretation. The accretion rate of NGC 3783 (∼7 per cent of the Eddington rate) is similar to that of other active galactic nuclei (AGN) with ‘soft’-state PSDs and higher than that at which the GBH Cyg X-1, with which AGN are often compared, changes between ‘hard’ and ‘soft’ states (∼2 per cent of the Eddington rate). If NGC 3783 really does have a ‘hard’-state PSD, it would be quite unusual and would indicate that AGN and GBHs are not quite as similar as we currently believe. Here we present an improved X-ray PSD of NGC 3783, spanning from ∼10 −8 to ∼10 −3 Hz, based on considerably extended (5.5 yr) RXTE observations combined with two orbits of continuous observation by XMM‐Newton. We show that this PSD is, in fact, well fitted by a ‘soft’ state model which has only one break, at high frequencies. Although a ‘hard’-state model can also fit the data, the improvement in fit by adding a second break at low frequency is not significant. Thus NGC 3783 is not unusual. These results leave Arakelian 564 as the only AGN which shows a second break at low frequencies, although in that case the very high accretion rate implies a ‘very high’, rather than ‘hard’ state PSD. The break frequency found in NGC 3783 is consistent with the expectation based on comparisons with other AGN and GBHs, given its black hole mass and accretion rate.</w:t>
      </w:r>
      <w:r>
        <w:br/>
      </w:r>
      <w:r>
        <w:rPr>
          <w:rStyle w:val="VerbatimChar"/>
        </w:rPr>
        <w:t xml:space="preserve">## 5228                                                                                                                                                                                                                                                                                                                                                                                                                                                                                                                                                                                                                                                                                                                                                                                                                                                                                                                                                                                                                                                                                                                                                                                                                                                                                                                                                                                                                                                                                                                                                                                                                                                                                                                                                                                                                                                                                                                                                                                                                                                                                                                                                                                                                                                                                                                                                                                                                                                                                                                                                                                                                                                                                                                                                                                                                                                                                                                                                                                                                                                                                                                                                                                                                                                                                                                                                                                                                                                                                                                                                                                                                                                                                                                                                                                                                                                                                                                                                                                                                                                                                                                                                                                                                                                                                                                                                                                                                                                                                                                                                                                                                                                                                                                                        Previous observations with the Rossi X-ray Timing Explorer (RXTE) have suggested that the power spectral density (PSD) of NGC 3783 flattens to a slope near zero at low frequencies, in a similar manner to that of Galactic black hole X-ray binary systems (GBHs) in the ‘hard’ state. The low radio flux emitted by this object, however, is inconsistent with a hard state interpretation. The accretion rate of NGC 3783 (∼7 per cent of the Eddington rate) is similar to that of other active galactic nuclei (AGN) with ‘soft’-state PSDs and higher than that at which the GBH Cyg X-1, with which AGN are often compared, changes between ‘hard’ and ‘soft’ states (∼2 per cent of the Eddington rate). If NGC 3783 really does have a ‘hard’-state PSD, it would be quite unusual and would indicate that AGN and GBHs are not quite as similar as we currently believe. Here we present an improved X-ray PSD of NGC 3783, spanning from ∼10 −8 to ∼10 −3 Hz, based on considerably extended (5.5 yr) RXTE observations combined with two orbits of continuous observation by XMM‐Newton. We show that this PSD is, in fact, well fitted by a ‘soft’ state model which has only one break, at high frequencies. Although a ‘hard’-state model can also fit the data, the improvement in fit by adding a second break at low frequency is not significant. Thus NGC 3783 is not unusual. These results leave Arakelian 564 as the only AGN which shows a second break at low frequencies, although in that case the very high accretion rate implies a ‘very high’, rather than ‘hard’ state PSD. The break frequency found in NGC 3783 is consistent with the expectation based on comparisons with other AGN and GBHs, given its black hole mass and accretion rate.</w:t>
      </w:r>
      <w:r>
        <w:br/>
      </w:r>
      <w:r>
        <w:rPr>
          <w:rStyle w:val="VerbatimChar"/>
        </w:rPr>
        <w:t xml:space="preserve">## 5230                                                                                                                                                                                                                                                                                                                                                                                                                                                                                                                                                                                                                                                                                                                                                                                                                                                                                                                                                                                                                                                                                                                                                                                                                                                                                                                                                                                                                                                                                                                                    this book are also valuable to engineers and environmentalists. The book is made up of five basic chapters supplemented with a last chapter in which the author shows references to extensions of his work by other researchers. In the first chapter, the author introduces the materials covered emphasising the complexity of the subject matter in connection with other branches of sciences. In the second chapter, the author introduces the main fundamentals underlying transport phenomena in porous media. In the first part of this chapter, he introduces the framework within which transport phenomena in porous media may be casted. Obviously, it is not possible to study transport processes in porous media at the pore scale. The alternative may be to appeal to upscaling (i.e. averaging) in order to gain useful information, that is, to adopt the continuum hypothesis. There are several techniques that may be used to generate the upscaled governing laws including, the method of volume averaging, method of homogenisation, theory of mixtures, etc. that are, apparently complex and requires the reader to master higher levels of mathematical sophistication. But the author has elegantly bypassed all these sophistications and by simple dimensional reasoning and order of magnitude analysis, has put the reader into the most important findings that the above-mentioned theories conclude. There are, however, a number of consequences associated with upscaling the governing conservation laws in order to make them adopted to describe transport phenomena in porous medium continuum. Probably, the most obvious one is the fact that constitutive equations are needed to relate terms at the fluid continuum scale with upscaled variables through some constants that may be measured. In this chapter, the author sheds light on these consequences and the mechanisms they describe (e.g. dispersion mechanism). The author then introduces the governing laws that describe flow with/without heat transfer and chemical reaction mechanisms, which in the subsequent chapters, he describes in more detail. For example, Chapter 3 is mainly concerned, with the flow equation and its applicability to different geologic set ups. Also, the author provides more discussion about the dispersion mechanism and its underlying stochastic nature. Further complications arise when the flow is associated with heat transfer mechanisms, which is the basic concern of Chapter 4. Additional driving force needs to be included to account for the change in density field. Density may change as a result of the existence of temperature gradients and/or concentration gradients of some chemical species which describes what is called the double dispersion process. The author also introduces the similarity solution of the governing laws in connection with boundary layer approximations. In this chapter, the author also discusses thermal instability that is usually associated with variations in density field. If the governing differential equations are perturbed and the responses are such that they grow with time, the system is considered unstable. On the other hand, chemical reactions in porous media represent essential features that might be hard to find possible transport mechanisms in porous media without a chemical reaction of some sort or another. This is basically the focus of Chapter 5. Solute transport equation describes the advection and dispersion of solute along with the mean flow velocity. If chemical reaction exists, it may be added to the solute transport equation as a source term, which depends on the chemistry and the surface properties of the internal fluid/solid interfaces. This source term can be quite complicated and involves a sequence of steps. The time required to progress through the sequence of internal steps is determined by the time scale over which the slowest or rate-limiting step occurs. In this chapter, the author discusses some chemical reactions, pertinent to geologic systems, including dissolution, combination, and replacement reactions. Different flow-controlled reaction scenarios are also highlighted and discussed. Furthermore, dissolution in a fracturematrix medium is introduced. On the other hand, mechanisms affecting the transport of reactive groundwater contaminants such as sorption are also discussed. Generally, the book discusses topics that one hardly finds in other similar kinds of books. I find that the author is very much keen to enlighten the readers’ mind with the meaning of mathematical expressions, equations and constraints that other books would, generally, ignore. I, however, think that it would have been better if the book had been supplemented with a set of appendices that highlights some of the mathematical theories used in this book.</w:t>
      </w:r>
      <w:r>
        <w:br/>
      </w:r>
      <w:r>
        <w:rPr>
          <w:rStyle w:val="VerbatimChar"/>
        </w:rPr>
        <w:t xml:space="preserve">## 5279                                                                                                                                                                                                                                                                                                                                                                                                                                                                                                                                                                                                                                                                                                                                                                                                                                                                                                                                                                                                                                                                                                                                                                                                                                                                                                                                                                                                                                                                                                                                                                                                                                                                                                                                                                                                                                                                                                                                                                                                                                                                                                                                                                                                                                                                                                                                                                                                                                                                                                                                                                                                                                                                                                                                                                                                                                                                                                                                                                                                                                                                                                                                                                                                                                                                                                                                                                                                                                                                                                                                                                                                                                                                                                                                                                                                                                                                                                                                                                                                                                                                                                                                                                                                                                                                                                                                                                                                                                                                                                                                                                                                                                                                                                                                                                                                                                                                                                                                                                                                                                                                                   We present continuum data from the Submillimetre Common-User Bolometer Array (SCUBA) \non the James Clerk Maxwell Telescope (JCMT), and the multiband imaging Photometer for \nSpitzer (MIPS) on the Spitzer Space Telescope, at submillimetre and infrared wavelengths, \nrespectively. We study the Taurus molecular cloud 1 (TMC1) and, in particular, the region of \nthe Taurus Molecular Ring (TMR). In the continuum data, we see no real evidence for a ring, \nbut rather we see one side of it only, appearing as a filament. We name the filament ‘the bull’s \ntail’. The filament is seen in emission at 850, 450 and 160 μm, and in absorption at 70 μm.We \ncompare the data with archive data from the Infrared Astronomical Satellite (IRAS) at 12, 25, \n60, 100 μm, in which the filament is also seen in absorption. We find that the emission from \nthe filament consists of two components: a narrow, cold (∼8 K), central core, and a broader, \nslightly warmer (∼12 K), shoulder of emission. We use a radiative transfer code to model the \nfilament’s appearance, either in emission or absorption, simultaneously at each of the different \nwavelengths. Our best-fitting model uses a Plummer-like density profile and a homogeneous \ninterstellar dust grain population. Unlike previous work on a similar, but different filament in \nTaurus, we require no grain coagulation to explain our data.</w:t>
      </w:r>
      <w:r>
        <w:br/>
      </w:r>
      <w:r>
        <w:rPr>
          <w:rStyle w:val="VerbatimChar"/>
        </w:rPr>
        <w:t xml:space="preserve">## 5285                                                                                                                                                                                                                                                                                                                                                                                                                                                                                                                                                                                                                                                                                                                                                                                                                                                                                                                                                                                                                                                                                                                                                                                                                                                                                                                                                                                                                                                                                                                                                                                                                                                                                                                                                                                                                                                                                                                                                                                                                                                                                                                                                                                                                                                                                                                                                                                                                                                                                                                                                                                                                                                                                                                                                                                                                                                                                                                                                                                                                                                                                                                                                                                                                                                                                                                                                                                                                                                                                                                                                                                                                                                                                                                                                                                                                                                                                                                                                                                                                                                                                                                                                                       The cold dark matter (CDM) model for galaxy formation predicts that a significant fraction of mass in the dark matter haloes that surround L ∼ L * galaxies is bound in substructures of mass 10 4 -10 7 M O .. The number of observable baryonic substructures (such as dwarf galaxies and globular clusters) falls short of these predictions by at least an order of magnitude. We present a method for searching for substructure in the haloes of gravitational lenses that produce multiple images of quasi-stellar objects (QSOs), such as four-image Einstein Cross lenses. Current methods based on broad-band flux ratios cannot cleanly distinguish between substructure, differential extinction, scattering in the radio by ionized regions in the lens galaxy, microlensing by stars and, most importantly, ambiguities in the host lens model. These difficulties may be overcome by utilizing the prediction that, when substructure is present, the magnification will be a function of source size. QSO broad-line and narrow-line emission regions are ∼1 pc and &gt; 100 pc in size, respectively. The radio emission region is typically intermediate to these and the continuum emission region is much smaller. When narrow-line region (NLR) features are used as a normalization, the relative intensity and equivalent width of broad-line region (BLR) features will respectively reflect substructure-lensing and microlensing effects. Spectroscopic observations of just a few image pairs would probably be able to extract the desired substructure signature cleanly and distinguish it from microlensing - depending on the actual level of projected mass in substructure. In the rest-optical, the Hβ/[O III] region is ideal, since the narrow wavelength range also largely eliminates differential reddening problems. In the rest-ultraviolet, the region longward of and including Lya may also work. Simulations of Q 2237+0305 are done as an example, to determine the level of substructure that is detectable in this way. Possible systematic difficulties are also discussed. This is an ideal experiment to be carried out with near-infrared integral field unit spectrographs on 8-m class telescopes, and will provide a fundamentally new probe of the internal structure of dark matter haloes.</w:t>
      </w:r>
      <w:r>
        <w:br/>
      </w:r>
      <w:r>
        <w:rPr>
          <w:rStyle w:val="VerbatimChar"/>
        </w:rPr>
        <w:t xml:space="preserve">## 5292                                                                                                                                                                                                                                                                                                                                                                                                                                                                                                                                                                                                                                                                                                                                                                                                                                                                                                                                                                                                                                                                                                                                                                                                                                                                                                                                                                                                                                                                                                                                                                                                                                                                                                                                                                                                                                                                                                                                                                                                                                                                                                                                                                                                                                                                                                                                                                                                                                                                                                                                                                                                                                                                                                                                                                                                                                                                                                                                                                                                                                                                                                                                                                                                                                                                                                                                                                                                                                                                                                                                                                                                                                                                                                                                                                                                                                                                                                                                                                                                                                                                                                                                                                                                                                                                                                                                                                                                                                                                                                                                                                                                                                                                                                                                                                                                                                                                                                                                                                                                                                                                                                                                                                                                           We report the discovery of diffuse far-infrared and far-ultraviolet emission projected near the interacting pair NGC 4435/4438, in the Virgo cluster. This feature spatially coincides with a well-known low surface-brightness optical plume, usually interpreted as tidal debris. If extragalactic, this stream would represent not only one of the clearest examples of intracluster dust, but also a rare case of intracluster molecular hydrogen and large-scale intracluster star formation. However, the ultraviolet, far-infrared, H i and CO emission as well as the dynamics of this feature are extremely unusual for tidal streams but are typical of Galactic cirrus clouds. In support to the cirrus scenario, we show that a strong spatial correlation between far-infrared and far-ultraviolet cirrus emission is observed across the centre of the Virgo cluster, over a scale of several degrees. This study demonstrates how dramatic Galactic cirrus contamination can be, even at optical and ultraviolet wavelengths and at high galactic latitudes. If ignored, the presence of diffuse light scattered by Galactic dust clouds could significantly bias our interpretation of low surface-brightness features and diffuse light observed around galaxies and in clusters of galaxies.</w:t>
      </w:r>
      <w:r>
        <w:br/>
      </w:r>
      <w:r>
        <w:rPr>
          <w:rStyle w:val="VerbatimChar"/>
        </w:rPr>
        <w:t xml:space="preserve">## 5298                                                                                                                                                                                                                                                                                                                                                                                                                                                                                                                                                                                                                                                                                                                                                                                                                                                                                                                                                                                                                                                                                                                                                                                                                                                                                                                                                                                                                                                                                                                                                                                                                                                                                                                                                                                                                                                                                                                                                                                                                                                                                                                                                                                                                                                                                                                                                                                                                                                                                                                                                                                                                                                                                                                                                                                                                                                                                                                                                                                                                                                                                                                                                                                                                                                                                                                                                                                                                                                                                                                                                                                                                                                                                                                                                                                                                                                                                                                                                                                                                                                                                                                                                                                                                                                                                                                                                                                                                                                                                                                                                                                                                                                                                                                                                                                                                                                                                                                                                                                                                                                                                                                                                                                                                                                                                                                                                                                                                                                                                                                                                                                                                                                                                                                                                                                                                                                                                                                                                  We consider the response of a protostellar disc to a tidally induced warp and the resultant changes in the spectral energy distribution (SED). We argue that for typical protostellar disc parameters the warp is communicated through the disc in a wave-like fashion. We find that the main effects of the warp tend to be at large radii (R ≳ 30 au) and, for sufficiently small viscosity, can be quite long-lived. This can result in non-uniform illumination of the disc at these radii and can induce significant changes to the SED at wavelengths λ ≳ 100 μm.</w:t>
      </w:r>
      <w:r>
        <w:br/>
      </w:r>
      <w:r>
        <w:rPr>
          <w:rStyle w:val="VerbatimChar"/>
        </w:rPr>
        <w:t xml:space="preserve">## 5300                                                                                                                                                                                                                                                                                                                                                                                                                                                                                                                                                                                                                                                                                                                                                                                                                                                                                                                                                                                                                                                                                                                                                                                                                                                                                                                                                                                                                                                                                                                                                                                                                                                                                                                                                                                                                                                                                                                                                                                                                                                                                                                                                                                                                                                                                                                                                                                                                                                                                                                                                                                                                                                                                                                                                                                                                                                                                                                                                                                                                                                                                                                                                                                                                                                                                                                                                                                                                                                                                                                                                                                                                                                                                                                                                                                                                                                                                                                                                                                                                                                                                                                                                                                                                                                                                                                                                                                                                                                                                                                                                                                                                                                                                                                                                                                                                                                                                                                                                                                                                                                                                                                                                                                                                                                                                                                                                                                                                                                                                                                                                                                                                                                                                                                        The first detection of the C60 (Buckminsterfullerene) molecule in massive embedded young stellar objects (YSOs) is reported. Observations with the Spitzer Infrared Spectrograph reveal the presence of C60 in YSOs ISOGAL-P J174639.6−284126 and SSTGC 372630 in the Central Molecular Zone in the Galactic Centre and in a YSO candidate, 2MASS J06314796+0419381, in the Rosette nebula. The first detection of C60 in a Herbig Ae/Be star, HD 97300, is also reported. These observations extend the range of astrophysical environments in which C60 is found to YSOs and a pre-main-sequence star. C60 excitation and formation mechanisms are discussed in the context of these results, together with its presence and processes in post-asymptotic giant branch objects such as HR 4049.</w:t>
      </w:r>
      <w:r>
        <w:br/>
      </w:r>
      <w:r>
        <w:rPr>
          <w:rStyle w:val="VerbatimChar"/>
        </w:rPr>
        <w:t xml:space="preserve">## 5309                                                                                                                                                                                                                                                                                                                                                                                                                                                                                                                                                                                                                                                                                                                                                                                                                                                                                                                                                                                                                                                                                                                                                                                                                                                                                                                                                                                                                                                                                                                                                                                                                                                                                                                                                                                                                                                                                                                                                                                                                                                                                                                                                                                                                                                                                                                                                                                                                                                                                                                                                                                                                                                                                                                                                                                                                                                                                                                                                                                                                                                                                                                                                                                                                                                                                                                                                                                                                                                                                                                                                                                                                                                                                                                                                                                                                                                                                                                                                                                                                                                                                                                                                                                                                                                                                                                                                                                                                                                                                                                                                                                                                                                                                                                                                                                                                                                                                                                                                                                                                                                                                                                                                                                                                                                                                                                                            We present observations of the classical nova V723 Cassiopeiae (Nova Cas 1995), obtained both with the Infrared Space Observatory (ISO) and from the ground. The infrared spectrum was dominated in the first year by H and He recombination lines, and at later times by coronal lines. The H recombination lines imply a reddening of E(B-V) = 0.78, an electron temperature of 7000 K, and an electron density of 2 × 108 cm-3 on day 250. We argue that the high-ionization species in the infrared are most likely the result of collisional ionization rather than photoionization and are therefore truly "coronal"; we estimate a temperature of 3.2 × 105 K in the coronal region and abundance ratios of S/Si 2.1, Ca/Si 1.6, and Al/Si 1.5. The ejected mass as determined from the Brα line was 2.6 × 10-5 M⊙ for a distance of 4 kpc; however, the mass deduced from the free-free emission, which we conclude arises primarily in the coronal zone, is 4.3 × 10-4 M⊙. V723 Cas did not display the [O IV] 25.89 μm fine-structure line, which was typically seen in the spectra of novae observed with ISO. There was no evidence of dust emission in V723 Cas.</w:t>
      </w:r>
      <w:r>
        <w:br/>
      </w:r>
      <w:r>
        <w:rPr>
          <w:rStyle w:val="VerbatimChar"/>
        </w:rPr>
        <w:t xml:space="preserve">## 5321                                                                                                                                                                                                                                                                                                                                                                                                                                                                                                                                                                                                                                                                                                                                                                                                                                                                                                                                                                                                                                                                                                                                                                                                                                                                                                                                                                                                                                                                                                                                                                                                                                                                                                                                                                                                                                                                                                                                                                                                                                                                                                                                                                                                                                                                                                                                                                                                                                                                                                                                                                                                                                                                                                                                                                                                                                                                                                                                                                                                                                                                                                                                                                                                                                                                                                                                                                                                                                                                                                                                                                                                                                                                                                                                                                                                                                                                                                                                                                                                                                                                                                                                                                                                                                                                                                                                                                                                                                                                                                                                                                                                                                                                                                                                                                                                                                                                                                                                                                                                                                                                                                                                                                                                        WASP-13b is a sub-Jupiter mass exoplanet orbiting a G1V type star with a period of 4.35 d. The current uncertainty in its impact parameter (0 &lt; b &lt; 0.46) results in poorly defined stellar and planetary radii. To better constrain the impact parameter, we have obtained high-precision transit observations with the rapid imager to search for exoplanets (RISE) instrument mounted on 2.0-m Liverpool Telescope. We present four new transits which are fitted with a Markov chain Monte Carlo routine to derive accurate system parameters. We found an orbital inclination of 85°.2 ± 0°.3 resulting in stellar and planetary radii of 1.56 ± 0.04 R⊙ and 1.39 ± 0.05RJup, respectively. This suggests that the host star has evolved off the main sequence and is in the hydrogen-shell-burning phase. We also discuss how the limb darkening affects the derived system parameters. With a density of 0.17ρJ, WASP-13b joins the group of low-density planets whose radii are too large to be explained by standard irradiation models. We derive a new ephemeris for the system, T0= 245 5575.5136 ± 0.0016 (HJD) and P= 4.353 011 ± 0.000 013 d. The planet equilibrium temperature (Tequ= 1500 K) and the bright host star (V= 10.4 mag) make it a good candidate for follow-up atmospheric studies.</w:t>
      </w:r>
      <w:r>
        <w:br/>
      </w:r>
      <w:r>
        <w:rPr>
          <w:rStyle w:val="VerbatimChar"/>
        </w:rPr>
        <w:t xml:space="preserve">## 5322                                                                                                                                                                                                                                                                                                                                                                                                                                                                                                                                                                                                                                                                                                                                                                                                                                                                                                                                                                                                                                                                                                                                                                                                                                                                                                                                                                                                                                                                                                                                                                                                                                                                                                                                                                                                                                                                                                                                                                                                                                                                                                                                                                                                                                                                                                                                                                                                                                                                                                                                                                                                                                                                                                                                                                                                                                                                                                                                                                                                                                                                                                                                                                                                                                                                                                                                                                                                                                                                                                                                                                                                                                                                                                                                                                                                                                                                                                                                                                                                                                                                                                                                                                                                                                                                                                                                                                                                                                                                                                                                                                                                                                                                                                                                                                                                                                                                                                                                                                                                                                                                                                                                                                                                        WASP-13b is a sub-Jupiter mass exoplanet orbiting a G1V type star with a period of 4.35 d. The current uncertainty in its impact parameter (0 &lt; b &lt; 0.46) results in poorly defined stellar and planetary radii. To better constrain the impact parameter, we have obtained high-precision transit observations with the rapid imager to search for exoplanets (RISE) instrument mounted on 2.0-m Liverpool Telescope. We present four new transits which are fitted with a Markov chain Monte Carlo routine to derive accurate system parameters. We found an orbital inclination of 85°.2 ± 0°.3 resulting in stellar and planetary radii of 1.56 ± 0.04 R⊙ and 1.39 ± 0.05RJup, respectively. This suggests that the host star has evolved off the main sequence and is in the hydrogen-shell-burning phase. We also discuss how the limb darkening affects the derived system parameters. With a density of 0.17ρJ, WASP-13b joins the group of low-density planets whose radii are too large to be explained by standard irradiation models. We derive a new ephemeris for the system, T0= 245 5575.5136 ± 0.0016 (HJD) and P= 4.353 011 ± 0.000 013 d. The planet equilibrium temperature (Tequ= 1500 K) and the bright host star (V= 10.4 mag) make it a good candidate for follow-up atmospheric studies.</w:t>
      </w:r>
      <w:r>
        <w:br/>
      </w:r>
      <w:r>
        <w:rPr>
          <w:rStyle w:val="VerbatimChar"/>
        </w:rPr>
        <w:t xml:space="preserve">## 5341                                                                                                                                                                                                                                                                                                                                                                                                                                                                                                                                                                                                                                                                                                                                                                                                                                                                                                                                                                                                                                                                                                                                                                                                                                                                                                                                                                                                                                                                                                                                                                                                                                                                                                                                                                                                                                                                                                                                                                                                                                                                                                                                                                                                                                                                                                                                                                                                                                                                                                                                                                                                                                                                                                                                                                                                                                                                                                                                                                                                                                                                                                                                                                                                                                                                                                                                                                                                                                                                                                                                                                                                                                                                                                                           We present new, high-to-intermediate spectral resolution stellar population models, based on four popular libraries of empirical stellar spectra, namely Pickles, ELODIE, STELIB and MILES. These new models are the same as our previous models, but with higher resolution and based on empirical stellar spectra, while keeping other ingredients the same including the stellar energetics, the atmospheric parameters and the treatment of the thermally pulsating asymptotic giant branch and the horizontal branch morphology. We further compute very high resolution (R = 20 000) models based on the theoretical stellar library MARCS which extends to the near-infrared. We therefore provide merged high-resolution stellar population models, extending from ∼1000 to 25 000 A, using our previously published high-resolution theoretical models which extended to the ultraviolet. We compare how these libraries perform in stellar population models and highlight spectral regions where discrepancies are found. We confirm our previous findings that the flux around theV band is lower (in a normalized sense) in models based on empirical libraries than in those based on the BaSeL–Kurucz library, which results in a bluer B − V colour. Most noticeably the theoretical library MARCS gives results fully consistent with the empirical libraries. This same effect is also found in other models using MILES, namely Vazdekis et al. and Conroy &amp; Gunn, even though the latter authors reach the opposite conclusion. The bluer predicted B − V colour (by 0.05 mag in our models) is in better agreement with both the colours of luminous red galaxies and globular cluster data. We test the models on their ability to reproduce, through full spectral fitting, the ages and metallicities of Galactic globular clusters as derived from colour–magnitude diagram (CMD) fitting and find overall good agreement. We also discuss extensively the Lick indices calculated directly on the integrated MILES-based spectral energy distributions (SEDs) and compare them with element ratio-sensitive index models. We find a good agreement between the two models, if the metallicity-dependent chemical pattern of the Milky Way stars is properly taken into account in this comparison. As a consequence, the ages and metallicities of Galactic globular clusters are not well reproduced when one uses straight the MILES-based indices, because subtle chemical effects on individual lines dominate the age derivation. The best agreement with the ages of the calibrating globular clusters is found with either element ratio-sensitive absorption-line models or the full SED fitting, for which no particular weight is given to selected lines.</w:t>
      </w:r>
      <w:r>
        <w:br/>
      </w:r>
      <w:r>
        <w:rPr>
          <w:rStyle w:val="VerbatimChar"/>
        </w:rPr>
        <w:t xml:space="preserve">## 5366                                                                                                                                                                                                                                                                                                                                                                                                                                                                                                                                                                                                                                                                                                                                                                                                                                                                                                                                                                                                                                                                                                                                                                                                                                                                                                                                                                                                                                                                                                                                                                                                                                                                                                                                                                                                                                                                                                                                                                                                                                                                                                                                                                                                                                                                                                                                                                                                                                                                                                                                                                                                                                                                                                                                                                                                                                                                                                                                                                                                                                                                                                                                                                                                                                                                                                                                                                                                                                                                                                                                                                                                                                                                                                                                                                                                                                                                                                                                                                                                                                                                                                                                                                                                                                                                                                                                                                                                                                                                                                                                                                                                                                                                                                                                                                                                                                                                We present H- and K-band spectroscopy of OB and Wolf–Rayet (WR) members of the Milky Way cluster 1806−20 (G10.0–0.3) to obtain a revised cluster distance, of relevance to the 2004 giant flare from the (soft gamma repeater) SGR 1806−20 magnetar. From GNIRS (Gemini Near-Infrared Spectrograph) spectroscopy obtained with Gemini South, four candidate OB stars are confirmed as late O/early B supergiants, while we support previous mid-WN and late WC classifications for two WR stars. Based upon an absolute Ks-band magnitude calibration for B supergiants and WR stars, and near-infrared (IR) photometry from NIRI (Near-Infrared Imager) at Gemini North plus archival VLT/ISAAC (Very Large Telescope/Infrared Spectrometer And Array Camera) data sets, we obtain a cluster distance modulus of 14.7 ± 0.35 mag. The known stellar content of the 1806−20 cluster suggests an age of 3–5 Myr, from which theoretical isochrone fits infer a distance modulus of 14.7 ± 0.7 mag. Together, our results favour a distance modulus of 14.7 ± 0.4 mag (8.7+1.8−1.5 kpc) to the 1806−20 cluster, which is significantly lower than the nominal 15 kpc distance to the magnetar. For our preferred distance, the peak luminosity of the 2004 December giant flare is reduced by a factor of 3 to 7 × 1046 erg s−1, such that the contamination of BATSE (Burst And Transient Source Experiment) short gamma-ray bursts (GRBs) from giant flares of extragalactic magnetars is reduced to a few per cent. We infer a magnetar progenitor mass of ∼48+20−8 M⊙, in close agreement with that obtained recently for the magnetar in Westerlund 1.</w:t>
      </w:r>
      <w:r>
        <w:br/>
      </w:r>
      <w:r>
        <w:rPr>
          <w:rStyle w:val="VerbatimChar"/>
        </w:rPr>
        <w:t xml:space="preserve">## 5368                                                                                                                                                                                                                                                                                                                                                                                                                                                                                                                                                                                                                                                                                                                                                                                                                                                                                                                                                                                                                                                                                                                                                                                                                                                                                                                                                                                                                                                                                                                                                                                                                                                                                                                                                                                                                                                                                                                                                                                                                                                                                                                                                                                                                                                                                                                                                                                                                                                                                                                                                                                                                                                                                                                                                                                                                                                                                                                                                                                                                                                                                                                                                                                                                                                                                                                                                                                                                                                                                                                                                                                                                                                                                                                                                                                                                                                                                                                                                                                                                                                                                                                                                                                                                                                                                                                                                                                                                                                                                                                                                                                                                                                                                                                                                                                                                                                                                                                                                                                                                                                                                                                                                                                                                                                                                                                                                                         We describe a new multi-colour proper motion survey for cool white dwarfs (CWDs). The observational database consists of ~300 digitally scanned Schmidt plates in ESO/SERC field 287. The entire survey procedure, from the raw Schmidt plate data to final white dwarf luminosity function (WDLF) is described, with special emphasis on completeness concerns. We obtain a sample of 58 WDs, for which we have follow up CCD photometry and spectroscopy of a representative sub--sample. Effective temperatures and luminosities of our sample objects are determined by comparing photometry with the model atmosphere predictions of Bergeron, Saumon and Wesemael. Space densities are calculated using an adaptation of Schmidts (1/Vmax) method, from which a WDLF is constructed. Comparison of our observational LF with the models of both Wood and Garcia-Berro et al. indicate an age for the local Galactic Disc of 10{-1}_{+3}Gyr. Importantly, we find no evidence of incompleteness in our survey sample. Proper motion number counts imply the survey is complete, and the WD sample passes the (V/V_{max}) completeness test.</w:t>
      </w:r>
      <w:r>
        <w:br/>
      </w:r>
      <w:r>
        <w:rPr>
          <w:rStyle w:val="VerbatimChar"/>
        </w:rPr>
        <w:t xml:space="preserve">## 5427                                                                                                                                                                                                                                                                                                                                                                                                                                                                                                                                                                                                                                                                                                                                                                                                                                                                                                                                                                                                                                                                                                                                                                                                                                                                                                                                                                                                                                                                                                                                                                                                                                                                                                                                                                                                                                                                                                                                                                                                                                                                                                                                                                                                                                                                                                                                                                                                                                                                                                                                                                                                                                                                                                                                                                                                                                                                                                                                                                                                                                                                                                                                                                                                                                                                                                                                                                                                                                                                                                                                                                                                                                                                                                                                                                                                                                                                                                                                                                                                                                                                                                                                                                                                                                                                                                                                                                                                                                                                                                                                                                                                                                                                                                                                                                                                                                                                                                                                                                                                                                                                                                                                                                                                                                                                                                                                                                                                 The usual expression for the apparent luminosity of a distance source is valid only if most of the matter content of the universe is intergalactic. If not, two corrections are needed: one, which leads to a decrease in luminosity, is due to the missing matter on the light path; the second, which brightens the source, is due to the gravitational focusing by galaxies lying near the line of sight. A general formula which takes into account these corrections is derived and applied to the relations between observables (apparent magnitude, apparent diameter, red shift and number count) with a power expansion in terms of the red shift z. It turns out that the first term, linear in z, is not affected; but the second contains as a parameter the ratio f of the intergalactic matter density to the total density. Precise measurements of the first two coefficients would lead, in principle, independently of the particular cosmological model chosen, to an independent determination of f. The focusing effect due to local inhomogeneities is—on average—of third order in the red shift.</w:t>
      </w:r>
      <w:r>
        <w:br/>
      </w:r>
      <w:r>
        <w:rPr>
          <w:rStyle w:val="VerbatimChar"/>
        </w:rPr>
        <w:t xml:space="preserve">## 5431                                                                                                                                                                                                                                                                                                                                                                                                                                                                                                                                                                                                                                                                                                                                                                                                                                                                                                                                                                                                                                                                                                                                                                                                                                                                                                                                                                                                                                                                                                                                                                                                                                                                                                                                                                                                                                                                                                                                                                                                                                                                                                                                                                                                                                                                                                                                                                                                                                                                                                                                                                                                                                                                                                                                                                                                                                                                                                                                                                                                                                                                                                                                                                                                                                                                                                                                                                                                                                                                                                                                                                                                                                                                                                                                                                                                                                                                                                                                                                                                                                                                                                                                                                                                                                                                                                                                                                                                                                                                                                                                                                                                                                                                                                                                                                                                                                                                                                                                                                                                                                                                                                                                                                                                                                                                                                                                                                                                                                                        We present high-speed optical photometry of the soft gamma repeater SGR 0501+4516, obtained with ULTRACAM on two consecutive nights approximately 4 months after the source was discovered via its gamma-ray bursts. We detect SGR 0501+4516 at a magnitude of i′= 24.4 ± 0.1. We present the first measurement of optical pulsations from a SGR, deriving a period of 5.7622 ± 0.0003 s, in excellent agreement with the X-ray spin period of the neutron star. We compare the morphologies of the optical pulse profile with the X-ray and infrared pulse profiles; we find that the optical, infrared and harder X-rays share similar double-peaked morphologies, but the softer X-rays exhibit only a single-peaked morphology, indicative of a different origin. The optical pulsations appear to be in phase with the X-ray pulsations and exhibit a root-mean-square pulsed fraction of 52 ± 7 per cent, approximately a factor of 2 greater than in the X-rays. Our results find a natural explanation within the context of the magnetar model for SGRs.</w:t>
      </w:r>
      <w:r>
        <w:br/>
      </w:r>
      <w:r>
        <w:rPr>
          <w:rStyle w:val="VerbatimChar"/>
        </w:rPr>
        <w:t xml:space="preserve">## 5458                                                                                                                                                                                                                                                                                                                                                                                                                                                                                                                                                                                                                                                                                                                                                                                                                                                                                                                                                                                                                                                                                                                                                                                                                                                                                                                                                                                                                                                                                                                                                                                                                                                                                                                                                                                                                                                                                                                                                                                                                                                                                                                                                                                                                                                                                                                                                                                                                                                                                                                                                                                                                                                                                                                                                                                                                                                                                                                                                                                                                                                                                                                                                                                                                                                                                                                                                                                                                                                                                                                                                                                                                                                                                                                                                                                                                                                                                                                                                                                                                                                                                                                                                                                                                                                                                                                                                                                                                                                                                                                                                                                                                                                                                                                                                                                                                                                                                                                                                                                                                                                                                                                                                                                                                                                                                                                                                                                                                                                                                                                                                                                                                                                                                                                                                                                                                                                                                                                                                                                                                                                                                                                                                                                                                                            Les astronomes Babyloniens ont enregistre de nombreuses eclipses lunaires et solaires, dont les documents sont conserves dans un musee britannique. L'etude de ces documents a permis de demontrer que les Babyloniens avaient predit de nombreuses dates d'eclipses lunaires</w:t>
      </w:r>
      <w:r>
        <w:br/>
      </w:r>
      <w:r>
        <w:rPr>
          <w:rStyle w:val="VerbatimChar"/>
        </w:rPr>
        <w:t xml:space="preserve">## 5489                                                                                                                                                                                                                                                                                                                                                                                                                                                                                                                                                                                                                                                                                                                                                                                                                                                                                                                                                                                                                                                                                                                                                                                                                                                                                                                                                                                                                                                                                                                                                                                                                                                                                                                                                                                                                                                                                                                                                                                                                                                                                                                                                                                                                                                                                                                                                                                                                                                                                                                                                                                                                                                                                                                                                                                                                                                                                                                                                                                                                                                                                                                                                                                                                                                                                                                                                                                                                                                                                                                                                                                                                                                                                                                                                                                                                                                                                                                                                                                                                                                                                                                                                                                                                                                                                                                                                                                                                                                                                                                                                                                                                                                                                                                                                                                                                                                                                                                                                                                                                                                                                                                                                                                                                                                                                                                                                                                                                                                                                                                                                                                                                                                                           We present detailed predictions for the properties of Lyα-emitting galaxies in the framework of the Λ cold dark matter cosmology, calculated using the semi-analytical galaxy formation model galform. We explore a model that assumes a top-heavy initial mass function in starbursts and that has previously been shown to explain the sub-millimetre number counts and the luminosity function of Lyman-break galaxies at high redshift. We show that this model, with the simple assumption that a fixed fraction of Lyα photons escape from each galaxy, is remarkably successful at explaining the observed luminosity function of Lyα emitters (LAEs) over the redshift range 3 7, a redshift range that is starting to be be probed by near-infrared surveys and using new instruments such as the Dark Ages Z Lyman Explorer (DAzLE).</w:t>
      </w:r>
      <w:r>
        <w:br/>
      </w:r>
      <w:r>
        <w:rPr>
          <w:rStyle w:val="VerbatimChar"/>
        </w:rPr>
        <w:t xml:space="preserve">## 5500                                                                                                                                                                                                                                                                                                                                                                                                                                                                                                                                                                                                                                                                                                                                                                                                                                                                                                                                                                                                                                                                                                                                                                                                                                                                                                                                                                                                                                                                                                                                                                                                                                                                                                                                                                                                                                                                                                                                                                                                                                                                                                                                                                                                                                                                                                                                                                                                                                                                                                                                                                                                                                                                                                                                                                                                                                                                                                                                                                                                                                                                                                                                                                                                                                                                                                                                                                                                                                                                                                                                                                                                                                                                                                                                                                                                                                                                                                                                                                                                                                                                                                                                                                                                                                                                                                                                                                                                                                                                                                                                                                                                                                                                                                                                                                                                                                                                                                                                                                                                                                                                                                                                                                                                                                                                                                                                                                                                                                                                                                                                                               We are entering a golden era for stellar physics driven by satellite and telescope observations of unprecedented quality and scope. New insights on stellar evolution and stellar interiors physics are being made possible by asteroseismology, the study of stars by the observation of natural, resonant oscillations. Asteroseismology is proving to be particularly significant for the study of solar-type and red-giant stars. These stars show rich spectra of solar-like oscillations, which are excited and intrinsically damped by turbulence in the outermost layers of the convective envelopes. In this review we discuss the current state of the field, with a particular emphasis on recent advances provided by the Kepler and COROT (Convection, Rotation &amp; Planetary Transits) space missions and the wider significance to astronomy of the results from asteroseismology, such as stellar populations studies and exoplanet studies.</w:t>
      </w:r>
      <w:r>
        <w:br/>
      </w:r>
      <w:r>
        <w:rPr>
          <w:rStyle w:val="VerbatimChar"/>
        </w:rPr>
        <w:t xml:space="preserve">## 5514                                                                                                                                                                                                                                                                                                                                                                                                                                                                                                                                                                                                                                                                                                                                                                                                                                                                                                                                                                                                                                                                                                                                                                                                                                                                                                                                                                                                                                                                                                                                                                                                                                                                                                                                                                                                                                                                                                                                                                                                                                                                                                                                                                                                                                                                                                                                                                                                                                                                                                                                                                                                                                                                                                                                                                                                                                                                                                                                                                                                                                                                                                                                                                                                                                                                                                                                                                                                                                                                                                                                                                                                                                                                                                                                                                                                                                                                                                                                                            We describe results from a survey for J = 3‐2 12 CO emission from visible stars classified as having an infrared excess. The line is clearly detected in 21 objects, and significant molecular gas (10 −3 Jupiter masses) is found to be common in targets with infrared excesses 0.01 (56 per cent of objects), but rare for those with smaller excesses (∼10 per cent of objects). A simple geometrical argument based on the infrared excess implies that disc opening angles are typically 12 ◦ for objects with detected CO; within this angle, the disc is optically thick to stellar radiation and shields the CO from photodissociation. Two or three CO discs have an unusually low infrared excess (0.01), implying the shielding disc is physically very thin (1 ◦ ). Around 50 per cent of the detected line profiles are double-peaked, while many of the rest have significantly broadened lines, attributed to discs in Keplerian rotation. Simple model fits to the line profiles indicate outer radii in the range 30‐300 au, larger than found through fitting continuum SEDs, but similar to the sizes of debris discs around main-sequence stars. As many as five have outer radii smaller than the Solar System (50 au), with a further four showing evidence of gas in the disc at radii smaller than 20 au. The outer disc radius is independent of the stellar spectral type (from K through to B9), but there is evidence of a correlation between radius and total dust mass. Also the mean disc size appears to decrease with time: discs around stars of age 3-7 Myr have a mean radius ∼210 au, whereas discs of age 7-20 Myr are a factor of three smaller. This shows that a significant mass of gas (at least 2 M⊕ )e xists beyond the region of planet formation for up to ∼7 Myr, and may remain for a further ∼10 Myr within this region. The only bona fide debris disc with detected CO is HD9672; this shows a double-peaked CO profile and is the most compact gas disc observed, with a modelled outer radius of 17 au. In the case of HD141569, detailed modelling of the line profile indicates gas may lie in two rings, with radii of 90 and 250 au, similar to the dust structure seen in scattered light and the mid-infrared. In both AB Aur and HD163296 we also find that the sizes of the molecular disc and the dust scattering disc are similar; this suggests that the molecular gas and small dust grains are closely co-located. Ke yw ords: planetary systems: proto planetary discs ‐ submillimetre.</w:t>
      </w:r>
      <w:r>
        <w:br/>
      </w:r>
      <w:r>
        <w:rPr>
          <w:rStyle w:val="VerbatimChar"/>
        </w:rPr>
        <w:t xml:space="preserve">## 5515                                                                                                                                                                                                                                                                                                                                                                                                                                                                                                                                                                                                                                                                                                                                                                                                                                                                                                                                                                                                                                                                                                                                                                                                                                                                                                                                                                                                                                                                                                                                                                                                                                                                                                                                                                                                                                                                                                                                                                                                                                                                                                                                                                                                                                                                                                                                                                                                                                                                                                                                                                                                                                                                                                                                                                                                                                                                                                                                                                                                                                                                                                                                                                                                                                                                                                                                                                                                                                                                                                                                                                                                                                                                                                                                                                                                                                                                                                                                                            We describe results from a survey for J = 3‐2 12 CO emission from visible stars classified as having an infrared excess. The line is clearly detected in 21 objects, and significant molecular gas (10 −3 Jupiter masses) is found to be common in targets with infrared excesses 0.01 (56 per cent of objects), but rare for those with smaller excesses (∼10 per cent of objects). A simple geometrical argument based on the infrared excess implies that disc opening angles are typically 12 ◦ for objects with detected CO; within this angle, the disc is optically thick to stellar radiation and shields the CO from photodissociation. Two or three CO discs have an unusually low infrared excess (0.01), implying the shielding disc is physically very thin (1 ◦ ). Around 50 per cent of the detected line profiles are double-peaked, while many of the rest have significantly broadened lines, attributed to discs in Keplerian rotation. Simple model fits to the line profiles indicate outer radii in the range 30‐300 au, larger than found through fitting continuum SEDs, but similar to the sizes of debris discs around main-sequence stars. As many as five have outer radii smaller than the Solar System (50 au), with a further four showing evidence of gas in the disc at radii smaller than 20 au. The outer disc radius is independent of the stellar spectral type (from K through to B9), but there is evidence of a correlation between radius and total dust mass. Also the mean disc size appears to decrease with time: discs around stars of age 3-7 Myr have a mean radius ∼210 au, whereas discs of age 7-20 Myr are a factor of three smaller. This shows that a significant mass of gas (at least 2 M⊕ )e xists beyond the region of planet formation for up to ∼7 Myr, and may remain for a further ∼10 Myr within this region. The only bona fide debris disc with detected CO is HD9672; this shows a double-peaked CO profile and is the most compact gas disc observed, with a modelled outer radius of 17 au. In the case of HD141569, detailed modelling of the line profile indicates gas may lie in two rings, with radii of 90 and 250 au, similar to the dust structure seen in scattered light and the mid-infrared. In both AB Aur and HD163296 we also find that the sizes of the molecular disc and the dust scattering disc are similar; this suggests that the molecular gas and small dust grains are closely co-located. Ke yw ords: planetary systems: proto planetary discs ‐ submillimetre.</w:t>
      </w:r>
      <w:r>
        <w:br/>
      </w:r>
      <w:r>
        <w:rPr>
          <w:rStyle w:val="VerbatimChar"/>
        </w:rPr>
        <w:t xml:space="preserve">## 5541                                                                                                                                                                                                                                                                                                                                                                                                                                                                                                                                                                                                                                                                                                                                                                                                                                                                                                                                                                                                                                                                                                                                                                                                                                                                                                                                                                                                                                                                                                                                                                                                                                                                                                                                                                                                                                                                                                                                                                                                                                                                                                                                                                                                                                                                                                                                                                                                                                                                                                                                                                                                                                                                                                                                                                                                                                                                                                                                                                                                                                                                                                                                                                                                                                                                                                                                                                                                                                                                                                                                                                                                                                                                                                                                                                                                                                                                                                                                                                                                                                                                                                                                                                                                                                                                                                                                                                                                                                                                                                                                                                                                                                                                                                                                                                                                          We propose a mechanism for the superhump modulations observed in optical photometry of at least two black-hole X-ray transients (SXTs). As in extreme mass-ratio cataclysmic variables (CVs), superhumps are assumed to result from the presence of the 3:1 orbital resonance in the accretion disc. This causes the disc to become non-axisymmetric and precess. However, the mechanism for superhump luminosity variations in low-mass X-ray binaries (LMXBs) must differ from that in CVs, where it is attributed to a tidally-driven modulation of the disc's viscous dissipation, varying on the beat between the orbital and disc precession period. By contrast in LMXBs, tidal dissipation in the outer accretion disc is negligible: the optical emission is overwhelmingly dominated by reprocessing of intercepted central X-rays. Thus a different origin for the superhump modulation is required. Recent observations and numerical simulations indicate that in an extreme mass-ratio system the disc area changes on the superhump period. We deduce that the superhumps observed in SXTs arise from a modulation of the reprocessed flux by the changing area. Therefore, unlike the situation in CVs, where the superhump amplitude is inclination-independent, superhumps should be best seen in low-inclination LMXBs, whereas an orbital modulation from the heated face of the secondary star should be more prominent at high inclinations. Modulation at the disc precession period (10 s of days) may indicate disc asymmetries such as warping. We comment on the orbital period determinations of LMXBs, and the possibility and significance of possible permanent superhump LMXBs.</w:t>
      </w:r>
      <w:r>
        <w:br/>
      </w:r>
      <w:r>
        <w:rPr>
          <w:rStyle w:val="VerbatimChar"/>
        </w:rPr>
        <w:t xml:space="preserve">## 5590                                                                                                                                                                                                                                                                                                                                                                                                                                                                                                                                                                                                                                                                                                                                                                                                                                                                                                                                                                                                                                                                                                                                                                                                                                                                                                                                                                                                                                                                                                                                                                                                                                                                                                                                                                                                                                                                                                                                                                                                                                                                                                                                                                                                                                                                                                                                                                                                                                                                                                                                                                                                                                                                                                                                                                                                                                                                                                                                                                                                                                                                                                                                                                                                                                                                                                                                                                                                                                                                                                                                                                                                                                                                                                                                                                                                                                                                                                                                                                                                                                                                                                                                                                                                                                                                                                                                                                                                                                                                                                                                                                                                                                                                                                                                                                                                                                  We present a detailed analysis of 17 852 quiescent, luminous red galaxies (LRGs) selected from Sloan Digital Sky Survey (SDSS) Data Release Seven (DR7) spanning a redshift range of 0.0 100A ―1 ), thus facilitating accurate measurements of the standard Lick absorption-line indices. In particular, we have carefully corrected and calibrated these indices on to the commonly used Lick/Image Dissector Scanner (IDS) system, thus allowing us to compare these data with other measurements in the literature, and derive realistic ages, metallicities ([Z/H]) and α-element abundance ratios ([α/Fe]) for these galaxies using simple stellar population models. We use these data to study the relationship of these galaxy parameters with redshift and find little evidence for evolution in metallicity or α-elements (especially for our intermediate mass samples). This demonstrates that our subsamples are consistent with pure passive evolving (i.e. no chemical evolution) and represent a homogeneous population over this redshift range. We also present the age-redshift relation for these LRGs and clearly see a decrease in their age with redshift (≃5 Gyr over the redshift range studied here) which is fully consistent with the cosmological look-back times in a concordance A cold dark matter universe. We also see that our most massive sample of LRGs is the youngest compared to the lower mass galaxies. We provide these data now to help future cosmological and galaxy evolution studies of LRGs and provide in the appendices of this paper the required methodology and information to calibrate SDSS spectra on to the Lick/IDS system.</w:t>
      </w:r>
      <w:r>
        <w:br/>
      </w:r>
      <w:r>
        <w:rPr>
          <w:rStyle w:val="VerbatimChar"/>
        </w:rPr>
        <w:t xml:space="preserve">## 5605                                                                                                                                                                                                                                                                                                                                                                                                                                                                                                                                                                                                                                                                                                                                                                                                                                                                                                                                                                                                                                                                                                                                                                                                                                                                                                                                                                                                                                                                                                                                                                                                                                                                                                                                                                                                                                                                                                                                                                                                                                                                                                                                                                                                                                                                                                                                                                                                                                                                                                                                                                                                                                                                                                                                                                                                                                                                                                                                                                                                                                                                                                                                                                                                                                                                                                                                                                                                                                                                                                                                                                                                                                                                                                                                                                                                                                                                                                                                                                                                                                                                                                                                                                                                                                                                                                                                                                                                                                                                                                                                                                                                                                                                                                                                                                                                                                                                                                                                                                                                                                                                                                                                                                                                                                                                                                                                                                                                                                                                                                                                                                                                                                                                                                                                                               We demonstrate that cosmic rays form filamentary structures in the precursors of supernova remnant shocks due to their self-generated magnetic fields. The cosmic ray filamentation results in the growth of a long-wavelength instability, and naturally couples the rapid non-linear amplification on small scales to larger length-scales. Hybrid magnetohydrodynamics–particle simulations are performed to confirm the effect. The resulting large-scale magnetic field may facilitate the scattering of high-energy cosmic rays as required to accelerate protons beyond the knee in the cosmic ray spectrum at supernova remnant shocks. Filamentation far upstream of the shock may also assist in the escape of cosmic rays from the accelerator.</w:t>
      </w:r>
      <w:r>
        <w:br/>
      </w:r>
      <w:r>
        <w:rPr>
          <w:rStyle w:val="VerbatimChar"/>
        </w:rPr>
        <w:t xml:space="preserve">## 5628                                                                                                                                                                                                                                                                                                                                                                                                                                                                                                                                                                                                                                                                                                                                                                                                                                                                                                                                                                                                                                                                                                                                                                                                                                                                                                                                                                                                                                                                                                                                                                                                                                                                                                                                                                                                                                                                                                                                                                                                                                                                                                                                                                                                                                                                                                                                                                                                                                                                                                                                                                                                                                                                                                                                                                                                                                                                                                                                                                                                                                                                                                                                                                                                                                                                                                                                                                                                                                                                                                                                                                                                                                                                                                                                                                                                                                                                                                                                                                                                                                                                                                                                                                                                                                                                                                                                                                                                                                                                                                                                                                                                                                                                                                                                                                                                                                                                                                                                                                                                                                                                                                                                                                                                                                                                                                                                                                                                                                                                                                                                                               We are entering a golden era for stellar physics driven by satellite and telescope observations of unprecedented quality and scope. New insights on stellar evolution and stellar interiors physics are being made possible by asteroseismology, the study of stars by the observation of natural, resonant oscillations. Asteroseismology is proving to be particularly significant for the study of solar-type and red-giant stars. These stars show rich spectra of solar-like oscillations, which are excited and intrinsically damped by turbulence in the outermost layers of the convective envelopes. In this review we discuss the current state of the field, with a particular emphasis on recent advances provided by the Kepler and COROT (Convection, Rotation &amp; Planetary Transits) space missions and the wider significance to astronomy of the results from asteroseismology, such as stellar populations studies and exoplanet studies.</w:t>
      </w:r>
      <w:r>
        <w:br/>
      </w:r>
      <w:r>
        <w:rPr>
          <w:rStyle w:val="VerbatimChar"/>
        </w:rPr>
        <w:t xml:space="preserve">## 5637                                                                                                                                                                                                                                                                                                                                                                                                                                                                                                                                                                                                                                                                                                                                                                                                                                                                                                                                                                                                                                                                                                                                                                                                                                                                                                                                                                                                                                                                                                                                                                                                                                                                                                                                                                                                                                                                                                                                                                                                                                                                                                                                                                                                                                                                                                                                                                                                                                                                                                                                                                                                                                                                                                                                                                                                                                                                                                                                                                                                                                                                                                                                                                                                                                                                                                                                                                                                                                                                                                                                                                                                                                                                                                                                                                                                                                                                                                                                                                                                                                                                                                                                                                                                                                                                                                                                                                                                                                                                                                                                                                                                                                                                                                                                                                                                                                                                                                                                                                                                                                                                                                                                                                                                                                                                                                                                                                                                                                                                                                                                                                          Seyfert 2 galaxies are generally heavily absorbed in soft X-rays, plausibly because of obscuration of the Seyfert nucleus by a thick molecular torus. With a high torus column, 1023 ? NH ? 1025 cm-2, the observed flux in the classical 2-10 keV X-ray band can be strongly suppressed, while at higher energies the photoelectric absorption becomes less important and the true nuclear luminosity can be seen. The high-energy bandpass of the Ginga X-ray telescope, extending to 20 keV, allowed several such objects to be discovered, and an extrapolation of the obscured nuclear spectra out to 100 keV suggested that NGC 4945 should be among the very brightest radio-quiet Seyferts in the sky at 100 keV, second only to NGC 4151. OSSE data reported here confirm this prediction, and we analyze these, together with archival Ginga and ASCA data, in order to present a broadband spectrum from 0.6-500 keV of this object.</w:t>
      </w:r>
      <w:r>
        <w:br/>
      </w:r>
      <w:r>
        <w:rPr>
          <w:rStyle w:val="VerbatimChar"/>
        </w:rPr>
        <w:t xml:space="preserve">## 5683                                                                                                                                                                                                                                                                                                                                                                                                                                                                                                                                                                                                                                                                                                                                                                                                                                                                                                                                                                                                                                                                                                                                                                                                                                                                                                                                                                                                                                                                                                                                                                                                                                                                                                                                                                                                                                                                                                                                                                                                                                                                                                                                                                                                                                                                                                                                                                                                                                                                                                                                                                                                                                                                                                                                                                                                                                                                                                                                                                                                                                                                                                                                                                                                                                                                                                                                                                                                                                                                                                                                                                                                                                                                                                                                                                                                                                                                                                                                                                                                                                                                                                                                                                                                                                                                                                                                                                                                                                                                                                                                                                                                                                                                                                                                                                                                                                                                                                                                                                                                                                                                                                                                                                                                                                                                                                                                                                                                                                                                                                                                                                                                                      High-resolution spectroscopic searches for the starlight reflected from close-in extrasolar giant planets have the capability of determining the optical albedo spectra and scattering properties of these objects. When combined with radial velocity measurements they also yield the true mass of the planet. To date, only two such planets have been targeted for reflected-light signals, yielding upper limits on the optical albedos of the planets. Here we examine the prospects for future searches of this kind. We present Monte Carlo estimates of prior probability distributions for the orbital velocity amplitudes and planet/star flux ratios of six bright stars known to harbour giant planets in orbits with periods of less than 5 d. Using these estimates, we assess the viability of these targets for future reflected-light searches using 4- and 8-m class telescopes.</w:t>
      </w:r>
      <w:r>
        <w:br/>
      </w:r>
      <w:r>
        <w:rPr>
          <w:rStyle w:val="VerbatimChar"/>
        </w:rPr>
        <w:t xml:space="preserve">## 5691                                                                                                                                                                                                                                                                                                                                                                                                                                                                                                                                                                                                                                                                                                                                                                                                                                                                                                                                                                                                                                                                                                                                                                                                                                                                                                                                                                                                                                                                                                                                                                                                                                                                                                                                                                                                                                                                                                                                                                                                                                                                                                                                                                                                                                                                                                                                                                                                                                                                                                                                                                                                                                                                                                                                                                                                                                                                                                                                                                                                                                                                                                                                                                                                                                                                                                                                                                                                                                                                                                                                                                                                                                                                                                                                                                                                                                                                                                                                                                                                                                                                                                                                                                                                                                                                                                                                                                                                                                                                                                                                                                                                                                                                                                                                                                                                                                                                                                                                                                                                                                                                                                                                                                                                                                                                                                                                                                                                                                                                                                                                                                                                                                                                                                                                                                                 We suggest that the collapsing core of a massive rotating star may fragment to produce two or more compact objects. Their coalescence under gravitational radiation gives the resulting black hole or neutron star a significant kick velocity, which may explain those observed in pulsars. A gamma-ray burst can result only when this kick is small. Thus, only a small fraction of core-collapse supernovae produce gamma-ray bursts. The burst may be delayed significantly (hours to days) after the supernova, as suggested by recent observations. If our picture is correct, core-collapse supernovae should be significant sources of gravitational radiation with a chirp signal similar to a coalescing neutron star binary.</w:t>
      </w:r>
      <w:r>
        <w:br/>
      </w:r>
      <w:r>
        <w:rPr>
          <w:rStyle w:val="VerbatimChar"/>
        </w:rPr>
        <w:t xml:space="preserve">## 5719                                                                                                                                                                                                                                                                                                                                                                                                                                                                                                                                                                                                                                                                                                                                                                                                                                                                                                                                                                                                                                                                                                                                                                                                                                                                                                                                                                                                                                                                                                                                                                                                                                                                                                                                                                                                                                                                                                                                                                                                                                                                                                                                                                                                                                                                                                                                                                                                                                                                                                                                                                                                                                                                                                                                                                                                                                                                                                                                                                                                                                                                                                                                                                                                                                                                                                                                                                                                                                                                                                                                                                                                                                                                                                                                                                                                                                                                                                                                                                                                                                                                                                                                                                                                                                                                                                                                                                                                                                                                                                                                                                                                                                                                                                                                                                                                                                                                                                                                                                                                                                                                                                                                                                                                                                                                                                                                                                                                                                            From the 389 OGLE-III 2002 observations of Galactic bulge microlensing events, we select 321 that are well described by a point-source point-lens light-curve model. From this sample we identify one event, 2002-BLG-055, that we regard as a strong planetary lensing candidate, and another, 2002-BLG-140, that is a possible candidate. If each of the 321 lens stars has one planet with a mass ratio q=m/M = 10 -3 and orbit radius a =R E , the Einstein ring radius, analysis of detection efficiencies indicates that 14 planets should have been detectable with 2 &gt; 25. Assuming our candidate is due to planetary lensing, then the abundance of planets with q = 10 -3 and a =R E is n p ≈ n /14 = 7 per cent. Conversion to physical units (Jupiter masses, M Jup , and astronomical units, au) gives the abundance of ‘cool Jupiters’( m ≈ M Jup , a ≈ 4 au) per lens star as n p ≈ n /5.5 = 18 per cent. The detection probability scales roughly with q and ( 2 ) -1/2 , and drops off from a peak at a ≈ 4 au like a Gaussian with a dispersion of 0.4 dex.</w:t>
      </w:r>
      <w:r>
        <w:br/>
      </w:r>
      <w:r>
        <w:rPr>
          <w:rStyle w:val="VerbatimChar"/>
        </w:rPr>
        <w:t xml:space="preserve">## 5747                                                                                                                                                                                                                                                                                                                                                                                                                                                                                                                                                                                                                                                                                                                                                                                                                                                                                                                                                                                                                                                                                                                                                                                                                                                                                                                                                                                                                                                                                                                                                                                                                                                                                                                                                                                                                                                                                                                                                                                                                                                                                                                                                                                                                                                                                                                                                                                                                                                                                                                                                                                                                                                                                                                                                                                                                                                                                                                                                                                                                                                                                                                                                                                                                                                                                                                                                                                                                                                                                                                                                                                                                                                                                                                                                                                                                                                                                                                                                                                                                                                                                                                                                                                                                                                                                                                                                                                                                                                                                                                                                                                                                                                                                                                                                                                                                                                                                                                                                                                                                                                                                                                                                                                                                                                                                          ABSTRACT We present Smoothed Particle Hydrodynamics (SPH) simulations of molecular cloudformation in spiral galaxies. These simulations model the response of a non-self-gravitating gaseous disk to a galactic potential. The spiral shock induces high densitiesin the gas, and considerable structure in the spiral arms, which we identify as molec-ular clouds. We regard the formation of these structures as due to the dynamics ofclumpy shocks, which perturb the ﬂow of gas through the spiral arms. In addition, thespiral shocks induce a large velocity dispersion in the spiral arms, comparable with themagnitude of the velocity dispersion observed in molecular clouds. We estimate theformation of molecular hydrogen, by post-processing our results and assuming the gasis isothermal. Provided the gas is cold (T 6 100 K), the gas is compressed suﬃcientlyin the spiral shock for molecular hydrogen formation to occur in the dense spiral armclumps. These molecular clouds are largely conﬁned to the spiral arms, since mostmolecular gas is photodissociated to atomic hydrogen upon leaving the arms.Key words: galaxies: spiral – hydrodynamics – ISM: clouds – ISM: molecules – stars:formation</w:t>
      </w:r>
      <w:r>
        <w:br/>
      </w:r>
      <w:r>
        <w:rPr>
          <w:rStyle w:val="VerbatimChar"/>
        </w:rPr>
        <w:t xml:space="preserve">## 5755                                                                                                                                                                                                                                                                                                                                                                                                                                                                                                                                                                                                                                                                                                                                                                                                                                                                                                                                                                                                                                                                                                                                                                                                                                                                                                                                                                                                                                                                                                                                                                                                                                                                                                                                                                                                                                                                                                                                                                                                                                                                                                                                                                                                                                                                                                                                                                                                                                                                                                                                                                                                                                                                                                                                                                                                                                                                                                                                                                                                                                                                                                                                                                                                                                                                                                                                                                                                                                                                                                                                                                                                                                                                                                                                                                                                                                                                                                                                                                                                                                                                                                                                                                                                                                                                                                                                                                                                                                                                                                                                                                                                                                                                                                                                                                                                                                                                                                                                                                                                                                                                                                                                                                                                                                                                                                                                                               A new, transient ultraluminous X-ray source (ULX) was recently discovered by Chandra in M31 with a luminosity at ∼5 × 10 39 erg s −1 . Here we analyse a series of five subsequent XMM–Newton observations. These show a steady decline in X-ray luminosity over 1.5 months, from 1.8 × 10 39 to 0.6 × 10 39 erg s −1 , giving an observed e-fold time-scale of ∼40 d. This is similar to the decay time-scales seen in multiple soft X-ray transients in our own Galaxy, supporting the interpretation of this ULX as a stellar mass black hole in a low-mass X-ray binary (LMXB), accreting at super-Eddington rates. This is further supported by the lack of detection of an O/B star in quiescence and the spectral behaviour of the XMM–Newton data being dominated by a disc-like component rather than the power law expected from a sub-Eddington intermediate-mass black hole. These data give the best sequence of high Eddington fraction spectra ever assembled due to the combination of low absorption column to M31 and well-calibrated bandpass down to 0.3 keV of XMM–Newton in full frame mode. The spectra can be roughly described by</w:t>
      </w:r>
      <w:r>
        <w:br/>
      </w:r>
      <w:r>
        <w:rPr>
          <w:rStyle w:val="VerbatimChar"/>
        </w:rPr>
        <w:t xml:space="preserve">## 5774                                                                                                                                                                                                                                                                                                                                                                                                                                                                                                                                                                                                                                                                                                                                                                                                                                                                                                                                                                                                                                                                                                                                                                                                                                                                                                                                                                                                                                                                                                                                                                                                                                                                                                                                                                                                                                                                                                                                                                                                                                                                                                                                                                                                                                                                                                                                                                                                                                                                                                                                                                                                                                                                                                                                                                                                                                                                                                                                                                                                                                                                                                                                                                                                                                                                                                                                                                                                                                                                                                                                                                                                                                                                                                                                                                                                                                                                                                                                                                                                                                                                                                                                                                                                           We investigate the formation of bow shocks around exoplanets as a result of the interaction of the planet with the coronal material of the host star, focusing on physical causes that can lead to temporal variations in the shock characteristics. We recently suggested that WASP-12b may host a bow shock around its magnetosphere, similarly to the one observed around the Earth. For WASP12b, the shock is detected in the near-UV transit light curve. Observational follow-up suggests that the near-UV light curve presents temporal variations, which may indicate that the stand-off distance between the shock and the planet is varying. This implies that the size of the planet’s magnetosphere is adjusting itself in response to variations in the surrounding ambient medium. We investigate possible causes of shock variations for the known eccentric (e &gt; 0.3) transiting planets. We show that, because the distance from the star changes along the orbit of an eccentric planet, the shock characteristics are modulated by orbital phase. During phases where the planet lies inside (outside) the corotation radius of its host star, shock is formed ahead of (behind) the planetary motion. We predict time offsets between the beginnings of the near-UV and optical light curves that are, in general, less than the transit duration. Variations in shock characteristics caused in eccentric systems can only be probed if the shock is observed at different orbital phases, which is, in general, not the case for transit observations. However, non-thermal radio emission produced by the interaction of the star and planet should be modulated by orbital phase. We also quantify the response of the shock to variations in the coronal material itself due to, e.g. a non-axisymmetric stellar corona, planetary obliquity (which may allow the planet to move through different regions of the host star’s corona), intrinsic variations of the stellar magnetic field (resulting in stellar wind changes, coronal mass ejections, magnetic cycles). Such variations do not depend on the system eccentricity. We conclude that, for systems where a shock is detectable through transit light-curve observations, shock variations should be a common occurrence.</w:t>
      </w:r>
      <w:r>
        <w:br/>
      </w:r>
      <w:r>
        <w:rPr>
          <w:rStyle w:val="VerbatimChar"/>
        </w:rPr>
        <w:t xml:space="preserve">## 5786                                                                                                                                                                                                                                                                                                                                                                                                                                                                                                                                                                                                                                                                                                                                                                                                                                                                                                                                                                                                                                                                                                                                                                                                                                                                                                                                                                                                                                                                                                                                    this book are also valuable to engineers and environmentalists. The book is made up of five basic chapters supplemented with a last chapter in which the author shows references to extensions of his work by other researchers. In the first chapter, the author introduces the materials covered emphasising the complexity of the subject matter in connection with other branches of sciences. In the second chapter, the author introduces the main fundamentals underlying transport phenomena in porous media. In the first part of this chapter, he introduces the framework within which transport phenomena in porous media may be casted. Obviously, it is not possible to study transport processes in porous media at the pore scale. The alternative may be to appeal to upscaling (i.e. averaging) in order to gain useful information, that is, to adopt the continuum hypothesis. There are several techniques that may be used to generate the upscaled governing laws including, the method of volume averaging, method of homogenisation, theory of mixtures, etc. that are, apparently complex and requires the reader to master higher levels of mathematical sophistication. But the author has elegantly bypassed all these sophistications and by simple dimensional reasoning and order of magnitude analysis, has put the reader into the most important findings that the above-mentioned theories conclude. There are, however, a number of consequences associated with upscaling the governing conservation laws in order to make them adopted to describe transport phenomena in porous medium continuum. Probably, the most obvious one is the fact that constitutive equations are needed to relate terms at the fluid continuum scale with upscaled variables through some constants that may be measured. In this chapter, the author sheds light on these consequences and the mechanisms they describe (e.g. dispersion mechanism). The author then introduces the governing laws that describe flow with/without heat transfer and chemical reaction mechanisms, which in the subsequent chapters, he describes in more detail. For example, Chapter 3 is mainly concerned, with the flow equation and its applicability to different geologic set ups. Also, the author provides more discussion about the dispersion mechanism and its underlying stochastic nature. Further complications arise when the flow is associated with heat transfer mechanisms, which is the basic concern of Chapter 4. Additional driving force needs to be included to account for the change in density field. Density may change as a result of the existence of temperature gradients and/or concentration gradients of some chemical species which describes what is called the double dispersion process. The author also introduces the similarity solution of the governing laws in connection with boundary layer approximations. In this chapter, the author also discusses thermal instability that is usually associated with variations in density field. If the governing differential equations are perturbed and the responses are such that they grow with time, the system is considered unstable. On the other hand, chemical reactions in porous media represent essential features that might be hard to find possible transport mechanisms in porous media without a chemical reaction of some sort or another. This is basically the focus of Chapter 5. Solute transport equation describes the advection and dispersion of solute along with the mean flow velocity. If chemical reaction exists, it may be added to the solute transport equation as a source term, which depends on the chemistry and the surface properties of the internal fluid/solid interfaces. This source term can be quite complicated and involves a sequence of steps. The time required to progress through the sequence of internal steps is determined by the time scale over which the slowest or rate-limiting step occurs. In this chapter, the author discusses some chemical reactions, pertinent to geologic systems, including dissolution, combination, and replacement reactions. Different flow-controlled reaction scenarios are also highlighted and discussed. Furthermore, dissolution in a fracturematrix medium is introduced. On the other hand, mechanisms affecting the transport of reactive groundwater contaminants such as sorption are also discussed. Generally, the book discusses topics that one hardly finds in other similar kinds of books. I find that the author is very much keen to enlighten the readers’ mind with the meaning of mathematical expressions, equations and constraints that other books would, generally, ignore. I, however, think that it would have been better if the book had been supplemented with a set of appendices that highlights some of the mathematical theories used in this book.</w:t>
      </w:r>
      <w:r>
        <w:br/>
      </w:r>
      <w:r>
        <w:rPr>
          <w:rStyle w:val="VerbatimChar"/>
        </w:rPr>
        <w:t xml:space="preserve">## 5791                                                                                                                                                                                                                                                                                                                                                                                                                                                                                                                                                                                                                                                                                                                                                                                                                                                                                                                                                                                                                                                                                                                                                                                                                                                                                                                                                                                                                                                                                                                                                                                                                                                                                                                                                                                                                                                                                                                                                                                                                                                                                                                                                                                                                                                                                                                                                                                                                                                                                                                                                                                                                                                                                                                                                                                                                                                                                                                                                                                                                                                                                                                                                                                                                                                                                                                                                                                                                                                                                                                                                                                                                                                                                                                                                                                                                                                                                                                                                                                                                                                                                                                                                                                                                                                                                                                                                                                                                                                                                                                                                                                                                                                                                                                                                                                                                                                                                                                                                                                                                                                                                                                                                                                                                                                                                                                                                                                                                                                                                                                                                                                                                                                                                                                                                                                                                                      We report on the analysis of eight years of Massive Compact Halo Objects (MACHO) data for the source RX J0520.5-6932. A regular period of 24.4 d has been confirmed; however, this is manifest almost entirely in the red part of the spectrum. A major outburst, lasting approximately 200 d, was observed, which increased the apparent brightness of the object by approximately 0.15 mag without significantly altering its V-R colour index. This outburst was also seen in X-ray data. The evidence from this analysis points to the identification of this object as a Be/X-ray binary with a periodically variable circumstellar disc and a very early optical counterpart.</w:t>
      </w:r>
      <w:r>
        <w:br/>
      </w:r>
      <w:r>
        <w:rPr>
          <w:rStyle w:val="VerbatimChar"/>
        </w:rPr>
        <w:t xml:space="preserve">## 5793                                                                                                                                                                                                                                                                                                                                                                                                                                                                                                                                                                                                                                                                                                                                                                                                                                                                                                                                                                                                                                                                                                                                                                                                                                                                                                                                                                                                                                                                                                                                                                                                                                                                                                                                                                                                                                                                                                                                                                                                                                                                                                                                                                                                                                                                                                                                                                                                                                                                                                                                                                                                                                                                                                                                                                                                                                                                                                                                                                                                                                                                                                                                                                                                                                                                                                                                                                                                                                                                                                                                                                                                                                                                                                                                                                                                                                                                                                                                                                                                                                                                                                                                                                                                                                                                                                                                                                                                                                                                                                                                                                                                                                                                                                                                                                                                                                                                                                                                                                                                                                                                                                                                                                                                                                                                                                                                                                                                                                                                                                                                                                                                                                                                                                                                                                                                                     We extend our previous method to determine globular cluster (GC) ages using the luminosity function (Jimenez &amp; Padoan). This method provides at the same time independent determinations of distance and age of a GC, by simply counting the number of stars found inside specified luminosity bins. The main uncertainties in other traditional methods for determining GC ages are absent (e.g., mixing length, color-Teff calibration, morphology of the color-magnitude diagram). If GC stellar counts with statistical errors not larger than 3% are available, the age can be determined with an uncertainty of about 0.5 Gyr, and the distance modulus with an uncertainty of about 0.06 mag.</w:t>
      </w:r>
      <w:r>
        <w:br/>
      </w:r>
      <w:r>
        <w:rPr>
          <w:rStyle w:val="VerbatimChar"/>
        </w:rPr>
        <w:t xml:space="preserve">## 5796                                                                                                                                                                                                                                                                                                                                                                                                                                                                                                                                                                                                                                                                                                                                                                                                                                                                                                                                                                                                                                                                                                                                                                                                                                                                                                                                                                                                                                                                                                                                                                                                                                                                                                                                                                                                                                                                                                                                                                                                                                                                                                                                                                                                                                                                                                                                                                                                                                                                                                                                                                                                                                                                                                                                                                                                                                                                                                                                                                                                                                                                                                                                                                                                                                                                                                                                                                                                                                                                                                                                                                                                                                                                                                                                                                                                                                                                                                                                                                                                                                                                                                                                                                                                                                                                                                                                                                                                                                                                                                                                                                                                                                                                                                                                                                                                                                                                                                                                                                                                                                                                                                                                                                                                                                                                                                                                                                                                                                                                                                                  The timescales to replenish dust from the cool, dense winds of Asymptotic Giant Branch stars are believed to be greater than the timescales for dust destruction. In high redshift galaxies, this problem is further compounded as the stars take longer than the age of the Universe to evolve into the dust production stages. To explain these discrepancies, dust formation in supernovae (SNe) is required to be an important process but until very recently dust in supernova remnants has only been detected in very small quantities. We present the first submillimeter observations of cold dust in Kepler's supernova remnant (SNR) using SCUBA. A two component dust temperature model is required to fit the Spectral Energy Distribution (SED) with $T_{warm} \\sim 102$K and $T_{cold} \\sim 17$K. The total mass of dust implied for Kepler is $\\sim 1M_{\\odot}$ - 1000 times greater than previous estimates. Thus SNe, or their progenitors may be important dust formation sites.</w:t>
      </w:r>
      <w:r>
        <w:br/>
      </w:r>
      <w:r>
        <w:rPr>
          <w:rStyle w:val="VerbatimChar"/>
        </w:rPr>
        <w:t xml:space="preserve">## 5858                                                                                                                                                                                                                                                                                                                                                                                                                                                                                                                                                                                                                                                                                                                                                                                                                                                                                                                                                                                                                                                                                                                                                                                                                                                                                                                                                                                                                                                                                                                                                                                                                                                                                                                                                                                                                                                                                                                                                                                                                                                                                                                                                                                                                                                                                                                                                                                                                                                                                                                                                                                                                                                                                                                                                                                                                                                                                                                                                                                                                                                                                                                                                                                                                                                                                                                                                                                                                                                                                                                                                                                                                                                                                                                                                                                                                                                                                                                                                                                                                                                                                                                                                                                                                                                                                                                                                                                                                                                                                                                                                                                                                                                                                                                                                                                                                                                                                                                                                                                                                                      We present a detailed study of star formation occurring in bound star-forming clouds under the influence of internal ionizing feedback from massive stars across a spectrum of cloud properties. We infer which objects are triggered by comparing our feedback simulations with control simulations in which no feedback was present. We find that feedback always results in a lower star formation efficiency and usually but not always results in a larger number of stars or clusters. Cluster mass functions are not strongly affected by feedback, but stellar mass functions are biased towards lower masses. Ionization also affects the geometrical distribution of stars in ways that are robust against projection effects, but may make the stellar associations more or less subclustered depending on the background cloud environment. We observe a prominent pillar in one simulation which is the remains of an accretion flow feeding the central ionizing cluster of its host cloud and suggest that this may be a general formation mechanism for pillars such as those observed in M16. We find that the association of stars with structures in the gas such as shells or pillars is a good but by no means foolproof indication that those stars have been triggered and we conclude overall that it is very difficult to deduce which objects have been induced to form and which formed spontaneously simply from observing the system at a single time.</w:t>
      </w:r>
      <w:r>
        <w:br/>
      </w:r>
      <w:r>
        <w:rPr>
          <w:rStyle w:val="VerbatimChar"/>
        </w:rPr>
        <w:t xml:space="preserve">## 5875                                                                                                                                                                                                                                                                                                                                                                                                                                                                                                                                                                                                                                                                                                                                                                                                                                                                                                                                                                                                                                                                                                                                                                                                                                                                                                                                                                                                                                                                                                                                                                                                                                                                                                                                                                                                                                                                                                                                                                                                                                                                                                                                                                                                                                                                                                                                                                                                                                                                                                                                                                                                                                                                                                                                                                                                                                                                                                                                                                                                                                                                                                                                                                                                                                                                                                                                                                                                                                                                                                                                                                                                                                                                                                                                                                                                                                                                                                                                                                                                                                                                                                                                                                                                                                                                                                                                                                                                                                                                                                                                                                                                                                                                                                                                                                                                                                                                                                                                                                                                                                                                                                                                                                                                                                                                                                                                                                                                                                                                                                                                                                                                                                                                                                                                                                                                                          We present photometric and spectroscopic data of the peculiar SN 20051a, an object which shows an optical light curve with some luminosity fluctuations and spectra with comparably strong narrow hydrogen and helium lines, probably of circumstellar nature. The increasing full width at half-maximum velocity of these lines is indicative of an acceleration of the circumstellar material. SN 20051a exhibits hybrid properties, sharing some similarities with both Type IIn supernovae and 2006jc-like (Type Ibn) events. We propose that the progenitor of SN 20051a was a very young Wolf-Rayet (WN-type) star which experienced mass ejection episodes shortly before core collapse.</w:t>
      </w:r>
      <w:r>
        <w:br/>
      </w:r>
      <w:r>
        <w:rPr>
          <w:rStyle w:val="VerbatimChar"/>
        </w:rPr>
        <w:t xml:space="preserve">## 5904                                                                                                                                                                                                                                                                                                                                                                                                                                                                                                                                                                                                                                                                                                                                                                                                                                                                                                                                                                                                                                                                                                                                                                                                                                                                                                                                                                                                                                                                                                                                                                                                                                                                                                                                                                                                                                                                                                                                                                                                                                                                                                                                                                                                                                                                                                                                                                                                                                                                                                                                                                                                                                                                                                                                                                                                                                                                                                                                                                                                                                                                                                                                                                                                                                                                                                                                                                                                                                                                                                                                                                                                                                                                                                                                                                                                                                                                                                                                                                                                                                                                                                                                                                                                                                                                                                                                                                                                                                                                                                                                                                                                                                                                                                                                                                                                                                                                                                                                                                                                                                                                                                                                                                                                                                                                                                                                                                                                                    We present a detailed analysis of a new XMM-Newtonobservation of the FRII radio galaxy 3C 452 and its environment. We detect X-ray emission from the hot intragroup medium and measure its temperature as well as obtaining the surface brightness and pressure profiles. We provide evidence that 3C 452 is currently heating its environment, measuring a temperature of 1.18±0.11 keV for the immediate environment of the radio source compared to 0.86 +0.13 0.05 keV for the outer environment) . We also present evidence that the outer regions of the lobes are overpressured (internal pressure of 2.6×10 13 Pa and external pressure of 1.11±0.11× 10 13 Pa at the edge of the lobes) and therefore are driving a shock at the lobe edges (with a temperature which we constrain to be 1.7 +0.9 0.5 keV), while the inner regions of the lobes are underpressured and contracting. Taking into account the very large amount of energy stored in the lobes, we show that this relatively low-powered FRII radio galaxy will have an extremely significant impact on its group environment.</w:t>
      </w:r>
      <w:r>
        <w:br/>
      </w:r>
      <w:r>
        <w:rPr>
          <w:rStyle w:val="VerbatimChar"/>
        </w:rPr>
        <w:t xml:space="preserve">## 5919                                                                                                                                                                                                                                                                                                                                                                                                                                                                                                                                                                                                                                                                                                                                                                                                                                                                                                                                                                                                                                                                                                                                                                                                                                                                                                                                                                                                                                                                                                                                                                                                                                                                                                                                                                                                                                                                                                                                                                                                                                                                                                                                                                                                                                                                                                                                                                                                                                                                                                                                                                                                                                                                                                                                                                                                                                                                                                                                                                                                                                                                                                                                                                                                                                                                                                                                                                                                                                                                                                                                                                                                                                                                                                                                                                                                                                                                                                                                                                                                                                                                                                                                                                                                                                                                                                                                                                                                                                                                                                                                                                                                                                                                                                                                                                                                                                                                                                                                                                                                                                                                                                                                                                                                                                                   Gravitational-wave observations of merging compact binaries hold the key to precision measurements of the objects' masses and spins. General-relativistic precession, caused by spins misaligned with the orbital angular momentum, is considered a crucial tracer for determining the binary's formation history and environment, and it also improves mass estimates -- its measurement is therefore of particular interest with wide-ranging implications. Precession leaves a characteristic signature in the emitted gravitational-wave signal that is even more pronounced in binaries with highly unequal masses. The recent observations of GW190412 and GW190814 have confirmed the existence of such asymmetric compact binaries. Here, we perform a systematic study to assess the confidence in measuring precession in gravitational-wave observations of high mass ratio binaries and, our ability to measure the mass of the lighter companion in neutron star -- black hole type systems. Using Bayesian model selection, we show that precession can be decisively identified for low-mass binaries with mass ratios as low as $1:3$ and mildly precessing spins with magnitudes $\\lesssim 0.4$, even in the presence of systematic waveform errors.</w:t>
      </w:r>
      <w:r>
        <w:br/>
      </w:r>
      <w:r>
        <w:rPr>
          <w:rStyle w:val="VerbatimChar"/>
        </w:rPr>
        <w:t xml:space="preserve">## 5958                                                                                                                                                                                                                                                                                                                                                                                                                                                                                                                                                                                                                                                                                                                                                                                                                                                                                                                                                                                                                                                                                                                                                                                                                                                                                                                                                                                                                                                                                                                                                                                                                                                                                                                                                                                                                                                                                                                                                                                                                                                                                                                                                                                                                                                                                                                                                                                                                                                                                                                                                                                                                                                                                                                                                                                                                                                                                                                                                                                                                                                                                                                                                                                                                                                                                                                                                                                                                                                                                                                                                                                                                                                                                                                                                                                                                                                                                                                                                                                                                                                                                                                                                                                                                                                                                                                                                                                                                                                                                                                                                                                                                                                                                                    Fermi-LAT has recently detected two gamma-ray bubbles disposed symmetrically with respect to the Galactic plane. The bubbles have been suggested to be in a quasi-steady state, inflated by ongoing star formation over the age of the Galaxy. Here we propose an alternative picture where the bubbles are the remnants of a large-scale wide-angle outflow from Sgr A*, the supermassive black hole (SMBH) of our Galaxy. Such an outflow would be a natural consequence of a short but bright accretion event on to Sgr A* if it happened concurrently with the well-known star formation event in the inner 0.5 pc of the Milky Way ∼6 Myr ago. We find that the hypothesized near-spherical outflow is focused into a pair of symmetrical lobes by the greater gas pressure along the Galactic plane. The outflow shocks against the interstellar gas in the Galaxy bulge. Gamma-ray emission could be powered by cosmic rays created by either Sgr A* directly or accelerated in the shocks with the external medium. The Galaxy disc remains unaffected, agreeing with recent observational evidence that SMBHs do not correlate with galaxy disc properties. We estimate that an accreted mass ∼2 × 103 M⊙ is needed for the accretion event to power the observed Fermi-LAT lobes. Within a factor of a few, this agrees with the mass of the young stars born during the star formation event. This estimate suggests that roughly 50 per cent of the gas was turned into stars, while the rest accreted on to Sgr A*. One interpretation of this is a reduced star formation efficiency inside the Sgr A* accretion disc due to stellar feedback, and the other a peculiar mass deposition geometry that resulted in a significant amount of gas falling directly inside the inner ∼0.03 pc of the Galaxy.</w:t>
      </w:r>
      <w:r>
        <w:br/>
      </w:r>
      <w:r>
        <w:rPr>
          <w:rStyle w:val="VerbatimChar"/>
        </w:rPr>
        <w:t xml:space="preserve">## 5959                                                                                                                                                                                                                                                                                                                                                                                                                                                                                                                                                                                                                                                                                                                                                                                                                                                                                                                                                                                                                                                                                                                                                                                                                                                                                                                                                                                                                                                                                                                                                                                                                                                                                                                                                                                                                                                                                                                                                                                                                                                                                                                                                                                                                                                                                                                                                                                                                                                                                                                                                                                                                                                                                                                                                                                                                                                                                                                                                                                                                                                                                                                                                                                                                                                                                                                                                                                                                                                                                                                                                                                                                                                                                                                                                                                                                                                                                                                                                                                                                                                                                                                                                                                                                                                                                                                                                                                                                                                                                                                                                                                                                                                                                                    Fermi-LAT has recently detected two gamma-ray bubbles disposed symmetrically with respect to the Galactic plane. The bubbles have been suggested to be in a quasi-steady state, inflated by ongoing star formation over the age of the Galaxy. Here we propose an alternative picture where the bubbles are the remnants of a large-scale wide-angle outflow from Sgr A*, the supermassive black hole (SMBH) of our Galaxy. Such an outflow would be a natural consequence of a short but bright accretion event on to Sgr A* if it happened concurrently with the well-known star formation event in the inner 0.5 pc of the Milky Way ∼6 Myr ago. We find that the hypothesized near-spherical outflow is focused into a pair of symmetrical lobes by the greater gas pressure along the Galactic plane. The outflow shocks against the interstellar gas in the Galaxy bulge. Gamma-ray emission could be powered by cosmic rays created by either Sgr A* directly or accelerated in the shocks with the external medium. The Galaxy disc remains unaffected, agreeing with recent observational evidence that SMBHs do not correlate with galaxy disc properties. We estimate that an accreted mass ∼2 × 103 M⊙ is needed for the accretion event to power the observed Fermi-LAT lobes. Within a factor of a few, this agrees with the mass of the young stars born during the star formation event. This estimate suggests that roughly 50 per cent of the gas was turned into stars, while the rest accreted on to Sgr A*. One interpretation of this is a reduced star formation efficiency inside the Sgr A* accretion disc due to stellar feedback, and the other a peculiar mass deposition geometry that resulted in a significant amount of gas falling directly inside the inner ∼0.03 pc of the Galaxy.</w:t>
      </w:r>
      <w:r>
        <w:br/>
      </w:r>
      <w:r>
        <w:rPr>
          <w:rStyle w:val="VerbatimChar"/>
        </w:rPr>
        <w:t xml:space="preserve">## 5968                                                                                                                                                                                                                                                                                                                                                                                                                                                                                                                                                                                                                                                                                                                                                                                                                                                                                                                                                                                                                                                                                                                                                                                                                                                                                                                                                                                                                                                                                                                                                                                                                                                                                                                                                                                                                                                                                                                                                                                                                                                                                                                                                                                                                                                                                                                                                                                                                                                                                                                                                                                                                                                                                                                                                                                                                                                                                                                                                                                                                                                                                                                                                                                                                                                                                                                                                                                                                                                                                                                                                                                                                                                                                                                                                                                                                                                                                                                                                                                                                                                                                                                                                                                                                                                                                                                                                                                                                                                                                                                                                                                                                                                                                                                                                                                                                                                                                                                                                                                                                                                                                                                                                                                                                                                                                                                                                                                                                                                                                                                                                   The lithium abundances of planet-harbouring stars have been compared with those of open clusters and field stars. Young (chromospherically active) and subgiant stars have been eliminated from the comparison because they are at different stages of evolution and Li processing to the planet-harbouring stars, and hence have systematically higher Li abundances. The analysis showed that the Li abundances of the planet-harbouring stars are indistinguishable from those of non-planet-harbouring stars of the same age, temperature, and composition. This conclusion is opposite to that arrived at by Gonzalez &amp; Laws (2000); it is believed that the field star sample used by them contained too wide a range of ages, evolutionary types, and temperatures to be accommodated by the model they adopted to describe the dependence on parameters. Li does not appear set to provide key insights into the formation and evolution of planetary systems.</w:t>
      </w:r>
      <w:r>
        <w:br/>
      </w:r>
      <w:r>
        <w:rPr>
          <w:rStyle w:val="VerbatimChar"/>
        </w:rPr>
        <w:t xml:space="preserve">## 5969                                                                                                                                                                                                                                                                                                                                                                                                                                                                                                                                                                                                                                                                                                                                                                                                                                                                                                                                                                                                                                                                                                                                                                                                                                                                                                                                                                                                                                                                                                                                                                                                                                                                                                                                                                                                                                                                                                                                                                                                                                                                                                                                                                                                                                                                                                                                                                                                                                                                                                                                                                                                                                                                                                                                                                                                                                                                                                                                                                                                                                                                                                                                                                                                                                                                                                                                                                                                                                                                                                                                                                                                                                                                                                                                                                                                                                                                                                                                                                                                                                                                                                                                                                                                                                                                                                                                                                                                                                                                                                                                                                                                                                                                                                                                                                                                                                                                                                                                                                                                                                                                                                                                                                                                                                                                                                                                                                                                                                                                                                                                                   The lithium abundances of planet-harbouring stars have been compared with those of open clusters and field stars. Young (chromospherically active) and subgiant stars have been eliminated from the comparison because they are at different stages of evolution and Li processing to the planet-harbouring stars, and hence have systematically higher Li abundances. The analysis showed that the Li abundances of the planet-harbouring stars are indistinguishable from those of non-planet-harbouring stars of the same age, temperature, and composition. This conclusion is opposite to that arrived at by Gonzalez &amp; Laws (2000); it is believed that the field star sample used by them contained too wide a range of ages, evolutionary types, and temperatures to be accommodated by the model they adopted to describe the dependence on parameters. Li does not appear set to provide key insights into the formation and evolution of planetary systems.</w:t>
      </w:r>
      <w:r>
        <w:br/>
      </w:r>
      <w:r>
        <w:rPr>
          <w:rStyle w:val="VerbatimChar"/>
        </w:rPr>
        <w:t xml:space="preserve">## 5991                                                                                                                                                                                                                                                                                                                                                                                                                                                                                                                                                                                                                                                                                                                                                                                                                                                                                                                                                                                                                                                                                                                                                                                                                                                                                                                                                                                                                                                                                                                                                                                                                                                                                                                                                                                                                                                                                                                                                                                                                                                                                                                                                                                                                                                                                                                                                                                                                                                                                                                                                                                                                                                                                                                                                                                                                                                                                                                                                                                                                                                                                                                                                                                                                                                                                                                                                                                                                                                                                                                                                                                                                                                                                                                                                                                                                                                                                                                                                                                                                                                                                                                                                                                                                                                                                                                                                                                                                                                                                                                                                                                                                                      Recent studies suggest that only three of the 12 brightest satellites of the Milky Way (MW) inhabit dark matter haloes with maximum circular velocity, Vmax, exceeding ∼30 km s−1. This is in apparent contradiction with the Λ cold dark matter (CDM) simulations of the Aquarius Project, which suggest that MW-sized haloes should have at least eight subhaloes with Vmax &gt; 30 km s−1. The absence of luminous satellites in such massive subhaloes is thus puzzling and may present a challenge to the ΛCDM paradigm. We note, however, that the number of massive subhaloes depends sensitively on the (poorly known) virial mass of the MW, and that their scarcity makes estimates of their abundance from a small simulation set like Aquarius uncertain. We use the Millennium Simulation series and the invariance of the scaled subhalo velocity function (i.e. the number of subhaloes as a function of ν, the ratio of the subhalo Vmax to the host halo virial velocity, V200) to secure improved estimates of the abundance of rare massive subsystems. In the range 0.1 ν) is approximately Poisson distributed about an average given by 〈Nsub〉 = 10.2 (ν/0.15)−3.11. This is slightly lower than that in Aquarius haloes, but consistent with recent results from the Phoenix Project. The probability that a ΛCDM halo has three or fewer subhaloes with Vmax above some threshold value, Vth, is then straightforward to compute. It decreases steeply both with decreasing Vth and with increasing halo mass. For Vth = 30 km s−1, ∼40 per cent of Mhalo = 1012 M⊙ haloes pass the test; fewer than ∼5 per cent do so for Mhalo ≳ 2 × 1012 M⊙ and the probability effectively vanishes for Mhalo ≳ 3 × 1012 M⊙. Rather than a failure of ΛCDM, the absence of massive subhaloes might simply indicate that the MW is less massive than is commonly thought.</w:t>
      </w:r>
      <w:r>
        <w:br/>
      </w:r>
      <w:r>
        <w:rPr>
          <w:rStyle w:val="VerbatimChar"/>
        </w:rPr>
        <w:t xml:space="preserve">## 6001                                                                                                                                                                                                                                                                                                                                                                                                                                                                                                                                                                                                                                                                                                                                                                                                                                                                                                                                                                                                                                                                                                                                                                                                                                                                                                                                                                                                                                                                                                                                                                                                                                                                                                                                                                                                                                                                                                                                                                                                                                                                                                                                                                                                                                                                                                                                                                                                                                                                                                                                                                                                                                                                                                                                                                                                                                                                                                                                                                                                                                                                                                                                                                                                                                                                                                                                                                                                                                                                                                                                                                                                                                                                                                                                                                                                                                                                                                                                                                                                                                                                                                                                                                                                                                                                                                                                                                                                                                                                                                                                                                                                                                                                                                                                                                                                                                                                                                                                                                                                                                                                                                                                                             We present discovery images, together with follow-up imaging and spectroscopy, of two large-separation gravitational lenses found by our survey for wide arcs [the CAmbridge Sloan Survey Of Wide ARcs in the skY (CASSOWARY)]. The survey exploits the multicolour photometry of the Sloan Digital Sky Survey to find multiple blue components around red galaxies. CASSOWARY 2 (or 'the Cheshire Cat') is composed of two massive early-type galaxies at z = 0.426 and 0.432, respectively, lensing two background sources, the first a star-forming galaxy at z = 0.97 and the second a high -redshift galaxy (z &gt; 1.4). There are at least three images of the former source and probably four or more of the latter, arranged in two giant arcs. The mass enclosed within the larger arc of radius ∼11 arcsec is ∼33 x 10 12 M ⊙ . CASSOWARY 3 comprises an arc of three bright images of a z = 0.725 source, lensed by a foreground elliptical at z = 0.274. The radius of the arc is ∼4 arcsec and the enclosed mass is ∼2.5 x 10 12 M ⊙ . Together with earlier discoveries like the Cosmic Horseshoe and the 8 o'clock Arc, these new systems, with separations intermediate between the arcsecond-separation lenses of typical strong galaxy lensing and arcminute-separation cluster lenses, probe the very high end of the galaxy mass function.</w:t>
      </w:r>
      <w:r>
        <w:br/>
      </w:r>
      <w:r>
        <w:rPr>
          <w:rStyle w:val="VerbatimChar"/>
        </w:rPr>
        <w:t xml:space="preserve">## 6003                                                                                                                                                                                                                                                                                                                                                                                                                                                                                                                                                                                                                                                                                                                                                                                                                                                                                                                                                                                                                                                                                                                                                                                                                                                                                                                                                                                                                                                                                                                                                                                                                                                                                                                                                                                                                                                                                                                                                                                                                                                                                                                                                                                                                                                                                                                                                                                                                                                                                                                                                                                                                                                                                                                                                                                                                                                                                                                                                                                                                                                                                                                                                                                                                                                                                                                                                                                                                                                                                                                                                                                                                                                                                                                                                                                                                                                                                                                                                                                                                                                                                                                                                                                                                                                                                                                                                                                                                                                                                                                                                                                                                                                                                                                                                                                                                                                                                                                                                                                                                                                           This work represent the first major study of the optical and IR characteristics of the mass donor companions to the X-ray pulsars in the Small Magellanic Cloud (SMC). In this work several new counterparts have been identified, and possible ones confirmed, as companions to X-ray pulsars in the SMC giving a total of 34 such objects now identified. In addition this work presents three new binary periods and confirms two X-ray periods using optical data for objects in this group. This homogeneous sample has been studied as a group to determine important general characteristics that may offer insight into the evolution of such systems. In particular, the spectral class distribution shows a much greater agreement with those of isolated Be stars, and appears to be in some disagreement with the galactic population of Be stars in Be/X-ray binaries. Studies of the long term optical modulation of the Be star companions reveal an extremely variable group of objects, a fact which will almost certainly make a major contribution to the pronounced X-ray variability. The spatial distribution of these systems within the SMC is investigated and strongly suggests a link between massive star formation and the HI density distribution. Finally, studies of the circumstellar disk characteristics reveal a strong link with optical variability offering important clues into the long-term stability of such disks.</w:t>
      </w:r>
      <w:r>
        <w:br/>
      </w:r>
      <w:r>
        <w:rPr>
          <w:rStyle w:val="VerbatimChar"/>
        </w:rPr>
        <w:t xml:space="preserve">## 6034                                                                                                                                                                                                                                                                                                                                                                                                                                                                                                                                                                                                                                                                                                                                                                                                                                                                                                                                                                                                                                                                                                                                                                                                                                                                                                                                                                                                                                                                                                                                                                                                                                                                                                                                                                                                                                                                                                                                                                                                                                                                                                                                                                                                                                                                                                                                                                                                                                                                                                                                                                                                                                                                                                                                                                                                                                                                                                                                                                                                                                                                                                                                                                                                                                                                                                                                                                                                                                                                                                                                                                                                                                                                                                                                                                                                                                                                                                                                                                                                                                                                                                                                                                                                                                                                                                                                                                                                                                                                                                                                                                                                                                                                                                                                                                                                                                   We have undertaken quantitative analysis of four LMC and SMC O4--9.7 extreme supergiants using far-ultraviolet FUSE, ultraviolet IUE/HSTand optical VLT UVES spectroscopy. Extended, non-LTE model atmospheres that allow for the consistent treatment of line blanketing are used to analyse wind &amp; photospheric spectral features simultaneously. Using Halpha to constrain dM/dt, HeI-II photospheric lines reveal T_eff's which are systematically (5-7.5kK) &amp; substantially (15-20%) lower than previously derived from unblanketed, plane-parallel, non-LTE photospheric studies. We have confidence in these revisions, since derived T_eff's generally yield consistent fits across the entire 912-7000Ang observed spectral range. In particular, we are able to resolve previous UV-optical T_eff discrepancies. `Of' classification criteria are directly linked to (strong) nitrogen enrichment (via NIII 4097) &amp; (weak) carbon depletion (via CIII 4647-51), providing evidence for mixing of unprocessed and CNO processed material at their stellar surfaces. Oxygen abundances are more difficult to constrain, except via OII lines in the O9.7 supergiant for which it is also found to be somewhat depleted. The effect of wind clumping is also investigated, for which PV 1118-28 potentially provides a useful diagnostic in O-star winds. Revised stellar properties affect existing calibrations of (i) Lyman continuum photons - a factor of two lower for the O4 supergiant; and (ii) kinetic energy released into the ISM by O supergiants. Our results also have importance for the calibration of the wind momentum-luminosity relationship for OB stars.</w:t>
      </w:r>
      <w:r>
        <w:br/>
      </w:r>
      <w:r>
        <w:rPr>
          <w:rStyle w:val="VerbatimChar"/>
        </w:rPr>
        <w:t xml:space="preserve">## 6045                                                                                                                                                                                                                                                                                                                                                                                                                                                                                                                                                                                                                                                                                                                                                                                                                                                                                                                                                                                                                                                                                                                                                                                                                                                                                                                                                                                                                                                                                                                                                                                                                                                                                                                                                                                                                                                                                                                                                                                                                                                                                                                                                                                                                                                                                                                                                                                                                                                                                                                                                                                                                                                                                                                                                                                                                                                                                                                                                                                                                                                                                                                                                                                                                                                                                                                                                                                                                                                                                                                                                                                                                                                                                                                                                                                                                                                                                                                                                                                                                                                                                                                                                                                                                                                                                                                                                                                                                                                                                                                                                                                                                                                                                                                                                                                                                           ABSTRACT We present a photometric study of I-band variability in the young associationCepheusOB3b. The study is sensitive to periodic variability on timescales of less than a day,to more than 20 days. After rejection of contaminating objects using V, I, R andnarrowband Hα photometry, we ﬁnd 475 objects with measured rotation periods,which areverylikely pre-main-sequencemembers ofthe Cep OB3b starforming region.We revise the distance and age to Cep OB3b, putting it on the self-consistentage and distance ladder of Mayne &amp; Naylor (2008). This yields a distance modulus of8.8±0.2 mags, corresponding to a distance of 580±60 pc, and an age of 4-5Myrs.The rotation period distribution conﬁrms the general picture of rotational evo-lution in young stars, exhibiting both the correlation between accretion (determinedin this case through narrowband Hα photometry) and rotation expected from disclocking, and the dependence of rotation upon mass that is seen in other star formingregions. However, this mass dependence is much weaker in our data than found inother studies. Comparison to the similarly aged NGC 2362 shows that the low-massstars in Cep OB3b are rotating much more slowly. This points to a possible link be-tween star forming environment and rotation properties. Such a link would call intoquestion models of stellar angular momentum evolution, which assume that the rota-tional period distributions of young clusters and associations can be assembled intoan evolutionary sequence, thus ignoring environmental eﬀects.Key words: accretion, accretion discs, stars:pre-main-sequence planetary systems:protoplanetary discs</w:t>
      </w:r>
      <w:r>
        <w:br/>
      </w:r>
      <w:r>
        <w:rPr>
          <w:rStyle w:val="VerbatimChar"/>
        </w:rPr>
        <w:t xml:space="preserve">## 6059                                                                                                                                                                                                                                                                                                                                                                                                                                                                                                                                                                                                                                                                                                                                                                                                                                                                                                                                                                                                                                                                                                                                                                                                                                                                                                                                                                                                                                                                                                                                                                                                                                                                                                                                                                                                                                                                                                                                                                                                                                                                                                                                                                                                                                                                                                                                                                                                                                                                                                                                                                                                                                                                                                                                                                                                                                                                                                                                                                                                                                                                                                                                                                                                                                                                                                                                                                                                                                                                                                                                                                                                                                                                                                                                                                                                                                                                                                                                                                                                                                                                                                                                                                                                                                                                                                                                                                                                                                                                                                                                                                                                                                                                                                                                                       We search for signs of rotation in the subsystems of the Milky Way and M31 that are defined by their satellite galaxies, their globular cluster populations and their Blue Horizontal Branch (BHB) stars. A set of simple distribution functions is introduced to describe anisotropic and rotating stellar populations embedded in dark haloes of approximate Navarro-Frenk-White form. The BHB stars in the Milky Way halo exhibit a dichotomy between a prograde-rotating, comparatively metal-rich component ([Fe/H] &gt; -2) and a retrograde-rotating, comparatively metal-poor ([Fe/H] &lt; -2) component. The prograde metal-rich population may be associated with the accretion of a massive satellite (∼10 9 M ⊙ ). The metal-poor population may characterize the primordial stellar halo and the net retrograde rotation could then reflect an underestimate in our adopted local standard of rest circular velocity ⊙ 0 . If ⊙ 0 is ≈240 km s -1 , then the metal-poor component has no rotation and there is a net prograde rotation signal of ≈45 km s -1 in the metal-rich component. There is reasonable evidence that the Milky Way globular cluster and satellite galaxy systems are rotating with 〈v o 〉 ≈ 50 and 40 km s -1 , respectively. Furthermore, a stronger signal is found for the satellite galaxies when the angular momentum vector of the satellites is inclined with respect to the normal of the disc. The dwarf spheroidal satellites of M31 exhibit prograde rotation relative to the M31 disc with (v o ) ≈ 40 km s -1 . We postulate that this group of dwarf spheroidals may share a common origin. We also find strong evidence for systemic rotation in the globular clusters of M31 particularly for the most metal-rich.</w:t>
      </w:r>
      <w:r>
        <w:br/>
      </w:r>
      <w:r>
        <w:rPr>
          <w:rStyle w:val="VerbatimChar"/>
        </w:rPr>
        <w:t xml:space="preserve">## 6097                                                                                                                                                                                                                                                                                                                                                                                                                                                                                                                                                                                                                                                                                                                                                                                                                                                                                                                                                                                                                                                                                                                                                                                                                                                                                                                                                                                                                                                                                                                                                                                                                                                                                                                                                                                                                                                                                                                                                                                                                                                                                                                                                                                                                                                                                                                                                                                                                                                                                                                                                                                                                                                                                                                                                                                                                                                                                                                                                                                                                                                                                                                                                                                                                                                                                                                                                                                                                                                                                                                                                                                                                                                                                                                                                                                                                                                                                                                                                                                                                                                                                                                                                                                                                                                                                                                                                                                                                                                                                                                                                                                                                                                                                                                                                                                                                                                                                                                                                                                                                                                                              We demonstrate that the large scatter in the ultra-violet (UV) colours of intermediate- mass early-type galaxies in the local Universe and the inferred low-level recent star formation in these objects can be reproduced by minor mergers in the standardCDM cosmology. Numerical simulations of mergers with mass ratios � 1:4, with reasonable assumptions for the ages, metallicities and dust properties of the merger progenitors, produce good agreement to the observed UV colours of the early-type population, if the infalling satellites are assumed to have (cold) gas fractions � 20%. Early-types that sat- isfy (NUV r) . 3.8 are likely to have experienced mergers with mass ratios between 1:4 and 1:6 within the last � 1.5 Gyrs, while those that satisfy 3.8 &lt; (NUV r) &lt; 5.5 are consistent with either recent mergers with mass ratios � 1:6 or mergers with higher mass ratios that occurred more than � 1.5 Gyrs in the past. We demonstrate that the early-type colour-magnitude relations and colour distributions in both the UV and optical spectral ranges are consistent with the expected frequency of minor merging activity in the standardCDM cosmology at low redshift. We present a strong plausi- bility argument for minor mergers to be the principal mechanism behind the large UV scatter and associated low-level recent star formation observed in early-type galaxies in the nearby Universe.</w:t>
      </w:r>
      <w:r>
        <w:br/>
      </w:r>
      <w:r>
        <w:rPr>
          <w:rStyle w:val="VerbatimChar"/>
        </w:rPr>
        <w:t xml:space="preserve">## 6100                                                                                                                                                                                                                                                                                                                                                                                                                                                                                                                                                                                                                                                                                                                                                                                                                                                                                                                                                                                                                                                                                                                                                                                                                                                                                                                                                                                                                                                                                                                                                                                                                                                                                                                                                                                                                                                                                                                                                                                                                                                                                                                                                                                                                                                                                                                                                                                                                                                                                                                                                                                                                                                                                                                                                                                                                                                                                                                                                                                                                                                                                                                                                                                                                                                                                                                                                                                                                                                                                                                                                                                                                                                                                                                                                                                                                                                                                                                                                                                                                                                                                                                                                                                                                                                                                                                                                                                                                                                                                                                                                                                                                                                                                                                                                                                                                                                                                                                                                                                                                                                                                                                                                                                                                                                     Mounting discoveries of extrasolar planets orbiting post-main sequence stars motivate studies aimed at understanding the fate of these planets. In the traditional “adiabatic” approximation, a secondary’s eccentricity remains constant during stellar mass loss. Here, we remove this approximation, investigate the full twobody point-mass problem with isotropic mass loss, and illustrate the resulting dynamical evolution. The magnitude and duration of a star’s mass loss combined with a secondary’s initial orbital characteristics might provoke ejection, modest eccentricity pumping, or even circularisation of the orbit. We conclude that Oort clouds and wide-separation planets may be dynamically ejected from 1M⊙ 7M⊙ parent stars during AGB evolution. The vast majority of planetary material which survives a supernova from a 7M⊙ 20M⊙ progenitor will be dynamically ejected from the system, placing limits on the existence of firstgeneration pulsar planets. Planets around &gt; 20M⊙ black hole progenitors may easily survive or readily be ejected depending on the core collapse and superwind models applied. Material ejected during stellar evolution might contribute significantly to the free-floating planetary population.</w:t>
      </w:r>
      <w:r>
        <w:br/>
      </w:r>
      <w:r>
        <w:rPr>
          <w:rStyle w:val="VerbatimChar"/>
        </w:rPr>
        <w:t xml:space="preserve">## 6134                                                                                                                                                                                                                                                                                                                                                                                                                                                                                                                                                                                                                                                                                                                                                                                                                                                                                                                                                                                                                                                                                                                                                                                                                                                                                                                                                                                                                                                                                                                                                                                                                                                                                                                                                                                                                                                                                                                                                                                                                                                                                                                                                                                                                                                                                                                                                                                                                                                                                                                                                                                                                                                                                                                                                                                                                                                                                                                                                                                                                                                                                                                                                                                                                                                                                                                                                                                                                                                                                                                                                                                                                   The Twinkle space telescope has been designed for the characterisation of exoplanets and Solar System objects. Operating in a low Earth, Sun-synchronous orbit, Twinkle is equipped with a 45 cm telescope and visible (0.4 – 1 μm) and infrared (1.3 – 4.5 μm) spectrometers which can be operated simultaneously. Twinkle is a general observatory which will provide on-demand observations of a wide variety of targets within wavelength ranges that are currently not accessible using other space telescopes or accessible only to oversubscribed observatories in the short-term future. Here we explore the ability of Twinkle’s spectrometers to characterise the currently-known exoplanets. We study the spectral resolution achievable by combining multiple observations for various planetary and stellar types. We also simulate spectral retrievals for some well-known planets (HD 209458 b, GJ 3470 b and 55 Cnc e). From the exoplanets known today, we find that with a single transit or eclipse, Twinkle could probe 89 planets at low spectral resolution (R &lt; 20) as well as 12 planets at higher resolution (R &gt; 20) in channel 1 (1.3 – 4.5 μm). With 10 observations, the atmospheres of 144 planets could be characterised with R &lt;20 and 81 at higher resolutions. Upcoming surveys will reveal thousands of new exoplanets, many of which will be located within Twinkle’s field of regard. TESS in particular is predicted to discover many targets around bright stars which will be suitable for follow-up observations. We include these anticipated planets and find that the number of planets Twinkle could observe in the near infrared in a single transit or eclipse increases R &gt; 20. By stacking 10 transits, there are 1185 potential targets for study at R &lt; 20 as well as 388 planets at higher resolutions. The majority of targets are found to be large gaseous planets although by stacking multiple observations smaller planets around bright stars (e.g. 55 Cnc e) could be observed with Twinkle. Photometry and low resolution spectroscopy with Twinkle will be useful to refine planetary, stellar and orbital parameters, monitor stellar activity through time and search for transit time and duration variations (TTVs and TDVs). Refinement of these parameters could be used to in the planning of observations with larger space-based observatories such as JWST and ARIEL. For planets orbiting very bright stars, Twinkle observations at higher spectral resolution will enable us to probe the chemical and thermal properties of an atmosphere. Simultaneous coverage across a wide wavelength range will reduce the degeneracies seen with Hubble and provide access to detections of a wide range molecules. There is the potential to revisit them many times over the mission lifetime to detect variations in cloud cover.</w:t>
      </w:r>
      <w:r>
        <w:br/>
      </w:r>
      <w:r>
        <w:rPr>
          <w:rStyle w:val="VerbatimChar"/>
        </w:rPr>
        <w:t xml:space="preserve">## 6136                                                                                                                                                                                                                                                                                                                                                                                                                                                                                                                                                                                                                                                                                                                                                                                                                                                                                                                                                                                                                                                                                                                                                                                                                                                                                                                                                                                                                                                                                                                                                                                                                                                                                                                                                                                                                                                                                                                                                                                                                                                                                                                                                                                                                                                                                                                                                                                                                                                                                                                                                                                                                                                                                                                                                                                                                                                                                                                                                                                                                                                                                                                                                                                                                                                                                                                                                                                                                                                                                                                                                                                                                                                                                                                                                                                                                                                                                                                                                                                                                                                                                                                                                                                                                                                                                                                                                                                                                                                                                                                                                                                                                                                                                                                                                                                                                                                                                                                     We present the results of a photometric monitoring campaign of three well-studied FU Orionis systems (FU Orionis, V1057 Cygni and V1515 Cygni) undertaken at Maidanak Observatory between 1981 and 2003. When combined with photometric data in the literature, this data base provides a valuable resource for searching for short time-scale variability - both periodic and aperiodic - as well as for studying the secular evolution of these systems. In the case of V1057 Cyg (which is the system exhibiting the largest changes in brightness since it went into outburst) we compare the photometric data with time-dependent models. We show that prior to the end of the 'plateau' stage in 1996, the evolution of V1057 Cyg in the V-(B - V) colour-magnitude diagram is well represented by disc instability models in which the outburst is triggered by some agent - such as an orbiting planet - in the inner disc. Following the end of the plateau phase in 1996, the dimming and irregular variations are consistent with occultation of the source by a variable dust screen, which has previously been interpreted in terms of dust condensation events in the observed disc wind. Here we instead suggest that this effect results from the interaction between the wind and an infalling dusty envelope, the existence of this envelope having been previously invoked in order to explain the mid-infrared emission of FU Orionis systems. We discuss how this model may explain some of the photometric and spectroscopic characteristics of FU Orionis systems in general.</w:t>
      </w:r>
      <w:r>
        <w:br/>
      </w:r>
      <w:r>
        <w:rPr>
          <w:rStyle w:val="VerbatimChar"/>
        </w:rPr>
        <w:t xml:space="preserve">## 6171                                                                                                                                                                                                                                                                                                                                                                                                                                                                                                                                                                                                                                                                                                                                                                                                                                                                                                                                                                                                                                                                                                                                                                                                                                                                                                                                                                                                                                                                                                                                                                                                                                                                                                                                                                                                                                                                                                                                                                                                                                                                                                                                                                                                                                                                                                                                                                                                                                                                                                                                                                                                                                                                                                                                                                                                                                                                                                                                                                                                                                                                                                                                                                                                                                                                                                                                                                                                                                                                                                                                                                                                                                                                                                                                                                                                                                                                                                                                                                                                                                                                                                                                                                                                                                                                                                                                                                                                                                                                                                                                                                                                                                                                                                                                                                                                                                   We have undertaken quantitative analysis of four LMC and SMC O4--9.7 extreme supergiants using far-ultraviolet FUSE, ultraviolet IUE/HSTand optical VLT UVES spectroscopy. Extended, non-LTE model atmospheres that allow for the consistent treatment of line blanketing are used to analyse wind &amp; photospheric spectral features simultaneously. Using Halpha to constrain dM/dt, HeI-II photospheric lines reveal T_eff's which are systematically (5-7.5kK) &amp; substantially (15-20%) lower than previously derived from unblanketed, plane-parallel, non-LTE photospheric studies. We have confidence in these revisions, since derived T_eff's generally yield consistent fits across the entire 912-7000Ang observed spectral range. In particular, we are able to resolve previous UV-optical T_eff discrepancies. `Of' classification criteria are directly linked to (strong) nitrogen enrichment (via NIII 4097) &amp; (weak) carbon depletion (via CIII 4647-51), providing evidence for mixing of unprocessed and CNO processed material at their stellar surfaces. Oxygen abundances are more difficult to constrain, except via OII lines in the O9.7 supergiant for which it is also found to be somewhat depleted. The effect of wind clumping is also investigated, for which PV 1118-28 potentially provides a useful diagnostic in O-star winds. Revised stellar properties affect existing calibrations of (i) Lyman continuum photons - a factor of two lower for the O4 supergiant; and (ii) kinetic energy released into the ISM by O supergiants. Our results also have importance for the calibration of the wind momentum-luminosity relationship for OB stars.</w:t>
      </w:r>
      <w:r>
        <w:br/>
      </w:r>
      <w:r>
        <w:rPr>
          <w:rStyle w:val="VerbatimChar"/>
        </w:rPr>
        <w:t xml:space="preserve">## 6185                                                                                                                                                                                                                                                                                                                                                                                                                                                                                                                                                                                                                                                                                                                                                                                                                                                                                                                                                                                                                                                                                                                                                                                                                                                                                                                                                                                                                                                                                                                                                                                                                                                                                                                                                                                                                                                                                                                                                                                                                                                                                                                                                                                                                                                                                                                                                                                                                                                                                                                                                                                                                                                                                                                                                                                                                                                                                                                                                                                                                                                                                                                                                                                                                                                                                                                                                                                                                                                                                                                                                                                                                                                                                                                                                                                                                                                                                                                                                                                                                                                                                                                                                                                                                                                                                                                                                                                                                                                                                                                                                                                                                                                                                                                                                                                                                                                                                                                                                                                                                                                                                                                                                                                                                                                                                                                                                                                                                                                                                                                                                                        We present general, analytic methods for cosmological likelihood analysis and solve the ‘many parameters’ problem in cosmology. Maxima are found by Newton’s method, while marginalization over nuisance parameters, and parameter errors and covariances are estimated by analytic marginalization of an arbitrary likelihood function, expanding the log-likelihood to second order, with flat or Gaussian priors. We show that information about remaining parameters is preserved by marginalization. Marginalizing over all parameters, we find an analytic expression for the Bayesian evidence for model selection. We apply these methods to data described by Gaussian likelihoods with parameters in the mean and covariance. These methods can speed up conventional likelihood analysis by orders of magnitude when combined with Markov chain Monte Carlo methods, while Bayesian model selection becomes effectively instantaneous.</w:t>
      </w:r>
      <w:r>
        <w:br/>
      </w:r>
      <w:r>
        <w:rPr>
          <w:rStyle w:val="VerbatimChar"/>
        </w:rPr>
        <w:t xml:space="preserve">## 6199                                                                                                                                                                                                                                                                                                                                                                                                                                                                                                                                                                                                                                                                                                                                                                                                                                                                                                                                                                                                                                                                                                                                                                                                                                                                                                                                                                                                                                                                                                                                                                                                                                                                                                                                                                                                                                                                                                                                                                                                                                                                                                                                                                                                                                                                                                                                                                                                                                                                                                                                                                                                                                                                                                                                                                                                                                                                                                                                                                                                                                                                                                                                                                                                                                                                                                                                                                                                                                                                                                                                                                                                                                                                                                                                                                                                                                                                                                                                                                                                                                                                                                                                                                                                                                                                                                                                                                                                                                                                            A detailed X-ray analysis of an XMM-Newton observation of the high-redshift (z = 0.89) galaxy cluster ClJ1226.9+3332 is presented. After careful consideration of background subtraction issues, the X-ray temperature is found to be 11.5 +1.1 -0.9 keV, the highest X-ray temperature of any cluster at z &gt; 0.6. The temperature is consistent with the observed velocity dispersion. In contrast to MS 1054-0321, the only other very hot cluster currently known at z &gt; 0.8, ClJ1226.9+3332, features a relaxed X-ray morphology, and its high overall gas temperature is not caused by one or several hotspots. The system thus constitutes a unique example of a high-redshift (z &gt;0.8), high-temperature (T &gt; 10 keV), relaxed cluster, for which the usual hydrostatic equilibrium assumption and the X-ray mass are most reliable. A temperature profile is constructed (for the first time at this redshift) and is consistent with the cluster being isothermal out to 45 per cent of the virial radius. Within the virial radius (corresponding to a measured overdensity of a factor of 200), a total mass of 1.4 ± 0.5 x 10 15 M ○. is derived, with a gas mass fraction of 12 ± 5 per cent (for a A cold dark matter cosmology and H 0 = 70 km s -1 Mpc -1 ). This total mass is similar to that of the Coma cluster. The bolometric X-ray luminosity is 5.3 +0.2 -0.2 x 10 45 erg s -1 . Analysis of a short Chandra observation confirms the lack of significant point-source contamination, the temperature, and the luminosity, albeit with lower precision. The probabilities of finding a cluster of this mass within the volume of the discovery X-ray survey are ∼8 x 10 -5 for Ω M = 1 and 0.64 for Ω M = 0.3, making Ω M = 1 highly unlikely. The entropy profile suggests that entropy evolution is being observed. The metal abundance (of Z = 0.33 +0.14 -0.10 Z ○. ), gas mass fraction and gas distribution are consistent with those of local clusters; thus the bulk of the metals were in place by z = 0.89.</w:t>
      </w:r>
      <w:r>
        <w:br/>
      </w:r>
      <w:r>
        <w:rPr>
          <w:rStyle w:val="VerbatimChar"/>
        </w:rPr>
        <w:t xml:space="preserve">## 6203                                                                                                                                                                                                                                                                                                                                                                                                                                                                                                                                                                                                                                                                                                                                                                                                                                                                                                                                                                                                                                                                                                                                                                                                                                                                                                                                                                                                                                                                                                                                                                                                                                                                                                                                                                                                                                                                                                                                                                                                                                                                                                                                                                                                                                                                                                                                                                                                                                                                                                                                                                                                                                                                                                                                                                                                                                                                                                                                                                                                                                                                                                                                                                                                                                                                                                                                                                                                                                                                                                                                                                                                                                                                                                                                                                                                                                                                                                                                                                                                                                                                                                                                                                                                                                                                                                                                                                                                                                                                                                                                                                                                                                                                                                                                                                                                                                                                                                                                                                                                                                                                                                                                                                                                                                                                                                                                                                                  We present a study of the relationship between galaxy colour, stellar mass, and local galaxy density in a deep near-infrared imaging survey up to a redshift of z ∼ 3 using the GOODS NICMOS Survey (GNS). The GNS is a very deep, near-infrared Hubble Space Telescope survey imaging a total of 45 arcmin2 in the GOODS fields, reaching a stellar mass completeness limit of M ∗ = 109. 5 M ⊙ at z = 3. Using this data we measure galaxy local densities based on galaxy counts within a fixed aperture, as well as the distance to the third, fifth and seventh nearest neighbour. We find a strong correlation between colour and stellar mass at all redshifts up to z ∼ 3. We do not find a strong correlation between colour and local density, however, the highest overdensities might be populated by a higher fraction of blue galaxies than average or underdense areas, indicating a possible reversal of the colour-density relation at high redshift. Our data suggests that the possible higher blue fraction at extreme overdensities might be due to a lack of massive red galaxies at the highest local densities.</w:t>
      </w:r>
      <w:r>
        <w:br/>
      </w:r>
      <w:r>
        <w:rPr>
          <w:rStyle w:val="VerbatimChar"/>
        </w:rPr>
        <w:t xml:space="preserve">## 6210                                                                                                                                                                                                                                                                                                                                                                                                                                                                                                                                                                                                                                                                                                                                                                                                                                                                                                                                                                                                                                                                                                                                                                                                                                                                                                                                                                                                                                                                                                                                                                                                                                                                                                                                                                                                                                                                                                                                                                                                                                                                                                                                                                                                                                                                                                                                                                                                                                                                                                                                                                                                                                                                                                                                                                                                                                                                                                                                                                                                                                                                                                                                                                                                                                                                                                                                                                                                                                                                                                                                                                                                                                                                                                                                                                                                                                                                                                                                                                                                                                                                                                                                                                                                                                                                                                                                                                                                                                                                                                                                  ABSTRA C T This paper argues that the Milky Way galaxy is probably the largest member of the Local Group. The evidence comes from estimates of the total mass of the Andromeda galaxy (M31) derived from the three-dimensional positions and radial velocities of its satellite galaxies, as well as the projected positions and radial velocities of its distant globular clusters and planetary nebulae. The available data set comprises 10 satellite galaxies, 17 distant globular clusters and nine halo planetary nebulae with radial velocities. We find that the halo of Andromeda has a mass of ,12:3 118 26 10 11 M(; together with a scalelength of ,90 kpc and a predominantly isotropic velocity distribution. For comparison, our earlier estimate for the Milky Way halo is 19 136 217 10 11 M(: Although the error bars are admittedly large, this suggests that the total mass of M31 is probably less than that of the Milky Way .W e verify the robustness of our results to changes in the modelling assumptions and to errors caused by the small size and incompleteness of the data set. Our surprising claim can be checked in several ways in the near future. The numbers of satellite galaxies, planetary nebulae and globular clusters with radial velocities can be increased by ground-based spectroscopy, while the proper motions of the companion galaxies and the unresolved cores of the globular clusters can be measured using the astrometric satellites Space Interferometry Mission (SIM) and Global Astrometric Interferometer for Astrophysics (GAIA). Using 100 globular clusters at projected radii 20 &amp; R &amp; 50 kpc with both radial velocities and proper motions, it will be possible to estimate the mass within 50 kpc to an accuracy of ,20 per cent. Measuring the proper motions of the companion galaxies with SIM and GAIA will reduce the uncertainty in the total mass caused by the small size of the data set to ,22 per cent.</w:t>
      </w:r>
      <w:r>
        <w:br/>
      </w:r>
      <w:r>
        <w:rPr>
          <w:rStyle w:val="VerbatimChar"/>
        </w:rPr>
        <w:t xml:space="preserve">## 6222                                                                                                                                                                                                                                                                                                                                                                                                                                                                                                                                                                                                                                                                                                                                                                                                                                                                                                                                                                                                                                                                                                                                                                                                                                                                                                                                                                                                                                                                                                                                                                                                                                                                                                                                                                                                                                                                                                                                                                                                                                                                                                                                                                                                                                                                                                                                                                                                                                                                                                                                                                                                                                                                                                                                                                                                                                                                                                                                                                                                                                                                                                                                                                                                                                                                                                                                                                                                                                                                                                                                                                                                                                                                                                                                                                                                                                                                                                                                                                                                                                                                                                                                                                                                                                                                                                                                                                                                                                                                                                                                                                                                                                                                                                                                                                                                                                                                                                                                                                                                                                                                                                                                                                                                                                                                                                                                                                                                                                                                                                                                                                                                                                                                                                                                                                                                                                                                                           Durrani and Khan1 suggest that microtektites obtained from ocean sediments near Australia and the Ivory Coast may be the result of impacts of comets with the Earth. They measured the ages of the microtektites obtained from the two regions and determined the ages at 0.71 ± 0.1 and 0.88 ± 0.13 m.y., respectively, for Australasian and Ivory Coast tektites. These ages agree closely with the dates of two of the reversals of the geomagnetic field, and this close agreement is interpreted by them as suggesting that the microtektites and magnetic reversals have resulted from impacts of comets with the Earth.</w:t>
      </w:r>
      <w:r>
        <w:br/>
      </w:r>
      <w:r>
        <w:rPr>
          <w:rStyle w:val="VerbatimChar"/>
        </w:rPr>
        <w:t xml:space="preserve">## 6245                                                                                                                                                                                                                                                                                                                                                                                                                                                                                                                                                                                                                                                                                                                                                                                                                                                                                                                                                                                                                                                                                                                                                                                                                                                                                                                                                                                                                                                                                                                                                                                                                                                                                                                                                                                                                                                                                                                                                                                                                                                                                                                                                                                                                                                                                                                                                                                                                                                                                                                                                                                                                                                                                                                                                                                                                                                                                                                                                                                                                                                                                                                                                                                                                                                                                                                                                                                                                                                                                                                                                                                                                                                                                                                                                                                                                                                                                                                                                                                                                                                                                                                                                                                                                                                                                                                                                                                                                                                                                                                                                                                                                                                                                                                                                                                                                                                                                                                                                                                                                                                                                                                                                                                                                                                                                                                                                                                                                         The Gould Belt Legacy Survey will survey nearby star-forming regions (within 500 pc), using HARP (Heterodyne Array Receiver Programme), SCUBA-2 (Submillimetre CommonUser Bolometer Array 2) and POL-2 (Polarimeter 2) on the James Clerk Maxwell Telescope (JCMT). This paper describes the initial data obtained using HARP to observe 12 CO, 13 CO and C 18 O J = 3! 2 towards two regions in Orion B, NGC 2024 and NGC 2071. We describe the physical characteristics of the two clouds, calculating temperatures and opacities utilizing all three isotopologues. We find good agreement between temperatures calculated from CO and from dust emission in the dense, energetic regions. We determine the mass and energetics of the clouds, and of the high-velocity material seen in 12 CO emission, and compare the relative energetics of the high- and low-velocity material in the two clouds. We present a CLUMPFIND analysis of the 13 CO condensations. The slope of the condensation mass functions, at the high-mass ends, is similar to the slope of the initial mass function.</w:t>
      </w:r>
      <w:r>
        <w:br/>
      </w:r>
      <w:r>
        <w:rPr>
          <w:rStyle w:val="VerbatimChar"/>
        </w:rPr>
        <w:t xml:space="preserve">## 6246                                                                                                                                                                                                                                                                                                                                                                                                                                                                                                                                                                                                                                                                                                                                                                                                                                                                                                                                                                                                                                                                                                                                                                                                                                                                                                                                                                                                                                                                                                                                                                                                                                                                                                                                                                                                                                                                                                                                                                                                                                                                                                                                                                                                                                                                                                                                                                                                                                                                                                                                                                                                                                                                                                                                                                                                                                                                                                                                                                                                                                                                                                                                                                                                                                                                                                                                                                                                                                                                                                                                                                                                                                                                                                                                                                                                                                                                                                                                                                                                                                                                                                                                                                                                                                                                                                                                                                                                                                                                                                                                                                                                                                                                                                                                                                                                                                                                                                                                                                                                                                                                                                                                                                                                                                                                                                                                                                                                                                                                                                                                                                                                                                                                                                                                               A new technique is presented for determining the black-hole masses of high-redshift quasars from optical spectroscopy. The new method utilizes the full-width half maximum (FWHM) of the low-ionization Mgii emission line and the correlation between broad-line region (BLR) radius and continuum luminosity at 3000u Using archival UV spectra it is found that the correlation between BLR radius and 3000u luminosity is tighter than the established correlation with 5100u luminosity. Furthermore, it is found that the correlation between BLR radius and 3000u continuum luminosity is consistent with a relation of the form RBLR / �L 0.5 � , as expected for a constant ionization parameter. Using a sample of objects with broad-line radii determined from</w:t>
      </w:r>
      <w:r>
        <w:br/>
      </w:r>
      <w:r>
        <w:rPr>
          <w:rStyle w:val="VerbatimChar"/>
        </w:rPr>
        <w:t xml:space="preserve">## 6256                                                                                                                                                                                                                                                                                                                                                                                                                                                                                                                                                                                                                                                                                                                                                                                                                                                                                                                                                                                                                                                                                                                                                                                                                                                                                                                                                                                                                                                                                                                                                                                                                                                                                                                                                                                                                                                                                                                                                                                                                                                                                                                                                                                                                                                                                                                                                                                                                                                                                                                                                                                                                                                                                                                                                                                                                                                                                                                                                                                                                                                                                                                                                                                                                                                                                                                                                                                                                                                                                                                                                                                                                                                                                                                                                                                                                                                                                                                                                                                                                                                                                                                                                                                                                                                                                                                                                                                                                                                                                                                                                                     The outer regions of disc galaxies are becoming increasingly recognized as key testing sites \nfor models of disc assembly and evolution. Important issues are the epoch at which the bulk \nof the stars in these regions formed and how discs grow radially over time. To address these \nissues, we use Hubble Space Telescope Advanced Camera for Surveys imaging to study the \nstar formation history (SFH) of two fields at 9.1 and 11.6 kpc along M33’s northernmajor axis. \nThese fields lie at ∼4 and 5 V-band disc scalelengths and straddle the break in M33’s surface \nbrightness profile. The colour–magnitude diagrams (CMDs) reach the ancient main-sequence \nturn-off with a signal-to-noise ratio of ∼5. From detailed modelling of the CMDs, we find \nthat the majority of stars in both fields combined formed at z &lt; 1. The mean age in the inner \nfield, S1, is ∼3 ± 1 Gyr and the mean metallicity is [M/H]∼−0.5 ± 0.2 dex. The SFH of S1 \nunambiguously reveals how the inside-out growth previously measured for M33’s inner disc \nout to∼6 kpc extends out to the disc edge at∼9 kpc. In comparison, the outer field, S2, is older \n(mean age ∼7±2 Gyr), more metal-poor (mean [M/H]∼−0.8±0.3 dex), and contains ∼30 \ntimes less stellar mass. These results provide the most compelling evidence yet that M33’s \nage gradient reverses at large radii near the disc break and that this reversal is accompanied \nby a break in stellar mass surface density. We discuss several possible interpretations of \nthis behaviour including radial stellar mixing, warping of the gaseous disc, a change in star \nformation efficiency and a transition to another structural component. These results offer one \nof the most detailed views yet of the peripheral regions of any disc galaxy and provide a \nmuch needed observational constraint on the last major epoch of star formation in the outer \ndisc.</w:t>
      </w:r>
      <w:r>
        <w:br/>
      </w:r>
      <w:r>
        <w:rPr>
          <w:rStyle w:val="VerbatimChar"/>
        </w:rPr>
        <w:t xml:space="preserve">## 6274                                                                                                                                                                                                                                                                                                                                                                                                                                                                                                                                                                                                                                                                                                                                                                                                                                                                                                                                                                                                                                                                                                                                                                                                                                                                                                                                                                                                                                                                                                                                                                                                                                                                                                                                                                                                                                                                                                                                                                                                                                                                                                                                                                                                                                                                                                                                                                                                                                                                                                                                                                                                                                                                                                                                                                                                                                                                                                                                                                                                                                                                                                                                                                                                                                                                                                                                                                                                                                                                                                                                                                                                                                                                                                                                                                                                                                                                                                                                                                                                                                                                                                                                                                                                                                                                                                                                                                                                                                                                                                                                                                                                                                                                                                                                                                                                                                                                                                                                                                                                                                                                                                                                                                                                                                                                                                                                                                                                                                                                                                                                                                                                                                                                                                                                                                                     We estimate the local density field in redshift shells to a maximum redshift of z=0.3, using photometric redshifts for the 2MASS galaxy catalogue, matched to optical data from the SuperCOSMOS galaxy catalogue. This density-field map is used to predict the Integrated Sachs-Wolfe (ISW) CMB anisotropies that originate within the volume at z&lt;0.3. We investigate the impact of this estimated ISW foreground signal on large-scale anomalies in the WMAP CMB data. We find that removal of the foreground ISW signal from WMAP data reduces the significance of a number of reported large-scale anomalies in the CMB, including the low quadrupole power and the apparent alignment between the CMB quadrupole and octopole.</w:t>
      </w:r>
      <w:r>
        <w:br/>
      </w:r>
      <w:r>
        <w:rPr>
          <w:rStyle w:val="VerbatimChar"/>
        </w:rPr>
        <w:t xml:space="preserve">## 6281                                                                                                                                                                                                                                                                                                                                                                                                                                                                                                                                                                                                                                                                                                                                                                                                                                                                                                                                                                                                                                                                                                                                                                                                                                                                                                                                                                                                                                                                                                                                                                                                                                                                                                                                                                                                                                                                                                                                                                                                                                                                                                                                                                                                                                                                                                                                                                                                                                                                                                                                                                                                                                                                                                                                                                                                                                                                                                                                                                                                                                                                                                                                                                                                                                                                                                                                                                                                                                                                                                                                                                                                                                                                                                                                                                                                                                                                                                                                                                                                                                                                                                                                                                                                                                                                                                                                                                                                                                                                                                                                                                                                                                                                                                                                                                                                                                                                                                                                                                                                                                                Extrasolar planets and belts of debris orbiting post-main-sequence single stars may become unbound as the evolving star loses mass. In multiple-star systems, the presence or co-evolution of the additional stars can significantly complicate the prospects for orbital excitation and escape. Here, we investigate the dynamical consequences of multi-phasic, non-linear mass loss and establish a criterion for a system of any stellar multiplicity to retain a planet whose orbit surrounds all of the parent stars. For single stars which become white dwarfs, this criterion can be combined with the Chandrasekhar Limit to establish the maximum allowable mass-loss rate for planet retention. We then apply the criterion to circumbinary planets in evolving binary systems over the entire stellar mass phase space. Through about 105 stellar evolutionary track realizations, we characterize planetary ejection prospects as a function of binary separation, stellar mass and metallicity. This investigation reveals that planets residing at just a few tens of au from a central concentration of stars are susceptible to escape in a wide variety of multiple systems. Further, planets are significantly more susceptible to ejection from multiple-star systems than from single-star systems for a given system mass. For system masses greater than about 2 M⊙, multiple-star systems represent the greater source of free-floating planets.</w:t>
      </w:r>
      <w:r>
        <w:br/>
      </w:r>
      <w:r>
        <w:rPr>
          <w:rStyle w:val="VerbatimChar"/>
        </w:rPr>
        <w:t xml:space="preserve">## 6284                                                                                                                                                                                                                                                                                                                                                                                                                                                                                                                                                                                                                                                                                                                                                                                                                                                                                                                                                                                                                                                                                                                                                                                                                                                                                                                                                                                                                                                                                                                                                                                                                                                                                                                                                                                                                                                                                                                                                                                                                                                                                                                                                                                                                                                                                                                                                                                                                                                                                                                                                                                                                                                                                                                                                                                                                                                                                                                                                                                                                                                                                                                                                                                                                                                                                                                                                                                                                                                                                                                                                                                                                                                                                                                                                                                                                                                                                                                                                                                                                                                                                                                                                                                                                                                                                                                                                                                                                                                                                                                                                                                                                                                                                                                                                                                                                                                                                                                                                                                                                                                                                                                                                                                                                                                                                                                                                                                                                      The 'event' that triggers a gamma-ray burst cannot last for more than a few seconds. This is, however, long compared with the dynamical timescale of a compact stellar-mass object (approximately 10 (exp-3) s). Energy is assumed to be released as an outflow with high mean Lorentz factor Gamma. But a compact stellar-mass collapse or merger is, realistically, likely to generate a mass (or energy) flux that is unsteady on some timescales in the range 10(exp -3) - 10 s. If Gamma fluctuates by a factor of approximately 2 around its mean value, relative motions within the outflowing material will themselves (in the comoving frame) be relativistic, and can give rise to internal shocks. For Gamma approximately 10(exp 2), the resultant dissipation occurs outside the 'photosphere' and can convert a substantial fraction of the overall outflow energy into nonthermal radiation. This suggests a mechanism for cosmological bursts that demands less extreme assumptions (in respect of Gamma-values, freedom from baryonic contamination, etc.) than earlier proposals.</w:t>
      </w:r>
      <w:r>
        <w:br/>
      </w:r>
      <w:r>
        <w:rPr>
          <w:rStyle w:val="VerbatimChar"/>
        </w:rPr>
        <w:t xml:space="preserve">## 6307                                                                                                                                                                                                                                                                                                                                                                                                                                                                                                                                                                                                                                                                                                                                                                                                                                                                                                                                                                                                                                                                                                                                                                                                                                                                                                                                                                                                                                                                                                                                                                                                                                                                                                                                                                                                                                                                                                                                                                                                                                                                                                                                                                                                                                                                                                                                                                                                                                                                                                                                                                                                                                                                                                                                                                                                                                                                                                                                                                                                                                                                                                                                                                                                                                                                                                                                                                                                                                                                                                                                                                                                                                                                                                                                                                                                                                                                                                                                                                                                                                                                                                                                                                                                                                                                                                                                                                                                                                                                                                                                                                                                                                                     We explore the redshift evolution of the metal content of damped Lyα systems (DLAs) with new observations of four absorbers at z&lt;1.5; together with other recently published data, there is now a sample of 10 systems at intermediate redshifts for which the abundance of Zn has been measured. The main conclusion is that the column density-weighted mean metallicity, [Zn/H]=-1.03±0.23 (on a logarithmic scale), is not significantly higher at z&lt;1.5 than at earlier epochs, despite the fact that the comoving star formation rate density of the universe was near its maximum value at this redshift. Gas of high column density and low metallicity dominates the statistics of present samples of DLAs at all redshifts. For three of the four DLAs, our observations include absorption lines of Si, Mn, Cr, Fe, and Ni, as well as Zn. We argue that the relative abundances of these elements are consistent with a moderate degree of dust depletion that, once accounted for, leaves no room for the enhancement of the α elements over iron seen in metal-poor stars in the Milky Way. This is contrary to previous assertions that DLAs have been enriched solely by Type II supernovae, but it can be understood if the rate of star formation in the systems studied proceeded more slowly than in the early history of our Galaxy. These results add to a growing body of data pointing to the conclusion that known DLAs do not trace the galaxy population responsible for the bulk of star formation. Possible reasons are that sight lines through metal-rich gas are systematically underrepresented, because the background QSOs are reddened, and that the most actively star-forming galaxies are also the most compact, presenting too small a cross-section to have been probed yet with the limited statistics of current samples.</w:t>
      </w:r>
      <w:r>
        <w:br/>
      </w:r>
      <w:r>
        <w:rPr>
          <w:rStyle w:val="VerbatimChar"/>
        </w:rPr>
        <w:t xml:space="preserve">## 6322                                                                                                                                                                                                                                                                                                                                                                                                                                                                                                                                                                                                                                                                                                                                                                                                                                                                                                                                                                                                                                                                                                                                                                                                                                                                                                                                                                                                                                                                                                                                                                                                                                                                                                                                                                                                                                                                                                                                                                                                                                                                                                   We define three requirements for accurate simulations that attempt to model circumstellar discs and the formation of collapsed objects (e.g. planets) within them. First, we define a resolution requirement based on the wavelength for neutral stability of self-gravitating waves in the disc, where a Jeans analysis does not apply. For particle-based or grid-based simulations, this criterion takes the form, respectively, of a minimum number of particles per critical (‘Toomre’) mass or maximum value of a ‘Toomre number’, T=δx/λT, where the wavelength, λT, is the wavelength for neutral stability for waves in discs. The requirements are analogues of the conditions for cloud collapse simulations as discussed in Bate &amp; Burkert and Truelove et al., where the required minimum resolution was shown to be twice the number of neighbours per Jeans mass or four–five times the local Jeans wavelength, λJ, for particle or grid simulations, respectively. \n \n \n \nWe apply our criterion to particle simulations of disc evolution and find that in order to prevent numerically induced fragmentation of the disc, the Toomre mass must be resolved by a minimum of six times the average number of neighbour particles used. We investigate the origin of the apparent discrepancy between the number of particles required by the cloud and disc fragmentation criteria and find that it is due largely to ambiguities in the definition of the Jeans mass, as used by different authors. We reconcile the various definitions, and when an identical definition of the Jeans mass is used, the condition that J≲ 1/4 in the Truelove condition is equivalent to requiring about 10–12 times the average number of neighbour particles per Jeans mass in a smoothed particle hydrodynamics (SPH) simulation, reducing the difference between simulations of discs and clouds to about two. While the numbers of particles per critical mass are similar for both the Jeans and Toomre formalisms, the Toomre requirement is more restrictive than the Jeans requirement when the local value of the Toomre stability parameter Q falls below about one half. \n \n \n \nSecond, we require that particle-based simulations with self-gravity use a variable gravitational softening, in order to avoid inducing fragmentation by an inappropriate choice of softening length. We show that using a fixed gravitational softening length for all particles can lead either to artificial suppression or enhancement of structure (including fragmentation) in a given disc, or both in different locations of the same disc, depending on the value chosen for the softening length. Unphysical behaviour can occur whether or not the system is properly resolved by the new Toomre criterion. \n \n \n \nThird, we require that three-dimensional SPH simulations resolve the vertical structure with at least ∼4 particle smoothing lengths per scaleheight at the disc mid-plane, a value which implies a substantially larger number per vertical column because the disc itself extends over many scaleheights. We suggest that a similar criterion applies to grid-based simulations. We demonstrate that failure to meet this criterion leads to underestimates in the mid-plane density of up to 30–50 per cent at resolutions common in the literature. As a direct consequence, gas pressures will be dramatically underestimated and simulations of self-gravitating systems may artificially and erroneously inflate the likelihood of fragmentation. We outline an additional condition on the vertical resolution in simulations that include radiative transfer in order to ensure a correct description of the cooling, specifically that the temperature structure near the disc photosphere must be well resolved. As an example, we demonstrate that for an isentropic vertical structure, the criterion translates into resolution comparable to H/20 near the disc photosphere, to avoid serious errors in transfer rates of thermal energy in and out of the disc. \n \n \n \nFinally, we discuss results in the literature that purport to form collapsed objects and conclude that many are likely to have violated one or more of our criteria, and have therefore made incorrect conclusions regarding the likelihood for fragmentation and planet formation.</w:t>
      </w:r>
      <w:r>
        <w:br/>
      </w:r>
      <w:r>
        <w:rPr>
          <w:rStyle w:val="VerbatimChar"/>
        </w:rPr>
        <w:t xml:space="preserve">## 6337                                                                                                                                                                                                                                                                                                                                                                                                                                                                                                                                                                                                                                                                                                                                                                                                                                                                                                                                                                                                                                                                                                                                                                                                                                                                                                                                                                                                                                                                                                                                                                                                                                                                                                                                                                                                                                                                                                                                                                                                                                                                                                                                                                                                                                                                                                                                                                                                                                                                                                                                                                                                                                                                                                                                                                                                                                                                                                                                                                                                                                                                                                                                                                                                                                                                                                                                                                                                                                                                                                                                                                                                                                                                                                                                                                                                                                                                                                                                                                                                                                                                                                                                                                                                                                                                                                                                                                                                                                                                                                                                                                                                                                                                                                                                                                                                                                                                                                                                                                                                                                                                                                                                                                                                                                                                                                                                                                                                                  The widespread detection of synchrotron X-ray emission from the jets of low-power, nearby radio galaxies implies the presence of electrons at and above TeV energies. In this paper we explore the possibility that the TeV γ-rays detected from the radio galaxies Cen A and M87, which both have bright, well-studied X-ray jets, are produced at least in part by inverse-Compton scattering of various photon fields by the high-energy electrons responsible for the synchrotron X-rays on kiloparsec scales. We describe a new numerical code that we have developed to carry out inverse-Compton calculations taking account of all the relevant physics and using detailed models of the jets and the photon fields in which they are embedded, and show that existing constraints on the very high energy γ-ray fluxes of these two objects already place significant constraints on the magnetic field strengths in the jet in Cen A. Finally, we discuss the prospects for constraints on radio galaxy jet physics that may be obtained from observations with the Cerenkov Telescope Array.</w:t>
      </w:r>
      <w:r>
        <w:br/>
      </w:r>
      <w:r>
        <w:rPr>
          <w:rStyle w:val="VerbatimChar"/>
        </w:rPr>
        <w:t xml:space="preserve">## 6338                                                                                                                                                                                                                                                                                                                                                                                                                                                                                                                                                                                                                                                                                                                                                                                                                                                                                                                                                                                                                                                                                                                                                                                                                                                                                                                                                                                                                                                                                                                                                                                                                                                                                                                                                                                                                                                                                                                                                                                                                                                                                                                                                                                                                                                                                                                                                                                                                                                                                                                                                                                                                                                                                                                                                                                                                                                                                                                                                                                                                                                                                                                                                                                                                                                                                                                                                                                                                                                                                                 The long controversy over the existence or non-existence of galaxies external to our Milky Way system ("island universes") was ended in 1924 by Edwin P. Hubble.' William Herschel, in the early years of his pioneering sweeps for nebulae,s and Lord Rosse and his colleagues during the heyday of "the Leviathan of Parsonstown"," had convinced themselves that they could detect myriads of stars in some of the nebulae and had concluded that these nebulae were island universes-only to be confounded by new evidence. Hubble proved the Andromeda Nebula was an external galaxy by establishing the distance of one particular feature of the nebula: a variable star which he first noticed as a possible nova in October 1923.4 With his long sequence of photographs taken with the great telescopes of Mount Wilson, Hubble was able to show that the star's light-curve was of a shape familiar to astronomers. It was a Cepheid variable, and there were good reasons for believing Cepheids with the period of this particular example to be highly luminous, several thousand times brighter than the Sun. As the star appeared to be extremely faint, both it and the nebula of which it was part must lie at an enormous distance, perhaps 300,000 parsecs," and to appear so vast at such a distance the Andromeda Nebula must be a true external galaxy. The discovery of the Cepheid was the culmination of the search for distance indicators in spiral nebulae (as the possible galaxies were collectively known); that is, for novae and other stars of special type whose distance might be derived by a comparison of their apparent brightness with their estimated luminosity. The method was brought forcibly to the attention of astronomers by the dramatic flare-up in 1885 in the Andromeda Nebula, described elsewhere in these pages by Kenneth Glyn Jones." The nova, known as S Andromedae, rose at least to seventh magnitude; and it was estimated that if the nebula were equivalent to our own Galaxy, the nova alone would have been equal to "nearly fifty million such suns as our own",? which at the time seemed preposterous. In 1923, nearly four decades after the event and on the very eve of Hubble's discovery, the implications of S Andromedae had not been forgotten: If the Andromeda Nebula were a distant galaxy comparable in size with our own, we could not put its distance at anything less than 200,000 lightyears. But what order of real magnitude are we to assign to a star that appears to us as of the seventh magnitude at so remote a distance? No nova ever observed would be in the least comparable to such a transcendant brilliancy, and its total and rapid disappearance would be stilI more strange. 8 The second nova to be discovered in a spiral nebula was found on 12 December 1895. On that day the redoubtable Mrs Williamina Fleming of Harvard College Observatory examined a photograph of the nebula NGC 5253 in Centaurus</w:t>
      </w:r>
      <w:r>
        <w:br/>
      </w:r>
      <w:r>
        <w:rPr>
          <w:rStyle w:val="VerbatimChar"/>
        </w:rPr>
        <w:t xml:space="preserve">## 6343                                                                                                                                                                                                                                                                                                                                                                                                                                                                                                                                                                                                                                                                                                                                                                                                                                                                                                                                                                                                                                                                                                                                                                                                                                                                                                                                                                                                                                                                                                                                                                                                                                                                                                                                                                                                                                                                                                                                                                                                                                                                                                                                                                                                                                                                                                                                                                                                                                                                                                                                                                                                                                                                                                                                                                                                                                                                                                                                                                                                                                                                                                                                                                                                                                                                                                                                                                                                                                                                                                                                                                                                                                                                                                                                                                                                                                                                                                                                                                                                                                                                                                                                                                                                                                                                                                                                                                                                                                                                                                                                                                                                                                                                                                                                                                                                                                                                                                                                                                                                                                                                                                                                                                                                                                                                                                                                            We investigate the uncertainty in surface abundances and yields of asymptotic giant branch (AGB) stars. We apply three different mass-loss laws to a 1.5-M ⊙ star of metallicity Z = 0.008 at the beginning of the thermally pulsing-asymptotic giant branch (TP-AGB) phase. Efficient third dredge-up is found even at very low envelope mass, contrary to previous simulations with other evolution codes. We find that the yield of carbon is uncertain by about 15 per cent and for most other light elements the yield is uncertain at the level of 20-80 per cent. For iron group elements, the uncertainty varies from around 30 per cent for the more-abundant species to over a factor of 2 for the less-abundant radioactive species, like 60 Fe. The post-AGB surface abundances for this mass and metallicity are much more uncertain due to the dilution of dredged-up material in differing envelope masses in the later stages of the models. Our results are compared to known planetary nebula and post-AGB abundances. We find that the models are mostly consistent with observations but we are unable to reproduce observations of some of the isotopes.</w:t>
      </w:r>
      <w:r>
        <w:br/>
      </w:r>
      <w:r>
        <w:rPr>
          <w:rStyle w:val="VerbatimChar"/>
        </w:rPr>
        <w:t xml:space="preserve">## 6362                                                                                                                                                                                                                                                                                                                                                                                                                                                                                                                                                                                                                                                                                                                                                                                                                                                                                                                                                                                                                                                                                                                                                                                                                                                                                                                                                                                                                                                                                                                                                                                                                                                                                                                                                                                                                                                                                                                                                                                                                                                                                                                                                                                                                                                                                                                                                                                                                                                                                                                                                                                                                                                                                                                                                                                                                                                                                                                                                                                                                                                                                                                                                                                                                                                                                                                                                                                                                                                                                                                                                                                                                                                                                                                                                                                                                                                                                                                                                                                                                                                                                                                                                                                                                                                                                                                                                                                                                                                                                                                                                                                                                                                                                                                                                                                                                                                                                                                                                                                                                               We investigate how several parameters can affect the results of a collision between an extragalactic jet and a dense, intergalactic cloud, through a series of hydrodynamic simulations. Such collisions are often suggested to explain the distorted structures of some radio jets. However, theoretical studies of this mechanism are in conflict over whether it can actually reproduce the observations. \n \n \n \nThe parameters are the Mach number, and the relative densities of the jet and the cloud to the ambient medium. Using a simple prescription, we have produced synthetic radio images for comparison with observations. These show that a variety of structures may be produced from simple jet–cloud collisions. We illustrate this with a few examples, and examine the details in one case. In most cases we do not see a clear, sustained deflection. Lighter jets are completely disrupted. The most powerful jets produce a hotspot at the impact which outshines any jet emission, and erode the cloud too quickly to develop a deflected arm. It appears that moderate Mach numbers and density contrasts are needed to produce bends in the radio structure. This explains the apparent conflict between theoretical studies, as conclusions were based on different values of these parameters. Shocks are produced in the ambient medium that might plausibly reproduce the observed alignment of the extended emission-line regions with the radio axis.</w:t>
      </w:r>
      <w:r>
        <w:br/>
      </w:r>
      <w:r>
        <w:rPr>
          <w:rStyle w:val="VerbatimChar"/>
        </w:rPr>
        <w:t xml:space="preserve">## 6386                                                                                                                                                                                                                                                                                                                                                                                                                                                                                                                                                                                                                                                                                                                                                                                                                                                                                                                                                                                                                                                                                                                                                                                                                                                                                                                                                                                                                                                                                                                                                                                                                                                                                                                                                                                                                                                                                                                                                                                                                                                                                                                                                                                                                                                                                                                                                                                                                                                                                                                                                                                                                                                                                                                                                                                                                                                                                                                                                                                                                                                                                                                                                                                                                                                                                                                                                                                                                                                                                                                                                                                                                                                                                                                                                                                                                                                                                                                                                                                                                                                                                                                                                                                                                                                                                                                                                                                                                                                                                                                                                                                                                                                                                                                                                                                                                                                                                                                                                         We report on advances in the study of the cores of NGC 6302 and 6537 using infrared grating and echelle spectroscopy. In NGC 6302, emission lines from species spanning a large range of ionization potential, and in particular [Si ix] 3.934 μm, are interpreted using photoionization models (including cloudy), which allow us to re-estimate the temperature of the central star to be about 250 000 K. All of the detected lines are consistent with this value, except for [Al v] and [Al vi]. Aluminium is found to be depleted to one hundredth of the solar abundance, which provides further evidence for some dust being mixed with the highly ionized gas (with photons harder than 154 eV). A similar depletion pattern is observed in NGC 6537. Echelle spectroscopy of IR coronal ions in NGC 6302 reveals a stratified structure in ionization potential, which confirms photoionization to be the dominant ionization mechanism. The lines are narrow (&lt;22 km s−1 FWHM), with no evidence of the broad wings found in optical lines from species with similar ionization potentials, such as [Ne v] 3426 A. We note the absence of a hot bubble, or a wind-blown bipolar cavity filled with a hot plasma, at least on 1 arcsec and 10 km s−1 scales. The systemic heliocentric velocities for NGC 6302 and 6537, measured from the echelle spectra of IR recombination lines, are found to be −34.8±1 km s−1 and −17.8±3 km s−1. We also provide accurate new wavelengths for several of the infrared coronal lines observed with the echelle.</w:t>
      </w:r>
      <w:r>
        <w:br/>
      </w:r>
      <w:r>
        <w:rPr>
          <w:rStyle w:val="VerbatimChar"/>
        </w:rPr>
        <w:t xml:space="preserve">## 6401                                                                                                                                                                                                                                                                                                                                                                                                                                                                                                                                                                                                                                                                                                                                                                                                                                                                                                                                                                                                                                                                                                                                                                                                                                                                                                                                                                                                                                                                                                                                                                                                                                                                                                                                                                                                                                                                                                                                                                                                                                                                                                                                                                                                                                                                                                                                                                                                                                                                                                                                                                                                                                                                                                                                                                                                                                                                                                                                                                                                                                                                                                                                                                                                                                                                                                                                                                                                                                                                                                                                                                                                                                                                                                                                                                                                                                                                                                                                                                                                                                                                                                                                                                                                                                                                                                                                                                                                                                                                                                                                                                                                                                                                                                                                                                                                                                                                                                                                                                                                                                                                                                                                                                                                                                                                                                                                                                                                                                                                                                                                                                                                                                                                                                                                                                                                                                                                                                                                                                                                                                                                                                                                                                                                                                                                                                                                                                                                                       21 paginas, 24 figuras, 4 tablas.-- El Pdf del articulo es la version pre-print: arXiv:1106.4904v1</w:t>
      </w:r>
      <w:r>
        <w:br/>
      </w:r>
      <w:r>
        <w:rPr>
          <w:rStyle w:val="VerbatimChar"/>
        </w:rPr>
        <w:t xml:space="preserve">## 6417                                                                                                                                                                                                                                                                                                                                                                                                                                                                                                                                                                                                                                                                                                                                                                                                                                                                                                                                                                                                                                                                                                                                                                                                                                                                                                                                                                                                                                                                                                                                                                                                                                                                                                                                                                                                                                                                                                                                                                                                                                                                                                                                                                                                                                                                                                                                                                                                                                                                                                                                                                                                                                                                                                                                                                                                                                                                                                                                                                                                                                                                                                                                                                                                                                                                                                                                                                                                                                                                                                                                                                                                                                                                                                                                                                                                                                                                                                                                                                                                                                                                                                                                                                                                                                                                                                                                                                                                                                                                                                                                                                                                                                                                                                                                                                                                                                                                                                                                                                                                                                        Models of magnetospheric accretion on to classical T Tauri stars often assume that stellar magnetic fields are simple dipoles. Recently published surface magnetograms of BP Tau and V2129 Oph have shown, however, that their fields are more complex. The magnetic field of V2129 Oph was found to be predominantly octupolar. For BP Tau, the magnetic energy was shared mainly between the dipole and octupole field components, with the dipole component being almost four times as strong as that of V2129 Oph. From the published surface maps of the photospheric magnetic fields, we extrapolate the coronal fields of both stars, and compare the resulting field structures with that of a dipole. We consider different models where the disc is truncated at, or well within, the Keplerian corotation radius. We find that although the structure of the surface magnetic field is particularly complex for both stars, the geometry of the larger scale field, along which accretion is occurring, is somewhat simpler. However, the larger scale field is distorted close to the star by the stronger field regions, with the net effect being that the fractional open flux through the stellar surface is less than would be expected with a dipole magnetic field model. Finally, we estimate the disc truncation radius, assuming that this occurs where the magnetic torque from the stellar magnetosphere is comparable to the viscous torque in the disc.</w:t>
      </w:r>
      <w:r>
        <w:br/>
      </w:r>
      <w:r>
        <w:rPr>
          <w:rStyle w:val="VerbatimChar"/>
        </w:rPr>
        <w:t xml:space="preserve">## 6433                                                                                                                                                                                                                                                                                                                                                                                                                                                                                                                                                                                                                                                                                                                                                                                                                                                                                                                                                                                                                                                                                                                                                                                                                                                                                                                                                                                                                                                                                                                                                                                                                                                                                                                                                                                                                                                                                                                                                                                                                                                                                                                                                                                                                                                                                                                                                                                                                                                                                                                                                                                                                                                                                                                                                                                                                                                                                                                                                                                                                                                                                                                                                                                                                                                                                                                                                                                                                                                                                                                                                                                                                                                                                                                                                                                                                                                                                                                                                                                                                                                                                                                                                                                                                                                                                                                                                                                                                                                                                                                                                                                                                                                                                                                                                                                                                                                                                                                                                                                                                                                                                                                                                                                                                                                                                                                                                                                                                                                                             The wide-field CCD camera at the Canada-France-Hawaii Telescope (CFHT) was used to survey the giant stellar stream in the Andromeda galaxy, resolving stars down the red giant branch in M31 to I ≃ 25, a magnitude deeper than our previous Isaac Newton Telescope (INT) survey of this galaxy and extending 1° further out. The stream is seen to extend out to the south-east of M31 as far as we have surveyed (some 4°5, corresponding to a projected distance of ∼60 kpc). It is a linear structure in projection, and the eastern edge of the stream presents a sharp boundary in star counts, suggesting that it remains a coherent structure. By analysing the luminosity function of the metal-rich component of the stream, we find that, at the furthest extent of our survey, the stream is 100 kpc further away along the line of sight than M31. It can then be traced to a point on the north-western side of the galaxy where it is some 30 kpc in front of M31, at which point the stream turns away from our survey area.</w:t>
      </w:r>
      <w:r>
        <w:br/>
      </w:r>
      <w:r>
        <w:rPr>
          <w:rStyle w:val="VerbatimChar"/>
        </w:rPr>
        <w:t xml:space="preserve">## 6459                                                                                                                                                                                                                                                                                                                                                                                                                                                                                                                                                                                                                                                                                                                                                                                                                                                                                                                                                                                                                                                                                                                                                                                                                                                                                                                                                                                                                                                                                                                                                                                                                                                                                                                                                                                                                                                                                                                                                                                                                                                                                                                                                                                                                                                                                                                                                                                                                                                                                                                                                                                                                                                                                                                                                                                                                                                                                                                                                                                                                                                                                                                                                                                                                                                                                                                                                                                                                                                                                                                                                                                                                                                                                                                                                                                                                                                                                                                                                                                                                                                                                                                                                                                                                                                                                                                                                                                                                                                                                                                                                                                                                                                                                                                                                                                                                                                                                                                                                                                                                                                                                                                                                                          We study the coorbital flow for embedded, low-mass planets. We provide a simple semi-analytic model for the corotation region, which is subsequently compared to high-resolution numerical simulations. The model is used to derive an expression for the half-width of the horseshoe region, Χ s , which in the limit of zero softening is given by Χ s /r p = 1.68(q/h) 1/2 , where q is the planet to central star mass ratio, h is the disc aspect ratio and r p is the orbital radius. This is in very good agreement with the same quantity measured from simulations. This result is used to show that horseshoe drag is about an order of magnitude larger than the linear corotation torque in the zero-softening limit. Thus, the horseshoe drag, the sign of which depends on the gradient of specific vorticity, is important for estimates of the total torque acting on the planet. We further show that phenomena, such as the Lindblad wakes, with a radial separation from corotation of approximately a pressure scaleheight H can affect Χ S , even though for low-mass planets Χ S « H. The effect is to distort streamlines and reduce Χ S through the action of a back pressure. This effect is reduced for smaller gravitational softening parameters and planets of higher mass, for which Χ S becomes comparable to H.</w:t>
      </w:r>
      <w:r>
        <w:br/>
      </w:r>
      <w:r>
        <w:rPr>
          <w:rStyle w:val="VerbatimChar"/>
        </w:rPr>
        <w:t xml:space="preserve">## 6469                                                                                                                                                                                                                                                                                                                                                                                                                                                                                                                                                                                                                                                                                                                                                                                                                                                                                                                                                                                                                                                                                                                                                                                                                                                                                                                                                                                                                                                                                                                                                                                                                                                                                                                                                                                                                                                                                                                                                                                                                                                                                                                                                                                                                                                                                                                                                                                                                                                                                                                                                                                                                                                                                                                                                                                                                                                                                                                                                                                                                                                                                                                                                                                                                                                                                                                                                                                                                                                                                                                                                                                                                                                                                                                                                                                                                                                                                                                                                                                                                                                                                                                                                                                                                                                                                                                                                                                                                                                                                                                                                                                                                                                                                                                                                                                                                                                                                                                                                                                                                                                                                                                                                                                                                                                                                                                                                                                                                       We use a model-independent technique to investigate the nature of the 2–15 keV X-ray spectral variability in four Seyfert galaxies and distinguish between spectral pivoting and the two-component model for spectral variability. Our analysis reveals conclusively that the softening of the X-ray continuum with increasing flux in MCG?6-30-15 and NGC 3516 is a result of summing two spectral components: a soft varying component (SVC) with spectral shape independent of flux and a hard constant component (HCC). In contrast, the spectral variability in NGC 4051 can be well described by simple pivoting of one component, together with an additional hard constant component. The spectral variability model for NGC 5506 is ambiguous, due to the smaller range of fluxes sampled by the data. We investigate the shape of the hard spectral component in MCG?6-30-15 and find that it appears similar to a pure reflection spectrum, but requires a large reflected fraction (R&gt; 3). We briefly discuss physical interpretations of the different modes of spectral variability.</w:t>
      </w:r>
      <w:r>
        <w:br/>
      </w:r>
      <w:r>
        <w:rPr>
          <w:rStyle w:val="VerbatimChar"/>
        </w:rPr>
        <w:t xml:space="preserve">## 6479                                                                                                                                                                                                                                                                                                                                                                                                                                                                                                                                                                                                                                                                                                                                                                                                                                                                                                                                                                                                                                                                                                                                                                                                                                                                                                                                                                                                                                                                                                                                                                                                                                                                                                                                                                                                                                                                                                                                                                                                                                                                                                                                                                                                                                                                                                                                                                                                                                                                                                                                                                                                                                                                                                                                                                                                                                                                                                                                                                                                                                                                                                                                                                                                                                                                                                                                                                                                                                                                                                                                                                                                                                                                                                                                                                                                                                                                                                                                                                                                                                                                                                                                                                                                                                                                                                                                                                                                                                                                                                                                                                                                                                                                                                                                                                                                                                                                                                                                                                                                                                                                                                                                                                                                                                                                                                                                                                                                                                                                                                                                                                                                                                                                                                                                                                                                                         Measurements have been made on the energy and angular distributions of the charged particles from disintegration ‘stars’ produced in the silver and bromine nuclei of photographic emulsions exposed to cosmic radiation. The observations extended over a wide range of excitation energies (100 to 700 MeV). The energy spectra and angular distributions of the protons can be explained in all cases by simple evaporation theory. This energy distribution shows also a high-energy tail consisting of direct knock-on protons and slow mesons. At high excitation energies the α-particles exhibit collimation effects which are probably due to localized ‘boiling’ or a form of fission.</w:t>
      </w:r>
      <w:r>
        <w:br/>
      </w:r>
      <w:r>
        <w:rPr>
          <w:rStyle w:val="VerbatimChar"/>
        </w:rPr>
        <w:t xml:space="preserve">## 6485                                                                                                                                                                                                                                                                                                                                                                                                                                                                                                                                                                                                                                                                                                                                                                                                                                                                                                                                                                                                                                                                                                                                                                                                                                                                                                                                                                                                                                                                                                                                                                                                                                                                                                                                                                                                                                                                                                                                                                                                                                                                                                                                                                                                                                                                                                                                                                                                                                                                                                                                                                                                                                                                                                                                                                                                                                                                                                                                                                                                                                                                                                                                                                                                                                                                                                                                                                                                                                                                                                                                                                                                                                                                                                                                                                                                                                                                                                                                                                                                                                                                                                                                                                                                                                                                                                                                                                                                                                                                                                                                                                                                                                                                                                                                                                                                                                                                                                                                                             Rotation has become an important element in evolutionary models of massive stars, specifically via the prediction of rotational mixing. Here we study a sample of stars, including rapid rotators, to constrain such models and use nitrogen enrichments as a probe of the mixing process. Chemical compositions (C, N, O, Mg, and Si) have been estimated for 135 early B-type stars in the Large Magellanic Cloud with projected rotational velocities up to ~300 km s-1 using a non-LTE TLUSTY model atmosphere grid. Evolutionary models, including rotational mixing, have been generated attempting to reproduce these observations by adjusting the overshooting and rotational mixing parameters and produce reasonable agreement with 60% of our core hydrogen burning sample. We find (excluding known binaries) a significant population of highly nitrogen-enriched intrinsic slow rotators (vsin i 50 km s-1) incompatible with our models (~20% of the sample). Furthermore, while we find fast rotators with enrichments in agreement with the models, the observation of evolved (log g &lt; 3.7 dex) fast rotators that are relatively unenriched (a further ~20% of the sample) challenges the concept of rotational mixing. We also find that 70% of our blue supergiant sample cannot have evolved directly from the hydrogen-burning main sequence. We are left with a picture where invoking binarity and perhaps fossil magnetic fields is required to understand the surface properties of a population of massive main-sequence stars.</w:t>
      </w:r>
      <w:r>
        <w:br/>
      </w:r>
      <w:r>
        <w:rPr>
          <w:rStyle w:val="VerbatimChar"/>
        </w:rPr>
        <w:t xml:space="preserve">## 6517                                                                                                                                                                                                                                                                                                                                                                                                                                                                                                                                                                                                                                                                                                                                                                                                                                                                                                                                                                                                                                                                                                                                                                                                                                                                                                                                                                                                                                                                                                                                                                                                                                                                                                                                                                                                                                                                                                                                                                                                                                                                                                                                                                                                                                                                                                                                                                                                                                                                                                                                                                                                                                                                                                                                                                                                                                                                                                                                                                                                                                                                                                                                                                                                                                                                                                                                                                                                                                                                                                                                                                                                                                                                                                                                                                                                                                                                                                                                                                                                                                                                                                                                                                                                                                                                                                                                                                                                                                                                                                                                                                                                                                                                            The Sagittarius (Sgr) dwarf galaxy is the archetype of a tidally disrupting system. Both leading and trailing tails can be observed across at least 180° of the sky and measurements of their luminosity density profiles have recently become available. Using numerical simulations, we explore the factors that control the appearance of such profiles. \n \n \n \nWe use two possible models for the Sgr progenitor. The first is a one-component Plummer model, which may represent either a dark matter free progenitor, or one in which pre-existing dark matter has already been largely stripped. The second is a two-component model in which the stars are represented by a Hernquist sphere embedded in a cosmologically modish Navarro–Frenk–White dark halo. Disruption of the models in the Milky Way galaxy provides us with two tellings of the tale of the formation of the Sgr stream. The initial disintegration of the baryons proceeds more slowly for the two-component models because of the protective cocoon of dark matter. Once this has been stripped, though, matters proceed apace. In both cases, the profiles after ∼6 pericentric passages provide good matches to the observational data, but the tails are more extended for the two-component models. \n \n \n \nThe leading and trailing tails are symmetric at apocentre or pericentre. At other orbital phases, asymmetries are present, as tails are compressed as they approach apocentre and stretched out as they approach pericentre. There may exist density enhancements corresponding to such pile-ups which may be observable in current survey data. We re-visit the calculation of Niederste-Ostholt et al. and slightly revise upwards the luminosity of the Sgr progenitor to 9.9–14.4 × 107 L⊙ based on insights from the simulations.</w:t>
      </w:r>
      <w:r>
        <w:br/>
      </w:r>
      <w:r>
        <w:rPr>
          <w:rStyle w:val="VerbatimChar"/>
        </w:rPr>
        <w:t xml:space="preserve">## 6532                                                                                                                                                                                                                                                                                                                                                                                                                                                                                                                                                                                                                                                                                                                                                                                                                                                                                                                                                                                                                                                                                                                                                                                                                                                                                                                                                                                                                                                                                                                                                                                                                                                                                                                                                                                                                                                                                                                                                                                                                                                                                                                                                                                                                                                                                                                                                                                                                                                                                                                                                                                                                                                                                                                                                                                                                                                                                                                                                                                                                                                                                                                                                                                                                                                                                                                                                                                                                                                                                                                                                                                                                                                                                                                                                                                                                                                                                                                                                                                                                                                                                                                                                                                                                                                                                                                                                                                                                                                                                                                                                                                                                                                                                                                                                                                                                                                                                                                                                                                                                                                                                                                                                                      We present phase-resolved spectroscopy and extensive survey photometry of the detached eclipsing binary system XYCet, which is composed of two metallic-lined stars. We measure their masses to be 1:773 0:016 and 1:615 0:014M and their radii to be 1:873 0:035 and 1:773 0:029R , resulting in logarithmic surface gravities of4:142 0:016and4:149 0:014 (cgs). We determine effective temperatures of 7870 115 and 7620 125 K. The projected rotational velocities are 34:4 0:4 and 34:1 0:4kms 1 , which are close to synchronous. Theoretical models cannot match all of these properties, but come closest for a solar helium and metal abundance and an age in the region of 850Myr. We obtain the individual spectra of the two stars by the spectral disentangling method, and compare them to synthetic spectra calculated for the measured effective temperatures and a solar chemical composition. Both stars show enhanced abundances of iron-group elements and clear deficiencies of CaI and ScII, confirming their classification as Am stars. We also find strong overabundances of ZrII and the rare-earth species LaII, CeII and NdII, a hallmark of chemically peculiar Astars. XYCet is a prime candidate for detailed spectroscopic analyses of metallic-lined stars whose masses and radii are known to accuracies of 1–2%.</w:t>
      </w:r>
      <w:r>
        <w:br/>
      </w:r>
      <w:r>
        <w:rPr>
          <w:rStyle w:val="VerbatimChar"/>
        </w:rPr>
        <w:t xml:space="preserve">## 6536                                                                                                                                                                                                                                                                                                                                                                                                                                                                                                                                                                                                                                                                                                                                                                                                                                                                                                                                                                                                                                                                                                                                                                                                                                                                                                                                                                                                                                                                                                                                                                                                                                                                                                                                                                                                                                                                                                                                                                                                                                                                                                                                                                                                                                                                                                                                                                                                                                                                                                                                                                                                                                                                                                                                                                                                                                                                                                                                                                                                                                                                                                                                                                                                                                                                                                                                                                                                                                                                                                                                                                                                                                                                                                                                                                                                                                                                                                                                                                                                                                                                                                                                                                                                                                                                                                                                                                                                                                                                                                                                                                                                                        We present a study of the X-ray properties of a sample of six nearby late-type spiral galaxies based on XMM-Newton observations. Since our primary focus is on the linkage between X-ray emission and star formation in extended, extranuclear Galactic discs, we have selected galaxies with near face-on aspect and sufficient angular extent so as to be readily amenable to investigation with the moderate spatial resolution afforded by XMM-Newton. After excluding regions in each galaxy dominated by bright point sources, we study both the morphology and spectral properties of the residual X-ray emission, comprising both diffuse emission and the integrated signal of the fainter discrete source populations. The soft X-ray morphology generally traces the inner spiral arms and shows a strong correlation with the distribution of UV light, indicative of a close connection between the X-ray emission and recent star formation. The soft (0.3-2keV) X-ray luminosity to star formation rate (SFR) ratio varies from 1-5 x 10 39 erg s -1 (M ⊙ yr -1 ) -1 , with an indication that the lower range of this ratio relates to regions of lower SFR density. The X-ray spectra are well matched by a two-temperature thermal model with derived temperatures of typically ∼0.2 and ∼0.65 keV, in line with published results for other normal and star-forming galaxies. The hot component contributes a higher fraction of the soft luminosity in the galaxies with highest X-ray/SFR ratio, suggesting a link between plasma temperature and X-ray production efficiency. The physical properties of the gas present in the galactic discs are consistent with a clumpy thin-disc distribution, presumably composed of diffuse structures such as superbubbles together with the integrated emission of unresolved discrete sources including young supernova remnants.</w:t>
      </w:r>
      <w:r>
        <w:br/>
      </w:r>
      <w:r>
        <w:rPr>
          <w:rStyle w:val="VerbatimChar"/>
        </w:rPr>
        <w:t xml:space="preserve">## 6565                                                                                                                                                                                                                                                                                                                                                                                                                                                                                                                                                                                                                                                                                                                                                                                                                                                                                                                                                                                                                                                                                                                                                                                                                                                                                                                                                                                                                                                                                                                                                                                                                                                                                                                                                                                                                                                                                                                                                                                                                                                                                                                                                                                                                                                                                                                                                                                                                                                                                                                                                                                                                                                                                                                                                                                                                                                                                                                                                                                                                                                                                                                                                                                                                                                                                                                                                                                                                                                                                                                                                                                                                                                                                                                                                                                                                                                                                                                                                                                                                                                                                                                                                                                                                                                                                                                                                                                                                                                                           The velocity distribution f(v) of nearby stars is estimated, via a maximum likelihood algorithm, from the positions and tangential velocities of a kinematically unbiased sample of 14,369 stars observed by the Hipparcos satellite. The distribution f shows rich structure in the radial and azimuthal motions, vR and v, but not in the vertical velocity, vz: there are four prominent and many smaller maxima, many of which correspond to well-known moving groups. While samples of early-type stars are dominated by these maxima, also up to about a quarter of red main-sequence stars are associated with them. These moving groups are responsible for the vertex deviation measured even for samples of late-type stars; they appear more frequently for ever redder samples, and as a whole they follow an asymmetric drift relation, in the sense that those only present in red samples predominantly have large |vR| and lag in v with respect to the local standard of rest (LSR). The question arises, how did these old moving groups get on their eccentric orbits? A plausible mechanism known from solar system dynamics that is able to manage a shift in orbit space is sketched. This mechanism involves locking into an orbital resonance; in this respect is intriguing that Oort's constants, as derived from Hipparcos data, imply a frequency ratio between azimuthal and radial motion of exactly Ω:κ = 3:4. Apart from these moving groups, there is a smooth background distribution, akin to Schwarzschild's ellipsoidal model, with axis ratios σR:σ:σz ≈ 1:0.6:0.35. The contours are aligned with the vR-direction, but not with respect to the v- and vz-axes: the mean vz increases for stars rotating faster than the LSR. This effect can be explained by the stellar warp of the Galactic disk. If this explanation is correct, the warp's inner edge must not be within the solar circle, while its pattern rotates with frequency 13 km s-1 kpc-1 retrograde with respect to the stellar orbits.</w:t>
      </w:r>
      <w:r>
        <w:br/>
      </w:r>
      <w:r>
        <w:rPr>
          <w:rStyle w:val="VerbatimChar"/>
        </w:rPr>
        <w:t xml:space="preserve">## 6566                                                                                                                                                                                                                                                                                                                                                                                                                                                                                                                                                                                                                                                                                                                                                                                                                                                                                                                                                                                                                                                                                                                                                                                                                                                                                                                                                                                                                                                                                                                                                                                                                                                                                                                                                                                                                                                                                                                                                                                                                                                                                                                                                                                                                                                                                                                                                                                                                                                                                                                                                                                                                                                                                                                                                                                                                                                                                                                                                                                                                                                                                                                                                                                                                                                                                                                                                                                                                                                                                                                                                                                                                                                                                                                                                                                                                                                                                                                                                                                                                                                                                                                                                                                                                                                                                                                                                                                                                                                                           The velocity distribution f(v) of nearby stars is estimated, via a maximum likelihood algorithm, from the positions and tangential velocities of a kinematically unbiased sample of 14,369 stars observed by the Hipparcos satellite. The distribution f shows rich structure in the radial and azimuthal motions, vR and v, but not in the vertical velocity, vz: there are four prominent and many smaller maxima, many of which correspond to well-known moving groups. While samples of early-type stars are dominated by these maxima, also up to about a quarter of red main-sequence stars are associated with them. These moving groups are responsible for the vertex deviation measured even for samples of late-type stars; they appear more frequently for ever redder samples, and as a whole they follow an asymmetric drift relation, in the sense that those only present in red samples predominantly have large |vR| and lag in v with respect to the local standard of rest (LSR). The question arises, how did these old moving groups get on their eccentric orbits? A plausible mechanism known from solar system dynamics that is able to manage a shift in orbit space is sketched. This mechanism involves locking into an orbital resonance; in this respect is intriguing that Oort's constants, as derived from Hipparcos data, imply a frequency ratio between azimuthal and radial motion of exactly Ω:κ = 3:4. Apart from these moving groups, there is a smooth background distribution, akin to Schwarzschild's ellipsoidal model, with axis ratios σR:σ:σz ≈ 1:0.6:0.35. The contours are aligned with the vR-direction, but not with respect to the v- and vz-axes: the mean vz increases for stars rotating faster than the LSR. This effect can be explained by the stellar warp of the Galactic disk. If this explanation is correct, the warp's inner edge must not be within the solar circle, while its pattern rotates with frequency 13 km s-1 kpc-1 retrograde with respect to the stellar orbits.</w:t>
      </w:r>
      <w:r>
        <w:br/>
      </w:r>
      <w:r>
        <w:rPr>
          <w:rStyle w:val="VerbatimChar"/>
        </w:rPr>
        <w:t xml:space="preserve">## 6589                                                                                                                                                                                                                                                                                                                                                                                                                                                                                                                                                                                                                                                                                                                                                                                                                                                                                                                                                                                                                                                                                                                                                                                                                                                                                                                                                                                                                                                                                                                                                                                                                                                                                                                                                                                                                                                                                                                                                                                                                                                                                                                                                                                                                                                                                                                                                                                                                                                                                                                                                                                                                                                                                                                                                                                                                                                                                                                                                                                                                                                                                                                                                                                                                                                                                                                                                                                                                                                                                                                                                                                                                                                                                                                                                                                                                                                                                                                                                                                                                                                                                                                                                                                                                                                                                                                                                                                                                                                                                                                                                                                                                                      Recent studies suggest that only three of the 12 brightest satellites of the Milky Way (MW) inhabit dark matter haloes with maximum circular velocity, Vmax, exceeding ∼30 km s−1. This is in apparent contradiction with the Λ cold dark matter (CDM) simulations of the Aquarius Project, which suggest that MW-sized haloes should have at least eight subhaloes with Vmax &gt; 30 km s−1. The absence of luminous satellites in such massive subhaloes is thus puzzling and may present a challenge to the ΛCDM paradigm. We note, however, that the number of massive subhaloes depends sensitively on the (poorly known) virial mass of the MW, and that their scarcity makes estimates of their abundance from a small simulation set like Aquarius uncertain. We use the Millennium Simulation series and the invariance of the scaled subhalo velocity function (i.e. the number of subhaloes as a function of ν, the ratio of the subhalo Vmax to the host halo virial velocity, V200) to secure improved estimates of the abundance of rare massive subsystems. In the range 0.1 ν) is approximately Poisson distributed about an average given by 〈Nsub〉 = 10.2 (ν/0.15)−3.11. This is slightly lower than that in Aquarius haloes, but consistent with recent results from the Phoenix Project. The probability that a ΛCDM halo has three or fewer subhaloes with Vmax above some threshold value, Vth, is then straightforward to compute. It decreases steeply both with decreasing Vth and with increasing halo mass. For Vth = 30 km s−1, ∼40 per cent of Mhalo = 1012 M⊙ haloes pass the test; fewer than ∼5 per cent do so for Mhalo ≳ 2 × 1012 M⊙ and the probability effectively vanishes for Mhalo ≳ 3 × 1012 M⊙. Rather than a failure of ΛCDM, the absence of massive subhaloes might simply indicate that the MW is less massive than is commonly thought.</w:t>
      </w:r>
      <w:r>
        <w:br/>
      </w:r>
      <w:r>
        <w:rPr>
          <w:rStyle w:val="VerbatimChar"/>
        </w:rPr>
        <w:t xml:space="preserve">## 6600                                                                                                                                                                                                                                                                                                                                                                                                                                                                                                                                                                                                                                                                                                                                                                                                                                                                                                                                                                                                                                                                                                                                                                                                                                                                                                                                                                                                                                                                                                                                                                                                                                                                                                                                                                                                                                                                                                                                                                                                                                                                                                                                                                                                                                                                                                                                                                                                                                                                                                                                                                                                                                                                                                                                                                                                                                                                                                                                                                                                                                                                                                                                                                                                                                                                                                                                                                                                                                                                                                                                                                                                                                                                                                                                                                                                                                                                                                                                                                                                                                                                                                                                                                                                                                                                                                                                                                                                                                                                                                                                                                                                                                                                                                                                                                                                                                                                                                                                                                                                                                                                                                                                                                      Dark Matter (DM) is an elusive form of matter which has been postulated to explain astronomical observations through its gravitational effects on stars and galaxies, gravitational lensing of light around these, and through its imprint on the Cosmic Microwave Background (CMB). This indirect evidence implies that DM accounts for as much as 84.5% of all matter in our Universe, yet it has so far evaded all attempts at direct detection, leaving such confirmation and the consequent discovery of its nature as one of the biggest challenges in modern physics. Here we present a novel form of low-mass DM χ that would have been missed by all experiments so far. While its large interaction strength might at first seem unlikely, neither constraints from particle physics nor cosmological/astronomical observations are sufficient to rule out this type of DM, and it motivates our proposal for direct detection by optomechanics technology which should soon be within reach, namely, through the precise position measurement of a levitated mesoscopic particle which will be perturbed by elastic collisions with χ particles. We show that a recently proposed nanoparticle matter-wave interferometer, originally conceived for tests of the quantum superposition principle, is sensitive to these collisions, too.</w:t>
      </w:r>
      <w:r>
        <w:br/>
      </w:r>
      <w:r>
        <w:rPr>
          <w:rStyle w:val="VerbatimChar"/>
        </w:rPr>
        <w:t xml:space="preserve">## 6603                                                                                                                                                                                                                                                                                                                                                                                                                                                                                                                                                                                                                                                                                                                                                                                                                                                                                                                                                                                                                                                                                                                                                                                                                                                                                                                                                                                                                                                                                                                                                                                                                                                                                                                                                                                                                                                                                                                                                                                                                                                                                                                                                                                                                                                                                                                                                                                                                                                                                                                                                                                                                                                                                                                                                                                                                                                                                                                                                                                                                                                                                                                                                                                                                                                                                                                                                                                                                                                                                                                                                                                                                                                                                                                                                                                                                                                                                                                                                                                                                                                                                                                                                                                                                                                                                                                                                                                                                                                                                                                                                                                                                                                                                                                                                                                                                                                                                                                                                                                                                                                                                                                                                                                                       Nova outbursts take place in binary star systems comprising a white dwarf and either a low-mass Sun-like star or, as in the case of the recurrent nova RS Ophiuchi, a red giant. Although the cause of these outbursts is known to be thermonuclear explosion of matter transferred from the companion onto the surface of the white dwarf, models of the previous (1985) outburst of RS Ophiuchi failed to adequately fit the X-ray evolution and there was controversy over a single-epoch high-resolution radio image, which suggested that the remnant was bipolar rather than spherical as modelled. Here we report the detection of spatially resolved structure in RS Ophiuchi from two weeks after its 12 February 2006 outburst. We track an expanding shock wave as it sweeps through the red giant wind, producing a remnant similar to that of a type II supernova but evolving over months rather than millennia. As in supernova remnants, the radio emission is non-thermal (synchrotron emission), but asymmetries and multiple emission components clearly demonstrate that contrary to the assumptions of spherical symmetry in models of the 1985 explosion, the ejection is jet-like, collimated by the central binary whose orientation on the sky can be determined from these observations.</w:t>
      </w:r>
      <w:r>
        <w:br/>
      </w:r>
      <w:r>
        <w:rPr>
          <w:rStyle w:val="VerbatimChar"/>
        </w:rPr>
        <w:t xml:space="preserve">## 6604                                                                                                                                                                                                                                                                                                                                                                                                                                                                                                                                                                                                                                                                                                                                                                                                                                                                                                                                                                                                                                                                                                                                                                                                                                                                                                                                                                                                                                                                                                                                                                                                                                                                                                                                                                                                                                                                                                                                                                                                                                                                                                                                                                                                                                                                                                                                                                                                                                                                                                                                                                                                                                                                                                                                                                                                                                                                                                                                                                                                                                                                                                                                                                                                                                                                                                                                                                                                                                                                                                                                                                                                                                                                                                                                                                                                                                                                                                                                                                                                                                                                                                                                                                                                                                                                                                                                                                                                                                                                                                                                                                                                                                                                                                                                                                                                                                                                                                                                                                                                                                                                                                                                                                                                                                                                                                                                                                                                                                                                         We use time-resolved spectra of the cataclysmic variable RW Tri in the I and Kband to determine the orbital velocity of the secondary star using skew mapping and cross correlation techniques respectively. We find radial velocity amplitudes of 250±47 km/s in the I-band, and 221±29 km/s in the K-band. We also determine the rotational velocity of the secondary star using the K-band data and find a Vrot sin i of 120 ± 20km/s. A combination of these results coupled with an estimate of the effect of heating on the secondary star suggests a mass ratio M2/M1 in the range 0.6 1.1; the mass ratio range with no correction for heating is 0.5 0.8. These lead to most likely estimates of the primary and secondary star masses in the range 0.4 0.7M⊙ and 0.3 0.4M⊙ respectively. Further refinement of the stellar masses is hampered by uncertain knowledge of the white dwarf orbital velocity, and we discuss evidence that at least some estimates of the white dwarf velocity are contaminated by non-orbital components.</w:t>
      </w:r>
      <w:r>
        <w:br/>
      </w:r>
      <w:r>
        <w:rPr>
          <w:rStyle w:val="VerbatimChar"/>
        </w:rPr>
        <w:t xml:space="preserve">## 6607                                                                                                                                                                                                                                                                                                                                                                                                                                                                                                                                                                                                                                                                                                                                                                                                                                                                                                                                                                                                                                                                                                                                                                                                                                                                                                                                                                                                                                                                                                                                                                                                                                                                                                                                                                                                                                                                                                                                                                                                                                                                                                                                                                                                                                                                                                                                                                                                                                                                                                                                                                                                                                                                                                                                                                                                                                                                                                                                                                                                                                                                                                                                                                                                                                                                                                                                                                                                                                                                                                                                                                                                                                                                                                                                                                                                                                                                                                                                                                                                                                                                                                                                                                                                                                                                                                                                                                                                                                                                                                                                                                                                                                                                                                                                                                                                                                                                                                                                                                                                                                                           This work represent the first major study of the optical and IR characteristics of the mass donor companions to the X-ray pulsars in the Small Magellanic Cloud (SMC). In this work several new counterparts have been identified, and possible ones confirmed, as companions to X-ray pulsars in the SMC giving a total of 34 such objects now identified. In addition this work presents three new binary periods and confirms two X-ray periods using optical data for objects in this group. This homogeneous sample has been studied as a group to determine important general characteristics that may offer insight into the evolution of such systems. In particular, the spectral class distribution shows a much greater agreement with those of isolated Be stars, and appears to be in some disagreement with the galactic population of Be stars in Be/X-ray binaries. Studies of the long term optical modulation of the Be star companions reveal an extremely variable group of objects, a fact which will almost certainly make a major contribution to the pronounced X-ray variability. The spatial distribution of these systems within the SMC is investigated and strongly suggests a link between massive star formation and the HI density distribution. Finally, studies of the circumstellar disk characteristics reveal a strong link with optical variability offering important clues into the long-term stability of such disks.</w:t>
      </w:r>
      <w:r>
        <w:br/>
      </w:r>
      <w:r>
        <w:rPr>
          <w:rStyle w:val="VerbatimChar"/>
        </w:rPr>
        <w:t xml:space="preserve">## 6621                                                                                                                                                                                                                                                                                                                                                                                                                                                                                                                                                                                                                                                                                                                                                                                                                                                                                                                                                                                                                                                                                                                                                                                                                                                                                                                                                                                                                                                                                                                                                                                                                                                                                                                                                                                                                                                                                                                                                                                                                                                                                                                                                                                                                                                                                                                                                                                                                                                                                                                                                                                                                                                                                                                                                                                                                                                                                                                                                                                                                                                                                                                                                                                                                                                                                                                                                                                                                                                                                                                                                                                                                                                                                                                                                                                                                                                                                                                                                                                                                                                                                                                                                                                                                                                                                                                                                                                                                                                                                                                                                                                                                                                                                                                                                                                                                                                                                                                                                                                                                                                                                                      Young, massive stars dominate the rest-frame ultraviolet (UV) spectra of star-forming galaxies. At high redshifts (z &gt; 2), these rest-frame UV features are shifted into the observed-frame optical and a combination of gravitational lensing, deep spectroscopy and spectral stacking analysis allows the stellar population characteristics of these sources to be investigated. We use our stellar population synthesis code Binary Population and Spectral Synthesis (bpass) to fit two strong rest-frame UV spectral features in published Lyman-break galaxy spectra, taking into account the effects of binary evolution on the stellar spectrum. In particular, we consider the effects of quasi-homogeneous evolution (arising from the rotational mixing of rapidly rotating stars), metallicity and the relative abundance of carbon and oxygen on the observed strengths of He iiλ1640 A and C ivλ1548, 1551 A spectral lines. We find that Lyman-break galaxy spectra at z∼ 2–3 are best fitted with moderately sub-solar metallicities, and with a depleted carbon-to-oxygen ratio. We also find that the spectra of the lowest metallicity sources are best fitted with model spectra in which the He ii emission line is boosted by the inclusion of the effect of massive stars being spun-up during binary mass transfer so these rapidly rotating stars experience quasi-homogeneous evolution.</w:t>
      </w:r>
      <w:r>
        <w:br/>
      </w:r>
      <w:r>
        <w:rPr>
          <w:rStyle w:val="VerbatimChar"/>
        </w:rPr>
        <w:t xml:space="preserve">## 6629                                                                                                                                                                                                                                                                                                                                                                                                                                                                                                                                                                                                                                                                                                                                                                                                                                                                                                                                                                                                                                                                                                                                                                                                                                                                                                                                                                                                                                                                                                                                                                                                                                                                                                                                                                                                                                                                                                                                                                                                                                                                                                                                                                                                                                                                                                                                                                                                                                                                                                                                                                                                                                                                                                                                                                                                                                                                                                                                                                                                                                                                                                                                                                                                                                                                                                                                                                                                                                                                                                                                                                                                                                                                                                                                                                                                                                                                                                                                                                                                                                                                                                                                                                                                                                                                                                                                                                                                                                                                                                                                                                                                                                                                                                                                                                                                                                                                                                                                                                                                                                                                                                                                                                                                                                                                                                                                                                                                                                                                                                                                                                                                                                                                                                                                      We present the discovery of a red supergiant star that exploded as supernova 2003gd in the nearby spiral galaxy M74. The Hubble Space Telescope (HST) and the Gemini Telescope imaged this galaxy 6 to 9 months before the supernova explosion, and subsequent HST images confirm the positional coincidence of the supernova with a single resolved star that is a red supergiant of \\batchmode \\documentclass[fleqn,10pt,legalpaper]{article} \\usepackage{amssymb} \\usepackage{amsfonts} \\usepackage{amsmath} \\pagestyle{empty} \\begin{document} \\(8_{-2}^{+4}\\) \\end{document} solar masses. This confirms both stellar evolution models and supernova theories predicting that cool red supergiants are the immediate progenitor stars of type II–plateau supernovae.</w:t>
      </w:r>
      <w:r>
        <w:br/>
      </w:r>
      <w:r>
        <w:rPr>
          <w:rStyle w:val="VerbatimChar"/>
        </w:rPr>
        <w:t xml:space="preserve">## 6639                                                                                                                                                                                                                                                                                                                                                                                                                                                                                                                                                                                                                                                                                                                                                                                                                                                                                                                                                                                                                                                                                                                                                                                                                                                                                                                                                                                                                                                                                                                                                                                                                                                                                                                                                                                                                                                                                                                                                                                                                                                                                                                                                                                                                                                                                                                                                                                                                                                                                                                                                                                                                                                                                                                                                                                                                                                                                                                                                                                                                                                                                                                                                                                                                                                                                                                                                                                                                                                                                                                                                                                                                                                                                                                                                                                                                                                                                                                                                                                                                                                                                                                                                                                                                                                                                                                                                                                                                                                                                                                                                                                                                                                                                                                                                                                                                                                                                                                                                                                                                                                                                                                                                                                                                                                                                                                                                                                                                                                                                                                                                                                                                                                                                                                                                                                                                                                                                                                                                                                                                                                                                                        Abstract We discuss the ability of the SKA to observe QSO proper motions induced by long-wavelength gravitational radiation. We find that the SKA, configured for VLBI with multiple beams at high frequency (8 GHz), is sensitive to a dimensionless characteristic strain of roughly 10−13, comparable to (and with very different errors than) other methods in the 1/yr frequency band such as pulsar timing.</w:t>
      </w:r>
      <w:r>
        <w:br/>
      </w:r>
      <w:r>
        <w:rPr>
          <w:rStyle w:val="VerbatimChar"/>
        </w:rPr>
        <w:t xml:space="preserve">## 6648                                                                                                                                                                                                                                                                                                                                                                                                                                                                                                                                                                                                                                                                                                                                                                                                                                                                                                                                                                                                                                                                                                                                                                                                                                                                                                                                                                                                                                                                                                                                                                                                                                                                                                                                                                                                                                                                                                                                                                                                                                                                                                                                                                                                                                                                                                                                                                                                                                                                                                                                                                                                                                                                                                                                                                                                                                                                                                                                                                                                                                                                                                                                                                                                                                                                                                                                                                                                                                                                                                                                                                                                                                                                                                                                                                                                                                                                                                                                                                                                                                                                                                                                                                                                                                                                                                                                                                                                                                                                                                                                                                                                                                                                                                                                                       We search for signs of rotation in the subsystems of the Milky Way and M31 that are defined by their satellite galaxies, their globular cluster populations and their Blue Horizontal Branch (BHB) stars. A set of simple distribution functions is introduced to describe anisotropic and rotating stellar populations embedded in dark haloes of approximate Navarro-Frenk-White form. The BHB stars in the Milky Way halo exhibit a dichotomy between a prograde-rotating, comparatively metal-rich component ([Fe/H] &gt; -2) and a retrograde-rotating, comparatively metal-poor ([Fe/H] &lt; -2) component. The prograde metal-rich population may be associated with the accretion of a massive satellite (∼10 9 M ⊙ ). The metal-poor population may characterize the primordial stellar halo and the net retrograde rotation could then reflect an underestimate in our adopted local standard of rest circular velocity ⊙ 0 . If ⊙ 0 is ≈240 km s -1 , then the metal-poor component has no rotation and there is a net prograde rotation signal of ≈45 km s -1 in the metal-rich component. There is reasonable evidence that the Milky Way globular cluster and satellite galaxy systems are rotating with 〈v o 〉 ≈ 50 and 40 km s -1 , respectively. Furthermore, a stronger signal is found for the satellite galaxies when the angular momentum vector of the satellites is inclined with respect to the normal of the disc. The dwarf spheroidal satellites of M31 exhibit prograde rotation relative to the M31 disc with (v o ) ≈ 40 km s -1 . We postulate that this group of dwarf spheroidals may share a common origin. We also find strong evidence for systemic rotation in the globular clusters of M31 particularly for the most metal-rich.</w:t>
      </w:r>
      <w:r>
        <w:br/>
      </w:r>
      <w:r>
        <w:rPr>
          <w:rStyle w:val="VerbatimChar"/>
        </w:rPr>
        <w:t xml:space="preserve">## 6742                                                                                                                                                                                                                                                                                                                                                                                                                                                                                                                                                                                                                                                                                                                                                                                                                                                                                                                                                                                                                                                                                                                                                                                                                                                                                                                                                                                                                                                                                                                                                                                                                                                                                                                                                                                                                                                                                                                                                                                                                                                                                                                                                                                                                                                                                                                                                                                                                                                                                                                                                                                                                                                                                                                                                                                                                                                                                                                                                                                                                                                                                                                                                                                                                                                                                                                                                                                                                                                                                                                                                                                                                                                                                                                                                                                                                                                                                                                                                                                                       We have undertaken quantitative analysis of four LMC and SMC O4-9.7 extreme supergiants using far- ultraviolet FUSE, ultraviolet IUE/Hubble Space Telescope, and optical Very Large Telescope UV-Visual Echelle Spectrograph spectroscopy. Extended, non-LTE model atmospheres that allow for the consistent treatment of line blanketing, developed by Hillier &amp; Miller, are used to analyze wind and photospherics spec- tral features simultaneously. Using Hto constrain mass-loss rates, He i-He ii photospheric lines reveal stel- lar temperatures that are systematically (5-7.5 kK) and substantially (15%-20%) lower than previously derived from unblanketed, plane-parallel, non-LTE photospheric studies. We have confidence in these revisions since derived temperatures generally yield consistent fits across the entire 912-7000 Aobserved spectral range. In particular, we are able to resolve the UV-optical temperature discrepancy identified for AzV 232 (O7 Iaf + ) in the SMC by Fullerton and coworkers. The temperature and abundance sensitivity of far-ultraviolet, UV, and optical lines are discussed. '' Of '' classification criteria are directly linked to (strong) nitrogen enrichment (via N iii � 4097) and (weak) carbon depletion (via C iii �� 4647-4651), providing evidence for mixing of unprocessed and CNO-processed material at their stellar surfaces. Oxygen abundances are more difficult to constrain, except via O ii lines in the O9.7 supergiant, for which it is also found to be somewhat depleted. Unfortunately, He/H is very difficult to determine in individual O super- giants because of uncertainties in microturbulence and the atmospheric scale height. The effect of wind clumping is also investigated, for which P v �� 1118-1128 potentially provides a useful diagnostic in O star winds, unless phosphorus can be independently demonstrated to be underabundant relative to other heavy elements. Revised stellar properties affect existing calibrations of (1) Lyman continuum photons—a factor of 2 lower for the O4 supergiant—and (2) kinetic energy released into the ISM by O supergiants. Our results also have importance for the calibration of the wind momentum-luminosity relationship for OB stars, particularly since the stars studied here are among the visually brightest OB stars in external galaxies. Subject headings: stars: early-type — stars: fundamental parameters — stars: mass loss — ultraviolet: stars</w:t>
      </w:r>
      <w:r>
        <w:br/>
      </w:r>
      <w:r>
        <w:rPr>
          <w:rStyle w:val="VerbatimChar"/>
        </w:rPr>
        <w:t xml:space="preserve">## 6762                                                                                                                                                                                                                                                                                                                                                                                                                                                                                                                                                                                                                                                                                                                                                                                                                                                                                                                                                                                                                                                                                                                                                                                                                                                                                                                                                                                                                                                                                                                                                                                                                                                                                                                                                                                                                                                                                                                                                                                                                                                                                                                                                                                                                                                                                                                                                                                                                                                                                                                                                                                                                                                                                                                                                                                                                                                                                                                                                                                                                                                                                                                                                                                                                                                                                                                                                                                                                                                                                                                                                                                                                                                                                                                                                                                                                                                                                                                                                                                                                                                                                                                                                                                                                                                                                                                                                                                                                                                                                                                                                                                                                                                                                                                                                                                                                                                                                                                                                                                                                                                                                                                                                       ABSTRACT We present SAURONintegral-ﬁeld observations of the S0 galaxy NGC7332. Existing broad-band ground-based and HST photometry reveals a double disk structure and a boxy bulgeinterpreted as a bar viewed close to edge-on. TheSAURONtwo-dimensional stellar kinematicmaps conﬁrm the existence of the bar and inner disk but also un cover the presence of a coldcounter-rotating stellar component within the central250 pc. The Hβ and [O III ] emissionline maps show that the ionised gas has a complex morphology and kinematics, includingboth a component counter-rotating with respect to the starsand a fainter co-rotating one.Analysis of the absorption line-strength maps show that NGC7332 is young everywhere. Thepresence of a large-scale bar can explain most of those properties, but the fact that we see asigniﬁcant amount of unsettled gas, together with a few pecu liar features in the maps, suggestthat NGC7332 is still evolving. Interactions as well as bar-driven processes must thus haveplayed an important role in the formation and evolution of NGC7332, and presumably of S0galaxies in general.Key words: galaxies: abundances – galaxies: elliptical and lenticular, cD – galaxies: evo-lution – galaxies: formation – galaxies: individual (NGC73 32) – galaxies: kinematics anddynamics – galaxies: stellar content</w:t>
      </w:r>
      <w:r>
        <w:br/>
      </w:r>
      <w:r>
        <w:rPr>
          <w:rStyle w:val="VerbatimChar"/>
        </w:rPr>
        <w:t xml:space="preserve">## 6773                                                                                                                                                                                                                                                                                                                                                                                                                                                                                                                                                                                                                                                                                                                                                                                                                                                                                                                                                                                                                                                                                                                                                                                                                                                                                                                                                                                                                                                                                                                                                                                                                                                                                                                                                                                                                                                                                                                                                                                                                                                                                                                                                                                                                                                                                                                                                                                                                                                                                                                                                                                                                                                                                                                                                                                                                                                                                                                                                                                                                                                                                                                                                                                                                                                                                                                                                                                                                                                                                                                                                                                                                                                                                                                                                                                                                                                                                                                                                                                                                                                                                                                                                                                                                                                                                  Using Chandra X-ray observations and optical imaging and spectroscopy of a flux-limited sample of five fossil groups, supplemented by additional systems from the literature, we provide the first detailed study of the scaling properties of fossils compared to normal groups and clusters. Fossil groups are dominated by a single giant elliptical galaxy at the centre of an extended bright X-ray halo. In general, all the fossils we study show regular and symmetric X-ray emission, indicating an absence of recent major group mergers. We study the scaling relations involving total gravitational mass, X-ray temperature, X-ray luminosity, group velocity dispersion and the optical luminosity of the fossil groups. We confirm that, for a given optical luminosity of the group, fossils are more X-ray luminous than non-fossil groups. Fossils, however, fall comfortably on the conventional LX‐ TX relation of galaxy groups and clusters, suggesting that their X-ray luminosity and their gas temperature are both boosted, arguably, as a result of their early formation. This is supported by other scaling relations including the LX‐σ and TX‐σ relations in which fossils show higher X-ray luminosity and temperature for a given group velocity dispersion. We find that mass concentration in fossils is higher than in non-fossil groups and clusters. In addition, the MX ‐TX relation suggests that fossils are hotter, for a given total gravitational mass, both consistent with an early formation epoch for fossils. We show that the mass-to-light ratio in fossils is rather high but not exceptional, compared to galaxy groups and clusters. The entropy of the gas in low-mass fossils appears to be systematically lower than that in normal groups, which may explain why the properties of fossils are more consistent with an extension of cluster properties. We discuss possible reasons for this difference in fossil properties and conclude that the cuspy potential raises the luminosity and temperature of the intergalactic medium (IGM) in fossils. However, this works in conjunction with lower gas entropy, which may arise from less effective pre-heating of the gas.</w:t>
      </w:r>
      <w:r>
        <w:br/>
      </w:r>
      <w:r>
        <w:rPr>
          <w:rStyle w:val="VerbatimChar"/>
        </w:rPr>
        <w:t xml:space="preserve">## 6782                                                                                                                                                                                                                                                                                                                                                                                                                                                                                                                                                                                                                                                                                                                                                                                                                                                                                                                                                                                                                                                                                                                                                                                                                                                                                                                                                                                                                                                                                                                                                                                                                                                                                                                                                                                                                                                                                                                                                                                                                                                                                                                                                                                                                                                                                                                                                                                                                                                                                                                                                                                                                                                                                                                                                                                                                                                                                                                                                                                                                                                                                                                                                                                                                                                                                                                                                                                                                                                                                                                                                                                                                                                                                                                                                                                                                                                                                                                                                                                                                                                                                                                                                                                                                                                                                                                                                                                                                                                                                                                                                                                                                                                                                                                                                                                                                                                                                                                                                                                                                                                                                                                                                                                                                                                                                                                                                                                                                                                                                                                                                                                                                                                                                                                                      We have obtained multiobject spectroscopy of luminous blue supergiants in NGC 3109, a galaxy at the periphery of the Local Group at ~1.3 Mpc. We present a detailed catalog including finding charts, V and I magnitudes, spectral classifications, and stellar radial velocities. The radial velocities are seen to trace the rotation curves obtained from studies of the H I gas. From quantitative analysis of eight B-type supergiants we find a mean oxygen abundance of 12 + log(O/H) = 7.76 ? 0.07 (1 ? systematic uncertainty), with a median result of 7.8. Given its distance, we highlight NGC 3109 as the ideal example of a low-metallicity, dark-matter-dominated dwarf galaxy for observations with the next generation of ground-based extremely large telescopes.</w:t>
      </w:r>
      <w:r>
        <w:br/>
      </w:r>
      <w:r>
        <w:rPr>
          <w:rStyle w:val="VerbatimChar"/>
        </w:rPr>
        <w:t xml:space="preserve">## 6783                                                                                                                                                                                                                                                                                                                                                                                                                                                                                                                                                                                                                                                                                                                                                                                                                                                                                                                                                                                                                                                                                                                                                                                                                                                                                                                                                                                                                                                                                                                                                                                                                                                                                                                                                                                                                                                                                                                                                                                                                                                                                                                                                                                                                                                                                                                                                                                                                                                                                                                                                                                                                                                                                                                                                                                                                                                                                                                                                                                                                                                                                                                                                                                                                                                                                                                                                                                                                                                                                                                                                                                                                                                                                                                                                                                                                                                                                                                                                                                                                                                                                                                                                                                                                                                                                                                                                                                                                                                                                                                                                                                                                                                                                                                                                                                                                                                                                                                                                                                                                                                                                                                                                                                                                                                                                                                                                                                                                                                                                                                                                                                                                                                                                                                                      We have obtained multiobject spectroscopy of luminous blue supergiants in NGC 3109, a galaxy at the periphery of the Local Group at ~1.3 Mpc. We present a detailed catalog including finding charts, V and I magnitudes, spectral classifications, and stellar radial velocities. The radial velocities are seen to trace the rotation curves obtained from studies of the H I gas. From quantitative analysis of eight B-type supergiants we find a mean oxygen abundance of 12 + log(O/H) = 7.76 ? 0.07 (1 ? systematic uncertainty), with a median result of 7.8. Given its distance, we highlight NGC 3109 as the ideal example of a low-metallicity, dark-matter-dominated dwarf galaxy for observations with the next generation of ground-based extremely large telescopes.</w:t>
      </w:r>
      <w:r>
        <w:br/>
      </w:r>
      <w:r>
        <w:rPr>
          <w:rStyle w:val="VerbatimChar"/>
        </w:rPr>
        <w:t xml:space="preserve">## 6803                                                                                                                                                                                                                                                                                                                                                                                                                                                                                                                                                                                                                                                                                                                                                                                                                                                                                                                                                                                                                                                                                                                                                                                                                                                                                                                                                                                                                                                                                                                                                                                                                                                                                                                                                                                                                                                                                                                                                                                                                                                                                                                                                                                                                                                                                                                                                                                                                                                                                                                                                                                                                                                                                                                                                                                                                                                                                                                                                                                                                                                                                                                                                                                                                                                                                                                                                                                                                                                                                                                                                                                                                                                                                                                                                                                                                                                                                                                                                                                                                                                                                                                                                                                                                                                                                                                                                                                                                                                                                                                                                                                                                                                                                    Pure methane ices (CH4) were irradiated at 10 K with energetic electrons to mimic the energy transfer processes that occur in the track of the trajectories of MeV cosmic-ray particles. The experiments were monitored via an FTIR spectrometer (solid state) and a quadrupole mass spectrometer (gas phase). Combined with electronic structure calculations, this paper focuses on the identification of CHx (x = 1-4) and C2Hx (x = 2-6) species and also investigates their formation pathways quantitatively. The primary reaction step is determined to be the cleavage of a carbon-hydrogen bond of the methane molecule to form a methyl radical (CH3) plus a hydrogen atom. Hydrogen atoms recombined to form molecular hydrogen, the sole species detected in the gas phase during the irradiation exposure. In the matrix two neighboring methyl radicals can recombine to form an internally excited ethane molecule (C2H6), which either can be stabilized by the surrounding matrix or was found to decompose unimolecularly to the ethyl radical (C2H5) plus atomic hydrogen and then to the ethylene molecule (C2H4) plus molecular hydrogen. The initially synthesized ethane, ethyl, and ethylene molecules can be radiolyzed subsequently by the impinging electrons to yield the vinyl radical (C2H3) and acetylene (C2H2) as degradation products. Upon warming the ice sample after the irradiation, the new species are released into the gas phase, simulating the sublimation processes interstellar ices undergo during the hot core phase or comets approaching perihelion. Our investigations also aid the understanding of the synthesis of hydrocarbons likely to be formed in the aerosol particles and organic haze layers of hydrocarbon-rich atmospheres of planets and their moons such as Titan.</w:t>
      </w:r>
      <w:r>
        <w:br/>
      </w:r>
      <w:r>
        <w:rPr>
          <w:rStyle w:val="VerbatimChar"/>
        </w:rPr>
        <w:t xml:space="preserve">## 6820                                                                                                                                                                                                                                                                                                                                                                                                                                                                                                                                                                                                                                                                                                                                                                                                                                                                                                                                                                                                                                                                                                                                                                                                                                                                                                                                                                                                                                                                                                                                                                                                                                                                                                                                                                                                                                                                                                                                                                                                                                                                                                                                                                                                                                                                                                                                                                                                                                                                                                                                                                                                                                                                                                                                                                                                                                                                                                                                                                                                                                                                                                                                                                                                                                                                                                                                                                                                                                                                                                                                                                                                                                                                                                                                                                                                                                                                                                                                                                                                                                                                                                                                                                                                                                                                                                                                                                                                                                                                                                                                                                                                                                                                                                                                                                                                                                                                                                                                                                                                                                                                                                                                                                                                                                                                                                                                                                                                                                                                                                                                                                          In a multiwavelength programme dedicated to identifying optical counterparts of faint persistent X-ray sources in the Galactic bulge, we find an accurate X-ray position of SAX J1712.6−3739 through Chandra observations, and discover its faint optical counterpart using our data from EFOSC2 on the ESO 3.6-m telescope. We find this source to be a highly extincted neutron star low-mass X-ray binary (LMXB) with blue optical colours. We serendipitously discover a relatively bright and large bow shock shaped nebula in our deep narrow-band Hα imaging, most likely associated with the X-ray binary. A nebula like this has never been observed before in association with a LMXB, and as such provides a unique laboratory to study the energetics of accretion and jets. We put forward different models to explain the possible ways the LMXB may form this nebulosity, and outline how they can be confirmed observationally.</w:t>
      </w:r>
      <w:r>
        <w:br/>
      </w:r>
      <w:r>
        <w:rPr>
          <w:rStyle w:val="VerbatimChar"/>
        </w:rPr>
        <w:t xml:space="preserve">## 6824                                                                                                                                                                                                                                                                                                                                                                                                                                                                                                                                                                                                                                                                                                                                                                                                                                                                                                                                                                                                                                                                                                                                                                                                                                                                                                                                                                                                                                                                                                                                                                                                                                                                                                                                                                                                                                                                                                                                                                                                                                                                                                                                                                                                                                                                                                                                                                                                                                                                                                                                                                                                                                                                                                                                                                                                                                                                                                                                                                                                                                                                                                                                                                                                                                                                                                                                                                                                                                                                                                                                                                                                                                                                                                                                                                                                                                                                                                                                                                                                                                                                                                                                                                                                                                                                                                                                                                                                                                                                                                                                                                                                                                                                                                                                                                                                                                                                                                                                                                                                                                                                                                                                                                                                                                                                                                                                                                                                                         The Gould Belt Legacy Survey will survey nearby star-forming regions (within 500 pc), using HARP (Heterodyne Array Receiver Programme), SCUBA-2 (Submillimetre CommonUser Bolometer Array 2) and POL-2 (Polarimeter 2) on the James Clerk Maxwell Telescope (JCMT). This paper describes the initial data obtained using HARP to observe 12 CO, 13 CO and C 18 O J = 3! 2 towards two regions in Orion B, NGC 2024 and NGC 2071. We describe the physical characteristics of the two clouds, calculating temperatures and opacities utilizing all three isotopologues. We find good agreement between temperatures calculated from CO and from dust emission in the dense, energetic regions. We determine the mass and energetics of the clouds, and of the high-velocity material seen in 12 CO emission, and compare the relative energetics of the high- and low-velocity material in the two clouds. We present a CLUMPFIND analysis of the 13 CO condensations. The slope of the condensation mass functions, at the high-mass ends, is similar to the slope of the initial mass function.</w:t>
      </w:r>
      <w:r>
        <w:br/>
      </w:r>
      <w:r>
        <w:rPr>
          <w:rStyle w:val="VerbatimChar"/>
        </w:rPr>
        <w:t xml:space="preserve">## 6827                                                                                                                                                                                                                                                                                                                                                                                                                                                                                                                                                                                                                                                                                                                                                                                                                                                                                                                                                                                                                                                                                                                                                                                                                                                                                                                                                                                                                                                                                                                                                                                                                                                                                                                                                                                                                                                                                                                                                                                                                                                                                                                                                                                                                                                                                                                                                                                                                                                                                                                                                                                                                                                                                                                                                                                                                                                                                                                                                                                                                                                                                                                                                                                                                                                                                                                                                                                                                                                                                                                                                                                                                                                                                                                                                                                                                                                                                                                                                                                                                                                                                                                                                                                                                                                                                                                                                                                                                                                                                                                                                                                                                                                                                                                                                                                                                                                                                                                                                                                                                                                                                                                                                                                                                                                                                                                                                                                                                                                                                                                                                                                                                                                                                                                                                                                                                                                                                                                                                                                                                                      One of the authors of this paper having been led, from a preliminary investigation, to suspect that the behaviour of sun-spots with respect to increase and diminution refers to some extraneous influence, they resolved to investigate the behaviour in this respect of the spots observed by Carrington, in addition to the Kew photograms up to the present date. The authors have thus examined materials embracing a period of ten years, and in this paper state the result.</w:t>
      </w:r>
      <w:r>
        <w:br/>
      </w:r>
      <w:r>
        <w:rPr>
          <w:rStyle w:val="VerbatimChar"/>
        </w:rPr>
        <w:t xml:space="preserve">## 6835                                                                                                                                                                                                                                                                                                                                                                                                                                                                                                                                                                                                                                                                                                                                                                                                                                                                                                                                                                                                                                                                                                                                                                                                                                                                                                                                                                                                                                                                                                                                                                                                                                                                                                                                                                                                                                                                                                                                                                                                                                                                                                                                                                                                                                                                                                                                                                                                                                                                                                                                                                                                                                                                                                                                                                                                                                                                                                                                                                                                                                                                                                                                                                                                                                                                                                                                                                                                                                                                                                                                                                                                                                                                                                                                                                                                                                                                                                                                                                                                                                                                                                                                                                                                                                                                                                                                                                                                                                                                                                                                                                                                                                                                                                                                                                                                                                                                                                                                                                                                                                                                                                                         Abstract Astrophysicists are increasingly taking into account the effects of orbiting companions on stellar evolution. New discoveries have underlined the role of binary star interactions in a range of astrophysical events, including some that were previously interpreted as being due uniquely to single stellar evolution. We review classical binary phenomena, such as type Ia supernovae, and discuss new phenomena, such as intermediate luminosity transients, gravitational wave-producing double black holes, and the interaction between stars and their planets. Finally, we reassess well-known phenomena, such as luminous blue variables, in light of interpretations that include both single and binary stars. At the same time we contextualise the new discoveries within the framework of binary stellar evolution. The last decade has seen a revival in stellar astrophysics as the complexity of stellar observations is increasingly interpreted with an interplay of single and binary scenarios. The next decade, with the advent of massive projects such as the Square Kilometre Array, the James Webb Space Telescope, and increasingly sophisticated computational methods, will see the birth of an expanded framework of stellar evolution that will have repercussions in many other areas of astrophysics such as galactic evolution and nucleosynthesis.</w:t>
      </w:r>
      <w:r>
        <w:br/>
      </w:r>
      <w:r>
        <w:rPr>
          <w:rStyle w:val="VerbatimChar"/>
        </w:rPr>
        <w:t xml:space="preserve">## 6886                                                                                                                                                                                                                                                                                                                                                                                                                                                                                                                                                                                                                                                                                                                                                                                                                                                                                                                                                                                                                                                                                                                                                                                                                                                                                                                                                                                                                                                                                                                                                                                                                                                                                                                                                                                                                                                                                                                                                                                                                                                                                                                                                                                                                                                                                                                                                                                                                                                                                                                                                                                                                                                                                                                                                                                                                                                                                                                                                                                                                                                                                                                                                                                                                                                                                                                                                                                                                                                                                                                                                                                                                                                                                                                                                                                                                                                                                                                                                                                                                                                                                                                                                                                                                                                                                                                                                                                                                                                                                                                                                                                                                                                                                                                                                                                                                                                                                                                                                                                                                                                                                                                                                                                                                                                                                                                                                                                               This paper readdresses the double filter ratio temperature analysis method employed on TRACE 171, 195, and 284 A coronal images. Here we reanalyze a feature from a TRACE data set published initially in 2002 along with a new TRACE example. The revised data set was termed an "EUV jet" and was observed on 1998 July 29. The new example is at the base of a large (relatively static) loop structure on the solar limb and was observed on 2005 July 26. In both cases the structures are easily shown to be present in all three EUV passbands. This work investigates two important changes to the original analysis. First, a new temperature color-color curve is employed that utilizes revised TRACE response functions; these take into account the emission from Fe VIII, which significantly affects the 195 A passband. Second, three different background subtraction techniques are used. The results subsequently show that when using this method for these examples, it is very difficult to assign specific temperature values to individual data points. Reasons for this conclusion are discussed.</w:t>
      </w:r>
      <w:r>
        <w:br/>
      </w:r>
      <w:r>
        <w:rPr>
          <w:rStyle w:val="VerbatimChar"/>
        </w:rPr>
        <w:t xml:space="preserve">## 6888                                                                                                                                                                                                                                                                                                                                                                                                                                                                                                                                                                                                                                                                                                                                                                                                                                                                                                                                                                                                                                                                                                                                                                                                                                                                                                                                                                                                                                                                                                                                                                                                                                                                                                                                                                                                                                                                                                                                                                                                                                                                                                                                                                                                                                                                                                                                                                                                                                                                                                                                                                                                                                                                                                                                                                                                                                                                                                                                                                                                                                                                                                                                                                                                                                                                                                                                                                                                                                                                                                                                                                                                                                                                                                                                                                                                                                                                                                                                                                                                                                                                                                                                                                                                                                                                                                                                                                                                                                                                                                                                                                                                                                                                                                                                                                                                                                                                                                                                                                                                                                         We report on a joint ASCA and RXTE observation spanning an ∼400 ks time interval of the bright Seyfert 1 galaxy MCG–6-30-15. The data clearly confirm the presence of a broad skewed iron line (WKα∼266 eV) and Compton reflection continuum at higher energies reported in our previous paper. We also investigate whether the gravitational and Doppler effects, which affect the iron line, may also be manifest in the reflected continuum. The uniqueness of this data set is underlined by the extremely good statistics that we obtain from the approximately four million photons that make up the 2–20 keV RXTE PCA spectrum alone. This, coupled with the high energy coverage of HEXTE and the spectral resolution of ASCA in the iron line regime, has allowed us to constrain the relationship between abundance and reflection fraction for the first time at the 99 per cent confidence level. The reflection fraction is entirely consistent with a flat disc, i.e. the cold material subtends 2π sr at the source, to an accuracy of 20 per cent. Monte Carlo simulations show that the observed strong iron line intensity is explained by an overabundance of iron by a factor of ∼2 and an underabundance of the lower-Z elements by a similar factor. By considering non-standard abundances, a clear and consistent picture can be made in which both the iron line and reflection continuum come from the same material such as, e.g., an accretion disc.</w:t>
      </w:r>
      <w:r>
        <w:br/>
      </w:r>
      <w:r>
        <w:rPr>
          <w:rStyle w:val="VerbatimChar"/>
        </w:rPr>
        <w:t xml:space="preserve">## 6891                                                                                                                                                                                                                                                                                                                                                                                                                                                                                                                                                                                                                                                                                                                                                                                                                                                                                                                                                                                                                                                                                                                                                                                                                                                                                                                                                                                                                                                                                                                                                                                                                                                                                                                                                                                                                                                                                                                                                                                                                                                                                                                                                                                                                                                                                                                                                                                                                                                                                                                                                                                                                                                                                                                                                                                                                                                                                                                                                                                                                                                                                                                                                                                                                                                                                                                                                                                                                                                                                                                                                                                                                                                                                                                                                                                                                                                                                                                                                                                                                                                                                                                                                                                                                                                                                                                                                                                                                                                                                                                                                                                                                                                                                                                                                                                                                                                                                                                                                                                                                                                                                                                                                       ABSTRACT We present SAURONintegral-ﬁeld observations of the S0 galaxy NGC7332. Existing broad-band ground-based and HST photometry reveals a double disk structure and a boxy bulgeinterpreted as a bar viewed close to edge-on. TheSAURONtwo-dimensional stellar kinematicmaps conﬁrm the existence of the bar and inner disk but also un cover the presence of a coldcounter-rotating stellar component within the central250 pc. The Hβ and [O III ] emissionline maps show that the ionised gas has a complex morphology and kinematics, includingboth a component counter-rotating with respect to the starsand a fainter co-rotating one.Analysis of the absorption line-strength maps show that NGC7332 is young everywhere. Thepresence of a large-scale bar can explain most of those properties, but the fact that we see asigniﬁcant amount of unsettled gas, together with a few pecu liar features in the maps, suggestthat NGC7332 is still evolving. Interactions as well as bar-driven processes must thus haveplayed an important role in the formation and evolution of NGC7332, and presumably of S0galaxies in general.Key words: galaxies: abundances – galaxies: elliptical and lenticular, cD – galaxies: evo-lution – galaxies: formation – galaxies: individual (NGC73 32) – galaxies: kinematics anddynamics – galaxies: stellar content</w:t>
      </w:r>
      <w:r>
        <w:br/>
      </w:r>
      <w:r>
        <w:rPr>
          <w:rStyle w:val="VerbatimChar"/>
        </w:rPr>
        <w:t xml:space="preserve">## 6892                                                                                                                                                                                                                                                                                                                                                                                                                                                                                                                                                                                                                                                                                                                                                                                                                                                                                                                                                                                                                                                                                                                                                                                                                                                                                                                                                                                                                                                                                                                                                                                                                                                                                                                                                                                                                                                                                                                                                                                                                                                                                                                                                                                                                                                                                                                                                                                                                                                                                                                                                                                                                                                                                                                                                                                                                                                                                                                                                                                                                                                                                                                                                                                                                                                                                                                                                                                                                                                                                                                                                                                                                                                                                                                                                                                                                                                                                                                                                                                                                                                                                                                                                                                                                                                                                                                                                                                                                                                                                                                                                                                                                                                                                                                                                                                                                                                                                                                                                                                                                                                                                                                                                                                                                                                                                                                                                                                                                                                                                                                                                                                                                                                                                                                                                                                                                                                                                                                                                                                           We present the detection of a radio-emitting jet from the black hole candidate and X-ray binary source Cygnus X-1. Evidence of a bright core with a slightly extended structure was found on milliarcsecond resolution observations with the Very Long Baseline Array (VLBA) at 15.4 GHz. Later observations with the VLBA [and including the phased-up, Very Large Array (VLA)] at 8.4 GHz show an extended jet-like feature extending to ∼ 15 mas from a core region, with an opening angle of  0.6c) jet during this state.</w:t>
      </w:r>
      <w:r>
        <w:br/>
      </w:r>
      <w:r>
        <w:rPr>
          <w:rStyle w:val="VerbatimChar"/>
        </w:rPr>
        <w:t xml:space="preserve">## 6912                                                                                                                                                                                                                                                                                                                                                                                                                                                                                                                                                                                                                                                                                                                                                                                                                                                                                                                                                                                                                                                                                                                                                                                                                                                                                                                                                                                                                                                                                                                                                                                                                                                                                                                                                                                                                                                                                                                                                                                                                                                                                                                                                                                                                                                                                                                                                                                                                                                                                                                                                                                                                                                                                                                                                                                                                                                                                                                                                                                                                                                                                                                                                                                                                                                                                                                                                                                                                                                                                                                                                                                                                                                                                                                                                                                                                                                                                                                                                                                                                                                                                                                                                                                                                                                                                                                                                                                                                                                                                                                                                                                                                                                                                                                                                                                                                                                                                                                                                                                                                                                                                                                                                                                                                                                                                                   An analysis is presented of the power spectrum of X-ray variability of the bright Seyfert 1 galaxy Mrk 766 as observed by XMM-Newton. Over the 0.2-10 keV energy range the power spectral density (PSD) is well-represented by a power-law with a slope of α l o w 1 at low frequencies, breaking to a slope of α h i = 2.8 + 0 . 2 - 0 . 4 at a frequency f b r 5 x 10 - 4 Hz. As has been noted before, this broken power-law PSD shape is similar to that observed in the Galactic black hole candidate Cygnus X-1. If it is assumed that Mrk 766 shows a power spectrum similar in form to that of Cyg X-1, and that the break time-scale scales linearly with black hole mass, then the mass of the black hole in Mrk 766 is inferred to be &lt; 5 x 10 5 M O .. This rather low mass would mean Mrk 766 radiates above the Eddington limit. The coherence between different energy bands is significantly below unity implying that variations in the different energy bands are rather poorly correlated. The low coherence can be explained in the framework of standard Comptonization models if the properties of the Comptonizing medium are rapidly variable or if there are several distinct emission sites.</w:t>
      </w:r>
      <w:r>
        <w:br/>
      </w:r>
      <w:r>
        <w:rPr>
          <w:rStyle w:val="VerbatimChar"/>
        </w:rPr>
        <w:t xml:space="preserve">## 6915                                                                                                                                                                                                                                                                                                                                                                                                                                                                                                                                                                                                                                                                                                                                                                                                                                                                                                                                                                                                                                                                                                                                                                                                                                                                                                                                                                                                                                                                                                                                                                                                                                                                                                                                                                                                                                                                                                                                                                                                                                                                                                                                                                                                                                                                                                                                                                                                                                                                                                                                                                                                                                                                                                                                                                                                                                                                                                                                                                                                                                                                                                                                                                                                                                                                                                                                                                                                                                                                                                                                                                                                                                                                                                                                                                                                                                                                                                                                                                                                                                                                                                                                                                                                                                                                                                                                                                                                                                                                                                                                                                                                                                                                                                                                                                                                                                                                                                                                                                                                                                                                                                                                                                                                                                                                                                                                                                                                                            A simple model for the evolution of disc galaxies is presented. We adopt three numbers from observations of the Milky Way disc, � d the local surface mass density, r d the stellar scalelength (of the assumed exponential disc), v c, the amplitude of the (assumed flat) rotation curve, and physically, the (local) dynamical Kennicutt star formation prescription, standard chemical evolution equations assuming a Salpeter initial mass function and a model for spectral evolution of stellar populations. We can determine the detailed evolution of the model with only the addition of standard cosmological scalings with the time of the dimensional parameters. A surprising wealth of detailed specifications follows from this prescription including the gaseous infall rate as a function of radius and time, the distribution of stellar ages and metallicities with time and radius, surface brightness profiles at different wavelengths, colours, etc. Some of the detailed properties are as follows: the global gas infall rate and the global star formation rate ,</w:t>
      </w:r>
      <w:r>
        <w:br/>
      </w:r>
      <w:r>
        <w:rPr>
          <w:rStyle w:val="VerbatimChar"/>
        </w:rPr>
        <w:t xml:space="preserve">## 6916                                                                                                                                                                                                                                                                                                                                                                                                                                                                                                                                                                                                                                                                                                                                                                                                                                                                                                                                                                                                                                                                                                                                                                                                                                                                                                                                                                                                                                                                                                                                                                                                                                                                                                                                                                                                                                                                                                                                                                                                                                                                                                                                                                                                                                                                                                                                                                                                                                                                                                                                                                                                                                                                                                                                                                                                                                                                                                                                                                                                                                                                                                                                                                                                                                                                                                                                                                                                                                                                                                                                                                                                                                                                                                                                                                                                                                                                                                                                                                                                                                                                                                                                                                                                                                                                                                                                                                                                                                                                                                                                                                                                                                                                                                                                                                                                                                                                                                                                                                                                                                                                                                                                                                                                                                                                                                                                                                                                                            A simple model for the evolution of disc galaxies is presented. We adopt three numbers from observations of the Milky Way disc, � d the local surface mass density, r d the stellar scalelength (of the assumed exponential disc), v c, the amplitude of the (assumed flat) rotation curve, and physically, the (local) dynamical Kennicutt star formation prescription, standard chemical evolution equations assuming a Salpeter initial mass function and a model for spectral evolution of stellar populations. We can determine the detailed evolution of the model with only the addition of standard cosmological scalings with the time of the dimensional parameters. A surprising wealth of detailed specifications follows from this prescription including the gaseous infall rate as a function of radius and time, the distribution of stellar ages and metallicities with time and radius, surface brightness profiles at different wavelengths, colours, etc. Some of the detailed properties are as follows: the global gas infall rate and the global star formation rate ,</w:t>
      </w:r>
      <w:r>
        <w:br/>
      </w:r>
      <w:r>
        <w:rPr>
          <w:rStyle w:val="VerbatimChar"/>
        </w:rPr>
        <w:t xml:space="preserve">## 6917                                                                                                                                                                                                                                                                                                                                                                                                                                                                                                                                                                                                                                                                                                                                                                                                                                                                                                                                                                                                                                                                                                                                                                                                                                                                                                                                                                                                                                                                                                                                                                                                                                                                                                                                                                                                                                                                                                                                                                                                                                                                                                                                                                                                                                                                                                                                                                                                                                                                                                                                                                                                                                                                                                                                                                                                                                                                                                                                                                                                                                                                                                                                                                                                                                                                                                                                                                                                                                                                                                                                                                                                                                                                                                                                                                                                                                                                                                                                                                                                                                                                                                                                                                                                                                                                                                                                                                                                                                                                                                                                                                                                                                                                                                                                                                                                                                                                                                                                                                                                                                                                                                                                                                                                                                                                                                                                                                                           In this Letter, we report the discovery of a z= 4.88 radio galaxy discovered with a new technique which does not rely on pre-selection of a sample based on radio properties such as steep-spectral index or small angular size. This radio galaxy was discovered in the Elais-N2 field and has a spectral index of α= 0.75, i.e. not ultra-steep spectrum. It also has a luminosity consistent with being drawn from the break of the radio luminosity function and can therefore be considered as a typical radio galaxy. Using the Spitzer Wide-Area Infrared Extragalactic Survey (SWIRE) data over this field, we find that the host galaxy is consistent with being similarly massive to the lower redshift powerful radio galaxies (∼1–3L★). However, we note that at z= 4.88, the Hα line is redshifted into the IRAC 3.6 μm filter, and some of the flux in this band may be due to this fact rather than the stellar continuum emission. The discovery of such a distant radio source from our initial spectroscopic observations demonstrates the promise of our survey for finding the most distant radio sources.</w:t>
      </w:r>
      <w:r>
        <w:br/>
      </w:r>
      <w:r>
        <w:rPr>
          <w:rStyle w:val="VerbatimChar"/>
        </w:rPr>
        <w:t xml:space="preserve">## 6929                                                                                                                                                                                                                                                                                                                                                                                                                                                                                                                                                                                                                                                                                                                                                                                                                                                                                                                                                                                                                                                                                                                                                                                                                                                                                                                                                                                                                                                                                                                                                                                                                                                                                                                                                                                                                                                                                                                                                                                                                                                                                                                                                                                                                                                                                                                                                                                                                                                                                                                                                                                                                                                                                                                                                                                                                                                                                                                                                                                                                                                                                                                                                                                                                                                                                                                                                                                                                                                                                                                                                                                                                                                                                                                                                                                                                                                                                                                                                                                                                                                                                                                                                       Radio galaxies and quasars are among the largest and most powerful single objects known and are believed to have had a significant impact on the evolving Universe and its large-scale structure. We explore the intrinsic and extrinsic properties of the population of Fanaroff–Riley type II (FR II) objects, i.e. their kinetic luminosities, lifetimes and the central densities of their environments. In particular, the radio and kinetic luminosity functions of these powerful radio sources are investigated using the complete, flux-limited radio catalogues of the Third Cambridge Revised Revised Catalogue (3CRR) and Best et al. We construct multidimensional Monte Carlo simulations using semi-analytical models of FR II source time evolution to create artificial samples of radio galaxies. Unlike previous studies, we compare radio luminosity functions found with both the observed and simulated data to explore the best-fitting fundamental source parameters. The new Monte Carlo method we present here allows us to (i) set better limits on the predicted fundamental parameters of which confidence intervals estimated over broad ranges are presented and (ii) generate the most plausible underlying parent populations of these radio sources. Moreover, as has not been done before, we allow the source physical properties (kinetic luminosities, lifetimes and central densities) to co-evolve with redshift, and we find that all the investigated parameters most likely undergo cosmological evolution. Strikingly, we find that the break in the kinetic luminosity function must undergo redshift evolution of at least (1 + z) 3 . The fundamental parameters are strongly degenerate, and independent constraints are necessary to draw more precise conclusions. We use the estimated kinetic luminosity functions to set constraints on the duty cycles of these powerful radio sources. A comparison of the duty cycles of powerful FR IIs with those determined from radiative luminosities of active galactic nuclei of comparable black hole mass suggests a transition in behaviour from high to low redshifts, corresponding to either a drop in the typical black hole mass of powerful FR IIs at low redshifts, or a transition to a kinetically dominated, radiatively inefficient FR II population.</w:t>
      </w:r>
      <w:r>
        <w:br/>
      </w:r>
      <w:r>
        <w:rPr>
          <w:rStyle w:val="VerbatimChar"/>
        </w:rPr>
        <w:t xml:space="preserve">## 6938                                                                                                                                                                                                                                                                                                                                                                                                                                                                                                                                                                                                                                                                                                                                                                                                                                                                                                                                                                                                                                                                                                                                                                                                                                                                                                                                                                                                                                                                                                                                                                                                                                                                                                                                                                                                                                                                                                                                                                                                                                                                                                                                                                                                                                                                                                                                                                                                                                                                                                                                                                                                                                                                                                                                                                                                                                                                                                                                                                                                                                                                                                                                                                                                                                                                                                                                                                                                                                                                                                                                                                                                                                                                                                                                                                                                                                                                                                                                                                                                                                                                                                                                                                                                                                                                                                                                                                                                                                                                                                                                                                                                                                                                                                                                                                                                                                                                                                                                                                                                                                                                                                                                                                                                                                                                                                                                                                                                                                                                        We report on the detection of multiple components of X-ray emission from the two FR II radio galaxies, 3C 223 and 3C 284, based on new XMM-Newton observations. We attribute the detected X-ray emission from the lobes of both sources to inverse-Compton scattering of cosmic microwave background photons. With this model, we find that the magnetic field strength in the lobes is at the equipartition value for 3C 284, and within a factor of 2 of the equipartition value for 3C 223. We also detect group-scale hot atmospheres around both sources, and determine temperatures and pressures in the gas. The lobes of both sources are in pressure balance with the hot-gas environments, if the lobes contain only the synchrotron-emitting particles and the measured magnetic field strength. The core spectra of both sources contain an unabsorbed soft component, likely to be related to the radio jet, and an additional heavily absorbed power-law component. 3C 223 also displays a bright (EW ∼500 eV) Fe Ka emission line.</w:t>
      </w:r>
      <w:r>
        <w:br/>
      </w:r>
      <w:r>
        <w:rPr>
          <w:rStyle w:val="VerbatimChar"/>
        </w:rPr>
        <w:t xml:space="preserve">## 7021                                                                                                                                                                                                                                                                                                                                                                                                                                                                                                                                                                                                                                                                                                                                                                                                                                                                                                                                                                                                                                                                                                                                                                                                                                                                                                                                                                                                                                                                                                                                                                                                                                                                                                                                                                                                                                                                                                                                                                                                                                                                                                                                                                                                                                                                                                                                                                                                                                                                                                                                                                                                                                                                                                                                                                                                                                                                                                                                                                                                                                                                                                                                                                                                                                                                                                                                                                                                                                                                                                                                                                                                                                                                                                                                                                                                                                                                                                                                                                                                                                                                                                                                                                                                                                                                                                                                                                                                                                                                                                                                                                                                                                                                                                                                                                                                                                                                                                                                                                                                                                                                                                                                                                                                                  The radii of giant planets, as measured from transit observations, may vary with wavelength due to Rayleigh scattering or variations in opacity. Such an effect is predicted to be large enough to detect using ground-based observations at multiple wavelengths. We present the defocused photometry of a transit in the HAT-P-5 system, obtained simultaneously through Stromgren u, Gunn g and r, and Johnson I filters. Two more transit events were observed through a Gunn r filter. We detect a substantially larger planetary radius in u, but the effect is greater than predicted using theoretical model atmospheres of gaseous planets. This phenomenon is most likely to be due to systematic errors present in the u-band photometry, stemming from variations in the transparency of Earth’s atmosphere at these short wavelengths. We use our data to calculate an improved orbital ephemeris and to refine the measured physical properties of the system. The planet HAT-P-5 b has a mass of and a radius of (statistical and systematic errors, respectively), making it slightly larger than expected according to standard models of coreless gas-giant planets. Its equilibrium temperature of 1517 ± 29 K is within 60 K of that of the extensively studied planet HD 209458 b.</w:t>
      </w:r>
      <w:r>
        <w:br/>
      </w:r>
      <w:r>
        <w:rPr>
          <w:rStyle w:val="VerbatimChar"/>
        </w:rPr>
        <w:t xml:space="preserve">## 7022                                                                                                                                                                                                                                                                                                                                                                                                                                                                                                                                                                                                                                                                                                                                                                                                                                                                                                                                                                                                                                                                                                                                                                                                                                                                                                                                                                                                                                                                                                                                                                                                                                                                                                                                                                                                                                                                                                                                                                                                                                                                                                                                                                                                                                                                                                                                                                                                                                                                                                                                                                                                                                                                                                                                                                                                                                                                                                                                                                                                                                                                                                                                                                                                                                                                                                                                                                                                                                                                                                                                                                                                                                                                                                                                                                                                                                                                                                                                                                                                                                                                                                                                                                                                                                                                                                                                                                                                                                                                                                                                                                                                                                                                                                                                                                                                                                                                                                                                                                                                                                                                                                                                                                                                                                                                                                                                                                                                                                                                             The wide-field CCD camera at the Canada-France-Hawaii Telescope (CFHT) was used to survey the giant stellar stream in the Andromeda galaxy, resolving stars down the red giant branch in M31 to I ≃ 25, a magnitude deeper than our previous Isaac Newton Telescope (INT) survey of this galaxy and extending 1° further out. The stream is seen to extend out to the south-east of M31 as far as we have surveyed (some 4°5, corresponding to a projected distance of ∼60 kpc). It is a linear structure in projection, and the eastern edge of the stream presents a sharp boundary in star counts, suggesting that it remains a coherent structure. By analysing the luminosity function of the metal-rich component of the stream, we find that, at the furthest extent of our survey, the stream is 100 kpc further away along the line of sight than M31. It can then be traced to a point on the north-western side of the galaxy where it is some 30 kpc in front of M31, at which point the stream turns away from our survey area.</w:t>
      </w:r>
      <w:r>
        <w:br/>
      </w:r>
      <w:r>
        <w:rPr>
          <w:rStyle w:val="VerbatimChar"/>
        </w:rPr>
        <w:t xml:space="preserve">## 7050                                                                                                                                                                                                                                                                                                                                                                                                                                                                                                                                                                                                                                                                                                                                                                                                                                                                                                                                                                                                                                                                                                                                                                                                                                                                                                                                                                                                                                                                                                                                                                                                                                                                                                                                                                                                                                                                                                                                                                                                                                                                                                                                                                                                                                                                                                                                                                                                                                                                                                                                                                                                                                                                                                                                                                                                                                                                                                                                                                                                                                                                                                                                                                                                                                                                                                                                                                                                                                                                                                                                                                                                                                                                                                                                                                                                                                                                                                                                                                                                                                                                                                                                                                                                                                                                                                                                                                                                                                                                                                                                                                                                                                                                                                                                                                                                                                                                                                                                                                                                                                                                                                                                                                                                                                                                                                                                                                                                                                                                                                                                                                                                                                                                                                                                                                                                                         Measurements have been made on the energy and angular distributions of the charged particles from disintegration ‘stars’ produced in the silver and bromine nuclei of photographic emulsions exposed to cosmic radiation. The observations extended over a wide range of excitation energies (100 to 700 MeV). The energy spectra and angular distributions of the protons can be explained in all cases by simple evaporation theory. This energy distribution shows also a high-energy tail consisting of direct knock-on protons and slow mesons. At high excitation energies the α-particles exhibit collimation effects which are probably due to localized ‘boiling’ or a form of fission.</w:t>
      </w:r>
      <w:r>
        <w:br/>
      </w:r>
      <w:r>
        <w:rPr>
          <w:rStyle w:val="VerbatimChar"/>
        </w:rPr>
        <w:t xml:space="preserve">## 7064                                                                                                                                                                                                                                                                                                                                                                                                                                                                                                                                                                                                                                                                                                                                                                                                                                                                                                                                                                                                                                                                                                                                                                                                                                                                                                                                                                                                                                                                                                                                                                                                                                                                                                                                                                                                                                                                                                                                                                                                                                                                                                                                                                                                                                                                                                                                                                                                                                                                                                                                                                                                                                                                                                                                                                                                                                                                                                                                                                                                                                                                                                                                                                                                                                                                                                                                                                                                                                                                                                                                                                                                                                                                                                                                                                                                                                                                                                                                                                                                                                                                                                                                                                                                                                                                                                                                                                                                                                                                                                                    Motivated by observations of inner halo satellite remnants like the Sgr stream and ω Centauri, we develop fully analytical models to study the orbital decay and tidal mass loss of satellites on eccentric orbits in an isothermal potential of a host galaxy halo. The orbital decay rate is often severely overestimated if applying Chandrasekhar’s formula without correcting for (i) the evaporation and tidal loss of the satellite, and (ii) the contraction of satellite orbits due to adiabatic growth of the host galaxy potential over the Hubble time. As a satellite migrates inwards, the increasing halo density affects the dynamical friction in two opposite ways: (1) it boosts the number of halo particles swept in the gravitational ‘wake’ of the satellite, hence increasing the drag on the satellite, and (2) it boosts the tide which ‘peels off’ the satellite, and reduces the amplitude of the wake. These competing processes can be modelled analytically for a satellite with the help of an empirical formula for the mass-loss history. The analytical model agrees with more traditional numerical simulations of tidal mass loss and dynamical friction. Rapid mass loss due to increasing tides at smaller and smaller radius makes it less likely for streams or remnants of infalling satellites to intrude into the inner halo (like the Sgr stream and ω Centauri) than to stay in the outer halo (like the Magellanic stream), hence any intermediate-mass central black holes of the satellites are also probably ‘hung up’ at large distances as well. It is difficult for the black holes of the satellites to come close enough to merge into the supermassive black hole in the centre of the host potential unless the satellites started with (i) pericentres much smaller than the typical distances to present-day observed satellites, and (ii) central density much higher than in the often seen finite-density cores of observed satellites.</w:t>
      </w:r>
      <w:r>
        <w:br/>
      </w:r>
      <w:r>
        <w:rPr>
          <w:rStyle w:val="VerbatimChar"/>
        </w:rPr>
        <w:t xml:space="preserve">## 7083                                                                                                                                                                                                                                                                                                                                                                                                                                                                                                                                                                                                                                                                                                                                                                                                                                                                                                                                                                                                                                                                                                                                                                                                                                                                                                                                                                                                                                                                                                                                                                                                                                                                                                                                                                                                                                                                                                                                                                                                                                                                                                                                                                                                                                                                                                                                                                                                                                                                                                                                                                                                                                                                                                                                                                                                                                                                                                                                                                                                                                                                                                                                                                                                                                                                                                                                                                                                                                                                                                                                                                                                                                                                                                                                                                                                                                                                                                                                                                                                                                                                                                                                                                                                                                                                                                                                                                                                                                                                                                                                                                                                                                                                                                                                                                                                                                                                                                                                                                                                                                                                                                      In this paper, we describe the photometric calibration of data taken with the near-infrared Wide Field Camera (WFCAM) on the United Kingdom Infrared Telescope (UKIRT). The broad-band ZYJHK data are directly calibrated from Two-Micron All-Sky Survey (2MASS) point sources which are abundant in every WFCAM pointing. We perform an analysis of spatial systematics in the photometric calibration, both inter- and intradetector show that these are present at up to the ∼5 per cent level in WFCAM. Although the causes of these systematics are not yet fully understood, a method for their removal is developed and tested. Following the application of the correction procedure, the photometric calibration of WFCAM is found to be accurate to ≃1.5 per cent for the JHK bands and 2 per cent for the ZY bands, meeting the survey requirements. We investigate the transformations between the 2MASS and WFCAM systems and find that the Z and Y calibrations are sensitive to the effects of interstellar reddening for large values of E(B - V)', but that the JHK filters remain largely unaffected. We measure a small correction to the WFCAM Y-band photometry required to place WFCAM on a Vega system, and investigate WFCAM measurements of published standard stars from the list of UKIRT faint standards. Finally, we present empirically determined throughput measurements for WFCAM.</w:t>
      </w:r>
      <w:r>
        <w:br/>
      </w:r>
      <w:r>
        <w:rPr>
          <w:rStyle w:val="VerbatimChar"/>
        </w:rPr>
        <w:t xml:space="preserve">## 7095                                                                                                                                                                                                                                                                                                                                                                                                                                                                                                                                                                                                                                                                                                                                                                                                                                                                                                                                                                                                                                                                                                                                                                                                                                                                                                                                                                                                                                                                                                                                                                                                                                                                                                                                                                                                                                                                                                                                                                                                                                                                                                                                                                                                                                                                                                                                                                                                                                                                                                                                                                                                                                                                                                                                                                                                                                                                                                                                                                                                                                                                                                                                                                                                                                                                                                                                                                                                                                                                                                                                                                                                                                                                                                                                                                                                                                                                                                                                                                                                                                                                                                                                                                                                                                                                                                                                                                                                                                                                                                                                                                                                                                                                                                                                                                                                                                                                                                                                                                                                                                                                                                                                                                                                                                                                                                                                                           We present the complete set of 34 ASCA observations of non-magnetic cataclysmic variables. Timing analysis reveals large X-ray flux variations in dwarf novae in outburst (Z Cam, SS Cyg and SU UMa) and orbital modulation in high inclination systems (including OY Car, HT Cas, U Gem, T Leo). We also found episodes of unusually low accretion rate during quiescence (VW Hyi and SS Cyg). Spectral analysis reveals broad temperature distributions in individual systems, with emission weighted to lower temperatures in dwarf novae in outburst. Absorption in excess of interstellar values is required in dwarf novae in outburst, but not in quiescence. We also find evidence for subsolar abundances and X-ray reflection in the brightest systems. LS Peg, V426 Oph and EI UMa have X-ray spectra that are distinct from the rest of the sample and all three exhibit candidate X-ray periodicities. We argue that they should be reclassified as intermediate polars. In the case of V345 Pav we found that the X-ray source had been previously misidentified. Ke yw ords: stars: dwarf novae ‐ novae, cataclysmic variables ‐ X-rays: stars.</w:t>
      </w:r>
      <w:r>
        <w:br/>
      </w:r>
      <w:r>
        <w:rPr>
          <w:rStyle w:val="VerbatimChar"/>
        </w:rPr>
        <w:t xml:space="preserve">## 7097                                                                                                                                                                                                                                                                                                                                                                                                                                                                                                                                                                                                                                                                                                                                                                                                                                                                                                                                                                                                                                                                                                                                                                                                                                                                                                                                                                                                                                                                                                                                                                                                                                                                                                                                                                                                                                                                                                                                                                                                                                                                                                                                                                                                                                                                                                                                                                                                                                                                                                                                                                                                                                                                                                                                                                                                                                                                                                                                                                                                                                                                                                                                                                                                                                                                                                                                                                                                                                                                                                                                                                                                                                                                                                                                                                                                                                                                                                                                                                                                 We present and analyse optical and ultraviolet (UV) colours for passive and optically-red Coma cluster galaxies for which we have spectroscopic age and element abundance estimates. Our sample of 150 objects covers a wide range in mass, from giant ellipticals down to the bright end of the dwarf-galaxy regime. Galaxies with ongoing star formation have been removed using strict Ha emission-line criteria. We focus on the colours FUV - i, NUV - i, FUV - NUV, u* - g and g - i. We find that all of these colours are correlated with both luminosity and velocity dispersion at the &gt;5s level, with FUV - i and FUV - NUV becoming bluer with \nincreasing ‘mass’ while the other colours become redder. We perform a purely empirical analysis to assess what fraction of the variation in each colour can be accounted for by \nvariations in the average stellar populations, as traced by the optical spectra. For the optical colours, u* - g and g - i, most of the observed scatter (~80 per cent after allowing for measurement errors and for systematic errors in u* - g) is attributable to stellar population \nvariations, with colours becoming redder with increasing age and metallicity (Mg/H). The FUV - i colour becomes bluer with increasing age and with increasing Mg/H, favouring the ‘metal-rich single-star’ origin for the UV upturn. However, correlations with the opticallydominant \nstellar populations account for only about half of the large observed scatter. We propose that the excess scatter in FUV -i may be due to a varying proportion of ancient stars in galaxies with younger [simple stellar population (SSP) equivalent] average ages. The NUV - I colour is sensitive to SSP-equivalent age and Mg/H (in the same sense as optical colours, but also exhibits excess scatter that can be attributed to ‘leakage’ of the far-UV-dominant \n(FUV-dominant) old hot population. After applying a correction based on the FUV - I colour, the much of the remaining variance in NUV - i is attributable to variations in the spectroscopic parameters, similar to the results for optical colours. Finally, the FUV - NUV colour is surprisingly well behaved, showing strong correlations with age and metallicity, and little residual scatter. Interpreting this colour is complicated, however, since it mixes the effects of the main-sequence turn-off, in the near-UV, with the variation in the hot post-red giant branch content dominating the FUV.</w:t>
      </w:r>
      <w:r>
        <w:br/>
      </w:r>
      <w:r>
        <w:rPr>
          <w:rStyle w:val="VerbatimChar"/>
        </w:rPr>
        <w:t xml:space="preserve">## 7125                                                                                                                                                                                                                                                                                                                                                                                                                                                                                                                                                                                                                                                                                                                                                                                                                                                                                                                                                                                                                                                                                                                                                                                                                                                                                                                                                                                                                                                                                                                                                                                                                                                                                                                                                                                                                                                                                                                                                                                                                                                                                                                                                                                                                                                                                                                                                                                                                                                                                                                                                                                                                                                                                                                                                                                                                                                                                                                                                                                                                                                                                                                                                                                                                                                                                                                                                                                                                                                                                                                                                                                                                                                                                                                                                                                                                                                                                                                                                            We describe results from a survey for J = 3‐2 12 CO emission from visible stars classified as having an infrared excess. The line is clearly detected in 21 objects, and significant molecular gas (10 −3 Jupiter masses) is found to be common in targets with infrared excesses 0.01 (56 per cent of objects), but rare for those with smaller excesses (∼10 per cent of objects). A simple geometrical argument based on the infrared excess implies that disc opening angles are typically 12 ◦ for objects with detected CO; within this angle, the disc is optically thick to stellar radiation and shields the CO from photodissociation. Two or three CO discs have an unusually low infrared excess (0.01), implying the shielding disc is physically very thin (1 ◦ ). Around 50 per cent of the detected line profiles are double-peaked, while many of the rest have significantly broadened lines, attributed to discs in Keplerian rotation. Simple model fits to the line profiles indicate outer radii in the range 30‐300 au, larger than found through fitting continuum SEDs, but similar to the sizes of debris discs around main-sequence stars. As many as five have outer radii smaller than the Solar System (50 au), with a further four showing evidence of gas in the disc at radii smaller than 20 au. The outer disc radius is independent of the stellar spectral type (from K through to B9), but there is evidence of a correlation between radius and total dust mass. Also the mean disc size appears to decrease with time: discs around stars of age 3-7 Myr have a mean radius ∼210 au, whereas discs of age 7-20 Myr are a factor of three smaller. This shows that a significant mass of gas (at least 2 M⊕ )e xists beyond the region of planet formation for up to ∼7 Myr, and may remain for a further ∼10 Myr within this region. The only bona fide debris disc with detected CO is HD9672; this shows a double-peaked CO profile and is the most compact gas disc observed, with a modelled outer radius of 17 au. In the case of HD141569, detailed modelling of the line profile indicates gas may lie in two rings, with radii of 90 and 250 au, similar to the dust structure seen in scattered light and the mid-infrared. In both AB Aur and HD163296 we also find that the sizes of the molecular disc and the dust scattering disc are similar; this suggests that the molecular gas and small dust grains are closely co-located. Ke yw ords: planetary systems: proto planetary discs ‐ submillimetre.</w:t>
      </w:r>
      <w:r>
        <w:br/>
      </w:r>
      <w:r>
        <w:rPr>
          <w:rStyle w:val="VerbatimChar"/>
        </w:rPr>
        <w:t xml:space="preserve">## 7126                                                                                                                                                                                                                                                                                                                                                                                                                                                                                                                                                                                                                                                                                                                                                                                                                                                                                                                                                                                                                                                                                                                                                                                                                                                                                                                                                                                                                                                                                                                                                                                                                                                                                                                                                                                                                                                                                                                                                                                                                                                                                                                                                                                                                                                                                                                                                                                                                                                                                                                                                                                                                                                                                                                                                                                                                                                                                                                                                                                                                                                                                                                                                                                                                                                                                                                                                                                                                                                                                                                                                                                                                                                                                                                                                                                                                                                                                                                                                            We describe results from a survey for J = 3‐2 12 CO emission from visible stars classified as having an infrared excess. The line is clearly detected in 21 objects, and significant molecular gas (10 −3 Jupiter masses) is found to be common in targets with infrared excesses 0.01 (56 per cent of objects), but rare for those with smaller excesses (∼10 per cent of objects). A simple geometrical argument based on the infrared excess implies that disc opening angles are typically 12 ◦ for objects with detected CO; within this angle, the disc is optically thick to stellar radiation and shields the CO from photodissociation. Two or three CO discs have an unusually low infrared excess (0.01), implying the shielding disc is physically very thin (1 ◦ ). Around 50 per cent of the detected line profiles are double-peaked, while many of the rest have significantly broadened lines, attributed to discs in Keplerian rotation. Simple model fits to the line profiles indicate outer radii in the range 30‐300 au, larger than found through fitting continuum SEDs, but similar to the sizes of debris discs around main-sequence stars. As many as five have outer radii smaller than the Solar System (50 au), with a further four showing evidence of gas in the disc at radii smaller than 20 au. The outer disc radius is independent of the stellar spectral type (from K through to B9), but there is evidence of a correlation between radius and total dust mass. Also the mean disc size appears to decrease with time: discs around stars of age 3-7 Myr have a mean radius ∼210 au, whereas discs of age 7-20 Myr are a factor of three smaller. This shows that a significant mass of gas (at least 2 M⊕ )e xists beyond the region of planet formation for up to ∼7 Myr, and may remain for a further ∼10 Myr within this region. The only bona fide debris disc with detected CO is HD9672; this shows a double-peaked CO profile and is the most compact gas disc observed, with a modelled outer radius of 17 au. In the case of HD141569, detailed modelling of the line profile indicates gas may lie in two rings, with radii of 90 and 250 au, similar to the dust structure seen in scattered light and the mid-infrared. In both AB Aur and HD163296 we also find that the sizes of the molecular disc and the dust scattering disc are similar; this suggests that the molecular gas and small dust grains are closely co-located. Ke yw ords: planetary systems: proto planetary discs ‐ submillimetre.</w:t>
      </w:r>
      <w:r>
        <w:br/>
      </w:r>
      <w:r>
        <w:rPr>
          <w:rStyle w:val="VerbatimChar"/>
        </w:rPr>
        <w:t xml:space="preserve">## 7158                                                                                                                                                                                                                                                                                                                                                                                                                                                                                                                                                                                                                                                                                                                                                                                                                                                                                                                                                                                                                                                                                                                                                                                                                                                                                                                                                                                                                                                                                                                                                                                                                                                                                                                                                                                                                                                                                                                                                                                                                                                                                                                                                                                                                                                                                                                                                                                                                                                                                                                                                                                                                                                                                                                                                                                                                                                                                                                                                                                                                                                                                                                                                                                                                                                                                                                                                                                                                                                                                                                                                                                                                                                                                                                                                                                                                                                                                                                                                                                                                                                                                                                                                                                                                                                                                                                                                                                                                                                                                                                                                                                                                                                                                                                                                                                    We derive a generalized van Cittert-Zernike (vC-Z) theorem for radio astronomy that is valid for partially polarized sources over an arbitrarily wide field of view (FoV). The classical vC-Z theorem is the theoretical foundation of radio astronomical interferometry, and its application is the basis of interferometric imaging. Existing generalized vC-Z theorems in radio astronomy assume, however, either paraxiality (narrow FoV) or scalar (unpolarized) sources. Our theorem uses neither of these assumptions, which are seldom fulfiled in practice in radio astronomy, and treats the full electromagnetic field. To handle wide, partially polarized fields, we extend the two-dimensional (2D) electric field (Jones vector) formalism of the standard ‘Measurement Equation’ (ME) of radio astronomical interferometry to the full three-dimensional (3D) formalism developed in optical coherence theory. The resulting vC-Z theorem enables full-sky imaging in a single telescope pointing, and imaging based not only on standard dual-polarized interferometers (that measure 2D electric fields) but also electric tripoles and electromagnetic vector-sensor interferometers. We show that the standard 2D ME is easily obtained from our formalism in the case of dual-polarized antenna element interferometers. We also exploit an extended 2D ME to determine that dual-polarized interferometers can have polarimetric aberrations at the edges of a wide FoV. Our vC-Z theorem is particularly relevant to proposed, and recently developed, wide FoV interferometers such as Low Frequency Array (LOFAR) and Square Kilometer Array (SKA), for which direction-dependent effects will be important.</w:t>
      </w:r>
      <w:r>
        <w:br/>
      </w:r>
      <w:r>
        <w:rPr>
          <w:rStyle w:val="VerbatimChar"/>
        </w:rPr>
        <w:t xml:space="preserve">## 7159                                                                                                                                                                                                                                                                                                                                                                                                                                                                                                                                                                                                                                                                                                                                                                                                                                                                                                                                                                                                                                                                                                                                                                                                                                                                                                                                                                                                                                                                                                                                                                                                                                                                                                                                                                                                                                                                                                                                                                                                                                                                                                                                                                                                                                                                                                                                                                                                                                                                                                                                                                                                                                                                                                                                                                                                                                                                                                                                                                                                                                                                                                                                                                                                                                                                                                                                                                                                                                                                                                                                                                                                                                                                                                                                                                                                                                                                                                                                                                                                                                                                                                                                                                                                                                                                                                                                                                                                                                                                                                  In this paper we consider the evolution of small planetesimals (radii ∼1‐10 m) in marginally stable, self-gravitating protoplanetary discs. The drag force between the disc gas and the embedded planetesimals generally causes the planetesimals to drift inwards through the disc at a rate that depends on the particle size. In a marginally stable, self-gravitating disc, however, the planetesimals are significantly influenced by the non-axisymmetric spiral structures resulting from the growth of the gravitational instability. The drag force now causes the planetesimals to drift towards the peaks of the spiral arms where the density and pressure are highest. For small particles that are strongly coupled to the disc gas, and for large particles that have essentially decoupled from the disc gas, the effect is not particularly significant. Intermediate-sized particles, which would generally have the largest radial drift rates, do, however, become significantly concentrated at the peaks of the spiral arms. These high-density regions may persist for, of order, an orbital period and may attain densities comparable to that of the disc gas. Although at the end of the simulation only ∼25 per cent of the planetesimal particles lie in regions of enhanced density, during the course of the simulation at least 75 per cent of the planetesimal particles have at some stage been in a such a region. We find that the concentration of particles in the spiral arms results in an increased collision rate, an effect that could significantly accelerate planetesimal growth. The density enhancements may also be sufficient for the growth of planetesimals through direct gravitational collapse. The interaction between small planetesimals and self-gravitating spiral structures may therefore play an important role in the formation of large planetesimals that will ultimately coagulate to form terrestrial planets or the cores of gas/ice giant planets.</w:t>
      </w:r>
      <w:r>
        <w:br/>
      </w:r>
      <w:r>
        <w:rPr>
          <w:rStyle w:val="VerbatimChar"/>
        </w:rPr>
        <w:t xml:space="preserve">## 7174                                                                                                                                                                                                                                                                                                                                                                                                                                                                                                                                                                                                                                                                                                                                                                                                                                                                                                                                                                                                                                                                                                                                                                                                                                                                                                                                                                                                                                                                                                                                                                                                                                                                                                                                                                                                                                                                                                                                                                                                                                                                                                                                                                                                                                                                                                                                                                                                                                                                                                                                                                                                                                                                                                                                                                                                                                                                                                                                                                                                                                                                                                                                                                                                                                                                                                                                                                                                                                                                                                                                                                                                                                                                                                                                                                                                                                                                                                                                                                                                                                                                                                                                                                                                                                                                                                                                                                                                                                                                                                                                                                                                                                                                                                                                                                                                                                                                                                                                                                                                                                                                                                                                                                                                                                                                                                                                                                                                                                                                                                                                                                                                                                                                                                                                                                                                                                                                                                                                                                                                                                                                                                        Abstract We discuss the ability of the SKA to observe QSO proper motions induced by long-wavelength gravitational radiation. We find that the SKA, configured for VLBI with multiple beams at high frequency (8 GHz), is sensitive to a dimensionless characteristic strain of roughly 10−13, comparable to (and with very different errors than) other methods in the 1/yr frequency band such as pulsar timing.</w:t>
      </w:r>
      <w:r>
        <w:br/>
      </w:r>
      <w:r>
        <w:rPr>
          <w:rStyle w:val="VerbatimChar"/>
        </w:rPr>
        <w:t xml:space="preserve">## 7179                                                                                                                                                                                                                                                                                                                                                                                                                                                                                                                                                                                                                                                                                                                                                                                                                                                                                                                                                                                                                                                                                                                                                                                                                                                                                                                                                                                                                                                                                                                                                                                                                                                                                                                                                                                                                                                                                                                                                                                                                                                                                                                                                                                                                                                                                                                                                                                                                                                                                                                                                                                                                                                                                                                                                                                                                                                                                                                                                                                                                                                                                                                                                                                                                                                                                                                                                                                                                                                                                                                                                                                                                                                                                                                                                                                                                                                                                                                                                                                                                                                                                                                                                                                                                                                                                                                                                                                                                                                                                                                                                                                                                                                                            The Sagittarius (Sgr) dwarf galaxy is the archetype of a tidally disrupting system. Both leading and trailing tails can be observed across at least 180° of the sky and measurements of their luminosity density profiles have recently become available. Using numerical simulations, we explore the factors that control the appearance of such profiles. \n \n \n \nWe use two possible models for the Sgr progenitor. The first is a one-component Plummer model, which may represent either a dark matter free progenitor, or one in which pre-existing dark matter has already been largely stripped. The second is a two-component model in which the stars are represented by a Hernquist sphere embedded in a cosmologically modish Navarro–Frenk–White dark halo. Disruption of the models in the Milky Way galaxy provides us with two tellings of the tale of the formation of the Sgr stream. The initial disintegration of the baryons proceeds more slowly for the two-component models because of the protective cocoon of dark matter. Once this has been stripped, though, matters proceed apace. In both cases, the profiles after ∼6 pericentric passages provide good matches to the observational data, but the tails are more extended for the two-component models. \n \n \n \nThe leading and trailing tails are symmetric at apocentre or pericentre. At other orbital phases, asymmetries are present, as tails are compressed as they approach apocentre and stretched out as they approach pericentre. There may exist density enhancements corresponding to such pile-ups which may be observable in current survey data. We re-visit the calculation of Niederste-Ostholt et al. and slightly revise upwards the luminosity of the Sgr progenitor to 9.9–14.4 × 107 L⊙ based on insights from the simulations.</w:t>
      </w:r>
      <w:r>
        <w:br/>
      </w:r>
      <w:r>
        <w:rPr>
          <w:rStyle w:val="VerbatimChar"/>
        </w:rPr>
        <w:t xml:space="preserve">## 7185                                                                                                                                                                                                                                                                                                                                                                                                                                                                                                                                                                                                                                                                                                                                                                                                                                                                                                                                                                                                                                                                                                                                                                                                                                                                                                                                                                                                                                                                                                                                                                                                                                                                                                                                                                                                                                                                                                                                                                                                                                                                                                                                                                                                                                                                                                                                                                                                                                                                                                                                                                                                                                                                                                                                                                                                                                                                                                                                                                                                                                                                                                                                                                                                                                                                                                                                                                                                                                                                                                                                                                                                                                                                                                                                                                                                                                                                                                                                                                                                                                                                                                                                                                                                                                                                                                                                                                                                                                                                                                                                                                                                                                                                                                                                                                                                                                                                                                                                                                                                                                                                                                                                                                                                                                                                                                                                                                                                                                                                                                                                                                                                                                                                                                                                                                                                                                                                                                  WHEN the Uhuru satellite examined the X-ray emission from the region of the galactic centre in 1971 an extended region of emission centred on the radio source Sgr A and about 2° in extent was observed1. We report here details of a transient point X-ray source, A1742–28, which has been observed at the centre of this region by the Ariel V rotation modulation collimator (RMC) experiment. Its rise to a peak and subsequent decline by a factor of two over 12 d were monitored. The position was found to be α = 17 h 42 min 26.0 ± 4.8 s, δ = −28° 59.8 ± 1.2′ (1950.0 coordinates, 90% confidence limits).</w:t>
      </w:r>
      <w:r>
        <w:br/>
      </w:r>
      <w:r>
        <w:rPr>
          <w:rStyle w:val="VerbatimChar"/>
        </w:rPr>
        <w:t xml:space="preserve">## 7188                                                                                                                                                                                                                                                                                                                                                                                                                                                                                                                                                                                                                                                                                                                                                                                                                                                                                                                                                                                                                                                                                                                                                                                                                                                                                                                                                                                                                                                                                                                                                                                                                                                                                                                                                                                                                                                                                                                                                                                                                                                                                                                                                                                                                                                                                                                                                                                                                                                                                                                                                                                                                                                                                                                                                                                                                                                                                                                                                                                                                                                                                                                                                                                                                                                                                                                                                                                                                                                                                                                                                                                                                                                                                                                                                                                                                                                                                                                                                                                                                                                                                                                                                                                                                                                                                                                                                                                                                                                                                                                                                                                                                                                                                                                                                                                                                                                                                                                                                                                                                                                                                                                                                                                                                                                                                                                                                                                                                                                                          We present a geometrodynamical method for determining distances to orbital streams of H I gas in the Galaxy. The method makes use of our offset from the Galactic Centre and assumes that the gas comprising the stream nearly follows a planar orbit about the Galactic Centre. We apply this technique to the Magellanic Stream and determine the distances to all points along it; a consistency check shows that the angular momentum is approximately constant. Applying this technique to the Large Magellanic Cloud itself gives an independent distance which agrees within its accuracy of around 10 per cent. Relaxing the demand for exact conservation of energy and angular momentum at all points along the stream allows for an increase in orbital period between the lagging end and the front end led by the Magellanic Clouds. Similar methods are applicable to other long streams of high-velocity clouds, provided they also nearly follow planar orbits; these would allow otherwise unknown distances to be determined.</w:t>
      </w:r>
      <w:r>
        <w:br/>
      </w:r>
      <w:r>
        <w:rPr>
          <w:rStyle w:val="VerbatimChar"/>
        </w:rPr>
        <w:t xml:space="preserve">## 7206                                                                                                                                                                                                                                                                                                                                                                                                                                                                                                                                                                                                                                                                                                                                                                                                                                                                                                                                                                                                                                                                                                                                                                                                                                                                                                                                                                                                                                                                                                                                                                                                                                                                                                                                                                                                                                                                                                                                                                                                                                                                                                                                                                                                                                                                                                                                                                                                                                                                                                                                                                                                                                                                                                                                                                                                                                                                                                                                                                                                                                                                                                                                                                                                                                                                                                                                                                                                                                                                                                                                                                                                                                                                                                                                                                                                                                                                                                                                                                                                                                                                                                                                                                                                                                                                                                                                                                                                                                                                                                                                                                                                                                                                                                                                                                                                                                                                                                                                                                                                                                                                                                                                                                                                                                                                                                                                                                                                                                                                                                                                                                                                                                                                                                      We describe the theory and implementation of a three-dimensional fluid dynamics code that we have developed for calculating the surface geometry and circulation currents in the secondaries of interacting binary systems. The main method is based on an Eulerian-Lagrangian scheme to solve the advective and force terms in Euler's equation. Surface normalized spherical polar coordinates are used to allow the accurate modelling of the surface of the star, as is necessary when free surfaces and irradiation effects are to be considered. The potential and its gradient are expressed as sums of Legendre polynomials, which allows a very efficient solution of Poisson's equation. The basic solution scheme, based on operator splitting, is outlined, and standard numerical tests are presented.</w:t>
      </w:r>
      <w:r>
        <w:br/>
      </w:r>
      <w:r>
        <w:rPr>
          <w:rStyle w:val="VerbatimChar"/>
        </w:rPr>
        <w:t xml:space="preserve">## 7208                                                                                                                                                                                                                                                                                                                                                                                                                                                                                                                                                                                                                                                                                                                                                                                                                                                                                                                                                                                                                                                                                                                                                                                                                                                                                                                                                                                                                                                                                                                                                                                                                                                                                                                                                                                                                                                                                                                                                                                                                                                                                                                                                                                                                                                                                                                                                                                                                                                                                                                                                                                                                                                                                                                                                                                                                                                                                                                                                                                                                                                                                                                                                                                                                                                                                                                                                                                                                                                                                                                                                                                                                                                                                                                                                                                                                                                                                                                                                                                                                                                                                                                                                                                                                                                                                                                                                                                                                                                                                                                                                                                                                                                                                                                                                                                                                                                                                                                                                                                                                                                                                                                                                                                                                                                                                                                   We present an X-ray spectral analysis of a sample of 8 bona-fide Seyfert 2 galaxies, selected on the basis of their high $[OIII]\\lambda5007$ flux, from the Ho et al. (1997) spectroscopic sample of nearby galaxies. We find that, in general, the X-ray spectra of our Seyfert 2 galaxies are complex, with some our objects having spectra different from the 'typical' spectrum of X-ray selected Seyfert 2 galaxies. Two (NGC3147 and NGC4698) show no evidence for intrinsic absorption. We suggest this is due to the fact that when the torus suppresses the intrinsic medium and hard energy flux, underlying emission from the host galaxy, originating in circumnuclear starbursts, and scattering from warm absorbers contributes in these energy bands more significantly. Our asca data alone cannot discriminate whether low absorption objects are Compton-thick AGN with a strong scattered component or lack an obscuring torus. The most striking example of our low absorption Seyfert 2 is NGC4698. Its spectrum could be explained by either a dusty warm absorber or a lack of broad line clouds so that its appearance as a Seyfert 2 is intrinsic and not due to absorption.</w:t>
      </w:r>
      <w:r>
        <w:br/>
      </w:r>
      <w:r>
        <w:rPr>
          <w:rStyle w:val="VerbatimChar"/>
        </w:rPr>
        <w:t xml:space="preserve">## 7216                                                                                                                                                                                                                                                                                                                                                                                                                                                                                                                                                                                                                                                                                                                                                                                                                                                                                                                                                                                                                                                                                                                                                                                                                                                                                                                                                                                                                                                                                                                                                                                                                                                                                                                                                                                                                                                                                                                                                                                                                                                                                                                                                                                                                                                                                                                                                                                                                                                                                                                                                                                                                                                                                                                                                                                                                                                                                                                                                                                                                                                                                                                                                                                                                                                                                                                                                                                                                                                                                                                                                                                                                                                                                                                                                                                                                                                                                                                                                                                                                                                                                                                                                                                                                                                                                                                                                                                                                                                                                                                                                                                                                                                                                                                                                                                                                                                                                                                                                                                                                                                                                                                                                                 We present the most accurate measurement to date of cosmological evolution of the near-infrared galaxy luminosity function, from the local Universe out to z ≃ 4. The analysis is based on a large and highly complete sample of galaxies selected from the first data release of the UKIDSS Ultra Deep Survey. Exploiting a master catalogue of K- and z-band selected galaxies over an area of 0.7 deg 2 , we analyse a sample of ≃50000 galaxies, all with reliable photometry in 16 bands from the far-ultraviolet to the mid-infrared. The unique combination of a large area and depth provided by the Ultra Deep Survey allows us to trace the evolution of the K-band luminosity function with unprecedented accuracy. In particular, via a maximum-likelihood analysis we obtain a simple parametrization for the luminosity function and its cosmological evolution, including both luminosity and density evolution, which provides an excellent description of the data from z = 0 up to z ≃ 4. We find differential evolution for galaxies dependent on galaxy luminosity, revealing once again the 'downsizing behaviour' of galaxy formation. Finally, we compare our results with the predictions of the latest theoretical models of galaxy formation, based on both semi-analytical prescriptions and full hydrodynamical simulations.</w:t>
      </w:r>
      <w:r>
        <w:br/>
      </w:r>
      <w:r>
        <w:rPr>
          <w:rStyle w:val="VerbatimChar"/>
        </w:rPr>
        <w:t xml:space="preserve">## 7217                                                                                                                                                                                                                                                                                                                                                                                                                                                                                                                                                                                                                                                                                                                                                                                                                                                                                                                                                                                                                                                                                                                                                                                                                                                                                                                                                                                                                                                                                                                                                                                                                                                                                                                                                                                                                                                                                                                                                                                                                                                                                                                                                                                                                                                                                                                                                                                                                                                                                                                                                                                                                                                                                                                                                                                                                                                                                                                                                                                                                                                                                                                                                                                                                                                                                                                                                                                                                                                                                                                                                                                                                                                                                                                                                                                                                                                                                                                                                                                                                                                                                                                                                                                                                                                                                                                                                                                                                                                                            A detailed X-ray analysis of an XMM-Newton observation of the high-redshift (z = 0.89) galaxy cluster ClJ1226.9+3332 is presented. After careful consideration of background subtraction issues, the X-ray temperature is found to be 11.5 +1.1 -0.9 keV, the highest X-ray temperature of any cluster at z &gt; 0.6. The temperature is consistent with the observed velocity dispersion. In contrast to MS 1054-0321, the only other very hot cluster currently known at z &gt; 0.8, ClJ1226.9+3332, features a relaxed X-ray morphology, and its high overall gas temperature is not caused by one or several hotspots. The system thus constitutes a unique example of a high-redshift (z &gt;0.8), high-temperature (T &gt; 10 keV), relaxed cluster, for which the usual hydrostatic equilibrium assumption and the X-ray mass are most reliable. A temperature profile is constructed (for the first time at this redshift) and is consistent with the cluster being isothermal out to 45 per cent of the virial radius. Within the virial radius (corresponding to a measured overdensity of a factor of 200), a total mass of 1.4 ± 0.5 x 10 15 M ○. is derived, with a gas mass fraction of 12 ± 5 per cent (for a A cold dark matter cosmology and H 0 = 70 km s -1 Mpc -1 ). This total mass is similar to that of the Coma cluster. The bolometric X-ray luminosity is 5.3 +0.2 -0.2 x 10 45 erg s -1 . Analysis of a short Chandra observation confirms the lack of significant point-source contamination, the temperature, and the luminosity, albeit with lower precision. The probabilities of finding a cluster of this mass within the volume of the discovery X-ray survey are ∼8 x 10 -5 for Ω M = 1 and 0.64 for Ω M = 0.3, making Ω M = 1 highly unlikely. The entropy profile suggests that entropy evolution is being observed. The metal abundance (of Z = 0.33 +0.14 -0.10 Z ○. ), gas mass fraction and gas distribution are consistent with those of local clusters; thus the bulk of the metals were in place by z = 0.89.</w:t>
      </w:r>
      <w:r>
        <w:br/>
      </w:r>
      <w:r>
        <w:rPr>
          <w:rStyle w:val="VerbatimChar"/>
        </w:rPr>
        <w:t xml:space="preserve">## 7229                                                                                                                                                                                                                                                                                                                                                                                                                                                                                                                                                                                                                                                                                                                                                                                                                                                                                                                                                                                                                                                                                                                                                                                                                                                                                                                                                                                                                                                                                                                                                                                                                                                                                                                                                                                                                                                                                                                                                                                                                                                                                                                                                                                                                                                                                                                                                                                                                                                                                                                                                                                                                                                                                                                                                                                                                                                                                                                                                                                                                                                                                                                                                                                                                                                                                                                                                                                                                                                                                                                                                                                                                                                                                                                                                                                                                                                                                                                                                                                                                                                                                                                                                                                                                                                                                                                                                                                                                                                                                                                                  ABSTRA C T This paper argues that the Milky Way galaxy is probably the largest member of the Local Group. The evidence comes from estimates of the total mass of the Andromeda galaxy (M31) derived from the three-dimensional positions and radial velocities of its satellite galaxies, as well as the projected positions and radial velocities of its distant globular clusters and planetary nebulae. The available data set comprises 10 satellite galaxies, 17 distant globular clusters and nine halo planetary nebulae with radial velocities. We find that the halo of Andromeda has a mass of ,12:3 118 26 10 11 M(; together with a scalelength of ,90 kpc and a predominantly isotropic velocity distribution. For comparison, our earlier estimate for the Milky Way halo is 19 136 217 10 11 M(: Although the error bars are admittedly large, this suggests that the total mass of M31 is probably less than that of the Milky Way .W e verify the robustness of our results to changes in the modelling assumptions and to errors caused by the small size and incompleteness of the data set. Our surprising claim can be checked in several ways in the near future. The numbers of satellite galaxies, planetary nebulae and globular clusters with radial velocities can be increased by ground-based spectroscopy, while the proper motions of the companion galaxies and the unresolved cores of the globular clusters can be measured using the astrometric satellites Space Interferometry Mission (SIM) and Global Astrometric Interferometer for Astrophysics (GAIA). Using 100 globular clusters at projected radii 20 &amp; R &amp; 50 kpc with both radial velocities and proper motions, it will be possible to estimate the mass within 50 kpc to an accuracy of ,20 per cent. Measuring the proper motions of the companion galaxies with SIM and GAIA will reduce the uncertainty in the total mass caused by the small size of the data set to ,22 per cent.</w:t>
      </w:r>
      <w:r>
        <w:br/>
      </w:r>
      <w:r>
        <w:rPr>
          <w:rStyle w:val="VerbatimChar"/>
        </w:rPr>
        <w:t xml:space="preserve">## 7232                                                                                                                                                                                                                                                                                                                                                                                                                                                                                                                                                                                                                                                                                                                                                                                                                                                                                                                                                                                                                                                                                                                                                                                                                                                                                                                                                                                                                                                                                                                                                                                                                                                                                                                                                                                                                                                                                                                                                                                                                                                                                                                                                                                                                                                                                                                                                                                                                                                                                                                                                                                                                                                                                                                                                                                                                                                                                                                                                                                                                                                                                                                                                                                                                                                                                                                                                                                                                                                                                                                                                                                                                                                                                                                                                                                                                                                                                                                                                                                                                                                                                                                                                                                                                                                                                                                                                                                                                                                                                                                                                                                                                                                                                                                                                                                                                                                                                                                                                         Exoplanets with substantial hydrogen/helium atmospheres have been discovered in abundance, many residing extremely close to their parent stars. The extreme irradiation levels that these atmospheres experience cause them to undergo hydrodynamic atmospheric escape. Ongoing atmospheric escape has been observed to be occurring in a few nearby exoplanet systems through transit spectroscopy both for hot Jupiters and for lower-mass super-Earths and mini-Neptunes. Detailed hydrodynamic calculations that incorporate radiative transfer and ionization chemistry are now common in one-dimensional models, and multidimensional calculations that incorporate magnetic fields and interactions with the interstellar environment are cutting edge. However, comparison between simulations and observations remains very limited. While hot Jupiters experience atmospheric escape, the mass-loss rates are not high enough to affect their evolution. However, for lower-mass planets, atmospheric escape drives and controls their evolution, sculpting the exoplanet population that we observe today. ▪ Observations of some exoplanets have detected atmospheric escape driven by hydrodynamic outflows, causing the exoplanets to lose mass over time. ▪ Hydrodynamic simulations of atmospheric escape are approaching the sophistication required to compare them directly to observations. ▪ Atmospheric escape sculpts sharp features into the exoplanet population that we can observe today; these features have recently been detected.</w:t>
      </w:r>
      <w:r>
        <w:br/>
      </w:r>
      <w:r>
        <w:rPr>
          <w:rStyle w:val="VerbatimChar"/>
        </w:rPr>
        <w:t xml:space="preserve">## 7233                                                                                                                                                                                                                                                                                                                                                                                                                                                                                                                                                                                                                                                                                                                                                                                                                                                                                                                                                                                                                                                                                                                                                                                                                                                                                                                                                                                                                                                                                                                                                                                                                                                                                                                                                                                                                                                                                                                                                                                                                                                                                                                                                                                                                                                                                                                                                                                                                                                                                                                                                                                                                                                                                                                                                                                                                                                                                                                                                                                                                                                                                                                                                                                                                                                                                                                                                                                                                                                                                                                                                                                                                                                                                                                                                                                                                                                                                                                                                                                                                                                                                                                                                                                                                                                                                                                                                                                                                                                                                                                                                                                                                                                                                                                                                                                                                                                                                                                                                         Exoplanets with substantial hydrogen/helium atmospheres have been discovered in abundance, many residing extremely close to their parent stars. The extreme irradiation levels that these atmospheres experience cause them to undergo hydrodynamic atmospheric escape. Ongoing atmospheric escape has been observed to be occurring in a few nearby exoplanet systems through transit spectroscopy both for hot Jupiters and for lower-mass super-Earths and mini-Neptunes. Detailed hydrodynamic calculations that incorporate radiative transfer and ionization chemistry are now common in one-dimensional models, and multidimensional calculations that incorporate magnetic fields and interactions with the interstellar environment are cutting edge. However, comparison between simulations and observations remains very limited. While hot Jupiters experience atmospheric escape, the mass-loss rates are not high enough to affect their evolution. However, for lower-mass planets, atmospheric escape drives and controls their evolution, sculpting the exoplanet population that we observe today. ▪ Observations of some exoplanets have detected atmospheric escape driven by hydrodynamic outflows, causing the exoplanets to lose mass over time. ▪ Hydrodynamic simulations of atmospheric escape are approaching the sophistication required to compare them directly to observations. ▪ Atmospheric escape sculpts sharp features into the exoplanet population that we can observe today; these features have recently been detected.</w:t>
      </w:r>
      <w:r>
        <w:br/>
      </w:r>
      <w:r>
        <w:rPr>
          <w:rStyle w:val="VerbatimChar"/>
        </w:rPr>
        <w:t xml:space="preserve">## 7266                                                                                                                                                                                                                                                                                                                                                                                                                                                                                                                                                                                                                                                                                                                                                                                                                                                                                                                                                                                                                                                                                                                                                                                                                                                                                                                                                                                                                                                                                                                                                                                                                                                                                                                                                                                                                                                                                                                                                                                                                                                                                                                                                                                                                                                                                                                                                                                                                                                                                                                                                                                                                                                                                                                                                                                                                                                                                                                                                                                                                                                                                                                                                                                                                                                                                                                                                                                                                                                                                                                                                                                                                                                                                                                                                                                                                                                                                                                                                                                                                                                                                                                                                                                                                                                                                                                                                                                                                                                                                                                                                                                                                                                                                                                                                                                                                                                                                                                                                                                                                                                                                                                                                                                                                                                                                                                                                                                                                                                                                                                                                                          In a multiwavelength programme dedicated to identifying optical counterparts of faint persistent X-ray sources in the Galactic bulge, we find an accurate X-ray position of SAX J1712.6−3739 through Chandra observations, and discover its faint optical counterpart using our data from EFOSC2 on the ESO 3.6-m telescope. We find this source to be a highly extincted neutron star low-mass X-ray binary (LMXB) with blue optical colours. We serendipitously discover a relatively bright and large bow shock shaped nebula in our deep narrow-band Hα imaging, most likely associated with the X-ray binary. A nebula like this has never been observed before in association with a LMXB, and as such provides a unique laboratory to study the energetics of accretion and jets. We put forward different models to explain the possible ways the LMXB may form this nebulosity, and outline how they can be confirmed observationally.</w:t>
      </w:r>
      <w:r>
        <w:br/>
      </w:r>
      <w:r>
        <w:rPr>
          <w:rStyle w:val="VerbatimChar"/>
        </w:rPr>
        <w:t xml:space="preserve">## 7276                                                                                                                                                                                                                                                                                                                                                                                                                                                                                                                                                                                                                                                                                                                                                                                                                                                                                                                                                                                                                                                                                                                                                                                                                                                                                                                                                                                                                                                                                                                                                                                                                                                                                                                                                                                                                                                                                                                                                                                                                                                                                                                                                                                                                                                                                                                                                                                                                                                                                                                                                                                                                                                                                                                                                                                                                                                                                                                                                                                                                                                                                                                                                                                                                                                                                                                                                                                                                                                                                                                                                                                                                                                                                                                                                                                                                                                                                                                                                                                                                                                                                                                                                                                                                                                                                                                                                                                                                                                                                                                                                                                                                                                                                                                                                                                                                                                                                                                                                                                                                                                                                                                                                                                                                                                                                                                                                                                                                                                                                                                                                                                                                                                                                                                                               A new technique is presented for determining the black-hole masses of high-redshift quasars from optical spectroscopy. The new method utilizes the full-width half maximum (FWHM) of the low-ionization Mgii emission line and the correlation between broad-line region (BLR) radius and continuum luminosity at 3000u Using archival UV spectra it is found that the correlation between BLR radius and 3000u luminosity is tighter than the established correlation with 5100u luminosity. Furthermore, it is found that the correlation between BLR radius and 3000u continuum luminosity is consistent with a relation of the form RBLR / �L 0.5 � , as expected for a constant ionization parameter. Using a sample of objects with broad-line radii determined from</w:t>
      </w:r>
      <w:r>
        <w:br/>
      </w:r>
      <w:r>
        <w:rPr>
          <w:rStyle w:val="VerbatimChar"/>
        </w:rPr>
        <w:t xml:space="preserve">## 7291                                                                                                                                                                                                                                                                                                                                                                                                                                                                                                                                                                                                                                                                                                                                                                                                                                                                                                                                                                                                                                                                                                                                                                                                                                                                                                                                                                                                                                                                                                                                                                                                                                                                                                                                                                                                                                                                                                                                                                                                                                                                                                                                                                                                                                                                                                                                                                                                                                                                                                                                                                                                                                                                                                                                                                                                                                                                                                                                                                                                                                                                                                                                                                                                                                                                                                                                                                                                                                                                                                                                                                                                                                                                                                                                                                                                                                                                                                                                                                                                                                                                                                                                                                                                                                                                                                                                                                                                                                                                                                                                                                                                                                                                                                                                                                                                                                                                                                                                                                                                                                                                                                                                                                                                                                                                                                                                                                                                                                                                                                                                                                                                                                                                                                                                                                                                                                                                                                  WHEN the Uhuru satellite examined the X-ray emission from the region of the galactic centre in 1971 an extended region of emission centred on the radio source Sgr A and about 2° in extent was observed1. We report here details of a transient point X-ray source, A1742–28, which has been observed at the centre of this region by the Ariel V rotation modulation collimator (RMC) experiment. Its rise to a peak and subsequent decline by a factor of two over 12 d were monitored. The position was found to be α = 17 h 42 min 26.0 ± 4.8 s, δ = −28° 59.8 ± 1.2′ (1950.0 coordinates, 90% confidence limits).</w:t>
      </w:r>
      <w:r>
        <w:br/>
      </w:r>
      <w:r>
        <w:rPr>
          <w:rStyle w:val="VerbatimChar"/>
        </w:rPr>
        <w:t xml:space="preserve">## 7293                                                                                                                                                                                                                                                                                                                                                                                                                                                                                                                                                                                                                                                                                                                                                                                                                                                                                                                                                                                                                                                                                                                                                                                                                                                                                                                                                                                                                                                                                                                                                                                                                                                                                                                                                                                                                                                                                                                                                                                                                                                                                                                                                                                                                                                                                                                                                                                                                                                                                                                                                                                                                                                                                                                                                                                                                                                                                                                                                                                                                                                                                                                                                                                                                                                                                                                                                                                                                                                                                                                                                                                                                                                                                                                                                                                                                                                                                                                                                                                                                                                                                                                                                                                                                                                                                                                                                                                                                                                                                                                                                                                                                                                                                                                                                                                                                                                                                                                                                                                                                                                                                                                                                                                                                                                                                                                                                                                                                                                                        We report on the detection of multiple components of X-ray emission from the two FR II radio galaxies, 3C 223 and 3C 284, based on new XMM-Newton observations. We attribute the detected X-ray emission from the lobes of both sources to inverse-Compton scattering of cosmic microwave background photons. With this model, we find that the magnetic field strength in the lobes is at the equipartition value for 3C 284, and within a factor of 2 of the equipartition value for 3C 223. We also detect group-scale hot atmospheres around both sources, and determine temperatures and pressures in the gas. The lobes of both sources are in pressure balance with the hot-gas environments, if the lobes contain only the synchrotron-emitting particles and the measured magnetic field strength. The core spectra of both sources contain an unabsorbed soft component, likely to be related to the radio jet, and an additional heavily absorbed power-law component. 3C 223 also displays a bright (EW ∼500 eV) Fe Ka emission line.</w:t>
      </w:r>
      <w:r>
        <w:br/>
      </w:r>
      <w:r>
        <w:rPr>
          <w:rStyle w:val="VerbatimChar"/>
        </w:rPr>
        <w:t xml:space="preserve">## 7298                                                                                                                                                                                                                                                                                                                                                                                                                                                                                                                                                                                                                                                                                                                                                                                                                                                                                                                                                                                                                                                                                                                                                                                                                                                                                                                                                                                                                                                                                                                                                                                                                                                                                                                                                                                                                                                                                                                                                                                                                                                                                                                                                                                                                                                                                                                                                                                                                                                                                                                                                                                                                                                                                                                                                                                                                                                                                                                                                                                                                                                                                                                                                                                                                                                                                                                                                                                                                                                                                                                                                                                                                                                                                                                                                                                                                                                                                                                                                                                                                                                                                                                                                                                                                                                                                                                                                                                                                                                                                                                                                                                                                                                                                                                                                                                                                                                                                                                                                                                                                                                                                                                                                                                                                                                                                                                                                            Planetary aurorae are formed by energetic charged particles streaming along the planet’s magnetic field lines into the upper atmosphere from the surrounding space environment. Earth’s main auroral oval is formed through interactions with the solar wind, whereas that at Jupiter is formed through interactions with plasma from the moon Io inside its magnetic field (although other processes form aurorae at both planets). At Saturn, only the main auroral oval has previously been observed and there remains much debate over its origin. Here we report the discovery of a secondary oval at Saturn that is ∼25 per cent as bright as the main oval, and we show this to be caused by interaction with the middle magnetosphere around the planet. This is a weak equivalent of Jupiter’s main oval, its relative dimness being due to the lack of as large a source of ions as Jupiter’s volcanic moon Io. This result suggests that differences seen in the auroral emissions from Saturn and Jupiter are due to scaling differences in the conditions at each of these two planets, whereas the underlying formation processes are the same.</w:t>
      </w:r>
      <w:r>
        <w:br/>
      </w:r>
      <w:r>
        <w:rPr>
          <w:rStyle w:val="VerbatimChar"/>
        </w:rPr>
        <w:t xml:space="preserve">## 7300                                                                                                                                                                                                                                                                                                                                                                                                                                                                                                                                                                                                                                                                                                                                                                                                                                                                                                                                                                                                                                                                                                                                                                                                                                                                                                                                                                                                                                                                                                                                                                                                                                                                                                                                                                                                                                                                                                                                                                                                                                                                                                                                                                                                                                                                                                                                                                                                                                                                                                                                                                                                                                                                                                                                                                                                                                                                                                                                                                                                                                                                                                                                                                                                                                                                                                                                                                                                                                                                                                                                                                                                                                                                                                                                                                                                                                                                                                                                                                                                                                                                                                                                                                                                                                                                                                                                                                                                                                                                                                                                                                                                                                                                                                                                                                                                                                                                                                                        We assess the detectability of baryonic acoustic oscillation (BAO) in the power spectrum of galaxies using ultralarge volume N-body simulations of the hierarchical clustering of dark matter and semi-analytical modelling of galaxy formation. A step-by-step illustration is given of the various effects (non-linear fluctuation growth, peculiar motions, non-linear and scale-dependent bias) which systematically change the form of the galaxy power spectrum on large scales from the simple prediction of linear perturbation theory. Using a new method to extract the scale of the oscillations, we nevertheless find that the BAO approach gives an unbiased estimate of the sound horizon scale. Sampling variance remains the dominant source of error despite the huge volume of our simulation box (=2.41 h -3 Gpc 3 ). We use our results to forecast the accuracy with which forthcoming surveys will be able to measure the sound horizon scale, s, and, hence constrain the dark energy equation of state parameter, w (with simplifying assumptions and without marginalizing over the other cosmological parameters). Pan-STARRS could potentially yield a measurement with an accuracy of Δs/s = 0.5-0.7 per cent (corresponding to Aw ≈ 2-3 per cent), which is competitive with the proposed WFMOS survey (Δs/s = 1 per cent Aw ≈ 4 per cent). Achieving Δw ≤ 1 per cent using BAO alone is beyond any currently commissioned project and will require an all-sky spectroscopic survey, such as would be undertaken by the SPACE mission concept under proposal to ESA.</w:t>
      </w:r>
      <w:r>
        <w:br/>
      </w:r>
      <w:r>
        <w:rPr>
          <w:rStyle w:val="VerbatimChar"/>
        </w:rPr>
        <w:t xml:space="preserve">## 7308                                                                                                                                                                                                                                                                                                                                                                                                                                                                                                                                                                                                                                                                                                                                                                                                                                                                                                                                                                                                                                                                                                                                                                                                                                                                                                                                                                                                                                                                                                                                                                                                                                                                                                                                                                                                                                                                                                                                                                                                                                                                                                                                                                                                                                                                                                                                                                                                                                                                                                                                                                                                                                                                                                                                                                                                                                                                                                                                                                                                                                                                                                                                                                                                                                                                                                                                                                                                                                                                                                                                                                                                                                                                                                                                                                                                                                                                                                                                                                                                       We have undertaken quantitative analysis of four LMC and SMC O4-9.7 extreme supergiants using far- ultraviolet FUSE, ultraviolet IUE/Hubble Space Telescope, and optical Very Large Telescope UV-Visual Echelle Spectrograph spectroscopy. Extended, non-LTE model atmospheres that allow for the consistent treatment of line blanketing, developed by Hillier &amp; Miller, are used to analyze wind and photospherics spec- tral features simultaneously. Using Hto constrain mass-loss rates, He i-He ii photospheric lines reveal stel- lar temperatures that are systematically (5-7.5 kK) and substantially (15%-20%) lower than previously derived from unblanketed, plane-parallel, non-LTE photospheric studies. We have confidence in these revisions since derived temperatures generally yield consistent fits across the entire 912-7000 Aobserved spectral range. In particular, we are able to resolve the UV-optical temperature discrepancy identified for AzV 232 (O7 Iaf + ) in the SMC by Fullerton and coworkers. The temperature and abundance sensitivity of far-ultraviolet, UV, and optical lines are discussed. '' Of '' classification criteria are directly linked to (strong) nitrogen enrichment (via N iii � 4097) and (weak) carbon depletion (via C iii �� 4647-4651), providing evidence for mixing of unprocessed and CNO-processed material at their stellar surfaces. Oxygen abundances are more difficult to constrain, except via O ii lines in the O9.7 supergiant, for which it is also found to be somewhat depleted. Unfortunately, He/H is very difficult to determine in individual O super- giants because of uncertainties in microturbulence and the atmospheric scale height. The effect of wind clumping is also investigated, for which P v �� 1118-1128 potentially provides a useful diagnostic in O star winds, unless phosphorus can be independently demonstrated to be underabundant relative to other heavy elements. Revised stellar properties affect existing calibrations of (1) Lyman continuum photons—a factor of 2 lower for the O4 supergiant—and (2) kinetic energy released into the ISM by O supergiants. Our results also have importance for the calibration of the wind momentum-luminosity relationship for OB stars, particularly since the stars studied here are among the visually brightest OB stars in external galaxies. Subject headings: stars: early-type — stars: fundamental parameters — stars: mass loss — ultraviolet: stars</w:t>
      </w:r>
      <w:r>
        <w:br/>
      </w:r>
      <w:r>
        <w:rPr>
          <w:rStyle w:val="VerbatimChar"/>
        </w:rPr>
        <w:t xml:space="preserve">## 7344                                                                                                                                                                                                                                                                                                                                                                                                                                                                                                                                                                                                                                                                                                                                                                                                                                                                                                                                                                                                                                                                                                                                                                                                                                                                                                                                                                                                                                                                                                                                                                                                                                                                                                                                                                                                                                                                                                                                                                                                                                                                                                                                                                                                                                                                                                                                                                                                                                                                                                                                                                                                                                                                                                                                                                                                                                                                                                                                                                                                                                                                                                                                                                                                                                                                                                                                                                                                                                                                                                                                                                                                                                                                                                                                                                                                                                                                                                                                                                                                                                                                                                                                                                                                                                                                                                                                                                                                                                                                                                                                                                                                                                                                                                                                                                                                                                                                                                                                                                                                                                                                                                                                                                                                                                                                                                                                                                                                                                                                                                                      Using a complete, magnitude-limited sample of active galaxies from the Sloan Digital Sky Survey, we show that the fraction of broad-line (type 1) active galactic nuclei (AGNs) increases with luminosity of the isotropically emitted [O III] narrow emission line. Our results are quantitatively in agreement with, and far less uncertain than, similar trends found from studies of X-ray and radio-selected active galaxies. While the correlation between broad-line fraction and luminosity is qualitatively consistent with the receding torus model, its slope is shallower and we therefore propose a modification to this model where the height of the torus increases slowly with AGN luminosity. We demonstrate that the faint-end slope of the AGN luminosity function steepens significantly when a correction for 'missing' type 2 objects is made, and that this can substantially affect the overall AGN luminosity density extrapolated from samples of more luminous objects.</w:t>
      </w:r>
      <w:r>
        <w:br/>
      </w:r>
      <w:r>
        <w:rPr>
          <w:rStyle w:val="VerbatimChar"/>
        </w:rPr>
        <w:t xml:space="preserve">## 7350                                                                                                                                                                                                                                                                                                                                                                                                                                                                                                                                                                                                                                                                                                                                                                                                                                                                                                                                                                                                                                                                                                                                                                                                                                                                                                                                                                                                                                                                                                                                                                                                                                                                                                                                                                                                                                                                                                                                                                                                                                                                                                                                                                                                                                                                                                                                                                                                                                                                                                                                                                                                                                                                                                                                                                                                                                                                                                                                                                                                                                                                                                                                                                                                                                                                                                                                                                                                                                                                                                                                                                                                                                                                                                                                                                                                                                                                                                                                                                                                                                                                                                                                                                                                                                                                                                                                                                                                                                                                                                                                                                                                                                                                                                                                                                                                                                                                                                                                                                                                                     The results from an X-ray spectral analysis of a large sample of quasars, observed with ASCA, are presented. The sample was selected to include all ASCA observations of quasars, with z&gt;0.05 and MV 99 per cent confidence, confirming the well-known trend between Γ and Hβ FWHM in Seyfert 1s, but at higher luminosities. \n \n \n \nOther spectral complexities are observed from this sample. A soft X-ray excess, with blackbody temperatures in the range 100–300 eV, is seen in many low-z radio-quiet quasars. In most cases the temperatures are probably too hot to originate directly from the disc and could imply that some reprocessing is involved. Iron K-line emission features are also found in the RQQs, but often from partially ionized material. Indeed, in the highest-luminosity RQQs there is neither evidence for iron line emission nor the reflection component expected from disc reflection models. These observations can be explained by an increase in the quasar accretion rate with luminosity, leading to an increase in the ionization state of the surface layers of the disc. The occurrence of ionized or ‘warm’ absorbers is rare in this sample, with only five detections in low-z objects. However, excess neutral X-ray absorption is found towards several of the high-z, predominantly radio-loud, quasars. Although found to increase with quasar redshift, this ‘intrinsic’ absorption may be associated with radio-loud active galactic nuclei.</w:t>
      </w:r>
      <w:r>
        <w:br/>
      </w:r>
      <w:r>
        <w:rPr>
          <w:rStyle w:val="VerbatimChar"/>
        </w:rPr>
        <w:t xml:space="preserve">## 7352                                                                                                                                                                                                                                                                                                                                                                                                                                                                                                                                                                                                                                                                                                                                                                                                                                                                                                                                                                                                                                                                                                                                                                                                                                                                                                                                                                                                                                                                                                                                                                                                                                                                                                                                                                                                                                                                                                                                                                                                                                                                                                                                                                                                                                                                                                                                                                                                                                                                                                                                                                                                                                                                                                                                                                                                                                                                                                                                                                                                                                                                                                                                                                                                                                                                                                                                                                                                                                                                                                                                                                                                                                                                                                                                                                                                                                                                                                                                                                                                                                                                                                                                                                                                                                                                                                                                                                                                                                                                                                                                                                                                                                                                                                                                                                                                                                                                                                                                                                                                                                                                              We demonstrate that the large scatter in the ultra-violet (UV) colours of intermediate- mass early-type galaxies in the local Universe and the inferred low-level recent star formation in these objects can be reproduced by minor mergers in the standardCDM cosmology. Numerical simulations of mergers with mass ratios � 1:4, with reasonable assumptions for the ages, metallicities and dust properties of the merger progenitors, produce good agreement to the observed UV colours of the early-type population, if the infalling satellites are assumed to have (cold) gas fractions � 20%. Early-types that sat- isfy (NUV r) . 3.8 are likely to have experienced mergers with mass ratios between 1:4 and 1:6 within the last � 1.5 Gyrs, while those that satisfy 3.8 &lt; (NUV r) &lt; 5.5 are consistent with either recent mergers with mass ratios � 1:6 or mergers with higher mass ratios that occurred more than � 1.5 Gyrs in the past. We demonstrate that the early-type colour-magnitude relations and colour distributions in both the UV and optical spectral ranges are consistent with the expected frequency of minor merging activity in the standardCDM cosmology at low redshift. We present a strong plausi- bility argument for minor mergers to be the principal mechanism behind the large UV scatter and associated low-level recent star formation observed in early-type galaxies in the nearby Universe.</w:t>
      </w:r>
      <w:r>
        <w:br/>
      </w:r>
      <w:r>
        <w:rPr>
          <w:rStyle w:val="VerbatimChar"/>
        </w:rPr>
        <w:t xml:space="preserve">## 7362                                                                                                                                                                                                                                                                                                                                                                                                                                                                                                                                                                                                                                                                                                                                                                                                                                                                                                                                                                                                                                                                                                                                                                                                                                                                                                                                                                                                                                                                                                                                                                                                                                                                                                                                                                                                                                                                                                                                                                                                                                                                                                                                                                                                                                                                                                                                                                                                                                                                                                                                                                                                                                                                                                                                                                                                                                                                                                                                                                                                                                                                                                                                                                                                                                                                                                                                                                                                                                                                                                                                                                                                                                                                                                                                                                                                                                                                                                                                                                                                                                                                                                                                                                                                                                                                                                                                                                                                                                                                                                                                                                                                                                                                                                                                                                                                                                                                                                                                                                                                                                                                                                                                                                                                                                        We perform collisionless N-body simulations of 1:1 galaxy mergers, using models which include a galaxy halo, disc and bulge, focusing on the behaviour of the halo component. The galaxy models are constructed without recourse to a Maxwellian approximation. We investigate the effect of varying the galaxies’ orientation, their mutual orbit and the initial velocity anisotropy or cusp strength of the haloes upon the remnant halo density profiles and shape, as well as on the kinematics. We observe that the halo density profile (determined as a spherical average, an approximation we find appropriate) is exceptionally robust in mergers, and that the velocity anisotropy of our remnant haloes is nearly independent of the orbits or initial anisotropy of the haloes. The remnants follow the halo anisotropy ‐ local density slope (β‐γ ) relation suggested by Hansen &amp; Moore in the inner parts of the halo, but β is systematically lower than this relation predicts in the outer parts. Remnant halo axis ratios are strongly dependent on the initial parameters of the haloes and on their orbits. We also find that the remnant haloes are significantly less spherical than those described in studies of simulations which include gas cooling.</w:t>
      </w:r>
      <w:r>
        <w:br/>
      </w:r>
      <w:r>
        <w:rPr>
          <w:rStyle w:val="VerbatimChar"/>
        </w:rPr>
        <w:t xml:space="preserve">## 7382                                                                                                                                                                                                                                                                                                                                                                                                                                                                                                                                                                                                                                                                                                                                                                                                                                                                                                                                                                                                                                                                                                                                                                                                                                                                                                                                                                                                                                                                                                                                                                                                                                                                                                                                                                                                                                                                                                                                                                                                                                                                                                                                                                                                                                                                                                                                                                                                                                                                                                                                                                                                                                                                                                                                                                                                                                                                                                                                                                                                                                                                                                                                                                                                                                                                                                                                                                                                                                                                                                                                                                                                                                                                                                                                                                                                                                                                                                                                                                                                                                                                                                                                                                                                                                                                                                                                                                                                                                                                                                                                                                     The outer regions of disc galaxies are becoming increasingly recognized as key testing sites \nfor models of disc assembly and evolution. Important issues are the epoch at which the bulk \nof the stars in these regions formed and how discs grow radially over time. To address these \nissues, we use Hubble Space Telescope Advanced Camera for Surveys imaging to study the \nstar formation history (SFH) of two fields at 9.1 and 11.6 kpc along M33’s northernmajor axis. \nThese fields lie at ∼4 and 5 V-band disc scalelengths and straddle the break in M33’s surface \nbrightness profile. The colour–magnitude diagrams (CMDs) reach the ancient main-sequence \nturn-off with a signal-to-noise ratio of ∼5. From detailed modelling of the CMDs, we find \nthat the majority of stars in both fields combined formed at z &lt; 1. The mean age in the inner \nfield, S1, is ∼3 ± 1 Gyr and the mean metallicity is [M/H]∼−0.5 ± 0.2 dex. The SFH of S1 \nunambiguously reveals how the inside-out growth previously measured for M33’s inner disc \nout to∼6 kpc extends out to the disc edge at∼9 kpc. In comparison, the outer field, S2, is older \n(mean age ∼7±2 Gyr), more metal-poor (mean [M/H]∼−0.8±0.3 dex), and contains ∼30 \ntimes less stellar mass. These results provide the most compelling evidence yet that M33’s \nage gradient reverses at large radii near the disc break and that this reversal is accompanied \nby a break in stellar mass surface density. We discuss several possible interpretations of \nthis behaviour including radial stellar mixing, warping of the gaseous disc, a change in star \nformation efficiency and a transition to another structural component. These results offer one \nof the most detailed views yet of the peripheral regions of any disc galaxy and provide a \nmuch needed observational constraint on the last major epoch of star formation in the outer \ndisc.</w:t>
      </w:r>
      <w:r>
        <w:br/>
      </w:r>
      <w:r>
        <w:rPr>
          <w:rStyle w:val="VerbatimChar"/>
        </w:rPr>
        <w:t xml:space="preserve">## 7388                                                                                                                                                                                                                                                                                                                                                                                                                                                                                                                                                                                                                                                                                                                                                                                                                                                                                                                                                                                                                                                                                                                                                                                                                                                                                                                                                                                                                                                                                                                                                                                                                                                                                                                                                                                                                                                                                                                                                                                                                                                                                                                                                                                                                                                                                                                                                                                                                                                                                                                                                                                                                                                                                                                                                                                                                                                                                                                                                                                                                                                                                                                                                                                                                                                                                                                                                                                                                                                                                                                                                                                                                                                                                                                                                                                                                                                                                                                                                                                                                                                                                                                                                                                                                                                                                                                                                                                                                                                                                                                                                                                                                                                                                                                                                                                                                                                                                                                                                                                                                                                                                                                         Abstract Astrophysicists are increasingly taking into account the effects of orbiting companions on stellar evolution. New discoveries have underlined the role of binary star interactions in a range of astrophysical events, including some that were previously interpreted as being due uniquely to single stellar evolution. We review classical binary phenomena, such as type Ia supernovae, and discuss new phenomena, such as intermediate luminosity transients, gravitational wave-producing double black holes, and the interaction between stars and their planets. Finally, we reassess well-known phenomena, such as luminous blue variables, in light of interpretations that include both single and binary stars. At the same time we contextualise the new discoveries within the framework of binary stellar evolution. The last decade has seen a revival in stellar astrophysics as the complexity of stellar observations is increasingly interpreted with an interplay of single and binary scenarios. The next decade, with the advent of massive projects such as the Square Kilometre Array, the James Webb Space Telescope, and increasingly sophisticated computational methods, will see the birth of an expanded framework of stellar evolution that will have repercussions in many other areas of astrophysics such as galactic evolution and nucleosynthesis.</w:t>
      </w:r>
      <w:r>
        <w:br/>
      </w:r>
      <w:r>
        <w:rPr>
          <w:rStyle w:val="VerbatimChar"/>
        </w:rPr>
        <w:t xml:space="preserve">## 7421                                                                                                                                                                                                                                                                                                                                                                                                                                                                                                                                                                                                                                                                                                                                                                                                                                                                                                                                                                                                                                                                                                                                                                                                                                                                                                                                                                                                                                                                                                                                                                                                                                                                                                                                                                                                                                                                                                                                                                                                                                                                                                                                                                                                                                                                                                                                                                                                                                                                                                                                                                                                                                                                                                                                                                                                                                                                                                                                                                                                                                                                                                                                                                                                                                                                                                                                                                                                                                                                                                                                                                                                                                                                                                                                                                                                                                                                                                                                                                                                                                                                                                                                                                                                                                                                                                                                                                                                                                                                                                                                                                                                                                                                                                                                                                                                                                                                                                                                                                                                                                                                                                                                                                                                                                                                                                                                                                                                                                                                                                                                                                                                                                                                                                                                      We present the discovery of a red supergiant star that exploded as supernova 2003gd in the nearby spiral galaxy M74. The Hubble Space Telescope (HST) and the Gemini Telescope imaged this galaxy 6 to 9 months before the supernova explosion, and subsequent HST images confirm the positional coincidence of the supernova with a single resolved star that is a red supergiant of \\batchmode \\documentclass[fleqn,10pt,legalpaper]{article} \\usepackage{amssymb} \\usepackage{amsfonts} \\usepackage{amsmath} \\pagestyle{empty} \\begin{document} \\(8_{-2}^{+4}\\) \\end{document} solar masses. This confirms both stellar evolution models and supernova theories predicting that cool red supergiants are the immediate progenitor stars of type II–plateau supernovae.</w:t>
      </w:r>
      <w:r>
        <w:br/>
      </w:r>
      <w:r>
        <w:rPr>
          <w:rStyle w:val="VerbatimChar"/>
        </w:rPr>
        <w:t xml:space="preserve">## 7444                                                                                                                                                                                                                                                                                                                                                                                                                                                                                                                                                                                                                                                                                                                                                                                                                                                                                                                                                                                                                                                                                                                                                                                                                                                                                                                                                                                                                                                                                                                                                                                                                                                                                                                                                                                                                                                                                                                                                                                                                                                                                                                                                                                                                                                                                                                                                                                                                                                                                                                                                                                                                                                                                                                                                                                                                                                                                                                                                                                                                                                                                                                                                                                                                                                                                                                                                                                                                                                                                                                                                                                                                                                                                                                                                                                                                                                                                                                                                                                                                                                                                                                                                                                                                                                                                                                                                                                                                                                                                                                                                                                                                                                                                                                                                                                                                                                                                                                                                                                                                                                                                                                                                                                                                                                                                                                                     We investigate the oscillation spectrum of rotating Newtonian neutron stars endowed with purely toroidal magnetic fields, using a time-evolution code to evolve linear perturbations in the Cowling approximation. The background star is generated by numerically solving the magnetohydrodynamics equilibrium equations and may be non-spherical by virtue of both rotation and magnetic effects; hence, our perturbations and background are fully consistent. Whilst the background field is purely toroidal, the perturbed field is mixed poloidal–toroidal. From Fourier analysis of the perturbations, we are able to identify a number of magnetically restored Alfven (or a) modes. We show that in a rotating star pure inertial and a-modes are replaced by hybrid magneto-inertial modes, which reduce to a-modes in the non-rotating limit and inertial modes in the non-magnetic limit. We show that the r-mode instability is suppressed by magnetic fields in sufficiently slowly rotating stars. In addition, we determine magnetic frequency shifts in the f-mode. We discuss the astrophysical relevance of our results, in particular for magnetar oscillations.</w:t>
      </w:r>
      <w:r>
        <w:br/>
      </w:r>
      <w:r>
        <w:rPr>
          <w:rStyle w:val="VerbatimChar"/>
        </w:rPr>
        <w:t xml:space="preserve">## 7459                                                                                                                                                                                                                                                                                                                                                                                                                                                                                                                                                                                                                                                                                                                                                                                                                                                                                                                                                                                                                                                                                                                                                                                                                                                                                                                                                                                                                                                                                                                                                                                                                                                                                                                                                                                                                                                                                                                                                                                                                                                                                                                                                                                                                                                                                                                                                                                                                                                                                                                                                                                                                                                                                                                                                                                                                                                                                                                                                                                                                                                                                                                                                                                                                                                                                                                                                                                                                                                                                                                                                                                                                                                                                                                                                                                                                                                                                                                                                                                                                                                                                                                                                                                                                                                                                                                                                                                                                                                                                                                                                                                                                                                                                                                                                                                                                                                                                                                                                                                                                                                                                                                                                                                                                                                                                                                                                                                                                                                                                                                                                                                                                                                                                                                                                                                                                          We present photometric and spectroscopic data of the peculiar SN 20051a, an object which shows an optical light curve with some luminosity fluctuations and spectra with comparably strong narrow hydrogen and helium lines, probably of circumstellar nature. The increasing full width at half-maximum velocity of these lines is indicative of an acceleration of the circumstellar material. SN 20051a exhibits hybrid properties, sharing some similarities with both Type IIn supernovae and 2006jc-like (Type Ibn) events. We propose that the progenitor of SN 20051a was a very young Wolf-Rayet (WN-type) star which experienced mass ejection episodes shortly before core collapse.</w:t>
      </w:r>
      <w:r>
        <w:br/>
      </w:r>
      <w:r>
        <w:rPr>
          <w:rStyle w:val="VerbatimChar"/>
        </w:rPr>
        <w:t xml:space="preserve">## 7461                                                                                                                                                                                                                                                                                                                                                                                                                                                                                                                                                                                                                                                                                                                                                                                                                                                                                                                                                                                                                                                                                                                                                                                                                                                                                                                                                                                                                                                                                                                                                                                                                                                                                                                                                                                                                                                                                                                                                                                                                                                                                                                                                                                                                                                                                                                                                                                                                                                                                                                                                                                                                                                                                                                                                                                                                                                                                                                                                                                                                                                                                                                                                                                                                                                                                                                                                                                                                                                                                                                                                                                                                                                                                                                                                                                                                                                                                                                                                                                                                                                                                                                                                                                                                                                                                                                                                                                                                                                                                                                                                                                                                                                                                                                                                                                                                                                                                                                                                                                                                                                                                                                                                                                                                                                               The universal baryonic mass fraction (Ω b /Ω m ) can be sensitively constrained using X-ray observations of galaxy clusters. In this paper, we compare the baryonic mass fraction inferred from measurements of the cosmic microwave background with the gas mass fractions (f gas ) of a large sample of clusters taken from the recent literature. In systems cooler than 4 keV, /gas declines as the system temperature decreases. However, in higher temperature systems, f gas (r 500 ) converges to≈(0.12 ± 0.02) (h /0.72) -1.5 , where the uncertainty reflects the systematic variations between clusters at r 500· This is significantly lower than the maximum-likelihood value of the baryon fraction from the recently released Wilkinson Microwave Anisotropy Probe (WMAP) 3-yr results. We investigate possible reasons for this discrepancy, including the effects of radiative cooling and non-gravitational heating, and conclude that the most likely solution is that Ω m is higher than the best-fitting WMAP value (we find Ω m =0.36 +0.11 ¯0.08 , but consistent at the 2σ level. Degeneracies within the WMAP data require that σ 8 must also be greater than the maximum likelihood value for consistency between the data sets.</w:t>
      </w:r>
      <w:r>
        <w:br/>
      </w:r>
      <w:r>
        <w:rPr>
          <w:rStyle w:val="VerbatimChar"/>
        </w:rPr>
        <w:t xml:space="preserve">## 7510                                                                                                                                                                                                                                                                                                                                                                                                                                                                                                                                                                                                                                                                                                                                                                                                                                                                                                                                                                                                                                                                                                                                                                                                                                                                                                                                                                                                                                                                                                                                                                                                                                                                                                                                                                                                                                                                                                                                                                                                                                                                                                                                                                                                                                                                                                                                                                                                                                                                                                                                                                                                                                                                                                                                                                                                                                                                                                                                                                                                                                                                                                                                                                                                                                                                                                                                                                                                                                                                                                                                                                                                                                                                                                                                                                                                                                                                                                                                                                                                                                                                                                                                                                                                                                                                                                                                                                                                                                                                                                                                                                                                                                                                                                                                                                                                                                                                                                                                                                                                                                                                                                                                                                                                                                                                                                                                                                                                                                                                                                                                                                                                                                                                                                                                                                                                                                                                                                                                                                                                                    Searches for radio pulsars are becoming increasingly difficult because of a rise in impulsive man-made terrestrial radio-frequency interference. Here, we present a new technique, zero dispersion measure filtering, which can significantly reduce the effects of such signals in pulsar search data. The technique has already been applied to a small portion of the data from the Parkes multi-beam pulsar survey, resulting in the discovery of four new pulsars, so illustrating its efficacy.</w:t>
      </w:r>
      <w:r>
        <w:br/>
      </w:r>
      <w:r>
        <w:rPr>
          <w:rStyle w:val="VerbatimChar"/>
        </w:rPr>
        <w:t xml:space="preserve">## 7574                                                                                                                                                                                                                                                                                                                                                                                                                                                                                                                                                                                                                                                                                                                                                                                                                                                                                                                                                                                                                                                                                                                                                                                                                                                                                                                                                                                                                                                                                                                                                                                                                                                                                                                                                                                                                                                                                                                                                                                                                                                                                                                                                                                                                                                                                                                                                                                                                                                                                                                                                                                                                                                                                                                                                                                                                                                                                                                                                                                                                                                                                                                                                                                                                                                                                                                                                                                                                                                                                                                                                                                                                                                                                                                                                                                                                                                                                                                                                                                                                                                                                                                                                                                                                                                                                                                                                                                                                                                                                                                                                                                                                                                                                                                                                                                                                                                                                                                                                                                                                                                                                                                                                                                                                                                                                                                                                                                                                               We investigate the uncertainties in the synthetic integrated colors of simple stellar populations, currently the most popular method of estimating the ages of unresolved stellar systems. Three types of uncertainties studied here originate from the stellar models, the population synthesis techniques, and the stellar spectral libraries. Despite some skepticism, synthetic colors appear to be reliable age indicators as long as they are used for select age ranges. Rest-frame optical colors are good age indicators at ages 2-7 Gyr, mainly due to the clear redward evolution of hydrogen-burning stars (main-sequence stars and red giants). At ages sufficiently large to produce hot horizontal-branch stars, the UV-to-optical colors may provide an alternative means for measuring ages. This implies that one can use integrated colors as age indicators for globular clusters in nearby external galaxies and perhaps even for high-redshift galaxies that are passively evolving. Such studies may provide important tests of various galaxy formation scenarios.</w:t>
      </w:r>
      <w:r>
        <w:br/>
      </w:r>
      <w:r>
        <w:rPr>
          <w:rStyle w:val="VerbatimChar"/>
        </w:rPr>
        <w:t xml:space="preserve">## 7611                                                                                                                                                                                                                                                                                                                                                                                                                                                                                                                                                                                                                                                                                                                                                                                                                                                                                                                                                                                                                                                                                                                                                                                                                                                                                                                                                                                                                                                                                                                                                                                                                                                                                                                                                                                                                                                                                                                                                                                                                                                                                                                                                                                                                                                                                                                                                                                                                                                                                                                                                                                                                                                                                                                                                                                                                                                                                                                                                                                                                                                                                                                                                                                                                                                                                                                                                                                                                                                                                                                                                                                                                                                                                                                                                                                                                                                                                                                                                                                                                                                                                                                                                                                                                                                                                                                                                                                                                                                                                                                                                                                                                                                                                                                                                                                                                                                                                                                                                                                                                                            The Large Magellanic Cloud is the most massive satellite galaxy of the Milky Way, with an estimated mass exceeding a tenth of the mass of the Milky Way. Just past its closest approach of about 50 kpc, and flying by the Milky Way at an astonishing speed of 327 km/s, the Large Magellanic Cloud can affect our Galaxy in a number of ways, including dislodging the Milky Way disc from the Galactic centre-of-mass. Here, we report evidence that the Milky Way disc is moving with respect to stellar tracers in the outer halo ($40&lt;r&lt;120$ kpc) at $v_{m travel}=32^{+4}_{-4}$ km/s, in the direction $(\\ell,b)_{m apex}=(56^{+9}_{-9},-34^{+10}_{-9})$ degrees, which points at an earlier location on the LMC trajectory. The resulting reflex motion is detected in the kinematics of outer halo stars and Milky Way satellite galaxies with accurate distances, proper motions and line-of-sight velocities. Our results indicate that dynamical models of our Galaxy cannot neglect gravitational perturbations induced by the Large Magellanic Cloud infall, nor can observations of the stellar halo be treated in a reference frame that does not correct for disc reflex motion. Future spectroscopic surveys of the stellar halo combined with Gaia astrometry will allow for sophisticated modelling of the Large Magellanic Cloud trajectory across the Milky Way, constraining the dark matter distribution in both galaxies with unprecedented detail.</w:t>
      </w:r>
      <w:r>
        <w:br/>
      </w:r>
      <w:r>
        <w:rPr>
          <w:rStyle w:val="VerbatimChar"/>
        </w:rPr>
        <w:t xml:space="preserve">## 7688                                                                                                                                                                                                                                                                                                                                                                                                                                                                                                                                                                                                                                                                                                                                                                                                                                                                                                                                                                                                                                                                                                                                                                                                                                                                                                                                                                                                                                                                                                                                                                                                                                                                                                                                                                                                                                                                                                                                                                                                                                                                                                                                                                                                                                                                                                                                                                                                                                                                                                                                                                                                                                                                                                                                                                                                                                                                                                                                                                                                                                                                                                                                                                                                                                                                                                                                                                                                                                                                                                                                                                                                                                                                                                                                                                                                                                                                                                                                                                                                                                                                                                                                                   When a core-collapse supernova occurs in a binary system, the surviving star as well as the compact remnant emerging from the supernova may reach a substantial space velocity. With binary population synthesis modelling at solar and one-fifth of solar metallicity, we predict the velocities of such runaway stars or binaries. We compile predictions for runaway OB stars, red supergiants and Wolf–Rayet stars, either isolated or with a compact companion. For those stars or binaries which undergo a second stellar explosion we compute their further evolution and the distance travelled until a Type II or Type Ibc supernova or a long or short gamma-ray burst (GRB) occurs. We find our predicted population of OB runaway stars broadly matches the observed population of stars but, to match the fastest observed Wolf–Rayet runaway stars, we require that black holes receive an asymmetric kick upon formation. We find that at solar metallicity Type Ic supernova progenitors travel shorter distances than the progenitors of other supernova types because they are typically more massive and thus have shorter lifetimes. Those of Type IIP supernovae can fly farthest about 48 pc on average at solar metallicity, with about 8 per cent of them reaching 100 pc. In considering the consequences of assuming that the progenitors of long GRBs are spun-up secondary stars that experience quasi-homogeneous evolution, we find that such evolution has a dramatic effect on the population of runaway Wolf– Rayet stars and that some 30 per cent of GRBs could occur a hundred parsec or more from their initial positions. We also consider mergers of double compact object binaries consisting of neutron stars and/or black holes. We find the most common type of visible mergers are neutron star–black hole mergers that are roughly 10 times more common than neutron star–neutron star mergers. All compact mergers have a wide range of merger times from years to Gyr and are predicted to occur 300 times less often than supernovae in the Milky Way. We also find that there may be a population of low-velocity neutron stars that are ejected from a binary rather than by their own natal kick. These neutron stars need to be included when the distribution of neutron star kicks is deduced from observations.</w:t>
      </w:r>
      <w:r>
        <w:br/>
      </w:r>
      <w:r>
        <w:rPr>
          <w:rStyle w:val="VerbatimChar"/>
        </w:rPr>
        <w:t xml:space="preserve">## 7689                                                                                                                                                                                                                                                                                                                                                                                                                                                                                                                                                                                                                                                                                                                                                                                                                                                                                                                                                                                                                                                                                                                                                                                                                                                                                                                                                                                                                                                                                                                                                                                                                                                                                                                                                                                                                                                                                                                                                                                                                                                                                                                                                                                                                                                                                                                                                                                                                                                                                                                                                                                                                                                                                                                                                                                                                                                                                                                                                                                                                                                                                                                                                                                                                                                                                                                                                                                                                                                                                                                                                                                                                                                                                                                                                                                                                                                                                                                                                                                                                                                                                                                                                   When a core-collapse supernova occurs in a binary system, the surviving star as well as the compact remnant emerging from the supernova may reach a substantial space velocity. With binary population synthesis modelling at solar and one-fifth of solar metallicity, we predict the velocities of such runaway stars or binaries. We compile predictions for runaway OB stars, red supergiants and Wolf–Rayet stars, either isolated or with a compact companion. For those stars or binaries which undergo a second stellar explosion we compute their further evolution and the distance travelled until a Type II or Type Ibc supernova or a long or short gamma-ray burst (GRB) occurs. We find our predicted population of OB runaway stars broadly matches the observed population of stars but, to match the fastest observed Wolf–Rayet runaway stars, we require that black holes receive an asymmetric kick upon formation. We find that at solar metallicity Type Ic supernova progenitors travel shorter distances than the progenitors of other supernova types because they are typically more massive and thus have shorter lifetimes. Those of Type IIP supernovae can fly farthest about 48 pc on average at solar metallicity, with about 8 per cent of them reaching 100 pc. In considering the consequences of assuming that the progenitors of long GRBs are spun-up secondary stars that experience quasi-homogeneous evolution, we find that such evolution has a dramatic effect on the population of runaway Wolf– Rayet stars and that some 30 per cent of GRBs could occur a hundred parsec or more from their initial positions. We also consider mergers of double compact object binaries consisting of neutron stars and/or black holes. We find the most common type of visible mergers are neutron star–black hole mergers that are roughly 10 times more common than neutron star–neutron star mergers. All compact mergers have a wide range of merger times from years to Gyr and are predicted to occur 300 times less often than supernovae in the Milky Way. We also find that there may be a population of low-velocity neutron stars that are ejected from a binary rather than by their own natal kick. These neutron stars need to be included when the distribution of neutron star kicks is deduced from observations.</w:t>
      </w:r>
      <w:r>
        <w:br/>
      </w:r>
      <w:r>
        <w:rPr>
          <w:rStyle w:val="VerbatimChar"/>
        </w:rPr>
        <w:t xml:space="preserve">## 7722                                                                                                                                                                                                                                                                                                                                                                                                                                                                                                                                                                                                                                                                                                                                                                                                                                                                                                                                                                                                                                                                                                                                                                                                                                                                                                                                                                                                                                                                                                                                                                                                                                                                                                                                                                                                                                                                                                                                                                                                                                                                                                                                                                                                                                                                                                                                                                                                                                                                                                                                                                                                                                                                                                                                                                                                                                                                                                                                                                                                                                                                                                                                                                                                                                                                                                                                                                                                                                                                                                                                                                                                                                                                                                                                                                                                                                                                                                                                                                                                                                                                                                                                                                                                                                                                                                                                                                                                  We show that a dual-population unification scheme provides a successful paradigm with which to describe the evolution and beaming of all bright extragalactic radio sources. The paradigm consists of two intrinsic radio-source populations, based on the two distinct radio-galaxy morphologies of Fanaroff-Riley classes I and II. These represent the ‘unbeamed’ or ‘side-on’ parent populations of steep radio spectra; the ‘beamed’ source types including flat-spectrum quasars and BLLac objects, arise through the random alignment of their radio-axis to our line-of-sight where Dopplerbeaming of the relativistic radio jets produces highly anisotropic radio emission. We develop the model in two stages. In the first stage the source space density as a function of cosmic epoch is determined for the two parent populations, and for this we use low-frequency source-count and identification data to avoid biases due to Doppler-enhanced radio emission. The second stage defines the beaming models for each population, using high-frequency survey data and in particular the 5-GHz source count in which at high flux densities the flat- and steep-spectrum sources contribute in similar measure. We assume that the flat-spectrum objects, quasars and BLLac objects are ‘beamed’ versions of FRI and FRII objects in which the close alignment of radio-axis with line-of-sight has changed the radio appearance into a core-dominated (flat-spectrum) object. We adopt a simple parameterisation of the beaming, orient the parent populations at random with a Monte-Carlo process, and use a minimisaton process to determine beaming parameters which yield a best fit to the 5-GHz souce count. The best-fit parameters are found to be in good agreement with those measured observationally for individual radio sources. In this, the model accurately reproduces the change in source-count form with frequency. Indeed the unified-scheme paradigm has great predictive power, and we show how the model successfully describes several additional and independent data sets.</w:t>
      </w:r>
      <w:r>
        <w:br/>
      </w:r>
      <w:r>
        <w:rPr>
          <w:rStyle w:val="VerbatimChar"/>
        </w:rPr>
        <w:t xml:space="preserve">## 7743                                                                                                                                                                                                                                                                                                                                                                                                                                                                                                                                                                                                                                                                                                                                                                                                                                                                                                                                                                                                                                                                                                                                                                                                                                                                                                                                                                                                                                                                                                                                                                                                                                                                                                                                                                                                                                                                                                                                                                                                                                                                                                                                                                                                                                                                                                                                                                                                                                                                                                                                                                                                                                                                                                                                                                                                                                                                                                                                                                                                                                                                                                                                                                                                                                                                                                                                                                                                                                                                                                                                                                                                                                                                                                                                                                                                                                                                                                                                                                                                                                                                                                                                                                                                                                                                                                                                                                                                                                                                                                                                                                                                                                                                                                                                                                                                                                                                                                                                                                                                                                                                                                                                                                                                                                                                                                                                                                                                                                                                                                                                                                                                                                                                                                                                                               We have performed hydrodynamical simulations to investigate the effects of galactic winds on the high-redshift (z = 3) universe. Strong winds suppress the formation of low-mass galaxies significantly, and the metals carried by them produce C IV absorption lines with properties in reasonable agreement with observations. The winds have little effect on the statistics of the H I-absorption lines, because the hot gas bubbles blown by the winds fill only a small fraction of the volume and because they tend to escape into the voids, thereby leaving the filaments that produce these lines intact. Subject headings: cosmology: observations — cosmology: theory — galaxies: formation — intergalactic medium — quasars: absorption lines</w:t>
      </w:r>
      <w:r>
        <w:br/>
      </w:r>
      <w:r>
        <w:rPr>
          <w:rStyle w:val="VerbatimChar"/>
        </w:rPr>
        <w:t xml:space="preserve">## 7792                                                                                                                                                                                                                                                                                                                                                                                                                                                                                                                                                                                                                                                                                                                                                                                                                                                                                                                                                                                                                                                                                                                                                                                                                                                                                                                                                                                                                                                                                                                                                                                                                                                                                                                                                                                                                                                                                                                                                                                                                                                                                                                                                                                                                                                                                                                                                                                                                                                                                                                                                                                                                                                                                                                                                                                                                                                                                                                                                                                                                                                                                                                                                                                                                                                                                                                                                                                                                                                                                                                                                                                                                                                                                                                                                                                                                                                                                                                                                                                                                                                                                                                                                                                                                                                                                                                                                                                                                                                                                                                                                                                                                                                                                                                                                                                                                                                                                                                                                                                                                                                                                                                                                                                                                                                                                                                                                                  Due to orbital decay by gravitational-wave radiation, some close-binary helium white dwarfs are expected to merge within a Hubble time. The immediate merger products are believed to be helium-rich sdO stars, essentially helium main-sequence stars. We present new evolution calculations for these post-merger stars beyond the core helium-burning phase. The most massive He-sdO’s develop a strong helium-burning shell and evolve to become helium-rich giants. We include nucleosynthesis calculations following the merger of 0:4M helium white-dwarf pairs with metallicities Z = 0:0001; 0:004; 0:008 and 0.02. The surface chemistries of the resulting giants are in partial agreement with the observed abundances of R Coronae Borealis and extreme helium stars. Such stars might represent a third, albeit rare, evolution channel for the latter, in addition to the CO+He white dwarf merger and the very-late thermal pulse channels proposed previously. We conrm a recent suggestion that lithium seen in R CrB stars could form naturally during the hot phase of a merger in the presence of 3 He from the donor white dwarf.</w:t>
      </w:r>
      <w:r>
        <w:br/>
      </w:r>
      <w:r>
        <w:rPr>
          <w:rStyle w:val="VerbatimChar"/>
        </w:rPr>
        <w:t xml:space="preserve">## 7812                                                                                                                                                                                                                                                                                                                                                                                                                                                                                                                                                                                                                                                                                                                                                                                                                                                                                                                                                                                                                                                                                                                                                                                                                                                                                                                                                                                                                                                                                                                                                                                                                                                                                                                                                                                                                                                                                                                                                                                                                                                                                                                                                                                                                                                                                                                                                                                                                                                                                                                                                                                                                                                                                                                                                                                                                                                                                                                                                                                                                                                                                                                                                                                                                                                                                                                                                                                                                                                                                                                                                                                                                                                                                                                                                                                                                                                                                                                                                                                                                                                                                                                                                                                                                                                                                                                                                                                                                                                                                                                                                                                                                                                                                                                                        We run N-body smoothed particle hydrodynamics (SPH) simulations of a Milky Way sized galaxy. The code takes into account hydrodynamics, self-gravity, star formation, supernova and stellar wind feedback, radiative cooling and metal enrichment. The simulated galaxy is a barred-spiral galaxy consisting of a stellar and gas disc, enveloped in a static dark matter halo. Similar to what is found in our pure N-body simulation of a non-barred galaxy in Grand et. al. (2012), we find that the spiral arms are transient features whose pattern speeds decrease with radius, in such a way that the pattern speed is similar to the rotation of star particles. Compared to the non-barred case, we find that the spiral arm pattern speed is slightly faster than the rotation speed of star particles: the bar appears to boost the pattern speed ahead of the rotational velocity. We trace particle motion around the spiral arms at different radii, and demonstrate that there are star particles that are drawn towards and join the arm from behind (in front of) the arm and migrate toward the outer (inner) regions of the disc until the arm disappears as a result of their transient nature. We see this migration over the entire radial range analysed, which is a consequence of the spiral arm rotating at similar speeds to star particles at all radii, which is inconsistent with the prediction of classical density wave theory. The bar does not prevent this systematic radial migration, which is shown to largely preserve circular orbits. We also demonstrate that there is no significant offset of different star forming tracers across the spiral arm, which is also inconsistent with the prediction of classical density wave theory.</w:t>
      </w:r>
      <w:r>
        <w:br/>
      </w:r>
      <w:r>
        <w:rPr>
          <w:rStyle w:val="VerbatimChar"/>
        </w:rPr>
        <w:t xml:space="preserve">## 7813                                                                                                                                                                                                                                                                                                                                                                                                                                                                                                                                                                                                                                                                                                                                                                                                                                                                                                                                                                                                                                                                                                                                                                                                                                                                                                                                                                                                                                                                                                                                                                                                                                                                                                                                                                                                                                                                                                                                                                                                                                                                                                                                                                                                                                                                                                                                                                                                                                                                                                                                                                                                                                                                                                                                                                                                                                                                                                                                                                                                                                                                                                                                                                                                                                                                                                                                                                                                                                                                                                                                                                                                                                                                                                                                                                                                                                                                                                                                                                                                                                                                                                                                                                                                                                                                                                                                                                                                                                                                                                                                                                                                                                                                                                                                                                                                                                                                                                                                                                                                                                                                                                                      By utilizing the large multiplexing advantage of the Two-degree Field spectrograph on the Anglo-Australian Telescope, we have been able to obtain a complete spectroscopic sample of all objects in a predefined magnitude range, 16.5 &lt; bj &lt; 19.7, regardless of morphology, in an area toward the center of the Fornax Cluster of galaxies. Among the unresolved or marginally resolved targets, we have found five objects that are actually at the redshift of the Fornax Cluster; i.e., they are extremely compact dwarf galaxies or extremely large star clusters. All five have absorption-line spectra. With intrinsic sizes of less than 11 HWHM (corresponding to approximately 100 pc at the distance of the cluster), they are more compact and significantly less luminous than other known compact dwarf galaxies, yet much brighter than any globular cluster. In this paper we present new ground-based optical observations of these enigmatic objects. In addition to having extremely high central surface brightnesses, these objects show no evidence of any surrounding low surface brightness envelopes down to much fainter limits than is the case for, e.g., nucleated dwarf elliptical galaxies. Thus, if they are not merely the stripped remains of some other type of galaxy, then they appear to have properties unlike any previously known type of stellar system.</w:t>
      </w:r>
      <w:r>
        <w:br/>
      </w:r>
      <w:r>
        <w:rPr>
          <w:rStyle w:val="VerbatimChar"/>
        </w:rPr>
        <w:t xml:space="preserve">## 7822                                                                                                                                                                                                                                                                                                                                                                                                                                                                                                                                                                                                                                                                                                                                                                                                                                                                                                                                                                                                                                                                                                                                                                                                                                                                                                                                                                                                                                                                                                                                                                                                                                                                                                                                                                                                                                                                                                                                                                                                                                                                                                                                                                                                                                                                                                                                                                                                                                                                                                                                                                                                                                                                                                                                                                                                                                                                                                                                                                                                                                                                                                                                                                                                                                                                                                                                                                                                                                                                                                                                                                                                                                                                                                                                                                                                                                                                                                                                                                                                                                                                                                                                                                                                                                                                                                                                                                                                                                                                                                                                                                                                                 We have compiled a pseudo-snapshot data set of two-colour observations from the Hubble Space Telescope archive for a sample of 53 rich LMC clusters with ages of 106–1010 yr. We present surface brightness profiles for the entire sample, and derive structural parameters for each cluster, including core radii, and luminosity and mass estimates. Because we expect the results presented here to form the basis for several further projects, we describe in detail the data reduction and surface brightness profile construction processes, and compare our results with those of previous ground-based studies. \n \n \n \nThe surface brightness profiles show a large amount of detail, including irregularities in the profiles of young clusters (such as bumps, dips and sharp shoulders), and evidence for both double clusters and post-core-collapse (PCC) clusters. In particular, we find power-law profiles in the inner regions of several candidate PCC clusters, with slopes of approximately −0.7, but showing considerable variation. We estimate that 20 ± 7 per cent of the old cluster population of the Large Magellanic Cloud (LMC) has entered PCC evolution, a similar fraction to that for the Galactic globular cluster system. In addition, we examine the profile of R136 in detail and show that it is probably not a PCC cluster. \n \n \n \nWe also observe a trend in core radius with age that has been discovered and discussed in several previous publications by different authors. Our diagram has better resolution, however, and appears to show a bifurcation at several hundred Myr. We argue that this observed relationship reflects true physical evolution in LMC clusters, with some experiencing small-scale core expansion owing to mass loss, and others large-scale expansion owing to some unidentified characteristic or physical process.</w:t>
      </w:r>
      <w:r>
        <w:br/>
      </w:r>
      <w:r>
        <w:rPr>
          <w:rStyle w:val="VerbatimChar"/>
        </w:rPr>
        <w:t xml:space="preserve">## 7856                                                                                                                                                                                                                                                                                                                                                                                                                                                                                                                                                                                                                                                                                                                                                                                                                                                                                                                                                                                                                                                                                                                                                                                                                                                                                                                                                                                                                                                                                                                                                                                                                                                                                                                                                                                                                                                                                                                                                                                                                                                                                                                                                                                                                                                                                                                                                                                                                                                                                                                                                                                                                                                                                                                                                                                                                                                                                                                                                                                                                                                                                                                                                                                                                                                                                                                                                                                                                                                                                                                                                                                                                                                                                                                                                                                                                                                                                                                                                                                                                                                                                                                                                                                                                                                                                                                                                                                                                                                                                                                                                                                                                                                                                                                                                                                                                                                                                                                                                                                                                                                                                                                                                                                                                                                                                                                                                                                                                   We have applied an eccentric accretion disc theory in simplified form to the case of an accretion disc in a binary system, where the disc contains the 3:1 Lindblad resonance. This is relevant to the case of superhumps in SU Ursae Majoris cataclysmic variables and other systems, where it is thought that this resonance leads to growth of eccentricity and a modulation in the light curve due to the interaction of a precessing eccentric disc with tidal stresses. A single differential equation is formulated which describes the propagation, resonant excitation and viscous damping of eccentricity. The theory is first worked out in the simple case of a narrow ring and leads to the conclusion that the eccentricity distribution is locally suppressed by the presence of the resonance, creating a dip in the eccentricity at the resonant radius. Application of this theory to the superhump case confirms this conclusion and produces a more accurate expression for the precession rate of the disc than has been previously accomplished with simple dynamical estimates.</w:t>
      </w:r>
      <w:r>
        <w:br/>
      </w:r>
      <w:r>
        <w:rPr>
          <w:rStyle w:val="VerbatimChar"/>
        </w:rPr>
        <w:t xml:space="preserve">## 7857                                                                                                                                                                                                                                                                                                                                                                                                                                                                                                                                                                                                                                                                                                                                                                                                                                                                                                                                                                                                                                                                                                                                                                                                                                                                                                                                                                                                                                                                                                                                                                                                                                                                                                                                                                                                                                                                                                                                                                                                                                                                                                                                                                                                                                                                                                                                                                                                                                                                                                                                                                                                                                                                                                                                                                                                                                                                                                                                                                                                                                                                                                                                                                                                                                                                                                                                                                                                                                                                                                                                                                                                                                                                                                                                                                                                   We have surveyed four of the globular clusters in the Fornax dwarf galaxy (clusters 1, 2, 3 and 5) for RR Lyrae stars, using archival F555W and F814W Hubble Space Telescope observations. We identify 197 new RR Lyrae stars in these four clusters, and 13 additional candidate horizontal-branch variable stars. Although somewhat restricted by our short observational baseline, we derive periods and light curves for all of the stars in the sample, and calculate photometric parameters such as mean magnitudes and colours. This is the first time that RR Lyrae stars in the Fornax globular clusters have been quantitatively identified and measured. We find that the Fornax clusters have exceptionally large specific frequencies of RR Lyrae stars, in comparison with the galactic globular clusters. It is likely that Fornax 1 has the largest specific frequency measured in any globular cluster. In addition, the Fornax clusters are unusual in that their RR Lyrae populations possess mean characteristics intermediate between the two Oosterhoff groups defined by the galactic globular clusters. In this respect the RR Lyrae populations in the Fornax clusters most closely resemble the field populations in several dwarf galaxies. Fornax 5 has an unusually large fraction of RRc stars, and also possesses several strong RRe (second overtone pulsator) candidates. With a large sample of horizontal-branch variable stars available to us, we revise previous measurements of the horizontal-branch morphology in each cluster. The Fornax clusters most closely resemble the 'young' galactic halo population defined by Zinn in that their horizontal-branch morphologies are systematically redder than many galactic clusters of similar metallicity. We also confirm the existence of the second-parameter effect among the Fornax clusters, most markedly between clusters 1 and 3. The edges of the instability strip are well defined in several of the Fornax clusters, and we are able to make measurements of the intrinsic V - I colours of these edges. Finally, we determine foreground reddening and distance estimates for each cluster. We find a mean distance modulus to the Fornax dwarf of (m - M) 0 = 20.66 ′ 0.03 (random) ′0.15 (systematic). Our measurements are consistent with a line-of-sight depth of ∼8-10 kpc for this galaxy, which is in accordance with its dimensions as measured in the plane of the sky. This approximately spherical shape for Fornax is incompatible with tidal model explanations for the observed high internal stellar velocity dispersions in many dwarf spheroidal galaxies. Dark matter dominance is suggested.</w:t>
      </w:r>
      <w:r>
        <w:br/>
      </w:r>
      <w:r>
        <w:rPr>
          <w:rStyle w:val="VerbatimChar"/>
        </w:rPr>
        <w:t xml:space="preserve">## 7877                                                                                                                                                                                                                                                                                                                                                                                                                                                                                                                                                                                                                                                                                                                                                                                                                                                                                                                                                                                                                                                                                                                                                                                                                                                                                                                                                                                                                                                                                                                                                                                                                                                                                                                                                                                                                                                                                                                                                                                                                                                                                                                                                                                                                                                                                                                                                                                                                                                                                                                                                                                                                                                                                                                                                                                                                                                                                                                                                                                                                                                                                                                                                                                                                                                                                                                                                                                                                                                                                                                                                                                                                                                                                                                                                                                                                                                                                                                                                                                                                                                                                                                                                                                                                                                                                                                                                                                                                                                                                                                                                                                                                                                                                                                                                                                                                                                                                                                                                                                                                                                                                                                                                                                                                                                                                                                                                                                                                                                                                                                                                                                                                                                                                                                                                                                                                                                                                                                                                                                                                                                                                                                                                                                          Radiative efficiency in radio-loud active galactic nuclei is governed by the accretion rate onto the central black hole rather than directly by the type of accreted matter; while it correlates with real differences in host galaxies and environments, it does not provide unambiguous information about particular objects.</w:t>
      </w:r>
      <w:r>
        <w:br/>
      </w:r>
      <w:r>
        <w:rPr>
          <w:rStyle w:val="VerbatimChar"/>
        </w:rPr>
        <w:t xml:space="preserve">## 7909                                                                                                                                                                                                                                                                                                                                                                                                                                                                                                                                                                                                                                                                                                                                                                                                                                                                                                                                                                                                                                                                                                                                                                                                                                                                                                                                                                                                                                                                                                                                                                                                                                                                                                                                                                                                                                                                                                                                                                                                                                                                                                                                                                                                                                                                                                                                                                                                                                                                                                                                                                                                                                                                                                                                                                                                                                                                                                                                                                                                                                                                                                                                                                                                                                                                                                                                                                                                                                                                                                                                                                                                                                                                                                                                                                                                                                                                                                                                                                                                                                                                                                                                                                                                                                                                                                                                                                                                                                                                                                                                                                                                                                                                                                                                                                                                                                                                                                                                                                                                                                                                                                                                                                                                                                                                                                                                                                                         We present the PPAK Integral Field Spectroscopy (IFS) Nearby Galaxies Survey (PINGS), a two-dimensional spectroscopic mosaicking of 17 nearby disc galaxies in the optical wavelength range. This project represents the first attempt to obtain continuous coverage spectra of the whole surface of a galaxy in the nearby Universe. The final data set comprises more than 50 000 individual spectra, covering in total an observed area of nearly 80 arcmin 2 . The observations will be supplemented with broad-band and narrow-band imaging for those objects without publicly available images in order to maximize the scientific and archival values of the data set. In this paper we describe the main astrophysical issues to be addressed by the PINGS project, present the galaxy sample and explain the observing strategy, the data reduction process and all uncertainties involved. Additionally, we give some scientific highlights extracted from the first analysis of the PINGS sample. A companion paper will report on the first results obtained for NGC 628: the largest IFS survey on a single galaxy.</w:t>
      </w:r>
      <w:r>
        <w:br/>
      </w:r>
      <w:r>
        <w:rPr>
          <w:rStyle w:val="VerbatimChar"/>
        </w:rPr>
        <w:t xml:space="preserve">## 7922                                                                                                                                                                                                                                                                                                                                                                                                                                                                                                                                                                                                                                                                                                                                                                                                                                                                                                                                                                                                                                                                                                                                                                                                                                                                                                                                                                                                                                                                                                                                                                                                                                                                                                                                                                                                                                                                                                                                                                                                                                                                                                                                                                                                                                                                                                                                                                                                                                                                                                                                                                                                                                                                                                                                                                                                                                                                                                                                                                                                                                                                                                                                                                                                                                                                                                                                                                                                                                                                                                                                                                                                                                                                                                                                                                                                                                                                                                                                                                                                                                                                                                                                                                                                                                                                                                                                                                                                                                                                                                                                                                                                                                                                                                                                                                                                                                                                                                                                                                                                                                                                                                                                                                                                                                                                                                                                                                                                                                                                                                                                                                                            In this paper we discuss the nature and the possible formation scenarios of the companion of the brown dwarf 2MASS 1207334-393254. We initially discuss the basic physical properties of this object and conclude that, although from its absolute mass (5MJup) it is a planetary object, in terms of its mass ratio q and of its separation a with respect to the primary brown dwarf, it is consistent with the statistical properties of binaries with higher primary mass. We then explore the possible formation mechanism for this object. We show that the standard planet formation mechanism of core accretion is far too slow to form this object within 10 Myr, the observed age of the system. On the other hand, the alternative mechanism of gravitational instability (proposed both in the context of planet and of binary formation) may, in principle, work and form a system with the observed properties.</w:t>
      </w:r>
      <w:r>
        <w:br/>
      </w:r>
      <w:r>
        <w:rPr>
          <w:rStyle w:val="VerbatimChar"/>
        </w:rPr>
        <w:t xml:space="preserve">## 7934                                                                                                                                                                                                                                                                                                                                                                                                                                                                                                                                                                                                                                                                                                                                                                                                                                                                                                                                                                                                                                                                                                                                                                                                                                                                                                                                                                                                                                                                                                                                                                                                                                                                                                                                                                                                                                                                                                                                                                                                                                                                                                                                                                                                                                                                                                                                                                                                                                                                                                                                                                                                                                                                                                                                                                                                                                                                                                                                                                                                                                                                                                                                                                                                                                                                                                                                                                                                                                                                                                                                                                                                                                                                                                                                                                                                                                                                                                                                                                                                                                                                                                                                                                                                                                                                                                                                                                                                                                                                                                                                                                                                                                                                                                                                                                                                                                                                                                                                                                                                                                                                                                                                                                                                                                                                                                                                                                                                                                                                                                                                                                                                                                                          Astrophysical jets seem to occur in nearly all types of accreting objects, from supermassive black holes to young stellar objects. On the basis of x-ray binaries, a unified scenario describing the disc/jet coupling has evolved and been extended to many accreting objects. The only major exceptions are thought to be cataclysmic variables: Dwarf novae, weakly accreting white dwarfs, show similar outburst behavior to x-ray binaries, but no jet has yet been detected. Here we present radio observations of a dwarf nova in outburst showing variable flat-spectrum radio emission that is best explained as synchrotron emission originating in a transient jet. Both the inferred jet power and the relation to the outburst cycle are analogous to those seen in x-ray binaries, suggesting that the disc/jet coupling mechanism is ubiquitous.</w:t>
      </w:r>
      <w:r>
        <w:br/>
      </w:r>
      <w:r>
        <w:rPr>
          <w:rStyle w:val="VerbatimChar"/>
        </w:rPr>
        <w:t xml:space="preserve">## 7969                                                                                                                                                                                                                                                                                                                                                                                                                                                                                                                                                                                                                                                                                                                                                                                                                                                                                                                                                                                                                                                                                                                                                                                                                                                                                                                                                                                                                                                                                                                                                                                                                                                                                                                                                                                                                                                                                                                                                                                                                                                                                                                                                                                                                                                                                                                                                                                                                                                                                                                                                                                                                                                                                                                                                                                                                                                                                                                                                                                                                                                                                                                                                                                                                                                                                                                                                                                                                                                                                                                                                                                                                                                                                                                                                                                                                                                                                                                                                                                                                                                                                                                                                                                                                                                                                                                                                                                                                                                                                                                                                                                                                                                                                                                                        We run N-body smoothed particle hydrodynamics (SPH) simulations of a Milky Way sized galaxy. The code takes into account hydrodynamics, self-gravity, star formation, supernova and stellar wind feedback, radiative cooling and metal enrichment. The simulated galaxy is a barred-spiral galaxy consisting of a stellar and gas disc, enveloped in a static dark matter halo. Similar to what is found in our pure N-body simulation of a non-barred galaxy in Grand et. al. (2012), we find that the spiral arms are transient features whose pattern speeds decrease with radius, in such a way that the pattern speed is similar to the rotation of star particles. Compared to the non-barred case, we find that the spiral arm pattern speed is slightly faster than the rotation speed of star particles: the bar appears to boost the pattern speed ahead of the rotational velocity. We trace particle motion around the spiral arms at different radii, and demonstrate that there are star particles that are drawn towards and join the arm from behind (in front of) the arm and migrate toward the outer (inner) regions of the disc until the arm disappears as a result of their transient nature. We see this migration over the entire radial range analysed, which is a consequence of the spiral arm rotating at similar speeds to star particles at all radii, which is inconsistent with the prediction of classical density wave theory. The bar does not prevent this systematic radial migration, which is shown to largely preserve circular orbits. We also demonstrate that there is no significant offset of different star forming tracers across the spiral arm, which is also inconsistent with the prediction of classical density wave theory.</w:t>
      </w:r>
      <w:r>
        <w:br/>
      </w:r>
      <w:r>
        <w:rPr>
          <w:rStyle w:val="VerbatimChar"/>
        </w:rPr>
        <w:t xml:space="preserve">## 7970                                                                                                                                                                                                                                                                                                                                                                                                                                                                                                                                                                                                                                                                                                                                                                                                                                                                                                                                                                                                                                                                                                                                                                                                                                                                                                                                                                                                                                                                                                                                                                                                                                                                                                                                                                                                                                                                                                                                                                                                                                                                                                                                                                                                                                                                                                                                                                                                                                                                                                                                                                                                                                                                                                                                                                                                                                                                                                                                                                                                                                                                                                                                                                                                                                                                                                                                                                                                                                                                                                                                                                                                                                                                                                                                                                                                                                                                                                                                                                                                                                                                                                                                                                                                                                                                                                                                                                                                                                                                                                                                                                                           We employ spectroscopic and photometric data from the Sloan Digital Sky Survey Data Release 7, in a 500-deg 2 region, to understand the evolution of dwarf [~(M* + 2) &lt; M z &lt; M * + 4] galaxies in the Coma supercluster (z = 0.023). We show that in the Coma supercluster, the red dwarf galaxies are mostly concentrated in the dense cores of the Coma and Abell 1367 clusters, and in the galaxy groups embedded in the filament connecting them. The post-starburst (k+A) dwarfs, however, are found in the infall regions of the Coma and Abell 1367 clusters, and occasionally in galaxy groups embedded along the filament, suggesting that strong velocity fields prevalent in the vicinity of deep potential wells may be closely related to the mechanism(s) leading to the post-starburst phase in dwarf galaxies. Moreover, the blue colour of some k+A dwarfs in the Coma cluster, found within its virial radius, suggests that the star formation in these galaxies was quenched very rapidly in the last 500 Myr. More than 60 per cent of all red dwarf galaxies in the supercluster have 0-3 A of Hδ in absorption, which suggests that a major episode of star formation occurred in a non-negligible fraction of these galaxies, ending within the last Gyr, allowing them to move to the red sequence. The distribution of the blue dwarf galaxies in the Coma supercluster is bimodal in the EW(Hα)-EW(Hδ) plane, where EW represents equivalent width, with one population having very high emission in Hα and some emission in Hδ. A subpopulation of blue dwarfs is coincident with the red dwarfs in the EW(Hα)-EW(Hδ) plane, showing absorption in Hδ and relatively lower emission in Hα. We suggest that a large fraction of the latter population represents the progenitors of the passive dwarf galaxies that are abundantly found in the cores of low-redshift rich clusters, such as Coma.</w:t>
      </w:r>
      <w:r>
        <w:br/>
      </w:r>
      <w:r>
        <w:rPr>
          <w:rStyle w:val="VerbatimChar"/>
        </w:rPr>
        <w:t xml:space="preserve">## 7979                                                                                                                                                                                                                                                                                                                                                                                                                                                                                                                                                                                                                                                                                                                                                                                                                                                                                                                                                                                                                                                                                                                                                                                                                                                                                                                                                                                                                                                                                                                                                                                                                                                                                                                                                                                                                                                                                                                                                                                                                                                                                                                                                                                                                                                                                                                                                                                                                                                                                                                                                                                                                                                                                                                                                                                                                                                                                                                                                                                                                                                                                                                                                                                                                                                                                                                                                                                                                                                                                                                                                                                                                                                                                                                                                                                                                                                                                                                                                                                                                                                                                                                                                                                                                                                                                                                                                                                                                                                                                                                                                                                                                                                                                                                                                                                                                                                                                                                                                                                                                    We demonstrate the use of the 3D Monte Carlo radiative transfer code phaethon to model infrared-dark clouds (IRDCs) that are externally illuminated by the interstellar radiation field (ISRF). These clouds are believed to be the earliest observed phase of high-mass star formation, and may be the high-mass equivalent of lower mass pre-stellar cores. We model three different cases as examples of the use of the code, in which we vary the mass, density, radius, morphology and internal velocity field of the IRDC. We show the predicted output of the models at different wavelengths chosen to match the observing wavebands of Herschel and Spitzer. For the wavebands of the long-wavelength Spectral and Photometric Imaging Receiver (SPIRE) photometer on Herschel, we also pass the model output through the SPIRE simulator to generate output images that are as close as possible to the ones that would be seen using SPIRE. We then analyse the images as if they were real observations, and compare the results of this analysis with the results of the radiative transfer models. We find that detailed radiative transfer modelling is necessary to accurately determine the physical parameters of IRDCs (e.g. dust temperature, density profile). This method is applied to study G29.55+00.18, an IRDC observed by the Herschel Infrared Galactic Plane Survey (Hi-GAL), and in the future it will be used to model a larger sample of IRDCs from the same survey.</w:t>
      </w:r>
      <w:r>
        <w:br/>
      </w:r>
      <w:r>
        <w:rPr>
          <w:rStyle w:val="VerbatimChar"/>
        </w:rPr>
        <w:t xml:space="preserve">## 7983                                                                                                                                                                                                                                                                                                                                                                                                                                                                                                                                                                                                                                                                                                                                                                                                                                                                                                                                                                                                                                                                                                                                                                                                                                                                                                                                                                                                                                                                                                                                                                                                                                                                                                                                                                                                                                                                                                                                                                                                                                                                                                                                                                                                                                                                                                                                                                                                                                                                                                                                                                                                                                                                                                                                                                                                                                                                                                                                                                                                                                                                                                                                                                                                                                                                                                                                                                                                                                                                                                                                                                                                                                                                                                                                                                                                                                                                                                                                                                                                                                                                                                                                                                                                                                                                                                                                                                                                                                                                                                                                                                                                                                                                                                                                                                                                                                                                                                                                                                                                                                                                                                                                                                                                                                                                                                                                                                                                                                   The proposed CUBES spectrograph for ESO’s Very Large Telescope will be an exceptionally powerful instrument for the study of comets. The gas coma of a comet contains a large number of emission features in the near-UV range covered by CUBES (305-400 nm), which are diagnostic of the composition of the ices in its nucleus and the chemistry in the coma. Production rates and relative ratios between different species reveal how much ice is present and inform models of the conditions in the early solar system. In particular, CUBES will lead to advances in detection of water from very faint comets, revealing how much ice may be hidden in the main asteroid belt, and in measuring isotopic and molecular composition ratios in a much wider range of comets than currently possible, provide constraints on their formation temperatures. CUBES will also be sensitive to emissions from gaseous metals (e.g., FeI and NiI), which have recently been identified in comets and offer an entirely new area of investigation to understand these enigmatic objects.</w:t>
      </w:r>
      <w:r>
        <w:br/>
      </w:r>
      <w:r>
        <w:rPr>
          <w:rStyle w:val="VerbatimChar"/>
        </w:rPr>
        <w:t xml:space="preserve">## 7988                                                                                                                                                                                                                                                                                                                                                                                                                                                                                                                                                                                                                                                                                                                                                                                                                                                                                                                                                                                                                                                                                                                                                                                                                                                                                                                                                                                                                                                                                                                                                                                                                                                                                                                                                                                                                                                                                                                                                                                                                                                                                                                                                                                                                                                                                                                                                                                                                                                                                                                                                                                                                                                                                                                                                                                                                                                                                                                                                                                                                                                                                                                                                                                                                                                                                                                                                                                                                                                                                                                                                                                                                                                                                                                                                                                                                                                                                                                                                                                                                                                                                                                                                                                                                                                                                                                                                                                                                                                                                                                                                                                                                              This paper presents a new grid-based method for investigating the evolution of the steep-spectrum radio luminosity function, with the aim of quantifying the high-redshift cut-off suggested by previous work. To achieve this, the Combined EIS–NVSS Survey of Radio Sources (CENSORS) has been developed; this is a 1.4-GHz radio survey, containing 135 sources complete to a flux density of 7.2 mJy, selected from the NRAO VLA Sky Survey (NVSS) over 6 deg2 of the ESO Imaging Survey (EIS) Patch D. The sample is currently 73 per cent spectroscopically complete, with the remaining redshifts estimated via the K–z or I–z magnitude–redshift relation. CENSORS is combined with additional radio data from the Parkes All-Sky, Parkes Selected Regions, Hercules and Very Large Array (VLA) COSMOS samples to provide comprehensive coverage of the radio power versus redshift plane. The redshift distributions of these samples, together with radio source count determinations, and measurements of the local luminosity function, provide the input to the fitting process. \n \n \n \nThe modelling reveals clear declines, at &gt;3σ significance, in comoving density at z &gt; 0.7 for lower luminosity sources (log P = 25–26); these turnovers are still present at log P &gt; 27, but move to z ≳ 3, suggesting a luminosity-dependent evolution of the redshift turnover, similar to the ‘cosmic downsizing’ seen for other active galactic nucleus populations. These results are shown to be robust to the estimated redshift errors and to increases in the spectral index for the highest redshift sources. \n \n \n \nAnalytic fits to the best-fitting steep spectrum grid are provided so that the results presented here can be easily accessed by the reader, as well as allowing plausible extrapolations outside of the regions covered by the input data sets.</w:t>
      </w:r>
      <w:r>
        <w:br/>
      </w:r>
      <w:r>
        <w:rPr>
          <w:rStyle w:val="VerbatimChar"/>
        </w:rPr>
        <w:t xml:space="preserve">## 8000                                                                                                                                                                                                                                                                                                                                                                                                                                                                                                                                                                                                                                                                                                                                                                                                                                                                                                                                                                                                                                                                                                                                                                                                                                                                                                                                                                                                                                                                                                                                                                                                                                                                                                                                                                                                                                                                                                                                                                                                                                                                                                                                                                                                                                                                                                                                                                                                                                                                                                                                                                                                                                                                                                                                                                                                                                                                                                                                                                                                                                                                                                                                                                                                                                                                                                                                                                                                                                                                                                                                                                                                                                                                                                                                                                                                                                                                                                                                                                                                                                                                                                                                                                                                                                                                                                                                                                                                                                                                                                                                                                                                                                                                                                                                                                                                                                                                                                                                                                                                                                                                                                                                                                                                                                                            The amplitudes of the radio waves received from a radio star at two points separated by about 1 km have been studied and compared. The results indicate that the variations of phase and amplitude at one point can be ascribed to the steady drift of an irregular wavepattern over the ground. It is shown how the structure and movement of the wave-pattern can be deduced from the observations. The irregular wave-pattern across the ground can be thought of as a diffraction pattern produced by the passage of the waves through a portion of the ionosphere which imposes irregular changes of phase on it, and it is shown how the ionospheric characteristics can be deduced. The ionospheric irregularities are shown to have a lateral extent of the order 2 to 10 km, and a variation of electron content of about 5 × 109 electrons per cm.2 It is deduced that the irregularities are at a height of about 400 km. They are most pronounced around midnight and exhibit little annual variation. The irregular portion of the ionosphere moves with a steady wind-like motion with a velocity of the order 100 to 300 m/s. The velocity decreases after midnight, and large velocities are associated with periods of magnetic disturbance.</w:t>
      </w:r>
      <w:r>
        <w:br/>
      </w:r>
      <w:r>
        <w:rPr>
          <w:rStyle w:val="VerbatimChar"/>
        </w:rPr>
        <w:t xml:space="preserve">## 8010                                                                                                                                                                                                                                                                                                                                                                                                                                                                                                                                                                                                                                                                                                                                                                                                                                                                                                                                                                                                                                                                                                                                                                                                                                                                                                                                                                                                                                                                                                                                                                                                                                                                                                                                                                                                                                                                                                                                                                                                                                                                                                                                                                                                                                                                                                                                                                                                                                                                                                                                                                                                                                                                                                                                                                                                                                                                                                                                                                                                                                                                                                                                                                                                                                                                                                                                                                                                                                                                                                                                                                                                                                                                                                                                                                                                                                                                                                                                                                                                                                                                                                                                                                                                                                                                                                                                                                                                                                                                                                                                                                                                                                                                      We present 1 µm Hubble Space Telescope/near-infrared camera and multiobject spectrometer resolved imaging polarimetry of the GG Tau circumbinary ring. We find that the ring displays east-west asymmetries in surface brightness as well as several pronounced irregularities but is smoother than suggested by ground-based adaptive optics observations. The data are consistent with a 37 degrees system inclination and a projected rotational axis at a position angle of 7 degrees east of north, determined from millimeter imaging. The ring is strongly polarized, up to approximately 50%, which is indicative of Rayleigh-like scattering from submicron dust grains. Although the polarization pattern is broadly centrosymmetric and clearly results from illumination of the ring by the central stars, departures from true centrosymmetry and the irregular flux suggest that binary illumination, scattering through unresolved circumstellar disks, and shading by these disks may all be factors influencing the observed morphology. We confirm a approximately 0&amp;farcs;25 shift between the inner edges of the near-infrared and millimeter images and find that the global morphology of the ring and the polarimetry provide strong evidence for a geometrically thick ring. A simple Monte Carlo scattering simulation is presented that reproduces these features and supports the thick-ring hypothesis. We cannot confirm filamentary streaming from the binary to the ring, also observed in the ground-based images, although it is possible that there is material inside the dynamically cleared region that might contribute to filamentary deconvolution artifacts. Finally, we find a faint fifth point source in the GG Tau field that, if it is associated with the system, is almost certainly a brown dwarf.</w:t>
      </w:r>
      <w:r>
        <w:br/>
      </w:r>
      <w:r>
        <w:rPr>
          <w:rStyle w:val="VerbatimChar"/>
        </w:rPr>
        <w:t xml:space="preserve">## 8020                                                                                                                                                                                                                                                                                                                                                                                                                                                                                                                                                                                                                                                                                                                                                                                                                                                                                                                                                                                                                                                                                                                                                                                                                                                                                                                                                                                                                                                                                                                                                                                                                                                                                                                                                                                                                                                                                                                                                                                                                                                                                                                                                                                                                                                                                                                                                                                                                                                                                                                                                                                                                                                                                                                                                                                                                                                                                                                                                                                                                                                                                                                                                                                                                                                                                                                                                                                                                                                                                                                                                                                                                                                                                                                                                                                                                                                                                                                                                                                                                                                                                                                                                                                                                                                                                                                                                                                                                                                                                                                                                                                                                                                                                                                                                                                                                                                                                                                                                                                                                                                                                                                                                                                                                                                                                                                                                                                                                                                                                                                                                                                                                                                                                                                                                                                                                                                                                                                                               We report the detection of a diffuse radio halo source in the hottest known cluster of galaxies 1E 0657-56 (RX J0658-5557). The radio halo has a morphology similar to the X-ray emission from the hot intracluster medium. The presence of a luminous radio halo in such a hot cluster is further evidence for a steep correlation between the radio halo power and the X-ray temperature. We favor models for the origin of radio halo sources involving a direct connection between the X-ray emitting thermal particles and the radio emitting relativistic particles.</w:t>
      </w:r>
      <w:r>
        <w:br/>
      </w:r>
      <w:r>
        <w:rPr>
          <w:rStyle w:val="VerbatimChar"/>
        </w:rPr>
        <w:t xml:space="preserve">## 8042                                                                                                                                                                                                                                                                                                                                                                                                                                                                                                                                                                                                                                                                                                                                                                                                                                                                                                                                                                                                                                                                                                                                                                                                                                                                                                                                                                                                                                                                                                                                                                                                                                                                                                                                                                                                                                                                                                                                                                                                                                                                                                                                                                                                                                                                                                                                                                                                                                                                                                                                                                                                                                                                                                                                                                                                                                                                                                                                                                                                                                                                                                                                                                                                                                                                                                                                                                                                                                                                                                                                                                                                                                                                                                                                                                                                                                                                                                                                                                                                                                                                                                                                                                                                                                                                                                                                                                                                                                                                                                                                                                                                                                                                                                                                                                                                                                                                                                                                                                                                                   We are studying the column density distribution of all nearby giant molecular clouds. As part of this project, we generated several all-sky extinction maps. They are calculated using the median near-infrared colour excess technique applied to data from the Two-Micron All-Sky Survey. Our large-scale approach allows us to fit spline functions to extinction-free regions in order to accurately determine the colour excess values. Two types of maps are presented: (i) maps with a constant noise and variable spatial resolution and (ii) maps with a constant spatial resolution and variable noise. Our standard A V map uses the nearest 49 stars to the centre of each pixel for the determination of the extinction. The 1σ variance is constant at 0.28 mag A V in the entire map. The distance to the 49th nearest star varies from below 1 arcmin near the Galactic plane to about 10 arcmin at the poles, but is below 5 arcmin for all giant molecular clouds (|b| &lt; 30°). A comparison with existing large-scale maps shows that our extinction values are systematically larger by 20 per cent compared to Dobashi et al. and 40 per cent smaller compared to Schlegel et al. This is most likely caused by the applied star counting technique in Dobashi et al. and systematic uncertainties in the dust temperature and emissivity in Schlegel et al. Our superior resolution allows us to detect more small-scale high-extinction cores as compared to the other two maps.</w:t>
      </w:r>
      <w:r>
        <w:br/>
      </w:r>
      <w:r>
        <w:rPr>
          <w:rStyle w:val="VerbatimChar"/>
        </w:rPr>
        <w:t xml:space="preserve">## 8048                                                                                                                                                                                                                                                                                                                                                                                                                                                                                                                                                                                                                                                                                                                                                                                                                                                                                                                                                                                                                                                                                                                                                                                                                                                                                                                                                                                                                                                                                                                                                                                                                                                                                                                                                                                                                                                                                                                                                                                                                                                                                                                                                                                                                                                                                                                                                                                                                                                                                                                                                                                                                                                                                                                                                                                                                                                                                                                                                                                                                                                                                                                                                                                                                                                                                                                                                                                                                                                                                                                                                                                                                                                                                                                                                                                                                                                                                                                                                                                                                                                                                                                                                                                                                                                                                                                                                                                                                                                                                   We examine the proposal that the subset of neutron-star and black-hole X-ray binaries that form with Ap or Bp star companions will experience systemic angular-momentum losses due to magnetic braking, not otherwise operative with intermediate-mass companion stars. We suggest that for donor stars possessing the anomalously high magnetic fields associated with Ap and Bp stars, a magnetically coupled, irradiation-driven stellar wind can lead to substantial systemic loss of angular momentum. Hence, these systems, which would otherwise not be expected to experience ‘magnetic braking’, evolve to shorter orbital periods during mass transfer. In this paper, we detail how such a magnetic braking scenario operates. We apply it to a specific astrophysics problem involving the formation of compact black-hole binaries with low-mass donor stars. At present, it is not understood how these systems form, given that lowmass companion stars are not likely to provide sufficient gravitational potential to unbind the envelope of the massive progenitor of the black hole during a prior ‘common-envelope’ phase. On the other hand, intermediate-mass companions, such as Ap and Bp stars, could more readily eject the common envelope. However, in the absence of magnetic braking, such systems tend to evolve to long orbital periods. We show that, with the proposed magnetic braking properties afforded by Ap and Bp companions, such a scenario can lead to the formation of compact black-hole binaries with orbital periods, donor masses, lifetimes and production rates that are in accord with the observations. In spite of these successes, our models reveal a significant discrepancy between the calculated effective temperatures and the observed spectral types of the donor stars. Finally, we show that this temperature discrepancy would still exist for other scenarios invoking initially intermediate-mass donor stars, and this presents a substantial unresolved mystery.</w:t>
      </w:r>
      <w:r>
        <w:br/>
      </w:r>
      <w:r>
        <w:rPr>
          <w:rStyle w:val="VerbatimChar"/>
        </w:rPr>
        <w:t xml:space="preserve">## 8050                                                                                                                                                                                                                                                                                                                                                                                                                                                                                                                                                                                                                                                                                                                                                                                                                                                                                                                                                                                                                                                                                                                                                                                                                                                                                                                                                                                                                                                                                                                                                                                                                                                                                                                                                                                                                                                                                                                                                                                                                                                                                                                                                                                                                                                                                                                                                                                                                                                                                                                                                                                                                                                                                                                                                                                                                                                                                                                                                                                                                                                                                                                                                                                                                                                                                                                                                                                                                                                                                                                                                                                                                                                                                                                                                                                                                                                                                                                                                                                                                                                                                                                                                                                                                                                                                                                                                                                                                                                                                                                                                                                                                                                                                                                                                                                                                                                                                                                                                                                                                                                                                                                                                                                                                                                                                                               intention is that having successfully completed study of the book, a student would be well-equipped to solve the problems, while having a deep appreciation of the nature and the limitations of the discipline. Engines are treated in Chapter 8. This finally makes connection with the traditional development of the subject. However, the discussion of systems and cycles is developed to include weather systems and human metabolism. The chapter finishes with a fascinating application of thermodynamics to economics based on an article by Saslow [7]. The authors have used the text for teaching thermodynamics to undergraduates over a number of years. I am sure the success of these courses is due, in no small measure, to the enthusiasm of these teachers and their commitment to the particular approach and logical structure. The book could be used to great advantage as the primary text for a course if the teacher is thoroughly familiar with the discipline and provided he/she truly believes in the value of the approach. A non-specialist, perhaps being ‘dragooned’ reluctantly into teaching thermodynamics should most certainly stick to the more orthodox texts.</w:t>
      </w:r>
      <w:r>
        <w:br/>
      </w:r>
      <w:r>
        <w:rPr>
          <w:rStyle w:val="VerbatimChar"/>
        </w:rPr>
        <w:t xml:space="preserve">## 8095                                                                                                                                                                                                                                                                                                                                                                                                                                                                                                                                                                                                                                                                                                                                                                                                                                                                                                                                                                                                                                                                                                                                                                                                                                                                                                                                                                                                                                                                                                                                                                                                                                                                                                                                                                                                                                                                                                                                                                                                                                                                                                                                                                                                                                                                                                                                                                                                                                                                                                                                                                                                                                                                                                                                                                                                                                                                                                                                                                                                                                                                                                                                                                                                                                                                                                                                                                                                                                                                                                                                                                                                                                                                                                                                                                                                                                                                                                                                                                                                                                                                                                                                                                                                                                                                                                                                                                                                                                           Associated with one of the most important forms of active galactic nucleus (AGN) feedback, and showing a strong preference for giant elliptical host galaxies, radio AGN ($$L_{1.4\\,\\mathrm{GHz}} &gt; 10^{24}$$L1.4GHz&gt;1024 W $$\\hbox {Hz}^{-1}$$Hz-1) are a key sub-class of the overall AGN population. Recently their study has benefitted dramatically from the availability of high-quality data covering the X-ray to far-IR wavelength range obtained with the current generation of ground- and space-based telescope facilities. Reflecting this progress, here I review our current state of understanding of the population of radio AGN at low and intermediate redshifts ($$z &lt; 0.7$$z&lt;0.7), concentrating on their nuclear AGN and host galaxy properties, and covering three interlocking themes: the classification of radio AGN and its interpretation; the triggering and fuelling of the jet and AGN activity; and the evolution of the host galaxies. I show that much of the observed diversity in the AGN properties of radio AGN can be explained in terms of a combination of orientation/anisotropy, mass accretion rate, and variability effects. The detailed morphologies of the host galaxies are consistent with the triggering of strong-line radio galaxies (SLRG) in galaxy mergers. However, the star formation properties and cool ISM contents suggest that the triggering mergers are relatively minor in terms of their gas masses in most cases, and would not lead to major growth of the supermassive black holes and stellar bulges; therefore, apart from a minority (&lt;20 %) that show evidence for higher star formation rates and more massive cool ISM reservoirs, the SLRG represent late-time re-triggering of activity in mature giant elliptical galaxies. In contrast, the host and environmental properties of weak-line radio galaxies (WLRG) with Fanaroff–Riley class I radio morphologies are consistent with more gradual fuelling of the activity via gas accretion at low rates onto the supermassive black holes.</w:t>
      </w:r>
      <w:r>
        <w:br/>
      </w:r>
      <w:r>
        <w:rPr>
          <w:rStyle w:val="VerbatimChar"/>
        </w:rPr>
        <w:t xml:space="preserve">## 8127                                                                                                                                                                                                                                                                                                                                                                                                                                                                                                                                                                                                                                                                                                                                                                                                                                                                                                                                                                                                                                                                                                                                                                                                                                                                                                                                                                                                                                                                                                                                                                                                                                                                                                                                                                                                                                                                                                                                                                                                                                                                                                                                                                                                                                                                                                                                                                                                                                                                                                                                                                                                                                                                                                                                                                                                                                                                                                                                                                                                                                                                                                                                                                                                                                                                                                                                                                                                                                                                                                                                                                                                                                                                                                                                                                                                                                                                                                                                                                                                                                                                                                                                                                                                                                                                                                                                                                                                                                                                                                                                                                                                                                                                                                                                                                                                                                                                                                                                                                                                                                                                We present a Chandra observation of the only low redshift, z = 0.299, galaxy cluster to contain a highly luminous radio-quiet quasar, H1821+643. By simulating the quasar point spread function, we subtract the quasar contribution from the cluster core and determine the physical properties of the cluster gas down to 3 arcsec (15 kpc) from the point source. The temperature of the cluster gas decreases from 9.0 ± 0.5 down to 1.3 ± 0.2 keV in the centre, with a short central radiative cooling time of 1.0 ± 0.1 Gyr, typical of a strong cool-core cluster. The X-ray morphology in the central 100 kpc shows extended spurs of emission from the core, a small radio cavity and a weak shock or cold front forming a semicircular edge at ~15 arcsec radius. The quasar bolometric luminosity was estimated to be ~2 x 10 47 erg s -1 , requiring a mass accretion rate of ~40 M ⊙ yr -1 , which corresponds to half the Eddington accretion rate. We explore possible accretion mechanisms for this object and determine that Bondi accretion, when boosted by Compton cooling of the accretion material, could provide a significant source of the fuel for this outburst. We consider H1821+643 in the context of a unified active galactic nucleus (AGN) accretion model and, by comparing H1821+643 with a sample of galaxy clusters, we show that the quasar has not significantly affected the large-scale cluster gas properties.</w:t>
      </w:r>
      <w:r>
        <w:br/>
      </w:r>
      <w:r>
        <w:rPr>
          <w:rStyle w:val="VerbatimChar"/>
        </w:rPr>
        <w:t xml:space="preserve">## 8200                                                                                                                                                                                                                                                                                                                                                                                                                                                                                                                                                                                                                                                                                                                                                                                                                                                                                                                                                                                                                                                                                                                                                                                                                                                                                                                                                                                                                                                                                                                                                                                                                                                                                                                                                                                                                                                                                                                                                                                                                                                                                                                                                                                                                                                                                                                                                                                                                                                                                                                                                                                                                                                                                                                                                                                                                                                                                                                                                                                                                                                                                                                                                                                                                                                                                                                                                                                                                                                                                                                                                                                                                                                                                                                                                                                                                                                                                                                                                                                                                                                                                                                                                                                                                                                                                                                                                                                                                                                                                                                                                                                                                                                                                                                                                                                                                                                                                                                                                                                                                                                                                                                                                                                                                                                                                                                                                                                                                                                                                                                           We examine the relations linking mass, X-ray temperature and bolometric luminosity for a sample of luminous, relatively relaxed clusters of galaxies observed with the Chandra Observatory, for which independent confirmation of the mass results is available from gravitational lensing studies. Within radii corresponding to a fixed overdensity with respect to the critical density at the redshifts of the clusters, the observed temperature profiles, scaled in units of T2500 and r2500, exhibit an approximately universal form which rises within and then remains approximately constant out to r2500. We obtain best-fitting slopes for the mass–temperature and temperature–luminosity relations consistent with the predictions from simple scaling arguments i.e. and , respectively. We confirm the presence of a systematic offset of ∼40 per cent between the normalizations of the observed and predicted mass–temperature relations for both SCDM and ΛCDM cosmologies.</w:t>
      </w:r>
      <w:r>
        <w:br/>
      </w:r>
      <w:r>
        <w:rPr>
          <w:rStyle w:val="VerbatimChar"/>
        </w:rPr>
        <w:t xml:space="preserve">## 8237                                                                                                                                                                                                                                                                                                                                                                                                                                                                                                                                                                                                                                                                                                                                                                                                                                                                                                                                                                                                                                                                                                                                                                                                                                                                                                                                                                                                                                                                                                                                                                                                                                                                                                                                                                                                                                                                                                                                                                                                                                                                                                                                                                                                                                                                                                                                                                                                                                                                                                                                                                                                                                                                                                                                                                                                                                                                                                                                                                                                                                                                                                                                                                                                                                                                                                                                                                                                                                                                                                                                                                                                                                                                                                                                                                                                                                                                                                                                                                                                                                                                                                                                                                                                                                                                                                                                                                                                                                                                                                                                                                                                                                                                                                                                                                                                                                                                                                                        We present the results of SCUBA observations of a complete sample of local ultraluminous infrared galaxies (ULIRGs). 20 of the initial sample of 23 sources are detected at 850 μm and nearly half of the objects are also detected at 450 μm. These data are combined with existing observations of a further seven ULIRGs to produce the largest sample of submillimetre observations of ULIRGs currently available. We use similar techniques to the SLUGS survey to fit dust spectral energy distributions (SEDs) to their far-IR emission. We find that ULIRGs have a higher dust temperature than lower luminosity objects (42 K compared to 35 K) and a steeper emissivity index. For those objects where 450 μm fluxes are available we also attempt a two component dust SED fit, with warm and cool dust and a dust emissivity index of β= 2. Such a model has been found to be a good fit to lower luminosity systems. We find that it also works well for ULIRGs, but that ULIRGs have a smaller cold dust component. Comparison of the dust mass derived for ULIRGs and more normal spiral galaxies suggests that the dust content of a ULIRG is simply the combined dust content of the two galaxies whose merger has triggered the ULIRG activity. We examine the high end of the 850 μm luminosity function and find results consistent with those of the earlier SLUGS survey. We also find that ULIRGs make up only about 50 per cent of the high end of the 850 μm luminosity function, with LIRGs containing a large mass of cool dust likely to be responsible for the rest.</w:t>
      </w:r>
      <w:r>
        <w:br/>
      </w:r>
      <w:r>
        <w:rPr>
          <w:rStyle w:val="VerbatimChar"/>
        </w:rPr>
        <w:t xml:space="preserve">## 8238                                                                                                                                                                                                                                                                                                                                                                                                                                                                                                                                                                                                                                                                                                                                                                                                                                                                                                                                                                                                                                                                                                                                                                                                                                                                                                                                                                                                                                                                                                                                                                                                                                                                                                                                                                                                                                                                                                                                                                                                                                                                                                                                                                                                                                                                                                                                                                                                                                                                                                                                                                                                                                                                                                                                                                                                                                                                                                                                                                                                                                                                                                                                                                                                                                                                                                                                                                                                                                                                                                                                                                                                                                                                                                                                                                                                                                                                                                                                                                                                                                                                                                                                                                                                                                                                                                                                                                                                                                                                                                                                                                                                                                                                                                                                                                                                                                                                                                                        We present the results of SCUBA observations of a complete sample of local ultraluminous infrared galaxies (ULIRGs). 20 of the initial sample of 23 sources are detected at 850 μm and nearly half of the objects are also detected at 450 μm. These data are combined with existing observations of a further seven ULIRGs to produce the largest sample of submillimetre observations of ULIRGs currently available. We use similar techniques to the SLUGS survey to fit dust spectral energy distributions (SEDs) to their far-IR emission. We find that ULIRGs have a higher dust temperature than lower luminosity objects (42 K compared to 35 K) and a steeper emissivity index. For those objects where 450 μm fluxes are available we also attempt a two component dust SED fit, with warm and cool dust and a dust emissivity index of β= 2. Such a model has been found to be a good fit to lower luminosity systems. We find that it also works well for ULIRGs, but that ULIRGs have a smaller cold dust component. Comparison of the dust mass derived for ULIRGs and more normal spiral galaxies suggests that the dust content of a ULIRG is simply the combined dust content of the two galaxies whose merger has triggered the ULIRG activity. We examine the high end of the 850 μm luminosity function and find results consistent with those of the earlier SLUGS survey. We also find that ULIRGs make up only about 50 per cent of the high end of the 850 μm luminosity function, with LIRGs containing a large mass of cool dust likely to be responsible for the rest.</w:t>
      </w:r>
      <w:r>
        <w:br/>
      </w:r>
      <w:r>
        <w:rPr>
          <w:rStyle w:val="VerbatimChar"/>
        </w:rPr>
        <w:t xml:space="preserve">## 8285                                                                                                                                                                                                                                                                                                                                                                                                                                                                                                                                                                                                                                                                                                                                                                                                                                                                                                                                                                                                                                                                                                                                                                                                                                                                                                                                                                                                                                                                                                                                                                                                                                                                                                                                                                                                                                                                                                                                                                                                                                                                                                                                                                                                                                                                                                                                                                                                                                                                                                                                                                                                                                                                                                                                                                                                                                                                                                                                                                                                                                                                                                                                                                                                                                                                                                                                                                                                                                                                                                                                                                                                                                                                                                                                                                                                                                                                                                                                                                                                                                                                                                                                                                                                                                                                                                                                                                                                                                                                                                                                                                                                                                                                                                    Fermi-LAT has recently detected two gamma-ray bubbles disposed symmetrically with respect to the Galactic plane. The bubbles have been suggested to be in a quasi-steady state, inflated by ongoing star formation over the age of the Galaxy. Here we propose an alternative picture where the bubbles are the remnants of a large-scale wide-angle outflow from Sgr A*, the supermassive black hole (SMBH) of our Galaxy. Such an outflow would be a natural consequence of a short but bright accretion event on to Sgr A* if it happened concurrently with the well-known star formation event in the inner 0.5 pc of the Milky Way ∼6 Myr ago. We find that the hypothesized near-spherical outflow is focused into a pair of symmetrical lobes by the greater gas pressure along the Galactic plane. The outflow shocks against the interstellar gas in the Galaxy bulge. Gamma-ray emission could be powered by cosmic rays created by either Sgr A* directly or accelerated in the shocks with the external medium. The Galaxy disc remains unaffected, agreeing with recent observational evidence that SMBHs do not correlate with galaxy disc properties. We estimate that an accreted mass ∼2 × 103 M⊙ is needed for the accretion event to power the observed Fermi-LAT lobes. Within a factor of a few, this agrees with the mass of the young stars born during the star formation event. This estimate suggests that roughly 50 per cent of the gas was turned into stars, while the rest accreted on to Sgr A*. One interpretation of this is a reduced star formation efficiency inside the Sgr A* accretion disc due to stellar feedback, and the other a peculiar mass deposition geometry that resulted in a significant amount of gas falling directly inside the inner ∼0.03 pc of the Galaxy.</w:t>
      </w:r>
      <w:r>
        <w:br/>
      </w:r>
      <w:r>
        <w:rPr>
          <w:rStyle w:val="VerbatimChar"/>
        </w:rPr>
        <w:t xml:space="preserve">## 8307                                                                                                                                                                                                                                                                                                                                                                                                                                                                                                                                                                                                                                                                                                                                                                                                                                                                                                                                                                                                                                                                                                                                                                                                                                                                                                                                                                                                                                                                                                                                                                                                                                                                                                                                                                                                                                                                                                                                                                                                                                                                                                                                                                                                                                                                                                                                                                                                                                                                                                                                                                                                                                                                                                                                                                                                                                                                                                                                                                                                                                                                                                                                                                                                                                                                                                                                                                                                                                                                                                                                                                                                                                                                                                                                                                                                                                                                                                                                                                                                                                                                                                                                                                                                                                                                                                                                                                                                                                                                                                                                                                                                                                                                                                                                    We determine the abundance of i′-band dropouts in the recently released HST/ACS Hubble Ultra-Deep Field (UDF). Because the majority of these sources are likely to be z≈ 6 galaxies whose flux decrement between the F775W i′-band and F850LP z′-band arises from Lyman-α absorption, the number of detected candidates provides a valuable upper limit to the unextincted star formation rate at this redshift. We demonstrate that the increased depth of UDF enables us to reach an 8 σ limiting magnitude of z′AB= 28.5 (equivalent to 1.5 h−270 M⊙ yr−1 at z= 6.1, or 0.1 L⋆UV for the z≈ 3U-drop population), permitting us to address earlier ambiguities arising from the unobserved form of the luminosity function. We identify 54 galaxies (and only one star) at z′AB 1.3 over the deepest 11-arcmin2 portion of the UDF. The characteristic luminosity (L⋆) is consistent with values observed at z≈ 3. The faint end slope (α) is less well constrained, but is consistent with only modest evolution. The main change appears to be in the number density (Φ*). Specifically, and regardless of possible contamination from cool stars and lower-redshift sources, the UDF data support our previous result that the star formation rate at z≈ 6 was approximately six times less than at z≈ 3. This declining comoving star formation rate [0.005 h70 M⊙ yr−1 Mpc−3 at z≈ 6 at LUV &gt; 0.1 L⋆ for a Salpeter initial mass function (IMF)] poses an interesting challenge for models which suggest that LUV &gt; 0.1 L⋆ star-forming galaxies at z≃ 6 reionized the Universe. The short-fall in ionizing photons might be alleviated by galaxies fainter than our limit, or a radically different IMF. Alternatively, the bulk of reionization might have occurred at z≫ 6.</w:t>
      </w:r>
      <w:r>
        <w:br/>
      </w:r>
      <w:r>
        <w:rPr>
          <w:rStyle w:val="VerbatimChar"/>
        </w:rPr>
        <w:t xml:space="preserve">## 8308                                                                                                                                                                                                                                                                                                                                                                                                                                                                                                                                                                                                                                                                                                                                                                                                                                                                                                                                                                                                                                                                                                                                                                                                                                                                                                                                                                                                                                                                                                                                                                                                                                                                                                                                                                                                                                                                                                                                                                                                                                                                                                                                                                                                                                                                                                                                                                                                                                                                                                                                                                                                                                                                                                                                                                                                                                                                                                                                                                                                                                                                                                                                                                                                                                                                                                                                                                                                                                                                                                                                                                                                                                                                                                                                                                                                                                                                                                                                                                                                                                                                                                                                                                                                                                                                                                                                                                                                                                                                                                                                                                                                                                                                                                                                    We determine the abundance of i′-band dropouts in the recently released HST/ACS Hubble Ultra-Deep Field (UDF). Because the majority of these sources are likely to be z≈ 6 galaxies whose flux decrement between the F775W i′-band and F850LP z′-band arises from Lyman-α absorption, the number of detected candidates provides a valuable upper limit to the unextincted star formation rate at this redshift. We demonstrate that the increased depth of UDF enables us to reach an 8 σ limiting magnitude of z′AB= 28.5 (equivalent to 1.5 h−270 M⊙ yr−1 at z= 6.1, or 0.1 L⋆UV for the z≈ 3U-drop population), permitting us to address earlier ambiguities arising from the unobserved form of the luminosity function. We identify 54 galaxies (and only one star) at z′AB 1.3 over the deepest 11-arcmin2 portion of the UDF. The characteristic luminosity (L⋆) is consistent with values observed at z≈ 3. The faint end slope (α) is less well constrained, but is consistent with only modest evolution. The main change appears to be in the number density (Φ*). Specifically, and regardless of possible contamination from cool stars and lower-redshift sources, the UDF data support our previous result that the star formation rate at z≈ 6 was approximately six times less than at z≈ 3. This declining comoving star formation rate [0.005 h70 M⊙ yr−1 Mpc−3 at z≈ 6 at LUV &gt; 0.1 L⋆ for a Salpeter initial mass function (IMF)] poses an interesting challenge for models which suggest that LUV &gt; 0.1 L⋆ star-forming galaxies at z≃ 6 reionized the Universe. The short-fall in ionizing photons might be alleviated by galaxies fainter than our limit, or a radically different IMF. Alternatively, the bulk of reionization might have occurred at z≫ 6.</w:t>
      </w:r>
      <w:r>
        <w:br/>
      </w:r>
      <w:r>
        <w:rPr>
          <w:rStyle w:val="VerbatimChar"/>
        </w:rPr>
        <w:t xml:space="preserve">## 8309                                                                                                                                                                                                                                                                                                                                                                                                                                                                                                                                                                                                                                                                                                                                                                                                                                                                                                                                                                                                                                                                                                                                                                                                                                                                                                                                                                                                                                                                                                                                                                                                                                                                                                                                                                                                                                                                                                                                                                                                                                                                                                                                                                                                                                                                                                                                                                                                                                                                                                                                                                                                                                                                                                                                                                                                                                                                                                                                                                                                                                                                                                                                                                                                                                                                                                                                                                                                                                                                                                                                                                                                                                                                                                                                                                                                                                                                                                                                                                                                                                                                                                                                                                                                                                                                                                                                                                                                                                                                                                                                                                                                                                                                                                                                                                                                                                                                                            The recurrent outbursts that characterize low-mass binary systems reflect thermal state changes in their associated accretion discs. The observed outbursts are connected to the strong variation in disc opacity as hydrogen ionizes near 5000 K. This physics leads to accretion disc models that exhibit bistability and thermal limit cycles, whereby the disc jumps between a family of cool and low-accreting states and a family of hot and efficiently accreting states. Previous models have parametrized the disc turbulence via an alpha (or ‘eddy’) viscosity. In this paper we treat the turbulence more realistically via a suite of numerical simulations of the magnetorotational instability (MRI) in local geometry. Radiative cooling is included via a simple but physically motivated prescription. We show the existence of bistable equilibria and thus the prospect of thermal limit cycles, and in so doing demonstrate that MRI-induced turbulence is compatible with the classical theory. Our simulations also show that the turbulent stress and pressure perturbations are only weakly dependent on each other on orbital times; as a consequence, thermal instability connected to variations in turbulent heating (as opposed to radiative cooling) is unlikely to operate, in agreement with previous numerical results. Our work presents a first step towards unifying simulations of full magnetohydrodynamic turbulence with the correct thermal and radiative physics of the outbursting discs associated with dwarf novae, low-mass X-ray binaries and possibly young stellar objects.</w:t>
      </w:r>
      <w:r>
        <w:br/>
      </w:r>
      <w:r>
        <w:rPr>
          <w:rStyle w:val="VerbatimChar"/>
        </w:rPr>
        <w:t xml:space="preserve">## 8310                                                                                                                                                                                                                                                                                                                                                                                                                                                                                                                                                                                                                                                                                                                                                                                                                                                                                                                                                                                                                                                                                                                                                                                                                                                                                                                                                                                                                                                                                                                                                                                                                                                                                                                                                                                                                                                                                                                                                                                                                                                                                                                                                                                                                                                                                                                                                                                                                                                                                                                                                                                                                                                                                                                                                                                                                                                                                                                                                                                                                                                                                                                                                                                                                                                                                                                                                                                                                                                                                                                                                                                                                                                                                                                                                                                                                                                                                                                                                                                                                                                                                                                                                                                                                                                                                                                                                                                                                                                                                                                                                                                                                                                                                                                                                                                                                                                                                                                                                                                                                                                                                                                                                                                                                                                                                                                                                                                                                                                                                                                                                                                                                            We reanalyse archival Ginga data of the soft X-ray transient source GS 20231338 covering the beginning of its 1989 May outburst. The source showed a number of rather unusual features: very high and apparently saturated luminosity, dramatic flux and spectral variability (often on ,1 s time-scale), and generally very hard spectrum, with no obvious soft thermal component characteristic for soft/high state. We describe the spectrum obtained at the maximum of flux and we demonstrate that it is very different from spectra of other soft X-ray transients at similar luminosity. We confirm previous suggestions that the dramatic variability was the result of heavy and strongly variable photoelectric absorption. We also demonstrate that for a short time the spectrum of the source did look like a typical soft/high state spectrum but that this coincided with very</w:t>
      </w:r>
      <w:r>
        <w:br/>
      </w:r>
      <w:r>
        <w:rPr>
          <w:rStyle w:val="VerbatimChar"/>
        </w:rPr>
        <w:t xml:space="preserve">## 8341                                                                                                                                                                                                                                                                                                                                                                                                                                                                                                                                                                                                                                                                                                                                                                                                                                                                                                                                                                                                                                                                                                                                                                                                                                                                                                                                                                                                                                                                                                                                                                                                                                                                                                                                                                                                                                                                                                                                                                                                                                                                                                                                                                                                                                                                                                                                                                                                                                                                                                                                                                                                                                                                                                                                                                                                                                                                                                                                                                                                                                                                                                                                                                                                                                                                                                                                                                                                                                                                                                                                                                                                                                                                                                                                                                                                                                                                                                                                                                                                                                                                                                                                                                                                                                                                                                                                                                                                                                                                                                                                                                                                                                                                                                                                                                                                                                                                                                                                                                                                                                                                                                                                                                                                                                                                                                                                                                                                                                           We use numerical simulations to examine the substructure within galactic and cluster mass halos that form within a hierarchical universe. Clusters are easily reproduced with a steep mass spectrum of thousands of substructure clumps that closely matches the observations. However, the survival of dark matter substructure also occurs on galactic scales, leading to the remarkable result that galaxy halos appear as scaled versions of galaxy clusters. The model predicts that the virialized extent of the Milky Way's halo should contain about 500 satellites with circular velocities larger than the Draco and Ursa Minor systems, i.e., bound masses 108 M☉ and tidally limited sizes 1 kpc. The substructure clumps are on orbits that take a large fraction of them through the stellar disk, leading to significant resonant and impulsive heating. Their abundance and singular density profiles have important implications for the existence of old thin disks, cold stellar streams, gravitational lensing, and indirect/direct detection experiments.</w:t>
      </w:r>
      <w:r>
        <w:br/>
      </w:r>
      <w:r>
        <w:rPr>
          <w:rStyle w:val="VerbatimChar"/>
        </w:rPr>
        <w:t xml:space="preserve">## 8350                                                                                                                                                                                                                                                                                                                                                                                                                                                                                                                                                                                                                                                                                                                                                                                                                                                                                                                                                                                                                                                                                                                                                                                                                                                                                                                                                                                                                                                                                                                                                                                                                                                                                                                                                                                                                                                                                                                                                                                                                                                                                                                                                                                                                                                                                                                                                                                                                                                                                                                                                                                                                                                                                                                                                                                                                                                                                                                                                                                                                                                                                                                                                                                                                                                                                                                                                                                                                                                                                                                                                                                                                                                                                                                                                                                                                                                                                                                                                                                                                                                                                                                                                                                                                                                                                                                                                                                                  We show that a dual-population unification scheme provides a successful paradigm with which to describe the evolution and beaming of all bright extragalactic radio sources. The paradigm consists of two intrinsic radio-source populations, based on the two distinct radio-galaxy morphologies of Fanaroff-Riley classes I and II. These represent the ‘unbeamed’ or ‘side-on’ parent populations of steep radio spectra; the ‘beamed’ source types including flat-spectrum quasars and BLLac objects, arise through the random alignment of their radio-axis to our line-of-sight where Dopplerbeaming of the relativistic radio jets produces highly anisotropic radio emission. We develop the model in two stages. In the first stage the source space density as a function of cosmic epoch is determined for the two parent populations, and for this we use low-frequency source-count and identification data to avoid biases due to Doppler-enhanced radio emission. The second stage defines the beaming models for each population, using high-frequency survey data and in particular the 5-GHz source count in which at high flux densities the flat- and steep-spectrum sources contribute in similar measure. We assume that the flat-spectrum objects, quasars and BLLac objects are ‘beamed’ versions of FRI and FRII objects in which the close alignment of radio-axis with line-of-sight has changed the radio appearance into a core-dominated (flat-spectrum) object. We adopt a simple parameterisation of the beaming, orient the parent populations at random with a Monte-Carlo process, and use a minimisaton process to determine beaming parameters which yield a best fit to the 5-GHz souce count. The best-fit parameters are found to be in good agreement with those measured observationally for individual radio sources. In this, the model accurately reproduces the change in source-count form with frequency. Indeed the unified-scheme paradigm has great predictive power, and we show how the model successfully describes several additional and independent data sets.</w:t>
      </w:r>
      <w:r>
        <w:br/>
      </w:r>
      <w:r>
        <w:rPr>
          <w:rStyle w:val="VerbatimChar"/>
        </w:rPr>
        <w:t xml:space="preserve">## 8362                                                                                                                                                                                                                                                                                                                                                                                                                                                                                                                                                                                                                                                                                                                                                                                                                                                                                                                                                                                                                                                                                                                                                                                                                                                                                                                                                                                                                                                                                                                                                                                                                                                                                                                                                                                                                                                                                                                                                                                                                                                                                                                                                                                                                                                                                                                                                                                                                                                                                                                                                                                                                                                                                                                                                                                                                                                                                                                                                                                                                                                                                                                                                                                                                                                                                                                                                                                                                                                                                                                                                                                                                                                                                                                                                                                                                                                                                                                                                                                                                                                                                                                                                                                                                                                                                                                                                                                                                                                                                                                                                                                                                                                                                                                                                                                                                                                                                                                                                                                                                                                                                                                                                                                                                                                                                                                                                                                                                                                                                                                                                                                                                                                                                                            Abstract\nUltraluminous X-ray sources (ULXs) are amongst the most intriguing of X-ray source classes. Their extreme luminosities—greater than 1039 erg s−1 in the 0.3–10 keV band alone—suggest either the presence of black holes larger than those regularly encountered in our own Galaxy (the Galactic centre excepted), or sources apparently radiating well above the Eddington limit. We review the insights afforded us by studies of their X-ray emission, focussing on what this reveals about the underlying compact object. In particular, we discuss recent deep observations of ULXs by the XMM-Newton observatory, and how the unprecedented data quality provided by this mission is starting to discriminate between the different physical models for these extraordinary X-ray emitters.\n</w:t>
      </w:r>
      <w:r>
        <w:br/>
      </w:r>
      <w:r>
        <w:rPr>
          <w:rStyle w:val="VerbatimChar"/>
        </w:rPr>
        <w:t xml:space="preserve">## 8364                                                                                                                                                                                                                                                                                                                                                                                                                                                                                                                                                                                                                                                                                                                                                                                                                                                                                                                                                                                                                                                                                                                                                                                                                                                                                                                                                                                                                                                                                                                                                                                                                                                                                                                                                                                                                                                                                                                                                                                                                                                                                                                                                                                                                                                                                                                                                                                                                                                                                                                                                                                                                                                                                                                                                                                                                                                                                                                                                                                                                                                                                                                                                                                                                                                                                                                                                                                                                                                                                                                                                                                                                                                                                                                                                                                                                                                                                                                                                                                                                                                                                                                                                                                                                                                                                                                                                                                                                                                                                                                                                                                                                                                                                                                                                                                                                                                                                                                                                                                                                                                                                                                                                                                                                                                                                                                                                                                                                                                                                                                                                                                                                                                                                                                                                               We have performed hydrodynamical simulations to investigate the effects of galactic winds on the high-redshift (z = 3) universe. Strong winds suppress the formation of low-mass galaxies significantly, and the metals carried by them produce C IV absorption lines with properties in reasonable agreement with observations. The winds have little effect on the statistics of the H I-absorption lines, because the hot gas bubbles blown by the winds fill only a small fraction of the volume and because they tend to escape into the voids, thereby leaving the filaments that produce these lines intact. Subject headings: cosmology: observations — cosmology: theory — galaxies: formation — intergalactic medium — quasars: absorption lines</w:t>
      </w:r>
      <w:r>
        <w:br/>
      </w:r>
      <w:r>
        <w:rPr>
          <w:rStyle w:val="VerbatimChar"/>
        </w:rPr>
        <w:t xml:space="preserve">## 8385                                                                                                                                                                                                                                                                                                                                                                                                                                                                                                                                                                                                                                                                                                                                                                                                                                                                                                                                                                                                                                                                                                                                                                                                                                                                                                                                                                                                                                                                                                                                                                                                                                                                                                                                                                                                                                                                                                                                                                                                                                                                                                                                                                                                                                                                                                                                                                                                                                                                                                                                                                                                                                                                                                                                                                                                                                                                                                                                                                                                                                                                                                                                                                                                                                                                                                                                                                                                                                                                                                                                                                                                                                                                                                                                                                                                                                                                                                                                                                                                                                                                                                                                                                                                                                                                                                                                                                                                                                                                                                                                                                                                                                                                                                                                                                                                                                                                                                                                                                                                                                                                                                                                                                                                                                                                                                                                                                                                                                                                                                                                                                                                                                                                                                                                                                                                                                                                                                                                                                      We present a new method to derive the age of young (&lt;0.7 Gyr) L dwarfs based on their near-infrared photometry, colours and distances. The method is based on samples of L dwarfs belonging to the Upper Sco association (5 Myr), the Alpha Per (85 Myr) and Pleiades (125 Myr) clusters, and the Ursa Major (400 Myr) and Hyades (625 Myr) moving groups. We apply our method to a number of interesting objects in the literature, including a known L dwarf binary, L dwarf companions and spectroscopic members of the young σ Orionis cluster.</w:t>
      </w:r>
      <w:r>
        <w:br/>
      </w:r>
      <w:r>
        <w:rPr>
          <w:rStyle w:val="VerbatimChar"/>
        </w:rPr>
        <w:t xml:space="preserve">## 8402                                                                                                                                                                                                                                                                                                                                                                                                                                                                                                                                                                                                                                                                                                                                                                                                                                                                                                                                                                                                                                                                                                                                                                                                                                                                                                                                                                                                                                                                                                                                                                                                                                                                                                                                                                                                                                                                                                                                                                                                                                                                                                                                                                                                                                                                                                                                                                                                                                                                                                                                                                                                                                                                                                                                                                                                                                                                                                                                                                                                                                                                                                                                                                                                                                                                                                                                                                                                                                                                                                                                                                                                                                                                                                                                                                                                                                                                                                                                                                                                                                                                                                                                                                                                                                                                                                                                                                                                                                                                                                                                                                                                                                                                                                                                                                                                                                                                                                                                                                                                                                                                                                                                                                                                                                                                                                                                                                  Due to orbital decay by gravitational-wave radiation, some close-binary helium white dwarfs are expected to merge within a Hubble time. The immediate merger products are believed to be helium-rich sdO stars, essentially helium main-sequence stars. We present new evolution calculations for these post-merger stars beyond the core helium-burning phase. The most massive He-sdO’s develop a strong helium-burning shell and evolve to become helium-rich giants. We include nucleosynthesis calculations following the merger of 0:4M helium white-dwarf pairs with metallicities Z = 0:0001; 0:004; 0:008 and 0.02. The surface chemistries of the resulting giants are in partial agreement with the observed abundances of R Coronae Borealis and extreme helium stars. Such stars might represent a third, albeit rare, evolution channel for the latter, in addition to the CO+He white dwarf merger and the very-late thermal pulse channels proposed previously. We conrm a recent suggestion that lithium seen in R CrB stars could form naturally during the hot phase of a merger in the presence of 3 He from the donor white dwarf.</w:t>
      </w:r>
      <w:r>
        <w:br/>
      </w:r>
      <w:r>
        <w:rPr>
          <w:rStyle w:val="VerbatimChar"/>
        </w:rPr>
        <w:t xml:space="preserve">## 8403                                                                                                                                                                                                                                                                                                                                                                                                                                                                                                                                                                                                                                                                                                                                                                                                                                                                                                                                                                                                                                                                                                                                                                                                                                                                                                                                                                                                                                                                                                                                                                                                                                                                                                                                                                                                                                                                                                                                                                                                                                                                                                                                                                                                                                                                                                                                                                                                                                                                                                                                                                                                                                                                                                                                                                                                                                                                                                                                                                                                                                                                                                                                                                                                                                                                                                                                                                                                                                                                                                                                                                                                                                                                                                                                                                                                                                                                                                                                                                                                                                                                                                                                                                                                                                                                                                                                                                                                                                                                                                                                                                  In this study we present the results from realistic N-body modelling of massive star clusters in the Magellanic Clouds. We have computed eight simulations with N similar to 10(5) particles; six of these were evolved for at least a Hubble time. The aim of this modelling is to examine in detail the possibility of large-scale core expansion in massive star clusters, and search for a viable dynamical origin for the radius-age trend observed for such objects in the Magellanic Clouds. We identify two physical processes which can lead to significant and prolonged cluster core expansion - mass-loss due to rapid stellar evolution in a primordially mass-segregated cluster, and heating due to a retained population of stellar mass black holes, formed in the supernova explosions of the most massive cluster stars. These two processes operate over different time-scales and during different periods of a cluster's life. The former occurs only at early times and cannot drive core expansion for longer than a few hundred Myr, while the latter typically does not begin until several hundred Myr have passed, but can result in core expansion lasting for many Gyr. We investigate the behaviour of each of these expansion mechanisms under different circumstances - in clusters with varying degrees of primordial mass segregation, and in clusters with varying black hole retention fractions. In combination, the two processes can lead to a wide variety of evolutionary paths on the radius-age plane, which fully cover the observed cluster distribution and hence define a dynamical origin for the radius-age trend in the Magellanic Clouds. We discuss in some detail the implications of core expansion for various aspects of globular cluster research, as well as the possibility of observationally inferring the presence of a significant population of stellar mass black holes in a cluster.</w:t>
      </w:r>
      <w:r>
        <w:br/>
      </w:r>
      <w:r>
        <w:rPr>
          <w:rStyle w:val="VerbatimChar"/>
        </w:rPr>
        <w:t xml:space="preserve">## 8406                                                                                                                                                                                                                                                                                                                                                                                                                                                                                                                                                                                                                                                                                                                                                                                                                                                                                                                                                                                                                                                                                                                                                                                                                                                                                                                                                                                                                                                                                                                                                                                                                                                                                                                                                                                                                                                                                                                                                                                                                                                                                                                                                                                                                                                                                                                                                                                                                                                                                                                                                                                                                                                                                                                                                                                                                                                                                                                                                                                                                                                                                                                                                                                                                                                                                                                                                                                                                                                                                                                                                                                                                                                                                                                                                                                                                                                                                                                                                                                                                                                                                                                                                                                                                                                                                                                                                                                                                                                                                                                                                                                                                                                                                                                                                                                                                                                                                                                                                                                                                                                                                                                                                                                                                                                                                                                                                                                                                                                                                                                                                                                                                                                                                                                                                                                                                                                                                                                                                                                                                                                                                                                                                                                          Radiative efficiency in radio-loud active galactic nuclei is governed by the accretion rate onto the central black hole rather than directly by the type of accreted matter; while it correlates with real differences in host galaxies and environments, it does not provide unambiguous information about particular objects.</w:t>
      </w:r>
      <w:r>
        <w:br/>
      </w:r>
      <w:r>
        <w:rPr>
          <w:rStyle w:val="VerbatimChar"/>
        </w:rPr>
        <w:t xml:space="preserve">## 8420                                                                                                                                                                                                                                                                                                                                                                                                                                                                                                                                                                                                                                                                                                                                                                                                                                                                                                                                                                                                                                                                                                                                                                                                                                                                                                                                                                                                                                                                                                                                                                                                                                                                                                                                                                                                                                                                                                                                                                                                                                                                                                                                                                                                                                                                                                                                                                                                                                                                                                                                                                                                                                                                                                                                                                                                                                                                                                                                                                                                                                                                                                                                                                                                                                                                                                                                                                                                                                                                                                                                                                                                                                                                                                                                                                                                                                                                                                                                                                                                                                                                                                                                                                                                                                                                                                                                                                                                                                                                                                                                                                                                                                                                                                                                                                                                                                                                                                                                                                                                                                                                                                                      By utilizing the large multiplexing advantage of the Two-degree Field spectrograph on the Anglo-Australian Telescope, we have been able to obtain a complete spectroscopic sample of all objects in a predefined magnitude range, 16.5 &lt; bj &lt; 19.7, regardless of morphology, in an area toward the center of the Fornax Cluster of galaxies. Among the unresolved or marginally resolved targets, we have found five objects that are actually at the redshift of the Fornax Cluster; i.e., they are extremely compact dwarf galaxies or extremely large star clusters. All five have absorption-line spectra. With intrinsic sizes of less than 11 HWHM (corresponding to approximately 100 pc at the distance of the cluster), they are more compact and significantly less luminous than other known compact dwarf galaxies, yet much brighter than any globular cluster. In this paper we present new ground-based optical observations of these enigmatic objects. In addition to having extremely high central surface brightnesses, these objects show no evidence of any surrounding low surface brightness envelopes down to much fainter limits than is the case for, e.g., nucleated dwarf elliptical galaxies. Thus, if they are not merely the stripped remains of some other type of galaxy, then they appear to have properties unlike any previously known type of stellar system.</w:t>
      </w:r>
      <w:r>
        <w:br/>
      </w:r>
      <w:r>
        <w:rPr>
          <w:rStyle w:val="VerbatimChar"/>
        </w:rPr>
        <w:t xml:space="preserve">## 8435                                                                                                                                                                                                                                                                                                                                                                                                                                                                                                                                                                                                                                                                                                                                                                                                                                                                                                                                                                                                                                                                                                                                                                                                                                                                                                                                                                                                                                                                                                                                                                                                                                                                                                                                                                                                                                                                                                                                                                                                                                                                                                                                                                                                                                                                                                                                                                                                                                                                                                                                                                                                                                                                                                                                                                                                                                                                                                                                                                                                                                                                                                                                                                                                                                                                                                                                                                                                                                                                                                                                                                                                                                                                                                                                                                                                                                                                                                                                                                                                                                                                                                                                                                                                                                                                                                                                                                                                                                                                                                      If damped Lyman alpha systems (DLAs) contain even modest amounts of dust, the ultraviolet luminosity of the background quasar can be severely diminished. When the spectrum is redshifted, this leads to a bias in optical surveys for DLAs. Previous estimates of the magnitude of this effect are in some tension; in particular, the distribution of DLAs in the (NH i, Z) (i.e. column density–metallicity) plane has led to claims that we may be missing a considerable fraction of metal-rich, high column density DLAs, whereas radio surveys do not unveil a substantial population of otherwise hidden systems. \n \n \n \nMotivated by this tension, we perform a Bayesian parameter estimation analysis of a simple dust obscuration model. We include radio and optical observations of DLAs in our overall likelihood analysis and show that these do not, in fact, constitute conflicting constraints. \n \n \n \nOur model gives statistical limits on the biasing effects of dust, predicting that only 7 per cent of DLAs are missing from optical samples due to dust obscuration; at 2σ confidence, this figure takes a maximum value of 17 per cent. This contrasts with recent claims that DLA incidence rates are underestimated by 30–50 per cent. Optical measures of the mean metallicities of DLAs are found to underestimate the true value by just 0.1 dex (or at most 0.4 dex, 2σ confidence limit), in agreement with the radio survey results of Akerman et al. As an independent test, we use our model to make a rough prediction for dust reddening of the background quasar. We find a mean reddening in the DLA rest frame of log10〈E(B−V)〉≃−2.4 ± 0.6, consistent with direct analysis of the Sloan Digital Sky Survey (SDSS) quasar population by Vladilo et al., log10〈E(B−V)〉=−2.2 ± 0.1. The quantity most affected by dust biasing is the total cosmic density of metals in DLAs, ΩZ,DLA, which is underestimated in optical surveys by a factor of approximately 2.</w:t>
      </w:r>
      <w:r>
        <w:br/>
      </w:r>
      <w:r>
        <w:rPr>
          <w:rStyle w:val="VerbatimChar"/>
        </w:rPr>
        <w:t xml:space="preserve">## 8445                                                                                                                                                                                                                                                                                                                                                                                                                                                                                                                                                                                                                                                                                                                                                                                                                                                                                                                                                                                                                                                                                                                                                                                                                                                                                                                                                                                                                                                                                                                                                                                                                                                                                                                                                                                                                                                                                                                                                                                                                                                                                                                                                                                                                                                                                                                                                                                                                                                                                                                                                                                                                                                                                                                                                                                                                                                                                                                                                                                                                                                                                                                                                                                                                                                                                                                                                                                                                                                                                                                                                                                                                                                                                                                                                                                                                                                                                                                                                                                                                                                                                                                                                                                                                                                                                                                                                                                                                                                                                                                                                                                                                                                                                                                                                                                                                                                                                                                                                                                                                                                                                                                                                                                                                                                                                                                                                                                                       We analyse Spitzer MIPS 24� m observations, and Sloan Digital Sky Survey (DR7) optical broadband photometry and spectra, to investigate the star formation properties of galaxies residing in the Coma supercluster region. We find that star fo rmation (SF) in dwarf galaxies is quenched only in the high density environment at the centre of clusters and groups, but that passively-evolving massive galaxies are found in all environments, indicating that massive galaxies can become passive via internal processes. The SF-density relation observed for the massive galaxies is weaker relative to the dwarfs, but both show a trend for the fraction of star-forming galaxies (fSF ) declining to �0 in the cluster cores. We find AGN activity is also suppressed among massive galaxies residing in the cluster cores. We present evidence for a strong dependence of the mechanism(s) responsible for quenching star formation in dwarf galaxies on the cluster potential, resulting in two distinct evolutionary pathways. Firstly, we find a significant increa se (at the 3� level) in the mean</w:t>
      </w:r>
      <w:r>
        <w:br/>
      </w:r>
      <w:r>
        <w:rPr>
          <w:rStyle w:val="VerbatimChar"/>
        </w:rPr>
        <w:t xml:space="preserve">## 8486                                                                                                                                                                                                                                                                                                                                                                                                                                                                                                                                                                                                                                                                                                                                                                                                                                                                                                                                                                                                                                                                                                                                                                                                                                                                                                                                                                                                                                                                                                                                                                                                                                                                                                                                                                                                                                                                                                                                                                                                                                                                                                                                                                                                                                                                                                                                                                                                                                                                                                                                                                                                                                                                                                                                                                                                                                                                                                                                                                                                                                                                                                                                                                                                                                                                                                                                                                                                                                                                                                                                                                                                                                                                                                                                                                                                                                                                                                                                                                                                                                                                                                                                                                                                                                                                                                                                                                                                                                                                                                                                                     Recent spectroscopic observations of transiting hot Jupit ers have permitted the derivation of the thermal structure and molecular abundances of H2O, CO2, CO, and CH4 in these extreme atmospheres. Here, for the first time, we apply the tech nique of optimal estimation to determine the thermal structure and composition of an exoplanet by solving the inverse problem. The development of a suite of radiative transfer and retrieval tools for exoplanet atmospheres is described, building upon a retrieval algori thm which is extensively used in the study of our own solar system. First, we discuss the plausibility of detection of different molecules in the dayside atmosphere of HD 189733b and the best-fitting spectrum retrieved from all publicly available sets of secondary eclipse obser vations between 1.45 and 24 µm. Additionally, we use contribution functions to assess the vertical sensitivity of the emission spectrum to temperatures and molecular composition. Over the altitudes probed by the contribution functions, the retrieved thermal structure show s an isothermal upper atmosphere overlying a deeper adiabatic layer (temperature decreasing with altitude), which is consistent with previously-reported dynamical and observational results. The formal uncertainties on retrieved parameters are estimated conservatively using an analysis of the cross-correlation functions and the degeneracy between different atmospheric properties. The formal solution of the inverse problem suggests that the uncertainties on retr ieved parameters are larger than suggested in previous studies, and that the presence of CO and CH4 is only marginally supported by the available data. Nevertheless, by including as broad a wavelength range as possible in the retrieval, we demonstrate that available spectra of HD 189733b can constrain a family of potential solutions for the atmospheric structure.</w:t>
      </w:r>
      <w:r>
        <w:br/>
      </w:r>
      <w:r>
        <w:rPr>
          <w:rStyle w:val="VerbatimChar"/>
        </w:rPr>
        <w:t xml:space="preserve">## 8498                                                                                                                                                                                                                                                                                                                                                                                                                                                                                                                                                                                                                                                                                                                                                                                                                                                                                                                                                                                                                                                                                                                                                                                                                                                                                                                                                                                                                                                                                                                                                                                                                                                                                                                                                                                                                                                                                                                                                                                                                                                                                                                                                                                                                                                                                                                                                                                                                                                                                                                                                                                                                                                                                                                                                                                                                                                                                                                                                                                                                                                                                                                                                                                                                                                                                                                                                                                                                                                                                                                                                                                                                                                                                                                                                                                                                                                                                                                                                                                                                                                                                                                                                                                                                                                                                                                                                                                                                                                                                                                                                                                                                                                                                                                                                                                                                                                                                                                                                                                                                                                                                                                                                                                                                                                                                                                                                                                                                                                                                         Jet physics is again flourishing as a result of Chandra’s ability to resolve high-energy emission from the radio-emitting structures of active galaxies and separate it from the X-ray-emitting thermal environments of the jets. These enhanced capabilities have coincided with an increasing interest in the link between the growth of super-massive black holes and galaxies, and an appreciation of the likely importance of jets in feedback processes. I review the progress that has been made using Chandra and XMM-Newton observations of jets and the medium in which they propagate, addressing several important questions, including: Are the radio structures in a state of minimum energy? Do powerful large-scale jets have fast spinal speeds? What keeps jets collimated? Where and how does particle acceleration occur? What is jet plasma made of? What does X-ray emission tell us about the dynamics and energetics of radio plasma/gas interactions? Is a jet’s fate determined by the central engine?</w:t>
      </w:r>
      <w:r>
        <w:br/>
      </w:r>
      <w:r>
        <w:rPr>
          <w:rStyle w:val="VerbatimChar"/>
        </w:rPr>
        <w:t xml:space="preserve">## 8552                                                                                                                                                                                                                                                                                                                                                                                                                                                                                                                                                                                                                                                                                                                                                                                                                                                                                                                                                                                                                                                                                                                                                                                                                                                                                                                                                                                                                                                                                                                                                                                                                                                                                                                                                                                                                                                                                                                                                                                                                                                                                                                                                                                                                                                                                                                                                                                                                                                                                                                                                                                                                                                                                                                                                                                                                                                                                                                                                                                                                                                                                                                                                                                                                                                                                                                                                                                                                                                                                                                                                                                                                                                                                                                                                                                                                                                                                                                                                                                                                                                                                                                                                                                                                                                                                                                                                                                                                                                                                                                                                                                                                                                                                                                                                                                                                                                                                                                                                                                                                                                                                                                                                                                                                                                                                                                                                                                                                                                                         Using a local model, Gammie has shown that accretion discs with cooling times tcool ≤ 3Ω−1 fragment into gravitationally bound objects, while those with cooling times tcool &gt; 3Ω−1 evolve into a quasi-steady state. We use three-dimensional smoothed particle hydrodynamic simulations of protoplanetary accretion discs to test if the local results hold globally. We find that for disc masses appropriate for T Tauri discs, the fragmentation boundary still occurs at a cooling time close to tcool= 3Ω−1. For more massive discs, which are likely to be present at an earlier stage of the star formation process, fragmentation occurs for longer cooling times, but still within a factor of 2 of that predicted using a local model. These results have implications not only for planet formation in protoplanetary discs and star formation in active galactic nucleus discs, but also for the redistribution of angular momentum which could be driven by the presence of relatively massive objects within the accretion disc.</w:t>
      </w:r>
      <w:r>
        <w:br/>
      </w:r>
      <w:r>
        <w:rPr>
          <w:rStyle w:val="VerbatimChar"/>
        </w:rPr>
        <w:t xml:space="preserve">## 8558                                                                                                                                                                                                                                                                                                                                                                                                                                                                                                                                                                                                                                                                                                                                                                                                                                                                                                                                                                                                                                                                                                                                                                                                                                                                                                                                                                                                                                                                                                                                                                                                                                                                                                                                                                                                                                                                                                                                                                                                                                                                                                                                                                                                                                                                                                                                                                                                                                                                                                                                                                                                                                                                                                                                                                                                                                                                                                                                                                                                                                                                                                                                                                                                                                                                                                                                                                                                                                                                                                                                                                                                                                                                                                                                                                                                                                                                                                                                                                                                                                                                                                                                                                                                                                                                                                                                                                                                                                                                                                                                                                                                                                                                                                                                                                                                                        Recent observations point to the presence of structured dust grains in the discs surrounding young brown dwarfs, thus implying that the first stages of planet formation take place also in the sub-stellar regime. Here, we investigate the pot ential for planet formation around brown dwarfs and very low mass stars according to the sequential core accretion model of planet formation. We find that, for a brown dwarfs mass 0.05M⊙, our models predict a maximum planetary mass of∼ 5M⊕, orbiting with semi-major axis∼ 1AU. However, we note that the predictions for the mass - semi-major axis distribu tion are strongly dependent upon the models chosen for the disc surface density profiles and th e assumed distribution of disc masses. In particular, if brown dwarf disc masses are of the order of a few Jupiter masses, Earth-mass planets might be relatively frequent, while if t ypical disc masses are only a fraction of Jupiter mass, we predict that planet formation would be extremely rare in the substellar regime. As the observational constraints on disc profiles, m ass dependencies and their distributions are poor in the brown dwarf regime, we advise caution in validating theoretical models only on stars similar to the Sun and emphasise the need for observational data on planetary systems around a wide range of stellar masses. We also find tha t, unlike the situation around solar-like stars, Type-II migration is totally absent from the planet formation process around brown dwarfs, suggesting that any future observations of planets around brown dwarfs would provide a direct measure of the role of other types of migration.</w:t>
      </w:r>
      <w:r>
        <w:br/>
      </w:r>
      <w:r>
        <w:rPr>
          <w:rStyle w:val="VerbatimChar"/>
        </w:rPr>
        <w:t xml:space="preserve">## 8585                                                                                                                                                                                                                                                                                                                                                                                                                                                                                                                                                                                                                                                                                                                                                                                                                                                                                                                                                                                                                                                                                                                                                                                                                                                                                                                                                                                                                                                                                                                                                                                                                                                                                                                                                                                                                                                                                                                                                                                                                                                                                                                                                                                                                                                                                                                                                                                                                                                                                                                                                                                                                                                                                                                                                                                                                                                                                                                                                                                                                                                                                                                                                                                                                                                                                                                                                                                                                                                                                                                                                                                                                                                                                                                                                                                                                                                                                                                                                                                                                                                                                                                                                                                                                                                                                                                                                                                                                                                                                                                                                                                                                                                                                                                                                                                                                                                                                                                                                                                                                                                                                                                                                                                                                                                                                                                                                                                                                                                                                                                                                                                                                                                                                                                                                                                                                                                                                                                                               We report the detection of a diffuse radio halo source in the hottest known cluster of galaxies 1E 0657-56 (RX J0658-5557). The radio halo has a morphology similar to the X-ray emission from the hot intracluster medium. The presence of a luminous radio halo in such a hot cluster is further evidence for a steep correlation between the radio halo power and the X-ray temperature. We favor models for the origin of radio halo sources involving a direct connection between the X-ray emitting thermal particles and the radio emitting relativistic particles.</w:t>
      </w:r>
      <w:r>
        <w:br/>
      </w:r>
      <w:r>
        <w:rPr>
          <w:rStyle w:val="VerbatimChar"/>
        </w:rPr>
        <w:t xml:space="preserve">## 8608                                                                                                                                                                                                                                                                                                                                                                                                                                                                                                                                                                                                                                                                                                                                                                                                                                                                                                                                                                                                                                                                                                                                                                                                                                                                                                                                                                                                                                                                                                                                                                                                                                                                                                                                                                                                                                                                                                                                                                                                                                                                                                                                                                                                                                                                                                                                                                                                                                                                                                                                                                                                                                                                                                                                                                                                                                                                                                                                                                                                                                                                                                                                                                                                                                                                                                                                                                                                                                                                                                                                                                                                                                                                                                                                                                                                                                                                                                                                                                                                                                                                                                                                                                                                                                                                                                                                                                                                                                                                                 The soft X-ray emissions (hν&gt;1.5 keV) of solar flares mainly come from the bright coronal loops at the highest temperatures normally achieved in the flare process. Their ubiquity has led to their use as a standard measure of flare occurrence and energy, although the overwhelming bulk of the total flare energy goes elsewhere. Recently Dolla et al. (Astrophys. J. Lett.749, L16, 2012) noted quasi-periodic pulsations (QPP) in the soft X-ray signature of the X-class flare SOL2011-02-15, as observed by the standard photometric data from the GOES (Geostationary Operational Environmental Satellite) spacecraft. In this article we analyse the suitability of the GOES data for this type of analysis and find them to be generally valuable after September, 2010 (GOES-15). We then extend the result of Dolla et al. to a complete list of X-class flares from Cycle 24 and show that most of them (80 %) display QPPs in the impulsive phase. The pulsations show up cleanly in both channels of the GOES data, making use of time-series of irradiance differences (the digital time derivative on the 2-s sampling). We deploy different techniques to characterise the periodicity of GOES pulsations, considering the red-noise properties of the flare signals, finding a range of characteristic time scales of the QPPs for each event, but usually with no strong signature of a single period dominating in the power spectrum. The QPP may also appear on somewhat longer time scales during the later gradual phase, possibly with a greater tendency towards coherence, but the sampling noise in GOES difference data for high irradiance values (X-class flares) makes these more uncertain. We show that there is minimal phase difference between the differenced GOES energy channels, or between them and the hard X-ray variations on short time scales. During the impulsive phase, the footpoints of the newly forming flare loops may also contribute to the observed soft X-ray variations.</w:t>
      </w:r>
      <w:r>
        <w:br/>
      </w:r>
      <w:r>
        <w:rPr>
          <w:rStyle w:val="VerbatimChar"/>
        </w:rPr>
        <w:t xml:space="preserve">## 8617                                                                                                                                                                                                                                                                                                                                                                                                                                                                                                                                                                                                                                                                                                                                                                                                                                                                                                                                                                                                                                                                                                                                                                                                                                                                                                                                                                                                                                                                                                                                                                                                                                                                                                                                                                                                                                                                                                                                                                                                                                                                                                                                                                                                                                                                                                                                                                                                                                                                                                                                                                                                                                                                                                                                                                                                                                                                                                                                                                                                                                                                                                                                                                                                                                                                                                                                                                                                                                                                                                                                                                                                                                                                                                                                                                                                                                                                                                                                                                                                                                                                                                                                                                                                                                                                                                                                                                                                                                                                                                                                                                                                                                                                                                                                                                                                                                                                                                                                                                                                                                                                                                                                                                                                                                                    We have carried out JHK polarimetric observations of eleven dusty young stars, by using the polarimeter module IRPOL2 with the near-IR camera UIST on the 3.8-m United Kingdom Infrared Telescope (UKIRT). Our sample targeted systems for which UKIRT-resolvable discs had been predicted by model fits to their spectral energy distributions. Our observations have confirmed the presence of extended polarized emission around TW Hya and around HD 169142. HD 150193 and HD 142666 show the largest polarization values among our sample, but no extended structure was resolved. By combining our observations with HST coronographic data from the literature, we derive the J- and H-band intrinsic polarization radial dependences of TW Hya’s disc. We find the disc’s polarizing efficiency is higher at H than at J,and we confirm that the J- and H-band percentage polarizations are reasonably constant with radius in the region between 0.9 and 1.3 arcseconds from the star. We find that the objects for which we have detected extended polarizations are those for which previous modelling has suggested the presence of flared discs, which are predicted to be brighter than flat discs and thus would be easier to detect polarimetrically.</w:t>
      </w:r>
      <w:r>
        <w:br/>
      </w:r>
      <w:r>
        <w:rPr>
          <w:rStyle w:val="VerbatimChar"/>
        </w:rPr>
        <w:t xml:space="preserve">## 8619                                                                                                                                                                                                                                                                                                                                                                                                                                                                                                                                                                                                                                                                                                                                                                                                                                                                                                                                                                                                                                                                                                                                                                                                                                                                                                                                                                                                                                                                                                                                                                                                                                                                                                                                                                                                                                                                                                                                                                                                                                                                                                                                                                                                                                                                                                                                                                                                                                                                                                                                                                                                                                                                                                                                                                                                                                                                                                                                                                                                                                                                                                                                                                                                                                                                                                                                                                                                                                                                                                                                                                                                                                                                                                                                                                                                                                                                                                                                                                                                                                                                                                                                                                                                                                                                                                                                                                                   In 1964, Salpeter3 stressed that an accreting black hole could be a powerful source of radiation. Shortly afterwards, Zel’dovich and N o ~ i k o v , ~ and LyndenBell’ proposed that quasars are powered by black hole accretion. In 1972 accreting black holes were proposed by Pringle and R e q 6 and by Shakura and Sunyaev’ as the power source for some of the binary x-ray sources and, in particular, for Cygnus X-I (3U 1956+35). It is usually assumed that spherically symmetric accretion is an inefficient method of producing radiation,*-” although this may not be the case i f the infalling material is strongly turbulent”*12 or optically thick. The efficiency is raised considerably if the infalling material contains angular momentum with respect to the black hole, whether it isjust enough to avoid direct infall13 or sufficient that an accretion disk is Much of the recent theoretical work on accretion disks has concentrated on the x-ray source Cyg X-l because ( I ) it is supposed to be a black hole (see, however, References 14, 15) and (2) the x-ray emission is therefore supposed to come from an accretion disk (see, however, Reference 12). The standard theoretical model of a time-independent, azimuthally homogeneous accretion disk is given by Shakura and Sunyaev.’ Much of the recent theoretical work has concentrated on modifying the standard model with a view to fitting the spectrum of Cyg X-1, in particular with regard to the “high state,” the “low state,” and the “transitions” between them with which theorists attempt to idealize the observational data.16-24 There has also been some work on winds and coronae associated with accretion disks.2S-28 There are two main reasons why the “standard” accretion disk in its simplest form cannot be used to explain the observations. First, the x-ray emission from Cyg X-1 is known to vary on all measured timescales down to millisecond^^^ in direct contradiction with the assumption of homogeneity and time-independence. T o be fair, one might still hope that the standard model gives the right</w:t>
      </w:r>
      <w:r>
        <w:br/>
      </w:r>
      <w:r>
        <w:rPr>
          <w:rStyle w:val="VerbatimChar"/>
        </w:rPr>
        <w:t xml:space="preserve">## 8621                                                                                                                                                                                                                                                                                                                                                                                                                                                                                                                                                                                                                                                                                                                                                                                                                                                                                                                                                                                                                                                                                                                                                                                                                                                                                                                                                                                                                                                                                                                                                                                                                                                                                                                                                                                                                                                                                                                                                                                                                                                                                                                                                                                                                                                                                                                                                                                                                                                                                                                                                                                                                                                                                                                                                                                                                                                                                                                                                                                                                                                                                                                                                                                                                                                                                                                                                                                                                                                                                                                                                                                                                                                                                                                                                                                                                                                                                                                                                                                                                                                                                                                                                                                                                                                                                                                                                                                                                                           Associated with one of the most important forms of active galactic nucleus (AGN) feedback, and showing a strong preference for giant elliptical host galaxies, radio AGN ($$L_{1.4\\,\\mathrm{GHz}} &gt; 10^{24}$$L1.4GHz&gt;1024 W $$\\hbox {Hz}^{-1}$$Hz-1) are a key sub-class of the overall AGN population. Recently their study has benefitted dramatically from the availability of high-quality data covering the X-ray to far-IR wavelength range obtained with the current generation of ground- and space-based telescope facilities. Reflecting this progress, here I review our current state of understanding of the population of radio AGN at low and intermediate redshifts ($$z &lt; 0.7$$z&lt;0.7), concentrating on their nuclear AGN and host galaxy properties, and covering three interlocking themes: the classification of radio AGN and its interpretation; the triggering and fuelling of the jet and AGN activity; and the evolution of the host galaxies. I show that much of the observed diversity in the AGN properties of radio AGN can be explained in terms of a combination of orientation/anisotropy, mass accretion rate, and variability effects. The detailed morphologies of the host galaxies are consistent with the triggering of strong-line radio galaxies (SLRG) in galaxy mergers. However, the star formation properties and cool ISM contents suggest that the triggering mergers are relatively minor in terms of their gas masses in most cases, and would not lead to major growth of the supermassive black holes and stellar bulges; therefore, apart from a minority (&lt;20 %) that show evidence for higher star formation rates and more massive cool ISM reservoirs, the SLRG represent late-time re-triggering of activity in mature giant elliptical galaxies. In contrast, the host and environmental properties of weak-line radio galaxies (WLRG) with Fanaroff–Riley class I radio morphologies are consistent with more gradual fuelling of the activity via gas accretion at low rates onto the supermassive black holes.</w:t>
      </w:r>
      <w:r>
        <w:br/>
      </w:r>
      <w:r>
        <w:rPr>
          <w:rStyle w:val="VerbatimChar"/>
        </w:rPr>
        <w:t xml:space="preserve">## 8624                                                                                                                                                                                                                                                                                                                                                                                                                                                                                                                                                                                                                                                                                                                                                                                                                                                                                                                                                                                                                                                                                                                                                                                                                                                                                                                                                                                                                                                                                                                                                                                                                                                                                                                                                                                                                                                                                                                                                                                                                                                                                                                                                                                                                                                                                                                                                                                                                                                                                                                                                                                                                                                                                                                                                                                                                                                                                                                                                                                                                                                                                                                                                                                                                                                                                                                                                                                                                                                                                                                                                                                                                                                                                                                                                                                                                                                                                                                                                                                                                                                                                                                                                                                                                                                                                                                                                                                                                                                                                                                                                                                                                                                                                              Our aim is to test potential solar prominence plasma diagnostics as obtained with the new solar capability of the Atacama Large Millimeter/submillimeter Array (ALMA). We investigate the thermal and plasma diagnostic potential of ALMA for solar prominences through the computation of brightness temperatures at ALMA wavelengths. The brightness temperature, for a chosen line of sight, is calculated using the densities of electrons, hydrogen, and helium obtained from a radiative transfer code under non-local thermodynamic equilibrium (non-LTE) conditions, as well as the input internal parameters of the prominence model in consideration. Two distinct sets of prominence models were used: isothermal-isobaric fine-structure threads, and large-scale structures with radially increasing temperature distributions representing the prominence-to-corona transition region. We compute brightness temperatures over the range of wavelengths in which ALMA is capable of observing (0.32 – 9.6 mm), however, we particularly focus on the bands available to solar observers in ALMA cycles 4 and 5, namely 2.6 – 3.6 mm (Band 3) and 1.1 – 1.4 mm (Band 6). We show how the computed brightness temperatures and optical thicknesses in our models vary with the plasma parameters (temperature and pressure) and the wavelength of observation. We then study how ALMA observables such as the ratio of brightness temperatures at two frequencies can be used to estimate the optical thickness and the emission measure for isothermal and non-isothermal prominences. From this study we conclude that for both sets of models, ALMA presents a strong thermal diagnostic capability, provided that the interpretation of observations is supported by the use of non-LTE simulation results.</w:t>
      </w:r>
      <w:r>
        <w:br/>
      </w:r>
      <w:r>
        <w:rPr>
          <w:rStyle w:val="VerbatimChar"/>
        </w:rPr>
        <w:t xml:space="preserve">## 8645                                                                                                                                                                                                                                                                                                                                                                                                                                                                                                                                                                                                                                                                                                                                                                                                                                                                                                                                                                                                                                                                                                                                                                                                                                                                                                                                                                                                                                                                                                                                                                                                                                                                                                                                                                                                                                                                                                                                                                                                                                                                                                                                                                                                                                                                                                                                                                                                                                                                                                                                                                                                                                                                                                                                                                                                                                                                                                                                                                                                                                                                                                                                                                                                                                                                                                                                                                                                                                                                                                                                                                                                                                                                                                                                                                         We present numerical simulations of axi symmetric, magnetically driven outflows that reproduce the inferred properties of ultrarelativistic gamma-ray burst (GRB) jets. These results extend our previous simulations of outflows accelerated to moderately relativistic speeds, which are applicable to jets of active galactic nuclei. In contrast to several recent investigations, which have employed the magnetodynamics approximation, our numerical scheme solves the full set of equations of special relativistic, ideal magnetohydrodynamics, which enables us to explicitly calculate the jet velocity and magnetic-to-kinetic energy conversion efficiency - key parameters of interest for astrophysical applications. We confirm that the magnetic acceleration scheme remains robust into the ultrarelativistic regime, as previously indicated by semi-analytic self-similar solutions. We find that all current-carrying outflows exhibit self-collimation and consequent acceleration near the rotation axis, but that unconfined outflows lose causal connectivity across the jet and therefore do not collimate or accelerate efficiently in their outer regions. We show that magnetically accelerated jets confined by an external pressure that varies as z -α (0 1), and we obtain analytic expressions for the one-to-one correspondence between the pressure distribution and the asymptotic jet shape. We demonstrate that the acceleration efficiency of jets with paraboloidal streamlines is ≥50 per cent, with the numerical value being higher the lower the initial magnetization. We derive asymptotic analytic expressions for the acceleration of initially cold outflows along paraboloidal streamlines and verify that they provide good descriptions of the simulated flows. Our modelled jets (corresponding to 3/2 &lt; a &lt; 3) attain Lorentz factors Γ ≥ 10 2 on scales ∼ 10 10 -10 12 cm, consistent with the possibility that long/soft GRB jets are accelerated within envelopes of collapsing massive stars, and r ≥ 30 on scales ∼9 x 10 8 -3 x 10 10 cm, consistent with the possibility that short/hard GRB jets are accelerated on scales where they can be confined by moderately relativistic winds from accretion discs. We also find that Γθ v ∼ 1 for outflows that undergo an efficient magnetic-to-kinetic energy conversion, where θ v is the opening half-angle of the poloidal streamlines. This relation implies that the γ-ray emitting components of GRB outflows accelerated in this way are very narrow, with θ v ≤ 1° in regions where Γ ≥ 100, and that the afterglow light curves of these components would either exhibit a very early jet break or show no jet break at all.</w:t>
      </w:r>
      <w:r>
        <w:br/>
      </w:r>
      <w:r>
        <w:rPr>
          <w:rStyle w:val="VerbatimChar"/>
        </w:rPr>
        <w:t xml:space="preserve">## 8677                                                                                                                                                                                                                                                                                                                                                                                                                                                                                                                                                                                                                                                                                                                                                                                                                                                                                                                                                                                                                                                                                                                                                                                                                                                                                                                                                                                                                                                                                                                                                                                                                                                                                                                                                                                                                                                                                                                                                                                                                                                                                                                                                                                                                                                                                                                                                                                                                                                                                                                                                                                                                                                                                                                                                                                                                                                                                                                                                                                                                                                                                                                                                                                                                                                                                                                                                                                                                                                                                                                                                                                                                                                                                                                                                                                                                                                                                                                                                                                                                                                                                                                                                                                                                                                                                                                                                                                                                                                                                                                                                                                                                                                                                                                                                                              Significance Hot methane is important in cool stars, brown dwarfs, exoplanets, gas turbine engines, and elsewhere. There is a pressing need for an accurate and complete spectroscopic database for methane at elevated temperatures. We present a comprehensive spectroscopic line list for methane containing almost 10 billion transitions, 2,000 times more than any previous compilation, covering a broad spectroscopic range and applicable for temperatures up to 1,500 K. We demonstrate that such a line list is essential for correctly modeling the brown dwarf 2MASS 0559-14 and leads to large changes in exoplanet models. We believe that this line list will have a large effect on the field of exoplanets and cool stars. Hot methane spectra are important in environments ranging from flames to the atmospheres of cool stars and exoplanets. A new spectroscopic line list, 10to10, for 12CH4 containing almost 10 billion transitions is presented. This comprehensive line list covers a broad spectroscopic range and is applicable for temperatures up to 1,500 K. Previous methane data are incomplete, leading to underestimated opacities at short wavelengths and elevated temperatures. Use of 10to10 in models of the bright T4.5 brown dwarf 2MASS 0559-14 leads to significantly better agreement with observations and in studies of the hot Jupiter exoplanet HD 189733b leads to up to a 20-fold increase in methane abundance. It is demonstrated that proper inclusion of the huge increase in hot transitions which are important at elevated temperatures is crucial for accurate characterizations of atmospheres of brown dwarfs and exoplanets, especially when observed in the near-infrared.</w:t>
      </w:r>
      <w:r>
        <w:br/>
      </w:r>
      <w:r>
        <w:rPr>
          <w:rStyle w:val="VerbatimChar"/>
        </w:rPr>
        <w:t xml:space="preserve">## 8681                                                                                                                                                                                                                                                                                                                                                                                                                                                                                                                                                                                                                                                                                                                                                                                                                                                                                                                                                                                                                                                                                                                                                                                                                                                                                                                                                                                                                                                                                                                                                                                                                                                                                                                                                                                                                                                                                                                                                                                                                                                                                                                                                                                                                                                                                                                                                                                                                                                                                                                                                                                                                                                                                                                                                                                                                                                                                                                                                                                                                                                                                                                                                                                                                                                                                                                                                                                                                                                                                                                                                                                                                                                                                                                                                                                                                                                                                                                                                                                                                                                                                                                                                                                                                                                                                                                                                                                                                                                                                                                                                                                                                                                                                                                                                                                                                                                                                                                                                                                                                                                                                                                                                                                                                                                                                                                                                                                                                                                                                                                                                                                                                                                                                                                                                                                                                                                                                                                                                                                                                                We review the likely population, observational properties, and broad implications of stellar-mass black holes and ultraluminous x-ray sources. We focus on the clear empirical rules connecting accretion and outflow that have been established for stellar-mass black holes in binary systems in the past decade and a half. These patterns of behavior are probably the keys that will allow us to understand black hole feedback on the largest scales over cosmological time scales.</w:t>
      </w:r>
      <w:r>
        <w:br/>
      </w:r>
      <w:r>
        <w:rPr>
          <w:rStyle w:val="VerbatimChar"/>
        </w:rPr>
        <w:t xml:space="preserve">## 8706                                                                                                                                                                                                                                                                                                                                                                                                                                                                                                                                                                                                                                                                                                                                                                                                                                                                                                                                                                                                                                                                                                                                                                                                                                                                                                                                                                                                                                                                                                                                                                                                                                                                                                                                                                                                                                                                                                                                                                                                                                                                                                                                                                                                                                                                                                                                                                                                                                                                                                                                                                                                                                                                                                                                                                                                                                                                                                                                                                                                                                                                                                                                                                                                                                                                                                                                                                                                                                                                                                                                                                                                                                                                                                                                                                                                                                                                                                                                                                                                                                                                                                                                                                                                                                                                                                                                                                                                                                                                                                                                                                                                                                                                                                                                                                                                                                                                                                                                                                                                                                                                                                                                                                                                                                                                                                                                                                                                                                                                                                                                                                                                                                                                                                                                                                                                                                                                                       Abstract In the weak field regime, gravitational waves can be considered as being made up of collisionless, relativistic tensor modes that travel along null geodesics of the perturbed background metric. We work in this geometric optics picture to calculate the anisotropies in gravitational wave backgrounds resulting from astrophysical and cosmological sources. Our formalism yields expressions for the angular power spectrum of the anisotropies. We show how the anisotropies are sourced by intrinsic, Doppler, Sachs–Wolfe, and Integrated Sachs–Wolfe terms in analogy with Cosmic Microwave Background photons.</w:t>
      </w:r>
      <w:r>
        <w:br/>
      </w:r>
      <w:r>
        <w:rPr>
          <w:rStyle w:val="VerbatimChar"/>
        </w:rPr>
        <w:t xml:space="preserve">## 8707                                                                                                                                                                                                                                                                                                                                                                                                                                                                                                                                                                                                                                                                                                                                                                                                                                                                                                                                                                                                                                                                                                                                                                                                                                                                                                                                                                                                                                                                                                                                                                                                                                                                                                                                                                                                                                                                                                                                                                                                                                                                                                                                                                                                                                                                                                                                                                                                                                                                                                                                                                                                                                                                                                                                                                                                                                                                                                                                                                                                                                                                                                                                                                                                                                                                                                                                                                                                                                                                                                                                                                                                                                                                                                                                                                                                                                                                                                                                                                                                                                                                                                                                                                                                                                                                                                                                                                                                                                                                                                                                                                                                                                                                                                                                                                                                                                                                                                                                                                                                                                                                                                                                                                                                                                                                                                                                                                                                                                                                                                                                                                                                                                                                                                                                                                                                                                                                                                                                                              We present precise constraints on the normalization of the power spectrum of mass fluctuations in the nearby Universe, σ 8, as a function of the mean local matter density, � m. Using the observed local X-ray luminosity function of galaxy clusters from the extended BCS and REFLEX studies, a mass‐luminosity relation determined from Chandra and ROSAT X-ray data and weak gravitational lensing observations, and the mass function predicted by the Hubble Volume simulations of Evrard et al., we obtain σ 8 = (0.508 ± 0.019) � −(0.253±0.024) ,</w:t>
      </w:r>
      <w:r>
        <w:br/>
      </w:r>
      <w:r>
        <w:rPr>
          <w:rStyle w:val="VerbatimChar"/>
        </w:rPr>
        <w:t xml:space="preserve">## 8710                                                                                                                                                                                                                                                                                                                                                                                                                                                                                                                                                                                                                                                                                                                                                                                                                                                                                                                                                                                                                                                                                                                                                                                                                                                                                                                                                                                                                                                                                                                                                                                                                                                                                                                                                                                                                                                                                                                                                                                                                                                                                                                                                                                                                                                                                                                                                                                                                                                                                                                                                                                                                                                                                                                                                                                                                                                                                                                                                                                                                                                                                                                                                                                                                                                                                                                                                                                                                                                                                                                                                                                                                                                                                                                                                                                                                                                                                                                                                                                                                                                                                                                                                                                                                                                                                                                                                                                                                                                                                                                                                                                                                                                                                                                                                                                                                                                                                                                                                                                                                                                                                                                                                                                                                                                                                                                                                                                                                                                                  We present the results of photometric surveys for stellar rotation in the Hyades and in Praesepe, using data obtained as part of the SuperWASP exoplanetary transit-search programme. We determined accurate rotation periods for more than 120 sources whose cluster membership was confirmed by common proper motion and colour-magnitude fits to the clusters’ isochrones. This allowed us to determine the effect of magnetic braking on a wide range of spectral types for expected ages of � 600Myr for the Hyades and Praesepe. Both clusters show a tight and nearly linear relation between J − Ks colour and rotation period in the F,G and K spectral range. This confirms that loss of angular momentum was significant enough that stars with strongly different initial rotation rates have converged to the same rotation period for a given mass, by the age of Hyades and Praesepe. In the case of the Hyades our colour-period sequence extends well into the M dwarf regime and shows a steep increase in the scatter of the colour�</w:t>
      </w:r>
      <w:r>
        <w:br/>
      </w:r>
      <w:r>
        <w:rPr>
          <w:rStyle w:val="VerbatimChar"/>
        </w:rPr>
        <w:t xml:space="preserve">## 8712                                                                                                                                                                                                                                                                                                                                                                                                                                                                                                                                                                                                                                                                                                                                                                                                                                                                                                                                                                                                                                                                                                                                                                                                                                                                                                                                                                                                                                                                                                                                                                                                                                                                                                                                                                                                                                                                                                                                                                                                                                                                                                                                                                                                                                                                                                                                                                                                                                                                                                                                                                                                                                                                                                                                                                                                                                                                                                                                                                                                                                                                                                                                                                                                                                                                                                                                                                                                                                                                                                                                                                                                                                                                                                                                                                                                                                                                                                                                                                                                                                                                                                                                                                                                                                                                                                                                                                                                                                                                                                                                                                                                                                                                                                                                                                                                                                                                                                                                                                                                                                                                                                                                                                                                                                                                 Jets and outflows accompany the mass accretion process in protostars and young stellar objects. Using a large and unbiased sample, they can be used to study statistically the local feedback they provide and the typical mass accretion history. Here we analyse such a sample of molecular hydrogen emission-line objects in the Serpens and Aquila part of the Galactic plane. Distances are measured by foreground star counts with an accuracy of 25per cent. The resulting spacial distribution and outflow luminosities indicate that our objects sample the formation of intermediate-mass objects. The outflows are unable to provide a sizeable fraction of energy and momentum to support, even locally, the turbulence levels in their surrounding molecular clouds. The fraction of parsec scale flows is one quarter and the typical dynamical jet age of the order of 10 4yr. Groups of emission knots are ejected every 10 3yr. This might indicate that low-level accretion rate fluctuations and not FU-Ori-type events are responsible for the episodic ejection of material. Better observational estimates of the FU-Ori duty cycle are needed. Â© 2012 The Authors Monthly Notices of the Royal Astronomical Society Â© 2012 RAS.</w:t>
      </w:r>
      <w:r>
        <w:br/>
      </w:r>
      <w:r>
        <w:rPr>
          <w:rStyle w:val="VerbatimChar"/>
        </w:rPr>
        <w:t xml:space="preserve">## 8716                                                                                                                                                                                                                                                                                                                                                                                                                                                                                                                                                                                                                                                                                                                                                                                                                                                                                                                                                                                                                                                                                                                                                                                                                                                                                                                                                                                                                                                                                                                                                                                                                                                                                                                                                                                                                                                                                                                                                                                                                                                                                                                                                                                                                                                                                                                                                                                                                                                                                                                                                                                                                                                                                                                                                                                                                                                                                                                                                                                                                                                                                                                                                                                                                                                                                                                                                                                                                                                                                                                                                                                                                                                                                                                                                                                                                                                                                                                                                                                                                                                                                                                                                                                                                                                                                                                                                                                                                                                                                                                                                                                                                                                                                                                                                                                                                                                     We measure the alignment of galaxy ellipticities in the local Universe over a range of scales using digitized photographic data from the {SuperCOSMOS} Sky Survey. We find for a magnitude cut of {bJ{extless}20.5}, corresponding to a median galaxy redshift of z{extasciitilde}0.1, and 2??106 galaxies, that the galaxy ellipticities exhibit a non-zero correlation over a range of scales between 1 and 100arcmin. We detect this correlation in two colours, {bJ} and R and, most significantly, in the cross-correlation between the two bands, which is less likely to be contaminated by systematics. In particular, we measure the variance of mean galaxy ellipticities, ??2(??), in square angular cells on the sky as a function of cell size and find that it lies in the range, 2??10- 4{extgreater}=??2(??){extgreater}{extasciitilde}1??10-5 for cell side lengths of between 15{extless}=??{extless}=100arcmin. Considering the low median redshift of the galaxies in the sample and hence the relatively low effective cross-section for lensing of these galaxies by the large-scale structure of the Universe, we propose that we have detected an intrinsic alignment of galaxy ellipticities. We compare our results with recent analytical and numerical predictions made for intrinsic galaxy alignment and find good agreement. We discuss the importance of these results for measuring cosmic shear from upcoming shallow surveys (e.g. the Sloan Digital Sky Survey) and we outline how these measurements could possibly be used to constrain models of galaxy formation and/or measure the mass distribution in the local Universe.</w:t>
      </w:r>
      <w:r>
        <w:br/>
      </w:r>
      <w:r>
        <w:rPr>
          <w:rStyle w:val="VerbatimChar"/>
        </w:rPr>
        <w:t xml:space="preserve">## 8757                                                                                                                                                                                                                                                                                                                                                                                                                                                                                                                                                                                                                                                                                                                                                                                                                                                                                                                                                                                                                                                                                                                                                                                                                                                                                                                                                                                                                                                                                                                                                                                                                                                                                                                                                                                                                                                                                                                                                                                                                                                                                                                                                                                                                                                                                                                                                                                                                                                                                                                                                                                                                                                                                                                                                                                                                                                                                                                                                                                                                                                                                                                                                                                                                                                                                                                                                                                                                                                                                                                                                                                                                                                                                                                                                                                                                                                                                                                                                                                                                                                                                                                                                                                                                                                                                                                                                                                                                                                                                                                                                                                                                                                                                                                                                                                                                    We have made deep Chandra observations of three powerful Fanaroff-Riley type II (FR II) radio sources: two quasars (3C 263 and 3C 351) and one radio galaxy (3C 330). X-ray emission from hot spots and lobes, as well as from the active nucleus, is detected in each source. We model the hot spots' synchrotron spectra using VLA, BIMA, and Hubble Space Telescope data. In 3C 263 and 3C 330, the hot spots' X-ray emission is at a level consistent with being synchrotron self-Compton (SSC) emission, with a hot spot magnetic field close to the equipartition value. In the two hot spots of 3C 351, however, an SSC origin for the X-rays would require the magnetic field strength to be an order of magnitude below the equipartition value in our models; in addition, there are offsets between the radio, optical, and X-ray emission from the secondary hot spot that are hard to explain in a simple SSC model. We discuss the emission mechanisms that may be responsible for these observations. On our preferred model, the X-ray emission from the radio lobes of the three sources is due to inverse Compton scattering of the microwave background radiation. If this is the case, the magnetic field strengths in the lobes are typically about a factor of 2 below the equipartition values, assuming uniform lobe electron and magnetic field distributions. We detect extended X-ray emission, which we attribute to a cluster/group environment, around 3C 263 and 3C 330. This detection allows us to show that the lobes are close to pressure balance with their surroundings, as long as no nonradiating particles contribute to the internal pressure of the lobes.</w:t>
      </w:r>
      <w:r>
        <w:br/>
      </w:r>
      <w:r>
        <w:rPr>
          <w:rStyle w:val="VerbatimChar"/>
        </w:rPr>
        <w:t xml:space="preserve">## 8766                                                                                                                                                                                                                                                                                                                                                                                                                                                                                                                                                                                                                                                                                                                                                                                                                                                                                                                                                                                                                                                                                                                                                                                                                                                                                                                                                                                                                                                                                                                                                                                                                                                                                                                                                                                                                                                                                                                                                                                                                                                                                                                                                                                                                                                                                                                                                                                                                                                                                                                                                                                                                                                                                                                                                                                                                                                                                                                                                                                                                                                                                                                                                                                                                                                                                                                                                                                                                                                                                                                                                                                                                                                                                                                                                                                                                                                                                                                                                                                                                                                                                                                                                                                                                                                                                                                                                                                                                                                                                                                                                                                                                                                                                                                                                                                                                                                                                                                                                                                                                                                                                                                                                            We analyse the kinematics and chemistry of the bulge stars of two simulated disc galaxies using our chemodynamical galaxy evolution code GCD+. First, we compare stars that are born inside the galaxy with those that are born outside the galaxy and are accreted into the centre of the galaxy. Stars that originate outside the bulge are accreted into it early in its formation within 3 Gyr so that these stars have high [α/Fe] as well as a high total energy reflecting their accretion to the centre of the galaxy. Therefore, higher total energy is a good indicator for finding accreted stars. The bulges of the simulated galaxies formed through multiple mergers separated by about a Gyr. Since [α/Fe] is sensitive to the first few Gyr of star formation history, stars that formed during mergers at different epochs show different [α/Fe]. We show that the [Mg/Fe] against star formation time relation can be very useful to identify a multiple merger bulge formation scenario, provided there is sufficiently good age information available. Our simulations also show that stars formed during one of the merger events retain a systematically prograde rotation at the final time. This demonstrates that the orbit of the ancient merger that helped to form the bulge could still remain in the kinematics of bulge stars.</w:t>
      </w:r>
      <w:r>
        <w:br/>
      </w:r>
      <w:r>
        <w:rPr>
          <w:rStyle w:val="VerbatimChar"/>
        </w:rPr>
        <w:t xml:space="preserve">## 8785                                                                                                                                                                                                                                                                                                                                                                                                                                                                                                                                                                                                                                                                                                                                                                                                                                                                                                                                                                                                                                                                                                                                                                                                                                                                                                                                                                                                                                                                                                                                                                                                                                                                                                                                                                                                                                                                                                                                                                                                                                                                                                                                                                                                                                                                                                                                                                                                                                                                                                                                                                                                                                                                                                                                                                                                                                                                                                                                                                                                                                                                                                                                                                                                                                                                                                                                                                                                                                                                                                                                                                                                                                                                                                                                                                                                                                                                                                                                                                                                                                                                                                                                                                                                                                                                                                                                                                                                                                                                                                                                                                                                                                                                                                                                                                                                                                                                                                                                                                      We exploit multiwavelength photometry of early-type galaxies (ETGs) in the Cosmological Evolution Survey (COSMOS) to demonstrate that the low-level star formation activity in the ETG population at intermediate redshift is likely to be driven by minor mergers. Splitting the ETGs into galaxies that show disturbed morphologies indicative of recent merging and those that appear relaxed, we find that ~32 per cent of the ETG population appears to be \nmorphologically disturbed. While the relaxed objects are almost entirely contained within the UV red sequence, their morphologically disturbed counterparts dominate the scatter to blue UV colours, regardless of luminosity. Empirically and theoretically determined major-merger rates in the redshift range z &lt; 1 are several times too lowto account for the fraction of disturbed ETGs in our sample, suggesting that minor mergers represent the principal mechanism driving \nthe observed star formation activity in our sample. The young stellar components forming in these events have ages between 0.03 and 0.3 Myr and typically contribute ≤ 10 per cent of the stellar mass of the remnant. Together with recent work which demonstrates that the structural \nevolution of nearby ETGs is consistent with one or more minor mergers, our results indicate that the overall evolution of massive ETGs may be heavily influenced by minor merging at late epochs and highlights the need to systematically study this process in future observational \nsurveys.</w:t>
      </w:r>
      <w:r>
        <w:br/>
      </w:r>
      <w:r>
        <w:rPr>
          <w:rStyle w:val="VerbatimChar"/>
        </w:rPr>
        <w:t xml:space="preserve">## 8798                                                                                                                                                                                                                                                                                                                                                                                                                                                                                                                                                                                                                                                                                                                                                                                                                                                                                                                                                                                                                                                                                                                                                                                                                                                                                                                                                                                                                                                                                                                                                                                                                                                                                                                                                                                                                                                                                                                                                                                                                                                                                                                                                                                                                                                                                                                                                                                                                                                                                                                                                                                                                                                                                                                                                                                                                                                                                                                                                                                                                                                                                                                                                                                                                                                                                                                                                                                                                                                                                                                                                                                                                                                                                                                                                                                                                                                                                                                                                                                                                                                                                                                                                                                                                                                                                                                                                                                                                                                                                                                                                                                                                                                                                                                                                                                                                                                                                                                                                                                                                                                                                                                                                                                                                                                                                                                                                                                                                                             We have derived an X-ray luminosity function using parallax-based distance measurements of a set of 12 dwarf novae, consisting of Suzaku, XMM–Newton and ASCA observations. The shape of the X-ray luminosity function obtained is the most accurate to date, and the luminosities of our sample are concentrated between ∼1030 and 1031 erg s−1, lower than previous measurements of X-ray luminosity functions of dwarf novae. Based on the integrated X-ray luminosity function, the sample becomes more incomplete below ∼3 × 1030 erg s−1 than it is above this luminosity limit, and the sample is dominated by X-ray bright dwarf novae. The total integrated luminosity within a radius of 200 pc is 1.48 × 1032 erg s−1 over the luminosity range of 1 × 1028 erg s−1 and the maximum luminosity of the sample (1.50 × 1032 erg s−1). The total absolute lower limit for the normalized luminosity per solar mass is 1.81 × 1026 erg s−1 M−1⊙ which accounts for ∼16 per cent of the total X-ray emissivity of cataclysmic variables as estimated by Sazonov et al.</w:t>
      </w:r>
      <w:r>
        <w:br/>
      </w:r>
      <w:r>
        <w:rPr>
          <w:rStyle w:val="VerbatimChar"/>
        </w:rPr>
        <w:t xml:space="preserve">## 8799                                                                                                                                                                                                                                                                                                                                                                                                                                                                                                                                                                                                                                                                                                                                                                                                                                                                                                                                                                                                                                                                                                                                                                                                                                                                                                                                                                                                                                                                                                                                                                                                                                                                                                                                                                                                                                                                                                                                                                                                                                                                                                                                                                                                                                                                                                                                                                                                                                                                                                                                                                                                                                                                                                                                                                                                                                                                                                                                                                                                                                                                                                                                                                                                                                                                                                                                                                                                                                                                                                                                                                                                                                                                                                                                                                                                                                                                                                                                                                                                                                                                                                                                                                                                                                                                                                                                                                                                                                                                                                                                                                                                                                                                                                                                                                                                                                                                                                                                                                                                                                                                                                                                                                                                                                                                                                                                                                                                                                             We have derived an X-ray luminosity function using parallax-based distance measurements of a set of 12 dwarf novae, consisting of Suzaku, XMM–Newton and ASCA observations. The shape of the X-ray luminosity function obtained is the most accurate to date, and the luminosities of our sample are concentrated between ∼1030 and 1031 erg s−1, lower than previous measurements of X-ray luminosity functions of dwarf novae. Based on the integrated X-ray luminosity function, the sample becomes more incomplete below ∼3 × 1030 erg s−1 than it is above this luminosity limit, and the sample is dominated by X-ray bright dwarf novae. The total integrated luminosity within a radius of 200 pc is 1.48 × 1032 erg s−1 over the luminosity range of 1 × 1028 erg s−1 and the maximum luminosity of the sample (1.50 × 1032 erg s−1). The total absolute lower limit for the normalized luminosity per solar mass is 1.81 × 1026 erg s−1 M−1⊙ which accounts for ∼16 per cent of the total X-ray emissivity of cataclysmic variables as estimated by Sazonov et al.</w:t>
      </w:r>
      <w:r>
        <w:br/>
      </w:r>
      <w:r>
        <w:rPr>
          <w:rStyle w:val="VerbatimChar"/>
        </w:rPr>
        <w:t xml:space="preserve">## 8811                                                                                                                                                                                                                                                                                                                                                                                                                                                                                                                                                                                                                                                                                                                                                                                                                                                                                                                                                                                                                                                                                                                                                                                                                                                                                                                                                                                                                                                                                                                                                                                                                                                                                                                                                                                                                                                                                                                                                                                                                                                                                                                                                                                                                                                                                                                                                                                                                                                                                                                                                                                                                                                                                                                                                                                                                                                                                                                                                                                                                                                                                                                                                                                                                                                                                                                                                                                                                                                                                                                                                                                                                                                                                                                                                                                                                                                                                                                                                                                                                                                                                                                                                                                                                                                                                                                                                                                                                                                                                                                                                                                                                                                                                                                                                                                                                                                                                                                                                                                                                                            The Large Magellanic Cloud is the most massive satellite galaxy of the Milky Way, with an estimated mass exceeding a tenth of the mass of the Milky Way. Just past its closest approach of about 50 kpc, and flying by the Milky Way at an astonishing speed of 327 km/s, the Large Magellanic Cloud can affect our Galaxy in a number of ways, including dislodging the Milky Way disc from the Galactic centre-of-mass. Here, we report evidence that the Milky Way disc is moving with respect to stellar tracers in the outer halo ($40&lt;r&lt;120$ kpc) at $v_{m travel}=32^{+4}_{-4}$ km/s, in the direction $(\\ell,b)_{m apex}=(56^{+9}_{-9},-34^{+10}_{-9})$ degrees, which points at an earlier location on the LMC trajectory. The resulting reflex motion is detected in the kinematics of outer halo stars and Milky Way satellite galaxies with accurate distances, proper motions and line-of-sight velocities. Our results indicate that dynamical models of our Galaxy cannot neglect gravitational perturbations induced by the Large Magellanic Cloud infall, nor can observations of the stellar halo be treated in a reference frame that does not correct for disc reflex motion. Future spectroscopic surveys of the stellar halo combined with Gaia astrometry will allow for sophisticated modelling of the Large Magellanic Cloud trajectory across the Milky Way, constraining the dark matter distribution in both galaxies with unprecedented detail.</w:t>
      </w:r>
      <w:r>
        <w:br/>
      </w:r>
      <w:r>
        <w:rPr>
          <w:rStyle w:val="VerbatimChar"/>
        </w:rPr>
        <w:t xml:space="preserve">## 8831                                                                                                                                                                                                                                                                                                                                                                                                                                                                                                                                                                                                                                                                                                                                                                                                                                                                                                                                                                                                                                                                                                                                                                                                                                                                                                                                                                                                                                                                                                                                                                                                                                                                                                                                                                                                                                                                                                                                                                                                                                                                                                                                                                                                                                                                                                                                                                                                                                                                                                                                                                                                                                                                                                                                                                                                                                                                                                                                                                                                                                                                                                                                                                                                                                                                                                                                                                                                                                                                                                                                                                                                                                                                                                                                                                                                                                                                                                                                                                                                                                                                                                                                                                                                                                                                                                                                                                                                                                                                                                                                                                                                                                                                                                                                                                                                                                                                                                                                                                                                                                                                                                                                                                                                                                                                                                                                                              We have previously published medium- to high-resolution spectroscopic observations of early B-type main-sequence objects, lying in 18 young, stellar clusters and associations or the general disk population, over galactocentric distances 6 Rg 18 kpc. Using a homogeneous subset of stars with similar atmospheric parameters, we have reanalyzed the O II line spectra using non-LTE line formation calculations. We derive an oxygen abundance gradient of -0.07 ? 0.01 dex kpc-1, which should be representative of the present-day interstellar medium within the Galaxy. This extensive and self-consistent data set represents a considerable advance on previous attempts to measure the Galactic oxygen abundance gradient using early-type stars and produces a significant gradient for the first time. The outer disk is well sampled, which gives the result statistical significance, and the discrepancies with previous similar studies are discussed. We compare this new result to those derived using Galactic H II regions and planetary nebulae and conclude that the different methods now appear to produce consistent agreement.</w:t>
      </w:r>
      <w:r>
        <w:br/>
      </w:r>
      <w:r>
        <w:rPr>
          <w:rStyle w:val="VerbatimChar"/>
        </w:rPr>
        <w:t xml:space="preserve">## 8833                                                                                                                                                                                                                                                                                                                                                                                                                                                                                                                                                                                                                                                                                                                                                                                                                                                                                                                                                                                                                                                                                                                                                                                                                                                                                                                                                                                                                                                                                                                                                                                                                                                                                                                                                                                                                                                                                                                                                                                                                                                                                                                                                                                                                                                                                                                                                                                                                                                                                                                                                                                                                                                                                                                                                                                                                                                                                                                                                                                                                                                                                                                                                                                                                                                                                                                                                                                                                                                                                                                                                                                                                                                                                                                                                                                                                                                                                                                                                                                                                                                                                                                                                                                                                                                                                                                                                                                                                                                                                                                                                                                                                                                                                                    Fermi-LAT has recently detected two gamma-ray bubbles disposed symmetrically with respect to the Galactic plane. The bubbles have been suggested to be in a quasi-steady state, inflated by ongoing star formation over the age of the Galaxy. Here we propose an alternative picture where the bubbles are the remnants of a large-scale wide-angle outflow from Sgr A*, the supermassive black hole (SMBH) of our Galaxy. Such an outflow would be a natural consequence of a short but bright accretion event on to Sgr A* if it happened concurrently with the well-known star formation event in the inner 0.5 pc of the Milky Way ∼6 Myr ago. We find that the hypothesized near-spherical outflow is focused into a pair of symmetrical lobes by the greater gas pressure along the Galactic plane. The outflow shocks against the interstellar gas in the Galaxy bulge. Gamma-ray emission could be powered by cosmic rays created by either Sgr A* directly or accelerated in the shocks with the external medium. The Galaxy disc remains unaffected, agreeing with recent observational evidence that SMBHs do not correlate with galaxy disc properties. We estimate that an accreted mass ∼2 × 103 M⊙ is needed for the accretion event to power the observed Fermi-LAT lobes. Within a factor of a few, this agrees with the mass of the young stars born during the star formation event. This estimate suggests that roughly 50 per cent of the gas was turned into stars, while the rest accreted on to Sgr A*. One interpretation of this is a reduced star formation efficiency inside the Sgr A* accretion disc due to stellar feedback, and the other a peculiar mass deposition geometry that resulted in a significant amount of gas falling directly inside the inner ∼0.03 pc of the Galaxy.</w:t>
      </w:r>
      <w:r>
        <w:br/>
      </w:r>
      <w:r>
        <w:rPr>
          <w:rStyle w:val="VerbatimChar"/>
        </w:rPr>
        <w:t xml:space="preserve">## 8837                                                                                                                                                                                                                                                                                                                                                                                                                                                                                                                                                                                                                                                                                                                                                                                                                                                                                                                                                                                                                                                                                                                                                                                                                                                                                                                                                                                                                                                                                                                                                                                                                                                                                                                                                                                                                                                                                                                                                                                                                                                                                                                                                                                                                                                                                                                                                                                                                                                                                                                                                                                                                                                                                                                                                                                                                                                                                                                                                                                                                                                                                                                                                                                                                                                                                                                                                                                                                                                                                                                                                                                                                                                                                                                                                                                                                                                                                                                                                                                                                                                                                                                                                                                                                                                                                                                                                                                                                                                                                                                                                                                                                                                                                                                                                                                                                                                                                                                                                                                                                                                                                                                                                                                                                                                                                                                                                                                                                                                                                                                                                                                                                                                                                                                                                                                       In this non-specialist review I look at how weak lensing can provide information on the dark sector of the Universe. The review concentrates on what can be learned about Dark Matter, Dark Energy and Dark Gravity, and why. On Dark Matter, results on the confrontation of theoretical profiles with observation are reviewed, and measurements of neutrino masses discussed. On Dark Energy, the interest is whether this could be Einstein's cosmological constant, and prospects for high-precision studies of the equation of state are considered. On Dark Gravity, we consider the exciting prospects for future weak lensing surveys to distinguish General Relativity from extra-dimensional or other gravity theories.</w:t>
      </w:r>
      <w:r>
        <w:br/>
      </w:r>
      <w:r>
        <w:rPr>
          <w:rStyle w:val="VerbatimChar"/>
        </w:rPr>
        <w:t xml:space="preserve">## 8844                                                                                                                                                                                                                                                                                                                                                                                                                                                                                                                                                                                                                                                                                                                                                                                                                                                                                                                                                                                                                                                                                                                                                                                                                                                                                                                                                                                                                                                                                                                                                                                                                                                                                                                                                                                                                                                                                                                                                                                                                                                                                                                                                                                                                                                                                                                                                                                                                                                                                                                                                                                                                                                                                                                                                                                                                                                                                                                                                                                                                                                                                                                                                                                                                                                                                                                                                                                                                                                                                                                                                                                                                                                                                                                                                                                                                                                                                                                                                                                                                                                                                                                                                                                                                                                                                                                                                                                                                                                                                                                                                                                                                                                                                                                                                                                                                                                                                                                                                                                                                                                                                                                                                                                                                                                                                                                                                                                                                                                                                                                   We investigate whether consequential angular momentum losses or an intrinsic deformation of the donor star in cataclysmic variables (CVs) could increase the CV bounce period from the canonical theoretical value 65 min to the observed value Pmin≈ 77 min, and whether a variation of these effects in a CV population could wash out the theoretically predicted accumulation of systems near the minimum period (the period spike). We are able to construct suitably mixed CV model populations that a statistical test cannot rule out as the parent population of the observed CV sample. However, the good quality of the fit is never convincing, and is always slightly worse than for a simple, flat period distribution. Generally, the quality of the fit is much improved if all CVs are assumed to form at long orbital periods. The weighting suggested by King, Schenker and Hameury does not constitute an improvement if a realistically shaped input period distribution is used.</w:t>
      </w:r>
      <w:r>
        <w:br/>
      </w:r>
      <w:r>
        <w:rPr>
          <w:rStyle w:val="VerbatimChar"/>
        </w:rPr>
        <w:t xml:space="preserve">## 8854                                                                                                                                                                                                                                                                                                                                                                                                                                                                                                                                                                                                                                                                                                                                                                                                                                                                                                                                                                                                                                                                                                                                                                                                                                                                                                                                                                                                                                                                                                                                                                                                                                                                                                                                                                                                                                                                                                                                                                                                                                                                                                                                                                                                                                                                                                                                                                                                                                                                                                                                                                                                                                                                                                                                                                                                                                                                                                                                                                                                                                                                                                                                                                                                                                                                                                                                                                                                                                                                                                                                                                                                                                                                                                                                                                                                                                                                                                                                                                                                                                                                                                                                                                                                                                                                                                               We evaluate the coorbital corotation torque on a migrating protoplanet. The coorbital torque is assumed to come from orbit crossing fluid elements that exchange angular momentum with the planet when they execute a U-turn at the end of horseshoe streamlines. When the planet migrates inward, the fluid elements of the inner disk undergo one such exchange as they pass to the outer disk. The angular momentum they gain is removed from the planet, and this corresponds to a negative contribution to the corotation torque, which scales with the drift rate. In addition, the material trapped in the coorbital region drifts radially with the planet, giving a positive contribution to the corotation torque, which also scales with the drift rate. These two contributions do not cancel out if the coorbital region is depleted, in which case there is a net corotation torque that scales with the drift rate and the mass deficit in the coorbital region and has the same sign as the drift rate. This leads to a positive feedback on the migrating planet. In particular, if the coorbital mass deficit is larger than the planet mass, the migration rate undergoes a runaway that can vary the protoplanet semimajor axis by 50% over a few tens of orbits. This can happen only if the planet mass is sufficient to create a dip or gap in its surrounding region and if the surrounding disk mass is larger than the planet mass. This typically corresponds to planet masses in the sub-Saturnian to Jovian mass range embedded in massive protoplanetary disks. Runaway migration is a good candidate to account for the orbital characteristics of close orbiting giant planets, most of which have sub-Jovian masses. These are known to cluster at short periods, whereas planets of greater than two Jovian masses are rare at short periods, indicating a different type of migration process operated for the two classes of object. Further, we show that in the runaway regime, migration can be directed outward, which makes this regime potentially rich in a variety of important effects in shaping a planetary system during the last stages of its formation.</w:t>
      </w:r>
      <w:r>
        <w:br/>
      </w:r>
      <w:r>
        <w:rPr>
          <w:rStyle w:val="VerbatimChar"/>
        </w:rPr>
        <w:t xml:space="preserve">## 8895                                                                                                                                                                                                                                                                                                                                                                                                                                                                                                                                                                                                                                                                                                                                                                                                                                                                                                                                                                                                                                                                                                                                                                                                                                                                                                                                                                                                                                                                                                                                                                                                                                                                                                                                                                                                                                                                                                                                                                                                                                                                                                                                                                                                                                                                                                                                                                                                                                                                                                                                                                                                                                                                                                                                                                                                                                                                                                                                                                                                                                                                                                                                                                                                                                                                                                                                                                                                                                                                                                                                                                                                                                                                                                                                                                                                                                                                                                                                                                                                                                                                                                                                                                                                                                                                                                                                                                                                                                                                                                                                                                                                                                                                                                                                                                                                                                                                                                                                                                                                                                                                                                                                                                                                                                                                                                                                                                                                                                                                                                                                                                                            In this paper we discuss the nature and the possible formation scenarios of the companion of the brown dwarf 2MASS 1207334-393254. We initially discuss the basic physical properties of this object and conclude that, although from its absolute mass (5MJup) it is a planetary object, in terms of its mass ratio q and of its separation a with respect to the primary brown dwarf, it is consistent with the statistical properties of binaries with higher primary mass. We then explore the possible formation mechanism for this object. We show that the standard planet formation mechanism of core accretion is far too slow to form this object within 10 Myr, the observed age of the system. On the other hand, the alternative mechanism of gravitational instability (proposed both in the context of planet and of binary formation) may, in principle, work and form a system with the observed properties.</w:t>
      </w:r>
      <w:r>
        <w:br/>
      </w:r>
      <w:r>
        <w:rPr>
          <w:rStyle w:val="VerbatimChar"/>
        </w:rPr>
        <w:t xml:space="preserve">## 8902                                                                                                                                                                                                                                                                                                                                                                                                                                                                                                                                                                                                                                                                                                                                                                                                                                                                                                                                                                                                                                                                                                                                                                                                                                                                                                                                                                                                                                                                                                                                                                                                                                                                                                                                                                                                                                                                                                                                                                                                                                                                                                                                                                                                                                                                                                                                                                                                                                                                                                                                                                                                                                                                                                                                                                                                                                                                                                                                                                                                                                                                                                                                                                                                                                                                                                                                                                                                                                                                                                                                                                                                                                                                                                                                                                                                                                                                                                                                                                                                                                                                                                                                                                                                                                                                                                                                                                                                                                                                                                                                                                                                                                                                                                                                                                                                                                                                                                                                                                                                                                                                                                                                                                                                                                                                                                                                                                                         We present the PPAK Integral Field Spectroscopy (IFS) Nearby Galaxies Survey (PINGS), a two-dimensional spectroscopic mosaicking of 17 nearby disc galaxies in the optical wavelength range. This project represents the first attempt to obtain continuous coverage spectra of the whole surface of a galaxy in the nearby Universe. The final data set comprises more than 50 000 individual spectra, covering in total an observed area of nearly 80 arcmin 2 . The observations will be supplemented with broad-band and narrow-band imaging for those objects without publicly available images in order to maximize the scientific and archival values of the data set. In this paper we describe the main astrophysical issues to be addressed by the PINGS project, present the galaxy sample and explain the observing strategy, the data reduction process and all uncertainties involved. Additionally, we give some scientific highlights extracted from the first analysis of the PINGS sample. A companion paper will report on the first results obtained for NGC 628: the largest IFS survey on a single galaxy.</w:t>
      </w:r>
      <w:r>
        <w:br/>
      </w:r>
      <w:r>
        <w:rPr>
          <w:rStyle w:val="VerbatimChar"/>
        </w:rPr>
        <w:t xml:space="preserve">## 8920                                                                                                                                                                                                                                                                                                                                                                                                                                                                                                                                                                                                                                                                                                                                                                                                                                                                                                                                                                                                                                                                                                                                                                                                                                                                                                                                                                                                                                                                                                                                                                                                                                                                                                                                                                                                                                                                                                                                                                                                                                                                                                                                                                                                                                                                                                                                                                                                                                                                                                                                                                                                                                                                                                                                                                                                                                                                                                                                                                                                                                                                                                                                                                                                                                                                                                                                                                                                                                                                                                                                                                                                                                                                                                                                                                                                                                                                                                                                                                                                                                                                                                                                                                                                                                                                                                                                                                                                                                                                                                                                                                                                                                                                                                                                                                                                                                                                                                                                                                                                                                                                We present a Chandra observation of the only low redshift, z = 0.299, galaxy cluster to contain a highly luminous radio-quiet quasar, H1821+643. By simulating the quasar point spread function, we subtract the quasar contribution from the cluster core and determine the physical properties of the cluster gas down to 3 arcsec (15 kpc) from the point source. The temperature of the cluster gas decreases from 9.0 ± 0.5 down to 1.3 ± 0.2 keV in the centre, with a short central radiative cooling time of 1.0 ± 0.1 Gyr, typical of a strong cool-core cluster. The X-ray morphology in the central 100 kpc shows extended spurs of emission from the core, a small radio cavity and a weak shock or cold front forming a semicircular edge at ~15 arcsec radius. The quasar bolometric luminosity was estimated to be ~2 x 10 47 erg s -1 , requiring a mass accretion rate of ~40 M ⊙ yr -1 , which corresponds to half the Eddington accretion rate. We explore possible accretion mechanisms for this object and determine that Bondi accretion, when boosted by Compton cooling of the accretion material, could provide a significant source of the fuel for this outburst. We consider H1821+643 in the context of a unified active galactic nucleus (AGN) accretion model and, by comparing H1821+643 with a sample of galaxy clusters, we show that the quasar has not significantly affected the large-scale cluster gas properties.</w:t>
      </w:r>
      <w:r>
        <w:br/>
      </w:r>
      <w:r>
        <w:rPr>
          <w:rStyle w:val="VerbatimChar"/>
        </w:rPr>
        <w:t xml:space="preserve">## 8921  three-dimensional montages of photographs, sky maps and paintings, neatly packed into wooden cases full of bric-à-brac: eggs, pipes, glasses, shells, stamps, chains and whatever objects fitted with his internal logic. And, even though he was considered one of the American exponents of surrealism, that epitome of irrationality, there was a logic. In a mesmerizing, if mildly flawed, attempt to immerse us in Cornell’s crafted universes, art historian Kirsten Hoving uses the artist’s fascination with astronomy to tease out the logic that underlies his work. Cornell’s life was complicated. Although he was from an affluent background, he had to support his younger brother who suffered from cerebral palsy, and until the late 1940s worked variously as a salesman, textile designer and in a plant nursery. He was a staunch believer in the teachings of Mary Baker Eddy, the founder of Christian Science, and never forged a longlasting relationship with a companion, spending most of his life in the same house in Utopia Parkway, a working-class neighbourhood of Flushing in Queens, New York. Yet, at the same time, his boxes and experimental films were admired in the high-octane art scene of New York, where he took part in the first surrealist exhibition at the Museum of Modern Art. Marcel Duchamp introduced him into the orbit of Peggy Guggenheim and her coterie, and from the early 1950s onwards, he was able to make a living through his art. Hoving does something ambitious and difficult: she identifies one important thread of his creative process and uses it to help us understand Cornell’s art. Astronomy clearly played an important part in his work and life. His boxes, films and the countless dossiers that he stored at his house were littered with star maps, references to Albert Einstein and Arthur Stanley Eddington, solar eclipses and his fascination with space travel. Hoving uses these obsessions to relate a body of work that spans many decades. Albeit an effective choice, astronomy is only zealots and we cannot effectively prepare for an attack in advance. But in reality, much can be done to prevent a nuclear strike in a major city; most importantly, nations can work harder to secure and ultimately destroy the world’s stockpiles of highly enriched uranium. As for unfolding trends, Smil includes in his list humankind’s transition away from fossil fuels as a main energy source, shifting power relations among major nations, widening economic inequalities, climate change, perturbations of the global nitrogen cycle and antibiotic resistance. These trends do not sit together easily — for example, some implicate Earth’s natural systems whereas others are mostly the product of human social and economic interactions — so Smil’s analysis often comes across as a rather indigestible series of apples and oranges. Within the same chapter, for instance, he jumps from a treatment of the intrinsic power-density limits of renewable energy to an assessment of the geopolitics of world order. Of greater concern is Smil’s tendency to slip into polemic. His discussions of constraints on conventional oil supply and of climate change are selective and sometimes simply wrong. For example, he dismisses the possibility of abrupt climate shifts, based on a muddled interpretation of the science of millennial climate events recorded in ice cores (known as Dansgaard–Oeschger oscillations); he downplays recent research that strongly suggests sea levels will rise much faster than projected by the Intergovernmental Panel on Climate Change; and he wrongly suggests that the Gulf Stream is not driven partly by thermo haline circulation and that it does not contribute to Europe’s warmth. He also repeats, as an illustration of how past predictions can be wildly wrong, the myth that scientists largely supported the early 1970s theory that global cooling was imminent. Patten cannot claim Smil’s technical expertise, but his book is more balanced. He acknowledges his biases and the limits of his knowledge, and gives fair consideration to contrary views. Some of his passages, especially those on China and India, are wonderfully rich. And his prescriptions are simultaneously deeply humane and pragmatically bounded by a long familiarity with the ways of the world — no mean feat. Yet too often What Next? seems laboriously descriptive, absorbed in details of how we got to where we are, rather than focusing on what might happen later this century. The book’s time horizon is only a few decades into the future, so its subtitle is misleading. And one is left with the disquieting sense that the statebased apparatus that Patten calls on to save humankind is not remotely up to the task. Patten is right to admire the power and potential of Western institutions, but the challenges we now face, such as climate change, are decidedly different from those that such institutions evolved to address. This brings us to why these books ultimately disappoint: in each case the analysis, although clearly structured, is not guided by an underlying theory of societal crisis. True, such a theory would not give the authors the power to predict the future with any precision, but it would help them to identify which combinations of factors might lead humankind over the precipice, and what we might do to avoid such a fate. Recent research has highlighted fundamental causes of societal crisis. These include the convergence of interacting stresses that overloads the coping capacity of multiple components of society, especially the state; rising social and technical complexity that generates diminishing marginal societal returns; the rapidly escalating cost of getting energy; high connectivity among people, institutions and technologies; and the declining redundancy and resilience of crucial systems. One can make a credible argument, grounded in just the kind of evidence Smil and Patten use, that all of the above factors are now acting powerfully in humankind’s tightly coupled, planetary, socio-ecological system. In the absence of a serviceable theory of societal crisis, in the end both books present little more than a laundry list of things we should worry about. For our children’s and grandchildren’s sake, we need much more, and fast. ■</w:t>
      </w:r>
      <w:r>
        <w:br/>
      </w:r>
      <w:r>
        <w:rPr>
          <w:rStyle w:val="VerbatimChar"/>
        </w:rPr>
        <w:t xml:space="preserve">## 8937                                                                                                                                                                                                                                                                                                                                                                                                                                                                                                                                                                                                                                                                                                                                                                                                                                                                                                                                                                                                                                                                                                                                                                                                                                                                                                                                                                                                                                                                                                                                                                                                                                                                                                                                                                                                                                                                                                                                                                                                                                                                                                                                                                                                                                                                                                                                                                                                                                                                                                                                                                                                                                                                                                                                                                                                                                                                                                                                                                                                                                                                                                                                                                                                                                                                                                                                                                                                                                                                                                                                                                                                                                                                                                                                                                                                                                                                                                                                                                                                                                                                                                                                                                                                                                                                                                                                                                                                                                                                                                                                                                                                                                                                                                                                                                                                                                                                                                                                                                                                                                                                                                                                                                                                                                                                                                                                                                                                                                                                                                                                                                                                                                                                                                                                                                                                                                        In this brief paper, we show that atom interferometer experiments such as MAGIS, AION and AEDGE do not only have the potential to probe very light dark matter models, but will also probe quantum gravity. We show that the linear coupling of a singlet scalar dark matter particle to electrons or photons is already ruled out by our current understanding of quantum gravity coupled to data from torsion pendulum experiments. On the other hand, the quadratic coupling of scalar dark matter to electrons and photons has a large viable parameter space which will be probed by these atom interferometers. Implications for searches of quantum gravity are discussed.</w:t>
      </w:r>
      <w:r>
        <w:br/>
      </w:r>
      <w:r>
        <w:rPr>
          <w:rStyle w:val="VerbatimChar"/>
        </w:rPr>
        <w:t xml:space="preserve">## 8939                                                                                                                                                                                                                                                                                                                                                                                                                                                                                                                                                                                                                                                                                                                                                                                                                                                                                                                                                                                                                                                                                                                                                                                                                                                                                                                                                                                                                                                                                                                                                                                                                                                                                                                                                                                                                                                                                                                                                                                                                                                                                                                                                                                                                                                                                                                                                                                                                                                                                                                                                                                                                                                                                                                                                                                                                                                                                                                                                                                                                                                                                                                                                                                                                                                                                                                                                                                                                                                                                                                                                                                                                                                                                                                                                                                                                                                                                                                                                                                                                                                                                                                                                                                                                                                                                                                                                                                                                                                                                                                                                                                                                                                                                                                                                                                                                                                                                                                                                                                                                                                                                                             The HI Parkes all-sky survey (HIPASS) galaxy catalogue is cross-correlated with known low redshift, low column density (N HI &lt; 10 15 cm -2 ) Lyman a (Lya) absorbers from the literature. The redshift-space correlation is found to be similar in strength to HIPASS galaxy self-clustering (correlation length s 0,ag = 6 ± 4 h -1 100 Mpc and s 0,gg = 3.1 ± 0.5 h -1 100 Mpc, respectively). In real space the cross-correlation is stronger than the galaxy auto-correlation (correlation length r 0,ag = 7.2 ± 1.4 h -1 100 Mpc and r 0,gg = 3.5 ± 0.7 h -1 100 Mpc, respectively) on scales from 1 to 10 h -1 100 Mpc, ruling out the minihalo model for the confinement Lya absorbers at the 99 per cent confidence level. Provided that the cause of the strong cross-correlation is purely gravitational, the ratio of correlation lengths suggest that absorbers are embedded in dark matter haloes with masses log(M/M ⊙ ) = 14.2 h -1 100 , similar to those of galaxy groups. The flattening of the cross-correlation at separations less than ∼600 h -1 100 kpc could correspond to the thickness of filaments in which absorbers are embedded. This work provides indirect statistical evidence for the notion that galaxy groups and large-scale filaments, particularly those that comprise gas-rich galaxies, are the dominant environments of low column density Lya absorbers at z = 0.</w:t>
      </w:r>
      <w:r>
        <w:br/>
      </w:r>
      <w:r>
        <w:rPr>
          <w:rStyle w:val="VerbatimChar"/>
        </w:rPr>
        <w:t xml:space="preserve">## 8943                                                                                                                                                                                                                                                                                                                                                                                                                                                                                                                                                                                                                                                                                                                                                                                                                                                                                                                                                                                                                                                                                                                                                                                                                                                                                                                                                                                                                                                                                                                                                                                                                                                                                                                                                                                                                                                                                                                                                                                                                                                                                                                                                                                                                                                                                                                                                                                                                                                                                                                                                                                                                                                                                                                                                                                                                                                                                                                                                                                                                                                                                                                                                                                                                                                                                                                                                                                                                                                                                                                                                                                                                                                                                                                                                                                                                                                                                                                                                                                                                                                                                                                                                                                                                                                                                                                                                                                                                                                                                                                                                                                                                                                                                                                             We present the final catalogue of the 2dF QSO Redshift Survey (2QZ), based on Anglo-Australian Telescope 2dF spectroscopic observations of 44 576 colour-selected (ub J r) objects with 18.25 &lt; b J &lt; 20.85 selected from automated plate measurement scans of UK Schmidt Telescope (UKST) photographic plates. The 2QZ comprises 23 338 quasi-stellar objects (QSOs), 12 292 galactic stars (including 2071 white dwarfs) and 4558 compact narrow emission-line galaxies. We obtained a reliable spectroscopic identification for 86 per cent of objects observed with 2dF. We also report on the 6dF QSO Redshift Survey (6QZ), based on UKST 6dF observations of 1564 brighter (16 &lt; b J &lt; 18.25) sources selected from the same photographic input catalogue. In total, we identified 322 QSOs spectroscopically in the 6QZ. The completed 2QZ is, by more than a factor of 50, the largest homogeneous QSO catalogue ever constructed at these faint limits (b J &lt; 20.85) and high QSO surface densities (35 QSOs deg -2 ). As such, it represents an important resource in the study of the Universe at moderate-to-high redshifts. As an example of the results possible with the 2QZ, we also present our most recent analysis of the optical QSO luminosity function and its cosmological evolution with redshift. For a flat, Ω m = 0.3 and Ω A = 0.7, universe, we find that a double power law with luminosity evolution that is exponential in look-back time, τ, of the form L* bJ (z) α e 6.15τ , equivalent to an e-folding time of 2 Gyr, provides an acceptable fit to the redshift dependence of the QSO LF over the range 0.4 &lt; z &lt; 2.1 and M bJ &lt; -22.5. Evolution described by a quadratic in redshift is also an acceptable fit, with L* bJ (z) α 10 1.39 z-0.29z 2 .</w:t>
      </w:r>
      <w:r>
        <w:br/>
      </w:r>
      <w:r>
        <w:rPr>
          <w:rStyle w:val="VerbatimChar"/>
        </w:rPr>
        <w:t xml:space="preserve">## 8972                                                                                                                                                                                                                                                                                                                                                                                                                                                                                                                                                                                                                                                                                                                                                                                                                                                                                                                                                                                                                                                                                                                                                                                                                                                                                                                                                                                                                                                                                                                                                                                                                                                                                                                                                                                                                                                                                                                                                                                                                                                                                                                                                                                                                                                                                                                                                                                                                                                                                                                                                                                                                                                                                                                                                                                                                                                                                                                                                                                                                                                                                                                                                                                                                                                                                                                                                                                                                                                                                                                                                                                                                                                                                                                                                                                                                                                                                                                                                                                                                                                                                                                                                                                                                                                                                                                                                                                                                                                                                                                                                                                                                                                                                                                                                                                                                                                                                                                                                                                                                                                                                                                                                                                                                                                                                                                                                                                                                                                                                                                                                                                                                                                                                                                                                                                                                                                                                        ABSTRA C T We present a detailed analysis of the high-energy gamma-ray source 2EG J0008+7307. The source has a steady flux and a hard spectrum, softening above 2 GeV. The properties of the gamma-ray source are suggestive of emission from a young pulsar in the spatially coincident CTA 1 supernova remnant, which has recently been found to have a non-thermal X-ray plerion. Our 95 per cent uncertainty contour around the&gt; 1 GeV source position includes the point-like X-ray source at the centre of the plerion. We propose that this object is a young pulsar and is the most likely counterpart of 2EG J0008+7307.</w:t>
      </w:r>
      <w:r>
        <w:br/>
      </w:r>
      <w:r>
        <w:rPr>
          <w:rStyle w:val="VerbatimChar"/>
        </w:rPr>
        <w:t xml:space="preserve">## 8995                                                                                                                                                                                                                                                                                                                                                                                                                                                                                                                                                                                                                                                                                                                                                                                                                                                                                                                                                                                                                                                                                                                                                                                                                                                                                                                                                                                                                                                                                                                                                                                                                                                                                                                                                                                                                                                                                                                                                                                                                                                                                                                                                                                                                                                                                                                                                                                                                                                                                                                                                                                                                                                                                                                                                                                                                                                                                                                                                                                                                                                                                                                                                                                                                                                                                                                                                                                                                                                                                                                                                                                                                                                                                                                                                                                                                                                                                                                                                                                                                                                                                                                                                                                                                                                                                                                                                                                                                                                                                                                                                                                                                                                                                                                                                                                                                                                                                                                                                                                                                                                   We present wide-field imaging of the 2007 outburst of Comet 17P/Holmes obtained serendipitously by SuperWASP-North on 17 nights over a 42-night period beginning on the night (2007 October 22-23) immediately prior to the outburst. Photometry of 17P's unresolved coma in SuperWASP data taken on the first night of the outburst is consistent with exponential brightening, suggesting that the rapid increase in the scattering cross-section of the coma could be largely due to the progressive fragmentation of ejected material produced on a very short time-scale at the time of the initial outburst, with fragmentation time-scales decreasing from t frag ∼ 2 × 10 3 to ∼ 1 × 10 3 s over our observing period. Analysis of the expansion of 17P's coma reveals a velocity gradient suggesting that the outer coma was dominated by material ejected in an instantaneous, explosive manner. We find an expansion velocity at the edge of the dust coma of υ exp = 0.55 ± 0.02 km s -1 and a likely outburst date of t 0 = 2007 October 23.3 ± 0.3, consistent with our finding that the comet remained below SuperWASP's detection limit of m V ∼ 15 mag until at least 2007 October 23.3. Modelling of 17P's gas coma indicates that its outer edge, which was observed to extend past the outer dust coma, is best explained with a single pulse of gas production, consistent with our conclusions concerning the production of the outer dust coma.</w:t>
      </w:r>
      <w:r>
        <w:br/>
      </w:r>
      <w:r>
        <w:rPr>
          <w:rStyle w:val="VerbatimChar"/>
        </w:rPr>
        <w:t xml:space="preserve">## 9002                                                                                                                                                                                                                                                                                                                                                                                                                                                                                                                                                                                                                                                                                                                                                                                                                                                                                                                                                                                                                                                                                                                                                                                                                                                                                                                                                                                                                                                                                                                                                                                                                                                                                                                                                                                                                                                                                                                                                                                                                                                                                                                                                                                                                                                                                                                                                                                                                                                                                                                                                                                                                                                                                                                                                                                                                                                                                                                                                                                                                                                                                                                                                                                                                                                                                                                                                                                                                                                                                                                                                                                                                                                                                                                                                                                                                                                                                                                                                                                                                                                                                                                                                                                                                                                                                                                                       A companion paper presents an algorithm for estimating the actions of orbits in axisymmetric potentials. This algorithm is fast enough for it to be feasible to fit automatically a parametrized distribution function to observational data for the solar neighbourhood. We explore the predictive power of these models and the extent to which global models are constrained by data confined to the solar cylinder. We adopt a gravitational potential that is generated by three discs (gas and both thin and thick stellar discs), a bulge and a dark halo, and fit the thin-disc component of the distribution function to the solar-neighbourhood velocity distribution from the Geneva–Copenhagen survey. We find that the disc's vertical density profile is in good agreement with data at z ≲ 500 pc. The thick-disc component of the distribution function is then used to extend the fit to data from Gilmore &amp; Reid for z ≲ 2.5 kpc. The resulting model predicts excellent fits to the profile of the vertical velocity dispersion σz(z) from the RAVE survey and to the distribution of vφ velocity components at |z| ∼ 1 kpc from the Sloan Digital Sky Survey. The ability of this model to predict successfully data that were not used in the fitting process suggests that the adopted gravitational potential (which is close to a maximum-disc potential) is close to the true one. We show that if another plausible potential is used, the predicted values of σz are too large. The models imply that in contrast to the thin disc, the thick disc has to be hotter vertically than radially, a prediction that it will be possible to test in the near future. When the model parameters are adjusted in an unconstrained manner, there is a tendency to produce models that predict unexpected radial variations in quantities such as scale height. This finding suggests that to constrain these models adequately one needs data that extends significantly beyond the solar cylinder. The models presented in this paper might prove useful to the interpretation of data for external galaxies that have been taken with an integral field unit.</w:t>
      </w:r>
      <w:r>
        <w:br/>
      </w:r>
      <w:r>
        <w:rPr>
          <w:rStyle w:val="VerbatimChar"/>
        </w:rPr>
        <w:t xml:space="preserve">## 9033                                                                                                                                                                                                                                                                                                                                                                                                                                                                                                                                                                                                                                                                                                                                                                                                                                                                                                                                                                                                                                                                                                                                                                                                                                                                                                                                                                                                                                                                                                                                                                                                                                                                                                                                                                                                                                                                                                                                                                                                                                                                                                                                                                                                                                                                                                                                                                                                                                                                                                                                                                                                                                                                                                                                                                                                                                                                                                                                                                                                                                                                                                                                                                                                                                                                                                                                                                                                                                                                                                                                                                                                                                                                                                                                                                                                                                                                                                                                                                                                                                                                                                                                                                                                                                                                                                                                                                                                                                                                                                                                                                                                                                                                                                                                                                                                                                                                                                                                                                                                                                                                                                                                                                                                                                                                                                                                                                                                                                                                                                                                                                                                                                                                                                                                                                                                                                                                                        ABSTRA C T We present a detailed analysis of the high-energy gamma-ray source 2EG J0008+7307. The source has a steady flux and a hard spectrum, softening above 2 GeV. The properties of the gamma-ray source are suggestive of emission from a young pulsar in the spatially coincident CTA 1 supernova remnant, which has recently been found to have a non-thermal X-ray plerion. Our 95 per cent uncertainty contour around the&gt; 1 GeV source position includes the point-like X-ray source at the centre of the plerion. We propose that this object is a young pulsar and is the most likely counterpart of 2EG J0008+7307.</w:t>
      </w:r>
      <w:r>
        <w:br/>
      </w:r>
      <w:r>
        <w:rPr>
          <w:rStyle w:val="VerbatimChar"/>
        </w:rPr>
        <w:t xml:space="preserve">## 9042                                                                                                                                                                                                                                                                                                                                                                                                                                                                                                                                                                                                                                                                                                                                                                                                                                                                                                                                                                                                                                                                                                                                                                                                                                                                                                                                                                                                                                                                                                                                                                                                                                                                                                                                                                                                                                                                                                                                                                                                                                                                                                                                                                                                                                                                                                                                                                                                                                                                                                                                                                                                                                                                                                                                                                                                                                                                                                                                                                                                                                                                                                                                                                                                                                                                                                                                                                                                                                                                                                                                                                                                                                                                                                                                                                                                                                                                                                                                                                                                                                                                                                                                                                                                                                                                                                                                                                                                                                                                                                                                                                                                                                                                                                                                                                                                                                                                                                                                                                                                                                                                We present a Chandra observation of the only low redshift, z = 0.299, galaxy cluster to contain a highly luminous radio-quiet quasar, H1821+643. By simulating the quasar point spread function, we subtract the quasar contribution from the cluster core and determine the physical properties of the cluster gas down to 3 arcsec (15 kpc) from the point source. The temperature of the cluster gas decreases from 9.0 ± 0.5 down to 1.3 ± 0.2 keV in the centre, with a short central radiative cooling time of 1.0 ± 0.1 Gyr, typical of a strong cool-core cluster. The X-ray morphology in the central 100 kpc shows extended spurs of emission from the core, a small radio cavity and a weak shock or cold front forming a semicircular edge at ~15 arcsec radius. The quasar bolometric luminosity was estimated to be ~2 x 10 47 erg s -1 , requiring a mass accretion rate of ~40 M ⊙ yr -1 , which corresponds to half the Eddington accretion rate. We explore possible accretion mechanisms for this object and determine that Bondi accretion, when boosted by Compton cooling of the accretion material, could provide a significant source of the fuel for this outburst. We consider H1821+643 in the context of a unified active galactic nucleus (AGN) accretion model and, by comparing H1821+643 with a sample of galaxy clusters, we show that the quasar has not significantly affected the large-scale cluster gas properties.</w:t>
      </w:r>
      <w:r>
        <w:br/>
      </w:r>
      <w:r>
        <w:rPr>
          <w:rStyle w:val="VerbatimChar"/>
        </w:rPr>
        <w:t xml:space="preserve">## 9049                                                                                                                                                                                                                                                                                                                                                                                                                                                                                                                                                                                                                                                                                                                                                                                                                                                                                                                                                                                                                                                                                                                                                                                                                                                                                                                                                                                                                                                                                                                                                                                                                                                                                                                                                                                                                                                                                                                                                                                                                                                                                                                                                                                                                                                                                                                                                                                                                                                                                                                                                                                                                                                                                                                                                                                                                                                                                                                                                                                                                                                                                                                                                                                                                                                                                                                                                                                                                                                                                                                                                                                                                                                                                                                                                                                                                                                                                                                                                                                                                                                                                                                                                                                                                                                                                                                                                                                                                                                                                                                                                                                                                                                                                                                                                                                                                                                                                                                                                                                                                                                                                                                                                                                                                                                                                                                                                                                                                                           We use numerical simulations to examine the substructure within galactic and cluster mass halos that form within a hierarchical universe. Clusters are easily reproduced with a steep mass spectrum of thousands of substructure clumps that closely matches the observations. However, the survival of dark matter substructure also occurs on galactic scales, leading to the remarkable result that galaxy halos appear as scaled versions of galaxy clusters. The model predicts that the virialized extent of the Milky Way's halo should contain about 500 satellites with circular velocities larger than the Draco and Ursa Minor systems, i.e., bound masses 108 M☉ and tidally limited sizes 1 kpc. The substructure clumps are on orbits that take a large fraction of them through the stellar disk, leading to significant resonant and impulsive heating. Their abundance and singular density profiles have important implications for the existence of old thin disks, cold stellar streams, gravitational lensing, and indirect/direct detection experiments.</w:t>
      </w:r>
      <w:r>
        <w:br/>
      </w:r>
      <w:r>
        <w:rPr>
          <w:rStyle w:val="VerbatimChar"/>
        </w:rPr>
        <w:t xml:space="preserve">## 9054                                                                                                                                                                                                                                                                                                                                                                                                                                                                                                                                                                                                                                                                                                                                                                                                                                                                                                                                                                                                                                                                                                                                                                                                                                                                                                                                                                                                                                                                                                                                                                                                                                                                                                                                                                                                                                                                                                                                                                                                                                                                                                                                                                                                                                                                                                                                                                                                                                                                                                                                                                                                                                                                                                                                                                                                                                                                                                                                                                                                                                                                                                                                                                                                                                                                                                                                                                                                                                                                                                                                                                                                                                                                                                                                                                                                                                                                                                                                                                                                                                                                                                                                                                                                                                                                                                                                                                                                                                                                                                                                                                                                                                                                      We present 1 µm Hubble Space Telescope/near-infrared camera and multiobject spectrometer resolved imaging polarimetry of the GG Tau circumbinary ring. We find that the ring displays east-west asymmetries in surface brightness as well as several pronounced irregularities but is smoother than suggested by ground-based adaptive optics observations. The data are consistent with a 37 degrees system inclination and a projected rotational axis at a position angle of 7 degrees east of north, determined from millimeter imaging. The ring is strongly polarized, up to approximately 50%, which is indicative of Rayleigh-like scattering from submicron dust grains. Although the polarization pattern is broadly centrosymmetric and clearly results from illumination of the ring by the central stars, departures from true centrosymmetry and the irregular flux suggest that binary illumination, scattering through unresolved circumstellar disks, and shading by these disks may all be factors influencing the observed morphology. We confirm a approximately 0&amp;farcs;25 shift between the inner edges of the near-infrared and millimeter images and find that the global morphology of the ring and the polarimetry provide strong evidence for a geometrically thick ring. A simple Monte Carlo scattering simulation is presented that reproduces these features and supports the thick-ring hypothesis. We cannot confirm filamentary streaming from the binary to the ring, also observed in the ground-based images, although it is possible that there is material inside the dynamically cleared region that might contribute to filamentary deconvolution artifacts. Finally, we find a faint fifth point source in the GG Tau field that, if it is associated with the system, is almost certainly a brown dwarf.</w:t>
      </w:r>
      <w:r>
        <w:br/>
      </w:r>
      <w:r>
        <w:rPr>
          <w:rStyle w:val="VerbatimChar"/>
        </w:rPr>
        <w:t xml:space="preserve">## 9075                                                                                                                                                                                                                                                                                                                                                                                                                                                                                                                                                                                                                                                                                                                                                                                                                                                                                                                                                                                                                                                                                                                                                                                                                                                                                                                                                                                                                                                                                                                                                                                                                                                                                                                                                                                                                                                                                                                                                                                                                                                                                                                                                                                                                                                                                                                                                                                                                                                                                                                                                                                                                                                                                                                                                                                                                                                                                                                                                                                                                                                                                                                                                                                                                                                                                                                                                                                                                                                                                                                                                                                                                                                                                                                                                                                                                                                                                                                                                                                                                                                                                                                                                                                                                                                                                                                                                                                                                                                                                                                                                                                                                                                                                                                                                                                                                                                                                                                                                                                                                   We are studying the column density distribution of all nearby giant molecular clouds. As part of this project, we generated several all-sky extinction maps. They are calculated using the median near-infrared colour excess technique applied to data from the Two-Micron All-Sky Survey. Our large-scale approach allows us to fit spline functions to extinction-free regions in order to accurately determine the colour excess values. Two types of maps are presented: (i) maps with a constant noise and variable spatial resolution and (ii) maps with a constant spatial resolution and variable noise. Our standard A V map uses the nearest 49 stars to the centre of each pixel for the determination of the extinction. The 1σ variance is constant at 0.28 mag A V in the entire map. The distance to the 49th nearest star varies from below 1 arcmin near the Galactic plane to about 10 arcmin at the poles, but is below 5 arcmin for all giant molecular clouds (|b| &lt; 30°). A comparison with existing large-scale maps shows that our extinction values are systematically larger by 20 per cent compared to Dobashi et al. and 40 per cent smaller compared to Schlegel et al. This is most likely caused by the applied star counting technique in Dobashi et al. and systematic uncertainties in the dust temperature and emissivity in Schlegel et al. Our superior resolution allows us to detect more small-scale high-extinction cores as compared to the other two maps.</w:t>
      </w:r>
      <w:r>
        <w:br/>
      </w:r>
      <w:r>
        <w:rPr>
          <w:rStyle w:val="VerbatimChar"/>
        </w:rPr>
        <w:t xml:space="preserve">## 9078                                                                                                                                                                                                                                                                                                                                                                                                                                                                                                                                                                                                                                                                                                                                                                                                                                                                                                                                                                                                                                                                                                                                                                                                                                                                                                                                                                                                                                                                                                                                                                                                                                                                                                                                                                                                                                                                                                                                                                                                                                                                                                                                                                                                                                                                                                                                                                                                                                                                                                                                                                                                                                                                                                                                                                                                                                                                                                                                                                                                                                                                                                                                                                                                                                                                                                                                                                                                                                                                                                                                                                                                                                                                                                                                                                                                                                                                                                                                                                                                                                                                                                                                                                                                                                                                                                                                                                                                                                                                                                                                                                                                                                                                                                                                                                                                                                                                                                                                                                                                                                                                                                                                                                                                                                                    We have carried out JHK polarimetric observations of eleven dusty young stars, by using the polarimeter module IRPOL2 with the near-IR camera UIST on the 3.8-m United Kingdom Infrared Telescope (UKIRT). Our sample targeted systems for which UKIRT-resolvable discs had been predicted by model fits to their spectral energy distributions. Our observations have confirmed the presence of extended polarized emission around TW Hya and around HD 169142. HD 150193 and HD 142666 show the largest polarization values among our sample, but no extended structure was resolved. By combining our observations with HST coronographic data from the literature, we derive the J- and H-band intrinsic polarization radial dependences of TW Hya’s disc. We find the disc’s polarizing efficiency is higher at H than at J,and we confirm that the J- and H-band percentage polarizations are reasonably constant with radius in the region between 0.9 and 1.3 arcseconds from the star. We find that the objects for which we have detected extended polarizations are those for which previous modelling has suggested the presence of flared discs, which are predicted to be brighter than flat discs and thus would be easier to detect polarimetrically.</w:t>
      </w:r>
      <w:r>
        <w:br/>
      </w:r>
      <w:r>
        <w:rPr>
          <w:rStyle w:val="VerbatimChar"/>
        </w:rPr>
        <w:t xml:space="preserve">## 9092                                                                                                                                                                                                                                                                                                                                                                                                                                                                                                                                                                                                                                                                                                                                                                                                                                                                                                                                                                                                                                                                                                                                                                                                                                                                                                                                                                                                                                                                                                                                                                                                                                                                                                                                                                                                                                                                                                                                                                                                                                                                                                                                                                                                                                                                                                                                                                                                                                                                                                                                                                                                                                                                                                                                                                                                                                                                                                                                                                                                                                                                                                                                                                                                                                                                                                                                                                                                                                                                                                                                                                                                                                                                                                   We present the results of 3D high-resolution calculations of the last inspiral stages and the final coalescence of neutron star binary systems. The equations of hydrodynamics are solved using the smoothed particle hydrodynamics method with up to 106 particles. Using Newtonian gravity, but adding the forces emerging from the emission of gravitational waves, we focus on the impact of microphysics on the dynamical evolution of the merger; namely, we use a new equation of state based on the relativistic mean field approach of Shen et al. Neutrino emission of all flavours, the resulting cooling and the change in the electron fraction are accounted for with a detailed leakage scheme. The new equation of state is substantially stiffer than the Lattimer-Swesty equation of state that has been used in previous investigations. This leads the system to become dynamically unstable at a separation as large as 3.3 stellar radii, where the secular orbital decay undergoes a transition towards a dynamical `plunge' of the binary components towards each other. As soon as the stars come into contact a Kelvin-Helmholtz instability forms at the interface of both stars. The peak temperatures are found in the vortex rolls that form during this process. We generally find slightly lower temperatures than previously found using the Lattimer-Swesty equation of state. The central object is surrounded by a very thick disc that shows cool equatorial flows: inflows in the inner parts of the disc and outflow further out. The cool inflows become shock heated in the innermost parts of the disc and lead to an outflow of hot material in the vertical direction. The temperatures in the disc have typical values of 3-4MeV, lower than the temperatures found in previous investigations using the Lattimer-Swesty equation of state. These conditions allow for the existence of heavy nuclei even in the inner parts of the disc, we find typical mass fractions of ~0.1, which is enough for scattering off heavy nuclei to be the dominant source of neutrino opacity. The central object formed during the coalescence shows a rapid, differential rotation with periods of ~2ms. Although a final conclusion on this point is not possible from our basically Newtonian approach, we argue that the central object will remain stable without collapsing to a black hole, at least on the simulation time-scale of 20ms, but possibly for as long as ~100s, mainly stabilized by differential rotation. The massive, differentially rotating central object is expected to wind up initial magnetic fields to enormous field strengths of ~1017G and may therefore have important implications for this event as a central engine of gamma-ray bursts. (Less)</w:t>
      </w:r>
      <w:r>
        <w:br/>
      </w:r>
      <w:r>
        <w:rPr>
          <w:rStyle w:val="VerbatimChar"/>
        </w:rPr>
        <w:t xml:space="preserve">## 9112                                                                                                                                                                                                                                                                                                                                                                                                                                                                                                                                                                                                                                                                                                                                                                                                                                                                                                                                                                                                                                                                                                                                                                                                                                                                                                                                                                                                                                                                                                                                                                                                                                                                                                                                                                                                                                                                                                                                                                                                                                                                                                                                                                                                                                                                                                                                                                                                                                                                                                                                                                                                                                                                                                                                                                                                                                                                                                                                                                                                                                                                                                                                                                                                                                                                                                                                                                                                                                                                                                                                                                                                                                                                                                                                                                                                                                                                                                                                                                                                                                                                                                                                                                                                                                                                                                                                                                                                                                                                                                                                                                                                                                                                                                                                                                                                                                                                                                                                                                                                                                                                                                                                                                                                                                                                                                                                                                                                                                                                                                                                                                                                                                                                                                                                                                                           We present the results of a radial velocity survey designed to measure the fraction of double degenerates among DA white dwarfs. The narrow core of the Hα line was observed twice or more for 46 white dwarfs yielding radial velocities accurate to a few km s−1. This makes our survey the most sensitive to the detection of double degenerates undertaken to date. We found no new double degenerates in our sample, though Hα emission from distant companions is seen in two systems. Two stars known to be double degenerates prior to our observations are included in the analysis. We find a 95 per cent probability that the fraction of double degenerates among DA white dwarfs lies in the range [0.017, 0.19].</w:t>
      </w:r>
      <w:r>
        <w:br/>
      </w:r>
      <w:r>
        <w:rPr>
          <w:rStyle w:val="VerbatimChar"/>
        </w:rPr>
        <w:t xml:space="preserve">## 9115                                                                                                                                                                                                                                                                                                                                                                                                                                                                                                                                                                                                                                                                                                                                                                                                                                                                                                                                                                                                                                                                                                                                                                                                                                                                                                                                                                                                                                                                                                                                                                                                                                                                                                                                                                                                                                                                                                                                                                                                                                                                                                                                                                                                                                                                                                                                                                                                                                                                                                                                                                                                                                                                                                                                                                                                                                                                                                                                                                                                                                                                                                                                                                                                                                                                                                                                                                                                                                                                                                                                                                                                                                                                                                                                                                                                                                                                                                                                                                                                                                                                                                                                                                                                                                                                                                                                                                                                                                                                                                                                                                                                                                                                                                                                                                                                                                                                                                                                                                                                                    We demonstrate the use of the 3D Monte Carlo radiative transfer code phaethon to model infrared-dark clouds (IRDCs) that are externally illuminated by the interstellar radiation field (ISRF). These clouds are believed to be the earliest observed phase of high-mass star formation, and may be the high-mass equivalent of lower mass pre-stellar cores. We model three different cases as examples of the use of the code, in which we vary the mass, density, radius, morphology and internal velocity field of the IRDC. We show the predicted output of the models at different wavelengths chosen to match the observing wavebands of Herschel and Spitzer. For the wavebands of the long-wavelength Spectral and Photometric Imaging Receiver (SPIRE) photometer on Herschel, we also pass the model output through the SPIRE simulator to generate output images that are as close as possible to the ones that would be seen using SPIRE. We then analyse the images as if they were real observations, and compare the results of this analysis with the results of the radiative transfer models. We find that detailed radiative transfer modelling is necessary to accurately determine the physical parameters of IRDCs (e.g. dust temperature, density profile). This method is applied to study G29.55+00.18, an IRDC observed by the Herschel Infrared Galactic Plane Survey (Hi-GAL), and in the future it will be used to model a larger sample of IRDCs from the same survey.</w:t>
      </w:r>
      <w:r>
        <w:br/>
      </w:r>
      <w:r>
        <w:rPr>
          <w:rStyle w:val="VerbatimChar"/>
        </w:rPr>
        <w:t xml:space="preserve">## 9117                                                                                                                                                                                                                                                                                                                                                                                                                                                                                                                                                                                                                                                                                                                                                                                                                                                                                                                                                                                                                                                                                                                                                                                                                                                                                                                                                                                                                                                                                                                                                                                                                                                                                                                                                                                                                                                                                                                                                                                                                                                                                                                                                                                                                                                                                                                                                                                                                                                                                                                                                                                                                                                                                                                                                                                                                                                                                                                                                                                                                                                                                                                                                                                                                                                                                                                                                                                                                                                                                                                                                                                                                                                                                                                                                                                                                                                                                                                                                                                                                                                                                                                                                                                                                                                                                                                                                                                                                                                                                                                                                                                                                                                                                                                                                                                                                                                                                                                                                                                                                                                                                                                                                                                                                                                                                                                                                                                                                                                                                                                                                                                                                There is now an enormously rich variety of experimental techniques being brought to bear on experimental searches for dark matter, covering a wide range of suggested forms for it. The existence of “dark matter”, in some form or other, is inferred from a number of relatively simple observations and the problem has been known for over half a century. To explain “dark matter” is one of the foremost challenges today — the answer will be of fundamental importance to cosmologists, astrophysicists, particle physicists, and general relativists. In this article, I will give a brief review of the observational evidence (concentrating on areas of current significant activity), followed by anequally brief summary of candidate solutions for the ‘dark matter’. I will then discuss experimental searches, both direct and indirect. Finally, I will offer prospects for the future.</w:t>
      </w:r>
      <w:r>
        <w:br/>
      </w:r>
      <w:r>
        <w:rPr>
          <w:rStyle w:val="VerbatimChar"/>
        </w:rPr>
        <w:t xml:space="preserve">## 9124                                                                                                                                                                                                                                                                                                                                                                                                                                                                                                                                                                                                                                                                                                                                                                                                                                                                                                                                                                                                                                                                                                                                                                                                                                                                                                                                                                                                                                                                                                                                                                                                                                                                                                                                                                                                                                                                                                                                                                                                                                                                                                                                                                                                                                                                                                                                                                                                                                                                                                                                                                                                                                                                                                                                                                                                                                                                                                                                                                                                                                                                                                                                                                                                                                                                                                                                                                                                                                                                                                                                                                                                                                                                                                                                                                                                                                                                                                                                                                                                                                                                                                                                                                                                                                                                                                                                                                                                                                                                                                                                                                                                                                                                                                                                                                                                                                                                                                                                                                                                                                                                                                                                                                                                                                                                                                                                                                                                                                                                                         Jet physics is again flourishing as a result of Chandra’s ability to resolve high-energy emission from the radio-emitting structures of active galaxies and separate it from the X-ray-emitting thermal environments of the jets. These enhanced capabilities have coincided with an increasing interest in the link between the growth of super-massive black holes and galaxies, and an appreciation of the likely importance of jets in feedback processes. I review the progress that has been made using Chandra and XMM-Newton observations of jets and the medium in which they propagate, addressing several important questions, including: Are the radio structures in a state of minimum energy? Do powerful large-scale jets have fast spinal speeds? What keeps jets collimated? Where and how does particle acceleration occur? What is jet plasma made of? What does X-ray emission tell us about the dynamics and energetics of radio plasma/gas interactions? Is a jet’s fate determined by the central engine?</w:t>
      </w:r>
      <w:r>
        <w:br/>
      </w:r>
      <w:r>
        <w:rPr>
          <w:rStyle w:val="VerbatimChar"/>
        </w:rPr>
        <w:t xml:space="preserve">## 9132                                                                                                                                                                                                                                                                                                                                                                                                                                                                                                                                                                                                                                                                                                                                                                                                                                                                                                                                                                                                                                                                                                                                                                                                                                                                                                                                                                                                                                                                                                                                                                                                                                                                                                                                                                                                                                                                                                                                                                                                                                                                                                                                                                                                                                                                                                                                                                                                                                                                                                                                                                                                                                                                                                                                                                                                                                                                                                                                                                                                                                                                                                                                                                                                                                                                                                                                                                                                                                                                                                                                                                                                                                                                                                                                                                                                                                                                                                                                                                                                                                                                                                                                                                                                                                                                                                                                                                                                                                                                                                                                                                                           We employ spectroscopic and photometric data from the Sloan Digital Sky Survey Data Release 7, in a 500-deg 2 region, to understand the evolution of dwarf [~(M* + 2) &lt; M z &lt; M * + 4] galaxies in the Coma supercluster (z = 0.023). We show that in the Coma supercluster, the red dwarf galaxies are mostly concentrated in the dense cores of the Coma and Abell 1367 clusters, and in the galaxy groups embedded in the filament connecting them. The post-starburst (k+A) dwarfs, however, are found in the infall regions of the Coma and Abell 1367 clusters, and occasionally in galaxy groups embedded along the filament, suggesting that strong velocity fields prevalent in the vicinity of deep potential wells may be closely related to the mechanism(s) leading to the post-starburst phase in dwarf galaxies. Moreover, the blue colour of some k+A dwarfs in the Coma cluster, found within its virial radius, suggests that the star formation in these galaxies was quenched very rapidly in the last 500 Myr. More than 60 per cent of all red dwarf galaxies in the supercluster have 0-3 A of Hδ in absorption, which suggests that a major episode of star formation occurred in a non-negligible fraction of these galaxies, ending within the last Gyr, allowing them to move to the red sequence. The distribution of the blue dwarf galaxies in the Coma supercluster is bimodal in the EW(Hα)-EW(Hδ) plane, where EW represents equivalent width, with one population having very high emission in Hα and some emission in Hδ. A subpopulation of blue dwarfs is coincident with the red dwarfs in the EW(Hα)-EW(Hδ) plane, showing absorption in Hδ and relatively lower emission in Hα. We suggest that a large fraction of the latter population represents the progenitors of the passive dwarf galaxies that are abundantly found in the cores of low-redshift rich clusters, such as Coma.</w:t>
      </w:r>
      <w:r>
        <w:br/>
      </w:r>
      <w:r>
        <w:rPr>
          <w:rStyle w:val="VerbatimChar"/>
        </w:rPr>
        <w:t xml:space="preserve">## 9175                                                                                                                                                                                                                                                                                                                                                                                                                                                                                                                                                                                                                                                                                                                                                                                                                                                                                                                                                                                                                                                                                                                                                                                                                                                                                                                                                                                                                                                                                                                                                                                                                                                                                                                                                                                                                                                                                                                                                                                                                                                                                                                                                                                                                                                                                                                                                                                                                                                                                                                                                                                                                                                                                                                                                                                                                                                                                                                                                                                                                                                                                                                                                                                                                                                                                                                                                                                                                                                                                                                                                                                                                                                                                                                                                                                                                                                                                                                                                                                                                                                                                                                                                                                                                                                                                                                                                                                                                                                                                                                                                                                                                                                                                                                                                                                                                                                                                                                                                                                                                                                                                                                                                                                                         We have surveyed a ∼0.9 square degree area of the W3 giant molecular cloud (GMC) and star-forming region in the 850-μm continuum, using the Submillimetre Common-User Bolometer Array on the James Clerk Maxwell Telescope. A complete sample of 316 dense clumps were detected with a mass range from around 13 to 2500 M⊙. Part of the W3 GMC is subject to an interaction with the H II region and fast stellar winds generated by the nearby W4 OB association. We find that the fraction of total gas mass in dense, 850-μm traced structures is significantly altered by this interaction, being around 5-13 per cent in the undisturbed cloud but ∼25-37 per cent in the feedback-affected region. The mass distribution in the detected clump sample depends somewhat on assumptions of dust temperature and is not a simple, single power law but contains significant structure at intermediate masses. This structure is likely to be due to crowding of sources near or below the spatial resolution of the observations. There is little evidence of any difference between the index of the high-mass end of the clump mass function in the compressed region and in the unaffected cloud. The consequences of these results are discussed in terms of current models of triggered star formation.</w:t>
      </w:r>
      <w:r>
        <w:br/>
      </w:r>
      <w:r>
        <w:rPr>
          <w:rStyle w:val="VerbatimChar"/>
        </w:rPr>
        <w:t xml:space="preserve">## 9200                                                                                                                                                                                                                                                                                                                                                                                                                                                                                                                                                                                                                                                                                                                                                                                                                                                                                                                                                                                                                                                                                                                                                                                                                                                                                                                                                                                                                                                                                                                                                                                                                                                                                                                                                                                                                                                                                                                                                                                                                                                                                                                                                                                                                                                                                                                                                                                                                                                                                                                                                                                                                                                                                                                                                                                                                                                                                                                                                                                                                                                                                                                                                                                                                                                                                                                                                                                                                                                                                                                                                                                                                                                                                                                                                                                                                                                                                                                                                                                                                                                                                                                                                                                                                                                                                                                                                                                                                                                                                                                                                                                                                                                                                                                                                                                                                                                                                                                                                                                                                                                                                                                                                                                                                                                                                                                                                                                                                                                                                                                                                                                                                                                                                                                                                                                                                                                                                                                                                                                                                                We review the likely population, observational properties, and broad implications of stellar-mass black holes and ultraluminous x-ray sources. We focus on the clear empirical rules connecting accretion and outflow that have been established for stellar-mass black holes in binary systems in the past decade and a half. These patterns of behavior are probably the keys that will allow us to understand black hole feedback on the largest scales over cosmological time scales.</w:t>
      </w:r>
      <w:r>
        <w:br/>
      </w:r>
      <w:r>
        <w:rPr>
          <w:rStyle w:val="VerbatimChar"/>
        </w:rPr>
        <w:t xml:space="preserve">## 9223                                                                                                                                                                                                                                                                                                                                                                                                                                                                                                                                                                                                                                                                                                                                                                                                                                                                                                                                                                                                                                                                                                                                                                                                                                                                                                                                                                                                                                                                                                                                                                                                                                                                                                                                                                                                                                                                                                                                                                                                                                                                                                                                                                                                                                                                                                                                                                                                                                                                                                                                                                                                                                                                                                                                                                                                                                                                                                                                                                                                                                                                                                                                                                                                                                                                                                                                                                                                                                                                                                                                                                                                                                                                                                                                                                                                                                                                                                                                                                                                                                                                                                                                                                                                                                                                                                                                                                                                                                                                                                                                                                                                                                                                                                                                                                                                                                                                                                                                                                                                                                                                                                                                                                                                                                                                                                                                                                                                                                                                                                                           We examine the relations linking mass, X-ray temperature and bolometric luminosity for a sample of luminous, relatively relaxed clusters of galaxies observed with the Chandra Observatory, for which independent confirmation of the mass results is available from gravitational lensing studies. Within radii corresponding to a fixed overdensity with respect to the critical density at the redshifts of the clusters, the observed temperature profiles, scaled in units of T2500 and r2500, exhibit an approximately universal form which rises within and then remains approximately constant out to r2500. We obtain best-fitting slopes for the mass–temperature and temperature–luminosity relations consistent with the predictions from simple scaling arguments i.e. and , respectively. We confirm the presence of a systematic offset of ∼40 per cent between the normalizations of the observed and predicted mass–temperature relations for both SCDM and ΛCDM cosmologies.</w:t>
      </w:r>
      <w:r>
        <w:br/>
      </w:r>
      <w:r>
        <w:rPr>
          <w:rStyle w:val="VerbatimChar"/>
        </w:rPr>
        <w:t xml:space="preserve">## 9248                                                                                                                                                                                                                                                                                                                                                                                                                                                                                                                                                                                                                                                                                                                                                                                                                                                                                                                                                                                                                                                                                                                                                                                                                                                                                                                                                                                                                                                                                                                                                                                                                                                                                                                                                                                                                                                                                                                                                                                                                                                                                                                                                                                                                                                                                                                                                                                                                                                                                                                                                                                                                                                                                                                                                                                                                                                                                                                                                                                                                                                                                                                                                                                                                                                                                                                                                                                                                                                                                                                                                                                                                                                                                                                                                                                                                                                                                                                                                                                                                                                                                                                                                                                                                                                                                                                                                                                                                                                                                                                                                                                                                                                                                                                                                                                                                                                                                                                                                                                       Weak gravitational lensing is responsible for the shearing and magnification of the images of high-redshift sources due to the presence of intervening mass. Since the lensing effects arise from deflections of the light rays due to fluctuations of the gravitational potential, they can be directly related to the underlying density field of the large-scale structures. Weak gravitational surveys are complementary to both galaxy surveys and cosmic microwave background observations as they probe unbiased nonlinear matter power spectra at medium redshift. Ongoing CMBR experiments such as WMAP and a future Planck satellite mission will measure the standard cosmological parameters with unprecedented accuracy. The focus of attention will then shift to understanding the nature of dark matter and vacuum energy: several recent studies suggest that lensing is the best method for constraining the dark energy equation of state. During the next 5 year period, ongoing and future weak lensing surveys such as the Joint Dark Energy Mission (JDEM; e.g. SNAP) or the Large-aperture Synoptic Survey Telescope will play a major role in advancing our understanding of the universe in this direction. In this review article, we describe various aspects of probing the matter power spectrum and the bi-spectrum and other related statistics with weak lensing surveys. This can be used to probe the background dynamics of the universe as well as the nature of dark matter and dark energy.</w:t>
      </w:r>
      <w:r>
        <w:br/>
      </w:r>
      <w:r>
        <w:rPr>
          <w:rStyle w:val="VerbatimChar"/>
        </w:rPr>
        <w:t xml:space="preserve">## 9288                                                                                                                                                                                                                                                                                                                                                                                                                                                                                                                                                                                                                                                                                                                                                                                                                                                                                                                                                                                                                                                                                                                                                                                                                                                                                                                                                                                                                                                                                                                                                                                                                                                                                                                                                                                                                                                                                                                                                                                                                                                                                                                                                                                                                                                                                                                                                                                                                                                                                                                                                                                                                                                                                                                                                                                                                                                                                                                                                                                                                                                                                                                                                                                                                                                                                                                                                                                                                                                                                                                                                                                                                                                                                                                                                                                                                                                                                                                                                                                                                                                                                                                                                                                                                                                                                                                                                                                                                                                                                                                                                                                                                                                                                                                                                                                                                                                                                                                                                                                                                                                                                                                                                             We present discovery images, together with follow-up imaging and spectroscopy, of two large-separation gravitational lenses found by our survey for wide arcs [the CAmbridge Sloan Survey Of Wide ARcs in the skY (CASSOWARY)]. The survey exploits the multicolour photometry of the Sloan Digital Sky Survey to find multiple blue components around red galaxies. CASSOWARY 2 (or 'the Cheshire Cat') is composed of two massive early-type galaxies at z = 0.426 and 0.432, respectively, lensing two background sources, the first a star-forming galaxy at z = 0.97 and the second a high -redshift galaxy (z &gt; 1.4). There are at least three images of the former source and probably four or more of the latter, arranged in two giant arcs. The mass enclosed within the larger arc of radius ∼11 arcsec is ∼33 x 10 12 M ⊙ . CASSOWARY 3 comprises an arc of three bright images of a z = 0.725 source, lensed by a foreground elliptical at z = 0.274. The radius of the arc is ∼4 arcsec and the enclosed mass is ∼2.5 x 10 12 M ⊙ . Together with earlier discoveries like the Cosmic Horseshoe and the 8 o'clock Arc, these new systems, with separations intermediate between the arcsecond-separation lenses of typical strong galaxy lensing and arcminute-separation cluster lenses, probe the very high end of the galaxy mass function.</w:t>
      </w:r>
      <w:r>
        <w:br/>
      </w:r>
      <w:r>
        <w:rPr>
          <w:rStyle w:val="VerbatimChar"/>
        </w:rPr>
        <w:t xml:space="preserve">## 9308                                                                                                                                                                                                                                                                                                                                                                                                                                                                                                                                                                                                                                                                                                                                                                                                                                                                                                                                                                                                                                                                                                                                                                                                                                                                                                                                                                                                                                                                                                                                                                                                                                                                                                                                                                                                                                                                                                                                                                                                                                                                                                                                                                                                                                                                                                                                                                                                                                                                                                                                                                                                                                                                                                                                                                                                                                                                                                                                                                                                                                                                                                                                                                                                                                                                                                                                                                                                                                                                                                                                                                                                                                                                                                                                                                                                                                                                                                                                                                                                                                                                                                                                                                                                                                                                                                                                                                                                                                                                                                                                                                                                                                                                                                                                                                                                                                                                                                                                                                                                                                                                                                                                                                                                                                                                                                                                                                                                                                                                                                                                                                                                 We propose a new interpretation of the relationships between the dynamo cycle period (Pcyc) as observed in Ca II H and K, the rotational period (Prot), the activity level, and other stellar properties. Viewed within this framework, the data suggest that the dynamo α-parameter increases with magnetic field strength, contrary to the conventional idea of α-quenching. The data also suggest a possibly discontinuous dependence of the ratio of cycle to rotation frequency, ωcyc/Ω, as a function of Rossby number, Ro (or equivalently, activity or age). Stars evolve with ωcyc/Ω ∝ t−0.35 (or Ro-0.7), until age t ≈ 2-3 Gyr (roughly at the Vaughan-Preston gap), where a sharp transition occurs, in which ωcyc/Ω increases by a factor of ≈ 6. Thereafter, evolution with ωcyc/Ω ∝ t−0.35 continues. The age at which transition occurs may be mass dependent, with K stars making the transition first.</w:t>
      </w:r>
      <w:r>
        <w:br/>
      </w:r>
      <w:r>
        <w:rPr>
          <w:rStyle w:val="VerbatimChar"/>
        </w:rPr>
        <w:t xml:space="preserve">## 9312                                                                                                                                                                                                                                                                                                                                                                                                                                                                                                                                                                                                                                                                                                                                                                                                                                                                                                                                                                                                                                                                                                                                                                                                                                                                                                                                                                                                                                                                                                                                                                                                                                                                                                                                                                                                                                                                                                                                                                                                                                                                                                                                                                                                                                                                                                                                                                                                                                                                                                                                                                                                                                                                                                                                                                                                                                                                                                                                                                                                                                                                                                                                                                                                                                                                                                                                                                                                                                                                                                                                                                                                                                                                                                                                                                                                                                                                                                                                                                                                                                                                                                                                                                                                                                                                                                                                                                                                                                                                                                                                                                                                                                                                                                                                                                              Significance Hot methane is important in cool stars, brown dwarfs, exoplanets, gas turbine engines, and elsewhere. There is a pressing need for an accurate and complete spectroscopic database for methane at elevated temperatures. We present a comprehensive spectroscopic line list for methane containing almost 10 billion transitions, 2,000 times more than any previous compilation, covering a broad spectroscopic range and applicable for temperatures up to 1,500 K. We demonstrate that such a line list is essential for correctly modeling the brown dwarf 2MASS 0559-14 and leads to large changes in exoplanet models. We believe that this line list will have a large effect on the field of exoplanets and cool stars. Hot methane spectra are important in environments ranging from flames to the atmospheres of cool stars and exoplanets. A new spectroscopic line list, 10to10, for 12CH4 containing almost 10 billion transitions is presented. This comprehensive line list covers a broad spectroscopic range and is applicable for temperatures up to 1,500 K. Previous methane data are incomplete, leading to underestimated opacities at short wavelengths and elevated temperatures. Use of 10to10 in models of the bright T4.5 brown dwarf 2MASS 0559-14 leads to significantly better agreement with observations and in studies of the hot Jupiter exoplanet HD 189733b leads to up to a 20-fold increase in methane abundance. It is demonstrated that proper inclusion of the huge increase in hot transitions which are important at elevated temperatures is crucial for accurate characterizations of atmospheres of brown dwarfs and exoplanets, especially when observed in the near-infrared.</w:t>
      </w:r>
      <w:r>
        <w:br/>
      </w:r>
      <w:r>
        <w:rPr>
          <w:rStyle w:val="VerbatimChar"/>
        </w:rPr>
        <w:t xml:space="preserve">## 9322                                                                                                                                                                                                                                                                                                                                                                                                                                                                                                                                                                                                                                                                                                                                                                                                                                                                                                                                                                                                                                                                                                                                                                                                                                                                                                                                                                                                                                                                                                                                                                                                                                                                                                                                                                                                                                                                                                                                                                                                                                                                                                                                                                                                                                                                                                                                                                                                                                                                                                                                                                                                                                                                                                                                                                                                                                                                                                                                                                                                                                                                                                                                                                                                                                                                                                                                                                                                                                                                                                                                                                                                                                                                                                                                                                                                                                                                                                                                                                                                                                                                                                                                                                                                                                                                                                                                                                                                                                                                                                                                                                                                                                                                                                                                                                                                                                                                                                                                                                                                                                                                                                                                                                                                                                                                                                                                                                                                                                                                                                                                                                                                                                                                                                                                          Ultraviolet circularly polarised light has been suggested as the initial cause of the homochirality of organic molecules in terrestrial organisms, via enantiomeric selection of prebiotic molecules by asymmetric photolysis. We present a theoretical investigation of mechanisms by which ultraviolet circular polarisation may be produced in star formation regions. In the scenarios considered here, light scattering produces only a small percentage of net circular polarisation at any point in space, due to the forward throwing nature of the phase function in the ultraviolet. By contrast, dichroic extinction can produce a fairly high percentage of net circular polarisation (∼10%) and may therefore play a key role in producing an enantiomeric excess.</w:t>
      </w:r>
      <w:r>
        <w:br/>
      </w:r>
      <w:r>
        <w:rPr>
          <w:rStyle w:val="VerbatimChar"/>
        </w:rPr>
        <w:t xml:space="preserve">## 9362                                                                                                                                                                                                                                                                                                                                                                                                                                                                                                                                                                                                                                                                                                                                                                                                                                                                                                                                                                                                                                                                                                                                                                                                                                                                                                                                                                                                                                                                                                                                                                                                                                                                                                                                                                                                                                                                                                                                                                                                                                                                                                                                                                                                                                                                                                                                                                                                                                                                                                                                                                                                                                                                                                                                                                                                                                                                                                                                                                                                                                                                                                                                                                                                                                                                                                                                                                                                                                                                                                                                                                                                                                                                                                                                                                                                                                                                                                                                                                                                                                                                                                                                                                                                                                                                                                                                                                                                                                                                                                                                                                                                                                                                                                                                                                                                                                                                                                                                                                                                                                                                                                                                                                                                                                                                                                                                                                                                                                                                                                                                                                                                                                                                                                                                                                                                                                                                                                                                          We have obtained near-infrared spectroscopy of a small sample of powerful compact steep-spectrum (CSS) radio sources mainly, but not exclusively, from the 3CR sample. We find no differences between the distributions in the equivalent width and luminosity of the [O III] λ5007 line for our sample and other larger, presumably older, high-redshift 3C objects, suggesting that the underlying quasar luminosity remains roughly constant as quasars age. We also find a possible broad line in 3C 241, adding to recent evidence for broad lines in some radio galaxies.</w:t>
      </w:r>
      <w:r>
        <w:br/>
      </w:r>
      <w:r>
        <w:rPr>
          <w:rStyle w:val="VerbatimChar"/>
        </w:rPr>
        <w:t xml:space="preserve">## 9372                                                                                                                                                                                                                                                                                                                                                                                                                                                                                                                                                                                                                                                                                                                                                                                                                                                                                                                                                                                                                                                                                                                                                                                                                                                                                                                                                                                                                                                                                                                                                                                                                                                                                                                                                                                                                                                                                                                                                                                                                                                                                                                                                                                                                                                                                                                                                                                                                                                                                                                                                                                                                                                                                                                                                                                                                                                                                                                                                                                                                                                                                                                                                                                                                                                                                                                                                                                                                                                                                                                                                                                                                                                                                                                                                                                                                                                                                                                                                                                                                                                                                                                                                                                                                                                                                                                                                                                                                                                                                                                                                                                                                                                                                                                                                                                                                                                                                                                                                                                                                                                                                                                                                                                                                                                                                                                                                                                                                                Bressert et al. recently showed that the surface density distribution of low-mass, young stellar objects (YSOs) in the solar neighbourhood is approximately log-normal. The authors conclude that the star formation process is hierarchical and that only a small fraction of stars form in dense star clusters. Here, we show that the peak and the width of the density distribution are also what follow if all stars form in bound clusters which are not significantly affected by the presence of gas and expand by two-body relaxation. The peak of the surface density distribution is simply obtained from the typical ages (few Myr) and cluster membership number (few hundred) typifying nearby star-forming regions. This result depends weakly on initial cluster sizes, provided that they are sufficiently dense (initial half mass radius of &lt;0.3 pc) for dynamical evolution to be important at an age of a few Myr. We conclude that the degeneracy of the YSO surface density distribution complicates its use as a diagnostic of the stellar formation environment.</w:t>
      </w:r>
      <w:r>
        <w:br/>
      </w:r>
      <w:r>
        <w:rPr>
          <w:rStyle w:val="VerbatimChar"/>
        </w:rPr>
        <w:t xml:space="preserve">## 9380                                                                                                                                                                                                                                                                                                                                                                                                                                                                                                                                                                                                                                                                                                                                                                                                                                                                                                                                                                                                                                                                                                                                                                                                                                                                                                                                                                                                                                                                                                                                                                                                                                                                                                                                                                                                                                                                                                                                                                                                                                                                                                                                                                                                                                                                                                                                                                                                                                                                                                                                                                                                                                                                                                                                                                                                                                                                                                                                                                                                                                                                                                                                                                                                                                                                                                                                                                                                                                                                                                                                                                                                                                                                                                                                                                                                                                                                                                                                                                                                                                                                                                                                                                                                                                                                                                                                                                                                                                                                                                                                                                                                                                                                                                                                                                                                                                                                                                                                                                                                                                                                                                                                                                                                                                                                                                                                                                                                                                                                                                                                                                                                                                                                                                                        The first detection of the C60 (Buckminsterfullerene) molecule in massive embedded young stellar objects (YSOs) is reported. Observations with the Spitzer Infrared Spectrograph reveal the presence of C60 in YSOs ISOGAL-P J174639.6−284126 and SSTGC 372630 in the Central Molecular Zone in the Galactic Centre and in a YSO candidate, 2MASS J06314796+0419381, in the Rosette nebula. The first detection of C60 in a Herbig Ae/Be star, HD 97300, is also reported. These observations extend the range of astrophysical environments in which C60 is found to YSOs and a pre-main-sequence star. C60 excitation and formation mechanisms are discussed in the context of these results, together with its presence and processes in post-asymptotic giant branch objects such as HR 4049.</w:t>
      </w:r>
      <w:r>
        <w:br/>
      </w:r>
      <w:r>
        <w:rPr>
          <w:rStyle w:val="VerbatimChar"/>
        </w:rPr>
        <w:t xml:space="preserve">## 9387                                                                                                                                                                                                                                                                                                                                                                                                                                                                                                                                                                                                                                                                                                                                                                                                                                                                                                                                                                                                                                                                                                                                                                                                                                                                                                                                                                                                                                                                                                                                                                                                                                                                                                                                                                                                                                                                                                                                                                                                                                                                                                                                                                                                                                                                                                                                                                                                                                                                                                                                                                                                                                                                                                                                                                                                                                                                                                                                                                                                                                                                                                                                                                                                                                                                                                                                                                                                                                                                                                                                                                                                                                                                                                                                                                                                                                                                                                                                                                                                                                                                                                                                                                                                                                                                                                                                                                                                                                                                                                                           Using a combination of observations involving the Very Large Array (VLA), MERLIN and global Very Long Baseline Interferometry (VLBI) networks we have made a detailed study of the radio continuum and the neutral hydrogen (H i) kinematics and distribution within the central kiloparsec of the radio galaxy 3C 293. These observations trace the complex jet structure and identify the position of the steeply inverted radio core at 1.3 GHz. \n \n \n \nStrong H i absorption is detected against the majority of the inner kiloparsec of 3C 293. This absorption is separated into two dynamically different and spatially resolved systems. Against the eastern part of the inner radio jet, narrow H i absorption is detected and shown to have higher optical depths in areas cospatial with a central dust lane. Additionally, this narrow line is shown to follow a velocity gradient of ∼50 km s−1 arcsec−1, consistent with the velocity gradient observed in optical spectroscopy of ionized gas. We conclude that the narrow H i absorption, dust and ionized gas are physically associated and situated several kiloparsecs from the centre of the host galaxy. Against the western jet emission and core component, broad and complex H i absorption is detected. This broad and complex absorption structure is discussed in terms of two possible interpretations for the gas kinematics observed. We explore the possibility that these broad, double absorption spectra are the result of two gas layers at different velocities and distances along these lines of sight. A second plausible explanation for this absorbing structure is that the H i is situated in rotation about the core of this radio galaxy with some velocity dispersion resulting from infall and outflow of gas from the core region. If the latter explanation were correct, then the mass enclosed by the rotating disc would be at least 1.7 × 109 solar masses within a radius of 400 pc.</w:t>
      </w:r>
      <w:r>
        <w:br/>
      </w:r>
      <w:r>
        <w:rPr>
          <w:rStyle w:val="VerbatimChar"/>
        </w:rPr>
        <w:t xml:space="preserve">## 9389                                                                                                                                                                                                                                                                                                                                                                                                                                                                                                                                                                                                                                                                                                                                                                                                                                                                                                                                                                                                                                                                                                                                                                                                                                                                                                                                                                                                                                                                                                                                                                                                                                                                                                                                                                                                                                                                                                                                                                                                                                                                                                                                                                                                                                                                                                                                                                                                                                                                                                                                                                                                                                                                                                                                                                                                                                                                                                                                                                                                                                                                                                                                                                                                                                                                                                                                                                                                                                                                                                                                                                                                                                                                                                                                                                                                                                                                                                                                                                                                                                                                                                                                                                                                                                                                                                                                                                                                                                                                                                                                                                                                                                                                                                                                                                                                                                                                                                                                                                                                                                                                                                                                                                                                                                                                                                                                            We present observations of the classical nova V723 Cassiopeiae (Nova Cas 1995), obtained both with the Infrared Space Observatory (ISO) and from the ground. The infrared spectrum was dominated in the first year by H and He recombination lines, and at later times by coronal lines. The H recombination lines imply a reddening of E(B-V) = 0.78, an electron temperature of 7000 K, and an electron density of 2 × 108 cm-3 on day 250. We argue that the high-ionization species in the infrared are most likely the result of collisional ionization rather than photoionization and are therefore truly "coronal"; we estimate a temperature of 3.2 × 105 K in the coronal region and abundance ratios of S/Si 2.1, Ca/Si 1.6, and Al/Si 1.5. The ejected mass as determined from the Brα line was 2.6 × 10-5 M⊙ for a distance of 4 kpc; however, the mass deduced from the free-free emission, which we conclude arises primarily in the coronal zone, is 4.3 × 10-4 M⊙. V723 Cas did not display the [O IV] 25.89 μm fine-structure line, which was typically seen in the spectra of novae observed with ISO. There was no evidence of dust emission in V723 Cas.</w:t>
      </w:r>
      <w:r>
        <w:br/>
      </w:r>
      <w:r>
        <w:rPr>
          <w:rStyle w:val="VerbatimChar"/>
        </w:rPr>
        <w:t xml:space="preserve">## 9422                                                                                                                                                                                                                                                                                                                                                                                                                                                                                                                                                                                                                                                                                                                                                                                                                                                                                                                                                                                                                                                                                                                                                                                                                                                                                                                                                                                                                                                                                                                                                                                                                                                                                                                                                                                                                                                                                                                                                                                                                                                                                                                                                                                                                                                                                                                                                                                                                                                                                                                                                                                                                                                                                                                                                                                                                                                                                                                                                                                                                                                                                                                                                                                                                                                                                                                                                                                                                                                                                                                                                                                                                                                                                                                                                                                                                                                                                                                                                                                                                                                                                                                                                                                                                                                                                                                                                                                                                                                                                                                                                                                                                                                                                                                                                                                                                                                                                                                                                                                                                                                                             We investigate phenomenological models of star formation and supernova feedback in N-body/SPH simulations of galaxy formation. First, we compare different prescriptions in the literature for turning cold gas into stars neglecting feedback effects. We find that most prescriptions give broadly similar results: the ratio of cold gas to stars in the final galaxies is primarily controlled by the range of gas densities where star formation is allowed to proceed efficiently. In the absence of feedback, the fraction of gas that cools is much too high, resulting, for example, in a K-band luminosity function that is much brighter than observed. This problem is ameliorated by including a feedback model which either imparts radial kinetic perturbations to galactic gas or directly reheats such material and prevents it from cooling for a certain period of time. In both these models, a significant fraction of cold gas is heated and expelled from haloes with an efficiency that varies inversely with halo circular velocity. Increasing the resolution of a simulation allows a wider dynamic range in mass to be followed, but the average properties of the resolved galaxy population remain largely unaffected. However, as the resolution is increased, more and more gas is reheated by small galaxies; our results suggest that convergence requires the full mass range of galaxies to be resolved.</w:t>
      </w:r>
      <w:r>
        <w:br/>
      </w:r>
      <w:r>
        <w:rPr>
          <w:rStyle w:val="VerbatimChar"/>
        </w:rPr>
        <w:t xml:space="preserve">## 9476                                                                                                                                                                                                                                                                                                                                                                                                                                                                                                                                                                                                                                                                                                                                                                                                                                                                                                                                                                                                                                                                                                                                                                                                                                                                                                                                                                                                                                                                                                                                                                                                                                                                                                                                                                                                                                                                                                                                                                                                                                                                                                                                                                                                                                                                                                                                                                                                                                                                                                                                                                                                                                                                                                                                                                                                                                                                                                                                                                                                                                                                                                                                                                                                                                                                                                                                                                                                                                                                                                                                                                                                                                                                                                                                                                                                                                                                                                                                                                                                                                                                                                                                                                                                                                                                                                                                                                                                                                                                                                                                                                                                                                                                                                                                                                                                                                                                                                                                                                                                       We have observed the cosmic microwave background temperature fluctuations in eight fields covering three separated areas of sky with the Very Small Array at 34 GHz. A total area of 101 square degrees has been imaged, with sensitivity on angular scales 3. ◦ 6–0. ◦ 4 (equivalent to angular multipoles l=150–900). We describe the field selection and observing strategy for these observations. In the full-resolution images (with synthesised beam of FWHM ≃ 17 arcmin) the thermal noise is typically 45 � K and the CMB signal typically 55 � k. The noise levels in each field agree well with the expected thermal noise level of the telescope, and there is no evidence of any residual systematic features. The same CMB features are detected in separate, overlapping observations. Discrete radio sources have been detected using a separate 15 GHz survey and their effects removed using pointed follow-up observations at 34 GHz. We estimate that the residual confusion noise due to unsubtracted radio sources is less than 14 mJy beam −1 (15 � K in the full-resolution images), which added in quadrature to the thermal noise increases the noise level by 6 %. We estimate that the rms contribution to the images from diffuse Galactic emission is less than 6 � K. We also present images which are convolved to maximise the signal-to-noise of the CMB features and are co-added in overlapping areas, in which the signal-to-noise of some individual CMB features exceeds 8.</w:t>
      </w:r>
      <w:r>
        <w:br/>
      </w:r>
      <w:r>
        <w:rPr>
          <w:rStyle w:val="VerbatimChar"/>
        </w:rPr>
        <w:t xml:space="preserve">## 9497                                                                                                                                                                                                                                                                                                                                                                                                                                                                                                                                                                                                                                                                                                                                                                                                                                                                                                                                                                                                                                                                                                                                                                                                                                                                                                                                                                                                                                                                                                                                                                                                                                                                                                                                                                                                                                                                                                                                                                                                                                                                                                                                                                                                                                                                                                                                                                                                                                                                                                                                                                                                                                                                                                                                                                                                                                                                                                                                                                                                                                                                                                                                                                                                                                                                                                                                                                                                                                                                                                                                                                                                                                                                                                                                                                                                                                                                                                                                                                                                                                                                                                                                                                                                                                                                                                                                                                                                                                                                                                                                                                                                                                                                                                                                                                                                                                                                                                                                                                                                                                                                                                                                                                                                                                                             We present spectroscopy and photometry of the He-rich supernova (SN) 2008ax. The early-time spectra show prominent P-Cygni H lines, which decrease with time and disappear completely about 2 months after the explosion. In the same period He I lines become the most prominent spectral features. SN 2008ax displays the ordinary spectral evolution of a Type IIb supernova. A stringent pre-discovery limit constrains the time of the shock breakout of SN 2008ax to within only a few hours. Its light curve, which peaks in the B band about 20 d after the explosion, strongly resembles that of other He-rich core-collapse supernovae. The observed evolution of SN 2008ax is consistent with the explosion of a young Wolf-Rayet (of WNL type) star, which had retained a thin, low-mass shell of its original H envelope. The overall characteristics of SN 2008ax are reminiscent of those of SN 1993J, except for a likely smaller H mass. This may account for the findings that the progenitor of SN 2008ax was a WNL star and not a K supergiant as in the case of SN 1993J, that a prominent early-time peak is missing in the light curve of SN 2008ax, and that H alpha is observed at higher velocities in SN 2008ax than in SN 1993J.</w:t>
      </w:r>
      <w:r>
        <w:br/>
      </w:r>
      <w:r>
        <w:rPr>
          <w:rStyle w:val="VerbatimChar"/>
        </w:rPr>
        <w:t xml:space="preserve">## 9514                                                                                                                                                                                                                                                                                                                                                                                                                                                                                                                                                                                                                                                                                                                                                                                                                                                                                                                                                                                                                                                                                                                                                                                                                                                                                                                                                                                                                                                                                                                                                                                                                                                                                                                                                                                                                                                                                                                                                                                                                                                                                                                                                                                                                                                                                                                                                                                                                                                                                                                                                                                                                                                                                                                                                                                                                                                                                                                                                                                                                                                                                                                                                                                                                                                                                                                                                                                                                                                                                                                                                                                                                                                                                                                                                                                                                                                                                                                                                                                                                                                                                                                                                                                                                                                                                                                                                                                                                                                                                                                                                                                                                                                                                                                                                                                                                                                                                                                                                                                                                                                                                                                                                                                                                                                                                                                                                                                                                                                                                                                                                         Rotating deformed neutron stars are important potential sources for ground-based gravitational wave interferometers such as LIGO, GEO600 and VIRGO. One mechanism that may lead to significant non-asymmetries is the internal magnetic field. It is well known that a magnetic star will not be spherical and, if the magnetic axis is not aligned with the spin axis, the deformation will lead to the emission of gravitational waves. The aim of this paper is to develop a formalism that would allow us to model magnetically deformed stars, using both realistic equations of state and field configurations. As a first step, we consider a set of simplified model problems. Focusing on dipolar fields, we determine the internal magnetic field which is consistent with a given neutron star model and calculate the associated deformation. We discuss the relevance of our results for current gravitational wave detectors and future prospects.</w:t>
      </w:r>
      <w:r>
        <w:br/>
      </w:r>
      <w:r>
        <w:rPr>
          <w:rStyle w:val="VerbatimChar"/>
        </w:rPr>
        <w:t xml:space="preserve">## 9530                                                                                                                                                                                                                                                                                                                                                                                                                                                                                                                                                                                                                                                                                                                                                                                                                                                                                                                                                                                                                                                                                                                                                                                                                                                                                                                                                                                                                                                                                                                                                                                                                                                                                                                                                                                                                                                                                                                                                                                                                                                                                                                                                                                                                                                                                                                                                                                                                                                                                                                                                                                                                                                                                                                                                                                                                                                                                                                                                                                                                                                                                                                                                                                                                                                                                                                                                                                                                                                                                                                                                                                                                                                                                                                                                                                                                                                                                                                                                                                                                                                                                                                                                                                                                                                                                                                                                                                                                                                                                                                                                                                                                                                                                                                                                                                                                                                                                                                                                                                                                                                                                                                       New submillimeter images have been obtained of the dust disk around the nearby K2 V star e Eridani, with the total data set now spanning 5 yr. These images show the distribution of dusty debris generated by comet collisions, reflecting clearing and perturbations by planets, and may give insights to early conditions in the solar system. The structure seen around e Eri at 850 mm and published in 1998 is confirmed in the new observations, and the same structure is also seen in an image obtained for the first time at 450 mm. The disk is inclined by ≈25 to the sky plane, with emission peaking at 65 AU, a 105 AU radius outer edge, and an inner cavity fainter by a factor of ≈2. The structure within the dust ring suggests perturbations by a planet orbiting at tens of AU, and long-term tracking of these features will constrain its mass and location. A preliminary analysis shows that two clumps and one arc appear to follow the stellar motion (i.e., are not background objects) and have tentative evidence of counterclockwise rotation of ∼1 yr 1 . Within the ring, the mass of colliding comets is estimated at 5–9 M, similar to the primordial Kuiper Belt, and so any inner terrestrial planets may be undergoing an epoch of heavy bombardment. Subject headings: circumstellar matter — planetary systems: formation — stars: individual (e Eridani)</w:t>
      </w:r>
      <w:r>
        <w:br/>
      </w:r>
      <w:r>
        <w:rPr>
          <w:rStyle w:val="VerbatimChar"/>
        </w:rPr>
        <w:t xml:space="preserve">## 9533                                                                                                                                                                                                                                                                                                                                                                                                                                                                                                                                                                                                                                                                                                                                                                                                                                                                                                                                                                                                                                                                                                                                                                                                                                                                                                                                                                                                                                                                                                                                                                                                                                                                                                                                                                                                                                                                                                                                                                                                                                                                                                                                                                                                                                                                                                                                                                                                                                                                                                                                                                                                                                                                                                                                                                                                                                                                                                                                                                                                                                                                                                                                                                                                                                                                                                                                                                                                                                                                                                                                                                                                                                                                                                                                                                                                                                                                                                                                                                                                                                                                                                                                                                                                                                                                                                                                                                                                                                                                                                                                                                                                                                                                                                                                                                                                     We explore the circumgalactic medium (CGM) of two simulated star-forming galaxies with luminosities L ≈ 0.1 and 1 L⋆ generated using the smooth particle hydrodynamic code gasoline. These simulations are part of the Making Galaxies In a Cosmological Context (magicc) program in which the stellar feedback is tuned to match the stellar mass–halo mass relationship. For comparison, each galaxy was also simulated using a ‘lower feedback’ (LF) model which has strength comparable to other implementations in the literature. The ‘magicc feedback’ (MF) model has a higher incidence of massive stars and an approximately two times higher energy input per supernova. Apart from the low-mass halo using LF, each galaxy exhibits a metal-enriched CGM that extends to approximately the virial radius. A significant fraction of this gas has been heated in supernova explosions in the disc and subsequently ejected into the CGM where it is predicted to give rise to substantial O vi absorption. The simulations do not yet address the question of what happens to the O vi when the galaxies stop forming stars. Our models also predict a reservoir of cool H i clouds that show strong Lyα absorption to several hundred kpc. Comparing these models to recent surveys with the Hubble Space Telescope, we find that only the MF models have sufficient O vi and H i gas in the CGM to reproduce the observed distributions. In separate analyses, these same MF models also show better agreement with other galaxy observables (e.g. rotation curves, surface brightness profiles and H i gas distribution). We infer that the CGM is the dominant reservoir of baryons for galaxy haloes.</w:t>
      </w:r>
      <w:r>
        <w:br/>
      </w:r>
      <w:r>
        <w:rPr>
          <w:rStyle w:val="VerbatimChar"/>
        </w:rPr>
        <w:t xml:space="preserve">## 9609                                                                                                                                                                                                                                                                                                                                                                                                                                                                                                                                                                                                                                                                                                                                                                                                                                                                                                                                                                                                                                                                                                                                                                                                                                                                                                                                                                                                                                                                                                                                                                                                                                                                                                                                                                                                                                                                                                                                                                                                                                                                                                                                                                                                                                                                                                                                                                                                                                                                                                                                                                                                                                                                                                                                                                                                                                                                                                                                                                                                                                                                                                                                                                                                                                                                                                                                                                                                                                                                                                                                                                                                                                                                                                                                                                                                                                                                                                                                                                                     Observations of small-scale brightenings in the low solar atmosphere can provide valuable constraints on possible heating and heat transport mechanisms. We present a method for the detection and analysis of brightenings, and demonstrate its application to time-series imagery of the Interface Region Imaging Spectrograph (IRIS) in the extreme ultraviolet (EUV). The method is based on spatio-temporal band-pass filtering, adaptive thresholding and centroid tracking, and records an event’s spatial position, duration, total brightness and maximum brightness. Spatial area, brightness, and position are also recorded as functions of time throughout the event’s lifetime. Detected brightenings can fragment, or merge, over time – thus the number of distinct regions constituting a brightening event is recorded over time, and the maximum number of regions recorded as $N_{\\mathit{frag}}$\n \n N\n frag\n \n , which is a simple measure of an event’s coherence or spatial complexity. A test is made on a synthetic datacube composed of a static background based on IRIS data, Poisson noise and $\\approx 10^{4}$\n ≈\n \n \n 10\n \n \n 4\n \n \n randomly-distributed, moving, small-scale Gaussian brightenings. Maximum brightness, total brightness, area, and duration follow power-law distributions, and the results show the range over which the method can successfully extract information. The test shows that the recorded maximum brightness of an event is a reliable measure for the brightest and most accurately detected events, with an error of 6%. Event area, duration and speed are generally underestimated by around 15% and have an uncertainty of 20–30%. The total brightness is underestimated by 30%, and has an uncertainty of 30%. Applying this detection method to real IRIS quiet-sun data spanning 19 minutes over a $54.40''imes 55.23''$\n \n 54.40\n ″\n \n ×\n \n 55.23\n ″\n \n field of view (FOV) yields 2997 detections, 1340 of these detections either remain un-fragmented or fragment to two distinct regions at least once during their lifetime ($N_{\\mathit{frag}}\\le 2$\n \n N\n frag\n \n ≤\n 2\n ), equating to an event density of $3.96imes 10^{-4}$\n 3.96\n ×\n \n 10\n \n −\n 4\n \n \n arcsec−2 s−1. The method will be used for a future large-scale statistical analysis of several quiet-sun (QS) data sets from IRIS, other EUV imagers, and other types of data including H$\\alpha $\n α\n and visible photospheric imagery.</w:t>
      </w:r>
      <w:r>
        <w:br/>
      </w:r>
      <w:r>
        <w:rPr>
          <w:rStyle w:val="VerbatimChar"/>
        </w:rPr>
        <w:t xml:space="preserve">## 9617                                                                                                                                                                                                                                                                                                                                                                                                                                                                                                                                                                                                                                                                                                                                                                                                                                                                                                                                                                                                                                                                                                                                                                                                                                                                                                                                                                                                                                                                                                                                                                                                                                                                                                                                                                                                                                                                                                                                                                                                                                                                                                                                                                                                                                                                                                                                                                                                                                                                                                                                                                                                                                                                                                                                                                                                                                                                                                                                                                                                                                                                                                                                                                                                                                                                                                                                                                                                                                                                                                                                                                                                                                                                                                                                                                                                                                                                                                                                                                                                                                                                                                                                                                                                                                                                                                                                                                                                                                                                                                                                                                                                                                                                                                                                                                                                                                                                                                                                                                                                                                                                                                                                                                                                                                                                                                                                                                                                                                                                                                                                                                                                                                                                                                                                                                                                                                                                                                                                                                                                                                                                                                                                                                                                                                                                                                                                                  Final published version including significant revisions. Twenty four pages, fourteen figures. Original version April 2006; final version published in MNRAS August 2007</w:t>
      </w:r>
      <w:r>
        <w:br/>
      </w:r>
      <w:r>
        <w:rPr>
          <w:rStyle w:val="VerbatimChar"/>
        </w:rPr>
        <w:t xml:space="preserve">## 9621                                                                                                                                                                                                                                                                                                                                                                                                                                                                                                                                                                                                                                                                                                                                                                                                                                                                                                                                                                                                                                                                                                                                                                                                                                                                                                                                                                                                                                                                                                                                                                                                                                                                                                                                                                                                                                                                                                                                                                                                                                                                                                                                                                                                                                                                                                                                                                                                                                                                                                                                                                                                                                                                                                                                                                                                                                                                                                                                                                                                                                                                                                                                                                                                                                                                                                                                                                                                                                                                                                                                                                                                                                                                                                                                                                                                                                                                                                                                                                                                                                                                                                                                                                                                                                                                                                                                                                                                                                                                                                                                                                                                                                                                                                                                                                                                                                                                                                                                                                                                                                                                                                                                                        At fast rotation rates, the coronal activity of G- and K-type stars has been observed to ‘saturate’ and then decline again at even faster rotation rates – a phenomenon dubbed ‘supersaturation’. In this paper, we investigate coronal activity in fast-rotating M-dwarfs using deep XMM–Newton observations of 97 low-mass stars of known rotation period in the young open cluster NGC 2547 and combine these with published X-ray surveys of low-mass field and cluster stars of known rotation period. Like G- and K-dwarfs, we find that M-dwarfs exhibit increasing coronal activity with decreasing Rossby number NR, the ratio of period to convective turnover time, and that activity saturates at LX/Lbol � 10 −3 for log NR &lt; −0.8. However, supersaturation is not convincingly displayed by M-dwarfs, despite the presence of many objects in our sample with log NR &lt; −1.8, where supersaturation is observed to occur in higher mass stars. Instead, it appears that a short rotation period is the primary predictor of supersaturation; P ≤ 0.3 d for K-dwarfs and perhaps P ≤ 0.2 d for M-dwarfs. These observations favour the ‘centrifugal stripping’ model for supersaturation, where coronal structures are forced open or become radiatively unstable as the Keplerian corotation radius moves inside the X-ray-emitting coronal volume.</w:t>
      </w:r>
      <w:r>
        <w:br/>
      </w:r>
      <w:r>
        <w:rPr>
          <w:rStyle w:val="VerbatimChar"/>
        </w:rPr>
        <w:t xml:space="preserve">## 9654                                                                                                                                                                                                                                                                                                                                                                                                                                                                                                                                                                                                                                                                                                                                                                                                                                                                                                                                                                                                                                                                                                                                                                                                                                                                                                                                                                                                                                                                                                                                                                                                                                                                                                                                                                                                                                                                                                                                                                                                                                                                                                                                                                                                                                                                                                                                                                                                                                                                                                                                                                                                                                                                                                                                                                                                                                                                                                                                                                                                                                                                                                                                                                                                                                                                                                                                                                                                                                                                                                                                                                                                                                                                                                                                                                                                                                                                                                                                                                                                                                                                                                                                                                                                                                                                                                                                                                                                                                                                                                                                                                                                                                                                                                                                                                                                                                                                                                                                                                                                                                                                                                                                                                                                                                                                                                                                                                                                                                                                                                                                                                                                                                                                                                                                                                                                                                                                                                                                                                                                                                                            We show that the spin period of the white dwarf in the magnetic CV EX Hydrae represents an equilibrium state in which the corotation radius is comparable with the distance from the white dwarf to the inner Lagrange point. We also show that a continuum of spin equilibria exists at which Pspin is significantly longer than� 0.1Porb. Most systems occupying these equilibrium states should have orbital periods below the CV period gap, as observed.</w:t>
      </w:r>
      <w:r>
        <w:br/>
      </w:r>
      <w:r>
        <w:rPr>
          <w:rStyle w:val="VerbatimChar"/>
        </w:rPr>
        <w:t xml:space="preserve">## 9691                                                                                                                                                                                                                                                                                                                                                                                                                                                                                                                                                                                                                                                                                                                                                                                                                                                                                                                                                                                                                                                                                                                                                                                                                                                                                                                                                                                                                                                                                                                                                                                                                                                                                                                                                                                                                                                                                                                                                                                                                                                                                                                                                                                                                                                                                                                                                                                                                                                                                                                                                                                                                                                                                                                                                                                                                                                                                                                                                                                                                                                                                                                                                                                                                                                                                                                                                                                                                                                                                                                                                                                                                                                                                                                                                                                                                       The thermal history of the intracluster medium (ICM) is complex. Heat input from cluster mergers, from active galactic nuclei (AGN) and from winds in galaxies offsets and may even prevent the cooling of the ICM. Consequently, the processes that set the temperature and density structure of the ICM play a key role in determining how galaxies form. In this paper, we focus on the heating of the ICM during cluster mergers, with the eventual aim of incorporating this mechanism into semi-analytic models for galaxy formation. \n \n \n \nWe generate and examine a suite of non-radiative hydrodynamic simulations of mergers in which the initial temperature and density structure of the systems are set using realistic scaling laws. Our collisions cover a range of mass ratios and impact parameters, and consider both systems composed entirely of gas (these reduce the physical processes involved), and systems comprising a realistic mixture of gas and dark matter. We find that the heating of the ICM can be understood relatively simply by considering evolution of the gas entropy during the mergers. The increase in this quantity in our simulations closely corresponds to that predicted from scaling relations based on the increase in cluster mass. \n \n \n \nWe examine the physical processes that succeed in generating the entropy in order to understand why previous analytical approaches failed. We find the following. (i) The energy that is thermalized during the collision greatly exceeds the kinetic energy available when the systems first touch. The smaller system penetrates deep into the gravitational potential before it is disrupted. (ii) For systems with a large mass ratio, most of the energy is thermalized in the massive component. The heating of the smaller system is minor and its gas sinks to the centre of the final system. This contrasts with spherically symmetric analytical models in which accreted material is simply added to the outer radius of the system. (iii) The bulk of the entropy generation occurs in two distinct episodes. The first episode occurs following the collision of the cores, when a large shock wave is generated that propagates outwards from the centre. This causes the combined system to expand rapidly and overshoot hydrostatic equilibrium. The second entropy generation episode occurs as this material is shock heated as it recollapses. Both heating processes play an important role, contributing approximately equally to the final entropy. This revised model for entropy generation improves our physical understanding of cosmological gas simulations.</w:t>
      </w:r>
      <w:r>
        <w:br/>
      </w:r>
      <w:r>
        <w:rPr>
          <w:rStyle w:val="VerbatimChar"/>
        </w:rPr>
        <w:t xml:space="preserve">## 9725                                                                                                                                                                                                                                                                                                                                                                                                                                                                                                                                                                                                                                                                                                                                                                                                                                                                                                                                                                                                                                                                                                                                                                                                                                                                                                                                                                                                                                                                                                                                                                                                                                                                                                                                                                                                                                                                                                                                                                                                                                                                                                                                                                                                                                                                                                                                                                                                                                                                                                                                                                                                                                                                                                                                                                                                                                                                                                                                                                                                                                                                                                                                                                                                                                                                                                                                                                                                                                                                                                                                                                                                                                                                                                                                                                                                                                                                                                                                                                                                                                                                                                                                                                                                                                                                                                                                                                                                                                                                                                                                                                                                                                                                                                                                                                                                                                                                                                                                                                                                                                                                                                                                                                                                                                                                                                                                                                                                                                                                                                                                                                                                                              We make a systematic analysis of the XMM-Newton X-ray spectra of intermediate polars (IPs) and find that, contrary to the traditional picture, most show a soft blackbody component. We compare the results with those from AM Her stars and deduce that the blackbody emission arises from reprocessing of hard X-rays, rather than from the blobby accretion sometimes seen in AM Hers. Whether an IP shows a blackbody component appears to depend primarily on geometric factors: a blackbody is not seen in those that have accretion footprints that are always obscured by accretion curtains or are only visible when foreshortened on the white-dwarf limb. Thus we argue against previous suggestions that the blackbody emission characterizes a separate subgroup of IPs that are more akin to AM Hers, and develop a unified picture of the blackbody emission in these stars.</w:t>
      </w:r>
      <w:r>
        <w:br/>
      </w:r>
      <w:r>
        <w:rPr>
          <w:rStyle w:val="VerbatimChar"/>
        </w:rPr>
        <w:t xml:space="preserve">## 9727                                                                                                                                                                                                                                                                                                                                                                                                                                                                                                                                                                                                                                                                                                                                                                                                                                                                                                                                                                                                                                                                                                                                                                                                                                                                                                                                                                                                                                                                                                                                                                                                                                                                                                                                                                                                                                                                                                                                                                                                                                                                                                                                                                                                                                                                                                                                                                                                                                                                                                                                                                                                                                                                                                                                                                                                                                                                                                                                                                                                                                                                                                                                                                                                                                                                                                                                                                                                                                                                                                                                                                                                                                                                                                                                                                                                                                                                                                                                                                                                                                                                                                                                                                                                                                                                                                                                                                                                                                                                                                                                                                                                                                                                                                                                                                                                                                                                                                                                                                                                                                                        Deep, narrow-band Hα observations taken with the TAURUS Tunable Filter on the 4.2-m William Herschel Telescope are presented for two nearby radio galaxies with strong jet–cloud interactions. Although the brightest emission-line components are closely aligned with the radio jets – providing nearby examples of the ‘alignment effect’ most commonly observed in high-redshift (z&gt;0.5) radio galaxies – lower surface brightness emission-line structures are detected at large distances (tens of kpc) from the radio jet axis. These latter structures cannot be reconciled with anisotropic illumination of the interstellar medium by obscured quasar-like sources, because parts of the structures lie outside any plausible quasar ionization cones. Rather, the distribution of the emission lines around the fringes of the extended radio lobes suggests that the gas is ionized either by direct interaction with the radio components, or by the diffuse photoionizing radiation fields produced in the shocks generated in such interactions. These observations serve to emphasize that the ionizing effects of the radio components can extend far from the radio jet axes, and that deep emission-line imaging observations are required to reveal the true distribution of warm gas in the host galaxies. We expect future deep imaging observations to reveal similar structures perpendicular to the radio axes in high-z radio galaxies.</w:t>
      </w:r>
      <w:r>
        <w:br/>
      </w:r>
      <w:r>
        <w:rPr>
          <w:rStyle w:val="VerbatimChar"/>
        </w:rPr>
        <w:t xml:space="preserve">## 9738                                                                                                                                                                                                                                                                                                                                                                                                                                                                                                                                                                                                                                                                                                                                                                                                                                                                                                                                                                                                                                                                                                                                                                                                                                                                                                                                                                                                                                                                                                                                                                                                                                                                                                                                                                                                                                                                                                                                                                                                                                                                                                                                                                                                                                                                                                                                                                                                                                                                                                                                                                                                                                                                                                                                                                                                                                                                                                                                                                                                                                                                                                                                                                                                                                                                                                                                                                                                                                                                                                                                                                                                                                                                                                                                                                                                                                                                                                                                                                                                                                                                                                                                                                                                                                                                                                                                                                                                                                                                                                                                                                                                                                                                                                                                                                                                                                                                                                     The illumination pattern (or emissivity profile) of the accretion disc due to the reflection of X-rays in active galactic nucleus can be understood in terms of relativistic effects on the rays propagating from a source in a corona surrounding the central black hole, both on their trajectories and on the accretion disc itself. Theoretical emissivity profiles due to isotropic point sources as well as simple extended geometries are computed in general relativistic ray-tracing simulations performed on graphics processing units (GPUs). Such simulations assuming only general relativity naturally explain the accretion disc emissivity profiles determined from relativistically broadened emission lines which fall off steeply (with power-law indices of between 6 and 8) over the inner regions of the disc, then flattening off to almost a constant before tending to a constant power law of index 3 over the outer disc. Simulations for a variety of source locations, extents and geometries show how the emissivity profiles depend on these properties, and when combined with reverberation time lags allow the location and extent of the primary X-ray source to be constrained. Comparing the emissivity profile determined from the broadened iron K emission line in spectra of 1H 0707−495 obtained in 2008 January to theoretical emissivity profiles and applying constraints from reverberation lags suggest that there exists an extended region of primary X-ray emission located as low as 2rg above the accretion disc, extending outwards to a radius of around 30rg.</w:t>
      </w:r>
      <w:r>
        <w:br/>
      </w:r>
      <w:r>
        <w:rPr>
          <w:rStyle w:val="VerbatimChar"/>
        </w:rPr>
        <w:t xml:space="preserve">## 9748                                                                                                                                                                                                                                                                                                                                                                                                                                                                                                                                                                                                                                                                                                                                                                                                                                                                                                                                                                                                                                                                                                                                                                                                                                                                                                                                                                                                                                                                                                                                                                                                                                                                                                                                                                                                                                                                                                                                                                                                                                                                                                                                                                                                                                                                                                                                                                                                                                                                                                                                                                                                                                                                                                                                                                                                                                                                                                                                                                                                                                                                                                                                                                                                                                                                                                                                                                                                                                                                                                                                                                                                                                                                                                                                                                                                                                                                                                                                                                                                                                                                                                                                                                                                                                                                                                                                                                                                                                                                                                                                                                            The extensive use of the structure function (SF) in the field of blazar variability across the electromagnetic spectrum suggests that characteristics time-scales are embedded in the light curves of these objects. We argue that for blazar variability studies, the SF results are sometimes erroneously interpreted leading to misconceptions about the actual source properties. Based on extensive simulations, we caution that spurious breaks will appear in the SFs of almost all light curves, even though these light curves may contain no intrinsic characteristic time-scales, i.e. having a featureless underlying power spectral density (PSD). We show that the time-scales of the spurious SF breaks depend mainly on the length of the artificial data set and also on the character of the variability i.e. the shape of the PSD. The SF is often invoked in the framework of shot-noise models to determine the temporal properties of individual shots. We caution that although the SF may be fitted to infer the shot parameters, the resultant shot-noise model is usually inconsistent with the observed PSD. As any model should fit the data in both the time and the frequency domain, the shot-noise model, in these particular cases, cannot be valid. Moreover, we show that the lack of statistical independence between adjacent SF points, in the standard SF formulation, means that it is not possible to perform robust statistical model fitting following the commonly used least-squares fitting methodology. The latter yields uncertainties in the fitting parameters (i.e. slopes, breaks) that are far too small with respect to their true statistical scatter. Finally, it is also commonly thought that SFs are immune to the sampling problems, such as data gaps, which affects the estimators of the PSDs. However, we show that SFs are also troubled by gaps which can induce artefacts.</w:t>
      </w:r>
      <w:r>
        <w:br/>
      </w:r>
      <w:r>
        <w:rPr>
          <w:rStyle w:val="VerbatimChar"/>
        </w:rPr>
        <w:t xml:space="preserve">## 9757                                                                                                                                                                                                                                                                                                                                                                                                                                                                                                                                                                                                                                                                                                                                                                                                                                                                                                                                                                                                                                                                                                                                                                                                                                                                                                                                                                                                                                                                                                                                                                                                                                                                                                                                                                                                                                                                                                                                                                                                                                                                                                                                                                                                                                                                                                                                                                                                                                                                                                                                                                                                                                                                                                                                                                                                                                                                                                                                                                                                                                                                                                                                                                                                                                                                                                                                                                                                                                                                                                                                                                                                                                                                                                                                                                                                                                                                                                                                                                                                                                                                                                                                                                                                                                                                                                                                                                                                                                                                                                                                                                                                                                                                                                                                                                                                                                                                                                                                                                                                                                                                                                                                                                                                                                                                                                                                                                                                                                                                                                                                                                          Seyfert 2 galaxies are generally heavily absorbed in soft X-rays, plausibly because of obscuration of the Seyfert nucleus by a thick molecular torus. With a high torus column, 1023 ? NH ? 1025 cm-2, the observed flux in the classical 2-10 keV X-ray band can be strongly suppressed, while at higher energies the photoelectric absorption becomes less important and the true nuclear luminosity can be seen. The high-energy bandpass of the Ginga X-ray telescope, extending to 20 keV, allowed several such objects to be discovered, and an extrapolation of the obscured nuclear spectra out to 100 keV suggested that NGC 4945 should be among the very brightest radio-quiet Seyferts in the sky at 100 keV, second only to NGC 4151. OSSE data reported here confirm this prediction, and we analyze these, together with archival Ginga and ASCA data, in order to present a broadband spectrum from 0.6-500 keV of this object.</w:t>
      </w:r>
      <w:r>
        <w:br/>
      </w:r>
      <w:r>
        <w:rPr>
          <w:rStyle w:val="VerbatimChar"/>
        </w:rPr>
        <w:t xml:space="preserve">## 9806                                                                                                                                                                                                                                                                                                                                                                                                                                                                                                                                                                                                                                                                                                                                                                                                                                                                                                                                                                                                                                                                                                                                                                                                                                                                                                                                                                                                                                                                                                                                                                                                                                                                                                                                                                                                                                                                                                                                                                                                                                                                                                                                                                                                                                                                                                                                                                                                                                                                                                                                                                                                                                                                                                                                                                                                                                                                                                                                                                                                                                                                                                                                                                                                                                                                                                                                                                                                                                                                                                                                                                                                                                                                                                                                                                                                                                                                                                                                                                                                                                                                                                                                                                                                                                                                                                                                                                                                                                                                                                                                                                                                                                                                                                                                                                                                                                                                                                                                                                                                                                                                                                                                                                                                                                                                                                                                                                                                                                                                                                                                                                                                                                                                                                                                                                                                                                                                                                                                                                                                                                                     The central density and temperature of the intracluster gas in 36 clusters of galaxies have been determined by deprojection of the X-ray surface brightness distribution. The cooling time of the gas in half of these clusters is less than a Hubble time (50 km/s per Mpc). For these clusters mass inflow rates between 2 and 400 solar mass per year are derived. These cooling flows may provide a significant fraction of the mass of the central cD galaxies.</w:t>
      </w:r>
      <w:r>
        <w:br/>
      </w:r>
      <w:r>
        <w:rPr>
          <w:rStyle w:val="VerbatimChar"/>
        </w:rPr>
        <w:t xml:space="preserve">## 9819                                                                                                                                                                                                                                                                                                                                                                                                                                                                                                                                                                                                                                                                                                                                                                                                                                                                                                                                                                                                                                                                                                                                                                                                                                                                                                                                                                                                                                                                                                                                                                                                                                                                                                                                                                                                                                                                                                                                                                                                                                                                                                                                                                                                                                                                                                                                                                                                                                                                                                                                                                                                                                                                                                                                                                                                                                                                                                                                                                                                                                                                                                                                                                                                                                                                                                                                                                                                                                                                                                                                                                                                                                                                                                                                                                                                                                                                                                                                                                                                                                                                                                                                                                                                                                                                                                                                                                                                                                                                                                                                                                                                                                                                                                                                                                                                                                                                                                                                                                                                                                                                                                                       New submillimeter images have been obtained of the dust disk around the nearby K2 V star e Eridani, with the total data set now spanning 5 yr. These images show the distribution of dusty debris generated by comet collisions, reflecting clearing and perturbations by planets, and may give insights to early conditions in the solar system. The structure seen around e Eri at 850 mm and published in 1998 is confirmed in the new observations, and the same structure is also seen in an image obtained for the first time at 450 mm. The disk is inclined by ≈25 to the sky plane, with emission peaking at 65 AU, a 105 AU radius outer edge, and an inner cavity fainter by a factor of ≈2. The structure within the dust ring suggests perturbations by a planet orbiting at tens of AU, and long-term tracking of these features will constrain its mass and location. A preliminary analysis shows that two clumps and one arc appear to follow the stellar motion (i.e., are not background objects) and have tentative evidence of counterclockwise rotation of ∼1 yr 1 . Within the ring, the mass of colliding comets is estimated at 5–9 M, similar to the primordial Kuiper Belt, and so any inner terrestrial planets may be undergoing an epoch of heavy bombardment. Subject headings: circumstellar matter — planetary systems: formation — stars: individual (e Eridani)</w:t>
      </w:r>
      <w:r>
        <w:br/>
      </w:r>
      <w:r>
        <w:rPr>
          <w:rStyle w:val="VerbatimChar"/>
        </w:rPr>
        <w:t xml:space="preserve">## 9854                                                                                                                                                                                                                                                                                                                                                                                                                                                                                                                                                                                                                                                                                                                                                                                                                                                                                                                                                                                                                                                                                                                                                                                                                                                                                                                                                                                                                                                                                                                                                                                                                                                                                                                                                                                                                                                                                                                                                                                                                                                                                                                                                                                                                                                                                                                                                                                                                                                                                                                                                                                                                                                                                                                                                                                                                                                                                                                                                                                                                                                                                                                                                                                                                                                                                                                                                                                                                                                                                                                                                                                                                                                                                                                                                                                                                                                                                                                                                                                                                                                                                                                                                 Planetary plasma and magnetic field environments can be studied in two complementary ways—by in situ measurements, or by remote sensing. While the former provide precise information about plasma behaviour, instabilities and dynamics on local scales, the latter offers the global view necessary to understand the overall interaction of the magnetospheric plasma with the solar wind. Some parts of the Earth’s magnetosphere have been remotely sensed, but the majority remains unexplored by this type of measurements. Here we propose a novel and more elegant approach employing remote X-ray imaging techniques, which are now possible thanks to the relatively recent discovery of solar wind charge exchange X-ray emissions in the vicinity of the Earth’s magnetosphere. In this article we describe how an appropriately designed and located X-ray telescope, supported by simultaneous in situ measurements of the solar wind, can be used to image the dayside magnetosphere, magnetosheath and bow shock, with a temporal and spatial resolution sufficient to address several key outstanding questions concerning how the solar wind interacts with the Earth’s magnetosphere on a global level. Global images of the dayside magnetospheric boundaries require vantage points well outside the magnetosphere. Our studies have led us to propose ‘AXIOM: Advanced X-ray Imaging of the Magnetosphere’, a concept mission using a Vega launcher with a LISA Pathfinder-type Propulsion Module to place the spacecraft in a Lissajous orbit around the Earth–Moon L1 point. The model payload consists of an X-ray Wide Field Imager, capable of both imaging and spectroscopy, and an in situ plasma and magnetic field measurement package. This package comprises a Proton-Alpha Sensor, designed to measure the bulk properties of the solar wind, an Ion Composition Analyser, to characterise the minor ion populations in the solar wind that cause charge exchange emission, and a Magnetometer, designed to measure the strength and direction of the solar wind magnetic field. We also show simulations that demonstrate how the proposed X-ray telescope design is capable of imaging the predicted emission from the dayside magnetosphere with the sensitivity and cadence required to achieve the science goals of the mission.</w:t>
      </w:r>
      <w:r>
        <w:br/>
      </w:r>
      <w:r>
        <w:rPr>
          <w:rStyle w:val="VerbatimChar"/>
        </w:rPr>
        <w:t xml:space="preserve">## 9877                                                                                                                                                                                                                                                                                                                                                                                                                                                                                                                                                                                                                                                                                                                                                                                                                                                                                                                                                                                                                                                                                                                                                                                                                                                                                                                                                                                                                                                                                                                                                                                                                                                                                                                                                                                                                                                                                                                                                                                                                                                                                                                                                                                                                                                                                                                                                                                                                                                                                                                                                                                                                                                                                                                                                                                                                                                                                                                                                                                                                                                                                                                                                                                                                                                                                                                                                                                                                                                                                                                                                                                                                                                                                                                                                                                                                                                                                                                                                                                                                                                                                                                                                                                                                                                                                                                                                                                                                                                                                                                                                                                                                                                                                                                                                                                                                                                                                                                                                                                                                                                                                                                                                                                                                                     Extrasolar planets are expected to emit detectable low frequency radio emission. In this paper we present results from new low frequency observations of two extrasolar planetary systems (Epsilon Eridani and HD128311) taken at 150 MHz with the Giant Metrewave Radio Telescope (GMRT). These two systems have been chosen because the stars are young (with ages &lt; 1 Gyr) and are likely to have strong stellar winds, which will increase the expected radio flux. The planets are massive (presumably) gas giant planets in longer period orbits, and hence will not be tidally locked to their host star (as is likely to be the case for short period planets) and we would expect them to have a strong planetary dynamo and magnetic field. We do not detect either system, but are able to place tight upper limits on their low frequency radio emission, at levels comparable to the theoretical predictions for these systems. From these observations we have a 2.5σ limit of 7.8 mJy for ǫ Eri and 15.5 mJy for HD 128311. In addition, these upper limits also provide limits on the low frequency radio emission from the stars themselves. These results are discussed and also the prospects for the future detection of radio emission from extrasolar planets.</w:t>
      </w:r>
      <w:r>
        <w:br/>
      </w:r>
      <w:r>
        <w:rPr>
          <w:rStyle w:val="VerbatimChar"/>
        </w:rPr>
        <w:t xml:space="preserve">## 9894                                                                                                                                                                                                                                                                                                                                                                                                                                                                                                                                                                                                                                                                                                                                                                                                                                                                                                                                                                                                                                                                                                                                                                                                                                                                                                                                                                                                                                                                                                                                                                                                                                                                                                                                                                                                                                                                                                                                                                                                                                                                                                                                                                                                                                                                                                                                                                                                                                                                                                                                                                                                                                                                                                                                                                                                                                                                                                                                                                                                                                                                                                                                                                                                                                                                                                                                                                                                                                                                                                                                                                                                                                                                                                                                                                                                                                                                                                                                                                                                                                                                                                                                                                                                                                                                                                                                                                                                                                                                                                                                                                                                                                                                                                                                                                                                                                                                                                                                                                                                                                                                                                                                                                                                                                                                                                                                                                                                                                                                                                                                                                                                                                                                                                                               A long-standing and unverified prediction of binary star evolution theory is the existence of a population of white dwarfs accreting from substellar donor stars. Such systems ought to be common, but the difficulty of finding them, combined with the challenge of detecting the donor against the light from accretion, means that no donor star to date has a measured mass below the hydrogen burning limit. We applied a technique that allowed us to reliably measure the mass of the unseen donor star in eclipsing systems. We were able to identify a brown dwarf donor star, with a mass of 0.052 ± 0.002 solar mass. The relatively high mass of the donor star for its orbital period suggests that current evolutionary models may underestimate the radii of brown dwarfs.</w:t>
      </w:r>
      <w:r>
        <w:br/>
      </w:r>
      <w:r>
        <w:rPr>
          <w:rStyle w:val="VerbatimChar"/>
        </w:rPr>
        <w:t xml:space="preserve">## 9903                                                                                                                                                                                                                                                                                                                                                                                                                                                                                                                                                                                                                                                                                                                                                                                                                                                                                                                                                                                                                                                                                                                                                                                                                                                                                                                                                                                                                                                                                                                                                                                                                                                                                                                                                                                                                                                                                                                                                                                                                                                                                                                                                                                                                                                                                                                                                                                                                                                                                                                                                                                                                                                                                                                                                                                                                                                                                                                                                                                                                                                                                                                                                                                                                                                                                                                                                                                                                                                                                                                                         We study the two-dimensional, time-dependent hydrodynamics of radiation-driven winds from luminous accretion disks in which the radiation force is mediated primarily by spectral lines. We assume the disk is flat, Keplerian, geometrically thin, and optically thick, radiating as an ensemble of blackbodies according to the �-disk prescription. The effect of a radiant central star is included both in modifying the radial temperature profile of the disk, and in providing a contribution to the driving radiation field. Angle-adaptive integration techniques are needed to achieve an accurate representation of the driving force near the surface of the disk. Our hydrodynamic calculations use non-uniform grids to resolve both the subsonic acceleration zone near the disk, and the large-scale global structure of the supersonic wind. We find that line-driven disk winds are produced only when the effective luminosity of the disk (i.e. the luminosity of the disk times the maximum value of the force multiplier associated with the line-driving force) exceeds the Eddington limit. If the dominant contribution to the total radiation field comes from the disk, then we find the outflow is intrinsically unsteady and characterised by large amplitude velocity and density fluctuations. Both infall and outflow can occur in different regions of the wind at the same time. The cause of this behaviour is the difference in the variation with height of the vertical components of gravity and radiation force: the former increases while the latter is nearly constant. On the other hand, if the total luminosity of the system is dominated by the central star, then the outflow is steady. In either case, we find the two-dimensional structure of the wind consists of a dense, slow outflow, typically confined to angles within �45 degrees of the equatorial plane, that is bounded on the polar side by a high-velocity, lower density stream. The flow geometry is controlled largely by the geometry of the radiation field – a brighter disk/star produces a more polar/equatorial wind. Global properties such as the total mass loss rate and terminal velocity depend more on the system luminosity and are insensitive to geometry. The mass loss rate is a strong function of the effective Eddington luminosity; less than one there is virtually no wind at all, whereas above one the mass loss rate in the wind scales with the effective Eddington luminosity as a power law with index 1.5. Matter is fed into the fast wind from within a few stellar radii of the central star. Our solutions agree qualitatively with the kinematics of outflows in CV systems inferred from spectroscopic observations. We predict that low luminosity systems may display unsteady behavior in wind-formed spectral lines. Our study also has application to winds from active galactic nuclei and from high mass YSOs.</w:t>
      </w:r>
      <w:r>
        <w:br/>
      </w:r>
      <w:r>
        <w:rPr>
          <w:rStyle w:val="VerbatimChar"/>
        </w:rPr>
        <w:t xml:space="preserve">## 9919                                                                                                                                                                                                                                                                                                                                                                                                                                                                                                                                                                                                                                                                                                                                                                                                                                                                                                                                                                                                                                                                                                                                                                                                                                                                                                                                                                                                                                                                                                                                                                                                                                                                                                                                                                                                                                                                                                                                                                                                                                                                                                                                                                                                                                                                                                                                                                                                                                                                                                                                                                                                                                                                                                                                                                                                                                                                                                                                                                                                                                                                                                                                                                                                                                                                                                                                                                                                                                                                                                                                                                                                                                                                                                                                                                                                                                                                                                                                                                                                                                                                                                                                                                                                                                                                                                                                                                                                                                                                                                                                                                                                                                                                                                                                                                                                                                                                                                                                                                                                                                                                                                                                                                                                                                                                                                                                                                                                                                       We investigate the influence of the star formation rate on the Tully–Fisher relation. We find that a simple model which combines the empirically determined star formation rate with the expected properties of galaxy haloes provides a remarkably good fit to the absolute magnitude–rotation speed correlation. We find that the power-law nature, and its slope, normalization and scatter are all readily accounted for if the Universe has a low density parameter, with or without a cosmological constant, and discs are assembled at z ∼ 1–1.5. Moreover, this agreement is found simultaneously in four wavebands. An Einstein–de Sitter universe produces discs that are too faint unless the discs are assembled at z ∼ 0.5. The scatter in the relation is due to a combination of the expected range of spin parameters of the haloes and the range of formation redshifts. The source of the scatter opens up possibilities of a better galactic distance indicator, if spectroscopic observations of globular clusters can be used to determine the halo rotation.</w:t>
      </w:r>
      <w:r>
        <w:br/>
      </w:r>
      <w:r>
        <w:rPr>
          <w:rStyle w:val="VerbatimChar"/>
        </w:rPr>
        <w:t xml:space="preserve">## 9947                                                                                                                                                                                                                                                                                                                                                                                                                                                                                                                                                                                                                                                                                                                                                                                                                                                                                                                                                                                                                                                                                                                                                                                                                                                                                                                                                                                                                                                                                                                                                                                                                                                                                                                                                                                                                                                                                                                                                                                                                                                                                                                                                                                                                                                                                                                                                                                                                                                                                                                                                                                                                                                                                                                                                                                                                                                                                                                                                                                                                                                                                                                                                                                                                                                                                                                                                                                    Andromeda’s galaxy In 1771, Charles Messier, a French astronomer, published a catalogue of nebulae, star clusters and galaxies. Andromeda’s galaxy was catalogued as Messier 31 and continues to be known as M31 over 250 years later. Andromeda is the closest galaxy to our own Milky Way and can be seen as a small cloud with the use of a good set of binoculars or small telescope. To view this beautiful hazy disk you need to look to the northern skies, preferably in autumn, and allow your peripheral vision to pick up the shape. There is a growing increase in our ability to explore the remoter regions of space through advances in technology and space-travel endeavours. Some of the unique features of inter-galactic observation and travel offer parallels with the emergent field of mixed method research. Early papers appeared in the late 1960s, and there has been a growing body of scholarly activity since. Last year saw an international conference over several days held in Cambridge, in the UK, entirely dedicated to the subject. Publications, seminars, books and web-based discussion forums reveal the contributions of a vibrant intellectual community. Yet we have doubts; we are not sure; we have issues that have not been resolved. We are still looking towards a place that we may believe exists, but we have uncertainty. In the first paper in this Focus, Piper engages the reader through a rich and scholarly process of discussing and selecting theory, research design, whilst not neglecting the contextual issues related to practice. Theoretical discussions can be challenging, and more often than not we are ‘put off ’ reading such topics as we may feel they bear little relation to everyday practice. Piper’s scholarly paper succeeds on several levels. First, by opening with an introduction that articulates the shape of the arguments to follow, which are not entirely theoretical (although we are promised that the paper will focus on meta-theoretical aspects — theory about theory). Second, there is immediately a link to the practice of health promotion and we can begin to engage with the context. It is at this point that the discussion digs deeper and we are led to consider fundamental dichotomies between the positivist and interpretative paradigms. There was an opportunity at this juncture, perhaps, to include a critical consideration of mixed methods. In fact the absence of such discussion led me to search the paper for the words ‘mixed method’ and they appeared only four times: in the title, twice in the abstract and once in the conclusion. It was, perhaps, a lost opportunity as there is scope and room in the mixed-methods paradigm for these scholarly discussions. Indeed, ‘paradigm’ in mixed methods research has been defined as social constructions, historically and culturally embedded discourse practices (Green and Caracelli, 2003: 107). This is potentially a perfect point on which to build. Further issues are usefully raised in the second paper as Giddings, a leader in her</w:t>
      </w:r>
      <w:r>
        <w:br/>
      </w:r>
      <w:r>
        <w:rPr>
          <w:rStyle w:val="VerbatimChar"/>
        </w:rPr>
        <w:t xml:space="preserve">## 9967                                                                                                                                                                                                                                                                                                                                                                                                                                                                                                                                                                                                                                                                                                                                                                                                                                                                                                                                                                                                                                                                                                                                                                                                                                                                                                                                                                                                                                                                                                                                                                                                                                                                                                                                                                                                                                                                                                                                                                                                                                                                                                                                                                                                                                                                                                                                                                                                                                                                                                                                                                                                                                                                                                                                                                                                                                                                                                                                                                                                                                                                                                                                                                                                                                                                                                                                                                                                                                                                                                                                                                                                                                                                                                                                                                                                                                                                                                                                                                                                                                                                                                                                                                                                                                                                                                                                                                                                                                                                    The Copernican revolution elevated the Sun to a dominant position in the universe. There had always been some unease at the Aristotelian scheme, which classified the Sun as simply another planet. Now Copernicus joyfully claimed: "In the middle ofall sits the Sun enthroned. He is rightly called the Lamp, the Mind, the Ruler of the Universe." But the Sun was soon dethroned from this central position. It was realized that the Copernican universe could be infinite in extent (a conclusion reached first not by Giordano Bruno, as Hufbauer implies, but by Thomas Digges). The corollary, which Bruno emphasized, was that the Sun could well be just another star. After Galileo's invention of the telescope, and subsequent discovery of new stars too faint to be seen by the human eye, this view of the Sun came to be increasingly accepted. Paradoxically, dethronement from the center of the universe increased the importance of the Sun to astronomers, for it meant that they could study it as a typical star in close-up. This possibility, along with the obvious influence of the Sun on the terrestrial environment, has formed the basic argument for investigating the Sun ever since. As the subtitle of the book-"Solar Science since Galileo"-indicates, Galileo's work on sunspots is taken as the beginning of solar studies. So the period covered is from the 17th century to the present. The book is divided into three sections. The first gives an overview of the rise of solar studies from the 17th century to the eve of the Second World War. The second continues this for the last 50 years, with special emphasis on the events of the space age. The final section looks in detail at two areas of development during the latter period-observational and theoretical investigations of the solar wind during the years 1957 to 1970, and studies of the Sun's radiative output between 1961 and 1990. The overview of solar studies to 1940 is a good survey of the earlier history, although</w:t>
      </w:r>
      <w:r>
        <w:br/>
      </w:r>
      <w:r>
        <w:rPr>
          <w:rStyle w:val="VerbatimChar"/>
        </w:rPr>
        <w:t xml:space="preserve">## 9968                                                                                                                                                                                                                                                                                                                                                                                                                                                                                                                                                                                                                                                                                                                                                                                                                                                                                                                                                                                                                                                                                                                                                                                                                                                                                                                                                                                                                                                                                                                                                                                                                                                                                                                                                                                                                                                                                                                                                                                                                                                                                                                                                                                                                                                                                                                                                                                                                                                                                                                                                                                                                                                                                                                                                                                                                                                                                                                                                                                                                                                                                                                                                                                                                                                                                                                                                                                                                                                                                                                                                                                                                                                                                                                                                                                                                                                                                                                                                                                                                                                                                                                                                                                                                                                                                                                                                                                                                                                                                                                                                                                                                                                                                                                                                                                                                                                                                                                                                                                                                                                                                                                                                                                                                                                                                                                                                                                                                                                                                                                                                                                                                                                                                                                                                                                                                                                                                                                                                                          Long-duration γ-ray bursts (GRBs) are thought to result from the explosions of certain massive stars, and some are bright enough that they should be observable out to redshifts of z &gt; 20 using current technology. Hitherto, the highest redshift measured for any object was z = 6.96, for a Lyman-α emitting galaxy. Here we report that GRB 090423 lies at a redshift of z ≈ 8.2, implying that massive stars were being produced and dying as GRBs ∼630 Myr after the Big Bang. The burst also pinpoints the location of its host galaxy.</w:t>
      </w:r>
      <w:r>
        <w:br/>
      </w:r>
      <w:r>
        <w:rPr>
          <w:rStyle w:val="VerbatimChar"/>
        </w:rPr>
        <w:t xml:space="preserve">## 9969                                                                                                                                                                                                                                                                                                                                                                                                                                                                                                                                                                                                                                                                                                                                                                                                                                                                                                                                                                                                                                                                                                                                                                                                                                                                                                                                                                                                                                                                                                                                                                                                                                                                                                                                                                                                                                                                                                                                                                                                                                                                                                                                                                                                                                                                                                                                                                                                                                                                                                                                                                                                                                                                                                                                                                                                                                                                                                                                                                                                                                                                                                                                                                                                                                                                                                                                                                                                                                                                                                                                                                                                                                                                                                                                                                                                                                                                                                                                                                                                                                                                                                                                                                                                                                                                                                                                                                                                                                                                                                                                                                                                                                                                                                                        It is thought that the first generations of massive stars in the Universe were an important, and quite possibly dominant, source of the ultra-violet radiation that reionized the hydrogen gas in the intergalactic medium (IGM); a state in which it has remained to the present day. Measurements of cosmic microwave background anisotropies suggest that this phase-change largely took place in the redshift range z=10.8 +/- 1.4, while observations of quasars and Lyman-alpha galaxies have shown that the process was essentially completed by z=6. However, the detailed history of reionization, and characteristics of the stars and proto-galaxies that drove it, remain unknown. Further progress in understanding requires direct observations of the sources of ultra-violet radiation in the era of reionization, and mapping the evolution of the neutral hydrogen fraction through time. The detection of galaxies at such redshifts is highly challenging, due to their intrinsic faintness and high luminosity distance, whilst bright quasars appear to be rare beyond z~7. Here we report the discovery of a gamma-ray burst, GRB 090423, at redshift z=8.26 -0.08 +0.07. This is well beyond the redshift of the most distant spectroscopically confirmed galaxy (z=6.96) and quasar (z=6.43). It establishes that massive stars were being produced, and dying as GRBs, ~625 million years after the Big Bang. In addition, the accurate position of the burst pinpoints the location of the most distant galaxy known to date. Larger samples of GRBs beyond z~7 will constrain the evolving rate of star formation in the early universe, while rapid spectroscopy of their afterglows will allow direct exploration of the progress of reionization with cosmic time.</w:t>
      </w:r>
      <w:r>
        <w:br/>
      </w:r>
      <w:r>
        <w:rPr>
          <w:rStyle w:val="VerbatimChar"/>
        </w:rPr>
        <w:t xml:space="preserve">## 9980                                                                                                                                                                                                                                                                                                                                                                                                                                                                                                                                                                                                                                                                                                                                                                                                                                                                                                                                                                                                                                                                                                                                                                                                                                                                                                                                                                                                                                                                                                                                                                                                                                                                                                                                                                                                                                                                                                                                                                                                                                                                                                                                                                                                                                                                                                                                                                                                                                                                                                                                                                                                                                                                                                                                                                                                                                                                                                                                                                                                                                                                                                                                                                                                                                                                                                                                                                                                                                                                                                                                                                                                                                                                                                                                                                                                                                                                                                                                                                                                                                                                                                                                                                                                                                                                                                                                                                                                                                                                                                                                                                                                                                                                                                                                                                                                                                                                                                                                                                                                                                                                                                                                                                                                                                                                                                                                                                                                                                                                                                                                                                                                                                                                                                                                                                                                                                                                                   Daily sunshine duration is commonly reported at weather stations. Beyond the basic duration report, more information is available from scorched cards of Campbell-Stokes sunshine recorders, such as the estimation of direct-beam solar irradiance. Sunshine cards therefore potentially provide information on sky state, as inferred from solar-radiation data. Some sites have been operational since the late 19th century, hence sunshine cards potentially provide underexploited historical data on sky state. Sunshine cards provide an example of an archive source yielding data beyond the measurements originally sought.</w:t>
      </w:r>
      <w:r>
        <w:br/>
      </w:r>
      <w:r>
        <w:rPr>
          <w:rStyle w:val="VerbatimChar"/>
        </w:rPr>
        <w:t xml:space="preserve">## 9998                                                                                                                                                                                                                                                                                                                                                                                                                                                                                                                                                                                                                                                                                                                                                                                                                                                                                                                                                                                                                                                                                                                                                                                                                                                                                                                                                                                                                                                                                                                                                                                                                                                                                                                                                                                                                                                                                                                                                                                                                                                                                                                                                                                                                                                                                                                                                                                                                                                                                                                                                                                                                                                                                                                                                                                                                                                                                                                                                                                                                                                                                                                                                                                                                                                                                                                                                                                                                                                                                                                                                                                                                                                                                                                                                                                                                                                                                                                                                                                                                                                                                                                                                                                                                                                                                                                                                                                                                                                                                                                                                                                                                                                                                                                                                                                                                                                                                                                                                                                                                                                                                                                                                                                                                                                                                                                                                                                                                                                                                                                                                                                                                                       We study m= 1 oscillations and instabilities of magnetized neutron stars, by numerical time evolution of linear perturbations of the system. The background stars are stationary equilibrium configurations with purely toroidal magnetic fields. We find that an m= 1 instability of toroidal magnetic fields, already known from local analyses, may also be found in our relatively low-resolution global study. We present quantitative results for the instability growth rate and its suppression by rotation. The instability is discussed as a possible trigger mechanism for soft gamma repeater flares. Although our primary focus is evolutions of magnetized stars, we also consider perturbations about unmagnetized background stars in order to study m= 1 inertial modes. We track these modes up to break-up frequency ΩK, extending known slow-rotation results.</w:t>
      </w:r>
      <w:r>
        <w:br/>
      </w:r>
      <w:r>
        <w:rPr>
          <w:rStyle w:val="VerbatimChar"/>
        </w:rPr>
        <w:t xml:space="preserve">## 9999                                                                                                                                                                                                                                                                                                                                                                                                                                                                                                                                                                                                                                                                                                                                                                                                                                                                                                                                                                                                                                                                                                                                                                                                                                                                                                                                                                                                                                                                                                                                                                                                                                                                                                                                                                                                                                                                                                                                                                                                                                                                                                                                                                                                                                                                                                                                                                                                                                                                                                                                                                                                                                                                                                                                                                                                                                                                                                                                                                                                                                                                                                                                                                                                                                                                                                                                                                                                                                                                                                                                                                                                                                                                                                                                                                                                                                                                                                                                                                                                                                                                                                                                                                                                                                                                                                                                                                                                                                                                                                                                                                                                                                                                                                                                                                                                                                                                                                    We use the extensive public archive of ROSAT High Resolution Imager (HRI) observations to carry out a statistical investigation of the X-ray properties of nearby galaxies. Specifically we focus on the sample of 486 bright (B_T 10ks) exposure. The X-ray sources detected within the optical extent of each galaxy are categorised as either nuclear or non-nuclear depending on whether the source is positioned within or outside of a 25 arcsecond radius circle centred on the optical nucleus. A nuclear X-ray source is detected in over 70% of the galaxies harbouring either a Seyfert or LINER nucleus compared to a detection rate of only ~40% in less active systems. The correlation of the H alpha luminosity with nuclear X-ray luminosity previously observed in QSOs and bright Seyfert 1 galaxies appears to extend down into the regime of ultra-low luminosity (L(x)~10^38 - 10^40 erg/s) active galactic nuclei (AGN). The inferred accretion rates for this sample of low-luminosity AGN are significantly sub-Eddington. In total 142 non-nuclear sources were detected. In combination with published data for M31 this leads to a luminosity distribution (normalised to an optical blue luminosity of L(B) = 10^10 L(solar)) for the discrete X-ray source population in spiral galaxies of the form dN/dL38 = 1.0 +/- 0.2 L38^-1.8, where L38 is the X-ray luminosity in units of 10^38 erg/s. The implied L(x)/L(B) ratio is ~1.1 x 10^39 erg/s/(10^10 L(solar)). The nature of the substantial number of ``super-luminous'' non-nuclear objects detected in the survey is discussed.</w:t>
      </w:r>
      <w:r>
        <w:br/>
      </w:r>
      <w:r>
        <w:rPr>
          <w:rStyle w:val="VerbatimChar"/>
        </w:rPr>
        <w:t xml:space="preserve">## 10038                                                                                                                                                                                                                                                                                                                                                                                                                                                                                                                                                                                                                                                                                                                                                                                                                                                                                                                                                                                                                                                                                                                                                                                                                                                                                                                                                                                                                                                                                                                                                                                                                                                                                                                                                                                                                                                                                                                                                                                                                                                                                                                                                                                                                                                                                                                                                                                                                                                                                                                                                                                                                                                                                                                                                                                                                                                                                                                                                                                                                                                                                                                                                                                                                                                                                                                                                                                                                                                                                                                                                                                                                                                                                                                                                                                                                                                                                                                                                                                                                                                                                                                                                                                                                                                                                                                                                                                                                                                                                                                                                                                                           ABSTRACT We explore the relation between colour (measured from photometry) and speciﬁc star for-mation rate (derived from optical spectra obtained by SDSS DR4) of over 6000 galaxies(M r 6−20.5) in and around (&lt; 3r 200 ) low redshift (z &lt; 0.12) Abell clusters. Even though,as expected, most red sequence galaxies have little or no ongoing star formation, and mostblue galaxies are currently forming stars, there are signiﬁ cant populations of red star-formingand blue passive galaxies. This paper examines various properties of galaxies belonging tothe latter two categories, to understand why they deviate from the norm. These propertiesinclude morphological parameters, internal extinction, spectral features such as EW(H δ ) andthe 4000 A break, and metallicity. Our analysis shows that the blue pa˚ ssive galaxies haveproperties very similar to their star-forming counterparts, except that their large range in H δ equivalent width indicates recent truncation of star formation. The red star-forming galaxiesfall into two broad categories, one of them being massive galaxies in cluster cores dominatedby an old stellar population, but with evidence of current star formation in the core (possiblylinked with AGN). For the remaining red star-forming galaxies it is evident from spectral in-dices, stellar and gas-phase metallicities and mean stellar ages that their colours result fromthe predominanceof a metal-rich stellar population.Only half of the red star-forming galaxieshave extinction values consistent with a signiﬁcant presen ce of dust. The implication of theproperties of these star-forming galaxies on environmental studies, like that of the Butcher-Oemler effect, is discussed.Key words: Galaxies: clusters: general; galaxies: evolution; galaxies: fundamental parame-ters; galaxies: starburst; galaxies: stellar content.</w:t>
      </w:r>
      <w:r>
        <w:br/>
      </w:r>
      <w:r>
        <w:rPr>
          <w:rStyle w:val="VerbatimChar"/>
        </w:rPr>
        <w:t xml:space="preserve">## 10065                                                                                                                                                                                                                                                                                                                                                                                                                                                                                                                                                                                                                                                                                                                                                                                                                                                                                                                                                                                                                                                                                                                                                                                                                                                                                                                                                                                                                                                                                                                                                                                                                                                                                                                                                                                                                                                                                                                                                                                                                                                                                                                                                                                                                                                                                                                                                                                                                                                                                                                                                                                                                                                                                                                                                                                                                                                                                                                                                                                                                                                                                                                                                                                                                                                                                                                                                                                                                                                                                                                                                                                                                                                                                                                                                                                                                                                                                                                                                                                                                                                                                                                                                                                                                                                                                                                                                                                                                                                                                                                                                                                                                                                                                                                                                                                                                                                                                                                                                                                                                                                                                                                                                                                                                                                                                                                                                                                                                                                                                                                                                                                                             The detection of H3(+) in Uranus is reported. Using the CGS4 spectrometer on the UKIRT telescope, we clearly detected 11 emission features of the H3(+) fundamental vibration-rotation band between 3.89 and 4.09 microns. These features are composed primarily of lines from the Q-branch; the strongest of them is the Q(3) blend at 3.985 microns. Analysis of these features indicates a rotational temperature of 740 +/- 25 K, an ortho-H3(+) fraction of 0.51 +/- 0.03, and a disk-averaged H3(+) column abundance of 6.5 x 10 exp 10 (+/- 10 percent) molecules/sq cm. Comparison is made with Jupiter, Saturn, and Neptune. A detection of the H2 1-0 S(1) line in Uranus and an upper limit to H3(+) emission from Neptune also are reported. The rate of energy deposition into Uranus appears to be significantly higher than the rate reported during the Voyager 2 flyby in January of 1986.</w:t>
      </w:r>
      <w:r>
        <w:br/>
      </w:r>
      <w:r>
        <w:rPr>
          <w:rStyle w:val="VerbatimChar"/>
        </w:rPr>
        <w:t xml:space="preserve">## 10073                                                                                                                                                                                                                                                                                                                                                                                                                                                                                                                                                                                                                                                                                                                                                                                                                                                                                                                                                                                                                                                                                                                                                                                                                                                                                                                                                                                                                                                                                                                                                                                                                                                                                                                                                                                                                                                                                                                                                                                                                                                                                                                                                                                                                                                                                                                                                                                                                                                                                                                                                                                                                                                                                                                                                                                                                                                                                                                                                                                                                                                                                                                                                                                                                                                                                                                                                                                                                                                                                                                                                                                                                                                                                                                                                                                                                                                                                                                                                                                                                                                                                                                                                                                                                                                                                                                                                                                                                                                                                                                                                                                                                                                                                                                                                                                                                                                                                                                                                                                                                                                                                                                                                                                                                                                                                                                                                                                                                    The spectral distributions of Be/X-ray binaries in the Large Magellanic Cloud and Galaxy have been shown to differ significantly from the distribution of isolated Be stars in the Galaxy. Population synthesis models can explain this difference in spectral distributions through substantial angular momentum loss from the binary system. In this work, we explore the spectral distribution of Be/X-ray binaries in the Small Magellanic Cloud (SMC) using high signal-to-noise ratio spectroscopy of a sample of 37 optical counterparts to known X-ray pulsars. Our results show that the spectral distribution of Be/X-ray binaries in the SMC is consistent with that of the Galaxy, despite the lower metallicity environment of the SMC. This may indicate that, although the metallicity of the SMC is conducive to the formation of a large number of high-mass X-ray binaries, the spectral distribution of these systems is likely to be most strongly influenced by angular momentum losses during binary evolution, which are not particularly dependent on the local metallicity.</w:t>
      </w:r>
      <w:r>
        <w:br/>
      </w:r>
      <w:r>
        <w:rPr>
          <w:rStyle w:val="VerbatimChar"/>
        </w:rPr>
        <w:t xml:space="preserve">## 10074                                                                                                                                                                                                                                                                                                                                                                                                                                                                                                                                                                                                                                                                                                                                                                                                                                                                                                                                                                                                                                                                                                                                                                                                                                                                                                                                                                                                                                                                                                                                                                                                                                                                                                                                                                                                                                                                                                                                                                                                                                                                                                                                                                                                                                                                                                                                                                                                                                                                                                                                                                                                                                                                                                                                                                                                                                                                                                                                                                                                                                                                                                                                                                                                                                                                                                                                                                                                                                                                                                                                                                                                                                                                                                                                                                                                                                                                                                                                                                                                                                                                                                                                                                                                                                                                                                                                                                                                                                                                                                                                                                                                                                                                                                                                                                                                                                                                                                                                                                                                                                                                                                                                                                                                                                                                                                                                                                                                                    The spectral distributions of Be/X-ray binaries in the Large Magellanic Cloud and Galaxy have been shown to differ significantly from the distribution of isolated Be stars in the Galaxy. Population synthesis models can explain this difference in spectral distributions through substantial angular momentum loss from the binary system. In this work, we explore the spectral distribution of Be/X-ray binaries in the Small Magellanic Cloud (SMC) using high signal-to-noise ratio spectroscopy of a sample of 37 optical counterparts to known X-ray pulsars. Our results show that the spectral distribution of Be/X-ray binaries in the SMC is consistent with that of the Galaxy, despite the lower metallicity environment of the SMC. This may indicate that, although the metallicity of the SMC is conducive to the formation of a large number of high-mass X-ray binaries, the spectral distribution of these systems is likely to be most strongly influenced by angular momentum losses during binary evolution, which are not particularly dependent on the local metallicity.</w:t>
      </w:r>
      <w:r>
        <w:br/>
      </w:r>
      <w:r>
        <w:rPr>
          <w:rStyle w:val="VerbatimChar"/>
        </w:rPr>
        <w:t xml:space="preserve">## 10083                                                                                                                                                                                                                                                                                                                                                                                                                                                                                                                                                                                                                                                                                                                                                                                                                                                                                                                                                                                                                                                                                                                                                                                                                                                                                                                                                                                                                                                                                                                                                                                                                                                                                                                                                                                                                                                                                                                                                                                                                                                                                                                                                                                                                                                                                                                                                                                                                                                                                                                                                                                                                                                                                                                                                                                                                                                                                                                                                                                                                                                                                                                                                                                                                                                                                                                                                                                                                                                                                                                                                                                                                                                                                                                                                                                                                                                                                                                                                                                                                                                                                                                                                                                                                                                                                                                                                                                                                                                                                                                                                                                                                                       The presence of an extended blue horizontal branch (HB) in a stellar population is known to affect the age inferred from spectral fitting to stellar population synthesis models. However, most population synthesis models still rely on theoretical isochrones which do not include realistic modelling of extended HBs. In this work, we create detailed models for a range of old simple stellar populations (SSPs), to create a variety of realistic HB morphologies, from extended red clumps, to extreme blue HBs. We achieve this by utilising stellar tracks from the BaSTI database and implementing a different mass loss prescription for each SSP created, resulting in different HB morphologies. We find that, for each metallicity, there is some HB morphology which maximises Hbeta, making an underlying 14Gyr population look ~5-6Gyr old for the low and intermediate metallicity cases, and as young as 2Gyr for a solar metallicity SSP. We explore whether there are any spectral indices capable of breaking the degeneracy between an old SSP with extended blue HB and a truly young or intermediate age SSP, and find that the CaII index of Rose(1984) and the strength of the MgII doublet at 2800A are promising candidates, in combination with Hbeta and other metallicity indicators such as Mgb and Fe5406. We also run Monte Carlo simulations to investigate the level of statistical fluctuations in the spectra of typical stellar clusters. We find that fluctuations in spectral indices are significant even for average to large globular clusters, and that various spectral indices are affected in different ways, which has implications for full-spectrum fitting methods. Hence we urge caution if these types of stellar clusters are to be used as empirical calibrating objects for various aspects of SPS models. (Abridged)</w:t>
      </w:r>
      <w:r>
        <w:br/>
      </w:r>
      <w:r>
        <w:rPr>
          <w:rStyle w:val="VerbatimChar"/>
        </w:rPr>
        <w:t xml:space="preserve">## 10088                                                                                                                                                                                                                                                                                                                                                                                                                                                                                                                                                                                                                                                                                                                                                                                                                                                                                                                                                                                                                                                                                                                                                                                                                                                                                                                                                                                                                                                                                                                                                                                                                                                                                                                                                                                                                                                                                                                                                                                                                                                                                                                                                                                                                                                                                                                                                                                                                                                                                                                                                                                                                                                                                                                                                                                                                                                                                                                                                                                                                                                                                                                                                                                                                                                                                                                                                                                                                                                                                                                                                                                                                                                                                                                                                                                                                                                                                                                                                                                                                                                                                                                                                                                                                                                                                                                                                                                                                                                                                                                                                                                                                                                                                                                                                                     by the scale of the published literature. The present authors have come to the rescue of those new participants in the graphene research and development field. The three authors have been active researchers who have indeed ridden the wave of development. But here they have been prepared to stand back for a while to distil their understanding in a highly readable textbook. In doing so, they also have sought to ‘answer the payers of many colleagues, who have had to struggle in a nascent field characterised by a huge body of research papers but very little introductory material’. The book assumes a basic knowledge of solid-state physics on which they build an impressive edifice, which houses careful treatments of the electronic structure and transport properties of graphene-related systems. The development of these topics in the seven main chapters of the book is supplemented by material in appendices which treat e.g. the formalism of Green’s functions. Chapter 8 of the book is given over to an overview of the presently perceived ‘most promising graphene applications in information and communication technologies’. To underline the pedagogic role of the book, the technical chapters contain exercises for the reader to explore. The authors also have made additional problems (and their solutions) as well as other material online. Overall, this is an exceptional contribution to furthering graphene research, development and applications. It is to be hoped that the authors’ many colleagues and collaborators will demonstrate their true appreciation of this achievement by ensuring that the growth in the sales of this book is as explosive as that of graphene research.</w:t>
      </w:r>
      <w:r>
        <w:br/>
      </w:r>
      <w:r>
        <w:rPr>
          <w:rStyle w:val="VerbatimChar"/>
        </w:rPr>
        <w:t xml:space="preserve">## 10093                                                                                                                                                                                                                                                                                                                                                                                                                                                                                                                                                                                                                                                                                                                                                                                                                                                                                                                                                                                                                                                                                                                                                                                                                                                                                                                                                                                                                                                                                                                                                                                                                                                                                                                                                                                                                                                                                                                                                                                                                                                                                                                                                                                                                                                                                                                                                                                                                                                                                                                                                                                                                                                                                                                                                                                                                                                                                                                                                                                                                                                                                                                                                                                                                                                                                                                                                                                                                                                                                                                                                                                                                                                                                                                                                                                                                                                                                                                                                                                                                                                                                                                                                                                                                                                                                                                                                                                                                          We present a detailed analysis of the behaviour of the red clump K-band absolute magnitude (MRCK) in simple and composite stellar populations, in light of its use as a standard candle for distance determinations. The advantage of using MRCK, following recent empirical calibrations of its value for the solar neighbourhood, arises from its very low sensitivity to extinction by interstellar dust. We show that, as in the case of the V- and I-band results, MRCK is a complicated function of the stellar metallicity Z and age t. In general, MRCK is more sensitive to t and Z than MRCI, for high t and low Z. Moreover, for ages above ∼1.5 Gyr, MRCK decreases with increasing Z, i.e. the opposite behaviour with respect to MRCV and MRCI. \n \n \n \nWe provide data and equations that allow the determination of the K-band population correction ΔMRCK (the difference between the red clump brightness in the solar neighbourhood and in the population under scrutiny) for any generic stellar population. These data complement the results presented by Girardi &amp; Salaris for the V- and I-band. We show how data from galactic open clusters consistently support our predicted ΔMRCV , ΔMRCI and ΔMRCK values. \n \n \n \nMultiband VIK population corrections for various galaxy systems are provided. They can be used in conjunction with the method devised by Alves et al., in order to derive simultaneously reddening and distance from the use of VIK observations of red clump stars. We have positively tested this technique on the Galactic globular cluster 47 Tuc, for which both an empirical parallax-based main-sequence-fitting distance and reddening estimates exist. We have also studied the case of using only V and I photometry, recovering consistent results for both reddening and distance. Application of this method to an OGLE-II field, and the results by Alves et al., confirm a Large Magellanic Cloud distance modulus of about 18.50, in agreement with the Hubble Space Telescope extragalactic distance scale zero-point.</w:t>
      </w:r>
      <w:r>
        <w:br/>
      </w:r>
      <w:r>
        <w:rPr>
          <w:rStyle w:val="VerbatimChar"/>
        </w:rPr>
        <w:t xml:space="preserve">## 10094                                                                                                                                                                                                                                                                                                                                                                                                                                                                                                                                                                                                                                                                                                                                                                                                                                                                                                                                                                                                                                                                                                                                                                                                                                                                                                                                                                                                                                                                                                                                                                                                                                                                                                                                                                                                                                                                                                                                                                                                                                                                                                                                                                                                                                                                                                                                                                                                                                                                                                                                                                                                                                                                                                                                                                                                                                                                                                                                                                                                                                                                                                                                                                                                                                                                                                                                                                                                                                                                                                                                                                                                                                                                                                                                                                                                                                                                                                                                                                                                                                                                                                                                                                                                                                                                                                                                                                                                                                                                                                                                    We perform a stability analysis of a tidally excited nonlinear internal gravity wave near the centre of a solar-type star in two-dimensions. The motivation is to understand the tidal interaction between short-period planets and their solar-type host stars, which involves the launching of gravity waves at the top of the radiation zone that propagate towards the stellar centre. Studying the instabilities of these waves near the centre, where nonlinearities are most important, is essential, since it may have implications for the survival of these planets. When the waves have sufficient amplitude to overturn the stratification, they break and form a critical layer, which efficiently absorbs subsequent ingoing wave angular momentum, and can result in the planet spiralling into the star. However, previous simulations do not find the waves to undergo instability for smaller amplitudes. This work has two aims: to determine any instabilities that set in for small-amplitude waves, and to further understand the breaking of large-amplitude waves. Our main result is that the waves undergo parametric instabilities for any amplitude. However, because the nonlinearity is spatially localised in the innermost wavelengths, their growth rates are sufficiently small that they do not result in astrophysically important tidal dissipation. The resulting modified tidal quality factors are estimated to be Q'_star&gt;10^7, and possibly much greater, so the dissipation is much weaker than that which results from critical-layer absorption. These results support our explanation for the survival of all currently observed short-period planets around solar-type main-sequence stars: that planets unable to cause wave breaking at the centre of their host stars are likely to survive against tidal decay. This hypothesis will be tested by ongoing and future observations of transiting planets, such as WASP and Kepler.</w:t>
      </w:r>
      <w:r>
        <w:br/>
      </w:r>
      <w:r>
        <w:rPr>
          <w:rStyle w:val="VerbatimChar"/>
        </w:rPr>
        <w:t xml:space="preserve">## 10105                                                                                                                                                                                                                                                                                                                                                                                                                                                                                                                                                                                                                                                                                                                                                                                                                                                                                                                                                                                                                                                                                                                                                                                                                                                                                                                                                                                                                                                                                                                                                                                                                                                                                                                                                                                                                                                                                                                                                                                                                                                                                                                                                                                                                                                                                                                                                                                                                                                                                                                                                                                                                                                                                                                                                                                                                                                                                                                                                                                                                                                                                                                                                                                                                                                                                                                                                                                                                                                                                                                                                                                                                                                                                                                                                                                                                                                                                                                                                                                                                                                                                                                                                                                                                                                                                                                                                                                                                                                                                                                                                                                                                                                                                                                                                                                                                                                                                                                                                                                                                                                                                                                                                                     We present phase-resolved spectroscopy and extensive survey photometry of the detached eclipsing binary system XYCet, which is composed of two metallic-lined stars. We measure their masses to be 1:773 0:016 and 1:615 0:014M and their radii to be 1:873 0:035 and 1:773 0:029R , resulting in logarithmic surface gravities of4:142 0:016and4:149 0:014 (cgs). We determine effective temperatures of 7870 115 and 7620 125 K. The projected rotational velocities are 34:4 0:4 and 34:1 0:4kms 1 , which are close to synchronous. Theoretical models cannot match all of these properties, but come closest for a solar helium and metal abundance and an age in the region of 850Myr. We obtain the individual spectra of the two stars by the spectral disentangling method, and compare them to synthetic spectra calculated for the measured effective temperatures and a solar chemical composition. Both stars show enhanced abundances of iron-group elements and clear deficiencies of CaI and ScII, confirming their classification as Am stars. We also find strong overabundances of ZrII and the rare-earth species LaII, CeII and NdII, a hallmark of chemically peculiar Astars. XYCet is a prime candidate for detailed spectroscopic analyses of metallic-lined stars whose masses and radii are known to accuracies of 1–2%.</w:t>
      </w:r>
      <w:r>
        <w:br/>
      </w:r>
      <w:r>
        <w:rPr>
          <w:rStyle w:val="VerbatimChar"/>
        </w:rPr>
        <w:t xml:space="preserve">## 10112                                                                                                                                                                                                                                                                                                                                                                                                                                                                                                                                                                                                                                                                                                                                                                                                                                                                                                                                                                                                                                                                                                                                                                                                                                                                                                                                                                                                                                                                                                                                                                                                                                                                                                                                                                                                                                                                                                                                                                                                                                                                                                                                                                                                                                                                                                                                                                                                                                                                                                                                                                                                                                                                                                                                                                                                                                                                                                                                                                                                                                                                                                                                                                                                                                                                                                                                                                                                                                                                                                                                                                                                                                                                                                                                                                                                                                                                                                                                                                                                                                                                                                                                                                                                                                                                                                                                                                                                                                                                                                                                                                                                                                                                                                                                                                                                                                                                                                                             For many years it has been debated whether the quiet solar corona is heated by nanoflares and microflares or by magnetic waves. In this paper TRACE data of events with energies in the range 1023-1026 ergs are investigated. A new stable and objective statistical technique is proposed to determine the index, -γ, of a power-law relation between the frequency of the events and their energy. We find that γ is highly dependent on the form of the line-of-sight depth assumed to determine the event energies. If a constant line-of-sight depth is assumed, then γ lies between 2.4 and 2.6; however, if a line-of-sight depth of the form (Ae/k2)1/2 is assumed, where Ae is event area and k is a constant, then γ lies between 2.0 and 2.1. In all cases the value of γ is greater than 2 and therefore implies that the events with the lowest energies dominate the heating of the quiet solar corona. Moreover, there are strong indications that there is insufficient energy from events with nanoflare energies (i.e., energies in the range 1024-1027 ergs) to explain the total energy losses in the quiet corona. However, our results do not rule out the possibility that events with picoflare energies (i.e., energies in the range 1021-1024 ergs) heat the quiet corona. From analysis of the spatial distribution of the events, we find that events are mainly confined to regions with the brightest EUV emission, which are presumably the regions connected to the strongest magnetic fields. Indeed, just 16% of the quiet corona possesses such events.</w:t>
      </w:r>
      <w:r>
        <w:br/>
      </w:r>
      <w:r>
        <w:rPr>
          <w:rStyle w:val="VerbatimChar"/>
        </w:rPr>
        <w:t xml:space="preserve">## 10142                                                                                                                                                                                                                                                                                                                                                                                                                                                                                                                                                                                                                                                                                                                                                                                                                                                                                                                                                                                                                                                                                                                                                                                                                                                                                                                                                                                                                                                                                                                                                                                                                                                                                                                                                                                                                                                                                                                                                                                                                                                                                                                                                                                                                                                                                                                                                                                                                                                                                                                                                                                                                                                                                                                                                                                                                                                                                                                                                                                                                                                                                                                                                                                                                                                                                                                                                                                                                                                                                                                                                                                                                                                                                                                                                                                                                                                                                                                                                                                                                                                                                                                                                                                                                                                                                                                                                                                                                                                                                                                                                                                                                                                 A significant fraction of the total photospheric light in nearby galaxy clusters is thought to be contained within the diffuse intracluster light (ICL), which extends hundreds of kpc from cluster cores. The study of the ICL can reveal details of the evolutionary histories and processes occurring within galaxy clusters; however, since it has a very low surface brightness, it is often difficult to detect. We present here the first measurements of the ICL as a fraction of the total cluster light at z ∼ 1 using deep J-band (1.2 μm) imaging from a high-acuity wide-field K-band imager on the Very Large Telescope. We investigate the ICL in six X-ray selected galaxy clusters at 0.8 ≤ z ≤ 1.2 and find that the ICL below isophotes μ J = 22 magarcsec -2 constitutes 1-4 per cent of the total cluster light within a radius R 500. This is broadly consistent with simulations of the ICL at a similar redshift and when compared to nearby observations suggests that the fraction of the total cluster light that is in the ICL has increased by a factor of 2-4 since z ∼ 1. We also find the fraction of the total cluster light contained within the brightest cluster galaxy (BCG) to be 2.0-6.3 per cent at these redshifts, which in five out of six cases is larger than the fraction of the ICL component, in contrast to the results from nearby clusters. This suggests that the evolution in cluster cores involves substantial stripping activity at late times, in addition to the early build-up of the BCG stellar mass through merging. The presence of significant amount of stellar light at large radii from these BCGs may help towards solving the recent disagreement between the semi-analytic model predictions of BCG mass growth and the observed large masses and scale sizes reported for BCGs at high redshift.</w:t>
      </w:r>
      <w:r>
        <w:br/>
      </w:r>
      <w:r>
        <w:rPr>
          <w:rStyle w:val="VerbatimChar"/>
        </w:rPr>
        <w:t xml:space="preserve">## 10158                                                                                                                                                                                                                                                                                                                                                                                                                                                                                                                                                                                                                                                                                                                                                                                                                                                                                                                                                                                                                                                                                                                                                                                                                                                                                                                                                                                                                                                                                                                                                                                                                                                                                                                                                                                                                                                                                                                                                                                                                                                                                                                                                                                                                                                                                                                                                                                                                                                                                                                                                                                                                                                                                                                                                                                                                                                                                                                                                                                                                                                                                                                                                                                                                                                                                                                                                                                                                                                                                                                                                                                                                                                                                                                                                                                                                                                                                                                                                                                                                                                                                                                                                                                                                                                                                                                                                                         We present six simulations of galactic stellar haloes formed by the tidal disruption of accreted dwarf galaxies in a fully cosmological setting. Our model is based on the Aquarius project, a suite of high-resolution N-body simulations of individual dark matter haloes. We tag subsets of particles in these simulations with stellar populations predicted by the galform semi-analytic model. Our method self-consistently tracks the dynamical evolution and disruption of satellites from high redshift. The luminosity function (LF) and structural properties of surviving satellites, which agree well with observations, suggest that this technique is appropriate. We find that accreted stellar haloes are assembled between 1 &lt; z &lt; 7 from less than five significant progenitors. These progenitors are old, metal-rich satellites with stellar masses similar to the brightest Milky Way dwarf spheroidals (10^(7)–10^(8) M_⊙). In contrast to previous stellar halo simulations, we find that several of these major contributors survive as self-bound systems to the present day. Both the number of these significant progenitors and their infall times are inherently stochastic. This results in great diversity among our stellar haloes, which amplifies small differences between the formation histories of their dark halo hosts. The masses (~10^(8)–10^(9) M_⊙) and density/surface-brightness profiles of the stellar haloes (from 10 to 100 kpc) are consistent with expectations from the Milky Way and M31. Each halo has a complex structure, consisting of well-mixed components, tidal streams, shells and other subcomponents. This structure is not adequately described by smooth models. The central regions (&lt;10 kpc) of our haloes are highly prolate (c/a ~ 0.3), although we find one example of a massive accreted thick disc. Metallicity gradients in our haloes are typically significant only where the halo is built from a small number of satellites. We contrast the ages and metallicities of halo stars with surviving satellites, finding broad agreement with recent observations.</w:t>
      </w:r>
      <w:r>
        <w:br/>
      </w:r>
      <w:r>
        <w:rPr>
          <w:rStyle w:val="VerbatimChar"/>
        </w:rPr>
        <w:t xml:space="preserve">## 10167                                                                                                                                                                                                                                                                                                                                                                                                                                                                                                                                                                                                                                                                                                                                                                                                                                                                                                                                                                                                                                                                                                                                                                                                                                                                                                                                                                                                                                                                                                                                                                                                                                                                                                                                                                                                                                                                                                                                                                                                                                                                                                                                                                                                                                                                                                                                                                                                                                                                                                                                                                                                                                                                                                                                                                                                                                                                                                                                                                                                                                                                                                                                                                                                                                                                                                                                                                                                                                                                                                                                                                                                                                                                                                                                                                                                                                                                                                                                                                                                                                                                                                                                                                                                                                                                                                                                                                                                                                                                                                                                                                                                                                                                                                                                                                     by the scale of the published literature. The present authors have come to the rescue of those new participants in the graphene research and development field. The three authors have been active researchers who have indeed ridden the wave of development. But here they have been prepared to stand back for a while to distil their understanding in a highly readable textbook. In doing so, they also have sought to ‘answer the payers of many colleagues, who have had to struggle in a nascent field characterised by a huge body of research papers but very little introductory material’. The book assumes a basic knowledge of solid-state physics on which they build an impressive edifice, which houses careful treatments of the electronic structure and transport properties of graphene-related systems. The development of these topics in the seven main chapters of the book is supplemented by material in appendices which treat e.g. the formalism of Green’s functions. Chapter 8 of the book is given over to an overview of the presently perceived ‘most promising graphene applications in information and communication technologies’. To underline the pedagogic role of the book, the technical chapters contain exercises for the reader to explore. The authors also have made additional problems (and their solutions) as well as other material online. Overall, this is an exceptional contribution to furthering graphene research, development and applications. It is to be hoped that the authors’ many colleagues and collaborators will demonstrate their true appreciation of this achievement by ensuring that the growth in the sales of this book is as explosive as that of graphene research.</w:t>
      </w:r>
      <w:r>
        <w:br/>
      </w:r>
      <w:r>
        <w:rPr>
          <w:rStyle w:val="VerbatimChar"/>
        </w:rPr>
        <w:t xml:space="preserve">## 10178                                                                                                                                                                                                                                                                                                                                                                                                                                                                                                                                                                                                                                                                                                                                                                                                                                                                                                                                                                                                                                                                                                                                                                                                                                                                                                                                                                                                                                                                                                                                                                                                                                                                                                                                                                                                                                                                                                                                                                                                                                                                                                                                                                                                                                                                                                                                                                                                                                                                                                                                                                                                                                                                                                                                                                                                                                                                                                                                                                                                                                                                                                                                                                                                                                                                                                                                                                                                                                                                                                                                                                                                                                                                                                                                                                                                                                                                                                                                         about their common centre of mass – originally noticed by Bessel when the existence of Sirius B was unknown, but leading him to infer correctly the presence of an invisible companion. Another Sirius puzzle addressed by Brosch is how the West African Dogon tribe (near Timbuktu, in Mali) acquired such an extraordinarily detailed knowledge of Sirius. They are even aware of its companion, which they say is made of a metal so dense that all earthly beings combined could not lift it, and they are aware of the orbital period of the Sirius components being *50 years. Curiously, they also believe that there is a third star in the Sirius system. Where does all this astronomical knowledge come from? Brosch considers and rejects a number of possibilities, including the suggested major transfer of cultural and technical knowledge by extra-terrestrial beings several thousand years ago: some believe it was this that triggered the advances of the Mediterranean civilisations. Brosch reaches no definite conclusion, but wonders whether the knowledge transfer could have been far more recent, perhaps passed to the Dogon by scientists who were members of the 1893 eclipse expedition, and then quickly transmogrified into the Dogon’s oral tradition. It seems both a mundane and an improbable explanation, but it is a good deal easier to accept than the alternatives. The author seems to have summarised almost everything that is known about Sirius. After covering the cultural and historical aspects, he moves on to consider whether Sirius might also involve a third component, but concludes that there cannot be any body of significant size or mass. He goes on to describe modern astronomical observations, intra-galactic motion and the present understanding of stellar evolution – all in particular relation to Sirius. Although Brosch stresses in the Introduction that it ‘is not intended to be a popular-level book’, most of the text will be understandable to anyone with a basic knowledge of physics – not necessarily to degree level. There is a diversity of interesting pictures, graphs and diagrams, including satellite data and dramatic images in which Sirius B is clearly resolved. Brosch writes for the educated reader, and even non-scientists will be able to enjoy large parts of his opus, especially the historical and ethnographical sections. It is a delightful book that can be recommended warmly to all those who read Contemporary Physics, as well as to many who do not.</w:t>
      </w:r>
      <w:r>
        <w:br/>
      </w:r>
      <w:r>
        <w:rPr>
          <w:rStyle w:val="VerbatimChar"/>
        </w:rPr>
        <w:t xml:space="preserve">## 10186                                                                                                                                                                                                                                                                                                                                                                                                                                                                                                                                                                                                                                                                                                                                                                                                                                                                                                                                                                                                                                                                                                                                                                                                                                                                                                                                                                                                                                                                                                                                                                                                                                                                                                                                                                                                                                                                                                                                                                                                                                                                                                                                                                                                                                                                                                                                                                                                                                                                                                                                                                                                                                                                                                                                                                                                                                                                                                                                                                                                                                                                                                                                                                                                                                                                                                                                                                                                                                                                                                                                                                                                                                                                                                                                                                                                                                                                                                                                                                                                                                                                                                                                                                                                                                                                                                                                                                                                                                                                                                                                                                                                                                                                                                                                                                                                                                                                                                                                                                                                                                 Dwarf spheroidal galaxies have shallow central dark matter density profiles, low angular momentum and approximately exponential surface brightness distributions. Through N-body simulations and analytic calculations we investigate the extent to which these properties can be generated from ‘typical’ΛCDM galaxies, which differ in all of these properties, by the dynamical consequences of feedback. \n \n \n \nWe find that, for a wide range of initial conditions, one impulsive mass-loss event will naturally produce a surface brightness profile in the remaining stellar component of a dwarf spheroidal galaxy (dSph) which is well-fitted over many scalelengths by an exponential, in good qualitative agreement with observations of Local Group dSphs. Furthermore, two impulsive mass-loss phases, punctuated by significant gas re-accretion, are found to be sufficient to transform a central density cusp in the dark matter profile into a near-constant density core. This may then provide the missing link between current cosmological simulations, which predict a central cusp in the dark matter density profile, and current observations, which find much shallower central density profiles. \n \n \n \nWe also look at the angular momentum history of dSphs and demonstrate that if these galaxies have spent most of their lifetime in tidal isolation from massive galaxies then they cannot have formed from high angular momentum gas discs.</w:t>
      </w:r>
      <w:r>
        <w:br/>
      </w:r>
      <w:r>
        <w:rPr>
          <w:rStyle w:val="VerbatimChar"/>
        </w:rPr>
        <w:t xml:space="preserve">## 10262                                                                                                                                                                                                                                                                                                                                                                                                                                                                                                                                                                                                                                                                                                                                                                                                                                                                                                                                                                                                                                                                                                                                                                                                                                                                                                                                                                                                                                                                                                                                                                                                                                                                                                                                                                                                                                                                                                                                                                                                                                                                                                                                                                                                                                                                                                                                                                                                                                                                                                                                                                                                                                                                                                                                                                                                                                                                                                                                                                                                                                                                                                                                                                                                                                                                                                                                                                                                                                                                                                                                                                                                                                                                                                                                                                                                                                                                                                                                                                                                                                                                                                                                                                                                                                                                                                                                                                                                                                                                                                                                                                                                                                                                                                                                                                                                                                                                                                                                                                                                                                                                                                                                                                                                                                                                                                                                                                                                                                                                                                                                                                                                                                                                                                                                                                                                                    Abstract The solar daily variation of the ionizing component of cosmic radiation has been measured at sea-level by means of unshielded counter telescopes pointing in the north and south directions at a zenith angle of 45” during the years 1948, 1951, 1952, 1953 and 1954. The amplitude of the daily variation has decreased steadily over these years. For several months during 1953 and 1954, the variation showed an anomolous change in phase, the time of maximum intensity occurring during the night. During these months, the amplitude of the daily variation of the nucleonic component of cosmic radiation was found to decrease to a value not significantly different from zero.</w:t>
      </w:r>
      <w:r>
        <w:br/>
      </w:r>
      <w:r>
        <w:rPr>
          <w:rStyle w:val="VerbatimChar"/>
        </w:rPr>
        <w:t xml:space="preserve">## 10267                                                                                                                                                                                                                                                                                                                                                                                                                                                                                                                                                                                                                                                                                                                                                                                                                                                                                                                                                                                                                                                                                                                                                                                                                                                                                                                                                                                                                                                                                                                                                                                                                                                                                                                                                                                                                                                                                                                                                                                                                                                                                                                                                                                                                                                                                                                                                                                                                                                                                                                                                                                                                                                                                                                                                                                                                                                                                                                                                                                                                                                                                                                                                                                                                                                                                                                                                                                                                                                                                                                                                                                                                                                                                                                                                                                                                                                                                                                                                                                                                                                                                                                                                                                                                                                                                                                                                                                                                                                                                                                                                                                                                                                                                                                                                                                                                                                                                                                                                                                                                                                                                                                                                                                                                                                                                                                                                                                                                                                                                                                                                                                                                                                                                                                                                                                                                                                                                 We summarize the observational aspects of the transient solar coronal features known as coronal mass ejections. Recognizing the importance of understanding this form of solar activity, particularly in the light of relations to flare and prominence activity, and geomagnetic effects, we consider the spectrum of models which have been used to describe these events and assess their viability. We find most models to be unphysical and all represent a gross over simplification of solar conditions. In conclusion we set up a cartoon model which best fits the observations and which we feel should be further developed.</w:t>
      </w:r>
      <w:r>
        <w:br/>
      </w:r>
      <w:r>
        <w:rPr>
          <w:rStyle w:val="VerbatimChar"/>
        </w:rPr>
        <w:t xml:space="preserve">## 10269                                                                                                                                                                                                                                                                                                                                                                                                                                                                                                                                                                                                                                                                                                                                                                                                                                                                                                                                                                                                                                                                                                                                                                                                                                                                                                                                                                                                                                                                                                                                                                                                                                                                                                                                                                                                                                                                                                                                                                                                                                                                                                                                                                                                                                                                                                                                                                                                                                                                                                                                                                                                                                                                                                                                                                                                                                                                                                                                                                                                                                                                                                                                                                                                                                                                                                                                                                                                                                                                                                                                                                                                                                                                                                                                                                                                                                                                                                                                                                                                                                                                                                                                                                                                                                                                                                                                                                                                                                                                                                                                                                                                                                                                                                                                                                                                                                                                                                                                                                                                                                                                                                                         The solar, lunar and planetary tables of Bryant Tuckerman! have now been available for more than fifteen years. During that time they have proved of inestimable value to historians of astronomy. In two remarkably compact volumes, these tables give the celestial coordinates of the Sun, Moon and five bright planets (Mercury, Venus, Mars, Jupiter and Saturn) at 5or lO-day intervals over the entire period from 601 B.C. (= -600) to A.D. 1649. The present paper grew out of a query put to one of us (F.R.S.) some years ago by an eminent historian of science regarding the real accuracy of the tables. For the Sun and planets, positions are given to the nearest 0°·01. Is this precision artificial or not? At the time it was impossible to answer this query satisfactorily since no purely gravitational ephemeris was available for all the planets to provide an independent check. The recent production of the Jet Propulsion Laboratory Long Export Ephemeris (DE 102) now makes such an undertaking viable. In our investigation, we have tested the solar and planetary data given by Tuckerman against the JPL ephemeris (hereafter abbreviated to JPLE) on some 200 randomly selected dates over the entire interval from 600 to + 1649. This paper is devoted to summarizing and discussing our results with the user of Tuckerman's work particularly in mind.</w:t>
      </w:r>
      <w:r>
        <w:br/>
      </w:r>
      <w:r>
        <w:rPr>
          <w:rStyle w:val="VerbatimChar"/>
        </w:rPr>
        <w:t xml:space="preserve">## 10278                                                                                                                                                                                                                                                                                                                                                                                                                                                                                                                                                                                                                                                                                                                                                                                                                                                                                                                                                                                                                                                                                                                                                                                                                                                                                                                                                                                                                                                                                                                                                                                                                                                                                                                                                                                                                                                                                                                                                                                                                                                                                                                                                                                                                                                                                                                                                                                                                                                                                                                                                                                                                                                                                                                                                                                                                                                                                                                                                                                                                                                                                                                                                                                                                                                                                                                                                                                                                                                                                                                                                                                                                                                                                                                                                                                                                                                                                                                                                                                                                                                                                                                                                                                                                                                                                                                                                                                                                                                                                                                                                                                                                                                                                                                                                                                                                                                                                                                                                                                                                                                                                                                                                                                                                                                                                                                                                                                                                                                                By combining a model for the evolution of the radio luminosity of an individual source with the radio luminosity function, we perform a multidimensional Monte Carlo simulation to investigate the cosmological evolution of the Fanaroff–Riley type II (FR II) radio galaxy population by generating large artificial samples. The properties of FR II sources are required to evolve with redshift in the artificial samples to fit the observations. Either the maximum jet age or the maximum density of the jet environment or both evolve with redshift. We also study the distribution of FR II source properties as a function of redshift. From currently available data we cannot constrain the shape of the distribution of environment density or age, but jet power is found to follow a power-law distribution with an exponent of approximately −2. This power-law slope does not change with redshift out to z = 0.6. We also find the distribution of the pressure in the lobes of FR II sources to evolve with redshift up to z ∼ 1.2.</w:t>
      </w:r>
      <w:r>
        <w:br/>
      </w:r>
      <w:r>
        <w:rPr>
          <w:rStyle w:val="VerbatimChar"/>
        </w:rPr>
        <w:t xml:space="preserve">## 10283                                                                                                                                                                                                                                                                                                                                                                                                                                                                                                                                                                                                                                                                                                                                                                                                                                                                                                                                                                                                                                                                                                                                                                                                                                                                                                                                                                                                                                                                                                                                                                                                                                                                                                                                                                                                                                                                                                                                                                                                                                                                                                                                                                                                                                                                                                                                                                                                                                                                                                                                                                                                                                                                                                                                                                                                                                                                                                                                                                                                                                                                                                                                                                                                                                                                                                                                                                                                                                                                                                                                                                                                                                                                                                                                                                                                                                                                                                                                                                                                                                                                                                                                                                                                                                                                                                                                                                                                                                                                                                                                                                                                                                                                                                                                                     The search for the progenitors of six core-collapse supernovae (CCSNe) in archival Hubble Space Telescope (HST) WFPC2 pre-explosion imaging is presented. These SNe are 1999an, 1999br, 1999ev, 2000ds, 2000ew and 2001B. Post-explosion imaging of the SNe, with the HST ACS/WFC, has been utilized with the technique of differential astrometry to identify the progenitor locations on the pre-explosion imaging. SNe 1999br, 1999ev, 2000ew and 2001B are recovered in late-time imaging, and estimates of the progenitor locations on the pre-explosion imaging, with subpixel accuracy, have been made. Only the progenitor of the Type II-P SN 1999ev has been recovered, on pre-explosion F555W imaging, at a 4.8σ significance level. Assuming a red supergiant progenitor, the pre-explosion observation is consistent with M ZAMS = 15-18 M ○. . The progenitors of the other five SNe were below the 3σ detection threshold of the pre-explosion observations. The detection thresholds were translated to mass limits for the progenitors by comparison with stellar evolution models. Pre-explosion observations of the peculiarly faint SN 1999br limit the mass of a red supergiant progenitor to M ZAMS &lt; 12 M ○. . Analysis has been extended, from previous studies, to include possible detections of high-T eff , high-mass stars by conducting synthetic photometry of model Wolf-Rayet star spectra. The mass limits for the Type II-P SNe 1999an and 1999br are consistent with previously determined mass limits for this type of SN. The detection limits for the progenitors of the Type Ibc SNe (2000ds, 2000ew and 2001B) do not permit differentiation between high-mass Wolf-Rayet progenitors or low-mass progenitors in binaries.</w:t>
      </w:r>
      <w:r>
        <w:br/>
      </w:r>
      <w:r>
        <w:rPr>
          <w:rStyle w:val="VerbatimChar"/>
        </w:rPr>
        <w:t xml:space="preserve">## 10292                                                                                                                                                                                                                                                                                                                                                                                                                                                                                                                                                                                                                                                                                                                                                                                                                                                                                                                                                                                                                                                                                                                                                                                                                                                                                                                                                                                                                                                                                                                                                                                                                                                                                                                                                                                                                                                                                                                                                                                                                                                                                                                                                                                                                                                                                                                                                                                                                                                                                                                                                                                                                                                                                                                                                                                                                                                                                                                                                                                                                                                                                                                                                                                                                                                                                                                                                                                                                                                                                                                                                                                                                                                                                                                                                                                                                                                                                                                                                                                                                                                                                                                                                  All extra-solar planet masses that have been derived spectroscopically are lower limits since the inclination of the orbit to our line-of-sight is unknown except for transiting systems. In theory, however, it is possible to determine the inclination angle, i, between the rotation axis of a star and an observer’s line-of-sight from measurements of the projected equatorial velocity (v sin i), the stellar rotation period (Prot) and the stellar radius (R∗). For stars which host planetary systems this allows the removal of the sin i dependency of extra-solar planet masses derived from spectroscopic observations under the assumption that the planetary orbits lie perpendicular to the stellar rotation axis. We have carried out an extensive literature search and present a catalogue of v sin i, Prot and R∗ estimates for stars hosting extra-solar planets. In addition, we have used Hipparcos parallaxes and the Barnes–Evans relationship to further supplement the R∗ estimates obtained from the literature. Using this catalogue, we have obtained sin i estimates using a Markovchain Monte Carlo analysis. This technique allows proper 1σ two-tailed confidence limits to be placed on the derived sin i’s along with the transit probability for each planet to be determined. While we find that a small proportion of systems yield sin i’s significantly greater than 1, most likely due to poor Prot estimations, the large majority are acceptable. We are further encouraged by the cases where we have data on transiting systems, as the technique indicates inclinations of ∼90 ◦ and high transit probabilities. In total, we are able to estimate the true masses of 133 extra-solar planets. Of these 133 extra-solar planets, only six have revised masses that place them above the 13MJ deuterium burning limit; four of those six extra-solar planet candidates were already suspected to lie above the deuterium burning limit before correcting their masses for the sin i dependency. Our work reveals a population of high-mass extra-solar planets with low eccentricities, and we speculate that these extra-solar planets may represent the signature of different planetary formation mechanisms at work. Finally, we discuss future observations that should improve the robustness of this technique.</w:t>
      </w:r>
      <w:r>
        <w:br/>
      </w:r>
      <w:r>
        <w:rPr>
          <w:rStyle w:val="VerbatimChar"/>
        </w:rPr>
        <w:t xml:space="preserve">## 10299                                                                                                                                                                                                                                                                                                                                                                                                                                                                                                                                                                                                                                                                                                                                                                                                                                                                                                                                                                                                                                                                                                                                                                                                                                                                                                                                                                                                                                                                                                                                                                                                                                                                                                                                                                                                                                                                                                                                                                                                                                                                                                                                                                                                                                                                                                                                                                                                                                                                                                                                                                                                                                                                                                                                                                                                                                                                                                                                                                                                                                                                                                                                                                                                                                                                                                                                                                                                                                                                                                                                                                                                                                                                                                                                                                                                                                                                                                                                                                                                                                                                                                                                                                                                                                                                                                                                                                                                                                                                                                                                                                                                                                                                                                                                                                                                                                                                                                                                                                                                                                                                                                                                                                                                                                                                                                                                                                                                                                                                                                                       A new application of wavelet analysis is presented that utilizes the inherent phase information residing within the complex Morlet transform. The technique is applied to a weak solar magnetic network region, and the temporal variation of phase difference between TRACE 1700 A and SOHO/SUMER C II 1037 A intensities is shown. We present, for the first time in an astrophysical setting, the application of wavelet phase coherence, including a comparison between two methods of testing real wavelet phase coherence against that of noise. The example highlights the advantage of wavelet analysis over more classical techniques, such as Fourier analysis, and the effectiveness of the former to identify wave packets of similar frequencies but with differing phase relations is emphasized. Using cotemporal, ground-based Advanced Stokes Polarimeter measurements, changes in the observed phase differences are shown to result from alterations in the magnetic topology.</w:t>
      </w:r>
      <w:r>
        <w:br/>
      </w:r>
      <w:r>
        <w:rPr>
          <w:rStyle w:val="VerbatimChar"/>
        </w:rPr>
        <w:t xml:space="preserve">## 10330                                                                                                                                                                                                                                                                                                                                                                                                                                                                                                                                                                                                                                                                                                                                                                                                                                                                                                                                                                                                                                                                                                                                                                                                                                                                                                                                                                                                                                                                                                                                                                                                                                                                                                                                                                                                                                                                                                                                                                                                                                                                                                                                                                                                                                                                                                                                                                                                                                                                                                                                                                                                                                                                                                                                                                                                                                                                                                                                                                                                                                                                                                                                                                                                                                                                                                                                                                                                                                                                                                                                                                                                                                                                                                                                                                                                                                                                                                                                                                                                                                                                                                                                                                                                                                                                                                                                                                                                                                                                                                                               We describe a search for infra-red excess emission from dusty circumstellar material around 180,000 stars observed by the Kepler and WISE missions. This study is motivated by i) the potential to find bright warm disks around planet host stars, ii) a need to characterise the distribution of rare warm disks, and iii) the possible identification of candidates for discovering transiting dust concentrations. We find about 8,000 stars that have excess emission, mostly at 12um. The positions of these stars correlate with the 100um background level so most of the flux measurements associated with these excesses are spurious. We identify 271 stars with plausible excesses by making a 5MJy/sr cut in the IRAS 100um emission. The number counts of these excesses, at both 12 and 22um, have the same distribution as extra-Galactic number counts. Thus, although some excesses may be circumstellar, most can be explained as chance alignments with background galaxies. The one exception is a 22um excess associated with a relatively nearby A-type star that we were able to confirm because the disk occurrence rate is independent of stellar distance. Despite our low detection rate, these results place valuable upper limits on the distribution of large mid-infrared excesses; e.g. fewer than 1:1000 stars have 12um excesses (F_ obs/F_star) larger than a factor of five. In contrast to previous studies, we find no evidence for disks around 1790 stars with candidate planets (we attribute one significant 12um excess to a background galaxy), and no evidence that the disk distribution around planet hosts is different to the bulk population. Higher resolution imaging of stars with excesses is the best way to rule out galaxy confusion and identify more reliable disk candidates among Kepler stars. A similar survey to ours that focusses on nearby stars would be well suited to finding the distribution of rare warm disks.</w:t>
      </w:r>
      <w:r>
        <w:br/>
      </w:r>
      <w:r>
        <w:rPr>
          <w:rStyle w:val="VerbatimChar"/>
        </w:rPr>
        <w:t xml:space="preserve">## 10333                                                                                                                                                                                                                                                                                                                                                                                                                                                                                                                                                                                                                                                                                                                                                                                                                                                                                                                                                                                                                                                                                                                                                                                                                                                                                                                                                                                                                                                                                                                                                                                                                                                                                                                                                                                                                                                                                                                                                                                                                                                                                                                                                                                                                                                                                                                                                                                                                                                                                                                                                                                                                                                                                                                                                                                                                                                                                                                                                                           Abstract In November 2014 Uranus was observed with the Wide Field Camera 3 (WFC3) instrument of the Hubble Space Telescope as part of the Hubble 2020: Outer Planet Atmospheres Legacy program, OPAL. OPAL annually maps Jupiter, Uranus and Neptune (and will also map Saturn from 2018) in several visible/near-infrared wavelength filters. The Uranus 2014 OPAL observations were made on the 8/9th November at a time when a huge cloud complex, first observed by de Pater et al. (2015) and subsequently tracked by professional and amateur astronomers (Sayanagi et al., 2016), was present at 30–40°N. We imaged the entire visible atmosphere, including the storm system, in seven filters spanning 467–924  nm, capturing variations in the coloration of Uranus’ clouds and also vertical distribution due to wavelength dependent changes in Rayleigh scattering and methane absorption optical depth. Here we analyse these new HST observations with the NEMESIS radiative-transfer and retrieval code in multiple-scattering mode to determine the vertical cloud structure in and around the storm cloud system. The same storm system was also observed in the H-band (1.4–1.8 µm) with the SINFONI Integral Field Unit Spectrometer on the Very Large Telescope (VLT) on 31st October and 11th November, reported by Irwin et al. (2016, 10.1016/j.icarus.2015.09.010). To constrain better the cloud particle sizes and scattering properties over a wide wavelength range we also conducted a limb-darkening analysis of the background cloud structure in the 30–40°N latitude band by simultaneously fitting: a) these HST/OPAL observations at a range of zenith angles; b) the VLT/SINFONI observations at a range of zenith angles; and c) IRTF/SpeX observations of this latitude band made in 2009 at a single zenith angle of 23°, spanning the wavelength range 0.8–1.8 µm (Irwin et al., 2015, 10.1016/j.icarus.2014.12.020). We find that the HST observations, and the combined HST/VLT/IRTF observations at all locations are well modelled with a three-component cloud comprised of: 1) a vertically thin, but optically thick ‘deep’ tropospheric cloud at a pressure of ∼ 2 bars; 2) a methane-ice cloud based at the methane-condensation level of 1.23  bar, with variable vertical extent; and 3) a vertically extended tropospheric haze, also based at the methane-condensation level of ∼ 1.23 bar. We find that modelling both haze and tropospheric cloud with particles having an effective radius of ∼ 0.1 µm provides a good fit the observations, although for the tropospheric cloud, particles with an effective radius as large as 1.0 µm provide a similarly good fit. We find that the particles in both the tropospheric cloud and haze are more scattering at short wavelengths, giving them a blue colour, but are more absorbing at longer wavelengths, especially for the tropospheric haze. We find that the spectra of the storm clouds are well modelled by localised thickening and vertical extension of the methane-ice cloud. For the particles in the storm clouds, which we assume to be composed of methane ice particles, we find that their mean radii must lie somewhere in the range 0.1 − 1.0 μ m. We find that the high clouds have low integrated opacity, and that “streamers” reminiscent of convective thunderstorm anvils are confined to levels deeper than 1  bar. These results argue against vigorous moist convective origins for the cloud features.</w:t>
      </w:r>
      <w:r>
        <w:br/>
      </w:r>
      <w:r>
        <w:rPr>
          <w:rStyle w:val="VerbatimChar"/>
        </w:rPr>
        <w:t xml:space="preserve">## 10334                                                                                                                                                                                                                                                                                                                                                                                                                                                                                                                                                                                                                                                                                                                                                                                                                                                                                                                                                                                                                                                                                                                                                                                                                                                                                                                                                                                                                                                                                                                                                                                                                                                                                                                                                                                                                                                                                                                                                                                                                                                                                                                                                                                                                                                                                                                                                                                                                                                                                                                                                                                                                                                                                                                                                                                                                                                                                                                                                                           Abstract In November 2014 Uranus was observed with the Wide Field Camera 3 (WFC3) instrument of the Hubble Space Telescope as part of the Hubble 2020: Outer Planet Atmospheres Legacy program, OPAL. OPAL annually maps Jupiter, Uranus and Neptune (and will also map Saturn from 2018) in several visible/near-infrared wavelength filters. The Uranus 2014 OPAL observations were made on the 8/9th November at a time when a huge cloud complex, first observed by de Pater et al. (2015) and subsequently tracked by professional and amateur astronomers (Sayanagi et al., 2016), was present at 30–40°N. We imaged the entire visible atmosphere, including the storm system, in seven filters spanning 467–924  nm, capturing variations in the coloration of Uranus’ clouds and also vertical distribution due to wavelength dependent changes in Rayleigh scattering and methane absorption optical depth. Here we analyse these new HST observations with the NEMESIS radiative-transfer and retrieval code in multiple-scattering mode to determine the vertical cloud structure in and around the storm cloud system. The same storm system was also observed in the H-band (1.4–1.8 µm) with the SINFONI Integral Field Unit Spectrometer on the Very Large Telescope (VLT) on 31st October and 11th November, reported by Irwin et al. (2016, 10.1016/j.icarus.2015.09.010). To constrain better the cloud particle sizes and scattering properties over a wide wavelength range we also conducted a limb-darkening analysis of the background cloud structure in the 30–40°N latitude band by simultaneously fitting: a) these HST/OPAL observations at a range of zenith angles; b) the VLT/SINFONI observations at a range of zenith angles; and c) IRTF/SpeX observations of this latitude band made in 2009 at a single zenith angle of 23°, spanning the wavelength range 0.8–1.8 µm (Irwin et al., 2015, 10.1016/j.icarus.2014.12.020). We find that the HST observations, and the combined HST/VLT/IRTF observations at all locations are well modelled with a three-component cloud comprised of: 1) a vertically thin, but optically thick ‘deep’ tropospheric cloud at a pressure of ∼ 2 bars; 2) a methane-ice cloud based at the methane-condensation level of 1.23  bar, with variable vertical extent; and 3) a vertically extended tropospheric haze, also based at the methane-condensation level of ∼ 1.23 bar. We find that modelling both haze and tropospheric cloud with particles having an effective radius of ∼ 0.1 µm provides a good fit the observations, although for the tropospheric cloud, particles with an effective radius as large as 1.0 µm provide a similarly good fit. We find that the particles in both the tropospheric cloud and haze are more scattering at short wavelengths, giving them a blue colour, but are more absorbing at longer wavelengths, especially for the tropospheric haze. We find that the spectra of the storm clouds are well modelled by localised thickening and vertical extension of the methane-ice cloud. For the particles in the storm clouds, which we assume to be composed of methane ice particles, we find that their mean radii must lie somewhere in the range 0.1 − 1.0 μ m. We find that the high clouds have low integrated opacity, and that “streamers” reminiscent of convective thunderstorm anvils are confined to levels deeper than 1  bar. These results argue against vigorous moist convective origins for the cloud features.</w:t>
      </w:r>
      <w:r>
        <w:br/>
      </w:r>
      <w:r>
        <w:rPr>
          <w:rStyle w:val="VerbatimChar"/>
        </w:rPr>
        <w:t xml:space="preserve">## 10358                                                                                                                                                                                                                                                                                                                                                                                                                                                                                                                                                                                                                                                                                                                                                                                                                                                                                                                                                                                                                                                                                                                                                                                                                                                                                                                                                                                                                                                                                                                                                                                                                                                                                                                                                                                                                                                                                                                                                                                                                                                                                                                                                                                                                                                                                                                                                                                                                                                                                                                                                                                                                                                                                                                                                                                                                                                                                                                                                                                                                                                                                                                                                                                                                                                                                                                                                                                                                                                                                                                                                                                                                                                                                                                                                                                                                                                                                                                                                                                                                                                                                                                                                                                                                                                                                                                                                                                                                                                                                                                                                                                                                                                                                                                                                                                                       We have used a model of magnetic accretion to investigate the rotational equilibria of magnetic cataclysmic variables (mCVs). The results of our numerical simulations demonstrate that there is a range of parameter space in the Pspin=Porb versus � 1 plane at which rotational equilibrium occurs. This has allowed us to calculate the theoretical histogram describing the distribution of mCVs as a function of Pspin=Porb. We show that this agrees with the observed distribution, assuming that the number of systems as a function of white dwarf magnetic moment is distributed approximately according to N � 1 ðÞ d� 1 / � � 1 1 d� 1 . The rotational equilibria also allow us to infer approximate values for the magnetic moments of all known intermediate polars. We predict that intermediate polars with � 1 k5 ; 10 33 Gc m 3 and Porb &gt; 3 hr will evolve into polars, while those with � 1 P5 ; 10 33 Gc m 3 and Porb &gt; 3 hr will either evolve into low field strength polars that are (presumably) unobservable, and possibly EUV emitters, or, if their fields are buried by high accretion rates, evolve into conventional polars, once their magnetic fields resurface when the mass accretion rate reduces. We speculate that EX Hya‐like systems may have low magnetic field strength secondaries and so avoid synchronization. Finally, we note that the equilibria we have investigated correspond to a variety of different types of accretion flow, including disklike accretion at small Pspin=Porb values, streamlike accretion at intermediate Pspin=Porb values, and accretion fed from a ring at the outer edge of the white dwarf Roche lobe at higher Pspin=Porb values.</w:t>
      </w:r>
      <w:r>
        <w:br/>
      </w:r>
      <w:r>
        <w:rPr>
          <w:rStyle w:val="VerbatimChar"/>
        </w:rPr>
        <w:t xml:space="preserve">## 10364                                                                                                                                                                                                                                                                                                                                                                                                                                                                                                                                                                                                                                                                                                                                                                                                                                                                                                                                                                                                                                                                                                                                                                                                                                                                                                                                                                                                                                                                                                                                                                                                                                                                                                                                                                                                                                                                                                                                                                                                                                                                                                                                                                                                                                                                                                                                                                                                                                                                                                                                                                                                                                                                                                                                                                                                                                                                                                                                                                                                                                                                                                                                                                                                                                                                                                                                                                                                                                                                                                                                                                                                                                                                                                                                                                                                                                                                                                                                                                                                                                                                                                                                                                                                                                                                                                                                                                                                                                                                                                                                                                                                                                                                                                                                                                                                                                                                                                                                                                                                                                                                                                                                                                                                                                                                                                                                                                                   We perform a detailed spatially resolved, spectroscopic, analysis of the core of the Centaurus cluster of galaxies using a deep Chandra X-ray observation and XMM-Newton data. The Centaurus cluster core has particularly high metallicity, up to twice the solar values, and we measure the abundances of Fe, O, Ne, Mg, Si, S, Ar, Ca and Ni. We map the distribution of these elements in many spatial regions, and create radial profiles to the east and west of the centre. The ratios of the most robustly determined elements to iron are consistent with solar ratios, indicating that there has been enrichment by both Type Ia and Type II supernovae. For a normal initial stellar mass function, the metallicity peak represents the products of about 4 x 10 10 M ⊙ of star formation. This star formation can have occurred continuously at a rate of 5 M ⊙ yr -1 for the past 8 Gyr or more, or was part of the formation of the central galaxy at earlier times. Either conclusion requires that the inner core of the Centaurus cluster has not suffered a major disruption within the past 8 Gyr, or even longer.</w:t>
      </w:r>
      <w:r>
        <w:br/>
      </w:r>
      <w:r>
        <w:rPr>
          <w:rStyle w:val="VerbatimChar"/>
        </w:rPr>
        <w:t xml:space="preserve">## 10384                                                                                                                                                                                                                                                                                                                                                                                                                                                                                                                                                                                                                                                                                                                                                                                                                                                                                                                                                                                                                                                                                                                                                                                                                                                                                                                                                                                                                                                                                                                                                                                                                                                                                                                                                                                                                                                                                                                                                                                                                                                                                                                                                                                                                                                                                                                                                                                                                                                                                                                                                                                                                                                                                                                                                                                                                                                                                                                                                                                                                                                                                                                                                                                                                                                                                                                                                                                                                                                                                                                                                                                                                                                                                                                                                                                                                                                                                                                                                                                                                                                                                                                                                                                                                                                                                                                                                                                                                                                                                                                                                                                                                                                                                                                                                                                                                                                                                                                                                                                                                                                                                                                                                                                                                                                                                                       We use the Planck Early Release Compact Source Catalogue combined with WMAP and other archival measurements to construct continuum spectra of three nearby dusty star-forming galaxies: Messier 82, NGC 253 and NGC 4945. We carry out a least-squares fit to the spectra using a combination of simple synchrotron, free-free and thermal dust models, and look for evidence of anomalous microwave emission (AME). We find that the radio spectra of all three galaxies are consistent with steep spectrum synchrotron emission, with a significant amount of free-free emission required to explain the Planck and WMAP data points in the frequency range 30-150 GHz. This brings the star-formation rate based on free-free emission into better agreement with that from the non-thermal emission. We place limits on the presence of AME in these galaxies, finding that it is lower than expectations based on the ratio of far infrared to AME from the Galaxy. Nevertheless, the shape of the spectrum of NGC 4945 hints at the presence of AME with a peak around 30 GHz. Future Planck data will let us look more closely at these galaxies, as well as to extend the analysis to many more galaxies.</w:t>
      </w:r>
      <w:r>
        <w:br/>
      </w:r>
      <w:r>
        <w:rPr>
          <w:rStyle w:val="VerbatimChar"/>
        </w:rPr>
        <w:t xml:space="preserve">## 10398                                                                                                                                                                                                                                                                                                                                                                                                                                                                                                                                                                                                                                                                                                                                                                                                                                                                                                                                                                                                                                                                                                                                                                                                                                                                                                                                                                                                                                                                                                                                                                                                                                                                                                                                                                                                                                                                                                                                                                                                                                                                                                                                                                                                                                                                                                                                                                                                                                                                                                                                                                                                                                                                                                                                                                                                                                                                                                                                                                                                                                                                                                                                                                                                                                                                                                                                                                                                                                                                                                                                                                                                                                                                                                                                                                                                                                                                                                                                                                                                                                                                                                                                                                                                                                                                                                                                                                                                                                                                                                                                                                                                                                                                                                                                                                                                                                 We present a detailed analysis of 17 852 quiescent, luminous red galaxies (LRGs) selected from Sloan Digital Sky Survey (SDSS) Data Release Seven (DR7) spanning a redshift range of 0.0 100A ―1 ), thus facilitating accurate measurements of the standard Lick absorption-line indices. In particular, we have carefully corrected and calibrated these indices on to the commonly used Lick/Image Dissector Scanner (IDS) system, thus allowing us to compare these data with other measurements in the literature, and derive realistic ages, metallicities ([Z/H]) and α-element abundance ratios ([α/Fe]) for these galaxies using simple stellar population models. We use these data to study the relationship of these galaxy parameters with redshift and find little evidence for evolution in metallicity or α-elements (especially for our intermediate mass samples). This demonstrates that our subsamples are consistent with pure passive evolving (i.e. no chemical evolution) and represent a homogeneous population over this redshift range. We also present the age-redshift relation for these LRGs and clearly see a decrease in their age with redshift (≃5 Gyr over the redshift range studied here) which is fully consistent with the cosmological look-back times in a concordance A cold dark matter universe. We also see that our most massive sample of LRGs is the youngest compared to the lower mass galaxies. We provide these data now to help future cosmological and galaxy evolution studies of LRGs and provide in the appendices of this paper the required methodology and information to calibrate SDSS spectra on to the Lick/IDS system.</w:t>
      </w:r>
      <w:r>
        <w:br/>
      </w:r>
      <w:r>
        <w:rPr>
          <w:rStyle w:val="VerbatimChar"/>
        </w:rPr>
        <w:t xml:space="preserve">## 10412                                                                                                                                                                                                                                                                                                                                                                                                                                                                                                                                                                                                                                                                                                                                                                                                                                                                                                                                                                                                                                                                                                                                                                                                                                                                                                                                                                                                                                                                                                                                                                                                                                                                                                                                                                                                                                                                                                                                                                                                                                                                                                                                                                                                                                                                                                                                                                                                                                                                                                                                                                                                                                                                                                                                                                                                                                                                                                                                                                                                                                                                                                                                                                                                                                                                                                                                                                                                                                                                                                                                                                                                                                                                                                                                                                                                                                                                                                                                                                                                                                                                                                                                                                                                                                                                                                                                                                                                                                                                                                                                                                                                                                                                                                                                                                                                                                                                                                                                                                                                                                                                                                                                                                                                                                                                                                                                                                                                                                                                                                                                                                                                                                                                                                                                                                                                                                                                                                                         The following chapter is an enhanced version of a paper published in the Monthly Notices of the Royal Astronomical Society in 2008: Keane and Kramer[27]. As presented, this chapter, presents investigations based upon the state of knowledge as it was in 2008. It is presented in this way so as to keep the logical flow of the thesis chronological. The following chapters will expand on what has been learnt up to the present, and, in particular, Chaps. 8 and 9 give an up to date summary and overview, incorporating both the work in this thesis and that of many other authors.</w:t>
      </w:r>
      <w:r>
        <w:br/>
      </w:r>
      <w:r>
        <w:rPr>
          <w:rStyle w:val="VerbatimChar"/>
        </w:rPr>
        <w:t xml:space="preserve">## 10414                                                                                                                                                                                                                                                                                                                                                                                                                                                                                                                                                                                                                                                                                                                                                                                                                                                                                                                                                                                                                                                                                                                                                                                                                                                                                                                                                                                                                                                                                                                                                                                                                                                                                                                                                                                                                                                                                                                                                                                                                                                                                                                                                                                                                                                                                                                                                                                                                                                                                                                                                                                                                                                                                                                                                                                                                                                                                                                                                                                                                                                                                                                                                                                                                                                                                                                                                                                                                                                                                                                                                                                                                                                                                                                                                                                                                                                                                                                                                                                                                                                                                                                                                                                                                                                                                                                                                                                                                                                                                                                                                                                                                                                                                                                                                                                                                                                                                                                                                                                                                                                                                                                                                                                                                                                                                        We show that the surface gravity of a transiting extrasolar planet can be calculated from only the spectroscopic orbit of its parent star and the analysis of its transit light curve. This does not require additional constraints, such as are often inferred from theoretical stellar models or model atmospheres. The planet’s surface gravity can therefore be measured precisely and from only directly observable quantities. We outline the method and apply it to the case of the first known transiting extrasolar planet, HD209458b. We find a surface gravity of gp = 9.28 ± 0.15ms i2 , which is an order of magnitude more precise than the best available measurements of its mass, radius and density. This confirms that the planet has a much lower surface gravity that that predicted by published theoretical models of gas giant planets. We apply our method to all fourteen known transiting extrasolar planets and find a significant correlation between surface gravity and orbital period, which is related to the known correlation between mass and period. This correlation may be the underlying eect as surface gravity is a fundamental parameter in the evaporation of planetary atmospheres.</w:t>
      </w:r>
      <w:r>
        <w:br/>
      </w:r>
      <w:r>
        <w:rPr>
          <w:rStyle w:val="VerbatimChar"/>
        </w:rPr>
        <w:t xml:space="preserve">## 10447                                                                                                                                                                                                                                                                                                                                                                                                                                                                                                                                                                                                                                                                                                                                                                                                                                                                                                                                                                                                                                                                                                                                                                                                                                                                                                                                                                                                                                                                                                                                                                                                                                                                                                                                                                                                                                                                                                                                                                                                                                                                                                                                                                                                                                                                                                                                                                                                                                                                                                                                                                                                                                                                                                                                                                                                                                                                                                                                                                                                                                                                                                                                                                                                                                                                                                                                                                                                                                                                                                                                                                                                                                                                                                                                                                                                                                                                                                                                                                                                                                                                                                                                                                                                                           Deep SCUBA surveys have uncovered a large population of massive submillimeter-emitting galaxies (SMGs; f850μm 4 mJy) at z 1. Although it is generally believed that these galaxies host intense star formation activity, there is growing evidence that a substantial fraction also harbor an active galactic nucleus (AGN; i.e., an accreting super-massive black hole [SMBH]). We present here possibly the strongest evidence for this viewpoint to date: the combination of ultradeep X-ray observations (the 2 Ms Chandra Deep Field-North) and deep Keck spectroscopic data of SMGs with radio counterparts. We find that the majority (≈75%) of these radio-selected spectroscopically identified SMGs host AGN activity; the other ≈25% have X-ray properties consistent with star formation (X-ray-derived star formation rates of ≈1300-2700 M☉ yr-1). The AGNs have properties generally consistent with those of nearby luminous AGNs (Γ ≈ 1.8 ± 0.5, NH ≈ 1020-1024 cm-2, and LX ≈ 1043-1044.5 ergs s-1), and the majority (≈80%) are heavily obscured (NH 1023 cm-2). We construct composite rest-frame 2-20 keV spectra for three different obscuration classes [NH 5 × 1023 cm-2], which reveal features not seen in the individual X-ray spectra. An ≈1 keV equivalent width Fe Kα emission line is seen in the composite X-ray spectrum of the most heavily obscured AGNs, suggesting Compton-thick or near Compton-thick absorption. Even taking into account the effects of absorption, we find that the average X-ray to far-IR luminosity ratio of the AGN-classified SMGs (LX/LFIR = 0.004) is approximately 1 order of magnitude below that found for typical quasars. This result suggests that intense star formation activity (of order ≈1000 M☉ yr-1) dominates the bolometric output of these SMGs. However, we also explore the possibility that the X-ray to far-IR luminosity ratio of the AGN components is intrinsically less than that found for typical quasars and postulate that some SMGs may be AGN dominated. We investigate the implications of our results for the growth of massive black holes, discuss the prospects for deeper X-ray observations, and explore the scientific potential offered by the next generation of X-ray observatories.</w:t>
      </w:r>
      <w:r>
        <w:br/>
      </w:r>
      <w:r>
        <w:rPr>
          <w:rStyle w:val="VerbatimChar"/>
        </w:rPr>
        <w:t xml:space="preserve">## 10458                                                                                                                                                                                                                                                                                                                                                                                                                                                                                                                                                                                                                                                                                                                                                                                                                                                                                                                                                                                                                                                                                                                                                                                                                                                                                                                                                                                                                                                                                                                                                                                                                                                                                                                                                                                                                                                                                                                                                                                                                                                                                                                                                                                                                                                                                                                                                                                                                                                                                                                                                                                                                                                                                                                                                                                                                                                                                                                                                                                                                                                                                                                                                                                                                                                                                                                                                                                                                                                                                                                                                                                                                                                                                                                                                                                                                                                                                                                                                                                                                                                                                                                                                                                                                                                                                                                                                                                                                                                                                                                                                                                                                                                                                                                                                                                                                                                                                                                                                                                                                                                                                                                                                                                                                                                                                                                                                                                                                                                                                                                                                                                                                                                                                                                                                                                                                                                                                               Neddermeyer and Anderson1, on the basis of their experiments on the loss of energy by cosmic ray particles, have suggested that there are present in cosmic rays ‘new’ particles of mass greater than that of an electron and less than that of a proton. In this note we give additional evidence for such a particle (some of which has previously been reported by one of us at the Conferences on Physics in Copenhagen and Moscow in September 1937, the report at the latter being published), of a type which has also been put forward by other workers since the appearance of Neddermeyer and Anderson's paper.</w:t>
      </w:r>
      <w:r>
        <w:br/>
      </w:r>
      <w:r>
        <w:rPr>
          <w:rStyle w:val="VerbatimChar"/>
        </w:rPr>
        <w:t xml:space="preserve">## 10468                                                                                                                                                                                                                                                                                                                                                                                                                                                                                                                                                                                                                                                                                                                                                                                                                                                                                                                                                                                                                                                                                                                                                                                                                                                                                                                                                                                                                                                                                                                                                                                                                                                                                                                                                                                                                                                                                                                                                                                                                                                                                                                                                                                                                                                                                                                                                                                                                                                                                                                                                                                                                                                                                                                                                                                                                                                                                                                                                                                                                                                                                                                                                                                                                                                                                                                                                                                                                                                                                                                                                                                                                                                                                                                                                                                                                                                                                                                                                                                                                                                                                                                                                                                                                                                                                                                                                                                                                                                                                                                                                                                                                                                                                                                                                                                  We use a coupled model of the formation and evolution of galaxies and black holes (BH) to study the evolution of active galactic nuclei (AGN) in a cold dark matter universe. The model predicts the BH mass, spin and mass accretion history. BH mass grows via accretion triggered by discs becoming dynamically unstable or galaxy mergers (called the starburst mode) and accretion from quasi-hydrostatic hot gas haloes (called the hot-halo mode). By taking into account AGN obscuration, we obtain a very good fit to the observed luminosity functions (LF) of AGN (optical, soft and hard X-ray, and bolometric) for a wide range of redshifts (0&lt;z&lt;6). The model predicts a hierarchical build up of BH mass, with the typical mass of actively growing BHs increasing with decreasing redshift. Remarkably, despite this, we find downsizing in the AGN population, in terms of the differential growth with redshift of the space density of faint and bright AGN. This arises naturally from the interplay between the starburst and hot-halo accretion modes. The faint end of the LF is dominated by massive BHs experiencing quiescent accretion via a thick disc, primarily during the hot-halo mode. The bright end of the LF, on the other hand, is dominated by AGN which host BHs accreting close to or in excess of the Eddington limit during the starburst mode. The model predicts that the comoving space density of AGN peaks at z~3, similar to the star formation history. However, when taking into account obscuration, the space density of faint AGN peaks at lower redshift (z&lt;2) than that of bright AGN (z~2-3). This implies that the cosmic evolution of AGN is shaped in part by obscuration.</w:t>
      </w:r>
      <w:r>
        <w:br/>
      </w:r>
      <w:r>
        <w:rPr>
          <w:rStyle w:val="VerbatimChar"/>
        </w:rPr>
        <w:t xml:space="preserve">## 10495                                                                                                                                                                                                                                                                                                                                                                                                                                                                                                                                                                                                                                                                                                                                                                                                                                                                                                                                                                                                                                                                                                                                                                                                                                                                                                                                                                                                                                                                                                                                                                                                                                                                                                                                                                                                                                                                                                                                                                                                                                                                                                                                                                                                                                                                                                                                                                                                                                                                                                                                                                                                                                                                                                                                                                                                                                                                                                                                                                                                                                                                                                                                                                                                                                                                                                                                                                                                                                                                                                                                                                                                                                                                                                                                                                                                                                                                                                                                                                                                                                                                                                                                                                                                                                                                                                                                                                                                                                                                                                                                                                                                                                                                                                                                                                                                                                                                                                                                                                                                                                                                             We demonstrate that the large scatter in the ultra-violet (UV) colours of intermediate- mass early-type galaxies in the local Universe and the inferred low-level recent star formation in these objects can be reproduced by minor mergers in the standardCDM cosmology. Numerical simulations of mergers with mass ratios � 1:4, with reasonable assumptions for the ages, metallicities and dust properties of the merger progenitors, produce good agreement to the observed UV colours of the early-type population, if the infalling satellites are assumed to have (cold) gas fractions � 20%. Early-types that sat- isfy (NUV r) . 3.8 are likely to have experienced mergers with mass ratios between 1:4 and 1:6 within the last � 1.5 Gyrs, while those that satisfy 3.8 &lt; (NUV r) &lt; 5.5 are consistent with either recent mergers with mass ratios � 1:6 or mergers with higher mass ratios that occurred more than � 1.5 Gyrs in the past. We demonstrate that the early-type colour-magnitude relations and colour distributions in both the UV and optical spectral ranges are consistent with the expected frequency of minor merging activity in the standardCDM cosmology at low redshift. We present a strong plausi- bility argument for minor mergers to be the principal mechanism behind the large UV scatter and associated low-level recent star formation observed in early-type galaxies in the nearby Universe.</w:t>
      </w:r>
      <w:r>
        <w:br/>
      </w:r>
      <w:r>
        <w:rPr>
          <w:rStyle w:val="VerbatimChar"/>
        </w:rPr>
        <w:t xml:space="preserve">## 10501                                                                                                                                                                                                                                                                                                                                                                                                                                                                                                                                                                                                                                                                                                                                                                                                                                                                                                                                                                                                                                                                                                                                                                                                                                                                                                                                                                                                                                                                                                                                                                                                                                                                                                                                                                                                                                                                                                                                                                                                                                                                                                                                                                                                                                                                                                                                                                                                                                                                                                                                                                                                                                                                                                                                                                                                                                                                                                                                                                                                                                                                                                                                                                                                                                                                                                                                                                                                                                                                                                                                                                                                                                                                                                                                                                                                                                                                                                                                                                                                                                                                                                                                                                                                                                                                                                                                                                                                                                                                                                                                                                                                                                                                                                                                                                                                                                                                                                                                                                                                                                                                                                                                                                                                                                                                                                                                                                                                                                                                                                                                                                                                                                                                                                                                                              We have performed hydrodynamical simulations to investigate the effects of galactic winds on the high-redshift (z = 3) universe. Strong winds suppress the formation of low-mass galaxies significantly, and the metals carried by them produce C IV absorption lines with properties in reasonable agreement with observations. The winds have little effect on the statistics of the H I-absorption lines, because the hot gas bubbles blown by the winds fill only a small fraction of the volume and because they tend to escape into the voids, thereby leaving the filaments that produce these lines intact. Subject headings: cosmology: observations — cosmology: theory — galaxies: formation — intergalactic medium — quasars: absorption lines</w:t>
      </w:r>
      <w:r>
        <w:br/>
      </w:r>
      <w:r>
        <w:rPr>
          <w:rStyle w:val="VerbatimChar"/>
        </w:rPr>
        <w:t xml:space="preserve">## 10517                                                                                                                                                                                                                                                                                                                                                                                                                                                                                                                                                                                                                                                                                                                                                                                                                                                                                                                                                                                                                                                                                                                                                                                                                                                                                                                                                                                                                                                                                                                                                                                                                                                                                                                                                                                                                                                                                                                                                                                                                                                                                                                                                                                                                                                                                                                                                                                                                                                                                                                                                                                                                                                                                                                                                                                                                                                                                                                                                                                                                                                                                                                                                                                                                                                                                                                                                                                                                                                                                                                                                                                                                                                                                                                                                                                                                                                                                                                                                                                                                                                                                                                                                                                                                                                                                                                                                                                                                                                                                                                                                                                                                                                                                                                                                                                                                                                                                                                                                                                                                                                                                                                                                                                                                                                                                        MCG–6-30-15 is the archetypal example of a type I active galaxy showing broad ‘red-wing’ emission in its X-ray spectrum at energies below the 6.4 keV Fe Kα emission line and a continuum excess above 20 keV. Miller et al. showed that these spectral features could be caused by clumpy absorbing material, but Reynolds et al. have argued that the observed Fe Kα line luminosity is inconsistent with this explanation unless the global covering factor of the absorber(s) is very low. However, the Reynolds et al. calculation effectively considers the only source of opacity to be the Fe K bound–free transition and neglects the opacity at the line energy: correction to realistic opacity decreases the predicted line flux by a large factor. We also discuss the interpretation of the covering factor and the possible effect of occultation by the accretion disc. Finally, we consider a model for MCG–6-30-15 dominated by clumpy absorption, which is consistent with a global covering factor of 0.45, although models that include the effects of Compton scattering are required to reach a full understanding. Variations in covering fraction may dominate the observed X-ray spectral variability.</w:t>
      </w:r>
      <w:r>
        <w:br/>
      </w:r>
      <w:r>
        <w:rPr>
          <w:rStyle w:val="VerbatimChar"/>
        </w:rPr>
        <w:t xml:space="preserve">## 10534                                                                                                                                                                                                                                                                                                                                                                                                                                                                                                                                                                                                                                                                                                                                                                                                                                                                                                                                                                                                                                                                                                                                                                                                                                                                                                                                                                                                                                                                                                                                                                                                                                                                                                                                                                                                                                                                                                                                                                                                                                                                                                                                                                                                                                                                                                                                                                                                                                                                                                                                                                                                                                                                                                                                                                                                                                                                                                                                                                                                                                                                                                                                                                                                                                                                                                                                                                                                                                                                                                                                                                                                                                                                                                                                                                                                                                                                                                                                                                                                                                                                                                                                                                                                                                                                                                                                                                                                                                                                                                                                                                                                                                                                                                                                                                                                                                                                                                                                                                                                                                                                                                                                                                                                                                                                                                                                                                                   We perform a detailed spatially resolved, spectroscopic, analysis of the core of the Centaurus cluster of galaxies using a deep Chandra X-ray observation and XMM-Newton data. The Centaurus cluster core has particularly high metallicity, up to twice the solar values, and we measure the abundances of Fe, O, Ne, Mg, Si, S, Ar, Ca and Ni. We map the distribution of these elements in many spatial regions, and create radial profiles to the east and west of the centre. The ratios of the most robustly determined elements to iron are consistent with solar ratios, indicating that there has been enrichment by both Type Ia and Type II supernovae. For a normal initial stellar mass function, the metallicity peak represents the products of about 4 x 10 10 M ⊙ of star formation. This star formation can have occurred continuously at a rate of 5 M ⊙ yr -1 for the past 8 Gyr or more, or was part of the formation of the central galaxy at earlier times. Either conclusion requires that the inner core of the Centaurus cluster has not suffered a major disruption within the past 8 Gyr, or even longer.</w:t>
      </w:r>
      <w:r>
        <w:br/>
      </w:r>
      <w:r>
        <w:rPr>
          <w:rStyle w:val="VerbatimChar"/>
        </w:rPr>
        <w:t xml:space="preserve">## 10550                                                                                                                                                                                                                                                                                                                                                                                                                                                                                                                                                                                                                                                                                                                                                                                                                                                                                                                                                                                                                                                                                                                                                                                                                                                                                                                                                                                                                                                                                                                                                                                                                                                                                                                                                                                                                                                                                                                                                                                                                                                                                                                                                                                                                                                                                                                                                                                                                                                                                                                                                                                                                                                                                                                                                                                                                                                                                                                                                                                                                                                                                                                                                                                                                                                                                                                                                                                                                                                                                                                                                                                                                                                                                                                                                                                                                                                                                                                                                                                                                                                                                                                                                                                                                                                                                                                                                                                                                                                                                                                                                                                                                                                                                                                                                                                                                                               We present wide-field near-infrared (IR) images of the DR21/W75 high-mass star-forming region, obtained with the Wide Field Camera (WFCAM) on the United Kingdom Infrared Telescope. Broad-band JHK and narrow-band H 2 1-0S(1) images are compared to archival mid-IR images from the Spitzer Space Telescope, and 850-μm dust-continuum maps obtained with the Submillimeter Common User Bolometer Array (SCUBA). Together these data give a complete picture of dynamic star formation across this extensive region, which includes at least four separate star-forming sites in various stages of evolution. The H 2 data reveal knots and bow shocks associated with more than 50 individual flows. Most are well collimated, and at least five qualify as parsec-scale flows. Most appear to be driven by embedded, low-mass protostars. The orientations of the outflows, particularly from the few higher mass sources in the region (DR21, DR21(OH), W75N and ERO 1), show some degree of order, being preferentially orientated roughly orthogonal to the chain of dusty cores that runs north-south through DR21. Clustering may inhibit disc accretion and therefore the production of outflows; we certainly do not see enhanced outflow activity from clusters of protostars. Finally, although the low-mass protostellar outflows are abundant and widely distributed, the current generation does not provide sufficient momentum and kinetic energy to account for the observed turbulent motions in the DR21/W75 giant molecular clouds. Rather, multiple epochs of outflow activity are required over the million-year time-scale for turbulent decay.</w:t>
      </w:r>
      <w:r>
        <w:br/>
      </w:r>
      <w:r>
        <w:rPr>
          <w:rStyle w:val="VerbatimChar"/>
        </w:rPr>
        <w:t xml:space="preserve">## 10639                                                                                                                                                                                                                                                                                                                                                                                                                                                                                                                                                                                                                                                                                                                                                                                                                                                                                                                                                                                                                                                                                                                                                                                                                                                                                                                                                                                                                                                                                                                                                                                                                                                                                                                                                                                                                                                                                                                                                                                                                                                                                                                                                                                                                                                                                                                                                                                                                                                                                                                                                                                                                                                                                                                                                                                                                                                                                                                                                                                                                                                                                                                                                                                                                                                                                                                                                                                                                                                                                                                                                                                                                                                                                                                                                                                                                                                                                                                                                                                                                                                                                                                                                                                                                                                                                                                                                                                                                                                                                                                                                                                                                                                                                                                                                                                                                                                                                                                                                                                                                                                                                                   Bow shocks can be formed around planets due to their interaction with the coronal medium of the host stars. The net velocity of the particles impacting on the planet determines the orientation of the shock. At the Earth's orbit, the (mainly radial) solar wind is primarily responsible for the formation of a shock facing towards the Sun. However, for close-in planets that possess high Keplerian velocities and are frequently located at regions where the host star's wind is still accelerating, a shock may develop ahead of the planet. If the compressed material is able to absorb stellar radiation, then the signature of bow shocks may be observed during transits. Bow-shock models have been investigated in a series of papers (Llama et al. 2011; Vidotto et al. 2010, 2011a,b) for known transiting systems. Once the signature of a bow-shock is observed, one can infer the magnetic field intensity of the transiting planet. Here, we investigate the potential to use this model to detect magnetic fields of (hypothetical) planets orbiting inside the habitable zone of M-dwarf stars. For these cases, we show, by means of radiative transfer simulations, that the detection of bow-shocks of planets surrounding M-dwarf stars may be more difficult than for the case of close-in giant planets orbiting solar-type stars (© 2011 WILEY-VCH Verlag GmbH &amp; Co. KGaA, Weinheim)</w:t>
      </w:r>
      <w:r>
        <w:br/>
      </w:r>
      <w:r>
        <w:rPr>
          <w:rStyle w:val="VerbatimChar"/>
        </w:rPr>
        <w:t xml:space="preserve">## 10646                                                                                                                                                                                                                                                                                                                                                                                                                                                                                                                                                                                                                                                                                                                                                                                                                                                                                                                                                                                                                                                                                                                                                                                                                                                                                                                                                                                                                                                                                                                                                                                                                                                                                                                                                                                                                                                                                                                                                                                                                                                                                                                                                                                                                                                                                                                                                                                                                                                                                                                                                                                                                                                                                                                                                                                                                                                                                                                                                                                                                                                                                                                                                                                                                                                                                                                                                                                                                                                                                                                                                                                                                                                                                                                                                                                                                                                                                                                                                                                                                                                                                                                                                                                                                                                                                                                                                                                                                                                                                                                                                                                                                                                                                                                                                                                                                                                                                                                                                                                                                                                                                                                                                                                                                                                                                                                              Magnetic fields are believed to have a vital role in regulating and shaping the flow of material onto and away from protostars during their initial mass accretion phase. It is becoming increasingly accepted that bipolar outflows are generated and collimated as material is driven along magnetic field lines and centrifugally accelerated off a rotating accretion disk. However, the precise role of the magnetic field is poorly understood and evidence for its shape and structure has not been forthcoming. Here we report imaging circular polarimetry in the near-infrared and Monte Carlo modelling showing that the magnetic field along the bipolar outflow of the HH 135–136 young stellar object is helical. The field retains this shape for large distances along the outflow, so the field structure can also provide the necessary magnetic pressure for collimation of the outflow. This result lends further weight to the hypothesis—central to any theory of star formation—that the outflow is an important instrument for the removal of high-angular-momentum material from the accretion disk, thereby allowing the central protostar to increase its mass.</w:t>
      </w:r>
      <w:r>
        <w:br/>
      </w:r>
      <w:r>
        <w:rPr>
          <w:rStyle w:val="VerbatimChar"/>
        </w:rPr>
        <w:t xml:space="preserve">## 10668                                                                                                                                                                                                                                                                                                                                                                                                                                                                                                                                                                                                                                                                                                                                                                                                                                                                                                                                                                                                                                                                                                                                                                                                                                                                                                                                                                                                                                                                                                                                                                                                                                                                                                                                                                                                                                                                                                                                                                                                                                                                                                                                                                                                                                                                                                                                                                                                                                                                                                                                                                                                                                                                                                                                                                                                                                                                                                                                                                                                                                                                                                                                                                                                                                                                                                                                                                                                                                                                                                                                                                                                                                                                                                                                                                                                                                                                                                                                                                                                                                                                                                                                                                                                                                                                                                                                                                                                                                                                                                                                                                                                                                                                                                                                                                                                                                                                                                                                                                                                                                                                                                                                                                                                                                                                                                                                                                                                                                                                                                                                                                    We have observed the T Tau multiple star system using the Multielement Radio-linked Interferometer Network at a frequency of 5 GHz. The compact centimeter wavelength radio emission from T Tau S has been found to consist of at least two components separated by approximately 70 mas in right ascension at Julian epoch 2001.89. Using this data and that previously published, we show that the most intense, compact radio emission may not all be coincident in position but associated with the M-type star in the binary system T Tau S. This emission may be due to magnetic reconnection processes in the YSO system. The estimated masses of the stars using the Hipparcos parallax are 4.0 M☉ for Sa and 1.0 M☉ for Sb. However, using the currently accepted parallax for the Taurus-Auriga complex of 140 pc, the value of these masses is reduced by a factor of 2. This is consistent with T Tau Sa being a pre-main-sequence star.</w:t>
      </w:r>
      <w:r>
        <w:br/>
      </w:r>
      <w:r>
        <w:rPr>
          <w:rStyle w:val="VerbatimChar"/>
        </w:rPr>
        <w:t xml:space="preserve">## 10669                                                                                                                                                                                                                                                                                                                                                                                                                                                                                                                                                                                                                                                                                                                                                                                                                                                                                                                                                                                                                                                                                                                                                                                                                                                                                                                                                                                                                                                                                                                                                                                                                                                                                                                                                                                                                                                                                                                                                                                                                                                                                                                                                                                                                                                                                                                                                                                                                                                                                                                                                                                                                                                                                                                                                                                                                                                                                                                                                                                                                                                                                                                                                                                                                                                                                                                                                                                                                                                                                                                                                                                                                                                                                                                                                                                                                                                                                                                                                                                                                                                                                                                                                                                                                                                                                                                                                                                                                                                                                                                                                                                                                                                                                                                                                                                                                                                                                                                                                                                                                                                                                                                                                                                                                                                                                                                                                                                                                                                                                                                                                                    We have observed the T Tau multiple star system using the Multielement Radio-linked Interferometer Network at a frequency of 5 GHz. The compact centimeter wavelength radio emission from T Tau S has been found to consist of at least two components separated by approximately 70 mas in right ascension at Julian epoch 2001.89. Using this data and that previously published, we show that the most intense, compact radio emission may not all be coincident in position but associated with the M-type star in the binary system T Tau S. This emission may be due to magnetic reconnection processes in the YSO system. The estimated masses of the stars using the Hipparcos parallax are 4.0 M☉ for Sa and 1.0 M☉ for Sb. However, using the currently accepted parallax for the Taurus-Auriga complex of 140 pc, the value of these masses is reduced by a factor of 2. This is consistent with T Tau Sa being a pre-main-sequence star.</w:t>
      </w:r>
      <w:r>
        <w:br/>
      </w:r>
      <w:r>
        <w:rPr>
          <w:rStyle w:val="VerbatimChar"/>
        </w:rPr>
        <w:t xml:space="preserve">## 10706                                                                                                                                                                                                                                                                                                                                                                                                                                                                                                                                                                                                                                                                                                                                                                                                                                                                                                                                                                                                                                                                                                                                                                                                                                                                                                                                                                                                                                                                                                                                                                                                                                                                                                                                                                                                                                                                                                                                                                                                                                                                                                                                                                                                                                                                                                                                                                                                                                                                                                                                                                                                                                                                                                                                                                                                                                                                                                                                                                                                                                                                                                                                                                                                                                                                                                                                                                                                                                                                                                                                                                                                                                                                                                                                                                                                                                                                                                                                                                                                                                                                                                                                                                                                                                                                                                                                                                                                                                                                                                                                                                                                                                                                                                                                                                                                                                                                                                                                                                                                                                                                                                                                                                                                                                                                                                                                                                                                             The non-linear dynamics of a warped accretion disc is investigated in the important case of a thin Keplerian disc with negligible viscosity and self-gravity. A one-dimensional evolutionary equation is formally derived that describes the primary non-linear and dispersive effects on propagating bending waves other than parametric instabilities. It has the form of a derivative non-linear Schrodinger (DNLS) equation with coefficients that are obtained explicitly for a particular model of a disc. The properties of this equation are analysed in some detail and illustrative numerical solutions are presented. The non-linear and dispersive effects both depend on the compressibility of the gas through its adiabatic index Γ. In the physically realistic case r 3, non-linearity leads to wave steepening and solitary waves are supported. The effects of a small effective viscosity, which may suppress parametric instabilities, are also considered. This analysis may provide a useful point of comparison between theory and numerical simulations of warped accretion discs.</w:t>
      </w:r>
      <w:r>
        <w:br/>
      </w:r>
      <w:r>
        <w:rPr>
          <w:rStyle w:val="VerbatimChar"/>
        </w:rPr>
        <w:t xml:space="preserve">## 10713                                                                                                                                                                                                                                                                                                                                                                                                                                                                                                                                                                                                                                                                                                                                                                                                                                                                                                                                                                                                                                                                                                                                                                                                                                                                                                                                                                                                                                                                                                                                                                                                                                                                                                                                                                                                                                                                                                                                                                                                                                                                                                                                                                                                                                                                                                                                                                                                                                                                                                                                                                                                                                                                                                                                                                                                                                                                                                                                                                                                                                                                                                                                                                                                                                                                                                                                                                                                                                                                                                                                                                                                                                                                                                                                                                                                                                                                                                                                                                                                                                                                                                                                                                                                                                                                                                                                                                                                                                                                                                                                                                                                                                                                                                                                                                                                                                                                                                                                                                                                                                                                                                                                                                                                                                                                                                                                                                                                       Magnetic fields play a dominant role in the atmospheres of the Sun and other Sun-like stars. Outside sunspot regions, the photosphere of the so-called quiet Sun contains myriads of small-scale magnetic concentrations, with strengths ranging from the detection limit of ∼10 16 Mx up to ∼ Mx. The tireless motion of these magnetic 20 3 # 10 flux concentrations, along with the continual appearance and disappearance of opposite-polarity pairs of fluxes, releases a substantial amount of energy that may be associated with a whole host of physical processes in the solar corona, not least the enigma of coronal heating. We find here that the timescale for magnetic flux to be remapped in the quiet-Sun corona is, surprisingly, only 1.4 hr (around 1/10 of the photospheric flux recycling time), implying that the quiet-Sun corona is far more dynamic than previously thought. Besides leading to a fuller understanding of the origins of magnetically driven phenomena in our Sun’s corona, such a process may also be crucial for the understanding of stellar atmospheres in general.</w:t>
      </w:r>
      <w:r>
        <w:br/>
      </w:r>
      <w:r>
        <w:rPr>
          <w:rStyle w:val="VerbatimChar"/>
        </w:rPr>
        <w:t xml:space="preserve">## 10737                                                                                                                                                                                                                                                                                                                                                                                                                                                                                                                                                                                                                                                                                                                                                                                                                                                                                                                                                                                                                                                                                                                                                                                                                                                                                                                                                                                                                                                                                                                                                                                                                                                                                                                                                                                                                                                                                                                                                                                                                                                                                                                                                                                                                                                                                                                                                                                                                                                                                                                                                                                                                                                                                                                                                                                                                                                                                                                                                                                                                                                                                                                                                                                                                                                                                                                                                                                                                                                                                                                                                                                                                                                                                                                                                                                                                                                                                                                                                                                                                                                                                                                                                                                                                                                                                                                                                                                                                                                                                                                                                                                                                                                                                                                                                                                                                                                                                                                                                                                                                                                                                                                                                                                                                                                                                                                                                                                                                                                                                                                              Most astrophysical sources powered by accretion on to a black hole, either of stellar mass or supermassive, when observed with hard X-rays show signs of a hot Comptonizing component in the flow, the so-called corona, with observed temperatures and optical depths lying in a narrow range (0.1≲τ≲1 and 1×109 K≲T≲3×109 K). Here we argue that these facts constitute strong supporting evidence for a magnetically dominated corona. We show that the inferred thermal energy content of the corona, in all black hole systems, is far too low to explain their observed hard X-ray luminosities, unless either the size of the corona is at least of the order of 103 Schwarzschild radii, or the corona itself is in fact a reservoir, where the energy is mainly stored in the form of a magnetic field generated by a sheared rotator (probably the accretion disc). We briefly outline the main reasons why the former possibility is to be discarded, and the latter preferred.</w:t>
      </w:r>
      <w:r>
        <w:br/>
      </w:r>
      <w:r>
        <w:rPr>
          <w:rStyle w:val="VerbatimChar"/>
        </w:rPr>
        <w:t xml:space="preserve">## 10744                                                                                                                                                                                                                                                                                                                                                                                                                                                                                                                                                                                                                                                                                                                                                                                                                                                                                                                                                                                                                                                                                                                                                                                                                                                                                                                                                                                                                                                                                                                                                                                                                                                                                                                                                                                                                                                                                                                                                                                                                                                                                                                                                                                                                                                                                                                                                                                                                                                                                                                                                                                                                                                                                                                                                                                                                                                                                                                                                                                                                                                                                                                                                                                                                                                                                                                                                                                                                                                                                                                                                                                                                                                                                                                                                                                                                                                                                                                                                                                                                                                                                                                                                                                                                                                                                                                                                                                                                                                                                                                                                                                                                                                                                                                                                                                                                                                                                                                                                                                                                                                                                                                                                      We have constructed a new code to produce synthetic spectra of stellar populations that includes massive binaries. We have tested this code against the broad-band colours of unresolved young massive stellar clusters in nearby galaxies, the equivalent widths of the Red and Blue Wolf–Rayet bumps in star-forming Sloan Digital Sky Survey galaxies and the ultraviolet and optical spectra of the star-forming regions Tol-A and B in NGC 5398. In each case, we find a good agreement between our models and observations. We find that in general binary populations are bluer and have fewer red supergiants, and thus significantly less flux in the I band and at longer wavelengths, than single star populations. Also we find that Wolf–Rayet stars occur over a wider range of ages up to 107 yr in a stellar population including binaries, increasing the ultraviolet flux and Wolf–Rayet spectral features at later times. In addition, we find that nebula emission contributes significantly to these observed properties and must be considered when comparing stellar models with observations of unresolved stellar populations. We conclude that incorporation of massive stellar binaries can improve the agreement between observations and synthetic spectral synthesis codes, particularly for systems with young stellar populations.</w:t>
      </w:r>
      <w:r>
        <w:br/>
      </w:r>
      <w:r>
        <w:rPr>
          <w:rStyle w:val="VerbatimChar"/>
        </w:rPr>
        <w:t xml:space="preserve">## 10751                                                                                                                                                                                                                                                                                                                                                                                                                                                                                                                                                                                                                                                                                                                                                                                                                                                                                                                                                                                                                                                                                                                                                                                                                                                                                                                                                                                                                                                                                                                                                                                                                                                                                                                                                                                                                                                                                                                                                                                                                                                                                                                                                                                                                                                                                                                                                                                                                                                                                                                                                                                                                                                                                                                                                                                                                                                                                                                                                                                                                                                                                                                                                                                                                                                                                                                                                                                                                                                                                                                                                                                                                                                                                                                                                                                                                                                                                                                                                                                                                                                                                                                                                                                                                                                                                                                                                                                                                                                                                                                                                                                                                                                                                                                                                                                                                                                                                                                                                                                                                                                                                                                                                                                                                                                                                                                                                                                                                                                                                                                                                                                                                                                                                        We present rapid-cadence Transition Region and Coronal Explorer (TRACE) observations that show evidence of a filament eruption from NOAA active region 10696, accompanied by an X2.5 flare, on 2004 November 10. The eruptive filament, which manifests as a fast coronal mass ejection some minutes later, rises as a kinking structure with an apparently exponential growth of height within TRACE's field of view. We compare the characteristics of this filament eruption with MHD numerical simulations of a kink-unstable magnetic flux rope, finding excellent qualitative agreement. We suggest that while tether weakening by breakout-like quadrupolar reconnection may be the release mechanism for the previously confined flux rope, the driver of the expansion is most likely the MHD helical kink instability.</w:t>
      </w:r>
      <w:r>
        <w:br/>
      </w:r>
      <w:r>
        <w:rPr>
          <w:rStyle w:val="VerbatimChar"/>
        </w:rPr>
        <w:t xml:space="preserve">## 10758                                                                                                                                                                                                                                                                                                                                                                                                                                                                                                                                                                                                                                                                                                                                                                                                                                                                                                                                                                                                                                                                                                                                                                                                                                                                                                                                                                                                                                                                                                                                                                                                                                                                                                                                                                                                                                                                                                                                                                                                                                                                                                                                                                                                                                                                                                                                                                                                                                                                                                                                                                                                                                                                                                                                                                                                                                                                                                                                                                                                                                                                                                                                                                                                                                                                                                                                                                                                                                                                                                                                                                                                                                                                                                                                                                                                                                                                                                                                                                                                                                                                                                                                                                                                                                                                                                                                                                                                                                                                                                                                                                                                                                                                                                                                                                                                                                                                                                                                                                                                                                                                                                                                                                                                                                                                                                                                              We present radial velocities for 2045 stars in the Small Magellanic Cloud (SMC), obtained from the 2dF survey by Evans et al. The great majority of these stars are of OBA type, tracing the dynamics of the young stellar population. Dividing the sample into ad hoc 'bar' and 'wing' samples (north and south, respectively, of the line: delta = -77 degrees 50' + [4 alpha]', where alpha is the right ascension in minutes of time) we find that the velocities in the SMC bar show a gradient of 26.3 +/- 1.6 km s(-1) deg(-1) at a position angle of 126 degrees +/- 4 degrees. The derived gradient in the bar is robust to the adopted line of demarcation between the two samples. The largest redshifts are found in the SMC wing, in which the velocity distribution appears distinct from that in the bar, most probably a consequence of the interaction between the Magellanic Clouds that is predicted to have occurred 0.2 Gyr ago. The mean velocity for all stars in the sample is +172.0 +/- 0.2 km s(-1) (redshifted by similar to 20 km s(-1) when compared to published results for older populations), with a velocity dispersion of 30 km s(-1).</w:t>
      </w:r>
      <w:r>
        <w:br/>
      </w:r>
      <w:r>
        <w:rPr>
          <w:rStyle w:val="VerbatimChar"/>
        </w:rPr>
        <w:t xml:space="preserve">## 10813                                                                                                                                                                                                                                                                                                                                                                                                                                                                                                                                                                                                                                                                                                                                                                                                                                                                                                                                                                                                                                                                                                                                                                                                                                                                                                                                                                                                                                                                                                                                                                                                                                                                                                                                                                                                                                                                                                                                                                                                                                                                                                                                                                                                                                                                                                                                                                                                                                                                                                                                                                                                                                                                                                                                                                                                                                                                                                                                                                                                                                                                                                                                                                                                                                                                                                                                                                                                                                                                                                                                                                                                                                                                                                                                                                                                                                                                                                                                                                                                                                                                                                                                            Competitive accretion, a process to explain the origin of the initial mass function (IMF), occurs when stars in a common gravitational potential accrete from a distributed gaseous component. Stars located near the centre of the potential benefit from the gravitational attraction of the full potential and accrete at much higher rates than do isolated stars. We show that concerns recently raised on the efficiency of competitive accretion are incorrect as they use globally averaged properties which are inappropriate for the detailed physics of a forming stellar cluster. A full treatment requires a realistic treatment of the cluster potential, the distribution of turbulent velocities and gas densities. Accreting gas does not travel at the global virial velocity of the system due to the velocity-sizescale relation inherent in turbulent gas and due to the lower velocity dispersion of small-N clusters in which much of the accretion occurs. Accretion occurs due to the effect of the local potential in funnelling gas down to the centre. Stars located in the gas-rich centres of such systems initially accrete from low relative velocity gas attaining larger masses before needing to accrete the higher velocity gas. Stars not in the centres of such potentials, or that enter the cluster later when the velocity dispersion is higher, do not accrete significantly and thus retain their low masses. In competitive accretion, most stars do not continue to accrete significantly such that their masses are set from the fragmentation process. It is the few stars which continue to accrete that become higher-mass stars. Competitive accretion is therefore likely to be responsible for the formation of higher-mass stars and can explain the mass distribution, mass segregation and binary frequency of these stars. Global kinematics of competitive accretion models include large-scale mass infall, with mean inflow velocities of the order of ≈0.5 km s -1 at scales of 0.5 pc, but infalling signatures are likely to be confused by the large tangential velocities and the velocity dispersion present. Finally, we discuss potential limitations of competitive accretion and conclude that competitive accretion is currently the most likely model for the origin of the high-mass end of the IMF.</w:t>
      </w:r>
      <w:r>
        <w:br/>
      </w:r>
      <w:r>
        <w:rPr>
          <w:rStyle w:val="VerbatimChar"/>
        </w:rPr>
        <w:t xml:space="preserve">## 10814                                                                                                                                                                                                                                                                                                                                                                                                                                                                                                                                                                                                                                                                                                                                                                                                                                                                                                                                                                                                                                                                                                                                                                                                                                                                                                                                                                                                                                                                                                                                                                                                                                                                                                                                                                                                                                                                                                                                                                                                                                                                                                                                                                                                                                                                                                                                                                                                                                                                                                                                                                                                                                                                                                                                                                                                                                                                                                                                                                                                                                                                                                                                                                                                                                                                                                                                                                                                                                                                                                                                                                                                                                                                                                                                                                                                                                                                                                                                                                                                                                                                                                                                            Competitive accretion, a process to explain the origin of the initial mass function (IMF), occurs when stars in a common gravitational potential accrete from a distributed gaseous component. Stars located near the centre of the potential benefit from the gravitational attraction of the full potential and accrete at much higher rates than do isolated stars. We show that concerns recently raised on the efficiency of competitive accretion are incorrect as they use globally averaged properties which are inappropriate for the detailed physics of a forming stellar cluster. A full treatment requires a realistic treatment of the cluster potential, the distribution of turbulent velocities and gas densities. Accreting gas does not travel at the global virial velocity of the system due to the velocity-sizescale relation inherent in turbulent gas and due to the lower velocity dispersion of small-N clusters in which much of the accretion occurs. Accretion occurs due to the effect of the local potential in funnelling gas down to the centre. Stars located in the gas-rich centres of such systems initially accrete from low relative velocity gas attaining larger masses before needing to accrete the higher velocity gas. Stars not in the centres of such potentials, or that enter the cluster later when the velocity dispersion is higher, do not accrete significantly and thus retain their low masses. In competitive accretion, most stars do not continue to accrete significantly such that their masses are set from the fragmentation process. It is the few stars which continue to accrete that become higher-mass stars. Competitive accretion is therefore likely to be responsible for the formation of higher-mass stars and can explain the mass distribution, mass segregation and binary frequency of these stars. Global kinematics of competitive accretion models include large-scale mass infall, with mean inflow velocities of the order of ≈0.5 km s -1 at scales of 0.5 pc, but infalling signatures are likely to be confused by the large tangential velocities and the velocity dispersion present. Finally, we discuss potential limitations of competitive accretion and conclude that competitive accretion is currently the most likely model for the origin of the high-mass end of the IMF.</w:t>
      </w:r>
      <w:r>
        <w:br/>
      </w:r>
      <w:r>
        <w:rPr>
          <w:rStyle w:val="VerbatimChar"/>
        </w:rPr>
        <w:t xml:space="preserve">## 10841                                                                                                                                                                                                                                                                                                                                                                                                                                                                                                                                                                                                                                                                                                                                                                                                                                                                                                                                                                                                                                                                                                                                                                                                                                                                                                                                                                                                                                                                                                                                                                                                                                                                                                                                                                                                                                                                                                                                                                                                                                                                                                                                                                                                                                                                                                                                                                                                                                                                                                                                                                                                                                                                                                                                                                                                                                                                                                                                                                                                                                                                                                                                                                                                                                                                                                                                                                                                                                                                                                                                                                                                                                                                                                                                                                                                                                                                                                                                                                                                                                                                                                                                                                                                                                                                                                                                                                                                                                                                                                                                                                                                                                                                                                                                                                                                                                                                                                                                                                                                                                                                                                                                                                                                               The radio sky is relatively unexplored for transient signals, although the potential of radio-transient searches is high. This was demonstrated recently by the discovery of a previously unknown type of source, varying on timescales of minutes to hours. Here we report a search for radio sources that vary on much shorter timescales. We found eleven objects characterized by single, dispersed bursts having durations between 2 and 30 ms. The average time intervals between bursts range from 4 min to 3 h with radio emission typically detectable for &lt;1 s per day. From an analysis of the burst arrival times, we have identified periodicities in the range 0.4–7 s for ten of the eleven sources, suggesting origins in rotating neutron stars. Despite the small number of sources detected at present, their ephemeral nature implies a total Galactic population significantly exceeding that of the regularly pulsing radio pulsars. Five of the ten sources have periods &gt;4 s, and the rate of change of the pulse period has been measured for three of them; for one source, we have inferred a high magnetic field strength of 5 × 1013 G. This suggests that the new population is related to other classes of isolated neutron stars observed at X-ray and γ-ray wavelengths.</w:t>
      </w:r>
      <w:r>
        <w:br/>
      </w:r>
      <w:r>
        <w:rPr>
          <w:rStyle w:val="VerbatimChar"/>
        </w:rPr>
        <w:t xml:space="preserve">## 10877                                                                                                                                                                                                                                                                                                                                                                                                                                                                                                                                                                                                                                                                                                                                                                                                                                                                                                                                                                                                                                                                                                                                                                                                                                                                                                                                                                                                                                                                                                                                                                                                                                                                                                                                                                                                                                                                                                                                                                                                                                                                                                                                                                                                                                                                                                                                                                                                                                                                                                                                                                                                                                                                                                                                                                                                                                                                                                                                                                                                                                                                                                                                                                                                                                                                                                                                                                                                                                                                                                                                                                                                                                                                                                                                                                                                                                                                                                                                                                                                                                                                                                                                                                                                                                                                                                                                                                                                                                                                                                                                                                                                                                                                                                                                                                                                                                                                                                                                                                                                                                                                                                                                              We present XMM-Newton observations of NGC891, a nearby edge-on spiral galaxy. We analyse the extent of the diffuse emission emitted from the disk of the galaxy, and find that it has a single temperature profile with best fitting temperature of 0.26 keV, though the fit of a dual-temperature plasma with temperatures of 0.08 and 0.30 keV is also an acceptable fit. There is a considerable amount of diffuse X-ray emission protruding from the disk in the NW direction out to approximately 6 kpc. We analyse the point source population using a Chandra observation, using a maximum likelihood method to find that the slope of the cumulative luminosity function of point sources in the galaxy is 0.77 +0.13 0.1 . Using a sample of other local galaxies, we compare the X-ray and infrared properties of NGC891 with those of ’normal’ and starburst spiral galaxies, and conclude that NGC891 is most likely a starburst galaxy in a quiescent state. We establish that the diffuse X-ray luminosity of spirals scales with the far infrared luminosity as LX / L 0.87±0.07 F IR , except for extreme starbursts, and NGC891 does not fall in the latter category. We study the supernova SN1986J in both XMM-Newton and Chandra observations, and find that the X-ray luminosity has been declining with time more steeply than expected (LX / t 3 ).</w:t>
      </w:r>
      <w:r>
        <w:br/>
      </w:r>
      <w:r>
        <w:rPr>
          <w:rStyle w:val="VerbatimChar"/>
        </w:rPr>
        <w:t xml:space="preserve">## 10878                                                                                                                                                                                                                                                                                                                                                                                                                                                                                                                                                                                                                                                                                                                                                                                                                                                                                                                                                                                                                                                                                                                                                                                                                                                                                                                                                                                                                                                                                                                                                                                                                                                                                                                                                                                                                                                                                                                                                                                                                                                                                                                                                                                                                                                                                                                                                                                                                                                                                                                                                                                                                                                                                                                                                                                                                                                                                                                                                                                                                                                                                                                                                                                                                                                                                                                                                                                                                                                                                                                                                                                                                                                                                                                                                                                                                                                                                                                                                                                                                                                                                                                                                                                                                                                                                                                                                                                                                                                                                                                                                                                                                                                                                                                                                                                                                                                                                                                                                                                                                                                                                                                                              We present XMM-Newton observations of NGC891, a nearby edge-on spiral galaxy. We analyse the extent of the diffuse emission emitted from the disk of the galaxy, and find that it has a single temperature profile with best fitting temperature of 0.26 keV, though the fit of a dual-temperature plasma with temperatures of 0.08 and 0.30 keV is also an acceptable fit. There is a considerable amount of diffuse X-ray emission protruding from the disk in the NW direction out to approximately 6 kpc. We analyse the point source population using a Chandra observation, using a maximum likelihood method to find that the slope of the cumulative luminosity function of point sources in the galaxy is 0.77 +0.13 0.1 . Using a sample of other local galaxies, we compare the X-ray and infrared properties of NGC891 with those of ’normal’ and starburst spiral galaxies, and conclude that NGC891 is most likely a starburst galaxy in a quiescent state. We establish that the diffuse X-ray luminosity of spirals scales with the far infrared luminosity as LX / L 0.87±0.07 F IR , except for extreme starbursts, and NGC891 does not fall in the latter category. We study the supernova SN1986J in both XMM-Newton and Chandra observations, and find that the X-ray luminosity has been declining with time more steeply than expected (LX / t 3 ).</w:t>
      </w:r>
      <w:r>
        <w:br/>
      </w:r>
      <w:r>
        <w:rPr>
          <w:rStyle w:val="VerbatimChar"/>
        </w:rPr>
        <w:t xml:space="preserve">## 10887                                                                                                                                                                                                                                                                                                                                                                                                                                                                                                                                                                                                                                                                                                                                                                                                                                                                                                                                                                                                                                                                                                                                                                                                                                                                                                                                                                                                                                                                                                                                                                                                                                                                                                                                                                                                                                                                                                                                                                                                                                                                                                                                                                                                                                                                                                                                                                                                                                                                                                                                                                                                                                                                                                                                                                                                                                                                                                                                                                                                                                                                                                                                                                                                                                                                                                                                                                                                                                                                                                                                                                                                                                                                                                                                                                                                                                                                                                                                                                                                                                                                                                                                                                                                                                                                                                                                                                                                                                                                                                                                                                                                                                                                                                                                                                                                                                                                                                                                                                                                                                                                                                                                                                                                                                                                                                                                                                                                                           A simple model for the evolution of disc galaxies is presented. We adopt three numbers from observations of the Milky Way disc, � d the local surface mass density, r d the stellar scalelength (of the assumed exponential disc), v c, the amplitude of the (assumed flat) rotation curve, and physically, the (local) dynamical Kennicutt star formation prescription, standard chemical evolution equations assuming a Salpeter initial mass function and a model for spectral evolution of stellar populations. We can determine the detailed evolution of the model with only the addition of standard cosmological scalings with the time of the dimensional parameters. A surprising wealth of detailed specifications follows from this prescription including the gaseous infall rate as a function of radius and time, the distribution of stellar ages and metallicities with time and radius, surface brightness profiles at different wavelengths, colours, etc. Some of the detailed properties are as follows: the global gas infall rate and the global star formation rate ,</w:t>
      </w:r>
      <w:r>
        <w:br/>
      </w:r>
      <w:r>
        <w:rPr>
          <w:rStyle w:val="VerbatimChar"/>
        </w:rPr>
        <w:t xml:space="preserve">## 10895                                                                                                                                                                                                                                                                                                                                                                                                                                                                                                                                                                                                                                                                                                                                                                                                                                                                                                                                                                                                                                                                                                                                                                                                                                                                                                                                                                                                                                                                                                                                                                                                                                                                                                                                                                                                                                                                                                                                                                                                                                                                                                                                                                                                                                                                                                                                                                                                                                                                                                                                                                                                                                                                                                                                                                                                                                                                                                                                                                                                                                                                                                                                                                                                                                                                                                                                                                                                                                                                                                                                                                                                                                                                                                                                                                                                                                                                                                                                                                                                                                                                                                                                                                                                                                                                                                                                                                                                                                                                                                                                                                                                                                                                                                                                                                                                                                                                                                                                                                                                                                                                                                                                                                                                                                                                                                                                                                                                                                                                                                                                                                                                                                                                                                                                                                                                                                                                                                                                                                                                                                                                                                          Recent gamma-ray burst observations have revealed late-time, highly energetic events that deviate from the simplest expectations of the standard fireball picture. Instead, they may indicate that the central engine is active or restarted at late times. We suggest that fragmentation and subsequent accretion during the collapse of a rapidly rotating stellar core offers a natural mechanism for this.</w:t>
      </w:r>
      <w:r>
        <w:br/>
      </w:r>
      <w:r>
        <w:rPr>
          <w:rStyle w:val="VerbatimChar"/>
        </w:rPr>
        <w:t xml:space="preserve">## 10903                                                                                                                                                                                                                                                                                                                                                                                                                                                                                                                                                                                                                                                                                                                                                                                                                                                                                                                                                                                                                                                                                                                                                                                                                                                                                                                                                                                                                                                                                                                                                                                                                                                                                                                                                                                                                                                                                                                                                                                                                                                                                                                                                                                                                                                                                                                                                                                                                                                                                                                                                                                                                                                                                                                                                                                                                                                                                                                                                                                                                                                                                                                                                                                                                                                                                                                                                                                                                                                                                                                                                                                                                                                                                                                                                                                                                                                                                                                                                                                                                                                                                                                                                                                                                                                                                                                                                                                                                                                                                                                                                                                                                                                                                                                                                            The Orion BN/KL complex is the nearest site of ongoing high-mass star formation. Recent proper motion observations provide convincing evidence of a recent (about 500 years ago) dynamical interaction between two massive young stellar objects (YSOs) in the region resulting in high velocities: the BN object and radio Source I. At the same time, Source I is surrounded by a nearly edge-on disc with radius ∼50 au. These two observations taken together are puzzling: a dynamical encounter between multiple stars naturally yields the proper motions, but the survival of a disc is challenging to explain. In this paper we take the first steps to numerically explore the preferred dynamical scenario of Goddi et al., in which Source I is a binary that underwent a scattering encounter with BN, in order to determine if a pre-existing disc can survive this encounter in some form. Treating only gravitational forces, we are able to thoroughly and efficiently cover a large range of encounter parameters. We find that disc material can indeed survive a three-body scattering event if (1) the encounter is close, i.e. BN’s closest approach to Source I is comparable to Source I’s semimajor axis and (2) the interplay of the three stars is of a short duration. Furthermore, we are able to constrain the initial conditions that can broadly produce the orientation of the present-day system’s disc relative to its velocity vector. To first order we can thus confirm the plausibility of the scattering scenario of Goddi et al., and we have significantly constrained the parameters and narrowed the focus of future, more complex and expensive attempts to computationally model the complicated BN/KL region.</w:t>
      </w:r>
      <w:r>
        <w:br/>
      </w:r>
      <w:r>
        <w:rPr>
          <w:rStyle w:val="VerbatimChar"/>
        </w:rPr>
        <w:t xml:space="preserve">## 10912                                                                                                                                                                                                                                                                                                                                                                                                                                                                                                                                                                                                                                                                                                                                                                                                                                                                                                                                                                                                                                                                                                                                                                                                                                                                                                                                                                                                                                                                                                                                                                                                                                                                                                                                                                                                                                                                                                                                                                                                                                                                                                                                                                                                                                                                                                                                                                                                                                                                                                                                                                                                                                                                                                                                                                                                                                                                                                                                                                                                                                                                                                                                                                                                                                                                                                                                                                                                                                                                                                                                                                                                                                                                                                                                                                                                                                                                                                                                                                                                                                                                                                                                                                                                                                                                                                                                                                                                                                                                                                                                                                                                                                                                                                                                                                                                                                                                                                                                                                                                                                                                                                                                                                                                                                                                                                                                                                                                                                                                                                                                                                                                 Eddington outflows probably regulate the growth of supermassive black holes (SMBHs) in active galactic nucleus (AGN). I show that effect of the Rayleigh–Taylor instability on these outflows means that SMBH masses are likely to be a factor of a few below the M–σ relation in AGN. This agrees with the suggestion by Batcheldor that the M–σ relation defines an upper limit to the black hole mass. I further argue that observed AGN black holes must spend much of their lives accreting at the Eddington rate. This is already suggested by the low observed AGN fraction among all galaxies despite the need to grow to the masses required by the Soltan relation and is reinforced by the suggested low SMBH masses. Most importantly, this is the simplest explanation of the recent discovery by Tombesi et al. of the widespread incidence of massive ultrafast X-ray outflows in a large sample of AGN.</w:t>
      </w:r>
      <w:r>
        <w:br/>
      </w:r>
      <w:r>
        <w:rPr>
          <w:rStyle w:val="VerbatimChar"/>
        </w:rPr>
        <w:t xml:space="preserve">## 10923                                                                                                                                                                                                                                                                                                                                                                                                                                                                                                                                                                                                                                                                                                                                                                                                                                                                                                                                                                                                                                                                                                                                                                                                                                                                                                                                                                                                                                                                                                                                                                                                                                                                                                                                                                                                                                                                                                                                                                                                                                                                                                                                                                                                                                                                                                                                                                                                                                                                                                                                                                                                                                                                                                                                                                                                                                                                                                                                                                                                                                                                                                                                                                                                                                                                                                                                                                                                                                                                                                                                                                                                                                                                                                                                                                                                                                                                                                                                                                                                                                                                                                                                                                                                                                                                                                                                                                                                                                                                                                                                                                                                                                                                                                                                                                                                                                                                                                                                                                                                                                                                                                                                                                                                                                                                                                                                                                                                                                                                                                                                                                                                                                                                                                                                                                                                                                                                                                                                                                                                                                                                                                                                                      We show that the Rubin–Ford (RFR) data, often taken as evidence for large scale anisotropic cosmic expansion, probably only reflect the inhomogeneous distribution of galaxies in the region of the Rubin–Ford sample. The data RFR have presented are consistent with isotropic expansion, an unperturbed galaxy velocity field and hence a low density Universe.</w:t>
      </w:r>
      <w:r>
        <w:br/>
      </w:r>
      <w:r>
        <w:rPr>
          <w:rStyle w:val="VerbatimChar"/>
        </w:rPr>
        <w:t xml:space="preserve">## 10934                                                                                                                                                                                                                                                                                                                                                                                                                                                                                                                                                                                                                                                                                                                                                                                                                                                                                                                                                                                                                                                                                                                                                                                                                                                                                                                                                                                                                                                                                                                                                                                                                                                                                                                                                                                                                                                                                                                                                                                                                                                                                                                                                                                                                                                                                                                                                                                                                                                                                                                                                                                                                                                                                                                                                                                                                                                                                                                                                                                                                                                                                                                                                                                                                                                                                                                                                                                                                                                                                                                                                                                                                                                                                                                                                                                                                                                                                                                                                                                                                                                                                                                                                                                                                                                                                                                                                                                                                                                                                                                                                                                                                                                                                                                                                                                                                                                                                                                                                                                                                                                                      We present results of a survey for giant Ly-alpha nebulae (LABs) at z=3 with Subaru/Suprime-Cam. We obtained Ly-alpha imaging at z=3.09+-0.03 around the SSA22 protocluster and in several blank fields. The total survey area is 2.1 square degrees, corresponding to a comoving volume of 1.6 x 10^6 Mpc^3. Using a uniform detection threshold of 1.4 x 10^{-18} erg s^{-1} cm^{-2} arcsec^{-2} for the Ly-alpha images, we construct a sample of 14 LAB candidates with major-axis diameters larger than 100 kpc, including five previously known blobs and two known quasars. This survey triples the number of known LABs over 100 kpc. The giant LAB sample shows a possible "morphology-density relation": filamentary LABs reside in average density environments as derived from compact Ly-alpha emitters, while circular LABs reside in both average density and overdense environments. Although it is hard to examine the formation mechanisms of LABs only from the Ly-alpha morphologies, more filamentary LABs may relate to cold gas accretion from the surrounding inter-galactic medium (IGM) and more circular LABs may relate to large-scale gas outflows, which are driven by intense starbursts and/or by AGN activities. Our survey highlights the potential usefulness of giant LABs to investigate the interactions between galaxies and the surrounding IGM from the field to overdense environments at high-redshift.</w:t>
      </w:r>
      <w:r>
        <w:br/>
      </w:r>
      <w:r>
        <w:rPr>
          <w:rStyle w:val="VerbatimChar"/>
        </w:rPr>
        <w:t xml:space="preserve">## 10954                                                                                                                                                                                                                                                                                                                                                                                                                                                                                                                                                                                                                                                                                                                                                                                                                                                                                                                                                                                                                                                                                                                                                                                                                                                                                                                                                                                                                                                                                                                                                                                                                                                                                                                                                                                                                                                                                                                                                                                                                                                                                                                                                                                                                                                                                                                                                                                                                                                                                                                                                                                                                                                                                                                                                                                                                                                                                                                                                                                                                                                                                                                                                                                                                                                                                                                                                                                                                                                                                                                                                                                                                                                                                                                                                                                                                                                                                                                                                                                                                                                                                                                                                                                                                                                                                                                                                                                                                                                                                                                                                                                                                                                                                                                                                                                                                                                                                                                                                                                                                                                                                                                                   Observations of the starburst galaxy, M82, have been made with a 20-station global VLBI array at λ18cm. Maps are presented of the brightest young supernova remnants (SNR) in M82 and the wide-field mapping techniques used in making images over a field of view of ∼1 arcminute with 3 milliarcsecond resolution are discussed. A limit has been placed on the power law deceleration of the young SNR, 43.31+592 with an index greater than 0.73 ± 0.11 from observations with the European VLBI Network. Using the global array we have resolved compact knots of radio emission in the source which, with future global observations, will enable better constraints to be placed on the expansion parameters of this SNR. The latest global observations have also provided high resolution images of the most compact radio source in M82, 41.95+575. We determine an upper limit to the radial expansion rate along the major axis of 2000 km s. However, the new images also show structure resembling that of collimated ejection which brings into question the previous explanation of the source as being due to the confinement of a supernova by a high density circumstellar medium. It is apparent that we are now able to image the brightest supernova remnants in M82 with a linear scale which allows direct comparison with galactic SNR such as Cassiopeia A.</w:t>
      </w:r>
      <w:r>
        <w:br/>
      </w:r>
      <w:r>
        <w:rPr>
          <w:rStyle w:val="VerbatimChar"/>
        </w:rPr>
        <w:t xml:space="preserve">## 10956                                                                                                                                                                                                                                                                                                                                                                                                                                                                                                                                                                                                                                                                                                                                                                                                                                                                                                                                                                                                                                                                                                                                                                                                                                                                                                                                                                                                                                                                                                                                                                                                                                                                                                                                                                                                                                                                                                                                                                                                                                                                                                                                                                                                                                                                                                                                                                                                                                                                                                                                                                                                                                                                                                                                                                                                                                                                                                                                                                                                                                                                                                                                                                                                                                                                                                                                                                                                                                                                                                                                                                                                                                                                                                                                                                                                                                                                                                                                                                                                                                                                                                                                                                                                                                                                                                                                                                                                                                                                                                                                                                                                                                                                                                                                                                                                                                                                                                                                                                                                                                                                                                                                                                                                                                                                                                                                                                                                                                                                                                                                                                                                                                                                                                                                                                                                                                                                                                                                                                                                                                                                                                                                                                                                                                                                                                                The initial mass function (IMF), describing the distribution of birth masses of stars, plays a pivotal role in establishing the observable properties of galaxies. This article reviews the evidence ...</w:t>
      </w:r>
      <w:r>
        <w:br/>
      </w:r>
      <w:r>
        <w:rPr>
          <w:rStyle w:val="VerbatimChar"/>
        </w:rPr>
        <w:t xml:space="preserve">## 11001                                                                                                                                                                                                                                                                                                                                                                                                                                                                                                                                                                                                                                                                                                                                                                                                                                                                                                                                                                                                                                                                                                                                                                                                                                                                                                                                                                                                                                                                                                                                                                                                                                                                                                                                                                                                                                                                                                                                                                                                                                                                                                                                                                                                                                                                                                                                                                                                                                                                                                                                                                                                                                                                                                                                                                                                                                                                                                                                                                                                                                                                                                                                                                                                                                                                                                                                                                                                                                                                                                                                                                                                                                                                                                                                                                                                                                                                                                                                                                                                                                                                                                                                                                                                                                                                                                                                                                                                                                                                                                                                                                                                                                                                                                                                                                                                                                                                                                                                                                                                                                                                                                                                                                                                                                                                                                                                                                                                                                                                                                                                                                                                                                                                                                                                                                                                                                                                                                                                                                                                                                                                                                                                                                                                                                                                                                                The initial mass function (IMF), describing the distribution of birth masses of stars, plays a pivotal role in establishing the observable properties of galaxies. This article reviews the evidence ...</w:t>
      </w:r>
      <w:r>
        <w:br/>
      </w:r>
      <w:r>
        <w:rPr>
          <w:rStyle w:val="VerbatimChar"/>
        </w:rPr>
        <w:t xml:space="preserve">## 11003                                                                                                                                                                                                                                                                                                                                                                                                                                                                                                                                                                                                                                                                                                                                                                                                                                                                                                                                                                                                                                                                                                                                                                                                                                                                                                                                                                                                                                                                                                                                                                                                                                                                                                                                                                                                                                                                                                                                                                                                                                                                                                                                                                                                                                                                                                                                                                                                                                                                                                                                                                                                                                                                                                                                                                                                                                                                                                                                                                                                                                                                                                                                                                                                                                                                                                                                                                                                                                                                                                                                                                                                                                                                                                                                                                                                                                                                                                                                                                                                                                                                                                                                                                                                                                                                                                                                                                                                                                                                                                                                                                                                                                                                                                                                                                                                                                                                                                                                                                                                                                                                                                                                                                                                                                                                                                                                                                                           We measure the cosmological matter density by observing the positions of baryon acoustic oscillations in the clustering of galaxies in the Sloan Digital Sky Survey (SDSS). We jointly analyze the main galaxies and LRGs in the SDSS DR5 sample, using over half a million galaxies in total. The oscillations are detected with 99.74% confidence (3.0 σ assuming Gaussianity) compared to a smooth power spectrum. When combined with the observed scale of the peaks within the CMB, we find a best-fit value of ΩM = 0.256 (68% confidence interval) for a flat Λ cosmology when marginalizing over the Hubble parameter and the baryon density. This value of the matter density is derived from the locations of the baryon oscillations in the galaxy power spectrum and in the CMB, and does not include any information from the overall shape of the power spectra. This is an extremely clean cosmological measurement, as the physics of the baryon acoustic oscillation production is well understood, and the positions of the oscillations are expected to be independent of systematics such as galaxy bias.</w:t>
      </w:r>
      <w:r>
        <w:br/>
      </w:r>
      <w:r>
        <w:rPr>
          <w:rStyle w:val="VerbatimChar"/>
        </w:rPr>
        <w:t xml:space="preserve">## 11022                                                                                                                                                                                                                                                                                                                                                                                                                                                                                                                                                                                                                                                                                                                                                                                                                                                                                                                                                                                                                                                                                                                                                                                                                                                                                                                                                                                                                                                                                                                                                                                                                                                                                                                                                                                                                                                                                                                                                                                                                                                                                                                                                                                                                                                                                                                                                                                                                                                                                                                                                                                                                                                                                                                                                                                                                                                                                                                                                                                                                                                                                                                                                                                                                                                                                                                                                                                                                                                                                                                                                                                                                                                                                                                                                                                                                                                                                                                                                                                                                                                                                                                                                                                                                                                                                                                                                                                                                                                                                                                                                                                                                                                                                                                                                                                                                                                                                                                                                                                                                                                                                                                                                                                                                                                                                                                                                                            We present the Fundamental Plane (FP) for 38 early-type galaxies in the two rich galaxy clusters RXJ0152.7-1357 (z=0.83) and RXJ1226.9+3332 (z=0.89), reaching a limiting magnitude of M_B =-19.8 mag in the rest frame of the clusters. While the zero point offset of the FP for these high redshift clusters relative to our low redshift sample is consistent with passive evolution with a formation redshift of z_form ~ 3.2, the FP for the high redshift clusters is not only shifted as expected for a mass-independent z_form, but rotated relative to the low redshift sample. Expressed as a relation between the galaxy masses and the mass-to-light ratios the FP is significantly steeper for the high redshift clusters than found at low redshift. We interpret this as a mass dependency of the star formation history, as has been suggested by other recent studies. The low mass galaxies (10^10.3 M_sun) have experienced star formation as recently as z ~ 1.35 (1.5 Gyr prior to their look back time), while galaxies with masses larger than 10^11.3 M_sun had their last major star formation episode at z &gt; 4.5.</w:t>
      </w:r>
      <w:r>
        <w:br/>
      </w:r>
      <w:r>
        <w:rPr>
          <w:rStyle w:val="VerbatimChar"/>
        </w:rPr>
        <w:t xml:space="preserve">## 11041                                                                                                                                                                                                                                                                                                                                                                                                                                                                                                                                                                                                                                                                                                                                                                                                                                                                                                                                                                                                                                                                                                                                                                                                                                                                                                                                                                                                                                                                                                                                                                                                                                                                                                                                                                                                                                                                                                                                                                                                                                                                                                                                                                                                                                                                                                                                                                                                                                                                                                                                                                                                                                                                                                                                                                                                                                                                                                                                                                                                                                                                                                                                                                                                                                                                                                                                                                                                                                                                                                                                                                                                                                                                                                                                                                                                                                                                                                                                                                                                                                                                                                                                                                                                                                                                                                                                                                                                                                                                                                                                                                                                                                                                                                                                                                                                                                                                                                                                                                                                                                                                                                                                                                                                       The desire to characterize and model the atmospheres of the many extrasolar planets that have been discovered over the last three decades is a major driver of current astronomy. However, this goal is impacted by the lack of spectroscopic data on the molecules in question. As most atmospheres that can be studied are hot, some surprisingly so, this activity requires spectroscopic information not readily available from laboratory studies. This article will review the current status of available molecular spectroscopic data, usually presented as line lists, for studies of exoplanet atmospheres and, indeed, the atmospheres of other astronomical objects hotter than the Earth such as brown dwarfs, cool stars and even sunspots. Analysis of exoplanet transit spectra and the calculation of the relevant opacities often require huge datasets comprising billions of individual spectroscopic transitions. Conversely, the newly-developed high-resolution Doppler-shift spectroscopy technique has proved to be a powerful tool for detecting molecular species in exoplanet atmospheres, but relies on the use of smaller, highly accurate line lists. Methods of resolving issues arising from the competing demands of completeness versus accuracy for line lists are discussed.</w:t>
      </w:r>
      <w:r>
        <w:br/>
      </w:r>
      <w:r>
        <w:rPr>
          <w:rStyle w:val="VerbatimChar"/>
        </w:rPr>
        <w:t xml:space="preserve">## 11044                                                                                                                                                                                                                                                                                                                                                                                                                                                                                                                                                                                                                                                                                                                                                                                                                                                                                                                                                                                                                                                                                                                                                                                                                                                                                                                                                                                                                                                                                                                                                                                                                                                                                                                                                                                                                                                                                                                                                                                                                                                                                                                                                                                                                                                                                                                                                                                                                                                                                                                                                                                                                                                                                                                                                                                                                                                                                                                                                                                                                                                                                                                                                                                                                                                                                                                                                                                                                                                                                                                                                                                                                                                                                                                                                                                                                                                                                                                                                                                                                                                                                                                                                                                                                                                                                                                                                                                                                                                                                                                                                                                                                                                                                                                                                                                                                                                                                                                                                                                                                                                                                                                                                                                                                                                                                                                                                                                                                                                                                                                                   ABSTRA C T We study the persistence of warps in galactic discs in the presence of massive haloes. A disc is approximated by a set of massive rings, while a halo is represented by a conventional n-body simulation. We confirm the conclusion of Nelson &amp; Tremaine that a halo responds strongly to an embedded precessing disc. This response invalidates the approximations made in the derivation of classical ‘modified tilt’ modes. We show that the response of the halo causes the line of nodes of a disc that starts from a modified tilt mode to wind up within a few dynamical times. We explain this finding in terms of the probable spectrum of true normal modes of a combined disc‐halo system. The key physical point is that in each radial range the halo rapidly aligns with the disc, so calculations based on the assumption that, in the presence of a warped disc, the halo retains a regular spheroidal structure are based on a fatally flawed assumption.</w:t>
      </w:r>
      <w:r>
        <w:br/>
      </w:r>
      <w:r>
        <w:rPr>
          <w:rStyle w:val="VerbatimChar"/>
        </w:rPr>
        <w:t xml:space="preserve">## 11053                                                                                                                                                                                                                                                                                                                                                                                                                                                                                                                                                                                                                                                                                                                                                                                                                                                                                                                                                                                                                                                                                                                                                                                                                                                                                                                                                                                                                                                                                                                                                                                                                                                                                                                                                                                                                                                                                                                                                                                                                                                                                                                                                                                                                                                                                                                                                                                                                                                                                                                                                                                                                                                                                                                                                                                                                                                                                                                                                                                                                                                                                                                                                                                                                                                                                                                                                                                                                                                                                                                                                                                                                                                                                                                                                                                                                                                                                                                                                                                                                                                                                                                                                                                                                                                                                                                                                                                                                                                                                                                                                                                                                                                                                                                                                                                                                                                                                                                                                                                                                                                                                                                                                                                                                                                                                                                                                                                                                                                                                                                                                                                                            Since the observation of the first brown dwarf in 1995, numerous studies have led to a better understanding of the structures of these objects. Here we present a method for studying material resistivity in warm dense plasmas in the laboratory, which we relate to the microphysics of brown dwarfs through viscosity and electron collisions. Here we use X-ray polarimetry to determine the resistivity of a sulphur-doped plastic target heated to Brown Dwarf conditions by an ultra-intense laser. The resistivity is determined by matching the plasma physics model to the atomic physics calculations of the measured large, positive, polarization. The inferred resistivity is larger than predicted using standard resistivity models, suggesting that these commonly used models will not adequately describe the resistivity of warm dense plasma related to the viscosity of brown dwarfs.</w:t>
      </w:r>
      <w:r>
        <w:br/>
      </w:r>
      <w:r>
        <w:rPr>
          <w:rStyle w:val="VerbatimChar"/>
        </w:rPr>
        <w:t xml:space="preserve">## 11064                                                                                                                                                                                                                                                                                                                                                                                                                                                                                                                                                                                                                                                                                                                                                                                                                                                                                                                                                                                                                                                                                                                                                                                                                                                                                                                                                                                                                                                                                                                                                                                                                                                                                                                                                                                                                                                                                                                                                                                                                                                                                                                                                                                                                                                                                                                                                                                                                                                                                                                                                                                                                                                                                                                                                                                                                                                                                                                                                                                                                                                                                                                                                                                                                                                                                                                                                                                                                                                                                                                                                                                                                                                                                                                                                                                                                                                                                                                                                                                                                                                                                                                                                                                                                                                                                                                                                                                                                                                                                                                                                                                                                                                                                                                                                                                                                                                                                                                                                                                                                                                                                                                                                                                                                                                                                                                                                                                                                                                                                                                                                                                                                                                                                                                                                                                                                                           From the archaeological point of view, the local dwarf galaxies are unique objects in which the imprint of the conditions that shaped the early structure formation can be studied today at high resolution. Over the last decade, this new window into the high redshift Universe has started to be exploited using deep wide-field imaging, high resolution spectroscopy and cutting edge N-body and hydro-dynamical simulations. We review the recent advances in the observational studies of the Milky Way dwarf galaxies, with the aim to understand the properties of the population as a whole and to assist an objective comparison between the models and the data.</w:t>
      </w:r>
      <w:r>
        <w:br/>
      </w:r>
      <w:r>
        <w:rPr>
          <w:rStyle w:val="VerbatimChar"/>
        </w:rPr>
        <w:t xml:space="preserve">## 11073                                                                                                                                                                                                                                                                                                                                                                                                                                                                                                                                                                                                                                                                                                                                                                                                                                                                                                                                                                                                                                                                                                                                                                                                                                                                                                                                                                                                                                                                                                                                                                                                                                                                                                                                                                                                                                                                                                                                                                                                                                                                                                                                                                                                                                                                                                                                                                                                                                                                                                                                                                                                                                                                                                                                                                                                                                                                                                                                                                                                                                                                                                                                                                                                                                                                                                                                                                                                                                                                                                                                                                                                                                                                                                                                                                                                                                                                                                                                                                                                                                                                                                                                                                                                                                                                                                                                                                                                                                                                                                                                                                                                                                                                                                                                                                                                                           We combine photometric observations of high-redshift quasars, obtained at submillimetre to millimetre wavelengths, to obtain a mean far-infrared (rest-frame) spectral energy distribution (SED) of the thermal emission from dust, parametrized by a single temperature (T) and power-law emissivity index (β). The best-fitting values are and . Our method exploits the redshift spread of this set of quasars, which allows us to sample the SED at a larger number of rest wavelengths than is possible for a single object: the wavelength range extends down to ∼60 μm, and therefore samples the turnover in the greybody curve for these temperatures. This parametrization is of use to any studies that extrapolate from a flux at a single wavelength, for example to infer dust masses and far-infrared luminosities. \n \n \n \nWe interpret the cool, submillimetre component as arising from dust heated by star formation in the host galaxy of the quasar, although we do not exclude the presence of dust heated directly by the active galactic nucleus (AGN). Applying the mean SED to the data, we derive consistent star formation rates ∼1000 M⊙ yr−1 and dust masses ∼109 M⊙, and investigate a simple scheme of AGN and host galaxy co-evolution to account for these quantities. The time-scale for formation of the host galaxy is , and the luminous quasar phase occurs towards the end of this period, just before the reservoir of cold gas is depleted. Given the youth of the Universe at (1.6 Gyr), the coexistence of a massive black hole and a luminous starburst at high redshifts is a powerful constraint on models of quasar host galaxy formation.</w:t>
      </w:r>
      <w:r>
        <w:br/>
      </w:r>
      <w:r>
        <w:rPr>
          <w:rStyle w:val="VerbatimChar"/>
        </w:rPr>
        <w:t xml:space="preserve">## 11077                                                                                                                                                                                                                                                                                                                                                                                                                                                                                                                                                                                                                                                                                                                                                                                                                                                                                                                                                                                                                                                                                                                                                                                                                                                                                                                                                                                                                                                                                                                                                                                                                                                                                                                                                                                                                                                                                                                                                                                                                                                                                                                                                                                                                                                                                                                                                                                                                                                                                                                                                                                                                                                                                                                                                                                                                                                                                                                                                                                                                                                                                                                                                                                                                                                                                                                                                                                                                                                                                                                                                                                                                                                                                                                                                                                                                                                                                                                                                                                                                                                                                                                                                                                                                                                                                             We report the statistical properties of stars, brown dwarfs and multiple systems obtained from the largest hydrodynamical simulation of star cluster formation to date that resolves masses down to the opacity limit for fragmentation (a few Jupiter masses). The simulation is essentially identical to that of Bate, Bonnell &amp; Bromm except that the initial molecular cloud is larger and more massive. It produces more than 1250 stars and brown dwarfs, providing unprecedented statistical information that can be compared with observational surveys. The calculation uses sink particles to model the stars and brown dwarfs. Part of the calculation is rerun with smaller sink particle accretion radii and gravitational softening to investigate the effect of these approximations on the results. We find that hydrodynamical/sink particle simulations can reproduce many of the observed stellar properties very well. Multiplicity as a function of the primary mass, the frequency of very low mass (VLM) binaries, general trends for the separation and mass ratio distributions of binaries and the relative orbital orientations of triples systems are all in reasonable agreement with observations. We also examine the radial variations of binarity, velocity dispersion and mass function in the resulting stellar cluster and the distributions of disc truncation radii due to dynamical interactions. For VLM binaries, because their separations are typically close, we find that their frequency is sensitive to the sink particle accretion radii and gravitational softening used in the calculations. Using small accretion radii and gravitational softening results in a frequency of VLM binaries similar to that expected from observational surveys (≈20 per cent). We also find that VLM binaries evolve from wide, unequal-mass systems towards close equal-mass systems as they form. The two main deficiencies of the calculations are that they overproduce brown dwarfs relative to stars and that there are too few unequalmass binaries with K- and G-dwarf primaries. The former of these is likely due to the absence of radiative feedback and/or magnetic fields.</w:t>
      </w:r>
      <w:r>
        <w:br/>
      </w:r>
      <w:r>
        <w:rPr>
          <w:rStyle w:val="VerbatimChar"/>
        </w:rPr>
        <w:t xml:space="preserve">## 11078                                                                                                                                                                                                                                                                                                                                                                                                                                                                                                                                                                                                                                                                                                                                                                                                                                                                                                                                                                                                                                                                                                                                                                                                                                                                                                                                                                                                                                                                                                                                                                                                                                                                                                                                                                                                                                                                                                                                                                                                                                                                                                                                                                                                                                                                                                                                                                                                                                                                                                                                                                                                                                                                                                                                                                                                                                                                                                                                                                                                                                                                                                                                                                                                                                                                                                                                                                                                                                                                                                                                                                                                                                                                                                                                                                                                                                                                                                                                                                                                                                                                                                                                                                                                                                                                                                                                                                                                                                                                                                                                                                                                                                                                                                                                                                                                                                                                                                                                                                                                                                                                                                                                   Observations of the starburst galaxy, M82, have been made with a 20-station global VLBI array at λ18cm. Maps are presented of the brightest young supernova remnants (SNR) in M82 and the wide-field mapping techniques used in making images over a field of view of ∼1 arcminute with 3 milliarcsecond resolution are discussed. A limit has been placed on the power law deceleration of the young SNR, 43.31+592 with an index greater than 0.73 ± 0.11 from observations with the European VLBI Network. Using the global array we have resolved compact knots of radio emission in the source which, with future global observations, will enable better constraints to be placed on the expansion parameters of this SNR. The latest global observations have also provided high resolution images of the most compact radio source in M82, 41.95+575. We determine an upper limit to the radial expansion rate along the major axis of 2000 km s. However, the new images also show structure resembling that of collimated ejection which brings into question the previous explanation of the source as being due to the confinement of a supernova by a high density circumstellar medium. It is apparent that we are now able to image the brightest supernova remnants in M82 with a linear scale which allows direct comparison with galactic SNR such as Cassiopeia A.</w:t>
      </w:r>
      <w:r>
        <w:br/>
      </w:r>
      <w:r>
        <w:rPr>
          <w:rStyle w:val="VerbatimChar"/>
        </w:rPr>
        <w:t xml:space="preserve">## 11100                                                                                                                                                                                                                                                                                                                                                                                                                                                                                                                                                                                                                                                                                                                                                                                                                                                                                                                                                                                                                                                                                                                                                                                                                                                                                                                                                                                                                                                                                                                                                                                                                                                                                                                                                                                                                                                                                                                                                                                                                                                                                                                                                                                                                                                                                                                                                                                                                                                                                                                                                                                                                                                                                                                                                                                                                                                                                                                                                                                                                                                                                                                                                                                                                                                                                                                                                                                                                                                                                                                                                                                                                                                                                                                                                                                                                                                                                                                                                                                                                                                                                                                                                       We explore the role of X-ray photoevaporation in the evolution and dispersal of viscously evolving T Tauri discs. We show that the X-ray photoevaporation wind rates scale linearly with X-ray luminosity, such that the observed range of X-ray luminosities for solar-type T Tauri stars (10 28 -10 31 erg s -1 ) gives rise to vigorous disc winds with rates of the order of 10 -10 to 10 -7 M ⊙ yr -1 . These mass-loss rates are comparable to typically observed T Tauri accretion rates, immediately demonstrating the relevance of X-ray photoevaporation to disc evolution. We use the wind solutions from radiation-hydrodynamic models, coupled to a viscous evolution model, to construct a population synthesis model so that we may study the physical properties of evolving discs and so-called 'transition discs'. Current observations of disc lifetimes and accretion rates can be matched by our model assuming a viscosity parameter α = 2.5 x 10- 3 . Our models confirm that X-rays play a dominant role in the evolution and dispersal of protoplanetary discs giving rise to the observed diverse population of inner-hole 'transition' sources which include those with massive outer discs, those with gas in their inner holes and those with detectable accretion signatures. To help understand the nature of observed transition discs we present a diagnostic diagram based on accretion rates versus inner-hole sizes that demonstrate that, contrary to recent claims, many of the observed accreting and non-accreting transition discs can easily be explained by X-ray photoevaporation. However, we draw attention to a smaller but still significant population of strongly accreting (∼10 -8 M ⊙ yr -1 ) transition discs with large inner holes (&gt;20 au) that lie outside the predicted X-ray photoevaporation region, suggesting a different origin for their inner holes. Finally, we confirm the conjecture of Drake et al. that accretion is suppressed by the X-rays through 'photoevaporation-starved accretion' and predict that this effect can give rise to a negative correlation between X-ray luminosity and accretion rate, as reported in the Orion data. We also demonstrate that our model can replicate the observed difference in X-ray properties between accreting and non-accreting T Tauri stars.</w:t>
      </w:r>
      <w:r>
        <w:br/>
      </w:r>
      <w:r>
        <w:rPr>
          <w:rStyle w:val="VerbatimChar"/>
        </w:rPr>
        <w:t xml:space="preserve">## 11106                                                                                                                                                                                                                                                                                                                                                                                                                                                                                                                                                                                                                                                                                                                                                                                                                                                                                                                                                                                                                                                                                                                                                                                                                                                                                                                                                                                                                                                                                                                                                                                                                                                                                                                                                                                                                                                                                                                                                                                                                                                                                                                                                                                                                                                                                                                                                                                                                                                                                                                                                                                                                                                                                                                                                                                                                                                                                                                                                                                                                                                                                                                                                                                                                                                                                                                                                                                                                                                                                                                                                                                                                                                                                                                                                                                                                                                                                                                                                                                                                                We present the results from a submillimetre (submm) survey of a sample of 23 giant Lyman a (Lya) emitting nebulae in the overdensity at z = 3.09 in the SA22 field. These objects, which have become known as Lyα Blobs (LABs), have a diverse range of morphology and surface brightness, but the nature of their power source remains unclear, with both cooling flows or starburst/active galactic nucleus (AGN) ionized winds being possibilities. Using the Submillimetre Common-User Bolometer Array (SCUBA) submm camera on the James Clerk Maxwell Telescope (JCMT), we measure the 850-μm flux of a sample of LABs. We present detections of submm emission from four LABs at &gt;3.5σ individually, and obtain a modest statistical detection of the full sample at an average flux of 3.0 ± 0.9 mJy. These detections indicate significant activity within the LAB haloes, with bolometric luminosities in the ultra-luminous regime (&gt; 10 12 L θ ), equivalent to a star formation rate (SFR) of ∼10 3 M θ yr -1 . By comparisons to LAB-like objects in other regions, we show that there is an apparent trend (although weak) between observed Lya emission and bolometric luminosity. Combined with our detection of ultraluminous activity in this population and the lack of any strong morphological correlations in our sample, this provides evidence that the interaction of an ambient halo of gas with a Galactic-scale 'superwind' is most likely to be responsible for the extended Lya emission in the majority of LABs. Assuming the extent of the LABs reflects outflows from a superwind, we estimate the age of starbursts in the submm LABs to be in the range 10-100 Myr. Using the average submm flux of the LABs, we determine an SFR density in the SA 22 structure of &gt;3M θ yr -1 Mpc -3 , greater than the field at this epoch. The submm detection of these four LABs means there are now seven luminous submm galaxies in the z = 3.09 structure in SA 22, making this the largest known association of these intensely active galaxies. This clustering further strengthens the proposed evolutionary link between these galaxies and local cluster ellipticals. Finally, we suggest that the highly extended Lya haloes (which define the LAB class) may be a common feature of the submm galaxy population in general, underlining their role as potentially important sources of metal enrichment and heating of the intergalactic medium (IGM).</w:t>
      </w:r>
      <w:r>
        <w:br/>
      </w:r>
      <w:r>
        <w:rPr>
          <w:rStyle w:val="VerbatimChar"/>
        </w:rPr>
        <w:t xml:space="preserve">## 11146                                                                                                                                                                                                                                                                                                                                                                                                                                                                                                                                                                                                                                                                                                                                                                                                                                                                                                                                                                                                                                                                                                                                                                                                                                                                                                                                                                                                                                                                                                                                                                                                                                                                                                                                                                                                                                                                                                                                                                                                                                                                                                                                                                                                                                                                                                                                                                                                                                                                                                                                                                                                                                                                                                                                                                                                                                                                                                                                                                                                                                                                                                                                                                                                                                                                                                                                                                                                                                                                                                                                                                                                                                                                                                                                                                                                                                                                                                                                                                                                                                                                                                                                                                                                                                                                                                                                                                                                                                                                                                                                                                                                                                                                                                                                                                                                                                                                                                                                                                                                                                                                                                                                                                                                                                                                                                                                                                                                                                                                                                                                                                                                                                                                                                                                                                                                                                                                                                                                                                                                                                                                          We have used the very large JVAS/CLASS 8.4-GHz surveys of flat-spectrum radio sources to obtain a large, uniformly observed and calibrated, sample of radio source polarizations. These are useful for many investigations of the properties of radio sources and the interstellar medium. We discuss comparisons with polarization measurements from this survey and from other large-scale surveys of polarization in flat-spectrum sources.</w:t>
      </w:r>
      <w:r>
        <w:br/>
      </w:r>
      <w:r>
        <w:rPr>
          <w:rStyle w:val="VerbatimChar"/>
        </w:rPr>
        <w:t xml:space="preserve">## 11157                                                                                                                                                                                                                                                                                                                                                                                                                                                                                                                                                                                                                                                                                                                                                                                                                                                                                                                                                                                                                                                                                                                                                                                                                                                                                                                                                                                                                                                                                                                                                                                                                                                                                                                                                                                                                                                                                                                                                                                                                                                                                                                                                                                                                                                                                                                                                                                                                                                                                                                                                                                                                                                                                                                                                                                                                                                                                                                                                                                                                                                                                                                                                                                                                                                                                                                                                                                                                                                                                                                                                                                                                                                                                                                                                                                                                                                                                                                                                                                                                                                                                                                                                                                                                                                                                                                                                                                                                                                                                                                                 Interplanetary coronal mass ejections (ICMEs) observed by the MESSENGER and Venus Express spacecraft have been catalogued and analysed. The ICMEs were identified by a relatively smooth rotation of the magnetic field direction consistent with a flux rope structure, coinciding with a relatively enhanced magnetic field strength. A total of 35 ICMEs were found in the surveyed MESSENGER data (primarily from March 2007 to April 2012), and 84 ICMEs in the surveyed Venus Express data (from May 2006 to December 2013). The ICME flux rope configurations have been determined. Ropes with northward leading edges were about four times more common than ropes with southward leading edges, in agreement with a previously established solar cycle dependence. Ropes with low inclinations to the solar equatorial plane were about four times more common than ropes with high inclinations, possibly an observational effect. Left- and right-handed ropes were observed in almost equal numbers. In addition, data from MESSENGER, Venus Express, STEREO-A, STEREO-B and ACE were examined for multipoint signatures of the catalogued ICMEs. For spacecraft separations below 15° in heliocentric longitude, the second spacecraft observed the ICME flux rope in 82 % of cases; this percentage dropped to 49 % for separations between 15 and 30°, to 18 % for separations between 30 and 45°, and to 12 % for separations between 45 and 60°. As the spacecraft separation increased, it became increasingly likely that only the sheath and not the flux rope of the ICME was observed, in agreement with the notion that ICME flux ropes are smaller in longitudinal extent than the shocks or discontinuities that they often drive. Furthermore, this study has identified 23 ICMEs observed by pairs of spacecraft close to radial alignment. A detailed analysis of these events could lead to a better understanding of how ICMEs evolve during propagation.</w:t>
      </w:r>
      <w:r>
        <w:br/>
      </w:r>
      <w:r>
        <w:rPr>
          <w:rStyle w:val="VerbatimChar"/>
        </w:rPr>
        <w:t xml:space="preserve">## 11197                                                                                                                                                                                                                                                                                                                                                                                                                                                                                                                                                                                                                                                                                                                                                                                                                                                                                                                                                                                                                                                                                                                                                                                                                                                                                                                                                                                                                                                                                                                                                                                                                                                                                                                                                                                                                                                                                                                                                                                                                                                                                                                                                                                                                                                                                                                                                                                                                                                                                                                                                                                                                                                                                                                                                                                                                                                                                                                                                                                                                                                                                                                                                                                                                                                                                                                                                                                                                                                                                                                                                                                                                                                                                                                                                                                                                                                                                                                                                                                                                                                                                                                                                                                                                                                                                                                                                                                                                                                                                                                                                                                                                                                                                                                                                     The search for the progenitors of six core-collapse supernovae (CCSNe) in archival Hubble Space Telescope (HST) WFPC2 pre-explosion imaging is presented. These SNe are 1999an, 1999br, 1999ev, 2000ds, 2000ew and 2001B. Post-explosion imaging of the SNe, with the HST ACS/WFC, has been utilized with the technique of differential astrometry to identify the progenitor locations on the pre-explosion imaging. SNe 1999br, 1999ev, 2000ew and 2001B are recovered in late-time imaging, and estimates of the progenitor locations on the pre-explosion imaging, with subpixel accuracy, have been made. Only the progenitor of the Type II-P SN 1999ev has been recovered, on pre-explosion F555W imaging, at a 4.8σ significance level. Assuming a red supergiant progenitor, the pre-explosion observation is consistent with M ZAMS = 15-18 M ○. . The progenitors of the other five SNe were below the 3σ detection threshold of the pre-explosion observations. The detection thresholds were translated to mass limits for the progenitors by comparison with stellar evolution models. Pre-explosion observations of the peculiarly faint SN 1999br limit the mass of a red supergiant progenitor to M ZAMS &lt; 12 M ○. . Analysis has been extended, from previous studies, to include possible detections of high-T eff , high-mass stars by conducting synthetic photometry of model Wolf-Rayet star spectra. The mass limits for the Type II-P SNe 1999an and 1999br are consistent with previously determined mass limits for this type of SN. The detection limits for the progenitors of the Type Ibc SNe (2000ds, 2000ew and 2001B) do not permit differentiation between high-mass Wolf-Rayet progenitors or low-mass progenitors in binaries.</w:t>
      </w:r>
      <w:r>
        <w:br/>
      </w:r>
      <w:r>
        <w:rPr>
          <w:rStyle w:val="VerbatimChar"/>
        </w:rPr>
        <w:t xml:space="preserve">## 11223                                                                                                                                                                                                                                                                                                                                                                                                                                                                                                                                                                                                                                                                                                                                                                                                                                                                                                                                                                                                                                                                                                                                                                                                                                                                                                                                                                                                                                                                                                                                                                                                                                                                                                                                                                                                                                                                                                                                                                                                                                                                                                                                                                                                                                                                                                                                                                                                                                                                                                                                                                                                                                                                                                                                                                                                                                                                                                                                                                                                                                                                                                                                                                                                                                                                                                                                                                                                                                                                                                                                                                                                                                                                                                                                                                                                                                                                                                                                                                                                                                                                                                                                                                                                                                                                                                                                                                                                                                                                                                                                                                                                                                                                                                                                                                                                                                                                                                                                                                                                                                                                                                                        We present a search for the near infrared spectroscopic signature of the close orbiting extrasolar giant planet HD 75289b. We obtained »230 spectra in the wavelength range 2.18 „m -2.19 „m using the Phoenix spectrograph at Gemini South. By considering the direct spectrum, derived from irradiated model atmospheres, we search for the absorption profile signature present in the combined star and planet light. Since the planetary spectrum is separated from the stellar spectrum at most phases, we apply a phase dependent orbital model and tomographic techniques to search for absorption signatures. Because the absorption signature lies buried in the noise of a single exposure we apply a multiline deconvolution to the spectral lines available in order to boost the effective S/N ratio of the data. The wavelength coverage of 80 ˚ A is expected to contain » 100 planetary lines, enabling a mean line with S/N ratio of 800 to be achieved after deconvolution. We are nevertheless unable to detect the presence of the planet in the data and carry out further simulations to show that broader wavelength coverage should enable a planet like HD 75289b to be detected with 99.9 per cent (4 ae) confidence. We investigate the sensitivity of our method and estimate detection tolerances for mismatches between observed and model planetary atmospheres.</w:t>
      </w:r>
      <w:r>
        <w:br/>
      </w:r>
      <w:r>
        <w:rPr>
          <w:rStyle w:val="VerbatimChar"/>
        </w:rPr>
        <w:t xml:space="preserve">## 11234                                                                                                                                                                                                                                                                                                                                                                                                                                                                                                                                                                                                                                                                                                                                                                                                                                                                                                                                                                                                                                                                                                                                                                                                                                                                                                                                                                                                                                                                                                                                                                                                                                                                                                                                                                                                                                                                                                                                                                                                                                                                                                                                                                                                                                                                                                                                                                                                                                                                                                                                                                                                                                                                                                                                                                                                                                                                                                                                                                                                                                                                                                                                                                                                                                                                                                                                                                                                                                                                                                                                                                                                                                                                                                                                                                                                                                                                                                                                                                                                                                                                                                                                                                                                                                                                                                                                                                                                                                                                                                                                                                                                                                                                                                                                                                                                                                                                                                                                                                                                                                                                                                                                                                                                                                                                                                                                                                                                                                                                                                                                  The spin of Cygnus X-1 is measured by fitting reflection models to Suzaku data covering the energy band 0.9–400 keV. The inner radius of the accretion disc is found to lie within 2 gravitational radii (rg = GM/c 2 ), and a value of 0.97 +0.014 −0.02 is obtained for the dimensionless black hole spin. This agrees with recent measurements using the continuum fitting method by Gou et al. and of the broad iron line by Duro et al. The disc inclination is measured at 23. ◦ 7 +6.7 −5.4 , which is consistent with the recent optical measurement of the binary system inclination by Orosz et al. of 27 ◦ ± 0. ◦ 8. We pay special attention to the emissivity profile caused by irradiation of the inner disc by the hard power-law source. The X-ray observations and simulations show that the index q of that profile deviates from the commonly used, Newtonian, value of 3 within 3rg, steepening considerably within 2rg, as expected in the strong gravity regime.</w:t>
      </w:r>
      <w:r>
        <w:br/>
      </w:r>
      <w:r>
        <w:rPr>
          <w:rStyle w:val="VerbatimChar"/>
        </w:rPr>
        <w:t xml:space="preserve">## 11281                                                                                                                                                                                                                                                                                                                                                                                                                                                                                                                                                                                                                                                                                                                                                                                                                                                                                                                                                                                                                                                                                                                                                                                                                                                                                                                                                                                                                                                                                                                                                                                                                                                                                                                                                                                                                                                                                                                                                                                                                                                                                                                                                                                                                                                                                                                                                                                                                                                                                                                                                                                                                                                                                                                                                                                                                                                                                                                                                                                                                                                                                                                                                                                                                                                                                                                                                                                                                                                                                                                                                                                                                                                                                                                                                                                                                                                                                                                                                                                                                                                                                                                                                                                                                                                                                                                                                                                                                                                                                                                                                                                                                                                                                                                                                            The Orion BN/KL complex is the nearest site of ongoing high-mass star formation. Recent proper motion observations provide convincing evidence of a recent (about 500 years ago) dynamical interaction between two massive young stellar objects (YSOs) in the region resulting in high velocities: the BN object and radio Source I. At the same time, Source I is surrounded by a nearly edge-on disc with radius ∼50 au. These two observations taken together are puzzling: a dynamical encounter between multiple stars naturally yields the proper motions, but the survival of a disc is challenging to explain. In this paper we take the first steps to numerically explore the preferred dynamical scenario of Goddi et al., in which Source I is a binary that underwent a scattering encounter with BN, in order to determine if a pre-existing disc can survive this encounter in some form. Treating only gravitational forces, we are able to thoroughly and efficiently cover a large range of encounter parameters. We find that disc material can indeed survive a three-body scattering event if (1) the encounter is close, i.e. BN’s closest approach to Source I is comparable to Source I’s semimajor axis and (2) the interplay of the three stars is of a short duration. Furthermore, we are able to constrain the initial conditions that can broadly produce the orientation of the present-day system’s disc relative to its velocity vector. To first order we can thus confirm the plausibility of the scattering scenario of Goddi et al., and we have significantly constrained the parameters and narrowed the focus of future, more complex and expensive attempts to computationally model the complicated BN/KL region.</w:t>
      </w:r>
      <w:r>
        <w:br/>
      </w:r>
      <w:r>
        <w:rPr>
          <w:rStyle w:val="VerbatimChar"/>
        </w:rPr>
        <w:t xml:space="preserve">## 11338                                                                                                                                                                                                                                                                                                                                                                                                                                                                                                                                                                                                                                                                                                                                                                                                                                                                                                                                                                                                                                                                                                                                                                                                                                                                                                                                                                                                                                                                                                                                                                                                                                                                                                                                                                                                                                                                                                                                                                                                                                                                                                                                                                                                                                                                                                                                                                                                                                                                                                                                                                                                                                                                                                                                                                                                                                                                                                                                                                                                                                                                                                                                                                                                                                                                                                                                                                                                                                                                                                                                                                                                                                                                                                                                                                                                                                                                                                                                                                                                                                                                                                                                                                                                                                                                                                                                                                                                                                                                                                                                                                                                                                                                                                                                                                                                                                                                                                                                                                                                                                                                                                                                                                                                                                                                                                                                                                                                                                                                                                                                                                                                                                                                                                                                                                                                                                                                               We present a list of 'best possible' estimates of low-degree p-mode frequencies from 8640 days of observations made by the Birmingham Solar-Oscillations Network (BiSON). This is the longest stretch of helioseismic data ever used for this purpose, giving exquisite precision in the estimated frequencies. Every effort has been made in the analysis to ensure that the frequency estimates are also accurate. In addition to presenting the raw best-fitting frequencies from our 'peak-bagging' analysis, we also provide tables of corrected frequencies pertinent to the quiet-Sun and an intermediate level of solar activity.</w:t>
      </w:r>
      <w:r>
        <w:br/>
      </w:r>
      <w:r>
        <w:rPr>
          <w:rStyle w:val="VerbatimChar"/>
        </w:rPr>
        <w:t xml:space="preserve">## 11409                                                                                                                                                                                                                                                                                                                                                                                                                                                                                                                                                                                                                                                                                                                                                                                                                                                                                                                                                                                                                                                                                                                                                                                                                                                                                                                                                                                                                                                                                                                                                                                                                                                                                                                                                                                                                                                                                                                                                                                                                                                                                                                                                                                                                                                                                                                                                                                                                                                                                                                                                                                                                                                                                                                                                                                                                                                                                                                                                                                                                                                                                                                                                                                                                                                                                                                                                                                                                                                                                                                                                                                                                                                                                                                                                                                                                                                                                                                                                                                                                                                                                                                                                                                                                                                                                                                                                                                                                                                                                                                                                                                                                                                                                                                                                                                                                                                                                                                                                                                                                                                                                                                  Perturbation Theory (PT) applied to a cosmological density field with Gaussian initial fluctuations suggests a specific hierarchy for the correlation functions when the variance is small. In particular quantitative predictions have been made for the moments and the shape of the one-point probability distribution function (PDF) of the top-hat smoothed density. In this paper we perform a series of systematic checks of these predictions against N-body computations both in 2D and 3D with a wide range of featureless power spectra. In agreement with previous studies, we found that the reconstructed PDF-s work remarkably well down to very low probabilities, even when the variance approaches unity. Our results for 2D reproduce the features for the 3D dynamics. In particular we found that the PT predictions are more accurate for spectra with less power on small scales. The nonlinear regime has been explored with various tools, PDF-s, moments and Void Probability Function (VPF). These studies have been done with unprecedented dynamical range, especially for the 2D case, allowing in particular more robust determinations of the asymptotic behavior of the VPF. We have also introduced a new method to determine the moments based on the factorial moments. Results using this method and taking into account the finite volume effects are presented.</w:t>
      </w:r>
      <w:r>
        <w:br/>
      </w:r>
      <w:r>
        <w:rPr>
          <w:rStyle w:val="VerbatimChar"/>
        </w:rPr>
        <w:t xml:space="preserve">## 11423                                                                                                                                                                                                                                                                                                                                                                                                                                                                                                                                                                                                                                                                                                                                                                                                                                                                                                                                                                                                                                                                                                                                                                                                                                                                                                                                                                                                                                                                                                                                                                                                                                                                                                                                                                                                                                                                                                                                                                                                                                                                                                                                                                                                                                                                                                                                                                                                                                                                                                                                                                                                                                                                                                                                                                                                                                                                                                                                                                                                                                                                                                                                                                                                                                                                                                                                                                                                                                                                                                                                                                                                                                                                                                                                                                                                                                                                                                                                                                                                                                                                                                                                                                                                                                                                                                                                                                                                                                                                                                                                                                                                                                                                                                                                                                                                                                                                                                                                                                                                                                                                                                                                                                                                                                                                                                                                                                                                                                                                                                                                                                                                                                                                  We propose a new analytic model for the initial conditions of protostellar collapse in relatively isolated regions of star formation. The model is nonmagnetic and is based on a Plummer-like radial density profile as its initial condition. It fits: the observed density profiles of prestellar cores and class 0 protostars; recent observations in prestellar cores of roughly constant contraction velocities over a wide range of radii; and the lifetimes and accretion rates derived for class 0 and class I protostars. However, the model is very simple, having in effect only two free parameters, so it should provide a useful framework for interpreting observations of prestellar cores and protostars and for calculations of radiation transport and time-dependent chemistry. As an example, we model the prestellar core L1544.</w:t>
      </w:r>
      <w:r>
        <w:br/>
      </w:r>
      <w:r>
        <w:rPr>
          <w:rStyle w:val="VerbatimChar"/>
        </w:rPr>
        <w:t xml:space="preserve">## 11436                                                                                                                                                                                                                                                                                                                                                                                                                                                                                                                                                                                                                                                                                                                                                                                                                                                                                                                                                                                                                                                                                                                                                                                                                                                                                                                                                                                                                                                                                                                                                                                                                                                                                                                                                                                                                                                                                                                                                                                                                                                                                                                                                                                                                                                                                                                                                                                                                                                                                                                                                                                                                                                                                                                                                                                                                                                                                                                                                                                                                                                                                                                                                                                                                                                                                                                                                                                                                                                                                                                                                                                                                                                                                                                                                                                                                                                                                                                                                                                                                                                                                                                                                                                                                                                                                                                                                                                                                                                                                We present an analysis of six 12 μm selected Seyfert 2 galaxies that have been reported to be unabsorbed in the X-ray. By comparing the luminosities of these galaxies in the mid-infrared (12 μm), optical ([O iii]) and hard X-ray (2–10 keV), we show that they are all underluminous in the 2–10 keV X-ray band. Four of the objects exhibit X-ray spectra indicative of a hard excess, consistent with a heavily obscured X-ray component and hence a hidden nucleus. In these objects, the softer X-rays may be dominated by a strong soft scattered continuum or contamination from the host galaxy, which is responsible for the unabsorbed X-ray spectra observed, and accounts for the anomalously low 2–10 keV X-ray luminosity. We confirm this assertion in NGC 4501 with a Chandra observation, which shows hard X-ray emission coincident with the nucleus, consistent with heavy absorption, and a number of contaminating softer sources which account for the bulk of the softer emission. We point out that such ‘Compton thick’ sources need not necessarily present iron Kα emission of high equivalent width. An example in our sample is IRASF 01475–0740, which we know must host an obscured active galactic nucleus (AGN) as it hosts a hidden broad line region (BLR) seen in scattered light. The X-ray spectrum is nonetheless relatively unobscured and the iron Kα line only moderate in strength (∼160 eV). These observations can be reconciled if the hidden nuclear emission is dominated by transmitted, rather than reflected X-rays, which can then be weak compared to the soft scattered light or galactic emission even at 6.4 keV. Despite these considerations, we conclude that two sources, NGC 3147 and 3660, may intrinsically lack a BLR, confirming the recent results of Bianchi et al. in the case of NGC 3147. Neither X-ray spectrum shows signs of hidden hard emission and both sources exhibit X-ray variability leading us to believe that we are viewing the nucleus directly.</w:t>
      </w:r>
      <w:r>
        <w:br/>
      </w:r>
      <w:r>
        <w:rPr>
          <w:rStyle w:val="VerbatimChar"/>
        </w:rPr>
        <w:t xml:space="preserve">## 11437                                                                                                                                                                                                                                                                                                                                                                                                                                                                                                                                                                                                                                                                                                                                                                                                                                                                                                                                                                                                                                                                                                                                                                                                                                                                                                                                                                                                                                                                                                                                                                                                                                                                                                                                                                                                                                                                                                                                                                                                                                                                                                                                                                                                                                                                                                                                                                                                                                                                                                                                                                                                                                                                                                                                                                                                                                                                                                                                                                                                                                                                                                                                                                                                                                                                                                                                                                                                                                                                                                                                                                                                                                                                                                                                                                                                                                                                                                                                                                                                                                                                                                                                                                                                                                                                                                                                                                                                                                                                                                                                                                                                                                                                                                                                                                                                                                                                                                                                                                                                                                                                                                                                                                                                                                                                                                                                                                                                           We report on submillimetre (submm) observations of three high-redshift quasars (z &gt; 6) made using the SCUBA camera on the James Clerk Maxwell Telescope (JCMT). Only one of the sample was detected (&gt;10σ significance) at 850 µm ‐ SDSS J1148+5251 (z = 6.43). It was also detected at 450 µ m( &gt;3σ significance), one of the few quasars at z &gt; 4 for which this has been the case. In combination with existing millimetric data, the 850- and 450-µm detections allow us to place limits on the temperature of the submm-emitting dust. The dust temperature is of no trivial importance given the high redshift of the source, since a cold temperature would signify a large mass of dust to be synthesized in the little time available (as an extreme upper limit in only 0.9 Gyr since z =∞ ). We find, however, that the combined millimetre and submm data for the source cannot simply be characterized using the single-temperature greybody fit that has been used at lower redshifts. We discuss the results of the observing and modelling, and speculate as to the origin of the deviations.</w:t>
      </w:r>
      <w:r>
        <w:br/>
      </w:r>
      <w:r>
        <w:rPr>
          <w:rStyle w:val="VerbatimChar"/>
        </w:rPr>
        <w:t xml:space="preserve">## 11452                                                                                                                                                                                                                                                                                                                                                                                                                                                                                                                                                                                                                                                                                                                                                                                                                                                                                                                                                                                                                                                                                                                                                                                                                                                                                                                                                                                                                                                                                                                                                                                                                                                                                                                                                                                                                                                                                                                                                                                                                                                                                                                                                                                                                                                                                                                                                                                                                                                                                                                                                                                                                                                                                                                                                                                                                                                                                                                                                                                                                                                                                                                                                                                                                                                                                                                                                                                                                                                                                                                                                                                                                                                                                                                                                                                                                                                                                                                                                                                                                                                                                                                                                                                                                                                                                                                                                                                                                                                                                                                                                                                                                                                                                                                                                                                                                                                                                                                                                                                                                                                                                                                                                                                                                                                                                                                                RZ Psc is a young Sun-like star, long associated with the UXor class of variable stars, which is partially or wholly dimmed by dust clumps several times each year. The system has a bright and variable infrared excess, which has been interpreted as evidence that the dimming events are the passage of asteroidal fragments in front of the host star. Here, we present a decade of optical photometry of RZ Psc and take a critical look at the asteroid belt interpretation. We show that the distribution of light curve gradients is non-uniform for deep events, which we interpret as possible evidence for an asteroidal fragment-like clump structure. However, the clumps are very likely seen above a high optical depth midplane, so the disc’s bulk clumpiness is not revealed. While circumstantial evidence suggests an asteroid belt is more plausible than a gas-rich transition disc, the evolutionary status remains uncertain. We suggest that the rarity of Sun-like stars showing disc-related variability may arise because (i) any accretion streams are transparent and/or (ii) turbulence above the inner rim is normally shadowed by a flared outer disc.</w:t>
      </w:r>
      <w:r>
        <w:br/>
      </w:r>
      <w:r>
        <w:rPr>
          <w:rStyle w:val="VerbatimChar"/>
        </w:rPr>
        <w:t xml:space="preserve">## 11458                                                                                                                                                                                                                                                                                                                                                                                                                                                                                                                                                                                                                                                                                                                                                                                                                                                                                                                                                                                                                                                                                                                                                                                                                                                                                                                                                                                                                                                                                                                                                                                                                                                                                                                                                                                                                                                                                                                                                                                                                                                                                                                                                                                                                                                                                                                                                                                                                                                                                                                                                                                                                                                                                                                                                                                                                                                                                                                                                                                                                                                                                                                                                                                                                                                                                                                                                                                                                                                                                                                                                                                                                                                                                                                                                                                                                                                                                                                                                                                                                                                                                                                                                                                             Following the pilot study of Kuntschner et al. (2002) we have investigated the properties of a volume and magnitude limited (cz &lt; 10,000kms 1 , bJ &lt; 16) sample of early type galaxies that were carefully selected from the AAO two degree field galaxy redshift survey to have no more than one and five companions within 1 and 2Mpc, respectively. We used images from the DSS to confirm the E/S0 morphologies. We augmented this sample with field galaxies from Colbert et al. (2001) selected as having no neighbour within 1Mpc and ±1000kms 1 . We present spectroscopic observations of 22 galaxies from the combined sample, from which central velocity dispersions and the Lick stellar population indices were measured. After carefully correcting the spectra for nebular emission we derived luminosity-weighted ages, metallicities, and α-element abundance ratios. We compare these isolated galaxies with samples of early-type galaxies in the Virgo and Coma clusters, and also with the previous sample of galaxies in low-density regions of Kuntschner et al. (2002). We find that galaxies in low-density environments are younger and have a greater spread of ages compared to cluster galaxies. They also show a wider range of metallicities at a given velocity dispersion than cluster galaxies, which display only super-solar metallicities. On average cluster, as well as, isolated galaxies show non-solar abundance ratios in α-elements, suggesting that, independent of galactic environment, star formation occurred on short time-scales. However, the abundance ratios for our low-density environment sample galaxies do not scale with the stellar velocity dispersion as observed in clusters. In fact we detect a large spread at a given velocity dispersion even reaching solar abundance ratios. The metallicity of isolated early-type galaxies is found to correlate weakly with σ. We reason that early-type galaxies in low-density environments experienced merging-induced star-formation episodes over a longer and more recent period of time compared to a cluster environment, and speculate that a considerable fraction of their stars formed out of low-metallicity halo gaseous material during the slow growth of a stellar disk between merging events.</w:t>
      </w:r>
      <w:r>
        <w:br/>
      </w:r>
      <w:r>
        <w:rPr>
          <w:rStyle w:val="VerbatimChar"/>
        </w:rPr>
        <w:t xml:space="preserve">## 11459                                                                                                                                                                                                                                                                                                                                                                                                                                                                                                                                                                                                                                                                                                                                                                                                                                                                                                                                                                                                                                                                                                                                                                                                                                                                                                                                                                                                                                                                                                                                                                                                                                                                                                                                                                                                                                                                                                                                                                                                                                                                                                                                                                                                                                                                                                                                                                                                                                                                                                                                                                                                                                                                                                                                                                                                                                                                                                                                                                                                                                                                                                                                                                                                                                                                                                                                                                                                                                                                                                                                                                                                                                                                                                                                                                                                                                                                                                                                                                                                                                                                                                                                                                                                                                                                                                                                                                                                                                                                                                                                               Protostars grow in mass by accreting material through their discs, and this accretion is initially their main source of luminosity. The resulting radiative feedback heats the environments of young protostars, and may thereby suppress further fragmentation and star formation. There is growing evidence that the accretion of material on to protostars is episodic rather than continuous; most of it happens in short bursts that last up to a few hundred years, whereas the intervals between these outbursts of accretion could be thousands of years. We have developed a model to include the effects of episodic accretion in simulations of star formation. Episodic accretion results in episodic radiative feedback, which heats and temporarily stabilizes the disc, suppressing the growth of gravitational instabilities. However, once an outburst has been terminated, the luminosity of the protostar is low, and the disc cools rapidly. Provided that there is enough time between successive outbursts, the disc may become gravitationally unstable and fragment. The model suggests that episodic accretion may allow disc fragmentation if (i) the time between successive outbursts is longer than the dynamical time-scale for the growth of gravitational instabilities (a few kyr), and (ii) the quiescent accretion rate on to the protostar is sufficiently low (at most a few times 10−7 M⊙ yr−1). We also find that after a few protostars form in the disc, their own episodic accretion events shorten the intervals between successive outbursts, and suppress further fragmentation, thus limiting the number of objects forming in the disc. We conclude that episodic accretion moderates the effect of radiative feedback from young protostars on their environments, and, under certain conditions, allows the formation of low-mass stars, brown dwarfs and planetary-mass objects by fragmentation of protostellar discs.</w:t>
      </w:r>
      <w:r>
        <w:br/>
      </w:r>
      <w:r>
        <w:rPr>
          <w:rStyle w:val="VerbatimChar"/>
        </w:rPr>
        <w:t xml:space="preserve">## 11463                                                                                                                                                                                                                                                                                                                                                                                                                                                                                                                                                                                                                                                                                                                                                                                                                                                                                                                                                                                                                                                                                                                                                                                                                                                                                                                                                                                                                                                                                                                                                                                                                                                                                                                                                                                                                                                                                                                                                                                                                                                                                                                                                                                                                                                                                                                                                                                                                                                                                                                                                                                                                                                                                                                                                                                                                                                                                                                                                                                                                                                                                                                                                                                                                                                                                                                                                                                                                                                                                                                                                                                                                                                                                                                                                                                                                                                                                                                                                                                                                                                                                                                                                                                                                                                                                                                                                                                                                                                                                                                                                                                                                                                                                                                                                                                                                                                                                                                                         We have re-analyzed archival GINGA data of the soft X-ray transient source GS2023+308 (V404 Cyg) covering the decline phase of its May 1989 outburst. Our spectral modelling includes the relativistically smeared Compton reflected continuum and iron K\\alpha fluorescent line near 6.5 keV produced by X-ray illumination of the accretion disc. This gives a powerful diagnostic of the accretion geometry, with the amplitude of the reprocessed components showing the solid angle subtended by the disc, while the detailed shape of the relativistic smearing shows how close this material is to the black hole event horizon. \nWe find that reflection is always significantly present in the spectra, but that its fractional contribution decreases as the decline progresses. The amount of relativistic smearing is also consistent with decreasing during the decline, although this is poorly constrained except for the brightest spectra. One plausible scenario explaining this evolution is of an optically thick disc with inner radius increasing as a function of time, with the X-ray source in the form of a central corona. This is similar to the evolution inferred for other X-ray transient sources, such as Nova Muscae, except that the underlying power law spectrum of GS 2023+338 stayed constant as the disc geometry changed. This challenges the underlying assumption of almost all models for the spectra of accreting black holes, namely that the hard X-rays are formed by Comptonization of seed photons from the accretion disc.</w:t>
      </w:r>
      <w:r>
        <w:br/>
      </w:r>
      <w:r>
        <w:rPr>
          <w:rStyle w:val="VerbatimChar"/>
        </w:rPr>
        <w:t xml:space="preserve">## 11479                                                                                                                                                                                                                                                                                                                                                                                                                                                                                                                                                                                                                                                                                                                                                                                                                                                                                                                                                                                                                                                                                                                                                                                                                                                                                                                                                                                                                                                                                                                                                                                                                                                                                                                                                                                                                                                                                                                                                                                                                                                                                                                                                                                                                                                                                                                                                                                                                                                                                                                                                                                                                                                                                                                                                                                                                                                                                                                                                                                                                                                                                                                                                                                                                                                                                                                                                                                                                                                                                                                                                                                                                                                                                                                                                                                                                                                                                                                                                                                                                                                                                                                                                                                                                                                                                                                                                                                                                                                                                                                                                                                                                                                                                                                                                                                                                                                                                                                                                                                                                                                                                                                                                                                                                                                                                                                                                                                                                                                                                                                                                                                             We investigate the origin of the small, chemically rich molecular clumps observed along the main axis of chemically rich outflows such as CB3 and L1157. We develop a chemical model where we explore the chemical evolution of these clumps, assuming that they either partially pre-exist before the outflow, or are newly formed by the impact of the outflow on the surrounding medium. The effects of the impact of the outflow are reproduced by density and temperature changes in the clump. We find that the observed abundances of CH3OH, SO and SO2 are best reproduced by assuming a scenario where the dense molecular gas observed probably pre-exists in the interstellar medium before the formation of their exciting (proto)stars. We also find that the clumpiness and the rich chemistry of the clumps are a consequence of a pre-existing density enhancement and of its interaction with the outflow.</w:t>
      </w:r>
      <w:r>
        <w:br/>
      </w:r>
      <w:r>
        <w:rPr>
          <w:rStyle w:val="VerbatimChar"/>
        </w:rPr>
        <w:t xml:space="preserve">## 11485                                                                                                                                                                                                                                                                                                                                                                                                                                                                                                                                                                                                                                                                                                                                                                                                                                                                                                                                                                                                                                                                                                                                                                                                                                                                                                                                                                                                                                                                                                                                                                                                                                                                                                                                                                                                                                                                                                                                                                                                                                                                                                                                                                                                                                                                                                                                                                                                                                                                                                                                                                                                                                                                                                                                                                                                                                                                                                                                                                                                                                                                                                                                                                                                                                                                                                                                                                                                                                                                                                                                                                                                                                                                                                                                                                                                                                                                                                                                                                                                                                                                                                                                                                                                                                                                                                                                                                                                                                                                                                                                                                                                                                                                                                                                                                                                                                                                                                                         Constraints on cosmology from recent cosmic shear observations are becoming increasingly sophisticated in their treatment of potential systematic effects. Here we present cosmological constraints which include modelling of intrinsic alignments. We demonstrate how the results are changed for three different intrinsic alignment models, and for two different models of the cosmic shear galaxy population. We find that intrinsic alignments can either reduce or increase measurements of the fluctuation amplitude parameter σ 8 depending on these decisions, and depending on the cosmic shear survey properties. This is due to the interplay between the two types of intrinsic alignment, intrinsic-intrinsic (II) and gravitational-intrinsic (GI). It has been shown that future surveys must make a careful treatment of intrinsic alignments to avoid significant biases, and that simultaneous constraints from shear-shear and shear-position correlation functions can mitigate the effects. For the first time we here combine constraints from cosmic shear surveys (shear-shear correlations) with those from 'GI' intrinsic alignment data sets (shear-position correlations). We produce updated constraints on cosmology marginalized over two free parameters in the halo model for intrinsic alignments. We find that the additional freedom is well compensated by the additional information, in that the constraints are very similar indeed to those obtained when intrinsic alignments are ignored, in terms of both best-fitting values and uncertainties.</w:t>
      </w:r>
      <w:r>
        <w:br/>
      </w:r>
      <w:r>
        <w:rPr>
          <w:rStyle w:val="VerbatimChar"/>
        </w:rPr>
        <w:t xml:space="preserve">## 11489                                                                                                                                                                                                                                                                                                                                                                                                                                                                                                                                                                                                                                                                                                                                                                                                                                                                                                                                                                                                                                                                                                                                                                                                                                                                                                                                                                                                                                                                                                                                                                                                                                                                                                                                                                                                                                                                                                                                                                                                                                                                                                                                                                                                                                                                                                                                                                                                                                                                                                                                                                                                                                                                                                                                                                                                                                                                                                                                                                                                                                                                                                                                                                                                                                                                                                                                                                                                                                                                                                                                                                                                                                                                                                                                                                                                                                                                                                                                                                                                                                                                                                                                                                                                                                                                                                                                                                                                                                                                                                                                                                                                                                                                                                                                                                                                                                                                                                                                                                                                                                                                                                                                                                                                                                                                                                                                                                                                                                                                   We present integral field spectroscopy of X2127+119, the luminous X-ray binary in the globular cluster M15, obtained with INTEGRAL/WYFFOS on the William Herschel Telescope. We find that tomograms of He II λ4686 line profiles appear to be incompatible with the previously assumed view of X2127+119, in which the binary consists of a 1.4-M ○. neutron star and a 0.8-M ○. subgiant companion near the main-sequence turn-off for M15. Our data imply a much smaller mass ratio M 2 /M X of ∼0.1. We find that models of X2127+119 with black hole compact objects give a poor fit to our data, while a neutron-star compact object is consistent with the data, implying that the companion of X2127+119 may have a much lower mass (∼0.1 M ○. ) than previously assumed. As a ∼0.1-M ○. main-sequence star would be unable to fill its Roche lobe in a binary with the orbital period of X2127+119 (17.1 h), the companion is likely to be the remnant of a significantly more massive star which has had most of its envelope stripped away.</w:t>
      </w:r>
      <w:r>
        <w:br/>
      </w:r>
      <w:r>
        <w:rPr>
          <w:rStyle w:val="VerbatimChar"/>
        </w:rPr>
        <w:t xml:space="preserve">## 11510                                                                                                                                                                                                                                                                                                                                                                                                                                                                                                                                                                                                                                                                                                                                                                                                                                                                                                                                                                                                                                                                                                                                                                                                                                                                                                                                                                                                                                                                                                                                                                                                                                                                                                                                                                                                                                                                                                                                                                                                                                                                                                                                                                                                                                                                                                                                                                                                                                                                                                                                                                                                                                                                                                                                                                                                                                                                                                                                                                                                                                                                                                                                                                                                                                                                                                                                                                                                                                                                                                                                                                                                                                                                                                                                                                                                                                                                                                                                                                                                                                                                                                                                                                                                                                                                                                                                                                                                                                                                                                                                                                                                                                                                                      We present in this paper a new three-dimensional galaxy classification system designed to account for the diversity of galaxy properties in the nearby universe. To construct this system we statistically analyse a sample of &gt;22 000 galaxies at v &lt; 15 000 km s−1 (z &lt; 0.05) with Spearman rank and principal-component analyses (PCAs). Fourteen major galaxy properties are considered, including: Hubble type, size, colour, surface brightness, magnitude, stellar mass, internal velocities, H i gas content and an index that measures dynamical disturbances. We find, to a high degree, that most galaxy properties are correlated, with in particular Hubble type, colour and stellar mass all strongly related. We argue that this tight three-way correlation is a result of evolutionary processes that depend on galaxy mass, as we show that the relation between colour and mass is independent of Hubble type. Various PCAs reveal that most of the variation in nearby galaxy properties can be accounted for by eigenvectors dominated by (i) the scale of a galaxy, such as its stellar mass, (ii) the spectral type and (iii) the degree of dynamical disturbances. We suggest that these three properties: mass, star formation and interactions/mergers are the major features that determine a galaxy's physical state, and should be used to classify galaxies. As shown by Conselice et al., these properties are measurable within the CAS (concentration, asymmetry, clumpiness) structural system, thus providing an efficient mechanism for classifying galaxies in optical light within a physical meaningful framework. We furthermore discuss the fraction and number density of galaxies in the nearby universe as a function of Hubble type, for comparison with higher redshift populations.</w:t>
      </w:r>
      <w:r>
        <w:br/>
      </w:r>
      <w:r>
        <w:rPr>
          <w:rStyle w:val="VerbatimChar"/>
        </w:rPr>
        <w:t xml:space="preserve">## 11524                                                                                                                                                                                                                                                                                                                                                                                                                                                                                                                                                                                                                                                                                                                                                                                                                                                                                                                                                                                                                                                                                                                                                                                                                                                                                                                                                                                                                                                                                                                                                                                                                                                                                                                                                                                                                                                                                                                                                                                                                                                                                                                                                                                                                                                                                                                                                                                                                                                                                                                                                                                                                                                                                                                                                                                                                                                                                                                                                                                                                                                                                                                                                                                                                                                                                                                                                                                                                                                                                                                                                                                                                                                                                                                                                                                                                                                                                                                                                                                                                                                                                                                                                                                                                                                                                                                                                                                                                                                                                                                                                                                                                                                                                                                                                                                                                                                                                                                                                                                                                                                                                                                                                                                                                                                                                                                                                                                   Growing supermassive black holes (SMBHs) are believed to influence their parent galaxies in a negative way, terminating their growth by ejecting gas before it can turn into stars. Here we present some of the most sophisticated SMBH feedback simulations to date, showing that the effects of quasars on galaxies are not always negative. We find that when the ambient shocked gas cools rapidly, the shocked gas is compressed into thin cold dense shells, filaments and clumps. Driving these high-density features out is much more difficult than analytical models predict. However, in this regime quasars have another way of affecting the host – by triggering a massive star-formation burst in the cold gas by overpressurizing it. Under these conditions SMBHs actually accelerate star formation in the host, having a positive rather than negative effect on their host galaxies. The relationship between SMBHs and galaxies is thus even more complex and symbiotic than currently believed. We also suggest that the instabilities found here may encourage a chaotic active galactic nucleus feeding mode.</w:t>
      </w:r>
      <w:r>
        <w:br/>
      </w:r>
      <w:r>
        <w:rPr>
          <w:rStyle w:val="VerbatimChar"/>
        </w:rPr>
        <w:t xml:space="preserve">## 11541                                                                                                                                                                                                                                                                                                                                                                                                                                                                                                                                                                                                                                                                                                                                                                                                                                                                                                                                                                                                                                                                                                                                                                                                                                                                                                                                                                                                                                                                                                                                                                                                                                                                                                                                                                                                                                                                                                                                                                                                                                                                                                                                                                                                                                                                                                                                                                                                                                                                                                                                                                                                                                                                                                                                                                                                                                                                                                                                                                                                                                                                                                                                                                                                                                                                                                                                                                                                                                                                                                                                                                                                                                                                                                                                                                                                                                                                                                                                                                                                                                                                                                                                                                                                                                                                                                                                                                                                                                                                                                                  In the earlier of her autobiographies, Caroline Herschel (1750-1848) describes her move with her brother William to the neighbourhood of Windsor Castle in the autumn of 1782, and her first attempts that winter to become an observer in her own right. It was, she says, a comfort to know that William was observing nearby and that she. "could have his assistance immediately when I found a Nebula or Cluster of Stars, of which I intended to give a Catalogue (but at the end of 1783 I had only 14 ...)". I At the time when I was writing my recent paper on "Caroline Herschel as observer"," the Catalogue was presumed lost, if indeed it had ever existed. However, it did and does exist (see Figure 1), hidden away in a large folder that Caroline labelled "Index".' There are 20 entries in all, and in the final column she has added later identifications (such as where the objects had since appeared in William's catalogues) that are of considerable interest. I deal with these 20 nebulae seriatim, for brevity identifying them simply by date and by the number of the page in my recent paper, where full citations may be found. First, however, I mention a separate list, in the same folder, of three "rich spots"." I had earlier assumed that she would regard a 'rich spot' as a form of nebula; and as the two mentioned in her observing book (30 July and 24 August 1783) have welldefined places, in neither of which is a possible nebula now to be found, I suggested these were in fact two observations of a comet. Brian Marsden contributed to the paper an Appendix discussing possible orbits of the supposed comet. (Why Caroline chose to list the third object as a 'rich spot' is a mystery, for in her observing books she correctly describes it on both occasions as a cluster of stars (see pp. 397-8 of my paper), and it duly reappears out of order in her Catalogue as no. 20.) The "New Nebulae &amp; Clusters of stars" are as follows:</w:t>
      </w:r>
      <w:r>
        <w:br/>
      </w:r>
      <w:r>
        <w:rPr>
          <w:rStyle w:val="VerbatimChar"/>
        </w:rPr>
        <w:t xml:space="preserve">## 11555                                                                                                                                                                                                                                                                                                                                                                                                                                                                                                                                                                                                                                                                                                                                                                                                                                                                                                                                                                                                                                                                                                                                                                                                                                                                                                                                                                                                                                                                                                                                                                                                                                                                                                                                                                                                                                                                                                                                                                                                                                                                                                                                                                                                                                                                                                                                                                                                                                                                                                                                                                                                                                                                                                                                                                                                                                                                                                                                                                                                                                                                                                                                                                                                                                                                                                                                                                                                                                                                                                                                                                                                                                                                                                                                                                                                                                                                                                                                                                                                                                                                                                                                                                                                                                                                                                                                                                                                                                                                                                                                                                                                                                                                                                                                                                                                                                                                                                                                                                                                                                                                                                                                                                                                                                                                                                                                                                                                                                                                                                 We use data from the Hipparcos catalogue to construct colour–magnitude diagrams for the solar neighbourhood, which are then treated using advanced Bayesian analysis techniques to derive the star formation rate history, SFR(t), of this region over the last 3 Gyr. The method we use allows the recovery of the underlying SFR(t) without the need of assuming any a priori structure or condition on SFR(t), and hence yields a highly objective result. The remarkable accuracy of the data permits the reconstruction of the local SFR(t) with an unprecedented time resolution of ≈50 Myr. An SFR(t) that has an oscillatory component of period ≈0.5 Gyr is found, superimposed on a small level of constant star formation activity. Problems arising from the non-uniform selection function of the Hipparcos satellite are discussed and treated. Detailed statistical tests are then performed on the results, which confirm the inferred SFR(t) to be compatible with the observed distribution of stars.</w:t>
      </w:r>
      <w:r>
        <w:br/>
      </w:r>
      <w:r>
        <w:rPr>
          <w:rStyle w:val="VerbatimChar"/>
        </w:rPr>
        <w:t xml:space="preserve">## 11570                                                                                                                                                                                                                                                                                                                                                                                                                                                                                                                                                                                                                                                                                                                                                                                                                                                                                                                                                                                                                                                                                                                                                                                                                                                                                                                                                                                                                                                                                                                                                                                                                                                                                                                                                                                                                                                                                                                                                                                                                                                                                                                                                                                                                                                                                                                                                                                                                                                                                                                                                                                                                                                                                                                                                                                                                                                                                                                                                                                                                                                                                                                                                                                                                                                                                                                                                                                                                                                                                                                                                                                                                                                                                                                                                                                                                                                                                                                                                                                                                                                                                                                                                                                                                                                                                                                                                                                                                                                                                                                                                                                                                                                                                                                                                                                                                                                                                                                                                                    In a previous study by the author, an approximately stationary fast shock was tentatively identified in a numerical experiment designed to study line-tied magnetic reconnection. Here the evidence for the occurrence of a stationary fast shock is reexamined, and the previous identification is confirmed. In the numerical experiment, line-tied reconnection is modeled by a configuration which produces two supermagnetosonic outflow jets - one directed upward, away from the photosphere, and one directed downward, toward an arcade of closed magnetic loops tied to the photosphere. The fast shock occurs when the downward-directed jet encounters the obstacle formed by the closed loops. Although the existence of a stationary, or nearly stationary, fast shock is confirmed, the transition from the supermagnetosonic flow region upstream of the shock to the nearly static region downstream of the shock is more complicated than was previously thought. Immediately downstream of the shock, there exists a deflection sheath in which the submagnetosonic flow coming out of the shock is diverted around the region of static closed loops. The MHD jump conditions are used to investigate the characteristics of the fast shock and to show that a stationary shock cannot exist unless accompanied by a deflection sheath. Analysis ofmore » the shock's location and dimensions suggests that such fast shocks may contribute to particle acceleration and to thermal condensation in flares. 28 references.« less</w:t>
      </w:r>
      <w:r>
        <w:br/>
      </w:r>
      <w:r>
        <w:rPr>
          <w:rStyle w:val="VerbatimChar"/>
        </w:rPr>
        <w:t xml:space="preserve">## 11571                                                                                                                                                                                                                                                                                                                                                                                                                                                                                                                                                                                                                                                                                                                                                                                                                                                                                                                                                                                                                                                                                                                                                                                                                                                                                                                                                                                                                                                                                                                                                                                                                                                                                                                                                                                                                                                                                                                                                                                                                                                                                                                                                                                                                                                                                                                                                                                                                                                                                                                                                                                                                                                                                                                                                                                                                                                                                                                                                                                                                                                                                                                                                                                                                                                                                                                                                                                                                                                                                                                                                                                                                                                                                                                                                                                                                                                                                                                                                                                                                                                                                                                                                                                                                                                                                                                                                                                                                                                                                                                                                                                                                                                                                                                                                                                                                                                                                                                                                                                                                                                                                                                                                                                                                                                                                                                                                                                                                                                                                                                                                                                                                                                                                                                                                                                                                                                                                                                                                                                        I present a variation on Osaki's tidal thermal instability model for SU UMa behavior. I suggest that in systems with the lowest mass ratios, the angular momentum dissipation in an eccentric disk is unable to sustain the disk on the hot side of the thermal instability. This decoupling of the tidal and thermal instabilities in systems with q 0.07 allows a better explanation of the "echo" outbursts of EG Cnc and the short supercycles of RZ LMi and DI UMa. The idea might also apply to the soft X-ray transients.</w:t>
      </w:r>
      <w:r>
        <w:br/>
      </w:r>
      <w:r>
        <w:rPr>
          <w:rStyle w:val="VerbatimChar"/>
        </w:rPr>
        <w:t xml:space="preserve">## 11572                                                                                                                                                                                                                                                                                                                                                                                                                                                                                                                                                                                                                                                                                                                                                                                                                                                                                                                                                                                                                                                                                                                                                                                                                                                                                                                                                                                                                                                                                                                                                                                                                                                                                                                                                                                                                                                                                                                                                                                                                                                                                                                                                                                                                                                                                                                                                                                                                                                                                                                                                                                                                                                                                                                                                                                                                                                                                                                                                                                                                                                                                                                                                                                                                                                                                                                                                                                                                                                                                                                                                                                                                                                                                                                                                                                                                                                                                                                                                                                                                                                                                                                                                                                                                                                                                                                                                                                                                                                                                                                                                                                                                                                                                                                                                                                                                                                                                                                                                                                                                                                                                                                                                                                                                                                                                                                                                                                                                                                                                                                                                                                                                                                                                                                                                                                                                                                                                                                                                                                        I present a variation on Osaki's tidal thermal instability model for SU UMa behavior. I suggest that in systems with the lowest mass ratios, the angular momentum dissipation in an eccentric disk is unable to sustain the disk on the hot side of the thermal instability. This decoupling of the tidal and thermal instabilities in systems with q 0.07 allows a better explanation of the "echo" outbursts of EG Cnc and the short supercycles of RZ LMi and DI UMa. The idea might also apply to the soft X-ray transients.</w:t>
      </w:r>
      <w:r>
        <w:br/>
      </w:r>
      <w:r>
        <w:rPr>
          <w:rStyle w:val="VerbatimChar"/>
        </w:rPr>
        <w:t xml:space="preserve">## 11600                                                                                                                                                                                                                                                                                                                                                                                                                                                                                                                                                                                                                                                                                                                                                                                                                                                                                                                                                                                                                                                                                                                                                                                                                                                                                                                                                                                                                                                                                                                                                                                                                                                                                                                                                                                                                                                                                                                                                                                                                                                                                                                                                                                                                                                                                                                                                                                                                                                                                                                                                                                                                                                                                                                                                                                                                                                                                                                                                                                                                                                                                                                                                                                                                                                                                                                                                                                                                                                                                                                                                                                                                                                                                                                                                                                                                                                                                                                                                                                                                                                                                                                                                                                                                                                                                                                                                                                                                                                                                                                                                                                                                                                                                                                                                                                                                                                                                                                                                                                                                                                                                                                                                                                                                                                                                            We present numerical investigations into the formation of massive stars from turbulent cores of density structure ρ ∝ r-1.5. The results of five hydrodynamical simulations are described, following the collapse of the core, fragmentation and the formation of small clusters of protostars. We generate two different initial turbulent velocity fields corresponding to power-law spectra P ∝ k-4 and P ∝ k-3.5, and we apply two different initial core radii. Calculations are included for both completely isothermal collapse, and a non-isothermal equation of state above a critical density (10-14 g cm-3). Our calculations reveal the preference of fragmentation over monolithic star formation in turbulent cores. Fragmentation was prevalent in all the isothermal cases. Although disc fragmentation was largely suppressed in the non-isothermal runs due to the small dynamic range between the initial density and the critical density, our results show that some fragmentation still persisted. This is inconsistent with previous suggestions that turbulent cores result in the formation of a single massive star. We conclude that turbulence cannot be measured as an isotropic pressure term.</w:t>
      </w:r>
      <w:r>
        <w:br/>
      </w:r>
      <w:r>
        <w:rPr>
          <w:rStyle w:val="VerbatimChar"/>
        </w:rPr>
        <w:t xml:space="preserve">## 11613                                                                                                                                                                                                                                                                                                                                                                                                                                                                                                                                                                                                                                                                                                                                                                                                                                                                                                                                                                                                                                                                                                                                                                                                                                                                                                                                                                                                                                                                                                                                                                                                                                                                                                                                                                                                                                                                                                                                                                                                                                                                                                                                                                                                                                                                                                                                                                                                                                                                                                                                                                                                                                                                                                                                                                                                                                                                                                                                                                                                                                                                                                                                                                                                                                                                                                                                                                                                                                                                                                                                                                                                                                                                                                                                                                                                                                                                                                                                                                                                                                                                                                                                                                                                                                                                                                                                                                                                                                                                                           We present an analysis of the clustering evolution of dark matter in four cold dark matter (CDM) cosmologies. We use a suite of high-resolution, 17 million particle, N-body simulations that sample volumes large enough to give clustering statistics with unprecedented accuracy. We investigate a flat model with Ω0 = 0.3, an open model also with Ω0 = 0.3, and two models with Ω = 1, one with the standard CDM power spectrum and the other with the same power spectrum as the Ω0 = 0.3 models. In all cases, the amplitude of primordial fluctuations is set so that the models reproduce the observed abundance of rich galaxy clusters by the present day. We compute mass two-point correlation functions and power spectra over 3 orders of magnitude in spatial scale and find that in all of our simulations they differ significantly from those of the observed galaxy distribution, in both shape and amplitude. Thus, for any of these models to provide an acceptable representation of reality, the distribution of galaxies must be biased relative to the mass in a nontrivial, scale-dependent fashion. In the Ω = 1 models, the required bias is always greater than unity, but in the Ω0 = 0.3 models, an "antibias" is required on scales smaller than ~5 h-1 Mpc. The mass correlation functions in the simulations are well fit by recently published analytic models. The velocity fields are remarkably similar in all the models, whether they are characterized as bulk flows, single-particle, or pairwise velocity dispersions. This similarity is a direct consequence of our adopted normalization and runs contrary to the common belief that the amplitude of the observed galaxy velocity fields can be used to constrain the value of Ω0. The small-scale pairwise velocity dispersion of the dark matter is somewhat larger than recent determinations from galaxy redshift surveys, but the bulk flows predicted by our models are broadly in agreement with most available data.</w:t>
      </w:r>
      <w:r>
        <w:br/>
      </w:r>
      <w:r>
        <w:rPr>
          <w:rStyle w:val="VerbatimChar"/>
        </w:rPr>
        <w:t xml:space="preserve">## 11632                                                                                                                                                                                                                                                                                                                                                                                                                                                                                                                                                                                                                                                                                                                                                                                                                                                                                                                                                                                                                                                                                                                                                                                                                                                                                                                                                                                                                                                                                                                                                                                                                                                                                                                                                                                                                                                                                                                                                                                                                                                                                                                                                                                                                                                                                                                                                                                                                                                                                                                                                                                                                                                                                                                                                                                                                                                                                                                                                                                                                                                                                                                                                                                                                                                                                                                                                                                                                                                                                                                                                                                                                                                                                                                                                                                                                                                                                                                                                                                                                                                                                                                                                                                                                                                                                                                                                                                                                                                                                                                                                                                                                                                                                                                                                                                                                                                                                                                                                                                                                                                                                                                                         We report the discovery of PSR J18470130, a radio pulsar with a 6.7 s spin period, in the Parkes Multibeam Pulsar Survey of the Galactic plane. The slowdown rate for the pulsar, s s 1 , is high and implies a 12 1.3 # 10 surface dipole magnetic field strength of G. This inferred dipolar magnetic field strength is the highest 13 9.4 # 10 by far among all known radio pulsars and over twice the “quantum critical field” above which some models predict radio emission should not occur. The inferred dipolar magnetic field strength and period of this pulsar are in the same range as those of the anomalous X-ray pulsars, which have been identified as being “magnetars” whose luminous X-ray emission is powered by their large magnetic fields. We have examined archival ASCA data and place an upper limit on the X-ray luminosity of J18470130 that is lower than the luminosities of all but one anomalous X-ray pulsar. The properties of this pulsar prove that inferred dipolar magnetic field strength and period cannot alone be responsible for the unusual high-energy properties of the magnetars and create new challenges for understanding the possible relationship between these two manifestations of young neutron stars. Subject headings: pulsars: individual (PSR J18470130) — stars: magnetic fields — stars: neutron — X-rays: stars</w:t>
      </w:r>
      <w:r>
        <w:br/>
      </w:r>
      <w:r>
        <w:rPr>
          <w:rStyle w:val="VerbatimChar"/>
        </w:rPr>
        <w:t xml:space="preserve">## 11633                                                                                                                                                                                                                                                                                                                                                                                                                                                                                                                                                                                                                                                                                                                                                                                                                                                                                                                                                                                                                                                                                                                                                                                                                                                                                                                                                                                                                                                                                                                                                                                                                                                                                                                                                                                                                                                                                                                                                                                                                                                                                                                                                                                                                                                                                                                                                                                                                                                                                                                                                                                                                                                                                                                                                                                                                                                                                                                                                                                                                                                                                                                                                                                                                                                                                                                                                                                                                                                                                                                                                                                                                                                                                                                                                                                                                                                                                                                                                                                                                                                                                                                                                                                                                                                                                                                                                                                                                                                                                                                                                                                                                                                                                                                                                                                                                                                                                                                                                                                                                                                                                                                                         We report the discovery of PSR J18470130, a radio pulsar with a 6.7 s spin period, in the Parkes Multibeam Pulsar Survey of the Galactic plane. The slowdown rate for the pulsar, s s 1 , is high and implies a 12 1.3 # 10 surface dipole magnetic field strength of G. This inferred dipolar magnetic field strength is the highest 13 9.4 # 10 by far among all known radio pulsars and over twice the “quantum critical field” above which some models predict radio emission should not occur. The inferred dipolar magnetic field strength and period of this pulsar are in the same range as those of the anomalous X-ray pulsars, which have been identified as being “magnetars” whose luminous X-ray emission is powered by their large magnetic fields. We have examined archival ASCA data and place an upper limit on the X-ray luminosity of J18470130 that is lower than the luminosities of all but one anomalous X-ray pulsar. The properties of this pulsar prove that inferred dipolar magnetic field strength and period cannot alone be responsible for the unusual high-energy properties of the magnetars and create new challenges for understanding the possible relationship between these two manifestations of young neutron stars. Subject headings: pulsars: individual (PSR J18470130) — stars: magnetic fields — stars: neutron — X-rays: stars</w:t>
      </w:r>
      <w:r>
        <w:br/>
      </w:r>
      <w:r>
        <w:rPr>
          <w:rStyle w:val="VerbatimChar"/>
        </w:rPr>
        <w:t xml:space="preserve">## 11642                                                                                                                                                                                                                                                                                                                                                                                                                                                                                                                                                                                                                                                                                                                                                                                                                                                                                                                                                                                                                                                                                                                                                                                                                                                                                                                                                                                                                                                                                                                                                                                                                                                                                                                                                                                                                                                                                                                                                                                                                                                                                                                                                                                                                                                                                                                                                                                                                                                                                                                                                                                                                                                                                                                                                                                                                                                                                                                                                                                                                                                                                                                                                                                                                                                                                                                                                                                                                                                                                                                                                                                                                                                                                                                                                                                                                                                                                                                                                                                                                                                                                                                                                                                                                                                                                                                                                                                                                                                                                                                                                                                                                                                                                                                                                                                                                                                                                                                                                                                                                                                                                                                                                                                                               We conduct smoothed particle hydrodynamics simulations of the ‘collect-and-collapse’ scenario for star formation triggered by an expanding H ii region. We simulate the evolution of a spherical uniform molecular cloud with an ionizing source at its centre. The gas in the cloud is self-gravitating, although the cloud is prevented from globally collapsing. We find that the shell driven by the H ii region fragments to form numerous self-gravitating objects. We repeat our calculations at four numerical resolutions to ensure that they are converged. We compare our results to the analytical model of Whitworth et al. and show that our simulations and the predictions of Whitworth et al. are in good agreement in the sense that the shell fragments at the time and radius predicted by Whitworth et al. to within 20 and 25 per cent, respectively. Most of the fragments produced in our two highest resolution calculations are approximately half the mass of those predicted by Whitworth et al., but this conclusion is robust against both numerical resolution and the presence of random noise (local fluctuations in density of a factor of ∼2) in the initial gas distribution. We conclude that such noise has little impact on the fragmentation process. \nKey words</w:t>
      </w:r>
      <w:r>
        <w:br/>
      </w:r>
      <w:r>
        <w:rPr>
          <w:rStyle w:val="VerbatimChar"/>
        </w:rPr>
        <w:t xml:space="preserve">## 11649                                                                                                                                                                                                                                                                                                                                                                                                                                                                                                                                                                                                                                                                                                                                                                                                                                                                                                                                                                                                                                                                                                                                                                                                                                                                                                                                                                                                                                                                                                                                                                                                                                                                                                                                                                                                                                                                                                                                                                                                                                                                                                                                                                                                                                                                                                                                                                                                                                                                                                                                                                                                                                                                                                                                                                                                                                                                                                                                                                                                                                                                                                                                                                                                                                                                                                                                                                                                                                                                                                                                                                                                                                                                                                                                                                                                                                                                                                                                                                                                                                                                                                                                                                                                                                                                                                                                                                                                                                                                                                                                                                                                                                                                                                                                                                                                                                                                                                                                                                                                                                                                                                                                                                                                                                                                                                                                                                                                                                                                                                                                                                                                                                                                                                                                                                                                                                                                                                                                   The simplest prediction of the theoretically favoured inflation model is that &amp;=1 l2. But if HE1OOkms-lMpc-l then this implies that the age of the Universe is only 6.5Gyr. This is in serious contradiction with the age of globular clusters at 16+2Gyr3. Even if H0=7Okms1Mpc-1 then the age of the Q0=1, Einstein-de Sitter Universe is only 9.3 Gyr and there is formally a 3a rejection of the Einstein-de Sitter model. Therefore it is clearly important to obtain an accurate value for Ho to make a crucial test of the Qo=l model and thus of the inflation theory itself.</w:t>
      </w:r>
      <w:r>
        <w:br/>
      </w:r>
      <w:r>
        <w:rPr>
          <w:rStyle w:val="VerbatimChar"/>
        </w:rPr>
        <w:t xml:space="preserve">## 11656                                                                                                                                                                                                                                                                                                                                                                                                                                                                                                                                                                                                                                                                                                                                                                                                                                                                                                                                                                                                                                                                                                                                                                                                                                                                                                                                                                                                                                                                                                                                                                                                                                                                                                                                                                                                                                                                                                                                                                                                                                                                                                                                                                                                                                                                                                                                                                                                                                                                                                                                                                                                                                                                                                                                                                                                                                                                                                                                                                                                                                                                                                                                                                                                                                                                                                                                                                                                                                                                                                                                                                                                                                                                                                                                                                                                                                                                                                                                                                                                                                                                                                                                                                                                                                                                                                                                                                                                                                                                                                                                                                                                                                                                                                                                                                                                                                                                                                                                                                                                                                                                                                 I revisit the question of the adiabaticity of initial conditions for cosmological perturbations in view of the 3-yr Wilkinson Microwave Anisotropy Probe (WMAP) data. I focus on the simplest alternative to purely adiabatic conditions, namely a superposition of the adiabatic mode and one of the three possible isocurvature modes, with the same spectral index as the adiabatic component. \n \n \n \nI discuss findings in terms of posterior bounds on the isocurvature fraction and Bayesian model selection. The Bayes factor (models likelihood ratio) and the effective Bayesian complexity are computed for several prior ranges for the isocurvature content. I find that the cold dark matter isocurvature fraction is now constrained to be less than about 10 per cent, while the fraction in either the neutrino entropy or velocity mode is below about 20 per cent. Model comparison strongly disfavours mixed models that allow for isocurvature fractions larger than unity, while current data do not allow one to distinguish between a purely adiabatic model and models with a moderate (i.e. below about 10 per cent) isocurvature contribution. \n \n \n \nThe conclusion is that purely adiabatic conditions are strongly favoured from a model selection perspective. This is expected to apply in even stronger terms to more complicated superpositions of isocurvature contributions.</w:t>
      </w:r>
      <w:r>
        <w:br/>
      </w:r>
      <w:r>
        <w:rPr>
          <w:rStyle w:val="VerbatimChar"/>
        </w:rPr>
        <w:t xml:space="preserve">## 11686                                                                                                                                                                                                                                                                                                                                                                                                                                                                                                                                                                                                                                                                                                                                                                                                                                                                                                                                                                                                                                                                                                                                                                                                                                                                                                                                                                                                                                                                                                                                                                                                                                                                                                                                                                                                                                                                                                                                                                                                                                                                                                                                                                                                                                                                                                                                                                                                                                                                                                                                                                                                                                                                                                                                                                                                                                                                                                                                                                                                                                                                                                                                                                                                                                                                                                                                                                                                                                                                                                                                                                                                                                                                                                                                                                                                                                                                                                                                                                                                                                                                                                                                                                                                                                                                                                                                                                                                                                                                                                                                                                                                                                                                                                                                                                                                                                                                                                                                                                                                                                                                                                                                                                                                       The desire to characterize and model the atmospheres of the many extrasolar planets that have been discovered over the last three decades is a major driver of current astronomy. However, this goal is impacted by the lack of spectroscopic data on the molecules in question. As most atmospheres that can be studied are hot, some surprisingly so, this activity requires spectroscopic information not readily available from laboratory studies. This article will review the current status of available molecular spectroscopic data, usually presented as line lists, for studies of exoplanet atmospheres and, indeed, the atmospheres of other astronomical objects hotter than the Earth such as brown dwarfs, cool stars and even sunspots. Analysis of exoplanet transit spectra and the calculation of the relevant opacities often require huge datasets comprising billions of individual spectroscopic transitions. Conversely, the newly-developed high-resolution Doppler-shift spectroscopy technique has proved to be a powerful tool for detecting molecular species in exoplanet atmospheres, but relies on the use of smaller, highly accurate line lists. Methods of resolving issues arising from the competing demands of completeness versus accuracy for line lists are discussed.</w:t>
      </w:r>
      <w:r>
        <w:br/>
      </w:r>
      <w:r>
        <w:rPr>
          <w:rStyle w:val="VerbatimChar"/>
        </w:rPr>
        <w:t xml:space="preserve">## 11692                                                                                                                                                                                                                                                                                                                                                                                                                                                                                                                                                                                                                                                                                                                                                                                                                                                                                                                                                                                                                                                                                                                                                                                                                                                                                                                                                                                                                                                                                                                                                                                                                                                                                                                                                                                                                                                                                                                                                                                                                                                                                                                                                                                                                                                                                                                                                                                                                                                                                                                                                                                                                                                                                                                                                                                                                                                                                                                                                                                                                                                                                                                                                                                                                                                                                                                                                                                                                                                                                                                                                                                                                                                                                                                                                                                                                                                                                                                                                                                                                                                                                                                                                                                                                                                                                                                                                                                                                                                                                                                                                                                                                                                                                                                                                                                                                                                                                                                                                                                                                                                                                                                                                                                                                           We utilize the complementary capabilities of XMM-Newton and Chandra to conduct a detailed imaging and spectral study of the nearby galaxy NGC 4945 focusing on its nucleus and immediate surroundings (within ∼1 kpc of the nucleus). A complex morphology is revealed including a predominantly hard, but partially resolved, nuclear source plus a spectrally soft, conically shaped X-ray 'plume', which extends 30 arcsec (500 pc) to the north-west. In NGC 4945 our direct view of the active galactic nucleus (AGN) is blocked below ∼10 keV by extremely heavy line-of-sight absorption, and the observed X-ray spectrum is dominated by multi-temperature thermal emission associated with the nuclear starburst and the X-ray plume. Nevertheless the signature of the AGN is present in the form of a neutral Compton reflection component and a 6.4 keV fluorescent iron Kα line. We conjecture that the site of the continuum reprocessing is the far wall of a highly inclined molecular torus, a geometry which is consistent with the presence of H 2 O megamaser emission in this source. The soft spectrum (∼0.6 keV) and limb-brightened appearance of the X-ray plume suggest an interpretation in terms of a mass-loaded superwind emanating from the nuclear starburst.</w:t>
      </w:r>
      <w:r>
        <w:br/>
      </w:r>
      <w:r>
        <w:rPr>
          <w:rStyle w:val="VerbatimChar"/>
        </w:rPr>
        <w:t xml:space="preserve">## 11742                                                                                                                                                                                                                                                                                                                                                                                                                                                                                                                                                                                                                                                                                                                                                                                                                                                                                                                                                                                                                                                                                                                                                                                                                                                                                                                                                                                                                                                                                                                                                                                                                                                                                                                                                                                                                                                                                                                                                                                                                                                                                                                                                                                                                                                                                                                                                                                                                                                                                                                                                                                                                                                                                                                                                                                                                                                                                                                                                                                                                                                                                                                                                                                                                                                                                                                                                                                                                                                                                                                                                                                                                                                                                                                                                                                                                                                                                                                                                                                                                                                                                                                                                                                                                                                                                                                                                                                                                                                                                                                                                                                                                                                                                                            We present a Very Large Telescope/Focal Reducer and Low Dispersion Spectrograph #1 (VLT/FORS1) imaging and spectroscopic survey of the Wolf-Rayet (WR) population in the Sculptor group spiral galaxy NGC 7793. We identify 74 emission-line candidates from archival narrow-band imaging, from which 39 were observed with the Multi Object Spectroscopy mode of FORS1. 85 per cent of these sources displayed WR features. Additional slits were used to observe H II regions, enabling an estimate of the metallicity gradient of NGC 7793 using strong line calibrations, from which a central oxygen content of log(O/H) + 12 = 8.6 was obtained, falling to 8.25 at R 25 . We have estimated WR populations using a calibration of line luminosities of Large Magellanic Cloud stars, revealing ∼27 WN and ∼25 WC stars from 29 sources spectroscopically observed. Photometric properties of the remaining candidates suggest an additional ∼27 WN and ∼8 WC stars. A comparison with the WR census of the LMC suggests that our imaging survey has identified ∼80 per cent of WN stars and ∼90 per cent for the WC subclass. Allowing for incompleteness, NGC 7793 hosts ∼105 WR stars for which N(WC)/N(WN) ∼ 0.5. From our spectroscopy of H II regions in NGC 7793, we revise the global Hα star formation rate of Kennicutt et al. upward by 50 per cent to 0.45 M ⊙ yr ―1 . This allows us to obtain N(WR)/N(O) ∼ 0.018, which is somewhat lower than that resulting from the WR census by Schild et al. of another Sculptor group spiral NGC 300, whose global physical properties are similar to NGC 7793. Finally, we also report the fortuitous detection of a bright (m v = 20.8 mag) background quasar Q2358-32 at z ∼ 2.02 resulting from C IV λ1548-5 redshifted to the λ4684 passband.</w:t>
      </w:r>
      <w:r>
        <w:br/>
      </w:r>
      <w:r>
        <w:rPr>
          <w:rStyle w:val="VerbatimChar"/>
        </w:rPr>
        <w:t xml:space="preserve">## 11747                                                                                                                                                                                                                                                                                                                                                                                                                                                                                                                                                                                                                                                                                                                                                                                                                                                                                                                                                                                                                                                                                                                                                                                                                                                                                                                                                                                                                                                                                                                                                                                                                                                                                                                                                                                                                                                                                                                                                                                                                                                                                                                                                                                                                                                                                                                                                                                                                                                                                                                                                                                                                                                                                                                                                                                                                                                                                                                                                                                                                                                                                                                                                                                                                                                                                                                                                                                                                                                                                                                                                                                                                                                                                                                                         Abstract. Dayside UV emissions in Saturn's polar ionosphere have been suggested to be the first observational evidence of the kronian "cusp" (Gerard et al., 2004). The emission has two distinct states. The first is a bright arc-like feature located in the pre-noon sector, and the second is a more diffuse "spot" of aurora which lies poleward of the general location of the main auroral oval, which may be related to different upstream interplanetary magnetic field (IMF) orientations. Here we take up the suggestion that these emissions correspond to the cusp. However, direct precipitation of electrons in the cusp regions is not capable of producing significant UV aurora. We have therefore investigated the possibility that the observed UV emissions are associated with reconnection occurring at the dayside magnetopause, possibly pulsed, akin to flux transfer events seen at the Earth. We devise a conceptual model of pulsed reconnection at the low-latitude dayside magnetopause for the case of northwards IMF which will give rise to pulsed twin-vortical flows in the magnetosphere and ionosphere in the vicinity of the open-closed field-line boundary, and hence to bi-polar field-aligned currents centred in the vortical flows. During intervals of high-latitude lobe reconnection for southward IMF, we also expect to have pulsed twin-vortical flows and corresponding bi-polar field-aligned currents. The vortical flows in this case, however, are displaced poleward of the open-closed field line boundary, and are reversed in sense, such that the field-aligned currents are also reversed. For both cases of northward and southward IMF we have also for the first time included the effects associated with the IMF B y effect. We also include the modulation introduced by the structured nature of the solar wind and IMF at Saturn's orbit by developing "slow" and "fast" flow models corresponding to intermediate and high strength IMF respectively. We then consider the conditions under which the plasma populations appropriate to either sub-solar reconnection or high-latitude lobe reconnection can carry the currents indicated. We have estimated the field-aligned voltages required, the resulting precipitating particle energy fluxes, and the consequent auroral output. Overall our model of pulsed reconnection under conditions of northwards and southwards IMF, and for varying orientations of IMF B y , is found to produce a range of UV emission intensities and geometries which is in good agreement with the data presented by Gerard et al. (2004). The recent HST-Cassini solar wind campaign provides a unique opportunity to test the theoretical ideas presented here.</w:t>
      </w:r>
      <w:r>
        <w:br/>
      </w:r>
      <w:r>
        <w:rPr>
          <w:rStyle w:val="VerbatimChar"/>
        </w:rPr>
        <w:t xml:space="preserve">## 11755                                                                                                                                                                                                                                                                                                                                                                                                                                                                                                                                                                                                                                                                                                                                                                                                                                                                                                                                                                                                                                                                                                                                                                                                                                                                                                                                                                                                                                                                                                                                                                                                                                                                                                                                                                                                                                                                                                                                                                                                                                                                                                                                                                                                                                                                                                                                                                                                                                                                                                                                                                                                                                                                                                                                                                                                                                                                                                                                                                                                                                                                                                                                                                                                                                                                                                                                                                                                                                                                                                                                                                                                                                                                                                                                                                                                                                                                                                                                                                                                                                                                                                                                                                                                                                                                                                                                                                                                                                                                                                                                                                                                                                                                                                                                     Recent observations of the distant Universe suggest that much of the stellar mass of bright galaxies was already in place at z &gt; 1. This presents a challenge for models of galaxy formation because massive halos are assembled late in the hierarchical clustering process intrinsic to the cold dark matter (CDM) cosmology. In this paper, we discuss a new implementation of the Durham semi-analytic model of galaxy formation in which feedback due to active galactic nuclei (AGN) is assumed to quench cooling flows in massive halos. This mechanism naturally creates a break in the local galaxy luminosity function at bright magnitudes. The model is implemented within the Millennium N-body simulation. The accurate dark matter merger trees and large number of realisations of the galaxy formation process enabled by this simulation result in highly accurate statistics. After adjusting the values of the physical parameters in the model by reference to the properties of the local galaxy population, we investigate the evolution of the K-band luminosity and galaxy stellar mass functions. We calculate the volume-averaged star formation rate density of the Universe as a function of redshift and the way in which this is apportioned amongst galaxies of different mass. The model robustly predicts a substantial population of massive galaxies out to redshift z � 5 and a star formation rate density which rises at least out to z � 2 in objects of all masses. Although observational data on these properties have been cited as evidence for “anti-hierarchical” galaxy formation, we find that when AGN feedback is taken into account, the fundamentally hierarchical CDM model provides a very good match to these observations.</w:t>
      </w:r>
      <w:r>
        <w:br/>
      </w:r>
      <w:r>
        <w:rPr>
          <w:rStyle w:val="VerbatimChar"/>
        </w:rPr>
        <w:t xml:space="preserve">## 11757                                                                                                                                                                                                                                                                                                                                                                                                                                                                                                                                                                                                                                                                                                                                                                                                                                                                                                                                                                                                                                                                                                                                                                                                                                                                                                                                                                                                                                                                                                                                                                                                                                                                                                                                                                                                                                                                                                                                                                                                                                                                                                                                                                                                                                                                                                                                                                                                                                                                                                                                                                                                                                                                                                                                                                                                                                                                                                                                                                                                                                                                                                                                                                                                                                                                                                                                                                                                                                                                                                                                                                                                                                                                                                                                                                                                                                                                                                                                                                                                                                                                                                                                                                                                                                                                                                                                                                                                                                                                                                                                                                                                                                                                                                                                                                                                                                                                                                                                                                                                                                                                                                                                                                                                                                                                                                                                                                                                                                                                     We compare our latest single and binary stellar model results from the Cambridge stars code to several sets of observations. We examine four stellar population ratios: the number of blue to red supergiants, the number of Wolf–Rayet stars to O supergiants, the number of red supergiants to Wolf–Rayet stars and the relative number of Wolf–Rayet subtypes, WC to WN stars. These four ratios provide a quantitative measure of nuclear burning lifetimes and the importance of mass loss during various stages of the stars' lifetimes. In addition, we compare our models to the relative rate of Type Ib/c to Type II supernovae to measure the amount of mass lost over the entire lives of all stars. We find reasonable agreement between the observationally inferred values and our predicted values by mixing single and binary star populations. However, there is evidence that extra mass loss is required to improve the agreement further, to reduce the number of red supergiants and increase the number of Wolf–Rayet stars.</w:t>
      </w:r>
      <w:r>
        <w:br/>
      </w:r>
      <w:r>
        <w:rPr>
          <w:rStyle w:val="VerbatimChar"/>
        </w:rPr>
        <w:t xml:space="preserve">## 11764                                                                                                                                                                                                                                                                                                                                                                                                                                                                                                                                                                                                                                                                                                                                                                                                                                                                                                                                                                                                                                                                                                                                                                                                                                                                                                                                                                                                                                                                                                                                                                                                                                                                                                                                                                                                                                                                                                                                                                                                                                                                                                                                                                                                                                                                                                                                                                                                                                                                                                                                                                                                                                                                                                                                                                                                                                                                                                                                                                                                                                                                                                                                                                                                                                                                                                                                                                                                                                                                                                                                                                                                                                                                                                                                                                                                                                                                                                                                                                                                                                                                                                                                                                                                                                                                                                                                                                                                                                                                                                                                                                                                                                                                                                                                                                                            We present a Herschel far-infrared study towards the rich massive starforming complex G305, utilising PACS 70, 160µm and SPIRE 250, 350, and 500µm observations from the Hi-GAL survey of the Galactic plane. The focus of this study is to identify the embedded massive star-forming population within G305, by combining far-infrared data with radio continuum, H2O maser, methanol maser, MIPS, and Red MSX Source survey data available from previous studies. By applying a frequentist technique we are able to identify a sample of the most likely associations within our multi-wavelength dataset, that can then be identified from the derived properties obtained from fitted spectral energy distributions (SEDs). By SED modelling using both a simple modified blackbody and fitting to a comprehensive grid of model SEDs, some 16 candidate associations are identified as embedded massive star-forming regions. We derive a two-selection colour criterion from this sample of log(F70/F500)&gt; 1 and log(F160/F350)&gt; 1.6 to identify an additional 31 embedded massive star candidates with no associated star-formation tracers. Using this result we can build a picture of the present day star-formation of the complex, and by extrapolating an initial mass function, suggest a current population of � 2 × 10 4 young stellar objects (YSOs) present, corresponding to a star formation rate (SFR) of 0.01-0.02 M⊙ yr −1 . Comparing this resolved star formation rate, to extragalactic star formation rate tracers (based on the Kennicutt-Schmidt relation), we find the star formation activity is underestimated by a factor of &gt;2 in comparison to the SFR derived from the YSO population.</w:t>
      </w:r>
      <w:r>
        <w:br/>
      </w:r>
      <w:r>
        <w:rPr>
          <w:rStyle w:val="VerbatimChar"/>
        </w:rPr>
        <w:t xml:space="preserve">## 11785                                                                                                                                                                                                                                                                                                                                                                                                                                                                                                                                                                                                                                                                                                                                                                                                                                                                                                                                                                                                                                                                                                                                                                                                                                                                                                                                                                                                                                                                                                                                                                                                                                                                                                                                                                                                                                                                                                                                                                                                                                                                                                                                                                                                                                                                                                                                                                                                                                                                                                                                                                                                                                                                                                                                                                                                                                                                                                                                                                                                                                                                                                                                                                                                                                                                                                                                                                                                                                                                                                                                                                                                                                                                                                                                                                                                                                                                                                                                                                                                                                                                                                                                                                                                                                                                                                                                                                                                                                                                                                                                                                                                                                                                                                                                                                                                     SN 2008S erupted in early 2008 in the grand design spiral galaxy NGC 6946. The progenitor was detected by Prieto et al. in Spitzer Space Telescope images taken over the four years prior to the explosion, but was not detected in deep optical images, from which they inferred a self-obscured object with a mass of about 10 Msun. We obtained Spitzer observations of SN 2008S five days after its discovery, as well as coordinated Gemini and Spitzer optical and infrared observations six months after its outburst. \nWe have constructed radiative transfer dust models for the object before and after the outburst, using the same r^-2 density distribution of pre-existing amorphous carbon grains for all epochs and taking light-travel time effects into account for the early post-outburst epoch. We rule out silicate grains as a significant component of the dust around SN 2008S. The inner radius of the dust shell moved outwards from its pre-outburst value of 85 AU to a post-outburst value of 1250 AU, attributable to grain vaporisation by the light flash from SN 2008S. Although this caused the circumstellar extinction to decrease from Av = 15 before the outburst to 0.8 after the outburst, we estimate that less than 2% of the overall circumstellar dust mass was destroyed. \nThe total mass-loss rate from the progenitor star is estimated to have been (0.5-1.0)x10^-4 Msun yr^-1. The derived dust mass-loss rate of 5x10^-7 Msun yr^-1 implies a total dust injection into the ISM of up to 0.01 Msun over the suggested duration of the self-obscured phase. We consider the potential contribution of objects like SN 2008S to the dust enrichment of galaxies.</w:t>
      </w:r>
      <w:r>
        <w:br/>
      </w:r>
      <w:r>
        <w:rPr>
          <w:rStyle w:val="VerbatimChar"/>
        </w:rPr>
        <w:t xml:space="preserve">## 11792                                                                                                                                                                                                                                                                                                                                                                                                                                                                                                                                                                                                                                                                                                                                                                                                                                                                                                                                                                                                                                                                                                                                                                                                                                                                                                                                                                                                                                                                                                                                                                                                                                                                                                                                                                                                                                                                                                                                                                                                                                                                                                                                                                                                                                                                                                                                                                                                                                                                                                                                                                                                                                                                                                                                                                                                                                                                                                                                                                                                                                                                                                                                                                                                                                                                                                                                                                                                                                                                                                                                                                                                                                                                                                                                                                                                                                                                                                                                                                                                                                                                                                                                                                                                                                                                                                                                                                      We present transmission spectra of the hot Jupiter HD 189733b taken with the Space Telescope Imaging Spectrograph (STIS) aboard Hubble Space Telescope (HST). The spectra cover the wavelength range 5808–6380 A with a resolving power of R= 5000. We detect absorption from the Na i doublet within the exoplanet’s atmosphere at the 9σ confidence level within a 5 A band (absorption depth 0.09 ± 0.01 per cent) and use the data to measure the doublet’s spectral absorption profile. We detect only the narrow cores of the doublet. The narrowness of the feature could be due to an obscuring high-altitude haze of an unknown composition or a significantly sub-solar Na i abundance hiding the line wings beneath an H2 Rayleigh signature. These observations are consistent with previous broad-band spectroscopy from Advanced Camera for Surveys (ACS) and STIS, where a featureless spectrum was seen. We also investigate the effects of starspots on the Na i line profile, finding that their impact is minimal and within errors in the sodium feature. \n \n \n \nWe compare the spectral absorption profile over 5.5 scale heights with model spectral absorption profiles and constrain the temperature at different atmospheric regions, allowing us to construct a vertical temperature profile. We identify two temperature regimes: a 1280 ± 240 K region derived from the Na i doublet line wings corresponding to altitudes below ∼500 km, and a 2800 ± 400 K region derived from the Na i doublet line cores corresponding to altitudes from ∼500 to 4000 km. The zero altitude is defined by the white-light radius of RP/R★= 0.15628 ± 0.00009. The temperature rises with altitude, which is likely evidence of a thermosphere. \n \n \n \nThe absolute pressure scale depends on the species responsible for the Rayleigh signature and its abundance. We discuss a plausible scenario for this species, a high-altitude silicate haze and the atmospheric temperature–pressure profile that results. In this case, the high-altitude temperature rise for HD 189733b occurs at pressures of 10−5 to 10−8 bar.</w:t>
      </w:r>
      <w:r>
        <w:br/>
      </w:r>
      <w:r>
        <w:rPr>
          <w:rStyle w:val="VerbatimChar"/>
        </w:rPr>
        <w:t xml:space="preserve">## 11793                                                                                                                                                                                                                                                                                                                                                                                                                                                                                                                                                                                                                                                                                                                                                                                                                                                                                                                                                                                                                                                                                                                                                                                                                                                                                                                                                                                                                                                                                                                                                                                                                                                                                                                                                                                                                                                                                                                                                                                                                                                                                                                                                                                                                                                                                                                                                                                                                                                                                                                                                                                                                                                                                                                                                                                                                                                                                                                                                                                                                                                                                                                                                                                                                                                                                                                                                                                                                                                                                                                                                                                                                                                                                                                                                                                                                                                                                                                                                                                                                                                                                                                                                                                                                                                                                                                                                                                                                                                                                                                                                                                                                                                                                                                                                                                                                                                                                                                                                                                                                                                                                                                                                                                                                                                                                                                                                                                                                                                                                                                                                                                                                                                                                                                                                                                                                                           From the archaeological point of view, the local dwarf galaxies are unique objects in which the imprint of the conditions that shaped the early structure formation can be studied today at high resolution. Over the last decade, this new window into the high redshift Universe has started to be exploited using deep wide-field imaging, high resolution spectroscopy and cutting edge N-body and hydro-dynamical simulations. We review the recent advances in the observational studies of the Milky Way dwarf galaxies, with the aim to understand the properties of the population as a whole and to assist an objective comparison between the models and the data.</w:t>
      </w:r>
      <w:r>
        <w:br/>
      </w:r>
      <w:r>
        <w:rPr>
          <w:rStyle w:val="VerbatimChar"/>
        </w:rPr>
        <w:t xml:space="preserve">## 11812                                                                                                                                                                                                                                                                                                                                                                                                                                                                                                                                                                                                                                                                                                                                                                                                                                                                                                                                                                                                                                                                                                                                                                                                                                                                                                                                                                                                                                                                                                                                                                                                                                                                                                                                                                                                                                                                                                                                                                                                                                                                                                                                                                                                                                                                                                                                                                                                                                                                                                                                                                                                                                                                                                                                                                                                                                                                                                                                                                                                                                                                                                                                                                                                                                                                                                                                                                                                                                                                                                                                                                                                                                                                                                                                                                                                                                                                                                                                                                                                                                                                                                                                                                                                                                                                                                                                                                                                                                                                                                                                                                                                                                                                                                                                                                                                                                                                                                                                                                                                                                                                                                                                                                                                                                                                                                                                                                                              We introduce versatile spectral analysis (VESPA): a new method which aims to recover robust star formation and metallicity histories from galactic spectra. VESPA uses the full spectral range to construct a galaxy history from synthetic models. We investigate the use of an adaptative parametrization grid to recover reliable star formation histories on a galaxy-by-galaxy basis. Our goal is robustness as opposed to high-resolution histories, and the method is designed to return high time resolution only where the data demand it. In this paper we detail the method and we present our findings when we apply VESPA to synthetic and real Sloan Digital Sky Survey (SDSS) spectroscopic data. We show that the number of parameters that can be recovered from a spectrum depends strongly on the signal-to-noise ratio, wavelength coverage and presence or absence of a young population. For a typical SDSS sample of galaxies, we can normally recover between two and five stellar populations. We find very good agreement between VESPA and our previous analysis of the SDSS sample with MOPED.</w:t>
      </w:r>
      <w:r>
        <w:br/>
      </w:r>
      <w:r>
        <w:rPr>
          <w:rStyle w:val="VerbatimChar"/>
        </w:rPr>
        <w:t xml:space="preserve">## 11831                                                                                                                                                                                                                                                                                                                                                                                                                                                                                                                                                                                                                                                                                                                                                                                                                                                                                                                                                                                                                                                                                                                                                                                                                                                                                                                                                                                                                                                                                                                                                                                                                                                                                                                                                                                                                                                                                                                                                                                                                                                                                                                                                                                                                                                                                                                                                                                                                                                                                                                                                                                                                                                                                                                                                                                                                                                                                                                                                                                                                                                                                                                                                                                                                                                                                                                                                                                                                                                                                                                                                                                                                                                                                                                                                                                                                                                                                                                                                                                                                                                                                                                                                                                                                                                                                                                                                                                                                                                                                                                                                                                                                                                                                                                                                                                                                                                                                                                                                                                                                                                                                                                                                                                                                                                                                                                                                                                                                                                                                                                                                                                                                                                                                                                       We present maps of the nature of single star progenitors of supernovae and their remnants in mass and metallicity space. We find our results are similar to others but we have gone further in varying the amount of mixing and using various mass-loss schemes to see how the maps change. We find that extra mixing, in the form of convective overshooting, moves boundaries such as the minimum mass for a supernova or Wolf-Rayet (WR) star to lower masses. We also find that the pre-WR mass loss determines the shape of our maps. We find that different mass-loss rates lead to quite different results. We find that the rise in luminosity at second dredge-up places quite tight constraints on the masses of some progenitors and in particular the progenitor of supernova 2003gd.</w:t>
      </w:r>
      <w:r>
        <w:br/>
      </w:r>
      <w:r>
        <w:rPr>
          <w:rStyle w:val="VerbatimChar"/>
        </w:rPr>
        <w:t xml:space="preserve">## 11834                                                                                                                                                                                                                                                                                                                                                                                                                                                                                                                                                                                                                                                                                                                                                                                                                                                                                                                                                                                                                                                                                                                                                                                                                                                                                                                                                                                                                                                                                                                                                                                                                                                                                                                                                                                                                                                                                                                                                                                                                                                                                                                                                                                                                                                                                                                                                                                                                                                                                                                                                                                                                                                                                                                                                                                                                                                                                                                                                                                                                                                                                                                                                                                                                                                                                                                                                                                                                                                                                                                                                                                                                                                                                                                                                                                                                                                                                                                                                                                                                                                                                                                                                                                                                                                                                                                                                                                                                                                                                                                                                                                                                                                                                                                                                                                                                                                                                                                                                                                                                                                                                                                                                                                                                                                                                                                                        Uniquely among the dwarf spheroidal (dSph) satellite galaxies of the Milky Way, Fornax hosts globular clusters. It remains a puzzle as to why dynamical friction has not yet dragged any of Fornax’s five globular clusters to the centre, and also why there is no evidence that any similar star cluster has been in the past (for Fornax or any other tidally undisrupted dSph). We set up a suite of 2800 N-body simulations that sample the full range of globular cluster orbits and mass models consistent with all existing observational constraints for Fornax. In agreement with previous work, we find that if Fornax has a large dark matter core, then its globular clusters remain close to their currently observed locations for long times. Furthermore, we find previously unreported behaviour for clusters that start inside the core region. These are pushed out of the core and gain orbital energy, a process we call ‘dynamical buoyancy’. Thus, a cored mass distribution in Fornax will naturally lead to a shell-like globular cluster distribution near the core radius, independent of the initial conditions. By contrast, cold dark matter-type</w:t>
      </w:r>
      <w:r>
        <w:br/>
      </w:r>
      <w:r>
        <w:rPr>
          <w:rStyle w:val="VerbatimChar"/>
        </w:rPr>
        <w:t xml:space="preserve">## 11839                                                                                                                                                                                                                                                                                                                                                                                                                                                                                                                                                                                                                                                                                                                                                                                                                                                                                                                                                                                                                                                                                                                                                                                                                                                                                                                                                                                                                                                                                                                                                                                                                                                                                                                                                                                                                                                                                                                                                                                                                                                                                                                                                                                                                                                                                                                                                                                                                                                                                                                                                                                                                                                                                                                                                                                                                                                                                                                                                                                                                                                                                                                                                                                                                                                                                                                                                                                                                                                                                                                                                                                                                                                                                                                                                                                                                                                                                                                                                                                                                                                                                                                                                                                                                                                                                                                                                                                                                                                                                                                                                                                                                                                                                                                                                                                                                                                                                                                                                                                                                      Although NGC 253 is one of the nearest starburst galaxies, the activity in its central regions is yet to be fully understood. Here we present new optical data from the Hubble Space Telescope of its central region, which reveal numerous discrete sources in a ring–like structure. This is combined with data at infrared, millimeter, radio and X–ray wavelengths to examine the nature of these discrete sources and the nucleus itself. We find that the majority of optical/IR/mm sources are young star clusters which trace out a � 50 pc ring, that defines the inner edge of a cold gas torus. This reservoir of cold gas has probably been created by gas inflow from a larger scale bar and deposited at the inner Lindblad resonance. The family of compact radio sources lie interior to the starburst ring, and in general do not have optical or IR counterparts. They are mostly SNRs. The radio nucleus, which is probably an AGN, lies near the centre of the ring. The X–ray emission from the nuclear source is extended in the ROSAT HRI detector indicating that not all of the X–ray emission can be associated with the AGN. The lack of X–ray variability and the flat radio spectrum of the nucleus, argues against an ultraluminous SN as the dominant energetic source at the galaxy core. The diffuse emission associated with the outflowing superwind is present in the central region on a size scale consistent with the idea of collimation by the gas torus.</w:t>
      </w:r>
      <w:r>
        <w:br/>
      </w:r>
      <w:r>
        <w:rPr>
          <w:rStyle w:val="VerbatimChar"/>
        </w:rPr>
        <w:t xml:space="preserve">## 11865                                                                                                                                                                                                                                                                                                                                                                                                                                                                                                                                                                                                                                                                                                                                                                                                                                                                                                                                                                                                                                                                                                                                                                                                                                                                                                                                                                                                                                                                                                                                                                                                                                                                                                                                                                                                                                                                                                                                                                                                                                                                                                                                                                                                                                                                                                                                                                                                                                                                                                                                                                                                                                                                                                                                                                                                                                                                                                                                                                                                                                                                                                                                                                                                                                                                                                                                                                                                                                                                                                                                                                                                                                                                                                                                                                                                                                                                                                                                                                                                                                                                                                                                                                                                                                                                                                                                                                                                                                                                                                                                                                                                                                                                                                                                                                                                                                                                                                                                                                                                                                                                                                                                                                                                                                                                                                                                                                                              We introduce versatile spectral analysis (VESPA): a new method which aims to recover robust star formation and metallicity histories from galactic spectra. VESPA uses the full spectral range to construct a galaxy history from synthetic models. We investigate the use of an adaptative parametrization grid to recover reliable star formation histories on a galaxy-by-galaxy basis. Our goal is robustness as opposed to high-resolution histories, and the method is designed to return high time resolution only where the data demand it. In this paper we detail the method and we present our findings when we apply VESPA to synthetic and real Sloan Digital Sky Survey (SDSS) spectroscopic data. We show that the number of parameters that can be recovered from a spectrum depends strongly on the signal-to-noise ratio, wavelength coverage and presence or absence of a young population. For a typical SDSS sample of galaxies, we can normally recover between two and five stellar populations. We find very good agreement between VESPA and our previous analysis of the SDSS sample with MOPED.</w:t>
      </w:r>
      <w:r>
        <w:br/>
      </w:r>
      <w:r>
        <w:rPr>
          <w:rStyle w:val="VerbatimChar"/>
        </w:rPr>
        <w:t xml:space="preserve">## 11867                                                                                                                                                                                                                                                                                                                                                                                                                                                                                                                                                                                                                                                                                                                                                                                                                                                                                                                                                                                                                                                                                                                                                                                                                                                                                                                                                                                                                                                                                                                                                                                                                                                                                                                                                                                                                                                                                                                                                                                                                                                                                                                                                                                                                                                                                                                                                                                                                                                                                                                                                                                                                                                                                                                                                                                                                                                                                                                                                                                                                                                                                                                                                                                                                                                                                                                                                                                                                                                                                                                                                                                                                                                                                                                                                                                                                                                                                                                                                                                                                                                                                                                                                                                                                                                                                             We report the statistical properties of stars, brown dwarfs and multiple systems obtained from the largest hydrodynamical simulation of star cluster formation to date that resolves masses down to the opacity limit for fragmentation (a few Jupiter masses). The simulation is essentially identical to that of Bate, Bonnell &amp; Bromm except that the initial molecular cloud is larger and more massive. It produces more than 1250 stars and brown dwarfs, providing unprecedented statistical information that can be compared with observational surveys. The calculation uses sink particles to model the stars and brown dwarfs. Part of the calculation is rerun with smaller sink particle accretion radii and gravitational softening to investigate the effect of these approximations on the results. We find that hydrodynamical/sink particle simulations can reproduce many of the observed stellar properties very well. Multiplicity as a function of the primary mass, the frequency of very low mass (VLM) binaries, general trends for the separation and mass ratio distributions of binaries and the relative orbital orientations of triples systems are all in reasonable agreement with observations. We also examine the radial variations of binarity, velocity dispersion and mass function in the resulting stellar cluster and the distributions of disc truncation radii due to dynamical interactions. For VLM binaries, because their separations are typically close, we find that their frequency is sensitive to the sink particle accretion radii and gravitational softening used in the calculations. Using small accretion radii and gravitational softening results in a frequency of VLM binaries similar to that expected from observational surveys (≈20 per cent). We also find that VLM binaries evolve from wide, unequal-mass systems towards close equal-mass systems as they form. The two main deficiencies of the calculations are that they overproduce brown dwarfs relative to stars and that there are too few unequalmass binaries with K- and G-dwarf primaries. The former of these is likely due to the absence of radiative feedback and/or magnetic fields.</w:t>
      </w:r>
      <w:r>
        <w:br/>
      </w:r>
      <w:r>
        <w:rPr>
          <w:rStyle w:val="VerbatimChar"/>
        </w:rPr>
        <w:t xml:space="preserve">## 11871                                                                                                                                                                                                                                                                                                                                                                                                                                                                                                                                                                                                                                                                                                                                                                                                                                                                                                                                                                                                                                                                                                                                                                                                                                                                                                                                                                                                                                                                                                                                                                                                                                                                                                                                                                                                                                                                                                                                                                                                                                                                                                                                                                                                                                                                                                                                                                                                                                                                                                                                                                                                                                                                                                                                                                                                                                                                                                                                                                                                                                                                                                                                                                                                                                                                                                                                                                                                                                                                                                                                                                                                                                                                                                                                                                                                                                                                                                                                                                                                                                                                                                                                                                                                                                                                                                                                                                                                                                                                                                                                                                                                                                                                                                                                                                                                                                                                                                                                                                                                                                                                                                                                                                                                                                                                        We present an analysis of 4.5 years of high precision (0.1%) space-based photometric measurements of the Cepheid variable Polaris, obtained by the broad band Solar Mass Ejection Imager (SMEI) instrument on board the Coriolis satellite. The data span from April 2003 to October 2007, with a cadence of 101 minutes and a fill factor of 70%. We have measured the mean peak to peak amplitude across the whole set of observations to be 25 mmag. There is, however, a clear trend that the size of the oscillations has been increasing during the observations, with peak to peak variations less than 22 mmag in early 2003, increasing to around 28 mmag by October 2007, suggesting that the peak to peak amplitude is increasing at a rate of 1.39± 0.12 mmag yr 1 . Additionally, we have combined our new measurements with archival measurements to measure a rate of period change of 4.90±0.26 s yr 1 over the last 50 years. However, there is some suggestion that the period of Polaris has undergone a recent decline, and combined with the increased amplitude, this could imply evolution away from an overtone pulsation mode into the fundamental or a double pulsation mode depending on the precise mass of Polaris.</w:t>
      </w:r>
      <w:r>
        <w:br/>
      </w:r>
      <w:r>
        <w:rPr>
          <w:rStyle w:val="VerbatimChar"/>
        </w:rPr>
        <w:t xml:space="preserve">## 11877                                                                                                                                                                                                                                                                                                                                                                                                                                                                                                                                                                                                                                                                                                                                                                                                                                                                                                                                                                                                                                                                                                                                                                                                                                                                                                                                                                                                                                                                                                                                                                                                                                                                                                                                                                                                                                                                                                                                                                                                                                                                                                                                                                                                                                                                                                                                                                                                                                                                                                                                                                                                                                                                                                                                                                                                                                                                                                                                                                                                                                                                                                                                                                                                                                                                                                                                                                                                                                                                                                                                                                                                                                                                                                                                                                                                                                                                                                                                                                                                                                                                                                                                                                                                                                                                                                                                                                                                                                                                                    ABSTRA C T A magnetically structured accretion disc corona, generated by buoyancy instability in the disc, can account for observations of flare-like events in active galactic nuclei. We examine how Petschek magnetic reconnection, associated with MHD turbulence, can result in a violent release of energy and heat the magnetically closed regions of the corona up to canonical X-ray emitting temperatures. X-ray magnetic flares, the after effect of the energy released in slow shocks, can account for the bulk of the X-ray luminosity from Seyfert galaxies and consistently explain the observed short-time-scale variability. process directly into the corona outside the disc. Magnetic recon- nection can be responsible for the rapid dissipation of magnetic energy though a field-aligned electric potential in thin current sheets. We, here, describe how the observationally required large heating rates per unit mass, in the optically thin gas of a hot coronal region, can be accounted for by an ion-acoustic instability in the context of slow shocks associated with Petschek-type reconnection and give rise to flare-like events. We estimate that such a process may be responsible for the heating of the coronal plasma in the active regions of an AGN to a level where it emits X-rays at a temperature of ,10 9 K even in the presence of inverse Compton and synchro- tron cooling processes. Magnetic buoyancy, which drives magnetic flux out of the disc, naturally decreases the plasma density to the point where the active region can reconnect very efficiently. X-ray observations imply that the coronal plasma is very tenuous with a density much lower than that of the underlying disc. We show that the energetics of such flares are consistent with the X-ray lumin- osities of typical Seyfert galaxies. The onset of magnetic flares through slow shocks associated with Petschek reconnection, should occur over time-scales comparable to those required to explain</w:t>
      </w:r>
      <w:r>
        <w:br/>
      </w:r>
      <w:r>
        <w:rPr>
          <w:rStyle w:val="VerbatimChar"/>
        </w:rPr>
        <w:t xml:space="preserve">## 11908                                                                                                                                                                                                                                                                                                                                                                                                                                                                                                                                                                                                                                                                                                                                                                                                                                                                                                                                                                                                                                                                                                                                                                                                                                                                                                                                                                                                                                                                                                                                                                                                                                                                                                                                                                                                                                                                                                                                                                                                                                                                                                                                                                                                                                                                                                                                                                                                                                                                                                                                                                                                                                                                                                                                                                                                                                                                                                                                                                                                                                                                                                                                                                                                                                                                                                                                                                                                                                                                                                                                                                                                                                                                                                                                                                                                                                                                                                                                                                                                                                                                                                                                                                                                                                                                                                                                                                                                                                                                                                                                                                                                                                                                                                                                                                                                                                                                                                                                                                                                                                                                                                                                                                                                                                                                                                                                                                                                                                                                                                                                                                                                            Following Prendergast, we study the relativistically expanding electromagnetic fields generated by an axisymmetric explosion of magnetic energy in a small volume. The magnetic field expands uniformly either within a cone or in all directions and it is therefore accompanied by an electric field. In the highly conducting plasma, the charges move to annul the electric field in the frame of the moving plasma. The solutions presented are analytical and semi-analytical. We find that the time-scale for the winding up of the initial magnetic field is crucial, as short time-scales lead to strong radiant fields. Assuming a magnetic field of 10 13 G emerging from a magnetosphere of 10 9 cm, we end with a jet when confined by a pressure environment that falls more slowly than r -4 . The jet carries energy of 10 51 erg, which is mostly due to differential rotation at the base.</w:t>
      </w:r>
      <w:r>
        <w:br/>
      </w:r>
      <w:r>
        <w:rPr>
          <w:rStyle w:val="VerbatimChar"/>
        </w:rPr>
        <w:t xml:space="preserve">## 11909                                                                                                                                                                                                                                                                                                                                                                                                                                                                                                                                                                                                                                                                                                                                                                                                                                                                                                                                                                                                                                                                                                                                                                                                                                                                                                                                                                                                                                                                                                                                                                                                                                                                                                                                                                                                                                                                                                                                                                                                                                                                                                                                                                                                                                                                                                                                                                                                                                                                                                                                                                                                                                                                                                                                                                                                                                                                                                                                                                                                                                                                                                                                                                                                                                                                                                                                                                                                                                                                                                                                                                                                                                                                                                                                                                                                                                                                                                                                                                                                                                                                                                                                                                                                                                                                                                                                                                                                                                                                                                                                                                                                                                                                                                                                                                                                                                                                                                                                                                                                                                                                                                                                                                                                                                                                                                                                                                                                                                                                                                            We present a new method for estimating the corotation radius in tightly wound spiral galaxies, through analysis of the radial variation of the offset between arms traced by the potential (P-arms) and those traced by dust (D-arms). We have verified the predictions of semi-analytical theory through hydrodynamical simulations and have examined the uniqueness of the galactic parameters that can be deduced by this method. We find that if the range of angular offsets measured at different radii in a galaxy is greater than around π/4, it is possible to locate the radius of corotation to within ∼25 per cent. We argue that the relative location of the P- and D-arms provides more robust constraints on the galactic parameters than can be inferred from regions of enhanced star formation (SF-arms), as interpretation of the latter involves uncertainties due to reddening and the assumed star formation law. We thus stress the importance of K-band studies of spiral galaxies.</w:t>
      </w:r>
      <w:r>
        <w:br/>
      </w:r>
      <w:r>
        <w:rPr>
          <w:rStyle w:val="VerbatimChar"/>
        </w:rPr>
        <w:t xml:space="preserve">## 11946                                                                                                                                                                                                                                                                                                                                                                                                                                                                                                                                                                                                                                                                                                                                                                                                                                                                                                                                                                                                                                                                                                                                                                                                                                                                                                                                                                                                                                                                                                                                                                                                                                                                                                                                                                                                                                                                                                                                                                                                                                                                                                                                                                                                                                                                                                                                                                                                                                                                                                                                                                                                                                                                                                                                                                                                                                                                                                                                                                                                                                                                                                                                                                                                                                                                                                                                                                                                                                                                                                                                                                                                                                                                                                                                                                                                                                                                                                                                                                                                                                                                                                                                                                                                                                                                                                                                                                                                                                                                                                                                                                                                                                                                                                                                                                                                                                                                                                                                                                                                                                                                                                                                                                                                                                                                                                                                                                                                                                                                                                                                                                                                                                                                                                                                                                                                                                                                               We present a list of 'best possible' estimates of low-degree p-mode frequencies from 8640 days of observations made by the Birmingham Solar-Oscillations Network (BiSON). This is the longest stretch of helioseismic data ever used for this purpose, giving exquisite precision in the estimated frequencies. Every effort has been made in the analysis to ensure that the frequency estimates are also accurate. In addition to presenting the raw best-fitting frequencies from our 'peak-bagging' analysis, we also provide tables of corrected frequencies pertinent to the quiet-Sun and an intermediate level of solar activity.</w:t>
      </w:r>
      <w:r>
        <w:br/>
      </w:r>
      <w:r>
        <w:rPr>
          <w:rStyle w:val="VerbatimChar"/>
        </w:rPr>
        <w:t xml:space="preserve">## 11973                                                                                                                                                                                                                                                                                                                                                                                                                                                                                                                                                                                                                                                                                                                                                                                                                                                                                                                                                                                                                                                                                                                                                                                                                                                                                                                                                                                                                                                                                                                                                                                                                                                                                                                                                                                                                                                                                                                                                                                                                                                                                                                                                                                                                                                                                                                                                                                                                                                                                                                                                                                                                                                                                                                                                                                                                                                                                                                                                                                                                                                                                                                                                                                                                                                                                                                                                                                                                                                                                                                                                                                                                                                                                                                                                                                                                                                                                                                                                                                                                                                                                                                                                                                                                                                                                                                                                                                                                                                                                                                                                                                                                                                                                                                                                                                                                                                                                                                                                                                                                                                                                                                                                                                                                                                                                                                                                                                                                                                                                                                  We investigate whether consequential angular momentum losses or an intrinsic deformation of the donor star in cataclysmic variables (CVs) could increase the CV bounce period from the canonical theoretical value 65 min to the observed value Pmin≈ 77 min, and whether a variation of these effects in a CV population could wash out the theoretically predicted accumulation of systems near the minimum period (the period spike). We are able to construct suitably mixed CV model populations that a statistical test cannot rule out as the parent population of the observed CV sample. However, the good quality of the fit is never convincing, and is always slightly worse than for a simple, flat period distribution. Generally, the quality of the fit is much improved if all CVs are assumed to form at long orbital periods. The weighting suggested by King, Schenker and Hameury does not constitute an improvement if a realistically shaped input period distribution is used.</w:t>
      </w:r>
      <w:r>
        <w:br/>
      </w:r>
      <w:r>
        <w:rPr>
          <w:rStyle w:val="VerbatimChar"/>
        </w:rPr>
        <w:t xml:space="preserve">## 11982                                                                                                                                                                                                                                                                                                                                                                                                                                                                                                                                                                                                                                                                                                                                                                                                                                                                                                                                                                                                                                                                                                                                                                                                                                                                                                                                                                                                                                                                                                                                                                                                                                                                                                                                                                                                                                                                                                                                                                                                                                                                                                                                                                                                                                                                                                                                                                                                                                                                                                                                                                                                                                                                                                                                                                                                                                                                                                                                                                                                                                                                                                                                                                                                                                                                                                                                                                                                                                                                                                                                                                                                                                                                                                                                                                                                                                                                                                                                                                                      We have investigated the brown dwarf (BD) and stellar disc fractions in the Upper Scorpius (USco) OB association and compared them with several other young regions. We have compiled the most complete sample of all spectroscopically confirmed BDs in USco and have made use of the Wide-field Infrared Survey Explorer (WISE) catalogue to identify the disc candidates. We report on the discovery of 12 new BD discs in USco, with spectral types between M6 and M8.5. The WISE colours for the new discs are similar to the primordial (transition) discs earlier detected in USco. Combining with previous surveys, we find the lowest inner disc fractions (∼20-25per cent) for a wide range in stellar masses (∼0.01-4.0M ⊙ ) in the USco association. The low disc fractions for high-mass stars in USco (and the other clusters) are consistent with an evolutionary decline in inner disc frequency with age. However, BD disc fractions are higher than those for the stars in 1-3Myr clusters, but very low in the ∼5Myr old USco. Also, primordial BD discs are still visible in the ∼10Myr old TW Hydrae association, whereas the higher mass stars have all transitioned to the debris stage by this age. The disc frequencies for BDs and low-mass stars do not show any dependence on the stellar density or the BD/star number ratio in a cluster. We also find no convincing evidence that any of the well-known disc dispersal mechanisms for s tars are active in BD discs. We suggest that the large differences in the observed BD disc fractions between regions may well be due to different BD formation mechanisms and therefore different initial disc fractions/properties. We also present a WISE spectral energy distribution classification scheme, based on the K s and WISE bands of 3.4-12μm. We have determined certain thresholds in the WISE spectral slope versus spectral type diagrams to distinguish between the red population of Class I/II systems and the Class III sequence. We have found the WISE [3.4] - [12] colour to provide the best distinction between the photospheric and the disc population. Our work includes a comparison of the sensitivities of WISE and Spitzer disc surveys. We estimate that WISE can be incomplete for discs at spectral type later than M8 in distant clusters such as SOri. WISE should be able to recover the M8-M9 discs in the nearby young clusters. © 2012 The Authors Monthly Notices of the Royal Astronomical Society © 2012 RAS.</w:t>
      </w:r>
      <w:r>
        <w:br/>
      </w:r>
      <w:r>
        <w:rPr>
          <w:rStyle w:val="VerbatimChar"/>
        </w:rPr>
        <w:t xml:space="preserve">## 12026                                                                                                                                                                                                                                                                                                                                                                                                                                                                                                                                                                                                                                                                                                                                                                                                                                                                                                                                                                                                                                                                                                                                                                                                                                                                                                                                                                                                                                                                                                                                                                                                                                                                                                                                                                                                                                                                                                                                                                                                                                                                                                                                                                                                                                                                                                                                                                                                                                                                                                                                                                                                                                                                                                                                                                                                                                                                                                                                                                                                                                                                                                                                                                                                                                                                                                                                                                                                                                                                                                                                                                                                                                                                                                                                                                                                                                                                                                                                                                                                                                We present the results from a submillimetre (submm) survey of a sample of 23 giant Lyman a (Lya) emitting nebulae in the overdensity at z = 3.09 in the SA22 field. These objects, which have become known as Lyα Blobs (LABs), have a diverse range of morphology and surface brightness, but the nature of their power source remains unclear, with both cooling flows or starburst/active galactic nucleus (AGN) ionized winds being possibilities. Using the Submillimetre Common-User Bolometer Array (SCUBA) submm camera on the James Clerk Maxwell Telescope (JCMT), we measure the 850-μm flux of a sample of LABs. We present detections of submm emission from four LABs at &gt;3.5σ individually, and obtain a modest statistical detection of the full sample at an average flux of 3.0 ± 0.9 mJy. These detections indicate significant activity within the LAB haloes, with bolometric luminosities in the ultra-luminous regime (&gt; 10 12 L θ ), equivalent to a star formation rate (SFR) of ∼10 3 M θ yr -1 . By comparisons to LAB-like objects in other regions, we show that there is an apparent trend (although weak) between observed Lya emission and bolometric luminosity. Combined with our detection of ultraluminous activity in this population and the lack of any strong morphological correlations in our sample, this provides evidence that the interaction of an ambient halo of gas with a Galactic-scale 'superwind' is most likely to be responsible for the extended Lya emission in the majority of LABs. Assuming the extent of the LABs reflects outflows from a superwind, we estimate the age of starbursts in the submm LABs to be in the range 10-100 Myr. Using the average submm flux of the LABs, we determine an SFR density in the SA 22 structure of &gt;3M θ yr -1 Mpc -3 , greater than the field at this epoch. The submm detection of these four LABs means there are now seven luminous submm galaxies in the z = 3.09 structure in SA 22, making this the largest known association of these intensely active galaxies. This clustering further strengthens the proposed evolutionary link between these galaxies and local cluster ellipticals. Finally, we suggest that the highly extended Lya haloes (which define the LAB class) may be a common feature of the submm galaxy population in general, underlining their role as potentially important sources of metal enrichment and heating of the intergalactic medium (IGM).</w:t>
      </w:r>
      <w:r>
        <w:br/>
      </w:r>
      <w:r>
        <w:rPr>
          <w:rStyle w:val="VerbatimChar"/>
        </w:rPr>
        <w:t xml:space="preserve">## 12045                                                                                                                                                                                                                                                                                                                                                                                                                                                                                                                                                                                                                                                                                                                                                                                                                                                                                                                                                                                                                                                                                                                                                                                                                                                                                                                                                                                                                                                                                                                                                                                                                                                                                                                                                                                                                                                                                                                                                                                                                                                                                                                                                                                                                                                                                                                                                                                                                                                                                                                                                                                                                                                                                                                                                                                                                                                                                                                                                                                                                                                                                                                                                                                                                                                                                                                                                                                                                                                                                                                                                                                                                                                                                                                                                                                                                                                                                                                                                                                                                                                                                                                                                                                                                                                                                                                                                                                                                                                                                                                                                                                                                                                                                                                                                                                                                                                                                                                                                                                                                                                                                                                                                                                                                                                                                                                                                                                                                                                                                                                                                                                                                                                                                                                                                                                                                                                                                                                                                                                                                                                            It is widely written and believed that Edwin Hubble introduced the terms `early' and `late types' to suggest an evolutionary sequence for galaxies. This is incorrect. Hubble took these terms from spectral classification of stars to signify a sequence related to complexity of appearance, albeit based on images rather than spectra. The temporal connotations of the terms had been abandoned prior to his 1926 paper on classification of galaxies.</w:t>
      </w:r>
      <w:r>
        <w:br/>
      </w:r>
      <w:r>
        <w:rPr>
          <w:rStyle w:val="VerbatimChar"/>
        </w:rPr>
        <w:t xml:space="preserve">## 12051                                                                                                                                                                                                                                                                                                                                                                                                                                                                                                                                                                                                                                                                                                                                                                                                                                                                                                                                                                                                                                                                                                                                                                                                                                                                                                                                                                                                                                                                                                                                                                                                                                                                                                                                                                                                                                                                                                                                                                                                                                                                                                                                                                                                                                                                                                                                                                                                                                                                                                                                                                                                                                                                                                                                                                                                                                                                                                                                                                                                                                                                                                                                                                                                                                                                                                                                                                                                                                                                                                                                                                                                                                                                                                                                                                                                                                                                                                                                                                                                                                                                                                                                                                                                                                                                                                                                                                                                                                                                                                                                                                                                                                                                                                                                                                                                                                                                                                                                                                                                                                                                                                                                                                                                                             The ‘hot Jupiters’ that abound in lists of known extrasolar planets are thought to have formed far from their host stars, but migrate inwards through interactions with the proto-planetary disk from which they were born, or by an alternative mechanism such as planet–planet scattering. The hot Jupiters closest to their parent stars, at orbital distances of only ∼0.02 astronomical units, have strong tidal interactions, and systems such as OGLE-TR-56 have been suggested as tests of tidal dissipation theory. Here we report the discovery of planet WASP-18b with an orbital period of 0.94 days and a mass of ten Jupiter masses (10 MJup), resulting in a tidal interaction an order of magnitude stronger than that of planet OGLE-TR-56b. Under the assumption that the tidal-dissipation parameter Q of the host star is of the order of 106, as measured for Solar System bodies and binary stars and as often applied to extrasolar planets, WASP-18b will be spiralling inwards on a timescale less than a thousandth that of the lifetime of its host star. Therefore either WASP-18 is in a rare, exceptionally short-lived state, or the tidal dissipation in this system (and possibly other hot-Jupiter systems) must be much weaker than in the Solar System.</w:t>
      </w:r>
      <w:r>
        <w:br/>
      </w:r>
      <w:r>
        <w:rPr>
          <w:rStyle w:val="VerbatimChar"/>
        </w:rPr>
        <w:t xml:space="preserve">## 12065                                                                                                                                                                                                                                                                                                                                                                                                                                                                                                                                                                                                                                                                                                                                                                                                                                                                                                                                                                                                                                                                                                                                                                                                                                                                                                                                                                                                                                                                                                                                                                                                                                                                                                                                                                                                                                                                                                                                                                                                                                                                                                                                                                                                                                                                                                                                                                                                                                                                                                                                                                                                                                                                                                                                                                                                                                                                                                                                                                                                                                                                                                                                                                                                                                                                                                                                                                                                                                                                                                                                                                                                                                                                                                                                                                                                                                                                                                                                                                                                                                                                                                                                                                                                                                                                                                                                                                                                                                                                                                                                                                                                                                                                                                                                                                                                                                                                                                                                                                                                                                                                                                                                                                                                                                                                                                                                                                                                                                                                                                                                                                                                                                                                                                                                                                                                                                                                                                                                                                                                                                                            It is widely written and believed that Edwin Hubble introduced the terms `early' and `late types' to suggest an evolutionary sequence for galaxies. This is incorrect. Hubble took these terms from spectral classification of stars to signify a sequence related to complexity of appearance, albeit based on images rather than spectra. The temporal connotations of the terms had been abandoned prior to his 1926 paper on classification of galaxies.</w:t>
      </w:r>
      <w:r>
        <w:br/>
      </w:r>
      <w:r>
        <w:rPr>
          <w:rStyle w:val="VerbatimChar"/>
        </w:rPr>
        <w:t xml:space="preserve">## 12074                                                                                                                                                                                                                                                                                                                                                                                                                                                                                                                                                                                                                                                                                                                                                                                                                                                                                                                                                                                                                                                                                                                                                                                                                                                                                                                                                                                                                                                                                                                                                                                                                                                                                                                                                                                                                                                                                                                                                                                                                                                                                                                                                                                                                                                                                                                                                                                                                                                                                                                                                                                                                                                                                                                                                                                                                                                                                                                                                                                                                                                                                                                                                                                                                                                                                                                                                                                                                                                                                                                                                                                                                                                                                                                                                                                                                                                                                                                                                                                                                                                                                                                                                                                                                                                                                                                                                                                                                                                                                                                                                                                                                                                                                                                                                                                                                                                                                                                                                                                                                                                                                                                                                                                                                                                                                                                                RZ Psc is a young Sun-like star, long associated with the UXor class of variable stars, which is partially or wholly dimmed by dust clumps several times each year. The system has a bright and variable infrared excess, which has been interpreted as evidence that the dimming events are the passage of asteroidal fragments in front of the host star. Here, we present a decade of optical photometry of RZ Psc and take a critical look at the asteroid belt interpretation. We show that the distribution of light curve gradients is non-uniform for deep events, which we interpret as possible evidence for an asteroidal fragment-like clump structure. However, the clumps are very likely seen above a high optical depth midplane, so the disc’s bulk clumpiness is not revealed. While circumstantial evidence suggests an asteroid belt is more plausible than a gas-rich transition disc, the evolutionary status remains uncertain. We suggest that the rarity of Sun-like stars showing disc-related variability may arise because (i) any accretion streams are transparent and/or (ii) turbulence above the inner rim is normally shadowed by a flared outer disc.</w:t>
      </w:r>
      <w:r>
        <w:br/>
      </w:r>
      <w:r>
        <w:rPr>
          <w:rStyle w:val="VerbatimChar"/>
        </w:rPr>
        <w:t xml:space="preserve">## 12089                                                                                                                                                                                                                                                                                                                                                                                                                                                                                                                                                                                                                                                                                                                                                                                                                                                                                                                                                                                                                                                                                                                                                                                                                                                                                                                                                                                                                                                                                                                                                                                                                                                                                                                                                                                                                                                                                                                                                                                                                                                                                                                                                                                                                                                                                                                                                                                                                                                                                                                                                                                                                                                                                                                                                                                                                                                                                                                                                                                                                                                                                                                                                                                                                                                                                                                                                                                                                                                                                                                                                                                                                                                                                                                                                                                                                                                                                                                                                                                                                                                                                                                                                                                                                                                                                                                                                                                                                                                                                                                                                                                                                                                                                                                                                                                                                                                                                                                                         We have re-analyzed archival GINGA data of the soft X-ray transient source GS2023+308 (V404 Cyg) covering the decline phase of its May 1989 outburst. Our spectral modelling includes the relativistically smeared Compton reflected continuum and iron K\\alpha fluorescent line near 6.5 keV produced by X-ray illumination of the accretion disc. This gives a powerful diagnostic of the accretion geometry, with the amplitude of the reprocessed components showing the solid angle subtended by the disc, while the detailed shape of the relativistic smearing shows how close this material is to the black hole event horizon. \nWe find that reflection is always significantly present in the spectra, but that its fractional contribution decreases as the decline progresses. The amount of relativistic smearing is also consistent with decreasing during the decline, although this is poorly constrained except for the brightest spectra. One plausible scenario explaining this evolution is of an optically thick disc with inner radius increasing as a function of time, with the X-ray source in the form of a central corona. This is similar to the evolution inferred for other X-ray transient sources, such as Nova Muscae, except that the underlying power law spectrum of GS 2023+338 stayed constant as the disc geometry changed. This challenges the underlying assumption of almost all models for the spectra of accreting black holes, namely that the hard X-rays are formed by Comptonization of seed photons from the accretion disc.</w:t>
      </w:r>
      <w:r>
        <w:br/>
      </w:r>
      <w:r>
        <w:rPr>
          <w:rStyle w:val="VerbatimChar"/>
        </w:rPr>
        <w:t xml:space="preserve">## 12101                                                                                                                                                                                                                                                                                                                                                                                                                                                                                                                                                                                                                                                                                                                                                                                                                                                                                                                                                                                                                                                                                                                                                                                                                                                                                                                                                                                                                                                                                                                                                                                                                                                                                                                                                                                                                                                                                                                                                                                                                                                                                                                                                                                                                                                                                                                                                                                                                                                                                                                                                                                                                                                                                                                                                                                                                                                                                                                                                                                                                                                                                                                                                                                                                                                                                                                                                                                                                                                                                                                                                                                                                                                                                                                                                                                                                                                                                                                                                                                                                                                                                                                                                                                                                                                                                                                                                                                                                                                                                                                                                                                                                                                                                                                                                                                                                                                                                                                                                                                                                                                                                                                                                                We investigate the properties of the intracluster medium (ICM) that forms within N-body/hydrodynamical simulations of galaxy clusters in aCDM cosmology. When ra- diative cooling and a simple model for galactic feedback are included, our clusters have X-ray luminosities and temperatures in good agreement with observed systems, demonstrating the required excess entropy in their cores. More generally, cooling and feedback increases the entropy of the ICM everywhere, albeit without significantly affecting the slope of the pro- file (S ∝ r )a tlarge radii. The temperature of the ICM is only modestly increased by these processes, with projected temperature profiles being in reasonable agreement with the obser- vations. Star/galaxy formation is still too efficient in our simulations, however, and so our gas mass fractions are around 60 per cent of the observed value at r2500. Finally, we examine the reliability of using the hydrostatic equilibrium equation to estimate cluster masses and find that it underpredicts the true mass of our clusters by up to 20 per cent, due to incomplete thermalization of the gas. Feedback reduces this discrepancy, however, with estimates being accurate to within 10 per cent out to r500. Ke yw ords: hydrodynamics - methods: numerical - X-rays: galaxies: clusters.</w:t>
      </w:r>
      <w:r>
        <w:br/>
      </w:r>
      <w:r>
        <w:rPr>
          <w:rStyle w:val="VerbatimChar"/>
        </w:rPr>
        <w:t xml:space="preserve">## 12102                                                                                                                                                                                                                                                                                                                                                                                                                                                                                                                                                                                                                                                                                                                                                                                                                                                                                                                                                                                                                                                                                                                                                                                                                                                                                                                                                                                                                                                                                                                                                                                                                                                                                                                                                                                                                                                                                                                                                                                                                                                                                                                                                                                                                                                                                                                                                                                                                                                                                                                                                                                                                                                                                                                                                                                                                                                                                                                                                                                                                                                                                                                                                                                                                                                                                                                                                                                                                                                                                                                                                                                                                                                                                                                                                                                                                                                                                                                                                                                                                                                                                                                                                                                                                                                                                                                                                                                                                      We present a re-analysis of archival HST/NICMOS transmission spectroscopy of three exoplanet systems: HD 189733, GJ-436 and XO-1. Detections of several molecules, including H 2 O, CH 4 and CO 2 , have been claimed for HD 189733 and XO-1, but similarly sized features are attributed to systematic noise for GJ-436. The data consist of time-series grism spectra covering a planetary transit. After extracting light curves in independent wavelength channels, we use a linear decorrelation technique to account for instrumental systematics (which is becoming standard in the field), and measure the planet-to-star radius ratio as a function of wavelength. We use a residual permutation algorithm to calculate the uncertainties, in an effort to evaluate the effects of systematic noise on the resulting transmission spectra. For HD 189733, the uncertainties in the transmission spectrum are significantly larger than those previously reported. We also find that the transmission spectrum is considerably altered when using different out-of-transit orbits to remove the systematics, when some parameters are left out of the decorrelation procedure, or when we perform the decorrelation with quadratic functions rather than linear functions. Given that there is no physical reason to believe that the baseline flux should be modelled as a linear function of any particular set of parameters, we interpret this as evidence that the linear decorrelation technique is not a robust method to remove systematic effects from the light curves for each wavelength channel. For XO-1, the parameters measured to decorrelate the light curves would require extrapolation to the in-transit orbit to remove the systematics, and we cannot reproduce the previously reported results. We conclude that the resulting NICMOS transmission spectra are too dependent on the method used to remove systematics to be considered robust detections of molecular species in planetary atmospheres, although the presence of these molecules is not ruled out.</w:t>
      </w:r>
      <w:r>
        <w:br/>
      </w:r>
      <w:r>
        <w:rPr>
          <w:rStyle w:val="VerbatimChar"/>
        </w:rPr>
        <w:t xml:space="preserve">## 12120                                                                                                                                                                                                                                                                                                                                                                                                                                                                                                                                                                                                                                                                                                                                                                                                                                                                                                                                                                                                                                                                                                                                                                                                                                                                                                                                                                                                                                                                                                                                                                                                                                                                                                                                                                                                                                                                                                                                                                                                                                                                                                                                                                                                                                                                                                                                                                                                                                                                                                                                                                                                                                                                                                                                                                                                                                                                                                                                                                                                                                                                                                                                                                                                                                                                                                                                                                                                                                                                                                                                                                                                                                                                                                                                                                                                                                                                                                                                                                                                                                                                                                                                                                                                                                                                                                                                                                                                                                                                                                                                                                                                                                                                                                                                                                                                                                                                                                                                                                                                                                                                                                                                                                                                                                                                                                                        We present new results on the gravitational lensing shear and magnification power spectra obtained from numerical simulations of a flat cosmology with a cosmological constant. These results are of considerable interest since both the shear and the magnification are observables. We find that the power spectrum in the convergence behaves as expected, but the magnification develops a shot-noise spectrum due to the effects of discrete, massive clusters and symptomatic of moderate lensing beyond the weak-lensing regime. We find that this behaviour can be suppressed by 'clipping' of the largest projected clusters. Our results are compared with predictions from a halo-model-inspired functional fit for the non-linear evolution of the matter field and show excellent agreement. We also study the higher-order moments of the convergence field and find a new scaling relationship with redshift. In particular, the statistic S 3 is found to vary as z - 2 . 0 0 ′ 0 . 0 8 s (where z s is the source redshift) for the cosmology studied, which makes corrections for different median redshifts in different observational surveys particularly simple to apply.</w:t>
      </w:r>
      <w:r>
        <w:br/>
      </w:r>
      <w:r>
        <w:rPr>
          <w:rStyle w:val="VerbatimChar"/>
        </w:rPr>
        <w:t xml:space="preserve">## 12158                                                                                                                                                                                                                                                                                                                                                                                                                                                                                                                                                                                                                                                                                                                                                                                                                                                                                                                                                                                                                                                                                                                                                                                                                                                                                                                                                                                                                                                                                                                                                                                                                                                                                                                                                                                                                                                                                                                                                                                                                                                                                                                                                                                                                                                                                                                                                                                                                                                                                                                                                                                                                                                                                                                                                                                                                                                                                                                                                                                                                                                                                                                                                                                                                                                                                                                                                                                                                                                                                                                                                                                                                                                                                                                                                                                                                                                                                                                                                                                                                                                                                                                                                                                                                                                                                                                                                                                                                                                                                                                                                                                                                                                                                                                                                                                                                                                                                                                                   Recent three-dimensional, high-resolution simulations of neutron star coalescences are analysed to assess whether short gamma-ray bursts (GRBs) could originate from such encounters. The two most popular modes of energy extraction - namely the annihilation of and magnetohydrodynamic processes - are explored in order to investigate their viability in launching GRBs. We find that annihilation can provide the necessary stresses to drive a highly relativistic expansion. However, unless the outflow is beamed into less than 1 per cent of the solid angle, this mechanism may fail to explain the apparent isotropized energies implied for short GRBs at cosmological distances. We argue that the energetic, neutrino-driven wind that accompanies the merger event will have enough pressure to provide adequate collimation to the -annihilation-driven jet, thereby comfortably satisfying constraints on event rate and apparent luminosity. We also assess magnetic mechanisms to transform the available energy into a GRB. If the central object does not collapse immediately into a black hole, it will be convective and it is expected to act as an effective large scale dynamo, amplifying the seed magnetic fields to a few times 1017 G within a small fraction of a second. The associated spindown time-scale is 0.2 s, coinciding with the typical duration of a short GRB. The efficiencies of the various assessed magnetic processes are high enough to produce isotropized luminosities in excess of 1052 erg s-1 even without beaming. (Less)</w:t>
      </w:r>
      <w:r>
        <w:br/>
      </w:r>
      <w:r>
        <w:rPr>
          <w:rStyle w:val="VerbatimChar"/>
        </w:rPr>
        <w:t xml:space="preserve">## 12163                                                                                                                                                                                                                                                                                                                                                                                                                                                                                                                                                                                                                                                                                                                                                                                                                                                                                                                                                                                                                                                                                                                                                                                                                                                                                                                                                                                                                                                                                                                                                                                                                                                                                                                                                                                                                                                                                                                                                                                                                                                                                                                                                                                                                                                                                                                                                                                                                                                                                                                                                                                                                                                                                                                                                                                                                                                                                                                                                                                                                                                                                                                                                                                                                                                                                                                                                                                                                                                                                                                                                                                                                                                                                                                                                                                                                                                                                                                                                                                                                                                                                                                                                                                                                                                                                                                                                                                                                                                                                                                                                                                                                                                                                                                                                                                                                                                                                                                                                                                                                                                                                                                                                                                                                                                                                                                                                                                                                                                                                                                                                           Active Galactic Nuclei (AGN) represent the growth phases of the supermassive black holes in the center of almost every galaxy. Powerful, highly ionized winds, with velocities $\\sim 0.1- 0.2c$ are a common feature in X--ray spectra of luminous AGN, offering a plausible physical origin for the well known connections between the hole and properties of its host. Observability constraints suggest that the winds must be episodic, and detectable only for a few percent of their lifetimes. The most powerful wind feedback, establishing the $M -\\sigma$ relation, is probably not directly observable at all. The $M - \\sigma$ relation signals a global change in the nature of AGN feedback. At black hole masses below $M-\\sigma$ feedback is confined to the immediate vicinity of the hole. At the $M-\\sigma$ mass it becomes much more energetic and widespread, and can drive away much of the bulge gas as a fast molecular outflow.</w:t>
      </w:r>
      <w:r>
        <w:br/>
      </w:r>
      <w:r>
        <w:rPr>
          <w:rStyle w:val="VerbatimChar"/>
        </w:rPr>
        <w:t xml:space="preserve">## 12166                                                                                                                                                                                                                                                                                                                                                                                                                                                                                                                                                                                                                                                                                                                                                                                                                                                                                                                                                                                                                                                                                                                                                                                                                                                                                                                                                                                                                                                                                                                                                                                                                                                                                                                                                                                                                                                                                                                                                                                                                                                                                                                                                                                                                                                                                                                                                                                                                                                                                                                                                                                                                                                                                                                                                                                                                                                                                                                                                                                                                                                                                                                                                                                                                                                                                                                                                                                                                                                                                                                                                                                                                                                                                                                                                                                                                                                                                                                                                                                                                                                                                                                                                                                                                                                                                                                                                                                                                                                                                                                                                                                                                                                                                                                                                                                                                                                                                                                                                                                                                                                                                                                                                                                                                                                                                                                                                                                                                                                                                                 We use data from the Hipparcos catalogue to construct colour–magnitude diagrams for the solar neighbourhood, which are then treated using advanced Bayesian analysis techniques to derive the star formation rate history, SFR(t), of this region over the last 3 Gyr. The method we use allows the recovery of the underlying SFR(t) without the need of assuming any a priori structure or condition on SFR(t), and hence yields a highly objective result. The remarkable accuracy of the data permits the reconstruction of the local SFR(t) with an unprecedented time resolution of ≈50 Myr. An SFR(t) that has an oscillatory component of period ≈0.5 Gyr is found, superimposed on a small level of constant star formation activity. Problems arising from the non-uniform selection function of the Hipparcos satellite are discussed and treated. Detailed statistical tests are then performed on the results, which confirm the inferred SFR(t) to be compatible with the observed distribution of stars.</w:t>
      </w:r>
      <w:r>
        <w:br/>
      </w:r>
      <w:r>
        <w:rPr>
          <w:rStyle w:val="VerbatimChar"/>
        </w:rPr>
        <w:t xml:space="preserve">## 12182                                                                                                                                                                                                                                                                                                                                                                                                                                                                                                                                                                                                                                                                                                                                                                                                                                                                                                                                                                                                                                                                                                                                                                                                                                                                                                                                                                                                                                                                                                                                                                                                                                                                                                                                                                                                                                                                                                                                                                                                                                                                                                                                                                                                                                                                                                                                                                                                                                                                                                                                                                                                                                                                                                                                                                                                                                                                                                                                                                                                                                                                                                                                                                                                                                                                                                                                                                                                                                                                                                                                                                                                                                                                                                                                                                                                                                                                                                                                                                                                                                                                                                                                                                                                                                                                                                                                                                                       I present a comprehensive review of the evolution of galaxy structure in the Universe from the first galaxies currently observable at z ∼ 6 down to galaxies observable in the local Universe. Observed changes in galaxy structures reveal formation processes that only galaxy structural analyses can provide. This pedagogical review provides a detailed discussion of the major methods used to study galaxies morphologically and structurally, including the well-established visual method for morphology; S´ ersic fitting to measure galaxy sizes and surface brightness profile shapes; and nonparametric structural methods [such as the concentration (C), asymmetry (A), clumpiness (S) (CAS) method and the Gini/M20 parameters, as well as newer structural indices]. These structural indices measure fundamental properties of galaxies, such as their scale, star-formation rate, and ongoing merger activity. Extensive observational results demonstrate how broad galaxy morphologies and structures change with time up to z ∼ 3, from small, compact and peculiar systems in the distant Universe to the formation of the Hubble sequence, dominated by spirals and ellipticals. Structural methods accurately identify galaxies in mergers and allow measurements of the merger history out to z ∼ 3. I depict properties and evolution of internal structures of galaxies, such as bulges, disks, bars, and at z &gt; 1 large star-forming clumps. I describe the structure and morphologies of host galaxies of active galactic nuclei and starbursts/submillimeter galaxies, along with how morphological galaxy quenching occurs. The role of environment in producing structural changes in galaxies over cosmic time is also discussed. Galaxy sizes can also change with time, with measured sizes up to a factor of 2–5 smaller at high redshift at a given stellar mass. I conclude with a discussion of how the evolving trends, in sizes, structures, and morphologies, reveal the formation mechanisms behind galaxies and provides a new and unique way to test theories of galaxy formation.</w:t>
      </w:r>
      <w:r>
        <w:br/>
      </w:r>
      <w:r>
        <w:rPr>
          <w:rStyle w:val="VerbatimChar"/>
        </w:rPr>
        <w:t xml:space="preserve">## 12228                                                                                                                                                                                                                                                                                                                                                                                                                                                                                                                                                                                                                                                                                                                                                                                                                                                                                                                                                                                                                                                                                                                                                                                                                                                                                                                                                                                                                                                                                                                                                                                                                                                                                                                                                                                                                                                                                                                                                                                                                                                                                                                                                                                                                                                                                                                                                                                                                                                                                                                                                                                                                                                                                                                                                                                                                                                                                                                                                                                                                                                                                                                                                                                                                                                                                                                                                                                                                                                                                                                                                                                                                                                                                                                                                                                                                                                                                                                                                                                                                                                                                                                                                                                                                                                                                                                                                                                                                                                                                                                                                                                                                                                                                                                                                                                                                                                                                                                                                                                                                                                 We discuss MAXIPOL, a bolometric balloon-borne experiment designed to measure the E-mode polarization of the cosmic microwave background radiation (CMB). MAXIPOL is the first bolometric CMB experiment to observe the sky using rapid polarization modulation. To build MAXIPOL, the CMB temperature anisotropy experiment MAXIMA was retrofitted with a rotating half-wave plate and a stationary analyzer. We describe the instrument, the observations, the calibration, and the reduction of data collected with 12 polarimeters operating at 140 GHz and with a FWHM beam size of 10'. We present maps of the Q and U Stokes parameters of an 8 deg2 region of the sky near the star β UMi. The power spectra computed from these maps give weak evidence for an EE signal. The maximum likelihood amplitude of l(l + 1)C/2π is 55 μK2 (68%), and the likelihood function is asymmetric and skewed positive such that with a uniform prior the probability that the amplitude is positive is 96%. This result is consistent with the expected concordance ΛCDM amplitude of 14 μK2. The maximum likelihood amplitudes for l(l + 1)C/2π and l(l + 1)C/2π are -31 and 18 μK2 (68%), respectively, which are consistent with zero. All of the results are for one bin in the range 151 ≤ l ≤ 693. Tests revealed no residual systematic errors in the time or map domain. A comprehensive discussion of the analysis of the data is presented in a companion paper.</w:t>
      </w:r>
      <w:r>
        <w:br/>
      </w:r>
      <w:r>
        <w:rPr>
          <w:rStyle w:val="VerbatimChar"/>
        </w:rPr>
        <w:t xml:space="preserve">## 12231                                                                                                                                                                                                                                                                                                                                                                                                                                                                                                                                                                                                                                                                                                                                                                                                                                                                                                                                                                                                                                                                                                                                                                                                                                                                                                                                                                                                                                                                                                                                                                                                                                                                                                                                                                                                                                                                                                                                                                                                                                                                                                                                                                                                                                                                                                                                                                                                                                                                                                                                                                                                                                                                                                                                                                                                                                                                                                                                                                                                                                                                                                                                                                                                                                                                                                                                                                                                                                                                                                                                                                                                                                                                                                                                                                                                                                                                                                                                                                                                                                                                                                                                                                                                                                                                                                                                                                                                                                                                                                                                                                                                                                                                                                                                                                                                                                                                                                                                                                                                                                                                                                                                                                                                                                                                                                                                                                                                                                                                                                                                                                                                                                                                                                                                                                                                                                                                                                                                                                                                                                                                                                                   Research in theoretical astrophysics at Leicester is supported by an STFC Rolling Grant. I acknowledge the use of SPLASH (Price 2007) for the rendering of the figures. This research used the ALICE High Performance Computing Facility at the University of Leicester. Some resources on ALICE form part of the DiRAC Facility jointly funded by STFC and the Large Facilities Capital Fund of BIS.</w:t>
      </w:r>
      <w:r>
        <w:br/>
      </w:r>
      <w:r>
        <w:rPr>
          <w:rStyle w:val="VerbatimChar"/>
        </w:rPr>
        <w:t xml:space="preserve">## 12256                                                                                                                                                                                                                                                                                                                                                                                                                                                                                                                                                                                                                                                                                                                                                                                                                                                                                                                                                                                                                                                                                                                                                                                                                                                                                                                                                                                                                                                                                                                                                                                                                                                                                                                                                                                                                                                                                                                                                                                                                                                                                                                                                                                                                                                                                                                                                                                                                                                                                                                                                                                                                                                                                                                                                                                                                                                                                                                                                                                                                                                                                                                                                                                                                                                                                                                                                                                                                                                                                                                                                                                                                                                                                                                                                                                                                                                                                                                                                                                                                                                                                                                                                                                                                                                                                                                                                                                                                                                                                                                                                                                                                                                                                                                                                                                                                       Near-infrared (NIR) and optical polarimetric observations of a selection of X-ray binaries are presented. The targets were observed using the Very Large Telescope and the United Kingdom Infrared Telescope. We detect a significant level (3 sigma) of linear polarization in four sources. The polarization is found to be intrinsic (at the &gt; 3 sigma level) in two sources; GRO J1655-40 (similar to 4-7 per cent in the H and K-s bands during an outburst) and Sco X-1 (similar to 0.1-0.9 per cent in the H and K bands), which is stronger at lower frequencies. This is likely to be the signature of optically thin synchrotron emission from the collimated jets in these systems, whose presence indicates that a partially ordered magnetic field is present at the inner regions of the jets. In Sco X-1, the intrinsic polarization is variable (and sometimes absent) in the H and K bands. In the J band (i.e. at higher frequencies), the polarization is not significantly variable and is consistent with an interstellar origin. The optical light from GX 339-4 is also polarized, but at a level and position angle consistent with scattering by interstellar dust. The other polarized source is SS 433, which has a low level (0.5-0.8 per cent) of J-band polarization, likely due to local scattering. The NIR counterparts of GRO J0422+32, XTE J1118+480, 4U 0614+09 and Aql X-1 (which were all in or near quiescence) have a linear polarization level of &lt; 16 per cent (3 sigma upper limit, some are &lt; 6 per cent). We discuss how such observations may be used to constrain the ordering of the magnetic field close to the base of the jet in such systems.</w:t>
      </w:r>
      <w:r>
        <w:br/>
      </w:r>
      <w:r>
        <w:rPr>
          <w:rStyle w:val="VerbatimChar"/>
        </w:rPr>
        <w:t xml:space="preserve">## 12297                                                                                                                                                                                                                                                                                                                                                                                                                                                                                                                                                                                                                                                                                                                                                                                                                                                                                                                                                                                                                                                                                                                                                                                                                                                                                                                                                                                                                                                                                                                                                                                                                                                                                                                                                                                                                                                                                                                                                                                                                                                                                                                                                                                                                                                                                                                                                                                                                                                                                                                                                                                                                                                                                                                                                                                                                                                                                                                                                                                                                                                                                                                                                                                                                                                                                                                                                                                                                                                                                                                                                                                                                                                                                                                                                                                                                                                                                                                                                                                                                                                                                                                                                                                                                                                                                                                                                                                                                                                                                                                                                                                                                                                                                                                                                                                                                                                                                                                                                                                                                                                                                                                                                                                                                                                                                                                                                                                                                                                                                                                                                                                                                                                                                                                                                                                                                                                                                                                                                                                                                                                                                                                                                                                                                                                                                                                                              L'A. analyse la theorie de Castelli (B.), l'eleve de Galilee, concernant l'hypothese des phases de Venus et donne des contre-arguments fondes sur une analyse mathematique</w:t>
      </w:r>
      <w:r>
        <w:br/>
      </w:r>
      <w:r>
        <w:rPr>
          <w:rStyle w:val="VerbatimChar"/>
        </w:rPr>
        <w:t xml:space="preserve">## 12329                                                                                                                                                                                                                                                                                                                                                                                                                                                                                                                                                                                                                                                                                                                                                                                                                                                                                                                                                                                                                                                                                                                                                                                                                                                                                                                                                                                                                                                                                                                                                                                                                                                                                                                                                                                                                                                                                                                                                                                                                                                                                                                                                                                                                                                                                                                                                                                                                                                                                                                                                                                                                                                                                                                                                                                                                                                                                                                                                                                                                                                                                                                                                                                                                                                                                                                                                                                                                                                                                                                                                                                                                                                                                                                                                                                                                                                                                                                                                                                                                                                                                                                                                                                                                                                                                                                                                                                                                                                                                                                                                                                                                                                                                                                                                                                                                                                                                                                                                                                                                                              The study of quasar variability has long been seen as a way to understanding the structure of the central engine of active galactic nuclei, and as a means of verifying the morphology of the standard model. Much work has already been done on the statistical properties of light curves monitored in one colour, and it is now possible to use these observations to test predictions of theoretical models. The addition of a second colour can add enormously to the power of such tests, and put tight constraints on the nature of the variations. In this paper, a yearly monitoring programme of several hundred quasars in blue and red passbands covering 21 yr is presented. The statistics of colour changes are examined for a 15-yr period of homogeneous data with Fourier power spectrum analysis, in a form suitable for testing against theoretical predictions. The results of the Fourier analysis show that there is more power in blue light on all time-scales than in red. Examination of the light curves shows several different modes of colour change. However, if allowance is made for the effects of the underlying host galaxy, the variations become close to achromatic. There are, however, structural differences between red and blue light curves which cannot be accounted for in this way, and various modes of variability including disc instability and microlensing are examined to provide explanations for these features.</w:t>
      </w:r>
      <w:r>
        <w:br/>
      </w:r>
      <w:r>
        <w:rPr>
          <w:rStyle w:val="VerbatimChar"/>
        </w:rPr>
        <w:t xml:space="preserve">## 12340                                                                                                                                                                                                                                                                                                                                                                                                                                                                                                                                                                                                                                                                                                                                                                                                                                                                                                                                                                                                                                                                                                                                                                                                                                                                                                                                                                                                                                                                                                                                                                                                                                                                                                                                                                                                                                                                                                                                                                                                                                                                                                                                                                                                                                                                                                                                                                                                                                                                                                                                                                                                                                                                                                                                                                                                                                                                                                                                                                                                                                                                                                                                                                                                                                                                                                                                                                                                                                                                                                                                                                                                                                                                                                                                                                                                                                                                                                                                                                                                                                                                                                                                                                                                                                                                                                                                                                                                                                                                                                                                                                                                                                                                                                                                                                                                                                                                                                 We report Hubble Space Telescope imaging obtained 155 days after the 2006 outburst of RS Ophiuchi. We detect extended emission in both [O III] λ5007 and [Ne V] λ3426 lines. In both lines, the remnant has a double ring structure. The east-west orientation and total extent of these structures (580 ± 50 AU at d = 1.6 kpc) is consistent with that expected due to expansion of emitting regions imaged earlier in the outburst at radio wavelengths. Expansion at high velocity appears to have been roughly constant in the east-west direction (vexp = 3200 ± 300 km s-1 in the plane of the sky), with tentative evidence of deceleration north-south. We present a bipolar model of the remnant whose inclination is consistent with that of the central binary. The true expansion velocities of the polar components are then v = 5600 ± 1100 km s-1. We suggest that the bipolar morphology of the remnant results from interaction of the outburst ejecta with a circumstellar medium that is significantly denser in the equatorial regions of the binary than at the poles. This is also consistent with observations of shock evolution in the X-ray and the possible presence of dust in the infrared. Furthermore, it is in line with models of the shaping of planetary nebulae with close binary central systems, and also with recent observations relating to the progenitors of Type Ia supernovae, for which recurrent novae are a proposed candidate. Our observations also reveal more extended structures to the south and east of the remnant whose possible origin is briefly discussed.</w:t>
      </w:r>
      <w:r>
        <w:br/>
      </w:r>
      <w:r>
        <w:rPr>
          <w:rStyle w:val="VerbatimChar"/>
        </w:rPr>
        <w:t xml:space="preserve">## 12341                                                                                                                                                                                                                                                                                                                                                                                                                                                                                                                                                                                                                                                                                                                                                                                                                                                                                                                                                                                                                                                                                                                                                                                                                                                                                                                                                                                                                                                                                                                                                                                                                                                                                                                                                                                                                                                                                                                                                                                                                                                                                                                                                                                                                                                                                                                                                                                                                                                                                                                                                                                                                                                                                                                                                                                                                                                                                                                                                                                                                                                                                                                                                                                                                                                                                                                                                                                                                                                                                                                                                                                                                                                                                                                                                                                                                                                                                                                                                                                                                                                                                                                                                                                                                                                                                                                                                                                                                                                                                                                                                                                                                                                                                                                                                                                                                                                                                                 We report Hubble Space Telescope imaging obtained 155 days after the 2006 outburst of RS Ophiuchi. We detect extended emission in both [O III] λ5007 and [Ne V] λ3426 lines. In both lines, the remnant has a double ring structure. The east-west orientation and total extent of these structures (580 ± 50 AU at d = 1.6 kpc) is consistent with that expected due to expansion of emitting regions imaged earlier in the outburst at radio wavelengths. Expansion at high velocity appears to have been roughly constant in the east-west direction (vexp = 3200 ± 300 km s-1 in the plane of the sky), with tentative evidence of deceleration north-south. We present a bipolar model of the remnant whose inclination is consistent with that of the central binary. The true expansion velocities of the polar components are then v = 5600 ± 1100 km s-1. We suggest that the bipolar morphology of the remnant results from interaction of the outburst ejecta with a circumstellar medium that is significantly denser in the equatorial regions of the binary than at the poles. This is also consistent with observations of shock evolution in the X-ray and the possible presence of dust in the infrared. Furthermore, it is in line with models of the shaping of planetary nebulae with close binary central systems, and also with recent observations relating to the progenitors of Type Ia supernovae, for which recurrent novae are a proposed candidate. Our observations also reveal more extended structures to the south and east of the remnant whose possible origin is briefly discussed.</w:t>
      </w:r>
      <w:r>
        <w:br/>
      </w:r>
      <w:r>
        <w:rPr>
          <w:rStyle w:val="VerbatimChar"/>
        </w:rPr>
        <w:t xml:space="preserve">## 12358                                                                                                                                                                                                                                                                                                                                                                                                                                                                                                                                                                                                                                                                                                                                                                                                                                                                                                                                                                                                                                                                                                                                                                                                                                                                                                                                                                                                                                                                                                                                                                                                                                                                                                                                                                                                                                                                                                                                                                                                                                                                                                                                                                                                                                                                                                                                                                                                                                                                                                                                                                                                                                                                                                                                                                                                                                                                                                                                                                                                                                                                                                                                                                                                                                                                                                                                                                                                                                                                                                                                                                                                                                                                                                                                                                                                                                                                                                                                                                                                                                                                                                                                                                                                                                                                                                                                                                                                                                                                                                                                                                                                                                                                                                                                                                                                                                                                                                                                                                                                                                                                                                                                                                                                                                                        We evaluate the success of linear tidal-torque theory (TTT) in predicting galactic-halo spin using a cosmological N-body simulation with thousands of well-resolved haloes. The protohaloes are identified by tracing today's haloes back to the initial conditions. The TTT predictions for the protohaloes match, on average, the spin amplitudes of the virialized haloes of today, if linear growth is assumed until ∼t0/3, or 55–70 per cent of the halo effective turn-around time. This makes it a useful qualitative tool for understanding certain average properties of galaxies, such as total spin and angular momentum distribution within haloes, but with a random scatter of the order of the signal itself. Non-linear changes in spin direction cause a mean error of ∼50° in the TTT prediction at t0, such that the linear spatial correlations of spins on scales ≥1 h−1 Mpc are significantly weakened by non-linear effects. This questions the usefulness of TTT for predicting intrinsic alignments in the context of gravitational lensing. We find that the standard approximations made in TTT, including a second-order expansion of the Zel'dovich potential and a smoothing of the tidal field, provide close-to-optimal results.</w:t>
      </w:r>
      <w:r>
        <w:br/>
      </w:r>
      <w:r>
        <w:rPr>
          <w:rStyle w:val="VerbatimChar"/>
        </w:rPr>
        <w:t xml:space="preserve">## 12359                                                                                                                                                                                                                                                                                                                                                                                                                                                                                                                                                                                                                                                                                                                                                                                                                                                                                                                                                                                                                                                                                                                                                                                                                                                                                                                                                                                                                                                                                                                                                                                                                                                                                                                                                                                                                                                                                                                                                                                                                                                                                                                                                                                                                                                                                                                                                                                                                                                                                                                                                                                                                                                                                                                                                                                                                                                                                                                                                                                                                                                                                                                                                                                                                                                                                                                                                                                                                                                                                                                                                                                                                                                                                                                                                                                                                                                                                                                                                                                                                                                                                                                                                                                                                                                                                                                                                                                                                                                                                                                                                                                                                                                                                                                                                                                                                                                                                                                                                                                                                                                                                                                                                                                                                                                                                                                                                                                                                                                                                                                                                                                                                                                                                                                                                                                                                                                                                                                                                                                                                                                                                                                                                                                                                                                                                                                                                                                           We have generated a series of composite quasi-stellar object (QSO) spectra using over 22 000 individual low-resolution (∼8- ˚</w:t>
      </w:r>
      <w:r>
        <w:br/>
      </w:r>
      <w:r>
        <w:rPr>
          <w:rStyle w:val="VerbatimChar"/>
        </w:rPr>
        <w:t xml:space="preserve">## 12362                                                                                                                                                                                                                                                                                                                                                                                                                                                                                                                                                                                                                                                                                                                                                                                                                                                                                                                                                                                                                                                                                                                                                                                                                                                                                                                                                                                                                                                                                                                                                                                                                                                                                                                                                                                                                                                                                                                                                                                                                                                                                                                                                                                                                                                                                                                                                                                                                                                                                                                                                                                                                                                                                                                                                            An electrically conducting spherical body of gas rotates in the presence of an azimuthal (toroidal) magnetic field B and its own gravitational field. Instabilities of the system due to either differential rotation or meridional gradients of B are examined by means of a local analysis. Account is taken of viscous, ohmic and thermal diffusion, the diffusivities being denoted by ν, η and κ respectively. Attention is mainly focused on the ‘rapidly rotating’ case in which the magnetic energy of the system is only a small fraction (ε) of the rotational energy. A discussion is given of some overlooked aspects of Goldreich-Schubert instability, which is usually said to occur if the angular momentum (per unit mass) decreases with distance r from the rotation axis or varies with distance z parallel to that axis. It is then shown that a toroidal magnetic field is not only less capable of suppressing the instability than has hitherto been supposed (when v ≪ n) but actually acts as a catalyst for another quite different differential rotation instability if η is sufficiently small. This one is non-axisymmetric and substantially precedes that of Goldreich &amp; Schubert by developing rapidly and with large azimuthal wavenumber if the angular velocity decreases more than a very small amount (0(ε)) with r. When the gas is strongly thermally stratified this instability still occurs if η is sufficiently small compared with κ. When the rotation is uniform, instability may still occur owing to the (r, z) distribution of the toroidal magnetic field itself. Its nature depends crucially on whether the region of interest is inside or outside a certain ‘critical radius’, the latter case being typically the more important astrophysically. Other geometrical effects of this kind complicate the issue, and though summarized at the end of the paper are difficult to report concisely here. The following results apply to a considerably simpler plane layer model previously investigated by Gilman (1970) and Roberts &amp; Stewartson (1977). When the temperature gradient is almost adiabatic (as in a stellar convection zone) and rotation is absent, instability occurs (on the Alfvenic time scale) by Parker’s mechanism of magnetic buoyancy if B decreases with height. Rapid uniform rotation, such that, ε ≪ 1, stabilizes some field distributions, but those which decrease with height faster than the density ρ remain unstable (albeit with growth rates reduced by a factor of order ε12) provided η is sufficiently small. When the gas is strongly thermally stratified (as in a stellar radiative interior) these results still apply if the thermal diffusivity κ is large enough to annul the effects of buoyancy, and this is the case if D* ≡ κV2/ηN2H2 is large. Here V denotes the Alfvén speed, H the scale height and N the (conventional) buoyancy frequency. In the rapidly rotating case the stability of the system behaves in a curious way as D* is steadily decreased from an infinite value. The first significant effect of decreasing κ, or equivalently of increasing the stratification (!), is a destabilizing one, and only when D* drops below about unity does the stratification exert a significant stabilizing influence. The magnetic buoyancy instabilities above are all non-axisymmetric, but the possibility of axisymmetric instability, despite strong uniform rotation and stable stratification, is examined in an appendix. A somewhat novel instability, involving the simultaneous operation of two conceptually quite different doubly diffusive mechanisms, arises if ν/η is sufficiently small and κ/η is sufficiently large.</w:t>
      </w:r>
      <w:r>
        <w:br/>
      </w:r>
      <w:r>
        <w:rPr>
          <w:rStyle w:val="VerbatimChar"/>
        </w:rPr>
        <w:t xml:space="preserve">## 12398                                                                                                                                                                                                                                                                                                                                                                                                                                                                                                                                                                                                                                                                                                                                                                                                                                                                                                                                                                                                                                                                                                                                                                                                                                                                                                                                                                                                                                                                                                                                                                                                                                                                                                                                                                                                                                                                                                                                                                                                                                                                                                                                                                                                                                                                                                                                                                                                                                                                                                                                                                                                                                                                                                                                                                                                                                                                                                                                                                                                                                                                                                                                                                                                                                                                                                                                                                                                                                                                                                                                                                                                                                                                                                                                                                                                                                                                                                                                                                                                                                                                                                                                                                                                                                                                                                                                                                                                                                                                                                                                                                                                                                                                                                                                                                                                                                                                                                                                                                                                                                                                                                                                                                                                                                                                                                                                                                                                                                                                                                                                                                                                                                                                                                                                                                                                                                                                                                                                                                                                                                The underlying source of power in active galaxies and quasars is still debated. X-ray observations of these objects may relate more directly with this power source than observations in other wavebands. Theories of active galactic nuclei are reviewed, together with X-ray production mechanisms, both thermal and non-thermal. Constraints imposed on these theories by present and future observations are discussed and interpreted in terms of some models for specific objects.</w:t>
      </w:r>
      <w:r>
        <w:br/>
      </w:r>
      <w:r>
        <w:rPr>
          <w:rStyle w:val="VerbatimChar"/>
        </w:rPr>
        <w:t xml:space="preserve">## 12412                                                                                                                                                                                                                                                                                                                                                                                                                                                                                                                                                                                                                                                                                                                                                                                                                                                                                                                                                                                                                                                                                                                                                                                                                                                                                                                                                                                                                                                                                                                                                                                                                                                                                                                                                                                                                                                                                                                                                                                                                                                                                                                                                                                                                                                                                                                                                                                                                                                                                                                                                                                                                                                                                                                                                                                                                                                                                                                                                                                                                                                                                                                                                                                                                                                                                                                                                                                                                                                                                                                                                                                                                                                                                                                                                                                                                                                                                                                                                                                                                                                                                                                                                                                                                                                                                                                                                                                                                                                                                                                                                                                                                                                             The spin of a black hole is an important quantity to study, providing a window into the processes by which a black hole was born and grew. Furthermore, spin can be a potent energy source for powering relativistic jets and energetic particle acceleration. In this review, I describe the techniques currently used to detect and measure the spins of black holes. It is shown that: ▪ Two well-understood techniques, X-ray reflection spectroscopy and thermal continuum fitting, can be used to measure the spins of black holes that are accreting at moderate rates. There is a rich set of other electromagnetic techniques allowing us to extend spin measurements to lower accretion rates. ▪ Many accreting supermassive black holes are found to be rapidly spinning, although a population of more slowly spinning black holes emerges at masses above M &gt; 3 × 107 M⊙ expected from recent structure formation models. ▪ Many accreting stellar-mass black holes in X-ray binary systems are rapidly spinning and must have been born in this state. ▪ The advent of gravitational wave astronomy has enabled the detection of spin effects in merging binary black holes. Most of the premerger black holes are found to be slowly spinning, a notable exception being an object that may itself be a merger product. ▪ The stark difference in spins between the black hole X-ray binary and the binary black hole populations shows that there is a diversity of formation mechanisms. Given the array of new electromagnetic and gravitational wave capabilities currently being planned, the future of black hole spin studies is bright. Expected final online publication date for the Annual Review of Nutrition, Volume 41 is September 2021. Please see http://www.annualreviews.org/page/journal/pubdates for revised estimates.</w:t>
      </w:r>
      <w:r>
        <w:br/>
      </w:r>
      <w:r>
        <w:rPr>
          <w:rStyle w:val="VerbatimChar"/>
        </w:rPr>
        <w:t xml:space="preserve">## 12425                                                                                                                                                                                                                                                                                                                                                                                                                                                                                                                                                                                                                                                                                                                                                                                                                                                                                                                                                                                                                                                                                                                                                                                                                                                                                                                                                                                                                                                                                                                                                                                                                                                                                                                                                                                                                                                                                                                                                                                                                                                                                                                                                                                                                                                                                                                                                                                                                                                                                                                                                                                                                                                                                                                                                                                                                                                                                                                                                                                                                                                                                                                                                                                                                                                                                                                                                                                                                                                                                                                                                                                                                                                                                                                                                                                                                                                                                                                                                                                                                                                                                                                                                                                                                                                                                                                                                                                                                                                                                                                                                                                                                                                                                                                                                                  We study the effect of a central mass concentration (CMC) on the secular evolution of a barred disc galaxy. Unlike previous studies, we use fully self-consistent 3D N-body simulations with live haloes, which are known to be important for bar evolution. The CMC is introduced gradually, to avoid transients. In all cases for which the mass of the CMC is of the order of, or more than, a few per cent of the mass of the disc, the strength of the bar decreases noticeably. The amount of this decrease depends strongly on the bar type. For a given CMC, bars with an exponential surface-density profile, which formed in a disc-dominated galaxy (MD-type bars), can be totally destroyed, while strong bars with a flat surface-density profile, whose evolution is significantly affected by the halo (MH-type bars), witness only a decrease of their strength. This decrease occurs simultaneously from both the innermost and outermost parts of the bar. The CMC has a stronger effect on the Fourier components of higher azimuthal wavenumber m, leading to fatter and/or less rectangular bars. Furthermore, the CMC changes the side-on outline from peanut-shaped to boxy or, for massive CMCs, to elliptical. Similarly, side-on initially boxy outlines can be destroyed. The CMC also influences the velocity dispersion profiles. Most of the decrease of the bar strength occurs while the mass of the CMC increases, and it is accompanied by an increase of the pattern speed. In all our simulations, the mass of the CMC necessary in order to destroy the bar is at least several per cent of the mass of the disc. This argues that observed supermassive black holes are not likely to destroy pre-existing bars.</w:t>
      </w:r>
      <w:r>
        <w:br/>
      </w:r>
      <w:r>
        <w:rPr>
          <w:rStyle w:val="VerbatimChar"/>
        </w:rPr>
        <w:t xml:space="preserve">## 12438                                                                                                                                                                                                                                                                                                                                                                                                                                                                                                                                                                                                                                                                                                                                                                                                                                                                                                                                                                                                                                                                                                                                                                                                                                                                                                                                                                                                                                                                                                                                                                                                                                                                                                                                                                                                                                                                                                                                                                                                                                                                                                                                                                                                                                                                                                                                                                                                                                                                                                                                                                                                                                                                                                                                                                                                                                                                                                                                                                                                                                                                                                                                                                                                                                                                                                                                                                                                                                                                                                                                                                                                                                                                                                                                                                                                                                                                                                                                                                                                                                                                                                                                                                                                                                                                                                                                                                                                                                                                                                                                                                                                                                                                                                                                                                                                                        ABSTRACT We present the results of a study of propagating warp or bending waves in accretiondiscs. Three dimensional hydrodynamic simulations were performed using SPH, andthe results are compared with calculations based on the linear theory of warped discs.We examine the response of a gaseous disc to an initially imposed warping disturbanceunder a variety of physical conditions. We consider primarily the physical regime inwhich the dimensionless viscosity parameter α H/r, where the warps are expected to evolve diﬀusively.Small amplitude (linear) perturbations are studied in both Keplerian and slightly nonKeplerian discs, and we ﬁnd that the results of the SPH calculations can be reasonablywell ﬁtted by those of the linear theory. The main results of these calculations are:(i) the warp in Keplerian discs when α H/r, (iii) the slightly non Keplerian discs lead to a substantiallymore dispersive behaviour of the warps, which damp at a similar rate to the Kepleriancase, when α &lt; H/r.Initially imposed higher amplitude, nonlinear warping disturbances were studied inKeplerian discs. The results indicate that nonlinear warps can lead to the formationof shocks, and that the evolution of the warp becomes less wave–likeand more diﬀusivein character.This work is relevant to the study of the warped accretion discs that may occur aroundKerr black holes or in misaligned binary systems, and is mainly concerned with discsin which α &lt; H/r. The results indicate that SPH can model the hydrodynamics ofwarped discs, even when using rather modest numbers of particles.Key words: accretion discs-bending waves-warps-SPH-simulations</w:t>
      </w:r>
      <w:r>
        <w:br/>
      </w:r>
      <w:r>
        <w:rPr>
          <w:rStyle w:val="VerbatimChar"/>
        </w:rPr>
        <w:t xml:space="preserve">## 12442                                                                                                                                                                                                                                                                                                                                                                                                                                                                                                                                                                                                                                                                                                                                                                                                                                                                                                                                                                                                                                                                                                                                                                                                                                                                                                                                                                                                                                                                                                                                                                                                                                                                                                                                                                                                                                                                                                                                                                                                                                                                                                                                                                                                                                                                                                                                                                                                                                                                                                                                                                                                                                                                                                                                                                                                                                                                                                                                                                                                                                                                                                                                                                                                                                                                                                                                                                                                                                                                                                                                                                                                                                                                                                                                                                                                                                                                                                                                                                                                                                                                                                                                                                                                                                                                                                                                                                                                                                                                                                                                                                                                                                                                                                                                                                                                                                                                                                                                                                                                                                                                                                                                                                                                                                                                                                                                                                                                                                                                                                                                                                                                                                                                                                                       We present maps of the nature of single star progenitors of supernovae and their remnants in mass and metallicity space. We find our results are similar to others but we have gone further in varying the amount of mixing and using various mass-loss schemes to see how the maps change. We find that extra mixing, in the form of convective overshooting, moves boundaries such as the minimum mass for a supernova or Wolf-Rayet (WR) star to lower masses. We also find that the pre-WR mass loss determines the shape of our maps. We find that different mass-loss rates lead to quite different results. We find that the rise in luminosity at second dredge-up places quite tight constraints on the masses of some progenitors and in particular the progenitor of supernova 2003gd.</w:t>
      </w:r>
      <w:r>
        <w:br/>
      </w:r>
      <w:r>
        <w:rPr>
          <w:rStyle w:val="VerbatimChar"/>
        </w:rPr>
        <w:t xml:space="preserve">## 12455                                                                                                                                                                                                                                                                                                                                                                                                                                                                                                                                                                                                                                                                                                                                                                                                                                                                                                                                                                                                                                                                                                                                                                                                                                                                                                                                                                                                                                                                                                                                                                                                                                                                                                                                                                                                                                                                                                                                                                                                                                                                                                                                                                                                                                                                                                                                                                                                                                                                                                                                                                                                                                                                                                                                                                                                                                                                                                                                                                                                                                                                                                                                                                                                                                                                                                                                                                                                                                                                                                                                                                                                                                                                                                                                                                                                                                                                                                                                                                                                                                                                                                                                                                                                                                                                                                                                                                                       I present a comprehensive review of the evolution of galaxy structure in the Universe from the first galaxies currently observable at z ∼ 6 down to galaxies observable in the local Universe. Observed changes in galaxy structures reveal formation processes that only galaxy structural analyses can provide. This pedagogical review provides a detailed discussion of the major methods used to study galaxies morphologically and structurally, including the well-established visual method for morphology; S´ ersic fitting to measure galaxy sizes and surface brightness profile shapes; and nonparametric structural methods [such as the concentration (C), asymmetry (A), clumpiness (S) (CAS) method and the Gini/M20 parameters, as well as newer structural indices]. These structural indices measure fundamental properties of galaxies, such as their scale, star-formation rate, and ongoing merger activity. Extensive observational results demonstrate how broad galaxy morphologies and structures change with time up to z ∼ 3, from small, compact and peculiar systems in the distant Universe to the formation of the Hubble sequence, dominated by spirals and ellipticals. Structural methods accurately identify galaxies in mergers and allow measurements of the merger history out to z ∼ 3. I depict properties and evolution of internal structures of galaxies, such as bulges, disks, bars, and at z &gt; 1 large star-forming clumps. I describe the structure and morphologies of host galaxies of active galactic nuclei and starbursts/submillimeter galaxies, along with how morphological galaxy quenching occurs. The role of environment in producing structural changes in galaxies over cosmic time is also discussed. Galaxy sizes can also change with time, with measured sizes up to a factor of 2–5 smaller at high redshift at a given stellar mass. I conclude with a discussion of how the evolving trends, in sizes, structures, and morphologies, reveal the formation mechanisms behind galaxies and provides a new and unique way to test theories of galaxy formation.</w:t>
      </w:r>
      <w:r>
        <w:br/>
      </w:r>
      <w:r>
        <w:rPr>
          <w:rStyle w:val="VerbatimChar"/>
        </w:rPr>
        <w:t xml:space="preserve">## 12471                                                                                                                                                                                                                                                                                                                                                                                                                                                                                                                                                                                                                                                                                                                                                                                                                                                                                                                                                                                                                                                                                                                                                                                                                                                                                                                                                                                                                                                                                                                                                                                                                                                                                                                                                                                                                                                                                                                                                                                                                                                                                                                                                                                                                                                                                                                                                                                                                                                                                                                                                                                                                                                                                                                                                                                                                                                                                                                                                                                                                                                                                                                                                                                                                                                                                                                                                                                                                                                                                                                                                                                                                                                                                                                                                                                                                                                                                                                                                                                                                                                                                                                                                                                                                                                                                                                                                                                                                                                                                                                                                                                                                                                                                                                                                                                                                                                                                                                                                                                                                                                                                                                                                                                                                                                                                                              The dynamics of the wind–wind collision in massive stellar binaries are investigated using 3D hydrodynamical models which incorporate gravity, the driving of the winds, the orbital motion of the stars and radiative cooling of the shocked plasma. In this first paper, we restrict our study to main-sequence O+O binaries. The nature of the wind–wind collision region is highly dependent on the degree of cooling of the shocked plasma, and the ratio of the flow time-scale of the shocked plasma to the orbital time-scale. The pre-shock wind speeds are lower in close systems as the winds collide prior to their acceleration to terminal speeds. Radiative inhibition may also reduce the pre-shock wind speeds. Together, these effects can lead to rapid cooling of the post-shock gas. Radiative inhibition is less important in wider systems, where the winds are accelerated to higher speeds before they collide, and the resulting collision region can be largely adiabatic. In systems with eccentric orbits, cold gas formed during periastron passage can persist even at apastron, before being ablated and mixed into its surroundings and/or accelerated out of the system.</w:t>
      </w:r>
      <w:r>
        <w:br/>
      </w:r>
      <w:r>
        <w:rPr>
          <w:rStyle w:val="VerbatimChar"/>
        </w:rPr>
        <w:t xml:space="preserve">## 12475                                                                                                                                                                                                                                                                                                                                                                                                                                                                                                                                                                                                                                                                                                                                                                                                                                                                                                                                                                                                                                                                                                                                                                                                                                                                                                                                                                                                                                                                                                                                                                                                                                                                                                                                                                                                                                                                                                                                                                                                                                                                                                                                                                                                                                                                                                                                                                                                                                                                                                                                                                                                                                                                                                                                                                                                                                                                                                                                                                                                                                                                                                                                                                                                                                                                                                                                                                                                                                                                                                                                                                                                                                                                                                                                                                                                                                                                                                                                                                                                                                                                                                                                                                                                                                                                                                                                                                                                                                                                                                                                                                                                                                                                                                                                                                                                                                                                                                                                                                                                                                                                                                                                                                                                                                                                                                                                                                                                                                                                                                                                                           Active Galactic Nuclei (AGN) represent the growth phases of the supermassive black holes in the center of almost every galaxy. Powerful, highly ionized winds, with velocities $\\sim 0.1- 0.2c$ are a common feature in X--ray spectra of luminous AGN, offering a plausible physical origin for the well known connections between the hole and properties of its host. Observability constraints suggest that the winds must be episodic, and detectable only for a few percent of their lifetimes. The most powerful wind feedback, establishing the $M -\\sigma$ relation, is probably not directly observable at all. The $M - \\sigma$ relation signals a global change in the nature of AGN feedback. At black hole masses below $M-\\sigma$ feedback is confined to the immediate vicinity of the hole. At the $M-\\sigma$ mass it becomes much more energetic and widespread, and can drive away much of the bulge gas as a fast molecular outflow.</w:t>
      </w:r>
      <w:r>
        <w:br/>
      </w:r>
      <w:r>
        <w:rPr>
          <w:rStyle w:val="VerbatimChar"/>
        </w:rPr>
        <w:t xml:space="preserve">## 12485                                                                                                                                                                                                                                                                                                                                                                                                                                                                                                                                                                                                                                                                                                                                                                                                                                                                                                                                                                                                                                                                                                                                                                                                                                                                                                                                                                                                                                                                                                                                                                                                                                                                                                                                                                                                                                                                                                                                                                                                                                                                                                                                                                                                                                                                                                                                                                                                                                                                                                                                                                                                                                                                                                                                                                                                                                                                                                                                                                                                                                                                                                                                                                                                                                                                                                                                                                                                                                                                                                                                                                                                                                                                                                                                                                                                                                                                                                                                                                                                                                                                                                                                                                                                                                                                                                                                                                                                                                                                                                                                                                                                                                                                                                                                                                                                                                                                                                              The feasibility of using data from the NASA STEREO mission for variable star and asteroseismology studies has been examined. A data analysis pipeline has been developed that is able to apply selected algorithms to the entire data base of nearly a million stars to search for signs of variability. An analysis limited to stars of magnitude 10.5 has been carried out, which has resulted in the extraction of 263 eclipsing binaries (EBs), of which 122 are not recorded as such in the SIMBAD online data base. The characteristics of the STEREO observations are shown to be extremely well suited to variable star studies with the ability to provide continuous phase coverage for extended periods as well as repeated visits that allow both short- and long-term variability to be observed. This will greatly inform studies of particular stars, such as the pre-cataclysmic variable V471 Tau, as well as the entire classes of stars, including many forms of rotational variability. The high-precision photometry has also revealed a potentially substellar companion to a bright (R= 7.5 mag) nearby star (HD 213597), detected with 5σ significance. This would provide a significant contribution to the exoplanet research if follow-up observations ascertain the mass to be within the planetary domain. Some particularly unusual EBs from the recovered sample are discussed, including a possible reclassification of a well-known star as an EB rather than a rotational variable (HR 7355) and several particularly eccentric systems, including very long period EBs.</w:t>
      </w:r>
      <w:r>
        <w:br/>
      </w:r>
      <w:r>
        <w:rPr>
          <w:rStyle w:val="VerbatimChar"/>
        </w:rPr>
        <w:t xml:space="preserve">## 12489                                                                                                                                                                                                                                                                                                                                                                                                                                                                                                                                                                                                                                                                                                                                                                                                                                                                                                                                                                                                                                                                                                                                                                                                                                                                                                                                                                                                                                                                                                                                                                                                                                                                                                                                                                                                                                                                                                                                                                                                                                                                                                                                                                                                                                                                                                                                                                                                                                                                                                                                                                                                                                                                                                                                                                                                                                                                                                                                                                                                                                                                                                                                                                                                                                                                                                                                                                                                                                                                                                                                                                                                                                                                                                                                                                                                                                                                                                                                                                                                                                                                                                                                                                                                                                                                                                                                                                                                                                                                                                                                                                                                                                                                                                                                                                                                                                                                                                                                                                                                                                                                                                                                                                                                                                                                                                                                                                                                                                                                                                                                                                                                                                                                                                                                                                                                                                                                                                                                                                                                                                                                                                                   Research in theoretical astrophysics at Leicester is supported by an STFC Rolling Grant. I acknowledge the use of SPLASH (Price 2007) for the rendering of the figures. This research used the ALICE High Performance Computing Facility at the University of Leicester. Some resources on ALICE form part of the DiRAC Facility jointly funded by STFC and the Large Facilities Capital Fund of BIS.</w:t>
      </w:r>
      <w:r>
        <w:br/>
      </w:r>
      <w:r>
        <w:rPr>
          <w:rStyle w:val="VerbatimChar"/>
        </w:rPr>
        <w:t xml:space="preserve">## 12490                                                                                                                                                                                                                                                                                                                                                                                                                                                                                                                                                                                                                                                                                                                                                                                                                                                                                                                                                                                                                                                                                                                                                                                                                                                                                                                                                                                                                                                                                                                                                                                                                                                                                                                                                                                                                                                                                                                                                                                                                                                                                                                                                                                                                                                                                                                                                                                                                                                                                                                                                                                                                                                                                                                                                                                                                                                                                                                                                                                                                                                                                                                                                                                                                                                                                                                                                                                                                                                                                                                                                                                                                                                                                                                                                                                                                                                                                                                                                                                                                                                                                                                                                                                                                                                                                                                                                                                                                                                                                                                                                                                                                                                                                                                                                     The search for the progenitors of six core-collapse supernovae (CCSNe) in archival Hubble Space Telescope (HST) WFPC2 pre-explosion imaging is presented. These SNe are 1999an, 1999br, 1999ev, 2000ds, 2000ew and 2001B. Post-explosion imaging of the SNe, with the HST ACS/WFC, has been utilized with the technique of differential astrometry to identify the progenitor locations on the pre-explosion imaging. SNe 1999br, 1999ev, 2000ew and 2001B are recovered in late-time imaging, and estimates of the progenitor locations on the pre-explosion imaging, with subpixel accuracy, have been made. Only the progenitor of the Type II-P SN 1999ev has been recovered, on pre-explosion F555W imaging, at a 4.8σ significance level. Assuming a red supergiant progenitor, the pre-explosion observation is consistent with M ZAMS = 15-18 M ○. . The progenitors of the other five SNe were below the 3σ detection threshold of the pre-explosion observations. The detection thresholds were translated to mass limits for the progenitors by comparison with stellar evolution models. Pre-explosion observations of the peculiarly faint SN 1999br limit the mass of a red supergiant progenitor to M ZAMS &lt; 12 M ○. . Analysis has been extended, from previous studies, to include possible detections of high-T eff , high-mass stars by conducting synthetic photometry of model Wolf-Rayet star spectra. The mass limits for the Type II-P SNe 1999an and 1999br are consistent with previously determined mass limits for this type of SN. The detection limits for the progenitors of the Type Ibc SNe (2000ds, 2000ew and 2001B) do not permit differentiation between high-mass Wolf-Rayet progenitors or low-mass progenitors in binaries.</w:t>
      </w:r>
      <w:r>
        <w:br/>
      </w:r>
      <w:r>
        <w:rPr>
          <w:rStyle w:val="VerbatimChar"/>
        </w:rPr>
        <w:t xml:space="preserve">## 12499                                                                                                                                                                                                                                                                                                                                                                                                                                                                                                                                                                                                                                                                                                                                                                                                                                                                                                                                                                                                                                                                                                                                                                                                                                                                                                                                                                                                                                                                                                                                                                                                                                                                                                                                                                                                                                                                                                                                                                                                                                                                                                                                                                                                                                                                                                                                                                                                                                                                                                                                                                                                                                                                                                                                                                                                                                                                                                                                                                                                                                                                                                                                                                                                                                                                                                                                                                                                                                                                                                                                                                                                                                                                                                                                                                                                                                                                                                                                                                                                                                                                                                                                                                                                                                                                                                                                                                                                                                                                                                                                                                                                                                                                                                                                                                                                                                                                                                                                                              Abstract Models of neutrino-driven core-collapse supernova explosions have matured considerably in recent years. Explosions of low-mass progenitors can routinely be simulated in 1D, 2D, and 3D. Nucleosynthesis calculations indicate that these supernovae could be contributors of some lighter neutron-rich elements beyond iron. The explosion mechanism of more massive stars remains under investigation, although first 3D models of neutrino-driven explosions employing multi-group neutrino transport have become available. Together with earlier 2D models and more simplified 3D simulations, these have elucidated the interplay between neutrino heating and hydrodynamic instabilities in the post-shock region that is essential for shock revival. However, some physical ingredients may still need to be added/improved before simulations can robustly explain supernova explosions over a wide range of progenitors. Solutions recently suggested in the literature include uncertainties in the neutrino rates, rotation, and seed perturbations from convective shell burning. We review the implications of 3D simulations of shell burning in supernova progenitors for the ‘perturbations-aided neutrino-driven mechanism,’ whose efficacy is illustrated by the first successful multi-group neutrino hydrodynamics simulation of an 18 solar mass progenitor with 3D initial conditions. We conclude with speculations about the impact of 3D effects on the structure of massive stars through convective boundary mixing.</w:t>
      </w:r>
      <w:r>
        <w:br/>
      </w:r>
      <w:r>
        <w:rPr>
          <w:rStyle w:val="VerbatimChar"/>
        </w:rPr>
        <w:t xml:space="preserve">## 12536                                                                                                                                                                                                                                                                                                                                                                                                                                                                                                                                                                                                                                                                                                                                                                                                                                                                                                                                                                                                                                                                                                                                                                                                                                                                                                                                                                                                                                                                                                                                                                                                                                                                                                                                                                                                                                                                                                                                                                                                                                                                                                                                                                                                                                                                                                                                                                                                                                                                                                                                                                                                                                                                                                                                                                                                                                                                                                                                                                                                                                                                                                                                                                                                                                                                                                                                                                                                                                                                                                                                                                                                                                                                                                                                                                                                                                                                                                                                                                                                                                                                                                                                                                                                                                                                                                                                                                                                                                                                                                                                                                                                                                                                                                                                                                                                                                                                                                                                                                                                                                                                                                                        We present a search for the near infrared spectroscopic signature of the close orbiting extrasolar giant planet HD 75289b. We obtained »230 spectra in the wavelength range 2.18 „m -2.19 „m using the Phoenix spectrograph at Gemini South. By considering the direct spectrum, derived from irradiated model atmospheres, we search for the absorption profile signature present in the combined star and planet light. Since the planetary spectrum is separated from the stellar spectrum at most phases, we apply a phase dependent orbital model and tomographic techniques to search for absorption signatures. Because the absorption signature lies buried in the noise of a single exposure we apply a multiline deconvolution to the spectral lines available in order to boost the effective S/N ratio of the data. The wavelength coverage of 80 ˚ A is expected to contain » 100 planetary lines, enabling a mean line with S/N ratio of 800 to be achieved after deconvolution. We are nevertheless unable to detect the presence of the planet in the data and carry out further simulations to show that broader wavelength coverage should enable a planet like HD 75289b to be detected with 99.9 per cent (4 ae) confidence. We investigate the sensitivity of our method and estimate detection tolerances for mismatches between observed and model planetary atmospheres.</w:t>
      </w:r>
      <w:r>
        <w:br/>
      </w:r>
      <w:r>
        <w:rPr>
          <w:rStyle w:val="VerbatimChar"/>
        </w:rPr>
        <w:t xml:space="preserve">## 12567                                                                                                                                                                                                                                                                                                                                                                                                                                                                                                                                                                                                                                                                                                                                                                                                                                                                                                                                                                                                                                                                                                                                                                                                                                                                                                                                                                                                                                                                                                                                                                                                                                                                                                                                                                                                                                                                                                                                                                                                                                                                                                                                                                                                                                                                                                                                                                                                                                                                                                                                                                                                                                                                                                                                                                                                                                                                                                                                                                                                                                                                                                                                                                                                                                                                                                                                                                                                                                                                                                                                                                                                                                                                                                                                                                                                                                                                                                                                                                                                                                                                                                                                                                                                                                                                                                                                                                                                                                                                                                                                                                                                                                                                                                                                                                                                                                                                                                                                                                                                                                                                                                                                                                                                                                                                                                                                                                                                                                                                                                                                   Models for the synchrotron and inverse Compton emission from relativistic jets with bulk acceleration are studied, under the assumption that the bulk velocity increases with increasing distance along the jet while the emission spectrum shifts to lower frequencies. The apparent simplicity of BL Lac spectra is interpreted as being due to the convoluted emission from a relativistic jet whose innermost regions at rest emit the highest frequencies, while outer regions, with increasing bulk velocity, emit lower frequencies. The observed broadband energy distributions strongly constrain the properties of such jets. The model predicts that rapid X-ray variability is associated with steep X-ray spectra, while objects with flat X-ray spectra are expected to be more variable at optical to radio frequencies. The absolute space density of radio-strong objects should be 0.01-0.05 of that of radio-weak objects with the same X-ray luminosity. 18 refs.</w:t>
      </w:r>
      <w:r>
        <w:br/>
      </w:r>
      <w:r>
        <w:rPr>
          <w:rStyle w:val="VerbatimChar"/>
        </w:rPr>
        <w:t xml:space="preserve">## 12568                                                                                                                                                                                                                                                                                                                                                                                                                                                                                                                                                                                                                                                                                                                                                                                                                                                                                                                                                                                                                                                                                                                                                                                                                                                                                                                                                                                                                                                                                                                                                                                                                                                                                                                                                                                                                                                                                                                                                                                                                                                                                                                                                                                                                                                                                                                                                                                                                                                                                                                                                                                                                                                                                                                                                                                                                                                                                                                                                                                                                                                                                                                                                                                                                                                                                                                                                                                                                                                                                                                                                                                                                                                                                                                                                                                                                                                                                                                                                                                                                                                                                                                                                                                                                                                                                                                                                                                                                                                                                                                                                                                                                                                                                                 We show that a universe dominated by cold dark matter fails to reproduce the rotation curves of dark matter dominated galaxies, one of the key problems that it was designed to resolve. We perform numerical simulations of the formation of dark matter haloes, each containing ≳106 particles and resolved to 0.003 times the virial radius, allowing an accurate comparison with rotation curve data. A good fit to both Galactic and cluster-sized haloes can be achieved using the density profile ρ(r)∝[(rrs)1.5(1+(rrs)1.5)]−1, where rs is a scale radius. This profile has a steeper asymptotic slope, ρ(r)∝r−1.5, and a sharper turn-over than found by lower resolution studies. The central structure of relaxed haloes that form within a hierarchical universe has a remarkably small scatter. We compare the results with a sample of dark matter dominated, low surface brightness (LSB) galaxies with circular velocities in the range 100–300 km s−1. The rotation curves of discs within cold dark matter haloes rise too steeply to match these data, which require a constant mass density in the central regions. The effects of Ωmass and Λ cannot reconcile the cold dark matter (CDM) model with data – even if we leave the concentration as a free parameter, we are unable to reproduce the observations with such a steep central density profile. It is important to confirm these results using stellar rather than H i rotation curves for LSB galaxies. We test the effects of introducing a cut-off in the power spectrum that may occur in a universe dominated by warm dark matter. In this case, haloes form by a monolithic collapse but the final density profile barely changes, demonstrating that the merger history does not play a role in determining the halo structure.</w:t>
      </w:r>
      <w:r>
        <w:br/>
      </w:r>
      <w:r>
        <w:rPr>
          <w:rStyle w:val="VerbatimChar"/>
        </w:rPr>
        <w:t xml:space="preserve">## 12572                                                                                                                                                                                                                                                                                                                                                                                                                                                                                                                                                                                                                                                                                                                                                                                                                                                                                                                                                                                                                                                                                                                                                                                                                                                                                                                                                                                                                                                                                                                                                                                                                                                                                                                                                                                                                                                                                                                                                                                                                                                                                                                                                                                                                                                                                                                                                                                                                                                                                                                                                                                                                                                                                                                                                                                                                                                                                                                                                                                                                                                                                                                                                                                                                                                                                                                                                                                                                                                                                                                                                                                                                                                                                                                                                                                                                                                                                                                                                                                                                                                                                                                                                                                                                                                                                                                                                                                                                                                                                                                                                                                                                                                                                                                                                                                                                                                                                                                                                                                                                                                                                                                                                                                                                                                                                                                                                                      We present a comparison between the 2001 XMM–Newton and 2005 Suzaku observations of the quasar, PG 1211+143, at z= 0.0809. Variability is observed in the 7 keV iron K-shell absorption line (at 7.6 keV in the quasar frame), which is significantly weaker in 2005 than during the 2001 XMM–Newton observation. From a recombination time-scale of 4 × 103 cm−3, while the absorber column is 5 × 1022 &lt; NH &lt; 1 × 1024 cm−2. Thus, the size scale of the absorber is too compact (pc scale) and the surface brightness of the dense gas too high (by 9–10 orders of magnitude) to arise from local hot gas, such as the local bubble, group or warm/hot intergalactic medium (WHIM), as suggested by McKernan, Yaqoob &amp; Reynolds. Instead, the iron K-shell absorption must be associated with an active galactic nucleus (AGN) outflow with mildly relativistic velocities. Finally, we show that the association of the absorption in PG 1211+143 with local hot gas is simply a coincidence, and the comparison between the recession and iron K absorber outflow velocities in other AGN does not reveal a one-to-one kinematic correlation.</w:t>
      </w:r>
      <w:r>
        <w:br/>
      </w:r>
      <w:r>
        <w:rPr>
          <w:rStyle w:val="VerbatimChar"/>
        </w:rPr>
        <w:t xml:space="preserve">## 12579                                                                                                                                                                                                                                                                                                                                                                                                                                                                                                                                                                                                                                                                                                                                                                                                                                                                                                                                                                                                                                                                                                                                                                                                                                                                                                                                                                                                                                                                                                                                                                                                                                                                                                                                                                                                                                                                                                                                                                                                                                                                                                                                                                                                                                                                                                                                                                                                                                                                                                                                                                                                                                                                                                                                                                                                                                                                                                                                                                                                                                                                                                                                                                                                                                                                                                                                                                                                                                                                                                                                                                                                                                                                                                                                                                                                                                                                                                                                                                                                                                                                                                                                                                                                                                                                                                                                                                                                                                                                                                                                                                                                                                                                                                                                                                                                                                                                                                                                                                                                                                                                                                                                                                                                                                                                       We report the discovery of only the fourth massive WO star to be found in the Milky Way, and only the seventh identified within the Local Group. This has resulted from the first observations made in a programme of follow-up spectroscopy of candidate emission line stars from the AAO/UK Schmidt Southern Galactic Plane Hα Survey. The optical spectrum of this star, to become WR 93b in the Catalogue of Galactic Wolf-Rayet stars, is presented and described. WR 93b is classified as WO3 and is shown to be highly reddened (EB V = 2.1±0.1). A recombination line analysis of the emission lines yields the abundance ratios C/He = 0.95 and O/He = 0.13 (by number). Comparisons at near infrared wavelengths of reddening corrected photometry between WR 93b and both of Sand 2 (WO3, D = 49 kpc) and Sand 5 (WO2, D = 1.75 kpc) yields a consistent distance to WR 93b of 3.4 kpc. Positioned at Galactic co-ordinates l = 353.27 o , b = 0.85 o , the star is most likely located in the Scutum-Crux Arm of the inner Milky Way. We note that none of the four Galactic WO stars lies significantly beyond the Solar Circle (with two well inside). Estimation of the wind terminal velocity in WR 93b at 5750 km s 1 makes this</w:t>
      </w:r>
      <w:r>
        <w:br/>
      </w:r>
      <w:r>
        <w:rPr>
          <w:rStyle w:val="VerbatimChar"/>
        </w:rPr>
        <w:t xml:space="preserve">## 12586                                                                                                                                                                                                                                                                                                                                                                                                                                                                                                                                                                                                                                                                                                                                                                                                                                                                                                                                                                                                                                                                                                                                                                                                                                                                                                                                                                                                                                                                                                                                                                                                                                                                                                                                                                                                                                                                                                                                                                                                                                                                                                                                                                                                                                                                                                                                                                                                                                                                                                                                                                                                                                                                                                                                                                                                                                                                                                                                                                                                                                                                                                                                                                                                                                                                                                                                                                                                                                                                                                                                                                                                                                                                                                                                                                                                                                                                                                                                                                                                                                                                                                                                                                                                                                                                                                                                                                                                                                                                                                                                                                                                                                                                                                                                                                                                                                                                                                                                                                                                                                                                                                                               We present magnetohydrodynamic simulations of a resistive accretion disk continuously launching transmagnetosonic, collimated jets. We time-evolve the full set of magnetohydrodynamic equations but neglect radiative losses in the energetics (radiatively inefficient). Our calculations demonstrate that a jet is self-consistently produced by the interaction of an accretion disk with an open, initially bent large-scale magnetic field. A constant fraction of heated disk material is launched in the inner equipartition disk regions, leading to the formation of a hot corona and a bright collimated, superfast magnetosonic jet. We illustrate the complete dynamics of the "hot" near-steady state outflow (where thermal pressure magnetic pressure) by showing force balance, energy budget, and current circuits. The evolution to this near-stationary state is analyzed in terms of the temporal variation of energy fluxes controlling the energetics of the accretion disk. We find that unlike advection-dominated accretion flow, the energy released by accretion is mainly sent into the jet rather than transformed into disk enthalpy. These magnetized, radiatively inefficient accretion-ejection structures can account for underluminous thin disks supporting bright fast collimated jets as seen in many systems displaying jets (for instance, M87).</w:t>
      </w:r>
      <w:r>
        <w:br/>
      </w:r>
      <w:r>
        <w:rPr>
          <w:rStyle w:val="VerbatimChar"/>
        </w:rPr>
        <w:t xml:space="preserve">## 12587                                                                                                                                                                                                                                                                                                                                                                                                                                                                                                                                                                                                                                                                                                                                                                                                                                                                                                                                                                                                                                                                                                                                                                                                                                                                                                                                                                                                                                                                                                                                                                                                                                                                                                                                                                                                                                                                                                                                                                                                                                                                                                                                                                                                                                                                                                                                                                                                                                                                                                                                                                                                                                                                                                                                                                                                                                                                                                                                                                                                                                                                                                                                                                                                                                                                                                                                                                                                                                                                                                                                                                                                                                                                                                                                                                                                                                                                                                                                                                                                                                                                                                                                                                                                                                                                                                                                                                                                                                                                                                                                                                                                                                                                                                                                                                                                                                                                                                                                                                                                                                                                                                                                                                                                                     Abstract Tidal Downsizing scenario of planet formation builds on ideas proposed by Gerard Kuiper in 1951. Detailed simulations of self-gravitating discs, gas fragments, dust grain dynamics, and planet evolutionary calculations are summarised here and used to build a predictive population synthesis. A new interpretation of exoplanetary and debris disc data, the Solar System's origins, and the links between planets and brown dwarfs is offered. Tidal Downsizing predicts that presence of debris discs, sub-Neptune mass planets, planets more massive than ~ 5 Jupiter masses and brown dwarfs should not correlate strongly with the metallicity of the host. For gas giants of ~ Saturn to a few Jupiter mass, a strong host star metallicity correlation is predicted only inwards of a few AU from the host. Composition of massive cores is predicted to be dominated by rock rather than ices. Debris discs made by Tidal Downsizing have an innermost edge larger than about 1 au, have smaller total masses and are usually in a dynamically excited state. Planet formation in surprisingly young or very dynamic systems such as HL Tau and Kepler-444 may be a signature of Tidal Downsizing. Open questions and potential weaknesses of the hypothesis are pointed out.</w:t>
      </w:r>
      <w:r>
        <w:br/>
      </w:r>
      <w:r>
        <w:rPr>
          <w:rStyle w:val="VerbatimChar"/>
        </w:rPr>
        <w:t xml:space="preserve">## 12599                                                                                                                                                                                                                                                                                                                                                                                                                                                                                                                                                                                                                                                                                                                                                                                                                                                                                                                                                                                                                                                                                                                                                                                                                                                                                                                                                                                                                                                                                                                                                                                                                                                                                                                                                                                                                                                                                                                                                                                                                                                                                                                                                                                                                                                                                                                                                                                                                                                                                                                                                                                                                                                                                                                                                                                                                                                                                                                                                                                                                                                                                                                                                                                                                                                                                                                                                                                                                                                                                                                                                                                                                                                                                                                                                                                                                                                                                                                                                                                      We have investigated the brown dwarf (BD) and stellar disc fractions in the Upper Scorpius (USco) OB association and compared them with several other young regions. We have compiled the most complete sample of all spectroscopically confirmed BDs in USco and have made use of the Wide-field Infrared Survey Explorer (WISE) catalogue to identify the disc candidates. We report on the discovery of 12 new BD discs in USco, with spectral types between M6 and M8.5. The WISE colours for the new discs are similar to the primordial (transition) discs earlier detected in USco. Combining with previous surveys, we find the lowest inner disc fractions (∼20-25per cent) for a wide range in stellar masses (∼0.01-4.0M ⊙ ) in the USco association. The low disc fractions for high-mass stars in USco (and the other clusters) are consistent with an evolutionary decline in inner disc frequency with age. However, BD disc fractions are higher than those for the stars in 1-3Myr clusters, but very low in the ∼5Myr old USco. Also, primordial BD discs are still visible in the ∼10Myr old TW Hydrae association, whereas the higher mass stars have all transitioned to the debris stage by this age. The disc frequencies for BDs and low-mass stars do not show any dependence on the stellar density or the BD/star number ratio in a cluster. We also find no convincing evidence that any of the well-known disc dispersal mechanisms for s tars are active in BD discs. We suggest that the large differences in the observed BD disc fractions between regions may well be due to different BD formation mechanisms and therefore different initial disc fractions/properties. We also present a WISE spectral energy distribution classification scheme, based on the K s and WISE bands of 3.4-12μm. We have determined certain thresholds in the WISE spectral slope versus spectral type diagrams to distinguish between the red population of Class I/II systems and the Class III sequence. We have found the WISE [3.4] - [12] colour to provide the best distinction between the photospheric and the disc population. Our work includes a comparison of the sensitivities of WISE and Spitzer disc surveys. We estimate that WISE can be incomplete for discs at spectral type later than M8 in distant clusters such as SOri. WISE should be able to recover the M8-M9 discs in the nearby young clusters. © 2012 The Authors Monthly Notices of the Royal Astronomical Society © 2012 RAS.</w:t>
      </w:r>
      <w:r>
        <w:br/>
      </w:r>
      <w:r>
        <w:rPr>
          <w:rStyle w:val="VerbatimChar"/>
        </w:rPr>
        <w:t xml:space="preserve">## 12601                                                                                                                                                                                                                                                                                                                                                                                                                                                                                                                                                                                                                                                                                                                                                                                                                                                                                                                                                                                                                                                                                                                                                                                                                                                                                                                                                                                                                                                                                                                                                                                                                                                                                                                                                                                                                                                                                                                                                                                                                                                                                                                                                                                                                                                                                                                                                                                                                                                                                                                                                                                                                                                                                                                                                                                                                                                                                                                                                                                                                                                                                                                                                                                                                                                                                                                                                                                                                                                                                                                                                                                                                                                                                                                                                                                                                                                                                                                                                                                                                                                                                                                                                                                                                                                                                                                                                                                                                                                                                                                                                                                                                                                          We investigate the assembly of groups and clusters of galaxies using the Millennium dark matter simulation and the associated Millennium gas simulations, and semi-analytic catalogues of galaxies. In particular, in order to find an observable quantity that could be used to identify early-formed groups, we study the development of the difference in magnitude between their brightest galaxies to assess the use of magnitude gaps as possible indicators. We select galaxy groups and clusters at redshift z= 1 with dark matter halo mass M(R200) ≥ 1013 h−1 M⊙, and trace their properties until the present time (z= 0). We consider only the systems with X-ray luminosity LX,bol≥ 0.25 × 1042 h−2 erg s−1 at redshift z= 0. While it is true that a large magnitude gap between the two brightest galaxies of a particular group often indicates that a large fraction of its mass was assembled at an early epoch, it is not a necessary condition. More than 90 per cent of fossil groups defined on the basis of their magnitude gaps (at any epoch between 0 &lt; z &lt; 1) cease to be fossils within 4 Gyr, mostly because other massive galaxies are assembled within their cores, even though most of the mass in their haloes might have been assembled at early times. We show that compared to the conventional definition of fossil galaxy groups based on the magnitude gap Δm12≥ 2 (in the R-band, within 0.5 R200 of the centre of the group), an alternative criterion Δm14≥ 2.5 (within the same radius) finds 50 per cent more early-formed systems, and those that on average retain their fossil phase longer. However, the conventional criterion performs marginally better at finding early-formed groups at the high-mass end of groups. Nevertheless, both criteria fail to identify a majority of the early-formed systems.</w:t>
      </w:r>
      <w:r>
        <w:br/>
      </w:r>
      <w:r>
        <w:rPr>
          <w:rStyle w:val="VerbatimChar"/>
        </w:rPr>
        <w:t xml:space="preserve">## 12635                                                                                                                                                                                                                                                                                                                                                                                                                                                                                                                                                                                                                                                                                                                                                                                                                                                                                                                                                                                                                                                                                                                                                                                                                                                                                                                                                                                                                                                                                                                                                                                                                                                                                                                                                                                                                                                                                                                                                                                                                                                                                                                                                                                                                                                                                                                                                                                                                                                                                                                                                                                                                                                                                                                                                                                                                                                                                                                                                                                                                                                                                                                                                                                                                                                                                                                                                                                                                                                                                                                                                                                                                                                                                                                                                                                                                                                                                                                                                                                                                                                                                                                                                                                                                                                                                                                                                                                                                                                                                                                                                                                                                                                                                                                                                                                                                                                                                                                                                                                                                                                                                                                                                                                                                                                                                                                                                                                                                                                                            In this note we investigate the effects of perturbations in a dark energy component with a constant equation of state on large scale cosmic microwave background anisotropies. The inclusion of perturbations increases the large scale power. We investigate more speculative dark energy models with w &lt; 1 and find the opposite behaviour. Overall the inclusion of perturbations in the dark energy component increases the degeneracies. We generalise the parameterization of the dark energy fluctuations to allow for an arbitrary constant sound speeds and show how constraints from cosmic microwave background experiments change if this is included. Combining cosmic microwave background with large scale structure, Hubble parameter and Supernovae observations we obtain w = 1.02 ± 0.16 (1σ) as a constraint on the equation of state, which is almost independent of the sound speed chosen. With the presented analysis we find no significant constraint on the constant speed of sound of the dark energy component.</w:t>
      </w:r>
      <w:r>
        <w:br/>
      </w:r>
      <w:r>
        <w:rPr>
          <w:rStyle w:val="VerbatimChar"/>
        </w:rPr>
        <w:t xml:space="preserve">## 12656                                                                                                                                                                                                                                                                                                                                                                                                                                                                                                                                                                                                                                                                                                                                                                                                                                                                                                                                                                                                                                                                                                                                                                                                                                                                                                                                                                                                                                                                                                                                                                                                                                                                                                                                                                                                                                                                                                                                                                                                                                                                                                                                                                                                                                                                                                                                                                                                                                                                                                                                                                                                                                                                                                                                                                                                                                                                                                                                                                                                                                                                                                                                                                                                                                                                                                                                                                                                                                                                                                                                                                                                                                                                                                                                                                                                                                                                                                                                                                                                                                                                                                                                                                                                                                                                                                                                                                                                                                                                                                                                                                                                                                                                                                                                                                                                                                                                                                                                                                                                                                                  We have analysed optical spectra of two of the hydrogen-deficient knots (J1 and J3) in the born-again planetary nebula Abell 30, together with ultraviolet (UV) spectra of knots J3 and J4. We determine electron temperatures in the knots based on several diagnostics. The [O III] nebular-to-auroral transition ratio yields temperatures of the order of 17 000 K. The weak temperature-dependence of the ratios of helium lines λ4471, λ5876 and λ6678 is used to derive a temperature of 8850 K for knot J3 and 4600 K for knot J1. Ratios of O II recombination lines, which directly measure the temperature in the coldest regions of the knots, are used to derive temperatures of 2500 K for knot J3, and just 500 K for knot J1. We calculate abundances both from collisionally excited lines and from the well-observed recombination spectra of C, N, O and Ne ions. The forbidden line abundances agree well with previous determinations, but the recombination line abundances are several hundred times higher. These results confirm the scenario proposed by Harrington &amp; Feibelman, in which the knots contain a cold core highly enriched in heavy elements. Forbidden lines are almost entirely emitted by the hot outer part of the knot, while recombination lines are emitted predominantly from the cold core. The C/O ratios we derive imply that the knots are oxygen-rich, contrary to theoretical predictions for born-again nebulae.</w:t>
      </w:r>
      <w:r>
        <w:br/>
      </w:r>
      <w:r>
        <w:rPr>
          <w:rStyle w:val="VerbatimChar"/>
        </w:rPr>
        <w:t xml:space="preserve">## 12657                                                                                                                                                                                                                                                                                                                                                                                                                                                                                                                                                                                                                                                                                                                                                                                                                                                                                                                                                                                                                                                                                                                                                                                                                                                                                                                                                                                                                                                                                                                                                                                                                                                                                                                                                                                                                                                                                                                                                                                                                                                                                                                                                                                                                                                                                                                                                                                                                                                                                                                                                                                                                                                                                                                                                                                                                                                                                                                                                                                                                                                                                                                                                                                                                                                                                                                                                                                                                                                                                                                                                                                                                                                                                                                                                                                                                                                                                                                                                                                                                                                                                                                                                                                                                                                                                                                                                                                                                                                                                                                                                                                                                                                                                                                                                                                                                                                                                                                                                                                                                                                  We have analysed optical spectra of two of the hydrogen-deficient knots (J1 and J3) in the born-again planetary nebula Abell 30, together with ultraviolet (UV) spectra of knots J3 and J4. We determine electron temperatures in the knots based on several diagnostics. The [O III] nebular-to-auroral transition ratio yields temperatures of the order of 17 000 K. The weak temperature-dependence of the ratios of helium lines λ4471, λ5876 and λ6678 is used to derive a temperature of 8850 K for knot J3 and 4600 K for knot J1. Ratios of O II recombination lines, which directly measure the temperature in the coldest regions of the knots, are used to derive temperatures of 2500 K for knot J3, and just 500 K for knot J1. We calculate abundances both from collisionally excited lines and from the well-observed recombination spectra of C, N, O and Ne ions. The forbidden line abundances agree well with previous determinations, but the recombination line abundances are several hundred times higher. These results confirm the scenario proposed by Harrington &amp; Feibelman, in which the knots contain a cold core highly enriched in heavy elements. Forbidden lines are almost entirely emitted by the hot outer part of the knot, while recombination lines are emitted predominantly from the cold core. The C/O ratios we derive imply that the knots are oxygen-rich, contrary to theoretical predictions for born-again nebulae.</w:t>
      </w:r>
      <w:r>
        <w:br/>
      </w:r>
      <w:r>
        <w:rPr>
          <w:rStyle w:val="VerbatimChar"/>
        </w:rPr>
        <w:t xml:space="preserve">## 12665                                                                                                                                                                                                                                                                                                                                                                                                                                                                                                                                                                                                                                                                                                                                                                                                                                                                                                                                                                                                                                                                                                                                                                                                                                                                                                                                                                                                                                                                                                                                                                                                                                                                                                                                                                                                                                                                                                                                                                                                                                                                                                                                                                                                                                                                                                                                                                                                                                                                                                                                                                                                                                                                                                                                                                                                                                                                                                                                                                                                                                                                                                                                                                                                                                                                                                                                                                                                                                                                                                                                                                                                                                                                                                                                                                                                                                                                                                                                                                                                                                                                                                                                                                                                                                                                                                                                                                                                                                                                                                                                                                                                                                                                                                                                                                                                                                                                                                                                                                                                                                                                                                                                                                                                                             The ‘hot Jupiters’ that abound in lists of known extrasolar planets are thought to have formed far from their host stars, but migrate inwards through interactions with the proto-planetary disk from which they were born, or by an alternative mechanism such as planet–planet scattering. The hot Jupiters closest to their parent stars, at orbital distances of only ∼0.02 astronomical units, have strong tidal interactions, and systems such as OGLE-TR-56 have been suggested as tests of tidal dissipation theory. Here we report the discovery of planet WASP-18b with an orbital period of 0.94 days and a mass of ten Jupiter masses (10 MJup), resulting in a tidal interaction an order of magnitude stronger than that of planet OGLE-TR-56b. Under the assumption that the tidal-dissipation parameter Q of the host star is of the order of 106, as measured for Solar System bodies and binary stars and as often applied to extrasolar planets, WASP-18b will be spiralling inwards on a timescale less than a thousandth that of the lifetime of its host star. Therefore either WASP-18 is in a rare, exceptionally short-lived state, or the tidal dissipation in this system (and possibly other hot-Jupiter systems) must be much weaker than in the Solar System.</w:t>
      </w:r>
      <w:r>
        <w:br/>
      </w:r>
      <w:r>
        <w:rPr>
          <w:rStyle w:val="VerbatimChar"/>
        </w:rPr>
        <w:t xml:space="preserve">## 12679                                                                                                                                                                                                                                                                                                                                                                                                                                                                                                                                                                                                                                                                                                                                                                                                                                                                                                                                                                                                                                                                                                                                                                                                                                                                                                                                                                                                                                                                                                                                                                                                                                                                                                                                                                                                                                                                                                                                                                                                                                                                                                                                                                                                                                                                                                                                                                                                                                                                                                                                                                                                                                                                                                                                                                                                                                                                                                                                                                                                                                                                                                                                                                                                                                                                                                                                                                                                                                                                                                                                                                                                                                                                                                                                                                                                                                                                                                                                                                                                                                                                                                                                                                                                                                                                                                                                                                                                                                                                                                                                                                                                                                                                                                                                                                                                                                                                                                                                                                                                                                                                                                                                                                                                                                                                                                                                                                                                                                                                                                                                                                                                                                                                                                                                                                                                                                                                                                                                                                  A little over a century after Newton showed that the prismatic colours were the components that went to make up sunlight, the large reflectors constructed by William Herschel (1738-1822) made examination of the spectra of stars a practical possibility. In 1814 Herschel published the first descriptions of such spectra, although he was of course unable to offer any interpretation of them. These descriptions were however the culmination of his long-standing interest in the colours displayed by starlight under various circumstances.</w:t>
      </w:r>
      <w:r>
        <w:br/>
      </w:r>
      <w:r>
        <w:rPr>
          <w:rStyle w:val="VerbatimChar"/>
        </w:rPr>
        <w:t xml:space="preserve">## 12697                                                                                                                                                                                                                                                                                                                                                                                                                                                                                                                                                                                                                                                                                                                                                                                                                                                                                                                                                                                                                                                                                                                                                                                                                                                                                                                                                                                                                                                                                                                                                                                                                                                                                                                                                                                                                                                                                                                                                                                                                                                                                                                                                                                                                                                                                                                                                                                                                                                                                                                                                                                                                                                                                                                                                                                                                                                                                                                                                                                                                                                                                                                                                                                                                                                                                                                                                                                                                                                                                                                                                                                                                                                                                                                                                                                                                                                                                                                                                                                                                                                                                                                                                                                             Following the pilot study of Kuntschner et al. (2002) we have investigated the properties of a volume and magnitude limited (cz &lt; 10,000kms 1 , bJ &lt; 16) sample of early type galaxies that were carefully selected from the AAO two degree field galaxy redshift survey to have no more than one and five companions within 1 and 2Mpc, respectively. We used images from the DSS to confirm the E/S0 morphologies. We augmented this sample with field galaxies from Colbert et al. (2001) selected as having no neighbour within 1Mpc and ±1000kms 1 . We present spectroscopic observations of 22 galaxies from the combined sample, from which central velocity dispersions and the Lick stellar population indices were measured. After carefully correcting the spectra for nebular emission we derived luminosity-weighted ages, metallicities, and α-element abundance ratios. We compare these isolated galaxies with samples of early-type galaxies in the Virgo and Coma clusters, and also with the previous sample of galaxies in low-density regions of Kuntschner et al. (2002). We find that galaxies in low-density environments are younger and have a greater spread of ages compared to cluster galaxies. They also show a wider range of metallicities at a given velocity dispersion than cluster galaxies, which display only super-solar metallicities. On average cluster, as well as, isolated galaxies show non-solar abundance ratios in α-elements, suggesting that, independent of galactic environment, star formation occurred on short time-scales. However, the abundance ratios for our low-density environment sample galaxies do not scale with the stellar velocity dispersion as observed in clusters. In fact we detect a large spread at a given velocity dispersion even reaching solar abundance ratios. The metallicity of isolated early-type galaxies is found to correlate weakly with σ. We reason that early-type galaxies in low-density environments experienced merging-induced star-formation episodes over a longer and more recent period of time compared to a cluster environment, and speculate that a considerable fraction of their stars formed out of low-metallicity halo gaseous material during the slow growth of a stellar disk between merging events.</w:t>
      </w:r>
      <w:r>
        <w:br/>
      </w:r>
      <w:r>
        <w:rPr>
          <w:rStyle w:val="VerbatimChar"/>
        </w:rPr>
        <w:t xml:space="preserve">## 12738                                                                                                                                                                                                                                                                                                                                                                                                                                                                                                                                                                                                                                                                                                                                                                                                                                                                                                                                                                                                                                                                                                                                                                                                                                                                                                                                                                                                                                                                                                                                                                                                                                                                                                                                                                                                                                                                                                                                                                                                                                                                                                                                                                                                                                                                                                                                                                                                                                                                                                                                                                                                                                                                                                                                                                                                                                                                                                                                                                                                                                                                                                                                                                                                                                                                                                                                                                                                                                                                                                                                                                                                                                                                                                                                                                                                                                                                                                                                                                                                                                                                                                                                                                                                                                                                                                                                                                                                                                                                                                                                                                                                                                                                                                                                                                                                                                                                                                                                                                                                                                                                                                                                                                                                                                                                                                                                                                                                                                                                                                                                                                           We present a magnetic stripping model for AM Her type objects. Our model is based on an equilibrium condition between ram pressure and magnetic pressure in a stiff dipolar magnetic field. We investigate the detailed geometry of the stripping process, most of which can be tackled analytically. By involving additional numerical calculations, the model allows the prediction of phase-resolved spectra and Doppler tomograms. The emission-line features from the companion star, the horizontal stream and the accretion curtain are identified with the emission-line components found by Gaussian fitting to observational data of HU Aqr in its high-accretion state. Given the simplicity of the model, its agreement with the observation is remarkably good, and it enables us to derive a number of physical quantities such as stellar masses and radii, total mass accretion rate, bulk temperature, and coupling density.</w:t>
      </w:r>
      <w:r>
        <w:br/>
      </w:r>
      <w:r>
        <w:rPr>
          <w:rStyle w:val="VerbatimChar"/>
        </w:rPr>
        <w:t xml:space="preserve">## 12739                                                                                                                                                                                                                                                                                                                                                                                                                                                                                                                                                                                                                                                                                                                                                                                                                                                                                                                                                                                                                                                                                                                                                                                                                                                                                                                                                                                                                                                                                                                                                                                                                                                                                                                                                                                                                                                                                                                                                                                                                                                                                                                                                                                                                                                                                                                                                                                                                                                                                                                                                                                                                                                                                                                                                                                                                                                                                                                                                                                                                                                                                                                                                                                                                                                                                                                                                                                                                                                                                                                                                                                                                                                                                                                                                                                                                                                                                                                                                                                                                                                                                                                                                                                                                                                                                                                                                                                                                                                                                                                                                                                                                                                                                                                                                                                                                                                                                                                                                                                                                                                                                                                                                                                                                                                                                                                                                                                                   We present a quantitative investigation of the effect of stellar oscillations on Doppler velocity planet searches. Using data from four asteroseismological observation campaigns, we find a power-law relationship between the noise impact of these oscillations on Doppler velocities and both the luminosity-to-mass of the target stars, and observed integration times. Including the impact of oscillation, jitter should improve the quality of Keplerian fits to Doppler velocity data. The scale of the effect these oscillations have on Doppler velocity measurements is smaller than that produced by stellar activity, but is most significant for giant and subgiant stars, and at short integration times (i.e. less than a few minutes). Such short observation times tend to be used only for very bright stars. However, since it is these very same stars that tend to be targeted for the highest precision observations, as planet searches probe to lower and lower planet masses, oscillation noise for these stars can be significant and needs to be accounted for in observing strategies.</w:t>
      </w:r>
      <w:r>
        <w:br/>
      </w:r>
      <w:r>
        <w:rPr>
          <w:rStyle w:val="VerbatimChar"/>
        </w:rPr>
        <w:t xml:space="preserve">## 12781                                                                                                                                                                                                                                                                                                                                                                                                                                                                                                                                                                                                                                                                                                                                                                                                                                                                                                                                                                                                                                                                                                                                                                                                                                                                                                                                                                                                                                                                                                                                                                                                                                                                                                                                                                                                                                                                                                                                                                                                                                                                                                                                                                                                                                                                                                                                                                                                                                                                                                                                                                                                                                                                                                                                                                                                                                                                                                                                                                                                                                                                                                                                                                                                                                                                                                                                                                                                                                                                                                                                                                                                                                                                                                                                                                                                                                                                                                                                                                                                                                                                                                                                                                                                                                                                                                                                                                                                                                                                                                                                                                                                                                                                                                                                                                                                                                                                                                                                                                                                                                                                                                                                                                                                                                                                                                                                                                                                                                                         ABSTRACT A series of nine XMM-Newton observations of the radio-loud quasar 3C 273 arepresented, concentrating mainly on the soft excess. Although most of the individ-ual observations do not show evidence for iron emission, co-adding them reveals aweak, broad line (EW ∼ 56 eV). The soft excess component is found to vary, con-ﬁrming previous work, and can be well ﬁtted with multiple blackbody components,with temperatures ranging between ∼ 40 and ∼ 330 eV, together with a power-law.Alternatively, a Comptonisation model also provides a good ﬁt, with a mean electrontemperature of ∼ 350 eV, although this value is higher when the soft excess is moreluminous over the 0.5–10 keV energy band. In the RGS spectrum of 3C 273, a strongdetection of the Ovii Heα absorption line at zero redshift is made; this may originatein warm gas in the local intergalactic medium, consistent with the ﬁndings of bothFang et al. (2003) and Rasmussen et al. (2003).Key words: galaxies: active – X-rays: galaxies – galaxies: individual: 3C 273</w:t>
      </w:r>
      <w:r>
        <w:br/>
      </w:r>
      <w:r>
        <w:rPr>
          <w:rStyle w:val="VerbatimChar"/>
        </w:rPr>
        <w:t xml:space="preserve">## 12786                                                                                                                                                                                                                                                                                                                                                                                                                                                                                                                                                                                                                                                                                                                                                                                                                                                                                                                                                                                                                                                                                                                                                                                                                                                                                                                                                                                                                                                                                                                                                                                                                                                                                                                                                                                                                                                                                                                                                                                                                                                                                                                                                                                                                                                                                                                                                                                                                                                                                                                                                                                                                                                                                                                                                                                                                                                                                                                                                                                                                                                                                                                                                                                                                                                                                                                                                                                                                                                                                                                                                                                                                                                                                                                                                                                                                                                                                                                                                                                                                                                                                                                                                                                                                                                                                                                                                                                                                                                                                                                                                                                                                                                                                                                                                                                                                                                                                   In the present work we derive a Differential Emission Measure (DEM) distribution from a region dominated by spicules. We use spectral data from the Solar Ultraviolet Measurements of Emitted Radiation (SUMER) spectrometer on-board the Solar Heliospheric Observatory (SoHO) covering the entire SUMER wavelength range taken off-limb in the Northern polar coronal hole to construct this DEM distribution using the CHIANTI atomic database. This distribution is then used to study the thermal properties of the emission contributing to the 171 Å channel in the Atmospheric Imaging Assembly (AIA) on-board the Solar Dynamics Observatory (SDO). From our off-limb DEM we found that the radiance in the AIA 171 Å channel is dominated by emission from the Fe ix 171.07 Å line and has sparingly little contribution from other lines. The product of the Fe ix 171.07 Å line contribution function with the off-limb DEM was found to have a maximum at logTmax (K)=5.8 indicating that during spicule observations the emission in this line comes from plasma at transition region temperatures rather than coronal. For comparison, the same product with a quiet Sun and prominence DEM were found to have a maximum at logTmax (K)=5.9 and logTmax (K)=5.7, respectively. We point out that the interpretation of data obtained from the AIA 171 Å filter should be done with foreknowledge of the thermal nature of the observed phenomenon. For example, with an off-limb DEM we find that only 3.6 % of the plasma is above a million degrees, whereas using a quiet Sun DEM, this contribution rises to 15 %.</w:t>
      </w:r>
      <w:r>
        <w:br/>
      </w:r>
      <w:r>
        <w:rPr>
          <w:rStyle w:val="VerbatimChar"/>
        </w:rPr>
        <w:t xml:space="preserve">## 12790                                                                                                                                                                                                                                                                                                                                                                                                                                                                                                                                                                                                                                                                                                                                                                                                                                                                                                                                                                                                                                                                                                                                                                                                                                                                                                                                                                                                                                                                                                                                                                                                                                                                                                                                                                                                                                                                                                                                                                                                                                                                                                                                                                                                                                                                                                                                                                                                                                                                                                                                                                                                                                                                                                                                                                                                                                                                                                                                                                                                                                                                                                                                                                                                                                                                                                                                                                                                                                                                                                                                                                                                                                                                                                                                                                                                                                                                                                                                                                                                                                                                                                                                                                                                                                                                                                                                                                                                                                                                                                                                                                                                                                                                                                                                                                                                                                                                                                                                                                                                                                                                                                                           We have modelled the X-ray emission from the young rapid rotator AB Doradus (Prot = 0.514 d) using as a basis Zeeman‐Doppler maps of the surface magnetic field. This allows us to reconcile the apparently conflicting observations of a high X-ray emission measure and coronal density with a low rotational modulation in the X-ray band. The technique is to extrapolate the coronal field from the surface maps by assuming the field to be potential. We then determine the coronal density for an isothermal corona by solving hydrostatic equilibrium along each field line and scaling the surface plasma pressure with the surface magnetic pressure. We set the density to zero along those field lines that are open and those where at any point along their length the plasma pressure exceeds the magnetic pressure. We then calculate the optically thin X-ray emission measure and rotational modulation for models with a range of coronal densities. Although the corona can be very extended, much of the emission comes from high-latitude regions close to the stellar surface. Since these are always in view as the star rotates, there is little rotational modulation. We find that emission measures in the observed range 10 52.8 ‐ 10 53.3 cm −3 can be reproduced with densities in the range 10 9 ‐10 10.7 cm −3 for coronae at temperatures of 10 6 ‐10 7 K.</w:t>
      </w:r>
      <w:r>
        <w:br/>
      </w:r>
      <w:r>
        <w:rPr>
          <w:rStyle w:val="VerbatimChar"/>
        </w:rPr>
        <w:t xml:space="preserve">## 12794                                                                                                                                                                                                                                                                                                                                                                                                                                                                                                                                                                                                                                                                                                                                                                                                                                                                                                                                                                                                                                                                                                                                                                                                                                                                                                                                                                                                                                                                                                                                                                                                                                                                                                                                                                                                                                                                                                                                                                                                                                                                                                                                                                                                                                                                                                                                                                                                                                                                                                                                                                                                                                                                                                                                                                                                                                                                                                                                                                                                                                                                                                                                                                                                                                                                                                                                                                                                                                                                                                                                                                                                                                                                                                                                                                                                                                                                                                                                                                                                                                                                                                                                                                                                                                                          We present simultaneous optical-to-X-ray spectral energy distributions (SEDs) from Swift's X-ray and UV-optical telescopes (XRTs and UVOTs) for a well-selected sample of 26 low-redshift (z &lt; 0.1) active galactic nuclei (AGN) from the Swift/Burst Alert Telescope 9-month catalogue, the largest well-studied, hard X-ray-selected survey of local AGN to date. Our subsample consists of AGN with low intrinsic X-ray absorption (N H &lt; 10 22 cm ―2 ) and minimal spectral complexity, to more accurately recover the intrinsic accretion luminosity in these sources. We perform a correction for host galaxy contamination in all available UVOT filter images to recover the intrinsic AGN emission and estimate intrinsic dust extinction from the resultant nuclear SEDs. Black hole mass estimates are determined from the host galaxy Two-Micron All-Sky Survey K-band bulge luminosity. Accretion rates determined from our SEDs are on average low (Eddington ratios λ Edd ≲ 0.1) and hard X-ray bolometric corrections cluster at ∼10―20, in contrast with the higher values seen for quasars. An average SED for the 22 low accretion rate (λ Edd &lt; 0.1) objects is presented, with and without correction for extinction. Significant dust reddening is found in some objects despite the selection of low N H objects, emphasizing the complex relationship between these two types of absorption. We do not find a correlation of the optical-to-X-ray spectral index with the Eddington ratio, regardless of the optical reference wavelength chosen for defining the spectral index. An anticorrelation of bolometric correction with black hole mass may reinforce 'cosmic downsizing' scenarios, since the higher bolometric corrections at low mass would boost accretion rates in local, lower mass black holes. We also perform a basic analysis of the UVOT-derived host galaxy colours for our sample and find hosts cluster near the 'green valley' of the colour-magnitude diagram, but better quality images are needed for a more definitive analysis. The low accretion rates and bolometric corrections found for this representative low-redshift sample are of particular importance for studies of AGN accretion history.</w:t>
      </w:r>
      <w:r>
        <w:br/>
      </w:r>
      <w:r>
        <w:rPr>
          <w:rStyle w:val="VerbatimChar"/>
        </w:rPr>
        <w:t xml:space="preserve">## 12805                                                                                                                                                                                                                                                                                                                                                                                                                                                                                                                                                                                                                                                                                                                                                                                                                                                                                                                                                                                                                                                                                                                                                                                                                                                                                                                                                                                                                                                                                                                                                                                                                                                                                                                                                                                                                                                                                                                                                                                                                                                                                                                                                                                                                                                                                                                                                                                                                                                                                                                                                                                                                                                                                                                                                                                                                                                                                                                                                                                                                                                                                                                                                                                                                                                                                                                                                                                                                                                                                                                                                                                                                                                                                                                                                                                                                                                                                                                                                                                                                                                                                                                                                                                                                                                                                                                                                                                                                                                                                                                                                                                                                                                                                                                                                                                                                                                                                We analyse those objects in the Brightest 55 sample of clusters of galaxies which have a short central cooling time and a central temperature drop. Such clusters are likely to require some form of heating. Where clear radio bubbles are observed in these clusters, their energy injection is compared to the X-ray cooling rate. Of the 20 clusters requiring heating, at least 14 have clear bubbles, implying a duty cycle for the bubbling activity of at least 70 per cent. The average distance out to which the bubbles can offset the X-ray cooling, r heat , is given by r heat /r cool = 0.86 ± 0.11 where r cool is defined as the radius as which the radiative cooling time is 3 Gyr. 10 out of 16 clusters have r hcat /r cool ? 1, but there is a large range in values. The clusters which require heating but show no clear bubbles were combined with those clusters which have a radio core to form a second subsample. Using r heat = 0.86r cool we calculate the size of an average bubble expected in these clusters. In five cases (3C129.1, A2063, A2204, A3112 and A3391) the radio morphology is bi-lobed and its extent similar to the expected bubble sizes. A comparison between the actual bubble size and the maximum expected if they were to offset the X-ray cooling exactly, R max , shows a peak at R bubble ∼ 0.7R max with a tail extending to larger R bubble /R max . The offset from the expected value of R bubble ∼ R max may indicate the presence of a non-thermal component in the innermost intracluster medium of most clusters, with a pressure comparable to the thermal pressure.</w:t>
      </w:r>
      <w:r>
        <w:br/>
      </w:r>
      <w:r>
        <w:rPr>
          <w:rStyle w:val="VerbatimChar"/>
        </w:rPr>
        <w:t xml:space="preserve">## 12809                                                                                                                                                                                                                                                                                                                                                                                                                                                                                                                                                                                                                                                                                                                                                                                                                                                                                                                                                                                                                                                                                                                                                                                                                                                                                                                                                                                                                                                                                                                                                                                                                                                                                                                                                                                                                                                                                                                                                                                                                                                                                                                                                                                                                                                                                                                                                                                                                                                                                                                                                                                                                                                                                                                                                                                                                                                                                                                                                                                                                                                                                                                                                                                                                                                                                                                                                                                                                                                                                                                                                                                                                                                                                                                                                                                                                                                                                                                                                                                                                                                                                                                                                                                                                                                                                                                                                                                                                                                                                                                                                                                                                                                                                                                                                                                                                                                                                                                                                                                                                                                                                                                                                                                                                                                         We present rst results from a deep (J = 18.7), wide-eld (6.5 square degrees) infrared (ZY JHK) survey in the Upper Sco association conducted within the science verication phase of the UKIRT Infrared Deep Sky Survey Galactic Cluster Survey (GCS). Cluster members dene a sequence well separated from eld stars in the (Z J,Z) colour-magnitude diagram. We have selected a total of 164 candidates with J = 10.5{ 18.7 mag from the (Z J,Z) and (Y J,Y ) diagrams. We further investigated the location of those candidates in the other colour{magnitude and colour{colour diagrams to weed out contaminants. The cross{correlation of the GCS catalogue with the 2MASS database conrms the membership of 116 photometric candidates down to 20 Jupiter masses as they lie within a 2 circle centred on the association mean motion. The nal list of cluster members contains 129 sources with masses between 0.3 and 0.007 M . We extracted a dozen new low-mass brown dwarfs below 20 MJup, the limit of previous surveys in the region. Finally, we have derived the mass function in Upper Sco over the 0.3{0.01 M mass range, best t by a single segment with a slope of index = 0.6 0.1, in agreement with previous determination in open clusters.</w:t>
      </w:r>
      <w:r>
        <w:br/>
      </w:r>
      <w:r>
        <w:rPr>
          <w:rStyle w:val="VerbatimChar"/>
        </w:rPr>
        <w:t xml:space="preserve">## 12820                                                                                                                                                                                                                                                                                                                                                                                                                                                                                                                                                                                                                                                                                                                                                                                                                                                                                                                                                                                                                                                                                                                                                                                                                                                                                                                                                                                                                                                                                                                                                                                                                                                                                                                                                                                                                                                                                                                                                                                                                                                                                                                                                                                                                                                                                                                                                                                                                                                                                                                                                                                                                                                                                                                                                                                                                                                                                                                                                                                                                                                                                                                                                                                                                                                                                                                                                                                                                                                                                                                                                                                                                                                                                                                                                                                                                                                                                                                                                                                                                                                                                                                                                                                                                                                                                                                                                                                                                                                                                                                                                                                                                                                                                                                                                                                                                                                                                                                                                                                                                                                                                                                                                                                                                                                                                                                                                                               We present near-infrared integral field spectroscopy of the central kiloparsec of NGC 1275 at the heart of the Perseus cluster of galaxies, obtained with the Integral Field Unit (IFU) of the United Kingdom Infrared Telescope (UKIRT) Imaging Spectrometer (UIST). The nuclear rovibrational H 2 emission is spatially resolved and is likely to originate approximately 50 pc from the active nucleus. The Paα emission is, by contrast, spatially unresolved. The requirements for thermal excitation of the H 2 by nuclear X-radiation, its kinematics on subarcsec scales and its stability against self-gravity together suggest that the observed H 2 is part of a clumpy disc rotating about the radio-jet axis. The sharp jump in the H 2 velocity across the nucleus implies a black hole mass of 3.4 x 10 8 M ○. , with a systematic error of ±0.18 dex due to the uncertainty in the radio-jet inclination. This agrees well with the value implied by the empirical correlation between black hole mass and stellar velocity dispersion for nearby elliptical galaxies, and is ∼100 times the stellar mass in this region.</w:t>
      </w:r>
      <w:r>
        <w:br/>
      </w:r>
      <w:r>
        <w:rPr>
          <w:rStyle w:val="VerbatimChar"/>
        </w:rPr>
        <w:t xml:space="preserve">## 12825                                                                                                                                                                                                                                                                                                                                                                                                                                                                                                                                                                                                                                                                                                                                                                                                                                                                                                                                                                                                                                                                                                                                                                                                                                                                                                                                                                                                                                                                                                                                                                                                                                                                                                                                                                                                                                                                                                                                                                                                                                                                                                                                                                                                                                                                                                                                                                                                                                                                                                                                                                                                                                                                                                                                                                                                                                                                                                                                                                                                                                                                                                                                                                                                                                                                                                                                                                                                                                                                                                                                                                                                                                                                                                                                                                                                                                                                                                                                                                                                                                                                                                                                                                                                                                                                                                                                                                                                                                                                                                                                                                                                                                                                                                                                                                                                                                                                                                                                                                                                                                                                                                                                                                                                                                                                                                          We present a homogeneous X-ray analysis of all 318 gamma-ray bursts detected by the X-ray telescope (XRT) on the Swift satellite up to 2008 July 23; this represents the largest sample of X-ray GRB data published to date. In Sections 2-3, we detail the methods which the Swift-XRT team has developed to produce the enhanced positions, light curves, hardness ratios and spectra presented in this paper. Software using these methods continues to create such products for all new GRBs observed by the Swift-XRT. We also detail web-based tools allowing users to create these products for any object observed by the XRT, not just GRBs. In Sections 4-6, we present the results of our analysis of GRBs, including probability distribution functions of the temporal and spectral properties of the sample. We demonstrate evidence for a consistent underlying behaviour which can produce a range of light-curve morphologies, and attempt to interpret this behaviour in the framework of external forward shock emission. We find several difficulties, in particular that reconciliation of our data with the forward shock model requires energy injection to continue for days to weeks.</w:t>
      </w:r>
      <w:r>
        <w:br/>
      </w:r>
      <w:r>
        <w:rPr>
          <w:rStyle w:val="VerbatimChar"/>
        </w:rPr>
        <w:t xml:space="preserve">## 12830                                                                                                                                                                                                                                                                                                                                                                                                                                                                                                                                                                                                                                                                                                                                                                                                                                                                                                                                                                                                                                                                                                                                                                                                                                                                                                                                                                                                                                                                                                                                                                                                                                                                                                                                                                                                                                                                                                                                                                                                                                                                                                                                                                                                                                                                                                                                                                                                                                                                                                                                                                                                                                                                                                                                                                                                                                                                                                                                                                                                                                                                                                                                                                                                                                                                                                                                                                                                                                                                                                                                                                                                                                                                                                                                                                                                                                                                                                                                                                                                                                                                                                                                                                                                                                                                                                                                                                                                                                                                                                                                                                                                                                                                                                                                                                                                                                                                                                                                                                                                                                                                                                                                                                                                                                                                                                                        Recent observations of young galaxies at redshifts z ∼ 3 have revealed simultaneous AGN and starburst activity, as well as galaxy–wide superwinds. I show that there is probably a close connection between these phenomena by extending an earlier treatment of the MBH −� relation (King, 2003). As the black hole grows, an outflow drives a shell into the surrounding gas. This stalls after a dynamical time at a size determined by the hole’s current mass and thereafter grows on the Salpeter timescale. The gas trapped inside this bubble cools and forms stars and is recycled as accretion and outflow. The consequent high metallicity agrees with that commonly observed in AGN accretion. Once the hole reaches a critical mass this region attains a size such that the gas can no longer cool efficiently. The resulting energy–driven flow expels the remaining gas as a superwind, fixing both the MBH − � relation and the total stellar bulge mass at values in good agreement with observation. Black hole growth thus produces starbursts and ultimately a superwind. Subject headings: accretion – quasars: general – galaxies: formation, nuclei – black hole physics</w:t>
      </w:r>
      <w:r>
        <w:br/>
      </w:r>
      <w:r>
        <w:rPr>
          <w:rStyle w:val="VerbatimChar"/>
        </w:rPr>
        <w:t xml:space="preserve">## 12838                                                                                                                                                                                                                                                                                                                                                                                                                                                                                                                                                                                                                                                                                                                                                                                                                                                                                                                                                                                                                                                                                                                                                                                                                                                                                                                                                                                                                                                                                                                                                                                                                                                                                                                                                                                                                                                                                                                                                                                                                                                                                                                                                                                                                                                                                                                                                                                                                                                                                                                                                                                                                                                                                                                                                                                                                                                                                                                                                                                                                                                                                                                                                                                                                                                                                                                                                                                                                                                                                                                                                                                                                                                                                                                                                                                                                                                                                                                                                                                                                                                                                                                                                                                                                                                                                                                                                                                                                                                                                                                                                                Most of our knowledge of extrasolar planets rests on precise radial-velocity measurements, either for direct detection or for confirmation of the planetary origin of photometric transit signals. This has limited our exploration of the parameter space of exoplanet hosts to solar- and later-type, sharp-lined stars. Here we extend the realm of stars with known planetary companions to include hot, fast-rotating stars. Planet-like transits have previously been reported in the light curve obtained by the SuperWASP survey of the A5 star HD 15082 (WASP–33; V= 8.3, v sin i= 86 km s−1). Here we report further photometry and time-series spectroscopy through three separate transits, which we use to confirm the existence of a gas-giant planet with an orbital period of 1.22 d in orbit around HD 15082. From the photometry and the properties of the planet signal travelling through the spectral line profiles during the transit, we directly derive the size of the planet, the inclination and obliquity of its orbital plane and its retrograde orbital motion relative to the spin of the star. This kind of analysis opens the way to studying the formation of planets around a whole new class of young, early-type stars, hence under different physical conditions and generally in an earlier stage of formation than in sharp-lined late-type stars. The reflex orbital motion of the star caused by the transiting planet is small, yielding an upper mass limit of 4.1 MJupiter on the planet. We also find evidence of a third body of substellar mass in the system, which may explain the unusual orbit of the transiting planet. In HD 15082, the stellar line profiles also show evidence of non-radial pulsations, clearly distinct from the planetary transit signal. This raises the intriguing possibility that tides raised by the close-in planet may excite or amplify the pulsations in such stars.</w:t>
      </w:r>
      <w:r>
        <w:br/>
      </w:r>
      <w:r>
        <w:rPr>
          <w:rStyle w:val="VerbatimChar"/>
        </w:rPr>
        <w:t xml:space="preserve">## 12909                                                                                                                                                                                                                                                                                                                                                                                                                                                                                                                                                                                                                                                                                                                                                                                                                                                                                                                                                                                                                                                                                                                                                                                                                                                                                                                                                                                                                                                                                                                                                                                                                                                                                                                                                                                                                                                                                                                                                                                                                                                                                                                                                                                                                                                                                                                                                                                                                                                                                                                                         We present the results of global cylindrical disc simulations and local shearing box simulations of protoplanets interacting with a disc undergoing magnetohydrodynamic (MHD) turbulence. The specific emphasis of this paper is to examine and quantify the magnitude of the torque exerted by the disc on the embedded protoplanets as a function of the protoplanet mass, and thus to make a first study of the induced orbital migration of protoplanets resulting from their interaction with magnetic, turbulent discs. This issue is of crucial importance in understanding the formation of gas giant planets through the so-called core instability model, and the subsequent orbital evolution post-formation prior to the dispersal of the protostellar disc. Current estimates of the migration time of protoplanetary cores in the 3–30 Earth mass range in standard disc models are τmig≃ 104–105 yr, which is much shorter than the estimated gas accretion time-scale of Jupiter-type planets. \n \n \n \nThe global simulations were carried out for a disc with constant aspect ratio H/r= 0.07 and protoplanet masses of Mp= 3, 10, 30 Earth masses, and 3 Jupiter masses. The local shearing box simulations were carried out for values of the dimensionless parameter (Mp/M*)/(H/R)3= 0.1, 0.3, 1.0 and 2.0, with M*, R and H being the central mass, the orbital radius and the local disc semithickness, respectively. These allow both embedded and gap-forming protoplanets for which the disc response is non-linear to be investigated. \n \n \n \nIn all cases the instantaneous net torque experienced by a protoplanet showed strong fluctuations on an orbital time-scale, and in the low-mass embedded cases oscillated between negative and positive values. Consequently, in contrast to the laminar disc type I migration scenario, orbital migration would occur as a random walk. Running time averages for embedded protoplanets over typical run times of 20–25 orbital periods indicated that the averaged torques from the inner and outer disc took on values characteristic of type I migration. However, large fluctuations occurring on longer than orbital time-scales remained, preventing convergence of the average torque to well-defined values or even to a well-defined sign for these lower mass cases. \n \n \n \nFluctuations became relatively smaller for larger masses indicating better convergence properties, to the extent that in the 30-M⊕ simulation consistently inward, albeit noisy, migration was indicated. \n \n \n \nBoth the global and local simulations showed this trend with increasing protoplanet mass, which is due to its perturbation on the disc increasing to become comparable to and then dominate the turbulence in its neighbourhood. The turbulence then becomes unable to produce very large long-term fluctuations in the torques acting on the protoplanet. Eventually gap formation occurs and there is a transition to the usual type II migration at a rate determined by the angular momentum transport in the distant parts of the disc. \n \n \n \nThe existence of significant fluctuations occurring in the turbulent discs on long time-scales is an important unexplored issue for the lower mass embedded protoplanets, which are unable to modify the turbulence in their neighbourhood, and which have been studied here. If significant fluctuations occur on the longest disc evolutionary time-scales, convergence of torque running averages for practical purposes will not occur and the migration behaviour of low-mass protoplanets considered as an ensemble will be very different from predictions of type I migration theory for laminar discs. The fact that noise levels were relatively smaller in the local simulations may indicate the presence of long-term global fluctuations, but the issue remains an important one for future investigation.</w:t>
      </w:r>
      <w:r>
        <w:br/>
      </w:r>
      <w:r>
        <w:rPr>
          <w:rStyle w:val="VerbatimChar"/>
        </w:rPr>
        <w:t xml:space="preserve">## 12911                                                                                                                                                                                                                                                                                                                                                                                                                                                                                                                                                                                                                                                                                                                                                                                                                                                                                                                                                                                                                                                                                                                                                                                                                                                                                                                                                                                                                                                                                                                                                                                                                                                                                                                                                                                                                                                                                                                                                                                                                                                                                                                                                                                                                                                                                                                                                                                                                                                                                                                                                                                                                                                                                                                                                                                                                                                                                                                                                                                                                                                                                                                                                                                                                                                                                                                                                                                                                                                                                                                                                                                                                                                                                                                                                                                                                                                                                                                                                                                                                                                                                                                                                                                                                                                                                                                                                                                                                                                                                                                                                                                                                                                                                                                                                                                                                                                                                                                                                                                                                                                                                                                                                                                                                                                                                                                                                                                                                                                                                                                                                                                                                                                                                                                                                                                                                                                                                                                                                         This work investigates the possible supernova kick velocities imposed on high-mass X-ray binary (HMXB) systems in the Small Magellanic Cloud. Comparisons are made between the location of such systems and the locations of young stellar clusters on the premise that these may represent the birthplace of many of these systems. Measurements of the separation of clusters and HMXBs, and an estimate of the typical lifetimes of these systems, lead to a minimum average space velocity of 30 km s -1 . This value is compared to theoretical estimates.</w:t>
      </w:r>
      <w:r>
        <w:br/>
      </w:r>
      <w:r>
        <w:rPr>
          <w:rStyle w:val="VerbatimChar"/>
        </w:rPr>
        <w:t xml:space="preserve">## 12912                                                                                                                                                                                                                                                                                                                                                                                                                                                                                                                                                                                                                                                                                                                                                                                                                                                                                                                                                                                                                                                                                                                                                                                                                                                                                                                                                                                                                                                                                                                                                                                                                                                                                                                                                                                                                                                                                                                                                                                                                                                                                                                                                                                                                                                                                                                                                                                                                                                                                                                                                                                                                                                                                                                                                                                                                                                                                                                                                                                                                                                                                                                                                                                                                                                                                                                                                                                                                                                                                                                                                                                                                                                                                                                                                                                                                                                                                                                                                                                                                                                                                                                                                                                       We present late-time near-infrared (NIR) and optical observations of the Type IIn SN 1998S. The NIR photometry spans 333-1242 d after explosion, while the NIR and optical spectra cover 333-1191 and 305-1093 d, respectively. The NIR photometry extends to the M' band (4.7 mum), making SN 1998S only the second ever supernova for which such a long IR wavelength has been detected. The shape and evolution of the H and He I 1.083-mum line profiles indicate a powerful interaction with a progenitor wind, as well as providing evidence of dust condensation within the ejecta. The latest optical spectrum suggests that the wind had been flowing for at least 430 yr. The intensity and rise of the HK continuum towards longer wavelengths together with the relatively bright L' and M' magnitudes show that the NIR emission was due to hot dust newly formed in the ejecta and/or pre-existing dust in the progenitor circumstellar medium (CSM). The NIR spectral energy distribution (SED) at about 1 yr is well described by a single-temperature blackbody spectrum at about 1200 K. The temperature declines over subsequent epochs. After similar to2 yr, the blackbody matches are less successful, probably indicating an increasing range of temperatures in the emission regions. Fits to the SEDs achieved with blackbodies weighted with lambda(-1) or lambda(-2) emissivity are almost always less successful. Possible origins for the NIR emission are considered. Significant radioactive heating of ejecta dust is ruled out, as is shock X-ray-precursor heating of CSM dust. More plausible sources are (a) an IR echo from CSM dust driven by the ultraviolet/optical peak luminosity, and (b) emission from newly-condensed dust which formed within a cool, dense shell produced by the ejecta shock/CSM interaction. We argue that the evidence favours the condensing dust hypothesis, although an IR echo is not ruled out. Within the condensing-dust scenario, the IR luminosity indicates the presence of at least 10(-3) M. of dust in the ejecta, and probably considerably more. Finally, we show that the late-time (K-L')(0) evolution of Type II supernovae may provide a useful tool for determining the presence or absence of a massive CSM around their progenitor stars.</w:t>
      </w:r>
      <w:r>
        <w:br/>
      </w:r>
      <w:r>
        <w:rPr>
          <w:rStyle w:val="VerbatimChar"/>
        </w:rPr>
        <w:t xml:space="preserve">## 12952                                                                                                                                                                                                                                                                                                                                                                                                                                                                                                                                                                                                                                                                                                                                                                                                                                                                                                                                                                                                                                                                                                                                                                                                                                                                                                                                                                                                                                                                                                                                                                                                                                                                                                                                                                                                                                                                                                                                                                                                                                                                                                                                                                                                                                                                                                                                                                                                                                                                                                                                                                                                                                                                                                                                                                                                                                                                                                                                                                                                                                                                                                                                                                                                                                                                                                                                                                                                                                                                                                                                                                                                                                                                                                                                                                                                                                                                                                                                                                                                                                                                                                                                                                                                                                                                                                                                                                                                                                                                                                                                                                                                                                                                                                                                                                                                                                                                                                                                     The Galaxy and Mass Assembly (GAMA) survey has been operating since 2008 February on the 3.9-m Anglo-Australian Telescope using the AAOmega fibre-fed spectrograph facility to acquire spectra with a resolution of R ≈ 1300 for 120 862 Sloan Digital Sky Survey selected galaxies. The target catalogue constitutes three contiguous equatorial regions centred at 9h (G09), 12h (G12) and 14.5h (G15) each of 12 × 4 deg2 to limiting fluxes of rpet &lt; 19.4, rpet &lt; 19.8 and rpet &lt;19.4 mag, respectively (and additional limits at other wavelengths). Spectra and reliable redshifts have been acquired for over 98 per cent of the galaxies within these limits. Here we present the survey footprint, progression, data reduction, redshifting, re-redshifting, an assessment of data quality after 3 yr, additional image analysis products (including ugrizYJHK photometry, S´ersic profiles and photometric redshifts), observing mask and construction of our core survey catalogue (GamaCore). From this we create three science-ready catalogues: GamaCoreDR1 for public release, which includes data acquired during year 1 of operations within specified magnitude limits (2008 February to April); GamaCoreMainSurvey containing all data above our survey limits for use by the GAMA Team and collaborators; and GamaCore-AtlasSV containing year 1, 2 and 3 data matched to Herschel-ATLAS science demonstration data. These catalogues along with the associated spectra, stamps and profiles can be accessed via the GAMA website: http://www.gama-survey.org/</w:t>
      </w:r>
      <w:r>
        <w:br/>
      </w:r>
      <w:r>
        <w:rPr>
          <w:rStyle w:val="VerbatimChar"/>
        </w:rPr>
        <w:t xml:space="preserve">## 12956                                                                                                                                                                                                                                                                                                                                                                                                                                                                                                                                                                                                                                                                                                                                                                                                                                                                                                                                                                                                                                                                                                                                                                                                                                                                                                                                                                                                                                                                                                                                                                                                                                                                                                                                                                                                                                                                                                                                                                                                                                                                                                                                                                                                                                                                                                                                                                                                                                                                                                                                                                                                                                                                                                                                                                                                                                                                                                                                                                                                                                                                                                                                                                                                                                                                                                                                                                                                                                                                                                                                                                                                                                                                                                                                                                                                                                                                                                                                                                                                                                                                                                                                                                                                                                                                                                                                                                                                                                                                                                                                                                                                                                                                                                                                                     The advent of sensitive sub-mm array cameras now allows a proper census of dust-enshrouded massive star-formation in very distant galaxies, previously hidden activity to which even the faintest optical images are insensitive. We present the deepest sub-mm survey of the sky to date, taken with the SCUBA camera on the James Clerk Maxwell Telescope and centred on the Hubble Deep Field. The high source density found in this image implies that the survey is confusion-limited below a flux density of 2 mJy. However, within the central 80 arcsec radius independent analyses yield 5 reproducible sources with S(850um) &gt; 2 mJy which simulations indicate can be ascribed to individual galaxies. We give positions and flux densities for these, and furthermore show using multi-frequency photometric data that the brightest sources in our map lie at redshifts z~3. These results lead to integral source counts which are completely inconsistent with a no-evolution model, and imply that massive star-formation activity continues at redshifts &gt; 2. The combined brightness of the 5 most secure sources in our map is sufficient to account for 30 - 50% of the previously unresolved sub-mm background, and we estimate statistically that the entire background is resolved at about the 0.3 mJy level. Finally we discuss possible optical identifications and redshift estimates for the brightest sources. One source appears to be associated with an extreme starburst galaxy at z~1, whilst the remaining four appear to lie in the redshift range 2 &lt; z &lt; 4. This implies a star-formation density over this redshift range that is at least five times higher than that inferred from the ultraviolet output of HDF galaxies.</w:t>
      </w:r>
      <w:r>
        <w:br/>
      </w:r>
      <w:r>
        <w:rPr>
          <w:rStyle w:val="VerbatimChar"/>
        </w:rPr>
        <w:t xml:space="preserve">## 12958                                                                                                                                                                                                                                                                                                                                                                                                                                                                                                                                                                                                                                                                                                                                                                                                                                                                                                                                                                                                                                                                                                                                                                                                                                                                                                                                                                                                                                                                                                                                                                                                                                                                                                                                                                                                                                                                                                                                                                                                                                                                                                                                                                                                                                                                                                                                                                                                                                                                                                                                                                                                                                                                                                                                                                                                                                                                                                                                                                                                                                                                                                                                                                                                                                                                                                                                                                                                                                                                                                                                                                                                                                                                                                                                                                                                                                                                                                                                                                                                                                                                                                                                                                                                                                                                                                                                                                                                                                                                                                                                                                                                                                                                                                                                                                                                                                                                                                                                                                                                                                                                                                                                                                                                                                                                                    Abstract : High-resolution X-ray and low-frequency radio imaging now allow us to examine in detail the interaction and physical properties of the radio source 3C 84 and the surrounding thermal gas. The radiative and dynamical properties of the inner X-ray holes, which coincide with the radio lobes, indicate that the ratio of the energy factor k to the filling factor f is in the range 180 &lt; k/f &lt; 500. We define k to be the ratio of the total particle energy to that of the electrons radiating above a fiducial frequency of 10 MHz. The relativistic plasma and magnetic field are not in equipartition, since the field must be a factor of 4 or more lower than required for pressure balance. Unexpected steep-spectrum spurs in the low-frequency radio maps point to outer X-ray holes, which are plausibly buoyant old radio lobes. The evidence that the inner lobes are currently expanding subsonically, yet have not detached due to buoyancy, and the requirement that the synchrotron cooling time must exceed the age of the hole enable us to constrain the jet power of the nucleus to between 10(exp 44) and 10(exp 45) erg s (exp-1), depending on the filling factor of the relativistic plasma.</w:t>
      </w:r>
      <w:r>
        <w:br/>
      </w:r>
      <w:r>
        <w:rPr>
          <w:rStyle w:val="VerbatimChar"/>
        </w:rPr>
        <w:t xml:space="preserve">## 12963                                                                                                                                                                                                                                                                                                                                                                                                                                                                                                                                                                                                                                                                                                                                                                                                                                                                                                                                                                                                                                                                                                                                                                                                                                                                                                                                                                                                                                                                                                                                                                                                                                                                                                                                                                                                                                                                                                                                                                                                                                                                                                                                                                                                                                                                                                                                                                                                                                                                                                                                                                                                                                                                                                                                                                                                                                                                                                                                                                                                                                                                                                                                                                                                                                                                                                                                                                                                                                                                                                                                                                                                                                                                                                                                                                                                                                                                                                                                                                                                                                                                                                                                                                                                                                                                                                                                                                                                                                                                                                                                                                                                                                                                                                                                                                                                                                                                                                                                                                                                                                                                                                                                                                                                                                                                                            The absorption feature detected in the prompt X-ray emission of GRB 990705 bears important consequences. We investigate different production mechanisms, and we conclude that the absorbing material cannot be very close to the burster and is likely to be moderately clumped. These properties challenge any model in which the burst explodes in coincidence with the core collapse of a massive rotating star. We show that the straightforward interpretation of the absorption feature as a photoionization K edge of neutral iron faces a severe problem in that it requires a huge amount of iron in the close vicinity of the burster. We then discuss an alternative scenario in which iron ions are kept in a high-ionization state by the burst flux and the absorption feature is produced by resonant scattering from hydrogen-like iron broadened by a range of outflow velocities. In this case, the physical conditions and geometry of the absorbing material are fully consistent with the presence of a young supernova remnant surrounding the burst site at a radius R ~ 1016 cm. We finally discuss how this remnant might affect the generation of afterglows with a standard power-law flux decay.</w:t>
      </w:r>
      <w:r>
        <w:br/>
      </w:r>
      <w:r>
        <w:rPr>
          <w:rStyle w:val="VerbatimChar"/>
        </w:rPr>
        <w:t xml:space="preserve">## 12985                                                                                                                                                                                                                                                                                                                                                                                                                                                                                                                                                                                                                                                                                                                                                                                                                                                                                                                                                                                                                                                                                                                                                                                                                                                                                                                                                                                                                                                                                                                                                                                                                                                                                                                                                                                                                                                                                                                                                                                                                                                                                                                                                                                                                                                                                                                                                                                                                                                                                                                                                                                                                                                                                                                                                                                                                                                                                                                                                                                                                                                                                                                                                                                                                                                                                                                                                                                                                                                                                                                                                                                                                                                                                                                                                                                                                                                                                                                                                                                                                                                                                                                                                                                                                                                                                                                                                                                                                                                                                                                                                                                                                                                                                                                                                                                                                                                                                                                                                                                                                                                                                                                                                                                                                                                                                                                                                                                                                             We present the results of a 9.3-deg 2 infrared (ZYJHK) survey in the Upper Scorpius association extracted from the UKIRT Infrared Deep Sky Survey (UKIDSS) Galactic Cluster Survey Early Data Release. We have selected a total of 112 candidates from the (Z - J, Z) colour-magnitude diagram over the Z = 12.5-20.5 magnitude range, corresponding to M = 0.25-0.01 M ⊙ at an age of 5 Myr and a distance of 145 pc. Additional photometry in J and K filters revealed most of them as reddened stars, leaving 32 possible members. Among them, 15 have proper motion consistent with higher-mass members from Hipparcos and optical spectra with strong Ha in emission and weak gravity features. We have also extracted two lower-mass candidate members for which no optical spectra are in hand. Three members exhibit strong Ha equivalent widths (&gt;20 A), suggesting that they could still undergo accretion, whereas two other dwarfs show signs of chromospheric activity. The likelihood of the binarity of a couple of new stellar and substellar members is discussed as well.</w:t>
      </w:r>
      <w:r>
        <w:br/>
      </w:r>
      <w:r>
        <w:rPr>
          <w:rStyle w:val="VerbatimChar"/>
        </w:rPr>
        <w:t xml:space="preserve">## 12986                                                                                                                                                                                                                                                                                                                                                                                                                                                                                                                                                                                                                                                                                                                                                                                                                                                                                                                                                                                                                                                                                                                                                                                                                                                                                                                                                                                                                                                                                                                                                                                                                                                                                                                                                                                                                                                                                                                                                                                                                                                                                                                                                                                                                                                                                                                                                                                                                                                                                                                                                                                                                                                                                                                                                                                                                                                                                                                                                                                                                                                                                                                                                                                                                                                                                                                                                                                                                                                                                                                                                                                                                                                                                                                                                                                                                                                                                                                                                                                                                                                                                                                                                                                                                                                                                                                                                                                                                                                                                                                                                                                                                                                                                                                                 Young stellar systems are known to undergo outbursts, where the star experiences an increased accretion rate, and the system's luminosity increases accordingly. The archetype is the FU Orionis (FU Ori) outburst, where the accretion rate can increase by three orders of magnitude (and the brightness of the system by five magnitudes). The cause appears to be instability in the circumstellar disc, but there is currently some debate as to the nature of this instability (e.g. thermal, gravitational, magneto-rotational). This paper details high-resolution smoothed particle hydrodynamics (SPH) simulations that were carried out to investigate the influence of stellar encounters on disc dynamics. Star-star encounters (where the primary has a self-gravitating, marginally stable protostellar disc) were simulated with various orbital parameters to investigate the resulting disc structure and dynamics. Crucially, the simulations include the effects of radiative transfer to realistically model the resulting thermodynamics. Our results show that the accretion history and luminosity of the system during the encounter display many of the features of outburst phenomena. In particular, the magnitudes and decay times seen are comparable to those of FU Ori. There are two caveats to this assertion: the first is that these events are not expected to occur frequently enough to explain all FU Ori or EX Lupi; the second is that the inner discs of these simulations are subject to numerical viscosity, which will act to reduce the accretion rate (although it has less of an effect on the total mass accreted). In short, these results cannot rule out binary interactions as a potential source of some FU Ori-esque outbursts.</w:t>
      </w:r>
      <w:r>
        <w:br/>
      </w:r>
      <w:r>
        <w:rPr>
          <w:rStyle w:val="VerbatimChar"/>
        </w:rPr>
        <w:t xml:space="preserve">## 12997                                                                                                                                                                                                                                                                                                                                                                                                                                                                                                                                                                                                                                                                                                                                                                                                                                                                                                                                                                                                                                                                                                                                                                                                                                                                                                                                                                                                                                                                                                                                                                                                                                                                                                                                                                                                                                                                                                                                                                                                                                                                                                                                                                                                                                                                                                                                                                                                                                                                                                                                                                                                                                                                                                                                                                                                                                                                                                                                                                                                                                                                                                                                                                                                                                                                                                                                                                                                                                                                                                                                                                                                                                                                                                                                                                                                                                                                                                                                                                                                                                                                                                                                                                                                                                                                                                                                                                                                                                                                                                                                                                                                                                                                                                                                                                                                                                                                                                                                        We present the result of a photometric and Keck low-resolution imaging spectrometer (LRIS) spectroscopic study of dwarf galaxies in the core of the Perseus Cluster, down to a magnitude of M B = -12.5. Spectra were obtained for 23 dwarf-galaxy candidates, from which we measure radial velocities and stellar population characteristics from absorption line indices. From radial velocities obtained using these spectra, we confirm 12 systems as cluster members, with the remaining 11 as non-members. Using these newly confirmed cluster members, we are able to extend the confirmed colour-magnitude relation for the Perseus Cluster down to M B = -12.5. We confirm an increase in the scatter about the colour-magnitude relationship below M B = - 15.5, but reject the hypothesis that very red dwarfs are cluster members. We measure the faint-end slope of the luminosity function between M B = -18 and -12.5, finding a = -1.26 ± 0.06, which is similar to that of the field. This implies that an overabundance of dwarf galaxies does not exist in the core of the Perseus Cluster. By comparing metal and Balmer absorption line indices with α-enhanced single stellar population models, we derive ages and metallicities for these newly confirmed cluster members. We find two distinct dwarf elliptical populations: an old, metal-poor population with ages ∼8 Gyr and metallicities [Fe/H] -0.33. Dwarf galaxies in the Perseus Cluster are therefore not a simple homogeneous population, but rather exhibit a range in age and metallicity.</w:t>
      </w:r>
      <w:r>
        <w:br/>
      </w:r>
      <w:r>
        <w:rPr>
          <w:rStyle w:val="VerbatimChar"/>
        </w:rPr>
        <w:t xml:space="preserve">## 13009                                                                                                                                                                                                                                                                                                                                                                                                                                                                                                                                                                                                                                                                                                                                                                                                                                                                                                                                                                                                                                                                                                                                                                                                                                                                                                                                                                                                                                                                                                                                                                                                                                                                                                                                                                                                                                                                                                                                                                                                                                                                                                                                                                                                                                                                                                                                                                                                                                                                                                                                                                                                                                                                                                                                                                                                                                                                                                                                                                                                                                                                                                                                                                                                                                                                                                                                                                                                                                                                                                                                                                                                                                                                                                                                                                                                                                                                                                                                                                                                                                                                                                                                                                                                                                                                                                                                                                                                                                                                                                                                                                Most of our knowledge of extrasolar planets rests on precise radial-velocity measurements, either for direct detection or for confirmation of the planetary origin of photometric transit signals. This has limited our exploration of the parameter space of exoplanet hosts to solar- and later-type, sharp-lined stars. Here we extend the realm of stars with known planetary companions to include hot, fast-rotating stars. Planet-like transits have previously been reported in the light curve obtained by the SuperWASP survey of the A5 star HD 15082 (WASP–33; V= 8.3, v sin i= 86 km s−1). Here we report further photometry and time-series spectroscopy through three separate transits, which we use to confirm the existence of a gas-giant planet with an orbital period of 1.22 d in orbit around HD 15082. From the photometry and the properties of the planet signal travelling through the spectral line profiles during the transit, we directly derive the size of the planet, the inclination and obliquity of its orbital plane and its retrograde orbital motion relative to the spin of the star. This kind of analysis opens the way to studying the formation of planets around a whole new class of young, early-type stars, hence under different physical conditions and generally in an earlier stage of formation than in sharp-lined late-type stars. The reflex orbital motion of the star caused by the transiting planet is small, yielding an upper mass limit of 4.1 MJupiter on the planet. We also find evidence of a third body of substellar mass in the system, which may explain the unusual orbit of the transiting planet. In HD 15082, the stellar line profiles also show evidence of non-radial pulsations, clearly distinct from the planetary transit signal. This raises the intriguing possibility that tides raised by the close-in planet may excite or amplify the pulsations in such stars.</w:t>
      </w:r>
      <w:r>
        <w:br/>
      </w:r>
      <w:r>
        <w:rPr>
          <w:rStyle w:val="VerbatimChar"/>
        </w:rPr>
        <w:t xml:space="preserve">## 13024                                                                                                                                                                                                                                                                                                                                                                                                                                                                                                                                                                                                                                                                                                                                                                                                                                                                                                                                                                                                                                                                                                                                                                                                                                                                                                                                                                                                                                                                                                                                                                                                                                                                                                                                                                                                                                                                                                                                                                                                                                                                                                                                                                                                                                                                                                                                                                                                                                                                                                                                                                                                                                                                                                                                                                                                                                                                                                                                                                                                                                                                                                                                                                                                                                                                                                                                                                                                                                                                                                                                                                                                                                                                                                                                                                                                                                                                                                                                                                                                                                                                                                                                                                                                                                                                                                                                                                                                                                                                                                                                                                                                                                                                                                                                                                                                                                                                                                                            We present a new photometric catalogue of the Coma galaxy cluster in the Johnson U and V bands. We cover an area of 3360 arcmin2 of sky, to a depth of in a 13-arcsec diameter aperture, and produce magnitudes for ∼1400 extended objects in metric apertures from 8.8- to 26-arcsec diameters. The mean internal rms scatter in the photometry is 0.014 mag in V, and 0.026 mag in U, for . \n \n \n \nWe place new limits on the levels of scatter in the colour–magnitude relation (CMR) in the Coma cluster, and investigate how the slope and scatter of the CMR depend on galaxy morphology, luminosity and position within the cluster. As expected, the lowest levels of scatter are found in the elliptical galaxies, while the late-type galaxies have the highest numbers of galaxies bluewards of the CMR. We investigate whether the slope of the CMR is an artefact of colour gradients within galaxies, and show that it persists when the colours are measured within a diameter that scales with galaxy size. Looking at the environmental dependence of the CMR, we find a trend of systematically bluer galaxy colours with increasing projected radius from the centre of the cluster. Surprisingly, this is accompanied by a decreased scatter of the CMR. We investigate whether this gradient could be caused by dust in the cluster potential, however the reddening required would produce too large a scatter in the colours of the central galaxies. The gradient appears to be better reproduced by a gradient in the mean galactic ages with projected radius.</w:t>
      </w:r>
      <w:r>
        <w:br/>
      </w:r>
      <w:r>
        <w:rPr>
          <w:rStyle w:val="VerbatimChar"/>
        </w:rPr>
        <w:t xml:space="preserve">## 13152                                                                                                                                                                                                                                                                                                                                                                                                                                                                                                                                                                                                                                                                                                                                                                                                                                                                                                                                                                                                                                                                                                                                                                                                                                                                                                                                                                                                                                                                                                                                                                                                                                                                                                                                                                                                                                                                                                                                                                                                                                                                                                                                                                                                                                                                                                                                                                                                                                                                                                                                                                                                                                                                                                                                                                                                                                                                                                                                                                                                                                                                                                                                                                                                                                                                                                                                                                                                                                                                                                                                                                                                                                                                                                                                                                                                                                                                                                                                                                                                                                                                                                                                                                                                                                                                                                                                                                                                                                                                                                                                                                                                                                                                                                                                                                                                                                                                                                                                                                                                                                                                                                                                                                                                                                                                                                                                                                                                                                                         ABSTRACT A series of nine XMM-Newton observations of the radio-loud quasar 3C 273 arepresented, concentrating mainly on the soft excess. Although most of the individ-ual observations do not show evidence for iron emission, co-adding them reveals aweak, broad line (EW ∼ 56 eV). The soft excess component is found to vary, con-ﬁrming previous work, and can be well ﬁtted with multiple blackbody components,with temperatures ranging between ∼ 40 and ∼ 330 eV, together with a power-law.Alternatively, a Comptonisation model also provides a good ﬁt, with a mean electrontemperature of ∼ 350 eV, although this value is higher when the soft excess is moreluminous over the 0.5–10 keV energy band. In the RGS spectrum of 3C 273, a strongdetection of the Ovii Heα absorption line at zero redshift is made; this may originatein warm gas in the local intergalactic medium, consistent with the ﬁndings of bothFang et al. (2003) and Rasmussen et al. (2003).Key words: galaxies: active – X-rays: galaxies – galaxies: individual: 3C 273</w:t>
      </w:r>
      <w:r>
        <w:br/>
      </w:r>
      <w:r>
        <w:rPr>
          <w:rStyle w:val="VerbatimChar"/>
        </w:rPr>
        <w:t xml:space="preserve">## 13176                                                                                                                                                                                                                                                                                                                                                                                                                                                                                                                                                                                                                                                                                                                                                                                                                                                                                                                                                                                                                                                                                                                                                                                                                                                                                                                                                                                                                                                                                                                                                                                                                                                                                                                                                                                                                                                                                                                                                                                                                                                                                                                                                                                                                                                                                                                                                                                                                                                                                                                                                                                                                                                                                                                                                                                                                                                                                                                                                                                                                                                                                                                                                                                                                                                                                                                                                                                                                                                                                                                                                                                                                                                                                                                                                                                                                                                                                                                                                                                                                                                                                                                                                                                                                                                                                                                                                                                                                                                                                                                                                                                                                                                                                                                                                                                                                                                                                                                                                                                                                                                                                                                                                                                                                          The amplitudes of the quadrupole and octopole measured from the Wilkinson Microwave Anisotropy Probe (WMAP) appear to be lower than expected according to the concordance Lambda CDM cosmology. However, the pseudo-Cl estimator used by the WMAP team is non-optimal. In this paper, we discuss the effects of Galactic cuts on pseudo-Cl and quadratic maximum likelihood estimators. An application of a quadratic maximum likelihood estimator to Galaxy subtracted maps produced by the WMAP team and Tegmark, de Oliveira-Costa and Hamilton (2003) shows that the amplitudes of the low multipoles are stable to different Galactic cuts. In particular, the quadrupole and octopole amplitudes are found to lie in the ranges 176 - 250 (micro K)**2 794 - 1183 (micro K)**2 (and more likely to be at the upper ends of these ranges) rather than the values of 123 (micro K)**2 and 611 (micro K)**2 found by the WMAP team. These results indicate that the discrepancy with the concordance Lambda CDM model at low multipoles is not particularly significant and is in the region of a few percent. This conclusion is consistent with an analysis of the low amplitude of the angular correlation function computed from quadratic maximum likelihood power spectrum estimates.</w:t>
      </w:r>
      <w:r>
        <w:br/>
      </w:r>
      <w:r>
        <w:rPr>
          <w:rStyle w:val="VerbatimChar"/>
        </w:rPr>
        <w:t xml:space="preserve">## 13192                                                                                                                                                                                                                                                                                                                                                                                                                                                                                                                                                                                                                                                                                                                                                                                                                                                                                                                                                                                                                                                                                                                                                                                                                                                                                                                                                                                                                                                                                                                                                                                                                                                                                                                                                                                                                                                                                                                                                                                                                                                                                                                                                                                                                                                                                                                                                                                                                                                                                                                                                                                                                                                                                                                                                                                                                                                                                                                                                                                                                                                                                                                                                                                                                                                                                                                                                                                                                                                                                                                                                                                                                                                                                                                                                                                                                                                                                                                                                                                                                                                                                                                                                                                                                                                                                                                                                                 Ultraluminous X-ray sources (ULXs) are some of the most enigmatic X-ray bright sources known to date. It is generally accepted that they cannot host black holes as large as those associated with active galaxies, but they appear to be significantly more luminous than their better understood Galactic X-ray binary (XRB) cousins, while displaying an intriguing combination of differences and similarities with them. Through studying large, representative samples of these sources we may hope to enhance our understanding of them. To this end, we derive a large catalogue of 650 X-ray detections of 470 ULX candidates, located in 238 nearby galaxies, by cross-correlating the 2XMM Serendipitous Survey with the Third Reference Catalogue of Bright Galaxies. The presented dedicated catalogue offers a significant improvement over those previously published in terms of both the number and the contribution of background contaminants, e.g. distant quasars, which we estimate to be at most 24 per cent, but more likely ∼17 per cent. To undertake population studies, we define a ‘complete’ sub-sample of sources compiled from observations of galaxies with sensitivity limits below 10 39 erg s −1 .T he luminosity function of this sample is consistent with a simple power law of form N(&gt;LX) ∝ L −0.96 ±0.11 X . Although we do not find any statistical requirement for a cut-off luminosity of Lc ∼ 10 40 erg s −1 , as has been reported previously, we are not able to rule out its presence. Also, we find that the number of ULXs per unit galaxy mass, S u , decreases with increasing galaxy mass for ULXs associated with spiral galaxies, and is well modelled with a power law of form S u ∝ M −0.64 ±0.07 . This is in broad agreement with previous results, and is likely to be a consequence of the decrease in specific star formation and increase in metallicity with increasing spiral galaxy mass. S u is consistent with being constant with galaxy mass for sources associated with elliptical galaxies, implying this older ULX population traces stellar mass rather than star formation.</w:t>
      </w:r>
      <w:r>
        <w:br/>
      </w:r>
      <w:r>
        <w:rPr>
          <w:rStyle w:val="VerbatimChar"/>
        </w:rPr>
        <w:t xml:space="preserve">## 13206                                                                                                                                                                                                                                                                                                                                                                                                                                                                                                                                                                                                                                                                                                                                                                                                                                                                                                                                                                                                                                                                                                                                                                                                                                                                                                                                                                                                                                                                                                                                                                                                                                                                                                                                                                                                                                                                                                                                                                                                                                                                                                                                                                                                                                                                                                                                                                                                                                                                                                                                                                                                                                                                                                                                                                                                                                                                                                                                                                                                                                                                                                                                                                                                                                                                                                                                                                                                                                                                                                                                                                                                                                                                                                                                                                                                                                                                                                                                                                                                                                                                                                                                                                                                                                                                                                                                                                                                                                                                                                                                                                                                                                                                                                              A number of dwarf spheroidal (dSph) galaxies are known to contain a more extended, metal-poor population with a flattish velocity dispersion profile, and a more concentrated, metal-rich population with a velocity dispersion declining with radius. The two populations can be modelled with Michie–King distribution functions (DFs) in the isothermal and in the sharply truncated limits, respectively. We argue that the truncation of the metal-rich population can be traced back to the spatial distribution of the star-forming gas. Suppose δ is the exponent of the first non-constant term in the Taylor expansion of the total potential at the centre (δ= 1 for Navarro–Frenk–White or NFW haloes, δ= 2 for cored haloes). Then, we show that the ratio of the half-light radii of the populations Rδ/2h, 2/Rh, 1δ/2 must be smaller than the ratio of the line-of-sight velocity dispersions σlos, 2(Rh, 2)/σlos, 1(Rh, 1). \n \n \n \nSpecializing to the case of the Sculptor dSph, we develop a technique to fit simultaneously both populations with Michie–King DFs. This enables us to determine the mass profile of the Sculptor dSph with unprecedented accuracy in the radial range 0.2 &lt; r &lt; 1.2 kpc. We show that cored halo models are preferred over cusped halo models, with a likelihood ratio test rejecting NFW models at any significance level higher than 0.05 per cent. Even more worryingly, the best-fitting NFW models require concentrations with c ≲ 20, which is not in the cosmologically preferred range for dwarf galaxies. We conclude that the kinematics of multiple populations in dSphs provides a substantial new challenge for theories of galaxy formation, with the weight of available evidence strongly against dark matter cusps at the centre.</w:t>
      </w:r>
      <w:r>
        <w:br/>
      </w:r>
      <w:r>
        <w:rPr>
          <w:rStyle w:val="VerbatimChar"/>
        </w:rPr>
        <w:t xml:space="preserve">## 13217                                                                                                                                                                                                                                                                                                                                                                                                                                                                                                                                                                                                                                                                                                                                                                                                                                                                                                                                                                                                                                                                                                                                                                                                                                                                                                                                                                                                                                                                                                                                                                                                                                                                                                                                                                                                                                                                                                                                                                                                                                                                                                                                                                                                                                                                                                                                                                                                                                                                                                                                                                                                                                                                                                                                                                                                                                                                                                                                                                                                                                                                                                                                                                                                                                                                                                                                                                                                                                                                                                                                                                                                                                                                                                                                                                                                                                                                                                                                                                                                                                                                                                                                                                                                                                                                                                                                                                                                                                                                                                                                                                                                                                                                                                                                                                                                                                                                                                                                                                                                                                                                                                                                                                                                                                                                                                                                                      Recent high-resolution observations of the surface of the Sun have revealed the fine structure of a vast array of complex photospheric magnetic features. Observations of these magnetic field structures have already greatly enhanced our theoretical understanding of the interactions between magnetic fields and turbulent convection, and future photospheric observations will inevitably present new theoretical challenges. In this review, I discuss recent progress that has been made in the modelling of photospheric magnetic fields. In particular, I focus upon the complex field structures that are observed within the umbrae and the penumbrae of sunspots. On a much smaller scale, I also discuss models of the highly localized magnetic field structures that are observed in less magnetically active regions of the photosphere. As the spatial resolution of telescopes has improved over the last few years, it has now become possible to observe these features in detail, and theoretical models can now describe much of this behaviour. In the last section of this review, I discuss some of the remaining unanswered questions.</w:t>
      </w:r>
      <w:r>
        <w:br/>
      </w:r>
      <w:r>
        <w:rPr>
          <w:rStyle w:val="VerbatimChar"/>
        </w:rPr>
        <w:t xml:space="preserve">## 13244                                                                                                                                                                                                                                                                                                                                                                                                                                                                                                                                                                                                                                                                                                                                                                                                                                                                                                                                                                                                                                                                                                                                                                                                                                                                                                                                                                                                                                                                                                                                                                                                                                                                                                                                                                                                                                                                                                                                                                                                                                                                                                                                                                                                                                                                                                                                                                                                                                                                                                                                                                                                                                                                                                                                                                                                                                                                                                                                                                                                                                                                                                                                                                                                                                                                                                                                                                                                                                                                                                                                                                                                                                                                                                                                                                                                                                                                                                                                                                                                                                                                                                                                                                                                                                                                                                                                                                                                                                                                                                                                                                                                                                                                                                                                                                                                                                                                                                                                                                                                                                                                                                                                                                                                                 Primordial fluctuations in the cosmic density are usually assumed to take the form of a Gaussian random field that evolves under the action of gravitational instability. In the early stages, while they have low amplitude, the fluctuations grow linearly. During this phase, the Gaussian character of the fluctuations is preserved. Later on, when the fluctuations have an amplitude of the order of the mean density or larger, non-linear effects cause departures from Gaussianity. In Fourier space, non-linearity is responsible for coupling Fourier modes and altering the initially random distribution of phases that characterizes Gaussian initial conditions. In this paper, we investigate some of the effects of quadratic non-linearity on basic statistical properties of cosmological fluctuations. We demonstrate how this form of non-linearity can affect asymptotic properties of density fields such as homogeneity, ergodicity, and behaviour under smoothing. We also show how quadratic density fluctuations give rise to a particular relationship between the phases of different Fourier modes which, in turn, leads to the generation of a non-vanishing bispectrum. We thus elucidate the relationship between higher-order power spectra and phase distributions.</w:t>
      </w:r>
      <w:r>
        <w:br/>
      </w:r>
      <w:r>
        <w:rPr>
          <w:rStyle w:val="VerbatimChar"/>
        </w:rPr>
        <w:t xml:space="preserve">## 13251                                                                                                                                                                                                                                                                                                                                                                                                                                                                                                                                                                                                                                                                                                                                                                                                                                                                                                                                                                                                                                                                                                                                                                                                                                                                                                                                                                                                                                                                                                                                                                                                                                                                                                                                                                                                                                                                                                                                                                                                                                                                                                                                                                                                                                                                                                                                                                                                                                                                                                                                                                                                                                                                                                                                                                                                                                                                                                                                                                                                                                                                                                                                                                                                                                                                                                                                                                                                                                                                                                                                                                                                                                                                                                                                                                                                                                                                                                                                                                                                                                                                                                                                                                                                                                                                                                                                                                                                                                                                                                                                                                                                                                                                                                                                                                                                                                                                                                                                                                                              We have measured the multiplicity fractions and separation distributions of seven young star-forming regions using a uniform sample of young binaries. Both the multiplicity fractions and separation distributions are similar in the different regions. A tentative decline in the multiplicity fraction with increasing stellar density is apparent, even for binary systems with separations too close (19–100 au) to have been dynamically processed. The separation distributions in the different regions are statistically indistinguishable over most separation ranges, and the regions with higher densities do not exhibit a lower proportion of wide (300–620 au) relative to close (62–300 au) binaries as might be expected from the preferential destruction of wider pairs. Only the closest (19–100 au) separation range, which would be unaffected by dynamical processing, shows a possible difference in separation distributions between different regions. The combined set of young binaries, however, shows a distinct difference when compared to field binaries, with a significant excess of close (19–100 au) systems among the younger binaries. Based on both the similarities and differences between individual regions, and between all seven young regions and the field, especially over separation ranges too close to be modified by dynamical processing, we conclude that multiple star formation is not universal and, by extension, the star formation process is not universal.</w:t>
      </w:r>
      <w:r>
        <w:br/>
      </w:r>
      <w:r>
        <w:rPr>
          <w:rStyle w:val="VerbatimChar"/>
        </w:rPr>
        <w:t xml:space="preserve">## 13260                                                                                                                                                                                                                                                                                                                                                                                                                                                                                                                                                                                                                                                                                                                                                                                                                                                                                                                                                                                                                                                                                                                                                                                                                                                                                                                                                                                                                                                                                                                                                                                                                                                                                                                                                                                                                                                                                                                                                                                                                                                                                                                                                                                                                                                                                                                                                                                                                                                                                                                                                                                                                                                                                                                                                                                                                                                                                                                                                                                                                                                                                                                                                                                                                                                                                                                                                                                                                                                                                                                                                                                                                                                                                                                                                                                                                                                                                                                                                                                                                                                                                                                                                                                                                                                                                                                                                                                                                                                                                                                                                                                                                                                                                                                                                                                                                                                                                                                                                                                                                                                                                                                                                                                                                                                                                                                                                                                                                                                                                                                                                                                                                                                                             We present results from the first high-resolution, high signal-to-noise ratio spectrum of SN 2002ic. The resolved Ha line has a P Cygni-type profile, clearly demonstrating the presence of a dense, slow-moving (∼100 km s -1 ) outflow. We have additionally found a huge near-infrared excess, hitherto unseen in Type la supernovae. We argue that this is due to an infrared light-echo arising from the pre-existing dusty circumstellar medium. We deduce a circumstellar medium mass probably exceeding 0.3 M ○. produced by a mass-loss rate greater than several times 10 -4 M ○. yr -1 . For the progenitor, we favour a single-degenerate system where the companion is a post-asymptotic giant branch star. As a by-product of our optical data, we are able to provide a firm identification of the host galaxy of SN 2002ic.</w:t>
      </w:r>
      <w:r>
        <w:br/>
      </w:r>
      <w:r>
        <w:rPr>
          <w:rStyle w:val="VerbatimChar"/>
        </w:rPr>
        <w:t xml:space="preserve">## 13272                                                                                                                                                                                                                                                                                                                                                                                                                                                                                                                                                                                                                                                                                                                                                                                                                                                                                                                                                                                                                                                                                                                                                                                                                                                                                                                                                                                                                                                                                                                                                                                                                                                                                                                                                                                                                                                                                                                                                                                                                                                                                                                                                                                                                                                                                                                                                                                                                                                                                                                                                                                                                                                                                                                                                                                                                                                                                                                                                                                                                                                                                                                                                                                                                                                                                                                                                                                                                                                                                                                                                                                                                                                                                                                                                                                                                                                                                                                                                                                                                                                                                                                                                                                                                                                                                                                                                                                                                                                                                                                                                                                                                                                                                                                                                                                                                                                                                                                                                                                                                                                                                              We present first results from Galaxy Zoo 2, the second phase of the highly successful Galaxy Zoo project (http://www.galaxyzoo.org). Using a volume-limited sample of 13 665 disc galaxies (0.01 &lt; z &lt; 0.06 and Mr &lt; −19.38), we study the fraction of galaxies with bars as a function of global galaxy properties like colour, luminosity and bulge prominence. Overall, 29.4 ± 0.5 per cent of galaxies in our sample have a bar, in excellent agreement with previous visually classified samples of galaxies (although this overall fraction is lower than that measured by automated bar-finding methods). We see a clear increase in the bar fraction with redder (g−r) colours, decreased luminosity and in galaxies with more prominent bulges, to the extent that over half of the red, bulge-dominated disc galaxies in our sample possess a bar. We see evidence for a colour bimodality for our sample of disc galaxies, with a ‘red sequence’ that is both bulge and bar dominated, and a ‘blue cloud’ which has little, or no, evidence for a (classical) bulge or bar. These results are consistent with similar trends for barred galaxies seen recently both locally and at higher redshift, and with early studies using the RC3. We discuss these results in the context of internal (secular) galaxy evolution scenarios and the possible links to the formation of bars and bulges in disc galaxies.</w:t>
      </w:r>
      <w:r>
        <w:br/>
      </w:r>
      <w:r>
        <w:rPr>
          <w:rStyle w:val="VerbatimChar"/>
        </w:rPr>
        <w:t xml:space="preserve">## 13273                                                                                                                                                                                                                                                                                                                                                                                                                                                                                                                                                                                                                                                                                                                                                                                                                                                                                                                                                                                                                                                                                                                                                                                                                                                                                                                                                                                                                                                                                                                                                                                                                                                                                                                                                                                                                                                                                                                                                                                                                                                                                                                                                                                                                                                                                                                                                                                                                                                                                                                                                                                                                                                                                                                                                                                                                                                                                                                                                                                                                                                                                                                                                                                                                                                                                                                                                                                                                                                                                                                                                                                                                                                                                                                                                                                                                                                                                                                                                                                                                                                                                                                                                                                                                                                                                                                                                                                                                                                                                                                                                                                                                                                                                                                                                                                                                                                                                                                                                                                                                                                                                              We present first results from Galaxy Zoo 2, the second phase of the highly successful Galaxy Zoo project (http://www.galaxyzoo.org). Using a volume-limited sample of 13 665 disc galaxies (0.01 &lt; z &lt; 0.06 and Mr &lt; −19.38), we study the fraction of galaxies with bars as a function of global galaxy properties like colour, luminosity and bulge prominence. Overall, 29.4 ± 0.5 per cent of galaxies in our sample have a bar, in excellent agreement with previous visually classified samples of galaxies (although this overall fraction is lower than that measured by automated bar-finding methods). We see a clear increase in the bar fraction with redder (g−r) colours, decreased luminosity and in galaxies with more prominent bulges, to the extent that over half of the red, bulge-dominated disc galaxies in our sample possess a bar. We see evidence for a colour bimodality for our sample of disc galaxies, with a ‘red sequence’ that is both bulge and bar dominated, and a ‘blue cloud’ which has little, or no, evidence for a (classical) bulge or bar. These results are consistent with similar trends for barred galaxies seen recently both locally and at higher redshift, and with early studies using the RC3. We discuss these results in the context of internal (secular) galaxy evolution scenarios and the possible links to the formation of bars and bulges in disc galaxies.</w:t>
      </w:r>
      <w:r>
        <w:br/>
      </w:r>
      <w:r>
        <w:rPr>
          <w:rStyle w:val="VerbatimChar"/>
        </w:rPr>
        <w:t xml:space="preserve">## 13277                                                                                                                                                                                                                                                                                                                                                                                                                                                                                                                                                                                                                                                                                                                                                                                                                                                                                                                                                                                                                                                                                                                                                                                                                                                                                                                                                                                                                                                                                                                                                                                                                                                                                                                                                                                                                                                                                                                                                                                                                                                                                                                                                                                                                                                                                                                                                                                                                                                                                                                                                                                                                                                                                                                                                                                                                                                                                                                                                                                                                                                                                                                                                                                                                                                                                                                                                                                                                                                                                                                                                                                                                                                                                                                                                                                                                                                                                                                                                                                                                                                                                                                                                                                                                                                                                                                                                                                                                                                                                                                                                                                                                                                                                                                                                                                                                                                                                                                                                                                                                                                                                                                                                                                                                                                                                                                                                                                                                                                                                                                                                                                                                                                                                                                                                                                                                                                                                                                                                                                                                                                                                                                                                                                                                                                                                                                                                                                                                                                                                                                       .</w:t>
      </w:r>
      <w:r>
        <w:br/>
      </w:r>
      <w:r>
        <w:rPr>
          <w:rStyle w:val="VerbatimChar"/>
        </w:rPr>
        <w:t xml:space="preserve">## 13286                                                                                                                                                                                                                                                                                                                                                                                                                                                                                                                                                                                                                                                                                                                                                                                                                                                                                                                                                                                                                                                                                                                                                                                                                                                                                                                                                                                                                                                                                                                                                                                                                                                                                                                                                                                                                                                                                                                                                                                                                                                                                                                                                                                                                                                                                                                                                                                                                                                                                                                                                                                                                                                                                                                                                                                                                                                                                                                                                                                                                                                                                                                                                                                                                                                                                                                                                                                                                                                                                                                                                                                                                                                                                                                                                                                                                                                                                                                                                                                                                                                                                                                                                                                                                                                                                                                                                                                                                                                                                                                                                             We investigate the dynamics of magnetic fields in spiral galaxies by performing 3D magnetohydrodynamics simulations of galactic discs subject to a spiral potential using cold gas, warm gas and a two-phase mixture of both. Recent hydrodynamic simulations have demonstrated the formation of interarm spurs as well as spiral arm molecular clouds, provided the interstellar medium model includes a cold H i phase. We find that the main effect of adding a magnetic field to these calculations is to inhibit the formation of structure in the disc. However, provided a cold phase is included, spurs and spiral arm clumps are still present if β≳ 0.1 in the cold gas. A caveat to the two-phase calculations though is that by assuming a uniform initial distribution, β≳ 10 in the warm gas, emphasizing that models with more consistent initial conditions and thermodynamics are required. Our simulations with only warm gas do not show such structure, irrespective of the magnetic field strength. \n \n \n \nFurthermore, we find that the introduction of a cold H i phase naturally produces the observed degree of disorder in the magnetic field, which is again absent from simulations using only warm gas. Whilst the global magnetic field follows the large-scale gas flow, the magnetic field also contains a substantial random component that is produced by the velocity dispersion induced in the cold gas during the passage through a spiral shock. Without any cold gas, the magnetic field in the warm phase remains relatively well ordered apart from becoming compressed in the spiral shocks. Our results provide a natural explanation for the observed high proportions of disordered magnetic field in spiral galaxies and we thus predict that the relative strengths of the random and ordered components of the magnetic field observed in spiral galaxies will depend on the dynamics of spiral shocks.</w:t>
      </w:r>
      <w:r>
        <w:br/>
      </w:r>
      <w:r>
        <w:rPr>
          <w:rStyle w:val="VerbatimChar"/>
        </w:rPr>
        <w:t xml:space="preserve">## 13288                                                                                                                                                                                                                                                                                                                                                                                                                                                                                                                                                                                                                                                                                                                                                                                                                                                                                                                                                                                                                                                                                                                                                                                                                                                                                                                                                                                                                                                                                                                                                                                                                                                                                                                                                                                                                                                                                                                                                                                                                                                                                                                                                                                                                                                                                                                                                                                                                                                                                                                                                                                                                                                                                                                                                                                                                                                                                                                                                                                                                                                                                                                                                                                                                                                                                                                                                                                                                                                                                                                                                                                                                                                                                                                                                                                                                                                                                                                                                                                                                                                                                                                                                                                                                                                                                                                                                                                                                                                                                                                                                                                                                                                                                                                                                                                                                                                                                                                                 We use proper motions and parallaxes from the new reduction of Hipparcos data and Geneva-Copenhagen radial velocities for a complete sample of ∼15 000 main-sequence and subgiant stars, and new Padova isochrones to constrain the kinematics and star formation history of the solar neighbourhood. We rederive the solar motion and the structure of the local velocity ellipsoids. When the principal velocity dispersions are assumed to increase with time as t β , the index β is larger for σ W (β W ≈ 0.45) than for σ U (β U ≈ 0.31). For the three-dimensional velocity dispersion, we obtain β = 0.35. We exclude saturation of disc heating after ∼3 Gyr as proposed by Quillen &amp; Garnett. Saturation after &gt;yr combined with an abrupt increase in velocity dispersion for the oldest stars cannot be excluded. For all our models, the star formation rate (SFR) is declining, being a factor of 2-7 lower now than it was at the beginning. Models in which the SFR declines exponentially favour very high disc ages between 11.5 and 13 Gyr and exclude ages below ∼10.5 Gyr as they yield worse fits to the number density and velocity dispersion of red stars. Models in which the SFR is the sum of two declining exponentials representing the thin and thick discs favour ages between 10.5 and 12 Gyr with a lower limit of ∼10.0 Gyr. Although in our models the SFR peaked surprisingly early, the mean formation time of solar-neighbourhood stars is later than in ab initio models of galaxy formation, probably on account of weaknesses in such models.</w:t>
      </w:r>
      <w:r>
        <w:br/>
      </w:r>
      <w:r>
        <w:rPr>
          <w:rStyle w:val="VerbatimChar"/>
        </w:rPr>
        <w:t xml:space="preserve">## 13314                                                                                                                                                                                                                                                                                                                                                                                                                                                                                                                                                                                                                                                                                                                                                                                                                                                                                                                                                                                                                                                                                                                                                                                                                                                                                                                                                                                                                                                                                                                                                                                                                                                                                                                                                                                                                                                                                                                                                                                                                                                                                                                                                                                                                                                                                                                                                                                                                                                                                                                                                                                                                                                                                                                                                                                                                                                                                                                                                                                                                                                                                                                                                                                                                                                                                                                                                                                                                                                                                                                                                                                                                                                                                                                                                                                                                                                                                                                                                                                                                                                                                                                                                                                                                                                                                                                                                                                                                                                                                                                      We investigate the origins of galaxy morphology (defined by bulge-to-total K-band luminosity) in the A cold dark matter (ACDM) cosmology using two galaxy formation models based on the Millennium Simulation, one by Bower et al. (the Durham model) and the other by De Lucia &amp; Blaizot [the Max Planck Institut fur Astrophysik (MPA) model]. Both models have had considerable success in reproducing a number of observed properties of the local and high-redshift Universe, including star formation rates, the stellar mass function and the luminosity function out to z ∼ 5. There are many similarities, but also fundamental disagreements in the predictions of the two models for galaxy morphology. For example, taking into account uncertainties in the available observational data, both produce a realistic morphological mix today, but its evolution is very different. A main cause of this and other differences is the treatment of disc instabilities which play a more prominent role in the Durham model. Our analysis confirms previous theoretical predictions that elliptical galaxies form most of their stars before the bulk of the galaxy are assembled. Spirals tend to have later 'assembly' times than ellipticals as a consequence of in-situ star formation. With the exception of the brightest ellipticals (stellar mass M * &gt; 2.5 × 10 11 h ―1 M ⊙ ), we find that major mergers are not the primary mechanism by which most spheroids (ellipticals and spiral bulges) assemble their mass. In fact, the majority of ellipticals (and the overwhelming majority of spirals) never experience a major merger (above the resolution limit of our simulation). Most ellipticals and spiral bulges acquire their stellar mass through minor mergers or disc instabilities. These conclusions are common to both the MPA and Durham models. The rotation properties of spheroids may help to constrain the importance of disc instabilities in these models.</w:t>
      </w:r>
      <w:r>
        <w:br/>
      </w:r>
      <w:r>
        <w:rPr>
          <w:rStyle w:val="VerbatimChar"/>
        </w:rPr>
        <w:t xml:space="preserve">## 13332                                                                                                                                                                                                                                                                                                                                                                                                                                                                                                                                                                                                                                                                                                                                                                                                                                                                                                                                                                                                                                                                                                                                                                                                                                                                                                                                                                                                                                                                                                                                                                                                                                                                                                                                                                                                                                                                                                                                                                                                                                                                                                                                                                                                                                                                                                                                                                                                                                                                                                                                                                                                                                                                                                                                                                                                                                                                                                                                                                                                                                                                                                                                                                                                                                                                                                                                                                                                                                                                                                                                                                                                                                                                                                                                                                                                                                                                                                                                                                                                                                                                                                                                                                                                                                                                                                                                                                                                                                                                                                                                                                                                                                                                                                                                                                                                                                                                                                                                                                                                                                                                                                                                                                                            Dust emission around the nearby star Eridani has been imaged using a new submillimeter camera (the Submillimetre Common-User Bolometer Array at the James Clerk Maxwell Telescope). At an 850 μm wavelength, a ring of dust is seen peaking at 60 AU from the star and with much lower emission inside 30 AU. The mass of the ring is at least ~0.01 M⊕ in dust, while an upper limit of 0.4 M⊕ in molecular gas is imposed by CO observations. The total mass is comparable to the estimated amount of material, 0.04-0.3 M⊕, in comets orbiting the solar system. The most probable origin of the ring structure is that it is a young analog to the Kuiper Belt in our solar system and that the central region has been partially cleared by the formation of grains into planetesimals. Dust clearing around Eri is seen within the radius of Neptune's orbit, and the peak emission at 35-75 AU lies within the estimated Kuiper Belt zone of 30-100 AU radius. Eri is a main-sequence star of type K2 V (0.8 M⊙) with an estimated age of 0.5-1.0 Gyr, so this interpretation is consistent with the early history of the solar system where heavy bombardment occurred up to ≈ 0.6 Gyr. An unexpected discovery is the substructure within the ring, and these asymmetries could be due to perturbations by planets.</w:t>
      </w:r>
      <w:r>
        <w:br/>
      </w:r>
      <w:r>
        <w:rPr>
          <w:rStyle w:val="VerbatimChar"/>
        </w:rPr>
        <w:t xml:space="preserve">## 13354                                                                                                                                                                                                                                                                                                                                                                                                                                                                                                                                                                                                                                                                                                                                                                                                                                                                                                                                                                                                                                                                                                                                                                                                                                                                                                                                                                                                                                                                                                                                                                                                                                                                                                                                                                                                                                                                                                                                                                                                                                                                                                                                                                                                                                                                                                                                                                                                                                                                                                                                                                                                                                                                                                                                                                                                                                                                                                                                                                                                                                                                                                                                                                                                                                                                                                                                                                                                                                                                                                                                                                                                                                                                                                                                                                                                                                                                                                                                                                                                                                                                                                                                                                                                                                                                                                                                                                                                                                                                                                                                                                                                                                                                                                                                                                                                                                                                                                                                                                                                                                                                                                                                                                                                                          The motion of our Galaxy through the Universe is reflected in a systematic shift in the temperature of the cosmic microwave background—because of the Doppler effect, the temperature of the background is about 0.1 per cent higher in the direction of motion, with a correspondingly lower temperature in the opposite direction. This effect is known as dipole anisotropy. If our standard cosmological model is correct, a related dipole effect should also be present as an enhancement in the surface density of distant galaxies in the direction of motion. The main obstacle to finding this signal is the uneven distribution of galaxies in the local supercluster, which drowns out the small cosmological signal. Here we report a detection of the expected cosmological dipole anisotropy in the distribution of galaxies. We use a survey of radio galaxies that are mainly located at cosmological distances, so the contamination from nearby clusters is small. When local radio galaxies are removed from the sample, the resulting dipole is in the same direction as the temperature anisotropy of the microwave background, and close to the expected amplitude. The result therefore confirms the standard cosmological interpretation of the microwave background.</w:t>
      </w:r>
      <w:r>
        <w:br/>
      </w:r>
      <w:r>
        <w:rPr>
          <w:rStyle w:val="VerbatimChar"/>
        </w:rPr>
        <w:t xml:space="preserve">## 13361                                                                                                                                                                                                                                                                                                                                                                                                                                                                                                                                                                                                                                                                                                                                                                                                                                                                                                                                                                                                                                                                                                                                                                                                                                                                                                                                                                                                                                                                                                                                                                                                                                                                                                                                                                                                                                                                                                                                                                                                                                                                                                                                                                                                                                                                                                                                                                                                                                                                                                                                                                                                                                                                                                                                                                                                                                                                                                                                                                                                                                                                                                                                                                                                                                                                                                                                                                                                                                                                                                                                                                                                                                                                                                                                                                                                                                                                                                                                                                                                                                                                                                                                                                                                                                                                                                                                                                                                                                                                                                                                                                                                                                                                                                                                                                                                                                                                                                                                                                                                                                                                                                                                                                                                                                                                                                                                                                                                                                                                                                                                                              The dominant source of electromagnetic energy in the universe today (over ultraviolet, optical, and near-infrared wavelengths) is starlight. However, quantifying the amount of starlight produced has proved difficult due to interstellar dust grains that attenuate some unknown fraction of the light. Combining a recently calibrated galactic dust model with observations of 10,000 nearby galaxies, we find that (integrated over all galaxy types and orientations) only 11% ± 2% of the 0.1 μm photons escape their host galaxies; this value rises linearly (with log λ) to 87% ± 3% at 2.1 μm. We deduce that the energy output from stars in the nearby universe is (1.6 ± 0.2) × 1035 W Mpc−3, of which (0.9 ± 0.1) × 1035 W Mpc−3 escapes directly into the intergalactic medium. Some further ramifications of dust attenuation are discussed, and equations that correct individual galaxy flux measurements for its effect are provided.</w:t>
      </w:r>
      <w:r>
        <w:br/>
      </w:r>
      <w:r>
        <w:rPr>
          <w:rStyle w:val="VerbatimChar"/>
        </w:rPr>
        <w:t xml:space="preserve">## 13372                                                                                                                                                                                                                                                                                                                                                                                                                                                                                                                                                                                                                                                                                                                                                                                                                                                                                                                                                                                                                                                                                                                                                                                                                                                                                                                                                                                                                                                                                                                                                                                                                                                                                                                                                                                                                                                                                                                                                                                                                                                                                                                                                                                                                                                                                                                                                                                                                                                                                                                                                                                                                                                                                                                                                                                                                                                                                                                                                                                                                                                                                                                                                                                                                                                                                                                                                                                                                                                                                                                                                                                                                                                                                                                                                                                                                                                                                                                                                                                                                                                                                                                                                                                                                                                                                                                                                                                                                                                                                                                                                                                                                          The evolution of globular clusters due to 2-body relaxation results in an outward flow of energy and at some stage all clusters need a central energy source to sustain their evolution. Henon provided the insight that we do not need to know the details of the energy production in order to understand the relaxation-driven evolution of the cluster, at least outside the core. He provided two self-similar solutions for the evolution of clusters based on the view that the cluster as a whole determines the amount of energy that is produced in the core: steady expansion for isolated clusters, and homologous contraction for clusters evaporating in a tidal field. We combine these models: the half-mass radius increases during the first half of the evolution, and decreases in the second half; while the escape rate approaches a constant value set by the tidal field. We refer to these phases as `expansion dominated' and `evaporation dominated'. These simple analytical solutions immediately allow us to construct evolutionary tracks and isochrones in terms of cluster half-mass density, cluster mass and galacto-centric radius. From a comparison to the Milky Way globular clusters we find that roughly 1/3 of them are in the second, evaporation-dominated phase and for these clusters the density inside the half-mass radius varies with the galactocentric distance R as rho_h ~ 1/R^2. The remaining 2/3 are still in the first, expansion-dominated phase and their isochrones follow the environment-independent scaling rho_h ~ M^2; that is, a constant relaxation time-scale. We find substantial agreement between Milky Way globular cluster parameters and the isochrones, which suggests that there is, as Henon suggested, a balance between the flow of energy and the central energy production for almost all globular clusters.</w:t>
      </w:r>
      <w:r>
        <w:br/>
      </w:r>
      <w:r>
        <w:rPr>
          <w:rStyle w:val="VerbatimChar"/>
        </w:rPr>
        <w:t xml:space="preserve">## 13399                                                                                                                                                                                                                                                                                                                                                                                                                                                                                                                                                                                                                                                                                                                                                                                                                                                                                                                                                                                                                                                                                                                                                                                                                                                                                                                                                                                                                                                                                                                                                                                                                                                                                                                                                                                                                                                                                                                                                                                                                                                                                                                                                                                                                                                                                                                                                                                                                                                                                                                                                                                                                                                                                                                                                                                                                                                                                                                                                                                                                                                                                                                                                                                                                                                                                                                                                                                                                                                                                                                                                                                                                                                                                                                                                                                                                                                                                                                                                                                                                                                                                                                                                                                                                                                                                                                                                                                                                                                                                                                                                                                                                                                                                                                                                                                                 Recent analyses of mass segregation diagnostics in star-forming regions invite a comparison with the output of hydrodynamic simulations of star formation. In this work we investigate the state of mass segregation of ‘stars’ (i.e. sink particles in the simulations) in the case of hydrodynamical simulations which omit feedback. We first discuss methods to quantify mass segregation in substructured regions, either based on the minimum spanning tree (Allison’s Λ), or through analysis of correlations between stellar mass and local stellar surface number densities. We find that the presence of even a single ‘outlier’ (i.e. a massive object far from other stars) can cause the Allison Λ method to describe the system as inversely mass segregated, even where in reality the most massive sink particles are overwhelmingly in the centres of the subclusters. We demonstrate that a variant of the Λ method is less susceptible to this tendency but also argue for an alternative representation of the data in the plane of stellar mass versus local surface number density. \n \n \n \nThe hydrodynamical simulations show global mass segregation from very early times which continues throughout the simulation, being only mildly influenced during subcluster merging. \n \n \n \nWe find that up to ≈2–3 per cent of the ‘massive’ sink particles (m &gt; 2.5 M⊙) are in relative isolation because they have formed there, although other sink particles can form later in their vicinity. Ejections of massive sinks from subclusters do not contribute to the number of isolated massive sink particles, as the gravitational softening in the calculation suppresses this process.</w:t>
      </w:r>
      <w:r>
        <w:br/>
      </w:r>
      <w:r>
        <w:rPr>
          <w:rStyle w:val="VerbatimChar"/>
        </w:rPr>
        <w:t xml:space="preserve">## 13404                                                                                                                                                                                                                                                                                                                                                                                                                                                                                                                                                                                                                                                                                                                                                                                                                                                                                                                                                                                                                                                                                                                                                                                                                                                                                                                                                                                                                                                                                                                                                                                                                                                                                                                                                                                                                                                                                                                                                                                                                                                                                                                                                                                                                                                                                                                                                                                                                                                                                                                                                                                                                                                                                                                                                                                                                                                                                                                                                                                                                                                                                                                                                                                                                                                                                                                                                                                                                                                                                                                                                                                                                                                                                                                                                                                                                                                                                                                                                                                                                                                                                                                                                                                                                                                                                                                                                                                                                                                                                                                                                                                                                                                                                                                                                                                                                                                                                                                                                                                                                                                                                                                                                                                                                                                         We present rst results from a deep (J = 18.7), wide-eld (6.5 square degrees) infrared (ZY JHK) survey in the Upper Sco association conducted within the science verication phase of the UKIRT Infrared Deep Sky Survey Galactic Cluster Survey (GCS). Cluster members dene a sequence well separated from eld stars in the (Z J,Z) colour-magnitude diagram. We have selected a total of 164 candidates with J = 10.5{ 18.7 mag from the (Z J,Z) and (Y J,Y ) diagrams. We further investigated the location of those candidates in the other colour{magnitude and colour{colour diagrams to weed out contaminants. The cross{correlation of the GCS catalogue with the 2MASS database conrms the membership of 116 photometric candidates down to 20 Jupiter masses as they lie within a 2 circle centred on the association mean motion. The nal list of cluster members contains 129 sources with masses between 0.3 and 0.007 M . We extracted a dozen new low-mass brown dwarfs below 20 MJup, the limit of previous surveys in the region. Finally, we have derived the mass function in Upper Sco over the 0.3{0.01 M mass range, best t by a single segment with a slope of index = 0.6 0.1, in agreement with previous determination in open clusters.</w:t>
      </w:r>
      <w:r>
        <w:br/>
      </w:r>
      <w:r>
        <w:rPr>
          <w:rStyle w:val="VerbatimChar"/>
        </w:rPr>
        <w:t xml:space="preserve">## 13412                                                                                                                                                                                                                                                                                                                                                                                                                                                                                                                                                                                                                                                                                                                                                                                                                                                                                                                                                                                                                                                                                                                                                                                                                                                                                                                                                                                                                                                                                                                                                                                                                                                                                                                                                                                                                                                                                                                                                                                                                                                                                                                                                                                                                                                                                                                                                                                                                                                                                                                                                                                                                                                                                                                                                                                                                                                                                                                                                                                                                                                                                                                                                                                                                                                                                                                                                                                                                                                                                                                                                                                                                                                                                                                                                                                                                                                                                                                                                                                                                                                                                                                                                                                                                                                                                                                                                                                                                                                                                                                                                                                               We study the properties of Graphic emitters in a cosmological framework by computing the escape of Graphic photons through galactic outflows. We combine the GALFORM semi-analytical model of galaxy formation with a Monte Carlo Graphic radiative transfer code. The properties of Graphic emitters at 0 &lt; z &lt; 7 are predicted using two outflow geometries: a shell of neutral gas and a wind ejecting material, both expanding at constant velocity. We characterize the differences in the Graphic line profiles predicted by the two outflow geometries in terms of their width, asymmetry and shift from the line centre for a set of outflows with different hydrogen column densities, expansion velocities and metallicities. In general, the Graphic line profile of the Shell geometry is broader and more asymmetric, and the Graphic escape fraction is lower than with the Wind geometry for the same set of parameters. In order to implement the outflow geometries in the semi-analytical model GALFORM, a number of free parameters in the outflow model are set by matching the luminosity function of Graphic emitters over the whole observed redshift range. The resulting neutral hydrogen column densities of the outflows for observed Graphic emitters are predicted to be in the range ∼1018–1023 cm−2. The models are consistent with the observationally inferred Graphic escape fractions, and with the shape of the Graphic line from composite spectra. Interestingly, our predicted UV luminosity function of Graphic emitters and the fraction of Graphic emitters in Lyman-break galaxy samples at high redshift are in partial agreement with observations. We predict that Graphic emitters constitute a subset of the galaxy population with lower metallicities, lower instantaneous star formation rates and larger sizes than the overall population at the same UV luminosity.</w:t>
      </w:r>
      <w:r>
        <w:br/>
      </w:r>
      <w:r>
        <w:rPr>
          <w:rStyle w:val="VerbatimChar"/>
        </w:rPr>
        <w:t xml:space="preserve">## 13431                                                                                                                                                                                                                                                                                                                                                                                                                                                                                                                                                                                                                                                                                                                                                                                                                                                                                                                                                                                                                                                                                                                                                                                                                                                                                                                                                                                                                                                                                                                                                                                                                                                                                                                                                                                                                                                                                                                                                                                                                                                                                                                                                                                                                                                                                                                                                                                                                                                                                                                                                                                                                                                                                                                                                                                                                                                                                                                                                                                                                                                                                                                                                                                                                                                                                                                                                                                                                                                                                                                                                                                                                                                                                                                                                                                                                                                                                                                                                                                                                                                                                                                                                                                                                                                                                                                                                                                                                                                                                                                                                                                                                                                                                                                                                                                                                                                                                                                                                                                                                                                                                                                                                                                                                                                                                                                                                                                                                                                The details of the mechanism(s) responsible for the observed heating and dynamics of the solar atmosphere still remain a mystery. Magnetohydrodynamic waves are thought to have a vital role in this process. Although it has been shown that incompressible waves are ubiquitous in off-limb solar atmospheric observations, their energy cannot be readily dissipated. Here we provide, for the first time, on-disk observation and identification of concurrent magnetohydrodynamic wave modes, both compressible and incompressible, in the solar chromosphere. The observed ubiquity and estimated energy flux associated with the detected magnetohydrodynamic waves suggest the chromosphere is a vast reservoir of wave energy with the potential to meet chromospheric and coronal heating requirements. We are also able to propose an upper bound on the flux of the observed wave energy that is able to reach the corona based on observational constraints, which has important implications for the suggested mechanism(s) for quiescent coronal heating.</w:t>
      </w:r>
      <w:r>
        <w:br/>
      </w:r>
      <w:r>
        <w:rPr>
          <w:rStyle w:val="VerbatimChar"/>
        </w:rPr>
        <w:t xml:space="preserve">## 13432                                                                                                                                                                                                                                                                                                                                                                                                                                                                                                                                                                                                                                                                                                                                                                                                                                                                                                                                                                                                                                                                                                                                                                                                                                                                                                                                                                                                                                                                                                                                                                                                                                                                                                                                                                                                                                                                                                                                                                                                                                                                                                                                                                                                                                                                                                                                                                                                                                                                                                                                                                                                                                                                                                                                                                                                                                                                                                                                                                                                                                                                                                                                                                                                                                                                                                                                                                                                                                                                                                                                                                                                                                                                                                                                                                                                                                                                                                                                                                                                                                                                                                                                                                                                                                                                                                                                                                                                                                                                                                                                                                       ISO-SWS spectroscopy of the Wolf--Rayet galaxy NGC 5253 is presented, and analysed to provide estimates of its hot young star population. Our approach differs from previous investigations in that we are able to distinguish between the regions in which different infrared fine-structure lines form, using complementary ground-based observations. The high-excitation nebular [S IV] emission is formed in a very compact region, which we attribute to the central super-star nucleus, and lower excitation [Ne III] nebular emission originates in the galactic core. We use photoionization modelling coupled with the latest theoretical O-star flux distributions to derive effective stellar temperatures and ionization parameters of Teff≥ 38 kK, log Q ∼ 8.25 for the compact nucleus, with Teff∼ 35 kK, log Q ≤ 8 for the larger core. Results are supported by more sophisticated calculations using evolutionary synthesis models. We assess the contribution that Wolf--Rayet stars may make to highly ionized nebular lines (e.g. [O IV]). From our Brα flux, the 2-arcsec nucleus contains the equivalent of approximately 1000 O7 V star equivalents and the starburst there is 2--3 Myr old; the 20-arcsec core contains about 2500 O7 V star equivalents, with a representative age of ∼5 Myr. The Lyman ionizing flux of the nucleus is equivalent to that of the 30 Doradus region. These quantities are in good agreement with the observed mid-infrared dust luminosity of 7.8 × 108 L⊙. Since this structure of hot clusters embedded in cooler emission may be common in dwarf starbursts, observing a galaxy solely with a large aperture may result in confusion. Neglecting the spatial distribution of nebular emission in NGC 5253 implies `global' stellar temperatures (or ages) of 36 kK (4.8 Myr) and 39 kK (2.9 or 4.4 Myr) from the observed [Ne III/ II] and [S IV/ III] line ratios, assuming logQ=8.</w:t>
      </w:r>
      <w:r>
        <w:br/>
      </w:r>
      <w:r>
        <w:rPr>
          <w:rStyle w:val="VerbatimChar"/>
        </w:rPr>
        <w:t xml:space="preserve">## 13457                                                                                                                                                                                                                                                                                                                                                                                                                                                                                                                                                                                                                                                                                                                                                                                                                                                                                                                                                                                                                                                                                                                                                                                                                                                                                                                                                                                                                                                                                                                                                                                                                                                                                                                                                                                                                                                                                                                                                                                                                                                                                                                                                                                                                                                                                                                                                                                                                                                                                                                                                                                                                                                                                                                                                                                                                                                                                                        station to initiate, modify or terminate functions of the equipment on a space object, including the space station. No. 84 AZ. Space Tracking. Determination of the orbit, velocity or instantaneous position of an object in space by means of radiodetermination, excluding primary radar, for the purpose of following the movement of the object. No. 84 BA. Deep Space. Space at distances from the Earth equal to or greater than the distance between the Earth and the Moon. No. 84 BH. Spacecraft. Any type of space-vehicle, including an Earth satellite or a deep-space probe, whether manned or ur.manned. It will be recalled that the main purpose of this EARC was "to allocate frequency bands for space radio communication purposes". During its deliberations, however, the Conference gave full consideration to the need for frequency allocations for space research in addition to those required for communications by means of satellites and for control, meteorological and navigational purposes. While it may not always be necessary to assign separate bands of frequencies for the tracking and reception of data from research satellites as distinct from those used for radio communications, the frequencies now assigned t.o the space research services are listed in the appended Table 2. In order to take account of the new conditions resulting from the development of space communications for both practical applications and research purposes, appropriate additional sections were drawn up at the 1963 Conference to Article 7 entitled "Special Rules relating to Particular Services" of the 1959 Radio Regulations. These additions include recommendations as to the choice of sites, frequencies and power limits for Earth stations in the space service, and the use of appropriate devices for terminating radio emissions from space stations when necessary. In conclusion, attention is directed to the fact already mentioned above that the revised Radio Regulations of the ITU will provide for the notification and recording of frequency assignments to stations in the Space and Radio Astronomy services for inclusion in the Master International Frequency Register. For both Earth and space stations in the Space Research Service, the technic.al details required include the frequency, power, class of emission and identification signals used for tho various purposes of telemetering, tracking, tolecommand and transmission of research and other informe,tion. Additional orbital information is sought in the case of an Earth satellite; and for a space probe a general indication of its trajectory should be provided. Specimen tables are given in the "Final Acts" of the 1963 GBneva. conference indicating in detail the information it is. desirable to provide 2• Table 2 gives details of the bands of frequencies allocated to space research, first in the existing Radio Regulations of tho ITU, Geneva, 1959; and secondly, the revised allocations resulting from the Extraordinary Administrative Radio Conference, Geneva, 1963. As was also the case in Table 1, for the purpose of frequency allocations the world has been subdivided into three regions, which are defined in detail in the existing Radio Regulations, 1959. In very broad terms Region 1 incorporates Europe and Africa, but includes all Turkey and the U.S.S.R. if outside these continents; Region 2 comprises the Americas and Greenland; while Region 3 covers the rest of the world, mainly Asia, Australia and New Zealand.</w:t>
      </w:r>
      <w:r>
        <w:br/>
      </w:r>
      <w:r>
        <w:rPr>
          <w:rStyle w:val="VerbatimChar"/>
        </w:rPr>
        <w:t xml:space="preserve">## 13460                                                                                                                                                                                                                                                                                                                                                                                                                                                                                                                                                                                                                                                                                                                                                                                                                                                                                                                                                                                                                                                                                                                                                                                                                                                                                                                                                                                                                                                                                                                                                                                                                                                                                                                                                                                                                                                                                                                                                                                                                                                                                                                                                                                                                                                                                                                                                                                                                                                                                                                                                                                                                                                                                                                                                                                                                                                                                                                                                                                                                                                                                                                                                                                                                                                                                                                                                                                                                                                                                                                                                                                                                                                                                                                                                                                                                                                                                                                                                                                                                                                                                                                                                                                                                                                                                                                                                                                                                                                                                                                                                                                                                                                                                                                                                                                                                                                                                                                                                                                                                                                                                                               ABSTRA C T We present a detailed analysis of the planetary nebula M4‐18 (G146.7107.6) and its WC10-type Wolf‐Rayet (WR) central star, based on high-quality optical spectroscopy (WHT/UES, INT/IDS, WIYN/DensPak) and imaging (HST/WFPC2). From a non-LTE model atmosphere analysis of the stellar spectrum, we derive T effa 31 kK, logO _ M=M( yr 21 Ua2 6:05; v1a 160 km s 21 and abundance number ratios of H=He , 0:5, C=Hea 0:60 and O=Hea 0:10: These parameters are remarkably similar to those of He 2‐ 113 ([WC10]). Assuming an identical stellar mass to that determined by De Marco et al. for He 2‐113, we obtain a distance of 6.8 kpc to M4‐18âE(B 2 V)a 0:55 mag from nebular and stellar techniques]. This implies that the planetary nebula of M4‐18 has a dynamical age of ,3100 yr, in contrast to $270 yr for He 2‐113. This is supported by the much higher electron density of the latter. These observations may be reconciled with evolutionary predictions only if [WC]-type stars exhibit a range in stellar masses. Photoionization modelling of M4‐18 is carried out using our stellar WR flux distribution, together with blackbody and Kurucz energy distributions obtained from Zanstra analyses. We conclude that the ionizing energy distribution from the WR model provides the best consistency with the observed nebular properties, although discrepancies remain.</w:t>
      </w:r>
      <w:r>
        <w:br/>
      </w:r>
      <w:r>
        <w:rPr>
          <w:rStyle w:val="VerbatimChar"/>
        </w:rPr>
        <w:t xml:space="preserve">## 13461                                                                                                                                                                                                                                                                                                                                                                                                                                                                                                                                                                                                                                                                                                                                                                                                                                                                                                                                                                                                                                                                                                                                                                                                                                                                                                                                                                                                                                                                                                                                                                                                                                                                                                                                                                                                                                                                                                                                                                                                                                                                                                                                                                                                                                                                                                                                                                                                                                                                                                                                                                                                                                                                                                                                                                                                                                                                                                                                                                                                                                                                                                                                                                                                                                                                                                                                                                                                                                                                                                                                                                                                                                                                                                                                                                                                                                                                                                                                                                                                                                                                                                                                                                                                                                                                                                                                                                                                                                                                                                                                                                                                                                                                                                                                                                                                                                                                                                                                                                                                                                                                                                                                                                                                                                                                                                                                                                                                                             A general discussion of the dominant terms in the stress tensor in a magnetized plasma such as the solar corona is presented. The importance of dissipative terms such as electrical resistivity, heat conduction, and interspecies collisions is assessed. For average coronal conditions, the proton stress tensor is found to reduce to the dominant terms in the classical expression for the viscous stress. The classical expression can fail in the transition region, however. In the diffusion region of reconnection, classical viscosity will be appropriate if the resistivity is very large, so that the diffusion region is broad, but in that case the viscous heating is small compared to the resistive heating. On the other hand, the more general expression for the stress tensor is required if the diffusion region is thin; the stress tensor will be important in this case. The electron stress tensor is also considered, and it is shown how the classical expression for electron viscosity can fail in the transition region and lower corona. 14 references.</w:t>
      </w:r>
      <w:r>
        <w:br/>
      </w:r>
      <w:r>
        <w:rPr>
          <w:rStyle w:val="VerbatimChar"/>
        </w:rPr>
        <w:t xml:space="preserve">## 13476                                                                                                                                                                                                                                                                                                                                                                                                                                                                                                                                                                                                                                                                                                                                                                                                                                                                                                                                                                                                                                                                                                                                                                                                                                                                                                                                                                                                                                                                                                                                                                                                                                                                                                                                                                                                                                                                                                                                                                                                                                                                                                                                                                                                                                                                                                                                                                                                                                                                                                                                                                                                                                                                                                                                                                                                                                                                                                                                                                                                                                                                                                                                                                                                                                                                                                                                                                                                                                                                                                                                                                                                                                                                                                                                                                                                                                                                                                                                                                                                                                                                                                                                                                                                                                                                                                                                                                                                                                                                                                                                                                                                                                                                                                                                                                                                                                                                                                                                                                                                                                                                                                                                                                                                                                                                                                                                                                                                                                                                                                                                                                                                                                                         An ensemble cluster has been formed from a data set comprising a complete magnitude-limited sample of 680 giant galaxies (M0B≲−19) in eight low-redshift clusters, normalized by the velocity dispersions and virial radii for the early-type cluster populations. Distinct galaxy populations have been identified, including an infall population. A majority (50–70 per cent or greater) of the infall population are found to be in interacting or merging systems characterized by slow gravitational encounters. The observed enhancement of galaxy–galaxy encounters in the infall population compared to the field can be explained by gravitational shocking. It is shown that disc galaxy mergers in the infall population integrated over the estimated lifetime of the cluster (∼10 Gyr) can readily account for the present cluster S0 population.</w:t>
      </w:r>
      <w:r>
        <w:br/>
      </w:r>
      <w:r>
        <w:rPr>
          <w:rStyle w:val="VerbatimChar"/>
        </w:rPr>
        <w:t xml:space="preserve">## 13503                                                                                                                                                                                                                                                                                                                                                                                                                                                                                                                                                                                                                                                                                                                                                                                                                                                                                                                                                                                                                                                                                                                                                                                                                                                                                                                                                                                                                                                                                                                                                                                                                                                                                                                                                                                                                                                                                                                                                                                                                                                                                                                                                                                                                                                                                                                                                                                                                                                                                                                                                                                                                                                                                                                                                                                                                                                                                                                                                                                                                                                                                                                                                                                                                                                                                                                                                                                                                                                                                                                                                                                                                                                                                                                           ABSTRA C T We present a new computation of the linear tidal interaction of a protoplanetary core with a thin gaseous disc in which it is fully embedded. For the first time a discussion of the orbital evolution of cores on eccentric orbits with eccentricity (e) significantly larger than the gasdisc scaleheight-to-radius ratioOH=rU is given. We find that the direction of orbital migration reverses for e . 1:1H=r: This occurs as a result of the orbital crossing of resonances in the disc that do not overlap the orbit when the eccentricity is very small. In that case, resonances always give a net torque corresponding to inward migration. Simple expressions giving approximate fits to the eccentricity damping rate and the orbital migration rate are presented. We go on to calculate the rate of increase of the mean eccentricity for a system of protoplanetary cores caused by dynamical relaxation. By equating the eccentricity damping time-scale with the dynamical relaxation time-scale we deduce that, for parameters thought to be applicable to protoplanetary discs, an equilibrium between eccentricity damping and excitation through scattering is attained on a 10 3 ‐10 4 yr time-scale, at 1 au. This equilibrium is maintained during the further migrational and collisional evolution of the system, which occurs on much longer time-scales. The equilibrium thickness of the protoplanet distribution is related to the equilibrium eccentricity, and is such that it is generally well confined within the gas disc. By use of a three-dimensional direct summation N-body code we simulate the evolution of a system of protoplanetary cores, initialized with a uniform isolation mass of 0.1 M%, incorporating our eccentricity damping and migration rates. Assuming that collisions lead to agglomeration, we find that the vertical confinement of the protoplanet distribution permits cores to build up in mass by a factor of ,10 in only ,10 4 yr, within 1 au. The time-scale required to achieve this is comparable to the migration time-scale. In the context of our model and its particular initial conditions, we deduce that it is not possible to build up a massive enough core to form a gas giant planet, before orbital migration ultimately results in the preferential delivery of all such bodies to the neighbourhood of the central star. This problem could be overcome by allowing for the formation of massive cores at much larger radii than are usually considered. It remains to be investigated whether different disc models or initial planetesimal distributions might be more favourable for slowing or halting the migration, leading to possible giant planet formation at intermediate radii.</w:t>
      </w:r>
      <w:r>
        <w:br/>
      </w:r>
      <w:r>
        <w:rPr>
          <w:rStyle w:val="VerbatimChar"/>
        </w:rPr>
        <w:t xml:space="preserve">## 13533                                                                                                                                                                                                                                                                                                                                                                                                                                                                                                                                                                                                                                                                                                                                                                                                                                                                                                                                                                                                                                                                                                                                                                                                                                                                                                                                                                                                                                                                                                                                                                                                                                                                                                                                                                                                                                                                                                                                                                                                                                                                                                                                                                                                                                                                                                                                                                                                                                                                                                                                                                                                                                                                                                                                                                                                                                                                                                                                                                                                                                                                                                                                                                                                                                                                                                                                                                                                                                                                                                                                                                                                                                                                                                                                                                                                                                                                                                                                                                                                                                                                                                                                                                                                                                                                                                                                                                                                                                                                                                                                                                                                                                                                                                                                                                                                                                                                                                                                                                                                                                                                                                                                                                                                                                                                                                                                                                                                         We present 594 radial velocity measurements for 71 white dwarfs obtained during our search for binary white dwarfs and not reported elsewhere. We identify three excellent candidate binaries, which require further observations to confirm our preliminary estimates for their orbital periods, and one other good candidate. We investigate whether our data support the existence of a population of single, low-mass (≲0.5 M⊙) white dwarfs (LMWDs). These stars are difficult to explain using standard models of stellar evolution. We find that a model with a mixed single/binary population is at least ~20 times more likely to explain our data than a pure binary population. This result depends on assumed period distributions for binary LMWDs, assumed companion masses and several other factors. Therefore, the evidence in favour of the existence of a population of single LMWDs is not sufficient, in our opinion, to firmly establish the existence of such a population, but does suggest that extended observations of LMWDs to obtain a more convincing result would be worthwhile.</w:t>
      </w:r>
      <w:r>
        <w:br/>
      </w:r>
      <w:r>
        <w:rPr>
          <w:rStyle w:val="VerbatimChar"/>
        </w:rPr>
        <w:t xml:space="preserve">## 13537                                                                                                                                                                                                                                                                                                                                                                                                                                                                                                                                                                                                                                                                                                                                                                                                                                                                                                                                                                                                                                                                                                                                                                                                                                                                                                                                                                                                                                                                                                                                                                                                                                                                                                                                                                                                                                                                                                                                                                                                                                                                                                                                                                                                                                                                                                                                                                                                                                                                                                                                                                                                                                                                                                                                                                                                                                                                                                                                                                                                                                                                                                                                                                                                                                                                                                                                                                                                                                                                                                                                                                                                                                                                                                                                                                                                                                                                                                                                                                                                                                                                                                                                                                                       We present late-time near-infrared (NIR) and optical observations of the Type IIn SN 1998S. The NIR photometry spans 333-1242 d after explosion, while the NIR and optical spectra cover 333-1191 and 305-1093 d, respectively. The NIR photometry extends to the M' band (4.7 mum), making SN 1998S only the second ever supernova for which such a long IR wavelength has been detected. The shape and evolution of the H and He I 1.083-mum line profiles indicate a powerful interaction with a progenitor wind, as well as providing evidence of dust condensation within the ejecta. The latest optical spectrum suggests that the wind had been flowing for at least 430 yr. The intensity and rise of the HK continuum towards longer wavelengths together with the relatively bright L' and M' magnitudes show that the NIR emission was due to hot dust newly formed in the ejecta and/or pre-existing dust in the progenitor circumstellar medium (CSM). The NIR spectral energy distribution (SED) at about 1 yr is well described by a single-temperature blackbody spectrum at about 1200 K. The temperature declines over subsequent epochs. After similar to2 yr, the blackbody matches are less successful, probably indicating an increasing range of temperatures in the emission regions. Fits to the SEDs achieved with blackbodies weighted with lambda(-1) or lambda(-2) emissivity are almost always less successful. Possible origins for the NIR emission are considered. Significant radioactive heating of ejecta dust is ruled out, as is shock X-ray-precursor heating of CSM dust. More plausible sources are (a) an IR echo from CSM dust driven by the ultraviolet/optical peak luminosity, and (b) emission from newly-condensed dust which formed within a cool, dense shell produced by the ejecta shock/CSM interaction. We argue that the evidence favours the condensing dust hypothesis, although an IR echo is not ruled out. Within the condensing-dust scenario, the IR luminosity indicates the presence of at least 10(-3) M. of dust in the ejecta, and probably considerably more. Finally, we show that the late-time (K-L')(0) evolution of Type II supernovae may provide a useful tool for determining the presence or absence of a massive CSM around their progenitor stars.</w:t>
      </w:r>
      <w:r>
        <w:br/>
      </w:r>
      <w:r>
        <w:rPr>
          <w:rStyle w:val="VerbatimChar"/>
        </w:rPr>
        <w:t xml:space="preserve">## 13545                                                                                                                                                                                                                                                                                                                                                                                                                                                                                                                                                                                                                                                                                                                                                                                                                                                                                                                                                                                                                                                                                                                                                                                                                                                                                                                                                                                                                                                                                                                                                                                                                                                                                                                                                                                                                                                                                                                                                                                                                                                                                                                                                                                                                                                                                                                                                                                                                                                                                                                                                                                                                                                                                                                                                                                                                                                                                                                                                                                                                                                                                                                                                                                                                                                                                                                                                                                                                                                                                                                                                                                                                                                                                                                                                                                                                                                                                                                                                                                                                                                                                                                                                                                                                                                                                                                                                                                                                                                                                                                                                                                                                                                                                                                                                                                                                                                                                                                                                                                                                                                                                                                                                                                                                                                                                                                                                                                                                                                                                                                                                                                                                                                                                                                                                                                                                                                                                                                                                                                                                                                                 We report results of collisional N-body simulations aimed at studying the N dependence of the dynamical evolution of star clusters. Our clusters consist of equal-mass stars and are in virial equilibrium. Clusters moving in external tidal fields and clusters limited by a cut-off radius are simulated. Our main focus is to study the dependence of the lifetimes of the clusters on the number of cluster stars and the chosen escape condition.</w:t>
      </w:r>
      <w:r>
        <w:br/>
      </w:r>
      <w:r>
        <w:rPr>
          <w:rStyle w:val="VerbatimChar"/>
        </w:rPr>
        <w:t xml:space="preserve">## 13550                                                                                                                                                                                                                                                                                                                                                                                                                                                                                                                                                                                                                                                                                                                                                                                                                                                                                                                                                                                                                                                                                                                                                                                                                                                                                                                                                                                                                                                                                                                                                                                                                                                                                                                                                                                                                                                                                                                                                                                                                                                                                                                                                                                                                                                                                                                                                                                                                                                                                                                                                                                                                                                                                                                                                                                                                                                                                                                                                                                                                                                                                                                                                                                                                                                                                                                                                                                                                                                                                                                                                                                                                                                                                                                                                                                                                                                                                                                                                                                                                                                                                                                                                                                                                                                                                                                                                                                                                                                                                                                                                                                                                                                                                                                                                                                                                                                                                                                                                                                                                                                                                                                                                                                                                                                         We present rst results from a deep (J = 18.7), wide-eld (6.5 square degrees) infrared (ZY JHK) survey in the Upper Sco association conducted within the science verication phase of the UKIRT Infrared Deep Sky Survey Galactic Cluster Survey (GCS). Cluster members dene a sequence well separated from eld stars in the (Z J,Z) colour-magnitude diagram. We have selected a total of 164 candidates with J = 10.5{ 18.7 mag from the (Z J,Z) and (Y J,Y ) diagrams. We further investigated the location of those candidates in the other colour{magnitude and colour{colour diagrams to weed out contaminants. The cross{correlation of the GCS catalogue with the 2MASS database conrms the membership of 116 photometric candidates down to 20 Jupiter masses as they lie within a 2 circle centred on the association mean motion. The nal list of cluster members contains 129 sources with masses between 0.3 and 0.007 M . We extracted a dozen new low-mass brown dwarfs below 20 MJup, the limit of previous surveys in the region. Finally, we have derived the mass function in Upper Sco over the 0.3{0.01 M mass range, best t by a single segment with a slope of index = 0.6 0.1, in agreement with previous determination in open clusters.</w:t>
      </w:r>
      <w:r>
        <w:br/>
      </w:r>
      <w:r>
        <w:rPr>
          <w:rStyle w:val="VerbatimChar"/>
        </w:rPr>
        <w:t xml:space="preserve">## 13571                                                                                                                                                                                                                                                                                                                                                                                                                                                                                                                                                                                                                                                                                                                                                                                                                                                                                                                                                                                                                                                                                                                                                                                                                                                                                                                                                                                                                                                                                                                                                                                                                                                                                                                                                                                                                                                                                                                                                                                                                                                                                                                                                                                                                                                                                                                                                                                                                                                                                                                                                                                                                                                                                                                                                                                                                                                                                                                                                                                                                                                                                                                                                                                                                                                                                                                                                                                                                                                                                                                                                                                                                                                                                                                                                                                                                                                                                                                                                                                                                                                                                                                                                                                                                                                                                                                                                                                                                                                                                                                                                                                                                                                                                                                                                                                                                                                                                                                  We investigate the dependence of the strength of galaxy clustering on intrinsic luminos- ity using the Anglo-Australian two degree field galaxy redshift survey (2dFGRS). The 2dFGRS is over an order of magnitude larger than previous redshift surveys used to address this issue. We measure the projected two-point correlation function of galax- ies in a series of volume-limited samples. The projected correlation function is free from any distortion of the clustering pattern induced by peculiar motions and is well described by a power-law in pair separation over the range 0.1 &lt; (r/h 1 Mpc) &lt; 10. The clustering of L � (MbJ 5log10 h = 19.7) galaxies in real space is well fit by a correlation length r0 = 4.9 ± 0.3h 1 Mpc and power-law slope = 1.71 ± 0.06. The clustering amplitude increases slowly with absolute magnitude for galaxies fainter than M � , but rises more strongly at higher luminosities. At low luminosities, our results agree with measurements from the SSRS2 by Benoist et al. However, we find a weaker dependence of clustering strength on luminosity at the highest luminosities. The cor- relation function amplitude increases by a factor of 4.0 between MbJ 5log10 h = 18 and 22.5, and the most luminous galaxies are 3.0 times more strongly clustered than Lgalaxies. The power-law slope of the correlation function shows remarkably little variation for samples spanning a factor of 20 in luminosity. Our measurements are in very good agreement with the predictions of the hierarchical galaxy formation models of Benson et al.</w:t>
      </w:r>
      <w:r>
        <w:br/>
      </w:r>
      <w:r>
        <w:rPr>
          <w:rStyle w:val="VerbatimChar"/>
        </w:rPr>
        <w:t xml:space="preserve">## 13574                                                                                                                                                                                                                                                                                                                                                                                                                                                                                                                                                                                                                                                                                                                                                                                                                                                                                                                                                                                                                                                                                                                                                                                                                                                                                                                                                                                                                                                                                                                                                                                                                                                                                                                                                                                                                                                                                                                                                                                                                                                                                                                                                                                                                                                                                                                                                                                                                                                                                                                                                                                                                                                                                                                                                                                                                                                                                                                                                                                                                                                                                                                                                                                                                                                                                                                                                                                                                                                                                                                                                                                                                                                                                                                                                                                                                                                                                                                                                                                                                                                                                                                                                                                                                                                                                                                                                                                                                                                                                                                                                                                                                                                                                                                                                                                                                                                                                                                                        We present the result of a photometric and Keck low-resolution imaging spectrometer (LRIS) spectroscopic study of dwarf galaxies in the core of the Perseus Cluster, down to a magnitude of M B = -12.5. Spectra were obtained for 23 dwarf-galaxy candidates, from which we measure radial velocities and stellar population characteristics from absorption line indices. From radial velocities obtained using these spectra, we confirm 12 systems as cluster members, with the remaining 11 as non-members. Using these newly confirmed cluster members, we are able to extend the confirmed colour-magnitude relation for the Perseus Cluster down to M B = -12.5. We confirm an increase in the scatter about the colour-magnitude relationship below M B = - 15.5, but reject the hypothesis that very red dwarfs are cluster members. We measure the faint-end slope of the luminosity function between M B = -18 and -12.5, finding a = -1.26 ± 0.06, which is similar to that of the field. This implies that an overabundance of dwarf galaxies does not exist in the core of the Perseus Cluster. By comparing metal and Balmer absorption line indices with α-enhanced single stellar population models, we derive ages and metallicities for these newly confirmed cluster members. We find two distinct dwarf elliptical populations: an old, metal-poor population with ages ∼8 Gyr and metallicities [Fe/H] -0.33. Dwarf galaxies in the Perseus Cluster are therefore not a simple homogeneous population, but rather exhibit a range in age and metallicity.</w:t>
      </w:r>
      <w:r>
        <w:br/>
      </w:r>
      <w:r>
        <w:rPr>
          <w:rStyle w:val="VerbatimChar"/>
        </w:rPr>
        <w:t xml:space="preserve">## 13578                                                                                                                                                                                                                                                                                                                                                                                                                                                                                                                                                                                                                                                                                                                                                                                                                                                                                                                                                                                                                                                                                                                                                                                                                                                                                                                                                                                                                                                                                                                                                                                                                                                                                                                                                                                                                                                                                                                                                                                                                                                                                                                                                                                                                                                                                                                                                                                                                                                                                                                                                                                                                                                                                                                                                                                                                                                                                                                                                                                                                                                                                                                                                                                                                                                                                                                                                                                                                                                                                                                                                                                                                                                                                                                                                                                                                                                                                                                                                                                                                                                                                                                                                                                                                                                                                                                                                                                                                                                                                                                                           The question of determining the spatial geometry of the Universe is of greater relevance than ever, as precision cosmology promises to verify inflationary predictions about the curvature of the Universe. We revisit the question of what can be learnt about the spatial geometry of the Universe from the perspective of a three-way Bayesian model comparison. By considering two classes of phenomenological priors for the curvature parameter, we show that, given the current data, the probability that the Universe is spatially infinite lies between 67 and 98 per cent, depending on the choice of priors. For the strongest prior choice, we find odds of the order of 50:1 (200:1 ) in favour of a flat Universe when compared with a closed (open) model. We also report a robust, prior-independent lower limit to the number of Hubble spheres in the Universe, N U ≥ 5 (at 99 per cent confidence). We forecast the accuracy with which future cosmic microwave background (CMB) and baryonic acoustic oscillation (BAO) observations will be able to constrain curvature, finding that a cosmic variance-limited CMB experiment together with an Square Kilometer Array (SKA)-like BAO observation will constrain curvature independently of the equation of state of dark energy with a precision of about σ ∼ 4.5 x 10 ―4 . We demonstrate that the risk of 'model confusion' (i.e. wrongly favouring a flat Universe in the presence of curvature) is much larger than might be assumed from parameter error forecasts for future probes. We argue that a 5σ detection threshold guarantees a confusion- and ambiguity-free model selection. Together with inflationary arguments, this implies that the geometry of the Universe is not knowable if the value of the curvature parameter is below |Ω κ | ∼ 10- 4 . This bound is one order of magnitude larger than what one would naively expect from the size of curvature perturbations, ∼10 ―5 .</w:t>
      </w:r>
      <w:r>
        <w:br/>
      </w:r>
      <w:r>
        <w:rPr>
          <w:rStyle w:val="VerbatimChar"/>
        </w:rPr>
        <w:t xml:space="preserve">## 13617                                                                                                                                                                                                                                                                                                                                                                                                                                                                                                                                                                                                                                                                                                                                                                                                                                                                                                                                                                                                                                                                                                                                                                                                                                                                                                                                                                                                                                                                                                                                                                                                                                                                                                                                                                                                                                                                                                                                                                                                                                                                                                                                                                                                                                                                                                                                                                                                                                                                                                                                                                                                                                                                                                                                                                                                                                                                                                                                                                                                                                                                                                                                                                                                                                                                                                                                                                                                                                                                                                                                                                                                                                                                                                                                                                                                                                                                                                                                                                                                                                                                                                                                                                                                                                                                                                                       Tidal friction is thought to be important in determining the long-term spin-orbit evolution of short-period extrasolar planetary systems. Using a simple model of the orbit-averaged effects of tidal friction, we study the evolution of close-in planets on inclined orbits, due to tides. We analyse the effects of the inclusion of stellar magnetic braking by performing a phase-plane analysis of a simplified system of equations, including the braking torque. The inclusion of magnetic braking is found to be important, and its neglect can result in a very different system history. We then present the results of numerical integrations of the tidal evolution equations, where we find that it is essential to consider coupled evolution of the orbital and rotational elements, including dissipation in both the star and planet, to accurately model the evolution. \n \n \n \nThe main result of our integrations is that for typical Hot Jupiters, tidal friction aligns the stellar spin with the orbit on a similar time as it causes the orbit to decay. This tells us that if a planet is observed to be aligned, then it probably formed coplanar. This reinforces the importance of Rossiter–McLaughlin effect observations in determining the degree of spin-orbit alignment in transiting systems. \n \n \n \nWe apply these results to the only observed system with a spin-orbit misalignment, XO-3, and constrain the efficiency of tidal dissipation (i.e. the modified tidal quality factors Q′) in both the star and the planet in this system. Using a model in which inertial waves are excited by tidal forcing in the outer convective envelope and dissipated by turbulent viscosity, we calculate Q′ for a range of F-star models, and find it to vary considerably within this class of stars. This means that using a single Q′, and assuming that it applies to all stars, is probably incorrect. In addition, we propose an explanation for the survival of two of the planets on the tightest orbits, WASP-12 b and OGLE-TR-56 b, in terms of weak dissipation in the star, as a result of their internal structures and slow rotation periods.</w:t>
      </w:r>
      <w:r>
        <w:br/>
      </w:r>
      <w:r>
        <w:rPr>
          <w:rStyle w:val="VerbatimChar"/>
        </w:rPr>
        <w:t xml:space="preserve">## 13619                                                                                                                                                                                                                                                                                                                                                                                                                                                                                                                                                                                                                                                                                                                                                                                                                                                                                                                                                                                                                                                                                                                                                                                                                                                                                                                                                                                                                                                                                                                                                                                                                                                                                                                                                                                                                                                                                                                                                                                                                                                                                                                                                                                                                                                                                                                                                                                                                                                                                                                                                                                                                                                                                                                                                                                                                                                                                                                                                                                                                                                                                                                                                                                                                                                                                                                                                                                                                                                                                                                                                                                                                                                                                                                                                                                                                                                                                                                                                                                                                                                                                                                                                                                                                                                                                                                                                                                                                                                                                                                                                                                                                                                                                                                                                                                                                                                                                                                                                                                                                                                                                                                                                                                                                                                                                                                                                                                                                                                                                                                                                          Based on the FIRST and SDSS catalogues a flux density limited sample of weak Compact Steep Spectrum (CSS) sources with radio luminosity below 10^26 [W/Hz] at 1.4 GHz has been constructed. Our previous multifrequency observations of CSS sources have shown that low luminosity small-scale objects can be strong candidates for compact faders. This finding supports the idea that some small-size radio sources are short-lived phenomena because of a lack of significant fuelling. They never 'grow up' to become FRI or FRII objects. This new sample marks the start of a systematical study of the radio properties and morphologies of the population of low luminosity compact (LLC) objects. An investigation of this new sample should also lead to a better understanding of compact faders. In this paper, the results of the first stage of the new project - the L-band MERLIN observations of 44 low luminosity CSS sources are presented.</w:t>
      </w:r>
      <w:r>
        <w:br/>
      </w:r>
      <w:r>
        <w:rPr>
          <w:rStyle w:val="VerbatimChar"/>
        </w:rPr>
        <w:t xml:space="preserve">## 13620                                                                                                                                                                                                                                                                                                                                                                                                                                                                                                                                                                                                                                                                                                                                                                                                                                                                                                                                                                                                                                                                                                                                                                                                                                                                                                                                                                                                                                                                                                                                                                                                                                                                                                                                                                                                                                                                                                                                                                                                                                                                                                                                                                                                                                                                                                                                                                                                                                                                                                                                                                                                                                                                                                                                                                                                                                                                                                                                                                                                                                                                                                                                                                                                                                                                                                                                                                                                                                                                                                                                                                                                                                                                                                                                                                                                                                                                                                                                                                                                                                                                                                                                                                                                                                                                                                                                                                                                                                                                                                                                                                                                                                                                                                                                                                                                                                                                                                                                                                                                                                                                                                                                                                                                                                                                                                                                                                                                                                                                                                                                                                                                                                                                                                                                       The close X-ray-selected BL Lac PKS 2155-304 has been observed using the University of Durham Mark 6 very high energy (VHE) gamma-ray telescope during 1996 September/October/November and 1997 October/November. VHE gamma rays with energy more than 300 GeV were detected from this object with a time-averaged integral flux of (4.2±0.7stat±2.0sys)×10−11 cm-2 s-1. There is evidence for VHE gamma-ray emission during our observations in 1996 September and 1997 October/November, with the strongest emission being detected in 1997 November, when the object was producing the largest flux ever recorded in high-energy X-rays and it was detected as a source of gamma rays of energy greater than 100 MeV. The VHE and X-ray fluxes show evidence of a correlation.</w:t>
      </w:r>
      <w:r>
        <w:br/>
      </w:r>
      <w:r>
        <w:rPr>
          <w:rStyle w:val="VerbatimChar"/>
        </w:rPr>
        <w:t xml:space="preserve">## 13623                                                                                                                                                                                                                                                                                                                                                                                                                                                                                                                                                                                                                                                                                                                                                                                                                                                                                                                                                                                                                                                                                                                                                                                                                                                                                                                                                                                                                                                                                                                                                                                                                                                                                                                                                                                                                                                                                                                                                                                                                                                                                                                                                                                                                                                                                                                                                                                                                                                                                                                                                                                                                                                                                                                                                                                                                                                                                                                                                                                                                                                                                                                                                                                                                                                                                                                                                                                                                                                                                                                                                                                                                                                                                                                                                                                                                                                                                                                                                                                                                                                                                                                                                                                                                                                                                                                                                                                                                                                                                                                                                                                                                                                                                                                                                                                                                                                                                                                                                                                                                                                                                                                                                                                                    We consider the effect of galaxy intrinsic alignments (IAs) on dark energy constraints from weak gravitational lensing. We summarize the latest version of the linear alignment model of IAs, following a brief note of Hirata &amp; Seljak and further interpretation by Laszlo et al. We show the cosmological bias on the dark energy equation of state parameters w0 and wa$ that would occur if IAs were ignored. We find that w0 and wa are both catastrophically biased, by an absolute value of just greater than unity under the Fisher matrix approximation. This contrasts with a bias several times larger for the earlier IA implementation. Therefore, there is no doubt that IAs must be taken into account for future stage III experiments and beyond. We use a flexible grid of IA and galaxy bias parameters as used in previous work and investigate what would happen if the Universe is described by used the latest IA model, but we assumed the earlier version. We find that despite the large difference between the two IA models, the grid flexibility is sufficient to remove cosmological bias and recover the correct dark energy equation of state. In an appendix, we compare observed shear power spectra to those from a popular previous implementation and explain the differences.</w:t>
      </w:r>
      <w:r>
        <w:br/>
      </w:r>
      <w:r>
        <w:rPr>
          <w:rStyle w:val="VerbatimChar"/>
        </w:rPr>
        <w:t xml:space="preserve">## 13674                                                                                                                                                                                                                                                                                                                                                                                                                                                                                                                                                                                                                                                                                                                                                                                                                                                                                                                                                                                                                                                                                                                                                                                                                                                                                                                                                                                                                                                                                                                                                                                                                                                                                                                                                                                                                                                                                                                                                                                                                                                                                                                                                                                                                                                                                                                                                                                                                                                                                                                                                                                                                                                                                                                                                                                                                                                                                                                                                                                                                                                                                                                                                                                                                                                                                                                                                                                                                                                                                                                                                                                                                                                                                                                                                                                                                                                                                                                                                                                                                                                                                                                                                                                                                                                                                                                                                                                                                                                                                                                                                                                                                                                                                                                                                                                                                                                                                                                                                                                                                                                                                                                                                                                                                                                                                                                                                                                                                                                                                                                                                                                                                                                                                                                                                                                                 It is frequent to hear in economic seminars or read in academic papers that an effect is economically significant or economically important. Yet, the economic literature is vague on what economic importance means and how it should be measured. In this paper, I show that existing measures of economic importance are flawed and misused. Using an axiomatic approach, I derive a new method to assess the economic importance of each variable in linear regressions. The new measure is interpreted as the percentage contribution of each explanatory variable to deviations in the dependent variable. As an illustration, the method is applied to the study of the causes of long-run economic development.</w:t>
      </w:r>
      <w:r>
        <w:br/>
      </w:r>
      <w:r>
        <w:rPr>
          <w:rStyle w:val="VerbatimChar"/>
        </w:rPr>
        <w:t xml:space="preserve">## 13678                                                                                                                                                                                                                                                                                                                                                                                                                                                                                                                                                                                                                                                                                                                                                                                                                                                                                                                                                                                                                                                                                                                                                                                                                                                                                                                                                                                                                                                                                                                                                                                                                                                                                                                                                                                                                                                                                                                                                                                                                                                                                                                                                                                                                                                                                                                                                                                                                                                                                                                                                                                                                                                                                                                                                                                                                                                                                                                                                                                                                                                                                                                                                                                                                                                                                                                                                                                                                                                                                                                                                                                                                                                                                                                                                                                                                                                                                                                                                                                                                                                                                                                                                                                                                                                                                                                                                                                                                                                                                                                                                                                                                                                                                                                                                                                                                                                                                                                                                                                                                                                                                                                                                                                                                                                                                                                                                                                                                                                                                                                                                                            The transition from super- to subsonic propagation of an ionization front has been studied in X-ray irradiated, low-density foam targets using soft X-ray imaging and point projection absorption spectroscopy. The foams were doped with chlorine and irradiated with an intense pulse of soft X-ray radiation with a temperature up to 120 eV produced by laser heating a burnthrough converter foil. The cylindrical foam targets were radiographed side-on allowing the change in the chlorine ionization and hence the front to be observed. From the absolute target transmission the density profile was obtained. Comparison of experimental absorption spectra with simulated ones allowed the temperature of the heated material to be inferred for the first time without reliance on detailed hydrodynamic simulations to interpret the data. The experimental observations were compared to radiation hydrodynamic simulations.</w:t>
      </w:r>
      <w:r>
        <w:br/>
      </w:r>
      <w:r>
        <w:rPr>
          <w:rStyle w:val="VerbatimChar"/>
        </w:rPr>
        <w:t xml:space="preserve">## 13696                                                                                                                                                                                                                                                                                                                                                                                                                                                                                                                                                                                                                                                                                                                                                                                                                                                                                                                                                                                                                                                                                                                                                                                                                                                                                                                                                                                                                                                                                                                                                                                                                                                                                                                                                                                                                                                                                                                                                                                                                                                                                                                                                                                                                                                                                                                                                                                                                                                                                                                                                                                                                                                                                                                                                                                                                                                                                                                                                                                                                                                                                                                                                                                                                                                                                                                                                                                                                                                                                                                                                                                                                                                                                                                                                                                                                                                                                                                                                                                                                                                                                                                                                                                                                                                                                                                                                                                                                                                                                                                                                                                                                                                                                                                                                                                                                                                                                                                                                                                                                    [1] Smith [2011] (hereafter S11) advises against employing the modulus of the radial component of the interplanetary magnetic field (IMF) when using in situ magnetic field measurements from the heliosphere to remotely sense the open solar flux and argues that it causes what Lockwood et al. [2009a, 2009b] (LEA09) have termed the “excess flux,” as detected empirically by Owens et al. [2008] (OEA08). We here point out the wider implications of this debate about the best way to derive open solar flux (OSF) from measurements made by near-Earth spacecraft. The aim is to quantify OSF (also called the coronal source flux), and we here consider the “unsigned” OSF—i.e., the total magnetic flux (of either polarity) threading the coronal source surface (which is usually taken to be at a heliocentric sphere of radius R = 2.5R◉, where R◉ is the mean photospheric radius). The approaches of S11 and OEA08/LEA09 are actually complementary, each with its own strengths and weaknesses. We therefore think it neither correct nor helpful to advocate the use of one over the other, rather, it is important to fully understand the strengths, limitations, and applicability of both. What is most interesting is that the two approaches generate similar answers in several important respects. We here concentrate on the implications for the long series of measurements made close to Earth (i.e., in the ecliptic plane near r =R1 = 1 astronomical unit [AU]).</w:t>
      </w:r>
      <w:r>
        <w:br/>
      </w:r>
      <w:r>
        <w:rPr>
          <w:rStyle w:val="VerbatimChar"/>
        </w:rPr>
        <w:t xml:space="preserve">## 13710                                                                                                                                                                                                                                                                                                                                                                                                                                                                                                                                                                                                                                                                                                                                                                                                                                                                                                                                                                                                                                                                                                                                                                                                                                                                                                                                                                                                                                                                                                                                                                                                                                                                                                                                                                                                                                                                                                                                                                                                                                                                                                                                                                                                                                                                                                                                                                                                                                                                                                                                                                                                                                                                                                                                                                                                                                                                                                                                                                                                                                                                                                                                                                                                                                                                                                                                                                                                                                                                                                                                                                                                                                                                                                                                                                                                                                                                                                                                                                                                                                                                                                                                                                                                                                                                                                                                                                                                                                                                                                                                                                                                                                                                                                                                                                                                                                                                                                                                                                                                                                                                                                                                                                                                                                                                                                                                                                                                                       Recent observations have revealed streams of gas and stars in the halo of the Milky Way that are the debris from interactions between our Galaxy and some of its dwarf companion galaxies; the Sagittarius dwarf galaxy and the Magellanic clouds. Analysis of the material has shown that much of the halo is made up of cannibalized satellite galaxies, and that dark matter is distributed nearly spherically in the Milky Way. It remains unclear, however, whether cannibalized substructures are as common in the haloes of galaxies as predicted by galaxy-formation theory. Here we report the discovery of a giant stream of metal-rich stars within the halo of the nearest large galaxy, M31 (the Andromeda galaxy). The source of this stream could be the dwarf galaxies M32 and NGC205, which are close companions of M31 and which may have lost a substantial number of stars owing to tidal interactions. The results demonstrate that the epoch of galaxy building still continues, albeit at a modest rate, and that tidal streams may be a generic feature of galaxy haloes.</w:t>
      </w:r>
      <w:r>
        <w:br/>
      </w:r>
      <w:r>
        <w:rPr>
          <w:rStyle w:val="VerbatimChar"/>
        </w:rPr>
        <w:t xml:space="preserve">## 13725                                                                                                                                                                                                                                                                                                                                                                                                                                                                                                                                                                                                                                                                                                                                                                                                                                                                                                                                                                                                                                                                                                                                                                                                                                                                                                                                                                                                                                                                                                                                                                                                                                                                                                                                                                                                                                                                                                                                                                                                                                                                                                                                                                                                                                                                                                                                                                                                                                                                                                                                                                                                                                                                                                                                                                                                                                                                                                                                                                                                                                                                                                                                                                                                                                                                                                                                                                                                                                                                                                                                                                                                                                                                                                                                                                                                                                                                                                                                                                                                                                                                                                                                                                                                                                                                                                                                                                                                                                                                                                                                                                                                                                                                                                           We present a case study for the relevance of the r-mode instability for accreting compact stars. Our estimates are based on approximations that facilitate back of the envelope calculations. We discuss two different cases. (1) For recycled millisecond pulsars, we argue that the r-mode instability may be active at rotation periods longer than the Kepler period (which provides the dynamical limit on rotation) as long as the core temperature is larger than about 2 × 105 K. Our estimates suggest that the instability may have played a role in the evolution of the fastest spinning pulsars and that it may be presently active in the recently discovered 2.49 ms X-ray pulsar, SAX J1808.4-3658, as well as the rapidly spinning neutron stars observed in low-mass X-ray binaries (LMXBs). This provides a new explanation for the remarkably similar rotation periods inferred from kilohertz, quasi-periodic oscillations in the LMXBs. The possibility that the rotation of recycled pulsars may be gravitational-radiation-limited is interesting, because the gravitational waves from a neutron star rotating at the instability limit may well be detectable with the new generation of interferometric detectors. (2) We also consider white dwarfs and find that the r-mode instability may possibly be active in short-period white dwarfs. Our order-of-magnitude estimates (for a white dwarf of M=M☉ and R=0.01 R☉ composed of C12) show that the instability could be operating for rotational periods shorter than P≈27-33 s. This number is in interesting agreement with the observed periods (greater than 28 s) of the rapidly spinning DQ Herculis stars. However, we find that the instability grows too slowly to affect the rotation of these stars significantly.</w:t>
      </w:r>
      <w:r>
        <w:br/>
      </w:r>
      <w:r>
        <w:rPr>
          <w:rStyle w:val="VerbatimChar"/>
        </w:rPr>
        <w:t xml:space="preserve">## 13738                                                                                                                                                                                                                                                                                                                                                                                                                                                                                                                                                                                                                                                                                                                                                                                                                                                                                                                                                                                                                                                                                                                                                                                                                                                                                                                                                                                                                                                                                                                                                                                                                                                                                                                                                                                                                                                                                                                                                                                                                                                                                                                                                                                                                                                                                                                                                                                                                                                                                                                                                                                                                                                                                                                                                                                                                                                                                                                                                                                                                                                                                                                                                                                                                                                                                                                                                                                                                                                                                                                                                                                                                                                                                                                                                                                                                                                                                                                                                                                                                                                                                                                                                                                                                                                                                                                                                                                                                                                                                                                                                                                                                                                                                                                                                                                                                                                                                                                                                                                                                                                                                                      We present Hspectropolarimetry observations of a sample of 23 Herbig Ae/Be stars. A change in the linear polarisation across His detected in a large fraction of the objects, which indicates that the regions around Herbig stars are flattened (disc- like) on small scales. A second outcome of our study is that the spectropolarimetric signatures for the Ae stars differ from those of the Herbig Be stars, with characteristics changing from depolarisation across Hin the Herbig Be stars, to line polarisations in the Ae group. The frequency of depolarisations detected in the Herbig Be stars (7/12) is particularly interesting as, by analogy to classical Be stars, it may be the best evidence to date that the higher mass Herbig stars are surrounded by flattened structures. For the Herbig Ae stars, 9 out of 11 show a line polarisation effect that can be understood in terms of a compact Hemission that is itself polarised by a rotating disc-like circumstellar medium. The spectropolarimetric difference between the Herbig Be and Ae stars may be the first indication that there is a transition in the Hertzsprung-Russell Diagram from magnetic accretion at spectral type A to disc accretion at spectral type B. Alternatively, the interior polarised line emission apparent in the Ae stars may be masked in the Herbig Be stars due to their higher levels of Hemission.</w:t>
      </w:r>
      <w:r>
        <w:br/>
      </w:r>
      <w:r>
        <w:rPr>
          <w:rStyle w:val="VerbatimChar"/>
        </w:rPr>
        <w:t xml:space="preserve">## 13742                                                                                                                                                                                                                                                                                                                                                                                                                                                                                                                                                                                                                                                                                                                                                                                                                                                                                                                                                                                                                                                                                                                                                                                                                                                                                                                                                                                                                                                                                                                                                                                                                                                                                                                                                                                                                                                                                                                                                                                                                                                                                                                                                                                                                                                                                                                                                                                                                                                                                                                                                                                                                                                                                                                                                                                                                                                                                                                                                                                                                                                                                                                                                                                                                                                                                                                                                                                                                                                                                                                                                                                                                                                                                                                                                                                                                                                                                                                                                                                                                                                                                                                                                                                                                                                                                                                                                                                                                                                                                                                                                                                                                                                                                                                                                                                                                                                                                                                                                                                                                                                                                                                                                                                                                                                                                                                                                                                                                                                         ABSTRACT A series of nine XMM-Newton observations of the radio-loud quasar 3C 273 arepresented, concentrating mainly on the soft excess. Although most of the individ-ual observations do not show evidence for iron emission, co-adding them reveals aweak, broad line (EW ∼ 56 eV). The soft excess component is found to vary, con-ﬁrming previous work, and can be well ﬁtted with multiple blackbody components,with temperatures ranging between ∼ 40 and ∼ 330 eV, together with a power-law.Alternatively, a Comptonisation model also provides a good ﬁt, with a mean electrontemperature of ∼ 350 eV, although this value is higher when the soft excess is moreluminous over the 0.5–10 keV energy band. In the RGS spectrum of 3C 273, a strongdetection of the Ovii Heα absorption line at zero redshift is made; this may originatein warm gas in the local intergalactic medium, consistent with the ﬁndings of bothFang et al. (2003) and Rasmussen et al. (2003).Key words: galaxies: active – X-rays: galaxies – galaxies: individual: 3C 273</w:t>
      </w:r>
      <w:r>
        <w:br/>
      </w:r>
      <w:r>
        <w:rPr>
          <w:rStyle w:val="VerbatimChar"/>
        </w:rPr>
        <w:t xml:space="preserve">## 13769                                                                                                                                                                                                                                                                                                                                                                                                                                                                                                                                                                                                                                                                                                                                                                                                                                                                                                                                                                                                                                                                                                                                                                                                                                                                                                                                                                                                                                                                                                                                                                                                                                                                                                                                                                                                                                                                                                                                                                                                                                                                                                                                                                                                                                                                                                                                                                                                                                                                                                                                                                                                                                                                                                                                                                                                                                                                                                                                                                                                                                                                                                                                                                                                                                                                                                                                                                                                                                                                                                                                                                                                                                                                                                                                                                                                                                                                                                                                                                                                                                                                                                                                                                                                                                                                                                                  We consider the excitation of radial and non-radial oscillations in low-mass B stars by the iron-bump opacity mechanism. The results are significant for the interpretation of pulsations in subdwarf B stars, helium-rich subdwarfs and extreme helium stars, including the EC14026 and PG1716 variables. We demonstrate that, for radial oscillations, the driving mechanism becomes effective by increasing the contrast between the iron-bump opacity and the opacity from other sources. This can be achieved either by increasing the iron abundance or by decreasing the hydrogen abundance. The location of the iron-bump instability boundary is found to depend on the mean molecular weight in the envelope and also on the radial order of the oscillation. A bluer instability boundary is provided by increasing the iron abundance alone, rather than the entire metal component, and is required to explain the observed EC14026 variables. A bluer instability boundary is also provided by higher radial order oscillations. Using data for observed and theoretical period ranges, we show that the coolest EC14026 variables may vary in the fundamental radial mode, but the hottest variables must vary in modes of higher radial order. In considering non-radial oscillations, we demonstrate that g-modes of high radial order and low spherical degree (l &lt; 4) may be excited in some blue horizontal branch stars with near-normal composition (Z = 0.02). Additional iron enhancement extends the g-mode instability zone to higher effective temperatures and also creates a p-mode instability zone. The latter is essentially contiguous with the radial instability zone. With sufficient iron, the p- and g-mode instability zones overlap, allowing a small region where the EC14026- and PG1716type variability can be excited simultaneously. The overlap zone is principally a function of effective temperature and only weakly a function of luminosity. However, its location is roughly 5000 K, too low compared with the observed boundary between EC14026 and PG1716 variables. The discrepancy cannot be resolved by simply increasing the iron abundance.</w:t>
      </w:r>
      <w:r>
        <w:br/>
      </w:r>
      <w:r>
        <w:rPr>
          <w:rStyle w:val="VerbatimChar"/>
        </w:rPr>
        <w:t xml:space="preserve">## 13790                                                                                                                                                                                                                                                                                                                                                                                                                                                                                                                                                                                                                                                                                                                                                                                                                                                                                                                                                                                                                                                                                                                                                                                                                                                                                                                                                                                                                                                                                                                                                                                                                                                                                                                                                                                                                                                                                                                                                                                                                                                                                                                                                                                                                                                                                                                                                                                                                                                                                                                                                                                                                                                                                                                                                                                                                                                                                                                                                                                                                                                                                                                                                                                                                                                                                                                                                                                                                                                                                                                                                                                                                                                                                                                                                                                                                                                                                                                                                                                                                                                                                                                                                                                                                                                                                                                                                                                                                                                                                                                                                                                                                                                                                                                                                                                                                                                                                                                                                           We present a detailed study of the bar fraction in the CfA sample of Seyfert galaxies and in a carefully selected control sample of nonactive galaxies to investigate the relation between the presence of bars and of nuclear activity. To avoid the problems related to bar classification in the Third Reference Catalogue (RC3), e.g., subjectivity, low resolution, and contamination by dust, we have developed an objective bar classification method, which we conservatively apply to our new subarcsecond resolution near-infrared (NIR) imaging data set discussed in the first paper in this series. We are able to use stringent criteria based on radial profiles of ellipticity and major axis position angle to determine the presence of a bar and its axial ratio. Concentrating on noninteracting galaxies in our sample for which morphological information can be obtained, we find that Seyfert hosts are barred more often (79% ± 7.5%) than the nonactive galaxies in our control sample (59% ± 9%), a result which is at the ~2.5 σ significance level. The fraction of nonaxisymmetric hosts becomes even larger when interacting galaxies are taken into account. We discuss the implications of this result for the fueling of central activity by large-scale bars. This paper improves on previous work by means of imaging at higher spatial resolution and by the use of a set of stringent criteria for bar presence and confirms that the use of NIR is superior to optical imaging for detection of bars in disk galaxies.</w:t>
      </w:r>
      <w:r>
        <w:br/>
      </w:r>
      <w:r>
        <w:rPr>
          <w:rStyle w:val="VerbatimChar"/>
        </w:rPr>
        <w:t xml:space="preserve">## 13796                                                                                                                                                                                                                                                                                                                                                                                                                                                                                                                                                                                                                                                                                                                                                                                                                                                                                                                                                                                                                                                                                                                                                                                                                                                                                                                                                                                                                                                                                                                                                                                                                                                                                                                                                                                                                                                                                                                                                                                                                                                                                                                                                                                                                                                                                                                                                                                                                                                                                                                                                                                                                                                                                                                                                                                                                                                                                                                                                                                                                                                                                                                                                                                                                                                                                                                                                                                                                                                                                                                                                                                                                                                                                                                                                                                                                                                                                                                                                                                                                                                                                                                                                                                                                                                                                                                                                                                                                                                                                                                                                                                                                                                                                                                                                                                                                                                                                                                                                                                                                                                                                                                                                                                                                                     We have collated multiplicity data for five clusters (Taurus, Chamaeleon I, Ophiuchus, IC 348 and the Orion Nebula Cluster). We have applied the same mass ratio (flux ratios of ΔK≤ 2.5) and primary mass cuts (∼0.1–3.0 M⊙) to each cluster and therefore have directly comparable binary statistics for all five clusters in the separation range 62–620 au, and for Taurus, Chamaeleon I and Ophiuchus in the range 18–830 au. We find that the trend of decreasing binary fraction with cluster density is solely due to the high binary fraction of Taurus; the other clusters show no obvious trend over a factor of nearly 20 in density. \n \n \n \nWith N-body simulations, we attempt to find a set of initial conditions that are able to reproduce the density, morphology and binary fractions of all five clusters. Only an initially clumpy (fractal) distribution with an initial total binary fraction of 73 per cent (17 per cent in the range 62–620 au) is able to reproduce all of the observations (albeit not very satisfactorily). Therefore, if star formation is universal, then the initial conditions must be clumpy and with a high (but not 100 per cent) binary fraction. This could suggest that most stars, including M dwarfs, form in binaries.</w:t>
      </w:r>
      <w:r>
        <w:br/>
      </w:r>
      <w:r>
        <w:rPr>
          <w:rStyle w:val="VerbatimChar"/>
        </w:rPr>
        <w:t xml:space="preserve">## 13798                                                                                                                                                                                                                                                                                                                                                                                                                                                                                                                                                                                                                                                                                                                                                                                                                                                                                                                                                                                                                                                                                                                                                                                                                                                                                                                                                                                                                                                                                                                                                                                                                                                                                                                                                                                                                                                                                                                                                                                                                                                                                                                                                                                                                                                                                                                                                                                                                                                                                                                                                                                                                                                                                                                                                                                                                                                                                                                                                                                                                                                                                                                                                                                                                                                                                                                                                                                                                                                                                                                                                                                                                                 We present near-infrared J-, H- and K-band photometry and optical spectroscopy of low-mass star and brown dwarf (BD) candidates in the Pleiades and Praesepe open clusters. We flag non-members from their position in K, I−K and J, J−K colour–magnitude diagrams (CMDs), and J−H, H−K two-colour diagrams. In general, the dust-free NextGen model isochrones of the Lyon Group fit the K, I−K CMDs well for stars with I−K∼ 1.5–3.5. However, Pleiades stars with K≃ 10.5–13 (MK≃ 5–7.5) are rather redder than the isochrones. We also identify this effect amongst αPer sources from the literature, but find no evidence of it for field stars from the literature. The NextGen isochrones fit the J, J−K CMDs of both clusters very well in this photometric range. It is possible that the I−K colour of youthful stars is affected by the presence of magnetic activity. The Lyon Group's Dusty isochrones fit both K, I−K and K, J−K Pleiades CMDs well for I−K≃ 4.3–6/J−K≃ 1.1–1.4. In between these colour ranges the Pleiades cluster sequence comprises three portions. Starting at the bluer side, there is a gap where very few sources are found (the gap size is ΔI∼ 0.5, ΔJ∼ΔK∼ 0.3), probably resulting from a sharp local drop in the magnitude–mass relation. Then the sequence is quite flat from I−K∼ 3.5–4. Finally, the sequence turns over and drops down to join the Dusty isochrone. We also compare model atmosphere colours to the two-colour diagrams of the clusters. The NextGen models are seen to be ∼0.1 too blue in H−K and ∼0.1 too red in J−H for Teff &gt; 4000 K. However, they are in reasonable agreement with the data at Teff∼ 3200 K. For Teff∼ 2800–3150 K, the colours of Pleiades and Praesepe sources are significantly different, where Praesepe sources are ∼0.1 bluer in J−H and up to ∼0.1 redder in H−K. These differences could result from gravity-sensitive molecular opacities. Cooler Praesepe sources then agree well with the dusty models, suggesting that dust is beginning to form in Praesepe sources around 2500 K. However, Pleiades sources remain consistent with the NextGen models (and inconsistent with the dusty models) down to Teff values of ∼2000 K. It is possible that dust formation does not begin until lower Teff values in sources with lower surface gravities (and hence lower atmospheric pressures). We also identify unresolved binaries in both clusters, and estimate mass ratios (q) for Pleiades BDs. Most of these have q &gt; 0.7, however, 3/18 appear to have lower q values. We determine the binary fraction (BF) for numerous mass ranges in each cluster, and find that it is generally rising towards lower masses. We find a BD BF of 50+11−10 per cent. We also find some evidence suggesting that the BF–q distribution is flat for 0.5–0.35 M⊙, in contrast to solar-type stars.</w:t>
      </w:r>
      <w:r>
        <w:br/>
      </w:r>
      <w:r>
        <w:rPr>
          <w:rStyle w:val="VerbatimChar"/>
        </w:rPr>
        <w:t xml:space="preserve">## 13843                                                                                                                                                                                                                                                                                                                                                                                                                                                                                                                                                                                                                                                                                                                                                                                                                                                                                                                                                                                                                                                                                                                                                                                                                                                                                                                                                                                                                                                                                                                                                                                                                                                                                                                                                                                                                                                                                                                                                                                                                                                                                                                                                                                                                                                                                                                                                                                                                                                                                                                                                                                                                                                                                                                                                                                                                                                                                                                                                                                                                                                                                                                                                                                                                                                                                                                                                                                                                                                                                                                                                                                                                                                                                                                                                                                                                                                                                                                                                                                                                                                                                                                                                                                                                                                                                                                                                                                                                                         We present the first results of our followup programme of optical imaging and spectroscopy of a deep 12μm survey conducted with the ISO satellite (Clements et al. 1999). We find that the objects are typically of fairly low redshift (z∼0.1–0.2), but with a tail that extends to high redshifts. The highest redshift object is a previously unknown quasar at z=1.2. The sample of objects for which spectroscopy has been obtained forms a complete subsample of the original survey with an R band magnitude limit of 19.6. We are thus able to use accessible volume methods to determine the luminosity function. We find that the luminosity function is close to the low redshift 12μm luminosity function determined by IRAS (Fang et al., 1998; Rush et al., 1993), but with a possible excess at the highest luminosities, which also correspond to the highest redshifts. This excess is compatible with the rapid luminosity evolution of L ∝ (1 + z) claimed by Xu (2000) and suggested by Elbaz (1999) on the basis of number counts. These conclusions remain tentative because of small number statistics at the highest redshifts. Almost all of the galaxies in this survey are emission line objects. We use the spectra to determine emission line diagnostics for the underlying ionisation source. We find that the majority of objects have HII region–like spectra (roughly 2/3) but there is a significant fraction (about 1/3) that contain an an AGN. This confirms suspicions that deep mid-IR surveys will be a powerful way to find obscured AGN. Part of the survey area has been imaged deeply by the INT Wide Field Camera. Nearly all 12μm sources in this area, down to the 3σ sensitivity limit of the original ISO survey, have good optical identifications, the faintest being at R=23. The prospects are thus good for obtaining complete spectroscopy for this sample. With such data we should be able to make a clear measurement of the evolution rate of this population and determine the role of obscured AGN in the mid-IR.</w:t>
      </w:r>
      <w:r>
        <w:br/>
      </w:r>
      <w:r>
        <w:rPr>
          <w:rStyle w:val="VerbatimChar"/>
        </w:rPr>
        <w:t xml:space="preserve">## 13846                                                                                                                                                                                                                                                                                                                                                                                                                                                                                                                                                                                                                                                                                                                                                                                                                                                                                                                                                                                                                                                                                                                                                                                                                                                                                                                                                                                                                                                                                                                                                                                                                                                                                                                                                                                                                                                                                                                                                                                                                                                                                                                                                                                                                                                                                                                                                                                                                                                                                                                                                                                                                                                                                                                                                                                                                                                                                                                                                                                                                                                                                                                                                                                                                                                                                                                                                                                                                                                                                                                                                                                                                                                                                                                                                                                                                                                                                                                                                                                                                                                                                                                                                                                                                                                                                                                                                                                                                                                                                                                                                                                                                                                                                                                                                                                                                                                                                                                                         We have re-analyzed archival GINGA data of the soft X-ray transient source GS2023+308 (V404 Cyg) covering the decline phase of its May 1989 outburst. Our spectral modelling includes the relativistically smeared Compton reflected continuum and iron K\\alpha fluorescent line near 6.5 keV produced by X-ray illumination of the accretion disc. This gives a powerful diagnostic of the accretion geometry, with the amplitude of the reprocessed components showing the solid angle subtended by the disc, while the detailed shape of the relativistic smearing shows how close this material is to the black hole event horizon. \nWe find that reflection is always significantly present in the spectra, but that its fractional contribution decreases as the decline progresses. The amount of relativistic smearing is also consistent with decreasing during the decline, although this is poorly constrained except for the brightest spectra. One plausible scenario explaining this evolution is of an optically thick disc with inner radius increasing as a function of time, with the X-ray source in the form of a central corona. This is similar to the evolution inferred for other X-ray transient sources, such as Nova Muscae, except that the underlying power law spectrum of GS 2023+338 stayed constant as the disc geometry changed. This challenges the underlying assumption of almost all models for the spectra of accreting black holes, namely that the hard X-rays are formed by Comptonization of seed photons from the accretion disc.</w:t>
      </w:r>
      <w:r>
        <w:br/>
      </w:r>
      <w:r>
        <w:rPr>
          <w:rStyle w:val="VerbatimChar"/>
        </w:rPr>
        <w:t xml:space="preserve">## 13859                                                                                                                                                                                                                                                                                                                                                                                                                                                                                                                                                                                                                                                                                                                                                                                                                                                                                                                                                                                                                                                                                                                                                                                                                                                                                                                                                                                                                                                                                                                                                                                                                                                                                                                                                                                                                                                                                                                                                                                                                                                                                                                                                                                                                                                                                                                                                                                                                                                                                                                                                                                                                                                                                                                                                                                                                                                                                                                                                                                                                                                                                                                                                                                                                                                                                                                                                                                                                                                                                                                                                                                                                                                                                                                                                                                                                                                                                                                                                                                                                                                                                                                                                                                                                                                                                                                                                                                                                                                                                                                                                                                                                                                                                                                                                                                                                                                                                                                                                                                                                                                                                                                                                                                                                                                                                                                                                                                                                                                                                                                                                                                                                           We reanalyse archival Ginga data of the soft X-ray transient source GS 20231338 covering the beginning of its 1989 May outburst. The source showed a number of rather unusual features: very high and apparently saturated luminosity, dramatic flux and spectral variability (often on ,1 s time-scale), and generally very hard spectrum, with no obvious soft thermal component characteristic for soft/high state. We describe the spectrum obtained at the maximum of flux and we demonstrate that it is very different from spectra of other soft X-ray transients at similar luminosity. We confirm previous suggestions that the dramatic variability was the result of heavy and strongly variable photoelectric absorption. We also demonstrate that for a short time the spectrum of the source did look like a typical soft/high state spectrum but that this coincided with very</w:t>
      </w:r>
      <w:r>
        <w:br/>
      </w:r>
      <w:r>
        <w:rPr>
          <w:rStyle w:val="VerbatimChar"/>
        </w:rPr>
        <w:t xml:space="preserve">## 13861                                                                                                                                                                                                                                                                                                                                                                                                                                                                                                                                                                                                                                                                                                                                                                                                                                                                                                                                                                                                                                                                                                                                                                                                                                                                                                                                                                                                                                                                                                                                                                                                                                                                                                                                                                                                                                                                                                                                                                                                                                                                                                                                                                                                                                                                                                                                                                                                                                                                                                                                                                                                                                                                                                                                                                                                                                                                                                                                                                                                                                                                                                                                                                                                                                                                                                                                                                                                                                                                                                                                                                                                                                                                                                                                                                                                                                                                                                                                                                                                                                                                                                                                                                                                                                                                                                                                                                                                                                                                                                                                                                                                                                                                                                                                                                                                                                                                                                                                                                                                                                                                                                                                                                                                In the local Universe, most galaxies are dominated by stars, with less than ten per cent of their visible mass in the form of gas. Determining when most of these stars formed is one of the central issues of observational cosmology. Optical and ultraviolet observations of high-redshift galaxies (particularly those in the Hubble Deep Field) have been interpreted as indicating that the peak of star formation occurred between redshifts of 1 and 1.5. But it is known that star formation takes place in dense clouds, and is often hidden at optical wavelengths because of extinction by dust in the clouds. Here we report a deep submillimetre-wavelength survey of the Hubble Deep Field; these wavelengths trace directly the emission from dust that has been warmed by massive star-formation activity. The combined radiation of the five most significant detections accounts for 30–50 per cent of the previously unresolved background emission in this area. Four of these sources appear to be galaxies in the redshift range 2&lt; z &lt; 4, which, assuming these objects have properties comparable to local dust-enshrouded starburst galaxies, implies a star-formation rate during that period about a factor of five higher than that inferred from the optical and ultraviolet observations.</w:t>
      </w:r>
      <w:r>
        <w:br/>
      </w:r>
      <w:r>
        <w:rPr>
          <w:rStyle w:val="VerbatimChar"/>
        </w:rPr>
        <w:t xml:space="preserve">## 13925                                                                                                                                                                                                                                                                                                                                                                                                                                                                                                                                                                                                                                                                                                                                                                                                                                                                                                                                                                                                                                                                                                                                                                                                                                                                                                                                                                                                                                                                                                                                                                                                                                                                                                                                                                                                                                                                                                                                                                                                                                                                                                                                                                                                                                                                                                                                                                                                                                                                                                                                                                                                                                                                                                                                                                                                                                                                                                                                                                                                                                                                                                                                                                                                                                                                                                                                                                                                                                                                                                                                                                                                                                                                                                                                                                                                                                                                                                                                                                                                                                                                                                                                                                                                                                                                                                                                                                                                                                                                                                                                                                                                                                                                                                                                                                                                                                                                                                                                                                                                  With the ever increasing resolution of N-body simulations, accurate subhalo detection is becoming essential in the study of the formation of structure, the production of merger trees and the seeding of semi-analytic models. To investigate the state of halo finders, we compare two different approaches to detecting subhaloes; the first based on overdensities in a halo and the second being adaptive mesh refinement. A set of stable mock Navarro-Frenk-White (NFW) dark matter haloes was produced and a subhalo was placed at different radii within a larger halo. SUBFIND (a friends-of-friends based finder) and AHF (an adaptive mesh based finder) were employed to recover the subhalo. As expected, we found that the mass of the subhalo recovered by SUBFIND has a strong dependence on the radial position and that neither halo finder can accurately recover the subhalo when it is very near the centre of the halo. This radial dependence is shown to be related to the subhalo being truncated by the background density of the halo and originates due to the subhalo being defined as an overdensity. If the subhalo size is instead determined using the peak of the circular velocity profile, a much more stable value is recovered. The downside to this is that the maximum circular velocity is a poor measure of stripping and is affected by resolution. For future halo finders to recover all the particles in a subhalo, a search of phase space will need to be introduced.</w:t>
      </w:r>
      <w:r>
        <w:br/>
      </w:r>
      <w:r>
        <w:rPr>
          <w:rStyle w:val="VerbatimChar"/>
        </w:rPr>
        <w:t xml:space="preserve">## 13926                                                                                                                                                                                                                                                                                                                                                                                                                                                                                                                                                                                                                                                                                                                                                                                                                                                                                                                                                                                                                                                                                                                                                                                                                                                                                                                                                                                                                                                                                                                                                                                                                                                                                                                                                                                                                                                                                                                                                                                                                                                                                                                                                                                                                                                                                                                                                                                                                                                                                                                                                                                                                                                                                                                                                                                                                                                                                                                                                                                                                                                                                                                                                                                                                                                                                                                                                                                                                                                                                                                                                                                                                                                                                                                                                                                                                                                                                                                                                                                                                                                                                                                                                                                                      We present an investigation into the potential effect of systematics inherent in multiband wide-field surveys on the dark energy equation-of-state determination for two 3D weak lensing methods. The weak lensing methods are a geometric shear-ratio method and 3D cosmic shear. The analysis here uses an extension of the Fisher matrix framework to include jointly photometric redshift systematics, shear distortion systematics and intrinsic alignments. Using analytic parametrizations of these three primary systematic effects allows an isolation of systematic parameters of particular importance. \n \n \n \nWe show that assuming systematic parameters are fixed, but possibly biased, results in potentially large biases in dark energy parameters. We quantify any potential bias by defining a Bias Figure of Merit. By marginalizing over extra systematic parameters, such biases are negated at the expense of an increase in the cosmological parameter errors. We show the effect on the dark energy Figure of Merit of marginalizing over each systematic parameter individually. We also show the overall reduction in the Figure of Merit due to all three types of systematic effects. \n \n \n \nBased on some assumption of the likely level of systematic errors, we find that the largest effect on the Figure of Merit comes from uncertainty in the photometric redshift systematic parameters. These can reduce the Figure of Merit by up to a factor of 2 to 4 in both 3D weak lensing methods, if no informative prior on the systematic parameters is applied. Shear distortion systematics have a smaller overall effect. Intrinsic alignment effects can reduce the Figure of Merit by up to a further factor of 2. This, however, is a worst-case scenario, within the assumptions of the parametrizations used. By including prior information on systematic parameters, the Figure of Merit can be recovered to a large extent, and combined constraints from 3D cosmic shear and shear ratio are robust to systematics. We conclude that, as a rule of thumb, given a realistic current understanding of intrinsic alignments and photometric redshifts, then including all three primary systematic effects reduces the Figure of Merit by at most a factor of 2.</w:t>
      </w:r>
      <w:r>
        <w:br/>
      </w:r>
      <w:r>
        <w:rPr>
          <w:rStyle w:val="VerbatimChar"/>
        </w:rPr>
        <w:t xml:space="preserve">## 13931                                                                                                                                                                                                                                                                                                                                                                                                                                                                                                                                                                                                                                                                                                                                                                                                                                                                                                                                                                                                                                                                                                                                                                                                                                                                                                                                                                                                                                                                                                                                                                                                                                                                                                                                                                                                                                                                                                                                                                                                                                                                                                                                                                                                                                                                                                                                                                                                                                                                                                                                                                                                                                                                                                                                                                                                                                                                                                                                                                                                                                                                                                                                                                                                                                                                                                                                                                                                                                                                                                                                                                                                                                                                                                                                                                                                                                                                                                                                                                                                                                                                                                                                                                                                                                                                                                                                                                                                                                                                                                                                                                                                                                                                                                                                                                                                                                                                                                                                     The exact nature of the arms of spiral galaxies is still an open question1. It has been widely assumed that spiral arms in galaxies with two distinct symmetrical arms are the products of density waves that propagate around the disk, with the spiral arms being visibly enhanced by the star formation that is triggered as the passing wave compresses gas in the galaxy disk1–3. Such a persistent wave would propagate with an approximately constant angular speed, its pattern speed ΩP. The quasi-stationary density wave theory can be tested by measuring this quantity and showing that it does not vary with radius in the galaxy. Unfortunately, this measurement is difficult because ΩP is only indirectly connected to observables such as the stellar rotation speed4–6. Here, we use the detailed information on stellar populations of the grand-design spiral galaxy UGC 3825, extracted from spectral mapping, to measure the offset between young stars of a known age and the spiral arm in which they formed, allowing a direct measurement of ΩP at a range of radii. The offset in this galaxy is found to be as expected for a pattern speed that varies little with radius, indicating consistency with a quasi-stationary density wave, and lending credence to this new method.Information on stellar populations of the grand-design spiral galaxy UGC 3825 is exploited to measure the offset between young stars of a known age and the spiral arm in which they formed. The measured offset is consistent with a quasi-stationary density wave.</w:t>
      </w:r>
      <w:r>
        <w:br/>
      </w:r>
      <w:r>
        <w:rPr>
          <w:rStyle w:val="VerbatimChar"/>
        </w:rPr>
        <w:t xml:space="preserve">## 13942                                                                                                                                                                                                                                                                                                                                                                                                                                                                                                                                                                                                                                                                                                                                                                                                                                                                                                                                                                                                                                                                                                                                                                                                                                                                                                                                                                                                                                                                                                                                                                                                                                                                                                                                                                                                                                                                                                                                                                                                                                                                                                                                                                                                                                                                                                                                                                                                                                                                                                                                                                                                                                                                                                                                                                                                                                                                                                                                                                                                                                                                                                                                                                                                                                                                                                                                                                                                                                                                                                                                                                                                                                                                                                                                                                                                                                                                                                                                                                                                                                                                                                                                                                                                                                                                                                                                                                                                                                                                                                                                                                                                                                                                                                                                                                                                                                                                                                                                                                                                                                                                                                                                                                                                                                                                                                                      We are in motion against the cosmic backdrop. This motion is evidenced by the systematic temperature shift - or dipole anisotropy - observed in the Cosmic Microwave Background radiation (CMB). Because of the Doppler effect, the temperature of the CMB is 0.1 per cent higher in our direction of motion through the Universe. If our standard cosmological understanding is correct, this dipole should also be present as an enhancement in the surface density of distant galaxies. The main obstacle in finding this signal is the very uneven distribution of nearby galaxies in the Local Supercluster, which drowns out the small cosmological imprint. Here we report the first detection of the expected dipole anisotropy in the galaxy distribution, in a survey of galaxies detected in radio waves. Radio galaxies are mostly located at cosmological distances, so the contamination from nearby clusters should be small. With local radio sources removed, we find a dipole anisotropy in the radio galaxy distribution in the same direction as the CMB, close to the expected amplitude. This result is confirmation of the standard cosmological interpretation of the CMB.</w:t>
      </w:r>
      <w:r>
        <w:br/>
      </w:r>
      <w:r>
        <w:rPr>
          <w:rStyle w:val="VerbatimChar"/>
        </w:rPr>
        <w:t xml:space="preserve">## 13943                                                                                                                                                                                                                                                                                                                                                                                                                                                                                                                                                                                                                                                                                                                                                                                                                                                                                                                                                                                                                                                                                                                                                                                                                                                                                                                                                                                                                                                                                                                                                                                                                                                                                                                                                                                                                                                                                                                                                                                                                                                                                                                                                                                                                                                                                                                                                                                                                                                                                                                                                                                                                                                                                                                                                                                                                                                                                                                                                                                                                                                                                                                                                                                                                                                                                                                                                                                                                                                                                                                                                                                                                                                                                                                                                                                                                                                                                                                                                                                                                                                                                                                                                                                                                                                                                                                                                                                                                                                                                                                                                                                                                                                                                                                                                                                                                                                                                                                                                                                                                                                                                                                                                                                                                                                                                                                      We are in motion against the cosmic backdrop. This motion is evidenced by the systematic temperature shift - or dipole anisotropy - observed in the Cosmic Microwave Background radiation (CMB). Because of the Doppler effect, the temperature of the CMB is 0.1 per cent higher in our direction of motion through the Universe. If our standard cosmological understanding is correct, this dipole should also be present as an enhancement in the surface density of distant galaxies. The main obstacle in finding this signal is the very uneven distribution of nearby galaxies in the Local Supercluster, which drowns out the small cosmological imprint. Here we report the first detection of the expected dipole anisotropy in the galaxy distribution, in a survey of galaxies detected in radio waves. Radio galaxies are mostly located at cosmological distances, so the contamination from nearby clusters should be small. With local radio sources removed, we find a dipole anisotropy in the radio galaxy distribution in the same direction as the CMB, close to the expected amplitude. This result is confirmation of the standard cosmological interpretation of the CMB.</w:t>
      </w:r>
      <w:r>
        <w:br/>
      </w:r>
      <w:r>
        <w:rPr>
          <w:rStyle w:val="VerbatimChar"/>
        </w:rPr>
        <w:t xml:space="preserve">## 13960                                                                                                                                                                                                                                                                                                                                                                                                                                                                                                                                                                                                                                                                                                                                                                                                                                                                                                                                                                                                                                                                                                                                                                                                                                                                                                                                                                                                                                                                                                                                                                                                                                                                                                                                                                                                                                                                                                                                                                                                                                                                                                                                                                                                                                                                                                                                                                                                                                                                                                                                                                                                                                                                                                                                                                                                                                                                                                                                                                                                                                                                                                                                                                                                                                                                                                                                                                                                                                                                                                                                                                                                                                                                                                                                                                                                                                                                                                                                                                                                                                                                                                                                                                                                                                                                                                                                                                                                                                                                                                                                                                                                                                                                                                                                                                                                                                                                                                                                                                                                                                                                                                                                                                                                              Flexion is the significant third-order weak gravitational lensing effect responsible for the weakly skewed and arc-like appearance of lensed galaxies. Here we demonstrate how flexion measurements can be used to measure galaxy halo density profiles and large-scale structure on non-linear scales, via galaxy-galaxy lensing, dark matter mapping and cosmic flexion correlation functions. We describe the origin of gravitational flexion, and discuss its four components, two of which are first described here. We also introduce an efficient complex formalism for all orders of lensing distortion. We proceed to examine the flexion predictions for galaxy-galaxy lensing, examining isothermal sphere and Navarro-Frenk-White (NFW) profiles and both circularly symmetric and elliptical cases. We show that in combination with shear we can precisely measure galaxy masses and NFW halo concentrations. We also show how flexion measurements can be used to reconstruct mass maps in two-dimensional projection on the sky, and in three dimensions in combination with redshift data. Finally, we examine the predictions for cosmic flexion, including convergence-flexion cross-correlations, and we find that the signal is an effective probe of structure on non-linear scales.</w:t>
      </w:r>
      <w:r>
        <w:br/>
      </w:r>
      <w:r>
        <w:rPr>
          <w:rStyle w:val="VerbatimChar"/>
        </w:rPr>
        <w:t xml:space="preserve">## 14022                                                                                                                                                                                                                                                                                                                                                                                                                                                                                                                                                                                                                                                                                                                                                                                                                                                                                                                                                                                                                                                                                                                                                                                                                                                                                                                                                                                                                                                                                                                                                                                                                                                                                                                                                                                                                                                                                                                                                                                                                                                                                                                                                                                                                                                                                                                                                                                                                                                                                                                                                                                                                                                                                                                                                                                                                                                                                                                                                                                                                                                                                                                                                                                                                                                                                                                                                                                                                                                                                                                                                                                                                                                                                                                                                                                                                                                                                                                                                                                                                                                                                                                                                                                                                                                                                                                                                                                                                                                                                                                                                                                                                                                                                                                                                                                                                                                                               Recent high-resolution calculations of neutron star coalescences are used to investigate whether ν ¯ ν annihilation can provide sufficient energy to power gamma-ray bursts, especially those belonging to the short duration category. Late time slices of the simulations, where the neutrino emission has reached a maximum, stationary level are analysed to address this question. We find that ν ¯ ν annihilation can provide the necessary driving stresses that lead to relativistic jet expansion. Maximum Lorentz factors of the order of 15 are found along the binary rotation axis, but larger values are expected to arise from higher numerical resolution. Yet the accompanying neutrino-driven wind must be absent from the axis when the burst occurs or prohibitive baryon loading may occur. We argue that even under the most favourable conditions, ν ¯ ν annihilation is unlikely to power a burst in excess of ∼10 48 erg. Unless the emission is beamed into less than one per cent of the solid angle, which we argue is improbable if it is collimated by gas pressure, this may fail to satisfy the apparent isotropic energies inferred at cosmological distances. This mechanism may none the less drive a precursor fireball, thereby evacuating a cavity into which a later magnetically driven jet could expand. A large range of time delays between the merger and the black hole formation are to be expected. If the magnetically driven jet occurs after the black hole has formed, a time span as long as weeks could pass between the neutrino powered precursor and the magnetically driven GRB.</w:t>
      </w:r>
      <w:r>
        <w:br/>
      </w:r>
      <w:r>
        <w:rPr>
          <w:rStyle w:val="VerbatimChar"/>
        </w:rPr>
        <w:t xml:space="preserve">## 14031                                                                                                                                                                                                                                                                                                                                                                                                                                                                                                                                                                                                                                                                                                                                                                                                                                                                                                                                                                                                                                                                                                                                                                                                                                                                                                                                                                                                                                                                                                                                                                                                                                                                                                                                                                                                                                                                                                                                                                                                                                                                                                                                                                                                                                                                                                                                                                                                                                                                                                                                                                                                                                                                                                                                                                                                                                                                                                                                                                                                                                                                                                                                                                                                                                                                                                                                                                                                                                                                                                                                                                                                                                                                                                                                                                                                                                                                                                                                                                                                                                                                                                                                                                                                                                                                                                                                                                                                                                                                                                                                                                                                                                                                                                                                                                                                                                                                                                                                                                                                                                                                                                                                                                                                                                                                                                                                                                                                                    The spectral distributions of Be/X-ray binaries in the Large Magellanic Cloud and Galaxy have been shown to differ significantly from the distribution of isolated Be stars in the Galaxy. Population synthesis models can explain this difference in spectral distributions through substantial angular momentum loss from the binary system. In this work, we explore the spectral distribution of Be/X-ray binaries in the Small Magellanic Cloud (SMC) using high signal-to-noise ratio spectroscopy of a sample of 37 optical counterparts to known X-ray pulsars. Our results show that the spectral distribution of Be/X-ray binaries in the SMC is consistent with that of the Galaxy, despite the lower metallicity environment of the SMC. This may indicate that, although the metallicity of the SMC is conducive to the formation of a large number of high-mass X-ray binaries, the spectral distribution of these systems is likely to be most strongly influenced by angular momentum losses during binary evolution, which are not particularly dependent on the local metallicity.</w:t>
      </w:r>
      <w:r>
        <w:br/>
      </w:r>
      <w:r>
        <w:rPr>
          <w:rStyle w:val="VerbatimChar"/>
        </w:rPr>
        <w:t xml:space="preserve">## 14032                                                                                                                                                                                                                                                                                                                                                                                                                                                                                                                                                                                                                                                                                                                                                                                                                                                                                                                                                                                                                                                                                                                                                                                                                                                                                                                                                                                                                                                                                                                                                                                                                                                                                                                                                                                                                                                                                                                                                                                                                                                                                                                                                                                                                                                                                                                                                                                                                                                                                                                                                                                                                                                                                                                                                                                                                                                                                                                                                                                                                                                                                                                                                                                                                                                                                                                                                                                                                                                                                                                                                                                                                                                                                                                                                                                                                                                                                                                                                                                                                                                                                                                                                                                                                                                                                                                                                                                                                                                                                                                                                                                                                                                                                                                                                                                                                                                                                                                                                                                                                                                                                                                                                                                                                                                                                                                                                                                                                    The spectral distributions of Be/X-ray binaries in the Large Magellanic Cloud and Galaxy have been shown to differ significantly from the distribution of isolated Be stars in the Galaxy. Population synthesis models can explain this difference in spectral distributions through substantial angular momentum loss from the binary system. In this work, we explore the spectral distribution of Be/X-ray binaries in the Small Magellanic Cloud (SMC) using high signal-to-noise ratio spectroscopy of a sample of 37 optical counterparts to known X-ray pulsars. Our results show that the spectral distribution of Be/X-ray binaries in the SMC is consistent with that of the Galaxy, despite the lower metallicity environment of the SMC. This may indicate that, although the metallicity of the SMC is conducive to the formation of a large number of high-mass X-ray binaries, the spectral distribution of these systems is likely to be most strongly influenced by angular momentum losses during binary evolution, which are not particularly dependent on the local metallicity.</w:t>
      </w:r>
      <w:r>
        <w:br/>
      </w:r>
      <w:r>
        <w:rPr>
          <w:rStyle w:val="VerbatimChar"/>
        </w:rPr>
        <w:t xml:space="preserve">## 14033                                                                                                                                                                                                                                                                                                                                                                                                                                                                                                                                                                                                                                                                                                                                                                                                                                                                                                                                                                                                                                                                                                                                                                                                                                                                                                                                                                                                                                                                                                                                                                                                                                                                                                                                                                                                                                                                                                                                                                                                                                                                                                                                                                                                                                                                                                                                                                                                                                                                                                                                                                                                                                                                                                                                                                                                                                                                                                                                                                                                                                                                                                                                                                                                                                                                                                                                                                                                                                                                                                                                                                                                                                                                                                                                                                                                                                                                                                                                                                                                                                                                                                                                                                                                                                                                                                                                                                                                                                                                                                                                                                                                                                                                                                                                                                                                                                                                                                                                                                                                                                                                                                                                                                                                                                                                                                                                                                                                                                                                                     The hardness of the ionizing continuum from the first sources of UV radiation plays a crucial role in the reionization of the intergalactic medium (IGM). While usual stellar populations have soft spectra, miniquasars or metal-free stars with high effective temperatures may emit hard photons, capable of doubly ionizing helium and increasing the IGM temperature. Absorption within the source and in the intervening IGM will render the ionizing continuum of high-redshift sources inaccessible to direct observation. Here we show that He recombination lines from the first luminous objects are potentially detectable by the Next Generation Space Telescope. Together with measurements of the Hα emission line, this detection can be used to infer the ratio of He II to H I ionizing photons, Q = /. A measurement of this ratio would shed light on the nature and emission mechanism of the first luminous sources, with important astrophysical consequences for the reheating and reionization of the IGM.</w:t>
      </w:r>
      <w:r>
        <w:br/>
      </w:r>
      <w:r>
        <w:rPr>
          <w:rStyle w:val="VerbatimChar"/>
        </w:rPr>
        <w:t xml:space="preserve">## 14035                                                                                                                                                                                                                                                                                                                                                                                                                                                                                                                                                                                                                                                                                                                                                                                                                                                                                                                                                                                                                                                                                                                                                                                                                                                                                                                                                                                                                                                                                                                                                                                                                                                                                                                                                                                                                                                                                                                                                                                                                                                                                                                                                                                                                                                                                                                                                                                                                                                                                                                                                                                                                                                                                                                                                                                                                                                                                                                                                                                                                                                                                                                                                                                                                                                                                                                                                                                                                                                                                                                                                                                                                                                                                                                                                                                                                                                                                                                                                                                                                                                                                                                                                                                                                                                                                                                                                                                                                                                                                                                                                                                                                                                                                                                                                                                                                                                                                                                                                  Virial black hole mass estimates are presented for 12 698 quasars in the redshift interval 0.1 ≤ z ≤ 2.1, based on modelling of spectra from the Sloan Digital Sky Survey (SDSS) first data release. The black hole masses of the SDSS quasars are found to lie between ≃10 7 M ○. and an upper limit of ≃3 x 10 9 M ○. , entirely consistent with the largest black hole masses found to date in the local Universe. The estimated Eddington ratios of the broad-line quasars (full width at half-maximum ≥ 2000 km s -1 ) show a clear upper boundary at L bol /L Edd ≃ 1, suggesting that the Eddington luminosity is still a relevant physical limit to the accretion rate of luminous broad-line quasars at z ≤ 2. By combining the black hole mass distribution of the SDSS quasars with the two degree field (2dF) quasar luminosity function, the number density of active black holes at z ≃ 2 is estimated as a function of mass. In addition, we independently estimate the local black hole mass function for early-type galaxies using the M bh -σ and M bh -L bulge correlations. Based on the SDSS velocity dispersion function and the Two Micron All Sky Survey (2MASS) K-band luminosity function, both estimates are found to be consistent at the high-mass end (M bh ≥ 10 8 M ○. ). By comparing the estimated number density of active black holes at z ≃ 2 with the local mass density of dormant black holes, we set lower limits on the quasar lifetimes and find that the majority of black holes with mass ≥10 8.5 M ○. are in place by ≃2.</w:t>
      </w:r>
      <w:r>
        <w:br/>
      </w:r>
      <w:r>
        <w:rPr>
          <w:rStyle w:val="VerbatimChar"/>
        </w:rPr>
        <w:t xml:space="preserve">## 14055                                                                                                                                                                                                                                                                                                                                                                                                                                                                                                                                                                                                                                                                                                                                                                                                                                                                                                                                                                                                                                                                                                                                                                                                                                                                                                                                                                                                                                                                                                                                                                                                                                                                                                                                                                                                                                                                                                                                                                                                                                                                                                                                                                                                                                                                                                                                                                                                                                                                                                                                                                                                                                                                                                                                                                                                                                                                                                                                                                                                                                                                                                                                                                                                                                                                                                                                                                                                                                                                                                                                                                                                                                                                                                                                                                                                                                                                                                                                                                                                                                                                                                                                                                                                                                                                                                                                                                                                                                                                                                                                                                                                                                                                                                                                                                                                                                                                                                                                                                                                                                                                                                               ABSTRA C T We present a detailed analysis of the planetary nebula M4‐18 (G146.7107.6) and its WC10-type Wolf‐Rayet (WR) central star, based on high-quality optical spectroscopy (WHT/UES, INT/IDS, WIYN/DensPak) and imaging (HST/WFPC2). From a non-LTE model atmosphere analysis of the stellar spectrum, we derive T effa 31 kK, logO _ M=M( yr 21 Ua2 6:05; v1a 160 km s 21 and abundance number ratios of H=He , 0:5, C=Hea 0:60 and O=Hea 0:10: These parameters are remarkably similar to those of He 2‐ 113 ([WC10]). Assuming an identical stellar mass to that determined by De Marco et al. for He 2‐113, we obtain a distance of 6.8 kpc to M4‐18âE(B 2 V)a 0:55 mag from nebular and stellar techniques]. This implies that the planetary nebula of M4‐18 has a dynamical age of ,3100 yr, in contrast to $270 yr for He 2‐113. This is supported by the much higher electron density of the latter. These observations may be reconciled with evolutionary predictions only if [WC]-type stars exhibit a range in stellar masses. Photoionization modelling of M4‐18 is carried out using our stellar WR flux distribution, together with blackbody and Kurucz energy distributions obtained from Zanstra analyses. We conclude that the ionizing energy distribution from the WR model provides the best consistency with the observed nebular properties, although discrepancies remain.</w:t>
      </w:r>
      <w:r>
        <w:br/>
      </w:r>
      <w:r>
        <w:rPr>
          <w:rStyle w:val="VerbatimChar"/>
        </w:rPr>
        <w:t xml:space="preserve">## 14074                                                                                                                                                                                                                                                                                                                                                                                                                                                                                                                                                                                                                                                                                                                                                                                                                                                                                                                                                                                                                                                                                                                                                                                                                                                                                                                                                                                                                                                                                                                                                                                                                                                                                                                                                                                                                                                                                                                                                                                                                                                                                                                                                                                                                                                                                                                                                                                                                                                                                                                                                                                                                                                                                                                                                                                                                                                                                                                                                                                                                                                                                                                                                                                                                                                                                                                                                                                                                                                                                                                                                                                                                                                                                                                                                                                                                                                                                                                                                                                                                                                                                                                                                                                                                                                                                                                                                                                                                                             High-resolution Hubble Space Telescope (HST) imaging observations of star cluster systems provide a very interesting and useful alternative for stellar population analyses to spectroscopic studies with 8m-class telescopes. Here, we assess the systematic uncertainties in (young) cluster age, mass, and – to a lesser extent – extinction and metallicity determinations, based on broad-band imaging observations with the HST. Our aim here is to intercompare the results obtained using a variety of commonly used modelling techniques, specifically with respect to our own extensively tested multi-dimensional approach. Any significant differences among the resulting parameters are due to the details of the various, independently developed modelling techniques used, rather than to the stellar population models themselves. Despite the model uncertainties and the selection effects inherent to most methods used, we find that the peaks in the relative age and mass distributions of a given young (. 10 9 yr) cluster system can be derived relatively robustly and consistently, to accuracies of σt ≡ �h log(Age/yr)i ≤ 0.35 and σM ≡ �h log(Mcl/M⊙)i ≤ 0.14, respectively, assuming Gaussian distributions in cluster ages and masses for reasons of simplicity. The peaks in the relative mass distributions can be obtained with a higher degree of confidence than those in the relative age distributions, as exemplified by the smaller spread among the peak values of the mass distributions derived. This implies that mass determinations are mostly insensitive to the approach adopted. We reiterate that as extensive a wavelength coverage as possible is required to obtain robust and internally consistent age and mass estimates for the individual objects, with reasonable uncertainties. Finally, we conclude that the actual filter systems used for the observations should be used for constructing model colours, instead of using conversion equations, to achieve more accurate derivations of ages and masses.</w:t>
      </w:r>
      <w:r>
        <w:br/>
      </w:r>
      <w:r>
        <w:rPr>
          <w:rStyle w:val="VerbatimChar"/>
        </w:rPr>
        <w:t xml:space="preserve">## 14090                                                                                                                                                                                                                                                                                                                                                                                                                                                                                                                                                                                                                                                                                                                                                                                                                                                                                                                                                                                                                                                                                                                                                                                                                                                                                                                                                                                                                                                                                                                                                                                                                                                                                                                                                                                                                                                                                                                                                                                                                                                                                                                                                                                                                                                                                                                                                                                                                                                                                                                                                                                                                                                                                                                                                                                                                                                                                                                                                                                                                                                                                                                                                                                                                                                                                                                                                                                                                                                                                                                                                                                                                                                                                                                                                                                                                                                                                                                                                                                                                                                                                                                                                                                                                                                                                                                                                                                                                                                                                                                                                                                                                                                                                                                                                                                                                                                                                                                                                                                                                                                                                                                                                                                                                                                         We present rst results from a deep (J = 18.7), wide-eld (6.5 square degrees) infrared (ZY JHK) survey in the Upper Sco association conducted within the science verication phase of the UKIRT Infrared Deep Sky Survey Galactic Cluster Survey (GCS). Cluster members dene a sequence well separated from eld stars in the (Z J,Z) colour-magnitude diagram. We have selected a total of 164 candidates with J = 10.5{ 18.7 mag from the (Z J,Z) and (Y J,Y ) diagrams. We further investigated the location of those candidates in the other colour{magnitude and colour{colour diagrams to weed out contaminants. The cross{correlation of the GCS catalogue with the 2MASS database conrms the membership of 116 photometric candidates down to 20 Jupiter masses as they lie within a 2 circle centred on the association mean motion. The nal list of cluster members contains 129 sources with masses between 0.3 and 0.007 M . We extracted a dozen new low-mass brown dwarfs below 20 MJup, the limit of previous surveys in the region. Finally, we have derived the mass function in Upper Sco over the 0.3{0.01 M mass range, best t by a single segment with a slope of index = 0.6 0.1, in agreement with previous determination in open clusters.</w:t>
      </w:r>
      <w:r>
        <w:br/>
      </w:r>
      <w:r>
        <w:rPr>
          <w:rStyle w:val="VerbatimChar"/>
        </w:rPr>
        <w:t xml:space="preserve">## 14099                                                                                                                                                                                                                                                                                                                                                                                                                                                                                                                                                                                                                                                                                                                                                                                                                                                                                                                                                                                                                                                                                                                                                                                                                                                                                                                                                                                                                                                                                                                                                                                                                                                                                                                                                                                                                                                                                                                                                                                                                                                                                                                                                                                                                                                                                                                                                                                                                                                                                                                                                                                                                                                                                                                                                                                                                                                                                                                                                                                                                                                                                                                                                                                                                                                                                                                                                                                                                                                                                                                                                                                                                                                                                                                                                                                                                                                                                                                                                                                                                                                                                                                                                                                                                                                                                                                                                                                                                                                                                                                                                                                                                                                                                                                                                                                                                                                                                                                                                                                                                                                                                                                                           Since their discovery, spicules have attracted increased attention as energy/mass bridges between the dense and dynamic photosphere and the tenuous hot solar corona. Mechanical energy of photospheric random and coherent motions can be guided by magnetic field lines, spanning from the interior to the upper parts of the solar atmosphere, in the form of waves and oscillations. Since spicules are one of the most pronounced features of the chromosphere, the energy transport they participate in can be traced by the observations of their oscillatory motions. Oscillations in spicules have been observed for a long time. However the recent high-resolution and high-cadence space and ground based facilities with superb spatial, temporal and spectral capacities brought new aspects in the research of spicule dynamics. Here we review the progress made in imaging and spectroscopic observations of waves and oscillations in spicules. The observations are accompanied by a discussion on theoretical modelling and interpretations of these oscillations. Finally, we embark on the recent developments made on the presence and role of Alfvén and kink waves in spicules. We also address the extensive debate made on the Alfvén versus kink waves in the context of the explanation of the observed transverse oscillations of spicule axes.</w:t>
      </w:r>
      <w:r>
        <w:br/>
      </w:r>
      <w:r>
        <w:rPr>
          <w:rStyle w:val="VerbatimChar"/>
        </w:rPr>
        <w:t xml:space="preserve">## 14129                                                                                                                                                                                                                                                                                                                                                                                                                                                                                                                                                                                                                                                                                                                                                                                                                                                                                                                                                                                                                                                                                                                                                                                                                                                                                                                                                                                                                                                                                                                                                                                                                                                                                                                                                                                                                                                                                                                                                                                                                                                                                                                                                                                                                                                                                                                                                                                                                                                                                                                                                                                                                                                                                                                                                                                                                                                                                                                                                                                                                                                                                                                                                                                                                                                                                                                                                                                                                                                                                                                                                                                                                                                                                                                                                                                                                                                                                                                                                                                                                                                                                                                                                                                                                                                                                                                                                                                                                                                                                                                                                                                                                                                                                                                                                                                                                                                                                                                                                                                                                                                                                                                                                                                                                                                                                                                                                                                                                                                                                                                                                                                                                                                        We present hydrodynamical simulations of the formation, structure and evolution of photoionized columns, with parameters based on those observed in the Eagle Nebula. On the basis of these simulations we argue that there is no unequivocal evidence that the dense neutral clumps at heads of the columns were cores in the pre-existing molecular cloud. In our simulations, a variety of initial conditions leads to the formation and maintenance of near-equilibrium columns. Therefore, it is likely that narrow columns will often occur in regions with large-scale inhomogeneities, but that observations of such columns can tell us little about the processes by which they formed. The manner in which the columns in our simulations develop suggests that their evolution may result in extended sequences of radiation-induced star formation.</w:t>
      </w:r>
      <w:r>
        <w:br/>
      </w:r>
      <w:r>
        <w:rPr>
          <w:rStyle w:val="VerbatimChar"/>
        </w:rPr>
        <w:t xml:space="preserve">## 14133                                                                                                                                                                                                                                                                                                                                                                                                                                                                                                                                                                                                                                                                                                                                                                                                                                                                                                                                                                                                                                                                                                                                                                                                                                                                                                                                                                                                                                                                                                                                                                                                                                                                                                                                                                                                                                                                                                                                                                                                                                                                                                                                                                                                                                                                                                                                                                                                                                                                                                                                                                                                                                                                                                                                                                                                                                                                                                                                                                                                                                                                                                                                                                                                                                                                                                                                                                                                                                                                                                                                                                                                                                                                                                                                                                                                                                                                                                                                                                                                                                                                                                                                                                                                                                                                                                                                                                                                                                                                                                                                                                                                                                                                                                                                                                                                                                                                                                                                                                                                                                                                                                                                                                                                In the local Universe, most galaxies are dominated by stars, with less than ten per cent of their visible mass in the form of gas. Determining when most of these stars formed is one of the central issues of observational cosmology. Optical and ultraviolet observations of high-redshift galaxies (particularly those in the Hubble Deep Field) have been interpreted as indicating that the peak of star formation occurred between redshifts of 1 and 1.5. But it is known that star formation takes place in dense clouds, and is often hidden at optical wavelengths because of extinction by dust in the clouds. Here we report a deep submillimetre-wavelength survey of the Hubble Deep Field; these wavelengths trace directly the emission from dust that has been warmed by massive star-formation activity. The combined radiation of the five most significant detections accounts for 30–50 per cent of the previously unresolved background emission in this area. Four of these sources appear to be galaxies in the redshift range 2&lt; z &lt; 4, which, assuming these objects have properties comparable to local dust-enshrouded starburst galaxies, implies a star-formation rate during that period about a factor of five higher than that inferred from the optical and ultraviolet observations.</w:t>
      </w:r>
      <w:r>
        <w:br/>
      </w:r>
      <w:r>
        <w:rPr>
          <w:rStyle w:val="VerbatimChar"/>
        </w:rPr>
        <w:t xml:space="preserve">## 14138                                                                                                                                                                                                                                                                                                                                                                                                                                                                                                                                                                                                                                                                                                                                                                                                                                                                                                                                                                                                                                                                                                                                                                                                                                                                                                                                                                                                                                                                                                                                                                                                                                                                                                                                                                                                                                                                                                                                                                                                                                                                                                                                                                                                                                                                                                                                                                                                                                                                                                                                                                                                                                                                                                                                                                                                                                                                                                                                                                                                                                                                                                                                                                                                                                                                                                                                                                                                                                                                                                                                                                                                                                                                                                                                                                                                                                                                                                                                                                                                                                                                                                                                                                                                                                                                                                                                                                                                                                                                                                                                                                                                                                                                                                                                                                                                                                                                                                                                                                                                                                                                                                                                                                                                                                                                                                                                                                                                                                                                                                                                                                                                                                                                                                                                                            Several coronal bright points identified in a quiet region of the Sun from Solar and Heliospheric Observatory/Extreme-Ultraviolet Imaging Telescope Fe XII images are found to have a time evolution from birth to decay that is extremely well correlated with the rise and fall of magnetic flux as determined from photospheric magnetograms made with the SOHO/Michelson Doppler Imager instrument. Radiative losses of the bright points are found to be much less than conductive losses, but the sum of the two is comparable with the available energy of the associated magnetic field. Several small "network flares" occur during the lifetimes of these bright points, emphasizing the strong connection of such events with the magnetic field.</w:t>
      </w:r>
      <w:r>
        <w:br/>
      </w:r>
      <w:r>
        <w:rPr>
          <w:rStyle w:val="VerbatimChar"/>
        </w:rPr>
        <w:t xml:space="preserve">## 14144                                                                                                                                                                                                                                                                                                                                                                                                                                                                                                                                                                                                                                                                                                                                                                                                                                                                                                                                                                                                                                                                                                                                                                                                                                                                                                                                                                                                                                                                                                                                                                                                                                                                                                                                                                                                                                                                                                                                                                                                                                                                                                                                                                                                                                                                                                                                                                                                                                                                                                                                                                                                                                                                                                                                                                                                                                                                                                                                                                                                                                                                                                                                                                                                                                                                                                                                                                                                                                                                                                                                                                                                                                                                                                                                                                                                                                                                                                                                                                                                                                                                                                                                                                                                                                                                                                                                                                                                                                                                                                                                                                                                                                                                                                                                                                                                                                                                                                                                                                                                                                                                                                                                                                                                                                                                                                                                                                                                                                                                                                                                                                                                                           We reanalyse archival Ginga data of the soft X-ray transient source GS 20231338 covering the beginning of its 1989 May outburst. The source showed a number of rather unusual features: very high and apparently saturated luminosity, dramatic flux and spectral variability (often on ,1 s time-scale), and generally very hard spectrum, with no obvious soft thermal component characteristic for soft/high state. We describe the spectrum obtained at the maximum of flux and we demonstrate that it is very different from spectra of other soft X-ray transients at similar luminosity. We confirm previous suggestions that the dramatic variability was the result of heavy and strongly variable photoelectric absorption. We also demonstrate that for a short time the spectrum of the source did look like a typical soft/high state spectrum but that this coincided with very</w:t>
      </w:r>
      <w:r>
        <w:br/>
      </w:r>
      <w:r>
        <w:rPr>
          <w:rStyle w:val="VerbatimChar"/>
        </w:rPr>
        <w:t xml:space="preserve">## 14168                                                                                                                                                                                                                                                                                                                                                                                                                                                                                                                                                                                                                                                                                                                                                                                                                                                                                                                                                                                                                                                                                                                                                                                                                                                                                                                                                                                                                                                                                                                                                                                                                                                                                                                                                                                                                                                                                                                                                                                                                                                                                                                                                                                                                                                                                                                                                                                                                                                                                                                                                                                                                                                                                                                                                                                                                                                                                                                                                                                                                                                                                                                                                                                                                                                                                                                                                                                                                                                                                                                                                                                                                                                                                                                                                                                                                                                                                                                                                                                                                                                                                                                                                                                                                                                                                                                                                                                                                                                                                                                                                                                                                                                                                                                                                                                                                                                                                                                                                                                                                                                                                                                                                                                                                                                                                                                                                                                                                             We present the results of a 9.3-deg 2 infrared (ZYJHK) survey in the Upper Scorpius association extracted from the UKIRT Infrared Deep Sky Survey (UKIDSS) Galactic Cluster Survey Early Data Release. We have selected a total of 112 candidates from the (Z - J, Z) colour-magnitude diagram over the Z = 12.5-20.5 magnitude range, corresponding to M = 0.25-0.01 M ⊙ at an age of 5 Myr and a distance of 145 pc. Additional photometry in J and K filters revealed most of them as reddened stars, leaving 32 possible members. Among them, 15 have proper motion consistent with higher-mass members from Hipparcos and optical spectra with strong Ha in emission and weak gravity features. We have also extracted two lower-mass candidate members for which no optical spectra are in hand. Three members exhibit strong Ha equivalent widths (&gt;20 A), suggesting that they could still undergo accretion, whereas two other dwarfs show signs of chromospheric activity. The likelihood of the binarity of a couple of new stellar and substellar members is discussed as well.</w:t>
      </w:r>
      <w:r>
        <w:br/>
      </w:r>
      <w:r>
        <w:rPr>
          <w:rStyle w:val="VerbatimChar"/>
        </w:rPr>
        <w:t xml:space="preserve">## 14169                                                                                                                                                                                                                                                                                                                                                                                                                                                                                                                                                                                                                                                                                                                                                                                                                                                                                                                                                                                                                                                                                                                                                                                                                                                                                                                                                                                                                                                                                                                                                                                                                                                                                                                                                                                                                                                                                                                                                                                                                                                                                                                                                                                                                                                                                                                                                                                                                                                                                                                                                                                                                                                                                                                                                                                                                                                                                                                                                                                                                                                                                                                                                                                                                                                                                                                                                                                                                                                                                                                                                                                                                                                                                                                                                                                                                                                                                                                                                                                                                                                                                                                                                                                                                                                                                                                                                                                                                                                                                                                                                                                                                                                                                                                                 Young stellar systems are known to undergo outbursts, where the star experiences an increased accretion rate, and the system's luminosity increases accordingly. The archetype is the FU Orionis (FU Ori) outburst, where the accretion rate can increase by three orders of magnitude (and the brightness of the system by five magnitudes). The cause appears to be instability in the circumstellar disc, but there is currently some debate as to the nature of this instability (e.g. thermal, gravitational, magneto-rotational). This paper details high-resolution smoothed particle hydrodynamics (SPH) simulations that were carried out to investigate the influence of stellar encounters on disc dynamics. Star-star encounters (where the primary has a self-gravitating, marginally stable protostellar disc) were simulated with various orbital parameters to investigate the resulting disc structure and dynamics. Crucially, the simulations include the effects of radiative transfer to realistically model the resulting thermodynamics. Our results show that the accretion history and luminosity of the system during the encounter display many of the features of outburst phenomena. In particular, the magnitudes and decay times seen are comparable to those of FU Ori. There are two caveats to this assertion: the first is that these events are not expected to occur frequently enough to explain all FU Ori or EX Lupi; the second is that the inner discs of these simulations are subject to numerical viscosity, which will act to reduce the accretion rate (although it has less of an effect on the total mass accreted). In short, these results cannot rule out binary interactions as a potential source of some FU Ori-esque outbursts.</w:t>
      </w:r>
      <w:r>
        <w:br/>
      </w:r>
      <w:r>
        <w:rPr>
          <w:rStyle w:val="VerbatimChar"/>
        </w:rPr>
        <w:t xml:space="preserve">## 14191                                                                                                                                                                                                                                                                                                                                                                                                                                                                                                                                                                                                                                                                                                                                                                                                                                                                                                                                                                                                                                                                                                                                                                                                                                                                                                                                                                                                                                                                                                                                                                                                                                                                                                                                                                                                                                                                                                                                                                                                                                                                                                                                                                                                                                                                                                                                                                                                                                                                                                                                                                                                                                                                                                                                                                                                                                                                                                                                                                                                                                                                                                                                                                                                                                                                                                                                                                                                                                                                                                                                                                                                                                                                                                                                                                                                                                                                                                                                                                                                                                                                                                                                                                                                                                                                                                                                                                                                                                                                                                                                                                                                                                                                                                                                                                                                                                                                                                                                                                                                                                                                                                                                                                                                                                                                                                             We study the environmental dependence of the formation epoch of dark matter haloes in the Millennium Simulation: a ten billion particle N-body simulation of standard Lambda cold dark matter cosmology. A sensitive test of this dependence – the marked correlation function – reveals highly significant evidence that haloes of a given mass form earlier in denser regions. We define a marked cross-correlation function, which helps quantify how this effect depends upon the choice of the halo population used to define the environment. The mean halo formation redshift as a function of the local overdensity in dark matter is also well determined, and we see an especially clear dependence for galaxy-sized haloes. This contradicts one of the basic predictions of the excursion set model of structure formation, even though we see that this theory predicts other features of the distribution of halo formation epochs rather well. It also invalidates an assumption usually employed in the popular halo, or halo occupation distribution, models of galaxy clustering, namely that the distribution of halo properties is a function of halo mass but not of halo environment.</w:t>
      </w:r>
      <w:r>
        <w:br/>
      </w:r>
      <w:r>
        <w:rPr>
          <w:rStyle w:val="VerbatimChar"/>
        </w:rPr>
        <w:t xml:space="preserve">## 14197                                                                                                                                                                                                                                                                                                                                                                                                                                                                                                                                                                                                                                                                                                                                                                                                                                                                                                                                                                                                                                                                                                                                                                                                                                                                                                                                                                                                                                                                                                                                                                                                                                                                                                                                                                                                                                                                                                                                                                                                                                                                                                                                                                                                                                                                                                                                                                                                                                                                                                                                                                                                                                                                                                                                                                                                                                                                                                                                                                                                                                                                                                                                                                                                                                                                                                                                                                                                                                                                                                                                                                                                                                                                                                                                                                                                                                                                                                                                                                                                                                                                                                                                                                                                                                                                                                                                                                                                                                                                                                                                                                                                                                                                                                                                                                                                                                                                                                                            We present a new photometric catalogue of the Coma galaxy cluster in the Johnson U and V bands. We cover an area of 3360 arcmin2 of sky, to a depth of in a 13-arcsec diameter aperture, and produce magnitudes for ∼1400 extended objects in metric apertures from 8.8- to 26-arcsec diameters. The mean internal rms scatter in the photometry is 0.014 mag in V, and 0.026 mag in U, for . \n \n \n \nWe place new limits on the levels of scatter in the colour–magnitude relation (CMR) in the Coma cluster, and investigate how the slope and scatter of the CMR depend on galaxy morphology, luminosity and position within the cluster. As expected, the lowest levels of scatter are found in the elliptical galaxies, while the late-type galaxies have the highest numbers of galaxies bluewards of the CMR. We investigate whether the slope of the CMR is an artefact of colour gradients within galaxies, and show that it persists when the colours are measured within a diameter that scales with galaxy size. Looking at the environmental dependence of the CMR, we find a trend of systematically bluer galaxy colours with increasing projected radius from the centre of the cluster. Surprisingly, this is accompanied by a decreased scatter of the CMR. We investigate whether this gradient could be caused by dust in the cluster potential, however the reddening required would produce too large a scatter in the colours of the central galaxies. The gradient appears to be better reproduced by a gradient in the mean galactic ages with projected radius.</w:t>
      </w:r>
      <w:r>
        <w:br/>
      </w:r>
      <w:r>
        <w:rPr>
          <w:rStyle w:val="VerbatimChar"/>
        </w:rPr>
        <w:t xml:space="preserve">## 14221                                                                                                                                                                                                                                                                                                                                                                                                                                                                                                                                                                                                                                                                                                                                                                                                                                                                                                                                                                                                                                                                                                                                                                                                                                                                                                                                                                                                                                                                                                                                                                                                                                                                                                                                                                                                                                                                                                                                                                                                                                                                                                                                                                                                                                                                                                                                                                                                                                                                                                                                                                                                                                                                                                                                                                                                                                                                                                                                                                                                                                                                                                                                                                                                                                                                                                                                                                                                                                                                                                                                                                                                                                                                                                                                                                                                                                                                                                                                                                                                                                                                                                                                                                                                                                                                                                                                                                                                                                                                                                                                                                                                                                                                                                                                                                                                                                                                                                                                                                                                                                                                                                                                                                                                                                                                                                                                                                                                                                                                                                                                                          Based on the FIRST and SDSS catalogues a flux density limited sample of weak Compact Steep Spectrum (CSS) sources with radio luminosity below 10^26 [W/Hz] at 1.4 GHz has been constructed. Our previous multifrequency observations of CSS sources have shown that low luminosity small-scale objects can be strong candidates for compact faders. This finding supports the idea that some small-size radio sources are short-lived phenomena because of a lack of significant fuelling. They never 'grow up' to become FRI or FRII objects. This new sample marks the start of a systematical study of the radio properties and morphologies of the population of low luminosity compact (LLC) objects. An investigation of this new sample should also lead to a better understanding of compact faders. In this paper, the results of the first stage of the new project - the L-band MERLIN observations of 44 low luminosity CSS sources are presented.</w:t>
      </w:r>
      <w:r>
        <w:br/>
      </w:r>
      <w:r>
        <w:rPr>
          <w:rStyle w:val="VerbatimChar"/>
        </w:rPr>
        <w:t xml:space="preserve">## 14246                                                                                                                                                                                                                                                                                                                                                                                                                                                                                                                                                                                                                                                                                                                                                                                                                                                                                                                                                                                                                                                                                                                                                                                                                                                                                                                                                                                                                                                                                                                                                                                                                                                                                                                                                                                                                                                                                                                                                                                                                                                                                                                                                                                                                                                                                                                                                                                                                                                                                                                                                                                                                                                                                                                                                                                                                                                                                                                                                                                                                                                                                                                                                                                                                                                                                                                                                                                                                                                                                                                                                                                                                                                                                                                                                                                                                                                                                                                                                                                                                                                                                                                                                                                                                                  Recent XMM-Newton studies of X-ray variability in the hard states of black hole X-ray binaries (BHXRBs) indicate that the variability is generated in the ‘standard’ optically thick accretion disc that is responsible for the multi-colour blackbody emission. The variability originates in the disc as mass-accretion fluctuations and propagates through the disc to ‘light up’ inner disc regions, eventually modulating the power-law emission that is produced relatively centrally. Both the covariance spectra and time-lags that cover the soft bands strongly support this scenario. Here, we present a comparative spectral-timing study of XMM-Newton data from the BHXRB SWIFT J1753.5−0127 in a bright 2009 hard state with that from the significantly fainter 2006 hard state to show for the first time the change in disc spectral-timing properties associated with a global increase in both the accretion rate and the relative contribution of the disc emission to the bolometric luminosity. We show that, although there is strong evidence for intrinsic disc variability in the more luminous hard state, the disc variability amplitude is suppressed relative to that of the power-law emission, which contrasts with the behaviour at lower luminosities where the disc variability is slightly enhanced when compared with the power-law variations. Furthermore, in the higher luminosity data the disc variability below 0.6 keV becomes incoherent with the power-law and higher energy disc emission at frequencies below 0.5 Hz, in contrast with the coherent variations seen in the 2006 data. We explain these differences and the associated complex lags in the 2009 data in terms of the fluctuating disc model, where the increase in accretion rate seen in 2009 leads to more pronounced and extended disc emission. If the variable signals are generated at small radii in the disc, the variability of disc emission can be naturally suppressed by the fraction of unmodulated disc emission arising from larger radii. Furthermore, the drop in coherence can be produced by disc accretion fluctuations arising at larger radii which are viscously damped and hence unable to propagate to the inner, power-law emitting region.</w:t>
      </w:r>
      <w:r>
        <w:br/>
      </w:r>
      <w:r>
        <w:rPr>
          <w:rStyle w:val="VerbatimChar"/>
        </w:rPr>
        <w:t xml:space="preserve">## 14259                                                                                                                                                                                                                                                                                                                                                                                                                                                                                                                                                                                                                                                                                                                                                                                                                                                                                                                                                                                                                                                                                                                                                                                                                                                                                                                                                                                                                                                                                                                                                                                                                                                                                                                                                                                                                                                                                                                                                                                                                                                                                                                                                                                                                                                                                                                                                                                                                                                                                                                                                                                                                                                                                                                                                                                                                                                                                                                                                                                                                                                                                                                                                                                                                                                                                                                                                                                                                                                                                                                                                                                                                                                                                                                                                                                                                                                                                                                                                                                                                                                                                                                                                                                                                                                                                                                                                                                                                                                                                                                                                                                                                                                                                                                                                                                                                                                                                                                                                                                                                                                                                                                                                                                                                                                                                                                                                                                                                                                                                                                                                                                                                                                                                                                                                                                                                                                                                                                                                                                                                                                                                                               Among 'empirical' methods of estimating oxygen abundances in extragalactic H II regions, the use of the ratio of nebular lines of [O III] and [N II], first introduced by Alloin et al., is reappraised with modern calibration data and shown to have certain advantages over Ρ 23 ≡ ([On] + [O III])/Hβ and N2 ≡ [N II] λ6583/Hα, particularly when applied to star-forming galaxies at high redshifts.</w:t>
      </w:r>
      <w:r>
        <w:br/>
      </w:r>
      <w:r>
        <w:rPr>
          <w:rStyle w:val="VerbatimChar"/>
        </w:rPr>
        <w:t xml:space="preserve">## 14306                                                                                                                                                                                                                                                                                                                                                                                                                                                                                                                                                                                                                                                                                                                                                                                                                                                                                                                                                                                                                                                                                                                                                                                                                                                                                                                                                                                                                                                                                                                                                                                                                                                                                                                                                                                                                                                                                                                                                                                                                                                                                                                                                                                                                                                                                                                                                                                                                                                                                                                                                                                                                                                                                                                                                                                                                                                                                                                                                                                                                                                                                                                                                                                                                                                                                                                                                                                                                                                                                                                                                                                                                                                                                                                                                                                                                                                                                                                                                                                                                                                                                                                                                                                                                                                                                                                                                                                                                                                                                                                                                                                                                                                                                                                                                                                                                                                                                                                                                                                                                           This is the first of a series of papers devoted to the investigation of a large sample of brightest cluster galaxies (BCGs), their kinematic and stellar population properties, and the relationships between those and the properties of the cluster. We have obtained high signal-to-noise ratio, long-slit spectra of these galaxies with Gemini and William Herschel Telescope with the primary purpose of investigating their stellar population properties. This paper describes the selection methods and criteria used to compile a new sample of galaxies, concentrating on BCGs previously classified as containing a halo (cD galaxies), together with the observations and data reduction. Here, we present the full sample of galaxies, and the measurement and interpretation of the radial velocity and velocity dispersion profiles of 41 BCGs. We find clear rotation curves for a number of these giant galaxies. In particular, we find rapid rotation (&gt;100 km s -1 ) for two BCGs, NGC 6034 and 7768, indicating that it is unlikely that they formed through dissipationless mergers. Velocity substructure in the form of kinematically decoupled cores is detected in 12 galaxies, and we find five galaxies with velocity dispersion increasing with radius. The amount of rotation, the velocity substructure and the position of BCGs on the anisotropy-luminosity diagram are very similar to those of 'ordinary' giant ellipticals in high-density environments.</w:t>
      </w:r>
      <w:r>
        <w:br/>
      </w:r>
      <w:r>
        <w:rPr>
          <w:rStyle w:val="VerbatimChar"/>
        </w:rPr>
        <w:t xml:space="preserve">## 14355                                                                                                                                                                                                                                                                                                                                                                                                                                                                                                                                                                                                                                                                                                                                                                                                                                                                                                                                                                                                                                                                                                                                                                                                                                                                                                                                                                                                                                                                                                                                                                                                                                                                                                                                                                                                                                                                                                                                                                                                                                                                                                                                                                                                                                                                                                                                                                                                                                                                                                                                                                                                                                                                                                                                                                                                                                                                                                                                                                                                                                                                                                                                                                                                                                                                                                                                                                                                                                                                                                                                                                                                                                                                                                                                                                The Late Babylonian astronomical texts (LBAT) are of considerable astronomical and historical importance. For instance, some of the earliest reliable sightings of Halley's Comet (in both 164 and 87 B.C.) are recorded on the LBAT. Furthermore, the numerous lunar and solar eclipses that these cuneiform tablets report have proved of great value in the investigation of Earth's past rotation.' Several texts have also proved important in dating historical events such as the deaths of Xerxes and Alexander the Great. Virtually all of the LBAT were recovered from the site of Babylon in the l870s and l880s and are now mostly in the British Museum. Some three thousand texts are preserved, most of which are very fragmentary; regrettably, very few tablets were carefully excavated, leading to considerable damage. The LBAT can be divided into two main groups: non-mathematical texts, which are much more numerous; and texts that are mainly devoted to mathematical astronomy. It is the former group that concerns us here. Most of the LBAT that contain observations can be divided into three distinct categories: astronomical diaries; compilations of reports of a specific type of phenomenon; and so-called 'goal-year texts".' We shall briefly consider each type of tablet. Diaries form the prime source.' Originally covering the whole date range from around 750 B.C. to perhaps as late as A.D. 100, each individual text contained a detailed record for six or seven months of many types of phenomena: for instance, lunar and solar eclipses, conjunctions of the Moon and planets with stars, and planetary first and last visibilities and stationary points. The bulk of the material in a diary was observational, but predictions of certain events e.g. eclipses are also included. Most surviving diaries range in date from around 380 B.C. to 50 B.C. The Babylonian astronomers also assembled compilations of reports of individual phenomena from the diaries.' These texts sometimes cover several centuries. Socalled 'goal-year texts' were also compiled from the diaries." Probably intended for use in predictions, these contain lunar and planetary data from specified intervals before a selected date: the goal-year. For instance, Venus data are cited from 8 years previously and lunar data from 18 or 19 years prior to the goal-year. Although both compilations and goal-year texts are often severely damaged, they frequently contain information that has been lost from the diaries. The Babylonians counted years from either the start of a king's reign or the Seleucid Era (311 B.C.); however, some late texts also use the Arsacid Era (246 B.C.) in parallel.</w:t>
      </w:r>
      <w:r>
        <w:br/>
      </w:r>
      <w:r>
        <w:rPr>
          <w:rStyle w:val="VerbatimChar"/>
        </w:rPr>
        <w:t xml:space="preserve">## 14373                                                                                                                                                                                                                                                                                                                                                                                                                                                                                                                                                                                                                                                                                                                                                                                                                                                                                                                                                                                                                                                                                                                                                                                                                                                                                                                                                                                                                                                                                                                                                                                                                                                                                                                                                                                                                                                                                                                                                                                                                                                                                                                                                                                                                                                                                                                                                                                                                                                                                                                                                                                                                                                                                                                                                                                                                                                                                                                                                                                                                                                                                                                                                                                                                                                                                                                                                                                                                                                                                                                                                                                                                                                                                                                                                                                                                                                                                                                                                                                                                                                                                                                                                                                                                                                                                                                                                                                                                                                                                                                                                                                                                                                                                                                                                                                                                                                                                                                                                        Exoplanets with substantial hydrogen/helium atmospheres have been discovered in abundance, many residing extremely close to their parent stars. The extreme irradiation levels that these atmospheres experience cause them to undergo hydrodynamic atmospheric escape. Ongoing atmospheric escape has been observed to be occurring in a few nearby exoplanet systems through transit spectroscopy both for hot Jupiters and for lower-mass super-Earths and mini-Neptunes. Detailed hydrodynamic calculations that incorporate radiative transfer and ionization chemistry are now common in one-dimensional models, and multidimensional calculations that incorporate magnetic fields and interactions with the interstellar environment are cutting edge. However, comparison between simulations and observations remains very limited. While hot Jupiters experience atmospheric escape, the mass-loss rates are not high enough to affect their evolution. However, for lower-mass planets, atmospheric escape drives and controls their evolution, sculpting the exoplanet population that we observe today. ▪ Observations of some exoplanets have detected atmospheric escape driven by hydrodynamic outflows, causing the exoplanets to lose mass over time. ▪ Hydrodynamic simulations of atmospheric escape are approaching the sophistication required to compare them directly to observations. ▪ Atmospheric escape sculpts sharp features into the exoplanet population that we can observe today; these features have recently been detected.</w:t>
      </w:r>
      <w:r>
        <w:br/>
      </w:r>
      <w:r>
        <w:rPr>
          <w:rStyle w:val="VerbatimChar"/>
        </w:rPr>
        <w:t xml:space="preserve">## 14379                                                                                                                                                                                                                                                                                                                                                                                                                                                                                                                                                                                                                                                                                                                                                                                                                                                                                                                                                                                                                                                                                                                                                                                                                                                                                                                                                                                                                                                                                                                                                                                                                                                                                                                                                                                                                                                                                                                                                                                                                                                                                                                                                                                                                                                                                                                                                                                                                                                                                                                                                                                                                                                                                                                                                                                                                                                                                                                                                                                                                                                                                                                                                                                                                                                                                                                                                                                                                                                                                                                                                                                                                                                                                                                                                                                                                                                                                                                                                                                                                                                                                                                                                                                                                                                                                                                                                                 Ultraluminous X-ray sources (ULXs) are some of the most enigmatic X-ray bright sources known to date. It is generally accepted that they cannot host black holes as large as those associated with active galaxies, but they appear to be significantly more luminous than their better understood Galactic X-ray binary (XRB) cousins, while displaying an intriguing combination of differences and similarities with them. Through studying large, representative samples of these sources we may hope to enhance our understanding of them. To this end, we derive a large catalogue of 650 X-ray detections of 470 ULX candidates, located in 238 nearby galaxies, by cross-correlating the 2XMM Serendipitous Survey with the Third Reference Catalogue of Bright Galaxies. The presented dedicated catalogue offers a significant improvement over those previously published in terms of both the number and the contribution of background contaminants, e.g. distant quasars, which we estimate to be at most 24 per cent, but more likely ∼17 per cent. To undertake population studies, we define a ‘complete’ sub-sample of sources compiled from observations of galaxies with sensitivity limits below 10 39 erg s −1 .T he luminosity function of this sample is consistent with a simple power law of form N(&gt;LX) ∝ L −0.96 ±0.11 X . Although we do not find any statistical requirement for a cut-off luminosity of Lc ∼ 10 40 erg s −1 , as has been reported previously, we are not able to rule out its presence. Also, we find that the number of ULXs per unit galaxy mass, S u , decreases with increasing galaxy mass for ULXs associated with spiral galaxies, and is well modelled with a power law of form S u ∝ M −0.64 ±0.07 . This is in broad agreement with previous results, and is likely to be a consequence of the decrease in specific star formation and increase in metallicity with increasing spiral galaxy mass. S u is consistent with being constant with galaxy mass for sources associated with elliptical galaxies, implying this older ULX population traces stellar mass rather than star formation.</w:t>
      </w:r>
      <w:r>
        <w:br/>
      </w:r>
      <w:r>
        <w:rPr>
          <w:rStyle w:val="VerbatimChar"/>
        </w:rPr>
        <w:t xml:space="preserve">## 14391                                                                                                                                                                                                                                                                                                                                                                                                                                                                                                                                                                                                                                                                                                                                                                                                                                                                                                                                                                                                                                                                                                                                                                                                                                                                                                                                                                                                                                                                                                                                                                                                                                                                                                                                                                                                                                                                                                                                                                                                                                                                                                                                                                                                                                                                                                                                                                                                                                                                                                                                                                                                                                                                                                                                                                                                                                                                                                                                                                                                                                                                                                                                                                                                                                                                                                                                                                                                                                                                                                                                                                                                                                                                                                                                                                                                                                                                                                                                                                                                                                                                                                                                                                                                                                                                                                                                                                                                                                                                                                                                                                                                                                                                                                              A number of dwarf spheroidal (dSph) galaxies are known to contain a more extended, metal-poor population with a flattish velocity dispersion profile, and a more concentrated, metal-rich population with a velocity dispersion declining with radius. The two populations can be modelled with Michie–King distribution functions (DFs) in the isothermal and in the sharply truncated limits, respectively. We argue that the truncation of the metal-rich population can be traced back to the spatial distribution of the star-forming gas. Suppose δ is the exponent of the first non-constant term in the Taylor expansion of the total potential at the centre (δ= 1 for Navarro–Frenk–White or NFW haloes, δ= 2 for cored haloes). Then, we show that the ratio of the half-light radii of the populations Rδ/2h, 2/Rh, 1δ/2 must be smaller than the ratio of the line-of-sight velocity dispersions σlos, 2(Rh, 2)/σlos, 1(Rh, 1). \n \n \n \nSpecializing to the case of the Sculptor dSph, we develop a technique to fit simultaneously both populations with Michie–King DFs. This enables us to determine the mass profile of the Sculptor dSph with unprecedented accuracy in the radial range 0.2 &lt; r &lt; 1.2 kpc. We show that cored halo models are preferred over cusped halo models, with a likelihood ratio test rejecting NFW models at any significance level higher than 0.05 per cent. Even more worryingly, the best-fitting NFW models require concentrations with c ≲ 20, which is not in the cosmologically preferred range for dwarf galaxies. We conclude that the kinematics of multiple populations in dSphs provides a substantial new challenge for theories of galaxy formation, with the weight of available evidence strongly against dark matter cusps at the centre.</w:t>
      </w:r>
      <w:r>
        <w:br/>
      </w:r>
      <w:r>
        <w:rPr>
          <w:rStyle w:val="VerbatimChar"/>
        </w:rPr>
        <w:t xml:space="preserve">## 14408                                                                                                                                                                                                                                                                                                                                                                                                                                                                                                                                                                                                                                                                                                                                                                                                                                                                                                                                                                                                                                                                                                                                                                                                                                                                                                                                                                                                                                                                                                                                                                                                                                                                                                                                                                                                                                                                                                                                                                                                                                                                                                                                                                                                                                                                                                                                                                                                                                                                                                                                                                                                                                                                                                                                                                                                                                                                                                                                                                                                                                                                                                                                                                                                                                                                                                                                                                                                                                                                                                                                                                                                                                                                                                                                                                                                                                                                                                                                                                                                                                                                                                                                                                                                                                                                                                                                                                                                                                                                                                                                                                                                                                                                                                                                                                                                                                                                                                                                                                                                                                                                                                                                                                                                                                    Extrasolar planets are expected to emit detectable low frequency radio emission. In this paper we present results from new low frequency observations of two extrasolar planetary systems (Epsilon Eridani and HD128311) taken at 150 MHz with the Giant Metrewave Radio Telescope (GMRT). These two systems have been chosen because the stars are young (with ages &lt; 1 Gyr) and are likely to have strong stellar winds, which will increase the expected radio flux. The planets are massive (presumably) gas giant planets in longer period orbits, and hence will not be tidally locked to their host star (as is likely to be the case for short period planets) and we would expect them to have a strong planetary dynamo and magnetic field. We do not detect either system, but are able to place tight upper limits on their low frequency radio emission, at levels comparable to the theoretical predictions for these systems. From these observations we have a 2.5σ limit of 7.8 mJy for ǫ Eri and 15.5 mJy for HD 128311. In addition, these upper limits also provide limits on the low frequency radio emission from the stars themselves. These results are discussed and also the prospects for the future detection of radio emission from extrasolar planets.</w:t>
      </w:r>
      <w:r>
        <w:br/>
      </w:r>
      <w:r>
        <w:rPr>
          <w:rStyle w:val="VerbatimChar"/>
        </w:rPr>
        <w:t xml:space="preserve">## 14450                                                                                                                                                                                                                                                                                                                                                                                                                                                                                                                                                                                                                                                                                                                                                                                                                                                                                                                                                                                                                                                                                                                                                                                                                                                                                                                                                                                                                                                                                                                                                                                                                                                                                                                                                                                                                                                                                                                                                                                                                                                                                                                                                                                                                                                                                                                                                                                                                                                                                                                                                                                                                                                                                                                                                                                                                                                                                                                                                                                                                                                                                                                                                                                    The name of John Flamsteed, England's first Astronomer Royal, will forever be associated with his major three-volume work Historia coelestis britannica (London, 1725), published over five years after his death thanks to the unpaid labours of two of his most devoted assistants, Abraham Sharp and Joseph Crosthwait. The first volume contains extracts from astronomical observations by William Gascoigne and William Crabtree made between 1638 and 1643, followed by Flamsteed's own observations at Derby prior to 1675 and those subsequently carried out at Greenwich from 1675 to 1689. It includes the right ascensions, north polar distances, celestial longitudes and latitudes of the Moon and planets, all deduced from measurements made with the famous sextant (Figure 1) which he was obliged to use before Sharp's mural quadrant became operational in 1689. The second volume contains observations with the latter instrument up to 1719, plus lunar and planetary positions computed from those data; while the third volume contains various star-catalogues, including his own of 2935 stars, together with various auxiliary tables. The work as a whole has been praised by William Cudworth,' the biographer of Abraham Sharp, as occupying the same place in practical astronomy as Isaac Newton's Principia in theoretical astronomy; and Francis Baily has described it over a century after its publication as "the proudest production (considering the period at which it was made) of the Royal Observatory at Greenwich't.s Baily's bracketed qualification is nevertheless extremely significant since, as he goes on to stress, the rates of Flamsteed's clocks were irregular because pendula had not yet been provided with temperature compensation, analytic theories of motion and methods of reduction had not yet been developed, the phenomena of aberration and nutation were still unknown, the identifications of stars were quite often erroneous, the values of astronomical refraction were uncertain, and atmospheric temperatures and pressures were never recorded. By modem standards, therefore, Flamsteed's forty-three years of labour at Greenwich yielded little data of lasting validity. The main importance of Flamsteed's pioneering work rather lay, as one of his later successors Sir George Biddell Airy recognized, in his observing methods, and the skilful manner in which he extracted information from them. It is these features which I wish to illustrate in this article, with particular reference to several little-known aspects of Flamsteed's early researches not incorporated in the large systematicallyarranged treatise referred to above: his investigation at Derby in 1672 of the size of the solar parallax, his attempt to interpret the physical constitution of celestial bodies, his theory of cometary motion, and his researches on telescope optics. My own knowledge of these was acquired primarily from a study of his manuscript lectures in astronomy, delivered at Gresham College, London, from 1681 to 1684;3 also, to a lesser extent, upon articles in the Philosophical transactions of the Royal Society and his correspondence with contemporaries such as Newton (much of which has still to be published)."</w:t>
      </w:r>
      <w:r>
        <w:br/>
      </w:r>
      <w:r>
        <w:rPr>
          <w:rStyle w:val="VerbatimChar"/>
        </w:rPr>
        <w:t xml:space="preserve">## 14475                                                                                                                                                                                                                                                                                                                                                                                                                                                                                                                                                                                                                                                                                                                                                                                                                                                                                                                                                                                                                                                                                                                                                                                                                                                                                                                                                                                                                                                                                                                                                                                                                                                                                                                                                                                                                                                                                                                                                                                                                                                                                                                                                                                                                                                                                                                                                                                                                                                                                                                                                                                                                                                                                                                                                                                                                                                                                                                                                                                                                                                                                                                                                                                                                                                                                                                                                                                                                                                                                                                                                                                                                                                                                                                                                                                                                                                                                                                                                                                                                                                We investigate the properties of the environment around 20 powerful radio galaxies and quasars at redshifts between 0.45 and 1. Using XMM-Newton and Chandra observations we probe the spatial distribution and the temperature of the cluster gas. We find that more than 60 per cent of powerful radio sources in the redshift range of our sample lie in a cluster of X-ray luminosity greater than 10 44 ergs -1 , and all but one of the narrow-line radio galaxies, for which the emission from the nucleus is obscured by a torus, lie in a cluster environment. For broad-line quasars the X-ray emission from the core dominates and it is more difficult to measure the cluster environment. However, within the statistical uncertainties we find no significant difference in the properties of the environment as a function of the orientation to the line of sight of the radio jet. This is in agreement with unification schemes. Our results have important implications for cluster surveys, as clusters around powerful radio sources tend to be excluded from X-ray and Sunyaev-Zeldovich surveys of galaxy clusters, and thus can introduce an important bias in the cluster luminosity function. Most of the radio sources are found close to pressure balance with the environment in which they lie, but the two low-excitation radio galaxies of the sample are observed to be underpressured. This may be the first observational indication for the presence of non-radiative particles in the lobes of some powerful radio galaxies. We find that the clusters around radio sources in the redshift range of our sample have a steeper entropy-temperature relation than local clusters, and the slope is in agreement with the predictions of self-similar gravitational heating models for cluster gas infall. This suggests that selection by active galactic nucleus (AGN) finds systems less affected by AGN feedback than the local average. We speculate that this is because the AGN in our sample are sufficiently luminous and rare that their AGN activity is too recent to have caused the onset of measurable feedback and increased entropy in the clusters, especially in the cooler ones where locally the effects of feedback are expected to be most evident. If this is confirmed by forthcoming X-ray missions it will improve our understanding of the heating and cooling processes in high-redshift galaxy clusters.</w:t>
      </w:r>
      <w:r>
        <w:br/>
      </w:r>
      <w:r>
        <w:rPr>
          <w:rStyle w:val="VerbatimChar"/>
        </w:rPr>
        <w:t xml:space="preserve">## 14492                                                                                                                                                                                                                                                                                                                                                                                                                                                                                                                                                                                                                                                                                                                                                                                                                                                                                                                                                                                                                                                                                                                                                                                                                                                                                                                                                                                                                                                                                                                                                                                                                                                                                                                                                                                                                                                                                                                                                                                                                                                                                                                                                                                                                                                                                                                                                                                                                                                                                                                                                                                                                                                                                                                                                                                                                                                                                                                                                                                                                                                                                                                                                                                                                                                                                                                                                                                                                                                                                                                                                                                                                                                                                                                                                                                                                                                                                                                                                                                                                                                                                                                                                                                                                                                                                                                                                                                                                                                                                                                                                                       ISO-SWS spectroscopy of the Wolf--Rayet galaxy NGC 5253 is presented, and analysed to provide estimates of its hot young star population. Our approach differs from previous investigations in that we are able to distinguish between the regions in which different infrared fine-structure lines form, using complementary ground-based observations. The high-excitation nebular [S IV] emission is formed in a very compact region, which we attribute to the central super-star nucleus, and lower excitation [Ne III] nebular emission originates in the galactic core. We use photoionization modelling coupled with the latest theoretical O-star flux distributions to derive effective stellar temperatures and ionization parameters of Teff≥ 38 kK, log Q ∼ 8.25 for the compact nucleus, with Teff∼ 35 kK, log Q ≤ 8 for the larger core. Results are supported by more sophisticated calculations using evolutionary synthesis models. We assess the contribution that Wolf--Rayet stars may make to highly ionized nebular lines (e.g. [O IV]). From our Brα flux, the 2-arcsec nucleus contains the equivalent of approximately 1000 O7 V star equivalents and the starburst there is 2--3 Myr old; the 20-arcsec core contains about 2500 O7 V star equivalents, with a representative age of ∼5 Myr. The Lyman ionizing flux of the nucleus is equivalent to that of the 30 Doradus region. These quantities are in good agreement with the observed mid-infrared dust luminosity of 7.8 × 108 L⊙. Since this structure of hot clusters embedded in cooler emission may be common in dwarf starbursts, observing a galaxy solely with a large aperture may result in confusion. Neglecting the spatial distribution of nebular emission in NGC 5253 implies `global' stellar temperatures (or ages) of 36 kK (4.8 Myr) and 39 kK (2.9 or 4.4 Myr) from the observed [Ne III/ II] and [S IV/ III] line ratios, assuming logQ=8.</w:t>
      </w:r>
      <w:r>
        <w:br/>
      </w:r>
      <w:r>
        <w:rPr>
          <w:rStyle w:val="VerbatimChar"/>
        </w:rPr>
        <w:t xml:space="preserve">## 14511                                                                                                                                                                                                                                                                                                                                                                                                                                                                                                                                                                                                                                                                                                                                                                                                                                                                                                                                                                                                                                                                                                                                                                                                                                                                                                                                                                                                                                                                                                                                                                                                                                                                                                                                                                                                                                                                                                                                                                                                                                                                                                                                                                                                                                                                                                                                                                                                                                                                                                                                                                                                                                                                                                                                                                                                                                                                                                                                                                                                                                                                                                                                                                                                                                                                                                                                                                                                                                                                                                                                                                                                                                                                                                                                                                                                                                                                                                                                                                                                                                                                                                                        We use the combined galform semi-analytical model of galaxy formation and grasil spectrophotometric code to investigate the properties of galaxies selected via their submillimeter (sub-mm) emission. The fiducial model we use has previously been shown to fit the properties of local ULIRGs, as well as the number counts of faint sub-mm galaxies. Here we test the model in more detail by comparing the SEDs and stellar, dynamical, gas and halo masses of sub-mm galaxies against observational data. We precisely mimic the sub-mm and radio selection function of the observations and show that the predicted far-infrared properties of model galaxies with S850 &gt; 5mJy and S1.4 &gt; 30µJy are in good agreement with observations. Although the dust emission model does not assume a single dust temperature, the far-infrared SEDs are well described by single component modified black-body spectrum with characteristic temperature 32 ± 5K, in good agreement with observations. We also find evidence that the observations may have uncovered evolution in the far-infrared–radio relation in ULIRGs out to z � 2. We show that the predicted redshift distribution of sub-mm galaxies provides a reasonable fit to the observational data with a median redshift z = 2.0. The radio-selected subset of sub-mm galaxies are predicted to make up approximately 75% of the population and peak at z = 1.7, in reasonable agreement with the observed radio detected fraction and redshift distribution. However, the predicted K-band and mid-infrared (3–8µm) flux densities of the sub-mm galaxies (and LBGs) are up to a factor 10× fainter than observed. We show that including the stellar TP-AGB phase in the stellar population models does not make up for this deficit. This discrepancy may indicate that the stellar masses of the sub-mm galaxies in the model are too low: M⋆ � 10 10 M⊙, while observations suggest more massive systems, M⋆ &gt; 10 11 M⊙. However, if the predicted K- and 3–8µm extinctions in the model could be dramatically reduced, then this would reduce, but not eliminate, this discrepancy. Finally we discuss the potential modifications to the models which may improve the fit to the observational data, as well as the new observational tests which will be made possible with the arrival of new facilities, such as SCUBA2.</w:t>
      </w:r>
      <w:r>
        <w:br/>
      </w:r>
      <w:r>
        <w:rPr>
          <w:rStyle w:val="VerbatimChar"/>
        </w:rPr>
        <w:t xml:space="preserve">## 14517                                                                                                                                                                                                                                                                                                                                                                                                                                                                                                                                                                                                                                                                                                                                                                                                                                                                                                                                                                                                                                                                                                                                                                                                                                                                                                                                                                                                                                                                                                                                                                                                                                                                                                                                                                                                                                                                                                                                                                                                                                                                                                                                                                                                                                                                                                                                                                                                                                                                                                                                                                                                                                                                                                                                                                                                                                                                                                                                                                                                                                                                                                                                                                                                                                                                                                                                                                                                                                                                                                                                                                                                                                                                                                                                                                                                                                                                                                                                                                                                                                                                                                                                                                                                                                                                                                                                                                                                                                                                                                                                                                                                                                                                                                                                                                                                                                                                                                                                                                                                                                  The period of 22 years from 1935 to 1957 will surely be regarded in history as an epoch when defence science not only influenced but actually revolutionized observational astronomy. The centre piece of this period is World War n but there are three separate events which are substantially localized in the longer period and which can now be seen to be the critical factors determining the nature of astronomical research today. They are the development of radar, the launching of Sputnik One and the growth of scientific manpower stimulated by the success of Allied science in World War n. The first two events have been responsible for opening the entire spectrum of astronomical observations and the third enabled the new technical skills to be injected into the practice of astronomy-hitherto restricted almost entirely to a limited circle of optical astronomers. It is difficult to imagine how any future generation can live through such a dramatic period of two decades during which the possibility for astronomical measurements was extended from a wavelength range of about 3 to 1 (from approximately 3,000 angstroms in the ultra-violet to 10,000 angstroms in the red) to a range of 1013 to 1, that is from the 10-12 metres of the y-rays to more than 10 metres at the long radio-wave end of the spectrum. Therefore, it seems worthwhile to consider in some detail how defence requirements led to this remarkable circumstance.</w:t>
      </w:r>
      <w:r>
        <w:br/>
      </w:r>
      <w:r>
        <w:rPr>
          <w:rStyle w:val="VerbatimChar"/>
        </w:rPr>
        <w:t xml:space="preserve">## 14518                                                                                                                                                                                                                                                                                                                                                                                                                                                                                                                                                                                                                                                                                                                                                                                                                                                                                                                                                                                                                                                                                                                                                                                                                                                                                                                                                                                                                                                                                                                                                                                                                                                                                                                                                                                                                                                                                                                                                                                                                                                                                                                                                                                                                                                                                                                                                                                                                                                                                                                                                                                                                                                                                                                                                                                                                                                                                                                                                                                                                                                                                                                                                                                                                                                                                                                                                                                                                                                                                                                                                                                                                                                                                                                                                                                                                                                                                                                                                                                                                                                                                                                                                                                                                                                                                                                                                                                                                                                                                                                                                                                                                                                                                                                                                                                                                                                                                                                                                                                                                                                                                                                                                                                                                                                                Jets and outflows accompany the mass accretion process in protostars and young stellar objects. Using a large and unbiased sample, they can be used to study statistically the local feedback they provide and the typical mass accretion history. Here we analyse such a sample of molecular hydrogen emission-line objects in the Serpens and Aquila part of the Galactic plane. Distances are measured by foreground star counts with an accuracy of 25per cent. The resulting spacial distribution and outflow luminosities indicate that our objects sample the formation of intermediate-mass objects. The outflows are unable to provide a sizeable fraction of energy and momentum to support, even locally, the turbulence levels in their surrounding molecular clouds. The fraction of parsec scale flows is one quarter and the typical dynamical jet age of the order of 10 4yr. Groups of emission knots are ejected every 10 3yr. This might indicate that low-level accretion rate fluctuations and not FU-Ori-type events are responsible for the episodic ejection of material. Better observational estimates of the FU-Ori duty cycle are needed. Â© 2012 The Authors Monthly Notices of the Royal Astronomical Society Â© 2012 RAS.</w:t>
      </w:r>
      <w:r>
        <w:br/>
      </w:r>
      <w:r>
        <w:rPr>
          <w:rStyle w:val="VerbatimChar"/>
        </w:rPr>
        <w:t xml:space="preserve">## 14530                                                                                                                                                                                                                                                                                                                                                                                                                                                                                                                                                                                                                                                                                                                                                                                                                                                                                                                                                                                                                                                                                                                                                                                                                                                                                                                                                                                                                                                                                                                                                                                                                                                                                                                                                                                                                                                                                                                                                                                                                                                                                                                                                                                                                                                                                                                                                                                                                                                                                                                                                                                                                                                                                                                                                                                                                                                                                                                                                                                                                                                                                                                                                                                                                                                                                                                                                                                                                                                                                                                                                                                                                                                                                                                                                                                                                                                                                                                                                                                                                                                                                                                                                                                                                                                                                                                                                                                                                                                                                                                                                                                                                                                                                                                                                                                                                                                                                                                                                                                                                   We demonstrate the use of the 3D Monte Carlo radiative transfer code phaethon to model infrared-dark clouds (IRDCs) that are externally illuminated by the interstellar radiation field (ISRF). These clouds are believed to be the earliest observed phase of high-mass star formation, and may be the high-mass equivalent of lower mass pre-stellar cores. We model three different cases as examples of the use of the code, in which we vary the mass, density, radius, morphology and internal velocity field of the IRDC. We show the predicted output of the models at different wavelengths chosen to match the observing wavebands of Herschel and Spitzer. For the wavebands of the long-wavelength Spectral and Photometric Imaging Receiver (SPIRE) photometer on Herschel, we also pass the model output through the SPIRE simulator to generate output images that are as close as possible to the ones that would be seen using SPIRE. We then analyse the images as if they were real observations, and compare the results of this analysis with the results of the radiative transfer models. We find that detailed radiative transfer modelling is necessary to accurately determine the physical parameters of IRDCs (e.g. dust temperature, density profile). This method is applied to study G29.55+00.18, an IRDC observed by the Herschel Infrared Galactic Plane Survey (Hi-GAL), and in the future it will be used to model a larger sample of IRDCs from the same survey.</w:t>
      </w:r>
      <w:r>
        <w:br/>
      </w:r>
      <w:r>
        <w:rPr>
          <w:rStyle w:val="VerbatimChar"/>
        </w:rPr>
        <w:t xml:space="preserve">## 14564                                                                                                                                                                                                                                                                                                                                                                                                                                                                                                                                                                                                                                                                                                                                                                                                                                                                                                                                                                                                                                                                                                                                                                                                                                                                                                                                                                                                                                                                                                                                                                                                                                                                                                                                                                                                                                                                                                                                                                                                                                                                                                                                                                                                                                                                                                                                                                                                                                                                                                                                                                                                                                                                                                                                                                                                                                                                                                                                                                                                                                                                                                                                                                                                                                                                                                                                                                                                                                                                                                                                                                                                                                                                                                                                                                                                                                                                                                                                                                                                                                                                                                                                                                                                                                                                                                                                                                                                                                                                                                                                                                                                                                                                                                                          The ability to predict times of greater galactic cosmic ray (GCR) fluxes is important for reducing the hazards caused by these particles to satellite communications, aviation, or astronauts. The 11-year solar-cycle variation in cosmic rays is highly correlated with the strength of the heliospheric magnetic field. Differences in GCR flux during alternate solar cycles yield a 22-year cycle, known as the Hale Cycle, which is thought to be due to different particle drift patterns when the northern solar pole has predominantly positive (denoted as qA&gt;0 cycle) or negative (qA&lt;0) polarities. This results in the onset of the peak cosmic-ray flux at Earth occurring earlier during qA&gt;0 cycles than for qA&lt;0 cycles, which in turn causes the peak to be more dome-shaped for qA&gt;0 and more sharply peaked for qA&lt;0. In this study, we demonstrate that properties of the large-scale heliospheric magnetic field are different during the declining phase of the qA&lt;0 and qA&gt;0 solar cycles, when the difference in GCR flux is most apparent. This suggests that particle drifts may not be the sole mechanism responsible for the Hale Cycle in GCR flux at Earth. However, we also demonstrate that these polarity-dependent heliospheric differences are evident during the space-age but are much less clear in earlier data: using geomagnetic reconstructions, we show that for the period of 1905 – 1965, alternate polarities do not give as significant a difference during the declining phase of the solar cycle. Thus we suggest that the 22-year cycle in cosmic-ray flux is at least partly the result of direct modulation by the heliospheric magnetic field and that this effect may be primarily limited to the grand solar maximum of the space-age.</w:t>
      </w:r>
      <w:r>
        <w:br/>
      </w:r>
      <w:r>
        <w:rPr>
          <w:rStyle w:val="VerbatimChar"/>
        </w:rPr>
        <w:t xml:space="preserve">## 14591                                                                                                                                                                                                                                                                                                                                                                                                                                                                                                                                                                                                                                                                                                                                                                                                                                                                                                                                                                                                                                                                                                                                                                                                                                                                                                                                                                                                                                                                                                                                                                                                                                                                                                                                                                                                                                                                                                                                                                                                                                                                                                                                                                                                                                                                                                                                                                                                                                                                                                                                                                                                                                                                                                                                                                                                                                                                                                                                                                                                                                                                                                                                                                                                                                                                                                                                                                                                                                                                                                                                                                                                                                                                                                                                                                                                                                                                                                                                                                                                                                                                                                                                                                                                                                                                                                                                                                                                                                                                                                                                                                                                                                                                                                                                                                                                                                                                                                                                                                                                                                                                                                                                                                                                                                                                                                                                                                                                                                                                                                                                                                                                            We describe a new method for analyzing gravitational lens images, for the case in which the source light distribution is pixelized. The method is suitable for high-resolution, high signal-to-noise ratio (S/N) data of a multiply imaged extended source. For a given mass distribution, we show that the step of inverting the image to obtain the deconvolved pixelized source light distribution, and the uncertainties, is a linear one. This means that the only parameters of the nonlinear problem are those required to model the mass distribution. This greatly simplifies the search for a minimum χ2 fit to the data and speeds up the inversion. The method is extended in a straightforward way to include linear regularization. We apply the method to simulated Einstein ring images and demonstrate the effectiveness of the inversion for both the unregularized and regularized cases.</w:t>
      </w:r>
      <w:r>
        <w:br/>
      </w:r>
      <w:r>
        <w:rPr>
          <w:rStyle w:val="VerbatimChar"/>
        </w:rPr>
        <w:t xml:space="preserve">## 14607                                                                                                                                                                                                                                                                                                                                                                                                                                                                                                                                                                                                                                                                                                                                                                                                                                                                                                                                                                                                                                                                                                                                                                                                                                                                                                                                                                                                                                                                                                                                                                                                                                                                                                                                                                                                                                                                                                                                                                                                                                                                                                                                                                                                                                                                                                                                                                                                                                                                                                                                                                                                                                                                                                                                                                                                                                                                                                                                                                                                                                                                                                                                                                                                                                                                                                                                                                                                                                                                                                                                                                                                                                                                                                                                                                                                                                                                                                                                                                                                                                                                                                                                                                                                                                                                                                                                                                                                                                                                                                                                                                                                                                                                                                                                                                                                                                                                                                       New black hole mass estimates are presented for a sample of 72 active galactic nuclei (AGNs) covering three decades in optical luminosity. Using a subsample of Seyfert galaxies, which have black hole mass estimates from both reverberation mapping and stellar velocity dispersions, we investigate the geometry of the AGNs' broad-line region. It is demonstrated that a model in which the orbits of the line-emitting material have a flattened geometry is favoured over randomly-orientated orbits. Using this model we investigate the M b h -L b u l g e relation for a combined 90-object sample consisting of the AGNs plus a sample of 18 nearby inactive elliptical galaxies with dynamical black hole mass measurements. It is found that, for all reasonable mass-to-light ratios, the M b h -L b u l g e relation is equivalent to a linear scaling between bulge and black hole mass. The best-fitting normalization of the M b h -M b u l g e relation is found to be M b h = 0.0012M b u l g e , in agreement with recent black hole mass studies based on stellar velocity dispersions. Furthermore, the scatter around the M b h -L b u l g e relation for the full sample is found to be significantly smaller than has been previously reported (Δlog M b h = 0.39 dex). Finally, using the nearby inactive elliptical galaxy sample alone, it is shown that the scatter in the M b h -L b u l g e relation is only 0.33 dex, comparable with that of the M b h -σ relation. These results indicate that reliable black hole mass estimates can be obtained for high redshift galaxies.</w:t>
      </w:r>
      <w:r>
        <w:br/>
      </w:r>
      <w:r>
        <w:rPr>
          <w:rStyle w:val="VerbatimChar"/>
        </w:rPr>
        <w:t xml:space="preserve">## 14612                                                                                                                                                                                                                                                                                                                                                                                                                                                                                                                                                                                                                                                                                                                                                                                                                                                                                                                                                                                                                                                                                                                                                                                                                                                                                                                                                                                                                                                                                                                                                                                                                                                                                                                                                                                                                                                                                                                                                                                                                                                                                                                                                                                                                                                                                                                                                                                                                                                                                                                                                                                                                                                                                                                                                                                                                                                                                                                                                                                                                                                                                                                                                                                                                                                                                                                                                                                                                                                                                                                                                                                                                                                                                                                                                                                                                                                                                                                                                                                                                                                                                                                                                                                                                                                                                                                                                                                                                                                                                                                                                                                                                                                                                                                                                                                                                                                                                                                                                                                                                                                                                                                                                                                                                                                                                                                                                                                                                                                                                                                                                                                                  We discuss the production of cosmological gamma-ray bursts intense enough to be detected at cosmological distances. Events such as the coalescence of compact binaries can create sufficient energy on time scales much less than 1 s. A short 'primary' burst is expected when the resultant fireball becomes optically thin, but this may be weak because the bulk of the radiative energy has been converted into kinetic energy while still trapped within the fireball. But when this expanding material impacts on an external medium, its bulk kinetic energy can be rerandomized. The requirements on the composition of the fireball itself are less stringent than for other interpretations of cosmological gamma-ray bursts. Moreover, our model suggests that the spectra and time structure of the bursts may depend in interesting ways on the environment in which the energy-generating event occurs.</w:t>
      </w:r>
      <w:r>
        <w:br/>
      </w:r>
      <w:r>
        <w:rPr>
          <w:rStyle w:val="VerbatimChar"/>
        </w:rPr>
        <w:t xml:space="preserve">## 14619                                                                                                                                                                                                                                                                                                                                                                                                                                                                                                                                                                                                                                                                                                                                                                                                                                                                                                                                                                                                                                                                                                                                                                                                                                                                                                                                                                                                                                                                                                                                                                                                                                                                                                                                                                                                                                                                                                                                                                                                                                                                                                                                                                                                                                                                                                                                                                                                                                                                                                                                                                                                                                                                                                                                                                                                                                                                                                                                                                                                                                                                                                                                                                                                                                                                                                                                                                                                                                                                                                                                                                                                                                                                                                                                                                                                                                                                                                                                                                                                                                                                                                                                                                                                                                                                                                                                                                                                                                                                                                                                                                                                                                                                                                                                                                                                                                                                                                                                                                                                                                                                                                                                                                                                                                                                                                                                                                                                                                                                                                                                                                                                                                 Previous observations 4 of flares on EV Lacertae in yellow and blue light have ~hown that 1/(yellow)/J/(blue) = 0·23 at maximum light, and this has been used as tho correction factor. The estimates of tho optical and radio energies in the flares on the three stars are given in Table 2. The optical energies havo been obtained by using the black-body equations to calculate the increased radiation appropriate to the observed brightness increase in the star over a 1,000 A.u. band-width at 5,400 A.u. The apparent photovisual magnitudes mpv quoted in Table 2 are for the combined light of both components of the binary in the case of UV Ceti, and it is assumed that the stars radiate uniformly into TC steradians. The energies are based on a stellar radius of 0·080 for UV Ceti and for radii typical of dM5e stars in the case of EV L acortao and Ross 882.</w:t>
      </w:r>
      <w:r>
        <w:br/>
      </w:r>
      <w:r>
        <w:rPr>
          <w:rStyle w:val="VerbatimChar"/>
        </w:rPr>
        <w:t xml:space="preserve">## 14662                                                                                                                                                                                                                                                                                                                                                                                                                                                                                                                                                                                                                                                                                                                                                                                                                                                                                                                                                                                                                                                                                                                                                                                                                                                                                                                                                                                                                                                                                                                                                                                                                                                                                                                                                                                                                                                                                                                                                                                                                                                                                                                                                                                                                                                                                                                                                                                                                                                                                                                                                                                                                                                                                                                                                                                                                                                                                                                                                                                                                                                                                                                                                                                                                                                                                                                                                                                                                                                                                                                                                                                                                                                                                                                                                                                                                                                                                                                                                                                                                                                                                                                                                                                                                                                                                                                                                                                                                                                                                                                                                                                                                                                                                                                                                                                                                                                                                                                                                                                                                                                                                                                                                                                                                                                                                                                                                                                                                                                                                                                                                                                                                                                                                                                                                                                                                                                                                                                                                                                                                                                                                                                                                                                                                                                                                                                                                                              The definitive version is available at www.blackwell-synergy.com '.--Copyright Blackwell Publishing DOI : 10.1046/j.1365-8711.2003.06945.x</w:t>
      </w:r>
      <w:r>
        <w:br/>
      </w:r>
      <w:r>
        <w:rPr>
          <w:rStyle w:val="VerbatimChar"/>
        </w:rPr>
        <w:t xml:space="preserve">## 14670                                                                                                                                                                                                                                                                                                                                                                                                                                                                                                                                                                                                                                                                                                                                                                                                                                                                                                                                                                                                                                                                                                                                                                                                                                                                                                                                                                                                                                                                                                                                                                                                                                                                                                                                                                                                                                                                                                                                                                                                                                                                                                                                                                                                                                                                                                                                                                                                                                                                                                                                                                                                                                                                                                                                                                                                                                                                                                                                                                                                                                                                                                                                                                                                                                                                                                                                                                                                                                                                                                                                                                                                                                                                                                                                                                                                                                                                                                                                                                                                We present and analyse optical and ultraviolet (UV) colours for passive and optically-red Coma cluster galaxies for which we have spectroscopic age and element abundance estimates. Our sample of 150 objects covers a wide range in mass, from giant ellipticals down to the bright end of the dwarf-galaxy regime. Galaxies with ongoing star formation have been removed using strict Ha emission-line criteria. We focus on the colours FUV - i, NUV - i, FUV - NUV, u* - g and g - i. We find that all of these colours are correlated with both luminosity and velocity dispersion at the &gt;5s level, with FUV - i and FUV - NUV becoming bluer with \nincreasing ‘mass’ while the other colours become redder. We perform a purely empirical analysis to assess what fraction of the variation in each colour can be accounted for by \nvariations in the average stellar populations, as traced by the optical spectra. For the optical colours, u* - g and g - i, most of the observed scatter (~80 per cent after allowing for measurement errors and for systematic errors in u* - g) is attributable to stellar population \nvariations, with colours becoming redder with increasing age and metallicity (Mg/H). The FUV - i colour becomes bluer with increasing age and with increasing Mg/H, favouring the ‘metal-rich single-star’ origin for the UV upturn. However, correlations with the opticallydominant \nstellar populations account for only about half of the large observed scatter. We propose that the excess scatter in FUV -i may be due to a varying proportion of ancient stars in galaxies with younger [simple stellar population (SSP) equivalent] average ages. The NUV - I colour is sensitive to SSP-equivalent age and Mg/H (in the same sense as optical colours, but also exhibits excess scatter that can be attributed to ‘leakage’ of the far-UV-dominant \n(FUV-dominant) old hot population. After applying a correction based on the FUV - I colour, the much of the remaining variance in NUV - i is attributable to variations in the spectroscopic parameters, similar to the results for optical colours. Finally, the FUV - NUV colour is surprisingly well behaved, showing strong correlations with age and metallicity, and little residual scatter. Interpreting this colour is complicated, however, since it mixes the effects of the main-sequence turn-off, in the near-UV, with the variation in the hot post-red giant branch content dominating the FUV.</w:t>
      </w:r>
      <w:r>
        <w:br/>
      </w:r>
      <w:r>
        <w:rPr>
          <w:rStyle w:val="VerbatimChar"/>
        </w:rPr>
        <w:t xml:space="preserve">## 14692                                                                                                                                                                                                                                                                                                                                                                                                                                                                                                                                                                                                                                                                                                                                                                                                                                                                                                                                                                                                                                                                                                                                                                                                                                                                                                                                                                                                                                                                                                                                                                                                                                                                                                                                                                                                                                                                                                                                                                                                                                                                                                                                                                                                                                                                                                                                                                                                                                                                                                                                                                                                                                                                                                                                                                                                                                                                                                                                                                                                                                                                                                                                                                                                                                                                                                                                                                                                                                                                                                                                                                                                                                                                                                                                                                                                                                                                                                                                                                                                                                                                                                                                                                                                                                                                                                                                                                                                                                                                                                                                                                                                                                                                                                                                                                                                                                                                                                                                                                                                                                                                                                                                                                                          We investigate the contribution made by active galactic nuclei (AGN) to the high-redshift, luminous, submillimetre (submm) source population using deep (≤2 mJy beam−1) Large Apex Bolometer Camera (LABOCA) 870 Graphicm observations within the William Herschel Deep Field. These submm data complement previously obtained Chandra X-ray data of the field, from which AGN have been identified with the aid of follow-up optical spectra. From the LABOCA data, we detect 11 submm sources (based on a detection threshold of 3.2σ) with estimated fluxes of ≳3 mJy beam−1. Of the 11 identified submm sources, we find that two coincide with observed AGN and that, based on their hardness ratios, both of these AGN appear to be heavily obscured. We perform a stacking of the submm data around the AGN, which we group by estimated NH column density, and find that only the obscured (NH &gt; 1022 cm−2) AGN show significant associated submm emission. These observations support the previous findings of Page et al. and Hill &amp; Shanks that obscured AGN preferentially show submm emission. Hill &amp; Shanks have argued that, in this case, the contribution to the observed submm emission (and thus the submm background) from AGN heating of the dust in these sources may be higher than previously thought.</w:t>
      </w:r>
      <w:r>
        <w:br/>
      </w:r>
      <w:r>
        <w:rPr>
          <w:rStyle w:val="VerbatimChar"/>
        </w:rPr>
        <w:t xml:space="preserve">## 14698                                                                                                                                                                                                                                                                                                                                                                                                                                                                                                                                                                                                                                                                                                                                                                                                                                                                                                                                                                                                                                                                                                                                                                                                                                                                                                                                                                                                                                                                                                                                                                                                                                                                                                                                                                                                                                                                                                                                                                                                                                                                                                                                                                                                                                                                                                                                                                                                                                                                                                                                                                                                                                                                                                                                                                                                                                                                                                                                                                                                                                                                                                                                                                                                                                                                                                                                                                                                                                                                                                                                                                                                                                                                                                                                                                                                                                                                                                                                                                                                                                                                                                                                                                                                                                                                                                                                                                                                                                                                                                                                                                                                                                                 A significant fraction of the total photospheric light in nearby galaxy clusters is thought to be contained within the diffuse intracluster light (ICL), which extends hundreds of kpc from cluster cores. The study of the ICL can reveal details of the evolutionary histories and processes occurring within galaxy clusters; however, since it has a very low surface brightness, it is often difficult to detect. We present here the first measurements of the ICL as a fraction of the total cluster light at z ∼ 1 using deep J-band (1.2 μm) imaging from a high-acuity wide-field K-band imager on the Very Large Telescope. We investigate the ICL in six X-ray selected galaxy clusters at 0.8 ≤ z ≤ 1.2 and find that the ICL below isophotes μ J = 22 magarcsec -2 constitutes 1-4 per cent of the total cluster light within a radius R 500. This is broadly consistent with simulations of the ICL at a similar redshift and when compared to nearby observations suggests that the fraction of the total cluster light that is in the ICL has increased by a factor of 2-4 since z ∼ 1. We also find the fraction of the total cluster light contained within the brightest cluster galaxy (BCG) to be 2.0-6.3 per cent at these redshifts, which in five out of six cases is larger than the fraction of the ICL component, in contrast to the results from nearby clusters. This suggests that the evolution in cluster cores involves substantial stripping activity at late times, in addition to the early build-up of the BCG stellar mass through merging. The presence of significant amount of stellar light at large radii from these BCGs may help towards solving the recent disagreement between the semi-analytic model predictions of BCG mass growth and the observed large masses and scale sizes reported for BCGs at high redshift.</w:t>
      </w:r>
      <w:r>
        <w:br/>
      </w:r>
      <w:r>
        <w:rPr>
          <w:rStyle w:val="VerbatimChar"/>
        </w:rPr>
        <w:t xml:space="preserve">## 14700                                                                                                                                                                                                                                                                                                                                                                                                                                                                                                                                                                                                                                                                                                                                                                                                                                                                                                                                                                                                                                                                                                                                                                                                                                                                                                                                                                                                                                                                                                                                                                                                                                                                                                                                                                                                                                                                                                                                                                                                                                                                                                                                                                                                                                                                                                                                                                                                                                                                                                                                                                                                                                                                                                                                                                                                                                                                                                                                                                                                                                                                                                                                                                                                                                                                                                                                                                                                                                                                                                                                                                                                                                                                                                                                                                                                                                                                                                                                                                                                                                                                                                                                                                                                                                                                                                                                                                                                                                                                                                                                                                                                                                                                                                                                                                                                                                                                                                                                                                                                                                                                                                                                                                                                                                                                                                                                                                                                                   We examine the dynamical destruction of binary systems in star clusters of different densities. We find that at high densities (10 4 -10 5 M ⊙ pc -3 ) almost all binaries with separations &gt; 10 3 au are destroyed after a few crossing times. At low densities [O(10 2 )M ⊙ )pc -3 ], many binaries with separations &gt; 1 0 3 au are destroyed, and no binaries with separations &gt; 10 4 au survive after a few crossing times. Therefore, the binary separations in clusters can be used as a tracer of the dynamical age and past density of a cluster. We argue that the central region of the Orion nebula cluster was ∼100 times denser in the past with a half-mass radius of only 0.1-0.2 pc as (i) it is expanding, (ii) it has very few binaries with separations &gt; 1 0 3 au and (iii) it is well mixed and therefore dynamically old. We also examine the origin of the field binary population. Binaries with separations 10 4 au can survive in any cluster and so must be produced by isolated star formation, but only if all isolated star formation produces extremely wide binaries.</w:t>
      </w:r>
      <w:r>
        <w:br/>
      </w:r>
      <w:r>
        <w:rPr>
          <w:rStyle w:val="VerbatimChar"/>
        </w:rPr>
        <w:t xml:space="preserve">## 14707                                                                                                                                                                                                                                                                                                                                                                                                                                                                                                                                                                                                                                                                                                                                                                                                                                                                                                                                                                                                                                                                                                                                                                                                                                                                                                                                                                                                                                                                                                                                                                                                                                                                                                                                                                                                                                                                                                                                                                                                                                                                                                                                                                                                                                                                                                                                                                                                                                                                                                                                                                                                                                                                                                                                                                                                                                                                                                                                                                                                                                                                                                                                                                                                                                                                                                                                                                                                                                                                                                                                                                                                                                                                                                                                                                                                                                                                                                                                                                                                                                                                                                                                                                                                                                                                                                                                                                                                                                                                                                                                                                               We combine the Two Micron All Sky Survey (2MASS) Extended Source Catalogue and the 2dF Galaxy Redshift Survey to produce an infrared selected galaxy catalogue with 17 173 measured redshifts. We use this extensive data set to estimate the galaxy luminosity functions in the J- and K-S-bands. The luminosity functions are fairly well fitted by Schechter functions with parameters M-J(*) - 5 log h = -22.36 +/-0.02, alpha (J) = -0.93 +/-0.04, Phi (*)(J)= 0.0104 +/-0.0016 h(3) Mpc(-3) in the J-band and M-K s(*) - 5 log h = -23.44 +/-0.03, alphaK(S) = -0.96 +/-0.05, PhiK(S)(*) = 0.0108 +/-0.0016 h(3) Mpc(-3) in the K-S-band (2MASS Kron magnitudes). These parameters are derived assuming a cosmological model with Omega (0) = 0.3 and Lambda (0) = 0.7. With data sets of this size, systematic rather than random errors are the dominant source of uncertainty in the determination of the luminosity function. We carry out a careful investigation of possible systematic effects in our data. The surface brightness distribution of the sample shows no evidence that significant numbers of low surface brightness or compact galaxies are missed by the survey. We estimate the present-day distributions of b(J) - Ks and J- Ks colours as a function of the absolute magnitude and use models of the galaxy stellar populations, constrained by the observed optical and infrared colours, to infer the galaxy stellar mass function. Integrated over all galaxy masses, this yields a total mass fraction in stars (in units of the critical mass density) of Omega (stars)h = (1.6 +/-0.24) x 10(-3) for a Kennicutt initial mass function (IMF) and Omega (stars)h = (2.9 +/-0.43) x 10(-3) for a Salpeter IMF. These values are consistent with those inferred from observational estimates of the total star formation history of the Universe provided that dust extinction corrections are modest.</w:t>
      </w:r>
      <w:r>
        <w:br/>
      </w:r>
      <w:r>
        <w:rPr>
          <w:rStyle w:val="VerbatimChar"/>
        </w:rPr>
        <w:t xml:space="preserve">## 14744                                                                                                                                                                                                                                                                                                                                                                                                                                                                                                                                                                                                                                                                                                                                                                                                                                                                                                                                                                                                                                                                                                                                                                                                                                                                                                                                                                                                                                                                                                                                                                                                                                                                                                                                                                                                                                                                                                                                                                                                                                                                                                                                                                                                                                                                                                                                                                                                                                                                                                                                                                                                                                                                                                                                                                                                                                                                                                                                                                                                                                                                                                                                                                                                                                                                                                                                                                                                                                                                                                                                                                                                                                                                                                                                                                                                                                                                                                                                                                                                                                                                                                                                                                                                                                                                                                                                                                                                                                                                                                                                                                                                                                                                                                                                                                                                                                                                                                                                                                                                                                                                                                                                The coalescence of supermassive black hole binaries occurs via the emission of gravitational waves, that can impart a substantial recoil to the merged black hole. We consider the energy dissipation that results if the recoiling black hole is surrounded by a thin circumbinary disc. Our results differ significantly from those of previous investigations. We show analytically that the dominant source of energy is often potential energy, released as gas in the outer disc attempts to circularize at smaller radii. Thus, dimensional estimates, that include only the kinetic energy gained by the disc gas, underestimate the real energy loss. This underestimate can exceed an order of magnitude, if the recoil is directed close to the disc plane. We use three dimensional smooth particle hydrodynamics (SPH) simulations and two-dimensional finite difference simulations to verify our analytic estimates. We also compute the bolometric light curve, which is found to vary strongly depending upon the kick angle. A prompt emission signature due to this mechanism may be observable for low-mass (10 6 M ☉ ) black holes whose recoil velocities exceed ~10 3 km s -1 . Emission at earlier times can mainly result from the response of the disc to the loss of mass, as the black holes merge. We derive analytically the condition for this to happen.</w:t>
      </w:r>
      <w:r>
        <w:br/>
      </w:r>
      <w:r>
        <w:rPr>
          <w:rStyle w:val="VerbatimChar"/>
        </w:rPr>
        <w:t xml:space="preserve">## 14755                                                                                                                                                                                                                                                                                                                                                                                                                                                                                                                                                                                                                                                                                                                                                                                                                                                                                                                                                                                                                                                                                                                                                                                                                                                                                                                                                                                                                                                                                                                                                                                                                                                                                                                                                                                                                                                                                                                                                                                                                                                                                                                                                                                                                                                                                                                                                                                                                                                                                                                                                                                                                                                                                                                                                                                                                                                                                                                                                                                                                                                                                                                                                                                                                                                                                                                                                                                                                                                                                                                                                                                                                                                                                                                                                                                                                                                                                                                                                                                                                                                                                                                                                                                                                                                                                                                                                                                                                                                                                                                                                                                                                                                                                                                                                                                                                                                                                                                                                                                                                                                                                The results of a near-infrared (J H K LP) imaging linear polarimetry survey of 20 young stellar objects in ρ Ophiuchi are presented. The majority of the sources are unresolved, with K band polarizations, PK 20% are seen over their envelopes. Correlations are observed between the degree of core polarization and the evolutionary status inferred from the spectral energy distribution. K band core polarizations &gt;6% are only observed in Class I YSOs. A 3-dimensional Monte Carlo model with oblate grains aligned with a magnetic field is used to investigate the flux distributions and polarization structures of three of the ρ Oph young stellar objects with extended nebulae. A ρ / r 1.5 power law for the density is applied throughout the envelopes. The large scale centrosymmetric polarisation structures are due to scattering. However, the polarization structure in the bright core of the nebula appears to require dichroic extinction by aligned nonspherical dust grains. The position angle indicates a toroidal magnetic field in the inner part of the envelope. Since the measured polarizations attributed to dichroic extinction are usually 610%, the grains must either be nearly spherical or very weakly aligned. The higher polarizations observed in the outer parts of the reflection nebulae require that the dust grains responsible for scattering have maximum grain sizes 61.05 � m.</w:t>
      </w:r>
      <w:r>
        <w:br/>
      </w:r>
      <w:r>
        <w:rPr>
          <w:rStyle w:val="VerbatimChar"/>
        </w:rPr>
        <w:t xml:space="preserve">## 14782                                                                                                                                                                                                                                                                                                                                                                                                                                                                                                                                                                                                                                                                                                                                                                                                                                                                                                                                                                                                                                                                                                                                                                                                                                                                                                                                                                                                                                                                                                                                                                                                                                                                                                                                                                                                                                                                                                                                                                                                                                                                                                                                                                                                                                                                                                                                                                                                                                                                                                                                                                                                                                                                                                                                                                                                                                                                                                                                                                                                                                                                                                                                                                                                                                                                                                                                                                                                                                                                                                                                                                                                                                                                                                                                                                                                                                                                                                                                                                                                                                                                                                                                                                                                                                                                                                                                                                                                                                                           We present the results from an X-ray and optical study of a new sample of eight extreme luminosity ultraluminous X-ray source (ULX) candidates, which were selected as the brightest ULXs (with LX &gt; 5 × 10 40 erg s −1 ) located within 100 Mpc identified in a cross-correlation of the 2XMM-DR1 and RC3 catalogues. These objects are so luminous that they are difficult to describe with current models of super-Eddington accretion on to all but the most massive stellar remnants; hence they are amongst the most plausible candidates to host larger, intermediate-mass black holes (IMBHs). Two objects are luminous enough in at least one observation to be classed as hyperluminous X-ray source (HLX) candidates, including one persistent HLX in an S0 galaxy that (at 3 × 10 41 erg s −1 ) is the second most luminous HLX yet detected. The remaining seven sources are located in spiral galaxies, and several appear to be closely associated with regions of star formation as is common for many less luminous ULXs. However, the X-ray characteristics of these extreme ULXs appear to diverge from the less luminous objects. They are typically harder, possessing absorbed power-law continuum spectra with � ∼ 1.7, and are potentially more variable on short time-scales, with data consistent with ∼10–20 per cent rms variability on time-scales of 0.2–2 ks (albeit at low to moderate significance in many data sets). These properties appear consistent with the sub-Eddington hard state, which given the observed luminosities of these objects suggests the presence of IMBHs with masses in the range of u 3 –10 4 M� . As such, this strengthens the case for these brightest ULXs as good candidates for the eventual conclusive detection of the highly elusive IMBHs in the present-day Universe. However, we caution that a combination of the highest plausible super-Eddington accretion rates and the largest permitted stellar black hole remnants cannot be ruled out without future, improved observations.</w:t>
      </w:r>
      <w:r>
        <w:br/>
      </w:r>
      <w:r>
        <w:rPr>
          <w:rStyle w:val="VerbatimChar"/>
        </w:rPr>
        <w:t xml:space="preserve">## 14785                                                                                                                                                                                                                                                                                                                                                                                                                                                                                                                                                                                                                                                                                                                                                                                                                                                                                                                                                                                                                                                                                                                                                                                                                                                                                                                                                                                                                                                                                                                                                                                                                                                                                                                                                                                                                                                                                                                                                                                                                                                                                                                                                                                                                                                                                                                                                                                                                                                                                                                                                                                                                                                                                                                                                                                                                                                                                                                                                                                                                                                                                                                                                                                                                                                                                                                                                                                                                                                                                                                                                                                                                                                                                                                                                                                                                                                                                                                                                                                                                                                                                                                                                                                                                                                                                                                                                                                                                                                                                                                                                                                                                                                                                                                                                                                                                                                                                                                                                                                                                                                                                                                                                                                                                                                                                                                                                                                                                                                                                                                                                                                                                                                                                                                                                                                                                                                                                                                                                                                                                                                                                                                                                                                                     We investigate the Luminosity ‐ Metallicity (L Z) relation in the local universe (0 0.3) galaxies. Oxygen-to-hydrogen (O/H) abundance ratios are estimated using the ”strong-line” method, which relates the strength of following bright emission lines [O II] �3727, [O III] �5007, and H� (parametersR23 andO32)</w:t>
      </w:r>
      <w:r>
        <w:br/>
      </w:r>
      <w:r>
        <w:rPr>
          <w:rStyle w:val="VerbatimChar"/>
        </w:rPr>
        <w:t xml:space="preserve">## 14801                                                                                                                                                                                                                                                                                                                                                                                                                                                                                                                                                                                                                                                                                                                                                                                                                                                                                                                                                                                                                                                                                                                                                                                                                                                                                                                                                                                                                                                                                                                                                                                                                                                                                                                                                                                                                                                                                                                                                                                                                                                                                                                                                                                                                                                                                                                                                                                                                                                                                                                                                                                                                                                                                                                                                                                                                                                                                                                                                                                                                                                                                                                                                                                                                                                                                                                                                                                                                                                                                                                                                                                                                                                                                                                                                                                                                                                                                                                                                                                                                                                                                                                                                                                                                                                                                                                                                                                                                                                                                                                                                                                                                                                                                                                                                                                                                                                                                                                                        The rest-frame intrinsic UV luminosity is often used as an indicator of the instantaneous star formation rate (SFR) in a galaxy. While it is in general a robust indicator of the ongoing star formation activity, the precise value of the calibration relating the UV luminosity to the SFR (Bν) is sensitive to various physical properties, such as the recent star formation and metal enrichment histories, along with the choice of stellar initial mass function (IMF). The distribution of these properties for the star-forming galaxy population then suggests that the adoption of a single calibration is not appropriate unless properly qualified with the uncertainties on the calibration. We investigate, with the aid of the galform semi-analytic model of galaxy formation, the distribution of UV-SFR calibrations obtained using realistic star formation and metal enrichment histories. At z = 0, we find that when the IMF is fixed (to the Kennicutt IMF), the median calibration is Bfuv = 0.9 where SFR/[M⊙ yr−1] = Bν × 10−28 × Lν/[erg s−1 Hz−1]. However, the width of the distribution Bfuv suggests that for a single object there is around a 20 per cent intrinsic uncertainty (at z = 0, rising to ≃30 per cent at z = 6) on the SFR inferred from the FUV luminosity without additional constraints on the star formation history or metallicity. We also find that the median value of the calibration Bfuv is correlated with the SFR and redshift (at z &gt; 3) raising implications for the correct determination of the SFR from the UV.</w:t>
      </w:r>
      <w:r>
        <w:br/>
      </w:r>
      <w:r>
        <w:rPr>
          <w:rStyle w:val="VerbatimChar"/>
        </w:rPr>
        <w:t xml:space="preserve">## 14808                                                                                                                                                                                                                                                                                                                                                                                                                                                                                                                                                                                                                                                                                                                                                                                                                                                                                                                                                                                                                                                                                                                                                                                                                                                                                                                                                                                                                                                                                                                                                                                                                                                                                                                                                                                                                                                                                                                                                                                                                                                                                                                                                                                                                                                                                                                                                                                                                                                                                                                                                                                                                                                                                                                                                                                                                                                                                                                                                                                                                                                                                                                                                                                                                                                                                                                                                                                                                                                                                                                                                                                                                                                                                                                                                                                                                                                                                                                                                                                                                                                                                                                                                                                                                                                                                                                                                                                                                                                                                                                                                                                                                                                                                                                                                                                                                                                                                                                                                                                                                                                                                                                                                                                                                                                                                                                                                                                        We present the PPAK Integral Field Spectroscopy (IFS) Nearby Galaxies Survey (PINGS), a two-dimensional spectroscopic mosaicking of 17 nearby disc galaxies in the optical wavelength range. This project represents the first attempt to obtain continuous coverage spectra of the whole surface of a galaxy in the nearby Universe. The final data set comprises more than 50 000 individual spectra, covering in total an observed area of nearly 80 arcmin 2 . The observations will be supplemented with broad-band and narrow-band imaging for those objects without publicly available images in order to maximize the scientific and archival values of the data set. In this paper we describe the main astrophysical issues to be addressed by the PINGS project, present the galaxy sample and explain the observing strategy, the data reduction process and all uncertainties involved. Additionally, we give some scientific highlights extracted from the first analysis of the PINGS sample. A companion paper will report on the first results obtained for NGC 628: the largest IFS survey on a single galaxy.</w:t>
      </w:r>
      <w:r>
        <w:br/>
      </w:r>
      <w:r>
        <w:rPr>
          <w:rStyle w:val="VerbatimChar"/>
        </w:rPr>
        <w:t xml:space="preserve">## 14814                                                                                                                                                                                                                                                                                                                                                                                                                                                                                                                                                                                                                                                                                                                                                                                                                                                                                                                                                                                                                                                                                                                                                                                                                                                                                                                                                                                                                                                                                                                                                                                                                                                                                                                                                                                                                                                                                                                                                                                                                                                                                                                                                                                                                                                                                                                                                                                                                                                                                                                                                                                                                                                                                                                                                                                                                                                                                                                                                                                                                                                                                                                                                                                                                                                                                                                                                                                                                                                                                                                                                                                                                                                                                                                                                                                                                                                                                                                                                                                                                                                                                                                                                                                                                                                                                                                                                                                                                                                                                                                                                                                                                                                                                                                                                                                                                                                                                                                                                                                                                                                                                                                                                    We investigate the dependence of the total-infrared (TIR) to UV luminosity ratio method for calculating the UV dust attenuation A(UV) from the age of the underlying stellar populations by using a library of spectral energy distributions for galaxies with different star formation histories. Our analysis confirms that the TIR/UV vs. A(UV) relation varies significantly with the age of the underlying stellar population: i.e. for the same TIR/UV ratio, systems with low specific star formation rate (SSFR) suffer a lower UV attenuation than starbursts. Using a sample of nearby field and cluster spiral galaxies we show that the use of a standard (i.e. age independent) TIR/UV vs. A(UV) relation leads to a systematic overestimate up to 2 magnitudes of the amount of UV dust attenuation suffered by objects with low SSFR and in particular HI-deficient star forming cluster galaxies. This result points out that the age independent $TIR/UV$ vs. $A(UV)$ relation cannot be used to study the UV properties of large samples of galaxies including low star-forming systems and passive spirals. Therefore we give some simple empirical relations from which the UV attenuation can be estimated taking into account its dependence on the age of the stellar populations, providing a less biased view of UV properties of galaxies.</w:t>
      </w:r>
      <w:r>
        <w:br/>
      </w:r>
      <w:r>
        <w:rPr>
          <w:rStyle w:val="VerbatimChar"/>
        </w:rPr>
        <w:t xml:space="preserve">## 14826                                                                                                                                                                                                                                                                                                                                                                                                                                                                                                                                                                                                                                                                                                                                                                                                                                                                                                                                                                                                                                                                                                                                                                                                                                                                                                                                                                                                                                                                                                                                                                                                                                                                                                                                                                                                                                                                                                                                                                                                                                                                                                                                                                                                                                                                                                                                                                                                                                                                                                                                                                                                                                                                                                                                                                                                                                                                                                                                                                                                                                                                                                                                                                                                                                                                                                                                                                                                                                                                                                                                                                                                                                                                                                                                                                                                                                                                                                                                                                                                                                                                                                                                                                                                                                                                                                                                                                                                                                                                                                                                                                                                                                                                                                                                                                                                                                                                                                                                                                                                                                                                                                                                                                                                                                                                                                                                                                                                                                                                                                                                                                                                                                                                                                           Abstract\nUltraluminous X-ray sources (ULXs) are amongst the most intriguing of X-ray source classes. Their extreme luminosities—greater than 1039 erg s−1 in the 0.3–10 keV band alone—suggest either the presence of black holes larger than those regularly encountered in our own Galaxy (the Galactic centre excepted), or sources apparently radiating well above the Eddington limit. We review the insights afforded us by studies of their X-ray emission, focussing on what this reveals about the underlying compact object. In particular, we discuss recent deep observations of ULXs by the XMM-Newton observatory, and how the unprecedented data quality provided by this mission is starting to discriminate between the different physical models for these extraordinary X-ray emitters.\n</w:t>
      </w:r>
      <w:r>
        <w:br/>
      </w:r>
      <w:r>
        <w:rPr>
          <w:rStyle w:val="VerbatimChar"/>
        </w:rPr>
        <w:t xml:space="preserve">## 14827                                                                                                                                                                                                                                                                                                                                                                                                                                                                                                                                                                                                                                                                                                                                                                                                                                                                                                                                                                                                                                                                                                                                                                                                                                                                                                                                                                                                                                                                                                                                                                                                                                                                                                                                                                                                                                                                                                                                                                                                                                                                                                                                                                                                                                                                                                                                                                                                                                                                                                                                                                                                                                                                                                                                                                                                                                                                                                                                                                                                                                                                                                                                                                                                                                                                                                                                                                                                                                                                                                                                                                                                                                                                                                                                                                                                                                                                                                                                                                                                                                                                                                                                                                                                                                                                                                                                                                                                                                                                                                                                                                                                                                                                                                                                                                                                                                                                                                                                                                                                                                                                                                                                                                                                                                                                                                                                                                                                                                                                                                                                                          Based on the FIRST and SDSS catalogues a flux density limited sample of weak Compact Steep Spectrum (CSS) sources with radio luminosity below 10^26 [W/Hz] at 1.4 GHz has been constructed. Our previous multifrequency observations of CSS sources have shown that low luminosity small-scale objects can be strong candidates for compact faders. This finding supports the idea that some small-size radio sources are short-lived phenomena because of a lack of significant fuelling. They never 'grow up' to become FRI or FRII objects. This new sample marks the start of a systematical study of the radio properties and morphologies of the population of low luminosity compact (LLC) objects. An investigation of this new sample should also lead to a better understanding of compact faders. In this paper, the results of the first stage of the new project - the L-band MERLIN observations of 44 low luminosity CSS sources are presented.</w:t>
      </w:r>
      <w:r>
        <w:br/>
      </w:r>
      <w:r>
        <w:rPr>
          <w:rStyle w:val="VerbatimChar"/>
        </w:rPr>
        <w:t xml:space="preserve">## 14829                                                                                                                                                                                                                                                                                                                                                                                                                                                                                                                                                                                                                                                                                                                                                                                                                                                                                                                                                                                                                                                                                                                                                                                                                                                                                                                                                                                                                                                                                                                                                                                                                                                                                                                                                                                                                                                                                                                                                                                                                                                                                                                                                                                                                                                                                                                                                                                                                                                                                                                                                                                                                                                                                                                                                                                                                                                                                                                                                                                                                                                                                                                                                                                                                                                                                                                                                                                                                                                                                                                                                                                                                                                                                                                                                                                                                                                                                                                                                                                                                                                                                                                                                                                                                                                                                                                                                                                                                                                                                                                                                                                                                                                                                                                                                                                                                                                                                                                                                                                                                                                                                                                                                                                                                                                                                                                                                                                                                                                                                                                                                                                                                                                                                                                                                                                                                                       The alignments between galaxies, their underlying matter structures, and the cosmic web constitute vital ingredients for a comprehensive understanding of gravity, the nature of matter, and structure formation in the Universe. We provide an overview on the state of the art in the study of these alignment processes and their observational signatures, aimed at a non-specialist audience. The development of the field over the past one hundred years is briefly reviewed. We also discuss the impact of galaxy alignments on measurements of weak gravitational lensing, and discuss avenues for making theoretical and observational progress over the coming decade.</w:t>
      </w:r>
      <w:r>
        <w:br/>
      </w:r>
      <w:r>
        <w:rPr>
          <w:rStyle w:val="VerbatimChar"/>
        </w:rPr>
        <w:t xml:space="preserve">## 14841                                                                                                                                                                                                                                                                                                                                                                                                                                                                                                                                                                                                                                                                                                                                                                                                                                                                                                                                                                                                                                                                                                                                                                                                                                                                                                                                                                                                                                                                                                                                                                                                                                                                                                                                                                                                                                                                                                                                                                                                                                                                                                                                                                                                                                                                                                                                                                                                                                                                                                                                                                                                                                                                                                                                                                                                                                                                                                                                                                                                                                                                                                                                                                                                                                                                                                                                                                                                                                                                                                                                                                                                                                                                                                                                                                                                                                                                                                                                                                                                                                                                                                                                                                                                                                                                                                                                                                                                                                                                                                                                                                                                                                                                                                                                                                                                                                                                                                                     Transiting extrasolar planets constitute only a small fraction of the range of stellar systems found to display periodic, shallow dimmings in wide-field surveys employing small-aperture A camera arrays. Here we present an efficient selection strategy for follow-up observations, derived from analysis of the light curves of a sample of 67 SuperWASP targets that passed the selection tests we used in earlier papers, but which have subsequently been identified either as planet hosts or as astrophysical false positives. We determine the system parameters using Markov-chain Monte Carlo analysis of the SuperWASP light curves. We use a constrained optimization of X 2 combined with a Bayesian prior based on the main-sequence mass and radius expected from the Two Micron All Sky Survey J - H colour. The Bayesian nature of the analysis allows us to quantify both the departure of the host star from the main-sequence mass-radius relation and the probability that the companion radius is less than 1.5 Jupiter radii. When augmented by direct fight-curve analyses that detect binaries with unequal primary and secondary eclipses, and objects with aperture blends that are resolved by SuperWASP, we find that only 13 of the original 67 stars, including the three known planets in the sample, would qualify for follow-up. This suggests that planet discovery 'hit rates' better than one-in-five should be achievable. In addition, the stellar binaries that qualify are likely to have astrophysically interesting stellar or substellar secondaries.</w:t>
      </w:r>
      <w:r>
        <w:br/>
      </w:r>
      <w:r>
        <w:rPr>
          <w:rStyle w:val="VerbatimChar"/>
        </w:rPr>
        <w:t xml:space="preserve">## 14872                                                                                                                                                                                                                                                                                                                                                                                                                                                                                                                                                                                                                                                                                                                                                                                                                                                                                                                                                                                                                                                                                                                                                                                                                                                                                                                                                                                                                                                                                                                                                                                                                                                                                                                                                                                                                                                                                                                                                                                                                                                                                                                                                                                                                                                                                                                                                                                                                                                                                                                                                                                                                                                                                                                                                                                                                                                                                                                                                                                                                                                                                                                                                                                                                                                                                                                                                                                                                                                                                                                                                                                                                                                                                                                                                                                                                                                                                                                                                                                                                                                                                                                                                                                                                                                                                                                                                                                            We present observations of L1155 and L1148 in the Cepheus molecular cloud, taken using the Far Infrared Surveyor (FIS) instrument on the Akari satellite. We compare these data to submillimetre data taken using the Submillimetre Common-User Bolometer Array (SCUBA) camera on the James Clerk Maxwell Telescope, and far-infrared data taken with the imaging photo-polarimeter (ISOPHOT) camera on board the Infrared Space Observatory (ISO) satellite. The Akari data cover a similar spectral window and are consistent with the ISO data. All of the data show a relation between the position of the peak of emission and the wavelength for the core of L1155. We interpret this as a temperature gradient. We fit modified blackbody curves to the spectral energy distributions at two positions in the core and see that the central core in L1155 (L1155C) is approximately 2° warmer at one edge than it is in the centre. We consider a number of possible heating sources and conclude that the A6V star BD+67 1263 is the most likely candidate. This star is at a distance of 0.7 pc from the front of L1155C in the plane of the sky. We carry out radiative transfer modelling of the L1155C core including the effects from the nearby star. We find that we can generate a good fit to the observed data at all wavelengths, and demonstrate that the different morphologies of the core at different wavelengths can be explained by the observed 2° temperature gradient. The L1148 core exhibits a similar morphology to that of L1155C, and the data are also consistent with a temperature gradient across the core. In this case, the most likely heating source is the star BD197053. Our findings illustrate very clearly that the apparent observed morphology of a pre-stellar core can be highly dependent on the wavelength of the observation, and that temperature gradients must be taken into account before converting images into column density distributions. This is important to note when interpreting Akari and Spitzer data and will also be significant for Herschel data.</w:t>
      </w:r>
      <w:r>
        <w:br/>
      </w:r>
      <w:r>
        <w:rPr>
          <w:rStyle w:val="VerbatimChar"/>
        </w:rPr>
        <w:t xml:space="preserve">## 14900                                                                                                                                                                                                                                                                                                                                                                                                                                                                                                                                                                                                                                                                                                                                                                                                                                                                                                                                                                                                                                                                                                                                                                                                                                                                                                                                                                                                                                                                                                                                                                                                                                                                                                                                                                                                                                                                                                                                                                                                                                                                                                                                                                                                                                                                                                                                                                                                                                                                                                                                                                                                                                                                                                                                                                                                                                                                                                                                                                                                                                                                                                                                                                                                                                                                                                                                                                                                                                                                                                                                                                                                                                                                                                                                                                                                                                                                                                                                                                                                                                                                                                                                                                                                                                                                                                                                                                                                                                                                                                                                                                                                                                                                                                                                                                                                                                                                                                                                                                                                                                                                                                                                                                We present the most accurate measurement to date of cosmological evolution of the near-infrared galaxy luminosity function, from the local Universe out to z ≃ 4. The analysis is based on a large and highly complete sample of galaxies selected from the first data release of the UKIDSS Ultra Deep Survey. Exploiting a master catalogue of K- and z-band selected galaxies over an area of 0.7 deg 2 , we analyse a sample of ≃50000 galaxies, all with reliable photometry in 16 bands from the far-ultraviolet to the mid-infrared. The unique combination of a large area and depth provided by the Ultra Deep Survey allows us to trace the evolution of the K-band luminosity function with unprecedented accuracy. In particular, via a maximum-likelihood analysis we obtain a simple parametrization for the luminosity function and its cosmological evolution, including both luminosity and density evolution, which provides an excellent description of the data from z = 0 up to z ≃ 4. We find differential evolution for galaxies dependent on galaxy luminosity, revealing once again the 'downsizing behaviour' of galaxy formation. Finally, we compare our results with the predictions of the latest theoretical models of galaxy formation, based on both semi-analytical prescriptions and full hydrodynamical simulations.</w:t>
      </w:r>
      <w:r>
        <w:br/>
      </w:r>
      <w:r>
        <w:rPr>
          <w:rStyle w:val="VerbatimChar"/>
        </w:rPr>
        <w:t xml:space="preserve">## 14912                                                                                                                                                                                                                                                                                                                                                                                                                                                                                                                                                                                                                                                                                                                                                                                                                                                                                                                                                                                                                                                                                                                                                                                                                                                                                                                                                                                                                                                                                                                                                                                                                                                                                                                                                                                                                                                                                                                                                                                                                                                                                                                                                                                                                                                                                                                                                                                                                                                                                                                                                                                                                                                                                                                                                                                                                                                                                                                                                                                                                                                                                                                                                                                                                                                                                                                                                                                                                                                                                                                                                                                                                                                                                                                                                                                                                                                                                                                                                                                                                                                                                                                                                                                                                                                                                                                                                                                                                                                                                                                                                                                                                                                                                                                                                                                                                                                                                                                                                                                                                                                                                                                                                                      We present precise measurements of the X-ray gas mass fraction for a sample of luminous, relatively relaxed clusters of galaxies observed with the Chandra Observatory, for which independent confirmation of the mass results is available from gravitational lensing studies. Parameterizing the total (luminous plus dark matter) mass profiles using the model of Navarro, Frenk &amp; White (1997), we show that the X-ray gas mass fractions in the clusters asymptote towards an approximately constant value at a radius r_2500, where the mean interior density is 2500 times the critical density of the Universe at the redshifts of the clusters. Combining the Chandra results on the X-ray gas mass fraction and its apparent redshift dependence with recent measurements of the mean baryonic matter density in the Universe and the Hubble Constant determined from the Hubble Key Project, we obtain a tight constraint on the mean total matter density of the Universe, Omega_m = 0.30^{+0.04}_{-0.03}, and measure a positive cosmological constant, Omega_Lambda = 0.95^{+0.48}_{-0.72}. Our results are in good agreement with recent, independent findings based on analyses of anisotropies in the cosmic microwave background radiation, the properties of distant supernovae, and the large-scale distribution of galaxies.</w:t>
      </w:r>
      <w:r>
        <w:br/>
      </w:r>
      <w:r>
        <w:rPr>
          <w:rStyle w:val="VerbatimChar"/>
        </w:rPr>
        <w:t xml:space="preserve">## 14913                                                                                                                                                                                                                                                                                                                                                                                                                                                                                                                                                                                                                                                                                                                                                                                                                                                                                                                                                                                                                                                                                                                                                                                                                                                                                                                                                                                                                                                                                                                                                                                                                                                                                                                                                                                                                                                                                                                                                                                                                                                                                                                                                                                                                                                                                                                                                                                                                                                                                                                                                                                                                                                                                                                                                                                                                                                                                                                                                                                                                                                                                                                                                                                                                                                                                                                                                                                                                                                                                                                                                                                                                                                                                                                                                                                                                                                                                                                                                                                                                                                                                                                                                                                                                                                                                                                                                                                                                                                                                                                                                                                                                                                                                                                                                                                                                                                                                                                                                                                                                                                                                                                                                                                                                                                                                                                                                                                                                                                                                                                                                                                                                                                                                                                                                                                                                                                                                                                                                                                                                                                                                                       Abstract We discuss the ability of the SKA to observe QSO proper motions induced by long-wavelength gravitational radiation. We find that the SKA, configured for VLBI with multiple beams at high frequency (8 GHz), is sensitive to a dimensionless characteristic strain of roughly 10−13, comparable to (and with very different errors than) other methods in the 1/yr frequency band such as pulsar timing.</w:t>
      </w:r>
      <w:r>
        <w:br/>
      </w:r>
      <w:r>
        <w:rPr>
          <w:rStyle w:val="VerbatimChar"/>
        </w:rPr>
        <w:t xml:space="preserve">## 14927                                                                                                                                                                                                                                                                                                                                                                                                                                                                                                                                                                                                                                                                                                                                                                                                                                                                                                                                                                                                                                                                                                                                                                                                                                                                                                                                                                                                                                                                                                                                                                                                                                                                                                                                                                                                                                                                                                                                                                                                                                                                                                                                                                                                                                                                                                                                                                                                                                                                                                                                                                                                                                                                                                                                                                                                                                                                                                                                                                                                                                                                                                                                                                                                                                                                                                                                                                                                                                                                                                                                                                                                                                                                                                                                                                                                                                                                                                                                                                                                                                                                                                                                                                                                                                                                                                                                                                                                                                                                                                                                                                                                                                                                                                                                                                                                                                        Interplanetary coronal mass ejections (ICMEs) primarily move radially as they propagate away from the Sun, maintaining approximately constant angular width with respect to the Sun. As ICMEs have typical angular widths of around \n\n$60^{\\circ }$\n, plasma elements on opposite flanks of an ICME separate in the non-radial direction at a speed, \n\n$v_{\\mathrm{G}}$\n, roughly equal to the ICME radial speed. This rapid expansion is a limiting factor on the propagation of information across an ICME at the local Alfven speed, \n\n$v_{\\mathrm{A}}$\n. In this study, the 1-AU properties of ICMEs are used to compute two measures of ICME coherence. The first is the angular separation for which \n\n$v_{\\mathrm{G}}$\n exceeds the local \n\n$v_{\\mathrm{A}}$\n. The second measure is the angular extent over which a wavefront can propagate as an ICME travels from a given heliocentric distance to 1 AU. For both measures, ICMEs containing magnetic clouds show greater coherence than non-cloud ICMEs. However, even for magnetic clouds, information is unable to propagate across the full span of the structure. Thus interactions of ICMEs with other solar wind structures in the heliosphere are likely to lead to localised distortion, rather than solid-body like deflection. For magnetic clouds, the coherence length scale is significantly greater near the centre of the spacecraft encounter than at the leading or trailing edges. This suggests that magnetic clouds may be more coherent, and thus less prone to distortion, along the direction of the magnetic flux-rope axis than in directions perpendicular to the axis.</w:t>
      </w:r>
      <w:r>
        <w:br/>
      </w:r>
      <w:r>
        <w:rPr>
          <w:rStyle w:val="VerbatimChar"/>
        </w:rPr>
        <w:t xml:space="preserve">## 14930                                                                                                                                                                                                                                                                                                                                                                                                                                                                                                                                                                                                                                                                                                                                                                                                                                                                                                                                                                                                                                                                                                                                                                                                                                                                                                                                                                                                                                                                                                                                                                                                                                                                                                                                                                                                                                                                                                                                                                                                                                                                                                                                                                                                                                                                                                                                                                                                                                                                                                                                                                                                                                                                                                                                                                                                                                                                                                                                                                                                                                                                                                                                                                                                                                                                                                                                                                                                                                                                                                                                                                                                                                                                                                                                                                                                                                                                                                                                                                                                                                                                                                                                                                                                                                                                                                                                                                                                                                                                                                                                                                                                                                                                                                                                                                                                                                                                                                                                                                                                                                                                                                                                                            ABSTRACT In this paper, we study the dynamical stability and time evolution of the central dark mattercores of low-mass (about10 8 − 10 9 M ⊙ ) galactic haloes found in recent cold dark mattersimulations at high redshift. From those simulations we extract three haloes, assembled byhierarchical merging, that at redshift z ∼ &gt; 10 display a core and we evolve them without fur-ther merging to low redshift using direct N-body integration. The central core in the darkmatter proﬁle is found to be dynamically stable: it survives for many crossing times withoutevolution into a cusp. This result supports the claim that the mass dependence of the centraldark matter proﬁles of simulated haloes is a direct conseque nce of the power spectrum ofprimordial density ﬂuctuations. In addition, we show that t he simulated dark matter proﬁles,if they evolved in isolation, are consistent with the observed velocity dispersion proﬁle ofstars in the inner parts of the Draco dwarf spheroidal galaxy. Simple scaling arguments arereviewed which explain the evolution of the concentration parameter with redshift. We alsoreview some arguments used to derive the logarithmic slope of the inner and outer densityproﬁle.Key words: cosmology: theory, dark matter – galaxies: dwarf, clusters, haloes – methods:N-body simulations</w:t>
      </w:r>
      <w:r>
        <w:br/>
      </w:r>
      <w:r>
        <w:rPr>
          <w:rStyle w:val="VerbatimChar"/>
        </w:rPr>
        <w:t xml:space="preserve">## 14935                                                                                                                                                                                                                                                                                                                                                                                                                                                                                                                                                                                                                                                                                                                                                                                                                                                                                                                                                                                                                                                                                                                                                                                                                                                                                                                                                                                                                                                                                                                                                                                                                                                                                                                                                                                                                                                                                                                                                                                                                                                                                                                                                                                                                                                                                                                                                                                                                                                                                                                                                                                                                                                                                                                                                                                                                                                                                                                                                                                                                                                                                                                                                                                                                                                                                                                                                                                                                                                                                                                                                                                                                                                                                                                                                                                                                                                                                                                                                                                                                                                                                                                                                                                                                                                                                                                                                                                                                                                                                                                                                                                                                                                                                                                                                                                                                                                                                                                                                                                                                                                                                                                                                                                                                                                                                                                                                                                                                                                                                                                                                                                                                                                                                                                                                                                                                                                               Current measurements of the large-scale structure (LSS) of galaxies are able to place an ∼0.5 eV upper limit on the absolute mass scale of neutrinos. An order-of-magnitude improvement in raw sensitivity, together with an insensitivity to systematic effects, is needed to reach the lowest value allowed by particle physics experiments. We consider the prospects of determining both the neutrino mass scale and the number of massive neutrinos using future redshift surveys, specifically those undertaken with the Square Kilometre Array (SKA), with and without additional constraints from the upcoming Planck cosmic microwave background</w:t>
      </w:r>
      <w:r>
        <w:br/>
      </w:r>
      <w:r>
        <w:rPr>
          <w:rStyle w:val="VerbatimChar"/>
        </w:rPr>
        <w:t xml:space="preserve">## 14982                                                                                                                                                                                                                                                                                                                                                                                                                                                                                                                                                                                                                                                                                                                                                                                                                                                                                                                                                                                                                                                                                                                                                                                                                                                                                                                                                                                                                                                                                                                                                                                                                                                                                                                                                                                                                                                                                                                                                                                                                                                                                                                                                                                                                                                                                                                                                                                                                                                                                                                                                                                                                                                                                                                                                                                                                                                                                                                                                                                                                                                                                                                                                                                                                                                                                                                                                                                                                                                                                                                                                                                                                                                                                                                                                                                                                                                                                                                                                                                                                                                                                                                                                                                                                                                                                                                                                                                                                                                                                                                                                                                                                                                                                                                                                                                                                                                                                                                                                                                                                                                                                                                                                                                                                                                                                                                                                                                                                                                                                             We present smoothed particle hydrodynamic (SPH) simulations of the response of gas discs to a spiral potential. These simulations show that the commonly observed spurs and feathering in spiral galaxies can be understood as being due to structures present in the spiral arms that are sheared by the divergent orbits in a spiral potential. Thus, dense molecular cloud-like structures generate the perpendicular spurs as they leave the spiral arms. Subsequent feathering occurs as spurs are further sheared into weaker parallel structures as they approach the next spiral passage. Self-gravity of the gas is not included in these simulations, stressing that these features are purely due to the hydrodynamics in spiral shocks. Instead, a necessary condition for this mechanism to work is that the gas need be relatively cold (1000 K or less) in order that the shock is sufficient to generate structure in the spiral arms, and such structure is not subsequently smoothed by the gas pressure.</w:t>
      </w:r>
      <w:r>
        <w:br/>
      </w:r>
      <w:r>
        <w:rPr>
          <w:rStyle w:val="VerbatimChar"/>
        </w:rPr>
        <w:t xml:space="preserve">## 14998                                                                                                                                                                                                                                                                                                                                                                                                                                                                                                                                                                                                                                                                                                                                                                                                                                                                                                                                                                                                                                                                                                                                                                                                                                                                                                                                                                                                                                                                                                                                                                                                                                                                                                                                                                                                                                                                                                                                                                                                                                                                                                                                                                                                                                                                                                                                                                                                                                                                                                                                                                                                                                                                                                                                                                                                                                                                                                                                                                                                                                                                                                                                                                                                                                                                                                                                                                                                                                                                                                                                                                                                                                                                                                                                                                                                                                                                                                                                                                                                                                                                                                                                                                                                                                                                                                                                                                                                                                                                                                                                                                                                                                                                                                                                                                                                                                                                                                                                                                                                                                                                            We investigate the thermodynamic and chemical structure of the intracluster medium (ICM) across a statistical sample of 20 galaxy clusters analysed with the Chandra X-ray satellite. In particular, we focus on the scaling properties of the gas density, metallicity and entropy and the comparison between clusters with and without cool cores (CCs). We find marked differences between the two categories except for the gas metallicity, which declines strongly with radius for all clusters (Z ∝ r −0.31 ), outside ∼0.02r 500. The scaling of gas entropy is non-self-similar and we find clear evidence of bimodality in the distribution of logarithmic slopes of the entropy profiles. With only one exception, the steeper sloped entropy profiles are found in CC clusters whereas the flatter slope population are all non-CC clusters. We explore the role of thermal conduction in stabilizing the ICM and conclude that this mechanism alone is sufficient to balance cooling in non-CC clusters. However, CC clusters appear to form a distinct population in which heating from feedback is required in addition to conduction. Under the assumption that non-CC clusters are thermally stabilized by conduction alone, we find the distribution of Spitzer conduction suppression factors, f c, to be lognormal, with a log (base 10) mean of −1.50 ± 0.03 (i.e. f c = 0.032) and log standard deviation 0.39 ± 0.02.</w:t>
      </w:r>
      <w:r>
        <w:br/>
      </w:r>
      <w:r>
        <w:rPr>
          <w:rStyle w:val="VerbatimChar"/>
        </w:rPr>
        <w:t xml:space="preserve">## 15018                                                                                                                                                                                                                                                                                                                                                                                                                                                                                                                                                                                                                                                                                                                                                                                                                                                                                                                                                                                                                                                                                                                                                                                                                                                                                                                                                                                                                                                                                                                                                                                                                                                                                                                                                                                                                                                                                                                                                                                                                                                                                                                                                                                                                                                                                                                                                                                                                                                                                                                                                                                                                                                                                                                                                                                                                                                                                                                                                                                                                                                                                                                                                                                                                                                                                                                                                                                                                                                                                                                                                                                                                                                                                                                                                                                                                                                                                                                                                                                                                                                                                                                                                                                                                                                                                                                                                                                                                                                                                                                                                                                                                                                                                                                                                                                                                                                                                                                                                                                                                                                                                                                                                                                                                                      The Fourier transform of cosmological density perturbations can be represented in terms of amplitudes and phases for each Fourier mode. We investigate the phase evolution of these modes using a mixture of analytical and numerical techniques. Using a toy model of one-dimensional perturbations evolving under the Zel’dovich approximation as an initial motivation, we develop a statistic that quantifies the information content of the distribution of phases. Using numerical simulations beginning with more realistic Gaussian random-phase initial conditions, we show that the information content of the phases grows from zero in the initial conditions, first slowly and then rapidly when structures become non-linear. This growth of phase information can be expressed in terms of an effective entropy. Gaussian initial conditions are a maximum entropy realization of the initial power spectrum; gravitational evolution decreases the phase entropy. We show that our definition of phase entropy results in a statistic that explicitly quantifies the information stored in the phases of density perturbations (rather than their amplitudes), and that this statistic displays interesting scaling behaviour for self-similar initial conditions.</w:t>
      </w:r>
      <w:r>
        <w:br/>
      </w:r>
      <w:r>
        <w:rPr>
          <w:rStyle w:val="VerbatimChar"/>
        </w:rPr>
        <w:t xml:space="preserve">## 15025                                                                                                                                                                                                                                                                                                                                                                                                                                                                                                                                                                                                                                                                                                                                                                                                                                                                                                                                                                                                                                                                                                                                                                                                                                                                                                                                                                                                                                                                                                                                                                                                                                                                                                                                                                                                                                                                                                                                                                                                                                                                                                                                                                                                                                                                                                                                                                                                                                                                                                                                                                                                                                                                                                                                                                                                                                                                                                                                                                                                                                                                                                                                                                                                                                                                                                                                                                                                                                                                                                                                                                                                                                                                                                                                                                                                                                                                                                                                                                                                                                                                                                                                                                                                                                                                                                                                                                                                                                                                                                                                                                               We combine the Two Micron All Sky Survey (2MASS) Extended Source Catalogue and the 2dF Galaxy Redshift Survey to produce an infrared selected galaxy catalogue with 17 173 measured redshifts. We use this extensive data set to estimate the galaxy luminosity functions in the J- and K-S-bands. The luminosity functions are fairly well fitted by Schechter functions with parameters M-J(*) - 5 log h = -22.36 +/-0.02, alpha (J) = -0.93 +/-0.04, Phi (*)(J)= 0.0104 +/-0.0016 h(3) Mpc(-3) in the J-band and M-K s(*) - 5 log h = -23.44 +/-0.03, alphaK(S) = -0.96 +/-0.05, PhiK(S)(*) = 0.0108 +/-0.0016 h(3) Mpc(-3) in the K-S-band (2MASS Kron magnitudes). These parameters are derived assuming a cosmological model with Omega (0) = 0.3 and Lambda (0) = 0.7. With data sets of this size, systematic rather than random errors are the dominant source of uncertainty in the determination of the luminosity function. We carry out a careful investigation of possible systematic effects in our data. The surface brightness distribution of the sample shows no evidence that significant numbers of low surface brightness or compact galaxies are missed by the survey. We estimate the present-day distributions of b(J) - Ks and J- Ks colours as a function of the absolute magnitude and use models of the galaxy stellar populations, constrained by the observed optical and infrared colours, to infer the galaxy stellar mass function. Integrated over all galaxy masses, this yields a total mass fraction in stars (in units of the critical mass density) of Omega (stars)h = (1.6 +/-0.24) x 10(-3) for a Kennicutt initial mass function (IMF) and Omega (stars)h = (2.9 +/-0.43) x 10(-3) for a Salpeter IMF. These values are consistent with those inferred from observational estimates of the total star formation history of the Universe provided that dust extinction corrections are modest.</w:t>
      </w:r>
      <w:r>
        <w:br/>
      </w:r>
      <w:r>
        <w:rPr>
          <w:rStyle w:val="VerbatimChar"/>
        </w:rPr>
        <w:t xml:space="preserve">## 15029                                                                                                                                                                                                                                                                                                                                                                                                                                                                                                                                                                                                                                                                                                                                                                                                                                                                                                                                                                                                                                                                                                                                                                                                                                                                                                                                                                                                                                                                                                                                                                                                                                                                                                                                                                                                                                                                                                                                                                                                                                                                                                                                                                                                                                                                                                                                                                                                                                                                                                                                                                                                                                                                                                                                                                                                                                                                                                                                                                                                                                                                                                                                                                                                                                                                                                                                                                                                                                                                                                                                                                                                                                                                                                                                                                                                                                                                                                                                                                                                                                                                                                                                                                                                                                                                                                                                                                                                                                                                                                                                                                                                                                                         In this third paper in a series of three, we present a detailed study of the AGN broadband SED based on a nearby unobscured Type 1 AGN sample. We perform a systematic cross-correlation study of the following key parameters: $\\Gamma_{2-10keV}$, $L_{2-10keV}$, $L_{bol}$, $L_{bol}/L_{Edd}$, $\\kappa_{2-10keV}$, $\\kappa_{5100A}$, FWHM$_{H\\beta}$, M$_{BH}$, $\\alpha_{ox}$, $\\alpha_{X}$ and $\\alpha_{UV}$, and identify various strong correlations among these parameters. The principal component analysis (PCA) is performed on the correlation matrix of the above parameters, which shows that the three physical parameters, i.e. black hole mass, mass accretion rate and Eddington ratio, drive the majority of the correlations. This is consistent with PCA results found from previous optical spectral studies. \nWe produce various mean SEDs classified by each of the key parameters. Most parameters, except L$_{bol}$, show similar systematic changes in the mean SEDs such that the temperature at which the disc peaks is correlated with the ratio of power in the disc versus the Comptonised components and the hard X-ray spectral index. This underlying change in SED shape shows that AGN do exhibit intrinsically different spectral states. This is superficially similar to the SED differences in BHB seen as $\\lambda_{Edd}$ increases, but the analogy does not hold in detail. Only objects with the highest $\\lambda_{Edd}$ appear to correspond to a BHB spectral state (the disc dominated high/soft state). The AGN with typical mass accretion rates have spectra which do not match well with any state observed in BHB. We speculate that this could be due to the presence of a powerful UV line driven disc wind, which complicates simple mass scaling between stellar and supermassive black holes.</w:t>
      </w:r>
      <w:r>
        <w:br/>
      </w:r>
      <w:r>
        <w:rPr>
          <w:rStyle w:val="VerbatimChar"/>
        </w:rPr>
        <w:t xml:space="preserve">## 15030                                                                                                                                                                                                                                                                                                                                                                                                                                                                                                                                                                                                                                                                                                                                                                                                                                                                                                                                                                                                                                                                                                                                                                                                                                                                                                                                                                                                                                                                                                                                                                                                                                                                                                                                                                                                                                                                                                                                                                                                                                                                                                                                                                                                                                                                                                                                                                                                                                                                                                                                                                                                                                                                                                                                                                                                                                                                                                                                                                                                                                                                                                                                                                                                                                                                                                                                                                                                                                                                                                                                                                                                                                                                                                                                                                                                                                                                                                                                                                                                                                                                                                                                                                                                                                                                                                                                                                                                                                                                                                                                                                                                                                                         In this third paper in a series of three, we present a detailed study of the AGN broadband SED based on a nearby unobscured Type 1 AGN sample. We perform a systematic cross-correlation study of the following key parameters: $\\Gamma_{2-10keV}$, $L_{2-10keV}$, $L_{bol}$, $L_{bol}/L_{Edd}$, $\\kappa_{2-10keV}$, $\\kappa_{5100A}$, FWHM$_{H\\beta}$, M$_{BH}$, $\\alpha_{ox}$, $\\alpha_{X}$ and $\\alpha_{UV}$, and identify various strong correlations among these parameters. The principal component analysis (PCA) is performed on the correlation matrix of the above parameters, which shows that the three physical parameters, i.e. black hole mass, mass accretion rate and Eddington ratio, drive the majority of the correlations. This is consistent with PCA results found from previous optical spectral studies. \nWe produce various mean SEDs classified by each of the key parameters. Most parameters, except L$_{bol}$, show similar systematic changes in the mean SEDs such that the temperature at which the disc peaks is correlated with the ratio of power in the disc versus the Comptonised components and the hard X-ray spectral index. This underlying change in SED shape shows that AGN do exhibit intrinsically different spectral states. This is superficially similar to the SED differences in BHB seen as $\\lambda_{Edd}$ increases, but the analogy does not hold in detail. Only objects with the highest $\\lambda_{Edd}$ appear to correspond to a BHB spectral state (the disc dominated high/soft state). The AGN with typical mass accretion rates have spectra which do not match well with any state observed in BHB. We speculate that this could be due to the presence of a powerful UV line driven disc wind, which complicates simple mass scaling between stellar and supermassive black holes.</w:t>
      </w:r>
      <w:r>
        <w:br/>
      </w:r>
      <w:r>
        <w:rPr>
          <w:rStyle w:val="VerbatimChar"/>
        </w:rPr>
        <w:t xml:space="preserve">## 15045                                                                                                                                                                                                                                                                                                                                                                                                                                                                                                                                                                                                                                                                                                                                                                                                                                                                                                                                                                                                                                                                                                                                                                                                                                                                                                                                                                                                                                                                                                                                                                                                                                                                                                                                                                                                                                                                                                                                                                                                                                                                                                                                                                                                                                                                                                                                                                                                                                                                                                                                                                                                                                                                                                                                                                                                                                                                                                                                                                                                                                                                                                                                                                                                                                                                                                                                                                                                                                                                                                                                                                                                                                                                                                                                                                                                                                                                                                                                                                                                                                                                                                                                                                                                                                                                                                                                                                                                                                                                                                                                                                                                                                                                                                                                                                                                                                                                                                                                                                                                                                                                                                                                                                                                                                                                                                                                                         We present a review of recent developments in the use of molecular ion as a probe of physics and chemistry of the upper atmospheres of giant planets. This ion is shown to be a good tracer of energy inputs into Jupiter (J), Saturn (S) and Uranus (U). It also acts as a ‘thermostat’, offsetting increases in the energy inputs owing to particle precipitation via cooling to space (J and U). Computer models have established that is also the main contributor to ionospheric conductivity. The coupling of electric and magnetic fields in the auroral polar regions leads to ion winds, which, in turn, drive neutral circulation systems (J and S). These latter two effects, dependent on , also result in very large heating terms, approximately 5×1012 W for Saturn and greater than 1014 W for Jupiter, planet-wide; these terms compare with approximately 2.5×1011 W of solar extreme UV absorbed at Saturn and 1012 W at Jupiter. Thus, is shown to play a major role in explaining why the temperatures of the giant planets are much greater (by hundreds of kelvin) at the top of the atmosphere than solar inputs alone can account for.</w:t>
      </w:r>
      <w:r>
        <w:br/>
      </w:r>
      <w:r>
        <w:rPr>
          <w:rStyle w:val="VerbatimChar"/>
        </w:rPr>
        <w:t xml:space="preserve">## 15060                                                                                                                                                                                                                                                                                                                                                                                                                                                                                                                                                                                                                                                                                                                                                                                                                                                                                                                                                                                                                                                                                                                                                                                                                                                                                                                                                                                                                                                                                                                                                                                                                                                                                                                                                                                                                                                                                                                                                                                                                                                                                                                                                                                                                                                                                                                                                                                                                                                                                                                                                                                                                                                                                                                                                                                                                                                                                                                                                                                                                                                                                                                                                                                                                                                                                                                                                                                                                                                                                                                                                                                                                                                                                                                                                                                                                                                                                                                                                                                                                                                                                                                                                                                                                                                                                                                                                                                                                                                                                                                                                                                                                                                                                                                                                                                                                                                                                                                                                                                                                                                                                                                                                                                                                                                                                                                                                                                                                                                                                                       In these lectures, I review the current status of cosmic strings and cosmic superstrings. I first discuss topological defects in the context of Grand Unified Theories, focusing in particular in cosmic strings arising as gauge theory solitons. I discuss the reconciliation between cosmic strings and cosmological inflation, I review cosmic string dynamics, cosmic string thermodynamics and cosmic string gravity, which leads to a number of interesting observational signatures. I then proceed with the notion of cosmic superstrings arising at the end of brane inflation, within the context of brane-world cosmological models inspired from string theory. I discuss the differences between cosmic superstrings and their solitonic analogues, I review our current understanding about the evolution of cosmic superstring networks, and I then briefly describe the variety of observational consequences, which may help us to get an insight into the stringy description of our Universe.</w:t>
      </w:r>
      <w:r>
        <w:br/>
      </w:r>
      <w:r>
        <w:rPr>
          <w:rStyle w:val="VerbatimChar"/>
        </w:rPr>
        <w:t xml:space="preserve">## 15069                                                                                                                                                                                                                                                                                                                                                                                                                                                                                                                                                                                                                                                                                                                                                                                                                                                                                                                                                                                                                                                                                                                                                                                                                                                                                                                                                                                                                                                                                                                                                                                                                                                                                                                                                                                                                                                                                                                                                                                                                                                                                                                                                                                                                                                                                                                                                                                                                                                                                                                                                                                                                                                                                                                                                                                                                                                                                                                                                                                                                                                                                                                                                                                                                                                                                                                                                                                                                                                                                                                                                                                                                                                                                                                                                                                                                                                                                                                                                                                                                                                                                                                                                                                                                                                                                                                                                                                                                                                                                                                                                                                                                                                                                                                                                                                                                                                                                                                                                                                                                                                                                                                                                                                                                                                                                                                                                                                                                   Using proper motion data for 894 stars in the Orion Nebula Cluster (ONC) compiled by Jones &amp; Walker in 1988, we search for binaries with apparent separations in the range 1000-5000 AU, and find an upper limit of three. Using a Monte Carlo method, we test the consistency of this result with two hypotheses: i) that the cluster contains a binary population identical to that found in the solar neighbourhood, and ii) that the cluster contains no binaries at all in this separation range. We obtain results strongly favouring the latter hypothesis. \nStar formation in the Galaxy is seen to occur in a variety of different environments, but it has been proposed that most stars may be formed in dense regions similar to the ONC, rather than in less dense groupings like that found in Taurus-Auriga. Since roughly 15 per cent of galactic field stars are known to be in binaries with separations greater than 1000 AU, the apparent absence of such binaries in the ONC places an upper limit on the contribution that dense clusters can make to galactic star formation.</w:t>
      </w:r>
      <w:r>
        <w:br/>
      </w:r>
      <w:r>
        <w:rPr>
          <w:rStyle w:val="VerbatimChar"/>
        </w:rPr>
        <w:t xml:space="preserve">## 15075                                                                                                                                                                                                                                                                                                                                                                                                                                                                                                                                                                                                                                                                                                                                                                                                                                                                                                                                                                                                                                                                                                                                                                                                                                                                                                                                                                                                                                                                                                                                                                                                                                                                                                                                                                                                                                                                                                                                                                                                                                                                                                                                                                                                                                                                                                                                                                                                                                                                                                                                                                                                                                                                                                                                                                                                                                                                                                                                                                                                                                                                                                                                                                                                                                                                                                                                                                                                                                                                                                                                                                                                                                                                                                                                                                                                                                                                                                                                                                                                                                                                                                                                                                                                                                                                                                                                                                                                                                                                                                                                                                                                                                                                                                                                                                                                                                                                                                                                                                                                                                                                                                                                                           A new analysis of the connection between black-hole mass and r dio luminosity in radioselected flat-spectrum quasars (FSQ) is presented. In contr ast to recent claims in the literature, we find no evidence that the black-hole masses of radio-selec ted FSQ are systematically lower that those of luminous optically-selected radio-loud quas ars. The black-hole masses of the FSQ are estimated via the virial black-hole mass estimator w hich utilizes the line-width of the Hβ emission line as a tracer of the central gravitational poten tial. By correcting for the inevitable effects of inclination, incurred due to the FSQ b eing viewed close to the line of sight, we find that the black-hole masses of the FSQ with intri nsically powerful radio jets are confined, virtually exclusively, toMbh &gt; 10 M⊙. This is in good agreement with previous studies of optically selected FSQ and steep-spectrum radio -loud quasars. Finally, following the application of a realistic Doppler b oosting correction, we find that the FSQ occupy a wide range in intrinsic radio luminosity, an d that many sources would be more accurately classified as radio-intermediate or radioqu et quasars. This range in radio luminosity suggests that the FSQ are fully consistent with a n upper boundary on radio power of the formL5GHz ∝ M bh .</w:t>
      </w:r>
      <w:r>
        <w:br/>
      </w:r>
      <w:r>
        <w:rPr>
          <w:rStyle w:val="VerbatimChar"/>
        </w:rPr>
        <w:t xml:space="preserve">## 15085                                                                                                                                                                                                                                                                                                                                                                                                                                                                                                                                                                                                                                                                                                                                                                                                                                                                                                                                                                                                                                                                                                                                                                                                                                                                                                                                                                                                                                                                                                                                                                                                                                                                                                                                                                                                                                                                                                                                                                                                                                                                                                                                                                                                                                                                                                                                                                                                                                                                                                                                                                                                                                                                                                                                                                                                                                                                                                                                                                                                                                                                                                                                                                                                                                                                                                                                                                                                                                                                                                                                                                                                                                                                                                                                                                                                                                                                                                           Although astronomers have been searching the skies for brown dwarfs for decades, it is only in the last few years, with more sensitive detectors and new near-infrared all-sky surveys, that these cool objects have popped out from the background. The first reliable detections came in 1995, with the identification of lithium and of methane. Lithium, a light alkali element, is depleted in objects more massive than 65 Jupiter masses, so identification of this line pegs the object as a brown dwarf. Methane on the other hand indicates that the photospheric temperature of the object is less than 1500 K and so by any models for low-mass objects is a brown dwarf. In the years since these exciting discoveries, large numbers of “ultracool dwarfs” (objects cooler than M dwarfs) have been found. Two new spectral types (L and T) have been proposed for the classification of these objects. Broadly speaking, L dwarfs are characterized by the progressive disappearance of the optical TiO and VO bands that dominate late M dwarfs and their replacement by metallic hydrides and neutral alkali metals. The T dwarfs on the other hand have infrared spectra that are dominated by methane. It is important to note that there is no astrophysical significance attached to the particular letters. In particular, it should be stressed that lithium detection is not essential to the L spectral class, nor does L define an object as being a brown dwarf. We report on a 1 day meeting held under the auspices of the IAU Commissions 29 and 45 on 2000 August 12 at the 24th IAU General Assembly in Manchester, United Kingdom. The meeting, which was attended by over 70 delegates from a broad range of stellar disciplines, was convened in order to discuss the current status of research in the field of ultracool dwarfs, with special reference to the question of spectral classification. The first session of the day was chaired by James Liebert (Steward Observatory) and was concerned with the question of theoretical model atmospheres of ultracool dwarfs. In his presentation Takashi Tsuji (University of Tokyo) showed his new hybrid models where the observed colors and spectra of both L and T dwarfs can be reasonably well reproduced by a unified set of models. In these the dust effects that dominate the spectra of L dwarfs and appear to be absent from T dwarfs can be explained if dust forms only deep in the photosphere, with the upper layers dominated by volatile molecules. Talks by both Adam Burrows (Steward Observatory)</w:t>
      </w:r>
      <w:r>
        <w:br/>
      </w:r>
      <w:r>
        <w:rPr>
          <w:rStyle w:val="VerbatimChar"/>
        </w:rPr>
        <w:t xml:space="preserve">## 15115                                                                                                                                                                                                                                                                                                                                                                                                                                                                                                                                                                                                                                                                                                                                                                                                                                                                                                                                                                                                                                                                                                                                                                                                                                                                                                                                                                                                                                                                                                                                                                                                                                                                                                                                                                                                                                                                                                                                                                                                                                                                                                                                                                                                                                                                                                                                                                                                                                                                                                                                                                                                                                                                                                                                                                                                                                                                                                                                                                                                                                                                                                                                                                                                                                                                                                                                                                                                                                                                                                                                                                                                                                                                                                                                                                                                                                                                                                                                                                                                                                                                                                                                                                                                                                                                                                                                                                                                                                                                                                                                                                                                                                                                                      We propose a physical framework for interpreting the characteristic frequencies seen in the broad-band power spectra from black hole and neutron star binaries. We use the truncated disc/hot inner flow geometry, and assume that the hot flow is generically turbulent. Each radius in the hot flow produces fluctuations, and we further assume that these are damped on the viscous frequency. Integrating over radii gives broad-band continuum noise power between low- and high-frequency breaks which are set by the viscous time-scale at the outer and inner edge of the hot flow, respectively. Lense–Thirring (vertical) precession of the entire hot flow superimposes the low-frequency quasi-periodic oscillation (QPO) on this continuum power. \n \n \n \nWe test this model on the power spectra seen in the neutron star systems (atolls) as these have the key advantage that the (upper) kHz QPO most likely independently tracks the truncation radius. These show that this model can give a consistent solution, with the truncation radius decreasing from 20 to 8 Rg while the inner radius of the flow remains approximately constant at ∼4.5 Rg i.e. 9.2 km. We use this very constrained geometry to predict the low-frequency QPO from Lense–Thirring precession of the entire hot flow from ro to ri. The simplest assumption of a constant surface density in the hot flow matches the observed QPO frequency to within 25 per cent. This match can be made even better by considering that the surface density should become increasingly centrally concentrated as the flow collapses into an optically thick boundary layer during the spectral transition. The success of the model opens up the way to use the broad-band power spectra as a diagnostic of accretion flows in strong gravity.</w:t>
      </w:r>
      <w:r>
        <w:br/>
      </w:r>
      <w:r>
        <w:rPr>
          <w:rStyle w:val="VerbatimChar"/>
        </w:rPr>
        <w:t xml:space="preserve">## 15118                                                                                                                                                                                                                                                                                                                                                                                                                                                                                                                                                                                                                                                                                                                                                                                                                                                                                                                                                                                                                                                                                                                                                                                                                                                                                                                                                                                                                                                                                                                                                                                                                                                                                                                                                                                                                                                                                                                                                                                                                                                                                                                                                                                                                                                                                                                                                                                                                                                                                                                                                                                                                                                                                                                                                                                                                                                                                                                                                                                                                                                                                                                                                                                                                                                                                                                                                                                                                                                                                                                                                                                                                                                                                                                                                                                                                                                                                                                                                                                                                                                                                                                                                                                                                                                                                                                                                                                                                                                                                                                                                                                                                                                                                                                                                                                                                                                                                                                                                                                                                                                                                                                                                                                                                                                                                                                                                                                                                                                                                                                                              The ideal-MHD equations are used to show that a coronal current filament can suddenly lose equilibrium if its magnetic energy exceeds a critical value. The loss of equilibrium in the configuration results from an imbalance between magnetic tension and compression, and this imbalance ejects the filament upwards. Near the critical value, the equilibrium configuration develops a vertical current sheet attached to the photosphere at the point directly below the filament. When equilibrium is lost, field lines anchored to the photosphere are stretched upwards, and the current sheet rapidly grows longer. Without reconnection in the current sheet, the filament travels only a short distance before reaching a new equilibrium, and the net magnetic energy released is less than 1 percent of the stored magnetic energy. However, with reconnection, the filament travels upwards indefinitely, and all of the stored energy is released. 31 refs.</w:t>
      </w:r>
      <w:r>
        <w:br/>
      </w:r>
      <w:r>
        <w:rPr>
          <w:rStyle w:val="VerbatimChar"/>
        </w:rPr>
        <w:t xml:space="preserve">## 15119                                                                                                                                                                                                                                                                                                                                                                                                                                                                                                                                                                                                                                                                                                                                                                                                                                                                                                                                                                                                                                                                                                                                                                                                                                                                                                                                                                                                                                                                                                                                                                                                                                                                                                                                                                                                                                                                                                                                                                                                                                                                                                                                                                                                                                                                                                                                                                                                                                                                                                                                                                                                                                                                                                                                                                                                                                                                                                                                                                                                                                                                                                                                                                                                                                                                                                                                                                                                                                                                                                                                                                                                                                                                                                                                                                                                                                                                                                                                                                                                                                                                                                                                                                                                                                                                                                                                                                                                                                                                                                                                                                                                                                                                                                                                                                                                                                                                                                                                                                                                                                                                                                                                                                                                                                                                                                                                                                                                                                                                                                                                              The ideal-MHD equations are used to show that a coronal current filament can suddenly lose equilibrium if its magnetic energy exceeds a critical value. The loss of equilibrium in the configuration results from an imbalance between magnetic tension and compression, and this imbalance ejects the filament upwards. Near the critical value, the equilibrium configuration develops a vertical current sheet attached to the photosphere at the point directly below the filament. When equilibrium is lost, field lines anchored to the photosphere are stretched upwards, and the current sheet rapidly grows longer. Without reconnection in the current sheet, the filament travels only a short distance before reaching a new equilibrium, and the net magnetic energy released is less than 1 percent of the stored magnetic energy. However, with reconnection, the filament travels upwards indefinitely, and all of the stored energy is released. 31 refs.</w:t>
      </w:r>
      <w:r>
        <w:br/>
      </w:r>
      <w:r>
        <w:rPr>
          <w:rStyle w:val="VerbatimChar"/>
        </w:rPr>
        <w:t xml:space="preserve">## 15120                                                                                                                                                                                                                                                                                                                                                                                                                                                                                                                                                                                                                                                                                                                                                                                                                                                                                                                                                                                                                                                                                                                                                                                                                                                                                                                                                                                                                                                                                                                                                                                                                                                                                                                                                                                                                                                                                                                                                                                                                                                                                                                                                                                                                                                                                                                                                                                                                                                                                                                                                                                                                                                                                                                                                                                                                                                                                                                                                                                                                                                                                                                                                                                                                                                                                                                                                                                                                                                                                                                                                                                                                                                                                                                                                                                                                                                                                                                                                                                                                                                                                                                                                                                                                                                                                                                                                                                                                                                                                                                                                                                                                                                                                                                                                                                                                                                                                                                                                                                                                                                                                                                                                                                                                                                                                                                                                                                                                                                                                                                                                              Gamma-ray bursts are often modelled as jet-like outflows directed towards the observer; the cone angle of the jet is then commonly inferred from the time at which there is a steepening in the power-law decay of the afterglow. We consider an alternative model in which the jet has a beam pattern where the luminosity per unit solid angle (and perhaps also the initial Lorentz factor) decreases smoothly away from the axis, rather than having a well-defined cone angle within which the flow is uniform. We show that the break in the afterglow light curve then occurs at a time that depends on the viewing angle. Instead of implying a range of intrinsically different jets – some very narrow, and others with a similar power spread over a wider cone – the data on afterglow breaks could be consistent with a standardized jet, viewed from different angles. We discuss the implication of this model for the luminosity function.</w:t>
      </w:r>
      <w:r>
        <w:br/>
      </w:r>
      <w:r>
        <w:rPr>
          <w:rStyle w:val="VerbatimChar"/>
        </w:rPr>
        <w:t xml:space="preserve">## 15222                                                                                                                                                                                                                                                                                                                                                                                                                                                                                                                                                                                                                                                                                                                                                                                                                                                                                                                                                                                                                                                                                                                                                                                                                                                                                                                                                                                                                                                                                                                                                                                                                                                                                                                                                                                                                                                                                                                                                                                                                                                                                                                                                                                                                                                                                                                                                                                                                                                                                                                                                                                                                                                                                                                                                                                                                                                                                                                                                                                                                                                                                                                                                                                                                                                                                                                                                                                                                                                                                                                                                                                                                                                                                                                                                                                                                                                                                                                                                                                                                                                                                                                                                                                                                                                                                                                                                                                                                                                                                                                                                                                                                                                                                                                                                                                                                                                                                                                                                                                                                                                                                                                                                                                                                                                                                                                                                                                                                                                                                                                                                                                                                                                                      Annihilations of weakly interacting dark matter particles provide an important signature for the possibility of indirect detection of dark matter in galaxy halos. These self-annihilations can be greatly enhanced in the vicinity of a massive black hole. We show that the massive black hole present at the centre of our galaxy accretes dark matter particles, creating a region of very high particle density. Consequently the annihilation rate is considerably increased, with a large number of $e^+e^-$ pairs being produced either directly or by successive decays of mesons. We evaluate the synchrotron emission (and self-absorption) associated with the propagation of these particles through the galactic magnetic field, and are able to constrain the allowed values of masses and cross sections of dark matter particles.</w:t>
      </w:r>
      <w:r>
        <w:br/>
      </w:r>
      <w:r>
        <w:rPr>
          <w:rStyle w:val="VerbatimChar"/>
        </w:rPr>
        <w:t xml:space="preserve">## 15228                                                                                                                                                                                                                                                                                                                                                                                                                                                                                                                                                                                                                                                                                                                                                                                                                                                                                                                                                                                                                                                                                                                                                                                                                                                                                                                                                                                                                                                                                                                                                                                                                                                                                                                                                                                                                                                                                                                                                                                                                                                                                                                                                                                                                                                                                                                                                                                                                                                                                                                                                                                                                                                                                                                                                                                                                                                                                                                                                                                                                                                                                                                                                                                                                                                                                                                                                                                                                                                                                                                                                                                                                                                                                                                                                                                                                                                                                                                                                                                                                                                                                                                                                                                                                                                                                                                                                                                                                                                                                                                                                                                                                                                                                                                                                                                                                                                                                                                                                                                                                                                                                                                                                                          Since the 1995 discovery of the broad iron K-line emission from the Seyfert galaxy MCG–6-30-15 (ref. 1), broad iron K lines have been found in emission from several other Seyfert galaxies, from accreting stellar-mass black holes and even from accreting neutron stars. The iron K line is prominent in the reflection spectrum created by the hard-X-ray continuum irradiating dense accreting matter. Relativistic distortion of the line makes it sensitive to the strong gravity and spin of the black hole. The accompanying iron L-line emission should be detectable when the iron abundance is high. Here we report the presence of both iron K and iron L emission in the spectrum of the narrow-line Seyfert 1 galaxy 1H 0707-495. The bright iron L emission has enabled us to detect a reverberation lag of about 30 s between the direct X-ray continuum and its reflection from matter falling into the black hole. The observed reverberation timescale is comparable to the light-crossing time of the innermost radii around a supermassive black hole. The combination of spectral and timing data on 1H 0707-495 provides strong evidence that we are witnessing emission from matter within a gravitational radius, or a fraction of a light minute, from the event horizon of a rapidly spinning, massive black hole.</w:t>
      </w:r>
      <w:r>
        <w:br/>
      </w:r>
      <w:r>
        <w:rPr>
          <w:rStyle w:val="VerbatimChar"/>
        </w:rPr>
        <w:t xml:space="preserve">## 15240                                                                                                                                                                                                                                                                                                                                                                                                                                                                                                                                                                                                                                                                                                                                                                                                                                                                                                                                                                                                                                                                                                                                                                                                                                                                                                                                                                                                                                                                                                                                                                                                                                                                                                                                                                                                                                                                                                                                                                                                                                                                                                                                                                                                                                                                                                                                                                                                                                                                                                                                                                                                                                                                                                                                                                                                                                                                                                                                                                                                                                                                                                                                                                                                                                                                                                                                                                                                                                                                                                                                                                                                                                                                                                                                                                                                                                                                                                                                                                                                                                                                                                                                                                                                                                                                                                                                                                                                                                                                                                                                                                                                                                                                                                                                                                                                                                                                                                                                                                                                                                                                                                                                                                                                                                                                                                                                                                                                                                                                                                                                                                                                                                                                                                                                                                                                                                                                                                                                                                                                                                                                                                                                                                                                                                                                                                                                                                              The definitive version is available at www.blackwell-synergy.com '.--Copyright Blackwell Publishing DOI : 10.1046/j.1365-8711.2003.06945.x</w:t>
      </w:r>
      <w:r>
        <w:br/>
      </w:r>
      <w:r>
        <w:rPr>
          <w:rStyle w:val="VerbatimChar"/>
        </w:rPr>
        <w:t xml:space="preserve">## 15247                                                                                                                                                                                                                                                                                                                                                                                                                                                                                                                                                                                                                                                                                                                                                                                                                                                                                                                                                                                                                                                                                                                                                                                                                                                                                                                                                                                                                                                                                                                                                                                                                                                                                                                                                                                                                                                                                                                                                                                                                                                                                                                                                                                                                                                                                                                                                                                                                                                                                                                                                                                                                                                                                                                                                                                                                                                                                                                                                                                                                                                                                                                                                                                                                                                                                                                                                                                                                                                                                                                                                                                                                                                                                                                                                                                                                                                                                                                                                                                                We present and analyse optical and ultraviolet (UV) colours for passive and optically-red Coma cluster galaxies for which we have spectroscopic age and element abundance estimates. Our sample of 150 objects covers a wide range in mass, from giant ellipticals down to the bright end of the dwarf-galaxy regime. Galaxies with ongoing star formation have been removed using strict Ha emission-line criteria. We focus on the colours FUV - i, NUV - i, FUV - NUV, u* - g and g - i. We find that all of these colours are correlated with both luminosity and velocity dispersion at the &gt;5s level, with FUV - i and FUV - NUV becoming bluer with \nincreasing ‘mass’ while the other colours become redder. We perform a purely empirical analysis to assess what fraction of the variation in each colour can be accounted for by \nvariations in the average stellar populations, as traced by the optical spectra. For the optical colours, u* - g and g - i, most of the observed scatter (~80 per cent after allowing for measurement errors and for systematic errors in u* - g) is attributable to stellar population \nvariations, with colours becoming redder with increasing age and metallicity (Mg/H). The FUV - i colour becomes bluer with increasing age and with increasing Mg/H, favouring the ‘metal-rich single-star’ origin for the UV upturn. However, correlations with the opticallydominant \nstellar populations account for only about half of the large observed scatter. We propose that the excess scatter in FUV -i may be due to a varying proportion of ancient stars in galaxies with younger [simple stellar population (SSP) equivalent] average ages. The NUV - I colour is sensitive to SSP-equivalent age and Mg/H (in the same sense as optical colours, but also exhibits excess scatter that can be attributed to ‘leakage’ of the far-UV-dominant \n(FUV-dominant) old hot population. After applying a correction based on the FUV - I colour, the much of the remaining variance in NUV - i is attributable to variations in the spectroscopic parameters, similar to the results for optical colours. Finally, the FUV - NUV colour is surprisingly well behaved, showing strong correlations with age and metallicity, and little residual scatter. Interpreting this colour is complicated, however, since it mixes the effects of the main-sequence turn-off, in the near-UV, with the variation in the hot post-red giant branch content dominating the FUV.</w:t>
      </w:r>
      <w:r>
        <w:br/>
      </w:r>
      <w:r>
        <w:rPr>
          <w:rStyle w:val="VerbatimChar"/>
        </w:rPr>
        <w:t xml:space="preserve">## 15282                                                                                                                                                                                                                                                                                                                                                                                                                                                                                                                                                                                                                                                                                                                                                                                                                                                                                                                                                                                                                                                                                                                                                                                                                                                                                                                                                                                                                                                                                                                                                                                                                                                                                                                                                                                                                                                                                                                                                                                                                                                                                                                                                                                                                                                                                                                                                                                                                                                                                                                                                                                                                                                                                                                                                                                                                                                                                                                                                                                                                                                                                                                                                                                                                                                                                                                                                                                                                                                                                                                                                                                                                                                                                                                                                                                                                                                                                                                                                                                                                                                                                                                                                                                                                                                                                                                                                                                                                                                                                                                                                                                                                                                                                                                                                                                                                                                                                                                                                                                                                                                                                                                                                                                                                                                                                                                                                                                        We present the PPAK Integral Field Spectroscopy (IFS) Nearby Galaxies Survey (PINGS), a two-dimensional spectroscopic mosaicking of 17 nearby disc galaxies in the optical wavelength range. This project represents the first attempt to obtain continuous coverage spectra of the whole surface of a galaxy in the nearby Universe. The final data set comprises more than 50 000 individual spectra, covering in total an observed area of nearly 80 arcmin 2 . The observations will be supplemented with broad-band and narrow-band imaging for those objects without publicly available images in order to maximize the scientific and archival values of the data set. In this paper we describe the main astrophysical issues to be addressed by the PINGS project, present the galaxy sample and explain the observing strategy, the data reduction process and all uncertainties involved. Additionally, we give some scientific highlights extracted from the first analysis of the PINGS sample. A companion paper will report on the first results obtained for NGC 628: the largest IFS survey on a single galaxy.</w:t>
      </w:r>
      <w:r>
        <w:br/>
      </w:r>
      <w:r>
        <w:rPr>
          <w:rStyle w:val="VerbatimChar"/>
        </w:rPr>
        <w:t xml:space="preserve">## 15309                                                                                                                                                                                                                                                                                                                                                                                                                                                                                                                                                                                                                                                                                                                                                                                                                                                                                                                                                                                                                                                                                                                                                                                                                                                                                                                                                                                                                                                                                                                                                                                                                                                                                                                                                                                                                                                                                                                                                                                                                                                                                                                                                                                                                                                                                                                                                                                                                                                                                                                                                                                                                                                                                                                                                                                                                                                                                                                                                                                                                                                                                                                                                                                                                                                                                                                                                                                                                                                                                                                                                                                                                                                                                                                                                                                                                                                                                                                                                                                                                                                                                                                                                                                                                                                                                                                                                                                                                                                                                                                                                                                                                                                                                                                                                                                                                                                                                                    Map making presents a significant computational challenge to the next generation of kilopixel cosmic microwave background polarization experiments. Years worth of time ordered data (TOD) from thousands of detectors will need to be compressed into maps of the T, Q and U Stokes parameters. Fundamental to the science goal of these experiments, the observation of B modes, is the ability to control noise and systematics. In this paper, we consider an alternative to the maximum likelihood method, called destriping, where the noise is modelled as a set of discrete offset functions and then subtracted from the time stream. We compare our destriping code (Descart: the DEStriping CARTographer) to a full maximum likelihood mapmaker, applying them to 200 Monte Carlo simulations of TOD from a ground-based, partial-sky polarization modulation experiment. In these simulations, the noise is dominated by either detector or atmospheric 1/f noise. Using prior information of the power spectrum of this noise, we produce destriped maps of T, Q and U which are negligibly different from optimal. The method does not filter the signal or bias the E- or B-mode power spectra. Depending on the length of the destriping baseline, the method delivers between five and 22 times improvement in computation time over the maximum likelihood algorithm. We find that, for the specific case of single detector maps, it is essential to destripe the atmospheric 1/f in order to detect B modes, even though the Q and U signals are modulated by a half-wave plate spinning at 5Hz.</w:t>
      </w:r>
      <w:r>
        <w:br/>
      </w:r>
      <w:r>
        <w:rPr>
          <w:rStyle w:val="VerbatimChar"/>
        </w:rPr>
        <w:t xml:space="preserve">## 15315                                                                                                                                                                                                                                                                                                                                                                                                                                                                                                                                                                                                                                                                                                                                                                                                                                                                                                                                                                                                                                                                                                                                                                                                                                                                                                                                                                                                                                                                                                                                                                                                                                                                                                                                                                                                                                                                                                                                                                                                                                                                                                                                                                                                                                                                                                                                                                                                                                                                                                                                                                                                                                                                                                                                                                                                                                                                                                                                                                                                                                                                                                                                                                                                                                                                                                                                                                                                                                                                                                                                                                                                                                                                                                                                                                                                                                                                                                                                                                                                                                                                                                                                                                                                                                                                                                                                                                                                                                                                                                                                                                                                                                                                                                                                                                                                                                                                                                                                                                              We study the vertical settling of solid bodies in a turbulent protoplanetary disc. We consider the situation when the coupling to the gas is weak or equivalently when the particle stopping time tau_{st} due to friction with the gas is long compared to the orbital timescale Omega^{-1}. An analytical model, which takes into account the stochastic nature of the sedimentation process using a Fokker-Planck equation for the particle distribution function in phase space, is used to obtain the vertical scale height of the solid layer as a function of the vertical component of the turbulent gas velocity correlation function and the particle stopping time. This is found to be of the same form as the relation obtained for strongly coupled particles in previous work. We compare the predictions of this model with results obtained from local shearing box MHD simulations of solid particles embedded in a vertically stratified disc in which there is turbulence driven by the MRI. We find that the ratio of the dust disc thickness to the gas disc thickness satifies H_d/H=0.08 (Omega tau_{st})^{-1/2}, which is in very good agreement with the analytical model. By discussing the conditions for gravitational instability in the outer regions of protoplanetary discs in which there is a similar level of turbulence, we find that bodies in the size range 50 to 600 metres can aggregate to form Kuiper belt-like objects with characteristic radii ranging from tens to hundreds of kilometres.</w:t>
      </w:r>
      <w:r>
        <w:br/>
      </w:r>
      <w:r>
        <w:rPr>
          <w:rStyle w:val="VerbatimChar"/>
        </w:rPr>
        <w:t xml:space="preserve">## 15318                                                                                                                                                                                                                                                                                                                                                                                                                                                                                                                                                                                                                                                                                                                                                                                                                                                                                                                                                                                                                                                                                                                                                                                                                                                                                                                                                                                                                                                                                                                                                                                                                                                                                                                                                                                                                                                                                                                                                                                                                                                                                                                                                                                                                                                                                                                                                                                                                                                                                                                                                                                                                                                                                                                                                                                                                                                                                                                                                                                                                                                                                                                                                                                                                                                                                                                                                                                                                                                                                                                                                                                                                                                                                                                                                                                                                                                                                                                                                                                                                                                                                                                                                                                                                                                                                                                                                                                                                                                                                                                                                                                                                                                                                                                                                                                                                                                                                                                                                                                                                                                                                                                                                                                                                                                                                                                                                                                                                                                                                                                                                                                                                                                                                                                                                                                                                                                                            The detection of Lyemission in star-forming galaxies in different shapes and in- tensities (always smaller than predicted for case B recombination) has puzzled the astronomical community for more than a decade. Here we use two dimensional cal- culations to follow the evolution of superbubbles and of the H II regions generated by the output of UV photons from massive stars. We show the impact caused by massive star formation in the ISM of different galaxies and we look at the conditions required to detect Lyemission from a nuclear H II region, and the variety of profiles that may be expected as a function of time.</w:t>
      </w:r>
      <w:r>
        <w:br/>
      </w:r>
      <w:r>
        <w:rPr>
          <w:rStyle w:val="VerbatimChar"/>
        </w:rPr>
        <w:t xml:space="preserve">## 15319                                                                                                                                                                                                                                                                                                                                                                                                                                                                                                                                                                                                                                                                                                                                                                                                                                                                                                                                                                                                                                                                                                                                                                                                                                                                                                                                                                                                                                                                                                                                                                                                                                                                                                                                                                                                                                                                                                                                                                                                                                                                                                                                                                                                                                                                                                                                                                                                                                                                                                                                                                                                                                                                                                                                                                                                                                                                                                                                                                                                                                                                                                                                                                                                                                                                                                                                                                                                                                                                                                                                                                                                                                                                                                                                                                                                                                                                                                                                                                                                                                                                                                                                                                                                                                                                                                                                                                                                                                                                                                                                                                                                                                                                                                                                                                                                                                                                                                                                                                                                                                                                                                                                                                                                                                                                                                                                                                                                                                                                                                                                                                                                                                                                                                                                                                                                                                                                            The detection of Lyemission in star-forming galaxies in different shapes and in- tensities (always smaller than predicted for case B recombination) has puzzled the astronomical community for more than a decade. Here we use two dimensional cal- culations to follow the evolution of superbubbles and of the H II regions generated by the output of UV photons from massive stars. We show the impact caused by massive star formation in the ISM of different galaxies and we look at the conditions required to detect Lyemission from a nuclear H II region, and the variety of profiles that may be expected as a function of time.</w:t>
      </w:r>
      <w:r>
        <w:br/>
      </w:r>
      <w:r>
        <w:rPr>
          <w:rStyle w:val="VerbatimChar"/>
        </w:rPr>
        <w:t xml:space="preserve">## 15325                                                                                                                                                                                                                                                                                                                                                                                                                                                                                                                                                                                                                                                                                                                                                                                                                                                                                                                                                                                                                                                                                                                                                                                                                                                                                                                                                                                                                                                                                                                                                                                                                                                                                                                                                                                                                                                                                                                                                                                                                                                                                                                                                                                                                                                                                                                                                                                                                                                                                                                                                                                                                                                                                                                                                                                                                                                                                                                                                                                                                                                                                                                                                                                                                                                                                                                                                                                                                                                                                                                                                                                                                                                                                                                                                                                                                                                                                                                                                                                                                                                                                                                                                                                                                                                                                                                                                                                                                                                                                                                                                                                                                                                                                                                                                                                                                                                                                                                                                                                                                                                                                The results of a near-infrared (J H K LP) imaging linear polarimetry survey of 20 young stellar objects in ρ Ophiuchi are presented. The majority of the sources are unresolved, with K band polarizations, PK 20% are seen over their envelopes. Correlations are observed between the degree of core polarization and the evolutionary status inferred from the spectral energy distribution. K band core polarizations &gt;6% are only observed in Class I YSOs. A 3-dimensional Monte Carlo model with oblate grains aligned with a magnetic field is used to investigate the flux distributions and polarization structures of three of the ρ Oph young stellar objects with extended nebulae. A ρ / r 1.5 power law for the density is applied throughout the envelopes. The large scale centrosymmetric polarisation structures are due to scattering. However, the polarization structure in the bright core of the nebula appears to require dichroic extinction by aligned nonspherical dust grains. The position angle indicates a toroidal magnetic field in the inner part of the envelope. Since the measured polarizations attributed to dichroic extinction are usually 610%, the grains must either be nearly spherical or very weakly aligned. The higher polarizations observed in the outer parts of the reflection nebulae require that the dust grains responsible for scattering have maximum grain sizes 61.05 � m.</w:t>
      </w:r>
      <w:r>
        <w:br/>
      </w:r>
      <w:r>
        <w:rPr>
          <w:rStyle w:val="VerbatimChar"/>
        </w:rPr>
        <w:t xml:space="preserve">## 15372                                                                                                                                                                                                                                                                                                                                                                                                                                                                                                                                                                                                                                                                                                                                                                                                                                                                                                                                                                                                                                                                                                                                                                                                                                                                                                                                                                                                                                                                                                                                                                                                                                                                                                                                                                                                                                                                                                                                                                                                                                                                                                                                                                                                                                                                                                                                                                                                                                                                                                                                                                                                                                                                                                                                                                                                                                                                                                                                                                                                                                                                                                                                                                                                                                                                                                                                                                                                                                                                                                                                                                                                                                                                                                                                                                                                                                                                                                                                                                                                                                                                                                                                                                                                                                                                                                                                                                                                                                                                                                                                                                                                                                                                                                                               We investigate the use of H i data to resolve the near/far ambiguity in kinematic distances of massive young stellar object (MYSO) candidates. Kinematic distances were obtained from 13CO 1-0 (and N2H+) spectral-line observations with the Mopra Telescope towards 94 candidates selected from the Red MSX Source (RMS) survey in the fourth Galactic quadrant (282° &lt; l &lt; 350°). H i data from the Southern Galactic Plane Survey (SGPS) were used in conjunction with the H i self-absorption (SA) technique to determine the near or far distance. We resolved the kinematic distance ambiguity to 70 per cent of the sources. We can also simultaneously solve for any multiple line-of-sight component sources. We discuss the advantages and disadvantages of this technique in comparison with other methods, and also perform confidence checks on the reliability of using the H i SA technique. \n \n \n \nWe examined the projected location of these sources in both the Galactic plane and longitude–velocity (l–v) diagrams to ascertain any recognizable spiral arm pattern. Although no obvious spiral pattern was found when compared to that proposed by Cordes and Lazio, far distance sources tended to lie on or near spiral arm loci. Near distance sources, however, had peculiar velocity uncertainties consistent with the separation between the spiral arms themselves. The l–v plot shows a more consistent picture, with tangent points of the spiral arm loci easily seen. \n \n \n \nWe conclude that using the H i SA technique to determine kinematic distance ambiguities is a quick and reliable method in most cases, with an 80 per cent success rate in determining the correct designation of whether an object is at the near or far distance.</w:t>
      </w:r>
      <w:r>
        <w:br/>
      </w:r>
      <w:r>
        <w:rPr>
          <w:rStyle w:val="VerbatimChar"/>
        </w:rPr>
        <w:t xml:space="preserve">## 15376                                                                                                                                                                                                                                                                                                                                                                                                                                                                                                                                                                                                                                                                                                                                                                                                                                                                                                                                                                                                                                                                                                                                                                                                                                                                                                                                                                                                                                                                                                                                                                                                                                                                                                                                                                                                                                                                                                                                                                                                                                                                                                                                                                                                                                                                                                                                                                                                                                                                                                                                                                                                                                                                                                                                                                                                                                                                                                                                                                                                                                                                                                                                                                                                                                                                                                                                                                                                                                                                                                                                                                                                                                                                                                                                                                                                                                                                                                                                                                                                                                                                                                                                                                                                                                                                                                                                                                                                                                                                                                                                                                                                                                                                                                                                                                                                                                                                                                                                                                                                                                                                                                                                                                                                                                                                                                                                                  The Kozai mechanism often destabilizes high-inclination orbits. It couples changes in the eccentricity and inclination, and drives high inclination, circular orbits to low inclination, eccentric orbits. In a recent study of the dynamics of planetesimals in the quadruple star system HD 98800, there were significant numbers of stable particles in circumbinary polar orbits about the inner binary pair which are apparently able to evade the Kozai instability. Here, we isolate this feature and investigate the dynamics through numerical and analytical models. The results show that the Kozai mechanism of the outer star is disrupted by a nodal libration induced by the inner binary pair on a shorter time-scale. By empirically modelling the period of the libration, a criteria for determining the high-inclination stability limits in general triple systems is derived. The nodal libration feature is interesting and, although affecting inclination and node only, shows many parallels to the Kozai mechanism. This raises the possibility that high-inclination planets and asteroids may be able to survive in multistellar systems.</w:t>
      </w:r>
      <w:r>
        <w:br/>
      </w:r>
      <w:r>
        <w:rPr>
          <w:rStyle w:val="VerbatimChar"/>
        </w:rPr>
        <w:t xml:space="preserve">## 15412                                                                                                                                                                                                                                                                                                                                                                                                                                                                                                                                                                                                                                                                                                                                                                                                                                                                                                                                                                                                                                                                                                                                                                                                                                                                                                                                                                                                                                                                                                                                                                                                                                                                                                                                                                                                                                                                                                                                                                                                                                                                                                                                                                                                                                                                                                                                                                                                                                                                                                                                                                                                                                                                                                                                                                                                                                                                                                                                                                                                                                                                                                                                                                                                                                                                                                                                                                                                                                                                                                                                                                                                                                                                                                                                                                                                                                                                                                                                                                                                                                                                                                                                                                                                                                                                                                                                                                                                                                                                                                                                                                                                                                                                                                                                                                                                                                                      We describe high-resolution smoothed particle hydrodynamics (SPH) simulations of three approximately M* field galaxies starting from ΛCDM initial conditions. The simulations are made intentionally simple, and include photoionization, cooling of the intergalactic medium, and star formation, but not feedback from AGNs or supernovae. All of the galaxies undergo an initial burst of star formation at z ≈ 5, accompanied by the formation of a bubble of heated gas. Two out of three galaxies show early-type properties at present, whereas only one of them experienced a major merger. Heating from shocks and PdV work dominates over cooling so that for most of the gas the temperature is an increasing function of time. By z ≈ 1 a significant fraction of the final stellar system is in place and the spectral energy distribution resembles those of observed massive red galaxies. The galaxies have grown from z = 1 → 0 on average by 25% in mass and in size by gas-poor (dry) stellar mergers. By the present day the simulated galaxies are old (≈10 Gyr), kinematically hot stellar systems surrounded by hot gaseous haloes. Stars dominate the mass of the galaxies up to ≈4 effective radii (≈10 kpc). Kinematic and most photometric properties are in good agreement with those of observed elliptical galaxies. The galaxy with a major merger develops a counter-rotating core. Our simulations show that realistic intermediate-mass giant elliptical galaxies with plausible formation histories can be formed from ΛCDM initial conditions even without requiring recent major mergers or feedback from supernovae or AGNs.</w:t>
      </w:r>
      <w:r>
        <w:br/>
      </w:r>
      <w:r>
        <w:rPr>
          <w:rStyle w:val="VerbatimChar"/>
        </w:rPr>
        <w:t xml:space="preserve">## 15413                                                                                                                                                                                                                                                                                                                                                                                                                                                                                                                                                                                                                                                                                                                                                                                                                                                                                                                                                                                                                                                                                                                                                                                                                                                                                                                                                                                                                                                                                                                                                                                                                                                                                                                                                                                                                                                                                                                                                                                                                                                                                                                                                                                                                                                                                                                                                                                                                                                                                                                                                                                                                                                                                                                                                                                                                                                                                                                                                                                                                                                                                                                                                                                                                                                                                                                                                                                                                                                                                                                                                                                                                                                                                                                                                                                                                                                                                                                                                                                                                                                                                                                                                                                                                                                                                                                                                                                                                                                                                                                                                                                                                                                                                                                                                                                                                                                                                                                                                                                                                                                                                                                                                                                                                                                                                                                                                                                                                                                                                                                                                          Based on the FIRST and SDSS catalogues a flux density limited sample of weak Compact Steep Spectrum (CSS) sources with radio luminosity below 10^26 [W/Hz] at 1.4 GHz has been constructed. Our previous multifrequency observations of CSS sources have shown that low luminosity small-scale objects can be strong candidates for compact faders. This finding supports the idea that some small-size radio sources are short-lived phenomena because of a lack of significant fuelling. They never 'grow up' to become FRI or FRII objects. This new sample marks the start of a systematical study of the radio properties and morphologies of the population of low luminosity compact (LLC) objects. An investigation of this new sample should also lead to a better understanding of compact faders. In this paper, the results of the first stage of the new project - the L-band MERLIN observations of 44 low luminosity CSS sources are presented.</w:t>
      </w:r>
      <w:r>
        <w:br/>
      </w:r>
      <w:r>
        <w:rPr>
          <w:rStyle w:val="VerbatimChar"/>
        </w:rPr>
        <w:t xml:space="preserve">## 15423                                                                                                                                                                                                                                                                                                                                                                                                                                                                                                                                                                                                                                                                                                                                                                                                                                                                                                                                                                                                                                                                                                                                                                                                                                                                                                                                                                                                                                                                                                                                                                                                                                                                                                                                                                                                                                                                                                                                                                                                                                                                                                                                                                                                                                                                                                                                                                                                                                                                                                                                                                                                                                                                                                                                                                                                                                                                                                                                                                                                                                                                                                                                                                                                                                                                                                                                                                                                                                                                                                                                                                                                                                                                                                                                                                                                                                                                                                                                                                                                                                                                                                                                                                                                                                                                                                                                                                                                                                                                                                                                                                                                             We have performed magnetohydrodynamics (MHD) simulations of the collapse and fragmentation of molecular cloud cores using a new algorithm for MHD within the smoothed particle hydrodynamics (SPH) method that enforces the zero magnetic divergence constraint. We find that the support provided by magnetic fields over thermal pressure alone has several important effects on fragmentation and the formation of binary and multiple systems, and on the properties of massive circumstellar discs. The extra support suppresses the tendency of molecular cloud cores to fragment due to either initial density perturbations or disc fragmentation. Furthermore, unlike most previous studies, we find that magnetic pressure plays the dominant role in inhibiting fragmentation rather than magnetic tension or magnetic braking. In particular, we find that if the magnetic field is aligned with the rotation axis of the molecular cloud core, the effects of the magnetic field on fragmentation and disc structure are almost entirely due to magnetic pressure, while if the rotation axis is initially perpendicular to the magnetic field, magnetic tension plays a greater role and can actually aid fragmentation. Despite these effects, and contrary to several past studies, we find that strongly perturbed molecular cloud cores are able to fragment to form wide binary systems even in the presence of quite strong magnetic fields. For massive circumstellar discs, we find that slowing of the collapse caused by the magnetic support decreases the mass infall rate on to the disc and, thus, weakens gravitational instabilities in young massive circumstellar discs. This not only reduces the likelihood that they will fragment, but also decreases the importance of spiral density waves in providing angular momentum transport and in promoting planet formation.</w:t>
      </w:r>
      <w:r>
        <w:br/>
      </w:r>
      <w:r>
        <w:rPr>
          <w:rStyle w:val="VerbatimChar"/>
        </w:rPr>
        <w:t xml:space="preserve">## 15433                                                                                                                                                                                                                                                                                                                                                                                                                                                                                                                                                                                                                                                                                                                                                                                                                                                                                                                                                                                                                                                                                                                                                                                                                                                                                                                                                                                                                                                                                                                                                                                                                                                                                                                                                                                                                                                                                                                                                                                                                                                                                                                                                                                                                                                                                                                                                                                                                                                                                                                                                                                                                                                                                                                                                                                                                                                                                                                                                                                                                                                                                                                                                                                                                                                                                                                                                                                                                                                                                                                                                                                                                                                                                                                                                                                                                                                                                                                                                                                                                                                                                                                                                                                                                                                                                                                                                                                                                                                                                                                                                                                                                                                                                                                                                                                                                                                                                                                                                                                                        It appears that most stars are born in clusters, and that at birth most stars have circumstellar discs which are comparable in size to the separations between the stars. Interactions between neighbouring stars and discs are therefore likely to play a key role in determining disc lifetimes, stellar masses, and the separations and eccentricities of binary orbits. Such interactions may also cause fragmentation of the discs, thereby triggering the formation of additional stars. \nWe have carried out a series of simulations of disc-star interactions using an SPH code which treats self-gravity, hydrodynamic and viscous forces. We find that interactions between discs and stars provide a mechanism for removing energy from, or adding energy to, the orbits of the stars, and for truncating the discs. However, capture during such encounters is unlikely to be an important binary formation mechanism. \nA more significant consequence of such encounters is that they can trigger fragmentation of the disc, via tidally and compressionally induced gravitational instabilities, leading to the formation of additional stars. When the disc-spins and stellar orbits are randomly oriented, encounters lead to the formation of new companions to the original star in 20% of encounters. If most encounters are prograde and coplanar, as suggested by simulations of dynamically-triggered star formation, then new companions are formed in approximately 50% of encounters.</w:t>
      </w:r>
      <w:r>
        <w:br/>
      </w:r>
      <w:r>
        <w:rPr>
          <w:rStyle w:val="VerbatimChar"/>
        </w:rPr>
        <w:t xml:space="preserve">## 15450                                                                                                                                                                                                                                                                                                                                                                                                                                                                                                                                                                                                                                                                                                                                                                                                                                                                                                                                                                                                                                                                                                                                                                                                                                                                                                                                                                                                                                                                                                                                                                                                                                                                                                                                                                                                                                                                                                                                                                                                                                                                                                                                                                                                                                                                                                                                                                                                                                                                                                                                                                                                                                                                                                                                                                                                                                                                                                                                                                                                                                                                                                                                                                                                                                                                                                                                                                                                                                                                                                                                                                                                                                                                                                                                                                                                                                                                                                                                                                                                                                                                                                                                                                                                                                                                                                                                                                                                                                                                                                                                                                                                                                                                                                                                                                                                                                                                                                                                                                                                                                                                                                                                                                                                                                                                                                                                                                                                                                                                                             We present smoothed particle hydrodynamic (SPH) simulations of the response of gas discs to a spiral potential. These simulations show that the commonly observed spurs and feathering in spiral galaxies can be understood as being due to structures present in the spiral arms that are sheared by the divergent orbits in a spiral potential. Thus, dense molecular cloud-like structures generate the perpendicular spurs as they leave the spiral arms. Subsequent feathering occurs as spurs are further sheared into weaker parallel structures as they approach the next spiral passage. Self-gravity of the gas is not included in these simulations, stressing that these features are purely due to the hydrodynamics in spiral shocks. Instead, a necessary condition for this mechanism to work is that the gas need be relatively cold (1000 K or less) in order that the shock is sufficient to generate structure in the spiral arms, and such structure is not subsequently smoothed by the gas pressure.</w:t>
      </w:r>
      <w:r>
        <w:br/>
      </w:r>
      <w:r>
        <w:rPr>
          <w:rStyle w:val="VerbatimChar"/>
        </w:rPr>
        <w:t xml:space="preserve">## 15454                                                                                                                                                                                                                                                                                                                                                                                                                                                                                                                                                                                                                                                                                                                                                                                                                                                                                                                                                                                                                                                                                                                                                                                                                                                                                                                                                                                                                                                                                                                                                                                                                                                                                                                                                                                                                                                                                                                                                                                                                                                                                                                                                                                                                                                                                                                                                                                                                                                                                                                                                                                                                                                                                                                                                                                                                                                                                                                                                                                                                                                                                                                                                                                                                                                                                                                                                                                                                                                                                                                                                                                                                                                                                                                                                                                                                                                                                                                                                                                                                                                                                                                                                                                                                                                                                                                                                                                                                                                                                                                                                                                                                                                             Anomalous microwave emission is known to exist in the Perseus cloud. One of the most promising candidates to explain this excess of emission is electric dipole radiation from rapidly rotating very small dust grains, commonly referred to as spinning dust. Photometric data obtained with the Spitzer Space Telescope have been reprocessed and used in conjunction with the dust emission model dustem to characterize the properties of the dust within the cloud. This analysis has allowed us to constrain spatial variations in the strength of the interstellar radiation field (χ_(ISRF)), the mass abundances of the polycyclic aromatic hydrocarbons (PAHs) and the very small grains (VSGs) relative to the big grains (Y_(PAH) and Y_(VSG)), the column density of hydrogen (N_H) and the equilibrium dust temperature (T_(dust)). The parameter maps of Y_(PAH), Y_(VSG) and χ_(ISRF) are the first of their kind to be produced for the Perseus cloud, and we used these maps to investigate the physical conditions in which anomalous emission is observed. We find that in regions of anomalous emission the strength of the ISRF, and consequently the equilibrium temperature of the dust, is enhanced while there is no significant variation in the abundances of the PAHs and the VSGs or the column density of hydrogen. We interpret these results as an indication that the enhancement in χ_(ISRF) might be affecting the properties of the small stochastically heated dust grains resulting in an increase in the spinning dust emission observed at 33 GHz. This is the first time that such an investigation has been performed, and we believe that this type of analysis creates a new perspective in the field of anomalous emission studies, and represents a powerful new tool for constraining spinning dust models.</w:t>
      </w:r>
      <w:r>
        <w:br/>
      </w:r>
      <w:r>
        <w:rPr>
          <w:rStyle w:val="VerbatimChar"/>
        </w:rPr>
        <w:t xml:space="preserve">## 15569                                                                                                                                                                                                                                                                                                                                                                                                                                                                                                                                                                                                                                                                                                                                                                                                                                                                                                                                                                                                                                                                                                                                                                                                                                                                                                                                                                                                                                                                                                                                                                                                                                                                                                                                                                                                                                                                                                                                                                                                                                                                                                                                                                                                                                                                                                                                                                                                                                                                                                                                                                                                                                                                                                                                                                                                                                                                                                                                                                                                                                                                                                                                                                                                                                                                                                                                                                                                                                                                                                                                                                                                                                                                                                                                                                                                                                                                                                                                                                                                                                                                                                                                                                                                                                                                                                                                                                                                                                                                                                                                                                                                                                                                                                                                                                                                                                                                                                                                                                                                                                                                                                                                                                                                                                                                                                                                                                                                                                                                                                                                                                                                                                                                                                                 In the microquasar V4641 Sgr, the spin of the black hole is thought to be misaligned with the binary orbital axis. The accretion disc aligns with the black hole spin by the Lense-Thirring effect near to the black hole and further out becomes aligned with the binary orbital axis. The inclination of the radio jets and the Fe Kα line profile have both been used to determine the inclination of the inner accretion disc but the measurements are inconsistent. Using a steady-state analytical-warped disc model for V4641 Sgr, we find that the inner disc region is flat and aligned with the black hole up to about 900Rg. Thus, if both the radio jet and fluorescent emission originate in the same inner region then the measurements of the inner disc inclination should be the same.</w:t>
      </w:r>
      <w:r>
        <w:br/>
      </w:r>
      <w:r>
        <w:rPr>
          <w:rStyle w:val="VerbatimChar"/>
        </w:rPr>
        <w:t xml:space="preserve">## 15571                                                                                                                                                                                                                                                                                                                                                                                                                                                                                                                                                                                                                                                                                                                                                                                                                                                                                                                                                                                                                                                                                                                                                                                                                                                                                                                                                                                                                                                                                                                                                                                                                                                                                                                                                                                                                                                                                                                                                                                                                                                                                                                                                                                                                                                                                                                                                                                                                                                                                                                                                                                                                                                                                                                                                                                                                                                                                                                                                                                                                                                                                                                                                                                                                                                                                                                                                                                                                                                                                                                                                                                                                                                                                                                                                                                                                                                                                                                                                                                                                                                                                                                                                                                                                                                                                                                                                                                                                                                                                                                                                                                                                          The existence of black holes of masses � 10 2 -10 5 Mhas important implications for the formation and evolution of star clusters and supermassive black holes. One of the strongest candidates to date is the hyperluminous X-ray source HLX1, possibly located in the S0-a galaxy ESO243-49, but the lack of an identifiable optical counterpart had hampered its interpretation. Using the Magellan telescope, we have discovered an unresolved optical source with R = 23:80 ± 0:25 mag and V = 24:5 ± 0:3 mag within HLX1's positional error circle. This implies an average X-ray/optical flux ratio � 500. Taking the same distance as ESO243-49, we obtain an intrinsic brightness MR = 11:0±0:3 mag, comparable to that of a massive globular cluster. Alternatively, the optical source is consistent with a main-sequence M star in the Galactic halo (for example an M4.4 star at � 2:5 kpc). We also examined the properties of ESO243-49 by combining Swift/UVOT observations with stellar population modelling. We found that the overall emission is dominated by a � 5 Gyr old stellar population, but the UV emission at � 2000 u is mostly due to ongoing star-formation at a rate of � 0:03M� yr −1 . The UV emission is more intense (at least a 9� enhancement above the mean) North East of the nucleus, in the same quadrant as HLX1. With the combined optical and X-ray measurements, we put constraints on the nature of HLX1. We rule out a foreground star and a background AGN. Two alternative scenarios are still viable. HLX1 could be an accreting intermediate mass black hole in a star cluster, which may itself be the stripped nucleus of a dwarf galaxy that passed through ESO243-49, an event which might have caused the current episode of star formation. Or, it could be a neutron star in the Galactic halo, accreting from an M4-M5 donor star.</w:t>
      </w:r>
      <w:r>
        <w:br/>
      </w:r>
      <w:r>
        <w:rPr>
          <w:rStyle w:val="VerbatimChar"/>
        </w:rPr>
        <w:t xml:space="preserve">## 15572                                                                                                                                                                                                                                                                                                                                                                                                                                                                                                                                                                                                                                                                                                                                                                                                                                                                                                                                                                                                                                                                                                                                                                                                                                                                                                                                                                                                                                                                                                                                                                                                                                                                                                                                                                                                                                                                                                                                                                                                                                                                                                                                                                                                                                                                                                                                                                                                                                                                                                                                                                                                                                                                                                                                                                                                                                                                                                                                                                                                                                                                                                                                                                                                                                                                                                                                                                                                                                                                                                                                                                                                                                                                                                                                                                                                                                                                                                                                                                                                                                                                                                                                                                                                                                                                                                                                                                                                                                                                                                                                                                                                                          The existence of black holes of masses � 10 2 -10 5 Mhas important implications for the formation and evolution of star clusters and supermassive black holes. One of the strongest candidates to date is the hyperluminous X-ray source HLX1, possibly located in the S0-a galaxy ESO243-49, but the lack of an identifiable optical counterpart had hampered its interpretation. Using the Magellan telescope, we have discovered an unresolved optical source with R = 23:80 ± 0:25 mag and V = 24:5 ± 0:3 mag within HLX1's positional error circle. This implies an average X-ray/optical flux ratio � 500. Taking the same distance as ESO243-49, we obtain an intrinsic brightness MR = 11:0±0:3 mag, comparable to that of a massive globular cluster. Alternatively, the optical source is consistent with a main-sequence M star in the Galactic halo (for example an M4.4 star at � 2:5 kpc). We also examined the properties of ESO243-49 by combining Swift/UVOT observations with stellar population modelling. We found that the overall emission is dominated by a � 5 Gyr old stellar population, but the UV emission at � 2000 u is mostly due to ongoing star-formation at a rate of � 0:03M� yr −1 . The UV emission is more intense (at least a 9� enhancement above the mean) North East of the nucleus, in the same quadrant as HLX1. With the combined optical and X-ray measurements, we put constraints on the nature of HLX1. We rule out a foreground star and a background AGN. Two alternative scenarios are still viable. HLX1 could be an accreting intermediate mass black hole in a star cluster, which may itself be the stripped nucleus of a dwarf galaxy that passed through ESO243-49, an event which might have caused the current episode of star formation. Or, it could be a neutron star in the Galactic halo, accreting from an M4-M5 donor star.</w:t>
      </w:r>
      <w:r>
        <w:br/>
      </w:r>
      <w:r>
        <w:rPr>
          <w:rStyle w:val="VerbatimChar"/>
        </w:rPr>
        <w:t xml:space="preserve">## 15587                                                                                                                                                                                                                                                                                                                                                                                                                                                                                                                                                                                                                                                                                                                                                                                                                                                                                                                                                                                                                                                                                                                                                                                                                                                                                                                                                                                                                                                                                                                                                                                                                                                                                                                                                                                                                                                                                                                                                                                                                                                                                                                                                                                                                                                                                                                                                                                                                                                                                                                                                                                                                                                                                                                                                                                                                                                                                                                                                                                                                                                                                                                                                                                                                                                                                                                                                                                                                                                                                                                                                                                                                                                                                                                                                                                                                                                                                                                                                                                                                                                                                                                                                                                                                                                                                                                                                                                                                                                                                                                                                                                                                                                                                                                                                                                                                                                                                                                                                                                                                                                                                 The X-ray background (XRB) probably originates from the integrated X-ray emission of active galactic nuclei (AGN). Modelling of its flat spectrum implies considerable absorption in most AGN. Compton down-scattering means that sources in which the absorption is Compton-thick are unlikely to be major contributors to the background intensity, so the observed spectral intensity at about 30 keV is little affected by photoelectric absorption. Assuming that the intrinsic photon index of AGN is 2, we then use the 30-keV intensity of the XRB to infer the absorption-corrected energy density of the background. Soltan's argument then enables us to convert this to a mean local density in black holes, assuming an accretion efficiency of 0.1 and a mean AGN redshift of 2. The result is within a factor of 2 of that estimated by Haehnelt et al. from the optically determined black hole masses of Magorrian et al. We conclude that there is no strong need for any radiatively inefficient mode of accretion for building the masses of black holes. Furthermore, we show that the absorption model for the XRB implies that about 85 per cent of accretion power in the Universe is absorbed. This power probably emerges in the infrared bands where it can be several tens per cent of the recently inferred backgrounds there. The total power emitted by accretion is then about one fifth that of stars.</w:t>
      </w:r>
      <w:r>
        <w:br/>
      </w:r>
      <w:r>
        <w:rPr>
          <w:rStyle w:val="VerbatimChar"/>
        </w:rPr>
        <w:t xml:space="preserve">## 15590                                                                                                                                                                                                                                                                                                                                                                                                                                                                                                                                                                                                                                                                                                                                                                                                                                                                                                                                                                                                                                                                                                                                                                                                                                                                                                                                                                                                                                                                                                                                                                                                                                                                                                                                                                                                                                                                                                                                                                                                                                                                                                                                                                                                                                                                                                                                                                                                                                                                                                                                                                                                                                                                                                                                                                                                                                                                                                                                                                                                                                                                                                                                                                                                                                                                                                                                                                                                                                                                                                                                                                                                                                                                                                                                                     A sample of 34 dwarf irregular galaxies (dIs) in the Local Volume, most nearer than 5 Mpc, has been imaged in the near-infrared (NIR) in J and Ks at the Canada-France-Hawaii Telescope (CFHT) in Hawaii and the Observatorio Astronomico Nacional in the Sierra San Pedro Martir, in Mexico. Absolute magnitudes in Ks range from -14 to -18. In the CFHT images, stars brighter than M ~ -7.5 were resolved. We show that the resolved component comprises more than 50% of the light from star formation bursts within the last 3 Gyr. In most cases, the resolved population down to M = -7.5 represents less than 5% of the total NIR flux in Ks, with fractions in J being 1.5–2 times larger. Thus, the NIR light of dIs can be considered to be predominantly contributed by stars older than about 4 Gyr. Although exponential at large radii, surface brightness profiles for the unresolved component flatten in the centers. They can be fitted across the whole range of radii with a hyperbolic secant (sech) defined as a function of two parameters: the central surface brightness and the scale length of the exponential. With respect to this model, only two galaxies (NGC 1569 and NGC 3738) show an excess of flux in the center, both of which are hosting starbursts. Isophotal, total, and fitted sech magnitudes have been calculated for all galaxies for which the unresolved component was detected, along with semimajor axes at μJ = 23 mag arcsec-2 and μ = 22 mag arcsec-2. The scale length and the semimajor axes correlate linearly with absolute isophotal magnitude. The same is true for colors and the central brightness. More luminous dIs tend to be larger, redder, and brighter in the center. The fraction of light contributed by young stars is independent of both luminosity and central surface brightness. The Tully-Fisher relation shows considerable scatter, but residuals are tied to surface brightness. The galaxies appear to lie in a "fundamental plane" defined by the sech absolute magnitude, the sech central surface brightness, and the H I line width. The rms of residuals in MK is only 0.4 mag, which implies that the plane can be used to evaluate the distances of star-forming dwarfs. Corrections for tilt do not reduce the residuals, so line widths must be governed predominantly by random motions. Color-magnitude diagrams (CMDs) are presented for 29 galaxies in which stars were resolved. Most show a finger centered around J - Ks = 1 mag. In some cases, there is a red tail extending to J - Ks = 2.5 mag. Most color profiles constructed for the unresolved component show a remarkably constant J - Ks = 0.8–1.0 mag, matching the color of the finger in the CMDs.</w:t>
      </w:r>
      <w:r>
        <w:br/>
      </w:r>
      <w:r>
        <w:rPr>
          <w:rStyle w:val="VerbatimChar"/>
        </w:rPr>
        <w:t xml:space="preserve">## 15591                                                                                                                                                                                                                                                                                                                                                                                                                                                                                                                                                                                                                                                                                                                                                                                                                                                                                                                                                                                                                                                                                                                                                                                                                                                                                                                                                                                                                                                                                                                                                                                                                                                                                                                                                                                                                                                                                                                                                                                                                                                                                                                                                                                                                                                                                                                                                                                                                                                                                                                                                                                                                                                                                                                                                                                                                                                                                                                                                                                                                                                                                                                                                                                                                                                                                                                                                                                                                                                                                                                                                                                                                                                                                                                                                     A sample of 34 dwarf irregular galaxies (dIs) in the Local Volume, most nearer than 5 Mpc, has been imaged in the near-infrared (NIR) in J and Ks at the Canada-France-Hawaii Telescope (CFHT) in Hawaii and the Observatorio Astronomico Nacional in the Sierra San Pedro Martir, in Mexico. Absolute magnitudes in Ks range from -14 to -18. In the CFHT images, stars brighter than M ~ -7.5 were resolved. We show that the resolved component comprises more than 50% of the light from star formation bursts within the last 3 Gyr. In most cases, the resolved population down to M = -7.5 represents less than 5% of the total NIR flux in Ks, with fractions in J being 1.5–2 times larger. Thus, the NIR light of dIs can be considered to be predominantly contributed by stars older than about 4 Gyr. Although exponential at large radii, surface brightness profiles for the unresolved component flatten in the centers. They can be fitted across the whole range of radii with a hyperbolic secant (sech) defined as a function of two parameters: the central surface brightness and the scale length of the exponential. With respect to this model, only two galaxies (NGC 1569 and NGC 3738) show an excess of flux in the center, both of which are hosting starbursts. Isophotal, total, and fitted sech magnitudes have been calculated for all galaxies for which the unresolved component was detected, along with semimajor axes at μJ = 23 mag arcsec-2 and μ = 22 mag arcsec-2. The scale length and the semimajor axes correlate linearly with absolute isophotal magnitude. The same is true for colors and the central brightness. More luminous dIs tend to be larger, redder, and brighter in the center. The fraction of light contributed by young stars is independent of both luminosity and central surface brightness. The Tully-Fisher relation shows considerable scatter, but residuals are tied to surface brightness. The galaxies appear to lie in a "fundamental plane" defined by the sech absolute magnitude, the sech central surface brightness, and the H I line width. The rms of residuals in MK is only 0.4 mag, which implies that the plane can be used to evaluate the distances of star-forming dwarfs. Corrections for tilt do not reduce the residuals, so line widths must be governed predominantly by random motions. Color-magnitude diagrams (CMDs) are presented for 29 galaxies in which stars were resolved. Most show a finger centered around J - Ks = 1 mag. In some cases, there is a red tail extending to J - Ks = 2.5 mag. Most color profiles constructed for the unresolved component show a remarkably constant J - Ks = 0.8–1.0 mag, matching the color of the finger in the CMDs.</w:t>
      </w:r>
      <w:r>
        <w:br/>
      </w:r>
      <w:r>
        <w:rPr>
          <w:rStyle w:val="VerbatimChar"/>
        </w:rPr>
        <w:t xml:space="preserve">## 15598                                                                                                                                                                                                                                                                                                                                                                                                                                                                                                                                                                                                                                                                                                                                                                                                                                                                                                                                                                                                                                                                                                                                                                                                                                                                                                                                                                                                                                                                                                                                                                                                                                                                                                                                                                                                                                                                                                                                                                                                                                                                                                                                                                                                                                                                                                                                                                                                                                                                                                                                                                                                                                                                                                                                                                                                                                                                                                                                                                                                                                                                                                                                                                                                                                                                                                                                                                                                                                                                                                                                                                                                                                                                                                                                                                                                                                                                                                                                                                                                                                                                                                                                                                                                                                                                                                                                                                                                                                                                                                                                                                                                                                                                                                                                                                                                                                                                                                                                                                                                                                                                                                                                                                                                                                                                                                                                                                                                                                                                                                                                                                                                                                                                                                                                                                                                                                                               Current measurements of the large-scale structure (LSS) of galaxies are able to place an ∼0.5 eV upper limit on the absolute mass scale of neutrinos. An order-of-magnitude improvement in raw sensitivity, together with an insensitivity to systematic effects, is needed to reach the lowest value allowed by particle physics experiments. We consider the prospects of determining both the neutrino mass scale and the number of massive neutrinos using future redshift surveys, specifically those undertaken with the Square Kilometre Array (SKA), with and without additional constraints from the upcoming Planck cosmic microwave background</w:t>
      </w:r>
      <w:r>
        <w:br/>
      </w:r>
      <w:r>
        <w:rPr>
          <w:rStyle w:val="VerbatimChar"/>
        </w:rPr>
        <w:t xml:space="preserve">## 15628                                                                                                                                                                                                                                                                                                                                                                                                                                                                                                                                                                                                                                                                                                                                                                                                                                                                                                                                                                                                                                                                                                                                                                                                                                                                                                                                                                                                                                                                                                                                                                                                                                                                                                                                                                                                                                                                                                                                                                                                                                                                                                                                                                                                                                                                                                                                                                                                                                                                                                                                                                                                                                                                                                                                                                                                                                                                                                                                                                                                                                                                                                                                                                                                                                                                                                                                                                                                                                                                                                                                                                                                                                                                                                                                                                                                                                                                                                                                                                                                                                                                                                                                                                                                                                                                                                                                                                                                                                                                                                                                                                                                                                                                                                                                                                                                                                                                                                                                                                                                                                                                                                                                                                                                                                                                                                                                                                                                                                                                                                                                                                                                                                                                                                                                                     We report the results of new Hubble Space Telescope imaging of the positions of six ultraluminous X-ray sources (ULXs). Using images in three Advanced Camera for Surveys (ACS) filters, we detect good candidate counterparts to four out of six ULXs, with one more possible detection, and observed magnitudes in the range m similar to 22-26 in the F606W filter. The extinction-corrected colours and absolute magnitudes vary from source to source, even after correcting for additional extinction in the host galaxy, and only one counterpart is readily explained as an OB star. Nevertheless, these counterparts are decent candidates for future follow-up in pursuit of dynamical mass constraints on the likely black holes powering these sources.</w:t>
      </w:r>
      <w:r>
        <w:br/>
      </w:r>
      <w:r>
        <w:rPr>
          <w:rStyle w:val="VerbatimChar"/>
        </w:rPr>
        <w:t xml:space="preserve">## 15633                                                                                                                                                                                                                                                                                                                                                                                                                                                                                                                                                                                                                                                                                                                                                                                                                                                                                                                                                                                                                                                                                                                                                                                                                                                                                                                                                                                                                                                                                                                                                                                                                                                                                                                                                                                                                                                                                                                                                                                                                                                                                                                                                                                                                                                                                                                                                                                                                                                                                                                                                                                                                                                                                                                                                                                                                                                                                                                                                                                                                                                                                                                                                                                                                                                                                                                                                                                                                                                                                                                                                                                                                                                                                                                                                                                                                                                                                                                                                                                                                                                                                                                                                                                                                                                                                                                                                                                                                                                                                                                                                                                                                                                                                                                                                                                                                                                                                                                                                                                                                                                                                                                                                                                                                                                                                                                                                                                                                                                                                                                                                                                                                                                                                                                                                                                                                                                                                                                                                                                                                                                                                                       Abstract We discuss the ability of the SKA to observe QSO proper motions induced by long-wavelength gravitational radiation. We find that the SKA, configured for VLBI with multiple beams at high frequency (8 GHz), is sensitive to a dimensionless characteristic strain of roughly 10−13, comparable to (and with very different errors than) other methods in the 1/yr frequency band such as pulsar timing.</w:t>
      </w:r>
      <w:r>
        <w:br/>
      </w:r>
      <w:r>
        <w:rPr>
          <w:rStyle w:val="VerbatimChar"/>
        </w:rPr>
        <w:t xml:space="preserve">## 15639                                                                                                                                                                                                                                                                                                                                                                                                                                                                                                                                                                                                                                                                                                                                                                                                                                                                                                                                                                                                                                                                                                                                                                                                                                                                                                                                                                                                                                                                                                                                                                                                                                                                                                                                                                                                                                                                                                                                                                                                                                                                                                                                                                                                                                                                                                                                                                                                                                                                                                                                                                                                                                                                                                                                                                                                                                                                                                                                                                                                                                                                                                                                                                                                                                                                                                                                                                                                                                                                                                                                                                                                                                                                                                                                                                                                                                                                                                                                                                                                                                                                                                                                                                                                                                                                                                                                                                                                                                                                                                                                                                                                                                                                                                                                                                                                                                                                                                                                                                                                                                                                                                                                                                                                                                                                                                                                                                                                                                                                                                                                                                                                                                                                                                                                                                                We suggest that the collapsing core of a massive rotating star may fragment to produce two or more compact objects. Their coalescence under gravitational radiation gives the resulting black hole or neutron star a significant kick velocity, which may explain those observed in pulsars. A gamma-ray burst can result only when this kick is small. Thus, only a small fraction of core-collapse supernovae produce gamma-ray bursts. The burst may be delayed significantly (hours to days) after the supernova, as suggested by recent observations. If our picture is correct, core-collapse supernovae should be significant sources of gravitational radiation with a chirp signal similar to a coalescing neutron star binary.</w:t>
      </w:r>
      <w:r>
        <w:br/>
      </w:r>
      <w:r>
        <w:rPr>
          <w:rStyle w:val="VerbatimChar"/>
        </w:rPr>
        <w:t xml:space="preserve">## 15646                                                                                                                                                                                                                                                                                                                                                                                                                                                                                                                                                                                                                                                                                                                                                                                                                                                                                                                                                                                                                                                                                                                                                                                                                                                                                                                                                                                                                                                                                                                                                                                                                                                                                                                                                                                                                                                                                                                                                                                                                                                                                                                                                                                                                                                                                                                                                                                                                                                                                                                                                                                                                                                                                                                                                                                                                                                                                                                                                                                                                                                                                                                                                                                                                                                                                                                                                                                                                                                                                                                                                                                                                                                                                                                                                                                                                                                                                                                                                                                                                                                                                                                                                                                                                                                                                                                                                                                                                                                                                                                                                                                                                                                                                                                                                                                                                                                                                                                                                                                                                                                                                                                                                                                                                                                                                                                                                                                                                We present the first cluster catalogue extracted from the UKIRT Infrared Deep Sky Survey Early Data Release. The catalogue is created using UKIDSS Ultra Deep Survey infrared J and K data combined with 3.6 µm and 4.5 µm Spitzer bands and optical BV Rizimaging from the Subaru Telescope over 0.5 square degrees in the Subaru XMM-Newton Deep Field. We have created a new cluster-detection algorithm, based on the Friends-Of-Friends and Voronoi Tessellation methods, which utilises probability distribution functions derived from a photometric redshift analysis. We employ mock catalogues to understand the selection effects and contamination associated with the algorithm. The cluster catalogue contains 13 clusters at redshifts 0.61 6 z 6 1.39 with luminosities 10L ∗ � Ltot � 50L ∗ , corresponding to masses 5 × 10 13 M⊙ � Mcluster � 3 × 10 14 M⊙ for M/M ⊙ L/L⊙ = 75h. The measured sky surface density of � 10 deg −2 for high-redshift (z = 0.5 1.5), massive (&gt; 10 14 M⊙) clusters is precisely in line with theoretical predictions presented by Kneissl et al. (2001).</w:t>
      </w:r>
      <w:r>
        <w:br/>
      </w:r>
      <w:r>
        <w:rPr>
          <w:rStyle w:val="VerbatimChar"/>
        </w:rPr>
        <w:t xml:space="preserve">## 15657                                                                                                                                                                                                                                                                                                                                                                                                                                                                                                                                                                                                                                                                                                                                                                                                                                                                                                                                                                                                                                                                                                                                                                                                                                                                                                                                                                                                                                                                                                                                                                                                                                                                                                                                                                                                                                                                                                                                                                                                                                                                                                                                                                                                                                                                                                                                                                                                                                                                                                                                                                                                                                                                                                                                                                                                                                                                                                                                                                                                                                                                                                                                                                                                                                                                                                                                                                                                                                                                                                                                                                                                                                                                                                                                                                                                                                                                                                                                                                                                                                                                                                                                                                                                                                                                                                                                                                                                                                                                                                                                                                                                                                                                                                                                                                                                                                                                                                                                                                                                                                                                                                                                                                                                                                                                                                                                                                                                                   Using proper motion data for 894 stars in the Orion Nebula Cluster (ONC) compiled by Jones &amp; Walker in 1988, we search for binaries with apparent separations in the range 1000-5000 AU, and find an upper limit of three. Using a Monte Carlo method, we test the consistency of this result with two hypotheses: i) that the cluster contains a binary population identical to that found in the solar neighbourhood, and ii) that the cluster contains no binaries at all in this separation range. We obtain results strongly favouring the latter hypothesis. \nStar formation in the Galaxy is seen to occur in a variety of different environments, but it has been proposed that most stars may be formed in dense regions similar to the ONC, rather than in less dense groupings like that found in Taurus-Auriga. Since roughly 15 per cent of galactic field stars are known to be in binaries with separations greater than 1000 AU, the apparent absence of such binaries in the ONC places an upper limit on the contribution that dense clusters can make to galactic star formation.</w:t>
      </w:r>
      <w:r>
        <w:br/>
      </w:r>
      <w:r>
        <w:rPr>
          <w:rStyle w:val="VerbatimChar"/>
        </w:rPr>
        <w:t xml:space="preserve">## 15677                                                                                                                                                                                                                                                                                                                                                                                                                                                                                                                                                                                                                                                                                                                                                                                                                                                                                                                                                                                                                                                                                                                                                                                                                                                                                                                                                                                                                                                                                                                                                                                                                                                                                                                                                                                                                                                                                                                                                                                                                                                                                                                                                                                                                                                                                                                                                                                                                                                                                                                                                                                                                                                                                                                                                                                                                                                                                                                                                                                                                                                                                                                                                                                                                                                                                                                                                                                                                                                                                                                                                                                                                                                                                                                                                                                                                                                                                                                                                                                                                                                                                                                                                                                                                                                                                                                                                                                                                                                                                                                                                                                                                                                                                                                                                                                                                                                                                                                                                                                                                                                                                                                                                                                                                                                                                                                                                                                                                                   It is now generally agreed that the cosmic radiation consists of two groups called the soft and the hard component. This classification refers to the penetrating power of the particles in question. The soft component consists of ordinary electrons and light quanta, whereas it now seems very probable that the hard group consists of "heavy electrons". The phenomena connected with the soft component are described by the cascade theory of showers put forward by Bhabha and Heitler (1937) and Carlson and Oppenheimer (1937). It is the purpose of the present paper to work out the consequences of the theory in greater detail in order to make possible a more quantitative comparison between theory and experiment than has hitherto been possible. This is desirable for several reasons: In the first place it is important to ascertain whether the phenomena connected with the soft component can be accountant for completely by the cascade theory or whether some of the facts require an explanation outside the present relativistic quantum mechanics.</w:t>
      </w:r>
      <w:r>
        <w:br/>
      </w:r>
      <w:r>
        <w:rPr>
          <w:rStyle w:val="VerbatimChar"/>
        </w:rPr>
        <w:t xml:space="preserve">## 15679                                                                                                                                                                                                                                                                                                                                                                                                                                                                                                                                                                                                                                                                                                                                                                                                                                                                                                                                                                                                                                                                                                                                                                                                                                                                                                                                                                                                                                                                                                                                                                                                                                                                                                                                                                                                                                                                                                                                                                                                                                                                                                                                                                                                                                                                                                                                                                                                                                                                                                                                                                                                                                                                                                                                                                                                                                                                                                                                                                                                                                                                                                                                                                                                                                                                                                                                                                                                                                                                                                                                                                                                                                                                                                                                                                                                                                                                                                           Although astronomers have been searching the skies for brown dwarfs for decades, it is only in the last few years, with more sensitive detectors and new near-infrared all-sky surveys, that these cool objects have popped out from the background. The first reliable detections came in 1995, with the identification of lithium and of methane. Lithium, a light alkali element, is depleted in objects more massive than 65 Jupiter masses, so identification of this line pegs the object as a brown dwarf. Methane on the other hand indicates that the photospheric temperature of the object is less than 1500 K and so by any models for low-mass objects is a brown dwarf. In the years since these exciting discoveries, large numbers of “ultracool dwarfs” (objects cooler than M dwarfs) have been found. Two new spectral types (L and T) have been proposed for the classification of these objects. Broadly speaking, L dwarfs are characterized by the progressive disappearance of the optical TiO and VO bands that dominate late M dwarfs and their replacement by metallic hydrides and neutral alkali metals. The T dwarfs on the other hand have infrared spectra that are dominated by methane. It is important to note that there is no astrophysical significance attached to the particular letters. In particular, it should be stressed that lithium detection is not essential to the L spectral class, nor does L define an object as being a brown dwarf. We report on a 1 day meeting held under the auspices of the IAU Commissions 29 and 45 on 2000 August 12 at the 24th IAU General Assembly in Manchester, United Kingdom. The meeting, which was attended by over 70 delegates from a broad range of stellar disciplines, was convened in order to discuss the current status of research in the field of ultracool dwarfs, with special reference to the question of spectral classification. The first session of the day was chaired by James Liebert (Steward Observatory) and was concerned with the question of theoretical model atmospheres of ultracool dwarfs. In his presentation Takashi Tsuji (University of Tokyo) showed his new hybrid models where the observed colors and spectra of both L and T dwarfs can be reasonably well reproduced by a unified set of models. In these the dust effects that dominate the spectra of L dwarfs and appear to be absent from T dwarfs can be explained if dust forms only deep in the photosphere, with the upper layers dominated by volatile molecules. Talks by both Adam Burrows (Steward Observatory)</w:t>
      </w:r>
      <w:r>
        <w:br/>
      </w:r>
      <w:r>
        <w:rPr>
          <w:rStyle w:val="VerbatimChar"/>
        </w:rPr>
        <w:t xml:space="preserve">## 15680                                                                                                                                                                                                                                                                                                                                                                                                                                                                                                                                                                                                                                                                                                                                                                                                                                                                                                                                                                                                                                                                                                                                                                                                                                                                                                                                                                                                                                                                                                                                                                                                                                                                                                                                                                                                                                                                                                                                                                                                                                                                                                                                                                                                                                                                                                                                                                                                                                                                                                                                                                                                                                                                                                                                                                                                                                                                                                                                                                                                                                                                                                                                                                                                                                                                                                                                                                                                                                                                                                                                                                                                                                                                                                                                                                                                                                                                                                                                                                                                                                                                                                                                                                                                                                                                                                                                                                                                                                                                                                                                                                                                                                                                                                                                                                                                                                                                                                                                                                                                                                                                                                                                                                                                                                                                                                                                                                                                                                                                                                                                                                                                                                                                                                                                                                                                                                                                                                                                                                                                                                                                                                                                                                                                                                                                                                                                                                                                        The definitive article can be found at: http://www3.interscience.wiley.com/ Copyright Royal Astronomical Society</w:t>
      </w:r>
      <w:r>
        <w:br/>
      </w:r>
      <w:r>
        <w:rPr>
          <w:rStyle w:val="VerbatimChar"/>
        </w:rPr>
        <w:t xml:space="preserve">## 15740                                                                                                                                                                                                                                                                                                                                                                                                                                                                                                                                                                                                                                                                                                                                                                                                                                                                                                                                                                                                                                                                                                                                                                                                                                                                                                                                                                                                                                                                                                                                                                                                                                                                                                                                                                                                                                                                                                                                                                                                                                                                                                                                                                                                                                                                                                                                                                                                                                                                                                                                                                                                                                                                                                                                                                                                                                                                                                                                                                                                                                                                                                                                                                                                                                                                                                                                                                                                                                                                                                                                                                                                                                                                                                                                                                                                                                                                                                                                                                                                                                                                                                                                                                                                                                                                                                                                                                                                                                                                                                                                                                                                                                                                                                                                                                                                                                                                                                                                                                                                                                                                                                                                                                                                                                                                                                                                                                                                                                                                                                                                                                                                                                                                                                                                                                                                                                       The alignments between galaxies, their underlying matter structures, and the cosmic web constitute vital ingredients for a comprehensive understanding of gravity, the nature of matter, and structure formation in the Universe. We provide an overview on the state of the art in the study of these alignment processes and their observational signatures, aimed at a non-specialist audience. The development of the field over the past one hundred years is briefly reviewed. We also discuss the impact of galaxy alignments on measurements of weak gravitational lensing, and discuss avenues for making theoretical and observational progress over the coming decade.</w:t>
      </w:r>
      <w:r>
        <w:br/>
      </w:r>
      <w:r>
        <w:rPr>
          <w:rStyle w:val="VerbatimChar"/>
        </w:rPr>
        <w:t xml:space="preserve">## 15762                                                                                                                                                                                                                                                                                                                                                                                                                                                                                                                                                                                                                                                                                                                                                                                                                                                                                                                                                                                                                                                                                                                                                                                                                                                                                                                                                                                                                                                                                                                                                                                                                                                                                                                                                                                                                                                                                                                                                                                                                                                                                                                                                                                                                                                                                                                                                                                                                                                                                                                                                                                                                                                                                                                                                                                                                                                                                                                                                                                                                                                                                                                                                                                                                                                                                                                                                                                                                                                                                                                                                                                                                                                                                                                                                                                                                                                                                                                                                                                                                                                                                                                                                                                                                                                                                                                                                                                                                                                                                                                                                                                                                                                                                                                               ABSTRA C T A model of supernova feedback during disc galaxy formation is developed. The model incorporates infall of cooling gas from a halo, and outflow of hot gas from a multiphase interstellar medium (ISM). The star formation rate is determined by balancing the energy dissipated in collisions between cold gas clouds with that supplied by supernovae in a disc marginally unstable to axisymmetric instabilities. Hot gas is created by thermal evaporation of cold gas clouds in supernova remnants, and criteria are derived to estimate the characteristic temperature and density of the hot component and hence the net mass outflow rate. A number of refinements of the model are investigated, including a simple model of a galactic fountain, the response of the cold component to the pressure of the hot gas, pressure-induced star formation and chemical evolution. The main conclusion of this paper is that low rates of star formation can expel a large fraction of the gas from a dwarf galaxy. For example, a galaxy with circular speed ,50 km s 21 can expel ,60‐80 per cent of its gas over a time-scale of ,1 Gyr, with a star formation rate that never exceeds ,0.1 M( yr 21 . Effective feedback can therefore take place in a quiescent mode and does not require strong bursts of star formation. Even a large galaxy, such as the Milky Way, might have lost as much as 20 per cent of its mass in a supernova-driven wind. The models developed here suggest that dwarf galaxies at high redshifts will have low average star formation rates and may contain extended gaseous discs of largely unprocessed gas. Such extended gaseous discs might explain the numbers, metallicities and metallicity dispersions of damped Lyman a systems.</w:t>
      </w:r>
      <w:r>
        <w:br/>
      </w:r>
      <w:r>
        <w:rPr>
          <w:rStyle w:val="VerbatimChar"/>
        </w:rPr>
        <w:t xml:space="preserve">## 15776                                                                                                                                                                                                                                                                                                                                                                                                                                                                                                                                                                                                                                                                                                                                                                                                                                                                                                                                                                                                                                                                                                                                                                                                                                                                                                                                                                                                                                                                                                                                                                                                                                                                                                                                                                                                                                                                                                                                                                                                                                                                                                                                                                                                                                                                                                                                                                                                                                                                                                                                                                                                                                                                                                                                                                                                                                                                                                                                                                                                                                                                                                                                                                                                                                                                                                                                                                                                                                                                                                                                                                                                                                                                                                                                                                                                                                                                                                                                                                                                                                                                                                                                                                                                                                                                                                                                                                                                                                                                                                                                                                                                                                                                                                                                                                                                                                                                                                                                                                                                                                                                                                                                                                                                                                                                                                                                                                                                                                                                                                                                                                                                                                                                                                                                                                                                                                                                                                                                                                                                                                                                                                                  N-body simulations show that when infall reorientates the outer parts of a galactic halo by several degrees per Gyr, a self-gravitating disc that is embedded in the halo develops an integral-sign warp that is comparable in amplitude to observed warps. Studies of angular-momentum acquisition suggest that the required rate of halo reorientation is realistic for galaxies like the Milky Way.</w:t>
      </w:r>
      <w:r>
        <w:br/>
      </w:r>
      <w:r>
        <w:rPr>
          <w:rStyle w:val="VerbatimChar"/>
        </w:rPr>
        <w:t xml:space="preserve">## 15791                                                                                                                                                                                                                                                                                                                                                                                                                                                                                                                                                                                                                                                                                                                                                                                                                                                                                                                                                                                                                                                                                                                                                                                                                                                                                                                                                                                                                                                                                                                                                                                                                                                                                                                                                                                                                                                                                                                                                                                                                                                                                                                                                                                                                                                                                                                                                                                                                                                                                                                                                                                                                                                                                                                                                                                                                                                                                                                                                                                                                                                                                                                                                                                                                                                                                                                                                                                                                                                                                                                                                                                                                                                                                                                                                                                                                                                                                                                                                                                                                                                                                                                                                                                                                                                                                                                                                                                                                                                                                                                                                                                                                                                                                                                                                                                                                                                                                                                                                                                                                                                                                                                                      I suggest that the beaming factor in bright ultraluminous X-ray sources (ULXs) varies as b ∝ u m −2 , where u m is the Eddington ratio for accretion. This is required by the observed universal Lsoft ∝ T −4 relation between soft-excess luminosity and temperature, and is reasonable on general physical grounds. The beam scaling means that all observable properties of bright ULXs depend essentially only on the Eddington ratio u m, and that these systems vary mainly because the beaming is sensitive to the Eddington ratio. This suggests that bright ULXs are stellar-mass systems accreting at Eddington ratios of the order of 10–30, with beaming factors b 0.1. Lower luminosity ULXs follow bolometric (not soft-excess) L ∼ T 4 correlations and probably represent sub-Eddington accretion on to black holes with masses ∼10 M� . Highmass X-ray binaries containing black holes or neutron stars and undergoing rapid thermalor nuclear-time-scale mass transfer are excellent candidates for explaining both types. If the b ∝ u m −2 scaling for bright ULXs can be extrapolated to the Eddington ratios found in SS433, some objects currently identified as active galactic nuclei at modest redshifts might actually be ULXs (‘pseudo-blazars’). This may explain cases where the active source does not coincide with the centre of the host galaxy.</w:t>
      </w:r>
      <w:r>
        <w:br/>
      </w:r>
      <w:r>
        <w:rPr>
          <w:rStyle w:val="VerbatimChar"/>
        </w:rPr>
        <w:t xml:space="preserve">## 15792                                                                                                                                                                                                                                                                                                                                                                                                                                                                                                                                                                                                                                                                                                                                                                                                                                                                                                                                                                                                                                                                                                                                                                                                                                                                                                                                                                                                                                                                                                                                                                                                                                                                                                                                                                                                                                                                                                                                                                                                                                                                                                                                                                                                                                                                                                                                                                                                                                                                                                                                                                                                                                                                                                                                                                                                                                                                                                                                                                                                                                                                                                                                                                                                                                                                                                                                                                                                                                                                                                                                                                                                                                                                                                                                                                                                                                                                                                                                                                                                                                                                                                                                                                                                                                                                                                                                                                                                                                                                                                                                                                                                                                                                                                                                                                                                                                                                                                                                                                                                                                                                                                                                      I suggest that the beaming factor in bright ultraluminous X-ray sources (ULXs) varies as b ∝ u m −2 , where u m is the Eddington ratio for accretion. This is required by the observed universal Lsoft ∝ T −4 relation between soft-excess luminosity and temperature, and is reasonable on general physical grounds. The beam scaling means that all observable properties of bright ULXs depend essentially only on the Eddington ratio u m, and that these systems vary mainly because the beaming is sensitive to the Eddington ratio. This suggests that bright ULXs are stellar-mass systems accreting at Eddington ratios of the order of 10–30, with beaming factors b 0.1. Lower luminosity ULXs follow bolometric (not soft-excess) L ∼ T 4 correlations and probably represent sub-Eddington accretion on to black holes with masses ∼10 M� . Highmass X-ray binaries containing black holes or neutron stars and undergoing rapid thermalor nuclear-time-scale mass transfer are excellent candidates for explaining both types. If the b ∝ u m −2 scaling for bright ULXs can be extrapolated to the Eddington ratios found in SS433, some objects currently identified as active galactic nuclei at modest redshifts might actually be ULXs (‘pseudo-blazars’). This may explain cases where the active source does not coincide with the centre of the host galaxy.</w:t>
      </w:r>
      <w:r>
        <w:br/>
      </w:r>
      <w:r>
        <w:rPr>
          <w:rStyle w:val="VerbatimChar"/>
        </w:rPr>
        <w:t xml:space="preserve">## 15825                                                                                                                                                                                                                                                                                                                                                                                                                                                                                                                                                                                                                                                                                                                                                                                                                                                                                                                                                                                                                                                                                                                                                                                                                                                                                                                                                                                                                                                                                                                                                                                                                                                                                                                                                                                                                                                                                                                                                                                                                                                                                                                                                                                                                                                                                                                                                                                                                                                                                                                                                                                                                                                                                                                                                                                                                                                                                                                                                                                                                                                                                                                                                                                                                                                                                                                                                                                                                                                                                                                                                                                                                                                                                                                                                                                                                                                                                                                                                                                                                                                                                                                                                                                                                                                                                                                                                                                                                                                                                                                                                                                                                                                                                                                                                                                                                                                                                                                                                                                                                                                                                                                                                                                                        Hardness-intensity diagrams (HIDs) have been used with great success to study the accretion states and their connection to radio jets in x-ray binaries (XRBs). The analogy between XRBs and active galactic nuclei (AGN) suggests that similar diagrams may help to understand and identify accretion states in AGN and their connection to radio loudness. We construct "disc-fraction luminosity diagrams" (DFLDs) as a generalization of HIDs, which plot the intensity against the fraction of the disc contribution in the overall spectral energy distribution (SED). Using a sample of 4963 Sloan Digital Sky Survey (SDSS) quasars with ROSAT matches, we show empirically that an AGN is more likely to have a high radio:optical flux ratio when it has a high total luminosity or a large non-thermal contribution to the SED. We find that one has to consider at least two-dimensional diagrams to understand the radio loudness of AGN. To extend our DFLD to lower luminosities we also include a sample of low-luminosity AGN. Using a simulated population of XRBs we show that stellar and supermassive BHs populate similar regions in the DFLD and show similar radio/jet properties. This supports the idea the AGN and XRBs have the same accretion states and associated jet properties.</w:t>
      </w:r>
      <w:r>
        <w:br/>
      </w:r>
      <w:r>
        <w:rPr>
          <w:rStyle w:val="VerbatimChar"/>
        </w:rPr>
        <w:t xml:space="preserve">## 15866                                                                                                                                                                                                                                                                                                                                                                                                                                                                                                                                                                                                                                                                                                                                                                                                                                                                                                                                                                                                                                                                                                                                                                                                                                                                                                                                                                                                                                                                                                                                                                                                                                                                                                                                                                                                                                                                                                                                                                                                                                                                                                                                                                                                                                                                                                                                                                                                                                                                                                                                                                                                                                                                                                                                                                                                                                                                                                                                                                                                                                                                                                                                                                                                                                                                                                                                                                                                                                                                                                                                                                                                                                                                                                                                                                                                                                                                                                                                                                                                                                                                                                                                                                                                                                                                                                                                                                                                                      We present new data on the energy spectrum and charge compositon of cosmic-ray nuclei with 3&lt; or =Z&lt; or =28. These data were obtained using a large-area multielement balloon-borne telescope containing scintillation counters, UVT Lucite Cerenkov detectors, and a Freon gas Cerenkov detector. The energy spectra and charge ratios have been measured over the energy range from approx.300 MeV per nucleon to approx.50 GeV per nucleon. We find that the data above approx.1 GeV per nucleon is consistent with a cosmic-ray escape length X (E) = (7.2 +- 1.2) E/sup -0.30plus-or-minus0.06/ g cm/sup -2/, where E is the kinetic energy in units of GeV per nucleon. This energy dependence can be reconciled with a Kolmogorov spectrum of interstellar scattering irregularities in a simple resonant scattering model for cosmic-ray diffusion in the Galaxy. The changes in primary-to-primary nucleus ratio we observe, including those involving Fe nuclei, are consistent with this escape-length variation and do not require the assumption of different source spectra for different nuclei. We note that because of this escape-length variation with energy, the exponent ..mu.. of the source spectrum of cosmic rays (q (E) approx.E/sup -mu/) must be 0.3 smaller than that of the higher energy spectra observedmore » at Earth. In analogy to the helium spectrum, it is concluded that the exponents of the source spectra of heavier cosmic-ray nuclei are probably not constant with energy but increase slowly from approx.1.95 at an energy approx.5 GeV per nucleon to 2.45 above 100 GeV per nucleon. Utilizing the individual charge ratios measured over a broad range of energies, we have determined a new set of cosmic-ray source abundances. The relative abundances of N, Na, Si, Ca and Fe differ from some earlier determinations. The behavior of the charge ratios below 1 GeV per nucleon is examined, and it is concluded that the evidence is contradictory regarding the continuation of an energy-dependent path length at lower energies.« less</w:t>
      </w:r>
      <w:r>
        <w:br/>
      </w:r>
      <w:r>
        <w:rPr>
          <w:rStyle w:val="VerbatimChar"/>
        </w:rPr>
        <w:t xml:space="preserve">## 15880                                                                                                                                                                                                                                                                                                                                                                                                                                                                                                                                                                                                                                                                                                                                                                                                                                                                                                                                                                                                                                                                                                                                                                                                                                                                                                                                                                                                                                                                                                                                                                                                                                                                                                                                                                                                                                                                                                                                                                                                                                                                                                                                                                                                                                                                                                                                                                                                                                                                                                                                                                                                                                                                                                                                                                                                                                                                                                                                                                                                                                                                                                                                                                                                                                                                                                                                                                                                                                                                                                                                                                                                                                                                                                                                                                                                                                                                                                                                                                                                                                                                                                                                                                                                                                                                                                                                                                                                                                                                                                                                                                                                                                                                                                                                                                                                                                                                                                                                                                                                                                                                                                                                                                                          We investigate the contribution made by active galactic nuclei (AGN) to the high-redshift, luminous, submillimetre (submm) source population using deep (≤2 mJy beam−1) Large Apex Bolometer Camera (LABOCA) 870 Graphicm observations within the William Herschel Deep Field. These submm data complement previously obtained Chandra X-ray data of the field, from which AGN have been identified with the aid of follow-up optical spectra. From the LABOCA data, we detect 11 submm sources (based on a detection threshold of 3.2σ) with estimated fluxes of ≳3 mJy beam−1. Of the 11 identified submm sources, we find that two coincide with observed AGN and that, based on their hardness ratios, both of these AGN appear to be heavily obscured. We perform a stacking of the submm data around the AGN, which we group by estimated NH column density, and find that only the obscured (NH &gt; 1022 cm−2) AGN show significant associated submm emission. These observations support the previous findings of Page et al. and Hill &amp; Shanks that obscured AGN preferentially show submm emission. Hill &amp; Shanks have argued that, in this case, the contribution to the observed submm emission (and thus the submm background) from AGN heating of the dust in these sources may be higher than previously thought.</w:t>
      </w:r>
      <w:r>
        <w:br/>
      </w:r>
      <w:r>
        <w:rPr>
          <w:rStyle w:val="VerbatimChar"/>
        </w:rPr>
        <w:t xml:space="preserve">## 15898                                                                                                                                                                                                                                                                                                                                                                                                                                                                                                                                                                                                                                                                                                                                                                                                                                                                                                                                                                                                                                                                                                                                                                                                                                                                                                                                                                                                                                                                                                                                                                                                                                                                                                                                                                                                                                                                                                                                                                                                                                                                                                                                                                                                                                                                                                                                                                                                                                                                                                                                                                                                                                                                                                                                                                                                                                                                                                                                                                                                                                                                                                                                                                                                                                                                                                                                                                                                                                                                                                                                                                                                                                                                                                                                                                                                                                                                                                                                                                                                                                                                                                                                                                                                                                                                                                                                                                                                                                                                                                                                                                                                                                                                                                                                                                                                                                                                                                                                                                                                                                                                                                                                                                                                                                                                                                          Possible orbital histories of the Sgr dwarf galaxy are explored. A special-purpose N-body code is used to construct the first models of the Milky Way–Sgr dwarf system in which both the Milky Way and the Sgr dwarf are represented by full N-body systems and followed for a Hubble time. These models are used to calibrate a semi-analytic model of the Sgr dwarf's orbit that enables us to explore a wider parameter space than is accessible to the N-body models. We conclude that the extant data on the Sgr dwarf are compatible with a wide range of orbital histories. At one extreme the Sgr dwarf initially possesses ∼1011 M⊙ and starts from a Galactocentric distance RD(0)≳200 kpc. At the other extreme the Sgr dwarf starts with ∼109 M⊙ and RD(0)∼60 kpc, similar to its present apocentric distance. In all cases the Sgr dwarf is initially dark matter dominated and the current velocity dispersion of the Sgr dwarf's dark matter is tightly constrained to be 21±2 km s−1. This number is probably compatible with the smaller measured dispersion of the Sgr dwarf's stars because of (i) the dynamical difference between dark and luminous matter, and (ii) velocity anisotropy.</w:t>
      </w:r>
      <w:r>
        <w:br/>
      </w:r>
      <w:r>
        <w:rPr>
          <w:rStyle w:val="VerbatimChar"/>
        </w:rPr>
        <w:t xml:space="preserve">## 15912                                                                                                                                                                                                                                                                                                                                                                                                                                                                                                                                                                                                                                                                                                                                                                                                                                                                                                                                                                                                                                                                                                                                                                                                                                                                                                                                                                                                                                                                                                                                                                                                                                                                                                                                                                                                                                                                                                                                                                                                                                                                                                                                                                                                                                                                                                                                                                                                                                                                                                                                                                                                                                                                                                                                                                                                                                                                                                                                                                                                                                                                                                                                                                                                                                                                                                                                                                                                                                                                                                                                                                                                                                                                                                                                                                                                                                                                                                                                                                                                                                                                                                                                                                                                                                                                                                                                                                                                                                                                                                                                                                                                                                                                                                 We present results from a near-infrared narrow-band survey of emission-line galaxies at z = 2.23, using the Wide Field Camera on the United Kingdom Infrared Telescope. The H2S1 narrow-band filter ( �c = 2.121µm) we employ selects the Hemission line redshifted to z = 2.23, and is thus suitable for selecting 'typical' star forming g alaxies and active galactic nuclei at this epoch. The pilot study was undertaken in the well studied Cosmological Evolution Survey field (COSMOS) and is already the largest near-infrar ed narrow-band survey at this depth, with a line flux limit of FH� � 10 −16 erg s −1 cm −2 over 0.60 square degrees, probing �220× 10 3 Mpc 3 (co-moving) down to a limiting star formation rate of �30M⊙ yr −1 (3�). In this paper we present the results from our pilot survey and evaluate the Hluminosity function and estimate the clustering properties of Hemitters at z = 2.23 from 55 detected galaxies. The integrated luminosity function is used to est imate the volume averaged star formation rate at z = 2.23: �SFR = 0.17 +0.16 −0.09M⊙ yr −1 Mpc −3 for LH� &gt; 10 42 erg s −1 . For the first time, we use the Hstar-formation tracer to reliably constrainSFR out to z = 2.23 demonstrating the rapid increase inSFR out to this redshift as well as confirming the flattening inSFR betweenz � 1-2. In addition to the luminosity distribution, we analyse t he clustering properties of these galaxies. Using the 2-point angular correlation function, !(�), we estimate a real space correlation length of r0 = 4.2 +0.4 −0.2 h −1 Mpc. In comparison to models of clustering which take into account bias evolution, we estimate that these galaxies are hosted by dark matter halos of mass Mhalo � 10 12 M⊙ consistent with the progenitors of the Milky</w:t>
      </w:r>
      <w:r>
        <w:br/>
      </w:r>
      <w:r>
        <w:rPr>
          <w:rStyle w:val="VerbatimChar"/>
        </w:rPr>
        <w:t xml:space="preserve">## 15913                                                                                                                                                                                                                                                                                                                                                                                                                                                                                                                                                                                                                                                                                                                                                                                                                                                                                                                                                                                                                                                                                                                                                                                                                                                                                                                                                                                                                                                                                                                                                                                                                                                                                                                                                                                                                                                                                                                                                                                                                                                                                                                                                                                                                                                                                                                                                                                                                                                                                                                                                                                                                                                                                                                                                                                                                                                                                                                                                                                                                                                                                                                                                                                                                                                                                                                                                                                                                                                                                                                                                                                                                                                                                                                                                                                                                                                                                                                                                                                                                                                                                                                                                                                                                                                                                                                                                                                                                                                                                                                                                                                                                                                                                                 We present results from a near-infrared narrow-band survey of emission-line galaxies at z = 2.23, using the Wide Field Camera on the United Kingdom Infrared Telescope. The H2S1 narrow-band filter ( �c = 2.121µm) we employ selects the Hemission line redshifted to z = 2.23, and is thus suitable for selecting 'typical' star forming g alaxies and active galactic nuclei at this epoch. The pilot study was undertaken in the well studied Cosmological Evolution Survey field (COSMOS) and is already the largest near-infrar ed narrow-band survey at this depth, with a line flux limit of FH� � 10 −16 erg s −1 cm −2 over 0.60 square degrees, probing �220× 10 3 Mpc 3 (co-moving) down to a limiting star formation rate of �30M⊙ yr −1 (3�). In this paper we present the results from our pilot survey and evaluate the Hluminosity function and estimate the clustering properties of Hemitters at z = 2.23 from 55 detected galaxies. The integrated luminosity function is used to est imate the volume averaged star formation rate at z = 2.23: �SFR = 0.17 +0.16 −0.09M⊙ yr −1 Mpc −3 for LH� &gt; 10 42 erg s −1 . For the first time, we use the Hstar-formation tracer to reliably constrainSFR out to z = 2.23 demonstrating the rapid increase inSFR out to this redshift as well as confirming the flattening inSFR betweenz � 1-2. In addition to the luminosity distribution, we analyse t he clustering properties of these galaxies. Using the 2-point angular correlation function, !(�), we estimate a real space correlation length of r0 = 4.2 +0.4 −0.2 h −1 Mpc. In comparison to models of clustering which take into account bias evolution, we estimate that these galaxies are hosted by dark matter halos of mass Mhalo � 10 12 M⊙ consistent with the progenitors of the Milky</w:t>
      </w:r>
      <w:r>
        <w:br/>
      </w:r>
      <w:r>
        <w:rPr>
          <w:rStyle w:val="VerbatimChar"/>
        </w:rPr>
        <w:t xml:space="preserve">## 15919                                                                                                                                                                                                                                                                                                                                                                                                                                                                                                                                                                                                                                                                                                                                                                                                                                                                                                                                                                                                                                                                                                                                                                                                                                                                                                                                                                                                                                                                                                                                                                                                                                                                                                                                                                                                                                                                                                                                                                                                                                                                                                                                                                                                                                                                                                                                                                                                                                                                                                                                                                                                                                                                                                                                                                                                                                                                                                                                                                                                                                                                                                                                                                                                                                                                                                                                                                                                                                                                                                                                                                                                                                                                                                                                                                                                                                                                                                                                                                                                                                                                                                                                                                                                                                                                                                                                                                                                                                                                                                                                                                                                                                                                                                                                                                                                                                                                                                                                                                                                                                                                                                                                                                                                                                                                                                                                                                                                                                                                                    Using a new technique, we have determined a value for the constant of proportionality between submillimetre emission and dust mass, the dust mass‐absorption coefficient (κd) at 850 µm. Our method has an advantage over previous methods in that we avoid assumptions about the properties of dust in the interstellar medium. Our only assumption is that the fraction of metals incorporated in the dust (e) in galaxies is a universal constant. To implement our method, we require objects that have submillimetre and far-infrared flux measurements as well as gas mass and metallicity estimates. We present data for all the galaxies with suitable measurements, including new submillimetre maps for five galaxies. We find κ850 = 0.07 ± 0.02 m 2 kg −1 . We have also been able to use our sample to investigate our assumption that e is a universal constant. We find no evidence that e is different for dwarf and giant galaxies, and show that the scatter in e from galaxy to galaxy is apparently quite small.</w:t>
      </w:r>
      <w:r>
        <w:br/>
      </w:r>
      <w:r>
        <w:rPr>
          <w:rStyle w:val="VerbatimChar"/>
        </w:rPr>
        <w:t xml:space="preserve">## 15922                                                                                                                                                                                                                                                                                                                                                                                                                                                                                                                                                                                                                                                                                                                                                                                                                                                                                                                                                                                                                                                                                                                                                                                                                                                                                                                                                                                                                                                                                                                                                                                                                                                                                                                                                                                                                                                                                                                                                                                                                                                                                                                                                                                                                                                                                                                                                                                                                                                                                                                                                                                                                                                                                                                                                                                                                                                                                                                                                                                                                                                                                                                                                                                                                                                                                                                                                                                                                                                                                                                                                                                                                                                                                                                                                                                                                                                                                                                                                                                                                                                                                                                                                                                                                                                                                                                                                                                                                                                                                                                                                                                                                                                                                                                                                                                                                                                                                                                                                                                                                                                                                                                                                                                                                                                                                                                                                                                                                                                                                                                    Correspondence *Jorge.FernandezFernandez@warwick.ac.uk We study the X-ray irradiation and likely photoevaporation of the three planets around the star K2-136. These are the Earth-sized K2-136 b, the mini-Neptune K2136 c, and the super-Earth K2-136 d. XMM-Newton observations of the star indicate an X-ray luminosity of (1.18±0.1)×1028 erg s−1 in the range 0.15 to 2.4 keV, resulting in an activity of LX∕Lbol = (1.80 ± 0.68) × 10−5. The evaporation past of the planets were modelled using the XUV stellar tracks by Johnstone, Bartel, &amp; Güdel (2020), the energy limited mass loss formulation (Erkaev et al., 2007; Lecavelier Des Etangs, 2007), and the thermal evolution formulation by Lopez &amp; Fortney (2014). Our results suggest that planets b and d are most probably purely rocky and have been stripped of their envelopes. On the other hand, planet c likely still has an envelope consisting of 0.8% of the total mass, with its core being relatively large (2.3 RE).</w:t>
      </w:r>
      <w:r>
        <w:br/>
      </w:r>
      <w:r>
        <w:rPr>
          <w:rStyle w:val="VerbatimChar"/>
        </w:rPr>
        <w:t xml:space="preserve">## 15923                                                                                                                                                                                                                                                                                                                                                                                                                                                                                                                                                                                                                                                                                                                                                                                                                                                                                                                                                                                                                                                                                                                                                                                                                                                                                                                                                                                                                                                                                                                                                                                                                                                                                                                                                                                                                                                                                                                                                                                                                                                                                                                                                                                                                                                                                                                                                                                                                                                                                                                                                                                                                                                                                                                                                                                                                                                                                                                                                                                                                                                                                                                                                                                                                                                                                                                                                                                                                                                                                                                                                                                                                                                                                                                                                                                                                                                                                                                                                                                                                                                                                                                                                                                                                                                                                                                                                                                                                                                                                                                                                                                                                                                                                                                                                                                                                                                                                                                                                                                                                                                                                                                                                                                                                                                                                                                                                                                                                                                                                                                    Correspondence *Jorge.FernandezFernandez@warwick.ac.uk We study the X-ray irradiation and likely photoevaporation of the three planets around the star K2-136. These are the Earth-sized K2-136 b, the mini-Neptune K2136 c, and the super-Earth K2-136 d. XMM-Newton observations of the star indicate an X-ray luminosity of (1.18±0.1)×1028 erg s−1 in the range 0.15 to 2.4 keV, resulting in an activity of LX∕Lbol = (1.80 ± 0.68) × 10−5. The evaporation past of the planets were modelled using the XUV stellar tracks by Johnstone, Bartel, &amp; Güdel (2020), the energy limited mass loss formulation (Erkaev et al., 2007; Lecavelier Des Etangs, 2007), and the thermal evolution formulation by Lopez &amp; Fortney (2014). Our results suggest that planets b and d are most probably purely rocky and have been stripped of their envelopes. On the other hand, planet c likely still has an envelope consisting of 0.8% of the total mass, with its core being relatively large (2.3 RE).</w:t>
      </w:r>
      <w:r>
        <w:br/>
      </w:r>
      <w:r>
        <w:rPr>
          <w:rStyle w:val="VerbatimChar"/>
        </w:rPr>
        <w:t xml:space="preserve">## 15934                                                                                                                                                                                                                                                                                                                                                                                                                                                                                                                                                                                                                                                                                                                                                                                                                                                                                                                                                                                                                                                                                                                                                                                                                                                                                                                                                                                                                                                                                                                                                                                                                                                                                                                                                                                                                                                                                                                                                                                                                                                                                                                                                                                                                                                                                                                                                                                                                                                                                                                                                                                                                                                                                                                                                                                                                                                                                                                                                                                                                                                                                                                                                                                                                                                                                                                                                                                                                                                                                                                                                                                                                                                                                                                                                                                                                                                                                                                                                                                                                                                                                                                                                                                                                                                                                                                                                                                                                                                                                                                                                                                                                                                                                                                                                                                                                                                                                                                                                                                                                                                                                                                                                                                                                                                                                                                                                                                                                                                                   The cosmological evolution of active galactic nuclei (AGN) is important for understanding the mechanism of accretion on to supermassive black holes and the related evolution of the host galaxy. In this work, we include objects with very low Eddington ratio (10 ―3 ―10 ―2 ) in an evolution scenario, and compare the results with the observed local distribution of black holes. We test several possibilities for the AGN population, considering obscuration and dependence with luminosity, and investigate the role of the Eddington ratio λ and radiative accretion efficiency ∈ on the shape of the evolved mass function. We find that three distinct populations of AGN can evolve with a wider parameter range than is usually considered, and still be consistent with the local mass function. In general, the black holes in our solutions are spinning rapidly. Taking fixed values for ∈ and λ neither provides a full knowledge of the evolution mechanism nor is consistent with the existence of low-Eddington-ratio objects.</w:t>
      </w:r>
      <w:r>
        <w:br/>
      </w:r>
      <w:r>
        <w:rPr>
          <w:rStyle w:val="VerbatimChar"/>
        </w:rPr>
        <w:t xml:space="preserve">## 15961                                                                                                                                                                                                                                                                                                                                                                                                                                                                                                                                                                                                                                                                                                                                                                                                                                                                                                                                                                                                                                                                                                                                                                                                                                                                                                                                                                                                                                                                                                                                                                                                                                                                                                                                                                                                                                                                                                                                                                                                                                                                                                                                                                                                                                                                                                                                                                                                                                                                                                                                                                                                                                                                                                                                                                                                                                                                                                                                                                                                                                                                                                                                                                                                                                                                                                                                                                                                                                                                                                                                                                                                                                                                                                                                                                                                                                                                                                                                                                                                                                                                                                                                                                                                                                                                                                                                                                                                                                                                                                                                                                                                                                                                                                                                                                                                                                                                                                                                                                                                                                                                                                                                                                                                                                                                                                                                                                                                                                                                                                                                                                                                                                           A complete manual search has been carried out of the list of 285423 objects, nearly all of them galaxies, identified in the COSMOS field that are brighter than I = 25. Two certain and one highly probable new gravitational lenses are found, in addition to the lenses and candidate lens systems previously found by Faure et al. (2008). A further list of 112 candidate lens systems is presented. Few of these are likely to be true gravitational lens systems, most being star-forming rings or pairs of companion galaxies. It is possible to examine of order 10 6 objects by eye in a reasonable time, although reliable detection of lenses by such methods is likely to be possible only with high-resolution data. The loss of completeness involved in a rapid search is estimated as up to a factor of 2, depending on the morphology of the lens candidate.</w:t>
      </w:r>
      <w:r>
        <w:br/>
      </w:r>
      <w:r>
        <w:rPr>
          <w:rStyle w:val="VerbatimChar"/>
        </w:rPr>
        <w:t xml:space="preserve">## 15964                                                                                                                                                                                                                                                                                                                                                                                                                                                                                                                                                                                                                                                                                                                                                                                                                                                                                                                                                                                                                                                                                                                                                                                                                                                                                                                                                                                                                                                                                                                                                                                                                                                                                                                                                                                                                                                                                                                                                                                                                                                                                                                                                                                                                                                                                                                                                                                                                                                                                                                                                                                                                                                                                                                                                                                                                                                                                                                                                                                                                                                                                                                                                                                                                                                                                                                                                                                                                                                                                                                                                                                                                                                                                                                                                                                                                                                                                                                                                                                                                                                                                                                                                                                                                                                                                                                                                                                                                                                                                                                                                                                                                                                                                                                                                                                                                                                                                                                                                                                                                                                                                                                                                                                                                                                                                                                                                                                                                                                                                                                                                                                                                                                                                                                                                                                                                                                                                                                                                                                                                                                                                                                                                                                                     We investigate the Luminosity ‐ Metallicity (L Z) relation in the local universe (0 0.3) galaxies. Oxygen-to-hydrogen (O/H) abundance ratios are estimated using the ”strong-line” method, which relates the strength of following bright emission lines [O II] �3727, [O III] �5007, and H� (parametersR23 andO32)</w:t>
      </w:r>
      <w:r>
        <w:br/>
      </w:r>
      <w:r>
        <w:rPr>
          <w:rStyle w:val="VerbatimChar"/>
        </w:rPr>
        <w:t xml:space="preserve">## 15969                                                                                                                                                                                                                                                                                                                                                                                                                                                                                                                                                                                                                                                                                                                                                                                                                                                                                                                                                                                                                                                                                                                                                                                                                                                                                                                                                                                                                                                                                                                                                                                                                                                                                                                                                                                                                                                                                                                                                                                                                                                                                                                                                                                                                                                                                                                                                                                                                                                                                                                                                                                                                                                                                                                                                                                                                                                                                                                                                                                                                                                                                                                                                                                                                                                                                                                                                                                                                                                                                                                                                                                                                                                                                                                                                                                                                                                                                                                                                                                                                                                                                                                                                                                                                                                                                                                                                                                                                                                                                                                                                                                                                                                                                                                                                                                                                                                                                                                                                                                                                                                                                                                                                                                                                                                                                                                                                                                         Accurate measurements of the mass distribution in galaxy and cluster haloes are essential to test the cold dark matter (CDM) paradigm. The cosmological model predicts a universal shape for the density profile in all haloes, independent of halo mass. Its profile has a ‘cuspy’ centre, with no evidence for the constant density core. In this paper, we carry out a careful analysis of 12 galaxy clusters, using Chandra data to compute the mass distribution in each system under the assumption of hydrostatic equilibrium. Due to their low concentration, clusters provide ideal objects for studying the central cusps in dark matter haloes. The majority of the systems are consistent with the CDM model, but four objects exhibit flat inner density profiles. We suggest that the flat inner profile found for these clusters is due to an underestimation of the mass in the cluster centre (rather than any problem with the CDM model), since these objects also have a centrally peaked gas mass fraction. We discuss possible causes for erroneously low-mass measurements in the cores of some systems.</w:t>
      </w:r>
      <w:r>
        <w:br/>
      </w:r>
      <w:r>
        <w:rPr>
          <w:rStyle w:val="VerbatimChar"/>
        </w:rPr>
        <w:t xml:space="preserve">## 15988                                                                                                                                                                                                                                                                                                                                                                                                                                                                                                                                                                                                                                                                                                                                                                                                                                                                                                                                                                                                                                                                                                                                                                                                                                                                                                                                                                                                                                                                                                                                                                                                                                                                                                                                                                                                                                                                                                                                                                                                                                                                                                                                                                                                                                                                                                                                                                                                                                                                                                                                                                                                                                                                                                                                                                                                                                                                                                                                                                                                                                                                                                                                                                                                                                                                                                                                                                                                                                                                                                                                                                                                                                                                                                                                                                                                                                                                                                                                                                                                                                                                                                                                                                                                                                                                                                                                                                                                                                                                                                                                                                                                                                                                                                                                                                                                                                                                                                                                                                                                                                                                                                                                                                                                                                                                                                                                                  The Kozai mechanism often destabilizes high-inclination orbits. It couples changes in the eccentricity and inclination, and drives high inclination, circular orbits to low inclination, eccentric orbits. In a recent study of the dynamics of planetesimals in the quadruple star system HD 98800, there were significant numbers of stable particles in circumbinary polar orbits about the inner binary pair which are apparently able to evade the Kozai instability. Here, we isolate this feature and investigate the dynamics through numerical and analytical models. The results show that the Kozai mechanism of the outer star is disrupted by a nodal libration induced by the inner binary pair on a shorter time-scale. By empirically modelling the period of the libration, a criteria for determining the high-inclination stability limits in general triple systems is derived. The nodal libration feature is interesting and, although affecting inclination and node only, shows many parallels to the Kozai mechanism. This raises the possibility that high-inclination planets and asteroids may be able to survive in multistellar systems.</w:t>
      </w:r>
      <w:r>
        <w:br/>
      </w:r>
      <w:r>
        <w:rPr>
          <w:rStyle w:val="VerbatimChar"/>
        </w:rPr>
        <w:t xml:space="preserve">## 15994                                                                                                                                                                                                                                                                                                                                                                                                                                                                                                                                                                                                                                                                                                                                                                                                                                                                                                                                                                                                                                                                                                                                                                                                                                                                                                                                                                                                                                                                                                                                                                                                                                                                                                                                                                                                                                                                                                                                                                                                                                                                                                                                                                                                                                                                                                                                                                                                                                                                                                                                                                                                                                                                                                                                                                                                                                                                                                                                                                                                                                                                                                                                                                                                                                                                                                                                                                                                                                                                                                                                                                                                                                                                                                                                                                                                                                                                                                                                                                                                                                                                                                                                                                                                                                                                                                                                                                                                                                                                                                                                                                                                                                                                                                                                                                                                                                                                                                                                                                                                                                                                                                                                                                                                                                                                                We examine the luminosity and dynamical mass estimates for young massive stellar clusters. For many young (&lt;50 Myr) clusters, the luminosity and dynamical mass estimates differ by a significant amount. We explain this as being due to many young clusters being out of virial equilibrium (which is assumed in dynamical mass estimates) because the clusters are undergoing violent relaxation after expelling gas not used in star formation. We show that, if we assume that luminous mass estimates are correct (for a standard initial mass function), at least 50 per cent of young clusters for which dynamical masses are known are likely to be destroyed within a few tens of Myr of their formation. Even clusters which will retain a bound core may lose a large fraction of their stellar mass. We also show that the core radius and other structural parameters change significantly during the violent relaxation that follows gas expulsion and that they should be considered instantaneous values only, not necessarily reflecting the final state of the cluster. In particular we note that the increasing core radii observed in young LMC/SMC clusters can be well explained as an effect of rapid gas loss.</w:t>
      </w:r>
      <w:r>
        <w:br/>
      </w:r>
      <w:r>
        <w:rPr>
          <w:rStyle w:val="VerbatimChar"/>
        </w:rPr>
        <w:t xml:space="preserve">## 15996                                                                                                                                                                                                                                                                                                                                                                                                                                                                                                                                                                                                                                                                                                                                                                                                                                                                                                                                                                                                                                                                                                                                                                                                                                                                                                                                                                                                                                                                                                                                                                                                                                                                                                                                                                                                                                                                                                                                                                                                                                                                                                                                                                                                                                                                                                                                                                                                                                                                                                                                                                                                                                                                                                                                                                                                                                                                                                                                                                                                                                                                                                                                                                                                                                                                                                                                                                                                                                                                                                                                                                                                                                                                                                                                                                                                                                                                                                                                                                                                                                                                                                                                                                                                                                                                                                                                                                                                                                                                             Predicting the colours of luminous red galaxies (LRGs) in the Sloan Digital Sky Survey has been a long-standing problem. The g, r, i colours of LRGs are inconsistent with stellar population models over the redshift range 0.1 &lt; z &lt; 0.7. We provide a solution to this problem, through a combination of new astrophysics and a fundamental change to the stellar population modelling. We find that the use of the empirical library of Pickles, in place of theoretical libraries based on model atmosphere calculations, modifies the evolutionary population synthesis predicted colours exactly in the way suggested by the data. The reason is a lower (normalized) flux in the empirical libraries, with respect to the theoretical ones, in the wavelength range 5500–6500 A. The effect increases with decreasing effective temperature roughly independently of gravity. We also find that other recent libraries such as MILES and STELIB behave the same way. We further verified that [α/Fe ] effects on stellar spectra cannot substitute the effect of the empirical library because they make both colours bluer. The astrophysical part of our solution regards the composition of the stellar populations of these massive LRGs. We find that on top of the previous effect one needs to consider a model in which ∼3 per cent of the stellar mass is in old metal-poor stars. Other solutions such as an overall slightly subsolar metallicity or young stellar populations can be ruled out by the data. The percentage of the metal-poor subpopulation may be affected by the consideration of abundance-ratio effects though in the framework of present calculations the metal-poor option \nis favoured. Our new model provides a better fit to the colours of LRGs and gives new insight into the formation histories of these most massive galaxies. The new model will also improve \nthe k- and evolutionary corrections for LRGs which are critical for fully exploiting present and future galaxy surveys.</w:t>
      </w:r>
      <w:r>
        <w:br/>
      </w:r>
      <w:r>
        <w:rPr>
          <w:rStyle w:val="VerbatimChar"/>
        </w:rPr>
        <w:t xml:space="preserve">## 15997                                                                                                                                                                                                                                                                                                                                                                                                                                                                                                                                                                                                                                                                                                                                                                                                                                                                                                                                                                                                                                                                                                                                                                                                                                                                                                                                                                                                                                                                                                                                                                                                                                                                                                                                                                                                                                                                                                                                                                                                                                                                                                                                                                                                                                                                                                                                                                                                                                                                                                                                                                                                                                                                                                                                                                                                                                                                                                                                                                                                                                                                                                                                                                                                                                                                                                                                                                                                                                                                                                                                                                                                                                                                                                                                                                                                                                                                                                                                                                                                                                                                                                                                                                                                                                                                                                                                                                                                                                                                             Predicting the colours of luminous red galaxies (LRGs) in the Sloan Digital Sky Survey has been a long-standing problem. The g, r, i colours of LRGs are inconsistent with stellar population models over the redshift range 0.1 &lt; z &lt; 0.7. We provide a solution to this problem, through a combination of new astrophysics and a fundamental change to the stellar population modelling. We find that the use of the empirical library of Pickles, in place of theoretical libraries based on model atmosphere calculations, modifies the evolutionary population synthesis predicted colours exactly in the way suggested by the data. The reason is a lower (normalized) flux in the empirical libraries, with respect to the theoretical ones, in the wavelength range 5500–6500 A. The effect increases with decreasing effective temperature roughly independently of gravity. We also find that other recent libraries such as MILES and STELIB behave the same way. We further verified that [α/Fe ] effects on stellar spectra cannot substitute the effect of the empirical library because they make both colours bluer. The astrophysical part of our solution regards the composition of the stellar populations of these massive LRGs. We find that on top of the previous effect one needs to consider a model in which ∼3 per cent of the stellar mass is in old metal-poor stars. Other solutions such as an overall slightly subsolar metallicity or young stellar populations can be ruled out by the data. The percentage of the metal-poor subpopulation may be affected by the consideration of abundance-ratio effects though in the framework of present calculations the metal-poor option \nis favoured. Our new model provides a better fit to the colours of LRGs and gives new insight into the formation histories of these most massive galaxies. The new model will also improve \nthe k- and evolutionary corrections for LRGs which are critical for fully exploiting present and future galaxy surveys.</w:t>
      </w:r>
      <w:r>
        <w:br/>
      </w:r>
      <w:r>
        <w:rPr>
          <w:rStyle w:val="VerbatimChar"/>
        </w:rPr>
        <w:t xml:space="preserve">## 16017                                                                                                                                                                                                                                                                                                                                                                                                                                                                                                                                                                                                                                                                                                                                                                                                                                                                                                                                                                                                                                                                                                                                                                                                                                                                                                                                                                                                                                                                                                                                                                                                                                                                                                                                                                                                                                                                                                                                                                                                                                                                                                                                                                                                                                                                                                                                                                                                                                                                                                                                                                                                                                                                                                                                                                                                                                                                                                                                                                                                                                                                                                                                                                                                                                                                                                                                                                                                                                                                                                                                                                                                                                                                                                                                                                                                                                                                                                                                                                                                                                                                                                                                                                                                                                                                                                                                                                                                                                                                                                                                                                                                                                                                                                                                                                                                                                                                                                                                                                                                                                                                                                                                                    We investigate the dependence of the total-infrared (TIR) to UV luminosity ratio method for calculating the UV dust attenuation A(UV) from the age of the underlying stellar populations by using a library of spectral energy distributions for galaxies with different star formation histories. Our analysis confirms that the TIR/UV vs. A(UV) relation varies significantly with the age of the underlying stellar population: i.e. for the same TIR/UV ratio, systems with low specific star formation rate (SSFR) suffer a lower UV attenuation than starbursts. Using a sample of nearby field and cluster spiral galaxies we show that the use of a standard (i.e. age independent) TIR/UV vs. A(UV) relation leads to a systematic overestimate up to 2 magnitudes of the amount of UV dust attenuation suffered by objects with low SSFR and in particular HI-deficient star forming cluster galaxies. This result points out that the age independent $TIR/UV$ vs. $A(UV)$ relation cannot be used to study the UV properties of large samples of galaxies including low star-forming systems and passive spirals. Therefore we give some simple empirical relations from which the UV attenuation can be estimated taking into account its dependence on the age of the stellar populations, providing a less biased view of UV properties of galaxies.</w:t>
      </w:r>
      <w:r>
        <w:br/>
      </w:r>
      <w:r>
        <w:rPr>
          <w:rStyle w:val="VerbatimChar"/>
        </w:rPr>
        <w:t xml:space="preserve">## 16040                                                                                                                                                                                                                                                                                                                                                                                                                                                                                                                                                                                                                                                                                                                                                                                                                                                                                                                                                                                                                                                                                                                                                                                                                                                                                                                                                                                                                                                                                                                                                                                                                                                                                                                                                                                                                                                                                                                                                                                                                                                                                                                                                                                                                                                                                                                                                                                                                                                                                                                                                                                                                                                                                                                                                                                                                                                                                                                                                                                                                                                                                                                                                                                                                                                                                                                                                                                                                                                                                                                                                                                                                                                                                                                                                                                                                                                                                                                                                                                                                                                                                                                                                                                                                                                                                                                                                                                                                                                                                                                                                                                                                                                                                           We use a large suite of carefully controlled full hydrodynamic simulations to study the ram pressure stripping of the hot gaseous haloes of galaxies as they fall into massive groups and clusters. The sensitivity of the results to the orbit, total galaxy mass, and galaxy structural properties is explored. For typical structural and orbital parameters, we find that ∼30 per cent of the initial hot galactic halo gas can remain in place after 10 Gyr. We propose a physically simple analytic model that describes the stripping seen in the simulations remarkably well. The model is analogous to the original formulation of Gunn &amp; Gott, except that it is appropriate for the case of a spherical (hot) gas distribution (as opposed to a face-on cold disc) and takes into account that stripping is not instantaneous but occurs on a characteristic time-scale. The model reproduces the results of the simulations to within ≈10 per cent at almost all times for all the orbits, mass ratios, and galaxy structural properties we have explored. The one exception involves unlikely systems where the orbit of the galaxy is highly non-radial and its mass exceeds about 10 per cent of the group or cluster into which it is falling (in which case the model underpredicts the stripping following pericentric passage). The proposed model has several interesting applications, including modelling the ram pressure stripping of both observed and cosmologically simulated galaxies and as a way to improve present semi-analytic models of galaxy formation. One immediate consequence is that the colours and morphologies of satellite galaxies in groups and clusters will differ significantly from those predicted with the standard assumption of complete stripping of the hot coronae.</w:t>
      </w:r>
      <w:r>
        <w:br/>
      </w:r>
      <w:r>
        <w:rPr>
          <w:rStyle w:val="VerbatimChar"/>
        </w:rPr>
        <w:t xml:space="preserve">## 16074                                                                                                                                                                                                                                                                                                                                                                                                                                                                                                                                                                                                                                                                                                                                                                                                                                                                                                                                                                                                                                                                                                                                                                                                                                                                                                                                                                                                                                                                                                                                                                                                                                                                                                                                                                                                                                                                                                                                                                                                                                                                                                                                                                                                                                                                                                                                                                                                                                                                                                                                                                                                                                                                                                                                                                                                                                                                                                                                                                                                                                                                                                                                                                                                                                                                                                                                                                                                                                                                                                                                                                                                                                                                                                                                                                                                                                                                                                                                                                                                                                                                                                                                                                                                                                                                                                                                                                                                                                                                                                                                                                                                                                                                                                                                                                                                                                                                                                                                                                                                                                                                                                                                                                                                                                                                                                                                                                                                                                                                                                                                  The spin of Cygnus X-1 is measured by fitting reflection models to Suzaku data covering the energy band 0.9–400 keV. The inner radius of the accretion disc is found to lie within 2 gravitational radii (rg = GM/c 2 ), and a value of 0.97 +0.014 −0.02 is obtained for the dimensionless black hole spin. This agrees with recent measurements using the continuum fitting method by Gou et al. and of the broad iron line by Duro et al. The disc inclination is measured at 23. ◦ 7 +6.7 −5.4 , which is consistent with the recent optical measurement of the binary system inclination by Orosz et al. of 27 ◦ ± 0. ◦ 8. We pay special attention to the emissivity profile caused by irradiation of the inner disc by the hard power-law source. The X-ray observations and simulations show that the index q of that profile deviates from the commonly used, Newtonian, value of 3 within 3rg, steepening considerably within 2rg, as expected in the strong gravity regime.</w:t>
      </w:r>
      <w:r>
        <w:br/>
      </w:r>
      <w:r>
        <w:rPr>
          <w:rStyle w:val="VerbatimChar"/>
        </w:rPr>
        <w:t xml:space="preserve">## 16147                                                                                                                                                                                                                                                                                                                                                                                                                                                                                                                                                                                                                                                                                                                                                                                                                                                                                                                                                                                                                                                                                                                                                                                                                                                                                                                                                                                                                                                                                                                                                                                                                                                                                                                                                                                                                                                                                                                                                                                                                                                                                                                                                                                                                                                                                                                                                                                                                                                                                                                                                                                                                                                                                                                                                                                                                                                                                                                                                                                                                                                                                                                                                                                                                                                                                                                                                                                                                                                                                                                                                                                                                                                                                                                                                                                                                                                                                                                                                                                                                                                                                                                                                                                                                                                                                                                                                                                                                                                                                                                                                                                                   We determine the possible masses and radii of the progenitors of white dwarfs in binaries from fits to detailed stellar evolution models and use these to reconstruct the mass-transfer phase in which the white dwarf was formed. We confirm the earlier finding that in the first phase of mass transfer in the binary evolution leading to a close pair of white dwarfs, the standard common-envelope formalism (the alpha-formalism) equating the energy balance in the system (implicitly assuming angular momentum conservation) does not work. An algorithm equating the angular momentum balance (implicitly assuming energy conservation) can explain the observations. This conclusion is now based on 10 observed systems rather than three. With the latter algorithm (the gamma-algorithm) the separation does not change much for approximately equal-mass binaries. Assuming constant efficiency in the standard alpha-formalism and a constant value of gamma, we investigate the effect of both methods on the change in separation in general and conclude that when there is observational evidence for strong shrinkage of the orbit, the gamma-algorithm also leads to this. We then extend our analysis to all close binaries with at least one white dwarf component and reconstruct the mass-transfer phases that lead to these binaries. In this way we find all possible values of the efficiency of the standard alpha-formalism and of gamma that can explain the observed binaries for different progenitor and companion masses. We find that all observations can be explained with a single value of gamma, making the gamma-algorithm a useful tool to predict the outcome of common-envelope evolution. We discuss the consequences of our findings for different binary populations in the Galaxy, including massive binaries, for which the reconstruction method cannot be used.</w:t>
      </w:r>
      <w:r>
        <w:br/>
      </w:r>
      <w:r>
        <w:rPr>
          <w:rStyle w:val="VerbatimChar"/>
        </w:rPr>
        <w:t xml:space="preserve">## 16172                                                                                                                                                                                                                                                                                                                                                                                                                                                                                                                                                                                                                                                                                                                                                                                                                                                                                                                                                                                                                                                                                                                                                                                                                                                                                                                                                                                                                                                                                                                                                                                                                                                                                                                                                                                                                                                                                                                                                                                                                                                                                                                                                                                                                                                                                                                                                                                                                                                                                                                                                                                                                                                                                                                                                                                                                                                                                                                                                                                                                                                                                                                                                                                                                                                                                                                                                                                                                                                                                                                                                                                                                                                                                                                                                                                                                                                                                                                                                                                                                                                                                                                                                                                                                                                                                                                                                                                                                                                                                                                                                                                                                                                                                                                                                                                                    A comparison between published field galaxy stellar mass fun ctions (GSMFs) shows that the cosmic stellar mass density is in the range 4‐8 per cent of the baryon density (assuming b = 0.045). There remain significant sources of uncertainty for the du st correction and underlying stellar mass-to-light ratio even assuming a reaso nable universal stellar initial mass function. We determine the z &lt; 0.05 GSMF using the New York University ‐ Value-Added Galaxy Catalog sample of 49968 galaxies derived from the Sloan Digital Sky Survey and various estimates of stellar mass. The GSMF shows clear evidence for a low-mass upturn and is fitted with a double Schechter function that has �2 ≃ −1.6. At masses below ∼ 10 8.5 M⊙, the GSMF may be significantly incomplete because of missing l ow surface-brightness galaxies. One interpretation of the stellar mass-metallicity re lation is that it is primarily caused by a lower fraction of available baryons converted to stars in l ow-mass galaxies. Using this principal, we determine a simple relationship between baryonic mass and stellar mass and present an ‘implied baryonic mass function’. This function has a fai nt-end slope, �2 ≃ −1.9. Thus, we find evidence that the slope of the low-mass end of the galax y mass function could plausibly be as steep as the halo mass function. We illustrate the relationship between halo baryonic mass function → galaxy baryonic mass function → GSMF. This demonstrates the requirement for peak galaxy formation efficiency at baryonic masses ∼ 10 11 M⊙ corresponding to a minimum in feedback effects. The baryonic-infall efficien cy may have levelled off at lower masses.</w:t>
      </w:r>
      <w:r>
        <w:br/>
      </w:r>
      <w:r>
        <w:rPr>
          <w:rStyle w:val="VerbatimChar"/>
        </w:rPr>
        <w:t xml:space="preserve">## 16205                                                                                                                                                                                                                                                                                                                                                                                                                                                                                                                                                                                                                                                                                                                                                                                                                                                                                                                                                                                                                                                                                                                                                                                                                                                                                                                                                                                                                                                                                                                                                                                                                                                                                                                                                                                                                                                                                                                                                                                                                                                                                                                                                                                                                                                                                                                                                                                                                                                                                                                                                                                                                                                                                                                                                                                                                                                                                                                                                                                                                                                                                                                                                                                                                                                                                                                                                                                                                                                                                                                                                                                                                                                                                                                                                                                                                                                                                                                                                                                                                                                                                                                                                                                                                                                                                                                                                                                                                                                                                                                                                                                                                                                                                                                                                                                                                                                                                                                                                                                                                                                                                                                                                                                                                                                                                                                                                                                                                                                                                                                                                                                                                                   We present a new model for the X-ray properties of the intracluster medium that explicitly includes heating of the gas by the energy released during the evolution of cluster galaxies. We calculate the evolution of clusters by combining the semi-analytic model of galaxy formation of Cole et al. with a simple model for the radial profile of the intracluster gas. We focus on the cluster X-ray luminosity function and on the relation between X-ray temperature and luminosity (the T-L relation). Observations of these properties are known to disagree with predictions based on scaling relations which neglect gas cooling and heating processes. We show that cooling alone is not enough to account for the flatness of the observed T-L relation or for the lack of strong redshift evolution in the observed X-ray luminosity function. Gas heating, on the other</w:t>
      </w:r>
      <w:r>
        <w:br/>
      </w:r>
      <w:r>
        <w:rPr>
          <w:rStyle w:val="VerbatimChar"/>
        </w:rPr>
        <w:t xml:space="preserve">## 16242                                                                                                                                                                                                                                                                                                                                                                                                                                                                                                                                                                                                                                                                                                                                                                                                                                                                                                                                                                                                                                                                                                                                                                                                                                                                                                                                                                                                                                                                                                                                                                                                                                                                                                                                                                                                                                                                                                                                                                                                                                                                                                                                                                                                                                                                                                                                                                                                                                                                                                                                                                                                                                                                                                                                                                                                                                                                                                                                                                                                                                                                                                                                                                                                                                                                                                                                                                                                                                                                                                                                                                                                                                                                                                                                                                                                                                                                                                                                                                                                                                                                                                                                                                                                                                                                                                                                                                                                                                                                                                                                                                                                                                                                                                                                                                                                                                                                                                                                                                                                                                                                                                                                                                                                                                                                                                                                                                                                                     The 'event' that triggers a gamma-ray burst cannot last for more than a few seconds. This is, however, long compared with the dynamical timescale of a compact stellar-mass object (approximately 10 (exp-3) s). Energy is assumed to be released as an outflow with high mean Lorentz factor Gamma. But a compact stellar-mass collapse or merger is, realistically, likely to generate a mass (or energy) flux that is unsteady on some timescales in the range 10(exp -3) - 10 s. If Gamma fluctuates by a factor of approximately 2 around its mean value, relative motions within the outflowing material will themselves (in the comoving frame) be relativistic, and can give rise to internal shocks. For Gamma approximately 10(exp 2), the resultant dissipation occurs outside the 'photosphere' and can convert a substantial fraction of the overall outflow energy into nonthermal radiation. This suggests a mechanism for cosmological bursts that demands less extreme assumptions (in respect of Gamma-values, freedom from baryonic contamination, etc.) than earlier proposals.</w:t>
      </w:r>
      <w:r>
        <w:br/>
      </w:r>
      <w:r>
        <w:rPr>
          <w:rStyle w:val="VerbatimChar"/>
        </w:rPr>
        <w:t xml:space="preserve">## 16247                                                                                                                                                                                                                                                                                                                                                                                                                                                                                                                                                                                                                                                                                                                                                                                                                                                                                                                                                                                                                                                                                                                                                                                                                                                                                                                                                                                                                                                                                                                                                                                                                                                                                                                                                                                                                                                                                                                                                                                                                                                                                                                                                                                                                                                                                                                                                                                                                                                                                                                                                                                                                                                                                                                                                                                                                                                                                                                                                                                                                                                                                                                                                                                                                                                                                                                                                                                                                                                                                                                                                                                                                                                                                                                                                                                                                                                                                                                                                                                                                                                                                                                                                                                                                                                                                                                                                                                                                                                                                                                                                                                                                                                                                                                                                                                                                                                                                                                                                                                                                                                                                                                                                                                                                                                                                                                                                                                                                We present the first cluster catalogue extracted from the UKIRT Infrared Deep Sky Survey Early Data Release. The catalogue is created using UKIDSS Ultra Deep Survey infrared J and K data combined with 3.6 µm and 4.5 µm Spitzer bands and optical BV Rizimaging from the Subaru Telescope over 0.5 square degrees in the Subaru XMM-Newton Deep Field. We have created a new cluster-detection algorithm, based on the Friends-Of-Friends and Voronoi Tessellation methods, which utilises probability distribution functions derived from a photometric redshift analysis. We employ mock catalogues to understand the selection effects and contamination associated with the algorithm. The cluster catalogue contains 13 clusters at redshifts 0.61 6 z 6 1.39 with luminosities 10L ∗ � Ltot � 50L ∗ , corresponding to masses 5 × 10 13 M⊙ � Mcluster � 3 × 10 14 M⊙ for M/M ⊙ L/L⊙ = 75h. The measured sky surface density of � 10 deg −2 for high-redshift (z = 0.5 1.5), massive (&gt; 10 14 M⊙) clusters is precisely in line with theoretical predictions presented by Kneissl et al. (2001).</w:t>
      </w:r>
      <w:r>
        <w:br/>
      </w:r>
      <w:r>
        <w:rPr>
          <w:rStyle w:val="VerbatimChar"/>
        </w:rPr>
        <w:t xml:space="preserve">## 16256                                                                                                                                                                                                                                                                                                                                                                                                                                                                                                                                                                                                                                                                                                                                                                                                                                                                                                                                                                                                                                                                                                                                                                                                                                                                                                                                                                                                                                                                                                                                                                                                                                                                                                                                                                                                                                                                                                                                                                                                                                                                                                                                                                                                                                                                                                                                                                                                                                                                                                                                                                                                                                                                                                                                                                                                                                                                                                                                                                                                                                                                                                                                                                                                                                                                                                                                                                                                                                                                                                                                                                                                                                                                                                                                                                                                                                                                                                                                                                                                                                                                                                                                                                                                                                                                                                                                                                                                                                                                                                                                                                                                                                                                                                                                                                                                                                                                                                                                                                                                                                                                                                                                                           A new analysis of the connection between black-hole mass and r dio luminosity in radioselected flat-spectrum quasars (FSQ) is presented. In contr ast to recent claims in the literature, we find no evidence that the black-hole masses of radio-selec ted FSQ are systematically lower that those of luminous optically-selected radio-loud quas ars. The black-hole masses of the FSQ are estimated via the virial black-hole mass estimator w hich utilizes the line-width of the Hβ emission line as a tracer of the central gravitational poten tial. By correcting for the inevitable effects of inclination, incurred due to the FSQ b eing viewed close to the line of sight, we find that the black-hole masses of the FSQ with intri nsically powerful radio jets are confined, virtually exclusively, toMbh &gt; 10 M⊙. This is in good agreement with previous studies of optically selected FSQ and steep-spectrum radio -loud quasars. Finally, following the application of a realistic Doppler b oosting correction, we find that the FSQ occupy a wide range in intrinsic radio luminosity, an d that many sources would be more accurately classified as radio-intermediate or radioqu et quasars. This range in radio luminosity suggests that the FSQ are fully consistent with a n upper boundary on radio power of the formL5GHz ∝ M bh .</w:t>
      </w:r>
      <w:r>
        <w:br/>
      </w:r>
      <w:r>
        <w:rPr>
          <w:rStyle w:val="VerbatimChar"/>
        </w:rPr>
        <w:t xml:space="preserve">## 16258                                                                                                                                                                                                                                                                                                                                                                                                                                                                                                                                                                                                                                                                                                                                                                                                                                                                                                                                                                                                                                                                                                                                                                                                                                                                                                                                                                                                                                                                                                                                                                                                                                                                                                                                                                                                                                                                                                                                                                                                                                                                                                                                                                                                                                                                                                                                                                                                                                                                                                                                                                                                                                                                                                                                                                                                                                                                                                                                                                                                                                                                                                                                                                                                                                                                                                                                                                                                                                                                                                                                                                                                                                                                                                                                                                                                                                                                                                                                                                                                                                                                                                                                                                                                                                                                                                                                                                                                                                                                                                                                                                                                                                                                                                                                                                                                                            We present the first results from a very deep Chandra X-ray observation of the core of the Perseus cluster of galaxies. A pressure map reveals a clear thick band of high pressure around the inner radio bubbles. The gas in the band must be expanding outward and the sharp front to it is identified as a shock front, yet we see no temperature jump across it; indeed there is more soft emission behind the shock than in front of it. We conclude that in this inner region either thermal conduction operates efficiently or the co-existing relativistic plasma seen as the radio mini-halo is mediating the shock. If common, isothermal shocks in cluster cores mean that we cannot diagnose the expansion speed of radio bubbles from temperature measurements alone. They can at times expand more rapidly than currently assumed without producing significant regions of hot gas. Bubbles may also be significantly more energetic. The pressure ripples found in earlier images are identified as isothermal sound waves. A simple estimate based on their amplitude confirms that they can be an effective distributed heat source able to balance radiative cooling.We see multiphase gas with about 10{sup 9}M{sub {circle_dot}} at a temperature of about 0.5 keV. Much, but not all, of this cooler gas is spatially associated with the optical filamentary nebula around the central galaxy, NGC1275. A residual cooling flow of about 50M{sub {circle_dot}} yr{sup -1} may be taking place. A channel is found in the pressure map along the path of the bubbles, with indications found of outer bubbles. The channel connects in the S with a curious cold front.</w:t>
      </w:r>
      <w:r>
        <w:br/>
      </w:r>
      <w:r>
        <w:rPr>
          <w:rStyle w:val="VerbatimChar"/>
        </w:rPr>
        <w:t xml:space="preserve">## 16289                                                                                                                                                                                                                                                                                                                                                                                                                                                                                                                                                                                                                                                                                                                                                                                                                                                                                                                                                                                                                                                                                                                                                                                                                                                                                                                                                                                                                                                                                                                                                                                                                                                                                                                                                                                                                                                                                                                                                                                                                                                                                                                                                                                                                                                                                                                                                                                                                                                                                                                                                                                                                                                                                                                                                                                                                                                                                                                                                                                                                                                                                                                                                                                                                                                                                                                                                                                                                                                                                                                                                                                                                                                                                                                                                                                                                                                                                                                                                                                                                                                                                                                                                                                                                                                                                                                                                                                                                                                                                                                                                                                                                                                                                                                                                                                                                                                                                                                                                                                                                                                                                       Close binary evolution is widely invoked to explain the formation of axisymmetric planetary nebulae after a brief common envelope phase. The evolution of the primary would be interrupted abruptly, its still quite massive envelope being fully ejected to form the PN, which should be more massive than a planetary nebula coming from the same star, were it single. We test this hypothesis by investigating the ionised and molecular masses of a sample consisting of 21 post-common-envelope planetary nebulae, roughly one-fifth of their known total population, and comparing them to a large sample of regular planetary nebulae (not known to host close-binaries). We find that post-common-envelope planetary nebulae arising from single-degenerate systems are, on average, neither more nor less massive than regular planetary nebulae, whereas post-common-envelope planetary nebulae arising from double-degenerate systems are considerably more massive and show substantially larger linear momenta and kinetic energy than the rest. The reconstruction of the common envelope of four objects further suggests that the mass of single-degenerate nebulae actually amounts to a very small fraction of the envelope of their progenitor stars. This leads to the uncomfortable question of where the rest of the envelope is, raising serious doubts on our understanding of these intriguing objects.</w:t>
      </w:r>
      <w:r>
        <w:br/>
      </w:r>
      <w:r>
        <w:rPr>
          <w:rStyle w:val="VerbatimChar"/>
        </w:rPr>
        <w:t xml:space="preserve">## 16294                                                                                                                                                                                                                                                                                                                                                                                                                                                                                                                                                                                                                                                                                                                                                                                                                                                                                                                                                                                                                                                                                                                                                                                                                                                                                                                                                                                                                                                                                                                                                                                                                                                                                                                                                                                                                                                                                                                                                                                                                                                                                                                                                                                                                                                                                                                                                                                                                                                                                                                                                                                                                                                                                                                                                                                                                                                                                                                                                                                                                                                                                                                                                                                                                                                                                                                                                                                                                                                                                                                                                                                                                                                                                                                                                                                                                                                                                                                                                                                                                                                                                                                                                                                                                                                                                                                                                                                                                                                                                                                                                                                                                                                                                                                                                                                                                                                                                                                                                                                                                                                                                                                                      I suggest that the beaming factor in bright ultraluminous X-ray sources (ULXs) varies as b ∝ u m −2 , where u m is the Eddington ratio for accretion. This is required by the observed universal Lsoft ∝ T −4 relation between soft-excess luminosity and temperature, and is reasonable on general physical grounds. The beam scaling means that all observable properties of bright ULXs depend essentially only on the Eddington ratio u m, and that these systems vary mainly because the beaming is sensitive to the Eddington ratio. This suggests that bright ULXs are stellar-mass systems accreting at Eddington ratios of the order of 10–30, with beaming factors b 0.1. Lower luminosity ULXs follow bolometric (not soft-excess) L ∼ T 4 correlations and probably represent sub-Eddington accretion on to black holes with masses ∼10 M� . Highmass X-ray binaries containing black holes or neutron stars and undergoing rapid thermalor nuclear-time-scale mass transfer are excellent candidates for explaining both types. If the b ∝ u m −2 scaling for bright ULXs can be extrapolated to the Eddington ratios found in SS433, some objects currently identified as active galactic nuclei at modest redshifts might actually be ULXs (‘pseudo-blazars’). This may explain cases where the active source does not coincide with the centre of the host galaxy.</w:t>
      </w:r>
      <w:r>
        <w:br/>
      </w:r>
      <w:r>
        <w:rPr>
          <w:rStyle w:val="VerbatimChar"/>
        </w:rPr>
        <w:t xml:space="preserve">## 16295                                                                                                                                                                                                                                                                                                                                                                                                                                                                                                                                                                                                                                                                                                                                                                                                                                                                                                                                                                                                                                                                                                                                                                                                                                                                                                                                                                                                                                                                                                                                                                                                                                                                                                                                                                                                                                                                                                                                                                                                                                                                                                                                                                                                                                                                                                                                                                                                                                                                                                                                                                                                                                                                                                                                                                                                                                                                                                                                                                                                                                                                                                                                                                                                                                                                                                                                                                                                                                                                                                                                                                                                                                                                                                                                                                                                                                                                                                                                                                                                                                                                                                                                                                                                                                                                                                                                                                                                                                                                                                                                                                                                                                                                                                                                                                                                                                                                                                                                                                                                                                                                                                                                      I suggest that the beaming factor in bright ultraluminous X-ray sources (ULXs) varies as b ∝ u m −2 , where u m is the Eddington ratio for accretion. This is required by the observed universal Lsoft ∝ T −4 relation between soft-excess luminosity and temperature, and is reasonable on general physical grounds. The beam scaling means that all observable properties of bright ULXs depend essentially only on the Eddington ratio u m, and that these systems vary mainly because the beaming is sensitive to the Eddington ratio. This suggests that bright ULXs are stellar-mass systems accreting at Eddington ratios of the order of 10–30, with beaming factors b 0.1. Lower luminosity ULXs follow bolometric (not soft-excess) L ∼ T 4 correlations and probably represent sub-Eddington accretion on to black holes with masses ∼10 M� . Highmass X-ray binaries containing black holes or neutron stars and undergoing rapid thermalor nuclear-time-scale mass transfer are excellent candidates for explaining both types. If the b ∝ u m −2 scaling for bright ULXs can be extrapolated to the Eddington ratios found in SS433, some objects currently identified as active galactic nuclei at modest redshifts might actually be ULXs (‘pseudo-blazars’). This may explain cases where the active source does not coincide with the centre of the host galaxy.</w:t>
      </w:r>
      <w:r>
        <w:br/>
      </w:r>
      <w:r>
        <w:rPr>
          <w:rStyle w:val="VerbatimChar"/>
        </w:rPr>
        <w:t xml:space="preserve">## 16301                                                                                                                                                                                                                                                                                                                                                                                                                                                                                                                                                                                                                                                                                                                                                                                                                                                                                                                                                                                                                                                                                                                                                                                                                                                                                                                                                                                                                                                                                                                                                                                                                                                                                                                                                                                                                                                                                                                                                                                                                                                                                                                                                                                                                                                                                                                                                                                                                                                                                                                                                                                                                                                                                                                                                                                                                                                                                                                                                                                                                                                                                                                                                                                                                                                                                                                                                                                                                                                                                                                                                                                                                                                                                                                                                                                                                                                                                                                                                                                                                                                                                                                                                                                                                                                                                                                                                                                                                                                                                                                                                                                                                                                                                                                                                                                                                                                                                                                                                                                                                                                                                                                                                                                                                                                                                                                           A long standing problem with asymptotic giant branch (AGB) star models has been their inability to produce the low-luminosity carbon stars in the Large and Small Magellanic Clouds. Dredge-up must begin earlier and extend deeper. We find this for the first time in our models of LMC metallicity. Such features are not found in our models of SMC metallicity. The fully implicit and simultaneous stellar evolution code STARS has been used to calculate the evolution of AGB stars with metallicities of Z=0.008 and Z=0.004, corresponding to the observed metallicities of the Large and Small Magellanic Clouds, respecitively. Third dredge-up occurs in stars of 1Msol and above and carbon stars were found for models between 1Msol and 3Msol. We use the detailed models as input physics for a population synthesis code and generate carbon star luminosity functions. We now find that we are able to reproduce the carbon star luminosity function of the LMC without any manipulation of our models. The SMC carbon star luminosity function still cannot be produced from our detailed models unless the minimum core mass for third dredge-up is reduced by 0.06Msol.</w:t>
      </w:r>
      <w:r>
        <w:br/>
      </w:r>
      <w:r>
        <w:rPr>
          <w:rStyle w:val="VerbatimChar"/>
        </w:rPr>
        <w:t xml:space="preserve">## 16323                                                                                                                                                                                                                                                                                                                                                                                                                                                                                                                                                                                                                                                                                                                                                                                                                                                                                                                                                                                                                                                                                                                                                                                                                                                                                                                                                                                                                                                                                                                                                                                                                                                                                                                                                                                                                                                                                                                                                                                                                                                                                                                                                                                                                                                                                                                                                                                                                                                                                                                                                                                                                                                                                                                                                                                                                                                                                                                                                                                                                                                                                                                                                                                                                                                                                                                                                                                                                                                                                                                                                                                                                                                                                                                                                                                                                                                                                                                                                                                                                                                                                                                                                                                                                                                                                                                                                                                                                                                                                                                                                                                                                                                                                                                                                                                                                                                                                                                                                                                                                                                                                                                                                                                                                                                                                                                                                                                                                                                                                                                                                                                                                                                                                                                                                                                      In this non-specialist review I look at how weak lensing can provide information on the dark sector of the Universe. The review concentrates on what can be learned about Dark Matter, Dark Energy and Dark Gravity, and why. On Dark Matter, results on the confrontation of theoretical profiles with observation are reviewed, and measurements of neutrino masses discussed. On Dark Energy, the interest is whether this could be Einstein's cosmological constant, and prospects for high-precision studies of the equation of state are considered. On Dark Gravity, we consider the exciting prospects for future weak lensing surveys to distinguish General Relativity from extra-dimensional or other gravity theories.</w:t>
      </w:r>
      <w:r>
        <w:br/>
      </w:r>
      <w:r>
        <w:rPr>
          <w:rStyle w:val="VerbatimChar"/>
        </w:rPr>
        <w:t xml:space="preserve">## 16327                                                                                                                                                                                                                                                                                                                                                                                                                                                                                                                                                                                                                                                                                                                                                                                                                                                                                                                                                                                                                                                                                                                                                                                                                                                                                                                                                                                                                                                                                                                                                                                                                                                                                                                                                                                                                                                                                                                                                                                                                                                                                                                                                                                                                                                                                                                                                                                                                                                                                                                                                                                                                                                                                                                                                                                                                                                                                                                                                                                                                                                                                                                                                                                                                                                                                                                                                                                                                                                                                                                                                                                                                                                                                                                                                                                                                                                                                                                                                                                                                                                                                                                                                                                                                                                                                                                                                                                                                                                                                                                                                                                                                                                                                                                                                                                                                                                                                                                                                                                                                                                                                                                                                                                                                                                                                                                                                                                                                       Some galaxies are very luminous in the radio part of the spectrum. These ‘radio galaxies’ have extensive (hundreds of kiloparsecs) lobes of emission powered by plasma jets originating at a central black hole. Some radio galaxies can be seen at very high redshifts, where in principle they can serve as probes of the early evolution of the Universe. Here we show that, for any model of radio-galaxy evolution in which the luminosity decreases with time after an initial rapid increase (that is, essentially all reasonable models), all observable high-redshift radio galaxies must be seen when the lobes are less than 107 years old. This means that high-redshift radio galaxies can be used as a high-time-resolution probe of evolution in the early Universe. Moreover, this result explains many observed trends of radio-galaxy properties with redshift, without needing to invoke explanations based on cosmology or strong evolution of the surrounding intergalactic medium with cosmic time, thereby avoiding conflict with current theories of structure formation.</w:t>
      </w:r>
      <w:r>
        <w:br/>
      </w:r>
      <w:r>
        <w:rPr>
          <w:rStyle w:val="VerbatimChar"/>
        </w:rPr>
        <w:t xml:space="preserve">## 16328                                                                                                                                                                                                                                                                                                                                                                                                                                                                                                                                                                                                                                                                                                                                                                                                                                                                                                                                                                                                                                                                                                                                                                                                                                                                                                                                                                                                                                                                                                                                                                                                                                                                                                                                                                                                                                                                                                                                                                                                                                                                                                                                                                                                                                                                                                                                                                                                                                                                                                                                                                                                                                                                                                                                                                                                                                                                                                                                                                                                                                                                                                                                                                                                                                                                                                                                                                                                                                                                                                                                                                                                                                                                                                                                                                                                                                                                                                                                                                                                                                                                                                                                                                                                                                                                                                                                                                                                                                                                                                                                                                                                                                                                                                                                                                                                                                                                                                                                                                                                                                                                                                                                                                                                                                                                                                                                                                                                                       Some galaxies are very luminous in the radio part of the spectrum. These ‘radio galaxies’ have extensive (hundreds of kiloparsecs) lobes of emission powered by plasma jets originating at a central black hole. Some radio galaxies can be seen at very high redshifts, where in principle they can serve as probes of the early evolution of the Universe. Here we show that, for any model of radio-galaxy evolution in which the luminosity decreases with time after an initial rapid increase (that is, essentially all reasonable models), all observable high-redshift radio galaxies must be seen when the lobes are less than 107 years old. This means that high-redshift radio galaxies can be used as a high-time-resolution probe of evolution in the early Universe. Moreover, this result explains many observed trends of radio-galaxy properties with redshift, without needing to invoke explanations based on cosmology or strong evolution of the surrounding intergalactic medium with cosmic time, thereby avoiding conflict with current theories of structure formation.</w:t>
      </w:r>
      <w:r>
        <w:br/>
      </w:r>
      <w:r>
        <w:rPr>
          <w:rStyle w:val="VerbatimChar"/>
        </w:rPr>
        <w:t xml:space="preserve">## 16335                                                                                                                                                                                                                                                                                                                                                                                                                                                                                                                                                                                                                                                                                                                                                                                                                                                                                                                                                                                                                                                                                                                                                                                                                                                                                                                                                                                                                                                                                                                                                                                                                                                                                                                                                                                                                                                                                                                                                                                                                                                                                                                                                                                                                                                                                                                                                                                                                                                                                                                                                                                                                                                                                                                                                                                                                                                                                                                                                                                                                                                                                                                                                                                                                                                                                                                                                                                                                                                                                                                                                                                                                                                                                                                                                                                                                                                                                                                                                                                                                                                                The calcium and hydrogen abundances, Galactic positions and kinematics of 146 DZ white dwarfs from the Sloan Digital Sky Survey are analysed to constrain the possible origin of their externally polluted atmospheres. There are no correlations found between their accreted calcium abundances and spatial–kinematical distributions relative to interstellar material. Furthermore, two thirds of the stars are currently located above the Galactic gas and dust layer, and their kinematics indicate multi-Myr residences in this region where interstellar material is virtually absent. Where detected, the hydrogen abundances for 37 DZA stars show little or no correlation with accreted calcium or spatial–kinematical distributions, though there is a general trend with cooling age. It is found that Eddington-type accretion of interstellar hydrogen can reproduce the observed hydrogen abundances, yet simultaneously fails to account for calcium. The calcium-to-hydrogen ratios for the DZA stars are dominated by supersolar values, as are the lower limits for the remaining 109 DZ stars. All together, these polluted white dwarfs currently contain 10 20±2 g of calcium in their convective envelopes, commensurate with the masses of calcium inferred for large asteroids. A census of current T eff 12 000 K, helium-rich stars from the Sloan Digital Sky Survey suggests the DZ and DC white dwarfs belong to the same stellar population, with similar basic atmospheric compositions, effective temperatures, spatial distributions and Galactic space velocities. Based on this result, pollution by the interstellar medium cannot simultaneously account for both the polluted and non-polluted subpopulations. Rather, it is probable that these white dwarfs are contaminated by circumstellar matter; the rocky remains of terrestrial planetary systems. In this picture, two predictions emerge. First, at least 3.5 per cent of all white dwarfs harbour the remnants of terrestrial planetary systems; this is a concrete lower limit and the true fraction is almost certainly, and perhaps significantly, higher. Therefore, one can infer that at least 3.5 per cent of main-sequence A- and F-type stars build terrestrial planets. Secondly, the DZA stars are externally polluted by both metals and hydrogen, and hence constrain the frequency and mass of water rich, extrasolar planetesimals.</w:t>
      </w:r>
      <w:r>
        <w:br/>
      </w:r>
      <w:r>
        <w:rPr>
          <w:rStyle w:val="VerbatimChar"/>
        </w:rPr>
        <w:t xml:space="preserve">## 16339                                                                                                                                                                                                                                                                                                                                                                                                                                                                                                                                                                                                                                                                                                                                                                                                                                                                                                                                                                                                                                                                                                                                                                                                                                                                                                                                                                                                                                                                                                                                                                                                                                                                                                                                                                                                                                                                                                                                                                                                                                                                                                                                                                                                                                                                                                                                                                                                                                                                                                                                                                                                                                                                                                                                                                                                                                                                                                                                                                                                                                                                                                                                                                                                                                                                                                                                                                                                                                                                                                                                                                                                                                                                                                                                                                                                                                                                                                                                                                                                                                                                                                                                                                                                                                                                                                                                                                                                                                                                                                                                                                                                                                                                                                                                                                                                                                                                                                                                                                                                                                                                                                                                                                                                                                                                                                                                                                                            It is observed that hypervelocity space dust, which is continuously bombarding Earth, creates immense momentum flows in the atmosphere. Some of this fast space dust inevitably will interact with the atmospheric system, transferring energy and moving particles around, with various possible consequences. This paper examines, with supporting estimates, the possibility that by way of collisions the Earth-grazing component of space dust can facilitate planetary escape of atmospheric particles, whether they are atoms and molecules that form the atmosphere or larger-sized particles. An interesting outcome of this collision scenario is that a variety of particles that contain telltale signs of Earth's organic story, including microbial life and life-essential molecules, may be "afloat" in Earth's atmosphere. The present study assesses the capability of this space dust collision mechanism to propel some of these biological constituents into space. Key Words: Hypervelocity space dust-Collision-Planetary escape-Atmospheric constituents-Microbial life. Astrobiology 17, 1274-1282.</w:t>
      </w:r>
      <w:r>
        <w:br/>
      </w:r>
      <w:r>
        <w:rPr>
          <w:rStyle w:val="VerbatimChar"/>
        </w:rPr>
        <w:t xml:space="preserve">## 16345                                                                                                                                                                                                                                                                                                                                                                                                                                                                                                                                                                                                                                                                                                                                                                                                                                                                                                                                                                                                                                                                                                                                                                                                                                                                                                                                                                                                                                                                                                                                                                                                                                                                                                                                                                                                                                                                                                                                                                                                                                                                                                                                                                                                                                                                                                                                                                                                                                                                                                                                                                                                                                                                                                                                                                                                                                                                                                                                                                                                                                                                                                                                                                                                                                                                                                                                                                                                                                                                                                                                                                                                                                                                                                                                                                                                                                                                                                                                                                                                                                                                                                                                                                                                                                                                                                                                                                                                                                                                                                                                                        The power spectra of black hole binaries have been well studied for decades, giving a detailed phenomenological picture of the variability properties and their correlation with the energy spectrum (spectral state) of the source. Here we take the truncated disc/hot inner flow picture which can describe the spectral changes, and show that propagating mass accretion rate fluctuations in the hot flow can match the broad band power spectral properties seen in black hole binaries, i.e. give approximately band limited noise between a low and high frequency break. The low frequency break marks the viscous timescale at the outer edge of the hot inner flow, which is the inner edge of the truncated disc. The model also predicts the Lense-Thirring precession timescale of the hot flow, as this is set by the surface density of the flow which is self consistently calculated from the propagating fluctuations. We show that this naturally gives the observed relation between the low frequency break and QPO frequency as the outer radius of the flow moves inwards, and that this model predicts many of the observed QPO properties such as correlation of coherence with frequency, and of the recently discovered correlation of frequency with flux on short timescales. We fit this total model of the variability to a sequence of 5 observed power spectra from the bright black hole binary XTE J1550-564 as the source transitioned from a low/hard to very high state. This is the first time that a power spectrum from a black hole binary has been fit with a physical model for the variability. The data are well fit if the inner radius of the flow remains constant, while the outer radius sweeps inwards from ~60-12 Rg. This range of radii agrees with models of the energy spectral evolution, giving the first self consistent description of the evolution of both the spectrum and variability of BHB.</w:t>
      </w:r>
      <w:r>
        <w:br/>
      </w:r>
      <w:r>
        <w:rPr>
          <w:rStyle w:val="VerbatimChar"/>
        </w:rPr>
        <w:t xml:space="preserve">## 16352                                                                                                                                                                                                                                                                                                                                                                                                                                                                                                                                                                                                                                                                                                                                                                                                                                                                                                                                                                                                                                                                                                                                                                                                                                                                                                                                                                                                                                                                                                                                                                                                                                                                                                                                                                                                                                                                                                                                                                                                                                                                                                                                                                                                                                                                                                                                                                                                                                                                                                                                                                                                                                                                                                                                                                                                                                                                                                                                                                                                                                                                                                                                                                                                                                                                                                                                                                                                                                                                                                                                                                                                                                                                                                                                                                                                                                                                                                                                                                                                                                                                                                                                                                                                                                                                                                                                                                                                                                                                                                                                                                                                                                                                                                                                                                                                                                                                                                                                                                           We have undertaken a detailed analysis of HST/WFPC2 and STIS imaging observations, and of supplementary wide-field ground-based observations obtained with the ESO New Technology Telescope (NTT) of two young (10-25 Myr) compact star clusters in the LMC, NGC 1805 and 1818. The ultimate goal of our work is to improve our understanding of the degree of primordial mass segregation in star clusters. This is crucial for the interpretation of observational luminosity functions (LFs) in terrns of the initial mass function (IMF), and for constraining the universality of the IMF. We present evidence for strong luminosity segregation in both clusters. The LF slopes steepen with cluster radius; in both NGC 1805 and 1818 the LF slopes reach a stable level well beyond the core of the clusters or half-light radii. In addition, the brightest cluster stars are strongly concentrated within the inner 4R h l . The global cluster LF, although strongly non-linear, is fairly well approximated by the core or half-light LF; the (annular) LFs at these radii are dominated by the segregated high-luminosity stars, however. We present tentative evidence for the presence of an excess number of bright stars surrounding NGC 1818, for which we argue that they are most probably massive stars that have been collisionally ejected from the cluster core. We therefore suggest that the cores of massive young stars clusters undergo significant dynamical evolution, even on time-scales as short as 25 Myr.</w:t>
      </w:r>
      <w:r>
        <w:br/>
      </w:r>
      <w:r>
        <w:rPr>
          <w:rStyle w:val="VerbatimChar"/>
        </w:rPr>
        <w:t xml:space="preserve">## 16353                                                                                                                                                                                                                                                                                                                                                                                                                                                                                                                                                                                                                                                                                                                                                                                                                                                                                                                                                                                                                                                                                                                                                                                                                                                                                                                                                                                                                                                                                                                                                                                                                                                                                                                                                                                                                                                                                                                                                                                                                                                                                                                                                                                                                                                                                                                                                                                                                                                                                                                                                                                                                                                                                                                                                                                                                                                                                                                                                                                                                                                                                                                                                                                                                                                                                                                                                                                                                                                                                                                                                                                                                                                                                                                                                                                                                                                                                                                                                                                                                                                                                                                                                                                                                                                                                                                                                                                                                                                                                                                                                                                                                                                                                                                                                                                                                                                                                                                                                                                                                                                                                                                                                                                                                                                                                                                                                                                                                                                                                                                                                                                                                                                                  The Rapid Oscillations in the Solar Atmosphere (ROSA) instrument is a synchronized, six-camera high-cadence solar imaging instrument developed by Queen’s University Belfast. The system is available on the Dunn Solar Telescope at the National Solar Observatory in Sunspot, New Mexico, USA, as a common-user instrument. Consisting of six 1k × 1k Peltier-cooled frame-transfer CCD cameras with very low noise (0.02 – 15 e s−1 pixel−1), each ROSA camera is capable of full-chip readout speeds in excess of 30 Hz, or 200 Hz when the CCD is windowed. Combining multiple cameras and fast readout rates, ROSA will accumulate approximately 12 TB of data per 8 hours observing. Following successful commissioning during August 2008, ROSA will allow for multi-wavelength studies of the solar atmosphere at a high temporal resolution.</w:t>
      </w:r>
      <w:r>
        <w:br/>
      </w:r>
      <w:r>
        <w:rPr>
          <w:rStyle w:val="VerbatimChar"/>
        </w:rPr>
        <w:t xml:space="preserve">## 16356                                                                                                                                                                                                                                                                                                                                                                                                                                                                                                                                                                                                                                                                                                                                                                                                                                                                                                                                                                                                                                                                                                                                                                                                                                                                                                                                                                                                                                                                                                                                                                                                                                                                                                                                                                                                                                                                                                                                                                                                                                                                                                                                                                                                                                                                                                                                                                                                                                                                                                                                                                                                                                                                                                                                                                                                                                                                                                                                                                                                                                                                                                                                                                                                                                                                                                                                                                                                                                                                                                                                                                                                                                                                                                                                                                                                                                                                                                                                                                                                                                                                                                                                                                                                                                                                                                                                                                                                                                                                                                                                                                                                                                                                                                                                                                                                                                                                                                                                                              We analytically work out the cumulative, i.e. averaged over one orbital revolution, time variations 〈υ ρ 〉 of the radial velocity υ ρ of a typical S star orbiting the supermassive (M • ≈ 10 6 M ⊙ ) black hole (SBH) hosted by the Galactic Centre (GC) in Sgr A * caused by several dynamical effects. They are the general relativistic gravitoelectromagnetic (GEM) fields of the SBH, its quadrupole mass moment Q 2 and a diffuse dark matter distribution around the SBH. All of them induce non-zero long-term radial accelerations proportional to the eccentricity e of the orbit. By taking the S2 star, orbiting the SBH along a highly eccentric (e = 0.8831) ellipse with a period P b = 15.9 yr and semimajor axis a = 1031.69 au, we numerically compute the magnitudes of its radial accelerations. The largest effects are due to the general relativistic Schwarzschild-like g ravitoelectric (GE) field, with 〈υ (GE) ρ 〉 = 8.2 x 10 -5 m s -2 , and the diffuse material distribution, modelled with a Plummer-type mass density profile, with 〈υ ρ (dm) 〉 = 3.8 × 10 -6 m s -2 . The effects caused by the general relativistic Kerr-type gravitomagnetic (GM) field and by Q 2 are smaller by orders of magnitude. By assuming an uncertainty in measuring the radial velocities of about 15 km s -1 , the future accuracy in measuring 〈υ ρ 〉 can be evaluated to be of the order of 2.4 x 10 -5 m s -2 over an observational time-span Δt = 20yr. Currently, the available radial velocity measurements cover just 7 yr.</w:t>
      </w:r>
      <w:r>
        <w:br/>
      </w:r>
      <w:r>
        <w:rPr>
          <w:rStyle w:val="VerbatimChar"/>
        </w:rPr>
        <w:t xml:space="preserve">## 16357                                                                                                                                                                                                                                                                                                                                                                                                                                                                                                                                                                                                                                                                                                                                                                                                                                                                                                                                                                                                                                                                                                                                                                                                                                                                                                                                                                                                                                                                                                                                                                                                                                                                                                                                                                                                                                                                                                                                                                                                                                                                                                                                                                                                                                                                                                                                                                                                                                                                                                                                                                                                                                                                                                                                                                                                                                                                                                                                                                                                                                                                                                                                                                                                                                                                                                                                                                                                                                                                                                                                                                                                                                                                                                                                                                                                                                                                                                                                                                                                                                                                                                                                                                                                                                                                                                                                                                                                                                                                                                                                                                                                                                                                                                                                      Near- and mid-IR survey data from DENIS and ISOGAL are used to investigate the structure and formation history of the inner 10 ◦ (1.4 kpc) of the Milky Way galaxy. Synthetic bolometric corrections and extinction coefficients in the near- and mid-infrared (mid-IR) are derived for stars of different spectral types, to allow the transformation of theoretical isochrones into observable colour‐magnitude diagrams. The observed IR colour‐magnitude diagrams are used to derive the extinction, metallicity and age for individual stars. The inner galaxy is dominated by an old population (7 Gyr). In addition, an intermediate-age population (∼200 Myr‐7 Gyr) is detected, which is consistent with the presence of a few hundred asymptotic giant branch stars with heavy mass loss. Furthermore, young stars (200 Myr) are found across the inner bulge. The metallicities of these stellar population components are discussed. These results can be interpreted in terms of an early epoch of intense star formation and chemical enrichment that shaped the bulk of the bulge and nucleus, and a more continuous star formation history that gradually shaped the disc from the accretion of subsolar metallicity gas from the halo. A possible increase in star formation ∼200 Myr ago might have been triggered by a minor merger. Ever since the formation of the first stars, mechanisms have been at play that mix the populations from the nucleus, bulge and disc. Luminosity functions across the inner Galactic plane indicate the presence of an inclined (bar) structure at 1 kpc from the Galactic Centre, near the inner Lindblad resonance. The innermost part of the bulge, within ∼1 kpc from the Galactic Centre, seems azimuthally symmetric.</w:t>
      </w:r>
      <w:r>
        <w:br/>
      </w:r>
      <w:r>
        <w:rPr>
          <w:rStyle w:val="VerbatimChar"/>
        </w:rPr>
        <w:t xml:space="preserve">## 16369                                                                                                                                                                                                                                                                                                                                                                                                                                                                                                                                                                                                                                                                                                                                                                                                                                                                                                                                                                                                                                                                                                                                                                                                                                                                                                                                                                                                                                                                                                                                                                                                                                                                                                                                                                                                                                                                                                                                                                                                                                                                                                                                                                                                                                                                                                                                                                                                                                                                                                                                                                                                                                                                                                                                                                                                                                                                                                                                                                                                                                                                                                                                                                                                                                                                                                                                                                                                                                                                                                                                                                                                                                                                                                                                                                                                                                                                                                                                                                                                                                                                                                                                                                                                                                                                                                                                                                                                                                                                                                                                                                                                                                                                                                                                                                                                                                                                                                                                                                                                                                                                                                                                                                                                                                                                                                                                                                                                                                                                                       We discuss the possibility of performing blind surveys to detect large-scale features of the Universe using 21-cm emission. Using instruments with ∼5–10 arcmin resolution currently in the planning stage, it should be possible to detect virialized galaxy clusters at intermediate redshifts using the combined emission from their constituent galaxies, as well as less overdense structures, such as protoclusters and the ‘cosmic web’, at higher redshifts. Using semi-analytic methods, we compute the number of virialized objects and those at turnaround which might be detected by such surveys. We find that there is a surprisingly large number of objects even using small (∼5 per cent) bandwidths and elaborate on some issues pertinent to optimizing the design of the instrument and the survey strategy. The main uncertainty is the fraction of neutral gas relative to the total dark matter within the object. We discuss this issue in the context of the observations which are currently available.</w:t>
      </w:r>
      <w:r>
        <w:br/>
      </w:r>
      <w:r>
        <w:rPr>
          <w:rStyle w:val="VerbatimChar"/>
        </w:rPr>
        <w:t xml:space="preserve">## 16370                                                                                                                                                                                                                                                                                                                                                                                                                                                                                                                                                                                                                                                                                                                                                                                                                                                                                                                                                                                                                                                                                                                                                                                                                                                                                                                                                                                                                                                                                                                                                                                                                                                                                                                                                                                                                                                                                                                                                                                                                                                                                                                                                                                                                                                                                                                                                                                                                                                                                                                                                                                                                                                                                                                                                                                                                                                                                                                                                                                                                                                                                                                                                                                                                                                                                                                                                                                                                                                                                                                                                                                                                                                                                                                                                                                                                                                                                                                                                                                                                                                                                                                                                                                                                                                                                                                                                                                                                                                                                                                                                                                                                                                                                                                                                                                                                                                                                         We present high-speed photometric observations of the eclipsing dwarf nova IP Pegasi (IP Peg) taken with the triple-beam camera ULTRACAM mounted on the William Herschel Telescope. The primary eclipse in this system was observed twice in 2004, and then a further 16 times over a 3 week period in 2005. Our observations were simultaneous in the Sloan u', g' and r' bands. By phase-folding and averaging our data, we make the first significant detection of the white dwarf ingress in this system and find the phase width phi of the white dwarf eclipse to be 0.0935 +/- 0.0003, significantly higher than the previous best value of 0.0863 &lt; phi &lt; 0.0918. The mass ratio is found to be q = M-2/M-1 = 0.48 +/- 0.01, consistent with previous measurements, but we find the inclination to be 83 degrees.8 +/- 0 degrees.5, significantly higher than previously reported. We find the radius of the white dwarf to be 0.0063 +/- 0.0003 R-circle dot, implying a white dwarf mass of 1.16 +/- 0.02 M-circle dot. The donor mass is 0.55 +/- 0.02 M-circle dot. The white dwarf temperature is more difficult to determine, since the white dwarf is seen to vary significantly in flux, even between consecutive eclipses. This is seen particularly in the u' band, and is probably the result of absorption by disc material. Our best estimate of the temperature is 10 000-15 000 K, which is much lower than would be expected for a cataclysmic variable star with this period, and implies a mean accretion rate of &lt; 5 x 10(-11) M(circle dot)yr(-1), more than 40 times lower than the expected rate.</w:t>
      </w:r>
      <w:r>
        <w:br/>
      </w:r>
      <w:r>
        <w:rPr>
          <w:rStyle w:val="VerbatimChar"/>
        </w:rPr>
        <w:t xml:space="preserve">## 16381                                                                                                                                                                                                                                                                                                                                                                                                                                                                                                                                                                                                                                                                                                                                                                                                                                                                                                                                                                                                                                                                                                                                                                                                                                                                                                                                                                                                                                                                                                                                                                                                                                                                                                                                                                                                                                                                                                                                                                                                                                                                                                                                                                                                                                                                                                                                                                                                                                                                                                                                                                                                                                                                                                                                                                                                                                                                                                                                                                                                                                                                                                                                                                                                                                                                                                                                                                                                                                                                                                                                                                                                                                                                                                                                                                                                                                                                                                                                                                                                                                                                                                                                                                                                                                                                                                                                                                                                                                                                                                                                                                                                                                                                                                                                                                                                                                                                                                                                                                                                                                                                                                                                                                                                                                                                                                                                                                                                                                                          We present a new technique for choosing spatial regions for X-ray spectroscopy, called “contour binning”. The method chooses regions by following contours on a smoothed image of the object. In addition we re-explore a simple method for adaptively smoothing X-ray images according to the local count rate, we term “accumulative smoothing”, which is a generalisation of the method used by FADAPT. The algorithms are tested by applying them to a simulated cluster data set. We illustrate the techniques by using them on a 50 ks Chandra observation of the Cassiopeia A supernova remnant. Generated maps of the object showing abundances in eight different elements, absorbing column density, temperature, ionisation timescale and velocity are presented. Tests show that contour binning reproduces surface brightness considerably better than other methods. It is particularly suited to objects with detailed spatial structure such as supernova remnants and the cores of galaxy clusters, producing aesthetically pleasing results.</w:t>
      </w:r>
      <w:r>
        <w:br/>
      </w:r>
      <w:r>
        <w:rPr>
          <w:rStyle w:val="VerbatimChar"/>
        </w:rPr>
        <w:t xml:space="preserve">## 16411                                                                                                                                                                                                                                                                                                                                                                                                                                                                                                                                                                                                                                                                                                                                                                                                                                                                                                                                                                                                                                                                                                                                                                                                                                                                                                                                                                                                                                                                                                                                                                                                                                                                                                                                                                                                                                                                                                                                                                                                                                                                                                                                                                                                                                                                                                                                                                                                                                                                                                                                                                                                                                                                                                                                                                                                                                                                                                                                                                                                                                                                                                                                                                                                                                                                                                                                                                                                                                                                                                                                                                                                                                                                                                                                                                                                                                                                                                                                                                                                                                                                                                                                                                                                                                                                                                                                                                                                                                                                                                                                                                                                                                                                                                                                                                                                                                                                                                                                                                                                                                                                                                                                                                                                                                                                                                                                       We present a new method for measuring the projected mass distributions of galaxy clusters. The gravitational amplification is measured by comparing the joint distribution in redshift and magnitude of galaxies behind the cluster with that of field galaxies. We show that the total amplification is directly related to the surface mass density in the weak field limit, and so it is possible to map the mass distribution of the cluster. The method is shown to be limited by discreteness noise and galaxy clustering behind the lens. Galaxy clustering sets a lower limit to the error along the redshift direction, but a clustering independent lensing signature may be obtained from the magnitude distribution at fixed redshift. Statistical techniques are developed for estimating the surface mass density of the cluster. We extend these methods to account for any obscuration by cluster halo dust, which may be mapped independently of the dark matter. We apply the method to a series of numerical simulations and show the feasibility of the approach. We consider approximate redshift information, and show how the mass estimates are degraded.</w:t>
      </w:r>
      <w:r>
        <w:br/>
      </w:r>
      <w:r>
        <w:rPr>
          <w:rStyle w:val="VerbatimChar"/>
        </w:rPr>
        <w:t xml:space="preserve">## 16417                                                                                                                                                                                                                                                                                                                                                                                                                                                                                                                                                                                                                                                                                                                                                                                                                                                                                                                                                                                                                                                                                                                                                                                                                                                                                                                                                                                                                                                                                                                                                                                                                                                                                                                                                                                                                                                                                                                                                                                                                                                                                                                                                                                                                                                                                                                                                                                                                                                                                                                                                                                                                                                                                                                                                                                                                                                                                                                                                                                                                                                                                                                                                                                                                                                                                                                                                                                                                                                                                                                                                                                                                                                                                                                                                                                                                                                                                                                                                                                                                                                                                                                                                                                                                                                                                                                                                                                                                                                                                                                                                                                                                                                                                                 We compare the use of galaxy asymmetry and pair proximity for measuring galaxy merger fractions and rates for a volume limited sample of 3184 galaxies with � 21 &lt; MB � 5 log h &lt; � 18 mag. and 0:010 &lt; z &lt; 0:123 drawn from the Millenium Galaxy Catalogue. Our findings are the following: (1) Galaxies in close pairs are generally more asymmetric than isolated galaxies and the degree of asymmetry increases for closer pairs. At least 35% of close pairs (with projected separation of less than 20 h � 1 kpc and velocity difference of less than 500 km s � 1 ) show significant asymmetry and are therefore likely to bephysically bound.(2) Among asymmetric galaxies, wefindthat at least 80% are either interacting systems or merger remnants. However, a significant fraction of galaxies initially identified as asymmetric are contaminated by nearby stars or are fragmented by the source extraction algorithm. Merger rates calculated via asymmetry indices need careful attention in order to remove the above sources of contamination, but are very reliable once this is carried out. (3) Close pairs and asymmetries represent two complementary methods of measuringthemergerrate.Galaxiesinclosepairsidentifyfuturemergers,occurringwithinthedynamicalfrictiontimescale, while asymmetries are sensitive to the immediate premerger phase and identify remnants. (4) The merger fraction derivedviatheclosepairfractionandasymmetriesisabout2%foramergerrateof (5:2 � 1:0) ; 10 � 4 h 3 Mpc � 3 Gyr � 1 . These results are marginally consistent with theoretical simulations (depending on the merger timescale), but imply a flat evolution of the merger rate with redshift up to z � 1. Subject headingg galaxies: interactions — galaxies: structure Online material: color figures</w:t>
      </w:r>
      <w:r>
        <w:br/>
      </w:r>
      <w:r>
        <w:rPr>
          <w:rStyle w:val="VerbatimChar"/>
        </w:rPr>
        <w:t xml:space="preserve">## 16447                                                                                                                                                                                                                                                                                                                                                                                                                                                                                                                                                                                                                                                                                                                                                                                                                                                                                                                                                                                                                                                                                                                                                                                                                                                                                                                                                                                                                                                                                                                                                                                                                                                                                                                                                                                                                                                                                                                                                                                                                                                                                                                                                                                                                                                                                                                                                                                                                                                                                                                                                                                                                                                                                                                                                                                                                                                                                                                                                                                                                                                                                                                                                                                                                                                                                                                                                                                                                                                                                                                                                                                                                                                                                                                                                                                                                                                                                                                                                                                                                                                                                                                                                                                                                                                                                                                                                                                                                                                                                                                                                                                                                                                                                                                                                                                                                                                                                                                                                                                                                                                                                                                                                                                                                                                                                                                                                                                                                                                                                                                                                                   Using a deep Chandra observation of the Perseus cluster of galaxies, we find a high-abundance shell 250 arcsec (93 kpc) from the central nucleus. This ridge lies at the edge of the Perseus radio mini-halo. In addition we identify two Ha filaments pointing towards this shell. We hypothesize that this ridge is the edge of a fossil radio bubble, formed by entrained enriched material lifted from the core of the cluster. There is a temperature jump outside the shell, but the pressure is continuous indicating a cold front. A non-thermal component is mapped over the core of the cluster with a morphology similar to the mini-halo. Its total luminosity is 4.8 × 10 43 erg s -1 , extending in radius to ∼75 kpc. Assuming the non-thermal emission to be the result of inverse Compton scattering of the cosmic microwave background and infrared emission from NGC 1275, we map the magnetic field over the core of the cluster.</w:t>
      </w:r>
      <w:r>
        <w:br/>
      </w:r>
      <w:r>
        <w:rPr>
          <w:rStyle w:val="VerbatimChar"/>
        </w:rPr>
        <w:t xml:space="preserve">## 16460                                                                                                                                                                                                                                                                                                                                                                                                                                                                                                                                                                                                                                                                                                                                                                                                                                                                                                                                                                                                                                                                                                                                                                                                                                                                                                                                                                                                                                                                                                                                                                                                                                                                                                                                                                                                                                                                                                                                                                                                                                                                                                                                                                                                                                                                                                                                                                                                                                                                                                                                                                                                                                                                                                                                                                                                                                                                                                                                                                                                                                                                                                                                                                                                                                                                                                                                                                                                                                                                                                                                                                                                                                                                                                                                                                                                                                                                                                                                                                                                                                                                                                                                                                                                                                                                                                                                                                                                                                                                                                                                                                                                                                                                                                                                                                                                                                                                                                                                                                                                                                    With orbital periods of the order of tens of minutes or less, the AM Canum Venaticorum stars are ultracompact, hydrogen-deficient binaries with the shortest periods of any binary subclass, and are expected to be among the strongest gravitational wave sources in the sky. To date, the only known eclipsing source of this type is the P= 28 min binary SDSS J0926+3624. We present multiband, high time resolution light curves of this system, collected with William Herschel Telescope (WHT)/ULTRACAM in 2006 and 2009. We supplement these data with additional observations made with Liverpool Telescope/Rapid Imager to Search for Exoplanets (LT/RISE), XMM–Newton and the Catalina Real-Time Transient Survey. From light curve models we determine the mass ratio to be q=M2/M1= 0.041 ± 0.002 and the inclination to be . We calculate the mass of the primary white dwarf to be 0.85 ± 0.04 M⊙ and the donor to be 0.035 ± 0.003 M⊙, implying a partially degenerate state for this component. We observe superhump variations that are characteristic of an elliptical, precessing accretion disc. Our determination of the superhump period excess is in agreement with the established relationship between this parameter and the mass ratio, and is the most precise calibration of this relationship at low q. We also observe a quasi-periodic oscillation in the 2006 data, and we examine the outbursting behaviour of the system over a 4.5 year period.</w:t>
      </w:r>
      <w:r>
        <w:br/>
      </w:r>
      <w:r>
        <w:rPr>
          <w:rStyle w:val="VerbatimChar"/>
        </w:rPr>
        <w:t xml:space="preserve">## 16464                                                                                                                                                                                                                                                                                                                                                                                                                                                                                                                                                                                                                                                                                                                                                                                                                                                                                                                                                                                                                                                                                                                                                                                                                                                                                                                                                                                                                                                                                                                                                                                                                                                                                                                                                                                                                                                                                                                                                                                                                                                                                                                                                                                                                                                                                                                                                                                                                                                                                                                                                                                                                                                                                                                                                                                                                                                                                                                                                                                                                                                                                                                                                                                                                                                                                                                                                                                                                                                                                                                                                                                                                                                                                                                                                                                                                                                                                                                                                                                                                                                                                                                                                                                                                                                                                                                                 We present results of N-body/gasdynamical simulations designed to investigate the evolution of X-ray clusters in a flat, low-density, ?-dominated cold dark matter (CDM) cosmogony. The simulations include self-gravity, pressure gradients, and hydrodynamical shocks, but neglect radiative cooling. The density profile of the dark matter component can be fitted accurately by the simple formula originally proposed by Navarro, Frenk, &amp; White to describe the structure of clusters in a CDM universe with ? = 1. In projection, the shape of the dark matter radial density profile and the corresponding line-of-sight velocity dispersion profile are in very good agreement with the observed profiles for galaxies in the Canadian Network for Observational Cosmology sample of clusters. This suggests that galaxies are not strongly segregated relative to the dark matter in X-ray luminous clusters. The gas in our simulated clusters is less centrally concentrated than the dark matter, and its radial density profile is well described by the familiar ?-model. As a result, the average baryon fraction within the virial radius (rvir) is only 85%-90% of the universal value and is lower nearer the center. The total mass and velocity dispersion of our clusters can be accurately inferred (with ~15% uncertainty) from their X-ray emission-weighted temperature. We generalize Kaiser's scale-free scaling relations to arbitrary power spectra and low-density universes and show that simulated clusters generally follow these relations. The agreement between the simulations and the analytical results provides a convincing demonstration of the soundness of our gasdynamical numerical techniques. Although our simulated clusters resemble observed clusters in several respects, the slope of the luminosity-temperature relation implied by the scaling relations, and obeyed by the simulations, is in disagreement with observations. This suggests that nongravitational effects such as preheating or cooling must have played an important role in determining the properties of the observed X-ray emission from galaxy clusters.</w:t>
      </w:r>
      <w:r>
        <w:br/>
      </w:r>
      <w:r>
        <w:rPr>
          <w:rStyle w:val="VerbatimChar"/>
        </w:rPr>
        <w:t xml:space="preserve">## 16490                                                                                                                                                                                                                                                                                                                                                                                                                                                                                                                                                                                                                                                                                                                                                                                                                                                                                                                                                                                                                                                                                                                                                                                                                                                                                                                                                                                                                                                                                                                                                                                                                                                                                                                                                                                                                                                                                                                                                                                                                                                                                                                                                                                                                                                                                                                                                                                                                                                                                                                                                                                                                                                                                                                                                                                                                                                                                                                                                                                                                                                                                                                                                                                                                                                                                                                                                                                                                                                                                                                                                                                                                                                                                                                                                                                                                                                                                                                                                                                                                                                                                                                                                                                                                                                                                                                                                                                                                                                                                                                                                                                                                                                                                                                                                                                                                                                                                                                                                                                                                                                                        We present the results of a 2.5-yr multiwavelength monitoring programme of Cygnus X-l, making use of hard and soft X-ray data, optical spectroscopy, UBVJHK photometry and radio data. In particular, we confirm that the 5.6-d orbital period is apparent in all wavebands, and note the existence of a wavelength dependence to the modulation, in the sense that higher energies reach minimum first. We also find a strong modulation at a period of 142 +/- 7 d, which we suggest is caused by precession and/or radiative warping of the accretion disc. Strong modulation of the hard and soft X-lay flux at this long period may not be compatible with simple models of an optically thin accretion flow and corona in the low state. We present the basic components required for more detailed future modelling of the system - including a partially optically thick jet, quasi-continuous in the low state, the base of which acts as the Comptonizing corona. In addition, we find that there are a number of flares that appear to be correlated in at least two wavebands and generally in more. We choose two of these flares to study in further detail, and find that the hard and soft X-rays are well correlated in the first, and that the soft X-rays and radio are correlated in the second. In general, the optical and infrared show similar behaviour to each other, but are not correlated with the X-rays or radio.</w:t>
      </w:r>
      <w:r>
        <w:br/>
      </w:r>
      <w:r>
        <w:rPr>
          <w:rStyle w:val="VerbatimChar"/>
        </w:rPr>
        <w:t xml:space="preserve">## 16504                                                                                                                                                                                                                                                                                                                                                                                                                                                                                                                                                                                                                                                                                                                                                                                                                                                                                                                                                                                                                                                                                                                                                                                                                                                                                                                                                                                                                                                                                                                                                                                                                                                                                                                                                                                                                                                                                                                                                                                                                                                                                                                                                                                                                                                                                                                                                                                                                                                                                                                                                                                                                                                                                                                                                                                                                                                                                                                                                                                                                                                                                                                                                                                                                                                                                                                                                                                                                                                                                                                                                                                                                                                                                                                                                                                                                                                                                                                                                                                                                                                                                                                                                                                                                                                                                                                                                                                                                                                                                                                                                                                                                                                                                                                                                                                                                                                                                                                                                                                                                                                                                                                                                                                                                                                                                                                                                                                                                                                                                                                                                                                                                                                                                                                                                                                                                                                                                                                                              We have extracted spectra of 20 magnetic cataclysmic variables (mCVs) from the RXTE archive and best fitted them using the X-ray continuum method of Cropper et al. to determine the mass of the accreting white dwarf in each system. We find evidence that the mass distribution of these mCVs is significantly different from that of non-magnetic isolated white dwarfs, with the white dwarfs in mCVs being biased towards higher masses. It is unclear if this effect is a result of selection or whether this reflects a real difference in the parent populations.</w:t>
      </w:r>
      <w:r>
        <w:br/>
      </w:r>
      <w:r>
        <w:rPr>
          <w:rStyle w:val="VerbatimChar"/>
        </w:rPr>
        <w:t xml:space="preserve">## 16505                                                                                                                                                                                                                                                                                                                                                                                                                                                                                                                                                                                                                                                                                                                                                                                                                                                                                                                                                                                                                                                                                                                                                                                                                                                                                                                                                                                                                                                                                                                                                                                                                                                                                                                                                                                                                                                                                                                                                                                                                                                                                                                                                                                                                                                                                                                                                                                                                                                                                                                                                                                                                                                                                                                                                                                                                                                                                                                                                                                                                                                                                                                                                                                                                                                                                                                                                                                                                                                                                                                                                                                                                                                                                                                                                                                                                                                                                                                                                                                                                                                                                                                                                                                                                                                                                                                                                                                                                                                                                                                                                                                                                                                                                                                                                                                                                                                                                                                                                                                                                                                                                                                                                                                                                                                                                                                                                                                                                                                                                                                                                                                                                                                                                                                                                                                                                                                                                                                                              We have extracted spectra of 20 magnetic cataclysmic variables (mCVs) from the RXTE archive and best fitted them using the X-ray continuum method of Cropper et al. to determine the mass of the accreting white dwarf in each system. We find evidence that the mass distribution of these mCVs is significantly different from that of non-magnetic isolated white dwarfs, with the white dwarfs in mCVs being biased towards higher masses. It is unclear if this effect is a result of selection or whether this reflects a real difference in the parent populations.</w:t>
      </w:r>
      <w:r>
        <w:br/>
      </w:r>
      <w:r>
        <w:rPr>
          <w:rStyle w:val="VerbatimChar"/>
        </w:rPr>
        <w:t xml:space="preserve">## 16526                                                                                                                                                                                                                                                                                                                                                                                                                                                                                                                                                                                                                                                                                                                                                                                                                                                                                                                                                                                                                                                                                                                                                                                                                                                                                                                                                                                                                                                                                                                                                                                                                                                                                                                                                                                                                                                                                                                                                                                                                                                                                                                                                                                                                                                                                                                                                                                                                                                                                                                                                                                                                                                                                                                                                                                                                                                                                                                                                                                                                                                                                                                                                                                                                                                                                                                                                                                                                                                                                                                                                                                                                                                                                                                                                                                                                                                                                                                                                                                                                                                                                                                                                                                                                                                                                                                                                                                                                                                                                                                                                                                                                                                                                                                                                                                                                                                                                                                                                                                                                                                                                                                                                                                                                                                                                                                                                                                                                                     We present kinematic parameters and absorption line strengths for three brightest cluster galaxies, NGC 6166, 6173 and 6086. We find that NGC 6166 has a velocity dispersion profile which rises beyond 20 arcsec from the nucleus, with a halo velocity dispersion in excess of 400 km s−1. All three galaxies show a positive and constant h4 Hermite moment. The rising velocity dispersion profile in NGC 6166 thus indicates an increasing mass-to-light ratio. Rotation is low in all three galaxies, and NGC 6173 and 6086 show possible kinematically decoupled cores. All three galaxies have Mg2 gradients similar to those found in normal bright ellipticals, which are not steep enough to support simple dissipative collapse models, but these could be accompanied by dissipationless mergers which would tend to dilute the abundance gradients. The [Mg/Fe] ratios in NGC 6166 and 6086 are higher than that found in NGC 6173, and if NGC 6173 is typical of normal bright ellipticals, this suggests that cDs cannot form from late mergers of normal galaxies.</w:t>
      </w:r>
      <w:r>
        <w:br/>
      </w:r>
      <w:r>
        <w:rPr>
          <w:rStyle w:val="VerbatimChar"/>
        </w:rPr>
        <w:t xml:space="preserve">## 16555                                                                                                                                                                                                                                                                                                                                                                                                                                                                                                                                                                                                                                                                                                                                                                                                                                                                                                                                                                                                                                                                                                                                                                                                                                                                                                                                                                                                                                                                                                                                                                                                                                                                                                                                                                                                                                                                                                                                                                                                                                                                                                                                                                                                                                                                                                                                                                                                                                                                                                                                                                                                                                                                                                                                                                                                                                                                                                                                                                                                                                                                                                                                                                                                                                                                                                                                                                                                                                                                                                                                                                                                                                                                                                                                                                                                                                                                                                                                                                                                                                                                                                                                                                                                                                                                                                                                                                                                                                                                                                                                                                                                                                                                                                                                                                                                                                                                                                                                                                                                                                                                                                                                                                                                                                                                                                 Evidence is summarized which suggests that when a protogalaxy collapses, a fraction f of its gas fails to heat to the virial temperature, where f is large for haloes less massive than the value M* associated with L* galaxies. Stars and galaxies form only from the cool gas fraction. Hot gas is ejected from low-mass systems as in conventional semi-analytic models of galaxy formation. In high-mass systems it is retained but does not cool and form stars. Instead it builds up as a largely inert atmosphere, in which cooling is inhibited by an episodically active galactic nucleus. Cold gas frequently falls into galactic haloes. In the absence of a dense atmosphere of virial-temperature gas it builds up on nearly circular orbits and can be observed in the 21-cm line of H i. When there is a sufficiently dense hot atmosphere, cold infalling gas tends to be ablated and absorbed by the hot atmosphere before it can form stars. The picture nicely explains away the surfeit of high-luminosity galaxies that has recently plagued semi-analytic models of galaxy formation, replacing them by systems of moderate luminosity from old stars and large X-ray luminosities from hot gas.</w:t>
      </w:r>
      <w:r>
        <w:br/>
      </w:r>
      <w:r>
        <w:rPr>
          <w:rStyle w:val="VerbatimChar"/>
        </w:rPr>
        <w:t xml:space="preserve">## 16557                                                                                                                                                                                                                                                                                                                                                                                                                                                                                                                                                                                                                                                                                                                                                                                                                                                                                                                                                                                                                                                                                                                                                                                                                                                                                                                                                                                                                                                                                                                                                                                                                                                                                                                                                                                                                                                                                                                                                                                                                                                                                                                                                                                                                                                                                                                                                                                                                                                                                                                                                                                                                                                                                                                                                                                                                                                                                                                                                                                                                                                                                                                                                                                                                                                                                                                                                                                                                                                                                                                                                                                                                                                                                                                                                                                                                                                                                                                                                                                                                                                                                                                                                                                                                                                                                                                                                                                                                                                                                                                                                                                                                                                                                                                                                                                                                                                    During the formation and evolution of the Solar System, significant numbers of cometary and asteroidal bodies were ejected into interstellar space1,2. It is reasonable to expect that the same happened for planetary systems other than our own. Detection of such interstellar objects would allow us to probe the planetesimal formation processes around other stars, possibly together with the effects of long-term exposure to the interstellar medium. 1I/2017 U1 ‘Oumuamua is the first known interstellar object, discovered by the Pan-STARRS1 telescope in October 2017 (ref. 3). The discovery epoch photometry implies a highly elongated body with radii of ~ 200 × 20 m when a comet-like geometric albedo of 0.04 is assumed. The observable interstellar object population is expected to be dominated by comet-like bodies in agreement with our spectra, yet the reported inactivity of 'Oumuamua implies a lack of surface ice. Here, we report spectroscopic characterization of ‘Oumuamua, finding it to be variable with time but similar to organically rich surfaces found in the outer Solar System. We show that this is consistent with predictions of an insulating mantle produced by long-term cosmic ray exposure4. An internal icy composition cannot therefore be ruled out by the lack of activity, even though ‘Oumuamua passed within 0.25 au of the Sun.Visible and near-infrared spectra of the interstellar object ‘Oumuamua indicate the presence of inhomogeneities in surface composition, which are dominated by organic-rich material after long-term exposure to cosmic rays. An ice-rich interior is not ruled out.</w:t>
      </w:r>
      <w:r>
        <w:br/>
      </w:r>
      <w:r>
        <w:rPr>
          <w:rStyle w:val="VerbatimChar"/>
        </w:rPr>
        <w:t xml:space="preserve">## 16560                                                                                                                                                                                                                                                                                                                                                                                                                                                                                                                                                                                                                                                                                                                                                                                                                                                                                                                                                                                                                                                                                                                                                                                                                                                                                                                                                                                                                                                                                                                                                                                                                                                                                                                                                                                                                                                                                                                                                                                                                                                                                                                                                                                                                                                                                                                                                                                                                                                                                                                                                                                                                                                                                                                                                                                                                                                                                                                                                                                                                                                                                                                                                                                                                                                                                                                                                                                                                                                                                                                                                                                                                                                                                                                                                                                                                                                                                                                                                                                                                                                                                                                                                                                                                                                                                                                                                                                                                                                                                                                                                                                                                                                                                                                                                                                                                                                                                                                                                                                                                                                                                                                                                                                                                                                                                                                                                                                                                                                                                                                                                                                                                                                                                                                                                                                                                              Properties of globular clusters which have remained unchanged since their formation are used to infer the internal pressures, cooling times, and dynamical times of the protocluster clouds immediately prior to the onset of star formation. For all globular clusters examined, it is found that the cooling times are much less than the dynamical times, implying that the protoclusters must have been maintained in thermal equilibrium by external heat sources, with fluxes consistent with those found in previous work, and giving the observed p-T relation. Self-gravitating clouds cannot be stably heated, so that the Jeans mass forms an upper limit to the cluster masses</w:t>
      </w:r>
      <w:r>
        <w:br/>
      </w:r>
      <w:r>
        <w:rPr>
          <w:rStyle w:val="VerbatimChar"/>
        </w:rPr>
        <w:t xml:space="preserve">## 16570                                                                                                                                                                                                                                                                                                                                                                                                                                                                                                                                                                                                                                                                                                                                                                                                                                                                                                                                                                                                                                                                                                                                                                                                                                                                                                                                                                                                                                                                                                                                                                                                                                                                                                                                                                                                                                                                                                                                                                                                                                                                                                                                                                                                                                                                                                                                                                                                                                                                                                                                                                                                                                                                                                                                                                                                                                                                                                                                                                                                                                                                                                                                                                                                                                                                                                                                                                                                                                                                                                                                                                                                                                                                                                                                                                                                                                                                                                                                                                                                                                                                                                                                                                                                                                                                                                                                                                                                                                                                                                                                                                                                                                                                                                                                                                                                                                                                                                                                                                                                                                                                                                                                                                                                                                                                                                                                                                                                                                                                                          Active galactic nuclei and quasars are thought to be scaled-up versions of Galactic black hole binaries, powered by accretion onto supermassive black holes with masses of 106–109 , as opposed to the ∼10  in binaries (here is the solar mass). One example of the similarities between these two types of systems is the characteristic rapid X-ray variability seen from the accretion flow. The power spectrum of this variability in black hole binaries consists of a broad noise with multiple quasi-periodic oscillations superimposed on it. Although the broad noise component has been observed in many active galactic nuclei, there have hitherto been no significant detections of quasi-periodic oscillations. Here we report the discovery of an ∼1-hour X-ray periodicity in a bright active galaxy, RE J1034+396. The signal is highly statistically significant (at the 5.6σ level) and very coherent, with quality factor Q &gt; 16. The X-ray modulation arises from the direct vicinity of the black hole.</w:t>
      </w:r>
      <w:r>
        <w:br/>
      </w:r>
      <w:r>
        <w:rPr>
          <w:rStyle w:val="VerbatimChar"/>
        </w:rPr>
        <w:t xml:space="preserve">## 16591                                                                                                                                                                                                                                                                                                                                                                                                                                                                                                                                                                                                                                                                                                                                                                                                                                                                                                                                                                                                                                                                                                                                                                                                                                                                                                                                                                                                                                                                                                                                                                                                                                                                                                                                                                                                                                                                                                                                                                                                                                                                                                                                                                                                                                                                                                                                                                                                                                                                                                                                                                                                                                                                                                                                                                                                                                                                                                                                                                                                                                                                                                                                                                                                                                                                                                                                                                                                                                                                                                                                                                                                                                                                                                                                                                                                                                                                                                                                                                                                                                                                                                                                                                                                                                                                                                                                                                                                                                                                    We present resolved Herschel images of circumbinary debris disks in the α CrB (HD 139006) and β Tri (HD13161) systems. By modelling their structure, we find that both disks are consistent with being aligned with the binary orbital planes. Though secular perturbations from the binary can bring the disk into alignment, in both cases the alignment time at the distances at which the disk is resolved is greater than the stellar age, so we conclude that the coplanarity was primordial. Neither disk can be modelled as a narrow ring, requiring extended radial distributions. To satisfy both the Herschel and mid-IR images of the α CrB disk, we construct a model that extends from 1-300AU, whose radial profile is broadly consistent with a picture whe re planetesimal collisions are excited by secular perturbations from the binary. However, this model is also consistent with stirring by other mechanisms, such as the formation of Pluto-sized objects. The β Tri disk is modelled as a disk that extends from 50-400AU. A model with depleted (rather than empty) inner regions also reproduces the observations and is consistent with binary and other stirring mechanisms. As part of the modelling process, we find that the Herschel PACS beam varies by as much as 10% at 70µm and a few % at 100µm. The 70µm variation can therefore hinder image interpretation, par ticularly for poorly resolved objects. The number of systems in which circumbinary debris disk orientations have been compared with the binary plane is now four. More systems are needed, but a picture in which disks around very close binaries (α CrB, β Tri, and HD 98800, with periods of a few weeks to a year) are aligned, and disks around wider binaries (99 Her, with a period of 50 years) are misaligned, may be emerging. This picture is qualitatively consistent with the expectation that the p rotoplanetary disks from which the debris emerged are more likely to be aligned if their binaries have shorter periods.</w:t>
      </w:r>
      <w:r>
        <w:br/>
      </w:r>
      <w:r>
        <w:rPr>
          <w:rStyle w:val="VerbatimChar"/>
        </w:rPr>
        <w:t xml:space="preserve">## 16596                                                                                                                                                                                                                                                                                                                                                                                                                                                                                                                                                                                                                                                                                                                                                                                                                                                                                                                                                                                                                                                                                                                                                                                                                                                                                                                                                                                                                                                                                                                                                                                                                                                                                                                                                                                                                                                                                                                                                                                                                                                                                                                                                                                                                                                                                                                                                                                                                                                                                                                                                                                                                                                                                                                                                                                                                                                                                                                                                                                                                                                                                                                                                                                                                                                                                                                                                                                                                                                                                                                                                                                                                                                                                                                                                                                                                                                                                                                                                                                                                                                                                                                                                                                                                                                                                                                                                                                             We present a quantitative morphological analysis using Hubble Space Telescope Near Infrared \nCamera and Multi-Object SpectrometerH160-band imaging and Advanced Camera for Surveys \nI_(775)-band imaging of 25 spectroscopically confirmed submillimetre galaxies (SMGs) which \nhave redshifts between z = 0.7 and 3.4 (z = 2.1). Our analysis also employs a comparison \nsample of more typical star-forming galaxies at similar redshifts (such as Lyman-break \nGalaxies) which have lower far-infrared luminosities. This is the first large-scale study of the \nmorphologies of SMGs in the near-infrared at ~0.1 arcsec resolution (≾1 kpc). We find that \nthe half-light radii of the SMGs (r_h = 2.3 ± 0.3 and 2.8 ± 0.4 kpc in the observed I and H \nbands, respectively) and asymmetries are not statistically distinct from the comparison sample \nof star-forming galaxies. However, we demonstrate that the SMG morphologies differ more \nbetween the rest-frame UV and optical bands than typical star-forming galaxies and interpret \nthis as evidence for structured dust obscuration. We show that the composite observed H-band \nlight profile of SMGs is better fitted with a high Sersic index (n ~ 2) than with an exponential \ndisc suggesting the stellar structure of SMGs is best described by a spheroid/elliptical galaxy \nlight distribution. We also compare the sizes and stellar masses of SMGs to local and highredshift \npopulations and find that the SMGs have stellar densities which are comparable to \n(or slightly larger than) local early-type galaxies and comparable to luminous, red and dense \ngalaxies at z ~ 1.5 which have been proposed as direct SMG descendants, although the SMG \nstellar masses and sizes are systematically larger. Overall, our results suggest that the physical \nprocesses occurring within the galaxies are too complex to be simply characterized by the \nrest-frame UV/optical morphologies which appear to be essentially decoupled from all other \nobservables, such as bolometric luminosity, stellar or dynamical mass.</w:t>
      </w:r>
      <w:r>
        <w:br/>
      </w:r>
      <w:r>
        <w:rPr>
          <w:rStyle w:val="VerbatimChar"/>
        </w:rPr>
        <w:t xml:space="preserve">## 16644                                                                                                                                                                                                                                                                                                                                                                                                                                                                                                                                                                                                                                                                                                                                                                                                                                                                                                                                                                                                                                                                                                                                                                                                                                                                                                                                                                                                                                                                                                                                                                                                                                                                                                                                                                                                                                                                                                                                                                                                                                                                                                                                                                                                                                                                                                                                                                                                                                                                                                                                                                                                                                                                                                                                                                                                                                                                                                                                                                                                                                                                                                                                                                                                                                                                                                                                                                                                                                                                                                                                                                                                                                                                                                                                                                                                                                                                                                                                                                                                                                                                                                                                                                                                                                                                                                                                                                                                                                                                                                                                                                                                                                                                                   This Letter presents wide-field optical and near-IR (UBVRIHαK') images of the galaxy M74 that were taken between 0.6 and 8.3 yr before the discovery of the Type Ic supernova 2002ap. We have located the position of the supernova on these images with an accuracy of 03. We find no sign of a progenitor object on any of the images. The deepest of these images is the B-band exposure, which has a sensitivity limit corresponding to an absolute magnitude of MB ≤ -6.3. From our observed limits, we rule out as the progenitor all evolved states of single stars with initial masses greater than 20 M☉ unless the W-R phase has been entered. Two popular theories for the origin of Type Ic supernovae are the core collapse of massive stars when they are in the W-R phase or the core collapse of a massive star in an interacting binary that has had its envelope stripped through mass transfer. Our prediscovery images would be sensitive only to the most luminous ~30% of W-R stars, hence leaving a substantial fraction of typical W-R stars as viable progenitors. The energetics measured from modeling the initial light curve and spectral evolution of SN 2002ap suggest an explosion of a 5 M☉ C+O core. While W-R stars generally have measured final masses greater than this, the uncertainties associated with the explosion model, stellar evolutionary calculations, and mass measurements suggest we cannot definitively rule out a W-R star progenitor. The alternative scenario is that the progenitor was a star of initial mass ~20-25 M☉ that was part of an interacting binary and stripped of its hydrogen and helium envelope via mass transfer. We discuss future observations of the supernova environment that will provide further constraints on the nature of the progenitor star.</w:t>
      </w:r>
      <w:r>
        <w:br/>
      </w:r>
      <w:r>
        <w:rPr>
          <w:rStyle w:val="VerbatimChar"/>
        </w:rPr>
        <w:t xml:space="preserve">## 16654                                                                                                                                                                                                                                                                                                                                                                                                                                                                                                                                                                                                                                                                                                                                                                                                                                                                                                                                                                                                                                                                                                                                                                                                                                                                                                                                                                                                                                                                                                                                                                                                                                                                                                                                                                                                                                                                                                                                                                                                                                                                                                                                                                                                                                                                                                                                                                                                                                                                                                                                                                                                                                                                                                                                                                                                                                                                                                                                                                                                                                                                                                                                                                                                                                                                                                                                                                                                                                                                                                                                                                                                                                                                                                                                                                                                                                                                                                                                                                                                                                                                                                                                                                                                                                                                                                                                                                                                                                               We combine the quasi-stellar object (QSO) samples from the 2dF QSO Redshift Survey (2QZ) and the 2dF-Sloan Digital Sky Survey luminous red galaxy (LRG) and QSO Survey (2dF-SDSS LRG and QSO, hereafter 2SLAQ) in order to investigate the clustering of z∼ 1.5 QSOs and measure the correlation function (ξ). The clustering signal in redshift-space and projected along the sky direction is similar to that previously obtained from the 2QZ sample alone. By fitting functional forms for ξ(σ, π), the correlation function measured along and across the line of sight, we find, as expected, that β, the dynamical infall parameter and Ω0m , the cosmological density parameter, are degenerate. However, this degeneracy can be lifted by using linear theory predictions under different cosmological scenarios. Using the combination of the 2QZ and 2SLAQ QSO data, we obtain: βQSO(z= 1.5) = 0.60+0.14−0.11, Ω0m= 0.25+0.09−0.07 which imply a value for the QSO bias, b(z= 1.4) = 1.5 ± 0.2 . The combination of the 2QZ with the fainter 2SLAQ QSO sample further reveals that QSO clustering does not depend strongly on luminosity at fixed redshift. This result is inconsistent with the expectation of simple 'high peaks' biasing models where more luminous, rare QSOs are assumed to inhabit higher mass haloes. The data are more consistent with models which predict that QSOs of different luminosities reside in haloes of similar mass. By assuming ellipsoidal models for the collapse of density perturbations, we estimate the mass of the dark matter haloes which the QSOs inhabit as ∼3 × 1012 h−1 M⊙ . We find that this halo mass does not evolve strongly with redshift nor depend on QSO luminosity. Assuming a range of relations which relate halo to black hole mass, we investigate how black hole mass correlates with luminosity and redshift, and ascertain the relation between Eddington efficiency and black hole mass. Our results suggest that QSOs of different luminosities may contain black holes of similar mass.</w:t>
      </w:r>
      <w:r>
        <w:br/>
      </w:r>
      <w:r>
        <w:rPr>
          <w:rStyle w:val="VerbatimChar"/>
        </w:rPr>
        <w:t xml:space="preserve">## 16655                                                                                                                                                                                                                                                                                                                                                                                                                                                                                                                                                                                                                                                                                                                                                                                                                                                                                                                                                                                                                                                                                                                                                                                                                                                                                                                                                                                                                                                                                                                                                                                                                                                                                                                                                                                                                                                                                                                                                                                                                                                                                                                                                                                                                                                                                                                                                                                                                                                                                                                                                                                                                                                                                                                                                                                                                                                                                                                                                                                                                                                                                                                                                                                                                                                                                                                                                                                                                                                                                                                                                                                                                                                                                                                                                                                                                                                                                                                                                                                                                                                                                                                                                                                                                                                                                                                                                                                                                                                                                                                                                                                                                                                                    We investigate the practical implementation of Taylor's three-dimensional gravitational potential reconstruction method using weak gravitational lensing, together with the requisite reconstruction of the lensing potential. This methodology calculates the 3D gravitational potential given a knowledge of shear estimates and redshifts for a set of galaxies. We analytically estimate the noise expected in the reconstructed gravitational field taking into account the uncertainties associated with a finite survey, photometric redshift uncertainty, redshift-space distortions and multiple scattering events. In order to implement this approach for future data analysis, we simulate the lensing distortion fields due to various mass distributions. We create catalogues of galaxies sampling this distortion in three dimensions, with realistic spatial distribution and intrinsic ellipticity for both ground-based and space-based surveys. Using the resulting catalogues of galaxy position and shear, we demonstrate that it is possible to reconstruct the lensing and gravitational potentials with our method. For example, we demonstrate that a typical ground-based shear survey with redshift limit z = 1 and photometric redshifts with error Δz = 0.05 is directly able to measure the 3D gravitational potential for mass concentrations ≥10 1 4 M O . between 0.1 ≤ z ≤ 0.5. and can statistically measure the potential at much lower mass limits. The intrinsic ellipticity of objects is found to be a serious source of noise for the gravitational potential, which can be overcome by Wiener filtering or examining the potential statistically over many fields. We examine the use of the 3D lensing potential to measure mass and position of clusters in 3D, and to detect clusters behind clusters.</w:t>
      </w:r>
      <w:r>
        <w:br/>
      </w:r>
      <w:r>
        <w:rPr>
          <w:rStyle w:val="VerbatimChar"/>
        </w:rPr>
        <w:t xml:space="preserve">## 16663                                                                                                                                                                                                                                                                                                                                                                                                                                                                                                                                                                                                                                                                                                                                                                                                                                                                                                                                                                                                                                                                                                                                                                                                                                                                                                                                                                                                                                                                                                                                                                                                                                                                                                                                                                                                                                                                                                                                                                                                                                                                                                                                                                                                                                                                                                                                                                                                                                                                                                                                                                                                                                                                                                                                                                                                                                                                                                                                                                                                                                                                                                                                                                                                                                                                                                                                                                                                                                                                                                                                                                                                                                                                                                                                                                                                                                                                                                                                                                                                                                                                                                                                                                                                                                                                                                                                                                                                                                                                              IT is nearly 20 yr since M82 was accepted as the archetypal exploding galaxy. Its most spectacular feature is the system of luminous Hα filaments radiating from the core of the galaxy in the direction of the minor axis (ref. 1 and K.T. and D.J.A. in preparation), and the discovery of a velocity gradient within these filaments led to the conclusion that ionised material had been ejected from the nucleus at approximately 103 km s−1 by a cataclysmic explosive event some 106 yr ago2. A later and more extensive spectroscopic study refined and generally confirmed the explosion hypothesis3. It had been assumed that the emission was intrinsic to the filaments, but additional radio and optical data cast doubt on this assumption and hence the whole concept of an explosive event. The well ordered symmetrical pattern exhibited by the broad band polarisation measurements4 was interpreted as a consequence of reflection of the light from the main body of the galaxy by an extensive halo of dust particles5. Furthermore, the emission lines were also found to be polarised identically to the continuum6,7; this strongly implied that they were also seen in reflection and, therefore, the observed velocity differences had to be reinterpreted in terms of motions of the scattering particles. An explosion model then becomes most unlikely, because then the dust would scatter exclusively redshifted light, whereas both blue and redshifts are observed8. M82 is enveloped in a giant HI cloud which engulfs the whole of the M81 group9,10 and Solinger et al.11 therefore suggested that M82 is merely an interloper in the group, moving through this dusty HI cloud in such a way that its drift velocity accounts for the observed Doppler field seen in reflection. We draw attention here to some spectacular new spectroscopic data, which we believe to be irreconcilable with these more recent scattering models and which naturally lead us to resurrect an expulsion hypothesis.</w:t>
      </w:r>
      <w:r>
        <w:br/>
      </w:r>
      <w:r>
        <w:rPr>
          <w:rStyle w:val="VerbatimChar"/>
        </w:rPr>
        <w:t xml:space="preserve">## 16698                                                                                                                                                                                                                                                                                                                                                                                                                                                                                                                                                                                                                                                                                                                                                                                                                                                                                                                                                                                                                                                                                                                                                                                                                                                                                                                                                                                                                                                                                                                                                                                                                                                                                                                                                                                                                                                                                                                                                                                                                                                                                                                                                                                                                                                                                                                                                                                                                                                                                                                                                                                                                                                                                                                                                                                                                                                                                                                                                                                                                                                                                                                                                                                                                                                                                                                                                                                                                                                                                                                                                                                                                                                                                                                                                                                                                                                                                                                                                                                                                                                                                                                                                                                                                                                                                                                                                                                                                                                                                                                                                                                                                                                                                                                                                                                                                                                                                                                                                                                                                                        We report on a joint ASCA and RXTE observation spanning an ∼400 ks time interval of the bright Seyfert 1 galaxy MCG–6-30-15. The data clearly confirm the presence of a broad skewed iron line (WKα∼266 eV) and Compton reflection continuum at higher energies reported in our previous paper. We also investigate whether the gravitational and Doppler effects, which affect the iron line, may also be manifest in the reflected continuum. The uniqueness of this data set is underlined by the extremely good statistics that we obtain from the approximately four million photons that make up the 2–20 keV RXTE PCA spectrum alone. This, coupled with the high energy coverage of HEXTE and the spectral resolution of ASCA in the iron line regime, has allowed us to constrain the relationship between abundance and reflection fraction for the first time at the 99 per cent confidence level. The reflection fraction is entirely consistent with a flat disc, i.e. the cold material subtends 2π sr at the source, to an accuracy of 20 per cent. Monte Carlo simulations show that the observed strong iron line intensity is explained by an overabundance of iron by a factor of ∼2 and an underabundance of the lower-Z elements by a similar factor. By considering non-standard abundances, a clear and consistent picture can be made in which both the iron line and reflection continuum come from the same material such as, e.g., an accretion disc.</w:t>
      </w:r>
      <w:r>
        <w:br/>
      </w:r>
      <w:r>
        <w:rPr>
          <w:rStyle w:val="VerbatimChar"/>
        </w:rPr>
        <w:t xml:space="preserve">## 16706                                                                                                                                                                                                                                                                                                                                                                                                                                                                                                                                                                                                                                                                                                                                                                                                                                                                                                                                                                                                                                                                                                                                                                                                                                                                                                                                                                                                                                                                                                                                                                                                                                                                                                                                                                                                                                                                                                                                                                                                                                                                                                                                                                                                                                                                                                                                                                                                                                                                                                                                                                                                                                                                                                                                                                                                                                                                                                                                                                                                                                                                                                                                                                                                                                                                                                                                                                                                                                                                                                                                                                                                                                                                                                                                                                                                                                                                                                                                                                                                                                                                                                                                                                                                                                                                                                                                                                                                                                                                                                                                                                                                                                                                                                                                The spectral-energy distributions of galactic black holes in the low/hard state and of low-luminosity active galactic nuclei (AGNs) possess many common features, the most prominent being: compact, flat- (or inverted-)spectrum radio cores with high brightness temperatures; excess red and infrared emission, often correlated with the radio flux; an extremely weak (or absent) quasi-thermal hump and a hard-X-ray power-law with high-energy cut-off. These sources are thought to be accreting at low rates, and advection- (or convection-)dominated accretion flows are usually considered the best candidates to explain them. Here we present an alternative possibility, involving strong, unbound, magnetic coronae generated by geometrically thin, optically thick accretion discs at low accretion rates. First we show that, if angular momentum transport in the disc is due to magnetic turbulent stresses, the magnetic energy density and effective viscous stresses inside the disc are proportional to the geometric mean of the total (gas plus radiation) and gas pressure. Therefore the corona is less powerful in a radiation-pressure dominated disc, and the relative fraction of the power liberated in the corona increases as the accretion rate decreases. Furthermore, we discuss why energetically dominant coronae are ideal sites for launching powerful jets/outflows, both MHD- and thermally driven. In analysing the spectral properties of such coronal-outflow dominated accretion discs, we reach the important conclusion that if the jet/outflow is, as is likely, radiatively inefficient, then so is the source overall, even without advection of energy into the black hole being relevant for the dynamics of the accretion flow.</w:t>
      </w:r>
      <w:r>
        <w:br/>
      </w:r>
      <w:r>
        <w:rPr>
          <w:rStyle w:val="VerbatimChar"/>
        </w:rPr>
        <w:t xml:space="preserve">## 16728                                                                                                                                                                                                                                                                                                                                                                                                                                                                                                                                                                                                                                                                                                                                                                                                                                                                                                                                                                                                                                                                                                                                                                                                                                                                                                                                                                                                                                                                                                                                                                                                                                                                                                                                                                                                                                                                                                                                                                                                                                                                                                                                                                                                                                                                                                                                                                                                                                                                                                                                                                                                                                                                                                                                                                                                                                                                                                                                                                                                                                                                                                                                                                                                                                                                                                                                                                                                                                                                                                                                                                                                                                                                                                                                                                                                                                                                                                                                                                                                                                                                                                                                                                                                                                                                                                                                                                                                                                                                                                                                                                                                                                                                                                                                                                                                                                                                                                                                                                                                                                                                                                                                                                                                                                   We present the results of a radial velocity (RV) survey of 14 brown dwarfs (BDs) and very low-mass (VLM) stars in the Upper Scorpius OB association (UScoOB) and 3 BD candidates in the ρ Ophiuchi dark cloud core. We obtained high-resolution echelle spectra at the Very Large Telescope using Ultraviolet and Visual Echelle Spectrograph (UVES) at two different epochs for each object, and measured the shifts in their RVs to identify candidates for binary/multiple systems in the sample. The average time separation of the RV measurements is 21.6 d, and our survey is sensitive to the binaries with sep aration &lt; 0.1 au. We found that 4 out of 17 objects (or 24 +16 13 per cent by fraction) show a significant RV change in 4‐ 33 d time scale, and are considered as binary/multiple ‘candidates.’ We found no double-lined spectroscopic binaries in our sample, based on the shape of cross-correlation curves. The RV dispersion of the objects in UScoOB is found to be very similar to that of the BD and VLM stars in Chamaeleon I (Cha I). We also found the distribution of the mean rotational velocities (v sin i) of the UScoOB objects is similar to that of the Cha I, but the dispersion of v sin i is much larger than that of the Cha I objects.</w:t>
      </w:r>
      <w:r>
        <w:br/>
      </w:r>
      <w:r>
        <w:rPr>
          <w:rStyle w:val="VerbatimChar"/>
        </w:rPr>
        <w:t xml:space="preserve">## 16736                                                                                                                                                                                                                                                                                                                                                                                                                                                                                                                                                                                                                                                                                                                                                                                                                                                                                                                                                                                                                                                                                                                                                                                                                                                                                                                                                                                                                                                                                                                                                                                                                                                                                                                                                                                                                                                                                                                                                                                                                                                                                                                                                                                                                                                                                                                                                                                                                                                                                                                                                                                                                                                                                                                                                                                                                                                                                                                                                                                                                                                                                                                                                                                                                                                                                                                                                                                                                                                                                                                                                                                                                                                                                                                                                                                                                                                                                                                                                                                                                                                                                                                                                                                                                                                                                                                                                                                                                                                                                                                                                                                                                                                                                                                                                                                                                                                                                                                                                                                                                                                                                                                                                                                                                                                                                                                                         The equivalent width (i.e., relative strength) of the broad HB emission line in Seyfert I galaxies is shown to depend on the velocity width of the lines, being very weak for objects with narrow lines. The equivalent width of the FeII A4570 blend, on the other hand, is independent of velocity width. Simple calculations show that the decrease in equivalent width of HP is due to either slightly higher densities or slightly larger optical depths in the partially ionized zones of the broad-line clouds of the narrowerline Seyfert I galaxies. HB is collisionally suppressed at much lower densities or optical depths than the optical FeII lines are. The correlation of HB emissivity with cloud velocity provides strong support for the radiative acceleration models developed by Mathews and Blumenthal. It is suggested that the recent IUE satellite observations of low CIII]Al909/CIVA1549 ratios in Seyfert I galaxies (compared with high red shift quasars) are due to higher densities rather than high ionization parameters. It is predicted that this ratio should be higher in objects lacking strong FeII emission, such as radio galaxies.</w:t>
      </w:r>
      <w:r>
        <w:br/>
      </w:r>
      <w:r>
        <w:rPr>
          <w:rStyle w:val="VerbatimChar"/>
        </w:rPr>
        <w:t xml:space="preserve">## 16740                                                                                                                                                                                                                                                                                                                                                                                                                                                                                                                                                                                                                                                                                                                                                                                                                                                                                                                                                                                                                                                                                                                                                                                                                                                                                                                                                                                                                                                                                                                                                                                                                                                                                                                                                                                                                                                                                                                                                                                                                                                                                                                                                                                                                                                                                                                                                                                                                                                                                                                                                                                                                                                                                                                                                                                                                                                                                                                                                                                                                                                                                                                                                                                                                                                                                                                                                                                                                                                                                                                                                                                                                                                                                                                                                                                                                                                                                                                                                                                                                                                                                                                                                                                                                                                                                                                                                                                                                                                                                                                                                                                                                                                                                                                                                                                                                                                                                                                                                                                                                                                                                                                                                                                                                                                                                                                                                                                                                                                                                                                                                                                                                                                                                                                                                                                                                                                                                                                                                                                                                   Searches for radio pulsars are becoming increasingly difficult because of a rise in impulsive man-made terrestrial radio-frequency interference. Here, we present a new technique, zero dispersion measure filtering, which can significantly reduce the effects of such signals in pulsar search data. The technique has already been applied to a small portion of the data from the Parkes multi-beam pulsar survey, resulting in the discovery of four new pulsars, so illustrating its efficacy.</w:t>
      </w:r>
      <w:r>
        <w:br/>
      </w:r>
      <w:r>
        <w:rPr>
          <w:rStyle w:val="VerbatimChar"/>
        </w:rPr>
        <w:t xml:space="preserve">## 16747                                                                                                                                                                                                                                                                                                                                                                                                                                                                                                                                                                                                                                                                                                                                                                                                                                                                                                                                                                                                                                                                                                                                                                                                                                                                                                                                                                                                                                                                                                                                                                                                                                                                                                                                                                                                                                                                                                                                                                                                                                                                                                                                                                                                                                                                                                                                                                                                                                                                                                                                                                                                                                                                                                                                                                                                                                                                                                                                                                                                                                                                                                                                                                                                                                                                                                                                                                                                                                                                                                                                                                                             In this paper we study the stellar populations of 356 bright, M r &lt; -19, Coma cluster members located in a 2° field centred on the cluster core using Sloan Digital Sky Survey (SDSS) Data Release 7 (DR7) spectroscopy. We find ∼31 per cent of the sample have significant emission in Hβ, [O m]5007, Hα or [N II]6585, due to star formation or active galactic nuclei (AGN)/LINER activity. The remaining portion of the sample we describe as passive or quiescent. Using line-ratio diagnostics, we find the fraction of galaxies displaying AGN/LINER type emission increases with increasing galaxy luminosity while the star-forming fraction decreases. For the quiescent galaxies we find strong correlations between absorption-line index strength and velocity dispersion (σ) for CN2, C4668, Mgb and Hβ. Employing a planar analysis technique that factors out index correlations with σ, we find significant cluster-centric radial gradients in Hβ, Mgb and C4668 for the passive galaxies. We use state-of-the-art stellar population models and the measured absorption-line indices to infer the single-stellar-population-equivalent (SSP-equivalent) age and [Fe/H] for each galaxy, as well as their abundance patterns in terms of [Mg/Fe], [C/Fe], [N/Fe] and [Ca/Fe]. For the passive galaxy subsample we find strong evidence for 'archaeological downsizing', with age α σ 0.90±0.06 . This trend is shown to be robust against variations in sample selection criteria (morphologically early-type versus spectroscopically quiescent), emission-line detection thresholds, index velocity broadening corrections and the specific SSP model employed. Weaker positive correlations are obtained between σ and all other measured stellar population parameters. We recover significant cluster-centric radial stellar population gradients for the passive sample in SSP-equivalent age, [Mg/Fe], [C/Fe] and [N/Fe]. These trends are in the sense that, at fixed velocity dispersion, passive galaxies on the outskirts of the cluster are 24 ± 9 per cent younger with lower [Mg/Fe] and [N/Fe] but higher [C/Fe] than those in the cluster core. We find no significant increase in cluster-centric radial stellar population gradients when fitting to a passive galaxy subset selected to cover the cluster core and south-west region, which contains the NGC 4839 subgroup. Thus, we conclude that the NGC 4839 infall region is not unique, at least in terms of the stellar populations of bright galaxies. We speculate that the more pronounced cluster-centric radial gradients seen by other recent studies may be attributed to the luminosity range spanned by their samples, rather than to limited azimuthal coverage of the cluster. Finally, for our passive sample we have found an age-metallicity anti-correlation which cannot be accounted for by correlated errors.</w:t>
      </w:r>
      <w:r>
        <w:br/>
      </w:r>
      <w:r>
        <w:rPr>
          <w:rStyle w:val="VerbatimChar"/>
        </w:rPr>
        <w:t xml:space="preserve">## 16749                                                                                                                                                                                                                                                                                                                                                                                                                                                                                                                                                                                                                                                                                                                                                                                                                                                                                                                                                                                                                                                                                                                                                                                                                                                                                                                                                                                                                                                                                                                                                                                                                                                                                                                                                                                                                                                                                                                                                                                                                                                                                                                                                                                                                                                                                                                                                                                                                                                                                                                                                                                                                                                                                                                                                                                                                                                                                                                                                                                                                                                                                                                                                                                                                                                                       This is the fifth edition of Principles of Lasers by Orazio Svelto. After the previous editions in 1976, 1982, 1989 and 1998 the present edition comes with numerous changes and additions which are listed in detail in the preface. They mainly go back to new developments in the lively field of laser research and technology, such as novel laser locking methods, new tunable solid-state lasers and modern semiconductors in laser physics and technology. Originally written in Italian by muchappraised author Orazio Svelto who works at the Polytechnic Institute of Milan and the National Research Council in Milan, the text is apparently welltranslated to English by David C. Hanna from Southampton University. The aim of the book is stated as ‘to provide a broad and unified description of laser behaviour at the simplest level which is compatible with a correct physical understanding’. To that end, the author tries to provide an intuitive description wherever possible and to stick to the simplest mathematical formalism applicable. A broad overview of laser principles, schemes and technologies is presented together with numerous real-life examples. In the frontmatter, there is even a list of these examples right after the table of contents. This being a textbook, the text is hardly referenced but gives a variety of problems with solutions to the most important of them. The table of contents comprises 12 chapters, namely ‘Introductory Concepts’, ‘Interaction of Radiation with Atoms and Ions’, ‘Energy Levels, Radiative and Nonradiative Transitions in Molecules and Semiconductors’, ‘Ray and Wave Propagation Through Optical Media’, ‘Passive Optical Resonators’, ‘Pumping Processes’, ‘Continuous Wave Laser Behaviour’, ‘Transient Laser Behaviour’, ‘Solid-State, Dye and Semiconductor Lasers’, ‘Gas, Chemical, Free Electron and X-Ray Lasers’, ‘Properties of Laser Beams’ and ‘Laser Beam Transformation: Propagation, Amplification, Frequency Conversion, Pulse Compression and Pulse Expansion’. Thus, the first two thirds of the book focus on the principles of laser physics, while the remaining third describes principles of laser engineering. The 40-page appendix treats selected topics with more mathematical detail. The index is comprehensive and helpful. The book is well-structured and illustrated with numerous black-and-white figures. It represents a solid introduction to the foundations, principles and basic technologies of lasers in general, reaching from small chemical lasers to large structures like X-ray free electron lasers. Although the publisher (Springer) defines the reader level as ‘graduate’, the content and its presentation makes it look more like a book for advanced undergraduates and above. The real-life examples are very helpful in understanding laboratory applications of the described concepts, together with realistic numbers for operation parameters. The overall quality of the making, the print and the paper is good. The book can be recommended without constraint especially to advanced undergraduate students who look for a broad overview of modern laser physics and technology.</w:t>
      </w:r>
      <w:r>
        <w:br/>
      </w:r>
      <w:r>
        <w:rPr>
          <w:rStyle w:val="VerbatimChar"/>
        </w:rPr>
        <w:t xml:space="preserve">## 16750                                                                                                                                                                                                                                                                                                                                                                                                                                                                                                                                                                                                                                                                                                                                                                                                                                                                                                                                                                                                                                                                                                                                                                                                                                                                                                                                                                                                                                                                                                                                                                                                                                                                                                                                                                                                                                                                                                                                                                                                                                                                                                                                                                                                                                                                                                                                                                                                                                                                                                                                                                                                                                                                                                                                                                                                                                                                                                                                                                                                                                                                                                                                                                                                                                                                                                                                                                                                                                                                                                                                                                                                                                                                                                                                                                                                                                                                                                                                                                                                                                                                                                                                                                                                                                                                                                                                                                                                                                                                                                                                                                                                                                                                                                                                                                                                                                                                                                                                                                                                                                                                                                                                                                                                                                                                                                                                         The equivalent width (i.e., relative strength) of the broad HB emission line in Seyfert I galaxies is shown to depend on the velocity width of the lines, being very weak for objects with narrow lines. The equivalent width of the FeII A4570 blend, on the other hand, is independent of velocity width. Simple calculations show that the decrease in equivalent width of HP is due to either slightly higher densities or slightly larger optical depths in the partially ionized zones of the broad-line clouds of the narrowerline Seyfert I galaxies. HB is collisionally suppressed at much lower densities or optical depths than the optical FeII lines are. The correlation of HB emissivity with cloud velocity provides strong support for the radiative acceleration models developed by Mathews and Blumenthal. It is suggested that the recent IUE satellite observations of low CIII]Al909/CIVA1549 ratios in Seyfert I galaxies (compared with high red shift quasars) are due to higher densities rather than high ionization parameters. It is predicted that this ratio should be higher in objects lacking strong FeII emission, such as radio galaxies.</w:t>
      </w:r>
      <w:r>
        <w:br/>
      </w:r>
      <w:r>
        <w:rPr>
          <w:rStyle w:val="VerbatimChar"/>
        </w:rPr>
        <w:t xml:space="preserve">## 16752                                                                                                                                                                                                                                                                                                                                                                                                                                                                                                                                                                                                                                                                                                                                                                                                                                                                                                                                                                                                                                                                                                                                                                                                                                                                                                                                                                                                                                                                                                                                                                                                                                                                                                                                                                                                                                                                                                                                                                                                                                                                                                                                                                                                                                                                                                                                                                                                                                                                                                                                                                                                                                                                                                                                                                                                                                                                                                                                                                                                                                                                                                                                                                                                                                                                                                                                                                                                                                                                                                                                                                                                                                                                                                                                                                                                                                                                                                                                                                                                                                                                                                                                                                                                                                                                                                                                                                                                                                                                                                                                                                                                                                                                                                                                                                                                                                                                                                                                                                                                                                                                                                                                                                                                                                                              New VI CCD photometry, obtained with integration times of 20s, of the sdOB+degenerate-dwarf eclipsing binary system AA Dor has provided new complete light curves with an rms scatter about a mean curve of +/-0.004 mag. These data are analysed with an improved Light2 light curve synthesis code to yield more accurate determinations of the radii of both stars, the orbital inclination, and the flux ratio between the two components. These radii are only a little different from the values derived 25 years ago from less complete data, but the uncertainties on these values are improved by a factor of two. The apparent discrepancy remains between the surface gravity of the sdOB primary star obtained from the light-curve solution with the published spectroscopic orbit and that obtained from NLTE analysis of high-resolution spectra of the sdOB star. The substantial reflection effect in the system is adequately represented by the Light2 code with a bolometric albedo of unity in light curves extending from 0.35 microns to 2.2 microns. However there are differences at individual wavelengths in the derived albedo, which may indicate redistribution of flux from shorter wavelengths into the V and I passbands.</w:t>
      </w:r>
      <w:r>
        <w:br/>
      </w:r>
      <w:r>
        <w:rPr>
          <w:rStyle w:val="VerbatimChar"/>
        </w:rPr>
        <w:t xml:space="preserve">## 16756                                                                                                                                                                                                                                                                                                                                                                                                                                                                                                                                                                                                                                                                                                                                                                                                                                                                                                                                                                                                                                                                                                                                                                                                                                                                                                                                                                                                                                                                                                                                                                                                                                                                                                                                                                                                                                                                                                                                                                                                                                                                                                                                                                                                                                                                                                                                                                                                                                                                                                                                                                                                                                                                                                                                                                                                                                                                                                                                                                                                                                                                                                                                                                                                                                                                                                                                                                                                                                                                                                                                                                                                                                                                                                                                                                                                                                                                                                                                                                                                                                                                                                                                                                                                                                                                                                                                                                                                                                                                                                                                                                                                                                                                                                                                                                                                                                                                                                                                                                                                                                                                                       Chandra observations of the Cartwheel galaxy reveal a population of ultraluminous X-ray sources (ULXs) with lifetimes &lt; 10 7 yr associated with a spreading wave of star formation which began some 3 x 10 8 yr ago. A population of high-mass X-ray binaries provides a simple model: donor stars of initial masses M 2 ≥ 15 M ○. transfer mass on their thermal time-scales to black holes of masses M 1 ≥ 10 M ○. . For alternative explanations of the Cartwheel ULX population in terms of intermediate-mass black holes (IMBHs) accreting from massive stars, the inferred production rate ≥10 -6 yr -1 implies at least 300 IMBHs, and more probably 3 x 10 4 , within the star-forming ring. These estimates are increased by factors of η -1 if the efficiency η with which IMBHs find companions of ≥15 M ○. within 10 7 yr is &lt;1. Current models of IMBH production would require a very large mass (≥10 10 M ○. ) of stars to have formed new clusters. Further, the accretion efficiency must be low (≥ 6 x 10 -3 ) for IMBH binaries, suggesting super-Eddington accretion, even though intermediate black hole masses are invoked with the purpose of avoiding it. These arguments suggest either that, to make a ULX, an IMBH must accrete from some as yet unknown non-stellar mass reservoir with very specific properties, or that most if not all ULXs in star-forming galaxies are high-mass X-ray binaries.</w:t>
      </w:r>
      <w:r>
        <w:br/>
      </w:r>
      <w:r>
        <w:rPr>
          <w:rStyle w:val="VerbatimChar"/>
        </w:rPr>
        <w:t xml:space="preserve">## 16768                                                                                                                                                                                                                                                                                                                                                                                                                                                                                                                                                                                                                                                                                                                                                                                                                                                                                                                                                                                                                                                                                                                                                                                                                                                                                                                                                                                                                                                                                                                                                                                                                                                                                                                                                                                                                                                                                                                                                                                                                                                                                                                                                                                                                                                                                                                                                                                                                                                                                                                                                                                                                                                                                                                                                                                                                                                                                                                                                                                                                                                                                                                                                                                                                                                                                                                                                                                                                                                                                                                                                                                                                                                                                                                                                                                                                                                                                                                                                                                                                                                                                                                                                                                                                                                                                                                                                                                                                                                                                                                                                                                                                                                                                                                                                                                                                                                                                                                                                                                                                                                                                                                                                                                                                                                                      We present a new analytic calculation for the redshift-space evolution of the one-point galaxy probability distribution function (PDF). The non-linear evolution of the matter density field is treated by second-order Eulerian perturbation theory and transformed to the galaxy density field via a second-order local biasing scheme. We then transform the galaxy density field to redshift space, again to second order. Our method uses an exact statistical treatment based on the Chapman–Kolmogorov equation to propagate the probability distribution of the initial mass field to the final redshifted galaxy density field. The moment generating function of the PDF is derived and used to find a new, closed-form expression for the skewness of the redshifted galaxy distribution. The formalism is shown to be general enough to allow a non-deterministic (or stochastic) biasing prescription. We demonstrate the dependence of the redshift-space PDF on cosmological and biasing parameters. Our results are compared with existing models for the PDF in redshift space and with the results of biased N-body simulations. We find that our PDF accurately models the redshift-space evolution and the non-linear biasing.</w:t>
      </w:r>
      <w:r>
        <w:br/>
      </w:r>
      <w:r>
        <w:rPr>
          <w:rStyle w:val="VerbatimChar"/>
        </w:rPr>
        <w:t xml:space="preserve">## 16791                                                                                                                                                                                                                                                                                                                                                                                                                                                                                                                                                                                                                                                                                                                                                                                                                                                                                                                                                                                                                                                                                                                                                                                                                                                                                                                                                                                                                                                                                                                                                                                                                                                                                                                                                                                                                                                                                                                                                                                                                                                                                                                                                                                                                                                                                                                                                                                                                                                                                                                                                                                                                                                                                                                                                                                                                                                                                                                                                                                                                                                                                                                                                                                                                                                                                                                                                                                                                                                                                                                                                                                                                                                                                                                                                                                                                                                                                                                                                                                                                                                                                                                                                                                                                                                                                                                                                                                                                                                                                                                                                                                                                                                                                                                               We investigate the use of H i data to resolve the near/far ambiguity in kinematic distances of massive young stellar object (MYSO) candidates. Kinematic distances were obtained from 13CO 1-0 (and N2H+) spectral-line observations with the Mopra Telescope towards 94 candidates selected from the Red MSX Source (RMS) survey in the fourth Galactic quadrant (282° &lt; l &lt; 350°). H i data from the Southern Galactic Plane Survey (SGPS) were used in conjunction with the H i self-absorption (SA) technique to determine the near or far distance. We resolved the kinematic distance ambiguity to 70 per cent of the sources. We can also simultaneously solve for any multiple line-of-sight component sources. We discuss the advantages and disadvantages of this technique in comparison with other methods, and also perform confidence checks on the reliability of using the H i SA technique. \n \n \n \nWe examined the projected location of these sources in both the Galactic plane and longitude–velocity (l–v) diagrams to ascertain any recognizable spiral arm pattern. Although no obvious spiral pattern was found when compared to that proposed by Cordes and Lazio, far distance sources tended to lie on or near spiral arm loci. Near distance sources, however, had peculiar velocity uncertainties consistent with the separation between the spiral arms themselves. The l–v plot shows a more consistent picture, with tangent points of the spiral arm loci easily seen. \n \n \n \nWe conclude that using the H i SA technique to determine kinematic distance ambiguities is a quick and reliable method in most cases, with an 80 per cent success rate in determining the correct designation of whether an object is at the near or far distance.</w:t>
      </w:r>
      <w:r>
        <w:br/>
      </w:r>
      <w:r>
        <w:rPr>
          <w:rStyle w:val="VerbatimChar"/>
        </w:rPr>
        <w:t xml:space="preserve">## 16808                                                                                                                                                                                                                                                                                                                                                                                                                                                                                                                                                                                                                                                                                                                                                                                                                                                                                                                                                                                                                                                                                                                                                                                                                                                                                                                                                                                                                                                                                                                                                                                                                                                                                                                                                                                                                                                                                                                                                                                                                                                                                                                                                                                                                                                                                                                                                                                                                                                                                                                                                                                                                                                                                                                                                                                                                                                                                                                                                                                                                                                                                                                                                                                                                                                                                                                                                                                                                                                                                                                                                                                                                                                                                                                                                                                                                                                                                                                                                                                                                                                                                                                                                                                                                                                                                                                                                                                                                                                                                                                                                                                                                                                                                                                        We present further spectroscopic observations for a sample of galaxies selected in the vacuum ultraviolet (UV) at 2000 A from the FOCA balloon-borne imaging camera of Milliard et al. This work represents an extension of the initial study by Treyer et al. Our enlarged catalogue contains 433 sources (≃3 times as many as in our earlier study) across two FOCA fields. 273 of these are galaxies, nearly all with redshifts z≃0–0.4. Nebular emission-line measurements are available for 216 galaxies, allowing us to address issues of excitation, reddening and metallicity. The UV and Hα luminosity functions strengthen our earlier assertions that the local volume-averaged star formation rate is higher than indicated from earlier surveys. Moreover, internally within our sample, we do not find a steep rise in the UV luminosity density with redshift over 0&lt;z&lt;0.4. Our data are more consistent with a modest evolutionary trend, as suggested by recent redshift survey results. Investigating the emission-line properties, we find no evidence for a significant number of AGN in our sample; most UV-selected sources to z≃0.4 are intense star-forming galaxies. We find that the UV flux indicates a consistently higher mean star formation rate than that implied by the Hα luminosity for typical constant or declining star formation histories. Following Glazebrook et al., we interpret this discrepancy in terms of a starburst model for our UV-luminous sources. We develop a simple algorithm which explores the scatter in the UV flux–Hα relation in the context of various burst scenarios. Whilst we can explain most of our observations in this way, there remains a small population with extreme UV–optical colours which cannot be understood.</w:t>
      </w:r>
      <w:r>
        <w:br/>
      </w:r>
      <w:r>
        <w:rPr>
          <w:rStyle w:val="VerbatimChar"/>
        </w:rPr>
        <w:t xml:space="preserve">## 16823                                                                                                                                                                                                                                                                                                                                                                                                                                                                                                                                                                                                                                                                                                                                                                                                                                                                                                                                                                                                                                                                                                                                                                                                                                                                                                                                                                                                                                                                                                                                                                                                                                                                                                                                                                                                                                                                                                                                                                                                                                                                                                                                                                                                                                                                                                                                                                                                                                                                                                                                                                                                                                                                                                                                                                                                                                                                                                                                                                                                                                                                                                                                                                                                                                                                                                                                                                                                                                                                                                                                                                                                                                                                                                                                                                                                                                                                                                                                                                                                                                                                                                                                                                                                                                                                                                                                                                                                                                                                                                                                                                                                                                                                                                                                                                                                                                                                                                                                                                                                                                                                                                                                                                                                                                                                                                                                                                                                                                                                                                                                                                                                                                                                                                                                                                                                                                                                                                                                                                                                                                                                                                                                                                                                                                                                                                                                                                                                        The definitive version can be found at: http://onlinelibrary.wiley.com/ Copyright The Royal Astronomical Society</w:t>
      </w:r>
      <w:r>
        <w:br/>
      </w:r>
      <w:r>
        <w:rPr>
          <w:rStyle w:val="VerbatimChar"/>
        </w:rPr>
        <w:t xml:space="preserve">## 16834                                                                                                                                                                                                                                                                                                                                                                                                                                                                                                                                                                                                                                                                                                                                                                                                                                                                                                                                                                                                                                                                                                                                                                                                                                                                                                                                                                                                                                                                                                                                                                                                                                                                                                                                                                                                                                                                                                                                                                                                                                                                                                                                                                                                                                                                                                                                                                                                                                                                                                                                                                                                                                                                                                                                                                                                                                                                                                                                                                                                                                                                                                                                                                                                                                                                                                                                                                                                                                                                                                                                                                                                                                                                                                                                                                                                                                                                                                                                                                                                                                                                                                                                                                                                                                                                                                                                                                                                                                                                                                                                                                                                                                                                                                                                                                                                                                                                                                                                                                                                                                                                                                                                                                                                                                                                                                                                                                                                                                                                                                                                  In this paper, we study the distribution of dark matter halos and voids using high resolution simulations in f(R) gravity models with the chameleon mechanism to screen the fifth force in dense environment. For dark matter halos, we show that the semi-analytic thin shell condition, with a suitably-defined environment, provides a good approximation to describe the mass and environmental dependence of the screening of the fifth force in halos. Due to stronger gravity, there are far more massive halos and large voids in f(R) models compared with the \\Lambda CDM model. The numbers of voids with an effective radius of 15Mpc/h are twice and four times as many as those in \\Lambda CDM for f(R) models with |f_{R0}|=1e-5 and 1e-4 respectively. This provides a new means to test the models using the upcoming observational data. We also find that halos inside voids are all unscreened in our simulations, which are ideal objects for the gravity test.</w:t>
      </w:r>
      <w:r>
        <w:br/>
      </w:r>
      <w:r>
        <w:rPr>
          <w:rStyle w:val="VerbatimChar"/>
        </w:rPr>
        <w:t xml:space="preserve">## 16877                                                                                                                                                                                                                                                                                                                                                                                                                                                                                                                                                                                                                                                                                                                                                                                                                                                                                                                                                                                                                                                                                                                                                                                                                                                                                                                                                                                                                                                                                                                                                                                                                                                                                                                                                                                                                                                                                                                                                                                                                                                                                                                                                                                                                                                                                                                                                                                                                                                                                                                                                                                                                                                                                                                                                                                                                                                                                                                                                                                                                                                                                                                                                                                                                                                                                                                                                                                                                                                                                                                                                                                                                                                                                                                                                                                                                                                                                                                                                                                                                                                                                                                                                                                                                                                                                                                                                                                                                                                                                                                                                                                                                                                                                                                                                                                                                                                                                                                                                                                                                                                                                                                                                                                                                                                                                                                                                                                                                                                                                                                                                                                                                                                                                                                                                                                                                                                                                                                                                                                                                                                                                                          We derive absolute dimensions of the early B-type detached eclipsing binary V453Cygni (B0.4IV + B0.7IV, P = 3.89d), a member of the open cluster NGC6871. From the analysis of new, high-resolution, spectroscopy and the UBV light curves of Cohen (1974) we find the masses to be 14.36 ± 0.20Mfl and 11.11 ± 0.13Mfl, the radii to be 8.55 ± 0.06Rfl and 5.49 ± 0.06Rfl, and the eective temperatures to be</w:t>
      </w:r>
      <w:r>
        <w:br/>
      </w:r>
      <w:r>
        <w:rPr>
          <w:rStyle w:val="VerbatimChar"/>
        </w:rPr>
        <w:t xml:space="preserve">## 16894                                                                                                                                                                                                                                                                                                                                                                                                                                                                                                                                                                                                                                                                                                                                                                                                                                                                                                                                                                                                                                                                                                                                                                                                                                                                                                                                                                                                                                                                                                                                                                                                                                                                                                                                                                                                                                                                                                                                                                                                                                                                                                                                                                                                                                                                                                                                                                                                                                                                                                                                                                                                                                                                                                                                                                                                                                                                                                                                                                                                                                                                                                                                                                                                                                                                                                                                                                                                                                                                                                                                                                                                                                                                                                                                                                                                                                                                                                                                                                                                                                                                                                                                                                                                                                                                                                                                                                                                                                                                                                                                                                                                                                                                                                                                                                                                                                                                                                                                                                                                                                                                                                                                                                                                                                                                                                                                                                                                                                                                                                                                                                                                                                                                                                                                                                                                                                                                                                                                                                                                                                                                                                          Recently, the omnipresence of waves has been discovered in the corona using the CoMP instrument. We demonstrate that the observational findings can be explained in terms of guided kink magnetoacoustic modes. The interpretation of the observations in terms of Alfven waves is shown to be inconsistent with MHD wave theory. The implications of the interpretation in terms of kink waves are discussed.</w:t>
      </w:r>
      <w:r>
        <w:br/>
      </w:r>
      <w:r>
        <w:rPr>
          <w:rStyle w:val="VerbatimChar"/>
        </w:rPr>
        <w:t xml:space="preserve">## 16900                                                                                                                                                                                                                                                                                                                                                                                                                                                                                                                                                                                                                                                                                                                                                                                                                                                                                                                                                                                                                                                                                                                                                                                                                                                                                                                                                                                                                                                                                                                                                                                                                                                                                                                                                                                                                                                                                                                                                                                                                                                                                                                                                                                                                                                                                                                                                                                                                                                                                                                                                                                                                                                                                                                                                                                                                                                                                                                                                                                                                                                                                                                                                                                                                                                                                                                                                                                                                                                                                                                                                                                                                                                                                                                                                                                                                                                                                                                                                                                                                                                                                                                                                                                                                                                                                                                                                                                                                                                                                                                                                                                                                                                                                                                                                                                                                                                                                                                                                                                                                                                                                                                                                                                                                                                                                                                                                                                                                                                                                                                                                                                                                             Hardy's theorem states that the hidden variables of any realistic theory of quantum measurement, whose predictions agree with ordinary quantum theory, must have a preferred Lorentz frame. This presents the conflict between special relativity and any realistic dynamics of quantum measurement in a severe form. The conflict is resolved using a `measurement field', which provides a timelike function of spacetime points and a definition of simultaneity in the context of a curved spacetime. Locally this theory is consistent with special relativity, but globally, special relativity is not enough; the time dilation of general relativity and the standard cosmic time of the Robertson-Walker cosmologies are both essential. A simple but crude example is a relativistic quantum measurement dynamics based on the nonrelativistic measurement dynamics of L\\"uders.</w:t>
      </w:r>
      <w:r>
        <w:br/>
      </w:r>
      <w:r>
        <w:rPr>
          <w:rStyle w:val="VerbatimChar"/>
        </w:rPr>
        <w:t xml:space="preserve">## 16901                                                                                                                                                                                                                                                                                                                                                                                                                                                                                                                                                                                                                                                                                                                                                                                                                                                                                                                                                                                                                                                                                                                                                                                                                                                                                                                                                                                                                                                                                                                                                                                                                                                                                                                                                                                                                                                                                                                                                                                                                                                                                                                                                                                                                                                                                                                                                                                                                                                                                                                                                                                                                                                                                                                                                                                                                                                                                                                                                                                                                                                                                                                                                                                                                                                                                                                                                                                                                                                                                                                                                                                                                                                                                                                                                                                                                                                                                                                                                                                                                                                                                                                                                                                                                                                                                                                                                                                                                                                                                                                                                                                                                                                                                                                                                                                                                                                                                                                                                                                                                                                                                                                                                                                                                                                                                                                                                                                                                                                                                                                                                                                                                            Hardy's theorem states that the hidden variables of any realistic theory of quantum measurement, whose predictions agree with ordinary quantum theory, must have a preferred Lorentz frame. This presents the conflict between special relativity and any realistic dynamics of quantum measurement in a severe form. The conflict is resolved using a ‘measurement field’, which provides a time–like function of space–time points and a definition of simultaneity in the context of a curved space–time. Locally this theory is consistent with special relativity, but globally, special relativity is not enough; the time dilation of general relativity and the standard cosmic time of the Robertson–Walker cosmologies are both essential. A simple but crude example is a relativistic quantum measurement dynamics based on the non–relativistic measurement dynamics of Luders.</w:t>
      </w:r>
      <w:r>
        <w:br/>
      </w:r>
      <w:r>
        <w:rPr>
          <w:rStyle w:val="VerbatimChar"/>
        </w:rPr>
        <w:t xml:space="preserve">## 16911                                                                                                                                                                                                                                                                                                                                                                                                                                                                                                                                                                                                                                                                                                                                                                                                                                                                                                                                                                                                                                                                                                                                                                                                                                                                                                                                                                                                                                                                                                                                                                                                                                                                                                                                                                                                                                                                                                                                                                                                                                                                                                                                                                                                                                                                                                                                                                                                                                                                                                                                                                                                                                                                                                                                                                                                                                                                                                                                                                                                                                                                                                                                                                                                                                                                                                                                                                                                                                                                                                                                                                                                                                                                                                                                                                                                                                                                                                                                                                                                                                                                                                                                                                                                                                                                                                                                                                                                                                                                                                                                                                                                                                                                                                                                                                                                                                                                                                                                                                                                                                                                                                                                                                                                                                                                                                                                                                                               The Boltysh impact structure formed 0.65 Ma after the K-Pg boundary, coincident with the Lower C29n hyperthermal. Both the Chicxulub and Boltysh impact events are associated with the K-Pg boundary. While Chicxulub is firmly linked to the end-Cretaceous mass extinction, the temporal relationship of the ~24-km-diameter Boltysh impact to these events is uncertain, although it is thought to have occurred 2 to 5 ka before the mass extinction. Here, we conduct the first direct geochronological comparison of Boltysh to the K-Pg boundary. Our 40Ar/39Ar age of 65.39 ± 0.14/0.16 Ma shows that the impact occurred ~0.65 Ma after the mass extinction. At that time, the climate was recovering from the effects of the Chicxulub impact and Deccan trap flood volcanism. This age shows that Boltysh has a close temporal association with the Lower C29n hyperthermal recorded by global sediment archives and in the Boltysh crater lake sediments. The temporal coincidence raises the possibility that even a small impact event could disrupt recovery of the Earth system from catastrophic events.</w:t>
      </w:r>
      <w:r>
        <w:br/>
      </w:r>
      <w:r>
        <w:rPr>
          <w:rStyle w:val="VerbatimChar"/>
        </w:rPr>
        <w:t xml:space="preserve">## 16917                                                                                                                                                                                                                                                                                                                                                                                                                                                                                                                                                                                                                                                                                                                                                                                                                                                                                                                                                                                                                                                                                                                                                                                                                                                                                                                                                                                                                                                                                                                                                                                                                                                                                                                                                                                                                                                                                                                                                                                                                                                                                                                                                                                                                                                                                                                                                                                                                                                                                                                                                                                                                                                                                                                                                                                                                                                                                                                                                                                                                                                                                                                                                                                                                                                                                                                                                                                                                                                                                                                                                                                                                                                                                                                                                                                                                                                                                                                                                                                                                                                                                                                                                                                                                                                                                                                                                                                                                                                                                                                                                                                                                                                                                                                                                                                                                                                                                                                                                                      A reliable estimate of the molecular gas content in galaxies plays a crucial role in determining their dynamical and star-forming properties. However, H-2, the dominant molecular species, is difficult to observe directly, particularly in the regions where most molecular gas is thought to reside. Its mass is therefore commonly inferred by assuming a direct proportionality with the integrated intensity of the (CO)-C-12(J = 1 --&gt; 0) emission line, using a CO-to-H-2 conversion factor, X. Although a canonical value for X is used extensively in such estimates, there is increasing evidence, both theoretical and observational, that the conversion factor may vary by over an order of magnitude under conditions different from those of the local neighbourhood. In an effort to understand the influence of changing environmental conditions on the conversion factor, we derive theoretical estimates of X for a wide range of physical parameters using a photon-dominated region (PDR) time-dependent chemical model, benchmarking key results against those of an independent PDR code to ensure reliability. Based on these results, the sensitivity of the X factor to change in each physical parameter is interpreted in terms of the chemistry and physical processes within the cloud. In addition to confirming previous observationally derived trends, we find that the time-dependence of the chemistry, often neglected in such models, has a considerable influence on the value of the conversion factor.</w:t>
      </w:r>
      <w:r>
        <w:br/>
      </w:r>
      <w:r>
        <w:rPr>
          <w:rStyle w:val="VerbatimChar"/>
        </w:rPr>
        <w:t xml:space="preserve">## 16926                                                                                                                                                                                                                                                                                                                                                                                                                                                                                                                                                                                                                                                                                                                                                                                                                                                                                                                                                                                                                                                                                                                                                                                                                                                                                                                                                                                                                                                                                                                                                                                                                                                                                                                                                                                                                                                                                                                                                                                                                                                                                                                                                                                                                                                                                                                                                                                                                                                                                                                                                                                                                                                                                                                                                                                                                                                                                                                                                                                                                                                                                                                                                                                                                                                                                                                                                                                                                                                                                                                                                                                                                                                                                                                                                                                                                                                                                                                                                                                                                                                                                                                                                                                                                                                                                                                                                                                                                                                                                                                                                                                                                                                                                                                                                                                                                                                                                                                                                                                                                                                                                                                                                                                                                                                                                                                                                                                                                                                                                                                                                                                                                        The imaging channel on the Mid-Infrared Instrument (MIRI) is equipped with four coronagraphs that provide high contrast imaging capabilities for studying faint point sources and extended emission that would otherwise be overwhelmed by a bright point-source in its vicinity. Such bright sources might include stars that are orbited by exoplanets and circumstellar material, mass-loss envelopes around post-main-sequence stars, the near-nuclear environments in active galaxies, and the host galaxies of distant quasars. This paper describes the coronagraphic observing modes of MIRI, as well as performance estimates based on measurements of the MIRI flight model during cryo-vacuum testing. A brief outline of coronagraphic operations is also provided. Finally, simulated MIRI coronagraphic observations of a few astronomical targets are presented for illustration.</w:t>
      </w:r>
      <w:r>
        <w:br/>
      </w:r>
      <w:r>
        <w:rPr>
          <w:rStyle w:val="VerbatimChar"/>
        </w:rPr>
        <w:t xml:space="preserve">## 16929                                                                                                                                                                                                                                                                                                                                                                                                                                                                                                                                                                                                                                                                                                                                                                                                                                                                                                                                                                                                                                                                                                                                                                                                                                                                                                                                                                                                                                                                                                                                                                                                                                                                                                                                                                                                                                                                                                                                                                                                                                                                                                                                                                                                                                                                                                                                                                                                                                                                                                                                                                                                                                                                                                                                                                                                                                                                                                                                                                                                                                                                                                                                                                                                                                                                                                                                                                                                                                                                                                                                                                                                                                                                                                                                                                                                                                                                                                                                                                                                                                                                                                                                                                                                                                                                                                                                                                                                                                                                                                                                                                                                                                                A quarter of DA white dwarfs are metal polluted, yet elements heavier than helium sink down through the stellar atmosphere on time-scales of days. Hence, these white dwarfs must be the currently accreting material containing heavy elements. Here we consider whether the scattering of comets or asteroids from an outer planetary system, following stellar mass-loss on the asymptotic giant branch, can reproduce these observations. We use N-body simulations to investigate the effects of stellar mass-loss on a simple system consisting of a planetesimal belt whose inner edge is truncated by a planet. Our simulations find that, starting with a planetesimal belt population fitted to the observed main-sequence evolution, sufficient mass is scattered into the inner planetary system to explain the inferred heavy element accretion rates. This assumes that a fraction of the mass scattered into the inner planetary system ends up on star-grazing orbits, is tidally disrupted and is accreted on to the white dwarf. The simulations also reproduce the observed decrease in accretion rate with cooling age and predict accretion rates in old (&gt;1 Gyr) white dwarfs, in line with observations. The efficiency we assumed for material scattered into the inner planetary system to end up on star-grazing orbits is based on a solar-like planetary system, since the simulations show that a single planet is not sufficient. Although the correct level of accretion is reproduced, the simulations predict a higher fraction of accreting white dwarfs than observed. This could indicate that the evolved planetary systems are less efficient in scattering bodies on to star-grazing orbits or that dynamical instabilities post-stellar mass-loss cause rapid planetesimal belt depletion for a significant fraction of systems.</w:t>
      </w:r>
      <w:r>
        <w:br/>
      </w:r>
      <w:r>
        <w:rPr>
          <w:rStyle w:val="VerbatimChar"/>
        </w:rPr>
        <w:t xml:space="preserve">## 16976                                                                                                                                                                                                                                                                                                                                                                                                                                                                                                                                                                                                                                                                                                                                                                                                                                                                                                                                                                                                                                                                                                                                                                                                                                                                                                                                                                                                                                                                                                                                                                                                                                                                                                                                                                                                                                                                                                                                                                                                                                                                                                                                                                                                                                                                                                                                                                                                                                                                                                                                                                                                                                                                                                                                                                                                                                                                                                                                                                                                                                                                                                                                                                                                                                                                                                                                                                                                                                                                                                                                                                                                                                                                                                                                                                                                                                                                                                                              The lifetime of protoplanetary discs is intimately linked to the mechanism responsible for their dispersal. Since the formation of planets within a disc must operate within the time frame of disc dispersal, it is crucial to establish what is the dominant process that disperses the gaseous component of discs around young stars. Planet formation itself as well as photoevaporation by energetic radiation from the central young stellar object has been proposed as plausible dispersal mechanisms. There is, however, still no consensus as what the dominant process may be. In this paper, we use the different metallicity dependence of X-ray photoevaporation and planet formation to discriminate between these two processes. We study the effects of metallicity, Z, on the dispersal time-scale, t phot , in the context of a photoevaporation model, by means of detailed thermal calculations of a disc in hydrostatic equilibrium irradiated by extreme ultraviolet and X-ray radiation from the central source. Our models show t phot ∝ Z 0.52 for a pure photoevaporation model. By means of analytical estimates, we derive instead a much stronger negative power dependence on metallicity of the disc lifetime for a dispersal model based on planet formation. A census of disc fractions in lower metallicity regions should therefore be able to distinguish between the two models. A recent study by Yasui et al. in low-metallicity clusters of the extreme outer Galaxy ([O/H] ~ -0.7 dex and dust-to-gas ratio of ~0.001) provides preliminary observational evidence for shorter disc lifetimes at lower metallicities, in agreement with the predictions of a pure photoevaporation model. While we do not exclude that planet formation may indeed be the cause of some of the observed discs with inner holes, these observational findings and the models and analysis presented in this work are consistent with X-ray photoevaporation as the dominant disc dispersal mechanism. We finally develop an analytical framework to study the effects of metallicity-dependent photoevaporation on the formation of gas giants in the core accretion scenario. We show that accounting for this effect strengthens the conclusion that planet formation is favoured at higher metallicity. We find, however, that the metallicity dependence of photoevaporation only plays a secondary role in this scenario, with the strongest effect being the positive correlation between the rate of core formation and the density of solids in the disc.</w:t>
      </w:r>
      <w:r>
        <w:br/>
      </w:r>
      <w:r>
        <w:rPr>
          <w:rStyle w:val="VerbatimChar"/>
        </w:rPr>
        <w:t xml:space="preserve">## 16977                                                                                                                                                                                                                                                                                                                                                                                                                                                                                                                                                                                                                                                                                                                                                                                                                                                                                                                                                                                                                                                                                                                                                                                                                                                                                                                                                                                                                                                                                                                                                                                                                                                                                                                                                                                                                                                                                                                                                                                                                                                                                                                                                                                                                                                                                                                                                                                                                                                                                                                                                                                                                                                                                                                                                                                                                                                                                                                                                                                                                                                                                                                                                                                                                                                                                                                                                                                                                                                                                                                                                                                                                                                                                                                                                                                                                                                                                                                                                                                                                                                                                                                                                                                                                                                                                                                                                                                                                                                                                                                                                                                                                                                                                                                                                                                                                                                                                                                                                                                              We have measured the multiplicity fractions and separation distributions of seven young star-forming regions using a uniform sample of young binaries. Both the multiplicity fractions and separation distributions are similar in the different regions. A tentative decline in the multiplicity fraction with increasing stellar density is apparent, even for binary systems with separations too close (19–100 au) to have been dynamically processed. The separation distributions in the different regions are statistically indistinguishable over most separation ranges, and the regions with higher densities do not exhibit a lower proportion of wide (300–620 au) relative to close (62–300 au) binaries as might be expected from the preferential destruction of wider pairs. Only the closest (19–100 au) separation range, which would be unaffected by dynamical processing, shows a possible difference in separation distributions between different regions. The combined set of young binaries, however, shows a distinct difference when compared to field binaries, with a significant excess of close (19–100 au) systems among the younger binaries. Based on both the similarities and differences between individual regions, and between all seven young regions and the field, especially over separation ranges too close to be modified by dynamical processing, we conclude that multiple star formation is not universal and, by extension, the star formation process is not universal.</w:t>
      </w:r>
      <w:r>
        <w:br/>
      </w:r>
      <w:r>
        <w:rPr>
          <w:rStyle w:val="VerbatimChar"/>
        </w:rPr>
        <w:t xml:space="preserve">## 16997                                                                                                                                                                                                                                                                                                                                                                                                                                                                                                                                                                                                                                                                                                                                                                                                                                                                                                                                                                                                                                                                                                                                                                                                                                                                                                                                                                                                                                                                                                                                                                                                                                                                                                                                                                                                                                                                                                                                                                                                                                                                                                                                                                                                                                                                                                                                                                                                                                                                                                                                                                                                                                                                                                                                                                                                                                                                                                                                                                                                                                                                                                                                                                                                                                                                                                                                                                                                                                                                                                                                                                                                                                                                                                                                                                                                                                                                                                                                                                                                                                                                                                                                                                                                                                                                                                                                                                                                                                                                                                                                                                                                                                                                                                                                                                                                                                                                                                                                                                                                                                                                                                                                                                                                                                                                                                                                                                                                                                                                                                                                                                                                                                                                                                                       We present maps of the nature of single star progenitors of supernovae and their remnants in mass and metallicity space. We find our results are similar to others but we have gone further in varying the amount of mixing and using various mass-loss schemes to see how the maps change. We find that extra mixing, in the form of convective overshooting, moves boundaries such as the minimum mass for a supernova or Wolf-Rayet (WR) star to lower masses. We also find that the pre-WR mass loss determines the shape of our maps. We find that different mass-loss rates lead to quite different results. We find that the rise in luminosity at second dredge-up places quite tight constraints on the masses of some progenitors and in particular the progenitor of supernova 2003gd.</w:t>
      </w:r>
      <w:r>
        <w:br/>
      </w:r>
      <w:r>
        <w:rPr>
          <w:rStyle w:val="VerbatimChar"/>
        </w:rPr>
        <w:t xml:space="preserve">## 17052                                                                                                                                                                                                                                                                                                                                                                                                                                                                                                                                                                                                                                                                                                                                                                                                                                                                                                                                                                                                                                                                                                                                                                                                                                                                                                                                                                                                                                                                                                                                                                                                                                                                                                                                                                                                                                                                                                                                                                                                                                                                                                                                                                                                                                                                                                                                                                                                                                                                                                                                                                                                                                                                                                                                                                                                                                                                                                                                                                                                                                                                                                                                                                                                                                                                                                                                                                                                                                                                                                                                                                                                                                                                                                                                                                                                                                                                                                                                                                                                                                                                                                                                                                                                                                                                                                                                                                                                                                                                                                                                                                                                                                                                                                                                                                                                                                                                                                                                                                                                                                                                     We present ROSAT HRI and ASCA observations of the well known ULIRG IRAS19254-7245 (the Superantennae). The object is not detected by ROSAT yielding a 3\\sigma upper limit of L_x ~8x10^{41} erg/s in the 0.1-2 keV band. However, we obtain a clear detection by ASCA yielding a luminosity in the 2-10 keV band of 2 imes 10^{42}erg/s. Its X-ray spectrum is very hard, equivalent to a photon index of Gamma=1.0+-0.35. \nWe therefore, attempt to model the X-ray data with a "scatterer" model in which the intrinsic X-ray emission along our line of sight is obscured by an absorbing screen while some fraction, f, is scattered into our line of sight by an ionized medium; this is the standard model for the X-ray emission in obscured (but non Compton-thick) \nSeyfert galaxies. We obtain an absorbing column of 2x10^{23}cm^{-2} for a power-law photon index of Gamma=1.9, an order of magnitude above the column estimated on the basis of optical observations; the percentage of the scattered emission is high (~20%). Alternatively, a model where most of the X-ray emission comes from reflection on a Compton thick torus (N_H&gt;10^{24} cm^{-2}) cannot be ruled out. \nWe do not detect an Fe line at 6.4 keV; however, the upper limit (90%) to the equivalent width of the 6.4 keV line is high (~3 keV). \nAll the above suggest that most of the X-ray emission originates in an highly obscured Seyfert-2 nucleus.</w:t>
      </w:r>
      <w:r>
        <w:br/>
      </w:r>
      <w:r>
        <w:rPr>
          <w:rStyle w:val="VerbatimChar"/>
        </w:rPr>
        <w:t xml:space="preserve">## 17053                                                                                                                                                                                                                                                                                                                                                                                                                                                                                                                                                                                                                                                                                                                                                                                                                                                                                                                                                                                                                                                                                                                                                                                                                                                                                                                                                                                                                                                                                                                                                                                                                                                                                                                                                                                                                                                                                                                                                                                                                                                                                                                                                                                                                                                                                                                                                                                                                                                                                                                                                                                                                                                                                                                                                                                                                                                                                                                                                                                                                                                                                                                                                                                                                                                                                                                                                                                                                                                                                                                                                                                                                                                                                                                                                                                                                                                                                                                                                                                                                                                                                                                                                                                                                                                                                                                                                                                                                                                                                                                                                                                                                                                                                                                                                                                                                                                                                                                                                                                                                                                                                                                                                                                                                                                                                                                                                                                                                                                                                                                                                                                                                                                                                                                                                                                                                                                                                                                                            The globular clusters NGC 1851 and NGC 1904, have been observed simultaneously at radio and X-ray wavelengths with the aid of the Green Bank interferometer and the proportional counter on OAO Copernicus. The combined radio and X-ray observations provided simultaneous coverage of each subject for a total of about one hour. Data concerning the radio frequency observations of the two globular clusters are presented in a table. The X-ray counts per frame are shown in a graph as a function of time, taking into account a five day interval in December 1975.</w:t>
      </w:r>
      <w:r>
        <w:br/>
      </w:r>
      <w:r>
        <w:rPr>
          <w:rStyle w:val="VerbatimChar"/>
        </w:rPr>
        <w:t xml:space="preserve">## 17059                                                                                                                                                                                                                                                                                                                                                                                                                                                                                                                                                                                                                                                                                                                                                                                                                                                                                                                                                                                                                                                                                                                                                                                                                                                                                                                                                                                                                                                                                                                                                                                                                                                                                                                                                                                                                                                                                                                                                                                                                                                                                                                                                                                                                                                                                                                                                                                                                                                                                                                                                                                                                                                                                                                                                                                                                                                                                                                                                                                                                                                                                                                                                                                                                                                                                                                                                                                                                                                                                                                                                                                                                                                                                                                                                                                                                                                                                                                                                                                                                                                                                                                                                                                                                                                                                                                                                                                                                                                                                                                                                                                                                                                A quarter of DA white dwarfs are metal polluted, yet elements heavier than helium sink down through the stellar atmosphere on time-scales of days. Hence, these white dwarfs must be the currently accreting material containing heavy elements. Here we consider whether the scattering of comets or asteroids from an outer planetary system, following stellar mass-loss on the asymptotic giant branch, can reproduce these observations. We use N-body simulations to investigate the effects of stellar mass-loss on a simple system consisting of a planetesimal belt whose inner edge is truncated by a planet. Our simulations find that, starting with a planetesimal belt population fitted to the observed main-sequence evolution, sufficient mass is scattered into the inner planetary system to explain the inferred heavy element accretion rates. This assumes that a fraction of the mass scattered into the inner planetary system ends up on star-grazing orbits, is tidally disrupted and is accreted on to the white dwarf. The simulations also reproduce the observed decrease in accretion rate with cooling age and predict accretion rates in old (&gt;1 Gyr) white dwarfs, in line with observations. The efficiency we assumed for material scattered into the inner planetary system to end up on star-grazing orbits is based on a solar-like planetary system, since the simulations show that a single planet is not sufficient. Although the correct level of accretion is reproduced, the simulations predict a higher fraction of accreting white dwarfs than observed. This could indicate that the evolved planetary systems are less efficient in scattering bodies on to star-grazing orbits or that dynamical instabilities post-stellar mass-loss cause rapid planetesimal belt depletion for a significant fraction of systems.</w:t>
      </w:r>
      <w:r>
        <w:br/>
      </w:r>
      <w:r>
        <w:rPr>
          <w:rStyle w:val="VerbatimChar"/>
        </w:rPr>
        <w:t xml:space="preserve">## 17080                                                                                                                                                                                                                                                                                                                                                                                                                                                                                                                                                                                                                                                                                                                                                                                                                                                                                                                                                                                                                                                                                                                                                                                                                                                                                                                                                                                                                                                                                                                                                                                                                                                                                                                                                                                                                                                                                                                                                                                                                                                                                                                                                                                                                                                                                                                                                                                                                                                                                                                                                                                                                                                                                                                                                                                                                                                                                                                                                                                                                                                                                                                                                                                                                                                                                                                                                                                                                                                                                                                                                                                                                                                                                                                                                                                                                                                                                                                                                                                                                                                                                                                                                                                                                                                                                                                                                                                                                                                                                                                                                                                                                                                                                                                                                                                                                                                                                                                                                                                                                                                                                                                                                                     Dark Matter (DM) is an elusive form of matter which has been postulated to explain astronomical observations through its gravitational effects on stars and galaxies, gravitational lensing of light around these, and through its imprint on the Cosmic Microwave Background (CMB). This indirect evidence implies that DM accounts for as much as 84.5% of all matter in our Universe, yet it has so far evaded all attempts at direct detection, leaving such confirmation and the consequent discovery of its nature as one of the biggest challenges in modern physics. Here we present a novel form of low-mass DM χ that would have been missed by all experiments so far. While its large interaction strength might at first seem unlikely, neither constraints from particle physics nor cosmological/astronomical observations are sufficient to rule out this type of DM, and it motivates our proposal for direct detection by optomechanics technology which should soon be within reach, namely, through the precise position measurement of a levitated mesoscopic particle which will be perturbed by elastic collisions with χ particles. We show that a recently proposed nanoparticle matter-wave interferometer, originally conceived for tests of the quantum superposition principle, is sensitive to these collisions, too.</w:t>
      </w:r>
      <w:r>
        <w:br/>
      </w:r>
      <w:r>
        <w:rPr>
          <w:rStyle w:val="VerbatimChar"/>
        </w:rPr>
        <w:t xml:space="preserve">## 17088                                                                                                                                                                                                                                                                                                                                                                                                                                                                                                                                                                                                                                                                                                                                                                                                                                                                                                                                                                                                                                                                                                                                                                                                                                                                                                                                                                                                                                                                                                                                                                                                                                                                                                                                                                                                                                                                                                                                                                                                                                                                                                                                                                                                                                                                                                                                                                                                                                                                                                                                                                                                                                                                                                                                                                                                                                                                                                                                                                                                                                                                                                                                                                                                                                                                                                                                                                                                                                                                                                                                                                                                                                                                                                                                                                                                                                                                                                                                                                                                                                                                                                                                                                                                                                                                                                                                                                                                                                                                                                                                                                                                                                                                                                                                                                                                                                                                                                                                                                                                                                                                                                         Masses and progenitor evolutionary states of Type II supernovae remain almost unconstrained by direct observations. Only one robust observation of a progenitor (SN 1987A) and one plausible observation (SN 1993J) are available. Neither matched theoretical predictions, and in this Letter we report limits on a third progenitor (SN 1999gi). The Hubble Space Telescope (HST) has imaged the site of the Type II-P supernova SN 1999gi with the Wide Field Planetary Camera 2 (WFPC2) in two filters (F606W and F300W) prior to explosion. The distance to the host galaxy (NGC 3184) of 7.9 Mpc means that the most luminous, massive stars are resolved as single objects in the archive images. The supernova occurred in a resolved, young OB association 2.3 kpc from the center of NGC 3184 with an association age of about 4 Myr. Follow-up images of SN 1999gi with WFPC2 taken 14 months after discovery determine the precise position of the supernova on the preexplosion frames. An upper limit of the absolute magnitude of the progenitor is estimated (Mv ≥ -5.1). By comparison with stellar evolutionary tracks, this can be interpreted as a stellar mass, and we determine an upper mass limit of 9 M☉. We discuss the possibility of determining the masses or mass limits for numerous nearby core-collapse supernovae using the HST archive enhanced by our current SNAP program.</w:t>
      </w:r>
      <w:r>
        <w:br/>
      </w:r>
      <w:r>
        <w:rPr>
          <w:rStyle w:val="VerbatimChar"/>
        </w:rPr>
        <w:t xml:space="preserve">## 17099                                                                                                                                                                                                                                                                                                                                                                                                                                                                                                                                                                                                                                                                                                                                                                                                                                                                                                                                                                                                                                                                                                                                                                                                                                                                                                                                                                                                                                                                                                                                                                                                                                                                                                                                                                                                                                                                                                                                                                                                                                                                                                                                                                                                                                                                                                                                                                                                                                                                                                                                                                                                                                                                                                                                                                                                                                                                                                                                                                                                                                                                                                                                                                                                                                                                                                                                                                                                                                                                                                                                                                                                                                                                                                                                                                                                                                                                                                                                                                                                                                                                                                                                                                                                                         I measure the physical properties of 38 transiting extrasolar planetary systems, bringing the total number studied within the Homogeneous Studies project to 82. Transit light curves are modelled using the JKTEBOP code, with careful attention paid to limb darkening, orbital eccentricity and contaminating light. The physical properties of each system are obtained from the photometric parameters, published spectroscopic measurements and five sets of theoretical stellar model predictions. Statistical errors are assessed using Monte Carlo and residualpermutation algorithms and propagated via a perturbation algorithm. Systematic errors are estimated from the interagreement between results calculated using five theoretical stellar models. The headline result is a major upward revision of the radius of the planet in the OGLETR-56 system, from 1:23–1:38RJup to 1:734 0:051 0:029RJup (statistical and systematic errors, respectively). Its density is three times lower than previously thought. This change comes from the first complete analysis of published high-quality photometry. Significantly larger planetary radii are also found for Kepler-15, KOI-428, WASP-13, WASP-14 and WASP-21 compared to previous work. I present the first results based on Kepler short-cadence data for Kepler-14, Kepler-15 and KOI-135. More extensive long-cadence data from the Kepler satellite is used to improve the measured properties of KOI-196, KOI-204, KOI-254, KOI-423 and KOI-428. The stellar component in the KOI-428 system is the largest known to host a transiting planet, at 2:48 0:17 0:20R . Detailed analyses are given for HAT-P-3, HAT-P-6, HAT-P-9, HAT-P-14 and WASP-12, based on more extensive datasets than considered in previous studies. Detailed analyses are also presented for the CoRoT systems 17, 18, 19, 20 and 23; Kepler7, 12 and 17; KOI-254; OGLE-TR- 111, 113, 132 and L9; and TrES-4. I revisit the correlations between orbital period and surface gravity, and orbital period and mass of the transiting planets, finding both to be significant at the 4 level. I conclude by discussing the opportunities for follow-up observations, the sky positions and the discovery rate of the known transiting planets.</w:t>
      </w:r>
      <w:r>
        <w:br/>
      </w:r>
      <w:r>
        <w:rPr>
          <w:rStyle w:val="VerbatimChar"/>
        </w:rPr>
        <w:t xml:space="preserve">## 17109                                                                                                                                                                                                                                                                                                                                                                                                                                                                                                                                                                                                                                                                                                                                                                                                                                                                                                                                                                                                                                                                                                                                                                                                                                                                                                                                                                                                                                                                                                                                                                                                                                                                                                                                                                                                                                                                                                                                                                                                                                                                                                                                                                                                                                                                                                                                                                                                                                                                                                                                                                                                                                                                                                                                                                                                                                                                                                                                                                                                                                                                                                                                                                                                                                                                                                                                                                                                                                                                                                                                                                                                                                                                                                                                                                                                                                                                                                                                                                                                                                                                                                                                                                                                                                                                                                                                                                                                                                                                                                                                                                                                                                                                                                                                                                                                                                                                                                                                                                                                                                                                                                                                                                                                                                                                                                                         We describe Castalia, a proposed mission to rendezvous with a Main Belt Comet (MBC), 133P/Elst-Pizarro. MBCs are a recently discovered population of apparently icy bodies within the main asteroid belt between Mars and Jupiter, which may represent the remnants of the population which supplied the early Earth with water. Castalia will perform the first exploration of this population by characterising 133P in detail, solving the puzzle of the MBC’s activity, and making the first in situ measurements of water in the asteroid belt. In many ways a successor to ESA’s highly successful Rosetta mission, Castalia will allow direct comparison between very different classes of comet, including measuring critical isotope ratios, plasma and dust properties. It will also feature the first radar system to visit a minor body, mapping the ice in the interior. Castalia was proposed, in slightly different versions, to the ESA M4 and M5 calls within the Cosmic Vision programme. We describe the science motivation for the mission, the measurements required to achieve the scientific goals, and the proposed instrument payload and spacecraft to achieve these.</w:t>
      </w:r>
      <w:r>
        <w:br/>
      </w:r>
      <w:r>
        <w:rPr>
          <w:rStyle w:val="VerbatimChar"/>
        </w:rPr>
        <w:t xml:space="preserve">## 17142                                                                                                                                                                                                                                                                                                                                                                                                                                                                                                                                                                                                                                                                                                                                                                                                                                                                                                                                                                                                                                                                                                                                                                                                                                                                                                                                                                                                                                                                                                                                                                                                                                                                                                                                                                                                                                                                                                                                                                                                                                                                                                                                                                                                                                                                                                                                                                                                                                                                                                                                                                                                                                                                                                                                                                                                                                                                                                                                                                                                                                                                                                                                                                                                                                                                                                                                                                                                                                                                                                                                                                                                                                                                                                                                                                                                                                                                                                                                                                                                                                                                                                                                                                                                                                                                                                                                                                                                                                                                                                                                                                                                                                                A quarter of DA white dwarfs are metal polluted, yet elements heavier than helium sink down through the stellar atmosphere on time-scales of days. Hence, these white dwarfs must be the currently accreting material containing heavy elements. Here we consider whether the scattering of comets or asteroids from an outer planetary system, following stellar mass-loss on the asymptotic giant branch, can reproduce these observations. We use N-body simulations to investigate the effects of stellar mass-loss on a simple system consisting of a planetesimal belt whose inner edge is truncated by a planet. Our simulations find that, starting with a planetesimal belt population fitted to the observed main-sequence evolution, sufficient mass is scattered into the inner planetary system to explain the inferred heavy element accretion rates. This assumes that a fraction of the mass scattered into the inner planetary system ends up on star-grazing orbits, is tidally disrupted and is accreted on to the white dwarf. The simulations also reproduce the observed decrease in accretion rate with cooling age and predict accretion rates in old (&gt;1 Gyr) white dwarfs, in line with observations. The efficiency we assumed for material scattered into the inner planetary system to end up on star-grazing orbits is based on a solar-like planetary system, since the simulations show that a single planet is not sufficient. Although the correct level of accretion is reproduced, the simulations predict a higher fraction of accreting white dwarfs than observed. This could indicate that the evolved planetary systems are less efficient in scattering bodies on to star-grazing orbits or that dynamical instabilities post-stellar mass-loss cause rapid planetesimal belt depletion for a significant fraction of systems.</w:t>
      </w:r>
      <w:r>
        <w:br/>
      </w:r>
      <w:r>
        <w:rPr>
          <w:rStyle w:val="VerbatimChar"/>
        </w:rPr>
        <w:t xml:space="preserve">## 17143                                                                                                                                                                                                                                                                                                                                                                                                                                                                                                                                                                                                                                                                                                                                                                                                                                                                                                                                                                                                                                                                                                                                                                                                                                                                                                                                                                                                                                                                                                                                                                                                                                                                                                                                                                                                                                                                                                                                                                                                                                                                                                                                                                                                                                                                                                                                                                                                                                                                                                                                                                                                                                                                                                                                                                                                                                                                                                                                                                                                                                                                                                                                                                                                                                                                                                                                                                                                                                                                                                                                                                                                                                                                                                                                                                                                                                                                                                                                                                                                                                                                                                                                                                                                                                                                                                                                                                                                                                                                                                                                                                                                                                                                                                                                                                                                                                                                                                                                                                                                                                                                     We present ROSAT HRI and ASCA observations of the well known ULIRG IRAS19254-7245 (the Superantennae). The object is not detected by ROSAT yielding a 3\\sigma upper limit of L_x ~8x10^{41} erg/s in the 0.1-2 keV band. However, we obtain a clear detection by ASCA yielding a luminosity in the 2-10 keV band of 2 imes 10^{42}erg/s. Its X-ray spectrum is very hard, equivalent to a photon index of Gamma=1.0+-0.35. \nWe therefore, attempt to model the X-ray data with a "scatterer" model in which the intrinsic X-ray emission along our line of sight is obscured by an absorbing screen while some fraction, f, is scattered into our line of sight by an ionized medium; this is the standard model for the X-ray emission in obscured (but non Compton-thick) \nSeyfert galaxies. We obtain an absorbing column of 2x10^{23}cm^{-2} for a power-law photon index of Gamma=1.9, an order of magnitude above the column estimated on the basis of optical observations; the percentage of the scattered emission is high (~20%). Alternatively, a model where most of the X-ray emission comes from reflection on a Compton thick torus (N_H&gt;10^{24} cm^{-2}) cannot be ruled out. \nWe do not detect an Fe line at 6.4 keV; however, the upper limit (90%) to the equivalent width of the 6.4 keV line is high (~3 keV). \nAll the above suggest that most of the X-ray emission originates in an highly obscured Seyfert-2 nucleus.</w:t>
      </w:r>
      <w:r>
        <w:br/>
      </w:r>
      <w:r>
        <w:rPr>
          <w:rStyle w:val="VerbatimChar"/>
        </w:rPr>
        <w:t xml:space="preserve">## 17157                                                                                                                                                                                                                                                                                                                                                                                                                                                                                                                                                                                                                                                                                                                                                                                                                                                                                                                                                                                                                                                                                                                                                                                                                                                                                                                                                                                                                                                                                                                                                                                                                                                                                                                                                                                                                                                                                                                                                                                                                                                                                                                                                                                                                                                                                                                                                                                                                                                                                                                                                                                                                                                                                                                                                                                                                                                                                                                                                                                                                                                                                                                                                                                                                                                                                                                                                                                                                                                                                                                                                                                                                                                                                                                                                                                                                                                                                                                                                                                                                                                                                                                                                                                                                                                                                                                                                                                                                                                                                                                                                                                                                                                                                                                                                                                                                                                                                                                                                                                                                                           The Large Magellanic Cloud is the most massive satellite galaxy of the Milky Way, with an estimated mass exceeding a tenth of the mass of the Milky Way. Just past its closest approach of about 50 kpc, and flying by the Milky Way at an astonishing speed of 327 km/s, the Large Magellanic Cloud can affect our Galaxy in a number of ways, including dislodging the Milky Way disc from the Galactic centre-of-mass. Here, we report evidence that the Milky Way disc is moving with respect to stellar tracers in the outer halo ($40&lt;r&lt;120$ kpc) at $v_{m travel}=32^{+4}_{-4}$ km/s, in the direction $(\\ell,b)_{m apex}=(56^{+9}_{-9},-34^{+10}_{-9})$ degrees, which points at an earlier location on the LMC trajectory. The resulting reflex motion is detected in the kinematics of outer halo stars and Milky Way satellite galaxies with accurate distances, proper motions and line-of-sight velocities. Our results indicate that dynamical models of our Galaxy cannot neglect gravitational perturbations induced by the Large Magellanic Cloud infall, nor can observations of the stellar halo be treated in a reference frame that does not correct for disc reflex motion. Future spectroscopic surveys of the stellar halo combined with Gaia astrometry will allow for sophisticated modelling of the Large Magellanic Cloud trajectory across the Milky Way, constraining the dark matter distribution in both galaxies with unprecedented detail.</w:t>
      </w:r>
      <w:r>
        <w:br/>
      </w:r>
      <w:r>
        <w:rPr>
          <w:rStyle w:val="VerbatimChar"/>
        </w:rPr>
        <w:t xml:space="preserve">## 17192                                                                                                                                                                                                                                                                                                                                                                                                                                                                                                                                                                                                                                                                                                                                                                                                                                                                                                                                                                                                                                                                                                                                                                                                                                                                                                                                                                                                                                                                                                                                                                                                                                                                                                                                                                                                                                                                                                                                                                                                                                                                                                                                                                                                                                                                                                                                                                                                                                                                                                                                                                                                                                                                                                                                                                                                                                                                                                                                                                                                                                                                                                                                                                                                                                                                                                                                                                                                                                                                                                                                                                                                                                                                                                                                                                                                                                                                                                                                                                                                                                                                                                                                                                                                                                                                                                                                                                                                                                                                                                                                                                                                                                                                                                                                                                                                                                                                                                                                                                                                                                                                                                                                                                                                                                                                                                                                                                                                                                                            We determine interband lags between variations in the B band and variations in the V, R, and I bands for 14 active galactic nuclei observed at the Crimean Astrophysical Observatory. The computed lags range from tenths of a day to several days, and it is positive (that is, V, R, and I bands lag behind the B band) in most cases, except for a few cases for the V filter. In some cases, the lag is greater than zero, with more than 3 σ confidence. The lag is systematically less for the V filter than for the red filters, and the lag determined from the cross-correlation function (CCF) centroid is systematically greater than the lag determined from the CCF peak. We find that the lag scales with luminosity as Lb, where b ≈ 0.4-0.5. We attribute this lag to the light time travel effect, so it reflects the geometrical size of the region that emits optical continuum. We consider a model in which optical emission is mainly reprocessed emission that arises in the accretion disk heated by an X-ray source above the disk.</w:t>
      </w:r>
      <w:r>
        <w:br/>
      </w:r>
      <w:r>
        <w:rPr>
          <w:rStyle w:val="VerbatimChar"/>
        </w:rPr>
        <w:t xml:space="preserve">## 17210                                                                                                                                                                                                                                                                                                                                                                                                                                                                                                                                                                                                                                                                                                                                                                                                                                                                                                                                                                                                                                                                                                                                                                                                                                                                                                                                                                                                                                                                                                                                                                                                                                                                                                                                                                                                                                                                                                                                                                                                                                                                                                                                                                                                                                                                                                                                                                                                                                                                                                                                                                                                                                                                                                                                                                                                                                                                                                                                                                                                                                                                                                                                                                                                                                                                                                                                                                                                                                                                                                                                                                                                                                                                                                                                                                                                                                                                                                                                                                                                                                                                                                                                                                                                                                                                                                                                                                                                                                                                                                                                                                                                                                                                                                                                                                                                                                                                                                                                                                                                                                                                                                                                                                                                                                                                                                                                                                                                                                                                                                                                                                                                                                                                                                                                         In this paper we set out to measure time dilation in quasar light curves. In order to detect the effects of time dilation, sets of light curves from two monitoring programmes are used to construct Fourier power spectra covering time-scales from 50 d to 28 yr. Data from high- and low-redshift samples are compared to look for the changes expected from time dilation. The main result of the paper is that quasar light curves do not show the effects of time dilation. Several explanations are discussed, including the possibility that time dilation effects are exactly offset by an increase in time-scale of variation associated with black hole growth, or that the variations are caused by microlensing in which case time dilation would not be expected.</w:t>
      </w:r>
      <w:r>
        <w:br/>
      </w:r>
      <w:r>
        <w:rPr>
          <w:rStyle w:val="VerbatimChar"/>
        </w:rPr>
        <w:t xml:space="preserve">## 17215                                                                                                                                                                                                                                                                                                                                                                                                                                                                                                                                                                                                                                                                                                                                                                                                                                                                                                                                                                                                                                                                                                                                                                                                                                                                                                                                                                                                                                                                                                                                                                                                                                                                                                                                                                                                                                                                                                                                                                                                                                                                                                                                                                                                                                                                                                                                                                                                                                                                                                                                                                                                                                                                                                                                                                                                                                                                                                                                                                                                                                                                                                                                                                                                                                                                                                                                                                                                                                                                                                                                                                                                                                                                                                                                                                                                                                                                                                                                                                                                                                                                                                                                                                                                                                                                                                                                                                                                                                                                                                                                                                                                                                                                                                                                                                                                                                                                                                                                                                                                                                                                                                                                                                                                                                                                                                                                                                                                                                                                  We hypothesize that planets are made by tidal downsizing of migrating giant planet embryos. The proposed scheme for planet formation consists of these steps: (i) a massive young protoplanetary disc fragments at R ∼ several tens to hundreds of au on gaseous clumps with masses of a few Jupiter masses; (ii) the clumps cool and contract, and simultaneously migrate closer in to the parent star; (iii) as earlier suggested by Boss, dust sediments inside the gas clumps to form terrestrial mass solid cores; (iv) if the solid core becomes more massive than ∼10 M⊕, a massive gas atmosphere collapses on to the solid core and (v) when the gas clumps reach the inner few au from the star, tidal shear and evaporation due to stellar irradiation peel off the outer metal-poor envelope of the clump. If tidal disruption occurs quickly, while the system is still in stage (iii), a terrestrial planet core is left. If it happens later, in stage (iv), a metal-rich gas giant planet with a solid core emerges from the envelope.</w:t>
      </w:r>
      <w:r>
        <w:br/>
      </w:r>
      <w:r>
        <w:rPr>
          <w:rStyle w:val="VerbatimChar"/>
        </w:rPr>
        <w:t xml:space="preserve">## 17218                                                                                                                                                                                                                                                                                                                                                                                                                                                                                                                                                                                                                                                                                                                                                                                                                                                                                                                                                                                                                                                                                                                                                                                                                                                                                                                                                                                                                                                                                                                                                                                                                                                                                                                                                                                                                                                                                                                                                                                                                                                                                                                                                                                                                                                                                                                                                                                                                                                                                                                                                                                                                                                                                                                                                                                                                                                                                                                                                                                                                                                                                                                                                                                                                                                                                                                                                                                                                                                                                                                                                                                                                                                                                                                                                                                                                                                                                                                                                                                                                                                                                                                                                                                                                                                                                                                                                                                                                                                                                                                                                                                                                                                                                                                                                                                                                                                                                                                                                                                                                                                                                                             The frequency of barred spiral galaxies as a function of redshift contains important information on the gravitational influence of stellar disks in their dark matter halos and also may distinguish between contemporary theories for the origin of galactic bulges. In this paper we present a new quantitative method for determining the strength of barred spiral structure, and verify its robustness to redshift-dependent effects. By combining galaxy samples from the Hubble Deep Field North with newly available data from the Hubble Deep Field South, we are able to define a statistical sample of 18 objectively-defined low-inclination barred spiral systems with I814W &lt; 23.2 mag. Analysing the proportion of barred spiral galaxies seen as a function of redshift, we find a significant decline in the barred fraction beyond redshifts z ≃ 0.5. The physical significance of this effect remains unclear, but several possibilities include dynamically hotter (or increasingly dark-matter dominated) high-redshift discs, or an enhanced efficiency in bar destruction at high redshifts. By investigating the formation of the “orthogonal” axis of Hubble’s classification tuning fork, our result complements studies of evolution in the early–late sequence, and pushes to later epochs the redshift at which the Hubble classification sequence is observed to be in place.</w:t>
      </w:r>
      <w:r>
        <w:br/>
      </w:r>
      <w:r>
        <w:rPr>
          <w:rStyle w:val="VerbatimChar"/>
        </w:rPr>
        <w:t xml:space="preserve">## 17221                                                                                                                                                                                                                                                                                                                                                                                                                                                                                                                                                                                                                                                                                                                                                                                                                                                                                                                                                                                                                                                                                                                                                                                                                                                                                                                                                                                                                                                                                                                                                                                                                                                                                                                                                                                                                                                                                                                                                                                                                                                                                                                                                                                                                                                                                                                                                                                                                                                                                                                                                                                                                                                                                                                                                                                                                                                                                                                                                                                                                                                                                                                                                                                                                                                                                                                                                                                                                                                                                                                                                                                                                                                                                                                                                                                                                                                                                                                                                                                                                                                                                                                                                                                                                                                                                                                                                                                                                                                                                                                                                                                                                                                          We investigate the assembly of groups and clusters of galaxies using the Millennium dark matter simulation and the associated Millennium gas simulations, and semi-analytic catalogues of galaxies. In particular, in order to find an observable quantity that could be used to identify early-formed groups, we study the development of the difference in magnitude between their brightest galaxies to assess the use of magnitude gaps as possible indicators. We select galaxy groups and clusters at redshift z= 1 with dark matter halo mass M(R200) ≥ 1013 h−1 M⊙, and trace their properties until the present time (z= 0). We consider only the systems with X-ray luminosity LX,bol≥ 0.25 × 1042 h−2 erg s−1 at redshift z= 0. While it is true that a large magnitude gap between the two brightest galaxies of a particular group often indicates that a large fraction of its mass was assembled at an early epoch, it is not a necessary condition. More than 90 per cent of fossil groups defined on the basis of their magnitude gaps (at any epoch between 0 &lt; z &lt; 1) cease to be fossils within 4 Gyr, mostly because other massive galaxies are assembled within their cores, even though most of the mass in their haloes might have been assembled at early times. We show that compared to the conventional definition of fossil galaxy groups based on the magnitude gap Δm12≥ 2 (in the R-band, within 0.5 R200 of the centre of the group), an alternative criterion Δm14≥ 2.5 (within the same radius) finds 50 per cent more early-formed systems, and those that on average retain their fossil phase longer. However, the conventional criterion performs marginally better at finding early-formed groups at the high-mass end of groups. Nevertheless, both criteria fail to identify a majority of the early-formed systems.</w:t>
      </w:r>
      <w:r>
        <w:br/>
      </w:r>
      <w:r>
        <w:rPr>
          <w:rStyle w:val="VerbatimChar"/>
        </w:rPr>
        <w:t xml:space="preserve">## 17250                                                                                                                                                                                                                                                                                                                                                                                                                                                                                                                                                                                                                                                                                                                                                                                                                                                                                                                                                                                                                                                                                                                                                                                                                                                                                                                                                                                                                                                                                                                                                                                                                                                                                                                                                                                                                                                                                                                                                                                                                                                                                                                                                                                                                                                                                                                                                                                                                                                                                                                                                                                                                                                                                                                                                                                                                                                                                                                                                                                                                                                                                                                                                                                                                                                                                                                                                                                                                                                                                                                                                                                                                                                                                                                                                                                                                                                                                                                                                                                                                                                                                                                                                                                                                                                                                                                                                                                                                                                                                                                             We have used new deep observations of the Coma cluster from GALEX to identify 13 star-forming galaxies with asymmetric morphologies in the ultraviolet. Aided by optical broad-band and H-alpha imaging, we interpret the asymmetric features as being due to star formation within gas stripped from the galaxies by interaction with the cluster environment. The selected objects display a range of structures from broad fan-shaped systems of filaments and knots (`jellyfish') to narrower and smoother tails extending up to 100 kpc in length. Some of the features have been discussed previously in the literature, while others are newly identified here. As an ensemble, the candidate stripping events are located closer to the cluster centre than other star-forming galaxies; their radial distribution is similar to that of all cluster members, dominated by passive galaxies. The fraction of blue galaxies which are undergoing stripping falls from 40% in the central 500 kpc, to less than 5% beyond 1 Mpc. We find that tails pointing away from (i.e. galaxies moving towards) the cluster centre are strongly favoured (11/13 cases). From the small number of `outgoing' galaxies with stripping signatures we conclude that the stripping events occur primarily on first passage towards the cluster centre, and are short-lived compared to the cluster crossing time. Using infall trajectories from simulations, the observed fraction of blue galaxies undergoing stripping can be reproduced if the events are triggered at a threshold radius of ~1 Mpc and detectable for ~500 Myr. HST images are available for two galaxies from our sample and reveal compact blue knots coincident with UV and H-alpha emission, apparently forming stars within the stripped material. Our results confirm that stripping of gas from infalling galaxies, and associated star formation in the stripped material, is a widespread phenomenon in rich clusters.</w:t>
      </w:r>
      <w:r>
        <w:br/>
      </w:r>
      <w:r>
        <w:rPr>
          <w:rStyle w:val="VerbatimChar"/>
        </w:rPr>
        <w:t xml:space="preserve">## 17278                                                                                                                                                                                                                                                                                                                                                                                                                                                                                                                                                                                                                                                                                                                                                                                                                                                                                                                                                                                                                                                                                                                                                                                                                                                                                                                                                                                                                                                                                                                                                                                                                                                                                                                                                                                                                                                                                                                                                                                                                                                                                                                                                                                                                                                                                                                                                                                                                                                                                                                                                                                                                                                                                                                                                                                                                                                                                                                                                                                                                                                                                                                                                                                                                                                                                                                                                                                                                                                                                                                                                                                                                                                           The X-ray emission from the wind–wind collision in short-period massive O + O star binaries is investigated. The emission is calculated from 3D hydrodynamical models which incorporate gravity, the driving of the winds, orbital motion of the stars and radiative cooling of the shocked plasma. Changes in the amount of stellar occultation and circumstellar attenuation introduce phase-dependent X-ray variability in systems with circular orbits, while strong variations in the intrinsic emission also occur in systems with eccentric orbits. The X-ray emission in eccentric systems can display strong hysteresis, with the emission softer after periastron than at corresponding orbital phases prior to periastron, reflecting the physical state of the shocked plasma at these times. \n \n \n \nOur simulated X-ray light curves bear many similarities to observed light curves. In systems with circular orbits the light curves show two minima per orbit, which are identical (although not symmetric) if the winds are identical. The maxima in the light curves are produced near quadrature, with a phase delay introduced due to the aberration and curvature of the wind collision region. Circular systems with unequal winds produce minima of different depths and duration. In systems with eccentric orbits the maxima in the light curves may show a very sharp peak (depending on the orientation of the observer), followed by a precipitous drop due to absorption and/or cooling. We show that the rise to maximum does not necessarily follow a 1/dsep law. Our models further demonstrate that the effective circumstellar column can be highly energy dependent. Therefore, spectral fits which assume energy-independent column(s) are overly simplified and may compromise the interpretation of observed data. \n \n \n \nTo better understand observational analyses of such systems we apply Chandra and Suzaku response files, plus Poisson noise, to the spectra calculated from our simulations and fit these using standard xspec models. We find that the recovered temperatures from two- or three-temperature mekal fits are comparable to those from fits to the emission from real systems with similar stellar and orbital parameters/nature. We also find that when the global abundance is thawed in the spectral fits, subsolar values are exclusively returned, despite the calculations using solar values as input. This highlights the problem of fitting oversimplified models to data, and of course is of wider significance than just the work presented here. \n \n \n \nFurther insight into the nature of the stellar winds and the wind–wind collision region in particular systems will require dedicated hydrodynamical modelling, the results of which will follow in due course.</w:t>
      </w:r>
      <w:r>
        <w:br/>
      </w:r>
      <w:r>
        <w:rPr>
          <w:rStyle w:val="VerbatimChar"/>
        </w:rPr>
        <w:t xml:space="preserve">## 17293                                                                                                                                                                                                                                                                                                                                                                                                                                                                                                                                                                                                                                                                                                                                                                                                                                                                                                                                                                                                                                                                                                                                                                                                                                                                                                                                                                                                                                                                                                                                                                                                                                                                                                                                                                                                                                                                                                                                                                                                                                                                                                                                                                                                                                                                                                                                                                                                                                                                                                                                                                                                                                                                                                                                                                                                                                                                                                                                                                                                                                                                                                                                                                                                                                                                                                                                                                                                                                                                                                                                                                                                                                                                                                                                                                                                                                                                                                                                                                                                                                                                                                                                                                                                                                                                                                                                                                                                                                                                                                                                                                                                                                                                                                                                                                                                                                                                                                                                                                                                                                                                                                                        We present a search for the near infrared spectroscopic signature of the close orbiting extrasolar giant planet HD 75289b. We obtained »230 spectra in the wavelength range 2.18 „m -2.19 „m using the Phoenix spectrograph at Gemini South. By considering the direct spectrum, derived from irradiated model atmospheres, we search for the absorption profile signature present in the combined star and planet light. Since the planetary spectrum is separated from the stellar spectrum at most phases, we apply a phase dependent orbital model and tomographic techniques to search for absorption signatures. Because the absorption signature lies buried in the noise of a single exposure we apply a multiline deconvolution to the spectral lines available in order to boost the effective S/N ratio of the data. The wavelength coverage of 80 ˚ A is expected to contain » 100 planetary lines, enabling a mean line with S/N ratio of 800 to be achieved after deconvolution. We are nevertheless unable to detect the presence of the planet in the data and carry out further simulations to show that broader wavelength coverage should enable a planet like HD 75289b to be detected with 99.9 per cent (4 ae) confidence. We investigate the sensitivity of our method and estimate detection tolerances for mismatches between observed and model planetary atmospheres.</w:t>
      </w:r>
      <w:r>
        <w:br/>
      </w:r>
      <w:r>
        <w:rPr>
          <w:rStyle w:val="VerbatimChar"/>
        </w:rPr>
        <w:t xml:space="preserve">## 17308                                                                                                                                                                                                                                                                                                                                                                                                                                                                                                                                                                                                                                                                                                                                                                                                                                                                                                                                                                                                                                                                                                                                                                                                                                                                                                                                                                                                                                                                                                                                                                                                                                                                                                                                                                                                                                                                                                                                                                                                                                                                                                                                                                                                                                                                                                                                                                                                                                                                                                                                                                                                                                                                                                                                                                                                                                                                                                                                                                                                                                                                                                                                                                                                                                                                                                                                                                                                                                                                                                                                                                                                                                                                                                                                                                                                                                                                                                                                                                                                                                                                                                                                                                                                                                                                                                                                                                                                                                                                                                                                                                                                                                                                                                                                                                                                                                                                                                                                                                                                                                                                                                                        We present a search for the near infrared spectroscopic signature of the close orbiting extrasolar giant planet HD 75289b. We obtained »230 spectra in the wavelength range 2.18 „m -2.19 „m using the Phoenix spectrograph at Gemini South. By considering the direct spectrum, derived from irradiated model atmospheres, we search for the absorption profile signature present in the combined star and planet light. Since the planetary spectrum is separated from the stellar spectrum at most phases, we apply a phase dependent orbital model and tomographic techniques to search for absorption signatures. Because the absorption signature lies buried in the noise of a single exposure we apply a multiline deconvolution to the spectral lines available in order to boost the effective S/N ratio of the data. The wavelength coverage of 80 ˚ A is expected to contain » 100 planetary lines, enabling a mean line with S/N ratio of 800 to be achieved after deconvolution. We are nevertheless unable to detect the presence of the planet in the data and carry out further simulations to show that broader wavelength coverage should enable a planet like HD 75289b to be detected with 99.9 per cent (4 ae) confidence. We investigate the sensitivity of our method and estimate detection tolerances for mismatches between observed and model planetary atmospheres.</w:t>
      </w:r>
      <w:r>
        <w:br/>
      </w:r>
      <w:r>
        <w:rPr>
          <w:rStyle w:val="VerbatimChar"/>
        </w:rPr>
        <w:t xml:space="preserve">## 17333                                                                                                                                                                                                                                                                                                                                                                                                                                                                                                                                                                                                                                                                                                                                                                                                                                                                                                                                                                                                                                                                                                                                                                                                                                                                                                                                                                                                                                                                                                                                                                                                                                                                                                                                                                                                                                                                                                                                                                                                                                                                                                                                                                                                                                                                                                                                                                                                                                                                                                                                                                                                                                                                                                                                                                                                                                                                                                                                                                                                                                                                                                                                                                                                                                                                                                                                                                                                                                                                                                                                                                                                                                                                                                                                                                                                                                                                                                                                                                                                                                                                                                                                                                                                                                                                                                                                                                                                                                                                                                                                                                                                                                                                                                                                                                                                                                                                                                                                                                                                                                                                                                                                                                                                                                                                                                                                                                                                                                                                                                                                                                                                                                                                                                                                   Stars of all evolutionary phases have been found to have excess infrared emission due to the presence of circumstellar material. To identify such stars, we have positionally correlated the infrared Mid-Course Space Experiment (MSX) Point Source Catalogue and the Tycho-2 optical catalogue. Near-mid-infrared colour criteria have been developed to select infrared excess stars. The search yielded 1938 excess stars; over half (979) have never previously been detected by IRAS. The excess stars were found to be young objects such as Herbig Ae/Be and Be stars, and evolved objects such as OH/IR (infrared) and carbon stars. A number of B-type excess stars were also discovered whose infrared colours could not be readily explained by known catalogued objects.</w:t>
      </w:r>
      <w:r>
        <w:br/>
      </w:r>
      <w:r>
        <w:rPr>
          <w:rStyle w:val="VerbatimChar"/>
        </w:rPr>
        <w:t xml:space="preserve">## 17344                                                                                                                                                                                                                                                                                                                                                                                                                                                                                                                                                                                                                                                                                                                                                                                                                                                                                                                                                                                                                                                                                                                                                                                                                                                                                                                                                                                                                                                                                                                                                                                                                                                                                                                                                                                                                                                                                                                                                                                                                                                                                                                                                                                                                                                                                                                                                                                                                                                                                                                                                                                                                                                                                                                                                                                                                                                                                                                                                                                                                                                                                                                                                                                                                                                                                                                                                                                                                                                                                                                                                                                                                                                                                                                                                                                                                                                                                                                                                                                                                                                                                                                                                                                                                                                                                                                                                                                                                                                                                                                                                                                                                                                                                                                                                                                                                                                                                                                                                     Jets powered by active galactic nuclei appear impressively stable compared with their terrestrial and laboratory counterparts—they can be traced from their origin to distances exceeding their injection radius by up to a billion times1,2. However, some less energetic jets get disrupted and lose their coherence on the scale of their host galaxy1,3. Quite remarkably, on the same scale, these jets are expected to become confined by the thermal pressure of the intra-galactic gas2. Motivated by these observations, we have started a systematic study of active galactic nuclei jets undergoing reconfinement via computer simulations. Here, we show that in the case of unmagnetized relativistic jets, the reconfinement is accompanied by the development of an instability and transition to a turbulent state. During their initial growth, the perturbations have a highly organized streamwise-oriented structure, indicating that it is not the Kelvin–Helmholtz instability, the instability which has been the main focus of the jet stability studies so far4,5. Instead, it is closely related to the centrifugal instability6. This instability is likely to be behind the division of active galactic nuclei jets into two morphological types in the Fanaroff–Riley classification7.During reconfinement in unmagnetized relativistic jets, a centrifugal instability develops that leads to a turbulent state. This instability likely lies behind the division of active galactic nuclei jets into the two Fanaroff–Riley classes.</w:t>
      </w:r>
      <w:r>
        <w:br/>
      </w:r>
      <w:r>
        <w:rPr>
          <w:rStyle w:val="VerbatimChar"/>
        </w:rPr>
        <w:t xml:space="preserve">## 17345                                                                                                                                                                                                                                                                                                                                                                                                                                                                                                                                                                                                                                                                                                                                                                                                                                                                                                                                                                                                                                                                                                                                                                                                                                                                                                                                                                                                                                                                                                                                                                                                                                                                                                                                                                                                                                                                                                                                                                                                                                                                                                                                                                                                                                                                                                                                                                                                                                                                                                                                                                                                                                                                                                                                                                                                                                                                                                                                                                                                                                                                                                                                                                                                                                                                                                                                                                                                                                                                                                                                                                                                                                                                                                                                                                                                                                                                                                                                                                                                                                                                                                                                                                                                                                                                                                                                                                                                                                                                                                                                                                                                                                                                                                                                                                                                                                                                                                                                                                                                                                                                                                                                                                                                                                                                                                                                                                                                                                                                                            We present spectra of the pulsating sdB star KPD 1930+2752 which confirm that this star is a binary. The radial velocities measured from the Hα and He i 6678-A spectral lines vary sinusoidally with the same period (2 h 17 min) as the ellipsoidal variability seen by Billeres et al. The amplitude of the orbital motion (349.3±2.7 km s−1) combined with the canonical mass for sdB stars (0.5 M⊙) implies a total mass for the binary of 1.47±0.01 M⊙. The unseen companion star is almost certainly a white dwarf star. The binary will merge within ∼200 million years because of gravitational wave radiation. The accretion of helium and other elements heavier than hydrogen on to the white dwarf, which then exceeds the Chandrasekhar mass (1.4 M⊙), is a viable model for the cause of Type Ia supernovae. KPD 1930+2752 is the first star to be discovered that is a good candidate for the progenitor of a Type Ia supernova of this type, which will merge on an astrophysically interesting time-scale.</w:t>
      </w:r>
      <w:r>
        <w:br/>
      </w:r>
      <w:r>
        <w:rPr>
          <w:rStyle w:val="VerbatimChar"/>
        </w:rPr>
        <w:t xml:space="preserve">## 17378                                                                                                                                                                                                                                                                                                                                                                                                                                                                                                                                                                                                                                                                                                                                                                                                                                                                                                                                                                                                                                                                                                                                                                                                                                                                                                                                                                                                                                                                                                                                                                                                                                                                                                                                                                                                                                                                                                                                                                                                                                                                                                                                                                                                                                                                                                                                                                                                                                                                                                                                                                                                                                                                                                                                                                                                                                                                                                                                                                                                                                                                                                                                                                                                                                                                                                                                                                                                                                                                                                                                                                                                                                                                                                                                                                                                                                                                                                                                                                                                                                                                                                                                                                                                                                                                                                                                                                                                                                                                                                                                                                                                                                                                                                                                                                                                                                                                                                                                                                      We introduce a new physical recipe into the De Lucia and Blaizot version of the Munich semi-analytic model built upon the Millennium dark matter simulation: the tidal stripping of stellar material from satellite galaxies during mergers. To test the significance of the new physical process we apply a Monte Carlo Markov Chain parameter estimation technique constraining the model with the $K$-band luminosity function, $B-V$ colours and the black hole-bulge mass relation. The differences in parameter correlations, and in the allowed regions in likelihood space, reveal the impact of the new physics on the basic ingredients of the model, such as the star-formation laws, feedback recipes and the black hole growth model. With satellite disruption in place, we get a model likelihood four times higher than in the original model, indicating that the new process seems to be favoured by observations. This is achieved mainly due to a reduction in black hole growth that produces a better agreement between the properties of central black holes and host galaxies. Compared to the best-fit model without disruption, the new model removes the excess of dwarf galaxies in the original recipe with a more modest supernova heating. The new model is now consistent with the three observational data sets used to constrain it, while significantly improving the agreement with observations for the distribution of metals in stars. Moreover, the model now follows the build up of intra-cluster light.</w:t>
      </w:r>
      <w:r>
        <w:br/>
      </w:r>
      <w:r>
        <w:rPr>
          <w:rStyle w:val="VerbatimChar"/>
        </w:rPr>
        <w:t xml:space="preserve">## 17423                                                                                                                                                                                                                                                                                                                                                                                                                                                                                                                                                                                                                                                                                                                                                                                                                                                                                                                                                                                                                                                                                                                                                                                                                                                                                                                                                                                                                                                                                                                                                                                                                                                                                                                                                                                                                                                                                                                                                                                                                                                                                                                                                                                                                                                                                                                                                                                                                                                                                                                                                                                                                                                                                                                                                                                                                                                                                                                                                                                                                                                                                                                                                                                                                                                                                                                                                                                                                                                                                                                                                                                                                                                                                                                                                                                                                                                                                                                                                                                                                                                                                                                                                    Semi-analytic models are a powerful tool for studying the formation of galaxies. However, these models inevitably involve a signicant number of poorly constrained parameters that must be adjusted to provide an acceptable match to the observed universe. In this paper, we set out to quantify the degree to which observational data-sets can constrain the model parameters. By revealing degeneracies in the parameter space we can hope to better understand the key physical processes probed by the data. We use novel mathematical techniques to explore the parameter space of the GALFORM semi-analytic model. We base our investigation on the Bower et al. 2006 version of GALFORM, adopting the same methodology of selecting model parameters based on an acceptable match to the local bJ and K luminosity functions. Since the GALFORM model is inherently approximate, we explicitly include a model discrepancy term when deciding if a match is acceptable or not. The model contains 16 parameters that are poorly constrained by our prior understanding of the galaxy formation processes and that can plausibly be adjusted between reasonable limits. We investigate this parameter space using the Model Emulator technique, constructing a Bayesian approximation to the GALFORM model that can be rapidly evaluated at any point in parameter space. The emulator returns both an expectation for the GALFORM model and an uncertainty which allows us to eliminate regions of parameter space in which it is implausible that a GALFORM run would match the luminosity function data. By combining successive waves of emulation, we show that only 0.26% of the initial volume is of interest for further exploration. However, within this region we show that the Bower et al. 2006 model is only one choice from an extended sub-space of model parameters that can provide equally acceptable ts to the luminosity function data. We explore the geometry of this region and begin to explore the physical connections between parameters that are exposed by this analysis. We also consider the impact of adding additional observational data to further constrain the parameter space. We see that the known tensions existing in the Bower et al. 2006 model lead to a further reduction in the successful parameter space.</w:t>
      </w:r>
      <w:r>
        <w:br/>
      </w:r>
      <w:r>
        <w:rPr>
          <w:rStyle w:val="VerbatimChar"/>
        </w:rPr>
        <w:t xml:space="preserve">## 17458                                                                                                                                                                                                                                                                                                                                                                                                                                                                                                                                                                                                                                                                                                                                                                                                                                                                                                                                                                                                                                                                                                                                                                                                                                                                                                                                                                                                                                                                                                                                                                                                                                                                                                                                                                                                                                                                                                                                                                                                                                                                                                                                                                                                                                                                                                                                                                                                                                                                                                                                                                                                                                                                                                                                                                                                                                                                                                                                                                                                                                                                                                                                                                                                                                                                                                                                                                                                                                                                                                                                                                                                                                                                                                                                                                                                                                                                                                                                                                                                                                                                                                                                                                                                                                                                                                                                                                                                                                                                                                                                                                                                                                                                                            The interplanetary medium consists primarily of the supersonic solar wind, carrying the frozen-in magnetic field extending from the solar corona. The properties of this medium are controlled by the state of the corona and by dynamic processes occurring in the medium itself. As a result, there are significant variations in those properties as a function of heliolatitude. In situ observations over the past three decades have been largely confined to the neighbourhood of the solar equatorial plane. While many of the important processes have been identified and studied extensively, observations are required as a function of heliolatitude to define large-scale structures and their dependence on processes in the solar corona. The Ulysses mission, launched in October 1990, is the first space probe dedicated to the exploration of the heliosphere out of the ecliptic plane. By January 1994, the spacecraft had reached a heliolatitude of 50° south. The first results of the mission are summarized here, including the evolution and disappearance of the interplanetary magnetic sector structure; the onset of the dominance of the high-speed solar wind stream originating in the expanding southern coronal hole; observations of the signatures of complex coronal mass ejections; the high-latitude structure of the heliospheric magnetic field, and the evolution of corotating interaction regions as a function of heliolatitude. In particular, the abrupt change in the rotation rate of the sector structure in mid-1992, followed by the equatorward extension of the southern polar coronal hole, represent new observations related to the evolution of large-scale coronal structures and solar magnetic fields and to processes controlling the solar activity cycle.</w:t>
      </w:r>
      <w:r>
        <w:br/>
      </w:r>
      <w:r>
        <w:rPr>
          <w:rStyle w:val="VerbatimChar"/>
        </w:rPr>
        <w:t xml:space="preserve">## 17477                                                                                                                                                                                                                                                                                                                                                                                                                                                                                                                                                                                                                                                                                                                                                                                                                                                                                                                                                                                                                                                                                                                                                                                                                                                                                                                                                                                                                                                                                                                                                                                                                                                                                                                                                                                                                                                                                                                                                                                                                                                                                                                                                                                                                                                                                                                                                                                                                                                                                                                                                                                                                                                                                                                                                                                                                                                                                                                                                                                                                                                                                                                                                                                                                                                                                                                                                                                                                                                                                                                                                                                                                                                                                                                                                                                                                                                                                                                                                                                                                                                                                                                                                                                       We present late-time near-infrared (NIR) and optical observations of the Type IIn SN 1998S. The NIR photometry spans 333-1242 d after explosion, while the NIR and optical spectra cover 333-1191 and 305-1093 d, respectively. The NIR photometry extends to the M' band (4.7 mum), making SN 1998S only the second ever supernova for which such a long IR wavelength has been detected. The shape and evolution of the H and He I 1.083-mum line profiles indicate a powerful interaction with a progenitor wind, as well as providing evidence of dust condensation within the ejecta. The latest optical spectrum suggests that the wind had been flowing for at least 430 yr. The intensity and rise of the HK continuum towards longer wavelengths together with the relatively bright L' and M' magnitudes show that the NIR emission was due to hot dust newly formed in the ejecta and/or pre-existing dust in the progenitor circumstellar medium (CSM). The NIR spectral energy distribution (SED) at about 1 yr is well described by a single-temperature blackbody spectrum at about 1200 K. The temperature declines over subsequent epochs. After similar to2 yr, the blackbody matches are less successful, probably indicating an increasing range of temperatures in the emission regions. Fits to the SEDs achieved with blackbodies weighted with lambda(-1) or lambda(-2) emissivity are almost always less successful. Possible origins for the NIR emission are considered. Significant radioactive heating of ejecta dust is ruled out, as is shock X-ray-precursor heating of CSM dust. More plausible sources are (a) an IR echo from CSM dust driven by the ultraviolet/optical peak luminosity, and (b) emission from newly-condensed dust which formed within a cool, dense shell produced by the ejecta shock/CSM interaction. We argue that the evidence favours the condensing dust hypothesis, although an IR echo is not ruled out. Within the condensing-dust scenario, the IR luminosity indicates the presence of at least 10(-3) M. of dust in the ejecta, and probably considerably more. Finally, we show that the late-time (K-L')(0) evolution of Type II supernovae may provide a useful tool for determining the presence or absence of a massive CSM around their progenitor stars.</w:t>
      </w:r>
      <w:r>
        <w:br/>
      </w:r>
      <w:r>
        <w:rPr>
          <w:rStyle w:val="VerbatimChar"/>
        </w:rPr>
        <w:t xml:space="preserve">## 17488                                                                                                                                                                                                                                                                                                                                                                                                                                                                                                                                                                                                                                                                                                                                                                                                                                                                                                                                                                                                                                                                                                                                                                                                                                                                                                                                                                                                                                                                                                                                                                                                                                                                                                                                                                                                                                                                                                                                                                                                                                                                                                                                                                                                                                                                                                                                                                                                                                                                                                                                                                                                                                                                                                                                                                                                                                                                                                                                                                                                                                                                                                                                                                                                                                                                                                                                                                                                                                                                                                                                                                                                                                                                                                                                                                                                                                                                                                                                                                                                                                                                                                                                                                                                                                                                                                                                                                                                                                                                                                                                                                                                                                                                                                                                                                                                                                                                                                                                                                                                                                                                                                                                                                                                                                                                                                                                                                                                                                                                                                                                                                                                                                                                                                                                                                                                          We report the detection of very broad H I absorption against the central regions of the radio galaxy 3C 293. The absorption profile, obtained with the Westerbork Synthesis Radio Telescope, has a full width at zero intensity of about 1400 km s-1, and most of this broad absorption (~1000 km s-1) is blueshifted relative to the systemic velocity. This absorption represents a fast outflow of neutral gas from the central regions of this active galactic nucleus. Possible causes for such an outflow are discussed. We favor the idea that the interaction between the radio jet and the rich interstellar medium produces this outflow. Some of the implications of this scenario are considerebd.</w:t>
      </w:r>
      <w:r>
        <w:br/>
      </w:r>
      <w:r>
        <w:rPr>
          <w:rStyle w:val="VerbatimChar"/>
        </w:rPr>
        <w:t xml:space="preserve">## 17501                                                                                                                                                                                                                                                                                                                                                                                                                                                                                                                                                                                                                                                                                                                                                                                                                                                                                                                                                                                                                                                                                                                                                                                                                                                                                                                                                                                                                                                                                                                                                                                                                                                                                                                                                                                                                                                                                                                                                                                                                                                                                                                                                                                                                                                                                                                                                                                                                                                                                                                                                                                                                                                                                                                                                                                                                                                                                                                                                                                                                                                                                                                                                                                                                                                                                                                                                                                                                                                                                                                                                                                                                                                                                                                                                                                                                                                                                                                                                                                                                                                                                                                                                                                                                                                                                                                                                                                                                                                                                                                                                                                                                                                                                                                                                                                                                                                                                                                                                                                                                                                                                                                                                                                                                                                                                                                                                                                                                                                                                                                                                                                                                                                                                                                                                                                                                                                                                                                           This paper contains a statement of the origin, progress, and completion of this survey. It is accompanied by maps of the declination, inclination, and magnetic force, which have been drawn at the Hydrographic Office of the Admiralty under the superintendence of Captain Frederick John Evans, R. N., F. R. S. The paper consists in great measure of Tables, giving the observation of each of the three magnetic elements, with reductions in every case for the secular change between the date of the observation and that of the epoch (1842-5) for which the maps are constructed.</w:t>
      </w:r>
      <w:r>
        <w:br/>
      </w:r>
      <w:r>
        <w:rPr>
          <w:rStyle w:val="VerbatimChar"/>
        </w:rPr>
        <w:t xml:space="preserve">## 17548                                                                                                                                                                                                                                                                                                                                                                                                                                                                                                                                                                                                                                                                                                                                                                                                                                                                                                                                                                                                                                                                                                                                                                                                                                                                                                                                                                                                                                                                                                                                                                                                                                                                                                                                                                                                                                                                                                                                                                                                                                                                                                                                                                                                                                                                                                                                                                                                                                                                                                                                                                                                                                                                                                                                                                                                                                                                                                                                                                                                                                                                                                                                                                                                                                                                                                                                                                                                                                                                                                                                                                                                                                                                                                                                                                                                                                                                                                                                                                                                                                                                                                                                                                                                                         I measure the physical properties of 38 transiting extrasolar planetary systems, bringing the total number studied within the Homogeneous Studies project to 82. Transit light curves are modelled using the JKTEBOP code, with careful attention paid to limb darkening, orbital eccentricity and contaminating light. The physical properties of each system are obtained from the photometric parameters, published spectroscopic measurements and five sets of theoretical stellar model predictions. Statistical errors are assessed using Monte Carlo and residualpermutation algorithms and propagated via a perturbation algorithm. Systematic errors are estimated from the interagreement between results calculated using five theoretical stellar models. The headline result is a major upward revision of the radius of the planet in the OGLETR-56 system, from 1:23–1:38RJup to 1:734 0:051 0:029RJup (statistical and systematic errors, respectively). Its density is three times lower than previously thought. This change comes from the first complete analysis of published high-quality photometry. Significantly larger planetary radii are also found for Kepler-15, KOI-428, WASP-13, WASP-14 and WASP-21 compared to previous work. I present the first results based on Kepler short-cadence data for Kepler-14, Kepler-15 and KOI-135. More extensive long-cadence data from the Kepler satellite is used to improve the measured properties of KOI-196, KOI-204, KOI-254, KOI-423 and KOI-428. The stellar component in the KOI-428 system is the largest known to host a transiting planet, at 2:48 0:17 0:20R . Detailed analyses are given for HAT-P-3, HAT-P-6, HAT-P-9, HAT-P-14 and WASP-12, based on more extensive datasets than considered in previous studies. Detailed analyses are also presented for the CoRoT systems 17, 18, 19, 20 and 23; Kepler7, 12 and 17; KOI-254; OGLE-TR- 111, 113, 132 and L9; and TrES-4. I revisit the correlations between orbital period and surface gravity, and orbital period and mass of the transiting planets, finding both to be significant at the 4 level. I conclude by discussing the opportunities for follow-up observations, the sky positions and the discovery rate of the known transiting planets.</w:t>
      </w:r>
      <w:r>
        <w:br/>
      </w:r>
      <w:r>
        <w:rPr>
          <w:rStyle w:val="VerbatimChar"/>
        </w:rPr>
        <w:t xml:space="preserve">## 17556                                                                                                                                                                                                                                                                                                                                                                                                                                                                                                                                                                                                                                                                                                                                                                                                                                                                                                                                                                                                                                                                                                                                                                                                                                                                                                                                                                                                                                                                                                                                                                                                                                                                                                                                                                                                                                                                                                                                                                                                                                                                                                                                                                                                                                                                                                                                                                                                                                                                                                                                                                                                                                                                                                                                                                                                                                                                                                                                                                                                                                                                                                                                                                                                                                                                                                                                                                                                                                                                                                                                                                                                                                                                                                                                                                                                                                                                                                                                                                                                                                                                                                                                                                                                                                                                                                                                                                                                                                                                                                                                                                                                                                                                                          The detection1 of a dust disk around the white dwarf star G29-38 and transits from debris orbiting the white dwarf WD 1145+017 (ref. 2) confirmed that the photospheric trace metals found in many white dwarfs3 arise from the accretion of tidally disrupted planetesimals4. The composition of these planetesimals is similar to that of rocky bodies in the inner Solar System5. Gravitational scattering of planetesimals towards the white dwarf requires the presence of more massive bodies6, yet no planet has so far been detected at a white dwarf. Here we report optical spectroscopy of a hot (about 27,750 kelvin) white dwarf, WD J091405.30+191412.25, that is accreting from a circumstellar gaseous disk composed of hydrogen, oxygen and sulfur at a rate of about 3.3 × 109 grams per second. The composition of this disk is unlike all other known planetary debris around white dwarfs7, but resembles predictions for the makeup of deeper atmospheric layers of icy giant planets, with H2O and H2S being major constituents. A giant planet orbiting a hot white dwarf with a semi-major axis of around 15 solar radii will undergo substantial evaporation with expected mass loss rates comparable to the accretion rate that we observe onto the white dwarf. The orbit of the planet is most probably the result of gravitational interactions, indicating the presence of additional planets in the system. We infer an occurrence rate of approximately 1 in 10,000 for spectroscopically detectable giant planets in close orbits around white dwarfs. Observations of an accretion disk around a hot white dwarf star reveal that the chemical abundances in its disk are similar to those thought to exist deep in icy giant planets, so the white dwarf must be accreting a giant planet.</w:t>
      </w:r>
      <w:r>
        <w:br/>
      </w:r>
      <w:r>
        <w:rPr>
          <w:rStyle w:val="VerbatimChar"/>
        </w:rPr>
        <w:t xml:space="preserve">## 17560                                                                                                                                                                                                                                                                                                                                                                                                                                                                                                                                                                                                                                                                                                                                                                                                                                                                                                                                                                                                                                                                                                                                                                                                                                                                                                                                                                                                                                                                                                                                                                                                                                                                                                                                                                                                                                                                                                                                                                                                                                                                                                                                                                                                                                                                                                                                                                                                                                                                                                                                                                                                                                                                                                                                                                                                                                                                                                                                                                                                                                                                                                                                                                                                                                                                                                                                                                                                                                                                                                                                                                                                                                                                                                                                                                                                                                                                                                                                                                                                                                                                                                                                                                                                                                                                                                                                                                                                                                                                                                                                                                                                                                                                                                                                                                                                                                                                                                                                                                                                                                                                                                                                                                                                                                                                                                                                                                                                                                                                                                                                                                                                                                         ABSTRA C T RXTE observations confirm that the X-ray light curve of V2400 Oph is pulsed at the beat cycle, as expected in a discless intermediate polar. There are no X-ray modulations at the orbital or spin cycles, but optical line profiles vary with all three cycles. We construct a model for line-profile variations in a discless accretor, based on the idea that the accretion stream flips from one magnetic pole to the other, and show that this accounts for the observed behaviour over the spin and beat cycles. The minimal variability over the orbital cycle implies that (1) V2400 Oph is at an inclination of only &lt;108, and (2) much of the accretion flow is not in a coherent stream, but is circling the white dwarf, possibly as a ring of denser, diamagnetic blobs. We discuss the light that this sheds on disc formation in intermediate polars.</w:t>
      </w:r>
      <w:r>
        <w:br/>
      </w:r>
      <w:r>
        <w:rPr>
          <w:rStyle w:val="VerbatimChar"/>
        </w:rPr>
        <w:t xml:space="preserve">## 17573                                                                                                                                                                                                                                                                                                                                                                                                                                                                                                                                                                                                                                                                                                                                                                                                                                                                                                                                                                                                                                                                                                                                                                                                                                                                                                                                                                                                                                                                                                                                                                                                                                                                                                                                                                                                                                                                                                                                                                                                                                                                                                                                                                                                                                                                                                                                                                                                                                                                                                                                                                                                                                                                                                                                                                                                                                                                                                                                                                                                                                                                                                                                                                                                                                                                                                                                                                                                                                                                                                                                                                                                                                                                                                                                                                                                                                                                                                                                                                                                                                                                                                                                                                                                                                                                                                                                                                                                                                                                                                                                                                                                                                                                                                                                                                                                                                                                                                                                                                                                                                                                                                                                                                                                                                                                                                                                                                                                                                                                                                                                                                                                                                                                                                                         We present a model of collapsing magnetic traps in magnetic field configurations associated with solar flares. The model is based on a kinematic description of the magnetic field obeying the ideal Ohm's law. The dynamic evolution of the models is given in terms of a time-dependent transformation from Eulerian to Lagrangian coordinates. The transformation can be used to determine the corresponding flow field, the magnetic field, and the electric field from given initial conditions. The theory is formulated for translationally invariant situations, but a fully three-dimensional version is also given. The effect of various transformations and initial conditions is discussed with a view to calculating charged particle orbits in the given electromagnetic fields.</w:t>
      </w:r>
      <w:r>
        <w:br/>
      </w:r>
      <w:r>
        <w:rPr>
          <w:rStyle w:val="VerbatimChar"/>
        </w:rPr>
        <w:t xml:space="preserve">## 17579                                                                                                                                                                                                                                                                                                                                                                                                                                                                                                                                                                                                                                                                                                                                                                                                                                                                                                                                                                                                                                                                                                                                                                                                                                                                                                                                                                                                                                                                                                                                                                                                                                                                                                                                                                                                                                                                                                                                                                                                                                                                                                                                                                                                                                                                                                                                                                                                                                                                                                                                                                                                                                                                                                                                                                                                                                                                                                                                                                                                                                                                                                                                                                                                                                                                                                                                                                                                                                                                                                                                                                                                                                                                                                                                                                                                                                                                                                                                                                                                                                                                                                                                                                                                                                                                                                                                                                                                                                                                                                                                                                                                                                                                                                                                                                                                                                                                                                                                                                                                                                                                                                                                                                                                                                                                                                                         We describe Castalia, a proposed mission to rendezvous with a Main Belt Comet (MBC), 133P/Elst-Pizarro. MBCs are a recently discovered population of apparently icy bodies within the main asteroid belt between Mars and Jupiter, which may represent the remnants of the population which supplied the early Earth with water. Castalia will perform the first exploration of this population by characterising 133P in detail, solving the puzzle of the MBC’s activity, and making the first in situ measurements of water in the asteroid belt. In many ways a successor to ESA’s highly successful Rosetta mission, Castalia will allow direct comparison between very different classes of comet, including measuring critical isotope ratios, plasma and dust properties. It will also feature the first radar system to visit a minor body, mapping the ice in the interior. Castalia was proposed, in slightly different versions, to the ESA M4 and M5 calls within the Cosmic Vision programme. We describe the science motivation for the mission, the measurements required to achieve the scientific goals, and the proposed instrument payload and spacecraft to achieve these.</w:t>
      </w:r>
      <w:r>
        <w:br/>
      </w:r>
      <w:r>
        <w:rPr>
          <w:rStyle w:val="VerbatimChar"/>
        </w:rPr>
        <w:t xml:space="preserve">## 17602                                                                                                                                                                                                                                                                                                                                                                                                                                                                                                                                                                                                                                                                                                                                                                                                                                                                                                                                                                                                                                                                                                                                                                                                                                                                                                                                                                                                                                                                                                                                                                                                                                                                                                                                                                                                                                                                                                                                                                                                                                                                                                                                                                                                                                                                                                                                                                                                                                                                                                                                                                                                                                                                                                                                                                                                                                                                                                                                                                                                                                                                                                                                                                                                                                                                                                                                                                                                                                                                                                                                                                                                                                                                                                                                                                                                                                                                                                                                                                                                                                                                                                                                                                                                                                                                                                                                                                                                                                                                   We investigate the evolution, following gas dispersal, of a star cluster produced from a hydrodynamical calculation of the collapse and fragmentation of a turbulent molecular cloud. We find that when the gas, initially comprising ≈60 per cent of the mass, is removed, the system settles into a bound cluster containing ≈30–40 per cent of the stellar mass surrounding by an expanding halo of ejected stars. The bound cluster expands from an initial radius of &lt;0.05 to 1–2 pc over ≈4–10 Myr, depending on how quickly the gas is removed, implying that stellar clusters may begin with far higher stellar densities than usually assumed. With rapid gas dispersal, the most massive stars are found to be mass segregated for the first ∼ 1M yr of evolution, but classical mass segregation only develops for cases with long gas removal time-scales. Eventually, many of the most massive stars are expelled from the bound cluster. Despite the high initial stellar density and the extensive dynamical evolution of the system, we find that the stellar multiplicity is almost constant during the 10 Myr of evolution. This is because the primordial multiple systems are formed in a clustered environment and, thus, by their nature are already resistant to further evolution. The majority of multiple system evolution is confined to the decay of high-order systems (particularly quadruple systems) and the formation of a significant population of very wide (10 4 –10 5 au) multiple systems in the expanding halo. This formation mechanism for wide binaries potentially solves the problem of how most stars apparently form in clusters and yet a substantial population of wide binaries exist in the field. We also find that many of these wide binaries and the binaries produced by the decay of high-order multiple systems have unequal mass components, potentially solving the problem that hydrodynamical simulations of star formation are found to underproduce unequal mass solar-type binaries.</w:t>
      </w:r>
      <w:r>
        <w:br/>
      </w:r>
      <w:r>
        <w:rPr>
          <w:rStyle w:val="VerbatimChar"/>
        </w:rPr>
        <w:t xml:space="preserve">## 17603                                                                                                                                                                                                                                                                                                                                                                                                                                                                                                                                                                                                                                                                                                                                                                                                                                                                                                                                                                                                                                                                                                                                                                                                                                                                                                                                                                                                                                                                                                                                                                                                                                                                                                                                                                                                                                                                                                                                                                                                                                                                                                                                                                                                                                                                                                                                                                                                                                                                                                                                                                                                                                                                                                                                                                                                                                                                                                                                                                                                                                                                                                                                                                                                                                                                                                                                                                                                                                                                                                                                                                                                                                                                                                                                                                                                                                                                                                                                                                                                                                                                                                                                                                                                                                                                                                                                                                                                                                                                                                                                                                                                                                                                                                                                                                                                                                                                                                                                                                                                                                                                                                                                                                                                                                                                                                                                                                                                                                                                                                                                                                                                                                                                                                                                   Corrections to the magnitudes of high-redshift objects due to intergalactic attenuation are computed using current estimates of the properties of the intergalactic medium (IGM). The results of numerical simulations are used to estimate the contributions to resonant scattering from the higher-order Lyman transitions. Differences of 0.5‐1 mag from the previous estimate of Madau are found. Intergalactic kIGM-corrections and colours are provided for high-redshift starburst galaxies and Type I and Type II quasi-stellar objects for several filter systems used in current and planned deep optical and infrared surveys. Ke yw ords: galaxies: surveys ‐ high-redshift ‐ intergalactic medium ‐ galaxies: photometry ‐ quasars: absorption lines ‐ quasars: general.</w:t>
      </w:r>
      <w:r>
        <w:br/>
      </w:r>
      <w:r>
        <w:rPr>
          <w:rStyle w:val="VerbatimChar"/>
        </w:rPr>
        <w:t xml:space="preserve">## 17615                                                                                                                                                                                                                                                                                                                                                                                                                                                                                                                                                                                                                                                                                                                                                                                                                                                                                                                                                                                                                                                                                                                                                                                                                                                                                                                                                                                                                                                                                                                                                                                                                                                                                                                                                                                                                                                                                                                                                                                                                                                                                                                                                                                                                                                                                                                                                                                                                                                                                                                                                                                                                                                                                                                                                                                                                                                                                                                                                                                                                                                                                                                                                                                                                                                                                                                                                                                                                                                                                                                                                                                                                                                                                                                                                                                                                                                                                                                                                                                                                                                                                                                                                                                                                                                                                                                                                                                                                                                                                                                                                                                                                                                                                            The interplanetary medium consists primarily of the supersonic solar wind, carrying the frozen-in magnetic field extending from the solar corona. The properties of this medium are controlled by the state of the corona and by dynamic processes occurring in the medium itself. As a result, there are significant variations in those properties as a function of heliolatitude. In situ observations over the past three decades have been largely confined to the neighbourhood of the solar equatorial plane. While many of the important processes have been identified and studied extensively, observations are required as a function of heliolatitude to define large-scale structures and their dependence on processes in the solar corona. The Ulysses mission, launched in October 1990, is the first space probe dedicated to the exploration of the heliosphere out of the ecliptic plane. By January 1994, the spacecraft had reached a heliolatitude of 50° south. The first results of the mission are summarized here, including the evolution and disappearance of the interplanetary magnetic sector structure; the onset of the dominance of the high-speed solar wind stream originating in the expanding southern coronal hole; observations of the signatures of complex coronal mass ejections; the high-latitude structure of the heliospheric magnetic field, and the evolution of corotating interaction regions as a function of heliolatitude. In particular, the abrupt change in the rotation rate of the sector structure in mid-1992, followed by the equatorward extension of the southern polar coronal hole, represent new observations related to the evolution of large-scale coronal structures and solar magnetic fields and to processes controlling the solar activity cycle.</w:t>
      </w:r>
      <w:r>
        <w:br/>
      </w:r>
      <w:r>
        <w:rPr>
          <w:rStyle w:val="VerbatimChar"/>
        </w:rPr>
        <w:t xml:space="preserve">## 17628                                                                                                                                                                                                                                                                                                                                                                                                                                                                                                                                                                                                                                                                                                                                                                                                                                                                                                                                                                                                                                                                                                                                                                                                                                                                                                                                                                                                                                                                                                                                                                                                                                                                                                                                                                                                                                                                                                                                                                                                                                                                                                                                                                                                                                                                                                                                                                                                                                                                                                                                                                                                                                                                                                                                                                                                                                                                                                                                                                                                                                                                                                                                                                                                                                                                                                                                                                                                                                                                                                                                                                                                                                                                                                                                                                                                                                                                                                                                                                                                                                                                                                                                                                                                                                                                                                                                                                                                                                                                                                                                                                                                                                                                                                                                                                                                                                                                                                                                                                                                                                                                                                       We have examined the ratio between the integrated luminosity of massive young stellar objects detected by the Red MSX Source (RMS) survey and the mass of molecular clouds in the Galactic Ring Survey (GRS) region, as a function of Galactocentric radius. The results indicate that 60-80per cent of the observed increases in the star formation rate density associated with spiral-arm features are due to source crowding within the arms. Of the remainder, most of the increase in the inner Sagittarius arm is due to an enhancement in the simple star formation efficiency, i.e. in the number of RMS sources per unit molecular gas mass. In the inner Perseus arm, the residual increase is due to a higher than average mean source luminosity, which implies a top-heavy initial mass function, and this is entirely due to the presence, in the GRS region, of the W49 star-forming complex, which appears to be exceptional in its nature. The results also suggest that there is little or no increase in the star formation efficiency on kiloparsec scales in the Scutum tangent region which includes W43. We discuss the possible role played by the spiral arms in influencing the star formation efficiency and conclude that the most likely mechanisms are related to orbit crowding within the arms. © 2012 The Authors Monthly Notices of the Royal Astronomical Society © 2012 RAS.</w:t>
      </w:r>
      <w:r>
        <w:br/>
      </w:r>
      <w:r>
        <w:rPr>
          <w:rStyle w:val="VerbatimChar"/>
        </w:rPr>
        <w:t xml:space="preserve">## 17667                                                                                                                                                                                                                                                                                                                                                                                                                                                                                                                                                                                                                                                                                                                                                                                                                                                                                                                                                                                                                                                                                                                                                                                                                                                                                                                                                                                                                                                                                                                                                                                                                                                                                                                                                                                                                                                                                                                                                                                                                                                                                                                                                                                                                                                                                                                                                                                                                                                                                                                                                                                                                                                                                                                                                                                                                                                                                                                                                                                                                                                                                                                                                                                                                                                                                                                                                                                                                                                                                                                                                                                                                                                                                                                                                                                                                                                                                                                                                                                                                                                                                                                                                                                                                                                                                                                                                                                                                                                                                                                                                                                                                                                                                                                                                                                                                                                                                                                                                                                                                                                                                                                                                                                                            To investigate the evolution in the relation between galaxy stellar and central black hole mass, we identify a population of 508 X-ray-selected active galactic nuclei (AGN) at 0.4 10 10.5 M� , and specific X-ray luminosities LX &gt; 2.35 × 10 43 erg s −1 at 0.4 2.35 × 10 43 erg s −1 ) rises with redshift from 1.2 ± 0.2 per cent at z = 0.7 to 7.4± 2.0 per cent at z = 2.5. We use our results to calculate the maximum time-scales for which our sample of AGN can continue to accrete at their observed rates before surpassing the local galaxy–black hole mass relation. We use these time-scales to calculate the total fraction of massive galaxies which will be active (with LX &gt; 2.35 × 10 43 erg s −1 ) since z = 3, finding that at least ∼40 per cent of all massive galaxies will be Seyfert luminosity AGN or brighter during this epoch. Further, we calculate the energy density due to AGN activity in the Universe as 1.0 (±0.3) × 10 57 erg Mpc −3 Gyr −1 , potentially providing a significant source of energy for AGN feedback on star formation. We also use this method to compute the evolution in the X-ray luminosity density of AGN with redshift, finding that massive galaxy Seyfert luminosity AGN are the dominant source of X-ray emission in the Universe at z &lt; 3.</w:t>
      </w:r>
      <w:r>
        <w:br/>
      </w:r>
      <w:r>
        <w:rPr>
          <w:rStyle w:val="VerbatimChar"/>
        </w:rPr>
        <w:t xml:space="preserve">## 17691                                                                                                                                                                                                                                                                                                                                                                                                                                                                                                                                                                                                                                                                                                                                                                                                                                                                                                                                                                                                                                                                                                                                                                                                                                                                                                                                                                                                                                                                                                                                                                                                                                                                                                                                                                                                                                                                                                                                                                                                                                                                                                                                                                                                                                                                                                                                                                                                                                                                                                                                                                                                                                                                                                                                                                                                                                                                                                                                                                                                                                                                                                                                                                                                                                                                                                                                                                                                                                                                                                                                                                                                                                                                                                                                                                                                                                                                                                                                                                                                                                                                                                                                                                                                                                                                                                                                                                                                                                                                                                                                                                                                                                                                                                                                                                                                                                                                                                                                                                                                                                                                                                                                                                                                                                                                                                                                                                                                                                                                                                                                                                                                                                                                                                                                                                                                                                                                                                                                            The globular clusters NGC 1851 and NGC 1904, have been observed simultaneously at radio and X-ray wavelengths with the aid of the Green Bank interferometer and the proportional counter on OAO Copernicus. The combined radio and X-ray observations provided simultaneous coverage of each subject for a total of about one hour. Data concerning the radio frequency observations of the two globular clusters are presented in a table. The X-ray counts per frame are shown in a graph as a function of time, taking into account a five day interval in December 1975.</w:t>
      </w:r>
      <w:r>
        <w:br/>
      </w:r>
      <w:r>
        <w:rPr>
          <w:rStyle w:val="VerbatimChar"/>
        </w:rPr>
        <w:t xml:space="preserve">## 17702                                                                                                                                                                                                                                                                                                                                                                                                                                                                                                                                                                                                                                                                                                                                                                                                                                                                                                                                                                                                                                                                                                                                                                                                                                                                                                                                                                                                                                                                                                                                                                                                                                                                                                                                                                                                                                                                                                                                                                                                                                                                                                                                                                                                                                                                                                                                                                                                                                                                                                                                                                                                                                                                                                                                                                                                                                                                                                                                                                                                                                                                                                                                                                                                                                                                                                                                                                                                                                                                                                                                                                                                                                                                                                                                                                                                                                                                                                                                                                                                                                                                                                                                                                                                                                                                                                                                                                                                                                                                                                                                                                                                                                                                                                                                                                                                                                                                                                                                                                                                                                                                                                                                                                                                                                                                                                                                                                                                                                                                                                                                                                                                                                                                                             We investigate the red supergiant problem, the apparent dearth of Type IIP supernova progenitors with masses between 16 and 30M⊙. Although red supergiants with masses in this range have been observed, none have been identified as progenitors in pre–explosion images. We show that, by failing to take into account the additional extinction resulting from the dust produced in the red supergiant winds, the luminosity of the most massive red supergiants at the end of their lives is underestimated. We re–estimate the initial masses of all Type IIP progenitors for which observations exist and analyse the resulting population. We find that the most likely maximum mass for a Type IIP progenitor is 21 +21 M⊙. This is in closer agreement with the limit predicted from single star evolution models.</w:t>
      </w:r>
      <w:r>
        <w:br/>
      </w:r>
      <w:r>
        <w:rPr>
          <w:rStyle w:val="VerbatimChar"/>
        </w:rPr>
        <w:t xml:space="preserve">## 17705                                                                                                                                                                                                                                                                                                                                                                                                                                                                                                                                                                                                                                                                                                                                                                                                                                                                                                                                                                                                                                                                                                                                                                                                                                                                                                                                                                                                                                                                                                                                                                                                                                                                                                                                                                                                                                                                                                                                                                                                                                                                                                                                                                                                                                                                                                                                                                                                                                                                                                                                                                                                                                                                                                                                                                                                                                                                                                                                                                                                                                                                                                                                                                                                                                                                                                                                                                                                                                                                                                                                                                                                                                                                                                                                                                                                                                                                                                                                                                                                                                                                                                                                                                                                                                                                                                                                                                           We present the first detailed X-ray observations, using Chandra, of NGC 6482 - the nearest known fossil group. The group is dominated by an optically luminous giant elliptical galaxy and all other known group members are at least two magnitudes fainter. The global X-ray properties (luminosity, temperature, extent) of NGC 6482 fall within the range of other groups, but the detailed properties show interesting differences. We derive the gas temperature and total mass profiles for the central 30 h -1 70 kpc (∼0.1 r 200 ) using ACIS spatially resolved spectroscopy. The unusually high L X /L opt ratio is found to result from a high central gas density. The temperature profile shows a continuous decrease outward, dropping to 0.63 of its central value at 0.1r 200 . The derived total mass profile is strongly centrally peaked, suggesting an early formation epoch. These results support a picture in which fossil groups are old, giving time for the most massive galaxies to have merged (via the effects of dynamical friction) to produce a central giant elliptical galaxy. Although the cooling time within 0.1r 200 is less than a Hubble time, no decrease in central temperature is detected. The entropy of the system lies toward the low side of the distribution seen in poor groups and drops all the way into the centre of the system, reaching very low values. No isentropic core, such as those predicted in simple pre-heating models, is present. Given the lack of any central temperature drop in the system, it seems unlikely that radiative cooling can be invoked to explain this low central entropy. The lack of any signature of central cooling is especially striking in a system that appears to be old and relaxed, and to have a central cooling time ≤10 8 yr. We find that the centrally peaked temperature profile is consistent with a steady-state cooling-flow solution with an accretion rate of 2 M ○. yr -1 , given the large P dV work arising from the cuspy mass profile. However, solutions involving distributed or non-steady heating cannot be ruled out.</w:t>
      </w:r>
      <w:r>
        <w:br/>
      </w:r>
      <w:r>
        <w:rPr>
          <w:rStyle w:val="VerbatimChar"/>
        </w:rPr>
        <w:t xml:space="preserve">## 17706                                                                                                                                                                                                                                                                                                                                                                                                                                                                                                                                                                                                                                                                                                                                                                                                                                                                                                                                                                                                                                                                                                                                                                                                                                                                                                                                                                                                                                                                                                                                                                                                                                                                                                                                                                                                                                                                                                                                                                                                                                                                                                                                                                                                                                                                                                                                                                                                                                                                                                                                                                                                                                                                                                                                                                                                                                                                                                                                                                                                                                                                                                                                                                                                                                                                                                                                                                                                                                                                                                                                                                                                                                                                                                                                                                                                                                                                                                                                                                                                                                                                                                                                                                                                                                                                                                                                                                           We present the first detailed X-ray observations, using Chandra, of NGC 6482 - the nearest known fossil group. The group is dominated by an optically luminous giant elliptical galaxy and all other known group members are at least two magnitudes fainter. The global X-ray properties (luminosity, temperature, extent) of NGC 6482 fall within the range of other groups, but the detailed properties show interesting differences. We derive the gas temperature and total mass profiles for the central 30 h -1 70 kpc (∼0.1 r 200 ) using ACIS spatially resolved spectroscopy. The unusually high L X /L opt ratio is found to result from a high central gas density. The temperature profile shows a continuous decrease outward, dropping to 0.63 of its central value at 0.1r 200 . The derived total mass profile is strongly centrally peaked, suggesting an early formation epoch. These results support a picture in which fossil groups are old, giving time for the most massive galaxies to have merged (via the effects of dynamical friction) to produce a central giant elliptical galaxy. Although the cooling time within 0.1r 200 is less than a Hubble time, no decrease in central temperature is detected. The entropy of the system lies toward the low side of the distribution seen in poor groups and drops all the way into the centre of the system, reaching very low values. No isentropic core, such as those predicted in simple pre-heating models, is present. Given the lack of any central temperature drop in the system, it seems unlikely that radiative cooling can be invoked to explain this low central entropy. The lack of any signature of central cooling is especially striking in a system that appears to be old and relaxed, and to have a central cooling time ≤10 8 yr. We find that the centrally peaked temperature profile is consistent with a steady-state cooling-flow solution with an accretion rate of 2 M ○. yr -1 , given the large P dV work arising from the cuspy mass profile. However, solutions involving distributed or non-steady heating cannot be ruled out.</w:t>
      </w:r>
      <w:r>
        <w:br/>
      </w:r>
      <w:r>
        <w:rPr>
          <w:rStyle w:val="VerbatimChar"/>
        </w:rPr>
        <w:t xml:space="preserve">## 17711                                                                                                                                                                                                                                                                                                                                                                                                                                                                                                                                                                                                                                                                                                                                                                                                                                                                                                                                                                                                                                                                                                                                                                                                                                                                                                                                                                                                                                                                                                                                                                                                                                                                                                                                                                                                                                                                                                                                                                                                                                                                                                                                                                                                                                                                                                                                                                                                                                                                                                                                                                                                                                                                                                                                                                                                                                                                                                                                                                                                                                                                                                                                                                                                                                                                                                                                                                                                                                                                                                                                                                                                                                                                                                                                                                                                                                                                                                                                                                                                                                                                                                                                                                                                                                                                                                                                                                                                                                                                                                                                                                                                                                                                                                                                                                                                                                                                                                                                                                                                                                                                                                                                                                                                                                                                                                                                                                                                                                                        We report on the tentative detection of the modulation of a transient, redshifted Fe K emission feature in the X-ray spectrum of the Seyfert galaxy NGC 3516. The detection of the spectral feature at 6.1 keV, in addition to a stable 6.4-keV line, has been reported previously. We find, on reanalysing the XMM—Newton data, that the feature varies systematically in flux at intervals of 25 ks. The peak moves in energy between 5.7 and 6.5 keV. The spectral evolution of the feature agrees with Fe K emission arising from a spot on the accretion disc, illuminated by a corotating flare located at a radius of (7—16) rg, modulated by Doppler and gravitational effects as the flare orbits around the black hole. Combining the orbital time-scale and the location of the orbiting flare, the mass of the black hole is estimated to be (1—5) ◊ 10 7 M , which is in good agreement with values obtained from other techniques. Ke yw ords: line: profiles — relativity — galaxies: active — galaxies: individual: NGC 3516 — X-rays: galaxies.</w:t>
      </w:r>
      <w:r>
        <w:br/>
      </w:r>
      <w:r>
        <w:rPr>
          <w:rStyle w:val="VerbatimChar"/>
        </w:rPr>
        <w:t xml:space="preserve">## 17728                                                                                                                                                                                                                                                                                                                                                                                                                                                                                                                                                                                                                                                                                                                                                                                                                                                                                                                                                                                                                                                                                                                                                                                                                                                                                                                                                                                                                                                                                                                                                                                                                                                                                                                                                                                                                                                                                                                                                                                                                                                                                                                                                                                                                                                                                                                                                                                                                                                                                                                                                                                                                                                                                                                                                                                                                                                                                                                                                                                                                                                                                                                                                                                                                                                                                                                                                                                                                                                                                                                                                                                                                                                                                                                                                                                                                                                                                                                                                                                                                                                             We present nucleosynthesis calculations and the resulting 19F stellar yields for a large set of models with different masses and metallicity. During the asymptotic giant branch (AGB) phase, 19F is produced as a consequence of nucleosynthesis occurring during the convective thermal pulses and also during the interpulse periods if protons from the envelope are partially mixed in the top layers of the He intershell (partial mixing zone). We find that the production of fluorine depends on the temperature of the convective pulses, the amount of primary 12C mixed into the envelope by third dredge-up, and the extent of the partial mixing zone. Then we perform a detailed analysis of the reaction rates involved in the production of 19F and the effects of their uncertainties. We find that the major uncertainties are associated with the 14C(α, γ)18O and 19F(α, p)22Ne reaction rates. For these two reactions we present new estimates of the rates and their uncertainties. In both cases the revised rates are lower than previous estimates. The effect of the inclusion of the partial mixing zone on the production of fluorine strongly depends on the very uncertain 14C(α, γ)18O reaction rate. The importance of the partial mixing zone is reduced when using our estimate for this rate. Overall, rate uncertainties result in uncertainties in the fluorine production of about 50% in stellar models with mass 3 M☉ and of about a factor of 7 in stellar models of mass 5 M☉. This larger effect at high masses is due to the high uncertainties of the 19F(α, p)22Ne reaction rate. Taking into account both the uncertainties related to the partial mixing zone and those related to nuclear reactions, the highest values of 19F enhancements observed in AGB stars are not matched by the models. This is a problem that will have to be revised by providing a better understanding of the formation and nucleosynthesis in the partial mixing zone, as well as in relation to reducing the uncertainties of the 14C(α, γ)18O reaction rate. At the same time, the possible effect of cool bottom processing at the base of the convective envelope should be included in the computation of AGB nucleosynthesis. This process could, in principle, help to match the highest 19F abundances observed by decreasing the C/O ratio at the surface of the star, while leaving the 19F abundance unchanged.</w:t>
      </w:r>
      <w:r>
        <w:br/>
      </w:r>
      <w:r>
        <w:rPr>
          <w:rStyle w:val="VerbatimChar"/>
        </w:rPr>
        <w:t xml:space="preserve">## 17760                                                                                                                                                                                                                                                                                                                                                                                                                                                                                                                                                                                                                                                                                                                                                                                                                                                                                                                                                                                                                                                                                                                                                                                                                                                                                                                                                                                                                                                                                                                                                                                                                                                                                                                                                                                                                                                                                                                                                                                                                                                                                                                                                                                                                                                                                                                                                                                                                                                                                                                                                                                                                                                                                                                                                                                                                                                                                                                                                                                                                                                                                                                                                                                                                                                                                                                                                                                                                                                                                                                                                                                                                                                                                                                                                                                                                                                                                                                                                                                                                                                                                                                                                                                                                                                                                                                                                                                                                                                                                                                                                                                                                                                                                                                                                                                                                                                                                                                                                                                                                                                                           Correlations between intrinsic ellipticities of galaxies are a potentially important systematic error when constraining dark energy properties from weak gravitational lensing (cosmic shear) surveys. In the absence of perfectly known galaxy redshifts, some modelling of the galaxy intrinsic alignments is likely to be required to extract the lensing signal to sufficient accuracy. We present a new model based on the placement of galaxies into dark matter haloes. The central galaxy ellipticity follows the large-scale potential and, in the simplest case, the satellite galaxies point at the halo centre. The two-halo term is then dominated by the linear-alignment model and the one-halo term provides a motivated extension of intrinsic alignment models to small scales. We provide fitting formulae for the spatial projected source power spectra for both intrinsic-intrinsic (II) and gravitational-intrinsic (GI) correlations. We illustrate the potential impact of ignoring intrinsic alignments on cosmological parameter constraints from non-tomographic surveys, finding that σ 8 could be underestimated by up to the size of the current 1σ error bar from cosmic shear if very small scales are included in the analysis. Finally, we highlight areas of interest for numerical simulations of dark matter clustering and galaxy formation that can further constrain the intrinsic alignment signal.</w:t>
      </w:r>
      <w:r>
        <w:br/>
      </w:r>
      <w:r>
        <w:rPr>
          <w:rStyle w:val="VerbatimChar"/>
        </w:rPr>
        <w:t xml:space="preserve">## 17770                                                                                                                                                                                                                                                                                                                                                                                                                                                                                                                                                                                                                                                                                                                                                                                                                                                                                                                                                                                                                                                                                                                                                                                                                                                                                                                                                                                                                                                                                                                                                                                                                                                                                                                                                                                                                                                                                                                                                                                                                                                                                                                                                                                                                                                                                                                                                                                                                                                                                                                                                                                                                                                                                                                                                                                                                                                                                                                                                                                                                                                                                                                                                                                                                                                                                                                                                                                                                                                                                                                                                                                                                                                                                                                                                                                                                                                                                                                                                                                                                                                                                                                                                                                                                                                                                                                                                                                                                                                                                                                                                                                                                                                                                                                                                                                                                                                                                                                                                                                                                                                                                                                                                                                                                                                                                                                                                                                                                                                                                                                                                                                                                                                                                                                                                                                                                                                                                                                                                                                                                                                                                                Abstract The appearance in February 1987 of a naked-eye supernova in a nearby galaxy to our own was the first supernova of this brightness for 383 years. Neutrinos detected from the supernova marked the start of the subject of neutrino astronomy. The light from the star was a uniquely bright probe to the regions of interstellar space, in our Galaxy and another, and to the intergalactic space between them.</w:t>
      </w:r>
      <w:r>
        <w:br/>
      </w:r>
      <w:r>
        <w:rPr>
          <w:rStyle w:val="VerbatimChar"/>
        </w:rPr>
        <w:t xml:space="preserve">## 17780                                                                                                                                                                                                                                                                                                                                                                                                                                                                                                                                                                                                                                                                                                                                                                                                                                                                                                                                                                                                                                                                                                                                                                                                                                                                                                                                                                                                                                                                                                                                                                                                                                                                                                                                                                                                                                                                                                                                                                                                                                                                                                                                                                                                                                                                                                                                                                                                                                                                                                                                                                                                                                                                                                                                                                                                                                                                                                                                                                                                                                                                                                                                                                                                                                                                                                                                                                                                                                                                                                                                                                                                                                                                                                                                                                                                                                                                                                                                                                                                                                                                                                                                                                                                                                                                                                                                                                                                                                                                                                                                                                                                                                                                                                                                                                                                                                                                                                                                                                                                                                                                                                                                                                                                                                                                                                                                                                                                                                                                                                                                                                                                                                                                                                                                                                                                                                                                                                                                                                                                                                                                                                                                                                                                                                                                                                                                                                              Submitted for publication in Monthly Notices of the Royal Astronomical Society by the Royal Astronomical Society and Blackwell Publishing.</w:t>
      </w:r>
      <w:r>
        <w:br/>
      </w:r>
      <w:r>
        <w:rPr>
          <w:rStyle w:val="VerbatimChar"/>
        </w:rPr>
        <w:t xml:space="preserve">## 17781                                                                                                                                                                                                                                                                                                                                                                                                                                                                                                                                                                                                                                                                                                                                                                                                                                                                                                                                                                                                                                                                                                                                                                                                                                                                                                                                                                                                                                                                                                                                                                                                                                                                                                                                                                                                                                                                                                                                                                                                                                                                                                                                                                                                                                                                                                                                                                                                                                                                                                                                                                                                                                                                                                                                                                                                                                                                                                                                                                                                                                                                                                                                                                                                                                                                                                                                                                                                                                                                                                                                                                                                                                                                                                                                                                                                                                                                                                                                                                                                                                                                                                                                                                                                                                                                                                                                                                                                                                                                                                                                                                                                                                                                                                                                                                                                                                                                                                                                                                                                                                                                                                                                                                                                                                                                                                                                                                                                                                                                                                                                                                                                                                                                                                                                                                                                                                                                                                                                                                                                                                                                                                                                                                                                                                                                                                                                                                              Submitted for publication in Monthly Notices of the Royal Astronomical Society by the Royal Astronomical Society and Blackwell Publishing.</w:t>
      </w:r>
      <w:r>
        <w:br/>
      </w:r>
      <w:r>
        <w:rPr>
          <w:rStyle w:val="VerbatimChar"/>
        </w:rPr>
        <w:t xml:space="preserve">## 17788                                                                                                                                                                                                                                                                                                                                                                                                                                                                                                                                                                                                                                                                                                                                                                                                                                                                                                                                                                                                                                                                                                                                                                                                                                                                                                                                                                                                                                                                                                                                                                                                                                                                                                                                                                                                                                                                                                                                                                                                                                                                                                                                                                                                                                                                                                                                                                                                                                                                                                                                                                                                                                                                                                                                                                                                                                                                                                                                                                                                                                                                                                                                                                                                                                                                                                                                                                                                                                                                                                                                                                                                                                                                                                                                                                                                                                                                                                                                                                                                                                                                                                                                                                                                                                                                                                                                                                                                                                                                                                                                                                                                                                                                                                                                                                                                                                                                                                                                                                                                                                                                                                                                                                                                                                                                                                                       Their ubiquity and extreme densities make star clusters probes of prime importance of galaxy evolution. Old globular clusters keep imprints of the physical conditions of their assembly in the early Universe, and younger stellar objects, observationally resolved, tell us about the mechanisms at stake in their formation. Yet, we still do not understand the diversity involved: why is star cluster formation limited to 1e5 Msun objects in the Milky Way, while some dwarf galaxies like NGC 1705 are able to produce clusters 10 times more massive? Why do dwarfs generally host a higher specific frequency of clusters than larger galaxies? How to connect the present-day, often resolved, stellar systems to the formation of globular clusters at high redshift? And how do these links depend on the galactic and cosmological environments of these clusters? In this review, I present recent advances on star cluster formation and evolution, in galactic and cosmological context. The emphasis is put on the theory, formation scenarios and the effects of the environment on the evolution of the global properties of clusters. A few open questions are identified.</w:t>
      </w:r>
      <w:r>
        <w:br/>
      </w:r>
      <w:r>
        <w:rPr>
          <w:rStyle w:val="VerbatimChar"/>
        </w:rPr>
        <w:t xml:space="preserve">## 17794                                                                                                                                                                                                                                                                                                                                                                                                                                                                                                                                                                                                                                                                                                                                                                                                                                                                                                                                                                                                                                                                                                                                                                                                                                                                                                                                                                                                                                                                                                                                                                                                                                                                                                                                                                                                                                                                                                                                                                                                                                                                                                                                                                                                                                                                                                                                                                                                                                                                                                                                                                                                                                                                                                                                                                                                                                                                                                                                                                                                                                                                                                                                                                                                                                                                                                                                                                                                                                                                                                                                                                                                                                                                                                                                                                                                                                                                                                                                                                                                                                                                                                                                                                                                                                                         The X-ray background can be used to constrain the accretion history of supermassive black holes (SMBHs) in active galactic nuclei (AGN), with the SMBH mass density related to the energy density due to accretion. A knowledge of the hard X-ray bolometric correction, K 2-10 kev , is a vital input into these studies, as it allows us to constrain the parameters of the accretion responsible for SMBH growth. Earlier studies assumed a constant bolometric correction for all AGN, and more recent work has suggested accounting for a dependence on AGN luminosity. Until recently, the variations in the disc emission in the ultraviolet (UV) have not been taken into account in this calculation; we show that such variations are important by construction of optical-to-X-ray spectral energy distributions for 54 AGN. In particular, we use Far Ultraviolet Spectroscopic Explorer (FUSE) UV and X-ray data from the literature to constrain the disc emission as well as possible. We find evidence for very significant spread in the bolometric corrections, with no simple dependence on luminosity being evident. Populations of AGN such as narrow-line Seyfert 1 nuclei, radio-loud and X-ray-weak AGN may have bolometric corrections which differ systematically from the rest of the AGN population. We identify other sources of uncertainty including intrinsic extinction in the optical-UV, X-ray and UV variability and uncertainties in SMBH mass estimates. Our results suggest a more well-defined relationship between the bolometric correction and Eddington ratio in AGN, with a transitional region at an Eddington ratio of ∼0.1, below which the bolometric correction is typically 15-25, and above which it is typically 40-70. We consider the potential-implied parallels with the low/hard and high/soft states in Galactic black hole (GBH) accretion, and present bolometric corrections for the GBH binary GX 339-4 for comparison. Our findings reinforce previous studies proposing a multistate description of AGN accretion analogous to that for GBH binaries. Future calculations of the SMBH mass density may need to take into account the possible dependence of K 2-10 kev on the Eddington ratio.</w:t>
      </w:r>
      <w:r>
        <w:br/>
      </w:r>
      <w:r>
        <w:rPr>
          <w:rStyle w:val="VerbatimChar"/>
        </w:rPr>
        <w:t xml:space="preserve">## 17795                                                                                                                                                                                                                                                                                                                                                                                                                                                                                                                                                                                                                                                                                                                                                                                                                                                                                                                                                                                                                                                                                                                                                                                                                                                                                                                                                                                                                                                                                                                                                                                                                                                                                                                                                                                                                                                                                                                                                                                                                                                                                                                                                                                                                                                                                                                                                                                                                                                                                                                                                                                                                                                                                                                                                                                                                                                                                                                                                                                                                                                                                                                                                                                                                                                                                                                                                                                                                                                                                                                                                                                                                                                                                                                                                                                                                                                                                                                                                                                                                                                                                                                                                                                                                                                                                                                                                                                                                                                                                                                                                                                                                                                                                                                                                                                                                                                                                                                                                                                                                                                                                                                   We consider the dynamics of a protostellar disc in a binary system where the disc is misaligned with the orbital plane of the binary, with the aim of determining the observational consequences for such systems. The disc wobbles with a period approximately equal to half the orbital period of the binary and precesses on a longer time-scale. We determine the characteristic time-scale for realignment of the disc with the orbital plane as a result of dissipation. If the dissipation is determined by a simple isotropic viscosity then we find, in line with previous studies, that the alignment time-scale is of the order of the viscous evolution time-scale. However, for typical protostellar disc parameters, if the disc tilt exceeds the opening angle of the disc, then tidally induced shearing within the disc is transonic. In general, hydrodynamic instabilities associated with the internally driven shear result in extra dissipation that is expected to drastically reduce the alignment time-scale. For large disc tilts the alignment time-scale is then comparable with the precession time-scale, while for smaller tilt angles δ, the alignment time-scale varies as (sin δ)−1. We discuss the consequences of the wobbling, precession and rapid realignment for observations of protostellar jets and the implications for binary star formation mechanisms.</w:t>
      </w:r>
      <w:r>
        <w:br/>
      </w:r>
      <w:r>
        <w:rPr>
          <w:rStyle w:val="VerbatimChar"/>
        </w:rPr>
        <w:t xml:space="preserve">## 17798                                                                                                                                                                                                                                                                                                                                                                                                                                                                                                                                                                                                                                                                                                                                                                                                                                                                                                                                                                                                                                                                                                                                                                                                                                                                                                                                                                                                                                                                                                                                                                                                                                                                                                                                                                                                                                                                                                                                                                                                                                                                                                                                                                                                                                                                                                                                                                                                                                                                                                                                                                                                                                                                                                                                                                                                                                                                                                                                                                                                                                                                                                                                                                                                                                                                                                                                                                                                                                                                                                                                                                                                                                                                                                                                                                                                                                                                                                                                                                                                                                                                                                                                                                                                                                                                                                                                                                                                                                                                                                                                                                                                                                                                                                                                                                                                                                                                                                                                                                                                                                                                                                                                                                                                                                                                                                                                                                                                                                                                                                                                                                                                                                                                                                                                                                                                                                                                                                                                                                                                                                                                                                                      We have used the moving cluster method to identify three L dwarfs and one T dwarf in the Ursa Major/Sirius moving group (age 400 Myr). Five L dwarfs and two T dwarfs are found to belong to the Hyades moving group (age 625 Myr). These L and T dwarfs define 400- and 625-Myr empirical isochrones, assuming that they have the same age. Moving group membership does not guarantee coevality.</w:t>
      </w:r>
      <w:r>
        <w:br/>
      </w:r>
      <w:r>
        <w:rPr>
          <w:rStyle w:val="VerbatimChar"/>
        </w:rPr>
        <w:t xml:space="preserve">## 17801                                                                                                                                                                                                                                                                                                                                                                                                                                                                                                                                                                                                                                                                                                                                                                                                                                                                                                                                                                                                                                                                                                                                                                                                                                                                                                                                                                                                                                                                                                                                                                                                                                                                                                                                                                                                                                                                                                                                                                                                                                                                                                                                                                                                                                                                                                                                                                                                                                                                                                                                                                                                                                                                                                                                                                                                                                                                                                                                                                                                                                                                                                                                                                                                                                                                                                                                                                                                                                                                                                                                                                                                                                                                                                                                                                                                                                                                                                                                                                                                                                                                                                                                                                                                                                                                                                                                                                                                                                                                                                                                                                                                                                                                                                                                                                                                                                                                                                                                                                                                                                                  We have analysed optical spectra of two of the hydrogen-deficient knots (J1 and J3) in the born-again planetary nebula Abell 30, together with ultraviolet (UV) spectra of knots J3 and J4. We determine electron temperatures in the knots based on several diagnostics. The [O III] nebular-to-auroral transition ratio yields temperatures of the order of 17 000 K. The weak temperature-dependence of the ratios of helium lines λ4471, λ5876 and λ6678 is used to derive a temperature of 8850 K for knot J3 and 4600 K for knot J1. Ratios of O II recombination lines, which directly measure the temperature in the coldest regions of the knots, are used to derive temperatures of 2500 K for knot J3, and just 500 K for knot J1. We calculate abundances both from collisionally excited lines and from the well-observed recombination spectra of C, N, O and Ne ions. The forbidden line abundances agree well with previous determinations, but the recombination line abundances are several hundred times higher. These results confirm the scenario proposed by Harrington &amp; Feibelman, in which the knots contain a cold core highly enriched in heavy elements. Forbidden lines are almost entirely emitted by the hot outer part of the knot, while recombination lines are emitted predominantly from the cold core. The C/O ratios we derive imply that the knots are oxygen-rich, contrary to theoretical predictions for born-again nebulae.</w:t>
      </w:r>
      <w:r>
        <w:br/>
      </w:r>
      <w:r>
        <w:rPr>
          <w:rStyle w:val="VerbatimChar"/>
        </w:rPr>
        <w:t xml:space="preserve">## 17805                                                                                                                                                                                                                                                                                                                                                                                                                                                                                                                                                                                                                                                                                                                                                                                                                                                                                                                                                                                                                                                                                                                                                                                                                                                                                                                                                                                                                                                                                                                                                                                                                                                                                                                                                                                                                                                                                                                                                                                                                                                                                                                                                                                                                                                                                                                                                                                                                                                                                                                                                                                                                                                                                                                                                                                                                                                                                                                                                                                                                                                                                                                                                                                                                                                                                                                                                                                                                                                                                                                                                                                                                                                                                                                                                                                                                                                                                                                                                                                                                                                                                                                                                                                                                                                                                                                                                                                                                                                                                                                                                                                                                                                                                                                                                                                                                                                       We use a set of seminumerical simulations based on the Zel'dovich approximation, the friends-of-friends algorithm and excursion set formalism to generate reionization maps of high dynamic range with a range of assumptions regarding the distribution and luminosity of ionizing sources and the spatial distribution of sinks for the ionizing radiation. We find that ignoring the inhomogeneous spatial distribution of regions of high gas density where recombinations are important - as is often done in studies of this kind - can lead to misleading conclusions regarding the topology of reionization, especially if reionization occurs in the photon-starved regime suggested by Lya forest data. The inhomogeneous spatial distribution of recombinations significantly reduces the mean-free path of ionizing photons and the typical size of coherently ionized regions. Reionization proceeds then much more as an outside-in process. Low-density regions far from ionizing sources become ionized before regions of high gas density not hosting sources of ionizing radiation. The spatial distribution of sinks of ionization radiation also significantly affects the shape and amplitude of the power spectrum of fluctuations of 21 cm emission. The slope of the 21 cm power spectrum as measured by upcoming 21 cm experiments should be able to distinguish to what extent the topology of reionization proceeds outside-in or inside-out, while the evolution of the amplitude of the power spectrum with increasing ionized mass fraction should be sensitive to the spatial distribution and the luminosity of ionizing sources.</w:t>
      </w:r>
      <w:r>
        <w:br/>
      </w:r>
      <w:r>
        <w:rPr>
          <w:rStyle w:val="VerbatimChar"/>
        </w:rPr>
        <w:t xml:space="preserve">## 17820                                                                                                                                                                                                                                                                                                                                                                                                                                                                                                                                                                                                                                                                                                                                                                                                                                                                                                                                                                                                                                                                                                                                                                                                                                                                                                                                                                                                                                                                                                                                                                                                                                                                                                                                                                                                                                                                                                                                                                                                                                                                                                                                                                                                                                                                                                                                                                                                                                                                                                                                                                                                                                                                                                                                                                                                                                                                                                                                                                                                                                                                                                                                                                                                                                                                                                                                                                                                                                                                                                                                                                                                                                                                                                                                                                                                                                                                                                                                                                                                                                                                                                                                                                                                                                                                                                                                                                                                                                                                                                                                                                                                                                                                                                                                                                                                                                                                                                                                                                                                                                                                                                                                                                                                                                                                                                                                                                                                                                                                                                                                                  The detection of an extremely broad iron line in XMM-Newton MOS data from the low/hard state of the black hole binary GX339-4 is the only piece of evidence which unambiguously conflicts with the otherwise extremely successful truncated disc interpretation of this state. However, it also conflicts with some aspect of observational data for all other alternative geometries of the low/hard state, including jet models, making it very difficult to understand. We re-analyse these data and show that they are strongly affected by pile-up even with extensive centroid removal as the source is ~200 times brighter than the recommended maximum count rate. Instead, we extract the simultaneous PN timing-mode data which should not be affected by pile-up. These show a line which is significantly narrower than in the MOS data. Thus these data are easily consistent with a truncated disc, and indeed, strongly support such an interpretation.</w:t>
      </w:r>
      <w:r>
        <w:br/>
      </w:r>
      <w:r>
        <w:rPr>
          <w:rStyle w:val="VerbatimChar"/>
        </w:rPr>
        <w:t xml:space="preserve">## 17834                                                                                                                                                                                                                                                                                                                                                                                                                                                                                                                                                                                                                                                                                                                                                                                                                                                                                                                                                                                                                                                                                                                                                                                                                                                                                                                                                                                                                                                                                                                                                                                                                                                                                                                                                                                                                                                                                                                                                                                                                                                                                                                                                                                                                                                                                                                                                                                                                                                                                                                                                                                                                                                                                                                                                                                                                                                                                                                                                                                                                                                                                                                                                                                                                                                                                                                                                                                                                                                                                                                                                                                                                                                                                                                                                                                                                                                                                                                                                                                                                                                                                                                                                                                                                                                                                                                                                                                                                                                                                                                                                                                                                                                                                                                                                                                                                                                                                                                                                                                                                                                                                                                                                                                                                                                                                                                                                                                                                                                                                                                                                                                                                                                                                                                                                                                                                                                                                                                                                                                                                                                                                                Abstract The appearance in February 1987 of a naked-eye supernova in a nearby galaxy to our own was the first supernova of this brightness for 383 years. Neutrinos detected from the supernova marked the start of the subject of neutrino astronomy. The light from the star was a uniquely bright probe to the regions of interstellar space, in our Galaxy and another, and to the intergalactic space between them.</w:t>
      </w:r>
      <w:r>
        <w:br/>
      </w:r>
      <w:r>
        <w:rPr>
          <w:rStyle w:val="VerbatimChar"/>
        </w:rPr>
        <w:t xml:space="preserve">## 17840                                                                                                                                                                                                                                                                                                                                                                                                                                                                                                                                                                                                                                                                                                                                                                                                                                                                                                                                                                                                                                                                                                                                                                                                                                                                                                                                                                                                                                                                                                                                                                                                                                                                                                                                                                                                                                                                                                                                                                                                                                                                                                                                                                                                                                                                                                                                                                                                                                                                                                                                                                                                                                                                                                                                                                                                                                                                                                                                                                                                                                                                                                                                                                                                                                                                                                                                                                                                                                                                                                                                                                                                                                                                                                                                                                                                                                                                                                                                                                                                                                                                                                                                                                                                                                                                                                                                                                                                                                                                                                                                                                                                                                                                                                                                                                                                                                                                                                                                                                                                                                                                                                                                                                                                                                                                                                                                                                                                                                                                                                                                                                                                                                                                                                                                                                                                                                                                                                                                                                                                           Various classes of phenomena are now known, all of which apparently involve some violent nonstellar activity associated with the nuclei of galaxies. In this review, one particular manifestation of this violent activity, namely, strong extragalactic radio sources is described. The general problems of the energy supply in galactic nuclei are discussed. Some comments are made on the relevance of active nuclei to galactic evolution in general and observational cosmology. 45 references. (auth)</w:t>
      </w:r>
      <w:r>
        <w:br/>
      </w:r>
      <w:r>
        <w:rPr>
          <w:rStyle w:val="VerbatimChar"/>
        </w:rPr>
        <w:t xml:space="preserve">## 17859                                                                                                                                                                                                                                                                                                                                                                                                                                                                                                                                                                                                                                                                                                                                                                                                                                                                                                                                                                                                                                                                                                                                                                                                                                                                                                                                                                                                                                                                                                                                                                                                                                                                                                                                                                                                                                                                                                                                                                                                                                                                                                                                                                                                                                                                                                                                                                                                                                                                                                                                                                                                                                                                                                                                                                                                                                                                                                                                                                                                                                                                                                                                                                                                                                                                                                                                                                                                                                                                                                                                                                                                                                                                                                                                                                                                                                                                                                                                                                                                                                                                                                                                                                                                                                                                                                                                                                                                                                                                                                                                                                                                                                                                                                                                                                                                                                                                                                                                                                                                                                                                                                                                                                                                                                                                                                                                                                                                                                                                                                                                                                               Some evolved stars in the pre-planetary nebula phase produce highly-collimated molecular outflows that resemble the accretion-driven jets and outflows from pre-main sequence stars. We show that IRAS 16342-3814 (the Water Fountain Nebula) is such an object and present K-band integral field spectroscopy revealing a fast (&gt; 150 km s −1 ) bipolar H2 outflow. The H2 emission is shock excited and may arise in fast-moving clumps, accelerated by the previously observed precessing jet. The total luminosity in H2 is 0.37 L⊙ which is comparable with that of accretion-powered outflows from Class 0 protostars. We also detect CO overtone bandhead emission in the scattered continuum, indicating hot molecular gas close to the centre, a feature also observed in a number of protostars with active jets. It seems likely that the jet and outflow in IRAS 16342-3814 are powered by accretion onto a binary companion.</w:t>
      </w:r>
      <w:r>
        <w:br/>
      </w:r>
      <w:r>
        <w:rPr>
          <w:rStyle w:val="VerbatimChar"/>
        </w:rPr>
        <w:t xml:space="preserve">## 17870                                                                                                                                                                                                                                                                                                                                                                                                                                                                                                                                                                                                                                                                                                                                                                                                                                                                                                                                                                                                                                                                                                                                                                                                                                                                                                                                                                                                                                                                                                                                                                                                                                                                                                                                                                                                                                                                                                                                                                                                                                                                                                                                                                                                                                                                                                                                                                                                                                                                                                                                                                                                                                                                                                                                                                                                                                                                                                                                                                                                                                                                                                                                                                                                                                                                                                                                                                                                                                                                                                                                                                                                                                                                                                                                                                                                                                                                                                                                                                                                                                                                                                                                                                                                                                                                                                                                                                                                                                                                                      The bright Seyfert 1 galaxy MCG‐6-30-15 has provided some of the best evidence to date for the existence of supermassive black holes in active galactic nuclei. Observations with ASCA revealed an X-ray iron line profile shaped by strong Doppler and gravitational effects. In this paper the shape of the iron line, its variability characteristics and the robustness of this spectral interpretation are examined using the long XMM‐Newton observation taken in 2001. A variety of spectral models, both including and excluding the effects of strong gravity, are compared to the data in a uniform fashion. The results strongly favour models in which the spectrum is shaped by emission from a relativistic accretion disc. It is far more difficult to explain the 3‐10 keV spectrum using models dominated by absorption (by either warm or partially covering cold matter), emission line blends, curved continua or additional continuum components. These provide a substantially worse fit to the data and fail to explain other observations (such as the simultaneous BeppoSAX spectrum). This reaffirms the veracity of the relativistic ‘disc line’ interpretation. The short term variability in the shape of the energy spectrum is investigated and explained in terms of a two-component emission model. Using a combination of spectral variability analyses, the spectrum is successfully decomposed into a variable power-law component (PLC) and a reflection-dominated component (RDC). The former is highly variable while the latter is approximately constant throughout the observation, leading to the well-known spectral variability patterns. Consideration of the long term X-ray monitoring of MCG‐6-30-15 by RXTE demonstrates that the long XMM‐Newton observation sampled the ‘typical’ state of the source. These results and those of other analyses of the large XMM‐Newton data set are summarized and their implications for understanding this enigmatic source are discussed.</w:t>
      </w:r>
      <w:r>
        <w:br/>
      </w:r>
      <w:r>
        <w:rPr>
          <w:rStyle w:val="VerbatimChar"/>
        </w:rPr>
        <w:t xml:space="preserve">## 17910                                                                                                                                                                                                                                                                                                                                                                                                                                                                                                                                                                                                                                                                                                                                                                                                                                                                                                                                                                                                                                                                                                                                                                                                                                                                                                                                                                                                                                                                                                                                                                                                                                                                                                                                                                                                                                                                                                                                                                                                                                                                                                                                                                                                                                                                                                                                                                                                                                                                                                                                                                                                                                                                                                                                                                                                                                                                                                                                                                                                                                                                                                                                                                                                                                                                                                                                                                                                                                                                                                                                                                                                                                                                                                                                                                                                                                                                                                                                                                                                                                                                                                                                                                                                                                                                                                                                                                                                                                                                                                                                                                                                                                                                                                                                                                                                                                                                                                                                                                     Using the SCUBA bolometer array on the JCMT, we have carried out a submillimetre (submm) survey of Broad Absorption Line quasars (BALQs). The sample has been chosen to match, in redshift and optical luminosity, an existing benchmark 850� m sample of radio-quiet quasars, allowing a direct comparison of the submm properties of BAL quasars relative to the parent radio-quiet population. We reach a submm limit 1σ �1.5mJy at 850� m, allowing a more rigorous measure of the submm properties of BAL quasars than previous studies. Our submm photometry complements extensive observations at other wavelengths, in particular X-rays with Chandra and infrared with Spitzer. To compare the 850� m flux distribution of BALQs with that of the non-BAL quasar benchmark sample, we employ a suite of statistical methods, including survival analysis and a novel Bayesian derivation of the underlying flux distribution. Although there are no strong grounds for rejecting the null hypothesis that BALQs on the whole have the same submm properties as non-BAL quasars, we do find tentative evidence (1–4 percent significance from a K–S test and survival analysis) for a dependence of submm flux on the equivalent width of the characteristic C IV broad absorption line. If this effect is real— submm activity is linked to the absorption strength of the outflow— it has implications either for the evolution of AGN and their connection with star formation in their host galaxies, or for unification models of AGN.</w:t>
      </w:r>
      <w:r>
        <w:br/>
      </w:r>
      <w:r>
        <w:rPr>
          <w:rStyle w:val="VerbatimChar"/>
        </w:rPr>
        <w:t xml:space="preserve">## 17912                                                                                                                                                                                                                                                                                                                                                                                                                                                                                                                                                                                                                                                                                                                                                                                                                                                                                                                                                                                                                                                                                                                                                                                                                                                                                                                                                                                                                                                                                                                                                                                                                                                                                                                                                                                                                                                                                                                                                                                                                                                                                                                                                                                                                                                                                                                                                                                                                                                                                                                                                                                                                                                                                                                                                                                                                                                                                                                                                                                                                                                                                                                                                                                                                                                                                                                                                                                                                                                                                                                                                                                                                                                                                                                                                                                                                                                                                                                                                                                                                                                                                                                                                                                                                                                                                                                                                                                                                                                                                                                                                                                                                                                                                                                                                                                                                                                                                                                                                                                                                                                                                                                                                                                                                                                                                                                                                                                                                                                                                                                                                                                                                                                                                                                                          Abstract Although Planck data supports the standard ΛCDM model, it still allows for the presence of Dark Radiation corresponding up to about half an extra standard neutrino species. We propose a scenario for obtaining a fractional “effective neutrino species” from a thermally produced particle which decays into a much lighter stable relic plus standard fermions. At lifetimes much longer than ∼1 s, both the relic particles and the non-thermal neutrino component contribute to Dark Radiation. By increasing the stable-to-unstable particle mass ratio, the relic particle no longer acts as Dark Radiation but instead becomes a candidate for Warm Dark Matter with mass O ( 1 keV–100 GeV ) . In both cases it is possible to address the lithium problem.</w:t>
      </w:r>
      <w:r>
        <w:br/>
      </w:r>
      <w:r>
        <w:rPr>
          <w:rStyle w:val="VerbatimChar"/>
        </w:rPr>
        <w:t xml:space="preserve">## 17933                                                                                                                                                                                                                                                                                                                                                                                                                                                                                                                                                                                                                                                                                                                                                                                                                                                                                                                                                                                                                                                                                                                                                                                                                                                                                                                                                                                                                                                                                                                                                                                                                                                                                                                                                                                                                                                                                                                                                                                                                                                                                                                                                                                                                                                                                                                                                                                                                                                                                                                                                                                                                                                                                                                                                                                                                                                                                                                                                                                                                                                                                                                                                                                                                                                                                                                                                                                                                                                                                                                                                                                                                                                                                                                                                                                                                                                                                                                                                                                                                                                                                                                                                                                                                                                                                                                                                                                                                                                                                                                                                                                                                                                                                                                                                                                                                                                                                                                                                                                                                                                                                                                                                                                                                                                                                                                                                              We present spectroscopic and polarimetric observations of a complete, optically unbiased sample of 2-Jy radio galaxies at intermediate redshifts (0.15 10 per cent level. Careful measurement and modelling of our spectra have allowed us to quantify the contributions of other components to the UV excess. We show that nebular continuum (present in all objects at the 3-40 per cent level), direct active galactic nucleus (AGN) light (significant in 40 per cent of objects) and young stellar populations (significant in 15 - 50 per cent of objects) all make important contributions to the UV continuum in the population of powerful radio galaxies. These results serve to emphasize the multicomponent nature of the UV continuum in radio galaxies. The results also point to an interesting link between the optical/UV and far-IR properties of our sample objects, in the sense that the objects with the clearest evidence for optical/UV starburst activity are also the most luminous at far-IR wavelengths. This supports the idea that the cooler dust components in radio galaxies are heated by starbursts rather than by AGN.</w:t>
      </w:r>
      <w:r>
        <w:br/>
      </w:r>
      <w:r>
        <w:rPr>
          <w:rStyle w:val="VerbatimChar"/>
        </w:rPr>
        <w:t xml:space="preserve">## 17943                                                                                                                                                                                                                                                                                                                                                                                                                                                                                                                                                                                                                                                                                                                                                                                                                                                                                                                                                                                                                                                                                                                                                                                                                                                                                                                                                                                                                                                                                                                                                                                                                                                                                                                                                                                                                                                                                                                                                                                                                                                                                                                                                                                                                                                                                                                                                                                                                                                                                                                                                                                                                                                                                                                                                                                                                                                                                                                                                                                                                                                                                                                                                                                                                                                                                                                                                                                                                                                                                                                                                                                                                                                                                                                                                                                                                                                                                                                                                                                                                                                                                                                                                                                                                                                                                                                                                                                                                                                                                                                                                                                                                                                                                                                                                                                                                                                                                                                                                                                                                                                                                                                                                                                                                                                                                                                                                                                                                                                                                                                                                                                                                                                                                                                Direct observations reveal how massive galaxies formed in the early universe Extremely massive galaxies are seen in the young universe, but their presence is puzzling because we do not yet understand how they became so massive so quickly. How do they get enough fuel to form stars so rapidly? The raw fuel for forming stars is cold molecular gas, and although this gas is common within young galaxies (1), we do not know how it is replenished once the first reservoirs are converted into stars. On page 1128 of this issue, Emonts et al. (2) report observations that may provide our first clue to this fueling problem. They have detected a giant reservoir of recycled molecular gas that is replenishing the fuel supply of one of the most massive galaxies in the young universe.</w:t>
      </w:r>
      <w:r>
        <w:br/>
      </w:r>
      <w:r>
        <w:rPr>
          <w:rStyle w:val="VerbatimChar"/>
        </w:rPr>
        <w:t xml:space="preserve">## 17945                                                                                                                                                                                                                                                                                                                                                                                                                                                                                                                                                                                                                                                                                                                                                                                                                                                                                                                                                                                                                                                                                                                                                                                                                                                                                                                                                                                                                                                                                                                                                                                                                                                                                                                                                                                                                                                                                                                                                                                                                                                                                                                                                                                                                                                                                                                                                                                                                                                                                                                                                                                                                                                                                                                                                                                                                                                                                                                                                                                                                                                                                                                                                                                                                                                                                                                                                                                                                                                                                                                                                                                                                                                                                                                                                                                                                                                                                                                                                                                                                                                                                                                                                                                                                                                                                                                                                                                                                                                                                                                                                                                                                                                                                                                                                                                                                                                                                                                                                                                                                                                                                                                                                                                                                                                                                                                   Chondritic meteorites contain grains which condensed in circumstellar environments and carry unusual isotope signatures1 providing clues to the location in which grain formation took place. Isotope measurements on grains that are composed entirely of carbon or carbon compounds have, up to now, given compositions either close to typical Solar System values or enriched in 13C (refs 2–5). Despite the existence of astrophysical environments where 12C production predominates, highly 12C-enriched carbon com-ponents in meteorites are uncommon. Here we report the results of an analysis of an acid-resistant residue from the Allende (CV3) meteorite1,6, extensively combusted in oxygen at low temperatures (&lt;500 °C) to remove isotopically normal carbon, which revealed the presence of a small amount (&lt;0.1 p.p.m.) of carbon with a 12C/13C ratio close to 120, well above the value of 89 ± 3 found in terrestrial samples or bulk meteorites. This component is denoted Cλ. Stellar evolutionary processes favour lowering of the 12C/13C ratio; hence Cλ, which has a combustion temperature consistent with graphite, might be a primitive type of interstellar material.</w:t>
      </w:r>
      <w:r>
        <w:br/>
      </w:r>
      <w:r>
        <w:rPr>
          <w:rStyle w:val="VerbatimChar"/>
        </w:rPr>
        <w:t xml:space="preserve">## 18001                                                                                                                                                                                                                                                                                                                                                                                                                                                                                                                                                                                                                                                                                                                                                                                                                                                                                                                                                                                                                                                                                                                                                                                                                                                                                                                                                                                                                                                                                                                                                                                                                                                                                                                                                                                                                                                                                                                                                                                                                                                                                                                                                                                                                                                                                                                                                                                                                                                                                                                                                                                                                                                                                                                                                                                                                                                                                                                                                                                                                                                                                                                                                                                                                                                                                                                                                                                                                                                                                                                                                                                                                                                                                                                                                                                                                                                                                                                                                                                                                                                                                                                                                                                                                                                                                                                                                                                                                                                                                                                                                                                                                                                                                                                                                                                                                                                                                                                                                                                                                                                                                                                                                                                              We consider the problem of determining the structure of the dark halo of nearby dwarf spheroidal galaxies (dSphs) from the spherical Jeans equations. Whether the dark haloes are cusped or cored at the centre is an important strategic problem in modern astronomy. The observational data comprise the line-of-sight velocity dispersion of a luminous tracer population. We show that when such data are analysed to find the dark matter density with the spherical Poisson and Jeans equations, then the generic solution is a dark halo density that is cusped like an isothermal (ρD ∝ r −2 ). Although milder cusps (like the Navarro–Frenk–White ρD ∝ r −1 ) and even cores are possible, they are not generic. Such solutions exist only if the anisotropy parameter β and the logarithmic slope of the stellar density γ � satisfy the constraint γ � = 2β at the centre or if the radial velocity dispersion falls to zero at the centre. So, for example, a dSph with an exponential light profile can exist in Navarro–Frenk–White halo and have a flat velocity dispersion, but anisotropy in general drives the dark halo solution to an isothermal cusp. The identified cusp or core is therefore a consequence of the assumptions (particularly of spherical symmetry and isotropy), and not the data.</w:t>
      </w:r>
      <w:r>
        <w:br/>
      </w:r>
      <w:r>
        <w:rPr>
          <w:rStyle w:val="VerbatimChar"/>
        </w:rPr>
        <w:t xml:space="preserve">## 18002                                                                                                                                                                                                                                                                                                                                                                                                                                                                                                                                                                                                                                                                                                                                                                                                                                                                                                                                                                                                                                                                                                                                                                                                                                                                                                                                                                                                                                                                                                                                                                                                                                                                                                                                                                                                                                                                                                                                                                                                                                                                                                                                                                                                                                                                                                                                                                                                                                                                                                                                                                                                                                                                                                                                                                                                                                                                                                                                                                                                                                                                                                                                                                                                                                                                                                                                                                                                                                                                                                                                                                                                                                                                                                                                                                                                                                                                                                                                                                                                                                                                                                                                                                                                                                                           We use a purely data-driven rectified factor analysis to identify early-type galaxies with recent star formation in Data Release 4 of the Sloan Digital Sky Survey Spectroscopic Catalogue. We compare the spectra and environment of these galaxies with those of 'normal' early-type galaxies, and a sample of independently selected E+A galaxies. We calculate the projected local galaxy surface density from the nearest five and 10 neighbours (Σ 5 and Σ 10 ) for each galaxy in our sample, and find that the dependence on projected local density, of the properties of E+A galaxies, is not significantly different from that of early-type galaxies with young stellar populations, dropping off rapidly towards denser environments, and flattening off at densities ≤0.1-0.3 Mpc -2 . The dearth of E+A galaxies in dense environments confirms that E+A galaxies are most likely the products of galaxy-galaxy merging or interactions, rather than star-forming galaxies whose star formation has been quenched by processes unique to dense environments, such as ram-pressure stripping or galaxy harassment. We see a tentative peak in the number of E+A galaxies at E 10 ∼ 0.1-0.3 Mpc -2 , which may represent the local galaxy density at which the rate of galaxy-galaxy merging or interaction rate peaks. Analysis of the spectra of our early-type galaxies with young stellar populations suggests that they have a stellar component dominated by F stars, ∼ 1-4 Gyr old, together with a mature, metal-rich population characteristic of 'typical' early-type galaxies. The young stars represent ≥10 per cent of the stellar mass in these galaxies. This, together with the similarity of the environments in which this 'E+F' population and the E+A galaxy sample are found, suggests that E+F galaxies used to be E+A galaxies, but have evolved by a further ∼ one to a few Gyr. Our rectified factor analysis is sensitive enough to identify this hidden population, which allows us to study the global and intrinsic properties of early-type galaxies created in major mergers or interactions, and compare them with those early-types which have had the bulk of their stars in place since a much earlier epoch.</w:t>
      </w:r>
      <w:r>
        <w:br/>
      </w:r>
      <w:r>
        <w:rPr>
          <w:rStyle w:val="VerbatimChar"/>
        </w:rPr>
        <w:t xml:space="preserve">## 18026                                                                                                                                                                                                                                                                                                                                                                                                                                                                                                                                                                                                                                                                                                                                                                                                                                                                                                                                                                                                                                                                                                                                                                                                                                                                                                                                                                                                                                                                                                                                                                                                                                                                                                                                                                                                                                                                                                                                                                                                                                                                                                                                                                                                                                                                                                                                                                                                                                                                                                                                                                                                                                                                                                                                                                                                                                                                                                                                                                                                                                                                                                                                                                                                                                                                                                                                                                                                                                                                                                                                                                                                                                                                                                                                                                                                                                                                                                                                                                                                                                                                                                                                                                                                                                                                                                                                                                                                                                                                                                                                                                                                                                                                                                                                                                                                                                                                                                                                                                                                                                                                                                                                                                                                                                                                                                                                                                                                                                                                                                                                                                                                                        The imaging channel on the Mid-Infrared Instrument (MIRI) is equipped with four coronagraphs that provide high contrast imaging capabilities for studying faint point sources and extended emission that would otherwise be overwhelmed by a bright point-source in its vicinity. Such bright sources might include stars that are orbited by exoplanets and circumstellar material, mass-loss envelopes around post-main-sequence stars, the near-nuclear environments in active galaxies, and the host galaxies of distant quasars. This paper describes the coronagraphic observing modes of MIRI, as well as performance estimates based on measurements of the MIRI flight model during cryo-vacuum testing. A brief outline of coronagraphic operations is also provided. Finally, simulated MIRI coronagraphic observations of a few astronomical targets are presented for illustration.</w:t>
      </w:r>
      <w:r>
        <w:br/>
      </w:r>
      <w:r>
        <w:rPr>
          <w:rStyle w:val="VerbatimChar"/>
        </w:rPr>
        <w:t xml:space="preserve">## 18030                                                                                                                                                                                                                                                                                                                                                                                                                                                                                                                                                                                                                                                                                                                                                                                                                                                                                                                                                                                                                                                                                                                                                                                                                                                                                                                                                                                                                                                                                                                                                                                                                                                                                                                                                                                                                                                                                                                                                                                                                                                                                                                                                                                                                                                                                                                                                                                                                                                                                                                                                                                                                                                                                                                                                                                                                                                                                                                                                                                                                                                                                                                                                                                                                                                                                                                                                                                                                                                                                                                                                                                                                                                                                                                                                                                                                                                                                                                                                                                                                                                                                                                                                                                                                                                                                                                                                                                                                                                                                                                                                                                                                                                A quarter of DA white dwarfs are metal polluted, yet elements heavier than helium sink down through the stellar atmosphere on time-scales of days. Hence, these white dwarfs must be the currently accreting material containing heavy elements. Here we consider whether the scattering of comets or asteroids from an outer planetary system, following stellar mass-loss on the asymptotic giant branch, can reproduce these observations. We use N-body simulations to investigate the effects of stellar mass-loss on a simple system consisting of a planetesimal belt whose inner edge is truncated by a planet. Our simulations find that, starting with a planetesimal belt population fitted to the observed main-sequence evolution, sufficient mass is scattered into the inner planetary system to explain the inferred heavy element accretion rates. This assumes that a fraction of the mass scattered into the inner planetary system ends up on star-grazing orbits, is tidally disrupted and is accreted on to the white dwarf. The simulations also reproduce the observed decrease in accretion rate with cooling age and predict accretion rates in old (&gt;1 Gyr) white dwarfs, in line with observations. The efficiency we assumed for material scattered into the inner planetary system to end up on star-grazing orbits is based on a solar-like planetary system, since the simulations show that a single planet is not sufficient. Although the correct level of accretion is reproduced, the simulations predict a higher fraction of accreting white dwarfs than observed. This could indicate that the evolved planetary systems are less efficient in scattering bodies on to star-grazing orbits or that dynamical instabilities post-stellar mass-loss cause rapid planetesimal belt depletion for a significant fraction of systems.</w:t>
      </w:r>
      <w:r>
        <w:br/>
      </w:r>
      <w:r>
        <w:rPr>
          <w:rStyle w:val="VerbatimChar"/>
        </w:rPr>
        <w:t xml:space="preserve">## 18067                                                                                                                                                                                                                                                                                                                                                                                                                                                                                                                                                                                                                                                                                                                                                                                                                                                                                                                                                                                                                                                                                                                                                                                                                                                                                                                                                                                                                                                                                                                                                                                                                                                                                                                                                                                                                                                                                                                                                                                                                                                                                                                                                                                                                                                                                                                                                                                                                                                                                                                                                                                                                                                                                                                                                                                                                                                                                                                                                                                                                                                                                                                                                                                                                                                                                                                                                                                                                                                                                                                                                                                                                                                                                                                                                                                                                                                                                                                                                                                                                                                                                                                                                                                                                                                                                                                                                                                                                                                                                                                                                                                                                                                                                                                                                                                                                                                                                                                                                                                                                                                                                                                                                                                                                                     Galactic cosmic ray (GCR) changes have been suggested to affect weather and climate, and new evidence is presented here directly linking GCRs with clouds. Clouds increase the diffuse solar radiation, measured continuously at UK surface meteorological sites since 1947. The ratio of diffuse to total solar radiation—the diffuse fraction (DF)—is used to infer cloud, and is compared with the daily mean neutron count rate measured at Climax, Colorado from 1951–2000, which provides a globally representative indicator of cosmic rays. Across the UK, on days of high cosmic ray flux (above 3600×102 neutron counts h−1, which occur 87% of the time on average) compared with low cosmic ray flux, (i) the chance of an overcast day increases by (19±4) %, and (ii) the diffuse fraction increases by (2±0.3) %. During sudden transient reductions in cosmic rays (e.g. Forbush events), simultaneous decreases occur in the diffuse fraction. The diffuse radiation changes are, therefore, unambiguously due to cosmic rays. Although the statistically significant nonlinear cosmic ray effect is small, it will have a considerably larger aggregate effect on longer timescale (e.g. centennial) climate variations when day-to-day variability averages out.</w:t>
      </w:r>
      <w:r>
        <w:br/>
      </w:r>
      <w:r>
        <w:rPr>
          <w:rStyle w:val="VerbatimChar"/>
        </w:rPr>
        <w:t xml:space="preserve">## 18096                                                                                                                                                                                                                                                                                                                                                                                                                                                                                                                                                                                                                                                                                                                                                                                                                                                                                                                                                                                                                                                                                                                                                                                                                                                                                                                                                                                                                                                                                                                                                                                                                                                                                                                                                                                                                                                                                                                                                                                                                                                                                                                                                                                                                                                                                                                                                                                                                                                                                                                                                                                                                                                                                                                                                                                                                                                                                                                                                                                                                                                                                                                                                                                                                                                                                                                                                                                                                                                                                                                                                                                                                                                                                                                                                                                                                                                                                                                              The lifetime of protoplanetary discs is intimately linked to the mechanism responsible for their dispersal. Since the formation of planets within a disc must operate within the time frame of disc dispersal, it is crucial to establish what is the dominant process that disperses the gaseous component of discs around young stars. Planet formation itself as well as photoevaporation by energetic radiation from the central young stellar object has been proposed as plausible dispersal mechanisms. There is, however, still no consensus as what the dominant process may be. In this paper, we use the different metallicity dependence of X-ray photoevaporation and planet formation to discriminate between these two processes. We study the effects of metallicity, Z, on the dispersal time-scale, t phot , in the context of a photoevaporation model, by means of detailed thermal calculations of a disc in hydrostatic equilibrium irradiated by extreme ultraviolet and X-ray radiation from the central source. Our models show t phot ∝ Z 0.52 for a pure photoevaporation model. By means of analytical estimates, we derive instead a much stronger negative power dependence on metallicity of the disc lifetime for a dispersal model based on planet formation. A census of disc fractions in lower metallicity regions should therefore be able to distinguish between the two models. A recent study by Yasui et al. in low-metallicity clusters of the extreme outer Galaxy ([O/H] ~ -0.7 dex and dust-to-gas ratio of ~0.001) provides preliminary observational evidence for shorter disc lifetimes at lower metallicities, in agreement with the predictions of a pure photoevaporation model. While we do not exclude that planet formation may indeed be the cause of some of the observed discs with inner holes, these observational findings and the models and analysis presented in this work are consistent with X-ray photoevaporation as the dominant disc dispersal mechanism. We finally develop an analytical framework to study the effects of metallicity-dependent photoevaporation on the formation of gas giants in the core accretion scenario. We show that accounting for this effect strengthens the conclusion that planet formation is favoured at higher metallicity. We find, however, that the metallicity dependence of photoevaporation only plays a secondary role in this scenario, with the strongest effect being the positive correlation between the rate of core formation and the density of solids in the disc.</w:t>
      </w:r>
      <w:r>
        <w:br/>
      </w:r>
      <w:r>
        <w:rPr>
          <w:rStyle w:val="VerbatimChar"/>
        </w:rPr>
        <w:t xml:space="preserve">## 18102                                                                                                                                                                                                                                                                                                                                                                                                                                                                                                                                                                                                                                                                                                                                                                                                                                                                                                                                                                                                                                                                                                                                                                                                                                                                                                                                                                                                                                                                                                                                                                                                                                                                                                                                                                                                                                                                                                                                                                                                                                                                                                                                                                                                                                                                                                                                                                                                                                                                                                                                                                                                                                                                                                                                                                                                                                                                                                                                                                                                                                                                                                                                                                                                                                                                                                                                                                                                                                                                                                                                                                                                                                                                                                                                                                                                                                                                                                                                                                                                                                                                                                                                                                                                                                                                                                                                                                                                                                                                                                                                                                                                                                                                                                                                                                                                                                                                                                                                                                                                                                                                                                                                                                                                                                                                                                                                                                                                                                                                                                                                                                                                                                                                                                                                       In this Letter we discuss the recently discovered radio transient in the nuclear region of M82. It has been suggested that this source is an X-ray binary, which, given the radio flux density, would require an X-ray luminosity, LX ∼ 6 × 1042 erg s−1 if it were a stellar mass black hole that followed established empirical relations for X-ray binaries. The source is not detected in the analysis of the X-ray archival data. Using a 99 per cent confidence level upper limit we find that LX≤ 1.8 × 1037 and 1.5 × 1037 erg s−1, using power law and disc blackbody models, respectively. The source is thus unlikely to be a traditional microquasar, but could be a system similar to SS 433, a Galactic microquasar with a high ratio of radio to X-ray luminosity.</w:t>
      </w:r>
      <w:r>
        <w:br/>
      </w:r>
      <w:r>
        <w:rPr>
          <w:rStyle w:val="VerbatimChar"/>
        </w:rPr>
        <w:t xml:space="preserve">## 18114                                                                                                                                                                                                                                                                                                                                                                                                                                                                                                                                                                                                                                                                                                                                                                                                                                                                                                                                                                                                                                                                                                                                                                                                                                                                                                                                                                                                                                                                                                                                                                                                                                                                                                                                                                                                                                                                                                                                                                                                                                                                                                                                                                                                                                                                                                                                                                                                                                                                                                                                                                                                                                                                                                                                                                                                                                                                                                                                                                                                                                                                                                                                                                                                                                                                                                                                                                                                                                                                                                                                                                                                                                                                                                                                                                                                                                                                                                                                                                                                                                                                                                                                                                                                                                                                                                                                                                                                                                                                                                                                                                                                                                                                                                                                                                                                                                                                                                                                                                                                                                                                                                                                                                                                                                                                                                                                                                                                                                                                                                                                                                                                                                                                                        We report the discovery of WASP-4b, a large transiting gas-giant planet with an orbital period of 1.34 days. This is the first planet to be discovered by the SuperWASP-South observatory and CORALIE collaboration and the first planet orbiting a star brighter than 16th magnitude to be discovered in the southern hemisphere. A simultaneous fit to high-quality light curves and precision radial velocity measurements leads to a planetary mass of 1.22^(+0.09)_(−0.08) M_(Jup) and a planetary radius of 1.42^(+0.07)_(−0.04) R_(Jup). The host star is USNO-B1.0 0479–0948995, a G7 V star of visual magnitude 12.5. As a result of the short orbital period, the predicted surface temperature of the planet is 1761 K, making it an ideal candidate for detections of the secondary eclipse at infrared wavelengths.</w:t>
      </w:r>
      <w:r>
        <w:br/>
      </w:r>
      <w:r>
        <w:rPr>
          <w:rStyle w:val="VerbatimChar"/>
        </w:rPr>
        <w:t xml:space="preserve">## 18139                                                                                                                                                                                                                                                                                                                                                                                                                                                                                                                                                                                                                                                                                                                                                                                                                                                                                                                                                                                                                                                                                                                                                                                                                                                                                                                                                                                                                                                                                                                                                                                                                                                                                                                                                                                                                                                                                                                                                                                                                                                                                                                                                                                                                                                                                                                                                                                                                                                                                                                                                                                                                                                                                                                                                                                                                                                                                                                                                                                                                                                                                                                                                                                                                                                                                                                                                                                                                                                                                                                                                                                                                                                                                                                                                                                                                                                                                                                                                                                                                                                                                                                                                                                                                                                                                                                                                                                                                                                                                                                                                                                                                                                                                                                                                                                                                                                                                                                                                                                                                                                                                                                                                                                                                                                                                                                                                   ABSTRACT We use the new minimum spanning tree (MST) method to look for mass segregation inthe Taurus association. The method computes the ratio of MST lengths of any chosensubset of objects, including the most massive stars and brown dwarfs, to the MSTlengths of random sets of stars and brown dwarfs in the cluster. This mass segregationratio (Λ MSR ) enables a quantitative measure of the spatial distribution of high-massand low-mass stars, and brown dwarfs to be made in Taurus.We ﬁnd that the most massive stars in Taurus are inverselymasssegregated, withΛ MSR = 0.70 ±0.10 (Λ MSR = 1 corresponds to no mass segregation), which diﬀersfrom the strong mass segregation signatures found in more dense and massive clusterssuch as Orion. The brown dwarfs in Taurus are not mass segregated, although weﬁnd evidence that some low-mass stars are, with an Λ MSR = 1.25±0.15. Finally, wecompare our results to previous measures of the spatial distribution of stars and browndwarfs in Taurus, and brieﬂy discuss their implications.Key words: methods: data analysis – star clusters: individual: Taurus – stars: lowmass, brown dwarfs</w:t>
      </w:r>
      <w:r>
        <w:br/>
      </w:r>
      <w:r>
        <w:rPr>
          <w:rStyle w:val="VerbatimChar"/>
        </w:rPr>
        <w:t xml:space="preserve">## 18140                                                                                                                                                                                                                                                                                                                                                                                                                                                                                                                                                                                                                                                                                                                                                                                                                                                                                                                                                                                                                                                                                                                                                                                                                                                                                                                                                                                                                                                                                                                                                                                                                                                                                                                                                                                                                                                                                                                                                                                                                                                                                                                                                                                                                                                                                                                                                                                                                                                                                                                                                                                                                                                                                                                                                                                                                                                                                                                                                                                                                                                                                                                                                                                                                                                                                                                                                                                                                                                                                                                                                                                                                                                                                                                                                                                                                                                                                                                                                                                                                                                                                                                                                                                                                                                                                                                                                                                                                                                                                                                                                                                                                                                                                                                                                                                                                                                                                                                                                                                                                                                                                                                                                                                                                                                                                                                                                   ABSTRACT We use the new minimum spanning tree (MST) method to look for mass segregation inthe Taurus association. The method computes the ratio of MST lengths of any chosensubset of objects, including the most massive stars and brown dwarfs, to the MSTlengths of random sets of stars and brown dwarfs in the cluster. This mass segregationratio (Λ MSR ) enables a quantitative measure of the spatial distribution of high-massand low-mass stars, and brown dwarfs to be made in Taurus.We ﬁnd that the most massive stars in Taurus are inverselymasssegregated, withΛ MSR = 0.70 ±0.10 (Λ MSR = 1 corresponds to no mass segregation), which diﬀersfrom the strong mass segregation signatures found in more dense and massive clusterssuch as Orion. The brown dwarfs in Taurus are not mass segregated, although weﬁnd evidence that some low-mass stars are, with an Λ MSR = 1.25±0.15. Finally, wecompare our results to previous measures of the spatial distribution of stars and browndwarfs in Taurus, and brieﬂy discuss their implications.Key words: methods: data analysis – star clusters: individual: Taurus – stars: lowmass, brown dwarfs</w:t>
      </w:r>
      <w:r>
        <w:br/>
      </w:r>
      <w:r>
        <w:rPr>
          <w:rStyle w:val="VerbatimChar"/>
        </w:rPr>
        <w:t xml:space="preserve">## 18143                                                                                                                                                                                                                                                                                                                                                                                                                                                                                                                                                                                                                                                                                                                                                                                                                                                                                                                                                                                                                                                                                                                                                                                                                                                                                                                                                                                                                                                                                                                                                                                                                                                                                                                                                                                                                                                                                                                                                                                                                                                                                                                                                                                                                                                                                                                                                                                                                                                                                                                                                                                                                                                                                                                                                                                                                                                                                                                                                                                                                                                                                                                                                                                                                                                                                                                                                                                                                                                                                                                                                                                                                                                                                                                                                                                                                                                                                                                                                                                                                                                                                                                                                                                                                                                                                                                                                                                                                                                                                                                                                                                                                                                                                          The detection1 of a dust disk around the white dwarf star G29-38 and transits from debris orbiting the white dwarf WD 1145+017 (ref. 2) confirmed that the photospheric trace metals found in many white dwarfs3 arise from the accretion of tidally disrupted planetesimals4. The composition of these planetesimals is similar to that of rocky bodies in the inner Solar System5. Gravitational scattering of planetesimals towards the white dwarf requires the presence of more massive bodies6, yet no planet has so far been detected at a white dwarf. Here we report optical spectroscopy of a hot (about 27,750 kelvin) white dwarf, WD J091405.30+191412.25, that is accreting from a circumstellar gaseous disk composed of hydrogen, oxygen and sulfur at a rate of about 3.3 × 109 grams per second. The composition of this disk is unlike all other known planetary debris around white dwarfs7, but resembles predictions for the makeup of deeper atmospheric layers of icy giant planets, with H2O and H2S being major constituents. A giant planet orbiting a hot white dwarf with a semi-major axis of around 15 solar radii will undergo substantial evaporation with expected mass loss rates comparable to the accretion rate that we observe onto the white dwarf. The orbit of the planet is most probably the result of gravitational interactions, indicating the presence of additional planets in the system. We infer an occurrence rate of approximately 1 in 10,000 for spectroscopically detectable giant planets in close orbits around white dwarfs. Observations of an accretion disk around a hot white dwarf star reveal that the chemical abundances in its disk are similar to those thought to exist deep in icy giant planets, so the white dwarf must be accreting a giant planet.</w:t>
      </w:r>
      <w:r>
        <w:br/>
      </w:r>
      <w:r>
        <w:rPr>
          <w:rStyle w:val="VerbatimChar"/>
        </w:rPr>
        <w:t xml:space="preserve">## 18146                                                                                                                                                                                                                                                                                                                                                                                                                                                                                                                                                                                                                                                                                                                                                                                                                                                                                                                                                                                                                                                                                                                                                                                                                                                                                                                                                                                                                                                                                                                                                                                                                                                                                                                                                                                                                                                                                                                                                                                                                                                                                                                                                                                                                                                                                                                                                                                                                                                                                                                                                                                                                                                                                                                                                                                                                                                                                                                                                                                                                                                                                                                                                                                                                                                                                                                                                                                                                                                                                                                                                                                                                                                                                                                                                                                                                                                                                                                                                                                                                                                                                                                                                                                                                                                                                                                                                                                                                                                                                                                                                                                                                                                                                                                                                                                                                                                                                                                                                                                                                                                                                                                                                                                                                                                                                                                                                                                                                                                                                                                                                                                                                                                                                                     The cosmic microwave background (CMB) represents a unique source for the study of gravitational lensing. It is extended across the entire sky, partially polarized, located at the extreme distance of z = 1,100, and is thought to have the simple, underlying statistics of a Gaussian random field. Here we review the weak lensing of the CMB, highlighting the aspects which differentiate it from the weak lensing of other sources, such as galaxies. We discuss the statistics of the lensing deflection field which remaps the CMB, and the corresponding effect on the power spectra. We then focus on methods for reconstructing the lensing deflections, describing efficient quadratic maximum-likelihood estimators and delensing. We end by reviewing recent detections and observational prospects.</w:t>
      </w:r>
      <w:r>
        <w:br/>
      </w:r>
      <w:r>
        <w:rPr>
          <w:rStyle w:val="VerbatimChar"/>
        </w:rPr>
        <w:t xml:space="preserve">## 18205                                                                                                                                                                                                                                                                                                                                                                                                                                                                                                                                                                                                                                                                                                                                                                                                                                                                                                                                                                                                                                                                                                                                                                                                                                                                                                                                                                                                                                                                                                                                                                                                                                                                                                                                                                                                                                                                                                                                                                                                                                                                                                                                                                                                                                                                                                                                                                                                                                                                                                                                                                                                                                                                                                                                                                                                                                                                                                                                                                                                                                                                                                                                                                                                                                                                                                                                                                                                                                                                                                                                                                                                                                                                                                                                                                                                                                                                                                                                                                                                                                                                                                                                                                                                                                                                                                                                                                                                                                                                                                                                                                                                                                                                                                                                                                                                                                                                                                                                                                                                                                                                                                                                                                                                                                                                                                                                                                                                                                                                                                                                                                                                                   Dust emission from the Type II supernova SN 2002hh in NGC 6946 has been detected at mid-infrared wavelengths by the Spitzer Space Telescope from 590 to 758 days after outburst and confirmed by higher angular resolution Gemini North mid-IR observations. The day 600 5.8-24 mu m emission can be fit by a 290 K blackbody having a luminosity of 1.6 x 10(7) L(circle dot). The minimum emitting radius of 1.1 x 10(17) cm is too large for the emitting dust to have been formed in the supernova ejecta. Using radiative transfer models and realistic dust grain parameters, fits to the observed flux distribution could be obtained with an optically thick dust shell having a mass of 0.10-0.15 M(circle dot), corresponding to a total dust + gas mass in excess of 10 M(circle dot), suggesting a massive M supergiant or luminous blue variable precursor to this self-obscured object.</w:t>
      </w:r>
      <w:r>
        <w:br/>
      </w:r>
      <w:r>
        <w:rPr>
          <w:rStyle w:val="VerbatimChar"/>
        </w:rPr>
        <w:t xml:space="preserve">## 18214                                                                                                                                                                                                                                                                                                                                                                                                                                                                                                                                                                                                                                                                                                                                                                                                                                                                                                                                                                                                                                                                                                                                                                                                                                                                                                                                                                                                                                                                                                                                                                                                                                                                                                                                                                                                                                                                                                                                                                                                                                                                                                                                                                                                                                                                                                                                                                                                                                                                                                                                                                                                                                                                                                                                                                                                                                                                                                                                                                                                                                                                                                                                                                                                                                                                                                                                                                                                                                                                                                                                                                                                                                                                                                                                                                                                                                                                                                                                                                                                                                                                                                                                                                                                                                                                                                                                                                                                                                                                                                                                                                                                                                                                                                                                                                                                                                                                                                                                                                                                                                                                                                             The frequency of barred spiral galaxies as a function of redshift contains important information on the gravitational influence of stellar disks in their dark matter halos and also may distinguish between contemporary theories for the origin of galactic bulges. In this paper we present a new quantitative method for determining the strength of barred spiral structure, and verify its robustness to redshift-dependent effects. By combining galaxy samples from the Hubble Deep Field North with newly available data from the Hubble Deep Field South, we are able to define a statistical sample of 18 objectively-defined low-inclination barred spiral systems with I814W &lt; 23.2 mag. Analysing the proportion of barred spiral galaxies seen as a function of redshift, we find a significant decline in the barred fraction beyond redshifts z ≃ 0.5. The physical significance of this effect remains unclear, but several possibilities include dynamically hotter (or increasingly dark-matter dominated) high-redshift discs, or an enhanced efficiency in bar destruction at high redshifts. By investigating the formation of the “orthogonal” axis of Hubble’s classification tuning fork, our result complements studies of evolution in the early–late sequence, and pushes to later epochs the redshift at which the Hubble classification sequence is observed to be in place.</w:t>
      </w:r>
      <w:r>
        <w:br/>
      </w:r>
      <w:r>
        <w:rPr>
          <w:rStyle w:val="VerbatimChar"/>
        </w:rPr>
        <w:t xml:space="preserve">## 18256                                                                                                                                                                                                                                                                                                                                                                                                                                                                                                                                                                                                                                                                                                                                                                                                                                                                                                                                                                                                                                                                                                                                                                                                                                                                                                                                                                                                                                                                                                                                                                                                                                                                                                                                                                                                                                                                                                                                                                                                                                                                                                                                                                                                                                                                                                                                                                                                                                                                                                                                                                                                                                                                                                                                                                                                                                                                                                                                                                                                                                                                                                                                                                                                                                                                                                                                                                                                                                                                                                                                                                                                                                                                                                                                                                                                                                                                                                                                                                                                                                                                                                                                                                                                                                                                                                                                                                                                                                                                                                                                                                                                                                                                                                                                                                                                                                                                                                                                                                                                                                                                                                                                                                                                                                                                                                                                                                                                                                                                                                                                                                                                                                                                               We introduce ANNz, a freely available software package for photometric redshift estimation using Artificial Neural Networks. ANNz learns the relation between photometry and redshift from an appropriate training set of galaxies for which the redshift is already known. Where a large and representative training set is available ANNz is a highly competitive tool when compared with traditional template-fitting methods. \nThe ANNz package is demonstrated on the Sloan Digital Sky Survey Data Release 1, and for this particular data set the r.m.s. redshift error in the range 0 &lt; z &lt; 0.7 is 0.023. Non-ideal conditions (spectroscopic sets which are small, or which are brighter than the photometric set for which redshifts are required) are simulated and the impact on the photometric redshift accuracy assessed.</w:t>
      </w:r>
      <w:r>
        <w:br/>
      </w:r>
      <w:r>
        <w:rPr>
          <w:rStyle w:val="VerbatimChar"/>
        </w:rPr>
        <w:t xml:space="preserve">## 18273                                                                                                                                                                                                                                                                                                                                                                                                                                                                                                                                                                                                                                                                                                                                                                                                                                                                                                                                                                                                                                                                                                                                                                                                                                                                                                                                                                                                                                                                                                                                                                                                                                                                                                                                                                                                                                                                                                                                                                                                                                                                                                                                                                                                                                                                                                                                                                                                                                                                                                                                                                                                                                                                                                                                                                                                                                                                                                                                                                                                                                                                                                                                                                                                                                                                                                                                                                                                                                                                                                                                                                                                                                                                                                                                                                                                                                                                                                                                                                                                                                                                                                                                                                                                                                                                                                                                                                                                                                                                                                                                                                                                                                                                                                                                                                                                                                                                                                                                                                                                                                                                                                                                                                                                                                                                                                                                                                                                                                                                                                                                                                                                                                                                                             We investigate the red supergiant problem, the apparent dearth of Type IIP supernova progenitors with masses between 16 and 30M⊙. Although red supergiants with masses in this range have been observed, none have been identified as progenitors in pre–explosion images. We show that, by failing to take into account the additional extinction resulting from the dust produced in the red supergiant winds, the luminosity of the most massive red supergiants at the end of their lives is underestimated. We re–estimate the initial masses of all Type IIP progenitors for which observations exist and analyse the resulting population. We find that the most likely maximum mass for a Type IIP progenitor is 21 +21 M⊙. This is in closer agreement with the limit predicted from single star evolution models.</w:t>
      </w:r>
      <w:r>
        <w:br/>
      </w:r>
      <w:r>
        <w:rPr>
          <w:rStyle w:val="VerbatimChar"/>
        </w:rPr>
        <w:t xml:space="preserve">## 18280                                                                                                                                                                                                                                                                                                                                                                                                                                                                                                                                                                                                                                                                                                                                                                                                                                                                                                                                                                                                                                                                                                                                                                                                                                                                                                                                                                                                                                                                                                                                                                                                                                                                                                                                                                                                                                                                                                                                                                                                                                                                                                                                                                                                                                                                                                                                                                                                                                                                                                                                                                                                                                                                                                                                                                                                                                                                                                                                                                                                                                                                                                                                                                                                                                                                                                                                                                                                                                                                                                                                                                                                                                                                                                                                                                                                                                                                                                                                                                                                                                                                                                                                                                                                                                                                                                                                                                                                                                                                                                                                                                                                                                                                                                                                                                                                                                                                                                                                                                                                                                                                                                                                                                          The present status of observations of hard X-ray bursts is reviewed in terms of the light they shed on alternative source models and on general characteristics of electron acceleration in flares. Special attention is given to the requirements of total energy release, and the time scale of its release, into energetic electrons on the basis of the normal bremsstrahlung interpretation of bursts. It is particularly emphasized that, since these electrons may dominate the energy balance in many flares, they provide on the one hand an attractive heating mechanism for the thermal flare but, on the other, put severe demands on acceleration mechanisms. A reassessment of the relative merits of synchrotron and inverse Compton source mechanisms is suggested, along with other possibilities, as an escape from this apparent difficulty. Observational characteristics of soft X-ray flares are cursorily reviewed. The importance of a non-isothermal approach to the physics of the soft X-ray plasma is then illustrated in terms of flare energy flow. It is argued however, that high spectral resolution is not the key to this problem since ill conditioning of the problem prevents useful inference of temperature structure. Instead high resolution imaging with moderate spectral resolution is advocated.</w:t>
      </w:r>
      <w:r>
        <w:br/>
      </w:r>
      <w:r>
        <w:rPr>
          <w:rStyle w:val="VerbatimChar"/>
        </w:rPr>
        <w:t xml:space="preserve">## 18299                                                                                                                                                                                                                                                                                                                                                                                                                                                                                                                                                                                                                                                                                                                                                                                                                                                                                                                                                                                                                                                                                                                                                                                                                                                                                                                                                                                                                                                                                                                                                                                                                                                                                                                                                                                                                                                                                                                                                                                                                                                                                                                                                                                                                                                                                                                                                                                                                                                                                                                                                                                                                                                                                                                                                                                                                                                                                                                                                                                                                                                                                                                                                                                                                                                                                                                                                                                                                                                                                                                                                                                                                                                                                                                                                                                                                                                                                                                                                                                                                                                                                                                                                                                                                                                                                                                                                                                                                                                                                                                                                                                                                                                                                                                                                                                                                                                                                                                                                                                                                                                                                                                                                                                                                                                                                                                                                             An unsolved issue in the standard core accretion model for gaseous planet formation is how kilometre-sized planetesimals form from, initially, micron-sized dust grains. Solid growth beyond metre sizes can be difficult both because the sticking efficiency becomes very small, and because these particles should rapidly migrate into the central star. We consider here how metre-sized particles evolve in self-gravitating accretion discs using simulations in which the gravitational influence of the solid particles is also included. Metre-sized particles become strongly concentrated in the spiral structures present in the disc and, if the solid to gas density ratio is sufficiently high, can fragment because of their own self-gravity to form planetesimals directly. This result suggests that planetesimal formation may occur very early in the star formation process while discs are still massive enough to be self-gravitating. The dependence of this process on the surface density of the solids is also consistent with the observation that extrasolar planets are preferentially found around high-metallicity stars.</w:t>
      </w:r>
      <w:r>
        <w:br/>
      </w:r>
      <w:r>
        <w:rPr>
          <w:rStyle w:val="VerbatimChar"/>
        </w:rPr>
        <w:t xml:space="preserve">## 18307                                                                                                                                                                                                                                                                                                                                                                                                                                                                                                                                                                                                                                                                                                                                                                                                                                                                                                                                                                                                                                                                                                                                                                                                                                                                                                                                                                                                                                                                                                                                                                                                                                                                                                                                                                                                                                                                                                                                                                                                                                                                                                                                                                                                                                                                                                                                                                                                                                                                                                                                                                                                                                                                                                                                                                                                                                                                                                                                                                                                                                                                                                                                                                                                                                                                                                                                                                                                                                                                                                                                                                                                                                                                                                                                                                                                                                                                                                                                                                                                                                                                                                                                                                                                                                                                                                                                                                                                                                                                                                                                                                                                                                                                                                                                                                                                                                                                                                                                                                                                                                                                                                     In this paper, we describe the photometric calibration of data taken with the near-infrared Wide Field Camera (WFCAM) on the United Kingdom Infrared Telescope (UKIRT). The broad-band ZYJHK data are directly calibrated from Two-Micron All-Sky Survey (2MASS) point sources which are abundant in every WFCAM pointing. We perform an analysis of spatial systematics in the photometric calibration, both inter- and intradetector show that these are present at up to the ∼5 per cent level in WFCAM. Although the causes of these systematics are not yet fully understood, a method for their removal is developed and tested. Following the application of the correction procedure, the photometric calibration of WFCAM is found to be accurate to ≃1.5 per cent for the JHK bands and 2 per cent for the ZY bands, meeting the survey requirements. We investigate the transformations between the 2MASS and WFCAM systems and find that the Z and Y calibrations are sensitive to the effects of interstellar reddening for large values of E(B - V)', but that the JHK filters remain largely unaffected. We measure a small correction to the WFCAM Y-band photometry required to place WFCAM on a Vega system, and investigate WFCAM measurements of published standard stars from the list of UKIRT faint standards. Finally, we present empirically determined throughput measurements for WFCAM.</w:t>
      </w:r>
      <w:r>
        <w:br/>
      </w:r>
      <w:r>
        <w:rPr>
          <w:rStyle w:val="VerbatimChar"/>
        </w:rPr>
        <w:t xml:space="preserve">## 18343                                                                                                                                                                                                                                                                                                                                                                                                                                                                                                                                                                                                                                                                                                                                                                                                                                                                                                                                                                                                                                                                                                                                                                                                                                                                                                                                                                                                                                                                                                                                                                                                                                                                                                                                                                                                                                                                                                                                                                                                                                                                                                                                                                                                                                                                                                                                                                                                                                                                                                                                                                                                                                                                                                                                                                                                                                                                                                                                                                                                                                                                                                                                                                                                                                                                                                                                                                                                                                                                                                                                                                                                                                                                                                                                                                                                                                                                                                                                                                                                                                                                                                                                                                                                                                                                                                                                                                                                                                                                                                                                                                                                                                                                                                                                                                                                                                                                                                                                                                                                                                                                                                                                                                                                                                                                                                                                                                                                                                        We have carried out a comparative statistical study for the displacement of the Sun from the Galactic plane (z ⊙ ) following three different methods. The study has been carried out using a sample of 537 young open clusters (YOCs) with log (Age) &lt; 8.5, lying within a heliocentric distance of 4 kpc, and 2030 OB stars observed up to a distance of 1200 pc, all of which have distance information. We statistically separated the members of the Gould Belt before investigating the variation in the z ⊙ estimation with different upper cut-off limits in the heliocentric distance and distance perpendicular to the Galactic plane. We have found that z ⊙ varies in the range ∼ 13-20 pc from the analysis of YOCs and in the range ∼6-28 pc from the analysis of OB stars. A significant scatter in z ⊙ , because of different cut-off values, is noticed for the OB stars, although no such deviation is seen for the YOCs. We have also determined scaleheights of 56.9 +3.8 -3.4 and 61.4 +2.7 -2.4 pc for the distribution of YOCs and OB stars, respectively.</w:t>
      </w:r>
      <w:r>
        <w:br/>
      </w:r>
      <w:r>
        <w:rPr>
          <w:rStyle w:val="VerbatimChar"/>
        </w:rPr>
        <w:t xml:space="preserve">## 18384                                                                                                                                                                                                                                                                                                                                                                                                                                                                                                                                                                                                                                                                                                                                                                                                                                                                                                                                                                                                                                                                                                                                                                                                                                                                                                                                                                                                                                                                                                                                                                                                                                                                                                                                                                                                                                                                                                                                                                                                                                                                                                                                                                                                                                                                                                                                                                                                                                                                                                                                                                                                                                                                                                                                                                                                                                                                                                                                                                                                                                                                                                                                                                                                                                                                                                                                                                                                                                                                                                                                                                                                                                                                                                                                                                                                                                                                                                                                                                                                                                                                                                                                                                                                                                                                                                                                                                                                                                                                                                                                                                                                                                                                                                                                                                                                                                                                                                                                                                                                                                                                                                                                                                                             We investigate the dependence of galaxy clustering on luminosity and spectral type using the 2dF Galaxy Redshift Survey (2dFGRS). Spectral types are assigned using the principal-component analysis of Madgwick et al. We divide the sample into two broad spectral classes: galaxies with strong emission lines ('late types') and more quiescent galaxies ('early types'). We measure the clustering in real space, free from any distortion of the clustering pattern owing to peculiar velocities, for a series of volume-limited samples. The projected correlation functions of both spectral types are well described by a power law for transverse separations in the range 2&lt;(sigma /h (-1) Mpc)&lt;15, with a marginally steeper slope for early types than late types. Both early and late types have approximately the same dependence of clustering strength on luminosity, with the clustering amplitude increasing by a factor of similar to2.5 between L * and 4L *. At all luminosities, however, the correlation function amplitude for the early types is similar to50 per cent higher than that of the late types. These results support the view that luminosity, and not type, is the dominant factor in determining how the clustering strength of the whole galaxy population varies with luminosity.</w:t>
      </w:r>
      <w:r>
        <w:br/>
      </w:r>
      <w:r>
        <w:rPr>
          <w:rStyle w:val="VerbatimChar"/>
        </w:rPr>
        <w:t xml:space="preserve">## 18387                                                                                                                                                                                                                                                                                                                                                                                                                                                                                                                                                                                                                                                                                                                                                                                                                                                                                                                                                                                                                                                                                                                                                                                                                                                                                                                                                                                                                                                                                                                                                                                                                                                                                                                                                                                                                                                                                                                                                                                                                                                                                                                                                                                                                                                                                                                                                                                                                                                                                                                                                                                                                                                                                                                                                                                                                                                                                                                                                                                                                                                                                                                                                                                                                                                                                                                                                                                                                                                                                                                                                                                                                                                                                                                                                                                                                                                                                                                                                                                                                                                                                                                                                                                                                                                         The X-ray background can be used to constrain the accretion history of supermassive black holes (SMBHs) in active galactic nuclei (AGN), with the SMBH mass density related to the energy density due to accretion. A knowledge of the hard X-ray bolometric correction, K 2-10 kev , is a vital input into these studies, as it allows us to constrain the parameters of the accretion responsible for SMBH growth. Earlier studies assumed a constant bolometric correction for all AGN, and more recent work has suggested accounting for a dependence on AGN luminosity. Until recently, the variations in the disc emission in the ultraviolet (UV) have not been taken into account in this calculation; we show that such variations are important by construction of optical-to-X-ray spectral energy distributions for 54 AGN. In particular, we use Far Ultraviolet Spectroscopic Explorer (FUSE) UV and X-ray data from the literature to constrain the disc emission as well as possible. We find evidence for very significant spread in the bolometric corrections, with no simple dependence on luminosity being evident. Populations of AGN such as narrow-line Seyfert 1 nuclei, radio-loud and X-ray-weak AGN may have bolometric corrections which differ systematically from the rest of the AGN population. We identify other sources of uncertainty including intrinsic extinction in the optical-UV, X-ray and UV variability and uncertainties in SMBH mass estimates. Our results suggest a more well-defined relationship between the bolometric correction and Eddington ratio in AGN, with a transitional region at an Eddington ratio of ∼0.1, below which the bolometric correction is typically 15-25, and above which it is typically 40-70. We consider the potential-implied parallels with the low/hard and high/soft states in Galactic black hole (GBH) accretion, and present bolometric corrections for the GBH binary GX 339-4 for comparison. Our findings reinforce previous studies proposing a multistate description of AGN accretion analogous to that for GBH binaries. Future calculations of the SMBH mass density may need to take into account the possible dependence of K 2-10 kev on the Eddington ratio.</w:t>
      </w:r>
      <w:r>
        <w:br/>
      </w:r>
      <w:r>
        <w:rPr>
          <w:rStyle w:val="VerbatimChar"/>
        </w:rPr>
        <w:t xml:space="preserve">## 18388                                                                                                                                                                                                                                                                                                                                                                                                                                                                                                                                                                                                                                                                                                                                                                                                                                                                                                                                                                                                                                                                                                                                                                                                                                                                                                                                                                                                                                                                                                                                                                                                                                                                                                                                                                                                                                                                                                                                                                                                                                                                                                                                                                                                                                                                                                                                                                                                                                                                                                                                                                                                                                                                                                                                                                                                                                                                                                                                                                                                                                                                                                                                                                                                                                                                                                                                                                                                                                                                                                                                                                                                                B L.K. Kashapova lkk@iszf.irk.ru B D.Y. Kolotkov d.kolotkov.1@warwick.ac.uk B E.G.Kupriyanova elenku@bk.ru B A.V. Kudriavtseva kudryavtsevau@iszf.irk.ru B C.M.Tan tanchm@nao.cas.cn B H.A.S.Reid hamish.reid@ucl.ac.uk 1 Institute of Solar-Terrestrial Physics, SB Russian Academy of Sciences, 664033 Irkutsk, Russia 2 Centre for Fusion, Space and Astrophysics, Physics Department, University of Warwick, Coventry CV4 7AL, United Kingdom 3 Central Astronomical Observatory at Pulkovo, Russian Academy of Sciences, 196140 Saint Petersburg, Russia 4 CAS Key Laboratory of Solar Activity, National Astronomical Observatories of Chinese Academy of Sciences, Datun Road A20, Chaoyang District, Beijing 100101, China 5 Department of Space and Climate Physics, University College, London, RH5 6NT, UK 6 School of Physics and Astronomy, University of Glasgow, Glasgow G12 8QQ, UK SOLA: srh_muser_arxiv.tex; 18 October 2021; 0:45; p. 1 ar X iv :2 11 0. 07 88 0v 1 [ as tr oph .S R ] 1 5 O ct 2 02 1 We analyse quasi-periodic pulsations (QPP) detected in the microwave and decimeter radio emission of the SOL2017-09-05T07:04 solar flare, using simultaneous observations by the Siberian Radioheliograph 48 (SRH-48, 4–8 GHz) and Mingantu Spectral Radioheliograph (MUSER-I, 0.4–2 GHz). The microwave emission was broadband with a typical gyrosynchrotron spectrum, while a quasiperiodic enhancement of the decimetric emission appeared in a narrow spectral band (500–700 MHz), consistent with the coherent plasma emission mechanism. The periodicity that we found in microwaves is about 30 s, coming from a compact loop-like source with a typical height of about 31 Mm. The decimetric emission demonstrated a periodicity about 6 s. We suggested a qualitative scenario linking the QPPs observed in both incoherent and coherent spectral bands and their generation mechanisms. The properties of the QPPs found in the microwave signal are typical for perturbations of the flare loop by the standing sausage mode of a fast magnetohydrodynamic (MHD) wave. Our analysis indicated that this sausage-oscillating flare loop was the primary source of oscillations in the discussed event. The suggested scenario is that a fundamental sausage harmonic is the dominant cause for the observed QPPs in the microwave emission. The initiation of oscillations in the decimetric emission is caused by the third sausage harmonic via periodic and nonlinear triggering of the acceleration processes in the current sheets, formed at the interface between the sausageoscillating flare loop and the external coronal loop that extended to higher altitudes. Our results demonstrate the possible role of MHD wave processes in the release and transport of energy during solar flares, linking coherent and incoherent radio emission mechanisms.</w:t>
      </w:r>
      <w:r>
        <w:br/>
      </w:r>
      <w:r>
        <w:rPr>
          <w:rStyle w:val="VerbatimChar"/>
        </w:rPr>
        <w:t xml:space="preserve">## 18393                                                                                                                                                                                                                                                                                                                                                                                                                                                                                                                                                                                                                                                                                                                                                                                                                                                                                                                                                                                                                                                                                                                                                                                                                                                                                                                                                                                                                                                                                                                                                                                                                                                                                                                                                                                                                                                                                                                                                                                                                                                                                                                                                                                                                                                                                                                                                                                                                                                                                                                                                                                                                                                                                                                                                                                                                                                                                                                                                                                                                                                                                                                                                                                                                                                                                                                                                                                                                                                                                                                                                                                                                                                                                                                                                                                                                                                                                                                                                                                                                                                                                                                                                                                                                                                                                                                                                                                                                                                                                                                                                                                                                                                                                                                                                                                                                                                                                                                                                                                                                                                  We have analysed optical spectra of two of the hydrogen-deficient knots (J1 and J3) in the born-again planetary nebula Abell 30, together with ultraviolet (UV) spectra of knots J3 and J4. We determine electron temperatures in the knots based on several diagnostics. The [O III] nebular-to-auroral transition ratio yields temperatures of the order of 17 000 K. The weak temperature-dependence of the ratios of helium lines λ4471, λ5876 and λ6678 is used to derive a temperature of 8850 K for knot J3 and 4600 K for knot J1. Ratios of O II recombination lines, which directly measure the temperature in the coldest regions of the knots, are used to derive temperatures of 2500 K for knot J3, and just 500 K for knot J1. We calculate abundances both from collisionally excited lines and from the well-observed recombination spectra of C, N, O and Ne ions. The forbidden line abundances agree well with previous determinations, but the recombination line abundances are several hundred times higher. These results confirm the scenario proposed by Harrington &amp; Feibelman, in which the knots contain a cold core highly enriched in heavy elements. Forbidden lines are almost entirely emitted by the hot outer part of the knot, while recombination lines are emitted predominantly from the cold core. The C/O ratios we derive imply that the knots are oxygen-rich, contrary to theoretical predictions for born-again nebulae.</w:t>
      </w:r>
      <w:r>
        <w:br/>
      </w:r>
      <w:r>
        <w:rPr>
          <w:rStyle w:val="VerbatimChar"/>
        </w:rPr>
        <w:t xml:space="preserve">## 18401                                                                                                                                                                                                                                                                                                                                                                                                                                                                                                                                                                                                                                                                                                                                                                                                                                                                                                                                                                                                                                                                                                                                                                                                                                                                                                                                                                                                                                                                                                                                                                                                                                                                                                                                                                                                                                                                                                                                                                                                                                                                                                                                                                                                                                                                                                                                                                                                                                                                                                                                                                                                                                                                                                                                                                                                                                                                                                                                                                                                                                                                                                                                                                                                                                                                                                                                                                                                                                                                                                                                                                                                                                                                                                                                                                                                                                                                                                                                                                                                                                                                                                                                                                                                                                                                                                                                                                                                                           We study the fate of internal gravity waves approaching the centre of an initially non-rotating solar-type star, by performing three-dimensional numerical simulations using a Boussinesq-type model. These waves are excited at the top of the radiation zone by the tidal forcing of a short-period planet on a circular, coplanar orbit. This extends previous work done in two dimensions by Barker &amp; Ogilvie. We first derive a linear wave solution, which is not exact in three dimensions; however, the reflection of ingoing waves from the centre is close to perfect for moderate amplitude waves. Waves with sufficient amplitude to cause isentropic overturning break, and deposit their angular momentum near the centre. This forms a critical layer, at which the angular velocity of the flow matches the orbital angular frequency of the planet. This efficiently absorbs ingoing waves, and spins up the star from the inside out, while the planet spirals into the star. \n \n \n \nWe also perform numerical integrations to determine the linearized adiabatic tidal response throughout the star, in a wide range of solar-type stellar models with masses in the range 0.5 ≤m★/M⊙≤ 1.1, throughout their main-sequence lifetimes. The aim is to study the influence of the launching region for these waves at the top of the radiation zone in more detail, and to determine the accuracy of a semi-analytic approximation for the tidal torque on the star, which was derived under the assumption that all ingoing wave angular momentum is absorbed in a critical layer. \n \n \n \nThe main conclusion of this work is that this non-linear mechanism of tidal dissipation could provide an explanation for the survival of all short-period extrasolar planets observed around FGK stars, while it predicts the destruction of more massive planets. This work provides further support for the model outlined in a previous paper by Barker &amp; Ogilvie, and makes predictions that will be tested by ongoing observational studies, such as WASP and Kepler.</w:t>
      </w:r>
      <w:r>
        <w:br/>
      </w:r>
      <w:r>
        <w:rPr>
          <w:rStyle w:val="VerbatimChar"/>
        </w:rPr>
        <w:t xml:space="preserve">## 18402                                                                                                                                                                                                                                                                                                                                                                                                                                                                                                                                                                                                                                                                                                                                                                                                                                                                                                                                                                                                                                                                                                                                                                                                                                                                                                                                                                                                                                                                                                                                                                                                                                                                                                                                                                                                                                                                                                                                                                                                                                                                                                                                                                                                                                                                                                                                                                                                                                                                                                                                                                                                                                                                                                                                                                                                                                                                                                                                                                                                                                                                                                                                                                                                                                                                                                                                                                                                                                                                                                                                                                                                                                                                                                                                                                                                                                                                                                                                                                                                                                                                                                                                                                                                                                                                                                                                                                                                                           We study the fate of internal gravity waves approaching the centre of an initially non-rotating solar-type star, by performing three-dimensional numerical simulations using a Boussinesq-type model. These waves are excited at the top of the radiation zone by the tidal forcing of a short-period planet on a circular, coplanar orbit. This extends previous work done in two dimensions by Barker &amp; Ogilvie. We first derive a linear wave solution, which is not exact in three dimensions; however, the reflection of ingoing waves from the centre is close to perfect for moderate amplitude waves. Waves with sufficient amplitude to cause isentropic overturning break, and deposit their angular momentum near the centre. This forms a critical layer, at which the angular velocity of the flow matches the orbital angular frequency of the planet. This efficiently absorbs ingoing waves, and spins up the star from the inside out, while the planet spirals into the star. \n \n \n \nWe also perform numerical integrations to determine the linearized adiabatic tidal response throughout the star, in a wide range of solar-type stellar models with masses in the range 0.5 ≤m★/M⊙≤ 1.1, throughout their main-sequence lifetimes. The aim is to study the influence of the launching region for these waves at the top of the radiation zone in more detail, and to determine the accuracy of a semi-analytic approximation for the tidal torque on the star, which was derived under the assumption that all ingoing wave angular momentum is absorbed in a critical layer. \n \n \n \nThe main conclusion of this work is that this non-linear mechanism of tidal dissipation could provide an explanation for the survival of all short-period extrasolar planets observed around FGK stars, while it predicts the destruction of more massive planets. This work provides further support for the model outlined in a previous paper by Barker &amp; Ogilvie, and makes predictions that will be tested by ongoing observational studies, such as WASP and Kepler.</w:t>
      </w:r>
      <w:r>
        <w:br/>
      </w:r>
      <w:r>
        <w:rPr>
          <w:rStyle w:val="VerbatimChar"/>
        </w:rPr>
        <w:t xml:space="preserve">## 18445                                                                                                                                                                                                                                                                                                                                                                                                                                                                                                                                                                                                                                                                                                                                                                                                                                                                                                                                                                                                                                                                                                                                                                                                                                                                                                                                                                                                                                                                                                                                                                                                                                                                                                                                                                                                                                                                                                                                                                                                                                                                                                                                                                                                                                                                                                                                                                                                                                                                                                                                                                                                                                                                                                                                                                                                                                                                                                                                                                                                                                                                                                                                                                                                                                                                                                                                                                                                                                                                                                                                                                                                                                                                                                                                                                                                                                                                                                                                                                                                                                                                                                                                                                                                                                                                                                                                                                                                                                                                                                                                                                                                          The identification of two new planetary nebulae (PNe) in the Sagittarius dwarf spheroidal galaxy (Sgr) is presented. This brings the total number to four. Both new PNe were previously classified as Galactic objects. The first, StWr 2-21, belongs to the main body of Sgr, from its velocity and location. The second, the halo PN BoBn 1, has a location, distance and velocity in agreement with the leading tidal tail of Sgr. We estimate that 10 per cent of the Galactic halo consists of Sgr debris. The specific frequency of PNe indicates a total luminosity of Sgr, including its tidal tails, of M v = -14.1. StWr 2-21 shows a high abundance of [O/H] = -0.23, which confirms the high-metallicity population in Sgr uncovered by Bonifacio et al. The steep metallicity-age gradient in Sgr is due to interstellar medium (ISM) removal during the Galactic plane passages, ISM reformation due to stellar mass-loss, and possibly accretion of metal-enriched gas from our Galaxy. The ISM re-formation rate of Sgr, from stellar mass-loss, is 5 × 10 -4 M ⊙ yr -1 , amounting to ∼10 6 M ⊙ per orbital period. Hubble Space Telescope images of three of the PNe reveal well-developed bipolar morphologies, and provide clear detections of the central stars. All three stars with deep spectra show WR lines, suggesting that the progenitor mass and metallicity determines whether a PN central star develops a WR spectrum. One Sgr PN belongs to the class of IR-[WC] stars. Expansion velocities are determined for three nebulae. Comparison with hydrodynamical models indicates an initial density profile of p α r -3 . This is evidence for increasing mass-loss rates on the asymptotic giant branch. Peak mass-loss rates are indicated of ∼10 -4 M ⊙ yr -1 . The IR-[WC] PN, He 2-436, provides the sole direct detection of dust in a dwarf spheroidal galaxy, to date.</w:t>
      </w:r>
      <w:r>
        <w:br/>
      </w:r>
      <w:r>
        <w:rPr>
          <w:rStyle w:val="VerbatimChar"/>
        </w:rPr>
        <w:t xml:space="preserve">## 18446                                                                                                                                                                                                                                                                                                                                                                                                                                                                                                                                                                                                                                                                                                                                                                                                                                                                                                                                                                                                                                                                                                                                                                                                                                                                                                                                                                                                                                                                                                                                                                                                                                                                                                                                                                                                                                                                                                                                                                                                                                                                                                                                                                                                                                                                                                                                                                                                                                                                                                                                                                                                                                                                                                                                                                                                                                                                                                                                                                                                                                                                                                                                                                                                                                                                                                                                                                                                                                                                                                                                                                                                                                                                                                                                                                                                                                                                                                                                                                                                                                                                                                                                                                                                                                                                                                                                                         The Gould Belt Legacy Survey will map star-forming regions within 500 pc, using Heterodyne Array Receiver Programme (HARP), Submillimetre Common-User Bolometer Array 2 (SCUBA-2) and Polarimeter 2 (POL-2) on the James Clerk Maxwell Telescope (JCMT). This paper describes HARP observations of the J= 3 → 2 transitions of 13CO and C18O towards Orion A. The 15 arcsec resolution observations cover 5 pc of the Orion filament, including OMC 1 (including BN–KL and Orion bar), OMC 2/3 and OMC 4, and allow a comparative study of the molecular gas properties throughout the star-forming cloud. The filament shows a velocity gradient of ∼1 km s−1 pc−1 between OMC 1, 2 and 3, and high-velocity emission is detected in both isotopologues. The Orion Nebula and Bar have the largest masses and linewidths, and dominate the mass and energetics of the high-velocity material. Compact, spatially resolved emission from CH3CN, 13CH3OH, SO, HCOOCH3, CH3CHO and CH3OCHO is detected towards the Orion Hot Core. The cloud is warm, with a median excitation temperature of ∼24 K; the Orion Bar has the highest excitation temperature gas, at &gt;80 K. The C18O excitation temperature correlates well with the dust temperature (to within 40 per cent). The C18O emission is optically thin, and the 13CO emission is marginally optically thick; despite its high mass, OMC 1 shows the lowest opacities. A virial analysis indicates that Orion A is too massive for thermal or turbulent support, but is consistent with a model of a filamentary cloud that is threaded by helical magnetic fields. The variation of physical conditions across the cloud is reflected in the physical characteristics of the dust cores. We find similar core properties between starless and protostellar cores, but variations in core properties with position in the filament. The OMC 1 cores have the highest velocity dispersions and masses, followed by OMC 2/3 and OMC 4. The differing fragmentation of these cores may explain why OMC 1 has formed clusters of high-mass stars, whereas OMC 4 produces fewer, predominantly low-mass stars.</w:t>
      </w:r>
      <w:r>
        <w:br/>
      </w:r>
      <w:r>
        <w:rPr>
          <w:rStyle w:val="VerbatimChar"/>
        </w:rPr>
        <w:t xml:space="preserve">## 18447                                                                                                                                                                                                                                                                                                                                                                                                                                                                                                                                                                                                                                                                                                                                                                                                                                                                                                                                                                                                                                                                                                                                                                                                                                                                                                                                                                                                                                                                                                                                                                                                                                                                                                                                                                                                                                                                                                                                                                                                                                                                                                                                                                                                                                                                                                                                                                                                                                                                                                                                                                                                                                                                                                                                                                                                                                                                                                                                                                                                                                                                                                                                                                                                                                                                                                                                                                                                                                                                                                                                                                                                                                                                                                                                                                                                                                                                                                                                                                                                                                                                                                                                                                                                                                                                                                                                                                                                                                                                                                                                                                                                                                                                                                                                                                                                                                                                                                                                                                                                                                                                                                                                                                                                                                                                We investigate the growth over time of 20 massive (&gt;3 keV) clusters in a hydrodynamical simulation of the Λ cold dark matter cosmology with radiative cooling. The clusters show a variety of formation histories: some accrete most of their mass in major mergers; others, more gradually. During major mergers, the long-term (temporally smoothed) luminosity increases such that the cluster moves approximately along the LX–TX relation; between times, it slowly decreases, tracking the drift of the LX–TX relation. We identify several different kinds of short-term luminosity and temperature fluctuations associated with major mergers including double-peaked mergers, in which the global intracluster medium merges first (LX and TX increase together) and then the cluster cores merge (LX increases and TX decreases). At both luminosity peaks, clusters tend to appear to be spherical and relaxed, which may lead to biases in high-redshift, flux-limited samples. There is no simple relationship between scatter in the LX–TX relation nor in the recent or overall merger activity or cluster formation time. The scatter in the LX–M and TX–M relations is reduced if properties are measured within R500 rather than Rvir.</w:t>
      </w:r>
      <w:r>
        <w:br/>
      </w:r>
      <w:r>
        <w:rPr>
          <w:rStyle w:val="VerbatimChar"/>
        </w:rPr>
        <w:t xml:space="preserve">## 18463                                                                                                                                                                                                                                                                                                                                                                                                                                                                                                                                                                                                                                                                                                                                                                                                                                                                                                                                                                                                                                                                                                                                                                                                                                                                                                                                                                                                                                                                                                                                                                                                                                                                                                                                                                                                                                                                                                                                                                                                                                                                                                                                                                                                                                                                                                                                                                                                                                                                                                                                                                                                                                                                                                                                                                                                                                                                                                                                                                                                                                                                                                                                                                                                                                                                                                                                                                                                                                                                                                                                                                                                                                                                                                                                                                                                                                                                                                                                                                                                                                                                                                                                                                                                                                                                                                                                                                                                                                                                                                                                                                                                                                                                                                                                                                                                                                                                                                                                                                                                                                                                                                                                                                                                                                                                                                                                                                A new experiment has been established to measure the energy spectrum of ultra-high energy (UHE) γ rays (E&gt; 2,000 GeV) from a number of celestial objects. During the commissioning of the equipment several potential sources were studied, including the Crab pulsar PSR0531. UHE γ rays from this object have been observed in previous experiments to be practically all pulsed1–4, but no single observation has been of high statistical significance, and the flux values have been difficult to reproduce5. The current observations are based on 34 h of exposure between 25 September and 2 November 1981, and show overall an integral pulsed flux in agreement with our estimate of the average of previous data; most important, they also show strong evidence for a burst of pulsed emission of ∼15 min duration. There had been previous suggestions that the Crab pulsar is variable at the energy we used and at slightly lower energies1,3, but at time scales of months or days. The present work is the first to demonstrate short duration (15 min) emission and to offer an explanation of previous apparently discordant results.</w:t>
      </w:r>
      <w:r>
        <w:br/>
      </w:r>
      <w:r>
        <w:rPr>
          <w:rStyle w:val="VerbatimChar"/>
        </w:rPr>
        <w:t xml:space="preserve">## 18543                                                                                                                                                                                                                                                                                                                                                                                                                                                                                                                                                                                                                                                                                                                                                                                                                                                                                                                                                                                                                                                                                                                                                                                                                                                                                                                                                                                                                                                                                                                                                                                                                                                                                                                                                                                                                                                                                                                                                                                                                                                                                                                                                                                                                                                                                                                                                                                                                                                                                                                                                                                                                                                                                                                                                                                                                                                                                                                                                                                                                                                                                                                                                                                                                                                                                                                                                                                                                                                                                                                                                                                                                                                                                                                                                                                                                                                                                                                                                                                                                                                                                                                                                                                                                                                                                                                                                                                                                                                                                                                                                                                                                                                                                                                                                                                                                                                                                                                                                                                                                                                                                                                                                                                                                                                                                                                                                              We present spectroscopic and polarimetric observations of a complete, optically unbiased sample of 2-Jy radio galaxies at intermediate redshifts (0.15 10 per cent level. Careful measurement and modelling of our spectra have allowed us to quantify the contributions of other components to the UV excess. We show that nebular continuum (present in all objects at the 3-40 per cent level), direct active galactic nucleus (AGN) light (significant in 40 per cent of objects) and young stellar populations (significant in 15 - 50 per cent of objects) all make important contributions to the UV continuum in the population of powerful radio galaxies. These results serve to emphasize the multicomponent nature of the UV continuum in radio galaxies. The results also point to an interesting link between the optical/UV and far-IR properties of our sample objects, in the sense that the objects with the clearest evidence for optical/UV starburst activity are also the most luminous at far-IR wavelengths. This supports the idea that the cooler dust components in radio galaxies are heated by starbursts rather than by AGN.</w:t>
      </w:r>
      <w:r>
        <w:br/>
      </w:r>
      <w:r>
        <w:rPr>
          <w:rStyle w:val="VerbatimChar"/>
        </w:rPr>
        <w:t xml:space="preserve">## 18547                                                                                                                                                                                                                                                                                                                                                                                                                                                                                                                                                                                                                                                                                                                                                                                                                                                                                                                                                                                                                                                                                                                                                                                                                                                                                                                                                                                                                                                                                                                                                                                                                                                                                                                                                                                                                                                                                                                                                                                                                                                                                                                                                                                                                                                                                                                                                                                                                                                                                                                                                                                                                                                                                                                                                                                                                                                                                                                                                                                                                                                                                                                                                                                                                                                                                                                                                                                                                                                                                                                                                                                                                                                                                                                                                                                                                                                                                                                                                                                                                                                                                                                                                                                                                                                                                                                                                                                                                                                                                                                                                                                                                                                                                                                                                                                                                                                                                                                                                                      We introduce a new physical recipe into the De Lucia and Blaizot version of the Munich semi-analytic model built upon the Millennium dark matter simulation: the tidal stripping of stellar material from satellite galaxies during mergers. To test the significance of the new physical process we apply a Monte Carlo Markov Chain parameter estimation technique constraining the model with the $K$-band luminosity function, $B-V$ colours and the black hole-bulge mass relation. The differences in parameter correlations, and in the allowed regions in likelihood space, reveal the impact of the new physics on the basic ingredients of the model, such as the star-formation laws, feedback recipes and the black hole growth model. With satellite disruption in place, we get a model likelihood four times higher than in the original model, indicating that the new process seems to be favoured by observations. This is achieved mainly due to a reduction in black hole growth that produces a better agreement between the properties of central black holes and host galaxies. Compared to the best-fit model without disruption, the new model removes the excess of dwarf galaxies in the original recipe with a more modest supernova heating. The new model is now consistent with the three observational data sets used to constrain it, while significantly improving the agreement with observations for the distribution of metals in stars. Moreover, the model now follows the build up of intra-cluster light.</w:t>
      </w:r>
      <w:r>
        <w:br/>
      </w:r>
      <w:r>
        <w:rPr>
          <w:rStyle w:val="VerbatimChar"/>
        </w:rPr>
        <w:t xml:space="preserve">## 18554                                                                                                                                                                                                                                                                                                                                                                                                                                                                                                                                                                                                                                                                                                                                                                                                                                                                                                                                                                                                                                                                                                                                                                                                                                                                                                                                                                                                                                                                                                                                                                                                                                                                                                                                                                                                                                                                                                                                                                                                                                                                                                                                                                                                                                                                                                                                                                                                                                                                                                                                                                                                                                                                                                                                                                                                                                                                                                                                                                                                                                                                                                                                                                                                                                                                                                                                                                                                                                                                                                                                                                                                                                                                                                                                                                                                                                                                                                                                                                                                                                                                                                                                                                                                                                                                                                                                                                                                                                                                                                                                                                                                                                                                                                                                                                                                                                                                                                                                                                                                                                                                                                                                                                                                                                                                                                                                                                                                                                                                                                                                                                                                                                                                                                                Direct observations reveal how massive galaxies formed in the early universe Extremely massive galaxies are seen in the young universe, but their presence is puzzling because we do not yet understand how they became so massive so quickly. How do they get enough fuel to form stars so rapidly? The raw fuel for forming stars is cold molecular gas, and although this gas is common within young galaxies (1), we do not know how it is replenished once the first reservoirs are converted into stars. On page 1128 of this issue, Emonts et al. (2) report observations that may provide our first clue to this fueling problem. They have detected a giant reservoir of recycled molecular gas that is replenishing the fuel supply of one of the most massive galaxies in the young universe.</w:t>
      </w:r>
      <w:r>
        <w:br/>
      </w:r>
      <w:r>
        <w:rPr>
          <w:rStyle w:val="VerbatimChar"/>
        </w:rPr>
        <w:t xml:space="preserve">## 18556                                                                                                                                                                                                                                                                                                                                                                                                                                                                                                                                                                                                                                                                                                                                                                                                                                                                                                                                                                                                                                                                                                                                                                                                                                                                                                                                                                                                                                                                                                                                                                                                                                                                                                                                                                                                                                                                                                                                                                                                                                                                                                                                                                                                                                                                                                                                                                                                                                                                                                                                                                                                                                                                                                                                                                                                                                                                                                                                                                                                                                                                                                                                                                                                                                                                                                                                                                                                                                                                                                                                                                                                                                                                                                                                                                                                                                                                                                                                                                                                                                                                                                                                                                                                                                                                                                                                                                                                                                                                                                                                                                                                                                                                                                                                                                                                                                                                                                               The internal velocity fields of planetary nebulae are studied with a resolution of 5 km s −1 .W e analyse deep echelle spectra from three nebulae in the Galactic bulge, the Sagittarius Dwarf and the Small Magellanic Cloud (SMC). No effects of metallicity are seen, except possibly a slower onset of the fast wind from the central star. Robust evidence is found for the existence of a highvelocity shock at the inner edges of the nebulae. Such a shock is predicted in hydrodynamical models but had not previously been observed. The shock gas is accelerated by the fast wind from the central star. A similar shock at the outer edges traces the expansion of the ionized shell into the ambient asymptotic giant branch (AGB) wind. Evidence for localized regions of high velocity is also found from lines of intermediate excitation, for two of the nebulae. We explore several possible interpretations: (i) an embedded shock at intermediate radii, as predicted by hydrodynamic models at the position of the outer edge of the swept-up inner shell; (ii) deviations from spherical symmetry, where in some directions the intermediate-excitation lines extend into the region of the outer shock; (iii) an intermediate swept-up shell, as seen in some Galactic planetary nebulae. The remaining nebula, with a low-mass Wolf‐Rayet central star ([WC] star), shows strong turbulence. This may trace a superposition of many embedded shock-lets. We suggest a relation to the time-variable [WC] wind, giving a planetary nebula subjected to a multitude of sound waves.</w:t>
      </w:r>
      <w:r>
        <w:br/>
      </w:r>
      <w:r>
        <w:rPr>
          <w:rStyle w:val="VerbatimChar"/>
        </w:rPr>
        <w:t xml:space="preserve">## 18557                                                                                                                                                                                                                                                                                                                                                                                                                                                                                                                                                                                                                                                                                                                                                                                                                                                                                                                                                                                                                                                                                                                                                                                                                                                                                                                                                                                                                                                                                                                                                                                                                                                                                                                                                                                                                                                                                                                                                                                                                                                                                                                                                                                                                                                                                                                                                                                                                                                                                                                                                                                                                                                                                                                                                                                                                                                                                                                                                                                                                                                                                                                                                                                                                                                                                                                                                                                                                                                                                                                                                                                                                                                                                                                                                                                                                                                                                                                                                                                                                                                                                                                                                                                                                                                                                                                                                                                                                                                                                                                                                                                                                                                                                                                                                                                                                                                                                                               The internal velocity fields of planetary nebulae are studied with a resolution of 5 km s −1 .W e analyse deep echelle spectra from three nebulae in the Galactic bulge, the Sagittarius Dwarf and the Small Magellanic Cloud (SMC). No effects of metallicity are seen, except possibly a slower onset of the fast wind from the central star. Robust evidence is found for the existence of a highvelocity shock at the inner edges of the nebulae. Such a shock is predicted in hydrodynamical models but had not previously been observed. The shock gas is accelerated by the fast wind from the central star. A similar shock at the outer edges traces the expansion of the ionized shell into the ambient asymptotic giant branch (AGB) wind. Evidence for localized regions of high velocity is also found from lines of intermediate excitation, for two of the nebulae. We explore several possible interpretations: (i) an embedded shock at intermediate radii, as predicted by hydrodynamic models at the position of the outer edge of the swept-up inner shell; (ii) deviations from spherical symmetry, where in some directions the intermediate-excitation lines extend into the region of the outer shock; (iii) an intermediate swept-up shell, as seen in some Galactic planetary nebulae. The remaining nebula, with a low-mass Wolf‐Rayet central star ([WC] star), shows strong turbulence. This may trace a superposition of many embedded shock-lets. We suggest a relation to the time-variable [WC] wind, giving a planetary nebula subjected to a multitude of sound waves.</w:t>
      </w:r>
      <w:r>
        <w:br/>
      </w:r>
      <w:r>
        <w:rPr>
          <w:rStyle w:val="VerbatimChar"/>
        </w:rPr>
        <w:t xml:space="preserve">## 18564                                                                                                                                                                                                                                                                                                                                                                                                                                                                                                                                                                                                                                                                                                                                                                                                                                                                                                                                                                                                                                                                                                                                                                                                                                                                                                                                                                                                                                                                                                                                                                                                                                                                                                                                                                                                                                                                                                                                                                                                                                                                                                                                                                                                                                                                                                                                                                                                                                                                                                                                                                                                                                                                                                                                                                                                                                                                                                                                                                                                                                                                                                                                                                                                                                                                                                                                                                                                                                                                                                                                                                                                                                                                                                                                                                                                                                                                                                                                                                                                                                                                                                                                                                                                                                                                                                                                                                                                                                                                                                                                                                                                                                                                                                                                                                                                                                                                                                                                                                                                                                                                                                                                                                                                                                                                                                                                                                                                                                                                                                                                                                                                                                                                                                                                                                                                             We present results of the timing observations of the 143 ms pulsar PSR J0538+2817 that provide a proper-motion measurement clearly showing an association of the pulsar with the supernova remnant S147. We measure a proper motion of 67 mas yr-1, implying a transverse velocity of v = 385 km s-1. We derive an age of the pulsar and S147 of only 30 ± 4 kyr, which is a factor of 20 times less than the pulsar's characteristic age of τc = 620 kyr. This age implies an initial spin period of P0 = 139 ms, close to the present pulse period and a factor of several larger than what is usually inferred for birth periods. Implications for recent X-ray detections of this pulsar are discussed.</w:t>
      </w:r>
      <w:r>
        <w:br/>
      </w:r>
      <w:r>
        <w:rPr>
          <w:rStyle w:val="VerbatimChar"/>
        </w:rPr>
        <w:t xml:space="preserve">## 18586                                                                                                                                                                                                                                                                                                                                                                                                                                                                                                                                                                                                                                                                                                                                                                                                                                                                                                                                                                                                                                                                                                                                                                                                                                                                                                                                                                                                                                                                                                                                                                                                                                                                                                                                                                                                                                                                                                                                                                                                                                                                                                                                                                                                                                                                                                                                                                                                                                                                                                                                                                                                                                                                                                                                                                                                                                                                                                                                                                                                                                                                                                                                                                                                                                                                                                                                                                                                                                                                                                                                                                                                                                                                                                                                                                                                                                                                                                                                                                                                                                                                                                                                                                                                                                                                                                                                                                                                                                                                                      We report radial velocities (RVs), projected equatorial velocities (v sini) and Ca II triplet (CaT) chromospheric activity indices for 237 late-K to mid-M candidate members of the young open cluster NGC 2516. These stars have published rotation periods between 0.1 and 15 d. Intermediate-resolution spectra were obtained using the Giraffe spectrograph at the Very Large Telescope. Membership was confirmed on the basis of their RVs for 210 targets. For these stars, we see a marked increase in the fraction of rapidly rotators as we move to cooler spectral types. About 20 per cent of M0–M1 stars have v sini &gt; 15 km s −1 , increasing to 90 per cent of M4 stars. Activity indices derived from the first two lines of the CaT (8498 and 8542 A) show differing dependencies on the rotation period and mass for stars lying above and below the fully convective boundary. Higher mass stars, of spectral type K3–M2.5, show chromospheric activity which increases with a decreasing Rossby number (the ratio of period to convective turnover time), saturating for Rossby numbers &lt;0.1. For cooler stars, which are probably fully convective and almost all of which have Rossby numbers &lt;0.1, there is a clear decrease in chromospheric activity as (V − I)0 increases, amounting to a fall of about a factor of 2–3 between spectral types M2.5 and M4. This decrease in activity levels at low Rossby numbers is not seen in X-ray observations of the coronae of cluster M dwarfs or of active field M dwarfs. There is no evidence for supersaturation of chromospheric activity for stars of any spectral type at Rossby numbers &lt;0.01. We suggest that the fall in the limiting level of chromospheric emission beyond spectral type M3 in NGC 2516 is, like the simultaneous increase in rotation rates in field stars, associated with a change in the global magnetic topology as stars approach the fully convective boundary and not due to any decrease in dynamo-generated magnetic flux.</w:t>
      </w:r>
      <w:r>
        <w:br/>
      </w:r>
      <w:r>
        <w:rPr>
          <w:rStyle w:val="VerbatimChar"/>
        </w:rPr>
        <w:t xml:space="preserve">## 18587                                                                                                                                                                                                                                                                                                                                                                                                                                                                                                                                                                                                                                                                                                                                                                                                                                                                                                                                                                                                                                                                                                                                                                                                                                                                                                                                                                                                                                                                                                                                                                                                                                                                                                                                                                                                                                                                                                                                                                                                                                                                                                                                                                                                                                                                                                                                                                                                                                                                                                                                                                                                                                                                                                                                                                                                                                                                                                                                                                                                                                                                                                                                                                                                                                                                                                                                                                                                                                                                                                                                                                                                                                                                                                                                                                                                                                                                                                                                                                                                                                                                                                                                                                                                                                                                                                                                                                                                                                                                                      We report radial velocities (RVs), projected equatorial velocities (v sini) and Ca II triplet (CaT) chromospheric activity indices for 237 late-K to mid-M candidate members of the young open cluster NGC 2516. These stars have published rotation periods between 0.1 and 15 d. Intermediate-resolution spectra were obtained using the Giraffe spectrograph at the Very Large Telescope. Membership was confirmed on the basis of their RVs for 210 targets. For these stars, we see a marked increase in the fraction of rapidly rotators as we move to cooler spectral types. About 20 per cent of M0–M1 stars have v sini &gt; 15 km s −1 , increasing to 90 per cent of M4 stars. Activity indices derived from the first two lines of the CaT (8498 and 8542 A) show differing dependencies on the rotation period and mass for stars lying above and below the fully convective boundary. Higher mass stars, of spectral type K3–M2.5, show chromospheric activity which increases with a decreasing Rossby number (the ratio of period to convective turnover time), saturating for Rossby numbers &lt;0.1. For cooler stars, which are probably fully convective and almost all of which have Rossby numbers &lt;0.1, there is a clear decrease in chromospheric activity as (V − I)0 increases, amounting to a fall of about a factor of 2–3 between spectral types M2.5 and M4. This decrease in activity levels at low Rossby numbers is not seen in X-ray observations of the coronae of cluster M dwarfs or of active field M dwarfs. There is no evidence for supersaturation of chromospheric activity for stars of any spectral type at Rossby numbers &lt;0.01. We suggest that the fall in the limiting level of chromospheric emission beyond spectral type M3 in NGC 2516 is, like the simultaneous increase in rotation rates in field stars, associated with a change in the global magnetic topology as stars approach the fully convective boundary and not due to any decrease in dynamo-generated magnetic flux.</w:t>
      </w:r>
      <w:r>
        <w:br/>
      </w:r>
      <w:r>
        <w:rPr>
          <w:rStyle w:val="VerbatimChar"/>
        </w:rPr>
        <w:t xml:space="preserve">## 18611                                                                                                                                                                                                                                                                                                                                                                                                                                                                                                                                                                                                                                                                                                                                                                                                                                                                                                                                                                                                                                                                                                                                                                                                                                                                                                                                                                                                                                                                                                                                                                                                                                                                                                                                                                                                                                                                                                                                                                                                                                                                                                                                                                                                                                                                                                                                                                                                                                                                                                                                                                                                                                                                                                                                                                                                                                                                                                                                                                                                                                                                                                                                                                                                                                                                                                                                                                                                                                                                                                                                                                                                                                                                                                                                                                                                                                                                                                                                                                                                                                                                                                                                                                                                                                                                                                                                                                                                                                                                                                                                                                                                                                                                                                                                                                                                                                                                                                                                                                                                                                                                                                                                                                                                                                                                                                                                                                                                                                                                                                                                                                                                                                                                                                                                                                      Many, possibly most, stars form in binary and higher order multiple systems. Therefore, the properties and frequency of binary systems provide strong clues to the star-formation process, and constraints on star-formation models. However, the majority of stars also form in star clusters in which the birth binary properties and frequency can be altered rapidly by dynamical processing. Thus, we almost never see the birth population, which makes it very difficult to know whether star formation (as traced by binaries, at least) is universal or whether it depends on the environment. In addition, the field population consists of a mixture of systems from different clusters that have all been processed in different ways.</w:t>
      </w:r>
      <w:r>
        <w:br/>
      </w:r>
      <w:r>
        <w:rPr>
          <w:rStyle w:val="VerbatimChar"/>
        </w:rPr>
        <w:t xml:space="preserve">## 18612                                                                                                                                                                                                                                                                                                                                                                                                                                                                                                                                                                                                                                                                                                                                                                                                                                                                                                                                                                                                                                                                                                                                                                                                                                                                                                                                                                                                                                                                                                                                                                                                                                                                                                                                                                                                                                                                                                                                                                                                                                                                                                                                                                                                                                                                                                                                                                                                                                                                                                                                                                                                                                                                                                                                                                                                                                                                                                                                                                                                                                                                                                                                                                                                                                                                                                                                                                                                                                                                                                                                                                                                                                                                                                                                                                                                                                                                                                                                                                                                                                                                                                                                                                                                                                                           We use a purely data-driven rectified factor analysis to identify early-type galaxies with recent star formation in Data Release 4 of the Sloan Digital Sky Survey Spectroscopic Catalogue. We compare the spectra and environment of these galaxies with those of 'normal' early-type galaxies, and a sample of independently selected E+A galaxies. We calculate the projected local galaxy surface density from the nearest five and 10 neighbours (Σ 5 and Σ 10 ) for each galaxy in our sample, and find that the dependence on projected local density, of the properties of E+A galaxies, is not significantly different from that of early-type galaxies with young stellar populations, dropping off rapidly towards denser environments, and flattening off at densities ≤0.1-0.3 Mpc -2 . The dearth of E+A galaxies in dense environments confirms that E+A galaxies are most likely the products of galaxy-galaxy merging or interactions, rather than star-forming galaxies whose star formation has been quenched by processes unique to dense environments, such as ram-pressure stripping or galaxy harassment. We see a tentative peak in the number of E+A galaxies at E 10 ∼ 0.1-0.3 Mpc -2 , which may represent the local galaxy density at which the rate of galaxy-galaxy merging or interaction rate peaks. Analysis of the spectra of our early-type galaxies with young stellar populations suggests that they have a stellar component dominated by F stars, ∼ 1-4 Gyr old, together with a mature, metal-rich population characteristic of 'typical' early-type galaxies. The young stars represent ≥10 per cent of the stellar mass in these galaxies. This, together with the similarity of the environments in which this 'E+F' population and the E+A galaxy sample are found, suggests that E+F galaxies used to be E+A galaxies, but have evolved by a further ∼ one to a few Gyr. Our rectified factor analysis is sensitive enough to identify this hidden population, which allows us to study the global and intrinsic properties of early-type galaxies created in major mergers or interactions, and compare them with those early-types which have had the bulk of their stars in place since a much earlier epoch.</w:t>
      </w:r>
      <w:r>
        <w:br/>
      </w:r>
      <w:r>
        <w:rPr>
          <w:rStyle w:val="VerbatimChar"/>
        </w:rPr>
        <w:t xml:space="preserve">## 18664                                                                                                                                                                                                                                                                                                                                                                                                                                                                                                                                                                                                                                                                                                                                                                                                                                                                                                                                                                                                                                                                                                                                                                                                                                                                                                                                                                                                                                                                                                                                                                                                                                                                                                                                                                                                                                                                                                                                                                                                                                                                                                                                                                                                                                                                                                                                                                                                                                                                                                                                                                                                                                                                                                                                                                                                                                                                                                                                                                                                                                                                                                                                                                                                                                                                                                                                                                                                                                                                                                                                                                                                                                                                                                                                                                                                                                                                                                                                                                                                                                                                                                                                                                                                                                                                                                                                                                                                                                                                                                                                                                                                                                                                                                                                                                                                                                                                                                                                                                                                                                                               We have re-analysed all of the Submillimetre Common User Bolometer Array (SCUBA) archive data of the Orion star-forming regions. We have put together all of the data taken at different times by different groups. Consequently, we have constructed the deepest submillimetre maps of these regions ever made. There are four regions that have been mapped: Orion A North and South, and Orion B North and South. We find that two of the regions, Orion A North and Orion B North, have deeper sensitivity and completeness limits, and contain a larger number of sources, so we concentrate on these two. We compare the data with archive data from the Spitzer Space Telescope to determine whether or not a core detected in the submillimetre is pre-stellar in nature. We extract all of the pre-stellar cores from the data and make a histogram of the core masses. This can be compared to the stellar initial mass function (IMF). We find the high-mass core mass function (CMF) follows a roughly Salpeter-like slope, just like the IMF, as seen in previous work. Our deeper maps allow us to see that the CMF turns over at, ?1.3 M? about a factor of 4 higher than our completeness limit. This turnover has never previously been observed, and is only visible here due to our much deeper maps. It mimics the turnover seen in the stellar IMF at ?0.1 M?. The low-mass side of the CMF is a power law with an exponent of, 0.35</w:t>
      </w:r>
      <w:r>
        <w:br/>
      </w:r>
      <w:r>
        <w:rPr>
          <w:rStyle w:val="VerbatimChar"/>
        </w:rPr>
        <w:t xml:space="preserve">## 18679                                                                                                                                                                                                                                                                                                                                                                                                                                                                                                                                                                                                                                                                                                                                                                                                                                                                                                                                                                                                                                                                                                                                                                                                                                                                                                                                                                                                                                                                                                                                                                                                                                                                                                                                                                                                                                                                                                                                                                                                                                                                                                                                                                                                                                                                                                                                                                                                                                                                                                                                                                                                                                                                                                                                                                                                                                                                                                                                                                                                                                                                                                                                                                                                                                                                                                                                                                                                                                                                                                                                                                                                                                                                                                                                                                                                                                                                                                                                                                                                                                                                                                                                                                                                                                                                                                                                                                                                                                                                                                                                                                                                                                                           As part of a radial velocity survey of low Galactic latitude structures that we undertook with the 2dF spectrograph on the Anglo-Australian Telescope, we present the radial velocities of more than 1500 red giant branch and red clump stars towards the centre of the Canis Major dwarf galaxy. With a mean velocity of 72 ± 7 km s -1 at a heliocentric distance of 5.5 kpc and 114 ± 2 km s -1 at 8.5 kpc, these stars present a peculiar distance - radial velocity relation that is unlike that expected from thin or thick disc stars. Moreover, they belong to a kinematically cold population with an intrinsic dispersion that may be as low as 11 +3 -1 km s -1 . A comparison of the velocity distribution obtained in this work with previous studies shows the importance of using our new reduction pipeline and averaging the velocities obtained from different templates. The radial velocity distribution is used to select Canis Major stars in the UCAC2.0 proper motion catalogue and derive proper motions in Galactic coordinates of (μ l , μ b ) = (-3.6 ± 0.8 mas yr -1 , 1.5 ± 0.4 mas yr -1 ) for the dwarf galaxy, which after correcting for the reflex solar motion along this line of sight gives (μ' l , μ' b ) = (-6.8 ± 0.8 mas yr -1 , 0.8 ± 0.4 mas yr -1 ), corresponding to a prograde orbit with a tangential velocity of ∼235 km s -1 at the average distance of ∼7.2 kpc. All these kinematic constraints can be reproduced in simulations of the accretion of a dwarf on to the Galactic disc. Such a process could also be responsible for the Monoceros Ring that has recently been shown to encompass the Galactic disc. However, without constraints on the kinematics of the tidal arms emerging from the Canis Major dwarf, it is not yet possible to definitively prove a link between the two structures.</w:t>
      </w:r>
      <w:r>
        <w:br/>
      </w:r>
      <w:r>
        <w:rPr>
          <w:rStyle w:val="VerbatimChar"/>
        </w:rPr>
        <w:t xml:space="preserve">## 18685                                                                                                                                                                                                                                                                                                                                                                                                                                                                                                                                                                                                                                                                                                                                                                                                                                                                                                                                                                                                                                                                                                                                                                                                                                                                                                                                                                                                                                                                                                                                                                                                                                                                                                                                                                                                                                                                                                                                                                                                                                                                                                                                                                                                                                                                                                                                                                                                                                                                                                                                                                                                                                                                                                                                                                                                                                                                                                                                                                                                                                                                                                                                                                                                                                                                                                                                                                                                                                                                                                                                                                                                                                                                                                                                                                                                                                                                                                                                                                                                                                                                                                                                                                                                                                                                                                                                                                                                                                                                                                                                                                                                                                                                                                                                                                                                                                                                                                                            We extract from the Sloan Digital Sky Survey a sample of 347 systems involving early type galaxies separated by less than 30 kpc, in projection, and 500 km/s in radial velocity. These close pairs are likely progenitors of dry mergers. The (opti cal) spectra is used to determine how the interaction affects the star formation history and n uclear activity of the galaxies. The emission lines (or lack thereof) are used to classify the sam ple into AGN, star forming or quiescent. Increased AGN activity and reduced star formation in early-type pairs that already appear to be interacting indicate that the merging process changes the nature of nebular activity, a finding that is also supported by an increase in AGN l uminosity with decreasing pair separation. Recent star formation is studied on the absorpt ion line spectra, both through principal component analysis as well as via a comparison of the spectra with composite stellar population models. We find that the level of recent star forma tion in close pairs is raised relative to a control sample of early-type galaxies. This excess of residual star formation is found throughout the sample of close pairs and does not correlate with pair separation or with visual signs of interaction. Our findings are consistent with a scen ario whereby the first stage of the encounter (involving the outer parts of the halos) trigger r esidual star formation, followed by a more efficient inflow towards the centre ‐ switching to an AGN phase ‐ after which the systems are quiescent.</w:t>
      </w:r>
      <w:r>
        <w:br/>
      </w:r>
      <w:r>
        <w:rPr>
          <w:rStyle w:val="VerbatimChar"/>
        </w:rPr>
        <w:t xml:space="preserve">## 18690                                                                                                                                                                                                                                                                                                                                                                                                                                                                                                                                                                                                                                                                                                                                                                                                                                                                                                                                                                                                                                                                                                                                                                                                                                                                                                                                                                                                                                                                                                                                                                                                                                                                                                                                                                                                                                                                                                                                                                                                                                                                                                                                                                                                                                                                                                                                                                                                                                                                                                                                                                                                                                                                                                                                                                                                                                                                                                                                                                                                                                                                                                                                                                                                                                                                                                                                                                                                                                                                                                                                                                                                                                                                                                                                                                                                                                                                                                                                                                                                                                                                                                                                                                                                                                                                                                                                                                                                                                                                                                                                                                                                                                                                            We present spectroscopic observations of a sample of faint gigahertz peaked-spectrum (GPS) radio sources drawn from the Westerbork Northern Sky Survey (WENSS), Redshifts have been determined for 19 (40 per cent) of the objects. The optical spectra of the GPS sources identified with low-redshift galaxies show deep stellar absorption features. This confirms previous suggestions that their optical light is not significantly contaminated by active galactic nucleus-related emission, but is dominated by a population of old (&gt;9 Gyr) and metal-rich (&gt;0.2 [Fe/H]) stars, justifying the use of these (probably) young radio sources as probes of galaxy evolution. The optical spectra of GPS sources identified with quasars are indistinguishable from those of flat-spectrum quasars, and clearly different from the spectra of compact steep-spectrum (CSS) quasars. The redshift distribution of the GPS quasars in our radio-faint sample is comparable to that of the bright samples presented in the literature, peaking at z similar to 2-3, It is unlikely that a significant population of low-redshift GPS quasars is missed as a result of selection effects in our sample. We therefore claim that there is a genuine difference between the redshift distributions of GPS galaxies and quasars, which, because it is present in both the radio-faint and bright samples, cannot be caused by a redshift-luminosity degeneracy. It is therefore unlikely that the GPS quasars and galaxies are unified by orientation, unless the quasar opening angle is a strong function of redshift. We suggest that the GPS quasars and galaxies are unrelated populations and just happen to have identical observed radio spectral properties, and hypothesize that GPS quasars are a subclass of flat-spectrum quasars.</w:t>
      </w:r>
      <w:r>
        <w:br/>
      </w:r>
      <w:r>
        <w:rPr>
          <w:rStyle w:val="VerbatimChar"/>
        </w:rPr>
        <w:t xml:space="preserve">## 18696                                                                                                                                                                                                                                                                                                                                                                                                                                                                                                                                                                                                                                                                                                                                                                                                                                                                                                                                                                                                                                                                                                                                                                                                                                                                                                                                                                                                                                                                                                                                                                                                                                                                                                                                                                                                                                                                                                                                                                                                                                                                                                                                                                                                                                                                                                                                                                                                                                                                                                                                                                                                                                                                                                                                                                                                                                                                                                                                                                                                                                                                                                                                                                                                                                                                                                                                                                                                                                                                                                                                                                                                                                                                                                                                                                                                                                                                                                                                                                                                                                                                                                                                                                                                                                                                                                                                                                                                                                                                                                                                                                                                                                                                                                                                                                                                                                                                                                                                                                                                                                                                                                                                                                                                                                                                                                                                                                                                                                                                                                                                                                                                                                                                                                                                                                                                                                                                                                                                       This Letter discusses the role of a weak toroidal magnetic field in modifying the turbulent transport properties of stably stratified rotating turbulence in the tachocline. A local two-dimensional β-plane model is investigated numerically. In the absence of magnetic fields, nonlinear interactions of Rossby waves lead to the formation of strong mean zonal flows. However, the addition of even a very weak toroidal field suppresses the generation of mean flows. We argue that this has serious implications for angular momentum transport in the lower tachocline.</w:t>
      </w:r>
      <w:r>
        <w:br/>
      </w:r>
      <w:r>
        <w:rPr>
          <w:rStyle w:val="VerbatimChar"/>
        </w:rPr>
        <w:t xml:space="preserve">## 18716                                                                                                                                                                                                                                                                                                                                                                                                                                                                                                                                                                                                                                                                                                                                                                                                                                                                                                                                                                                                                                                                                                                                                                                                                                                                                                                                                                                                                                                                                                                                                                                                                                                                                                                                                                                                                                                                                                                                                                                                                                                                                                                                                                                                                                                                                                                                                                                                                                                                                                                                                                                                                                                                                                                                                                                                                                                                                                                                                                                                                                                                                                                                                                                                                                                                                                                                                                                                                                                                                                                                                                                                                                                                                                                                                                                                                                                                                                                                                                                                                                                                                                                                                                                                                                                                                                                                                                                                                                                                                                                                                                                                                                                                                                                                                                                                                                                                                             We present a maximum-likelihood method for fitting two-dimensional model distributions to stellar data in colour–magnitude space. This allows one to include (for example) binary stars in an isochronal population. The method also allows one to derive formal uncertainties for fitted parameters, and assess the likelihood that a good fit has been found. We use the method to derive an age of 38.5+3.5−6.5 Myr and a true distance modulus of 7.79+0.11−0.05 mag from the V versus V−I diagram of NGC 2547 (the uncertainties are 67 per cent confidence limits, and the parameters are insensitive to the assumed binary fraction). These values are consistent with those previously determined from low-mass isochronal fitting, and are the first measurements to have statistically meaningful uncertainties. The age is also consistent with the lithium depletion age of NGC 2547, and the Hipparcos distance to the cluster is consistent with our value. \n \n \n \nThe method appears to be quite general and could be applied to any N-dimensional data set, with uncertainties in each dimension. However, it is particularly useful when the data are sparse, in the sense that both the typical uncertainties for a data point and the size of structure in the function being fitted are small compared with the typical distance between data points. In this case binning the data will lose resolution, whilst the method presented here preserves it. \n \n \n \nSoftware implementing the methods described in this paper is available from http://www.astro.ex.ac.uk/people/timn/tau-squared/.</w:t>
      </w:r>
      <w:r>
        <w:br/>
      </w:r>
      <w:r>
        <w:rPr>
          <w:rStyle w:val="VerbatimChar"/>
        </w:rPr>
        <w:t xml:space="preserve">## 18722                                                                                                                                                                                                                                                                                                                                                                                                                                                                                                                                                                                                                                                                                                                                                                                                                                                                                                                                                                                                                                                                                                                                                                                                                                                                                                                                                                                                                                                                                                                                                                                                                                                                                                                                                                                                                                                                                                                                                                                                                                                                                                                                                                                                                                                                                                                                                                                                                                                                                                                                                                                                                                                                                                                                                                                                                                                                                                                                                                                                                                                                                                                                                                                                                                                                                                                                                                                                                                                                                                                                                                                                                                                                                                                                                                                                                                                                                                                                                                                                                                                                                                                                                                                                                                                                                                                                                                                                                                                                                                                                                                                                                                                                                                                                                                                                                                                                                                                                                                                                                                                                                                                                                                                                                                        Conduction may play an important role in reducing cooling flows in galaxy clusters. We analyse a sample of 16 objects using Chandra data and find that a balance between electron conduction and cooling can exist in the hotter clusters (T 5 keV), provided that the plasma conductivity is close to the unhindered Spitzer value. In the absence of any additional heat sources, a reduced mass inflow must then develop in the cooler objects in the sample. We fit cooling flow models to deprojected spectra and compare the spectral mass deposition rates found to the values required to account for the excess luminosity, assuming Spitzer-rate heat transfer over the observed temperature gradients. The measured mass inflow rates are insufficient to maintain energy balance in at least five clusters. However, emission from cooling gas may be partially absorbed. We also compute the flux supplied by turbulent heat transport and find conductivity profiles that follow a strikingly similar temperature dependence to the conductivity values required to prevent cooling. The larger-scale turbulent motions implied by this process are required to have velocities of between 10 and 50 per cent of the speed of sound in the local intracluster gas.</w:t>
      </w:r>
      <w:r>
        <w:br/>
      </w:r>
      <w:r>
        <w:rPr>
          <w:rStyle w:val="VerbatimChar"/>
        </w:rPr>
        <w:t xml:space="preserve">## 18724                                                                                                                                                                                                                                                                                                                                                                                                                                                                                                                                                                                                                                                                                                                                                                                                                                                                                                                                                                                                                                                                                                                                                                                                                                                                                                                                                                                                                                                                                                                                                                                                                                                                                                                                                                                                                                                                                                                                                                                                                                                                                                                                                                                                                                                                                                                                                                                                                                                                                                                                                                                                                                                                                                                                                                                                                                                                                                                                                                                                                                                                                                                                                                                                                                                                                                                                                                                                                                                                                                                                                                                                                                                                                                                                                                                                                                                                                                                                                                                                                                                                                                                                                                                                                                                                                                                                                                                We present deep, narrow-band and continuum images of the powerful high-redshift radio galaxy 3C 265 (z=0.811), taken with the TAURUS Tunable Filter on the William Herschel Telescope, together with detailed long-slit spectroscopic observations along the axis defined by the UV/optical emission elongation. The deep images reveal the existence of cones in the ionization structure of 3C 265 within ∼7 arcsec (58 kpc) of the nucleus, where the emission-line structure is not observed to be closely aligned with the radio axis. This indicates that anisotropic illumination from the central active nucleus dominates on a small scale. In contrast, at larger distances (≳10 arcsec; 80 kpc) from the nucleus, low-ionization emission gas is closely aligned with the radio axis, suggesting that jet–cloud interactions may become the dominant mechanism in the line-emitting gas on a larger scale. Moreover, the presence of a high-velocity cloud at 2.5 arcsec from the nucleus, close to the radio axis, indicates that even close to the nucleus (∼20 kpc) jet-induced shocks have an important kinematic effect. However, spectroscopic analysis of this region reveals that the ionization state of the high-velocity gas is similar to or higher than that of the surroundings, which is opposite to what we would expect for a cloud that has been compressed and accelerated by jet-induced shocks. \n \n \n \nOur images show that, while on a large scale the low-ionization emission-line structures are aligned with the radio axis, on a smaller scale, where AGN-photoionization dominates, the highest surface-brightness structure is aligned with the closest companion galaxy (misaligned with the radio axis). This suggest that much of the emission-line structure reflects the intrinsic gas distribution, rather than the ionization pattern imprinted by the radio jets or by illumination from the central AGN. \n \n \n \nOverall, our results underline the need for a variety of mechanisms to explain the properties of the extended emission-line gas in the haloes of radio galaxies.</w:t>
      </w:r>
      <w:r>
        <w:br/>
      </w:r>
      <w:r>
        <w:rPr>
          <w:rStyle w:val="VerbatimChar"/>
        </w:rPr>
        <w:t xml:space="preserve">## 18725                                                                                                                                                                                                                                                                                                                                                                                                                                                                                                                                                                                                                                                                                                                                                                                                                                                                                                                                                                                                                                                                                                                                                                                                                                                                                                                                                                                                                                                                                                                                                                                                                                                                                                                                                                                                                                                                                                                                                                                                                                                                                                                                                                                                                                                                                                                                                                                                                                                                                                                                                                                                                                                                                                                                                                                                                                                                                                                                                                                                                                                                                                                                                                                                                                                                                                                                                                                                                                                                                                                                                                                                                                                                                                                                                                                                                                                                                                                                                                                                                                                                                                                                                                                                                                                                                                                                                                                We present deep, narrow-band and continuum images of the powerful high-redshift radio galaxy 3C 265 (z=0.811), taken with the TAURUS Tunable Filter on the William Herschel Telescope, together with detailed long-slit spectroscopic observations along the axis defined by the UV/optical emission elongation. The deep images reveal the existence of cones in the ionization structure of 3C 265 within ∼7 arcsec (58 kpc) of the nucleus, where the emission-line structure is not observed to be closely aligned with the radio axis. This indicates that anisotropic illumination from the central active nucleus dominates on a small scale. In contrast, at larger distances (≳10 arcsec; 80 kpc) from the nucleus, low-ionization emission gas is closely aligned with the radio axis, suggesting that jet–cloud interactions may become the dominant mechanism in the line-emitting gas on a larger scale. Moreover, the presence of a high-velocity cloud at 2.5 arcsec from the nucleus, close to the radio axis, indicates that even close to the nucleus (∼20 kpc) jet-induced shocks have an important kinematic effect. However, spectroscopic analysis of this region reveals that the ionization state of the high-velocity gas is similar to or higher than that of the surroundings, which is opposite to what we would expect for a cloud that has been compressed and accelerated by jet-induced shocks. \n \n \n \nOur images show that, while on a large scale the low-ionization emission-line structures are aligned with the radio axis, on a smaller scale, where AGN-photoionization dominates, the highest surface-brightness structure is aligned with the closest companion galaxy (misaligned with the radio axis). This suggest that much of the emission-line structure reflects the intrinsic gas distribution, rather than the ionization pattern imprinted by the radio jets or by illumination from the central AGN. \n \n \n \nOverall, our results underline the need for a variety of mechanisms to explain the properties of the extended emission-line gas in the haloes of radio galaxies.</w:t>
      </w:r>
      <w:r>
        <w:br/>
      </w:r>
      <w:r>
        <w:rPr>
          <w:rStyle w:val="VerbatimChar"/>
        </w:rPr>
        <w:t xml:space="preserve">## 18762                                                                                                                                                                                                                                                                                                                                                                                                                                                                                                                                                                                                                                                                                                                                                                                                                                                                                                                                                                                                                                                                                                                                                                                                                                                                                                                                                                                                                                                                                                                                                                                                                                                                                                                                                                                                                                                                                                                                                                                                                                                                                                                                                                                                                                                                                                                                                                                                                                                                                                                                                                                                                                                                                                                                                                                                                                                                                                                                                                                                                                                                                                                                                                                                                                                                                                                                                                                                                                                                                                                                                                                                                                                                                                                                                                                                                                                                                                                                                                                                                                                                                                                                                                                                                                                                                                                                                                                                                                                                                                                                                                                                                                                                                                                                                                                                                                                                                                                                                                                                                                                                                                                                                                     We investigate the relationship between the star formation rate per unit area and the surface density of the interstellar medium (ISM; the local Kennicutt―Schmitt law) using a simplified model of the ISM and a simple estimate of the star formation rate based on the mass of gas in bound clumps, the local dynamical time-scales of the clumps and an efficiency parameter of around ∈ ≈ 5 per cent. Despite the simplicity of the approach, we are able to reproduce the observed linear relation between star formation rate and surface density of dense (molecular) gas. We use a simple model for the dependence of H 2 fraction on total surface density to argue why neither total surface density nor the H I surface density is a good local indicator of star formation rate. We also investigate the dependence of the star formation rate on the depth of the spiral potential. Our model indicates that the mean star formation rate does not depend significantly on the strength of the spiral potential, but that a stronger spiral potential, for a given mean surface density, does result in more of the star formation occurring close to the spiral arms. This agrees with the observation that grand design galaxies do not appear to show a larger degree of star formation compared to their flocculent counterparts.</w:t>
      </w:r>
      <w:r>
        <w:br/>
      </w:r>
      <w:r>
        <w:rPr>
          <w:rStyle w:val="VerbatimChar"/>
        </w:rPr>
        <w:t xml:space="preserve">## 18764                                                                                                                                                                                                                                                                                                                                                                                                                                                                                                                                                                                                                                                                                                                                                                                                                                                                                                                                                                                                                                                                                                                                                                                                                                                                                                                                                                                                                                                                                                                                                                                                                                                                                                                                                                                                                                                                                                                                                                                                                                                                                                                                                                                                                                                                                                                                                                                                                                                                                                                                                                                                                                                                                                                                                                                                                                                                                                                                                                                                                                                                                                                                                                                                                                                                                                                                                                                                                                                                                                                                                                                                                                                                                                                                                                                                                                                                                                                                                                                                                                                                                                                                                                                                                                                                                                                                                                                                                                                                                                                                                                                                                                                                                                                                                                                                                                                                                                                                                                                                                                                                                                                                                                                                                                                                                                                                                                                                                                                                                                                                                                                                                                                                                                                                                                                                                                                                                                           We employ the Union compilation of Type Ia supernovae (SNe) with a maximum likelihood analysis to search for a dark energy dipole. To approach this problem, we present a simple, computationally efficient and largely model-independent method. We opted to weight each SN by its observed error estimate, so that poorly measured SNe that deviate substantially from the Hubble law do not produce spurious results. We find, with very low significance, a dipole in the cosmic acceleration directed roughly towards the cosmic microwave background dipole, but this is almost certainly coincidental.</w:t>
      </w:r>
      <w:r>
        <w:br/>
      </w:r>
      <w:r>
        <w:rPr>
          <w:rStyle w:val="VerbatimChar"/>
        </w:rPr>
        <w:t xml:space="preserve">## 18767                                                                                                                                                                                                                                                                                                                                                                                                                                                                                                                                                                                                                                                                                                                                                                                                                                                                                                                                                                                                                                                                                                                                                                                                                                                                                                                                                                                                                                                                                                                                                                                                                                                                                                                                                                                                                                                                                                                                                                                                                                                                                                                                                                                                                                                                                                                                                                                                                                                                                                                                                                                                                                                                                                                                                                                                                                                                                                                                                                                                                                                                                                                                                                                                                                                                                                                                                                                                                                                                                                                                                                                                                                                                                                                                                                                                                                                                                                                                                                                                                                                                                                                                                                                                                                                                                                                                                                                                                                                                                                 The Galactic Centre contains a supermassive black hole with a mass of four million Suns1 within an environment that differs markedly from that of the Galactic disk. Although the black hole is essentially quiescent in the broader context of active galactic nuclei, X-ray observations have provided evidence for energetic outbursts from its surroundings2. Also, although the levels of star formation in the Galactic Centre have been approximately constant over the past few hundred million years, there is evidence of increased short-duration bursts3, strongly influenced by the interaction of the black hole with the enhanced gas density present within the ring-like central molecular zone4 at Galactic longitude |l| &lt; 0.7 degrees and latitude |b| &lt; 0.2 degrees. The inner 200-parsec region is characterized by large amounts of warm molecular gas5, a high cosmic-ray ionization rate6, unusual gas chemistry, enhanced synchrotron emission7,8, and a multitude of radio-emitting magnetized filaments9, the origin of which has not been established. Here we report radio imaging that reveals a bipolar bubble structure, with an overall span of 1 degree by 3 degrees (140 parsecs × 430 parsecs), extending above and below the Galactic plane and apparently associated with the Galactic Centre. The structure is edge-brightened and bounded, with symmetry implying creation by an energetic event in the Galactic Centre. We estimate the age of the bubbles to be a few million years, with a total energy of 7 × 1052 ergs. We postulate that the progenitor event was a major contributor to the increased cosmic-ray density in the Galactic Centre, and is in turn the principal source of the relativistic particles required to power the synchrotron emission of the radio filaments within and in the vicinity of the bubble cavities. Radio observations show a bipolar bubble structure of size 140 parsecs by 430 parsecs both above and below the Galactic Centre.</w:t>
      </w:r>
      <w:r>
        <w:br/>
      </w:r>
      <w:r>
        <w:rPr>
          <w:rStyle w:val="VerbatimChar"/>
        </w:rPr>
        <w:t xml:space="preserve">## 18800                                                                                                                                                                                                                                                                                                                                                                                                                                                                                                                                                                                                                                                                                                                                                                                                                                                                                                                                                                                                                                                                                                                                                                                                                                                                                                                                                                                                                                                                                                                                                                                                                                                                                                                                                                                                                                                                                                                                                                                                                                                                                                                                                                                                                                                                                                                                                                                                                                                                                                                                                                                                                                                                                                                                                                                                                                                                                                                                                                                                                                                                                                                                                                                                                                                                                                                                                                                                                                                                                                                                                                                                                                                                                                                                                                                                                                                                                                                                                                                                                                                                                                                                                                                                                                                                                                                                                                                                                                                                                                                                                                                                                                                                                                                                                                                                                                                                                                                                                                                                                                                                                                                                                                                                                                                                                                                                                                                                                                                                                                                                                                                                                                                                                                                                                                                                                          This paper shows that the mass-sheet degeneracy, as well as other degeneracies in lensing, have simple geometric interpretations. They are mostly rescalings of the arrival-time surface. Different degeneracies appear in Local Group lensing than in cosmological lensing, because in the former the absolute magnification is measured but the image structure is not resolved, whereas in the latter the reverse usually applies. The most dangerous of these degeneracies is a combination we call the "mass-disk degeneracy," which appears in multiply imaging galaxy lenses and may lead to large systematic uncertainties in estimates of cosmological parameters from these systems.</w:t>
      </w:r>
      <w:r>
        <w:br/>
      </w:r>
      <w:r>
        <w:rPr>
          <w:rStyle w:val="VerbatimChar"/>
        </w:rPr>
        <w:t xml:space="preserve">## 18825                                                                                                                                                                                                                                                                                                                                                                                                                                                                                                                                                                                                                                                                                                                                                                                                                                                                                                                                                                                                                                                                                                                                                                                                                                                                                                                                                                                                                                                                                                                                                                                                                                                                                                                                                                                                                                                                                                                                                                                                                                                                                                                                                                                                                                                                                                                                                                                                                                                                                                                                                                                                                                                                                                                                                                                                                                                                                                                                                                                                                                                                                                                                                                                                                                                                                                                                                                                                                                                                                                                                                                                                                                                                                                                                                                                                                                                                                                                                                                                                                                                                                                                                                                                                                                                                                                                                                                                                                                                                                                                                                                                                                                                     ABSTRACT High Mach number shocks are ubiquitous in interstellar turbulence. The Pencil Code is particularly well suited to the study of magnetohydrodynamics in weakly compressible turbulence and the numerical investigation of dynamos because of its high-order advection and time evolution algorithms. However, the high-order algorithms and lack of Riemann solver to follow shocks make it less well suited to handling high Mach number shocks, such as those produced by supernovae (SNe). Here, we outline methods required to enable the code to efficiently and accurately model SNe, using parameters that allow stable simulation of SN-driven turbulence, in order to construct a physically realistic galactic dynamo model. These include the resolution of shocks with artificial viscosity, thermal conductivity and mass diffusion; the correction of the mass diffusion terms and a novel generalisation of the Courant condition to include all source terms in the momentum and energy equations. We test our methods with the numerical solution of the one-dimensional (1D) Riemann shock tube, also extended to a 1D adiabatic shock with parameters and Mach number relevant to SN shock evolution, including shocks with radiative losses. We extend our test with the three-dimensional (3D) numerical simulation of individual SN remnant evolution for a range of ambient gas densities typical of the interstellar medium and compare these to the analytical solutions of Sedov–Taylor (adiabatic) and the snowplough and Cioffi et al. results incorporating cooling and heating processes. We show that our new timestep algorithm leads to linear rather than quadratic resolution dependence as the strength of the artificial viscosity varies, because of the corresponding change in the strength of interzone gradients.</w:t>
      </w:r>
      <w:r>
        <w:br/>
      </w:r>
      <w:r>
        <w:rPr>
          <w:rStyle w:val="VerbatimChar"/>
        </w:rPr>
        <w:t xml:space="preserve">## 18862                                                                                                                                                                                                                                                                                                                                                                                                                                                                                                                                                                                                                                                                                                                                                                                                                                                                                                                                                                                                                                                                                                                                                                                                                                                                                                                                                                                                                                                                                                                                                                                                                                                                                                                                                                                                                                                                                                                                                                                                                                                                                                                                                                                                                                                                                                                                                                                                                                                                                                                                                                                                                                                                                                                                                                                                                                                                                                                                                                                                                                                                                                                                                                                                                                                                                                                                                                                                                                                                                                                                                                                                                                                                                                                                                                                                                                                                                                                                                                                                                                                                                                                                                                                                                                                          We present simultaneous optical-to-X-ray spectral energy distributions (SEDs) from Swift's X-ray and UV-optical telescopes (XRTs and UVOTs) for a well-selected sample of 26 low-redshift (z &lt; 0.1) active galactic nuclei (AGN) from the Swift/Burst Alert Telescope 9-month catalogue, the largest well-studied, hard X-ray-selected survey of local AGN to date. Our subsample consists of AGN with low intrinsic X-ray absorption (N H &lt; 10 22 cm ―2 ) and minimal spectral complexity, to more accurately recover the intrinsic accretion luminosity in these sources. We perform a correction for host galaxy contamination in all available UVOT filter images to recover the intrinsic AGN emission and estimate intrinsic dust extinction from the resultant nuclear SEDs. Black hole mass estimates are determined from the host galaxy Two-Micron All-Sky Survey K-band bulge luminosity. Accretion rates determined from our SEDs are on average low (Eddington ratios λ Edd ≲ 0.1) and hard X-ray bolometric corrections cluster at ∼10―20, in contrast with the higher values seen for quasars. An average SED for the 22 low accretion rate (λ Edd &lt; 0.1) objects is presented, with and without correction for extinction. Significant dust reddening is found in some objects despite the selection of low N H objects, emphasizing the complex relationship between these two types of absorption. We do not find a correlation of the optical-to-X-ray spectral index with the Eddington ratio, regardless of the optical reference wavelength chosen for defining the spectral index. An anticorrelation of bolometric correction with black hole mass may reinforce 'cosmic downsizing' scenarios, since the higher bolometric corrections at low mass would boost accretion rates in local, lower mass black holes. We also perform a basic analysis of the UVOT-derived host galaxy colours for our sample and find hosts cluster near the 'green valley' of the colour-magnitude diagram, but better quality images are needed for a more definitive analysis. The low accretion rates and bolometric corrections found for this representative low-redshift sample are of particular importance for studies of AGN accretion history.</w:t>
      </w:r>
      <w:r>
        <w:br/>
      </w:r>
      <w:r>
        <w:rPr>
          <w:rStyle w:val="VerbatimChar"/>
        </w:rPr>
        <w:t xml:space="preserve">## 18898                                                                                                                                                                                                                                                                                                                                                                                                                                                                                                                                                                                                                                                                                                                                                                                                                                                                                                                                                                                                                                                                                                                                                                                                                                                                                                                                                                                                                                                                                                                                                                                                                                                                                                                                                                                                                                                                                                                                                                                                                                                                                                                                                                                                                                                                                                                                                                                                                                                                                                                                                                                                                                                                                                                                                                                                                                                                                                                                                                                                                                                                                                                                                                                                                                                                                                                                                                                                                                                                                                                                                                                                                                                                                                                                                                                                                                                                                                                                                                                                                                                                                                                                                                                                                                                                                                                                                                                                                                                                                                                                                                                                                                                                                                                                                                                                                                                                                                                                                                                                                                                                                                                                                                                                                                                                                                                                                                                                                                                                                                                                    We investigate the physics of gas accretion in young stellar clusters. Accretion in clusters is a dynamic phenomenon as both the stars and the gas respond to the same gravitational potential. Accretion rates are highly non-uniform with stars nearer the centre of the cluster, where gas densities are higher, accreting more than others. This competitive accretion naturally results in both initial mass segregation and a spectrum of stellar masses. Accretion in gas-dominated clusters is well modelled using a tidal-lobe radius instead of the commonly used Bondi–Hoyle accretion radius. This works as both the stellar and gas velocities are under the influence of the same gravitational potential and are thus comparable. The low relative velocity which results means that Rtidal&lt;RBH in these systems. In contrast, when the stars dominate the potential and are virialized, RBH&lt;Rtidal and Bondi–Hoyle accretion is a better fit to the accretion rates.</w:t>
      </w:r>
      <w:r>
        <w:br/>
      </w:r>
      <w:r>
        <w:rPr>
          <w:rStyle w:val="VerbatimChar"/>
        </w:rPr>
        <w:t xml:space="preserve">## 18899                                                                                                                                                                                                                                                                                                                                                                                                                                                                                                                                                                                                                                                                                                                                                                                                                                                                                                                                                                                                                                                                                                                                                                                                                                                                                                                                                                                                                                                                                                                                                                                                                                                                                                                                                                                                                                                                                                                                                                                                                                                                                                                                                                                                                                                                                                                                                                                                                                                                                                                                                                                                                                                                                                                                                                                                                                                                                                                                                                                                                                                                                                                                                                                                                                                                                                                                                                                                                                                                                                                                                                                                                                                                                                                                                                                                                                                                                                                                                                                                                                                                                                                                                                                                                                                                                                                                                                                                                                                                                                                                                                                                                                                                                                                                                                                                                                                                                                                                                                                                                                                                                                                                                                                                                                                                                                                                                                                                We introduce a new maximum-likelihood method to model the density profile of blue horizontal branch and blue straggler stars and apply it to the Sloan Digital Sky Survey Data Release 8 photometric catalogue. There are a large number (∼20 000) of these tracers available over an impressive 14 000 deg2 in both Northern and Southern Galactic hemispheres, and they provide a robust measurement of the shape of the Milky Way stellar halo. After masking out stars in the vicinity of the Virgo overdensity and the Sagittarius stream, the data are consistent with a smooth, oblate stellar halo with a density that follows a broken power law. The best-fitting model has an inner slope αin∼ 2.3 and an outer slope αout∼ 4.6, together with a break radius occurring at ∼27 kpc and a constant halo flattening (i.e. ratio of minor axis to major axis) of q∼ 0.6. Although a broken power law describes the density fall-off most adequately, it is also well fitted by an Einasto profile. There is no strong evidence for variations in flattening with radius, or for triaxiality of the stellar halo.</w:t>
      </w:r>
      <w:r>
        <w:br/>
      </w:r>
      <w:r>
        <w:rPr>
          <w:rStyle w:val="VerbatimChar"/>
        </w:rPr>
        <w:t xml:space="preserve">## 18935                                                                                                                                                                                                                                                                                                                                                                                                                                                                                                                                                                                                                                                                                                                                                                                                                                                                                                                                                                                                                                                                                                                                                                                                                                                                                                                                                                                                                                                                                                                                                                                                                                                                                                                                                                                                                                                                                                                                                                                                                                                                                                                                                                                                                                                                                                                                                                                                                                                                                                                                                                                                                                                                                                                                                                                                                                                                                                                                                                                                                                                                                                                                                                                                                                                                                                                                                                                                                                                                                                                                                                                                                                                                                                                                                                                                                                                                                                                                                                                                                                                                                                                                                                                                                                                                                                                                                                                                                                                                                                                                                                                                                                                                                                                                                                                                                                                                                                                                                                                                                                                                                                                                                                                                 The Parkes Multibeam Pulsar Survey has unlocked vast areas of the Galactic plane, which were previously invisible to earlier low-frequency and less-sensitive surveys. The survey has discovered more than 600 new pulsars so far, including many that are young and exotic. In this paper we report the discovery of 200 pulsars for which we present positional and spin-down parameters, dispersion measures, flux densities and pulse profiles. A large number of these new pulsars are young and energetic, and we review possible associations of γ -ray sources with the sample of about 1300 pulsars for which timing solutions are known. Based on a statistical analysis, we estimate that about 19 ± 6 associations are genuine. The survey has also discovered 12 pulsars with spin properties similar to those of the Vela pulsar, nearly doubling the known population of such neutron stars. Studying the properties of all known ‘Vela-like’ pulsars, we find their radio luminosities to be similar to normal pulsars, implying that they are very inefficient radio sources. Finally, we review the use of the newly discovered pulsars as Galactic probes and discuss the implications of the new NE2001 Galactic electron density model for the determination of pulsar distances and luminosities.</w:t>
      </w:r>
      <w:r>
        <w:br/>
      </w:r>
      <w:r>
        <w:rPr>
          <w:rStyle w:val="VerbatimChar"/>
        </w:rPr>
        <w:t xml:space="preserve">## 18941                                                                                                                                                                                                                                                                                                                                                                                                                                                                                                                                                                                                                                                                                                                                                                                                                                                                                                                                                                                                                                                                                                                                                                                                                                                                                                                                                                                                                                                                                                                                                                                                                                                                                                                                                                                                                                                                                                                                                                                                                                                                                                                                                                                                                                                                                                                                                                                                                                                                                                                                                                                                                                                                                                                                                                                                                                                                                                                                                                                                                                                                                                                                                                                                                                                                                                                                                                                                                                                                                                                                                                                                                                                                                                                                                                                                                                                                                                                                                                                                                                                                                                                                                                                                                                                                                                                                                Models for the steady state collisional evolution of low eccentricity planetesimal belts identify debris disks with hot dust at 1AU, likeCorvi and HD69830, as anomalous since collisional processing should have removed most of the planetesimal mass over their &gt; 1 Gyr lifetimes. This paper looks at the effect of large planetesimal eccentr icities (e � 0:3) on their col- lisional lifetime and the amount of mass that can remain at late times Mlate. Assuming an axisymmetric planetesimal disk with common pericentre distances and eccentricities e, we find that Mlate / e 5/3 (1 + e) 4/3 (1 − e) 3 . For a scattered disk-like population (i.e., with common pericentre distances but range of eccentricities), in the absence of dynamical evo- lution, the mass evolution at late times would be as if only planetesimals with the largest eccentricity were present in the disk. Despite the increase d remaining mass, higher eccentric- ities do not increase the amount of hot emission from the collisional cascade until e &gt; 0:99, partly because most collisions occur near pericentre thus i ncreasing the dust blow-out diam- eter. However, at high eccentricities (e &gt; 0:97) the blow-out population extending outwards from pericentre may be detectable above the collisional cascade; higher eccentricities also increase the probability of witnessing a recent collision. All of the imaging and spectroscopic constraints forCorvi can be explained with a single planetesimal population with pericentre at 0.75AU, apocentre at 150AU, and mass 5M�; however, the origin of such a high eccentric- ity population remains challenging. The mid-infrared excess to HD69830 can be explained by the ongoing destruction of a debris belt produced in a recent collision in an eccentric plan- etesimal belt, but the lack of far-infrared emission would r equire small bound grains to be absent from the parent planetesimal belt, possibly due to sublimation. The model presented here is applicable wherever non-negligible planetesimal eccentricities are implicated and can be readily incorporated into N-body simulations.</w:t>
      </w:r>
      <w:r>
        <w:br/>
      </w:r>
      <w:r>
        <w:rPr>
          <w:rStyle w:val="VerbatimChar"/>
        </w:rPr>
        <w:t xml:space="preserve">## 18956                                                                                                                                                                                                                                                                                                                                                                                                                                                                                                                                                                                                                                                                                                                                                                                                                                                                                                                                                                                                                                                                                                                                                                                                                                                                                                                                                                                                                                                                                                                                                                                                                                                                                                                                                                                                                                                                                                                                                                                                                                                                                                                                                                                                                                                                                                                                                                                                                                                                                                                                                                                                                                                                                                                                                                                                                                                                                                                                                                                                                                                                                                                                                                                                                                                                                                                                                                                                                                                                                                                                                                                                                                                                                                                                                                                                                                                                                                                                                                                                                                                                                                                                                                                                                                                                                                                                                                                             We consider constraints on the formation of low-mass X-ray binaries containing neutron stars (NLMXBs) arising from the presence of soft X-ray transients among these systems. For a neutron star of mass M1 1.4 M☉ at formation, we show that in short-period (1-2 day) systems driven by angular momentum loss these constraints require the secondary at the beginning of mass transfer to have a mass of 1.3 M☉ M2 1.5 M☉ and to be significantly nuclear evolved, provided that supernova (SN) kick velocities are generally small compared with the pre-SN orbital velocity. As a consequence, a comparatively large fraction of such systems appear as soft X-ray transients even at short periods, as observed. Moreover, the large initial secondary masses account for the rarity of NLMXBs at periods P 3 hr. In contrast, NLMXB populations forming with large kick velocities would not have these properties, suggesting that the kick velocity is generally small compared with the pre-SN orbital velocity in a large fraction of systems, consistent with a recent reevaluation of pulsar proper motions. The results also place tight constraints on the strength of magnetic braking: if magnetic braking is significantly stronger than the standard form, too many unevolved NLMXBs would form; if it is slower by only a factor of 4, no short-period NLMXBs would form at all in the absence of a kick velocity. The narrow range for M2 found for negligible kick velocity implies restricted ranges near 4 M☉ for the helium star antecedent of the neutron star and near 18 M☉ for the original main-sequence progenitor. The pre-common-envelope period must lie near 4 yr, and we estimate the short-period NLMXB formation rate in the disk of the Galaxy as ~2 × 10-7 yr-1. Our results show that the neutron star mass at short-period NLMXB formation cannot be significantly larger than 1.4 M☉. Systems with formation masses of M1 1.2 M☉ would have disrupted, so observations implying M1 ~ 1.4 M☉ in some NLMXBs suggest that much of the transferred mass is lost from these systems.</w:t>
      </w:r>
      <w:r>
        <w:br/>
      </w:r>
      <w:r>
        <w:rPr>
          <w:rStyle w:val="VerbatimChar"/>
        </w:rPr>
        <w:t xml:space="preserve">## 18967                                                                                                                                                                                                                                                                                                                                                                                                                                                                                                                                                                                                                                                                                                                                                                                                                                                                                                                                                                                                                                                                                                                                                                                                                                                                                                                                                                                                                                                                                                                                                                                                                                                                                                                                                                                                                                                                                                                                                                                                                                                                                                                                                                                                                                                                                                                                                                                                                                                                                                                                                                                                                                                                                                                                                                                                                                                                                                                                                                                                                                                                                                                                                                                                                                                                                                                                                                                                                                                                                                                                                                                                                                                                                                                                                                                                                                                                                                                                                                                                                                                                                                                                                                                                                                                                                                                                                                                                                                                                                                                             The enhancement of carbon-14 in tree rings around AD 774/775 has generated wide interest in solar activity at that time. The historical auroral records have been examined critically. Of particular interest was the “white vapour” observed in China on AD 776 January 12/13. Both Usoskin et al. (Astron. Astrophys.55, L3, 2013; U13) and Stephenson (Adv. Space Res.55, 1537, 2015; S15) interpreted this record as an auroral display. Subsequently, Neuhäuser and Neuhäuser (Astron. Nachr.336, 225, 2015; NN15) proposed five “criteria” for the likeliness of aurorae and on this basis rejected an auroral interpretation. Instead, they interpreted it as a lunar halo, and suggested there were no auroral records as a proxy of solar activity in the interval AD 774 – 785. We consider if their “lunar halo hypothesis” and their auroral criteria could be of use in future researches on historical auroral candidates. We first show a counter-example for the lunar halo hypothesis from a parallel record on 1882 November 17, which was seen as a whitish colour, in the southerly direction, and near the Moon. We then consider NN15’s criteria on colour, direction, and sky brightness and investigate other counter-examples from early-modern auroral observations. We also consider the extension of the white vapour in AD 776 according to the distribution of Chinese asterisms, and show that its large extension was inconsistent with the lunar halo hypothesis. Conversely, the streaks of white vapour penetrating the eight Chinese asterisms can be reproduced if we consider auroral-ray structures at altitudes between 97 km and 170 km, along geomagnetic field lines between the L$L$-shells L=1.55$L=1.55$ and 1.64. Our investigations show that we should consider candidate auroral records in historical documents not on the basis of the newly suggested a priori criteria by NN15 but based on all the available observational evidence.</w:t>
      </w:r>
      <w:r>
        <w:br/>
      </w:r>
      <w:r>
        <w:rPr>
          <w:rStyle w:val="VerbatimChar"/>
        </w:rPr>
        <w:t xml:space="preserve">## 18980                                                                                                                                                                                                                                                                                                                                                                                                                                                                                                                                                                                                                                                                                                                                                                                                                                                                                                                                                                                                                                                                                                                                                                                                                                                                                                                                                                                                                                                                                                                                                                                                                                                                                                                                                                                                                                                                                                                                                                                                                                                                                                                                                                                                                                                                                                                                                                                                                                                                                                                                                                                                                                                                                                                                                                                                                                                                                                                                                                                                                                                                                                                                                                                                                                                                                                                                                                                                                                                                                                                                                                                                                                                                                                                                                                                                                                                                                                                                                                                                                                                                                                                                                                                                                                                                                                                                                                                                                                                                                                                                                                                                                                                                                                                                                                                                                                                                                                                                                                                                                                                                                                                                                                                                                                                                                                                                                                                                                                                                                                                              Most astrophysical sources powered by accretion on to a black hole, either of stellar mass or supermassive, when observed with hard X-rays show signs of a hot Comptonizing component in the flow, the so-called corona, with observed temperatures and optical depths lying in a narrow range (0.1≲τ≲1 and 1×109 K≲T≲3×109 K). Here we argue that these facts constitute strong supporting evidence for a magnetically dominated corona. We show that the inferred thermal energy content of the corona, in all black hole systems, is far too low to explain their observed hard X-ray luminosities, unless either the size of the corona is at least of the order of 103 Schwarzschild radii, or the corona itself is in fact a reservoir, where the energy is mainly stored in the form of a magnetic field generated by a sheared rotator (probably the accretion disc). We briefly outline the main reasons why the former possibility is to be discarded, and the latter preferred.</w:t>
      </w:r>
      <w:r>
        <w:br/>
      </w:r>
      <w:r>
        <w:rPr>
          <w:rStyle w:val="VerbatimChar"/>
        </w:rPr>
        <w:t xml:space="preserve">## 18989                                                                                                                                                                                                                                                                                                                                                                                                                                                                                                                                                                                                                                                                                                                                                                                                                                                                                                                                                                                                                                                                                                                                                                                                                                                                                                                                                                                                                                                                                                                                                                                                                                                                                                                                                                                                                                                                                                                                                                                                                                                                                                                                                                                                                                                                                                                                                                                                                                                                                                                                                                                                                                                                                                                                                                                                                                                                                                                                                                                                                                                                                                                                                                                                                                                                                                                                                                                                                                                                                                                                                                                                                                                                                                                                                                                                                                                                                                                                                                                                                                                                                                                                                                                                                                                                                                                                                                                                                                                                                                                           Sh2-188 is an example of strong interaction between a planetary nebula (PN) and the interstellar medium (ISM). It shows a single arc-like structure, consisting of several filaments, which is postulated to be the result of motion through the ISM. We present new Hα images from the Isaac Newton Telescope Photometric Hα Survey of the Northern Galactic Plane (IPHAS) which reveal structure behind the filamentary limb. A faint, thin arc is seen opposite the bright limb, in combination forming a closed ring. Behind the faint arc a long wide tail is detected, doubling the size of the nebula. The nebula extends 15 arcmin on the sky in total. We have developed a ‘triplewind’ hydrodynamical model, comprising of the initial ‘slow’ asymptotic giant branch (AGB) wind and the later ‘fast’ stellar wind (the interacting stellar wind model), plus a third wind reflecting the motion through the ISM. Simulations at various velocities of the central star relative to the ISM indicate that a high velocity of 125 kms 1 is required to reproduce the observed structure. We find that the bright limb and the tail already formed during the AGB phase, prior to the formation of the PN. The closure of the ring arises from the slow–fast wind interaction. Most of the mass lost on the AGB has been swept downstream, providing a potential explanation of the missing mass problem in PNe. We report a proper motion for the central star of 30± 10 masyr 1 in the direction of the bright limb. Assuming the central star is moving at 125± 25 kms 1 , the distance to the nebula is estimated to be 850 +500 420 pc, consistent with a spectroscopic distance to the star. Expansion velocities measured from spectroscopic data of the bright filaments are consistent with velocities measured from the simulation. Sh2-188 is one of the largest PNe known, with an extent of 2.8 pc. The model shows that this size was already set during the AGB phase.</w:t>
      </w:r>
      <w:r>
        <w:br/>
      </w:r>
      <w:r>
        <w:rPr>
          <w:rStyle w:val="VerbatimChar"/>
        </w:rPr>
        <w:t xml:space="preserve">## 19035                                                                                                                                                                                                                                                                                                                                                                                                                                                                                                                                                                                                                                                                                                                                                                                                                                                                                                                                                                                                                                                                                                                                                                                                                                                                                                                                                                                                                                                                                                                                                                                                                                                                                                                                                                                                                                                                                                                                                                                                                                                                                                                                                                                                                                                                                                                                                                                                                                                                                                                                                                                                                                                                                                                                                                                                                                                                                                                                                                                                                                                                                                                                                                                                                                                                                                                                                                                                                                                                                                                                                                                                                                                                                                                                                                                                                                                                                                                                                                                                                                                                                                                                                                                                                                                                                                                                                                                                                                                                                                                                                                                                                                                                                                                                                                    We examine the properties of dark matter haloes within a rich galaxy cluster using a high-resolution simulation that captures the cosmological context of a cold dark matter universe. The mass and force resolution permit the resolution of 150 haloes with circular velocities larger than 80 km s−1 within the cluster virial radius of 2 Mpc (with Hubble constant H0 = 50 km s−1 Mpc−1). This enables an unprecedented study of the statistical properties of a large sample of dark matter haloes evolving in a dense environment. The cumulative fraction of mass attached to these haloes varies from close to zero per cent at 200 kpc to 13 per cent at the virial radius. Even at this resolution the overmerging problem persists; haloes that pass within 100–200 kpc of the cluster centre are tidally disrupted. Additional substructure is lost at earlier epochs within the massive progenitor haloes. The median ratio of apocentric to pericentric radii is 6:1, so that the orbital distribution is close to isotropic, circular orbits are rare and radial orbits are common. The orbits of haloes are unbiased with respect to both position within the cluster and the orbits of the smooth dark matter background, and no velocity bias is detected. The tidal radii of surviving haloes are generally well-fitted using the simple analytic prediction applied to their orbital pericentres. Haloes within clusters have higher concentrations than those in the field. Within the cluster, halo density profiles can be modified by tidal forces and individual encounters with other haloes that cause significant mass loss —‘galaxy harassment’. Mergers between haloes do not occur inside the cluster virial radius.</w:t>
      </w:r>
      <w:r>
        <w:br/>
      </w:r>
      <w:r>
        <w:rPr>
          <w:rStyle w:val="VerbatimChar"/>
        </w:rPr>
        <w:t xml:space="preserve">## 19039                                                                                                                                                                                                                                                                                                                                                                                                                                                                                                                                                                                                                                                                                                                                                                                                                                                                                                                                                                                                                                                                                                                                                                                                                                                                                                                                                                                                                                                                                                                                                                                                                                                                                                                                                                                                                                                                                                                                                                                                                                                                                                                                                                                                                                                                                                                                                                                                                                                                                                                                                                                                                                                                                                                                                                                                                                                                                                                                                                                                                                                                                                                                                                                                                                                                                                                                                                                                                                                                                                                                                                                                                                                                                                                                                                                                                                                                                                                                                                                                                                                                                                                                                                                                                                                                                                                                                                                                                                                                                                                                                                                                                                                                                                                                                                                                                                                                                                                                                                                                                                                                                                                                                                                                                                                                                                                                                                                                                        We investigate the possibility of constraining the dark energy equation of state by measuring the ratio of Einstein radii in a strong gravitational lens system with two source planes. This quantity is independent of the Hubble parameter and directly measures the growth of angular diameter distances as a function of redshift. We investigate the prospects for a single double-source plane system and for a forecast population of systems discovered by re-observing a population of single-source lenses already known from a photometrically selected catalogue such as Cambridge and Sloan survey of wide arcs in the sky or from a spectroscopically selected catalogue such as Sloan Lens ACS survey. We find that constraints comparable to current data sets (σ(w) ∼ 15 per cent) are possible with a handful of double-source plane systems. We also find that the method's degeneracy between ΩM and w is almost orthogonal to that of cosmic microwave background and Baryon Acoustic Oscillations measurements, making this method highly complimentary to current probes.</w:t>
      </w:r>
      <w:r>
        <w:br/>
      </w:r>
      <w:r>
        <w:rPr>
          <w:rStyle w:val="VerbatimChar"/>
        </w:rPr>
        <w:t xml:space="preserve">## 19043                                                                                                                                                                                                                                                                                                                                                                                                                                                                                                                                                                                                                                                                                                                                                                                                                                                                                                                                                                                                                                                                                                                                                                                                                                                                                                                                                                                                                                                                                                                                                                                                                                                                                                                                                                                                                                                                                                                                                                                                                                                                                                                                                                                                                                                                                                                                                                                                                                                                                                                                                                                                                                                                                                                                                                                                                                                                                                                                                                                                                                                                                                                                                                                                                                                                                                                                                                                                                                                                                                                                                                                                                                                                                                                                                                                                                                                                                                                                                                                                                                                                                                                                                                                                                                                                                                                                                                                                                                                                                                                                                                                                                                                                                                                                                                                                                                                                                                                                                                                                                  We present spectroscopic observations of a complete subsample of 13 low-luminosity radio galaxies selected from the 2-Jy sample of Tadhunter et al. The underlying continuum in these sources was carefully modelled in order to make a much-needed comparison between the emission-line and continuum properties of Fanaroff-Riley type Is (FRIs) and those of other classes of radio sources. We find that five galaxies in the sample show a measurable ultraviolet (UV) excess: two of these sources are BL Lacs, but in the remaining three galaxies we argue that the most likely contributor to the UV excess is a young stellar component. Therefore, excluding the BL Lacs, we find that ∼30 per cent of the sample show evidence for young stars, which is similar to the results obtained for higher luminosity samples. We compare our results with far-infrared measurements in order to investigate the far-infrared-starburst link. The nature of the optical-radio correlations is investigated in light of these new available data and, in contrast to previous studies, we find that the FRI sources follow the correlations with similar slopes to those found for the Fanaroff-Riley type IIs. Finally, we compare the luminosities of the emission lines in the FRI and BL Lac sources and find a significant difference between the [O III] line luminosities of the two groups. Our results are discussed in the context of the unified schemes for low-powered radio sources.</w:t>
      </w:r>
      <w:r>
        <w:br/>
      </w:r>
      <w:r>
        <w:rPr>
          <w:rStyle w:val="VerbatimChar"/>
        </w:rPr>
        <w:t xml:space="preserve">## 19044                                                                                                                                                                                                                                                                                                                                                                                                                                                                                                                                                                                                                                                                                                                                                                                                                                                                                                                                                                                                                                                                                                                                                                                                                                                                                                                                                                                                                                                                                                                                                                                                                                                                                                                                                                                                                                                                                                                                                                                                                                                                                                                                                                                                                                                                                                                                                                                                                                                                                                                                                                                                                                                                                                                                                                                                                                                                                                                                                                                                                                                                                                                                                                                                                                                                                                                                                                                                                                                                                                                                                                                                                                                                                                                                                                                                                                                                                                                                                                                                                                                                                                                                                                                                                                                                                                                                                                                                                                                                                                                                                                                                                                                                                                                                                                                                                                                                                                                                                                                                                  We present spectroscopic observations of a complete subsample of 13 low-luminosity radio galaxies selected from the 2-Jy sample of Tadhunter et al. The underlying continuum in these sources was carefully modelled in order to make a much-needed comparison between the emission-line and continuum properties of Fanaroff-Riley type Is (FRIs) and those of other classes of radio sources. We find that five galaxies in the sample show a measurable ultraviolet (UV) excess: two of these sources are BL Lacs, but in the remaining three galaxies we argue that the most likely contributor to the UV excess is a young stellar component. Therefore, excluding the BL Lacs, we find that ∼30 per cent of the sample show evidence for young stars, which is similar to the results obtained for higher luminosity samples. We compare our results with far-infrared measurements in order to investigate the far-infrared-starburst link. The nature of the optical-radio correlations is investigated in light of these new available data and, in contrast to previous studies, we find that the FRI sources follow the correlations with similar slopes to those found for the Fanaroff-Riley type IIs. Finally, we compare the luminosities of the emission lines in the FRI and BL Lac sources and find a significant difference between the [O III] line luminosities of the two groups. Our results are discussed in the context of the unified schemes for low-powered radio sources.</w:t>
      </w:r>
      <w:r>
        <w:br/>
      </w:r>
      <w:r>
        <w:rPr>
          <w:rStyle w:val="VerbatimChar"/>
        </w:rPr>
        <w:t xml:space="preserve">## 19077                                                                                                                                                                                                                                                                                                                                                                                                                                                                                                                                                                                                                                                                                                                                                                                                                                                                                                                                                                                                                                                                                                                                                                                                                                                                                                                                                                                                                                                                                                                                                                                                                                                                                                                                                                                                                                                                                                                                                                                                                                                                                                                                                                                                                                                                                                                                                                                                                                                                                                                                                                                                                                                                                                                                                                                                                                                                                                                                                                                                                                                                                                                                                                                                                                                                                                                                                                                                                                                                                                                                                                                                                                                                                                                                                                                                                                                                                                                                                                                                                                                                                                                                                                                                                                                                                                                                                                                                                                                                                                                                                                                                                                                                                                                                                                                                                                                                                                                                                                                                                                                                                                                                                                                                                                                                                                                                                                                                                                                                                                                                                                                                                                                                                                                                                                                                     In several young pulsars, the steady slow-down in rotation rate as they lose kinetic energy is occasionally interrupted by a sudden small increase in rotation rate, followed by a recovery which is often closely exponential in its form. This recovery provides strong evidence for the existence of a fluid component inside the neutron star. This fluid can be identified with superfluid neutrons in the inner part of the stellar crust. Detailed studies of the phenomenon can give information on the amount of fluid present, on the physics of the outward flow of angular momentum as the pulsar slows down, what causes the glitches and why some pulsars show much more glitch activity than others.</w:t>
      </w:r>
      <w:r>
        <w:br/>
      </w:r>
      <w:r>
        <w:rPr>
          <w:rStyle w:val="VerbatimChar"/>
        </w:rPr>
        <w:t xml:space="preserve">## 19086                                                                                                                                                                                                                                                                                                                                                                                                                                                                                                                                                                                                                                                                                                                                                                                                                                                                                                                                                                                                                                                                                                                                                                                                                                                                                                                                                                                                                                                                                                                                                                                                                                                                                                                                                                                                                                                                                                                                                                                                                                                                                                                                                                                                                                                                                                                                                                                                                                                                                                                                                                                                                                                                                                                                                                                                                                                                                                                                                                                                                                                                                                                                                                                                                                                                                                                                                                                                                                                                                                                                                                                                                                                                                                                                                                                                                                                                                                                                                                                                                                                                                                                                                                                                                                                                                                                                                                                                                                                                                                                                                                                                                                                                                                                                                                                                                                                                                                                                                                                                                                                                                                                                                                                       To investigate further the comparison between active galactic nuclei (AGN) and black hole X-ray binaries, we have studied the main X-ray variability properties of the Seyfert 1 galaxy Mrk 335. We put particular emphasis on the X-ray time lags, which is a potentially important diagnostic of physical models. From a 100 ks observation by XMM–Newton, we show that the power spectrum of this source is well fitted by a bending power-law model, and the bend time-scale Tb is precisely at the value predicted by the Tb versus H? linewidth relation of McHardy et al. Variations in different energy bands show time-scale-dependent time lags, where higher energy bands lag lower ones. The lag, ?, varies as a function of the Fourier frequency, f, of the variability component in the light curves as ??f?1 at low frequencies, but there is a sharp cut-off in the lags at a frequency close to the bend frequency in the power spectrum. Similar behaviour is seen in black hole X-ray binary systems. The length of the time lags increases continuously with energy separation, in an almost loglinear relation. We show that the lag spectra can be produced by fluctuations propagating through the accretion flow as long as the energy spectrum of the X-ray emitting region hardens towards the centre.</w:t>
      </w:r>
      <w:r>
        <w:br/>
      </w:r>
      <w:r>
        <w:rPr>
          <w:rStyle w:val="VerbatimChar"/>
        </w:rPr>
        <w:t xml:space="preserve">## 19100                                                                                                                                                                                                                                                                                                                                                                                                                                                                                                                                                                                                                                                                                                                                                                                                                                                                                                                                                                                                                                                                                                                                                                                                                                                                                                                                                                                                                                                                                                                                                                                                                                                                                                                                                                                                                                                                                                                                                                                                                                                                                                                                                                                                                                                                                                                                                                                                                                                                                                                                                                                                                                                                                                                                                                                                                                                                                                                                                                                                                                                                                                                                                                                                                                                                                                                                                                                                                                                                                                                                                                                                                                                                                                                                                                                                                                                                                                                                                                                                                                                                                                                                                                                                                                                                                                                                                                                                                                                                                                                                                                                                                                                                                                                                                                                                                                                                                                                                                                                                                                                                                                                                                                                                                                                                                                                              We present a new Monte Carlo algorithm to generate merger trees describing the formation history of dark matter haloes. The algorithm is a modification of the algorithm of Cole et al. used in the galform semi-analytic galaxy formation model. As such, it is based on the Extended Press–Schechter theory and so should be applicable to hierarchical models with a wide range of power spectra and cosmological models. It is tuned to be in accurate agreement with the conditional mass functions found in the analysis of merger trees extracted from the Λ cold dark matter Millennium N-body simulation. We present a comparison of its predictions not only with these conditional mass functions, but also with additional statistics of the Millennium Simulation halo merger histories. In all cases, we find it to be in good agreement with the Millennium Simulation and thus it should prove to be a very useful tool for semi-analytic models of galaxy formation and for modelling hierarchical structure formation in general. We have made our merger tree generation code and code to navigate the trees available at http://star-www.dur.ac.uk/~cole/merger_trees.</w:t>
      </w:r>
      <w:r>
        <w:br/>
      </w:r>
      <w:r>
        <w:rPr>
          <w:rStyle w:val="VerbatimChar"/>
        </w:rPr>
        <w:t xml:space="preserve">## 19126                                                                                                                                                                                                                                                                                                                                                                                                                                                                                                                                                                                                                                                                                                                                                                                                                                                                                                                                                                                                                                                                                                                                                                                                                                                                                                                                                                                                                                                                                                                                                                                                                                                                                                                                                                                                                                                                                                                                                                                                                                                                                                                                                                                                                                                                                                                                                                                                                                                                                                                                                                                                                                                                                                                                                                                                                                                                                                                                                                                                                                                                                                                                                                                                                                                                                                                                                                                                                                                                                                                                                                                                                                                                                                                                                                                                                                                                                                                                                                                                                                                                                                                                                                                                                                                                                                                                                                                                                                                                                                                                                                                                                                                                                                                                                                                                                                                                                                                                                                                                                                                                                                                                                                                                                                                                                                                                                                                                                                                                        XMM-Newton EPIC observations of the nearby (1.78 Mpc) Magellanic-type galaxy NGC 55 reveal a remarkably luminous extra-nuclear source, XMMU J001528.9- 391319 that possesses an X-ray luminosity in excess of 10 39 erg s 1 in its highest flux state. The source exhibits complex and rapid variability including a gradual increase in flux and pronounced dips. The dipping episodes occur in the higher states, with timescales as short as 100s, and with some reaching almost 100% reduction of the X-ray flux. We suggest that the dips are a consequence of viewing the accretion disc edge-on with some obscuring ma- terial, orbiting in the plane of the disc, blocking and scattering the X-ray flux. Thermal disc emission is blocked by this material, while softer emission (likely from a coronal source) remains comparatively una ected. The proximity of NGC 55 coupled with the exceptional sensitivity of XMM-Newton make this one of the highest quality datasets of an extragalactic black hole binary candidate to date.</w:t>
      </w:r>
      <w:r>
        <w:br/>
      </w:r>
      <w:r>
        <w:rPr>
          <w:rStyle w:val="VerbatimChar"/>
        </w:rPr>
        <w:t xml:space="preserve">## 19146                                                                                                                                                                                                                                                                                                                                                                                                                                                                                                                                                                                                                                                                                                                                                                                                                                                                                                                                                                                                                                                                                                                                                                                                                                                                                                                                                                                                                                                                                                                                                                                                                                                                                                                                                                                                                                                                                                                                                                                                                                                                                                                                                                                                                                                                                                                                                                                                                                                                                                                                                                                                                                                                                                                                                                                                                                                                                                                                                                                                                                                                                                                                                                                                                                                                                                                                                                                                                                                                                                                                                                                                                  The Twinkle space telescope has been designed for the characterisation of exoplanets and Solar System objects. Operating in a low Earth, Sun-synchronous orbit, Twinkle is equipped with a 45 cm telescope and visible (0.4 – 1 μm) and infrared (1.3 – 4.5 μm) spectrometers which can be operated simultaneously. Twinkle is a general observatory which will provide on-demand observations of a wide variety of targets within wavelength ranges that are currently not accessible using other space telescopes or accessible only to oversubscribed observatories in the short-term future. Here we explore the ability of Twinkle’s spectrometers to characterise the currently-known exoplanets. We study the spectral resolution achievable by combining multiple observations for various planetary and stellar types. We also simulate spectral retrievals for some well-known planets (HD 209458 b, GJ 3470 b and 55 Cnc e). From the exoplanets known today, we find that with a single transit or eclipse, Twinkle could probe 89 planets at low spectral resolution (R &lt; 20) as well as 12 planets at higher resolution (R &gt; 20) in channel 1 (1.3 – 4.5 μm). With 10 observations, the atmospheres of 144 planets could be characterised with R &lt;20 and 81 at higher resolutions. Upcoming surveys will reveal thousands of new exoplanets, many of which will be located within Twinkle’s field of regard. TESS in particular is predicted to discover many targets around bright stars which will be suitable for follow-up observations. We include these anticipated planets and find that the number of planets Twinkle could observe in the near infrared in a single transit or eclipse increases R &gt; 20. By stacking 10 transits, there are 1185 potential targets for study at R &lt; 20 as well as 388 planets at higher resolutions. The majority of targets are found to be large gaseous planets although by stacking multiple observations smaller planets around bright stars (e.g. 55 Cnc e) could be observed with Twinkle. Photometry and low resolution spectroscopy with Twinkle will be useful to refine planetary, stellar and orbital parameters, monitor stellar activity through time and search for transit time and duration variations (TTVs and TDVs). Refinement of these parameters could be used to in the planning of observations with larger space-based observatories such as JWST and ARIEL. For planets orbiting very bright stars, Twinkle observations at higher spectral resolution will enable us to probe the chemical and thermal properties of an atmosphere. Simultaneous coverage across a wide wavelength range will reduce the degeneracies seen with Hubble and provide access to detections of a wide range molecules. There is the potential to revisit them many times over the mission lifetime to detect variations in cloud cover.</w:t>
      </w:r>
      <w:r>
        <w:br/>
      </w:r>
      <w:r>
        <w:rPr>
          <w:rStyle w:val="VerbatimChar"/>
        </w:rPr>
        <w:t xml:space="preserve">## 19151                                                                                                                                                                                                                                                                                                                                                                                                                                                                                                                                                                                                                                                                                                                                                                                                                                                                                                                                                                                                                                                                                                                                                                                                                                                                                                                                                                                                                                                                                                                                                                                                                                                                                                                                                                                                                                                                                                                                                                                                                                                                                                                                                                                                                                                                                                                                                                                                                                                                                                                                                                                                                                                                                                                                                                                                                                                                                                                                                                                                                                                                                                                                                                                                                                                                                                                                                                                                                                                                                                                                                                                                                                                                                                                                                                                                                                                                                                                                                                                                                                                                                                                                                                                                                                                                                                                                                                                                                                                                                                                                                                                                                                                                                                                                                                                                                                                                                                                                                                                                                                                                                                                                                                                                                                                                                                                                           We report on results of fully consistent N-body simulations of globular cluster models with N= 100 000 members containing neutron stars and black holes (BHs). Using the improved ‘algorithmic regularization’ method of Hellstrom &amp; Mikkola for compact subsystems, the new code nbody7 enables for the first time general relativistic coalescence to be achieved for post-Newtonian terms and realistic parameters. Following an early stage of mass segregation, a few BHs form a small dense core which usually leads to the formation of one dominant binary. The subsequent evolution by dynamical shrinkage involves the competing processes of ejection and mergers by radiation energy loss. Unless the binary is ejected, long-lived triple systems often exhibit Kozai cycles with extremely high inner eccentricity (e &gt; 0.999) which may terminate in coalescence at a few Schwarzschild radii. A characteristic feature is that ordinary stars as well as BHs and even BH binaries are ejected with high velocities. On the basis of the models studied so far, the results suggest a limited growth of a few remaining stellar mass BHs in globular clusters.</w:t>
      </w:r>
      <w:r>
        <w:br/>
      </w:r>
      <w:r>
        <w:rPr>
          <w:rStyle w:val="VerbatimChar"/>
        </w:rPr>
        <w:t xml:space="preserve">## 19163                                                                                                                                                                                                                                                                                                                                                                                                                                                                                                                                                                                                                                                                                                                                                                                                                                                                                                                                                                                                                                                                                                                                                                                                                                                                                                                                                                                                                                                                                                                                                                                                                                                                                                                                                                                                                                                                                                                                                                                                                                                                                                                                                                                                                                                                                                                                                                                                                                                                                                                                                                                                                                                                                                                                                                                                                                                                                                                                                                                                                                                                                                                                                                                                                                                                                                                                                                                                                                                                                                                                                                                                                                                                                                                                                                                                                                                                                                                                                                                                                                                                                                                                                                                                                                                                                                                                                                                                                                                                                                                                                                                                                                                                                                                                                                                                                                                                                                                                                                                                                                                                                                                                                                                                                                                                                                                We present detailed luminosity profiles of the young massive clusters M82-F, NGC 1569-A and NGC 1705-1 which show significant departures from equilibrium (King and Elson, Fall &amp; Freeman) profiles. We compare these profiles with those from N-body simulations of clusters that have undergone the rapid removal of a significant fraction of their mass as a result of gas expulsion. We show that the observations and simulations agree very well with each other, suggesting that these young clusters are undergoing violent relaxation and are also losing a significant fraction of their stellar mass. \nThat these clusters are not in equilibrium can explain the discrepant mass-to-light ratios observed in many young clusters with respect to simple stellar population models without resorting to non-standard initial stellar mass functions as claimed for M82-F and NGC 1705-1. We also discuss the effect of rapid gas removal on the complete disruption of a large fraction of young massive clusters ('infant mortality'). Finally, we note that even bound clusters may lose &gt;50 per cent of their initial stellar mass as a result of rapid gas loss ('infant weight-loss').</w:t>
      </w:r>
      <w:r>
        <w:br/>
      </w:r>
      <w:r>
        <w:rPr>
          <w:rStyle w:val="VerbatimChar"/>
        </w:rPr>
        <w:t xml:space="preserve">## 19192                                                                                                                                                                                                                                                                                                                                                                                                                                                                                                                                                                                                                                                                                                                                                                                                                                                                                                                                                                                                                                                                                                                                                                                                                                                                                                                                                                                                                                                                                                                                                                                                                                                                                                                                                                                                                                                                                                                                                                                                                                                                                                                                                                                                                                                                                                                                                                                                                                                                                                                                                                                                                                                                                                                                                                                                                                                                                                                                                                                                                                                                                                                                                                                                                                                                                                                                                                                                                                                                                                                                                                                                                                                                                                                                                                                                                                                                                                                                                                                                                                                                                                                                                                                                                                                                                                                                                                                                                                                                                                                                                                                                                                                                                                                                                                                                                                                                                                                                                                                                                                                                                                                                                                                                                                                                                                                                                                                                                                                                                         We introduce and implement two novel ideas for modeling lensed quasars. The first is to require different lenses to agree about H0. This means that some models for one lens can be ruled out by data on a different lens. We explain using two worked examples. One example models 1115+080 and 1608+656 (time-delay quadruple systems) and 1933+503 (a prospective time-delay system) all together, yielding time-delay predictions for the third lens and a 90% confidence estimate of H = 14.6 Gyr (H0 = 67 km s-1 Mpc-1) assuming ΩM = 0.3 and ΩΛ = 0.7. The other example models the time-delay doubles 1520+530, 1600+434, 1830-211, and 2149-275, which gives H = 14.5 Gyr (H0 = 67 km s-1 Mpc-1). Our second idea is to write the modeling software as a highly interactive Java applet, which can be used both for coarse-grained results inside a browser and for fine-grained results on a workstation. Several obstacles come up in trying to implement a numerically intensive method thus, but we overcome them.</w:t>
      </w:r>
      <w:r>
        <w:br/>
      </w:r>
      <w:r>
        <w:rPr>
          <w:rStyle w:val="VerbatimChar"/>
        </w:rPr>
        <w:t xml:space="preserve">## 19202                                                                                                                                                                                                                                                                                                                                                                                                                                                                                                                                                                                                                                                                                                                                                                                                                                                                                                                                                                                                                                                                                                                                                                                                                                                                                                                                                                                                                                                                                                                                                                                                                                                                                                                                                                                                                                                                                                                                                                                                                                                                                                                                                                                                                                                                                                                                                                                                                                                                                                                                                                                                                                                                                                                                                                                                                                                                                                                                                                                                                                                                                                                                                                                                                                                                                                                                                                                                                                                                                                                                                                                                                                                                                                                                                                                                                                                                                                                                                                                                                                                                                                                                                                                                                                                                                                                                                                                                                                                                                                                                                                                                                                                                                                                                                                                                                                                                                                                                                                                                                                                                                                                                                                                                                                                                                                                                                                                                                                                                                                                                                                                                                                                                                                            We have detected 523 sources in a survey of the Small Magellanic Cloud (SMC) Wing with Chandra. By cross-correlating the X-ray data with optical and near-infrared catalogues we have found 300 matches. Using a technique that combines X-ray colours and X-ray to optical flux ratios we have been able to assign preliminary classifications to 265 of the objects. Our identifications include four pulsars, one high-mass X-ray binary (HMXB) candidate, 34 stars and 185 active galactic nuclei (AGNs). In addition, we have classified 32 sources as ’hard’ AGNs which are likely absorbed by local gas and dust, and nine ’soft’ AGNs whose nature is still unclear. Considering the abundance of HMXBs discovered so far in the Bar of the SMC the number that we have detected in the Wing is low.</w:t>
      </w:r>
      <w:r>
        <w:br/>
      </w:r>
      <w:r>
        <w:rPr>
          <w:rStyle w:val="VerbatimChar"/>
        </w:rPr>
        <w:t xml:space="preserve">## 19208                                                                                                                                                                                                                                                                                                                                                                                                                                                                                                                                                                                                                                                                                                                                                                                                                                                                                                                                                                                                                                                                                                                                                                                                                                                                                                                                                                                                                                                                                                                                                                                                                                                                                                                                                                                                                                                                                                                                                                                                                                                                                                                                                                                                                                                                                                                                                                                                                                                                                                                                                                                                                                                                                                                                                                                                                                                                                                                                                                                                                                                                                                                                                                                                                                                                                                                                                                                                                                                                                                                                                                                                                                                            We present a detailed comparison of mass measurements for clusters of galaxies using ASCA and ROSAT X-ray data and constraints from strong and weak gravitational lensing. Our results, for a sample of 13 clusters (including six with massive cooling flows, five without cooling flows, and two intermediate systems), provide a consistent description of the distribution of gravitating matter in these systems. For the six cooling-flow clusters, which are the more dynamically relaxed systems, the X-ray and strong gravitational lensing mass measurements show excellent agreement. The core radii for the mass distributions are small, with a mean value (using a simple isothermal parametrization) of ∼ 50h−150 kpc. These results imply that thermal pressure dominates over non-thermal processes in the support of the X-ray gas against gravity in the central regions of the cooling-flow clusters, and that the hydrostatic assumption used in the X-ray mass determinations is valid.  For the non-cooling-flow clusters, the masses determined from the strong-lensing data exceed the X-ray values by factors of 2−4. However, significant offsets between the X-ray and lensing centres are observed, indicating that the X-ray and strong-lensing data are probing different lines of sight through the clusters. These offsets, and the generally complex dynamical states of the clusters inferred from their X-ray morphologies, lensing data and galaxy distributions, suggest that the gravitational potentials in the central regions of the non-cooling-flow systems are evolving rapidly, and that the assumption of hydrostatic equilibrium involved in the X-ray mass measurements is likely to have broken down. The discrepancies between the X-ray and strong-lensing mass measurements may be reconciled if the dynamical activity has caused the X-ray analyses to overestimate the core radii of the dominant mass clumps in the clusters. Substructure and line-of-sight alignments of material towards the cluster cores may also contribute to the discrepancies since they will increase the probability of detecting gravitational arcs in the clusters and can enhance the lensing masses, without significantly affecting the X-ray data. On larger spatial scales, comparisons of the X-ray mass results with measurements from weak gravitational lensing show excellent agreement for both cooling-flow and non-cooling-flow clusters.  Our method of analysis accounts for the effects of cooling flows on the X-ray data. We highlight the importance of this and show how the inappropriate use of simple isothermal models in the analysis of X-ray data for clusters with massive cooling flows will result in significant underestimates of the virial temperatures and masses of these systems.</w:t>
      </w:r>
      <w:r>
        <w:br/>
      </w:r>
      <w:r>
        <w:rPr>
          <w:rStyle w:val="VerbatimChar"/>
        </w:rPr>
        <w:t xml:space="preserve">## 19227                                                                                                                                                                                                                                                                                                                                                                                                                                                                                                                                                                                                                                                                                                                                                                                                                                                                                                                                                                                                                                                                                                                                                                                                                                                                                                                                                                                                                                                                                                                                                                                                                                                                                                                                                                                                                                                                                                                                                                                                                                                                                                                                                                                                                                                                                                                                                                                                                                                                                                                                                                                                                                                                                                                                                                                                                                                                                                                                                                                                                                                                                                                                                                                                                                                                                                                                                                                                                                                                                                                                                                                                                                                                                                                                                                                                                                                                                                                                                                                                                                                                                                                                                                                                                                                                                                                                                                                                                                                                                                                                                                                                                                                                                                 We present results from a near-infrared narrow-band survey of emission-line galaxies at z = 2.23, using the Wide Field Camera on the United Kingdom Infrared Telescope. The H2S1 narrow-band filter ( �c = 2.121µm) we employ selects the Hemission line redshifted to z = 2.23, and is thus suitable for selecting 'typical' star forming g alaxies and active galactic nuclei at this epoch. The pilot study was undertaken in the well studied Cosmological Evolution Survey field (COSMOS) and is already the largest near-infrar ed narrow-band survey at this depth, with a line flux limit of FH� � 10 −16 erg s −1 cm −2 over 0.60 square degrees, probing �220× 10 3 Mpc 3 (co-moving) down to a limiting star formation rate of �30M⊙ yr −1 (3�). In this paper we present the results from our pilot survey and evaluate the Hluminosity function and estimate the clustering properties of Hemitters at z = 2.23 from 55 detected galaxies. The integrated luminosity function is used to est imate the volume averaged star formation rate at z = 2.23: �SFR = 0.17 +0.16 −0.09M⊙ yr −1 Mpc −3 for LH� &gt; 10 42 erg s −1 . For the first time, we use the Hstar-formation tracer to reliably constrainSFR out to z = 2.23 demonstrating the rapid increase inSFR out to this redshift as well as confirming the flattening inSFR betweenz � 1-2. In addition to the luminosity distribution, we analyse t he clustering properties of these galaxies. Using the 2-point angular correlation function, !(�), we estimate a real space correlation length of r0 = 4.2 +0.4 −0.2 h −1 Mpc. In comparison to models of clustering which take into account bias evolution, we estimate that these galaxies are hosted by dark matter halos of mass Mhalo � 10 12 M⊙ consistent with the progenitors of the Milky</w:t>
      </w:r>
      <w:r>
        <w:br/>
      </w:r>
      <w:r>
        <w:rPr>
          <w:rStyle w:val="VerbatimChar"/>
        </w:rPr>
        <w:t xml:space="preserve">## 19243                                                                                                                                                                                                                                                                                                                                                                                                                                                                                                                                                                                                                                                                                                                                                                                                                                                                                                                                                                                                                                                                                                                                                                                                                                                                                                                                                                                                                                                                                                                                                                                                                                                                                                                                                                                                                                                                                                                                                                                                                                                                                                                                                                                                                                                                                                                                                                                                                                                                                                                                                                                                                                                                                                                                                                                                                                                                                                                                                                                                                                                                                                                                                                                                                                                                                                                                                                                                                                                                                                                                                                                                                                                                                                                                                                                                                                                                                                                                                                                                                                                                                                                                                                                                                                                                                                                                                                                                                                                                                                                                                                                                                                                                                                                                                 The Herschel Multi-tiered Extragalactic Survey (HerMES) is a legacy programme designed to map a set of nested fields totalling ∼380 deg^2. Fields range in size from 0.01 to ∼20 deg^2, using the Herschel-Spectral and Photometric Imaging Receiver (SPIRE) (at 250, 350 and 500 μm) and the Herschel-Photodetector Array Camera and Spectrometer (PACS) (at 100 and 160 μm), with an additional wider component of 270 deg^2 with SPIRE alone. These bands cover the peak of the redshifted thermal spectral energy distribution from interstellar dust and thus capture the reprocessed optical and ultraviolet radiation from star formation that has been absorbed by dust, and are critical for forming a complete multiwavelength understanding of galaxy formation and evolution. \n \nThe survey will detect of the order of 100 000 galaxies at 5σ in some of the best-studied fields in the sky. Additionally, HerMES is closely coordinated with the PACS Evolutionary Probe survey. Making maximum use of the full spectrum of ancillary data, from radio to X-ray wavelengths, it is designed to facilitate redshift determination, rapidly identify unusual objects and understand the relationships between thermal emission from dust and other processes. Scientific questions HerMES will be used to answer include the total infrared emission of galaxies, the evolution of the luminosity function, the clustering properties of dusty galaxies and the properties of populations of galaxies which lie below the confusion limit through lensing and statistical techniques. \n \nThis paper defines the survey observations and data products, outlines the primary scientific goals of the HerMES team, and reviews some of the early results.</w:t>
      </w:r>
      <w:r>
        <w:br/>
      </w:r>
      <w:r>
        <w:rPr>
          <w:rStyle w:val="VerbatimChar"/>
        </w:rPr>
        <w:t xml:space="preserve">## 19245                                                                                                                                                                                                                                                                                                                                                                                                                                                                                                                                                                                                                                                                                                                                                                                                                                                                                                                                                                                                                                                                                                                                                                                                                                                                                                                                                                                                                                                                                                                                                                                                                                                                                                                                                                                                                                                                                                                                                                                                                                                                                                                                                                                                                                                                                                                                                                                                                                                                                                                                                                                                                                                                                                                                                                                                                                                                                                                                                                                                                                                                                                                                                                                                                                                                                                                                                                                                                                                                                                                                                                                                                                                                                                                                                                                                                                                                                                                                                                                                                                                                                                                                                                                                                                                                                                                                                                                                                                                                                                                                                                                                                                                                                                                                                                                                                                                                                                                                                                                                                                                                                                                                                                                                                                                                                                                                                                                                                                                                                                                                                                                                                                                                                                                                                                                                                                                                                                                                                                                                                                                                                                                                                                                                                                                                                                                                                       During the collapse of pre-galactic gas clouds through a density of about 104 particles/cm3, hydrogen molecules are produced and dominate the subsequent cooling.</w:t>
      </w:r>
      <w:r>
        <w:br/>
      </w:r>
      <w:r>
        <w:rPr>
          <w:rStyle w:val="VerbatimChar"/>
        </w:rPr>
        <w:t xml:space="preserve">## 19257                                                                                                                                                                                                                                                                                                                                                                                                                                                                                                                                                                                                                                                                                                                                                                                                                                                                                                                                                                                                                                                                                                                                                                                                                                                                                                                                                                                                                                                                                                                                                                                                                                                                                                                                                                                                                                                                                                                                                                                                                                                                                                                                                                                                                                                                                                                                                                                                                                                                                                                                                                                                                                                                                                                                                                                                                                                                                                                                                                                                                                                                                                                                                                                                                                                                                                                                                                                                                                                                                                                                                                                                                                                                                                                                                                                                                                                                                                                                                                                                                                                                                                                                                                                                                                                                                                                                                                                                                                                                                                                                                                                                                                                                                                                                                                                                                                                                                                                                                                                                                                                                                                                                                                                                                                                                                                                                                                                                                                                                                                                                                                                                                                                                        Thanks to a stellar evolution code that is able to compute through the C flash we link the binary population synthesis of single degenerate progenitors of Type Ia supernovae (SNe Ia) to their physical condition at the time of ignition. We show that there is a large range of possible ignition densities and we detail how their probability distribution depends on the accretion properties. The low-density peak of this distribution qualitatively reminds of the clustering of the luminosities of Branch-normal SNe Ia. We tighten the possible range of initial physical conditions for explosion models: they form a one-parameter family, independent of the metallicity. We discuss how these results may be modified if we were to relax our hypothesis of a permanent Hachisu wind or if we were to include electron captures.</w:t>
      </w:r>
      <w:r>
        <w:br/>
      </w:r>
      <w:r>
        <w:rPr>
          <w:rStyle w:val="VerbatimChar"/>
        </w:rPr>
        <w:t xml:space="preserve">## 19261                                                                                                                                                                                                                                                                                                                                                                                                                                                                                                                                                                                                                                                                                                                                                                                                                                                                                                                                                                                                                                                                                                                                                                                                                                                                                                                                                                                                                                                                                                                                                                                                                                                                                                                                                                                                                                                                                                                                                                                                                                                                                                                                                                                                                                                                                                                                                                                                                                                                                                                                                                                                                                                                                                                                                                                                                                                                                                                                                                                                                                                                                                                                                                                                                                                                                                                                                                                                                                                                                                                                                                                                                                                                                                                                                                                                                                                                                                                                                                                                                                                                                                                                                                                                                                                                                                                                                                                                                                                                                                                                                                                                                                                                                                                                                                                                                                                                                                                                                                                                                                                                                                                                                                                                                                                                                                                                                                                                                                                                                                                  Up to now, only a very small number of dwarf novae have been studied during their outburst state (∼30 per cent in the Northern hemisphere). In this paper we present the first comprehensive atlas of outburst spectra of dwarf novae. We study possible correlations between the emission and absorption lines seen in the spectra and some fundamental parameters of the binaries. We find that out of the 48 spectra presented, 12 systems apart from IP Peg show strong He I I in emission: SS Aur, HL CMa, TU Crt, EM Cyg, SS Cyg, EX Dra, U Gem, HX Peg, GK Per, KT Per, V893 Sco, IY UMa, and seven others less prominently: FO And, V542 Cyg, B I On, TY Psc, VZ Pyx, ER UMa and SS UMi. We conclude that these systems are good targets for finding spiral structure in their accretion discs during outburst if the models of Smak and Ogilvie are correct. This is confirmed by the fact that hints of spiral asymmetries have already been found in the discs of SS Cyg, EX Dra and U Gem.</w:t>
      </w:r>
      <w:r>
        <w:br/>
      </w:r>
      <w:r>
        <w:rPr>
          <w:rStyle w:val="VerbatimChar"/>
        </w:rPr>
        <w:t xml:space="preserve">## 19273                                                                                                                                                                                                                                                                                                                                                                                                                                                                                                                                                                                                                                                                                                                                                                                                                                                                                                                                                                                                                                                                                                                                                                                                                                                                                                                                                                                                                                                                                                                                                                                                                                                                                                                                                                                                                                                                                                                                                                                                                                                                                                                                                                                                                                                                                                                                                                                                                                                                                                                                                                                                                                                                                                                                                                                                                                                                                                                                                                                                                                                                                                                                                                                                                                                                                                                                                                                                                                                                                                                                                                                                                                                                                                                                                                                                                                                                                                                                                                                                                                                                                                                                                                                                                                                                                                                                                                                                                                                                                                                                                                                                                                                                                                                                     We have carried out a multisite campaign to measure oscillations in the F5 star Procyon A. We obtained high-precision velocity observations over more than three weeks with 11 telescopes, with almost continuous coverage for the central 10 days. This represents the most extensive campaign so far organized on any solar-type oscillator. We describe in detail the methods we used for processing and combining the data. These involved calculating weights for the velocity time series from the measurement uncertainties and adjusting them in order to minimize the noise level of the combined data. The time series of velocities for Procyon shows the clear signature of oscillations, with a plateau of excess power that is centered at 0.9 mHz and is broader than has been seen for other stars. The mean amplitude of the radial modes is 38:1 AE 1:3 cm s A1 (2.0 times solar), which is consistent with previous detections from the ground and by the WIRE spacecraft, and also with the upper limit set by the MOST spacecraft. The variation of the amplitude during the observing campaign allows us to estimate the mode lifetime to be 1:5 þ1:9 A0:8 days. We also find a slow variation in the radial velocity of Procyon, with good agreement between different telescopes. These variations are remarkably similar to those seen in the Sun, and we interpret them as being due to rotational modulation from active regions on the stellar surface. The variations appear to have a period of about 10 days, which presumably equals the stellar rotation period or, perhaps, half of it. The amount of power in these slow variations indicates that the fractional area of Procyon covered by active regions is slightly higher than for the Sun.</w:t>
      </w:r>
      <w:r>
        <w:br/>
      </w:r>
      <w:r>
        <w:rPr>
          <w:rStyle w:val="VerbatimChar"/>
        </w:rPr>
        <w:t xml:space="preserve">## 19288                                                                                                                                                                                                                                                                                                                                                                                                                                                                                                                                                                                                                                                                                                                                                                                                                                                                                                                                                                                                                                                                                                                                                                                                                                                                                                                                                                                                                                                                                                                                                                                                                                                                                                                                                                                                                                                                                                                                                                                                                                                                                                                                                                                                                                                                                                                                                                                                                                                                                                                                                                                                                                                                                                                                                                                                                                                                                                                                                                                                                                                                                                                                                                                                                                                                                                                                                                                                                                                                                                                                                                                                                                                                                                                                                                                                                                                                                                                                                                                                                                                                                                                                                                                                                                                                                                                                                                                                                                                                                                                                                                                                                                                                                                                                                                                                                                                                                                                                                                                                                                                                                                                                                                                                                                                                                                                                                                                                                                                                                               The majority of stars are now thought to support exoplanets. Many of those exoplanets discovered thus far are categorized as rocky objects with an atmosphere. Most of these objects are however hot due to their short orbital period. Models suggest that water is the dominant species in their atmospheres. The hot temperatures are expected to turn these atmospheres into a (high pressure) steam bath containing remains of melted rock. The spectroscopy of these hot rocky objects will be very different from that of cooler objects or hot gas giants. Molecules suggested to be important for the spectroscopy of these objects are reviewed together with the current status of the corresponding spectroscopic data. Perspectives of building a comprehensive database of linelist/cross sections applicable for atmospheric models of rocky super-Earths as part of the ExoMol project are discussed. The quantum-mechanical approaches used in linelist productions and their challenges are summarized.</w:t>
      </w:r>
      <w:r>
        <w:br/>
      </w:r>
      <w:r>
        <w:rPr>
          <w:rStyle w:val="VerbatimChar"/>
        </w:rPr>
        <w:t xml:space="preserve">## 19316                                                                                                                                                                                                                                                                                                                                                                                                                                                                                                                                                                                                                                                                                                                                                                                                                                                                                                                                                                                                                                                                                                                                                                                                                                                                                                                                                                                                                                                                                                                                                                                                                                                                                                                                                                                                                                                                                                                                                                                                                                                                                                                                                                                                                                                                                                                                                                                                                                                                                                                                                                                                                                                                                                                                                                                                                                                                                                                                                                                                                                                                                                                                                                                                                                                                                                                                                                                                                                                                                                                                                                                                                                                                                                                                                                                                                                                                                                                                                                                                                                                                                                                                                                                                                                                                                                                                                                                                                                                                                                                                                                                                                                                                                                                                                                                                                                                                                                                                                                                                                                                                                                                                                                                                                                                                                                                                                                                            It is observed that hypervelocity space dust, which is continuously bombarding Earth, creates immense momentum flows in the atmosphere. Some of this fast space dust inevitably will interact with the atmospheric system, transferring energy and moving particles around, with various possible consequences. This paper examines, with supporting estimates, the possibility that by way of collisions the Earth-grazing component of space dust can facilitate planetary escape of atmospheric particles, whether they are atoms and molecules that form the atmosphere or larger-sized particles. An interesting outcome of this collision scenario is that a variety of particles that contain telltale signs of Earth's organic story, including microbial life and life-essential molecules, may be "afloat" in Earth's atmosphere. The present study assesses the capability of this space dust collision mechanism to propel some of these biological constituents into space. Key Words: Hypervelocity space dust-Collision-Planetary escape-Atmospheric constituents-Microbial life. Astrobiology 17, 1274-1282.</w:t>
      </w:r>
      <w:r>
        <w:br/>
      </w:r>
      <w:r>
        <w:rPr>
          <w:rStyle w:val="VerbatimChar"/>
        </w:rPr>
        <w:t xml:space="preserve">## 19317                                                                                                                                                                                                                                                                                                                                                                                                                                                                                                                                                                                                                                                                                                                                                                                                                                                                                                                                                                                                                                                                                                                                                                                                                                                                                                                                                                                                                                                                                                                                                                                                                                                                                                                                                                                                                                                                                                                                                                                                                                                                                                                                                                                                                                                                                                                                                                                                                                                                                                                                                                                                                                                                                                                                                                                                                                                                                                                                                                                                                                                                                                                                                                                                                                                                                                                                                                                                                                                                                                                                                                                                                                                                                                                                                                                                                                                                                                                                                                                                                                                                                                                                                                                                                                                                                                                                                                                                                                                                                                                                                                                                                                                                                                                                                                                                                                                                                                                                                                                                                                                                                                                                                            ABSTRACT In this paper, we study the dynamical stability and time evolution of the central dark mattercores of low-mass (about10 8 − 10 9 M ⊙ ) galactic haloes found in recent cold dark mattersimulations at high redshift. From those simulations we extract three haloes, assembled byhierarchical merging, that at redshift z ∼ &gt; 10 display a core and we evolve them without fur-ther merging to low redshift using direct N-body integration. The central core in the darkmatter proﬁle is found to be dynamically stable: it survives for many crossing times withoutevolution into a cusp. This result supports the claim that the mass dependence of the centraldark matter proﬁles of simulated haloes is a direct conseque nce of the power spectrum ofprimordial density ﬂuctuations. In addition, we show that t he simulated dark matter proﬁles,if they evolved in isolation, are consistent with the observed velocity dispersion proﬁle ofstars in the inner parts of the Draco dwarf spheroidal galaxy. Simple scaling arguments arereviewed which explain the evolution of the concentration parameter with redshift. We alsoreview some arguments used to derive the logarithmic slope of the inner and outer densityproﬁle.Key words: cosmology: theory, dark matter – galaxies: dwarf, clusters, haloes – methods:N-body simulations</w:t>
      </w:r>
      <w:r>
        <w:br/>
      </w:r>
      <w:r>
        <w:rPr>
          <w:rStyle w:val="VerbatimChar"/>
        </w:rPr>
        <w:t xml:space="preserve">## 19319                                                                                                                                                                                                                                                                                                                                                                                                                                                                                                                                                                                                                                                                                                                                                                                                                                                                                                                                                                                                                                                                                                                                                                                                                                                                                                                                                                                                                                                                                                                                                                                                                                                                                                                                                                                                                                                                                                                                                                                                                                                                                                                                                                                                                                                                                                                                                                                                                                                                                                                                                                                                                                                                                                                                                                                                                                                                                                                                                                                                                                                                                                                                                                                                                                                                                                                                                                                                                                                                                                                                                                                                                                                                                                                                                                                                                                                                                                                                                                                                                                                                                                                                                                                                                                                                                                                                                                                                                                                                                                                                                                                                                                                                                                                                                 The Herschel Multi-tiered Extragalactic Survey (HerMES) is a legacy programme designed to map a set of nested fields totalling ∼380 deg^2. Fields range in size from 0.01 to ∼20 deg^2, using the Herschel-Spectral and Photometric Imaging Receiver (SPIRE) (at 250, 350 and 500 μm) and the Herschel-Photodetector Array Camera and Spectrometer (PACS) (at 100 and 160 μm), with an additional wider component of 270 deg^2 with SPIRE alone. These bands cover the peak of the redshifted thermal spectral energy distribution from interstellar dust and thus capture the reprocessed optical and ultraviolet radiation from star formation that has been absorbed by dust, and are critical for forming a complete multiwavelength understanding of galaxy formation and evolution. \n \nThe survey will detect of the order of 100 000 galaxies at 5σ in some of the best-studied fields in the sky. Additionally, HerMES is closely coordinated with the PACS Evolutionary Probe survey. Making maximum use of the full spectrum of ancillary data, from radio to X-ray wavelengths, it is designed to facilitate redshift determination, rapidly identify unusual objects and understand the relationships between thermal emission from dust and other processes. Scientific questions HerMES will be used to answer include the total infrared emission of galaxies, the evolution of the luminosity function, the clustering properties of dusty galaxies and the properties of populations of galaxies which lie below the confusion limit through lensing and statistical techniques. \n \nThis paper defines the survey observations and data products, outlines the primary scientific goals of the HerMES team, and reviews some of the early results.</w:t>
      </w:r>
      <w:r>
        <w:br/>
      </w:r>
      <w:r>
        <w:rPr>
          <w:rStyle w:val="VerbatimChar"/>
        </w:rPr>
        <w:t xml:space="preserve">## 19332                                                                                                                                                                                                                                                                                                                                                                                                                                                                                                                                                                                                                                                                                                                                                                                                                                                                                                                                                                                                                                                                                                                                                                                                                                                                                                                                                                                                                                                                                                                                                                                                                                                                                                                                                                                                                                                                                                                                                                                                                                                                                                                                                                                                                                                                                                                                                                                                                                                                                                                                                                                                                                                                                                                                                                                                                                                                                                                                                                                                                                                                                                                                                                                                                                                                                                                                                                                                                                                                                                                                                                                                                                                                                                                                                                                                                                                                                                                                                                                                                                                                                                                                                                                                                                                                                                                                                                                                                                                                                                                                                                                                                                                                                                                                                             We study the transmission of energy into coronal loops by Alfven waves. A three-layer model is studied analytically. The three-layer model has a constant Alfven speed (v/sub A/) in the coronal part of the loop, but v/sub A/ varies exponentially with distance in the chromospheres and transition region and the two ends of the loop. We find that the coronal part of the loop acts like a resonant cavity, and that the transmission of energy into the loop is enhanced at certain resonant frequencies. These loop resonances allow enough wave energy to enter the loop, so that the radiation and heat conduction losses can be balanced; the higher order resonances may be energetically more important than the fundamental. Leakage of energy out of the coronal cavity determines the maximum ''quality'' of the resonance. The maximum quality is about 50 for coronal parameters, in contrast to the much larger qualities presented by Ionson. However, if the coronal damping is assumed to be moderately large, so that ..omega../sub i//..omega..roughly-equal(a few tenths), then the leakage becomes unimportant, the quality drops to less than 10, and the predicted coronal velocity fluctuations are compatible with the observed nonthermal coronal motions. Moreover, if the coronal dampingmore » is moderate, we find that the coronal heating is independent of the damping rate, in qualitative agreement with Ionson. We suggest that the Alfven waves may be dissipated via a turbulent cascade of their energy to high wavenumbers. If the cascade proceeds at the rate given by Kolmogorov turbulence, we conclude that Alfven waves can heat coronal loops in a manner which is consistent with observations.« less</w:t>
      </w:r>
      <w:r>
        <w:br/>
      </w:r>
      <w:r>
        <w:rPr>
          <w:rStyle w:val="VerbatimChar"/>
        </w:rPr>
        <w:t xml:space="preserve">## 19334                                                                                                                                                                                                                                                                                                                                                                                                                                                                                                                                                                                                                                                                                                                                                                                                                                                                                                                                                                                                                                                                                                                                                                                                                                                                                                                                                                                                                                                                                                                                                                                                                                                                                                                                                                                                                                                                                                                                                                                                                                                                                                                                                                                                                                                                                                                                                                                                                                                                                                                                                                                                                                                                                                                                                                                                                                                                                                                                                                                                                                                                                                                                                                                                                                                                                                                                                                                                                                                                                                                                                                                                                                                                                                                                                                                                                                                                                                                                                                                                                                                                                                                                                                                                                                                                                                                                                                                                                                                                                                                                                                                                                                                                                                                                                                                                                                                                                                                                                                                                                                                                                                                                                                                                                                                                                                                                                                                                                                                                                  We discuss massive outflows in galaxy bulges, particularly the ones driven by accretion episodes where the central supermassive black hole reaches the Eddington limit. We show that the quasar radiation field Compton-cools the wind shock until this reaches distances ∼1 kpc from the black hole, but becomes too dilute to do this at larger radii. Radiative processes cannot cool the shocked gas within the flow time at any radius. Outflows are therefore momentum driven at small radii (as required to explain the M–σ relation). At large radii, they are energy driven, contrary to recent claims. \n \n \n \nWe solve analytically the motion of an energy-driven shell after the central source has turned off. This shows that the thermal energy in the shocked wind can drive further expansion for a time ∼10 times longer than the active time of the central source. Outflows observed at large radii with no active central source probably result from an earlier short (few Myr) active phase of this source.</w:t>
      </w:r>
      <w:r>
        <w:br/>
      </w:r>
      <w:r>
        <w:rPr>
          <w:rStyle w:val="VerbatimChar"/>
        </w:rPr>
        <w:t xml:space="preserve">## 19337                                                                                                                                                                                                                                                                                                                                                                                                                                                                                                                                                                                                                                                                                                                                                                                                                                                                                                                                                                                                                                                                                                                                                                                                                                                                                                                                                                                                                                                                                                                                                                                                                                                                                                                                                                                                                                                                                                                                                                                                                                                                                                                                                                                                                                                                                                                                                                                                                                                                                                                                                                                                                                                                                                                                                                                                                                                                                                                                                                                                                                                                                                                                                                                                                                                                                                                                                                                                                                                                                                                                                                                                                                                                                                                                                                                                                                                                                                                                                                                                                                                                                                                                                                                                                                                                                                                                                                                                                                                                                                                                                                                                                                                                                                                                                                                                                                                                                                                                                                                                                                                                                                                                                                                                                                                                                        We show that the surface gravity of a transiting extrasolar planet can be calculated from only the spectroscopic orbit of its parent star and the analysis of its transit light curve. This does not require additional constraints, such as are often inferred from theoretical stellar models or model atmospheres. The planet’s surface gravity can therefore be measured precisely and from only directly observable quantities. We outline the method and apply it to the case of the first known transiting extrasolar planet, HD209458b. We find a surface gravity of gp = 9.28 ± 0.15ms i2 , which is an order of magnitude more precise than the best available measurements of its mass, radius and density. This confirms that the planet has a much lower surface gravity that that predicted by published theoretical models of gas giant planets. We apply our method to all fourteen known transiting extrasolar planets and find a significant correlation between surface gravity and orbital period, which is related to the known correlation between mass and period. This correlation may be the underlying eect as surface gravity is a fundamental parameter in the evaporation of planetary atmospheres.</w:t>
      </w:r>
      <w:r>
        <w:br/>
      </w:r>
      <w:r>
        <w:rPr>
          <w:rStyle w:val="VerbatimChar"/>
        </w:rPr>
        <w:t xml:space="preserve">## 19342                                                                                                                                                                                                                                                                                                                                                                                                                                                                                                                                                                                                                                                                                                                                                                                                                                                                                                                                                                                                                                                                                                                                                                                                                                                                                                                                                                                                                                                                                                                                                                                                                                                                                                                                                                                                                                                                                                                                                                                                                                                                                                                                                                                                                                                                                                                                                                                                                                                                                                                                                                                                                                                                                                                                                                                                                                                                                                                                                                                                                                                                                                                                                                                                                                                                                                                                                                                                                                                                                                                                                                                                                                                                                                                                                                                                                                                                                                                                                                                                                                                                                                                                                                                                                                                                                                                                                                                                                                                                                                                                                                                                                                                                                                                                                                                                                                                                                                                                                                                                                                                                                                                                                                                                                                                                                                                                                                                                                                                                                                                  Up to now, only a very small number of dwarf novae have been studied during their outburst state (∼30 per cent in the Northern hemisphere). In this paper we present the first comprehensive atlas of outburst spectra of dwarf novae. We study possible correlations between the emission and absorption lines seen in the spectra and some fundamental parameters of the binaries. We find that out of the 48 spectra presented, 12 systems apart from IP Peg show strong He I I in emission: SS Aur, HL CMa, TU Crt, EM Cyg, SS Cyg, EX Dra, U Gem, HX Peg, GK Per, KT Per, V893 Sco, IY UMa, and seven others less prominently: FO And, V542 Cyg, B I On, TY Psc, VZ Pyx, ER UMa and SS UMi. We conclude that these systems are good targets for finding spiral structure in their accretion discs during outburst if the models of Smak and Ogilvie are correct. This is confirmed by the fact that hints of spiral asymmetries have already been found in the discs of SS Cyg, EX Dra and U Gem.</w:t>
      </w:r>
      <w:r>
        <w:br/>
      </w:r>
      <w:r>
        <w:rPr>
          <w:rStyle w:val="VerbatimChar"/>
        </w:rPr>
        <w:t xml:space="preserve">## 19359                                                                                                                                                                                                                                                                                                                                                                                                                                                                                                                                                                                                                                                                                                                                                                                                                                                                                                                                                                                                                                                                                                                                                                                                                                                                                                                                                                                                                                                                                                                                                                                                                                                                                                                                                                                                                                                                                                                                                                                                                                                                                                                                                                                                                                                                                                                                                                                                                                                                                                                                                                                                                                                                                                                                                                                                                                                                                                                                                                                                                                                                                                                                                                                                                                                                                                                                                                                                                                                                                                                                                                                                                                                                                                                                                                                                                                                                                                                                                                                                                                                                                                                                                                                                                                              We further the recent discussion on the relation between the star formation rate (SFR) of a galaxy and the luminosity of its brightest star cluster (SFR versus M V brightest ). We first show that the observed trend of SFR versus M V brightest is due to the brightest cluster in a galaxy being preferentially young (≤15 Myr - for a constant SFR) and hence a good tracer of the current SFR, although we give notable exceptions to this rule. Archival Hubble Space Telescope (HST) imaging of high-SFR galaxies, as well as additional galaxies/clusters from the literature, is used to further confirm the observed trend. Using a series of Monte Carlo simulations, we show that a pure power-law mass function with index a = 2 is ruled out by the current data. Instead, we find that a Schechter function (i.e. a power law with an exponential truncation at the high-mass end) provides an excellent fit to the data. Additionally, these simulations show that bound cluster formation (in M ⊙ yr -1 ) represents only ∼8±3 per cent of the total star formation within a galaxy, independent of the SFR. From this, we conclude that there is only a single mode of cluster formation which operates over at least 6 orders of magnitude in the SFR. We provide a simple model of star/cluster formation feedback within dwarf galaxies (and star-forming complexes within spirals) which highlights the strong impact that a massive cluster can have on its surroundings. Using this relation, we can extrapolate backwards in time in order to estimate the peak SFR of major merger galaxies, such as NGC 7252,1316 and 3610. The derived SFRs for these galaxies are between a few hundred and a few thousand solar masses per year. The inferred far-infrared luminosity of the galaxies, from the extrapolated SFR, places them well within the range of ultraluminous infrared galaxies (ULIRGs) and for NGC 7252 within the hyperluminous infrared galaxy (HLIRG) regime. Thus, we provide evidence that these post-merger galaxies passed through a ULIRG/HLIRG phase and are now evolving passively. Using the current and extrapolated past SFR of NGC 34, we infer that the ULIRG phase of this galaxy has lasted for at least 150 Myr.</w:t>
      </w:r>
      <w:r>
        <w:br/>
      </w:r>
      <w:r>
        <w:rPr>
          <w:rStyle w:val="VerbatimChar"/>
        </w:rPr>
        <w:t xml:space="preserve">## 19369                                                                                                                                                                                                                                                                                                                                                                                                                                                                                                                                                                                                                                                                                                                                                                                                                                                                                                                                                                                                                                                                                                                                                                                                                                                                                                                                                                                                                                                                                                                                                                                                                                                                                                                                                                                                                                                                                                                                                                                                                                                                                                                                                                                                                                                                                                                                                                                                                                                                                                                                                                                                                                                                                                                                                                                                                                                                                                                                                                                                                                                                                                                                                                                                                                                                                                                                                                                                                                                                                                                                                                                                                                                                                                                                                                                                                                                                                                                                                                                                                                                                                                                                                                                                                                                                                                                                                                                                                                                                                                                                                                                                                                                                                                                                                                                                                                                                                                                                                                                                                                                                                                                                                                                                                              Utilizing deep Hubble Space Telescope imaging from the two largest field galaxy surveys, the Extended Groth Strip and the Cosmic Evolution Survey (COSMOS), we examine the structural properties, and derive the merger history for 21 902 galaxies withM∗ &gt; 10 10 Matz 10 10 M� , the merger fraction can be parametrized by f m = f 0 × (1 + z) m with the power-law slope m = 2.3 ± 0.4. By using the best available z = 0 prior the slope increases to m = 3.8 ± 0.2, showing how critical the measurement of local merger properties is for deriving the evolution of the merger fraction. We furthermore show that the merger fraction derived through structure is roughly a factor of 3-6 higher than pair fractions. Based on the latest cosmological simulations of mergers, we show that this ratio is predicted, and that both methods are likely tracing the merger fraction and rate properly. We calculate, utilizing merger time-scales from simulations and previously published merger fractions within the Hubble Deep and Ultra Deep Fields, that the merger rate of galaxies with M∗ &gt; 10 10 Mincreases linearly between z = 0.7 and 3. Finally, we show that a typical galaxy with a stellar mass of M∗ &gt; 10 10 Mundergoes between 1 and 2 major mergers at z &lt; 1.2.</w:t>
      </w:r>
      <w:r>
        <w:br/>
      </w:r>
      <w:r>
        <w:rPr>
          <w:rStyle w:val="VerbatimChar"/>
        </w:rPr>
        <w:t xml:space="preserve">## 19418                                                                                                                                                                                                                                                                                                                                                                                                                                                                                                                                                                                                                                                                                                                                                                                                                                                                                                                                                                                                                                                                                                                                                                                                                                                                                                                                                                                                                                                                                                                                                                                                                                                                                                                                                                                                                                                                                                                                                                                                                                                                                                                                                                                                                                                                                                                                                                                                                                                                                                                                                                                                                                                                                                                                                                                                                                                                                                                                                                                                                                                                                                                                                                                                                                                                                                                                                                                                                                                                                                                                                                                                                                                                                                                                                                                                                                                                                                                                                                                                                                                                                                                                                                                                                                                                                                                                                                                                                                                                                                                                                                                                                                                                                                                                                                                                                                                                                                                                                                                                                                                                                                                                                                                                                                                                                                                                                          The microlensing optical depth to Baade's Window constrains the minimum total mass in baryonic matter within the Solar circle to be greater than ∼, assuming the inner Galaxy is barred with viewing angle ∼20°. From the kinematics of solar neighbourhood stars, the local surface density of dark matter is ∼. We construct cuspy haloes normalized to the local dark matter density and calculate the circular-speed curve of the halo in the inner Galaxy. This is added in quadrature to the rotation curve provided by the stellar and ISM discs, together with a bar sufficiently massive so that the baryonic matter in the inner Galaxy reproduces the microlensing optical depth. Such models violate the observational constraint provided by the tangent-velocity data in the inner Galaxy (typically at radii . The high baryonic contribution required by the microlensing is consistent with implications from hydrodynamical modelling and the pattern speed of the Galactic bar. We conclude that the cuspy haloes favoured by the cold dark matter cosmology (and its variants) are inconsistent with the observational data on the Galaxy.</w:t>
      </w:r>
      <w:r>
        <w:br/>
      </w:r>
      <w:r>
        <w:rPr>
          <w:rStyle w:val="VerbatimChar"/>
        </w:rPr>
        <w:t xml:space="preserve">## 19420                                                                                                                                                                                                                                                                                                                                                                                                                                                                                                                                                                                                                                                                                                                                                                                                                                                                                                                                                                                                                                                                                                                                                                                                                                                                                                                                                                                                                                                                                                                                                                                                                                                                                                                                                                                                                                                                                                                                                                                                                                                                                                                                                                                                                                                                                                                                                                                                                                                                                                                                                                                                                                                                                                                                                                                                                                                                                                                                                                                                                                                                                                                                                                                                                                                                                                                                                                                                                                                                                                                                                                                                                                                                                                                                                                                                                                                                                                                                                                                                                                                                                                                                                                                                                                                                                                                                                                                                                                                                                                                                                                                                                                                                                                                                                                                                                                                                                                                                                                                                                                                                                                                                                                                                                                                                                                                                                                                                                                                                                                                                                                                                                                                                                                                                            We argue that the first stars may have spanned the conventional mass range rather than be identified with the very massive objects (∼100-10 3 M ⊙ ) favoured by numerical simulations. Specifically, we find that magnetic field generation processes acting in the first protostellar systems suffice to produce fields that exceed the threshold for magneto-rotational instability (MRI) to operate, and thereby allow the MRI dynamo to generate equipartition-amplitude magnetic fields on protostellar mass scales below ∼50 M ⊙ . Such fields allow primordial star formation to occur at essentially any metallicity by regulating angular momentum transfer, fragmentation, accretion and feedback in much the same way as occurs in conventional molecular clouds.</w:t>
      </w:r>
      <w:r>
        <w:br/>
      </w:r>
      <w:r>
        <w:rPr>
          <w:rStyle w:val="VerbatimChar"/>
        </w:rPr>
        <w:t xml:space="preserve">## 19423                                                                                                                                                                                                                                                                                                                                                                                                                                                                                                                                                                                                                                                                                                                                                                                                                                                                                                                                                                                                                                                                                                                                                                                                                                                                                                                                                                                                                                                                                                                                                                                                                                                                                                                                                                                                                                                                                                                                                                                                                                                                                                                                                                                                                                                                                                                                                                                                                                                                                                                                                                                                                                                                                                                                                                                                                                                                                                                                                                                                                                                                                                                                                                                                                                                                                                                                                                                                                                                                                                                                                                                                                                                                                                                                                                                                                                                                                                                                                                                                                                                                                                                                                                                                                                                                                                                                                                                                                                                                                                                                                                                                                                                                                                                                                                                                                                                                                                                                                                                                                                                                                                                                                                                                                                                                                                                                                                                                                                                                                                                                                                                                                                                                                                                                                                                                                                                                               We present a list of 'best possible' estimates of low-degree p-mode frequencies from 8640 days of observations made by the Birmingham Solar-Oscillations Network (BiSON). This is the longest stretch of helioseismic data ever used for this purpose, giving exquisite precision in the estimated frequencies. Every effort has been made in the analysis to ensure that the frequency estimates are also accurate. In addition to presenting the raw best-fitting frequencies from our 'peak-bagging' analysis, we also provide tables of corrected frequencies pertinent to the quiet-Sun and an intermediate level of solar activity.</w:t>
      </w:r>
      <w:r>
        <w:br/>
      </w:r>
      <w:r>
        <w:rPr>
          <w:rStyle w:val="VerbatimChar"/>
        </w:rPr>
        <w:t xml:space="preserve">## 19427                                                                                                                                                                                                                                                                                                                                                                                                                                                                                                                                                                                                                                                                                                                                                                                                                                                                                                                                                                                                                                                                                                                                                                                                                                                                                                                                                                                                                                                                                                                                                                                                                                                                                                                                                                                                                                                                                                                                                                                                                                                                                                                                                                                                                                                                                                                                                                                                                                                                                                                                                                                                                                                                                                                                                                                                                                                                                                                                                                                                                                                                                                                                                                                                                                                                                                                                                                                                                                                                                                                                                                                                                                                                                                                                                                                                                                                                                                                                                                                                                                                                                                                                                                                                                                                                                                                                                                                                                                                                                                                                                                                                                                                                                                                                                                                                                                                                                                                                                                                                                                                                                                                                                                                                                                                                                                                                                                                                                                                  OBSERVATIONS have revealed a population of faint blue galaxies1–5 at intermediate redshifts (z≈0.4). These galaxies are present in significant excess relative to what is expected based on observations of local galaxies, which has led some to propose that the discrepancy must be due either to non-standard cosmologies4,6or to the effects of very pronounced galaxy evolution4,7–10. The surveys that define the population of local galaxies are strongly biased against objects of low surface brightness11–14. Recent work15,16 has shown that nearby low-surface-brightness galaxies have properties very similar to those of the excess faint blue galaxies, and has suggested that they may be as common as normal spiral galaxies14,17. Here I show that the deep surveys that have identified the faint blue galaxies can easily detect low-surface-brightness galaxies at intermediate redshifts, even though they are not readily apparent in local surveys. Thus, the faint blue galaxies may indeed correspond to low-surface-brightness galaxies.</w:t>
      </w:r>
      <w:r>
        <w:br/>
      </w:r>
      <w:r>
        <w:rPr>
          <w:rStyle w:val="VerbatimChar"/>
        </w:rPr>
        <w:t xml:space="preserve">## 19433                                                                                                                                                                                                                                                                                                                                                                                                                                                                                                                                                                                                                                                                                                                                                                                                                                                                                                                                                                                                                                                                                                                                                                                                                                                                                                                                                                                                                                                                                                                                                                                                                                                                                                                                                                                                                                                                                                                                                                                                                                                                                                                                                                                                                                                                                                                                                                                                                                                                                                                                                                                                                                                                                                                                                                                                                                                                                                                                                                                                                                                                                                                                                                                                                                                                                                                                                                                                                                                                                                                                                                                                                                                                                                                                                                                                                                                                                                                                                                                                                                                                                                                                                                                                                                                                                                                                                                                                                                                                                                                                                                                                                                                                                                                                                                                                                                                                                                                                                                                                                                                                                                                                                                                                                                                                                                                    We combine Chandraand XMM-NewtonX-ray data from our previous papers with new X-ray observations and with Spitzer mid-infrared data in order to study the nature of the nuclei o f radio galaxies and radio-loud quasars with z &lt; 1.0 from the 3CRR sample. The significant increase in sample size over our previous work, the reduction of bias in the sample as a result of new observations, and the availability of more mid-infrared data allow us to show conclusively that almost all objects classed as low-excitation ra dio galaxies in optical spectroscopic studies lack a radiatively efficient active nucleus. We show that the distribution of absorbing columns in the narrow-line radio galaxies differs from the population of X-ray-selected radioquiet type-2 quasars and from that in local Seyfert 2s. We comment on the current evidence for the nature of the soft X-ray component in radio-galaxy nuclear spectra, concluding that a jet origin for this component is very hard to evade. Finally, we discuss the recently discovered ‘fundamental plane’ of black hole activity, showing th at care must be taken when placing radio-loud AGN on such diagnostic diagrams.</w:t>
      </w:r>
      <w:r>
        <w:br/>
      </w:r>
      <w:r>
        <w:rPr>
          <w:rStyle w:val="VerbatimChar"/>
        </w:rPr>
        <w:t xml:space="preserve">## 19472                                                                                                                                                                                                                                                                                                                                                                                                                                                                                                                                                                                                                                                                                                                                                                                                                                                                                                                                                                                                                                                                                                                                                                                                                                                                                                                                                                                                                                                                                                                                                                                                                                                                                                                                                                                                                                                                                                                                                                                                                                                                                                                                                                                                                                                                                                                                                                                                                                                                                                                                                                                                                                                                                                                                                                                                                                                                                                                                                                                                                                                                                                                                                                                                                                                                                                                                                                                                                                                                                                                                                                                                                                                                                                                                                                                                                                                                                                                                                                                                                                                                                                                                                                                                                                                                                                                                                                                                                                                                                                                               We describe a search for infra-red excess emission from dusty circumstellar material around 180,000 stars observed by the Kepler and WISE missions. This study is motivated by i) the potential to find bright warm disks around planet host stars, ii) a need to characterise the distribution of rare warm disks, and iii) the possible identification of candidates for discovering transiting dust concentrations. We find about 8,000 stars that have excess emission, mostly at 12um. The positions of these stars correlate with the 100um background level so most of the flux measurements associated with these excesses are spurious. We identify 271 stars with plausible excesses by making a 5MJy/sr cut in the IRAS 100um emission. The number counts of these excesses, at both 12 and 22um, have the same distribution as extra-Galactic number counts. Thus, although some excesses may be circumstellar, most can be explained as chance alignments with background galaxies. The one exception is a 22um excess associated with a relatively nearby A-type star that we were able to confirm because the disk occurrence rate is independent of stellar distance. Despite our low detection rate, these results place valuable upper limits on the distribution of large mid-infrared excesses; e.g. fewer than 1:1000 stars have 12um excesses (F_ obs/F_star) larger than a factor of five. In contrast to previous studies, we find no evidence for disks around 1790 stars with candidate planets (we attribute one significant 12um excess to a background galaxy), and no evidence that the disk distribution around planet hosts is different to the bulk population. Higher resolution imaging of stars with excesses is the best way to rule out galaxy confusion and identify more reliable disk candidates among Kepler stars. A similar survey to ours that focusses on nearby stars would be well suited to finding the distribution of rare warm disks.</w:t>
      </w:r>
      <w:r>
        <w:br/>
      </w:r>
      <w:r>
        <w:rPr>
          <w:rStyle w:val="VerbatimChar"/>
        </w:rPr>
        <w:t xml:space="preserve">## 19485                                                                                                                                                                                                                                                                                                                                                                                                                                                                                                                                                                                                                                                                                                                                                                                                                                                                                                                                                                                                                                                                                                                                                                                                                                                                                                                                                                                                                                                                                                                                                                                                                                                                                                                                                                                                                                                                                                                                                                                                                                                                                                                                                                                                                                                                                                                                                                                                                                                                                                                                                                                                                                                                                                                                                                                                                                                                                                                                                                                                                                                                                                                                                                                                                                                                                                                                                                                                                                                                                                                                                                                                                                                                                                                                                                                                                                                                                                                                                                                                                                                                                                                                                                                                                                                                                                                                                                                                                                                                                                                                                                                                                                                                                                                                                                                                                                                                                                                                                                                                                                                                                                                                                                                                                                         Long-duration gamma-ray bursts (GRBs) are thought to be produced by the core-collapse of a rapidly rotating massive star. This event generates a highly relativistic jet and prompt gamma-ray and X-ray emission arises from internal shocks in the jet or magnetized outflows. If the stellar core does not immediately collapse to a black hole, it may form an unstable, highly magnetized millisecond pulsar or magnetar. As it spins down, the magnetar would inject energy into the jet causing a distinctive bump in the GRB light curve where the emission becomes fairly constant followed by a steep decay when the magnetar collapses. We assume that the collapse of a massive star to a magnetar can launch the initial jet. By automatically fitting the X-ray light curves of all GRBs observed by the Swift satellite, we identified a subset of bursts which have a feature in their light curves which we call an internal plateau – unusually constant emission followed by a steep decay – which may be powered by a magnetar. We use the duration and luminosity of this internal plateau to place limits on the magnetar spin period and magnetic field strength, and find that they are consistent with the most extreme predicted values for magnetars.</w:t>
      </w:r>
      <w:r>
        <w:br/>
      </w:r>
      <w:r>
        <w:rPr>
          <w:rStyle w:val="VerbatimChar"/>
        </w:rPr>
        <w:t xml:space="preserve">## 19492                                                                                                                                                                                                                                                                                                                                                                                                                                                                                                                                                                                                                                                                                                                                                                                                                                                                                                                                                                                                                                                                                                                                                                                                                                                                                                                                                                                                                                                                                                                                                                                                                                                                                                                                                                                                                                                                                                                                                                                                                                                                                                                                                                                                                                                                                                                                                                                                                                                                                                                                                                                                                                                                                                                                                                                                                                                                                                                                                                                                                                                                                                                                                                                                                                                                                                                                                                                                                                                                                                                                                                                                                                                                                                                                                                                                                                                                                                                                                                                                                                                                                                                                                                                                                                                                                                                                                                                                                                                                                                                                                                                                                                                                                                                                                                                                                   We present optical HST STIS observations made with two slits crossing four of the optically brightest starburst clumps near the nucleus of M82. These provide Hα kinematics, extinction, electron density, and emission measures. From the radial velocity curves derived from both slits we confirm the presence of a stellar bar. We derive a new model for the orientation of the bar and disk with respect to the main starburst clumps and the cluster M82-A1. We propose that clump A has formed within the bar region as a result of gas interactions between the bar orbits, whereas region C lies at the edge of the bar and regions D and E are located farther out from the nucleus but heavily obscured. We derive extremely high interstellar densities of 500-900 cm-3, corresponding to ISM pressures of P/k ≈ (0.5-1.0) × 107 cm-3 K, and discuss the implications of the measured gas properties on the production and evolution of the galactic wind. Despite varying pressures, the ionization parameter is uniform down to parsec scales, and we discuss why this might be so. Where the signal-to-noise ratios of our spectra are high enough, we identify multiple emission-line components. Through detailed Gaussian line fitting, we identify a ubiquitous broad (200-300 km s-1) underlying component to the bright Hα line and discuss the physical mechanism(s) that could be responsible for such widths. We conclude that evaporation and/or ablation of material from interstellar gas clouds caused by the impact of high-energy photons and fast flowing cluster winds produce a highly turbulent layer on the surface of the clouds from which the emission arises.</w:t>
      </w:r>
      <w:r>
        <w:br/>
      </w:r>
      <w:r>
        <w:rPr>
          <w:rStyle w:val="VerbatimChar"/>
        </w:rPr>
        <w:t xml:space="preserve">## 19515                                                                                                                                                                                                                                                                                                                                                                                                                                                                                                                                                                                                                                                                                                                                                                                                                                                                                                                                                                                                                                                                                                                                                                                                                                                                                                                                                                                                                                                                                                                                                                                                                                                                                                                                                                                                                                                                                                                                                                                                                                                                                                                                                                                                                                                                                                                                                                                                                                                                                                                                                                                                                                                                                                                                                                                                                                                                                                                                                                                                                                                                                                                                                                                                                                                                                                                                                                                                                                                                                                                                                                                                                                                                                                                                                                                                                                                                                                                                                                                                                                                                                                                                                                                                                                                                                                                                                                                                                                                                                                                                                                                                                                                                                                                                                                                                                                                                                                                                                                                                                                                                                                                                                                                                                                                                                                                                                                                                                                                                                                                                                                                                                                                                                                                                                                                                                                                                                                                                                                                                                                                                                                                                                                                                                                                                                                                                                       During the collapse of pre-galactic gas clouds through a density of about 104 particles/cm3, hydrogen molecules are produced and dominate the subsequent cooling.</w:t>
      </w:r>
      <w:r>
        <w:br/>
      </w:r>
      <w:r>
        <w:rPr>
          <w:rStyle w:val="VerbatimChar"/>
        </w:rPr>
        <w:t xml:space="preserve">## 19594                                                                                                                                                                                                                                                                                                                                                                                                                                                                                                                                                                                                                                                                                                                                                                                                                                                                                                                                                                                                                                                                                                                                                                                                                                                                                                                                                                                                                                                                                                                                                                                                                                                                                                                                                                                                                                                                                                                                                                                                                                                                                                                                                                                                                                                                                                                                                                                                                                                                                                                                                                                                                                                                                                                                                                                                                                                                                                                                                                                                                                                                                                                                                                                                                                                                                                                                                                                                                                                                                                                                                                                                                                                                                                                                                                                                                                                                                                                                                                                                                                                                                                                                                                                                                                                                                                                                                                                                                                                                                                                                                                                                                                                                                                                                                                                                                                                                                                                                                                                                                                                                                                                                                                                                                                                                                                                                                                                                                                                                                                                                                                           In the past decade, the importance of dissipation and fluctuation to inflationary dynamics has been realized and has led to a new picture of inflation called warm inflation. Although these phenomena are common to condensed matter systems, for inflation models their importance has only recently started to be appreciated. The article describes the motivation for these phenomena during inflation and then examines their origins from first principles quantum field theory treatments of inflation models. Cosmology today is a data intensive field and this is driving theory to greater precision and predictability. This opens the possibility to consider tests for detecting observational signatures of dissipative processes, which will be discussed. In addition, it will be discussed how particle physics and cosmology are now working in tandem to push the boundaries of our knowledge about fundamental physics.</w:t>
      </w:r>
      <w:r>
        <w:br/>
      </w:r>
      <w:r>
        <w:rPr>
          <w:rStyle w:val="VerbatimChar"/>
        </w:rPr>
        <w:t xml:space="preserve">## 19628                                                                                                                                                                                                                                                                                                                                                                                                                                                                                                                                                                                                                                                                                                                                                                                                                                                                                                                                                                                                                                                                                                                                                                                                                                                                                                                                                                                                                                                                                                                                                                                                                                                                                                                                                                                                                                                                                                                                                                                                                                                                                                                                                                                                                                                                                                                                                                                                                                                                                                                                                                                                                                                                                                                                                                                                                                                                                                                                                                                                                                                                                                                                                                                                                                                                                                                                                                                                                                                                                                                                                                                                                                                                                                                                                                                                                                                                                                                                                                                                                                                                                                                                                                                                                                                                                                                                                                                                                                                                                                                                                                                                                                                                                                                                                                                                                                                                                                                                                                                                                                                                                                                                                                                                                                                                                                                                                                                                                                                                                      The UKIRT Infrared Deep Sky Survey is a set of v e surveys of complementary combinations of area, depth, and Galactic latitude, which began in 2005 May. The surveys use the UKIRT Wide Field Camera (WFCAM), which has a solid angle of 0.21deg 2 . Here we introduce and characterise the ZYJHK photometric system of the camera, which covers the wavelength range 0:83 2:37 m. We synthesise response functions for the v e passbands, and compute colours in the WFCAM, SDSS and 2MASS bands, for brown dwarfs, stars, galaxies and quasars of dieren t types. We provide a recipe for others to compute colours from their own spectra. Calculations are presented in the Vega system, and the computed osets to the AB system are provided, as well as colour equations between WFCAM lters and the SDSS and 2MASS passbands. We highlight the opportunities presented by the new Y lter at 0:97 1:07 m for surveys for hypothetical Y dwarfs (brown dwarfs cooler than T), and for quasars of very{high redshift, z &gt; 6:4.</w:t>
      </w:r>
      <w:r>
        <w:br/>
      </w:r>
      <w:r>
        <w:rPr>
          <w:rStyle w:val="VerbatimChar"/>
        </w:rPr>
        <w:t xml:space="preserve">## 19645                                                                                                                                                                                                                                                                                                                                                                                                                                                                                                                                                                                                                                                                                                                                                                                                                                                                                                                                                                                                                                                                                                                                                                                                                                                                                                                                                                                                                                                                                                                                                                                                                                                                                                                                                                                                                                                                                                                                                                                                                                                                                                                                                                                                                                                                                                                                                                                                                                                                                                                                                                                                                                                                                                                                                                                                                                                                                                                                                                                                                                                                                                                                                                                                                                                                                                                                                                                                                                                                                                                                                                                                                                                                                                                                                                                                                                                                                                                                                                                                                                                                                                                                                                                                                                                                                                                                                                                                                                                                                                                                                                                                                                                                                                                                                                                                                                                                                                                                                                                                                                                                                                                                                                                                                                                                                                                                                          We present the complete set of 34 ASCA observations of non-magnetic cataclysmic variables. Timing analysis reveals large X-ray flux variations in dwarf novae in outburst (Z Cam, SS Cyg and SU UMa) and orbital modulation in high inclination systems (including OY Car, HT Cas, U Gem, T Leo). We also found episodes of unusually low accretion rate during quiescence (VW Hyi and SS Cyg). Spectral analysis reveals broad temperature distributions in individual systems, with emission weighted to lower temperatures in dwarf novae in outburst. Absorption in excess of interstellar values is required in dwarf novae in outburst, but not in quiescence. We also find evidence for subsolar abundances and X-ray reflection in the brightest systems. LS Peg, V426 Oph and EI UMa have X-ray spectra that are distinct from the rest of the sample and all three exhibit candidate X-ray periodicities. We argue that they should be reclassified as intermediate polars. In the case of V345 Pav we found that the X-ray source had been previously misidentified. Ke yw ords: stars: dwarf novae ‐ novae, cataclysmic variables ‐ X-rays: stars.</w:t>
      </w:r>
      <w:r>
        <w:br/>
      </w:r>
      <w:r>
        <w:rPr>
          <w:rStyle w:val="VerbatimChar"/>
        </w:rPr>
        <w:t xml:space="preserve">## 19650                                                                                                                                                                                                                                                                                                                                                                                                                                                                                                                                                                                                                                                                                                                                                                                                                                                                                                                                                                                                                                                                                                                                                                                                                                                                                                                                                                                                                                                                                                                                                                                                                                                                                                                                                                                                                                                                                                                                                                                                                                                                                                                                                                                                                                                                                                                                                                                                                                                                                                                                                                                                                                                                                                                                                                                                                                                                                                                                                                                                                                                                                                                                                                                                                                                                                                                                                                                                                                                                                                                                                                                                                                                                                                                                                                                                                                                                                                                                                                                                                                                                                                                                                                                                                                                                                                                                                                                                                                                                                                                                                                                                                                                                                                                                                                                                                                                                                                                                                                                                                                                                                                                                                                                                                                                                                                                                                                               We investigate whether a circumbinary gas disc can coalesce a supermassive black hole binary system in the centre of a galaxy. This is known to be problematic for a prograde disc. We show that in contrast, interaction with a retrograde circumbinary disc is considerably more effective in shrinking the binary because there are no orbital resonances. The binary directly absorbs negative angular momentum from the circumbinary disc by capturing gas into a disc around the secondary black hole, or discs around both holes if the binary mass ratio is close to unity. In many cases the binary orbit becomes eccentric, shortening the pericentre distance as the eccentricity grows. In all cases the binary coalesces once it has absorbed the angular momentum of a gas mass comparable to that of the secondary black hole. Importantly, this conclusion is unaffected even if the gas inflow rate through the disc is formally super-Eddington for either hole. The coalescence time-scale is therefore always ∼ M2/M. where M 2 is the secondary black hole mass and M the inflow rate through the circumbinary disc.</w:t>
      </w:r>
      <w:r>
        <w:br/>
      </w:r>
      <w:r>
        <w:rPr>
          <w:rStyle w:val="VerbatimChar"/>
        </w:rPr>
        <w:t xml:space="preserve">## 19659                                                                                                                                                                                                                                                                                                                                                                                                                                                                                                                                                                                                                                                                                                                                                                                                                                                                                                                                                                                                                                                                                                                                                                                                                                                                                                                                                                                                                                                                                                                                                                                                                                                                                                                                                                                                                                                                                                                                                                                                                                                                                                                                                                                                                                                                                                                                                                                                                                                                                                                                                                                                                                                                                                                                                                                                                                                                                                                                                                                                                                                                                                                                                                                                                                                                                                                                                                                                                                                                                                                                                                                                                                                                                                                                                                                                                                                                                                                                                                                                                                                                                                                                                                                                                                                                                                                                                                                                                                                                                                                                                                                                                                                                                                                                                                                                                                                                                                                                                                                                                                                                                                                                                                                                                                                                                                                       We present high-speed, three-colour photometry of the eclipsing cataclysmic variables GY Cnc, IR Com and HT Cas. We find that the sharp eclipses in GY Cnc and IR Com are due to eclipses of the white dwarf. There is some evidence for a bright-spot on the edge of the accretion disc in GY Cnc, but not in IR Com. Eclipse mapping of HT Cas is presented which shows changes in the structure of the quiescent accretion disc. Observations in 2002 show the accretion disc to be invisible except for the presence of a bright-spot at the disc edge. 2003 observations, however, clearly show a bright inner disc and the bright-spot to be much fainter than in 2002. Although no outburst was associated with either set of quiescent observations, the system was ∼0.6 mJy brighter in 2003, mainly due to the enhanced emission from the inner disc. We propose that these changes are due to variations in the mass-transfer rate from the secondary star and through the disc. The disc colours indicate that it is optically thin in both its inner and outer regions. We estimate the white dwarf temperature of HT Cas to be 15 000 ± 1000 K in 2002 and 14 000 ± 1000 K in 2003.</w:t>
      </w:r>
      <w:r>
        <w:br/>
      </w:r>
      <w:r>
        <w:rPr>
          <w:rStyle w:val="VerbatimChar"/>
        </w:rPr>
        <w:t xml:space="preserve">## 19665                                                                                                                                                                                                                                                                                                                                                                                                                                                                                                                                                                                                                                                                                                                                                                                                                                                                                                                                                                                                                                                                                                                                                                                                                                                                                                                                                                                                                                                                                                                                                                                                                                                                                                                                                                                                                                                                                                                                                                                                                                                                                                                                                                                                                                                                                                                                                                                                                                                                                                                                                                                                                                                                                                                                                                                                                                                                                                                                                                                                                                                                                                                                                                                                                                                                                                                                                                                                                                                                                                                                                                                                                                                                                                                                                                                                                                                                                                                                                                                                                                                                                                                                                                                                                                                                                                                                                                                                                                                                                                                                                                                                                                                                           There is currently no accepted theoretical framework for the formation of the most massive stars, and the manner in which protostars continue to accrete and grow in mass beyond ∼10 M⊙ is still a controversial topic. In this study we use several prescriptions of stellar accretion and a description of the Galactic gas distribution to simulate the luminosities and spatial distribution of massive protostellar population of the Galaxy. We then compare the observables of each simulation to the results of the Red MSX Source (RMS) survey, a recently compiled data base of massive young stellar objects (YSO). We find that the observations are best matched by accretion rates which increase as the protostar grows in mass, such as those predicted by the turbulent core and competitive accretion (i.e. Bondi–Hoyle) models. These ‘accelerating accretion’ models provide very good qualitative and quantitative fits to the data, though we are unable to distinguish between these two models on our simulations alone. We rule out models with accretion rates which are constant with time, and those which are initially very high and which fall away with time, as these produce results which are quantitatively and/or qualitatively incompatible with the observations. To simultaneously match the low- and high-luminosity YSO distribution we require the inclusion of a ‘swollen-star’ pre-main-sequence phase, the length of which is well-described by the Kelvin–Helmholz time-scale. Our results suggest that the lifetime of the YSO phase is ∼105 yr, whereas the compact H ii region phase lasts between ∼2 and 4 × 105 yr depending on the final mass of the star. Finally, the absolute numbers of YSOs are best matched by a globally averaged star formation rate for the Galaxy of 1.5–2 M⊙.</w:t>
      </w:r>
      <w:r>
        <w:br/>
      </w:r>
      <w:r>
        <w:rPr>
          <w:rStyle w:val="VerbatimChar"/>
        </w:rPr>
        <w:t xml:space="preserve">## 19714                                                                                                                                                                                                                                                                                                                                                                                                                                                                                                                                                                                                                                                                                                                                                                                                                                                                                                                                                                                                                                                                                                                                                                                                                                                                                                                                                                                                                                                                                                                                                                                                                                                                                                                                                                                                                                                                                                                                                                                                                                                                                                                                                                                                                                                                                                                                                                                                                                                                                                                                                                                                                                                                                                                                                                                                                                                                                                                                                                                                                                                                                                                                                                                                                                                                                                                                                                                                                                                                                                                                                                                                                                                                                                                                                                                                                                                                                                                                                                                                                                                                                                                                                                                                                                                                                                                                                                                                                                                                                                                                                                                                                                                                                                                                                                                                                                                                                                                                                                                                                                                                                                                                                                                                                                                                                                                                                                                                                                                                    We present deep color-magnitude diagrams for three rich intermediate-age star clusters in the LMC, constructed from archival ACS F435W and F814W imaging. All three clusters exhibit clear evidence for peculiar main-sequence turnoffs. NGC 1846 and 1806 each possess two distinct turnoff branches, while the turnoff for NGC 1783 shows a much larger spread in color than can be explained by the photometric uncertainties. We demonstrate that although all three clusters contain significant populations of unresolved binary stars, these cannot be the underlying cause of the observed turnoff morphologies. The simplest explanation is that each cluster is composed of at least two different stellar populations with very similar metal abundances but ages separated by up to ~300 Myr. The origin of these unusual properties remains unidentified; however, the fact that at least three massive clusters containing multiple stellar populations are now known in the LMC suggests a potentially significant formation channel.</w:t>
      </w:r>
      <w:r>
        <w:br/>
      </w:r>
      <w:r>
        <w:rPr>
          <w:rStyle w:val="VerbatimChar"/>
        </w:rPr>
        <w:t xml:space="preserve">## 19716                                                                                                                                                                                                                                                                                                                                                                                                                                                                                                                                                                                                                                                                                                                                                                                                                                                                                                                                                                                                                                                                                                                                                                                                                                                                                                                                                                                                                                                                                                                                                                                                                                                                                                                                                                                                                                                                                                                                                                                                                                                                                                                                                                                                                                                                                                                                                                                                                                                                                                                                                                                                                                                                                                                                                                                                                                                                                                                                                                                                                                                                                                                                                                                                                                                                                                                                                                                                                                                                                                                                                                                                                                                                                                                                                                                                                                                                                                                                                                                                                                                                                                                                                                                                                                                                                                                                                                                                                                                                                                                                                                                                                                                                                                                                                                                                                                                                                                                                                                                                            The study of the composition of brown dwarf atmospheres helped to understand their formation and evolution. Similarly, the study of exoplanet atmospheres is expected to constrain their formation and evolutionary states. We use results from three-dimensional simulations, kinetic cloud formation and kinetic ion-neutral chemistry to investigate ionization processes that will affect their atmosphere chemistry: the dayside of super-hot Jupiters is dominated by atomic hydrogen, and not H2O. Such planetary atmospheres exhibit a substantial degree of thermal ionization and clouds only form on the nightside where lightning leaves chemical tracers (e.g. HCN) for possibly long enough to be detectable. External radiation may cause exoplanets to be enshrouded in a shell of highly ionized, H3+-forming gas and a weather-driven aurora may emerge. Brown dwarfs enable us to study the role of electron beams for the emergence of an extrasolar, weather system-driven aurora-like chemistry, and the effect of strong magnetic fields on cold atmospheric gases. Electron beams trigger the formation of H3+ in the upper atmosphere of a brown dwarf (e.g. LSR-J1835), which may react with it to form hydronium, H3O+, as a longer lived chemical tracer. Brown dwarfs and super-hot gas giants may be excellent candidates to search for H3O+ as an H3+ product. This article is part of a discussion meeting issue ‘Advances in hydrogen molecular ions: H3+, H5+ and beyond’.</w:t>
      </w:r>
      <w:r>
        <w:br/>
      </w:r>
      <w:r>
        <w:rPr>
          <w:rStyle w:val="VerbatimChar"/>
        </w:rPr>
        <w:t xml:space="preserve">## 19726                                                                                                                                                                                                                                                                                                                                                                                                                                                                                                                                                                                                                                                                                                                                                                                                                                                                                                                                                                                                                                                                                                                                                                                                                                                                                                                                                                                                                                                                                                                                                                                                                                                                                                                                                                                                                                                                                                                                                                                                                                                                                                                                                                                                                                                                                                                                                                                                                                                                                                                                                                                                                                                                                                                                                                                                                                                                                                                                                                                                                                                                                                                                                                                                                                                                                                                                                                                                                                                                                                                                                                                                                                                                                                                                                                                                                                                                                                                                                                                                                                                                                                                                                                                                                                                                                                                                                                                                                                                                                                                                                                                                                                                                                                                                                                                                                                                                                                                                                                                                                                                                                                                                                                                                                                                                                                                                                                                                                                                                                                                                                                                                                                                                                                                                                   Astronomers now have at their disposal telescopes and instruments that allow them to look back in time over most of the history of the Universe, from the present epoch to less than a billion years after the Big Bang, when the Universe was still in its infancy. Using quasars (the bright nuclei of distant galaxies) as background sources of light, we can follow the evolution of galaxies and of the matter between them from the First Stars to the rich diversity of the Universe today. In this article, I focus on recent developments in the study of the most metal-poor gas seen in the spectra of quasars, whose properties can be used to infer the nature of the First Stars and, in some cases, even determine the universal fraction of baryons.</w:t>
      </w:r>
      <w:r>
        <w:br/>
      </w:r>
      <w:r>
        <w:rPr>
          <w:rStyle w:val="VerbatimChar"/>
        </w:rPr>
        <w:t xml:space="preserve">## 19747                                                                                                                                                                                                                                                                                                                                                                                                                                                                                                                                                                                                                                                                                                                                                                                                                                                                                                                                                                                                                                                                                                                                                                                                                                                                                                                                                                                                                                                                                                                                                                                                                                                                                                                                                                                                                                                                                                                                                                                                                                                                                                                                                                                                                                                                                                                                                                                                                                                                                                                                                                                                                                                                                                                                                                                                                                                                                                                                                                                                                                                                                                                                                                                                                                                                                                                                                                                                                                                                                                                                                                                                                                                                                                                                                                                                                                                                                                                                                                                                                                                                                                                                                                                                                                                                                                                                                                                                                                                                                                                                                                                                                                                                                                                                                                                                                                                                                                                                                                                                                                                                                                                                                                                                                                                                                                                           An optical spectrum of the Elson et al. (1998) candidate luminous white dwarf in the young LMC cluster NGC1818 shows conclusively that it is not a degenerate star. A model atmosphere fit gives Teff�31,500K and log g�4.4, typical of a garden-variety main sequence B star. However, if it is a true LMC member then the star is underluminous by almost three magnitudes. Its position in the cluster colour-magnitude diagram also rules out the possibility that this is an ordinary B star. The luminosity is, however, consistent with a �0.5M⊙ post-AGB or post-EHB object, although if it has evolved via single star evolution from a high mass (7.6 9.0M⊙) progenitor then we might expect it to have a much higher mass, �0.9M⊙. Alternatively, it has evolved in a close binary. In this case the object offers no implications for the maximum mass for white dwarf progenitors, or the initial-final mass relation. Finally, we suggest that it could in fact be an evolved member of the LMC disk, and merely projected by chance onto NGC1818. Spectroscopically, though, we cannot distinguish between these evolutionary states without higher resolution (echelle) data.</w:t>
      </w:r>
      <w:r>
        <w:br/>
      </w:r>
      <w:r>
        <w:rPr>
          <w:rStyle w:val="VerbatimChar"/>
        </w:rPr>
        <w:t xml:space="preserve">## 19759                                                                                                                                                                                                                                                                                                                                                                                                                                                                                                                                                                                                                                                                                                                                                                                                                                                                                                                                                                                                                                                                                                                                                                                                                                                                                                                                                                                                                                                                                                                                                                                                                                                                                                                                                                                                                                                                                                                                                                                                                                                                                                                                                                                                                                                                                                                                                                                                                                                                                                                                                                                                                                                                                                                                                                                                                                                                                                                                                                                                                                                                                                                                                                                                                                                                                                                                                                                                                                                                                                                                                                                                                                                                                                                                                                                                                                                                                                                                                                                                                                                                                                                                                                                                                                                                                                                                                                                                                                                                                                                                                                                                                                                                                                                                                                                                                                                                                                                                                                                                                                                                                                                                                                                                                                                                                                                           An optical spectrum of the Elson et al. (1998) candidate luminous white dwarf in the young LMC cluster NGC1818 shows conclusively that it is not a degenerate star. A model atmosphere fit gives Teff�31,500K and log g�4.4, typical of a garden-variety main sequence B star. However, if it is a true LMC member then the star is underluminous by almost three magnitudes. Its position in the cluster colour-magnitude diagram also rules out the possibility that this is an ordinary B star. The luminosity is, however, consistent with a �0.5M⊙ post-AGB or post-EHB object, although if it has evolved via single star evolution from a high mass (7.6 9.0M⊙) progenitor then we might expect it to have a much higher mass, �0.9M⊙. Alternatively, it has evolved in a close binary. In this case the object offers no implications for the maximum mass for white dwarf progenitors, or the initial-final mass relation. Finally, we suggest that it could in fact be an evolved member of the LMC disk, and merely projected by chance onto NGC1818. Spectroscopically, though, we cannot distinguish between these evolutionary states without higher resolution (echelle) data.</w:t>
      </w:r>
      <w:r>
        <w:br/>
      </w:r>
      <w:r>
        <w:rPr>
          <w:rStyle w:val="VerbatimChar"/>
        </w:rPr>
        <w:t xml:space="preserve">## 19789                                                                                                                                                                                                                                                                                                                                                                                                                                                                                                                                                                                                                                                                                                                                                                                                                                                                                                                                                                                                                                                                                                                                                                                                                                                                                                                                                                                                                                                                                                                                                                                                                                                                                                                                                                                                                                                                                                                                                                                                                                                                                                                                                                                                                                                                                                                                                                                                                                                                                                                                                                                                                                                                                                                                                                                                                                                                                                                                                                                                                                                                                                                                                                                                                                                                                                                                                                                                                                                                                                                                                                                                                                                                                                                                                                                                                                                                                                                                                                                                                                                                                                                                                                                                                                                                                                                                                                                                                                                                                                                                                                                                                                                                                                                                                                                                                                                                                                                                                                            We present Hα spectropolarimetry observations of a sample of 10 bright T Tauri stars, supplemented with new Herbig Ae/Be star data. A change in the linear polarization across Hα is detected in most of the T Tauri (9/10) and Herbig Ae (9/11) objects, which we interpret in terms of a compact source of line photons that is scattered off a rotating accretion disc. We find consistency between the position angle (PA) of the polarization and those of imaged disc PAs from infrared and millimetre imaging and interferometry studies, probing much larger scales. For the Herbig Ae stars AB Aur, MWC 480 and CQ Tau, we find the polarization PA to be perpendicular to the imaged disc, which is expected for single scattering. On the other hand, the polarization PA aligns with the outer disc PA for the T Tauri stars DR Tau and SU Aur and FU Ori, conforming to the case of multiple scattering. This difference can be explained if the inner discs of Herbig Ae stars are optically thin, whilst those around our T Tauri stars and FU Ori are optically thick. Furthermore, we develop a novel technique that combines known inclination angles and our recent Monte Carlo models to constrain the inner rim sizes of SU Aur, GW Ori, AB Aur and CQ Tau. Finally, we consider the connection of the inner disc structure with the orientation of the magnetic field in the foreground interstellar medium: for FU Ori and DR Tau, we infer an alignment of the stellar axis and the larger magnetic field direction.</w:t>
      </w:r>
      <w:r>
        <w:br/>
      </w:r>
      <w:r>
        <w:rPr>
          <w:rStyle w:val="VerbatimChar"/>
        </w:rPr>
        <w:t xml:space="preserve">## 19794                                                                                                                                                                                                                                                                                                                                                                                                                                                                                                                                                                                                                                                                                                                                                                                                                                                                                                                                                                                                                                                                                                                                                                                                                                                                                                                                                                                                                                                                                                                                                                                                                                                                                                                                                                                                                                                                                                                                                                                                                                                                                                                                                                                                                                                                                                                                                                                                                                                                                                                                                                                                                                                                                                                                                                                                                                                                                                                                                                                                                                                                                                                                                                                                                                                                                                                                                                                                                                                                                                                                                                                                                                                                                                                                                                                                                                                                                                                                                                                                                                                                                                                                                                                                                                                                                                                                                                                                                                                                                                                                                                                                                                                                                                                                                                                                                                                      We describe high-resolution smoothed particle hydrodynamics (SPH) simulations of three approximately M* field galaxies starting from ΛCDM initial conditions. The simulations are made intentionally simple, and include photoionization, cooling of the intergalactic medium, and star formation, but not feedback from AGNs or supernovae. All of the galaxies undergo an initial burst of star formation at z ≈ 5, accompanied by the formation of a bubble of heated gas. Two out of three galaxies show early-type properties at present, whereas only one of them experienced a major merger. Heating from shocks and PdV work dominates over cooling so that for most of the gas the temperature is an increasing function of time. By z ≈ 1 a significant fraction of the final stellar system is in place and the spectral energy distribution resembles those of observed massive red galaxies. The galaxies have grown from z = 1 → 0 on average by 25% in mass and in size by gas-poor (dry) stellar mergers. By the present day the simulated galaxies are old (≈10 Gyr), kinematically hot stellar systems surrounded by hot gaseous haloes. Stars dominate the mass of the galaxies up to ≈4 effective radii (≈10 kpc). Kinematic and most photometric properties are in good agreement with those of observed elliptical galaxies. The galaxy with a major merger develops a counter-rotating core. Our simulations show that realistic intermediate-mass giant elliptical galaxies with plausible formation histories can be formed from ΛCDM initial conditions even without requiring recent major mergers or feedback from supernovae or AGNs.</w:t>
      </w:r>
      <w:r>
        <w:br/>
      </w:r>
      <w:r>
        <w:rPr>
          <w:rStyle w:val="VerbatimChar"/>
        </w:rPr>
        <w:t xml:space="preserve">## 19831                                                                                                                                                                                                                                                                                                                                                                                                                                                                                                                                                                                                                                                                                                                                                                                                                                                                                                                                                                                                                                                                                                                                                                                                                                                                                                                                                                                                                                                                                                                                                                                                                                                                                                                                                                                                                                                                                                                                                                                                                                                                                                                                                                                                                                                                                                                                                                                                                                                                                                                                                                                                                                                                                                                                                                                                                                                                                                                                                                                                                                                                                                                                                                                                                                                                                                                                                                                                                                                                                                                                                                                                                                                                                                                                                                                                                                                                                                                                                                                                                                                                                                                                                                                                                                                                                                                                                             We present high-resolution optical HST Space Telescope Imaging Spectrograph (STIS) observations made with two slits crossing four of the optically brightest starburst clumps in the vicinity of the nucleus of M82. These provide Hα kinematics, extinction, electron density and emission measures. From the radial velocity curves derived from both slits we confirm the presence of a stellar bar. We also find that the super star cluster M82-A1 has a position and radial velocity consistent with it being at the end of one of the unique x2 bar orbits formed by an inner Lindblad resonance. We derive a new model for the orientation of the bar and disc with respect to the main starburst clumps, and propose that clump A has formed within the bar region as a result of gas interactions between the bar orbits, whereas region C lies at the edge of the bar and regions D and E are located further out from the nucleus but heavily obscured. We derive extremely high interstellar densities of 500–900 cm, corresponding to ISM pressures of P/k ≈ 0.5–1.0 × 10 cm K, and discuss the implications of the measured gas properties surrounding the nuclear star clusters on the production and evolution of the galactic wind. Despite varying pressures, the ionization parameter is uniform down to parsec-scales, and we discuss why this might be so. Where the signal-to-noise (S/N) of our spectra are high enough, we identify multiple emission-line components. Through detailed Gaussian line-fitting, we identify a ubiquitous broad (200–300 km s) underlying component to the bright Hα line, and discuss the physical mechanism(s) that could be responsible for such widths. We conclude that the evaporation and/or ablation of material from interstellar gas clouds caused by the impact of the high-energy photons and fast-flowing cluster winds produces a highly turbulent layer on the surface of the clouds from which the emission arises. Subject headings: galaxies: individual(M82) – galaxies: ISM – galaxies: starburst – galaxies: star clusters – galaxies: kinematics and dynamics – ISM: evolution</w:t>
      </w:r>
      <w:r>
        <w:br/>
      </w:r>
      <w:r>
        <w:rPr>
          <w:rStyle w:val="VerbatimChar"/>
        </w:rPr>
        <w:t xml:space="preserve">## 19833                                                                                                                                                                                                                                                                                                                                                                                                                                                                                                                                                                                                                                                                                                                                                                                                                                                                                                                                                                                                                                                                                                                                                                                                                                                                                                                                                                                                                                                                                                                                                                                                                                                                                                                                                                                                                                                                                                                                                                                                                                                                                                                                                                                                                                                                                                                                                                                                                                                                                                                                                                                                                                                                                                                                                                                                                                                                                                                                                                                                                                                                                                                                                                                                                                                                                                                                                                                                                                                                                                                                                                                                                                                                                                                                                                                                                                                                                                                                                                                                                                                                                                                                                                                                                                                                                                                                                                                                                                                                                                                                                                                                                                                                                          We present the first results from a major HST WFPC2 imaging study aimed at providing the first statistically meaningful comparison of the morphologies, luminosities, scalelengths and colours of the host galaxies of radio-quiet quasars, radio-loud quasars and radio galaxies. We describe the design of this study and present the images that have been obtained for the first half of our 33-source sample. We find that the hosts of all three classes of luminous AGN are massive elliptical galaxies, with scalelengths ≃10 kpc, and R−K colours consistent with mature stellar populations. Most importantly, this is first unambiguous evidence that, just like radio-loud quasars, essentially all radio-quiet quasars brighter than MR=−24 reside in massive ellipticals. This result removes the possibility that radio ‘loudness’ is directly linked to host galaxy morphology, but is however in excellent accord with the black hole/spheroid mass correlation recently highlighted by Magorrian et al. We apply the relations given by Magorrian et al. to infer the expected Eddington luminosity of the putative black hole at the centre of each of the spheroidal host galaxies we have uncovered. Comparison with the actual nuclear R-band luminosities suggests that the black holes in most of these galaxies are radiating at a few per cent of the Eddington luminosity; the brightest host galaxies in our low-z sample are capable of hosting quasars with MR≃− 28, comparable to the most luminous quasars at z≃3. Finally, we discuss our host-derived black hole masses in the context of the radio luminosity:black hole mass correlation recently uncovered for nearby galaxies by Franceschini et al., and consider the resulting implications for the physical origin of radio loudness.</w:t>
      </w:r>
      <w:r>
        <w:br/>
      </w:r>
      <w:r>
        <w:rPr>
          <w:rStyle w:val="VerbatimChar"/>
        </w:rPr>
        <w:t xml:space="preserve">## 19856                                                                                                                                                                                                                                                                                                                                                                                                                                                                                                                                                                                                                                                                                                                                                                                                                                                                                                                                                                                                                                                                                                                                                                                                                                                                                                                                                                                                                                                                                                                                                                                                                                                                                                                                                                                                                                                                                                                                                                                                                                                                                                                                                                                                                                                                                                                                                                                                                                                                                                                                                                                                                                                                                                                                                                                                                                                                                                                                                                                                                                                                                                                                                                                                                                                                                                                                                                                                                                                                                                                                                                                                                                                                                                                                                                                                                                                                                                                                                                                                                                                                                                                                                                                                                                                                                                                                                                                                                                                                                                                                                                                          The cluster Praesepe (age ∼650 Myr) is an ideal laboratory to study stellar evolution. Specifically, it allows us to trace the long-term decline of rotation and activity on the main sequence. Here, we present rotation periods measured for five stars in Praesepe with masses of 0.1-0.5 M ⊙ - the first rotation periods for members of this cluster. Photometric periodicities were found from two extensive monitoring campaigns, and are confirmed by multiple independent test procedures. We attribute these variations to magnetic spots co-rotating with the objects, thus indicating the rotation period. The five periods, ranging from 5 to 84 h, show a clear positive correlation with object mass, a trend which has been reported previously in younger clusters. When comparing with data for F-K stars in the coeval Hyades, we find a dramatic drop in the periods at spectral type K8-M2 (corresponding to 0.4-0.6 M ⊙ ). A comparison with periods of very low mass (VLM) stars in younger clusters provides a constraint on the spin-down time-scale: we find that the exponential rotational braking time-scale is clearly longer than 200 Myr, most likely 400-800 Myr. These results are not affected by the small sample size in the rotation periods in Praesepe. Both findings, the steep drop in the period-mass relation and the long spin-down time-scale, indicate a substantial change in the angular momentum loss mechanism for VLM objects, possibly the breakdown of the solar-type (Skumanich) rotational braking. While the physical origin for this behaviour is unclear, we argue that parts of it might be explained by the disappearance of the radiative core and the resulting breakdown of an interface-type dynamo in the VLM regime. Rotational studies in this mass range hold great potential to probe magnetic properties and interior structure of main-sequence stars.</w:t>
      </w:r>
      <w:r>
        <w:br/>
      </w:r>
      <w:r>
        <w:rPr>
          <w:rStyle w:val="VerbatimChar"/>
        </w:rPr>
        <w:t xml:space="preserve">## 19861                                                                                                                                                                                                                                                                                                                                                                                                                                                                                                                                                                                                                                                                                                                                                                                                                                                                                                                                                                                                                                                                                                                                                                                                                                                                                                                                                                                                                                                                                                                                                                                                                                                                                                                                                                                                                                                                                                                                                                                                                                                                                                                                                                                                                                                                                                                                                                                                                                                                                                                                                                                                                                                                                                                                                                                                                                                                                                                                                                                                                                                                                                                                                                                                                                                                                                                                                                                                                                                                                                                                                                                                                                                                                                                                                                                                                                                                                                                                                                                                                                                                                                                                                                                                                                                                                                                                                                                                                                                                                                                                                                                                                                                                                                                                                                                                                                                                                                                                                                                                                                                                                                                                                                                                                    We study a volume-limited sample of spectroscopic binaries (SBs) to find, in absolute terms, the period P, primary mass m1, and mass ratio q (=m2/m1) distributions of the local population of field binaries. The sample was collated using the Batten 8th catalogue of SBs, other data of R F Griffin, and the Hipparcos catalogue (for distances and to refer numbers of objects to fractions of the local stellar population as a whole). We use the better-known group of double-lined SBs (SB2s) to calibrate a refined Monte-Carlo approach to modelling the q distribution of the single-lined SBs (SB1s) from their mass function f(m) and primary mass m1. The total q distribution is then found by adding the observed SB2 q distribution to the Monte Carlo SB1 q distribution. By comparing subsamples of different ranges in parameter space, we also address the important questions of completeness and parameter-specific biases. Our results confirm a clear peak in the q distribution of field binaries near unity. We also note a substantial fraction of systems with intermediate to long periods. These are objects that will interact when the primary evolves onto the RGB or AGB, with statistically significant consequences for the mass distribution of white dwarfs.</w:t>
      </w:r>
      <w:r>
        <w:br/>
      </w:r>
      <w:r>
        <w:rPr>
          <w:rStyle w:val="VerbatimChar"/>
        </w:rPr>
        <w:t xml:space="preserve">## 19877                                                                                                                                                                                                                                                                                                                                                                                                                                                                                                                                                                                                                                                                                                                                                                                                                                                                                                                                                                                                                                                                                                                                                                                                                                                                                                                                                                                                                                                                                                                                                                                                                                                                                                                                                                                                                                                                                                                                                                                                                                                                                                                                                                                                                                                                                                                                                                                                                                                                                                                                                                                                                                                                                                                                                                                                                                                                                                                                                                                                                                                                                                                                                                                                                                                                                                                                                                                                                                                                                                                                                                                                                                                                                                                                                                                                                                                                                                                                                                                                                                                                                                                                                                                                                                                                                                                                                                                                                                                                                                                                                                                                                                                                                                                                                                                                                                                                                                                                                                                                                                                                                                                                                                                                                                                                                                                                                                                                                                                                                                                                                                                                                                                                                                                                        Using ROSAT observations, we estimate gas pressures in the X-ray-emitting medium surrounding 63 FRII radio galaxies and quasars. We compare these pressures with the internal pressures of the radio-emitting plasma estimated by assuming minimum energy or equipartition. In the majority of cases (including 12/13 sources with modelled, spatially resolved X-ray emission) radio sources appear to be underpressuredwith respect to the external medium, suggesting that simple minimum-energy arguments underestimate the sources’ internal energy density. We discuss possible departures from the minimum energy condition and the consequences of our result for models of the dynamics of radio galaxies, in particular self-similar models (Kaiser &amp; Alexander 1997).</w:t>
      </w:r>
      <w:r>
        <w:br/>
      </w:r>
      <w:r>
        <w:rPr>
          <w:rStyle w:val="VerbatimChar"/>
        </w:rPr>
        <w:t xml:space="preserve">## 19879                                                                                                                                                                                                                                                                                                                                                                                                                                                                                                                                                                                                                                                                                                                                                                                                                                                                                                                                                                                                                                                                                                                                                                                                                                                                                                                                                                                                                                                                                                                                                                                                                                                                                                                                                                                                                                                                                                                                                                                                                                                                                                                                                                                                                                                                                                                                                                                                                                                                                                                                                                                                                                                                                                                                                                                                                                                                                                                                                                                                                                                                                                                                                                                                                                                                                                                                                                                                                                                                                                                                                                                                                                                                                                                                                                                                                                                                                                                                                                                                                                                                                                          We derive photometric redshifts from 17-band optical to mid-infrared photometry of 78 robust radio, 24-mu m and Spitzer IRAC counterparts to 72 of the 126 submillimetre galaxies (SMGs) selected at 870 mu m by LABOCA observations in the Extended Chandra Deep Field-South (ECDF-S). We test the photometric redshifts of the SMGs against the extensive archival spectroscopy in the ECDF-S. The median photometric redshift of identified SMGs is z = 2.2 +/- 0.1, the standard deviation is sigma(z) = 0.9 and we identify 11 (similar to 15 per cent) high-redshift (z &gt;= 3) SMGs. A statistical analysis of sources in the error circles of unidentified SMGs identifies a population of possible counterparts with a redshift distribution peaking at z = 2.5 +/- 0.2, which likely comprises similar to 60 per cent of the unidentified SMGs. This confirms that the bulk of the undetected SMGs are coeval with those detected in the radio/mid-infrared. We conclude that at most similar to 15 per cent of all the SMGs are below the flux limits of our IRAC observations and thus may lie at z greater than or similar to 3 and hence at most similar to 30 per cent of all SMGs have z greater than or similar to 3. We estimate that the full S(870 mu m) &gt; 4mJy SMG population has a median redshift of 2.5 +/- 0.5. In contrast to previous suggestions, we find no significant correlation between submillimetre flux and redshift. The median stellar mass of the SMGs derived from spectral energy distribution fitting is (9.1 +/- 0.5) x 10(10)M(circle dot) although we caution that the uncertainty in the star formation histories results in a factor of similar to 5 uncertainty in these stellarmasses. Using a single temperature modified blackbody fit with beta = 1.5, the median characteristic dust temperature of SMGs is 37.4 +/- 1.4K. The infrared luminosity function shows that SMGs at z = 2-3 typically have higher far-infrared luminosities and luminosity density than those at z = 1-2. This is mirrored in the evolution of the star formation rate density (SFRD) for SMGs which peaks at z similar to 2. The maximum contribution of bright SMGs to the global SFRD (similar to 5 per cent for SMGs with S(870 mu m) greater than or similar to 4mJy or similar to 50 per cent extrapolated to SMGs with S(870 mu m) &gt; 1mJy) also occurs at z similar to 2.</w:t>
      </w:r>
      <w:r>
        <w:br/>
      </w:r>
      <w:r>
        <w:rPr>
          <w:rStyle w:val="VerbatimChar"/>
        </w:rPr>
        <w:t xml:space="preserve">## 19884                                                                                                                                                                                                                                                                                                                                                                                                                                                                                                                                                                                                                                                                                                                                                                                                                                                                                                                                                                                                                                                                                                                                                                                                                                                                                                                                                                                                                                                                                                                                                                                                                                                                                                                                                                                                                                                                                                                                                                                                                                                                                                                                                                                                                                                                                                                                                                                                                                                                                                                                                                                                                                                                                                                                                                                                                                                                                                                                                                                                                                                                                                                                                                                                                                                                                                                                                                                                                                                                                                                                                                                                                                                                                                                                                                                                                                                                                                                                                                                                                                                                                                                                                                                                                                                                                                                                                                                                                                                                                                                                                                                                                                                                                                                                                                                                                                                                                                                                                                                                                                                                            We investigate phenomenological models of star formation and supernova feedback in N-body/SPH simulations of galaxy formation. First, we compare different prescriptions in the literature for turning cold gas into stars neglecting feedback effects. We find that most prescriptions give broadly similar results: the ratio of cold gas to stars in the final galaxies is primarily controlled by the range of gas densities where star formation is allowed to proceed efficiently. In the absence of feedback, the fraction of gas that cools is much too high, resulting, for example, in a K-band luminosity function that is much brighter than observed. This problem is ameliorated by including a feedback model which either imparts radial kinetic perturbations to galactic gas or directly reheats such material and prevents it from cooling for a certain period of time. In both these models, a significant fraction of cold gas is heated and expelled from haloes with an efficiency that varies inversely with halo circular velocity. Increasing the resolution of a simulation allows a wider dynamic range in mass to be followed, but the average properties of the resolved galaxy population remain largely unaffected. However, as the resolution is increased, more and more gas is reheated by small galaxies; our results suggest that convergence requires the full mass range of galaxies to be resolved.</w:t>
      </w:r>
      <w:r>
        <w:br/>
      </w:r>
      <w:r>
        <w:rPr>
          <w:rStyle w:val="VerbatimChar"/>
        </w:rPr>
        <w:t xml:space="preserve">## 19898                                                                                                                                                                                                                                                                                                                                                                                                                                                                                                                                                                                                                                                                                                                                                                                                                                                                                                                                                                                                                                                                                                                                                                                                                                                                                                                                                                                                                                                                                                                                                                                                                                                                                                                                                                                                                                                                                                                                                                                                                                                                                                                                                                                                                                                                                                                                                                                                                                                                                                                                                                                                                                                                                                                                                                                                                                                                                                                                                                                                                                                                                                                                                                                                                                                                                                                                                                                                                                                                                                                                                                                                                                                                                                                                                                                                                                                                                                                                                                                                                                                                                                                                                                                                                                                                                                                                                                                                                                                                                                                                                                                                                                                                                                                                                                                                                                                                                                                                                                                                                                                                                                                                                                                                                                                                                                                             The discovery of extrasolar planets is one of the major scientific advances of the last two decades. Hundreds of planets have now been detected and astronomers are beginning to characterize their composition and physical characteristics. To do this requires a huge quantity of spectroscopic data most of which are not available from laboratory studies. The ExoMol project will offer a comprehensive solution to this problem by providing spectroscopic data on all the molecular transitions of importance in the atmospheres of exoplanets. These data will be widely applicable to other problems and will be used for studies on cool stars, brown dwarfs and circumstellar environments. This paper lays out the scientific foundations of this project and reviews previous work in this area. A mixture of first principles and empirically tuned quantum mechanical methods will be used to compute comprehensive and very large rotation–vibration and rotation–vibration– electronic line lists. Methodologies will be developed for treating larger molecules such as methane and nitric acid. ExoMol will rely on these developments and the use of state-of-the-art</w:t>
      </w:r>
      <w:r>
        <w:br/>
      </w:r>
      <w:r>
        <w:rPr>
          <w:rStyle w:val="VerbatimChar"/>
        </w:rPr>
        <w:t xml:space="preserve">## 19931                                                                                                                                                                                                                                                                                                                                                                                                                                                                                                                                                                                                                                                                                                                                                                                                                                                                                                                                                                                                                                                                                                                                                                                                                                                                                                                                                                                                                                                                                                                                                                                                                                                                                                                                                                                                                                                                                                                                                                                                                                                                                                                                                                                                                                                                                                                                                                                                                                                                                                                                                                                                                                                                                                                                                                                                                                                                                                                                                                                                                                                                                                                                                                                                                                                                                                                                                                                                                                                                                                                                                                                                                                                                                                                                                                                                                                                                                                         We use a semianalytic model of galaxy formation in hierarchical clustering theories to interpret recent data on galaxy formation and evolution, focusing primarily on the recently discovered population of Lyman-break galaxies at z 3. For a variety of cold dark matter (CDM) cosmologies, we construct mock galaxy catalogs subject to selection criteria identical to those applied to the real data. We find that the expected number of Lyman-break galaxies is very sensitive to the assumed stellar initial mass function and to the normalization of the primordial power spectrum. For reasonable choices of these and other model parameters, it is possible to reproduce the observed abundance of Lyman-break galaxies in CDM models with ?0 = 1 and ?0 &lt; 1. The characteristic masses, circular velocities, and star formation rates of the model Lyman-break galaxies depend somewhat on the values of the cosmological parameters, but are broadly in agreement with available data. These galaxies generally form from rare peaks at high redshift, and as a result their spatial distribution is strongly biased, with a typical bias parameter of b 4 and a comoving correlation length of r0 4 h-1 Mpc. The typical sizes of these galaxies, ~0.5 h-1 kpc, are substantially smaller than those of present-day bright galaxies. In combination with data at lower redshifts, the Lyman-break galaxies can be used to trace the cosmic star formation history. We compare theoretical predictions for this history with a compilation of recent data. The observational data match the theoretical predictions reasonably well, both for the distribution of star formation rates at various redshifts and for the integrated star formation rate as a function of redshift. Most galaxies (in our models and in the data) never experience star formation rates in excess of a few solar masses per year. Our models predict that even at z = 5, the integrated star formation rate is similar to that measured locally, although less than 1% of all the stars have formed prior to this redshift. The weak dependence of the predicted star formation histories on cosmological parameters allows us to propose a fairly general interpretation of the significance of the Lyman-break galaxies as the first galaxy-sized objects that experience significant amounts of star formation. These galaxies mark the onset of the epoch of galaxy formation that continues into the present day. The basic ingredients of a consistent picture of galaxy formation may well now be in place.</w:t>
      </w:r>
      <w:r>
        <w:br/>
      </w:r>
      <w:r>
        <w:rPr>
          <w:rStyle w:val="VerbatimChar"/>
        </w:rPr>
        <w:t xml:space="preserve">## 19934                                                                                                                                                                                                                                                                                                                                                                                                                                                                                                                                                                                                                                                                                                                                                                                                                                                                                                                                                                                                                                                                                                                                                                                                                                                                                                                                                                                                                                                                                                                                                                                                                                                                                                                                                                                                                                                                                                                                                                                                                                                                                                                                                                                                                                                                                                                                                                                                                                                                                                                                                                                                                                                                                                                                                                                                                                                                                                                                                                                                                                                                                                                                                                                                                                                                                                                                                                                                                                                                                                                                                                                                                                                                                                                                                                                                                                                                                                                                                                                                                                                                                                                                                                                                                                                                                                                                                                                                                                                                                                                                                                                                                                                     Large dynamic range numerical simulations of atomic cooling driven collapse of gas in pre-galactic dark matter haloes with T vir ∼ 10 000 K show that the gas loses 90 per cent and more of its angular momentum before rotational support sets in. In a fraction of these haloes where the metallicity is low and ultraviolet (UV) radiation suppresses H 2 cooling, conditions are thus very favourable for the rapid build-up of massive black holes. Depending on the progression of metal enrichment, the continued suppression of H 2 cooling by external and internal UV radiation and the ability to trap the entropy produced by the release of gravitational energy, the gas at the centre of the halo is expected to form a supermassive star, a stellar-mass black hole accreting at super-Eddington accretion rates or a compact star-cluster undergoing collisional run-away of massive stars at its centre. In all three cases, a massive black hole of initially modest mass finds itself at the centre of a rapid inflow of gas with inflow rates of ≥1 M ⊙ yr ―1 . The massive black hole will thus grow quickly to a mass of 10 5 ― 10 6 M ⊙ until further inflow is halted either by consumption of gas by star formation or by the increasing energy and momentum feedback from the growing massive black hole. Conditions for the formation of massive seed black holes in this way are most favourable in haloes with T vir ∼ 15 000 K and V vir ∼ 20 km s ―1 with less massive haloes not allowing collapse of gas by atomic cooling and more massive haloes being more prone to fragmentation. This should imprint a characteristic mass on the mass spectrum of an early population of massive black hole seeds in pre-galactic haloes which will later grow into the observed population of supermassive black holes in galactic bulges.</w:t>
      </w:r>
      <w:r>
        <w:br/>
      </w:r>
      <w:r>
        <w:rPr>
          <w:rStyle w:val="VerbatimChar"/>
        </w:rPr>
        <w:t xml:space="preserve">## 19979                                                                                                                                                                                                                                                                                                                                                                                                                                                                                                                                                                                                                                                                                                                                                                                                                                                                                                                                                                                                                                                                                                                                                                                                                                                                                                                                                                                                                                                                                                                                                                                                                                                                                                                                                                                                                                                                                                                                                                                                                                                                                                                                                                                                                                                                                                                                                                                                                                                                                                                                                                                                                                                                                                                                                                                                                                                                                                                                                                                                                                                                                                                                                                                                                                                                                                                                                                                                                                                                                                                                                                                                                                                                                                                                                                                                                                                                                                         We use a semianalytic model of galaxy formation in hierarchical clustering theories to interpret recent data on galaxy formation and evolution, focusing primarily on the recently discovered population of Lyman-break galaxies at z 3. For a variety of cold dark matter (CDM) cosmologies, we construct mock galaxy catalogs subject to selection criteria identical to those applied to the real data. We find that the expected number of Lyman-break galaxies is very sensitive to the assumed stellar initial mass function and to the normalization of the primordial power spectrum. For reasonable choices of these and other model parameters, it is possible to reproduce the observed abundance of Lyman-break galaxies in CDM models with ?0 = 1 and ?0 &lt; 1. The characteristic masses, circular velocities, and star formation rates of the model Lyman-break galaxies depend somewhat on the values of the cosmological parameters, but are broadly in agreement with available data. These galaxies generally form from rare peaks at high redshift, and as a result their spatial distribution is strongly biased, with a typical bias parameter of b 4 and a comoving correlation length of r0 4 h-1 Mpc. The typical sizes of these galaxies, ~0.5 h-1 kpc, are substantially smaller than those of present-day bright galaxies. In combination with data at lower redshifts, the Lyman-break galaxies can be used to trace the cosmic star formation history. We compare theoretical predictions for this history with a compilation of recent data. The observational data match the theoretical predictions reasonably well, both for the distribution of star formation rates at various redshifts and for the integrated star formation rate as a function of redshift. Most galaxies (in our models and in the data) never experience star formation rates in excess of a few solar masses per year. Our models predict that even at z = 5, the integrated star formation rate is similar to that measured locally, although less than 1% of all the stars have formed prior to this redshift. The weak dependence of the predicted star formation histories on cosmological parameters allows us to propose a fairly general interpretation of the significance of the Lyman-break galaxies as the first galaxy-sized objects that experience significant amounts of star formation. These galaxies mark the onset of the epoch of galaxy formation that continues into the present day. The basic ingredients of a consistent picture of galaxy formation may well now be in place.</w:t>
      </w:r>
      <w:r>
        <w:br/>
      </w:r>
      <w:r>
        <w:rPr>
          <w:rStyle w:val="VerbatimChar"/>
        </w:rPr>
        <w:t xml:space="preserve">## 20003                                                                                                                                                                                                                                                                                                                                                                                                                                                                                                                                                                                                                                                                                                                                                                                                                                                                                                                                                                                                                                                                                                                                                                                                                                                                                                                                                                                                                                                                                                                                                                                                                                                                                                                                                                                                                                                                                                                                                                                                                                                                                                                                                                                                                                                                                                                                                                                                                                                                                                                                                                                                                                                                                                                                                                                                                                                                                                                                                                                                                                                                                                                                                                                                                                                                                                                                                                                                                                                                                                                                                                                                                                                                                                                                                                                                                                                                                                                                                                                                                                                                                                                                                                    We suggest that a high proportion of brown dwarf (BD) stars are formed by gravitational fragmentation of massive extended discs around Sun-like primary stars. We argue that such discs should arise frequently, but should be observed infrequently, precisely because they fragment rapidly. By performing an ensemble of radiation-hydrodynamic simulations, we show that such discs typically fragment within a few thousand years, and produce mainly BD stars, but also planetary-mass (PM) stars and very low-mass hydrogen-burning (HB) stars. Subsequently most of the lower mass stars (i.e. the PM and BD stars) are ejected by mutual interactions. We analyse the statistical properties of these stars, and compare them with observations. \n \nAfter a few hundred thousand years the Sun-like primary is typically left with a close low-mass HB companion, and two much wider companions: a low-mass HB star and a BD star, or a BD–BD binary. The orbits of these companions are highly eccentric, and not necessarily coplanar, either with one another, or with the original disc. There is a BD desert extending out to at least ∼100 au; this is because BDs tend to be formed further out than low-mass HB stars, and then they tend to be scattered even further out, or even into the field. \n \nBDs form with discs of a few Jupiter masses and radii of a few tens of au, and they are more likely to retain these discs if they remain bound to the primary star. Binaries form by pairing of the newly formed stars in the disc, giving a low-mass binary fraction of ∼0.16. These binaries include close and wide BD/BD binaries and BD/PM binaries. Binaries can be ejected into the field and survive, even if they have quite wide separations. BDs that remain as companions to Sun-like stars are more likely to be in BD/BD binaries than are BDs ejected into the field. The presence of close and distant companions around Sun-like stars may inhibit planet formation by core accretion. \n \nWe conclude that disc fragmentation is a robust mechanism for BD formation. Even if only a small fraction of Sun-like stars host the required massive extended discs, this mechanism can produce all the PM stars observed, most of the BD stars and a significant proportion of the very low-mass HB stars.</w:t>
      </w:r>
      <w:r>
        <w:br/>
      </w:r>
      <w:r>
        <w:rPr>
          <w:rStyle w:val="VerbatimChar"/>
        </w:rPr>
        <w:t xml:space="preserve">## 20013                                                                                                                                                                                                                                                                                                                                                                                                                                                                                                                                                                                                                                                                                                                                                                                                                                                                                                                                                                                                                                                                                                                                                                                                                                                                                                                                                                                                                                                                                                                                                                                                                                                                                                                                                                                                                                                                                                                                                                                                                                                                                                                                                                                                                                                                                                                                                                                                                                                                                                                                                                                                                                                                                                                                                                                                                                                                                                                                                                                                                                                                                                                                                                                                                                                                                                                                                                                                                                                                                                                                                                                                                                                                                                                                                                                                                                                                                                                                                                                                                                                                                                                                                                                                                                                                                                                                                                                                                                                                                                                                                                                                                                                                                                                                                                                                                                                                                                                                                                                                                                                                               We present a new grid of ionizing fluxes for O and Wolf‐Rayet (W‐R) stars for use with evolutionary synthesis codes and single-star H II region analyses. A total of 230 expanding, non-LTE, line-blanketed model atmospheres have been calculated for five metallicities (0.05, 0.2, 0.4, 1 and 2 Z� ) using the WM-BASIC code of Pauldrach, Hoffmann &amp; Lennon for O stars and the CMFGEN code of Hillier &amp; Miller for W‐R stars. The stellar wind parameters are scaled with metallicity for both O and W‐R stars. We compare the ionizing fluxes of the new models with the CoStar models of Schaerer &amp; de Koter and the pure helium W‐R models of Schmutz, Leitherer &amp; Gruenwald. We find significant differences, particularly above 54 eV, where the emergent flux is determined by the wind density as a function of metallicity. The new models have lower ionizing fluxes in the He I continuum with important implications for nebular line ratios. We incorporate the new models into the evolutionary synthesis code STARBURST99 and compare the ionizing outputs for an instantaneous burst and continuous star formation with the work of Schaerer &amp; Vacca (SV98), and Leitherer et al. The changes in the output ionizing fluxes as a function of age are dramatic. We find that, in contrast to previous studies, nebular He II λ4686 will be at, or just below, the detection limit in low metallicity starbursts during</w:t>
      </w:r>
      <w:r>
        <w:br/>
      </w:r>
      <w:r>
        <w:rPr>
          <w:rStyle w:val="VerbatimChar"/>
        </w:rPr>
        <w:t xml:space="preserve">## 20047                                                                                                                                                                                                                                                                                                                                                                                                                                                                                                                                                                                                                                                                                                                                                                                                                                                                                                                                                                                                                                                                                                                                                                                                                                                                                                                                                                                                                                                                                                                                                                                                                                                                                                                                                                                                                                                                                                                                                                                                                                                                                                                                                                                                                                                                                                                                                                                                                                                                                                                                                                                                                                                                                                                                                                                                                                                                                                                                                                                                                                                                                                                                                                                                                                                                                                                                                                                                                                                                                                                                                                                                                                                                                                                                                                                                                                                                                                                                                                                                                                                                                                                                                                                                                                                                                                                                                                                                                                                                                                                                                                                                                                                                                                                                                                                                                                                                                                                                                                                                                                                                                                                                                                                                                                                                                                                                                                                                                                                                                                                                                                                                                                                    Weak gravitational lensing has several important effects on the cosmic microwave background (CMB): it changes the CMB power spectra, induces non-Gaussianities, and generates a B-mode polarization signal that is an important source of confusion for the signal from primordial gravitational waves. The lensing signal can also be used to help constrain cosmological parameters and lensing mass distributions. We review the origin and calculation of these effects. Topics include: lensing in General Relativity, the lensing potential, lensed temperature and polarization power spectra, implications for constraining inflation, non-Gaussian structure, reconstruction of the lensing potential, delensing, sky curvature corrections, simulations, cosmological parameter estimation, cluster mass reconstruction, and moving lenses/dipole lensing.</w:t>
      </w:r>
      <w:r>
        <w:br/>
      </w:r>
      <w:r>
        <w:rPr>
          <w:rStyle w:val="VerbatimChar"/>
        </w:rPr>
        <w:t xml:space="preserve">## 20062                                                                                                                                                                                                                                                                                                                                                                                                                                                                                                                                                                                                                                                                                                                                                                                                                                                                                                                                                                                                                                                                                                                                                                                                                                                                                                                                                                                                                                                                                                                                                                                                                                                                                                                                                                                                                                                                                                                                                                                                                                                                                                                                                                                                                                                                                                                                                                                                                                                                                                                                                                                                                                                                                                                                                                                                                                                                                                                                                                                                                                                                                                                                                                                                                                                                                                                                                                                                                                                                                                                                                                                                                                                                                                                                                                                                                                                                                                                                                                                                                                                                                                                                                                                                                                                                                                                                                                                                                                                                                                                                                                                                                                                                                                                                                                                                                                                                                                                                                                                                                                                                                                             The frequency of barred spiral galaxies as a function of redshift contains important information on the gravitational influence of stellar disks in their dark matter halos and also may distinguish between contemporary theories for the origin of galactic bulges. In this paper we present a new quantitative method for determining the strength of barred spiral structure, and verify its robustness to redshift-dependent effects. By combining galaxy samples from the Hubble Deep Field North with newly available data from the Hubble Deep Field South, we are able to define a statistical sample of 18 objectively-defined low-inclination barred spiral systems with I814W &lt; 23.2 mag. Analysing the proportion of barred spiral galaxies seen as a function of redshift, we find a significant decline in the barred fraction beyond redshifts z ≃ 0.5. The physical significance of this effect remains unclear, but several possibilities include dynamically hotter (or increasingly dark-matter dominated) high-redshift discs, or an enhanced efficiency in bar destruction at high redshifts. By investigating the formation of the “orthogonal” axis of Hubble’s classification tuning fork, our result complements studies of evolution in the early–late sequence, and pushes to later epochs the redshift at which the Hubble classification sequence is observed to be in place.</w:t>
      </w:r>
      <w:r>
        <w:br/>
      </w:r>
      <w:r>
        <w:rPr>
          <w:rStyle w:val="VerbatimChar"/>
        </w:rPr>
        <w:t xml:space="preserve">## 20079                                                                                                                                                                                                                                                                                                                                                                                                                                                                                                                                                                                                                                                                                                                                                                                                                                                                                                                                                                                                                                                                                                                                                                                                                                                                                                                                                                                                                                                                                                                                                                                                                                                                                                                                                                                                                                                                                                                                                                                                                                                                                                                                                                                                                                                                                                                                                                                                                                                                                                                                                                                                                                                                                                                                                                                                                                                                                                                                                                                                                                                                                                                                                                                                                                                                                                                                                                                                                                                                                                                                                                                                                                                                                                                                                                                                                                                                                                                                                                                                                                                                                                                                                                                                                                                                                                                                                                                                                                                                                                                                                                                                                                                                                                                                                                                                                                                                                                                                                                                                                                                                                                                                                                                                                              Utilizing deep Hubble Space Telescope imaging from the two largest field galaxy surveys, the Extended Groth Strip and the Cosmic Evolution Survey (COSMOS), we examine the structural properties, and derive the merger history for 21 902 galaxies withM∗ &gt; 10 10 Matz 10 10 M� , the merger fraction can be parametrized by f m = f 0 × (1 + z) m with the power-law slope m = 2.3 ± 0.4. By using the best available z = 0 prior the slope increases to m = 3.8 ± 0.2, showing how critical the measurement of local merger properties is for deriving the evolution of the merger fraction. We furthermore show that the merger fraction derived through structure is roughly a factor of 3-6 higher than pair fractions. Based on the latest cosmological simulations of mergers, we show that this ratio is predicted, and that both methods are likely tracing the merger fraction and rate properly. We calculate, utilizing merger time-scales from simulations and previously published merger fractions within the Hubble Deep and Ultra Deep Fields, that the merger rate of galaxies with M∗ &gt; 10 10 Mincreases linearly between z = 0.7 and 3. Finally, we show that a typical galaxy with a stellar mass of M∗ &gt; 10 10 Mundergoes between 1 and 2 major mergers at z &lt; 1.2.</w:t>
      </w:r>
      <w:r>
        <w:br/>
      </w:r>
      <w:r>
        <w:rPr>
          <w:rStyle w:val="VerbatimChar"/>
        </w:rPr>
        <w:t xml:space="preserve">## 20094                                                                                                                                                                                                                                                                                                                                                                                                                                                                                                                                                                                                                                                                                                                                                                                                                                                                                                                                                                                                                                                                                                                                                                                                                                                                                                                                                                                                                                                                                                                                                                                                                                                                                                                                                                                                                                                                                                                                                                                                                                                                                                                                                                                                                                                                                                                                                                                                                                                                                                                                                                                                                                                                                                                                                                                                                                                                                                                                                                                                                                                                                                                                                                                                                                                                                                                                                                                                                                                                                                                                                                                                                                                                                                                                                                                                                                                                                                                                                                                                                                                                                                          We derive photometric redshifts from 17-band optical to mid-infrared photometry of 78 robust radio, 24-mu m and Spitzer IRAC counterparts to 72 of the 126 submillimetre galaxies (SMGs) selected at 870 mu m by LABOCA observations in the Extended Chandra Deep Field-South (ECDF-S). We test the photometric redshifts of the SMGs against the extensive archival spectroscopy in the ECDF-S. The median photometric redshift of identified SMGs is z = 2.2 +/- 0.1, the standard deviation is sigma(z) = 0.9 and we identify 11 (similar to 15 per cent) high-redshift (z &gt;= 3) SMGs. A statistical analysis of sources in the error circles of unidentified SMGs identifies a population of possible counterparts with a redshift distribution peaking at z = 2.5 +/- 0.2, which likely comprises similar to 60 per cent of the unidentified SMGs. This confirms that the bulk of the undetected SMGs are coeval with those detected in the radio/mid-infrared. We conclude that at most similar to 15 per cent of all the SMGs are below the flux limits of our IRAC observations and thus may lie at z greater than or similar to 3 and hence at most similar to 30 per cent of all SMGs have z greater than or similar to 3. We estimate that the full S(870 mu m) &gt; 4mJy SMG population has a median redshift of 2.5 +/- 0.5. In contrast to previous suggestions, we find no significant correlation between submillimetre flux and redshift. The median stellar mass of the SMGs derived from spectral energy distribution fitting is (9.1 +/- 0.5) x 10(10)M(circle dot) although we caution that the uncertainty in the star formation histories results in a factor of similar to 5 uncertainty in these stellarmasses. Using a single temperature modified blackbody fit with beta = 1.5, the median characteristic dust temperature of SMGs is 37.4 +/- 1.4K. The infrared luminosity function shows that SMGs at z = 2-3 typically have higher far-infrared luminosities and luminosity density than those at z = 1-2. This is mirrored in the evolution of the star formation rate density (SFRD) for SMGs which peaks at z similar to 2. The maximum contribution of bright SMGs to the global SFRD (similar to 5 per cent for SMGs with S(870 mu m) greater than or similar to 4mJy or similar to 50 per cent extrapolated to SMGs with S(870 mu m) &gt; 1mJy) also occurs at z similar to 2.</w:t>
      </w:r>
      <w:r>
        <w:br/>
      </w:r>
      <w:r>
        <w:rPr>
          <w:rStyle w:val="VerbatimChar"/>
        </w:rPr>
        <w:t xml:space="preserve">## 20112                                                                                                                                                                                                                                                                                                                                                                                                                                                                                                                                                                                                                                                                                                                                                                                                                                                                                                                                                                                                                                                                                                                                                                                                                                                                                                                                                                                                                                                                                                                                                                                                                                                                                                                                                                                                                                                                                                                                                                                                                                                                                                                                                                                                                                                                                                                                                                                                                                                                                                                                                                                                                                                                                                                                                                                                                                                                                                                                                                                                                                                                                                                                                                                                                                                                                                                                                                                                                                                                                                                                                                                                                                                                                                                                                                                                                                                                                                                                                                                                                                                                                                                                                                                                                                                                                                                                                                                                                                                                                                                                                                                                                                                                                                                                                                                                         We propose a mechanism for the superhump modulations observed in optical photometry of at least two black-hole X-ray transients (SXTs). As in extreme mass-ratio cataclysmic variables (CVs), superhumps are assumed to result from the presence of the 3:1 orbital resonance in the accretion disc. This causes the disc to become non-axisymmetric and precess. However, the mechanism for superhump luminosity variations in low-mass X-ray binaries (LMXBs) must differ from that in CVs, where it is attributed to a tidally-driven modulation of the disc's viscous dissipation, varying on the beat between the orbital and disc precession period. By contrast in LMXBs, tidal dissipation in the outer accretion disc is negligible: the optical emission is overwhelmingly dominated by reprocessing of intercepted central X-rays. Thus a different origin for the superhump modulation is required. Recent observations and numerical simulations indicate that in an extreme mass-ratio system the disc area changes on the superhump period. We deduce that the superhumps observed in SXTs arise from a modulation of the reprocessed flux by the changing area. Therefore, unlike the situation in CVs, where the superhump amplitude is inclination-independent, superhumps should be best seen in low-inclination LMXBs, whereas an orbital modulation from the heated face of the secondary star should be more prominent at high inclinations. Modulation at the disc precession period (10 s of days) may indicate disc asymmetries such as warping. We comment on the orbital period determinations of LMXBs, and the possibility and significance of possible permanent superhump LMXBs.</w:t>
      </w:r>
      <w:r>
        <w:br/>
      </w:r>
      <w:r>
        <w:rPr>
          <w:rStyle w:val="VerbatimChar"/>
        </w:rPr>
        <w:t xml:space="preserve">## 20115                                                                                                                                                                                                                                                                                                                                                                                                                                                                                                                                                                                                                                                                                                                                                                                                                                                                                                                                                                                                                                                                                                                                                                                                                                                                                                                                                                                                                                                                                                                                                                                                                                                                                                                                                                                                                                                                                                                                                                                                                                                                                                                                                                                                                                                                                                                                                                                                                                                                                                                                                                                                                                                                                                                                                                                                                                                                                                                                                                                                                                                                                                                                                                                                                                                                                                                                                                                                                                                                                                                                                                                                                                                                                                                                                                                                                                                                                                                                                                                                                                                                                                                                                                                                                                                                                                                                                                                                                                                                                                                                                                                                                                                                                  We estimate the distribution of ejection velocities for the known population of high Galactic latitude runaway stars. The initial sample is a collection of 174 early-type stars selected from the literature. The stars are first classified according to their evolutionary status in order to obtain a homogeneous sample of 96 genuine main-sequence stars. Their present velocities and flight times are then estimated using proper motion data from various astrometric catalogues (including Tycho-2, UCAC2 and USNO-B) and the ejection velocities are computed by tracing their orbits back in time, based on a Galactic potential. The potential used is constructed from a mass density model chosen to fit the most recent observational constraints. \n \n \n \nWe find evidence for two different populations of runaway stars: a ‘high’ velocity population, with a maximum ejection velocity of about 400–500 km s−1, and a ‘low’ velocity population, with a maximum ejection velocity of about 300 km s−1. We argue that the observed limit of 500 km s−1 and the bimodality of the observed ejection velocity distribution are natural consequences of the so-called Binary Ejection Mechanism. We discuss the connection between the ‘high’ velocity population and the so-called hypervelocity stars, showing how previously studied hypervelocity stars are consistent with the results obtained. \n \n \n \nWe also find that some stars that were once thought to be best explained as being formed in the halo are compatible with a runaway hypothesis once proper motions are included in the analysis. However, three stars in the selected sample appear to be inconsistent with ejection from the Galactic disc. Possible scenarios are discussed, including a possible formation in the Galactic halo.</w:t>
      </w:r>
      <w:r>
        <w:br/>
      </w:r>
      <w:r>
        <w:rPr>
          <w:rStyle w:val="VerbatimChar"/>
        </w:rPr>
        <w:t xml:space="preserve">## 20122                                                                                                                                                                                                                                                                                                                                                                                                                                                                                                                                                                                                                                                                                                                                                                                                                                                                                                                                                                                                                                                                                                                                                                                                                                                                                                                                                                                                                                                                                                                                                                                                                                                                                                                                                                                                                                                                                                                                                                                                                                                                                                                                                                                                                                                                                                                                                                                                                                                                                                                                                                                                                                                                                                                                                                                                                                                                                                                                                                                                                                                                                                                                                                                                                                                                                                                                                                                                                                                                                                                                                                                                                                                                                                                                                                                                                                                                                                                                                                                                                                                                                                                                                                                                                                                                                                                                                                                                                                                                                                                                                                                                                                 We have observed the prototypical wide-angle tail radio galaxy 3C 465 with Chandra and XMM-Newton. X-ray emission is detected from the active nucleus and the inner radio jet, as well as a small-scale, cool component of thermal emission, a number of the individual galaxies of the host cluster (Abell 2634), and the hotter the rmal emission from the cluster itself. The X-ray detection of the jet allows us to argue that synchrotron emission may be an important mechanism in other well-collimated, fast jets, i ncluding those of classical double radio sources. The bases of the radio plumes are not detected in the X-ray, which supports the model in which these plumes are physically different from the twin jets of lower-power radio galaxies. The plumes are in fact spatially coincident with deficits of X-ray emission on large scales, which argues that they contain little thermal material at the cluster temperature, although the minimum pressures throughout the source are lower than the external pressures estimated from the observed thermal emission. Our observations confirm both spatially and spectrally that a component of dense, cool gas with a short cooling time is associated with the central galaxy. However, there is no evidence for the kind of discontinuity in external properties that would be required in many models of the jet-plume transition in WATs. Although the WAT jet-plume transition appears likely to be related to the interface between this central cool component and the hotter intra-cluster medium, the mechanism for WAT formation remains unclear. We revisit the question of the bending of WAT plumes, and show that the plumes can be bent by plausible bulk motions of the intra-cluster medium, or by motion of the host galaxy with respect to the cluster, as long as the plumes are light.</w:t>
      </w:r>
      <w:r>
        <w:br/>
      </w:r>
      <w:r>
        <w:rPr>
          <w:rStyle w:val="VerbatimChar"/>
        </w:rPr>
        <w:t xml:space="preserve">## 20142                                                                                                                                                                                                                                                                                                                                                                                                                                                                                                                                                                                                                                                                                                                                                                                                                                                                                                                                                                                                                                                                                                                                                                                                                                                                                                                                                                                                                                                                                                                                                                                                                                                                                                                                                                                                                                                                                                                                                                                                                                                                                                                                                                                                                                                                                                                                                                                                                                                                                                                                                                                                                                                                                                                                                                                                                                                                                                                                                                                                                                                                                                                                                                                                                                                                                                                                                                                                                                                                                                                                                                                                                                                                                                                                                                                                                                                                                                                                                                                                                                                                                                                                                                                                                                                                                                                                                                                                                                                                                                                                                                                                                                                                                                                                                                                                                                                                                                                                                     Interaction with the Interstellar Medium (ISM) cannot be ignored in understanding planetary nebula (PN) evolution and shaping. In an effort to understand the range of shapes observed in the outer envelopes of PNe, we have run a comprehensive set of three-dimensional hydrodynamic simulations, from the beginning of the asymptotic giant branch (AGB) superwind phase until the end of the post–AGB/PN phase. A ’triple-wind’ model is used, including a slow AGB wind, fast post–AGB wind and third wind reflecting the linear movement through the ISM. A wide range of stellar velocities, mass-loss rates and ISM densities have been considered. We find ISM interaction strongly affects outer PN structures, with the dominant shaping occuring during the AGB phase. The simulations predict four stages of PN– ISM interaction whereby the PN is initially unaffected (1), then limb-brightened in the direction of motion (2), then distorted with the star moving away from the geometric centre (3) and finally so distorted that the object is no longer recognisable as a PN and may not be classed as such (4). Parsec-size shells around PN are predicted to be common. The structure and brightness of ancient PNe is largely determined by the ISM interaction, caused by rebrightening during the second stage; this effect may address the current discrepancies in Galactic PN abundance. The majority of PNe will have tail structures. Evidence for strong interaction is found for all known planetary nebulae in globular clusters.</w:t>
      </w:r>
      <w:r>
        <w:br/>
      </w:r>
      <w:r>
        <w:rPr>
          <w:rStyle w:val="VerbatimChar"/>
        </w:rPr>
        <w:t xml:space="preserve">## 20157                                                                                                                                                                                                                                                                                                                                                                                                                                                                                                                                                                                                                                                                                                                                                                                                                                                                                                                                                                                                                                                                                                                                                                                                                                                                                                                                                                                                                                                                                                                                                                                                                                                                                                                                                                                                                                                                                                                                                                                                                                                                                                                                                                                                                                                                                                                                                                                                                                                                                                                                                                                                                                                                                                                                                                                                                                                                                                                                                                                                                                                                                                                                                                                                                                                                                                                                                                                                                                                                                                                                                                                                                                                                                                                                                                                                                                                                                                                                                                                                                                                                                                                                                                                                                                                                                                                                                                                                                                                                                                                                                                                                                                                                                  We estimate the distribution of ejection velocities for the known population of high Galactic latitude runaway stars. The initial sample is a collection of 174 early-type stars selected from the literature. The stars are first classified according to their evolutionary status in order to obtain a homogeneous sample of 96 genuine main-sequence stars. Their present velocities and flight times are then estimated using proper motion data from various astrometric catalogues (including Tycho-2, UCAC2 and USNO-B) and the ejection velocities are computed by tracing their orbits back in time, based on a Galactic potential. The potential used is constructed from a mass density model chosen to fit the most recent observational constraints. \n \n \n \nWe find evidence for two different populations of runaway stars: a ‘high’ velocity population, with a maximum ejection velocity of about 400–500 km s−1, and a ‘low’ velocity population, with a maximum ejection velocity of about 300 km s−1. We argue that the observed limit of 500 km s−1 and the bimodality of the observed ejection velocity distribution are natural consequences of the so-called Binary Ejection Mechanism. We discuss the connection between the ‘high’ velocity population and the so-called hypervelocity stars, showing how previously studied hypervelocity stars are consistent with the results obtained. \n \n \n \nWe also find that some stars that were once thought to be best explained as being formed in the halo are compatible with a runaway hypothesis once proper motions are included in the analysis. However, three stars in the selected sample appear to be inconsistent with ejection from the Galactic disc. Possible scenarios are discussed, including a possible formation in the Galactic halo.</w:t>
      </w:r>
      <w:r>
        <w:br/>
      </w:r>
      <w:r>
        <w:rPr>
          <w:rStyle w:val="VerbatimChar"/>
        </w:rPr>
        <w:t xml:space="preserve">## 20180                                                                                                                                                                                                                                                                                                                                                                                                                                                                                                                                                                                                                                                                                                                                                                                                                                                                                                                                                                                                                                                                                                                                                                                                                                                                                                                                                                                                                                                                                                                                                                                                                                                                                                                                                                                                                                                                                                                                                                                                                                                                                                                                                                                                                                                                                                                                                                                                                                                                                                                                                                                                                                                                                                                                                                                                                                                                                                                                                                                                                                                                                                                                                                                                                                                                                                                                                                                                                                                                                                                                                                                                                                                                                                                                                                                                                                                                                                                                                                                                                                                                                                                                                                                                                                                                                                                                                                                                                                                                                                                                                                                                                                                                                                                                                                                                                          ABSTRACT We present a photometric study of I-band variability in the young associationCepheusOB3b. The study is sensitive to periodic variability on timescales of less than a day,to more than 20 days. After rejection of contaminating objects using V, I, R andnarrowband Hα photometry, we ﬁnd 475 objects with measured rotation periods,which areverylikely pre-main-sequencemembers ofthe Cep OB3b starforming region.We revise the distance and age to Cep OB3b, putting it on the self-consistentage and distance ladder of Mayne &amp; Naylor (2008). This yields a distance modulus of8.8±0.2 mags, corresponding to a distance of 580±60 pc, and an age of 4-5Myrs.The rotation period distribution conﬁrms the general picture of rotational evo-lution in young stars, exhibiting both the correlation between accretion (determinedin this case through narrowband Hα photometry) and rotation expected from disclocking, and the dependence of rotation upon mass that is seen in other star formingregions. However, this mass dependence is much weaker in our data than found inother studies. Comparison to the similarly aged NGC 2362 shows that the low-massstars in Cep OB3b are rotating much more slowly. This points to a possible link be-tween star forming environment and rotation properties. Such a link would call intoquestion models of stellar angular momentum evolution, which assume that the rota-tional period distributions of young clusters and associations can be assembled intoan evolutionary sequence, thus ignoring environmental eﬀects.Key words: accretion, accretion discs, stars:pre-main-sequence planetary systems:protoplanetary discs</w:t>
      </w:r>
      <w:r>
        <w:br/>
      </w:r>
      <w:r>
        <w:rPr>
          <w:rStyle w:val="VerbatimChar"/>
        </w:rPr>
        <w:t xml:space="preserve">## 20183                                                                                                                                                                                                                                                                                                                                                                                                                                                                                                                                                                                                                                                                                                                                                                                                                                                                                                                                                                                                                                                                                                                                                                                                                                                                                                                                                                                                                                                                                                                                                                                                                                                                                                                                                                                                                                                                                                                                                                                                                                                                                                                                                                                                                                                                                                                                                                                                                                                                                                                                                                                                                                                                                                                                                                                                                                                                                                                                                                                                                                                                                                                                                                                                                                                                                                                                                                                                                                                                                                                                                                                                                                                                                                                                                                                                                                                                                                                                                                                                                                                                                                                                                                                                                                                                                                                                                                                                                                                                                                                                         The wide luminosity dispersion seen for stars at a given effective temperature in the Hertzsprung–Russell diagrams of young clusters and star-forming regions is often interpreted as due to significant (∼10 Myr) spreads in stellar contraction age. In the scenario where most stars are born with circumstellar discs, and that disc signatures decay monotonically (on average) over time-scales of only a few Myr, any such age spread should lead to clear differences in the age distributions of stars with and without discs. We have investigated large samples of stars in the Orion Nebula Cluster (ONC) using three methods to diagnose disc presence from infrared measurements. We find no significant difference in the mean ages or age distributions of stars with and without discs, consistent with expectations for a coeval population. Using a simple quantitative model, we show that any real age spread must be smaller than the median disc lifetime. For a lognormal age distribution, there is an upper limit of &lt;0.14 dex (at 99 per cent confidence) to any real age dispersion, compared to the � 0.4 dex implied by the Hertzsprung–Russell diagram. If the mean age of the ONC is 2.5 Myr, this would mean at least 95 per cent of its low-mass stellar population have ages between 1.3–4.8 Myr. We suggest that the observed luminosity dispersion is caused by a combination of observational uncertainties and physical mechanisms that disorder the conventional relationship between luminosity and age for pre-main-sequence stars. This means that individual stellar ages from the Hertzsprung–Russell diagram are unreliable and cannot be used to directly infer a star formation history. Irrespective of what causes the wide luminosity dispersion, the finding that any real age dispersion is less than the median disc lifetime argues strongly against star formation scenarios for the ONC lasting longer than a few Myr.</w:t>
      </w:r>
      <w:r>
        <w:br/>
      </w:r>
      <w:r>
        <w:rPr>
          <w:rStyle w:val="VerbatimChar"/>
        </w:rPr>
        <w:t xml:space="preserve">## 20189                                                                                                                                                                                                                                                                                                                                                                                                                                                                                                                                                                                                                                                                                                                                                                                                                                                                                                                                                                                                                                                                                                                                                                                                                                                                                                                                                                                                                                                                                                                                                                                                                                                                                                                                                                                                                                                                                                                                                                                                                                                                                                                                                                                                                                                                                                                                                                                                                                                                                                                                                                                                                                                                                                                                                                                                                                                                                                                                                                                                                                                                                                                                                                                                                                                                                                                                                                                                                                                                                                                                                                                                                                                                                                                                                                                                                                                                                                                                                                                                                                                                                                                                                                                                                                                                                                                                                                                                                                                                                                                                                                                                                                                                                                                                                                                                                                                                                                                                                                                                                                                                                                                                                                                                                                                                                                                                                                                                                                                           We propose that the off-centered "bar" in the Large Magellanic Cloud (LMC) is an unvirialized structure slightly misaligned with, and offset from, the plane of the LMC disk. The small displacement and misalignment are consequences of recent tidal interactions with the Small Magellanic Cloud and the Galaxy. This proposal, although radical, is consistent with the kinematics of the LMC and the near-infrared star count maps from the Deep Near-Infrared Survey and the 2 Micron All-Sky Survey and, in particular, with the reported 25°-50° inclination range of the LMC and the east-west gradient of distance moduli of standard candles. Contributions to LMC microlensing come mainly from the mutual lensing of stars in the disk and the "bar." The predicted microlensing optical depth is at levels comparable to observation, even without including contributions from MACHOs. Observational tests are suggested to discriminate between our misaligned offset "bar" model and the conventional picture of an off-centered planar bar.</w:t>
      </w:r>
      <w:r>
        <w:br/>
      </w:r>
      <w:r>
        <w:rPr>
          <w:rStyle w:val="VerbatimChar"/>
        </w:rPr>
        <w:t xml:space="preserve">## 20190                                                                                                                                                                                                                                                                                                                                                                                                                                                                                                                                                                                                                                                                                                                                                                                                                                                                                                                                                                                                                                                                                                                                                                                                                                                                                                                                                                                                                                                                                                                                                                                                                                                                                                                                                                                                                                                                                                                                                                                                                                                                                                                                                                                                                                                                                                                                                                                                                                                                                                                                                                                                                                                                                                                                                                                                                                                                                                                                                                                                                                                                                                                                                                                                                                                                                                                                                                                                                                                                                                                                                                                                                                                                                                                                                                                                                                                                                                                                                                                                                                                                                                                                                                                                                                                                                                                                                                                                                                                                                                                                                                                                                                                                                                                                                                                                                                                                                                                                                                                                                                                                                                                                                                                                                                                                                                                                                                                                                                                           We propose that the off-centered "bar" in the Large Magellanic Cloud (LMC) is an unvirialized structure slightly misaligned with, and offset from, the plane of the LMC disk. The small displacement and misalignment are consequences of recent tidal interactions with the Small Magellanic Cloud and the Galaxy. This proposal, although radical, is consistent with the kinematics of the LMC and the near-infrared star count maps from the Deep Near-Infrared Survey and the 2 Micron All-Sky Survey and, in particular, with the reported 25°-50° inclination range of the LMC and the east-west gradient of distance moduli of standard candles. Contributions to LMC microlensing come mainly from the mutual lensing of stars in the disk and the "bar." The predicted microlensing optical depth is at levels comparable to observation, even without including contributions from MACHOs. Observational tests are suggested to discriminate between our misaligned offset "bar" model and the conventional picture of an off-centered planar bar.</w:t>
      </w:r>
      <w:r>
        <w:br/>
      </w:r>
      <w:r>
        <w:rPr>
          <w:rStyle w:val="VerbatimChar"/>
        </w:rPr>
        <w:t xml:space="preserve">## 20196                                                                                                                                                                                                                                                                                                                                                                                                                                                                                                                                                                                                                                                                                                                                                                                                                                                                                                                                                                                                                                                                                                                                                                                                                                                                                                                                                                                                                                                                                                                                                                                                                                                                                                                                                                                                                                                                                                                                                                                                                                                                                                                                                                                                                                                                                                                                                                                                                                                                                                                                                                                                                                                                                                                                                                                                                                                                                                                                                                                                                                                                                                                                                                                                                                                                                                                                                                                                                                                                                                                                                                                                                                                                                                                                                                                                                                                                                                                                                                                                                                                                                                                                                                                                                                                                                                                                                                                                                                                                                                                                                                                                                                                                                                                                                                                                                                                                                                                                                                                                                                                                                                                                                                                                                                                                                                                                                                                                                                                                                                                                                                                                                                                                We present high-speed, three-colour photometry of the faint eclipsing cataclysmic variables XZ Eri and DV UMa. We determine the system parameters through two techniques: first, timings of the eclipse contact phases of the white dwarf and bright-spot using the derivative of the light curve; and secondly, a parametrized model of the eclipse fitted to the observed light curve by X 2 minimization. For both objects, we prefer the latter method, as it is less affected by photon noise and rapid flickering. For XZ Eri we obtain a mass ratio q = 0.1098 ± 0.0017 and an orbital inclination i = 80.°16 ± 0.°09. For DV UMa we derive figures of q = 0.1506 ± 0.0009 and i = 84.°24 ± 0°07. The secondary star in XZ Eri has a very low mass M r /M ○. = 0.0842 ± 0.0024, placing it close to the upper limit on the mass of a brown dwarf.</w:t>
      </w:r>
      <w:r>
        <w:br/>
      </w:r>
      <w:r>
        <w:rPr>
          <w:rStyle w:val="VerbatimChar"/>
        </w:rPr>
        <w:t xml:space="preserve">## 20197                                                                                                                                                                                                                                                                                                                                                                                                                                                                                                                                                                                                                                                                                                                                                                                                                                                                                                                                                                                                                                                                                                                                                                                                                                                                                                                                                                                                                                                                                                                                                                                                                                                                                                                                                                                                                                                                                                                                                                                                                                                                                                                                                                                                                                                                                                                                                                                                                                                                                                                                                                                                                                                                                                                                                                                                                                                                                                                                                                                                                                                                                                                                                                                                                                                                                                                                                                                                                                                                                                                                                                                                                                                                                                                                                                                                                                                                                                                                                                                                                                                                                                                                                                                                                                                                                                                                                                                                                                                                                                                                                                                                                                                                                                                                                                                                                                                                                                                                                                                                                                                                                                                                                                                                                                                                                                                                                                                                                                                                                                                                                                                                                                                                We present high-speed, three-colour photometry of the faint eclipsing cataclysmic variables XZ Eri and DV UMa. We determine the system parameters through two techniques: first, timings of the eclipse contact phases of the white dwarf and bright-spot using the derivative of the light curve; and secondly, a parametrized model of the eclipse fitted to the observed light curve by X 2 minimization. For both objects, we prefer the latter method, as it is less affected by photon noise and rapid flickering. For XZ Eri we obtain a mass ratio q = 0.1098 ± 0.0017 and an orbital inclination i = 80.°16 ± 0.°09. For DV UMa we derive figures of q = 0.1506 ± 0.0009 and i = 84.°24 ± 0°07. The secondary star in XZ Eri has a very low mass M r /M ○. = 0.0842 ± 0.0024, placing it close to the upper limit on the mass of a brown dwarf.</w:t>
      </w:r>
      <w:r>
        <w:br/>
      </w:r>
      <w:r>
        <w:rPr>
          <w:rStyle w:val="VerbatimChar"/>
        </w:rPr>
        <w:t xml:space="preserve">## 20204                                                                                                                                                                                                                                                                                                                                                                                                                                                                                                                                                                                                                                                                                                                                                                                                                                                                                                                                                                                                                                                                                                                                                                                                                                                                                                                                                                                                                                                                                                                                                                                                                                                                                                                                                                                                                                                                                                                                                                                                                                                                                                                                                                                                                                                                                                                                                                                                                                                                                                                                                                                                                                                                                                                                                                                                                                                                                                                                                                                                                                                                                                                                                                                                                                                                                                                                                                                                                                                                                                                                                                                                                                                                                                                                                                                                                                                                                                                                                                                                                                                                                                                                                                                                                                                                                                                                                                                                                                                                                                                                                                                                                                                                                                                                                                                                                                                                                                                                                                                                                                                                                                                                                                                                                                                                                                                                                                                                                                                                                                                                                                                                                                                                                                                                                                                                                                                                                                                                                                            ABSTRA C T We report observations that confirm the identities of the optical counterparts to the transient sources RX J0544:1‐7100 and RX J0520:5‐6932. The counterparts are suggested to be B-type stars. Optical data from the observations carried out at ESO and SAAO, together with results from the OGLE data base, are presented. In addition, X-ray data from the RXTE AllSky Monitor are investigated for long-term periodicities. A strong suggestion for a binary period of 24.4 d is seen in RX J0520:5‐6932 from the OGLE data.</w:t>
      </w:r>
      <w:r>
        <w:br/>
      </w:r>
      <w:r>
        <w:rPr>
          <w:rStyle w:val="VerbatimChar"/>
        </w:rPr>
        <w:t xml:space="preserve">## 20240                                                                                                                                                                                                                                                                                                                                                                                                                                                                                                                                                                                                                                                                                                                                                                                                                                                                                                                                                                                                                                                                                                                                                                                                                                                                                                                                                                                                                                                                                                                                                                                                                                                                                                                                                                                                                                                                                                                                                                                                                                                                                                                                                                                                                                                                                                                                                                                                                                                                                                                                                                                                                                                                                                                                                                                                                                                                                                                                                                                                                                                                                                                                                                                                                                                                                                                                                                                                                                                                                                                                                                                                                                                                                                                                                                                                                                                                                                                                                                                                                                                                                                                                                                                                                                                                                                                                                                                                                                                                                                                                                                                                                                                                                                                                                                                                                                                                                                                                                                                                                                                                                                                                                                                                                                                                                                                                                                                                                                                                                      The UKIRT Infrared Deep Sky Survey is a set of v e surveys of complementary combinations of area, depth, and Galactic latitude, which began in 2005 May. The surveys use the UKIRT Wide Field Camera (WFCAM), which has a solid angle of 0.21deg 2 . Here we introduce and characterise the ZYJHK photometric system of the camera, which covers the wavelength range 0:83 2:37 m. We synthesise response functions for the v e passbands, and compute colours in the WFCAM, SDSS and 2MASS bands, for brown dwarfs, stars, galaxies and quasars of dieren t types. We provide a recipe for others to compute colours from their own spectra. Calculations are presented in the Vega system, and the computed osets to the AB system are provided, as well as colour equations between WFCAM lters and the SDSS and 2MASS passbands. We highlight the opportunities presented by the new Y lter at 0:97 1:07 m for surveys for hypothetical Y dwarfs (brown dwarfs cooler than T), and for quasars of very{high redshift, z &gt; 6:4.</w:t>
      </w:r>
      <w:r>
        <w:br/>
      </w:r>
      <w:r>
        <w:rPr>
          <w:rStyle w:val="VerbatimChar"/>
        </w:rPr>
        <w:t xml:space="preserve">## 20290                                                                                                                                                                                                                                                                                                                                                                                                                                                                                                                                                                                                                                                                                                                                                                                                                                                                                                                                                                                                                                                                                                                                                                                                                                                                                                                                                                                                                                                                                                                                                                                                                                                                                                                                                                                                                                                                                                                                                                                                                                                                                                                                                                                                                                                                                                                                                                                                                                                                                                                                                                                                                                                                                                                                                                                                                                                                                                                                                                                                                                                                                                                                                                                                                                                                                                                                                                                                                                                                                                                                                                                                                                                                                                                                                                                                                                                                                                                                                                                                                                                                                                                                                                                                                                                                                                                                                                                                                                                                                                                                                                                                                                                                                                                                                                                                                                                                                                                                                                                                                                                                                                                                                                                                                                     The evolution of present-day fossil galaxy groups is studied in the Millennium simulation. Using the corresponding Millennium gas simulation and semi-analytic galaxy catalogues, we select fossil groups at redshift zero according to the conventional observational criteria, and trace the haloes corresponding to these groups backwards in time, extracting the associated dark matter, gas and galaxy properties. The space density of the fossils from this study is remarkably close to the observed estimates and various possibilities for the remaining discrepancy are discussed. The fraction of X-ray bright systems which are fossils appears to be in reasonable agreement with observations, and the simulations predict that fossil systems will be found in significant numbers (3-4 per cent of the population) even in quite rich clusters. We find that fossils assemble a higher fraction of their mass at high redshifts, compared to non-fossil groups, with the ratio of the currently assembled halo mass to final mass, at any epoch, being about 10-20 per cent higher for fossils. This supports the paradigm whereby fossils represent undisturbed, early-forming systems in which large galaxies have merged to form a single dominant elliptical.</w:t>
      </w:r>
      <w:r>
        <w:br/>
      </w:r>
      <w:r>
        <w:rPr>
          <w:rStyle w:val="VerbatimChar"/>
        </w:rPr>
        <w:t xml:space="preserve">## 20298                                                                                                                                                                                                                                                                                                                                                                                                                                                                                                                                                                                                                                                                                                                                                                                                                                                                                                                                                                                                                                                                                                                                                                                                                                                                                                                                                                                                                                                                                                                                                                                                                                                                                                                                                                                                                                                                                                                                                                                                                                                                                                                                                                                                                                                                                                                                                                                                                                                                                                                                                                                                                                                                                                                                                                                                                                                                                                                                                                                                                                                                                                                                                                                                                                                                                                                                                                                                                                                                                                                                                                                                                                                                                                                                                                                                                                                                                                                                                                                                                                                                                                                                                Planetary plasma and magnetic field environments can be studied in two complementary ways—by in situ measurements, or by remote sensing. While the former provide precise information about plasma behaviour, instabilities and dynamics on local scales, the latter offers the global view necessary to understand the overall interaction of the magnetospheric plasma with the solar wind. Some parts of the Earth’s magnetosphere have been remotely sensed, but the majority remains unexplored by this type of measurements. Here we propose a novel and more elegant approach employing remote X-ray imaging techniques, which are now possible thanks to the relatively recent discovery of solar wind charge exchange X-ray emissions in the vicinity of the Earth’s magnetosphere. In this article we describe how an appropriately designed and located X-ray telescope, supported by simultaneous in situ measurements of the solar wind, can be used to image the dayside magnetosphere, magnetosheath and bow shock, with a temporal and spatial resolution sufficient to address several key outstanding questions concerning how the solar wind interacts with the Earth’s magnetosphere on a global level. Global images of the dayside magnetospheric boundaries require vantage points well outside the magnetosphere. Our studies have led us to propose ‘AXIOM: Advanced X-ray Imaging of the Magnetosphere’, a concept mission using a Vega launcher with a LISA Pathfinder-type Propulsion Module to place the spacecraft in a Lissajous orbit around the Earth–Moon L1 point. The model payload consists of an X-ray Wide Field Imager, capable of both imaging and spectroscopy, and an in situ plasma and magnetic field measurement package. This package comprises a Proton-Alpha Sensor, designed to measure the bulk properties of the solar wind, an Ion Composition Analyser, to characterise the minor ion populations in the solar wind that cause charge exchange emission, and a Magnetometer, designed to measure the strength and direction of the solar wind magnetic field. We also show simulations that demonstrate how the proposed X-ray telescope design is capable of imaging the predicted emission from the dayside magnetosphere with the sensitivity and cadence required to achieve the science goals of the mission.</w:t>
      </w:r>
      <w:r>
        <w:br/>
      </w:r>
      <w:r>
        <w:rPr>
          <w:rStyle w:val="VerbatimChar"/>
        </w:rPr>
        <w:t xml:space="preserve">## 20305                                                                                                                                                                                                                                                                                                                                                                                                                                                                                                                                                                                                                                                                                                                                                                                                                                                                                                                                                                                                                                                                                                                                                                                                                                                                                                                                                                                                                                                                                                                                                                                                                                                                                                                                                                                                                                                                                                                                                                                                                                                                                                                                                                                                                                                                                                                                                                                                                                                                                                                                                                                                                                                                                                                                                                                                                                                                                                                                                                                                                                                                                                                                                                                                                                                                                                                                                                                                                                                                                                                                                                                                                                                                                                                                                                                                                                                                                                                                                                                                                                                                                                                                                                                                                                                                                                                                                                                                                                                                                                                                                                                                                                                                                                                                                                                                                                                                                                                                                                                                                                                                                                                                                                                                                                                               Using N-body simulations, we show that the process of formation of the brightest cluster galaxy through dissipationless galactic cannibalism can affect the inner cluster dark matter density profile. In particular, we use as a realistic test case the dynamical evolution of the galaxy cluster C0337-2522 at redshift z = 0.59, hosting in its centre a group of five elliptical galaxies which are likely to be the progenitor of a central giant elliptical. After the formation of the brightest cluster galaxy, the inner cluster dark matter density profile is significantly flatter (logarithmic slope 0.49? β? 0.90) than the original cusp (β = 1), as a consequence of dynamical friction heating of the massive galaxies against the diffuse cluster dark matter. In our simulations we have assumed that the cluster galaxies are made of stars only. We also show that the presence of galactic dark matter haloes can steepen the cluster central density profile. We conclude that galactic cannibalism could be a viable physical mechanism to reconcile - at least at the cluster scale - the flat dark matter haloes inferred observationally in some galaxy clusters with the steep haloes predicted by cosmological simulations.</w:t>
      </w:r>
      <w:r>
        <w:br/>
      </w:r>
      <w:r>
        <w:rPr>
          <w:rStyle w:val="VerbatimChar"/>
        </w:rPr>
        <w:t xml:space="preserve">## 20385                                                                                                                                                                                                                                                                                                                                                                                                                                                                                                                                                                                                                                                                                                                                                                                                                                                                                                                                                                                                                                                                                                                                                                                                                                                                                                                                                                                                                                                                                                                                                                                                                                                                                                                                                                                                                                                                                                                                                                                                                                                                                                                                                                                                                                                                                                                                                                                                                                                                                                                                                                                                                                                                                                                                                                                                                                                                                                                                                                                                                                                                                                                                                                                                                                                                                                                                                                                                                                                                                                                                                                                                                                                                                                                                                                                                                                                                                                                                                                                                                                                                                                                                                                                                                                                                                                                                                                                                                                                                                                                                                                                                                                                                                                                                                                                                                                                                                                                                                                                                                                                                                                                                                                                                                                                                                                                             The discovery of extrasolar planets is one of the major scientific advances of the last two decades. Hundreds of planets have now been detected and astronomers are beginning to characterize their composition and physical characteristics. To do this requires a huge quantity of spectroscopic data most of which are not available from laboratory studies. The ExoMol project will offer a comprehensive solution to this problem by providing spectroscopic data on all the molecular transitions of importance in the atmospheres of exoplanets. These data will be widely applicable to other problems and will be used for studies on cool stars, brown dwarfs and circumstellar environments. This paper lays out the scientific foundations of this project and reviews previous work in this area. A mixture of first principles and empirically tuned quantum mechanical methods will be used to compute comprehensive and very large rotation–vibration and rotation–vibration– electronic line lists. Methodologies will be developed for treating larger molecules such as methane and nitric acid. ExoMol will rely on these developments and the use of state-of-the-art</w:t>
      </w:r>
      <w:r>
        <w:br/>
      </w:r>
      <w:r>
        <w:rPr>
          <w:rStyle w:val="VerbatimChar"/>
        </w:rPr>
        <w:t xml:space="preserve">## 20401                                                                                                                                                                                                                                                                                                                                                                                                                                                                                                                                                                                                                                                                                                                                                                                                                                                                                                                                                                                                                                                                                                                                                                                                                                                                                                                                                                                                                                                                                                                                                                                                                                                                                                                                                                                                                                                                                                                                                                                                                                                                                                                                                                                                                                                                                                                                                                                                                                                                                                                                                                                                                                                                                                                                                                                                                                                                                                                                                                                                                                                                                                                                                                                                                                                                                                                                                                                                                                                                                                                                                                                                                                                                                                                                                                                                                                                                                                                                                                                                                                                                                                                                                                                                                                                                                                                                                                                                                                                                                                                                                                                                                                                                                                                                                                                                                                                                                                                       We present a method for parametric modelling of the physical components of the Galaxy's magnetized interstellar medium, simulating the observables and mapping out the likelihood space using a Markov Chain Monte Carlo analysis. We then demonstrate it using total and polarized synchrotron emission data as well as rotation measures of extragalactic sources. With these three data sets, we define and study three components of the magnetic field: the large-scale coherent field, the small-scale isotropic random field and the ordered field. In this first paper, we use only data along the Galactic plane and test a simple two-dimensional (2D) logarithmic spiral model for the magnetic field that includes a compression and a shearing of the random component giving rise to an ordered component. We demonstrate with simulations that the method can indeed constrain multiple parameters yielding measures of, for example, the ratios of the magnetic field components. Though subject to uncertainties in thermal and cosmic ray electron densities and depending on our particular model parametrization, our preliminary analysis shows that the coherent component is a small fraction of the total magnetic field and an ordered component comparable in strength to the isotropic random component is required to explain the polarization fraction of synchrotron emission. We outline further work to extend this type of analysis to study the magnetic spiral arm structure, the details of the turbulence as well as the 3D structure of the magnetic field.</w:t>
      </w:r>
      <w:r>
        <w:br/>
      </w:r>
      <w:r>
        <w:rPr>
          <w:rStyle w:val="VerbatimChar"/>
        </w:rPr>
        <w:t xml:space="preserve">## 20410                                                                                                                                                                                                                                                                                                                                                                                                                                                                                                                                                                                                                                                                                                                                                                                                                                                                                                                                                                                                                                                                                                                                                                                                                                                                                                                                                                                                                                                                                                                                                                                                                                                                                                                                                                                                                                                                                                                                                                                                                                                                                                                                                                                                                                                                                                                                                                                                                                                                                                                                                                                                                                                                                                                                                                                                                                                                                                                                                                                                                                                                                                                                                                                                                                                                                                                                                                                                                                                                                                                                                                                                                                                                                                                                                                                                                                                                                                                                                                                                                                                                                                                                                                                                                                                                                                                                                                                                                                                                                                                                                                                                                                                                                                                                                                                                                                                                                                                                                                                                                                                                                                                                                                                                                                                                                                                                                                                                                                                                                                                                                                                                                                                                                                                                                                                                                                                                               We present a list of 'best possible' estimates of low-degree p-mode frequencies from 8640 days of observations made by the Birmingham Solar-Oscillations Network (BiSON). This is the longest stretch of helioseismic data ever used for this purpose, giving exquisite precision in the estimated frequencies. Every effort has been made in the analysis to ensure that the frequency estimates are also accurate. In addition to presenting the raw best-fitting frequencies from our 'peak-bagging' analysis, we also provide tables of corrected frequencies pertinent to the quiet-Sun and an intermediate level of solar activity.</w:t>
      </w:r>
      <w:r>
        <w:br/>
      </w:r>
      <w:r>
        <w:rPr>
          <w:rStyle w:val="VerbatimChar"/>
        </w:rPr>
        <w:t xml:space="preserve">## 20438                                                                                                                                                                                                                                                                                                                                                                                                                                                                                                                                                                                                                                                                                                                                                                                                                                                                                                                                                                                                                                                                                                                                                                                                                                                                                                                                                                                                                                                                                                                                                                                                                                                                                                                                                                                                                                                                                                                                                                                                                                                                                                                                                                                                                                                                                                                                                                                                                                                                                                                                                                                                                                                                                                                                                                                                                                                                                                                                                                                                                                                                                                                                                                                                                                                                                                                                                                                                                                                                                                                                                                                                                                                                                                                                                                                                                                                                                                                                                                                                                                                                                                                                                                                                                                                                                                                                                                                                                                                                                                                                                                                                                                                                                                 We present results from a near-infrared narrow-band survey of emission-line galaxies at z = 2.23, using the Wide Field Camera on the United Kingdom Infrared Telescope. The H2S1 narrow-band filter ( �c = 2.121µm) we employ selects the Hemission line redshifted to z = 2.23, and is thus suitable for selecting 'typical' star forming g alaxies and active galactic nuclei at this epoch. The pilot study was undertaken in the well studied Cosmological Evolution Survey field (COSMOS) and is already the largest near-infrar ed narrow-band survey at this depth, with a line flux limit of FH� � 10 −16 erg s −1 cm −2 over 0.60 square degrees, probing �220× 10 3 Mpc 3 (co-moving) down to a limiting star formation rate of �30M⊙ yr −1 (3�). In this paper we present the results from our pilot survey and evaluate the Hluminosity function and estimate the clustering properties of Hemitters at z = 2.23 from 55 detected galaxies. The integrated luminosity function is used to est imate the volume averaged star formation rate at z = 2.23: �SFR = 0.17 +0.16 −0.09M⊙ yr −1 Mpc −3 for LH� &gt; 10 42 erg s −1 . For the first time, we use the Hstar-formation tracer to reliably constrainSFR out to z = 2.23 demonstrating the rapid increase inSFR out to this redshift as well as confirming the flattening inSFR betweenz � 1-2. In addition to the luminosity distribution, we analyse t he clustering properties of these galaxies. Using the 2-point angular correlation function, !(�), we estimate a real space correlation length of r0 = 4.2 +0.4 −0.2 h −1 Mpc. In comparison to models of clustering which take into account bias evolution, we estimate that these galaxies are hosted by dark matter halos of mass Mhalo � 10 12 M⊙ consistent with the progenitors of the Milky</w:t>
      </w:r>
      <w:r>
        <w:br/>
      </w:r>
      <w:r>
        <w:rPr>
          <w:rStyle w:val="VerbatimChar"/>
        </w:rPr>
        <w:t xml:space="preserve">## 20440                                                                                                                                                                                                                                                                                                                                                                                                                                                                                                                                                                                                                                                                                                                                                                                                                                                                                                                                                                                                                                                                                                                                                                                                                                                                                                                                                                                                                                                                                                                                                                                                                                                                                                                                                                                                                                                                                                                                                                                                                                                                                                                                                                                                                                                                                                                                                                                                                                                                                                                                                                                                                                                                                                                                                                                                                                                                                                                                                                                                                                                                                                                                                                                                                                                                                                                                                                                                                                                                                                                                                                                                                                                                                                                                                                                                                                                                                                                                                                                                                                                                                                                                                                                                                                                                                                                                                                                                                                                                                                                                                                                                                                                                                                                                                                                                                                                                                                                                                                                                                                               Planetary transits provide a unique opportunity to investigate the surface distributions of star spots. Our aim is to determine if, with continuous observation (such as the data that will be provided by the Kepler mission), we can in addition measure the rate of drift of the spot belts. We begin by simulating magnetic cycles suitable for the Sun and more active stars, incorporating both flux emergence and surface transport. This provides the radial magnetic field distribution on the stellar surface as a function of time. We then model the transit of a planet whose orbital axis is misaligned with the stellar rotation axis. Such a planet could occult spots at a range of latitudes. This allows us to complete the forward modelling of the shape of the transit light curve. We then attempt the inverse problem of recovering spot locations from the transit alone. From this we determine if transit light curves can be used to measure spot belt locations as a function of time. We find that for low-activity stars such as the Sun, the 3.5-year Kepler window is insufficient to determine this drift rate. For more active stars, it may be difficult to distinguish subtle differences in the nature of flux emergence, such as the degree of overlap of the ‘butterfly wings’. The rate and direction of drift of the spot belts can however be determined for these stars. This would provide a critical test of dynamo theory.</w:t>
      </w:r>
      <w:r>
        <w:br/>
      </w:r>
      <w:r>
        <w:rPr>
          <w:rStyle w:val="VerbatimChar"/>
        </w:rPr>
        <w:t xml:space="preserve">## 20490                                                                                                                                                                                                                                                                                                                                                                                                                                                                                                                                                                                                                                                                                                                                                                                                                                                                                                                                                                                                                                                                                                                                                                                                                                                                                                                                                                                                                                                                                                                                                                                                                                                                                                                                                                                                                                                                                                                                                                                                                                                                                                                                                                                                                                                                                                                                                                                                                                                                                                                                                                                                                                                                                                                                                                                                                                                                                                                                                                                                                                                                                                                                                                                                                                                                                                                                                                                                                                                                                                                                                                                                                                                                                                                                                                                                                                                                                                                                                                                                                                                                                                                                                                    We suggest that a high proportion of brown dwarf (BD) stars are formed by gravitational fragmentation of massive extended discs around Sun-like primary stars. We argue that such discs should arise frequently, but should be observed infrequently, precisely because they fragment rapidly. By performing an ensemble of radiation-hydrodynamic simulations, we show that such discs typically fragment within a few thousand years, and produce mainly BD stars, but also planetary-mass (PM) stars and very low-mass hydrogen-burning (HB) stars. Subsequently most of the lower mass stars (i.e. the PM and BD stars) are ejected by mutual interactions. We analyse the statistical properties of these stars, and compare them with observations. \n \nAfter a few hundred thousand years the Sun-like primary is typically left with a close low-mass HB companion, and two much wider companions: a low-mass HB star and a BD star, or a BD–BD binary. The orbits of these companions are highly eccentric, and not necessarily coplanar, either with one another, or with the original disc. There is a BD desert extending out to at least ∼100 au; this is because BDs tend to be formed further out than low-mass HB stars, and then they tend to be scattered even further out, or even into the field. \n \nBDs form with discs of a few Jupiter masses and radii of a few tens of au, and they are more likely to retain these discs if they remain bound to the primary star. Binaries form by pairing of the newly formed stars in the disc, giving a low-mass binary fraction of ∼0.16. These binaries include close and wide BD/BD binaries and BD/PM binaries. Binaries can be ejected into the field and survive, even if they have quite wide separations. BDs that remain as companions to Sun-like stars are more likely to be in BD/BD binaries than are BDs ejected into the field. The presence of close and distant companions around Sun-like stars may inhibit planet formation by core accretion. \n \nWe conclude that disc fragmentation is a robust mechanism for BD formation. Even if only a small fraction of Sun-like stars host the required massive extended discs, this mechanism can produce all the PM stars observed, most of the BD stars and a significant proportion of the very low-mass HB stars.</w:t>
      </w:r>
      <w:r>
        <w:br/>
      </w:r>
      <w:r>
        <w:rPr>
          <w:rStyle w:val="VerbatimChar"/>
        </w:rPr>
        <w:t xml:space="preserve">## 20492                                                                                                                                                                                                                                                                                                                                                                                                                                                                                                                                                                                                                                                                                                                                                                                                                                                                                                                                                                                                                                                                                                                                                                                                                                                                                                                                                                                                                                                                                                                                                                                                                                                                                                                                                                                                                                                                                                                                                                                                                                                                                                                                                                                                                                                                                                                                                                                                                                                                                                                                                                                                                                                                                                                                                                                                                                                                                                                                                                                                                                                                                                                                                                                                                                                                                                                                                                                                                                                                                                                                                                                                                                                                                                                                                                                                                                                                                                                                                                                                                                                                                                                                                                                                                                                                                                                                                                                                                                                                                                                                                                                                                                                                                                                                                                                                                                                                                                                                                                                       We present the first application of the {3D} cosmic shear method developed in Heavens, Kitching \\&amp; Taylor and the geometric shear-ratio analysis developed in Taylor et al., to the {COMBO-17} data set. {3D} cosmic shear has been used to analyse galaxies with redshift estimates from two random {COMBO-17} fields covering 0.52 deg2 in total, providing a conditional constraint in the (??8, ??m) plane as well as a conditional constraint on the equation of state of dark energy, parametrized by a constant w ??? pde/??dec2. The (??8, ??m) plane analysis constrained the relation between ??8 and ??m to be ??8(??m/0.3)0.57+/-0.19 = 1.06+0.17-0.16, in agreement with a {2D} cosmic shear analysis of {COMBO-17.} The {3D} cosmic shear conditional constraint on w using the two random fields is w = -1.27+0.64-0.70. The geometric shear-ratio analysis has been applied to the A901/2 field, which contains three small galaxy clusters. Combining the analysis from the A901/2 field, using the geometric shear-ratio analysis, and the two random fields, using {3D} cosmic shear, w is conditionally constrained to w = -1.08+0.63-0.58. The errors presented in this paper are shown to agree with Fisher matrix predictions made in Heavens, Kitching \\&amp; Taylor and Taylor et al. When these methods are applied to large data sets, as expected soon from surveys such as {Pan-STARRS} and {VST-KIDS}, the dark energy equation of state could be constrained to an unprecedented degree of accuracy.</w:t>
      </w:r>
      <w:r>
        <w:br/>
      </w:r>
      <w:r>
        <w:rPr>
          <w:rStyle w:val="VerbatimChar"/>
        </w:rPr>
        <w:t xml:space="preserve">## 20507                                                                                                                                                                                                                                                                                                                                                                                                                                                                                                                                                                                                                                                                                                                                                                                                                                                                                                                                                                                                                                                                                                                                                                                                                                                                                                                                                                                                                                                                                                                                                                                                                                                                                                                                                                                                                                                                                                                                                                                                                                                                                                                                                                                                                                                                                                                                                                                                                                                                                                                                                                                                                                                                                                                                                                                                                                                                                                                                                                                                                                                                                                                                                                                                                                                                                                                                                                                                                                                                                                                                                                                                                                                                                                                                                                                                                                                                                                                                                                                                                                                                                                                                                                             We perform a spatially resolved X-ray spectroscopic study of a set of 11 relaxed clusters of galaxies observed by the ROSAT/PSPC and ASCA/SIS. Using a method, which corrects for the energy-dependent effects of the ASCA point-spread function based on ROSAT images, we constrain the spatial distribution of Ne, Si, S, and Fe in each cluster. Theoretical prescriptions for the chemical yields of Types Ia and II supernovae then allow determination of the Fe enrichment from both types of supernovae as a function of radius within each cluster. Using optical measurements from the literature, we also determine the iron mass-to-light ratio (IMLR) separately for Fe synthesized in both types of supernovae. For clusters with the best photon statistics, we find that the total Fe abundance decreases significantly with radius while the Si abundance is either flat or decreases less rapidly, resulting in an increasing Si/Fe ratio with radius. This result indicates a greater predominance of Type II supernova (SN) enrichment at large radii in clusters. On average, the IMLR synthesized within Type II SNe increases with radius within clusters, while the IMLR synthesized within Type Ia SNe decreases. At a fixed radius of 0.4 Rvirial there is also a factor of 5 increase in the IMLR synthesized by Type II SNe between groups and clusters. This suggests that groups expelled as much as 90% of the Fe synthesized within Type II SNe at early times. All of these results are consistent with a scenario in which the gas was initially heated and enriched by Type II SN-driven galactic winds. Because of the high entropy of the preheated gas, SN II products are only weakly captured in groups. Gravitationally bound gas was then enriched with elements synthesized by Type Ia supernovae as gas-rich galaxies accreted onto clusters and were stripped during passage through the cluster core via density-dependent mechanisms (e.g., ram pressure ablation, galaxy harassment, etc.). We suggest that the high Si/Fe ratios in the outskirts of rich clusters may arise from enrichment by Type II SNe released to the intracluster medium via galactic starburst-driven winds. Low S/Fe ratios observed in clusters suggest metal-poor galaxies as a major source of SN II products.</w:t>
      </w:r>
      <w:r>
        <w:br/>
      </w:r>
      <w:r>
        <w:rPr>
          <w:rStyle w:val="VerbatimChar"/>
        </w:rPr>
        <w:t xml:space="preserve">## 20532                                                                                                                                                                                                                                                                                                                                                                                                                                                                                                                                                                                                                                                                                                                                                                                                                                                                                                                                                                                                                                                                                                                                                                                                                                                                                                                                                                                                                                                                                                                                                                                                                                                                                                                                                                                                                                                                                                                                                                                                                                                                                                                                                                                                                                                                                                                                                                                                                                                                                                                                                                                                                                                                                                                                                                                                                                                                                                                                                                                                                                                                                                                                                                                                                                                                                                                                                                                                                                                                                                                                                                                                                                                                                                                                                                                                                                                                                                                                                                                                                                                                                                                                                                                                                                                                                                                                                                                                                                                                                                                                                                                                                                                                                                                                                                                                                                                                                                                                                                                                                                                                                                             The frequency of barred spiral galaxies as a function of redshift contains important information on the gravitational influence of stellar disks in their dark matter halos and also may distinguish between contemporary theories for the origin of galactic bulges. In this paper we present a new quantitative method for determining the strength of barred spiral structure, and verify its robustness to redshift-dependent effects. By combining galaxy samples from the Hubble Deep Field North with newly available data from the Hubble Deep Field South, we are able to define a statistical sample of 18 objectively-defined low-inclination barred spiral systems with I814W &lt; 23.2 mag. Analysing the proportion of barred spiral galaxies seen as a function of redshift, we find a significant decline in the barred fraction beyond redshifts z ≃ 0.5. The physical significance of this effect remains unclear, but several possibilities include dynamically hotter (or increasingly dark-matter dominated) high-redshift discs, or an enhanced efficiency in bar destruction at high redshifts. By investigating the formation of the “orthogonal” axis of Hubble’s classification tuning fork, our result complements studies of evolution in the early–late sequence, and pushes to later epochs the redshift at which the Hubble classification sequence is observed to be in place.</w:t>
      </w:r>
      <w:r>
        <w:br/>
      </w:r>
      <w:r>
        <w:rPr>
          <w:rStyle w:val="VerbatimChar"/>
        </w:rPr>
        <w:t xml:space="preserve">## 20538                                                                                                                                                                                                                                                                                                                                                                                                                                                                                                                                                                                                                                                                                                                                                                                                                                                                                                                                                                                                                                                                                                                                                                                                                                                                                                                                                                                                                                                                                                                                                                                                                                                                                                                                                                                                                                                                                                                                                                                                                                                                                                                                                                                                                                                                                                                                                                                                                                                                                                                                                                                                                                                                                                                                                                                                                                                                                                                                                                                                                                                                                                                                                                                                                                                                                                                                                                                                                                                                                                                                                                                                                                                                                                                                                                                                                                                                                                                                                                                                                                                                                                                                                                                                                                                                                                                                                                                                                                                                                                                                                                                                                                                                                                                                                                                                                                                                                                                                                                                                                                                                                                                                                                                                                                                            We present hydrodynamical models of the grand design spiral M51 (NGC 5194), and its interaction with its companion NGC 5195. Despite the simplicity of our models, our simulations capture the present day spiral structure of M51 remarkably well, and even reproduce details such as a kink along one spiral arm, and spiral arm bifurcations. We investigate the oset between the stellar and gaseous spiral arms, and nd at most times (including the present day) there is no oset between the stars and gas to within our error bars. We also compare our simulations with recent observational analysis of M51. We compute the pattern speed versus radius, and like the observations, nd no single global pattern speed. We also show that the spiral arms cannot be tted well by logarithmic spirals. We interpret these ndings as evidence that M51 does not exhibit a quasi-steady density wave, as would be predicted by density wave theory. The internal structure of M51 derives from the complicated and dynamical interaction with its companion, resulting in spiral arms showing considerable structure in the form of short-lived kinks and bifurcations. Rather than trying to model such galaxies in terms of global spiral modes with</w:t>
      </w:r>
      <w:r>
        <w:br/>
      </w:r>
      <w:r>
        <w:rPr>
          <w:rStyle w:val="VerbatimChar"/>
        </w:rPr>
        <w:t xml:space="preserve">## 20563                                                                                                                                                                                                                                                                                                                                                                                                                                                                                                                                                                                                                                                                                                                                                                                                                                                                                                                                                                                                                                                                                                                                                                                                                                                                                                                                                                                                                                                                                                                                                                                                                                                                                                                                                                                                                                                                                                                                                                                                                                                                                                                                                                                                                                                                                                                                                                                                                                                                                                                                                                                                                                                                                                                                                                                                                                                                                                                                                                                                                                                                                                                                                                                                                                                                                                                                                                                                                                                                                                                                                                                                                                                                                                                                                                                                                                                                                                                                                   We present deep, high-quality K-band images of complete subsamples of powerful radio and submillimetre galaxies at redshifts z ≃ 2. The data were obtained in the very best available seeing via queue-based observations at the United Kingdom Infrared Telescope and Gemini-North, with integration times scaled to ensure that comparable rest-frame surface brightness levels are reached for all of the galaxies. We fit two-dimensional axisymmetric galaxy models to these images to determine basic galaxy morphological parameters at rest-frame optical wavelengths λ rest &gt; 4000 A, varying luminosity, axial ratio, half-light radius r 1/2 and Sersic index n. We find that, while a minority of the images show some evidence of galaxy interactions, &gt;95 per cent of the rest-frame optical light in all the galaxies is well described by these simple axisymmetric models. We also find evidence for a clear difference in morphology between these two classes of galaxy; fits to the individual images and to the image stacks reveal that the radio galaxies are moderately large (〈n 1/2 〉 = 8.4 ± 1.1 kpc; median r 1/2 = 7.8) de Vaucouleurs spheroids ((n) = 4.07 ± 0.27; median n = 3.87), while the submillimetre galaxies appear to be moderately compact (〈r 1/2 〉 = 3.4 ± 0.3 kpc; median r 1/2 = 3.1 kpc) exponential discs ((n) = 1.44 ± 0.16; median n = 1.08). Model fits to the stacked images yield very similar results. We show that the z ≃ 2 radio galaxies display a well-defined Kormendy (μ e -r e ) relation but that, while larger than other recently studied massive galaxy populations at comparable redshifts, they are still a factor of ≃1.5 times smaller than their local counterparts. The scalelengths of the starlight in the submillimetre galaxies are comparable to those reported for the molecular gas, suggesting that the two may be colocated. Their sizes are also similar to those of comparably massive quiescent galaxies at z &gt; 1.5, allowing the possibility of an evolutionary connection following cessation/quenching of the observed star formation activity. In terms of stellar mass surface density, the majority of the radio galaxies lie within the locus defined by local ellipticals of comparable stellar mass. In contrast, while best modelled as discs at the epoch of bright dust-enshrouded star formation, most of the submillimetre galaxies have higher stellar mass densities than local galaxies, and appear destined to evolve into present-day massive ellipticals.</w:t>
      </w:r>
      <w:r>
        <w:br/>
      </w:r>
      <w:r>
        <w:rPr>
          <w:rStyle w:val="VerbatimChar"/>
        </w:rPr>
        <w:t xml:space="preserve">## 20606                                                                                                                                                                                                                                                                                                                                                                                                                                                                                                                                                                                                                                                                                                                                                                                                                                                                                                                                                                                                                                                                                                                                                                                                                                                                                                                                                                                                                                                                                                                                                                                                                                                                                                                                                                                                                                                                                                                                                                                                                                                                                                                                                                                                                                                                                                                                                                                                                                                                                                                                                                                                                                                                                                                                                                                                                                                                                                                                                                                                                                                                                                                                                                                                                                                                                                                                                                                                                                                                                                                                                                                                                                                                                                                                                                                                                                                                                                                                                                                                                                                                                                                                                                                                                                                                                                                                                                                                                                                                                                                                                                                                                                                                                                                                                                                                                                                                                                                                                                                                                                                                                                                                                                                                                                                                                                                                                                                                                                                                                                                                                                                                                                                                                                            We have detected 523 sources in a survey of the Small Magellanic Cloud (SMC) Wing with Chandra. By cross-correlating the X-ray data with optical and near-infrared catalogues we have found 300 matches. Using a technique that combines X-ray colours and X-ray to optical flux ratios we have been able to assign preliminary classifications to 265 of the objects. Our identifications include four pulsars, one high-mass X-ray binary (HMXB) candidate, 34 stars and 185 active galactic nuclei (AGNs). In addition, we have classified 32 sources as ’hard’ AGNs which are likely absorbed by local gas and dust, and nine ’soft’ AGNs whose nature is still unclear. Considering the abundance of HMXBs discovered so far in the Bar of the SMC the number that we have detected in the Wing is low.</w:t>
      </w:r>
      <w:r>
        <w:br/>
      </w:r>
      <w:r>
        <w:rPr>
          <w:rStyle w:val="VerbatimChar"/>
        </w:rPr>
        <w:t xml:space="preserve">## 20627                                                                                                                                                                                                                                                                                                                                                                                                                                                                                                                                                                                                                                                                                                                                                                                                                                                                                                                                                                                                                                                                                                                                                                                                                                                                                                                                                                                                                                                                                                                                                                                                                                                                                                                                                                                                                                                                                                                                                                                                                                                                                                                                                                                                                                                                                                                                                                                                                                                                                                                                                                                                                                                                                                                                                                                                                                                                                                                                                                                                                                                                                                                                                                                                                                                                                                                                                                                                                                                                                                                                                                                                                                                                                                                                                                                                                                                                                                                                                                                                                                                                                                                                                                                                                                                                                                                                                                           We forecast constraints on cosmological parameters with primary cosmic microwave background (CMB) anisotropy information and weak lensing reconstruction with a future post-Planck CMB experiment, the Cosmic Origins Explorer (COrE), using oscillation data on the neutrino mass splittings as prior information. Our Markov chain Monte Carlo (MCMC) simulations in flat models with a non-evolving equation of state of dark energy w give typical 68 per cent upper bounds on the total neutrino mass of 0.136 and 0.098 eV for the inverted and normal hierarchies, respectively, assuming the total summed mass is close to the minimum allowed by the oscillation data for the respective hierarchies (0.10 and 0.06 eV). Including geometric information from future baryon acoustic oscillation measurements with the complete Baryon Oscillation Spectroscopic Survey, Type Ia supernovae distance moduli from Wide-Field Infrared Survey Telescope (WFIRST) and a realistic prior on the Hubble constant, these upper limits shrink to 0.118 and 0.080 eV for the inverted and normal hierarchies, respectively. Addition of these distance priors also yields per cent-level constraints on w. We find tension between our MCMC results and the results of a Fisher matrix analysis, most likely due to a strong geometric degeneracy between the total neutrino mass, the Hubble constant and w in the unlensed CMB power spectra. If the minimal-mass, normal hierarchy were realized in nature, the inverted hierarchy should be disfavoured by the full data combination at typically greater than the 2σ level. For the minimal-mass inverted hierarchy, we compute the Bayes factor between the two hierarchies for various combinations of our forecast data sets, and find that the future cosmological probes considered here should be able to provide ‘strong’ evidence (odds ratio 12:1) for the inverted hierarchy. Finally, we consider potential biases of the other cosmological parameters from assuming the wrong hierarchy and find that all biases on the parameters are below their 1σ marginalized errors.</w:t>
      </w:r>
      <w:r>
        <w:br/>
      </w:r>
      <w:r>
        <w:rPr>
          <w:rStyle w:val="VerbatimChar"/>
        </w:rPr>
        <w:t xml:space="preserve">## 20630                                                                                                                                                                                                                                                                                                                                                                                                                                                                                                                                                                                                                                                                                                                                                                                                                                                                                                                                                                                                                                                                                                                                                                                                                                                                                                                                                                                                                                                                                                                                                                                                                                                                                                                                                                                                                                                                                                                                                                                                                                                                                                                                                                                                                                                                                                                                                                                                                                                                                                                                                                                                                                                                                                                                                                                                                                                                                                                                                                                                                                                                                                                                                                                                                                                                                                                                                                                                                                                                                                                                                                                                                                                                                                                                                                                                                                                                                                                                                                                                                                                                                                                                                                                                                                                                                                                                                                                                                                                                                                                                                                                                                                                                                                                                                                                                                                                                                                                                                                                                                   We present polarization observations of the radio emitting magnetar AXP J1810-197. Using simultaneous multi-frequency observations performed at 1.4, 4.9 and 8.4 GHz, we obtained polarization information for single pulses and the average pulse profile at several epochs. We find that in several respects this magnetar source shows similarities to the emission properties of normal radio pulsars while simultaneously showing striking differences. The emission is nearly 80-95% polarized, often with a low but significant degree of circular polarization at all frequencies which can be much greater in selected single pulses. The position angle swing has a low average slope of only 1 deg/deg, deviating significantly from an S-like swing as often seen in radio pulsars which is usually interpreted in terms of a rotating vector model and a dipolar magnetic field. The observed position angle is consistent at all frequencies while showing significant secular variations. On average the interpulse is less linearly polarized but shows a higher degree of circular polarization. Some epochs reveal the existence of non-orthogonal emission modes in the main pulse and systematic wiggles in the PA swing, while the interpulse shows a large variety of position angle values. We interprete many of the emission properties as propagation effects in a non-dipolar magnetic field configuration where emission from different multipole components is observed.</w:t>
      </w:r>
      <w:r>
        <w:br/>
      </w:r>
      <w:r>
        <w:rPr>
          <w:rStyle w:val="VerbatimChar"/>
        </w:rPr>
        <w:t xml:space="preserve">## 20640                                                                                                                                                                                                                                                                                                                                                                                                                                                                                                                                                                                                                                                                                                                                                                                                                                                                                                                                                                                                                                                                                                                                                                                                                                                                                                                                                                                                                                                                                                                                                                                                                                                                                                                                                                                                                                                                                                                                                                                                                                                                                                                                                                                                                                                                                                                                                                                                                                                                                                                                                                                                                                                                                                                                                                                                                                                                                                                                                                                                                                                                                                                                                                                                                                                                                                                                                                                                                                                                                                                                                                                                                                                                                                                                                                                                                                                                                                                                                                                                                                                                                                                                                                                                                                                                                                                                                                                                                                                                                                                                                                                                                                                                                                                                                                                                                                                                                                                                                                                                                                                                                                                                                                                                                                                                                        We show that the surface gravity of a transiting extrasolar planet can be calculated from only the spectroscopic orbit of its parent star and the analysis of its transit light curve. This does not require additional constraints, such as are often inferred from theoretical stellar models or model atmospheres. The planet’s surface gravity can therefore be measured precisely and from only directly observable quantities. We outline the method and apply it to the case of the first known transiting extrasolar planet, HD209458b. We find a surface gravity of gp = 9.28 ± 0.15ms i2 , which is an order of magnitude more precise than the best available measurements of its mass, radius and density. This confirms that the planet has a much lower surface gravity that that predicted by published theoretical models of gas giant planets. We apply our method to all fourteen known transiting extrasolar planets and find a significant correlation between surface gravity and orbital period, which is related to the known correlation between mass and period. This correlation may be the underlying eect as surface gravity is a fundamental parameter in the evaporation of planetary atmospheres.</w:t>
      </w:r>
      <w:r>
        <w:br/>
      </w:r>
      <w:r>
        <w:rPr>
          <w:rStyle w:val="VerbatimChar"/>
        </w:rPr>
        <w:t xml:space="preserve">## 20641                                                                                                                                                                                                                                                                                                                                                                                                                                                                                                                                                                                                                                                                                                                                                                                                                                                                                                                                                                                                                                                                                                                                                                                                                                                                                                                                                                                                                                                                                                                                                                                                                                                                                                                                                                                                                                                                                                                                                                                                                                                                                                                                                                                                                                                                                                                                                                                                                                                                                                                                                                                                                                                                                                                                                                                                                                                                                                                                                                                                                                                                                                                                                                                                                                                                                                                                                                                                                                                                                                                                                                                                                                                                                                                                                                                                                                                                                                                                                                                                                                                                                                                                                                                                                                                                                                                                                                                                                                                                                                                                                                                                                                                                                                                                                                                                         We propose a mechanism for the superhump modulations observed in optical photometry of at least two black-hole X-ray transients (SXTs). As in extreme mass-ratio cataclysmic variables (CVs), superhumps are assumed to result from the presence of the 3:1 orbital resonance in the accretion disc. This causes the disc to become non-axisymmetric and precess. However, the mechanism for superhump luminosity variations in low-mass X-ray binaries (LMXBs) must differ from that in CVs, where it is attributed to a tidally-driven modulation of the disc's viscous dissipation, varying on the beat between the orbital and disc precession period. By contrast in LMXBs, tidal dissipation in the outer accretion disc is negligible: the optical emission is overwhelmingly dominated by reprocessing of intercepted central X-rays. Thus a different origin for the superhump modulation is required. Recent observations and numerical simulations indicate that in an extreme mass-ratio system the disc area changes on the superhump period. We deduce that the superhumps observed in SXTs arise from a modulation of the reprocessed flux by the changing area. Therefore, unlike the situation in CVs, where the superhump amplitude is inclination-independent, superhumps should be best seen in low-inclination LMXBs, whereas an orbital modulation from the heated face of the secondary star should be more prominent at high inclinations. Modulation at the disc precession period (10 s of days) may indicate disc asymmetries such as warping. We comment on the orbital period determinations of LMXBs, and the possibility and significance of possible permanent superhump LMXBs.</w:t>
      </w:r>
      <w:r>
        <w:br/>
      </w:r>
      <w:r>
        <w:rPr>
          <w:rStyle w:val="VerbatimChar"/>
        </w:rPr>
        <w:t xml:space="preserve">## 20646                                                                                                                                                                                                                                                                                                                                                                                                                                                                                                                                                                                                                                                                                                                                                                                                                                                                                                                                                                                                                                                                                                                                                                                                                                                                                                                                                                                                                                                                                                                                                                                                                                                                                                                                                                                                                                                                                                                                                                                                                                                                                                                                                                                                                                                                                                                                                                                                                                                                                                                                                                                                                                                                                                                                                                                                                                                                                                                                                                                                                                                                                                                                                                                                                                                                                                                                                                                                                                                                                                                                                                                                                                                                                                                                                                                                                                                                                                                                                                                                                                                                                                                                                                                                                                                                                                                                                                                                                                                                                                                                                                                                                                                                                                                                                                                                                                                                                                                                                     Interaction with the Interstellar Medium (ISM) cannot be ignored in understanding planetary nebula (PN) evolution and shaping. In an effort to understand the range of shapes observed in the outer envelopes of PNe, we have run a comprehensive set of three-dimensional hydrodynamic simulations, from the beginning of the asymptotic giant branch (AGB) superwind phase until the end of the post–AGB/PN phase. A ’triple-wind’ model is used, including a slow AGB wind, fast post–AGB wind and third wind reflecting the linear movement through the ISM. A wide range of stellar velocities, mass-loss rates and ISM densities have been considered. We find ISM interaction strongly affects outer PN structures, with the dominant shaping occuring during the AGB phase. The simulations predict four stages of PN– ISM interaction whereby the PN is initially unaffected (1), then limb-brightened in the direction of motion (2), then distorted with the star moving away from the geometric centre (3) and finally so distorted that the object is no longer recognisable as a PN and may not be classed as such (4). Parsec-size shells around PN are predicted to be common. The structure and brightness of ancient PNe is largely determined by the ISM interaction, caused by rebrightening during the second stage; this effect may address the current discrepancies in Galactic PN abundance. The majority of PNe will have tail structures. Evidence for strong interaction is found for all known planetary nebulae in globular clusters.</w:t>
      </w:r>
      <w:r>
        <w:br/>
      </w:r>
      <w:r>
        <w:rPr>
          <w:rStyle w:val="VerbatimChar"/>
        </w:rPr>
        <w:t xml:space="preserve">## 20659                                                                                                                                                                                                                                                                                                                                                                                                                                                                                                                                                                                                                                                                                                                                                                                                                                                                                                                                                                                                                                                                                                                                                                                                                                                                                                                                                                                                                                                                                                                                                                                                                                                                                                                                                                                                                                                                                                                                                                                                                                                                                                                                                                                                                                                                                                                                                                                                                                                                                                                                                                                                                                                                                                                                                                                                                                                                                                                                                                                                                                                                                                                                                                                                                                                                                                                                                                                                                                                                                                                                                                                                                                                                                                                                                                                                                                                                                                                                                                                                                                                                                                                                                                                                                                                                                                                                                                                                                                                                                                                                                                                                                                                                                                                                                                                                                                                                                                                                                                                                                                                                                                                                                                                                                                                                                                                                           We report on results of fully consistent N-body simulations of globular cluster models with N= 100 000 members containing neutron stars and black holes (BHs). Using the improved ‘algorithmic regularization’ method of Hellstrom &amp; Mikkola for compact subsystems, the new code nbody7 enables for the first time general relativistic coalescence to be achieved for post-Newtonian terms and realistic parameters. Following an early stage of mass segregation, a few BHs form a small dense core which usually leads to the formation of one dominant binary. The subsequent evolution by dynamical shrinkage involves the competing processes of ejection and mergers by radiation energy loss. Unless the binary is ejected, long-lived triple systems often exhibit Kozai cycles with extremely high inner eccentricity (e &gt; 0.999) which may terminate in coalescence at a few Schwarzschild radii. A characteristic feature is that ordinary stars as well as BHs and even BH binaries are ejected with high velocities. On the basis of the models studied so far, the results suggest a limited growth of a few remaining stellar mass BHs in globular clusters.</w:t>
      </w:r>
      <w:r>
        <w:br/>
      </w:r>
      <w:r>
        <w:rPr>
          <w:rStyle w:val="VerbatimChar"/>
        </w:rPr>
        <w:t xml:space="preserve">## 20660                                                                                                                                                                                                                                                                                                                                                                                                                                                                                                                                                                                                                                                                                                                                                                                                                                                                                                                                                                                                                                                                                                                                                                                                                                                                                                                                                                                                                                                                                                                                                                                                                                                                                                                                                                                                                                                                                                                                                                                                                                                                                                                                                                                                                                                                                                                                                                                                                                                                                                                                                                                                                                                                                                                                                                                                                                                                                                                                                                                                                                                                                                                                                                                                                                                                                                                                                                                                                                                                                                                                                                                                                                                                                                                                                                                                                                                                                                                                                                                                                                                                                                                                                                                                                                                                                                                                                                                                                                                                                                                                                                                                                                                                                                                                                                                                                                                                                                                                                                                                                                                                                                                                                                                                                                                                                                                                           We report on results of fully consistent N-body simulations of globular cluster models with N= 100 000 members containing neutron stars and black holes (BHs). Using the improved ‘algorithmic regularization’ method of Hellstrom &amp; Mikkola for compact subsystems, the new code nbody7 enables for the first time general relativistic coalescence to be achieved for post-Newtonian terms and realistic parameters. Following an early stage of mass segregation, a few BHs form a small dense core which usually leads to the formation of one dominant binary. The subsequent evolution by dynamical shrinkage involves the competing processes of ejection and mergers by radiation energy loss. Unless the binary is ejected, long-lived triple systems often exhibit Kozai cycles with extremely high inner eccentricity (e &gt; 0.999) which may terminate in coalescence at a few Schwarzschild radii. A characteristic feature is that ordinary stars as well as BHs and even BH binaries are ejected with high velocities. On the basis of the models studied so far, the results suggest a limited growth of a few remaining stellar mass BHs in globular clusters.</w:t>
      </w:r>
      <w:r>
        <w:br/>
      </w:r>
      <w:r>
        <w:rPr>
          <w:rStyle w:val="VerbatimChar"/>
        </w:rPr>
        <w:t xml:space="preserve">## 20664                                                                                                                                                                                                                                                                                                                                                                                                                                                                                                                                                                                                                                                                                                                                                                                                                                                                                                                                                                                                                                                                                                                                                                                                                                                                                                                                                                                                                                                                                                                                                                                                                                                                                                                                                                                                                                                                                                                                                                                                                                                                                                                                                                                                                                                                                                                                                                                                                                                                                                                                                                                                                                                                                                                                                                                                                                                                                                                                                                                                                                                                                                                                                                                                                                                                                                                                                                                                                                                                                                                                                                                                                                                                                                                                                                                                                                                                                                                                                                                                                                                                                                                                                                                                                                                                                                                                                                                                                                                                                                                               We describe a search for infra-red excess emission from dusty circumstellar material around 180,000 stars observed by the Kepler and WISE missions. This study is motivated by i) the potential to find bright warm disks around planet host stars, ii) a need to characterise the distribution of rare warm disks, and iii) the possible identification of candidates for discovering transiting dust concentrations. We find about 8,000 stars that have excess emission, mostly at 12um. The positions of these stars correlate with the 100um background level so most of the flux measurements associated with these excesses are spurious. We identify 271 stars with plausible excesses by making a 5MJy/sr cut in the IRAS 100um emission. The number counts of these excesses, at both 12 and 22um, have the same distribution as extra-Galactic number counts. Thus, although some excesses may be circumstellar, most can be explained as chance alignments with background galaxies. The one exception is a 22um excess associated with a relatively nearby A-type star that we were able to confirm because the disk occurrence rate is independent of stellar distance. Despite our low detection rate, these results place valuable upper limits on the distribution of large mid-infrared excesses; e.g. fewer than 1:1000 stars have 12um excesses (F_ obs/F_star) larger than a factor of five. In contrast to previous studies, we find no evidence for disks around 1790 stars with candidate planets (we attribute one significant 12um excess to a background galaxy), and no evidence that the disk distribution around planet hosts is different to the bulk population. Higher resolution imaging of stars with excesses is the best way to rule out galaxy confusion and identify more reliable disk candidates among Kepler stars. A similar survey to ours that focusses on nearby stars would be well suited to finding the distribution of rare warm disks.</w:t>
      </w:r>
      <w:r>
        <w:br/>
      </w:r>
      <w:r>
        <w:rPr>
          <w:rStyle w:val="VerbatimChar"/>
        </w:rPr>
        <w:t xml:space="preserve">## 20678                                                                                                                                                                                                                                                                                                                                                                                                                                                                                                                                                                                                                                                                                                                                                                                                                                                                                                                                                                                                                                                                                                                                                                                                                                                                                                                                                                                                                                                                                                                                                                                                                                                                                                                                                                                                                                                                                                                                                                                                                                                                                                                                                                                                                                                                                                                                                                                                                                                                                                                                                                                                                                                                                                                                                                                                                                                                                                                                                                                                                                                                                                                                                                                                                                                                                                                                                                                                                                                                                                                                                                                                                                                                                                                                                                                                                                                                                                                                                                                                                                                                                                                                                                                                                                                                                                                                                                                                                                                                                                                                                                                                                                                                                                                                                                                                                                                                                                                                                                                                                                                                                                                                                                                                                                                                                                          Weak gravitational lensing provides a unique method to directly measure the distribution of mass in the Universe. Because the distortions induced by lensing in the shape of background galaxies are small, the measurement of weak lensing requires high precision. Here, we present a new method for obtaining reliable weak shear measurements. It is based on the shapelet function formalism presented in an earlier paper in which galaxy images are decomposed into several shape components, each providing independent estimates of the local shear. The formalism affords an efficient modelling and deconvolution of the point spread function. Using the unique properties of shapelets under distortions, we construct a simple, minimum variance estimator for the shear. We describe how we implement the method in practice, and test the method using realistic simulated images. We find our method to be stable and reliable for conditions analogous to ground-based surveys. Compared to earlier methods, our method has the advantages of being accurate, linear, mathematically well-defined, and optimally sensitive, as it uses the full shape information available for each galaxy.</w:t>
      </w:r>
      <w:r>
        <w:br/>
      </w:r>
      <w:r>
        <w:rPr>
          <w:rStyle w:val="VerbatimChar"/>
        </w:rPr>
        <w:t xml:space="preserve">## 20687                                                                                                                                                                                                                                                                                                                                                                                                                                                                                                                                                                                                                                                                                                                                                                                                                                                                                                                                                                                                                                                                                                                                                                                                                                                                                                                                                                                                                                                                                                                                                                                                                                                                                                                                                                                                                                                                                                                                                                                                                                                                                                                                                                                                                                                                                                                                                                                                                                                                                                                                                                                                                                                                                                                                                                                                                                                                                                                                                                                                                                                                                                                                                                                                                                                                                                                                                                                                                                                                                                                                                                                                                                                                                                                                                                                                                                                                                                                                                                                                                                                                                                                                                                                                                                                                                                                                                                                                                                                                                                                                                                                                                                                                                          We present the first results from a major HST WFPC2 imaging study aimed at providing the first statistically meaningful comparison of the morphologies, luminosities, scalelengths and colours of the host galaxies of radio-quiet quasars, radio-loud quasars and radio galaxies. We describe the design of this study and present the images that have been obtained for the first half of our 33-source sample. We find that the hosts of all three classes of luminous AGN are massive elliptical galaxies, with scalelengths ≃10 kpc, and R−K colours consistent with mature stellar populations. Most importantly, this is first unambiguous evidence that, just like radio-loud quasars, essentially all radio-quiet quasars brighter than MR=−24 reside in massive ellipticals. This result removes the possibility that radio ‘loudness’ is directly linked to host galaxy morphology, but is however in excellent accord with the black hole/spheroid mass correlation recently highlighted by Magorrian et al. We apply the relations given by Magorrian et al. to infer the expected Eddington luminosity of the putative black hole at the centre of each of the spheroidal host galaxies we have uncovered. Comparison with the actual nuclear R-band luminosities suggests that the black holes in most of these galaxies are radiating at a few per cent of the Eddington luminosity; the brightest host galaxies in our low-z sample are capable of hosting quasars with MR≃− 28, comparable to the most luminous quasars at z≃3. Finally, we discuss our host-derived black hole masses in the context of the radio luminosity:black hole mass correlation recently uncovered for nearby galaxies by Franceschini et al., and consider the resulting implications for the physical origin of radio loudness.</w:t>
      </w:r>
      <w:r>
        <w:br/>
      </w:r>
      <w:r>
        <w:rPr>
          <w:rStyle w:val="VerbatimChar"/>
        </w:rPr>
        <w:t xml:space="preserve">## 20722                                                                                                                                                                                                                                                                                                                                                                                                                                                                                                                                                                                                                                                                                                                                                                                                                                                                                                                                                                                                                                                                                                                                                                                                                                                                                                                                                                                                                                                                                                                                                                                                                                                                                                                                                                                                                                                                                                                                                                                                                                                                                                                                                                                                                                                                                                                                                                                                                                                                                                                                                                                                                                                                                                                                                                                                                                                                                                                                                                                                                                                                                                                                                                                                                                                                                                                                                                                                                                                                                                                                                                                                                                                                                                                                                                                                                                                                                                                                                                                                                                                                                                                                                                                                                                                                                                                                                                                                                                                                                                                                                                                                                                                                                                                                                                                                                                                                                                                                                                                                                                                                                                                                                                                                                                                                                                                                                                                                                                      ABSTRACT We report on observations of 11 transit events of the transiting extrasolar planet XO‐1b by the SuperWASP North observatory. From our data, obtained during 2004 May–September, we find that the XO‐1b orbital period is 3.941634 ± 0.000137 days, the planetary radius is 1.34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R_{\\mathrm{J}\\,}$ \\end{document} ± 0.12 \\documentclass{aastex} \\usepackage{amsbsy} \\usepackage{amsfonts} \\usepackage{amssymb} \\usepackage{bm} \\usepackage{mathrsfs} \\usepackage{pifont} \\usepackage{stmaryrd}...</w:t>
      </w:r>
      <w:r>
        <w:br/>
      </w:r>
      <w:r>
        <w:rPr>
          <w:rStyle w:val="VerbatimChar"/>
        </w:rPr>
        <w:t xml:space="preserve">## 20731                                                                                                                                                                                                                                                                                                                                                                                                                                                                                                                                                                                                                                                                                                                                                                                                                                                                                                                                                                                                                                                                                                                                                                                                                                                                                                                                                                                                                                                                                                                                                                                                                                                                                                                                                                                                                                                                                                                                                                                                                                                                                                                                                                                                                                                                                                                                                                                                                                                                                                                                                                                                                                                                                                                                                                                                                                                                                                                                                                                                                                                                                                                                                                                                                                                                                                                                                                                                                                                                                                                                                                                                                                                                                                                                                                                                                                                                                                                                                                                                    The prevalence of radio-loud AGN activity in present-day massive halos is determined using a sample of 625 nearby groups and clusters selected from the Sloan Digital Sky Survey. Brightest group and cluster galaxies (BCGs) are more likely to host a radio– loud AGN than other galaxies of the same stellar mass (by below a factor of two at a stellar mass of » 5 × 10 11 M¯, but rising to over an order of magnitude below 10 11 M¯). The distribution of radio luminosities for BCGs does not depend on mass, however, and is similar to that of field galaxies of the same stellar mass. Neither the radio–loud fraction nor the radio luminosity distribution of BCGs depends strongly on the velocity dispersion of the host cluster. The radio-AGN fraction is also studied as a function of distance from the cluster centre. Only within 0.2 r200 do cluster galaxies exhibit an enhanced likelihood of radio–loud AGN activity, which approaches that of the BCGs. In contrast to the radio properties, the fraction of galaxies with optical emission–line AGN activity is suppressed within r200 in groups and clusters, decreasing monotonically towards the cluster centre. It is argued that the radio–loud AGN properties of both BCGs and non-BCGs can naturally be explained if this activity is fuelled by cooling from hot gas surrounding the galaxy. Using observational estimates of the mechanical output of the radio jets, the time–averaged energy output associated with recurrent radio source activity is estimated for all group/cluster galaxies. Within the cooling radius of the cluster, the radio–mode heating associated with the BCG dominates over that of all other galaxies combined. The scaling between total radio–AGN energy output and cluster velocity dispersion is observed to be considerably shallower than the » ¾ 4 v scaling of the radiative cooling rate. Thus, unless either the mechanical–to–radio luminosity ratio or the efficiency of converting AGN mechanical energy into heating increases by 2–3 orders of magnitude between groups and rich clusters, radio–mode heating will not balance radiative cooling in systems of all masses. In groups, radio–AGN heating probably overcompensates the radiative cooling losses, and this may account for the observed entropy floor in these systems. In the most massive clusters, an additional heating process (most likely thermal conduction) may be required to supplement the AGN heating.</w:t>
      </w:r>
      <w:r>
        <w:br/>
      </w:r>
      <w:r>
        <w:rPr>
          <w:rStyle w:val="VerbatimChar"/>
        </w:rPr>
        <w:t xml:space="preserve">## 20749                                                                                                                                                                                                                                                                                                                                                                                                                                                                                                                                                                                                                                                                                                                                                                                                                                                                                                                                                                                                                                                                                                                                                                                                                                                                                                                                                                                                                                                                                                                                                                                                                                                                                                                                                                                                                                                                                                                                                                                                                                                                                                                                                                                                                                                                                                                                                                                                                                                                                                                                                                                                                                                                                                                                                                                                                                                                                                                                                                                                                                                                                                                                                                                                                                                                                                                                                                                                                                                                                                                                                                                                                                                                                                                                                                                                                                                                                                                                                                                                                                                                                                                                                                                                                                                                                                                                                                                                                                                                                                                                                                                                                                                                                Energetic electrons are a common feature of interplanetary shocks and planetary bow shocks, and they are invoked as a key component of models of nonthermal radio emission, such as solar radio bursts. A simulation study is carried out of electron acceleration for high Mach number, quasi-perpendicular shocks, typical of the shocks in the solar wind. Two-dimensional self-consistent hybrid shock simulations provide the electric and magnetic fields in which test particle electrons are followed. A range of different shock types, shock normal angles, and injection energies are studied. When the Mach number is low, or the simulation configuration suppresses fluctuations along the magnetic field direction, the results agree with theory assuming magnetic moment conserving reflection (or fast Fermi acceleration), with electron energy gains of a factor only 2-3. For high Mach numbers, with a realistic simulation configuration, the shock front has a dynamic rippled character. The corresponding electron energization is radically different: energy spectra display (1) considerably higher maximum energies than fast Fermi acceleration; (2) a plateau or shallow sloped region at intermediate energies 2-5 times the injection energy; (3) power-law falloff with increasing energy, for both upstream and downstream particles, with a slope decreasing as the shock normal angle approaches perpendicular; (4) sustained flux levels over a broader region of shock normal angle than for adiabatic reflection. All these features are in good qualitative agreement with observations, and show that dynamic structure in the shock surface at ion scales produces effective scattering and can be responsible for making high Mach number shocks effective sites for electron acceleration.</w:t>
      </w:r>
      <w:r>
        <w:br/>
      </w:r>
      <w:r>
        <w:rPr>
          <w:rStyle w:val="VerbatimChar"/>
        </w:rPr>
        <w:t xml:space="preserve">## 20764                                                                                                                                                                                                                                                                                                                                                                                                                                                                                                                                                                                                                                                                                                                                                                                                                                                                                                                                                                                                                                                                                                                                                                                                                                                                                                                                                                                                                                                                                                                                                                                                                                                                                                                                                                                                                                                                                                                                                                                                                                                                                                                                                                                                                                                                                                                                                                                                                                                                                                                                                                                                                                                                                                                                                                                                                                                                                                                                                                                                                                                                                                                                                                                                                                                                                                                                                                                                                                                                                                                                                                                                                                                                                                                                                                                                                                                                                                                                                                                                                                                                                                                                                                                                                                                                                                                                                                                                                                                                                                                                         The wide luminosity dispersion seen for stars at a given effective temperature in the Hertzsprung–Russell diagrams of young clusters and star-forming regions is often interpreted as due to significant (∼10 Myr) spreads in stellar contraction age. In the scenario where most stars are born with circumstellar discs, and that disc signatures decay monotonically (on average) over time-scales of only a few Myr, any such age spread should lead to clear differences in the age distributions of stars with and without discs. We have investigated large samples of stars in the Orion Nebula Cluster (ONC) using three methods to diagnose disc presence from infrared measurements. We find no significant difference in the mean ages or age distributions of stars with and without discs, consistent with expectations for a coeval population. Using a simple quantitative model, we show that any real age spread must be smaller than the median disc lifetime. For a lognormal age distribution, there is an upper limit of &lt;0.14 dex (at 99 per cent confidence) to any real age dispersion, compared to the � 0.4 dex implied by the Hertzsprung–Russell diagram. If the mean age of the ONC is 2.5 Myr, this would mean at least 95 per cent of its low-mass stellar population have ages between 1.3–4.8 Myr. We suggest that the observed luminosity dispersion is caused by a combination of observational uncertainties and physical mechanisms that disorder the conventional relationship between luminosity and age for pre-main-sequence stars. This means that individual stellar ages from the Hertzsprung–Russell diagram are unreliable and cannot be used to directly infer a star formation history. Irrespective of what causes the wide luminosity dispersion, the finding that any real age dispersion is less than the median disc lifetime argues strongly against star formation scenarios for the ONC lasting longer than a few Myr.</w:t>
      </w:r>
      <w:r>
        <w:br/>
      </w:r>
      <w:r>
        <w:rPr>
          <w:rStyle w:val="VerbatimChar"/>
        </w:rPr>
        <w:t xml:space="preserve">## 20793                                                                                                                                                                                                                                                                                                                                                                                                                                                                                                                                                                                                                                                                                                                                                                                                                                                                                                                                                                                                                                                                                                                                                                                                                                                                                                                                                                                                                                                                                                                                                                                                                                                                                                                                                                                                                                                                                                                                                                                                                                                                                                                                                                                                                                                                                                                                                                                                                                                                                                                                                                                                                                                                                                                                                                                                                                                                                                                                                                                                                                                                                                                                                                                                                                                                                                                                                                                                                                                                                                                                                                                                                                                                                                                                                                                                                                                                                                                                                                                                                                                                                                                                                                                                                                                                                                                                                                                                                                                                                                                                                                                                                                                                                                                                                                                                                                                                                                                                                                            We present Hα spectropolarimetry observations of a sample of 10 bright T Tauri stars, supplemented with new Herbig Ae/Be star data. A change in the linear polarization across Hα is detected in most of the T Tauri (9/10) and Herbig Ae (9/11) objects, which we interpret in terms of a compact source of line photons that is scattered off a rotating accretion disc. We find consistency between the position angle (PA) of the polarization and those of imaged disc PAs from infrared and millimetre imaging and interferometry studies, probing much larger scales. For the Herbig Ae stars AB Aur, MWC 480 and CQ Tau, we find the polarization PA to be perpendicular to the imaged disc, which is expected for single scattering. On the other hand, the polarization PA aligns with the outer disc PA for the T Tauri stars DR Tau and SU Aur and FU Ori, conforming to the case of multiple scattering. This difference can be explained if the inner discs of Herbig Ae stars are optically thin, whilst those around our T Tauri stars and FU Ori are optically thick. Furthermore, we develop a novel technique that combines known inclination angles and our recent Monte Carlo models to constrain the inner rim sizes of SU Aur, GW Ori, AB Aur and CQ Tau. Finally, we consider the connection of the inner disc structure with the orientation of the magnetic field in the foreground interstellar medium: for FU Ori and DR Tau, we infer an alignment of the stellar axis and the larger magnetic field direction.</w:t>
      </w:r>
      <w:r>
        <w:br/>
      </w:r>
      <w:r>
        <w:rPr>
          <w:rStyle w:val="VerbatimChar"/>
        </w:rPr>
        <w:t xml:space="preserve">## 20826                                                                                                                                                                                                                                                                                                                                                                                                                                                                                                                                                                                                                                                                                                                                                                                                                                                                                                                                                                                                                                                                                                                                                                                                                                                                                                                                                                                                                                                                                                                                                                                                                                                                                                                                                                                                                                                                                                                                                                                                                                                                                                                                                                                                                                                                                                                                                                                                                                                                                                                                                                                                                                                                                                                                                                                                                                                                                                                                                                                                                                                                                                                                                                                                                                                                                                                                                                                                                                                                                                                                                                                                                                                                                                                                                                                                                                                                                                                                                                                                                                                                                                                                                                                                                                                                                                                                                                                                                                                                                                                                                                                                                                                                                                                                                                                                                                                                                                                                                                                                                                                                                                                                                                                                                                                                                                                                                                               We investigate whether a circumbinary gas disc can coalesce a supermassive black hole binary system in the centre of a galaxy. This is known to be problematic for a prograde disc. We show that in contrast, interaction with a retrograde circumbinary disc is considerably more effective in shrinking the binary because there are no orbital resonances. The binary directly absorbs negative angular momentum from the circumbinary disc by capturing gas into a disc around the secondary black hole, or discs around both holes if the binary mass ratio is close to unity. In many cases the binary orbit becomes eccentric, shortening the pericentre distance as the eccentricity grows. In all cases the binary coalesces once it has absorbed the angular momentum of a gas mass comparable to that of the secondary black hole. Importantly, this conclusion is unaffected even if the gas inflow rate through the disc is formally super-Eddington for either hole. The coalescence time-scale is therefore always ∼ M2/M. where M 2 is the secondary black hole mass and M the inflow rate through the circumbinary disc.</w:t>
      </w:r>
      <w:r>
        <w:br/>
      </w:r>
      <w:r>
        <w:rPr>
          <w:rStyle w:val="VerbatimChar"/>
        </w:rPr>
        <w:t xml:space="preserve">## 20832                                                                                                                                                                                                                                                                                                                                                                                                                                                                                                                                                                                                                                                                                                                                                                                                                                                                                                                                                                                                                                                                                                                                                                                                                                                                                                                                                                                                                                                                                                                                                                                                                                                                                                                                                                                                                                                                                                                                                                                                                                                                                                                                                                                                                                                                                                                                                                                                                                                                                                                                                                                                                                                                                                                                                                                                                                                                                                                                                                                                                                                                                                                                                                                                                                                                                                                                                                                                                                                                                                                                                                                                                                                                                                                                                                                                                                                                                                                                                                                                                                                                                                                                                                                                                                                                                                                                                                                                                                                                                                                                                                                                                                                                                                                                                                                                                                                                                                                                                                                                                                                                                                                                                                                                                                                      Coronal mass ejections (CMEs) are episodic eruptions of solar plasma and magnetic flux that travel out through the solar system, driving extreme space weather. Interpretation of CME observations and their interaction with the solar wind typically assumes CMEs are coherent, almost solid-like objects. We show that supersonic radial propagation of CMEs away from the Sun results in geometric expansion of CME plasma parcels at a speed faster than the local wave speed. Thus information cannot propagate across the CME. Comparing our results with observed properties of over 400 CMEs, we show that CMEs cease to be coherent magnetohydrodynamic structures within 0.3 AU of the Sun. This suggests Earth-directed CMEs are less like billiard balls and more like dust clouds, with apparent coherence only due to similar initial conditions and quasi homogeneity of the medium through which they travel. The incoherence of CMEs suggests interpretation of CME observations requires accurate reconstruction of the ambient solar wind with which they interact, and that simple assumptions about the shape of the CMEs are likely to be invalid when significant spatial/temporal gradients in ambient solar wind conditions are present.</w:t>
      </w:r>
      <w:r>
        <w:br/>
      </w:r>
      <w:r>
        <w:rPr>
          <w:rStyle w:val="VerbatimChar"/>
        </w:rPr>
        <w:t xml:space="preserve">## 20837                                                                                                                                                                                                                                                                                                                                                                                                                                                                                                                                                                                                                                                                                                                                                                                                                                                                                                                                                                                                                                                                                                                                                                                                                                                                                                                                                                                                                                                                                                                                                                                                                                                                                                                                                                                                                                                                                                                                                                                                                                                                                                                                                                                                                                                                                                                                                                                                                                                                                                                                                                                                                                                                                                                                                                                                                                                                                                                                                                                                                                                                                                                                                                                                                                                                                                                                                                                                                                                                                                                                                                                                                                                                                                                                                                                                                                                                                                                                                                                                                                                                                                                                                                                                                                                                                                                                                                                                                                                                                                                                                                                                                                                                                                                                                                                                                                                                                                                                                                                                                                                                                                                                                                                                                                                                                                                       We present high-speed, three-colour photometry of the eclipsing cataclysmic variables GY Cnc, IR Com and HT Cas. We find that the sharp eclipses in GY Cnc and IR Com are due to eclipses of the white dwarf. There is some evidence for a bright-spot on the edge of the accretion disc in GY Cnc, but not in IR Com. Eclipse mapping of HT Cas is presented which shows changes in the structure of the quiescent accretion disc. Observations in 2002 show the accretion disc to be invisible except for the presence of a bright-spot at the disc edge. 2003 observations, however, clearly show a bright inner disc and the bright-spot to be much fainter than in 2002. Although no outburst was associated with either set of quiescent observations, the system was ∼0.6 mJy brighter in 2003, mainly due to the enhanced emission from the inner disc. We propose that these changes are due to variations in the mass-transfer rate from the secondary star and through the disc. The disc colours indicate that it is optically thin in both its inner and outer regions. We estimate the white dwarf temperature of HT Cas to be 15 000 ± 1000 K in 2002 and 14 000 ± 1000 K in 2003.</w:t>
      </w:r>
      <w:r>
        <w:br/>
      </w:r>
      <w:r>
        <w:rPr>
          <w:rStyle w:val="VerbatimChar"/>
        </w:rPr>
        <w:t xml:space="preserve">## 20847                                                                                                                                                                                                                                                                                                                                                                                                                                                                                                                                                                                                                                                                                                                                                                                                                                                                                                                                                                                                                                                                                                                                                                                                                                                                                                                                                                                                                                                                                                                                                                                                                                                                                                                                                                                                                                                                                                                                                                                                                                                                                                                                                                                                                                                                                                                                                                                                                                                                                                                                                                                                                                                                                                                                                                                                                                                                                                                                                                                                                                                                                                                                                                                                                                                                                                                                                                                                                                                                                                                                                                                                                                                                                                                                                                                                                                                                                                                                                                                                                                                                                                                                                                                                                                                                                                                                                                                                                                                                                                                                                                                                                                                                                                                                                                                                                                                                                                                                                                                                                                                                                                                                                                                              We consider the problem of determining the structure of the dark halo of nearby dwarf spheroidal galaxies (dSphs) from the spherical Jeans equations. Whether the dark haloes are cusped or cored at the centre is an important strategic problem in modern astronomy. The observational data comprise the line-of-sight velocity dispersion of a luminous tracer population. We show that when such data are analysed to find the dark matter density with the spherical Poisson and Jeans equations, then the generic solution is a dark halo density that is cusped like an isothermal (ρD ∝ r −2 ). Although milder cusps (like the Navarro–Frenk–White ρD ∝ r −1 ) and even cores are possible, they are not generic. Such solutions exist only if the anisotropy parameter β and the logarithmic slope of the stellar density γ � satisfy the constraint γ � = 2β at the centre or if the radial velocity dispersion falls to zero at the centre. So, for example, a dSph with an exponential light profile can exist in Navarro–Frenk–White halo and have a flat velocity dispersion, but anisotropy in general drives the dark halo solution to an isothermal cusp. The identified cusp or core is therefore a consequence of the assumptions (particularly of spherical symmetry and isotropy), and not the data.</w:t>
      </w:r>
      <w:r>
        <w:br/>
      </w:r>
      <w:r>
        <w:rPr>
          <w:rStyle w:val="VerbatimChar"/>
        </w:rPr>
        <w:t xml:space="preserve">## 20898                                                                                                                                                                                                                                                                                                                                                                                                                                                                                                                                                                                                                                                                                                                                                                                                                                                                                                                                                                                                                                                                                                                                                                                                                                                                                                                                                                                                                                                                                                                                                                                                                                                                                                                                                                                                                                                                                                                                                                                                                                                                                                                                                                                                                                                                                                                                                                                                                                                                                                                                                                                                                                                                                                                                                                                                                                                                                                                                                                                                                                                                                                                                                                                                                                                                                                                                                                                                                                                                                                                                                                                                                                                                                                                                                                                                                                                                                                                                                                                                                                                                                                                                                                                                                                                                                                                                                                                                                                                                                                                                                                                                                                                                                                                                                                                                                                                                                                                                     The exact nature of the arms of spiral galaxies is still an open question1. It has been widely assumed that spiral arms in galaxies with two distinct symmetrical arms are the products of density waves that propagate around the disk, with the spiral arms being visibly enhanced by the star formation that is triggered as the passing wave compresses gas in the galaxy disk1–3. Such a persistent wave would propagate with an approximately constant angular speed, its pattern speed ΩP. The quasi-stationary density wave theory can be tested by measuring this quantity and showing that it does not vary with radius in the galaxy. Unfortunately, this measurement is difficult because ΩP is only indirectly connected to observables such as the stellar rotation speed4–6. Here, we use the detailed information on stellar populations of the grand-design spiral galaxy UGC 3825, extracted from spectral mapping, to measure the offset between young stars of a known age and the spiral arm in which they formed, allowing a direct measurement of ΩP at a range of radii. The offset in this galaxy is found to be as expected for a pattern speed that varies little with radius, indicating consistency with a quasi-stationary density wave, and lending credence to this new method.Information on stellar populations of the grand-design spiral galaxy UGC 3825 is exploited to measure the offset between young stars of a known age and the spiral arm in which they formed. The measured offset is consistent with a quasi-stationary density wave.</w:t>
      </w:r>
      <w:r>
        <w:br/>
      </w:r>
      <w:r>
        <w:rPr>
          <w:rStyle w:val="VerbatimChar"/>
        </w:rPr>
        <w:t xml:space="preserve">## 20918                                                                                                                                                                                                                                                                                                                                                                                                                                                                                                                                                                                                                                                                                                                                                                                                                                                                                                                                                                                                                                                                                                                                                                                                                                                                                                                                                                                                                                                                                                                                                                                                                                                                                                                                                                                                                                                                                                                                                                                                                                                                                                                                                                                                                                                                                                                                                                                                                                                                                                                                                                                                                                                                                                                                                                                                                                                                                                                                                                                                                                                                                                                                                                                                                                                                                                                                                                                                                                                                                                                                                            We present observations of early-type galaxies NGC 524 and 2549 with laser guide star adaptive optics (LGS AO) obtained at GEMINI North telescope using the Near-infrared Integral Field Spectrograph (NIFS) integral field unit (IFU) in the K band. The purpose of these observations is to determine high spatial resolution stellar kinematics within the nuclei of these galaxies and, in combination with previously obtained large-scale observations with the SAURON IFU, to determine the masses (M.) of the supermassive black holes (SMBH). The targeted galaxies were chosen to have central light profiles showing a core (NGC 524) and a cusp (NGC 2549), to probe the feasibility of using the galaxy centre as the natural guide source required for LGS AO. We employ an innovative technique where the focus compensation due to the changing distance to the sodium layer is made 'open loop', allowing the extended galaxy nucleus to be used only for tip-tilt correction. The data have spatial resolution of 0.23 and 0.17 arcsec full-width at half maximum (FWHM), where at least ∼40 per cent of flux comes within 0.2, showing that high quality LGS AO observations of these objects are possible. The achieved signal-to-noise ratio (S/N ∼ 50) is sufficiently high to reliably determine the shape of the line-of-sight velocity distribution. We construct axisymmetric three-integral dynamical models which are constrained with both the NIFS and SAURON data. The best-fitting models yield M. = (8.3 +2.7 -1.3 ) × 10 8 M ⊙ and (M / L) I = 5.8 ± 0.4 for NGC 524 and M. = (1.4 +0.2 -1.3 ) × 10 7 M ⊙ and (M/L) R = 4.7 ± 0.2 for NGC 2549 (all errors are at the 3σ level). We demonstrate that the wide-field SAURON data play a crucial role in the M/L determination increasing the accuracy of M/L by a factor of at least 5, and constraining the upper limits on black hole masses. The NIFS data are crucial in constraining the lower limits of M. and in combination with the large-scale data reducing the uncertainty by a factor of 2 or more. We find that the orbital structure of NGC 524 shows significant tangential anisotropy, while at larger radii both galaxies are consistent with having almost perfectly oblate velocity ellipsoids. Tangential anisotropy in NGC 524 coincides with the size of SMBH sphere of influence and the core region in the light profile. This agrees with predictions from numerical simulations where core profiles are the result of SMBH binaries evacuating the centre nuclear regions following a galaxy merger. However, being a disc dominated fast rotating galaxy, NGC 524 has probably undergone through a more complex evolution. We test the accuracy to which M. can be measured using seeings obtained from typical LGS AO observations, and conclude that for a typical conditions and M. the expected uncertainty is of the order of 50 per cent.</w:t>
      </w:r>
      <w:r>
        <w:br/>
      </w:r>
      <w:r>
        <w:rPr>
          <w:rStyle w:val="VerbatimChar"/>
        </w:rPr>
        <w:t xml:space="preserve">## 20925                                                                                                                                                                                                                                                                                                                                                                                                                                                                                                                                                                                                                                                                                                                                                                                                                                                                                                                                                                                                                                                                                                                                                                                                                                                                                                                                                                                                                                                                                                                                                                                                                                                                                                                                                                                                                                                                                                                                                                                                                                                                                                                                                                                                                                                                                                                                                                                                                                                                                                                                                                                                                                                                                                                                                                                                                                                                                                                                                                                                                                                                                                                                                                                                                                                                                                                                                                                                                                                                                                                                                                                                                                                                                                                                                                                                                                                                                                                                                                                                                                                                                                                                                                                                                                                                                                                                                                                                                                                                                                                                                                                                                                                                                                                                                                                                                                                                                                                                                                                                                                                                                                                                                                                                                                                                                                                                                                                                                                                                                                                                                              Magnetic reconnection is a fundamental process in a plasma that facilitates the release of energy stored in the magnetic field by permitting a change in the magnetic topology. In this paper, we present a review of the current state of understanding of magnetic reconnection. We discuss theoretical results regarding the formation of current sheets in complex three-dimensional magnetic fields and describe the fundamental differences between reconnection in two and three dimensions. We go on to outline recent developments in modelling of reconnection with kinetic theory, as well as in the magnetohydrodynamic framework where a number of new three-dimensional reconnection regimes have been identified. We discuss evidence from observations and simulations of Solar System plasmas that support this theory and summarize some prominent locations in which this new reconnection theory is relevant in astrophysical plasmas.</w:t>
      </w:r>
      <w:r>
        <w:br/>
      </w:r>
      <w:r>
        <w:rPr>
          <w:rStyle w:val="VerbatimChar"/>
        </w:rPr>
        <w:t xml:space="preserve">## 20926                                                                                                                                                                                                                                                                                                                                                                                                                                                                                                                                                                                                                                                                                                                                                                                                                                                                                                                                                                                                                                                                                                                                                                                                                                                                                                                                                                                                                                                                                                                                                                                                                                                                                                                                                                                                                                                                                                                                                                                                                                                                                                                                                                                                                                                                                                                                                                                                                                                                                                                                                                                                                                                                                                                                                                                                                                                                                                                                                                                                                                                                                                                                                                                                                                                                                                                                                                                                                                                                                                                                                                                                                                                                                                                                                                                                                                                                                                                                                                                                                                                                                                                                                                                                                                                                                                                                                                                                                                                                                                                                                                                                                                                                                                                                                                                                                                                                                                                                                                                                                                                                                                                                                                                                                                                                                                                                                                                                                                                                    We present deep color-magnitude diagrams for three rich intermediate-age star clusters in the LMC, constructed from archival ACS F435W and F814W imaging. All three clusters exhibit clear evidence for peculiar main-sequence turnoffs. NGC 1846 and 1806 each possess two distinct turnoff branches, while the turnoff for NGC 1783 shows a much larger spread in color than can be explained by the photometric uncertainties. We demonstrate that although all three clusters contain significant populations of unresolved binary stars, these cannot be the underlying cause of the observed turnoff morphologies. The simplest explanation is that each cluster is composed of at least two different stellar populations with very similar metal abundances but ages separated by up to ~300 Myr. The origin of these unusual properties remains unidentified; however, the fact that at least three massive clusters containing multiple stellar populations are now known in the LMC suggests a potentially significant formation channel.</w:t>
      </w:r>
      <w:r>
        <w:br/>
      </w:r>
      <w:r>
        <w:rPr>
          <w:rStyle w:val="VerbatimChar"/>
        </w:rPr>
        <w:t xml:space="preserve">## 20938                                                                                                                                                                                                                                                                                                                                                                                                                                                                                                                                                                                                                                                                                                                                                                                                                                                                                                                                                                                                                                                                                                                                                                                                                                                                                                                                                                                                                                                                                                                                                                                                                                                                                                                                                                                                                                                                                                                                                                                                                                                                                                                                                                                                                                                                                                                                                                                                                                                                                                                                                                                                                                                                                                                                                                                                                                                                                                                                                                                                                                                                                                                                                                                                                                                                                                                                                                                                                                                                                                                                                                                                                                                                                                                                                                                                                                                                                                                                                                                                                                                                                                                                                                                                                                                                                                                                                                                                                                                                                                                                                                                                                                                                                                                                                                                                                                                                                                                                                                                                                                                                                                                                                                                                                                                                                                                                                                                                                                                                                                                                                                                                                                                                                   Before the launch of the Kepler Space Telescope, most studies of the rapidly oscillating Ap (roAp) stars were conducted with ground-based photometric B observations, supplemented with high-resolution time-resolved spectroscopy and some space observations with the WIRE, MOST, and BRITE satellites. These modes of observation often only provided information on a single star at a time, however, Kepler provided the opportunity to observe hundreds of thousands of stars simultaneously. Over the duration of the primary 4 year Kepler mission, and its 4 year reconfigured K2 mission, the telescope observed at least 14 new and known roAp stars. This paper provides a summary the results of these observations, including a first look at the entire data sets, and provides a look forward to NASA's TESS mission.</w:t>
      </w:r>
      <w:r>
        <w:br/>
      </w:r>
      <w:r>
        <w:rPr>
          <w:rStyle w:val="VerbatimChar"/>
        </w:rPr>
        <w:t xml:space="preserve">## 20939                                                                                                                                                                                                                                                                                                                                                                                                                                                                                                                                                                                                                                                                                                                                                                                                                                                                                                                                                                                                                                                                                                                                                                                                                                                                                                                                                                                                                                                                                                                                                                                                                                                                                                                                                                                                                                                                                                                                                                                                                                                                                                                                                                                                                                                                                                                                                                                                                                                                                                                                                                                                                                                                                                                                                                                                                                                                                                                                                                                                                                                                                                                                                                                                                                                                                                                                                                                                                                                                                                                                                                                                                                                                                                                                                                                                                                                                                                                                                                                                                                                                                                                                                                                                                                                                                                                                                                                                                                                                                                                                                                                                                                                                                                                                                                                                                                                                                                                                                                                                                                                                                                                                                                                                                                                                                                                                                                                                                                                                                                                                                                                                                                                                                   Before the launch of the Kepler Space Telescope, most studies of the rapidly oscillating Ap (roAp) stars were conducted with ground-based photometric B observations, supplemented with high-resolution time-resolved spectroscopy and some space observations with the WIRE, MOST, and BRITE satellites. These modes of observation often only provided information on a single star at a time, however, Kepler provided the opportunity to observe hundreds of thousands of stars simultaneously. Over the duration of the primary 4 year Kepler mission, and its 4 year reconfigured K2 mission, the telescope observed at least 14 new and known roAp stars. This paper provides a summary the results of these observations, including a first look at the entire data sets, and provides a look forward to NASA's TESS mission.</w:t>
      </w:r>
      <w:r>
        <w:br/>
      </w:r>
      <w:r>
        <w:rPr>
          <w:rStyle w:val="VerbatimChar"/>
        </w:rPr>
        <w:t xml:space="preserve">## 20952                                                                                                                                                                                                                                                                                                                                                                                                                                                                                                                                                                                                                                                                                                                                                                                                                                                                                                                                                                                                                                                                                                                                                                                                                                                                                                                                                                                                                                                                                                                                                                                                                                                                                                                                                                                                                                                                                                                                                                                                                                                                                                                                                                                                                                                                                                                                                                                                                                                                                                                                                                                                                                                                                                                                                                                                                                                                                                                                                                                                                                                                                                                                                                                                                                                                                                                                                                                                                                                                                                                                                                                                                                                                                                                                                                                                                                                                                                                                                                                                                                                                                                                                                                                                                                                                                                                The gamma-ray burst (GRB) 080503 was classified as a short GRB with extended emission (Perley et al. 2009). The origin of such extended emission (found in about a quarter of Swift short GRBs) is still unclear and may provide some clues to the identity of the elusive progenitors of short GRBs. The extended emission from GRB080503 is followed by a rapid decay phase (RDP) that is detected over an unusually large dynamical range (one decade in time and � 3:5 decades in flux), making it ideal for studying the nature of the extended emission from short GRBs. We model the broad envelope of extended emission and the subsequent RDP using a physical model for the prompt GRB emission and its high latitude emission tail (Genet &amp; Granot 2009), in which the prompt emission (and its tail) is the sum of its individual pulses (and their tails). For GRB080503, a single pulse fit is found to be unacceptable, even when ignoring short timescale variability. The RDP displays very strong spectral evolution and shows some evidence for the presence of two spectral components with different temporal behaviour, likely arising from distinct physical regions. A two pulse fit (a first pulse accounting for the gamma-ray extended emission and decay phase, and the second pulse accounting mostly for the X-ray decay phase) provides a much better (though not perfect) fit to the data. The shallow gamma-ray and steep hard X-ray decays are hard to account for simultaneously, and require the second pulse to deviate from the simplest version of the model we use. Therefore, while high latitude emission is a viable explanation for the RDP in GRB080503, it does not pass our tests with flying colors, and it is quite plausible that another mechanism is at work here. Finally, we note that the properties of the RDP following the extended emission of short GRBs (keeping in mind the very small number of well studied cases so far) appear to have different properties than that following the prompt emission of long GRBs. However, a larger sample of short GRBs with extended emission is required before any strong conclusion can be drawn.</w:t>
      </w:r>
      <w:r>
        <w:br/>
      </w:r>
      <w:r>
        <w:rPr>
          <w:rStyle w:val="VerbatimChar"/>
        </w:rPr>
        <w:t xml:space="preserve">## 21029                                                                                                                                                                                                                                                                                                                                                                                                                                                                                                                                                                                                                                                                                                                                                                                                                                                                                                                                                                                                                                                                                                                                                                                                                                                                                                                                                                                                                                                                                                                                                                                                                                                                                                                                                                                                                                                                                                                                                                                                                                                                                                                                                                                                                                                                                                                                                                                                                                                                                                                                                                                                                                                                                                                                                                                                                                                                                                                                                                                                                                                                                                                                                                                                                                                                                                                                                                                                                                                                                                                                                                                                                                                                                                                                                                                                                                                                                                                                                                                                                                                                                                                                                                                                                                                                                                                                                                                                                                                                                                                                                                                                                                                                                                                                                                                                                                                                                                                                                                                                                                                                                                                                                                                                                                                                                                                                                                                  ABSTRACT In this paper we report the results of the ﬁrst ever time-dependent general rela-tivistic magnetohydrodynamic simulations of the magnetically dominated monopolemagnetospheres of black holes. It is found that the numerical solution evolves towardsa stable steady-state solution which is very close to the corresponding force-free solu-tion found by Blandford and Znajek. Contrary to the recent claims, the particle inertiadoes not become dynamically important near the event horizon and the force-free ap-proximation provides a proper framework for magnetically dominated magnetospheresof black holes. For the ﬁrst time, our numerical simulations show the development ofan ultra-relativistic particle wind from a rotating black hole. However, the ﬂow re-mains Poynting dominated all the way up to the fast critical point. This suggests thatthe details of the so-called “astrophysical load”, where the electromagnetic energy istransferred to particles, may have no eﬀect on the eﬃciency of the Blandford-Znajekmechanism.Key words: black hole physics – magnetic ﬁelds – methods:numerical.</w:t>
      </w:r>
      <w:r>
        <w:br/>
      </w:r>
      <w:r>
        <w:rPr>
          <w:rStyle w:val="VerbatimChar"/>
        </w:rPr>
        <w:t xml:space="preserve">## 21031                                                                                                                                                                                                                                                                                                                                                                                                                                                                                                                                                                                                                                                                                                                                                                                                                                                                                                                                                                                                                                                                                                                                                                                                                                                                                                                                                                                                                                                                                                                                                                                                                                                                                                                                                                                                                                                                                                                                                                                                                                                                                                                                                                                                                                                                                                                                                                                                                                                                                                                                                                                                                                                                                                                                                                                                                                                                                                                                                                                                                                                                                                                                                                                                                                                                                                                                                                                                                                                                                                                                                                                                                                                                                                                                                                                                                                                                                                                                                                                                                                                                                                                                                                                                                                                                                                                                                                                                                                                                                                                                                                                                                                                                                                                                                                                                                                                                                                                                                                                                                                                                                                                                                                                                                                                         We use several main-sequence models to derive distances (and extinctions), with statistically meaningful uncertainties for 11 star-forming regions and young clusters. The model dependency is shown to be small, allowing us to adopt the distances derived using one model. Using these distances, we have revised the age order for some of the clusters of Mayne et al. The new nominal ages are: ≈2 Myr for NGC 6530 and the ONC, ≈3 Myr for λ Orionis, NGC 2264 and σ Orionis, ≈4‐5 Myr for NGC 2362, ≈13 Myr for h and χ Per, ≈20 Myr for NGC 1960 and ≈40 Myr for NGC 2547. In cases of significantly variable extinction, we have derived individual extinctions using a revised Q-method. These new data show that the largest remaining uncertainty in deriving an age ordering (and necessarily ages) is metallicity. We also discuss the use of a feature we term the radiative‐convective gap overlap to provide a diagnostic of isochronal age spreads or varying accretion histories within a given star formation region. Finally, recent derivations of the distance to the ONC lie in two groups. Our new more precise distance of 391 +12 −9 pc allows us to decisively reject the further distance; we adopt 400 pc as a convenient value.</w:t>
      </w:r>
      <w:r>
        <w:br/>
      </w:r>
      <w:r>
        <w:rPr>
          <w:rStyle w:val="VerbatimChar"/>
        </w:rPr>
        <w:t xml:space="preserve">## 21073                                                                                                                                                                                                                                                                                                                                                                                                                                                                                                                                                                                                                                                                                                                                                                                                                                                                                                                                                                                                                                                                                                                                                                                                                                                                                                                                                                                                                                                                                                                                                                                                                                                                                                                                                                                                                                                                                                                                                                                                                                                                                                                                                                                                                                                                                                                                                                                                                                                                                                                                                                                                                                                                                                                                                                                                                                                                                                                                                                                                                                                                                                                                                                                                                                                                                                                                                                                                                                                                                                                                                                                                                                                                                                                                                                                                                                                                                                                                                                                                                                                                                                                                                                                                                                                                                                                                                                                                                                                                                                                                                                                                                                                                                                                                                                                                                                                                                   We have derived ages, metallicities and enhanced-element ratios [α/Fe] for a sample of 83 early-type galaxies essentially in groups, the field or isolated objects. The stellar-population properties derived for each galaxy correspond to the nuclear re/8 aperture extraction. The median age found for Es is 5.8±0.6 Gyr and the average metallicity is +0.37±0.03 dex. For S0s, the median age is 3.0±0.6 Gyr and [Z/H] = 0.53±0.04 dex. We compare the distribution of our galaxies in the Hβ-[MgFe] diagram with Fornax galaxies. Our elliptical galaxies are 3‐4 Gyr younger than Es in the Fornax cluster. We find that the galaxies lie in a plane defined by [Z/H] = 0.99 log σ 0 − 0.46 log(age) − 1.60, or in linear terms Z ∝ σ 0 × (age) −0.5 . More massive (larger σ 0) and older galaxies present, on average, large [α/Fe] values, and therefore must have undergone shorter star-formation time-scales. Comparing group against field/isolated galaxies, it is not clear that environment plays an important role in determining their stellar-population history. In particular, our isolated galaxies show ages differing by more than 8 Gyr. Finally we explore our large spectral coverage to derive log (O/H) metallicity from the Hα and N II λ6584 and compare it with model-dependent [Z/H]. We find that the O/H abundances are similar for all galaxies, and we can interpret it as if most chemical evolution has already finished in these galaxies. Ke yw ords: galaxies: abundances ‐ galaxies: elliptical and lenticular, cD ‐ galaxies: evolution ‐g alaxies: nuclei ‐ galaxies: stellar content.</w:t>
      </w:r>
      <w:r>
        <w:br/>
      </w:r>
      <w:r>
        <w:rPr>
          <w:rStyle w:val="VerbatimChar"/>
        </w:rPr>
        <w:t xml:space="preserve">## 21086                                                                                                                                                                                                                                                                                                                                                                                                                                                                                                                                                                                                                                                                                                                                                                                                                                                                                                                                                                                                                                                                                                                                                                                                                                                                                                                                                                                                                                                                                                                                                                                                                                                                                                                                                                                                                                                                                                                                                                                                                                                                                                                                                                                                                                                                                                                                                                                                                                                                                                                                                                                                                                                                                                                                                                                                                                                                                                                                                                                                                                                                                                                                                                                                                                                                                                                                                                                                                                                                                                                                                                                                                                                                                                                                                                                                                                                                                                                                                                                                                                                                                                                                                                                                                                                                                                                                                                                                                                                                                                                                                                                                                                                                                                                                                                                                                                                                                                                                                                                                                                                                                      An emission line at ≃1319A is one of the strongest unidentified lines in the ultraviolet spectra of cool dwarf stars. In most lists of solar and stellar lines it is identified as a transition in N i, although its intensity would then be anomalous and the wavelength does not precisely fit that expected for N i. The line is also observed in giant stars but becomes very weak in supergiants, relative to photoexcited lines of neutral atoms. The measured wavelength of the line in stellar spectra is 1318.94 ± 0.01 A. Observations of giant stars provide further information that shows that this line is not due to N i. It is proposed that the line is due to a decay from the 3p3(2Do)3d 1Do2 level of S i, above the first ionization limit. The previous tentative assignment of this upper level to an S i line at ≃1309.3A then needs to be revised. The 1309.3-A line is identified here for the first time in an astrophysical source. The 3d 1Do2 level could, in principle, be populated by collisions from nearby autoionizing levels that are shown to have large number densities, through population by low-temperature dielectronic capture. Spin–orbit interaction with the autoionizing 3d 3Do2 level might also lead to dielectronic capture into the 3d 1Do2 level. A line at 1309.87 A observed in cool giant stars is identified as a transition in P ii, pumped by the O i resonance lines.</w:t>
      </w:r>
      <w:r>
        <w:br/>
      </w:r>
      <w:r>
        <w:rPr>
          <w:rStyle w:val="VerbatimChar"/>
        </w:rPr>
        <w:t xml:space="preserve">## 21118                                                                                                                                                                                                                                                                                                                                                                                                                                                                                                                                                                                                                                                                                                                                                                                                                                                                                                                                                                                                                                                                                                                                                                                                                                                                                                                                                                                                                                                                                                                                                                                                                                                                                                                                                                                                                                                                                                                                                                                                                                                                                                                                                                                                                                                                                                                                                                                                                                                                                                                                                                                                                                                                                                                                                                                                                                                                                                                                                                                                                                                                                                                                                                                                                                                                                                                                                                                                                                                                                                                                                                                                                                                                                                                                                                                                                                                                                                                                                                                                                                                                                                                                                                                                                                                                                                                                                                                                                                                                                                                                                                                                                                                                                                                                                                                                                                                                                                                                                                                                                                                                                                                                                                                                                                                                                                                                                                                                                                            Unlike blazars, radio galaxies have jets that are misaligned relative to our line-of-sight. This misaligned geometry provides us with a unique view of both the jet and super massive black hole. To date, four radio galaxies have been detected at TeV energies with an additional two active galactic nuclei shown to exhibit both radio galaxy and BL Lac-type properties. TeV observations of radio galaxies have revealed these objects to be fascinating, displaying ultra-fast variability and often relatively hard spectral energy distributions. This work aims to provide a review of the current state of radio galaxy observations within the context of very-high-energy γ-ray astronomy, while also highlighting that radio galaxies are excellent targets for multi-wavelength observations. A number of motivations for the continued study of radio galaxies are provided, and these are discussed with a focus on the key observational results, including implications for future observations with next-generation instruments soon to be operational.</w:t>
      </w:r>
      <w:r>
        <w:br/>
      </w:r>
      <w:r>
        <w:rPr>
          <w:rStyle w:val="VerbatimChar"/>
        </w:rPr>
        <w:t xml:space="preserve">## 21157                                                                                                                                                                                                                                                                                                                                                                                                                                                                                                                                                                                                                                                                                                                                                                                                                                                                                                                                                                                                                                                                                                                                                                                                                                                                                                                                                                                                                                                                                                                                                                                                                                                                                                                                                                                                                                                                                                                                                                                                                                                                                                                                                                                                                                                                                                                                                                                                                                                                                                                                                                                                                                                                                                                                                                                                                                                                                                                                                                                                                                                                                                                                                                                                                                                                                                                                                                                                                                                                                                                                                                                                                                                                                                                                                                                                                                                                                                                                                                                                                                                                                                                                                                                                                                                                                                                                                                                                                                                                                                                                                                                                                                                                                                                                                                                                                                                                                                                                                                                                                                                                                                 I revisit the question of the adiabaticity of initial conditions for cosmological perturbations in view of the 3-yr Wilkinson Microwave Anisotropy Probe (WMAP) data. I focus on the simplest alternative to purely adiabatic conditions, namely a superposition of the adiabatic mode and one of the three possible isocurvature modes, with the same spectral index as the adiabatic component. \n \n \n \nI discuss findings in terms of posterior bounds on the isocurvature fraction and Bayesian model selection. The Bayes factor (models likelihood ratio) and the effective Bayesian complexity are computed for several prior ranges for the isocurvature content. I find that the cold dark matter isocurvature fraction is now constrained to be less than about 10 per cent, while the fraction in either the neutrino entropy or velocity mode is below about 20 per cent. Model comparison strongly disfavours mixed models that allow for isocurvature fractions larger than unity, while current data do not allow one to distinguish between a purely adiabatic model and models with a moderate (i.e. below about 10 per cent) isocurvature contribution. \n \n \n \nThe conclusion is that purely adiabatic conditions are strongly favoured from a model selection perspective. This is expected to apply in even stronger terms to more complicated superpositions of isocurvature contributions.</w:t>
      </w:r>
      <w:r>
        <w:br/>
      </w:r>
      <w:r>
        <w:rPr>
          <w:rStyle w:val="VerbatimChar"/>
        </w:rPr>
        <w:t xml:space="preserve">## 21168                                                                                                                                                                                                                                                                                                                                                                                                                                                                                                                                                                                                                                                                                                                                                                                                                                                                                                                                                                                                                                                                                                                                                                                                                                                                                                                                                                                                                                                                                                                                                                                                                                                                                                                                                                                                                                                                                                                                                                                                                                                                                                                                                                                                                                                                                                                                                                                                                                                                                                                                                                                                                                                                                                                                                                                                                                                                                                                                                                                                                                                                                                                                                                                                    Edmond Halley was born on 8 November 1656 (0.S.), and like most of mankind had only one chance of seeing 'his' seventy-six-year period comet. This occurred in late August and early September 1682 when he was nearly 26 years of age. It was by no means the first comet he had seen or studied. He probably saw the 'plague' comet of 1664 and was considerably fascinated by the great comet of 1680 (often known as Newton's Comet). Halley saw the latter as he was travelling to Paris and had detailed discussions and correspondence about it with Robert Hooke, John Flamsteed and Jean-Dominique Cassini.' He even tried to calculate the comet's orbit, but his assumption that it moved along a straight line at a constant velocity naturally resulted in the failure of his efforts. Halley married Mary Tooke, "a young lady equally amiable for the gracefullness of her person and the beauties of her mind'',2 on 20 April 1682 and set up house in Islington, which in those days was an outlying village of London. There he erected his great metal, telescopic sighted, sextant of 5.5 foot radius. This was the instrument that had been specially constructed for the St Helena expeditionand which he subsequently used for his Islington lunar work.' He also had in his possession, while at Islington.! two instruments that were unsuitable for cometary position measurements. One was a telescope, 24 feet long, which was equipped with two micrometers for measuring arcs within the telescopic field of view. The other was his well tried, two feet diameter, telescopic quadrant. This was the instrument that he had used at Oxfords and which he took with him on his subsequent journeys.7 However, to quote Halley on his return from St Helena, he "seldom directed it to the heavens except to determine altitudes of the Sun for correcting the clock"." On 7 November he began a lunar observation programme, designed to chart the movement of the Moon throughout a complete eighteen-year cycle in the hope that this would lead to a mechanism for the determination of longitude. Unfortunately the comet appeared before this date and presumably Halley's large sextant was not properly mounted at that time. His positional observations are thus rather crude. They seem to be naked-eye alignments which could have been confirmed by positioning a hand-held piece of string to overlay the respective stars and the comet. According to Flamsteed (at Greenwich) the comet was first seen by his neighbours on the evening of 15 August and again on the morning of the 16th. 9 His assistant saw it on the evening of the 17th; "but because of the atmosphere foul with clouds I [Flamsteed] was unable to observe it until the 19th. Even then I could not do'so with the sextant because part of the house came between it and the comet. However I examined its head with the 16ft long telescope and it appeared very meagre, but a thick tail emerged from it this being about 5 gr. long, and widely spread out and very thin around its end; at the 9th hour its direction was towards the head [?] of Ursa Major." Flamsteed recorded detailed observations of the comet from 20 August. Arthur Storer!" did likewise. Vsekhsvyatskii II records</w:t>
      </w:r>
      <w:r>
        <w:br/>
      </w:r>
      <w:r>
        <w:rPr>
          <w:rStyle w:val="VerbatimChar"/>
        </w:rPr>
        <w:t xml:space="preserve">## 21193                                                                                                                                                                                                                                                                                                                                                                                                                                                                                                                                                                                                                                                                                                                                                                                                                                                                                                                                                                                                                                                                                                                                                                                                                                                                                                                                                                                                                                                                                                                                                                                                                                                                                                                                                                                                                                                                                                                                                                                                                                                                                                                                                                                                                                                                                                                                                                                                                                                                                                                                                                                                                                                                                                                                                                                                                                                                                                                                                                                                                                                                                                                                                                                                                                                                                                                                                                                                                                                                                                                                                                                                                                                                                                                                                                                                                                                                                                                                                                                                                                                                                                                                                                                                                                                                                                                                                                                                                                                                                                                                                                                                                                                                                                                                                                                                                                                                                                                                                                                                                                                                                                                                                                                                                                  V405 Aurigae is an intermediate polar showing a double-peaked pulsation in soft X-rays and a single-peaked pulsation in harder X-rays. From XMM–Newton observations, we find that the soft band is dominated by blackbody emission from the heated white dwarf surface. Such emission is at a maximum when either magnetic pole points towards us, explaining the double-peaked pulsation. The symmetry of the pulses requires that the angle between the magnetic and spin axes be high. \n \n \n \nThe single-peaked pulsation in harder X-rays is explained in the usual way, as a result of opacity in the accretion curtains. However, the high dipole inclination means that the accretion curtains are nearly in the plane. Thus the outer regions of the curtains do not cross the line of sight to the accretion footprints, explaining the absence of the deep absorption dip characteristic of many intermediate polars. The sawtooth profile of this pulsation requires that the magnetic axis be offset from the white dwarf centre. \n \n \n \nWe remark also on the double-peaked optical emission in this star. We suggest that the difference between the spin pulse of V405 Aur and those of other intermediate polars is the result of its high dipole inclination.</w:t>
      </w:r>
      <w:r>
        <w:br/>
      </w:r>
      <w:r>
        <w:rPr>
          <w:rStyle w:val="VerbatimChar"/>
        </w:rPr>
        <w:t xml:space="preserve">## 21198                                                                                                                                                                                                                                                                                                                                                                                                                                                                                                                                                                                                                                                                                                                                                                                                                                                                                                                                                                                                                                                                                                                                                                                                                                                                                                                                                                                                                                                                                                                                                                                                                                                                                                                                                                                                                                                                                                                                                                                                                                                                                                                                                                                                                                                                                                                                                                                                                                                                                                                                                                                                                                                                                                                                                                                                                                                                                                                                                                                                                                                                                                                                                                                                                                                                                                                                                                                                                                                                                                                                                                                                                                                                                                                                                                                                                                                                                                                                                                                                                                                                                                                                                                                                                                         Recent advances in spectropolarimetry have allowed the reconstruction of stellar coronal magnetic fields. This uses Zeeman–Doppler magnetograms (ZDI) of the surface magnetic field as a lower boundary condition. The ZDI maps, however, suffer from the absence of information about the magnetic field over regions of the surface due to the presence of dark starspots and portions of the surface out of view due to a tilt in the rotation axis. They also suffer from finite resolution which leads to small-scale field structures being neglected. This paper explores the effects of this loss of information on the extrapolated coronal fields. For this, we use simulated stellar surface magnetic maps for two hypothetical stars. Using the potential field approximation, the coronal fields and emission measures are calculated. This is repeated for the cases of missing information due to, (i) starspots, (ii) a large area of the stellar surface out of view and (iii) a finite resolution. The largest effect on the magnetic field structure arises when a significant portion of the stellar surface remains out of view. This changes the nature of the field lines that connect to this obscured hemisphere. None the less, the field structure in the visible hemisphere is reliably reproduced. Thus, the calculation of the locations and surface filling factors of accretion funnels is reasonably well reproduced for the observed hemisphere. The decrease with height of the magnetic pressure, which is important in calculating disc truncation radii for accreting stars, is also largely unaffected in the equatorial plane. The fraction of surface flux that is open and therefore able to supply angular momentum loss in a wind, however, is often overestimated in the presence of missing flux. The magnitude and rotational modulation of the calculated emission measures is consistently decreased by the loss of magnetic flux in dark starspots. For very inactive stars, this may make it impossible to recover a magnetic cycle in the coronal emission. Finite resolution has little effect on those quantities, such as the emission measure and the average coronal electron density, that can currently be observed.</w:t>
      </w:r>
      <w:r>
        <w:br/>
      </w:r>
      <w:r>
        <w:rPr>
          <w:rStyle w:val="VerbatimChar"/>
        </w:rPr>
        <w:t xml:space="preserve">## 21199                                                                                                                                                                                                                                                                                                                                                                                                                                                                                                                                                                                                                                                                                                                                                                                                                                                                                                                                                                                                                                                                                                                                                                                                                                                                                                                                                                                                                                                                                                                                                                                                                                                                                                                                                                                                                                                                                                                                                                                                                                                                                                                                                                                                                                                                                                                                                                                                                                                                                                                                                                                                                                                                                                                                                                                                                                                                                                                                                                                                                                                                                                                                                                                                                                                                                                                                                                                                                                                                                                                                                                                                                                                                                                                                                                                                                                                                                                                                                                                                                                                                                                                                                                                                                                                                                                                                                                                                                                                                                                                                                                                                                                                                                                                                                                                                                                                                                                                                                                                                                                                                                                                                                                                                                                                                                                                                                                                                                                                                                                                                                                         In a multiwavelength programme dedicated to identifying optical counterparts of faint persistent X-ray sources in the Galactic bulge, we find an accurate X-ray position of SAX J1712.6−3739 through Chandra observations, and discover its faint optical counterpart using our data from EFOSC2 on the ESO 3.6-m telescope. We find this source to be a highly extincted neutron star low-mass X-ray binary (LMXB) with blue optical colours. We serendipitously discover a relatively bright and large bow shock shaped nebula in our deep narrow-band Hα imaging, most likely associated with the X-ray binary. A nebula like this has never been observed before in association with a LMXB, and as such provides a unique laboratory to study the energetics of accretion and jets. We put forward different models to explain the possible ways the LMXB may form this nebulosity, and outline how they can be confirmed observationally.</w:t>
      </w:r>
      <w:r>
        <w:br/>
      </w:r>
      <w:r>
        <w:rPr>
          <w:rStyle w:val="VerbatimChar"/>
        </w:rPr>
        <w:t xml:space="preserve">## 21200                                                                                                                                                                                                                                                                                                                                                                                                                                                                                                                                                                                                                                                                                                                                                                                                                                                                                                                                                                                                                                                                                                                                                                                                                                                                                                                                                                                                                                                                                                                                                                                                                                                                                                                                                                                                                                                                                                                                                                                                                                                                                                                                                                                                                                                                                                                                                                                                                                                                                                                                                                                                                                                                                                                                                                                                                                                                                                                                                                                                                                                                                                                                                                                                                                                                                                                                                                                                                                                                                                                                                                                                                                                                                                                                                                                                                                                                                                                                                                                                                                                                                                                                                                                                                                                                                                                                                                                                                                                                                                                                                                                                                                                                                                                                                                                                                                                                                                                                                                                                                                                                                                                                                                                                                                                                                                                                                                                                                                                                                                                                                                         In a multiwavelength programme dedicated to identifying optical counterparts of faint persistent X-ray sources in the Galactic bulge, we find an accurate X-ray position of SAX J1712.6−3739 through Chandra observations, and discover its faint optical counterpart using our data from EFOSC2 on the ESO 3.6-m telescope. We find this source to be a highly extincted neutron star low-mass X-ray binary (LMXB) with blue optical colours. We serendipitously discover a relatively bright and large bow shock shaped nebula in our deep narrow-band Hα imaging, most likely associated with the X-ray binary. A nebula like this has never been observed before in association with a LMXB, and as such provides a unique laboratory to study the energetics of accretion and jets. We put forward different models to explain the possible ways the LMXB may form this nebulosity, and outline how they can be confirmed observationally.</w:t>
      </w:r>
      <w:r>
        <w:br/>
      </w:r>
      <w:r>
        <w:rPr>
          <w:rStyle w:val="VerbatimChar"/>
        </w:rPr>
        <w:t xml:space="preserve">## 21227                                                                                                                                                                                                                                                                                                                                                                                                                                                                                                                                                                                                                                                                                                                                                                                                                                                                                                                                                                                                                                                                                                                                                                                                                                                                                                                                                                                                                                                                                                                                                                                                                                                                                                                                                                                                                                                                                                                                                                                                                                                                                                                                                                                                                                                                                                                                                                                                                                                                                                                                                                                                                                                                                                                                                                                                                                                                                                                                                                                                                                                                                                                                                                                                                                                                                                                                                                                                                                                                                                                                                                                                                                                                                                                                                                                                                                                                                                                                                                                                                                                                                                                                                                                                                                                                                                                                                                                                                                                                                                                                                                                                                                                                                                                                                                                                                                                                                                                                                                                                                                                                                                                                                                                                                                                                                                                                                                                                                                                                                   New 1.4 GHz VLA observations of the pulsar-powered supernova remnant 3C 58 have resulted in the highest quality radio images of this object to date. The images show filamentary structure over the body of the nebula. The present observations were combined with earlier ones from 1984 and 1991 to investigate the variability of the radio emission on a variety of timescales. No significant changes are seen over a 110 day interval. In particular, the upper limit on the apparent projected velocity of the wisp is 0.05c. The expansion rate of the radio nebula was determined between 1984 and 2004 and is 0.014% ± 0.003% yr-1, corresponding to a velocity of 630 ± 70 km s-1 along the major axis. If 3C 58 is the remnant of SN 1181, it must have been strongly decelerated, which is unlikely given the absence of emission from the supernova shell. Alternatively, the low expansion speed and a number of other arguments suggest that 3C 58 may be several thousand years old and not the remnant of SN 1181.</w:t>
      </w:r>
      <w:r>
        <w:br/>
      </w:r>
      <w:r>
        <w:rPr>
          <w:rStyle w:val="VerbatimChar"/>
        </w:rPr>
        <w:t xml:space="preserve">## 21233                                                                                                                                                                                                                                                                                                                                                                                                                                                                                                                                                                                                                                                                                                                                                                                                                                                                                                                                                                                                                                                                                                                                                                                                                                                                                                                                                                                                                                                                                                                                                                                                                                                                                                                                                                                                                                                                                                                                                                                                                                                                                                                                                                                                                                                                                                                                                                                                                                                                                                                                                                                                                                                                                                                                                                                                                                                                                                                                                                                                                                                                                                                                                                                                                                                                                                                                                                                                                                                                                                                                                                                                                                                                                                                                                                                                                                                                                                                                                                                                                                                                                                                                                                                                                                                                                                                                                                                                                                                                                                                                                                                                                                                                                                                                                                                                                                                                                                                                                                                                                                                                                                                                                                                                                                                                                                                                                                                                                                                                                                                                                                                                                            KL Dra is a helium-accreting AM CVn binary system with an orbital period close to 25 min. Approximately every 60 d there is a 4-mag optical outburst lasting ∼10 d. We present the most sensitive X-ray observations made of an AM CVn system during an outburst cycle. A series of eight observations were made using XMM–Newton which started shortly after the onset of an optical outburst. We find that X-rays are suppressed during the optical outburst. There is some evidence for a spectral evolution of the X-ray spectrum during the course of the outburst. A periodic modulation is seen in the ultraviolet data at three epochs – this is a signature of the binary orbital or the superhump period. The temperature of the X-ray-emitting plasma is cooler compared to dwarf novae, which may suggest that a wind is the origin of a significant fraction of the X-ray flux.</w:t>
      </w:r>
      <w:r>
        <w:br/>
      </w:r>
      <w:r>
        <w:rPr>
          <w:rStyle w:val="VerbatimChar"/>
        </w:rPr>
        <w:t xml:space="preserve">## 21234                                                                                                                                                                                                                                                                                                                                                                                                                                                                                                                                                                                                                                                                                                                                                                                                                                                                                                                                                                                                                                                                                                                                                                                                                                                                                                                                                                                                                                                                                                                                                                                                                                                                                                                                                                                                                                                                                                                                                                                                                                                                                                                                                                                                                                                                                                                                                                                                                                                                                                                                                                                                                                                                                                                                                                                                                                                                                                                                                                                                                                                                                                                                                                                                                                                                                                                                                                                                                                                                                                                                                                                                                                                                                                                                                                                                                                                                                                                                                                                                                                                                                                                                                                                                                                                                                                                                                                                                                                                                                                                                                                                                                                                                                                                                                                                                                                                                                                                                                                                                                                                                                                                                                                                                                                                                                                                                                                                                                                                                                                                                                                                                                            KL Dra is a helium-accreting AM CVn binary system with an orbital period close to 25 min. Approximately every 60 d there is a 4-mag optical outburst lasting ∼10 d. We present the most sensitive X-ray observations made of an AM CVn system during an outburst cycle. A series of eight observations were made using XMM–Newton which started shortly after the onset of an optical outburst. We find that X-rays are suppressed during the optical outburst. There is some evidence for a spectral evolution of the X-ray spectrum during the course of the outburst. A periodic modulation is seen in the ultraviolet data at three epochs – this is a signature of the binary orbital or the superhump period. The temperature of the X-ray-emitting plasma is cooler compared to dwarf novae, which may suggest that a wind is the origin of a significant fraction of the X-ray flux.</w:t>
      </w:r>
      <w:r>
        <w:br/>
      </w:r>
      <w:r>
        <w:rPr>
          <w:rStyle w:val="VerbatimChar"/>
        </w:rPr>
        <w:t xml:space="preserve">## 21248                                                                                                                                                                                                                                                                                                                                                                                                                                                                                                                                                                                                                                                                                                                                                                                                                                                                                                                                                                                                                                                                                                                                                                                                                                                                                                                                                                                                                                                                                                                                                                                                                                                                                                                                                                                                                                                                                                                                                                                                                                                                                                                                                                                                                                                                                                                                                                                                                                                                                                                                                                                                                                                                                                                                                                                                                                                                                                                                                                                                                                                                                                                                                                                                                                                                                                                                                                                                                                                                                                                                                                                                                                                                                                                                                                                                                                                                                                                                                                                                                                                                                                                                                                                                                                                                                                                                                                                                                                                                                                                                                                                                                                                                                                                                                           By combining the 2-degree Field Galaxy Redshift Survey with the NRAO VLA Sky Survey at 1.4 GHz, the environments of radio loud AGN in the nearby Universe are investigated using both local projected galaxy densities and a friends-of-friends group finding algorithm. Radio-loud AGN are preferentially located in galaxy groups and poor-to-moderate richness galaxy clusters. The AGN fraction appears to depend more strongly on the large-scale environment (group, cluster, etc) in which a galaxy is located than on its more local environment, except at the lowest galaxy surface densities where practically no radio-loud AGN are found. The ratio of absorption-line to emission-line AGN changes dramatically with environment, with essentially all radio-loud AGN in rich environments showing no emission lines. This result could be connected with the lack of cool gas in cluster galaxies, and may have important consequences for analyses of optically-selected AGN, which are invariably selected on emission line properties. The local galaxy surface density of the absorption-line AGN is strongly correlated with radio luminosity, implying that the radio luminosities may be significantly boosted in dense environments due to confinement by the hot intracluster gas. The environments of a radio-selected sample of star forming galaxies are also investigated to provide an independent test of optical studies. In line with those studies, the fraction of star forming galaxies is found to decrease strongly with increasing local galaxy surface density; this correlation extends across the whole range of galaxy surface densities, with no evidence for the density threshold found in some optical studies.</w:t>
      </w:r>
      <w:r>
        <w:br/>
      </w:r>
      <w:r>
        <w:rPr>
          <w:rStyle w:val="VerbatimChar"/>
        </w:rPr>
        <w:t xml:space="preserve">## 21257                                                                                                                                                                                                                                                                                                                                                                                                                                                                                                                                                                                                                                                                                                                                                                                                                                                                                                                                                                                                                                                                                                                                                                                                                                                                                                                                                                                                                                                                                                                                                                                                                                                                                                                                                                                                                                                                                                                                                                                                                                                                                                                                                                                                                                                                                                                                                                                                                                                                                                                                                                                                                                                                                                                                                                                                                                                                                                                                                                                                                                                                                                                                                                                                                                                                                                                                                                                                                                                                                                                                                                                                                                                                                                                                                                                                                                                                                                                                                                                                                                                                                                                                                                                                                                                                                                                                                                                                                                                                                                                                                                                                                                                                                                                                                                                                                                                                                                                                                                                                                                                                                                                                                                                                                                                                                                                                                                                                                                                                                                                                            We derive general equations for axisymmetric Newtonian magnetohydrodynamics and use these as the basis of a code for calculating equilibrium configurations of rotating magnetized neutron stars in a stationary state. We investigate the field configurations that result from our formalism, which include purely poloidal, purely toroidal and mixed fields. For the mixed-field formalism, the toroidal component appears to be bounded at less than 7 per cent. We calculate distortions induced both by magnetic fields and by rotation. From our non-linear work, we are able to look at the realm of validity of perturbative work: we find for our results that perturbative-regime formulae for magnetic distortions agree to within 10 per cent of the non-linear results if the ellipticity is less than 0.15 or the average field strength is less than 10^17 G. We also consider how magnetized equilibrium structures vary for different polytropic indices.</w:t>
      </w:r>
      <w:r>
        <w:br/>
      </w:r>
      <w:r>
        <w:rPr>
          <w:rStyle w:val="VerbatimChar"/>
        </w:rPr>
        <w:t xml:space="preserve">## 21275                                                                                                                                                                                                                                                                                                                                                                                                                                                                                                                                                                                                                                                                                                                                                                                                                                                                                                                                                                                                                                                                                                                                                                                                                                                                                                                                                                                                                                                                                                                                                                                                                                                                                                                                                                                                                                                                                                                                                                                                                                                                                                                                                                                                                                                                                                                                                                                                                                                                                                                                                                                                                                                                                                                                                                                                                                                                                                                                                                                                                                                                                                                                                                                                                                                                                                                                                                                                                                                                                                                                                                                                                                                                                                                                                                                                                                                                                                                                                                                                                                                                                                                                                                                                                                                                                                                                                                                                                                                                                                                                                                                                                                                                                                                                                                                                                                                                                                                                                                                                                                                                                                                                                                                                                                                                                                                                                                                                                                                                                                                                                                                                                                                                                                                                                 We fit the broad-band X-ray/γ-ray spectrum (0.8–1000 keV) of the accreting black hole XTE J1550−564 in the very high state. The quasi-simultaneous data from ASCA, RXTE and OSSE (on CGRO) show that the disc is strongly Comptonized, with a high-energy tail extending out to several hundred keV. However, inverse Compton scattering by a purely thermal or purely power-law electron distribution cannot explain the observed spectrum. Instead, the data require a hybrid distribution, with both thermal and non-thermal electrons scattering the disc photons. This is very similar to the electron distribution inferred for other high and very high state black hole binaries, showing that it is a generic feature of high mass accretion rate black holes.</w:t>
      </w:r>
      <w:r>
        <w:br/>
      </w:r>
      <w:r>
        <w:rPr>
          <w:rStyle w:val="VerbatimChar"/>
        </w:rPr>
        <w:t xml:space="preserve">## 21281                                                                                                                                                                                                                                                                                                                                                                                                                                                                                                                                                                                                                                                                                                                                                                                                                                                                                                                                                                                                                                                                                                                                                                                                                                                                                                                                                                                                                                                                                                                                                                                                                                                                                                                                                                                                                                                                                                                                                                                                                                                                                                                                                                                                                                                                                                                                                                                                                                                                                                                                                                                                                                                                                                                                                                                                                                                                                                                                                                                                                                                                                                                                                                                                                                                                                                                                                                                                                                                                                                                                                                                                                                                                                                                                                                                                                                                                                                                                                                                                                                                                                                                                                                                                                                                                                                                                                                                                                                                                                                                                                                                                                                                                                                                                                     The distribution of global photometric, spectroscopic, structural and morphological parame- ters for a well-defined sample of 350 nearby galaxies has been examined. The usual trends were recovered demonstrating that E/S0 galaxies are redder, more quiescent, more centrally concentrated and possess larger Sersic indices than late-type galaxies. Multivariate statistical analyses were performed to examine the distribution of all parameters simultaneously. The main result of these analyses was the existence of only two classes of galaxies, corresponding closely to early and late types. Linear discriminant analysis (LDA) was able to reproduce the classifications of early- and late-type galaxies with high success, but further refinement of galaxy types was not reproduced in the distribution of observed galaxy properties. A principal components analysis (PCA) showed that the major variance of the parameter set corresponded to a distinction between early and late types, highlighting the importance of the distinction. A hierarchical clustering analysis (HCA) revealed only two clear natural classes within the parameter set, closely corresponding to early and late types. Early and late types are clearly distinct and the distinction is of fundamental importance. In contrast, late types from Sa to Irr are smoothly distributed throughout the parameter space. A population of galaxies classified by eye as elliptical/lenticular, and exhibiting concentration indices similar to early types were found to have a significant star formation activity. These galaxies are preferentially faint, suggesting they are low-mass systems. Ke yw ords: galaxies: evolution - galaxies: fundamental parameters.</w:t>
      </w:r>
      <w:r>
        <w:br/>
      </w:r>
      <w:r>
        <w:rPr>
          <w:rStyle w:val="VerbatimChar"/>
        </w:rPr>
        <w:t xml:space="preserve">## 21290                                                                                                                                                                                                                                                                                                                                                                                                                                                                                                                                                                                                                                                                                                                                                                                                                                                                                                                                                                                                                                                                                                                                                                                                                                                                                                                                                                                                                                                                                                                                                                                                                                                                                                                                                                                                                                                                                                                                                                                                                                                                                                                                                                                                                                                                                                                                                                                                                                                                                                                                                                                                                                                                                                                                                                                                                                                                                                                                                                                                                                                                                                                                                                                                                                                                                                                                                                                                                                                                                                                                                                                                                                                                                                                                                                                                                                                                                                                                                                                                                                                                                                                                                                                                                                                                                                                                                                                                                                                                                                                                                                                                                                                                                                                                                                                                                                                                                                                                                                                                                                                                                                                                                                                                                                                                                                                                                                                                                                                                                                                                                                         Amazon, Apple, Facebook and Google are examples of entrepreneurial companies that have grown from very humble beginnings to become global behemoths. [...]recently, such companies have been viewed with near universal approval because they appear to satisfy a need and to do so with great efficiency. For its part, the Department of Justice (DoJ) filed an antitrust lawsuit against Alphabet – the parent of Google – in October 2020 which accused it of signing a secret deal with Apple and other smartphone vendors. [...]the DoJ claimed that up to 90% of total searches and 95% of mobile searches in the USA were being done via Google. [...]when all is said and done, the ability to find anything you need on Amazon, especially in a world of COVID-19 where physical shopping is discouraged, and to get it delivered at incredible speed without leaving home, is a service to which most consumers are rather attached.</w:t>
      </w:r>
      <w:r>
        <w:br/>
      </w:r>
      <w:r>
        <w:rPr>
          <w:rStyle w:val="VerbatimChar"/>
        </w:rPr>
        <w:t xml:space="preserve">## 21355                                                                                                                                                                                                                                                                                                                                                                                                                                                                                                                                                                                                                                                                                                                                                                                                                                                                                                                                                                                                                                                                                                                                                                                                                                                                                                                                                                                                                                                                                                                                                                                                                                                                                                                                                                                                                                                                                                                                                                                                                                                                                                                                                                                                                                                                                                                                                                                                                                                                                                                                                                                                                                                                                                                                                                                                                                                                                                                                                                                                                                                                                                                                                                                                                                                                                                                                                                                                                                                                                                                                                                                                                                                                                                                                                                                                                                                                                                                                                                                                                                                                                                                                                                                                                                                                                                                                                                                                                                                                                                                                                                                                                                                                                                                                                                                                                                                                                                                                                                                                                                                                                                   Bow shocks can be formed around planets due to their interaction with the coronal medium of the host stars. The net velocity of the particles impacting on the planet determines the orientation of the shock. At the Earth's orbit, the (mainly radial) solar wind is primarily responsible for the formation of a shock facing towards the Sun. However, for close-in planets that possess high Keplerian velocities and are frequently located at regions where the host star's wind is still accelerating, a shock may develop ahead of the planet. If the compressed material is able to absorb stellar radiation, then the signature of bow shocks may be observed during transits. Bow-shock models have been investigated in a series of papers (Llama et al. 2011; Vidotto et al. 2010, 2011a,b) for known transiting systems. Once the signature of a bow-shock is observed, one can infer the magnetic field intensity of the transiting planet. Here, we investigate the potential to use this model to detect magnetic fields of (hypothetical) planets orbiting inside the habitable zone of M-dwarf stars. For these cases, we show, by means of radiative transfer simulations, that the detection of bow-shocks of planets surrounding M-dwarf stars may be more difficult than for the case of close-in giant planets orbiting solar-type stars (© 2011 WILEY-VCH Verlag GmbH &amp; Co. KGaA, Weinheim)</w:t>
      </w:r>
      <w:r>
        <w:br/>
      </w:r>
      <w:r>
        <w:rPr>
          <w:rStyle w:val="VerbatimChar"/>
        </w:rPr>
        <w:t xml:space="preserve">## 21382                                                                                                                                                                                                                                                                                                                                                                                                                                                                                                                                                                                                                                                                                                                                                                                                                                                                                                                                                                                                                                                                                                                                                                                                                                                                                                                                                                                                                                                                                                                                                                                                                                                                                                                                                                                                                                                                                                                                                                                                                                                                                                                                                                                                                                                                                                                                                                                                                                                                                                                                                                                                                                                                                                                                                                                                                                                                                                                                                                                                                                                                                                                                                                                                                                                                                                                                                                                                                                                                                                                                                                                                                                                                                                                                                                                                                                                                                                                                                                                                                                                                                                                                                                                                                                                                                                                                                                                                                                                                                                                                                                                                                                                                                                                                                                                                       We estimate the dust temperatures of the clumps in the ρ Oph main cloud taking into account the 3D geometry of the region, and external heating from the interstellar radiation field and from HD 147879, a nearby luminous B2V star, which is believed to dominate the radiation field in the region. We find that the regions where pre-stellar cores are observed (i.e. at optical visual extinctions &gt;7 mag) are colder than ∼10 –11 K. These dust temperatures are smaller than those which previous studies of the same region have assumed. We use the new dust temperatures to estimate the masses of the pre-stellar cores in the ρ Oph main cloud from millimetre observations, and we find core masses that are larger than previous estimates by a factor of ∼2 –3. This affects the core mass function (CMF) of the region; we find that the mass at which the core mass spectrum steepens from a slope α∼ 1.5 to a slope α∼ 2.5 has moved from ∼0.5 to ∼1 M⊙. In contrast with the CMF in other star-forming regions (e.g. Orion), there is no indication for a turnover down to the completeness limit (∼0.2 M⊙), but the CMF may flatten at around ∼0.4 M⊙. \n \nWe generalize our results to the pre-stellar cores in Taurus and in Orion. In Taurus, the ambient radiation field heating the pre-stellar cores is believed to be weaker than that in ρ Oph. Hence, the dust temperatures of the cores in Taurus are expected to be below ∼10 –11 K. In Orion, the radiation field is believed to be 103 times stronger than the standard interstellar radiation field. Based on this assumption, we estimate that the dust temperatures of the pre-stellar cores in Orion are around ∼20 –30 K.</w:t>
      </w:r>
      <w:r>
        <w:br/>
      </w:r>
      <w:r>
        <w:rPr>
          <w:rStyle w:val="VerbatimChar"/>
        </w:rPr>
        <w:t xml:space="preserve">## 21409                                                                                                                                                                                                                                                                                                                                                                                                                                                                                                                                                                                                                                                                                                                                                                                                                                                                                                                                                                                                                                                                                                                                                                                                                                                                                                                                                                                                                                                                                                                                                                                                                                                                                                                                                                                                                                                                                                                                                                                                                                                                                                                                                                                                                                                                                                                                                                                                                                                                                                                                                                                                                                                                                                                                                                                                                                                                                                                                                                                                                                                                                                                                                                                                                                                                                                                                                                                                                                                                                                                                                                                                                                                                                                                                                                                                                                                                                                                                                                                                                                                                                                                                                                                                                                                                                                                                                                                                                                                                                                                                                                                                                                                                                                                                                                                                                                                                                                                                                                                                                                                                                                                                                                                                                                                                                                                                                                                                                                                                                                                                                                                                                                                                                                                                                                           In this paper, we show how the rescattering of cosmic microwave background photons after cosmic reionization can give a significant linear contribution to the temperature–matter cross-correlation measurements. These anisotropies, which arise via a late-time Doppler effect, are on scales much larger than the typical scale of non-linear effects at reionization; they can contribute to degree scale cross-correlations and could affect the interpretation of similar correlations resulting from the integrated Sachs–Wolfe effect. While expected to be small at low redshifts, these correlations can be large given a probe of the density at high redshift, and so could be a useful probe of the cosmic reionization history.</w:t>
      </w:r>
      <w:r>
        <w:br/>
      </w:r>
      <w:r>
        <w:rPr>
          <w:rStyle w:val="VerbatimChar"/>
        </w:rPr>
        <w:t xml:space="preserve">## 21411                                                                                                                                                                                                                                                                                                                                                                                                                                                                                                                                                                                                                                                                                                                                                                                                                                                                                                                                                                                                                                                                                                                                                                                                                                                                                                                                                                                                                                                                                                                                                                                                                                                                                                                                                                                                                                                                                                                                                                                                                                                                                                                                                                                                                                                                                                                                                                                                                                                                                                                                                                                                                                                                                                                                                                                                                                                                                                                                                                                                                                                                                                                                                                                                                                                                                                                                                                                                                                                                                                                                                                                                                                                                                                                                                                                                                                                                                                                                                                                                                                                                                                                                                                                                                                                                                                                                                                                                                                                                                                                                                                                                                                                                                                                                                                                                                                                      The colour-magnitude relation (CMR) of cluster ellipticals has been widely used to constrain their star formation histories (SFHs) and to discriminate between the monolithic and merger paradigms of elliptical galaxy formation. We investigate the elliptical CMR predicted in the merger paradigm by using a LCDM hierarchical merger model. We first highlight sections of the literature which indicate that the traditional use of fixed apertures to derive colours gives a distorted view of the CMR due to the presence of colour gradients in galaxies. Fixed aperture observations make the CMR steeper and tighter than it really is. We then show that the star formation history (SFH) of cluster ellipticals predicted by the model is quasi-monolithic, with over 95 percent of the total stellar mass formed before a redshift of 1. The quasi-monolithic SFH produces a predicted CMR that agrees well at all redshifts with its observed counterpart once the fixed aperture effect is removed. More importantly, we present arguments to show that the elliptical-only CMR can be used to constrain the SFHs of present-day cluster ellipticals only if we believe a priori in the monolithic collapse model. It is not a meaningful tool for constraining the SFH in the merger paradigm, because a progressively larger fraction of the progenitor set of present-day cluster ellipticals is contained in late-type star forming systems at higher redshift, which cannot be ignored when deriving the SFHs. Hence, the elliptical-only CMR is not a useful discriminant between the two competing theories of elliptical galaxy evolution.</w:t>
      </w:r>
      <w:r>
        <w:br/>
      </w:r>
      <w:r>
        <w:rPr>
          <w:rStyle w:val="VerbatimChar"/>
        </w:rPr>
        <w:t xml:space="preserve">## 21431                                                                                                                                                                                                                                                                                                                                                                                                                                                                                                                                                                                                                                                                                                                                                                                                                                                                                                                                                                                                                                                                                                                                                                                                                                                                                                                                                                                                                                                                                                                                                                                                                                                                                                                                                                                                                                                                                                                                                                                                                                                                                                                                                                                                                                                                                                                                                                                                                                                                                                                                                                                                                                                                                                                                                                                                                                                                                                                                                                                                                                                                                                                                                                                                                                                                                                                                                                                                                                                                                                                                                                                                                                                                                                                                                                                                                                                                                                                                                                                                                                                                                                                                                                                                                                                                                                                                                                                                                                                                                                                                                                                                                                                                                                                                                                                                                                                                                                                                                                                                                                                                                                                                                                                                                                                                                                                                                                                                                                                                                                                                                                                                                                                                                                                                                                                                                                                                                                                                                                                                                                                                                                                                                                                                                                                                                                                                                         We discuss theoretical aspects of binary and multiple star formation, focusing on their formation in stellar clusters. First, we review individual processes...</w:t>
      </w:r>
      <w:r>
        <w:br/>
      </w:r>
      <w:r>
        <w:rPr>
          <w:rStyle w:val="VerbatimChar"/>
        </w:rPr>
        <w:t xml:space="preserve">## 21439                                                                                                                                                                                                                                                                                                                                                                                                                                                                                                                                                                                                                                                                                                                                                                                                                                                                                                                                                                                                                                                                                                                                                                                                                                                                                                                                                                                                                                                                                                                                                                                                                                                                                                                                                                                                                                                                                                                                                                                                                                                                                                                                                                                                                                                                                                                                                                                                                                                                                                                                                                                                                                                                                                                                                                                                                                                                                                                                                                                                                                                                                                                                                                                                                                                                                                                                                                                                                                                                                                                                                                                                                                                                                                                                                                                                                                                                                                                                                                                                                                                                                                                                                                                                                                                                                                                                                                                                                                                                                                                                                                                                                                                                                                                                                                                                    This paper describes a model that can explain the observed clumpy structures of debris disks. Clumps arise because after a planetary system forms, its planets migrate because of angular momentum exchange with the remaining planetesimals. Outward migration of the outermost planet traps planetesimals outside its orbit into its resonances, and resonant forces cause azimuthal structure in their distribution. The model is based on numerical simulations of planets of different masses, Mpl, migrating at different rates, pl, through a dynamically cold (e &lt; 0.01) planetesimal disk initially at a semimajor axis a. Trapping probabilities and the resulting azimuthal structures are presented for a planet's 2 : 1, 5 : 3, 3 : 2, and 4 : 3 resonances. Seven possible dynamical structures are identified from migrations defined by μ = Mpl/M* and θ = pl (a/*)1/2. Application of this model to the 850 μm image of Vega's disk shows that its two clumps of unequal brightness can be explained by the migration of a Neptune-mass planet from 40 to 65 AU over 56 Myr; tight constraints are set on possible ranges of these parameters. The clumps are caused by planetesimals in the 3 : 2 and 2 : 1 resonances; the asymmetry arises because of the overabundance of planetesimals in the 2 : 1(u) over the 2 : 1(l) resonance. The similarity of this migration to that proposed for our own Neptune hints that Vega's planetary system may be much more akin to the solar system than previously thought. Predictions are made that would substantiate this model, such as the orbital motion of the clumpy pattern, the location of the planet, and the presence of lower level clumps.</w:t>
      </w:r>
      <w:r>
        <w:br/>
      </w:r>
      <w:r>
        <w:rPr>
          <w:rStyle w:val="VerbatimChar"/>
        </w:rPr>
        <w:t xml:space="preserve">## 21453                                                                                                                                                                                                                                                                                                                                                                                                                                                                                                                                                                                                                                                                                                                                                                                                                                                                                                                                                                                                                                                                                                                                                                                                                                                                                                                                                                                                                                                                                                                                                                                                                                                                                                                                                                                                                                                                                                                                                                                                                                                                                                                                                                                                                                                                                                                                                                                                                                                                                                                                                                                                                                                                                                                                                                                                                                                                                                                                                                                                                                                                                                                                                                                                                                                                                                                                                                                                                                                                                                                                                                                                                                                                                                                                                                                                                                                                                                                                                                                                                                                                                                                                                                                                                                                                                                                                                                                                                                                                                                                                                                                                                                                                                                                                                                                                                                                                                                                                                                                                                                                                                                                                                                                                                             Recent surveys of star-forming regions have shown that most stars, and probably all massive stars, are born in dense stellar clusters. The mechanism by which a molecular cloud fragments to form several hundred to thousands of individual stars has remained elusive. Here, we use a numerical simulation to follow the fragmentation of a turbulent molecular cloud, and the subsequent formation and early evolution of a stellar cluster containing more than 400 stars. We show that the stellar cluster forms through the hierarchical fragmentation of a turbulent molecular cloud. This leads to the formation of many small subclusters, which interact and merge to form the final stellar cluster. The hierarchical nature of the cluster formation has serious implications in terms of the properties of the new-born stars. The higher number-density of stars in subclusters, compared to a more uniform distribution arising from a monolithic formation, results in closer and more frequent dynamical interactions. Such close interactions can truncate circumstellar discs, harden existing binaries and potentially liberate a population of planets. We estimate that at least one-third of all stars, and most massive stars, suffer such disruptive interactions.</w:t>
      </w:r>
      <w:r>
        <w:br/>
      </w:r>
      <w:r>
        <w:rPr>
          <w:rStyle w:val="VerbatimChar"/>
        </w:rPr>
        <w:t xml:space="preserve">## 21482                                                                                                                                                                                                                                                                                                                                                                                                                                                                                                                                                                                                                                                                                                                                                                                                                                                                                                                                                                                                                                                                                                                                                                                                                                                                                                                                                                                                                                                                                                                                                                                                                                                                                                                                                                                                                                                                                                                                                                                                                                                                                                                                                                                                                                                                                                                                                                                                                                                                                                                                                                                                                                                                                                                                                                                                                                                                                                                                                                                                                                                                                                                                                                                                                                                                                                                                                                                                                                                                                                                                                                                                                                                                                                                                                                                                                                                                                                                                                                                                                                                                                                                                                                                                                                                                                                                                                                                                                                                                                                                                                                                                                                                                                                                                                                                                                                                                                                                                                                                                                                                                                                                                                                                                                                                                                                                                                                                                                                                                                                                                                                                                                                                                                                                                                                                                                                    Three extragalactic regions of rapid star formation with redshifts great enough to separate the Ly..cap alpha.. region from geocoronal Ly..cap alpha.. have been observed with the IUE satellite. Only the low metal abundance object had detectable Ly..cap alpha.. emission with Ly..cap alpha../H..beta..approx.6; the other two have Ly..cap alpha../H..beta..&lt;0.6 (2sigma). In the normal metallicity objects, there is some evidence for Ly..cap alpha.. extinction in addition to that computed from the Balmer decrement. Ly..cap alpha.. is therefore expected to be weak or absent in collapsed primeval galaxies because of their predicted moderate to high metallicity.</w:t>
      </w:r>
      <w:r>
        <w:br/>
      </w:r>
      <w:r>
        <w:rPr>
          <w:rStyle w:val="VerbatimChar"/>
        </w:rPr>
        <w:t xml:space="preserve">## 21488                                                                                                                                                                                                                                                                                                                                                                                                                                                                                                                                                                                                                                                                                                                                                                                                                                                                                                                                                                                                                                                                                                                                                                                                                                                                                                                                                                                                                                                                                                                                                                                                                                                                                                                                                                                                                                                                                                                                                                                                                                                                                                                                                                                                                                                                                                                                                                                                                                                                                                                                                                                                                                                                                                                                                                                                                                                                                                                                                                                                                                                                                                                                                                                                                                                                                                                                                                                                                                                                                                                                                                                                                                                                                                                                                                                                                                                                                                                                                                                                                                                                                                                                                                                                                                                                                                                                                                                                                                                                                                                                                                                                                                                                                                                                                                                                                                                                                                                                                                                                                                                                                                                                                                                                                                                                                                                                                                                                                                                                                                                                                                                                                                                                                                                                                                                                                                    Three extragalactic regions of rapid star formation with redshifts great enough to separate the Ly..cap alpha.. region from geocoronal Ly..cap alpha.. have been observed with the IUE satellite. Only the low metal abundance object had detectable Ly..cap alpha.. emission with Ly..cap alpha../H..beta..approx.6; the other two have Ly..cap alpha../H..beta..&lt;0.6 (2sigma). In the normal metallicity objects, there is some evidence for Ly..cap alpha.. extinction in addition to that computed from the Balmer decrement. Ly..cap alpha.. is therefore expected to be weak or absent in collapsed primeval galaxies because of their predicted moderate to high metallicity.</w:t>
      </w:r>
      <w:r>
        <w:br/>
      </w:r>
      <w:r>
        <w:rPr>
          <w:rStyle w:val="VerbatimChar"/>
        </w:rPr>
        <w:t xml:space="preserve">## 21495                                                                                                                                                                                                                                                                                                                                                                                                                                                                                                                                                                                                                                                                                                                                                                                                                                                                                                                                                                                                                                                                                                                                                                                                                                                                                                                                                                                                                                                                                                                                                                                                                                                                                                                                                                                                                                                                                                                                                                                                                                                                                                                                                                                                                                                                                                                                                                                                                                                                                                                                                                                                                                                                                                                                                                                                                                                                                                                                                                                                                                                                                                                                                                                                                                                                                                                                                                                                                                                                                                                                                                                                                                                                                                                                                                                                                                                                                                                                                                                                                                                                                                                                                                                                                                                                                                                                                                                                                                                                                                                                                                                                                                                                                                                                                                                                                                                                                                                                                                                                                                                                                                                                                                                                                                                                                                                                                                                                                           A simple model for the evolution of disc galaxies is presented. We adopt three numbers from observations of the Milky Way disc, � d the local surface mass density, r d the stellar scalelength (of the assumed exponential disc), v c, the amplitude of the (assumed flat) rotation curve, and physically, the (local) dynamical Kennicutt star formation prescription, standard chemical evolution equations assuming a Salpeter initial mass function and a model for spectral evolution of stellar populations. We can determine the detailed evolution of the model with only the addition of standard cosmological scalings with the time of the dimensional parameters. A surprising wealth of detailed specifications follows from this prescription including the gaseous infall rate as a function of radius and time, the distribution of stellar ages and metallicities with time and radius, surface brightness profiles at different wavelengths, colours, etc. Some of the detailed properties are as follows: the global gas infall rate and the global star formation rate ,</w:t>
      </w:r>
      <w:r>
        <w:br/>
      </w:r>
      <w:r>
        <w:rPr>
          <w:rStyle w:val="VerbatimChar"/>
        </w:rPr>
        <w:t xml:space="preserve">## 21510                                                                                                                                                                                                                                                                                                                                                                                                                                                                                                                                                                                                                                                                                                                                                                                                                                                                                                                                                                                                                                                                                                                                                                                                                                                                                                                                                                                                                                                                                                                                                                                                                                                                                                                                                                                                                                                                                                                                                                                                                                                                                                                                                                                                                                                                                                                                                                                                                                                                                                                                                                                                                                                                                                                                                                                                                                                                                                                                                                                                                                                                                                                                                                                                                                                                                                                                                                                                                                                                                                                                                                                                                                                                                                                                                                                                                                                                                                                                                                                                                                                                                                                                                                                                                                                                                                                                                                                                                                                                                                        In this paper we present a new, essentially empirical, model for the relation between the mass of a dark matter halo/subhalo and the luminosity of a galaxy hosted in it. To estimate this, we replace the assumption of linearity between light and mass fluctuations with the assumption of monotonicity between galaxy light and halo or subhalo mass. We are enabled to proceed with this less restrictive ansatz by the availability of new, very high-resolution dark matter simulations and more detailed and comprehensive global galactic luminosity functions. \n \n \n \nWe find that the relation between halo/subhalo mass and hosted galaxy luminosity is fairly well fitted by a double power law. The relation between halo mass and group luminosity has a shallower slope for an intermediate-mass region and is fairly well fitted by a two-branch function, with both branches double power laws. Both relations asymptote to L∝M4 at low M, while at high mass the former follows L∝M0.28 and the latter L∝M0.9. \n \n \n \nIn addition to the mass–luminosity relation, we also derive results for the occupation number, luminosity function of cluster galaxies, group luminosity function and multiplicity function. Then, using a prescription for the mass function of haloes in under/overdense regions and some further assumptions on the form of the mass density distribution function, we further derive results for biasing between mass and light and mass and galaxy number, the light distribution function and the void probability distribution. \n \n \n \nOur results for the most part seem to match well with observations and previous expectations. We feel this is a potentially powerful way of modelling the relation between halo mass and galaxy luminosity, because the main inputs are readily testable against dark matter simulation results and galaxy surveys, and the outputs are free from the uncertainties of physically modelling galaxy formation.</w:t>
      </w:r>
      <w:r>
        <w:br/>
      </w:r>
      <w:r>
        <w:rPr>
          <w:rStyle w:val="VerbatimChar"/>
        </w:rPr>
        <w:t xml:space="preserve">## 21515                                                                                                                                                                                                                                                                                                                                                                                                                                                                                                                                                                                                                                                                                                                                                                                                                                                                                                                                                                                                                                                                                                                                                                                                                                                                                                                                                                                                                                                                                                                                                                                                                                                                                                                                                                                                                                                                                                                                                                                                                                                                                                                                                                                                                                                                                                                                                                                                                                                                                                                                                                                                                                                                                                                                                                                                                                                                                                                                                                                                                                                                                                                                                                                                                                                                                                                                                                                                                                                                                                                                                                                                                                                                                                                                                                                                                                                                                                                                                                                                                                                                                                                                                                                                                                                                                                                                                                                                                                                                                                                                                                                                                                                                                                                                                                                                                                                                                                                                                                                                                                                                                                                                                                                                                                 We investigate the fragmentation criterion in massive self-gravitating discs. We present new analysis of the fragmentation conditions which we test by carrying out global three-dimensional numerical simulations. Whilst previous work has placed emphasis on the cooling timescale in units of the orbital timescale, \\beta , we find that at a given radius the surface mass density (i.e. disc mass and profile) and star mass also play a crucial role in determining whether a disc fragments or not as well as where in the disc fragments form. We find that for shallow surface mass density profiles (p&lt;2, where \\Sigma \\propto R^{-p}), fragments form in the outer regions of the disc. However for steep surface mass density profiles (p \\gtrsim 2), fragments form in the inner regions of a disc. In addition, we also find that the critical value of the cooling timescale in units of the orbital timescale found in previous simulations is only applicable to certain disc surface mass density profiles and for particular disc radii and is not a general rule for all discs. We find an empirical fragmentation criteria between the cooling timescale in units of the orbital timescale, \\beta , the surface mass density, the star mass and the radius.</w:t>
      </w:r>
      <w:r>
        <w:br/>
      </w:r>
      <w:r>
        <w:rPr>
          <w:rStyle w:val="VerbatimChar"/>
        </w:rPr>
        <w:t xml:space="preserve">## 21520                                                                                                                                                                                                                                                                                                                                                                                                                                                                                                                                                                                                                                                                                                                                                                                                                                                                                                                                                                                                                                                                                                                                                                                                                                                                                                                                                                                                                                                                                                                                                                                                                                                                                                                                                                                                                                                                                                                                                                                                                                                                                                                                                                                                                                                                                                                                                                                                                                                                                                                                                                                                                                                                                                                                                                                                                                                                                                                                                                                                                                                                                                                                                                                                                                                                                                                                                                                                                                                                                                                                                                                                                                                                                                                                                                                                                                                                                                                                                                                                                                                                                                                                                                                                                                                                                                                                                                                                                                                                                                                                                                                                                                                                     Black hole accretion flows show rapid X-ray variability. The power spectral density (PSD) of this is typically fit by a phenomenological model of multiple Lorentzians for both the broad-band noise and quasi-periodic oscillations (QPOs). Our previous paper developed the first physical model for the PSD and fit this to observational data. This was based on the same truncated disc/hot inner flow geometry which can explain the correlated properties of the energy spectra. This assumes that the broad-band noise is from propagating fluctuations in mass accretion rate within the hot flow, while the QPO is produced by global Lense–Thirring precession of the same hot flow. Here we develop this model, making some significant improvements. First, we specify that the viscous frequency (equivalently, surface density) in the hot flow has the same form as that measured from numerical simulations of precessing, tilted accretion flows. Secondly, we refine the statistical techniques which we use to fit the model to the data. We re-analyse the PSD from the 1998 rise to outburst of XTE J1550−564 with our new model in order to assess the impact of these changes. We find that the derived outer radii of the hot flow (set by the inner radius of the truncated disc) are rather similar, changing from ∼68 to 13Rg throughout the outburst rise. However, the more physical assumptions of our new model also allow us to constrain the scaleheight of the flow. This decreases as the outer radius of the flow decreases, as expected from the spectral evolution. The spectrum steepens in response to the increased cooling as the truncation radius sweeps in, so gas pressure support for the flow decreases. The new model, propfluc, is publicly available within the xspec spectral fitting package.</w:t>
      </w:r>
      <w:r>
        <w:br/>
      </w:r>
      <w:r>
        <w:rPr>
          <w:rStyle w:val="VerbatimChar"/>
        </w:rPr>
        <w:t xml:space="preserve">## 21527                                                                                                                                                                                                                                                                                                                                                                                                                                                                                                                                                                                                                                                                                                                                                                                                                                                                                                                                                                                                                                                                                                                                                                                                                                                                                                                                                                                                                                                                                                                                                                                                                                                                                                                                                                                                                                                                                                                                                                                                                                                                                                                                                                                                                                                                                                                                                                                                                                                                                                                                                                                                                                                                                                                                                                                                                                                                                                                                                                                                                                                                                                                                                                                                                                                                                                                                                                                                                                                                                                                                                                                                                                                                                                                                                                                                                                                                                                                                                                                                                                                                                                                                                                                                                                                                                                                                                                                                                                                                                                                                                                                                                                                                                                                                                                                                                                                                                                                                                                                                                                                                                                                                                                                                                                                                                                                                                                                               We model the overall shape of an accretion disc in a semidetached binary system in which mass is transferred on to a spinning black hole the spin axis of which is misaligned with the orbital rotation axis. We assume the disc is in a steady state. Its outer regions are subject to differential precession caused by tidal torques of the companion star. These tend to align the outer parts of the disc with the orbital plane. Its inner regions are subject to differential precession caused by the Lense–Thirring effect. These tend to align the inner parts of the disc with the spin of the black hole. We give full numerical solutions for the shape of the disc for some particular disc parameters. We then show how an analytic approximation to these solutions can be obtained for the case when the disc surface density varies as a power law with radius. These analytic solutions for the shape of the disc are reasonably accurate even for large misalignments and can be simply applied for general disc parameters. They are particularly useful when the numerical solutions would be slow.</w:t>
      </w:r>
      <w:r>
        <w:br/>
      </w:r>
      <w:r>
        <w:rPr>
          <w:rStyle w:val="VerbatimChar"/>
        </w:rPr>
        <w:t xml:space="preserve">## 21544                                                                                                                                                                                                                                                                                                                                                                                                                                                                                                                                                                                                                                                                                                                                                                                                                                                                                                                                                                                                                                                                                                                                                                                                                                                                                                                                                                                                                                                                                                                                                                                                                                                                                                                                                                                                                                                                                                                                                                                                                                                                                                                                                                                                                                                                                                                                                                                                                                                                                                                                                                                                                                                                                                                                                                                                                                                                                                                                                                                                                                                                                                                                                                                                                                                                                                                                                                                                                                                                                                                                                                                                                                                                                                                                                                                                                                                                                                                                                                                                                                                                                                                                                                                                                                                                                                                                                                                                                                                                                                                                                                                                                                                                                                                                                                                                                                                                                                  We investigate the sources and amount of dust in early galaxies. We discuss dust nucleation in stellar atmospheres using published extended atmosphere models, stellar evolution tracks and nucleation conditions. The thermally pulsating asymptotic giant branch phase of intermediate-mass stars is likely to be the most promising site for dust formation in stellar winds. We present an elementary model including dust formation time-scales in which the amount of dust in the interstellar medium is governed by chemical evolution. The implications of the model for high-redshift galaxies are investigated and we show there is no difficulty in producing dusty galaxies at redshifts above 5 if supernovae are a dominant source of interstellar dust. If dust does not condense efficiently in supernovae then significant dust masses can only be generated at z &gt; 5 by galaxies with a high star formation efficiency. This is consistent with the high star formation rates implied by submillimetre sources found in deep Submillimetre Common User Bolometric Array surveys. We find the visual optical depth for individual star-forming clouds can reach values greater than 1 at very low metallicity (1/100 solar) provided that the mass–radius exponent of molecular clouds is less than 2. Most of the radiation from star formation will emerge at infrared wavelengths in the early Universe provided that dust is present. The (patchy) visual optical depth through a typical early galaxy will, however, remain less than 1 on average until a metallicity of 1/10 solar is reached.</w:t>
      </w:r>
      <w:r>
        <w:br/>
      </w:r>
      <w:r>
        <w:rPr>
          <w:rStyle w:val="VerbatimChar"/>
        </w:rPr>
        <w:t xml:space="preserve">## 21548                                                                                                                                                                                                                                                                                                                                                                                                                                                                                                                                                                                                                                                                                                                                                                                                                                                                                                                                                                                                                                                                                                                                                                                                                                                                                                                                                                                                                                                                                                                                                                                                                                                                                                                                                                                                                                                                                                                                                                                                                                                                                                                                                                                                                                                                                                                                                                                                                                                                                                                                                                                                                                                                                                                                                                                                                                                                                                                                                                                                                                                                                                                                                                                                                                                                                                                                                                                                                                                                                                                                                                                                                                                                                                                                                                                                                                                                                                                                                                                                                                                                                                                                                                                                                                                                                                                                                                                                                                                                                                                                                                                                                                                                                                                                                                                                                                                                                   We have derived ages, metallicities and enhanced-element ratios [α/Fe] for a sample of 83 early-type galaxies essentially in groups, the field or isolated objects. The stellar-population properties derived for each galaxy correspond to the nuclear re/8 aperture extraction. The median age found for Es is 5.8±0.6 Gyr and the average metallicity is +0.37±0.03 dex. For S0s, the median age is 3.0±0.6 Gyr and [Z/H] = 0.53±0.04 dex. We compare the distribution of our galaxies in the Hβ-[MgFe] diagram with Fornax galaxies. Our elliptical galaxies are 3‐4 Gyr younger than Es in the Fornax cluster. We find that the galaxies lie in a plane defined by [Z/H] = 0.99 log σ 0 − 0.46 log(age) − 1.60, or in linear terms Z ∝ σ 0 × (age) −0.5 . More massive (larger σ 0) and older galaxies present, on average, large [α/Fe] values, and therefore must have undergone shorter star-formation time-scales. Comparing group against field/isolated galaxies, it is not clear that environment plays an important role in determining their stellar-population history. In particular, our isolated galaxies show ages differing by more than 8 Gyr. Finally we explore our large spectral coverage to derive log (O/H) metallicity from the Hα and N II λ6584 and compare it with model-dependent [Z/H]. We find that the O/H abundances are similar for all galaxies, and we can interpret it as if most chemical evolution has already finished in these galaxies. Ke yw ords: galaxies: abundances ‐ galaxies: elliptical and lenticular, cD ‐ galaxies: evolution ‐g alaxies: nuclei ‐ galaxies: stellar content.</w:t>
      </w:r>
      <w:r>
        <w:br/>
      </w:r>
      <w:r>
        <w:rPr>
          <w:rStyle w:val="VerbatimChar"/>
        </w:rPr>
        <w:t xml:space="preserve">## 21620                                                                                                                                                                                                                                                                                                                                                                                                                                                                                                                                                                                                                                                                                                                                                                                                                                                                                                                                                                                                                                                                                                                                                                                                                                                                                                                                                                                                                                                                                                                                                                                                                                                                                                                                                                                                                                                                                                                                                                                                                                                                                                                                                                                                                                                                                                                                                                                                                                                                                                                                                                                                                                                                                                                                                                                                                                                                                                                                                                                                                                                                                                                                                                                                                                                                                                                                                                                                                                                                                                                                                                                                                                                                                                                                                                                                                                                                                                                                                                                                                                                                                                                                                                                                                                                                                                                                                                                                                                                                                                                                                                                                                                                                                                                                                                                                    This paper describes a model that can explain the observed clumpy structures of debris disks. Clumps arise because after a planetary system forms, its planets migrate because of angular momentum exchange with the remaining planetesimals. Outward migration of the outermost planet traps planetesimals outside its orbit into its resonances, and resonant forces cause azimuthal structure in their distribution. The model is based on numerical simulations of planets of different masses, Mpl, migrating at different rates, pl, through a dynamically cold (e &lt; 0.01) planetesimal disk initially at a semimajor axis a. Trapping probabilities and the resulting azimuthal structures are presented for a planet's 2 : 1, 5 : 3, 3 : 2, and 4 : 3 resonances. Seven possible dynamical structures are identified from migrations defined by μ = Mpl/M* and θ = pl (a/*)1/2. Application of this model to the 850 μm image of Vega's disk shows that its two clumps of unequal brightness can be explained by the migration of a Neptune-mass planet from 40 to 65 AU over 56 Myr; tight constraints are set on possible ranges of these parameters. The clumps are caused by planetesimals in the 3 : 2 and 2 : 1 resonances; the asymmetry arises because of the overabundance of planetesimals in the 2 : 1(u) over the 2 : 1(l) resonance. The similarity of this migration to that proposed for our own Neptune hints that Vega's planetary system may be much more akin to the solar system than previously thought. Predictions are made that would substantiate this model, such as the orbital motion of the clumpy pattern, the location of the planet, and the presence of lower level clumps.</w:t>
      </w:r>
      <w:r>
        <w:br/>
      </w:r>
      <w:r>
        <w:rPr>
          <w:rStyle w:val="VerbatimChar"/>
        </w:rPr>
        <w:t xml:space="preserve">## 21634                                                                                                                                                                                                                                                                                                                                                                                                                                                                                                                                                                                                                                                                                                                                                                                                                                                                                                                                                                                                                                                                                                                                                                                                                                                                                                                                                                                                                                                                                                                                                                                                                                                                                                                                                                                                                                                                                                                                                                                                                                                                                                                                                                                                                                                                                                                                                                                                                                                                                                                                                                                                                                                                                                                                                                                                                                                                                                                                                                                                                                                                                                                                                                                                                                                                                                                                                                                                                                                                                                                                                                                                                                                                                                                                                                                                                                                                                                                                                                                                                                                                                                                                                                                                                                                                                                                                                                                                                                                                                                                                                                                                                                                                                                                                                                                                                                                                                                                                        The rest-frame intrinsic UV luminosity is often used as an indicator of the instantaneous star formation rate (SFR) in a galaxy. While it is in general a robust indicator of the ongoing star formation activity, the precise value of the calibration relating the UV luminosity to the SFR (Bν) is sensitive to various physical properties, such as the recent star formation and metal enrichment histories, along with the choice of stellar initial mass function (IMF). The distribution of these properties for the star-forming galaxy population then suggests that the adoption of a single calibration is not appropriate unless properly qualified with the uncertainties on the calibration. We investigate, with the aid of the galform semi-analytic model of galaxy formation, the distribution of UV-SFR calibrations obtained using realistic star formation and metal enrichment histories. At z = 0, we find that when the IMF is fixed (to the Kennicutt IMF), the median calibration is Bfuv = 0.9 where SFR/[M⊙ yr−1] = Bν × 10−28 × Lν/[erg s−1 Hz−1]. However, the width of the distribution Bfuv suggests that for a single object there is around a 20 per cent intrinsic uncertainty (at z = 0, rising to ≃30 per cent at z = 6) on the SFR inferred from the FUV luminosity without additional constraints on the star formation history or metallicity. We also find that the median value of the calibration Bfuv is correlated with the SFR and redshift (at z &gt; 3) raising implications for the correct determination of the SFR from the UV.</w:t>
      </w:r>
      <w:r>
        <w:br/>
      </w:r>
      <w:r>
        <w:rPr>
          <w:rStyle w:val="VerbatimChar"/>
        </w:rPr>
        <w:t xml:space="preserve">## 21682                                                                                                                                                                                                                                                                                                                                                                                                                                                                                                                                                                                                                                                                                                                                                                                                                                                                                                                                                                                                                                                                                                                                                                                                                                                                                                                                                                                                                                                                                                                                                                                                                                                                                                                                                                                                                                                                                                                                                                                                                                                                                                                                                                                                                                                                                                                                                                                                                                                                                                                                                                                                                                                                                                                                                                                                                                                                                                                                                                                                                                                                                                                                                                                                                                                                                                                                                                                                                                                                                                                                                                                                                                                                                                                                                                                                                                                                                                                                                                                                                                                                                                                                                                                                                                                                                                                                                                                                                                                                        The coronal magnetic field evolution of 20 bipolar active regions (ARs) is simulated from their emergence to decay using the time-dependent nonlinear force-free field method of Mackay, Green, and van Ballegooijen (Astrophys. J. 729 , 97, 2011 ). A time sequence of cleaned photospheric line-of-sight magnetograms, which covers the entire evolution of each AR, is used to drive the simulation. A comparison of the simulated coronal magnetic field with the 171 and 193 Å observations obtained by the Solar Dynamics Observatory (SDO)/ Atmospheric Imaging Assembly (AIA), is made for each AR by manual inspection. The results show that it is possible to reproduce the evolution of the main coronal features such as small- and large-scale coronal loops, filaments and sheared structures for 80% of the ARs. Varying the boundary and initial conditions, along with the addition of physical effects such as Ohmic diffusion, hyperdiffusion and a horizontal magnetic field injection at the photosphere, improves the match between the observations and simulated coronal evolution by 20%. The simulations were able to reproduce the build-up to eruption for 50% of the observed eruptions associated with the ARs. The mean unsigned time difference between the eruptions occurring in the observations compared to the time of eruption onset in the simulations was found to be ≈5 hrs. The simulations were particularly successful in capturing the build-up to eruption for all four eruptions that originated from the internal polarity inversion line of the ARs. The technique was less successful in reproducing the onset of eruptions that originated from the periphery of ARs and large-scale coronal structures. For these cases global, rather than local, nonlinear force-free field models must be used. While the technique has shown some success, eruptions that occur in quick succession are difficult to reproduce by this method and future iterations of the model need to address this.</w:t>
      </w:r>
      <w:r>
        <w:br/>
      </w:r>
      <w:r>
        <w:rPr>
          <w:rStyle w:val="VerbatimChar"/>
        </w:rPr>
        <w:t xml:space="preserve">## 21706                                                                                                                                                                                                                                                                                                                                                                                                                                                                                                                                                                                                                                                                                                                                                                                                                                                                                                                                                                                                                                                                                                                                                                                                                                                                                                                                                                                                                                                                                                                                                                                                                                                                                                                                                                                                                                                                                                                                                                                                                                                                                                                                                                                                                                                                                                                                                                                                                                                                                                                                                                                                                                                                                                                                                                                                                                                                                                                                                                                                                                                                                                                                                                                                                                                                                                                                                                                                                                                                                                                                                                                                                                                                                                                                                                                                                                                                                                                                                                                                                                                                                                                                                                                                                                                                                                                                                                                                                                                                                                                                                                                                                                                                                                                                                                                                        Abstract Black hole and neutron star X-ray binary systems routinely show quasi-periodic oscillations (QPOs) in their X-ray flux. Despite being strong, easily measurable signals, their physical origin has long remained elusive. However, recent observational and theoretical work has greatly improved our understanding. Here, we briefly review the basic phenomenology of the different varieties of QPO in both black hole and neutron star systems before focusing mainly on low frequency QPOs in black hole systems, for which much of the recent progress has been made. We describe the detailed statistical properties of these QPOs and review the physical models proposed in the literature, with particular attention to those based on Lense-Thirring precession. This is a relativistic effect whereby a spinning massive object twists up the surrounding spacetime, inducing nodal precession in inclined orbits. We review the theory describing how an accretion flow reacts to the Lense-Thirring effect, including analytic theory and recent numerical simulations. We then describe recent observational tests that provide very strong evidence that at least a certain type of low frequency QPOs are a geometric effect, and good evidence that they are the result of precession. We discuss the possibility of the spin axis of the compact object being misaligned with the binary rotation axis for a large fraction of X-ray binaries, as is required for QPOs to be driven specifically by Lense-Thirring precession, as well as some outstanding gaps in our understanding and future opportunities provided by X-ray polarimeters and/or high throughput X-ray detectors.</w:t>
      </w:r>
      <w:r>
        <w:br/>
      </w:r>
      <w:r>
        <w:rPr>
          <w:rStyle w:val="VerbatimChar"/>
        </w:rPr>
        <w:t xml:space="preserve">## 21711                                                                                                                                                                                                                                                                                                                                                                                                                                                                                                                                                                                                                                                                                                                                                                                                                                                                                                                                                                                                                                                                                                                                                                                                                                                                                                                                                                                                                                                                                                                                                                                                                                                                                                                                                                                                                                                                                                                                                                                                                                                                                                                                                                                                                                                                                                                                                                                                                                                                                                                                                                                                                                                                                                                                                                                                                                                                                                                                                                                                                                                                                                                                                                                                                                                                                                                                                                                                                                                                                                                                                                                                                                                                                                                                                                                                                                                                                                                                                                                                                                                                                                                                                                                                                                                                                                                                                                                                                                                                                                                                                                                                                                                                                                                                                                                                                                                                                                                                                                                                                                                                                                                    Using time evolutions of the relevant linearized equations, we study non-axisymmetric oscillations of rapidly rotating and superfluid neutron stars. We consider perturbations of Newtonian axisymmetric background configurations and account for the presence of superfluid components via the standard two-fluid model. Within the Cowling approximation, we are able to carry out evolutions for uniformly rotating stars up to the mass-shedding limit. This leads to the first detailed analysis of superfluid neutron star oscillations in the fast rotation regime, where the star is significantly deformed by the centrifugal force. For simplicity, we focus on background models where the two fluids (superfluid neutrons and protons) corotate, are in β-equilibrium and co-exist throughout the volume of the star. We construct sequences of rotating stars for two analytical model equations of state. These models represent relatively simple generalizations of single fluid, polytropic stars. We study the effects of entrainment, rotation and symmetry energy on non-radial oscillations of these models. Our results show that entrainment and symmetry energy can have a significant effect on the rotational splitting of non-axisymmetric modes. In particular, the symmetry energy modifies the inertial mode frequencies considerably in the regime of fast rotation.</w:t>
      </w:r>
      <w:r>
        <w:br/>
      </w:r>
      <w:r>
        <w:rPr>
          <w:rStyle w:val="VerbatimChar"/>
        </w:rPr>
        <w:t xml:space="preserve">## 21746                                                                                                                                                                                                                                                                                                                                                                                                                                                                                                                                                                                                                                                                                                                                                                                                                                                                                                                                                                                                                                                                                                                                                                                                                                                                                                                                                                                                                                                                                                                                                                                                                                                                                                                                                                                                                                                                                                                                                                                                                                                                                                                                                                                                                                                                                                                                                                                                                                                                                                                                                                                                                                                                                                                                                                                                                                                                                                                                                                                                                                                                                                                                                                                                                                                                                                                                                                                                                                                                                                                                                                                                                                                                                                                                                                                                                                                                                                                                                                                                                                                                                                                                                                                                                                                                                                                                                                                                                                                                                                                                                                                                                                                                              A key goal of many cosmic microwave background (CMB) experiments is the detection of gravitational waves, through their B-mode polarization signal at large scales. To extract such a signal requires modelling contamination from the Galaxy. Using the Planck experiment as an example, we investigate the impact of incorrectly modelling foregrounds on estimates of the polarized CMB, quantified by the bias in tensor-to-scalar ratio r, and optical depth ?�. We use a Bayesian parameter estimation method to estimate the CMB, synchrotron and thermal dust components from simulated observations spanning 30-353 GHz, starting from a model that fits the simulated data, returning r &lt; 0.03 at 95 per cent confidence for an r = 0 model and r = 0.09 �� 0.03 for an r = 0.1 model. We then introduce a set of mismatches between the simulated data and assumed model. Including a curvature of the synchrotron spectral index with frequency, but assuming a power-law model, can bias r high by ��1?� (?�r �� 0.03). A similar bias is seen for thermal dust with a modified blackbody frequency dependence, incorrectly modelled as a power law. If too much freedom is allowed in the model, for example, fitting for spectral indices in 3�? pixel over the sky with physically reasonable priors, we find that r can be biased up to ��3?� high by effectively setting the indices to the wrong values. Increasing the signal-to-noise ratio by reducing parameters, or adding additional foreground data, reduces the bias. We also find that neglecting a ��1 per cent polarized free-free or spinning dust component has a negligible effect on r. These tests highlight the importance of modelling the foregrounds in a way that allows for sufficient complexity while minimizing the number of free parameters.</w:t>
      </w:r>
      <w:r>
        <w:br/>
      </w:r>
      <w:r>
        <w:rPr>
          <w:rStyle w:val="VerbatimChar"/>
        </w:rPr>
        <w:t xml:space="preserve">## 21780                                                                                                                                                                                                                                                                                                                                                                                                                                                                                                                                                                                                                                                                                                                                                                                                                                                                                                                                                                                                                                                                                                                                                                                                                                                                                                                                                                                                                                                                                                                                                                                                                                                                                                                                                                                                                                                                                                                                                                                                                                                                                                                                                                                                                                                                                                                                                                                                                                                                                                                                                                                                                                                                                                                                                                                                                                                                                                                                                                                                                                                                                                                                                                                                                                                                                                                                                                                                                                                                                                                                                                                                                                                                                                                                                                                                                                                                                                                                                                                                                                                                                                                                                                                                                                                                                                                                                                                                                                                                                                                                                                                                                                                                                                                                                                                                                                                                                                                An interaction between a star-disc system and another star will perturb the disc, possibly resulting in a significant modification of the disc structure and its properties. It is still unclear if such an encounter can trigger fragmentation of the disc to form brown dwarfs or gas giant planets. This paper details high-resolution smoothed particle hydrodynamics (sph) simulations investigating the influence of stellar encounters on disc dynamics. Star–star encounters (where the primary has a self-gravitating, marginally stable protostellar disc, and the secondary has no disc) were simulated with various orbital parameters to investigate the resulting disc structure and dynamics. This work is the first of its kind to incorporate realistic radiative transfer techniques to realistically model the resulting thermodynamics. The results suggest that the effect of stellar encounters is to prohibit fragmentation – compressive and shock heating stabilizes the disc, and the radiative cooling is insufficient to trigger gravitational instability. The encounter strips the outer regions of the disc (either through tidal tails or by capture of matter to form a disc around the secondary), which triggers a readjustment of the primary disc to a steeper surface density profile (and a flatter Toomre Q profile). The disc around the secondary plays a role in the potential capture of the secondary to form a binary. However, this applies only to orbits that are parabolic – hyperbolic encounters do not form a secondary disc, and are not captured.</w:t>
      </w:r>
      <w:r>
        <w:br/>
      </w:r>
      <w:r>
        <w:rPr>
          <w:rStyle w:val="VerbatimChar"/>
        </w:rPr>
        <w:t xml:space="preserve">## 21830                                                                                                                                                                                                                                                                                                                                                                                                                                                                                                                                                                                                                                                                                                                                                                                                                                                                                                                                                                                                                                                                                                                                                                                                                                                                                                                                                                                                                                                                                                                                                                                                                                                                                                                                                                                                                                                                                                                                                                                                                                                                                                                                                                                                                                                                                                                                                                                                                                                                                                                                                                                                                                                                                                                                                                                                                                                                                                                                                                                                                                                                                                                                                                                                                                                                                                                                                                                                                                                                                                                                                                                                                                                                                                                                                                                                                                                                                                                                                                                                                                                                                                                                                                                                                                                                                                                                                                                                                                                                                                                                                                                                                                                                                                                                                                                                                                                                                                                                                                                                                                                                                                                                                                                                                             Recent surveys of star-forming regions have shown that most stars, and probably all massive stars, are born in dense stellar clusters. The mechanism by which a molecular cloud fragments to form several hundred to thousands of individual stars has remained elusive. Here, we use a numerical simulation to follow the fragmentation of a turbulent molecular cloud, and the subsequent formation and early evolution of a stellar cluster containing more than 400 stars. We show that the stellar cluster forms through the hierarchical fragmentation of a turbulent molecular cloud. This leads to the formation of many small subclusters, which interact and merge to form the final stellar cluster. The hierarchical nature of the cluster formation has serious implications in terms of the properties of the new-born stars. The higher number-density of stars in subclusters, compared to a more uniform distribution arising from a monolithic formation, results in closer and more frequent dynamical interactions. Such close interactions can truncate circumstellar discs, harden existing binaries and potentially liberate a population of planets. We estimate that at least one-third of all stars, and most massive stars, suffer such disruptive interactions.</w:t>
      </w:r>
      <w:r>
        <w:br/>
      </w:r>
      <w:r>
        <w:rPr>
          <w:rStyle w:val="VerbatimChar"/>
        </w:rPr>
        <w:t xml:space="preserve">## 21873                                                                                                                                                                                                                                                                                                                                                                                                                                                                                                                                                                                                                                                                                                                                                                                                                                                                                                                                                                                                                                                                                                                                                                                                                                                                                                                                                                                                                                                                                                                                                                                                                                                                                                                                                                                                                                                                                                                                                                                                                                                                                                                                                                                                                                                                                                                                                                                                                                                                                                                                                                                                                                                                                                                                                                                                                                                                                                                                                                                                                                                                                                                                                                                                                                                                                                                                                                                                                                                                                                                                                                                                                                                                                                                                                                                                                                                                                                                                                                                                                                                                                                                                                                                                                                                                                                                                                                                                                                                                                                                                                                                                                                                                                                                                                                                                                                                                                                                                                                                                                                                                                                                                                                                                                                                                                                                                                                                                                                                                                          Abstract We argue that WIMP dark matter can annihilate via long-lived “WIMPonium” bound states in reasonable particle physics models of dark matter (DM). WIMPonium bound states can occur at or near threshold leading to substantial enhancements in the DM annihilation rate, closely related to the Sommerfeld effect. Large “boost factor” amplifications in the annihilation rate can thus occur without large density enhancements, possibly preferring colder less dense objects such as dwarf galaxies as locations for indirect DM searches. The radiative capture to and transitions among the WIMPonium states generically lead to a rich energy spectrum of annihilation products, with many distinct lines possible in the case of 2-body decays to γγ or γZ final states. The existence of multiple radiative capture modes further enhances the total annihilation rate, and the detection of the lines would give direct over-determined information on the nature and self-interactions of the DM particles.</w:t>
      </w:r>
      <w:r>
        <w:br/>
      </w:r>
      <w:r>
        <w:rPr>
          <w:rStyle w:val="VerbatimChar"/>
        </w:rPr>
        <w:t xml:space="preserve">## 21906                                                                                                                                                                                                                                                                                                                                                                                                                                                                                                                                                                                                                                                                                                                                                                                                                                                                                                                                                                                                                                                                                                                                                                                                                                                                                                                                                                                                                                                                                                                                                                                                                                                                                                                                                                                                                                                                                                                                                                                                                                                                                                                                                                                                                                                                                                                                                                                                                                                                                                                                                                                                                                                                                                                                                                                                                                                                                                                                                                                                                                                                                                                                                                                                                                                                                                                                                                                                                                                                                                                                                                                                                                                                                                                                                                                                                                                                                                                                                                                                                                                                                                                                                                                                                                                                                                                                                                                                                                                                                                                                                                                            Motivated by recent Transition Region and Coronal Explorer (TRACE) observations of damped oscilla- tions in coronal loops, we consider analytically the motion of an inhomogeneous coronal magnetic tube of radius a in a zero-� plasma. An initially perturbed tube may vibrate in its kink mode of oscillation, but those vibrations are damped. The damping is due to resonant absorption, acting in the inhomogeneous regions of the tube, which leads to a transfer of energy from the kink mode to Alfven (azimuthal) oscillations within the inhomogeneous layer. We determine explicitly the decrement � (decay time � � 1 ) for a coronal flux tube whose plasma density varies only in a thin layer of thickness \u008f on the tube boundary. The effect of viscosity is also considered. We show that, in general, the problem involves two distinct timescales, � � 1 and ! � 1 k R 1=3 , where R is the Reynolds number and !k is the frequency of the kink mode. Under coronal conditions (when � � 1 5 ! � 1 k R 1=3 ), the characteristic damping time of global oscillations is � � 1 . During this time, most of the energy in the initial perturbation is transferred into a resonant absorption layer of thickness of order \u008f 2 =a, with motions in this layer having an amplitude of order a=\u008f times the initial amplitude. We apply our results to the observations, suggesting that loop oscillations decay principally because of inhomogeneities in the loop. Our theory suggests that only those loops with density inhomogeneities on a small scale (confined to within a thin layer of order a�=! k in thickness) are able to support coherent oscillations for any length of time and so be observable. Loops with a more gradual density variation, on the scale of the tube radius a, do not exhibit pronounced oscillations. Subject headings: MHD — plasmas — Sun: corona — waves</w:t>
      </w:r>
      <w:r>
        <w:br/>
      </w:r>
      <w:r>
        <w:rPr>
          <w:rStyle w:val="VerbatimChar"/>
        </w:rPr>
        <w:t xml:space="preserve">## 21921                                                                                                                                                                                                                                                                                                                                                                                                                                                                                                                                                                                                                                                                                                                                                                                                                                                                                                                                                                                                                                                                                                                                                                                                                                                                                                                                                                                                                                                                                                                                                                                                                                                                                                                                                                                                                                                                                                                                                                                                                                                                                                                                                                                                                                                                                                                                                                                                                                                                                                                                                                                                                                                                                                                                                                                                                                                                                                                                                                                                                                                                                                                                                                                                                                                                                                                                                                                                                                                                                                                                                                                                                                                                                                                                                                                                                                                                                                                                                                                                                                                                                                                                                                                                                                                                                                                                                                                                                                                                                                                                                                                                                                                                                                                                                                                                               The orientation of the heliospheric magnetic field (HMF) in near‐Earth space is generally a good indicator of the polarity of HMF foot points at the photosphere. There are times, however, when the HMF folds back on itself (is inverted), as indicated by suprathermal electrons locally moving sunward, even though they must ultimately be carrying the heat flux away from the Sun. Analysis of the near‐Earth solar wind during the period 1998–2011 reveals that inverted HMF is present approximately 5.5% of the time and is generally associated with slow, dense solar wind and relatively weak HMF intensity. Inverted HMF is mapped to the coronal source surface, where a new method is used to estimate coronal structure from the potential‐field source‐surface model. We find a strong association with bipolar streamers containing the heliospheric current sheet, as expected, but also with unipolar or pseudostreamers, which contain no current sheet. Because large‐scale inverted HMF is a widely accepted signature of interchange reconnection at the Sun, this finding provides strong evidence for models of the slow solar wind which involve coronal loop opening by reconnection within pseudostreamer belts as well as the bipolar streamer belt. Occurrence rates of bipolar‐ and pseudostreamers suggest that they are equally likely to result in inverted HMF and, therefore, presumably undergo interchange reconnection at approximately the same rate. Given the different magnetic topologies involved, this suggests the rate of reconnection is set externally, possibly by the differential rotation rate which governs the circulation of open solar flux.</w:t>
      </w:r>
      <w:r>
        <w:br/>
      </w:r>
      <w:r>
        <w:rPr>
          <w:rStyle w:val="VerbatimChar"/>
        </w:rPr>
        <w:t xml:space="preserve">## 21980                                                                                                                                                                                                                                                                                                                                                                                                                                                                                                                                                                                                                                                                                                                                                                                                                                                                                                                                                                                                                                                                                                                                                                                                                                                                                                                                                                                                                                                                                                                                                                                                                                                                                                                                                                                                                                                                                                                                                                                                                                                                                                                                                                                                                                                                                                                                                                                                                                                                                                                                                                                                                                                                                                                                                                                                                                                                                                                                                                                                                                                                                                                                                                                                                                                                                                                                                                                                                                                                                                                                                                                                                                                                                                                                                                                                                                                                                                                                                                                                                                                                                                                                                                                                                                                                                                                                                                                                                                                                                                                                                                               Doubly-degenerate binary systems consisting of two white dwarfs (WDs) both composed of carbon and oxygen and close enough that mass is transferred from the less massive to the more massive are possible progenitors of Type Ia supernovae. If the mass-transfer rate is slow enough that the accreting WD can reach a mass of 1.38 M ⊙ , then it can ignite carbon degenerately at its centre. This can lead to a thermonuclear runaway and hence a supernova explosion. However, if the accretion rate is too high the outer layers of the WD heat up too much and carbon ignites there non-degenerately. A series of mild carbon flashes can then propagate inwards and convert the carbon to neon relatively gently. There is no thermonuclear runaway and no supernova. We examine the critical accretion rate at which ignition switches from the centre to the surface for a variety of WDs and find it to be about two-fifths of the Eddington rate. In a real binary star, the mass-transfer rate falls off as mass transfer proceeds and the system widens. Even if the initial transfer rate is high enough for carbon to ignite at the outer edge, if such rapid accretion were to persist, we find that it can extinguish if the rate drops sufficiently quickly. The interior of the WD remains carbon rich and; if sufficient mass can still be transferred from the companion, it can eventually ignite degenerately at the centre. The primary WD must be about 1.1 M ⊙ or above and the companion about 0.3 M ⊙ . Though WDs of such low mass are expected to be pure helium, we note that a star of initial mass 2.5 M ⊙ has a CO core of about 0.3 M ⊙ when it begins to ascend the asymptotic giant branch. Alternatively, if the accretion rate can be limited to a maximum of 0.46 of the Eddington rate, then a 1.1-M ⊙ WD accretes sufficiently slowly to explode from a companion WD of any large enough mass.</w:t>
      </w:r>
      <w:r>
        <w:br/>
      </w:r>
      <w:r>
        <w:rPr>
          <w:rStyle w:val="VerbatimChar"/>
        </w:rPr>
        <w:t xml:space="preserve">## 21988                                                                                                                                                                                                                                                                                                                                                                                                                                                                                                                                                                                                                                                                                                                                                                                                                                                                                                                                                                                                                                                                                                                                                                                                                                                                                                                                                                                                                                                                                                                                                                                                                                                                                                                                                                                                                                                                                                                                                                                                                                                                                                                                                                                                                                                                                                                                                                                                                                                                                                                                                                                                                                                                                                                                                                                                                                                                                                                                                                                                                                                                                                                                                                                                                                                                                                                                                                                                                                                                                                                                                                                                                                                                                                                                                                                                                                                                                                                                                                                                                                                                                                                                                                                                                                                                                                                                                                                                                                                                                                                                                                                                                                                                                                                                                                                                                                                                                                                                                                                                                                                                                                                                                                                                                                                                                                                                                                                                                                                                                                                                                                                                  A large solar flare is thought to occur when a sheared magnetic arcade loses equilibrium or goes unstable and erupts, and drives magnetic re-connection in the stretched-out magnetic field lines. These two key processes of magnetic eruption and magnetic energy conversion by re-connection are reviewed briefly, with an account of recent analytical and numerical models. When the height or length of a prominence in a sheared coronal arcade is too great it may erupt and drive the formation and re-connection of a current sheet below it. Recent progress in fast steady-state re-connection theory has explained many puzzling features of numerical experiments, and has shown how a new process of magnetic flipping can reconnect fields in three dimensions. Also numerical modelling of the formation of flare loops and ribbons by re-connection has accounted for many observational properties.</w:t>
      </w:r>
      <w:r>
        <w:br/>
      </w:r>
      <w:r>
        <w:rPr>
          <w:rStyle w:val="VerbatimChar"/>
        </w:rPr>
        <w:t xml:space="preserve">## 22027                                                                                                                                                                                                                                                                                                                                                                                                                                                                                                                                                                                                                                                                                                                                                                                                                                                                                                                                                                                                                                                                                                                                                                                                                                                                                                                                                                                                                                                                                                                                                                                                                                                                                                                                                                                                                                                                                                                                                                                                                                                                                                                                                                                                                                                                                                                                                                                                                                                                                                                                                                                                                                                                                                                                                                                                                                                                                                                                                                                                                                                                                                                                                                                                                                                                                                                                                                                                                                                                                                                                                                                                                                                                                                                                                                                                                                                                                                                                                                                                                                                                                                                                                                                                                                                                                                                                                                                                                                                                                                                                                                                                                                                                                                                                                                                                                                                                                                                                                                                                                                                                                                                                                                                            Dust emission around the nearby star Eridani has been imaged using a new submillimeter camera (the Submillimetre Common-User Bolometer Array at the James Clerk Maxwell Telescope). At an 850 μm wavelength, a ring of dust is seen peaking at 60 AU from the star and with much lower emission inside 30 AU. The mass of the ring is at least ~0.01 M⊕ in dust, while an upper limit of 0.4 M⊕ in molecular gas is imposed by CO observations. The total mass is comparable to the estimated amount of material, 0.04-0.3 M⊕, in comets orbiting the solar system. The most probable origin of the ring structure is that it is a young analog to the Kuiper Belt in our solar system and that the central region has been partially cleared by the formation of grains into planetesimals. Dust clearing around Eri is seen within the radius of Neptune's orbit, and the peak emission at 35-75 AU lies within the estimated Kuiper Belt zone of 30-100 AU radius. Eri is a main-sequence star of type K2 V (0.8 M⊙) with an estimated age of 0.5-1.0 Gyr, so this interpretation is consistent with the early history of the solar system where heavy bombardment occurred up to ≈ 0.6 Gyr. An unexpected discovery is the substructure within the ring, and these asymmetries could be due to perturbations by planets.</w:t>
      </w:r>
      <w:r>
        <w:br/>
      </w:r>
      <w:r>
        <w:rPr>
          <w:rStyle w:val="VerbatimChar"/>
        </w:rPr>
        <w:t xml:space="preserve">## 22091                                                                                                                                                                                                                                                                                                                                                                                                                                                                                                                                                                                                                                                                                                                                                                                                                                                                                                                                                                                                                                                                                                                                                                                                                                                                                                                                                                                                                                                                                                                                                                                                                                                                                                                                                                                                                                                                                                                                                                                                                                                                                                                                                                                                                                                                                                                                                                                                                                                                                                                                                                                                                                                                                                                                                                                                                                                                                                                                                                                                                                                                                                                                                                                                                                                                                                                                                                                                                                                                                                                                                                                                                                                                                                                                                                                                                                                                                                                                                                                                                                                                                                                                                                                                                                                                                                                                                                                                                                                                                                                                                                                                                                                                                                                                                                                                                                                                                                                                                                                                                                                                                                                                                                                                                                                                                                                                              We present radial velocities for 2045 stars in the Small Magellanic Cloud (SMC), obtained from the 2dF survey by Evans et al. The great majority of these stars are of OBA type, tracing the dynamics of the young stellar population. Dividing the sample into ad hoc 'bar' and 'wing' samples (north and south, respectively, of the line: delta = -77 degrees 50' + [4 alpha]', where alpha is the right ascension in minutes of time) we find that the velocities in the SMC bar show a gradient of 26.3 +/- 1.6 km s(-1) deg(-1) at a position angle of 126 degrees +/- 4 degrees. The derived gradient in the bar is robust to the adopted line of demarcation between the two samples. The largest redshifts are found in the SMC wing, in which the velocity distribution appears distinct from that in the bar, most probably a consequence of the interaction between the Magellanic Clouds that is predicted to have occurred 0.2 Gyr ago. The mean velocity for all stars in the sample is +172.0 +/- 0.2 km s(-1) (redshifted by similar to 20 km s(-1) when compared to published results for older populations), with a velocity dispersion of 30 km s(-1).</w:t>
      </w:r>
      <w:r>
        <w:br/>
      </w:r>
      <w:r>
        <w:rPr>
          <w:rStyle w:val="VerbatimChar"/>
        </w:rPr>
        <w:t xml:space="preserve">## 22101                                                                                                                                                                                                                                                                                                                                                                                                                                                                                                                                                                                                                                                                                                                                                                                                                                                                                                                                                                                                                                                                                                                                                                                                                                                                                                                                                                                                                                                                                                                                                                                                                                                                                                                                                                                                                                                                                                                                                                                                                                                                                                                                                                                                                                                                                                                                                                                                                                                                                                                                                                                                                                                                                                                                                                                                                                                                                                                                                                                                                                                                                                                                                                                                                                                                                                                                                                                                                                                                                                                                                                                                                                                                                                                                                                                                                                                                                                                                                                                                                                                                                                                                                                                                                                                                                                                                                                                                                                                                                                                                                                                                                                                                                                                                                                                                                                                                                                                                                                                                                                                                                                                                                                                                                                                                                                                                                                                                                                                                                                                                                                                                                                                                                                                                                                                                                                                                                                                                                                                        Chevalier &amp; Ilovaisky use Hipparcos data to show that the X-ray binary systems LSI+61° 303 and A0535+262 are a factor of 10 closer (i.e. d ∼ few hundred pc) than previously thought (d ∼ kpc). We present high-quality CCD spectra of the systems, and conclude that the spectral types, reddening and absolute magnitudes of these objects are strongly inconsistent with the closer distances. We propose that the Hipparcos distances to these two systems are incorrect owing to their relatively faint optical magnitudes.</w:t>
      </w:r>
      <w:r>
        <w:br/>
      </w:r>
      <w:r>
        <w:rPr>
          <w:rStyle w:val="VerbatimChar"/>
        </w:rPr>
        <w:t xml:space="preserve">## 22155                                                                                                                                                                                                                                                                                                                                                                                                                                                                                                                                                                                                                                                                                                                                                                                                                                                                                                                                                                                                                                                                                                                                                                                                                                                                                                                                                                                                                                                                                                                                                                                                                                                                                                                                                                                                                                                                                                                                                                                                                                                                                                                                                                                                                                                                                                                                                                                                                                                                                                                                                                                                                                                                                                                                                                                                                                                                                                                                                                                                                                                                                                                                                                                                                                                                                                                                                                                                                                                                                                                                                                                                                                                                                                                                                                                                                                                                                                                                                                                                                                                                                                                                                                                                                                                                                                                                                                                                                                                                                                                                                                                                                                                                                                                                                                                                                                                                                                                                                                                                                                                                                                                                                                                                                                                                                                                                                                                                                                                                                                                                                                                                               We combine ultraviolet to near-infrared photometry with H i 21 cm line observations for a complete volume-limited sample of nearby galaxies in different environments (from isolated galaxies to Virgo cluster members), to study the migration of spirals from the blue to the red sequence. Although our analysis confirms that, in the transition region between the two sequences, a high fraction of spirals host active galactic nuclei (AGN), it clearly shows that late types with quenched star formation are mainly H i deficient galaxies preferentially found in the Virgo cluster. This not only suggests that environmental effects could play a significant role in driving the migration of local galaxies from the blue sequence, but it also implies that a physical link between AGN feedback and quenching may not be assumed from a correlation between nuclear activity and colour.</w:t>
      </w:r>
      <w:r>
        <w:br/>
      </w:r>
      <w:r>
        <w:rPr>
          <w:rStyle w:val="VerbatimChar"/>
        </w:rPr>
        <w:t xml:space="preserve">## 22156                                                                                                                                                                                                                                                                                                                                                                                                                                                                                                                                                                                                                                                                                                                                                                                                                                                                                                                                                                                                                                                                                                                                                                                                                                                                                                                                                                                                                                                                                                                                                                                                                                                                                                                                                                                                                                                                                                                                                                                                                                                                                                                                                                                                                                                                                                                                                                                                                                                                                                                                                                                                                                                                                                                                                                                                                                                                                                                                                                                                                                                                                                                                                                                                                                                                                                                                                                                                                                                                                                                                                                                                                                                                                                                                                                                                                                                                                                                                                                                                                                                                                                                                                                                                                                                                                                                                                                                                                                                                                                                                                                                                                                                                                                                                                                                                                                                                                   We have derived ages, metallicities and enhanced-element ratios [α/Fe] for a sample of 83 early-type galaxies essentially in groups, the field or isolated objects. The stellar-population properties derived for each galaxy correspond to the nuclear re/8 aperture extraction. The median age found for Es is 5.8±0.6 Gyr and the average metallicity is +0.37±0.03 dex. For S0s, the median age is 3.0±0.6 Gyr and [Z/H] = 0.53±0.04 dex. We compare the distribution of our galaxies in the Hβ-[MgFe] diagram with Fornax galaxies. Our elliptical galaxies are 3‐4 Gyr younger than Es in the Fornax cluster. We find that the galaxies lie in a plane defined by [Z/H] = 0.99 log σ 0 − 0.46 log(age) − 1.60, or in linear terms Z ∝ σ 0 × (age) −0.5 . More massive (larger σ 0) and older galaxies present, on average, large [α/Fe] values, and therefore must have undergone shorter star-formation time-scales. Comparing group against field/isolated galaxies, it is not clear that environment plays an important role in determining their stellar-population history. In particular, our isolated galaxies show ages differing by more than 8 Gyr. Finally we explore our large spectral coverage to derive log (O/H) metallicity from the Hα and N II λ6584 and compare it with model-dependent [Z/H]. We find that the O/H abundances are similar for all galaxies, and we can interpret it as if most chemical evolution has already finished in these galaxies. Ke yw ords: galaxies: abundances ‐ galaxies: elliptical and lenticular, cD ‐ galaxies: evolution ‐g alaxies: nuclei ‐ galaxies: stellar content.</w:t>
      </w:r>
      <w:r>
        <w:br/>
      </w:r>
      <w:r>
        <w:rPr>
          <w:rStyle w:val="VerbatimChar"/>
        </w:rPr>
        <w:t xml:space="preserve">## 22160                                                                                                                                                                                                                                                                                                                                                                                                                                                                                                                                                                                                                                                                                                                                                                                                                                                                                                                                                                                                                                                                                                                                                                                                                                                                                                                                                                                                                                                                                                                                                                                                                                                                                                                                                                                                                                                                                                                                                                                                                                                                                                                                                                                                                                                                                                                                                                                                                                                                                                                                                                                                                                                                                                                                                                                                                                                                                                                                                                                                                                                                                                                                                                                                                                                                                                                                                                                                                                                                                                                                                                                                                                                                                                                                                                                                                                                                                                                                                                                                                                                                                                                                                                                                                                                                                                                                                                                                                                                                                                                                                                                                                                                                                                                                                                                                                                                                                                                                                                                                                                                                                                                                                                                                                                                                                                                                                                                                                                                                                                                                                                                                                                                                      There is growing evidence from both spectral and timing properties that there is a truncated inner accretion disc in low mass accretion rate Galactic black hole systems. The detection of extremely smeared relativistic iron lines in some of these systems is the only current piece of evidence which conflicts with this geometrical interpretation of the low/hard state. Here, we show that the line width in the BeppoSAX data of a bright low/hard state of the transient black hole XTE J1650−500 is indeed consistent with extreme relativistic effects. However, the relativistic smearing can be significantly reduced if there is also resonance iron K line absorption from an outflowing disc wind. The iron line smearing is then completely compatible with a truncated disc, so it gives no information on the black hole spin.</w:t>
      </w:r>
      <w:r>
        <w:br/>
      </w:r>
      <w:r>
        <w:rPr>
          <w:rStyle w:val="VerbatimChar"/>
        </w:rPr>
        <w:t xml:space="preserve">## 22183                                                                                                                                                                                                                                                                                                                                                                                                                                                                                                                                                                                                                                                                                                                                                                                                                                                                                                                                                                                                                                                                                                                                                                                                                                                                                                                                                                                                                                                                                                                                                                                                                                                                                                                                                                                                                                                                                                                                                                                                                                                                                                                                                                                                                                                                                                                                                                                                                                                                                                                                                                                                                                                                                                                                                                                                                                                                                                                                                                                                                                                                                                                                                                                                                                                                                                                                                                                                                                                                                                                                                                                                                                                                                                                                                                                                                                                                                                                                                                                                                                                                                                                                                                                                                                                                                                                                                                                                                                                                                                                                                                                                                                                                                                                                                           By combining the 2-degree Field Galaxy Redshift Survey with the NRAO VLA Sky Survey at 1.4 GHz, the environments of radio loud AGN in the nearby Universe are investigated using both local projected galaxy densities and a friends-of-friends group finding algorithm. Radio-loud AGN are preferentially located in galaxy groups and poor-to-moderate richness galaxy clusters. The AGN fraction appears to depend more strongly on the large-scale environment (group, cluster, etc) in which a galaxy is located than on its more local environment, except at the lowest galaxy surface densities where practically no radio-loud AGN are found. The ratio of absorption-line to emission-line AGN changes dramatically with environment, with essentially all radio-loud AGN in rich environments showing no emission lines. This result could be connected with the lack of cool gas in cluster galaxies, and may have important consequences for analyses of optically-selected AGN, which are invariably selected on emission line properties. The local galaxy surface density of the absorption-line AGN is strongly correlated with radio luminosity, implying that the radio luminosities may be significantly boosted in dense environments due to confinement by the hot intracluster gas. The environments of a radio-selected sample of star forming galaxies are also investigated to provide an independent test of optical studies. In line with those studies, the fraction of star forming galaxies is found to decrease strongly with increasing local galaxy surface density; this correlation extends across the whole range of galaxy surface densities, with no evidence for the density threshold found in some optical studies.</w:t>
      </w:r>
      <w:r>
        <w:br/>
      </w:r>
      <w:r>
        <w:rPr>
          <w:rStyle w:val="VerbatimChar"/>
        </w:rPr>
        <w:t xml:space="preserve">## 22189                                                                                                                                                                                                                                                                                                                                                                                                                                                                                                                                                                                                                                                                                                                                                                                                                                                                                                                                                                                                                                                                                                                                                                                                                                                                                                                                                                                                                                                                                                                                                                                                                                                                                                                                                                                                                                                                                                                                                                                                                                                                                                                                                                                                                                                                                                                                                                                                                                                                                                                                                                                                                                                                                                                                                                                                                                                                                                                                                                                                                                                                                                                                                                                                                                                                                                                                                                                                                                                                                                                                                                                                                                                                                                                                                                                                                                                                                                                                                                                                                                                                                                                                                                                                                                                                                                                                                                                                                                                                                                                                                                                                                                                                                                                                                                                                                                                                                                  We investigate the sources and amount of dust in early galaxies. We discuss dust nucleation in stellar atmospheres using published extended atmosphere models, stellar evolution tracks and nucleation conditions. The thermally pulsating asymptotic giant branch phase of intermediate-mass stars is likely to be the most promising site for dust formation in stellar winds. We present an elementary model including dust formation time-scales in which the amount of dust in the interstellar medium is governed by chemical evolution. The implications of the model for high-redshift galaxies are investigated and we show there is no difficulty in producing dusty galaxies at redshifts above 5 if supernovae are a dominant source of interstellar dust. If dust does not condense efficiently in supernovae then significant dust masses can only be generated at z &gt; 5 by galaxies with a high star formation efficiency. This is consistent with the high star formation rates implied by submillimetre sources found in deep Submillimetre Common User Bolometric Array surveys. We find the visual optical depth for individual star-forming clouds can reach values greater than 1 at very low metallicity (1/100 solar) provided that the mass–radius exponent of molecular clouds is less than 2. Most of the radiation from star formation will emerge at infrared wavelengths in the early Universe provided that dust is present. The (patchy) visual optical depth through a typical early galaxy will, however, remain less than 1 on average until a metallicity of 1/10 solar is reached.</w:t>
      </w:r>
      <w:r>
        <w:br/>
      </w:r>
      <w:r>
        <w:rPr>
          <w:rStyle w:val="VerbatimChar"/>
        </w:rPr>
        <w:t xml:space="preserve">## 22220                                                                                                                                                                                                                                                                                                                                                                                                                                                                                                                                                                                                                                                                                                                                                                                                                                                                                                                                                                                                                                                                                                                                                                                                                                                                                                                                                                                                                                                                                                                                                                                                                                                                                                                                                                                                                                                                                                                                                                                                                                                                                                                                                                                                                                                                                                                                                                                                                                                                                                                                                                                                                                                                                                                                                                                                                                                                                                                                                                                                                                                                                                                                                                                                                                                                                                                                                                                                                                                                                                                                                                                                                                                                                                                                                                                                                                                                                                                                                                                                                                                                                                                                                                                                                                                                                                                                                                                                                                                                                                                                                                                                                                                                                                                                                                            While the population of main-sequence debris discs is well constrained, little is known about debris discs around evolved stars. This paper provides a theoretical framework considering the effects of stellar evolution on debris discs, particularly the production and loss of dust within them. Here, we repeat a steady-state model fit to disc evolution statistics for main-sequence A stars, this time using realistic grain optical properties, then evolve that population to consider its detectability at later epochs. Our model predicts that debris discs around giant stars are harder to detect than on the main sequence because radiation pressure is more effective at removing small dust around higher luminosity stars. Just 12 per cent of the first ascent giants within 100 pc are predicted to have discs detectable with Herschel at 160 μm. However, this is subject to the uncertain effect of sublimation on the disc, which we propose can thus be constrained with such observations. Our model also finds that the rapid decline in stellar luminosity results in only very young white dwarfs having luminous discs. As such systems are on average at larger distances they are hard to detect, but we predict that the stellar parameters most likely to yield a disc detection are a white dwarf at 200 pc with cooling age of 0.1 Myr, in line with observations of the helix nebula. Our model does not predict close-in (&lt;0.01 au) dust, as observed for some white dwarfs; however we find that stellar wind drag leaves significant mass (~10-2 M ⊕ ), in bodies up to ~10 m in diameter, inside the disc at the end of the asymptotic giant branch (AGB) phase which may replenish these discs.</w:t>
      </w:r>
      <w:r>
        <w:br/>
      </w:r>
      <w:r>
        <w:rPr>
          <w:rStyle w:val="VerbatimChar"/>
        </w:rPr>
        <w:t xml:space="preserve">## 22239                                                                                                                                                                                                                                                                                                                                                                                                                                                                                                                                                                                                                                                                                                                                                                                                                                                                                                                                                                                                                                                                                                                                                                                                                                                                                                                                                                                                                                                                                                                                                                                                                                                                                                                                                                                                                                                                                                                                                                                                                                                                                                                                                                                                                                                                                                                                                                                                                                                                                                                                                                                                                                                                                                                                                                                                                                                                                                                                                                                                                                                                                                                                                                                                                                                                                                                                                                                                                                                                                                                                                                                                                                                                                                                                                                                                                                                                                                                                                                                                                                                                                                                                                                                                                                                                                                                                                                                                                                                                                                                                                                                                                                                                                                                                                                                                                                                                                                                                                                                                                                                                                                                                                                                                                                                                                                                                                                                                                                                                                                                                                                                                                                                                                                                                                                                                                                           From the archaeological point of view, the local dwarf galaxies are unique objects in which the imprint of the conditions that shaped the early structure formation can be studied today at high resolution. Over the last decade, this new window into the high redshift Universe has started to be exploited using deep wide-field imaging, high resolution spectroscopy and cutting edge N-body and hydro-dynamical simulations. We review the recent advances in the observational studies of the Milky Way dwarf galaxies, with the aim to understand the properties of the population as a whole and to assist an objective comparison between the models and the data.</w:t>
      </w:r>
      <w:r>
        <w:br/>
      </w:r>
      <w:r>
        <w:rPr>
          <w:rStyle w:val="VerbatimChar"/>
        </w:rPr>
        <w:t xml:space="preserve">## 22240                                                                                                                                                                                                                                                                                                                                                                                                                                                                                                                                                                                                                                                                                                                                                                                                                                                                                                                                                                                                                                                                                                                                                                                                                                                                                                                                                                                                                                                                                                                                                                                                                                                                                                                                                                                                                                                                                                                                                                                                                                                                                                                                                                                                                                                                                                                                                                                                                                                                                                                                                                                                                                                                                                                                                                                                                                                                                                                                                                                                                                                                                                                                                                                                                                                                                                                                                                                                                                                                                                                                                                                                                                                                                                                                                                                                                                                                                                                                                                                                                                                                                                                                                                                                                                                                                                                                                                                                                                                                                                                                                                                                                                                                                                                                                                             XMM–Newton X-ray spectra of the hard state black hole X-ray binaries (BHXRBs) SWIFT J1753.5?0127 and GX 339?4 show evidence for accretion disc blackbody emission, in addition to hard power laws. The soft and hard band power spectral densities (PSDs) of these sources demonstrate variability over a wide range of time-scales. However, on time-scales of tens of seconds, corresponding to the putative low-frequency Lorentzian in the PSD, there is additional power in the soft band. To interpret this behaviour, we introduce a new spectral analysis technique, the 'covariance spectrum', to disentangle the contribution of the X-ray spectral components to variations on different time-scales. We use this technique to show that the disc blackbody component varies on all time-scales, but varies more, relative to the power law, on longer time-scales. This behaviour explains the additional long-term variability seen in the soft band. Comparison of the blackbody and iron line normalizations seen in the covariance spectra in GX 339?4 implies that the short-term blackbody variations are driven by thermal reprocessing of the power-law continuum absorbed by the disc. However, since the amplitude of variable reflection is the same on long and short time-scales, we rule out reprocessing as the cause of the enhanced disc variability on long time-scales. Therefore, we conclude that the long time-scale blackbody variations are caused by instabilities in the disc itself, in contrast to the stable discs seen in BHXRB soft states. Our results provide the first observational evidence that the low-frequency Lorentzian feature present in the PSD is produced by the accretion disc.</w:t>
      </w:r>
      <w:r>
        <w:br/>
      </w:r>
      <w:r>
        <w:rPr>
          <w:rStyle w:val="VerbatimChar"/>
        </w:rPr>
        <w:t xml:space="preserve">## 22251                                                                                                                                                                                                                                                                                                                                                                                                                                                                                                                                                                                                                                                                                                                                                                                                                                                                                                                                                                                                                                                                                                                                                                                                                                                                                                                                                                                                                                                                                                                                                                                                                                                                                                                                                                                                                                                                                                                                                                                                                                                                                                                                                                                                                                                                                                                                                                                                                                                                                                                                                                                                                                                                                                                                                                                                                                                                                                                                                                                                                                                                                                                                                                                                                                                                                                                                                                                                                                                                                                                                                                                                                                                                                                                                                                                                                                                                                                                                                                                                                                                                                                                                                                                                                                                                                                                                                                                                                                                                                                                                                                                                                                                                                                               We present optical spectroscopy obtained with the Space Telescope Imaging Spectrograph of five young massive star clusters in the starburst galaxy M82. A detailed analysis is performed for one cluster 'M82-A1' and its immediate environment in the starburst core. From Hubble Space Telescope archive images, we find that it is elliptical with an effective radius of 3.0 +/- 0.5 pc and is surrounded by a compact (r = 4.5 +/- 0.5 pc) H II region. We determine the age and reddening of M82-A1 using synthetic spectra from population synthesis models by fitting both the continuum energy distribution and the depth of the Balmer jump. We find an age of 6.4 +/- 0.5 Myr and a photometric mass estimate of M = 7 - 13 x 10(5) M-circle dot. We associate its formation with the most recent starburst event 4 - 6 Myr ago. We find that the oxygen abundance of the H II region surrounding M82-A1 is solar or slightly higher. The H II region has a high pressure P/k = 1-2 x 1(0)7 cm(-3) K. The diffuse gas in region A has a slightly lower pressure, which together with the broad Ha emission-line width, suggests that both the thermal and turbulent pressures in the M82 starburst core are unusually high. We discuss how this environment has affected the evolution of the cluster wind for M82-A1. We find that the high pressure may have caused the pressure-driven bubble to stall. We also obtain spectroscopic ages for clusters B1-2 and B2-1 in the 'fossil' starburst region and for the intermediate age clusters F and L. These are consistent with earlier studies and demonstrate that star formation activity, sufficiently intense to produce super star clusters, has been going on in M82 during the past Gyr, perhaps in discrete and localized episodes.</w:t>
      </w:r>
      <w:r>
        <w:br/>
      </w:r>
      <w:r>
        <w:rPr>
          <w:rStyle w:val="VerbatimChar"/>
        </w:rPr>
        <w:t xml:space="preserve">## 22257                                                                                                                                                                                                                                                                                                                                                                                                                                                                                                                                                                                                                                                                                                                                                                                                                                                                                                                                                                                                                                                                                                                                                                                                                                                                                                                                                                                                                                                                                                                                                                                                                                                                                                                                                                                                                                                                                                                                                                                                                                                                                                                                                                                                                                                                                                                                                                                                                                                                                                                                                                                                                                                                                                                                                                                                                                                                                                                                                                                                                                                                                                                                                                                                                                                                                                                                                                                                                                                                                                                                                                                                                                                                                                                                                                                                                                                                                                                                                                                                                                                                                                                                                                                                                                                                                                                                                                                                                                                                                                                                                                                                                                                                            The binaries PSR J1141-6545 and PSR B2303+46 each appear to contain a white dwarf that formed before the neutron star. We describe an evolutionary pathway to produce these two systems. In this scenario, the primary transfers its envelope on to the secondary, which is then the more massive of the two stars, and indeed sufficiently massive later to produce a neutron star via a supernova. The core of the primary produces a massive white dwarf, which enters into a common envelope with the core of the secondary when the latter evolves off the main sequence. During the common-envelope phase, the white dwarf and the core of the secondary spiral together as the envelope is ejected. The evolutionary histories of PSR J1141-6545 and PSR B2303+46 differ after this phase. In the case of PSR J1141-6545, the secondary (now a helium star) evolves into contact transferring its envelope on to the white dwarf. We propose that the vast majority of this material is, in fact, ejected from the system. The remains of the secondary then explode as a supernova, producing a neutron star. Generally the white dwarf and neutron star will remain bound in tight, often eccentric, systems resembling PSR J1141-6545. These systems will spiral in and merge on a relatively short time-scale and may make a significant contribution to the population of gamma-ray burst progenitors. In PSR B2303+46, the helium-star secondary and white dwarf never come into contact. Rather the helium star loses its envelope via a wind, which increases the binary separation slightly. Only a small fraction of such systems will remain bound when the neutron star is formed (as the systems are wider). Those systems that are broken up will produce a population of high-velocity white dwarfs and neutron stars.</w:t>
      </w:r>
      <w:r>
        <w:br/>
      </w:r>
      <w:r>
        <w:rPr>
          <w:rStyle w:val="VerbatimChar"/>
        </w:rPr>
        <w:t xml:space="preserve">## 22275                                                                                                                                                                                                                                                                                                                                                                                                                                                                                                                                                                                                                                                                                                                                                                                                                                                                                                                                                                                                                                                                                                                                                                                                                                                                                                                                                                                                                                                                                                                                                                                                                                                                                                                                                                                                                                                                                                                                                                                                                                                                                                                                                                                                                                                                                                                                                                                                                                                                                                                                                                                                                                                                                                                                                                                                                                                                                                                                                                                                                                                                                                                                                                                                                                                                                                                                                                                                                                                                                                                                                                                                                                                                                                                                                                                                                                                                                                                                                                                                                                                                                                                                                                                                                                                                                                                                                                                                                                                                                                                                                                                                                                                                                                                                                                                                                                                                                                                                                                                                                                                                                                                                                                                                                                                                                                                                                                                                                                                                                                                                                                                                                                                                                                                                                                                                                                                                                                                                                                                   Two vertical cosmic ray telescopes for atmospheric cosmic ray ionization event detection are compared. Counter A, designed for low power remote use, was deployed in the Welsh mountains; its event rate increased with altitude as expected from atmospheric cosmic ray absorption. Independently, Counter B's event rate was found to vary with incoming particle acceptance angle. Simultaneous co-located comparison of both telescopes exposed to atmospheric ionization showed a linear relationship between their event rates.</w:t>
      </w:r>
      <w:r>
        <w:br/>
      </w:r>
      <w:r>
        <w:rPr>
          <w:rStyle w:val="VerbatimChar"/>
        </w:rPr>
        <w:t xml:space="preserve">## 22310                                                                                                                                                                                                                                                                                                                                                                                                                                                                                                                                                                                                                                                                                                                                                                                                                                                                                                                                                                                                                                                                                                                                                                                                                                                                                                                                                                                                                                                                                                                                                                                                                                                                                                                                                                                                                                                                                                                                                                                                                                                                                                                                                                                                                                                                                                                                                                                                                                                                                                                                                                                                                                                                                                                                                                                                                                                                                                                                                                                                                                                                                                                                                                                                                                                                                                                                                                                                                                                                                                                                                                                                                                                                                                                                                                                                                                                                                                                                                                                                                                                                                                                                                                                                                                                                                                                                                                                                                                                                                                                                                                                                                                                                                                                                                                                                                                                                                                                                                       ABSTRACT We have imaged a sample of 45 face-on spiral galaxies in the K-band, to determinethe morphology of the old stellar population, which dominates the mass in the disk.The K-band images of the spiral galaxies have been used to calculate diﬀerent char-acteristics of the underlying density perturbation such as arm strengths, proﬁles andcross-sections, and spiral pitch angles. Contrary to expectations, no correlation wasfound between arm pitch angle and Hubble type, and combined with previous resultsthis leads us to conclude that the morphology of the old stellar population bears littleresemblance to the optical morphology used to classify galaxies.The arm properties of our galaxies seem inconsistent with predictions from thesimplest density wavetheories, and some observations, such as variationsin pitch anglewithin galaxies, seem hard to reconcile even with more complex modal theories. Barshave no detectable eﬀect on arm strengths for the present sample.We have also obtained B-band images of three of the galaxies. For these galaxieswe have measured arm cross-sections and strengths, to investigate the eﬀects of diskdensity perturbations on star formation in spiral disks. We ﬁnd that B-band arms leadK-band arms and are narrower than K-band arms, apparently supporting predictionsmade by the large scale shock scenario, although the eﬀects of dust on B-band imagesmay contribute towards these results.Key words: galaxies: spiral - galaxies: structure - galaxies: fundamental parameters</w:t>
      </w:r>
      <w:r>
        <w:br/>
      </w:r>
      <w:r>
        <w:rPr>
          <w:rStyle w:val="VerbatimChar"/>
        </w:rPr>
        <w:t xml:space="preserve">## 22319                                                                                                                                                                                                                                                                                                                                                                                                                                                                                                                                                                                                                                                                                                                                                                                                                                                                                                                                                                                                                                                                                                                                                                                                                                                                                                                                                                                                                                                                                                                                                                                                                                                                                                                                                                                                                                                                                                                                                                                                                                                                                                                                                                                                                                                                                                                                                                                                                                                                                                                                                                                                                                                                                                                                                                                                                                                                                                                                                                                                                                                                                                                                                                                                                                                                                                                                                                                                                               When William Herschel sent to the Royal Society his 1784 paper on the construction of the heavens, he was still of the opinion that there were true nebulae to be found alongside those that were simply distant “star clusters in disguise” (as he later put it), and he had persuaded himself that observers could tell the difference: true nebulae shone with a milky appearance, while star clusters disguised by distance appeared mottled, ‘resolvable’. But, as we saw in Part 1, he soon after came across M17, which we know as the Omega Nebula, and then M27, the Dumbbell Nebula; and to his surprise each contained both nebulosities, milky and ‘resolvable’. Already convinced that the Milky Way is the optical effect of our immersion in a layer or ‘stratum’ of stars (the Galaxy), and that he had encountered the remnants of other strata that had already fragmented into nebulae and clusters as a result of gravitational attraction, he interpreted these two objects as entire strata of stars, their stars in the middle distance appearing to us as resolvable nebulosity and those in the far distance appearing as milky. He concluded that, contrary to what he had hitherto believed, all nebulae, whether milky or resolvable, were formed of stars. With the puzzle concerning nebulosity apparently solved, Herschel prepared a second paper on the construction of the heavens, dated New Year’s Day 1785 and one of the greatest in the history of astronomy. He begins in dramatic fashion with an imagined model of a stellar universe in its infancy: “Let us then suppose numberless stars of various sizes, scattered over an indefinite [but not infinite?] portion of space in such a manner as to be almost equally distributed throughout the whole.” Gravity is the agent that will bring about change in this distribution: “The laws of attraction, which no doubt extend to the remotest regions of the fixed stars, will operate in such a manner as most probably to produce the following remarkable effects.” And he goes on to describe the “Formation of Nebulae” — that is, star systems — likely to result from irregularities in the hypothetical distribution, places where the gravitational pull is greater than normal. He instances the presence in a particular region of either one large star, or unusually many ordinary ones. The large star will attract those stars immediately around it, and this will result in a regular (spherical, or near-spherical) cluster of stars — Form I. The unusually numerous ordinary stars will also draw in those around, and this will result in an irregular cluster, its shape depending on the layout of these ordinary stars — Form II. Combinations of these situations will result in more complex configurations, Forms III and IV, as well as in Form V, “great cavities or vacancies by the retreat of the stars towards the various centers which attract them”. Does this mean, he asks himself, that clusters will one day end in what we today JHA, xlii (2011)</w:t>
      </w:r>
      <w:r>
        <w:br/>
      </w:r>
      <w:r>
        <w:rPr>
          <w:rStyle w:val="VerbatimChar"/>
        </w:rPr>
        <w:t xml:space="preserve">## 22321                                                                                                                                                                                                                                                                                                                                                                                                                                                                                                                                                                                                                                                                                                                                                                                                                                                                                                                                                                                                                                                                                                                                                                                                                                                                                                                                                                                                                                                                                                                                                                                                                                                                                                                                                                                                                                                                                                                                                                                                                                                                                                                                                                                                                                                                                                                                                                                                                                                                                                                                                                                                                                                                                                                                                                                                                                                                                                                                                                                                                                                                                                                                                                                                                                                                                                                                                                                                                                                                                                                                                                                                                                                                                                                                                                                                                                                                                                                                                                                                                                                                                                                                                                                                                                                                                                                                                                                                                                                                                                                                                                                                                                                                                                                                                                                                                                                                                                                                                                                                                                                                                                                                                                                                                                                                                                                                            Most transiting planets orbit very close to their parent star, causing strong tidal forces between the two bodies. Tidal interaction can modify the dynamics of the system through orbital alignment, circularization, synchronization and orbital decay by exchange of angular moment. Evidence for tidal circularization in close-in giant planet is well known. Here, we review the evidence for excess rotation of the parent stars due to the pull of tidal forces towards spin-orbit synchronization. We find suggestive empirical evidence for such a process in the present sample of transiting planetary systems. The corresponding angular momentum exchange would imply that some planets have spiralled towards their star by substantial amounts since the dissipation of the protoplanetary disc. We suggest that this could quantitatively account for the observed mass-period relation of close-in gas giants. We discuss how this scenario can be further tested and point out some consequences for theoretical studies of tidal interactions and for the detection and confirmation of transiting planets from radial velocity and photometric surveys.</w:t>
      </w:r>
      <w:r>
        <w:br/>
      </w:r>
      <w:r>
        <w:rPr>
          <w:rStyle w:val="VerbatimChar"/>
        </w:rPr>
        <w:t xml:space="preserve">## 22329                                                                                                                                                                                                                                                                                                                                                                                                                                                                                                                                                                                                                                                                                                                                                                                                                                                                                                                                                                                                                                                                                                                                                                                                                                                                                                                                                                                                                                                                                                                                                                                                                                                                                                                                                                                                                                                                                                                                                                                                                                                                                                                                                                                                                                                                                                                                                                                                                                                                                                                                                                                                                                                                                                                                                                                                                                                                                                                                                                                                                                                                                                                                                                                                                                                                                                                                                                                                                                                                                                                                                                                                                                                                                                                                                                                                                                                                                                                                                                                                                                                                                                                                                                                                                                                                                                                                                                                                                                                                                                                                                                                                                                                                                                                                                                                                                                                                                                                                                                                                                                                                                                                                                                                                                                                                                                                                                                                                                                            Unlike blazars, radio galaxies have jets that are misaligned relative to our line-of-sight. This misaligned geometry provides us with a unique view of both the jet and super massive black hole. To date, four radio galaxies have been detected at TeV energies with an additional two active galactic nuclei shown to exhibit both radio galaxy and BL Lac-type properties. TeV observations of radio galaxies have revealed these objects to be fascinating, displaying ultra-fast variability and often relatively hard spectral energy distributions. This work aims to provide a review of the current state of radio galaxy observations within the context of very-high-energy γ-ray astronomy, while also highlighting that radio galaxies are excellent targets for multi-wavelength observations. A number of motivations for the continued study of radio galaxies are provided, and these are discussed with a focus on the key observational results, including implications for future observations with next-generation instruments soon to be operational.</w:t>
      </w:r>
      <w:r>
        <w:br/>
      </w:r>
      <w:r>
        <w:rPr>
          <w:rStyle w:val="VerbatimChar"/>
        </w:rPr>
        <w:t xml:space="preserve">## 22336                                                                                                                                                                                                                                                                                                                                                                                                                                                                                                                                                                                                                                                                                                                                                                                                                                                                                                                                                                                                                                                                                                                                                                                                                                                                                                                                                                                                                                                                                                                                                                                                                                                                                                                                                                                                                                                                                                                                                                                                                                                                                                                                                                                                                                                                                                                                                                                                                                                                                                                                                                                                                                                                                                                                                                                                                                                                                                                                                                                                                                                                                                                                                                                                                                                                                                                                                                                                                                                                                                                                                                                                                                                                                                                                                                                                                                                                                                                                                                                                                                                                                                                                                                                                                                                                                                                                                                                                                                                                                                                                                                                                                                                                                                                                                                                                                                                                                                                                                                                                                                                                                                           Retrieval of orbital parameters of extrasolar planets poses considerable statistical challenges. Due to sparse sampling, measurement errors, parameters degeneracy and modelling limitations, there are no unique values of basic parameters, such as period and eccentricity. Here, we estimate the orbital parameters from radial velocity data in a Bayesian framework by utilizing Markov Chain Monte Carlo (MCMC) simulations with the Metropolis–Hastings algorithm. We follow a methodology recently proposed by Gregory and Ford. Our implementation of MCMC is based on the object-oriented approach outlined by Graves. We make our resulting code, exofit, publicly available with this paper. It can search for either one or two planets as illustrated on mock data. As an example we re-analysed the orbital solution of companions to HD 187085 and HD 159868 from the published radial velocity data. We confirm the degeneracy reported for orbital parameters of the companion to HD 187085, and show that a low-eccentricity orbit is more probable for this planet. For HD 159868, we obtained slightly different orbital solution and a relatively high ‘noise’ factor indicating the presence of an unaccounted signal in the radial velocity data. exofit is designed in such a way that it can be extended for a variety of probability models, including different Bayesian priors.</w:t>
      </w:r>
      <w:r>
        <w:br/>
      </w:r>
      <w:r>
        <w:rPr>
          <w:rStyle w:val="VerbatimChar"/>
        </w:rPr>
        <w:t xml:space="preserve">## 22361                                                                                                                                                                                                                                                                                                                                                                                                                                                                                                                                                                                                                                                                                                                                                                                                                                                                                                                                                                                                                                                                                                                                                                                                                                                                                                                                                                                                                                                                                                                                                                                                                                                                                                                                                                                                                                                                                                                                                                                                                                                                                                                                                                                                                                                                                                                                                                                                                                                                                                                                                                                                                                                                                                                                                                                                                                                                                                                                                                                                                                                                                                                                                                                                                                                                                                                                                                                                                                                                                                                                                                                                                                                                                                                                                                                                                                                                                                                                                                                                                                                                                                                                                                                                                                                                                                                                                                                                                                                                                                                                                                                                                                                                                                                                                                                                                                                                                                                                                                                                                                                                                                                                                                                                                                                                                                                                                                                                                                                                                                                                                                                                                                                                                                                                                                      Many, possibly most, stars form in binary and higher order multiple systems. Therefore, the properties and frequency of binary systems provide strong clues to the star-formation process, and constraints on star-formation models. However, the majority of stars also form in star clusters in which the birth binary properties and frequency can be altered rapidly by dynamical processing. Thus, we almost never see the birth population, which makes it very difficult to know whether star formation (as traced by binaries, at least) is universal or whether it depends on the environment. In addition, the field population consists of a mixture of systems from different clusters that have all been processed in different ways.</w:t>
      </w:r>
      <w:r>
        <w:br/>
      </w:r>
      <w:r>
        <w:rPr>
          <w:rStyle w:val="VerbatimChar"/>
        </w:rPr>
        <w:t xml:space="preserve">## 22371                                                                                                                                                                                                                                                                                                                                                                                                                                                                                                                                                                                                                                                                                                                                                                                                                                                                                                                                                                                                                                                                                                                                                                                                                                                                                                                                                                                                                                                                                                                                                                                                                                                                                                                                                                                                                                                                                                                                                                                                                                                                                                                                                                                                                                                                                                                                                                                                                                                                                                                                                                                                                                                                                                                                                                                                                                                                                                                                                                                                                                                                                                                                                                                                                                                                                                                                                                                                                                                                                                                                                                                                                                                                                                                                                                                                                                                                                                                                                                                                                                                                                                                                                                                                                                                                                                                                                                                                                                                                                                                                                                                                                                                                                                                                                                                                                                                                                                                                                                                                                 We present B- and R-band spectroastrometry of a sample of 45 Herbig Ae/Be (HAe/Be) stars in order to study their binary properties. All but one of the targets known to be binary systems with a separation of ∼0.1–2.0 arcsec are detected by a distinctive spectroastrometric signature. Some objects in the sample exhibit spectroastrometric features that do not appear attributable to a binary system. We find that these may be due to light reflected from dusty haloes or material entrained in winds. We present eight new binary detections and four detections of an unknown component in previously discovered binary systems. The data confirm previous reports that HAe/Be stars have a high binary fraction, 74 ± 6 per cent in the sample presented here. We use a spectroastrometric deconvolution technique to separate the spatially unresolved binary spectra into the individual constituent spectra. The separated spectra allow us to ascertain the spectral type of the individual binary components, which in turn allows the mass ratio of these systems to be determined. In addition, we appraise the method used and the effects of contaminant sources of flux. We find that the distribution of system mass ratios is inconsistent with random pairing from the initial mass function, and that this appears robust despite a detection bias. Instead, the mass ratio distribution is broadly consistent with the scenario of binary formation via disc fragmentation.</w:t>
      </w:r>
      <w:r>
        <w:br/>
      </w:r>
      <w:r>
        <w:rPr>
          <w:rStyle w:val="VerbatimChar"/>
        </w:rPr>
        <w:t xml:space="preserve">## 22407                                                                                                                                                                                                                                                                                                                                                                                                                                                                                                                                                                                                                                                                                                                                                                                                                                                                                                                                                                                                                                                                                                                                                                                                                                                                                                                                                                                                                                                                                                                                                                                                                                                                                                                                                                                                                                                                                                                                                                                                                                                                                                                                                                                                                                                                                                                                                                                                                                                                                                                                                                                                                                                                                                                                                                                                                                                                                                                                                                                                                                                                                                                                                                                                                                                                                                                                                                                                                                                                                                                                                                                                                                                                                                                                                                                                                                                                                                                                                                                                                                                                                                                                                                                                                                                                                                                                                                                                                                                                                                                                                                                                                                                                            A new classification scheme is introduced for comet-like bodies in the Solar system. It covers the traditional comets as well as the Centaurs and Edgeworth–Kuiper belt objects. At low inclinations, close encounters with planets often result in near-constant perihelion or aphelion distances, or in perihelion–aphelion interchanges, so the minor bodies can be labelled according to the planets predominantly controlling them at perihelion and aphelion. For example, a JN object has a perihelion under the control of Jupiter and aphelion under the control of Neptune, and so on. This provides 20 dynamically distinct categories of outer Solar system objects in the Jovian and trans-Jovian regions. The Tisserand parameter with respect to the planet controlling perihelion is also often roughly constant under orbital evolution. So, each category can be further subdivided according to the Tisserand parameter. \n \n \n \nThe dynamical evolution of comets, however, is dominated not by the planets nearest at perihelion or aphelion, but by the more massive Jupiter. The comets are separated into four categories – Encke-type, short-period, intermediate and long-period – according to aphelion distance. The Tisserand parameter categories now roughly correspond to the well-known Jupiter-family comets, transition types and Halley types. In this way, the nomenclature for the Centaurs and Edgeworth–Kuiper belt objects is based on, and consistent with, that for comets. Given the perihelion and aphelion distances together with the Tisserand parameter, our classification scheme provides a description for any comet-like body in the Solar system. The usefulness of the scheme is illustrated with examples drawn from numerical simulations and from the present-day Solar system.</w:t>
      </w:r>
      <w:r>
        <w:br/>
      </w:r>
      <w:r>
        <w:rPr>
          <w:rStyle w:val="VerbatimChar"/>
        </w:rPr>
        <w:t xml:space="preserve">## 22413                                                                                                                                                                                                                                                                                                                                                                                                                                                                                                                                                                                                                                                                                                                                                                                                                                                                                                                                                                                                                                                                                                                                                                                                                                                                                                                                                                                                                                                                                                                                                                                                                                                                                                                                                                                                                                                                                                                                                                                                                                                                                                                                                                                                                                                                                                                                                                                                                                                                                                                                                                                                                                                                                                                                                                                                                                                                                                                                                                                                                                                                                                                                                                                                                                                                                                                                                                                                                                                                                                                                                                                                                                                                                                                                                                                                                                                                                                                                                                                                                                                                                                                                                                                                                                                                                                                                                                                                                                                                                                                                                                                                                                                                            A new classification scheme is introduced for comet-like bodies in the Solar system. It covers the traditional comets as well as the Centaurs and Edgeworth–Kuiper belt objects. At low inclinations, close encounters with planets often result in near-constant perihelion or aphelion distances, or in perihelion–aphelion interchanges, so the minor bodies can be labelled according to the planets predominantly controlling them at perihelion and aphelion. For example, a JN object has a perihelion under the control of Jupiter and aphelion under the control of Neptune, and so on. This provides 20 dynamically distinct categories of outer Solar system objects in the Jovian and trans-Jovian regions. The Tisserand parameter with respect to the planet controlling perihelion is also often roughly constant under orbital evolution. So, each category can be further subdivided according to the Tisserand parameter. \n \n \n \nThe dynamical evolution of comets, however, is dominated not by the planets nearest at perihelion or aphelion, but by the more massive Jupiter. The comets are separated into four categories – Encke-type, short-period, intermediate and long-period – according to aphelion distance. The Tisserand parameter categories now roughly correspond to the well-known Jupiter-family comets, transition types and Halley types. In this way, the nomenclature for the Centaurs and Edgeworth–Kuiper belt objects is based on, and consistent with, that for comets. Given the perihelion and aphelion distances together with the Tisserand parameter, our classification scheme provides a description for any comet-like body in the Solar system. The usefulness of the scheme is illustrated with examples drawn from numerical simulations and from the present-day Solar system.</w:t>
      </w:r>
      <w:r>
        <w:br/>
      </w:r>
      <w:r>
        <w:rPr>
          <w:rStyle w:val="VerbatimChar"/>
        </w:rPr>
        <w:t xml:space="preserve">## 22420                                                                                                                                                                                                                                                                                                                                                                                                                                                                                                                                                                                                                                                                                                                                                                                                                                                                                                                                                                                                                                                                                                                                                                                                                                                                                                                                                                                                                                                                                                                                                                                                                                                                                                                                                                                                                                                                                                                                                                                                                                                                                                                                                                                                                                                                                                                                                                                                                                                                                                                                                                                                                                                                                                                                                                                                                                                                                                                                                                                                                                                                                                                                                                                                                                                                                                                                                                                                                                                                                                                                                                                                                                                                                                                                                                                                                                                                                                                                                                                                                                                                                                                                                                                                                                                                                                                                                                                                                                                                                                                                                                                                                                                                                                                                                                                                                                                                                                                                                                                                                                                                                                                                                                                                                                                                                                                                                                                                                We present the first cluster catalogue extracted from the UKIRT Infrared Deep Sky Survey Early Data Release. The catalogue is created using UKIDSS Ultra Deep Survey infrared J and K data combined with 3.6 µm and 4.5 µm Spitzer bands and optical BV Rizimaging from the Subaru Telescope over 0.5 square degrees in the Subaru XMM-Newton Deep Field. We have created a new cluster-detection algorithm, based on the Friends-Of-Friends and Voronoi Tessellation methods, which utilises probability distribution functions derived from a photometric redshift analysis. We employ mock catalogues to understand the selection effects and contamination associated with the algorithm. The cluster catalogue contains 13 clusters at redshifts 0.61 6 z 6 1.39 with luminosities 10L ∗ � Ltot � 50L ∗ , corresponding to masses 5 × 10 13 M⊙ � Mcluster � 3 × 10 14 M⊙ for M/M ⊙ L/L⊙ = 75h. The measured sky surface density of � 10 deg −2 for high-redshift (z = 0.5 1.5), massive (&gt; 10 14 M⊙) clusters is precisely in line with theoretical predictions presented by Kneissl et al. (2001).</w:t>
      </w:r>
      <w:r>
        <w:br/>
      </w:r>
      <w:r>
        <w:rPr>
          <w:rStyle w:val="VerbatimChar"/>
        </w:rPr>
        <w:t xml:space="preserve">## 22421                                                                                                                                                                                                                                                                                                                                                                                                                                                                                                                                                                                                                                                                                                                                                                                                                                                                                                                                                                                                                                                                                                                                                                                                                                                                                                                                                                                                                                                                                                                                                                                                                                                                                                                                                                                                                                                                                                                                                                                                                                                                                                                                                                                                                                                                                                                                                                                                                                                                                                                                                                                                                                                                                                                                                                                                                                                                                                                                                                                                                                                                                                                                                                                                                                                                                                                                                                                                                                                                                                                                                                                                                                                                                                                                                                                                                                                                                                                                                                                                                                                                                                                                                                                                                                                                                                                                                                                                                                                                                                                                                                                                                                                                                                                                                                                                                                                                                                                                                                                                                                                                                                                                                                                                                                                                                                                                                                                                                We present the first cluster catalogue extracted from the UKIRT Infrared Deep Sky Survey Early Data Release. The catalogue is created using UKIDSS Ultra Deep Survey infrared J and K data combined with 3.6 µm and 4.5 µm Spitzer bands and optical BV Rizimaging from the Subaru Telescope over 0.5 square degrees in the Subaru XMM-Newton Deep Field. We have created a new cluster-detection algorithm, based on the Friends-Of-Friends and Voronoi Tessellation methods, which utilises probability distribution functions derived from a photometric redshift analysis. We employ mock catalogues to understand the selection effects and contamination associated with the algorithm. The cluster catalogue contains 13 clusters at redshifts 0.61 6 z 6 1.39 with luminosities 10L ∗ � Ltot � 50L ∗ , corresponding to masses 5 × 10 13 M⊙ � Mcluster � 3 × 10 14 M⊙ for M/M ⊙ L/L⊙ = 75h. The measured sky surface density of � 10 deg −2 for high-redshift (z = 0.5 1.5), massive (&gt; 10 14 M⊙) clusters is precisely in line with theoretical predictions presented by Kneissl et al. (2001).</w:t>
      </w:r>
      <w:r>
        <w:br/>
      </w:r>
      <w:r>
        <w:rPr>
          <w:rStyle w:val="VerbatimChar"/>
        </w:rPr>
        <w:t xml:space="preserve">## 22422                                                                                                                                                                                                                                                                                                                                                                                                                                                                                                                                                                                                                                                                                                                                                                                                                                                                                                                                                                                                                                                                                                                                                                                                                                                                                                                                                                                                                                                                                                                                                                                                                                                                                                                                                                                                                                                                                                                                                                                                                                                                                                                                                                                                                                                                                                                                                                                                                                                                                                                                                                                                                                                                                                                                                                                                                                                                                                                                                                                                                                                                                                                                                                                                                                                                                                                                                                                                                                                                                                                                                                                                                                                                                                                                                                                                                                                                                                                                                                                                                                                                                                                                                                                                                                                                                                                                                                                                                                                                                                                                                                                                                                                                      The X-ray spectra of gamma-ray bursts (GRBs) can generally be described by an absorbed power law. The landmark discovery of thermal X-ray emission in addition to the power law in the unusual GRB 060218, followed by a similar discovery in GRB 100316D, showed that during the first thousand seconds after trigger the soft X-ray spectra can be complex. Both the origin and prevalence of such spectral components still evade understanding, particularly after the discovery of thermal X-ray emission in the classical GRB 090618. Possibly most importantly, these three objects are all associated with optical supernovae (SNe), begging the question of whether the thermal X-ray components could be a result of the GRB–SN connection, possibly in the shock breakout. We therefore performed a search for blackbody components in the early Swift X-ray spectra of 11 GRBs that have or may have associated optical SNe, accurately recovering the thermal components reported in the literature for GRBs 060218, 090618 and 100316D. We present the discovery of a cooling blackbody in GRB 101219B/SN2010ma, and in four further GRB–SNe we find an improvement in the fit with a blackbody which we deem possible blackbody candidates due to case-specific caveats. All the possible new blackbody components we report lie at the high end of the luminosity and radius distribution. GRB 101219B appears to bridge the gap between the low-luminosity and the classical GRB–SNe with thermal emission, and following the blackbody evolution we derive an expansion velocity for this source of the order of 0.4c. We discuss potential origins for the thermal X-ray emission in our sample, including a cocoon model which we find can accommodate the more extreme physical parameters implied by many of our model fits.</w:t>
      </w:r>
      <w:r>
        <w:br/>
      </w:r>
      <w:r>
        <w:rPr>
          <w:rStyle w:val="VerbatimChar"/>
        </w:rPr>
        <w:t xml:space="preserve">## 22425                                                                                                                                                                                                                                                                                                                                                                                                                                                                                                                                                                                                                                                                                                                                                                                                                                                                                                                                                                                                                                                                                                                                                                                                                                                                                                                                                                                                                                                                                                                                                                                                                                                                                                                                                                                                                                                                                                                                                                                                                                                                                                                                                                                                                                                                                                                                                                                                                                                                                                                                                                                                                                                                                                                                                                                                                                                                                                                                                                                                                                                                                                                                                                                                                                                                                                                                                                                                                                                                                                                                                                                                                                                                                                                                                                                                                                                                                                                                                                                                                                                                                                                                                                                                                                                                                                                                                                                                                                                                                                                                                                                                                                                                                                                                                                                                 Recent analyses of mass segregation diagnostics in star-forming regions invite a comparison with the output of hydrodynamic simulations of star formation. In this work we investigate the state of mass segregation of ‘stars’ (i.e. sink particles in the simulations) in the case of hydrodynamical simulations which omit feedback. We first discuss methods to quantify mass segregation in substructured regions, either based on the minimum spanning tree (Allison’s Λ), or through analysis of correlations between stellar mass and local stellar surface number densities. We find that the presence of even a single ‘outlier’ (i.e. a massive object far from other stars) can cause the Allison Λ method to describe the system as inversely mass segregated, even where in reality the most massive sink particles are overwhelmingly in the centres of the subclusters. We demonstrate that a variant of the Λ method is less susceptible to this tendency but also argue for an alternative representation of the data in the plane of stellar mass versus local surface number density. \n \n \n \nThe hydrodynamical simulations show global mass segregation from very early times which continues throughout the simulation, being only mildly influenced during subcluster merging. \n \n \n \nWe find that up to ≈2–3 per cent of the ‘massive’ sink particles (m &gt; 2.5 M⊙) are in relative isolation because they have formed there, although other sink particles can form later in their vicinity. Ejections of massive sinks from subclusters do not contribute to the number of isolated massive sink particles, as the gravitational softening in the calculation suppresses this process.</w:t>
      </w:r>
      <w:r>
        <w:br/>
      </w:r>
      <w:r>
        <w:rPr>
          <w:rStyle w:val="VerbatimChar"/>
        </w:rPr>
        <w:t xml:space="preserve">## 22441                                                                                                                                                                                                                                                                                                                                                                                                                                                                                                                                                                                                                                                                                                                                                                                                                                                                                                                                                                                                                                                                                                                                                                                                                                                                                                                                                                                                                                                                                                                                                                                                                                                                                                                                                                                                                                                                                                                                                                                                                                                                                                                                                                                                                                                                                                                                                                                                                                                                                                                                                                                                                                                                                                                                                                                                                                                                                                                                                                                                                                                                                                                                                                                                                                                                                                                                                                                                                                                                                                                                                                                                                                                                                                                                                                                                                                                                                                                                                                                                                                                                                                                                                                                                                                                                                                                                                                                                                                                                                                                                                                                                                                                                                                                                                                                                                                                                                                                     The spectro-photometric properties of galaxies in galaxy formation models are obtained by combining the predicted history of star formation and mass accretion with the physics of stellar evolution through stellar population models. In the recent literature, significant differences have emerged regarding the implementation of the thermally pulsing asymptotic giant branch phase of stellar evolution. The emission in the TP-AGB phase dominates the bolometric and near-IR spectrum of intermediate-age (∼1Gyr) stellar populations, hence it is crucial for the correct modelling of the galaxy luminosities and colours. In this paper, for the first time, we incorporate a full prescription of the TP-AGB phase in a semi-analytic model of galaxy formation. We find that the inclusion of the TP-AGB in the model spectra dramatically alters the predicted colour–magnitude relation and its evolution with redshift. When the TP-AGB phase is active, the rest-frame V−K galaxy colours are redder by almost 2 mag in the redshift range z∼ 2–3 and by 1 mag at z∼ 1. Very red colours are produced in disc galaxies, so that the V−K colour distributions of disc and spheroids are virtually undistinguishable at low redshifts. We also find that the galaxy K-band emission is more than 1 mag higher in the range z∼ 1–3. This may alleviate the difficulties met by the hierarchical clustering scenario in predicting the red galaxy population at high redshifts. The comparison between simulations and observations has to be revisited in the light of our results.</w:t>
      </w:r>
      <w:r>
        <w:br/>
      </w:r>
      <w:r>
        <w:rPr>
          <w:rStyle w:val="VerbatimChar"/>
        </w:rPr>
        <w:t xml:space="preserve">## 22454                                                                                                                                                                                                                                                                                                                                                                                                                                                                                                                                                                                                                                                                                                                                                                                                                                                                                                                                                                                                                                                                                                                                                                                                                                                                                                                                                                                                                                                                                                                                                                                                                                                                                                                                                                                                                                                                                                                                                                                                                                                                                                                                                                                                                                                                                                                                                                                                                                                                                                                                                                                                                                                                                                                                                                                                                                                                                                                                                                                                                                                                                                                                                                                                                                                                                                                                                                                                                                                                                                                                                                                                                                                                                                                                                                                                                                                                                                                                                                                                                                                                                                                                                                                                                                                                                                                                                                                                                                                                                                                                                                                                                                                                                                                                                                                                                                                                                                                                                                                               On 29 March 2014, NOAA Active Region (AR) 12017 produced an X1 flare that was simultaneously observed by an unprecedented number of observatories. We have investigated the pre-flare period of this flare from 14:00 UT until 19:00 UT using joint observations made by the Interface Region Imaging Spectrometer (IRIS) and the Hinode Extreme Ultraviolet Imaging Spectrometer (EIS). Spectral lines providing coverage of the solar atmosphere from the chromosphere to the corona were analysed to investigate pre-flare activity within the AR. The results of the investigation have revealed evidence of strongly blue-shifted plasma flows, with velocities up to 200kms−1$200~\\mbox{km}\\,\\mbox{s}^{-1}$, being observed 40 minutes prior to flaring. These flows are located along the filament present in the active region and are both spatially discrete and transient. In order to constrain the possible explanations for this activity, we undertake non-potential magnetic field modelling of the active region. This modelling indicates the existence of a weakly twisted flux rope along the polarity inversion line in the region where a filament and the strong pre-flare flows are observed. We then discuss how these observations relate to the current models of flare triggering. We conclude that the most likely drivers of the observed activity are internal reconnection in the flux rope, early onset of the flare reconnection, or tether-cutting reconnection along the filament.</w:t>
      </w:r>
      <w:r>
        <w:br/>
      </w:r>
      <w:r>
        <w:rPr>
          <w:rStyle w:val="VerbatimChar"/>
        </w:rPr>
        <w:t xml:space="preserve">## 22456                                                                                                                                                                                                                                                                                                                                                                                                                                                                                                                                                                                                                                                                                                                                                                                                                                                                                                                                                                                                                                                                                                                                                                                                                                                                                                                                                                                                                                                                                                                                                                                                                                                                                                                                                                                                                                                                                                                                                                                                                                                                                                                                                                                                                                                                                                                                                                                                                                                                                                                                                                                                                                                                                                                                                                                                                                                                                                                                                                                                                                                                                                                                                                                                                                                                                                                                                                                                                                                                                                                                                                                                                                                                                                                                                                                                                                                                                                                                                                                                                                                                                                                                                                                                                                                                                                                                                                                                                                                                                                                                                                                                                                                                                                                                                                                                                                                                                                                                                                                                                                                                                                                                                                                                                                                                                                                              Magnetic fields are believed to have a vital role in regulating and shaping the flow of material onto and away from protostars during their initial mass accretion phase. It is becoming increasingly accepted that bipolar outflows are generated and collimated as material is driven along magnetic field lines and centrifugally accelerated off a rotating accretion disk. However, the precise role of the magnetic field is poorly understood and evidence for its shape and structure has not been forthcoming. Here we report imaging circular polarimetry in the near-infrared and Monte Carlo modelling showing that the magnetic field along the bipolar outflow of the HH 135–136 young stellar object is helical. The field retains this shape for large distances along the outflow, so the field structure can also provide the necessary magnetic pressure for collimation of the outflow. This result lends further weight to the hypothesis—central to any theory of star formation—that the outflow is an important instrument for the removal of high-angular-momentum material from the accretion disk, thereby allowing the central protostar to increase its mass.</w:t>
      </w:r>
      <w:r>
        <w:br/>
      </w:r>
      <w:r>
        <w:rPr>
          <w:rStyle w:val="VerbatimChar"/>
        </w:rPr>
        <w:t xml:space="preserve">## 22509                                                                                                                                                                                                                                                                                                                                                                                                                                                                                                                                                                                                                                                                                                                                                                                                                                                                                                                                                                                                                                                                                                                                                                                                                                                                                                                                                                                                                                                                                                                                                                                                                                                                                                                                                                                                                                                                                                                                                                                                                                                                                                                                                                                                                                                                                                                                                                                                                                                                                                                                                                                                                                                                                                                                                                                                                                                                                                                                                                                                                                                                                                                                                                                                                                                                                                                                                                                                                                                                                                                                                                                                                                                                                                                                                                                                                      The thermal history of the intracluster medium (ICM) is complex. Heat input from cluster mergers, from active galactic nuclei (AGN) and from winds in galaxies offsets and may even prevent the cooling of the ICM. Consequently, the processes that set the temperature and density structure of the ICM play a key role in determining how galaxies form. In this paper, we focus on the heating of the ICM during cluster mergers, with the eventual aim of incorporating this mechanism into semi-analytic models for galaxy formation. \n \n \n \nWe generate and examine a suite of non-radiative hydrodynamic simulations of mergers in which the initial temperature and density structure of the systems are set using realistic scaling laws. Our collisions cover a range of mass ratios and impact parameters, and consider both systems composed entirely of gas (these reduce the physical processes involved), and systems comprising a realistic mixture of gas and dark matter. We find that the heating of the ICM can be understood relatively simply by considering evolution of the gas entropy during the mergers. The increase in this quantity in our simulations closely corresponds to that predicted from scaling relations based on the increase in cluster mass. \n \n \n \nWe examine the physical processes that succeed in generating the entropy in order to understand why previous analytical approaches failed. We find the following. (i) The energy that is thermalized during the collision greatly exceeds the kinetic energy available when the systems first touch. The smaller system penetrates deep into the gravitational potential before it is disrupted. (ii) For systems with a large mass ratio, most of the energy is thermalized in the massive component. The heating of the smaller system is minor and its gas sinks to the centre of the final system. This contrasts with spherically symmetric analytical models in which accreted material is simply added to the outer radius of the system. (iii) The bulk of the entropy generation occurs in two distinct episodes. The first episode occurs following the collision of the cores, when a large shock wave is generated that propagates outwards from the centre. This causes the combined system to expand rapidly and overshoot hydrostatic equilibrium. The second entropy generation episode occurs as this material is shock heated as it recollapses. Both heating processes play an important role, contributing approximately equally to the final entropy. This revised model for entropy generation improves our physical understanding of cosmological gas simulations.</w:t>
      </w:r>
      <w:r>
        <w:br/>
      </w:r>
      <w:r>
        <w:rPr>
          <w:rStyle w:val="VerbatimChar"/>
        </w:rPr>
        <w:t xml:space="preserve">## 22514                                                                                                                                                                                                                                                                                                                                                                                                                                                                                                                                                                                                                                                                                                                                                                                                                                                                                                                                                                                                                                                                                                                                                                                                                                                                                                                                                                                                                                                                                                                                                                                                                                                                                                                                                                                                                                                                                                                                                                                                                                                                                                                                                                                                                                                                                                                                                                                                                                                                                                                                                                                                                                                                                                                                                                                                                                                                                                                                                                                                                                                                                                                                                                                                                                                                                                                                                                                                                                                                                                                                                                                                                                                                                                                                                                                                                                                                              This is the first of a series of papers presenting results from the SCUBA Local Universe Galaxy Survey (SLUGS), the first statistical survey of the submillimetre properties of the local Universe. As the initial part of this survey, we have used the SCUBA camera on the James Clerk Maxwell Telescope to observe 104 galaxies from the IRAS Bright Galaxy Sample. We present here the 850-μm flux measurements. \nThe 60-, 100-, and 850-μm flux densities are well fitted by single-temperature dust spectral energy distributions, with the sample mean and standard deviation for the best-fitting temperature being Td=35.6±4.9 K and for the dust emissivity index β=1.3±0.2. The dust temperature was found to correlate with 60-μm luminosity. The low value of β may simply mean that these galaxies contain a significant amount of dust that is colder than these temperatures. We have estimated dust masses from the 850-μm fluxes and from the fitted temperature, although if a colder component at around 20 K is present (assuming a β of 2), then the estimated dust masses are a factor of 1.5–3 too low. \nWe have made the first direct measurements of the submillimetre luminosity function (LF) and of the dust mass function. Unlike the IRAS 60-μm LF, these are well fitted by Schechter functions. The slope of the 850-μm LF at low luminosities is steeper than −2, implying that the LF must flatten at luminosities lower than we probe here. We show that extrapolating the 60-μm LF to 850 μm using a single temperature and β does not reproduce the measured submillimetre LF. A population of ‘cold’ galaxies (Td&lt;25 K) emitting strongly at submillimetre wavelengths would have been excluded from the 60-μm-selected sample. If such galaxies do exist, then this estimate of the 850-μm flux is biased (it is underestimated). Whether such a population does exist is unknown at present. \nWe correlate many of the global galaxy properties with the FIR/submillimetre properties. We find that there is a tendency for less luminous galaxies to contain hotter dust and to have a greater star formation efficiency (cf. Young). The average gas-to-dust ratio for the sample is 581±43 (using both the atomic and molecular hydrogen), which is significantly higher than the Galactic value of 160. We believe that this discrepancy is probably due to a ‘cold dust’ component at Td≤20 K in our galaxies. There is a surprisingly tight correlation between dust mass and the mass of molecular hydrogen, estimated from CO measurements, with an intrinsic scatter of ≃50 per cent.</w:t>
      </w:r>
      <w:r>
        <w:br/>
      </w:r>
      <w:r>
        <w:rPr>
          <w:rStyle w:val="VerbatimChar"/>
        </w:rPr>
        <w:t xml:space="preserve">## 22520                                                                                                                                                                                                                                                                                                                                                                                                                                                                                                                                                                                                                                                                                                                                                                                                                                                                                                                                                                                                                                                                                                                                                                                                                                                                                                                                                                                                                                                                                                                                                                                                                                                                                                                                                                                                                                                                                                                                                                                                                                                                                                                                                                                                                                                                                                                                                                                                                                                                                                                                                                                                                                                                                                                                                                                                                                                                                                                                                                                                                                                                                                                                                                                                                                                                                                                                                                                                                                                                                                                                                                                                                                                                                                                                                                                                                                                                                                                                                                                                                                                                                                                                                                                                                                                                                                                                                                                                                                                                                                                                                                                                                                                                                                                                                                                                                                                                                                                                                                                                                                                                                                                                                                                                                                                                                                                                                                                                                                                                                                                                                                                                                                                                                                                                                                                                                                           From the archaeological point of view, the local dwarf galaxies are unique objects in which the imprint of the conditions that shaped the early structure formation can be studied today at high resolution. Over the last decade, this new window into the high redshift Universe has started to be exploited using deep wide-field imaging, high resolution spectroscopy and cutting edge N-body and hydro-dynamical simulations. We review the recent advances in the observational studies of the Milky Way dwarf galaxies, with the aim to understand the properties of the population as a whole and to assist an objective comparison between the models and the data.</w:t>
      </w:r>
      <w:r>
        <w:br/>
      </w:r>
      <w:r>
        <w:rPr>
          <w:rStyle w:val="VerbatimChar"/>
        </w:rPr>
        <w:t xml:space="preserve">## 22580                                                                                                                                                                                                                                                                                                                                                                                                                                                                                                                                                                                                                                                                                                                                                                                                                                                                                                                                                                                                                                                                                                                                                                                                                                                                                                                                                                                                                                                                                                                                                                                                                                                                                                                                                                                                                                                                                                                                                                                                                                                                                                                                                                                                                                                                                                                                                                                                                                                                                                                                                                                                                                                                                                                                                                                                                                                                                                                                                                                                                                                                                                                                                                                                                                                                                                                                                                                                                                                                                                                                                                                                                                                                                                                                                                                                                                                                                                                                                                                                                                                                                                                       The three-dimensional Monte Carlo photoionization code mocassin has been applied to construct a realistic model of the planetary nebula NGC 3918. Three different geometric models were tried, the first being the biconical density distribution already used some years ago by Clegg et al. In this model the nebula is approximated by a biconical structure of enhanced density, embedded in a lower-density spherical region. Spindle-like density distributions were used for the other two models (models A and B). Model A used a mass distribution slightly modified from one of Mellema's hydrodynamical models that had already been adopted by Corradi et al. for their observational analysis of NGC 3918. Our spindle-like model B instead used an analytical expression to describe the shape of the inner shell of this object as consisting of an ellipsoid embedded in a sphere. \n \n \n \nThe effects of the interaction of the diffuse fields coming from two adjacent regions of different densities were investigated. These are found to be non-negligible, even for the relatively uncomplicated case of a biconical geometry. We found that the ionization structure of low-ionization species near the boundaries is particularly affected. \n \n \n \nIt is found that all three models provided acceptable matches to the integrated nebular optical and ultraviolet spectrum. Large discrepancies were found between all of the model predictions of infrared fine-structure line fluxes and ISO SWS measurements. This was found to be largely due to an offset of ≈14 arcsec from the centre of the nebula that affected all of the ISO observations of NGC 3918. \n \n \n \nFor each model, we also produced projected emission-line maps and position–velocity diagrams from synthetic long-slit spectra, which could be compared to recent HST images and ground-based long-slit echelle spectra. This comparison showed that spindle-like model B provided the best match to the observations. Although the integrated emission-line spectrum of NGC 3918 can be reproduced by all three of the three-dimensional models investigated in this work, the capability of creating projected emission-line maps and position–velocity diagrams from synthetic long-slit spectra was found to be crucial in allowing us to constrain the structure of this object.</w:t>
      </w:r>
      <w:r>
        <w:br/>
      </w:r>
      <w:r>
        <w:rPr>
          <w:rStyle w:val="VerbatimChar"/>
        </w:rPr>
        <w:t xml:space="preserve">## 22604                                                                                                                                                                                                                                                                                                                                                                                                                                                                                                                                                                                                                                                                                                                                                                                                                                                                                                                                                                                                                                                                                                                                                                                                                                                                                                                                                                                                                                                                                                                                                                                                                                                                                                                                                                                                                                                                                                                                                                                                                                                                                                                                                                                                                                                                                                                                                                                                                                                                                                                                                                                                                                                                                                                                                                                                                                                                                                                                                                                                                                                                                                                                                                                                                                                                                                                                                                                                                                                                                                                                                                                                                                                                                                                                                                                                                                                                              This is the first of a series of papers presenting results from the SCUBA Local Universe Galaxy Survey (SLUGS), the first statistical survey of the submillimetre properties of the local Universe. As the initial part of this survey, we have used the SCUBA camera on the James Clerk Maxwell Telescope to observe 104 galaxies from the IRAS Bright Galaxy Sample. We present here the 850-μm flux measurements. \nThe 60-, 100-, and 850-μm flux densities are well fitted by single-temperature dust spectral energy distributions, with the sample mean and standard deviation for the best-fitting temperature being Td=35.6±4.9 K and for the dust emissivity index β=1.3±0.2. The dust temperature was found to correlate with 60-μm luminosity. The low value of β may simply mean that these galaxies contain a significant amount of dust that is colder than these temperatures. We have estimated dust masses from the 850-μm fluxes and from the fitted temperature, although if a colder component at around 20 K is present (assuming a β of 2), then the estimated dust masses are a factor of 1.5–3 too low. \nWe have made the first direct measurements of the submillimetre luminosity function (LF) and of the dust mass function. Unlike the IRAS 60-μm LF, these are well fitted by Schechter functions. The slope of the 850-μm LF at low luminosities is steeper than −2, implying that the LF must flatten at luminosities lower than we probe here. We show that extrapolating the 60-μm LF to 850 μm using a single temperature and β does not reproduce the measured submillimetre LF. A population of ‘cold’ galaxies (Td&lt;25 K) emitting strongly at submillimetre wavelengths would have been excluded from the 60-μm-selected sample. If such galaxies do exist, then this estimate of the 850-μm flux is biased (it is underestimated). Whether such a population does exist is unknown at present. \nWe correlate many of the global galaxy properties with the FIR/submillimetre properties. We find that there is a tendency for less luminous galaxies to contain hotter dust and to have a greater star formation efficiency (cf. Young). The average gas-to-dust ratio for the sample is 581±43 (using both the atomic and molecular hydrogen), which is significantly higher than the Galactic value of 160. We believe that this discrepancy is probably due to a ‘cold dust’ component at Td≤20 K in our galaxies. There is a surprisingly tight correlation between dust mass and the mass of molecular hydrogen, estimated from CO measurements, with an intrinsic scatter of ≃50 per cent.</w:t>
      </w:r>
      <w:r>
        <w:br/>
      </w:r>
      <w:r>
        <w:rPr>
          <w:rStyle w:val="VerbatimChar"/>
        </w:rPr>
        <w:t xml:space="preserve">## 22612                                                                                                                                                                                                                                                                                                                                                                                                                                                                                                                                                                                                                                                                                                                                                                                                                                                                                                                                                                                                                                                                                                                                                                                                                                                                                                                                                                                                                                                                                                                                                                                                                                                                                                                                                                                                                                                                                                                                                                                                                                                                                                                                                                                                                                                                                                                                                                                                                                                                                                                                                                                                                                                                                                                                                                                                                                                                                                                                                                                                                                                                                                                                                                                                                                                                                                                                                                                                                                                                                                                                                                                                                                                                                                                                                                                                                                                                                                                                                                                                                                                                                                                                                                                                                                                                                                                                                                                                                                                                                                                                                                                                                                                                                                                                                                                                                       We produce synthetic images and SEDs from radiation hydrodynamical simulations of radiatively driven implosion. The imaged bright rimmed clouds (BRCs) are morphologically similar to those actually observed in star forming regions. Using nebular diagnostic optical collisional line ratios, simulated Very Large Array (VLA) radio images, H imaging and SED tting we compute the neutral cloud and ionized boundary layer gas densities and temperatures and perform a virial stability analysis for each cloud. We determine that the neutral cloud temperatures derived by SED tting are hotter than the dominant neutral cloud temperature by 1 2 K due to emission from warm dust. This translates into a change in the calculated cloud mass by 8 35 %. Using a constant mass conversion factor (C ) for BRCs of dierent class is found to give rise to errors in the cloud mass of up to a factor of 3.6. The ionized boundary layer (IBL) electron temperature calculated using diagnostic line ratios is more accurate than assuming the canonical value adopted for radio diagnostics of 10 4 K. Both radio diagnostics and diagnostic line ratios are found to underestimate the electron density in the IBL. Each system is qualitatively correctly found to be in a state in which the pressure in the ionized boundary layer is greater than the supporting cloud pressure, implying that the objects are being compressed. We nd that observationally derived mass loss estimates agree with those on the simulation grid and introduce the concept of using the mass loss ux to give an indication of the relative strength of photo-evaporative ow between clouds. The eect</w:t>
      </w:r>
      <w:r>
        <w:br/>
      </w:r>
      <w:r>
        <w:rPr>
          <w:rStyle w:val="VerbatimChar"/>
        </w:rPr>
        <w:t xml:space="preserve">## 22617                                                                                                                                                                                                                                                                                                                                                                                                                                                                                                                                                                                                                                                                                                                                                                                                                                                                                                                                                                                                                                                                                                                                                                                                                                                                                                                                                                                                                                                                                                                                                                                                                                                                                                                                                                                                                                                                                                                                                                                                                                                                                                                                                                                                                                                                                                                                                                                                                                                                                                                                                                                                                                                                                                                                                                                                                                                                                                                                                                                                                                                                                                                                                                                                                                                                                                                                                                                                                                                                                                                                                                                                                                                                                                                                                                                                                                                                                                                                                                                                                                                                                                                                                                                                                                                                                                                                                                                                                                                                                                                                                                                                                                                                                                                                                                                                                                                                                                                                                                                                                                                                                                                                                                                            Dust emission around the nearby star Eridani has been imaged using a new submillimeter camera (the Submillimetre Common-User Bolometer Array at the James Clerk Maxwell Telescope). At an 850 μm wavelength, a ring of dust is seen peaking at 60 AU from the star and with much lower emission inside 30 AU. The mass of the ring is at least ~0.01 M⊕ in dust, while an upper limit of 0.4 M⊕ in molecular gas is imposed by CO observations. The total mass is comparable to the estimated amount of material, 0.04-0.3 M⊕, in comets orbiting the solar system. The most probable origin of the ring structure is that it is a young analog to the Kuiper Belt in our solar system and that the central region has been partially cleared by the formation of grains into planetesimals. Dust clearing around Eri is seen within the radius of Neptune's orbit, and the peak emission at 35-75 AU lies within the estimated Kuiper Belt zone of 30-100 AU radius. Eri is a main-sequence star of type K2 V (0.8 M⊙) with an estimated age of 0.5-1.0 Gyr, so this interpretation is consistent with the early history of the solar system where heavy bombardment occurred up to ≈ 0.6 Gyr. An unexpected discovery is the substructure within the ring, and these asymmetries could be due to perturbations by planets.</w:t>
      </w:r>
      <w:r>
        <w:br/>
      </w:r>
      <w:r>
        <w:rPr>
          <w:rStyle w:val="VerbatimChar"/>
        </w:rPr>
        <w:t xml:space="preserve">## 22630                                                                                                                                                                                                                                                                                                                                                                                                                                                                                                                                                                                                                                                                                                                                                                                                                                                                                                                                                                                                                                                                                                                                                                                                                                                                                                                                                                                                                                                                                                                                                                                                                                                                                                                                                                                                                                                                                                                                                                                                                                                                                                                                                                                                                                                                                                                                                                                                                                                                                                                                                                                                                                                                                                                                                                                                                                                                                                                                                                                                                                                                                                                                                                                                                                                                                                                                                                                                                                                                                                                                                                                                                                                                                                                                                                                                                                                                                                                                                                                                                                                                                                                                                                                                                                                                                                                                                                                                                                                                                                                                                                                                                                                                                                                                                                                                                                                                                                                                                                        We investigate how the typical dust extinction of Hα luminosity from a star-forming galaxy depends upon star formation rate (SFR), metallicity and stellar mass independently, using a sample of ~90 000 galaxies from Data Release 7 of the Sloan Digital Sky Survey (SDSS). We measure extinctions directly from the Balmer decrement of each source, and while higher values of extinction are associated with an increase in any of the three parameters, we demonstrate that the fundamental property that governs extinction is stellar mass. After this mass-dependent relationship is removed, there is very little systematic dependence of the residual extinctions with either SFR or metallicity, and no significant improvement is obtained from a more general parametrization. In contrast to this, if either an SFR-dependent or a metallicity-dependent extinction relationship is applied, the residual extinctions show significant trends that correlate with the other parameters. Using the SDSS data, we present a relationship to predict the median dust extinction of a sample of galaxies from its stellar mass, which has a scatter of ~0.3 mag. The relationship was calibrated for Hα emission, but can be more generally applied to radiation emitted at other wavelengths. These results have important applications for studies of high-redshift galaxies, where individual extinction measurements are hard to obtain but stellar mass estimates can be relatively easily estimated from long-wavelength data.</w:t>
      </w:r>
      <w:r>
        <w:br/>
      </w:r>
      <w:r>
        <w:rPr>
          <w:rStyle w:val="VerbatimChar"/>
        </w:rPr>
        <w:t xml:space="preserve">## 22638                                                                                                                                                                                                                                                                                                                                                                                                                                                                                                                                                                                                                                                                                                                                                                                                                                                                                                                                                                                                                                                                                                                                                                                                                                                                                                                                                                                                                                                                                                                                                                                                                                                                                                                                                                                                                                                                                                                                                                                                                                                                                                                                                                                                                                                                                                                                                                                                                                                                                                                                                                                                                                                                                                                                                                                                                                                                                                                                                                                                                                                                                                                                                                                                                                                                                                                                                                                                                                                                                                                                                                                                                                                                                                                                                                                                                                                                                                                                                                                                                                                                                                                                                                                                                                                                                                                                                                                                                                                                                                                                                                                                                                                                                                                                                                                                                                                                                                                                                                                                                                                                                                                                                                                                               The radio sky is relatively unexplored for transient signals, although the potential of radio-transient searches is high. This was demonstrated recently by the discovery of a previously unknown type of source, varying on timescales of minutes to hours. Here we report a search for radio sources that vary on much shorter timescales. We found eleven objects characterized by single, dispersed bursts having durations between 2 and 30 ms. The average time intervals between bursts range from 4 min to 3 h with radio emission typically detectable for &lt;1 s per day. From an analysis of the burst arrival times, we have identified periodicities in the range 0.4–7 s for ten of the eleven sources, suggesting origins in rotating neutron stars. Despite the small number of sources detected at present, their ephemeral nature implies a total Galactic population significantly exceeding that of the regularly pulsing radio pulsars. Five of the ten sources have periods &gt;4 s, and the rate of change of the pulse period has been measured for three of them; for one source, we have inferred a high magnetic field strength of 5 × 1013 G. This suggests that the new population is related to other classes of isolated neutron stars observed at X-ray and γ-ray wavelengths.</w:t>
      </w:r>
      <w:r>
        <w:br/>
      </w:r>
      <w:r>
        <w:rPr>
          <w:rStyle w:val="VerbatimChar"/>
        </w:rPr>
        <w:t xml:space="preserve">## 22647                                                                                                                                                                                                                                                                                                                                                                                                                                                                                                                                                                                                                                                                                                                                                                                                                                                                                                                                                                                                                                                                                                                                                                                                                                                                                                                                                                                                                                                                                                                                                                                                                                                                                                                                                                                                                                                                                                                                                                                                                                                                                                                                                                                                                                                                                                                                                                                                                                                                                                                                                                                                                                                                                                                                                                                                                                                                                                                                                                                                                                                                                                                                                                                                                                                                                                                                                                                                                                                                                                                                                                                                                                                                                                                                                                                                                                                                                                                                                                                                                                                                                                                                                                                                                                                                                                                                                                                                                                                                                                                                                                                                                                                                                                                                                                                                                                                                                                                                                                                                                                                                                                                                                                                                                                                                High-resolution spectra of Galactic black holes (GBHs) reveal the presence of highly ionized absorbers. In one GBH, accreting close to the Eddington limit for more than a decade, a powerful accretion disc wind is observed to be present in softer X-ray states and it has been suggested that it can carry away enough mass and energy to quench the radio jet. Here we report that these winds, which may have mass outflow rates of the order of the inner accretion rate or higher, are a ubiquitous component of the jet-free soft states of all GBHs. We furthermore demonstrate that these winds have an equatorial geometry with opening angles of few tens of degrees, and so are only observed in sources in which the disc is inclined at a large angle to the line of sight. The decrease in Fe xxv/Fe xxvi line ratio with Compton temperature, observed in the soft state, suggests a link between higher wind ionization and harder spectral shapes. Although the physical interaction between the wind, accretion flow and jet is still not fully understood, the mass flux and power of these winds and their presence ubiquitously during the soft X-ray states suggest they are fundamental components of the accretion phenomenon</w:t>
      </w:r>
      <w:r>
        <w:br/>
      </w:r>
      <w:r>
        <w:rPr>
          <w:rStyle w:val="VerbatimChar"/>
        </w:rPr>
        <w:t xml:space="preserve">## 22648                                                                                                                                                                                                                                                                                                                                                                                                                                                                                                                                                                                                                                                                                                                                                                                                                                                                                                                                                                                                                                                                                                                                                                                                                                                                                                                                                                                                                                                                                                                                                                                                                                                                                                                                                                                                                                                                                                                                                                                                                                                                                                                                                                                                                                                                                                                                                                                                                                                                                                                                                                                                                                                                                                                                                                                                                                                                                                                                                                                                                                                                                                                                                                                                                                                                                                                                                                                                                                                                                                                                                                                                                                                                                                                                                                                                                                                                                                                                                                                                                                                                                                                                                                                                                                                                                                                                                                                                                                                                                                                                                                                                                                                                                                                                                                                                                                                                                                                                                                                                                                                                                                                                                      We have constructed a new code to produce synthetic spectra of stellar populations that includes massive binaries. We have tested this code against the broad-band colours of unresolved young massive stellar clusters in nearby galaxies, the equivalent widths of the Red and Blue Wolf–Rayet bumps in star-forming Sloan Digital Sky Survey galaxies and the ultraviolet and optical spectra of the star-forming regions Tol-A and B in NGC 5398. In each case, we find a good agreement between our models and observations. We find that in general binary populations are bluer and have fewer red supergiants, and thus significantly less flux in the I band and at longer wavelengths, than single star populations. Also we find that Wolf–Rayet stars occur over a wider range of ages up to 107 yr in a stellar population including binaries, increasing the ultraviolet flux and Wolf–Rayet spectral features at later times. In addition, we find that nebula emission contributes significantly to these observed properties and must be considered when comparing stellar models with observations of unresolved stellar populations. We conclude that incorporation of massive stellar binaries can improve the agreement between observations and synthetic spectral synthesis codes, particularly for systems with young stellar populations.</w:t>
      </w:r>
      <w:r>
        <w:br/>
      </w:r>
      <w:r>
        <w:rPr>
          <w:rStyle w:val="VerbatimChar"/>
        </w:rPr>
        <w:t xml:space="preserve">## 22652                                                                                                                                                                                                                                                                                                                                                                                                                                                                                                                                                                                                                                                                                                                                                                                                                                                                                                                                                                                                                                                                                                                                                                                                                                                                                                                                                                                                                                                                                                                                                                                                                                                                                                                                                                                                                                                                                                                                                                                                                                                                                                                                                                                                                                                                                                                                                                                                                                                                                                                                                                                                                                                                                                                                                                                                                                                                                                                                                                                                                                                                                                                                                                                                                                                                                                                                                                                                                                                                                                                                                                                                                                                                                                                                                                                                                                                                                                                                                                                                                                                                                                                                                                                                                                                                                                                                                                                                                                                                                                                                                                                                                                                                                                                                                                                                                                                                                                                                                                                                                                                                                                                                                                                                                                                                                                                We have recently shown that X-ray observations of the population of ‘low-excitation’ radio galaxies, which includes most low-power, Fanaroff‐Riley class I sources as well as some more powerful Fanaroff‐Riley class II objects, are consistent with a model in which the active nuclei of these objects are not radiatively efficient at any waveband. In another recent paper, Allen et al. have shown that Bondi accretion of the hot, X-ray emitting phase of the intergalactic medium (IGM) is sufficient to power the jets of several nearby, low-power radio galaxies at the centres of clusters. In this paper, we combine these ideas and suggest that accretion of the hot phase of the IGM is sufficient to power all low-excitation radio sources, while high-excitation sources are powered by accretion of cold gas that is in general unrelated to the hot IGM. This model explains a number of properties of the radio-loud active galaxy population, and has important implications for the energy input of radio-loud active galactic nuclei into the hot phase of the IGM: the energy supply of powerful high-excitation sources does not have a direct connection to the hot phase.</w:t>
      </w:r>
      <w:r>
        <w:br/>
      </w:r>
      <w:r>
        <w:rPr>
          <w:rStyle w:val="VerbatimChar"/>
        </w:rPr>
        <w:t xml:space="preserve">## 22698                                                                                                                                                                                                                                                                                                                                                                                                                                                                                                                                                                                                                                                                                                                                                                                                                                                                                                                                                                                                                                                                                                                                                                                                                                                                                                                                                                                                                                                                                                                                                                                                                                                                                                                                                                                                                                                                                                                                                                                                                                                                                                                                                                                                                                                                                                                                                                                                                                                                                                                                                                                                                                                                                                                                                                                                                                                                                                                                                                                                                                                                                                                                                                                                                                                                                                                                                                                                                                                                                                                                                                                                                                                                                                                                                                                                                                                                                                                                                                                                                                                                                                                                                                                                                                                                                                                                                                                                                                                                                                        In this paper we present a new, essentially empirical, model for the relation between the mass of a dark matter halo/subhalo and the luminosity of a galaxy hosted in it. To estimate this, we replace the assumption of linearity between light and mass fluctuations with the assumption of monotonicity between galaxy light and halo or subhalo mass. We are enabled to proceed with this less restrictive ansatz by the availability of new, very high-resolution dark matter simulations and more detailed and comprehensive global galactic luminosity functions. \n \n \n \nWe find that the relation between halo/subhalo mass and hosted galaxy luminosity is fairly well fitted by a double power law. The relation between halo mass and group luminosity has a shallower slope for an intermediate-mass region and is fairly well fitted by a two-branch function, with both branches double power laws. Both relations asymptote to L∝M4 at low M, while at high mass the former follows L∝M0.28 and the latter L∝M0.9. \n \n \n \nIn addition to the mass–luminosity relation, we also derive results for the occupation number, luminosity function of cluster galaxies, group luminosity function and multiplicity function. Then, using a prescription for the mass function of haloes in under/overdense regions and some further assumptions on the form of the mass density distribution function, we further derive results for biasing between mass and light and mass and galaxy number, the light distribution function and the void probability distribution. \n \n \n \nOur results for the most part seem to match well with observations and previous expectations. We feel this is a potentially powerful way of modelling the relation between halo mass and galaxy luminosity, because the main inputs are readily testable against dark matter simulation results and galaxy surveys, and the outputs are free from the uncertainties of physically modelling galaxy formation.</w:t>
      </w:r>
      <w:r>
        <w:br/>
      </w:r>
      <w:r>
        <w:rPr>
          <w:rStyle w:val="VerbatimChar"/>
        </w:rPr>
        <w:t xml:space="preserve">## 22699                                                                                                                                                                                                                                                                                                                                                                                                                                                                                                                                                                                                                                                                                                                                                                                                                                                                                                                                                                                                                                                                                                                                                                                                                                                                                                                                                                                                                                                                                                                                                                                                                                                                                                                                                                                                                                                                                                                                                                                                                                                                                                                                                                                                                                                                                                                                                                                                                                                                                                                                                                                                                                                                                                                                                                                                                                                                                                                                                                                                                                                                                                                                                                                                                                                                                                                                                                                                                                                                                                                                                                                                                                                                                                                                                                                                                                                                                                                                                                                                                                                                                                                                                                                                                                                                                                                                                                                                                                                                                                                                                                                                                                                                                                                                                                                                                                                                                                                                                                        We investigate how the typical dust extinction of Hα luminosity from a star-forming galaxy depends upon star formation rate (SFR), metallicity and stellar mass independently, using a sample of ~90 000 galaxies from Data Release 7 of the Sloan Digital Sky Survey (SDSS). We measure extinctions directly from the Balmer decrement of each source, and while higher values of extinction are associated with an increase in any of the three parameters, we demonstrate that the fundamental property that governs extinction is stellar mass. After this mass-dependent relationship is removed, there is very little systematic dependence of the residual extinctions with either SFR or metallicity, and no significant improvement is obtained from a more general parametrization. In contrast to this, if either an SFR-dependent or a metallicity-dependent extinction relationship is applied, the residual extinctions show significant trends that correlate with the other parameters. Using the SDSS data, we present a relationship to predict the median dust extinction of a sample of galaxies from its stellar mass, which has a scatter of ~0.3 mag. The relationship was calibrated for Hα emission, but can be more generally applied to radiation emitted at other wavelengths. These results have important applications for studies of high-redshift galaxies, where individual extinction measurements are hard to obtain but stellar mass estimates can be relatively easily estimated from long-wavelength data.</w:t>
      </w:r>
      <w:r>
        <w:br/>
      </w:r>
      <w:r>
        <w:rPr>
          <w:rStyle w:val="VerbatimChar"/>
        </w:rPr>
        <w:t xml:space="preserve">## 22763                                                                                                                                                                                                                                                                                                                                                                                                                                                                                                                                                                                                                                                                                                                                                                                                                                                                                                                                                                                                                                                                                                                                                                                                                                                                                                                                                                                                                                                                                                                                                                                                                                                                                                                                                                                                                                                                                                                                                                                                                                                                                                                                                                                                                                                                                                                                                                                                                                                                                                                                                                                                                                                                                                                                                                                                                                                                                                                                                                                                                                                                                                                                                                                                                                                                                                                                                                                                                                                                                                                                                                                                                                                                                                                                                                                                                                                                                                                                                                                                                                                                                                                                                                                                                                                                                                                                                                                                                                                                                                                                                                                                                                                                                                                                                                                                                                                                                                                     The spectro-photometric properties of galaxies in galaxy formation models are obtained by combining the predicted history of star formation and mass accretion with the physics of stellar evolution through stellar population models. In the recent literature, significant differences have emerged regarding the implementation of the thermally pulsing asymptotic giant branch phase of stellar evolution. The emission in the TP-AGB phase dominates the bolometric and near-IR spectrum of intermediate-age (∼1Gyr) stellar populations, hence it is crucial for the correct modelling of the galaxy luminosities and colours. In this paper, for the first time, we incorporate a full prescription of the TP-AGB phase in a semi-analytic model of galaxy formation. We find that the inclusion of the TP-AGB in the model spectra dramatically alters the predicted colour–magnitude relation and its evolution with redshift. When the TP-AGB phase is active, the rest-frame V−K galaxy colours are redder by almost 2 mag in the redshift range z∼ 2–3 and by 1 mag at z∼ 1. Very red colours are produced in disc galaxies, so that the V−K colour distributions of disc and spheroids are virtually undistinguishable at low redshifts. We also find that the galaxy K-band emission is more than 1 mag higher in the range z∼ 1–3. This may alleviate the difficulties met by the hierarchical clustering scenario in predicting the red galaxy population at high redshifts. The comparison between simulations and observations has to be revisited in the light of our results.</w:t>
      </w:r>
      <w:r>
        <w:br/>
      </w:r>
      <w:r>
        <w:rPr>
          <w:rStyle w:val="VerbatimChar"/>
        </w:rPr>
        <w:t xml:space="preserve">## 22767                                                                                                                                                                                                                                                                                                                                                                                                                                                                                                                                                                                                                                                                                                                                                                                                                                                                                                                                                                                                                                                                                                                                                                                                                                                                                                                                                                                                                                                                                                                                                                                                                                                                                                                                                                                                                                                                                                                                                                                                                                                                                                                                                                                                                                                                                                                                                                                                                                                                                                                                                                                                                                                                                                                                                                                                                                                                                                                                                                                                                                                                                                                                                                                                                                                                                                                                                                                                                                                                                                                                                                                                                                                                                                                                                                                                                                                                                                                                                                                                                                                                                                                                                                                                                                                                                                                                                                                                                                                                                                                                                                                                                                                                                                                                                                                                                                                                                                                                                                                                                                                                              We present a power-spectrum analysis of the final 2dF Galaxy Redshift Survey (2dFGRS), employing a direct Fourier method. The sample used comprises 221 414 galaxies with measured redshifts. We investigate in detail the modelling of the sample selection, improving on previous treatments in a number of respects. A new angular mask is derived, based on revisions to the photometric calibration. The redshift selection function is determined by dividing the survey according to rest-frame colour, and deducing a self-consistent treatment of k-corrections and evolution for each population. The covariance matrix for the power-spectrum estimates is determined using two different approaches to the construction of mock surveys, which are used to demonstrate that the input cosmological model can be correctly recovered. We discuss in detail the possible differences between the galaxy and mass power spectra, and treat these using simulations, analytic models and a hybrid empirical approach. Based on these investigations, we are confident that the 2dFGRS power spectrum can be used to infer the matter content of the universe. On large scales, our estimated power spectrum shows evidence for the ‘baryon oscillations’ that are predicted in cold dark matter (CDM) models. Fitting to a CDM model, assuming a primordial n s = 1 spectrum, h = 0.72 and negligible neutrino mass, the preferred</w:t>
      </w:r>
      <w:r>
        <w:br/>
      </w:r>
      <w:r>
        <w:rPr>
          <w:rStyle w:val="VerbatimChar"/>
        </w:rPr>
        <w:t xml:space="preserve">## 22776                                                                                                                                                                                                                                                                                                                                                                                                                                                                                                                                                                                                                                                                                                                                                                                                                                                                                                                                                                                                                                                                                                                                                                                                                                                                                                                                                                                                                                                                                                                                                                                                                                                                                                                                                                                                                                                                                                                                                                                                                                                                                                                                                                                                                                                                                                                                                                                                                                                                                                                                                                                                                                                                                                                                                                                                                                                                                                                                                                                                                                                                                                                                                                                                                                                                                                                                                                                                                                                                                                                                                                                                                                                                                                                                                                                                                                                                                                                                                                                                                                                                                                                                      We investigate the population of z = 3 damped Lyman alpha systems (DLAs) in a recent series of high resolution galaxy formation simulations. The simulations are of interest because they form at z = 0 some of the most realistic disk galaxies to date. No free parameters are available in our study: the simulation parameters have been fixed by physical and z = 0 observational constraints, and thus our work provides a genuine consistency test. The precise role of DLAs in galaxy formation remains in debate, but they provide a number of strong constraints on the nature of our simulated bound systems at z = 3 because of their coupled information on neutral H I densities, kinematics, metallicity and estimates of star f ormation activity. Our results, without any parameter-tuning, closely match the observed incidence rate and column density distributions of DLAs. Our simulations are the first to reproduce the distribution of metallicities (with a median of ZDLA ≃ Z⊙/20) without invoking observationally unsupported mechanisms such as significant dust biasin g. This is especially encouraging given that these simulations have previously been shown to have a realistic 0 &lt; z &lt; 2 stellar mass-metallicity relation. Additionally, we see a strong p ositive correlation between sightline metallicity and low-ion velocity width, the normalization and slope of which comes close to matching recent observational results. However, we somewhat underestimate the number of observed high velocity width systems; the severity of this disagreement is comparable to other recent DLA-focused studies. DLAs in our simulations are predominantly associated with dark matter haloes with virial masses in the range 10 9 &lt; Mvir/M⊙ &lt; 10 11 . We are able to probe DLAs at high resolution, irrespective of their masses, by using a range of simulation s of differing volumes. The fully constrained feedback prescription in use causes the majority of DLA haloes to form stars at a very low rate, accounting for the low metallicities. It i s also responsible for the massmetallicity relation which appears essential for reproduc ing the velocity-metallicity correlation. By z = 0 the majority of the z = 3 neutral gas forming the DLAs has been converted into stars, in agreement with rough physical expectations.</w:t>
      </w:r>
      <w:r>
        <w:br/>
      </w:r>
      <w:r>
        <w:rPr>
          <w:rStyle w:val="VerbatimChar"/>
        </w:rPr>
        <w:t xml:space="preserve">## 22778                                                                                                                                                                                                                                                                                                                                                                                                                                                                                                                                                                                                                                                                                                                                                                                                                                                                                                                                                                                                                                                                                                                                                                                                                                                                                                                                                                                                                                                                                                                                                                                                                                                                                                                                                                                                                                                                                                                                                                                                                                                                                                                                                                                                                                                                                                                                                                                                                                                                                                                                                                                                                                                                                                                                                                                                                                                                                                                                                                                                                                                                                                                                                                                                                                                                                                                                                                                                                                                                                                                                                                                                                                                                                                                                                                                                                                                                                                                                                                                                                                                                                                                                                                                                                                                                                                                                                                                                                                                                                                                                                                                                                                                                                                                                                                                                                                                                                                                                                                                                                                                                                                                                                                                                                                                                                                                                                                                                                                                                                                                                                                                                                                                                                 We present a proposal to search for QCD axions with mass in the 200 $\\mu$eV range, assuming that they make a dominant component of dark matter. Due to the axion-electron spin coupling, their effect is equivalent to the application of an oscillating rf field with frequency and amplitude fixed by the axion mass and coupling respectively. This equivalent magnetic field would produce spin flips in a magnetic sample placed inside a static magnetic field, which determines the resonant interaction at the Larmor frequency. Spin flips would subsequently emit radio frequency photons that can be detected by a suitable quantum counter in an ultra-cryogenic environment. This new detection technique is crucial to keep under control the thermal photon background which would otherwise produce a too large noise.</w:t>
      </w:r>
      <w:r>
        <w:br/>
      </w:r>
      <w:r>
        <w:rPr>
          <w:rStyle w:val="VerbatimChar"/>
        </w:rPr>
        <w:t xml:space="preserve">## 22820                                                                                                                                                                                                                                                                                                                                                                                                                                                                                                                                                                                                                                                                                                                                                                                                                                                                                                                                                                                                                                                                                                                                                                                                                                                                                                                                                                                                                                                                                                                                                                                                                                                                                                                                                                                                                                                                                                                                                                                                                                                                                                                                                                                                                                                                                                                                                                                                                                                                                                                                                                                                                                                                                                                                                                                                                                                                                                                                                                                                                                                                                                                                                                                                                                                                                                                                                                                                                                                                                                                                                                                                                                                                                                                                                                                                                                                                                                                                                                                                                                                                                                                                                                                                                                                                                                                                                                                                                                                                                                                                                                                                                                                                                                                                                                                                                                                                                                                                        The rest-frame intrinsic UV luminosity is often used as an indicator of the instantaneous star formation rate (SFR) in a galaxy. While it is in general a robust indicator of the ongoing star formation activity, the precise value of the calibration relating the UV luminosity to the SFR (Bν) is sensitive to various physical properties, such as the recent star formation and metal enrichment histories, along with the choice of stellar initial mass function (IMF). The distribution of these properties for the star-forming galaxy population then suggests that the adoption of a single calibration is not appropriate unless properly qualified with the uncertainties on the calibration. We investigate, with the aid of the galform semi-analytic model of galaxy formation, the distribution of UV-SFR calibrations obtained using realistic star formation and metal enrichment histories. At z = 0, we find that when the IMF is fixed (to the Kennicutt IMF), the median calibration is Bfuv = 0.9 where SFR/[M⊙ yr−1] = Bν × 10−28 × Lν/[erg s−1 Hz−1]. However, the width of the distribution Bfuv suggests that for a single object there is around a 20 per cent intrinsic uncertainty (at z = 0, rising to ≃30 per cent at z = 6) on the SFR inferred from the FUV luminosity without additional constraints on the star formation history or metallicity. We also find that the median value of the calibration Bfuv is correlated with the SFR and redshift (at z &gt; 3) raising implications for the correct determination of the SFR from the UV.</w:t>
      </w:r>
      <w:r>
        <w:br/>
      </w:r>
      <w:r>
        <w:rPr>
          <w:rStyle w:val="VerbatimChar"/>
        </w:rPr>
        <w:t xml:space="preserve">## 22831                                                                                                                                                                                                                                                                                                                                                                                                                                                                                                                                                                                                                                                                                                                                                                                                                                                                                                                                                                                                                                                                                                                                                                                                                                                                                                                                                                                                                                                                                                                                                                                                                                                                                                                                                                                                                                                                                                                                                                                                                                                                                                                                                                                                                                                                                                                                                                                                                                                                                                                                                                                                                                                                                                                                                                                                                                                                                                                                                                                                                                                                                                                                                                                                                                                                                                                                                                                                                                                                                                                                                                                                                                                                                                                                                                                                                                                                                                                                                                                                                                                                                                                                                                                                                                                                                                                                                                                                                                                                                                                                                                                                                                                                                                                                                                                                        We present H- and Ks-band imaging of three fields at the centre of 30 Doradus in the Large Magellanic Cloud, obtained as part of the Science Demonstration programme with the Multi-conjugate Adaptive optics Demonstrator (MAD) at the Very Large Telescope. Strehl ratios of 15-30% were achieved in the Ks-band, yielding near-infrared images of this dense and complex region at unprecedented angular resolution at these wavelengths. The MAD data are used to construct a near-infrared luminosity profile for R136, the cluster at the core of 30 Dor. Using cluster profiles of the form used by Elson et al., we find the surface brightness can be fit by a relatively shallow power-law function (gamma~1.5-1.7) over the full extent of the MAD data, which extends to a radius of ~40" (~10pc). We do not see compelling evidence for a break in the luminosity profile as seen in optical data in the literature, arguing that cluster asymmetries are the dominant source, although extinction effects and stars from nearby triggered star-formation likely also contribute. These results highlight the need to consider cluster asymmetries and multiple spatial components in interpretation of the luminosity profiles of distant unresolved clusters. We also investigate seven candidate young stellar objects reported by Gruendl &amp; Chu from Spitzer observations, six of which have apparent counterparts in the MAD images. The most interesting of these (GC09: 053839.24-690552.3) appears related to a striking bow-shock--like feature, orientated away from both R136 and the Wolf-Rayet star Brey 75, at distances of 19.5" and 8" (4.7 and 1.9pc in projection), respectively.</w:t>
      </w:r>
      <w:r>
        <w:br/>
      </w:r>
      <w:r>
        <w:rPr>
          <w:rStyle w:val="VerbatimChar"/>
        </w:rPr>
        <w:t xml:space="preserve">## 22832                                                                                                                                                                                                                                                                                                                                                                                                                                                                                                                                                                                                                                                                                                                                                                                                                                                                                                                                                                                                                                                                                                                                                                                                                                                                                                                                                                                                                                                                                                                                                                                                                                                                                                                                                                                                                                                                                                                                                                                                                                                                                                                                                                                                                                                                                                                                                                                                                                                                                                                                                                                                                                                                                                                                                                                                                                                                                                                                                                                                                                                                                                                                                                                                                                                                                                                                                                                                                                                                                                                                                                                                                                                                                                                                                                                                                                                                                                                                                                                                                                                                                                                                                                                                                                                                                                                                                                                                                                                                                                                                                                                                                                                                                                                                                                                                        We present H- and Ks-band imaging of three fields at the centre of 30 Doradus in the Large Magellanic Cloud, obtained as part of the Science Demonstration programme with the Multi-conjugate Adaptive optics Demonstrator (MAD) at the Very Large Telescope. Strehl ratios of 15-30% were achieved in the Ks-band, yielding near-infrared images of this dense and complex region at unprecedented angular resolution at these wavelengths. The MAD data are used to construct a near-infrared luminosity profile for R136, the cluster at the core of 30 Dor. Using cluster profiles of the form used by Elson et al., we find the surface brightness can be fit by a relatively shallow power-law function (gamma~1.5-1.7) over the full extent of the MAD data, which extends to a radius of ~40" (~10pc). We do not see compelling evidence for a break in the luminosity profile as seen in optical data in the literature, arguing that cluster asymmetries are the dominant source, although extinction effects and stars from nearby triggered star-formation likely also contribute. These results highlight the need to consider cluster asymmetries and multiple spatial components in interpretation of the luminosity profiles of distant unresolved clusters. We also investigate seven candidate young stellar objects reported by Gruendl &amp; Chu from Spitzer observations, six of which have apparent counterparts in the MAD images. The most interesting of these (GC09: 053839.24-690552.3) appears related to a striking bow-shock--like feature, orientated away from both R136 and the Wolf-Rayet star Brey 75, at distances of 19.5" and 8" (4.7 and 1.9pc in projection), respectively.</w:t>
      </w:r>
      <w:r>
        <w:br/>
      </w:r>
      <w:r>
        <w:rPr>
          <w:rStyle w:val="VerbatimChar"/>
        </w:rPr>
        <w:t xml:space="preserve">## 22835                                                                                                                                                                                                                                                                                                                                                                                                                                                                                                                                                                                                                                                                                                                                                                                                                                                                                                                                                                                                                                                                                                                                                                                                                                                                                                                                                                                                                                                                                                                                                                                                                                                                                                                                                                                                                                                                                                                                                                                                                                                                                                                                                                                                                                                                                                                                                                                                                                                                                                                                                                                                                                                                                                                                                                                                                                                                                                                                                                                                                                                                                                                                                                                                                                                                                                                                                                                                                                                                                                                                                                                                                                                                                                                                                                                                                                                                                                                                                                                                                                                                                                                                                                                                                                                                                                                                                                                                                                                                                                                                                                                                                                                                                                               We present optical spectroscopy obtained with the Space Telescope Imaging Spectrograph of five young massive star clusters in the starburst galaxy M82. A detailed analysis is performed for one cluster 'M82-A1' and its immediate environment in the starburst core. From Hubble Space Telescope archive images, we find that it is elliptical with an effective radius of 3.0 +/- 0.5 pc and is surrounded by a compact (r = 4.5 +/- 0.5 pc) H II region. We determine the age and reddening of M82-A1 using synthetic spectra from population synthesis models by fitting both the continuum energy distribution and the depth of the Balmer jump. We find an age of 6.4 +/- 0.5 Myr and a photometric mass estimate of M = 7 - 13 x 10(5) M-circle dot. We associate its formation with the most recent starburst event 4 - 6 Myr ago. We find that the oxygen abundance of the H II region surrounding M82-A1 is solar or slightly higher. The H II region has a high pressure P/k = 1-2 x 1(0)7 cm(-3) K. The diffuse gas in region A has a slightly lower pressure, which together with the broad Ha emission-line width, suggests that both the thermal and turbulent pressures in the M82 starburst core are unusually high. We discuss how this environment has affected the evolution of the cluster wind for M82-A1. We find that the high pressure may have caused the pressure-driven bubble to stall. We also obtain spectroscopic ages for clusters B1-2 and B2-1 in the 'fossil' starburst region and for the intermediate age clusters F and L. These are consistent with earlier studies and demonstrate that star formation activity, sufficiently intense to produce super star clusters, has been going on in M82 during the past Gyr, perhaps in discrete and localized episodes.</w:t>
      </w:r>
      <w:r>
        <w:br/>
      </w:r>
      <w:r>
        <w:rPr>
          <w:rStyle w:val="VerbatimChar"/>
        </w:rPr>
        <w:t xml:space="preserve">## 22865                                                                                                                                                                                                                                                                                                                                                                                                                                                                                                                                                                                                                                                                                                                                                                                                                                                                                                                                                                                                                                                                                                                                                                                                                                                                                                                                                                                                                                                                                                                                                                                                                                                                                                                                                                                                                                                                                                                                                                                                                                                                                                                                                                                                                                                                                                                                                                                                                                                                                                                                                                                                                                                                                                                                                                                                                                                                                                                                                                                                                                                                                                                                                                                                                                                                                                                                                                                                                                                                                                                                                                                                                                                                                                                                                                                                                                                                                                                                                                                                                                                                                                                                                                                                                                                                                                                                                                                                                                                                                                                                                                                                                                                                                                                                                                                                                                                                                                                                                                                                                                                                                                                                                                                                                                                                                                                                        Uniquely among the dwarf spheroidal (dSph) satellite galaxies of the Milky Way, Fornax hosts globular clusters. It remains a puzzle as to why dynamical friction has not yet dragged any of Fornax’s five globular clusters to the centre, and also why there is no evidence that any similar star cluster has been in the past (for Fornax or any other tidally undisrupted dSph). We set up a suite of 2800 N-body simulations that sample the full range of globular cluster orbits and mass models consistent with all existing observational constraints for Fornax. In agreement with previous work, we find that if Fornax has a large dark matter core, then its globular clusters remain close to their currently observed locations for long times. Furthermore, we find previously unreported behaviour for clusters that start inside the core region. These are pushed out of the core and gain orbital energy, a process we call ‘dynamical buoyancy’. Thus, a cored mass distribution in Fornax will naturally lead to a shell-like globular cluster distribution near the core radius, independent of the initial conditions. By contrast, cold dark matter-type</w:t>
      </w:r>
      <w:r>
        <w:br/>
      </w:r>
      <w:r>
        <w:rPr>
          <w:rStyle w:val="VerbatimChar"/>
        </w:rPr>
        <w:t xml:space="preserve">## 22876                                                                                                                                                                                                                                                                                                                                                                                                                                                                                                                                                                                                                                                                                                                                                                                                                                                                                                                                                                                                                                                                                                                                                                                                                                                                                                                                                                                                                                                                                                                                                                                                                                                                                                                                                                                                                                                                                                                                                                                                                                                                                                                                                                                                                                                                                                                                                                                                                                                                                                                                                                                                                                                                                                                                                                                                                                                                                                                                                                                                                                                                                                                                                                                                                                                                                                                                                                                                                                                                                                                                                                                                                                                                                                                                                                                                                                                                                                                                                                                                                                                                                                                                                                                                                                                                                                                                                                                                                                                                                                                                                                                                                                                                                                                                                                                                                                                                         We consider the problem of self-regulated heating and cooling in galaxy clusters and the implications for cluster magnetic fields and turbulence. Viscous heating of a weakly collisional magnetized plasma is regulated by the pressure anisotropy with respect to the local direction of the magnetic field. The intracluster medium is a high-beta plasma, where pressure anisotropies caused by the turbulent stresses and the consequent local changes in the magnetic field will trigger very fast microscale instabilities. We argue that the net effect of these instabilities will be to pin the pressure anisotropies at a marginal level, controlled by the plasma beta parameter. This gives rise to local heating rates that turn out to be comparable to the radiative cooling rates. Furthermore, we show that a balance between this heating and bremsstrahlung cooling is thermally stable, unlike the often conjectured balance between cooling and thermal conduction. Given a sufficient (and probably self-regulating) supply of turbulent power, this provides a physical mechanism for mitigating cooling flows and preventing cluster core collapse. For observed density and temperature profiles, the assumed balance of viscous heating and radiative cooling allows us to predict magnetic field strengths, turbulent velocities and turbulence scales as functions of distance from the centre. Specific predictions and comparisons with observations are given for several different clusters. Our predictions can be further tested by future observations of cluster magnetic fields and turbulent velocities.</w:t>
      </w:r>
      <w:r>
        <w:br/>
      </w:r>
      <w:r>
        <w:rPr>
          <w:rStyle w:val="VerbatimChar"/>
        </w:rPr>
        <w:t xml:space="preserve">## 22924                                                                                                                                                                                                                                                                                                                                                                                                                                                                                                                                                                                                                                                                                                                                                                                                                                                                                                                                                                                                                                                                                                                                                                                                                                                                                                                                                                                                                                                                                                                                                                                                                                                                                                                                                                                                                                                                                                                                                                                                                                                                                                                                                                                                                                                                                                                                                                                                                                                                                                                                                                                                                                                                                                                                                                                                                                                                                                                                                                                                                                                                                                                                                                                                                                                                                                                                                                                                                                                                                                                                                                                                                                                                                                                                                                                                                                                                                                                                                                                                                                                                                                                                                                                                                                                                                                                                                                                                                                                                                                                                                                                                                                                                                                                                                                                                                                                                                                                                                                                                                                                                                                           Retrieval of orbital parameters of extrasolar planets poses considerable statistical challenges. Due to sparse sampling, measurement errors, parameters degeneracy and modelling limitations, there are no unique values of basic parameters, such as period and eccentricity. Here, we estimate the orbital parameters from radial velocity data in a Bayesian framework by utilizing Markov Chain Monte Carlo (MCMC) simulations with the Metropolis–Hastings algorithm. We follow a methodology recently proposed by Gregory and Ford. Our implementation of MCMC is based on the object-oriented approach outlined by Graves. We make our resulting code, exofit, publicly available with this paper. It can search for either one or two planets as illustrated on mock data. As an example we re-analysed the orbital solution of companions to HD 187085 and HD 159868 from the published radial velocity data. We confirm the degeneracy reported for orbital parameters of the companion to HD 187085, and show that a low-eccentricity orbit is more probable for this planet. For HD 159868, we obtained slightly different orbital solution and a relatively high ‘noise’ factor indicating the presence of an unaccounted signal in the radial velocity data. exofit is designed in such a way that it can be extended for a variety of probability models, including different Bayesian priors.</w:t>
      </w:r>
      <w:r>
        <w:br/>
      </w:r>
      <w:r>
        <w:rPr>
          <w:rStyle w:val="VerbatimChar"/>
        </w:rPr>
        <w:t xml:space="preserve">## 22941                                                                                                                                                                                                                                                                                                                                                                                                                                                                                                                                                                                                                                                                                                                                                                                                                                                                                                                                                                                                                                                                                                                                                                                                                                                                                                                                                                                                                                                                                                                                                                                                                                                                                                                                                                                                                                                                                                                                                                                                                                                                                                                                                                                                                                                                                                                                                                                                                                                                                                                                                                                                                                                                                                                                                                                                                                                                                                                                                                                                                                                                                                                                                                                                                                                                                                                                                                                                                                                                                                                                                                                                                                                                                                                                                                                                                                                                                                                                                                                                                                                                                                                                                                                                                                                                                                                                                                                                                                                                                                                                                                                                                                                                                                                                                                                                                                                                                                                                                                                                                                                                                                                                                                                                                                                                                                                                                                                                                                                                                                  We stack 4.6 Ms of high spectral resolution XMM–Newton Reflection Grating Spectrometer spectra from galaxy clusters, groups of galaxies and elliptical galaxies. For those objects with a central temperature of less than 1 keV, we detect O vii for the first time, with a probability of false detection of 2.5 × 10−4. The flux ratio of the O vii to Fe xvii lines is one-fourth to one-eighth of the emission expected for isobaric radiative cooling in the absence of heating. There is either a process preventing cooling below 0.5 keV, anomalous O/Fe abundance ratios, absorbing material around the coolest X-ray-emitting gas or non-radiative cooling taking place. The mean N vii emission line is strong in the sub-keV sample. As the ratio of the hydrogenic N and O lines is largely independent of temperature, we measure a mean N/O ratio of 4.0 ± 0.6 Z⊙. Although the continuum around the C vi lines is difficult to measure, we can similarly estimate that the C/O ratio is 0.9 ± 0.3 Z⊙.</w:t>
      </w:r>
      <w:r>
        <w:br/>
      </w:r>
      <w:r>
        <w:rPr>
          <w:rStyle w:val="VerbatimChar"/>
        </w:rPr>
        <w:t xml:space="preserve">## 22960                                                                                                                                                                                                                                                                                                                                                                                                                                                                                                                                                                                                                                                                                                                                                                                                                                                                                                                                                                                                                                                                                                                                                                                                                                                                                                                                                                                                                                                                                                                                                                                                                                                                                                                                                                                                                                                                                                                                                                                                                                                                                                                                                                                                                                                                                                                                                                                                                                                                                                                                                                                                                                                                                                                                                                                                                                                                                                                                                                                                                                                                                                                                                                                                                                                                                                                                                                                                                                                                                                                                                                                                                                                                                                                                                                                                                                                                                                                                                                                                                                                                                                                                                                                                                                                                                                                                                                                                                                                                                                                                                                                                                                                                                                                                                                                                                                                                                                                                                                                                                                                                                                                                                                                                                                                    Saturn’s ionosphere is produced when the otherwise neutral atmosphere is exposed to a flow of energetic charged particles or solar radiation. At low latitudes the solar radiation should result in a weak planet-wide glow in the infrared, corresponding to the planet’s uniform illumination by the Sun. The observed electron density of the low-latitude ionosphere, however, is lower and its temperature higher than predicted by models. A planet-to-ring magnetic connection has been previously suggested, in which an influx of water from the rings could explain the lower-than-expected electron densities in Saturn’s atmosphere. Here we report the detection of a pattern of features, extending across a broad latitude band from 25 to 60 degrees, that is superposed on the lower-latitude background glow, with peaks in emission that map along the planet’s magnetic field lines to gaps in Saturn’s rings. This pattern implies the transfer of charged species derived from water from the ring-plane to the ionosphere, an influx on a global scale, flooding between 30 to 43 per cent of the surface of Saturn’s upper atmosphere. This ring ‘rain’ is important in modulating ionospheric emissions and suppressing electron densities.</w:t>
      </w:r>
      <w:r>
        <w:br/>
      </w:r>
      <w:r>
        <w:rPr>
          <w:rStyle w:val="VerbatimChar"/>
        </w:rPr>
        <w:t xml:space="preserve">## 22963                                                                                                                                                                                                                                                                                                                                                                                                                                                                                                                                                                                                                                                                                                                                                                                                                                                                                                                                                                                                                                                                                                                                                                                                                                                                                                                                                                                                                                                                                                                                                                                                                                                                                                                                                                                                                                                                                                                                                                                                                                                                                                                                                                                                                                                                                                                                                                                                                                                                                                                                                                                                                                                                                                                                                                                                                                                                                                                                                                                                                                                                                                                                                                                                                                                                                                                                                                                                                                                                                                                                                                                                                                                                                                                                                                                                                                                                                                                                                                                                                                                                                                                                                                                                                                                                                                                                                                                                                                                                                                                                                                                                                                                                                                                                                                                                                                                                                                                                                                                                                                                                                                                                                                                                                                                                                                                                                                                                                                                                                                                                                                                                                                                                                                                                                                      Many, possibly most, stars form in binary and higher order multiple systems. Therefore, the properties and frequency of binary systems provide strong clues to the star-formation process, and constraints on star-formation models. However, the majority of stars also form in star clusters in which the birth binary properties and frequency can be altered rapidly by dynamical processing. Thus, we almost never see the birth population, which makes it very difficult to know whether star formation (as traced by binaries, at least) is universal or whether it depends on the environment. In addition, the field population consists of a mixture of systems from different clusters that have all been processed in different ways.</w:t>
      </w:r>
      <w:r>
        <w:br/>
      </w:r>
      <w:r>
        <w:rPr>
          <w:rStyle w:val="VerbatimChar"/>
        </w:rPr>
        <w:t xml:space="preserve">## 22969                                                                                                                                                                                                                                                                                                                                                                                                                                                                                                                                                                                                                                                                                                                                                                                                                                                                                                                                                                                                                                                                                                                                                                                                                                                                                                                                                                                                                                                                                                                                                                                                                                                                                                                                                                                                                                                                                                                                                                                                                                                                                                                                                                                                                                                                                                                                                                                                                                                                                                                                                                                                                                                                                                                                                                                                                                                                                                                                                                                                                                                                                                                                                                                                                                                                                                                                                                                                                                                                                                                                                                                                                                                                                                                                                                                                                                                                                                                                                                                                                                                                                                                                                                                                                                                                                                                                                                                                                                                                                                                                                                                                                      We consider an analytic model of cosmic star formation which incorporates supernova feedback, gas accretion and enriched outflows, reproducing the history of cosmic star formation, metallicity, Type II supernova rates and the fraction of baryons allocated to structures. We present a new statistical treatment of the available observational data on the star formation rate and metallicity that accounts for the presence of possible systematics. We then employ a Bayesian Markov Chain Monte Carlo method to compare the predictions of our model with observations and derive constraints on the seven free parameters of the model. We find that the dust-correction scheme one chooses to adopt for the star formation data is critical in determining which scenario is favoured between a hierarchical star formation model, where star formation is prolonged by accretion, infall and merging, and a monolithic scenario, where star formation is rapid and efficient. We distinguish between these modes by defining a characteristic minimum mass, M ≥ 1011 M ⊙ , in our fiducial model, for early-type galaxies where star formation occurs efficiently. Our results indicate that the hierarchical star formation model can achieve better agreement with the data, but that this requires a high efficiency of supernovadriven outflows. In a monolithic model, our analysis points to the need for a mechanism that drives metal-poor winds, perhaps in the form of supermassive black hole induced outflows. Furthermore, the relative absence of star formation beyond z ∼ 5 in the monolithic scenario requires an alternative mechanism to dwarf galaxies for re-ionizing the universe at z ∼ 11, as required by observations of the microwave background. While the monolithic scenario is less favoured in terms of its quality-of-fit, it cannot yet be excluded.</w:t>
      </w:r>
      <w:r>
        <w:br/>
      </w:r>
      <w:r>
        <w:rPr>
          <w:rStyle w:val="VerbatimChar"/>
        </w:rPr>
        <w:t xml:space="preserve">## 22999                                                                                                                                                                                                                                                                                                                                                                                                                                                                                                                                                                                                                                                                                                                                                                                                                                                                                                                                                                                                                                                                                                                                                                                                                                                                                                                                                                                                                                                                                                                                                                                                                                                                                                                                                                                                                                                                                                                                                                                                                                                                                                                                                                                                                                                                                                                                                                                                                                                                                                                                                                                                                                                                                                                                                                                                                                                                                                                                                                                                                                                                                                                                                                                                                                                                                                                                                                                                                                                                                                                                                                                                                                                                                                                                                                                                                                                                                                                                                                                                                                                                                                                                                                                                                                                                                                                                                                                                                                                                                                                                                                                                                                                                                                                                                                                                                                                                                                                                                                                                                                                                                                                                                                                                                                                                                                                                                                                                                                                                                                                                                                                                                                                                                                                                                                                                                                                                                                             We present the first results of a new Keck spectroscopic survey of UV faint Lyman break galaxies in the redshift range 3 1.9 with respect to the predicted z ≃ 7 value, a result which, if confirmed with future surveys, would suggest an increase in the neutral fraction by this epoch. Given the abundant supply of z and Y drops now available from deep Hubble WFC3/IR surveys, we show it will soon be possible to significantly improve estimates of the Lyα fraction using optical and near-infrared multi-object spectrographs, thereby extending the study conducted in this paper to 7 ≲ z ≲ 8.</w:t>
      </w:r>
      <w:r>
        <w:br/>
      </w:r>
      <w:r>
        <w:rPr>
          <w:rStyle w:val="VerbatimChar"/>
        </w:rPr>
        <w:t xml:space="preserve">## 23010                                                                                                                                                                                                                                                                                                                                                                                                                                                                                                                                                                                                                                                                                                                                                                                                                                                                                                                                                                                                                                                                                                                                                                                                                                                                                                                                                                                                                                                                                                                                                                                                                                                                                                                                                                                                                                                                                                                                                                                                                                                                                                                                                                                                                                                                                                                                                                                                                                                                                                                                                                                                                                                                                                                                                                                                                                                                                                                                                                                                                                                                                                                                                                                                                                                                                                                                                                                                                                                                                                                                                                                                                                                                                                                                                                                                                                                                                                                                                                                                                                                                                                                                                                                                                                                                                                               The observed stellar mass function (SMF) is very different to the halo mass function predicted by Λ cold dark matter (ΛCDM), and it is widely accepted that this is due to energy feedback from supernovae and black holes. However, the strength and form of this feedback is not understood. In this paper, we use the phenomenological model galform to explore how galaxy formation depends on the strength and halo mass dependence of feedback. We focus on 'expulsion' models in which the wind mass loading, β, is proportional to 1/v^n_(disc), with n= 0, 1, 2 and contrast these models with the successful Bower et al. model (B8W7), for which β α 1/v^(3.2)_(disc). A crucial development is that our code explicitly accounts for the recapture of expelled gas as the system’s halo mass (and thus gravitational potential) increases. While models with high wind speed and mass loading result in a poor match to the observed SMF, a model with slower wind speed matches the flat portion of the SMF at M_★∼ 10^9–10^(11) h^(−1) M_⊙. When combined with active galactic nucleus feedback, the model provides a good description of the observed SMF above 10^9 h^(−1) M_⊙. In order to explore the impact of different feedback schemes further, we examine how the expulsion models compare with a further range of observational data, contrasting the results with the B8W7 model. In the expulsion models, the brightest galaxies are assembled more recently, and the specific star formation rates of galaxies decrease strongly with decreasing stellar mass. The expulsion models tend to have a cosmic star formation density that is dominated by lower mass galaxies at z= 1–3, and dominated by high-mass galaxies at low redshift. These trends are in conflict with observational data, but the comparison highlights some deficiencies of the B8W7 model also. The experiments in this paper not only give us important physical insight into the impact of the feedback process on the formation histories of galaxies, but the strong mass dependence of feedback adopted in B8W7 still appears to provide the most promising description of the observed Universe.</w:t>
      </w:r>
      <w:r>
        <w:br/>
      </w:r>
      <w:r>
        <w:rPr>
          <w:rStyle w:val="VerbatimChar"/>
        </w:rPr>
        <w:t xml:space="preserve">## 23012                                                                                                                                                                                                                                                                                                                                                                                                                                                                                                                                                                                                                                                                                                                                                                                                                                                                                                                                                                                                                                                                                                                                                                                                                                                                                                                                                                                                                                                                                                                                                                                                                                                                                                                                                                                                                                                                                                                                                                                                                                                                                                                                                                                                                                                                                                                                                                                                                                                                                                                                                                                                                                                                                                                                                                                                                                                                                                                                                                                                                                                                                                                                                                                                                                                                                                                                                                                                                                                                                                                                                                                                                                                                                                                                                                                                                                                                                                                                                                                                                                                                                                                                                                                                                                                                                                                                                                                                                                                                                                                                                                                                                                                                                                                                                                                                                                                                                                                                                                                                                                                                                                                                                                                                                                                                                                                                                                                                                                                                                                                                                                                                                                                                                                                                                                                                                                                                                               Neddermeyer and Anderson1, on the basis of their experiments on the loss of energy by cosmic ray particles, have suggested that there are present in cosmic rays ‘new’ particles of mass greater than that of an electron and less than that of a proton. In this note we give additional evidence for such a particle (some of which has previously been reported by one of us at the Conferences on Physics in Copenhagen and Moscow in September 1937, the report at the latter being published), of a type which has also been put forward by other workers since the appearance of Neddermeyer and Anderson's paper.</w:t>
      </w:r>
      <w:r>
        <w:br/>
      </w:r>
      <w:r>
        <w:rPr>
          <w:rStyle w:val="VerbatimChar"/>
        </w:rPr>
        <w:t xml:space="preserve">## 23025                                                                                                                                                                                                                                                                                                                                                                                                                                                                                                                                                                                                                                                                                                                                                                                                                                                                                                                                                                                                                                                                                                                                                                                                                                                                                                                                                                                                                                                                                                                                                                                                                                                                                                                                                                                                                                                                                                                                                                                                                                                                                                                                                                                                                                                                                                                                                                                                                                                                                                                                                                                                                                                                                                                                                                                                                                                                                                                                                                                                                                                                                                                                                                                                                                                                                                                                                                                                                                                                                                                                                                                                                                                                                                                                                                                                                                                                                                                                                                                                                                                                                                                                                                                                                                                                                                                                                                                                                                                                                                                                                                                                                                                                                                                                                                                                                                                                                                                                                                                                                                                                                                                                                                                                                                                                                                                                                                                                                                                                                                                                                                                                                                                    Weak gravitational lensing has several important effects on the cosmic microwave background (CMB): it changes the CMB power spectra, induces non-Gaussianities, and generates a B-mode polarization signal that is an important source of confusion for the signal from primordial gravitational waves. The lensing signal can also be used to help constrain cosmological parameters and lensing mass distributions. We review the origin and calculation of these effects. Topics include: lensing in General Relativity, the lensing potential, lensed temperature and polarization power spectra, implications for constraining inflation, non-Gaussian structure, reconstruction of the lensing potential, delensing, sky curvature corrections, simulations, cosmological parameter estimation, cluster mass reconstruction, and moving lenses/dipole lensing.</w:t>
      </w:r>
      <w:r>
        <w:br/>
      </w:r>
      <w:r>
        <w:rPr>
          <w:rStyle w:val="VerbatimChar"/>
        </w:rPr>
        <w:t xml:space="preserve">## 23066                                                                                                                                                                                                                                                                                                                                                                                                                                                                                                                                                                                                                                                                                                                                                                                                                                                                                                                                                                                                                                                                                                                                                                                                                                                                                                                                                                                                                                                                                                                                                                                                                                                                                                                                                                                                                                                                                                                                                                                                                                                                                                                                                                                                                                                                                                                                                                                                                                                                                                                                                                                                                                                                                                                                                                                                                                                                                                                                                                                                                                                                                                                                                                                                                                                                                                                                                                                                                                                                                                                                                                                                                                                                                                                                                                                                                                                                                                                                                                                                                                                                                                                                                                                                                                                                                                                                                                                                                                                                                                                                                                                                                                                                                                                                                                                                                                                                                                                                                                                                                                                                                                                                                                                                                   We have detected low-amplitude radial-velocity variations in two stars, USNO-B1.0 1219‐ 0005465 (GSC 02265‐00107 = WASP‐1) and USNO-B1.0 0964‐0543604 (GSC 00522‐ 01199 = WASP‐2). Both stars were identified as being likely host stars of transiting exoplanets in the 2004 SuperWASP wide-field transit survey. Using the newly commissioned radial-velocity spectrograph SOPHIE at the Observatoire de Haute-Provence, we found that both objects exhibit reflex orbital radial-velocity variations with amplitudes characteristic of planetary-mass companions and in-phase with the photometric orbits. Line-bisector studies rule out faint blended binaries as the cause of either the radial-velocity variations or the transits. We perform preliminary spectral analyses of the host stars, which together with their radialvelocity variations and fits to the transit light curves yield estimates of the planetary masses and radii. WASP-1b and WASP-2b have orbital periods of 2.52 and 2.15 d, respectively. Given mass estimates for their F7V and K1V primaries, we derive planet masses 0.80‐0.98 and 0.81‐ 0.95 times that of Jupiter, respectively. WASP-1b appears to have an inflated radius of at least 1.33 RJup, whereas WASP-2b has a radius in the range 0.65‐1.26 RJup.</w:t>
      </w:r>
      <w:r>
        <w:br/>
      </w:r>
      <w:r>
        <w:rPr>
          <w:rStyle w:val="VerbatimChar"/>
        </w:rPr>
        <w:t xml:space="preserve">## 23071                                                                                                                                                                                                                                                                                                                                                                                                                                                                                                                                                                                                                                                                                                                                                                                                                                                                                                                                                                                                                                                                                                                                                                                                                                                                                                                                                                                                                                                                                                                                                                                                                                                                                                                                                                                                                                                                                                                                                                                                                                                                                                                                                                                                                                                                                                                                                                                                                                                                                                                                                                                                                                                                                                                                                                                                                                                                                                                                                                                                                                                                                                                                                                                                                                                                                                                                                                                                                                                                                                                                                                                                                                                                                                                                                                                                                                                                                                                                                                                                                                                                                                                                                                                                                                                                                                                                                                                                                                                                                                                                                                                                                                                                                                                                                                                                                                                                                                                                                                                                                                                                                                                                                                                                                                                                                                                                                                                                                                                                                                                                                                                                                       Abstract In this paper, we introduce Nicil: Non-Ideal magnetohydrodynamics Coefficients and Ionisation Library. Nicil is a stand-alone Fortran90 module that calculates the ionisation values and the coefficients of the non-ideal magnetohydrodynamics terms of Ohmic resistivity, the Hall effect, and ambipolar diffusion. The module is fully parameterised such that the user can decide which processes to include and decide upon the values of the free parameters, making this a versatile and customisable code. The module includes both cosmic ray and thermal ionisation; the former includes two ion species and three species of dust grains (positively charged, negatively charged, and neutral), and the latter includes five elements which can be doubly ionised. We demonstrate tests of the module, and then describe how to implement it into an existing numerical code.</w:t>
      </w:r>
      <w:r>
        <w:br/>
      </w:r>
      <w:r>
        <w:rPr>
          <w:rStyle w:val="VerbatimChar"/>
        </w:rPr>
        <w:t xml:space="preserve">## 23074                                                                                                                                                                                                                                                                                                                                                                                                                                                                                                                                                                                                                                                                                                                                                                                                                                                                                                                                                                                                                                                                                                                                                                                                                                                                                                                                                                                                                                                                                                                                                                                                                                                                                                                                                                                                                                                                                                                                                                                                                                                                                                                                                                                                                                                                                                                                                                                                                                                                                                                                                                                                                                                                                                                                                                                                                                                                                                                                                                                                                                                                                                                                                                                                                                                                                                                                                                                                                                                                                                                                                                                                                                                                                                                                                                                                                                                                                                                                                                                                                                                                                                                                                                                                                                                                                                                                                                                                                                                                                                                                                                                                                                                                                                                                                                                                                                                                                                                                                                                                                                                                                                                                                                                                                                                                                        The observed ultraviolet continuum (UVC) slope is potentially a powerful diagnostic of dust obscuration in star-forming galaxies. However, the intrinsic slope is also sensitive to the form of the stellar initial mass function and to the recent star formation and metal enrichment histories of a galaxy. Using the GALFORM semi-analytical model of galaxy formation, we investigate the intrinsic distribution of UVC slopes. For star-forming galaxies, we find that the intrinsic distribution of UVC slopes at z= 0, parametrized by the power-law index β, has a standard deviation of σβ≃ 0.30. This suggests an uncertainty on the inferred ultraviolet (UV) attenuation of Afuv≃ 0.7 (assuming a Calzetti attenuation curve) for an individual object, even with perfect photometry. Furthermore, we find that the intrinsic UVC slope correlates with star formation rate, intrinsic UV luminosity, stellar mass and redshift. These correlations have implications for the interpretation of trends in the observed UVC slope with these quantities irrespective of the sample size or quality of the photometry. Our results suggest that in some cases the attenuation by dust has been incorrectly estimated.</w:t>
      </w:r>
      <w:r>
        <w:br/>
      </w:r>
      <w:r>
        <w:rPr>
          <w:rStyle w:val="VerbatimChar"/>
        </w:rPr>
        <w:t xml:space="preserve">## 23081                                                                                                                                                                                                                                                                                                                                                                                                                                                                                                                                                                                                                                                                                                                                                                                                                                                                                                                                                                                                                                                                                                                                                                                                                                                                                                                                                                                                                                                                                                                                                                                                                                                                                                                                                                                                                                                                                                                                                                                                                                                                                                                                                                                                                                                                                                                                                                                                                                                                                                                                                                                                                                                                                                                                                                                                                                                                                                                                                                                                                                                                                                                                                                                                                                                                                                                                                                                                                                                                                                                                                                                                                                                                                                                                                                                                                                                                                                                                                                                                                                                                                                                                                                                                                                                                                                                                                                                                                                                                                                                                                                                                                                                                                                                                                                                                                                                                                                                                                                                                                                                                                                                                                                                                                                                                                                                                                                                                                                                                                                                                                                                                             The detection of H3(+) in Uranus is reported. Using the CGS4 spectrometer on the UKIRT telescope, we clearly detected 11 emission features of the H3(+) fundamental vibration-rotation band between 3.89 and 4.09 microns. These features are composed primarily of lines from the Q-branch; the strongest of them is the Q(3) blend at 3.985 microns. Analysis of these features indicates a rotational temperature of 740 +/- 25 K, an ortho-H3(+) fraction of 0.51 +/- 0.03, and a disk-averaged H3(+) column abundance of 6.5 x 10 exp 10 (+/- 10 percent) molecules/sq cm. Comparison is made with Jupiter, Saturn, and Neptune. A detection of the H2 1-0 S(1) line in Uranus and an upper limit to H3(+) emission from Neptune also are reported. The rate of energy deposition into Uranus appears to be significantly higher than the rate reported during the Voyager 2 flyby in January of 1986.</w:t>
      </w:r>
      <w:r>
        <w:br/>
      </w:r>
      <w:r>
        <w:rPr>
          <w:rStyle w:val="VerbatimChar"/>
        </w:rPr>
        <w:t xml:space="preserve">## 23091                                                                                                                                                                                                                                                                                                                                                                                                                                                                                                                                                                                                                                                                                                                                                                                                                                                                                                                                                                                                                                                                                                                                                                                                                                                                                                                                                                                                                                                                                                                                                                                                                                                                                                                                                                                                                                                                                                                                                                                                                                                                                                                                                                                                                                                                                                                                                                                                                                                                                                                                                                                                                                                                                                                                                                                                                                                                                                                                                                                                                                                                                                                                                                                                                                                                                                                                                                                                                                                                                                                                                                                                                                                                                                                                                                                                                                                                                                                                                                                                                                                                                                                                                                                                                                                                                                                                                                                                                                                                                                                                                                                                                                                                                                                                                                                                                                                                                                                                                                                                                                                                                                                                                                                                                                                                   We present evidence that the curious stellar population found by the Sloan Digital Sky Survey in the Galactic anticentre direction extends to other distant fields that skirt the plane of the Milky Way. New data, taken with the Isaac Newton Telescope Wide Field Camera, show a similar population, narrowly aligned along the line of sight, but with a galactocentric distance that changes from similar to15 to similar to20 kpc (over similar to100degrees on the sky). Despite being narrowly concentrated along the line of sight, the structure is fairly extended vertically out of the plane of the disc, with a vertical scaleheight of 0.75 +/- 0.04 kpc. This finding suggests that the outer rim of the Galaxy ends in a low surface brightness stellar ring. Presently available data do not allow us to ascertain the origin of the structure. One possibility is that it is the wraith of a satellite galaxy devoured long ago by the Milky Way, although our favoured interpretation is that it is a perturbation of the disc, possibly the result of ancient warps. Assuming that the ring is smooth and axisymmetric, the total stellar mass in the structure may amount to similar to2 x 10(8) M. up to similar to10(9) M(.).</w:t>
      </w:r>
      <w:r>
        <w:br/>
      </w:r>
      <w:r>
        <w:rPr>
          <w:rStyle w:val="VerbatimChar"/>
        </w:rPr>
        <w:t xml:space="preserve">## 23092                                                                                                                                                                                                                                                                                                                                                                                                                                                                                                                                                                                                                                                                                                                                                                                                                                                                                                                                                                                                                                                                                                                                                                                                                                                                                                                                                                                                                                                                                                                                                                                                                                                                                                                                                                                                                                                                                                                                                                                                                                                                                                                                                                                                                                                                                                                                                                                                                                                                                                                                                                                                                                                                                                                                                                                                                                                                                                                                                                                                                                                                                                                                                                                                                                                                                                                                                                                                                                                                                                                                                                                                                                                                                                                                                                                                                                                                                                                                                                                                                                                                                                                                                                                                                                                                                                                                                                                                                                                                                                                                                                                                                                                                                                                                                                                                                                                                                                                                                                                                                                                                                                                                                                                                                                                                   We present evidence that the curious stellar population found by the Sloan Digital Sky Survey in the Galactic anticentre direction extends to other distant fields that skirt the plane of the Milky Way. New data, taken with the Isaac Newton Telescope Wide Field Camera, show a similar population, narrowly aligned along the line of sight, but with a galactocentric distance that changes from similar to15 to similar to20 kpc (over similar to100degrees on the sky). Despite being narrowly concentrated along the line of sight, the structure is fairly extended vertically out of the plane of the disc, with a vertical scaleheight of 0.75 +/- 0.04 kpc. This finding suggests that the outer rim of the Galaxy ends in a low surface brightness stellar ring. Presently available data do not allow us to ascertain the origin of the structure. One possibility is that it is the wraith of a satellite galaxy devoured long ago by the Milky Way, although our favoured interpretation is that it is a perturbation of the disc, possibly the result of ancient warps. Assuming that the ring is smooth and axisymmetric, the total stellar mass in the structure may amount to similar to2 x 10(8) M. up to similar to10(9) M(.).</w:t>
      </w:r>
      <w:r>
        <w:br/>
      </w:r>
      <w:r>
        <w:rPr>
          <w:rStyle w:val="VerbatimChar"/>
        </w:rPr>
        <w:t xml:space="preserve">## 23097                                                                                                                                                                                                                                                                                                                                                                                                                                                                                                                                                                                                                                                                                                                                                                                                                                                                                                                                                                                                                                                                                                                                                                                                                                                                                                                                                                                                                                                                                                                                                                                                                                                                                                                                                                                                                                                                                                                                                                                                                                                                                                                                                                                                                                                                                                                                                                                                                                                                                                                                                                                                                                                                                                                                                                                                                                                                                                                                                                                                                                                                                                                                                                                                                                                                                                                                                                                                                                                                                                                                                                                                                                                                                                                                                                                                                                                                                                                                                                                                                                                                                                                                                                                                                                                                                                                                                                                                                                                                                                                                                                                                                                                                                                                                                                                                                                                                                                                                                                                                                                                                                                                                           We investigate the evolution of the optical and near-infrared colour–magnitude relation in an homogeneous sample of massive clusters from z = 1 to the present epoch. By comparing deep Hubble Space Telescope Advanced Camera for Surveys imaging of X-ray selected MAssive Cluster Survey (MACS) clusters at z ∼ 0.5 to the similarly selected Las Campanas/AAT Rich Cluster Survey (LARCS) sample at z ∼ 0.1, we find that the rest-frame δ(U − V)/δV slope of the colour–magnitude relation evolves with redshift which we attribute to the build up of the red sequence over time. This rest-frame slope evolution is not adequately reproduced by that predicted from semi-analytic models based on the Millennium Simulation despite a prescription for the build up of the red sequence by in-falling galaxies, ‘strangulation’. We observe no strong correlation between this slope and the cluster environment at a given redshift demonstrating that the observed evolution is not due to a secondary correlation. Also presented are near-infrared United Kingdom Infrared Telescope (UKIRT) Wide Field CAMera (WFCAM) observations of the LARCS clusters which confirm and improve on the result from Stott et al. (2007) finding that there has been a two-fold increase in faint MV &gt; −20 galaxies on the red sequence since z = 0.5 to a significance of 5σ .</w:t>
      </w:r>
      <w:r>
        <w:br/>
      </w:r>
      <w:r>
        <w:rPr>
          <w:rStyle w:val="VerbatimChar"/>
        </w:rPr>
        <w:t xml:space="preserve">## 23114                                                                                                                                                                                                                                                                                                                                                                                                                                                                                                                                                                                                                                                                                                                                                                                                                                                                                                                                                                                                                                                                                                                                                                                                                                                                                                                                                                                                                                                                                                                                                                                                                                                                                                                                                                                                                                                                                                                                                                                                                                                                                                                                                                                                                                                                                                                                                                                                                                                                                                                                                                                                                                                                                                                                                                                                                                                                                                                                                                                                                                                                                                                                                                                                                                                                                                                                                                                                                                                                                                                                                                                                                                                                                                                                                                                                                                                                                                                                                                                                                                                                                                                                                                                                                                                                                                                                                                                                                                                                                                                                                                                                                                                                                                                                                                                                                                                                                                                                                                                                                                                                                                                                                                                                                                                                       We report the discovery of only the fourth massive WO star to be found in the Milky Way, and only the seventh identified within the Local Group. This has resulted from the first observations made in a programme of follow-up spectroscopy of candidate emission line stars from the AAO/UK Schmidt Southern Galactic Plane Hα Survey. The optical spectrum of this star, to become WR 93b in the Catalogue of Galactic Wolf-Rayet stars, is presented and described. WR 93b is classified as WO3 and is shown to be highly reddened (EB V = 2.1±0.1). A recombination line analysis of the emission lines yields the abundance ratios C/He = 0.95 and O/He = 0.13 (by number). Comparisons at near infrared wavelengths of reddening corrected photometry between WR 93b and both of Sand 2 (WO3, D = 49 kpc) and Sand 5 (WO2, D = 1.75 kpc) yields a consistent distance to WR 93b of 3.4 kpc. Positioned at Galactic co-ordinates l = 353.27 o , b = 0.85 o , the star is most likely located in the Scutum-Crux Arm of the inner Milky Way. We note that none of the four Galactic WO stars lies significantly beyond the Solar Circle (with two well inside). Estimation of the wind terminal velocity in WR 93b at 5750 km s 1 makes this</w:t>
      </w:r>
      <w:r>
        <w:br/>
      </w:r>
      <w:r>
        <w:rPr>
          <w:rStyle w:val="VerbatimChar"/>
        </w:rPr>
        <w:t xml:space="preserve">## 23229                                                                                                                                                                                                                                                                                                                                                                                                                                                                                                                                                                                                                                                                                                                                                                                                                                                                                                                                                                                                                                                                                                                                                                                                                                                                                                                                                                                                                                                                                                                                                                                                                                                                                                                                                                                                                                                                                                                                                                                                                                                                                                                                                                                                                                                                                                                                                                                                                                                                                                                                                                                                                                                                                                                                                                                                                                                                                                                                                                                                                                                                                                                                                                                                                                                                                                                                                                                                                                                                                                                                                                                                                                                                                                                                                                                                                                                                                                                                                                                                                                                                                                                                                                                                                                                                                                                                                                                                                                                                                                                                                                                                                                                                                                                                                                                                                                                                                                                                                                                                                                                                                                                   Emission-line regions in active galactic nuclei and other photoionized nebulae should become larger in size when the ionizing luminosity increases. This “breathing” effect is observed for the Hβ emission in NGC 5548 by using Hβ and optical continuum lightcurves from the 13-year 1989-2001 AGN Watch monitoring campaign. To model the breathing, we use two methods to fit the observed lightcurves in detail: (i) parameterized models and, (ii) the MEMECHO reverberation mapping code. Our models assume that optical continuum variations track the ionizing radiation, and that the Hβ variations respond with time delays τ due to light travel time. By fitting the data using a delay map �(τ, Fc) that is allowed to change with continuum flux Fc, we find that the strength of the Hβ response decreases and the time delay increases with ionizing luminosity. The parameterized breathing models allow the time delay and the Hβ flux to depend on the continuum flux so that, τ / F � c and FH� / F � c . Our fits give 0.1 &lt; β &lt; 0.46 and 0.57 &lt; α &lt; 0.66. α is consistent with previous work by Gilbert &amp; Peterson (2003) and Goad, Korista &amp; Knigge (2004). Although we find β to be flatter than previously determined by Peterson et al. (2002) using crosscorrelation methods, it is closer to the predicted values from recent theoretical work by Korista &amp; Goad (2004).</w:t>
      </w:r>
      <w:r>
        <w:br/>
      </w:r>
      <w:r>
        <w:rPr>
          <w:rStyle w:val="VerbatimChar"/>
        </w:rPr>
        <w:t xml:space="preserve">## 23252                                                                                                                                                                                                                                                                                                                                                                                                                                                                                                                                                                                                                                                                                                                                                                                                                                                                                                                                                                                                                                                                                                                                                                                                                                                                                                                                                                                                                                                                                                                                                                                                                                                                                                                                                                                                                                                                                                                                                                                                                                                                                                                                                                                                                                                                                                                                                                                                                                                                                                                                                                                                                                                                                                                                                                                                                                                                                                                                                                                                                                                                                                                                                                                                                                                                                                                                                                                                                                                                                                                                                                                                                                                                                                                                                                                                                                                                                                                                                                                                                                                                                                                                                                                                                                                                                                                                                                                                                                                                                                                                                                                                                                                                                                                                                                                                                                                                                                                                                                                                                                                                                                                                                                                                                                                                                                                      We are in motion against the cosmic backdrop. This motion is evidenced by the systematic temperature shift - or dipole anisotropy - observed in the Cosmic Microwave Background radiation (CMB). Because of the Doppler effect, the temperature of the CMB is 0.1 per cent higher in our direction of motion through the Universe. If our standard cosmological understanding is correct, this dipole should also be present as an enhancement in the surface density of distant galaxies. The main obstacle in finding this signal is the very uneven distribution of nearby galaxies in the Local Supercluster, which drowns out the small cosmological imprint. Here we report the first detection of the expected dipole anisotropy in the galaxy distribution, in a survey of galaxies detected in radio waves. Radio galaxies are mostly located at cosmological distances, so the contamination from nearby clusters should be small. With local radio sources removed, we find a dipole anisotropy in the radio galaxy distribution in the same direction as the CMB, close to the expected amplitude. This result is confirmation of the standard cosmological interpretation of the CMB.</w:t>
      </w:r>
      <w:r>
        <w:br/>
      </w:r>
      <w:r>
        <w:rPr>
          <w:rStyle w:val="VerbatimChar"/>
        </w:rPr>
        <w:t xml:space="preserve">## 23253                                                                                                                                                                                                                                                                                                                                                                                                                                                                                                                                                                                                                                                                                                                                                                                                                                                                                                                                                                                                                                                                                                                                                                                                                                                                                                                                                                                                                                                                                                                                                                                                                                                                                                                                                                                                                                                                                                                                                                                                                                                                                                                                                                                                                                                                                                                                                                                                                                                                                                                                                                                                                                                                                                                                                                                                                                                                                                                                                                                                                                                                                                                                                                                                                                                                                                                                                                                                                                                                                                                                                                                                                                                                                                                                                                                                                                                                                                                                                                                                                                                                                                                                                                                                                                                                                                                                                                                                                                                                                                                                                                                                                                                                                                                                                                                                                                                                                                                                                                                                                                                                                                                                                                                                                          The motion of our Galaxy through the Universe is reflected in a systematic shift in the temperature of the cosmic microwave background—because of the Doppler effect, the temperature of the background is about 0.1 per cent higher in the direction of motion, with a correspondingly lower temperature in the opposite direction. This effect is known as dipole anisotropy. If our standard cosmological model is correct, a related dipole effect should also be present as an enhancement in the surface density of distant galaxies in the direction of motion. The main obstacle to finding this signal is the uneven distribution of galaxies in the local supercluster, which drowns out the small cosmological signal. Here we report a detection of the expected cosmological dipole anisotropy in the distribution of galaxies. We use a survey of radio galaxies that are mainly located at cosmological distances, so the contamination from nearby clusters is small. When local radio galaxies are removed from the sample, the resulting dipole is in the same direction as the temperature anisotropy of the microwave background, and close to the expected amplitude. The result therefore confirms the standard cosmological interpretation of the microwave background.</w:t>
      </w:r>
      <w:r>
        <w:br/>
      </w:r>
      <w:r>
        <w:rPr>
          <w:rStyle w:val="VerbatimChar"/>
        </w:rPr>
        <w:t xml:space="preserve">## 23254                                                                                                                                                                                                                                                                                                                                                                                                                                                                                                                                                                                                                                                                                                                                                                                                                                                                                                                                                                                                                                                                                                                                                                                                                                                                                                                                                                                                                                                                                                                                                                                                                                                                                                                                                                                                                                                                                                                                                                                                                                                                                                                                                                                                                                                                                                                                                                                                                                                                                                                                                                                                                                                                                                                                                                                                                                                                                                                                                                                                                                                                                                                                                                                                                                                                                                                                                                                                                                                                                                                                                                                                                                                                                                                                                                                                                                                                                                                                                                                                                                                                                                                                                                                                                                                                                                                                                                                                                                                                                                                                                                                                                                                                                                                                                                                                                                                                                                                                                                                                                                                                                                                                                                                                                          The motion of our Galaxy through the Universe is reflected in a systematic shift in the temperature of the cosmic microwave background—because of the Doppler effect, the temperature of the background is about 0.1 per cent higher in the direction of motion, with a correspondingly lower temperature in the opposite direction. This effect is known as dipole anisotropy. If our standard cosmological model is correct, a related dipole effect should also be present as an enhancement in the surface density of distant galaxies in the direction of motion. The main obstacle to finding this signal is the uneven distribution of galaxies in the local supercluster, which drowns out the small cosmological signal. Here we report a detection of the expected cosmological dipole anisotropy in the distribution of galaxies. We use a survey of radio galaxies that are mainly located at cosmological distances, so the contamination from nearby clusters is small. When local radio galaxies are removed from the sample, the resulting dipole is in the same direction as the temperature anisotropy of the microwave background, and close to the expected amplitude. The result therefore confirms the standard cosmological interpretation of the microwave background.</w:t>
      </w:r>
      <w:r>
        <w:br/>
      </w:r>
      <w:r>
        <w:rPr>
          <w:rStyle w:val="VerbatimChar"/>
        </w:rPr>
        <w:t xml:space="preserve">## 23259                                                                                                                                                                                                                                                                                                                                                                                                                                                                                                                                                                                                                                                                                                                                                                                                                                                                                                                                                                                                                                                                                                                                                                                                                                                                                                                                                                                                                                                                                                                                                                                                                                                                                                                                                                                                                                                                                                                                                                                                                                                                                                                                                                                                                                                                                                                                                                                                                                                                                                                                                                                                                                                                                                                                                                                                                                                                                                                                                                                                                                                                                                                                                                                                                                                                                                                                                                                                                                                                                                                                                                                                                                                                                                                                                                                                                                                                                                                                                                                                                                                                                                                                                                                                                                                                                                                                                                                                                                                                                                                                                                                                                                                                                                                                                                                                                                                                                                                                                                                                                                                                                                                                                                                                                                                                                                           The X-ray holes at the centre of the Perseus Cluster of galaxies are not all at the same position angle with respect to the centre of the cluster. This configuration would result if the jet inflating the bubbles is precessing, or moving around, and the bubbles detach at different times. The orientations which best fit the observed travel directions are an inclination of the precession axis to the line of sight of 120 degrees and an opening angle of 50 degrees. From the timescales for the bubbles seen in the cluster, the precession timescale, t_prec, is around 3.3x10^7 yrs. The bubbles rising up through different parts of the cluster may have interacted with the central cool gas, forming the whorl of cool gas observed in the temperature structure of the cluster. The dynamics of bubbles rising in fluids is discussed. The conditions present in the cluster are such that oscillatory motion, observed for bubbles rising in fluids on Earth, should take place. However the timescale for this motion is longer than that taken for the bubbles to evolve into spherical cap bubbles, which do not undergo a path instability, so such motion is not expected to occur.</w:t>
      </w:r>
      <w:r>
        <w:br/>
      </w:r>
      <w:r>
        <w:rPr>
          <w:rStyle w:val="VerbatimChar"/>
        </w:rPr>
        <w:t xml:space="preserve">## 23264                                                                                                                                                                                                                                                                                                                                                                                                                                                                                                                                                                                                                                                                                                                                                                                                                                                                                                                                                                                                                                                                                                                                                                                                                                                                                                                                                                                                                                                                                                                                                                                                                                                                                                                                                                                                                                                                                                                                                                                                                                                                                                                                                                                                                                                                                                                                                                                                                                                                                                                                                                                                                                                                                                                                                                                                                                                                                                                                                                                                                                                                                                                                                                                                                                                                                                                                                                                                                                                                                                                                                                                                                                                                                                                                                                                                                                                                                                                                                                                                                                                                                                                                                                                                                                                                                                                                                                                                                                                                                                                                                                                                                                                                                                                                                                                                                                                                          The secondary in cataclysmic variables (CVs) is usually detected by cross-correlation of the CV spectrum with that of a K or M dwarf template, to produce a radial velocity curve. Although this method has demonstrated itspower, it has its limits in the case of noisy spectra, such as are found when the secondary is faint. A method of coadding spectra, called skew mapping, has been proposed in the past. Gradually, examples of its application are being published; none the less, so far no journal article has described the technique in detail. To answer this need, this paper explores in detail the capabilities of skew mapping when determining the amplitude of the radial velocity for faint secondaries. It demonstrates the power of the method over techniques that are more conventional, when the signal-to-noise ratio is poor. The paper suggests an approach to assessing the quality of results. This leads in the case of the investigated objects to a first tier of results, where we find K 2 = 127 ′ 23 km s - 1 for SY Cnc, K 2 = 144 ′ 18 km s - 1 for RW Sex and K 2 = 262 ′ 14 km s - 1 fon UX UMa. These we believe to be the first direct determinations of K 2 for these objects. Furthermore, we also obtain K 2 = 263 ′ 30 km s - 1 for RW Tri, close to a skew mapping result obtained elsewhere. In the first three cases, we use these results to derive the mass of the white dwarf companion. A second tier of results includes UU Aqr, EX Hya and LX Ser, for which we propose more tentative values of K 2 . Clear failures of the method are also discussed (EF Eri, VV Pup and SW Sex).</w:t>
      </w:r>
      <w:r>
        <w:br/>
      </w:r>
      <w:r>
        <w:rPr>
          <w:rStyle w:val="VerbatimChar"/>
        </w:rPr>
        <w:t xml:space="preserve">## 23279                                                                                                                                                                                                                                                                                                                                                                                                                                                                                                                                                                                                                                                                                                                                                                                                                                                                                                                                                                                                                                                                                                                                                                                                                                                                                                                                                                                                                                                                                                                                                                                                                                                                                                                                                                                                                                                                                                                                                                                                                                                                                                                                                                                                                                                                                                                                                                                                                                                                                                                                                                                                                                                                                                                                                                                                                                                                                                                                                                                                                                                                                                                                                                                                                                                                                                                                                                                                                                                                                                                                                                                                                                                                                                                                                                                                                                                                                                                                                                                                                                                                                                                                                                                                                                                                                                                                                                                                                                                                                                                                                                                                                                                                                                                                                                                                                                                                                                                                                                                                                                                                                                                                                                                                                                                                                      Quiet-Sun oscillations in the four Transition Region and Coronal Explorer (TRACE) ultraviolet passbands centered on 1700, 1600, 1216, and 1550 A are studied using a wavelet-based technique. Both network and internetwork regions show oscillations with a variety of periods and lifetimes in all passbands. The most frequent network oscillation has a period of 283 s, with a lifetime of 2-3 cycles in all passbands. These oscillations are discussed in terms of upwardly propagating magnetohydrodynamic wave models. The most frequent internetwork oscillation has a period of 252 s, again with a lifetime of 2-3 cycles, in all passbands. The tendency for these oscillations to recur in the same position is discussed in terms of "persistent flashers." The network contains greater oscillatory power than the internetwork at periods longer than 300 s in the low chromosphere. This value is shown to decrease to 250 s in the high chromosphere. The internetwork also displays a larger number of short-lifetime, long-period oscillations than the network, especially in the low chromosphere. Both network and internetwork regions contain a small number of nonrecurring long-lifetime oscillations.</w:t>
      </w:r>
      <w:r>
        <w:br/>
      </w:r>
      <w:r>
        <w:rPr>
          <w:rStyle w:val="VerbatimChar"/>
        </w:rPr>
        <w:t xml:space="preserve">## 23280                                                                                                                                                                                                                                                                                                                                                                                                                                                                                                                                                                                                                                                                                                                                                                                                                                                                                                                                                                                                                                                                                                                                                                                                                                                                                                                                                                                                                                                                                                                                                                                                                                                                                                                                                                                                                                                                                                                                                                                                                                                                                                                                                                                                                                                                                                                                                                                                                                                                                                                                                                                                                                                                                                                                                                                                                                                                                                                                                                                                                                                                                                                                                                                                                                                                                                                                                                                                                                                                                                                                                                                                                                                                                                                                                                                                                                                                                                                                                                                                                                                                                                                                                                                                                                                                                                                                                                                                                                                                                                                                                                                                                                                                                                                                                                                                                                                                                                                                                                                                                                                                                                                                                                                                                                                                                                                                                                                                                                                                                                                                                                                                                                                                                                     We follow the growth of baryonic structure in the presence of a magnetic field within an approximate cosmological magnetohydrodynamic simulation, produced by adding an (isotropic) magnetic pressure related to the local gas pressure. We perform an ensemble of these simulations to follow the amplification of the field with time. By using a variety of initial field strengths and changing the slope of the power law that governs the way the field grows with increasing density, we span the range of current observations and demonstrate the size of the effect realistic magnetic fields could have on the central density of groups and clusters. A strong magnetic field significantly reduces the central gas density which, in turn, reduces observable quantities such as the X-ray luminosity.</w:t>
      </w:r>
      <w:r>
        <w:br/>
      </w:r>
      <w:r>
        <w:rPr>
          <w:rStyle w:val="VerbatimChar"/>
        </w:rPr>
        <w:t xml:space="preserve">## 23285                                                                                                                                                                                                                                                                                                                                                                                                                                                                                                                                                                                                                                                                                                                                                                                                                                                                                                                                                                                                                                                                                                                                                                                                                                                                                                                                                                                                                                                                                                                                                                                                                                                                                                                                                                                                                                                                                                                                                                                                                                                                                                                                                                                                                                                                                                                                                                                                                                                                                                                                                                                                                                                                                                                                                                                                                                                                                                                                                                                                                                                                                                                                                                                                                                                                                                                                                                                                                                                                                                                                                                                                                                                                                                                                                                                                                                                                                                                                                                                                                                                                                                                                                                                                                                                                                                                                                                                                                                                                                                                                                                                                                                                                                                                          The ability to predict times of greater galactic cosmic ray (GCR) fluxes is important for reducing the hazards caused by these particles to satellite communications, aviation, or astronauts. The 11-year solar-cycle variation in cosmic rays is highly correlated with the strength of the heliospheric magnetic field. Differences in GCR flux during alternate solar cycles yield a 22-year cycle, known as the Hale Cycle, which is thought to be due to different particle drift patterns when the northern solar pole has predominantly positive (denoted as qA&gt;0 cycle) or negative (qA&lt;0) polarities. This results in the onset of the peak cosmic-ray flux at Earth occurring earlier during qA&gt;0 cycles than for qA&lt;0 cycles, which in turn causes the peak to be more dome-shaped for qA&gt;0 and more sharply peaked for qA&lt;0. In this study, we demonstrate that properties of the large-scale heliospheric magnetic field are different during the declining phase of the qA&lt;0 and qA&gt;0 solar cycles, when the difference in GCR flux is most apparent. This suggests that particle drifts may not be the sole mechanism responsible for the Hale Cycle in GCR flux at Earth. However, we also demonstrate that these polarity-dependent heliospheric differences are evident during the space-age but are much less clear in earlier data: using geomagnetic reconstructions, we show that for the period of 1905 – 1965, alternate polarities do not give as significant a difference during the declining phase of the solar cycle. Thus we suggest that the 22-year cycle in cosmic-ray flux is at least partly the result of direct modulation by the heliospheric magnetic field and that this effect may be primarily limited to the grand solar maximum of the space-age.</w:t>
      </w:r>
      <w:r>
        <w:br/>
      </w:r>
      <w:r>
        <w:rPr>
          <w:rStyle w:val="VerbatimChar"/>
        </w:rPr>
        <w:t xml:space="preserve">## 23287                                                                                                                                                                                                                                                                                                                                                                                                                                                                                                                                                                                                                                                                                                                                                                                                                                                                                                                                                                                                                                                                                                                                                                                                                                                                                                                                                                                                                                                                                                                                                                                                                                                                                                                                                                                                                                                                                                                                                                                                                                                                                                                                                                                                                                                                                                                                                                                                                                                                                                                                                                                                                                                                                                                                                                                                                                                                                                                                                                                                                                                                                                                                                                                                                                                                                                                                                                                                                                                                                                                                                                                                                                                                                                                                                                                                                                                                                                                                                                                                                                                                                                                                                                                                                                                                                                                                                                                       I present a comprehensive review of the evolution of galaxy structure in the Universe from the first galaxies currently observable at z ∼ 6 down to galaxies observable in the local Universe. Observed changes in galaxy structures reveal formation processes that only galaxy structural analyses can provide. This pedagogical review provides a detailed discussion of the major methods used to study galaxies morphologically and structurally, including the well-established visual method for morphology; S´ ersic fitting to measure galaxy sizes and surface brightness profile shapes; and nonparametric structural methods [such as the concentration (C), asymmetry (A), clumpiness (S) (CAS) method and the Gini/M20 parameters, as well as newer structural indices]. These structural indices measure fundamental properties of galaxies, such as their scale, star-formation rate, and ongoing merger activity. Extensive observational results demonstrate how broad galaxy morphologies and structures change with time up to z ∼ 3, from small, compact and peculiar systems in the distant Universe to the formation of the Hubble sequence, dominated by spirals and ellipticals. Structural methods accurately identify galaxies in mergers and allow measurements of the merger history out to z ∼ 3. I depict properties and evolution of internal structures of galaxies, such as bulges, disks, bars, and at z &gt; 1 large star-forming clumps. I describe the structure and morphologies of host galaxies of active galactic nuclei and starbursts/submillimeter galaxies, along with how morphological galaxy quenching occurs. The role of environment in producing structural changes in galaxies over cosmic time is also discussed. Galaxy sizes can also change with time, with measured sizes up to a factor of 2–5 smaller at high redshift at a given stellar mass. I conclude with a discussion of how the evolving trends, in sizes, structures, and morphologies, reveal the formation mechanisms behind galaxies and provides a new and unique way to test theories of galaxy formation.</w:t>
      </w:r>
      <w:r>
        <w:br/>
      </w:r>
      <w:r>
        <w:rPr>
          <w:rStyle w:val="VerbatimChar"/>
        </w:rPr>
        <w:t xml:space="preserve">## 23288                                                                                                                                                                                                                                                                                                                                                                                                                                                                                                                                                                                                                                                                                                                                                                                                                                                                                                                                                                                                                                                                                                                                                                                                                                                                                                                                                                                                                                                                                                                                                                                                                                                                                                                                                                                                                                                                                                                                                                                                                                                                                                                                                                                                                                                                                                                                                                                                                                                                                                                                                                                                                                                                                                                                                                                                                                                                                                                                                                                                                                                                                                                                                                                                                                                                                                                                                                                                                                                                                                                                                                                                                                                                                                                                                                                                                                                                                                                                                                                                                                                                                                                                                                                                                                                                                                                                                                                                                                                                                                                                                                                                                                                                                                                                                                                                                                                                                                                                                                                                                                                                                                                                                                                                                                                                                                                                                                                                                                                                                                                                                                                                                                                                                                                                                                                                                                                                                                                                        Long-duration gamma-ray bursts (GRBs) are thought to result from the explosions of certain massive stars, and some are bright enough that they should be observable out to redshifts of z &gt; 20 using current technology. Hitherto, the highest redshift measured for any object was z = 6.96, for a Lyman-alpha emitting galaxy. Here we report that GRB 090423 lies at a redshift of z approximately 8.2, implying that massive stars were being produced and dying as GRBs approximately 630 Myr after the Big Bang. The burst also pinpoints the location of its host galaxy.</w:t>
      </w:r>
      <w:r>
        <w:br/>
      </w:r>
      <w:r>
        <w:rPr>
          <w:rStyle w:val="VerbatimChar"/>
        </w:rPr>
        <w:t xml:space="preserve">## 23289                                                                                                                                                                                                                                                                                                                                                                                                                                                                                                                                                                                                                                                                                                                                                                                                                                                                                                                                                                                                                                                                                                                                                                                                                                                                                                                                                                                                                                                                                                                                                                                                                                                                                                                                                                                                                                                                                                                                                                                                                                                                                                                                                                                                                                                                                                                                                                                                                                                                                                                                                                                                                                                                                                                                                                                                                                                                                                                                                                                                                                                                                                                                                                                                                                                                                                                                                                                                                                                                                                                                                                                                                                                                                                                                                                                                                                                                                                                                                                                                                                                                                                                                                                                                                                                                                                                                                                                                                                                                                                                                                                                                                                                                                                                       It is thought that the first generations of massive stars in the Universe were an important, and quite possibly dominant, source of the ultra-violet radiation that reionized the hydrogen gas in the intergalactic medium (IGM); a state in which it has remained to the present day. Measurements of cosmic microwave background anisotropies suggest that this phase-change largely took place in the redshift range z=10.8 +/- 1.4, while observations of quasars and Lyman-alpha galaxies have shown that the process was essentially completed by z=6. However, the detailed history of reionization, and characteristics of the stars and proto-galaxies that drove it, remain unknown. Further progress in understanding requires direct observations of the sources of ultra-violet radiation in the era of reionization, and mapping the evolution of the neutral hydrogen fraction through time. The detection of galaxies at such redshifts is highly challenging, due to their intrinsic faintness and high luminosity distance, whilst bright quasars appear to be rare beyond z~7. Here we report the discovery of a gamma-ray burst, GRB 090423, at redshift z=8.26 -0.08 +0.07. This is well beyond the redshift of the most distant spectroscopically confirmed galaxy (z=6.96) and quasar (z=6.43). It establishes that massive stars were being produced, and dying as GRBs, ~625 million years after the Big Bang. In addition, the accurate position of the burst pinpoints the location of the most distant galaxy known to date. Larger samples of GRBs beyond z~7 will constrain the evolving rate of star formation in the early universe, while rapid spectroscopy of their afterglows will allow direct exploration of the progress of reionization with cosmic time.</w:t>
      </w:r>
      <w:r>
        <w:br/>
      </w:r>
      <w:r>
        <w:rPr>
          <w:rStyle w:val="VerbatimChar"/>
        </w:rPr>
        <w:t xml:space="preserve">## 23302                                                                                                                                                                                                                                                                                                                                                                                                                                                                                                                                                                                                                                                                                                                                                                                                                                                                                                                                                                                                                                                                                                                                                                                                                                                                                                                                                                                                                                                                                                                                                                                                                                                                                                                                                                                                                                                                                                                                                                                                                                                                                                                                                                                                                                                                                                                                                                                                                                                                                                                                                                                                                                                                                                                                                                                                                                                                                                                                                                                                                                                                                                                                                                                                                                                                                                                                                                                                                                                                                                                                                                                                                                                                                                                                                                                                                                                                                                                                                                                                                                                                                                                                                                                                                                                                                                                                                                                                                                                                                                                                                                                                                                                                                                                                                                                                                                                                                                                                                                                                                                                                                                                                                                                                                                                                                    Abstract : High-resolution X-ray and low-frequency radio imaging now allow us to examine in detail the interaction and physical properties of the radio source 3C 84 and the surrounding thermal gas. The radiative and dynamical properties of the inner X-ray holes, which coincide with the radio lobes, indicate that the ratio of the energy factor k to the filling factor f is in the range 180 &lt; k/f &lt; 500. We define k to be the ratio of the total particle energy to that of the electrons radiating above a fiducial frequency of 10 MHz. The relativistic plasma and magnetic field are not in equipartition, since the field must be a factor of 4 or more lower than required for pressure balance. Unexpected steep-spectrum spurs in the low-frequency radio maps point to outer X-ray holes, which are plausibly buoyant old radio lobes. The evidence that the inner lobes are currently expanding subsonically, yet have not detached due to buoyancy, and the requirement that the synchrotron cooling time must exceed the age of the hole enable us to constrain the jet power of the nucleus to between 10(exp 44) and 10(exp 45) erg s (exp-1), depending on the filling factor of the relativistic plasma.</w:t>
      </w:r>
      <w:r>
        <w:br/>
      </w:r>
      <w:r>
        <w:rPr>
          <w:rStyle w:val="VerbatimChar"/>
        </w:rPr>
        <w:t xml:space="preserve">## 23303                                                                                                                                                                                                                                                                                                                                                                                                                                                                                                                                                                                                                                                                                                                                                                                                                                                                                                                                                                                                                                                                                                                                                                                                                                                                                                                                                                                                                                                                                                                                                                                                                                                                                                                                                                                                                                                                                                                                                                                                                                                                                                                                                                                                                                                                                                                                                                                                                                                                                                                                                                                                                                                                                                                                                                                                                                                                                                                                                                                                                                                                                                                                                                                                                                                                                                                                                                                                                                                                                                                                                                                                                                                                                                                                                                                                                                                                                                                                                                                                                                                                                                                                                                                                                                                                                                                                                                                                                                                                                                                                                                                                                                                                                                                                                                                                                                                                                                                                      We present radial surface brightness profiles for all five globular clusters in the Fornax dwarf spheroidal galaxy, and for the four present members of the Sagittarius dwarf spheroidal galaxy. These profiles are derived from archival Hubble Space Telescope observations, and have been calculated using the same techniques with which we measured profiles in our previous studies of Large and Small Magellanic Cloud (LMC and SMC) clusters, apart from some small modifications. From the surface brightness profiles, we have determined structural parameters for each cluster, including core radii and luminosity and mass estimates. We also provide a brief summary of literature measurements of other parameters for these clusters, including their ages, metallicities and distances. \n \n \n \nOur core radius measurements are mostly in good agreement with those from previous lower resolution studies, although for several clusters our new values are significantly different. The profile for Fornax cluster 5 does not appear to be well fitted by a King-type model and we suggest that it is a post-core-collapse candidate. We examine the distribution of cluster core radii in each of the two dwarf galaxy systems and compare these with the distribution of core radii for old LMC clusters. The three distributions match within the limits of measurement errors and the small-sample sizes. We discuss the implications of this in the context of the radius–age trend we have previously highlighted for the Magellanic Cloud clusters.</w:t>
      </w:r>
      <w:r>
        <w:br/>
      </w:r>
      <w:r>
        <w:rPr>
          <w:rStyle w:val="VerbatimChar"/>
        </w:rPr>
        <w:t xml:space="preserve">## 23319                                                                                                                                                                                                                                                                                                                                                                                                                                                                                                                                                                                                                                                                                                                                                                                                                                                                                                                                                                                                                                                                                                                                                                                                                                                                                                                                                                                                                                                                                                                                                                                                                                                                                                                                                                                                                                                                                                                                                                                                                                                                                                                                                                                                                                                                                                                                                                                                                                                                                                                                                                                                                                                                                                                                                                                                                                                                                                                                                                                                                                                                                                                                                                                                                                                                                                                                                                                                                                                                                                                                                                                                                                                                                                                                                                                                                                                                                                                                                                                                                                                                                                                                                                                                                                                                                                                                                                                                                                                                                                                                                                                                                                                                                                                                    We describe the application of non-negative matrix factorization to generate compact reconstructions of quasar spectra from the Sloan Digital Sky Survey (SDSS), with particular reference to broad absorption line quasars (BALQSOs). BAL properties are measured for Si IV λ1400, C IV λ1550, Al III λ1860 and Mg II λ2800, resulting in a catalogue of 3547 BALQSOs. Two corrections, based on extensive testing of synthetic BALQSO spectra, are applied in order to estimate the intrinsic fraction of C IV BALQSOs. First, the probability of an observed BALQSO spectrum being identified as such by our algorithm is calculated as a function of redshift, signal-to-noise ratio and BAL properties. Secondly, the different completenesses of the SDSS target selection algorithm for BALQSOs and non-BAL quasars are quantified. Combining the detection probabilities with an intrinsic E(B - V) distribution capable of reproducing the observed increase in mean E(B - V) with increasing redshift, the intrinsic C IV BALQSO fraction is 41 ± 5 per cent. Our analysis of the selection effects allows us to measure the dependence of the intrinsic C IV BALQSO fraction on luminosity and redshift. We find a factor of 3.5 ± 0.4 decrease in the intrinsic fraction from the highest redshifts, z ≃ 4.0, down to z ≃ 2.0. The redshift dependence implies that an orientation effect alone is not sufficient to explain the presence of BAL troughs in some but not all quasar spectra. Our results are consistent with the intrinsic BALQSO fraction having no strong luminosity dependence, although with 3 σ limits on the rate of change of the intrinsic fraction with luminosity of -6.9 and 7.0 per cent dex -1 we are unable to rule out such a dependence.</w:t>
      </w:r>
      <w:r>
        <w:br/>
      </w:r>
      <w:r>
        <w:rPr>
          <w:rStyle w:val="VerbatimChar"/>
        </w:rPr>
        <w:t xml:space="preserve">## 23322                                                                                                                                                                                                                                                                                                                                                                                                                                                                                                                                                                                                                                                                                                                                                                                                                                                                                                                                                                                                                                                                                                                                                                                                                                                                                                                                                                                                                                                                                                                                                                                                                                                                                                                                                                                                                                                                                                                                                                                                                                                                                                                                                                                                                                                                                                                                                                                                                                                                                                                                                                                                                                                                                                                                                                                                                                                                                                                                                                                                                                                                                                                                                                                                                                                                                                                                                                                                                                                                                                                                                                                                                                                                                                                                                                                                                                                                                                                                                                                                              We report the results of a study of the rest-frame ultraviolet (UV) spectrum of the Cosmic Eye (J213512.73−010143) , a luminous (L∼ 2L*) Lyman break galaxy at z_(sys)= 3.07331 magnified by a factor of ~25 via gravitational lensing by foreground mass concentrations at z= 0.73 and 0.33. The spectrum, recorded at high resolution and signal-to-noise ratio with the Echellette Spectrograph and Imager (ESI) spectrograph on the Keck II telescope, is rich in absorption features from the gas and massive stars in this galaxy. The interstellar absorption lines are resolved into two components of approximately equal strength and each spanning several hundred km s^(−1) in velocity. One component has a net blueshift of −70 km s^(−1) relative to the stars and H II regions and presumably arises in a galaxy-scale outflow similar to those seen in most star-forming galaxies at z= 2–3 . The other is more unusual in showing a mean redshift of +350 km s^(−1) relative to z_(sys); possible interpretations include a merging clump, or material ejected by a previous star formation episode and now falling back on to the galaxy, or more simply a chance alignment with a foreground galaxy. In the metal absorption lines, both components only partially cover the OB stars against which they are being viewed. However, there must also be more pervasive diffuse gas to account for the near-total covering fraction of the strong damped Lyα line, indicative of a column density N(HI) = (3.0 ± 0.8) × 10^(21) cm^(−2) . We tentatively associate this neutral gas with the redshifted component, and propose that it provides the dust 'foreground screen' responsible for the low ratio of far-infrared to UV luminosities of the Cosmic Eye. \n \nThe C IV P Cygni line in the stellar spectrum is consistent with continuous star formation with a Salpeter initial mass function, stellar masses from 5 to 100 M_⊙ , and a metallicity Z ~ 0.4 Z_⊙. Compared to other well-studied examples of strongly lensed galaxies, we find that the young stellar population of the Cosmic Eye is essentially indistinguishable from those of the Cosmic Horseshoe and MS 1512−cB58 . On the other hand, the interstellar spectra of all three galaxies are markedly different, attesting to the real complexity of the interplay between starbursts and ambient interstellar matter in young galaxies observed during the epoch when cosmic star formation was at its peak.</w:t>
      </w:r>
      <w:r>
        <w:br/>
      </w:r>
      <w:r>
        <w:rPr>
          <w:rStyle w:val="VerbatimChar"/>
        </w:rPr>
        <w:t xml:space="preserve">## 23334                                                                                                                                                                                                                                                                                                                                                                                                                                                                                                                                                                                                                                                                                                                                                                                                                                                                                                                                                                                                                                                                                                                                                                                                                                                                                                                                                                                                                                                                                                                                                                                                                                                                                                                                                                                                                                                                                                                                                                                                                                                                                                                                                                                                                                                                                                                                                                                                                                                                                                                                                                                                                                                                                                                                                                                                                                                                                                                                                                                                                                                                                                                                                                                                                                                                                                                                                                                                                                                                                                                                                                                                                                                                                                                                                                                                                                                                                                                 Accurately predicting how the cosmic abundance of neutral hydrogen evolves with redshift is a challenging problem facing modellers of galaxy formation. We investigate the predictions of four currently favoured semi-analytical galaxy formation models applied to the Millennium simulation for the mass function of cold neutral gas (atomic and molecular) in galaxies as a function of redshift, and we use these predictions to construct number counts for the next generation of all-sky neutral atomic hydrogen (H I ) surveys. Despite the different implementations of the physical ingredients of galaxy formation, we find that the model predictions are broadly consistent with one another; the key differences reflect how the models treat active galactic nuclei feedback and how the time-scale for star formation evolves with redshift. The models produce mass functions of cold gas in galaxies that are generally in good agreement with H I surveys at z = 0. Interestingly, we find that these mass functions do not evolve significantly with redshift. Adopting a simple conversion factor for cold gas mass to H I mass that we apply to all galaxies at all redshifts, we derive mass functions of H I in galaxies from the predicted mass functions of cold gas, which we use to predict the number counts of sources likely to be detected by H I surveys on next generation radio telescopes such as the Square Kilometre Array and its pathfinders. We find the number counts peak at ∼4 x 10 3 /4 x 10 4 /3 × 10 5 galaxies deg ―2 at z ∼ 0.1/0.2/0.5 for a year long H I hemispheric survey on a 1/10/100 per cent SKA with a 30 deg 2 field of view, corresponding to an integration time of 12 h. On a full SKA with a 200 deg 2 field of view (equivalent to an integration time of 80 h) the number counts peak at 5 × 10 5 galaxies deg ―2 at z ∼ 0.6. We show also how adopting a conversion factor for cold gas mass to H I mass that varies from galaxy to galaxy impacts on number counts. In addition, we examine how the typical angular sizes of galaxies vary with redshift. These decline strongly with increasing redshift at z ≲ 0.5 and more gently at z ≳ 0.5; the median angular size varies between 5 and 10 arcsec at z = 0.1, 0.5 and 3 arcsec at z = 1 and 0.2 and 1 arcsec at z = 3 for galaxies with H I masses in excess of 10 9 h ―1 M ⊙ , depending on the precise model. Taken together, these results make clear that the forthcoming H I surveys will provide important and powerful tests of theoretical galaxy formation models.</w:t>
      </w:r>
      <w:r>
        <w:br/>
      </w:r>
      <w:r>
        <w:rPr>
          <w:rStyle w:val="VerbatimChar"/>
        </w:rPr>
        <w:t xml:space="preserve">## 23345                                                                                                                                                                                                                                                                                                                                                                                                                                                                                                                                                                                                                                                                                                                                                                                                                                                                                                                                                                                                                                                                                                                                                                                                                                                                                                                                                                                                                                                                                                                                                                                                                                                                                                                                                                                                                                                                                                                                                                                                                                                                                                                                                                                                                                                                                                                                                                                                                                                                                                                                                                                                                                                                                                                                                                                                                                                                                                                                                                                                                                                                                                                                                                                                                                                                                                                                                                                                                                                                                                                                                                                                                                                                                                                                                                                                                                                                                                                                                                                                                                                                                                                                                                                                                                                                                                                                                                                                                                                                                                                               We describe a search for infra-red excess emission from dusty circumstellar material around 180,000 stars observed by the Kepler and WISE missions. This study is motivated by i) the potential to find bright warm disks around planet host stars, ii) a need to characterise the distribution of rare warm disks, and iii) the possible identification of candidates for discovering transiting dust concentrations. We find about 8,000 stars that have excess emission, mostly at 12um. The positions of these stars correlate with the 100um background level so most of the flux measurements associated with these excesses are spurious. We identify 271 stars with plausible excesses by making a 5MJy/sr cut in the IRAS 100um emission. The number counts of these excesses, at both 12 and 22um, have the same distribution as extra-Galactic number counts. Thus, although some excesses may be circumstellar, most can be explained as chance alignments with background galaxies. The one exception is a 22um excess associated with a relatively nearby A-type star that we were able to confirm because the disk occurrence rate is independent of stellar distance. Despite our low detection rate, these results place valuable upper limits on the distribution of large mid-infrared excesses; e.g. fewer than 1:1000 stars have 12um excesses (F_ obs/F_star) larger than a factor of five. In contrast to previous studies, we find no evidence for disks around 1790 stars with candidate planets (we attribute one significant 12um excess to a background galaxy), and no evidence that the disk distribution around planet hosts is different to the bulk population. Higher resolution imaging of stars with excesses is the best way to rule out galaxy confusion and identify more reliable disk candidates among Kepler stars. A similar survey to ours that focusses on nearby stars would be well suited to finding the distribution of rare warm disks.</w:t>
      </w:r>
      <w:r>
        <w:br/>
      </w:r>
      <w:r>
        <w:rPr>
          <w:rStyle w:val="VerbatimChar"/>
        </w:rPr>
        <w:t xml:space="preserve">## 23383                                                                                                                                                                                                                                                                                                                                                                                                                                                                                                                                                                                                                                                                                                                                                                                                                                                                                                                                                                                                                                                                                                                                                                                                                                                                                                                                                                                                                                                                                                                                                                                                                                                                                                                                                                                                                                                                                                                                                                                                                                                                                                                                                                                                                                                                                                                                                                                                                                                                                                                                                                                                                                                                                                                                                                                                                                                                                                                                                                                                                                                                                                                                                                                                                                                                                                                                                                                                                                                                                                                                                                                                                                                                                                                                                                                                                                                                                                                                                                                                                                                                                                                                                                                                                                                                                                                                                                                                                                                                                                                                                                                                                                                                                                                                                                                                                                                                                                                                                                                                                                              In this paper we present the results of time-dependent simulations of dipolar axisymmetric magnetospheres of neutron stars carried out both within the framework of relativistic magnetohydrodynamics and within the framework of resistive force-free electrodynamics. The results of force-free simulations reveal the inability of our numerical method to accommodate the equatorial current sheets of pulsar magnetospheres and raise a question mark over the robustness of this approach. On the other hand, the MHD approach allows to make a significant progress. We start with a nonrotating magnetically dominated dipolar magnetospheres and follow its evolution as the stellar rotation is switched on. We find that the time-dependent solution gradually approaches the steady state that is very close to the stationary solution of the Pulsar Equation found by Contopoulos et al.(1999). This result suggests that other stationary solutions that have the y-point located well inside the light cylinder are unstable. The role of the particle inertia and pressure on the structure and dynamics of MHD magnetospheres is studied in details, as well as the potential implications of the dissipative processes in the equatorial current sheet. We argue that pulsars may have differentially rotating magnetospheres which develop noticeable structural oscillations and that this may help to explain the nature of the sub-pulse phenomena.</w:t>
      </w:r>
      <w:r>
        <w:br/>
      </w:r>
      <w:r>
        <w:rPr>
          <w:rStyle w:val="VerbatimChar"/>
        </w:rPr>
        <w:t xml:space="preserve">## 23385                                                                                                                                                                                                                                                                                                                                                                                                                                                                                                                                                                                                                                                                                                                                                                                                                                                                                                                                                                                                                                                                                                                                                                                                                                                                                                                                                                                                                                                                                                                                                                                                                                                                                                                                                                                                                                                                                                                                                                                                                                                                                                                                                                                                                                                                                                                                                                                                                                                                                                                                                                                                                                                                                                                                                                                                                                                                                                                                                                                                                                                                                                                                                                                                                                                                                                                                                                                                                                                                                                                                                                                                                                                                                                                                                                                                                                                                                                                                                                                                                                                                                                                                                                                                                                                                                                                                                                                                                                                                                                                                                                                                                                                                                                                                                                                                                                                                                                                                                                                                                                                                                                                                                                                                                                                                                                                                                                                                                                                                                                                                                                                                                                                                                                                                                                                                                                                                                                                         The following chapter is an enhanced version of a paper published in the Monthly Notices of the Royal Astronomical Society in 2008: Keane and Kramer[27]. As presented, this chapter, presents investigations based upon the state of knowledge as it was in 2008. It is presented in this way so as to keep the logical flow of the thesis chronological. The following chapters will expand on what has been learnt up to the present, and, in particular, Chaps. 8 and 9 give an up to date summary and overview, incorporating both the work in this thesis and that of many other authors.</w:t>
      </w:r>
      <w:r>
        <w:br/>
      </w:r>
      <w:r>
        <w:rPr>
          <w:rStyle w:val="VerbatimChar"/>
        </w:rPr>
        <w:t xml:space="preserve">## 23393                                                                                                                                                                                                                                                                                                                                                                                                                                                                                                                                                                                                                                                                                                                                                                                                                                                                                                                                                                                                                                                                                                                                                                                                                                                                                                                                                                                                                                                                                                                                                                                                                                                                                                                                                                                                                                                                                                                                                                                                                                                                                                                                                                                                                                                                                                                                                                                                                                                                                                                                                                                                                                                                                                                                                                                                                                                                                                                                                                                                                                                                                                                                                                                                                                                                                                                                                                                                                                                                                                                                                                                                                                                                                                                                                                                                                                                                                                                                                                                                                                                                                                                                                                                                                                                                                                                                                                                                                                                                                                                                                                   We investigate the evolution of angular momentum in smoothed particle hydrodynamic (SPH) simulations of galaxy formation, paying particular attention to artificial numerical effects. We find that a cold gas disc forming in an ambient hot gas halo receives a strong hydrodynamic torque from the hot gas. By splitting the hydrodynamic force into artificial viscosity and pressure gradients, we find that the angular momentum transport is caused not by the artificial viscosity but by the pressure gradients. Using simple test simulations of shear flows, we conclude that the pressure gradient-based viscosity can be divided into two components: one due to the noisiness of SPH and the other due to ram pressure. The former is problematic even with very high resolution, because increasing the resolution does not reduce the noisiness. On the other hand, the ram pressure effect appears only when a cold gas disc or sheet does not contain enough particles. In such a case, holes form in the disc or sheet, and then ram pressure from intra-hole hot gas causes significant deceleration. In simulations of galactic disc formation, star formation usually decreases the number of cold gas particles, and hole formation leads to the fragmentation of the disc. This fragmentation not only induces further angular momentum transport, but also affects star formation in the disc. To circumvent these problems, we modify the SPH algorithm, decoupling the cold gas phases from the hot ones, i.e. inhibiting the hydrodynamic interaction between cold and hot particles. This, a crude modelling of a multiphase fluid in SPH cosmological simulations, leads to the formation of smooth extended cold gas discs and to better numerical convergence. The decoupling is applicable in so far as the self-gravitating gas disc with negligible external pressure is a good approximation for a cold gas disc.</w:t>
      </w:r>
      <w:r>
        <w:br/>
      </w:r>
      <w:r>
        <w:rPr>
          <w:rStyle w:val="VerbatimChar"/>
        </w:rPr>
        <w:t xml:space="preserve">## 23401                                                                                                                                                                                                                                                                                                                                                                                                                                                                                                                                                                                                                                                                                                                                                                                                                                                                                                                                                                                                                                                                                                                                                                                                                                                                                                                                                                                                                                                                                                                                                                                                                                                                                                                                                                                                                                                                                                                                                                                                                                                                                                                                                                                                                                                                                                                                                                                                                                                                                                                                                                                                                                                                                                                                                                                                                                                                                                                                                                                                                                                                                                                                                                                                                                                                                                                                                                                                                                                                                                                                                                                                                                                                                                                                                                                                                                                                                                                                                                                                                                                                                                                                                                                                                                                                                                                                                                                                                                                                                                                                                                                                                                                                                                                                                                                                                                 We present a detailed analysis of 17 852 quiescent, luminous red galaxies (LRGs) selected from Sloan Digital Sky Survey (SDSS) Data Release Seven (DR7) spanning a redshift range of 0.0 100A ―1 ), thus facilitating accurate measurements of the standard Lick absorption-line indices. In particular, we have carefully corrected and calibrated these indices on to the commonly used Lick/Image Dissector Scanner (IDS) system, thus allowing us to compare these data with other measurements in the literature, and derive realistic ages, metallicities ([Z/H]) and α-element abundance ratios ([α/Fe]) for these galaxies using simple stellar population models. We use these data to study the relationship of these galaxy parameters with redshift and find little evidence for evolution in metallicity or α-elements (especially for our intermediate mass samples). This demonstrates that our subsamples are consistent with pure passive evolving (i.e. no chemical evolution) and represent a homogeneous population over this redshift range. We also present the age-redshift relation for these LRGs and clearly see a decrease in their age with redshift (≃5 Gyr over the redshift range studied here) which is fully consistent with the cosmological look-back times in a concordance A cold dark matter universe. We also see that our most massive sample of LRGs is the youngest compared to the lower mass galaxies. We provide these data now to help future cosmological and galaxy evolution studies of LRGs and provide in the appendices of this paper the required methodology and information to calibrate SDSS spectra on to the Lick/IDS system.</w:t>
      </w:r>
      <w:r>
        <w:br/>
      </w:r>
      <w:r>
        <w:rPr>
          <w:rStyle w:val="VerbatimChar"/>
        </w:rPr>
        <w:t xml:space="preserve">## 23485                                                                                                                                                                                                                                                                                                                                                                                                                                                                                                                                                                                                                                                                                                                                                                                                                                                                                                                                                                                                                                                                                                                                                                                                                                                                                                                                                                                                                                                                                                                                                                                                                                                                                                                                                                                                                                                                                                                                                                                                                                                                                                                                                                                                                                                                                                                                                                                                                                                                                                                                                                                                                                                                                                                                                                                                                                                                                                                                                                                                                                                                                                                                                                                                                                                                                                                                                                                                                                                                                                                                                                                                                                                                                                                                                                                                                                                                                                                                                                                                                                                                                                                                                                                                                                                                                                                                                                                                                                                                                                                                                                                                                                                                                                                                                                                                                                                                                                                                                                                                                                                                                                                                                                                                                                                                                                                                                                                                                The 2dF Galaxy Redshift Survey has now measured in excess of 160 000 galaxy redshifts. This paper presents the power spectrum of the galaxy distribution, calculated using a direct Fourier transform based technique. We argue that, within the k-space region 0.02 less than or similar to k less than or similar to 0.15 h Mpc(-1), the shape of this spectrum should be close to that of the linear density perturbations convolved with the window function of the survey. This window function and its convolving effect on the power spectrum estimate are analysed in detail. By convolving model spectra, we are able to fit the power-spectrum data and provide a measure of the matter content of the Universe. Our results show that models containing baryon oscillations are mildly preferred over featureless power spectra. Analysis of the data yields 68 per cent confidence limits on the total matter density times the Hubble parameter Omega (m) h = 0.20 +/- 0.03, and the baryon fraction Omega (b)/Omega (m) = 0.15 +/- 0.07, assuming scale-invariant primordial fluctuations.</w:t>
      </w:r>
      <w:r>
        <w:br/>
      </w:r>
      <w:r>
        <w:rPr>
          <w:rStyle w:val="VerbatimChar"/>
        </w:rPr>
        <w:t xml:space="preserve">## 23498                                                                                                                                                                                                                                                                                                                                                                                                                                                                                                                                                                                                                                                                                                                                                                                                                                                                                                                                                                                                                                                                                                                                                                                                                                                                                                                                                                                                                                                                                                                                                                                                                                                                                                                                                                                                                                                                                                                                                                                                                                                                                                                                                           (measurements were made at 25 kV). An obvious observation is the similarity in shape of the cobalt and nickel profiles in the films of different thickness, almost as t,hough the cobalt peak were merely growing a longer tail extending to the alloy/oxide interface. Closer scrutiny, however, shows that the outer cobalt-rich peak was in fact growing in thickness and possibly in cobalt content, although the latter effect was small and obscured for the reasons given above. Measurement of the areas under the curves shows that the percentage cobalt in the scales lay between 20·4 and 11·1 per cent, but this varied in a slightly irregular manner with time, probably due to minor measuring errors, and is being studied further. The alloy was depleted in cobalt and enriched in nickel over a small distancc. It is possible to draw several other conclusions from this investigation, some definite but others more tentative ,.md requiring further thought and experiments which are in progress: (1) The reasonable agreement with a parabolic growth relationship may not be particulal'iy meaningful because of the large compositional variations through the scales. Presumably the cobalt-rich regions offer less resistance to the movement of the diffusing species than the nickel-rich I·egions because they probably contain a larger percentage of cation vacancies. This is further proof of the need to be careful when carrying out kinetic studies of alloy oxidation. On the other hand, the present situation is really an extl·eme case of one previously reported for the oxidation of f-lure cobalt', where it was inferred from marker experiments that the parabolic relationship held even for a nonlinear vacancy distribution through CoO. Since the compositions of scale in contact with the alloy and atmosphere respectively did not change much with time in the present case, at least after the first hour and probably from a much earlier stage, it is perhaps reasonable to conclude that the cation vacancy concentration difference across the scale remained constant, which was the only rcquirement of this type specified in Wagner's original derivation of the parabolic relationship. (2) As mentioned earlier, at first sight it appears that after the initial cobalt-rich peak was rapidly established, it was pushed further and further from the alloy, fresh oxide being formed near the alloy/oxide interface. This conclusion would support early ideas,s.'7 and more recent revolutionary ones IS for oxygen ion movement in the scale. However, the gradual growth in thickness and possibly cobalt content of the outer cobalt-rich peak could on.ly be achieved by the outward diffusion of Co'+ ions. There is therefore strong evidence for scale growth by cation movement in the present case, supporting most of the previous evidence with the pure metals. The cobalt peak was constantly reformed, the cobalt and nickel profiles being determined partly by the relative diffusion rates of the cations and partly by thermodynamic factors. It also appears that there was a general outward diffusion of ions and that newly ionized metal did not pass right through the film. Although C02 1 iOlls diffuse ahout 100 times as fast in CoO as do Ni 2+ ions ill NiO, the closeness of the ionic radii suggests that there should not be any vast difference in their rate in any given compositiOlI of (Ni,Co)O. The present direct measurement of concentration profiles in growing sea les has cm·Lain obviouR advantages over marker experiments and tracer techniques, at least in the present system. (3) Scales on the pure metals almost certainly grow in the same way, by cation movement'. (4) Since concentratiou profiles through single-layer and double-layer scales are very similar '5 , this possibly suggests, but does net prove, that they grow by tho sarno mechanism. This would involve cation movement outwards in the inner layer rather than oxygen gas diffusion inwards. We thank Prof. T. K. Ross for providing facilities and for his advice, Mr. B. W. Lambert for his collaboration with the electron-probe microanalysis and the Science R cscarch Council for t,he provision of a maintenance grant to ann of US (J. M. F.).</w:t>
      </w:r>
      <w:r>
        <w:br/>
      </w:r>
      <w:r>
        <w:rPr>
          <w:rStyle w:val="VerbatimChar"/>
        </w:rPr>
        <w:t xml:space="preserve">## 23502                                                                                                                                                                                                                                                                                                                                                                                                                                                                                                                                                                                                                                                                                                                                                                                                                                                                                                                                                                                                                                                                                                                                                                                                                                                                                                                                                                                                                                                                                                                                                                                                                                                                                                                                                                                                                                                                                                                                                                                                                                                                                                                                                                                                                                                                                                                                                                                                                                                                                                                                                                                                                                                                                                                                                                                                                                                                                                                                                                                                                                                                                                                                                                                                                                                                                                                                                                                                                                                                                                                                                                                                                                                                                                                                                                                                                                                                                                                                                                                                                                                                                                                                                                                                                                                                                                                                                                                                                                                                                                                                                                                                                                                                                                                                                                                                                                                                                                                                                                                                  A succession of near-infrared (near-IR) spectroscopic observations, taken nightly throughout an entire cycle of SS 433's orbit, reveal (i) the persistent signature of SS 433's accretion disc, having a rotation speed of ∼500 km s ―1 , (ii) the presence of circumbinary disc recently discovered at optical wavelengths by Blundell, Bowler &amp; Schmidtobreick (2008) and (iii) a much faster outflow than has previously been measured for the disc wind, with a terminal velocity of ∼1500 km s ―1 . The increased wind terminal velocity results in a mass-loss rate of ∼10 ―4 M ⊙ yr ―1 . These, together with the newly (upwardly) determined masses for the components of the SS 433 system, result in an accurate diagnosis of the extent to which SS 433 has super-Eddington flows. Our observations imply that the size of the companion star is comparable with the semiminor axis of the orbit which is given by 1-e 2 40 R ⊙ , where e is the eccentricity. Our relatively spectral resolution at these near-IR wavelengths has enabled us to deconstruct the different components that comprise the Brackett-γ (Brγ) line in this binary system, and their physical origins. With this line being dominated throughout our series of observations by the disc wind, and the accretion disc itself being only a minority (∼15 per cent) contribution, we caution against use of the unresolved Brγ line intensity as an 'accretion signature' in X-ray binaries or microquasars in any quantitative way.</w:t>
      </w:r>
      <w:r>
        <w:br/>
      </w:r>
      <w:r>
        <w:rPr>
          <w:rStyle w:val="VerbatimChar"/>
        </w:rPr>
        <w:t xml:space="preserve">## 23509                                                                                                                                                                                                                                                                                                                                                                                                                                                                                                                                                                                                                                                                                                                                                                                                                                                                                                                                                                                                                                                                                                                                                                                                                                                                                                                                                                                                                                                                                                                                                                                                                                                                                                                                                                                                                                                                                                                                                                                                                                                                                                                                                                                                                                                                                                                                                                                                                                                                                                                                                                                                                                                                                                                                                                                                                                                                                                                                                                                                                                                                                                                                                                                                                                                                                                                                                                                                                                                                                                                                                                                                                                                                                                                                                                                                                                                                                                                                                                                                                                                                                                                                                                                                                                                                                                                                                                                                                                                                                                                                                                                                                                                                                                                                                                                                                                                                                                                                                      Analysis of INTEGRAL/IBIS survey observations has revealed that the rare intermediate polar and asynchronous polar cataclysmic variables are consistently found to emit in the 20‐ 100 keV energy band, whereas synchronous polars and the common non-magnetic CVs rarely do so. From the correlation of a candidate INTEGRAL/IBIS survey source list with a CV catalogue, 15 CV detections by IBIS have been established including a new INTEGRALsource IGR J06253+7334. The properties of these sources and 4 additional CV candidates are discussed in the context of their 20‐100 keV emission characteristics and we conclude that the INTEGRALmission is an important tool in the detection of new magnetic CV systems. Furthermore, analysis of the time-averaged spectra of CVs detected by INTEGRALindicate that although there is little difference between the spectral slopes of the different sub-types, intermediate polars may be considerably more luminous than polars in the soft gamma-ray regime. We also present the detection of an unusual high-energy burst from V1223 Sgr discovered by inspection of the IBIS light-curve. Additionally, we have compared the IBIS and optical AAVSO light-curves of SS Cyg and extracted IBIS spectra during single periods of optical outburst and quiescence. We find that the 20‐100 keV flux is an o rder of magnitude greater during optical quiescence. This is in agreement with previous studies which show that the hard X-ray component of SS Cyg is suppressed during high accretion states.</w:t>
      </w:r>
      <w:r>
        <w:br/>
      </w:r>
      <w:r>
        <w:rPr>
          <w:rStyle w:val="VerbatimChar"/>
        </w:rPr>
        <w:t xml:space="preserve">## 23513                                                                                                                                                                                                                                                                                                                                                                                                                                                                                                                                                                                                                                                                                                                                                                                                                                                                                                                                                                                                                                                                                                                                                                                                                                                                                                                                                                                                                                                                                                                                                                                                                                                                                                                                                                                                                                                                                                                                                                                                                                                                                                                                                                                                                                                                                                                                                                                                                                                                                                                                                                                                                                                                                                                                                                                                                                                                                                                                                                                                                                                                                                                                                                                                                                                                                                                                                                                                                                                                                                                                                                                                                                                                                                                                                                                                                                                                                                                                                                                                                                                                                                                                                                                                                                                                                                                                                                                                                           We study the fate of internal gravity waves approaching the centre of an initially non-rotating solar-type star, by performing three-dimensional numerical simulations using a Boussinesq-type model. These waves are excited at the top of the radiation zone by the tidal forcing of a short-period planet on a circular, coplanar orbit. This extends previous work done in two dimensions by Barker &amp; Ogilvie. We first derive a linear wave solution, which is not exact in three dimensions; however, the reflection of ingoing waves from the centre is close to perfect for moderate amplitude waves. Waves with sufficient amplitude to cause isentropic overturning break, and deposit their angular momentum near the centre. This forms a critical layer, at which the angular velocity of the flow matches the orbital angular frequency of the planet. This efficiently absorbs ingoing waves, and spins up the star from the inside out, while the planet spirals into the star. \n \n \n \nWe also perform numerical integrations to determine the linearized adiabatic tidal response throughout the star, in a wide range of solar-type stellar models with masses in the range 0.5 ≤m★/M⊙≤ 1.1, throughout their main-sequence lifetimes. The aim is to study the influence of the launching region for these waves at the top of the radiation zone in more detail, and to determine the accuracy of a semi-analytic approximation for the tidal torque on the star, which was derived under the assumption that all ingoing wave angular momentum is absorbed in a critical layer. \n \n \n \nThe main conclusion of this work is that this non-linear mechanism of tidal dissipation could provide an explanation for the survival of all short-period extrasolar planets observed around FGK stars, while it predicts the destruction of more massive planets. This work provides further support for the model outlined in a previous paper by Barker &amp; Ogilvie, and makes predictions that will be tested by ongoing observational studies, such as WASP and Kepler.</w:t>
      </w:r>
      <w:r>
        <w:br/>
      </w:r>
      <w:r>
        <w:rPr>
          <w:rStyle w:val="VerbatimChar"/>
        </w:rPr>
        <w:t xml:space="preserve">## 23520                                                                                                                                                                                                                                                                                                                                                                                                                                                                                                                                                                                                                                                                                                                                                                                                                                                                                                                                                                                                                                                                                                                                                                                                                                                                                                                                                                                                                                                                                                                                                                                                                                                                                                                                                                                                                                                                                                                                                                                                                                                                                                                                                                                                                                                                                                                                                                                                                                                                                                                                                                                                                                                                                                                                                                                                                                                                                                                                                                                                                                                                                                                                                                                                                                                                                                                                                                                                                                                                                                                                                                                                                                                                                                                                                                                                                                                                                                                                                                                                                                                                                                                                                                                                                                                                                                                       Tidal friction is thought to be important in determining the long-term spin-orbit evolution of short-period extrasolar planetary systems. Using a simple model of the orbit-averaged effects of tidal friction, we study the evolution of close-in planets on inclined orbits, due to tides. We analyse the effects of the inclusion of stellar magnetic braking by performing a phase-plane analysis of a simplified system of equations, including the braking torque. The inclusion of magnetic braking is found to be important, and its neglect can result in a very different system history. We then present the results of numerical integrations of the tidal evolution equations, where we find that it is essential to consider coupled evolution of the orbital and rotational elements, including dissipation in both the star and planet, to accurately model the evolution. \n \n \n \nThe main result of our integrations is that for typical Hot Jupiters, tidal friction aligns the stellar spin with the orbit on a similar time as it causes the orbit to decay. This tells us that if a planet is observed to be aligned, then it probably formed coplanar. This reinforces the importance of Rossiter–McLaughlin effect observations in determining the degree of spin-orbit alignment in transiting systems. \n \n \n \nWe apply these results to the only observed system with a spin-orbit misalignment, XO-3, and constrain the efficiency of tidal dissipation (i.e. the modified tidal quality factors Q′) in both the star and the planet in this system. Using a model in which inertial waves are excited by tidal forcing in the outer convective envelope and dissipated by turbulent viscosity, we calculate Q′ for a range of F-star models, and find it to vary considerably within this class of stars. This means that using a single Q′, and assuming that it applies to all stars, is probably incorrect. In addition, we propose an explanation for the survival of two of the planets on the tightest orbits, WASP-12 b and OGLE-TR-56 b, in terms of weak dissipation in the star, as a result of their internal structures and slow rotation periods.</w:t>
      </w:r>
      <w:r>
        <w:br/>
      </w:r>
      <w:r>
        <w:rPr>
          <w:rStyle w:val="VerbatimChar"/>
        </w:rPr>
        <w:t xml:space="preserve">## 23532                                                                                                                                                                                                                                                                                                                                                                                                                                                                                                                                                                                                                                                                                                                                                                                                                                                                                                                                                                                                                                                                                                                                                                                                                                                                                                                                                                                                                                                                                                                                                                                                                                                                                                                                                                                                                                                                                                                                                                                                                                                                                                                                                                                                                                                                                                                                                                                                                                                                                                                                                                                                                                                                                                                                                                                                                                                                                                                                                                                                                                                                                                                                                                                                                                                                                                                                                                                                                                                                                                                                                                                                                                                                                                                                                                                                                                                                                                                                                                                                                                                                                                                                                                                                                                                                                                                                                                                                                                                                                                                                                                                                                                                                                                                                                                                                                                                                                                                                                                                                                                                                                                                                                                                                                                                                                                                                                                                                                                                                                                                                                                                                                                                                                                                                                              We have performed hydrodynamical simulations to investigate the effects of galactic winds on the high-redshift (z = 3) universe. Strong winds suppress the formation of low-mass galaxies significantly, and the metals carried by them produce C IV absorption lines with properties in reasonable agreement with observations. The winds have little effect on the statistics of the H I-absorption lines, because the hot gas bubbles blown by the winds fill only a small fraction of the volume and because they tend to escape into the voids, thereby leaving the filaments that produce these lines intact. Subject headings: cosmology: observations — cosmology: theory — galaxies: formation — intergalactic medium — quasars: absorption lines</w:t>
      </w:r>
      <w:r>
        <w:br/>
      </w:r>
      <w:r>
        <w:rPr>
          <w:rStyle w:val="VerbatimChar"/>
        </w:rPr>
        <w:t xml:space="preserve">## 23541                                                                                                                                                                                                                                                                                                                                                                                                                                                                                                                                                                                                                                                                                                                                                                                                                                                                                                                                                                                                                                                                                                                                                                                                                                                                                                                                                                                                                                                                                                                                                                                                                                                                                                                                                                                                                                                                                                                                                                                                                                                                                                                                                                                                                                                                                                                                                                                                                                                                                                                                                                                                                                                                                                                                                                                                                                                                                                                                                                                                                                                                                                                                                                                                                                                                                                                                                                                                                                                                                                                                                                                                                                                                                                                                                                                                                                                                                                                                                                                                                                                                                                                                                    Semi-analytic models are a powerful tool for studying the formation of galaxies. However, these models inevitably involve a signicant number of poorly constrained parameters that must be adjusted to provide an acceptable match to the observed universe. In this paper, we set out to quantify the degree to which observational data-sets can constrain the model parameters. By revealing degeneracies in the parameter space we can hope to better understand the key physical processes probed by the data. We use novel mathematical techniques to explore the parameter space of the GALFORM semi-analytic model. We base our investigation on the Bower et al. 2006 version of GALFORM, adopting the same methodology of selecting model parameters based on an acceptable match to the local bJ and K luminosity functions. Since the GALFORM model is inherently approximate, we explicitly include a model discrepancy term when deciding if a match is acceptable or not. The model contains 16 parameters that are poorly constrained by our prior understanding of the galaxy formation processes and that can plausibly be adjusted between reasonable limits. We investigate this parameter space using the Model Emulator technique, constructing a Bayesian approximation to the GALFORM model that can be rapidly evaluated at any point in parameter space. The emulator returns both an expectation for the GALFORM model and an uncertainty which allows us to eliminate regions of parameter space in which it is implausible that a GALFORM run would match the luminosity function data. By combining successive waves of emulation, we show that only 0.26% of the initial volume is of interest for further exploration. However, within this region we show that the Bower et al. 2006 model is only one choice from an extended sub-space of model parameters that can provide equally acceptable ts to the luminosity function data. We explore the geometry of this region and begin to explore the physical connections between parameters that are exposed by this analysis. We also consider the impact of adding additional observational data to further constrain the parameter space. We see that the known tensions existing in the Bower et al. 2006 model lead to a further reduction in the successful parameter space.</w:t>
      </w:r>
      <w:r>
        <w:br/>
      </w:r>
      <w:r>
        <w:rPr>
          <w:rStyle w:val="VerbatimChar"/>
        </w:rPr>
        <w:t xml:space="preserve">## 23557                                                                                                                                                                                                                                                                                                                                                                                                                                                                                                                                                                                                                                                                                                                                                                                                                                                                                                                                                                                                                                                                                                                                                                                                                                                                                                                                                                                                                                                                                                                                                                                                                                                                                                                                                                                                                                                                                                                                                                                                                                                                                                                                                                                                                                                                                                                                                                                                                                                                                                                                                                                                                                                                                                                                                                                                                                                                                                                                                                                                                                                                                                                                                                                                                                                                                                                                                                                                                                                                                                                                                                                                                                                                                                                                                                                                                                                                                                                                                                                                                                                                                                                                                                                                                                                                                                                                                                                                                                                                           The aim of this paper is to present the case that stellar mass primordial black holes make up the dark matter component of the Universe. A near critical density of compact bodies implies that most lines of sight will be gravitationally microlensed, and the paper focuses on looking for the predicted effects on quasar brightness and spectral variations. These signatures of microlensing include the shape of the Fourier power spectrum of the light curves, near achromatic and statistically symmetric variations, and the absence of time dilation in the time-scale of variability. For spectral changes it is predicted that as the continuum varies there is little corresponding change in the strength of the broad lines. In all these cases, the observations are found to be consistent with the predictions for microlensing by a population of stellar mass compact bodies. For multiply lensed quasar systems where the images vary independently and microlensing is the generally accepted explanation, the case is made that stellar populations are too small to produce the observed effects, and that the only plausible alternative is a population of compact dark matter bodies of around a stellar mass along the line of sight. The most serious objection to dark matter in the form of compact bodies has come from observations of microlensing of stars in the Magellanic clouds. In this paper, the expected event rate is re-analysed using more recent values for the structure and dynamics of the Galactic halo, and it is shown that there is then no conflict with the observations. Finally, the possible identity of a near critical density of dark matter in the form of stellar mass compact bodies is reviewed, with the conclusion that by far the most plausible candidates are primordial black holes formed during the QCD epoch. The overall conclusion of the paper is that primordial black holes should be seen alongside elementary particles as viable dark matter candidates.</w:t>
      </w:r>
      <w:r>
        <w:br/>
      </w:r>
      <w:r>
        <w:rPr>
          <w:rStyle w:val="VerbatimChar"/>
        </w:rPr>
        <w:t xml:space="preserve">## 23587                                                                                                                                                                                                                                                                                                                                                                                                                                                                                                                                                                                                                                                                                                                                                                                                                                                                                                                                                                                                                                                                                                                                                                                                                                                                                                                                                                                                                                                                                                                                                                                                                                                                                                                                                                                                                                                                                                                                                                                                                                                                                                                                                                                                                                                                                                                                                                                                                                                                                                                                                                                                                                                                                                                                                                                                                                                                                                                                                                                                                                                                                                                                                                                                                                                                                                                                                                                                                                                                                                                                                                                                                                                                                                                                                                                                                                                                                                                                                                                                                                                                                                                                                                                                                                                                                                                                                                                                                                                                                                                                                                                                                                                                                                                                                                                                                                                                                                                                                                                                                                                                                                                                                                                                                                                                                                                                                                                                                                                                                                                                                           If a magnetic field is frozen into a plasma that undergoes spherical compression, then the magnetic field B varies with the plasma density ρ according to B∝ρ2/3. In the gravitational collapse of cosmological density perturbations, however, quasi-spherical evolution is very unlikely. In anisotropic collapses the magnetic field can be a much steeper function of gas density than in the isotropic case. We investigate the distribution of amplifications in realistic gravitational collapses from Gaussian initial fluctuations using the Zel'dovich approximation. Representing our results using a relation of the form B∝ρα, we show that the median value of α can be much larger than the value α= 2/3 resulting from spherical collapse, even if there is no initial correlation between magnetic field and principal collapse directions. These analytic arguments go some way towards understanding the results of numerical simulations.</w:t>
      </w:r>
      <w:r>
        <w:br/>
      </w:r>
      <w:r>
        <w:rPr>
          <w:rStyle w:val="VerbatimChar"/>
        </w:rPr>
        <w:t xml:space="preserve">## 23602                                                                                                                                                                                                                                                                                                                                                                                                                                                                                                                                                                                                                                                                                                                                                                                                                                                                                                                                                                                                                                                                                                                                                                                                                                                                                                                                                                                                                                                                                                                                                                                                                                                                                                                                                                                                                                                                                                                                                                                                                                                                                                                                                                                                                                                                                                                                                                                                                                                                                                                                                                                                                                                                                                                                                                                                                                                                                                                                                                                                                                                                                                                                                                                                                                                                                                                                                                                                                                                                                                                                                                                                                                                                                                                                                                                                                                                                                                                                                                                                                                                                                                                                                                                                                                                                                                                                                                                                                                                                                                                                                                                                                                                                                                                                                                                                                                                                                                                                                                                                                                                                                                                                                                                                                                                                                                                                                                                             We describe two peculiar galaxies falling into the massive galaxy clusters Abell 1689 (Z ≈ 0.18) and Abell 2667 (Z ≈0.23), respectively. Hubble Space Telescope (HST) images show extraordinary trails composed of bright blue knots (-16.5 &lt; M &lt; -11.5 mag) and stellar streams associated with each of these systems. Combining optical, near- and mid-infrared and radio observations we prove that while both galaxies show similar extended trails of star-forming knots, their recent star formation histories are different. One (≈L*) is experiencing a strong burst of star formation, appearing as a rare example of a luminous infrared cluster galaxy. In comparison, the other (≈0.1L*) has recently ceased its star formation activity. Our model suggests that the morphologies and star formation in these galaxies have been influenced by the combined action of tidal interaction (likely with the cluster potential) and of ram pressure with the intracluster medium (ICM). These results can be used to gain more insights to the origin of SOs, dwarf and ultracompact dwarf (UCD) cluster galaxies.</w:t>
      </w:r>
      <w:r>
        <w:br/>
      </w:r>
      <w:r>
        <w:rPr>
          <w:rStyle w:val="VerbatimChar"/>
        </w:rPr>
        <w:t xml:space="preserve">## 23607                                                                                                                                                                                                                                                                                                                                                                                                                                                                                                                                                                                                                                                                                                                                                                                                                                                                                                                                                                                                                                                                                                                                                                                                                                                                                                                                                                                                                                                                                                                                                                                                                                                                                                                                                                                                                                                                                                                                                                                                                                                                                                                                                                                                                                                                                                                                                                                                                                                                                                                                                                                                                                                                                                                                                                                                                                                                                                                                                                                                                                                                                                                                                                                                                                                                                                                                                                                                                                                                                                                                                                                                                                                                                                                                                                                                                                                                                                                                                                                                                                                                                                                                                                                                                                                                                                                                                                                                                                                                                                                                                                                                                                                                                                                                                                                                                                                                                                                                                                                                                                                                                                                                                                                                                                                                                                                                            Most transiting planets orbit very close to their parent star, causing strong tidal forces between the two bodies. Tidal interaction can modify the dynamics of the system through orbital alignment, circularization, synchronization and orbital decay by exchange of angular moment. Evidence for tidal circularization in close-in giant planet is well known. Here, we review the evidence for excess rotation of the parent stars due to the pull of tidal forces towards spin-orbit synchronization. We find suggestive empirical evidence for such a process in the present sample of transiting planetary systems. The corresponding angular momentum exchange would imply that some planets have spiralled towards their star by substantial amounts since the dissipation of the protoplanetary disc. We suggest that this could quantitatively account for the observed mass-period relation of close-in gas giants. We discuss how this scenario can be further tested and point out some consequences for theoretical studies of tidal interactions and for the detection and confirmation of transiting planets from radial velocity and photometric surveys.</w:t>
      </w:r>
      <w:r>
        <w:br/>
      </w:r>
      <w:r>
        <w:rPr>
          <w:rStyle w:val="VerbatimChar"/>
        </w:rPr>
        <w:t xml:space="preserve">## 23689                                                                                                                                                                                                                                                                                                                                                                                                                                                                                                                                                                                                                                                                                                                                                                                                                                                                                                                                                                                                                                                                                                                                                                                                                                                                                                                                                                                                                                                                                                                                                                                                                                                                                                                                                                                                                                                                                                                                                                                                                                                                                                                                                                                                                                                                                                                                                                                                                                                                                                                                                                                                                                                                                                                                                                                                                                                                                                                                                                                                                                                                                                                                                                                                                                                                                                                                                                                                                                                                                                                                                                                                                                                                                                                                                                                                                                                                                                                                                                                                                                                                                                                                                                                                                                                                                                                                                                                                                                                                                                                                                                                                                                                                                                                                                                                                                                                                                                                                                                                                                                                                                                                                                                                                                                                                                        The observed ultraviolet continuum (UVC) slope is potentially a powerful diagnostic of dust obscuration in star-forming galaxies. However, the intrinsic slope is also sensitive to the form of the stellar initial mass function and to the recent star formation and metal enrichment histories of a galaxy. Using the GALFORM semi-analytical model of galaxy formation, we investigate the intrinsic distribution of UVC slopes. For star-forming galaxies, we find that the intrinsic distribution of UVC slopes at z= 0, parametrized by the power-law index β, has a standard deviation of σβ≃ 0.30. This suggests an uncertainty on the inferred ultraviolet (UV) attenuation of Afuv≃ 0.7 (assuming a Calzetti attenuation curve) for an individual object, even with perfect photometry. Furthermore, we find that the intrinsic UVC slope correlates with star formation rate, intrinsic UV luminosity, stellar mass and redshift. These correlations have implications for the interpretation of trends in the observed UVC slope with these quantities irrespective of the sample size or quality of the photometry. Our results suggest that in some cases the attenuation by dust has been incorrectly estimated.</w:t>
      </w:r>
      <w:r>
        <w:br/>
      </w:r>
      <w:r>
        <w:rPr>
          <w:rStyle w:val="VerbatimChar"/>
        </w:rPr>
        <w:t xml:space="preserve">## 23701                                                                                                                                                                                                                                                                                                                                                                                                                                                                                                                                                                                                                                                                                                                                                                                                                                                                                                                                                                                                                                                                                                                                                                                                                                                                                                                                                                                                                                                                                                                                                                                                                                                                                                                                                                                                                                                                                                                                                                                                                                                                                                                                                                                                                                                                                                                                                                                                                                                                                                                                                                                                                                                                                                                                                                                                                                                                                                                                                                                                                                                                                                                                                                                                                                                                                                                                                                                                                                                                                                                                                                                                                                                                                                                                                                                                                                                                                                                                                                                                                                                                                                                                                                                                                                                                                                                                                                                                                                                                                                             Some of the difficulties in determining the underlying physical properties that are relevant for observed anomalies in microlensing light curves, such as the mass and separation of extrasolar planets orbiting the lens star, or the relative source-lens parallax, are already anchored in factors that limit the amount of information available from ordinary microlensing events and in the way these are being parametrized. Moreover, a real-time detection of deviations from an ordinary light curve while these are still in progress can only be done against a known model of the latter, and such is also required for properly prioritizing ongoing events for monitoring in order to maximize scientific returns. Despite the fact that ordinary microlensing light curves are described by an analytic function that only involves a handful of parameters, modelling these is far less trivial than one might be tempted to think. A well-known degeneracy for small impacts, and another one for the initial rise of an event, makes an interprediction of different phases impossible, while in order to determine a complete set of model parameters, the fundamental characteristics of all these phases need to be properly assessed. While it is found that the wing of the light curve provides valuable information about the time-scale that absorbs the physical properties, the peak flux of the event can be meaningfully predicted only after about a third of the total magnification has been reached. Parametrizations based on observable features not only ease modelling by bringing the covariance matrix close to diagonal form, but also allow good predictions of the measured flux without the need to determine all parameters accurately. Campaigns intending to infer planet populations from observed microlensing events need to invest some fraction of the available time into acquiring data that allow to properly determine the magnification function.</w:t>
      </w:r>
      <w:r>
        <w:br/>
      </w:r>
      <w:r>
        <w:rPr>
          <w:rStyle w:val="VerbatimChar"/>
        </w:rPr>
        <w:t xml:space="preserve">## 23708                                                                                                                                                                                                                                                                                                                                                                                                                                                                                                                                                                                                                                                                                                                                                                                                                                                                                                                                                                                                                                                                                                                                                                                                                                                                                                                                                                                                                                                                                                                                                                                                                                                                                                                                                                                                                                                                                                                                                                                                                                                                                                                                                                                                                                                                                                                                                                                                                                                                                                                                                                                                                                                                                                                                                                                                                                                                                                                                                                                                                                                                                                                                                                                                                                                                                                                                                                                                                                                                                                                                                                                                                                                                                                                                                                                                                                                                                                                                                                                                                                                                                                                                                                                                                                                                                                                                                                                                                                                                                                                                                                                                                                                                                                                                                                                                                                                                                                                                                                                                                                                                                                                                                                                                                                                                                                     Constraints on cosmological parameters depend on the set of parameters chosen to define the model that is compared with observational data. I use the Akaike and Bayesian information criteria to carry out cosmological model selection, in order to determine the parameter set providing the preferred fit to the data. Applying the information criteria to the current cosmological data sets indicates, for example, that spatially flat models are statistically preferred to closed models, and that possible running of the spectral index has lower significance than inferred from its confidence limits. I also discuss some problems of statistical assessment arising from there being a large number of 'candidate' cosmological parameters that can be investigated for possible cosmological implications, and argue that 95 per cent confidence is too low a threshold to identify robustly the need for new parameters in model fitting. The best present description of cosmological data uses a scale-invariant (n = 1) spectrum of Gaussian adiabatic perturbations in a spatially flat Universe, with the cosmological model requiring only five fundamental parameters to specify it fully.</w:t>
      </w:r>
      <w:r>
        <w:br/>
      </w:r>
      <w:r>
        <w:rPr>
          <w:rStyle w:val="VerbatimChar"/>
        </w:rPr>
        <w:t xml:space="preserve">## 23719                                                                                                                                                                                                                                                                                                                                                                                                                                                                                                                                                                                                                                                                                                                                                                                                                                                                                                                                                                                                                                                                                                                                                                                                                                                                                                                                                                                                                                                                                                                                                                                                                                                                                                                                                                                                                                                                                                                                                                                                                                                                                                                                                                                                                                                                                                                                                                                                                                                                                                                                                                                                                                                                                                                                                                                                                                                                                                                                                                                                                                                                                                                                                                                                                                                                                                                                                                                                                                                                                                                                                                                                                                                                                                                                                                                                                                                                                                                                                                                                                                                                                                                                                                                                                                                                                                                                                                                                                                                                                                                                                                                                                                                                                                                                                                                                                                                                                                                                                                                                                                                                                                                                           We investigate the evolution of the optical and near-infrared colour–magnitude relation in an homogeneous sample of massive clusters from z = 1 to the present epoch. By comparing deep Hubble Space Telescope Advanced Camera for Surveys imaging of X-ray selected MAssive Cluster Survey (MACS) clusters at z ∼ 0.5 to the similarly selected Las Campanas/AAT Rich Cluster Survey (LARCS) sample at z ∼ 0.1, we find that the rest-frame δ(U − V)/δV slope of the colour–magnitude relation evolves with redshift which we attribute to the build up of the red sequence over time. This rest-frame slope evolution is not adequately reproduced by that predicted from semi-analytic models based on the Millennium Simulation despite a prescription for the build up of the red sequence by in-falling galaxies, ‘strangulation’. We observe no strong correlation between this slope and the cluster environment at a given redshift demonstrating that the observed evolution is not due to a secondary correlation. Also presented are near-infrared United Kingdom Infrared Telescope (UKIRT) Wide Field CAMera (WFCAM) observations of the LARCS clusters which confirm and improve on the result from Stott et al. (2007) finding that there has been a two-fold increase in faint MV &gt; −20 galaxies on the red sequence since z = 0.5 to a significance of 5σ .</w:t>
      </w:r>
      <w:r>
        <w:br/>
      </w:r>
      <w:r>
        <w:rPr>
          <w:rStyle w:val="VerbatimChar"/>
        </w:rPr>
        <w:t xml:space="preserve">## 23745                                                                                                                                                                                                                                                                                                                                                                                                                                                                                                                                                                                                                                                                                                                                                                                                                                                                                                                                                                                                                                                                                                                                                                                                                                                                                                                                                                                                                                                                                                                                                                                                                                                                                                                                                                                                                                                                                                                                                                                                                                                                                                                                                                                                                                                                                                                                                                                                                                                                                                                                                                                                                                                                                                                                                                                                                                                                                                                                                                                                                                                                                                                                                                                                                                                                                                                                                                                                                                                                                                                                                                                                                                                                                                                                                                                                                                                                                                                                                                                                                                                                                                                                                                                                                                                                                                                                                                                                                                                                                                                                                                                                                                                                                                                                                                                                                                                                                                                                                                                                                                                                                                                                                                                                                                                                       We report the discovery of only the fourth massive WO star to be found in the Milky Way, and only the seventh identified within the Local Group. This has resulted from the first observations made in a programme of follow-up spectroscopy of candidate emission line stars from the AAO/UK Schmidt Southern Galactic Plane Hα Survey. The optical spectrum of this star, to become WR 93b in the Catalogue of Galactic Wolf-Rayet stars, is presented and described. WR 93b is classified as WO3 and is shown to be highly reddened (EB V = 2.1±0.1). A recombination line analysis of the emission lines yields the abundance ratios C/He = 0.95 and O/He = 0.13 (by number). Comparisons at near infrared wavelengths of reddening corrected photometry between WR 93b and both of Sand 2 (WO3, D = 49 kpc) and Sand 5 (WO2, D = 1.75 kpc) yields a consistent distance to WR 93b of 3.4 kpc. Positioned at Galactic co-ordinates l = 353.27 o , b = 0.85 o , the star is most likely located in the Scutum-Crux Arm of the inner Milky Way. We note that none of the four Galactic WO stars lies significantly beyond the Solar Circle (with two well inside). Estimation of the wind terminal velocity in WR 93b at 5750 km s 1 makes this</w:t>
      </w:r>
      <w:r>
        <w:br/>
      </w:r>
      <w:r>
        <w:rPr>
          <w:rStyle w:val="VerbatimChar"/>
        </w:rPr>
        <w:t xml:space="preserve">## 23757                                                                                                                                                                                                                                                                                                                                                                                                                                                                                                                                                                                                                                                                                                                                                                                                                                                                                                                                                                                                                                                                                                                                                                                                                                                                                                                                                                                                                                                                                                                                                                                                                                                                                                                                                                                                                                                                                                                                                                                                                                                                                                                                                                                                                                                                                                                                                                                                                                                                                                                                                                                                                                                                                                                                                                                                                                                                                                                                                                                                                                                                                                                                                                                                                                                                                                                                                                                                                                                                                                                                                                                                                                                                                                                                                                                                                                                                                                                                                                                                                                                                                                                                                                                                                                                                                                                                                                                                                                                                                                                                                                                                                                                                                                                                                                                                                                                                                                                                                                                                                                                                                                                                                                                                                                                                                                                                                                                                                                                                                                                                                                                                                                                                                                                                                                                                                                                                                                                                                                                                                                                                                                                                                                                                                                                                                                                AbstractThe striking broad emission line spectroscopic appearance of Wolf-Rayet (WR) stars has long defied analysis, owing to the extreme physical conditions within their line- and continuum-formin...</w:t>
      </w:r>
      <w:r>
        <w:br/>
      </w:r>
      <w:r>
        <w:rPr>
          <w:rStyle w:val="VerbatimChar"/>
        </w:rPr>
        <w:t xml:space="preserve">## 23774                                                                                                                                                                                                                                                                                                                                                                                                                                                                                                                                                                                                                                                                                                                                                                                                                                                                                                                                                                                                                                                                                                                                                                                                                                                                                                                                                                                                                                                                                                                                                                                                                                                                                                                                                                                                                                                                                                                                                                                                                                                                                                                                                                                                                                                                                                                                                                                                                                                                                                                                                                                                                                                                                                                                                                                                                                                                                                                                                                                                                                                                                                                                                                                                                                                                                                                                                                                                                                                                                                                                                                                                                                                                                                                                                                                                                                                                                                                                                                                                                                                                                                                                                                                                                                                                                                                                                                                                                                                                                                                                                                                                                                                                                                                                                                                                                                                                                                                                                                                                                                                                                                                                                                                                                                                                                                                                                                                                                                                                                                                                                                                                                                                                                                                                                                                                                                                                                                                                                                                                                                                                                                                                                                                                                                                                                                                                             Various contour maps of the object are presented. The physical parameters of the nebula are also classified and presented either in separate tables or in contour map form.</w:t>
      </w:r>
      <w:r>
        <w:br/>
      </w:r>
      <w:r>
        <w:rPr>
          <w:rStyle w:val="VerbatimChar"/>
        </w:rPr>
        <w:t xml:space="preserve">## 23777                                                                                                                                                                                                                                                                                                                                                                                                                                                                                                                                                                                                                                                                                                                                                                                                                                                                                                                                                                                                                                                                                                                                                                                                                                                                                                                                                                                                                                                                                                                                                                                                                                                                                                                                                                                                                                                                                                                                                                                                                                                                                                                                                                                                                                                                                                                                                                                                                                                                                                                                                                                                                                                                                                                                                                                                                                                                                                                                                                                                                                                                                                                                                                                                                                                                                                                                                                                                                                                                                                                                                                                                                                                                                                                                                                                                                                                                                                                                                                                                                                                                                                                                                                                                                                                                                                                                                                                                                                                                                                                                                                                                                                                                                                                                                                                                                                                                                                                                                                                                                                                                                                                                                                                                                                                                                                                                                                                                                                                                                                                                                                                                                                                                        Model carbon star atmospheres and synthetic spectra have been calculated using the recent HCN/HNC vibration rotation linelist of Harris et al. 2002b, ApJ, 578, 657. The calculations are repeated using only HCN lines and show that HNC has a significant effect upon the temperature, density and optical depth of a stellar atmosphere. We fit synthetic spectra in the 2.7-4.0 µm region to observed ISO spectra of the carbon stars WZ Cas and TX Psc obtained by Aoki et al. 1998, A&amp;A, 340, 222. These fits allow us to identify absorption by HNC in the spectrum of WZ Cas at 2.8-2.9 µm, and to determine new independent estimates of effective temperature and log(NC/NO) . The findings reported here indicate that absorption by both HCN and HNC is needed to fully explain the observed stellar spectra and represent the first</w:t>
      </w:r>
      <w:r>
        <w:br/>
      </w:r>
      <w:r>
        <w:rPr>
          <w:rStyle w:val="VerbatimChar"/>
        </w:rPr>
        <w:t xml:space="preserve">## 23788                                                                                                                                                                                                                                                                                                                                                                                                                                                                                                                                                                                                                                                                                                                                                                                                                                                                                                                                                                                                                                                                                                                                                                                                                                                                                                                                                                                                                                                                                                                                                                                                                                                                                                                                                                                                                                                                                                                                                                                                                                                                                                                                                                                                                                                                                                                                                                                                                                                                                                                                                                                                                                                                                                                                                                                                                                                                                                                                                                                                                                                                                                                                                                                                                                                                                                                                                                                                                                                                                                                                                                                                                                                                                                                                                                                                                                                                                                                                                                                                                                                                                                                                                                                                                                                                                                                                                                                                                                                                                                                                                                                                                                                                                                                                                                                                                                                                                                                                                                                                                                                                                                                                                                                                                                                                                                                                                                               We present near-infrared integral field spectroscopy of the central kiloparsec of NGC 1275 at the heart of the Perseus cluster of galaxies, obtained with the Integral Field Unit (IFU) of the United Kingdom Infrared Telescope (UKIRT) Imaging Spectrometer (UIST). The nuclear rovibrational H 2 emission is spatially resolved and is likely to originate approximately 50 pc from the active nucleus. The Paα emission is, by contrast, spatially unresolved. The requirements for thermal excitation of the H 2 by nuclear X-radiation, its kinematics on subarcsec scales and its stability against self-gravity together suggest that the observed H 2 is part of a clumpy disc rotating about the radio-jet axis. The sharp jump in the H 2 velocity across the nucleus implies a black hole mass of 3.4 x 10 8 M ○. , with a systematic error of ±0.18 dex due to the uncertainty in the radio-jet inclination. This agrees well with the value implied by the empirical correlation between black hole mass and stellar velocity dispersion for nearby elliptical galaxies, and is ∼100 times the stellar mass in this region.</w:t>
      </w:r>
      <w:r>
        <w:br/>
      </w:r>
      <w:r>
        <w:rPr>
          <w:rStyle w:val="VerbatimChar"/>
        </w:rPr>
        <w:t xml:space="preserve">## 23864                                                                                                                                                                                                                                                                                                                                                                                                                                                                                                                                                                                                                                                                                                                                                                                                                                                                                                                                                                                                                                                                                                                                                                                                                                                                                                                                                                                                                                                                                                                                                                                                                                                                                                                                                                                                                                                                                                                                                                                                                                                                                                                                                                                                                                                                                                                                                                                                                                                                                                                                                                                                                                                                                                                                                                                                                                                                                                                                                                                                                                                                                                                                                                                                                                                                                                                                                                                                                                                                                                                                                                                                                                                                                                                                                                                                                                                                                                                                                                                                                                                                                                                                                                                                                                                                                                                                                                                                                                                                                                                                                                                                                                                                                                                                                                                                                                                                                                                                                                                                                                                                                                                                                                                                                                                                                                                      We are in motion against the cosmic backdrop. This motion is evidenced by the systematic temperature shift - or dipole anisotropy - observed in the Cosmic Microwave Background radiation (CMB). Because of the Doppler effect, the temperature of the CMB is 0.1 per cent higher in our direction of motion through the Universe. If our standard cosmological understanding is correct, this dipole should also be present as an enhancement in the surface density of distant galaxies. The main obstacle in finding this signal is the very uneven distribution of nearby galaxies in the Local Supercluster, which drowns out the small cosmological imprint. Here we report the first detection of the expected dipole anisotropy in the galaxy distribution, in a survey of galaxies detected in radio waves. Radio galaxies are mostly located at cosmological distances, so the contamination from nearby clusters should be small. With local radio sources removed, we find a dipole anisotropy in the radio galaxy distribution in the same direction as the CMB, close to the expected amplitude. This result is confirmation of the standard cosmological interpretation of the CMB.</w:t>
      </w:r>
      <w:r>
        <w:br/>
      </w:r>
      <w:r>
        <w:rPr>
          <w:rStyle w:val="VerbatimChar"/>
        </w:rPr>
        <w:t xml:space="preserve">## 23890                                                                                                                                                                                                                                                                                                                                                                                                                                                                                                                                                                                                                                                                                                                                                                                                                                                                                                                                                                                                                                                                                                                                                                                                                                                                                                                                                                                                                                                                                                                                                                                                                                                                                                                                                                                                                                                                                                                                                                                                                                                                                                                                                                                                                                                                                                                                                                                                                                                                                                                                                                                                                                                                                                                                                                                                                                                                                                                                                                                                                                                                                                                                                                                                                                                                                                                                                                                                                                                                                                                                                                                                                                                                                                                                                                                                                                                                                                                                                                                                                                                                                                                                                                                                                                                                                                                                                                                                                                                                                                                                                                                                                                                                                                                                                                                                                                                                                                                                                                                                                                                                                                                                                                                                                                                                                                                                                                                                                                                                                                                                                                                                                                                                                                                                                                                                                                                                                                                                                                                                                                                                                                                                                                                                                                                                                                                                                                                                               The gravitational lens effects of a cosmological density of compact objects with masses in the range 0.01</w:t>
      </w:r>
      <w:r>
        <w:br/>
      </w:r>
      <w:r>
        <w:rPr>
          <w:rStyle w:val="VerbatimChar"/>
        </w:rPr>
        <w:t xml:space="preserve">## 23907                                                                                                                                                                                                                                                                                                                                                                                                                                                                                                                                                                                                                                                                                                                                                                                                                                                                                                                                                                                                                                                                                                                                                                                                                                                                                                                                                                                                                                                                                                                                                                                                                                                                                                                                                                                                                                                                                                                                                                                                                                                                                                                                                                                                                                                                                                                                                                                                                                                                                                                                                                                                                                                                                                                                                                                                                                                                                                                                                                                                                                                                                                                                                                                                                                                                                                                                                                                                                                                                                                                                                                                                                                                                                                                                                                                                                                                                                                                                                                                                                                                                                                                                                                                                                                                                                                                                                                                                                                                                                                                                                                                                                                                                                                                                                                                                                                                                                                                                                                                                                                                                                                                                                                                                                                                                                                                                                                                                                                                                                                                                                                                                                                                                                                                                                                                                                                                                                                                                                                         Long-duration γ-ray bursts (GRBs) are thought to result from the explosions of certain massive stars, and some are bright enough that they should be observable out to redshifts of z &gt; 20 using current technology. Hitherto, the highest redshift measured for any object was z = 6.96, for a Lyman-α emitting galaxy. Here we report that GRB 090423 lies at a redshift of z ≈ 8.2, implying that massive stars were being produced and dying as GRBs ∼630 Myr after the Big Bang. The burst also pinpoints the location of its host galaxy.</w:t>
      </w:r>
      <w:r>
        <w:br/>
      </w:r>
      <w:r>
        <w:rPr>
          <w:rStyle w:val="VerbatimChar"/>
        </w:rPr>
        <w:t xml:space="preserve">## 23909                                                                                                                                                                                                                                                                                                                                                                                                                                                                                                                                                                                                                                                                                                                                                                                                                                                                                                                                                                                                                                                                                                                                                                                                                                                                                                                                                                                                                                                                                                                                                                                                                                                                                                                                                                                                                                                                                                                                                                                                                                                                                                                                                                                                                                                                                                                                                                                                                                                                                                                                                                                                                                                                                                                                                                                                                                                                                                                                                                                                                                                                                                                                                                                                                                                                                                                                                                                                                                                                                                                                                                                                                                                                                                                                                                                                                                                                                                                                                                                                                                                                                                                                                                                                                                                                                                                                                                                                                                                                                                                                                                                                                                                                                                                                                                                                                                                                                                                                                                                                                                                                                                                                                                                                                                                                                                                                                                                                                                                                                                                                                                                                                                                                                                                                                                                                                                                                                                                                                                                                                                                                                                                                                                                                                                                             In the current number of Wiedeman’s 'Annalen,’ an experiment is described by Giesel showing that the Becquerel rays are deflected in a magnetic field. This result is of great interest, on account of the light which it throws on the nature of the rays.</w:t>
      </w:r>
      <w:r>
        <w:br/>
      </w:r>
      <w:r>
        <w:rPr>
          <w:rStyle w:val="VerbatimChar"/>
        </w:rPr>
        <w:t xml:space="preserve">## 23919                                                                                                                                                                                                                                                                                                                                                                                                                                                                                                                                                                                                                                                                                                                                                                                                                                                                                                                                                                                                                                                                                                                                                                                                                                                                                                                                                                                                                                                                                                                                                                                                                                                                                                                                                                                                                                                                                                                                                                                                                                                                                                                                                                                                                                                                                                                                                                                                                                                                                                                                                                                                                                                                                                                                                                                                                                                                                                                                                                                                                                                                                                                                                                                                                                                                                                                                                                                                                                                                                                                                                                                                                                                                                                                                                                                                                                                                                                                                                                                                                                                                                                                                                                                                                                                                                                                                                                                                                                                                                                                                                                                                                                                                                                                                                                                                                                                                                                                                      We present radial surface brightness profiles for all five globular clusters in the Fornax dwarf spheroidal galaxy, and for the four present members of the Sagittarius dwarf spheroidal galaxy. These profiles are derived from archival Hubble Space Telescope observations, and have been calculated using the same techniques with which we measured profiles in our previous studies of Large and Small Magellanic Cloud (LMC and SMC) clusters, apart from some small modifications. From the surface brightness profiles, we have determined structural parameters for each cluster, including core radii and luminosity and mass estimates. We also provide a brief summary of literature measurements of other parameters for these clusters, including their ages, metallicities and distances. \n \n \n \nOur core radius measurements are mostly in good agreement with those from previous lower resolution studies, although for several clusters our new values are significantly different. The profile for Fornax cluster 5 does not appear to be well fitted by a King-type model and we suggest that it is a post-core-collapse candidate. We examine the distribution of cluster core radii in each of the two dwarf galaxy systems and compare these with the distribution of core radii for old LMC clusters. The three distributions match within the limits of measurement errors and the small-sample sizes. We discuss the implications of this in the context of the radius–age trend we have previously highlighted for the Magellanic Cloud clusters.</w:t>
      </w:r>
      <w:r>
        <w:br/>
      </w:r>
      <w:r>
        <w:rPr>
          <w:rStyle w:val="VerbatimChar"/>
        </w:rPr>
        <w:t xml:space="preserve">## 23920                                                                                                                                                                                                                                                                                                                                                                                                                                                                                                                                                                                                                                                                                                                                                                                                                                                                                                                                                                                                                                                                                                                                                                                                                                                                                                                                                                                                                                                                                                                                                                                                                                                                                                                                                                                                                                                                                                                                                                                                                                                                                                                                                                                                                                                                                                                                                                                                                                                                                                                                                                                                                                                                                                                                                                                                                                                                                                                                                                                                                                                                                                                                                                                                                                                                                                                                                                                                                                                                                                                                                                                                                                                                                                                                                                                                                                                                                                                                                                                                                                                                                                                                                  All extra-solar planet masses that have been derived spectroscopically are lower limits since the inclination of the orbit to our line-of-sight is unknown except for transiting systems. In theory, however, it is possible to determine the inclination angle, i, between the rotation axis of a star and an observer’s line-of-sight from measurements of the projected equatorial velocity (v sin i), the stellar rotation period (Prot) and the stellar radius (R∗). For stars which host planetary systems this allows the removal of the sin i dependency of extra-solar planet masses derived from spectroscopic observations under the assumption that the planetary orbits lie perpendicular to the stellar rotation axis. We have carried out an extensive literature search and present a catalogue of v sin i, Prot and R∗ estimates for stars hosting extra-solar planets. In addition, we have used Hipparcos parallaxes and the Barnes–Evans relationship to further supplement the R∗ estimates obtained from the literature. Using this catalogue, we have obtained sin i estimates using a Markovchain Monte Carlo analysis. This technique allows proper 1σ two-tailed confidence limits to be placed on the derived sin i’s along with the transit probability for each planet to be determined. While we find that a small proportion of systems yield sin i’s significantly greater than 1, most likely due to poor Prot estimations, the large majority are acceptable. We are further encouraged by the cases where we have data on transiting systems, as the technique indicates inclinations of ∼90 ◦ and high transit probabilities. In total, we are able to estimate the true masses of 133 extra-solar planets. Of these 133 extra-solar planets, only six have revised masses that place them above the 13MJ deuterium burning limit; four of those six extra-solar planet candidates were already suspected to lie above the deuterium burning limit before correcting their masses for the sin i dependency. Our work reveals a population of high-mass extra-solar planets with low eccentricities, and we speculate that these extra-solar planets may represent the signature of different planetary formation mechanisms at work. Finally, we discuss future observations that should improve the robustness of this technique.</w:t>
      </w:r>
      <w:r>
        <w:br/>
      </w:r>
      <w:r>
        <w:rPr>
          <w:rStyle w:val="VerbatimChar"/>
        </w:rPr>
        <w:t xml:space="preserve">## 23923                                                                                                                                                                                                                                                                                                                                                                                                                                                                                                                                                                                                                                                                                                                                                                                                                                                                                                                                                                                                                                                                                                                                                                                                                                                                                                                                                                                                                                                                                                                                                                                                                                                                                                                                                                                                                                                                                                                                                                                                                                                                                                                                                                                                                                                                                                                                                                                                                                                                                                                                                                                                                                                                                                                                                                                                                                                                                                                                                                                                                                                                                                                                                                                                                                                                                                                                                                                                                                                                                                                                                                                                                                                                                                                                                                                                                                                                                                                                                                                                                                                                                                                                                                                                                                                                                                                                                                                                                                                                                                                                                                                                                                                                                                                                                                                                                                                                                                                                                                                                                                                                                                                                                                                                                                                                                                                                                                                                               At peak, long-duration gamma-ray bursts are the most luminous sources of electromagnetic radiation known. Since their progenitors are massive stars, they provide a tracer of star formation and star-forming galaxies over the whole of cosmic history. Their bright power-law afterglows provide ideal backlights for absorption studies of the interstellar and intergalactic medium back to the reionization era. The proposed THESEUS mission is designed to detect large samples of GRBs at z &gt; 6 in the 2030s, at a time when supporting observations with major next generation facilities will be possible, thus enabling a range of transformative science. THESEUS will allow us to explore the faint end of the luminosity function of galaxies and the star formation rate density to high redshifts; constrain the progress of re-ionisation beyond $z\\gtrsim 6$\n z\n ≳\n 6\n ; study in detail early chemical enrichment from stellar explosions, including signatures of Population III stars; and potentially characterize the dark energy equation of state at the highest redshifts.</w:t>
      </w:r>
      <w:r>
        <w:br/>
      </w:r>
      <w:r>
        <w:rPr>
          <w:rStyle w:val="VerbatimChar"/>
        </w:rPr>
        <w:t xml:space="preserve">## 23937                                                                                                                                                                                                                                                                                                                                                                                                                                                                                                                                                                                                                                                                                                                                                                                                                                                                                                                                                                                                                                                                                                                                                                                                                                                                                                                                                                                                                                                                                                                                                                                                                                                                                                                                                                                                                                                                                                                                                                                                                                                                                                                                                                                                                                                                                                                                                                                                                                                                                                                                                                                                                                                                                                                                                                                                                                                                                                                                                                                                                                                                                                                                                                                                                                                                                                                                                                                                                                                                                                                                                                                                                                                                                                                                                                                                                                                                                                                                                                                                                                                                                                                                                                                                                                                                                                                                                                                                                                                                                                                                                                                                                                                                                                                                                                                                                                                                                                                                                                                                                                                                                                                                                                                                                                                                                        The observed ultraviolet continuum (UVC) slope is potentially a powerful diagnostic of dust obscuration in star-forming galaxies. However, the intrinsic slope is also sensitive to the form of the stellar initial mass function and to the recent star formation and metal enrichment histories of a galaxy. Using the GALFORM semi-analytical model of galaxy formation, we investigate the intrinsic distribution of UVC slopes. For star-forming galaxies, we find that the intrinsic distribution of UVC slopes at z= 0, parametrized by the power-law index β, has a standard deviation of σβ≃ 0.30. This suggests an uncertainty on the inferred ultraviolet (UV) attenuation of Afuv≃ 0.7 (assuming a Calzetti attenuation curve) for an individual object, even with perfect photometry. Furthermore, we find that the intrinsic UVC slope correlates with star formation rate, intrinsic UV luminosity, stellar mass and redshift. These correlations have implications for the interpretation of trends in the observed UVC slope with these quantities irrespective of the sample size or quality of the photometry. Our results suggest that in some cases the attenuation by dust has been incorrectly estimated.</w:t>
      </w:r>
      <w:r>
        <w:br/>
      </w:r>
      <w:r>
        <w:rPr>
          <w:rStyle w:val="VerbatimChar"/>
        </w:rPr>
        <w:t xml:space="preserve">## 23945                                                                                                                                                                                                                                                                                                                                                                                                                                                                                                                                                                                                                                                                                                                                                                                                                                                                                                                                                                                                                                                                                                                                                                                                                                                                                                                                                                                                                                                                                                                                                                                                                                                                                                                                                                                                                                                                                                                                                                                                                                                                                                                                                                                                                                                                                                                                                                                                                                                                                                                                                                                                                                                                                                                                                                                                                                                                                                                                                                                                                                                                                                                                                                                                                                                                                                                                                                                                                                                                                                                                                                                                                                                                                                                                                                                                                                                                                                                                                                                                                                                                                                                                                                                                                                                                                                                                                                                                                                                                                                                                                                                                                                                                                                                                                                    We explore some of the consequences of the magnetic carpet for coronal heating. Observations show that most of the magnetic flux in the quiet Sun emerges as ephemeral regions and then quickly migrates to supergranule boundaries. The original ephemeral concentrations fragment, merge, and cancel over a time period of 10-40 hr. Since the network photospheric flux is likely to be concentrated in units of 1017 Mx or smaller, there will be myriads of coronal separatrix surfaces caused by the highly fragmented photospheric magnetic configuration in the quiet network. We suggest that the formation and dissipation of current sheets along these separatrices are an important contribution to coronal heating. The dissipation of energy along sharp boundaries we call, by analogy with geophysical plate tectonics, the tectonics model of coronal heating. Similar to the case on Earth, the relative motions of the photospheric sources will drive the formation and dissipation of current sheets along a hierarchy of such separatrix surfaces at internal dislocations in the corona. In our preliminary assessment of such dissipation we find that the heating is fairly uniform along the separatrices, so that each elementary coronal flux tube is heated uniformly. However, 95% of the photospheric flux closes low down in the magnetic carpet and the remaining 5% forms large-scale connections, so the magnetic carpet will be heated more effectively than the large-scale corona. This suggests that unresolved observations of coronal loops should exhibit enhanced heating near their feet in the carpet, while the upper parts of large-scale loops should be heated rather uniformly but less strongly.</w:t>
      </w:r>
      <w:r>
        <w:br/>
      </w:r>
      <w:r>
        <w:rPr>
          <w:rStyle w:val="VerbatimChar"/>
        </w:rPr>
        <w:t xml:space="preserve">## 23947                                                                                                                                                                                                                                                                                                                                                                                                                                                                                                                                                                                                                                                                                                                                                                                                                                                                                                                                                                                                                                                                                                                                                                                                                                                                                                                                                                                                                                                                                                                                                                                                                                                                                                                                                                                                                                                                                                                                                                                                                                                                                                                                                                                                                                                                                                                                                                                                                                                                                                                                                                                                                                                                                                                                                                                                                                                                                                                                                                                                                                                                                                                                                                                                                                                                                                                                                                                                                                                                                                                                                                                                                                                                                                                                                                                                                                                                                                                                                                                                                                                                                                                                                                                                                                                                                                                                                                                                                                                                   We investigate the evolution, following gas dispersal, of a star cluster produced from a hydrodynamical calculation of the collapse and fragmentation of a turbulent molecular cloud. We find that when the gas, initially comprising ≈60 per cent of the mass, is removed, the system settles into a bound cluster containing ≈30–40 per cent of the stellar mass surrounding by an expanding halo of ejected stars. The bound cluster expands from an initial radius of &lt;0.05 to 1–2 pc over ≈4–10 Myr, depending on how quickly the gas is removed, implying that stellar clusters may begin with far higher stellar densities than usually assumed. With rapid gas dispersal, the most massive stars are found to be mass segregated for the first ∼ 1M yr of evolution, but classical mass segregation only develops for cases with long gas removal time-scales. Eventually, many of the most massive stars are expelled from the bound cluster. Despite the high initial stellar density and the extensive dynamical evolution of the system, we find that the stellar multiplicity is almost constant during the 10 Myr of evolution. This is because the primordial multiple systems are formed in a clustered environment and, thus, by their nature are already resistant to further evolution. The majority of multiple system evolution is confined to the decay of high-order systems (particularly quadruple systems) and the formation of a significant population of very wide (10 4 –10 5 au) multiple systems in the expanding halo. This formation mechanism for wide binaries potentially solves the problem of how most stars apparently form in clusters and yet a substantial population of wide binaries exist in the field. We also find that many of these wide binaries and the binaries produced by the decay of high-order multiple systems have unequal mass components, potentially solving the problem that hydrodynamical simulations of star formation are found to underproduce unequal mass solar-type binaries.</w:t>
      </w:r>
      <w:r>
        <w:br/>
      </w:r>
      <w:r>
        <w:rPr>
          <w:rStyle w:val="VerbatimChar"/>
        </w:rPr>
        <w:t xml:space="preserve">## 23986                                                                                                                                                                                                                                                                                                                                                                                                                                                                                                                                                                                                                                                                                                                                                                                                                                                                                                                                                                                                                                                                                                                                                                                                                                                                                                                                                                                                                                                                                                                                                                                                                                                                                                                                                                                                                                                                                                                                                                                                                                                                                                                                                                                                                                                                                                                                                                                                                                                                                                                                                                                                                                                                                                                                                                                                                                                                                                                                                                                                                                                                                                                                                                                                                                                                                                                                                                                                                                                                                                                                                                                                                                                                                                                                                                                                                                                                                                                                                                                                                                                                                                                                                                                                                                                                                                                                                                                                                                                                                                                                                                                                                                                                                                                                                                                        We discuss the difficulties of predicting the solar cycle using mean-field models. Here we argue that these difficulties arise owing to the significant modulation of the solar activity cycle, and that this modulation arises owing to either stochastic or deterministic processes. We analyze the implications for predictability in both of these situations by considering two separate solar dynamo models. The first model represents a stochastically perturbed flux transport dynamo. Here even very weak stochastic perturbations can give rise to significant modulation in the activity cycle. This modulation leads to a loss of predictability. In the second model, we neglect stochastic effects and assume that generation of magnetic field in the Sun can be described by a fully deterministic nonlinear mean-field model—this is a best case scenario for prediction. We designate the output from this deterministic model (with parameters chosen to produce chaotically modulated cycles) as a target time series that subsequent deterministic mean-field models are required to predict. Long-term prediction is impossible even if a model that is correct in all details is utilized in the prediction. Furthermore, we show that even short-term prediction is impossible if there is a small discrepancy in the input parameters from the fiducial model. This is the case even if the predicting model has been tuned to reproduce the output of previous cycles. Given the inherent uncertainties in determining the transport coefficients and nonlinear responses for mean-field models, we argue that this makes it impossible to predict the solar cycle using the output from such models.</w:t>
      </w:r>
      <w:r>
        <w:br/>
      </w:r>
      <w:r>
        <w:rPr>
          <w:rStyle w:val="VerbatimChar"/>
        </w:rPr>
        <w:t xml:space="preserve">## 24008                                                                                                                                                                                                                                                                                                                                                                                                                                                                                                                                                                                                                                                                                                                                                                                                                                                                                                                                                                                                                                                                                                                                                                                                                                                                                                                                                                                                                                                                                                                                                                                                                                                                                                                                                                                                                                                                                                                                                                                                                                                                                                                                                                                                                                                                                                                                                                                                                                                                                                                                                                                                                                                                                                                                                                                                                                                                                                                                                                                                                                                                                                                                                                                                                                                                                                                                                                                                                                                                                                                                                                                                                                                                                                                                                                                                                                                                                                                                                                                                                                                                                                                                                                                                                                                                                                                                                                                                                                                                                                                                                                                                                                                                                                                                                                                                                                                                                                                                                                                                                                                                                                                                                                                                                                                                                                                                                                                                                                                                                                                                                                                                                                                                                                                                                                                                                                                                                                                                                                                                                                                                                                                                                                                                                                                                                                                                                 Resumen es: Determinamos las posibles masas y radios de las progenitoras de enanas blancas en binarias a partir de ajustes a modelos evolutivos estelares detallados...</w:t>
      </w:r>
      <w:r>
        <w:br/>
      </w:r>
      <w:r>
        <w:rPr>
          <w:rStyle w:val="VerbatimChar"/>
        </w:rPr>
        <w:t xml:space="preserve">## 24021                                                                                                                                                                                                                                                                                                                                                                                                                                                                                                                                                                                                                                                                                                                                                                                                                                                                                                                                                                                                                                                                                                                                                                                                                                                                                                                                                                                                                                                                                                                                                                                                                                                                                                                                                                                                                                                                                                                                                                                                                                                                                                                                                                                                                                                                                                                                                                                                                                                                                                                                                                                                                                                                                                                                                                                                                                                                                                                                                                                                                                                                                                                                                                                                                                                                                                                                                                                                                                                                                                                                                                                                                                                                                                                                                                                                                                                                                                                                                                                                                                                                                                                                                                                                                                                                                                                                                                                                                                                                                                                                                                                                                                                                                                                                                                                                                                                                                                                                                                                                                                                                                                                                                                                                                                                                                                                                                                                                                                  The solar magnetic field is generated by the action of a hydromagnetic dynamo. Although there is a consensus that the site for the production of the toroidal magnetic field is the region of strong shear (differential rotation) at the base of the solar convection zone, there are two competing theories for the site of the production of the poloidal field. In the early models of Babcock and Leighton, the poloidal field is produced by the decay of active regions at the solar surface, while in interface dynamo models, it is produced near the base of the solar convection zone, either by the action of cyclonic turbulence or via the instability of a magnetic layer. Here we discuss the pros and cons of these two scenarios and present results that demonstrate that, owing to the proximity of the regeneration region to the region of strong shear, the interface dynamo is considerably more effective than the surface dynamo—even if the mechanism for regenerating the poloidal field at the base of the solar convection zone is substantially weaker.</w:t>
      </w:r>
      <w:r>
        <w:br/>
      </w:r>
      <w:r>
        <w:rPr>
          <w:rStyle w:val="VerbatimChar"/>
        </w:rPr>
        <w:t xml:space="preserve">## 24038                                                                                                                                                                                                                                                                                                                                                                                                                                                                                                                                                                                                                                                                                                                                                                                                                                                                                                                                                                                                                                                                                                                                                                                                                                                                                                                                                                                                                                                                                                                                                                                                                                                                                                                                                                                                                                                                                                                                                                                                                                                                                                                                                           (measurements were made at 25 kV). An obvious observation is the similarity in shape of the cobalt and nickel profiles in the films of different thickness, almost as t,hough the cobalt peak were merely growing a longer tail extending to the alloy/oxide interface. Closer scrutiny, however, shows that the outer cobalt-rich peak was in fact growing in thickness and possibly in cobalt content, although the latter effect was small and obscured for the reasons given above. Measurement of the areas under the curves shows that the percentage cobalt in the scales lay between 20·4 and 11·1 per cent, but this varied in a slightly irregular manner with time, probably due to minor measuring errors, and is being studied further. The alloy was depleted in cobalt and enriched in nickel over a small distancc. It is possible to draw several other conclusions from this investigation, some definite but others more tentative ,.md requiring further thought and experiments which are in progress: (1) The reasonable agreement with a parabolic growth relationship may not be particulal'iy meaningful because of the large compositional variations through the scales. Presumably the cobalt-rich regions offer less resistance to the movement of the diffusing species than the nickel-rich I·egions because they probably contain a larger percentage of cation vacancies. This is further proof of the need to be careful when carrying out kinetic studies of alloy oxidation. On the other hand, the present situation is really an extl·eme case of one previously reported for the oxidation of f-lure cobalt', where it was inferred from marker experiments that the parabolic relationship held even for a nonlinear vacancy distribution through CoO. Since the compositions of scale in contact with the alloy and atmosphere respectively did not change much with time in the present case, at least after the first hour and probably from a much earlier stage, it is perhaps reasonable to conclude that the cation vacancy concentration difference across the scale remained constant, which was the only rcquirement of this type specified in Wagner's original derivation of the parabolic relationship. (2) As mentioned earlier, at first sight it appears that after the initial cobalt-rich peak was rapidly established, it was pushed further and further from the alloy, fresh oxide being formed near the alloy/oxide interface. This conclusion would support early ideas,s.'7 and more recent revolutionary ones IS for oxygen ion movement in the scale. However, the gradual growth in thickness and possibly cobalt content of the outer cobalt-rich peak could on.ly be achieved by the outward diffusion of Co'+ ions. There is therefore strong evidence for scale growth by cation movement in the present case, supporting most of the previous evidence with the pure metals. The cobalt peak was constantly reformed, the cobalt and nickel profiles being determined partly by the relative diffusion rates of the cations and partly by thermodynamic factors. It also appears that there was a general outward diffusion of ions and that newly ionized metal did not pass right through the film. Although C02 1 iOlls diffuse ahout 100 times as fast in CoO as do Ni 2+ ions ill NiO, the closeness of the ionic radii suggests that there should not be any vast difference in their rate in any given compositiOlI of (Ni,Co)O. The present direct measurement of concentration profiles in growing sea les has cm·Lain obviouR advantages over marker experiments and tracer techniques, at least in the present system. (3) Scales on the pure metals almost certainly grow in the same way, by cation movement'. (4) Since concentratiou profiles through single-layer and double-layer scales are very similar '5 , this possibly suggests, but does net prove, that they grow by tho sarno mechanism. This would involve cation movement outwards in the inner layer rather than oxygen gas diffusion inwards. We thank Prof. T. K. Ross for providing facilities and for his advice, Mr. B. W. Lambert for his collaboration with the electron-probe microanalysis and the Science R cscarch Council for t,he provision of a maintenance grant to ann of US (J. M. F.).</w:t>
      </w:r>
      <w:r>
        <w:br/>
      </w:r>
      <w:r>
        <w:rPr>
          <w:rStyle w:val="VerbatimChar"/>
        </w:rPr>
        <w:t xml:space="preserve">## 24061                                                                                                                                                                                                                                                                                                                                                                                                                                                                                                                                                                                                                                                                                                                                                                                                                                                                                                                                                                                                                                                                                                                                                                                                                                                                                                                                                                                                                                                                                                                                                                                                                                                                                                                                                                                                                                                                                                                                                                                                                                                                                                                                                                                                                                                                                                                                                                                                                                                                                                                                                                                                                                                                                                                                                                                                                                                                                                                                                                                                                                                                                                                                                                                                                                                                                                                                                                                                                                                                                                                                                                                                                                                                                                                                                                                                                                                                                                                                                                                                                                                                                                                                                                                                                                                                                                                                                                                                                                                                                                                                                                                                                                                                                                                                                                                                                                                                                                                                                                  We report the Swift discovery of the nearby long, soft gamma-ray burst GRB 100316D, and the subsequent unveiling of its low-redshift host galaxy and associated supernova. We derive the redshift of the event to be z = 0.0591 +/- 0.0001 and provide accurate astrometry for the gamma-ray burst (GRB) supernova (SN). We study the extremely unusual prompt emission with time-resolved gamma-ray to X-ray spectroscopy and find that the spectrum is best modelled with a thermal component in addition to a synchrotron emission component with a low peak energy. The X-ray light curve has a remarkably shallow decay out to at least 800 s. The host is a bright, blue galaxy with a highly disturbed morphology and we use Gemini-South, Very Large Telescope and Hubble Space Telescope observations to measure some of the basic host galaxy properties. We compare and contrast the X-ray emission and host galaxy of GRB 100316D to a subsample of GRB-SNe. GRB 100316D is unlike the majority of GRB-SNe in its X-ray evolution, but resembles rather GRB 060218, and we find that these two events have remarkably similar high energy prompt emission properties. Comparison of the host galaxies of GRB-SNe demonstrates, however, that there is a great diversity in the environments in which GRB-SNe can be found. GRB 100316D is an important addition to the currently sparse sample of spectroscopically confirmed GRB-SNe, from which a better understanding of long GRB progenitors and the GRB-SN connection can be gleaned.</w:t>
      </w:r>
      <w:r>
        <w:br/>
      </w:r>
      <w:r>
        <w:rPr>
          <w:rStyle w:val="VerbatimChar"/>
        </w:rPr>
        <w:t xml:space="preserve">## 24068                                                                                                                                                                                                                                                                                                                                                                                                                                                                                                                                                                                                                                                                                                                                                                                                                                                                                                                                                                                                                                                                                                                                                                                                                                                                                                                                                                                                                                                                                                                                                                                                                                                                                                                                                                                                                                                                                                                                                                                                                                                                                                                                                                                                                                                                                                                                                                                                                                                                                                                                                                                                                                                                                                                                                                                                                                                                                                                                                                                                                                                                                                                                                                                                                                                                                                                                                                                                                                                                                                                                                                                                                                                                                                                                                                                                                                                                                                                                                                                                                                                                                                                                                                                                                           Deep SCUBA surveys have uncovered a large population of massive submillimeter-emitting galaxies (SMGs; f850μm 4 mJy) at z 1. Although it is generally believed that these galaxies host intense star formation activity, there is growing evidence that a substantial fraction also harbor an active galactic nucleus (AGN; i.e., an accreting super-massive black hole [SMBH]). We present here possibly the strongest evidence for this viewpoint to date: the combination of ultradeep X-ray observations (the 2 Ms Chandra Deep Field-North) and deep Keck spectroscopic data of SMGs with radio counterparts. We find that the majority (≈75%) of these radio-selected spectroscopically identified SMGs host AGN activity; the other ≈25% have X-ray properties consistent with star formation (X-ray-derived star formation rates of ≈1300-2700 M☉ yr-1). The AGNs have properties generally consistent with those of nearby luminous AGNs (Γ ≈ 1.8 ± 0.5, NH ≈ 1020-1024 cm-2, and LX ≈ 1043-1044.5 ergs s-1), and the majority (≈80%) are heavily obscured (NH 1023 cm-2). We construct composite rest-frame 2-20 keV spectra for three different obscuration classes [NH 5 × 1023 cm-2], which reveal features not seen in the individual X-ray spectra. An ≈1 keV equivalent width Fe Kα emission line is seen in the composite X-ray spectrum of the most heavily obscured AGNs, suggesting Compton-thick or near Compton-thick absorption. Even taking into account the effects of absorption, we find that the average X-ray to far-IR luminosity ratio of the AGN-classified SMGs (LX/LFIR = 0.004) is approximately 1 order of magnitude below that found for typical quasars. This result suggests that intense star formation activity (of order ≈1000 M☉ yr-1) dominates the bolometric output of these SMGs. However, we also explore the possibility that the X-ray to far-IR luminosity ratio of the AGN components is intrinsically less than that found for typical quasars and postulate that some SMGs may be AGN dominated. We investigate the implications of our results for the growth of massive black holes, discuss the prospects for deeper X-ray observations, and explore the scientific potential offered by the next generation of X-ray observatories.</w:t>
      </w:r>
      <w:r>
        <w:br/>
      </w:r>
      <w:r>
        <w:rPr>
          <w:rStyle w:val="VerbatimChar"/>
        </w:rPr>
        <w:t xml:space="preserve">## 24083                                                                                                                                                                                                                                                                                                                                                                                                                                                                                                                                                                                                                                                                                                                                                                                                                                                                                                                                                                                                                                                                                                                                                                                                                                                                                                                                                                                                                                                                                                                                                                                                                                                                                                                                                                                                                                                                                                                                                                                                                                                                                                                                                                                                                                                                                                                                                                                                                                                                                                                                                                                                                                                                                                                                                                                                                                                                                                                                                                                                                                                                                                                                                                                                                                                                                                                                                                                                                                                                                                                                                                                                                                                                                                                                                                                                                                                                                                                                                                                                                                                                                                                                                                                                                                                                                                                                                                                                                                                                                                                                                                                                                                                                                                                                                                                                                                                                                                                                                                                                                                                                                                                                                                                                                                                                                                                                                                                               With the increased accuracy and angular scale coverage of the recent CMB experiments it has become important to include calibration and beam uncertainties when estimating cosmological parameters. This requires an integration over possible values of the calibration and beam size, which can be done numerically but increases computation times. We present a fast and simple algorithm for marginalization over beam and calibration errors by analytical integration. We also illustrate the effect of incorporating these uncertainties by calculating the constraints on various cosmological and inflationary parameters including the spectral index n_s and the physical baryon density Omega_b h^2, using the latest CMB data. We find that parameter constraints are significantly changed when calibration/beam uncertainties are taken into account. Typically the best fit parameters are shifted and the errors bars are increased by up to fifty per cent for e.g. n_s and Omega_b h^2, although as expected there is no change for Omega_K, because it is constrained by the positions of the peaks.</w:t>
      </w:r>
      <w:r>
        <w:br/>
      </w:r>
      <w:r>
        <w:rPr>
          <w:rStyle w:val="VerbatimChar"/>
        </w:rPr>
        <w:t xml:space="preserve">## 24091                                                                                                                                                                                                                                                                                                                                                                                                                                                                                                                                                                                                                                                                                                                                                                                                                                                                                                                                                                                                                                                                                                                                                                                                                                                                                                                                                                                                                                                                                                                                                                                                                                                                                                                                                                                                                                                                                                                                                                                                                                                                                                                                                                                                                                                                                                                                                                                                                                                                                                                                                                                                                                                                                                                                                                                                                                                                                                                                                                                                                                                                                                                                                                                                                                                                                                                                                                                                                                                                                                                                                                                                                                                                                                                                                                                                                                                                                                                                                                                                                                                                                                                                                                                                                                                                                                                                                                                                                                                                                                                                                                                                                                                                                                                                                                                                                                                                                                                                                                                                                                                                                                                                                                                                                                                                                          We present a new cluster detection algorithm designed for finding high-redshift clusters using optical/infrared imaging data. The algorithm has two main characteristics. First, it utilizes each galaxy's full redshift probability function, instead of an estimate of the photometric redshift based on the peak of the probability function and an associated Gaussian error. Second, it identifies cluster candidates through cross-checking the results of two substantially different selection techniques (the name 2TecX representing the cross-check of the two techniques). These are adaptations of the Voronoi Tesselations and Friends-Of-Friends methods. Monte Carlo simulations of mock catalogues show that cross-checking the cluster candidates found by the two techniques significantly reduces the detection of spurious sources. Furthermore, we examine the selection effects and relative strengths and weaknesses of either method. The simulations also allow us to fine-tune the algorithm's parameters, and define completeness and mass limit as a function of redshift. We demonstrate that the algorithm isolates high-redshift clusters at a high level of efficiency and low contamination.</w:t>
      </w:r>
      <w:r>
        <w:br/>
      </w:r>
      <w:r>
        <w:rPr>
          <w:rStyle w:val="VerbatimChar"/>
        </w:rPr>
        <w:t xml:space="preserve">## 24109                                                                                                                                                                                                                                                                                                                                                                                                                                                                                                                                                                                                                                                                                                                                                                                                                                                                                                                                                                                                                                                                                                                                                                                                                                                                                                                                                                                                                                                                                                                                                                                                                                                                                                                                                                                                                                                                                                                                                                                                                                                                                                                                                                                                                                                                                                                                                                                                                                                                                                                                                                                                                                                                                                                                                                                                                                                                                                                                                                                                                                                                                                                                                                                                                                                                                                                                                                                                                                                                                                                                                                                                                                                                                                                                                                                                                                                                                                                                                                                                                                                                                                                                                                                                                                                                                                                                                                                                                                                                                                                                                                                                                                                                                                                                                                                                                                                                                                                                                      Analysis of INTEGRAL/IBIS survey observations has revealed that the rare intermediate polar and asynchronous polar cataclysmic variables are consistently found to emit in the 20‐ 100 keV energy band, whereas synchronous polars and the common non-magnetic CVs rarely do so. From the correlation of a candidate INTEGRAL/IBIS survey source list with a CV catalogue, 15 CV detections by IBIS have been established including a new INTEGRALsource IGR J06253+7334. The properties of these sources and 4 additional CV candidates are discussed in the context of their 20‐100 keV emission characteristics and we conclude that the INTEGRALmission is an important tool in the detection of new magnetic CV systems. Furthermore, analysis of the time-averaged spectra of CVs detected by INTEGRALindicate that although there is little difference between the spectral slopes of the different sub-types, intermediate polars may be considerably more luminous than polars in the soft gamma-ray regime. We also present the detection of an unusual high-energy burst from V1223 Sgr discovered by inspection of the IBIS light-curve. Additionally, we have compared the IBIS and optical AAVSO light-curves of SS Cyg and extracted IBIS spectra during single periods of optical outburst and quiescence. We find that the 20‐100 keV flux is an o rder of magnitude greater during optical quiescence. This is in agreement with previous studies which show that the hard X-ray component of SS Cyg is suppressed during high accretion states.</w:t>
      </w:r>
      <w:r>
        <w:br/>
      </w:r>
      <w:r>
        <w:rPr>
          <w:rStyle w:val="VerbatimChar"/>
        </w:rPr>
        <w:t xml:space="preserve">## 24115                                                                                                                                                                                                                                                                                                                                                                                                                                                                                                                                                                                                                                                                                                                                                                                                                                                                                                                                                                                                                                                                                                                                                                                                                                                                                                                                                                                                                                                                                                                                                                                                                                                                                                                                                                                                                                                                                                                                                                                                                                                                                                                                                                                                                                                                                                                                                                                                                                                                                                                                                                                                                                                                                                                                                                                                                                                                                                                                                                                                                                                                                                                                                                                                                                                                                                                                                                                                                                                                                                                                                                                                                                                                                                                                                                                                                                                                                                                                                                                                                                                                                                                                                                                                                                                                                                                                                                                                                                                                                                                                                                                                                                                                                                                                                                                                                                                                                                                                                                                                                                                                             We demonstrate that the large scatter in the ultra-violet (UV) colours of intermediate- mass early-type galaxies in the local Universe and the inferred low-level recent star formation in these objects can be reproduced by minor mergers in the standardCDM cosmology. Numerical simulations of mergers with mass ratios � 1:4, with reasonable assumptions for the ages, metallicities and dust properties of the merger progenitors, produce good agreement to the observed UV colours of the early-type population, if the infalling satellites are assumed to have (cold) gas fractions � 20%. Early-types that sat- isfy (NUV r) . 3.8 are likely to have experienced mergers with mass ratios between 1:4 and 1:6 within the last � 1.5 Gyrs, while those that satisfy 3.8 &lt; (NUV r) &lt; 5.5 are consistent with either recent mergers with mass ratios � 1:6 or mergers with higher mass ratios that occurred more than � 1.5 Gyrs in the past. We demonstrate that the early-type colour-magnitude relations and colour distributions in both the UV and optical spectral ranges are consistent with the expected frequency of minor merging activity in the standardCDM cosmology at low redshift. We present a strong plausi- bility argument for minor mergers to be the principal mechanism behind the large UV scatter and associated low-level recent star formation observed in early-type galaxies in the nearby Universe.</w:t>
      </w:r>
      <w:r>
        <w:br/>
      </w:r>
      <w:r>
        <w:rPr>
          <w:rStyle w:val="VerbatimChar"/>
        </w:rPr>
        <w:t xml:space="preserve">## 24118                                                                                                                                                                                                                                                                                                                                                                                                                                                                                                                                                                                                                                                                                                                                                                                                                                                                                                                                                                                                                                                                                                                                                                                                                                                                                                                                                                                                                                                                                                                                                                                                                                                                                                                                                                                                                                                                                                                                                                                                                                                                                                                                                                                                                                                                                                                                                                                                                                                                                                                                                                                                                                                                                                                                                                                                                                                                                                                                                                                                                                                                                                                                                                                                                                                                                                                                                                                                                                                                                                                                                                                                                                                                                                                                                                                                                                                                                                                                                                                                                                                                                                                                                                                                                                                                                                                       Tidal friction is thought to be important in determining the long-term spin-orbit evolution of short-period extrasolar planetary systems. Using a simple model of the orbit-averaged effects of tidal friction, we study the evolution of close-in planets on inclined orbits, due to tides. We analyse the effects of the inclusion of stellar magnetic braking by performing a phase-plane analysis of a simplified system of equations, including the braking torque. The inclusion of magnetic braking is found to be important, and its neglect can result in a very different system history. We then present the results of numerical integrations of the tidal evolution equations, where we find that it is essential to consider coupled evolution of the orbital and rotational elements, including dissipation in both the star and planet, to accurately model the evolution. \n \n \n \nThe main result of our integrations is that for typical Hot Jupiters, tidal friction aligns the stellar spin with the orbit on a similar time as it causes the orbit to decay. This tells us that if a planet is observed to be aligned, then it probably formed coplanar. This reinforces the importance of Rossiter–McLaughlin effect observations in determining the degree of spin-orbit alignment in transiting systems. \n \n \n \nWe apply these results to the only observed system with a spin-orbit misalignment, XO-3, and constrain the efficiency of tidal dissipation (i.e. the modified tidal quality factors Q′) in both the star and the planet in this system. Using a model in which inertial waves are excited by tidal forcing in the outer convective envelope and dissipated by turbulent viscosity, we calculate Q′ for a range of F-star models, and find it to vary considerably within this class of stars. This means that using a single Q′, and assuming that it applies to all stars, is probably incorrect. In addition, we propose an explanation for the survival of two of the planets on the tightest orbits, WASP-12 b and OGLE-TR-56 b, in terms of weak dissipation in the star, as a result of their internal structures and slow rotation periods.</w:t>
      </w:r>
      <w:r>
        <w:br/>
      </w:r>
      <w:r>
        <w:rPr>
          <w:rStyle w:val="VerbatimChar"/>
        </w:rPr>
        <w:t xml:space="preserve">## 24131                                                                                                                                                                                                                                                                                                                                                                                                                                                                                                                                                                                                                                                                                                                                                                                                                                                                                                                                                                                                                                                                                                                                                                                                                                                                                                                                                                                                                                                                                                                                                                                                                                                                                                                                                                                                                                                                                                                                                                                                                                                                                                                                                                                                                                                                                                                                                                                                                                                                                                                                                                                                                                                                                                                                                                                                                                                                                                                                                                                                                                                                                                                                                                                                                                                                                                                                                                                                                                                                                                                                                                                                                                                                                                                                                                                                                                                                                                                                                                                                                                                                                                                                                                                                                                                                                                                                                                                                                                                                                                                                                                                                                                                                                                                                                                                                                                                                                                                                                                                                                                                                                                                                                                                                                                                                                                                                                                                                     ABSTRACT We present a search for long-period variable (LPV) stars among giant branch stars inM15 which, at [Fe/H] ∼–2.3, is one of the most metal-poor Galactic globular clusters.We use multi-colour optical photometry from the 0.6-m Keele Thornton and 2-mLiverpool Telescopes. Variability of δV ∼0.15 mag is detected in K757 and K825 overunusually-long timescales of nearly a year, making them the most metal-poor LPVsfound in a Galactic globular cluster. K825 is placed on the long secondary periodsequence, identiﬁed for metal-rich LPVs, though no primary period is detectable.We discuss this variability in the context of dust production and stellar evolution atlow metallicity, using additional spectra from the 6.5-m Magellan (Las Campanas)telescope. A lack of dust production, despite the presence of gaseous mass loss raisesquestions about the production of dust and the intra-cluster medium of this cluster.Keywords: stars: AGB and post-AGB — stars: late-type — stars: Population II —stars: variables: other — stars: winds, outﬂows — globular clusters: individual: M15</w:t>
      </w:r>
      <w:r>
        <w:br/>
      </w:r>
      <w:r>
        <w:rPr>
          <w:rStyle w:val="VerbatimChar"/>
        </w:rPr>
        <w:t xml:space="preserve">## 24162                                                                                                                                                                                                                                                                                                                                                                                                                                                                                                                                                                                                                                                                                                                                                                                                                                                                                                                                                                                                                                                                                                                                                                                                                                                                                                                                                                                                                                                                                                                                                                                                                                                                                                                                                                                                                                                                                                                                                                                                                                                                                                                                                                                                                                                                                                                                                                                                                                                                                                                                                                                                                                                                                                                                                                                                                                                                                                                                                                                                                                                                                                                                                                                                                                                                                                                                                                                                                                                                                                                                                                                                                                                                                                                                                                                                                                                                                                                                                                                                                                                                                                                                                                                                                                                                                                                                                                                                                                                                                                                                                                                                                                                                                                                                                                                                                                                                                                                                                                                                                          We report the Chandra detection of shock-heated shells of hot gas surrounding the radio lobes of the nearby (DL ~ 53 Mpc) low-power radio galaxy NGC 3801. The shells have temperatures of 1 and 0.7 keV, compared to an ISM temperature of 0.23 keV. The estimated expansion speed of the shells is ~850 km s-1, corresponding to a Mach number of ~4. This is the second X-ray detection of strong shocks produced by a low-power radio galaxy, and allows us to measure directly the contribution of shock heating to the radio galaxy's total energetic input to the ISM. We show that the gas properties of the shells and surrounding ISM are consistent with the Rankine-Hugoniot shock jump conditions. We estimate the energy stored in the hot gas shells (thermal + kinetic energy) to be 1.7 × 1056 ergs, which is equivalent to the thermal energy of the ISM within ~11 kpc of the galaxy center, and a factor of ~25 larger than the inferred P dV work required to inflate the lobe cavities, indicating that energy transfer from the AGN to its environment is dominated by shock heating during this stage of radio-source evolution. Our results provide direct evidence that shock heating in the early supersonic phase of FR I radio-source expansion can have important long-term effects on the properties of the host galaxy ISM. Finally, we discuss the merger history of NGC 3801, the fueling of its AGN and the role of this type of system in feedback models.</w:t>
      </w:r>
      <w:r>
        <w:br/>
      </w:r>
      <w:r>
        <w:rPr>
          <w:rStyle w:val="VerbatimChar"/>
        </w:rPr>
        <w:t xml:space="preserve">## 24163                                                                                                                                                                                                                                                                                                                                                                                                                                                                                                                                                                                                                                                                                                                                                                                                                                                                                                                                                                                                                                                                                                                                                                                                                                                                                                                                                                                                                                                                                                                                                                                                                                                                                                                                                                                                                                                                                                                                                                                                                                                                                                                                                                                                                                                                                                                                                                                                                                                                                                                                                                                                                                                                                                                                                                                                                                                                                                                                                                                                                                                                                                                                                                                                                                                                                                                                                                                                                                                                                                                                                                                                                                                                                                                                                                                                                                                                                                                                                                                                                                                                                                                                                                                                                                                                                                                                                                                                                                                                                                                                                                                                                                                                                                                                                                                                                                                                                                                                                                                                                                                                                                                                                                                                                                                                                                                                                                                                                                                                                                                                                                                                                                                                                                                                                                                                                                                                                                             We present the first results of a new Keck spectroscopic survey of UV faint Lyman break galaxies in the redshift range 3 1.9 with respect to the predicted z ≃ 7 value, a result which, if confirmed with future surveys, would suggest an increase in the neutral fraction by this epoch. Given the abundant supply of z and Y drops now available from deep Hubble WFC3/IR surveys, we show it will soon be possible to significantly improve estimates of the Lyα fraction using optical and near-infrared multi-object spectrographs, thereby extending the study conducted in this paper to 7 ≲ z ≲ 8.</w:t>
      </w:r>
      <w:r>
        <w:br/>
      </w:r>
      <w:r>
        <w:rPr>
          <w:rStyle w:val="VerbatimChar"/>
        </w:rPr>
        <w:t xml:space="preserve">## 24167                                                                                                                                                                                                                                                                                                                                                                                                                                                                                                                                                                                                                                                                                                                                                                                                                                                                                                                                                                                                                                                                                                                                                                                                                                                                                                                                                                                                                                                                                                                                                                                                                                                                                                                                                                                                                                                                                                                                                                                                                                                                                                                                                                                                                                                                                                                                                                                                                                                                                                                                                                                                                                                                                                                                                                                                                                                                                                                                                                                                                                                                                                                                                                                                                                                                                                                                                                                                                                                                                                                                                                                                                                                                                                                                                                                                                                                                                                                                                                                                                                                                                                                                                                                                                                                                                                               The observed stellar mass function (SMF) is very different to the halo mass function predicted by Λ cold dark matter (ΛCDM), and it is widely accepted that this is due to energy feedback from supernovae and black holes. However, the strength and form of this feedback is not understood. In this paper, we use the phenomenological model galform to explore how galaxy formation depends on the strength and halo mass dependence of feedback. We focus on 'expulsion' models in which the wind mass loading, β, is proportional to 1/v^n_(disc), with n= 0, 1, 2 and contrast these models with the successful Bower et al. model (B8W7), for which β α 1/v^(3.2)_(disc). A crucial development is that our code explicitly accounts for the recapture of expelled gas as the system’s halo mass (and thus gravitational potential) increases. While models with high wind speed and mass loading result in a poor match to the observed SMF, a model with slower wind speed matches the flat portion of the SMF at M_★∼ 10^9–10^(11) h^(−1) M_⊙. When combined with active galactic nucleus feedback, the model provides a good description of the observed SMF above 10^9 h^(−1) M_⊙. In order to explore the impact of different feedback schemes further, we examine how the expulsion models compare with a further range of observational data, contrasting the results with the B8W7 model. In the expulsion models, the brightest galaxies are assembled more recently, and the specific star formation rates of galaxies decrease strongly with decreasing stellar mass. The expulsion models tend to have a cosmic star formation density that is dominated by lower mass galaxies at z= 1–3, and dominated by high-mass galaxies at low redshift. These trends are in conflict with observational data, but the comparison highlights some deficiencies of the B8W7 model also. The experiments in this paper not only give us important physical insight into the impact of the feedback process on the formation histories of galaxies, but the strong mass dependence of feedback adopted in B8W7 still appears to provide the most promising description of the observed Universe.</w:t>
      </w:r>
      <w:r>
        <w:br/>
      </w:r>
      <w:r>
        <w:rPr>
          <w:rStyle w:val="VerbatimChar"/>
        </w:rPr>
        <w:t xml:space="preserve">## 24186                                                                                                                                                                                                                                                                                                                                                                                                                                                                                                                                                                                                                                                                                                                                                                                                                                                                                                                                                                                                                                                                                                                                                                                                                                                                                                                                                                                                                                                                                                                                                                                                                                                                                                                                                                                                                                                                                                                                                                                                                                                                                                                                                                                                                                                                                                                                                                                                                                                                                                                                                                                                                                                                                                                                                                                                                                                                                                                                                                                                                                                                                                                                                                                                                                                                                                                                                                                                                                                                                                                                                                                                                                                                                                                                                                                                                                                                                                                                                                                                                                                                                                                                                                                                                                                                                                                                                                                                                                                                                                                                                                                                                                                                                                                                                                                                                                               We present wide-field near-infrared (IR) images of the DR21/W75 high-mass star-forming region, obtained with the Wide Field Camera (WFCAM) on the United Kingdom Infrared Telescope. Broad-band JHK and narrow-band H 2 1-0S(1) images are compared to archival mid-IR images from the Spitzer Space Telescope, and 850-μm dust-continuum maps obtained with the Submillimeter Common User Bolometer Array (SCUBA). Together these data give a complete picture of dynamic star formation across this extensive region, which includes at least four separate star-forming sites in various stages of evolution. The H 2 data reveal knots and bow shocks associated with more than 50 individual flows. Most are well collimated, and at least five qualify as parsec-scale flows. Most appear to be driven by embedded, low-mass protostars. The orientations of the outflows, particularly from the few higher mass sources in the region (DR21, DR21(OH), W75N and ERO 1), show some degree of order, being preferentially orientated roughly orthogonal to the chain of dusty cores that runs north-south through DR21. Clustering may inhibit disc accretion and therefore the production of outflows; we certainly do not see enhanced outflow activity from clusters of protostars. Finally, although the low-mass protostellar outflows are abundant and widely distributed, the current generation does not provide sufficient momentum and kinetic energy to account for the observed turbulent motions in the DR21/W75 giant molecular clouds. Rather, multiple epochs of outflow activity are required over the million-year time-scale for turbulent decay.</w:t>
      </w:r>
      <w:r>
        <w:br/>
      </w:r>
      <w:r>
        <w:rPr>
          <w:rStyle w:val="VerbatimChar"/>
        </w:rPr>
        <w:t xml:space="preserve">## 24207                                                                                                                                                                                                                                                                                                                                                                                                                                                                                                                                                                                                                                                                                                                                                                                                                                                                                                                                                                                                                                                                                                                                                                                                                                                                                                                                                                                                                                                                                                                                                                                                                                                                                                                                                                                                                                                                                                                                                                                                                                                                                                                                                                                                                                                                                                                                                                                                                                                                                                                                                                                                                                                                                                                                                                                                                                                                                                                                                                                                                                                                                                                                                                                                                                                                                                                                                                                                                                                                                                                                                                                                                                                                                                                                                                                                                                                                                                                                                                                                                                                                                                                                                                                                                                                                                                                                                                                                                                                                                                                                                                                                                                                                                                                                                                                                                                                                                                                                                                                                                                                                                                                                                                                                                                                                                                                                                                                                                                                                                                                                                                                                                                                                                                                                                                                                                                                                                                                                        Long-duration gamma-ray bursts (GRBs) are thought to result from the explosions of certain massive stars, and some are bright enough that they should be observable out to redshifts of z &gt; 20 using current technology. Hitherto, the highest redshift measured for any object was z = 6.96, for a Lyman-alpha emitting galaxy. Here we report that GRB 090423 lies at a redshift of z approximately 8.2, implying that massive stars were being produced and dying as GRBs approximately 630 Myr after the Big Bang. The burst also pinpoints the location of its host galaxy.</w:t>
      </w:r>
      <w:r>
        <w:br/>
      </w:r>
      <w:r>
        <w:rPr>
          <w:rStyle w:val="VerbatimChar"/>
        </w:rPr>
        <w:t xml:space="preserve">## 24218                                                                                                                                                                                                                                                                                                                                                                                                                                                                                                                                                                                                                                                                                                                                                                                                                                                                                                                                                                                                                                                                                                                                                                                                                                                                                                                                                                                                                                                                                                                                                                                                                                                                                                                                                                                                                                                                                                                                                                                                                                                                                                                                                                                                                                                                                                                                                                                                                                                                                                                                                                                                                                                                                                                                                                                                                                                                                                                                                                                                                                                                                                                                                                                                                                                                                                                                                                                                                                                                                                                                                                                                                                                                                                                                                                                                                                                                                                                                                                                                                                                                                                                                                                                                                                                                                                                                                                                                                                                                                                                                                                                                                                                                                                                                                                                                                                                                                                                                                                                                                                                                                                                                                                                                                   We have detected low-amplitude radial-velocity variations in two stars, USNO-B1.0 1219‐ 0005465 (GSC 02265‐00107 = WASP‐1) and USNO-B1.0 0964‐0543604 (GSC 00522‐ 01199 = WASP‐2). Both stars were identified as being likely host stars of transiting exoplanets in the 2004 SuperWASP wide-field transit survey. Using the newly commissioned radial-velocity spectrograph SOPHIE at the Observatoire de Haute-Provence, we found that both objects exhibit reflex orbital radial-velocity variations with amplitudes characteristic of planetary-mass companions and in-phase with the photometric orbits. Line-bisector studies rule out faint blended binaries as the cause of either the radial-velocity variations or the transits. We perform preliminary spectral analyses of the host stars, which together with their radialvelocity variations and fits to the transit light curves yield estimates of the planetary masses and radii. WASP-1b and WASP-2b have orbital periods of 2.52 and 2.15 d, respectively. Given mass estimates for their F7V and K1V primaries, we derive planet masses 0.80‐0.98 and 0.81‐ 0.95 times that of Jupiter, respectively. WASP-1b appears to have an inflated radius of at least 1.33 RJup, whereas WASP-2b has a radius in the range 0.65‐1.26 RJup.</w:t>
      </w:r>
      <w:r>
        <w:br/>
      </w:r>
      <w:r>
        <w:rPr>
          <w:rStyle w:val="VerbatimChar"/>
        </w:rPr>
        <w:t xml:space="preserve">## 24227                                                                                                                                                                                                                                                                                                                                                                                                                                                                                                                                                                                                                                                                                                                                                                                                                                                                                                                                                                                                                                                                                                                                                                                                                                                                                                                                                                                                                                                                                                                                                                                                                                                                                                                                                                                                                                                                                                                                                                                                                                                                                                                                                                                                                                                                                                                                                                                                                                                                                                                                                                                                                                                                                                                                                                                                                                                                                                                                                                                                                                                                                                                                                                                                                                                                                                                                                                                                                                                                                                                                                                                                                                                                                                                                                                                                                                                                                                                                                                                                                                                                                                                                                                                                                                                                                                                                                                                                                                                                                                                                                                                                                                                                                  We estimate the distribution of ejection velocities for the known population of high Galactic latitude runaway stars. The initial sample is a collection of 174 early-type stars selected from the literature. The stars are first classified according to their evolutionary status in order to obtain a homogeneous sample of 96 genuine main-sequence stars. Their present velocities and flight times are then estimated using proper motion data from various astrometric catalogues (including Tycho-2, UCAC2 and USNO-B) and the ejection velocities are computed by tracing their orbits back in time, based on a Galactic potential. The potential used is constructed from a mass density model chosen to fit the most recent observational constraints. \n \n \n \nWe find evidence for two different populations of runaway stars: a ‘high’ velocity population, with a maximum ejection velocity of about 400–500 km s−1, and a ‘low’ velocity population, with a maximum ejection velocity of about 300 km s−1. We argue that the observed limit of 500 km s−1 and the bimodality of the observed ejection velocity distribution are natural consequences of the so-called Binary Ejection Mechanism. We discuss the connection between the ‘high’ velocity population and the so-called hypervelocity stars, showing how previously studied hypervelocity stars are consistent with the results obtained. \n \n \n \nWe also find that some stars that were once thought to be best explained as being formed in the halo are compatible with a runaway hypothesis once proper motions are included in the analysis. However, three stars in the selected sample appear to be inconsistent with ejection from the Galactic disc. Possible scenarios are discussed, including a possible formation in the Galactic halo.</w:t>
      </w:r>
      <w:r>
        <w:br/>
      </w:r>
      <w:r>
        <w:rPr>
          <w:rStyle w:val="VerbatimChar"/>
        </w:rPr>
        <w:t xml:space="preserve">## 24237                                                                                                                                                                                                                                                                                                                                                                                                                                                                                                                                                                                                                                                                                                                                                                                                                                                                                                                                                                                                                                                                                                                                                                                                                                                                                                                                                                                                                                                                                                                                                                                                                                                                                                                                                                                                                                                                                                                                                                                                                                                                                                                                                                                                                                                                                                                                                                                                                                                                                                                                                                                                                                                                                                                                                                                                                                                                                                                                                                                                                                                                                                                                                                                                                                                                                                                                                                                                                                                                                                                                                                                                                                                                                                                                                                                                                                                                                                                                                                                                                                                                                                                                                                                                                                                                                                                                                                                                                                                                                                                                                                                                                                                                                                                                                                                                                                                                                                                                                                                                                                                                                                                                                                                                The Reuven Ramaty High Energy Spectroscopic Imager (RHESSI) X-ray data base (February 2002 – May 2006) has been searched to find solar flares with weak thermal components and flat photon spectra. Using a regularized inversion technique, we determine the mean electron flux distribution from count spectra for a selection of events with flat photon spectra in the 15 – 20 keV energy range. Such spectral behavior is expected for photon spectra either affected by photospheric albedo or produced by electron spectra with an absence of electrons in a given energy range (e.g., a low-energy cutoff in the mean electron spectra of nonthemal particles). We have found 18 cases that exhibit a statistically significant local minimum (a dip) in the range of 13 – 19 keV. The positions and spectral indices of events with low-energy cutoff indicate that such features are likely to be the result of photospheric albedo. It is shown that if the isotropic albedo correction is applied, all low-energy cutoffs in the mean electron spectrum are removed, and hence the low-energy cutoffs in the mean electron spectrum of solar flares above ∼ 12 keV cannot be viewed as real features. If low-energy cutoffs exist in the mean electron spectra, their energies should be less than ∼ 12 keV.</w:t>
      </w:r>
      <w:r>
        <w:br/>
      </w:r>
      <w:r>
        <w:rPr>
          <w:rStyle w:val="VerbatimChar"/>
        </w:rPr>
        <w:t xml:space="preserve">## 24242                                                                                                                                                                                                                                                                                                                                                                                                                                                                                                                                                                                                                                                                                                                                                                                                                                                                                                                                                                                                                                                                                                                                                                                                                                                                                                                                                                                                                                                                                                                                                                                                                                                                                                                                                                                                                                                                                                                                                                                                                                                                                                                                                                                                                                                                                                                                                                                                                                                                                                                                                                                                                                                                                                                                                                                                                                                                                                                                                                                                                                                                                                                                                                                                                                                                                                                                                                                                                                                                                                                                                                                                                                                                                                                                                                                                                                                                                                                                                                                                                                                                                                                                                                                                                                                                                                                                                                                                                                                                                                                                                                                                                                                                                                                                                                                                                                                                                                   We use the extensive public archive of ROSAT High Resolution Imager (HRI) observations to carry out a statistical investigation of the X-ray properties of nearby galaxies. Specifically we focus on the sample of 486 bright (B_T 10ks) exposure. The X-ray sources detected within the optical extent of each galaxy are categorised as either nuclear or non-nuclear depending on whether the source is positioned within or outside of a 25 arcsecond radius circle centred on the optical nucleus. A nuclear X-ray source is detected in over 70% of the galaxies harbouring either a Seyfert or LINER nucleus compared to a detection rate of only ~40% in less active systems. The correlation of the H alpha luminosity with nuclear X-ray luminosity previously observed in QSOs and bright Seyfert 1 galaxies appears to extend down into the regime of ultra-low luminosity (L(x)~10^38 - 10^40 erg/s) active galactic nuclei (AGN). The inferred accretion rates for this sample of low-luminosity AGN are significantly sub-Eddington. In total 142 non-nuclear sources were detected. In combination with published data for M31 this leads to a luminosity distribution (normalised to an optical blue luminosity of L(B) = 10^10 L(solar)) for the discrete X-ray source population in spiral galaxies of the form dN/dL38 = 1.0 +/- 0.2 L38^-1.8, where L38 is the X-ray luminosity in units of 10^38 erg/s. The implied L(x)/L(B) ratio is ~1.1 x 10^39 erg/s/(10^10 L(solar)). The nature of the substantial number of ``super-luminous'' non-nuclear objects detected in the survey is discussed.</w:t>
      </w:r>
      <w:r>
        <w:br/>
      </w:r>
      <w:r>
        <w:rPr>
          <w:rStyle w:val="VerbatimChar"/>
        </w:rPr>
        <w:t xml:space="preserve">## 24253                                                                                                                                                                                                                                                                                                                                                                                                                                                                                                                                                                                                                                                                                                                                                                                                                                                                                                                                                                                                                                                                                                                                                                                                                                                                                                                                                                                                                                                                                                                                                                                                                                                                                                                                                                                                                                                                                                                                                                                                                                                                                                                                                                                                                                                                                                                                                                                                                                                                                                                                                                                                                                                                                                                                                                                                                                                                                                                                                                                                                                                                                                                                                                                                                                                                                                                                                                                                                                                                                                                                                                                                                                                                                                                                                                                                                                                                                                                                                                                                                                                                                                                                                                                                                                                                                                                                                                                                                                                                                                                                                                                                                                                                                                                                                                                                                                                                                                                                                                                                                                                                                                                                                                                                                                                                                                                                                                                                                                                                                                                                                                                                                                                                                                                                                                                                                                                                                                                                                                                                                                                                                                                                                                                                                                                                                                                                                                                                        The definitive article can be found at: http://www3.interscience.wiley.com/ Copyright Royal Astronomical Society</w:t>
      </w:r>
      <w:r>
        <w:br/>
      </w:r>
      <w:r>
        <w:rPr>
          <w:rStyle w:val="VerbatimChar"/>
        </w:rPr>
        <w:t xml:space="preserve">## 24286                                                                                                                                                                                                                                                                                                                                                                                                                                                                                                                                                                                                                                                                                                                                                                                                                                                                                                                                                                                                                                                                                                                                                                                                                                                                                                                                                                                                                                                                                                                                                                                                                                                                                                                                                                                                                                                                                                                                                                                                                                                                                                                                                                                                                                                                                                                                                                                                                                                                                                                                                                                                                                                                                                                                                                                                                                                                                                                                                                                                                                                                                                                                                                                                                                                                                                                                                                                                                                                                                                                                                                                                                                                                                                                                                                                                                                                                                                                                                                                                                                                                                                                                                                                                                                                                                                                                                                                                                                                                                                                                                                                                           ABSTRACT We explore the relation between colour (measured from photometry) and speciﬁc star for-mation rate (derived from optical spectra obtained by SDSS DR4) of over 6000 galaxies(M r 6−20.5) in and around (&lt; 3r 200 ) low redshift (z &lt; 0.12) Abell clusters. Even though,as expected, most red sequence galaxies have little or no ongoing star formation, and mostblue galaxies are currently forming stars, there are signiﬁ cant populations of red star-formingand blue passive galaxies. This paper examines various properties of galaxies belonging tothe latter two categories, to understand why they deviate from the norm. These propertiesinclude morphological parameters, internal extinction, spectral features such as EW(H δ ) andthe 4000 A break, and metallicity. Our analysis shows that the blue pa˚ ssive galaxies haveproperties very similar to their star-forming counterparts, except that their large range in H δ equivalent width indicates recent truncation of star formation. The red star-forming galaxiesfall into two broad categories, one of them being massive galaxies in cluster cores dominatedby an old stellar population, but with evidence of current star formation in the core (possiblylinked with AGN). For the remaining red star-forming galaxies it is evident from spectral in-dices, stellar and gas-phase metallicities and mean stellar ages that their colours result fromthe predominanceof a metal-rich stellar population.Only half of the red star-forming galaxieshave extinction values consistent with a signiﬁcant presen ce of dust. The implication of theproperties of these star-forming galaxies on environmental studies, like that of the Butcher-Oemler effect, is discussed.Key words: Galaxies: clusters: general; galaxies: evolution; galaxies: fundamental parame-ters; galaxies: starburst; galaxies: stellar content.</w:t>
      </w:r>
      <w:r>
        <w:br/>
      </w:r>
      <w:r>
        <w:rPr>
          <w:rStyle w:val="VerbatimChar"/>
        </w:rPr>
        <w:t xml:space="preserve">## 24324                                                                                                                                                                                                                                                                                                                                                                                                                                                                                                                                                                                                                                                                                                                                                                                                                                                                                                                                                                                                                                                                                                                                                                                                                                                                                                                                                                                                                                                                                                                                                                                                                                                                                                                                                                                                                                                                                                                                                                                                                                                                                                                                                                                                                                                                                                                                                                                                                                                                                                                                                                                                                                                                                                                                                                                                                                                                                                                                                                                                                                                                                                                                                                                                                                                                                                                                                                                                                                                                                                                                                                                                                                                                                                                                                                                                                                                                                                                                                                                                                                                                                                                                                                                                                                                                                                                                                                                                                                                                                                                                                                                                                                                                                                                                                                                                                                                                                                                                                                                                                                                                                                                                                                                                                                                                                                                                                                                                                                                                                                                                                                                                                                                         One-armed oscillation modes in the circumstellar discs of Be stars may explain the cyclical variations in their emission lines. We show that a three-dimensional effect, involving vertical motion and neglected in previous treatments, profoundly influences the dynamics. Using a secular theory of eccentric discs that reduces the problem to a second-order differential equation, we show that confined prograde modes are obtained for all reasonable disc temperatures and stellar rotation rates. We confirm these results using a numerical analysis of the full set of linearized equations for three-dimensional isothermal discs including viscous terms that couple the horizontal motions at different altitudes. In order to make these modes grow, viscous damping must be overcome by an excitation mechanism such as viscous overstability.</w:t>
      </w:r>
      <w:r>
        <w:br/>
      </w:r>
      <w:r>
        <w:rPr>
          <w:rStyle w:val="VerbatimChar"/>
        </w:rPr>
        <w:t xml:space="preserve">## 24352                                                                                                                                                                                                                                                                                                                                                                                                                                                                                                                                                                                                                                                                                                                                                                                                                                                                                                                                                                                                                                                                                                                                                                                                                                                                                                                                                                                                                                                                                                                                                                                                                                                                                                                                                                                                                                                                                                                                                                                                                                                                                                                                                                                                                                                                                                                                                                                                                                                                                                                                                                                                                                                                                                                                                                                                                                                                                                                                                                                                                                                                                                                                                                                                                                                                                                                                                                                                                                                                                                                                                                                                                                                                                                                                                                                                                                                                                                                                                                                                                                                                                                                                                                                                                                                                                                                                                                                                                                                                                                                                                                                                                                                                                                                                                                                                                                                                                                                                                                                                                                                                                                                                                                                                                                                                                        The observed ultraviolet continuum (UVC) slope is potentially a powerful diagnostic of dust obscuration in star-forming galaxies. However, the intrinsic slope is also sensitive to the form of the stellar initial mass function and to the recent star formation and metal enrichment histories of a galaxy. Using the GALFORM semi-analytical model of galaxy formation, we investigate the intrinsic distribution of UVC slopes. For star-forming galaxies, we find that the intrinsic distribution of UVC slopes at z= 0, parametrized by the power-law index β, has a standard deviation of σβ≃ 0.30. This suggests an uncertainty on the inferred ultraviolet (UV) attenuation of Afuv≃ 0.7 (assuming a Calzetti attenuation curve) for an individual object, even with perfect photometry. Furthermore, we find that the intrinsic UVC slope correlates with star formation rate, intrinsic UV luminosity, stellar mass and redshift. These correlations have implications for the interpretation of trends in the observed UVC slope with these quantities irrespective of the sample size or quality of the photometry. Our results suggest that in some cases the attenuation by dust has been incorrectly estimated.</w:t>
      </w:r>
      <w:r>
        <w:br/>
      </w:r>
      <w:r>
        <w:rPr>
          <w:rStyle w:val="VerbatimChar"/>
        </w:rPr>
        <w:t xml:space="preserve">## 24376                                                                                                                                                                                                                                                                                                                                                                                                                                                                                                                                                                                                                                                                                                                                                                                                                                                                                                                                                                                                                                                                                                                                                                                                                                                                                                                                                                                                                                                                                                                                                                                                                                                                                                                                                                                                                                                                                                                                                                                                                                                                                                                                                                                                                                                                                                                                                                                                                                                                                                                                                                                                                                                                                                                                                                                                                                                                                                                                                                                                                                                                                                                                                                                                                                                                                                                                                                                                                                                                                                                                                                                                                                                                                                                                                                                                                                                                                                                                                                                                                                                                                                                                                                                                                                                                                                                                                                                                                                                                                                                                                                                                                                                                                                                                                                                                                                                                                                                                                                                                                                                                                                                                                                                                                                                                                                                                                                                                         We present 594 radial velocity measurements for 71 white dwarfs obtained during our search for binary white dwarfs and not reported elsewhere. We identify three excellent candidate binaries, which require further observations to confirm our preliminary estimates for their orbital periods, and one other good candidate. We investigate whether our data support the existence of a population of single, low-mass (≲0.5 M⊙) white dwarfs (LMWDs). These stars are difficult to explain using standard models of stellar evolution. We find that a model with a mixed single/binary population is at least ~20 times more likely to explain our data than a pure binary population. This result depends on assumed period distributions for binary LMWDs, assumed companion masses and several other factors. Therefore, the evidence in favour of the existence of a population of single LMWDs is not sufficient, in our opinion, to firmly establish the existence of such a population, but does suggest that extended observations of LMWDs to obtain a more convincing result would be worthwhile.</w:t>
      </w:r>
      <w:r>
        <w:br/>
      </w:r>
      <w:r>
        <w:rPr>
          <w:rStyle w:val="VerbatimChar"/>
        </w:rPr>
        <w:t xml:space="preserve">## 24400                                                                                                                                                                                                                                                                                                                                                                                                                                                                                                                                                                                                                                                                                                                                                                                                                                                                                                                                                                                                                                                                                                                                                                                                                                                                                                                                                                                                                                                                                                                                                                                                                                                                                                                                                                                                                                                                                                                                                                                                                                                                                                                                                                                                                                                                                                                                                                                                                                                                                                                                                                                                                                                                                                                                                                                                                                                                                                                                                                                                                                                                                                                                                                                                                                                                                                                                                                                                                                                                                                                                                                                                                                                                                                                                                                                                                                                                                                                                                                                                                                                                                                                                                                                                                                                                                                                                                                                                                                                                                                                                                                                                                                                                                  We estimate the distribution of ejection velocities for the known population of high Galactic latitude runaway stars. The initial sample is a collection of 174 early-type stars selected from the literature. The stars are first classified according to their evolutionary status in order to obtain a homogeneous sample of 96 genuine main-sequence stars. Their present velocities and flight times are then estimated using proper motion data from various astrometric catalogues (including Tycho-2, UCAC2 and USNO-B) and the ejection velocities are computed by tracing their orbits back in time, based on a Galactic potential. The potential used is constructed from a mass density model chosen to fit the most recent observational constraints. \n \n \n \nWe find evidence for two different populations of runaway stars: a ‘high’ velocity population, with a maximum ejection velocity of about 400–500 km s−1, and a ‘low’ velocity population, with a maximum ejection velocity of about 300 km s−1. We argue that the observed limit of 500 km s−1 and the bimodality of the observed ejection velocity distribution are natural consequences of the so-called Binary Ejection Mechanism. We discuss the connection between the ‘high’ velocity population and the so-called hypervelocity stars, showing how previously studied hypervelocity stars are consistent with the results obtained. \n \n \n \nWe also find that some stars that were once thought to be best explained as being formed in the halo are compatible with a runaway hypothesis once proper motions are included in the analysis. However, three stars in the selected sample appear to be inconsistent with ejection from the Galactic disc. Possible scenarios are discussed, including a possible formation in the Galactic halo.</w:t>
      </w:r>
      <w:r>
        <w:br/>
      </w:r>
      <w:r>
        <w:rPr>
          <w:rStyle w:val="VerbatimChar"/>
        </w:rPr>
        <w:t xml:space="preserve">## 24411                                                                                                                                                                                                                                                                                                                                                                                                                                                                                                                                                                                                                                                                                                                                                                                                                                                                                                                                                                                                                                                                                                                                                                                                                                                                                                                                                                                                                                                                                                                                                                                                                                                                                                                                                                                                                                                                                                                                                                                                                                                                                                                                                                                                                                                                                                                                                                                                                                                                                                                                                                                                                                                                                                                                                                                                                                                                                                                                                                                                                                                                                                                                                                                                                                                                                                                                                                                                                                                                                                                                                                                                                                                                                                                                                                                                                                                                                                                                                                                                                                                                                                                                                                                                                                                                                                                                                                                       I present a comprehensive review of the evolution of galaxy structure in the Universe from the first galaxies currently observable at z ∼ 6 down to galaxies observable in the local Universe. Observed changes in galaxy structures reveal formation processes that only galaxy structural analyses can provide. This pedagogical review provides a detailed discussion of the major methods used to study galaxies morphologically and structurally, including the well-established visual method for morphology; S´ ersic fitting to measure galaxy sizes and surface brightness profile shapes; and nonparametric structural methods [such as the concentration (C), asymmetry (A), clumpiness (S) (CAS) method and the Gini/M20 parameters, as well as newer structural indices]. These structural indices measure fundamental properties of galaxies, such as their scale, star-formation rate, and ongoing merger activity. Extensive observational results demonstrate how broad galaxy morphologies and structures change with time up to z ∼ 3, from small, compact and peculiar systems in the distant Universe to the formation of the Hubble sequence, dominated by spirals and ellipticals. Structural methods accurately identify galaxies in mergers and allow measurements of the merger history out to z ∼ 3. I depict properties and evolution of internal structures of galaxies, such as bulges, disks, bars, and at z &gt; 1 large star-forming clumps. I describe the structure and morphologies of host galaxies of active galactic nuclei and starbursts/submillimeter galaxies, along with how morphological galaxy quenching occurs. The role of environment in producing structural changes in galaxies over cosmic time is also discussed. Galaxy sizes can also change with time, with measured sizes up to a factor of 2–5 smaller at high redshift at a given stellar mass. I conclude with a discussion of how the evolving trends, in sizes, structures, and morphologies, reveal the formation mechanisms behind galaxies and provides a new and unique way to test theories of galaxy formation.</w:t>
      </w:r>
      <w:r>
        <w:br/>
      </w:r>
      <w:r>
        <w:rPr>
          <w:rStyle w:val="VerbatimChar"/>
        </w:rPr>
        <w:t xml:space="preserve">## 24442                                                                                                                                                                                                                                                                                                                                                                                                                                                                                                                                                                                                                                                                                                                                                                                                                                                                                                                                                                                                                                                                                                                                                                                                                                                                                                                                                                                                                                                                                                                                                                                                                                                                                                                                                                                                                                                                                                                                                                                                                                                                                                                                                                                                                                                                                                                                                                                                                                                                                                                                                                                                                                                                                                                                                                                                                                                                                                                                                                                                                                                                                                                                                                                                                                                                                                                                                                                                                                                                                                                                                                                                                                                                                                                                                                                                                                                                                                                                                                                                                                                                                                                                                                                                                                                                                                                                                                       We exploit the gravitational potential of a massive, rich cluster at z= 0.77 to study the internal properties of a gravitationally lensed galaxy at z= 4.88 . Using high-resolution Hubble Space Telescope imaging together with optical (VIMOS) and near-infrared (SINFONI) integral field spectroscopy, we have studied the rest-frame ultraviolet and optical properties of the lensed galaxy seen through the cluster RCS0224−002. Using a detailed gravitational lens model of the cluster, we reconstruct the source-frame morphology on 200 pc scales and find an ~L* Lyman-break galaxy with an intrinsic size of only 2.0 × 0.8 kpc , a velocity gradient of ≲60 km s^(−1) and an implied dynamical mass of 1.0 × 10^(10) M_⊙ within 2 kpc. We infer an integrated star formation rate of just 12 ± 2 M_⊙ yr^(−1) from the intrinsic [O ii]λ3727 emission-line flux. The Lyα emission appears redshifted by +200 ± 40 km s^(−1) with respect to the [O ii] emission. The Lyα is also significantly more extended than the nebular emission, extending over 11.9 × 2.4 kpc. Over this area, the Lyα centroid varies by less than 10 km s^(−1) . We model the asymmetric Lyα emission with an underlying Gaussian profile with an absorber in the blue wing and find that the underlying Lyα emission-line centroid is in excellent agreement with the [O ii] emission-line redshift. By examining the spatially resolved structure of the [O ii] and Lyα emission lines, we investigate the nature of this system. The model for local starburst galaxies suggested by Mas-Hesse et al. provides a good description of our data, and suggests that the galaxy is surrounded by a galactic-scale bipolar outflow which has recently bursted out of the system. The outflow, which appears to be currently located ≳30 kpc from the galaxy, is escaping at a speed of upto ~500 km s^(−1) . Although the mass of the outflow is uncertain, the geometry and velocity of the outflow suggests that the ejected material is travelling far faster than escape velocity and will travel more than 1 Mpc (comoving) before eventually stalling.</w:t>
      </w:r>
      <w:r>
        <w:br/>
      </w:r>
      <w:r>
        <w:rPr>
          <w:rStyle w:val="VerbatimChar"/>
        </w:rPr>
        <w:t xml:space="preserve">## 24455                                                                                                                                                                                                                                                                                                                                                                                                                                                                                                                                                                                                                                                                                                                                                                                                                                                                                                                                                                                                                                                                                                                                                                                                                                                                                                                                                                                                                                                                                                                                                                                                                                                                                                                                                                                                                                                                                                                                                                                                                                                                                                                                                                                                                                                                                                                                                                                                                                                                                                                                                                                                                                                                                                                                                                                                                                                                                                                                                                                                                                                                                                                                                                                                                                                                                                                                                                                                                                                                                                                                                                                                                                                                                                                                                                                                                                                                                                                                                                                                                                                                                                                                                                                                                                                                                                                                                                                                                                                                                                                                                                                                                                                                                                                                                     The search for the progenitors of six core-collapse supernovae (CCSNe) in archival Hubble Space Telescope (HST) WFPC2 pre-explosion imaging is presented. These SNe are 1999an, 1999br, 1999ev, 2000ds, 2000ew and 2001B. Post-explosion imaging of the SNe, with the HST ACS/WFC, has been utilized with the technique of differential astrometry to identify the progenitor locations on the pre-explosion imaging. SNe 1999br, 1999ev, 2000ew and 2001B are recovered in late-time imaging, and estimates of the progenitor locations on the pre-explosion imaging, with subpixel accuracy, have been made. Only the progenitor of the Type II-P SN 1999ev has been recovered, on pre-explosion F555W imaging, at a 4.8σ significance level. Assuming a red supergiant progenitor, the pre-explosion observation is consistent with M ZAMS = 15-18 M ○. . The progenitors of the other five SNe were below the 3σ detection threshold of the pre-explosion observations. The detection thresholds were translated to mass limits for the progenitors by comparison with stellar evolution models. Pre-explosion observations of the peculiarly faint SN 1999br limit the mass of a red supergiant progenitor to M ZAMS &lt; 12 M ○. . Analysis has been extended, from previous studies, to include possible detections of high-T eff , high-mass stars by conducting synthetic photometry of model Wolf-Rayet star spectra. The mass limits for the Type II-P SNe 1999an and 1999br are consistent with previously determined mass limits for this type of SN. The detection limits for the progenitors of the Type Ibc SNe (2000ds, 2000ew and 2001B) do not permit differentiation between high-mass Wolf-Rayet progenitors or low-mass progenitors in binaries.</w:t>
      </w:r>
      <w:r>
        <w:br/>
      </w:r>
      <w:r>
        <w:rPr>
          <w:rStyle w:val="VerbatimChar"/>
        </w:rPr>
        <w:t xml:space="preserve">## 24468                                                                                                                                                                                                                                                                                                                                                                                                                                                                                                                                                                                                                                                                                                                                                                                                                                                                                                                                                                                                                                                                                                                                                                                                                                                                                                                                                                                                                                                                                                                                                                                                                                                                                                                                                                                                                                                                                                                                                                                                                                                                                                                                                                                                                                                                                                                                                                                                                                                                                                                                                                                                                                                                                                                                                                                                                                                                                                                                                                                                                                                                                                                                                                                                                                                                                                                                                                                                                                                                                                                                                                                                                                                                                                                                                                                                                                                                                                                                                                                                                                                                                                                                                                                                                                                                                                                                                                                                                                                                                                                                                                                                                                                                                                                                                                                                                                                                                                                                                                                                                                                                                                                                                                                                                                                                                                                                                                                                                                                                                                                                                                                                                                                                                                                                                                                                                                                                                                                                                                                                                                                                                                                                                                                                                                                                                                                AbstractThe striking broad emission line spectroscopic appearance of Wolf-Rayet (WR) stars has long defied analysis, owing to the extreme physical conditions within their line- and continuum-formin...</w:t>
      </w:r>
      <w:r>
        <w:br/>
      </w:r>
      <w:r>
        <w:rPr>
          <w:rStyle w:val="VerbatimChar"/>
        </w:rPr>
        <w:t xml:space="preserve">## 24470                                                                                                                                                                                                                                                                                                                                                                                                                                                                                                                                                                                                                                                                                                                                                                                                                                                                                                                                                                                                                                                                                                                                                                                                                                                                                                                                                                                                                                                                                                                                                                                                                                                                                                                                                                                                                                                                                                                                                                                                                                                                                                                                                                                                                                                                                                                                                                                                                                                                                                                                                                                                                                                                                                                                                                                                                                                                                                                                                                                                                                                                                                                                                                                                                                                                                                                                                                                                                                                                                                                                                                                                                                                                                                                                                                                                                                                                                                                                                                                                                                                                                                                                                                                                                                                                                                                                                                                                                                                                                                                                                                                                                                                                                                                                                                                                                                                                                                                                                                                                                                                                                                                                                                                                                                                                                                           The X-ray holes at the centre of the Perseus Cluster of galaxies are not all at the same position angle with respect to the centre of the cluster. This configuration would result if the jet inflating the bubbles is precessing, or moving around, and the bubbles detach at different times. The orientations which best fit the observed travel directions are an inclination of the precession axis to the line of sight of 120 degrees and an opening angle of 50 degrees. From the timescales for the bubbles seen in the cluster, the precession timescale, t_prec, is around 3.3x10^7 yrs. The bubbles rising up through different parts of the cluster may have interacted with the central cool gas, forming the whorl of cool gas observed in the temperature structure of the cluster. The dynamics of bubbles rising in fluids is discussed. The conditions present in the cluster are such that oscillatory motion, observed for bubbles rising in fluids on Earth, should take place. However the timescale for this motion is longer than that taken for the bubbles to evolve into spherical cap bubbles, which do not undergo a path instability, so such motion is not expected to occur.</w:t>
      </w:r>
      <w:r>
        <w:br/>
      </w:r>
      <w:r>
        <w:rPr>
          <w:rStyle w:val="VerbatimChar"/>
        </w:rPr>
        <w:t xml:space="preserve">## 24471                                                                                                                                                                                                                                                                                                                                                                                                                                                                                                                                                                                                                                                                                                                                                                                                                                                                                                                                                                                                                                                                                                                                                                                                                                                                                                                                                                                                                                                                                                                                                                                                                                                                                                                                                                                                                                                                                                                                                                                                                                                                                                                                                                                                                                                                                                                                                                                                                                                                                                                                                                                                                                                                                                                                                                                                                                                                                                                                                                                                                                                                                                                                                                                                                                                                                                                                                                                                                                                                                                                                                                                                                                                                                                                                                                                                                                                                                                                                                                                                                                                                                                                                                                                                                                                                                                                                                                                                                                                                                                                                                                                                                                                                                                                                                                                                                                                                          The secondary in cataclysmic variables (CVs) is usually detected by cross-correlation of the CV spectrum with that of a K or M dwarf template, to produce a radial velocity curve. Although this method has demonstrated itspower, it has its limits in the case of noisy spectra, such as are found when the secondary is faint. A method of coadding spectra, called skew mapping, has been proposed in the past. Gradually, examples of its application are being published; none the less, so far no journal article has described the technique in detail. To answer this need, this paper explores in detail the capabilities of skew mapping when determining the amplitude of the radial velocity for faint secondaries. It demonstrates the power of the method over techniques that are more conventional, when the signal-to-noise ratio is poor. The paper suggests an approach to assessing the quality of results. This leads in the case of the investigated objects to a first tier of results, where we find K 2 = 127 ′ 23 km s - 1 for SY Cnc, K 2 = 144 ′ 18 km s - 1 for RW Sex and K 2 = 262 ′ 14 km s - 1 fon UX UMa. These we believe to be the first direct determinations of K 2 for these objects. Furthermore, we also obtain K 2 = 263 ′ 30 km s - 1 for RW Tri, close to a skew mapping result obtained elsewhere. In the first three cases, we use these results to derive the mass of the white dwarf companion. A second tier of results includes UU Aqr, EX Hya and LX Ser, for which we propose more tentative values of K 2 . Clear failures of the method are also discussed (EF Eri, VV Pup and SW Sex).</w:t>
      </w:r>
      <w:r>
        <w:br/>
      </w:r>
      <w:r>
        <w:rPr>
          <w:rStyle w:val="VerbatimChar"/>
        </w:rPr>
        <w:t xml:space="preserve">## 24477                                                                                                                                                                                                                                                                                                                                                                                                                                                                                                                                                                                                                                                                                                                                                                                                                                                                                                                                                                                                                                                                                                                                                                                                                                                                                                                                                                                                                                                                                                                                                                                                                                                                                                                                                                                                                                                                                                                                                                                                                                                                                                                                                                                                                                                                                                                                                                                                                                                                                                                                                                                                                                                                                                                                                                                                                                                                                                                                                                                                                                                                                                                                                                                                                                                                                                                                                                                                                                                                                                                                                                                                                                                                                                                                                                                                                                                                                                                                                                                                                                                                                                                                                                                                                                                                                            Some of the X-ray temporal and spectral properties of accreting black holes represent a challenge for current theoretical models. In particular, uncorrelated variability between direct continuum and reflection components (including the iron line, if present) has been reported in many cases. Here, we explore a light bending model in which we assume a primary source of X-rays located close to a central, maximally rotating Kerr black hole and illuminating both the observer at infinity and the accretion disc. We show that, due to strong light bending, the observed flux can vary by more than one order of magnitude as the height of the primary source above the accretion disc varies, even if its intrinsic luminosity is constant. We identify three different regimes in which the reflection-dominated component (and the iron line) is correlated, anticorrelated or almost independent with respect to the direct continuum. These regimes correspond to low, high and intermediate flux states of the X-ray source. As a general rule, the reflection component varies with much smaller amplitude than the continuum. X-ray observations of the Seyfert galaxy MCG-6-30-15 and of the Galactic black hole candidate XTE Jl 650-500 reveal that a series of predictions of our model is actually observed; the consistent behaviour of the iron line flux and equivalent width with respect to the direct continuum, as well as the increase of the relative strength of disc reflection as the flux drops, all match very well our predictions. The iron line profile is predicted to be narrower in high flux states and broader in (reflection-dominated) low flux states, in fairly good agreement with observations of the best-studied case of MCG-6-30-15. Observations of some other narrow-line Seyfert 1 galaxies (e.g. NGC 4051) also seem to support our model, which may explain what are otherwise puzzling characteristics of some sources. We also show that beaming along the equatorial plane can enhance the re-emission of narrow reflection features from distant material during low flux states providing a possible contribution to the observed X-ray Baldwin effect.</w:t>
      </w:r>
      <w:r>
        <w:br/>
      </w:r>
      <w:r>
        <w:rPr>
          <w:rStyle w:val="VerbatimChar"/>
        </w:rPr>
        <w:t xml:space="preserve">## 24483                                                                                                                                                                                                                                                                                                                                                                                                                                                                                                                                                                                                                                                                                                                                                                                                                                                                                                                                                                                                                                                                                                                                                                                                                                                                                                                                                                                                                                                                                                                                                                                                                                                                                                                                                                                                                                                                                                                                                                                                                                                                                                                                                                                                                                                                                                                                                                                                                                                                                                                                                                                                                                                                                                                                                                                                                                                                                                                                                                                                                                                                                                                                                                                                                                                                                                                                                                                                                                                                                                                                                                                                                                                                                                                                                                                                                                                                                                                                                                                                                                                                                                                                                                                                                                                                                                                                                                                                                                                                                                                                                                                                                                                                                                                                                                                                                                                                                                                                                                                                                                                                                                                                                                                                                                                                                                                              We have built and used on several occasions an optical broadband stellar polarimeter, PlanetPol, which employs photoelastic modulators and avalanche photodiodes and achieves a photon-noise-limited sensitivity of at least 1 in 106 in fractional polarization. Observations of a number of polarized standards taken from the literature show that the accuracy of polarization measurements is ~1%. We have developed a method for accurately measuring the polarization of altitude-azimuth mounted telescopes by observing bright nearby stars at different parallactic angles, and we find that the on-axis polarization of the William Herschel Telescope is typically ~15 × 10–6, measured with an accuracy of a few parts in 107. The nearby stars (distance less than 32 pc) are found to have very low polarizations, typically a few ×10–6, indicating that very little interstellar polarization is produced close to the Sun and that their intrinsic polarization is also low. Although the polarimeter can be used for a wide range of astronomy, the very high sensitivity was set by the goal of detecting the polarization signature of unresolved extrasolar planets.</w:t>
      </w:r>
      <w:r>
        <w:br/>
      </w:r>
      <w:r>
        <w:rPr>
          <w:rStyle w:val="VerbatimChar"/>
        </w:rPr>
        <w:t xml:space="preserve">## 24490                                                                                                                                                                                                                                                                                                                                                                                                                                                                                                                                                                                                                                                                                                                                                                                                                                                                                                                                                                                                                                                                                                                                                                                                                                                                                                                                                                                                                                                                                                                                                                                                                                                                                                                                                                                                                                                                                                                                                                                                                                                                                                                                                                                                                                                                                                                                                                                                                                                                                                                                                                                                                                                                                                                                                                                                                                                                                                                                                                                                                                                                                                                                                                                                                                                                                                                                                                                                                                                                                                                                                                                                                                                                                                                                                                                                                                                                                                                                                                                                                                                                                                                                                                                                                                                                                                                                                                                                                                                                                                                                                                                                                                                                                                                                                                             XMM–Newton X-ray spectra of the hard state black hole X-ray binaries (BHXRBs) SWIFT J1753.5?0127 and GX 339?4 show evidence for accretion disc blackbody emission, in addition to hard power laws. The soft and hard band power spectral densities (PSDs) of these sources demonstrate variability over a wide range of time-scales. However, on time-scales of tens of seconds, corresponding to the putative low-frequency Lorentzian in the PSD, there is additional power in the soft band. To interpret this behaviour, we introduce a new spectral analysis technique, the 'covariance spectrum', to disentangle the contribution of the X-ray spectral components to variations on different time-scales. We use this technique to show that the disc blackbody component varies on all time-scales, but varies more, relative to the power law, on longer time-scales. This behaviour explains the additional long-term variability seen in the soft band. Comparison of the blackbody and iron line normalizations seen in the covariance spectra in GX 339?4 implies that the short-term blackbody variations are driven by thermal reprocessing of the power-law continuum absorbed by the disc. However, since the amplitude of variable reflection is the same on long and short time-scales, we rule out reprocessing as the cause of the enhanced disc variability on long time-scales. Therefore, we conclude that the long time-scale blackbody variations are caused by instabilities in the disc itself, in contrast to the stable discs seen in BHXRB soft states. Our results provide the first observational evidence that the low-frequency Lorentzian feature present in the PSD is produced by the accretion disc.</w:t>
      </w:r>
      <w:r>
        <w:br/>
      </w:r>
      <w:r>
        <w:rPr>
          <w:rStyle w:val="VerbatimChar"/>
        </w:rPr>
        <w:t xml:space="preserve">## 24498                                                                                                                                                                                                                                                                                                                                                                                                                                                                                                                                                                                                                                                                                                                                                                                                                                                                                                                                                                                                                                                                                                                                                                                                                                                                                                                                                                                                                                                                                                                                                                                                                                                                                                                                                                                                                                                                                                                                                                                                                                                                                                                                                                                                                                                                                                                                                                                                                                                                                                                                                                                                                                                                                                                                                                                                                                                                                                                                                                                                                                                                                                                                                                                                                                                                                                                                                                                                                                                                                                                                                                                                                                                                                                                                                                                                                                                                                                                                                                                                              We report the results of a study of the rest-frame ultraviolet (UV) spectrum of the Cosmic Eye (J213512.73−010143) , a luminous (L∼ 2L*) Lyman break galaxy at z_(sys)= 3.07331 magnified by a factor of ~25 via gravitational lensing by foreground mass concentrations at z= 0.73 and 0.33. The spectrum, recorded at high resolution and signal-to-noise ratio with the Echellette Spectrograph and Imager (ESI) spectrograph on the Keck II telescope, is rich in absorption features from the gas and massive stars in this galaxy. The interstellar absorption lines are resolved into two components of approximately equal strength and each spanning several hundred km s^(−1) in velocity. One component has a net blueshift of −70 km s^(−1) relative to the stars and H II regions and presumably arises in a galaxy-scale outflow similar to those seen in most star-forming galaxies at z= 2–3 . The other is more unusual in showing a mean redshift of +350 km s^(−1) relative to z_(sys); possible interpretations include a merging clump, or material ejected by a previous star formation episode and now falling back on to the galaxy, or more simply a chance alignment with a foreground galaxy. In the metal absorption lines, both components only partially cover the OB stars against which they are being viewed. However, there must also be more pervasive diffuse gas to account for the near-total covering fraction of the strong damped Lyα line, indicative of a column density N(HI) = (3.0 ± 0.8) × 10^(21) cm^(−2) . We tentatively associate this neutral gas with the redshifted component, and propose that it provides the dust 'foreground screen' responsible for the low ratio of far-infrared to UV luminosities of the Cosmic Eye. \n \nThe C IV P Cygni line in the stellar spectrum is consistent with continuous star formation with a Salpeter initial mass function, stellar masses from 5 to 100 M_⊙ , and a metallicity Z ~ 0.4 Z_⊙. Compared to other well-studied examples of strongly lensed galaxies, we find that the young stellar population of the Cosmic Eye is essentially indistinguishable from those of the Cosmic Horseshoe and MS 1512−cB58 . On the other hand, the interstellar spectra of all three galaxies are markedly different, attesting to the real complexity of the interplay between starbursts and ambient interstellar matter in young galaxies observed during the epoch when cosmic star formation was at its peak.</w:t>
      </w:r>
      <w:r>
        <w:br/>
      </w:r>
      <w:r>
        <w:rPr>
          <w:rStyle w:val="VerbatimChar"/>
        </w:rPr>
        <w:t xml:space="preserve">## 24509                                                                                                                                                                                                                                                                                                                                                                                                                                                                                                                                                                                                                                                                                                                                                                                                                                                                                                                                                                                                                                                                                                                                                                                                                                                                                                                                                                                                                                                                                                                                                                                                                                                                                                                                                                                                                                                                                                                                                                                                                                                                                                                                                                                                                                                                                                                                                                                                                                                                                                                                                                                                                                                                                                                                                                                                                                                                                                                                                                                                                                                                                                                                                                                                                                                                                                                                                                                                                                                                                                                                                                                                                                                                                                                                                                                                                                                                          Introduction The problem of detecting annual parallax among the stars was of concern to most astronomers of the late seventeenth century. Genuine observation of parallax would provide strong support for Copernicus's claim that the Earth moves and, of greater importance by this time, an accurate measurement of parallax could be used to determine stellar distances. During the second half 01 the century various attempts were made to measure parallax: Robert Hooke claimed a value of 27-30" for the star y Draconis;' Jean Picard, one of the founder members of the Academie royale des Sciences, observed an annual variation in the position of the Pole Star over a period of ten years and published an account ofthis in his Voyage d' Uranibourg of 1680;2 J. D. Cassini made a similar series of observations over an even longer period." But none of these attempts was considered to be genuine evidence of parallax by contemporary astronomers. Hooke had made too few measurements, Picard's observations were incomplete, and Cassini's inaccurate.' Unlike the reaction to these accounts, that to Flamsteed's work on the Pole Star was quite favourable-initially at least: several eminent astronomers were convinced parallax had been detected at last. His results appeared in the form of a letter written to John Wallis, the Savilian Professor of Geometry at Oxford, which Wallis included in the third volume of his Opera mathematicas The value of 40" for the annual parallax of the Pole Star given in the letter seemed to be derived from very accurate observations and was initially accepted as genuine-particularly by many British astronomers. It was not long, however, before Flamsteed's account was challenged. The letter to Wallis was first published in 1699, and before the end of the same year the Frenchman Jacques Cassini wrote to the Academie des Sciences claiming that what Flamsteed had observed could not be parallax, as, for the Pole Star, the variation of its position due to parallax would be different from that which Flamsteed observed. Cassini's objection was valid; and having studied it, Flamsteed was obliged to retract. Why was it, then, that Flamsteed should have been so certain he had detected parallax, and why was his account believed when it was first published? Several historians have pointed out that Flarnsteed's observations provide very clear evidence of aberration, an effect which is 90° out of phase with that of parallax; but it has not been explained how this discrepancy could have escaped Flamsteed's notice.</w:t>
      </w:r>
      <w:r>
        <w:br/>
      </w:r>
      <w:r>
        <w:rPr>
          <w:rStyle w:val="VerbatimChar"/>
        </w:rPr>
        <w:t xml:space="preserve">## 24523                                                                                                                                                                                                                                                                                                                                                                                                                                                                                                                                                                                                                                                                                                                                                                                                                                                                                                                                                                                                                                                                                                                                                                                                                                                                                                                                                                                                                                                                                                                                                                                                                                                                                                                                                                                                                                                                                                                                                                                                                                                                                                                                                                                                                                                                                                                                                                                                                                                                                                                                                                                                                                                                                                                                                                                                                                                                                                                                                                                                                                                                                                                                                                                                                                                                                                                                                                                                                                                                                                                                                                                                                                                                                                                                                                                                                                                                                                                                                                                                                                                                                                                                                                                                                                                                                                                                                                                                                                                                                                                                                                                                                                                                                                                                                                                                                                                                                                                                                                                                                                                                                                                                                                                                                                                                                                                                                                                                               At peak, long-duration gamma-ray bursts are the most luminous sources of electromagnetic radiation known. Since their progenitors are massive stars, they provide a tracer of star formation and star-forming galaxies over the whole of cosmic history. Their bright power-law afterglows provide ideal backlights for absorption studies of the interstellar and intergalactic medium back to the reionization era. The proposed THESEUS mission is designed to detect large samples of GRBs at z &gt; 6 in the 2030s, at a time when supporting observations with major next generation facilities will be possible, thus enabling a range of transformative science. THESEUS will allow us to explore the faint end of the luminosity function of galaxies and the star formation rate density to high redshifts; constrain the progress of re-ionisation beyond $z\\gtrsim 6$\n z\n ≳\n 6\n ; study in detail early chemical enrichment from stellar explosions, including signatures of Population III stars; and potentially characterize the dark energy equation of state at the highest redshifts.</w:t>
      </w:r>
      <w:r>
        <w:br/>
      </w:r>
      <w:r>
        <w:rPr>
          <w:rStyle w:val="VerbatimChar"/>
        </w:rPr>
        <w:t xml:space="preserve">## 24625                                                                                                                                                                                                                                                                                                                                                                                                                                                                                                                                                                                                                                                                                                                                                                                                                                                                                                                                                                                                                                                                                                                                                                                                                                                                                                                                                                                                                                                                                                                                                                                                                                                                                                                                                                                                                                                                                                                                                                                                                                                                                                                                                                                                                                                                                                                                                                                                                                                                                                                                                                                                                                                                                                                                                                                                                                                                                                                                                                                                                                                                                                                                                                                                                                                                                                                                                                                                                                                                                                                                                                                                                                                                                                                                                                                                                                                                                                                                                                                                                                                                                                                                                                                                                                                                                                                                                                                                                                                                                                                                                                                                                                                                                                                                                                                                                                                                                                                                                      In a recent paper, we presented the first semi-analytic model of galaxy formation in which the thermally pulsing asymptotic giant branch (TP-AGB) phase of stellar evolution has been fully implemented. Here, we address the comparison with observations, and show how the TP-AGB recipe affects the performance of the model in reproducing the colours and near-infrared luminosities of high-redshift galaxies. We find that the semi-analytic model with the TP-AGB better matches the colour–magnitude and colour–colour relations at z∼ 2, both for nearly passive and for star-forming galaxies. The model with TP-AGB produces star-forming galaxies with red V−K colours, thus revising the unique interpretation of high-redshift red objects as ‘red and dead’. We also show that without the TP-AGB the semi-analytic model fails at reproducing the observed colours, a situation that cannot be corrected by dust reddening. We also explore the effect of nebular emission on the predicted colour–magnitude relation of star-forming galaxies, to conclude that it does not play a significant role in reddening their colours, at least in the range of star-formation rates covered by the model. Finally, the rest-frame K-band luminosity function at z∼ 2.5 is more luminous by almost 1 mag. This indicates that the active galactic nuclei feedback recipe that is adopted to regulate the high-mass end of the luminosity function should be sophisticated to take the effect of the stellar populations into account at high redshifts.</w:t>
      </w:r>
      <w:r>
        <w:br/>
      </w:r>
      <w:r>
        <w:rPr>
          <w:rStyle w:val="VerbatimChar"/>
        </w:rPr>
        <w:t xml:space="preserve">## 24655                                                                                                                                                                                                                                                                                                                                                                                                                                                                                                                                                                                                                                                                                                                                                                                                                                                                                                                                                                                                                                                                                                                                                                                                                                                                                                                                                                                                                                                                                                                                                                                                                                                                                                                                                                                                                                                                                                                                                                                                                                                                                                                                                                                                                                                                                                                                                                                                                                                                                                                                                                                                                                                                                                                                                                                                                                                                                                                                                                                                                                                                                                                                                                                                                                                                                                                                                                                                                                                                                                                                                                                                                                                                                                                                                                                                                                                                                                                                                                                                                                                                                                                                                                                                                                                                                                                                                                                                                                                                                                                                                                                                                                                                                                                                                                                                                                                                                                                                                                                                                                                                                                                                                                                                                                                                                                                                                                                                                                                                                                                                                                                                                                                                                                                                                                                                                                                                                                                                                                                                                                                                                                                                                                                                                                     An examination is made of the contribution to the number of apparently discrete sources of y-rays from cosmic rays interacting with molecular clouds in the Galaxy. Attention is directed to specific nearby clouds and to clouds in general, the latter by a Monte-Carlo analysis.</w:t>
      </w:r>
      <w:r>
        <w:br/>
      </w:r>
      <w:r>
        <w:rPr>
          <w:rStyle w:val="VerbatimChar"/>
        </w:rPr>
        <w:t xml:space="preserve">## 24674                                                                                                                                                                                                                                                                                                                                                                                                                                                                                                                                                                                                                                                                                                                                                                                                                                                                                                                                                                                                                                                                                                                                                                                                                                                                                                                                                                                                                                                                                                                                                                                                                                                                                                                                                                                                                                                                                                                                                                                                                                                                                                                                                                                                                                                                                                                                                                                                                                                                                                                                                                                                                                                                                                                                                                                                                                                                                                                                                                                                                                                                                                                                                                                                                                                                                                                                                                                                                                                                                                                                                                                                                                                                                                                                                                                                                                                                                                                                                                                                                                                                                                                                                                                                                                                                                                                                                                                                                                                                                                                                                                                                                                                                                                                                                                                                                                                                                                                                                                  We report the Swift discovery of the nearby long, soft gamma-ray burst GRB 100316D, and the subsequent unveiling of its low-redshift host galaxy and associated supernova. We derive the redshift of the event to be z = 0.0591 +/- 0.0001 and provide accurate astrometry for the gamma-ray burst (GRB) supernova (SN). We study the extremely unusual prompt emission with time-resolved gamma-ray to X-ray spectroscopy and find that the spectrum is best modelled with a thermal component in addition to a synchrotron emission component with a low peak energy. The X-ray light curve has a remarkably shallow decay out to at least 800 s. The host is a bright, blue galaxy with a highly disturbed morphology and we use Gemini-South, Very Large Telescope and Hubble Space Telescope observations to measure some of the basic host galaxy properties. We compare and contrast the X-ray emission and host galaxy of GRB 100316D to a subsample of GRB-SNe. GRB 100316D is unlike the majority of GRB-SNe in its X-ray evolution, but resembles rather GRB 060218, and we find that these two events have remarkably similar high energy prompt emission properties. Comparison of the host galaxies of GRB-SNe demonstrates, however, that there is a great diversity in the environments in which GRB-SNe can be found. GRB 100316D is an important addition to the currently sparse sample of spectroscopically confirmed GRB-SNe, from which a better understanding of long GRB progenitors and the GRB-SN connection can be gleaned.</w:t>
      </w:r>
      <w:r>
        <w:br/>
      </w:r>
      <w:r>
        <w:rPr>
          <w:rStyle w:val="VerbatimChar"/>
        </w:rPr>
        <w:t xml:space="preserve">## 24689                                                                                                                                                                                                                                                                                                                                                                                                                                                                                                                                                                                                                                                                                                                                                                                                                                                                                                                                                                                                                                                                                                                                                                                                                                                                                                                                                                                                                                                                                                                                                                                                                                                                                                                                                                                                                                                                                                                                                                                                                                                                                                                                                                                                                                                                                                                                                                                                                                                                                                                                                                                                                                                                                                                                                                                                                                                                                                                                                                                                                                                                                                                                                                                                                                                                                                                                                                                                                                                                                                                                                                                                                                                                                                                                                                                                                                                                                                                                                                                                                                                                                                                                                                                                                                                                                                                                                                                                                                                                                                                                                                                                                                                                                                                                      We present a power spectral analysis of a 100-ks XMM-Newton observation of the Narrow Line Seyfert 1 galaxy Ark 564. When combined with earlier RXTE and ASCA observations, these data produce a power spectrum covering seven decades of frequency which is well described by a power law with two very clear breaks. This shape is unlike the power spectra of almost all other active galactic nuclei (AGN) observed so far, which have only one detected break, and resemble Galactic binary systems in the soft state. The power spectrum can also be well described by the sum of two Lorentzian-shaped components, the one at higher frequencies having a hard spectrum, similar to those seen in Galactic binary systems. Previously we have demonstrated that the lag of the hard-band variations relative to the soft band in Ark 564 is dependent on variability time-scale, as seen in Galactic binary sources. Here we show that the time-scale dependence of the lags can be described well using the same two-Lorentzian model which describes the power spectrum, assuming that each Lorentzian component has a distinct time lag. Thus all X-ray timing evidence points strongly to two discrete, localized, regions as the origin of most of the variability. Similar behaviour is seen in Galactic X-ray binary systems in most states other than the soft state, i.e. in the low-hard and intermediate/very high states. Given the very high accretion rate of Ark 564 the closest analogy is with the very high (intermediate) state rather than the low-hard state. We therefore strengthen the comparison between AGN and Galactic binary sources beyond previous studies by extending it to the previously poorly studied very high accretion rate regime.</w:t>
      </w:r>
      <w:r>
        <w:br/>
      </w:r>
      <w:r>
        <w:rPr>
          <w:rStyle w:val="VerbatimChar"/>
        </w:rPr>
        <w:t xml:space="preserve">## 24699                                                                                                                                                                                                                                                                                                                                                                                                                                                                                                                                                                                                                                                                                                                                                                                                                                                                                                                                                                                                                                                                                                                                                                                                                                                                                                                                                                                                                                                                                                                                                                                                                                                                                                                                                                                                                                                                                                                                                                                                                                                                                                                                                                                                                                                                                                                                                                                                                                                                                                                                                                                                                                                                                                                                                                                                                                                                                                                                                                                                                                                                                                                                                                                                                                                                                                                                                                                                                                                                                                                                                                                                                                                                                                                                                                                                                                                                                                                                                                                                                                                                                                                                                                                                                                                                                                                                                                                                                                                                                                                                                                                                                                                                                                                                                                                                                                                                                                                                                                                                                                                                                                                                                                                                                                                                                                                                                                                                                                                                                                                                                                                                                                                                                                                                                                                                                                                                                                                                                                                                                                                                                                                                                                                                                                                                                                                                                 Resumen es: Determinamos las posibles masas y radios de las progenitoras de enanas blancas en binarias a partir de ajustes a modelos evolutivos estelares detallados...</w:t>
      </w:r>
      <w:r>
        <w:br/>
      </w:r>
      <w:r>
        <w:rPr>
          <w:rStyle w:val="VerbatimChar"/>
        </w:rPr>
        <w:t xml:space="preserve">## 24701                                                                                                                                                                                                                                                                                                                                                                                                                                                                                                                                                                                                                                                                                                                                                                                                                                                                                                                                                                                                                                                                                                                                                                                                                                                                                                                                                                                                                                                                                                                                                                                                                                                                                                                                                                                                                                                                                                                                                                                                                                                                                                                                                                                                                                                                                                                                                                                                                                                                                                                                                                                                                                                                                                                                                                                                                                                                                                                                                                                                                                                                                                                                                                                                                                                                                                                                                                                                                                                                                                                                                                                                                                                                                                                                                                                                                                                                                                                                                                                                                                                                                                                                                                                                                                                                                                                                                                                                                                                                                                                                                                                                                                                                                                                                                                                                                                                                                                                                                      In a recent paper, we presented the first semi-analytic model of galaxy formation in which the thermally pulsing asymptotic giant branch (TP-AGB) phase of stellar evolution has been fully implemented. Here, we address the comparison with observations, and show how the TP-AGB recipe affects the performance of the model in reproducing the colours and near-infrared luminosities of high-redshift galaxies. We find that the semi-analytic model with the TP-AGB better matches the colour–magnitude and colour–colour relations at z∼ 2, both for nearly passive and for star-forming galaxies. The model with TP-AGB produces star-forming galaxies with red V−K colours, thus revising the unique interpretation of high-redshift red objects as ‘red and dead’. We also show that without the TP-AGB the semi-analytic model fails at reproducing the observed colours, a situation that cannot be corrected by dust reddening. We also explore the effect of nebular emission on the predicted colour–magnitude relation of star-forming galaxies, to conclude that it does not play a significant role in reddening their colours, at least in the range of star-formation rates covered by the model. Finally, the rest-frame K-band luminosity function at z∼ 2.5 is more luminous by almost 1 mag. This indicates that the active galactic nuclei feedback recipe that is adopted to regulate the high-mass end of the luminosity function should be sophisticated to take the effect of the stellar populations into account at high redshifts.</w:t>
      </w:r>
      <w:r>
        <w:br/>
      </w:r>
      <w:r>
        <w:rPr>
          <w:rStyle w:val="VerbatimChar"/>
        </w:rPr>
        <w:t xml:space="preserve">## 24706                                                                                                                                                                                                                                                                                                                                                                                                                                                                                                                                                                                                                                                                                                                                                                                                                                                                                                                                                                                                                                                                                                                                                                                                                                                                                                                                                                                                                                                                                                                                                                                                                                                                                                                                                                                                                                                                                                                                                                                                                                                                                                                                                                                                                                                                                                                                                                                                                                                                                                                                                                                                                                                                                                                                                                                                                                                                                                                                                                                                                                                                                                                                                                                                                                                                                                                                                                                                                                                                                                                                                                                                                                                                                                                                                                                                                                                                                                                                                                                                                                                                                                                                                                                                                                                                                                                                                                                                                                                                                                                                                                                                                                                                                                                                                                                  We use a coupled model of the formation and evolution of galaxies and black holes (BH) to study the evolution of active galactic nuclei (AGN) in a cold dark matter universe. The model predicts the BH mass, spin and mass accretion history. BH mass grows via accretion triggered by discs becoming dynamically unstable or galaxy mergers (called the starburst mode) and accretion from quasi-hydrostatic hot gas haloes (called the hot-halo mode). By taking into account AGN obscuration, we obtain a very good fit to the observed luminosity functions (LF) of AGN (optical, soft and hard X-ray, and bolometric) for a wide range of redshifts (0&lt;z&lt;6). The model predicts a hierarchical build up of BH mass, with the typical mass of actively growing BHs increasing with decreasing redshift. Remarkably, despite this, we find downsizing in the AGN population, in terms of the differential growth with redshift of the space density of faint and bright AGN. This arises naturally from the interplay between the starburst and hot-halo accretion modes. The faint end of the LF is dominated by massive BHs experiencing quiescent accretion via a thick disc, primarily during the hot-halo mode. The bright end of the LF, on the other hand, is dominated by AGN which host BHs accreting close to or in excess of the Eddington limit during the starburst mode. The model predicts that the comoving space density of AGN peaks at z~3, similar to the star formation history. However, when taking into account obscuration, the space density of faint AGN peaks at lower redshift (z&lt;2) than that of bright AGN (z~2-3). This implies that the cosmic evolution of AGN is shaped in part by obscuration.</w:t>
      </w:r>
      <w:r>
        <w:br/>
      </w:r>
      <w:r>
        <w:rPr>
          <w:rStyle w:val="VerbatimChar"/>
        </w:rPr>
        <w:t xml:space="preserve">## 24711                                                                                                                                                                                                                                                                                                                                                                                                                                                                                                                                                                                                                                                                                                                                                                                                                                                                                                                                                                                                                                                                                                                                                                                                                                                                                                                                                                                                                                                                                                                                                                                                                                                                                                                                                                                                                                                                                                                                                                                                                                                                                                                                                                                                                                                                                                                                                                                                                                                                                                                                                                                                                                                                                                                                                                                                                                                                                                                                                                                                                                                                                                                                                                                                                                                                                                                                                                                                                                                                                                                                                                                                                                                                                                                                                                                                                                                                                                                                                                                                                                                                                                                                                                                                                                                                                                                                                                                                                                                                                                                                                                                                                                                                                                                                                                                                                                                                                                                                                                                                                                                                                                                                                                                                                                                                                                                                                                                                                The 2dF Galaxy Redshift Survey has now measured in excess of 160 000 galaxy redshifts. This paper presents the power spectrum of the galaxy distribution, calculated using a direct Fourier transform based technique. We argue that, within the k-space region 0.02 less than or similar to k less than or similar to 0.15 h Mpc(-1), the shape of this spectrum should be close to that of the linear density perturbations convolved with the window function of the survey. This window function and its convolving effect on the power spectrum estimate are analysed in detail. By convolving model spectra, we are able to fit the power-spectrum data and provide a measure of the matter content of the Universe. Our results show that models containing baryon oscillations are mildly preferred over featureless power spectra. Analysis of the data yields 68 per cent confidence limits on the total matter density times the Hubble parameter Omega (m) h = 0.20 +/- 0.03, and the baryon fraction Omega (b)/Omega (m) = 0.15 +/- 0.07, assuming scale-invariant primordial fluctuations.</w:t>
      </w:r>
      <w:r>
        <w:br/>
      </w:r>
      <w:r>
        <w:rPr>
          <w:rStyle w:val="VerbatimChar"/>
        </w:rPr>
        <w:t xml:space="preserve">## 24716                                                                                                                                                                                                                                                                                                                                                                                                                                                                                                                                                                                                                                                                                                                                                                                                                                                                                                                                                                                                                                                                                                                                                                                                                                                                                                                                                                                                                                                                                                                                                                                                                                                                                                                                                                                                                                                                                                                                                                                                                                                                                                                                                                                                                                                                                                                                                                                                                                                                                                                                                                                                                                                                                                                                                                                                                                                                                                                                                                                                                                                                                                                                                                                                                                                                                                                                                                                                                                                                                                                                                                                                                                                                                                                                                                                                                                                                                                                                                                                                                                                                                                                  We present the final band-merged European Large-Area ISO Survey (ELAIS) Catalogue at 6.7, 15, 90 and 175 mum, and the associated data at U, g', r', i', Z, J, H, K and 20 cm. The origin of the survey, infrared and radio observations, data-reduction and optical identifications are briefly reviewed, and a summary of the area covered and the completeness limit for each infrared band is given. A detailed discussion of the band-merging and optical association strategy is given. The total Catalogue consists of 3762 sources. 23 per cent of the 15-mum sources and 75 per cent of the 6.7-mum sources are stars. For extragalactic sources observed in three or more infrared bands, colour-colour diagrams are presented and discussed in terms of the contributing infrared populations. Spectral energy distributions (SEDs) are shown for selected sources and compared with cirrus, M82 and Arp220 starburst, and active galactic nuclei (AGN) dust torus models. Spectroscopic redshifts are tabulated, where available. For the N1 and N2 areas, the Isaac Newton Telescope ugriz Wide Field Survey permits photometric redshifts to be estimated for galaxies and quasars. These agree well with the spectroscopic redshifts, within the uncertainty of the photometric method [similar to10 per cent in (1 + z) for galaxies]. The redshift distribution is given for selected ELAIS bands and colour-redshift diagrams are discussed. There is a high proportion of ultraluminous infrared galaxies (log(10) of 1-1000 mum luminosity L-ir &gt; 12.22) in the ELAIS Catalogue (14 per cent of 15-mum galaxies with known z), many with Arp220-like SEDs. 10 per cent of the 15-mum sources are genuine optically blank fields to r' = 24: these must have very high infrared-to-optical ratios and probably have z &gt; 0.6, so are high-luminosity dusty starbursts or Type 2 AGN. Nine hyperluminous infrared galaxies (L-ir &gt; 13.22) and nine extremely red objects (EROs) (r - K &gt; 6) are found in the survey. The latter are interpreted as ultraluminous dusty infrared galaxies at z similar to 1. The large numbers of ultraluminous galaxies imply very strong evolution in the star formation rate between z = 0 and 1. There is also a surprisingly large population of luminous (L-ir &gt; 11.5), cool (cirrus-type SEDs) galaxies, with L-ir L-opt &gt; 0, implying A(V) &gt; 1.</w:t>
      </w:r>
      <w:r>
        <w:br/>
      </w:r>
      <w:r>
        <w:rPr>
          <w:rStyle w:val="VerbatimChar"/>
        </w:rPr>
        <w:t xml:space="preserve">## 24735                                                                                                                                                                                                                                                                                                                                                                                                                                                                                                                                                                                                                                                                                                                                                                                                                                                                                                                                                                                                                                                                                                                                                                                                                                                                                                                                                                                                                                                                                                                                                                                                                                                                                                                                                                                                                                                                                                                                                                                                                                                                                                                                                                                                                                                                                                                                                                                                                                                                                                                                                                                                                                                                                                                                                                                                                                                                                                                                                                                                                                                                                                                                                                                                                                                                                                                                                                                                                                                                                                                                                                                                                                                                                                                                                                                                                                                                                                                                                                                                                                                                                                                                                                                                                                                                                                                                                                                                                           We study the fate of internal gravity waves approaching the centre of an initially non-rotating solar-type star, by performing three-dimensional numerical simulations using a Boussinesq-type model. These waves are excited at the top of the radiation zone by the tidal forcing of a short-period planet on a circular, coplanar orbit. This extends previous work done in two dimensions by Barker &amp; Ogilvie. We first derive a linear wave solution, which is not exact in three dimensions; however, the reflection of ingoing waves from the centre is close to perfect for moderate amplitude waves. Waves with sufficient amplitude to cause isentropic overturning break, and deposit their angular momentum near the centre. This forms a critical layer, at which the angular velocity of the flow matches the orbital angular frequency of the planet. This efficiently absorbs ingoing waves, and spins up the star from the inside out, while the planet spirals into the star. \n \n \n \nWe also perform numerical integrations to determine the linearized adiabatic tidal response throughout the star, in a wide range of solar-type stellar models with masses in the range 0.5 ≤m★/M⊙≤ 1.1, throughout their main-sequence lifetimes. The aim is to study the influence of the launching region for these waves at the top of the radiation zone in more detail, and to determine the accuracy of a semi-analytic approximation for the tidal torque on the star, which was derived under the assumption that all ingoing wave angular momentum is absorbed in a critical layer. \n \n \n \nThe main conclusion of this work is that this non-linear mechanism of tidal dissipation could provide an explanation for the survival of all short-period extrasolar planets observed around FGK stars, while it predicts the destruction of more massive planets. This work provides further support for the model outlined in a previous paper by Barker &amp; Ogilvie, and makes predictions that will be tested by ongoing observational studies, such as WASP and Kepler.</w:t>
      </w:r>
      <w:r>
        <w:br/>
      </w:r>
      <w:r>
        <w:rPr>
          <w:rStyle w:val="VerbatimChar"/>
        </w:rPr>
        <w:t xml:space="preserve">## 24744                                                                                                                                                                                                                                                                                                                                                                                                                                                                                                                                                                                                                                                                                                                                                                                                                                                                                                                                                                                                                                                                                                                                                                                                                                                                                                                                                                                                                                                                                                                                                                                                                                                                                                                                                                                                                                                                                                                                                                                                                                                                                                                                                                                                                                                                                                                                                                                                                                                                                                                                                                                                                                                                                                                                                                                                                                                                                                                                                                                                                                                                                                                                                                                                                                                                                                                                                                                                                                                                                                                                                                                                                                                                                                                                                                                                                                                                                                                                                                                                                                                                                                                                                                                                                                                                                                                                                                                                                                                                                                                                                                                                                                                                                                                                                                                                                                                                                                                                                                                                                                                                                                                                                                                                                                                                                                                                                                                                     ABSTRACT We present a search for long-period variable (LPV) stars among giant branch stars inM15 which, at [Fe/H] ∼–2.3, is one of the most metal-poor Galactic globular clusters.We use multi-colour optical photometry from the 0.6-m Keele Thornton and 2-mLiverpool Telescopes. Variability of δV ∼0.15 mag is detected in K757 and K825 overunusually-long timescales of nearly a year, making them the most metal-poor LPVsfound in a Galactic globular cluster. K825 is placed on the long secondary periodsequence, identiﬁed for metal-rich LPVs, though no primary period is detectable.We discuss this variability in the context of dust production and stellar evolution atlow metallicity, using additional spectra from the 6.5-m Magellan (Las Campanas)telescope. A lack of dust production, despite the presence of gaseous mass loss raisesquestions about the production of dust and the intra-cluster medium of this cluster.Keywords: stars: AGB and post-AGB — stars: late-type — stars: Population II —stars: variables: other — stars: winds, outﬂows — globular clusters: individual: M15</w:t>
      </w:r>
      <w:r>
        <w:br/>
      </w:r>
      <w:r>
        <w:rPr>
          <w:rStyle w:val="VerbatimChar"/>
        </w:rPr>
        <w:t xml:space="preserve">## 24781                                                                                                                                                                                                                                                                                                                                                                                                                                                                                                                                                                                                                                                                                                                                                                                                                                                                                                                                                                                                                                                                                                                                                                                                                                                                                                                                                                                                                                                                                                                                                                                                                                                                                                                                                                                                                                                                                                                                                                                                                                                                                                                                                                                                                                                                                                                                                                                                                                                                                                                                                                                                                                                                                                                                                                                                                                                                                                                                                                                                                                                                                                                                                                                                                                                                                                                                                                                                                                                                                                                                                                                                                                                                                                                                                                                                                                                                                                                                         about their common centre of mass – originally noticed by Bessel when the existence of Sirius B was unknown, but leading him to infer correctly the presence of an invisible companion. Another Sirius puzzle addressed by Brosch is how the West African Dogon tribe (near Timbuktu, in Mali) acquired such an extraordinarily detailed knowledge of Sirius. They are even aware of its companion, which they say is made of a metal so dense that all earthly beings combined could not lift it, and they are aware of the orbital period of the Sirius components being *50 years. Curiously, they also believe that there is a third star in the Sirius system. Where does all this astronomical knowledge come from? Brosch considers and rejects a number of possibilities, including the suggested major transfer of cultural and technical knowledge by extra-terrestrial beings several thousand years ago: some believe it was this that triggered the advances of the Mediterranean civilisations. Brosch reaches no definite conclusion, but wonders whether the knowledge transfer could have been far more recent, perhaps passed to the Dogon by scientists who were members of the 1893 eclipse expedition, and then quickly transmogrified into the Dogon’s oral tradition. It seems both a mundane and an improbable explanation, but it is a good deal easier to accept than the alternatives. The author seems to have summarised almost everything that is known about Sirius. After covering the cultural and historical aspects, he moves on to consider whether Sirius might also involve a third component, but concludes that there cannot be any body of significant size or mass. He goes on to describe modern astronomical observations, intra-galactic motion and the present understanding of stellar evolution – all in particular relation to Sirius. Although Brosch stresses in the Introduction that it ‘is not intended to be a popular-level book’, most of the text will be understandable to anyone with a basic knowledge of physics – not necessarily to degree level. There is a diversity of interesting pictures, graphs and diagrams, including satellite data and dramatic images in which Sirius B is clearly resolved. Brosch writes for the educated reader, and even non-scientists will be able to enjoy large parts of his opus, especially the historical and ethnographical sections. It is a delightful book that can be recommended warmly to all those who read Contemporary Physics, as well as to many who do not.</w:t>
      </w:r>
      <w:r>
        <w:br/>
      </w:r>
      <w:r>
        <w:rPr>
          <w:rStyle w:val="VerbatimChar"/>
        </w:rPr>
        <w:t xml:space="preserve">## 24796                                                                                                                                                                                                                                                                                                                                                                                                                                                                                                                                                                                                                                                                                                                                                                                                                                                                                                                                                                                                                                                                                                                                                                                                                                                                                                                                                                                                                                                                                                                                                                                                                                                                                                                                                                                                                                                                                                                                                                                                                                                                                                                                                                                                                                                                                                                                                                                                                                                                                                                                                                                                                                                                                                                                                                                                                                                                                                                                                                                                                                                                                                                                                                                                                                                                                                                                                                                                                                                                                                                                                                                                                                                                                                                                                                                                                                                                                                                                                                                                                                                                                                                                                                                                                                                                                                                                                                                                                                                                                                                                                                                                                                                                                                                                                                                                                                                                                                                                                                                                                          We report the Chandra detection of shock-heated shells of hot gas surrounding the radio lobes of the nearby (DL ~ 53 Mpc) low-power radio galaxy NGC 3801. The shells have temperatures of 1 and 0.7 keV, compared to an ISM temperature of 0.23 keV. The estimated expansion speed of the shells is ~850 km s-1, corresponding to a Mach number of ~4. This is the second X-ray detection of strong shocks produced by a low-power radio galaxy, and allows us to measure directly the contribution of shock heating to the radio galaxy's total energetic input to the ISM. We show that the gas properties of the shells and surrounding ISM are consistent with the Rankine-Hugoniot shock jump conditions. We estimate the energy stored in the hot gas shells (thermal + kinetic energy) to be 1.7 × 1056 ergs, which is equivalent to the thermal energy of the ISM within ~11 kpc of the galaxy center, and a factor of ~25 larger than the inferred P dV work required to inflate the lobe cavities, indicating that energy transfer from the AGN to its environment is dominated by shock heating during this stage of radio-source evolution. Our results provide direct evidence that shock heating in the early supersonic phase of FR I radio-source expansion can have important long-term effects on the properties of the host galaxy ISM. Finally, we discuss the merger history of NGC 3801, the fueling of its AGN and the role of this type of system in feedback models.</w:t>
      </w:r>
      <w:r>
        <w:br/>
      </w:r>
      <w:r>
        <w:rPr>
          <w:rStyle w:val="VerbatimChar"/>
        </w:rPr>
        <w:t xml:space="preserve">## 24829                                                                                                                                                                                                                                                                                                                                                                                                                                                                                                                                                                                                                                                                                                                                                                                                                                                                                                                                                                                                                                                                                                                                                                                                                                                                                                                                                                                                                                                                                                                                                                                                                                                                                                                                                                                                                                                                                                                                                                                                                                                                                                                                                                                                                                                                                                                                                                                                                                                                                                                                                                                                                                                                                                                                                                                                                                                                                                                                                                                                                                                                                                                                                                                                                                                                                                                                                                                                                                                                                                                                                                                                                                                                                                                                                                                                                                                                                                                                                                                                                                                                                                                                                                                                                                                                                                                                                                                                                                                                                                                                                                                                                                                                                                                                                                                                                                                                                                                                                                                                                                                                                                                                                                                                                                                                                                                                                                                                                                                                                                                                                                                                                                                           Abstract Resonant feedback circuits are proposed as an alternative to normal modes of conducting wall cavities or lumped circuits in searches for hidden sector particles. The proposed method offers several potential advantages over the most sensitive axion searches to date, including coverage of a wider range of axion masses, the ability to probe many axion masses simultaneously, and the elimination of experimentally troublesome mechanical tuning rod mechanisms. After an outline of the proposed method, we present a noise budget for a straw-man experiment configuration. We show that the proposed experiment has the potential to probe the axion mass range 2–40  μ eV with 38 days of integration time. Other existing and proposed resonant searches for hidden sector particles may also benefit from this approach to detection.</w:t>
      </w:r>
      <w:r>
        <w:br/>
      </w:r>
      <w:r>
        <w:rPr>
          <w:rStyle w:val="VerbatimChar"/>
        </w:rPr>
        <w:t xml:space="preserve">## 24868                                                                                                                                                                                                                                                                                                                                                                                                                                                                                                                                                                                                                                                                                                                                                                                                                                                                                                                                                                                                                                                                                                                                                                                                                                                                                                                                                                                                                                                                                                                                                                                                                                                                                                                                                                                                                                                                                                                                                                                                                                                                                                                                                                                                                                                                                                                                                                                                                                                                                                                                                                                                                                                                                                                                                                                                                                                                                                                                                                                                                                                                                                                                                                                                                                                                                                                                                                                                                                                                                                                                                                                                                                                                                                                                                                                                                                                                                                                                                                                                                                                                                                                                                                                                                                                                                                                                                                                                                                                                                                                                                                                                                                                                                                                                                                                                                                                                                                                                                                                                                                                                                                                                                                                                                     Adams et al. have noted that according to our current understanding of the unification of fundamental interactions, there should have been phase transitions associated with spontaneous symmetry breaking during the inflationary era. This may have resulted in the breaking of scale-invariance of the primordial density perturbation for brief periods. A possible such feature was identified in the power spectrum of galaxy clustering in the automated plate measurement (APM) survey at the scale k ∼ 0.1 h Mpc − 1 and it was shown that the secondary acoustic peaks in the power spectrum of the cosmic microwave background (CMB) anisotropy should consequently be suppressed. We demonstrate that this prediction is confirmed by the recent Boomerang and Maxima observations, which favour a step-like spectral feature in the range k ∼ (0.06–0.6) h Mpc − 1, independently of the similar previous indication from the APM data. Such a spectral break enables an excellent fit to both APM and CMB data with a baryon density consistent with the big bang nucleosynthesis (BBN) value. It also allows the possibility of a matter-dominated universe with zero cosmological constant, which we show can now account for even the evolution of the abundance of rich clusters.</w:t>
      </w:r>
      <w:r>
        <w:br/>
      </w:r>
      <w:r>
        <w:rPr>
          <w:rStyle w:val="VerbatimChar"/>
        </w:rPr>
        <w:t xml:space="preserve">## 24938                                                                                                                                                                                                                                                                                                                                                                                                                                                                                                                                                                                                                                                                                                                                                                                                                                                                                                                                                                                                                                                                                                                                                                                                                                                                                                                                                                                                                                                                                                                                                                                                                                                                                                                                                                                                                                                                                                                                                                                                                                                                                                                                                                                                                                                                                                                                                                                                                                                                                                                                                                                                                                                                                                                                                                                                                                                                                                                                                                                                                                                                                                                                                                                                                                                                                                                                                                                                                                                                                                                                                                                                                                                                                                                                                                                                                                                                                                                                              I calculate the physical properties of 32 transiting extrasolar planet and brown-dwarf systems from existing photometric observations and measured spectroscopic parameters. The systems studied include fifteen observed by the CoRoT satellite, ten by Kepler and five by the Deep Impact spacecraft. Inclusion of the objects studied in previous papers leads to a sample of 58 transiting systems with homogeneously measured properties. The Kepler data include observations from Quarter 2, and my analyses of several of the systems are the first to be based on short-cadence data from this satellite. The light curves are modelled using the JKTEBOP code, with attention paid to the treatment of limb darkening, contaminating light, orbital eccentricity, correlated noise, and numerical integration over long exposure times. The physical properties are derived from the light curve parameters, spectroscopic characteristics of the host star, and constraints from five sets of theoretical stellar model predictions. An alternative approach using a calibration from eclipsing binary star systems is explored and found to give comparable results whilst imposing a much smaller computational burden. My results are in good agreement with published properties for most of the transiting systems, but discrepancies are identified for CoRoT-5, CoRoT-8, CoRoT-13, Kepler-5 and Kepler-7. Many of the errorbars quoted in the literature are underestimated. Refined orbital ephemerides are given for CoRoT-8 and for the Kepler planets. Asteroseismic constraints on the density of the host stars are in good agreement with the photometric equivalents for HD17156 and TrES-2, but not for HAT-P-7 and HAT-P-11. Complete error budgets are generated for each transiting system, allowing identification of the observations best-suited to improve measurements of their physical properties. Whilst most systems would benefit from further photometry and spectroscopy, HD17156, HD80606, HAT-P-7 and TrES-2 are now extremely well characterised. HAT-P-11 is an exceptional candidate for studying starspots. The orbital ephemerides of some transiting systems are becoming uncertain and they should be re-observed in the near future. The primary results from the current work and from previous papers in the series have been placed in an online catalogue, from where they can be obtained in a range of formats for reference and further study. TEPCat is available at http://www.astro.keele.ac.uk/ jkt/tepcat/</w:t>
      </w:r>
      <w:r>
        <w:br/>
      </w:r>
      <w:r>
        <w:rPr>
          <w:rStyle w:val="VerbatimChar"/>
        </w:rPr>
        <w:t xml:space="preserve">## 24945                                                                                                                                                                                                                                                                                                                                                                                                                                                                                                                                                                                                                                                                                                                                                                                                                                                                                                                                                                                                                                                                                                                                                                                                                                                                                                                                                                                                                                                                                                                                                                                                                                                                                                                                                                                                                                                                                                                                                                                                                                                                                                                                                                                                                                                                                                                                                                                                                                                                                                                                                                                                                                                                                                                                                                                                                                                                                                                                                                                                                                                                                                                                                                                                                                                                                                                                                                                                                                                                                                                                                                                                                                                                                                                                                                                                                                                                                                                                                                                                                                                                                                                                                                                                                                                                                                                                                                                                                                                                                                                                                                                                                                                                              Measurement of the angular power spectrum of the cosmic microwave background is most often based on a spherical harmonic analysis of the observed temperature anisotropies. Even if all-sky maps are obtained, however, it is likely that the region around the Galactic plane will have to be removed as a result of its strong microwave emissions. The spherical harmonics are not orthogonal on the cut sky, but an orthonormal basis set can be constructed from a linear combination of the original functions. Previous implementations of this technique, based on Gram–Schmidt orthogonalization, were limited to maximum Legendre multipoles of lmax≲50, as they required all the modes have appreciable support on the cut-sky, whereas for large lmax the fraction of modes supported is equal to the fractional area of the region retained. This problem is solved by using a singular value decomposition to remove the poorly supported basis functions, although the treatment of the non-cosmological monopole and dipole modes necessarily becomes more complicated. A further difficulty is posed by computational limitations – orthogonalization for a general cut requires operations and storage and so is impractical for lmax≳200 at present. These problems are circumvented for the special case of constant (Galactic) latitude cuts, for which the storage requirements scale as and the operations count scales as . Less clear, however, is the stage of the data analysis at which the cut is best applied. As convolution is ill-defined on the incomplete sphere, beam-deconvolution should not be performed after the cut and, if all-sky component separation is as successful as simulations indicate, the Galactic plane should probably be removed immediately prior to power spectrum estimation.</w:t>
      </w:r>
      <w:r>
        <w:br/>
      </w:r>
      <w:r>
        <w:rPr>
          <w:rStyle w:val="VerbatimChar"/>
        </w:rPr>
        <w:t xml:space="preserve">## 24948                                                                                                                                                                                                                                                                                                                                                                                                                                                                                                                                                                                                                                                                                                                                                                                                                                                                                                                                                                                                                                                                                                                                                                                                                                                                                                                                                                                                                                                                                                                                                                                                                                                                                                                                                                                                                                                                                                                                                                                                                                                                                                                                                                                                                                                                                                                                                                                                                                                                                                                                                                                                                                                                                                                                                                                                                                                                                                                                                                                                                                                                                                                                                                                                                                                                                                                                                                                                                                                                                                                                                                                                                                                                                                                                                                                                                                                                                                                                                                                                                                                                                                                                                                                                                                                                                                                                                                                                                                                                                                                                                                                                                                                                                                                                                                                                                                                                                                                                                                                                                                                                                                                                                                                                                                                                                                                                                                                                                                                                                                                                                                                                                                                                  We examine how the location of star formation within disc galaxies depends on environment at intermediate redshift. This is achieved by comparing emission-line (rem) and rest-frame B-band (rB) scalelengths for matched samples of 50 field and 19 cluster, star-forming, disc galaxies, with 0.25 ≤z≤ 1.0 and MB≤−19.5 mag. We find that at a given rB the majority of our cluster galaxies have rem smaller than those in the field, by 25 per cent on average. These results are compared with studies of local galaxies, which find a very similar behaviour. From the relations of rem and rB versus B-band absolute magnitude (MB) we infer that the difference between the intermediate-z cluster and field samples is mostly attributable to variation in rem at a given MB, while the rB versus MB relation is similar for the two samples.</w:t>
      </w:r>
      <w:r>
        <w:br/>
      </w:r>
      <w:r>
        <w:rPr>
          <w:rStyle w:val="VerbatimChar"/>
        </w:rPr>
        <w:t xml:space="preserve">## 25014                                                                                                                                                                                                                                                                                                                                                                                                                                                                                                                                                                                                                                                                                                                                                                                                                                                                                                                                                                                                                                                                                                                                                                                                                                                                                                                                                                                                                                                                                                                                                                                                                                                                                                                                                                                                                                                                                                                                                                                                                                                                                                                                                                                                                                                                                                                                                                                                                                                                                                                                                                                                                                                                                                                                                                                                                                                                                                                                                                                                                                                                                                                                                                                                                                                                                                                                                                                                                                                                                                                                                                                                                                                                                                                                                                                                                                                                                                                                                                                                                                                                                                                                                                                                                                                                                                                                                                                                                                                                                                                                                                                                                                                                                                                                                                                                                                                                                                                                                                                                                                                                                                                                                                                                                                                                                                                                                                                                                                                                                                                                                                                                                            KL Dra is a helium-accreting AM CVn binary system with an orbital period close to 25 min. Approximately every 60 d there is a 4-mag optical outburst lasting ∼10 d. We present the most sensitive X-ray observations made of an AM CVn system during an outburst cycle. A series of eight observations were made using XMM–Newton which started shortly after the onset of an optical outburst. We find that X-rays are suppressed during the optical outburst. There is some evidence for a spectral evolution of the X-ray spectrum during the course of the outburst. A periodic modulation is seen in the ultraviolet data at three epochs – this is a signature of the binary orbital or the superhump period. The temperature of the X-ray-emitting plasma is cooler compared to dwarf novae, which may suggest that a wind is the origin of a significant fraction of the X-ray flux.</w:t>
      </w:r>
      <w:r>
        <w:br/>
      </w:r>
      <w:r>
        <w:rPr>
          <w:rStyle w:val="VerbatimChar"/>
        </w:rPr>
        <w:t xml:space="preserve">## 25069                                                                                                                                                                                                                                                                                                                                                                                                                                                                                                                                                                                                                                                                                                                                                                                                                                                                                                                                                                                                                                                                                                                                                                                                                                                                                                                                                                                                                                                                                                                                                                                                                                                                                                                                                                                                                                                                                                                                                                                                                                                                                                                                                                                                                                                                                                                                                                                                                                                                                                                                                                                                                                                                                                                                                                                                                                                                                                                                                                                                                                                                                                                                                                                                                                                                                                                                                                                                                                                                                                                                                                                                                                                                                                                                                                                                                                                                                                                                                                                                                                                                                                                                                                                                                                                                                                                                                                                                                                                                                                                                                                                                                                                                                                                                                                                                                                                                                                                                                                                                                                                                                                                                                                                                                                                                                                                                               Three pairs of UK Schmidt plates of selected fields between the Magellanic Clouds have been processed using the APM facility in Cambridge. Color-magnitude diagrams obtained from the plate pairs revealed the presence of blue main-sequence stars between the wing of the SMC and the western halo of the LMC. The spatial distribution of these blue stars, B(J) - R less than 0.0, shows that many of them are in aggregates and newly identified clusters, stretching from an area surrounding and including the SMC wing tip all the way across to the LMC halo. Spectroscopic observations confirmed that the stars are indeed OB stars at a distance of about 50 kpc with radial velocities consistent with cloud membership. The number and distribution of horizontal branch stars identified in the same area also support the conclusion that the SMC wing is really the brightest section of the stellar link between the SMC and LMC. All of the individual blue stellar aggregates, including the region around the tip of the SMC wing, appear to have been formed about 10 to the 8th yr ago suggesting a common origin for all these features. 47 refs.</w:t>
      </w:r>
      <w:r>
        <w:br/>
      </w:r>
      <w:r>
        <w:rPr>
          <w:rStyle w:val="VerbatimChar"/>
        </w:rPr>
        <w:t xml:space="preserve">## 25080                                                                                                                                                                                                                                                                                                                                                                                                                                                                                                                                                                                                                                                                                                                                                                                                                                                                                                                                                                                                                                                                                                                                                                                                                                                                                                                                                                                                                                                                                                                                                                                                                                                                                                                                                                                                                                                                                                                                                                                                                                                                                                                                                                                                                                                                                                                                                                                                                                                                                                                                                                                                                                                                                                                                                                                                                                                                                                                                                                                                                                                                                                                                                                                                                                                                                                                                                                                                                                                                                                                                                                                                                                                                                                                                                                                                                                                                                                                                                                                                                                                                                                                                            Competitive accretion, a process to explain the origin of the initial mass function (IMF), occurs when stars in a common gravitational potential accrete from a distributed gaseous component. Stars located near the centre of the potential benefit from the gravitational attraction of the full potential and accrete at much higher rates than do isolated stars. We show that concerns recently raised on the efficiency of competitive accretion are incorrect as they use globally averaged properties which are inappropriate for the detailed physics of a forming stellar cluster. A full treatment requires a realistic treatment of the cluster potential, the distribution of turbulent velocities and gas densities. Accreting gas does not travel at the global virial velocity of the system due to the velocity-sizescale relation inherent in turbulent gas and due to the lower velocity dispersion of small-N clusters in which much of the accretion occurs. Accretion occurs due to the effect of the local potential in funnelling gas down to the centre. Stars located in the gas-rich centres of such systems initially accrete from low relative velocity gas attaining larger masses before needing to accrete the higher velocity gas. Stars not in the centres of such potentials, or that enter the cluster later when the velocity dispersion is higher, do not accrete significantly and thus retain their low masses. In competitive accretion, most stars do not continue to accrete significantly such that their masses are set from the fragmentation process. It is the few stars which continue to accrete that become higher-mass stars. Competitive accretion is therefore likely to be responsible for the formation of higher-mass stars and can explain the mass distribution, mass segregation and binary frequency of these stars. Global kinematics of competitive accretion models include large-scale mass infall, with mean inflow velocities of the order of ≈0.5 km s -1 at scales of 0.5 pc, but infalling signatures are likely to be confused by the large tangential velocities and the velocity dispersion present. Finally, we discuss potential limitations of competitive accretion and conclude that competitive accretion is currently the most likely model for the origin of the high-mass end of the IMF.</w:t>
      </w:r>
      <w:r>
        <w:br/>
      </w:r>
      <w:r>
        <w:rPr>
          <w:rStyle w:val="VerbatimChar"/>
        </w:rPr>
        <w:t xml:space="preserve">## 25085                                                                                                                                                                                                                                                                                                                                                                                                                                                                                                                                                                                                                                                                                                                                                                                                                                                                                                                                                                                                                                                                                                                                                                                                                                                                                                                                                                                                                                                                                                                                                                                                                                                                                                                                                                                                                                                                                                                                                                                                                                                                                                                                                                                                                                                                                                                                                                                                                                                                                                                                                                                                                                                                                                                                                                                                                                                                                                                                                                                                                                                                                                                                                                                                                                                                                                                                                                                                                                                                                                                                                                                                                                                                                                                                                                                                                                                                                                                                                                                                                                                                                                                                                                                                                                                                                                                                                                                                                                                                                                                                                                                                                                                                                                                                                                                                                         A simple and versatile parameterized approach to the star formation history allows a quantitative investigation of the constraints from far infrared and submillimetre counts and background intensity measurements. The models include four spectral components: infrared cirrus (emission from interstellar dust), an M82-like starburst, an Arp220-like starburst and an AGN dust torus. The 60 $\\mu$m luminosity function is determined for each chosen rate of evolution using the PSCz redshift data for 15000 galaxies. The proportions of each spectral type as a function of 60 $\\mu$m luminosity are chosen for consistency with IRAS and SCUBA colour-luminosity relations, and with the fraction of AGN as a function of luminosity found in 12 $\\mu$m samples. The luminosity function for each component at any wavelength can then be calculated from the assumed spectral energy distributions. With assumptions about the optical seds corresponding to each component and, for the AGN component, the optical and near infrared counts can be accurately modelled. A good fit to the observed counts at 0.44, 2.2, 15, 60, 90, 175 and 850 $\\mu$m can be found with pure luminosity evolution in all 3 cosmological models investigated: $\\Omega_o$ = 1, $\\Omega_o$ = 0.3 ($\\Lambda$ = 0), and $\\Omega_o$ = 0.3, $\\Lambda$ = 0.7. All 3 models also give an acceptable fit to the integrated background spectrum. Selected predictions of the models, for example redshift distributions for each component at selected wavelengths and fluxes, are shown. The total mass-density of stars generated is consistent with that observed, in all 3 cosmological models.</w:t>
      </w:r>
      <w:r>
        <w:br/>
      </w:r>
      <w:r>
        <w:rPr>
          <w:rStyle w:val="VerbatimChar"/>
        </w:rPr>
        <w:t xml:space="preserve">## 25105                                                                                                                                                                                                                                                                                                                                                                                                                                                                                                                                                                                                                                                                                                                                                                                                                                                                                                                                                                                                                                                                                                                                                                                                                                                                                                                                                                                                                                                                                                                                                                                                                                                                                                                                                                                                                                                                                                                                                                                                                                                                                                                                                                                                                                                                                                                                                                                                                                                                                                                                                                                                                                                                                                                                                                                                                                                                                                                                                                                                                                                                                                                                                                                                                                                                                                                                                                                                                                                                                                                                                                                                                                                                                                                                                                                                                                                                                                                                                                                                                                                                                                                                                                                                                                                                                                                                                                                                                                                                                                                                                                                                                                                                                                                                                                                                                                                                                                                             The concordance of the $\\Lambda$CDM cosmological model in light of current observations has been the subject of an intense debate in recent months. The 2018 Planck Cosmic Microwave Background (CMB) temperature anisotropy power spectrum measurements appear at face value to favour a spatially closed Universe with curvature parameter $\\Omega_K&lt;0$. This preference disappears if Baryon Acoustic Oscillation (BAO) measurements are combined with Planck data to break the geometrical degeneracy, although the reliability of this combination has been questioned due to the strong tension present between the two datasets when assuming a curved Universe. Here, we approach this issue from yet another point of view, using measurements of the full-shape (FS) galaxy power spectrum, $P(k)$, from the Baryon Oscillation Spectroscopic Survey DR12 CMASS sample. By combining Planck data with FS measurements, we break the geometrical degeneracy and find $\\Omega_K=0.0023 \\pm 0.0028$. This constrains the Universe to be spatially flat to sub-percent precision, in excellent agreement with results obtained using BAO measurements. However, as with BAO, the overall increase in the best-fit $\\chi^2$ suggests a similar level of tension between Planck and $P(k)$ under the assumption of a curved Universe. While the debate on spatial curvature and the concordance between cosmological datasets remains open, our results provide new perspectives on the issue, highlighting the crucial role of FS measurements in the era of precision cosmology.</w:t>
      </w:r>
      <w:r>
        <w:br/>
      </w:r>
      <w:r>
        <w:rPr>
          <w:rStyle w:val="VerbatimChar"/>
        </w:rPr>
        <w:t xml:space="preserve">## 25150                                                                                                                                                                                                                                                                                                                                                                                                                                                                                                                                                                                                                                                                                                                                                                                                                                                                                                                                                                                                                                                                                                                                                                                                                                                                                                                                                                                                                                                                                                                                                                                                                                                                                                                                                                                                                                                                                                                                                                                                                                                                                                                                                                                                                                                                                                                                                                                                                                                                                                                                                                                                                                                                                                                                                                                                                                                                                                                                                                                                                                                                                                                                                                                                                                                                                                                                                                                                                                                                                                                                                                                                                                                                                                                                                                                                                                                                                                                                                                                                                                                                                                                                                                                                                                                                                                                                                                                                                                                                                                                                                                                                                                                                                                                                                                                                                                                                                                                                                                                                                                                                                                                                                                                                                                                                                                                                                                                                                                                                                                                                         We describe the 2dF Galaxy Redshift Survey (2dFGRS), and the current status of the observations. In this exploratory paper, we apply a Principal Component Analysis to a preliminary sample of 5869 galaxy spectra and use the two most significant components to split the sample into five spectral classes. These classes are defined by considering visual classifications of a subset of the 2dF spectra, and also by comparing to high quality spectra of local galaxies. We calculate a luminosity function for each of the different classes and find that later-type galaxies have a fainter characteristic magnitude, and a steeper faint-end slope. For the whole sample we find M ⋆ = 19.7 (for =1,H0=100kms 1 Mpc 1 ), � = 1.3, � ⋆ = 0.017. For class 1 (‘early-type’) we find M ⋆ = 19.6, � = 0.7, while for class 5 (‘late-type’) we find M ⋆ = 19.0, � = 1.7. The derived 2dF luminosity functions agree well with other recent luminosity function estimates.</w:t>
      </w:r>
      <w:r>
        <w:br/>
      </w:r>
      <w:r>
        <w:rPr>
          <w:rStyle w:val="VerbatimChar"/>
        </w:rPr>
        <w:t xml:space="preserve">## 25164                                                                                                                                                                                                                                                                                                                                                                                                                                                                                                                                                                                                                                                                                                                                                                                                                                                                                                                                                                                                                                                                                                                                                                                                                                                                                                                                                                                                                                                                                                                                                                                                                                                                                                                                                                                                                                                                                                                                                                                                                                                                                                                                                                                                                                                                                                                                                                                                                                                                                                                                                                                                                                                                                                                                                                                                                                                                                                                                                                                                                                                                                                                                                                                                                                                                                                                                                                                                                                                                                                                                                                                                                                                                                                                                                                                                                                                                                                                                                                                                                                                                                                                                                                                                                                                                                                                                                                                                                                                                                                                                                                                                                                                                                                                                                                                                                                                                                                                                                                                                                                                                                                                                                                                                                                                                                                                                                                                                                                      ABSTRACT We report on observations of 11 transit events of the transiting extrasolar planet XO‐1b by the SuperWASP North observatory. From our data, obtained during 2004 May–September, we find that the XO‐1b orbital period is 3.941634 ± 0.000137 days, the planetary radius is 1.34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R_{\\mathrm{J}\\,}$ \\end{document} ± 0.12 \\documentclass{aastex} \\usepackage{amsbsy} \\usepackage{amsfonts} \\usepackage{amssymb} \\usepackage{bm} \\usepackage{mathrsfs} \\usepackage{pifont} \\usepackage{stmaryrd}...</w:t>
      </w:r>
      <w:r>
        <w:br/>
      </w:r>
      <w:r>
        <w:rPr>
          <w:rStyle w:val="VerbatimChar"/>
        </w:rPr>
        <w:t xml:space="preserve">## 25165                                                                                                                                                                                                                                                                                                                                                                                                                                                                                                                                                                                                                                                                                                                                                                                                                                                                                                                                                                                                                                                                                                                                                                                                                                                                                                                                                                                                                                                                                                                                                                                                                                                                                                                                                                                                                                                                                                                                                                                                                                                                                                                                                                                                                                                                                                                                                                                                                                                                                                                                                                                                                                                                                                                                                                                                                                                                                                                                                                                                                                                                                                                                                                                                                                                                                                                                                                                                                                                                                                                                                                                                                                                                                                                                                                                                                                                                                                                                                                                                                                                                                                                                                                                                                                                                                                                                                                                                                                                                                                                                                                                                                                                                                                                                                                                                                                                                                                                                                                                                                                                                                                                                                                                                                                                                                                                                                                                                                                      ABSTRACT We report on observations of 11 transit events of the transiting extrasolar planet XO‐1b by the SuperWASP North observatory. From our data, obtained during 2004 May–September, we find that the XO‐1b orbital period is 3.941634 ± 0.000137 days, the planetary radius is 1.34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R_{\\mathrm{J}\\,}$ \\end{document} ± 0.12 \\documentclass{aastex} \\usepackage{amsbsy} \\usepackage{amsfonts} \\usepackage{amssymb} \\usepackage{bm} \\usepackage{mathrsfs} \\usepackage{pifont} \\usepackage{stmaryrd}...</w:t>
      </w:r>
      <w:r>
        <w:br/>
      </w:r>
      <w:r>
        <w:rPr>
          <w:rStyle w:val="VerbatimChar"/>
        </w:rPr>
        <w:t xml:space="preserve">## 25168                                                                                                                                                                                                                                                                                                                                                                                                                                                                                                                                                                                                                                                                                                                                                                                                                                                                                                                                                                                                                                                                                                                                                                                                                                                                                                                                                                                                                                                                                                                                                                                                                                                                                                                                                                                                                                                                                                                                                                                                                                                                                                                                                                                                                                                                                                                                                                                                                                                                                                                                                                                                                                                                                                                                                                                                                                                                                                                                                                                                                                                                                                                                                                                                                                                                                                                                                                                                                                                                                                                                                                                                                                                                                                                                                                                                                                                                                                                                                                                                                                                                                                                                                                                                                                                                                                                                                                                                                                                                                                                                                                                                                                                                                                                                                                                                                                                                                                                   Broad absorption signatures from alkali metals, such as the sodium (Na i) and potassium (K i) resonance doublets, have long been predicted in the optical atmospheric spectra of cloud-free irradiated gas giant exoplanets1–3. However, observations have revealed only the narrow cores of these features rather than the full pressure-broadened profiles4–6. Cloud and haze opacity at the day–night planetary terminator are considered to be responsible for obscuring the absorption-line wings, which hinders constraints on absolute atmospheric abundances7–9. Here we report an optical transmission spectrum for the ‘hot Saturn’ exoplanet WASP-96b obtained with the Very Large Telescope, which exhibits the complete pressure-broadened profile of the sodium absorption feature. The spectrum is in excellent agreement with cloud-free, solar-abundance models assuming chemical equilibrium. We are able to measure a precise, absolute sodium abundance of logεNa = $${{\\bf{6.9}}}_{-{\\bf{0.4}}}^{+{\\bf{0.6}}}$$6.9-0.4+0.6, and use it as a proxy for the planet’s atmospheric metallicity relative to the solar value (Zp/Zʘ = $${{\\bf{2.3}}}_{-{\\bf{1.7}}}^{+{\\bf{8.9}}}$$2.3-1.7+8.9). This result is consistent with the mass–metallicity trend observed for Solar System planets and exoplanets10–12.The optical transmission spectrum for the ‘hot Saturn’ exoplanet WASP-96b reveals a clear atmosphere, an atmospheric sodium abundance and hence its metallicity, which is consistent with the metallicity trend observed in Solar System planets and exoplanets.</w:t>
      </w:r>
      <w:r>
        <w:br/>
      </w:r>
      <w:r>
        <w:rPr>
          <w:rStyle w:val="VerbatimChar"/>
        </w:rPr>
        <w:t xml:space="preserve">## 25183                                                                                                                                                                                                                                                                                                                                                                                                                                                                                                                                                                                                                                                                                                                                                                                                                                                                                                                                                                                                                                                                                                                                                                                                                                                                                                                                                                                                                                                                                                                                                                                                                                                                                                                                                                                                                                                                                                                                                                                                                                                                                                                                                                                                                                                                                                                                                                                                                                                                                                                                                                                                                                                                                                                                                                                                                                                                                                                                                                                                                                                                                                                                                                                                                                                                                                                                                                                                                                                                                                                                                                                                                                 We present near-infrared J-, H- and K-band photometry and optical spectroscopy of low-mass star and brown dwarf (BD) candidates in the Pleiades and Praesepe open clusters. We flag non-members from their position in K, I−K and J, J−K colour–magnitude diagrams (CMDs), and J−H, H−K two-colour diagrams. In general, the dust-free NextGen model isochrones of the Lyon Group fit the K, I−K CMDs well for stars with I−K∼ 1.5–3.5. However, Pleiades stars with K≃ 10.5–13 (MK≃ 5–7.5) are rather redder than the isochrones. We also identify this effect amongst αPer sources from the literature, but find no evidence of it for field stars from the literature. The NextGen isochrones fit the J, J−K CMDs of both clusters very well in this photometric range. It is possible that the I−K colour of youthful stars is affected by the presence of magnetic activity. The Lyon Group's Dusty isochrones fit both K, I−K and K, J−K Pleiades CMDs well for I−K≃ 4.3–6/J−K≃ 1.1–1.4. In between these colour ranges the Pleiades cluster sequence comprises three portions. Starting at the bluer side, there is a gap where very few sources are found (the gap size is ΔI∼ 0.5, ΔJ∼ΔK∼ 0.3), probably resulting from a sharp local drop in the magnitude–mass relation. Then the sequence is quite flat from I−K∼ 3.5–4. Finally, the sequence turns over and drops down to join the Dusty isochrone. We also compare model atmosphere colours to the two-colour diagrams of the clusters. The NextGen models are seen to be ∼0.1 too blue in H−K and ∼0.1 too red in J−H for Teff &gt; 4000 K. However, they are in reasonable agreement with the data at Teff∼ 3200 K. For Teff∼ 2800–3150 K, the colours of Pleiades and Praesepe sources are significantly different, where Praesepe sources are ∼0.1 bluer in J−H and up to ∼0.1 redder in H−K. These differences could result from gravity-sensitive molecular opacities. Cooler Praesepe sources then agree well with the dusty models, suggesting that dust is beginning to form in Praesepe sources around 2500 K. However, Pleiades sources remain consistent with the NextGen models (and inconsistent with the dusty models) down to Teff values of ∼2000 K. It is possible that dust formation does not begin until lower Teff values in sources with lower surface gravities (and hence lower atmospheric pressures). We also identify unresolved binaries in both clusters, and estimate mass ratios (q) for Pleiades BDs. Most of these have q &gt; 0.7, however, 3/18 appear to have lower q values. We determine the binary fraction (BF) for numerous mass ranges in each cluster, and find that it is generally rising towards lower masses. We find a BD BF of 50+11−10 per cent. We also find some evidence suggesting that the BF–q distribution is flat for 0.5–0.35 M⊙, in contrast to solar-type stars.</w:t>
      </w:r>
      <w:r>
        <w:br/>
      </w:r>
      <w:r>
        <w:rPr>
          <w:rStyle w:val="VerbatimChar"/>
        </w:rPr>
        <w:t xml:space="preserve">## 25186                                                                                                                                                                                                                                                                                                                                                                                                                                                                                                                                                                                                                                                                                                                                                                                                                                                                                                                                                                                                                                                                                                                                                                                                                                                                                                                                                                                                                                                                                                                                                                                                                                                                                                                                                                                                                                                                                                                                                                                                                                                                                                                                                                                                                                                                                                                                                                                                                                                                                                                                                                                                                                                                                                                                                                                                                                                                                                                                                                                                                                                                                                                                                                                                                                                                                                                                                                                                                                                                                                                                                                                                                                                                                                                                                                                                                                                                                                                                                                                                                                                                                                                                                                                                                                                                                                                                                                                                                                                                                                                                                                                                                                                                                                                                                                                                                                                                                                                                                                                                                                                                                                                                                                         The radio luminosity function (RLF) of radio galaxies and radio-loud quasars is often modelled as a broken power law. The break luminosity is close to the dividing line between the two Fanaroff-Riley (FR) morphological classes for the large-scale radio structure of these objects. We use an analytical model for the luminosity and size evolution of FR type II (FR II) objects together with a simple prescription for FR type I (FR I) sources to construct the RLF. We postulate that all sources start out with a FR II morphology. Weaker jets subsequently disrupt within the quasi-constant density cores of their host galaxies and develop the turbulent lobes of FR I. With this model, we recover the slopes of the power laws and the break luminosity of the RLF determined from observations. The rate at which active galactic nuclei (AGN) with jets of jet power Q appear in the universe is found to be proportional to Q -1.6 . The model also roughly predicts the distribution of the radio lobe sizes for FR II objects, if the radio luminosity of the turbulent jets drops significantly at the point of disruption. We show that our model is consistent with recent ideas of two distinct accretion modes in jet-producing AGN if radiative efficiency of the accretion process is correlated with jet power.</w:t>
      </w:r>
      <w:r>
        <w:br/>
      </w:r>
      <w:r>
        <w:rPr>
          <w:rStyle w:val="VerbatimChar"/>
        </w:rPr>
        <w:t xml:space="preserve">## 25209                                                                                                                                                                                                                                                                                                                                                                                                                                                                                                                                                                                                                                                                                                                                                                                                                                                                                                                                                                                                                                                                                                                                                                                                                                                                                                                                                                                                                                                                                                                                                                                                                                                                                                                                                                                                                                                                                                                                                                                                                                                                                                                                                                                                                                                                                                                                                                                                                                                                                                                                                                                                                                                                                                                                                                                                                                                                                                                                                                                                                                                                                                                                                                                                                                                                                                                                                                                                                                                                                                                                                                                                                                                                                                                                                                                                                                                                                                                                                                                                                                                                                                                                                                                                                                                                                                                                                                                                                                                                                                                                                                                                                                                                                                                                                                                                                                                                                                                                                                                                                                                                                                                                                                                                                                                                                                                                                                                                         We present observations of the Rossiter-McLaughlin effect for the transiting exoplanet systems WASP-1, WASP-24, WASP-38 and HAT-P-8, and deduce the orientations of the planetary orbits with respect to the host stars’ rotatio n axes. The planets WASP-24b, WASP-38b and HAT-P-8b appear to move in prograde orbits and be well aligned, having sky-projected spin orbit angles consistent with zero: � = 4:7 ± 4:0 � , � =15 +33 � −43� and� = 9:7 +9.0 � −7.7� , respectively. The host stars have Teff &lt; 6250 K and conform with the trend of cooler stars having low obliquities. WASP-38b is a massive planet on a moderately long period, eccentric orbit so may be expected to have a misaligned orbit given the high obliquities measured in similar systems. However, we find no evidence for a large spinorbit angle. By contrast, WASP-1b joins the growing number of misaligned systems and has an almost polar orbit, � = 79:0 +4.5 � −4.3� . It is neither very massive, eccentric nor orbiting a hot host star, and therefore does not share the properties of many other misaligned systems.</w:t>
      </w:r>
      <w:r>
        <w:br/>
      </w:r>
      <w:r>
        <w:rPr>
          <w:rStyle w:val="VerbatimChar"/>
        </w:rPr>
        <w:t xml:space="preserve">## 25217                                                                                                                                                                                                                                                                                                                                                                                                                                                                                                                                                                                                                                                                                                                                                                                                                                                                                                                                                                                                                                                                                                                                                                                                                                                                                                                                                                                                                                                                                                                                                                                                                                                                                                                                                                                                                                                                                                                                                                                                                                                                                                                                                                                                                                                                                                                                                                                                                                                                                                                                                                                                                                                                                                                                                                                                                                                                                                                                                                                                                                                                                                                                                                                                                                                                                                                                                                                                                                                                                                                                                                                                                                                                                                                                                                                                                                                                                                                                                                                                                                                                                                                                                                                                                                                                                                                   This paper describes an investigation of the early evolution of extragalactic radio sources using samples of faint and bright gigahertz peaked spectrum (GPS) and compact steep spectrum (CSS) radio galaxies. Correlations found between their peak frequency, peak flux density and angular size provide strong evidence that synchrotron self-absorption is the cause of the spectral turnovers, and indicate that young radio sources evolve in a self-similar way. In addition, the data seem to suggest that the sources are in equipartition while they evolve. If GPS sources evolve to large size radio sources, their redshift dependent birth-functions should be the same. Therefore, since the lifetimes of radio sources are thought to be short compared to the Hubble time, the observed difference in redshift distribution between GPS and large size sources must be due to a difference in slope of their luminosity functions. We argue that this slope is strongly affected by the luminosity evolution of the individual sources. A scenario for the luminosity evolution is proposed in which GPS sources increase in luminosity and large-scale radio sources decrease in luminosity with time. This evolution scenario is expected for a ram-pressure confined radio source in a surrounding medium with a King profile density. In the inner parts of the King profile, the density of the medium is constant and the radio source builds up its luminosity, but after it grows large enough the density of the surrounding medium declines and the luminosity of the radio source decreases. A comparison of the local luminosity function (LLF) of GPS galaxies with that of extended sources is a good test for this evolution scenario. Unfortunately, only a handful of GPS sources are known at low redshift, and an LLF can only be derived, assuming that their cosmological number density evolution is similar to that of steep spectrum sources. The LLF derived in this way is shown to be in good agreement with the proposed evolution scenario. However, the uncertainties are large, and larger, homogeneously selected samples of GPS sources are needed.</w:t>
      </w:r>
      <w:r>
        <w:br/>
      </w:r>
      <w:r>
        <w:rPr>
          <w:rStyle w:val="VerbatimChar"/>
        </w:rPr>
        <w:t xml:space="preserve">## 25218                                                                                                                                                                                                                                                                                                                                                                                                                                                                                                                                                                                                                                                                                                                                                                                                                                                                                                                                                                                                                                                                                                                                                                                                                                                                                                                                                                                                                                                                                                                                                                                                                                                                                                                                                                                                                                                                                                                                                                                                                                                                                                                                                                                                                                                                                                                                                                                                                                                                                                                                                                                                                                                                                                                                                                                                                                                                                                                                                                                                                                                                                                                                                                                                                                                                                                                                                                                                                                                                                                                                                                                                                                                                                                                                                                                                                                                                                                                                                                                                                                                                                                                                                                                                                                                                                                                   This paper describes an investigation of the early evolution of extragalactic radio sources using samples of faint and bright gigahertz peaked spectrum (GPS) and compact steep spectrum (CSS) radio galaxies. Correlations found between their peak frequency, peak flux density and angular size provide strong evidence that synchrotron self-absorption is the cause of the spectral turnovers, and indicate that young radio sources evolve in a self-similar way. In addition, the data seem to suggest that the sources are in equipartition while they evolve. If GPS sources evolve to large size radio sources, their redshift dependent birth-functions should be the same. Therefore, since the lifetimes of radio sources are thought to be short compared to the Hubble time, the observed difference in redshift distribution between GPS and large size sources must be due to a difference in slope of their luminosity functions. We argue that this slope is strongly affected by the luminosity evolution of the individual sources. A scenario for the luminosity evolution is proposed in which GPS sources increase in luminosity and large-scale radio sources decrease in luminosity with time. This evolution scenario is expected for a ram-pressure confined radio source in a surrounding medium with a King profile density. In the inner parts of the King profile, the density of the medium is constant and the radio source builds up its luminosity, but after it grows large enough the density of the surrounding medium declines and the luminosity of the radio source decreases. A comparison of the local luminosity function (LLF) of GPS galaxies with that of extended sources is a good test for this evolution scenario. Unfortunately, only a handful of GPS sources are known at low redshift, and an LLF can only be derived, assuming that their cosmological number density evolution is similar to that of steep spectrum sources. The LLF derived in this way is shown to be in good agreement with the proposed evolution scenario. However, the uncertainties are large, and larger, homogeneously selected samples of GPS sources are needed.</w:t>
      </w:r>
      <w:r>
        <w:br/>
      </w:r>
      <w:r>
        <w:rPr>
          <w:rStyle w:val="VerbatimChar"/>
        </w:rPr>
        <w:t xml:space="preserve">## 25226                                                                                                                                                                                                                                                                                                                                                                                                                                                                                                                                                                                                                                                                                                                                                                                                                                                                                                                                                                                                                                                                                                                                                                                                                                                                                                                                                                                                                                                                                                                                                                                                                                                                                                                                                                                                                                                                                                                                                                                                                                                                                                                                                                                                                                                                                                                                                                                                                                                                                                                                                                                                                                                                                                                                                                                                                                                                                                                                                                                                                                                                                                                                                                                                                                                                                                                                                                                                                                                                                                                                                                                                                                                                                                                                                                                                                                                                                                                                                                                                                                                                                                                                                                                                                                                                                                                                                                                                                                                                                                                                                                                                                                                                                                                                                                                                                                                                                                                                                                                                                                                                                                      We present Hspectropolarimetry observations of a sample of 23 Herbig Ae/Be stars. A change in the linear polarisation across His detected in a large fraction of the objects, which indicates that the regions around Herbig stars are flattened (disc- like) on small scales. A second outcome of our study is that the spectropolarimetric signatures for the Ae stars differ from those of the Herbig Be stars, with characteristics changing from depolarisation across Hin the Herbig Be stars, to line polarisations in the Ae group. The frequency of depolarisations detected in the Herbig Be stars (7/12) is particularly interesting as, by analogy to classical Be stars, it may be the best evidence to date that the higher mass Herbig stars are surrounded by flattened structures. For the Herbig Ae stars, 9 out of 11 show a line polarisation effect that can be understood in terms of a compact Hemission that is itself polarised by a rotating disc-like circumstellar medium. The spectropolarimetric difference between the Herbig Be and Ae stars may be the first indication that there is a transition in the Hertzsprung-Russell Diagram from magnetic accretion at spectral type A to disc accretion at spectral type B. Alternatively, the interior polarised line emission apparent in the Ae stars may be masked in the Herbig Be stars due to their higher levels of Hemission.</w:t>
      </w:r>
      <w:r>
        <w:br/>
      </w:r>
      <w:r>
        <w:rPr>
          <w:rStyle w:val="VerbatimChar"/>
        </w:rPr>
        <w:t xml:space="preserve">## 25252                                                                                                                                                                                                                                                                                                                                                                                                                                                                                                                                                                                                                                                                                                                                                                                                                                                                                                                                                                                                                                                                                                                                                                                                                                                                                                                                                                                                                                                                                                                                                                                                                                                                                                                                                                                                                                                                                                                                                                                                                                                                                                                                                                                                                                                                                                                                                                                                                                                                                                                                                                                                                                                                                                                                                                                                                                                                                                                                                                                                                                                                                                                                                                                                                                                                                                                                                                                                                                                                                                                                                                                                                                                                                                                                                                                                                                                                                                                                                                                                                                                                                                                                                                                                                                                                                                                                                                                                                                               We present panoramic Spitzer/MIPS mid- and far-infrared (MIR/FIR) and GALEX ultraviolet imaging of the most massive and dynamically active system in the local Universe, the Shapley supercluster at z = 0.048, covering the five clusters that make up the supercluster core. We combine these data with existing spectroscopic data from 814 confirmed supercluster mem- bers to produce the first study of a local rich cluster including both ultraviolet and infrared luminosity functions (LFs). This joint analysis allows us to produce a complete census of star formation (both obscured and unobscured), extending down to star formation rates (SFRs) ∼0.02-0.05 Myr −1 , and quantify the level of obscuration of star formation among cluster galaxies, providing a local benchmark for comparison to ongoing and future studies of cluster galaxies at higher redshifts with Spitzer and Herschel .T heGALEX near-ultraviolet (NUV) and far-ultraviolet (FUV) luminosity functions (LFs) obtained have steeper faint-end slopes than the local field population, due largely to the contribution of massive, quiescent galaxies at MFUV −16. The 24- and 70-µm galaxy LFs for the Shapley supercluster instead have shapes fully consistent with those obtained for the Coma cluster and for the local field galaxy pop- ulation. This apparent lack of environmental dependence for the shape of the FIR luminosity function suggests that the bulk of the star-forming galaxies that make up the observed cluster infrared LF have been recently accreted from the field and have yet to have their star forma- tion activity significantly affected by the cluster environment. We estimate a global SFR of 327 Myr −1 over the whole supercluster core, of which just ∼20 per cent is visible directly in the ultraviolet continuum and ∼80 per cent is reprocessed by dust and emitted in the infrared. The level of obscuration (LIR/LFUV) in star-forming galaxies is seen to increase linearly with LK over 2 orders of magnitude in stellar mass.</w:t>
      </w:r>
      <w:r>
        <w:br/>
      </w:r>
      <w:r>
        <w:rPr>
          <w:rStyle w:val="VerbatimChar"/>
        </w:rPr>
        <w:t xml:space="preserve">## 25257                                                                                                                                                                                                                                                                                                                                                                                                                                                                                                                                                                                                                                                                                                                                                                                                                                                                                                                                                                                                                                                                                                                                                                                                                                                                                                                                                                                                                                                                                                                                                                                                                                                                                                                                                                                                                                                                                                                                                                                                                                                                                                                                                                                                                                                                                                                                                                                                                                                                                                                                                                                                                                                                                                                                                                                                                                                                                                                                                                                                                                                                                                                                                                                                                                                                                                                                                                                                                                                                                                                                                                                                                                                                                                                                                                                                                                                                                                                                                                                                                                                                                                                                                                                             Following the pilot study of Kuntschner et al. (2002) we have investigated the properties of a volume and magnitude limited (cz &lt; 10,000kms 1 , bJ &lt; 16) sample of early type galaxies that were carefully selected from the AAO two degree field galaxy redshift survey to have no more than one and five companions within 1 and 2Mpc, respectively. We used images from the DSS to confirm the E/S0 morphologies. We augmented this sample with field galaxies from Colbert et al. (2001) selected as having no neighbour within 1Mpc and ±1000kms 1 . We present spectroscopic observations of 22 galaxies from the combined sample, from which central velocity dispersions and the Lick stellar population indices were measured. After carefully correcting the spectra for nebular emission we derived luminosity-weighted ages, metallicities, and α-element abundance ratios. We compare these isolated galaxies with samples of early-type galaxies in the Virgo and Coma clusters, and also with the previous sample of galaxies in low-density regions of Kuntschner et al. (2002). We find that galaxies in low-density environments are younger and have a greater spread of ages compared to cluster galaxies. They also show a wider range of metallicities at a given velocity dispersion than cluster galaxies, which display only super-solar metallicities. On average cluster, as well as, isolated galaxies show non-solar abundance ratios in α-elements, suggesting that, independent of galactic environment, star formation occurred on short time-scales. However, the abundance ratios for our low-density environment sample galaxies do not scale with the stellar velocity dispersion as observed in clusters. In fact we detect a large spread at a given velocity dispersion even reaching solar abundance ratios. The metallicity of isolated early-type galaxies is found to correlate weakly with σ. We reason that early-type galaxies in low-density environments experienced merging-induced star-formation episodes over a longer and more recent period of time compared to a cluster environment, and speculate that a considerable fraction of their stars formed out of low-metallicity halo gaseous material during the slow growth of a stellar disk between merging events.</w:t>
      </w:r>
      <w:r>
        <w:br/>
      </w:r>
      <w:r>
        <w:rPr>
          <w:rStyle w:val="VerbatimChar"/>
        </w:rPr>
        <w:t xml:space="preserve">## 25261                                                                                                                                                                                                                                                                                                                                                                                                                                                                                                                                                                                                                                                                                                                                                                                                                                                                                                                                                                                                                                                                                                                                                                                                                                                                                                                                                                                                                                                                                                                                                                                                                                                                                                                                                                                                                                                                                                                                                                                                                                                                                                                                                                                                                                                                                                                                                                                                                                                                                                                                                                                                                                                                                                                                                                                                                                                                                                                                                                                                                                                                                                                                                                                                                                                                                                                                                                                                                                                                                                                                                                                                                                                                                                                                                                                                                                                                                                                                                                                                                                                                                                                                                                                                                                                                                                                                                                                                                                                                                                                                                                                                                                                                                                                                                                                                                                                                                                                                                                                                                                                                                                                                                                                                                                                                                                                                                                                                                                                                                                                                                                                                                                                                                                                                                                                                                                                    Fast time variability is the most prominent characteristic of accreting systems and the presence of quasi periodic oscillations (QPOs) is a constant in all accreting systems, from cataclysmic variables to AGNs, passing through black hole and neutron star X-ray binaries and through the enigmatic ultra-luminous X-ray sources. In this paper, I will briefly review the current knowledge of QPOs in black hole X-ray binaries, mainly focussing on their observed properties, but also mentioning the most important models that have been proposed to explain the origin of QPOs over the last decades. (© 2016 WILEY-VCH Verlag GmbH &amp; Co. KGaA, Weinheim)</w:t>
      </w:r>
      <w:r>
        <w:br/>
      </w:r>
      <w:r>
        <w:rPr>
          <w:rStyle w:val="VerbatimChar"/>
        </w:rPr>
        <w:t xml:space="preserve">## 25275                                                                                                                                                                                                                                                                                                                                                                                                                                                                                                                                                                                                                                                                                                                                                                                                                                                                                                                                                                                                                                                                                                                                                                                                                                                                                                                                                                                                                                                                                                                                                                                                                                                                                                                                                                                                                                                                                                                                                                                                                                                                                                                                                                                                                                                                                                                                                                                                                                                                                                                                                                                                                                                                                                                                                                                                                                                                                                                                                                                                                                                                                                                                                                                                                                                                                                                                                                                                                                                                                                                                                                                                                                 We present near-infrared J-, H- and K-band photometry and optical spectroscopy of low-mass star and brown dwarf (BD) candidates in the Pleiades and Praesepe open clusters. We flag non-members from their position in K, I−K and J, J−K colour–magnitude diagrams (CMDs), and J−H, H−K two-colour diagrams. In general, the dust-free NextGen model isochrones of the Lyon Group fit the K, I−K CMDs well for stars with I−K∼ 1.5–3.5. However, Pleiades stars with K≃ 10.5–13 (MK≃ 5–7.5) are rather redder than the isochrones. We also identify this effect amongst αPer sources from the literature, but find no evidence of it for field stars from the literature. The NextGen isochrones fit the J, J−K CMDs of both clusters very well in this photometric range. It is possible that the I−K colour of youthful stars is affected by the presence of magnetic activity. The Lyon Group's Dusty isochrones fit both K, I−K and K, J−K Pleiades CMDs well for I−K≃ 4.3–6/J−K≃ 1.1–1.4. In between these colour ranges the Pleiades cluster sequence comprises three portions. Starting at the bluer side, there is a gap where very few sources are found (the gap size is ΔI∼ 0.5, ΔJ∼ΔK∼ 0.3), probably resulting from a sharp local drop in the magnitude–mass relation. Then the sequence is quite flat from I−K∼ 3.5–4. Finally, the sequence turns over and drops down to join the Dusty isochrone. We also compare model atmosphere colours to the two-colour diagrams of the clusters. The NextGen models are seen to be ∼0.1 too blue in H−K and ∼0.1 too red in J−H for Teff &gt; 4000 K. However, they are in reasonable agreement with the data at Teff∼ 3200 K. For Teff∼ 2800–3150 K, the colours of Pleiades and Praesepe sources are significantly different, where Praesepe sources are ∼0.1 bluer in J−H and up to ∼0.1 redder in H−K. These differences could result from gravity-sensitive molecular opacities. Cooler Praesepe sources then agree well with the dusty models, suggesting that dust is beginning to form in Praesepe sources around 2500 K. However, Pleiades sources remain consistent with the NextGen models (and inconsistent with the dusty models) down to Teff values of ∼2000 K. It is possible that dust formation does not begin until lower Teff values in sources with lower surface gravities (and hence lower atmospheric pressures). We also identify unresolved binaries in both clusters, and estimate mass ratios (q) for Pleiades BDs. Most of these have q &gt; 0.7, however, 3/18 appear to have lower q values. We determine the binary fraction (BF) for numerous mass ranges in each cluster, and find that it is generally rising towards lower masses. We find a BD BF of 50+11−10 per cent. We also find some evidence suggesting that the BF–q distribution is flat for 0.5–0.35 M⊙, in contrast to solar-type stars.</w:t>
      </w:r>
      <w:r>
        <w:br/>
      </w:r>
      <w:r>
        <w:rPr>
          <w:rStyle w:val="VerbatimChar"/>
        </w:rPr>
        <w:t xml:space="preserve">## 25277                                                                                                                                                                                                                                                                                                                                                                                                                                                                                                                                                                                                                                                                                                                                                                                                                                                                                                                                                                                                                                                                                                                                                                                                                                                                                                                                                                                                                                                                                                                                                                                                                                                                                                                                                                                                                                                                                                                                                                                                                                                                                                                                                                                                                                                                                                                                                                                                                                                                                                                                                                                                                                                                                                                                                                                                                                                                                                                                                                                                                                                                                                                                                                                                                                                                                                                                                                                                                                                                                                                                                                                                                                                                                                                                                                                                                                                                                                                                                                                                                                                                                                                                                                                                                                                                                                                                                                                                                                                                                                                                                                                                                                                                                                                                                                                                                                                                                                                                                                                                                                                                                                                                                                                                                                                                                                                                                                                                                                                                                Debris discs – analogous to the asteroid and Kuiper–Edgeworth belts in the Solar system – have so far mostly been identified and studied in thermal emission shortward of 100 μm. The Herschel space observatory and the Submillimetre Common-User Bolometer Array-2 (SCUBA-2) camera on the James Clerk Maxwell Telescope will allow efficient photometric surveying at 70 to 850 μm, which allows for the detection of cooler discs not yet discovered, and the measurement of disc masses and temperatures when combined with shorter wavelength photometry. The SCUBA-2 Unbiased Nearby Stars survey (SUNS) and the Disc Emission via a Bias-free Reconnaissance in the Infrared/Submillimetre (DEBRIS)Herschel Open Time Key Project are complementary legacy surveys observing samples of ∼500 nearby stellar systems. To maximize the legacy value of these surveys, great care has gone into the target selection process. This paper describes the target selection process and presents the target lists of these two surveys.</w:t>
      </w:r>
      <w:r>
        <w:br/>
      </w:r>
      <w:r>
        <w:rPr>
          <w:rStyle w:val="VerbatimChar"/>
        </w:rPr>
        <w:t xml:space="preserve">## 25285                                                                                                                                                                                                                                                                                                                                                                                                                                                                                                                                                                                                                                                                                                                                                                                                                                                                                                                                                                                                                                                                                                                                                                                                                                                                                                                                                                                                                                                                                                                                                                                                                                                                                                                                                                                                                                                                                                                                                                                                                                                                                                                                                                                                                                                                                                                                                                                                                                                                                                                                                                                                                                                                                                                                                                                                                                                                                                                                                                                                                                                                                                                                                                                                                                                                                                                                                                                                                                                                                                                                                                                                                                                                                                                                                                                                                                                                                                                                                                                                                                                                                                                                                                                                                                                                                                                                                                                                                                                                                                                                                                                                                                                                                                                                                                                                                                                                                                                                                                                                                                                                                                                                                                                                                                                                                                                   We develop a hybrid galaxy formation model that uses outputs from an N-body simulation to follow the merger histories (or ‘merger trees’) of dark matter haloes and treats baryonic processes, such as the cooling of gas within haloes and subsequent star formation, using the semi-analytic model of Cole et al. We compare this hybrid model with an otherwise identical model that utilizes merger-tree realizations generated using a Monte Carlo algorithm and find that, apart from the limited mass resolution imposed by the N-body particle mass, the only significant differences between the models are caused by the known discrepancy between the distribution of halo progenitor masses predicted by the extended Press—Schechter theory and that found in N-body simulations. We investigate the effect of limited mass resolution on the hybrid model by comparing with a purely semi-analytic model that has greatly improved mass resolution. We find that the mass resolution of the simulation we use, which has a particle mass of 1.4 × 1010h−1 M⊙, is insufficient to produce a reasonable luminosity function for galaxies with magnitudes in the bJ band fainter than −17.</w:t>
      </w:r>
      <w:r>
        <w:br/>
      </w:r>
      <w:r>
        <w:rPr>
          <w:rStyle w:val="VerbatimChar"/>
        </w:rPr>
        <w:t xml:space="preserve">## 25286                                                                                                                                                                                                                                                                                                                                                                                                                                                                                                                                                                                                                                                                                                                                                                                                                                                                                                                                                                                                                                                                                                                                                                                                                                                                                                                                                                                                                                                                                                                                                                                                                                                                                                                                                                                                                                                                                                                                                                                                                                                                                                                                                                                                                                                                                                                                                                                                                                                                                                                                                                                                                                                                                                                                                                                                                                                                                                                                                                                                                                                                                                                                                                                                                                                                                                                                                                                                                                                                                                                                                                                                                                                                                                                                                                                                                                                                                                                                                                                                                                                                                                                                                                                                                                                                                                                                                                                                                                                                                                                                                                                                                                                                                                                                                                                                                                                                                                                                                                                                  A succession of near-infrared (near-IR) spectroscopic observations, taken nightly throughout an entire cycle of SS 433's orbit, reveal (i) the persistent signature of SS 433's accretion disc, having a rotation speed of ∼500 km s ―1 , (ii) the presence of circumbinary disc recently discovered at optical wavelengths by Blundell, Bowler &amp; Schmidtobreick (2008) and (iii) a much faster outflow than has previously been measured for the disc wind, with a terminal velocity of ∼1500 km s ―1 . The increased wind terminal velocity results in a mass-loss rate of ∼10 ―4 M ⊙ yr ―1 . These, together with the newly (upwardly) determined masses for the components of the SS 433 system, result in an accurate diagnosis of the extent to which SS 433 has super-Eddington flows. Our observations imply that the size of the companion star is comparable with the semiminor axis of the orbit which is given by 1-e 2 40 R ⊙ , where e is the eccentricity. Our relatively spectral resolution at these near-IR wavelengths has enabled us to deconstruct the different components that comprise the Brackett-γ (Brγ) line in this binary system, and their physical origins. With this line being dominated throughout our series of observations by the disc wind, and the accretion disc itself being only a minority (∼15 per cent) contribution, we caution against use of the unresolved Brγ line intensity as an 'accretion signature' in X-ray binaries or microquasars in any quantitative way.</w:t>
      </w:r>
      <w:r>
        <w:br/>
      </w:r>
      <w:r>
        <w:rPr>
          <w:rStyle w:val="VerbatimChar"/>
        </w:rPr>
        <w:t xml:space="preserve">## 25310                                                                                                                                                                                                                                                                                                                                                                                                                                                                                                                                                                                                                                                                                                                                                                                                                                                                                                                                                                                                                                                                                                                                                                                                                                                                                                                                                                                                                                                                                                                                                                                                                                                                                                                                                                                                                                                                                                                                                                                                                                                                                                                                                                                                                                                                                                                                                                                                                                                                                                                                                                                                                                                                                                                                                                                                                                                                                                                                                                                                                                                                                                                                                                                                                                                                                                                                                                                                                                                                                                                                                                                                                                                                                                                                                                                                                                                                                                                                                                                                                                                                                                                                                                                                                                                                                                                                                                                                                                                                                                                                                      The discovery of short-period Neptune-mass objects, now including the remarkable system HD69830 with three Neptune analogues, raises difficult questions about current formation models which may require a global treatment of the protoplanetary disc. Several formation scenarios have been proposed, where most combine the canonical oligarchic picture of core accretion with type I migration and planetary atmosphere physics. To date, due in part to the computational challenges involved, published studies have considered only a very small number of progenitors at late times. This leaves unaddressed important questions about the global viability of the models. We seek to determine whether the most natural model – namely, taking the canonical oligarchic picture of core accretion and introducing type I migration – can succeed in forming objects of 10 Earth masses and more in the innermost parts of the disc. \n \n \n \nThis problem is investigated using both traditional semi-analytic methods for modelling oligarchic growth as well as a new parallel multizone N-body code designed specifically for treating planetary formation problems with large dynamic range. We find that it is extremely difficult for oligarchic tidal migration models to reproduce the observed distribution. Even under many variations of the typical parameters, including cases in which after the amount of mass in our disc is greatly increased above the standard Hayashi minimum-mass model we form no objects of mass greater than 8 Earth masses. By comparison, it is relatively straightforward to form icy super-Earths. \n \n \n \nWe conclude that either the initial conditions of the protoplanetary discs in short-period Neptune systems were substantially different from the standard disc models we used or there is important physics yet to be understood and included in models of the type we have presented here.</w:t>
      </w:r>
      <w:r>
        <w:br/>
      </w:r>
      <w:r>
        <w:rPr>
          <w:rStyle w:val="VerbatimChar"/>
        </w:rPr>
        <w:t xml:space="preserve">## 25321                                                                                                                                                                                                                                                                                                                                                                                                                                                                                                                                                                                                                                                                                                                                                                                                                                                                                                                                                                                                                                                                                                                                                                                                                                                                                                                                                                                                                                                                                                                                                                                                                                                                                                                                                                                                                                                                                                                                                                                                                                                                                                                                                                                                                                                                                                                                                                                                                                                                                                                                                                                                                                                                                                                                                                                                                                                                                                                                                                                                                                                                                                                                                                                                                                                                                                                                                                                                                                                                                                                                                                                                                                                                                                                                                                                                                                                                                                                                                                                                                                                                                                                                                                                                                                                                                                                                                                                                                                                                                                                                                                                                                                                                                                                                                                                                                                           T Pyx is a luminous recurrent nova that accretes at a much higher rate than is expected for its photometrically determined orbital period of about 1.8 h. We here provide the first spectroscopic confirmation of the orbital period, P = 1.8295 h (f = 13.118368 +/- 1.1 x 10(-5) c d(-1)), based on time-resolved optical spectroscopy obtained at the Very Large Telescope and the Magellan telescope. We also derive an upper limit of the velocity semi-amplitude of the white dwarf, K 1 = 17.9 +/- 1.6 kms(-1), and estimate amass ratio of q = 0.20 +/- 0.03. If the mass of the donor star is estimated using the period-density relation and theoretical main-sequence mass-radius relation for a slightly inflated donor star, we find M-2 = 0.14 +/- 0.03 M-circle dot. This implies a mass of the primary white dwarf of M-1 = 0.7 +/- 0.2 M-circle dot. If the white-dwarf mass is &gt; 1 M-circle dot, as classical nova models imply, the donor mass must be even higher. We therefore rule out the possibility that T Pyx has evolved beyond the period minimum for cataclysmic variables. We find that the system inclination is constrained to be i approximate to 10 degrees, confirming the expectation that T Pyx is a low-inclination system. We also discuss some of the evolutionary implications of the emerging physical picture of T Pyx. In particular, we show that epochs of enhanced mass transfer (like the present) may accelerate or even dominate the overall evolution of the system, even if they are relatively short-lived. We also point out that such phases may be relevant to the evolution of cataclysmic variables more generally.</w:t>
      </w:r>
      <w:r>
        <w:br/>
      </w:r>
      <w:r>
        <w:rPr>
          <w:rStyle w:val="VerbatimChar"/>
        </w:rPr>
        <w:t xml:space="preserve">## 25330                                                                                                                                                                                                                                                                                                                                                                                                                                                                                                                                                                                                                                                                                                                                                                                                                                                                                                                                                                                                                                                                                                                                                                                                                                                                                                                                                                                                                                                                                                                                                                                                                                                                                                                                                                                                                                                                                                                                                                                                                                                                                                                                                                                                                                                                                                                                                                                                                                                                                                                                                                                                                                                                                                                                                                                                                                                                                                                                                                                                                                                                                                                                                                                                                                                                                                                                                                                                                                                                                                                                                                                                                                                                                                                                                                                                                                                                                                                                                                                                                                                                                                                                                                                                                                                                                                                                                                                                                                                                                                                                                                                                   We determine the possible masses and radii of the progenitors of white dwarfs in binaries from fits to detailed stellar evolution models and use these to reconstruct the mass-transfer phase in which the white dwarf was formed. We confirm the earlier finding that in the first phase of mass transfer in the binary evolution leading to a close pair of white dwarfs, the standard common-envelope formalism (the alpha-formalism) equating the energy balance in the system (implicitly assuming angular momentum conservation) does not work. An algorithm equating the angular momentum balance (implicitly assuming energy conservation) can explain the observations. This conclusion is now based on 10 observed systems rather than three. With the latter algorithm (the gamma-algorithm) the separation does not change much for approximately equal-mass binaries. Assuming constant efficiency in the standard alpha-formalism and a constant value of gamma, we investigate the effect of both methods on the change in separation in general and conclude that when there is observational evidence for strong shrinkage of the orbit, the gamma-algorithm also leads to this. We then extend our analysis to all close binaries with at least one white dwarf component and reconstruct the mass-transfer phases that lead to these binaries. In this way we find all possible values of the efficiency of the standard alpha-formalism and of gamma that can explain the observed binaries for different progenitor and companion masses. We find that all observations can be explained with a single value of gamma, making the gamma-algorithm a useful tool to predict the outcome of common-envelope evolution. We discuss the consequences of our findings for different binary populations in the Galaxy, including massive binaries, for which the reconstruction method cannot be used.</w:t>
      </w:r>
      <w:r>
        <w:br/>
      </w:r>
      <w:r>
        <w:rPr>
          <w:rStyle w:val="VerbatimChar"/>
        </w:rPr>
        <w:t xml:space="preserve">## 25333                                                                                                                                                                                                                                                                                                                                                                                                                                                                                                                                                                                                                                                                                                                                                                                                                                                                                                                                                                                                                                                                                                                                                                                                                                                                                                                                                                                                                                                                                                                                                                                                                                                                                                                                                                                                                                                                                                                                                                                                                                                                                                                                                                                                                                                                                                                                                                                                                                                                                                                                                                                                                                                                                                                                                                                                                                                                                                                                                                                                                                                                                                                                                                                                                                                                                                                                                                                                                                                                                                                                                                                                                                                                                                                                                                                                                                                                                                                                                                                                                                                                                                                                                                                                                                                                                                                                                                                                                                                                                                                                                                                                                                                                                                                                                                                                                                                                                                                                                                                                                                                                                                                                                                                                                                                                                                                                                                                                                                                                                                                                                                                                                                                                                                                                                                                                                                                                                                                                                                                                                                                                                                          We derive absolute dimensions of the early B-type detached eclipsing binary V453Cygni (B0.4IV + B0.7IV, P = 3.89d), a member of the open cluster NGC6871. From the analysis of new, high-resolution, spectroscopy and the UBV light curves of Cohen (1974) we find the masses to be 14.36 ± 0.20Mfl and 11.11 ± 0.13Mfl, the radii to be 8.55 ± 0.06Rfl and 5.49 ± 0.06Rfl, and the eective temperatures to be</w:t>
      </w:r>
      <w:r>
        <w:br/>
      </w:r>
      <w:r>
        <w:rPr>
          <w:rStyle w:val="VerbatimChar"/>
        </w:rPr>
        <w:t xml:space="preserve">## 25345                                                                                                                                                                                                                                                                                                                                                                                                                                                                                                                                                                                                                                                                                                                                                                                                                                                                                                                                                                                                                                                                                                                                                                                                                                                                                                                                                                                                                                                                                                                                                                                                                                                                                                                                                                                                                                                                                                                                                                                                                                                                                                                                                                                                                                                                                                                                                                                                                                                                                                                                                                                                                                                                                                                                                                                                                                                                                                                                                                                                                                                                                                                                                                                                                                                                                                                                                                                                                                                                                                                                                                                                                                                                                                                                                                                                                                                                                                                                                                                                                                                                                                                                                                                                                                                                                                                                                                                                                                                                                                                                                                                                                                                                                                                                                                                                                                                                                                                                                                                                                                                                                                                                                                                                                                                                                                                                                                                                                                                                                  We discuss massive outflows in galaxy bulges, particularly the ones driven by accretion episodes where the central supermassive black hole reaches the Eddington limit. We show that the quasar radiation field Compton-cools the wind shock until this reaches distances ∼1 kpc from the black hole, but becomes too dilute to do this at larger radii. Radiative processes cannot cool the shocked gas within the flow time at any radius. Outflows are therefore momentum driven at small radii (as required to explain the M–σ relation). At large radii, they are energy driven, contrary to recent claims. \n \n \n \nWe solve analytically the motion of an energy-driven shell after the central source has turned off. This shows that the thermal energy in the shocked wind can drive further expansion for a time ∼10 times longer than the active time of the central source. Outflows observed at large radii with no active central source probably result from an earlier short (few Myr) active phase of this source.</w:t>
      </w:r>
      <w:r>
        <w:br/>
      </w:r>
      <w:r>
        <w:rPr>
          <w:rStyle w:val="VerbatimChar"/>
        </w:rPr>
        <w:t xml:space="preserve">## 25364                                                                                                                                                                                                                                                                                                                                                                                                                                                                                                                                                                                                                                                                                                                                                                                                                                                                                                                                                                                                                                                                                                                                                                                                                                                                                                                                                                                                                                                                                                                                                                                                                                                                                                                                                                                                                                                                                                                                                                                                                                                                                                                                                                                                                                                                                                                                                                                                                                                                                                                                                                                                                                                                                                                                                                                                                                                                                                                                                                                                                                                                                                                                                                                                                                                                                                                                                                                                                                                                                                                                                                                                                                                                                                                                                                                                                                                                                                                                                                                                                                                                                                                                                                                                                                                                                                                                                                                                                                                                                                                                                                                                                                                                                                                                 Young stellar systems are known to undergo outbursts, where the star experiences an increased accretion rate, and the system's luminosity increases accordingly. The archetype is the FU Orionis (FU Ori) outburst, where the accretion rate can increase by three orders of magnitude (and the brightness of the system by five magnitudes). The cause appears to be instability in the circumstellar disc, but there is currently some debate as to the nature of this instability (e.g. thermal, gravitational, magneto-rotational). This paper details high-resolution smoothed particle hydrodynamics (SPH) simulations that were carried out to investigate the influence of stellar encounters on disc dynamics. Star-star encounters (where the primary has a self-gravitating, marginally stable protostellar disc) were simulated with various orbital parameters to investigate the resulting disc structure and dynamics. Crucially, the simulations include the effects of radiative transfer to realistically model the resulting thermodynamics. Our results show that the accretion history and luminosity of the system during the encounter display many of the features of outburst phenomena. In particular, the magnitudes and decay times seen are comparable to those of FU Ori. There are two caveats to this assertion: the first is that these events are not expected to occur frequently enough to explain all FU Ori or EX Lupi; the second is that the inner discs of these simulations are subject to numerical viscosity, which will act to reduce the accretion rate (although it has less of an effect on the total mass accreted). In short, these results cannot rule out binary interactions as a potential source of some FU Ori-esque outbursts.</w:t>
      </w:r>
      <w:r>
        <w:br/>
      </w:r>
      <w:r>
        <w:rPr>
          <w:rStyle w:val="VerbatimChar"/>
        </w:rPr>
        <w:t xml:space="preserve">## 25365                                                                                                                                                                                                                                                                                                                                                                                                                                                                                                                                                                                                                                                                                                                                                                                                                                                                                                                                                                                                                                                                                                                                                                                                                                                                                                                                                                                                                                                                                                                                                                                                                                                                                                                                                                                                                                                                                                                                                                                                                                                                                                                                                                                                                                                                                                                                                                                                                                                                                                                                                                                                                                                                                                                                                                                                                                                                                                                                                                                                                                                                                                                                                                                                                                                                                                                                                                                                                                                                                                                                                                                                                                                                                                                                                                                                                                                                                                                                                                                                                                                                                                                                                                                                                                                                                                                                                                                                                                                                                                                                                                                                                                                                                                                                 Young stellar systems are known to undergo outbursts, where the star experiences an increased accretion rate, and the system's luminosity increases accordingly. The archetype is the FU Orionis (FU Ori) outburst, where the accretion rate can increase by three orders of magnitude (and the brightness of the system by five magnitudes). The cause appears to be instability in the circumstellar disc, but there is currently some debate as to the nature of this instability (e.g. thermal, gravitational, magneto-rotational). This paper details high-resolution smoothed particle hydrodynamics (SPH) simulations that were carried out to investigate the influence of stellar encounters on disc dynamics. Star-star encounters (where the primary has a self-gravitating, marginally stable protostellar disc) were simulated with various orbital parameters to investigate the resulting disc structure and dynamics. Crucially, the simulations include the effects of radiative transfer to realistically model the resulting thermodynamics. Our results show that the accretion history and luminosity of the system during the encounter display many of the features of outburst phenomena. In particular, the magnitudes and decay times seen are comparable to those of FU Ori. There are two caveats to this assertion: the first is that these events are not expected to occur frequently enough to explain all FU Ori or EX Lupi; the second is that the inner discs of these simulations are subject to numerical viscosity, which will act to reduce the accretion rate (although it has less of an effect on the total mass accreted). In short, these results cannot rule out binary interactions as a potential source of some FU Ori-esque outbursts.</w:t>
      </w:r>
      <w:r>
        <w:br/>
      </w:r>
      <w:r>
        <w:rPr>
          <w:rStyle w:val="VerbatimChar"/>
        </w:rPr>
        <w:t xml:space="preserve">## 25369                                                                                                                                                                                                                                                                                                                                                                                                                                                                                                                                                                                                                                                                                                                                                                                                                                                                                                                                                                                                                                                                                                                                                                                                                                                                                                                                                                                                                                                                                                                                                                                                                                                                                                                                                                                                                                                                                                                                                                                                                                                                                                                                                                                                                                                                                                                                                                                                                                                                                                                                                                                                                                                                                                                                                                                                                                                                                                                                                                                                                                                                                                                                                                                                                                                                                                                                                                                                                                                                                                                                                                                                                                                                                                                                                                                                                                                                                                                                                                                                                                                                                                                                                                                                                                                                                                                                                                                                                                                                                                                                                                                                                                                                                                                                                                                                                                                                                                                                                                   We investigate to what extent the spin axes of stars in young open clusters are aligned. Assuming that the spin vectors lie uniformly within a conical section, with an opening half-angle between � = 0 � (perfectly aligned) and � = 90 � (completely random), we describe a Monte-Carlo modelling technique that returns a probability density for this opening angle given a set of measured sini values, where i is the unknown inclination angle between a stellar spin vector and the line of sight. Using simulations we demonstrate that although azimuthal information is lost, it is easily possible to discriminate between strongly aligned spin axes and a random distribution, providing that the mean spin-axis inclination lies outside the range 45 � –75 � . We apply the technique to G- and K-type stars in the young Pleiades and Alpha Per clusters. The sini values are derived using rotation periods and projected equatorial velocities, combined with radii estimated from the cluster distances and a surface brightness/colour relationship. For both clusters we find no evidence for spin-axis alignment: � = 90 � is the most probable model and � &gt; 40 � with 90 per cent confidence. Assuming a random spin-axis alignment, we re-determine the distances to both clusters, obtaining 133± 7pc for the Pleiades and 182± 11pc for Alpha Per. If the assumption of random spin-axis alignment is discarded however, whilst the distance estimate remains unchanged, it has an additional +1832 percent uncertainty.</w:t>
      </w:r>
      <w:r>
        <w:br/>
      </w:r>
      <w:r>
        <w:rPr>
          <w:rStyle w:val="VerbatimChar"/>
        </w:rPr>
        <w:t xml:space="preserve">## 25393                                                                                                                                                                                                                                                                                                                                                                                                                                                                                                                                                                                                                                                                                                                                                                                                                                                                                                                                                                                                                                                                                                                                                                                                                                                                                                                                                                                                                                                                                                                                                                                                                                                                                                                                                                                                                                                                                                                                                                                                                                                                                                                                                                                                                                                                                                                                                                                                                                                                                                                                                                                                                                                                                                                                                                                                                                                                                                                                                                                                                                                                                                                                                                                                                                                                                                                                                                                                                                                                                                                                                                                                                                                                                                                                                                                                                                                                                                                                                                                                                                                                                                                                                                                                                                                                                                                                                                                                                                                                                                                                                                                                                                                                                                                                                                                                                                                                                                                                                                                                                                                                                                                                                                                                                                                                                                                                                                                                                                                                                                                                                                                                         We have searched for star-forming galaxies at z≈ 7–10 by applying the Lyman-break technique to newly released Y-, J- and H-band images (1.1, 1.25 and 1.6 μm) from Wide Field Camera 3 (WFC3) on the Hubble Space Telescope. By comparing these images of the Hubble Ultra Deep Field with the Advanced Camera for Surveys (ACS) z′-band (0.85 μm) images, we identify objects with red colours, (z′−Y)AB &gt; 1.3, consistent with the Lyman α forest absorption at z≈ 6.7–8.8. We identify 12 of these z′-drops down to a limiting magnitude YAB 1.0 and JAB 0.5), and the clumping factor of the Universe is low. Even then, we need to invoke a large contribution from galaxies below our detection limit (a steep faint-end slope). The apparent shortfall in ionizing photons might be alleviated if stellar populations at high redshift are of low metallicity or have a top-heavy initial mass function.</w:t>
      </w:r>
      <w:r>
        <w:br/>
      </w:r>
      <w:r>
        <w:rPr>
          <w:rStyle w:val="VerbatimChar"/>
        </w:rPr>
        <w:t xml:space="preserve">## 25404                                                                                                                                                                                                                                                                                                                                                                                                                                                                                                                                                                                                                                                                                                                                                                                                                                                                                                                                                                                                                                                                                                                                                                                                                                                                                                                                                                                                                                                                                                                                                                                                                                                                                                                                                                                                                                                                                                                                                                                                                                                                                                                                                                                                                                                                                                                                                                                                                                                                                                                                                                                                                                                                                                                                                                                                                                                                                                                                                                                                                                                                                                                                                                                                                                                                                                                                                                                                                                                                                                                                                                                                                                                                                                                                                                                                                                                                                                                                                                                                                                                                                                                                                                                                                                                                                                                                                                                                                                                                                                                                                                                                                                                                                                                                                                                                                                                                                                                                                                                 We present a method for the photometric selection of candidate quasars in multiband surveys. The method makes use of a priori knowledge derived from a subsample of spectroscopic confirmed quasi-stellar objects (QSOs) to map the parameter space. The disentanglement of QSOs candidates and stars is performed in the colour space through the combined use of two algorithms, the probabilistic principal surfaces and the negative entropy clustering, which are for the first time used in an astronomical context. Both methods have been implemented in the voneural package on the Astrogrid Virtual Observatory platform. Even though they belong to the class of the unsupervised clustering tools, the performances of the method are optimized by using the available sample of confirmed quasars and it is therefore possible to learn from any improvement in the available ‘base of knowledge’. The method has been applied and tested on both optical and optical plus near-infrared data extracted from the visible Sloan Digital Sky Survey (SDSS) and infrared United Kingdom Infrared Deep Sky Survey-Large Area Survey public data bases. In all cases, the experiments lead to high values of both efficiency and completeness, comparable if not better than the methods already known in the literature. A catalogue of optical candidate QSOs extracted from the SDSS Data Release 7 Legacy photometric data set has been produced and is publicly available at the URL http://voneural.na.infn.it/qso.html.</w:t>
      </w:r>
      <w:r>
        <w:br/>
      </w:r>
      <w:r>
        <w:rPr>
          <w:rStyle w:val="VerbatimChar"/>
        </w:rPr>
        <w:t xml:space="preserve">## 25421                                                                                                                                                                                                                                                                                                                                                                                                                                                                                                                                                                                                                                                                                                                                                                                                                                                                                                                                                                                                                                                                                                                                                                                                                                                                                                                                                                                                                                                                                                                                                                                                                                                                                                                                                                                                                                                                                                                                                                                                                                                                                                                                                                                                                                                                                                                                                                                                                                                                                                                                                                                                                                                                                                                                                                                                                                                                                                                                                                                                                                                                                                                                                                                                                                                                                                                                                                                                                                                                                                                                                                                                                                                                                                                                                                                                                                                                                                                                                                                                                                                                                                                                                                                                                                                                                                                                                                                                                                                                                                                                                                                                                                                                                                                                                                                                                                                                                                                                                                                                                                                                                                                        In this paper, we examine numerically the difference between triggered and revealed star formation. We present smoothed particle hydrodynamic (SPH) simulations of the impact on a turbulent 104 M⊙ molecular cloud of irradiation by an external source of ionizing photons. In particular, using a control model, we investigate the triggering of star formation within the cloud. We find that, although feedback has a dramatic effect on the morphology of our model cloud, its impact on star formation is relatively minor. We show that external irradiation has both positive and negative effects, accelerating the formation of some objects, delaying the formation of others and inducing the formation of some that would not otherwise have formed. Overall, the calculation in which feedback is included forms nearly twice as many objects over a period of ∼0.5 freefall times (∼2.4 Myr), resulting in a star formation efficiency approximately one-third higher (∼4 per cent as opposed to ∼3 per cent at this epoch) as in the control run in which feedback is absent. Unfortunately, there appear to be no observable characteristics which could be used to differentiate objects whose formation was triggered from those which were forming anyway and which were simply revealed by the effects of radiation, although this could be an effect of poor statistics.</w:t>
      </w:r>
      <w:r>
        <w:br/>
      </w:r>
      <w:r>
        <w:rPr>
          <w:rStyle w:val="VerbatimChar"/>
        </w:rPr>
        <w:t xml:space="preserve">## 25469                                                                                                                                                                                                                                                                                                                                                                                                                                                                                                                                                                                                                                                                                                                                                                                                                                                                                                                                                                                                                                                                                                                                                                                                                                                                                                                                                                                                                                                                                                                                                                                                                                                                                                                                                                                                                                                                                                                                                                                                                                                                                                                                                                                                                                                                                                                                                                                                                                                                                                                                                                                                                                                                                                                                                                                                                                                                                                                                                                                                                                                                                                                                                                                                                                                                                                                                                                                                                                                                                                                                                                                                                                                                                                                                                                                                                                                                                                                                                                                                                                                                                                                                                                                                                                                                                                                                                                                                                                                                                                                                                                                                                                                                                                                                                                                                                                                                                                                                                                                                We present results of a new feedback scheme implemented in the Munich galaxy formation model. The new scheme includes a dynamical treatment of galactic winds powered by supernova explosions and stellar winds in a cosmological context. We find that such a scheme is a good alternative to empirically motivated recipes for feedback in galaxy formation. Model results are in good agreement with the observed luminosity functions and stellar mass function for galaxies in the local universe. In particular, the new scheme predicts a number density of dwarfs that is lower than in previous models. This is a consequence of a new feature of the model, which allows an estimate of the amount of mass and metals that haloes can permanently deposit into the intergalactic medium (IGM). This loss of material leads to the suppression of star formation in small haloes and therefore to the decrease in the number density of dwarf galaxies. The model is able to reproduce the observed mass‐stellar metallicity and luminosity‐gas metallicity relationships. This demonstrates that our scheme provides a significant improvement in the treatment of the feedback in dwarf galaxies. Despite these successes, our model does not reproduce the observed bimodality in galaxy colours and predicts a larger number of bright galaxies than observed. Finally, we investigate the efficiency of metal injection in winds and in the IGM. We find that galaxies that reside in haloes with Mvir &lt; 1</w:t>
      </w:r>
      <w:r>
        <w:br/>
      </w:r>
      <w:r>
        <w:rPr>
          <w:rStyle w:val="VerbatimChar"/>
        </w:rPr>
        <w:t xml:space="preserve">## 25475                                                                                                                                                                                                                                                                                                                                                                                                                                                                                                                                                                                                                                                                                                                                                                                                                                                                                                                                                                                                                                                                                                                                                                                                                                                                                                                                                                                                                                                                                                                                                                                                                                                                                                                                                                                                                                                                                                                                                                                                                                                                                                                                                                                                                                                                                                                                                                                                                                                                                                                                                                                                                                                                                                                                                                                                                                                                                                                                                                                                                                                                                                                                                                                                                                                                                                                                                                                                                                                                                                                                                                                                                                                                                                                                                                                                                                                                                                                                                                                                                                                                                                                                                                                                                                                                                                                                                                                                                                                                                                                                                                                                                                                                                                                                                                                                                                                                                                                                                                      We introduce a new physical recipe into the De Lucia and Blaizot version of the Munich semi-analytic model built upon the Millennium dark matter simulation: the tidal stripping of stellar material from satellite galaxies during mergers. To test the significance of the new physical process we apply a Monte Carlo Markov Chain parameter estimation technique constraining the model with the $K$-band luminosity function, $B-V$ colours and the black hole-bulge mass relation. The differences in parameter correlations, and in the allowed regions in likelihood space, reveal the impact of the new physics on the basic ingredients of the model, such as the star-formation laws, feedback recipes and the black hole growth model. With satellite disruption in place, we get a model likelihood four times higher than in the original model, indicating that the new process seems to be favoured by observations. This is achieved mainly due to a reduction in black hole growth that produces a better agreement between the properties of central black holes and host galaxies. Compared to the best-fit model without disruption, the new model removes the excess of dwarf galaxies in the original recipe with a more modest supernova heating. The new model is now consistent with the three observational data sets used to constrain it, while significantly improving the agreement with observations for the distribution of metals in stars. Moreover, the model now follows the build up of intra-cluster light.</w:t>
      </w:r>
      <w:r>
        <w:br/>
      </w:r>
      <w:r>
        <w:rPr>
          <w:rStyle w:val="VerbatimChar"/>
        </w:rPr>
        <w:t xml:space="preserve">## 25502                                                                                                                                                                                                                                                                                                                                                                                                                                                                                                                                                                                                                                                                                                                                                                                                                                                                                                                                                                                                                                                                                                                                                                                                                                                                                                                                                                                                                                                                                                                                                                                                                                                                                                                                                                                                                                                                                                                                                                                                                                                                                                                                                                                                                                                                                                                                                                                                                                                                                                                                                                                                                                                                                                                                                                                                                                                                                                                                                                                                                                                                                                                                                                                                                                                                                                                                                                                                                                                                                                                                                                                                                                                                                                                                                                                                                                                                                                                                                                                                                                   The optical spectrograph is the workhorse instrument of the astronomer. It is used to measure the distances, velocities, chemical and physical properties of every variety of celestial objects. If a mysterious new object is spotted by a radio or X-ray telescope, astronomers generally race to get an optical spectrum to decide what it might be. Most large telescopes are now equipped with several different types of spectrograph operating at optical and near-infrared wavelengths, each with varying capabilities. Yet, spectrographs only entered the astronomical vocabulary from the early 1860s following the pioneering efforts of William Huggins in London and Angelo Secchi in Rome. In this well-researched and detailed book, Hearnshaw tracks the history of this remarkable instrument from the mid-nineteenth century to the present day. The author does a magnificent job of matching the historical record with detailed technical descriptions and has located many original drawings and photographs which considerably enhance the story. There is a useful chapter on the theory of spectrographs and progress during the twentieth century is conveniently partitioned according to the various techniques, including high dispersion echelles, objective prisms, space-borne instruments and multi-object facilities where light from many sources is fed into a spectrograph using fibre optics. The book concludes with the author’s personal ‘top ten’ pioneering designs of the twentieth century. The book will prove valuable to science historians, lecturers discussing astronomical techniques and anyone involved in laboratory or astronomical spectroscopy. The history is somewhat weighted to the period 1860–1960 which may limit its role as a modern research tool. Also, there is little discussion of the scientific highlights achieved with the various types of spectrographs. Although the author may have considered it beyond his remit, in my view this is quite important in understanding the requirements which drive a particular technical design. Finally, I have some minor quibbles on the author’s ‘top ten’ designs, some of which were based on earlier breakthroughs which are not discussed. Nonetheless, despite these minor criticisms, this is a remarkable achievement and a useful volume, particularly for those interested in a technically-based history of this important astronomical instrument.</w:t>
      </w:r>
      <w:r>
        <w:br/>
      </w:r>
      <w:r>
        <w:rPr>
          <w:rStyle w:val="VerbatimChar"/>
        </w:rPr>
        <w:t xml:space="preserve">## 25540                                                                                                                                                                                                                                                                                                                                                                                                                                                                                                                                                                                                                                                                                                                                                                                                                                                                                                                                                                                                                                                                                                                                                                                                                                                                                                                                                                                                                                                                                                                                                                                                                                                                                                                                                                                                                                                                                                                                                                                                                                                                                                                                                                                                                                                                                                                                                                                                                                                                                                                                                                                                                                                                                                                                                                                                                                                                                                                                                                                                                                                                                                                                                                                                                                                                                                                                                                                                                                                                                                                                                                                                                                                                                                                                                                                                                                                                                                                                                                                                                                                                                                                                                                                                                                                                                                                     We present high-quality, wide spectral coverage long-slit optical spectra for 12 powerful radio sources at low and intermediate redshifts (z &lt; 0.7) that show evidence for a substantial ultraviolet (UV) excess. These data were taken using the William Herschel Telescope and the ESO Very Large Telescope with the aim of determining the detailed properties of the young stellar populations (YSPs) in the host galaxies as part of a larger project to investigate evolutionary scenarios for the active galactic nucleus (AGN) host galaxies. The results of our spectral synthesis model fits to the spectra highlight the importance of taking into account AGN-related components (emission lines, nebular continuum, scattered light) and reddening of the stellar populations in studies of this type. It is also clear that careful examination of the fits to the spectra, as well consideration of auxiliary polarimetric and imaging data, are required to avoid degeneracies in the model solutions. In three out of the 12 sources in our sample we find evidence for broad permitted line components, and a combination of AGN-related continuum components and an old (12.5 Gyr) stellar population provides an adequate fit to the data. However, for the remaining nine sources we find strong evidence for YSPs. In contrast to some recent studies that suggest relatively old post-starburst ages for the YSPs in radio galaxies (0.3–2.5 Gyr), we deduce a wide range of ages for the YSPs in our sample objects (0.02–1.5 Gyr), with ∼50 per cent of the sample showing evidence for young YSP ages (≲0.1 Gyr) in their nuclear regions. The nuclear YSPs are often significantly reddened [0.2 &lt; E(B−V) &lt; 1.4] and make up a substantial fraction (∼1–35 per cent) of the total stellar mass in the regions sampled by the spectroscopic slits. Moreover, in all the cases in which we have sufficient spatial resolution we find that the UV excess is extended across the full measurable extent of the galaxy (typically 5–30 kpc), suggesting galaxy-wide starbursts. The implications for photometric and spectroscopic studies of active galaxies are discussed.</w:t>
      </w:r>
      <w:r>
        <w:br/>
      </w:r>
      <w:r>
        <w:rPr>
          <w:rStyle w:val="VerbatimChar"/>
        </w:rPr>
        <w:t xml:space="preserve">## 25573                                                                                                                                                                                                                                                                                                                                                                                                                                                                                                                                                                                                                                                                                                                                                                                                                                                                                                                                                                                                                                                                                                                                                                                                                                                                                                                                                                                                                                                                                                                                                                                                                                                                                                                                                                                                                                                                                                                                                                                                                                                                                                                                                                                                                                                                                                                                                                                                                                                                                                                                                                                                                                                                                                                                                                                                                                                                                                                                                                                                                                                                                                                                                                                                                                                                                                                                                                                                                                                                                                                                                                                                                                                                                                                                                                                                                                                                                                                                                                                                                                                                                                                                                      Radio galaxies and quasars are among the largest and most powerful single objects known and are believed to have had a significant impact on the evolving Universe and its large-scale structure. We explore the intrinsic and extrinsic properties of the population of Fanaroff–Riley type II (FR II) objects, i.e. their kinetic luminosities, lifetimes and the central densities of their environments. In particular, the radio and kinetic luminosity functions of these powerful radio sources are investigated using the complete, flux-limited radio catalogues of the Third Cambridge Revised Revised Catalogue (3CRR) and Best et al. We construct multidimensional Monte Carlo simulations using semi-analytical models of FR II source time evolution to create artificial samples of radio galaxies. Unlike previous studies, we compare radio luminosity functions found with both the observed and simulated data to explore the best-fitting fundamental source parameters. The new Monte Carlo method we present here allows us to (i) set better limits on the predicted fundamental parameters of which confidence intervals estimated over broad ranges are presented and (ii) generate the most plausible underlying parent populations of these radio sources. Moreover, as has not been done before, we allow the source physical properties (kinetic luminosities, lifetimes and central densities) to co-evolve with redshift, and we find that all the investigated parameters most likely undergo cosmological evolution. Strikingly, we find that the break in the kinetic luminosity function must undergo redshift evolution of at least (1 + z) 3 . The fundamental parameters are strongly degenerate, and independent constraints are necessary to draw more precise conclusions. We use the estimated kinetic luminosity functions to set constraints on the duty cycles of these powerful radio sources. A comparison of the duty cycles of powerful FR IIs with those determined from radiative luminosities of active galactic nuclei of comparable black hole mass suggests a transition in behaviour from high to low redshifts, corresponding to either a drop in the typical black hole mass of powerful FR IIs at low redshifts, or a transition to a kinetically dominated, radiatively inefficient FR II population.</w:t>
      </w:r>
      <w:r>
        <w:br/>
      </w:r>
      <w:r>
        <w:rPr>
          <w:rStyle w:val="VerbatimChar"/>
        </w:rPr>
        <w:t xml:space="preserve">## 25613                                                                                                                                                                                                                                                                                                                                                                                                                                                                                                                                                                                                                                                                                                                                                                                                                                                                                                                                                                                                                                                                                                                                                                                                                                                                                                                                                                                                                                                                                                                                                                                                                                                                                                                                                                                                                                                                                                                                                                                                                                                                                                                                                                                                                                                                                                                                                                                                                                                                                                                                                                                                                                                                                                                                                                                                                                                                                                                                                                                                                                                                                                                                                                                                                                                                                                                                                                                                                                                                                                                                                                                                                                                                                                                                                                                                                                                                                                                                                                                                                                                                                                                                                                                                                                                                                                                                                                                                                                                                                                                                                                                                                                                                                                                                                                                                                                                                                                                                                                                                                                                                                                                                                                                                                   Here we present a number of improvements to weak lensing 3D power spectrum analysis, 3D cosmic shear, that uses the shape and redshift information of every galaxy to constrain cosmological parameters. We show how photometric redshift probability distributions for individual galaxies can be directly included in this statistic with no averaging. We also include the Limber approximation, considerably simplifying full 3D cosmic shear analysis, and we investigate its range of applicability. Finally we show the relationship between weak lensing tomography and the 3D cosmic shear field itself; the steps connecting them being the Limber approximation, a harmonic-space transform and a discretization in wavenumber. Each method has its advantages; 3D cosmic shear analysis allows straightforward inclusion of all relevant modes, thus ensuring minimum error bars, and direct control of the range of physical wavenumbers probed, to avoid the uncertain highly non-linear regime. On the other hand, tomography is more convenient for checking systematics through direct investigation of the redshift dependence of the signal. Finally, for tomography, we suggest that the angular modes probed should be redshift dependent, to recover some of the 3D advantages.</w:t>
      </w:r>
      <w:r>
        <w:br/>
      </w:r>
      <w:r>
        <w:rPr>
          <w:rStyle w:val="VerbatimChar"/>
        </w:rPr>
        <w:t xml:space="preserve">## 25621                                                                                                                                                                                                                                                                                                                                                                                                                                                                                                                                                                                                                                                                                                                                                                                                                                                                                                                                                                                                                                                                                                                                                                                                                                                                                                                                                                                                                                                                                                                                                                                                                                                                                                                                                                                                                                                                                                                                                                                                                                                                                                                                                                                                                                                                                                                                                                                                                                                                                                                                                                                                                                                                                                                                                                                                                                                                                                                                                                                                                                                                                                                                                                                                                                                                                                                                                                                                                                                                                                                                                                                                                                                                                                                                                                                                                                                                                                                                                                                                                                                                                                                                                                                                                                                                                                                                                                                                                                                                                                                                                                                                                                                                                                                                                                                                                                                                                                                                                                                                                                                                                                                                                                                                                                                                                                                                                                                                                                                                                                                                                                                                                                                                                                                                                                                                                                                                                                                           It has been shown in earlier papers that o And is a quadruple star. Based on spectroscopic observations, Hill and coworkers calculated the orbital elements for a binary, assigning it to the B component. We have calculated the orbital elements for the subsystems Aa-B and Aa using speckle interferometry measurements. The individual masses of the o And components are determined from the orbital elements for these three subsystems and the trigonometric parallax given in the Hipparcos Catalogue. The results obtained indicate that the A component is a spectroscopic binary.</w:t>
      </w:r>
      <w:r>
        <w:br/>
      </w:r>
      <w:r>
        <w:rPr>
          <w:rStyle w:val="VerbatimChar"/>
        </w:rPr>
        <w:t xml:space="preserve">## 25682                                                                                                                                                                                                                                                                                                                                                                                                                                                                                                                                                                                                                                                                                                                                                                                                                                                                                                                                                                                                                                                                                                                                                                                                                                                                                                                                                                                                                                                                                                                                                                                                                                                                                                                                                                                                                                                                                                                                                                                                                                                                                                                                                                                                                                                                                                                                                                                                                                                                                                                                                                                                                                                                                                                                                                                                                                                                                                                                                                                                                                                                                                                                                                                                                                                                                                                                                                                                                                                                                                                                                                                                                                                                                                                                                                                                                                                                                                                                                                                                                                                                                                                                                                                                                                                                                                                                                                                                                                                                                                                                                                                                                                                                                                                                                                                                                                                                                                                                                                                                                                                                                                                                                                                                                                                                                                                                                                                                                                                                                                                                                                                                                                                                                                                                                                                                                                                                                                                                                                                                                   WE have recently made observations with the new Kodak nuclearresearch emulsions, described by Dr. R. W. Berriman1, which record the tracks of particles of charge e, even at minimum ionization. The new plate represent a technical advance of great importance ; they allow us to obtain a much deeper insight into nuclear processes than was possible withytfhe older emulsions, and they greatly extend the field of application of the photographic method to physical and biological problems.</w:t>
      </w:r>
      <w:r>
        <w:br/>
      </w:r>
      <w:r>
        <w:rPr>
          <w:rStyle w:val="VerbatimChar"/>
        </w:rPr>
        <w:t xml:space="preserve">## 25683                                                                                                                                                                                                                                                                                                                                                                                                                                                                                                                                                                                                                                                                                                                                                                                                                                                                                                                                                                                                                                                                                                                                                                                                                                                                                                                                                                                                                                                                                                                                                                                                                                                                                                                                                                                                                                                                                                                                                                                                                                                                                                                                                                                                                                                                                                                                                                                                                                                                                                                                                                                                                                                                                                                                                                                                                                                                                                                                                                                                                                                                                                                                                                                                                                                                                                                                                                                                                                                                                                                                                                                                                                                                                                                                                                                                                                                                                                                                                                                                                                                                                                                                                                                                                                                                                                                                                                                                                                                                                                                                                                                                                                                                                                                                                                                                                                                                                                                                                                                                                                                                                                                                                                                                                             ABSTRA C T We present Chandra data from a 31.7-ks observation of the Centaurus cluster, using the ACIS-S detector. Images of the X-ray emission show a plume-like feature at the centre of the cluster, of extent 60 arcsec (20 kpc in projection). The feature has the same metallicity as gas at a similar radius, but is cooler. Using adaptive binning, we generate temperature, abundance and absorption maps of the cluster core. The radial abundance profile shows that the previously known, steep abundance gradient peaks with a metallicity of 1: 3‐1 : 8Z ( at a radius of about 45 arcsec (15 kpc), before falling back to 0.4 Z( at the centre of the cluster. A radial temperature profile shows that the temperature decreases inwards. We determine the spatial distributions of each of two temperature components, where applicable. The radiative cooling time of the cooler component within the inner 10 arcsec (3 kpc) is less than 2 £ 10 7 yr. X-ray holes in the image coincident with the radio lobes are seen, as well as two outer sharp temperature drops, or cold fronts. The origin of the plume is unclear. The existence of the strong abundance gradient is a strong constraint on extensive convection or gas motion driven by a central radio source.</w:t>
      </w:r>
      <w:r>
        <w:br/>
      </w:r>
      <w:r>
        <w:rPr>
          <w:rStyle w:val="VerbatimChar"/>
        </w:rPr>
        <w:t xml:space="preserve">## 25713                                                                                                                                                                                                                                                                                                                                                                                                                                                                                                                                                                                                                                                                                                                                                                                                                                                                                                                                                                                                                                                                                                                                                                                                                                                                                                                                                                                                                                                                                                                                                                                                                                                                                                                                                                                                                                                                                                                                                                                                                                                                                                                                                                                                                                                                                                                                                                                                                                                                                                                                                                                                                                                                                                                                                                                                                                                                                                                                                                                                                                                                                                                                                                                                                                                                                                                                                                                                                                                                                                                                                                                                                                                                                                                                                                                                                                                                                                                                                                                                                                                                                                                                                                                                                                                                                                                                                                                                                                                                                                                                                                                                                                                                                                                                                                                                                                                                                                                                                                                                                                                                                                                                                                        We consider implications of a possible presence of a Thomson-thick, low-temperature, plasma cloud surrounding the compact object in the binary system Cyg X-3. The presence of such a cloud was earlier inferred from the energy-independent orbital modulation of the X-ray flux and the lack of high frequencies in its power spectra. Here, we study the effect of Compton scattering by the cloud on the X-ray energy and power spectra, concentrating on the hard spectral state. The process reduces the energy of the high-energy break/cut-off in the energy spectra, which allows us to determine the Thomson optical depth. This, together with the observed cut-off in the power spectrum, determines the size of the plasma to be ∼2 x 10 9 cm. At this size, the cloud will be in thermal equilibrium in the photon field of the X-ray source, which yields the cloud temperature of ≃3 keV, which refines the determination of the Thomson optical depth to ∼7. At these parameters, thermal bremsstrahlung emission of the cloud becomes important as well. The physical origin of the cloud is likely to be collision of the very strong stellar wind of the companion Wolf-Rayet star with a small accretion disc formed by the wind accretion. Our model thus explains the peculiar X-ray energy and power spectra of Cyg X-3.</w:t>
      </w:r>
      <w:r>
        <w:br/>
      </w:r>
      <w:r>
        <w:rPr>
          <w:rStyle w:val="VerbatimChar"/>
        </w:rPr>
        <w:t xml:space="preserve">## 25722                                                                                                                                                                                                                                                                                                                                                                                                                                                                                                                                                                                                                                                                                                                                                                                                                                                                                                                                                                                                                                                                                                                                                                                                                                                                                                                                                                                                                                                                                                                                                                                                                                                                                                                                                                                                                                                                                                                                                                                                                                                                                                                                                                                                                                                                                                                                                                                                                                                                                                                                                                                                                                                                                                                                                                                                                                                                                                                                                                                                                                                                                                                                                                                                                                                                                                                                                                                                                                                                                                                                                                                                                                                                                                                                                                                                                                                                                                                                                                                                                                                                                                                                                                                                                                                                                                                                                                                                                                                                                                                                                                                                                                                                                                                                                                                                                                                                                                                                                                                                                                                                                                                    Using time evolutions of the relevant linearized equations, we study non-axisymmetric oscillations of rapidly rotating and superfluid neutron stars. We consider perturbations of Newtonian axisymmetric background configurations and account for the presence of superfluid components via the standard two-fluid model. Within the Cowling approximation, we are able to carry out evolutions for uniformly rotating stars up to the mass-shedding limit. This leads to the first detailed analysis of superfluid neutron star oscillations in the fast rotation regime, where the star is significantly deformed by the centrifugal force. For simplicity, we focus on background models where the two fluids (superfluid neutrons and protons) corotate, are in β-equilibrium and co-exist throughout the volume of the star. We construct sequences of rotating stars for two analytical model equations of state. These models represent relatively simple generalizations of single fluid, polytropic stars. We study the effects of entrainment, rotation and symmetry energy on non-radial oscillations of these models. Our results show that entrainment and symmetry energy can have a significant effect on the rotational splitting of non-axisymmetric modes. In particular, the symmetry energy modifies the inertial mode frequencies considerably in the regime of fast rotation.</w:t>
      </w:r>
      <w:r>
        <w:br/>
      </w:r>
      <w:r>
        <w:rPr>
          <w:rStyle w:val="VerbatimChar"/>
        </w:rPr>
        <w:t xml:space="preserve">## 25739                                                                                                                                                                                                                                                                                                                                                                                                                                                                                                                                                                                                                                                                                                                                                                                                                                                                                                                                                                                                                                                                                                                                                                                                                                                                                                                                                                                                                                                                                                                                                                                                                                                                                                                                                                                                                                                                                                                                                                                                                                                                                                                                                                                                                                                                                                                                                                                                                                                                                                                                                                                                                                                                                                                                                                                                                                                                                                                                                                                                                                                                                                                                                                                                                                                                                                                                                                                                                                                                                                                                                                                                                                                                                                                                                                                                                                                                                                                                                                                                                                                                                                                                                                                                                                                                                                                                                                                                                                                   We present a study of the evolution of the column density distribution, f(N, z), and total neutral hydrogen mass in high column density quasar absorbers using candidates from a recent high-redshift survey for damped Lyman α (DLA) and Lyman-limit system (LLS) absorbers. The observed number of LLS [N(H_i) &gt;1.6 × 10^(17) atom cm^(−2)] is used to constrain f(N, z) below the classical DLA definition of 2 × 10^(20) atom cm^(−2). The evolution of the number density of LLS is consistent with our previous work but steeper than previously published work of other authors. At z= 5, the number density of Lyman-limit systems per unit redshift is ∼5, implying that these systems are a major source of ultraviolet (UV) opacity in the high-redshift Universe. The joint LLS–DLA analysis shows unambiguously that f(N, z) deviates significantly from a single power law and that a Γ-law distribution of the form f(N,z) = (f_*/N_*)(N/N_*)^(−β)exp(−N/N_*) provides a better description of the observations. These results are used to determine the amount of neutral gas contained in DLAs and in systems with lower column density. Whilst in the redshift range 2–3.5, ∼90 per cent of the neutral H i mass is in DLAs, we find that at z &gt; 3.5 this fraction drops to only 55 per cent and that the remaining ‘missing’ mass fraction of the neutral gas lies in sub-DLAs with N(H i) 10^(19)–2 × 10^(20) atom cm^(−2). The characteristic column density, N_*, changes from 1.6 × 10^(21) atom cm^(−2) at z 3.5, supporting a picture where at z &gt; 3.5, we are directly observing the formation of high column density neutral hydrogen DLA systems from lower column density units. Moreover, since current metallicity studies of DLA systems focus on the higher column density systems they may be giving a biased or incomplete view of global galactic chemical evolution at z &gt; 3. After correcting the observed mass in H i for the ‘missing’ neutral gas the comoving mass density now shows no evidence for a decrease above z= 2.</w:t>
      </w:r>
      <w:r>
        <w:br/>
      </w:r>
      <w:r>
        <w:rPr>
          <w:rStyle w:val="VerbatimChar"/>
        </w:rPr>
        <w:t xml:space="preserve">## 25753                                                                                                                                                                                                                                                                                                                                                                                                                                                                                                                                                                                                                                                                                                                                                                                                                                                                                                                                                                                                                                                                                                                                                                                                                                                                                                                                                                                                                                                                                                                                                                                                                                                                                                                                                                                                                                                                                                                                                                                                                                                                                                                                                                                                                                                                                                                                                                                                                                                                                                                                                                                                                                                                                                                                                                                                                                                                                                                                                                                                                                                                                                                                                                                                                                                                                                                                                                                                                                                                                                                                                                                                                                                                                                                                                                                                                                                                                                                                                                                                                                                                                                                                                                                                                                                                                                                                                                                                                                                                                                                                                                                                                                                                                                                                                                                                                         A simple and versatile parameterized approach to the star formation history allows a quantitative investigation of the constraints from far infrared and submillimetre counts and background intensity measurements. The models include four spectral components: infrared cirrus (emission from interstellar dust), an M82-like starburst, an Arp220-like starburst and an AGN dust torus. The 60 $\\mu$m luminosity function is determined for each chosen rate of evolution using the PSCz redshift data for 15000 galaxies. The proportions of each spectral type as a function of 60 $\\mu$m luminosity are chosen for consistency with IRAS and SCUBA colour-luminosity relations, and with the fraction of AGN as a function of luminosity found in 12 $\\mu$m samples. The luminosity function for each component at any wavelength can then be calculated from the assumed spectral energy distributions. With assumptions about the optical seds corresponding to each component and, for the AGN component, the optical and near infrared counts can be accurately modelled. A good fit to the observed counts at 0.44, 2.2, 15, 60, 90, 175 and 850 $\\mu$m can be found with pure luminosity evolution in all 3 cosmological models investigated: $\\Omega_o$ = 1, $\\Omega_o$ = 0.3 ($\\Lambda$ = 0), and $\\Omega_o$ = 0.3, $\\Lambda$ = 0.7. All 3 models also give an acceptable fit to the integrated background spectrum. Selected predictions of the models, for example redshift distributions for each component at selected wavelengths and fluxes, are shown. The total mass-density of stars generated is consistent with that observed, in all 3 cosmological models.</w:t>
      </w:r>
      <w:r>
        <w:br/>
      </w:r>
      <w:r>
        <w:rPr>
          <w:rStyle w:val="VerbatimChar"/>
        </w:rPr>
        <w:t xml:space="preserve">## 25794                                                                                                                                                                                                                                                                                                                                                                                                                                                                                                                                                                                                                                                                                                                                                                                                                                                                                                                                                                                                                                                                                                                                                                                                                                                                                                                                                                                                                                                                                                                                                                                                                                                                                                                                                                                                                                                                                                                                                                                                                                                                                                                                                                                                                                                                                                                                                                                                                                                                                                                                   ABSTRACT We have imaged a sample of 20 spiral galaxies in Hα and in the near–infrared K band(2.2µm), in order to determine the location and strength of star formation in theseobjects with respect to perturbations in the old stellar population. We have found thatstar formation rates are signiﬁcantly enhanced in the vicinity of Kband arms. We havealso found that this enhancement in star formation rate in arm regions correlates wellwith a quantity that measures the relative strengths of shocks in arms. Assuming thatthe K band light is dominated by emission from the old stellar population, this showsthat density waves trigger star formation in the vicinity of spiral arms.Key words: galaxies: fundamental parameters – galaxies: ISM – galaxies: spiral –galaxies: stellar content – infrared: galaxies 1 INTRODUCTIONTwo of the leading theories of star formation in spiral galax-ies use the concept of a density wave, either as the actualtriggering mechanism, or as a means of organisation of star–forming material. The ﬁrst of these theories has been termedthe large scale galactic shock scenario (Roberts1969; see alsoShu et al. 1972; Tosa 1973; Woodward 1975; Nelson &amp; Mat-suda 1977). This model hypothesises that the gas settles intoa quasi–stationary state, with a velocity and density distri-bution that is driven by the gravitational ﬁeld of the galaxy.The gas response can be non–linear to an imposed azimuthalsinusoidal potential, if relative motion between the densitywave and the cold interstellar medium (ISM) is supersonic(Binney &amp; Tremaine 1987). This leads to the formation ofa shock near the trailing edge of spiral arms, assuming thatthe region is inside the corotation radius, which compressesthe gas to densities at which stars can form. In observationsof spiral galaxies the shock is thought to be characterisedby dust–lanes seen on the trailing edges of arms. The timedelay needed for the onset of star formation after the com-pression of the gas implies that star–forming regions shouldbe seen towards the leading edges of arms.Many of the recent advances in this area have arisenfrom studies of the atomic and molecular gas in nearby spiralgalaxies, through HI and CO line emission (e.g Nakai etal. 1994; Rand 1993, 1995). These studies reveal streamingvelocities of gas through the spiral arms and ﬁnd oﬀsetsbetween the peaks of the gas density and the old stellarpopulation, in agreement with the predictions of the largescale shock scenario.The alternative picture to this form of triggered starformation is stochastic star formation. Opik (1953) ﬁrst hy-¨pothesised that a supernova explosion could trigger star for-mation. A model proposed and developed by several authors(e.g. Gerola &amp; Seiden 1978; Seiden &amp; Gerola 1982; Seiden1983; Jungwiert &amp; Palous 1994; Sleath &amp; Alexander 1995,1996) suggests that the dominant process for forming starsis stochastic self–propagating star formation, and not den-sity wave triggering. In this model, density waves are onlyresponsible for the organisation of the ISM and stars, and forconcentrating new HII regions along spiral arms (Elmegreen&amp; Elmegreen 1986; Elmegreen 1993). Thus, star formationrate eﬃciency (i.e. normalised to unit mass of disc material)should be unaﬀected by location in arm or interarm regions,in this model. This is in clear distinction to the predictionsof the large–scale shock model.Previous Hα studies of spiral galaxies (Kennicutt 1989,1998a; Kennicutt, Tamblyn &amp; Congdon 1994; and the re-view by Kennicutt 1998b) have mainly looked at globalstar–formation, particularly the form of the Schmidt law(Schmidt 1959, 1963). In this paper we are looking at lo-calised star formation in disc galaxies as well as global prop-erties of star formation, and comparing the distribution ofstar formation with the underlying old stellar population.</w:t>
      </w:r>
      <w:r>
        <w:br/>
      </w:r>
      <w:r>
        <w:rPr>
          <w:rStyle w:val="VerbatimChar"/>
        </w:rPr>
        <w:t xml:space="preserve">## 25805                                                                                                                                                                                                                                                                                                                                                                                                                                                                                                                                                                                                                                                                                                                                                                                                                                                                                                                                                                                                                                                                                                                                                                                                                                                                                                                                                                                                                                                                                                                                                                                                                                                                                                                                                                                                                                                                                                                                                                                                                                                                                                                                                                                                                                                                                                                                                                                                                                                                                                                                                                                                                                                                                                                                                                                                                                                                                                                                                                                                                                                                                                                                                                                                                                                                                                                                                                                                                                                                                                                                                                                                                                                                                                                                                                                                                                                                                                                                                                                                                                                                                                                                                                                                                                                                                                                                                                                                                                                                                                                                                                                                                                                                                                                                                                                                                                                                                                                                                                                                                                                                                                                                                                                                                                                                                                                                                                                                                                                                                                                                                                                                                                                                                                                                                                                                                                                                                                                                The star-formation efficiency (SFE) of a star cluster is thought to be the critical factor in determining if the cluster can survive for a significant (&gt;50 Myr) time. There is an often quoted critical SFE of ∼30% for a cluster to survive gas expulsion. I reiterate that the SFE is not the critical factor; rather, it is the dynamical state of the stars (as measured by their virial ratio) immediately before gas expulsion. If the stars in a star cluster are born in an (even slightly) cold dynamical state, then the survivability of a cluster can be greatly increased.</w:t>
      </w:r>
      <w:r>
        <w:br/>
      </w:r>
      <w:r>
        <w:rPr>
          <w:rStyle w:val="VerbatimChar"/>
        </w:rPr>
        <w:t xml:space="preserve">## 25828                                                                                                                                                                                                                                                                                                                                                                                                                                                                                                                                                                                                                                                                                                                                                                                                                                                                                                                                                                                                                                                                                                                                                                                                                                                                                                                                                                                                                                                                                                                                                                                                                                                                                                                                                                                                                                                                                                                                                                                                                                                                                                                                                                                                                                                                                                                                                                                                                                                                                                                                                                                                                                                                                                                                                                                                                                                                                                                                                                                                                                                                                                                                                                                                                                                                                                                                                                                                                                                                                                                                                                                                                                                                                                                                                                                                                                                                                                                                                                                                                                                                                                                                                                                                                                                                                                                                                                                                                                                                                                                                                                                                                                                                                                                                                                                                                                                                                                                                                                                                                                                                                                                                                                                                                                                                                                                                                                                                                                                                                                                                                                                                                                                                          We describe and demonstrate a method for increasing the resolution locally in a Smoothed Particle Hydrodynamic (SPH) simulation, by splitting particles. We show that in simulations of self-gravitating collapse (of the sort that are presumed to occur in star formation) the method is stable, and affords great savings in computer time and memory. When applied to the standard Boss &amp; Bodenheimer test - which has been shown to depend critically on fulfilment of the Jeans Condition - the results are comparable both with those obtained using Adaptive Mesh Refinement, and with those obtained using a standard high-resolution SPH simulation, but they are achieved with considerably less computational resource. Further development and testing is required before the method can safely be applied to more general flows.</w:t>
      </w:r>
      <w:r>
        <w:br/>
      </w:r>
      <w:r>
        <w:rPr>
          <w:rStyle w:val="VerbatimChar"/>
        </w:rPr>
        <w:t xml:space="preserve">## 25829                                                                                                                                                                                                                                                                                                                                                                                                                                                                                                                                                                                                                                                                                                                                                                                                                                                                                                                                                                                                                                                                                                                                                                                                                                                                                                                                                                                                                                                                                                                                                                                                                                                                                                                                                                                                                                                                                                                                                                                                                                                                                                                                                                                                                                                                                                                                                                                                                                                                                                                                                                                                                                                                                                                                                                                                                                                                                                                                                                                                                                                                                                                                                                                                                                                                                                                                                                                                                                                                                                                                                                                                                                                                                                                                                                                                                                                                                                                                                                                                                                                                                                                                                                                                                                                                                                                                                                                                                                                                                                                                                                                                                                                                                                                                                                                                                                                                                                                                                      We present surface photometry of a sample of 52 galaxies from the GALaxy Evolution explorer (GALEX) and Two-Micron All-Sky Survey (2MASS) data archives. These include 32 normal elliptical galaxies, 10 ellipticals with weak LINER or other nuclear activity and 10 star-forming ellipticals or early-type spirals. We examine the spatial distribution of the far-ultraviolet excess in these galaxies, and its correlation with dynamical and stellar population properties of the galaxies. From aperture photometry we find that all galaxies except for recent major remnants and galaxies with ongoing star formation show a positive gradient in the (FUV - NUV) colour determined from the GALEX images. The logarithmic gradient does not correlate with any stellar population parameter, but it does correlate with the central velocity dispersion. The strength of the excess on the other hand correlates with both [α/Fe] and [Z/H], but more strongly with the former. We derive models of the underlying stellar population from the 2MASS H-band images, and the residual of the image from this model reveals a map of the centrally concentrated FUV excess. We examine a possible hypothesis for generating the FUV excess and the radial gradient in its strength, involving a helium abundance gradient set up early in the formation process of the galaxies. If this hypothesis is correct, the persistence of the gradients to the present day places a strong limit on the importance of dry mergers in the formation of ellipticals.</w:t>
      </w:r>
      <w:r>
        <w:br/>
      </w:r>
      <w:r>
        <w:rPr>
          <w:rStyle w:val="VerbatimChar"/>
        </w:rPr>
        <w:t xml:space="preserve">## 25830                                                                                                                                                                                                                                                                                                                                                                                                                                                                                                                                                                                                                                                                                                                                                                                                                                                                                                                                                                                                                                                                                                                                                                                                                                                                                                                                                                                                                                                                                                                                                                                                                                                                                                                                                                                                                                                                                                                                                                                                                                                                                                                                                                                                                                                                                                                                                                                                                                                                                                                                                                                                                                                                                                                                                                                                                                                                                                                                                                                                                                                                                                                                                                                                                                                                                                                                                                                                                                                                                                                                                                                                                                                                                                                                                                                                                                                                                                                                                                                                                                                                                                                                                                                                                                                                                                                                                                         We present six simulations of galactic stellar haloes formed by the tidal disruption of accreted dwarf galaxies in a fully cosmological setting. Our model is based on the Aquarius project, a suite of high-resolution N-body simulations of individual dark matter haloes. We tag subsets of particles in these simulations with stellar populations predicted by the galform semi-analytic model. Our method self-consistently tracks the dynamical evolution and disruption of satellites from high redshift. The luminosity function (LF) and structural properties of surviving satellites, which agree well with observations, suggest that this technique is appropriate. We find that accreted stellar haloes are assembled between 1 &lt; z &lt; 7 from less than five significant progenitors. These progenitors are old, metal-rich satellites with stellar masses similar to the brightest Milky Way dwarf spheroidals (10^(7)–10^(8) M_⊙). In contrast to previous stellar halo simulations, we find that several of these major contributors survive as self-bound systems to the present day. Both the number of these significant progenitors and their infall times are inherently stochastic. This results in great diversity among our stellar haloes, which amplifies small differences between the formation histories of their dark halo hosts. The masses (~10^(8)–10^(9) M_⊙) and density/surface-brightness profiles of the stellar haloes (from 10 to 100 kpc) are consistent with expectations from the Milky Way and M31. Each halo has a complex structure, consisting of well-mixed components, tidal streams, shells and other subcomponents. This structure is not adequately described by smooth models. The central regions (&lt;10 kpc) of our haloes are highly prolate (c/a ~ 0.3), although we find one example of a massive accreted thick disc. Metallicity gradients in our haloes are typically significant only where the halo is built from a small number of satellites. We contrast the ages and metallicities of halo stars with surviving satellites, finding broad agreement with recent observations.</w:t>
      </w:r>
      <w:r>
        <w:br/>
      </w:r>
      <w:r>
        <w:rPr>
          <w:rStyle w:val="VerbatimChar"/>
        </w:rPr>
        <w:t xml:space="preserve">## 25841                                                                                                                                                                                                                                                                                                                                                                                                                                                                                                                                                                                                                                                                                                                                                                                                                                                                                                                                                                                                                                                                                                                                                                                                                                                                                                                                                                                                                                                                                                                                                                                                                                                                                                                                                                                                                                                                                                                                                                                                                                                                                                                                                                                                                                                                                                                                                                                                                                                                                                                                                                                                                                                                                                                                                                                                                                                                                                                                                                                                                                                                                                                                                                                                                                                                                                                                                                                                                                                                                                                                                                                                                                                                                                                                                                                                                                                                                                                                                                                                                                                                                                                                                                                                                                                                                                                                                                                                                                                                                                                                                                                                                                                                                                                                                                                                                                                                                                                                                                                                                                                                                                                                                                                                                                                                                                                                                                                                                                                                                                                                                                                                                                                                                                                                                                                                                                                                                                                                                                                                                                            The discovery of a limiting mass for white dwarf stars is today usually attributed to Subramanian Chandrasekhar. However, it would seem that an article by Edmund Stoner, which appeared in the Philosophical Magazine in 1930, was the first publication to give a convincing demonstration of the existence of a limiting mass for white dwarfs. We examine here why it is that the contributions of Stoner and others towards this discovery have been largely forgotten.</w:t>
      </w:r>
      <w:r>
        <w:br/>
      </w:r>
      <w:r>
        <w:rPr>
          <w:rStyle w:val="VerbatimChar"/>
        </w:rPr>
        <w:t xml:space="preserve">## 25871                                                                                                                                                                                                                                                                                                                                                                                                                                                                                                                                                                                                                                                                                                                                                                                                                                                                                                                                                                                                                                                                                                                                                                                                                                                                                                                                                                                                                                                                                                                                                                                                                                                                                                                                                                                                                                                                                                                                                                                                                                                                                                                                                                                                                                                                                                                                                                                                                                                                                                                                                                                                                                                                                                                                                                                                                                                                                                                                                                                                                                                                                                                                                                                                                                                                                                                                                                                                                                                                                                                                                                                                                                                                                                                                                                                                                                                                                                                                                                                                                                                                                                                                                                                                                                 The distribution of dust in the ecliptic plane between 0.96 and 1.04 au has been inferred from impacts on the two Solar Terrestrial Relations Observatory (STEREO) spacecraft through observation of secondary particle trails and unexpected off-points in the heliospheric imager (HI) cameras. This study made use of analysis carried out by members of a distributed web-based citizen science project Solar Stormwatch. A comparison between observations of the brightest particle trails and a survey of fainter trails shows consistent distributions. While there is no obvious correlation between this distribution and the occurrence of individual meteor streams at Earth, there are some broad longitudinal features in these distributions that are also observed in sources of the sporadic meteor population. The different position of the HI instrument on the two STEREO spacecraft leads to each sampling different populations of dust particles. The asymmetry in the number of trails seen by each spacecraft and the fact that there are many more unexpected off-points in the HI-B than in HI-A indicates that the majority of impacts are coming from the apex direction. For impacts causing off-points in the HI-B camera, these dust particles are estimated to have masses in excess of 10−17 kg with radii exceeding 0.1 μm. \n \n \n \nFor off-points observed in the HI-A images, which can only have been caused by particles travelling from the anti-apex direction, the distribution is consistent with that of secondary ‘storm’ trails observed by HI-B, providing evidence that these trails also result from impacts with primary particles from an anti-apex source. Investigating the mass distribution for the off-points of both HI-A and HI-B, it is apparent that the differential mass index of particles from the apex direction (causing off-points in HI-B) is consistently above 2. This indicates that the majority of the mass is within the smaller particles of this population. In contrast, the differential mass index of particles from the anti-apex direction (causing off-points in HI-A) is consistently below 2, indicating that the majority of the mass is to be found in larger particles of this distribution.</w:t>
      </w:r>
      <w:r>
        <w:br/>
      </w:r>
      <w:r>
        <w:rPr>
          <w:rStyle w:val="VerbatimChar"/>
        </w:rPr>
        <w:t xml:space="preserve">## 25872                                                                                                                                                                                                                                                                                                                                                                                                                                                                                                                                                                                                                                                                                                                                                                                                                                                                                                                                                                                                                                                                                                                                                                                                                                                                                                                                                                                                                                                                                                                                                                                                                                                                                                                                                                                                                                                                                                                                                                                                                                                                                                                                                                                                                                                                                                                                                                                                                                                                                                                                                                                                                                                                                                                                                                                                                                                                                                                                                                                                                                                                                                                                                                                                                                                                                                                                                                                                                                                                                                                                                                                                                                                                                                                                                                                                                                                                                                                                                                                                                                                                                                                                                                                                                                 The distribution of dust in the ecliptic plane between 0.96 and 1.04 au has been inferred from impacts on the two Solar Terrestrial Relations Observatory (STEREO) spacecraft through observation of secondary particle trails and unexpected off-points in the heliospheric imager (HI) cameras. This study made use of analysis carried out by members of a distributed web-based citizen science project Solar Stormwatch. A comparison between observations of the brightest particle trails and a survey of fainter trails shows consistent distributions. While there is no obvious correlation between this distribution and the occurrence of individual meteor streams at Earth, there are some broad longitudinal features in these distributions that are also observed in sources of the sporadic meteor population. The different position of the HI instrument on the two STEREO spacecraft leads to each sampling different populations of dust particles. The asymmetry in the number of trails seen by each spacecraft and the fact that there are many more unexpected off-points in the HI-B than in HI-A indicates that the majority of impacts are coming from the apex direction. For impacts causing off-points in the HI-B camera, these dust particles are estimated to have masses in excess of 10−17 kg with radii exceeding 0.1 μm. \n \n \n \nFor off-points observed in the HI-A images, which can only have been caused by particles travelling from the anti-apex direction, the distribution is consistent with that of secondary ‘storm’ trails observed by HI-B, providing evidence that these trails also result from impacts with primary particles from an anti-apex source. Investigating the mass distribution for the off-points of both HI-A and HI-B, it is apparent that the differential mass index of particles from the apex direction (causing off-points in HI-B) is consistently above 2. This indicates that the majority of the mass is within the smaller particles of this population. In contrast, the differential mass index of particles from the anti-apex direction (causing off-points in HI-A) is consistently below 2, indicating that the majority of the mass is to be found in larger particles of this distribution.</w:t>
      </w:r>
      <w:r>
        <w:br/>
      </w:r>
      <w:r>
        <w:rPr>
          <w:rStyle w:val="VerbatimChar"/>
        </w:rPr>
        <w:t xml:space="preserve">## 25875                                                                                                                                                                                                                                                                                                                                                                                                                                                                                                                                                                                                                                                                                                                                                                                                                                                                                                                                                                                                                                                                                                                                                                                                                                                                                                                                                                                                                                                                                                                                                                                                                                                                                                                                                                                                                                                                                                                                                                                                                                                                                                                                                                                                                                                                                                                                                                                                                                                                                                                                                                                                                                                                                                                                                                                                                                                                                                                                                                                                                                                                                                                                                                                                                                                                                                                                                                                                                                                                                                                                                                                                                                                                                                                                                                                                                                                                                                                                                                                                                                                                                                                                                                                                                                                                                                                                                                                                                                                                                                                                                                                                                                                                                                                                                                                                                                                                                                                                                                                                                                                                                                                                                                                                                                                                                                                                                                                                                                           We combine a semi-analytical model of galaxy formation with a very large simulation which follows the growth of a large-scale structure in a Λ cold dark matter (ΛCDM) universe to predict the clustering of Lyα emitters. We find that the clustering strength of Lyα emitters has only a weak dependence on Lyα luminosity but a strong dependence on redshift. With increasing redshift, Lyα emitters trace progressively rarer, higher density regions of the universe. Due to the large volume of the simulation, over 100 times bigger than any previously used for this application, we can construct mock catalogues of Lyα emitters and study the sample variance of current and forthcoming surveys. We find that the number and clustering of Lyα emitters in our mock catalogues are in agreement with measurements from current surveys, but there is a considerable scatter in these quantities. We argue that a proposed survey of emitters at z= 8.8 should be extended significantly in solid angle to allow a robust measurement of Lyα emitter clustering.</w:t>
      </w:r>
      <w:r>
        <w:br/>
      </w:r>
      <w:r>
        <w:rPr>
          <w:rStyle w:val="VerbatimChar"/>
        </w:rPr>
        <w:t xml:space="preserve">## 25917                                                                                                                                                                                                                                                                                                                                                                                                                                                                                                                                                                                                                                                                                                                                                                                                                                                                                                                                                                                                                                                                                                                                                                                                                                                                                                                                                                                                                                                                                                                                                                                                                                                                                                                                                                                                                                                                                                                                                                                                                                                                                                                                                                                                                                                                                                                                                                                                                                                                                                                                                                                                                                                                                                                                                                                                                                                                                                                                                                                                                                                                                                                                                                                                                                                                                                                                                                                                                                                                                                                                                                                                                                                                                                                                                                                                                                                                                                                                                                                                                                                                                                                                                                                                                                                                                                                                                                                                                                                                                                                                                                                                                                                                                                                                                                                                                                                                                                                                                                                                                                                                                                                                                                                                                                                                                                                                                                                                                                                                                                                                                                                         I have been engaged during the last two years on an analysis of the magnetic results obtained at Kew Observatory (now the National Physical Laboratory), during an 11-year period, 1890 to 1900. The work has been much interrupted, and is still incomplete. Amongst the points dealt with is the inter-relationship between sun-spot frequency and magnetic phenomena, and, as this has recently been engaging attention elsewhere, I have decided to put certain of my results on record at once. It has long been known from the researches of Balfour Stewart, Ellis, and others, that there is a close connection between the times of occurrence of greatest sun-spot frequency and largest amplitude of the diurnal inequality of magnetic declination and horizontal force. I have investigated whether the numerical relationship between the phenomena can be adequately represented mathematically in a simple way.</w:t>
      </w:r>
      <w:r>
        <w:br/>
      </w:r>
      <w:r>
        <w:rPr>
          <w:rStyle w:val="VerbatimChar"/>
        </w:rPr>
        <w:t xml:space="preserve">## 25929                                                                                                                                                                                                                                                                                                                                                                                                                                                                                                                                                                                                                                                                                                                                                                                                                                                                                                                                                                                                                                                                                                                                                                                                                                                                                                                                                                                                                                                                                                                                                                                                                                                                                                                                                                                                                                                                                                                                                                                                                                                                                                                                                                                                                                                                                                                                                                                                                                                                                                                                                                                                                                                                                                                                                                                                                                                                                                                                                                                                                                                                                                                                                                                                                                                                                                                                                                                                                                                                                                                                                                                                                                                                                                                                                                                                                                                                                                                                                                                                                                                                                                                                                                                                                                                                                                                                                                                                                                                                                                                                                                                                                                                                                                                                                                                                                                                                                                                                                                                                                                                                                                                                                                                                                                                                                                                                                                                                                                                                   We present integral field spectroscopy of X2127+119, the luminous X-ray binary in the globular cluster M15, obtained with INTEGRAL/WYFFOS on the William Herschel Telescope. We find that tomograms of He II λ4686 line profiles appear to be incompatible with the previously assumed view of X2127+119, in which the binary consists of a 1.4-M ○. neutron star and a 0.8-M ○. subgiant companion near the main-sequence turn-off for M15. Our data imply a much smaller mass ratio M 2 /M X of ∼0.1. We find that models of X2127+119 with black hole compact objects give a poor fit to our data, while a neutron-star compact object is consistent with the data, implying that the companion of X2127+119 may have a much lower mass (∼0.1 M ○. ) than previously assumed. As a ∼0.1-M ○. main-sequence star would be unable to fill its Roche lobe in a binary with the orbital period of X2127+119 (17.1 h), the companion is likely to be the remnant of a significantly more massive star which has had most of its envelope stripped away.</w:t>
      </w:r>
      <w:r>
        <w:br/>
      </w:r>
      <w:r>
        <w:rPr>
          <w:rStyle w:val="VerbatimChar"/>
        </w:rPr>
        <w:t xml:space="preserve">## 25933                                                                                                                                                                                                                                                                                                                                                                                                                                                                                                                                                                                                                                                                                                                                                                                                                                                                                                                                                                                                                                                                                                                                                                                                                                                                                                                                                                                                                                                                                                                                                                                                                                                                                                                                                                                                                                                                                                                                                                                                                                                                                                                                                                                                                                                                                                                                                                                                                                                                                                                                                                                                                                                                                                                                                                                                                                                                                                                                                                                                                                                                                                                                                                                                                                                                                                                                                                                                                                                                                                                                                                                                                                                                                                                                                                                                                                                                                                                                                                                                                                                                                                                                                                                                                                                                                                                                                                                                                                                                                                                                                                                                                                                                                                                                                                                                                                                                                                                                                                                                                                                                                                                                                                                                                                                                                                                                                                                                                                                                                                                                                                                                                                                                                                                                                                                 Temperature, density and abundance profiles of the hot intracluster medium (ICM) are important diagnostics of the complex interactions of gravitational and feedback processes in the cores of galaxy clusters. Deprojection of X-ray data by methods such as projct, which are model dependent, can produce large and unphysical oscillating temperature profiles. Here, we validate a deprojection routine, Direct Spectral Deprojection (dsdeproj), showing that it solves some of the issues inherent to model-dependent deprojection routines. dsdeproj is a model-independent approach, assuming only spherical symmetry, which subtracts projected spectra from each successive annulus to produce a set of deprojected spectra.</w:t>
      </w:r>
      <w:r>
        <w:br/>
      </w:r>
      <w:r>
        <w:rPr>
          <w:rStyle w:val="VerbatimChar"/>
        </w:rPr>
        <w:t xml:space="preserve">## 25947                                                                                                                                                                                                                                                                                                                                                                                                                                                                                                                                                                                                                                                                                                                                                                                                                                                                                                                                                                                                                                                                                                                                                                                                                                                                                                                                                                                                                                                                                                                                                                                                                                                                                                                                                                                                                                                                                                                                                                                                                                                                                                                                                                                                                                                                                                                                                                                                                                                                                                                                                                                                                                                                                                                                                                                                                                                                                                                                                                                                                                                                                                                                                                                                                                                                                                                                                                                                                                                                                                                                                                                                                                                                                                                                                                                                                                                                                                                                                                                                       I present a homogeneous analysis of the transit light curves of 14 well-observed transiting extrasolar planets. The light curves are modelled using jktebop, random errors are measured using Monte Carlo simulations and the effects of correlated noise are included using a residual-permutation algorithm. The importance of stellar limb darkening on the light-curve solutions and parameter uncertainties is investigated using five different limb darkening laws and including different numbers of coefficients as fitted parameters. The linear limb darkening law cannot adequately fit the Hubble Space Telescope (HST) photometry of HD 209458, but the other four laws give very similar results to each other for all transit light curves. In most cases fixing the limb darkening coefficients at theoretically predicted values does not bias the results, but does cause the error estimates to be too small. The available theoretical limb darkening coefficients clearly disagree with empirical values measured from the HST light curves of HD 209458; limb darkening must be included as fitted parameters when analysing high-quality light curves. \n \nIn most cases the results of my analysis agree with the values found by other authors, but the uncertainties I find can be significantly larger (by factors of up to 3). Despite these greater uncertainty estimates, the analyses of sets of independent light curves for both HD 189733 and HD 209458 lead to results which do not agree with each other. This discrepancy is worst for the ratio of the radii (6.7 sigma for HD 189733 and 3.7 sigma for HD 209458), which depends primarily on the depth of the transit. It is therefore not due to the analysis method but is present in the light curves. These underlying systematic errors cannot be detected from the reduced data alone unless at least three independent light curves are available for an individual planetary system. \n \nThe surface gravities of transiting extrasolar planets are known to be correlated with their orbital periods. New surface gravity values, calculated from the light-curve results and the stellar spectroscopic orbits, show that this correlation is still present. New high-precision light curves are needed for HD 149026, OGLE-TR-10, OGLE-TR-56, OGLE-TR-132 and GJ 436, and new radial velocity curves for the XO-1, WASP-1, WASP-2 and the OGLE (Optical Gravitational Lensing Experiment) planetary systems.</w:t>
      </w:r>
      <w:r>
        <w:br/>
      </w:r>
      <w:r>
        <w:rPr>
          <w:rStyle w:val="VerbatimChar"/>
        </w:rPr>
        <w:t xml:space="preserve">## 25949                                                                                                                                                                                                                                                                                                                                                                                                                                                                                                                                                                                                                                                                                                                                                                                                                                                                                                                                                                                                                                                                                                                                                                                                                                                                                                                                                                                                                                                                                                                                                                                                                                                                                                                                                                                                                                                                                                                                                                                                                                                                                                                                                                                                                                                                                                                                                                                                                                                                                                                                                                                                                                                                                                                                                                                                                                                                                                                                                                                                                                                                                                                                                                                                                                                                                                                                                                                                                                                                                                                                                                                                                                                                                                                                                                                                                                                                                                                                                                                                                                                                                                                                                                                                                                                                                                                                                                                                                                                                                                                                                                                                                                                                                                                                                                                                                                                                                                                                                                                                                                                                                                                                                                                                                                                                                                                                                                                                                                                                                                                                                                                                                                                                  We examine how the location of star formation within disc galaxies depends on environment at intermediate redshift. This is achieved by comparing emission-line (rem) and rest-frame B-band (rB) scalelengths for matched samples of 50 field and 19 cluster, star-forming, disc galaxies, with 0.25 ≤z≤ 1.0 and MB≤−19.5 mag. We find that at a given rB the majority of our cluster galaxies have rem smaller than those in the field, by 25 per cent on average. These results are compared with studies of local galaxies, which find a very similar behaviour. From the relations of rem and rB versus B-band absolute magnitude (MB) we infer that the difference between the intermediate-z cluster and field samples is mostly attributable to variation in rem at a given MB, while the rB versus MB relation is similar for the two samples.</w:t>
      </w:r>
      <w:r>
        <w:br/>
      </w:r>
      <w:r>
        <w:rPr>
          <w:rStyle w:val="VerbatimChar"/>
        </w:rPr>
        <w:t xml:space="preserve">## 25950                                                                                                                                                                                                                                                                                                                                                                                                                                                                                                                                                                                                                                                                                                                                                                                                                                                                                                                                                                                                                                                                                                                                                                                                                                                                                                                                                                                                                                                                                                                                                                                                                                                                                                                                                                                                                                                                                                                                                                                                                                                                                                                                                                                                                                                                                                                                                                                                                                                                                                                                                                                                                                                                                                                                                                                                                                                                                                                                                                                                                                                                                                                                                                                                                                                                                                                                                                                                                                                                                                                                                                                                                                                                                                                                                                                                                                                                                                                                                                                                                                                                                                                                                                                                                                                                                                                                                                                                                                                                                                                                                                                                                                                                                                                                                                                                                                                                                                                                                                                                                                                                                                                                                                                                                                                                                                                                                                                                                                                                                                                                                                                                                                                                  We examine how the location of star formation within disc galaxies depends on environment at intermediate redshift. This is achieved by comparing emission-line (rem) and rest-frame B-band (rB) scalelengths for matched samples of 50 field and 19 cluster, star-forming, disc galaxies, with 0.25 ≤z≤ 1.0 and MB≤−19.5 mag. We find that at a given rB the majority of our cluster galaxies have rem smaller than those in the field, by 25 per cent on average. These results are compared with studies of local galaxies, which find a very similar behaviour. From the relations of rem and rB versus B-band absolute magnitude (MB) we infer that the difference between the intermediate-z cluster and field samples is mostly attributable to variation in rem at a given MB, while the rB versus MB relation is similar for the two samples.</w:t>
      </w:r>
      <w:r>
        <w:br/>
      </w:r>
      <w:r>
        <w:rPr>
          <w:rStyle w:val="VerbatimChar"/>
        </w:rPr>
        <w:t xml:space="preserve">## 25954                                                                                                                                                                                                                                                                                                                                                                                                                                                                                                                                                                                                                                                                                                                                                                                                                                                                                                                                                                                                                                                                                                                                                                                                                                                                                                                                                                                                                                                                                                                                                                                                                                                                                                                                                                                                                                                                                                                                                                                                                                                                                                                                                                                                                                                                                                                                                                                                                                                                                                                                                                                                                                                                                                                                                                                                                                                                                                                                                                                                                                                                                                                                                                                                                                                                                                                                                                                                                                                                                                                                                                                                                                                                                                                                                                                                                                                                                                                                                                                                                                   The optical spectrograph is the workhorse instrument of the astronomer. It is used to measure the distances, velocities, chemical and physical properties of every variety of celestial objects. If a mysterious new object is spotted by a radio or X-ray telescope, astronomers generally race to get an optical spectrum to decide what it might be. Most large telescopes are now equipped with several different types of spectrograph operating at optical and near-infrared wavelengths, each with varying capabilities. Yet, spectrographs only entered the astronomical vocabulary from the early 1860s following the pioneering efforts of William Huggins in London and Angelo Secchi in Rome. In this well-researched and detailed book, Hearnshaw tracks the history of this remarkable instrument from the mid-nineteenth century to the present day. The author does a magnificent job of matching the historical record with detailed technical descriptions and has located many original drawings and photographs which considerably enhance the story. There is a useful chapter on the theory of spectrographs and progress during the twentieth century is conveniently partitioned according to the various techniques, including high dispersion echelles, objective prisms, space-borne instruments and multi-object facilities where light from many sources is fed into a spectrograph using fibre optics. The book concludes with the author’s personal ‘top ten’ pioneering designs of the twentieth century. The book will prove valuable to science historians, lecturers discussing astronomical techniques and anyone involved in laboratory or astronomical spectroscopy. The history is somewhat weighted to the period 1860–1960 which may limit its role as a modern research tool. Also, there is little discussion of the scientific highlights achieved with the various types of spectrographs. Although the author may have considered it beyond his remit, in my view this is quite important in understanding the requirements which drive a particular technical design. Finally, I have some minor quibbles on the author’s ‘top ten’ designs, some of which were based on earlier breakthroughs which are not discussed. Nonetheless, despite these minor criticisms, this is a remarkable achievement and a useful volume, particularly for those interested in a technically-based history of this important astronomical instrument.</w:t>
      </w:r>
      <w:r>
        <w:br/>
      </w:r>
      <w:r>
        <w:rPr>
          <w:rStyle w:val="VerbatimChar"/>
        </w:rPr>
        <w:t xml:space="preserve">## 25963                                                                                                                                                                                                                                                                                                                                                                                                                                                                                                                                                                                                                                                                                                                                                                                                                                                                                                                                                                                                                                                                                                                                                                                                                                                                                                                                                                                                                                                                                                                                                                                                                                                                                                                                                                                                                                                                                                                                                                                                                                                                                                                                                                                                                                                                                                                                                                                                                                                                                                                                                                                                                                                                                                                                                                                                                                                                                                                                                                                                                                                                                                                                                                                                                                                                                                                                                                                                                                                                                                                                                                                                                                                                                                                                                                                                                                                                                                                                                                                                                                                                                                                                                                                                                                                                                                                                                                                                                                                                                                                                                                                                                                                                                                                                                                                                                                                                                                                                                                                                                                                                                                                                                                                                                                                              Recent numerical simulations of the coalescence of highly spinning massive black hole binaries (MBHBs) suggest that the remnant can suffer a recoil velocity of the order of few thousand km s−1. We study here, by means of dedicated simulations of black hole build-up, how such extreme recoils could affect the cosmological coalescence rate of MBHBs, placing a robust lower limit for the predicted number of gravitational wave (GW) sources detectable by future space-borne missions (such as the Laser Interferometer Space Antenna, LISA). We consider two main routes for black hole formation: one where seeds are light remnants of Population III stars (≃102 M⊙), and one where seeds are much heavier (≳104 M⊙), formed via the direct gas collapse in primordial nuclear discs. We find that extreme recoil velocities do not compromise the efficient MBHB detection by LISA. If seeds are already massive and/or relatively rare, the detection rate is reduced by only ∼15 per cent. The number of detections drops substantially (by ∼60 per cent) if seeds are instead light and abundant, but in this case the number of predicted coalescences is so high that at least ∼10 sources in a three-year observation are guaranteed.</w:t>
      </w:r>
      <w:r>
        <w:br/>
      </w:r>
      <w:r>
        <w:rPr>
          <w:rStyle w:val="VerbatimChar"/>
        </w:rPr>
        <w:t xml:space="preserve">## 25965                                                                                                                                                                                                                                                                                                                                                                                                                                                                                                                                                                                                                                                                                                                                                                                                                                                                                                                                                                                                                                                                                                                                                                                                                                                                                                                                                                                                                                                                                                                                                                                                                                                                                                                                                                                                                                                                                                                                                                                                                                                                                                                                                                                                                                                                                                                                                                                                                                                                                                                                                                                                                                                                                                                                                                                                                                                                                                                                                                                                                                                                                                                                                                                                                                                                                                                                                                                                                                                                                                                                                                                                                                                                                                                                                                                                                                                                                                                                                                                                                                                                                                                                                                                                                                                                                                                                                                                                                                                                                                                                                                                                                                                                                                                                                                                                                                                                                                                                                                                                                                                                                                           Retrieval of orbital parameters of extrasolar planets poses considerable statistical challenges. Due to sparse sampling, measurement errors, parameters degeneracy and modelling limitations, there are no unique values of basic parameters, such as period and eccentricity. Here, we estimate the orbital parameters from radial velocity data in a Bayesian framework by utilizing Markov Chain Monte Carlo (MCMC) simulations with the Metropolis–Hastings algorithm. We follow a methodology recently proposed by Gregory and Ford. Our implementation of MCMC is based on the object-oriented approach outlined by Graves. We make our resulting code, exofit, publicly available with this paper. It can search for either one or two planets as illustrated on mock data. As an example we re-analysed the orbital solution of companions to HD 187085 and HD 159868 from the published radial velocity data. We confirm the degeneracy reported for orbital parameters of the companion to HD 187085, and show that a low-eccentricity orbit is more probable for this planet. For HD 159868, we obtained slightly different orbital solution and a relatively high ‘noise’ factor indicating the presence of an unaccounted signal in the radial velocity data. exofit is designed in such a way that it can be extended for a variety of probability models, including different Bayesian priors.</w:t>
      </w:r>
      <w:r>
        <w:br/>
      </w:r>
      <w:r>
        <w:rPr>
          <w:rStyle w:val="VerbatimChar"/>
        </w:rPr>
        <w:t xml:space="preserve">## 25980                                                                                                                                                                                                                                                                                                                                                                                                                                                                                                                                                                                                                                                                                                                                                                                                                                                                                                                                                                                                                                                                                                                                                                                                                                                                                                                                                                                                                                                                                                                                                                                                                                                                                                                                                                                                                                                                                                                                                                                                                                                                                                                                                                                                                                                                                                                                                                                                                                                                                                                                                                                                                                                                                                                                                                                                                                                                                                                                                                                                                                                                                                                                                                                                                                                                                                                                                                                                                                                                                                                                                                                                                                                                                                                                                                                                                                                                                                                                                                                                                                                                                                                                                                                                                                                                                                                                                                                                                                                                                                                                                                                                                                                                                                                                                                                                                                                                                                                                                                                                                                                                                                                                                                                                                                                                                                                                                                                                                                                                                                                                          The last ten years have opened up a new parameter space in time-domain astronomy with the discovery of transients defying our understanding of how stars explode. These extremes of the transient paradigm represent the brightest - called superluminous supernova - and the fastest - known as fast, blue optical transients - of the transient zoo. The number of their discoveries and information gained per event have witnessed an exponential growth that has benefited observational and theoretical studies. The collected dataset and the understanding of such events have surpassed any initial expectation and opened up a future exploding with potential, spanning from novel tools of high-redshift cosmological investigation to new insights into the final stages of massive stars. Here, the observational properties of extreme supernovae are reviewed and put in the context of their physics, possible progenitor scenarios and explosion mechanisms.</w:t>
      </w:r>
      <w:r>
        <w:br/>
      </w:r>
      <w:r>
        <w:rPr>
          <w:rStyle w:val="VerbatimChar"/>
        </w:rPr>
        <w:t xml:space="preserve">## 26004                                                                                                                                                                                                                                                                                                                                                                                                                                                                                                                                                                                                                                                                                                                                                                                                                                                                                                                                                                                                                                                                                                                                                                                                                                                                                                                                                                                                                                                                                                                                                                                                                                                                                                                                                                                                                                                                                                                                                                                                                                                                                                                                                                                                                                                                                                                                                                                                                                                                                                                                                                                                                                                                                                                                                                                                                                                                                                                                                                                                                                                                                                                                                                                                                                                                                                                                                                                                                                                                                                                                                                                                                                                                                                                                                                                                                                                                                                                                                                                                                                                                                                                                                                                                                                                                                                                                                                                                                                                                                                                                                                                                                                                                                                                                                                                                                                                                                                             We constrain flat cosmological models with a joint likelihood analysis of a new compilation of data from the cosmic microwave background (CMB) and from the 2dF Galaxy Redshift Survey (2dFGRS). Fitting the CMB alone yields a known degeneracy between the Hubble constant h and the matter density Omega(m), which arises mainly from preserving the location of the peaks in the angular power spectrum. This 'horizon-angle degeneracy' is considered in some detail and is shown to follow the simple relation Omega(m) h(3.4) = constant. Adding the 2dFGRS power spectrum constrains Omega(m) h and breaks the degeneracy. If tensor anisotropies are assumed to be negligible, we obtain values for the Hubble constant of h = 0.665 +/- 0.047, the matter density Omega(m) = 0.313 +/- 0.055, and the physical cold dark matter and baryon densities Omega(c)h(2) = 0.115 +/- 0.009, Omega(b)h(2) = 0.022 +/- 0.002 (standard rms errors). Including a possible tensor component causes very little change to these figures; we set an upper limit to the tensor-to-scalar ratio of r &lt; 0.7 at a 95 per cent confidence level. We then show how these data can be used to constrain the equation of state of the vacuum, and find w &lt; -0.52 at 95 per cent confidence. The preferred cosmological model is thus very well specified, and we discuss the precision with which future CMB data can be predicted, given the model assumptions. The 2dFGRS power-spectrum data and covariance matrix, and the CMB data compilation used here, are available from http://www.roe.ac.uk/similar towjp/.</w:t>
      </w:r>
      <w:r>
        <w:br/>
      </w:r>
      <w:r>
        <w:rPr>
          <w:rStyle w:val="VerbatimChar"/>
        </w:rPr>
        <w:t xml:space="preserve">## 26007                                                                                                                                                                                                                                                                                                                                                                                                                                                                                                                                                                                                                                                                                                                                                                                                                                                                                                                                                                                                                                                                                                                                                                                                                                                                                                                                                                                                                                                                                                                                                                                                                                                                                                                                                                                                                                                                                                                                                                                                                                                                                                                                                                                                                                                                                                                                                                                                                                                                                                                                                                                                                                                                                                                                                                                                                                                                                                                                                                                                                                                                                                                                                                                                                                                                                                                                                                                                                                                                                                                                                                                                                                                                                                                                                                                                                                                                                                                                                                                                                                                                                                                                                                                                                                                                                                                                                                                                                                                                                                                                                                                                                                                                                                                                                                                                                                                                                                                                                                                                                 In the following paper, we present an internal shocks model, iShocks, for simulating a variety of relativistic jet scenarios; these scenarios can range from a single ejection event to an almost continuous jet, and are highly user configurable. Although the primary focus in the following paper is black hole X-ray binary jets, the model is scale and source independent and could be used for supermassive black holes in active galactic nuclei or other flows such as jets from neutron stars. Discrete packets of plasma (or 'shells') are used to simulate the jet volume. A two-shell collision gives rise to an internal shock, which acts as an electron re-energization mechanism. Using a pseudo-random distribution of the shell properties, the results show how for the first time it is possible to reproduce a flat/inverted spectrum (associated with compact radio jets) in a conical jet whilst taking the adiabatic energy losses into account. Previous models have shown that electron re-acceleration is essential in order to obtain a flat spectrum from an adiabatic conical jet: multiple internal shocks prove to be efficient in providing this re-energization. We also show how the high-frequency turnover/break in the spectrum is correlated with the jet power, ν b α L ∼0.6 W , and the flat-spectrum synchrotron flux is correlated with the total jet power, F ν ∝ L ∼1.4 W . Both the correlations are in agreement with previous analytical predictions.</w:t>
      </w:r>
      <w:r>
        <w:br/>
      </w:r>
      <w:r>
        <w:rPr>
          <w:rStyle w:val="VerbatimChar"/>
        </w:rPr>
        <w:t xml:space="preserve">## 26025                                                                                                                                                                                                                                                                                                                                                                                                                                                                                                                                                                                                                                                                                                                                                                                                                                                                                                                                                                                                                                                                                                                                                                                                                                                                                                                                                                                                                                                                                                                                                                                                                                                                                                                                                                                                                                                                                                                                                                                                                                                                                                                                                                                                                                                                                                                                                                                                                                                                                                                                                                                                                                                                                                                                                                                                                                                                                                                                                                                                                                                                                                                                                                                                                                                                                                                                                                                                                                                                                                                                                                                                                                                                                                                                                                                                                                                                                                                                                                                                                                                                                                                                                                                                                                                                                                                                                                                                                                                                                                                                                                                                                                                                                                                                                                                                                                                                                                                                               Simple pure luminosity evolution (PLE) models, in which galaxies brighten at high redshift due to increased star-formation rates (SFRs), are known to provide a good fit to the colours and number counts of galaxies throughout the optical and near-infrared. We show that optically defined PLE models, where dust reradiates absorbed optical light into infrared spectra composed of local galaxy templates, fit galaxy counts and colours out to 8um and to at least z=2.5. At 24-70um, the model is able to reproduce the observed source counts with reasonable success if 16% of spiral galaxies show an excess in mid-IR flux due to a warmer dust component and a higher SFR, in line with observations of local starburst galaxies. There remains an under-prediction of the number of faint-flux, high-z sources at 24um, so we explore how the evolution may be altered to correct this. At 160um and longer wavelengths, the model fails, with our model of normal galaxies accounting for only a few percent of sources in these bands. However, we show that a PLE model of obscured AGN, which we have previously shown to give a good fit to observations at 850um, also provides a reasonable fit to the Herschel/BLAST number counts and redshift distributions at 250-500um. In the context of a LCDM cosmology, an AGN contribution at 250-870um would remove the need to invoke a top-heavy IMF for high-redshift starburst galaxies, although the excellent fit of the galaxy PLE model at shorter wavelengths would still need to be explained.</w:t>
      </w:r>
      <w:r>
        <w:br/>
      </w:r>
      <w:r>
        <w:rPr>
          <w:rStyle w:val="VerbatimChar"/>
        </w:rPr>
        <w:t xml:space="preserve">## 26033                                                                                                                                                                                                                                                                                                                                                                                                                                                                                                                                                                                                                                                                                                                                                                                                                                                                                                                                                                                                                                                                                                                                                                                                                                                                                                                                                                                                                                                                                                                                                                                                                                                                                                                                                                                                                                                                                                                                                                                                                                                                                                                                                                                                                                                                                                                                                                                                                                                                                                                                                                                                                                                                                                                                                                                                                                                                                                                                                                                                                                                                                                                                                                                                                                                                                                                                                                                                                                                                                                                                                                                                                                                                                                                                                                                                                                                                                                                                                                                                                                                                                                                                                                                                                                                                                                                                                                                                                                                                                                                                                                                                                                                                                                                                                                                                                                                                                                                                                                                                                                                                                                                                                                                                                                                                                                                                                                                                                                                                                                                                                                                                         We have searched for star-forming galaxies at z≈ 7–10 by applying the Lyman-break technique to newly released Y-, J- and H-band images (1.1, 1.25 and 1.6 μm) from Wide Field Camera 3 (WFC3) on the Hubble Space Telescope. By comparing these images of the Hubble Ultra Deep Field with the Advanced Camera for Surveys (ACS) z′-band (0.85 μm) images, we identify objects with red colours, (z′−Y)AB &gt; 1.3, consistent with the Lyman α forest absorption at z≈ 6.7–8.8. We identify 12 of these z′-drops down to a limiting magnitude YAB 1.0 and JAB 0.5), and the clumping factor of the Universe is low. Even then, we need to invoke a large contribution from galaxies below our detection limit (a steep faint-end slope). The apparent shortfall in ionizing photons might be alleviated if stellar populations at high redshift are of low metallicity or have a top-heavy initial mass function.</w:t>
      </w:r>
      <w:r>
        <w:br/>
      </w:r>
      <w:r>
        <w:rPr>
          <w:rStyle w:val="VerbatimChar"/>
        </w:rPr>
        <w:t xml:space="preserve">## 26091                                                                                                                                                                                                                                                                                                                                                                                                                                                                                                                                                                                                                                                                                                                                                                                                                                                                                                                                                                                                                                                                                                                                                                                                                                                                                                                                                                                                                                                                                                                                                                                                                                                                                                                                                                                                                                                                                                                                                                                                                                                                                                                                                                                                                                                                                                                                                                                                                                                                                                                                                                                                                                                                                                                                                                                                                                                                                                                                                                                                                                                                                                                                                                                                                                                                                                                                                                                                                                                                                                                                                                                                                                                                                                                                                                                                                                                                                                                                                                                                                                                                                                                                                                                                                                                                                                                                                                                                                                                                                                                                                                                                                                                                                                                                                                                                                                                                                                                                                                                                                                                                                                                                                                                                                                                                                                                                                                                                                                                                                                                                                                                                                                                                                                                                       The close X-ray-selected BL Lac PKS 2155-304 has been observed using the University of Durham Mark 6 very high energy (VHE) gamma-ray telescope during 1996 September/October/November and 1997 October/November. VHE gamma rays with energy more than 300 GeV were detected from this object with a time-averaged integral flux of (4.2±0.7stat±2.0sys)×10−11 cm-2 s-1. There is evidence for VHE gamma-ray emission during our observations in 1996 September and 1997 October/November, with the strongest emission being detected in 1997 November, when the object was producing the largest flux ever recorded in high-energy X-rays and it was detected as a source of gamma rays of energy greater than 100 MeV. The VHE and X-ray fluxes show evidence of a correlation.</w:t>
      </w:r>
      <w:r>
        <w:br/>
      </w:r>
      <w:r>
        <w:rPr>
          <w:rStyle w:val="VerbatimChar"/>
        </w:rPr>
        <w:t xml:space="preserve">## 26092                                                                                                                                                                                                                                                                                                                                                                                                                                                                                                                                                                                                                                                                                                                                                                                                                                                                                                                                                                                                                                                                                                                                                                                                                                                                                                                                                                                                                                                                                                                                                                                                                                                                                                                                                                                                                                                                                                                                                                                                                                                                                                                                                                                                                                                                                                                                                                                                                                                                                                                                                                                                                                                                                                                                                                                                                                                                                                                                                                                                                                                                                                                                                                                                                                                                                                                                                                                                                                                                                                                                                                                                                                                                                                                                                                                                                                                                                                                                                                                                                                                                                                                                                                                                                                                                                                                                                                                                                                                                                                                                                                                                                                                                                                                                                                                                                                                                                                                                                                                                                                                                                                                                                                                                                                                                                                                                                                                                                                                                                                                                                                                                                                                                                                                                       The close X-ray-selected BL Lac PKS 2155-304 has been observed using the University of Durham Mark 6 very high energy (VHE) gamma-ray telescope during 1996 September/October/November and 1997 October/November. VHE gamma rays with energy more than 300 GeV were detected from this object with a time-averaged integral flux of (4.2±0.7stat±2.0sys)×10−11 cm-2 s-1. There is evidence for VHE gamma-ray emission during our observations in 1996 September and 1997 October/November, with the strongest emission being detected in 1997 November, when the object was producing the largest flux ever recorded in high-energy X-rays and it was detected as a source of gamma rays of energy greater than 100 MeV. The VHE and X-ray fluxes show evidence of a correlation.</w:t>
      </w:r>
      <w:r>
        <w:br/>
      </w:r>
      <w:r>
        <w:rPr>
          <w:rStyle w:val="VerbatimChar"/>
        </w:rPr>
        <w:t xml:space="preserve">## 26098                                                                                                                                                                                                                                                                                                                                                                                                                                                                                                                                                                                                                                                                                                                                                                                                                                                                                                                                                                                                                                                                                                                                                                                                                                                                                                                                                                                                                                                                                                                                                                                                                                                                                                                                                                                                                                                                                                                                                                                                                                                                                                                                                                                                                                                                                                                                                                                                                                                                                                                                                                                                                                                                                                                                                                                                                                                                                                                                                                                                                                                                                                                                                                                                                                                                                                                                                                                                                                                                                                                                                                                                                                                                                                                                                                                                                                                                                                                                                                                                                                                                                                                                                                                                                                                                                                                                                  The Isaac Newton Telescope (INT) Photometric Halpha Survey of the Northern Galactic Plane (IPHAS) is a 1800-deg 2 CCD survey of the northern Milky Way spanning the latitude range -5° &lt; b &lt; + 5° and reaching down to r'~= 20 (10sigma). Representative observations and an assessment of point-source data from IPHAS, now underway, are presented. The data obtained are Wide Field Camera images in the Halpha narrow-band, and Sloan r' and i' broad-band filters. We simulate IPHAS (r'-Halpha,r'-i') point-source colours using a spectrophotometric library of stellar spectra and available filter transmission profiles: this defines the expected colour properties of (i) solar metallicity stars, without Halpha emission, and (ii) emission-line stars. Comparisons with observations of fields in Aquila show that the simulations of normal star colours reproduce the observations well for all spectral types earlier than M. A further comparison between colours synthesized from long-slit flux-calibrated spectra and IPHAS photometry for six objects in a Taurus field confirms the reliability of the pipeline calibration. Spectroscopic follow-up of a field in Cepheus shows that sources lying above the main stellar locus in the (r'- Halpha,r'-i') plane are confirmed to be emission-line objects with very few failures. In this same field, examples of Halpha deficit objects (a white dwarf and a carbon star) are shown to be readily distinguished by their IPHAS colours. The role IPHAS can play in studies of spatially resolved northern Galactic nebulae is discussed briefly and illustrated by a continuum-subtracted mosaic image of Shajn 147 (a supernova remnant, 3° in diameter). The final catalogue of IPHAS point sources will contain photometry on about 80 million objects. Used on its own, or in combination with near-infrared photometric catalogues, IPHAS is a major resource for the study of stellar populations making up the disc of the Milky Way. The eventual yield of new northern emission-line objects from IPHAS is likely to be an order of magnitude increase on the number already known.</w:t>
      </w:r>
      <w:r>
        <w:br/>
      </w:r>
      <w:r>
        <w:rPr>
          <w:rStyle w:val="VerbatimChar"/>
        </w:rPr>
        <w:t xml:space="preserve">## 26099                                                                                                                                                                                                                                                                                                                                                                                                                                                                                                                                                                                                                                                                                                                                                                                                                                                                                                                                                                                                                                                                                                                                                                                                                                                                                                                                                                                                                                                                                                                                                                                                                                                                                                                                                                                                                                                                                                                                                                                                                                                                                                                                                                                                                                                                                                                                                                                                                                                                                                                                                                                                                                                                                                                                                                                                                                                                                                                                                                                                                                                                                                                                                                                                                                                                                                                                                                                                                                                                                                                                                                                                                                                                                                                                                                                                                                                                                                                                                                                                                                                                                                                                                                                                                                                                                                                                                  The Isaac Newton Telescope (INT) Photometric Halpha Survey of the Northern Galactic Plane (IPHAS) is a 1800-deg 2 CCD survey of the northern Milky Way spanning the latitude range -5° &lt; b &lt; + 5° and reaching down to r'~= 20 (10sigma). Representative observations and an assessment of point-source data from IPHAS, now underway, are presented. The data obtained are Wide Field Camera images in the Halpha narrow-band, and Sloan r' and i' broad-band filters. We simulate IPHAS (r'-Halpha,r'-i') point-source colours using a spectrophotometric library of stellar spectra and available filter transmission profiles: this defines the expected colour properties of (i) solar metallicity stars, without Halpha emission, and (ii) emission-line stars. Comparisons with observations of fields in Aquila show that the simulations of normal star colours reproduce the observations well for all spectral types earlier than M. A further comparison between colours synthesized from long-slit flux-calibrated spectra and IPHAS photometry for six objects in a Taurus field confirms the reliability of the pipeline calibration. Spectroscopic follow-up of a field in Cepheus shows that sources lying above the main stellar locus in the (r'- Halpha,r'-i') plane are confirmed to be emission-line objects with very few failures. In this same field, examples of Halpha deficit objects (a white dwarf and a carbon star) are shown to be readily distinguished by their IPHAS colours. The role IPHAS can play in studies of spatially resolved northern Galactic nebulae is discussed briefly and illustrated by a continuum-subtracted mosaic image of Shajn 147 (a supernova remnant, 3° in diameter). The final catalogue of IPHAS point sources will contain photometry on about 80 million objects. Used on its own, or in combination with near-infrared photometric catalogues, IPHAS is a major resource for the study of stellar populations making up the disc of the Milky Way. The eventual yield of new northern emission-line objects from IPHAS is likely to be an order of magnitude increase on the number already known.</w:t>
      </w:r>
      <w:r>
        <w:br/>
      </w:r>
      <w:r>
        <w:rPr>
          <w:rStyle w:val="VerbatimChar"/>
        </w:rPr>
        <w:t xml:space="preserve">## 26182                                                                                                                                                                                                                                                                                                                                                                                                                                                                                                                                                                                                                                                                                                                                                                                                                                                                                                                                                                                                                                                                                                                                                                                                                                                                                                                                                                                                                                                                                                                                                                                                                                                                                                                                                                                                                                                                                                                                                                                                                                                                                                                                                                                                                                                                                                                                                                                                                                                                                                                                                                                                                                                                                                                                                                                                                                                                                                                                                                                                                                                                                                                                                                                                                                                                                                                                                                                                                                                                                                                                                                                                                                                                                                                                                                                                                                                                                                                                                                                                                                                                                                                                                                                                                                                                                                                                                                                                                                                                                                                                         Current tests of general relativity (GR) remain confined to the scale of stellar systems or the strong gravity regime. A departure from GR on cosmological scales has been advocated1 as an alternative to the cosmological constant Λ (ref. 2) to account for the observed cosmic expansion history3,4. However, such models yield distinct values for the linear growth rate of density perturbations and consequently for the associated galaxy peculiar velocity field. Measurements of the resulting anisotropy of galaxy clustering5,6 have thus been proposed as a powerful probe of the validity of GR on cosmological scales7, but despite substantial efforts8,9, they suffer from systematic errors comparable to statistical uncertainties10. Here, we present the results of a forward-modelling approach that fully exploits the sensitivity of the galaxy velocity field to modifications of GR. We use state-of-the-art high-resolution N-body simulations of a standard GR (Λ cold dark matter (CDM)) model11 and a compelling f(R) model12—one of GR’s simplest variants, in which the Ricci scalar curvature, R, in the Einstein–Hilbert action is replaced by an arbitrary function of R—to build simulated catalogues of stellar-mass-selected galaxies through a robust match to the Sloan Digital Sky Survey13. We find that f(R) fails to reproduce the observed redshift-space clustering on scales of ~1–10 Mpc h−1, where h is the dimensionless Hubble parameter. Instead, the standard ΛCDM GR model agrees impressively well with the data. This result provides strong confirmation, on cosmological scales, of the robustness of Einstein’s general theory of relativity.Predictions for the clustering of galaxies based on general relativity (GR) and on one of its more compelling variants are contrasted with observations. The former agree impressively well with the data, providing strong confirmation of GR on cosmological scales.</w:t>
      </w:r>
      <w:r>
        <w:br/>
      </w:r>
      <w:r>
        <w:rPr>
          <w:rStyle w:val="VerbatimChar"/>
        </w:rPr>
        <w:t xml:space="preserve">## 26186                                                                                                                                                                                                                                                                                                                                                                                                                                                                                                                                                                                                                                                                                                                                                                                                                                                                                                                                                                                                                                                                                                                                                                                                                                                                                                                                                                                                                                                                                                                                                                                                                                                                                                                                                                                                                                                                                                                                                                                                                                                                                                                                                                                                                                                                                                                                                                                                                                                                                                                                                                                                                                                                                                                                                                                                                                                                                                                                                                                                                                                                                                                                                                                                                                                                                                                                                                                                                                                                                                                                                                                                                                                                                                                                                                                                                                                                                                                                                                                                                                                                                                                                                                                                                                                                                                                                                                                                                                                                                                                                                                                                                                                                                                                                                                                                                                                                                                                                                                                                                                                                                                                                                                                                            We examine the effect of magnetic fields on star cluster formation by performing simulations following the self-gravitating collapse of a turbulent molecular cloud to form stars in ideal magnetohydrodynamics. The collapse of the cloud is computed for global mass-to-flux ratios of ∞, 20, 10, 5 and 3, i.e. using both weak and strong magnetic fields. Whilst even at very low strengths the magnetic field is able to significantly influence the star formation process, for magnetic fields with plasma β&lt; 1 the results are substantially different to the hydrodynamic case. In these cases we find large-scale magnetically supported voids imprinted in the cloud structure; anisotropic turbulent motions and column density striations aligned with the magnetic field lines, both of which have recently been observed in the Taurus molecular cloud. We also find strongly suppressed accretion in the magnetized runs, leading to up to a 75 per cent reduction in the amount of mass converted into stars over the course of the calculations and a more quiescent mode of star formation. There is also some indication that the relative formation efficiency of brown dwarfs is lower in the strongly magnetized runs due to a reduction in the importance of protostellar ejections.</w:t>
      </w:r>
      <w:r>
        <w:br/>
      </w:r>
      <w:r>
        <w:rPr>
          <w:rStyle w:val="VerbatimChar"/>
        </w:rPr>
        <w:t xml:space="preserve">## 26210                                                                                                                                                                                                                                                                                                                                                                                                                                                                                                                                                                                                                                                                                                                                                                                                                                                                                                                                                                                                                                                                                                                                                                                                                                                                                                                                                                                                                                                                                                                                                                                                                                                                                                                                                                                                                                                                                                                                                                                                                                                                                                                                                                                                                                                                                                                                                                                                                                                                                                                                                                                                                                                                                                                                                                                                                                                                                                                                                                                                                                                                                                                                                                                                                                                                                                                                                                                                                                                                                                                                                                                                                                                                                                                                                                                                                                                                                                                                                                                                                                                                                                                                                                                                                                                                                                                                                                                                                                                                                                                                                                                                                                                                                                                                                                                                                                                                                                                                                                                                                                                                                                                                                                                                                                                                                                                                                                                                                                                                                                                                                                                                                                                                                                                                                                                             USNO-B is an all-sky catalog that presents positions, proper motions, magnitudes in various optical passbands, and star/galaxy estimators for 1,042,618,261 objects derived from 3,643,201,733 separate observations. The data were obtained from scans of 7435 Schmidt plates taken for the various sky surveys during the last 50 years. USNO-B1.0 is believed to provide all-sky coverage, completeness down to V = 21, 02 astrometric accuracy at J2000, 0.3 mag photometric accuracy in up to five colors, and 85% accuracy for distinguishing stars from nonstellar objects. A brief discussion of various issues is given here, but the actual data are available from the US Naval Observatory Web site and others.</w:t>
      </w:r>
      <w:r>
        <w:br/>
      </w:r>
      <w:r>
        <w:rPr>
          <w:rStyle w:val="VerbatimChar"/>
        </w:rPr>
        <w:t xml:space="preserve">## 26216                                                                                                                                                                                                                                                                                                                                                                                                                                                                                                                                                                                                                                                                                                                                                                                                                                                                                                                                                                                                                                                                                                                                                                                                                                                                                                                                                                                                                                                                                                                                                                                                                                                                                                                                                                                                                                                                                                                                                                                                                                                                                                                                                                                                                                                                                                                                                                                                                                                                                                                                                                                                                                                                                                                                                                                                                                                                                                                                                                                                                                                                                                                                                                                                                                                                                                                                                                                                                                                                                                                                                                                                                                                                                                                                                                                                                                                                                                                                                                                                                                                                                                                                                                                                                                                                                                                                                                                                                                                                                                                                                                                                                                                                                                                                                                                                        The discovery of super-Earth and mini-Neptune exoplanets means that atmospheric signals from low-mass, temperate exoplanets are being increasingly studied. The signal acquired as the planet transits its host star, known as the transit depth, is smaller for these planets and, as such, more difficult to analyze. The launch of the space telescopes James Webb (JWST) &amp; Ariel will give rise to an explosion in the quality and quantity of spectroscopic data available for an unprecedented number of exoplanets in our galaxy. Accurately extracting the information content, thereby permitting atmospheric science, of such data-sets will require robust models and techniques. We present here the analysis of simulated transmission spectra for water-rich atmospheres, giving evidence for non-negligible differences in simulated transit depths when self-broadening of H2O is correctly accounted for, compared with the currently typically accepted standard of using H2 and He-broadened cross-sections. Our case-study analysis is carried out on two super-Earths, focusing on water-based atmospheres, ranging from H2-rich to H2O-rich. The transit depth is considerably affected, increasing values by up to 60 ppm, which is shown to be detectable with JWST and Ariel. The differences are most pronounced for the lighter (i.e. μ ∼ 4) atmospheres. Our work illustrates that it is imperative that the field of exoplanet spectroscopy moves toward adapted cross-sections, increasingly optimized for high-μ atmospheres for studies of super-Earths and mini-Neptunes. Preprint submitted to JQSRT March 7, 2022 ar X iv :2 20 3. 02 33 5v 1 [ as tr oph .E P] 4 M ar 2 02 2</w:t>
      </w:r>
      <w:r>
        <w:br/>
      </w:r>
      <w:r>
        <w:rPr>
          <w:rStyle w:val="VerbatimChar"/>
        </w:rPr>
        <w:t xml:space="preserve">## 26226                                                                                                                                                                                                                                                                                                                                                                                                                                                                                                                                                                                                                                                                                                                                                                                                                                                                                                                                                                                                                                                                                                                                                                                                                                                                                                                                                                                                                                                                                                                                                                                                                                                                                                                                                                                                                                                                                                                                                                                                                                                                                                                                                                                                                                                                                                                                                                                                                                                                                                                                                                                                                                                                                                                                                                                                                                                                                                                                                                                                                                                                                                                                                                                                                                                                                                                                                                                                                                                                                                                                                                                                                                                                                                                                                                                                                                                                                                                                                                                                                                                                                                                                                                                                                                                                                                                                                                                                                                                                                                                                                                                                                                                                                                                     Some highly irradiated close-in exoplanets orbit stars showing anomalously low stellar chromospheric emission. We attribute this deficit to absorption by circumstellar gas replenished by mass loss from ablating planets. Here we report statistics validating this hypothesis. Among ~3,000 nearby, bright, main-sequence stars, ~40 show depressed chromospheric emission indicative of undiscovered mass-losing planets. The Dispersed Matter Planet Project uses high-precision, high-cadence radial velocity (RV) measurements to detect these planets. We summarize results for two planetary systems (DMPP-1 and DMPP-3) and fully present observations revealing an M p  sin  i  = 0.469 M J planet in a 5.207 d orbit around the γ Doradus pulsator HD 11231 (DMPP-2). We have detected short-period planets wherever we have made more than 60 RV measurements, demonstrating that we have originated a very efficient method for detecting nearby compact planetary systems. These shrouded, ablating planetary systems may be a short-lived phase related to the Neptunian desert, that is, the dearth of intermediate-mass planets at short orbital periods. The circumstellar gas facilitates compositional analysis, allowing empirical exogeology in the cases of sublimating rocky planets. Dispersed Matter Planet Project discoveries will be important for establishing the empirical mass–radius–composition relationship(s) for low-mass planets. This Article provides an overview of the Dispersed Matter Planet Project, a programme to discover close-in exoplanets being ablated by their host stars by means of the stars’ anomalously low chromospheric emission. One example is presented here: DMPP-2 hosts a sub-Jupiter-mass planet around a γ Doradus pulsator.</w:t>
      </w:r>
      <w:r>
        <w:br/>
      </w:r>
      <w:r>
        <w:rPr>
          <w:rStyle w:val="VerbatimChar"/>
        </w:rPr>
        <w:t xml:space="preserve">## 26234                                                                                                                                                                                                                                                                                                                                                                                                                                                                                                                                                                                                                                                                                                                                                                                                                                                                                                                                                                                                                                                                                                                                                                                                                                                                                                                                                                                                                                                                                                                                                                                                                                                                                                                                                                                                                                                                                                                                                                                                                                                                                                                                                                                                                                                                                                                                                                                                                                                                                                                                                                                                                                                                                                                                                                                                                                                                                                                                                                                                                                                                                                                                                                                                                                                                                                                                                                                                                                                                                                                                                                                                                                                                                                                                                                                                                                                                                                                                                                                                                                                                                                                                                                                                                                                                                                                                                                                                                                                                                                                                                                                                                                                                                                                                                                                                                                                                                                                                                                                                                                                                                                                                                                                                                                                                                                                                                                                                                                                                                                                                                                                                                                                                                                                                                                                                                                                                                                                                       We present the first milli-arcsecond resolution radio images of a radio-quiet quasar, detecting a high brightness temperature core with data from the VLBA. On maps made with lower-frequency data from MERLIN and the VLA jets appear to emanate from the core in opposite directions, which correspond to radio-emission on arcsecond scales seen with the VLA at higher frequencies. These provide strong evidence for a black-hole--based jet-producing central engine, rather than a starburst, being responsible for the compact radio emission in this radio-quiet quasar.</w:t>
      </w:r>
      <w:r>
        <w:br/>
      </w:r>
      <w:r>
        <w:rPr>
          <w:rStyle w:val="VerbatimChar"/>
        </w:rPr>
        <w:t xml:space="preserve">## 26235                                                                                                                                                                                                                                                                                                                                                                                                                                                                                                                                                                                                                                                                                                                                                                                                                                                                                                                                                                                                                                                                                                                                                                                                                                                                                                                                                                                                                                                                                                                                                                                                                                                                                                                                                                                                                                                                                                                                                                                                                                                                                                                                                                                                                                                                                                                                                                                                                                                                                                                                                                                                                                                                                                                                                                                                                                                                                                                                                                                                                                                                                                                                                                                                                                                                                                                                                                                                                                                                                                                                                                                                                                                                                                                                                                                                                                                                                                                                                                                                                                                                                                                                                                                                                                                                                                                                                                                                                                                                                                                                                                                                                                                                                                                                                                                                                                                                                                                                                                                                                                                                                                                                                                                                                                                                                                                                                                                                                                                                                                                                                                                                                                                                                                                                                                                                                                                                                                                                       We present the first milli-arcsecond resolution radio images of a radio-quiet quasar, detecting a high brightness temperature core with data from the VLBA. On maps made with lower-frequency data from MERLIN and the VLA jets appear to emanate from the core in opposite directions, which correspond to radio-emission on arcsecond scales seen with the VLA at higher frequencies. These provide strong evidence for a black-hole--based jet-producing central engine, rather than a starburst, being responsible for the compact radio emission in this radio-quiet quasar.</w:t>
      </w:r>
      <w:r>
        <w:br/>
      </w:r>
      <w:r>
        <w:rPr>
          <w:rStyle w:val="VerbatimChar"/>
        </w:rPr>
        <w:t xml:space="preserve">## 26260                                                                                                                                                                                                                                                                                                                                                                                                                                                                                                                                                                                                                                                                                                                                                                                                                                                                                                                                                                                                                                                                                                                                                                                                                                                                                                                                                                                                                                                                                                                                                                                                                                                                                                                                                                                                                                                                                                                                                                                                                                                                                                                                                                                                                                                                                                                                                                                                                                                                                                                                                                                                                                                                                                                                                                                                                                                                                                                                                                                                                                                                                                                                                                                                                                                                                                                                                                                                                                                                                                                                                                                                                                                                                                                                                                                                                                                                                                                                                                   Following the discovery of the first significant samples of galaxies at z &gt; 6.5 with Wide Field Camera 3/Infra-Red (WFC3/IR) on board Hubble Space Telescope (HST), it has been claimed that the faintest high-redshift galaxies display extremely blue ultraviolet (UV) continuum slopes, with a UV power-law index β≃−3 (where f_λ∝λ^β). Such slopes are bluer than previously reported for any other galaxy population, and are most readily explained theoretically by extinction-free, young and very low metallicity stellar populations with a high ionizing photon escape fraction. Here we undertake a critical study of the evidence for such extreme values of β, combining three new WFC3/IR-selected samples of galaxies spanning nearly two decades in UV luminosity over the redshift range z≃ 4.5–8. We explore the impact of inclusion/exclusion of less robust high-redshift candidates and use the varying depths of the samples to explore the effects of noise and selection bias at a given UV luminosity. Simple data-consistency arguments suggest that artificially blue average values of β can result when the analysis is extended into the deepest ≃0.5 mag bin of these WFC3/IR-selected galaxy samples, regardless of the actual luminosity or redshift range probed. By confining attention to robust high-redshift galaxy candidates, with at least one 8σ detection in the WFC3/IR imaging, we find that the average value of β is consistent with 〈β〉=−2.05 ± 0.10 over the redshift range z= 5–7 and the UV absolute magnitude range −22 &lt; M_(UV,AB) &lt; − 18, and that 〈β〉 shows no significant trend with either redshift or MUV. We create and analyse a set of simple end-to-end simulations based on the WFC3/IR+ACS Hubble Ultra Deep Field (HUDF) and Early Release Science data sets which demonstrate that a bias towards artificially low/blue average values of β is indeed ‘expected’ when the UV slope analysis is extended towards the source detection threshold, and conclude that there is as yet no clear evidence for UV slopes significantly bluer than β≃−2, the typical value displayed by the bluest star-forming galaxies at more modest redshifts. A robust measurement of 〈β〉 for the faintest galaxies at z≃ 7 (and indeed z≃ 8) remains a key observational goal, as it provides a fundamental test for high escape fractions from a potentially abundant source of re-ionizing photons. This goal is achievable with HST, but requires still deeper WFC3/IR imaging in the HUDF.</w:t>
      </w:r>
      <w:r>
        <w:br/>
      </w:r>
      <w:r>
        <w:rPr>
          <w:rStyle w:val="VerbatimChar"/>
        </w:rPr>
        <w:t xml:space="preserve">## 26263                                                                                                                                                                                                                                                                                                                                                                                                                                                                                                                                                                                                                                                                                                                                                                                                                                                                                                                                                                                                                                                                                                                                                                                                                                                                                                                                                                                                                                                                                                                                                                                                                                                                                                                                                                                                                                                                                                                                                                                                                                                                                                                                                                                                                                                                                                                                                                                                                                                                                                                                                                                                                                                                                                                                                                                                                                                                                                                                                                                                                                                                                                                                                                                                                                                                                                                                                                                                                                                                                                                                                                                                                                                                                                                                                                                                                                                                                                                                                                                                                                                                                                                                                                                                                                                                                                                                                                                                                                                                                                                                                                                                                                                                                                                                                                                                                                                                                                                                                                        On the Sun, the rotation periods of individual sunspots not only trace the latitude-dependence of the surface rotation rate, but also provide clues as to the amount of subsurface fluid shear. In this paper we present the first measurements of stellar differential rotation made by tracking the rotation of individual star-spots with sizes comparable to the largest sunspots. To achieve this we re-analyse four sequences of densely sampled, high signal-to-noise ratio echelle spectra of AB Doradus spanning several stellar rotations in 1996 December. Using spectral subtraction, least-squares deconvolution and matched-filter analysis, we demonstrate that it is possible to measure directly the velocity amplitudes and rotation periods of large numbers of individual star-spots at low to intermediate latitude. We derive values for the equatorial rotation rate and the magnitude of the surface differential rotation, both of which are in excellent agreement with those obtained by Donati &amp; Collier Cameron from cross-correlation of Doppler images derived a year earlier in 1995 December, and with a re-analysis of the 1996 data by the Χ 2 landscape method. The differences between the rotation rates of individual spots and the fitted differential rotation law are substantially greater than the observational errors. The smaller spots show a greater scatter about the mean relation than the larger ones, which suggests that buffeting by turbulent supergranular flows could be responsible.</w:t>
      </w:r>
      <w:r>
        <w:br/>
      </w:r>
      <w:r>
        <w:rPr>
          <w:rStyle w:val="VerbatimChar"/>
        </w:rPr>
        <w:t xml:space="preserve">## 26274                                                                                                                                                                                                                                                                                                                                                                                                                                                                                                                                                                                                                                                                                                                                                                                                                                                                                                                                                                                                                                                                                                                                                                                                                                                                                                                                                                                                                                                                                                                                                                                                                                                                                                                                                                                                                                                                                                                                                                                                                                                                                                                                                                                                                                                                                                                                                                                                                                                                                                                                                                                                                                                                                                                                                                                                                                                                                                                                                                                                                                                                                                                                                                                                                                                                                                                                                                                                                                                                                                                                                                                                                                                                                                                                                                                                                                                                                                                                                                                                                                                                                                                                                                                                                                                                                                                                                                                                                                                                                                                                                                                                                                                                                                                                                                                                                                                                                                                                     From the radial velocities of the N iv?4058 and He ii?4686 emission lines, and the N v?4604-20 absorption lines, determined in digital spectra, we report the discovery that the X-ray bright emission line star Wack 2134 (= WR 21a) is a spectroscopic binary system with an orbital period of 31.673 ± 0.002 d . With this period, the N iv and He ii emission and N v absorption lines, which originate in the atmosphere of the primary component, define a rather eccentric binary orbit (e= 0.64 ± 0.03) . The radial velocity variations of the N v absorptions have a lower amplitude than those of the He ii emission. Such a behaviour of the emission line radial velocities could be due to distortions produced by a superimposed absorption component from the companion. High-resolution echelle spectra observed during the quadrature phases of the binary show H and He ii absorptions of both components with a radial velocity difference of about 541 km s?1. From this difference, we infer quite high values of the minimum masses, of about 87 and 53 M? for the primary and secondary components, respectively, if the radial velocity variations of the He ii emission represent the true orbit of the primary. No He i absorption lines are observed in our spectra. Thus, the secondary component in the Wack 2134 binary system appears to be an early O-type star. From the presence of H, He ii and N v absorptions, and N iv and C iv emissions, in the spectrum of the primary component, it most clearly resembles those of Of/WNLha-type stars.</w:t>
      </w:r>
      <w:r>
        <w:br/>
      </w:r>
      <w:r>
        <w:rPr>
          <w:rStyle w:val="VerbatimChar"/>
        </w:rPr>
        <w:t xml:space="preserve">## 26287                                                                                                                                                                                                                                                                                                                                                                                                                                                                                                                                                                                                                                                                                                                                                                                                                                                                                                                                                                                                                                                                                                                                                                                                                                                                                                                                                                                                                                                                                                                                                                                                                                                                                                                                                                                                                                                                                                                                                                                                                                                                                                                                                                                                                                                                                                                                                                                                                                                                                                                                                                                                                                                                                                                                                                                                                                                                                                                                                                                                                                                                                                                                                                                                                                                                                                                                                                                                                                                                                                                                                                                                                                                                                                                                                                                                                                                                                                                                                                                                                                                                                                                                                                                                                                                                                                                                                                                                                                                                                                                                                                                                                                                                                                                                                                                                                                                                Detectable debris discs are thought to require dynamical excitation (`stirring'), so that planetesimal collisions release large quantities of dust. We investigate the effects of the secular perturbations of a planet, which may lie at a significant distance from the planetesimal disc, to see if these perturbations can stir the disc, and if so over what time-scale. The secular perturbations cause orbits at different semimajor axes to precess at different rates, and after some time tcross initially non-intersecting orbits begin to cross. We show that tcross ~ a_disc^9/2 /(m_pl e_pl a_pl^3), where mpl, epl and apl are the mass, eccentricity and semimajor axis of the planet, and adisc is the semimajor axis of the disc. This time-scale can be faster than that for the growth of planetesimals to Pluto's size within the outer disc. We also calculate the magnitude of the relative velocities induced among planetesimals and infer that a planet's perturbations can typically cause destructive collisions out to 100 s of au. Recently formed planets can thus have a significant impact on planet formation in the outer disc which may be curtailed by the formation of giant planets much closer to the star. The presence of an observed debris disc does not require the presence of Pluto-sized objects within it, since it can also have been stirred by a planet not in the disc. For the star ∊ Eridani, we find that the known radial velocity planet can excite the planetesimal belt at 60au sufficiently to cause destructive collisions of bodies up to 100km in size, on a time-scale of 40Myr. (Less)</w:t>
      </w:r>
      <w:r>
        <w:br/>
      </w:r>
      <w:r>
        <w:rPr>
          <w:rStyle w:val="VerbatimChar"/>
        </w:rPr>
        <w:t xml:space="preserve">## 26317                                                                                                                                                                                                                                                                                                                                                                                                                                                                                                                                                                                                                                                                                                                                                                                                                                                                                                                                                                                                                                                                                                                                                                                                                                                                                                                                                                                                                                                                                                                                                                                                                                                                                                                                                                                                                                                                                                                                                                                                                                                                                                                                                                                                                                                                                                                                                                                                                                                                                                                                                                                                                                                                                                                                                                                                                                                                                                                                                                                                                                                                                                                                                                                                                                                                                                                                                                                                                                                                                                                                                                                                                                                                                                                                                                                                                                                                                                                                                                                                                                                                                                                                                                                                                                                                                                                                                                                            We present observations of L1155 and L1148 in the Cepheus molecular cloud, taken using the Far Infrared Surveyor (FIS) instrument on the Akari satellite. We compare these data to submillimetre data taken using the Submillimetre Common-User Bolometer Array (SCUBA) camera on the James Clerk Maxwell Telescope, and far-infrared data taken with the imaging photo-polarimeter (ISOPHOT) camera on board the Infrared Space Observatory (ISO) satellite. The Akari data cover a similar spectral window and are consistent with the ISO data. All of the data show a relation between the position of the peak of emission and the wavelength for the core of L1155. We interpret this as a temperature gradient. We fit modified blackbody curves to the spectral energy distributions at two positions in the core and see that the central core in L1155 (L1155C) is approximately 2° warmer at one edge than it is in the centre. We consider a number of possible heating sources and conclude that the A6V star BD+67 1263 is the most likely candidate. This star is at a distance of 0.7 pc from the front of L1155C in the plane of the sky. We carry out radiative transfer modelling of the L1155C core including the effects from the nearby star. We find that we can generate a good fit to the observed data at all wavelengths, and demonstrate that the different morphologies of the core at different wavelengths can be explained by the observed 2° temperature gradient. The L1148 core exhibits a similar morphology to that of L1155C, and the data are also consistent with a temperature gradient across the core. In this case, the most likely heating source is the star BD197053. Our findings illustrate very clearly that the apparent observed morphology of a pre-stellar core can be highly dependent on the wavelength of the observation, and that temperature gradients must be taken into account before converting images into column density distributions. This is important to note when interpreting Akari and Spitzer data and will also be significant for Herschel data.</w:t>
      </w:r>
      <w:r>
        <w:br/>
      </w:r>
      <w:r>
        <w:rPr>
          <w:rStyle w:val="VerbatimChar"/>
        </w:rPr>
        <w:t xml:space="preserve">## 26353                                                                                                                                                                                                                                                                                                                                                                                                                                                                                                                                                                                                                                                                                                                                                                                                                                                                                                                                                                                                                                                                                                                                                                                                                                                                                                                                                                                                                                                                                                                                                                                                                                                                                                                                                                                                                                                                                                                                                                                                                                                                                                                                                                                                                                                                                                                                                                                                                                                                                                                                                                                                                                                                                                                                                                                                                                                                                                                                                                                                                                                                                                                                                                                                                                                                                                                                                                                                                                                                                                                                                                                                                                                                                                                                                                                                                                                                                                                                                                                                                                                                                                                                                                                                                                                             The environment is known to affect the formation and evolution of galaxies considerably best visible through the well-known morphology-density relationship. It is less clear, though, whether the environment is equally important at a given galaxy morphology. In this paper we study the effect of environment on the evolution of early-type galaxies as imprinted in the fossil record by analysing the stellar population properti es of 3,360 galaxies morphologically selected by visual inspection from the Sloan Digital Sky Survey in a narrow redshift range (0.05 6 z 6 0.06). The morphological selection algorithm is critical as it d oes not bias against recent star formation. We find that the distribution of ages is bimodal with a strong peak at old ages and a secondary peak at young ages around � 2.5 Gyr containing about 10 per cent of the objects. This is analogue to ’red sequence’ and ’blue cloud’ identified in galaxy populations usually containing both early and late type galaxies. The fraction of the young, rejuvenated galaxies increases with both decreasing galaxy mass and decreasing environmental density up to about 45 per cent, which implies that the impact of environment increases with decreasing galaxy mass. The rejuvenated galaxies have lower �/Fe ratios than the average and most of them show signs of ongoing star formation through their emission line spectra. All objects that host AGN in their centres with out star formation are part of the red sequence population. We confirm and statistically stren gthen earlier results that luminosity weighted ages, metallicities, and �/Fe element ratios of the red sequence population correlate well with velocity dispersion and galaxy mass. Most interestingly, however, these scaling relations are not sensitive to environmental densities and are only driven by galaxy mass. We infer that early-type galaxy formation has undergone a phase transition a few billion years ago aroundz � 0.2. A self-regulated formation phase without environmental dependence has recently been superseded by a rejuvenation phase, in which the environment plays a decisive role possibly through galaxy mergers and interactions.</w:t>
      </w:r>
      <w:r>
        <w:br/>
      </w:r>
      <w:r>
        <w:rPr>
          <w:rStyle w:val="VerbatimChar"/>
        </w:rPr>
        <w:t xml:space="preserve">## 26373                                                                                                                                                                                                                                                                                                                                                                                                                                                                                                                                                                                                                                                                                                                                                                                                                                                                                                                                                                                                                                                                                                                                                                                                                                                                                                                                                                                                                                                                                                                                                                                                                                                                                                                                                                                                                                                                                                                                                                                                                                                                                                                                                                                                                                                                                                                                                                                                                                                                                                                                                                                                                                                                                                                                                                                                                                                                                                                                                                                                                                                                                                                                                                                                                                                                                                                                                                                                                                                                                                                                                                                                                                                                                                                                                                                                                                                                                                                                                                                                                                                                                                                                                                                                                                                                                                                                                                                                                                                                                                                                                                                                                                                                                                                                                           By combining the 2-degree Field Galaxy Redshift Survey with the NRAO VLA Sky Survey at 1.4 GHz, the environments of radio loud AGN in the nearby Universe are investigated using both local projected galaxy densities and a friends-of-friends group finding algorithm. Radio-loud AGN are preferentially located in galaxy groups and poor-to-moderate richness galaxy clusters. The AGN fraction appears to depend more strongly on the large-scale environment (group, cluster, etc) in which a galaxy is located than on its more local environment, except at the lowest galaxy surface densities where practically no radio-loud AGN are found. The ratio of absorption-line to emission-line AGN changes dramatically with environment, with essentially all radio-loud AGN in rich environments showing no emission lines. This result could be connected with the lack of cool gas in cluster galaxies, and may have important consequences for analyses of optically-selected AGN, which are invariably selected on emission line properties. The local galaxy surface density of the absorption-line AGN is strongly correlated with radio luminosity, implying that the radio luminosities may be significantly boosted in dense environments due to confinement by the hot intracluster gas. The environments of a radio-selected sample of star forming galaxies are also investigated to provide an independent test of optical studies. In line with those studies, the fraction of star forming galaxies is found to decrease strongly with increasing local galaxy surface density; this correlation extends across the whole range of galaxy surface densities, with no evidence for the density threshold found in some optical studies.</w:t>
      </w:r>
      <w:r>
        <w:br/>
      </w:r>
      <w:r>
        <w:rPr>
          <w:rStyle w:val="VerbatimChar"/>
        </w:rPr>
        <w:t xml:space="preserve">## 26414                                                                                                                                                                                                                                                                                                                                                                                                                                                                                                                                                                                                                                                                                                                                                                                                                                                                                                                                                                                                                                                                                                                                                                                                                                                                                                                                                                                                                                                                                                                                                                                                                                                                                                                                                                                                                                                                                                                                                                                                                                                                                                                                                                                                                                                                                                                                                                                                                                                                                                                                                                                                                                                                                                                                                                                                                                                                                                                                                                                                                                                                                                                                                                                                                                                                                                                                                                                                                                                                                                                                                                                                                                                                                                                                                                                                                                                                                                                                                                                                                                                                                                                                                                                                                                                                                                                                                                                                                                                                                                                                                                                                                                                                                                                                                                                                                                                                                                                                                        We report on advances in the study of the cores of NGC 6302 and 6537 using infrared grating and echelle spectroscopy. In NGC 6302, emission lines from species spanning a large range of ionization potential, and in particular [Si ix] 3.934 μm, are interpreted using photoionization models (including cloudy), which allow us to re-estimate the temperature of the central star to be about 250 000 K. All of the detected lines are consistent with this value, except for [Al v] and [Al vi]. Aluminium is found to be depleted to one hundredth of the solar abundance, which provides further evidence for some dust being mixed with the highly ionized gas (with photons harder than 154 eV). A similar depletion pattern is observed in NGC 6537. Echelle spectroscopy of IR coronal ions in NGC 6302 reveals a stratified structure in ionization potential, which confirms photoionization to be the dominant ionization mechanism. The lines are narrow (&lt;22 km s−1 FWHM), with no evidence of the broad wings found in optical lines from species with similar ionization potentials, such as [Ne v] 3426 A. We note the absence of a hot bubble, or a wind-blown bipolar cavity filled with a hot plasma, at least on 1 arcsec and 10 km s−1 scales. The systemic heliocentric velocities for NGC 6302 and 6537, measured from the echelle spectra of IR recombination lines, are found to be −34.8±1 km s−1 and −17.8±3 km s−1. We also provide accurate new wavelengths for several of the infrared coronal lines observed with the echelle.</w:t>
      </w:r>
      <w:r>
        <w:br/>
      </w:r>
      <w:r>
        <w:rPr>
          <w:rStyle w:val="VerbatimChar"/>
        </w:rPr>
        <w:t xml:space="preserve">## 26452                                                                                                                                                                                                                                                                                                                                                                                                                                                                                                                                                                                                                                                                                                                                                                                                                                                                                                                                                                                                                                                                                                                                                                                                                                                                                                                                                                                                                                                                                                                                                                                                                                                                                                                                                                                                                                                                                                                                                                                                                                                                                                                                                                                                                                                                                                                                                                                                                                                                                                                                                                                                                                                                                                                                                                                                                                                                                                                                                                                                                                                                                                                                                                                                                                                                                                                                                                                                                                                                                                                                                                                                                                                                                                                                                                                                                                                                                                                                                                                                                                                                                                                                                                                                                                                                                                                                                                                                                                                                                                                                                                                                                                                                                                                                                                                                                                                                                                                                                                                                                                                                                                                                                                                                                                                                                                                                                                                                                                                                                                                                                                                                                                                                                                                                                                                                                                                                                                                                                                                                                                                              We present the results of a study of a large sample of luminous (z 0 A B &lt; 26) Lyman break galaxies (LBGs) in the redshift interval 4:7 &lt; z &lt; 6:3, selected from a contiguous 0.63 square degree area covered by the UKIDSS Ultra Deep Survey (UDS) and the Subaru XMMNewton Survey (SXDS). Utilising the large area coverage and the excellent available optical+nearIR data, we use a photometric redshift analysis to derive a new, robust, measurement</w:t>
      </w:r>
      <w:r>
        <w:br/>
      </w:r>
      <w:r>
        <w:rPr>
          <w:rStyle w:val="VerbatimChar"/>
        </w:rPr>
        <w:t xml:space="preserve">## 26454                                                                                                                                                                                                                                                                                                                                                                                                                                                                                                                                                                                                                                                                                                                                                                                                                                                                                                                                                                                                                                                                                                                                                                                                                                                                                                                                                                                                                                                                                                                                                                                                                                                                                                                                                                                                                                                                                                                                                                                                                                                                                                                                                                                                                                                                                                                                                                                                                                                                                                                                                                                                                                                                                                                                                                                                                                                                                                                                                                                                                                                                                                                                                                                                                                                                                                                                                                                                                                                                                                                                                                                                                                                                                                                                                                                                                                                                                                                                                                                                                                                                                                                                                                                                                                                                                                                                                                                                                                                                                                                                                                                                                                                                                                                                                                                                                                                                                                          Abstract Recent anomalies exhibited by satellites and rocket bodies have highlighted that a population of faint debris exists at geosynchronous (GEO) altitudes, where there are no natural removal mechanisms. Despite previous optical surveys probing to around 10–20 cm in size, regular monitoring of faint sources at GEO is challenging, thus our knowledge remains sparse. It is essential that we continue to explore the faint debris population using large telescopes to better understand the risk posed to active GEO satellites. To this end, we present photometric results from a survey of the GEO region carried out with the 2.54 m Isaac Newton Telescope in La Palma, Canary Islands. We probe to 21st visual magnitude (around 10 cm, assuming Lambertian spheres with an albedo of 0.1), uncovering 129 orbital tracks with GEO-like motion across the eight nights of dark-grey time comprising the survey. The faint end of our brightness distribution continues to rise until the sensitivity limit of the sensor is reached, suggesting that the modal brightness could be even fainter. We uncover a number of faint, uncatalogued objects that show photometric signatures of rapid tumbling, many of which straddle the limiting magnitude of our survey over the course of a single exposure, posing a complex issue when estimating object size. This work presents the first instalment of DebrisWatch, an ongoing collaboration between the University of Warwick and the Defence Science and Technology Laboratory (UK) investigating the faint population of GEO debris.</w:t>
      </w:r>
      <w:r>
        <w:br/>
      </w:r>
      <w:r>
        <w:rPr>
          <w:rStyle w:val="VerbatimChar"/>
        </w:rPr>
        <w:t xml:space="preserve">## 26482                                                                                                                                                                                                                                                                                                                                                                                                                                                                                                                                                                                                                                                                                                                                                                                                                                                                                                                                                                                                                                                                                                                                                                                                                                                                                                                                                                                                                                                                                                                                                                                                                                                                                                                                                                                                                                                                                                                                                                                                                                                                                                                                                                                                                                                                                                                                                                                                                                                                                                                                                                                                                                                                                                                                                                                                                                                                                                                                                                                                                                                                                                                                                                                                                                                                                                                                                                                                                                                                                                                                                                                                                                                                                                                                                                                                                                                                                                                                                                                                                                 We present an analysis of the molecular and atomic gas emission in the rest-frame far-infrared and submillimetre from the lensedz = 2.3 submillimetre galaxy SMM J2135−0102. We obtain very high signal-to-noise ratio detections of 11 transitions from three species and limits on a further 20 transitions from nine species. We use the 12 CO, [C I] and HCN line strengths to investigate the gas mass, kinematic structure and interstellar medium (ISM) chemistry and find strong evidence for a two-phase medium within this high-redshift starburst galaxy, comprising a hot, dense, luminous component and an underlying extended cool, low-excitation massive component. Employing a suite of photodissociation region models, we show that on average the molecular gas is exposed to an ultraviolet (UV) radiation field that is ∼1000 times more intense than the Milky Way, with star-forming regions having a characteristic density of n ∼ 10 4 cm −3 . Thus, the average ISM density and far-UV radiation field intensity are similar to those found in local ultraluminous infrared galaxies (ULIRGs) and to those found in the central regions of typical starburst galaxies, even though the star formation rate is far higher in this system. The 12 CO spectral line energy distribution and line profiles give strong evidence that the system comprises multiple kinematic components with different conditions, including temperature, and line ratios suggestive of high cosmic-ray flux within clouds, likely as a result of high star formation density. We find tentative evidence of a factor of ∼4 temperature range within the system. We expect that such internal structures are common in high-redshift ULIRGs but are missed due to the poor signal-to-noise ratio of typical observations. We show that, when integrated over the galaxy, the gas and star formation surface densities appear to follow the Kennicutt–Schmidt relation, although by comparing our data to high-resolution submillimetre imaging, our data suggest that this relation breaks down on scales of &lt;100 pc. By virtue of the lens amplification, these observations uncover a wealth of information on the star formation and ISM at z ∼ 2.3 at a level of detail that has only recently become possible at z &lt; 0.1 and show the potential physical properties that will be studied in unlensed galaxies when the Atacama Large Millimeter Array is in full operation.</w:t>
      </w:r>
      <w:r>
        <w:br/>
      </w:r>
      <w:r>
        <w:rPr>
          <w:rStyle w:val="VerbatimChar"/>
        </w:rPr>
        <w:t xml:space="preserve">## 26498                                                                                                                                                                                                                                                                                                                                                                                                                                                                                                                                                                                                                                                                                                                                                                                                                                                                                                                                                                                                                                                                                                                                                                                                                                                                                                                                                                                                                                                                                                                                                                                                                                                                                                                                                                                                                                                                                                                                                                                                                                                                                                                                                                                                                                                                                                                                                                                                                                                                                                                                                                                                                                                                                                                                                                                                                                                                                                                                                                                                                                                                                                                                                                                                                                                                                                                                                                                                                                                                                                                                                                                                                                                                                                                                                                                                                                                                                                                                                                                                                                                                                                                                                                                                                                                                                                                                                                                                                                                                                                                                                                                                                                                                                                                                                                                                                                                                                                                                                                                                                                                                                                                                  The recently discovered Ursa Major dwarf spheroidal (dSph) galaxy candidate is about 5-8 times less luminous than the faintest previously known dSphs, And IX, Draco, and Ursa Minor. In this Letter, we present velocity measurements of seven color-magnitude-selected Ursa Major candidate stars. Two of them are apparent nonmembers based on metallicity and velocity, and the remaining five stars yield a systemic heliocentric velocity of = -52.45 ± 4.27 km s-1 and a central line-of-sight velocity dispersion of v21/2 = 9.3 km s-1, with 95% confidence that v21/2 &gt; 6.5 km s-1. Assuming that UMa is in dynamical equilibrium, it is clearly dark matter-dominated and cannot be a purely stellar system like a globular cluster. It has an inferred central mass-to-light ratio of M/L ~ 500 M☉/L☉ and, based on our studies of other dSphs, may possess a much larger total mass-to-light ratio. UMa is unexpectedly massive for its low luminosity—indeed, UMa appears to be the most dark matter-dominated galaxy yet discovered. The presence of so much dark matter in UMa immediately suggests that it may be a member of the missing population of low-mass galaxies predicted by the cold dark matter (CDM) paradigm. Given the weak correlation between dSph mass and luminosity, it is entirely likely that a population of dark dwarfs surrounds our Galaxy.</w:t>
      </w:r>
      <w:r>
        <w:br/>
      </w:r>
      <w:r>
        <w:rPr>
          <w:rStyle w:val="VerbatimChar"/>
        </w:rPr>
        <w:t xml:space="preserve">## 26517                                                                                                                                                                                                                                                                                                                                                                                                                                                                                                                                                                                                                                                                                                                                                                                                                                                                                                                                                                                                                                                                                                                                                                                                                                                                                                                                                                                                                                                                                                                                                                                                                                                                                                                                                                                                                                                                                                                                                                                                                                                                                                                                                                                                                                                                                                                                                                                                                                                                                                                                                                                                                                                                                                                                                                                                                                                                                                                                                                                                                                                                                                                                                                                                                                                                                                                                                                                                                                                                                                                                                                                                                                                                                                                                                                                                                                                                                                                                                                                                                                                                                                                                                                                                                                                                                                                                                                                                                                                                                                                                        We have used deep ground-based imaging in the near-infrared (near-IR) to search for counterparts to the luminous submillimetre (submm) sources in the catalogue of Smail et al. For the majority of the submm sources the near-IR imaging supports the counterparts originally selected from deep optical images. However, in two cases (10 per cent of the sample) we find a relatively bright near-IR source close to the submm position, sources that were unidentified in the deep Hubble Space Telescope (HST) and ground-based R-band images used by Smail et al. We place limits on colours of these sources from deep high-resolution Keck II imaging and find they have 2σ limits of (I−K)≳6.8 and (I−K)≳6.0, respectively. Both sources thus class as extremely red objects (EROs). Using the spectral properties of the submm source in the radio and submm we argue that these EROs are probably the source of the submm emission, rather than the bright spiral galaxies previously identified by Smail et al. This connection provides important insights into the nature of the enigmatic ERO population and faint submm galaxies in general. From the estimated surface density of these submm-bright EROs we suggest that this class accounts for the majority of the reddest members of the ERO population, in good agreement with the preliminary conclusions of pointed submm observations of individual EROs. We conclude that the most extreme EROs represent a population of dusty, ultraluminous galaxies at high redshifts; further study of these will provide useful insights into the nature of star formation in obscured galaxies in the early Universe. The identification of similar counterparts in blank-field submm surveys will be extremely difficult owing to their faintness (K∼20.5, I≳26.5). Finally, we discuss the radio and submm properties of the two submm-bright EROs discovered here and suggest that both galaxies lie at z≳2.</w:t>
      </w:r>
      <w:r>
        <w:br/>
      </w:r>
      <w:r>
        <w:rPr>
          <w:rStyle w:val="VerbatimChar"/>
        </w:rPr>
        <w:t xml:space="preserve">## 26540                                                                                                                                                                                                                                                                                                                                                                                                                                                                                                                                                                                                                                                                                                                                                                                                                                                                                                                                                                                                                                                                                                                                                                                                                                                                                                                                                                                                                                                                                                                                                                                                                                                                                                                                                                                                                                                                                                                                                                                                                                                                                                                                                                                                                                                                                                                                                                                                                                                                                                                                                                                                                                                                                                                                                                                                                                                                                                                                                                                                                                                                                                                                                                                                                                                                                                                                                                                                                                                                                                                                                                                                                                                                                                                                                                                                                                                                                                                                                                                                                                                                                                                                                                                                                                                                                                                                                                                                                                                                                                                                                                                                                                                                                                                                                                                                                                                                                                                                                                                                                                                                                                                                            We carefully reconsider the problem of classifying broad-absorption line quasars (BALQSOs) and derive a new, unbiased estimate of the intrinsic BALQSO fraction from the Sloan Digital Sky Survey (SDSS) DR3 quasi-stellar object (QSO) catalogue. We first show that the distribution of objects selected by the so-called 'absorption index' (AI) is clearly bimodal in log AI, with only one mode corresponding to definite BALQSOs. The surprisingly high BALQSO fractions that have recently been inferred from AI-based samples are therefore likely to be overestimated. We then present two new approaches to the classification problem that are designed to be more robust than the AI, but also more complete than the traditional 'balnicity index' (BI). Both approaches yield observed BALQSO fractions around 13.5 per cent, while a conservative third approach suggests an upper limit of 18.3 per cent. Finally, we discuss the selection biases that affect our observed BALQSO fraction. After correcting for these biases, we arrive at our final estimate of the intrinsic BALQSO fraction. This is fBALQSO= 0.17 ± 0.01 (stat) ± 0.03 (sys) with an upper limit of fBALQSO? 0.23 . We conclude by pointing out that the bimodality of the log AI distribution may be evidence that the BAL-forming region has clearly delineated physical boundaries.</w:t>
      </w:r>
      <w:r>
        <w:br/>
      </w:r>
      <w:r>
        <w:rPr>
          <w:rStyle w:val="VerbatimChar"/>
        </w:rPr>
        <w:t xml:space="preserve">## 26591                                                                                                                                                                                                                                                                                                                                                                                                                                                                                                                                                                                                                                                                                                                                                                                                                                                                                                                                                                                                                                                                                                                                                                                                                                                                                                                                                                                                                                                                                                                                                                                                                                                                                                                                                                                                                                                                                                                                                                                                                                                                                                                                                                                                                                                                                                                                                                                                                                                                                                                                                                                                                                                                                                                                                                                                                                                                                                                                                                                                                                                                                                                                                                                                                                                                                                                                                                                                                                                                                                                                                                                                                                                                                                                                                                                                                                                                                                                                                                                                                                                                                                                                                                                                                                                                                                                                                                                                                                                                                                                                                                                                                                                                                                                                                                                                                                                                                                                                                                                                                                                                                                                                      We present a comparison of the statistical properties of dark matter halo merger trees extracted from the Millennium Simulation with Extended Press–Schechter (EPS) formalism and the related galform Monte Carlo method for generating ensembles of merger trees. The volume, mass resolution and output frequency make the Millennium Simulation a unique resource for the study of the hierarchical growth of structure. We construct the merger trees of present-day friends-of-friends groups and calculate a variety of statistics that quantify the masses of their progenitors as a function of redshift, accretion rates, and the redshift distribution of their most recent major merger. We also look in the forward direction and quantify the present-day mass distribution of haloes into which high-redshift progenitors of a specific mass become incorporated. We find that the EPS formalism and its Monte Carlo extension capture the qualitative behaviour of all these statistics, but as redshift increases they systematically underestimate the masses of the most massive progenitors. This shortcoming is worst for the Monte Carlo algorithm. We present a fitting function to a scaled version of the progenitor mass distribution and show how it can be used to make more accurate predictions of both progenitor and final halo mass distributions.</w:t>
      </w:r>
      <w:r>
        <w:br/>
      </w:r>
      <w:r>
        <w:rPr>
          <w:rStyle w:val="VerbatimChar"/>
        </w:rPr>
        <w:t xml:space="preserve">## 26636                                                                                                                                                                                                                                                                                                                                                                                                                                                                                                                                                                                                                                                                                                                                                                                                                                                                                                                                                                                                                                                                                                                                                                                                                                                                                                                                                                                                                                                                                                                                                                                                                                                                                                                                                                                                                                                                                                                                                                                                                                                                                                                                                                                                                                                                                                                                                                                                                                                                                                                                                                                                                                                                                                                                                                                                                                                                                                                                                                                                                                                                                                                                                                                                                                                                                                                                                                                                                                                                                                                                                                                                                                                                                                                                                                                                                                                                                                                                                                                                                                                                                                                                                                                                                                                                                                                                                                                             We consider constraints on the formation of low-mass X-ray binaries containing neutron stars (NLMXBs) arising from the presence of soft X-ray transients among these systems. For a neutron star of mass M1 1.4 M☉ at formation, we show that in short-period (1-2 day) systems driven by angular momentum loss these constraints require the secondary at the beginning of mass transfer to have a mass of 1.3 M☉ M2 1.5 M☉ and to be significantly nuclear evolved, provided that supernova (SN) kick velocities are generally small compared with the pre-SN orbital velocity. As a consequence, a comparatively large fraction of such systems appear as soft X-ray transients even at short periods, as observed. Moreover, the large initial secondary masses account for the rarity of NLMXBs at periods P 3 hr. In contrast, NLMXB populations forming with large kick velocities would not have these properties, suggesting that the kick velocity is generally small compared with the pre-SN orbital velocity in a large fraction of systems, consistent with a recent reevaluation of pulsar proper motions. The results also place tight constraints on the strength of magnetic braking: if magnetic braking is significantly stronger than the standard form, too many unevolved NLMXBs would form; if it is slower by only a factor of 4, no short-period NLMXBs would form at all in the absence of a kick velocity. The narrow range for M2 found for negligible kick velocity implies restricted ranges near 4 M☉ for the helium star antecedent of the neutron star and near 18 M☉ for the original main-sequence progenitor. The pre-common-envelope period must lie near 4 yr, and we estimate the short-period NLMXB formation rate in the disk of the Galaxy as ~2 × 10-7 yr-1. Our results show that the neutron star mass at short-period NLMXB formation cannot be significantly larger than 1.4 M☉. Systems with formation masses of M1 1.2 M☉ would have disrupted, so observations implying M1 ~ 1.4 M☉ in some NLMXBs suggest that much of the transferred mass is lost from these systems.</w:t>
      </w:r>
      <w:r>
        <w:br/>
      </w:r>
      <w:r>
        <w:rPr>
          <w:rStyle w:val="VerbatimChar"/>
        </w:rPr>
        <w:t xml:space="preserve">## 26638                                                                                                                                                                                                                                                                                                                                                                                                                                                                                                                                                                                                                                                                                                                                                                                                                                                                                                                                                                                                                                                                                                                                                                                                                                                                                                                                                                                                                                                                                                                                                                                                                                                                                                                                                                                                                                                                                                                                                                                                                                                                                                                                                                                                                                                                                                                                                                                                                                                                                                                                                                                                                                                                                                                                                                                                                                                                                                                                                                                                                                                                                                                                                                                                                                                                                                                                                                                                                                                                                                                                                                                                                                                                                                                                                                                                                                                                                                                                                                                                                                                                                                                                                                                                                                                                                                                                                                                                                                                                                                                                                                                                                                                                                                                                                                                                                                                                                                                                              We present a detailed statistical study of massive star formation in the environment of 322 Spitzer mid-infrared bubbles by using the RMS survey for massive Young Stellar Objects (YSOs). Using a combination of simple surface density plots and a more sophisticated angular cross-correlation function analysis we show that there is a statistically significant overdensity of RMS YSOs towards the bubbles. There is a clear peak in the surface density and angular cross-correlation function of YSOs projected against the rim of the bubbles. By investigating the autocorrelation function of the RMS YSOs we show that this is not due to intrinsic clustering of the RMS YSO sample. RMS YSOs and Spitzer bubbles are essentially uncorrelated with each other beyond a normalised angular distance of two bubble radii. The bubbles associated with RMS YSOs tend to be both smaller and thinner than those that are not associated with YSOs. We interpret this tendency to be due to an age effect, with YSOs being preferentially found around smaller and younger bubbles. We find no evidence to suggest that the YSOs associated with the bubbles are any more luminous than the rest of the RMS YSO population, which suggests that the triggering process does not produce a top heavy luminosity function or initial mass function. We suggest that it is likely that the YSOs were triggered by the expansion of the bubbles and estimate that the fraction of massive stars in the Milky Way formed by this process could be between 14 and 30%.</w:t>
      </w:r>
      <w:r>
        <w:br/>
      </w:r>
      <w:r>
        <w:rPr>
          <w:rStyle w:val="VerbatimChar"/>
        </w:rPr>
        <w:t xml:space="preserve">## 26676                                                                                                                                                                                                                                                                                                                                                                                                                                                                                                                                                                                                                                                                                                                                                                                                                                                                                                                                                                                                                                                                                                                                                                                                                                                                                                                                                                                                                                                                                                                                                                                                                                                                                                                                                                                                                                                                                                                                                                                                                                                                                                                                                                                                                                                                                                                                                                                                                                                                                                                                                                                                                                                                                                                                                                                                                                                                                                                                                                                                                                                                                                                                                                                                                                                                                                                                                                                                                                                                                                                                                                                                                                                                                                                                                                                                                                                                                                                                                                                                                                                                                                                                                                                                                                                                                                                                                                                                                                                                                                                                                                                                                                                                                                                                                          In an effort to understand the correlation between X-ray emission and present star formation rate, we obtained XMM-Newton data to estimate the X-ray luminosities of a sample of actively star-forming H II galaxies. The obtained X-ray luminosities are compared to other well-known tracers of star formation activity such as the far-infrared and the ultraviolet luminosities. We also compare the obtained results with empirical laws from the literature and with recently published analysis applying synthesis models. We use the time delay between the formation of the stellar cluster and that of the first X-ray binaries, in order to put limits on the age of a given stellar burst. We conclude that the generation of soft X-rays, as well as the Hα or infrared luminosities is instantaneous. The relation between the observed radio and hard X-ray luminosities, on the other hand, points to the existence of a time delay between the formation of the stellar cluster and the explosion of the first massive stars and the consequent formation of supernova (SN) remnants and high-mass X-ray binaries, which originate the radio and hard X-ray fluxes, respectively. When comparing hard X-rays with a star formation indicator that traces the first million years of evolution (e.g. Hα luminosities), we found a deficit in the expected X-ray luminosity. This deficit is not found when the X-ray luminosities are compared with infrared luminosities, a star formation tracer that represents an average over the last 10 8 yr. The results support the hypothesis that hard X-rays are originated in X-ray binaries which, as SN remnants, have a formation time delay of a few mega years after the star-forming burst.</w:t>
      </w:r>
      <w:r>
        <w:br/>
      </w:r>
      <w:r>
        <w:rPr>
          <w:rStyle w:val="VerbatimChar"/>
        </w:rPr>
        <w:t xml:space="preserve">## 26677                                                                                                                                                                                                                                                                                                                                                                                                                                                                                                                                                                                                                                                                                                                                                                                                                                                                                                                                                                                                                                                                                                                                                                                                                                                                                                                                                                                                                                                                                                                                                                                                                                                                                                                                                                                                                                                                                                                                                                                                                                                                                                                                                                                                                                                                                                                                                                                                                                                                                                                                                                                                                                                                                                                                                                                                                                                                                                                                                                                                                                                                                                                                                                                                                                                                                                                                                                                                                                                                                                                                                                                                                                                                                                                                                                                                                                                                                                                                                                                                                                                                                                                                                                                                                                                                                                                                                                                                                                                                                                                                                                                                                                                                                                                                                          In an effort to understand the correlation between X-ray emission and present star formation rate, we obtained XMM-Newton data to estimate the X-ray luminosities of a sample of actively star-forming H II galaxies. The obtained X-ray luminosities are compared to other well-known tracers of star formation activity such as the far-infrared and the ultraviolet luminosities. We also compare the obtained results with empirical laws from the literature and with recently published analysis applying synthesis models. We use the time delay between the formation of the stellar cluster and that of the first X-ray binaries, in order to put limits on the age of a given stellar burst. We conclude that the generation of soft X-rays, as well as the Hα or infrared luminosities is instantaneous. The relation between the observed radio and hard X-ray luminosities, on the other hand, points to the existence of a time delay between the formation of the stellar cluster and the explosion of the first massive stars and the consequent formation of supernova (SN) remnants and high-mass X-ray binaries, which originate the radio and hard X-ray fluxes, respectively. When comparing hard X-rays with a star formation indicator that traces the first million years of evolution (e.g. Hα luminosities), we found a deficit in the expected X-ray luminosity. This deficit is not found when the X-ray luminosities are compared with infrared luminosities, a star formation tracer that represents an average over the last 10 8 yr. The results support the hypothesis that hard X-rays are originated in X-ray binaries which, as SN remnants, have a formation time delay of a few mega years after the star-forming burst.</w:t>
      </w:r>
      <w:r>
        <w:br/>
      </w:r>
      <w:r>
        <w:rPr>
          <w:rStyle w:val="VerbatimChar"/>
        </w:rPr>
        <w:t xml:space="preserve">## 26689                                                                                                                                                                                                                                                                                                                                                                                                                                                                                                                                                                                                                                                                                                                                                                                                                                                                                                                                                                                                                                                                                                                                                                                                                                                                                                                                                                                                                                                                                                                                                                                                                                                                                                                                                                                                                                                                                                                                                                                                                                                                                                                                                                                                                                                                                                                                                                                                                                                                                                                                                                                                                                                                                                                                                                                                                                                                                                                                                                                                                                                                                                                                                                                                                                                                                                                                                                                                                                                                                                                                                                                                                                                                                                                                                                                                                                                                                                                                                                                                                                                                                                                                                                                                                                                                                                                                                                                                                                                                                                                                                                                                                                                                                                                                                                                                                                                                                                                                                                                                                                                                                                                                                                                                                                                                                                                                                                                                                                                                                                                                                                                                                                                                                                                                                                                                                                                                                                                                                                                                                                                                                                                                                  Galaxy redshift surveys allow us to study the 3D spatial distribution of galaxies and clusters. In a homogeneous universe, redshift measurements would probe only the Hubble flow and would provide accurate radial distances for galaxies. In reality, peculiar velocities are gravitationally induced by inhomogeneous structure and distort the measured distances.</w:t>
      </w:r>
      <w:r>
        <w:br/>
      </w:r>
      <w:r>
        <w:rPr>
          <w:rStyle w:val="VerbatimChar"/>
        </w:rPr>
        <w:t xml:space="preserve">## 26696                                                                                                                                                                                                                                                                                                                                                                                                                                                                                                                                                                                                                                                                                                                                                                                                                                                                                                                                                                                                                                                                                                                                                                                                                                                                                                                                                                                                                                                                                                                                                                                                                                                                                                                                                                                                                                                                                                                                                                                                                                                                                                                                                                                                                                                                                                                                                                                                                                                                                                                                                                                                                                                                                                                                                                                                                                                                                                                                                                                                                                                                                                                                                                                                                                                                                                                                                                                                                                                                                                                                                                                                                                                                                                                                                                                                                                                                                                                                                                                                                                                                                                                                                                                                                                                                                                                                                                                                                                                                                                                                                                                                                                                                                                                                                                                                                                                                                                                                                                                                                                                                                                                                                                                                                                                                                                                                                                                                                                                                                                                                                                                                                                                                                                                                            We show that Eddington-limited black hole luminosities can be sufficient to deplete a galaxy bulge of gas through radiation pressure, when the ionization state of the gas and the presence of dust are properly taken into account. Once feedback starts to be effective it can consistently drive all the gas out of the whole galaxy. We estimate the amount by which the effect of radiation pressure on dusty gas boosts the mass involved in the Eddington limit, and discuss the expected column density at which the gas is ejected. An example is shown of the predicted observed nuclear spectrum of the system at the end of an early, obscured phase of growth when the remaining column density N H ∼ 10 24 f cm −2 , where f is the gas fraction in the bulge.</w:t>
      </w:r>
      <w:r>
        <w:br/>
      </w:r>
      <w:r>
        <w:rPr>
          <w:rStyle w:val="VerbatimChar"/>
        </w:rPr>
        <w:t xml:space="preserve">## 26720                                                                                                                                                                                                                                                                                                                                                                                                                                                                                                                                                                                                                                                                                                                                                                                                                                                                                                                                                                                                                                                                                                                                                                                                                                                                                                                                                                                                                                                                                                                                                                                                                                                                                                                                                                                                                                                                                                                                                                                                                                                                                                                                                                                                                                                                                                                                                                                                                                                                                                                                                                                                                                                                                                                                                                                                                                                                                                                                                                                                                                                                                                                                                                                                                                                                                                                                                                                                                                                                                                                                                                                                                                                                                                                                                                                                                                                                                                                                                                                                                                                                                                                                                                                                                                                                                                                                                                                                                                                                                                                                                                                                                                                                                                                                                                                                                                                                                                                                                                                                                                                                                      We report the first results from a deep Lyα imaging program of local starburst galaxies with the Advanced Camera for Surveys (ACS) on the Hubble Space Telescope. The two observed galaxies ESO 350-IG038 and SBS 0335-052 have luminosities similar to those of the Magellanic Clouds but differ in their chemical composition. ESO 350-IG038 has an oxygen abundance of 1/8 solar, whereas SBS 0335-052 is known to have one of the lowest abundances among blue galaxies (~1/30). The ACS imaging reveals a complex Lyα morphology, with sometimes strong offsets between the emission of Lyα and the location of stellar light, ionized gas traced by Hα, and the neutral gas. Overall, more Lyα photons escape from the more metal- and dust-rich galaxy ESO 350-IG038. The absence of clear SBS 0335-052 Lyα emission over all observed knots, whatever their dust content or/and color indices, contradicts model expectations of a lower escape fraction from dust-rich gas because of destruction of Lyα photons by dust grains. Rather, the results are in qualitative agreement with models suggesting the kinematic properties of the gas as the dominant Lyα escape regulator. If the properties of the two observed galaxies are representative of starburst galaxies in general, Lyα will be difficult to interpret as a star formation indicator, in particular if based on Lyα imaging at low spatial resolution.</w:t>
      </w:r>
      <w:r>
        <w:br/>
      </w:r>
      <w:r>
        <w:rPr>
          <w:rStyle w:val="VerbatimChar"/>
        </w:rPr>
        <w:t xml:space="preserve">## 26724                                                                                                                                                                                                                                                                                                                                                                                                                                                                                                                                                                                                                                                                                                                                                                                                                                                                                                                                                                                                                                                                                                                                                                                                                                                                                                                                                                                                                                                                                                                                                                                                                                                                                                                                                                                                                                                                                                                                                                                                                                                                                                                                                                                                                                                                                                                                                                                                                                                                                                                                                                                                                                                                                                                                                                                                                                                                                                                                                                                                                                                                                                                                                                                                                                                                                                                                                                                                                                                                                                                                                                                                                                                                                                                                                                                                                                                                                                                                                                                                                                                                                                                                                                                                                                                                                                                                                                                                                                                                                                                                                                                                                                                                                                                                                                                                                                                                                                                                                                                                                                                                                                                                                                                                                                                                High-resolution spectra of Galactic black holes (GBHs) reveal the presence of highly ionized absorbers. In one GBH, accreting close to the Eddington limit for more than a decade, a powerful accretion disc wind is observed to be present in softer X-ray states and it has been suggested that it can carry away enough mass and energy to quench the radio jet. Here we report that these winds, which may have mass outflow rates of the order of the inner accretion rate or higher, are a ubiquitous component of the jet-free soft states of all GBHs. We furthermore demonstrate that these winds have an equatorial geometry with opening angles of few tens of degrees, and so are only observed in sources in which the disc is inclined at a large angle to the line of sight. The decrease in Fe xxv/Fe xxvi line ratio with Compton temperature, observed in the soft state, suggests a link between higher wind ionization and harder spectral shapes. Although the physical interaction between the wind, accretion flow and jet is still not fully understood, the mass flux and power of these winds and their presence ubiquitously during the soft X-ray states suggest they are fundamental components of the accretion phenomenon</w:t>
      </w:r>
      <w:r>
        <w:br/>
      </w:r>
      <w:r>
        <w:rPr>
          <w:rStyle w:val="VerbatimChar"/>
        </w:rPr>
        <w:t xml:space="preserve">## 26758                                                                                                                                                                                                                                                                                                                                                                                                                                                                                                                                                                                                                                                                                                                                                                                                                                                                                                                                                                                                                                                                                                                                                                                                                                                                                                                                                                                                                                                                                                                                                                                                                                                                                                                                                                                                                                                                                                                                                                                                                                                                                                                                                                                                                                                                                                                                                                                                                                                                                                                                                                                                                                                                                                                                                                                                                                                                                                                                                                                                                                                                                                                                                                                                                                                                                                                                                                                                                                                                                                                                                                                                                                                                                                                                                                                                                                                                                                                                                                                                                                                                                                                                                                                                                                                 WMAP data when combined with ancillary data on free-free, synchrotron and dust allow an improved understanding of the spectrum of emission from each of these components. Here we examine the sky variation at intermediate latitudes using a cross-correlation technique. In particular, we compare the observed emission in 15 selected sky regions to three “standard” templates. The free-free emission of the diffuse ionised gas is fitted by a well-known spectrum at K and Ka band, but the derived emissivity corresponds to a mean electron temperature of ∼ 4000−5000 K. This is inconsistent with estimates from galactic Hii regions although a variation in the derived ratio of Hα to free-free intensity by a factor of ∼2 is also found from region to region. The origin of the discrepancy is unclear. The anomalous emission associated with dust is clearly detected in most of the 15 fields studied. Fields that are only weakly contaminated by synchrotron, free-free and CMB are studied; the anomalous emission correlates well with the Finkbeiner et al. (1999) model 8 predictions (FDS8) at 94 GHz, with an effective spectral index between 20 and 60 GHz, of β ∼ −2.85. Furthermore, the emissivity varies by a factor of ∼ 2 from cloud to cloud. A modestly improved fit to the anomalous dust at K-band is provided by modulating the template by an estimate of the dust colour temperature, specifically FDS8×Tn. We find a preferred value n ∼ 1.6, although there is a scatter from region to region. Nevertheless, the preferred index drops to zero at higher frequencies where the thermal dust emission dominates. The synchrotron emission steepens between GHz frequencies and the WMAP bands. There are indications of spectral index variations across the sky but the current data are not precise enough to accurately quantify this from region-to-region. Our analysis of the WMAP data indicates strongly that the dust-correlated emission at the low WMAP frequencies has a spectrum which is compatible with spinning dust; we find no evidence for a synchrotron component correlated with dust. The importance of these results for the correction of CMB data for Galactic foreground emission is discussed.</w:t>
      </w:r>
      <w:r>
        <w:br/>
      </w:r>
      <w:r>
        <w:rPr>
          <w:rStyle w:val="VerbatimChar"/>
        </w:rPr>
        <w:t xml:space="preserve">## 26776                                                                                                                                                                                                                                                                                                                                                                                                                                                                                                                                                                                                                                                                                                                                                                                                                                                                                                                                                                                                                                                                                                                                                                                                                                                                                                                                                                                                                                                                                                                                                                                                                                                                                                                                                                                                                                                                                                                                                                                                                                                                                                                                                                                                                                                                                                                                                                                                                                                                                                                                                                                                                                                                                                                                                                                                                                                                                                                                                                                                                                                                                                                                                                                                                                                                                                                                                                                                                                                                                                                                                                                                                                                                                                                                                                                                                                                                                                                                                                                                                                                                                                                                                                                                                                                                                                                                                                                                                                                                                                                                                                                                                                                                                                                                                                                                                                                                                                                                                                                                                                                                                                                                                                                                          We present spatially resolved X-ray spectroscopy of the luminous lensing cluster Abell 2390, using observations made with the Chandra observatory. The temperature of the X-ray gas rises with increasing radius within the central ∼ 200 kpc of the cluster, and then remains approximately isothermal, with kT=11.5−1.6+1.5 keV, out to the limits of the observations at r∼1.0 Mpc. The total mass profile determined from the Chandra data has a form in good agreement with the predictions from numerical simulations. Using the parametrization of Navarro, Frenk and White, we measure a scale radius rs∼0.8 Mpc and a concentration parameter c∼3. The best-fitting X-ray mass model is in good agreement with independent gravitational lensing results and optical measurements of the galaxy velocity dispersion in the cluster. The X-ray gas to total mass ratio rises with increasing radius with fgas∼21 per cent at r=0.9 Mpc. The azimuthally averaged 0.3–7.0 keV surface brightness profile exhibits a small core radius and a clear ‘break’ at r∼500 kpc, where the slope changes from SX ∼∝ r−1.5 to SX ∼∝ r−3.6. The data for the central region of the cluster indicate the presence of a cooling flow with a mass deposition rate of 200–300 M⊙ yr−1 and an effective age of 2–3 Gyr.</w:t>
      </w:r>
      <w:r>
        <w:br/>
      </w:r>
      <w:r>
        <w:rPr>
          <w:rStyle w:val="VerbatimChar"/>
        </w:rPr>
        <w:t xml:space="preserve">## 26799                                                                                                                                                                                                                                                                                                                                                                                                                                                                                                                                                                                                                                                                                                                                                                                                                                                                                                                                                                                                                                                                                                                                                                                                                                                                                                                                                                                                                                                                                                                                                                                                                                                                                                                                                                                                                                                                                                                                                                                                                                                                                                                                                                                                                                                                                                                                                                                                                                                                                                                                                                                                                                                                                                                                                                                                                                                                                                                                                                                                                                                                                                                                                                                                                                                                                                                                                                                                                                                                                                                                                                                                                                                                                                                                                                                                                                                                                                                                                                                                                                                                                                                                                                                                                                                                                                                                                                                                                                                                                                                                                                                                                                                                                                                                                                                                                                                                                                                                                                                                                    We present a study of the kinematical properties of a small sample of nearby near-infrared bright massive and intermediate-mass young stellar objects using emission lines sensitive to discs and winds. We show for the first time that the broad (∼500 km s−1) symmetric line wings on the H i Brackett series lines are due to Stark broadening or electron scattering, rather than pure Doppler broadening due to high-speed motion. The results are consistent with the presence of a very dense circumstellar environment. In addition, many of these lines show evidence for weak line self-absorption, suggestive of a wind or disc–wind origin for that part of the absorbing material. The weakness of the self-absorption suggests a large opening angle for such an outflow. We also study the fluorescent 1.688 μm Fe ii line, which is sensitive to dense material. We fitted a Keplerian disc model to this line, and find reasonable fits in all bar one case, in agreement with previous finding for classical Be stars that fluorescent iron transitions are reasonable disc tracers. Overall, the evidence suggests these stars still have accretion discs, with a very dense ionized inner circumstellar environment which may be tracing either the inner regions of the disc or of a stellar wind, and in which ionized outflow is also present. The similarity with lower mass stars is striking, suggesting that at least in this mass range they form in a similar fashion.</w:t>
      </w:r>
      <w:r>
        <w:br/>
      </w:r>
      <w:r>
        <w:rPr>
          <w:rStyle w:val="VerbatimChar"/>
        </w:rPr>
        <w:t xml:space="preserve">## 26832                                                                                                                                                                                                                                                                                                                                                                                                                                                                                                                                                                                                                                                                                                                                                                                                                                                                                                                                                                                                                                                                                                                                                                                                                                                                                                                                                                                                                                                                                                                                                                                                                                                                                                                                                                                                                                                                                                                                                                                                                                                                                                                                                                                                                                                                                                                                                                                                                                                                                                                                                                                                                                                                                                                                                                                                                                                                                                                                                                                                                                                                                                                                                                                                                                                                                                                                                                                                                                                                                                                                                                                                                                                                                                                                                                                                                                                                                                                                                                                                                                                                                                                                                                                                                                                                                                                                                                                                                                                                                                                                                                                                                                                                                                                                                                                                                                                                                                                                                                                                                                                                                                                                                                                                                                                                                                                                                      Previous studies of elemental abundances in mercury-manganese (HgMn) stars have occasionally reported the presence of lines of the ionized rare noble gas Xe II, especially in a few of the hottest stars with T eff ∼ 13 000-15 000 K. A new study of this element has been undertaken using observations from Lick Observatory's Hamilton Echelle Spectrograph. In this work, the spectrum synthesis program UCLSYN has been used to undertake abundance analysis assuming local thermodynamic equilibrium. We find that in the Smith &amp; Dworetsky sample of HgMn stars, Xe is vastly overabundant in 21 of 22 HgMn stars studied, by factors of 3.1-4.8 dex. There does not appear to be a significant correlation of Xe abundance with T eff . A comparison sample of normal late B stars shows no sign of Xe II lines that could be detected, consistent with the expected weakness of lines at normal abundance. The main reason for the previous lack of widespread detection in HgMn stars is probably due to the strongest lines being at longer wavelengths than the photographic blue. The lines used in this work were λ4603.03, λ4844.33 and λ5292.22.</w:t>
      </w:r>
      <w:r>
        <w:br/>
      </w:r>
      <w:r>
        <w:rPr>
          <w:rStyle w:val="VerbatimChar"/>
        </w:rPr>
        <w:t xml:space="preserve">## 26838                                                                                                                                                                                                                                                                                                                                                                                                                                                                                                                                                                                                                                                                                                                                                                                                                                                                                                                                                                                                                                                                                                                                                                                                                                                                                                                                                                                                                                                                                                                                                                                                                                                                                                                                                                                                                                                                                                                                                                                                                                                                                                                                                                                                                                                                                                                                                                                                                                                                                                                                                                                                                                                                                                                                                                                                                                                                                                                                                                                                                                                                                                                                                                                                                                                                                                                                                                                                                                                                                                                                                                                                                                                                                                                                                                                                                                                                                                                                                                                                                                                                                                                                                                                                                                                                                                                                                                                                                                                                                                                                                                                                                                                                                                                                                                                                                                                                                                                                                                                                                                                                                                                           We have modelled the X-ray emission from the young rapid rotator AB Doradus (Prot = 0.514 d) using as a basis Zeeman‐Doppler maps of the surface magnetic field. This allows us to reconcile the apparently conflicting observations of a high X-ray emission measure and coronal density with a low rotational modulation in the X-ray band. The technique is to extrapolate the coronal field from the surface maps by assuming the field to be potential. We then determine the coronal density for an isothermal corona by solving hydrostatic equilibrium along each field line and scaling the surface plasma pressure with the surface magnetic pressure. We set the density to zero along those field lines that are open and those where at any point along their length the plasma pressure exceeds the magnetic pressure. We then calculate the optically thin X-ray emission measure and rotational modulation for models with a range of coronal densities. Although the corona can be very extended, much of the emission comes from high-latitude regions close to the stellar surface. Since these are always in view as the star rotates, there is little rotational modulation. We find that emission measures in the observed range 10 52.8 ‐ 10 53.3 cm −3 can be reproduced with densities in the range 10 9 ‐10 10.7 cm −3 for coronae at temperatures of 10 6 ‐10 7 K.</w:t>
      </w:r>
      <w:r>
        <w:br/>
      </w:r>
      <w:r>
        <w:rPr>
          <w:rStyle w:val="VerbatimChar"/>
        </w:rPr>
        <w:t xml:space="preserve">## 26846                                                                                                                                                                                                                                                                                                                                                                                                                                                                                                                                                                                                                                                                                                                                                                                                                                                                                                                                                                                                                                                                                                                                                                                                                                                                                                                                                                                                                                                                                                                                                                                                                                                                                                                                                                                                                                                                                                                                                                                                                                                                                                                                                                                                                                                                                                                                                                                                                                                                                                                                                                                                                                                                                                                                                                                                                                                                                                                                                                                                                                                                                                                                                                                                                                                                                                                                                                                                                                                                                                                                                                                                                                                                                                                                                                                                                                                                                                                                                                                                                                                                                                                                                                                                                                                                                                                                                                                                                                                                                                        In this paper we present a new, essentially empirical, model for the relation between the mass of a dark matter halo/subhalo and the luminosity of a galaxy hosted in it. To estimate this, we replace the assumption of linearity between light and mass fluctuations with the assumption of monotonicity between galaxy light and halo or subhalo mass. We are enabled to proceed with this less restrictive ansatz by the availability of new, very high-resolution dark matter simulations and more detailed and comprehensive global galactic luminosity functions. \n \n \n \nWe find that the relation between halo/subhalo mass and hosted galaxy luminosity is fairly well fitted by a double power law. The relation between halo mass and group luminosity has a shallower slope for an intermediate-mass region and is fairly well fitted by a two-branch function, with both branches double power laws. Both relations asymptote to L∝M4 at low M, while at high mass the former follows L∝M0.28 and the latter L∝M0.9. \n \n \n \nIn addition to the mass–luminosity relation, we also derive results for the occupation number, luminosity function of cluster galaxies, group luminosity function and multiplicity function. Then, using a prescription for the mass function of haloes in under/overdense regions and some further assumptions on the form of the mass density distribution function, we further derive results for biasing between mass and light and mass and galaxy number, the light distribution function and the void probability distribution. \n \n \n \nOur results for the most part seem to match well with observations and previous expectations. We feel this is a potentially powerful way of modelling the relation between halo mass and galaxy luminosity, because the main inputs are readily testable against dark matter simulation results and galaxy surveys, and the outputs are free from the uncertainties of physically modelling galaxy formation.</w:t>
      </w:r>
      <w:r>
        <w:br/>
      </w:r>
      <w:r>
        <w:rPr>
          <w:rStyle w:val="VerbatimChar"/>
        </w:rPr>
        <w:t xml:space="preserve">## 26847                                                                                                                                                                                                                                                                                                                                                                                                                                                                                                                                                                                                                                                                                                                                                                                                                                                                                                                                                                                                                                                                                                                                                                                                                                                                                                                                                                                                                                                                                                                                                                                                                                                                                                                                                                                                                                                                                                                                                                                                                                                                                                                                                                                                                                                                                                                                                                                                                                                                                                                                                                                                                                                                                                                                                                                                                                                                                                                                                                                                                                                                                                                                                                                                                                                                                                                                                                                                                                                                                                                                                                                                                                                                                                                                                                                                                                                                                                                                                                                                                                                                                                                                                                                                                                                                                                                                                                                                                                                                                                        In this paper we present a new, essentially empirical, model for the relation between the mass of a dark matter halo/subhalo and the luminosity of a galaxy hosted in it. To estimate this, we replace the assumption of linearity between light and mass fluctuations with the assumption of monotonicity between galaxy light and halo or subhalo mass. We are enabled to proceed with this less restrictive ansatz by the availability of new, very high-resolution dark matter simulations and more detailed and comprehensive global galactic luminosity functions. \n \n \n \nWe find that the relation between halo/subhalo mass and hosted galaxy luminosity is fairly well fitted by a double power law. The relation between halo mass and group luminosity has a shallower slope for an intermediate-mass region and is fairly well fitted by a two-branch function, with both branches double power laws. Both relations asymptote to L∝M4 at low M, while at high mass the former follows L∝M0.28 and the latter L∝M0.9. \n \n \n \nIn addition to the mass–luminosity relation, we also derive results for the occupation number, luminosity function of cluster galaxies, group luminosity function and multiplicity function. Then, using a prescription for the mass function of haloes in under/overdense regions and some further assumptions on the form of the mass density distribution function, we further derive results for biasing between mass and light and mass and galaxy number, the light distribution function and the void probability distribution. \n \n \n \nOur results for the most part seem to match well with observations and previous expectations. We feel this is a potentially powerful way of modelling the relation between halo mass and galaxy luminosity, because the main inputs are readily testable against dark matter simulation results and galaxy surveys, and the outputs are free from the uncertainties of physically modelling galaxy formation.</w:t>
      </w:r>
      <w:r>
        <w:br/>
      </w:r>
      <w:r>
        <w:rPr>
          <w:rStyle w:val="VerbatimChar"/>
        </w:rPr>
        <w:t xml:space="preserve">## 26848                                                                                                                                                                                                                                                                                                                                                                                                                                                                                                                                                                                                                                                                                                                                                                                                                                                                                                                                                                                                                                                                                                                                                                                                                                                                                                                                                                                                                                                                                                                                                                                                                                                                                                                                                                                                                                                                                                                                                                                                                                                                                                                                                                                                                                                                                                                                                                                                                                                                                                                                                                                                                                                                                                                                                                                                                                                                                                                                                                                                                                                                                                                                                                                                                                                                                                                                                                                                                                                                                                                                                                                                                                                                                                                                                                                                                                                                                                                                                                                                                                                                                                                                                                                                                                                                                                                                                                                                                                                                                                                                                                                                                                                                                                                                                                                                                                                                                                                                                                                                                                                                                                                                                                                                                                                                                                                                                                                                                                                                                                                                                                                                                                                                                              We use time evolutions of the linear perturbation equations to study the oscillations of rapidly rotating neutrons stars. Our models account for the buoyancy due to composition gradients and we study, for the first time, the nature of the resultant g modes in a fast spinning star. We provide detailed comparisons of non-stratified and stratified models. This leads to an improved understanding of the relationship between the inertial modes of a non-stratified star and the g modes of a stratified system. In particular, we demonstrate that each g mode becomes rotation dominated, i.e. approaches a particular inertial mode, as the rotation rate of the star is increased. We also discuss issues relating to the gravitational wave driven instability of the various classes of oscillation modes.</w:t>
      </w:r>
      <w:r>
        <w:br/>
      </w:r>
      <w:r>
        <w:rPr>
          <w:rStyle w:val="VerbatimChar"/>
        </w:rPr>
        <w:t xml:space="preserve">## 26862                                                                                                                                                                                                                                                                                                                                                                                                                                                                                                                                                                                                                                                                                                                                                                                                                                                                                                                                                                                                                                                                                                                                                                                                                                                                                                                                                                                                                                                                                                                                                                                                                                                                                                                                                                                                                                                                                                                                                                                                                                                                                                                                                                                                                                                                                                                                                                                                                                                                                                                                                                                                                                                                                                                                                                                                                                                                                                                                                                                                                                                                                                                                                                                                                                                                                                                                                                                                                                                                                                                                                                                                                                                                                                                                                                                                                                                                                                                                                                                                                                                                                                                                                                                                                                                                                                                                                                                                                                                                                                                                                                                                                                                                                                                                                                                                                                                   We present illustrative models for the UV to millimeter emission of starburst galaxies which are treated as an ensemble of optically thick giant molecular clouds (GMCs) centrally illuminated by recently formed stars. The models follow the evolution of the GMCs due to the ionization-induced expansion of the HII regions and the evolution of the stellar population within the GMC according to the Bruzual&amp;Charlot stellar population synthesis models. The effect of transiently heated dust grains/PAHs to the radiative transfer, as well as multiple scattering, is taken into account. The expansion of the HII regions and the formation of a narrow neutral shell naturally explains why the emission from PAHs dominates over that from hot dust in the near to mid-IR, an emerging characteristic of the infrared spectra of starburst galaxies. The models allow us to relate the observed properties of a galaxy to its age and star formation history. We find that exponentially decaying 10^7-10^8 yrs old bursts can explain the IRAS colours of starburst galaxies. The models are also shown to account satisfactorily for the multiwavelength data on the prototypical starburst galaxy M82 and NGC6090, a starburst galaxy recently observed by ISO. In M82 we find evidence for two bursts separated by 10^7yrs. In NGC6090 we find that at least part of the far-IR excess may be due to the age of the burst (6.4 x 10^7yrs). We also make predictions about the evolution of the luminosity of starbursts at different wavelengths which indicate that far-IR surveys may preferentially detect older starbursts than mid-IR surveys.</w:t>
      </w:r>
      <w:r>
        <w:br/>
      </w:r>
      <w:r>
        <w:rPr>
          <w:rStyle w:val="VerbatimChar"/>
        </w:rPr>
        <w:t xml:space="preserve">## 26914                                                                                                                                                                                                                                                                                                                                                                                                                                                                                                                                                                                                                                                                                                                                                                                                                                                                                                                                                                                                                                                                                                                                                                                                                                                                                                                                                                                                                                                                                                                                                                                                                                                                                                                                                                                                                                                                                                                                                                                                                                                                                                                                                                                                                                                                                                                                                                                                                                                                                                                                                                                                                                                                                                                                                                                                                                                                                                                                                                                                                                                                                                                                                                                                                                                                                                                                                                                                                                                                                                                                                                                                                                                                                                                                                                                                                                                                                                                                                                                                                                                                                                                                                                                                                                                                                                                                                                                                                                                                                                                                                                                                                                                                                                                                                                                                                                                                                                                                                                                                                                               Planetary transits provide a unique opportunity to investigate the surface distributions of star spots. Our aim is to determine if, with continuous observation (such as the data that will be provided by the Kepler mission), we can in addition measure the rate of drift of the spot belts. We begin by simulating magnetic cycles suitable for the Sun and more active stars, incorporating both flux emergence and surface transport. This provides the radial magnetic field distribution on the stellar surface as a function of time. We then model the transit of a planet whose orbital axis is misaligned with the stellar rotation axis. Such a planet could occult spots at a range of latitudes. This allows us to complete the forward modelling of the shape of the transit light curve. We then attempt the inverse problem of recovering spot locations from the transit alone. From this we determine if transit light curves can be used to measure spot belt locations as a function of time. We find that for low-activity stars such as the Sun, the 3.5-year Kepler window is insufficient to determine this drift rate. For more active stars, it may be difficult to distinguish subtle differences in the nature of flux emergence, such as the degree of overlap of the ‘butterfly wings’. The rate and direction of drift of the spot belts can however be determined for these stars. This would provide a critical test of dynamo theory.</w:t>
      </w:r>
      <w:r>
        <w:br/>
      </w:r>
      <w:r>
        <w:rPr>
          <w:rStyle w:val="VerbatimChar"/>
        </w:rPr>
        <w:t xml:space="preserve">## 26924                                                                                                                                                                                                                                                                                                                                                                                                                                                                                                                                                                                                                                                                                                                                                                                                                                                                                                                                                                                                                                                                                                                                                                                                                                                                                                                                                                                                                                                                                                                                                                                                                                                                                                                                                                                                                                                                                                                                                                                                                                                                                                                                                                                                                                                                                                                                                                                                                                                                                                                                                                                                                                                                                                                                                                                                                                                                                                                                                                                                                                                                                                                                                                                                                                                                                                                                                                                                                                                                                                                                                                                                                                                                                                                                                                                                                                                                                                                                                                                                                                                                                                                                                                                                                                                                                                                                                                                                                                                                                                                                                                                                                                                                                                                                                                                                                                                                                 Young massive stars in the central parsec of our Galaxy are best explained by star formation within at least one, and possibly two, massive self-gravitating gaseous discs. With help of numerical simulations, we here consider whether the observed population of young stars could have originated from a large angle collision of two massive gaseous clouds at R ≃ 1 pc from Sgr A*. In all the simulations performed, the post-collision gas flow forms an inner, nearly circular gaseous disc and one or two eccentric outer filaments, consistent with the observations. Furthermore, the radial stellar mass distribution is always very steep, Σ * oc R -2 , again consistent with the observations. All of our simulations produce discs that are warped by between 30° and 60°, in accordance with the most recent observations. The three-dimensional velocity structure of the stellar distribution is sensitive to initial conditions (e.g. the impact parameter of the clouds) and gas cooling details. For example, the runs in which the inner disc is fed intermittently with material possessing fluctuating angular momentum result in multiple stellar discs with different orbital orientations, contradicting the observed data. In all the cases the amount of gas accreted by our inner boundary condition is large, enough to allow Sgr A* to radiate near its Eddington limit over ∼10 5 yr. This suggests that a refined model would have physically larger clouds (or a cloud and a disc such as the circumnuclear disc) colliding at a distance of a few parsecs rather than 1 pc as in our simulations.</w:t>
      </w:r>
      <w:r>
        <w:br/>
      </w:r>
      <w:r>
        <w:rPr>
          <w:rStyle w:val="VerbatimChar"/>
        </w:rPr>
        <w:t xml:space="preserve">## 26949                                                                                                                                                                                                                                                                                                                                                                                                                                                                                                                                                                                                                                                                                                                                                                                                                                                                                                                                                                                                                                                                                                                                                                                                                                                                                                                                                                                                                                                                                                                                                                                                                                                                                                                                                                                                                                                                                                                                                                                                                                                                                                                                                                                                                                                                                                                                                                                                                                                                                                                                                                                                                                                                                                                                                                                                                                                                                                                                                                                                                                                                                                                                                                                                                                                                                                                                                                                                                                                                                                                                                                                                                                                                                                                                                                                                                                                                                                                                                                                                                                                                                                                                                                                                                                                                                                                                                                                                                                                                                                                                                                                                                                                                                                                                                                                                                                                                                                                        Throughout history, eclipses of the Sun have aroused considerable attention in a variety of cultures worldwide. In particular, total eclipses produce a sudden and dramatic fall in the level of daylight. Early records of these spectacular events frequently mention the onset of darkness and the appearance of several stars by day. Large partial solar eclipses may also be fairly impressive phenomena, sometimes producing a significant dimming of the sunlight and enabling one or two stars to be seen during the day. Examination of the numerous reports of solar eclipses in the chronicles of medieval Europe (from around A.D. 750 to 1500) provides an intriguing insight into the effects of solar eclipses over a wide range of magnitudes on largely untrained and unsuspecting observers. Most of the dates of these events are precisely recorded. By comparing the observations with the results of current retrospective computation, it is possible to obtain useful information on a variety of topics. Results include (i) the variation in frequency of records as a function of magnitude; (ii) the minimum magnitude necessary for an eclipse to be noticed at all; and (iii) the minimum magnitude required to render stars visible by day. These themes form the main subjects of the present paper. It should be mentioned that the lunar orbital acceleration and long-term variations in the Earth’s spin rate are now so accurately determined that the local circumstances of eclipses may be computed with high precision throughout the medieval period.</w:t>
      </w:r>
      <w:r>
        <w:br/>
      </w:r>
      <w:r>
        <w:rPr>
          <w:rStyle w:val="VerbatimChar"/>
        </w:rPr>
        <w:t xml:space="preserve">## 26956                                                                                                                                                                                                                                                                                                                                                                                                                                                                                                                                                                                                                                                                                                                                                                                                                                                                                                                                                                                                                                                                                                                                                                                                                                                                                                                                                                                                                                                                                                                                                                                                                                                                                                                                                                                                                                                                                                                                                                                                                                                                                                                                                                                                                                                                                                                                                                                                                                                                                                                                                                                                                                                                                                                                                                                                                                                                                                                                                                                                                                                                                                                                                                                                                                                                                                                                                                                                                                                                                                                                                                                                                                                                                                                                                                                                                                                                                                                                                                                                                                                                                                                                                                                                                                                                                                                                                                                                                                                                                                                                                                                                                                                                                                                                                                                                                                                                                                                                                                                                                                                                                                                                                                                                                                                                                                                                                                                                                                                                                      The UKIRT Infrared Deep Sky Survey is a set of v e surveys of complementary combinations of area, depth, and Galactic latitude, which began in 2005 May. The surveys use the UKIRT Wide Field Camera (WFCAM), which has a solid angle of 0.21deg 2 . Here we introduce and characterise the ZYJHK photometric system of the camera, which covers the wavelength range 0:83 2:37 m. We synthesise response functions for the v e passbands, and compute colours in the WFCAM, SDSS and 2MASS bands, for brown dwarfs, stars, galaxies and quasars of dieren t types. We provide a recipe for others to compute colours from their own spectra. Calculations are presented in the Vega system, and the computed osets to the AB system are provided, as well as colour equations between WFCAM lters and the SDSS and 2MASS passbands. We highlight the opportunities presented by the new Y lter at 0:97 1:07 m for surveys for hypothetical Y dwarfs (brown dwarfs cooler than T), and for quasars of very{high redshift, z &gt; 6:4.</w:t>
      </w:r>
      <w:r>
        <w:br/>
      </w:r>
      <w:r>
        <w:rPr>
          <w:rStyle w:val="VerbatimChar"/>
        </w:rPr>
        <w:t xml:space="preserve">## 27010                                                                                                                                                                                                                                                                                                                                                                                                                                                                                                                                                                                                                                                                                                                                                                                                                                                                                                                                                                                                                                                                                                                                                                                                                                                                                                                                                                                                                                                                                                                                                                                                                                                                                                                                                                                                                                                                                                                                                                                                                                                                                                                                                                                                                                                                                                                                                                                                                                                                                                                                                                                                                                                                                                                                                                                                                                                                                                                                                                                                                                                                                                                                                                                                                                                                                                                                                                                                                                                                                                                                                                                                                                                                                                                                                                                                                                                                                                                                                                                                                                                                                                                                                                                                                                                                                                                                                                                                                                                                                                                                                                                                                                                                                                                                                                                                                                                                                                                                                                                                                                                                                                                                                                                                                                                                                We present a study of cooling in radiative shocks simulated with smoothed particle hydrodynamics and adaptive mesh refinement codes. We obtain a similarity solution for a shock-tube problem in the presence of radiative cooling, and test how well the solution is reproduced in GADGET and FLASH. Shock broadening governed by the details of the numerical scheme (artificial viscosity or Riemann solvers) leads to potentially significant overcooling in both codes. We interpret our findings in terms of a resolution criterion, and apply it to realistic simulations of cosmological accretion shocks on to galaxy haloes, cold accretion and thermal feedback from supernovae or active galactic nuclei (AGN). To avoid numerical overcooling of accretion shocks on to haloes that should develop a hot corona a particle or cell mass resolution of 106 M⊙ is required, which is within reach of current state-of-the-art simulations. At this mass resolution, thermal feedback in the interstellar medium of a galaxy requires temperatures of supernova- or AGN-driven bubbles to be in excess of 107 K at densities of nH= 1.0 cm−3, in order to avoid spurious suppression of the feedback by numerical overcooling.</w:t>
      </w:r>
      <w:r>
        <w:br/>
      </w:r>
      <w:r>
        <w:rPr>
          <w:rStyle w:val="VerbatimChar"/>
        </w:rPr>
        <w:t xml:space="preserve">## 27015                                                                                                                                                                                                                                                                                                                                                                                                                                                                                                                                                                                                                                                                                                                                                                                                                                                                                                                                                                                                                                                                                                                                                                                                                                                                                                                                                                                                                                                                                                                                                                                                                                                                                                                                                                                                                                                                                                                                                                                                                                                                                                                                                                                                                                                                                                                                                                                                                                                                                                                                                                                                                                                                                                                                                                                                                                                                                                                                                                                                                                                                                                                                                                                                                                                                                                                                                                                                                                                                                                                                                                                                                                                                                                                                                                                                                                                                                                                                                                                                                                                                                                                                                                                                                                                                                                                                                                                                                                                                                                                                                                                                                                                                                                                                                                                                                                                                                                                                                                                                                                                                                                                                                                                                                                                                                                                                                                                                     We investigate the physical processes that lead to the formation of massive stars. Using a numerical simulation of the formation of a stellar cluster from a turbulent molecular cloud, we evaluate the relevant contributions of fragmentation and competitive accretion in determining the masses of the more massive stars. We find no correlation between the final mass of a massive star, and the mass of the clump from which it forms. Instead, we find that the bulk of the mass of massive stars comes from subsequent competitive accretion in a clustered environment. In fact, the majority of this mass infalls on to a pre-existing stellar cluster. Furthermore, the mass of the most massive star in a system increases as the system grows in numbers of stars and in total mass. This arises as the infalling gas is accompanied by newly formed stars, resulting in a larger cluster around a more massive star. High-mass stars gain mass as they gain companions, implying a direct causal relationship between the cluster formation process and the formation of higher-mass stars therein.</w:t>
      </w:r>
      <w:r>
        <w:br/>
      </w:r>
      <w:r>
        <w:rPr>
          <w:rStyle w:val="VerbatimChar"/>
        </w:rPr>
        <w:t xml:space="preserve">## 27022                                                                                                                                                                                                                                                                                                                                                                                                                                                                                                                                                                                                                                                                                                                                                                                                                                                                                                                                                                                                                                                                                                                                                                                                                                                                                                                                                                                                                                                                                                                                                                                                                                                                                                                                                                                                                                                                                                                                                                                                                                                                                                                                                                                                                                                                                                                                                                                                                                                                                                                                                                                                                                                                                                                                                                                                                                                                                                                                                                                                                                                                                                                                                                                                                                                                                                                                                                                                                                                                                                                                                                                                                                                                                                                                                                                                                                                                                                                                                                                                                                                                                                                                                                                                                                                                                                                                                                                                                                                                                                                                                                                                                                                                                                                                                                                                                                                                                                                                                                                                                                                                                                                                                                                                                             We analyze a total of 827 optical spectra of NGC 5548 obtained over the 30 year period 1972-2001 for the purpose of studying the long-term behavior of the broad Hβ line profile. The variability characteristics, such as mean continuum and emission-line fluxes, rms variability amplitude, autocorrelation functions, and cross-correlation results, are found to be similar for CCD spectra obtained during the period 1989-2001 and for archival pre-CCD spectra from 1972 to 1988. The only significant difference between these two sets of data is that the mean Hβ flux is higher for 1972-1988. While the Hβ profile can vary dramatically on timescales of months to years, the mean profiles for these two periods are similar, but not identical. We searched for correlations among Hβ profile parameters (such as line width, line centroid, blue-to-red ratio of the line wing fluxes) and investigated their relationship to the continuum flux. Only trivial correlations were found, specifically the correlation between continuum and line fluxes and the anticorrelation between line width and line flux, the latter following from the former and from the inverse correlation between line time lag and line width expected for gravitationally dominated motion.</w:t>
      </w:r>
      <w:r>
        <w:br/>
      </w:r>
      <w:r>
        <w:rPr>
          <w:rStyle w:val="VerbatimChar"/>
        </w:rPr>
        <w:t xml:space="preserve">## 27045                                                                                                                                                                                                                                                                                                                                                                                                                                                                                                                                                                                                                                                                                                                                                                                                                                                                                                                                                                                                                                                                                                                                                                                                                                                                                                                                                                                                                                                                                                                                                                                                                                                                                                                                                                                                                                                                                                                                                                                                                                                                                                                                                                                                                                                                                                                                                                                                                                                                                                                                                                                                                                                                                                                                                                                                                                                                                                                                                                                                                                                                                                                                                                                                                                                                                                                                                                                                                                                                                                                                                                                                                                                                                                                                                                                                                                                                                                                                                                                                                                                                                                                                                                                                                                                                                                                                                                                                                                                                                                                                                                                                                                                                                                                                                                                                                                                   We present illustrative models for the UV to millimeter emission of starburst galaxies which are treated as an ensemble of optically thick giant molecular clouds (GMCs) centrally illuminated by recently formed stars. The models follow the evolution of the GMCs due to the ionization-induced expansion of the HII regions and the evolution of the stellar population within the GMC according to the Bruzual&amp;Charlot stellar population synthesis models. The effect of transiently heated dust grains/PAHs to the radiative transfer, as well as multiple scattering, is taken into account. The expansion of the HII regions and the formation of a narrow neutral shell naturally explains why the emission from PAHs dominates over that from hot dust in the near to mid-IR, an emerging characteristic of the infrared spectra of starburst galaxies. The models allow us to relate the observed properties of a galaxy to its age and star formation history. We find that exponentially decaying 10^7-10^8 yrs old bursts can explain the IRAS colours of starburst galaxies. The models are also shown to account satisfactorily for the multiwavelength data on the prototypical starburst galaxy M82 and NGC6090, a starburst galaxy recently observed by ISO. In M82 we find evidence for two bursts separated by 10^7yrs. In NGC6090 we find that at least part of the far-IR excess may be due to the age of the burst (6.4 x 10^7yrs). We also make predictions about the evolution of the luminosity of starbursts at different wavelengths which indicate that far-IR surveys may preferentially detect older starbursts than mid-IR surveys.</w:t>
      </w:r>
      <w:r>
        <w:br/>
      </w:r>
      <w:r>
        <w:rPr>
          <w:rStyle w:val="VerbatimChar"/>
        </w:rPr>
        <w:t xml:space="preserve">## 27056                                                                                                                                                                                                                                                                                                                                                                                                                                                                                                                                                                                                                                                                                                                                                                                                                                                                                                                                                                                                                                                                                                                                                                                                                                                                                                                                                                                                                                                                                                                                                                                                                                                                                                                                                                                                                                                                                                                                                                                                                                                                                                                                                                                                                                                                                                                                                                                                                                                                                                                                                                                                                                                                                                                                                                                                                                                                                                                                                                                                                                                                                                                                                                                                                                                                                                                                                                                                                                                                                                                                                                                                                                                                                                                                                                                                                                                                                                                                                                                                                                                                                                                                                                                                                                                                                                                                                                                                                                                                                                                                                                                                                                                                                                                                                                                                                                                                                                                                                                                                                                                                                                                                                                                                                                                                                                                                                                                                                                                                                                                                                                                                                                                                                                                                                                                                                                                                                                                      In the preliminary catalogue of the bright lines in the spectrum of the chromosphere published by Young in 1861, he calls special attention to the lines numbered 1 and 82 in the catalogue, remarking that “they are very persistently present, though faint, and can be distinctly seen in the spectroscope to belong to the chromosphere, as such, not being due, like most of the other lines, to the exceptional elevation of matter to heights where it does not properly belong. It would seem very probable that both these lines are due to the same substance which causes the D3 line.”</w:t>
      </w:r>
      <w:r>
        <w:br/>
      </w:r>
      <w:r>
        <w:rPr>
          <w:rStyle w:val="VerbatimChar"/>
        </w:rPr>
        <w:t xml:space="preserve">## 27064                                                                                                                                                                                                                                                                                                                                                                                                                                                                                                                                                                                                                                                                                                                                                                                                                                                                                                                                                                                                                                                                                                                                                                                                                                                                                                                                                                                                                                                                                                                                                                                                                                                                                                                                                                                                                                                                                                                                                                                                                                                                                                                                                                                                                                                                                                                                                                                                                                                                                                                                                                                                                                                                                                                                                                                                                                                                                                                                                                                                                                                                                                                                                                                                                                                                                                                                                                                                                                                                                                                                                                                                                                                                                                                                                                                                                                                                                                                                                                                                                                                                                                                                                                                                                                                                                                                                                                                                                                                                                                                                                                                                                                                                                                                                                                                                                                                                                                                                                                                                                                                                                                                                                                                                                                                                                                                                                                                                                                                                                                                                                                                                                                                                                                                                                                                                                                                                                                                                                                                                    Records of solar and lunar eclipses in the period 700 BC to AD 1600, originating from the ancient and medieval civilizations of Babylon, China, Europe and the Arab world, are amassed and critically appraised for their usefulness in answering questions about the long-term variability of the Earth’s rate of rotation. Results from previous analyses of lunar occupations in the period AD 1600-1955.5, and from high-precision data in AD 1955.5-1990, are included in the dataset considered in this paper.</w:t>
      </w:r>
      <w:r>
        <w:br/>
      </w:r>
      <w:r>
        <w:rPr>
          <w:rStyle w:val="VerbatimChar"/>
        </w:rPr>
        <w:t xml:space="preserve">## 27088                                                                                                                                                                                                                                                                                                                                                                                                                                                                                                                                                                                                                                                                                                                                                                                                                                                                                                                                                                                                                                                                                                                                                                                                                                                                                                                                                                                                                                                                                                                                                                                                                                                                                                                                                                                                                                                                                                                                                                                                                                                                                                                                                                                                                                                                                                                                                                                                                                                                                                                                                                                                                                                                                                                                                                                                                                                                                                                                                                                                                                                                                                                                                                                                                                                                                                                                                                                                                                                                                                                                                                                                                                                                                                                                                                                                                                                                                                                                                                                                                                                                                                                                                                                                                                                                                                                                                                                                                                                                                                                                                                                                                                                                                                                                                                                                                                                                                                                                                                                                                                                                                                                                                                                                                                                                                                                                                                                                                                                                                                                                                                                                                                                                                                                                                                             I show that extreme beaming factors b are not needed to explain ultraluminous X-ray sources (ULXs) as stellar-mass binaries. For neutron-star accretors, one typically requires b∼ 0.13, and for black holes almost no beaming (b∼ 0.8). The main reason for the high apparent luminosity is the logarithmic increase in the limiting luminosity for super-Eddington accretion. The required accretion rates are explicable in terms of thermal-time-scale mass transfer from donor stars of mass 6–10 M⊙, or possibly transient outbursts. Beaming factors ≲0.1 would be needed to explain luminosities significantly above 1040L40 erg s−1, but these requirements are relaxed somewhat if the accreting matter has low hydrogen content.</w:t>
      </w:r>
      <w:r>
        <w:br/>
      </w:r>
      <w:r>
        <w:rPr>
          <w:rStyle w:val="VerbatimChar"/>
        </w:rPr>
        <w:t xml:space="preserve">## 27095                                                                                                                                                                                                                                                                                                                                                                                                                                                                                                                                                                                                                                                                                                                                                                                                                                                                                                                                                                                                                                                                                                                                                                                                                                                                                                                                                                                                                                                                                                                                                                                                                                                                                                                                                                                                                                                                                                                                                                                                                                                                                                                                                                                                                                                                                                                                                                                                                                                                                                                                                                                                                                                                                                                                                                                                                                                                                                                                                                                                                                                                                                                                                                                                                                                                                                                                                                                                                                                                                                                                                                                                                                                                                                                                                                                                                                                                                                                                                                                                                                                                                                                                                                                                                                                                                                                                                                                                                                                                                                                                                                                                                                                                                                                                                We investigate the variation of current star formation in galaxies as a function of distance along three supercluster filaments, each joining pairs of rich clusters, in the Pisces-Cetus supercluster, which is part of the two-degree Field Galaxy Redshift Survey (2dFGRS). We find that even though there is a steady decline in the rate of star formation, as well as in the fraction of starforming galaxies, as one approaches the core of a cluster at an extremity of such a filament, there is an increased activity of star formation in a narrow distance range between 3 and 4 h −1 70 Mpc, which is 1.5‐2 times the virial radius of the clusters involved. This peak in star formation is seen to be entirely due to the dwarf galaxies (−20 &lt; MB −17.5). The position of the peak does not seem to depend on the velocity dispersion of the nearest cluster, undermining the importance of the gravitational effect of the clusters involved. We find that this enhancement in star formation occurs at the same place for galaxies which belong to groups within these filaments, while group members elsewhere in the 2dFGRS do not show this effect. We conclude that the most likely mechanism for this enhanced star formation is galaxy‐galaxy harassment, in the crowded infalling region of rich clusters at the extremities of filaments, which induces a burst of star formation in galaxies, before they have been stripped of their gas in the denser cores of clusters. The effects of strangulation in the cores of clusters, as well as excess star formation in the infalling regions along the filaments, are more pronounced in dwarfs since they more vulnerable to the effects of strangulation and harassment than giant galaxies.</w:t>
      </w:r>
      <w:r>
        <w:br/>
      </w:r>
      <w:r>
        <w:rPr>
          <w:rStyle w:val="VerbatimChar"/>
        </w:rPr>
        <w:t xml:space="preserve">## 27121                                                                                                                                                                                                                                                                                                                                                                                                                                                                                                                                                                                                                                                                                                                                                                                                                                                                                                                                                                                                                                                                                                                                                                                                                                                                                                                                                                                                                                                                                                                                                                                                                                                                                                                                                                                                                                                                                                                                                                                                                                                                                                                                                                                                                                                                                                                                                                                                                                                                                                                                                                                                                                                                                                                                                                                                                                                                                                                                                                                                                                                                                                                                                                                                                                                                                                                                                                                                                                                                                                                                                                                                                                                                                                                                                                                                                                                                                                                                                                                                                                                                                                                                                                                                                                                                                                                                                                                                                                                                           A detailed X-ray analysis of an XMM-Newton observation of the high-redshift (z = 0.89) galaxy cluster ClJ1226.9+3332 is presented. After careful consideration of background subtraction issues, the X-ray temperature is found to be 11.5 +1.1 -0.9 keV, the highest X-ray temperature of any cluster at z &gt; 0.6. The temperature is consistent with the observed velocity dispersion. In contrast to MS 1054-0321, the only other very hot cluster currently known at z &gt; 0.8, ClJ1226.9+3332, features a relaxed X-ray morphology, and its high overall gas temperature is not caused by one or several hotspots. The system thus constitutes a unique example of a high-redshift (z &gt;0.8), high-temperature (T &gt; 10 keV), relaxed cluster, for which the usual hydrostatic equilibrium assumption and the X-ray mass are most reliable. A temperature profile is constructed (for the first time at this redshift) and is consistent with the cluster being isothermal out to 45 per cent of the virial radius. Within the virial radius (corresponding to a measured overdensity of a factor of 200), a total mass of 1.4 ± 0.5 x 10 15 M ○. is derived, with a gas mass fraction of 12 ± 5 per cent (for a A cold dark matter cosmology and H 0 = 70 km s -1 Mpc -1 ). This total mass is similar to that of the Coma cluster. The bolometric X-ray luminosity is 5.3 +0.2 -0.2 x 10 45 erg s -1 . Analysis of a short Chandra observation confirms the lack of significant point-source contamination, the temperature, and the luminosity, albeit with lower precision. The probabilities of finding a cluster of this mass within the volume of the discovery X-ray survey are ∼8 x 10 -5 for Ω M = 1 and 0.64 for Ω M = 0.3, making Ω M = 1 highly unlikely. The entropy profile suggests that entropy evolution is being observed. The metal abundance (of Z = 0.33 +0.14 -0.10 Z ○. ), gas mass fraction and gas distribution are consistent with those of local clusters; thus the bulk of the metals were in place by z = 0.89.</w:t>
      </w:r>
      <w:r>
        <w:br/>
      </w:r>
      <w:r>
        <w:rPr>
          <w:rStyle w:val="VerbatimChar"/>
        </w:rPr>
        <w:t xml:space="preserve">## 27165                                                                                                                                                                                                                                                                                                                                                                                                                                                                                                                                                                                                                                                                                                                                                                                                                                                                                                                                                                                                                                                                                                                                                                                                                                                                                                                                                                                                                                                                                                                                                                                                                                                                                                                                                                                                                                                                                                                                                                                                                                                                                                                                                                                                                                                                                                                                                                                                                                                                                                                                                                                                                                                                                                                                                                                                                                                                                                                                                                                                                                                                                                                                                                                                                                                                                                                                                                                                                                                                                                                                                                                                                                                                                                                                                                                                                                                                                                                                                                                                                                                                                                                                                                                                                                                                                                                                                                                                                                                                                                                                                                                                                                                                                                                                                                                                                                                                                                                                                                                                                                                                                                                                                                         The radio luminosity function (RLF) of radio galaxies and radio-loud quasars is often modelled as a broken power law. The break luminosity is close to the dividing line between the two Fanaroff-Riley (FR) morphological classes for the large-scale radio structure of these objects. We use an analytical model for the luminosity and size evolution of FR type II (FR II) objects together with a simple prescription for FR type I (FR I) sources to construct the RLF. We postulate that all sources start out with a FR II morphology. Weaker jets subsequently disrupt within the quasi-constant density cores of their host galaxies and develop the turbulent lobes of FR I. With this model, we recover the slopes of the power laws and the break luminosity of the RLF determined from observations. The rate at which active galactic nuclei (AGN) with jets of jet power Q appear in the universe is found to be proportional to Q -1.6 . The model also roughly predicts the distribution of the radio lobe sizes for FR II objects, if the radio luminosity of the turbulent jets drops significantly at the point of disruption. We show that our model is consistent with recent ideas of two distinct accretion modes in jet-producing AGN if radiative efficiency of the accretion process is correlated with jet power.</w:t>
      </w:r>
      <w:r>
        <w:br/>
      </w:r>
      <w:r>
        <w:rPr>
          <w:rStyle w:val="VerbatimChar"/>
        </w:rPr>
        <w:t xml:space="preserve">## 27167                                                                                                                                                                                                                                                                                                                                                                                                                                                                                                                                                                                                                                                                                                                                                                                                                                                                                                                                                                                                                                                                                                                                                                                                                                                                                                                                                                                                                                                                                                                                                                                                                                                                                                                                                                                                                                                                                                                                                                                                                                                                                                                                                                                                                                                                                                                                                                                                                                                                                                                                                                                                                                                                                                                                                                                                                                                                                                                                                                                                                                                                                                                                                                                                                                                                                                                                                                                                                                                                                                                                                                                                                                                                                                                                                                                                                                                                                                                                                                                                                                                                                                                                                                                                                                                                                                                                                                                                                                                                                                                                                                                                                                                                                                                                                                                                                                                                                                                                                                                                                                                                                                                                                                                                                                                                                                                                                                                                                                                                                                                                        The extraordinary magnetic Ap star HD 75049 has been studied with data obtained with the European Southern Observatory Very Large Telescope and 2.2-m telescopes. Direct measurements reveal that the magnetic field modulus at maximum reaches 30 kG. The star shows photometric, spectral and magnetic variability with a rotation period of 4.049 d. Variations of the mean longitudinal magnetic field can be described to first order by a centred dipole model with an inclination i = 25 ◦ , an obliquity β = 60 ◦ and a polar field Bp = 42 kG. The combination of the longitudinal and surface magnetic field measurements implies a radius of R = 1.7 R� , suggesting that the star is close to the zero-age main sequence. HD 75049 displays moderate overabundances of Si, Ti, Cr, Fe and large overabundances of rare earth elements. This star has the second strongest magnetic field of any main-sequence star after Babcock’s star, HD 215441, which it rivals.</w:t>
      </w:r>
      <w:r>
        <w:br/>
      </w:r>
      <w:r>
        <w:rPr>
          <w:rStyle w:val="VerbatimChar"/>
        </w:rPr>
        <w:t xml:space="preserve">## 27176                                                                                                                                                                                                                                                                                                                                                                                                                                                                                                                                                                                                                                                                                                                                                                                                                                                                                                                                                                                                                                                                                                                                                                                                                                                                                                                                                                                                                                                                                                                                                                                                                                                                                                                                                                                                                                                                                                                                                                                                                                                                                                                                                                                                                                                                                                                                                                                                                                                                                                                                                                                                                                                                                                                                                                                                                                                                                                                                                                                                                                                                                                                                                                                                                                                                                                                                                                                                                                                                                                                                                                                             In this paper we study the stellar populations of 356 bright, M r &lt; -19, Coma cluster members located in a 2° field centred on the cluster core using Sloan Digital Sky Survey (SDSS) Data Release 7 (DR7) spectroscopy. We find ∼31 per cent of the sample have significant emission in Hβ, [O m]5007, Hα or [N II]6585, due to star formation or active galactic nuclei (AGN)/LINER activity. The remaining portion of the sample we describe as passive or quiescent. Using line-ratio diagnostics, we find the fraction of galaxies displaying AGN/LINER type emission increases with increasing galaxy luminosity while the star-forming fraction decreases. For the quiescent galaxies we find strong correlations between absorption-line index strength and velocity dispersion (σ) for CN2, C4668, Mgb and Hβ. Employing a planar analysis technique that factors out index correlations with σ, we find significant cluster-centric radial gradients in Hβ, Mgb and C4668 for the passive galaxies. We use state-of-the-art stellar population models and the measured absorption-line indices to infer the single-stellar-population-equivalent (SSP-equivalent) age and [Fe/H] for each galaxy, as well as their abundance patterns in terms of [Mg/Fe], [C/Fe], [N/Fe] and [Ca/Fe]. For the passive galaxy subsample we find strong evidence for 'archaeological downsizing', with age α σ 0.90±0.06 . This trend is shown to be robust against variations in sample selection criteria (morphologically early-type versus spectroscopically quiescent), emission-line detection thresholds, index velocity broadening corrections and the specific SSP model employed. Weaker positive correlations are obtained between σ and all other measured stellar population parameters. We recover significant cluster-centric radial stellar population gradients for the passive sample in SSP-equivalent age, [Mg/Fe], [C/Fe] and [N/Fe]. These trends are in the sense that, at fixed velocity dispersion, passive galaxies on the outskirts of the cluster are 24 ± 9 per cent younger with lower [Mg/Fe] and [N/Fe] but higher [C/Fe] than those in the cluster core. We find no significant increase in cluster-centric radial stellar population gradients when fitting to a passive galaxy subset selected to cover the cluster core and south-west region, which contains the NGC 4839 subgroup. Thus, we conclude that the NGC 4839 infall region is not unique, at least in terms of the stellar populations of bright galaxies. We speculate that the more pronounced cluster-centric radial gradients seen by other recent studies may be attributed to the luminosity range spanned by their samples, rather than to limited azimuthal coverage of the cluster. Finally, for our passive sample we have found an age-metallicity anti-correlation which cannot be accounted for by correlated errors.</w:t>
      </w:r>
      <w:r>
        <w:br/>
      </w:r>
      <w:r>
        <w:rPr>
          <w:rStyle w:val="VerbatimChar"/>
        </w:rPr>
        <w:t xml:space="preserve">## 27183                                                                                                                                                                                                                                                                                                                                                                                                                                                                                                                                                                                                                                                                                                                                                                                                                                                                                                                                                                                                                                                                                                                                                                                                                                                                                                                                                                                                                                                                                                                                                                                                                                                                                                                                                                                                                                                                                                                                                                                                                                                                                                                                                                                                                                                                                                                                                                                                                                                                                                                                                                                                                                                                                                                                                                                                                                                                                                                                                                                                                                                                                                                                                                                                                                                                                                                                                                                                                                                                                                                                                                                                                                                                                                                                                                                                                                                                                                                                                                                                                                                                                                                                                                                                                                                                                                                                                                                                                                                                                                                                                                                                                                                    We explore the redshift evolution of the metal content of damped Lyα systems (DLAs) with new observations of four absorbers at z&lt;1.5; together with other recently published data, there is now a sample of 10 systems at intermediate redshifts for which the abundance of Zn has been measured. The main conclusion is that the column density-weighted mean metallicity, [Zn/H]=-1.03±0.23 (on a logarithmic scale), is not significantly higher at z&lt;1.5 than at earlier epochs, despite the fact that the comoving star formation rate density of the universe was near its maximum value at this redshift. Gas of high column density and low metallicity dominates the statistics of present samples of DLAs at all redshifts. For three of the four DLAs, our observations include absorption lines of Si, Mn, Cr, Fe, and Ni, as well as Zn. We argue that the relative abundances of these elements are consistent with a moderate degree of dust depletion that, once accounted for, leaves no room for the enhancement of the α elements over iron seen in metal-poor stars in the Milky Way. This is contrary to previous assertions that DLAs have been enriched solely by Type II supernovae, but it can be understood if the rate of star formation in the systems studied proceeded more slowly than in the early history of our Galaxy. These results add to a growing body of data pointing to the conclusion that known DLAs do not trace the galaxy population responsible for the bulk of star formation. Possible reasons are that sight lines through metal-rich gas are systematically underrepresented, because the background QSOs are reddened, and that the most actively star-forming galaxies are also the most compact, presenting too small a cross-section to have been probed yet with the limited statistics of current samples.</w:t>
      </w:r>
      <w:r>
        <w:br/>
      </w:r>
      <w:r>
        <w:rPr>
          <w:rStyle w:val="VerbatimChar"/>
        </w:rPr>
        <w:t xml:space="preserve">## 27186                                                                                                                                                                                                                                                                                                                                                                                                                                                                                                                                                                                                                                                                                                                                                                                                                                                                                                                                                                                                                                                                                                                                                                                                                                                                                                                                                                                                                                                                                                                                                                                                                                                                                                                                                                                                                                                                                                                                                                                                                                                                                                                                                                                                                                                                                                                                                                                                                                                                                                                                                                                                                                                                                                                                                                                                                                                                                                                                                                                                                                                                                                                                                                                                                                                                                                                                                                                                                                                                                                                                                                                                                                                                                                                                                                                                                                                                                                                                                                                                                                                                                                                                                                                                                                                                                                                                                                                                                                                                                                                                                                                                                                                                                                                                                                                                                                                                                                                                  We probe the relationship between star formation rate (SFR) and radio synchrotron luminosity in galaxies at 0 &lt; z &lt; 2 within the northern Spitzer Wide-area Infrared Extragalactic survey (SWIRE) fields, in order to investigate some of the assumptions that go into calculating the star formation history of the Universe from deep radio observations. We present new 610-MHz Giant Metrewave Radio Telescope (GMRT) observations of the European Large-Area ISO Survey-North 2 (ELAIS-N2) field, and using this data, along with previous GMRT surveys carried out in the ELAIS-N1 (North 1) and Lockman Hole regions, we construct a sample of galaxies which have redshift and SFR information available from the SWIRE survey. We test whether the local relationship between SFR and radio luminosity is applicable to z = 2 galaxies, and look for evolution in this relationship with both redshift and SFR in order to examine whether the physical processes which lead to synchrotron radiation have remained the same since the peak of star formation in the Universe. We find that the local calibration between radio luminosity and star formation can be successfully applied to radio-selected high-redshift, high-SFR galaxies, although we identify a small number of sources where this may not be the case; these sources show evidence for inaccurate estimations of their SFR, but there may also be some contribution from physical effects such as the recent onset of starburst activity, or suppression of the radio luminosity within these galaxies.</w:t>
      </w:r>
      <w:r>
        <w:br/>
      </w:r>
      <w:r>
        <w:rPr>
          <w:rStyle w:val="VerbatimChar"/>
        </w:rPr>
        <w:t xml:space="preserve">## 27202                                                                                                                                                                                                                                                                                                                                                                                                                                                                                                                                                                                                                                                                                                                                                                                                                                                                                                                                                                                                                                                                                                                                                                                                                                                                                                                                                                                                                                                                                                                                                                                                                                                                                                                                                                                                                                                                                                                                                                                                                                                                                                                                                                                                                                                                                                                                                                                                                                                                                                                                                                                                                                                                                                                                                                                                                                                                                                                                                                                                                                                                                                                                                                                                                                                                                                                                                                                                                                                                                                                                                                                                                                                                                                                                                                                                                                                                                                                                                                                                                                                                                                                                                                                                                                                                                                                                                                                                                                                                                                             Some of the difficulties in determining the underlying physical properties that are relevant for observed anomalies in microlensing light curves, such as the mass and separation of extrasolar planets orbiting the lens star, or the relative source-lens parallax, are already anchored in factors that limit the amount of information available from ordinary microlensing events and in the way these are being parametrized. Moreover, a real-time detection of deviations from an ordinary light curve while these are still in progress can only be done against a known model of the latter, and such is also required for properly prioritizing ongoing events for monitoring in order to maximize scientific returns. Despite the fact that ordinary microlensing light curves are described by an analytic function that only involves a handful of parameters, modelling these is far less trivial than one might be tempted to think. A well-known degeneracy for small impacts, and another one for the initial rise of an event, makes an interprediction of different phases impossible, while in order to determine a complete set of model parameters, the fundamental characteristics of all these phases need to be properly assessed. While it is found that the wing of the light curve provides valuable information about the time-scale that absorbs the physical properties, the peak flux of the event can be meaningfully predicted only after about a third of the total magnification has been reached. Parametrizations based on observable features not only ease modelling by bringing the covariance matrix close to diagonal form, but also allow good predictions of the measured flux without the need to determine all parameters accurately. Campaigns intending to infer planet populations from observed microlensing events need to invest some fraction of the available time into acquiring data that allow to properly determine the magnification function.</w:t>
      </w:r>
      <w:r>
        <w:br/>
      </w:r>
      <w:r>
        <w:rPr>
          <w:rStyle w:val="VerbatimChar"/>
        </w:rPr>
        <w:t xml:space="preserve">## 27249                                                                                                                                                                                                                                                                                                                                                                                                                                                                                                                                                                                                                                                                                                                                                                                                                                                                                                                                                                                                                                                                                                                                                                                                                                                                                                                                                                                                                                                                                                                                                                                                                                                                                                                                                                                                                                                                                                                                                                                                                                                                                                                                                                                                                                                                                                                                                                                                                                                                                                                                                                                                                                                                                                                                                                                                                                                                                                                                                                                                                                                                                                                                                                                                                                                                                                                                                                                                                                                                                                                                                                                                                                                                                                                                                                                                                                                                                                                                                                                                                                                                                                                                                                                                                                                                                                                                                                                                                                                                                                                                                                                                                                                                                                                                                                                                                                                                                                                                                                                                                                                                                                                                                                                                                                                                                                                                                                                                                                                      We investigate the properties of circumplanetary discs formed in three-dimensional, self-gravitating radiation hydrodynamical models of gas accretion by protoplanets. We determine disc sizes, scaleheights, and density and temperature profiles for different protoplanet masses, in solar nebulae of differing grain opacities. We find that the analytical prediction of circumplanetary disc radii in an evacuated gap (R Hill /3) from Quillen &amp; Trilling yields a good estimate for discs formed by high-mass protoplanets. The radial density profiles of the circumplanetary discs may be described by power laws between r ―2 and r ―3/2 . We find no evidence for the ring-like density enhancements that have been found in some previous models of circumplanetary discs. Temperature profiles follow a ∼ r ―7/10 power law regardless of protoplanet mass or nebula grain opacity. The discs invariably have large scaleheights (H/r &gt; 0.2), making them thick in comparison with their encompassing circumstellar discs, and they show no flaring.</w:t>
      </w:r>
      <w:r>
        <w:br/>
      </w:r>
      <w:r>
        <w:rPr>
          <w:rStyle w:val="VerbatimChar"/>
        </w:rPr>
        <w:t xml:space="preserve">## 27261                                                                                                                                                                                                                                                                                                                                                                                                                                                                                                                                                                                                                                                                                                                                                                                                                                                                                                                                                                                                                                                                                                                                                                                                                                                                                                                                                                                                                                                                                                                                                                                                                                                                                                                                                                                                                                                                                                                                                                                                                                                                                                                                                                                                                                                                                                                                                                                                                                                                                                                                                                                                                                                                                                                                                                                                                                                                                                                                                                                                                                                                                                                                                                                                                                                                                                                                                                                                                                                                                                                                                                                                                                                                                                                                                                                                                                                                                                                                                                                                                                                                                                                                                                                                                                                                                                                                                                                                                                                                                                                                                                                                                                                                                                                                                                                                                                                                                                                                                                                                                                                                                                                                             We investigate the evolution of the relative angle between the stellar rotation axis and the circumstellar disc axis of a star that forms in a stellar cluster from the collapse of a turbulent molecular cloud. This is an inherently chaotic environment with variable accretion, both in terms of rate and the angular momentum of the material, and dynamical interactions between stars. We find that the final stellar rotation axis and disc spin axis can be strongly misaligned, but this occurs primarily when the disc is truncated by a dynamical encounter so that the final disc rotation axis depends simply on what fell in last. This may lead to planetary systems with orbits that are misaligned with the stellar rotation axis, but only if the final disc contains enough mass to form planets. We also investigate the time variability of the inner-disc spin axis, which is likely to determine the direction of a protostellar jet. We find that the jet direction varies more strongly for lighter discs, such as those that have been truncated by dynamical interactions or have suffered a period of rapid accretion. Finally, we note that variability of the angular momentum of the material accreted by a star implies that the internal velocity field of such stars may be more complicated than that of aligned differential rotation.</w:t>
      </w:r>
      <w:r>
        <w:br/>
      </w:r>
      <w:r>
        <w:rPr>
          <w:rStyle w:val="VerbatimChar"/>
        </w:rPr>
        <w:t xml:space="preserve">## 27288                                                                                                                                                                                                                                                                                                                                                                                                                                                                                                                                                                                                                                                                                                                                                                                                                                                                                                                                                                                                                                                                                                                                                                                                                                                                                                                                                                                                                                                                                                                                                                                                                                                                                                                                                                                                                                                                                                                                                                                                                                                                                                                                                                                                                                                                                                                                                                                                                                                                                                                                                                                                                                                                                                                                                                                                                                                                                                                                                                                                                                                                                                                                                                                                                                                                                                                                                                                                                                                                                                                                                                                                                                                                                                                                                                                                                                                                                                                                                                                                                                                                                                                                                                                                                                                                                                                                                                                                                                                                                                                                                                                                              The ultraluminous X-ray source, NGC 5408 X-1, is one of only three such objects to show a quasi-periodic oscillation (QPO) in its power spectrum. Previous analysis of this signal identified it with the well-studied type-C low-frequency QPO (LFQPO) seen in black hole binaries (BHBs), implying an intermediate mass black hole (IMBH). However, in BHBs this QPO has a centroid frequency which scales tightly with the position of the low-frequency break in the broad-band power spectrum. We use this relation to predict the frequency of the power spectral break in NGC 5408 X-1, and show that this is inconsistent with the break frequencies in both available, archival XMM–Newton observations. Thus the broad-band power spectral shape does not support this identification of the QPO. The energy spectra also do not support an IMBH interpretation. They can be fit by a twocomponent model, best described by soft thermal emission at low energies, together with lowtemperature, optically thick Comptonization producing a tail which dominates above 2 keV. The parameters of the tail are unlike those seen in any of the sub-Eddington BHB spectral states. The energy-dependent variability supports this deconvolution, as it is consistent with the soft thermal component below 2 keV diluting extreme variability of the high-energy tail. The only objects with similar spectra which have similar amounts of variability are the BHB, GRS 1915+105 and some extreme Narrow-Line Seyfert 1s. This suggests that NGC 5408 X-1 is in a similar super-Eddington state, placing a natural limit on the mass of 100 M � .I ts QPO could then be similar to the ultra-LFQPO seen occasionally in GRS 1915+105, consistent with a large stellar mass black hole. We suggest a model geometry which may explain the spectra and variability of highly super-Eddington sources.</w:t>
      </w:r>
      <w:r>
        <w:br/>
      </w:r>
      <w:r>
        <w:rPr>
          <w:rStyle w:val="VerbatimChar"/>
        </w:rPr>
        <w:t xml:space="preserve">## 27323                                                                                                                                                                                                                                                                                                                                                                                                                                                                                                                                                                                                                                                                                                                                                                                                                                                                                                                                                                                                                                                                                                                                                                                                                                                                                                                                                                                                                                                                                                                                                                                                                                                                                                                                                                                                                                                                                                                                                                                                                                                                                                                                                                                                                                                                                                                                                                                                                                                                                                                                                                                                                                                                                                                                                                                                                                                                                                                                                                                                                                                                                                                                                                                                                      1) A mutant non-motile or 'paralysed' strain of Chlamydomonas reinhardii has been produced in the presence of proflavine and isolated. (2) Electron microscope examination of the flagella of the mutant shows an abnormal structure, the most obvious feature of which is the apparent lack of a central pair of fibres in an organized form. (3) Tetrad analysis of crosses between mutant and wild type has demonstrated a 1 : 1 segregation on the basis of motility and also in terms of fine structure (as described in (2)) in the electron microscope. (4) Chlamydomonas reinhardii appears to be a suitable organism for the investigation of the morphogenesis of flagella. The mutant pro1 of Chlamydomonas reinhardii is believed to be one of the first to be isolated with a clearly observable alteration in the fine structure of a wellcharacterized organelle, the flagellum. We thank P. J. Hastings of the Botany School, University of Cambridge, for initiating us into various techniques of handling Chlamydomonas, particularly tetrad analysis. 1 Analysis 0/ Development, edit. by Wlllier, B. H., Weiss, P. A., and Hamburger, V. (Saunders, Philadelphia, 1956). • Wardlaw, C. W., MorphQ(Jeneliis in Plants (Methuen, London, 1952). • Jacob, F., and Monod, J., Cytodifferentiation and Macromolecular Synlhesis, edit. by Locke, M. (Academic Press, New York, 1963). • Kellenberger, E., in Weizman Institute, Symp. New Perspectives in Biology (Elsevier; in the press). Kellenberger, E., and Boy de la Tour, E., J. Ultrastr. Res. (in the press) . • Lwoff, A., Problems 0/ Morphogene8is in Ciliates (Wiley, New York, 1950). • Sonneborn, T. M., Proc. U.S. Nat. Acad. Sci., 51, 928 (1964). 1 Sager, R., and Palade, G. E., Exp. Cell Res., 7, 584 (1954). • Sager, R., and Palade, G. E., J. Biophys. and Biochem. Cytol., 3, 463 (1957). • Caspar, D. L. D., and Klug, A., Cold Spring Harbor Symp., 27, 1 (1962). 10 Fraenkel.Conrat, H., and Williams, R. C., Proc. U.S. Nat. Acad. Sci., 41, 690 (1955). 11 Fawcett, D., in The Cell,2, 217 (Academic Press, New York, 1961). .. Ehret, C. F., and de Haller, G., J. UUra8tr. ReB., Supp. 6 (1963). .. Randall, J. T., and Hopkins, J. M., Proc. Linn. Soc. Lond. (1961-2),174, 31 (1963). U Schuster, F., J. Protoz{)()l., 10,297 (1963). IS Gibbs, S. P., Lewin, R. A., and Philpott, D. E., Exp. Cell. Res., 15, 619 (1958). .. Levine, R. P., and Ebersold, W. T., Cold Spring Harbor Symp., 23, 101 (1960); Ann. Rev. Microbiol., 14, 197 (1958). 11 Sager, R., and Tsubo, Y., Z. Vererbung8, 92, 430 (1961). 18 Lewin, R. A., J. Gen. Microbiol., 11, 358 (1954). 11 Sager, R., and Granick, S., J. Gen. PhY8iol., 37, 729 (1954). " Lewin, R. A., Canad. J. Microbial., 8, 21 (1960). " Ebersold, W. T., and Levine, R. P., Z. Vererbung8, flO, 74 (1959). "Reynolds, E. S., J. Cel! Bioi., 17,208 (1963). .. Gibbons, I. R., and Grimstone, A. V., J. Bioph1l8. Biochem. Cytol., 7, 69j (1960) • .. Afzelius, B., J. BiophY8. Biochem. Cylol., Ii, 269 (1959). .. Epstein, R. H., Bolle, A., Steinberg, C. M., Kellenberger, E., Boy de la Tour, E., Chavalley, R., Edgar, R. S., Susman, M., Denhart, G. H., and LellauslB, A., ColdSpring Harbor Symp. Quant. Bioi. (1964) (In the press).</w:t>
      </w:r>
      <w:r>
        <w:br/>
      </w:r>
      <w:r>
        <w:rPr>
          <w:rStyle w:val="VerbatimChar"/>
        </w:rPr>
        <w:t xml:space="preserve">## 27324                                                                                                                                                                                                                                                                                                                                                                                                                                                                                                                                                                                                                                                                                                                                                                                                                                                                                                                                                                                                                                                                                                                                                                                                                                                                                                                                                                                                                                                                                                                                                                                                                                                                                                                                                                                                                                                                                                                                                                                                                                                                                                                                                                                                                                                                                                                                                                                                                                                                                                                                                                                                                                                                                                                                                                                                                                                                                                                                                                                                                                                                                                                                                                                                                                                                                                                                                                                                                                                                                                                                                                                                                                                                                                                                                                                                                                                                                                                                                                                                                                                                                                                                                                                                                                                                                                                                                                                                                                                                                                                                                                                                                                                                                                                                                                                                                                                                                This is the second in a series of papers presenting results from the SCUBA Local Universe Galaxy Survey. In our first paper we provided 850-μm flux densities for 104 galaxies selected from the IRAS Bright Galaxy Sample and we found that the 60-, 100-μm (IRAS) and 850-μm (SCUBA) fluxes could be adequately fitted by emission from dust at a single temperature. In this paper we present 450-μm data for the galaxies. With the new data, the spectral energy distributions of the galaxies can no longer be fitted with an isothermal dust model – two temperature components are now required. Using our 450-μm data and fluxes from the literature, we find that the 450/850-μm flux ratio for the galaxies is remarkably constant, and this holds from objects in which the star formation rate is similar to our own Galaxy, to ultraluminous infrared galaxies (ULIRGs) such as Arp 220. The only possible explanation for this is if the dust emissivity index for all of the galaxies is ∼2 and the cold dust component has a similar temperature in all galaxies . The 60-μm luminosities of the galaxies were found to depend on both the dust mass and the relative amount of energy in the warm component, with a tendency for the temperature effects to dominate at the highest L60. The dust masses estimated using the new temperatures are higher by a factor of ∼2 than those determined previously using a single temperature. This brings the gas-to-dust ratios of the IRAS galaxies into agreement with those of the Milky Way and other spiral galaxies which have been intensively studied in the submm.</w:t>
      </w:r>
      <w:r>
        <w:br/>
      </w:r>
      <w:r>
        <w:rPr>
          <w:rStyle w:val="VerbatimChar"/>
        </w:rPr>
        <w:t xml:space="preserve">## 27359                                                                                                                                                                                                                                                                                                                                                                                                                                                                                                                                                                                                                                                                                                                                                                                                                                                                                                                                                                                                                                                                                                                                                                                                                                                                                                                                                                                                                                                                                                                                                                                                                                                                                                                                                                                                                                                                                                                                                                                                                                                                                                                                                                                                                                                                                                                                                                                                                                                                                                                                                                                                                                                                                                                                                                                                                                                                                                                                                                                                                                                                                                                                                                                                                                                                                                                                                                                                                                                                                                                                                                                                                                                                                                                                                                                                                                                                                                                                                                                                                                                                                                                                                                                                                                                                                                                                                                                                                                                                                                                                                                                                                                                                                                                                                                                                                  A re-evaluation of time-averaged accretion rates at DBZ-type white dwarfs points to historical, time-averaged rates significantly higher than the currently observed episodes at their DAZ counterparts. The difference between the ongoing, instantaneous accretion rates witnessed at DAZ white dwarfs, which often exceed 108 g s−1, and those inferred over the past 105–106 yr for the DBZ stars can be of a few orders of magnitude, and therefore must result from high-rate episodes of tens to hundreds of years so that they remain undetected to date. This paper explores the likelihood that such brief, intense accretion episodes of gas-phase material can account for existing data. For reasonable assumptions about the circumstellar gas, accretion rates approaching or exceeding 1015 g s−1 are possible, similar to rates observed in quiescent cataclysmic variables, and potentially detectable with future X-ray missions or wide-field monitoring facilities. Gaseous debris that is prone to such rapid accretion may be abundant immediately following a tidal disruption event via collisions and sublimation, or if additional bodies impinge upon an extant disc. Particulate disc matter accretes at or near the Poynting–Robertson drag rate for long periods between gas-producing events, consistent with rates inferred for dusty DAZ white dwarfs. In this picture, warm DAZ stars without infrared excesses have rates consistent with accretion from particulate discs that remain undetected. This overall picture has implications for quasi-steady state models of accretion and the derived chemical composition of asteroidal debris in DBZ white dwarfs.</w:t>
      </w:r>
      <w:r>
        <w:br/>
      </w:r>
      <w:r>
        <w:rPr>
          <w:rStyle w:val="VerbatimChar"/>
        </w:rPr>
        <w:t xml:space="preserve">## 27360                                                                                                                                                                                                                                                                                                                                                                                                                                                                                                                                                                                                                                                                                                                                                                                                                                                                                                                                                                                                                                                                                                                                                                                                                                                                                                                                                                                                                                                                                                                                                                                                                                                                                                                                                                                                                                                                                                                                                                                                                                                                                                                                                                                                                                                                                                                                                                                                                                                                                                                                                                                                                                                                                                                                                                                                                                                                                                                                                                                                                                                                                                                                                                                                                                                                                                                                                                                                                                                                                                                                                                                                                                                                                                                                                                                                                                                                                                                                                                                                                                                                                                                                                                                                                                                                                                                                                                                                                                                                                                                                                                                                                                                                                                                                                                                                                  A re-evaluation of time-averaged accretion rates at DBZ-type white dwarfs points to historical, time-averaged rates significantly higher than the currently observed episodes at their DAZ counterparts. The difference between the ongoing, instantaneous accretion rates witnessed at DAZ white dwarfs, which often exceed 108 g s−1, and those inferred over the past 105–106 yr for the DBZ stars can be of a few orders of magnitude, and therefore must result from high-rate episodes of tens to hundreds of years so that they remain undetected to date. This paper explores the likelihood that such brief, intense accretion episodes of gas-phase material can account for existing data. For reasonable assumptions about the circumstellar gas, accretion rates approaching or exceeding 1015 g s−1 are possible, similar to rates observed in quiescent cataclysmic variables, and potentially detectable with future X-ray missions or wide-field monitoring facilities. Gaseous debris that is prone to such rapid accretion may be abundant immediately following a tidal disruption event via collisions and sublimation, or if additional bodies impinge upon an extant disc. Particulate disc matter accretes at or near the Poynting–Robertson drag rate for long periods between gas-producing events, consistent with rates inferred for dusty DAZ white dwarfs. In this picture, warm DAZ stars without infrared excesses have rates consistent with accretion from particulate discs that remain undetected. This overall picture has implications for quasi-steady state models of accretion and the derived chemical composition of asteroidal debris in DBZ white dwarfs.</w:t>
      </w:r>
      <w:r>
        <w:br/>
      </w:r>
      <w:r>
        <w:rPr>
          <w:rStyle w:val="VerbatimChar"/>
        </w:rPr>
        <w:t xml:space="preserve">## 27366                                                                                                                                                                                                                                                                                                                                                                                                                                                                                                                                                                                                                                                                                                                                                                                                                                                                                                                                                                                                                                                                                                                                                                                                                                                                                                                                                                                                                                                                                                                                                                                                                                                                                                                                                                                                                                                                                                                                                                                                                                                                                                                                                                                                                                                                                                                                                                                                                                                                                                                                                                                                                                                                                                                                                                                                                                                                                                                                                                                                                                                                                                                                                                                                                                                                                                                                                                                                                                                                                                                                                                                                                                                                                                                                                                                                                                                                                                                                                                                                                                                                                                                                                                                                                                                                                                                                                                                                                                                                                                                                                                                                                                                                                                                                                                                                                                                                                                                           Abstract Many extensions of the Standard Model include axions or axion-like particles (ALPs). Here we study ALP to photon conversion in the magnetic field of the Milky Way and starburst galaxies. By modelling the effects of the coherent and random magnetic fields, the warm ionized medium and the warm neutral medium on the conversion process, we simulate maps of the conversion probability across the sky for a range of ALP energies. In particular, we consider a diffuse cosmic ALP background (CAB) analogous to the CMB, whose existence is suggested by string models of inflation. ALP–photon conversion of a CAB in the magnetic fields of galaxy clusters has been proposed as an explanation of the cluster soft X-ray excess. We therefore study the phenomenology and expected photon signal of CAB propagation in the Milky Way. We find that, for the CAB parameters required to explain the cluster soft X-ray excess, the photon flux from ALP–photon conversion in the Milky Way would be unobservably small. The ALP–photon conversion probability in galaxy clusters is 3 orders of magnitude higher than that in the Milky Way. Furthermore, the morphology of the unresolved cosmic X-ray background is incompatible with a significant component from ALP–photon conversion. We also consider ALP–photon conversion in starburst galaxies, which host much higher magnetic fields. By considering the clumpy structure of the galactic plasma, we find that conversion probabilities comparable to those in clusters may be possible in starburst galaxies.</w:t>
      </w:r>
      <w:r>
        <w:br/>
      </w:r>
      <w:r>
        <w:rPr>
          <w:rStyle w:val="VerbatimChar"/>
        </w:rPr>
        <w:t xml:space="preserve">## 27388                                                                                                                                                                                                                                                                                                                                                                                                                                                                                                                                                                                                                                                                                                                                                                                                                                                                                                                                                                                                                                                                                                                                                                                                                                                                                                                                                                                                                                                                                                                                                                                                                                                                                                                                                                                                                                                                                                                                                                                                                                                                                                                                                                                                                                                                                                                                                                                                                                                                                                                                                                                                                                                                                                                                                                                                                                                                                                                                                                                                                                                                                                                                                                                                                                                                                                                                                                                               We study the effect of disc self-gravity on instabilities associated with gaps opened by a giant Saturn mass planet in a protoplanetary disc that lead to the formation of vortices. We also study the non-linear evolution of the vortices when this kind of instability occurs in a self-gravitating disc as well as the potential effect on type III planetary migration due to angular momentum exchange via co-orbital flows. \n \n \n \nIt is shown analytically and is confirmed through linear calculations that vortex-forming modes with low azimuthal mode number, m, are stabilized by the effect of self-gravity if the background structure is assumed fixed. However, the disc’s self-gravity also affects the background gap surface density profile in a way that destabilizes modes with high m. Linear calculations show that the combined effect of self-gravity through its effect on the background structure and its direct effect on the linear modes shifts the most rapidly growing vortex mode to higher m. \n \n \n \nHydrodynamic simulations of gaps opened by a Saturn mass planet show more vortices develop with increasing disc mass and therefore importance of self-gravity. For sufficiently large disc mass the vortex instability is suppressed, consistent with analytical expectations. In this case a new global instability develops instead. \n \n \n \nIn the non-linear regime, we found that vortex merging is in general increasingly delayed as the disc mass increases and in some cases multiple vortices persist until the end of simulations. For massive discs in which the vortices merge, the post-merger vortex is localized in azimuth and has similar structure to a Kida-like vortex. This is unlike the case without self-gravity where vortices merge to form a larger vortex extended in azimuth. \n \n \n \nIn order to study the properties of the vortex systems without the influence of the planet, we also performed a series of supplementary simulations of co-orbital Kida-like vortices. We found that self-gravity enables Kida-like vortices to execute horseshoe turns upon encountering each other. As a result, vortex merging is avoided on time-scales where it would occur without self-gravity. Thus we suggest that mutual repulsion of self-gravitating vortices in a rotating flow is responsible for the delayed vortex merging seen in the disc–planet simulations. \n \n \n \nThe effect of self-gravity on vortex-induced migration in low-viscosity discs is briefly discussed. We found that when self-gravity is included and the disc mass is in the range where vortex-forming instabilities occur, the vortex-induced type III migration of Lin &amp; Papaloizou is delayed. There are also expected to be longer periods of slow migration between the short bursts of rapid migration compared to what occurs in a simulation without self-gravity. However, the extent of induced rapid migration is unchanged and involves flow of vortex material across the gap, independent of whether or not self-gravity is included.</w:t>
      </w:r>
      <w:r>
        <w:br/>
      </w:r>
      <w:r>
        <w:rPr>
          <w:rStyle w:val="VerbatimChar"/>
        </w:rPr>
        <w:t xml:space="preserve">## 27392                                                                                                                                                                                                                                                                                                                                                                                                                                                                                                                                                                                                                                                                                                                                                                                                                                                                                                                                                                                                                                                                                                                                                                                                                                                                                                                                                                                                                                                                                                                                                                                                                                                                                                                                                                                                                                                                                                                                                                                                                                                                                                                                                                                                                                                                                                                                                                                                                                                                                                                                                                                                                                                                                                                                                                                                                                                                                                                                                                                                                                                                                                                                                                                                                                                                                                                                                                                                                                                                                                                                                                                                                                                                                                                                                                                                                                                                                                                                                                                                                                                                                                                                                                                                                                                                                                                                                                                                                                                                                                                                                                                                                                                                                                                                                                                                                                                                                                                                                                                                                                                                                                                                                                                                                                                                                                                                                                                                                                     We present kinematic parameters and absorption line strengths for three brightest cluster galaxies, NGC 6166, 6173 and 6086. We find that NGC 6166 has a velocity dispersion profile which rises beyond 20 arcsec from the nucleus, with a halo velocity dispersion in excess of 400 km s−1. All three galaxies show a positive and constant h4 Hermite moment. The rising velocity dispersion profile in NGC 6166 thus indicates an increasing mass-to-light ratio. Rotation is low in all three galaxies, and NGC 6173 and 6086 show possible kinematically decoupled cores. All three galaxies have Mg2 gradients similar to those found in normal bright ellipticals, which are not steep enough to support simple dissipative collapse models, but these could be accompanied by dissipationless mergers which would tend to dilute the abundance gradients. The [Mg/Fe] ratios in NGC 6166 and 6086 are higher than that found in NGC 6173, and if NGC 6173 is typical of normal bright ellipticals, this suggests that cDs cannot form from late mergers of normal galaxies.</w:t>
      </w:r>
      <w:r>
        <w:br/>
      </w:r>
      <w:r>
        <w:rPr>
          <w:rStyle w:val="VerbatimChar"/>
        </w:rPr>
        <w:t xml:space="preserve">## 27401                                                                                                                                                                                                                                                                                                                                                                                                                                                                                                                                                                                                                                                                                                                                                                                                                                                                                                                                                                                                                                                                                                                                                                                                                                                                                                                                                                                                                                                                                                                                                                                                                                                                                                                                                                                                                                                                                                                                                                                                                                                                                                                                                                                                                                                                                                                                                                                                                                                                                                                                                                                                                                                                                                                                                                                                                                                                                                                                                                                                                                                                                                                                                                                                                                                                                                                                                                                                                                                                                                                                                                                                                                                                                                                                                                                                                                                                                                                                                                                                                                                                                                                                                                                                                                                                                                                                                                                                                                                                                                                                                                                                                                                                                                                                                                                                                                                                                                                                     From the radial velocities of the N iv?4058 and He ii?4686 emission lines, and the N v?4604-20 absorption lines, determined in digital spectra, we report the discovery that the X-ray bright emission line star Wack 2134 (= WR 21a) is a spectroscopic binary system with an orbital period of 31.673 ± 0.002 d . With this period, the N iv and He ii emission and N v absorption lines, which originate in the atmosphere of the primary component, define a rather eccentric binary orbit (e= 0.64 ± 0.03) . The radial velocity variations of the N v absorptions have a lower amplitude than those of the He ii emission. Such a behaviour of the emission line radial velocities could be due to distortions produced by a superimposed absorption component from the companion. High-resolution echelle spectra observed during the quadrature phases of the binary show H and He ii absorptions of both components with a radial velocity difference of about 541 km s?1. From this difference, we infer quite high values of the minimum masses, of about 87 and 53 M? for the primary and secondary components, respectively, if the radial velocity variations of the He ii emission represent the true orbit of the primary. No He i absorption lines are observed in our spectra. Thus, the secondary component in the Wack 2134 binary system appears to be an early O-type star. From the presence of H, He ii and N v absorptions, and N iv and C iv emissions, in the spectrum of the primary component, it most clearly resembles those of Of/WNLha-type stars.</w:t>
      </w:r>
      <w:r>
        <w:br/>
      </w:r>
      <w:r>
        <w:rPr>
          <w:rStyle w:val="VerbatimChar"/>
        </w:rPr>
        <w:t xml:space="preserve">## 27405                                                                                                                                                                                                                                                                                                                                                                                                                                                                                                                                                                                                                                                                                                                                                                                                                                                                                                                                                                                                                                                                                                                                                                                                                                                                                                                                                                                                                                                                                                                                                                                                                                                                                                                                                                                                                                                                                                                                                                                                                                                                                                                                                                                                                                                                                                                                                                                                                                                                                                                                                                                                                                                                                                                                                                                                                                                                                                                                                                                                                                                                                                                                                                                                                                                                                                                                                                                                                                                                                                                                                                                                                                                                                                                                                                                                                                                                                                                                                                                                                                                                                                                                                                                                                                                                                                                                                                                                                                                                                                                                                                                                                                                                                                                                                                                                                                                                                                                                                       ABSTRACT We have imaged a sample of 45 face-on spiral galaxies in the K-band, to determinethe morphology of the old stellar population, which dominates the mass in the disk.The K-band images of the spiral galaxies have been used to calculate diﬀerent char-acteristics of the underlying density perturbation such as arm strengths, proﬁles andcross-sections, and spiral pitch angles. Contrary to expectations, no correlation wasfound between arm pitch angle and Hubble type, and combined with previous resultsthis leads us to conclude that the morphology of the old stellar population bears littleresemblance to the optical morphology used to classify galaxies.The arm properties of our galaxies seem inconsistent with predictions from thesimplest density wavetheories, and some observations, such as variationsin pitch anglewithin galaxies, seem hard to reconcile even with more complex modal theories. Barshave no detectable eﬀect on arm strengths for the present sample.We have also obtained B-band images of three of the galaxies. For these galaxieswe have measured arm cross-sections and strengths, to investigate the eﬀects of diskdensity perturbations on star formation in spiral disks. We ﬁnd that B-band arms leadK-band arms and are narrower than K-band arms, apparently supporting predictionsmade by the large scale shock scenario, although the eﬀects of dust on B-band imagesmay contribute towards these results.Key words: galaxies: spiral - galaxies: structure - galaxies: fundamental parameters</w:t>
      </w:r>
      <w:r>
        <w:br/>
      </w:r>
      <w:r>
        <w:rPr>
          <w:rStyle w:val="VerbatimChar"/>
        </w:rPr>
        <w:t xml:space="preserve">## 27445                                                                                                                                                                                                                                                                                                                                                                                                                                                                                                                                                                                                                                                                                                                                                                                                                                                                                                                                                                                                                                                                                                                                                                                                                                                                                                                                                                                                                                                                                                                                                                                                                                                                                                                                                                                                                                                                                                                                                                                                                                                                                                                                                                                                                                                                                                                                                                                                                                                                                                                                                                                                                                                                                                                                                                                                                                                                                                                                                                                                                                                                                                                                                                                                                                                                                                                                                                                                                                                                                                                                                                                                                                                                                                                                                                                                                                                                                                                                                                                                                                                                                                                                                                                                                                                                                                                                                                                                                                                                                                                                                                                                                                                                                                                                                                                                                                                                                                                                                                                                                                                                                                                                                                                                                                                    Mounting discoveries of extrasolar planets orbiting post-main sequence stars motivate studies aimed at understanding the fate of these planets. In the traditional “adiabatic” approximation, a secondary’s eccentricity remains constant during stellar mass loss. Here, we remove this approximation, investigate the full twobody point-mass problem with isotropic mass loss, and illustrate the resulting dynamical evolution. The magnitude and duration of a star’s mass loss combined with a secondary’s initial orbital characteristics might provoke ejection, modest eccentricity pumping, or even circularisation of the orbit. We conclude that Oort clouds and wide-separation planets may be dynamically ejected from 1M⊙ 7M⊙ parent stars during AGB evolution. The vast majority of planetary material which survives a supernova from a 7M⊙ 20M⊙ progenitor will be dynamically ejected from the system, placing limits on the existence of firstgeneration pulsar planets. Planets around &gt; 20M⊙ black hole progenitors may easily survive or readily be ejected depending on the core collapse and superwind models applied. Material ejected during stellar evolution might contribute significantly to the free-floating planetary population.</w:t>
      </w:r>
      <w:r>
        <w:br/>
      </w:r>
      <w:r>
        <w:rPr>
          <w:rStyle w:val="VerbatimChar"/>
        </w:rPr>
        <w:t xml:space="preserve">## 27491                                                                                                                                                                                                                                                                                                                                                                                                                                                                                                                                                                                                                                                                                                                                                                                                                                                                                                                                                                                                                                                                                                                                                                                                                                                                                                                                                                                                                                                                                                                                                                                                                                                                                                                                                                                                                                                                                                                                                                                                                                                                                                                                                                                                                                                                                                                                                                                                                                                                                                                                                                                                                                                                                                                                                                                                                                                                                                                                                                                                                                                                                                                                                                                                                                                                                                                                                                                                                                                                                                                                                                                                                                                                                                                                                                                                                                                                                                                                                                                                                                                                                                                                                                                                                                                                                                                                                                                                                                                                                                                                                                                                                                                                                                                                                                                                                                                                                                                                                                     ABSTRA C T We present a detailed and homogeneous analysis of the ROSAT PSPC surface brightness profiles of 36 clusters of galaxies with high X-ray luminosity (LX * 10 45 erg s ˇ1 ) and redshifts between 0.05 and 0.44. Using recent ASCA estimates of the temperature of the gas for most of the clusters in the sample, we apply both the deprojection technique and model fitting to the surface brightness profiles to constrain the gas and dark matter distributions under the assumption that the gas is both isothermal and hydrostatic. Applying robust estimators, we find that the gas fraction within r500 of the clusters in our sample has a distribution centred on fgasOr500 Ua 0:168 h ˇ1:5 50 . The gas fraction ranges from 0.101 to 0.245 at the 95 per cent confidence level. The values of fgas show highly significant variations between individual clusters, which may be explained if the dark matter has a significant baryonic component. Within a cluster, the average radial dependence of the gas mass fraction increases outward as r s , with s , 0:20. Combining these results with those of primordial nucleosynthesis calculations and the current estimate of H0, the above central location implies Q0;m &amp; 0:56 at the 95 per cent confidence level. This upper limit decreases to 0.34 if we take the highest significant estimates for fgas. A significant decrease in cluster gas fraction with redshift from the local value, fgas;0, of 0.21, found assuming Q0;m a 1, is also reduced if Q0;m is low.</w:t>
      </w:r>
      <w:r>
        <w:br/>
      </w:r>
      <w:r>
        <w:rPr>
          <w:rStyle w:val="VerbatimChar"/>
        </w:rPr>
        <w:t xml:space="preserve">## 27492                                                                                                                                                                                                                                                                                                                                                                                                                                                                                                                                                                                                                                                                                                                                                                                                                                                                                                                                                                                                                                                                                                                                                                                                                                                                                                                                                                                                                                                                                                                                                                                                                                                                                                                                                                                                                                                                                                                                                                                                                                                                                                                                                                                                                                                                                                                                                                                                                                                                                                                                                                                                                                                                                                                                                                                                                                                                                                                                                                                                                                                                                                                                                                                                                                                                                                                                                                                                                                                                                                                                                                                                                                                                                                                                                                                                                                                                                                                                                                                                                                                                                                                                                                                                                                                                                                                                                                                                                                                                                                                                                                                                                                                                                                                                                                                                                                                                                                                                                                     ABSTRA C T We present a detailed and homogeneous analysis of the ROSAT PSPC surface brightness profiles of 36 clusters of galaxies with high X-ray luminosity (LX * 10 45 erg s ˇ1 ) and redshifts between 0.05 and 0.44. Using recent ASCA estimates of the temperature of the gas for most of the clusters in the sample, we apply both the deprojection technique and model fitting to the surface brightness profiles to constrain the gas and dark matter distributions under the assumption that the gas is both isothermal and hydrostatic. Applying robust estimators, we find that the gas fraction within r500 of the clusters in our sample has a distribution centred on fgasOr500 Ua 0:168 h ˇ1:5 50 . The gas fraction ranges from 0.101 to 0.245 at the 95 per cent confidence level. The values of fgas show highly significant variations between individual clusters, which may be explained if the dark matter has a significant baryonic component. Within a cluster, the average radial dependence of the gas mass fraction increases outward as r s , with s , 0:20. Combining these results with those of primordial nucleosynthesis calculations and the current estimate of H0, the above central location implies Q0;m &amp; 0:56 at the 95 per cent confidence level. This upper limit decreases to 0.34 if we take the highest significant estimates for fgas. A significant decrease in cluster gas fraction with redshift from the local value, fgas;0, of 0.21, found assuming Q0;m a 1, is also reduced if Q0;m is low.</w:t>
      </w:r>
      <w:r>
        <w:br/>
      </w:r>
      <w:r>
        <w:rPr>
          <w:rStyle w:val="VerbatimChar"/>
        </w:rPr>
        <w:t xml:space="preserve">## 27508                                                                                                                                                                                                                                                                                                                                                                                                                                                                                                                                                                                                                                                                                                                                                                                                                                                                                                                                                                                                                                                                                                                                                                                                                                                                                                                                                                                                                                                                                                                                                                                                                                                                                                                                                                                                                                                                                                                                                                                                                                                                                                                                                                                                                                                                                                                                                                                                                                                                                                                                                                                                                                                                                                                                                                                                                                                                                                                                                                                                                                                                                                                                                                                                                                                                                                                                                                                                                                                                                                                                                                                                                                                                                                                                                                                                                                                                                                                                                                                                                                                                                                                                                                                                                                                                                                                                 We present results of N-body/gasdynamical simulations designed to investigate the evolution of X-ray clusters in a flat, low-density, ?-dominated cold dark matter (CDM) cosmogony. The simulations include self-gravity, pressure gradients, and hydrodynamical shocks, but neglect radiative cooling. The density profile of the dark matter component can be fitted accurately by the simple formula originally proposed by Navarro, Frenk, &amp; White to describe the structure of clusters in a CDM universe with ? = 1. In projection, the shape of the dark matter radial density profile and the corresponding line-of-sight velocity dispersion profile are in very good agreement with the observed profiles for galaxies in the Canadian Network for Observational Cosmology sample of clusters. This suggests that galaxies are not strongly segregated relative to the dark matter in X-ray luminous clusters. The gas in our simulated clusters is less centrally concentrated than the dark matter, and its radial density profile is well described by the familiar ?-model. As a result, the average baryon fraction within the virial radius (rvir) is only 85%-90% of the universal value and is lower nearer the center. The total mass and velocity dispersion of our clusters can be accurately inferred (with ~15% uncertainty) from their X-ray emission-weighted temperature. We generalize Kaiser's scale-free scaling relations to arbitrary power spectra and low-density universes and show that simulated clusters generally follow these relations. The agreement between the simulations and the analytical results provides a convincing demonstration of the soundness of our gasdynamical numerical techniques. Although our simulated clusters resemble observed clusters in several respects, the slope of the luminosity-temperature relation implied by the scaling relations, and obeyed by the simulations, is in disagreement with observations. This suggests that nongravitational effects such as preheating or cooling must have played an important role in determining the properties of the observed X-ray emission from galaxy clusters.</w:t>
      </w:r>
      <w:r>
        <w:br/>
      </w:r>
      <w:r>
        <w:rPr>
          <w:rStyle w:val="VerbatimChar"/>
        </w:rPr>
        <w:t xml:space="preserve">## 27535                                                                                                                                                                                                                                                                                                                                                                                                                                                                                                                                                                                                                                                                                                                                                                                                                                                                                                                                                                                                                                                                                                                                                                                                                                                                                                                                                                                                                                                                                                                                                                                                                                                                                                                                                                                                                                                                                                                                                                                                                                                                                                                                                                                                                                                                                                                                                                                                                                                                                                                                                                                                                                                                                                                                                                                                                                                                                                                                                                                                                                                                                                                                                                                                                                                                                                                                                                                                                                                                                                                                                                                                                                                                                                                                                                                                                                                                                                                                                                                                                                                                                                                                                                                                                                                                                                                                                                                                                                                                                                                                                                                                                                                                                                                                                  We present new determinations of the local submillimetre (submm) luminosity functions, solving the `submm Olbers' paradox'. We also present predictions of source counts and luminosity functions in current and future far-infrared to submm surveys. Using the submm colour temperature relations from the Submillimetre Common User Bolometer Array (SCUBA) Local Universe Galaxy Survey, and the discovery of 450-mum excess emission in these galaxies, we interpolate and extrapolate the IRAS detections to make predictions of the spectral energy distributions of all 15411 PSCz galaxies from 50 to 1300 mum. Despite the long extrapolations, we find excellent agreement with (i) the 90-mum luminosity function of Serjeant et al., (ii) the 850-mum luminosity function of Dunne et al., (iii) the millimetre-wave photometry of Andreani and Franceschini, and (iv) the asymptotic differential and integral source count predictions at 50-1300 mum by Rowan-Robinson. We find that the local 850-mum submm luminosity density converges to 7.3 +/- 0.2 × 1019h65 W Hz-1 Mpc-3. Remarkably, the local spectral luminosity density and the extragalactic background light together strongly constrain the cosmic star formation history for a wide class of evolutionary assumptions. We find that the extragalactic background light, the 850-mum 8-mJy source counts and the Omega* constraints all independently point to a decline in the comoving star formation rate at z &gt; 1. In order to reconcile this with direct determinations, we suggest that either there is a top-heavy initial mass function at high redshifts, and/or there is stronger evolution in the more luminous far-infrared galaxies than seen in the population as a whole.</w:t>
      </w:r>
      <w:r>
        <w:br/>
      </w:r>
      <w:r>
        <w:rPr>
          <w:rStyle w:val="VerbatimChar"/>
        </w:rPr>
        <w:t xml:space="preserve">## 27541                                                                                                                                                                                                                                                                                                                                                                                                                                                                                                                                                                                                                                                                                                                                                                                                                                                                                                                                                                                                                                                                                                                                                                                                                                                                                                                                                                                                                                                                                                                                                                                                                                                                                                                                                                                                                                                                                                                                                                                                                                                                                                                                                                                                                                                                                                                                                                                                                                                                                                                                                                                                                                                                                                                                                                                                                                                                                                                                                                                                                                                                                                                                                                                                                                                                                                                                                                                                                                                                                                                                                                                                                                                                                                                                                                                                                                                                                                                                                                                                                                                                                                                                                                                                                                                                                                                                                                                                                                                                                                                                                                                                                                                                                                                                                                                                                                                                                                                                                                                                                                                                                                                                                                                                                                                                                                 Evidence is summarized which suggests that when a protogalaxy collapses, a fraction f of its gas fails to heat to the virial temperature, where f is large for haloes less massive than the value M* associated with L* galaxies. Stars and galaxies form only from the cool gas fraction. Hot gas is ejected from low-mass systems as in conventional semi-analytic models of galaxy formation. In high-mass systems it is retained but does not cool and form stars. Instead it builds up as a largely inert atmosphere, in which cooling is inhibited by an episodically active galactic nucleus. Cold gas frequently falls into galactic haloes. In the absence of a dense atmosphere of virial-temperature gas it builds up on nearly circular orbits and can be observed in the 21-cm line of H i. When there is a sufficiently dense hot atmosphere, cold infalling gas tends to be ablated and absorbed by the hot atmosphere before it can form stars. The picture nicely explains away the surfeit of high-luminosity galaxies that has recently plagued semi-analytic models of galaxy formation, replacing them by systems of moderate luminosity from old stars and large X-ray luminosities from hot gas.</w:t>
      </w:r>
      <w:r>
        <w:br/>
      </w:r>
      <w:r>
        <w:rPr>
          <w:rStyle w:val="VerbatimChar"/>
        </w:rPr>
        <w:t xml:space="preserve">## 27556                                                                                                                                                                                                                                                                                                                                                                                                                                                                                                                                                                                                                                                                                                                                                                                                                                                                                                                                                                                                                                                                                                                                                                                                                                                                                                                                                                                                                                                                                                                                                                                                                                                                                                                                                                                                                                                                                                                                                                                                                                                                                                                                                                                                                                                                                                                                                                                                                                                                                                                                                                                                                                                                                                                                                                                                                                                                                                                                                                                                                                                                                                                                                                                                                                                                                                                                                                                                                                                                                                                                                                                                                                                                                                                                                                                                                                                                                                                                                                                                                                                                                                                                                                                                                                                                                                                                                                                                                                                                                                                                                                                                                                                                                                                                                                                                                                                                                                                                                                                                                                                                                                                                                                                                                                                                                                                                                                                                                                                                                                                                                                                                                                                                                                                                                                                                                                                                                                                            Recent results from GINGA, ROSAT and, in particular, ASCA show that the X-ray spectra of Seyfert 1 galaxies are complex. The primary power-law continuum is commonly modified by oxygen absorption edges indicative of highly ionized gas along the line of sight (the warm absorber) and fluorescent iron emission features, with an associated hard continuum, indicative of reflection from relatively cold material. The excellent sensitivity and spectral resolution of ASCA now enables us to resolve the spectral features and so probe and map out the innermost structures of AGN.</w:t>
      </w:r>
      <w:r>
        <w:br/>
      </w:r>
      <w:r>
        <w:rPr>
          <w:rStyle w:val="VerbatimChar"/>
        </w:rPr>
        <w:t xml:space="preserve">## 27599                                                                                                                                                                                                                                                                                                                                                                                                                                                                                                                                                                                                                                                                                                                                                                                                                                                                                                                                                                                                                                                                                                                                                                                                                                                                                                                                                                                                                                                                                                                                                                                                                                                                                                                                                                                                                                                                                                                                                                                                                                                                                                                                                                                                                                                                                                                                                                                                                                                                                                                                                                                                                                                                                                                                                                                                                                                                                                                                                                                                                                                                                                                                                                                                                                                                                                                                                                                                                                                                                                                                                                                                                                                                                                                                                                                                                                                                                                                                                                                                                                                                                                                                                                                                                                                                                                                                                                                                                                                                                                                                                                                                                                                                                                                                                                                                                  A re-evaluation of time-averaged accretion rates at DBZ-type white dwarfs points to historical, time-averaged rates significantly higher than the currently observed episodes at their DAZ counterparts. The difference between the ongoing, instantaneous accretion rates witnessed at DAZ white dwarfs, which often exceed 108 g s−1, and those inferred over the past 105–106 yr for the DBZ stars can be of a few orders of magnitude, and therefore must result from high-rate episodes of tens to hundreds of years so that they remain undetected to date. This paper explores the likelihood that such brief, intense accretion episodes of gas-phase material can account for existing data. For reasonable assumptions about the circumstellar gas, accretion rates approaching or exceeding 1015 g s−1 are possible, similar to rates observed in quiescent cataclysmic variables, and potentially detectable with future X-ray missions or wide-field monitoring facilities. Gaseous debris that is prone to such rapid accretion may be abundant immediately following a tidal disruption event via collisions and sublimation, or if additional bodies impinge upon an extant disc. Particulate disc matter accretes at or near the Poynting–Robertson drag rate for long periods between gas-producing events, consistent with rates inferred for dusty DAZ white dwarfs. In this picture, warm DAZ stars without infrared excesses have rates consistent with accretion from particulate discs that remain undetected. This overall picture has implications for quasi-steady state models of accretion and the derived chemical composition of asteroidal debris in DBZ white dwarfs.</w:t>
      </w:r>
      <w:r>
        <w:br/>
      </w:r>
      <w:r>
        <w:rPr>
          <w:rStyle w:val="VerbatimChar"/>
        </w:rPr>
        <w:t xml:space="preserve">## 27601                                                                                                                                                                                                                                                                                                                                                                                                                                                                                                                                                                                                                                                                                                                                                                                                                                                                                                                                                                                                                                                                                                                                                                                                                                                                                                                                                                                                                                                                                                                                                                                                                                                                                                                                                                                                                                                                                                                                                                                                                                                                                                                                                                                                                                                                                                                                                                                                                                                                                                                                                                                                                                                                                                                                                                                                                                                                                                                                                                                                                                                                                                                                                                                                                                                                                                                                                                                                                                                                                                                                                                                                                                                                                                                                                                                                                                                                                                                                                                                                                                                                                                                                                                                                                                                                                                                                                                                                                                               We combine the quasi-stellar object (QSO) samples from the 2dF QSO Redshift Survey (2QZ) and the 2dF-Sloan Digital Sky Survey luminous red galaxy (LRG) and QSO Survey (2dF-SDSS LRG and QSO, hereafter 2SLAQ) in order to investigate the clustering of z∼ 1.5 QSOs and measure the correlation function (ξ). The clustering signal in redshift-space and projected along the sky direction is similar to that previously obtained from the 2QZ sample alone. By fitting functional forms for ξ(σ, π), the correlation function measured along and across the line of sight, we find, as expected, that β, the dynamical infall parameter and Ω0m , the cosmological density parameter, are degenerate. However, this degeneracy can be lifted by using linear theory predictions under different cosmological scenarios. Using the combination of the 2QZ and 2SLAQ QSO data, we obtain: βQSO(z= 1.5) = 0.60+0.14−0.11, Ω0m= 0.25+0.09−0.07 which imply a value for the QSO bias, b(z= 1.4) = 1.5 ± 0.2 . The combination of the 2QZ with the fainter 2SLAQ QSO sample further reveals that QSO clustering does not depend strongly on luminosity at fixed redshift. This result is inconsistent with the expectation of simple 'high peaks' biasing models where more luminous, rare QSOs are assumed to inhabit higher mass haloes. The data are more consistent with models which predict that QSOs of different luminosities reside in haloes of similar mass. By assuming ellipsoidal models for the collapse of density perturbations, we estimate the mass of the dark matter haloes which the QSOs inhabit as ∼3 × 1012 h−1 M⊙ . We find that this halo mass does not evolve strongly with redshift nor depend on QSO luminosity. Assuming a range of relations which relate halo to black hole mass, we investigate how black hole mass correlates with luminosity and redshift, and ascertain the relation between Eddington efficiency and black hole mass. Our results suggest that QSOs of different luminosities may contain black holes of similar mass.</w:t>
      </w:r>
      <w:r>
        <w:br/>
      </w:r>
      <w:r>
        <w:rPr>
          <w:rStyle w:val="VerbatimChar"/>
        </w:rPr>
        <w:t xml:space="preserve">## 27602                                                                                                                                                                                                                                                                                                                                                                                                                                                                                                                                                                                                                                                                                                                                                                                                                                                                                                                                                                                                                                                                                                                                                                                                                                                                                                                                                                                                                                                                                                                                                                                                                                                                                                                                                                                                                                                                                                                                                                                                                                                                                                                                                                                                                                                                                                                                                                                                                                                                                                                                                                                                                                                                                                                                                                                                                                                                                                                                                                                                                                                                                                                                                                                                                                                                                                                                                                                                                                                                                                                                                                                                                                                                                                                                                                                                                                                                                                                                                                                                                                                                                                                                                                                                                                                                                                                                                                                                                                                                                                                                                                                                                                                                                                                                                                                                                                                                                                                                                                                                                                                                                                                                                                                                                                                                                                                                                                                                                                                In previous work, we discussed the detection of reverberation delays in the narrow-line Seyfert 1 (NLS1) 1H0707−495. The delays originate close to the black hole. Here, we show that RE J1034+396 shows very similar lag properties. At low frequencies ( 3 keV) bands lag behind the intermediate band (1–3 keV). The simplest interpretation is that the intermediate band is dominated by the direct power-law continuum, while the soft and hard bands are dominated by the relativistically smeared reflected emission. The low-frequency delays are present in both available observations. The high-frequency lags are only seen in one observation. In the observation where high-frequency reverberation delays are observed, the spectrum contains a power-law component and there is a quasi-periodic oscillation (QPO) in the light curve. In the other observation, no power-law component is required and no QPO is seen. The lags originate a few gravitational radii from the black hole, and the QPO is associated with the power-law-emitting corona.</w:t>
      </w:r>
      <w:r>
        <w:br/>
      </w:r>
      <w:r>
        <w:rPr>
          <w:rStyle w:val="VerbatimChar"/>
        </w:rPr>
        <w:t xml:space="preserve">## 27614                                                                                                                                                                                                                                                                                                                                                                                                                                                                                                                                                                                                                                                                                                                                                                                                                                                                                                                                                                                                                                                                                                                                                                                                                                                                                                                                                                                                                                                                                                                                                                                                                                                                                                                                                                                                                                                                                                                                                                                                                                                                                                                                                                                                                                                                                                                                                                                                                                                                                                                                                                                                                                                                                                                                                                                                                                                                                                                                                                                                                                                                                                                                                                                                                                                                                                                                                                                                                                                                                                                                                                                                                                                                                                                                                                                                                                                                                                                                                                                                                                                                                                                                                                                                                                                                                                                                                                                                                                                                                                                                                                                                                                                                                                                                                                                                                                                                                                  We present a comprehensive review of MHD wave behaviour in the neighbourhood of coronal null points: locations where the magnetic field, and hence the local Alfvén speed, is zero. The behaviour of all three MHD wave modes, i.e. the Alfvén wave and the fast and slow magnetoacoustic waves, has been investigated in the neighbourhood of 2D, 2.5D and (to a certain extent) 3D magnetic null points, for a variety of assumptions, configurations and geometries. In general, it is found that the fast magnetoacoustic wave behaviour is dictated by the Alfvén-speed profile. In a β=0 plasma, the fast wave is focused towards the null point by a refraction effect and all the wave energy, and thus current density, accumulates close to the null point. Thus, null points will be locations for preferential heating by fast waves. Independently, the Alfvén wave is found to propagate along magnetic fieldlines and is confined to the fieldlines it is generated on. As the wave approaches the null point, it spreads out due to the diverging fieldlines. Eventually, the Alfvén wave accumulates along the separatrices (in 2D) or along the spine or fan-plane (in 3D). Hence, Alfvén wave energy will be preferentially dissipated at these locations. It is clear that the magnetic field plays a fundamental role in the propagation and properties of MHD waves in the neighbourhood of coronal null points. This topic is a fundamental plasma process and results so far have also lead to critical insights into reconnection, mode-coupling, quasi-periodic pulsations and phase-mixing.</w:t>
      </w:r>
      <w:r>
        <w:br/>
      </w:r>
      <w:r>
        <w:rPr>
          <w:rStyle w:val="VerbatimChar"/>
        </w:rPr>
        <w:t xml:space="preserve">## 27622                                                                                                                                                                                                                                                                                                                                                                                                                                                                                                                                                                                                                                                                                                                                                                                                                                                                                                                                                                                                                                                                                                                                                                                                                                                                                                                                                                                                                                                                                                                                                                                                                                                                                                                                                                                                                                                                                                                                                                                                                                                                                                                                                                                                                                                                                                                                                                                                                                                                                                                                                                                                                                                                                                                                                                                                                                                                                                                                                                                                                                                                                                                                                                                                                                                                                                                                                                                                                                                                                                                                                                                                                                                                                                                                                                                                                                                                                                                                                                                                                                                                                                                                                                                                                                                                                                                                                                                                                                                                                                                                                                                          We employ spectroscopic and photometric data from the Sloan Digital Sky Survey Data Release 7, in a 500-deg 2 region, to understand the evolution of dwarf [~(M* + 2) &lt; M z &lt; M * + 4] galaxies in the Coma supercluster (z = 0.023). We show that in the Coma supercluster, the red dwarf galaxies are mostly concentrated in the dense cores of the Coma and Abell 1367 clusters, and in the galaxy groups embedded in the filament connecting them. The post-starburst (k+A) dwarfs, however, are found in the infall regions of the Coma and Abell 1367 clusters, and occasionally in galaxy groups embedded along the filament, suggesting that strong velocity fields prevalent in the vicinity of deep potential wells may be closely related to the mechanism(s) leading to the post-starburst phase in dwarf galaxies. Moreover, the blue colour of some k+A dwarfs in the Coma cluster, found within its virial radius, suggests that the star formation in these galaxies was quenched very rapidly in the last 500 Myr. More than 60 per cent of all red dwarf galaxies in the supercluster have 0-3 A of Hδ in absorption, which suggests that a major episode of star formation occurred in a non-negligible fraction of these galaxies, ending within the last Gyr, allowing them to move to the red sequence. The distribution of the blue dwarf galaxies in the Coma supercluster is bimodal in the EW(Hα)-EW(Hδ) plane, where EW represents equivalent width, with one population having very high emission in Hα and some emission in Hδ. A subpopulation of blue dwarfs is coincident with the red dwarfs in the EW(Hα)-EW(Hδ) plane, showing absorption in Hδ and relatively lower emission in Hα. We suggest that a large fraction of the latter population represents the progenitors of the passive dwarf galaxies that are abundantly found in the cores of low-redshift rich clusters, such as Coma.</w:t>
      </w:r>
      <w:r>
        <w:br/>
      </w:r>
      <w:r>
        <w:rPr>
          <w:rStyle w:val="VerbatimChar"/>
        </w:rPr>
        <w:t xml:space="preserve">## 27630                                                                                                                                                                                                                                                                                                                                                                                                                                                                                                                                                                                                                                                                                                                                                                                                                                                                                                                                                                                                                                                                                                                                                                                                                                                                                                                                                                                                                                                                                                                                                                                                                                                                                                                                                                                                                                                                                                                                                                                                                                                                                                                                                                                                                                                                                                                                                                                                                                                                                                                                                                                                                                                                                                                                                                                                                                                                                                                                                                                                                                                                                                                                                                                                                                                                                                                                                                                                                                                                                                                                                                                                                                                                                                                                                                                                                                                                                                                                                                                                                                                                                                                                                                                                                                                                                                                                                                                                                                                                                                                                                                                                                                                                                                                                                                                                                                                                                                                                                                                                                                                                                                                                                                                                                                                              New VI CCD photometry, obtained with integration times of 20s, of the sdOB+degenerate-dwarf eclipsing binary system AA Dor has provided new complete light curves with an rms scatter about a mean curve of +/-0.004 mag. These data are analysed with an improved Light2 light curve synthesis code to yield more accurate determinations of the radii of both stars, the orbital inclination, and the flux ratio between the two components. These radii are only a little different from the values derived 25 years ago from less complete data, but the uncertainties on these values are improved by a factor of two. The apparent discrepancy remains between the surface gravity of the sdOB primary star obtained from the light-curve solution with the published spectroscopic orbit and that obtained from NLTE analysis of high-resolution spectra of the sdOB star. The substantial reflection effect in the system is adequately represented by the Light2 code with a bolometric albedo of unity in light curves extending from 0.35 microns to 2.2 microns. However there are differences at individual wavelengths in the derived albedo, which may indicate redistribution of flux from shorter wavelengths into the V and I passbands.</w:t>
      </w:r>
      <w:r>
        <w:br/>
      </w:r>
      <w:r>
        <w:rPr>
          <w:rStyle w:val="VerbatimChar"/>
        </w:rPr>
        <w:t xml:space="preserve">## 27635                                                                                                                                                                                                                                                                                                                                                                                                                                                                                                                                                                                                                                                                                                                                                                                                                                                                                                                                                                                                                                                                                                                                                                                                                                                                                                                                                                                                                                                                                                                                                                                                                                                                                                                                                                                                                                                                                                                                                                                                                                                                                                                                                                                                                                                                                                                                                                                                                                                                                                                                                                                                                                                                                                                                                                                                                                                                                                                                                                                                                                                                                                                                                                                                                                                                                                                                                                                                                                                                                                                                                                                                                                                                                                                                                                                                                                                                                                                                                                                                                                                                                                                                                                                                                                                                                                                                                                                                                                                                                                                                                                                                                                                                                                                                                                                                                                                                                                                                                                                                                                                                                       Chandra observations of the Cartwheel galaxy reveal a population of ultraluminous X-ray sources (ULXs) with lifetimes &lt; 10 7 yr associated with a spreading wave of star formation which began some 3 x 10 8 yr ago. A population of high-mass X-ray binaries provides a simple model: donor stars of initial masses M 2 ≥ 15 M ○. transfer mass on their thermal time-scales to black holes of masses M 1 ≥ 10 M ○. . For alternative explanations of the Cartwheel ULX population in terms of intermediate-mass black holes (IMBHs) accreting from massive stars, the inferred production rate ≥10 -6 yr -1 implies at least 300 IMBHs, and more probably 3 x 10 4 , within the star-forming ring. These estimates are increased by factors of η -1 if the efficiency η with which IMBHs find companions of ≥15 M ○. within 10 7 yr is &lt;1. Current models of IMBH production would require a very large mass (≥10 10 M ○. ) of stars to have formed new clusters. Further, the accretion efficiency must be low (≥ 6 x 10 -3 ) for IMBH binaries, suggesting super-Eddington accretion, even though intermediate black hole masses are invoked with the purpose of avoiding it. These arguments suggest either that, to make a ULX, an IMBH must accrete from some as yet unknown non-stellar mass reservoir with very specific properties, or that most if not all ULXs in star-forming galaxies are high-mass X-ray binaries.</w:t>
      </w:r>
      <w:r>
        <w:br/>
      </w:r>
      <w:r>
        <w:rPr>
          <w:rStyle w:val="VerbatimChar"/>
        </w:rPr>
        <w:t xml:space="preserve">## 27688                                                                                                                                                                                                                                                                                                                                                                                                                                                                                                                                                                                                                                                                                                                                                                                                                                                                                                                                                                                                                                                                                                                                                                                                                                                                                                                                                                                                                                                                                                                                                                                                                                                                                                                                                                                                                                                                                                                                                                                                                                                                                                                                                                                                                                                                                                                                                                                                                                                                                                                                                                                                                                                                                                                                                                                                                                                                                                                                                                                                                                                                                                                                                                                                                                                                                                                                                                                                                                                                                                                                                                                                                                                                                                                                                                                                                                                                                                                                                                                                                                                                                                                                                                                                                                                                                                                                                                                                                                                                                                                                                                                                                                                                                                                                                                                                                                                                                                                                                                                                                                                                                                                                                                                                                                                                                                                                                                                                                                                                                                                                                                                                                                                                                                                                                                                                                                                                                                                                                                                                                                                                                                                                                                                                                               The Cherenkov light technique for the ground-based detection of ultra-high energy y-rays is described and some of the most significant measurements are reported. Improvements in experiments leading to increases in sensitivity are outlined and the aims of future work are discussed.</w:t>
      </w:r>
      <w:r>
        <w:br/>
      </w:r>
      <w:r>
        <w:rPr>
          <w:rStyle w:val="VerbatimChar"/>
        </w:rPr>
        <w:t xml:space="preserve">## 27728                                                                                                                                                                                                                                                                                                                                                                                                                                                                                                                                                                                                                                                                                                                                                                                                                                                                                                                                                                                                                                                                                                                                                                                                                                                                                                                                                                                                                                                                                                                                                                                                                                                                                                                                                                                                                                                                                                                                                                                                                                                                                                                                                                                                                                                                                                                                                                                                                                                                                                                                                                                                                                                                                                                                                                                                                                                                                                                                                                                                                                                                                                                                                                                                                                                                                                                                                                                                                                                                                                                                                                                                                                                                                                                                                                                                                                                                                                                                                                                                                                                                                                                                                                                                                                                                                                                                                                                                                                                                                                                                                                                                                                                                                                                                                                                                                                                                                                                                                                                                                                                                                                                                                                                                                                                                                                                                                                                                                                                                                                                                                                                                                                                                                                                                                                                                                                                                                                                                                                                                                                                                                                                      We have used the moving cluster method to identify three L dwarfs and one T dwarf in the Ursa Major/Sirius moving group (age 400 Myr). Five L dwarfs and two T dwarfs are found to belong to the Hyades moving group (age 625 Myr). These L and T dwarfs define 400- and 625-Myr empirical isochrones, assuming that they have the same age. Moving group membership does not guarantee coevality.</w:t>
      </w:r>
      <w:r>
        <w:br/>
      </w:r>
      <w:r>
        <w:rPr>
          <w:rStyle w:val="VerbatimChar"/>
        </w:rPr>
        <w:t xml:space="preserve">## 27740                                                                                                                                                                                                                                                                                                                                                                                                                                                                                                                                                                                                                                                                                                                                                                                                                                                                                                                                                                                                                                                                                                                                                                                                                                                                                                                                                                                                                                                                                                                                                                                                                                                                                                                                                                                                                                                                                                                                                                                                                                                                                                                                                                                                                                                                                                                                                                                                                                                                                                                                                                                                                                                                                                                                                                                                                                                                                                                                                                                                                                                                                                                                                                                                                                                                                                                                                                                                                                                                                                                                                                                                                                                                                                                                                                                                                                                                                                                                                                                                                                                                                                                                                                                                                                                                                                                                                                                                                                                                                                                                                                                                                                                                                                                                                                                                                                                                                                                                                                                                                          Although both electron-ion and electron-electron bremsstrahlung contribute to the hard X-ray emission from solar flares, the latter is normally ignored. Such an omission is not justified at electron (and photon) energies above ~300 keV, and inclusion of the additional electron-electron bremsstrahlung in general makes the electron spectrum required to produce a given hard X-ray spectrum steeper at high energies. Unlike electron-ion bremsstrahlung, electron-electron bremsstrahlung cannot produce photons of all energies up to the electron energy involved. The maximum possible photon energy depends on the angle between the direction of the emitting electron and the emitted photon, and this suggests a diagnostic for an upper cutoff energy and/or for the degree of beaming of the accelerated electrons. We analyze the large event of 2005 January 17 and show that the upward break around 400 keV in the observed hard X-ray spectrum is naturally accounted for by the inclusion of electron-electron bremsstrahlung. Indeed, the mean source electron spectrum recovered through a regularized inversion of the hard X-ray spectrum, using a cross section that includes both electron-ion and electron-electron terms, has a relatively constant spectral index δ over the range from electron kinetic energy E = 200 keV to E = 1 MeV. Such a spectrum is indicative of an acceleration mechanism without a characteristic energy or corresponding scale.</w:t>
      </w:r>
      <w:r>
        <w:br/>
      </w:r>
      <w:r>
        <w:rPr>
          <w:rStyle w:val="VerbatimChar"/>
        </w:rPr>
        <w:t xml:space="preserve">## 27747                                                                                                                                                                                                                                                                                                                                                                                                                                                                                                                                                                                                                                                                                                                                                                                                                                                                                                                                                                                                                                                                                                                                                                                                                                                                                                                                                                                                                                                                                                                                                                                                                                                                                                                                                                                                                                                                                                                                                                                                                                                                                                                                                                                                                                                                                                                                                                                                                                                                                                                                                                                                                                                                                                                                                                                                                                                                                                                                                                                                                                                                                                                                                                                                                                                                                                                                                                                                                                                                                                                                                                                                                                                                                                                                                                                                                                                                                                                                                                                                                                                                                                                                                                                                                                                                                                                                                                                                                                                                                                                                                                                                                                                                                                                                                                                                                                                                                                                                                                                                                                                                                                                                                                                                                                                                                                                                                                                                                                                                                                                                                                                                                                                                                                                                                                                                                                                                                                                                                                                                                                                                                                          We derive absolute dimensions of the early B-type detached eclipsing binary V453Cygni (B0.4IV + B0.7IV, P = 3.89d), a member of the open cluster NGC6871. From the analysis of new, high-resolution, spectroscopy and the UBV light curves of Cohen (1974) we find the masses to be 14.36 ± 0.20Mfl and 11.11 ± 0.13Mfl, the radii to be 8.55 ± 0.06Rfl and 5.49 ± 0.06Rfl, and the eective temperatures to be</w:t>
      </w:r>
      <w:r>
        <w:br/>
      </w:r>
      <w:r>
        <w:rPr>
          <w:rStyle w:val="VerbatimChar"/>
        </w:rPr>
        <w:t xml:space="preserve">## 27769                                                                                                                                                                                                                                                                                                                                                                                                                                                                                                                                                                                                                                                                                                                                                                                                                                                                                                                                                                                                                                                                                                                                                                                                                                                                                                                                                                                                                                                                                                                                                                                                                                                                                                                                                                                                                                                                                                                                                                                                                                                                                                                                                                                                                                                                                                                                                                                                                                                                                                                                                                                                                                                                                                                                                                                                                                                                                                                                                                                                                                                                                                                                                                                                                                                                                                                                                                                                                                                                                                                                                                                                                                                                                                                                                                                                                                                                                                                                                                                                                                                                                                                                                                                                                                                                                                                                                                                                                                                                                                                                                                                                                                                                                                                                                                                                                                                                                                                                                                                                                                                                                                                                                                                                                                                                                                                                                                                                                                                                                                                                                                                                                                                        We present hydrodynamical simulations of the formation, structure and evolution of photoionized columns, with parameters based on those observed in the Eagle Nebula. On the basis of these simulations we argue that there is no unequivocal evidence that the dense neutral clumps at heads of the columns were cores in the pre-existing molecular cloud. In our simulations, a variety of initial conditions leads to the formation and maintenance of near-equilibrium columns. Therefore, it is likely that narrow columns will often occur in regions with large-scale inhomogeneities, but that observations of such columns can tell us little about the processes by which they formed. The manner in which the columns in our simulations develop suggests that their evolution may result in extended sequences of radiation-induced star formation.</w:t>
      </w:r>
      <w:r>
        <w:br/>
      </w:r>
      <w:r>
        <w:rPr>
          <w:rStyle w:val="VerbatimChar"/>
        </w:rPr>
        <w:t xml:space="preserve">## 27778                                                                                                                                                                                                                                                                                                                                                                                                                                                                                                                                                                                                                                                                                                                                                                                                                                                                                                                                                                                                                                                                                                                                                                                                                                                                                                                                                                                                                                                                                                                                                                                                                                                                                                                                                                                                                                                                                                                                                                                                                                                                                                                                                                                                                                                                                                                                                                                                                                                                                                                                                                                                                                                                                                                                                                                                                                                                                                                                                                                                                                                                                                                                                                                                                                                                                                                                                                                                                                                                                                                                                                                                                                                                                                                                                                                                                                                                                                                                                                                                                                                                                                                                                                                                                                                                                                                                                                                                                                                                                                                                                                                                                                                                                                                                                                                                                                                                                                                                                                                                                                                                                                                                                                                                                                                                                                                                                                                                                                                                                                                                                                                                                   Hard X-ray (HXR) spectroscopy is the most direct method of diagnosing energetic electrons in solar flares. Here we present a technique that allows us to use a single HXR spectrum to determine an effectively stereoscopic electron energy distribution. Considering the Sun's surface to act as a "Compton mirror" allows us to look at emitting electrons also from behind the source, providing vital information on downward-propagating particles. Using this technique we determine simultaneously the electron spectra of downward- and upward-directed electrons for two solar flares observed by the Ramaty High Energy Solar Spectroscopic Imager (RHESSI). The results reveal surprisingly near-isotropic electron distributions, which contrast strongly with the expectations from the standard model that invokes strong downward beaming, including a collisional thick-target model.</w:t>
      </w:r>
      <w:r>
        <w:br/>
      </w:r>
      <w:r>
        <w:rPr>
          <w:rStyle w:val="VerbatimChar"/>
        </w:rPr>
        <w:t xml:space="preserve">## 27782                                                                                                                                                                                                                                                                                                                                                                                                                                                                                                                                                                                                                                                                                                                                                                                                                                                                                                                                                                                                                                                                                                                                                                                                                                                                                                                                                                                                                                                                                                                                                                                                                                                                                                                                                                                                                                                                                                                                                                                                                                                                                                                                                                                                                                                                                                                                                                                                                                                                                                                                                                                                                                                                                                                                                                                                                                                                                                                                                                                                                                                                                                                                                                                                                                                                                                                                                                                                                                                                                                                                                                                                                                                                                                                                                                                                                                                                                                                                                                                                                                                                                                                                                                                                                                                                                                                                                                                                                                                                                                                                                                                                                                                                                                                                                                                                                                                                                                                                                                                                                                                                                                         We present the results of the first complete survey of the Large (LMC) and Small (SMC) Magellanic Clouds for 6668-MHz methanol and 6035-MHz excited-state hydroxyl masers. In addition to the survey, higher sensitivity targeted searches towards known star formation regions were conducted. The observations yielded the discovery of a fourth 6668-MHz methanol maser in the LMC, found towards the star-forming region N160a, and a second 6035-MHz excited-state hydroxyl maser, found towards N157a. We have also re-observed the three previously known 6668-MHz methanol masers and the single 6035-MHz hydroxyl maser. We failed to detect emission from either transition in the SMC. All observations were initially made using the Methanol Multibeam (MMB) survey receiver on the 64-m Parkes telescope as part of the MMB project and accurate positions have been measured with the Australia Telescope Compact Array. We compare the maser populations in the Magellanic Clouds with those of our Galaxy and discuss their implications for the relative rates of massive star formation, heavy metal abundance and the abundance of complex molecules. The LMC maser populations are demonstrated to be smaller than their Milky Way counterparts. Methanol masers are underabundant by a factor of ∼45, whilst hydroxyl and water masers are a factor of ∼10 less abundant than our Galaxy.</w:t>
      </w:r>
      <w:r>
        <w:br/>
      </w:r>
      <w:r>
        <w:rPr>
          <w:rStyle w:val="VerbatimChar"/>
        </w:rPr>
        <w:t xml:space="preserve">## 27807                                                                                                                                                                                                                                                                                                                                                                                                                                                                                                                                                                                                                                                                                                                                                                                                                                                                                                                                                                                                                                                                                                                                                                                                                                                                                                                                                                                                                                                                                                                                                                                                                                                                                                                                                                                                                                                                                                                                                                                                                                                                                                                                                                                                                                                                                                                                                                                                                                                                                                                                                                                                                                                                                                                                                                                                                                                                                                                                                                                                                                                                                                                                                                                                                                                                                                                                                                                                                                                                                                                                                                                                                                                                                                                                                                                                                                                                                                                                                                                                                                                                                                                                                                                                                                                                                                                                                                                                                                                                                                                                                                                                                                                                                                                                                                                                                                                                                                                                  We probe the relationship between star formation rate (SFR) and radio synchrotron luminosity in galaxies at 0 &lt; z &lt; 2 within the northern Spitzer Wide-area Infrared Extragalactic survey (SWIRE) fields, in order to investigate some of the assumptions that go into calculating the star formation history of the Universe from deep radio observations. We present new 610-MHz Giant Metrewave Radio Telescope (GMRT) observations of the European Large-Area ISO Survey-North 2 (ELAIS-N2) field, and using this data, along with previous GMRT surveys carried out in the ELAIS-N1 (North 1) and Lockman Hole regions, we construct a sample of galaxies which have redshift and SFR information available from the SWIRE survey. We test whether the local relationship between SFR and radio luminosity is applicable to z = 2 galaxies, and look for evolution in this relationship with both redshift and SFR in order to examine whether the physical processes which lead to synchrotron radiation have remained the same since the peak of star formation in the Universe. We find that the local calibration between radio luminosity and star formation can be successfully applied to radio-selected high-redshift, high-SFR galaxies, although we identify a small number of sources where this may not be the case; these sources show evidence for inaccurate estimations of their SFR, but there may also be some contribution from physical effects such as the recent onset of starburst activity, or suppression of the radio luminosity within these galaxies.</w:t>
      </w:r>
      <w:r>
        <w:br/>
      </w:r>
      <w:r>
        <w:rPr>
          <w:rStyle w:val="VerbatimChar"/>
        </w:rPr>
        <w:t xml:space="preserve">## 27818                                                                                                                                                                                                                                                                                                                                                                                                                                                                                                                                                                                                                                                                                                                                                                                                                                                                                                                                                                                                                                                                                                                                                                                                                                                                                                                                                                                                                                                                                                                                                                                                                                                                                                                                                                                                                                                                                                                                                                                                                                                                                                                                                                                                                                                                                                                                                                                                                                                                                                                                                                                                                                                                                                                                                                                                                                                                                                                                                                                                                                                                                                                                                                                                                                                                                                                                                                                                                                                                                                                                                                                                                                                                                                                                                                                                                                                                                                                                                                                                                                                                                                                                                                                                                                                                                                                                                                                                                                                                                                                                                                                                                                                                                                                                                                                                                                                                                                                                                                                                                                                                                                                                                                         The radio luminosity function (RLF) of radio galaxies and radio-loud quasars is often modelled as a broken power law. The break luminosity is close to the dividing line between the two Fanaroff-Riley (FR) morphological classes for the large-scale radio structure of these objects. We use an analytical model for the luminosity and size evolution of FR type II (FR II) objects together with a simple prescription for FR type I (FR I) sources to construct the RLF. We postulate that all sources start out with a FR II morphology. Weaker jets subsequently disrupt within the quasi-constant density cores of their host galaxies and develop the turbulent lobes of FR I. With this model, we recover the slopes of the power laws and the break luminosity of the RLF determined from observations. The rate at which active galactic nuclei (AGN) with jets of jet power Q appear in the universe is found to be proportional to Q -1.6 . The model also roughly predicts the distribution of the radio lobe sizes for FR II objects, if the radio luminosity of the turbulent jets drops significantly at the point of disruption. We show that our model is consistent with recent ideas of two distinct accretion modes in jet-producing AGN if radiative efficiency of the accretion process is correlated with jet power.</w:t>
      </w:r>
      <w:r>
        <w:br/>
      </w:r>
      <w:r>
        <w:rPr>
          <w:rStyle w:val="VerbatimChar"/>
        </w:rPr>
        <w:t xml:space="preserve">## 27820                                                                                                                                                                                                                                                                                                                                                                                                                                                                                                                                                                                                                                                                                                                                                                                                                                                                                                                                                                                                                                                                                                                                                                                                                                                                                                                                                                                                                                                                                                                                                                                                                                                                                                                                                                                                                                                                                                                                                                                                                                                                                                                                                                                                                                                                                                                                                                                                                                                                                                                                                                                                                                                                                                                                                                                                                                                                                                                                                                                                                                                                                                                                                                                                                                                                                                                                                                                                                                                                                                                                                                                                                                                                                                                                                                                                                                                                                                                                                                                                                                                                                                                                                                                                                                                                                                                                                                                                                                                                                                                                                                                                                                                                                                                                                                                                                                                                                                                                                                                                                                                                                                                                                                                                                                                                                                                                                                                                                                                                                                                                                                                                                                                              We review the main properties, demographics and applications of binary and millisecond radio pulsars. Our knowledge of these exciting objects has greatly increased in recent years, mainly due to successful surveys which have brought the known pulsar population to over 1800. There are now 83 binary and millisecond pulsars associated with the disk of our Galaxy, and a further 140 pulsars in 26 of the Galactic globular clusters. Recent highlights include the discovery of the young relativistic binary system PSR J1906+0746, a rejuvination in globular cluster pulsar research including growing numbers of pulsars with masses in excess of 1.5 M⊙, a precise measurement of relativistic spin precession in the double pulsar system and a Galactic millisecond pulsar in an eccentric (e = 0.44) orbit around an unevolved companion.</w:t>
      </w:r>
      <w:r>
        <w:br/>
      </w:r>
      <w:r>
        <w:rPr>
          <w:rStyle w:val="VerbatimChar"/>
        </w:rPr>
        <w:t xml:space="preserve">## 27830                                                                                                                                                                                                                                                                                                                                                                                                                                                                                                                                                                                                                                                                                                                                                                                                                                                                                                                                                                                                                                                                                                                                                                                                                                                                                                                                                                                                                                                                                                                                                                                                                                                                                                                                                                                                                                                                                                                                                                                                                                                                                                                                                                                                                                                                                                                                                                                                                                                                                                                                                                                                                                                                                                                                                                                                                                                                                                                                                                                                                                                                                                                                                                                                                                                                                                                                                                                                                                                                                                                                                                                                                                                                                                                                                                                                                                                                                                                                                                                                                                                                                                                                                                                                                                                                                                                                                                                                                                                                                                                                                                                                                                                                                                                                                                                                                                                                                                                                                                           We have undertaken a detailed analysis of HST/WFPC2 and STIS imaging observations, and of supplementary wide-field ground-based observations obtained with the ESO New Technology Telescope (NTT) of two young (10-25 Myr) compact star clusters in the LMC, NGC 1805 and 1818. The ultimate goal of our work is to improve our understanding of the degree of primordial mass segregation in star clusters. This is crucial for the interpretation of observational luminosity functions (LFs) in terrns of the initial mass function (IMF), and for constraining the universality of the IMF. We present evidence for strong luminosity segregation in both clusters. The LF slopes steepen with cluster radius; in both NGC 1805 and 1818 the LF slopes reach a stable level well beyond the core of the clusters or half-light radii. In addition, the brightest cluster stars are strongly concentrated within the inner 4R h l . The global cluster LF, although strongly non-linear, is fairly well approximated by the core or half-light LF; the (annular) LFs at these radii are dominated by the segregated high-luminosity stars, however. We present tentative evidence for the presence of an excess number of bright stars surrounding NGC 1818, for which we argue that they are most probably massive stars that have been collisionally ejected from the cluster core. We therefore suggest that the cores of massive young stars clusters undergo significant dynamical evolution, even on time-scales as short as 25 Myr.</w:t>
      </w:r>
      <w:r>
        <w:br/>
      </w:r>
      <w:r>
        <w:rPr>
          <w:rStyle w:val="VerbatimChar"/>
        </w:rPr>
        <w:t xml:space="preserve">## 27845                                                                                                                                                                                                                                                                                                                                                                                                                                                                                                                                                                                                                                                                                                                                                                                                                                                                                                                                                                                                                                                                                                                                                                                                                                                                                                                                                                                                                                                                                                                                                                                                                                                                                                                                                                                                                                                                                                                                                                                                                                                                                                                                                                                                                                                                                                                                                                                                                                                                                                                                                                                                                                                                                                                                                                                                                                                                                                                                                                                                                                                                                                                                                                                                                                                                                                                                                                                                                                                                                                                                                                                                                                                                                                                                                                                                                                                                                                                                                                                                                                                                                                                                                                                                                                                                                                                                                                                                                                                                                                                                                                                                                                                                                                                                                                                                                                                                                                                                                                                                                                                                                                                                                                                                                                                                                                                                                                                                                                                                                                                                                                                                                                                                                                                                                                                    We report on the results of a V and i-band time-series photometric survey of M34 (NGC 1039) using the Wide Field Camera (WFC) on the Isaac Newton Telescope (INT), achieving better than 1% precision per data point for 13 ~ 5 days, consistent with the work of other authors (eg. Scholz &amp; Eisloffel 2004) at very low masses. Our results are interpreted in the context of previous work, finding that we reproduce the same general features in the rotational period distributions. A number of rapid rotators were found with velocities ~ a factor of two lower than in the Pleiades, consistent with models of angular momentum evolution assuming solid body rotation without needing to invoke core-envelope decoupling.</w:t>
      </w:r>
      <w:r>
        <w:br/>
      </w:r>
      <w:r>
        <w:rPr>
          <w:rStyle w:val="VerbatimChar"/>
        </w:rPr>
        <w:t xml:space="preserve">## 27891                                                                                                                                                                                                                                                                                                                                                                                                                                                                                                                                                                                                                                                                                                                                                                                                                                                                                                                                                                                                                                                                                                                                                                                                                                                                                                                                                                                                                                                                                                                                                                                                                                                                                                                                                                                                                                                                                                                                                                                                                                                                                                                                                                                                                                                                                                                                                                                                                                                                                                                                                                                                                                                                                                                                                                                                                                                                                                                                                                                                                                                                                                                                                                                                                                                                                                                                                                                                                                                                                                                                                                                                                                                                                                                                                                                                                                                                                                                                                                                                                                                                                                                                                                                                                                                                                                                                                                                                                                                                                                                                                                                                                                                                                                                                                                                                                                                                              The orbital motion of a neutron star about its optical companion presents a window through which we can study the orbital parameters of that binary system. This has been used extensively in the Milky Way to calculate these parameters for several high-mass X-ray binaries. Using several years of Rossi X-ray Timing Explorer Proportional Counter Array data, we derive the orbital parameters of four Be/X-ray binary systems in the Small Magellanic Cloud (SMC), increasing the number of systems with orbital solutions by a factor of 3. We find one new orbital period, confirm a second and discuss the parameters with comparison to the Galactic systems. Despite the low metallicity in the SMC, these binary systems sit amongst the Galactic distribution of orbital periods and eccentricities, suggesting that metallicity may not play an important role in the evolution of high-mass X-ray binary systems. A plot of orbital period against eccentricity shows that the supergiant, Be and low-eccentricity OB transient systems occupy separate regions of the parameter space; akin to the separated regions on the Corbet diagram. Using a Spearman’s rank correlation test, we also find a possible correlation between the two parameters. The mass functions, inclinations and orbital semimajor axes are derived for the SMC systems based on the binary parameters and the spectral classification of the optical counterpart. As a by-product of our work, we present a catalogue of the orbital parameters for every high-mass X-ray binary in the Galaxy and Magellanic Clouds for which they are known.</w:t>
      </w:r>
      <w:r>
        <w:br/>
      </w:r>
      <w:r>
        <w:rPr>
          <w:rStyle w:val="VerbatimChar"/>
        </w:rPr>
        <w:t xml:space="preserve">## 27899                                                                                                                                                                                                                                                                                                                                                                                                                                                                                                                                                                                                                                                                                                                                                                                                                                                                                                                                                                                                                                                                                                                                                                                                                                                                                                                                                                                                                                                                                                                                                                                                                                                                                                                                                                                                                                                                                                                                                                                                                                                                                                                                                                                                                                                                                                                                                                                                                                                                                                                                                                                                                                                                                                                                                                                                                                                                                                                                                                                                                                                                                                                                                                                                                                                                                                                                                                                                                                                                                                                                                                                                                                                                                                                                                                                                                                                                                                                                                                                                                                                                                                                                                                                                                                                                                                                                                                                                                                                                                                                                                                                                                                                                                                 We compare the use of galaxy asymmetry and pair proximity for measuring galaxy merger fractions and rates for a volume limited sample of 3184 galaxies with � 21 &lt; MB � 5 log h &lt; � 18 mag. and 0:010 &lt; z &lt; 0:123 drawn from the Millenium Galaxy Catalogue. Our findings are the following: (1) Galaxies in close pairs are generally more asymmetric than isolated galaxies and the degree of asymmetry increases for closer pairs. At least 35% of close pairs (with projected separation of less than 20 h � 1 kpc and velocity difference of less than 500 km s � 1 ) show significant asymmetry and are therefore likely to bephysically bound.(2) Among asymmetric galaxies, wefindthat at least 80% are either interacting systems or merger remnants. However, a significant fraction of galaxies initially identified as asymmetric are contaminated by nearby stars or are fragmented by the source extraction algorithm. Merger rates calculated via asymmetry indices need careful attention in order to remove the above sources of contamination, but are very reliable once this is carried out. (3) Close pairs and asymmetries represent two complementary methods of measuringthemergerrate.Galaxiesinclosepairsidentifyfuturemergers,occurringwithinthedynamicalfrictiontimescale, while asymmetries are sensitive to the immediate premerger phase and identify remnants. (4) The merger fraction derivedviatheclosepairfractionandasymmetriesisabout2%foramergerrateof (5:2 � 1:0) ; 10 � 4 h 3 Mpc � 3 Gyr � 1 . These results are marginally consistent with theoretical simulations (depending on the merger timescale), but imply a flat evolution of the merger rate with redshift up to z � 1. Subject headingg galaxies: interactions — galaxies: structure Online material: color figures</w:t>
      </w:r>
      <w:r>
        <w:br/>
      </w:r>
      <w:r>
        <w:rPr>
          <w:rStyle w:val="VerbatimChar"/>
        </w:rPr>
        <w:t xml:space="preserve">## 27903                                                                                                                                                                                                                                                                                                                                                                                                                                                                                                                                                                                                                                                                                                                                                                                                                                                                                                                                                                                                                                                                                                                                                                                                                                                                                                                                                                                                                                                                                                                                                                                                                                                                                                                                                                                                                                                                                                                                                                                                                                                                                                                                                                                                                                                                                                                                                                                                                                                                                                                                                                                                                                                                                                                                                                                                                                                                                                                                                                                                                                                                                                                                                                                                                                                                                                                                                                                                                                                                                                                                                                                                                                                                                                                                                                                                                                                                                                                                                                                                                                                                                                                                                                                                                                                                                                                                                                                                                                                                                                                                                                                                                                                                                                                                                                                                                                                                                                                                                                                                                                                                                                                                                                                                                                                                                                                                                                                                                                                                                                                                                                                                                                                                                                                                                                                                                                           The key difference between neutron stars and black holes is the presence/absence of a solid surface. Recent attempts to detect this difference have concentrated on the quiescent luminosity, but here these sources are faint and difficult to observe. Instead we look at these sources when they are bright, and show that there is a clear difference between black holes and neutron stars in the evolution of their X-ray spectra, which is due to the presence of a surface in the case of neutron stars. We also show that there is a type of X-ray spectrum that is only seen from black holes, making it a good diagnostic for the nature of new transient sources.</w:t>
      </w:r>
      <w:r>
        <w:br/>
      </w:r>
      <w:r>
        <w:rPr>
          <w:rStyle w:val="VerbatimChar"/>
        </w:rPr>
        <w:t xml:space="preserve">## 27904                                                                                                                                                                                                                                                                                                                                                                                                                                                                                                                                                                                                                                                                                                                                                                                                                                                                                                                                                                                                                                                                                                                                                                                                                                                                                                                                                                                                                                                                                                                                                                                                                                                                                                                                                                                                                                                                                                                                                                                                                                                                                                                                                                                                                                                                                                                                                                                                                                                                                                                                                                                                                                                                                                                                                                                                                                                                                                                                                                                                                                                                                                                                                                                                                                                                                                                                                                                                                                                                                                                                                                                                                                                                                                                                                                                                                                                                                                                                                                                                                                                                                                                                                                                                                                                                                                                                                                                                                                                                                                                                                                                                                                                                                                                                                                                                                                                                                                                                                                                                                                                                                                                      We present Chandra observations of RX J1347.5−1145, the most X-ray-luminous cluster of galaxies known. We report the discovery of a region of relatively hot, bright X-ray emission, located approximately 20 arcsec to the south-east of the main X-ray peak at a position consistent with the region of enhanced Sunyaev‐Zel’dovich effect reported recently by Komatsu et al. We suggest that this region contains shocked gas resulting from a recent subcluster merger event. Excluding the data for the south-east quadrant, the cluster appears relatively relaxed. The X-ray gas temperature rises from kT ∼ 6 keV within the central 25 h −1 kpc radius to a mean value of ∼16 keV between 0.1 and 0.5 h −1 Mpc. The mass profile for the relaxed regions of the cluster, determined under the assumption of hydrostatic equilibrium, can be parametrized by a Navarro, Frenk and White model with a scale radius rs ∼ 0.4 h −1 Mpc and a concentration parameter c ∼ 6. The best-fitting Chandra mass model is in good agreement with independent measurements from weak gravitational lensing studies. Strong lensing data for the central regions of the cluster can also be explained by the introduction of an additional mass clump centred on the second brightest galaxy. We argue that this galaxy is likely to have been the dominant galaxy of the recently merged subcluster.</w:t>
      </w:r>
      <w:r>
        <w:br/>
      </w:r>
      <w:r>
        <w:rPr>
          <w:rStyle w:val="VerbatimChar"/>
        </w:rPr>
        <w:t xml:space="preserve">## 27928                                                                                                                                                                                                                                                                                                                                                                                                                                                                                                                                                                                                                                                                                                                                                                                                                                                                                                                                                                                                                                                                                                                                                                                                                                                                                                                                                                                                                                                                                                                                                                                                                                                                                                                                                                                                                                                                                                                                                                                                                                                                                                                                                                                                                                                                                                                                                                                                                                                                                                                                                                                                                                                                                                                                                                                                                                                                                                                                                                                                                                                                                                                                                                                                                                                                                                                                                                                                                                                                                                                                                                                                                                                                                                                                                                                                                                                                                                                                                                                                                                                                                                                                                                                                                                                                                                                                                                                                                                                                                                                                                                                                                                                                                                                                                         In this paper we provide the first consideration of magnetosphere–ionosphere coupling at Jupiter-like exoplanets with internal plasma sources such as volcanic moons. We estimate the radio power emitted by such systems under the condition of near-rigid corotation throughout the closed magnetosphere, in order to examine the behaviour of the best candidates for detection with next generation radio telescopes. We thus estimate for different stellar X-ray–UV (XUV) luminosity cases the orbital distances within which the ionospheric Pedersen conductance would be high enough to maintain near-rigid corotation, and we then consider the magnitudes of the large-scale magnetosphere-ionosphere currents flowing within the systems, and the resulting radio powers, at such distances. We also examine the effects of two key system parameters, i.e. the planetary angular velocity and the plasma mass outflow rate from sources internal to the magnetosphere. In all XUV luminosity cases studied, a significant number of parameter combinations within an order of magnitude of the jovian values are capable of producing emissions observable beyond 1 pc, in most cases requiring exoplanets orbiting at distances between ∼1 and 50 au, and for the higher XUV luminosity cases these observable distances can reach beyond ∼50 pc for massive, rapidly rotating planets. The implication of these results is that the best candidates for detection of such internally generated radio emissions are rapidly rotating Jupiter-like exoplanets orbiting stars with high XUV luminosity at orbital distances beyond ∼1 au, and searching for such emissions may offer a new method of detection of more distant-orbiting exoplanets.</w:t>
      </w:r>
      <w:r>
        <w:br/>
      </w:r>
      <w:r>
        <w:rPr>
          <w:rStyle w:val="VerbatimChar"/>
        </w:rPr>
        <w:t xml:space="preserve">## 27941                                                                                                                                                                                                                                                                                                                                                                                                                                                                                                                                                                                                                                                                                                                                                                                                                                                                                                                                                                                                                                                                                                                                                                                                                                                                                                                                                                                                                                                                                                                                                                                                                                                                                                                                                                                                                                                                                                                                                                                                                                                                                                                                                                                                                                                                                                                                                                                                                                                                                                                                                                                                                                                                                                                                                                                                                                                                                                                                                                                                                                                                                                                                                                                                                                                                                                                                                                                                                                                                                                                                                                                                                                                                                                                                                                                                                                                                                                                                                                                                                                                                                                                                                                                                                                                                                                                                                                                                                                                                                                                                                                                                                                                                                                                                                                                                                                                                                                                                                                                                                                                                                                                                                                                                                                                                            It is increasingly evident that many, if not all, compact galactic x-ray sources can be explained in terms of mass transfer in a binary system onto a compact.object-either a neutron star or a black hole.” In such systems, the matter transferred has too much angular momentum to fall straight onto the compact component. Instead, it forms a differentially rotating disk around this component; in the disk, viscosity transports angular momentum outwards, allowing the matter to spiral slowly inwards.I2 If the compact object is a neutron star, we have two possibilities. Either the star has a strong magnetic field (?lo9 Gauss) and the disk is disrupted by the field at a radius R much larger than the radius of the neutron star, in which case we then get radial accretion down field lines with most of the energy liberated at the surface of the or the stellar field is weak, in which case the disk can extend down to the stellar surface. We then get approximately equal contributions to the luminosity from energy released in the disk and from energy released when the material strikes the surface of the star. If the compact object is a black hole, all the energy released comes from the disk.’s4</w:t>
      </w:r>
      <w:r>
        <w:br/>
      </w:r>
      <w:r>
        <w:rPr>
          <w:rStyle w:val="VerbatimChar"/>
        </w:rPr>
        <w:t xml:space="preserve">## 27979                                                                                                                                                                                                                                                                                                                                                                                                                                                                                                                                                                                                                                                                                                                                                                                                                                                                                                                                                                                                                                                                                                                                                                                                                                                                                                                                                                                                                                                                                                                                                                                                                                                                                                                                                                                                                                                                                                                                                                                                                                                                                                                                                                                                                                                                                                                                                                                                                                                                                                                                                                                                                                                                                                                                                                                                                                                                                                                                                                                                                                                                                                                                                                                                                                                                                                                                                                                                                                                                                                                                                                                                                                                                                                                                                                                                                                                                                                                                                                                                                                                                                                                                                                                                                                                                                                                                                                                                                                                                                                                                                                                                                                                                                                                                                                                                                                                                                                                                                                                                                                                                                                                 The theory of waves and instabilities in a differentially rotating disc containing a poloidal magnetic field is developed within the framework of ideal magnetohydrodynamics. A continuous spectrum, for which the eigenfunctions are localized on individual magnetic surfaces, is identified but is found not to contain any instabilities associated with differential rotation. The normal modes of a weakly magnetized thin disc are studied by extending the asymptotic methods used previously to describe the equilibria. Waves propagate radially in the disc according to a dispersion relation which is determined by solving an eigenvalue problem at each radius. The dispersion relation for a hydrodynamic disc is re-examined and the modes are classified according to their behaviour in the limit of large wavenumber. The addition of a magnetic field introduces new, potentially unstable, modes and also breaks up the dispersion diagram by causing avoided crossings. The stability boundary to the magnetorotational instability in the parameter space of polytropic equilibria is located by solving directly for marginally stable equilibria. For a given vertical magnetic field in the disc, bending of the field lines has a stabilizing effect and it is shown that stable equilibria exist which are capable of launching a predominantly centrifugally driven wind.</w:t>
      </w:r>
      <w:r>
        <w:br/>
      </w:r>
      <w:r>
        <w:rPr>
          <w:rStyle w:val="VerbatimChar"/>
        </w:rPr>
        <w:t xml:space="preserve">## 27983                                                                                                                                                                                                                                                                                                                                                                                                                                                                                                                                                                                                                                                                                                                                                                                                                                                                                                                                                                                                                                                                                                                                                                                                                                                                                                                                                                                                                                                                                                                                                                                                                                                                                                                                                                                                                                                                                                                                                                                                                                                                                                                                                                                                                                                                                                                                                                                                                                                                                                                                                                                                                                                                                                                                                                                                                                                                                                                                                                                                                                                                                                                                                                                                                                                                                                                                                                                                                                                                                                                                                                                                                                                                                                                                                                                                                                                                                                                                                                                                                                                                                                                                                                                                                                                                                                                                                                                                                                                                                                                                                                                                                                                                                                                                                                                                                                                                                                                                                                                                                                                                        We present the results of a 2.5-yr multiwavelength monitoring programme of Cygnus X-l, making use of hard and soft X-ray data, optical spectroscopy, UBVJHK photometry and radio data. In particular, we confirm that the 5.6-d orbital period is apparent in all wavebands, and note the existence of a wavelength dependence to the modulation, in the sense that higher energies reach minimum first. We also find a strong modulation at a period of 142 +/- 7 d, which we suggest is caused by precession and/or radiative warping of the accretion disc. Strong modulation of the hard and soft X-lay flux at this long period may not be compatible with simple models of an optically thin accretion flow and corona in the low state. We present the basic components required for more detailed future modelling of the system - including a partially optically thick jet, quasi-continuous in the low state, the base of which acts as the Comptonizing corona. In addition, we find that there are a number of flares that appear to be correlated in at least two wavebands and generally in more. We choose two of these flares to study in further detail, and find that the hard and soft X-rays are well correlated in the first, and that the soft X-rays and radio are correlated in the second. In general, the optical and infrared show similar behaviour to each other, but are not correlated with the X-rays or radio.</w:t>
      </w:r>
      <w:r>
        <w:br/>
      </w:r>
      <w:r>
        <w:rPr>
          <w:rStyle w:val="VerbatimChar"/>
        </w:rPr>
        <w:t xml:space="preserve">## 27988                                                                                                                                                                                                                                                                                                                                                                                                                                                                                                                                                                                                                                                                                                                                                                                                                                                                                                                                                                                                                                                                                                                                                                                                                                                                                                                                                                                                                                                                                                                                                                                                                                                                                                                                                                                                                                                                                                                                                                                                                                                                                                                                                                                                                                                                                                                                                                                                                                                                                                                                                                                                                                                                                                                                                                                                                                                                                                                                                                                                                                                                                                                                                                                                                                                                                                                                                                                                                                                                                                                                                                                                                                                                                                                                                                                                                                                                                                                                                                                                                                                                                                                                                                                                                                                                                                                                                                                                                                                                                                                                                                                                                                                                                                                                                                                                                                                                                                                                                                                                                                                                                                                                                                                                                                                             We analyse recently acquired near-infrared Hubble Space Telescope imaging of the GOODS-South field to search for star forming galaxies at z~7.0. By comparing WFC 3 0.98 micron Y-band images with ACS z-band (0.85 micron) images, we identify objects with colours consistent with Lyman break galaxies at z~6.4-7.4. This new data covers an area five times larger than that previously reported in the WFC3 imaging of the Hubble Ultra Deep Field, and affords a valuable constraint on the bright end of the luminosity function. Using additional imaging of the region in the ACS B, V and i-bands from GOODS v2.0 and the WFC3 J-band we attempt to remove any low-redshift interlopers. Our selection criteria yields 6 candidates brighter than Y_AB = 27.0, of which all except one are detected in the ACS z-band imaging and are thus unlikely to be transients. Assuming all 6 candidates are at z~7 this implies a surface density of objects brighter than Y_AB = 27.0 of 0.30\\pm0.12 arcmin-2, a value significantly smaller than the prediction from the z ~ 6 luminosity function. This suggests continued evolution of the bright end of the luminosity function between z = 6 to 7, with number densities lower at higher redshift.</w:t>
      </w:r>
      <w:r>
        <w:br/>
      </w:r>
      <w:r>
        <w:rPr>
          <w:rStyle w:val="VerbatimChar"/>
        </w:rPr>
        <w:t xml:space="preserve">## 27989                                                                                                                                                                                                                                                                                                                                                                                                                                                                                                                                                                                                                                                                                                                                                                                                                                                                                                                                                                                                                                                                                                                                                                                                                                                                                                                                                                                                                                                                                                                                                                                                                                                                                                                                                                                                                                                                                                                                                                                                                                                                                                                                                                                                                                                                                                                                                                                                                                                                                                                                                                                                                                                                                                                                                                                                                                                                                                                                                                                                                                                                                                                                                                                                                                                                                                                                                                                                                                                                                                                                                                                                                                                                                                                                                                                                                                                                                                                                                                                                                                                                                                                                                                                                                                                                                                                                                                                                                                                                                                                                                                                                                                                                                                                                                                                                                                                                                                                                                                                                                                                                                                                                                                                                                                                             We analyse recently acquired near-infrared Hubble Space Telescope imaging of the GOODS-South field to search for star forming galaxies at z~7.0. By comparing WFC 3 0.98 micron Y-band images with ACS z-band (0.85 micron) images, we identify objects with colours consistent with Lyman break galaxies at z~6.4-7.4. This new data covers an area five times larger than that previously reported in the WFC3 imaging of the Hubble Ultra Deep Field, and affords a valuable constraint on the bright end of the luminosity function. Using additional imaging of the region in the ACS B, V and i-bands from GOODS v2.0 and the WFC3 J-band we attempt to remove any low-redshift interlopers. Our selection criteria yields 6 candidates brighter than Y_AB = 27.0, of which all except one are detected in the ACS z-band imaging and are thus unlikely to be transients. Assuming all 6 candidates are at z~7 this implies a surface density of objects brighter than Y_AB = 27.0 of 0.30\\pm0.12 arcmin-2, a value significantly smaller than the prediction from the z ~ 6 luminosity function. This suggests continued evolution of the bright end of the luminosity function between z = 6 to 7, with number densities lower at higher redshift.</w:t>
      </w:r>
      <w:r>
        <w:br/>
      </w:r>
      <w:r>
        <w:rPr>
          <w:rStyle w:val="VerbatimChar"/>
        </w:rPr>
        <w:t xml:space="preserve">## 28019                                                                                                                                                                                                                                                                                                                                                                                                                                                                                                                                                                                                                                                                                                                                                                                                                                                                                                                                                                                                                                                                                                                                                                                                                                                                                                                                                                                                                                                                                                                                                                                                                                                                                                                                                                                                                                                                                                                                                                                                                                                                                                                                                                                                                                                                                                                                                                                                                                                                                                                                                                                                                                                                                                                                                                                                                                                                                                                                                                                                                                                                                                                                                                                                                                                                                                                                                                                                                                                                                                                                                                                                                                                                                                                                                                                                                                                                                                                                                                                                                                                                                                                                                                                                                                                                                                                                                                                                                                                                                                                                                                                                                                                                                                                                                                                                                                                                                                                                                                                                                                                                                                                                                                                                                                                                                                                                                                                           We measure the cosmological matter density by observing the positions of baryon acoustic oscillations in the clustering of galaxies in the Sloan Digital Sky Survey (SDSS). We jointly analyze the main galaxies and LRGs in the SDSS DR5 sample, using over half a million galaxies in total. The oscillations are detected with 99.74% confidence (3.0 σ assuming Gaussianity) compared to a smooth power spectrum. When combined with the observed scale of the peaks within the CMB, we find a best-fit value of ΩM = 0.256 (68% confidence interval) for a flat Λ cosmology when marginalizing over the Hubble parameter and the baryon density. This value of the matter density is derived from the locations of the baryon oscillations in the galaxy power spectrum and in the CMB, and does not include any information from the overall shape of the power spectra. This is an extremely clean cosmological measurement, as the physics of the baryon acoustic oscillation production is well understood, and the positions of the oscillations are expected to be independent of systematics such as galaxy bias.</w:t>
      </w:r>
      <w:r>
        <w:br/>
      </w:r>
      <w:r>
        <w:rPr>
          <w:rStyle w:val="VerbatimChar"/>
        </w:rPr>
        <w:t xml:space="preserve">## 28030                                                                                                                                                                                                                                                                                                                                                                                                                                                                                                                                                                                                                                                                                                                                                                                                                                                                                                                                                                                                                                                                                                                                                                                                                                                                                                                                                                                                                                                                                                                                                                                                                                                                                                                                                                                                                                                                                                                                                                                                                                                                                                                                                                                                                                                                                                                                                                                                                                                                                                                                                                                                                                                                                                                                                                                                                                                                                                                                                                                                                                                                                                                                                                                                                                                                                                                                                                                                                                                                                                                                                                                                                                                                                                                                                                                                                                                                                                                                                                                                                                                                                                                                                                                                                                                                                                                                                                                                                                                                                                                                                                                                                                                                                                                            We present Roche tomograms of the secondary star in the dwarf nova system RU Pegasi derived from blue- and red-arm ISIS data taken on the 4.2-m William Herschel Telescope. \nWe have applied the entropy landscape technique to determine the system parameters and obtained component masses of M_1 = 1.06M_sun, M_2 = 0.96M_sun, an orbital inclination angle of i = 43◦ and an optimal systemic velocity of γ = 7 km/s. These are in good agreement with previously published values. \n \nOur Roche tomograms of the secondary star show prominent irradiation of the inner Lagrangian point due to illumination by the disc and/or bright spot, which may have been enhanced as RU Peg was in outburst at the time of our observations. We find that this irradiation pattern is axisymmetric and confined to regions of the star which have a direct view of the accretion regions. This is in contrast to previous attempts to map RU Peg which suggested that the irradiation pattern was non-symmetric and extended beyond the terminator. \n \nWe also detect additional inhomogeneities in the surface distribution of stellar atomic absorption that we ascribe to the presence of a large starspot. This spot is centred at a latitude of ∼82◦ and covers approximately 4 per cent of the total surface area of the secondary. In keeping with the high-latitude spots mapped on the cataclysmic variables (CVs) AE Aqr and BV Cen, the spot on RU Peg also appears slightly shifted towards the trailing hemisphere of the star. Finally, we speculate that early mapping attempts which indicated non-symmetric irradiation patterns which extended beyond the terminator of CV donors could possibly be explained by a superposition of symmetric heating and a large spot.</w:t>
      </w:r>
      <w:r>
        <w:br/>
      </w:r>
      <w:r>
        <w:rPr>
          <w:rStyle w:val="VerbatimChar"/>
        </w:rPr>
        <w:t xml:space="preserve">## 28031                                                                                                                                                                                                                                                                                                                                                                                                                                                                                                                                                                                                                                                                                                                                                                                                                                                                                                                                                                                                                                                                                                                                                                                                                                                                                                                                                                                                                                                                                                                                                                                                                                                                                                                                                                                                                                                                                                                                                                                                                                                                                                                                                                                                                                                                                                                                                                                                                                                                                                                                                                                                                                                                                                                                                                                                                                                                                                                                                                                                                                                                                                                                                                                                                                                                                                                                                                                                                                                                                                                                                                                                                                                                                                                                                                                                                                                                                                                                                                                                                                                                                                                                                                                                                                                                                                                                                                                                                                                                                                                                                                                                                                                                                                                            We present Roche tomograms of the secondary star in the dwarf nova system RU Pegasi derived from blue- and red-arm ISIS data taken on the 4.2-m William Herschel Telescope. \nWe have applied the entropy landscape technique to determine the system parameters and obtained component masses of M_1 = 1.06M_sun, M_2 = 0.96M_sun, an orbital inclination angle of i = 43◦ and an optimal systemic velocity of γ = 7 km/s. These are in good agreement with previously published values. \n \nOur Roche tomograms of the secondary star show prominent irradiation of the inner Lagrangian point due to illumination by the disc and/or bright spot, which may have been enhanced as RU Peg was in outburst at the time of our observations. We find that this irradiation pattern is axisymmetric and confined to regions of the star which have a direct view of the accretion regions. This is in contrast to previous attempts to map RU Peg which suggested that the irradiation pattern was non-symmetric and extended beyond the terminator. \n \nWe also detect additional inhomogeneities in the surface distribution of stellar atomic absorption that we ascribe to the presence of a large starspot. This spot is centred at a latitude of ∼82◦ and covers approximately 4 per cent of the total surface area of the secondary. In keeping with the high-latitude spots mapped on the cataclysmic variables (CVs) AE Aqr and BV Cen, the spot on RU Peg also appears slightly shifted towards the trailing hemisphere of the star. Finally, we speculate that early mapping attempts which indicated non-symmetric irradiation patterns which extended beyond the terminator of CV donors could possibly be explained by a superposition of symmetric heating and a large spot.</w:t>
      </w:r>
      <w:r>
        <w:br/>
      </w:r>
      <w:r>
        <w:rPr>
          <w:rStyle w:val="VerbatimChar"/>
        </w:rPr>
        <w:t xml:space="preserve">## 28032                                                                                                                                                                                                                                                                                                                                                                                                                                                                                                                                                                                                                                                                                                                                                                                                                                                                                                                                                                                                                                                                                                                                                                                                                                                                                                                                                                                                                                                                                                                                                                                                                                                                                                                                                                                                                                                                                                                                                                                                                                                                                                                                                                                                                                                                                                                                                                                                                                                                                                                                                                                                                                                                                                                                                                                                                                                                                                                                                                                                                                                                                                                                                                                                                                                                                                                                                                                                                                                                                                                                                                                                                                                                                                                                                                                                                                                                                                                                                                                                                                                                                                                                                                                                                                                                                                                                                                                                                                                                                                                                                                                                                                                                                                                                                                                                                                                                                                                                                                                                                                                                                                                                                                                                                                                                                                                                                                                                                                                                                                                                                                                                                 The incidence of evaporating `black widow' pulsars (BWPs) among all millisecond pulsars is far higher in globular clusters than in the field. This implies a special formation mechanism for them in clusters. Cluster millisecond pulsars in wide binaries with white dwarf companions exchange them for turnoff-mass stars. These new companions eventually overflow their Roche lobes because of encounters and tides. The millisecond pulsars eject the overflowing gas from the binary, giving mass loss on the binary evolution time-scale. The systems are only observable as BWPs at epochs where this evolution is slow, making the mass loss transparent and the lifetime long. This explains why observed BWPs have low-mass companions. We suggest that at least some field BWPs were ejected from globular clusters or entered the field population when the cluster itself was disrupted.</w:t>
      </w:r>
      <w:r>
        <w:br/>
      </w:r>
      <w:r>
        <w:rPr>
          <w:rStyle w:val="VerbatimChar"/>
        </w:rPr>
        <w:t xml:space="preserve">## 28052                                                                                                                                                                                                                                                                                                                                                                                                                                                                                                                                                                                                                                                                                                                                                                                                                                                                                                                                                                                                                                                                                                                                                                                                                                                                                                                                                                                                                                                                                                                                                                                                                                                                                                                                                                                                                                                                                                                                                                                                                                                                                                                                                                                                                                                                                                                                                                                                                                                                                                                                                                                                                                                                                                                                                                                                                                                                                                                                                                                                                                                                                                                                                                                                                                                                                                                                                                                                                                                                                                                                                                                                                                                                                                                                                                                                                                                                                                                                                                                                                                                                                                                                                                                                                                                                                                                                                                                                                                                                                                                                                                                                                                                                                                                                                                                                                                                                                                                                                                                                                                                                                                                                                                                                                                                                                                                                                                                                                                                                                                                                                                                                                                                                                                                                                                           A receiver mounted on a satellite in orbit above the maximum of the F2 layer can receive radiation of frequencies that are totally reflected by the ionosphere. Two effects of reflexion in the upper part of the ionosphere are discussed in this paper; both occur particularly when the satellite enters or leaves a region in which it can receive radiation from a point source. The first of these effects is focusing, which will give a very strong signal at these points, and the second is interference between the two possible rays from the point source to the satellite. The theory of these two effects is discussed and some numerical calculations are described which demonstrate them for a particular model ionosphere.</w:t>
      </w:r>
      <w:r>
        <w:br/>
      </w:r>
      <w:r>
        <w:rPr>
          <w:rStyle w:val="VerbatimChar"/>
        </w:rPr>
        <w:t xml:space="preserve">## 28072                                                                                                                                                                                                                                                                                                                                                                                                                                                                                                                                                                                                                                                                                                                                                                                                                                                                                                                                                                                                                                                                                                                                                                                                                                                                                                                                                                                                                                                                                                                                                                                                                                                                                                                                                                                                                                                                                                                                                                                                                                                                                                                                                                                                                                                                                                                                                                                                                                                                                                                                                                                                                                                                                                                                                                                                                                                                                                                                                                                                                                                                                                                                                                                                                                                                                                                                                                                                                                                                                                                                                                                                                                                                                                                                                                                                                                                                                                                                                                                                                                                                                                                                                                                                                                                                                                                                                                                                                                                                                                                                                                                                                                                                                                                                                                                                                                                                                                                                                                                                                                                                                                                                                                                                                                                                           The Comprehensive Nuclear-Test-Ban Treaty (CTBT) is supported by a network of certified laboratories that perform high-resolution gamma-spectrometry on global air filter samples for the identification of 85 radionuclides. At the UK CTBT Radionuclide Laboratory (GBL15), a novel cosmic veto gamma-spectrometer has been developed to improve the sensitivity of measurements for treaty compliance. The system consists of plastic scintillation plates operated in time-stamp mode to detect coincident cosmic-ray interactions within an HPGe gamma-spectrometer. This provides a mean background reduction of 75.2 % with MDA improvements of 45.6 %. The CTBT requirement for a 140Ba MDA is achievable after 1.5 days counting compared to 5–7 days using conventional systems. The system does not require dedicated coincidence electronics, and remains easily configurable with dual acquisition of unsuppressed and suppressed spectra. Performance has been significantly improved by complete processing of the cosmic-ray spectrum (0–25 MeV) combined with the Canberra Lynx™ multi-channel analyser. The improved sensitivity has been demonstrated for a CTBT air filter sample collected after the Fukushima incident.</w:t>
      </w:r>
      <w:r>
        <w:br/>
      </w:r>
      <w:r>
        <w:rPr>
          <w:rStyle w:val="VerbatimChar"/>
        </w:rPr>
        <w:t xml:space="preserve">## 28079                                                                                                                                                                                                                                                                                                                                                                                                                                                                                                                                                                                                                                                                                                                                                                                                                                                                                                                                                                                                                                                                                                                                                                                                                                                                                                                                                                                                                                                                                                                                                                                                                                                                                                                                                                                                                                                                                                                                                                                                                                                                                                                                                                                                                                                                                                                                                                                                                                                                                                                                                                                                                                                                                                                                                                                                                                                                                                                                                                                                                                                                                                                                                                                                                                                                                                                                                                                                                                                                                                                                                                                                                                                                                                                                                                                                                                                                                                                                                                                                                                                                                                                                                                                                                                                                                                                                                                                                                                                                                                                                                                                                                                                                                                                                                                                                                                                                                                                                                                                                                                                                                                                                                                                                We present a model of a freely precessing neutron star, which is then compared against pulsar observations. The aim is to draw conclusions regarding the structure of the star, and to test theoretical ideas of crust–core coupling and superfluidity. We argue that, on theoretical grounds, it is likely that the core neutron superfluid does not participate in the free precession of the crust. We apply our model to the handful of proposed observations of free precession that have appeared in the literature. Assuming crust-only precession, we find that all but one of the observations are consistent with there being no pinned crustal superfluid at all; the maximum amount of pinned superfluid consistent with the observations is about 10-10 of the total stellar moment of inertia. However, the observations do not rule out the possibility that the crust and neutron superfluid core precess as a single unit. In this case the maximum amount of pinned superfluid consistent with the observations is about 10-8 of the total stellar moment of inertia. Both of these values are many orders of magnitude less than the 10-2 value predicted by many theories of pulsar glitches. We conclude that superfluid pinning, at least as it affects free precession, needs to be reconsidered.</w:t>
      </w:r>
      <w:r>
        <w:br/>
      </w:r>
      <w:r>
        <w:rPr>
          <w:rStyle w:val="VerbatimChar"/>
        </w:rPr>
        <w:t xml:space="preserve">## 28080                                                                                                                                                                                                                                                                                                                                                                                                                                                                                                                                                                                                                                                                                                                                                                                                                                                                                                                                                                                                                                                                                                                                                                                                                                                                                                                                                                                                                                                                                                                                                                                                                                                                                                                                                                                                                                                                                                                                                                                                                                                                                                                                                                                                                                                                                                                                                                                                                                                                                                                                                                                                                                                                                                                                                                                                                                                                                                                                                                                                                                                                                                                                                                                                                                                                                                                                                                                                                                                                                                                                                                                                                                                                                                                                                                                                                                                                                                                                                                                                                                                                                                                                                                                                                                                                                                                                                                                                                                                                                                                                                                                                                                                                                                                                                                                                                                                                                                                                                                                                                                                                                                                                                                                                                                                                                                                                                                                                                                                                                       We discuss the possibility of performing blind surveys to detect large-scale features of the Universe using 21-cm emission. Using instruments with ∼5–10 arcmin resolution currently in the planning stage, it should be possible to detect virialized galaxy clusters at intermediate redshifts using the combined emission from their constituent galaxies, as well as less overdense structures, such as protoclusters and the ‘cosmic web’, at higher redshifts. Using semi-analytic methods, we compute the number of virialized objects and those at turnaround which might be detected by such surveys. We find that there is a surprisingly large number of objects even using small (∼5 per cent) bandwidths and elaborate on some issues pertinent to optimizing the design of the instrument and the survey strategy. The main uncertainty is the fraction of neutral gas relative to the total dark matter within the object. We discuss this issue in the context of the observations which are currently available.</w:t>
      </w:r>
      <w:r>
        <w:br/>
      </w:r>
      <w:r>
        <w:rPr>
          <w:rStyle w:val="VerbatimChar"/>
        </w:rPr>
        <w:t xml:space="preserve">## 28121                                                                                                                                                                                                                                                                                                                                                                                                                                                                                                                                                                                                                                                                                                                                                                                                                                                                                                                                                                                                                                                                                                                                                                                                                                                                                                                                                                                                                                                                                                                                                                                                                                                                                                                                                                                                                                                                                                                                                                                                                                                                                                                                                                                                                                                                                                                                                                                                                                                                                                                                                                                                                                                                                                                                                                                                                                                                                                                                                                                                                                                                                                                                                                                                                                                                                                                                                                                                                                                                                                                                                                                                                                                                                                                                                                                                                                                                                                                                                                                                                                                                                                                                                                                                                                                                                                                                                                                                                                                                                                                                                                                                                                                                                                                                                                                                                                                                              The orbital motion of a neutron star about its optical companion presents a window through which we can study the orbital parameters of that binary system. This has been used extensively in the Milky Way to calculate these parameters for several high-mass X-ray binaries. Using several years of Rossi X-ray Timing Explorer Proportional Counter Array data, we derive the orbital parameters of four Be/X-ray binary systems in the Small Magellanic Cloud (SMC), increasing the number of systems with orbital solutions by a factor of 3. We find one new orbital period, confirm a second and discuss the parameters with comparison to the Galactic systems. Despite the low metallicity in the SMC, these binary systems sit amongst the Galactic distribution of orbital periods and eccentricities, suggesting that metallicity may not play an important role in the evolution of high-mass X-ray binary systems. A plot of orbital period against eccentricity shows that the supergiant, Be and low-eccentricity OB transient systems occupy separate regions of the parameter space; akin to the separated regions on the Corbet diagram. Using a Spearman’s rank correlation test, we also find a possible correlation between the two parameters. The mass functions, inclinations and orbital semimajor axes are derived for the SMC systems based on the binary parameters and the spectral classification of the optical counterpart. As a by-product of our work, we present a catalogue of the orbital parameters for every high-mass X-ray binary in the Galaxy and Magellanic Clouds for which they are known.</w:t>
      </w:r>
      <w:r>
        <w:br/>
      </w:r>
      <w:r>
        <w:rPr>
          <w:rStyle w:val="VerbatimChar"/>
        </w:rPr>
        <w:t xml:space="preserve">## 28134                                                                                                                                                                                                                                                                                                                                                                                                                                                                                                                                                                                                                                                                                                                                                                                                                                                                                                                                                                                                                                                                                                                                                                                                                                                                                                                                                                                                                                                                                                                                                                                                                                                                                                                                                                                                                                                                                                                                                                                                                                                                                                                                                                                                                                                                                                                                                                                                                                                                                                                                                                                                                                                                                                                                                                                                                                                                                                                                                                                                                                                                                                                                                                                                                                                                                                                                                                                                                                                                                                                                                                                                                                                                                                                                                                                                                                                                                                                                                                                                                                                                                                                                                                                                                                                                                                                                                                                                                                                                              IT is nearly 20 yr since M82 was accepted as the archetypal exploding galaxy. Its most spectacular feature is the system of luminous Hα filaments radiating from the core of the galaxy in the direction of the minor axis (ref. 1 and K.T. and D.J.A. in preparation), and the discovery of a velocity gradient within these filaments led to the conclusion that ionised material had been ejected from the nucleus at approximately 103 km s−1 by a cataclysmic explosive event some 106 yr ago2. A later and more extensive spectroscopic study refined and generally confirmed the explosion hypothesis3. It had been assumed that the emission was intrinsic to the filaments, but additional radio and optical data cast doubt on this assumption and hence the whole concept of an explosive event. The well ordered symmetrical pattern exhibited by the broad band polarisation measurements4 was interpreted as a consequence of reflection of the light from the main body of the galaxy by an extensive halo of dust particles5. Furthermore, the emission lines were also found to be polarised identically to the continuum6,7; this strongly implied that they were also seen in reflection and, therefore, the observed velocity differences had to be reinterpreted in terms of motions of the scattering particles. An explosion model then becomes most unlikely, because then the dust would scatter exclusively redshifted light, whereas both blue and redshifts are observed8. M82 is enveloped in a giant HI cloud which engulfs the whole of the M81 group9,10 and Solinger et al.11 therefore suggested that M82 is merely an interloper in the group, moving through this dusty HI cloud in such a way that its drift velocity accounts for the observed Doppler field seen in reflection. We draw attention here to some spectacular new spectroscopic data, which we believe to be irreconcilable with these more recent scattering models and which naturally lead us to resurrect an expulsion hypothesis.</w:t>
      </w:r>
      <w:r>
        <w:br/>
      </w:r>
      <w:r>
        <w:rPr>
          <w:rStyle w:val="VerbatimChar"/>
        </w:rPr>
        <w:t xml:space="preserve">## 28142                                                                                                                                                                                                                                                                                                                                                                                                                                                                                                                                                                                                                                                                                                                                                                                                                                                                                                                                                                                                                                                                                                                                                                                                                                                                                                                                                                                                                                                                                                                                                                                                                                                                                                                                                                                                                                                                                                                                                                                                                                                                                                                                                                                                                                                                                                                                                                                                                                                                                                                                                                                                                                                                                                                                                                                                                                                                                                                                                                                                                                                                                                                                                                                                                                                                                                                                                                                                                                                                                                                                                                                                                                                                                                                                                                                                                                                                                                                                                                                                                                                                                                                                                                                                                                                                                                                                                                                                                                                                                                                                                                                                                                                                                                                                                                                                                                                                                                                                                                                                                                                                                                                         We consider open flux production and magnetic tail formation for the unique physical circumstances at Uranus, where the planet's spin axis lies close to the orbit plane, while the magnetic dipole has a large ~60° inclination to the spin axis. Under these circumstances, open flux production and transport into the nightside can in principle occur continuously for near‐solstice conditions, leading to the formation of a well‐developed bipolar rotating magnetic tail, as observed during the Voyager 2 flyby in 1986. However, it is argued that tail formation will be significantly inhibited near to equinox, as open tubes are wound over the dayside magnetopause by planetary rotation, thus reducing further open flux production, and are compressed together north or south of the planet promoting “tail” reconnection and open flux closure. If so, this may account for the weak auroral responses to predicted solar wind compressions of Uranus' magnetosphere reported recently from Hubble Space Telescope observations under near‐equinoctial conditions. Major auroral responses are observed following strong compressions at Earth and Saturn resulting from rapid and substantial closure of preexisting open flux in the tail. The lack of such a response at Uranus near equinox may thus reflect the lack of a well‐developed tail under these conditions.</w:t>
      </w:r>
      <w:r>
        <w:br/>
      </w:r>
      <w:r>
        <w:rPr>
          <w:rStyle w:val="VerbatimChar"/>
        </w:rPr>
        <w:t xml:space="preserve">## 28165                                                                                                                                                                                                                                                                                                                                                                                                                                                                                                                                                                                                                                                                                                                                                                                                                                                                                                                                                                                                                                                                                                                                                                                                                                                                                                                                                                                                                                                                                                                                                                                                                                                                                                                                                                                                                                                                                                                                                                                                                                                                                                                                                                                                                                                                                                                                                                                                                                                                                                                                                                                                                                                                                                                                                                                                                                                                                                                                                                                                                                                                                                                                                                                                                                                                                                                                                                                                                                                                                                                                                                                                                                                                                                                                                                                                                                                                                                                                                                                                                                                                                                                                                                                                                                                                                                                                                                                                                                                                                                                                                                                                                                                                                                                                                                                                                                                                                                                                                                                                                                    With orbital periods of the order of tens of minutes or less, the AM Canum Venaticorum stars are ultracompact, hydrogen-deficient binaries with the shortest periods of any binary subclass, and are expected to be among the strongest gravitational wave sources in the sky. To date, the only known eclipsing source of this type is the P= 28 min binary SDSS J0926+3624. We present multiband, high time resolution light curves of this system, collected with William Herschel Telescope (WHT)/ULTRACAM in 2006 and 2009. We supplement these data with additional observations made with Liverpool Telescope/Rapid Imager to Search for Exoplanets (LT/RISE), XMM–Newton and the Catalina Real-Time Transient Survey. From light curve models we determine the mass ratio to be q=M2/M1= 0.041 ± 0.002 and the inclination to be . We calculate the mass of the primary white dwarf to be 0.85 ± 0.04 M⊙ and the donor to be 0.035 ± 0.003 M⊙, implying a partially degenerate state for this component. We observe superhump variations that are characteristic of an elliptical, precessing accretion disc. Our determination of the superhump period excess is in agreement with the established relationship between this parameter and the mass ratio, and is the most precise calibration of this relationship at low q. We also observe a quasi-periodic oscillation in the 2006 data, and we examine the outbursting behaviour of the system over a 4.5 year period.</w:t>
      </w:r>
      <w:r>
        <w:br/>
      </w:r>
      <w:r>
        <w:rPr>
          <w:rStyle w:val="VerbatimChar"/>
        </w:rPr>
        <w:t xml:space="preserve">## 28172                                                                                                                                                                                                                                                                                                                                                                                                                                                                                                                                                                                                                                                                                                                                                                                                                                                                                                                                                                                                                                                                                                                                                                                                                                                                                                                                                                                                                                                                                                                                                                                                                                                                                                                                                                                                                                                                                                                                                                                                                                                                                                                                                                                                                                                                                                                                                                                                                                                                                                                                                                                                                                                                                                                                                                                                                                                                                                                                                                                                                                                                                                                                                                                                                                                                                                                                                                                                                                                                                                                                                                                                                                                                                                                                                                                                                                                                                                                                                                                                                                                                                                                                                                                                                                                                                                                                                                                                                                                                                                                                                                                                                                                                                                                                                                                                                                                                                                                                                                                                                                                                                                                                                                                                                                                                                                                                                                                                                                                                         We present a geometrodynamical method for determining distances to orbital streams of H I gas in the Galaxy. The method makes use of our offset from the Galactic Centre and assumes that the gas comprising the stream nearly follows a planar orbit about the Galactic Centre. We apply this technique to the Magellanic Stream and determine the distances to all points along it; a consistency check shows that the angular momentum is approximately constant. Applying this technique to the Large Magellanic Cloud itself gives an independent distance which agrees within its accuracy of around 10 per cent. Relaxing the demand for exact conservation of energy and angular momentum at all points along the stream allows for an increase in orbital period between the lagging end and the front end led by the Magellanic Clouds. Similar methods are applicable to other long streams of high-velocity clouds, provided they also nearly follow planar orbits; these would allow otherwise unknown distances to be determined.</w:t>
      </w:r>
      <w:r>
        <w:br/>
      </w:r>
      <w:r>
        <w:rPr>
          <w:rStyle w:val="VerbatimChar"/>
        </w:rPr>
        <w:t xml:space="preserve">## 28186                                                                                                                                                                                                                                                                                                                                                                                                                                                                                                                                                                                                                                                                                                                                                                                                                                                                                                                                                                                                                                                                                                                                                                                                                                                                                                                                                                                                                                                                                                                                                                                                                                                                                                                                                                                                                                                                                                                                                                                                                                                                                                                                                                                                                                                                                                                                                                                                                                                                                                                                                                                                                                                                                                                                                                                                                                                                                                                                                                                                                                                                                                                                                                                                                                                                                                                                                                                                                                                                                                                                                                                                                                                                                                                                                                                                                                                                                                                                                                                                                                                                                                                                                                                                                                                                                                                                                                                                                                                                                                                                                                                                                                                                                                                                                                                                                                                                                                                                                                                                                                                                                                                                                                                                                                                                                                                                                                                                                                                                                                                                                                                                                                                                                                                                                                                                                                     We report on the analysis of eight years of Massive Compact Halo Objects (MACHO) data for the source RX J0520.5-6932. A regular period of 24.4 d has been confirmed; however, this is manifest almost entirely in the red part of the spectrum. A major outburst, lasting approximately 200 d, was observed, which increased the apparent brightness of the object by approximately 0.15 mag without significantly altering its V-R colour index. This outburst was also seen in X-ray data. The evidence from this analysis points to the identification of this object as a Be/X-ray binary with a periodically variable circumstellar disc and a very early optical counterpart.</w:t>
      </w:r>
      <w:r>
        <w:br/>
      </w:r>
      <w:r>
        <w:rPr>
          <w:rStyle w:val="VerbatimChar"/>
        </w:rPr>
        <w:t xml:space="preserve">## 28213                                                                                                                                                                                                                                                                                                                                                                                                                                                                                                                                                                                                                                                                                                                                                                                                                                                                                                                                                                                                                                                                                                                                                                                                                                                                                                                                                                                                                                                                                                                                                                                                                                                                                                                                                                                                                                                                                                                                                                                                                                                                                                                                                                                                                                                                                                                                                                                                                                                                                                                                                                                                                                                                                                                                                                                                                                                                                                                                                                                                                                                                                                                                                                                                                                                                                                                                                                                                                                                                                                                                                                                                                                                                                                                                                                                                                                                                                                                                                                                                                                                                                                                                                                                                                                                                                                                                                                                                                                                                                                                                                                                                                                                                                                                                                                                                                                                                                                                                                                                                                                                                                                                                                                                                                                                                                                                                                                                                                                                                                                                                                                                                                                                                                                                                                                                                                                                                                                                                                                                                                                                                                                                                                                                                                                                                                                                                                                                                           The definitive version can be found at : http://onlinelibrary.wiley.com/ Copyright Royal Astronomical Society</w:t>
      </w:r>
      <w:r>
        <w:br/>
      </w:r>
      <w:r>
        <w:rPr>
          <w:rStyle w:val="VerbatimChar"/>
        </w:rPr>
        <w:t xml:space="preserve">## 28236                                                                                                                                                                                                                                                                                                                                                                                                                                                                                                                                                                                                                                                                                                                                                                                                                                                                                                                                                                                                                                                                                                                                                                                                                                                                                                                                                                                                                                                                                                                                                                                                                                                                                                                                                                                                                                                                                                                                                                                                                                                                                                                                                                                                                                                                                                                                                                                                                                                                                                                                                                                                                                                                                                                                                                                                                                                                                                                                                                                                                                                                                                                                                                                                                                                                                                                                                                                                                                                                                                                                                                                             In this paper we study the stellar populations of 356 bright, M r &lt; -19, Coma cluster members located in a 2° field centred on the cluster core using Sloan Digital Sky Survey (SDSS) Data Release 7 (DR7) spectroscopy. We find ∼31 per cent of the sample have significant emission in Hβ, [O m]5007, Hα or [N II]6585, due to star formation or active galactic nuclei (AGN)/LINER activity. The remaining portion of the sample we describe as passive or quiescent. Using line-ratio diagnostics, we find the fraction of galaxies displaying AGN/LINER type emission increases with increasing galaxy luminosity while the star-forming fraction decreases. For the quiescent galaxies we find strong correlations between absorption-line index strength and velocity dispersion (σ) for CN2, C4668, Mgb and Hβ. Employing a planar analysis technique that factors out index correlations with σ, we find significant cluster-centric radial gradients in Hβ, Mgb and C4668 for the passive galaxies. We use state-of-the-art stellar population models and the measured absorption-line indices to infer the single-stellar-population-equivalent (SSP-equivalent) age and [Fe/H] for each galaxy, as well as their abundance patterns in terms of [Mg/Fe], [C/Fe], [N/Fe] and [Ca/Fe]. For the passive galaxy subsample we find strong evidence for 'archaeological downsizing', with age α σ 0.90±0.06 . This trend is shown to be robust against variations in sample selection criteria (morphologically early-type versus spectroscopically quiescent), emission-line detection thresholds, index velocity broadening corrections and the specific SSP model employed. Weaker positive correlations are obtained between σ and all other measured stellar population parameters. We recover significant cluster-centric radial stellar population gradients for the passive sample in SSP-equivalent age, [Mg/Fe], [C/Fe] and [N/Fe]. These trends are in the sense that, at fixed velocity dispersion, passive galaxies on the outskirts of the cluster are 24 ± 9 per cent younger with lower [Mg/Fe] and [N/Fe] but higher [C/Fe] than those in the cluster core. We find no significant increase in cluster-centric radial stellar population gradients when fitting to a passive galaxy subset selected to cover the cluster core and south-west region, which contains the NGC 4839 subgroup. Thus, we conclude that the NGC 4839 infall region is not unique, at least in terms of the stellar populations of bright galaxies. We speculate that the more pronounced cluster-centric radial gradients seen by other recent studies may be attributed to the luminosity range spanned by their samples, rather than to limited azimuthal coverage of the cluster. Finally, for our passive sample we have found an age-metallicity anti-correlation which cannot be accounted for by correlated errors.</w:t>
      </w:r>
      <w:r>
        <w:br/>
      </w:r>
      <w:r>
        <w:rPr>
          <w:rStyle w:val="VerbatimChar"/>
        </w:rPr>
        <w:t xml:space="preserve">## 28279                                                                                                                                                                                                                                                                                                                                                                                                                                                                                                                                                                                                                                                                                                                                                                                                                                                                                                                                                                                                                                                                                                                                                                                                                                                                                                                                                                                                                                                                                                                                                                                                                                                                                                                                                                                                                                                                                                                                                                                                                                                                                                                                                                                                                                                                                                                                                                                                                                                                                                                                                                                                                                                                                                                                                                                                                                                                                                                                                                                                                                                                                                                                                                                                                                                                                                                                                                                                                                                                                                                                                                                                                                                                                                                                                                                                                                                                                                                                                                                                                                                                                                                                                                                                                                                                                                                                                                                                                                                                                                                                                                                                             We have performed magnetohydrodynamics (MHD) simulations of the collapse and fragmentation of molecular cloud cores using a new algorithm for MHD within the smoothed particle hydrodynamics (SPH) method that enforces the zero magnetic divergence constraint. We find that the support provided by magnetic fields over thermal pressure alone has several important effects on fragmentation and the formation of binary and multiple systems, and on the properties of massive circumstellar discs. The extra support suppresses the tendency of molecular cloud cores to fragment due to either initial density perturbations or disc fragmentation. Furthermore, unlike most previous studies, we find that magnetic pressure plays the dominant role in inhibiting fragmentation rather than magnetic tension or magnetic braking. In particular, we find that if the magnetic field is aligned with the rotation axis of the molecular cloud core, the effects of the magnetic field on fragmentation and disc structure are almost entirely due to magnetic pressure, while if the rotation axis is initially perpendicular to the magnetic field, magnetic tension plays a greater role and can actually aid fragmentation. Despite these effects, and contrary to several past studies, we find that strongly perturbed molecular cloud cores are able to fragment to form wide binary systems even in the presence of quite strong magnetic fields. For massive circumstellar discs, we find that slowing of the collapse caused by the magnetic support decreases the mass infall rate on to the disc and, thus, weakens gravitational instabilities in young massive circumstellar discs. This not only reduces the likelihood that they will fragment, but also decreases the importance of spiral density waves in providing angular momentum transport and in promoting planet formation.</w:t>
      </w:r>
      <w:r>
        <w:br/>
      </w:r>
      <w:r>
        <w:rPr>
          <w:rStyle w:val="VerbatimChar"/>
        </w:rPr>
        <w:t xml:space="preserve">## 28288                                                                                                                                                                                                                                                                                                                                                                                                                                                                                                                                                                                                                                                                                                                                                                                                                                                                                                                                                                                                                                                                                                                                                                                                                                                                                                                                                                                                                                                                                                                                                                                                                                                                                                                                                                                                                                                                                                                                                                                                                                                                                                                                                                                                                                                                                                                                                                                                                                                                                                                                                                                                                                                                                                                                                                                                                                                                                                                                                                                                                                                                                                                                                                                                                                                                                                                                                                                                                                                                                                                                                                                                                                                                                                                                                                                                                                                                                                                                                                                                                                                                                                                    Providing an explanation for the impressive largescale isotropy of the Universe is a classic problem of cosmology. Inflationary universes' 9 offer to explain it as a consequence of a period of accelerated expansion in the early universe. Unfortunately, there is no decisive evidence that inflation did occur in the past. Efforts to confirm the its predictions using recent observations of microwave-background anisotropies are not clearcut: different inflationary models predict different density fluctuation spectra 3 and the COBE data are only marginally consistent with the most "natural" prediction of a Zeldovich-Harrison spectrum43 5. In such ambiguous circumstances it is important to explore alternative cosmic histories which might explain some, or all, of the large scale features of the Universe. Although one could simply appeal to isotropic initial conditions to 'explain' the present isotropy of the Universes inflation aims to explain the present structure of the Universe without recourse to special initial conditions. If successful, this strategy ensures that observations of the largescale structure of the Universe will be unable to tell us anything about its pre-inflationary stage and possible initial state. In this respect inflation is the latest manifestation of the chaotic cosmology programme', but it gives rise to local isotropy without dissipating initial anisotropies. The chaotic cosmology programme investigated the range of cosmological initial conditions that would tend to isotropy with time8 and studies were made of the effects of anisotropy upon physical processes like primordial nucleosynthesis 9. It was widely concluded that, in general, anisotropic universes need not become as isotropic as our Universe by the present day' 0 . However, it was not appreciated that the initial conditions required for the counter-examples are entirely unphysical. Consider a radiation-dominated anisotropic universe with isotropic spatial curvature. If the radiation pressure is isotropic then the shear anisotropy energy density, u 2 , will fall as the sixth power of the mean expansion scale factor a(t), with u2 m a-6. The radiation density falls as p n a-4'3, so the shear anisotropy will dominate py at early times. This is shown by the Jriedmann-like equation governing a(t),</w:t>
      </w:r>
      <w:r>
        <w:br/>
      </w:r>
      <w:r>
        <w:rPr>
          <w:rStyle w:val="VerbatimChar"/>
        </w:rPr>
        <w:t xml:space="preserve">## 28365                                                                                                                                                                                                                                                                                                                                                                                                                                                                                                                                                                                                                                                                                                                                                                                                                                                                                                                                                                                                                                                                                                                                                                                                                                                                                                                                                                                                                                                                                                                                                                                                                                                                                                                                                                                                                                                                                                                                                                                                                                                                                                                                                                                                                                                                                                                                                                                                                                                                                                                                                                                                                                                                                                                                                                                                                                                                                                                                                                                                                                                                                                                                                                                                                                                                                                                                                                                                                                                                                                                                                                                                                                                                                                                                                                                                                                                                                                                                                                                                                                                                                                                                                                                                                                                                                                                                                                                                                                                                                                                                                                                                                                                                                                                                                                                                                                                                                                                                                                                                                                                                                                                                                                                                                                                                                                                                                                                                                                                                                                                                                                                                                                                                        We present the results of radio observations of the black hole binaries GRO J1655−40 and XTE J1550−564 in quiescence, with the upgraded Australia Telescope Compact Array. Neither system was detected. Radio flux density upper limits (3σ) of 26 μJy (at 5.5 GHz), 47 μJy (at 9 GHz) for GRO J1655−40 and 1.4 mJy (at 1.75 GHz), 27 μJy (at 5.5 GHz), 47 μJy (at 9 GHz) for XTE J1550−564 were measured. In conjunction with quasi-simultaneous Chandra X-ray observations (in the case of GRO J1655−40) and Faulkes Telescope optical observations (XTE J1550−564) we find that these systems provide the first evidence of relatively ‘radio-quiet’ black hole binaries at low luminosities, indicating that the scatter observed in the hard state X-ray-radio correlation at higher luminosities may also extend towards quiescent levels.</w:t>
      </w:r>
      <w:r>
        <w:br/>
      </w:r>
      <w:r>
        <w:rPr>
          <w:rStyle w:val="VerbatimChar"/>
        </w:rPr>
        <w:t xml:space="preserve">## 28366                                                                                                                                                                                                                                                                                                                                                                                                                                                                                                                                                                                                                                                                                                                                                                                                                                                                                                                                                                                                                                                                                                                                                                                                                                                                                                                                                                                                                                                                                                                                                                                                                                                                                                                                                                                                                                                                                                                                                                                                                                                                                                                                                                                                                                                                                                                                                                                                                                                                                                                                                                                                                                                                                                                                                                                                                                                                                                                                                                                                                                                                                                                                                                                                                                                                                                                                                                                                                                                                                                                                                                                                                                                                                                                                                                                                                                                                                                                                                                                                                                                                                                                                                                                                                                                                                                                                                                                                                                                                                                                                                                                                                                                                                                                                                                                                                                                                                                                                                                                                                                                                                                                We report on resolved interferometric observations with VLTI/MIDI of the massive young stellar object (MYSO) W33A. The MIDI observations deliver spectrally dispersed visibilities with values between 0.03 and 0.06, for a baseline of 45 m over the wavelength range 8-13 μm. The visibilities indicate that W33A has a FWHM size of approximately 120 AU (0.030'') at 8 μm that increases to 240 AU at 13 μm, scales previously unexplored among MYSOs. This observed trend is consistent with the temperature falling off with distance. One-dimensional (1D) dust radiative transfer models are simultaneously fit to the visibility spectrum, the strong silicate feature, and the shape of the mid-infrared spectral energy distribution (SED). For any power-law density distribution, we find that the sizes (as implied by the visibilities) and the stellar luminosity are incompatible. A reduction to a third of W33A's previously adopted luminosity is required to match the visibilities; such a reduction is consistent with new high-resolution 70 μm data from Spitzer's MIPSGAL survey. We obtain best fits for models with shallow dust density distributions of r−0.5 and r−1.0 and for increased optical depth in the silicate feature produced by decreasing the interstellar medium (ISM) ratio of graphite to silicates and using optical grain properties of Ossenkopf et al.</w:t>
      </w:r>
      <w:r>
        <w:br/>
      </w:r>
      <w:r>
        <w:rPr>
          <w:rStyle w:val="VerbatimChar"/>
        </w:rPr>
        <w:t xml:space="preserve">## 28375                                                                                                                                                                                                                                                                                                                                                                                                                                                                                                                                                                                                                                                                                                                                                                                                                                                                                                                                                                                                                                                                                                                                                                                                                                                                                                                                                                                                                                                                                                                                                                                                                                                                                                                                                                                                                                                                                                                                                                                                                                                                                                                                                                                                                                                                                                                                                                                                                                                                                                                                                                                                                                                                                                                                                                                                                                                                                                                                                                                                                                                                                                                                                                                                                                                                                                                                                                                                                                                                                                                                                                                                                                                                                                               We present the final results from our deep Hubble Space Telescope (HST) imaging study of the host galaxies of radio-quiet quasars (RQQs), radio-loud quasars (RLQs) and radio galaxies (RGs). We describe and analyse new Wide Field &amp; Planetary Camera 2 (WFPC2) R-band observations for 14 objects, which when combined with the first tranche of HST imaging reported in McLure et al., provide a complete and consistent set of deep, red, line-free images for statistically matched samples of 13 RQQs, 10 RLQs and 10 RGs in the redshift band 0.1 &lt; z &lt; 0.25. We also report the results of new deep VLA imaging that has yielded a 5-GHz detection of all but one of the 33 active galactic nuclei (AGN) in our sample. \n \n \n \nCareful modelling of our images, aided by a high dynamic-range point spread function, has allowed us to determine accurately the morphology, luminosity, scalelength and axial ratio of every host galaxy in our sample. Armed with this information we have undertaken a detailed comparison of the properties of the hosts of these three types of powerful AGN, both internally and with the galaxy population in general. \n \n \n \nWe find that spheroidal hosts become more prevalent with increasing nuclear luminosity such that, for nuclear luminosities MV &lt; −23.5, the hosts of both radio-loud and radio-quiet AGN are virtually all massive ellipticals. Moreover, we demonstrate that the basic properties of these hosts are indistinguishable from those of quiescent, evolved, low-redshift ellipticals of comparable mass. This result rules out the possibility that radio-loudness is determined by host-galaxy morphology, and also sets severe constraints on evolutionary schemes that attempt to link low-z ultraluminous infrared galaxies with RQQs. \n \n \n \nInstead, we show that our results are as expected given the relationship between black hole and spheroid mass established for nearby galaxies, and apply this relation to estimate the mass of the black hole in each object. The results agree remarkably well with completely independent estimates based on nuclear emission-line widths; all the quasars in our sample have Mbh &gt; 5 × 108 M⊙, while the radio-loud objects are confined to Mbh &gt; 109 M⊙. This apparent mass-threshold difference, which provides a natural explanation for why RQQs outnumber RLQs by a factor of 10, appears to reflect the existence of a minimum and a maximum level of black hole radio output, which is a strong function of black hole mass (∝M2−2.5bh). Finally, we use our results to estimate the fraction of massive spheroids/black holes that produce quasar-level activity. This fraction is ≃0.1 per cent at the present day, rising to &gt;10 per cent at z≃ 2–3.</w:t>
      </w:r>
      <w:r>
        <w:br/>
      </w:r>
      <w:r>
        <w:rPr>
          <w:rStyle w:val="VerbatimChar"/>
        </w:rPr>
        <w:t xml:space="preserve">## 28402                                                                                                                                                                                                                                                                                                                                                                                                                                                                                                                                                                                                                                                                                                                                                                                                                                                                                                                                                                                                                                                                                                                                                                                                                                                                                                                                                                                                                                                                                                                                                                                                                                                                                                                                                                                                                                                                                                                                                                                                                                                                                                                                                                                                                                                                                                                                                                                                                                                                                                                                                                                                                                                                                                                                                                                                                                                                                                                                                                                                                                                                                                                                                                                                                                                                                                                                                                                                                                                                                                                                                                                                                                                                                                                                                                                                                    Finland is not the first country one thinks of in connection with planetary astronomy and solar system exploration, but in fact in recent years it has played a leading role in many modern studies, particularly those involving Mars. These have included work at the Universities of Helsinki and Oulu on geological studies and general circulation models of the Martian atmosphere, and space experiments, with the European Space Agency in particular, led by the Finnish Meteorological Institute. It is no surprise, then, to see a number of recent books like TowardsMars! (Oy Raud Publishing, 2000) and the current volume coming out of that cold northern nation (perhaps it is the similarity in climates that draws the Finns towards Mars). Marcus Hotakainen is a science journalist and amateur astronomer who is a self-confessed Mars addict since his youth. The ‘myth’ part of his title refers not only to ancient times but also to the fiction of Wells, Rice Burroughs, Heinlein and other more recent authors like Kim Stanley Robinson (who published Red Mars in 1993, Green Mars in 1995, and Blue Mars in 1997). Pulp fiction, comics and films are also covered. The more serious part of the book covers the early observers like Herschel, Schiaparelli and Lowell right through the latest space missions of NASA in the USA and now ESA in Europe. The style is light-hearted, almost flippant in places, and nontechnical, as befits a book aimed at a general readership. It was published in Finland first, and then translated, which shows in places both in the language and a penchant for mentioning Finnish activities and achievements, but neither is a serious distraction. (In one illustration, the area covered by the giant Martian volcano Olympus Mons is compared to the area of Finland. Surprisingly, they are about the same.) The most striking feature of the book is its very high production standard in relation to its price. Colour is used for the illustrations throughout, on high quality, heavy paper and with a number of the best photographs of features on Mars by missions such as the European Mars Express and the American Mars Reconnaissance Orbiter shown as full page or doublepage spreads at high resolution. Even to one used to seeing pictures like these regularly, the effect is breathtaking. As a beautifully presented, very readable, not-too-technical but scientifically respectable and up-to-date account of interesting things about Mars, the latest contribution from an enthusiastic Finn to the literature about the Red Planet is to be welcomed by interested non-specialists everywhere.</w:t>
      </w:r>
      <w:r>
        <w:br/>
      </w:r>
      <w:r>
        <w:rPr>
          <w:rStyle w:val="VerbatimChar"/>
        </w:rPr>
        <w:t xml:space="preserve">## 28411                                                                                                                                                                                                                                                                                                                                                                                                                                                                                                                                                                                                                                                                                                                                                                                                                                                                                                                                                                                                                                                                                                                                                                                                                                                                                                                                                                                                                                                                                                                                                                                                                                                                                                                                                                                                                                                                                                                                                                                                                                                                                                                                                                                                                                                                                                                                                                                                                                                                                                                                                                                                                                                                                                                                                                                                                                                                                                                                                                                                                                                    We describe a large-scale far-infrared line and continuum survey of protoplanetary disk through to young debris disk systems carried out using the ACS instrument on the Herschel Space Observatory. This Open Time Key program, known as GASPS (Gas Survey of Protoplanetary Systems), targeted similar to 250 young stars in narrow wavelength regions covering the [OI] fine structure line at 63 mu m the brightest far-infrared line in such objects. A subset of the brightest targets were also surveyed in [OI]145 mu m, [CII] at 157 mu m, as well as several transitions of H2O and high-excitation CO lines at selected wavelengths between 78 and 180 mu m. Additionally, GASPS included continuum photometry at 70, 100 and 160 mu m, around the peak of the dust emission. The targets were SED Class II-III T Tauri stars and debris disks from seven nearby young associations, along with a comparable sample of isolated Herbig AeBe stars. The aim was to study the global gas and dust content in a wide sample of circumstellar disks, combining the results with models in a systematic way. In this overview paper we review the scientific aims, target selection and observing strategy of the program. We summarise some of the initial results, showing line identifications, listing the detections, and giving a first statistical study of line detectability. The [OI] line at 63 mu m was the brightest line seen in almost all objects, by a factor of similar to 10. Overall [OI]63 mu m detection rates were 49%, with 100% of HAeBe stars and 43% of T Tauri stars detected. A comparison with published disk dust masses (derived mainly from sub-mm continuum, assuming standard values of the mm mass opacity) shows a dust mass threshold for [OI] 63 mu m detection of similar to 10(-5) M-circle dot. Normalising to a distance of 140 pc, 84% of objects with dust masses &gt;= 10(-5) M-circle dot can be detected in this line in the present survey; 32% of those of mass 10(-6)-10(-5) M-circle dot, and only a very small number of unusual objects with lower masses can be detected. This is consistent with models with a moderate UV excess and disk flaring. For a given disk mass, [OI] detectability is lower for M stars compared with earlier spectral types. Both the continuum and line emission was, in most systems, spatially and spectrally unresolved and centred on the star, suggesting that emission in most cases was from the disk. Approximately 10 objects showed resolved emission, most likely from outflows. In the GASPS sample, [OI] detection rates in T Tauri associations in the 0.3-4 Myr age range were similar to 50%. For each association in the 5-20 Myr age range, similar to 2 stars remain detectable in [OI]63 mu m, and no systems were detected in associations with age &gt;20 Myr. Comparing with the total number of young stars in each association, and assuming a ISM-like gas/dust ratio, this indicates that similar to 18% of stars retain a gas-rich disk of total mass similar to 1 M-Jupiter for 1-4 Myr, 1-7% keep such disks for 5-10 Myr, but none are detected beyond 10-20 Myr. The brightest [OI] objects from GASPS were also observed in [OI]145 mu m, [CII]157 mu m and CO J = 18 - 17, with detection rates of 20-40%. Detection of the [CII] line was not correlated with disk mass, suggesting it arises more commonly from a compact remnant envelope.</w:t>
      </w:r>
      <w:r>
        <w:br/>
      </w:r>
      <w:r>
        <w:rPr>
          <w:rStyle w:val="VerbatimChar"/>
        </w:rPr>
        <w:t xml:space="preserve">## 28414                                                                                                                                                                                                                                                                                                                                                                                                                                                                                                                                                                                                                                                                                                                                                                                                                                                                                                                                                                                                                                                                                                                                                                                                                                                                                                                                                                                                                                                                                                                                                                                                                                                                                                                                                                                                                                                                                                                                                                                                                                                                                                                                                                                                                                                                                                                                                                                                                                                                                                                                                                                                                                                                                                                                                                                                                                                                                                                                                                                                                                                                                                                                                                                                                                                                                                                                                                                                                                                                                                                                                                                             In this paper we study the stellar populations of 356 bright, M r &lt; -19, Coma cluster members located in a 2° field centred on the cluster core using Sloan Digital Sky Survey (SDSS) Data Release 7 (DR7) spectroscopy. We find ∼31 per cent of the sample have significant emission in Hβ, [O m]5007, Hα or [N II]6585, due to star formation or active galactic nuclei (AGN)/LINER activity. The remaining portion of the sample we describe as passive or quiescent. Using line-ratio diagnostics, we find the fraction of galaxies displaying AGN/LINER type emission increases with increasing galaxy luminosity while the star-forming fraction decreases. For the quiescent galaxies we find strong correlations between absorption-line index strength and velocity dispersion (σ) for CN2, C4668, Mgb and Hβ. Employing a planar analysis technique that factors out index correlations with σ, we find significant cluster-centric radial gradients in Hβ, Mgb and C4668 for the passive galaxies. We use state-of-the-art stellar population models and the measured absorption-line indices to infer the single-stellar-population-equivalent (SSP-equivalent) age and [Fe/H] for each galaxy, as well as their abundance patterns in terms of [Mg/Fe], [C/Fe], [N/Fe] and [Ca/Fe]. For the passive galaxy subsample we find strong evidence for 'archaeological downsizing', with age α σ 0.90±0.06 . This trend is shown to be robust against variations in sample selection criteria (morphologically early-type versus spectroscopically quiescent), emission-line detection thresholds, index velocity broadening corrections and the specific SSP model employed. Weaker positive correlations are obtained between σ and all other measured stellar population parameters. We recover significant cluster-centric radial stellar population gradients for the passive sample in SSP-equivalent age, [Mg/Fe], [C/Fe] and [N/Fe]. These trends are in the sense that, at fixed velocity dispersion, passive galaxies on the outskirts of the cluster are 24 ± 9 per cent younger with lower [Mg/Fe] and [N/Fe] but higher [C/Fe] than those in the cluster core. We find no significant increase in cluster-centric radial stellar population gradients when fitting to a passive galaxy subset selected to cover the cluster core and south-west region, which contains the NGC 4839 subgroup. Thus, we conclude that the NGC 4839 infall region is not unique, at least in terms of the stellar populations of bright galaxies. We speculate that the more pronounced cluster-centric radial gradients seen by other recent studies may be attributed to the luminosity range spanned by their samples, rather than to limited azimuthal coverage of the cluster. Finally, for our passive sample we have found an age-metallicity anti-correlation which cannot be accounted for by correlated errors.</w:t>
      </w:r>
      <w:r>
        <w:br/>
      </w:r>
      <w:r>
        <w:rPr>
          <w:rStyle w:val="VerbatimChar"/>
        </w:rPr>
        <w:t xml:space="preserve">## 28416                                                                                                                                                                                                                                                                                                                                                                                                                                                                                                                                                                                                                                                                                                                                                                                                                                                                                                                                                                                                                                                                                                                                                                                                                                                                                                                                                                                                                                                                                                                                                                                                                                                                                                                                                                                                                                                                                                                                                                                                                                                                                                                                                                                                                                                                                                                                                                                                                                                                                                                                                                                                                                                                                                                                                                                                                                                                                                                                                                                                                                                                                                                                                                                                                                                                                                                                                                                                                                                                                                                                                                                                                                                                                                                                                                                                                                                                                                                                                                                                                                                                                                                                                                                                                                                                                                                                                                                                                                                                                                                                                                                                                                                                                                                                                                                                                                                                                                                                                                                                                                                                                                                                                                                                                                                                                                                                                                                                                                                                                                                                                                                                                            We calculate the orbital angular momentum of dark matter subhaloes in the Aquarius simulations of cold dark matter (CDM) galactic haloes. We calculate the orientation of their angular momentum relative to that of the spin vector of their host halo and find a variety of different configurations. All six Aquarius haloes contain statistically significant populations of subhalo orbits that are aligned with the main halo spin. All haloes possess a population of subhaloes that rotates in the same direction as the main halo and three of them possess, in addition, a population that rotates in the opposite direction. These configurations arise from the filamentary accretion of subhaloes. Quasi-planar distributions of coherently rotating satellites, such as those inferred in the Milky Way and other galaxies, arise naturally in simulations of a ACDM universe.</w:t>
      </w:r>
      <w:r>
        <w:br/>
      </w:r>
      <w:r>
        <w:rPr>
          <w:rStyle w:val="VerbatimChar"/>
        </w:rPr>
        <w:t xml:space="preserve">## 28417                                                                                                                                                                                                                                                                                                                                                                                                                                                                                                                                                                                                                                                                                                                                                                                                                                                                                                                                                                                                                                                                                                                                                                                                                                                                                                                                                                                                                                                                                                                                                                                                                                                                                                                                                                                                                                                                                                                                                                                                                                                                                                                                                                                                                                                                                                                                                                                                                                                                                                                                                                                                                                                                                                                                                                                                                                                                                                                                                                                                                                                                                                                                                                                                                                                                                                                                                                                                                                                                                                                                                                                                                                                                                                                                                                                                                                                                                                                                                                                                                                                                                                                                                                                                                                                                                                                                                                                                                                                                                                                                                                                                                                                                                                                                                                                                                                                                                                                                                                                                                                                                                                                                                                                                                                                                                                                                                                                                                                                                                                                                                                                                                            We calculate the orbital angular momentum of dark matter subhaloes in the Aquarius simulations of cold dark matter (CDM) galactic haloes. We calculate the orientation of their angular momentum relative to that of the spin vector of their host halo and find a variety of different configurations. All six Aquarius haloes contain statistically significant populations of subhalo orbits that are aligned with the main halo spin. All haloes possess a population of subhaloes that rotates in the same direction as the main halo and three of them possess, in addition, a population that rotates in the opposite direction. These configurations arise from the filamentary accretion of subhaloes. Quasi-planar distributions of coherently rotating satellites, such as those inferred in the Milky Way and other galaxies, arise naturally in simulations of a ACDM universe.</w:t>
      </w:r>
      <w:r>
        <w:br/>
      </w:r>
      <w:r>
        <w:rPr>
          <w:rStyle w:val="VerbatimChar"/>
        </w:rPr>
        <w:t xml:space="preserve">## 28433                                                                                                                                                                                                                                                                                                                                                                                                                                                                                                                                                                                                                                                                                                                                                                                                                                                                                                                                                                                                                                                                                                                                                                                                                                                                                                                                                                                                                                                                                                                                                                                                                                                                                                                                                                                                                                                                                                                                                                                                                                                                                                                                                                                                                                                                                                                                                                                                                                                                                                                                                                                                                                                                                                                                                                                                                                                                                                                                                                                                                                                                                                                                                                                                                                                                                                                                                                                                                                                                                                                                                                                                                                                                                                                                                                                                                                                                                                                                                                                                                                                                                                                                                                                                                                                                                                                                                                                                                                                                                                                                                                                                                                                                                                                                      Near- and mid-IR survey data from DENIS and ISOGAL are used to investigate the structure and formation history of the inner 10 ◦ (1.4 kpc) of the Milky Way galaxy. Synthetic bolometric corrections and extinction coefficients in the near- and mid-infrared (mid-IR) are derived for stars of different spectral types, to allow the transformation of theoretical isochrones into observable colour‐magnitude diagrams. The observed IR colour‐magnitude diagrams are used to derive the extinction, metallicity and age for individual stars. The inner galaxy is dominated by an old population (7 Gyr). In addition, an intermediate-age population (∼200 Myr‐7 Gyr) is detected, which is consistent with the presence of a few hundred asymptotic giant branch stars with heavy mass loss. Furthermore, young stars (200 Myr) are found across the inner bulge. The metallicities of these stellar population components are discussed. These results can be interpreted in terms of an early epoch of intense star formation and chemical enrichment that shaped the bulk of the bulge and nucleus, and a more continuous star formation history that gradually shaped the disc from the accretion of subsolar metallicity gas from the halo. A possible increase in star formation ∼200 Myr ago might have been triggered by a minor merger. Ever since the formation of the first stars, mechanisms have been at play that mix the populations from the nucleus, bulge and disc. Luminosity functions across the inner Galactic plane indicate the presence of an inclined (bar) structure at 1 kpc from the Galactic Centre, near the inner Lindblad resonance. The innermost part of the bulge, within ∼1 kpc from the Galactic Centre, seems azimuthally symmetric.</w:t>
      </w:r>
      <w:r>
        <w:br/>
      </w:r>
      <w:r>
        <w:rPr>
          <w:rStyle w:val="VerbatimChar"/>
        </w:rPr>
        <w:t xml:space="preserve">## 28455                                                                                                                                                                                                                                                                                                                                                                                                                                                                                                                                                                                                                                                                                                                                                                                                                                                                                                                                                                                                                                                                                                                                                                                                                                                                                                                                                                                                                                                                                                                                                                                                                                                                                                                                                                                                                                                                                                                                                                                                                                                                                                                                                                                                                                                                                                                                                                                                                                                                                                                                                                                                                                                                                                                                                                                                                                                                                                                                                                                                                                                                                                                                                                                                                                                                                                                                                                                                                                                                                                                                                                                                                                                                                                                                                                                                                                                                                                                                                                                                                                                                                                                                                                                                                                                                                                                                                                                                                                                                                                                                                                                                                                                                                                                                                                                                                                                                                                                                                                                                                                                                                                                                                                                                                                                                                                                                                                                                                                                                                                                                                                                                                                                                                                                                                                                                                                                                                                                     Doppler measurements from the Keck/HIRES spectrometer of the G3 V star HD 187123 reveal Keplerian variations with a period of 3.097 days and a semiamplitude of 72 m s–1. An orbital fit yields a companion mass of M = 0.52 MJUP/ sin i}, a semimajor axis of a = 0.042 AU, and an eccentricity of e = 0.03 (consistent with zero). HD 187123 appears similar to the Sun in mass, age, chromosphere, and rotation rate. Although unlikely, non-Keplerian explanations for the Doppler variations, such as spots and pulsation, cannot be ruled out and require future photometry and spectroscopy.</w:t>
      </w:r>
      <w:r>
        <w:br/>
      </w:r>
      <w:r>
        <w:rPr>
          <w:rStyle w:val="VerbatimChar"/>
        </w:rPr>
        <w:t xml:space="preserve">## 28461                                                                                                                                                                                                                                                                                                                                                                                                                                                                                                                                                                                                                                                                                                                                                                                                                                                                                                                                                                                                                                                                                                                                                                                                                                                                                                                                                                                                                                                                                                                                                                                                                                                                                                                                                                                                                                                                                                                                                                                                                                                                                                                                                                                                                                                                                                                                                                                                                                                                                                                                                                                                                                                                                                                                                                                                                                                                                                                                                                                                                                                                                                                                                                                                                                                                                                                                                                                                                                                                                                                                                                                                                                                                                                                                                                                                                                                                                                                                                                                                                                                                                                                                                                                                                                                                                                                                                                                                                                                                                                                                                                                    A dedicated mission to investigate exoplanetary atmospheres represents a major milestone in our quest to understand our place in the universe by placing our Solar System in context and by addressing the suitability of planets for the presence of life. EChO -the Exoplanet Characterisation Observatory- is a mission concept specifically geared for this purpose. EChO will provide simultaneous, multi-wavelength spectroscopic observations on a stable platform that will allow very long exposures. EChO will build on observations by Hubble, Spitzer and groundbased telescopes, which discovered the first molecules and atoms in exoplanetary atmospheres. EChO will simultaneously observe a broad enough spectral region -from the visible to the mid-IR- to constrain from one single spectrum the temperature structure of the atmosphere and the abundances of the major molecular species. The spectral range and resolution are tailored to separate bands belonging to up to 30 molecules to retrieve the composition and temperature structure of planetary atmospheres. The target list for EChO includes planets ranging from Jupiter-sized with equilibrium temperatures Teq up to 2000 K, to those of a few Earth masses, with Teq ~300 K. We have baselined a dispersive spectrograph design covering continuously the 0.4-16 micron spectral range in 6 channels (1 in the VIS, 5 in the IR), which allows the spectral resolution to be adapted from several tens to several hundreds, depending on the target brightness. The instrument will be mounted behind a 1.5 m class telescope, passively cooled to 50 K, with the instrument structure and optics passively cooled to ~45 K. EChO will be placed in a grand halo orbit around L2. We have also undertaken a first-order cost and development plan analysis and find that EChO is easily compatible with the ESA M-class mission framework.</w:t>
      </w:r>
      <w:r>
        <w:br/>
      </w:r>
      <w:r>
        <w:rPr>
          <w:rStyle w:val="VerbatimChar"/>
        </w:rPr>
        <w:t xml:space="preserve">## 28478                                                                                                                                                                                                                                                                                                                                                                                                                                                                                                                                                                                                                                                                                                                                                                                                                                                                                                                                                                                                                                                                                                                                                                                                                                                                                                                                                                                                                                                                                                                                                                                                                                                                                                                                                                                                                                                                                                                                                                                                                                                                                                                                                                                                                                                                                                                                                                                                                                                                                                                                                                                                                                                                                                                                                                                                                                                                                                                                                                                                                                                                                                                                                                                                                                                                                                                                                                                                                                                                                                                                                                                                                                                                                                                                                                                                                                                                                                                                                                                                                                                                                                                                                                                                                                                                                                                                                                                                                                                                                                                                                                                                                                                                                                                                                                                                                                                                                                                                                                                                                                                                                                                                             We investigate the evolution of the relative angle between the stellar rotation axis and the circumstellar disc axis of a star that forms in a stellar cluster from the collapse of a turbulent molecular cloud. This is an inherently chaotic environment with variable accretion, both in terms of rate and the angular momentum of the material, and dynamical interactions between stars. We find that the final stellar rotation axis and disc spin axis can be strongly misaligned, but this occurs primarily when the disc is truncated by a dynamical encounter so that the final disc rotation axis depends simply on what fell in last. This may lead to planetary systems with orbits that are misaligned with the stellar rotation axis, but only if the final disc contains enough mass to form planets. We also investigate the time variability of the inner-disc spin axis, which is likely to determine the direction of a protostellar jet. We find that the jet direction varies more strongly for lighter discs, such as those that have been truncated by dynamical interactions or have suffered a period of rapid accretion. Finally, we note that variability of the angular momentum of the material accreted by a star implies that the internal velocity field of such stars may be more complicated than that of aligned differential rotation.</w:t>
      </w:r>
      <w:r>
        <w:br/>
      </w:r>
      <w:r>
        <w:rPr>
          <w:rStyle w:val="VerbatimChar"/>
        </w:rPr>
        <w:t xml:space="preserve">## 28482                                                                                                                                                                                                                                                                                                                                                                                                                                                                                                                                                                                                                                                                                                                                                                                                                                                                                                                                                                                                                                                                                                                                                                                                                                                                                                                                                                                                                                                                                                                                                                                                                                                                                                                                                                                                                                                                                                                                                                                                                                                                                                                                                                                                                                                                                                                                                                                                                                                                                                                                                                                                                                                                                                                                                                                                                                                                                                                                                                                                                                                                                                                                                                                                                                                                                                                                                                                                                                                                                                                                                                                                                                                                                                                                                                                                                                                                                                                                                                                                                                                                                                                                                                                                                                                                                                                                                                                                                                                                                                                                                                                                                                                                                                                                                                                                                                                                                                                                                                                                                                                                                                                                                                                                                                                                                                                                                                     ABSTRA C T We present a catalogue of X-ray luminosities for 401 early-type galaxies, of which 136 are based on newly analysed ROSAT PSPC pointed observations. The remaining luminosities are taken from the literature and converted to a common energy band, spectral model and distance scale. Using this sample we fit the LX : LB relation for early-type galaxies and find a best-fit slope for the catalogue of ,2.2. We demonstrate the influence of group-dominant galaxies on the fit and present evidence that the relation is not well modelled by a single power-law fit. We also derive estimates of the contribution to galaxy X-ray luminosities from discrete-sources and conclude that they provide Ldscr /L B . 29:5 erg s 21 L 21 B( . We compare this result with luminosities from our catalogue. Lastly, we examine the influence of environment on galaxy X-ray luminosity and on the form of the LX : LB relation. We conclude that although environment undoubtedly affects the X-ray properties of individual galaxies, particularly those in the centres of groups and clusters, it does not change the nature of whole</w:t>
      </w:r>
      <w:r>
        <w:br/>
      </w:r>
      <w:r>
        <w:rPr>
          <w:rStyle w:val="VerbatimChar"/>
        </w:rPr>
        <w:t xml:space="preserve">## 28483                                                                                                                                                                                                                                                                                                                                                                                                                                                                                                                                                                                                                                                                                                                                                                                                                                                                                                                                                                                                                                                                                                                                                                                                                                                                                                                                                                                                                                                                                                                                                                                                                                                                                                                                                                                                                                                                                                                                                                                                                                                                                                                                                                                                                                                                                                                                                                                                                                                                                                                                                                                                                                                                                                                                                                                                                                                                                                                                                                                                                                                                                                                                                                                                                                                                                                                                                                                                                                                                                                                                                                                                                                                                                                                                                                                                                                                                                                                                                                                                                                                                                                                                                                                                                                                                                                                                                                                                                                                                                                                                                                                                                                                                                                                                                                                                                                                                                                                                                                                                                                                                                                                                                                                                                                                                                                                                                                     ABSTRA C T We present a catalogue of X-ray luminosities for 401 early-type galaxies, of which 136 are based on newly analysed ROSAT PSPC pointed observations. The remaining luminosities are taken from the literature and converted to a common energy band, spectral model and distance scale. Using this sample we fit the LX : LB relation for early-type galaxies and find a best-fit slope for the catalogue of ,2.2. We demonstrate the influence of group-dominant galaxies on the fit and present evidence that the relation is not well modelled by a single power-law fit. We also derive estimates of the contribution to galaxy X-ray luminosities from discrete-sources and conclude that they provide Ldscr /L B . 29:5 erg s 21 L 21 B( . We compare this result with luminosities from our catalogue. Lastly, we examine the influence of environment on galaxy X-ray luminosity and on the form of the LX : LB relation. We conclude that although environment undoubtedly affects the X-ray properties of individual galaxies, particularly those in the centres of groups and clusters, it does not change the nature of whole</w:t>
      </w:r>
      <w:r>
        <w:br/>
      </w:r>
      <w:r>
        <w:rPr>
          <w:rStyle w:val="VerbatimChar"/>
        </w:rPr>
        <w:t xml:space="preserve">## 28489                                                                                                                                                                                                                                                                                                                                                                                                                                                                                                                                                                                                                                                                                                                                                                                                                                                                                                                                                                                                                                                                                                                                                                                                                                                                                                                                                                                                                                                                                                                                                                                                                                                                                                                                                                                                                                                                                                                                                                                                                                                                                                                                                                                                                                                                                                                                                                                                                                                                                                                                                                                                                                                                                                                                                                                                                                                                                                                                                                                                                                                                                                                                                                                                                                                                                                                                                                                                                                                                                                                                                                                                                                                                                                                                                                                                                                                                                                                                                                                                                                                                                                                                                                                                                                                                                                                                                                                                                                                                                                                                                                                                                                                                                                                                                                                                                                                                                                                                                                                                                                                                                                                                                                                                                                                                                                                                               Both microlensing surveys and radio-frequency observations of gas flow imply that the inner Milky Way is completely dominated by baryons, contrary to the predictions of standard cold dark matter (CDM) cosmology. We investigate the predictions of the modified Newtonian dynamics (MOND) formula for the Galaxy given the measured baryon distribution. Satisfactory fits to the observationally determined terminal-velocity curve are obtained for different choices of MOND’s interpolating function µ(x). However, with simple analytical forms of µ(x), the local circular speed v c(R 0) can be as large as 220 km s −1 only for values of the parameter a0 that are excluded by observations of NGC 3198. Only a numerically specified interpolating function can produce v c(R 0) = 220 km s −1 , which is therefore an upper limit in MOND, while the asymptotic velocity is predicted to be v c(∞) = 170 ± 5k m s −1 . The data are probably not consistent with the functional form of µ(x) that has been explored as a toy model in the framework of Bekenstein’s covariant theory of gravity. Ke yw ords: gravitation ‐ Galaxy: kinematics and dynamics.</w:t>
      </w:r>
      <w:r>
        <w:br/>
      </w:r>
      <w:r>
        <w:rPr>
          <w:rStyle w:val="VerbatimChar"/>
        </w:rPr>
        <w:t xml:space="preserve">## 28522                                                                                                                                                                                                                                                                                                                                                                                                                                                                                                                                                                                                                                                                                                                                                                                                                                                                                                                                                                                                                                                                                                                                                                                                                                                                                                                                                                                                                                                                                                                                                                                                                                                                                                                                                                                                                                                                                                                                                                                                                                                                                                                                                                                                                                                                                                                                                                                                                                                                                                                                                                                                                                                                                                                                                                                                                                                                                                                                                                                                                                                                                                                                                                                                                                                                                                                                                                                                                                                                                                                                                                                                                                                                                                                                                                                                                                                                                                                                                                                                                                                                                                                                                                                                                 excite the asymmetric explosions of core-collapse SNe. Several groups have investigated the way in which the SASI imparts momentum around the proto neutron star and influences the kick velocity of pulsars. Observational studies emphasise the comparison of multi-wavelength emissions of GRB afterglows, detecting polarimetry in gamma rays for asymmetric explosions, and probing into the first-generation, most massive stars (Population III stars) of the universe as GRB’s progenitors. High-redshift GRBs may trace star formations in the early universe. However, detecting the host environments using metallicity remains controversial on scales from star clusters to galaxies, under current limited observations. Given that the standard collaspsar scenario of black hole accretion ends within a few seconds, an explanation of the unexpected longer emission features in SGRBs, magnetar, whose high magnetic and rotation energy delay the onset of gravitational collapse, is proposed as an alternate engine for GRBs. However, observations of various SGRB X-ray afterglows by Swift support the dominating progenitor theory of the compact binary merger of two neutron stars. Confirmation of the models will require the future concurrent detection of gravitational waves. In observational frontiers, exciting projects in search of neutrinos, TeV cosmic rays and gravitational waves as gravitational collapse signatures are under way. Estimates indicate that while only very nearby GRBs can be detected in Ultra High-Energy Cosmic Rays, the probability of detecting gravitational waves from GRBs using the forthcoming LIGO and VIRGO advance is moderate. This book provides a timely overview of various topics in GRB and core-collapse supernova research. Some focus on a single source of specific relevance, while others review the results concerning a subset or an entire class of objects. In addition to the talks, the book includes 57 two page-long poster articles with references, along with 30 submitted abstracts, with author, object and subject indices. For readers, observations of single GRBs and SNe in the poster and abstract sections further serve as useful references to current research activities in the field.</w:t>
      </w:r>
      <w:r>
        <w:br/>
      </w:r>
      <w:r>
        <w:rPr>
          <w:rStyle w:val="VerbatimChar"/>
        </w:rPr>
        <w:t xml:space="preserve">## 28535                                                                                                                                                                                                                                                                                                                                                                                                                                                                                                                                                                                                                                                                                                                                                                                                                                                                                                                                                                                                                                                                                                                                                                                                                                                                                                                                                                                                                                                                                                                                                                                                                                                                                                                                                                                                                                                                                                                                                                                                                                                                                                                                                                                                                                                                                                                                                                                                                                                                                                                                                                                                                                                                                                                                                                                                                                                                                                                                                                                                                                                                                                                                                                                                                                                                                                                                                                                                                                                                                                                                                                                                                                                                                                                                                                                                                                                                                                                                                                                                                                                                                                                                                                                                                                                                                                                                                                                                                                                                                                                                                                                                                                                                                                                                                  We present new determinations of the local submillimetre (submm) luminosity functions, solving the `submm Olbers' paradox'. We also present predictions of source counts and luminosity functions in current and future far-infrared to submm surveys. Using the submm colour temperature relations from the Submillimetre Common User Bolometer Array (SCUBA) Local Universe Galaxy Survey, and the discovery of 450-mum excess emission in these galaxies, we interpolate and extrapolate the IRAS detections to make predictions of the spectral energy distributions of all 15411 PSCz galaxies from 50 to 1300 mum. Despite the long extrapolations, we find excellent agreement with (i) the 90-mum luminosity function of Serjeant et al., (ii) the 850-mum luminosity function of Dunne et al., (iii) the millimetre-wave photometry of Andreani and Franceschini, and (iv) the asymptotic differential and integral source count predictions at 50-1300 mum by Rowan-Robinson. We find that the local 850-mum submm luminosity density converges to 7.3 +/- 0.2 × 1019h65 W Hz-1 Mpc-3. Remarkably, the local spectral luminosity density and the extragalactic background light together strongly constrain the cosmic star formation history for a wide class of evolutionary assumptions. We find that the extragalactic background light, the 850-mum 8-mJy source counts and the Omega* constraints all independently point to a decline in the comoving star formation rate at z &gt; 1. In order to reconcile this with direct determinations, we suggest that either there is a top-heavy initial mass function at high redshifts, and/or there is stronger evolution in the more luminous far-infrared galaxies than seen in the population as a whole.</w:t>
      </w:r>
      <w:r>
        <w:br/>
      </w:r>
      <w:r>
        <w:rPr>
          <w:rStyle w:val="VerbatimChar"/>
        </w:rPr>
        <w:t xml:space="preserve">## 28555                                                                                                                                                                                                                                                                                                                                                                                                                                                                                                                                                                                                                                                                                                                                                                                                                                                                                                                                                                                                                                                                                                                                                                                                                                                                                                                                                                                                                                                                                                                                                                                                                                                                                                                                                                                                                                                                                                                                                                                                                                                                                                                                                                                                                                                                                                                                                                                                                                                                                                                                                                                                                                                                                                                                                                                                                                                                                                                                                                                                                                                                                                                                                                                                                                                                                                                                                                                                                                                                                                                                                                                                                                                                                                                                                                                                                                                                                                                                                                                                                                                                                                                                                            Weak gravitational lensing induces distortions on the images of background galaxies, and thus provides a direct measure of mass fluctuations in the Universe. The distortion signature from large-scale structure has recently been detected by several groups for the first time, opening promising prospects for the near future. Since the distortions induced by lensing on the images of background galaxies are only of the order of a few per cent, a reliable measurement demands very accurate galaxy shape estimation and a careful treatment of systematic effects. Here, we present a study of a shear measurement method using detailed simulations of artificial images. The images are produced using realizations of a galaxy ensemble drawn from the Hubble Space Telescope Groth strip. We consider realistic observational effects including atmospheric seeing, point spread function (PSF) anisotropy and pixelization, incorporated in such a manner as to reproduce actual observations with the William Herschel Telescope. By applying an artificial shear to the simulated images, we test the shear measurement method proposed by Kaiser, Squires &amp; Broadhurst (KSB). Overall, we find the KSB method to be reliable with the following provisos. First, although the recovered shear is linearly related to the input shear, we find a coefficient of proportionality of about 0.8. In addition, we find a residual anti-correlation between the PSF ellipticity and the corrected ellipticities of faint galaxies. To guide future weak lensing surveys, we study the ways in which seeing size, exposure time and pixelization affect the sensitivity to shear. We find that worsened seeing linearly increases the noise in the shear estimate, while the sensitivity depends only weakly on exposure time. The noise is dramatically increased if the pixel scale is larger than that of the seeing. In addition, we study the impact both of overlapping isophotes between neighbouring galaxies, and of PSF correction residuals: together these are found to produce spurious lensing signals on small scales. We discuss the prospects of using the KSB method for future, more sensitive, surveys. Numerical simulations of this kind are a required component of present and future analyses of weak lensing surveys.</w:t>
      </w:r>
      <w:r>
        <w:br/>
      </w:r>
      <w:r>
        <w:rPr>
          <w:rStyle w:val="VerbatimChar"/>
        </w:rPr>
        <w:t xml:space="preserve">## 28556                                                                                                                                                                                                                                                                                                                                                                                                                                                                                                                                                                                                                                                                                                                                                                                                                                                                                                                                                                                                                                                                                                                                                                                                                                                                                                                                                                                                                                                                                                                                                                                                                                                                                                                                                                                                                                                                                                                                                                                                                                                                                                                                                                                                                                                                                                                                                                                                                                                                                                                                                                                                                                                                                                                                                                                                                                                                                                                                                                                                                                                                                                                                                                                                                                                                                                                                                                                                                                                                                                                                                                                                                                                                                                                                                                                                                                                                                                                                                                                                                                                                                                                                                                                                                                                                                                                                                                                                                                                                                                                                                                                                                                                                                                                                                                                                                                                                                                                                                                                                                                                                                                                                                                                                                                                                                                                                                                                                                                                                                                                                                                                                                   Hard X-ray (HXR) spectroscopy is the most direct method of diagnosing energetic electrons in solar flares. Here we present a technique that allows us to use a single HXR spectrum to determine an effectively stereoscopic electron energy distribution. Considering the Sun's surface to act as a "Compton mirror" allows us to look at emitting electrons also from behind the source, providing vital information on downward-propagating particles. Using this technique we determine simultaneously the electron spectra of downward- and upward-directed electrons for two solar flares observed by the Ramaty High Energy Solar Spectroscopic Imager (RHESSI). The results reveal surprisingly near-isotropic electron distributions, which contrast strongly with the expectations from the standard model that invokes strong downward beaming, including a collisional thick-target model.</w:t>
      </w:r>
      <w:r>
        <w:br/>
      </w:r>
      <w:r>
        <w:rPr>
          <w:rStyle w:val="VerbatimChar"/>
        </w:rPr>
        <w:t xml:space="preserve">## 28560                                                                                                                                                                                                                                                                                                                                                                                                                                                                                                                                                                                                                                                                                                                                                                                                                                                                                                                                                                                                                                                                                                                                                                                                                                                                                                                                                                                                                                                                                                                                                                                                                                                                                                                                                                                                                                                                                                                                                                                                                                                                                                                                                                                                                                                                                                                                                                                                                                                                                                                                                                                                                                                                                                                                                                                                                                                                                                                                                                                                                                                                                                                                                                                                                                                                                                                                                                                                                                                                                                                                                                                                                                                                                                                                                                                                                                                                                                                                                                                                                                                                                                                                                                                                                                                                                                                                                                                                                                                                                                                                                                                                                                                                                                                                                                                                                                                                                                                                                                                                                                                                                                                                                                                                                                                                           We analyse near-infrared Hubble Space Telescope (HST)/Near-Infrared Camera and Multi-Object Spectrometer F110W (J) and F160W (H) band photometry of a sample of 27 i′-drop candidate z≃ 6 galaxies in the central region of the HST/Advanced Camera for Surveys Ultra Deep Field. The infrared colours of the 20 objects not affected by near neighbours are consistent with a high-redshift interpretation. This suggests that the low-redshift contamination of this i′-drop sample is smaller than that observed at brighter magnitudes, where values of 10–40 per cent have been reported. The J–H colours are consistent with a slope flat in fν(fλ∝λ−2), as would be expected for an unreddened starburst. However, there is evidence for a marginally bluer spectral slope (fλ∝λ−2.2), which is perhaps indicative of an extremely young starburst (∼10 Myr old) or a top heavy initial mass function and little dust. The low levels of contamination, median photometric redshift of z∼ 6.0 and blue spectral slope, inferred using the near-infrared data, support the validity of the assumptions in our earlier work in estimating the star formation rates, and that the majority of the i-drop candidates galaxies lie at z∼ 6.</w:t>
      </w:r>
      <w:r>
        <w:br/>
      </w:r>
      <w:r>
        <w:rPr>
          <w:rStyle w:val="VerbatimChar"/>
        </w:rPr>
        <w:t xml:space="preserve">## 28577                                                                                                                                                                                                                                                                                                                                                                                                                                                                                                                                                                                                                                                                                                                                                                                                                                                                                                                                                                                                                                                                                                                                                                                                                                                                                                                                                                                                                                                                                                                                                                                                                                                                                                                                                                                                                                                                                                                                                                                                                                                                                                                                                                                                                                                                                                                                                                                                                                                                                                                                                                                                                                                                                                                                                                                                                                                                                                                                                                                                                                                                                                                                                                                                                                                                                                                                                                                                                                                                                                                                                                                                                                                                                                                                                                                                                                                                                                                                                                                                                                                                                                                                                                                                                                                                                                                                                                                                                                                                                                                                                                                                                                                                                                                                                                                                                                                                                                                                                                                                                                                                                                                                                                                                                                                                                                                                                                                                                                                                                                                                                                                                                                                                                                                                                                                                                                                                                                                     Doppler measurements from the Keck/HIRES spectrometer of the G3 V star HD 187123 reveal Keplerian variations with a period of 3.097 days and a semiamplitude of 72 m s–1. An orbital fit yields a companion mass of M = 0.52 MJUP/ sin i}, a semimajor axis of a = 0.042 AU, and an eccentricity of e = 0.03 (consistent with zero). HD 187123 appears similar to the Sun in mass, age, chromosphere, and rotation rate. Although unlikely, non-Keplerian explanations for the Doppler variations, such as spots and pulsation, cannot be ruled out and require future photometry and spectroscopy.</w:t>
      </w:r>
      <w:r>
        <w:br/>
      </w:r>
      <w:r>
        <w:rPr>
          <w:rStyle w:val="VerbatimChar"/>
        </w:rPr>
        <w:t xml:space="preserve">## 28616                                                                                                                                                                                                                                                                                                                                                                                                                                                                                                                                                                                                                                                                                                                                                                                                                                                                                                                                                                                                                                                                                                                                                                                                                                                                                                                                                                                                                                                                                                                                                                                                                                                                                                                                                                                                                                                                                                                                                                                                                                                                                                                                                                                                                                                                                                                                                                                                                                                                                                                                                                                                                                                                                                                                                                                                                                                                                                                                                                                                                                                                                                                                                                                                                                                                                                                                                                                                                                                                                                                                                                                                                                                                                                                                                                                                                                                                                                                                                                                                                                                                                                                                                                                                                                                                                                                                                                                                                                                                                                                                                                                                                                                                                                                                                                                                                                                                                                                                                                                                                                                                                                      The mass density of massive black holes observed locally is consistent with the hard X-ray background provided that most of the radiation produced during their growth was absorbed by surrounding gas. A simple model is proposed here for the formation of galaxy bulges and central black holes in which young spheroidal galaxies have a significant distributed component of cold dusty clouds, which accounts for the absorption. The central accreting black hole is assumed to emit both a quasar-like spectrum, which is absorbed by the surrounding gas, and a slow wind. The power in both is less than the Eddington limit for the black hole. The wind, however, exerts the most force on the gas and, as earlier suggested by Silk &amp; Rees, when the black hole reaches a critical mass it is powerful enough to eject the cold gas from the galaxy, so terminating the growth of both black hole and galaxy. In the present model this point occurs when the Thomson depth in the surrounding gas has dropped to about unity and results in the mass of the black hole being proportional to the mass of the spheroid, with the normalization agreeing with that found for local galaxies by Magorrian et al. for reasonable wind parameters. The model predicts a new population of hard X-ray and submm sources at redshifts above 1, which are powered by black holes in their main growth phase.</w:t>
      </w:r>
      <w:r>
        <w:br/>
      </w:r>
      <w:r>
        <w:rPr>
          <w:rStyle w:val="VerbatimChar"/>
        </w:rPr>
        <w:t xml:space="preserve">## 28631                                                                                                                                                                                                                                                                                                                                                                                                                                                                                                                                                                                                                                                                                                                                                                                                                                                                                                                                                                                                                                                                                                                                                                                                                                                                                                                                                                                                                                                                                                                                                                                                                                                                                                                                                                                                                                                                                                                                                                                                                                                                                                                                                                                                                                                                                                                                                                                                                                                                                                                                                                                                                                                                                                                                                                                                                                                                                                                                                                                                                                                                                                                                                                                                                                                                                                                                                                                                                                                                                                                                                                                                                                                                                                                                                                                                                                                                                                                                                                                                                                                                                                                                                                                                                                                                                                                                                                                                                                                                                                                                                                                                                                                                                                                                                                                                                                                                                                                                                                                                                                                                                                                                                                         FU Orionis are young stellar objects undergoing episodes of enhanced luminosity, which are generally ascribed to a sudden increase of mass accretion rate in the surrounding protostellar disc. Models invoking a thermal instability in the disc are able to reproduce many features of the outburst, but cannot explain the rapid rise time-scale observed in many cases. Here we explore the possibility (originally suggested by Clarke and Syer) that the thermal instability is triggered away from the disc inner edge (at a distance of 10R ○. from the central protostar) due to the presence of a massive planet embedded in the disc. We have constructed simple, one-dimensional, time-dependent models of the disc evolution, taking into account both the interaction between the disc and the planet, and the thermal evolution of the disc. We are indeed able to reproduce rapid rise outbursts (with rise time-scale 1 yr), with a planet mass M s = 10-15 M Jupiter . We show that the luminosity and the duration of the outbursts are increasing functions of planet mass. We also show that the inward migration of the planet is significantly slowed once it reaches the radius where it is able to trigger FU Orionis outbursts, thus suggesting that a single planet may be involved in triggering several outbursts.</w:t>
      </w:r>
      <w:r>
        <w:br/>
      </w:r>
      <w:r>
        <w:rPr>
          <w:rStyle w:val="VerbatimChar"/>
        </w:rPr>
        <w:t xml:space="preserve">## 28633                                                                                                                                                                                                                                                                                                                                                                                                                                                                                                                                                                                                                                                                                                                                                                                                                                                                                                                                                                                                                                                                                                                                                                                                                                                                                                                                                                                                                                                                                                                                                                                                                                                                                                                                                                                                                                                                                                                                                                                                                                                                                                                                                                                                                                                                                                                                                                                                                                                                                                                                                                                                                                                                                                                                                                                                                                                                                                                                                                                                                                                                                                                                                                                                                                                                                                                                                                                                                                                                                                                                                                                                                                                                                                                                                                                                                                                                                                                                                                                                                                                                                                                                                                                                                                                                                                                                                                                                                                                                                                                                                                                                                                                                                                                                                                                                                                                                                                                                                                                                                                                                                                                                                                                                                                                                           We analyse near-infrared Hubble Space Telescope (HST)/Near-Infrared Camera and Multi-Object Spectrometer F110W (J) and F160W (H) band photometry of a sample of 27 i′-drop candidate z≃ 6 galaxies in the central region of the HST/Advanced Camera for Surveys Ultra Deep Field. The infrared colours of the 20 objects not affected by near neighbours are consistent with a high-redshift interpretation. This suggests that the low-redshift contamination of this i′-drop sample is smaller than that observed at brighter magnitudes, where values of 10–40 per cent have been reported. The J–H colours are consistent with a slope flat in fν(fλ∝λ−2), as would be expected for an unreddened starburst. However, there is evidence for a marginally bluer spectral slope (fλ∝λ−2.2), which is perhaps indicative of an extremely young starburst (∼10 Myr old) or a top heavy initial mass function and little dust. The low levels of contamination, median photometric redshift of z∼ 6.0 and blue spectral slope, inferred using the near-infrared data, support the validity of the assumptions in our earlier work in estimating the star formation rates, and that the majority of the i-drop candidates galaxies lie at z∼ 6.</w:t>
      </w:r>
      <w:r>
        <w:br/>
      </w:r>
      <w:r>
        <w:rPr>
          <w:rStyle w:val="VerbatimChar"/>
        </w:rPr>
        <w:t xml:space="preserve">## 28664                                                                                                                                                                                                                                                                                                                                                                                                                                                                                                                                                                                                                                                                                                                                                                                                                                                                                                                                                                                                                                                                                                                                                                                                                                                                                                                                                                                                                                                                                                                                                                                                                                                                                                                                                                                                                                                                                                                                                                                                                                                                                                                                                                                                                                                                                                                                                                                                                                                                                                                                                                                                                                                                                                                                                                                                                                                                                                                                                                                                                                                                                                                                                                                                                                                                                                                                                                                                                                                                                                                                                                                                                                                                                                                                                                                                                                                                                                                                                                                                                                                                                                                                                                                                                                                                                                                                                                                                                                                                                                                                                                                                                                                                                                                                                                                                                                                                                                                                                                                                                                                                                                                                                                                                                                                                                                                                                       We propose an evolutionary path for pre-stellar cores on the radius–mass diagram, which is analogous to stellar evolutionary paths on the Hertzsprung–Russell diagram. Using James Clerk Maxwell Telescope (JCMT) observations of L1688 in the Ophiuchus star-forming complex, we analyse the HCO+ (J= 4 → 3) spectral line profiles of pre-stellar cores. We find that of the 58 cores observed, 14 show signs of infall in the form of a blue-asymmetric double-peaked line profile. These 14 cores all lie beyond the Jeans mass line for the region on a radius–mass plot. Furthermore, another 10 cores showing tentative signs of infall, in their spectral line profile shapes, appear on or just over the Jeans mass line. We therefore propose the manner in which a pre-stellar core evolves across this diagram. We hypothesize that a core is formed in the low-mass, low-radius region of the plot. It then accretes quasi-statically, increasing in both mass and radius. When it crosses the limit of gravitational instability, it begins to collapse, decreasing in radius, towards the region of the diagram where protostellar cores are seen.</w:t>
      </w:r>
      <w:r>
        <w:br/>
      </w:r>
      <w:r>
        <w:rPr>
          <w:rStyle w:val="VerbatimChar"/>
        </w:rPr>
        <w:t xml:space="preserve">## 28675                                                                                                                                                                                                                                                                                                                                                                                                                                                                                                                                                                                                                                                                                                                                                                                                                                                                                                                                                                                                                                                                                                                                                                                                                                                                                                                                                                                                                                                                                                                                                                                                                                                                                                                                                                                                                                                                                                                                                                                                                                                                                                                                                                                                                                                                                                                                                                                                                                                                                                                                                                                                                                                                                                                                                                                                                                                                                                                                                                                                                                                                                                                                                                                                                                                                                                                                                                                                                                                                                                                                                                                                                                                                                                                                                                                                                                                                                                                                                                                                                                                                                                                                          The idea that cosmic relativistic jets are magnetically driven Poynting-dominated flows has many attractive features but also some problems. One of them is the low efficiency of shock dissipation in highly magnetized plasma. Indeed, the observations of gamma-ray bursts (GRBs) and their afterglow emission indicate very high radiative efficiency of relativistic jets associated with these phenomena. We have revisited the issue of shock dissipation and emission and its implications for the internal shock model of the prompt GRB emission and studied it in the context of impulsive Poynting-dominated flows. Our results show that unless the magnetization of GRB jets is extremely high, σ &gt; 100 in the prompt emission zone, the magnetic model may still be compatible with the observations. First, for σ≃ 1 the dissipation efficiency of fast magnetosonic shock is still quite high, ∼30 per cent. Secondly, the main effect of reduced dissipation efficiency is merely an increase in the size of the dissipation zone, and even for highly magnetized GRB jets, this size may remain below the external shock radius, provided the central engine can emit magnetic shells on the time-scale well below the typical observed variability scale of 1 s. Our analytical and numerical results suggest that strong interaction between shells begins not during the coasting phase but well before it. As the result, the impulsive jet in the dissipation zone is best described not as a collection of shells but as a continuous highly magnetized flow with a high amplitude magnetosonic wave component. How exactly the dissipated wave energy is distributed between the radiation and the bulk kinetic energy of radial jets depends on the relative rates of radiative and adiabatic cooling. In the fast radiative cooling regime, the corresponding radiative efficiency can be as high as the wave contribution to their energy budget, independently of the magnetization. Moreover, after leaving the zone of prompt emission, the jet may still remain Poynting dominated, leading to weaker emission from the reverse shock compared to non-magnetic models. Energetically subdominant weakly magnetized ‘clouds’ in otherwise strongly magnetized jets may significantly increase the overall efficiency of the shock dissipation.</w:t>
      </w:r>
      <w:r>
        <w:br/>
      </w:r>
      <w:r>
        <w:rPr>
          <w:rStyle w:val="VerbatimChar"/>
        </w:rPr>
        <w:t xml:space="preserve">## 28694                                                                                                                                                                                                                                                                                                                                                                                                                                                                                                                                                                                                                                                                                                                                                                                                                                                                                                                                                                                                                                                                                                                                                                                                                                                                                                                                                                                                                                                                                                                                                                                                                                                                                                                                                                                                                                                                                                                                                                                                                                                                                                                                                                                                                                                                                                                                                                                                                                                                                                                                                                                                                                                                                                                                                                                                                                                                                                                                                                                                                                                                                                                                                                                                                                                                                                                                                                                                                                                                                                                                                                                                                                                                                                                                                                                                                                                                                                                                                                                                                                                                                                                                                                                                                                                                                                                                                                                             We present a quantitative morphological analysis using Hubble Space Telescope Near Infrared \nCamera and Multi-Object SpectrometerH160-band imaging and Advanced Camera for Surveys \nI_(775)-band imaging of 25 spectroscopically confirmed submillimetre galaxies (SMGs) which \nhave redshifts between z = 0.7 and 3.4 (z = 2.1). Our analysis also employs a comparison \nsample of more typical star-forming galaxies at similar redshifts (such as Lyman-break \nGalaxies) which have lower far-infrared luminosities. This is the first large-scale study of the \nmorphologies of SMGs in the near-infrared at ~0.1 arcsec resolution (≾1 kpc). We find that \nthe half-light radii of the SMGs (r_h = 2.3 ± 0.3 and 2.8 ± 0.4 kpc in the observed I and H \nbands, respectively) and asymmetries are not statistically distinct from the comparison sample \nof star-forming galaxies. However, we demonstrate that the SMG morphologies differ more \nbetween the rest-frame UV and optical bands than typical star-forming galaxies and interpret \nthis as evidence for structured dust obscuration. We show that the composite observed H-band \nlight profile of SMGs is better fitted with a high Sersic index (n ~ 2) than with an exponential \ndisc suggesting the stellar structure of SMGs is best described by a spheroid/elliptical galaxy \nlight distribution. We also compare the sizes and stellar masses of SMGs to local and highredshift \npopulations and find that the SMGs have stellar densities which are comparable to \n(or slightly larger than) local early-type galaxies and comparable to luminous, red and dense \ngalaxies at z ~ 1.5 which have been proposed as direct SMG descendants, although the SMG \nstellar masses and sizes are systematically larger. Overall, our results suggest that the physical \nprocesses occurring within the galaxies are too complex to be simply characterized by the \nrest-frame UV/optical morphologies which appear to be essentially decoupled from all other \nobservables, such as bolometric luminosity, stellar or dynamical mass.</w:t>
      </w:r>
      <w:r>
        <w:br/>
      </w:r>
      <w:r>
        <w:rPr>
          <w:rStyle w:val="VerbatimChar"/>
        </w:rPr>
        <w:t xml:space="preserve">## 28705                                                                                                                                                                                                                                                                                                                                                                                                                                                                                                                                                                                                                                                                                                                                                                                                                                                                                                                                                                                                                                                                                                                                                                                                                                                                                                                                                                                                                                                                                                                                                                                                                                                                                                                                                                                                                                                                                                                                                                                                                                                                                                                                                                                                                                                                                                                                                                                                                                                                                                                                                                                                                                                                                                                                                                                                                                                                                                                                                                                                                                                                                                                                                                                                                                                                                                                                                                                                                                                                                                                                                                                                                                                                                                                                                                                                                                                                                                                                                                                                                                                                                                                                                                                                                                                                                                                                                                                                                                                                                                                                                                                                                                                                                                                                                                                                                                                                                                                                                                                                                                                                                                                                                                                                                                                                                  Deep surveys in many wavebands have shown that the rate at which stars were forming was at least a factor of 10 higher at redshifts &gt;1 than today. Heavy elements (‘metals’) are produced by stars, and the star formation history deduced by these surveys implies that a significant fraction of all metals in the Universe today should already exist at z? 2–3. However, only 10 per cent of the total metals expected to exist at this redshift have so far been accounted for (in damped Lyman absorbers and the Lyman forest). In this paper, we use the results of submillimetre surveys of the local and high-redshift Universe to show that there was much more dust in galaxies in the past. We find that a large proportion of the missing metals are traced by this dust, bringing the metals implied from the star formation history and observations into agreement. We also show that the observed distribution of dust masses at high redshift can be reproduced remarkably well by a simple model for the evolution of dust in spheroids, suggesting that the descendants of the dusty galaxies found in deep submillimetre surveys are the relatively dust-free spiral bulges and ellipticals in the Universe today</w:t>
      </w:r>
      <w:r>
        <w:br/>
      </w:r>
      <w:r>
        <w:rPr>
          <w:rStyle w:val="VerbatimChar"/>
        </w:rPr>
        <w:t xml:space="preserve">## 28706                                                                                                                                                                                                                                                                                                                                                                                                                                                                                                                                                                                                                                                                                                                                                                                                                                                                                                                                                                                                                                                                                                                                                                                                                                                                                                                                                                                                                                                                                                                                                                                                                                                                                                                                                                                                                                                                                                                                                                                                                                                                                                                                                                                                                                                                                                                                                                                                                                                                                                                                                                                                                                                                                                                                                                                                                                                                                                                                                                                                                                                                                                                                                                                                                                                                                                                                                                                                                                                                                                                                                                                                                                                                                                                                                                                                                                                                                                                                                                                                                                                                                                                                                                                                                                                                                                                                                                                                                                                                                                                                                                                                                                                                                                                                                                                                                                                                                                                                                                                                                                                                                                                                                                                                                                                                                  Deep surveys in many wavebands have shown that the rate at which stars were forming was at least a factor of 10 higher at redshifts &gt;1 than today. Heavy elements (‘metals’) are produced by stars, and the star formation history deduced by these surveys implies that a significant fraction of all metals in the Universe today should already exist at z? 2–3. However, only 10 per cent of the total metals expected to exist at this redshift have so far been accounted for (in damped Lyman absorbers and the Lyman forest). In this paper, we use the results of submillimetre surveys of the local and high-redshift Universe to show that there was much more dust in galaxies in the past. We find that a large proportion of the missing metals are traced by this dust, bringing the metals implied from the star formation history and observations into agreement. We also show that the observed distribution of dust masses at high redshift can be reproduced remarkably well by a simple model for the evolution of dust in spheroids, suggesting that the descendants of the dusty galaxies found in deep submillimetre surveys are the relatively dust-free spiral bulges and ellipticals in the Universe today</w:t>
      </w:r>
      <w:r>
        <w:br/>
      </w:r>
      <w:r>
        <w:rPr>
          <w:rStyle w:val="VerbatimChar"/>
        </w:rPr>
        <w:t xml:space="preserve">## 28733                                                                                                                                                                                                                                                                                                                                                                                                                                                                                                                                                                                                                                                                                                                                                                                                                                                                                                                                                                                                                                                                                                                                                                                                                                                                                                                                                                                                                                                                                                                                                                                                                                                                                                                                                                                                                                                                                                                                                                                                                                                                                                                                                                                                                                                                                                                                                                                                                                                                                                                                                                                                                                                                                                                                                                                                                                                                                                                                                                                                                                                                                                                                                                                                                                                                                                                                                                                                                                                                                                                                                                                                                                                                                                                                                                                                                                                                                                                                                                                                                                                                                                                                                                                                                                                                                                                                                                                                                                                                                                                                                                                                                                                                                                                                                                                                                                                                                This is the second in a series of papers presenting results from the SCUBA Local Universe Galaxy Survey. In our first paper we provided 850-μm flux densities for 104 galaxies selected from the IRAS Bright Galaxy Sample and we found that the 60-, 100-μm (IRAS) and 850-μm (SCUBA) fluxes could be adequately fitted by emission from dust at a single temperature. In this paper we present 450-μm data for the galaxies. With the new data, the spectral energy distributions of the galaxies can no longer be fitted with an isothermal dust model – two temperature components are now required. Using our 450-μm data and fluxes from the literature, we find that the 450/850-μm flux ratio for the galaxies is remarkably constant, and this holds from objects in which the star formation rate is similar to our own Galaxy, to ultraluminous infrared galaxies (ULIRGs) such as Arp 220. The only possible explanation for this is if the dust emissivity index for all of the galaxies is ∼2 and the cold dust component has a similar temperature in all galaxies . The 60-μm luminosities of the galaxies were found to depend on both the dust mass and the relative amount of energy in the warm component, with a tendency for the temperature effects to dominate at the highest L60. The dust masses estimated using the new temperatures are higher by a factor of ∼2 than those determined previously using a single temperature. This brings the gas-to-dust ratios of the IRAS galaxies into agreement with those of the Milky Way and other spiral galaxies which have been intensively studied in the submm.</w:t>
      </w:r>
      <w:r>
        <w:br/>
      </w:r>
      <w:r>
        <w:rPr>
          <w:rStyle w:val="VerbatimChar"/>
        </w:rPr>
        <w:t xml:space="preserve">## 28736                                                                                                                                                                                                                                                                                                                                                                                                                                                                                                                                                                                                                                                                                                                                                                                                                                                                                                                                                                                                                                                                                                                                                                                                                                                                                                                                                                                                                                                                                                                                                                                                                                                                                                                                                                                                                                                                                                                                                                                                                                                                                                                                                                                                                                                                                                                                                                                                                                                                                                                                                                                                                                                                                                                                                                                                                                                                                                                                                                                                                                                                                                                                                                                                                                                                                                                                                                                                                                                                                                                                                                                                                                                                                                                                                                                                                                                                                                                                                                                                                                                                                                                                                                                                                                                                                                                                                                                                                                                                                                                                                                                    A dedicated mission to investigate exoplanetary atmospheres represents a major milestone in our quest to understand our place in the universe by placing our Solar System in context and by addressing the suitability of planets for the presence of life. EChO -the Exoplanet Characterisation Observatory- is a mission concept specifically geared for this purpose. EChO will provide simultaneous, multi-wavelength spectroscopic observations on a stable platform that will allow very long exposures. EChO will build on observations by Hubble, Spitzer and groundbased telescopes, which discovered the first molecules and atoms in exoplanetary atmospheres. EChO will simultaneously observe a broad enough spectral region -from the visible to the mid-IR- to constrain from one single spectrum the temperature structure of the atmosphere and the abundances of the major molecular species. The spectral range and resolution are tailored to separate bands belonging to up to 30 molecules to retrieve the composition and temperature structure of planetary atmospheres. The target list for EChO includes planets ranging from Jupiter-sized with equilibrium temperatures Teq up to 2000 K, to those of a few Earth masses, with Teq ~300 K. We have baselined a dispersive spectrograph design covering continuously the 0.4-16 micron spectral range in 6 channels (1 in the VIS, 5 in the IR), which allows the spectral resolution to be adapted from several tens to several hundreds, depending on the target brightness. The instrument will be mounted behind a 1.5 m class telescope, passively cooled to 50 K, with the instrument structure and optics passively cooled to ~45 K. EChO will be placed in a grand halo orbit around L2. We have also undertaken a first-order cost and development plan analysis and find that EChO is easily compatible with the ESA M-class mission framework.</w:t>
      </w:r>
      <w:r>
        <w:br/>
      </w:r>
      <w:r>
        <w:rPr>
          <w:rStyle w:val="VerbatimChar"/>
        </w:rPr>
        <w:t xml:space="preserve">## 28740                                                                                                                                                                                                                                                                                                                                                                                                                                                                                                                                                                                                                                                                                                                                                                                                                                                                                                                                                                                                                                                                                                                                                                                                                                                                                                                                                                                                                                                                                                                                                                                                                                                                                                                                                                                                                                                                                                                                                                                                                                                                                                                                                                                                                                                                                                                                                                                                                                                                                                                                                                                                                                                                                                                                                                                                                                                                                                                                                                                                                                                                                                                                                                                                                                                                                                                                                                                                                                                                                                                                                                                                                                                                                                                                                                                                                                                                                                                                                                                                                                                                                                                                                                                                                                                                                                                                                                                                                                                                                                                                                                                                                                                                                                                                                                                                                                                                                                                                                                                                                                                                                                                                                                                                                                                                                                                                                                                                                                                                                          Active galactic nuclei and quasars are thought to be scaled-up versions of Galactic black hole binaries, powered by accretion onto supermassive black holes with masses of 106–109 , as opposed to the ∼10  in binaries (here is the solar mass). One example of the similarities between these two types of systems is the characteristic rapid X-ray variability seen from the accretion flow. The power spectrum of this variability in black hole binaries consists of a broad noise with multiple quasi-periodic oscillations superimposed on it. Although the broad noise component has been observed in many active galactic nuclei, there have hitherto been no significant detections of quasi-periodic oscillations. Here we report the discovery of an ∼1-hour X-ray periodicity in a bright active galaxy, RE J1034+396. The signal is highly statistically significant (at the 5.6σ level) and very coherent, with quality factor Q &gt; 16. The X-ray modulation arises from the direct vicinity of the black hole.</w:t>
      </w:r>
      <w:r>
        <w:br/>
      </w:r>
      <w:r>
        <w:rPr>
          <w:rStyle w:val="VerbatimChar"/>
        </w:rPr>
        <w:t xml:space="preserve">## 28747                                                                                                                                                                                                                                                                                                                                                                                                                                                                                                                                                                                                                                                                                                                                                                                                                                                                                                                                                                                                                                                                                                                                                                                                                                                                                                                                                                                                                                                                                                                                                                                                                                                                                                                                                                                                                                                                                                                                                                                                                                                                                                                                                                                                                                                                                                                                                                                                                                                                                                                                                                                                                                                                                                                                                                                                                                                                                                                                                                                                                                                                                                                                                                                                                                                                                                                                                                                                                                                                                                                                                                                                                                                                                                                                                                                                                                                                                                                                                                                                                                                                                                                                                                                                                                                                                                                                                                                                                                                                                                                                                                                                                                                                                                                                                                                                                                                                                                                                                                                                                                                                                                                         We consider open flux production and magnetic tail formation for the unique physical circumstances at Uranus, where the planet's spin axis lies close to the orbit plane, while the magnetic dipole has a large ~60° inclination to the spin axis. Under these circumstances, open flux production and transport into the nightside can in principle occur continuously for near‐solstice conditions, leading to the formation of a well‐developed bipolar rotating magnetic tail, as observed during the Voyager 2 flyby in 1986. However, it is argued that tail formation will be significantly inhibited near to equinox, as open tubes are wound over the dayside magnetopause by planetary rotation, thus reducing further open flux production, and are compressed together north or south of the planet promoting “tail” reconnection and open flux closure. If so, this may account for the weak auroral responses to predicted solar wind compressions of Uranus' magnetosphere reported recently from Hubble Space Telescope observations under near‐equinoctial conditions. Major auroral responses are observed following strong compressions at Earth and Saturn resulting from rapid and substantial closure of preexisting open flux in the tail. The lack of such a response at Uranus near equinox may thus reflect the lack of a well‐developed tail under these conditions.</w:t>
      </w:r>
      <w:r>
        <w:br/>
      </w:r>
      <w:r>
        <w:rPr>
          <w:rStyle w:val="VerbatimChar"/>
        </w:rPr>
        <w:t xml:space="preserve">## 28776                                                                                                                                                                                                                                                                                                                                                                                                                                                                                                                                                                                                                                                                                                                                                                                                                                                                                                                                                                                                                                                                                                                                                                                                                                                                                                                                                                                                                                                                                                                                                                                                                                                                                                                                                                                                                                                                                                                                                                                                                                                                                                                                                                                                                                                                                                                                                                                                                                                                                                                                                                                                                                                                                                                                                                                                                                                                                                                                                                                                                                                                                                                                                                                                                                                                                                                                                                                                                                                                                                                                                                                                                                                                                                                                                                                                                                                                                                                                                                                                                                                                                                                                                                                                                                                                                                                                                                                                                                                                                                                                                                                                                                                                                                                                                                                                                                                                                                                                                                                                                                                                                                                                                                                                                                                                            It is increasingly evident that many, if not all, compact galactic x-ray sources can be explained in terms of mass transfer in a binary system onto a compact.object-either a neutron star or a black hole.” In such systems, the matter transferred has too much angular momentum to fall straight onto the compact component. Instead, it forms a differentially rotating disk around this component; in the disk, viscosity transports angular momentum outwards, allowing the matter to spiral slowly inwards.I2 If the compact object is a neutron star, we have two possibilities. Either the star has a strong magnetic field (?lo9 Gauss) and the disk is disrupted by the field at a radius R much larger than the radius of the neutron star, in which case we then get radial accretion down field lines with most of the energy liberated at the surface of the or the stellar field is weak, in which case the disk can extend down to the stellar surface. We then get approximately equal contributions to the luminosity from energy released in the disk and from energy released when the material strikes the surface of the star. If the compact object is a black hole, all the energy released comes from the disk.’s4</w:t>
      </w:r>
      <w:r>
        <w:br/>
      </w:r>
      <w:r>
        <w:rPr>
          <w:rStyle w:val="VerbatimChar"/>
        </w:rPr>
        <w:t xml:space="preserve">## 28811                                                                                                                                                                                                                                                                                                                                                                                                                                                                                                                                                                                                                                                                                                                                                                                                                                                                                                                                                                                                                                                                                                                                                                                                                                                                                                                                                                                                                                                                                                                                                                                                                                                                                                                                                                                                                                                                                                                                                                                                                                                                                                                                                                                                                                                                                                                                                                                                                                                                                                                                                                                                                                                                                                                                                                                                                                                                                                                                                                                                                                                                                                                                                                                                                                                                                                                                                                                                                                                                                                                                                                                                                                                                                                                                                                                                                                                                                                                                                                                                                                                                                                                                                                                                                                                                                                                                                                                                                                                                                                                                                                                                                                                                                                                                                                                                                                                                                                                                                                                                                                                                                                                                                                                                                                                                                                                                                                                                                                                                                                                                                                                                                                                                                                                                                                                                                              Properties of globular clusters which have remained unchanged since their formation are used to infer the internal pressures, cooling times, and dynamical times of the protocluster clouds immediately prior to the onset of star formation. For all globular clusters examined, it is found that the cooling times are much less than the dynamical times, implying that the protoclusters must have been maintained in thermal equilibrium by external heat sources, with fluxes consistent with those found in previous work, and giving the observed p-T relation. Self-gravitating clouds cannot be stably heated, so that the Jeans mass forms an upper limit to the cluster masses</w:t>
      </w:r>
      <w:r>
        <w:br/>
      </w:r>
      <w:r>
        <w:rPr>
          <w:rStyle w:val="VerbatimChar"/>
        </w:rPr>
        <w:t xml:space="preserve">## 28832                                                                                                                                                                                                                                                                                                                                                                                                                                                                                                                                                                                                                                                                                                                                                                                                                                                                                                                                                                                                                                                                                                                                                                                                                                                                                                                                                                                                                                                                                                                                                                                                                                                                                                                                                                                                                                                                                                                                                                                                                                                                                                                                                                                                                                                                                                                                                                                                                                                                                                                                                                                                                                                                                                                                                                                                                                                                                                                                                                                                                                                                                                                                                                                                                                                                                                                                                                                                                                                                                                                                                                                                                                                                                                                                                                                                                                                                                                                                                                                                                                                                                                                                                                                                                                                                                                                                                                                                                                                                                                                                                                                                                                                                                                                                                                                                                  A re-evaluation of time-averaged accretion rates at DBZ-type white dwarfs points to historical, time-averaged rates significantly higher than the currently observed episodes at their DAZ counterparts. The difference between the ongoing, instantaneous accretion rates witnessed at DAZ white dwarfs, which often exceed 108 g s−1, and those inferred over the past 105–106 yr for the DBZ stars can be of a few orders of magnitude, and therefore must result from high-rate episodes of tens to hundreds of years so that they remain undetected to date. This paper explores the likelihood that such brief, intense accretion episodes of gas-phase material can account for existing data. For reasonable assumptions about the circumstellar gas, accretion rates approaching or exceeding 1015 g s−1 are possible, similar to rates observed in quiescent cataclysmic variables, and potentially detectable with future X-ray missions or wide-field monitoring facilities. Gaseous debris that is prone to such rapid accretion may be abundant immediately following a tidal disruption event via collisions and sublimation, or if additional bodies impinge upon an extant disc. Particulate disc matter accretes at or near the Poynting–Robertson drag rate for long periods between gas-producing events, consistent with rates inferred for dusty DAZ white dwarfs. In this picture, warm DAZ stars without infrared excesses have rates consistent with accretion from particulate discs that remain undetected. This overall picture has implications for quasi-steady state models of accretion and the derived chemical composition of asteroidal debris in DBZ white dwarfs.</w:t>
      </w:r>
      <w:r>
        <w:br/>
      </w:r>
      <w:r>
        <w:rPr>
          <w:rStyle w:val="VerbatimChar"/>
        </w:rPr>
        <w:t xml:space="preserve">## 28834                                                                                                                                                                                                                                                                                                                                                                                                                                                                                                                                                                                                                                                                                                                                                                                                                                                                                                                                                                                                                                                                                                                                                                                                                                                                                                                                                                                                                                                                                                                                                                                                                                                                                                                                                                                                                                                                                                                                                                                                                                                                                                                                                                                                                                                                                                                                                                                                                                                                                                                                                                                                                                                                                                                                                                                                                                                                                                                                                                                                                                                                                                                                                                                                                                                                                                                                                                                                                                                                                                                                                                                                                                                                                                                                                                                                                                                                                                                                                                                                                                                                                                                                                                                                                                                                                                                                                                                                                                                                                                                                                                                                                                                                                                                                                                                                                                                                                                                                                                                                                                                                                                                                                                                                                                   We present the results of a radial velocity (RV) survey of 14 brown dwarfs (BDs) and very low-mass (VLM) stars in the Upper Scorpius OB association (UScoOB) and 3 BD candidates in the ρ Ophiuchi dark cloud core. We obtained high-resolution echelle spectra at the Very Large Telescope using Ultraviolet and Visual Echelle Spectrograph (UVES) at two different epochs for each object, and measured the shifts in their RVs to identify candidates for binary/multiple systems in the sample. The average time separation of the RV measurements is 21.6 d, and our survey is sensitive to the binaries with sep aration &lt; 0.1 au. We found that 4 out of 17 objects (or 24 +16 13 per cent by fraction) show a significant RV change in 4‐ 33 d time scale, and are considered as binary/multiple ‘candidates.’ We found no double-lined spectroscopic binaries in our sample, based on the shape of cross-correlation curves. The RV dispersion of the objects in UScoOB is found to be very similar to that of the BD and VLM stars in Chamaeleon I (Cha I). We also found the distribution of the mean rotational velocities (v sin i) of the UScoOB objects is similar to that of the Cha I, but the dispersion of v sin i is much larger than that of the Cha I objects.</w:t>
      </w:r>
      <w:r>
        <w:br/>
      </w:r>
      <w:r>
        <w:rPr>
          <w:rStyle w:val="VerbatimChar"/>
        </w:rPr>
        <w:t xml:space="preserve">## 28849                                                                                                                                                                                                                                                                                                                                                                                                                                                                                                                                                                                                                                                                                                                                                                                                                                                                                                                                                                                                                                                                                                                                                                                                                                                                                                                                                                                                                                                                                                                                                                                                                                                                                                                                                                                                                                                                                                                                                                                                                                                                                                                                                                                                                                                                                                                                                                                                                                                                                                                                                                                                                                                                                                                                                                                                                                                                                                                                                                                                                                                                                                                                                                                                                                                                                                                                                                                                                                                                                                                                                                                                                                                                                                                                                                                                                                                                                                                                                                                                                                                                                                                                                                                                                                                                                                                                                                                                                                                                                                                                                                                                                                                                                                                                                                                                                                                                                                                                                                                                                                                                                                                                                                                                                                                                                           The original hydrogen isotope (D/H) ratios of different planetary bodies may indicate where each body formed in the Solar System. However, geological and atmospheric processes can alter these ratios through time. Over the past few decades, D/H ratios in meteorites from Vesta and Mars, as well as from S- and C-type asteroids, have been measured. The aim of this article is to bring together all previously published data from these bodies, as well as the Earth, in order to determine the original D/H ratio for each of these inner Solar System planetary bodies. Once all secondary processes have been stripped away, the inner Solar System appears to be relatively homogeneous in terms of water D/H, with the original water D/H ratios of Vesta, Mars, the Earth, and S- and C-type asteroids all falling between δD values of −100‰ and −590‰. This homogeneity is in accord with the ‘Grand tack’ model of Solar System formation, where giant planet migration causes the S- and C-type asteroids to be mixed within 1 AU to eventually form the terrestrial planets. This article is part of the themed issue ‘The origin, history and role of water in the evolution of the inner Solar System’.</w:t>
      </w:r>
      <w:r>
        <w:br/>
      </w:r>
      <w:r>
        <w:rPr>
          <w:rStyle w:val="VerbatimChar"/>
        </w:rPr>
        <w:t xml:space="preserve">## 28864                                                                                                                                                                                                                                                                                                                                                                                                                                                                                                                                                                                                                                                                                                                                                                                                                                                                                                                                                                                                                                                                                                                                                                                                                                                                                                                                                                                                                                                                                                                                                                                                                                                                                                                                                                                                                                                                                                                                                                                                                                                                                                                                                                                                                                                                                                                                                                                                                                                                                                                                                                                                                                                                                                                                                                                                                                                                                                                                                                                                                                                                                                                                                                                                                                                                                                                                                                                                                                                                                                                                                                                                                                                                                                                                                                                                                                                                                                                                                                                                                                                                                                                                                                                                                                                                                                                                                                                                                                                                                                                                                                                          We employ spectroscopic and photometric data from the Sloan Digital Sky Survey Data Release 7, in a 500-deg 2 region, to understand the evolution of dwarf [~(M* + 2) &lt; M z &lt; M * + 4] galaxies in the Coma supercluster (z = 0.023). We show that in the Coma supercluster, the red dwarf galaxies are mostly concentrated in the dense cores of the Coma and Abell 1367 clusters, and in the galaxy groups embedded in the filament connecting them. The post-starburst (k+A) dwarfs, however, are found in the infall regions of the Coma and Abell 1367 clusters, and occasionally in galaxy groups embedded along the filament, suggesting that strong velocity fields prevalent in the vicinity of deep potential wells may be closely related to the mechanism(s) leading to the post-starburst phase in dwarf galaxies. Moreover, the blue colour of some k+A dwarfs in the Coma cluster, found within its virial radius, suggests that the star formation in these galaxies was quenched very rapidly in the last 500 Myr. More than 60 per cent of all red dwarf galaxies in the supercluster have 0-3 A of Hδ in absorption, which suggests that a major episode of star formation occurred in a non-negligible fraction of these galaxies, ending within the last Gyr, allowing them to move to the red sequence. The distribution of the blue dwarf galaxies in the Coma supercluster is bimodal in the EW(Hα)-EW(Hδ) plane, where EW represents equivalent width, with one population having very high emission in Hα and some emission in Hδ. A subpopulation of blue dwarfs is coincident with the red dwarfs in the EW(Hα)-EW(Hδ) plane, showing absorption in Hδ and relatively lower emission in Hα. We suggest that a large fraction of the latter population represents the progenitors of the passive dwarf galaxies that are abundantly found in the cores of low-redshift rich clusters, such as Coma.</w:t>
      </w:r>
      <w:r>
        <w:br/>
      </w:r>
      <w:r>
        <w:rPr>
          <w:rStyle w:val="VerbatimChar"/>
        </w:rPr>
        <w:t xml:space="preserve">## 28894                                                                                                                                                                                                                                                                                                                                                                                                                                                                                                                                                                                                                                                                                                                                                                                                                                                                                                                                                                                                                                                                                                                                                                                                                                                                                                                                                                                                                                                                                                                                                                                                                                                                                                                                                                                                                                                                                                                                                                                                                                                                                                                                                                                                                                                                                                                                                                                                                                                                                                                                                                                                                                                                                                                                                                                                                                                                                                                                                                                                                                                                                                                                                                                                                                                                                                                                                                                                                                                                                                                                                                                                                                                                                                                                                                                                                                                                                                                                                                                                                                                                                                                                                                                                                                                                                                                                                                                                                                                                                                                                                                We present observations of the stellar and gas kinematics for a representative sample of 24 Sa galaxies obtained with our custom-built integral-field spectrograph SAURON operating on the William Herschel Telescope. The data have been homogeneously reduced and analysed by means of a dedicated pipeline. All resulting data cubes were spatially binned to a minimum mean signal-to-noise ratio of 60 per spatial and spectral resolution element. Our maps typically cover the bulge-dominated region. We find a significant fraction of kinematically decoupled components (12/24), many of them displaying central velocity dispersion minima. They are mostly aligned and co-rotating with the main body of the galaxies, and are usually associated with dust discs and rings detected in unsharp-masked images. Almost all the galaxies in the sample (22/24) contain significant amounts of ionized gas which, in general, is accompanied by the presence of dust. The kinematics of the ionized gas are consistent with circular rotation in a disc co-rotating with respect to the stars. The distribution of mean misalignments between the stellar and gaseous angular momenta in the sample suggests that the gas has an internal origin. The [O-III]/H beta ratio is usually very low, indicative of current star formation, and shows various morphologies (ring-like structures, alignments with dust lanes or amorphous shapes). The star formation rates (SFRs) in the sample are comparable with that of normal disc galaxies. Low gas velocity dispersion values appear to be linked to regions of intense star formation activity. We interpret this result as stars being formed from dynamically cold gas in those regions. In the case of NGC 5953, the data suggest that we are witnessing the formation of a kinematically decoupled component from cold gas being acquired during the ongoing interaction with NGC 5954.</w:t>
      </w:r>
      <w:r>
        <w:br/>
      </w:r>
      <w:r>
        <w:rPr>
          <w:rStyle w:val="VerbatimChar"/>
        </w:rPr>
        <w:t xml:space="preserve">## 28909                                                                                                                                                                                                                                                                                                                                                                                                                                                                                                                                                                                                                                                                                                                                                                                                                                                                                                                                                                                                                                                                                                                                                                                                                                                                                                                                                                                                                                                                                                                                                                                                                                                                                                                                                                                                                                                                                                                                                                                                                                                                                                                                                                                                                                                                                                                                                                                                                                                                                                                                                                                                                                                                                                                                                                                                                                                                                                                                                                                                                                                                                                                                                                                                                                                                                                                                                                                                                                                                                                                                                                                                                                                                                                                                                                                                                                                                                                                                                                                                                                                                                                                                                                                                                                                                                                                                                                                                                                                                                                                                                                                                                                                                                                                                                                                                                                          Bright submillimetre-selected galaxies have been found to be a rich source of strong gravitational lenses. However, strong gravitational lensing of extended sources leads inevitably to differential magnification. In this paper I quantify the effect of differential magnification on simulated far-infrared and submillimetre surveys of strong gravitational lenses, using a foreground population of Navarro–Frenk–White plus de Vaucouleurs’ density profiles, with a model source resembling the Cosmic Eyelash and quasi-stellar object J1148+5251. Some emission-line diagnostics are surprisingly unaffected by differential magnification effects: for example, the bolometric fractions of [Cii] 158 μm and CO(J = 1 − 0), often used to infer densities and ionization parameters, have typical differential magnification effects that are smaller than the measurement errors. However, the CO ladder itself is significantly affected. Far-infrared lensed galaxy surveys (e.g. at 60 μm) strongly select for high-redshift galaxies with caustics close to active galactic nuclei (AGNs), boosting the apparent bolometric contribution of AGN. The lens configuration of IRAS F10214+4724 is naturally explained in this context. Conversely, submillimetre/millimetre-wave surveys (e.g. 500–1400 μm) strongly select for caustics close to knots of star formation boosting the latter's bolometric fraction. In general, estimates of bolometric fractions from spectral energy distributions of strongly lensed infrared galaxies are so unreliable as to be useless, unless a lens mass model is available to correct for differential magnification.</w:t>
      </w:r>
      <w:r>
        <w:br/>
      </w:r>
      <w:r>
        <w:rPr>
          <w:rStyle w:val="VerbatimChar"/>
        </w:rPr>
        <w:t xml:space="preserve">## 28935                                                                                                                                                                                                                                                                                                                                                                                                                                                                                                                                                                                                                                                                                                                                                                                                                                                                                                                                                                                                                                                                                                                                                                                                                                                                                                                                                                                                                                                                                                                                                                                                                                                                                                                                                                                                                                                                                                                                                                                                                                                                                                                                                                                                                                                                                                                                                                                                                                                                                                                                                                                                                                                                                                                                                                                                                                                                                                                                                                                                                                                                                                                                                                                                                                                                                                                                                                                                                                                                                                                                                                                                                                                                                                                                                                                                                                                                                                                                                                                                                                                                                                                                                                                                                                                                                                                                                                                                                                                                                                                                                                                                                                                                                                                        We present further spectroscopic observations for a sample of galaxies selected in the vacuum ultraviolet (UV) at 2000 A from the FOCA balloon-borne imaging camera of Milliard et al. This work represents an extension of the initial study by Treyer et al. Our enlarged catalogue contains 433 sources (≃3 times as many as in our earlier study) across two FOCA fields. 273 of these are galaxies, nearly all with redshifts z≃0–0.4. Nebular emission-line measurements are available for 216 galaxies, allowing us to address issues of excitation, reddening and metallicity. The UV and Hα luminosity functions strengthen our earlier assertions that the local volume-averaged star formation rate is higher than indicated from earlier surveys. Moreover, internally within our sample, we do not find a steep rise in the UV luminosity density with redshift over 0&lt;z&lt;0.4. Our data are more consistent with a modest evolutionary trend, as suggested by recent redshift survey results. Investigating the emission-line properties, we find no evidence for a significant number of AGN in our sample; most UV-selected sources to z≃0.4 are intense star-forming galaxies. We find that the UV flux indicates a consistently higher mean star formation rate than that implied by the Hα luminosity for typical constant or declining star formation histories. Following Glazebrook et al., we interpret this discrepancy in terms of a starburst model for our UV-luminous sources. We develop a simple algorithm which explores the scatter in the UV flux–Hα relation in the context of various burst scenarios. Whilst we can explain most of our observations in this way, there remains a small population with extreme UV–optical colours which cannot be understood.</w:t>
      </w:r>
      <w:r>
        <w:br/>
      </w:r>
      <w:r>
        <w:rPr>
          <w:rStyle w:val="VerbatimChar"/>
        </w:rPr>
        <w:t xml:space="preserve">## 28937                                                                                                                                                                                                                                                                                                                                                                                                                                                                                                                                                                                                                                                                                                                                                                                                                                                                                                                                                                                                                                                                                                                                                                                                                                                                                                                                                                                                                                                                                                                                                                                                                                                                                                                                                                                                                                                                                                                                                                                                                                                                                                                                                                                                                                                                                                                                                                                                                                                                                                                                                                                                                                                                                                                                                                                                                                                                                                                                                                                                                                                                                                                                                                                                                                                                                                                                                                                                                                                                                                                                                                                                                                                                                                                                                                                                                                                                                                                                                                                                                                                                                                                                                                                                                                                                                                                                                                                                                                                                                                                                                                                                                                                                                                                                                                                                                                                                                                                                                                                                                                                                                                                                                                                                                                     The evolution of present-day fossil galaxy groups is studied in the Millennium simulation. Using the corresponding Millennium gas simulation and semi-analytic galaxy catalogues, we select fossil groups at redshift zero according to the conventional observational criteria, and trace the haloes corresponding to these groups backwards in time, extracting the associated dark matter, gas and galaxy properties. The space density of the fossils from this study is remarkably close to the observed estimates and various possibilities for the remaining discrepancy are discussed. The fraction of X-ray bright systems which are fossils appears to be in reasonable agreement with observations, and the simulations predict that fossil systems will be found in significant numbers (3-4 per cent of the population) even in quite rich clusters. We find that fossils assemble a higher fraction of their mass at high redshifts, compared to non-fossil groups, with the ratio of the currently assembled halo mass to final mass, at any epoch, being about 10-20 per cent higher for fossils. This supports the paradigm whereby fossils represent undisturbed, early-forming systems in which large galaxies have merged to form a single dominant elliptical.</w:t>
      </w:r>
      <w:r>
        <w:br/>
      </w:r>
      <w:r>
        <w:rPr>
          <w:rStyle w:val="VerbatimChar"/>
        </w:rPr>
        <w:t xml:space="preserve">## 28965                                                                                                                                                                                                                                                                                                                                                                                                                                                                                                                                                                                                                                                                                                                                                                                                                                                                                                                                                                                                                                                                                                                                                                                                                                                                                                                                                                                                                                                                                                                                                                                                                                                                                                                                                                                                                                                                                                                                                                                                                                                                                                                                                                                                                                                                                                                                                                                                                                                                                                                                                                                                                                                                                                                                                                                                                                                                                                                                                                                                                                                                                                                                                                                                                                                                                                                                                                                                                                                                                                                                                                                                                                                                                                                                                                                                                                                                                                                                                                                                                                                                                                                                                                                                                                                                                                                                                                                                                                                                                                                                                                                                                                                                                                                                                                                                                                                                                                                                                                                                                                                                                                                                                                                                                                                                                                                                                                                                                                                                                                                                                                                                                                                                                                                                                                                                                                                                                                                            Recent results from GINGA, ROSAT and, in particular, ASCA show that the X-ray spectra of Seyfert 1 galaxies are complex. The primary power-law continuum is commonly modified by oxygen absorption edges indicative of highly ionized gas along the line of sight (the warm absorber) and fluorescent iron emission features, with an associated hard continuum, indicative of reflection from relatively cold material. The excellent sensitivity and spectral resolution of ASCA now enables us to resolve the spectral features and so probe and map out the innermost structures of AGN.</w:t>
      </w:r>
      <w:r>
        <w:br/>
      </w:r>
      <w:r>
        <w:rPr>
          <w:rStyle w:val="VerbatimChar"/>
        </w:rPr>
        <w:t xml:space="preserve">## 28973                                                                                                                                                                                                                                                                                                                                                                                                                                                                                                                                                                                                                                                                                                                                                                                                                                                                                                                                                                                                                                                                                                                                                                                                                                                                                                                                                                                                                                                                                                                                                                                                                                                                                                                                                                                                                                                                                                                                                                                                                                                                                                                                                                                                                                                                                                                                                                                                                                                                                                                                                                                                                                                                                                                                                                                                                                                                                                                                                                                                                                                                                                                                                                                                                                                                                                                                                                                                                                                                                                                                                                                                                                                                                                                                                                                                                                                                                                                                                                                                                                                                                                                                                                                                                                                                                                                                                                                                                                                                                                                                                                                                                                                                                                                                                                                                                                                                                                                                                                                                                                                                                                                                                                                                                                                                                                                                                                                                                                                                                                                                                                                                                                                                                                                                                                           A receiver mounted on a satellite in orbit above the maximum of the F2 layer can receive radiation of frequencies that are totally reflected by the ionosphere. Two effects of reflexion in the upper part of the ionosphere are discussed in this paper; both occur particularly when the satellite enters or leaves a region in which it can receive radiation from a point source. The first of these effects is focusing, which will give a very strong signal at these points, and the second is interference between the two possible rays from the point source to the satellite. The theory of these two effects is discussed and some numerical calculations are described which demonstrate them for a particular model ionosphere.</w:t>
      </w:r>
      <w:r>
        <w:br/>
      </w:r>
      <w:r>
        <w:rPr>
          <w:rStyle w:val="VerbatimChar"/>
        </w:rPr>
        <w:t xml:space="preserve">## 28975                                                                                                                                                                                                                                                                                                                                                                                                                                                                                                                                                                                                                                                                                                                                                                                                                                                                                                                                                                                                                                                                                                                                                                                                                                                                                                                                                                                                                                                                                                                                                                                                                                                                                                                                                                                                                                                                                                                                                                                                                                                                                                                                                                                                                                                                                                                                                                                                                                                                                                                                                                                                                                                                                                                                                                                                                                                                                                                                                                                                                                                                                                                                                                                                                                                                                                                                                                                                                                                                                                                                                                                                                                                                                                                                                                                                                                                                                                                                                                                                                                                                                                                                                                                                                                                                                                                                                                                                                                                                                                                                                                                                                                           After a few introductory remarks, the authors describe the apparatu which they employ, and their general method of observing the spectra the fixed stars and planets. The spectroscope contrived for these inqu ries was attached to the eye end of a refracting telescope of 10 feet foe length, with an 8-incli achromatic object-glass, the whole mounted equa torially and carried by a clock-movement. In the construction of th spectroscope, a plano-convex cylindrical lens, of 14 inches focal length, wa employed to convert the image of the star into a narrow line of light which was made to fall upon a very fine slit, behind which was placed an achromatic collimating lens. The dispersing portion of the arrangement consisted of two dense flint-glass prisms; and the spectrum was viewe through a small achromatic telescope with a magnifying power of between 5 and 6 diameters. Angular measures of the different parts of the spectrum were obtained by means of a micrometric screw, by which the position of the small telescope was regulated. A reflecting prism was placed over one half of the slit of the spectroscope, and by means of a mirror, suitably adjusted, the spectra of comparison were viewed simultaneously with the stellar spectra. This light was usually obtained from the induction spark taken between electrodes of different metals. The dispersive power of the apparatus was sufficient to enable the observer to see the line Ni of Kirchhoff between the two solar lines D ; and the three constituents of the magnesium group at b are divided still more evidently*. Minute details of the methods adopted for testing the exact coincidence of the corresponding metallic lines with those of the solar and lunar spectrum, are given, and the authors then proceed to give the results of their observations.</w:t>
      </w:r>
      <w:r>
        <w:br/>
      </w:r>
      <w:r>
        <w:rPr>
          <w:rStyle w:val="VerbatimChar"/>
        </w:rPr>
        <w:t xml:space="preserve">## 28978                                                                                                                                                                                                                                                                                                                                                                                                                                                                                                                                                                                                                                                                                                                                                                                                                                                                                                                                                                                                                                                                                                                                                                                                                                                                                                                                                                                                                                                                                                                                                                                                                                                                                                                                                                                                                                                                                                                                                                                                                                                                                                                                                                                                                                                                                                                                                                                                                                                                                                                                                                                                                                                                                                                                                                                                                                                                                                                                                                                                                                                                                                                                                                                                                                                                                                                                                                                                                                                                                                                                                                                                                                                                                                                                                                                                                                                                                                                                                                                                                                                                                                                                                                                                                                                                                                                                                                                                                                                                                                                                                                                                                                                                    We investigate the practical implementation of Taylor's three-dimensional gravitational potential reconstruction method using weak gravitational lensing, together with the requisite reconstruction of the lensing potential. This methodology calculates the 3D gravitational potential given a knowledge of shear estimates and redshifts for a set of galaxies. We analytically estimate the noise expected in the reconstructed gravitational field taking into account the uncertainties associated with a finite survey, photometric redshift uncertainty, redshift-space distortions and multiple scattering events. In order to implement this approach for future data analysis, we simulate the lensing distortion fields due to various mass distributions. We create catalogues of galaxies sampling this distortion in three dimensions, with realistic spatial distribution and intrinsic ellipticity for both ground-based and space-based surveys. Using the resulting catalogues of galaxy position and shear, we demonstrate that it is possible to reconstruct the lensing and gravitational potentials with our method. For example, we demonstrate that a typical ground-based shear survey with redshift limit z = 1 and photometric redshifts with error Δz = 0.05 is directly able to measure the 3D gravitational potential for mass concentrations ≥10 1 4 M O . between 0.1 ≤ z ≤ 0.5. and can statistically measure the potential at much lower mass limits. The intrinsic ellipticity of objects is found to be a serious source of noise for the gravitational potential, which can be overcome by Wiener filtering or examining the potential statistically over many fields. We examine the use of the 3D lensing potential to measure mass and position of clusters in 3D, and to detect clusters behind clusters.</w:t>
      </w:r>
      <w:r>
        <w:br/>
      </w:r>
      <w:r>
        <w:rPr>
          <w:rStyle w:val="VerbatimChar"/>
        </w:rPr>
        <w:t xml:space="preserve">## 28986                                                                                                                                                                                                                                                                                                                                                                                                                                                                                                                                                                                                                                                                                                                                                                                                                                                                                                                                                                                                                                                                                                                                                                                                                                                                                                                                                                                                                                                                                                                                                                                                                                                                                                                                                                                                                                                                                                                                                                                                                                                                                                                                                                                                                                                                                                                                                                                                                                                                                                                                                                                                                                                                                                                                                                                                                                                                                                                                                                                                                                                                                                                                                                                                                                                                                                                                                                                                                                                                                                                                                                                                                                                                                                                                                                                                                                                                                                                                                                                                                                                                                                                                                                                                                                                                                                                                                                                                                                                                                                                                                                                                                                                                                                                                                                                                                                                                                                                                                                                                                                                                                          Interferometers from the ground and space will be able to resolve the two images in a microlensing event. This will at least partially lift the inherent degeneracy between physical parameters in microlensing events. To increase the signal-to-noise ratio, intrinsically bright events with large magnifications will be preferentially selected as targets. These events may be influenced by finite source size effects both photometrically and astrometrically. Using observed finite source size events as examples, we show that the fringe visibility can be affected by ∼5‐ 10 per cent, and the closure phase by a few degrees ‐ readily detectable by ground and space interferometers. Such detections will offer unique information about the lens‐source trajectory relative to the baseline of the interferometers. Combined with photometric finite source size effects, interferometry offers a way to measure the angular sizes of the source and the Einstein radius accurately. Limb-darkening changes the visibility by a small amount compared with a source with uniform surface brightness, marginally detectable with ground-based instruments. We discuss the implications of our results for the plans to make interferometric observations of future microlensing events. Ke yw ords: gravitational lensing ‐ instrumentation: interferometers ‐ stars: fundamental parameters ‐ Galaxy: bulge.</w:t>
      </w:r>
      <w:r>
        <w:br/>
      </w:r>
      <w:r>
        <w:rPr>
          <w:rStyle w:val="VerbatimChar"/>
        </w:rPr>
        <w:t xml:space="preserve">## 29002                                                                                                                                                                                                                                                                                                                                                                                                                                                                                                                                                                                                                                                                                                                                                                                                                                                                                                                                                                                                                                                                                                                                                                                                                                                                                                                                                                                                                                                                                                                                                                                                                                                                                                                                                                                                                                                                                                                                                                                                                                                                                                                                                                                                                                                                                                                                                                                                                                                                                                                                                                                                                                                                                                                                                                                                                                                                                                                                                                                                                                                                                                                                                                                                                                                                                                                                                                                                                                                                                                                                                                                                                                                                                                                                                                                                                                                                                                                                                                                                                                                                                                                                                                                                                                                                                                                                                                                                                                                                                                                                                                                                                                                                                                                                                                                                                                                                                                                                                                                                                                                                                                                                                                                                                                                                                                                                                                                                                                                                                                                                                                                                                                                                                                                                                                                                                                               The possibility that the magnetic field is strongly correlated with the large-scale structure of the universe has been considered recently in the literature. In this scenario, the intergalactic magnetic field has a strong (in units of microgauss) regular component spanning tens of megaparsecs but localized in sheets and filaments, while the vast voids in between are almost free of magnetic field. If true, this could have important consequences on the propagation of ultra-high-energy cosmic rays and severely affect our capacity for doing astronomy with charged particles. A quantitative discussion of these effects is given in the present work.</w:t>
      </w:r>
      <w:r>
        <w:br/>
      </w:r>
      <w:r>
        <w:rPr>
          <w:rStyle w:val="VerbatimChar"/>
        </w:rPr>
        <w:t xml:space="preserve">## 29009                                                                                                                                                                                                                                                                                                                                                                                                                                                                                                                                                                                                                                                                                                                                                                                                                                                                                                                                                                                                                                                                                                                                                                                                                                                                                                                                                                                                                                                                                                                                                                                                                                                                                                                                                                                                                                                                                                                                                                                                                                                                                                                                                                                                                                                                                                                                                                                                                                                                                                                                                                                                                                                                                                                                                                                                                                                                                                                                                                                                                                                                                                                                                                                                                                                                                                                                                                                                                                                                                                                                                                                                                                                                                                               We present the final results from our deep Hubble Space Telescope (HST) imaging study of the host galaxies of radio-quiet quasars (RQQs), radio-loud quasars (RLQs) and radio galaxies (RGs). We describe and analyse new Wide Field &amp; Planetary Camera 2 (WFPC2) R-band observations for 14 objects, which when combined with the first tranche of HST imaging reported in McLure et al., provide a complete and consistent set of deep, red, line-free images for statistically matched samples of 13 RQQs, 10 RLQs and 10 RGs in the redshift band 0.1 &lt; z &lt; 0.25. We also report the results of new deep VLA imaging that has yielded a 5-GHz detection of all but one of the 33 active galactic nuclei (AGN) in our sample. \n \n \n \nCareful modelling of our images, aided by a high dynamic-range point spread function, has allowed us to determine accurately the morphology, luminosity, scalelength and axial ratio of every host galaxy in our sample. Armed with this information we have undertaken a detailed comparison of the properties of the hosts of these three types of powerful AGN, both internally and with the galaxy population in general. \n \n \n \nWe find that spheroidal hosts become more prevalent with increasing nuclear luminosity such that, for nuclear luminosities MV &lt; −23.5, the hosts of both radio-loud and radio-quiet AGN are virtually all massive ellipticals. Moreover, we demonstrate that the basic properties of these hosts are indistinguishable from those of quiescent, evolved, low-redshift ellipticals of comparable mass. This result rules out the possibility that radio-loudness is determined by host-galaxy morphology, and also sets severe constraints on evolutionary schemes that attempt to link low-z ultraluminous infrared galaxies with RQQs. \n \n \n \nInstead, we show that our results are as expected given the relationship between black hole and spheroid mass established for nearby galaxies, and apply this relation to estimate the mass of the black hole in each object. The results agree remarkably well with completely independent estimates based on nuclear emission-line widths; all the quasars in our sample have Mbh &gt; 5 × 108 M⊙, while the radio-loud objects are confined to Mbh &gt; 109 M⊙. This apparent mass-threshold difference, which provides a natural explanation for why RQQs outnumber RLQs by a factor of 10, appears to reflect the existence of a minimum and a maximum level of black hole radio output, which is a strong function of black hole mass (∝M2−2.5bh). Finally, we use our results to estimate the fraction of massive spheroids/black holes that produce quasar-level activity. This fraction is ≃0.1 per cent at the present day, rising to &gt;10 per cent at z≃ 2–3.</w:t>
      </w:r>
      <w:r>
        <w:br/>
      </w:r>
      <w:r>
        <w:rPr>
          <w:rStyle w:val="VerbatimChar"/>
        </w:rPr>
        <w:t xml:space="preserve">## 29083                                                                                                                                                                                                                                                                                                                                                                                                                                                                                                                                                                                                                                                                                                                                                                                                                                                                                                                                                                                                                                                                                                                                                                                                                                                                                                                                                                                                                                                                                                                                                                                                                                                                                                                                                                                                                                                                                                                                                                                                                                                                                                                                                                                                                                                                                                                                                                                                                                                                                                                                                                                                                                                                                                                                                                                                                                                                                                                                                                                                                                                                                                                                                                                                                                                                                                                                                                                                                                                                                                                                                                                                                                                                                                                                                                                                                                                                                                                                                                                                                                                                                                                                                                                                                                                                                                                                                                                                                                                                                                                                                                                                                                                                                                                                                                                                                                                                                                                                                                                                                                                                                                                                                                                                                                                                                                          Possible orbital histories of the Sgr dwarf galaxy are explored. A special-purpose N-body code is used to construct the first models of the Milky Way–Sgr dwarf system in which both the Milky Way and the Sgr dwarf are represented by full N-body systems and followed for a Hubble time. These models are used to calibrate a semi-analytic model of the Sgr dwarf's orbit that enables us to explore a wider parameter space than is accessible to the N-body models. We conclude that the extant data on the Sgr dwarf are compatible with a wide range of orbital histories. At one extreme the Sgr dwarf initially possesses ∼1011 M⊙ and starts from a Galactocentric distance RD(0)≳200 kpc. At the other extreme the Sgr dwarf starts with ∼109 M⊙ and RD(0)∼60 kpc, similar to its present apocentric distance. In all cases the Sgr dwarf is initially dark matter dominated and the current velocity dispersion of the Sgr dwarf's dark matter is tightly constrained to be 21±2 km s−1. This number is probably compatible with the smaller measured dispersion of the Sgr dwarf's stars because of (i) the dynamical difference between dark and luminous matter, and (ii) velocity anisotropy.</w:t>
      </w:r>
      <w:r>
        <w:br/>
      </w:r>
      <w:r>
        <w:rPr>
          <w:rStyle w:val="VerbatimChar"/>
        </w:rPr>
        <w:t xml:space="preserve">## 29091                                                                                                                                                                                                                                                                                                                                                                                                                                                                                                                                                                                                                                                                                                                                                                                                                                                                                                                                                                                                                                                                                                                                                                                                                                                                                                                                                                                                                                                                                                                                                                                                                                                                                                                                                                                                                                                                                                                                                                                                                                                                                                                                                                                                                                                                                                                                                                                                                                                                                                                                                                                                                                                                                                                                                                                                                                                                                                                                                                                                                                                                                                                                                                                                                                                                                                                                                                                                                                                                                                                                                                                                                                                                                                                                                                                                                                                                                                                                                                                                                                                                                                                                                                                                                                                                                                                                                                                                                                                                                                                                                                                                                                                                                                                                                                                                                                                                                                                                                                                                                                                                                                                                                                                                                                                                                                                                                                                                                                                                                                                                                                                                                                                                                                                                                                                                                                                                                                                                                                            A revised catalogue of Galactic supernova remnants (SNRs) is presented, along with some simple statistics of their properties. Six new SNRs have been added to the catalogue since the previous published version from 2014, and six entries have been removed, as they have been identified as HII regions, leaving the number of entries in the catalogue at 294. Some simple statistics of the remnants in the catalogue, and the selection effects that apply, are discussed, along with some recently proposed Galactic SNR candidates.</w:t>
      </w:r>
      <w:r>
        <w:br/>
      </w:r>
      <w:r>
        <w:rPr>
          <w:rStyle w:val="VerbatimChar"/>
        </w:rPr>
        <w:t xml:space="preserve">## 29092                                                                                                                                                                                                                                                                                                                                                                                                                                                                                                                                                                                                                                                                                                                                                                                                                                                                                                                                                                                                                                                                                                                                                                                                                                                                                                                                                                                                                                                                                                                                                                                                                                                                                                                                                                                                                                                                                                                                                                                                                                                                                                                                                                                                                                                                                                                                                                                                                                                                                                                                                                                                                                                                                                                                                                                                                                                                                                                                                                                                                                                                                                                                                                                                                                                                                                                                                                                                                                                                                                                                                                                                                                                                                                                                                                                                                                                                                                                                                                                                                                                                                                                                                                                                                                                                                                                                                                                                                                                                                                                                                                                                                                                                                                                                                                                                                                                                                                                                                                                                                                                                                                                                                                                                                                                                                                                                                                                                                                                                                                                                                                                                                                                                                                                                                                                                                                                                                                                                                                            A revised catalogue of Galactic supernova remnants (SNRs) is presented, along with some simple statistics of their properties. Six new SNRs have been added to the catalogue since the previous published version from 2014, and six entries have been removed, as they have been identified as HII regions, leaving the number of entries in the catalogue at 294. Some simple statistics of the remnants in the catalogue, and the selection effects that apply, are discussed, along with some recently proposed Galactic SNR candidates.</w:t>
      </w:r>
      <w:r>
        <w:br/>
      </w:r>
      <w:r>
        <w:rPr>
          <w:rStyle w:val="VerbatimChar"/>
        </w:rPr>
        <w:t xml:space="preserve">## 29122                                                                                                                                                                                                                                                                                                                                                                                                                                                                                                                                                                                                                                                                                                                                                                                                                                                                                                                                                                                                                                                                                                                                                                                                                                                                                                                                                                                                                                                                                                                                                                                                                                                                                                                                                                                                                                                                                                                                                                                                                                                                                                                                                                                                                                                                                                                                                                                                                                                                                                                                                                                                                                                                                                                                                                                                                                                                                                                                                                                                                                                                                                                                                                                                                                                                                                                                                                                                                                    We use five test data series to search for, and quantify, putative discontinuities around 1946 in five different annual-mean sunspot-number or sunspot-group-number data sequences. The data series tested are the original and new versions of the Wolf/Zürich/International sunspot number composite [RISNv1$R_{ext{ISNv1}}$ and RISNv2$R_{ext{ISNv2}}$] (respectively Clette et al. in Adv. Space Res.40, 919, 2007 and Clette et al. in The Solar Activity Cycle35, Springer, New York, 2015); the corrected version of R$R$ISNv1 proposed by Lockwood, Owens, and Barnard (J. Geophys. Res.119, 5193, 2014a) [RC$R _{\\mathrm{C}}$]; the new “backbone” group-number composite proposed by Svalgaard and Schatten (Solar Phys.291, 2016) [RBB$R_{ext{BB}}$]; and the new group-number composite derived by Usoskin et al. (Solar Phys.291, 2016) [RUEA$R_{ext{UEA}}$]. The test data series used are the group-number [NG$N_{\\mathrm{G}}$] and total sunspot area [AG$A _{\\mathrm{G}}$] from the Royal Observatory, Greenwich/Royal Greenwich Observatory (RGO) photoheliographic data; the Ca K index from the recent re-analysis of Mount Wilson Observatory (MWO) spectroheliograms in the Calcium ii K ion line; the sunspot-group-number from the MWO sunspot drawings [NMWO$N_{ext{MWO}}$]; and the dayside ionospheric F2-region critical frequencies measured by the Slough ionosonde [foF2]. These test data all vary in close association with sunspot numbers, in some cases non-linearly. The tests are carried out using both the before-and-after fit-residual comparison method and the correlation method of Lockwood, Owens, and Barnard, applied to annual mean data for intervals iterated to minimise errors and to eliminate uncertainties associated with the precise date of the putative discontinuity. It is not assumed that the correction required is by a constant factor, nor even linear in sunspot number. It is shown that a non-linear correction is required by RC$R_{\\mathrm{C}}$, RBB$R_{\\mathrm{BB}}$, and RISNv1$R_{ext{ISNv1}}$, but not by RISNv2$R_{ext{ISNv2}}$ or RUEA$R_{ext{UEA}}$. The five test datasets give very similar results in all cases. By multiplying the probability distribution functions together, we obtain the optimum correction for each sunspot dataset that must be applied to pre-discontinuity data to make them consistent with the post-discontinuity data. It is shown that, on average, values for 1932 – 1943 are too low (relative to later values) by about 12.3 % for RISNv1$R_{ext{ISNv1}}$ but are too high for RISNv2$R_{ext{ISNv2}}$ and RBB$R_{\\mathrm{BB}}$ by 3.8 % and 5.2 %, respectively. The correction that was applied to generate RC$R_{\\mathrm{C}}$ from R$R$ISNv1 reduces this average factor to 0.5 % but does not remove the non-linear variation with the test data, and other errors remain uncorrected. A valuable test of the procedures used is provided by RUEA$R_{ext{UEA}}$, which is identical to the RGO NG$N_{\\mathrm{G}}$ values over the interval employed.</w:t>
      </w:r>
      <w:r>
        <w:br/>
      </w:r>
      <w:r>
        <w:rPr>
          <w:rStyle w:val="VerbatimChar"/>
        </w:rPr>
        <w:t xml:space="preserve">## 29124                                                                                                                                                                                                                                                                                                                                                                                                                                                                                                                                                                                                                                                                                                                                                                                                                                                                                                                                                                                                                                                                                                                                                                                                                                                                                                                                                                                                                                                                                                                                                                                                                                                                                                                                                                                                                                                                                                                                                                                                                                                                                                                                                                                                                                                                                                                                                                                                                                                                                                                                                                                                                                                                                                                                                                                                                                                                                                                                                                                                                                                                                                                                                                                                                                                                                                                                                                                                                                                                                                                                                                                                                                                                                                                                                                                                                                                                                                                                                                                                                                                                                                                                                                                                                                                                                                                                                                                                                                                                                                                                                                                                                                                                                                                                                                                                                                                                                                                                                                                                                                                                                                                                                                                                                                                                                                                We present detailed luminosity profiles of the young massive clusters M82-F, NGC 1569-A and NGC 1705-1 which show significant departures from equilibrium (King and Elson, Fall &amp; Freeman) profiles. We compare these profiles with those from N-body simulations of clusters that have undergone the rapid removal of a significant fraction of their mass as a result of gas expulsion. We show that the observations and simulations agree very well with each other, suggesting that these young clusters are undergoing violent relaxation and are also losing a significant fraction of their stellar mass. \nThat these clusters are not in equilibrium can explain the discrepant mass-to-light ratios observed in many young clusters with respect to simple stellar population models without resorting to non-standard initial stellar mass functions as claimed for M82-F and NGC 1705-1. We also discuss the effect of rapid gas removal on the complete disruption of a large fraction of young massive clusters ('infant mortality'). Finally, we note that even bound clusters may lose &gt;50 per cent of their initial stellar mass as a result of rapid gas loss ('infant weight-loss').</w:t>
      </w:r>
      <w:r>
        <w:br/>
      </w:r>
      <w:r>
        <w:rPr>
          <w:rStyle w:val="VerbatimChar"/>
        </w:rPr>
        <w:t xml:space="preserve">## 29136                                                                                                                                                                                                                                                                                                                                                                                                                                                                                                                                                                                                                                                                                                                                                                                                                                                                                                                                                                                                                                                                                                                                                                                                                                                                                                                                                                                                                                                                                                                                                                                                                                                                                                                                                                                                                                                                                                                                                                                                                                                                                                                                                                                                                                                                                                                                                                                                                                                                                                                                                                                                                                                                                                                                                                                                                                                                                                                                                                                                                                                                                                                                                                                                                                                                                                                                                                                                                                                                                                                                                                                                                                                                                                                                                                                                                                                                                                                                                                                                                                                                                                                                                                                                                                                                                                                                                                                                                                                                                                                                                                                                                                                                                                                                                                                                                                                                                                                                                                                                                                                                                                                                                                                                                                                                                                                                                                                                                                                                                                                                                                                                                                                                                                                                   Stars of all evolutionary phases have been found to have excess infrared emission due to the presence of circumstellar material. To identify such stars, we have positionally correlated the infrared Mid-Course Space Experiment (MSX) Point Source Catalogue and the Tycho-2 optical catalogue. Near-mid-infrared colour criteria have been developed to select infrared excess stars. The search yielded 1938 excess stars; over half (979) have never previously been detected by IRAS. The excess stars were found to be young objects such as Herbig Ae/Be and Be stars, and evolved objects such as OH/IR (infrared) and carbon stars. A number of B-type excess stars were also discovered whose infrared colours could not be readily explained by known catalogued objects.</w:t>
      </w:r>
      <w:r>
        <w:br/>
      </w:r>
      <w:r>
        <w:rPr>
          <w:rStyle w:val="VerbatimChar"/>
        </w:rPr>
        <w:t xml:space="preserve">## 29148                                                                                                                                                                                                                                                                                                                                                                                                                                                                                                                                                                                                                                                                                                                                                                                                                                                                                                                                                                                                                                                                                                                                                                                                                                                                                                                                                                                                                                                                                                                                                                                                                                                                                                                                                                                                                                                                                                                                                                                                                                                                                                                                                                                                                                                                                                                                                                                                                                                                                                                                                                                                                                                                                                                                                                                                                                                                                                                                                                                                                                                                                                                                                                                                                                                                                                                                                                                                                                                                                                                                                                                                                                                                                                                                                                                                                                                                                                                                                                                                                                                                                                                                                                                                                                                                                                                                                                                                                                                                                                                                                                                                                                                                                                                                                                                                                                                                                                                                                                                                                                                                                                                                                                                                                                                                                                                                                                                                                                                                                                                                                                                                                                                                                                                                                                                                                          This paper shows that the mass-sheet degeneracy, as well as other degeneracies in lensing, have simple geometric interpretations. They are mostly rescalings of the arrival-time surface. Different degeneracies appear in Local Group lensing than in cosmological lensing, because in the former the absolute magnification is measured but the image structure is not resolved, whereas in the latter the reverse usually applies. The most dangerous of these degeneracies is a combination we call the "mass-disk degeneracy," which appears in multiply imaging galaxy lenses and may lead to large systematic uncertainties in estimates of cosmological parameters from these systems.</w:t>
      </w:r>
      <w:r>
        <w:br/>
      </w:r>
      <w:r>
        <w:rPr>
          <w:rStyle w:val="VerbatimChar"/>
        </w:rPr>
        <w:t xml:space="preserve">## 29169                                                                                                                                                                                                                                                                                                                                                                                                                                                                                                                                                                                                                                                                                                                                                                                                                                                                                                                                                                                                                                                                                                                                                                                                                                                                                                                                                                                                                                                                                                                                                                                                                                                                                                                                                                                                                                                                                                                                                                                                                                                                                                                                                                                                                                                                                                                                                                                                                                                                                                                                                                                                                                                                                                                                                                                                                                                                                                                                                                                                                                                                                                                                                                                                                                                                                                                                                                                                                                                                                                                                                                                                                                                                                                                                                                                                                                                                                                                                                                                                                                                                                                                                                                                                                                                                                                                                                                                                                                                                                                                                                                                                                                                                                                                                                                                                                                                                                                                                                                                                                                                                                We present the results of a photometric and spectroscopic survey of cool M dwarf candidates in the young open cluster NGC 2547. Using the 2dF fibre spectrograph, we have searched for the luminosity at which lithium remains unburned in an attempt to constrain the cluster age. The lack of a population of individual lithium-rich objects towards the faint end of our sample places a very strong lower limit to the cluster age of 35 Myr. However, the detection of lithium in the averaged spectra of our faintest targets suggests that the lithium depletion boundary lies at 9.5 &lt; MI &lt; 10.0 and that the cluster age is &lt;54 Myr. The age of NGC 2547 judged from fitting isochrones to low-mass pre-main-sequence stars in colour‐magnitude diagrams is 20‐35 Myr using the same evolutionary models. The sense and size of the discrepancy in age determined by these two techniques are similar to those found in another young cluster, IC 2391, and in the low-mass pre-main-sequence binary system, GJ 871.1AB. We suggest that the inclusion of rotation or dynamo-generated magnetic fields in the evolutionary models could reconcile the two age determinations, but only at the expense of increasing the cluster ages beyond that currently indicated by the lithium depletion. Alternatively, some mechanism is required that increases the rate of lithium depletion in young, very low-mass fully convective</w:t>
      </w:r>
      <w:r>
        <w:br/>
      </w:r>
      <w:r>
        <w:rPr>
          <w:rStyle w:val="VerbatimChar"/>
        </w:rPr>
        <w:t xml:space="preserve">## 29175                                                                                                                                                                                                                                                                                                                                                                                                                                                                                                                                                                                                                                                                                                                                                                                                                                                                                                                                                                                                                                                                                                                                                                                                                                                                                                                                                                                                                                                                                                                                                                                                                                                                                                                                                                                                                                                                                                                                                                                                                                                                                                                                                                                                                                                                                                                                                                                                                                                                                                                                                                                                                                                                                                                                                                                                                                                                                                                                                                                                                                                                                                                                                                                                                                                                                                                                                                                                                                                                                                                                                                                                                                                                                                                                                                                                                                                                                                                                                                                                                                                                                                                                                                                                                                                                                                                                                                                                                                                                                                                                                                                                                                                                                                                                                                                                                                                                                                                                                                                                                                                                                                                                                                                                    We examine the expected signal from annihilation events in realistic cold dark matter haloes. If the weakly interacting massive particle is a neutralino, with an annihilation cross-section predicted in minimal supersymmetry models for the lightest stable relic particle, the central cusps and dense substructure seen in simulated haloes may produce a substantial flux of energetic gamma-rays. We derive expressions for the relative flux from such events in simple haloes with various density profiles, and use these to calculate the relative flux produced within a large volume as a function of redshift. This flux peaks when the first haloes collapse, but then declines as small haloes merge into larger systems of lower density. Simulations show that haloes contain a substantial amount of dense substructure, left over from the incomplete disruption of smaller haloes as they merge together. We calculate the additional contribution to the flux caused by this substructure, and show that it can increase the annihilation signal substantially. Overall, the present-day flux from annihilation events may be an order of magnitude larger than predicted by previous calculations. We discuss the implications of these results for current and future gamma-ray experiments.</w:t>
      </w:r>
      <w:r>
        <w:br/>
      </w:r>
      <w:r>
        <w:rPr>
          <w:rStyle w:val="VerbatimChar"/>
        </w:rPr>
        <w:t xml:space="preserve">## 29228                                                                                                                                                                                                                                                                                                                                                                                                                                                                                                                                                                                                                                                                                                                                                                                                                                                                                                                                                                                                                                                                                                                                                                                                                                                                                                                                                                                                                                                                                                                                                                                                                                                                                                                                                                                                                                                                                                                                                                                                                                                                                                                                                                                                                                                                                                                                                                                                                                                                                                                                                                                                                                                                                                                                                                                                                                                                                                                                                                                                                                                                                                                                                                                                                                                                                                                                                                                                                                                                                                                                                                                                                                                                                                                                                                                                                                                                                                                                                                                                                                                                                                                                                                                                                                                                                                                                                                                                                                                                                                                                                                                                                                                                                                                                                                                                                                                                                                                                                                                                                                                                                                                                                                                                                                                                                                                                            We present the analysis of an observation by XMM―Newton that exhibits strongly variable, low-energy diffuse X-ray line emission. We reason that this emission is due to localized solar wind charge exchange (SWCX), originating from a passing cloud of plasma associated with a Coronal mass ejection (CME) interacting with neutrals in the Earth's exosphere. This case of SWCX exhibits a much richer emission-line spectrum in comparison with previous examples of geocoronal SWCX or in interplanetary space. We show that emission from O VIII is very prominent in the SWCX spectrum. The observed flux from oxygen ions of 18.9 keV cm ―2 s ―1 sr ―1 is consistent with SWCX resulting from a passing CME. Highly ionized silicon is also observed in the spectrum, and the presence of highly charged iron is an additional spectral indicator that we are observing emission from a CME. We argue that this is the same event detected by the solar wind monitors Advanced Composition Explorer and Wind which measured an intense increase in the solar wind flux due to a CME that had been released from the Sun 2 d previous to the XMM―Newton observation.</w:t>
      </w:r>
      <w:r>
        <w:br/>
      </w:r>
      <w:r>
        <w:rPr>
          <w:rStyle w:val="VerbatimChar"/>
        </w:rPr>
        <w:t xml:space="preserve">## 29241                                                                                                                                                                                                                                                                                                                                                                                                                                                                                                                                                                                                                                                                                                                                                                                                                                                                                                                                                                                                                                                                                                                                                                                                                                                                                                                                                                                                                                                                                                                                                                                                                                                                                                                                                                                                                                                                                                                                                                                                                                                                                                                                                                                                                                                                                                                                                                                                                                                                                                                                                                                                                                                                                                                                                                                                                                                                                                                                                                                                                                                                                                                                                                                                                                                                                                                                                                                                                                                                                                                                                                                                                                                                                                                                                                                                                                                                                                                                                                                                                                                                                                                                                                                                                                                                                                                                                                                                                                                                                                                                                                                                                                                                                                                                                                                                                                                                                                                                                                                                                                                                                                       We have examined the ratio between the integrated luminosity of massive young stellar objects detected by the Red MSX Source (RMS) survey and the mass of molecular clouds in the Galactic Ring Survey (GRS) region, as a function of Galactocentric radius. The results indicate that 60-80per cent of the observed increases in the star formation rate density associated with spiral-arm features are due to source crowding within the arms. Of the remainder, most of the increase in the inner Sagittarius arm is due to an enhancement in the simple star formation efficiency, i.e. in the number of RMS sources per unit molecular gas mass. In the inner Perseus arm, the residual increase is due to a higher than average mean source luminosity, which implies a top-heavy initial mass function, and this is entirely due to the presence, in the GRS region, of the W49 star-forming complex, which appears to be exceptional in its nature. The results also suggest that there is little or no increase in the star formation efficiency on kiloparsec scales in the Scutum tangent region which includes W43. We discuss the possible role played by the spiral arms in influencing the star formation efficiency and conclude that the most likely mechanisms are related to orbit crowding within the arms. © 2012 The Authors Monthly Notices of the Royal Astronomical Society © 2012 RAS.</w:t>
      </w:r>
      <w:r>
        <w:br/>
      </w:r>
      <w:r>
        <w:rPr>
          <w:rStyle w:val="VerbatimChar"/>
        </w:rPr>
        <w:t xml:space="preserve">## 29247                                                                                                                                                                                                                                                                                                                                                                                                                                                                                                                                                                                                                                                                                                                                                                                                                                                                                                                                                                                                                                                                                                                                                                                                                                                                                                                                                                                                                                                                                                                                                                                                                                                                                                                                                                                                                                                                                                                                                                                                                                                                                                                                                                                                                                                                                                                                                                                                                                                                                                                                                                                                                                                                                                                                                                                                                                                                                                                                                                                                                                                                                                                                                                                                                                                                                                                                                                                                                                                                                                                                                                                                                                                                                                                                                     A sample of 34 dwarf irregular galaxies (dIs) in the Local Volume, most nearer than 5 Mpc, has been imaged in the near-infrared (NIR) in J and Ks at the Canada-France-Hawaii Telescope (CFHT) in Hawaii and the Observatorio Astronomico Nacional in the Sierra San Pedro Martir, in Mexico. Absolute magnitudes in Ks range from -14 to -18. In the CFHT images, stars brighter than M ~ -7.5 were resolved. We show that the resolved component comprises more than 50% of the light from star formation bursts within the last 3 Gyr. In most cases, the resolved population down to M = -7.5 represents less than 5% of the total NIR flux in Ks, with fractions in J being 1.5–2 times larger. Thus, the NIR light of dIs can be considered to be predominantly contributed by stars older than about 4 Gyr. Although exponential at large radii, surface brightness profiles for the unresolved component flatten in the centers. They can be fitted across the whole range of radii with a hyperbolic secant (sech) defined as a function of two parameters: the central surface brightness and the scale length of the exponential. With respect to this model, only two galaxies (NGC 1569 and NGC 3738) show an excess of flux in the center, both of which are hosting starbursts. Isophotal, total, and fitted sech magnitudes have been calculated for all galaxies for which the unresolved component was detected, along with semimajor axes at μJ = 23 mag arcsec-2 and μ = 22 mag arcsec-2. The scale length and the semimajor axes correlate linearly with absolute isophotal magnitude. The same is true for colors and the central brightness. More luminous dIs tend to be larger, redder, and brighter in the center. The fraction of light contributed by young stars is independent of both luminosity and central surface brightness. The Tully-Fisher relation shows considerable scatter, but residuals are tied to surface brightness. The galaxies appear to lie in a "fundamental plane" defined by the sech absolute magnitude, the sech central surface brightness, and the H I line width. The rms of residuals in MK is only 0.4 mag, which implies that the plane can be used to evaluate the distances of star-forming dwarfs. Corrections for tilt do not reduce the residuals, so line widths must be governed predominantly by random motions. Color-magnitude diagrams (CMDs) are presented for 29 galaxies in which stars were resolved. Most show a finger centered around J - Ks = 1 mag. In some cases, there is a red tail extending to J - Ks = 2.5 mag. Most color profiles constructed for the unresolved component show a remarkably constant J - Ks = 0.8–1.0 mag, matching the color of the finger in the CMDs.</w:t>
      </w:r>
      <w:r>
        <w:br/>
      </w:r>
      <w:r>
        <w:rPr>
          <w:rStyle w:val="VerbatimChar"/>
        </w:rPr>
        <w:t xml:space="preserve">## 29248                                                                                                                                                                                                                                                                                                                                                                                                                                                                                                                                                                                                                                                                                                                                                                                                                                                                                                                                                                                                                                                                                                                                                                                                                                                                                                                                                                                                                                                                                                                                                                                                                                                                                                                                                                                                                                                                                                                                                                                                                                                                                                                                                                                                                                                                                                                                                                                                                                                                                                                                                                                                                                                                                                                                                                                                                                                                                                                                                                                                                                                                                                                                                                                                                                                                                                                                                                                                                                                                                                                                                                                                                                                                                                                                                     A sample of 34 dwarf irregular galaxies (dIs) in the Local Volume, most nearer than 5 Mpc, has been imaged in the near-infrared (NIR) in J and Ks at the Canada-France-Hawaii Telescope (CFHT) in Hawaii and the Observatorio Astronomico Nacional in the Sierra San Pedro Martir, in Mexico. Absolute magnitudes in Ks range from -14 to -18. In the CFHT images, stars brighter than M ~ -7.5 were resolved. We show that the resolved component comprises more than 50% of the light from star formation bursts within the last 3 Gyr. In most cases, the resolved population down to M = -7.5 represents less than 5% of the total NIR flux in Ks, with fractions in J being 1.5–2 times larger. Thus, the NIR light of dIs can be considered to be predominantly contributed by stars older than about 4 Gyr. Although exponential at large radii, surface brightness profiles for the unresolved component flatten in the centers. They can be fitted across the whole range of radii with a hyperbolic secant (sech) defined as a function of two parameters: the central surface brightness and the scale length of the exponential. With respect to this model, only two galaxies (NGC 1569 and NGC 3738) show an excess of flux in the center, both of which are hosting starbursts. Isophotal, total, and fitted sech magnitudes have been calculated for all galaxies for which the unresolved component was detected, along with semimajor axes at μJ = 23 mag arcsec-2 and μ = 22 mag arcsec-2. The scale length and the semimajor axes correlate linearly with absolute isophotal magnitude. The same is true for colors and the central brightness. More luminous dIs tend to be larger, redder, and brighter in the center. The fraction of light contributed by young stars is independent of both luminosity and central surface brightness. The Tully-Fisher relation shows considerable scatter, but residuals are tied to surface brightness. The galaxies appear to lie in a "fundamental plane" defined by the sech absolute magnitude, the sech central surface brightness, and the H I line width. The rms of residuals in MK is only 0.4 mag, which implies that the plane can be used to evaluate the distances of star-forming dwarfs. Corrections for tilt do not reduce the residuals, so line widths must be governed predominantly by random motions. Color-magnitude diagrams (CMDs) are presented for 29 galaxies in which stars were resolved. Most show a finger centered around J - Ks = 1 mag. In some cases, there is a red tail extending to J - Ks = 2.5 mag. Most color profiles constructed for the unresolved component show a remarkably constant J - Ks = 0.8–1.0 mag, matching the color of the finger in the CMDs.</w:t>
      </w:r>
      <w:r>
        <w:br/>
      </w:r>
      <w:r>
        <w:rPr>
          <w:rStyle w:val="VerbatimChar"/>
        </w:rPr>
        <w:t xml:space="preserve">## 29253                                                                                                                                                                                                                                                                                                                                                                                                                                                                                                                                                                                                                                                                                                                                                                                                                                                                                                                                                                                                                                                                                                                                                                                                                                                                                                                                                                                                                                                                                                                                                                                                                                                                                                                                                                                                                                                                                                                                                                                                                                                                                                                                                                                                                                                                                                                                                                                                                                                                                                                                                                                                                                                                                                                                                                                                                                                                                                                                                                                                                                                                                                                                                                                                                                                                                                                                                                                                                                                                                                                                                                                                                                                                                                                                                                                                                                                                                                                                                                                                                                                                                                                                                                                                                                                                                                                                                                                                                                                                                                                                                                                                                                                                                                                                                                                                                                                                                                                                                                                                                                                                                                                                                                        We consider implications of a possible presence of a Thomson-thick, low-temperature, plasma cloud surrounding the compact object in the binary system Cyg X-3. The presence of such a cloud was earlier inferred from the energy-independent orbital modulation of the X-ray flux and the lack of high frequencies in its power spectra. Here, we study the effect of Compton scattering by the cloud on the X-ray energy and power spectra, concentrating on the hard spectral state. The process reduces the energy of the high-energy break/cut-off in the energy spectra, which allows us to determine the Thomson optical depth. This, together with the observed cut-off in the power spectrum, determines the size of the plasma to be ∼2 x 10 9 cm. At this size, the cloud will be in thermal equilibrium in the photon field of the X-ray source, which yields the cloud temperature of ≃3 keV, which refines the determination of the Thomson optical depth to ∼7. At these parameters, thermal bremsstrahlung emission of the cloud becomes important as well. The physical origin of the cloud is likely to be collision of the very strong stellar wind of the companion Wolf-Rayet star with a small accretion disc formed by the wind accretion. Our model thus explains the peculiar X-ray energy and power spectra of Cyg X-3.</w:t>
      </w:r>
      <w:r>
        <w:br/>
      </w:r>
      <w:r>
        <w:rPr>
          <w:rStyle w:val="VerbatimChar"/>
        </w:rPr>
        <w:t xml:space="preserve">## 29256                                                                                                                                                                                                                                                                                                                                                                                                                                                                                                                                                                                                                                                                                                                                                                                                                                                                                                                                                                                                                                                                                                                                                                                                                                                                                                                                                                                                                                                                                                                                                                                                                                                                                                                                                                                                                                                                                                                                                                                                                                                                                                                                                                                                                                                                                                                                                                                                                                                                                                                                                                                                                                                                                                                                                                                                                                                                                                                                                                                                                                                                                                                                                                                                                                                                                                                                                                                                                                                                                                                                                                                                                                                                                                                                                                                                                                                                                                                                                                                                                                                                                                                                                                                                                                                                                                                                                                                                                                                                                                                                                                                                                                                                                                                                                                                                                                                                                                                We have identified a star in the Wide Angle Search for Planets (WASP) archive photometry with an unusual light curve due to the total eclipse of a small, hot star by an apparently normal A-type star and with an orbital period of only 0.668 d. From an analysis of the WASP light curve together with V-band and IC-band photometry of the eclipse and a spectroscopic orbit for the A-type star we estimate that the companion star has a mass of 0.23 ± 0.03 M⊙ and a radius of 0.33 ± 0.01 R⊙, assuming that the A-type star is a main-sequence star with the metallicity appropriate for a thick-disc star. The effective temperature of the companion is 13 400 ± 1200 K from which we infer a luminosity of 3 ± 1 L⊙. From a comparison of these parameters to various models we conclude that the companion is most likely to be the remnant of a red giant star that has been very recently stripped of its outer layers by mass transfer on to the A-type star. In this scenario, the companion is currently in a shell hydrogen-burning phase of its evolution, evolving at nearly constant luminosity to hotter effective temperatures prior to ceasing hydrogen burning and fading to become a low-mass white dwarf composed of helium (He-WD). The system will then resemble the pre-He-WD/He-WD companions to A- and B-type stars recently identified from their Kepler satellite light curves (KOI-74, KOI-81 and KIC 10657664). This newly discovered binary offers the opportunity to study the evolution of a stripped red giant star through the pre-He-WD stage in great detail.</w:t>
      </w:r>
      <w:r>
        <w:br/>
      </w:r>
      <w:r>
        <w:rPr>
          <w:rStyle w:val="VerbatimChar"/>
        </w:rPr>
        <w:t xml:space="preserve">## 29257                                                                                                                                                                                                                                                                                                                                                                                                                                                                                                                                                                                                                                                                                                                                                                                                                                                                                                                                                                                                                                                                                                                                                                                                                                                                                                                                                                                                                                                                                                                                                                                                                                                                                                                                                                                                                                                                                                                                                                                                                                                                                                                                                                                                                                                                                                                                                                                                                                                                                                                                                                                                                                                                                                                                                                                                                                                                                                                                                                                                                                                                                                                                                                                                                                                                                                                                                                                                                                                                                                                                                                                                                                                                                                                                                                                                                                                                                                                                                                                                                                                                                                                                                                                                                                                                                                                                                                                                                                                                                                                                                                                                                                                                                                                                                                                                                                                                                                                  We investigate the dependence of the strength of galaxy clustering on intrinsic luminos- ity using the Anglo-Australian two degree field galaxy redshift survey (2dFGRS). The 2dFGRS is over an order of magnitude larger than previous redshift surveys used to address this issue. We measure the projected two-point correlation function of galax- ies in a series of volume-limited samples. The projected correlation function is free from any distortion of the clustering pattern induced by peculiar motions and is well described by a power-law in pair separation over the range 0.1 &lt; (r/h 1 Mpc) &lt; 10. The clustering of L � (MbJ 5log10 h = 19.7) galaxies in real space is well fit by a correlation length r0 = 4.9 ± 0.3h 1 Mpc and power-law slope = 1.71 ± 0.06. The clustering amplitude increases slowly with absolute magnitude for galaxies fainter than M � , but rises more strongly at higher luminosities. At low luminosities, our results agree with measurements from the SSRS2 by Benoist et al. However, we find a weaker dependence of clustering strength on luminosity at the highest luminosities. The cor- relation function amplitude increases by a factor of 4.0 between MbJ 5log10 h = 18 and 22.5, and the most luminous galaxies are 3.0 times more strongly clustered than Lgalaxies. The power-law slope of the correlation function shows remarkably little variation for samples spanning a factor of 20 in luminosity. Our measurements are in very good agreement with the predictions of the hierarchical galaxy formation models of Benson et al.</w:t>
      </w:r>
      <w:r>
        <w:br/>
      </w:r>
      <w:r>
        <w:rPr>
          <w:rStyle w:val="VerbatimChar"/>
        </w:rPr>
        <w:t xml:space="preserve">## 29294                                                                                                                                                                                                                                                                                                                                                                                                                                                                                                                                                                                                                                                                                                                                                                                                                                                                                                                                                                                                                                                                                                                                                                                                                                                                                                                                                                                                                                                                                                                                                                                                                                                                                                                                                                                                                                                                                                                                                                                                                                                                                                                                                                                                                                                                                                                                                                                                                                                                                                                                                                                                                                                                                                                                                                                                                                                                                                                                                                                                                                                                                                                                                                                                                                                                                                                                                                                                                                                                                                                                                                                                                                                                                                                                                                                                                                                                                                                                                                                                                                                                                                                                                                                                                                                                                                                                                                                                                                                                                                                                                                                                                        Pulsar Clocks Pulsars are rotating neutron stars whose rotation rates can be extremely stable, sometimes rivaling the precision atomic clock. Unfortunately, not all pulsars are this precise—most show irregularities in their rotation rates. Using a large data set collected over many years at Jodrell Bank in the United Kingdom, Lyne et al. (p. 408, published online 24 June) show that the rotation of pulsars is not modulated by a single spin-down rate but typically by two, each accompanied by a unique pulse profile. The irregularities are linked to abrupt quasiperiodic changes in the pulsar's magnetosphere, observed as changes in pulse shape and spin-down rate. Thus, it may be possible to use pulse-shape information to improve the precision of pulsars as stable clocks that can be used as probes of gravitational physics. Irregularities in pulsar rotation rates can be explained by quasi-periodic, abrupt changes in the pulsar magnetosphere. Pulsars are famed for their rotational clocklike stability and their highly repeatable pulse shapes. However, it has long been known that there are unexplained deviations (often termed timing noise) from the rate at which we predict these clocks should run. We show that timing behavior often results from two different spin-down rates. Pulsars switch abruptly between these states, often quasi-periodically, leading to the observed spin-down patterns. We show that for six pulsars the timing noise is correlated with changes in the pulse shape. Many pulsar phenomena, including mode changing, nulling, intermittency, pulse-shape variability, and timing noise, are therefore linked and are caused by changes in the pulsar’s magnetosphere. We consider the possibility that high-precision monitoring of pulse profiles could lead to the formation of highly stable pulsar clocks.</w:t>
      </w:r>
      <w:r>
        <w:br/>
      </w:r>
      <w:r>
        <w:rPr>
          <w:rStyle w:val="VerbatimChar"/>
        </w:rPr>
        <w:t xml:space="preserve">## 29296                                                                                                                                                                                                                                                                                                                                                                                                                                                                                                                                                                                                                                                                                                                                                                                                                                                                                                                                                                                                                                                                                                                                                                                                                                                                                                                                                                                                                                                                                                                                                                                                                                                                                                                                                                                                                                                                                                                                                                                                                                                                                                                                                                                                                                                                                                                                                                                                                                                                                                                                                                                                                                                                                                                                                                                                                                                                                                                                                                                                                                                                                                                                                                                                                                                                                                                                                                                                                                                                                                                                                                                                                                                                                                                                                                                                                                                                                                                                                                                                                                                                                                                                                                                                                                                                                                                                                                                                                                                                                                                                                                                                                                                                                                                                                                                                                                                                                                                                                                                                                                                                                                                                                                                                  Observations of extrasolar planets reveal that planets can be found in close binary systems, where the semi-major axis of the binary orbit is less than 20 AU. The existence of these planets challenges planet formation theory, because the strong gravitational perturbations due to the companion increase encounter velocities between planetesimals and make it difficult for them to grow through accreting collisions. We study planetesimal encounter velocities in binary systems, where the planetesimals are embedded in a circumprimary gas disc that is allowed to evolve under influence of the gravitational perturbations of the companion star. We find that the encounter velocities between planetesimals of different size strongly depend on the gas disc eccentricity. In all cases studied, inclusion of the full gas dynamics increases the encounter velocity compared to the case of a static, circular gas disc. Full numerical parameter exploration is still impossible, but we derive analytical formulae to estimate encounter velocities between bodies of different sizes given the gas disc eccentricity. The gas dynamical evolution of a protoplanetary disc in a binary system tends to make planetesimal accretion even more difficult than in a static, axisymmetric gas disc.</w:t>
      </w:r>
      <w:r>
        <w:br/>
      </w:r>
      <w:r>
        <w:rPr>
          <w:rStyle w:val="VerbatimChar"/>
        </w:rPr>
        <w:t xml:space="preserve">## 29319                                                                                                                                                                                                                                                                                                                                                                                                                                                                                                                                                                                                                                                                                                                                                                                                                                                                                                                                                                                                                                                                                                                                                                                                                                                                                                                                                                                                                                                                                                                                                                                                                                                                                                                                                                                                                                                                                                                                                                                                                                                                                                                                                                                                                                                                                                                                                                                                                                                                                                                                                                                                                                                                                                                                                                                                                                                                                                                                                                                                                                                                                                                                                                                                                                                                                                                                                                                                                                                                                                                                                                                                                                                                                                                                                                                                                                                                                                                                                                                                                                                                                                                                                                                                                                                                                                                                                                                                                                                                                                                                                                                                                                                                                                                                                                                                                                                                                                                                                                                                                                                                                                                                                                             We use a deep XMM-Newton Reflection Grating Spectrometer observation to examine the X-ray emission from the core of the Centaurus cluster of galaxies. We clearly detect Fe XVII emission at four separate wavelengths, indicating the presence of cool X-ray emitting gas in the core of the cluster. Fe ions from Fe XVII to xxiv are observed. The ratio of the Fe xvii 17.1 A lines to 15.0 A line and limits on O VII emission indicate a lowest detected temperature in the emitting region of 0.3 to 0.45 keV (3.5 to 5.2 x 10 6 K). The cluster also exhibits strong N VII emission, making it apparent that the N abundance is supersolar in its very central regions. Comparison of the strength of the Fe XVII lines with a solar metallicity cooling flow model in the inner 17 kpc radius gives mass deposition rates in the absence of heating of 1.6-3 M ⊙ yr -1 . Spectral fitting implies an upper limit of 0.8 M ⊙ yr -1 below 0.4 keV, 4 M ⊙ yr -1 below 0.8 keV and 8 M ⊙ yr -1 below 1.6 keV. The cluster contains X-ray emitting gas over at least the range of 0.35 to 3.7 keV, a factor of more than 10 in temperature. We find that the best-fitting metallicity of the cooler components is smaller than the hotter ones, confirming that the apparent metallicity does decline within the inner 1 arcmin radius.</w:t>
      </w:r>
      <w:r>
        <w:br/>
      </w:r>
      <w:r>
        <w:rPr>
          <w:rStyle w:val="VerbatimChar"/>
        </w:rPr>
        <w:t xml:space="preserve">## 29351                                                                                                                                                                                                                                                                                                                                                                                                                                                                                                                                                                                                                                                                                                                                                                                                                                                                                                                                                                                                                                                                                                                                                                                                                                                                                                                                                                                                                                                                                                                                                                                                                                                                                                                                                                                                                                                                                                                                                                                                                                                                                                                                                                                                                                                                                                                                                                                                                                                                                                                                                                                                                                                                                                                                                                                                                                                                                                                                                                                                                                                                                                                                                                                                                                                                                                                                                                                                                                                                                                                                                                                                                                                                                                                                                                                                                                                                                                  We explore the properties of dust and associated molecular gas in 352 nearby (0.01 &lt; z &lt; 0.07) early-type galaxies (ETGs) with prominent dust lanes, drawn from the Sloan Digital Sky Survey (SDSS). Two-thirds of these ‘dusty ETGs’ (D-ETGs) are morphologically disturbed, which suggests a merger origin, making these galaxies ideal test beds for studying the merger process at low redshift. The D-ETGs preferentially reside in lower density environments, compared to a control sample drawn from the general ETG population. Around 80 per cent of D-ETGs inhabit the field (compared to 60 per cent of the control ETGs) and less than 2 per cent inhabit clusters (compared to 10 per cent of the control ETGs). Compared to their control-sample counterparts, D-ETGs exhibit bluer ultraviolet–optical colours (indicating enhanced levels of star formation) and an active galactic nucleus fraction that is more than an order of magnitude greater (indicating a strikingly higher incidence of nuclear activity). The mass of clumpy dust residing in large-scale dust features is estimated, using the SDSS r-band images, to be in the range 104.5–106.5 M⊙. A comparison to the total (clumpy + diffuse) dust masses – calculated using the far-infrared fluxes of 15 per cent of the D-ETGs that are detected by the Infrared Astronomical Satellite (IRAS) – indicates that only 20 per cent of the dust is typically contained in these large-scale dust features. The dust masses are several times larger than the maximum value expected from stellar mass loss, ruling out an internal origin. The dust content shows no correlation with the blue luminosity, indicating that it is not related to a galactic scale cooling flow. Furthermore, no correlation is found with the age of the recent starburst, suggesting that the dust is accreted directly in the merger rather than being produced in situ by the triggered star formation. Using molecular gas-to-dust ratios of ETGs in the literature, we estimate that the median current molecular gas fraction in the IRAS-detected ETGs is ∼1.3 per cent. Adopting reasonable values for gas depletion time-scales and starburst ages, the median initial gas fraction in these D-ETGs is ∼4 per cent. Recent work has suggested that the merger activity in nearby ETGs largely involves minor mergers (dry ETG + gas-rich dwarf), with mass ratios between 1:10 and 1:4. If the IRAS-detected D-ETGs have formed via this channel, then the original gas fractions of the accreted satellites are between 20 and 44 per cent.</w:t>
      </w:r>
      <w:r>
        <w:br/>
      </w:r>
      <w:r>
        <w:rPr>
          <w:rStyle w:val="VerbatimChar"/>
        </w:rPr>
        <w:t xml:space="preserve">## 29352                                                                                                                                                                                                                                                                                                                                                                                                                                                                                                                                                                                                                                                                                                                                                                                                                                                                                                                                                                                                                                                                                                                                                                                                                                                                                                                                                                                                                                                                                                                                                                                                                                                                                                                                                                                                                                                                                                                                                                                                                                                                                                                                                                                                                                                                                                                                                                                                                                                                                                                                                                                                                                                                                                                                                                                                                                                                                                                                                                                                                                                                                                                                                                                                                                                                                                                                                                                                                                                                                                                                                                                                                                                                                                                                                                                                                                                                                                  We explore the properties of dust and associated molecular gas in 352 nearby (0.01 &lt; z &lt; 0.07) early-type galaxies (ETGs) with prominent dust lanes, drawn from the Sloan Digital Sky Survey (SDSS). Two-thirds of these ‘dusty ETGs’ (D-ETGs) are morphologically disturbed, which suggests a merger origin, making these galaxies ideal test beds for studying the merger process at low redshift. The D-ETGs preferentially reside in lower density environments, compared to a control sample drawn from the general ETG population. Around 80 per cent of D-ETGs inhabit the field (compared to 60 per cent of the control ETGs) and less than 2 per cent inhabit clusters (compared to 10 per cent of the control ETGs). Compared to their control-sample counterparts, D-ETGs exhibit bluer ultraviolet–optical colours (indicating enhanced levels of star formation) and an active galactic nucleus fraction that is more than an order of magnitude greater (indicating a strikingly higher incidence of nuclear activity). The mass of clumpy dust residing in large-scale dust features is estimated, using the SDSS r-band images, to be in the range 104.5–106.5 M⊙. A comparison to the total (clumpy + diffuse) dust masses – calculated using the far-infrared fluxes of 15 per cent of the D-ETGs that are detected by the Infrared Astronomical Satellite (IRAS) – indicates that only 20 per cent of the dust is typically contained in these large-scale dust features. The dust masses are several times larger than the maximum value expected from stellar mass loss, ruling out an internal origin. The dust content shows no correlation with the blue luminosity, indicating that it is not related to a galactic scale cooling flow. Furthermore, no correlation is found with the age of the recent starburst, suggesting that the dust is accreted directly in the merger rather than being produced in situ by the triggered star formation. Using molecular gas-to-dust ratios of ETGs in the literature, we estimate that the median current molecular gas fraction in the IRAS-detected ETGs is ∼1.3 per cent. Adopting reasonable values for gas depletion time-scales and starburst ages, the median initial gas fraction in these D-ETGs is ∼4 per cent. Recent work has suggested that the merger activity in nearby ETGs largely involves minor mergers (dry ETG + gas-rich dwarf), with mass ratios between 1:10 and 1:4. If the IRAS-detected D-ETGs have formed via this channel, then the original gas fractions of the accreted satellites are between 20 and 44 per cent.</w:t>
      </w:r>
      <w:r>
        <w:br/>
      </w:r>
      <w:r>
        <w:rPr>
          <w:rStyle w:val="VerbatimChar"/>
        </w:rPr>
        <w:t xml:space="preserve">## 29357                                                                                                                                                                                                                                                                                                                                                                                                                                                                                                                                                                                                                                                                                                                                                                                                                                                                                                                                                                                                                                                                                                                                                                                                                                                                                                                                                                                                                                                                                                                                                                                                                                                                                                                                                                                                                                                                                                                                                                                                                                                                                                                                                                                                                                                                                                                                                                                                                                                                                                                                                                                                                                                                                                                                                                                                                                                                                                                                                                                                                                                                                                                                                                                                                                                                                                                                                                                                                                                                                                                                                                                                                                                                                     The synthetic routes to form acetaldehyde (CH3CHO(X 1 A 0 )) in extraterrestrial ices were investigated experi- mentally in a contamination-free ultrahigh vacuum scattering machine. Binary ice mixtures of carbon monoxide (CO(X 1 � + )) and methane (CH4(X 1 A1)) were condensed at 10 K onto a silver monocrystal and irradiated with 5 keV electrons to mimic the electronic energytransfer processes initiated by MeV cosmic-ray particle-induced � -electrons in the ''ultratrack'' of MeV ion trajectories; the carbon monoxide-methane ices served as model compounds to simulate neighboring COCH4 molecules in astrophysical ices, as present in cold molecular clouds and in cometary matter. Upon completion of the high-energy processing, the ice samples sublimed during the heating phase to 293 K, thus releasing the remaining reactants as well as the newly formed molecules into the gas phase. The experiment was monitoredonlineandinsituviaaFouriertransforminfrared(FTIR)spectrometerinabsorption-reflection-absorption mode (solid state) and a quadrupole mass spectrometer (gas phase). Our investigations were combined with electronic structure calculations. At 10 K, the primary reaction step involved the cleavage of the carbon-hydrogen bond of the methane moleculevia an electronic energy transfer process from the impinging electron tothe methanemolecule to form a methyl radical (CH3(X 2 A 00 )) plus a hydrogen atom (H( 2 S1/2)). The H atom contains the excess energy in the form of translational motion; suprathermal hydrogen atoms can add to the carbon-oxygen triple bond of the carbon monoxide molecule, overcoming the entrance barrier, to yield the formyl radical (HCO(X 2 A 0 )). Depending on the reactant geometry inside the matrix cage, the formyl radical recombined barrierlessly with the neighboring methyl radical inside the ices at 10 K. Upon warming of the ice sample, the acetaldehyde molecules sublime into the gas phase. This process mimics the sublimation of molecules from the grain mantles into the gas phase upon the transition ofthemolecularcloudtothehotmolecularcorephase.Thismechanismtoformacetaldehydeinsideinterstellarices (cold molecular clouds; 10 K) upon high-energy processing, followed by a radical-radical recombination and sub- limation in the hot core phase (molecular cores; few 100 K), presents a compelling route to account for high fractional abundances of acetaldehyde of a few times 10 � 9 toward star-forming regions, as compared to abundances of only some 10 � 10 in the cold cloud TMC-1, where solely gas-phase reactions are supposed to synthesize acetaldehyde. Subject headingg astrobiology — astrochemistry — comets:general — ISM:molecules — methods:laboratory — molecular processes</w:t>
      </w:r>
      <w:r>
        <w:br/>
      </w:r>
      <w:r>
        <w:rPr>
          <w:rStyle w:val="VerbatimChar"/>
        </w:rPr>
        <w:t xml:space="preserve">## 29360                                                                                                                                                                                                                                                                                                                                                                                                                                                                                                                                                                                                                                                                                                                                                                                                                                                                                                                                                                                                                                                                                                                                                                                                                                                                                                                                                                                                                                                                                                                                                                                                                                                                                                                                                                                                                                                                                                                                                                                                                                                                                                                                                                                                                                                                                                                                                                                                                                                                                                                                                                                                                                                                                                                                                                                                                                                                                                                                                                                                                                                                                                                                                                                                                                                                                                                                                                                                                                                                                                                                                                                                                                                                                                                                                                                                                                                                                                                                                                                                                                                                                                                                                                                                                                                                                                                                                                                                                                          Associated with one of the most important forms of active galactic nucleus (AGN) feedback, and showing a strong preference for giant elliptical host galaxies, radio AGN ($$L_{1.4\\,\\mathrm{GHz}} &gt; 10^{24}$$L1.4GHz&gt;1024 W $$\\hbox {Hz}^{-1}$$Hz-1) are a key sub-class of the overall AGN population. Recently their study has benefitted dramatically from the availability of high-quality data covering the X-ray to far-IR wavelength range obtained with the current generation of ground- and space-based telescope facilities. Reflecting this progress, here I review our current state of understanding of the population of radio AGN at low and intermediate redshifts ($$z &lt; 0.7$$z&lt;0.7), concentrating on their nuclear AGN and host galaxy properties, and covering three interlocking themes: the classification of radio AGN and its interpretation; the triggering and fuelling of the jet and AGN activity; and the evolution of the host galaxies. I show that much of the observed diversity in the AGN properties of radio AGN can be explained in terms of a combination of orientation/anisotropy, mass accretion rate, and variability effects. The detailed morphologies of the host galaxies are consistent with the triggering of strong-line radio galaxies (SLRG) in galaxy mergers. However, the star formation properties and cool ISM contents suggest that the triggering mergers are relatively minor in terms of their gas masses in most cases, and would not lead to major growth of the supermassive black holes and stellar bulges; therefore, apart from a minority (&lt;20 %) that show evidence for higher star formation rates and more massive cool ISM reservoirs, the SLRG represent late-time re-triggering of activity in mature giant elliptical galaxies. In contrast, the host and environmental properties of weak-line radio galaxies (WLRG) with Fanaroff–Riley class I radio morphologies are consistent with more gradual fuelling of the activity via gas accretion at low rates onto the supermassive black holes.</w:t>
      </w:r>
      <w:r>
        <w:br/>
      </w:r>
      <w:r>
        <w:rPr>
          <w:rStyle w:val="VerbatimChar"/>
        </w:rPr>
        <w:t xml:space="preserve">## 29364                                                                                                                                                                                                                                                                                                                                                                                                                                                                                                                                                                                                                                                                                                                                                                                                                                                                                                                                                                                                                                                                                                                                                                                                                                                                                                                                                                                                                                                                                                                                                                                                                                                                                                                                                                                                                                                                                                                                                                                                                                                                                                                                                                                                                                                                                                                                                                                                                                                                                                                                                                                                                                                                                                                                                                                                                                                                                                                                                                                                                                                                                                                                                                                                                                                                                                                                                                                                                                                                                                                                                                                                                                                                                                                                                                                                                                                                                                                                                                                                                                                                                                                                                                                                                                                                                                                                                                                                                                                                                                                                                                                                                                                                                                                                                                                                                                                                                                                                                                                                                                                                                                                                                                                                                                                                                                                                                                                                                                                                                                                                                                                                                                                                                                                                                                                                                                                                     We have developed a three-dimensional Monte Carlo photoionization code tailored for the study of Galactic H II regions and the percolation of ionizing photons in diffuse ionized gas. We describe the code, our calculation of photoionization, heating and cooling, and the approximations we have employed for the low-density H II regions we wish to study. Our code gives results in agreement with the Lexington H II region benchmarks. We show an example of a two-dimensional shadowed region and point out the very significant effect that diffuse radiation produced by recombinations of He has on the temperature within the shadow.</w:t>
      </w:r>
      <w:r>
        <w:br/>
      </w:r>
      <w:r>
        <w:rPr>
          <w:rStyle w:val="VerbatimChar"/>
        </w:rPr>
        <w:t xml:space="preserve">## 29376                                                                                                                                                                                                                                                                                                                                                                                                                                                                                                                                                                                                                                                                                                                                                                                                                                                                                                                                                                                                                                                                                                                                                                                                                                                                                                                                                                                                                                                                                                                                                                                                                                                                                                                                                                                                                                                                                                                                                                                                                                                                                                                                                                                                                                                                                                                                                                                                                                                                                                                                                                                                                                                                                                                                                                                                                                                                                                                                                                                                                                                                                                                                                                                                                                                                                                                                                                                                                                                                                                                                                                                                                                                                                                                                                                                                                                                                                                                                                                                                                                                                                                                                                                                                                                                                                                                                                                                                                                                                                                                                                                                                                                                                                                                                                                                                                                                                                                                                                                                                                                                                                                                                                                                                                                                                                                                                                                                                                                                                                                                                                                                                                              High spectral resolution observations of the [N II] 6548 + 6584 A and Hα emission lines from the young planetary nebula MyCn 18 have been obtained using the Manchester echelle spectrometer combined with the Anglo-Australian Telescope. These spatially resolved spectra reveal not only the kinematical characteristics of the two bright rings of emission, which define the well-known "engraved hourglass" structure of this object, but also the dramatic motions of the faint, irregular knots of emission observed outside the main nebular structure. The knots are moving with velocities ≥500 km s-1 away from the central star, an order of magnitude faster than the motions observed from the main nebula, making them among the highest velocity outflows ever observed from a planetary nebula. A bipolar, rotating, episodic jet mechanism is favored for their origin.</w:t>
      </w:r>
      <w:r>
        <w:br/>
      </w:r>
      <w:r>
        <w:rPr>
          <w:rStyle w:val="VerbatimChar"/>
        </w:rPr>
        <w:t xml:space="preserve">## 29381                                                                                                                                                                                                                                                                                                                                                                                                                                                                                                                                                                                                                                                                                                                                                                                                                                                                                                                                                                                                                                                                                                                                                                                                                                                                                                                                                                                                                                                                                                                                                                                                                                                                                                                                                                                                                                                                                                                                                                                                                                                                                                                                                                                                                                                                                                                                                                                                                                                                                                                                                                                                                                                                                                                                                                                                                                                                                                                                                                                                                                                                                                                                                                                                                                                                                                                                                                                                                                                                                                                                                                                                                                                                                                                                                                                                                                                                                                                                                                                                                                                                                                                                                                                                                                                                                                                                                                                                                                                                                                                                                                                                                                                                                                                                                      We search for signs of rotation in the subsystems of the Milky Way and M31 that are defined by their satellite galaxies, their globular cluster populations and their Blue Horizontal Branch (BHB) stars. A set of simple distribution functions is introduced to describe anisotropic and rotating stellar populations embedded in dark haloes of approximate Navarro-Frenk-White form. The BHB stars in the Milky Way halo exhibit a dichotomy between a prograde-rotating, comparatively metal-rich component ([Fe/H] &gt; -2) and a retrograde-rotating, comparatively metal-poor ([Fe/H] &lt; -2) component. The prograde metal-rich population may be associated with the accretion of a massive satellite (∼10 9 M ⊙ ). The metal-poor population may characterize the primordial stellar halo and the net retrograde rotation could then reflect an underestimate in our adopted local standard of rest circular velocity ⊙ 0 . If ⊙ 0 is ≈240 km s -1 , then the metal-poor component has no rotation and there is a net prograde rotation signal of ≈45 km s -1 in the metal-rich component. There is reasonable evidence that the Milky Way globular cluster and satellite galaxy systems are rotating with 〈v o 〉 ≈ 50 and 40 km s -1 , respectively. Furthermore, a stronger signal is found for the satellite galaxies when the angular momentum vector of the satellites is inclined with respect to the normal of the disc. The dwarf spheroidal satellites of M31 exhibit prograde rotation relative to the M31 disc with (v o ) ≈ 40 km s -1 . We postulate that this group of dwarf spheroidals may share a common origin. We also find strong evidence for systemic rotation in the globular clusters of M31 particularly for the most metal-rich.</w:t>
      </w:r>
      <w:r>
        <w:br/>
      </w:r>
      <w:r>
        <w:rPr>
          <w:rStyle w:val="VerbatimChar"/>
        </w:rPr>
        <w:t xml:space="preserve">## 29382                                                                                                                                                                                                                                                                                                                                                                                                                                                                                                                                                                                                                                                                                                                                                                                                                                                                                                                                                                                                                                                                                                                                                                                                                                                                                                                                                                                                                                                                                                                                                                                                                                                                                                                                                                                                                                                                                                                                                                                                                                                                                                                                                                                                                                                                                                                                                                                                                                                                                                                                                                                                                                                                                                                                                                                                                                                                                                                                                                                                                                                                                                                                                                                                                                                                                                                                                                                                                                                                                                                                                                                                                                                                                                                                                                                                                                                                                                                                                                                                                                                                                                                                                                                                                                                                                                                                                                                                                                                                                                                                                                                                                                                                                                                                                      We search for signs of rotation in the subsystems of the Milky Way and M31 that are defined by their satellite galaxies, their globular cluster populations and their Blue Horizontal Branch (BHB) stars. A set of simple distribution functions is introduced to describe anisotropic and rotating stellar populations embedded in dark haloes of approximate Navarro-Frenk-White form. The BHB stars in the Milky Way halo exhibit a dichotomy between a prograde-rotating, comparatively metal-rich component ([Fe/H] &gt; -2) and a retrograde-rotating, comparatively metal-poor ([Fe/H] &lt; -2) component. The prograde metal-rich population may be associated with the accretion of a massive satellite (∼10 9 M ⊙ ). The metal-poor population may characterize the primordial stellar halo and the net retrograde rotation could then reflect an underestimate in our adopted local standard of rest circular velocity ⊙ 0 . If ⊙ 0 is ≈240 km s -1 , then the metal-poor component has no rotation and there is a net prograde rotation signal of ≈45 km s -1 in the metal-rich component. There is reasonable evidence that the Milky Way globular cluster and satellite galaxy systems are rotating with 〈v o 〉 ≈ 50 and 40 km s -1 , respectively. Furthermore, a stronger signal is found for the satellite galaxies when the angular momentum vector of the satellites is inclined with respect to the normal of the disc. The dwarf spheroidal satellites of M31 exhibit prograde rotation relative to the M31 disc with (v o ) ≈ 40 km s -1 . We postulate that this group of dwarf spheroidals may share a common origin. We also find strong evidence for systemic rotation in the globular clusters of M31 particularly for the most metal-rich.</w:t>
      </w:r>
      <w:r>
        <w:br/>
      </w:r>
      <w:r>
        <w:rPr>
          <w:rStyle w:val="VerbatimChar"/>
        </w:rPr>
        <w:t xml:space="preserve">## 29385                                                                                                                                                                                                                                                                                                                                                                                                                                                                                                                                                                                                                                                                                                                                                                                                                                                                                                                                                                                                                                                                                                                                                                                                                                                                                                                                                                                                                                                                                                                                                                                                                                                                                                                                                                                                                                                                                                                                                                                                                                                                                                                                                                                                                                                                                                                                                                                                                                                                                                                                                                                                                                                                                                                                                                                                                                                                                                                                                                                                                                                                                                                                                                                                                                                                                                                                                                                                                                                                                                                                                                                                                                                                                                                                                                                                                                                                                                                                                                                                                                                                                                                                                                                                                                                                                                                                                                                                                                                                                                                                                                                                                                                                                                                                                                                                                                                                                                                                                                                                                                                                                                                                                                                                                                                                                                                                                                                                                                                                                                                                                                                                                                                                                                                                                                                 Temperature, density and abundance profiles of the hot intracluster medium (ICM) are important diagnostics of the complex interactions of gravitational and feedback processes in the cores of galaxy clusters. Deprojection of X-ray data by methods such as projct, which are model dependent, can produce large and unphysical oscillating temperature profiles. Here, we validate a deprojection routine, Direct Spectral Deprojection (dsdeproj), showing that it solves some of the issues inherent to model-dependent deprojection routines. dsdeproj is a model-independent approach, assuming only spherical symmetry, which subtracts projected spectra from each successive annulus to produce a set of deprojected spectra.</w:t>
      </w:r>
      <w:r>
        <w:br/>
      </w:r>
      <w:r>
        <w:rPr>
          <w:rStyle w:val="VerbatimChar"/>
        </w:rPr>
        <w:t xml:space="preserve">## 29387                                                                                                                                                                                                                                                                                                                                                                                                                                                                                                                                                                                                                                                                                                                                                                                                                                                                                                                                                                                                                                                                                                                                                                                                                                                                                                                                                                                                                                                                                                                                                                                                                                                                                                                                                                                                                                                                                                                                                                                                                                                                                                                                                                                                                                                                                                                                                                                                                                                                                                                                                                                                                                                                                                                                                                                                                                                                                                                                                                                                                                                                                                                                                                                                                                                                                                                                                                                                                                                                                                                                                                                                                                                                                                                                                                                                                                                                                                                                                                                                                                                                                                                                                                                                                                                                                                                                                                                                                                                                                                                                                                                                                                                                                                                                                                                                                                                                                                                                                                                                                                                                                                                                                                                                                                                                                                                       We present high-resolution observations of an extremely metal-poor damped Lyα system (DLA), at z_(abs) = 2.340 0972 in the spectrum of the QSO J0035−0918, exhibiting an abundance pattern consistent with model predictions for the supernova yields of Population III stars. Specifically, this DLA has [Fe/H]≃−3, shows a clear ‘odd–even’ effect, and is C-rich with [C/Fe]=+1.53, a factor of ∼20 greater than reported in any other DLA. In analogy to the carbon-enhanced metal-poor stars in the Galactic halo (with [C/Fe] &gt; +1.0), this is the first known case of a carbon-enhanced DLA. We determine an upper limit to the mass of ^(12)C, M(^(12)C) ≤ 200 M_⊙, which depends on the unknown gas density n(H); if n(H) &gt; 1 cm^(−3) (which is quite likely for this DLA given its low velocity dispersion), then M(^(12)C) ≤ 2 M_⊙, consistent with pollution by only a few prior supernovae. We speculate that DLAs such as the one discovered here may represent the ‘missing link’ between the yields of Population III stars and their later incorporation in the class of carbon-enhanced metal-poor stars which show no enhancement of neutron-capture elements (CEMP-no stars).</w:t>
      </w:r>
      <w:r>
        <w:br/>
      </w:r>
      <w:r>
        <w:rPr>
          <w:rStyle w:val="VerbatimChar"/>
        </w:rPr>
        <w:t xml:space="preserve">## 29409                                                                                                                                                                                                                                                                                                                                                                                                                                                                                                                                                                                                                                                                                                                                                                                                                                                                                                                                                                                                                                                                                                                                                                                                                                                                                                                                                                                                                                                                                                                                                                                                                                                                                                                                                                                                                                                                                                                                                                                                                                                                                                                                                                                                                                                                                                                                                                                                                                                                                                                                                                                                                                                                                                                                                                                                                                                                                                                                                                                                                                                                                                                                                                                                                                                                                                                                                                                                                                                                                                                                                                                                                                                                                                                                                                                                                                                                                                                                                                                                                                                                                                                                                                                                                                                                                                                                                                                                                                                                                                                                                                                                                                                                                                                                                                                                                                                                                                                                                                                                                                                                                                                                                                                                                                                   We carry out global three-dimensional radiation hydrodynamical simulations of self-gravitating accretion discs to determine if, and under what conditions, a disc may fragment to form giant planets. We explore the parameter space (in terms of the disc opacity, temperature and size) and include the effect of stellar irradiation. We find that the disc opacity plays a vital role in determining whether a disc fragments. Specifically, opacities that are smaller than interstellar Rosseland mean values promote fragmentation (even at small radii, R &lt; 25 au) since low opacities allow a disc to cool quickly. This may occur if a disc has a low metallicity or if grain growth has occurred. With specific reference to the HR 8799 planetary system, given its star is metal-poor, our results suggest that the formation of its imaged planetary system could potentially have occurred by gravitational instability. We also find that the presence of stellar irradiation generally acts to inhibit fragmentation (since the discs can only cool to the temperature defined by stellar irradiation). However, fragmentation may occur if the irradiation is sufficiently weak that it allows the disc to attain a low Toomre stability parameter.</w:t>
      </w:r>
      <w:r>
        <w:br/>
      </w:r>
      <w:r>
        <w:rPr>
          <w:rStyle w:val="VerbatimChar"/>
        </w:rPr>
        <w:t xml:space="preserve">## 29450                                                                                                                                                                                                                                                                                                                                                                                                                                                                                                                                                                                                                                                                                                                                                                                                                                                                                                                                                                                                                                                                                                                                                                                                                                                                                                                                                                                                                                                                                                                                                                                                                                                                                                                                                                                                                                                                                                                                                                                                                                                                                                                                                                                                                                                                                                                                                                                                                                                                                                                                                                                                                                                                                                                                                                                                                                                                                                                                                                                                                                                                                                                                                                                                                                                                                                                                                                                                                                                                                                                                                                                                                                                                                                                                                                                                                                                                                                                                                                                                                                                                                                                                                                                                                                                                                                                                                                                                                                                                                                                                                                                                                                                                                                                                                                                                                                                                                                                                                                                                                                                                            We investigate the thermodynamic and chemical structure of the intracluster medium (ICM) across a statistical sample of 20 galaxy clusters analysed with the Chandra X-ray satellite. In particular, we focus on the scaling properties of the gas density, metallicity and entropy and the comparison between clusters with and without cool cores (CCs). We find marked differences between the two categories except for the gas metallicity, which declines strongly with radius for all clusters (Z ∝ r −0.31 ), outside ∼0.02r 500. The scaling of gas entropy is non-self-similar and we find clear evidence of bimodality in the distribution of logarithmic slopes of the entropy profiles. With only one exception, the steeper sloped entropy profiles are found in CC clusters whereas the flatter slope population are all non-CC clusters. We explore the role of thermal conduction in stabilizing the ICM and conclude that this mechanism alone is sufficient to balance cooling in non-CC clusters. However, CC clusters appear to form a distinct population in which heating from feedback is required in addition to conduction. Under the assumption that non-CC clusters are thermally stabilized by conduction alone, we find the distribution of Spitzer conduction suppression factors, f c, to be lognormal, with a log (base 10) mean of −1.50 ± 0.03 (i.e. f c = 0.032) and log standard deviation 0.39 ± 0.02.</w:t>
      </w:r>
      <w:r>
        <w:br/>
      </w:r>
      <w:r>
        <w:rPr>
          <w:rStyle w:val="VerbatimChar"/>
        </w:rPr>
        <w:t xml:space="preserve">## 29500                                                                                                                                                                                                                                                                                                                                                                                                                                                                                                                                                                                                                                                                                                                                                                                                                                                                                                                                                                                                                                                                                                                                                                                                                                                                                                                                                                                                                                                                                                                                                                                                                                                                                                                                                                                                                                                                                                                                                                                                                                                                                                                                                                                                                                                                                                                                                                                                                                                                                                                                                                                                                                                                                                                                                                                                                                                                                                                                                                                                                                                                                                                                                                                                                                                                                                                                                                                                                                                                                                                                                                                                                                                                                                                                                                                                                                                                                                                                                                                                                                                                                                                                                                                                                                                                                                                                                                                                                                                                                                                                                                                                                                                                                                                                                                                                                                                                                                                                                                                                                                                                                                                                                                                                                                                                                                                                                              We present spectroscopic and polarimetric observations of a complete, optically unbiased sample of 2-Jy radio galaxies at intermediate redshifts (0.15 10 per cent level. Careful measurement and modelling of our spectra have allowed us to quantify the contributions of other components to the UV excess. We show that nebular continuum (present in all objects at the 3-40 per cent level), direct active galactic nucleus (AGN) light (significant in 40 per cent of objects) and young stellar populations (significant in 15 - 50 per cent of objects) all make important contributions to the UV continuum in the population of powerful radio galaxies. These results serve to emphasize the multicomponent nature of the UV continuum in radio galaxies. The results also point to an interesting link between the optical/UV and far-IR properties of our sample objects, in the sense that the objects with the clearest evidence for optical/UV starburst activity are also the most luminous at far-IR wavelengths. This supports the idea that the cooler dust components in radio galaxies are heated by starbursts rather than by AGN.</w:t>
      </w:r>
      <w:r>
        <w:br/>
      </w:r>
      <w:r>
        <w:rPr>
          <w:rStyle w:val="VerbatimChar"/>
        </w:rPr>
        <w:t xml:space="preserve">## 29514                                                                                                                                                                                                                                                                                                                                                                                                                                                                                                                                                                                                                                                                                                                                                                                                                                                                                                                                                                                                                                                                                                                                                                                                                                                                                                                                                                                                                                                                                                                                                                                                                                                                                                                                                                                                                                                                                                                                                                                                                                                                                                                                                                                                                                                                                                                                                                                                                                                                                                                                                                                                                                                                                                                                                                                                                                                                                                                                                                                                                                                                                                                                                                                                                                                                                                                                                                                                                                                                                                                                                                                                                                                                                                                                                                                                                                                                                                                                                                                                                                                                                                                                                                                                                                                                                                                                                                                                                                                                                                                                                                                                                                                                                                                                                                                                                                                                                                                                                                                                                                                                                                                                                                                                                                                                                                                                                                                                                                                                                                                                                                                                                                                                                                                                                                                                                                                                                                                                                                           Abstract The National Schools’ Observatory is an educational platform that offers free access to all schools in the UK and Ireland to the world’s largest robotic telescope, the Liverpool Telescope. The website offers activities, resources for teaching and importantly Go Observing, the telescope interface. The website receives 1.5 million visitors a year and has registered users in 80 countries. The next generation of robotic telescopes offer a unique opportunity to build in education, that is open and accessible to all.</w:t>
      </w:r>
      <w:r>
        <w:br/>
      </w:r>
      <w:r>
        <w:rPr>
          <w:rStyle w:val="VerbatimChar"/>
        </w:rPr>
        <w:t xml:space="preserve">## 29515                                                                                                                                                                                                                                                                                                                                                                                                                                                                                                                                                                                                                                                                                                                                                                                                                                                                                                                                                                                                                                                                                                                                                                                                                                                                                                                                                                                                                                                                                                                                                                                                                                                                                                                                                                                                                                                                                                                                                                                                                                                                                                                                                                                                                                                                                                                                                                                                                                                                                                                                                                                                                                                                                                                                                                                                                                                                                                                                                                                                                                                                                                                                                                                                                                                                                                                                                                                                                                                                                                                                                                                                                                                                                                                                                                                                                                                                                                                                                                                                                                                                                                                                                                                                                                                                                                                                                                                                                                                                                                                                                                                                                                                                            We investigate the baryon fraction in dark matter haloes formed in non-radiative gasdynamical simulations of the �CDM cosmogony. By combining a realisation of the Millennium \nSimulation (Springel et al.) with a simulation of a smaller volume focussing on dwarf haloes, our study spans five decades in halo mass, from 1010 h−1 M⊙ to 1015 h−1 M⊙. We \nfind that the baryon fraction within the halo virial radius is typically 90% of the cosmic mean, with an rms scatter of 6%, independently of redshift and of halo mass down to the smallest resolved haloes. Our results show that, contrary to the proposal of Mo et al. (2005), previrialisation \ngravitational heating is unable to prevent the collapse of gas within galactic and proto-galactic haloes, and confirm the need for non-gravitational feedback in order to reduce \nthe efficiency of gas cooling and star formation in dwarf galaxy haloes. Simulations including a simple photo-heatingmodel (where a gas temperature floor of Tfloor = 2×104 K is imposed from z = 11) confirm earlier suggestions that photoheating can only prevent the collapse of \nbaryons in systems with virial temperatures T200 . 2.2 Tfloor � 4.4 × 104 K (corresponding to a virial mass of M200 � 1010 h−1 M⊙ and a circular velocity of V200 � 35 km s−1). Photoheating may thus help regulate the formation of dwarf spheroidals and other galaxies at the extreme faint-end of the luminosity function, but it cannot, on its own, reconcile the abundance of sub-L⋆ galaxies with the vast number of dwarf haloes expected in the �CDM cosmogony. The lack of evolution or mass dependence seen in the baryon fraction augurs well for X-ray cluster studies that assume a universal and non-evolving baryon fraction to place constraints on cosmological parameters.</w:t>
      </w:r>
      <w:r>
        <w:br/>
      </w:r>
      <w:r>
        <w:rPr>
          <w:rStyle w:val="VerbatimChar"/>
        </w:rPr>
        <w:t xml:space="preserve">## 29522                                                                                                                                                                                                                                                                                                                                                                                                                                                                                                                                                                                                                                                                                                                                                                                                                                                                                                                                                                                                                                                                                                                                                                                                                                                                                                                                                                                                                                                                                                                                                                                                                                                                                                                                                                                                                                                                                                                                                                                                                                                                                                                                                                                                                                                                                                                                                                                                                                                                                                                                                                                                                                                                                                                                                                                                                                                                                                                                                                                                                                                                                                                                                                                                                                                                                                                                                                                                                                                                                                                                                                                                                                                                                                                                                                                                                                                                                                                                                                                                                                                                                                                                                                                                                                                                                                                                                                                                                                                                                                                                                                                                                                                                                                      We present a Fourier analysis of the clustering of galaxies in the combined main galaxy and LRG SDSS DR5 sample. The aim of our analysis is to consider how well we can measure the cosmological matter density using the signature of the horizon at matter-radiation equality embedded in the large-scale power spectrum. The new data constrain the power spectrum on scales 100-600 h-1 Mpc with significantly higher precision than previous analyses of just the SDSS main galaxies, due to our larger sample and the inclusion of the LRGs. This improvement means that we can now reveal a discrepancy between the shape of the measured power and linear CDM models on scales 0.01 h Mpc-1 &lt; k &lt; 0.15 h Mpc-1, with linear model fits favoring a lower matter density (ΩM = 0.22 ± 0.04) on scales 0.01 h Mpc-1 &lt; k &lt; 0.06 h Mpc-1 and a higher matter density (ΩM = 0.32 ± 0.01) when smaller scales are included, assuming a flat ΛCDM model with h = 0.73 and ns = 0.96. This discrepancy could be explained by scale-dependent bias, and by analyzing subsamples of galaxies, we find that the ratio of small-scale to large-scale power increases with galaxy luminosity, so all of the SDSS galaxies cannot trace the same power spectrum shape over 0.01 h Mpc-1 &lt; k &lt; 0.2 h Mpc-1. However, the data are insufficient to clearly show a luminosity-dependent change in the largest scale at which a significant increase in clustering is observed, although they do not rule out such an effect. Significant scale-dependent galaxy bias on large scales, which changes with the r-band luminosity of the galaxies, could potentially explain differences in our ΩM estimates and differences previously observed between 2dFGRS and SDSS power spectra and the resulting parameter constraints.</w:t>
      </w:r>
      <w:r>
        <w:br/>
      </w:r>
      <w:r>
        <w:rPr>
          <w:rStyle w:val="VerbatimChar"/>
        </w:rPr>
        <w:t xml:space="preserve">## 29541                                                                                                                                                                                                                                                                                                                                                                                                                                                                                                                                                                                                                                                                                                                                                                                                                                                                                                                                                                                                                                                                                                                                                                                                                                                                                                                                                                                                                                                                                                                                                                                                                                                                                                                                                                                                                                                                                                                                                                                                                                                                                                                                                                                                                                                                                                                                                                                                                                                                                                                                                                                                                                                                                                                                                                                                                                                                                                                                                                                                                                                                                                                                                                                                                                                                                                                                                                                                                                                                                                                                                                                                                                                                                                                                                                                                                                                                                                                                                                                                                                                                                                                                                                                                                                                                                                                                                                                                                                                                                                                                                                                                                                                                                                                                                                                                                                                                                                                                                                                                                                                   Abstract We report on the results of a new, sealed Gas Pixel Detector. The very compact design and the absence of the gas flow system make this detector substantially ready for use as focal plane detector for future X-ray space telescopes. The instrument brings high sensitivity to X-ray polarimetry, which is the last unexplored field of X-ray astronomy. It derives the polarization information from the track of the photoelectrons that are imaged by a high-gain (&gt;1000), fine pitch GEM that matches the pitch of a pixel ASIC which is the collecting anode of the GPD (105k, 50 μm wide, hexagonal cells). The device is able to simultaneously perform good imaging (50–60 μm), moderate spectroscopy (∼15% at 6 keV) as well as fast, high-rate timing in the 1–10 keV range. Moreover, being truly 2D, it is non-dispersive and does not require any rotation. The great improvement of sensitivity, at least two orders of magnitude with respect to traditional polarimeters (based on Bragg crystals or Thomson scattering), will allow the direct exploration of the most dramatic objects of the X-ray sky. At the focus of the large mirror area of the XEUS telescope it will be decisive in reaching many of the scientific goals of the mission. With integration times of the order of 1 day, polarimetry of Active Galactic Nuclei at the percent level will be possible, making for a real breakthrough in high-energy astrophysics.</w:t>
      </w:r>
      <w:r>
        <w:br/>
      </w:r>
      <w:r>
        <w:rPr>
          <w:rStyle w:val="VerbatimChar"/>
        </w:rPr>
        <w:t xml:space="preserve">## 29569                                                                                                                                                                                                                                                                                                                                                                                                                                                                                                                                                                                                                                                                                                                                                                                                                                                                                                                                                                                                                                                                                                                                                                                                                                                                                                                                                                                                                                                                                                                                                                                                                                                                                                                                                                                                                                                                                                                                                                                                                                                                                                                                                                                                                                                                                                                                                                                                                                                                                                                                                                                                                                                                                                                                                                                                                                                                                                                                                                                                                                                                                                                                                                                                                                                                                                                                                                                                                                                                                                                                                                                                                                                                                                                                                                                                                                                                                                                                                                                                                                                                                                                                                                                                                                                                                                                                                                                                                                                                                                                                                                                                                                                                                                                                                                                                                                                                                                                                                                                                                                                                                                                                                                                                                                                                                                                                                                                 We present a study of the relationship between galaxy colour, stellar mass, and local galaxy density in a deep near-infrared imaging survey up to a redshift of z ∼ 3 using the GOODS NICMOS Survey (GNS). The GNS is a very deep, near-infrared Hubble Space Telescope survey imaging a total of 45 arcmin2 in the GOODS fields, reaching a stellar mass completeness limit of M ∗ = 109. 5 M ⊙ at z = 3. Using this data we measure galaxy local densities based on galaxy counts within a fixed aperture, as well as the distance to the third, fifth and seventh nearest neighbour. We find a strong correlation between colour and stellar mass at all redshifts up to z ∼ 3. We do not find a strong correlation between colour and local density, however, the highest overdensities might be populated by a higher fraction of blue galaxies than average or underdense areas, indicating a possible reversal of the colour-density relation at high redshift. Our data suggests that the possible higher blue fraction at extreme overdensities might be due to a lack of massive red galaxies at the highest local densities.</w:t>
      </w:r>
      <w:r>
        <w:br/>
      </w:r>
      <w:r>
        <w:rPr>
          <w:rStyle w:val="VerbatimChar"/>
        </w:rPr>
        <w:t xml:space="preserve">## 29571                                                                                                                                                                                                                                                                                                                                                                                                                                                                                                                                                                                                                                                                                                                                                                                                                                                                                                                                                                                                                                                                                                                                                                                                                                                                                                                                                                                                                                                                                                                                                                                                                                                                                                                                                                                                                                                                                                                                                                                                                                                                                                                                                                                                                                                                                                                                                                                                                                                                                                                                                                                                                                                                                                                                                                                                                                                                                                                                                                                                                                                                                                                                                                                                                                                                                                                                                                                                                                                                                                                                                                                                                                                                                                                                                                                                                                                                                                                                                                                                                                                                                                                                                                                                                                                                                                                                                                                                                                                                                                                                                                                                                                                                                                                                                                                                                                                                                                                              We present the stellar-mass-size relations for elliptical, lenticular and spiral galaxies in the field and cluster environments using Hubble Space Telescope/Advanced Camera for Surveys imaging and data from the Space Telescope A901/2 Galaxy Evolution Survey. We use a large sample of ~1200 field and cluster galaxies and a sub-sample of cluster core galaxies, and quantify the significance of any putative environmental dependence on the stellar-mass-size relation. For elliptical, lenticular and high-mass (log M * /M ⊙ &gt; 10) spiral galaxies we find no evidence to suggest any such environmental dependence, implying that internal drivers are governing their size evolution. For intermediate-/low-mass spirals (log M * /M⊙ &lt; 10) we find evidence, significant at the 2σ level, for a possible environmental dependence on galaxy sizes: the mean effective radius ā e for lower mass spirals is ~15-20 per cent larger in the field than in the cluster. This is due to a population of low-mass large-a e field spirals that are largely absent from the cluster environments. These large-a e field spirals contain extended stellar discs not present in their cluster counterparts. This suggests that the fragile extended stellar discs of these spiral galaxies may not survive the environmental conditions in the cluster. Our results suggest that internal physical processes are the main drivers governing the size evolution of galaxies, with the environment possibly playing a role affecting only the discs of intermediate-/low-mass spirals.</w:t>
      </w:r>
      <w:r>
        <w:br/>
      </w:r>
      <w:r>
        <w:rPr>
          <w:rStyle w:val="VerbatimChar"/>
        </w:rPr>
        <w:t xml:space="preserve">## 29572                                                                                                                                                                                                                                                                                                                                                                                                                                                                                                                                                                                                                                                                                                                                                                                                                                                                                                                                                                                                                                                                                                                                                                                                                                                                                                                                                                                                                                                                                                                                                                                                                                                                                                                                                                                                                                                                                                                                                                                                                                                                                                                                                                                                                                                                                                                                                                                                                                                                                                                                                                                                                                                                                                                                                                                                                                                                                                                                                                                                                                                                                                                                                                                                                                                                                                                                                                                                                                                                                                                                                                                                                                                                                                                                                                                                                                                                                                                                                                                                                                                                                                                                                                                                                                                                                                                                                                                                                                                                                                                                                                                                                                                                                                                                                                                                                                                                                                                                                                                                                                                                                                                                                                                   We report the first detection of a linear correlation between rms variability amplitude and flux in the ultraluminous X-ray source (ULX) NGC 5408 X-1. The rms–flux relation has previously been observed in several galactic black hole X-ray binaries (BHBs), several active galactic nuclei (AGN) and at least one neutron star X-ray binary. This result supports the hypothesis that a linear rms–flux relation is common to all luminous black hole accretion and perhaps even a fundamental property of accretion flows about compact objects. We also show for the first time the cross-spectral properties of the variability of this ULX, comparing variations below and above 1 keV. The coherence and time delays are poorly constrained but consistent with high coherence between the two bands, over most of the observable frequency range and a significant time delay (with hard leading soft variations). The magnitude and frequency dependence of the lags are broadly consistent with those commonly observed in BHBs, but the direction of the lag is reversed. These results indicate that ULX variability studies, using long X-ray observations, hold great promise for constraining the processes driving ULXs behaviour, and the position of ULXs in the scheme of black hole accretion from BHBs to AGN.</w:t>
      </w:r>
      <w:r>
        <w:br/>
      </w:r>
      <w:r>
        <w:rPr>
          <w:rStyle w:val="VerbatimChar"/>
        </w:rPr>
        <w:t xml:space="preserve">## 29583                                                                                                                                                                                                                                                                                                                                                                                                                                                                                                                                                                                                                                                                                                                                                                                                                                                                                                                                                                                                                                                                                                                                                                                                                                                                                                                                                                                                                                                                                                                                                                                                                                                                                                                                                                                                                                                                                                                                                                                                                                                                                                                                                                                                                                                                                                                                                                                                                                                                                                                                                                                                                                                                                                                                                                                                                                                                                                                                                                                                                                                                                                                                                                                                                                                                                                                                                                                                                                                                                                                                                                                                                                                                                                                                                                                                                                                                                                                                                                                                                                                                                                                                                                                                                                                                                                                                                                                                                                                                                                                                                                                                                                                                                                                                                                                                                                                                                                                                                                                                                                                                                                                              Significant progress has been made recently in our understanding of the structure of stellar magnetic fields, thanks to advances in detection methods such as Zeeman-Doppler Imaging. The extrapolation of this surface magnetic field into the corona has provided 3D models of the coronal magnetic field and plasma. This method is sensitive mainly to the magnetic field in the bright regions of the stellar surface. The dark (spotted) regions are censored because the Zeeman signature there is suppressed. By modelling the magnetic field that might have been contained in these spots, we have studied the effect that this loss of information might have on our understanding of the coronal structure. As examples, we have chosen two stars (V374 peg and AB Dor) that have very different magnetograms and patterns of spot coverage. We find that the effect of the spot field depends not only on the relative amount of flux in the spots, but also its distribution across the stellar surface. For a star such as AB Dor with a high spot coverage and a large polar spot, at its greatest effect the spot field may almost double the fraction of the flux that is open (hence decreasing the spindown time) while at the same time increasing the X-ray emission measure by two orders of magnitude and significantly affecting the X-ray rotational modulation.</w:t>
      </w:r>
      <w:r>
        <w:br/>
      </w:r>
      <w:r>
        <w:rPr>
          <w:rStyle w:val="VerbatimChar"/>
        </w:rPr>
        <w:t xml:space="preserve">## 29597                                                                                                                                                                                                                                                                                                                                                                                                                                                                                                                                                                                                                                                                                                                                                                                                                                                                                                                                                                                                                                                                                                                                                                                                                                                                                                                                                                                                                                                                                                                                                                                                                                                                                                                                                                                                                                                                                                                                                                                                                                                                                                                                                                                                                                                                                                                                                                                                                                                                                                                                                                                                                                                                                                                                                                                                                                                                                                                                                                                                                                                                                                                                                                                                                                                                                                                                                                                                                                                                                                                                                                                                                                                                                                                                                                                                                                                                                                                                                                                                                                                                                                                                                                                                                                                                                                                                                                                                                                                                                                                                                                                                                                                                                                                                                                                                                                                                                                                                                                                                                                                                                                                                                                                                                                                                                                                                                                                                                                                                                                                                                                               Some evolved stars in the pre-planetary nebula phase produce highly-collimated molecular outflows that resemble the accretion-driven jets and outflows from pre-main sequence stars. We show that IRAS 16342-3814 (the Water Fountain Nebula) is such an object and present K-band integral field spectroscopy revealing a fast (&gt; 150 km s −1 ) bipolar H2 outflow. The H2 emission is shock excited and may arise in fast-moving clumps, accelerated by the previously observed precessing jet. The total luminosity in H2 is 0.37 L⊙ which is comparable with that of accretion-powered outflows from Class 0 protostars. We also detect CO overtone bandhead emission in the scattered continuum, indicating hot molecular gas close to the centre, a feature also observed in a number of protostars with active jets. It seems likely that the jet and outflow in IRAS 16342-3814 are powered by accretion onto a binary companion.</w:t>
      </w:r>
      <w:r>
        <w:br/>
      </w:r>
      <w:r>
        <w:rPr>
          <w:rStyle w:val="VerbatimChar"/>
        </w:rPr>
        <w:t xml:space="preserve">## 29601                                                                                                                                                                                                                                                                                                                                                                                                                                                                                                                                                                                                                                                                                                                                                                                                                                                                                                                                                                                                                                                                                                                                                                                                                                                                                                                                                                                                                                                                                                                                                                                                                                                                                                                                                                                                                                                                                                                                                                                                                                                                                                                                                                                                                                                                                                                                                                                                                                                                                                                                                                                                                                                                                                                                                                                                                                                                                                                                                                                                                                                                                                                                                                                                                                                                                                                                                                                                                                                                                                                                                                                                                                                                                                                                                                                                                                                                                                                                                                                                                                                                                                                                                                                                                                                                                                                                                                                                                                                                                                                                                                                                                                                                                                                                                                                                                                                                                                                                                                     Using the SCUBA bolometer array on the JCMT, we have carried out a submillimetre (submm) survey of Broad Absorption Line quasars (BALQs). The sample has been chosen to match, in redshift and optical luminosity, an existing benchmark 850� m sample of radio-quiet quasars, allowing a direct comparison of the submm properties of BAL quasars relative to the parent radio-quiet population. We reach a submm limit 1σ �1.5mJy at 850� m, allowing a more rigorous measure of the submm properties of BAL quasars than previous studies. Our submm photometry complements extensive observations at other wavelengths, in particular X-rays with Chandra and infrared with Spitzer. To compare the 850� m flux distribution of BALQs with that of the non-BAL quasar benchmark sample, we employ a suite of statistical methods, including survival analysis and a novel Bayesian derivation of the underlying flux distribution. Although there are no strong grounds for rejecting the null hypothesis that BALQs on the whole have the same submm properties as non-BAL quasars, we do find tentative evidence (1–4 percent significance from a K–S test and survival analysis) for a dependence of submm flux on the equivalent width of the characteristic C IV broad absorption line. If this effect is real— submm activity is linked to the absorption strength of the outflow— it has implications either for the evolution of AGN and their connection with star formation in their host galaxies, or for unification models of AGN.</w:t>
      </w:r>
      <w:r>
        <w:br/>
      </w:r>
      <w:r>
        <w:rPr>
          <w:rStyle w:val="VerbatimChar"/>
        </w:rPr>
        <w:t xml:space="preserve">## 29602                                                                                                                                                                                                                                                                                                                                                                                                                                                                                                                                                                                                                                                                                                                                                                                                                                                                                                                                                                                                                                                                                                                                                                                                                                                                                                                                                                                                                                                                                                                                                                                                                                                                                                                                                                                                                                                                                                                                                                                                                                                                                                                                                                                                                                                                                                                                                                                                                                                                                                                                                                                                                                                                                                                                                                                                                                                                                                                                                                                                                                                                                                                                                                                                                                                                                                                                                                                                                                                                                                                                                                                                                                                                                                                                                                                                                                                                                                                                                                                                                                                                                                                                                                                                                                                                                                                                                                                                                                                                                                                                                                                                                                                                                                                                                                                                                                                                                                                                                                     Using the SCUBA bolometer array on the JCMT, we have carried out a submillimetre (submm) survey of Broad Absorption Line quasars (BALQs). The sample has been chosen to match, in redshift and optical luminosity, an existing benchmark 850� m sample of radio-quiet quasars, allowing a direct comparison of the submm properties of BAL quasars relative to the parent radio-quiet population. We reach a submm limit 1σ �1.5mJy at 850� m, allowing a more rigorous measure of the submm properties of BAL quasars than previous studies. Our submm photometry complements extensive observations at other wavelengths, in particular X-rays with Chandra and infrared with Spitzer. To compare the 850� m flux distribution of BALQs with that of the non-BAL quasar benchmark sample, we employ a suite of statistical methods, including survival analysis and a novel Bayesian derivation of the underlying flux distribution. Although there are no strong grounds for rejecting the null hypothesis that BALQs on the whole have the same submm properties as non-BAL quasars, we do find tentative evidence (1–4 percent significance from a K–S test and survival analysis) for a dependence of submm flux on the equivalent width of the characteristic C IV broad absorption line. If this effect is real— submm activity is linked to the absorption strength of the outflow— it has implications either for the evolution of AGN and their connection with star formation in their host galaxies, or for unification models of AGN.</w:t>
      </w:r>
      <w:r>
        <w:br/>
      </w:r>
      <w:r>
        <w:rPr>
          <w:rStyle w:val="VerbatimChar"/>
        </w:rPr>
        <w:t xml:space="preserve">## 29603                                                                                                                                                                                                                                                                                                                                                                                                                                                                                                                                                                                                                                                                                                                                                                                                                                                                                                                                                                                                                                                                                                                                                                                                                                                                                                                                                                                                                                                                                                                                                                                                                                                                                                                                                                                                                                                                                                                                                                                                                                                                                                                                                                                                                                                                                                                                                                                                                                                                                                                                                                                                                                                                                                                                                                                                                                                                                                                                                                                                                                                                                                                                                                                                                                                                                                                                                                                                                                                                                                                                                                                                                                                                                                                                                                                                                                                                                                                                                                                                                                                                                                                                                                                                                                                                                                                                                                                                                                        In this paper we explore numerically the evolution of a warped accretion disc. While previous analyses have concentrated on the case where the disc is thick enough that the warp propagates as a wave, we focus here on the opposite regime of a thin disc, where the warp evolves diffusively. By comparing the numerical results to a simple diffusion model, we are able to determine the diffusion coefficient of the warp, α 2 , as a function of the relevant disc parameters, such as its thickness and especially its viscosity. We find that while in general the disc behaviour is well reproduced by the diffusion model and for relatively large viscosities the warp diffusion is well described by the linear theory (in particular confirming that the warp diffusion coefficient is inversely proportional to viscosity), significant non-linear effects are present as the viscosity becomes smaller, but still dominates over wave-propagation effects. In particular, we find that the inverse dependence of the diffusion coefficient on viscosity breaks down at low viscosities, so that α 2 never becomes larger than a saturation value α max of the order of unity. This can have major consequences in the evolution of systems where a warped disc is present. In particular, it affects the location of the warp radius in the Bardeen-Petterson effect and therefore the spin-up (or spin-down) of supermassive black holes in the nuclei of galaxies. Additionally, we also find that while the rate of warp diffusion does not depend significantly on the detailed viscosity formulation, the rate of internal precession generated by the warp is strongly affected by it. Such effects should be considered with care when modelling the evolution of warped discs. This emphasizes the need to test the above results using different numerical schemes, and with higher resolution, in order to investigate the degree to which numerical simulations are able to provide accurate modelling of the complex fluid dynamics of warped discs.</w:t>
      </w:r>
      <w:r>
        <w:br/>
      </w:r>
      <w:r>
        <w:rPr>
          <w:rStyle w:val="VerbatimChar"/>
        </w:rPr>
        <w:t xml:space="preserve">## 29630                                                                                                                                                                                                                                                                                                                                                                                                                                                                                                                                                                                                                                                                                                                                                                                                                                                                                                                                                                                                                                                                                                                                                                                                                                                                                                                                                                                                                                                                                                                                                                                                                                                                                                                                                                                                                                                                                                                                                                                                                                                                                                                                                                                                                                                                                                                                                                                                                                                                                                                                                                                                                                                                                                                                                                                                                                                                                                                                                                                                                                                                                                                                                                                                                                                                                                                                                                                                                                                                                                                                                                                                                                                                                                                                                                                                                                                                                                                                                                                                                                                                                                                                                                                                                                                                                                                                                                                                                                                                                                                                                                                                                                                                                                                                                                                                                                                                                                                                                                                                                                                                                                                                                                                                                                                                                                                                                                                                               We present multiwavelength observations of the newly discovered X-ray transient XTE J1118+480 obtained in the rising phase of the 2000 April outburst. This source is located at unusually high Galactic latitude and in a very low absorption line of sight. This made the first Extreme Ultraviolet Explorer (EUVE) spectroscopy of an X-ray transient outburst possible. Together with our Hubble Space Telescope, Rossi X-Ray Timing Explorer, and United Kingdom Infrared Telescope data, this gives unprecedented spectral coverage. We find the source in the low hard state. The flat IR-UV continuum appears to be a combination of optically thick disk emission and possibly synchrotron, while at higher energies (including EUV), a typical low hard state power law is seen. EUVE observations reveal no periodic modulation, suggesting an inclination low enough that no obscuration by the disk rim occurs. We discuss the nature of the source and this outburst and conclude that it may be more akin to minioutbursts seen in GRO J0422+32 than to a normal X-ray transient outburst.</w:t>
      </w:r>
      <w:r>
        <w:br/>
      </w:r>
      <w:r>
        <w:rPr>
          <w:rStyle w:val="VerbatimChar"/>
        </w:rPr>
        <w:t xml:space="preserve">## 29643                                                                                                                                                                                                                                                                                                                                                                                                                                                                                                                                                                                                                                                                                                                                                                                                                                                                                                                                                                                                                                                                                                                                                                                                                                                                                                                                                                                                                                                                                                                                                                                                                                                                                                                                                                                                                                                                                                                                                                                                                                                                                                                                                                                                                                                                                                                                                                                                                                                                                                                                                                                                                                                                                                                                                                                                                                                                                                                                                                                                                                                                                                                                                                                                                                                                                                                                                                                                                                                                                                                                                                                                                                                                                                                                                                                                                                                                                                                                                                                                                                                                                                                                                                                                                                                                                                                                                                                                                                                                                                                                                                                                                                                                                                                                                                                                                                                                                                                                                                                                                                                                                                                                                                                                                                                                                                                                                                                                                                                                                                                                                                                                                                                                                                                                                                                                                                                                                                                                                                                                                                                                                               Abstract Influence of astronomy education, in other disciplines, can give some possible explanation even in the history field. We propose to link astronomy, history and heritage through Big Data, without a telescope. If we look to the Dacian Draco flag we can find a similitude with Draco constellation and that was a little bit intrigue. In the era of digitalization we can use computers to see back in time.</w:t>
      </w:r>
      <w:r>
        <w:br/>
      </w:r>
      <w:r>
        <w:rPr>
          <w:rStyle w:val="VerbatimChar"/>
        </w:rPr>
        <w:t xml:space="preserve">## 29663                                                                                                                                                                                                                                                                                                                                                                                                                                                                                                                                                                                                                                                                                                                                                                                                                                                                                                                                                                                                                                                                                                                                                                                                                                                                                                                                                                                                                                                                                                                                                                                                                                                                                                                                                                                                                                                                                                                                                                                                                                                                                                                                                                                                                                                                                                                                                                                                                                                                                                                                                                                                                                                                                                                                                                                                                                                                                                                                                                                                                                                                                                                                                                                                                                                                                                                                                                                                                                                                                                                                                                                                                                                                                                                                                                                                                                                                                                                                                                                                                                                                                                                                                                                                                                                                                                                                                                                                                                                                                                                                                                                                                                                                                                                                                                                                                                                                                                                                                                                                                                                                                                                                                                                                                                                                                                                                                                                                                                                                                                                                                                                                                                                                                                                                                                                                                                                   THE failure, thus far, to detect gaseous emission lines from circumstellar dust clouds1–3 and from Bok globules2 raises the possibility that such clouds consist solely of dust grains. The possibility has previously been largely discounted on the grounds that relative diffusion of the grains and gas is slow and inefficient requiring time scales which are too long and resulting in only partial separation of the components4,5. This communication points out that a process of forced diffusion will occur in clouds of grains and gas in which stars have formed and will result in a complete separation of the components in a relatively short time.</w:t>
      </w:r>
      <w:r>
        <w:br/>
      </w:r>
      <w:r>
        <w:rPr>
          <w:rStyle w:val="VerbatimChar"/>
        </w:rPr>
        <w:t xml:space="preserve">## 29669                                                                                                                                                                                                                                                                                                                                                                                                                                                                                                                                                                                                                                                                                                                                                                                                                                                                                                                                                                                                                                                                                                                                                                                                                                                                                                                                                                                                                                                                                                                                                                                                                                                                                                                                                                                                                                                                                                                                                                                                                                                                                                                                                                                                                                                                                                                                                                                                                                                                                                                                                                                                                                                                                                                                                                                                                                                                                                                                                                                                                                                                                                                                                                                                                                                                                                                                                                                                                                                                                                                                                                                                                                                                                                                                                                                                                                                                                                                                                                                                                                                                                                                                                                                                                                                                                                                                                                                                                                                                                                                                                                                                                                                                                                                                                 The Herschel Multi-tiered Extragalactic Survey (HerMES) is a legacy programme designed to map a set of nested fields totalling ∼380 deg^2. Fields range in size from 0.01 to ∼20 deg^2, using the Herschel-Spectral and Photometric Imaging Receiver (SPIRE) (at 250, 350 and 500 μm) and the Herschel-Photodetector Array Camera and Spectrometer (PACS) (at 100 and 160 μm), with an additional wider component of 270 deg^2 with SPIRE alone. These bands cover the peak of the redshifted thermal spectral energy distribution from interstellar dust and thus capture the reprocessed optical and ultraviolet radiation from star formation that has been absorbed by dust, and are critical for forming a complete multiwavelength understanding of galaxy formation and evolution. \n \nThe survey will detect of the order of 100 000 galaxies at 5σ in some of the best-studied fields in the sky. Additionally, HerMES is closely coordinated with the PACS Evolutionary Probe survey. Making maximum use of the full spectrum of ancillary data, from radio to X-ray wavelengths, it is designed to facilitate redshift determination, rapidly identify unusual objects and understand the relationships between thermal emission from dust and other processes. Scientific questions HerMES will be used to answer include the total infrared emission of galaxies, the evolution of the luminosity function, the clustering properties of dusty galaxies and the properties of populations of galaxies which lie below the confusion limit through lensing and statistical techniques. \n \nThis paper defines the survey observations and data products, outlines the primary scientific goals of the HerMES team, and reviews some of the early results.</w:t>
      </w:r>
      <w:r>
        <w:br/>
      </w:r>
      <w:r>
        <w:rPr>
          <w:rStyle w:val="VerbatimChar"/>
        </w:rPr>
        <w:t xml:space="preserve">## 29670                                                                                                                                                                                                                                                                                                                                                                                                                                                                                                                                                                                                                                                                                                                                                                                                                                                                                                                                                                                                                                                                                                                                                                                                                                                                                                                                                                                                                                                                                                                                                                                                                                                                                                                                                                                                                                                                                                                                                                                                                                                                                                                                                                                                                                                                                                                                                                                                                                                                                                                                                                                                                                                                                                                                                                                                                                                                                                                                                                                                                                                                                                                                                                                                                                                                                                                                                                                                                                                                                                                                                                                                                                                                                                                                                                                                                                                                                                                                                                                                                                                                                                                                                                                                                                                                                                                                                                                                                                                                                                                                                                                                                                                                                                                                                 The Herschel Multi-tiered Extragalactic Survey (HerMES) is a legacy programme designed to map a set of nested fields totalling ∼380 deg^2. Fields range in size from 0.01 to ∼20 deg^2, using the Herschel-Spectral and Photometric Imaging Receiver (SPIRE) (at 250, 350 and 500 μm) and the Herschel-Photodetector Array Camera and Spectrometer (PACS) (at 100 and 160 μm), with an additional wider component of 270 deg^2 with SPIRE alone. These bands cover the peak of the redshifted thermal spectral energy distribution from interstellar dust and thus capture the reprocessed optical and ultraviolet radiation from star formation that has been absorbed by dust, and are critical for forming a complete multiwavelength understanding of galaxy formation and evolution. \n \nThe survey will detect of the order of 100 000 galaxies at 5σ in some of the best-studied fields in the sky. Additionally, HerMES is closely coordinated with the PACS Evolutionary Probe survey. Making maximum use of the full spectrum of ancillary data, from radio to X-ray wavelengths, it is designed to facilitate redshift determination, rapidly identify unusual objects and understand the relationships between thermal emission from dust and other processes. Scientific questions HerMES will be used to answer include the total infrared emission of galaxies, the evolution of the luminosity function, the clustering properties of dusty galaxies and the properties of populations of galaxies which lie below the confusion limit through lensing and statistical techniques. \n \nThis paper defines the survey observations and data products, outlines the primary scientific goals of the HerMES team, and reviews some of the early results.</w:t>
      </w:r>
      <w:r>
        <w:br/>
      </w:r>
      <w:r>
        <w:rPr>
          <w:rStyle w:val="VerbatimChar"/>
        </w:rPr>
        <w:t xml:space="preserve">## 29731                                                                                                                                                                                                                                                                                                                                                                                                                                                                                                                                                                                                                                                                                                                                                                                                                                                                                                                                                                                                                                                                                                                                                                                                                                                                                                                                                                                                                                                                                                                                                                                                                                                                                                                                                                                                                                                                                                                                                                                                                                                                                                                                                                                                                                                                                                                                                                                                                                                                                                                                                                                                                                                                                                                                                                                                                                                                                                                                                                                                                                                                                                                                                                                                                                                                                                                                                                                                                                                                                                                                                                                                                                                                                                                                                                                                                                                                                                                                                                                                                                                                                                                                                                                                                                                                                                                                                                                                                                                                                                                           Sh2-188 is an example of strong interaction between a planetary nebula (PN) and the interstellar medium (ISM). It shows a single arc-like structure, consisting of several filaments, which is postulated to be the result of motion through the ISM. We present new Hα images from the Isaac Newton Telescope Photometric Hα Survey of the Northern Galactic Plane (IPHAS) which reveal structure behind the filamentary limb. A faint, thin arc is seen opposite the bright limb, in combination forming a closed ring. Behind the faint arc a long wide tail is detected, doubling the size of the nebula. The nebula extends 15 arcmin on the sky in total. We have developed a ‘triplewind’ hydrodynamical model, comprising of the initial ‘slow’ asymptotic giant branch (AGB) wind and the later ‘fast’ stellar wind (the interacting stellar wind model), plus a third wind reflecting the motion through the ISM. Simulations at various velocities of the central star relative to the ISM indicate that a high velocity of 125 kms 1 is required to reproduce the observed structure. We find that the bright limb and the tail already formed during the AGB phase, prior to the formation of the PN. The closure of the ring arises from the slow–fast wind interaction. Most of the mass lost on the AGB has been swept downstream, providing a potential explanation of the missing mass problem in PNe. We report a proper motion for the central star of 30± 10 masyr 1 in the direction of the bright limb. Assuming the central star is moving at 125± 25 kms 1 , the distance to the nebula is estimated to be 850 +500 420 pc, consistent with a spectroscopic distance to the star. Expansion velocities measured from spectroscopic data of the bright filaments are consistent with velocities measured from the simulation. Sh2-188 is one of the largest PNe known, with an extent of 2.8 pc. The model shows that this size was already set during the AGB phase.</w:t>
      </w:r>
      <w:r>
        <w:br/>
      </w:r>
      <w:r>
        <w:rPr>
          <w:rStyle w:val="VerbatimChar"/>
        </w:rPr>
        <w:t xml:space="preserve">## 29740                                                                                                                                                                                                                                                                                                                                                                                                                                                                                                                                                                                                                                                                                                                                                                                                                                                                                                                                                                                                                                                                                                                                                                                                                                                                                                                                                                                                                                                                                                                                                                                                                                                                                                                                                                                                                                                                                                                                                                                                                                                                                                                                                                                                                                                                                                                                                                                                                                                                                                                                                                                                                                                                                                                                                                                                                                                                                                                                                                                                                                                                                                                                                                                                                                                                                                                                                                                                                                                                                                                                                                                                                                                                                                                                                                                                                                                                                                                                                                                                                                                                                                                                                                                                                                                                                                                                                                                                                                                                                                                                                                                                                                                                                                                                                                                                                                                                                                                                                                                                                                                                                                                                                                                                                                                                                                                                                                                                                                                                                                                                                                                                                                                                                                                                    Abstract Recent progress in solar hard X-ray (HXR) observations with RHESSI data and methods for spectral inversion allow us to study model-independent mean electron flux spectra in solar flares. We report several hard X-ray events observed by RHESSI in which the photon spectra I ( ϵ ) are such that the inferred source mean electron spectra are not consistent with the standard model of collisional transport in solar flares. The observed photon spectra are so flat locally that the recovered mean electron flux spectra show a dip around 17–31 keV. While we note that alternative explanations, unrelated to electron transport, have not been ruled out, we focus on the physical implications of this tentative result for the collisional thick target model.</w:t>
      </w:r>
      <w:r>
        <w:br/>
      </w:r>
      <w:r>
        <w:rPr>
          <w:rStyle w:val="VerbatimChar"/>
        </w:rPr>
        <w:t xml:space="preserve">## 29761                                                                                                                                                                                                                                                                                                                                                                                                                                                                                                                                                                                                                                                                                                                                                                                                                                                                                                                                                                                                                                                                                                                                                                                                                                                                                                                                                                                                                                                                                                                                                                                                                                                                                                                                                                                                                                                                                                                                                                                                                                                                                                                                                                                                                                                                                                                                                                                                                                                                                                                                                                                                                                                                                                                                                                                                                                                                                                                                                                                                                                                                                                                                                                                                                                                                                                                                                                                                                                                                                                                                                                                                                                                                                                                                                                                                                                                                                                                                                                                                                                                                                                                                                                                                                                                                                                                                                                                                                                                                                                                                                                                                                                                                                                                                                                                                                                                                                                                                                                                                                                                                                                                                                                                                                                                                                                                                              Most theoretical models invoke quasar driven outflows to que nch star formation in massive galaxies, and this feedback mechanism is required to account for the population of old and passive galaxies observed in the local universe. The discovery of massive, old and passive galaxies at z∼2, implies that such quasar feedback onto the host galaxy must have been at work very early on, close to the reionization epoch. We have observed the [CII]158µm transition in SDSSJ114816.64+525150.3 that, at z=6.4189, is one of the most distant quasars known. We detect broad wings of the line tracing a quasar-driven massive outflow. This is the most distant massive outflow ever detected and is likely tracing t he long sought quasar feedback, already at work in the early Universe. The outflow is marginal ly resolved on scales of∼16 kpc, implying that the outflow can really a ffect the whole galaxy, as required by quasar feedback models. The inferred outflow rate, ˙ M &gt; 3500 M⊙ yr −1 , is the highest ever found. At this rate the outflow can clean the gas in the host galaxy, and therefore quench star formation, in a few million years.</w:t>
      </w:r>
      <w:r>
        <w:br/>
      </w:r>
      <w:r>
        <w:rPr>
          <w:rStyle w:val="VerbatimChar"/>
        </w:rPr>
        <w:t xml:space="preserve">## 29784                                                                                                                                                                                                                                                                                                                                                                                                                                                                                                                                                                                                                                                                                                                                                                                                                                                                                                                                                                                                                                                                                                                                                                                                                                                                                                                                                                                                                                                                                                                                                                                                                                                                                                                                                                                                                                                                                                                                                                                                                                                                                                                                                                                                                                                                                                                                                                                                                                                                                                                                                                                                                                                                                                                                                                                                                                                                                                                                                                                                                                                                                                                                                                                                                                                                                                                                                                                                                                                                                                                                                                                                                                                                                                                                                                                                                                                                                                                                                                                                                                                                                                                                                                                                                                                                                                                                                                                                                                                                                                                                                                                                                                                                                                                                                                                                                                                                                                                                                                                                                                                                                                                                                                                                                                                                                                                                                                                                                                                                                                                                                                                                                                                                                                                                                                                                                                                                                                                                                                                        Chevalier &amp; Ilovaisky use Hipparcos data to show that the X-ray binary systems LSI+61° 303 and A0535+262 are a factor of 10 closer (i.e. d ∼ few hundred pc) than previously thought (d ∼ kpc). We present high-quality CCD spectra of the systems, and conclude that the spectral types, reddening and absolute magnitudes of these objects are strongly inconsistent with the closer distances. We propose that the Hipparcos distances to these two systems are incorrect owing to their relatively faint optical magnitudes.</w:t>
      </w:r>
      <w:r>
        <w:br/>
      </w:r>
      <w:r>
        <w:rPr>
          <w:rStyle w:val="VerbatimChar"/>
        </w:rPr>
        <w:t xml:space="preserve">## 29787                                                                                                                                                                                                                                                                                                                                                                                                                                                                                                                                                                                                                                                                                                                                                                                                                                                                                                                                                                                                                                                                                                                                                                                                                                                                                                                                                                                                                                                                                                                                                                                                                                                                                                                                                                                                                                                                                                                                                                                                                                                                                                                                                                                                                                                                                                                                                                                                                                                                                                                                                                                                                                                                                                                                                                                                                                                                                                                                                                                                                                                                                                                                                                                                                                                                                                                                                                                                                                                                                                                                                                                                                                                                                                                                                                                                                                                                                                                                                                                                                                                                                                                                                                                                                                                                                                                                                                                                                                                                                                                                                                                                                                                                                                                                                                                                                                                                                                                                                                                                                                                                                                                                                                                                                                                                                                                                                                                                                                                                                                                                        The aim of this paper is to compare the two cases of an isolated neutron star, with a non-accreted crust, and that of an accreting neutron star, with an accreted crust, and try to estimate which one of the two would make a better source of gravitational waves. In order to do this, we must evaluate the maximum 'mountain' that the crust can sustain in these two cases. We first do this using the formalism of Ushomirsky, Cutler &amp; Bildsten and find that the maximum quadrupole is very similar in the two cases, with the non-accreted crust sustaining a slightly larger mountain. We then develop a perturbation formalism for the problem, that allows us to drop the Cowling approximation and have more control over the boundaries. The use of this formalism confirms that there is not much difference between the two cases, but leads to results approximately one order of magnitude larger than those we obtain with the formalism of Ushomirsky et al.</w:t>
      </w:r>
      <w:r>
        <w:br/>
      </w:r>
      <w:r>
        <w:rPr>
          <w:rStyle w:val="VerbatimChar"/>
        </w:rPr>
        <w:t xml:space="preserve">## 29790                                                                                                                                                                                                                                                                                                                                                                                                                                                                                                                                                                                                                                                                                                                                                                                                                                                                                                                                                                                                                                                                                                                                                                                                                                                                                                                                                                                                                                                                                                                                                                                                                                                                                                                                                                                                                                                                                                                                                                                                                                                                                                                                                                                                                                                                                                                                                                                                                                                                                                                                                                                                                                                                                                                                                                                                                                                                                                                                                                                                                                                                                                                                                                                                                                                                                                                                                                                                                                                                                                                                                                                                                                                                                                                                                                                                                                                                                                                                                                                                                                                                                                                                                                                                                                                                                                                                                                                                                                                                                                                                                                                                                                                                                                                                                                                                                                                                                                                                                                                                                                                                                                                                                                                                                                                                                                                                                                                                                                                                                                                                                                                                                                                                                                                                                                                  We investigate how the formation and evolution of extrasolar planetary systems can be affected by stellar encounters that occur in the crowded conditions of a stellar cluster. Using plausible estimates of cluster evolution, we show how planet formation may be suppressed in globular clusters while planets wider than ≳0.1 au that do form in such environments can be ejected from their stellar system. Less crowded systems such as open clusters have a much reduced effect on any planetary system. Planet formation is unaffected in open clusters and only the wider planetary systems will be disrupted during the cluster's lifetime. The potential for free-floating planets in these environments is also discussed.</w:t>
      </w:r>
      <w:r>
        <w:br/>
      </w:r>
      <w:r>
        <w:rPr>
          <w:rStyle w:val="VerbatimChar"/>
        </w:rPr>
        <w:t xml:space="preserve">## 29791                                                                                                                                                                                                                                                                                                                                                                                                                                                                                                                                                                                                                                                                                                                                                                                                                                                                                                                                                                                                                                                                                                                                                                                                                                                                                                                                                                                                                                                                                                                                                                                                                                                                                                                                                                                                                                                                                                                                                                                                                                                                                                                                                                                                                                                                                                                                                                                                                                                                                                                                                                                                                                                                                                                                                                                                                                                                                                                                                                                                                                                                                                                                                                                                                                                                                                                                                                                                                                                                                                                                                                                                                                                                                                                                                                                                                                                                                                                                                                                                                                                                                                                                                                                                                                                                                                                                                                                                                                                                                                                                                                                                                                                                                                                                                                  In this paper, we propose an alternative physical process which can produce detectable Sunyaev--Zeldovich decrements around quasars or quasar pairs in regions where no assembled, virialized clusters are detected in either the optical or X-ray waveband. Invoking quasar outflows, we argue that both thermal and kinematic decrements can be produced by the baryons swept up by the mechanical luminosity of quasars. In contrast to the case of decrements produced by the hot electrons confined within the cluster potential, the magnitude of these quasar outflow induced effects depends primarily on the luminosity of the QSO, and the physical scale of the outflow -- which in turn depends on both the mean local density and the density gradient in the vicinity of the quasar. Quasar outflows produce: (i) a frequency-independent kinematic decrement ΔT T ∼ 10-4; (ii) a frequency-dependent fluctuation in the intensity, Δ Jν Jν∼ a 20 per cent variation relative to Δ T T, say, at 15 and 30 GHz; (iii) depending on the presence of any other local density inhomogeneities, potentially a temperature increment Δ T T ∼ 10-4 on the opposite side of the QSO; (iv) a linear polarization signal over 20 arcsec at the ∼ 10-7 level; and therefore (v) patches of signal with Δ T T ∼ 10-4 on degree scales. In principle, the effect ought to be observable for QSOs in cases with the appropriate opening angle and alignment of outflow to the line of sight, and preferentially for high mechanical luminosity, high-redshift, radio-quiet QSOs. These effects are of interest since they are potentially observable in the context of the next generation of cosmic microwave background experiments: MAP and Planck.</w:t>
      </w:r>
      <w:r>
        <w:br/>
      </w:r>
      <w:r>
        <w:rPr>
          <w:rStyle w:val="VerbatimChar"/>
        </w:rPr>
        <w:t xml:space="preserve">## 29793                                                                                                                                                                                                                                                                                                                                                                                                                                                                                                                                                                                                                                                                                                                                                                                                                                                                                                                                                                                                                                                                                                                                                                                                                                                                                                                                                                                                                                                                                                                                                                                                                                                                                                                                                                                                                                                                                                                                                                                                                                                                                                                                                                                                                                                                                                                                                                                                                                                                                                                                                                                                                                                                                                                                                                                                                                                                                                                                                                                                                                                                                                                                                                                                                                                                                                                                                                                                                                                                                                                                                                                                                                                                                                                                                                                                                                                                                                                                                                                                                                                                                                                                                                                                                                                                                                                                                         The Gould Belt Legacy Survey will map star-forming regions within 500 pc, using Heterodyne Array Receiver Programme (HARP), Submillimetre Common-User Bolometer Array 2 (SCUBA-2) and Polarimeter 2 (POL-2) on the James Clerk Maxwell Telescope (JCMT). This paper describes HARP observations of the J= 3 → 2 transitions of 13CO and C18O towards Orion A. The 15 arcsec resolution observations cover 5 pc of the Orion filament, including OMC 1 (including BN–KL and Orion bar), OMC 2/3 and OMC 4, and allow a comparative study of the molecular gas properties throughout the star-forming cloud. The filament shows a velocity gradient of ∼1 km s−1 pc−1 between OMC 1, 2 and 3, and high-velocity emission is detected in both isotopologues. The Orion Nebula and Bar have the largest masses and linewidths, and dominate the mass and energetics of the high-velocity material. Compact, spatially resolved emission from CH3CN, 13CH3OH, SO, HCOOCH3, CH3CHO and CH3OCHO is detected towards the Orion Hot Core. The cloud is warm, with a median excitation temperature of ∼24 K; the Orion Bar has the highest excitation temperature gas, at &gt;80 K. The C18O excitation temperature correlates well with the dust temperature (to within 40 per cent). The C18O emission is optically thin, and the 13CO emission is marginally optically thick; despite its high mass, OMC 1 shows the lowest opacities. A virial analysis indicates that Orion A is too massive for thermal or turbulent support, but is consistent with a model of a filamentary cloud that is threaded by helical magnetic fields. The variation of physical conditions across the cloud is reflected in the physical characteristics of the dust cores. We find similar core properties between starless and protostellar cores, but variations in core properties with position in the filament. The OMC 1 cores have the highest velocity dispersions and masses, followed by OMC 2/3 and OMC 4. The differing fragmentation of these cores may explain why OMC 1 has formed clusters of high-mass stars, whereas OMC 4 produces fewer, predominantly low-mass stars.</w:t>
      </w:r>
      <w:r>
        <w:br/>
      </w:r>
      <w:r>
        <w:rPr>
          <w:rStyle w:val="VerbatimChar"/>
        </w:rPr>
        <w:t xml:space="preserve">## 29802                                                                                                                                                                                                                                                                                                                                                                                                                                                                                                                                                                                                                                                                                                                                                                                                                                                                                                                                                                                                                                                                                                                                                                                                                                                                                                                                                                                                                                                                                                                                                                                                                                                                                                                                                                                                                                                                                                                                                                                                                                                                                                                                                                                                                                                                                                                                                                                                                                                                                                                                                                                                                                                                                                                                                                                                                                                                                                                                                                                                                                                                                                                                                                                                                                                                                                                                                                                                                                                                                                                                                                                                                                                                                                                                                                                                                                                                                                                                                                                                                                                                                                                                                                                                                                                                                                                          We present an analysis of 13 of the best quality ultraluminous X-ray source (ULX) data sets available from XMM‐Newton European Photon Imaging Camera (EPIC) observations. We utilize the high signal-to-noise in these ULX spectra to investigate the best descriptions of their spectral shape in the 0.3‐10 keV range. Simple models of an absorbed power law or multicolour disc blackbody prove inadequate at describing the spectra. Better fits are found using a combination of these two components, with both variants of this model ‐ a cool (∼0.2 keV) disc blackbody plus hard power-law continuum, and a soft power-law continuum, dominant at low energies, plus a warm (∼1.7 keV) disc blackbody ‐ providing good fits to 8/13 ULX spectra. However, by examining the data above 2 keV, we find evidence for curvature in the majority of data sets (8/13 with at least marginal detections), inconsistent with the dominance of a power law in this regime. In fact, the most successful empirical description of the spectra proved to be a combination of a cool (∼0.2 keV) classic blackbody spectrum, plus a warm disc blackbody that fits acceptably to 10/13 ULXs. The best overall fits are provided by a physically self-consistent accretion disc plus Comptonized corona model (DISKPN + EQPAIR), which fits acceptably to 11/13 ULXs. This model provides a physical explanation for the spectral curvature, namely that it originates in an optically thick corona, though the accretion disc photons seeding this corona still originate in an apparently cool disc. We note similarities between this fit and models of Galactic black hole binaries at high accretion rates, most notably the model of Done &amp; Kubota. In this scenario the inner disc and corona become energetically coupled at high accretion rates, resulting in a cooled accretion disc and optically thick corona. We conclude that this analysis of the best spectral data for ULXs shows it to be plausible that the majority of the population are high accretion rate stellar-mass (perhaps up to 80 M� ) black holes, though we cannot categorically rule out the presence of larger,</w:t>
      </w:r>
      <w:r>
        <w:br/>
      </w:r>
      <w:r>
        <w:rPr>
          <w:rStyle w:val="VerbatimChar"/>
        </w:rPr>
        <w:t xml:space="preserve">## 29878                                                                                                                                                                                                                                                                                                                                                                                                                                                                                                                                                                                                                                                                                                                                                                                                                                                                                                                                                                                                                                                                                                                                                                                                                                                                                                                                                                                                                                                                                                                                                                                                                                                                                                                                                                                                                                                                                                                                                                                                                                                                                                                                                                                                                                                                                                                                                                                                                                                                                                                                                                                                                                                                                                                                                                                                                                                                                                                                                                                                                                                                                                                                                                                                                                                                                                                                                                                                                                                                                                                                                                                                                                                                                                                                                                                                                                                                                                                                                                                                                                                                                                                                                                                                                                                                                                                                                                                                                                                                                                                                                                                                                                                                                                                                                                                                                                                                                                                                                                                                                                                                                                                                                                                                                                      We describe the results of a very deep imaging survey of the Trapezium Cluster in the IJH bands, using the UKIRT high resolution camera UFTI. Approximately 32% of the 515 point sources detected are brown dwarf candidates, including several free floating objects with masses below the Deuterium burning (planetary) threshold at 0.013 solar masses, which are detectable because of their extreme youth. We have confidence that almost all the sources detected are cluster members, since foreground contamination is minimal in the 33 arcmin^2 area surveyed and the dense backdrop of OMC-1 obscures all background stars at these wavelengths. Extinction is calculated from the (J-H)colours, permitting accurate luminosity estimates and temperatures are derived from the dereddened (I-J) colours. There is some evidence for a cut-off in the luminosity function below the level corresponding to several Jupiter masses, which may represent the bottom end of the IMF. Since star formation is complete in the Trapezium this limit could have wide significance, if confirmed. However, it could well be an effect of the dispersal of the molecular cloud by the central O-type stars, a process whose timescale will vary between star formation regions.</w:t>
      </w:r>
      <w:r>
        <w:br/>
      </w:r>
      <w:r>
        <w:rPr>
          <w:rStyle w:val="VerbatimChar"/>
        </w:rPr>
        <w:t xml:space="preserve">## 29895                                                                                                                                                                                                                                                                                                                                                                                                                                                                                                                                                                                                                                                                                                                                                                                                                                                                                                                                                                                                                                                                                                                                                                                                                                                                                                                                                                                                                                                                                                                                                                                                                                                                                                                                                                                                                                                                                                                                                                                                                                                                                                                                                                                                                                                                                                                                                                                                                                                                                                                                                                                                                                                                                                                                                                                                                                                                                                                                                                                                                                                                                                                                                                                                                                                                                                                                                                                                                                                                                                                                                                                                                                                                                                                                                                                                                                                                                                                                                                                                                                                                                                                                                                                                                                                                                                                                                                                                                                                                                                                                                                                                                                                                                                                                                                                                                                                                                                                                                                                                                                                                                                                                                                                                                                                                                                                                                                                                                                                                                                                                                              We are entering a golden era for stellar physics driven by satellite and telescope observations of unprecedented quality and scope. New insights on stellar evolution and stellar interiors physics are being made possible by asteroseismology, the study of stars by the observation of natural, resonant oscillations. Asteroseismology is proving to be particularly significant for the study of solar-type and red-giant stars. These stars show rich spectra of solar-like oscillations, which are excited and intrinsically damped by turbulence in the outermost layers of the convective envelopes. In this review we discuss the current state of the field, with a particular emphasis on recent advances provided by the Kepler and COROT (Convection, Rotation &amp; Planetary Transits) space missions and the wider significance to astronomy of the results from asteroseismology, such as stellar populations studies and exoplanet studies.</w:t>
      </w:r>
      <w:r>
        <w:br/>
      </w:r>
      <w:r>
        <w:rPr>
          <w:rStyle w:val="VerbatimChar"/>
        </w:rPr>
        <w:t xml:space="preserve">## 29943                                                                                                                                                                                                                                                                                                                                                                                                                                                                                                                                                                                                                                                                                                                                                                                                                                                                                                                                                                                                                                                                                                                                                                                                                                                                                                                                                                                                                                                                                                                                                                                                                                                                                                                                                                                                                                                                                                                                                                                                                                                                                                                                                                                                                                                                                                                                                                                                                                                                                                                                                                                                                                                                                                                                                                                                                                                                                                                                                                                                                                                                                                                                                                                                                                                                                                                                                                                                                                                                                                                                                                                                                                                                                                                                                                                                                                                                                                                                                                                                                                                                                                                                                                                                                                                                                                                                                                                                                                                                                                                                                                                                                                                                                                                                                                                                                                                                                                                                                                                                                                                                                                                                                                                                                                                                                                                                                                                                                                                                                                                                                                                                                                                                                                                                                                                                                                                                                                                                                                     We present a new method to derive the age of young (&lt;0.7 Gyr) L dwarfs based on their near-infrared photometry, colours and distances. The method is based on samples of L dwarfs belonging to the Upper Sco association (5 Myr), the Alpha Per (85 Myr) and Pleiades (125 Myr) clusters, and the Ursa Major (400 Myr) and Hyades (625 Myr) moving groups. We apply our method to a number of interesting objects in the literature, including a known L dwarf binary, L dwarf companions and spectroscopic members of the young σ Orionis cluster.</w:t>
      </w:r>
      <w:r>
        <w:br/>
      </w:r>
      <w:r>
        <w:rPr>
          <w:rStyle w:val="VerbatimChar"/>
        </w:rPr>
        <w:t xml:space="preserve">## 29956                                                                                                                                                                                                                                                                                                                                                                                                                                                                                                                                                                                                                                                                                                                                                                                                                                                                                                                                                                                                                                                                                                                                                                                                                                                                                                                                                                                                                                                                                                                                                                                                                                                                                                                                                                                                                                                                                                                                                                                                                                                                                                                                                                                                                                                                                                                                                                                                                                                                                                                                                                                                                                                                                                                                                                                                                                                                                                                                                                                                                                                                                                                                                                                                                                                                                                                                                                                                                                                                                                                                                                                                                                                                                                                                                                                                                                                                                                                                                                                                                                                                                                                                                                                                                                                                                                                The gamma-ray burst (GRB) 080503 was classified as a short GRB with extended emission (Perley et al. 2009). The origin of such extended emission (found in about a quarter of Swift short GRBs) is still unclear and may provide some clues to the identity of the elusive progenitors of short GRBs. The extended emission from GRB080503 is followed by a rapid decay phase (RDP) that is detected over an unusually large dynamical range (one decade in time and � 3:5 decades in flux), making it ideal for studying the nature of the extended emission from short GRBs. We model the broad envelope of extended emission and the subsequent RDP using a physical model for the prompt GRB emission and its high latitude emission tail (Genet &amp; Granot 2009), in which the prompt emission (and its tail) is the sum of its individual pulses (and their tails). For GRB080503, a single pulse fit is found to be unacceptable, even when ignoring short timescale variability. The RDP displays very strong spectral evolution and shows some evidence for the presence of two spectral components with different temporal behaviour, likely arising from distinct physical regions. A two pulse fit (a first pulse accounting for the gamma-ray extended emission and decay phase, and the second pulse accounting mostly for the X-ray decay phase) provides a much better (though not perfect) fit to the data. The shallow gamma-ray and steep hard X-ray decays are hard to account for simultaneously, and require the second pulse to deviate from the simplest version of the model we use. Therefore, while high latitude emission is a viable explanation for the RDP in GRB080503, it does not pass our tests with flying colors, and it is quite plausible that another mechanism is at work here. Finally, we note that the properties of the RDP following the extended emission of short GRBs (keeping in mind the very small number of well studied cases so far) appear to have different properties than that following the prompt emission of long GRBs. However, a larger sample of short GRBs with extended emission is required before any strong conclusion can be drawn.</w:t>
      </w:r>
      <w:r>
        <w:br/>
      </w:r>
      <w:r>
        <w:rPr>
          <w:rStyle w:val="VerbatimChar"/>
        </w:rPr>
        <w:t xml:space="preserve">## 29984                                                                                                                                                                                                                                                                                                                                                                                                                                                                                                                                                                                                                                                                                                                                                                                                                                                                                                                                                                                                                                                                                                                                                                                                                                                                                                                                                                                                                                                                                                                                                                                                                                                                                                                                                                                                                                                                                                                                                                                                                                                                                                                                                                                                                                                                                                                                                                                                                                                                                                                                                                                                                                                                                                                                                                                                                                                                                                                                                                                                                                                                                                                                                                                                                                                                                                                                                                                                                                                                                                                                                                                                                                                                                                                                                                                                                                                                                                                                                                                                                                                                                                                                                                                                                                                                                                                                                                                                                                                                                                                                                                                                                                                                                                                                                                                                                                                                                                                                                                                                                                                                                                                                                                                                                                                                                                                                                                                                                                                                                                                                                                                                                            Summary It has been shown previously that the fluctuations in the intensity of radio energy from the galactic sources have a local terrestrial origin. This paper describes further observations of the two most intense sources, in the constellations of Cygnus and Cassiopeia, taken over a wide range of angles of elevation. At high angles of elevation the radio fluctuations are shown to be correlated with the occurrence of “spread” ionospheric echoes from the F region. When the sources are low on the northern horizon fluctuations are always observed; these are probably introduced by the passage of radio waves through the continuously disturbed ionospheric regions at high magnetic latitudes. Spaced receiver observations taken over base lines of 0·1, 4 and 11 km. enable the scale of the radio energy diffraction pattern across the ground to be determined.</w:t>
      </w:r>
      <w:r>
        <w:br/>
      </w:r>
      <w:r>
        <w:rPr>
          <w:rStyle w:val="VerbatimChar"/>
        </w:rPr>
        <w:t xml:space="preserve">## 30014                                                                                                                                                                                                                                                                                                                                                                                                                                                                                                                                                                                                                                                                                                                                                                                                                                                                                                                                                                                                                                                                                                                                                                                                                                                                                                                                                                                                                                                                                                                                                                                                                                                                                                                                                                                                                                                                                                                                                                                                                                                                                                                                                                                                                                                                                                                                                                                                                                                                                                                                                                                                                                                                                                                                                                                                                                                                                                                                                                                                                                                                                                                                                                                                                                                                                                                                                                                                                                                                                                                                                                                                                                                                                                                                                                                                                                                                                                                                                                                                                                                                                                                                                                                                                                                                                                                                                                                                                                                                                    ABSTRA C T A magnetically structured accretion disc corona, generated by buoyancy instability in the disc, can account for observations of flare-like events in active galactic nuclei. We examine how Petschek magnetic reconnection, associated with MHD turbulence, can result in a violent release of energy and heat the magnetically closed regions of the corona up to canonical X-ray emitting temperatures. X-ray magnetic flares, the after effect of the energy released in slow shocks, can account for the bulk of the X-ray luminosity from Seyfert galaxies and consistently explain the observed short-time-scale variability. process directly into the corona outside the disc. Magnetic recon- nection can be responsible for the rapid dissipation of magnetic energy though a field-aligned electric potential in thin current sheets. We, here, describe how the observationally required large heating rates per unit mass, in the optically thin gas of a hot coronal region, can be accounted for by an ion-acoustic instability in the context of slow shocks associated with Petschek-type reconnection and give rise to flare-like events. We estimate that such a process may be responsible for the heating of the coronal plasma in the active regions of an AGN to a level where it emits X-rays at a temperature of ,10 9 K even in the presence of inverse Compton and synchro- tron cooling processes. Magnetic buoyancy, which drives magnetic flux out of the disc, naturally decreases the plasma density to the point where the active region can reconnect very efficiently. X-ray observations imply that the coronal plasma is very tenuous with a density much lower than that of the underlying disc. We show that the energetics of such flares are consistent with the X-ray lumin- osities of typical Seyfert galaxies. The onset of magnetic flares through slow shocks associated with Petschek reconnection, should occur over time-scales comparable to those required to explain</w:t>
      </w:r>
      <w:r>
        <w:br/>
      </w:r>
      <w:r>
        <w:rPr>
          <w:rStyle w:val="VerbatimChar"/>
        </w:rPr>
        <w:t xml:space="preserve">## 30015                                                                                                                                                                                                                                                                                                                                                                                                                                                                                                                                                                                                                                                                                                                                                                                                                                                                                                                                                                                                                                                                                                                                                                                                                                                                                                                                                                                                                                                                                                                                                                                                                                                                                                                                                                                                                                                                                                                                                                                                                                                                                                                                                                                                                                                                                                                                                                                                                                                                                                                                                                                                                                                                                                                                                                                                                                                                                                                                                                                                                                                                                                                                                                                                                                                                                                                                                                                                                                                                                                                                                                                                                                                                                                                                                                                                                                                                                                                                                                                                                                                                                                                                                                                                                                                                                                                                                                                                                                                                                                                                                                                                                                                                                                                                       We typically have a fairly good idea whether a given object is self-luminous or illuminated, but it is not fully understood how we make this judgment. This study aimed to identify determinants of the luminosity threshold, a luminance level at which a surface begins to appear self-luminous. We specifically tested a hypothesis that our visual system knows the maximum luminance level that a surface can reach under the physical constraint that a surface cannot reflect more light than any incident light and applies this prior to determine the luminosity thresholds. Observers were presented with a 2-degree circular test field surrounded by numerous overlapping colored circles and luminosity thresholds were measured as a function of (i) the chromaticity of the test field, (ii) the shape of surrounding color distribution, and (iii) the color of the illuminant of the surrounding colors. We found that the luminosity thresholds peaked around the chromaticity of test illuminants and decreased as the purity of the test chromaticity increased. However, the loci of luminosity thresholds across chromaticities were nearly invariant to the shape of the surrounding color distribution and generally resembled the loci drawn from theoretical upper-limit luminances and upper-limit luminance boundaries of real objects. These trends were particularly evident for illuminants on the black-body locus and did not hold well under atypical illuminants, such as magenta or green. These results support the idea that our visual system empirically internalizes the gamut of surface colors under natural illuminants and a given object appears self-luminous when its luminance exceeds this internalized upper-limit luminance.</w:t>
      </w:r>
      <w:r>
        <w:br/>
      </w:r>
      <w:r>
        <w:rPr>
          <w:rStyle w:val="VerbatimChar"/>
        </w:rPr>
        <w:t xml:space="preserve">## 30050                                                                                                                                                                                                                                                                                                                                                                                                                                                                                                                                                                                                                                                                                                                                                                                                                                                                                                                                                                                                                                                                                                                                                                                                                                                                                                                                                                                                                                                                                                                                                                                                                                                                                                                                                                                                                                                                                                                                                                                                                                                                                                                                                                                                                                                                                                                                                                                                                                                                                                                                                                                                                                                                                                                                                                                                                                                                                                                                                                                                                                                                                                                                                                                                                                                                                                                                                                                                                                                                                                                                                                                                                                                                                                                                                                                                                                                                                                                                                                                                                                                                                                                                                                                                                                                                                                                                                                                                                                                                                                                                                                                                                                                                                                                                                                                                                                                                                                                                                                                                                                                                                                                                                                                                                                                                                                                                                                                                                                                                                                                                                                                                                                                                                                                                                                                                                                                                                                                                                                                                                                                                                                                                                                                                                                                                                                                                                                               'The definitive version is available at www.blackwell-synergy.com .' Copyright Blackwell Publishing DOI: 10.1111/j.1365-2966.2008.13924.x</w:t>
      </w:r>
      <w:r>
        <w:br/>
      </w:r>
      <w:r>
        <w:rPr>
          <w:rStyle w:val="VerbatimChar"/>
        </w:rPr>
        <w:t xml:space="preserve">## 30054                                                                                                                                                                                                                                                                                                                                                                                                                                                                                                                                                                                                                                                                                                                                                                                                                                                                                                                                                                                                                                                                                                                                                                                                                                                                                                                                                                                                                                                                                                                                                                                                                                                                                                                                                                                                                                                                                                                                                                                                                                                                                                                                                                                                                                                                                                                                                                                                                                                                                                                                                                                                                                                                                                                                                                                                                                                                                                                                                                                                                                                                                                                                                                                                                                                                                                                                                                                                                                                                                                                                                                                                                                                                                                                                                                                                                                                                                                                                                                                                                                                                                                                                                                                                                                                                                                                                                                                                                                                                                                                                                                                                                                                                                                                                                                                                                                                                                                                                                                                                                                                                                                                                                                                                                                                                                                                                                                                                                                                                                                                                                  We present time-dependent simulations of a two-phase accretion flow around a black hole. The accretion flow initially is composed of an optically thick and cool disc close to the mid-plane, while on top and below the disc there is a hot and optically thin corona. We consider several interaction mechanisms as heating of the disc by the corona and Compton cooling of the corona by the soft photons of the disc. Mass and energy can be exchanged between the disc and the corona due to thermal conduction. For the course of this more exploratory work, we limit ourselves to one particular model for a stellar mass black hole accreting at a low accretion rate. We confirm earlier both theoretical and observational results which show that at low accretion rates the disc close to the black hole cannot survive and is evaporated. Given the framework of this model, we now can follow through this phase of disc evaporation time dependently.</w:t>
      </w:r>
      <w:r>
        <w:br/>
      </w:r>
      <w:r>
        <w:rPr>
          <w:rStyle w:val="VerbatimChar"/>
        </w:rPr>
        <w:t xml:space="preserve">## 30062                                                                                                                                                                                                                                                                                                                                                                                                                                                                                                                                                                                                                                                                                                                                                                                                                                                                                                                                                                                                                                                                                                                                                                                                                                                                                                                                                                                                                                                                                                                                                                                                                                                                                                                                                                                                                                                                                                                                                                                                                                                                                                                                                                                                                                                                                                                                                                                                                                                                                                                                                                                                                                                                                                                                                                                                                                                                                                                                                                                                                                                                                                                                                                                                                                                                                                                                                                                                                                                                                                                                                                                                                                                                                                                                                                                                                                                                                                                                                                                                                                                                                                                                                                                                                                                                                                                                                                                                                                                                                                                                                                                                                                                                                                                                                                                                                                                                                                                                                                                                                                                                                                                                                                                                                                                                                                                                                                                                                                                                                                                                                                                                 Eddington outflows probably regulate the growth of supermassive black holes (SMBHs) in active galactic nucleus (AGN). I show that effect of the Rayleigh–Taylor instability on these outflows means that SMBH masses are likely to be a factor of a few below the M–σ relation in AGN. This agrees with the suggestion by Batcheldor that the M–σ relation defines an upper limit to the black hole mass. I further argue that observed AGN black holes must spend much of their lives accreting at the Eddington rate. This is already suggested by the low observed AGN fraction among all galaxies despite the need to grow to the masses required by the Soltan relation and is reinforced by the suggested low SMBH masses. Most importantly, this is the simplest explanation of the recent discovery by Tombesi et al. of the widespread incidence of massive ultrafast X-ray outflows in a large sample of AGN.</w:t>
      </w:r>
      <w:r>
        <w:br/>
      </w:r>
      <w:r>
        <w:rPr>
          <w:rStyle w:val="VerbatimChar"/>
        </w:rPr>
        <w:t xml:space="preserve">## 30101                                                                                                                                                                                                                                                                                                                                                                                                                                                                                                                                                                                                                                                                                                                                                                                                                                                                                                                                                                                                                                                                                                                                                                                                                                                                                                                                                                                                                                                                                                                                                                                                                                                                                                                                                                                                                                                                                                                                                                                                                                                                                                                                                                                                                                                                                                                                                                                                                                                                                                                                                                                                                                                                                                                                                                                                                                                                                                                                                                                                                                                                                                                                                                                                                                                                                                                                                                                                                                                                                                                                                                                                                                                                                                                                                                                                                                                                                                                                                                                                                                                                                                                                                                                                                                                                                                                                                                       We exploit the gravitational potential of a massive, rich cluster at z= 0.77 to study the internal properties of a gravitationally lensed galaxy at z= 4.88 . Using high-resolution Hubble Space Telescope imaging together with optical (VIMOS) and near-infrared (SINFONI) integral field spectroscopy, we have studied the rest-frame ultraviolet and optical properties of the lensed galaxy seen through the cluster RCS0224−002. Using a detailed gravitational lens model of the cluster, we reconstruct the source-frame morphology on 200 pc scales and find an ~L* Lyman-break galaxy with an intrinsic size of only 2.0 × 0.8 kpc , a velocity gradient of ≲60 km s^(−1) and an implied dynamical mass of 1.0 × 10^(10) M_⊙ within 2 kpc. We infer an integrated star formation rate of just 12 ± 2 M_⊙ yr^(−1) from the intrinsic [O ii]λ3727 emission-line flux. The Lyα emission appears redshifted by +200 ± 40 km s^(−1) with respect to the [O ii] emission. The Lyα is also significantly more extended than the nebular emission, extending over 11.9 × 2.4 kpc. Over this area, the Lyα centroid varies by less than 10 km s^(−1) . We model the asymmetric Lyα emission with an underlying Gaussian profile with an absorber in the blue wing and find that the underlying Lyα emission-line centroid is in excellent agreement with the [O ii] emission-line redshift. By examining the spatially resolved structure of the [O ii] and Lyα emission lines, we investigate the nature of this system. The model for local starburst galaxies suggested by Mas-Hesse et al. provides a good description of our data, and suggests that the galaxy is surrounded by a galactic-scale bipolar outflow which has recently bursted out of the system. The outflow, which appears to be currently located ≳30 kpc from the galaxy, is escaping at a speed of upto ~500 km s^(−1) . Although the mass of the outflow is uncertain, the geometry and velocity of the outflow suggests that the ejected material is travelling far faster than escape velocity and will travel more than 1 Mpc (comoving) before eventually stalling.</w:t>
      </w:r>
      <w:r>
        <w:br/>
      </w:r>
      <w:r>
        <w:rPr>
          <w:rStyle w:val="VerbatimChar"/>
        </w:rPr>
        <w:t xml:space="preserve">## 30110                                                                                                                                                                                                                                                                                                                                                                                                                                                                                                                                                                                                                                                                                                                                                                                                                                                                                                                                                                                                                                                                                                                                                                                                                                                                                                                                                                                                                                                                                                                                                                                                                                                                                                                                                                                                                                                                                                                                                                                                                                                                                                                                                                                                                                                                                                                                                                                                                                                                                                                                                                                                                                                                                                                                                                                                                                                                                                                                                                                                                                                                                                                                                                                                                                                                                                                                                                                                                                                                                                                                                                                                                                                                                                                                                                                                                                                                                                                                                                                                                                                                                                                                                                                                                                                                                                                                                                                                                                                                                                                                                                                                                                                                                                                                                                                                                                                                                                                                                                                                                                                                                                                                                                                                                                                                                 We introduce a new method for the investigation of low-amplitude transverse oscillations of solar plasma non-uniformities, such as coronal loops, individual strands in coronal arcades, jets, prominence fibrils, polar plumes, and other contrast features that have been observed with imaging instruments. The method is based on the two-dimensional dual-tree complex wavelet transform (DTℂWT). It allows us to magnify transverse, in the plane-of-the-sky, quasi-periodic motions of contrast features in image sequences. The tests performed on the artificial data cubes that imitated exponentially decaying, multi-periodic and frequency-modulated kink oscillations of coronal loops showed the effectiveness, reliability, and robustness of this technique. The algorithm was found to give linear scaling of the magnified amplitudes with the original amplitudes, provided these are sufficiently small. In addition, the magnification is independent of the oscillation period in a broad range of the periods. The application of this technique to SDO/AIA EUV data cubes of a non-flaring active region allowed for the improved detection of low-amplitude decay-less oscillations in the majority of loops.</w:t>
      </w:r>
      <w:r>
        <w:br/>
      </w:r>
      <w:r>
        <w:rPr>
          <w:rStyle w:val="VerbatimChar"/>
        </w:rPr>
        <w:t xml:space="preserve">## 30115                                                                                                                                                                                                                                                                                                                                                                                                                                                                                                                                                                                                                                                                                                                                                                                                                                                                                                                                                                                                                                                                                                                                                                                                                                                                                                                                                                                                                                                                                                                                                                                                                                                                                                                                                                                                                                                                                                                                                                                                                                                                                                                                                                                                                                                                                                                                                                                                                                                                                                                                                                                                                                                                                                                                                                                                                                                                                                                                                                                                                                                                                                                                                                                                                                                                                                                                                                                                                                                                                                                                                                                                                                                                                                                                                                                                                                                                                                                                                                                                                                                                                                                                                                                                                                                                                                                                                                                                                                                                                                                                                                                                                                                                                                                                                                                                                                                                                                                                                                                                                                        We apply the magneto-frictional approach to investigate which quantity or quantities can best predict the loss of equilibrium of a translationally-invariant magnetic flux rope. The flux rope is produced self-consistently by flux cancellation combined with gradual footpoint shearing of a coronal arcade which is open at the outer boundary. This models the magnetic field in decaying active regions on the Sun. Such a model permits two types of eruption: episodic small events caused by shearing and relaxation of the overlying arcade, and major eruptions of the main low-lying coronal flux rope. Through a parameter study, we find that the major eruptions are best predicted not by individual quantities but by thresholds in the ratios of squared rope current to either magnetic energy or relative magnetic helicity. We show how to appropriately define the latter quantity for translationally-invariant magnetic fields, along with a related eruptivity index that has recently been introduced for three-dimensional magnetic fields. In contrast to previous configurations studied, we find that the eruptivity index has only a weak predictive skill, and in fact is lower prior to eruption, rather than higher. This is because the overlying background magnetic field has the same direction as the arcade itself. Thus we propose that there are a whole class of solar eruptions that cannot be predicted by a high eruptivity index.</w:t>
      </w:r>
      <w:r>
        <w:br/>
      </w:r>
      <w:r>
        <w:rPr>
          <w:rStyle w:val="VerbatimChar"/>
        </w:rPr>
        <w:t xml:space="preserve">## 30128                                                                                                                                                                                                                                                                                                                                                                                                                                                                                                                                                                                                                                                                                                                                                                                                                                                                                                                                                                                                                                                                                                                                                                                                                                                                                                                                                                                                                                                                                                                                                                                                                                                                                                                                                                                                                                                                                                                                                                                                                                                                                                                                                                                                                                                                                                                                                                                                                                                                                                                                                                                                                                                                                                                                                                                                                                                                                                                                                                                                                                                                                                                                                                                                                                                                                                                                                                                                                                                                                                                                                                                                                                                                                                                                                                                                                                                                                                                                                                                                                                                                                                                                                                                                                                                                                                                                                                                                                                                                                                                                                                                                                                                                                                                                                                                                                                                                                                                                                                                                                                                                                                                                                                                                                                      We describe the results of a very deep imaging survey of the Trapezium Cluster in the IJH bands, using the UKIRT high resolution camera UFTI. Approximately 32% of the 515 point sources detected are brown dwarf candidates, including several free floating objects with masses below the Deuterium burning (planetary) threshold at 0.013 solar masses, which are detectable because of their extreme youth. We have confidence that almost all the sources detected are cluster members, since foreground contamination is minimal in the 33 arcmin^2 area surveyed and the dense backdrop of OMC-1 obscures all background stars at these wavelengths. Extinction is calculated from the (J-H)colours, permitting accurate luminosity estimates and temperatures are derived from the dereddened (I-J) colours. There is some evidence for a cut-off in the luminosity function below the level corresponding to several Jupiter masses, which may represent the bottom end of the IMF. Since star formation is complete in the Trapezium this limit could have wide significance, if confirmed. However, it could well be an effect of the dispersal of the molecular cloud by the central O-type stars, a process whose timescale will vary between star formation regions.</w:t>
      </w:r>
      <w:r>
        <w:br/>
      </w:r>
      <w:r>
        <w:rPr>
          <w:rStyle w:val="VerbatimChar"/>
        </w:rPr>
        <w:t xml:space="preserve">## 30139                                                                                                                                                                                                                                                                                                                                                                                                                                                                                                                                                                                                                                                                                                                                                                                                                                                                                                                                                                                                                                                                                                                                                                                                                                                                                                                                                                                                                                                                                                                                                                                                                                                                                                                                                                                                                                                                                                                                                                                                                                                                                                                                                                                                                                                                                                                                                                                                                                                                                                                                                                                                                                                                                                                                                                                                                                                                                                                                                                                                                                                                                                                                                                                                                                                                                                                                                                                                                                                                                                                                                                                                                                                                                                                                                                                                                                                                                                                                                                                                                                                                                                                                                                                                                                                                                                                                                                                                                                                                                                                                                                                                                                                                                                                                                                                                                                                                                                                                                                                                                                                                                                                                                        We present the first characterization of a thick disc component in the Andromeda galaxy (M31) using kinematic data from the DEIMOS multi-object spectrograph in- strument on Keck II. Using 19 fields in the South West of the galaxy, we measure the lag of this component with respect to the thin disc, as well as the dispersion, metallicity and scale length of the component. We find an average lag between the two components of hvi = 45.2 � 4.5kms −1 . The velocity dispersion of the thick disc isthick = 50.6 � 1.9kms −1 , greater than the value of dispersion we determine for the thin disc, �thin = 31.6 � 1.1kms −1 . The thick disc is more metal poor than the thin disc, with (Fe/H)spec = −1.0 � 0.1 compared to (Fe/H)spec = −0.7 � 0.05 for the thin disc. We measure a radial scale length of the thin and thick discs of hr = 7.3 � 1.0 kpc and hr = 8.0 � 1.2 kpc. From this, we infer scale heights for both discs of 1.1� 0.2 kpc and 2.8� 0.6 kpc, both of which are � 2-3 times larger than those observed in the Milky Way. We estimate a mass range for the thick disc component of 2.4� 10 10 M� &lt; M�,thick &lt; 4.1 � 10 10 M� . This value provides a useful constraint on possible formation mechanisms, as any proposed method for forming a thick disc must be able to heat (or deposit) at least this amount of material.</w:t>
      </w:r>
      <w:r>
        <w:br/>
      </w:r>
      <w:r>
        <w:rPr>
          <w:rStyle w:val="VerbatimChar"/>
        </w:rPr>
        <w:t xml:space="preserve">## 30140                                                                                                                                                                                                                                                                                                                                                                                                                                                                                                                                                                                                                                                                                                                                                                                                                                                                                                                                                                                                                                                                                                                                                                                                                                                                                                                                                                                                                                                                                                                                                                                                                                                                                                                                                                                                                                                                                                                                                                                                                                                                                                                                                                                                                                                                                                                                                                                                                                                                                                                                                                                                                                                                                                                                                                                                                                                                                                                                                                                                                                                                                                                                                                                                                                                                                                                                                                                                                                                                                                                                                                                                                                                                                                                                                                                                                                                                                                                                                                                                                                                                                                                                                                                                                                                                                                                                                                                                                                                                                                                                                                                                                                                                                                                                                                                                                                                                                                                                                                                                                                                                                                                                                        We present the first characterization of a thick disc component in the Andromeda galaxy (M31) using kinematic data from the DEIMOS multi-object spectrograph in- strument on Keck II. Using 19 fields in the South West of the galaxy, we measure the lag of this component with respect to the thin disc, as well as the dispersion, metallicity and scale length of the component. We find an average lag between the two components of hvi = 45.2 � 4.5kms −1 . The velocity dispersion of the thick disc isthick = 50.6 � 1.9kms −1 , greater than the value of dispersion we determine for the thin disc, �thin = 31.6 � 1.1kms −1 . The thick disc is more metal poor than the thin disc, with (Fe/H)spec = −1.0 � 0.1 compared to (Fe/H)spec = −0.7 � 0.05 for the thin disc. We measure a radial scale length of the thin and thick discs of hr = 7.3 � 1.0 kpc and hr = 8.0 � 1.2 kpc. From this, we infer scale heights for both discs of 1.1� 0.2 kpc and 2.8� 0.6 kpc, both of which are � 2-3 times larger than those observed in the Milky Way. We estimate a mass range for the thick disc component of 2.4� 10 10 M� &lt; M�,thick &lt; 4.1 � 10 10 M� . This value provides a useful constraint on possible formation mechanisms, as any proposed method for forming a thick disc must be able to heat (or deposit) at least this amount of material.</w:t>
      </w:r>
      <w:r>
        <w:br/>
      </w:r>
      <w:r>
        <w:rPr>
          <w:rStyle w:val="VerbatimChar"/>
        </w:rPr>
        <w:t xml:space="preserve">## 30171                                                                                                                                                                                                                                                                                                                                                                                                                                                                                                                                                                                                                                                                                                                                                                                                                                                                                                                                                                                                                                                                                                                                                                                                                                                                                                                                                                                                                                                                                                                                                                                                                                                                                                                                                                                                                                                                                                                                                                                                                                                                                                                                                                                                                                                                                                                                                                                                                                                                                                                                                                                                                                                                                                                                                                                                                                                                                                                                                                                                                                                                                                                                                                                                                                                                                                                                                                                                                                                                                                                                                                                                                                                                                                                                                                                                                                                                                                                                                                                                                                                                                                                                                                                                                                                                                                                                                                                                                                                                                                                                                                                                                                                                                                                                                                                                                                                                                                                                                                                                                                                                                        Is time-frequency a mathematical utopia or, on the contrary, a concept imposed by the observation of physical phenomena? Various “archetypal” situations demonstrate the validity of this concept: musical notes, a linear chirp, a frequency shift keying signal, or the signal analysis performed by our auditory system. These examples show that “frequencies” can have a temporal localization, even though this is not immediately suggested by the Fourier transform. In fact, very often the analyzed phenomena manifest themselves by oscillating signals evolving with time: to the examples mentioned above, we may add physiological signals, radar or sonar signals, acoustic signals, astrophysical signals, etc. In such cases, the time-domain representation of the signal does not provide a good view of multiple oscillating components, whereas the frequency-domain representation (Fourier transform) does not clearly show the temporal localization of these components. We may conjecture that these limitations can be overcome by a time-frequency analysis where the signal is represented as a joint function of time and frequency – i.e., over a “time-frequency plane” – rather than as a function of time or frequency. Such an analysis should constitute an important tool for the understanding of many processes and phenomena within problems of estimation, detection or classification.</w:t>
      </w:r>
      <w:r>
        <w:br/>
      </w:r>
      <w:r>
        <w:rPr>
          <w:rStyle w:val="VerbatimChar"/>
        </w:rPr>
        <w:t xml:space="preserve">## 30178                                                                                                                                                                                                                                                                                                                                                                                                                                                                                                                                                                                                                                                                                                                                                                                                                                                                                                                                                                                                                                                                                                                                                                                                                                                                                                                                                                                                                                                                                                                                                                                                                                                                                                                                                                                                                                                                                                                                                                                                                                                                                                                                                                                                                                                                                                                                                                                                                                                                                                                                                                                                                                                                                                                                                                                                                                                                                                                                                                                                                                                                                                                                                                                                                                                                                                                                                                                                                                                                                                                                                                                                                                                                                                                                                                                                                                                                                                                                                                                                                                                                                                                                                                                                                                                                                                                                                                                                                                                                                                                                                                                                                                                                                                                                                                                                                                                                                                                                                                                                                                                                                                                                                                                                                                                                                                                                                                                  The Millennium Gas project aims to undertake smoothed-particle hydrodynamic resimulations of the Millennium Simulation, providing many hundred massive galaxy clusters for comparison with X-ray surveys (170 clusters with kTsl &gt; 3 keV). This paper looks at the hot gas and stellar fractions of clusters in simulations with different physical heating mechanisms. These fail to reproduce cool-core systems but are successful in matching the hot gas profiles of non-cool-core clusters. Although there is immense scatter in the observational data, the simulated clusters broadly match the integrated gas fractions within r500 . In line with previous work, however, they fare much less well when compared to the stellar fractions, having a dependence on cluster mass that is much weaker than is observed. The evolution with redshift of the hot gas fraction is much larger in the simulation with early preheating than in one with continual feedback; observations favour the latter model. The strong dependence of hot gas fraction on cluster physics limits its use as a probe of cosmological parameters.</w:t>
      </w:r>
      <w:r>
        <w:br/>
      </w:r>
      <w:r>
        <w:rPr>
          <w:rStyle w:val="VerbatimChar"/>
        </w:rPr>
        <w:t xml:space="preserve">## 30198                                                                                                                                                                                                                                                                                                                                                                                                                                                                                                                                                                                                                                                                                                                                                                                                                                                                                                                                                                                                                                                                                                                                                                                                                                                                                                                                                                                                                                                                                                                                                                                                                                                                                                                                                                                                                                                                                                                                                                                                                                                                                                                                                                                                                                                                                                                                                                                                                                                                                                                                                                                                                                                                                                                                                                                                                                                                                                                                                                                                                                                                                                                                                                                                                                                                                                                                                                                                                                                                                                                                                                                                                                                                                                                                                                                                                                                                                                                                                                                                                                                                                                                                                                                                                                                                                                                                                                                                                                                                                                                                                                                                                                                                                                                                                                                                                                                                                                                                                                                                                                                                                                                                                                                                                                                                                                                                                                                                                                                                                                                                                                                                                                                                                                                                                                                                                                                   THE failure, thus far, to detect gaseous emission lines from circumstellar dust clouds1–3 and from Bok globules2 raises the possibility that such clouds consist solely of dust grains. The possibility has previously been largely discounted on the grounds that relative diffusion of the grains and gas is slow and inefficient requiring time scales which are too long and resulting in only partial separation of the components4,5. This communication points out that a process of forced diffusion will occur in clouds of grains and gas in which stars have formed and will result in a complete separation of the components in a relatively short time.</w:t>
      </w:r>
      <w:r>
        <w:br/>
      </w:r>
      <w:r>
        <w:rPr>
          <w:rStyle w:val="VerbatimChar"/>
        </w:rPr>
        <w:t xml:space="preserve">## 30200                                                                                                                                                                                                                                                                                                                                                                                                                                                                                                                                                                                                                                                                                                                                                                                                                                                                                                                                                                                                                                                                                                                                                                                                                                                                                                                                                                                                                                                                                                                                                                                                                                                                                                                                                                                                                                                                                                                                                                                                                                                                                                                                                                                                                                                                                                                                                                                                                                                                                                                                                                                                                                                                                                                                                                                                                                                                                                                                                                                                                                                                                                                                                                                                                                                                                                                                                                                                                                                                                                                                                                                                                                                                                                                                                                                                                                                                                                                                                                                                                                                                                                                                                                                                                                                                                                                                                                                                                                                 Several recent papers have suggested that the cosmological constantdirectly influences the gravitational deflection of light. We place this problem in a cosmological context, deriving an expression for the linear potentials which control the cosmological bending of light, finding that it has no explicit dependence on the cosmological constant. To explore the physical origins of the apparent �-dependent potential that appears in the static Kottler metric, we highlight the two classical effects which lead to the aberration of light. The first relates to the observer's motion relative to the source, and encapsulates the familiar concept of angular-diameter distance. The second term, which has proved to be the source of debate, arises from cosmic acceleration, but is rarely considered since it vanishes for photons with radial motion. This apparent form of light-bending gives the appearance of curved geodesics even within a flat and homogeneous universe. However this cannot be construed as a real lensing effect, since its value depends on the observer's frame of reference. Our conclusion is thus that standard results for gravitational lensing in a universe containingdo not require modification, with any influence ofbeing restricted to negligible high-order terms. do not exclude a contribution ofto the lensing equa- tions at some level, but show that the linear potential is unaffected by �, with the apparentr 2 =3 contribu- tion appearing as a consequence of the choice of a static metric. We verify this with numerical solutions in x III. The remainder of this work aims to clarify the phys- ical interpretation of the apparent light bending. We revisit the analysis of Ishak (5) in x IV, before extending this to evaluate the photon's deflection angle from differ- ent perspectives within the Kottler metric. The source of the extra term is revealed in x V, and its relation to the angular-diameter distance is outlined in x VI. Final discussions are presented in x VIII.</w:t>
      </w:r>
      <w:r>
        <w:br/>
      </w:r>
      <w:r>
        <w:rPr>
          <w:rStyle w:val="VerbatimChar"/>
        </w:rPr>
        <w:t xml:space="preserve">## 30213                                                                                                                                                                                                                                                                                                                                                                                                                                                                                                                                                                                                                                                                                                                                                                                                                                                                                                                                                                                                                                                                                                                                                                                                                                                                                                                                                                                                                                                                                                                                                                                                                                                                                                                                                                                                                                                                                                                                                                                                                                                                                                                                                                                                                                                                                                                                                                                                                                                                                                                                                                                                                                                                                                                                                                                                                                                                                                                                                                                                                                                                                                                                                                                                                                                                                                                                                                                                                                                                                                                                                                                                                                                                                                                                                                                                                                                                                                                                                                                                                                                                                                                                                                                                                                                                                                                                                                                                                                                                                                                                                                                                                                                                                                                                                                                                                                                                                                                                                                                                                                                                                                                                                                                                          We present spatially resolved X-ray spectroscopy of the luminous lensing cluster Abell 2390, using observations made with the Chandra observatory. The temperature of the X-ray gas rises with increasing radius within the central ∼ 200 kpc of the cluster, and then remains approximately isothermal, with kT=11.5−1.6+1.5 keV, out to the limits of the observations at r∼1.0 Mpc. The total mass profile determined from the Chandra data has a form in good agreement with the predictions from numerical simulations. Using the parametrization of Navarro, Frenk and White, we measure a scale radius rs∼0.8 Mpc and a concentration parameter c∼3. The best-fitting X-ray mass model is in good agreement with independent gravitational lensing results and optical measurements of the galaxy velocity dispersion in the cluster. The X-ray gas to total mass ratio rises with increasing radius with fgas∼21 per cent at r=0.9 Mpc. The azimuthally averaged 0.3–7.0 keV surface brightness profile exhibits a small core radius and a clear ‘break’ at r∼500 kpc, where the slope changes from SX ∼∝ r−1.5 to SX ∼∝ r−3.6. The data for the central region of the cluster indicate the presence of a cooling flow with a mass deposition rate of 200–300 M⊙ yr−1 and an effective age of 2–3 Gyr.</w:t>
      </w:r>
      <w:r>
        <w:br/>
      </w:r>
      <w:r>
        <w:rPr>
          <w:rStyle w:val="VerbatimChar"/>
        </w:rPr>
        <w:t xml:space="preserve">## 30219                                                                                                                                                                                                                                                                                                                                                                                                                                                                                                                                                                                                                                                                                                                                                                                                                                                                                                                                                                                                                                                                                                                                                                                                                                                                                                                                                                                                                                                                                                                                                                                                                                                                                                                                                                                                                                                                                                                                                                                                                                                                                                                                                                                                                                                                                                                                                                                                                                                                                                                                                                                                                                                                                                                                                                                                                                                                                                                                                                                                                                                                                                                                                                                                                                                                                                                                                                                                                                                                                                                                                                                                                                                                                                                                                                                                                                                                                                                                                                                                                                                                                                                                                                                                                                                                                                                                                                                                                                                                                                                                                                                                                                                                                                                                                                                                                                                                                                                                                                                                                                                                                                                                                                    We examine the problem tidally induced mass loss from collisionless systems, such as dark matter haloes. We develop a model for tidal mass loss, based upon the phase-space distribution of particles, which accounts for how both tidal and Coriolis torques perturb the angular momentum of each particle in the system. This allows us to study how both the density profile and velocity anisotropy affect the degree of mass loss - we present basic results from such a study. Our model predicts that mass loss is a continuous process even in a static tidal field, a consequence of the fact that mass loss weakens the potential of the system making it easier for further mass loss to occur. We compare the predictions of our model with N-body simulations of idealized systems in order to check its validity. We find reasonable agreement with the N-body simulations except for in the case of very strong tidal fields, where our results suggest that a higher order perturbation analysis may be required. The continuous tidally induced mass loss predicted by our model can lead to substantial reduction in satellite mass in cases where the traditional treatment predicts no mass loss. As such, our results may have important consequences for the orbits and survival of low-mass satellites in dark matter haloes.</w:t>
      </w:r>
      <w:r>
        <w:br/>
      </w:r>
      <w:r>
        <w:rPr>
          <w:rStyle w:val="VerbatimChar"/>
        </w:rPr>
        <w:t xml:space="preserve">## 30235                                                                                                                                                                                                                                                                                                                                                                                                                                                                                                                                                                                                                                                                                                                                                                                                                                                                                                                                                                                                                                                                                                                                                                                                                                                                                                                                                                                                                                                                                                                                                                                                                                                                                                                                                                                                                                                                                                                                                                                                                                                                                                                                                                                                                                                                                                                                                                                                                                                                                                                                                                                                                                                                                                                                                                                                                                                                                                                                                                                                                                                                                                                                                                                                                                                                                                                                                                                                                                                                                                                                                                                                                                                                                                                                                                                                                                                                                                                                                                                                                                                                                                                                                                                                                                                                                                                                                                                                                                                                                                                                                                                                                                                                                                                                                                                                                                                                                                                                                                                                                                                                                                                                                                                                                                                                                                                                                                                                                                                                                                                                                                                                                                                                                                                                                                                  We investigate how the formation and evolution of extrasolar planetary systems can be affected by stellar encounters that occur in the crowded conditions of a stellar cluster. Using plausible estimates of cluster evolution, we show how planet formation may be suppressed in globular clusters while planets wider than ≳0.1 au that do form in such environments can be ejected from their stellar system. Less crowded systems such as open clusters have a much reduced effect on any planetary system. Planet formation is unaffected in open clusters and only the wider planetary systems will be disrupted during the cluster's lifetime. The potential for free-floating planets in these environments is also discussed.</w:t>
      </w:r>
      <w:r>
        <w:br/>
      </w:r>
      <w:r>
        <w:rPr>
          <w:rStyle w:val="VerbatimChar"/>
        </w:rPr>
        <w:t xml:space="preserve">## 30248                                                                                                                                                                                                                                                                                                                                                                                                                                                                                                                                                                                                                                                                                                                                                                                                                                                                                                                                                                                                                                                                                                                                                                                                                                                                                                                                                                                                                                                                                                                                                                                                                                                                                                                                                                                                                                                                                                                                                                                                                                                                                                                                                                                                                                                                                                                                                                                                                                                                                                                                                                                                                                                                                                                                                                                                                                                                                                                                                                                                                                                                                                                                                                                                                                                                                                                                                                                                                                                                                                                                                                                                                                                                                                                                                                                                                                                                                                                                                                                                                                                                                                                                                                                                                                                                                                                                                                                                                                                                                                                                                                                                                                                                                                                                                                                                                                                                                                                                                                                                                                                                                                                                                                                                                                                                                                                                              Most theoretical models invoke quasar driven outflows to que nch star formation in massive galaxies, and this feedback mechanism is required to account for the population of old and passive galaxies observed in the local universe. The discovery of massive, old and passive galaxies at z∼2, implies that such quasar feedback onto the host galaxy must have been at work very early on, close to the reionization epoch. We have observed the [CII]158µm transition in SDSSJ114816.64+525150.3 that, at z=6.4189, is one of the most distant quasars known. We detect broad wings of the line tracing a quasar-driven massive outflow. This is the most distant massive outflow ever detected and is likely tracing t he long sought quasar feedback, already at work in the early Universe. The outflow is marginal ly resolved on scales of∼16 kpc, implying that the outflow can really a ffect the whole galaxy, as required by quasar feedback models. The inferred outflow rate, ˙ M &gt; 3500 M⊙ yr −1 , is the highest ever found. At this rate the outflow can clean the gas in the host galaxy, and therefore quench star formation, in a few million years.</w:t>
      </w:r>
      <w:r>
        <w:br/>
      </w:r>
      <w:r>
        <w:rPr>
          <w:rStyle w:val="VerbatimChar"/>
        </w:rPr>
        <w:t xml:space="preserve">## 30251                                                                                                                                                                                                                                                                                                                                                                                                                                                                                                                                                                                                                                                                                                                                                                                                                                                                                                                                                                                                                                                                                                                                                                                                                                                                                                                                                                                                                                                                                                                                                                                                                                                                                                                                                                                                                                                                                                                                                                                                                                                                                                                                                                                                                                                                                                                                                                                                                                                                                                                                                                                                                                                                                                                                                                                                                                                                                                                                                                                                                                                                                                                                                                                                                                                                                                                                                                                                                                                                                                                                                                                                                                                                                                                                                                                                                                                                                                                                                                                                                                                                                                                                                                                                                                                                                                                          We present an analysis of 13 of the best quality ultraluminous X-ray source (ULX) data sets available from XMM‐Newton European Photon Imaging Camera (EPIC) observations. We utilize the high signal-to-noise in these ULX spectra to investigate the best descriptions of their spectral shape in the 0.3‐10 keV range. Simple models of an absorbed power law or multicolour disc blackbody prove inadequate at describing the spectra. Better fits are found using a combination of these two components, with both variants of this model ‐ a cool (∼0.2 keV) disc blackbody plus hard power-law continuum, and a soft power-law continuum, dominant at low energies, plus a warm (∼1.7 keV) disc blackbody ‐ providing good fits to 8/13 ULX spectra. However, by examining the data above 2 keV, we find evidence for curvature in the majority of data sets (8/13 with at least marginal detections), inconsistent with the dominance of a power law in this regime. In fact, the most successful empirical description of the spectra proved to be a combination of a cool (∼0.2 keV) classic blackbody spectrum, plus a warm disc blackbody that fits acceptably to 10/13 ULXs. The best overall fits are provided by a physically self-consistent accretion disc plus Comptonized corona model (DISKPN + EQPAIR), which fits acceptably to 11/13 ULXs. This model provides a physical explanation for the spectral curvature, namely that it originates in an optically thick corona, though the accretion disc photons seeding this corona still originate in an apparently cool disc. We note similarities between this fit and models of Galactic black hole binaries at high accretion rates, most notably the model of Done &amp; Kubota. In this scenario the inner disc and corona become energetically coupled at high accretion rates, resulting in a cooled accretion disc and optically thick corona. We conclude that this analysis of the best spectral data for ULXs shows it to be plausible that the majority of the population are high accretion rate stellar-mass (perhaps up to 80 M� ) black holes, though we cannot categorically rule out the presence of larger,</w:t>
      </w:r>
      <w:r>
        <w:br/>
      </w:r>
      <w:r>
        <w:rPr>
          <w:rStyle w:val="VerbatimChar"/>
        </w:rPr>
        <w:t xml:space="preserve">## 30272                                                                                                                                                                                                                                                                                                                                                                                                                                                                                                                                                                                                                                                                                                                                                                                                                                                                                                                                                                                                                                                                                                                                                                                                                                                                                                                                                                                                                                                                                                                                                                                                                                                                                                                                                                                                                                                                                                                                                                                                                                                                                                                                                                                                                                                                                                                                                                                                                                                                                                                                                                                                                                                                                                                                                                                                                                                                                                                                                                                                                                                                                                                                                                                                                                                                                                                                                                                                                                                                                                                                                                                                                                                                                                                                                                                                                                                                                                                                                                                                                                                                                                                                                                                                                                                                                                                                                                                                                                                                                                                                                       Standard shot-noise models, which seek to explain the broadband noise variability that characterizes the X-ray light curves of X-ray binaries and active galaxies, predict that the power spectrum of the X-ray light curve is stationary (i.e. constant amplitude and shape) on short time-scales. We show that the broadband noise power spectra of the black hole candidate Cyg X-1 and the accreting millisecond pulsar SAX J1808.4-3658 are intrinsically non-stationary, in that rms variability scales linearly with flux. Flux-selected power spectra confirm that this effect is due to changes in power-spectral amplitude and not shape. The light curves of three Seyfert galaxies are also consistent with a linear relationship between rms variability and flux, suggesting that it is an intrinsic feature of the broadband noise variability in compact accreting systems over more than six decades of central object mass. The rms variability responds to flux variations on all measured time-scales, raising fundamental difficulties for shot-noise models which seek to explain this result by invoking variations in the shot parameters. We suggest that models should be explored where the longest time-scale variations are fundamental and precede the variations on shorter time-scales. Possible models which can explain the linear rms-flux relation include the fractal break-up of large coronal flares, or the propagation of fluctuations in mass accretion rate through the accretion disc. The linear relationship between rms variability and flux in Cyg X-1 and SAX J1808.4-3658 is offset on the flux axis, suggesting the presence of a second, constant-flux component to the light curve which contributes ~25 per cent of the total flux. The spectrum of this constant component is similar to the total spectrum, suggesting that it may correspond to quiet, non-varying regions in the X-ray emitting corona.</w:t>
      </w:r>
      <w:r>
        <w:br/>
      </w:r>
      <w:r>
        <w:rPr>
          <w:rStyle w:val="VerbatimChar"/>
        </w:rPr>
        <w:t xml:space="preserve">## 30294                                                                                                                                                                                                                                                                                                                                                                                                                                                                                                                                                                                                                                                                                                                                                                                                                                                                                                                                                                                                                                                                                                                                                                                                                                                                                                                                                                                                                                                                                                                                                                                                                                                                                                                                                                                                                                                                                                                                                                                                                                                                                                                                                                                                                                                                                                                                                                                                                                                                                                                                                                                                                                                                                                                                                                                                                                                                                                                                                                                                                                                                                                                                                                                                                                                                                                                                                                                                                                                                                                                                                                                                                                                                                                                                                                                                                                                                                                                                                                                                                                                                                                                                                                                                                                                                                                                                                                                                                                                                                                                                                                                                                                                                                                                                       We run N-body smoothed particle hydrodynamics (SPH) simulations of a Milky Way sized galaxy. The code takes into account hydrodynamics, self-gravity, star formation, supernova and stellar wind feedback, radiative cooling and metal enrichment. The simulated galaxy is a barred-spiral galaxy consisting of a stellar and gas disc, enveloped in a static dark matter halo. Similar to what is found in our pure N-body simulation of a non-barred galaxy in Grand et. al. (2012), we find that the spiral arms are transient features whose pattern speeds decrease with radius, in such a way that the pattern speed is similar to the rotation of star particles. Compared to the non-barred case, we find that the spiral arm pattern speed is slightly faster than the rotation speed of star particles: the bar appears to boost the pattern speed ahead of the rotational velocity. We trace particle motion around the spiral arms at different radii, and demonstrate that there are star particles that are drawn towards and join the arm from behind (in front of) the arm and migrate toward the outer (inner) regions of the disc until the arm disappears as a result of their transient nature. We see this migration over the entire radial range analysed, which is a consequence of the spiral arm rotating at similar speeds to star particles at all radii, which is inconsistent with the prediction of classical density wave theory. The bar does not prevent this systematic radial migration, which is shown to largely preserve circular orbits. We also demonstrate that there is no significant offset of different star forming tracers across the spiral arm, which is also inconsistent with the prediction of classical density wave theory.</w:t>
      </w:r>
      <w:r>
        <w:br/>
      </w:r>
      <w:r>
        <w:rPr>
          <w:rStyle w:val="VerbatimChar"/>
        </w:rPr>
        <w:t xml:space="preserve">## 30348                                                                                                                                                                                                                                                                                                                                                                                                                                                                                                                                                                                                                                                                                                                                                                                                                                                                                                                                                                                                                                                                                                                                                                                                                                                                                                                                                                                                                                                                                                                                                                                                                                                                                                                                                                                                                                                                                                                                                                                                                                                                                                                                                                                                                                                                                                                                                                                                                                                                                                                                                                                                                                                                                                                                                                                                                                                                                                                                                                                                                                                                                                                                                                                                                                                                                                                                                                                                                                                                                                                                                                                                                                                                                                                                                                                                                                                                                                                                                                                                                                                                                                                                                                                                                                                                                                                                                                                                                                                                                                                                                                                                                                                                                                                                                                                                                                                                                                                                                                                                                                                                                                                                                                                                                                                                                                                                Local galaxies are broadly divided into two main classes, star-forming (gas-rich) and quiescent (passive and gas-poor). The primary mechanism responsible for quenching star formation in galaxies and transforming them into quiescent and passive systems is still unclear. Sudden removal of gas through outflows or stripping is one of the mechanisms often proposed. An alternative mechanism is so-called “strangulation”, in which the supply of cold gas to the galaxy is halted. Here we report an analysis of the stellar metallicity (the fraction of elements heavier than helium in stellar atmospheres) in local galaxies, from 26,000 spectra, that clearly reveals that strangulation is the primary mechanism responsible for quenching star formation, with a typical timescale of four billion years, at least for local galaxies with a stellar mass less than 1011 solar masses. This result is further supported independently by the stellar age difference between quiescent and star-forming galaxies, which indicates that quiescent galaxies of less than 1011 solar masses are on average observed four billion years after quenching due to strangulation.</w:t>
      </w:r>
      <w:r>
        <w:br/>
      </w:r>
      <w:r>
        <w:rPr>
          <w:rStyle w:val="VerbatimChar"/>
        </w:rPr>
        <w:t xml:space="preserve">## 30388                                                                                                                                                                                                                                                                                                                                                                                                                                                                                                                                                                                                                                                                                                                                                                                                                                                                                                                                                                                                                                                                                                                                                                                                                                                                                                                                                                                                                                                                                                                                                                                                                                                                                                                                                                                                                                                                                                                                                                                                                                                                                                                                                                                                                                                                                                                                                                                                                                                                                                                                                                                                                                                                                                                                                                                                                                                                                                                                                                                                                                                                                                                                                                                                                                                                                                                                                                                                                                                                                                                                                                                                                                                                                                                                                                                                                                                                                                                                                                                                                                                                                                                                                                                                                                                                                                                                                                                                                                                                                                                                                                                                                                                                                                                                                                                                                                                                                                                     The spectro-photometric properties of galaxies in galaxy formation models are obtained by combining the predicted history of star formation and mass accretion with the physics of stellar evolution through stellar population models. In the recent literature, significant differences have emerged regarding the implementation of the thermally pulsing asymptotic giant branch phase of stellar evolution. The emission in the TP-AGB phase dominates the bolometric and near-IR spectrum of intermediate-age (∼1Gyr) stellar populations, hence it is crucial for the correct modelling of the galaxy luminosities and colours. In this paper, for the first time, we incorporate a full prescription of the TP-AGB phase in a semi-analytic model of galaxy formation. We find that the inclusion of the TP-AGB in the model spectra dramatically alters the predicted colour–magnitude relation and its evolution with redshift. When the TP-AGB phase is active, the rest-frame V−K galaxy colours are redder by almost 2 mag in the redshift range z∼ 2–3 and by 1 mag at z∼ 1. Very red colours are produced in disc galaxies, so that the V−K colour distributions of disc and spheroids are virtually undistinguishable at low redshifts. We also find that the galaxy K-band emission is more than 1 mag higher in the range z∼ 1–3. This may alleviate the difficulties met by the hierarchical clustering scenario in predicting the red galaxy population at high redshifts. The comparison between simulations and observations has to be revisited in the light of our results.</w:t>
      </w:r>
      <w:r>
        <w:br/>
      </w:r>
      <w:r>
        <w:rPr>
          <w:rStyle w:val="VerbatimChar"/>
        </w:rPr>
        <w:t xml:space="preserve">## 30415                                                                                                                                                                                                                                                                                                                                                                                                                                                                                                                                                                                                                                                                                                                                                                                                                                                                                                                                                                                                                                                                                                                                                                                                                                                                                                                                                                                                                                                                                                                                                                                                                                                                                                                                                                                                                                                                                                                                                                                                                                                                                                                                                                                                                                                                                                                                                                                                                                                                                                                                                                                                                                                                                                                                                                                                                                                                                                                                                                                                                                                                                                                                                                                                                                                                                                                                                                                                                                                                                                                                                                                                                                                                                                                                                                                                                                                                                                                                                                                                                                                                                                                                                                                                                                         Recent advances in spectropolarimetry have allowed the reconstruction of stellar coronal magnetic fields. This uses Zeeman–Doppler magnetograms (ZDI) of the surface magnetic field as a lower boundary condition. The ZDI maps, however, suffer from the absence of information about the magnetic field over regions of the surface due to the presence of dark starspots and portions of the surface out of view due to a tilt in the rotation axis. They also suffer from finite resolution which leads to small-scale field structures being neglected. This paper explores the effects of this loss of information on the extrapolated coronal fields. For this, we use simulated stellar surface magnetic maps for two hypothetical stars. Using the potential field approximation, the coronal fields and emission measures are calculated. This is repeated for the cases of missing information due to, (i) starspots, (ii) a large area of the stellar surface out of view and (iii) a finite resolution. The largest effect on the magnetic field structure arises when a significant portion of the stellar surface remains out of view. This changes the nature of the field lines that connect to this obscured hemisphere. None the less, the field structure in the visible hemisphere is reliably reproduced. Thus, the calculation of the locations and surface filling factors of accretion funnels is reasonably well reproduced for the observed hemisphere. The decrease with height of the magnetic pressure, which is important in calculating disc truncation radii for accreting stars, is also largely unaffected in the equatorial plane. The fraction of surface flux that is open and therefore able to supply angular momentum loss in a wind, however, is often overestimated in the presence of missing flux. The magnitude and rotational modulation of the calculated emission measures is consistently decreased by the loss of magnetic flux in dark starspots. For very inactive stars, this may make it impossible to recover a magnetic cycle in the coronal emission. Finite resolution has little effect on those quantities, such as the emission measure and the average coronal electron density, that can currently be observed.</w:t>
      </w:r>
      <w:r>
        <w:br/>
      </w:r>
      <w:r>
        <w:rPr>
          <w:rStyle w:val="VerbatimChar"/>
        </w:rPr>
        <w:t xml:space="preserve">## 30417                                                                                                                                                                                                                                                                                                                                                                                                                                                                                                                                                                                                                                                                                                                                                                                                                                                                                                                                                                                                                                                                                                                                                                                                                                                                                                                                                                                                                                                                                                                                                                                                                                                                                                                                                                                                                                                                                                                                                                                                                                                                                                                                                                                                                                                                                                                                                                                                                                                                                                                                                                                                                                                                                                                                                                                                                                                                                                                                                                                                                                                                                                                                                                                                                                                                                                                                                                                                                                                                                                                                                                                                                                                                                                                                                                                                                                                                                                                                                                                                                                                                                                                                                                                                                                                                                                                                                                                                                                                                                                                                                                                                                                                                                                                                                                                                                                                                                                                                                                                                                                                                                                                                                                                                                                                                                                                                                                                                                                                                                                                                                                                                                                                                                                                                                                                                                                                                                                                                                                     We present a new method to derive the age of young (&lt;0.7 Gyr) L dwarfs based on their near-infrared photometry, colours and distances. The method is based on samples of L dwarfs belonging to the Upper Sco association (5 Myr), the Alpha Per (85 Myr) and Pleiades (125 Myr) clusters, and the Ursa Major (400 Myr) and Hyades (625 Myr) moving groups. We apply our method to a number of interesting objects in the literature, including a known L dwarf binary, L dwarf companions and spectroscopic members of the young σ Orionis cluster.</w:t>
      </w:r>
      <w:r>
        <w:br/>
      </w:r>
      <w:r>
        <w:rPr>
          <w:rStyle w:val="VerbatimChar"/>
        </w:rPr>
        <w:t xml:space="preserve">## 30463                                                                                                                                                                                                                                                                                                                                                                                                                                                                                                                                                                                                                                                                                                                                                                                                                                                                                                                                                                                                                                                                                                                                                                                                                                                                                                                                                                                                                                                                                                                                                                                                                                                                                                                                                                                                                                                                                                                                                                                                                                                                                                                                                                                                                                                                                                                                                                                                                                                                                                                                                                                                                                                                                                                                                                                                                                                                                                                                                                                                                                                                                                                                                                                                                                                                                                                                                                                                                                                                                                                                                                                                                                                                                                                                                                                                                                                                                                                                                                                                                                                                                                                                                                                                                                                                                                                                                                                                                                                                                                                                                                                                                                                                                                                                                                                                                                                                                                                                                  Virial black hole mass estimates are presented for 12 698 quasars in the redshift interval 0.1 ≤ z ≤ 2.1, based on modelling of spectra from the Sloan Digital Sky Survey (SDSS) first data release. The black hole masses of the SDSS quasars are found to lie between ≃10 7 M ○. and an upper limit of ≃3 x 10 9 M ○. , entirely consistent with the largest black hole masses found to date in the local Universe. The estimated Eddington ratios of the broad-line quasars (full width at half-maximum ≥ 2000 km s -1 ) show a clear upper boundary at L bol /L Edd ≃ 1, suggesting that the Eddington luminosity is still a relevant physical limit to the accretion rate of luminous broad-line quasars at z ≤ 2. By combining the black hole mass distribution of the SDSS quasars with the two degree field (2dF) quasar luminosity function, the number density of active black holes at z ≃ 2 is estimated as a function of mass. In addition, we independently estimate the local black hole mass function for early-type galaxies using the M bh -σ and M bh -L bulge correlations. Based on the SDSS velocity dispersion function and the Two Micron All Sky Survey (2MASS) K-band luminosity function, both estimates are found to be consistent at the high-mass end (M bh ≥ 10 8 M ○. ). By comparing the estimated number density of active black holes at z ≃ 2 with the local mass density of dormant black holes, we set lower limits on the quasar lifetimes and find that the majority of black holes with mass ≥10 8.5 M ○. are in place by ≃2.</w:t>
      </w:r>
      <w:r>
        <w:br/>
      </w:r>
      <w:r>
        <w:rPr>
          <w:rStyle w:val="VerbatimChar"/>
        </w:rPr>
        <w:t xml:space="preserve">## 30489                                                                                                                                                                                                                                                                                                                                                                                                                                                                                                                                                                                                                                                                                                                                                                                                                                                                                                                                                                                                                                                                                                                                                                                                                                                                                                                                                                                                                                                                                                                                                                                                                                                                                                                                                                                                                                                                                                                                                                                                                                                                                                                                                                                                                                                                                                                                                                                                                                                                                                                                                                                                                                                                                                                                                                                                                                                                                                                                                                                                                                                                                                                                                                                                                                                                                                                                                                                                                                                                                                                                                                                                                                                                                                                                                                                                                                                                                                                                                                                  We use deep optical, infrared and radio observations to explore the symbiosis between nuclear activity and galaxy evolution in the southern compact radio source PKS 1549−79 (z= 0.1523). The optical imaging observations reveal the presence of tidal tail features which provide strong evidence that the host galaxy has undergone a major merger in the recent past. The merger hypothesis is further supported by the detection of a young stellar population (YSP), which, on the basis of spectral synthesis modelling of our deep Very Large Telescope (VLT) optical spectra, was formed 50–250 Myr ago and makes up a significant fraction of the total stellar mass (1–30 per cent). Despite the core-jet structure of the radio source, which is consistent with the idea that the jet is pointing close to our line of sight, our H I 21-cm observations reveal significant H I absorption associated with both the core and the jet. Moreover, the luminous, quasar-like active galactic nucleus (AGN) (MV 6.4) at optical wavelengths and show many properties in common with narrow-line Seyfert 1 galaxies (NLS1), including relatively narrow permitted lines [full width at half-maximum (FWHM) ∼ 1940 km s−1], highly blueshifted [O III]λλ5007,4959 lines (ΔV∼ 680 km s−1) and evidence that the putative supermassive black hole is accreting at a high Eddington ratio (0.3 &lt; Lbol/Ledd &lt; 11). The results suggest that accretion at high Eddington ratio does not prevent the formation of powerful relativistic jets. \nTogether, the observations lend strong support to the predictions of some recent numerical simulations of galaxy mergers in which the black hole grows rapidly through merger-induced accretion following the coalescence of the nuclei of two merging galaxies, and the major growth phase is largely hidden at optical wavelengths by the natal gas and dust. Although the models also predict that AGN-driven outflows will eventually remove the gas from the bulge of the host galaxy, the visible warm outflow in PKS 1549−79 is not currently capable of doing so. However, much of the outflow may be hidden by the material obscuring the quasar and/or tied up in hotter or cooler phases of the interstellar medium. \nBy combining our estimates of the reddening of the quasar with the H I column derived from the 21-cm radio observations, we have also made the first direct estimate of the H I spin temperature in the vicinity of a luminous AGN: Tspin &gt; 3000 K.</w:t>
      </w:r>
      <w:r>
        <w:br/>
      </w:r>
      <w:r>
        <w:rPr>
          <w:rStyle w:val="VerbatimChar"/>
        </w:rPr>
        <w:t xml:space="preserve">## 30494                                                                                                                                                                                                                                                                                                                                                                                                                                                                                                                                                                                                                                                                                                                                                                                                                                                                                                                                                                                                                                                                                                                                                                                                                                                                                                                                                                                                                                                                                                                                                                                                                                                                                                                                                                                                                                                                                                                                                                                                                                                                                                                                                                                                                                                                                                                                                                                                                                                                                                                                                                                                                                                                                                                                                                                                                                                                                                                                                                                                                                                                                                                                                                                                                                                                                                                                                                                                                                                                                                                                                                                                                                                                                                                                                                                                                                                                                                                                                                                                                                                                                                                                                                                                                                                                                                                                                                                                                                                                                                                                                                                                                                                                                                                                                                                                                                                                                                                            We extract from the Sloan Digital Sky Survey a sample of 347 systems involving early type galaxies separated by less than 30 kpc, in projection, and 500 km/s in radial velocity. These close pairs are likely progenitors of dry mergers. The (opti cal) spectra is used to determine how the interaction affects the star formation history and n uclear activity of the galaxies. The emission lines (or lack thereof) are used to classify the sam ple into AGN, star forming or quiescent. Increased AGN activity and reduced star formation in early-type pairs that already appear to be interacting indicate that the merging process changes the nature of nebular activity, a finding that is also supported by an increase in AGN l uminosity with decreasing pair separation. Recent star formation is studied on the absorpt ion line spectra, both through principal component analysis as well as via a comparison of the spectra with composite stellar population models. We find that the level of recent star forma tion in close pairs is raised relative to a control sample of early-type galaxies. This excess of residual star formation is found throughout the sample of close pairs and does not correlate with pair separation or with visual signs of interaction. Our findings are consistent with a scen ario whereby the first stage of the encounter (involving the outer parts of the halos) trigger r esidual star formation, followed by a more efficient inflow towards the centre ‐ switching to an AGN phase ‐ after which the systems are quiescent.</w:t>
      </w:r>
      <w:r>
        <w:br/>
      </w:r>
      <w:r>
        <w:rPr>
          <w:rStyle w:val="VerbatimChar"/>
        </w:rPr>
        <w:t xml:space="preserve">## 30508                                                                                                                                                                                                                                                                                                                                                                                                                                                                                                                                                                                                                                                                                                                                                                                                                                                                                                                                                                                                                                                                                                                                                                                                                                                                                                                                                                                                                                                                                                                                                                                                                                                                                                                                                                                                                                                                                                                                                                                                                                                                                                                                                                                                                                                                                                                                                                                                                                                                                                                                                                                                                                                                                                                                                                                                                                                                                                                                                                                                                                                                                                                                                                                                                                                                                                                                                                                                                                                                                                                                                                                                                                                           The X-ray emission from the wind–wind collision in short-period massive O + O star binaries is investigated. The emission is calculated from 3D hydrodynamical models which incorporate gravity, the driving of the winds, orbital motion of the stars and radiative cooling of the shocked plasma. Changes in the amount of stellar occultation and circumstellar attenuation introduce phase-dependent X-ray variability in systems with circular orbits, while strong variations in the intrinsic emission also occur in systems with eccentric orbits. The X-ray emission in eccentric systems can display strong hysteresis, with the emission softer after periastron than at corresponding orbital phases prior to periastron, reflecting the physical state of the shocked plasma at these times. \n \n \n \nOur simulated X-ray light curves bear many similarities to observed light curves. In systems with circular orbits the light curves show two minima per orbit, which are identical (although not symmetric) if the winds are identical. The maxima in the light curves are produced near quadrature, with a phase delay introduced due to the aberration and curvature of the wind collision region. Circular systems with unequal winds produce minima of different depths and duration. In systems with eccentric orbits the maxima in the light curves may show a very sharp peak (depending on the orientation of the observer), followed by a precipitous drop due to absorption and/or cooling. We show that the rise to maximum does not necessarily follow a 1/dsep law. Our models further demonstrate that the effective circumstellar column can be highly energy dependent. Therefore, spectral fits which assume energy-independent column(s) are overly simplified and may compromise the interpretation of observed data. \n \n \n \nTo better understand observational analyses of such systems we apply Chandra and Suzaku response files, plus Poisson noise, to the spectra calculated from our simulations and fit these using standard xspec models. We find that the recovered temperatures from two- or three-temperature mekal fits are comparable to those from fits to the emission from real systems with similar stellar and orbital parameters/nature. We also find that when the global abundance is thawed in the spectral fits, subsolar values are exclusively returned, despite the calculations using solar values as input. This highlights the problem of fitting oversimplified models to data, and of course is of wider significance than just the work presented here. \n \n \n \nFurther insight into the nature of the stellar winds and the wind–wind collision region in particular systems will require dedicated hydrodynamical modelling, the results of which will follow in due course.</w:t>
      </w:r>
      <w:r>
        <w:br/>
      </w:r>
      <w:r>
        <w:rPr>
          <w:rStyle w:val="VerbatimChar"/>
        </w:rPr>
        <w:t xml:space="preserve">## 30512                                                                                                                                                                                                                                                                                                                                                                                                                                                                                                                                                                                                                                                                                                                                                                                                                                                                                                                                                                                                                                                                                                                                                                                                                                                                                                                                                                                                                                                                                                                                                                                                                                                                                                                                                                                                                                                                                                                                                                                                                                                                                                                                                                                                                                                                                                                                                                                                                                                                                                                                                                                                                                                                                                                                                                                                                                                                                                                                                                                                                                                                                                                                                                                                                                                                                                                                                                                                                                                                                                                                                                                                                                                                                                                                                                                                                                                                                                                                                                                                                                                                                                                                                                                                                                                                                                                                                                                                                                                                                                                                                                                                                                                                              Measurement of the angular power spectrum of the cosmic microwave background is most often based on a spherical harmonic analysis of the observed temperature anisotropies. Even if all-sky maps are obtained, however, it is likely that the region around the Galactic plane will have to be removed as a result of its strong microwave emissions. The spherical harmonics are not orthogonal on the cut sky, but an orthonormal basis set can be constructed from a linear combination of the original functions. Previous implementations of this technique, based on Gram–Schmidt orthogonalization, were limited to maximum Legendre multipoles of lmax≲50, as they required all the modes have appreciable support on the cut-sky, whereas for large lmax the fraction of modes supported is equal to the fractional area of the region retained. This problem is solved by using a singular value decomposition to remove the poorly supported basis functions, although the treatment of the non-cosmological monopole and dipole modes necessarily becomes more complicated. A further difficulty is posed by computational limitations – orthogonalization for a general cut requires operations and storage and so is impractical for lmax≳200 at present. These problems are circumvented for the special case of constant (Galactic) latitude cuts, for which the storage requirements scale as and the operations count scales as . Less clear, however, is the stage of the data analysis at which the cut is best applied. As convolution is ill-defined on the incomplete sphere, beam-deconvolution should not be performed after the cut and, if all-sky component separation is as successful as simulations indicate, the Galactic plane should probably be removed immediately prior to power spectrum estimation.</w:t>
      </w:r>
      <w:r>
        <w:br/>
      </w:r>
      <w:r>
        <w:rPr>
          <w:rStyle w:val="VerbatimChar"/>
        </w:rPr>
        <w:t xml:space="preserve">## 30515                                                                                                                                                                                                                                                                                                                                                                                                                                                                                                                                                                                                                                                                                                                                                                                                                                                                                                                                                                                                                                                                                                                                                                                                                                                                                                                                                                                                                                                                                                                                                                                                                                                                                                                                                                                                                                                                                                                                                                                                                                                                                                                                                                                                                                                                                                                                                                                                                                                                                                                                                                                                                                                                                                                                                                                                                                                                                                                                                                                                                                                                                                                                                                                                                                                                                                                                                                                                                                                                                                                                                                                                                                                                                                                                                                                                                                                                                                                                                                                                                                                                                                                                                                                                                                                                                                                                                                                                                                                                                                                                                                                                                                                                                Several models of extrasolar giant planet (EGP) atmospheres have been developed recently. Many of them are one-dimensional or concentrate on the lower or middle atmosphere. Three-dimensional hydrodynamic models are needed to study the horizontal variations in temperature and composition of EGP atmospheres. Circulation models for the upper atmosphere are particularly important as they can be used to study the thermal structure due to stellar irradiation, radiative cooling, and atmospheric circulation in the thermospheres of close-in EGPs and hence the rate of evaporation of their atmospheres. We present a generic gas giant model that is capable of generating three-dimensional, self-consistent global simulations of stable EGP thermospheres at different orbital distances. Calculations performed by this model indicate that IR emissions from H ions may play a significant role in cooling the thermospheres of EGPs at least in the range of 0.2-1 AU from a solar-type host star. In this range thermal dissociation of H2 is negligible and ion densities are small compared to the overall neutral density. Inside 0.2 AU thermal dissociation and dissociative photoionization of H2 may prevent the effective formation of H. In the absence of radiative cooling from H the upper atmospheres reach temperatures well above 10,000 K within ~0.5 AU. In this case the upper thermospheres are entirely converted into atomic hydrogen and the temperatures are high enough for significant atmospheric loss to take place. Our model is capable of calculating the IR signal strengths for various vibrational transitions of H based on the thermal state and the composition of the atmosphere. Potential detection of such signals would thus provide a validation of some of our results.</w:t>
      </w:r>
      <w:r>
        <w:br/>
      </w:r>
      <w:r>
        <w:rPr>
          <w:rStyle w:val="VerbatimChar"/>
        </w:rPr>
        <w:t xml:space="preserve">## 30528                                                                                                                                                                                                                                                                                                                                                                                                                                                                                                                                                                                                                                                                                                                                                                                                                                                                                                                                                                                                                                                                                                                                                                                                                                                                                                                                                                                                                                                                                                                                                                                                                                                                                                                                                                                                                                                                                                                                                                                                                                                                                                                                                                                                                                                                                                                                                                                                                                                                                                                                                                                                                                                                                                                                                                                                                                                                                                                                                                                                                                                                                                                                                                                                                                                                                                                                                                                                                                                                                                                                                                                                                                                                                                                                                                                                                                                                                                                                                                                                                                                                                                                                                                                                                                                                                                                                                                                                                                                                                                                                                                                                                                                                                                                                                                                                                                                                                                                                                                                                                                                                                                                                            We carefully reconsider the problem of classifying broad-absorption line quasars (BALQSOs) and derive a new, unbiased estimate of the intrinsic BALQSO fraction from the Sloan Digital Sky Survey (SDSS) DR3 quasi-stellar object (QSO) catalogue. We first show that the distribution of objects selected by the so-called 'absorption index' (AI) is clearly bimodal in log AI, with only one mode corresponding to definite BALQSOs. The surprisingly high BALQSO fractions that have recently been inferred from AI-based samples are therefore likely to be overestimated. We then present two new approaches to the classification problem that are designed to be more robust than the AI, but also more complete than the traditional 'balnicity index' (BI). Both approaches yield observed BALQSO fractions around 13.5 per cent, while a conservative third approach suggests an upper limit of 18.3 per cent. Finally, we discuss the selection biases that affect our observed BALQSO fraction. After correcting for these biases, we arrive at our final estimate of the intrinsic BALQSO fraction. This is fBALQSO= 0.17 ± 0.01 (stat) ± 0.03 (sys) with an upper limit of fBALQSO? 0.23 . We conclude by pointing out that the bimodality of the log AI distribution may be evidence that the BAL-forming region has clearly delineated physical boundaries.</w:t>
      </w:r>
      <w:r>
        <w:br/>
      </w:r>
      <w:r>
        <w:rPr>
          <w:rStyle w:val="VerbatimChar"/>
        </w:rPr>
        <w:t xml:space="preserve">## 30541                                                                                                                                                                                                                                                                                                                                                                                                                                                                                                                                                                                                                                                                                                                                                                                                                                                                                                                                                                                                                                                                                                                                                                                                                                                                                                                                                                                                                                                                                                                                                                                                                                                                                                                                                                                                                                                                                                                                                                                                                                                                                                                                                                                                                                                                                                                                                                                                                                                                                                                                                                                                                                                                                                                                                                                                                                                                                                                                                                                                                                                                                                                                                                                                                                                                                                                                                                                                                                                                                                                                                                                                                                                                                                                                                                                                                                                                                                                                                                                                                                                                                                                                                                                                                                                                                                                                                                                                                                                                                                                                                                                                                                                                                                                                                                                                                                                                                                                                                                                                                                                                                                                                                                                                                                                                                                                                                          The electric and magnetic fields to be expected within the ionosphere from a background source uniformly distributed across the sky are studied. The ray theory for an isotropic, horizontally stratified loss-free slowly varying ionosphere is first given, and it is shown that the mean-square moduli of the electric field components have n times their free-space value, and the mean-square moduli of the magnetic field components have n3 times their free-space value where n is the local refractive index. The corrections to be expected when a full-wave theory is used are discussed. The ray theory for an anisotropic, loss-free ionosphere is then given and it is shown that the energy flux in a given direction is proportional to the Gaussian curvature at the associated point on the refractive index surface. For the ordinary wave, near the level of reflexion, the electric field is predominantly parallel to the earth’s magnetic field, and the small perpendicular component is nearly 100% circularly polarized. Results for the magnetic fields and for the fields of the extraordinary wave are also given and discussed.</w:t>
      </w:r>
      <w:r>
        <w:br/>
      </w:r>
      <w:r>
        <w:rPr>
          <w:rStyle w:val="VerbatimChar"/>
        </w:rPr>
        <w:t xml:space="preserve">## 30552                                                                                                                                                                                                                                                                                                                                                                                                                                                                                                                                                                                                                                                                                                                                                                                                                                                                                                                                                                                                                                                                                                                                                                                                                                                                                                                                                                                                                                                                                                                                                                                                                                                                                                                                                                                                                                                                                                                                                                                                                                                                                                                                                                                                                                                                                                                                                                                                                                                                                                                                                                                                                                                                                                                                                                                                                                                                                                                                                                                                                                                                                                                                                                                                                                                                                                                                                                                                                                                                                                                                                                                                                                                                                                                                                                                                                                                                                                                                                                                                                                                                                                                                                                                                                                                                                                                                                                                                                                                                                                                                                                                                                                                                                                                                                                                                                                                                                                                                                                                                                                                                                                                                                                                                                                                                                                                                                                                                               We present multiwavelength observations of the newly discovered X-ray transient XTE J1118+480 obtained in the rising phase of the 2000 April outburst. This source is located at unusually high Galactic latitude and in a very low absorption line of sight. This made the first Extreme Ultraviolet Explorer (EUVE) spectroscopy of an X-ray transient outburst possible. Together with our Hubble Space Telescope, Rossi X-Ray Timing Explorer, and United Kingdom Infrared Telescope data, this gives unprecedented spectral coverage. We find the source in the low hard state. The flat IR-UV continuum appears to be a combination of optically thick disk emission and possibly synchrotron, while at higher energies (including EUV), a typical low hard state power law is seen. EUVE observations reveal no periodic modulation, suggesting an inclination low enough that no obscuration by the disk rim occurs. We discuss the nature of the source and this outburst and conclude that it may be more akin to minioutbursts seen in GRO J0422+32 than to a normal X-ray transient outburst.</w:t>
      </w:r>
      <w:r>
        <w:br/>
      </w:r>
      <w:r>
        <w:rPr>
          <w:rStyle w:val="VerbatimChar"/>
        </w:rPr>
        <w:t xml:space="preserve">## 30554                                                                                                                                                                                                                                                                                                                                                                                                                                                                                                                                                                                                                                                                                                                                                                                                                                                                                                                                                                                                                                                                                                                                                                                                                                                                                                                                                                                                                                                                                                                                                                                                                                                                                                                                                                                                                                                                                                                                                                                                                                                                                                                                                                                                                                                                                                                                                                                                                                                                                                                                                                                                                                                                                                                                                                                                                                                                                                                                                                                                                                                                                                                                                                                                                                                                                                                                                                                                                                                                                                                                                                                                                                                                                                                                                                                                                                                                                                                                                                                                                                                                                                                                                                                                                                                                                                                                                                                                                                                                                                                                                                                                                                                                                                                                                                                                                                                                                                                                                                                                                                                                                                                                                                                                                                                                                                                                                                                                We introduce a new maximum-likelihood method to model the density profile of blue horizontal branch and blue straggler stars and apply it to the Sloan Digital Sky Survey Data Release 8 photometric catalogue. There are a large number (∼20 000) of these tracers available over an impressive 14 000 deg2 in both Northern and Southern Galactic hemispheres, and they provide a robust measurement of the shape of the Milky Way stellar halo. After masking out stars in the vicinity of the Virgo overdensity and the Sagittarius stream, the data are consistent with a smooth, oblate stellar halo with a density that follows a broken power law. The best-fitting model has an inner slope αin∼ 2.3 and an outer slope αout∼ 4.6, together with a break radius occurring at ∼27 kpc and a constant halo flattening (i.e. ratio of minor axis to major axis) of q∼ 0.6. Although a broken power law describes the density fall-off most adequately, it is also well fitted by an Einasto profile. There is no strong evidence for variations in flattening with radius, or for triaxiality of the stellar halo.</w:t>
      </w:r>
      <w:r>
        <w:br/>
      </w:r>
      <w:r>
        <w:rPr>
          <w:rStyle w:val="VerbatimChar"/>
        </w:rPr>
        <w:t xml:space="preserve">## 30564                                                                                                                                                                                                                                                                                                                                                                                                                                                                                                                                                                                                                                                                                                                                                                                                                                                                                                                                                                                                                                                                                                                                                                                                                                                                                                                                                                                                                                                                                                                                                                                                                                                                                                                                                                                                                                                                                                                                                                                                                                                                                                                                                                                                                                                                                                                                                                                                                                                                                                                                                                                                                                                                                                                                                                                                                                                                                                                                                                                                                                                                                                                                                                                                                                                                                                                                                                                                                                                                                                                                                                                                                                                                                                                                                                                                                                                                                                                                                                                                                                                                                                                                                                                                                                                                                                                                                                                                                                                                                                                                                                                                                                                                                                                                                                                                                                                                                                                     The spectro-photometric properties of galaxies in galaxy formation models are obtained by combining the predicted history of star formation and mass accretion with the physics of stellar evolution through stellar population models. In the recent literature, significant differences have emerged regarding the implementation of the thermally pulsing asymptotic giant branch phase of stellar evolution. The emission in the TP-AGB phase dominates the bolometric and near-IR spectrum of intermediate-age (∼1Gyr) stellar populations, hence it is crucial for the correct modelling of the galaxy luminosities and colours. In this paper, for the first time, we incorporate a full prescription of the TP-AGB phase in a semi-analytic model of galaxy formation. We find that the inclusion of the TP-AGB in the model spectra dramatically alters the predicted colour–magnitude relation and its evolution with redshift. When the TP-AGB phase is active, the rest-frame V−K galaxy colours are redder by almost 2 mag in the redshift range z∼ 2–3 and by 1 mag at z∼ 1. Very red colours are produced in disc galaxies, so that the V−K colour distributions of disc and spheroids are virtually undistinguishable at low redshifts. We also find that the galaxy K-band emission is more than 1 mag higher in the range z∼ 1–3. This may alleviate the difficulties met by the hierarchical clustering scenario in predicting the red galaxy population at high redshifts. The comparison between simulations and observations has to be revisited in the light of our results.</w:t>
      </w:r>
      <w:r>
        <w:br/>
      </w:r>
      <w:r>
        <w:rPr>
          <w:rStyle w:val="VerbatimChar"/>
        </w:rPr>
        <w:t xml:space="preserve">## 30580                                                                                                                                                                                                                                                                                                                                                                                                                                                                                                                                                                                                                                                                                                                                                                                                                                                                                                                                                                                                                                                                                                                                                                                                                                                                                                                                                                                                                                                                                                                                                                                                                                                                                                                                                                                                                                                                                                                                                                                                                                                                                                                                                                                                                                                                                                                                                                                                                                                                                                                                                                                                                                                                                                                                                                                                                                                                                                                                                                                                                                                                                                                                                                                                                                                                                                                                                                                                                                                   Alexandre Koyré famously portrayed Kepler as “a veritable Janus”. Facing the past were such matters as his closed universe, his astrology and the Aristotelian elements of his physics; facing the future, his planetary laws and his Platonic grounding of the cosmos in mathematical ideas. Such splitting of Kepler has a very long history — back two centuries to Montucla and Delambre, and persisting to the present day. Of course, fearing the charge of anachronism, few of us today explicitly carve Kepler up in quite this way. But we do so implicitly when we consider Kepler’s cosmos largely in terms of the disposition and motions of the heavenly bodies, setting aside his astrology, meteorology, and terrestrial physics. We do so when we concentrate on his methodology for the adjudication of astronomical and optical hypotheses without overmuch regard to his structures of argument and persuasion in other areas. And, more insidiously, we do so even when we attend to Kepler’s theology, astrology, meteorology, etc., but with an eye primarily for their impacts on his Copernican astronomy. How can we do justice to Kepler’s cosmology and methodology as a whole? Kepler certainly does not make it easy for us. He indulges in a quite extraordinary range of disciplines — not just the already-mentioned astronomy, optics, astrology, meteorology, physics and theology, but also chronology, hermeneutics, philology, etc., not to mention the second-order disciplines of dialectic (or logic) and rhetoric, of which more anon. And in most of these fields he freely mixes theoretical (or contemplative) with practical (or operative) considerations, where many of his contemporaries were at pains to keep theory and practice apart. Add to this Kepler’s extraordinary range of genres and styles — disputations, satires, theoretical treatises, didactic epitomes, redargutiones (point-by-point refutations), speculative exercises, literary conversations, rigorous mathematical demonstrations, syllogistic quibbles, hymns of praise, jocoseria (serious jokes), the list is almost endless — and the difficulty in providing a unified account of Kepler’s stance becomes all too evident. To what extent can a unified methodology and cosmology be detected beneath this multiplicity of subject matters and modes of presentation? It is precisely through study of the ways in which Kepler linked his many disciplines, both the first-order ones defined by subject matter, and the second-order ones dealing with methods of enquiry and presentation in the first-order ones, that we can hope to answer this question. The articles that follow mark a decisive break with Koyré’s perception of Kepler as ‘two-faced’, making serious attempts to show how Kepler fits together his many disciplines. Part of the story of Kepler’s bridging of disciplinary divides is already well-told in the literature. Many recent scholars — Robert Westman, Eric Aiton, Judith Field, JHA, xl (2009)</w:t>
      </w:r>
      <w:r>
        <w:br/>
      </w:r>
      <w:r>
        <w:rPr>
          <w:rStyle w:val="VerbatimChar"/>
        </w:rPr>
        <w:t xml:space="preserve">## 30612                                                                                                                                                                                                                                                                                                                                                                                                                                                                                                                                                                                                                                                                                                                                                                                                                                                                                                                                                                                                                                                                                                                                                                                                                                                                                                                                                                                                                                                                                                                                                                                                                                                                                                                                                                                                                                                                                                                                                                                                                                                                                                                                                                                                                                                                                                                                                                                                                                                                                                                                                                                                                                                                                                                                                                                                                                                                                                                                                                                                                                                                                                                                                                                                                                                                                                                                                                                                                                                                                                                                                                                                                                                                                                                                                                                                                                                                                                                                                                                                                                                                                                                                                                                                                                                                                                                                                                                                                                                                                                                                                                                                                                                                                                                                                                                                                                                                                                                                                                                                                                                                                                                                                                                                                                                                                                                                                                                                                                                                                                                                                                                                                                                             We discuss the diagnostics available to study the 5–10 MK plasma in the solar corona, which is key to understanding the heating in the cores of solar active regions. We present several simulated spectra, and show that excellent diagnostics are available in the soft X-rays, around 100 Å, as six ionization stages of Fe can simultaneously be observed, and electron densities derived, within a narrow spectral region. As this spectral range is almost unexplored, we present an analysis of available and simulated spectra, to compare the hot emission with the cooler component. We adopt recently designed multilayers to present estimates of count rates in the hot lines, with a baseline spectrometer design. Excellent count rates are found, opening up the exciting opportunity to obtain high-resolution spectroscopy of hot plasma.</w:t>
      </w:r>
      <w:r>
        <w:br/>
      </w:r>
      <w:r>
        <w:rPr>
          <w:rStyle w:val="VerbatimChar"/>
        </w:rPr>
        <w:t xml:space="preserve">## 30621                                                                                                                                                                                                                                                                                                                                                                                                                                                                                                                                                                                                                                                                                                                                                                                                                                                                                                                                                                                                                                                                                                                                                                                                                                                                                                                                                                                                                                                                                                                                                                                                                                                                                                                                                                                                                                                                                                                                                                                                                                                                                                                                                                                                                                                                                                                                                                                                                                                                                                                                                                                                                                                                                                                                                                                                                                                                                                                                                                                                                                                                                                                                                                                                                                                                                                                                                                                                                                                                                                                                                                                                                                                                                                                                                                                                                                                                                                                                                                                                                                                                                                                                                                                                                                                                                                                                                                                                                                                                                                                                                                                                                                                                                                                                                                                                                                                                                                                                                                                                                                                                                                                                                                                                                                                       We determine an expression for the cosmic variance of any ‘normal’ galaxy survey based on examination of M*± 1 mag galaxies in the Sloan Digital Sky Survey (SDSS) Data Release 7 (DR7) data cube. We find that cosmic variance will depend on a number of factors principally: total survey volume, survey aspect ratio and whether the area surveyed is contiguous or comprising independent sightlines. As a rule of thumb cosmic variance falls below 10 per cent once a volume of 107 h−30.7 Mpc3 is surveyed for a single contiguous region with a 1:1 aspect ratio. Cosmic variance will be lower for higher aspect ratios and/or non-contiguous surveys. Extrapolating outside our test region we infer that cosmic variance in the entire SDSS DR7 main survey region is ∼7 per cent to z &lt; 0.1. \n \n \n \nThe equation obtained from the SDSS DR7 region can be generalized to estimate the cosmic variance for any density measurement determined from normal galaxies (e.g. luminosity densities, stellar mass densities and cosmic star formation rates) within the volume range 103–107 h−30.7 Mpc3. \n \n \n \nWe apply our equation to show that two sightlines are required to ensure that cosmic variance is 6 HST studies currently underway.</w:t>
      </w:r>
      <w:r>
        <w:br/>
      </w:r>
      <w:r>
        <w:rPr>
          <w:rStyle w:val="VerbatimChar"/>
        </w:rPr>
        <w:t xml:space="preserve">## 30637                                                                                                                                                                                                                                                                                                                                                                                                                                                                                                                                                                                                                                                                                                                                                                                                                                                                                                                                                                                                                                                                                                                                                                                                                                                                                                                                                                                                                                                                                                                                                                                                                                                                                                                                                                                                                                                                                                                                                                                                                                                                                                                                                                                                                                                                                                                                                                                                                                                                                                                                                                                                                                                                                                                                                                                                                                                                                                                                                                                                                                                                                                                                                                                                                                                                                                                                                                                                                                                                                                                                                                                                                                                                                                                                                                                                                                                                                                                                                                                  We use deep optical, infrared and radio observations to explore the symbiosis between nuclear activity and galaxy evolution in the southern compact radio source PKS 1549−79 (z= 0.1523). The optical imaging observations reveal the presence of tidal tail features which provide strong evidence that the host galaxy has undergone a major merger in the recent past. The merger hypothesis is further supported by the detection of a young stellar population (YSP), which, on the basis of spectral synthesis modelling of our deep Very Large Telescope (VLT) optical spectra, was formed 50–250 Myr ago and makes up a significant fraction of the total stellar mass (1–30 per cent). Despite the core-jet structure of the radio source, which is consistent with the idea that the jet is pointing close to our line of sight, our H I 21-cm observations reveal significant H I absorption associated with both the core and the jet. Moreover, the luminous, quasar-like active galactic nucleus (AGN) (MV 6.4) at optical wavelengths and show many properties in common with narrow-line Seyfert 1 galaxies (NLS1), including relatively narrow permitted lines [full width at half-maximum (FWHM) ∼ 1940 km s−1], highly blueshifted [O III]λλ5007,4959 lines (ΔV∼ 680 km s−1) and evidence that the putative supermassive black hole is accreting at a high Eddington ratio (0.3 &lt; Lbol/Ledd &lt; 11). The results suggest that accretion at high Eddington ratio does not prevent the formation of powerful relativistic jets. \nTogether, the observations lend strong support to the predictions of some recent numerical simulations of galaxy mergers in which the black hole grows rapidly through merger-induced accretion following the coalescence of the nuclei of two merging galaxies, and the major growth phase is largely hidden at optical wavelengths by the natal gas and dust. Although the models also predict that AGN-driven outflows will eventually remove the gas from the bulge of the host galaxy, the visible warm outflow in PKS 1549−79 is not currently capable of doing so. However, much of the outflow may be hidden by the material obscuring the quasar and/or tied up in hotter or cooler phases of the interstellar medium. \nBy combining our estimates of the reddening of the quasar with the H I column derived from the 21-cm radio observations, we have also made the first direct estimate of the H I spin temperature in the vicinity of a luminous AGN: Tspin &gt; 3000 K.</w:t>
      </w:r>
      <w:r>
        <w:br/>
      </w:r>
      <w:r>
        <w:rPr>
          <w:rStyle w:val="VerbatimChar"/>
        </w:rPr>
        <w:t xml:space="preserve">## 30669                                                                                                                                                                                                                                                                                                                                                                                                                                                                                                                                                                                                                                                                                                                                                                                                                                                                                                                                                                                                                                                                                                                                                                                                                                                                                                                                                                                                                                                                                                                                                                                                                                                                                                                                                                                                                                                                                                                                                                                                                                                                                                                                                                                                                                                                                                                                                                                                                                                                                                                                                                                                                                                                                                                                                                                                                                                                                                                                                                                                                                                                                                                                                                                                                                                                                                                                                                                                                                                                                                                                                                                                                                                                                                                                                                                                                                                                                                                                                                                                                                                                                                                                                                                                                                                                                                                                                                       We exploit the gravitational potential of a massive, rich cluster at z= 0.77 to study the internal properties of a gravitationally lensed galaxy at z= 4.88 . Using high-resolution Hubble Space Telescope imaging together with optical (VIMOS) and near-infrared (SINFONI) integral field spectroscopy, we have studied the rest-frame ultraviolet and optical properties of the lensed galaxy seen through the cluster RCS0224−002. Using a detailed gravitational lens model of the cluster, we reconstruct the source-frame morphology on 200 pc scales and find an ~L* Lyman-break galaxy with an intrinsic size of only 2.0 × 0.8 kpc , a velocity gradient of ≲60 km s^(−1) and an implied dynamical mass of 1.0 × 10^(10) M_⊙ within 2 kpc. We infer an integrated star formation rate of just 12 ± 2 M_⊙ yr^(−1) from the intrinsic [O ii]λ3727 emission-line flux. The Lyα emission appears redshifted by +200 ± 40 km s^(−1) with respect to the [O ii] emission. The Lyα is also significantly more extended than the nebular emission, extending over 11.9 × 2.4 kpc. Over this area, the Lyα centroid varies by less than 10 km s^(−1) . We model the asymmetric Lyα emission with an underlying Gaussian profile with an absorber in the blue wing and find that the underlying Lyα emission-line centroid is in excellent agreement with the [O ii] emission-line redshift. By examining the spatially resolved structure of the [O ii] and Lyα emission lines, we investigate the nature of this system. The model for local starburst galaxies suggested by Mas-Hesse et al. provides a good description of our data, and suggests that the galaxy is surrounded by a galactic-scale bipolar outflow which has recently bursted out of the system. The outflow, which appears to be currently located ≳30 kpc from the galaxy, is escaping at a speed of upto ~500 km s^(−1) . Although the mass of the outflow is uncertain, the geometry and velocity of the outflow suggests that the ejected material is travelling far faster than escape velocity and will travel more than 1 Mpc (comoving) before eventually stalling.</w:t>
      </w:r>
      <w:r>
        <w:br/>
      </w:r>
      <w:r>
        <w:rPr>
          <w:rStyle w:val="VerbatimChar"/>
        </w:rPr>
        <w:t xml:space="preserve">## 30676                                                                                                                                                                                                                                                                                                                                                                                                                                                                                                                                                                                                                                                                                                                                                                                                                                                                                                                                                                                                                                                                                                                                                                                                                                                                                                                                                                                                                                                                                                                                                                                                                                                                                                                                                                                                                                                                                                                                                                                                                                                                                                                                                                                                                                                                                                                                                                                                                                                                                                                                                                                                                                                                                                                                                                                                                           Impacts are violent events. They can be catastrophic, as they release their vast amounts of energy into the environment on timescales that are virtually instantaneous. Much recent literature has been devoted to understanding these violent events and their local and sometimes global effects (e.g., Kring, 2000). Much less attention has been paid to what happens at the impact site after the impact event, in the medium-term. Impact craters create isolated basins, which on Earth can fill with water and post-impact sediments. In some cases, they provide the only available record of the "regional" development of the area, following the time of impact. One example is the 24 km diameter Haughton structure on Devon Island of the high Canadian Arctic, which records the nature of this far-flung area of the globe, as it was 23 Ma ago (e.g., Hickey et al., 1988). Although the Haughton impact structure was the focus of considerable geoscience activity in the mid-eighties, it has re-emerged as a site of multi-disciplinary activity through the "Haughton-Mars Project", which has as its aim the use of the Haughton site as a Mars analog for both science and technology testing (http://www.arctic-mars.org/). Among the new geoscience work that has occurred at Haughton is an in-depth study of the post-impact environment, with respect to hydrothermal activity. The results of this field and detailed laboratory study are presented in this edition of Meteoritics &amp; Planetary Science by Osinksi et al.. While it is probably true to say that, with the exception of impacts in the most arid areas of the Earth, terrestrial impacts result in local hydrothermal systems, their study is few and far between (e.g., Newsom et al., 1986; McCarville and Crossey, 1996). Osinksi et al. have identified two distinct post-impact hydrothermal settings at the well-preserved Haughton impact structure. There is a general system that pervades the polymict impact breccias, which partially fill the interior of the structure, with post-impact temperatures estimated to range from an initial high of some 600 "C. Pore and ground waters reacted with the constituents of the breccia to produce a pervasive hydrothermal system, leading to the precipitation of sulphides, sulfates and carbonates, along with other mineral species, such as celesite, flourite and barite. The other environment is much more spatially localized. It lies external to the central polymict breccia deposit. It is confined to the listric faults of the structurally downfaulted rim area and takes the form of meter-sized subvertical pipes, which were once the sites of hot-springs or fumaroles. Sometime after the impact these pipes and their waters appear to have been somewhat cooler (&gt;200 "C) than the initial waters in the central breccia deposits. The pipes contain a complex series of minerals, which precipitated with falling temperature and changing pH. In contrast to post-impact hydrothermal products at some other terrestrial impact structures (e.g., Manson and Ries), the carbonate-and sulfate-dominated target at Haughton has ensured that clays, zeolites and Kfeldspar did not form. In terms of a Mars analog, Haughton may lack the evidence for a neutral-chloride hydrothermal system that is believed to have existed on Mars (Newsome et al., 1999). As pointed out by Osinski et al., it does however, provide a valuable case study of a local post-impact, warm and wet oasis. This could have implications for the development of a niche for thermophilic life on an early Earth or even Mars.</w:t>
      </w:r>
      <w:r>
        <w:br/>
      </w:r>
      <w:r>
        <w:rPr>
          <w:rStyle w:val="VerbatimChar"/>
        </w:rPr>
        <w:t xml:space="preserve">## 30686                                                                                                                                                                                                                                                                                                                                                                                                                                                                                                                                                                                                                                                                                                                                                                                                                                                                                                                                                                                                                                                                                                                                                                                                                                                                                                                                                                                                                                                                                                                                                                                                                                                                                                                                                                                                                                                                                                                                                                                                                                                                                                                                                                                                                                                                                                                                                                                                                                                                                                                                                                                                                                                                                                                                                                                                                                                                                                                                                                                                                                                                                                                                                                                                                                                                                                                                                                                                                                                                                                                                                                                                                                                                                                                                                                                                                                                                                                                                                                                                                                                                                                                                                                                                                                                                                                                                                                                                                                                                                                                                                                                                                                                                                                                                                                                                                                                                                                                                                                                                                                                                                                                                                                                                                                                                                                                                                                                                                                                                        XMM-Newton EPIC observations of the nearby (1.78 Mpc) Magellanic-type galaxy NGC 55 reveal a remarkably luminous extra-nuclear source, XMMU J001528.9- 391319 that possesses an X-ray luminosity in excess of 10 39 erg s 1 in its highest flux state. The source exhibits complex and rapid variability including a gradual increase in flux and pronounced dips. The dipping episodes occur in the higher states, with timescales as short as 100s, and with some reaching almost 100% reduction of the X-ray flux. We suggest that the dips are a consequence of viewing the accretion disc edge-on with some obscuring ma- terial, orbiting in the plane of the disc, blocking and scattering the X-ray flux. Thermal disc emission is blocked by this material, while softer emission (likely from a coronal source) remains comparatively una ected. The proximity of NGC 55 coupled with the exceptional sensitivity of XMM-Newton make this one of the highest quality datasets of an extragalactic black hole binary candidate to date.</w:t>
      </w:r>
      <w:r>
        <w:br/>
      </w:r>
      <w:r>
        <w:rPr>
          <w:rStyle w:val="VerbatimChar"/>
        </w:rPr>
        <w:t xml:space="preserve">## 30689                                                                                                                                                                                                                                                                                                                                                                                                                                                                                                                                                                                                                                                                                                                                                                                                                                                                                                                                                                                                                                                                                                                                                                                                                                                                                                                                                                                                                                                                                                                                                                                                                                                                                                                                                                                                                                                                                                                                                                                                                                                                                                                                                                                                                                                                                                                                                                                                                                                                                                                                                                                                                                                                                                                                                                                                                                                                                                                                                                                                                                                                                                                                                                                                                                                                                                                                                                                                                                                                                                                                                                                                                                                                                                                                                                                                                                                                                                                                                                                                                                                                                                                                                                                                                                                                                                                                                                                                                                                                                                                                                                                                                                                                                                                                                                                                                                                                                                                                                                                                                                                                                                                                                                                                                                                                                                                                                                                                                                                                                                                                                                                                                                                             We present the results of the first major systematic submillimetre survey of radio galaxies spanning the redshift range 1 2.5, and the average submillimetre luminosity rises at a rate ∝(1+z)3 out to z≃4. Moreover, our extensive sample allows us to argue that this behaviour is not driven by underlying correlations with other radio galaxy properties such as radio power, radio spectral index, or radio source size/age. Although radio selection may introduce other more subtle biases, the redshift distribution of our detected objects is in fact consistent with the most recent estimates of the redshift distribution of comparably bright submillimetre sources discovered in blank field surveys. The evolution of submillimetre luminosity found here for radio galaxies may thus be representative of massive ellipticals in general.</w:t>
      </w:r>
      <w:r>
        <w:br/>
      </w:r>
      <w:r>
        <w:rPr>
          <w:rStyle w:val="VerbatimChar"/>
        </w:rPr>
        <w:t xml:space="preserve">## 30690                                                                                                                                                                                                                                                                                                                                                                                                                                                                                                                                                                                                                                                                                                                                                                                                                                                                                                                                                                                                                                                                                                                                                                                                                                                                                                                                                                                                                                                                                                                                                                                                                                                                                                                                                                                                                                                                                                                                                                                                                                                                                                                                                                                                                                                                                                                                                                                                                                                                                                                                                                                                                                                                                                                                                                                                                                                                                                                                                                                                                                                                                                                                                                                                                                                                                                                                                                                                                                                                                                                                                                                                                                                                                                                                                                                                                                                                                                                                                                                                                                                                                                                                                                                                                                                                                                                                                                                                                                                                                                                                                                                                                                                                                                                                                                                                                                                                                                                                                                                                                                                                                                                                                                                                                                                                                                                                                                                                                                                                                                                                                                                                                                                             We present the results of the first major systematic submillimetre survey of radio galaxies spanning the redshift range 1 2.5, and the average submillimetre luminosity rises at a rate ∝(1+z)3 out to z≃4. Moreover, our extensive sample allows us to argue that this behaviour is not driven by underlying correlations with other radio galaxy properties such as radio power, radio spectral index, or radio source size/age. Although radio selection may introduce other more subtle biases, the redshift distribution of our detected objects is in fact consistent with the most recent estimates of the redshift distribution of comparably bright submillimetre sources discovered in blank field surveys. The evolution of submillimetre luminosity found here for radio galaxies may thus be representative of massive ellipticals in general.</w:t>
      </w:r>
      <w:r>
        <w:br/>
      </w:r>
      <w:r>
        <w:rPr>
          <w:rStyle w:val="VerbatimChar"/>
        </w:rPr>
        <w:t xml:space="preserve">## 30713                                                                                                                                                                                                                                                                                                                                                                                                                                                                                                                                                                                                                                                                                                                                                                                                                                                                                                                                                                                                                                                                                                                                                                                                                                                                                                                                                                                                                                                                                                                                                                                                                                                                                                                                                                                                                                                                                                                                                                                                                                                                                                                                                                                                                                                                                                                                                                                                                                                                                                                                                                                                                                                                                                                                                                                                                                                                                                                                                                                                                                                                                                                                                                                                                                                                                                                                                                                                                                                                                                                                                                                                                                                                                                                                                                                                                                                                                                                                                                                                                                                                                                                                                                                                                                                                                                                                                                                                                                                                                                                                                                                                                                                                                                                                                                                                                                                                                                                                                                                                                                                                                                                                                                                                                                                                                                                                                                                                                                                                                             We present smoothed particle hydrodynamic (SPH) simulations of the response of gas discs to a spiral potential. These simulations show that the commonly observed spurs and feathering in spiral galaxies can be understood as being due to structures present in the spiral arms that are sheared by the divergent orbits in a spiral potential. Thus, dense molecular cloud-like structures generate the perpendicular spurs as they leave the spiral arms. Subsequent feathering occurs as spurs are further sheared into weaker parallel structures as they approach the next spiral passage. Self-gravity of the gas is not included in these simulations, stressing that these features are purely due to the hydrodynamics in spiral shocks. Instead, a necessary condition for this mechanism to work is that the gas need be relatively cold (1000 K or less) in order that the shock is sufficient to generate structure in the spiral arms, and such structure is not subsequently smoothed by the gas pressure.</w:t>
      </w:r>
      <w:r>
        <w:br/>
      </w:r>
      <w:r>
        <w:rPr>
          <w:rStyle w:val="VerbatimChar"/>
        </w:rPr>
        <w:t xml:space="preserve">## 30718                                                                                                                                                                                                                                                                                                                                                                                                                                                                                                                                                                                                                                                                                                                                                                                                                                                                                                                                                                                                                                                                                                                                                                                                                                                                                                                                                                                                                                                                                                                                                                                                                                                                                                                                                                                                                                                                                                                                                                                                                                                                                                                                                                                                                                                                                                                                                                                                                                                                                                                                                                                                                                                                                                                                                                                                                                                                                                                                                                                                                                                                                                                                                                                                                                                                                                                                                                                                                                                                                                                                                                                                                                                                                                                                                                                                                                                                                                                                                                                                                                                                                                                                                                                                                                                                                                                                                                                                                                                                                                                                                                                                                                                                                                                                                                                                                                                                                                                                                                          Integral-field spectroscopic observations are presented for three powerful radio galaxies, namely 3C 277.3 (Coma A; z= 0.0857), 3C 171 (z= 0.2384) and 3C 265 (z= 0.811), which are known to be undergoing jet–cloud interactions. The morphology, kinematics and ionization of the gas in the emission-line structure of these sources are mapped and analysed. One-dimensional spectra are also extracted and integrated over the different emission-line regions in each galaxy. \n \n \n \nIn two of the galaxies (3C 277.3 and 3C 171) the radio sizes are of similar extent to the emission-line structure. For these, enhanced emission-line regions are found associated with the radio structures, in addition to complex kinematics and low ionization states close to the radio hotspots, indicating that jet-induced shocks disturb and ionize the gas. Interestingly, the bright – presumably shock-ionized – emission-line region coincident with the radio jet knot in 3C 277.3 shows quiescent kinematics and high ionization state. Possible explanations for this puzzling result are proposed. \n \n \n \nThe images of 3C 171 and 3C 265 indicate that the lateral expansion of the cocoon has a significant effect on the kinematics and ionization of the gas, showing for the first time that the effects of the radio source are felt far from the jet axis. \n \n \n \nIn addition, the presence of a stellar-photoionized H ii region is detected in the extended emission-line nebula of the radio galaxy 3C 277.3.</w:t>
      </w:r>
      <w:r>
        <w:br/>
      </w:r>
      <w:r>
        <w:rPr>
          <w:rStyle w:val="VerbatimChar"/>
        </w:rPr>
        <w:t xml:space="preserve">## 30719                                                                                                                                                                                                                                                                                                                                                                                                                                                                                                                                                                                                                                                                                                                                                                                                                                                                                                                                                                                                                                                                                                                                                                                                                                                                                                                                                                                                                                                                                                                                                                                                                                                                                                                                                                                                                                                                                                                                                                                                                                                                                                                                                                                                                                                                                                                                                                                                                                                                                                                                                                                                                                                                                                                                                                                                                                                                                                                                                                                                                                                                                                                                                                                                                                                                                                                                                                                                                                                                                                                                                                                                                                                                                                                                                                                                                                                                                                                                                                                                                                                                                                                                                                                                                                                                                                                                                                                                                                                                                                                                                                                                                                                                                                                                                                                                                                                                                                                                                                                                                                                                                                                                                                                                                                                                                                                                           We report on results of fully consistent N-body simulations of globular cluster models with N= 100 000 members containing neutron stars and black holes (BHs). Using the improved ‘algorithmic regularization’ method of Hellstrom &amp; Mikkola for compact subsystems, the new code nbody7 enables for the first time general relativistic coalescence to be achieved for post-Newtonian terms and realistic parameters. Following an early stage of mass segregation, a few BHs form a small dense core which usually leads to the formation of one dominant binary. The subsequent evolution by dynamical shrinkage involves the competing processes of ejection and mergers by radiation energy loss. Unless the binary is ejected, long-lived triple systems often exhibit Kozai cycles with extremely high inner eccentricity (e &gt; 0.999) which may terminate in coalescence at a few Schwarzschild radii. A characteristic feature is that ordinary stars as well as BHs and even BH binaries are ejected with high velocities. On the basis of the models studied so far, the results suggest a limited growth of a few remaining stellar mass BHs in globular clusters.</w:t>
      </w:r>
      <w:r>
        <w:br/>
      </w:r>
      <w:r>
        <w:rPr>
          <w:rStyle w:val="VerbatimChar"/>
        </w:rPr>
        <w:t xml:space="preserve">## 30727                                                                                                                                                                                                                                                                                                                                                                                                                                                                                                                                                                                                                                                                                                                                                                                                                                                                                                                                                                                                                                                                                                                                                                                                                                                                                                                                                                                                                                                                                                                                                                                                                                                                                                                                                                                                                                                                                                                                                                                                                                                                                                                                                                                                                                                                                                                                                                                                                                                                                                                                                                                                                                                                                                                                                                                                                                                                                                                                                                                                                                                                                                                                                                                                                                                                                                                                                                                                                                                                                                                                                                                                                                                                                                                                                                                                                                                                                                                                                                                                                                                                                                                                                                                                                                                                                                                                                                                                                                                                                                                                                                                                                                                                                                                                                                                                  Flat radio spectra with large brightness temperatures at the core of active galactic nuclei and X-ray binaries are usually interpreted as the partially self-absorbed bases of jet flows emitting synchrotron radiation. Here we extend previous models of jets propagating at large angles to our line of sight to self-consistently include the effects of energy losses of the relativistic electrons due to the synchrotron process itself and the adiabatic expansion of the jet flow. We also take into account energy gains through self-absorption. Two model classes are presented. The ballistic jet flows, with the jet material travelling along straight trajectories, and adiabatic jets. Despite the energy losses, both scenarios can result in flat emission spectra; however, the adiabatic jets require a specific geometry. No re-acceleration process along the jet is needed for the electrons. We apply the models to observational data of the X-ray binary Cygnus X-1. Both models can be made consistent with the observations. The resulting ballistic jet is extremely narrow with a jet opening angle of only 5 arcsec. Its energy transport rate is small compared to the time-averaged jet power and therefore suggests the presence of non-radiating protons in the jet flow. The adiabatic jets require a strong departure from energy equipartition between the magnetic field and the relativistic electrons. These models also imply a jet power of two orders of magnitude higher than the Eddington limiting luminosity of a 10-M ⊙ black hole. The models put strong constraints on the physical conditions in the jet flows on scales well below achievable resolution limits.</w:t>
      </w:r>
      <w:r>
        <w:br/>
      </w:r>
      <w:r>
        <w:rPr>
          <w:rStyle w:val="VerbatimChar"/>
        </w:rPr>
        <w:t xml:space="preserve">## 30743                                                                                                                                                                                                                                                                                                                                                                                                                                                                                                                                                                                                                                                                                                                                                                                                                                                                                                                                                                                                                                                                                                                                                                                                                                                                                                                                                                                                                                                                                                                                                                                                                                                                                                                                                                                                                                                                                                                                                                                                                                                                                                                                                                                                                                                                                                                                                                                                                                                                                                                                                                                                                                                                                                                                                                                                                                                                                                                                                                                                                                                                                                                                                                                                                                                                                                                                                                                                                                                                                                                                                                                                                                                                                                                                                                                                                                                                                                                                                                                                                                                                                                                                                                                                                                                                  The Andromeda galaxy (M31) is an important test case for a number of microlensing surveys looking for massive compact halo objects (Machos). A long-standing theoretical prediction is that the high inclination of the M31 disc should induce an asymmetry in the spatial distribution of M31 Macho events, whereas the distribution of variable stars and microlensing events in the M31 disc should be symmetric. We examine the role of stars in the M31 visible spheroid as both lenses and sources to microlensing events. We compute microlensing event number density maps and estimate pixel-lensing rates and event durations for three-component models of M31 which are consistent with the observed rotation curve, surface brightness profile and dynamical mass estimates. Three extreme models are considered: a massive spheroid model; a massive disc model; and a massive Macho halo model. An important consequence of the spheroid is that, even if Machos are absent in M31, an asymmetric spatial signature is still generally expected from stellar lensing alone. The lensing of disc sources by spheroid stars produces an asymmetry of the same sign as that of Machos, whereas lensing by disc stars against spheroid sources produces an asymmetry of the opposite sign. The relative mass-to-light ratio of the spheroid and disc populations controls which of these signatures dominates the overall stellar spatial distribution. We find that the inclusion of the spheroid weakens the M31 Macho spatial asymmetry by about 20‐30 per cent over a disc-only asymmetry for the models considered. We also find for our models that Machos dominate over most of the far disc, provided that they contribute at least ∼ 25 per cent of the halo dark matter density. This is a conservative limit because many stellar events are too short to be detected by present surveys. The presence of the spheroid also has beneficial consequences for M31 lensing surveys. The stellar spatial asymmetry is likely to be important in distinguishing a spheroidal Macho halo from a highly flattened halo or from a dark-matter-dominated disc, because spatial asymmetries of opposing signs are expected in these cases.</w:t>
      </w:r>
      <w:r>
        <w:br/>
      </w:r>
      <w:r>
        <w:rPr>
          <w:rStyle w:val="VerbatimChar"/>
        </w:rPr>
        <w:t xml:space="preserve">## 30783                                                                                                                                                                                                                                                                                                                                                                                                                                                                                                                                                                                                                                                                                                                                                                                                                                                                                                                                                                                                                                                                                                                                                                                                                                                                                                                                                                                                                                                                                                                                                                                                                                                                                                                                                                                                                                                                                                                                                                                                                                                                                                                                                                                                                                                                                                                                                                                                                                                                                                                                                                                                                                                                                                                                                                                                                                                                                                                                                                                                                                                                                                                                                                                                                                                                                                                                                                                                                                                                                                                                                                                                                                                                                                                                                                                                                                                                                                                                                                                                                                                                                                                                                                                                                                                                                                                                                                                                                                                                                                 The Galactic Centre contains a supermassive black hole with a mass of four million Suns1 within an environment that differs markedly from that of the Galactic disk. Although the black hole is essentially quiescent in the broader context of active galactic nuclei, X-ray observations have provided evidence for energetic outbursts from its surroundings2. Also, although the levels of star formation in the Galactic Centre have been approximately constant over the past few hundred million years, there is evidence of increased short-duration bursts3, strongly influenced by the interaction of the black hole with the enhanced gas density present within the ring-like central molecular zone4 at Galactic longitude |l| &lt; 0.7 degrees and latitude |b| &lt; 0.2 degrees. The inner 200-parsec region is characterized by large amounts of warm molecular gas5, a high cosmic-ray ionization rate6, unusual gas chemistry, enhanced synchrotron emission7,8, and a multitude of radio-emitting magnetized filaments9, the origin of which has not been established. Here we report radio imaging that reveals a bipolar bubble structure, with an overall span of 1 degree by 3 degrees (140 parsecs × 430 parsecs), extending above and below the Galactic plane and apparently associated with the Galactic Centre. The structure is edge-brightened and bounded, with symmetry implying creation by an energetic event in the Galactic Centre. We estimate the age of the bubbles to be a few million years, with a total energy of 7 × 1052 ergs. We postulate that the progenitor event was a major contributor to the increased cosmic-ray density in the Galactic Centre, and is in turn the principal source of the relativistic particles required to power the synchrotron emission of the radio filaments within and in the vicinity of the bubble cavities. Radio observations show a bipolar bubble structure of size 140 parsecs by 430 parsecs both above and below the Galactic Centre.</w:t>
      </w:r>
      <w:r>
        <w:br/>
      </w:r>
      <w:r>
        <w:rPr>
          <w:rStyle w:val="VerbatimChar"/>
        </w:rPr>
        <w:t xml:space="preserve">## 30784                                                                                                                                                                                                                                                                                                                                                                                                                                                                                                                                                                                                                                                                                                                                                                                                                                                                                                                                                                                                                                                                                                                                                                                                                                                                                                                                                                                                                                                                                                                                                                                                                                                                                                                                                                                                                                                                                                                                                                                                                                                                                                                                                                                                                                                                                                                                                                                                                                                                                                                                                                                                                                                                                                                                                                                                                                                                                                                                                                                                                                                                                                                                                                                                                                                                                                                                                                                                                                                                                                                                                                                                                                                                                                                                                                                                                                                                                                                                                                                                                                                                                                                                                                                                                                                                                                                                                                                                                                                                                                                                                                                                                                                                                                                                                                                                                                                                                                                             We build a simple model of the optical/ultraviolet (UV) emission from irradiation of the outer disc by the inner disc and coronal emission in black hole binaries. We apply this to the broad-band Swift data from the outburst of the black hole binary XTE J1817−330 to confirm previous results that the optical/UV emission in the soft state is consistent with a reprocessing a constant fraction of the bolometric X-ray luminosity. However, this is very surprising as the disc temperature drops by more than a factor of 3 in the soft state, which should produce a marked change in the reprocessing efficiency. The easiest way to match the observed constant reprocessed fraction is for the disc skin to be highly ionized (as suggested 30 yr ago by van Paradijs), so that the bulk of the disc flux is reflected and only the hardest X-rays heat the disc. The constant reprocessed fraction also favours direct illumination of the disc over a scattering origin as the optical depth/solid angle of any scattering material (wind/corona) over the disc should decrease as the source luminosity declines. By contrast, the reprocessed fraction increases very significantly (by a factor of ∼6) as the source enters the hard state. This dramatic change is not evident from X-ray/UV flux correlations as it is masked by bandpass effects. However, it does not necessarily signal a change in emission, for example, the emergence of the jet dominating the optical/UV flux as the reflection albedo must change with the dramatic change in spectral shape.</w:t>
      </w:r>
      <w:r>
        <w:br/>
      </w:r>
      <w:r>
        <w:rPr>
          <w:rStyle w:val="VerbatimChar"/>
        </w:rPr>
        <w:t xml:space="preserve">## 30795                                                                                                                                                                                                                                                                                                                                                                                                                                                                                                                                                                                                                                                                                                                                                                                                                                                                                                                                                                                                                                                                                                                                                                                                                                                                                                                                                                                                                                                                                                                                                                                                                                                                                                                                                                                                                                                                                                                                                                                                                                                                                                                                                                                                                                                                                                                                                                                                                                                                                                                                                                                                                                                                                                                                                                                                                                                                                                                                                                                                                                                                                                                                                                                                                                                                                                                                                                                                                                                                                                                                                                                                                                                                                                                                                                                                                                                                                                                                                                                                                                                                                                                                                                                                                                                                                                                                                                                                                                                                                                                                                                                                                                                           As part of a radial velocity survey of low Galactic latitude structures that we undertook with the 2dF spectrograph on the Anglo-Australian Telescope, we present the radial velocities of more than 1500 red giant branch and red clump stars towards the centre of the Canis Major dwarf galaxy. With a mean velocity of 72 ± 7 km s -1 at a heliocentric distance of 5.5 kpc and 114 ± 2 km s -1 at 8.5 kpc, these stars present a peculiar distance - radial velocity relation that is unlike that expected from thin or thick disc stars. Moreover, they belong to a kinematically cold population with an intrinsic dispersion that may be as low as 11 +3 -1 km s -1 . A comparison of the velocity distribution obtained in this work with previous studies shows the importance of using our new reduction pipeline and averaging the velocities obtained from different templates. The radial velocity distribution is used to select Canis Major stars in the UCAC2.0 proper motion catalogue and derive proper motions in Galactic coordinates of (μ l , μ b ) = (-3.6 ± 0.8 mas yr -1 , 1.5 ± 0.4 mas yr -1 ) for the dwarf galaxy, which after correcting for the reflex solar motion along this line of sight gives (μ' l , μ' b ) = (-6.8 ± 0.8 mas yr -1 , 0.8 ± 0.4 mas yr -1 ), corresponding to a prograde orbit with a tangential velocity of ∼235 km s -1 at the average distance of ∼7.2 kpc. All these kinematic constraints can be reproduced in simulations of the accretion of a dwarf on to the Galactic disc. Such a process could also be responsible for the Monoceros Ring that has recently been shown to encompass the Galactic disc. However, without constraints on the kinematics of the tidal arms emerging from the Canis Major dwarf, it is not yet possible to definitively prove a link between the two structures.</w:t>
      </w:r>
      <w:r>
        <w:br/>
      </w:r>
      <w:r>
        <w:rPr>
          <w:rStyle w:val="VerbatimChar"/>
        </w:rPr>
        <w:t xml:space="preserve">## 30820                                                                                                                                                                                                                                                                                                                                                                                                                                                                                                                                                                                                                                                                                                                                                                                                                                                                                                                                                                                                                                                                                                                                                                                                                                                                                                                                                                                                                                                                                                                                                                                                                                                                                                                                                                                                                                                                                                                                                                                                                                                                                                                                                                                                                                                                                                                                                                                                                                                                                                                                                                                                                                                                                                                                                                                                                                                                                                                                                                                                                                                                                                                                                                                                                                                                                                                                                                                                                                                                                                                                                                                                                                                                                                                                                                                                                                                                                                                                                                                                                                                                                                                                                                                                                                                                                                                                                                                                                                                                                                                                                                                                                                                                                                                                                                                                                                                                                                                                                                                                                                                                                                                                                                                                                                                                                                                                                                                                                                                                                                                                                                                                                                                                                                                                                                                                                                                We present the catalogue, mask, redshift data and selection function for the PSCz survey of 15411 IRAS galaxies across 84% of the sky. Most of the IRAS data is taken from the Point Source Catalog, but this has been supplemented and corrected in various ways to improve the completeness and uniformity. We quantify the known imperfections in the catalogue, and we assess the overall uniformity, completeness and data quality. We find that overall the catalogue is complete and uniform to within a few percent at high latitudes and 10% at low latitudes. Ancillary information, access details, guidelines and caveats for using the catalogue are given.</w:t>
      </w:r>
      <w:r>
        <w:br/>
      </w:r>
      <w:r>
        <w:rPr>
          <w:rStyle w:val="VerbatimChar"/>
        </w:rPr>
        <w:t xml:space="preserve">## 30831                                                                                                                                                                                                                                                                                                                                                                                                                                                                                                                                                                                                                                                                                                                                                                                                                                                                                                                                                                                                                                                                                                                                                                                                                                                                                                                                                                                                                                                                                                                                                                                                                                                                                                                                                                                                                                                                                                                                                                                                                                                                                                                                                                                                                                                                                                                                                                                                                                                                                                                                                                                                                                                                                                                                                                                                                                                                                                                                                                                                                                                                                                                                                                                                                                                                                                                                                                                                                                                                                                                                                                                                                                                                                                                                                                                                                                                                                                                                                                                                                                                                                                                                                                                                                                                                                                                                                                                                                                                                                                                                                                                                                                                                                                                                                                                                                                                   We find that X-ray sources in the Extended Chandra Deep Field South are strongly spatially correlated with LABOCA 870 micron sources. We investigate the dependence of this correlation on X-ray flux, hardness ratio and column density, finding that specifically faint and absorbed X-ray sources are significant sub-mm emitters. In the X-ray source redshift subsample we confirm the previous result that higher luminosity sources (L_X&gt;10^44 ergs/s) have greater 870um fluxes but we also find that this subsample selects against absorbed sources, faint in X-ray flux. Overall, we find that X-ray sources contribute 1.5 \\pm 0.1 Jy/deg^2 to the sub-mm background, ~3% of the total, in agreement with the prediction of an obscured AGN model which also gives a reasonable fit to the bright sub-mm source counts. This non-unified model also suggests that when Compton-thick, X-ray-undetected sources are included, then the fractional AGN contribution to the sub-mm background would rise from ~3% to a total of 25-40%, although in a unified model the AGN contribution would only reach ~13%, because the sub-mm flux of the X-ray sources is then more representative of the whole AGN population. Measurements of the dependence of sub-mm flux on X-ray flux, luminosity and column density all agree well with the predictions of the non-unified AGN model. Heavily absorbed, X-ray-undetected AGN could explain the further cross-correlation we find between sub-mm sources and z &gt; 0.5 red galaxies. We conclude that sub-mm galaxies may contain the long-sought absorbed AGN population needed to explain the X-ray background.</w:t>
      </w:r>
      <w:r>
        <w:br/>
      </w:r>
      <w:r>
        <w:rPr>
          <w:rStyle w:val="VerbatimChar"/>
        </w:rPr>
        <w:t xml:space="preserve">## 30832                                                                                                                                                                                                                                                                                                                                                                                                                                                                                                                                                                                                                                                                                                                                                                                                                                                                                                                                                                                                                                                                                                                                                                                                                                                                                                                                                                                                                                                                                                                                                                                                                                                                                                                                                                                                                                                                                                                                                                                                                                                                                                                                                                                                                                                                                                                                                                                                                                                                                                                                                                                                                                                                                                                                                                                                                                                                                                                                                                                                                                                                                                                                                                                                                                                                                                                                                                                                                                                                                                                                                                                                                                                                                                                                                                                                                                                                                                                                                                                                                                                                                                                                                                                                                                                                                                                                                                                                                                                                                                                                                                                                                                                                                                                                                                                                                                                   We find that X-ray sources in the Extended Chandra Deep Field South are strongly spatially correlated with LABOCA 870 micron sources. We investigate the dependence of this correlation on X-ray flux, hardness ratio and column density, finding that specifically faint and absorbed X-ray sources are significant sub-mm emitters. In the X-ray source redshift subsample we confirm the previous result that higher luminosity sources (L_X&gt;10^44 ergs/s) have greater 870um fluxes but we also find that this subsample selects against absorbed sources, faint in X-ray flux. Overall, we find that X-ray sources contribute 1.5 \\pm 0.1 Jy/deg^2 to the sub-mm background, ~3% of the total, in agreement with the prediction of an obscured AGN model which also gives a reasonable fit to the bright sub-mm source counts. This non-unified model also suggests that when Compton-thick, X-ray-undetected sources are included, then the fractional AGN contribution to the sub-mm background would rise from ~3% to a total of 25-40%, although in a unified model the AGN contribution would only reach ~13%, because the sub-mm flux of the X-ray sources is then more representative of the whole AGN population. Measurements of the dependence of sub-mm flux on X-ray flux, luminosity and column density all agree well with the predictions of the non-unified AGN model. Heavily absorbed, X-ray-undetected AGN could explain the further cross-correlation we find between sub-mm sources and z &gt; 0.5 red galaxies. We conclude that sub-mm galaxies may contain the long-sought absorbed AGN population needed to explain the X-ray background.</w:t>
      </w:r>
      <w:r>
        <w:br/>
      </w:r>
      <w:r>
        <w:rPr>
          <w:rStyle w:val="VerbatimChar"/>
        </w:rPr>
        <w:t xml:space="preserve">## 30842                                                                                                                                                                                                                                                                                                                                                                                                                                                                                                                                                                                                                                                                                                                                                                                                                                                                                                                                                                                                                                                                                                                                                                                                                                                                                                                                                                                                                                                                                                                                                                                                                                                                                                                                                                                                                                                                                                                                                                                                                                                                                                                                                                                                                                                                                                                                                                                                                                                                                                                                                                                                                                                                                                                                                                                                                                                                                                                                                                                                                                                                                                                                                                                                                                                                                                                                                                                                                                                                                                                                                                                                                                                                                                                                                                                                                                                                                                                                                                                                                                                                                                                                                                                                                                                                                                                                                                                                                                                                                                                                                                                                                                                                                                                                                                                                                                                                                                                                                                                                                                                                                                                                                                                                                                                                                                                                Local galaxies are broadly divided into two main classes, star-forming (gas-rich) and quiescent (passive and gas-poor). The primary mechanism responsible for quenching star formation in galaxies and transforming them into quiescent and passive systems is still unclear. Sudden removal of gas through outflows or stripping is one of the mechanisms often proposed. An alternative mechanism is so-called “strangulation”, in which the supply of cold gas to the galaxy is halted. Here we report an analysis of the stellar metallicity (the fraction of elements heavier than helium in stellar atmospheres) in local galaxies, from 26,000 spectra, that clearly reveals that strangulation is the primary mechanism responsible for quenching star formation, with a typical timescale of four billion years, at least for local galaxies with a stellar mass less than 1011 solar masses. This result is further supported independently by the stellar age difference between quiescent and star-forming galaxies, which indicates that quiescent galaxies of less than 1011 solar masses are on average observed four billion years after quenching due to strangulation.</w:t>
      </w:r>
      <w:r>
        <w:br/>
      </w:r>
      <w:r>
        <w:rPr>
          <w:rStyle w:val="VerbatimChar"/>
        </w:rPr>
        <w:t xml:space="preserve">## 30864                                                                                                                                                                                                                                                                                                                                                                                                                                                                                                                                                                                                                                                                                                                                                                                                                                                                                                                                                                                                                                                                                                                                                                                                                                                                                                                                                                                                                                                                                                                                                                                                                                                                                                                                                                                                                                                                                                                                                                                                                                                                                                                                                                                                                                                                                                                                                                                                                                                                                                                                                                                                                                                                                                                                                                                                                                                                                                                                                                                                                                                                                                                                                                                                                                                                                                                                                                                                                                                                                                                                                                                                                                                                                                                                                                                                                                                                                                                                                                                                                                                                                                                                                                                                                                                                                                                                                                                                                                                                                                                                                                                                                                                                                                                                                                                                                                                                                                                                                                                                                                                                                                                                                                                                                                                                                                                                                                                                                                                                                                                    The dynamics of a viscous accretion disc subject to a slowly varying warp of large amplitude is considered. Attention is restricted to discs in which self-gravitation is negligible, and to the generic case in which the resonant wave propagation found in inviscid Keplerian discs does not occur. The equations of fluid dynamics are derived in a coordinate system that follows the principal warping motion of the disc. They are reduced using asymptotic methods for thin discs, and solved to extract the equation governing the warp. In general, this is a wave equation of parabolic type with non-linear dispersion and diffusion, which describes fully non-linear bending waves. This method generalizes the linear theory of Papaloizou &amp; Pringle to allow for an arbitrary rotation law, and extends it into the non-linear domain, where it connects with a generalized version of the theory of Pringle. The astrophysical implications of this analysis are discussed briefly.</w:t>
      </w:r>
      <w:r>
        <w:br/>
      </w:r>
      <w:r>
        <w:rPr>
          <w:rStyle w:val="VerbatimChar"/>
        </w:rPr>
        <w:t xml:space="preserve">## 30894                                                                                                                                                                                                                                                                                                                                                                                                                                                                                                                                                                                                                                                                                                                                                                                                                                                                                                                                                                                                                                                                                                                                                                                                                                                                                                                                                                                                                                                                                                                                                                                                                                                                                                                                                                                                                                                                                                                                                                                                                                                                                                                                                                                                                                                                                                                                                                                                                                                                                                                                                                                                                                                                                                                                                                                                                                                                                                                                                                                                                                                                                                                                                                                                                                                                                                                                                                                                                                                                                                                                                                                                                                                                                                                                                                                                                                                                                                                                                                                                                                                                                                                                                                                                                                                                                                                                                                                                                                                                                                                                                                                                                                                                                                                                                                                                                                                                                                                                                                                                                                                                                                                                                                                                                                                                                                                                                                                                                                                                  The acceleration of electrons in solar flares is simulated using an extended version of a full orbit test-particle code previously used to compute losses of fusion alpha particles from tokamaks and to study flare proton acceleration. The magnetic and electric fields in the model are obtained from solutions of the linearized MHD equations for reconnecting modes at a magnetic X-point with zero equilibrium current. The magnetic field is assumed to have a small finite component perpendicular to the plane of the X-point. The version of the code used in the simulations is fully relativistic and includes Coulomb collisions. It is demonstrated that electrons cross the system boundary at distinct footpoints with the relative numbers and energy distribution at each footpoint sensitive to the longitudinal magnetic field component and collision time. These results are discussed in the context of recent flare observations showing asymmetric hard X-ray emission from the chromospheric footpoints of magnetic loops.</w:t>
      </w:r>
      <w:r>
        <w:br/>
      </w:r>
      <w:r>
        <w:rPr>
          <w:rStyle w:val="VerbatimChar"/>
        </w:rPr>
        <w:t xml:space="preserve">## 30919                                                                                                                                                                                                                                                                                                                                                                                                                                                                                                                                                                                                                                                                                                                                                                                                                                                                                                                                                                                                                                                                                                                                                                                                                                                                                                                                                                                                                                                                                                                                                                                                                                                                                                                                                                                                                                                                                                                                                                                                                                                                                                                                                                                                                                                                                                                                                                                                                                                                                                                                                                                                                                                                                                                                                                                                                                                                                                                                                                                                                                                                                                                                                                                                                                                                                                                                                                                                                                                                                                                                                                                                                                                                                                                                                                                                                                                                                                                                                                                                                                                                                                                                                                                                                                                                                                                                                                                                                                                                                                                                                                                                                                                                                                                                                                                                                                                                                                                                                                                                                                                                                                                                                                                                                                                                                                                                                                                   We perform a detailed spatially resolved, spectroscopic, analysis of the core of the Centaurus cluster of galaxies using a deep Chandra X-ray observation and XMM-Newton data. The Centaurus cluster core has particularly high metallicity, up to twice the solar values, and we measure the abundances of Fe, O, Ne, Mg, Si, S, Ar, Ca and Ni. We map the distribution of these elements in many spatial regions, and create radial profiles to the east and west of the centre. The ratios of the most robustly determined elements to iron are consistent with solar ratios, indicating that there has been enrichment by both Type Ia and Type II supernovae. For a normal initial stellar mass function, the metallicity peak represents the products of about 4 x 10 10 M ⊙ of star formation. This star formation can have occurred continuously at a rate of 5 M ⊙ yr -1 for the past 8 Gyr or more, or was part of the formation of the central galaxy at earlier times. Either conclusion requires that the inner core of the Centaurus cluster has not suffered a major disruption within the past 8 Gyr, or even longer.</w:t>
      </w:r>
      <w:r>
        <w:br/>
      </w:r>
      <w:r>
        <w:rPr>
          <w:rStyle w:val="VerbatimChar"/>
        </w:rPr>
        <w:t xml:space="preserve">## 30923                                                                                                                                                                                                                                                                                                                                                                                                                                                                                                                                                                                                                                                                                                                                                                                                                                                                                                                                                                                                                                                                                                                                                                                                                                                                                                                                                                                                                                                                                                                                                                                                                                                                                                                                                                                                                                                                                                                                                                                                                                                                                                                                                                                                                                                                                                                                                                                                                                                                                                                                                                                                                                                                                                                                                                                                                                                                                                                                                                                                                                                                                                                                                                                                                                                                                                                                                                                                                                                                                                                                                                                                                                                                                                                                                                                                                                                                                                                                                                                                                                                                                                                                                                                                                                                                                                                                                                                                                                                                                                                                                                                                                                                                                                                                                                                                                                                                                                                                                                                                                                                               We have re-analysed all of the Submillimetre Common User Bolometer Array (SCUBA) archive data of the Orion star-forming regions. We have put together all of the data taken at different times by different groups. Consequently, we have constructed the deepest submillimetre maps of these regions ever made. There are four regions that have been mapped: Orion A North and South, and Orion B North and South. We find that two of the regions, Orion A North and Orion B North, have deeper sensitivity and completeness limits, and contain a larger number of sources, so we concentrate on these two. We compare the data with archive data from the Spitzer Space Telescope to determine whether or not a core detected in the submillimetre is pre-stellar in nature. We extract all of the pre-stellar cores from the data and make a histogram of the core masses. This can be compared to the stellar initial mass function (IMF). We find the high-mass core mass function (CMF) follows a roughly Salpeter-like slope, just like the IMF, as seen in previous work. Our deeper maps allow us to see that the CMF turns over at, ?1.3 M? about a factor of 4 higher than our completeness limit. This turnover has never previously been observed, and is only visible here due to our much deeper maps. It mimics the turnover seen in the stellar IMF at ?0.1 M?. The low-mass side of the CMF is a power law with an exponent of, 0.35</w:t>
      </w:r>
      <w:r>
        <w:br/>
      </w:r>
      <w:r>
        <w:rPr>
          <w:rStyle w:val="VerbatimChar"/>
        </w:rPr>
        <w:t xml:space="preserve">## 30931                                                                                                                                                                                                                                                                                                                                                                                                                                                                                                                                                                                                                                                                                                                                                                                                                                                                                                                                                                                                                                                                                                                                                                                                                                                                                                                                                                                                                                                                                                                                                                                                                                                                                                                                                                                                                                                                                                                                                                                                                                                                                                                                                                                                                                                                                                                                                                                                                                                                                                                                                                                                                                                                                                                                                                                                                                                                                                                                                                                                                                                                                                                                                                                                                                                                                                                                                                                                                                                                                                                                                                                                                                                                                                                                                                                                                                                                                                                                                                                                                                                                                                                                                                                                                                                                                                                                                                                                                                                                                                                                                                                                                                                                                                                                                                                                                                                                                                                                                                                                                                                                                                                                                                                                                                                                                                                                                                                                                                                                                                                                                                                                                                                                                                                                                                                    We estimate the local density field in redshift shells to a maximum redshift of z=0.3, using photometric redshifts for the 2MASS galaxy catalogue, matched to optical data from the SuperCOSMOS galaxy catalogue. This density-field map is used to predict the Integrated Sachs-Wolfe (ISW) CMB anisotropies that originate within the volume at z&lt;0.3. We investigate the impact of this estimated ISW foreground signal on large-scale anomalies in the WMAP CMB data. We find that removal of the foreground ISW signal from WMAP data reduces the significance of a number of reported large-scale anomalies in the CMB, including the low quadrupole power and the apparent alignment between the CMB quadrupole and octopole.</w:t>
      </w:r>
      <w:r>
        <w:br/>
      </w:r>
      <w:r>
        <w:rPr>
          <w:rStyle w:val="VerbatimChar"/>
        </w:rPr>
        <w:t xml:space="preserve">## 30967                                                                                                                                                                                                                                                                                                                                                                                                                                                                                                                                                                                                                                                                                                                                                                                                                                                                                                                                                                                                                                                                                                                                                                                                                                                                                                                                                                                                                                                                                                                                                                                                                                                                                                                                                                                                                                                                                                                                                                                                                                                                                                                                                                                                                                                                                                                                                                                                                                                                                                                                                                                                                                                                                                                                                                                                                                                                                                                                                                                                                                                                                                                                                                                                                                                                                                                                                                                                                                                                                                                                                                                                                                                                                                                                                                                                                                                                                                                                                                                                                In this paper we perform a systematic analysis of the structure induced by the onset of gravitational instabilities in cooling gaseous accretion discs. It is well known that for low enough cooling rates the disc reaches a quasi-steady configuration, with the instability saturating at a finite amplitude such that the disc is kept close to marginal stability. We analyse the dependence of the saturation amplitude on the imposed cooling rate, and we find that it scales with the inverse square root of the cooling parameter β = t cool /t dyn . This indicates that the heating rate induced by the instability is proportional to the energy density of the density waves excited by the disc self-gravity. In particular, we find that at saturation the energy dissipated per dynamical time by weak shocks due to the gravitational perturbations is of the order of 20 per cent of the wave energy. We further perform a Fourier analysis of the disc structure, and subsequently determine the dominant radial and azimuthal wavenumbers of the density waves. While the number of spiral arms (corresponding to the azimuthal wavenumber) is fairly constant with radius, we find that the disc displays a range of radial wavenumbers whose mean increases with increasing radius. The dominant modes closely match the locally most unstable wavelength as predicted by linear perturbation analysis. As a consequence, we numerically demonstrate that the density waves excited in relatively low-mass discs M disc /M * ∼ 0.1 are always close to corotation, deviating from it by approximately 10 per cent. This result can be understood in terms of the constancy of the Doppler-shifted phase Mach number of the flow - the pattern speed self-adjusts so that the flow into spiral arms is always sonic. This has profound effects on the degree to which the extraction of energy and angular momentum from the mean flow through density waves can be modelled as a viscous process. Our results thus provide (i) a detailed description of how the self-regulation mechanism is established for low cooling rates, (ii) a clarification of the conditions required for describing the transport induced by self-gravity through an effective viscosity, (iii) an estimate of the maximum amplitude of the density perturbation before fragmentation takes place and finally (iv) a simple recipe to estimate the density perturbation in different thermal regimes.</w:t>
      </w:r>
      <w:r>
        <w:br/>
      </w:r>
      <w:r>
        <w:rPr>
          <w:rStyle w:val="VerbatimChar"/>
        </w:rPr>
        <w:t xml:space="preserve">## 30989                                                                                                                                                                                                                                                                                                                                                                                                                                                                                                                                                                                                                                                                                                                                                                                                                                                                                                                                                                                                                                                                                                                                                                                                                                                                                                                                                                                                                                                                                                                                                                                                                                                                                                                                                                                                                                                                                                                                                                                                                                                                                                                                                                                                                                                                                                                                                                                                                                                                                                                                                                                                                                                                                                                                                                                                                                                                                                                                                                                                                                                                                                                                                                                                                                                                                                                                                                                                                                                                                                                                                                                                                                                                                                                                                                                                                                                                                                                 I compare the density profile of dark matter (DM) haloes in cold dark matter (CDM) N-body simulations with 1, 32, 256 and 1024 h - 1 Mpc box sizes. I compare the profiles when the most massive haloes are composed of about 10 5 DM particles. The DM density profiles of the haloes in the 1 h - 1 Mpc box at redshift z ∼ 10 show systematically shallower cores with respect to the corresponding haloes in the 32 h - 1 Mpc simulation at z ∼ 3 that have masses, M d m , typical of the Milky Way and are fitted by a Navarro-Frenk-White (NFW) profile. The DM density profiles of the haloes in the 256 h - 1 Mpc box at z ∼ 0 are consistent with having steeper cores than the corresponding haloes in the 32 h - 1 Mpc simulation, but higher mass resolution simulations are needed to strengthen this result. Combined, these results suggest that the density profile of DM haloes is not universal, presenting shallower cores in dwarf galaxies and steeper cores in clusters. More work is needed to validate this finding at z = 0. Physically, the result sustains the hypothesis that the mass function of the accreting satellites determines the inner slope of the DM profile. However, the result can also be interpreted as a trend with the dynamical state in the assembly process of haloes of different mass. In comoving coordinates, r, the profile ρ d m with X = c Δ r/r Δ and a = (9 + 3n)/(5 + n) 1.3 + (M 1 / 6 dm,14 - 1)/(M 1 / 6 dm,14 + 1), provides a good fit to all the DM haloes from dwarf galaxies to clusters at any redshift with the same concentration parameter c Δ ∼ 7. Here, r Δ (M d m ) is the virial radius, n is the effective spectral index of the initial power spectrum of density perturbations and M d m , 1 4 = M d m /(3 × 10 1 4 M O .). The slope, y, of the outer parts of the halo appears to depend on the acceleration of the universe; when the scale parameter is a = (1+z) - 1 ≤ 1, the slope is γ 3 as in the NEW profile, but γ 4 at a &gt; 1 when Ω Λ ∼ 1 and the universe is inflating. The shape of the DM profiles presents a significant scatter around the mean. It is therefore important to analyse a significant statistical sample of haloes in order to determine the mean profile. I compare the DM profiles in the 1 h - 1 Mpc box with the same simulation including stars, baryons and radiative transfer presented by Ricotti, Gnedin and Shull. Radiative feedback effects produce a larger scatter in the density profile shapes but, on average, do not affect the shape of the DM profiles significantly.</w:t>
      </w:r>
      <w:r>
        <w:br/>
      </w:r>
      <w:r>
        <w:rPr>
          <w:rStyle w:val="VerbatimChar"/>
        </w:rPr>
        <w:t xml:space="preserve">## 31008                                                                                                                                                                                                                                                                                                                                                                                                                                                                                                                                                                                                                                                                                                                                                                                                                                                                                                                                                                                                                                                                                                                                                                                                                                                                                                                                                                                                                                                                                                                                                                                                                                                                                                                                                                                                                                                                                                                                                                                                                                                                                                                                                                                                                                                                                                                                                                                                                                                                                                                                                                                                                                                                                                                                                                                                                                                                                                                                                                                                                                                                                                                                                                                                                                                                                                                                                                                                                                                                                                                                                                                                                                                                                                                                                                                                                                                                                                                                                                                                                                                                                                                                                                                                                                                                                                                                                                                                                                                                                                                                                                                                                                                                                                                                                                                                                                                                                                                                                                                                                                                                                                                                                                                                                                                                                                                                                                                             Hot cores and their precursors contain an integrated record of the physics of the collapse process in the chemistry of the ices deposited during that collapse. In this paper, we present results from a new model of the chemistry near high-mass stars in which the desorption of each species in the ice mixture is described as indicated by new experimental results obtained under conditions similar to those in hot cores. Our models show that provided there is a monotonic increase in the temperature of the gas and dust surrounding the protostar, the changes in the chemical evolution of each species due to differential desorption are important. The species H2S, SO, SO2, OCS, H2CS, CS, NS, CH3OH, HCOOCH3 ,C H 2CO, C2H5OH show a strong time dependence that may be a useful signature of time evolution in the warm-up phase as the star moves on to the main sequence. This preliminary study demonstrates the consequences of incorporating reliable temperature programmed desorption data into chemical models. Ke yw ords: stars: formation ‐ ISM: abundances ‐ ISM: clouds ‐ ISM: molecules.</w:t>
      </w:r>
      <w:r>
        <w:br/>
      </w:r>
      <w:r>
        <w:rPr>
          <w:rStyle w:val="VerbatimChar"/>
        </w:rPr>
        <w:t xml:space="preserve">## 31055                                                                                                                                                                                                                                                                                                                                                                                                                                                                                                                                                                                                                                                                                                                                                                                                                                                                                                                                                                                                                                                                                                                                                                                                                                                                                                                                                                                                                                                                                                                                                                                                                                                                                                                                                                                                                                                                                                                                                                                                                                                                                                                                                                                                                                                                                                                                                                                                                                                                                                                                                                                                                                                                                                                                                                                                                                                                                                                                                                                                                                                                                                                                                                                                                                                                                                                                                                                                                                                                                                                                                                                                                                                                                                                                                                                                                                                                                                                                                                                                                                                                                                                                                                                                                                                                                                                                                                                                                                                                                                                                                                                                                                                                                                                                                                                                                                                                                                                                                                                                                                                                                                                                                                                                                                                                                                                                                                                   We perform a detailed spatially resolved, spectroscopic, analysis of the core of the Centaurus cluster of galaxies using a deep Chandra X-ray observation and XMM-Newton data. The Centaurus cluster core has particularly high metallicity, up to twice the solar values, and we measure the abundances of Fe, O, Ne, Mg, Si, S, Ar, Ca and Ni. We map the distribution of these elements in many spatial regions, and create radial profiles to the east and west of the centre. The ratios of the most robustly determined elements to iron are consistent with solar ratios, indicating that there has been enrichment by both Type Ia and Type II supernovae. For a normal initial stellar mass function, the metallicity peak represents the products of about 4 x 10 10 M ⊙ of star formation. This star formation can have occurred continuously at a rate of 5 M ⊙ yr -1 for the past 8 Gyr or more, or was part of the formation of the central galaxy at earlier times. Either conclusion requires that the inner core of the Centaurus cluster has not suffered a major disruption within the past 8 Gyr, or even longer.</w:t>
      </w:r>
      <w:r>
        <w:br/>
      </w:r>
      <w:r>
        <w:rPr>
          <w:rStyle w:val="VerbatimChar"/>
        </w:rPr>
        <w:t xml:space="preserve">## 31089                                                                                                                                                                                                                                                                                                                                                                                                                                                                                                                                                                                                                                                                                                                                                                                                                                                                                                                                                                                                                                                                                                                                                                                                                                                                                                                                                                                                                                                                                                                                                                                                                                                                                                                                                                                                                                                                                                                                                                                                                                                                                                                                                                                                                                                                                                                                                                                                                                                                                                                                                                                                                                                                                                                                                                                                                                                                                                                                                                                                                                                                                                                                                                                                                                                                                                                                                                                                                                                                                                                                                                                                                                                                                                                                                                                                                                                                                                                                                                                                                                                                                                                                                                                                                                                                                                                                                                                                                                                                                                                                                                                                                                                                                                                                                                                                                                                                                                                                                                                   When a gravitational lens produces two or more images of a quasar's radio jet the images can be compared to reveal the presence of small structures along one or more of the lines of sight. If mass is distributed smoothly on scales of 107 M☉, independent bends in the jet images on milliarcsecond scales will not be produced. All three of the well-collimated multiply imaged radio jets that have been mapped on milliarcsecond scales show some evidence of independent bends in their images. Using existing data, we model the lens system B1152+199 and show that it likely contains a substructure of mass ~105-107 h-1 M☉ or a velocity dispersion of ~10 km s-1. An alternative explanation is that an intrinsic bend in the jet is undetected in one image and magnified in the other. This explanation is disfavored, and future observations could remove any ambiguity that remains. The probability of a radio jet being bent by small-scale structure both inside and outside of the host lens is then investigated. The known populations of dwarf galaxies and globular clusters are far too small to make this probability acceptable. A previously unknown population of massive dark objects is needed. The standard cold dark matter model might be able to account for the observations if small mass halos are sufficiently compact. In other cosmological models where small-scale structure is suppressed, such as standard warm dark matter, the observed bent jets would be very unlikely to occur.</w:t>
      </w:r>
      <w:r>
        <w:br/>
      </w:r>
      <w:r>
        <w:rPr>
          <w:rStyle w:val="VerbatimChar"/>
        </w:rPr>
        <w:t xml:space="preserve">## 31094                                                                                                                                                                                                                                                                                                                                                                                                                                                                                                                                                                                                                                                                                                                                                                                                                                                                                                                                                                                                                                                                                                                                                                                                                                                                                                                                                                                                                                                                                                                                                                                                                                                                                                                                                                                                                                                                                                                                                                                                                                                                                                                                                                                                                                                                                                                                                                                                                                                                                                                                                                                                                                                                                                                                                                                                                                                                                                                                                                                                                                                                                                                                                                                                                                                                                                                                                                                                                                                                                                                                                                                                                                                                                                                                                                                                                                                                                                                                                                                                                                                                                                                                                                                                                                                                                                                                                                                                                                                                                                                                                                                                                                                                                                                                                                                                                                                                                                                                                                                                                                                                                                                                                                                                                                             We have constructed a model to describe the optical emission from ultra-luminous X-ray sources (ULXs). We assume a binary model with a black hole accreting matter from a Roche lobe filling companion star. We consider the effects of radiative transport and radiative equilibrium in the irradiated surfaces of both the star and a thin accretion disk. We have developed this model as a tool with which to positively identify the optical counterparts of ULXs, and subsequently derive parameters such as the black hole mass and the luminosity class and spectral type of the counterpart. We examine the dependence of the optical emission on these and other variables. We extend our model to examine the magnitude variation at infrared wavelengths, and we find that observations at these wavelengths may have more diagnostic power than in the optical. We apply our model to existing HST observations of the candidates for the optical counterpart of ULX X-7 in NGC 4559. All candidates could be consistent with an irradiated star alone, but we find that a number of them are too faint to fit with an irradiated star and disk together. Were one of these the optical counterpart to X-7, it would display a significant temporal variation.</w:t>
      </w:r>
      <w:r>
        <w:br/>
      </w:r>
      <w:r>
        <w:rPr>
          <w:rStyle w:val="VerbatimChar"/>
        </w:rPr>
        <w:t xml:space="preserve">## 31098                                                                                                                                                                                                                                                                                                                                                                                                                                                                                                                                                                                                                                                                                                                                                                                                                                                                                                                                                                                                                                                                                                                                                                                                                                                                                                                                                                                                                                                                                                                                                                                                                                                                                                                                                                                                                                                                                                                                                                                                                                                                                                                                                                                                                                                                                                                                                                                                                                                                                                                                                                                                                                                                                                                                                                                                                                                                                                                                                                                                                                                                                                                                                                                                                                                                                                                                                                                                                                                                                                                                                                                                                                                                                                                                                                                                                                                                                                                                                                                                                                                                                                                                                                                                                                                                                                                                                                                                                                                                                                                                                                                                                                                                                                                                                                                                                                                                                                                                                                                                                                                                                                                                                                                                                                                                                                                                                                                                                                                                       ABSTRACT In this letter we briey describe the rst results of our numerical study on the possi-bility of magnetic origin of relativistic jets of long duration gamma ray bursters withinthe collapsar scenario. We track the collapse of massive rotating stars onto a rotatingcentral black hole using axisymmetric general relativistic magnetohydrodynamic codethat utilizes a realistic equation of state of stellar matter, takes into account the cool-ing associated with emission of neutrinos, and the energy losses due to dissociation ofnuclei. The neutrino heating is not included. We describe the solution for one partic-ular model where the progenitor star has magnetic eld B = 3 10 10 G. The solutionexhibits strong explosion driven by the Poynting-dominated jets whose power exceeds2 5110 erg/s. The jets originate mainly from the black hole and they are powered viathe Blandford-Znajek mechanism.Key words: black hole physics { supernovae: general { gamma-rays: bursts { meth-ods: numerical { MHD { relativity</w:t>
      </w:r>
      <w:r>
        <w:br/>
      </w:r>
      <w:r>
        <w:rPr>
          <w:rStyle w:val="VerbatimChar"/>
        </w:rPr>
        <w:t xml:space="preserve">## 31123                                                                                                                                                                                                                                                                                                                                                                                                                                                                                                                                                                                                                                                                                                                                                                                                                                                                                                                                                                                                                                                                                                                                                                                                                                                                                                                                                                                                                                                                                                                                                                                                                                                                                                                                                                                                                                                                                                                                                                                                                                                                                                                                                                                                                                                                                                                                                                                                                                                                                                                                                                                                                                                                                                                                                                                                                                                                                                                                                                                                                                                                                                                                                                                                                                                                                                                                                                                                                                                                                                                                                                                                                                                                                                                                                                                                                                                                                                                                              I calculate the physical properties of 32 transiting extrasolar planet and brown-dwarf systems from existing photometric observations and measured spectroscopic parameters. The systems studied include fifteen observed by the CoRoT satellite, ten by Kepler and five by the Deep Impact spacecraft. Inclusion of the objects studied in previous papers leads to a sample of 58 transiting systems with homogeneously measured properties. The Kepler data include observations from Quarter 2, and my analyses of several of the systems are the first to be based on short-cadence data from this satellite. The light curves are modelled using the JKTEBOP code, with attention paid to the treatment of limb darkening, contaminating light, orbital eccentricity, correlated noise, and numerical integration over long exposure times. The physical properties are derived from the light curve parameters, spectroscopic characteristics of the host star, and constraints from five sets of theoretical stellar model predictions. An alternative approach using a calibration from eclipsing binary star systems is explored and found to give comparable results whilst imposing a much smaller computational burden. My results are in good agreement with published properties for most of the transiting systems, but discrepancies are identified for CoRoT-5, CoRoT-8, CoRoT-13, Kepler-5 and Kepler-7. Many of the errorbars quoted in the literature are underestimated. Refined orbital ephemerides are given for CoRoT-8 and for the Kepler planets. Asteroseismic constraints on the density of the host stars are in good agreement with the photometric equivalents for HD17156 and TrES-2, but not for HAT-P-7 and HAT-P-11. Complete error budgets are generated for each transiting system, allowing identification of the observations best-suited to improve measurements of their physical properties. Whilst most systems would benefit from further photometry and spectroscopy, HD17156, HD80606, HAT-P-7 and TrES-2 are now extremely well characterised. HAT-P-11 is an exceptional candidate for studying starspots. The orbital ephemerides of some transiting systems are becoming uncertain and they should be re-observed in the near future. The primary results from the current work and from previous papers in the series have been placed in an online catalogue, from where they can be obtained in a range of formats for reference and further study. TEPCat is available at http://www.astro.keele.ac.uk/ jkt/tepcat/</w:t>
      </w:r>
      <w:r>
        <w:br/>
      </w:r>
      <w:r>
        <w:rPr>
          <w:rStyle w:val="VerbatimChar"/>
        </w:rPr>
        <w:t xml:space="preserve">## 31126                                                                                                                                                                                                                                                                                                                                                                                                                                                                                                                                                                                                                                                                                                                                                                                                                                                                                                                                                                                                                                                                                                                                                                                                                                                                                                                                                                                                                                                                                                                                                                                                                                                                                                                                                                                                                                                                                                                                                                                                                                                                                                                                                                                                                                                                                                                                                                                                                                                                                                                                                                                                                                                                                                                                                                                                                                                                                                                                                                                                                                                                                                                                                                                                                                                                                                                                                                                                                                                                                                                                                                                                                                                                                                                                                                                             We employ cosmological hydrodynamical simulations to study the growth of massive black holes (BHs) at high redshifts subject to BH merger recoils from gravitational wave emission. As a promising host system of a powerful high-redshift quasar, we select the most massive dark matter halo at z = 6 from the Millennium simulation, and resimulate its formation at much higher resolution including gas physics and a model for BH seeding, growth and feedback. Assuming that the initial BH seeds are relatively massive, of the order of 10 5 M ⊙ , and that seeding occurs around z ∼ 15 in dark matter haloes of mass ∼10 9 ―10 10 M ⊙ , we find that it is possible to build up supermassive BHs (SMBHs) by z = 6 that assemble most of their mass during extended Eddington-limited accretion periods. The properties of the simulated SMBHs are consistent with observations of z = 6 quasars in terms of the estimated BH masses and bolometric luminosities, the amount of star formation occurring within the host halo, and the presence of highly enriched gas in the innermost regions of the host galaxy. After a peak in the BH accretion rate at z = 6, the most massive BH has become sufficiently massive for the growth to enter into a much slower phase of feedback-regulated accretion. We extend our basic BH model by incorporating prescriptions for the BH recoils caused by gravitational wave emission during BH merger events, taking into account the newest numerical relativity simulations of merging BH binaries. In order to explore the full range of expected recoils and radiative efficiencies, we also consider models with spinning BHs. In the most 'pessimistic' case where BH spins are initially high, we find that the growth of the SMBHs can be potentially hampered if they grow mostly in isolation and experience only a small number of mergers. On the other hand, whereas BH kicks can expel a substantial fraction of low-mass BHs, they do not significantly affect the build-up of the SMBHs. On the contrary, a large number of BH mergers has beneficial consequences for the growth of the SMBHs by considerably reducing their spin. We also track the fate of our z = 6 SMBH by performing cosmological simulations all the way to z = 2. This allows us to study the history of BH mass assembly over a large time-span and to establish a clear signal of 'downsizing' of the BH accretion rate for the population of BHs as a whole. We further find that the descendents of the most luminous z = 6 quasar correspond most likely to the most massive BHs today, characterized by a low activity level and masses of the order of 1-2 x 10 10 M ⊙ .</w:t>
      </w:r>
      <w:r>
        <w:br/>
      </w:r>
      <w:r>
        <w:rPr>
          <w:rStyle w:val="VerbatimChar"/>
        </w:rPr>
        <w:t xml:space="preserve">## 31130                                                                                                                                                                                                                                                                                                                                                                                                                                                                                                                                                                                                                                                                                                                                                                                                                                                                                                                                                                                                                                                                                                                                                                                                                                                                                                                                                                                                                                                                                                                                                                                                                                                                                                                                                                                                                                                                                                                                                                                                                                                                                                                                                                                                                                                                                                                                                                                                                                                                                                                                                                                                                                                                                                                                                                                                                                                                                                                                                                                                                                                                                                                                                                                                                                                                                                                                                                                                                                                                                                                                                                                                                                                                                                                                                                                                                                                                                                                                                                                                                                                                                                                                                                                                                                                                                                                                                                                                                                                                                                                                                                                                                                                                                                                                                                                                                                                                                                                                                                                                                                                                                                                                                                                                 The Parkes Multibeam Pulsar Survey has unlocked vast areas of the Galactic plane, which were previously invisible to earlier low-frequency and less-sensitive surveys. The survey has discovered more than 600 new pulsars so far, including many that are young and exotic. In this paper we report the discovery of 200 pulsars for which we present positional and spin-down parameters, dispersion measures, flux densities and pulse profiles. A large number of these new pulsars are young and energetic, and we review possible associations of γ -ray sources with the sample of about 1300 pulsars for which timing solutions are known. Based on a statistical analysis, we estimate that about 19 ± 6 associations are genuine. The survey has also discovered 12 pulsars with spin properties similar to those of the Vela pulsar, nearly doubling the known population of such neutron stars. Studying the properties of all known ‘Vela-like’ pulsars, we find their radio luminosities to be similar to normal pulsars, implying that they are very inefficient radio sources. Finally, we review the use of the newly discovered pulsars as Galactic probes and discuss the implications of the new NE2001 Galactic electron density model for the determination of pulsar distances and luminosities.</w:t>
      </w:r>
      <w:r>
        <w:br/>
      </w:r>
      <w:r>
        <w:rPr>
          <w:rStyle w:val="VerbatimChar"/>
        </w:rPr>
        <w:t xml:space="preserve">## 31131                                                                                                                                                                                                                                                                                                                                                                                                                                                                                                                                                                                                                                                                                                                                                                                                                                                                                                                                                                                                                                                                                                                                                                                                                                                                                                                                                                                                                                                                                                                                                                                                                                                                                                                                                                                                                                                                                                                                                                                                                                                                                                                                                                                                                                                                                                                                                                                                                                                                                                                                                                                                                                                                                                                                                                                                                                                                                                                                                                                                                                                                                                                                                           A unified description is provided for the 21 cm signatures arising from minihaloes against a bright background radio source and against the cosmic microwave background (CMB), within the context of a dynamical collapsing cosmological spherical halo. The effects of gas cooling via radiative atomic and molecular processes and of star formation on setting the maximum mass of the minihaloes giving rise to a 21 cm signal are included. Models are computed both with and without molecular hydrogen formation, allowing for its possible suppression by an ambient ultraviolet radiation field. The spectral signatures and equivalent width distributions are computed for a Λcold dark matter cosmology. The detectability of minihaloes in absorption against bright background radio sources is discussed in the context of future measurements by a Square Kilometre Array (SKA) and the LOw Frequency ARray (LOFAR). The brightness temperature differential relative to the CMB is also computed. \n \n \n \nSeveral generic scenarios are considered. For the cosmological parameter constraints from the Wilkinson Microwave Anisotropy Probe (WMAP), in the absence of any form of galactic feedback, the number of systems per unit redshift in absorption against a bright radio source at 8 &lt; z &lt; 10 is dN/dz≃ 10 for observed equivalent widths exceeding 0.1 kHz. For larger equivalent widths, somewhat fewer systems are predicted at increasing redshifts. The estimated numbers are independent of the presence of star formation in the haloes following molecular hydrogen formation except for rare, high equivalent width systems, which become fewer. LOFAR could plausibly detect a minihalo signal against a 30 mJy source in a 1200 h integration. SKA could detect the signal against a weaker 6 mJy source in as little as 24 h. Adding cosmological constraints from the Atacama Cosmology Telescope (ACT) suppresses the predicted number of all the absorbers by as much as an order of magnitude. In the presence of a background of ambient Ly photons of sufficient intensity to couple the gas spin temperature to the kinetic temperature, as may be produced by the first star-forming objects, the number of weak absorption systems is substantially boosted, by more than two orders of magnitude, rendering the signal readily detectable. Weak absorption features arising from the cold infalling regions around the minihaloes may appear as mock emission lines relative to the suppressed continuum level. A moderate amount of heating of the intergalactic medium (IGM), however, would greatly reduce the overall number of absorption systems. \n \n \n \nBy contrast, the absorption signal of minihaloes against the CMB is distinguishable from the diffuse IGM signature only for a limited scenario of essentially no feedback and moderate redshifts, z &lt; 19. The strength of the signal is dominated by the more massive minihaloes, and so is sensitive to a cut-off in the upper minihalo mass range imposed by any star formation and its consequences. Once the first star-forming systems provide feedback in the form of Ly photons, the diffuse IGM signal will quickly dominate the signal from minihaloes because of the small total fraction of IGM mass in the minihalo cores.</w:t>
      </w:r>
      <w:r>
        <w:br/>
      </w:r>
      <w:r>
        <w:rPr>
          <w:rStyle w:val="VerbatimChar"/>
        </w:rPr>
        <w:t xml:space="preserve">## 31163                                                                                                                                                                                                                                                                                                                                                                                                                                                                                                                                                                                                                                                                                                                                                                                                                                                                                                                                                                                                                                                                                                                                                                                                                                                                                                                                                                                                                                                                                                                                                                                                                                                                                                                                                                                                                                                                                                                                                                                                                                                                                                                                                                                                                                                                                                                                                                                                                                                                                                                                                                                                                                                                                                                                                                                                                                                                                                                                                                                                                                                                                                                                                                                                                                                                                                                                                                                                                                                                                                                                                                                                                                                                                                                                                                                                                                                                                                                                                                                                                                                                                                                                                                                                                                                                                                                                                                                                                                                                                                                             The enhancement of carbon-14 in tree rings around AD 774/775 has generated wide interest in solar activity at that time. The historical auroral records have been examined critically. Of particular interest was the “white vapour” observed in China on AD 776 January 12/13. Both Usoskin et al. (Astron. Astrophys.55, L3, 2013; U13) and Stephenson (Adv. Space Res.55, 1537, 2015; S15) interpreted this record as an auroral display. Subsequently, Neuhäuser and Neuhäuser (Astron. Nachr.336, 225, 2015; NN15) proposed five “criteria” for the likeliness of aurorae and on this basis rejected an auroral interpretation. Instead, they interpreted it as a lunar halo, and suggested there were no auroral records as a proxy of solar activity in the interval AD 774 – 785. We consider if their “lunar halo hypothesis” and their auroral criteria could be of use in future researches on historical auroral candidates. We first show a counter-example for the lunar halo hypothesis from a parallel record on 1882 November 17, which was seen as a whitish colour, in the southerly direction, and near the Moon. We then consider NN15’s criteria on colour, direction, and sky brightness and investigate other counter-examples from early-modern auroral observations. We also consider the extension of the white vapour in AD 776 according to the distribution of Chinese asterisms, and show that its large extension was inconsistent with the lunar halo hypothesis. Conversely, the streaks of white vapour penetrating the eight Chinese asterisms can be reproduced if we consider auroral-ray structures at altitudes between 97 km and 170 km, along geomagnetic field lines between the L$L$-shells L=1.55$L=1.55$ and 1.64. Our investigations show that we should consider candidate auroral records in historical documents not on the basis of the newly suggested a priori criteria by NN15 but based on all the available observational evidence.</w:t>
      </w:r>
      <w:r>
        <w:br/>
      </w:r>
      <w:r>
        <w:rPr>
          <w:rStyle w:val="VerbatimChar"/>
        </w:rPr>
        <w:t xml:space="preserve">## 31191                                                                                                                                                                                                                                                                                                                                                                                                                                                                                                                                                                                                                                                                                                                                                                                                                                                                                                                                                                                                                                                                                                                                                                                                                                                                                                                                                                                                                                                                                                                                                                                                                                                                                                                                                                                                                                                                                                                                                                                                                                                                                                                                                                                                                                                                                                                                                                                                                                                                                                                                                                                                                                                                                                                                                                                                                                                                                                                                                                                                                                                                                                                                                                                                                                                                                                                                                                                                                                                                                                                                                                                                                                                                                                                                                                                                                                                                                                                                                                                                                                                                                                                                                                                                                                                                                                                                                                                                                                                                                                                                                                                                                                                                                                                                                                                                                                                                                                                                                                                                                                                                                                                                                                                                                                                                                                                                                                                                                                                                                                                                                                                                                                                                                                                                                                                                                                                                                                                                                                                                                                                                                                                                                                                                                                                                                                                                                                               'The definitive version is available at www.blackwell-synergy.com .' Copyright Blackwell Publishing DOI: 10.1111/j.1365-2966.2008.13924.x</w:t>
      </w:r>
      <w:r>
        <w:br/>
      </w:r>
      <w:r>
        <w:rPr>
          <w:rStyle w:val="VerbatimChar"/>
        </w:rPr>
        <w:t xml:space="preserve">## 31207                                                                                                                                                                                                                                                                                                                                                                                                                                                                                                                                                                                                                                                                                                                                                                                                                                                                                                                                                                                                                                                                                                                                                                                                                                                                                                                                                                                                                                                                                                                                                                                                                                                                                                                                                                                                                                                                                                                                                                                                                                                                                                                                                                                                                                                                                                                                                                                                                                                                                                                                                                                                                                                                                                                                                                                                                                                                                                                                                                                                                                                                                                                                                                                                                                                                                                                                                                                                                                                                                                                                                                                                                                                                                                                                                                                                                                                                                                                                                                                                                                                                                                                                                                                                                                                                                                                                                                                                                                                                                                                                                                                                                                                                                                                                                                                                                                                                                                                                                                                                                                                                                                                                                                                                                                                                                                                                                                                                                                                                                                                                                              We are entering a golden era for stellar physics driven by satellite and telescope observations of unprecedented quality and scope. New insights on stellar evolution and stellar interiors physics are being made possible by asteroseismology, the study of stars by the observation of natural, resonant oscillations. Asteroseismology is proving to be particularly significant for the study of solar-type and red-giant stars. These stars show rich spectra of solar-like oscillations, which are excited and intrinsically damped by turbulence in the outermost layers of the convective envelopes. In this review we discuss the current state of the field, with a particular emphasis on recent advances provided by the Kepler and COROT (Convection, Rotation &amp; Planetary Transits) space missions and the wider significance to astronomy of the results from asteroseismology, such as stellar populations studies and exoplanet studies.</w:t>
      </w:r>
      <w:r>
        <w:br/>
      </w:r>
      <w:r>
        <w:rPr>
          <w:rStyle w:val="VerbatimChar"/>
        </w:rPr>
        <w:t xml:space="preserve">## 31263                                                                                                                                                                                                                                                                                                                                                                                                                                                                                                                                                                                                                                                                                                                                                                                                                                                                                                                                                                                                                                                                                                                                                                                                                                                                                                                                                                                                                                                                                                                                                                                                                                                                                                                                                                                                                                                                                                                                                                                                                                                                                                                                                                                                                                                                                                                                                                                                                                                                                                                                                                                                                                                                                                                                                                                                                                                                                                                                                                                                                                                                                                                                                                                                                                                                                                                                                                                                                                                                                                                                                                                                                  The Twinkle space telescope has been designed for the characterisation of exoplanets and Solar System objects. Operating in a low Earth, Sun-synchronous orbit, Twinkle is equipped with a 45 cm telescope and visible (0.4 – 1 μm) and infrared (1.3 – 4.5 μm) spectrometers which can be operated simultaneously. Twinkle is a general observatory which will provide on-demand observations of a wide variety of targets within wavelength ranges that are currently not accessible using other space telescopes or accessible only to oversubscribed observatories in the short-term future. Here we explore the ability of Twinkle’s spectrometers to characterise the currently-known exoplanets. We study the spectral resolution achievable by combining multiple observations for various planetary and stellar types. We also simulate spectral retrievals for some well-known planets (HD 209458 b, GJ 3470 b and 55 Cnc e). From the exoplanets known today, we find that with a single transit or eclipse, Twinkle could probe 89 planets at low spectral resolution (R &lt; 20) as well as 12 planets at higher resolution (R &gt; 20) in channel 1 (1.3 – 4.5 μm). With 10 observations, the atmospheres of 144 planets could be characterised with R &lt;20 and 81 at higher resolutions. Upcoming surveys will reveal thousands of new exoplanets, many of which will be located within Twinkle’s field of regard. TESS in particular is predicted to discover many targets around bright stars which will be suitable for follow-up observations. We include these anticipated planets and find that the number of planets Twinkle could observe in the near infrared in a single transit or eclipse increases R &gt; 20. By stacking 10 transits, there are 1185 potential targets for study at R &lt; 20 as well as 388 planets at higher resolutions. The majority of targets are found to be large gaseous planets although by stacking multiple observations smaller planets around bright stars (e.g. 55 Cnc e) could be observed with Twinkle. Photometry and low resolution spectroscopy with Twinkle will be useful to refine planetary, stellar and orbital parameters, monitor stellar activity through time and search for transit time and duration variations (TTVs and TDVs). Refinement of these parameters could be used to in the planning of observations with larger space-based observatories such as JWST and ARIEL. For planets orbiting very bright stars, Twinkle observations at higher spectral resolution will enable us to probe the chemical and thermal properties of an atmosphere. Simultaneous coverage across a wide wavelength range will reduce the degeneracies seen with Hubble and provide access to detections of a wide range molecules. There is the potential to revisit them many times over the mission lifetime to detect variations in cloud cover.</w:t>
      </w:r>
      <w:r>
        <w:br/>
      </w:r>
      <w:r>
        <w:rPr>
          <w:rStyle w:val="VerbatimChar"/>
        </w:rPr>
        <w:t xml:space="preserve">## 31264                                                                                                                                                                                                                                                                                                                                                                                                                                                                                                                                                                                                                                                                                                                                                                                                                                                                                                                                                                                                                                                                                                                                                                                                                                                                                                                                                                                                                                                                                                                                                                                                                                                                                                                                                                                                                                                                                                                                                                                                                                                                                                                                                                                                                                                                                                                                                                                                                                                                                                                                                                                                                                                                                                                                                                                                                                                                                                                                                                                                                                                                                                                                                                                                                                                                                                                                                                                                                                                                                                                                                                                                                                                                                                                                                                                                                                                                                                                                                                                                                                                                                                                                                                                                                                                                                                                                                                                                                                                                                                                                                                                                                                                                                                                                                                                                                                                                                                                                                                                                                                                                                                                                                                                                                                                                                                                                                                                                                                                                                             We present smoothed particle hydrodynamic (SPH) simulations of the response of gas discs to a spiral potential. These simulations show that the commonly observed spurs and feathering in spiral galaxies can be understood as being due to structures present in the spiral arms that are sheared by the divergent orbits in a spiral potential. Thus, dense molecular cloud-like structures generate the perpendicular spurs as they leave the spiral arms. Subsequent feathering occurs as spurs are further sheared into weaker parallel structures as they approach the next spiral passage. Self-gravity of the gas is not included in these simulations, stressing that these features are purely due to the hydrodynamics in spiral shocks. Instead, a necessary condition for this mechanism to work is that the gas need be relatively cold (1000 K or less) in order that the shock is sufficient to generate structure in the spiral arms, and such structure is not subsequently smoothed by the gas pressure.</w:t>
      </w:r>
      <w:r>
        <w:br/>
      </w:r>
      <w:r>
        <w:rPr>
          <w:rStyle w:val="VerbatimChar"/>
        </w:rPr>
        <w:t xml:space="preserve">## 31296                                                                                                                                                                                                                                                                                                                                                                                                                                                                                                                                                                                                                                                                                                                                                                                                                                                                                                                                                                                                                                                                                                                                                                                                                                                                                                                                                                                                                                                                                                                                                                                                                                                                                                                                                                                                                                                                                                                                                                                                                                                                                                                                                                                                                                                                                                                                                                                                                                                                                                                                                                                                                                                                                                                                                                                                                                                                                                                                                                                                                                                                                                                                                                                                                                                                                                                                                                                                                                                                                                                                                                                                                                                                                                                                                                                                                                                                                                                                                                                                                                                                                                                                                                                                                                                                  The Andromeda galaxy (M31) is an important test case for a number of microlensing surveys looking for massive compact halo objects (Machos). A long-standing theoretical prediction is that the high inclination of the M31 disc should induce an asymmetry in the spatial distribution of M31 Macho events, whereas the distribution of variable stars and microlensing events in the M31 disc should be symmetric. We examine the role of stars in the M31 visible spheroid as both lenses and sources to microlensing events. We compute microlensing event number density maps and estimate pixel-lensing rates and event durations for three-component models of M31 which are consistent with the observed rotation curve, surface brightness profile and dynamical mass estimates. Three extreme models are considered: a massive spheroid model; a massive disc model; and a massive Macho halo model. An important consequence of the spheroid is that, even if Machos are absent in M31, an asymmetric spatial signature is still generally expected from stellar lensing alone. The lensing of disc sources by spheroid stars produces an asymmetry of the same sign as that of Machos, whereas lensing by disc stars against spheroid sources produces an asymmetry of the opposite sign. The relative mass-to-light ratio of the spheroid and disc populations controls which of these signatures dominates the overall stellar spatial distribution. We find that the inclusion of the spheroid weakens the M31 Macho spatial asymmetry by about 20‐30 per cent over a disc-only asymmetry for the models considered. We also find for our models that Machos dominate over most of the far disc, provided that they contribute at least ∼ 25 per cent of the halo dark matter density. This is a conservative limit because many stellar events are too short to be detected by present surveys. The presence of the spheroid also has beneficial consequences for M31 lensing surveys. The stellar spatial asymmetry is likely to be important in distinguishing a spheroidal Macho halo from a highly flattened halo or from a dark-matter-dominated disc, because spatial asymmetries of opposing signs are expected in these cases.</w:t>
      </w:r>
      <w:r>
        <w:br/>
      </w:r>
      <w:r>
        <w:rPr>
          <w:rStyle w:val="VerbatimChar"/>
        </w:rPr>
        <w:t xml:space="preserve">## 31331                                                                                                                                                                                                                                                                                                                                                                                                                                                                                                                                                                                                                                                                                                                                                                                                                                                                                                                                                                                                                                                                                                                                                                                                                                                                                                                                                                                                                                                                                                                                                                                                                                                                                                                                                                                                                                                                                                                                                                                                                                                                                                                                                                                                                                                                                                                                                                                                                                                                                                                                                                                                                                                                                                                                                                                                                                                                                                                                                                                                                                                                                                                                                                                                                                                                                                                                                                                                                                                                                                                                                                                                                                                                                                                                                                                                                                                                                                                                                                                                                                                                                                                                                                                                                                                                                                                                                                                                                                                                                                                                                                                                                                                                                                                                                                                                                                                                                                                                                                                                                                                                                                                                                                                                                                                                                                                                                      The massive star that underwent a collapse of its core to produce supernova (SN)1993J was subsequently identified as a non-variable red supergiant star in images of the galaxy M81 taken before explosion. It showed an excess in ultraviolet and B-band colours, suggesting either the presence of a hot, massive companion star or that it was embedded in an unresolved young stellar association. The spectra of SN1993J underwent a remarkable transformation from the signature of a hydrogen-rich type II supernova to one of a helium-rich (hydrogen-deficient) type Ib. The spectral and photometric peculiarities were best explained by models in which the 13–20 solar mass supergiant had lost almost its entire hydrogen envelope to a close binary companion, producing a ‘type IIb’ supernova, but the hypothetical massive companion stars for this class of supernovae have so far eluded discovery. Here we report photometric and spectroscopic observations of SN1993J ten years after the explosion. At the position of the fading supernova we detect the unambiguous signature of a massive star: the binary companion to the progenitor.</w:t>
      </w:r>
      <w:r>
        <w:br/>
      </w:r>
      <w:r>
        <w:rPr>
          <w:rStyle w:val="VerbatimChar"/>
        </w:rPr>
        <w:t xml:space="preserve">## 31352                                                                                                                                                                                                                                                                                                                                                                                                                                                                                                                                                                                                                                                                                                                                                                                                                                                                                                                                                                                                                                                                                                                                                                                                                                                                                                                                                                                                                                                                                                                                                                                                                                                                                                                                                                                                                                                                                                                                                                                                                                                                                                                                                                                                                                                                                                                                                                                                                                                                                                                                                                                                                                                                                                                                                                                                                                                                                                                                                                                                                                                                                                                                                                                                                                                                                                                                                                                                                                                                                                                                                                                                                                                                                                                                                                                                                                                                                                                                                                                                                                                                                                                                                                                                                                                                                                                                                                                                                                                                                                                                                                                                                                                                                                                                                                                                                                                                                                                                                                                                                                                                                                                                                                                                                                                                                                                                                                                                                                                                                                                                                      Circumstellar disks of planetary debris are now known or suspected to closely orbit hundreds of white dwarf stars. To date, both data and theory support disks that are entirely contained within the preceding giant stellar radii, and hence must have been produced during the white dwarf phase. This picture is strengthened by the signature of material falling onto the pristine stellar surfaces; disks are always detected together with atmospheric heavy elements. The physical link between this debris and the white dwarf host abundances enables unique insight into the bulk chemistry of extrasolar planetary systems via their remnants. This review summarizes the body of evidence supporting dynamically active planetary systems at a large fraction of all white dwarfs, the remnants of first generation, main-sequence planetary systems, and hence provide insight into initial conditions as well as long-term dynamics and evolution.</w:t>
      </w:r>
      <w:r>
        <w:br/>
      </w:r>
      <w:r>
        <w:rPr>
          <w:rStyle w:val="VerbatimChar"/>
        </w:rPr>
        <w:t xml:space="preserve">## 31362                                                                                                                                                                                                                                                                                                                                                                                                                                                                                                                                                                                                                                                                                                                                                                                                                                                                                                                                                                                                                                                                                                                                                                                                                                                                                                                                                                                                                                                                                                                                                                                                                                                                                                                                                                                                                                                                                                                                                                                                                                                                                                                                                                                                                                                                                                                                                                                                                                                                                                                                                                                                                                                                                                                                                                                                                                                                                                                                                                                                                                                                                                                                                                                                                                                                                                                                                                                                                                                                                                                                                                                                                                                                                                                                                                                                                                                                                                                                                                                                                                                                                                                                                                                                                                                                                                                                                                                                                                                                                                                                                                                                                                                                                                                                                                                                                                                                                                                                                                                                                                                                                          We present a simple and efficient anisotropic generalization of the semi-isotropic (two-integral) axisymmetric Jeans formalism, which is used to model the stellar kinematics of galaxies. The following is assumed: (i) a constant mass-to-light ratio (MIL) and (ii) a velocity ellipsoid that is aligned with cylindrical coordinates (R, z) and characterized by the classic anisotropy parameter β z = 1 - υ 2 z /υ 2 R . Our simple models are fit to SAURON integral-field observations of the stellar kinematics for a set of fast-rotator early-type galaxies. With only two free parameters (β z and the inclination), the models generally provide remarkably good descriptions of the shape of the first (V) and second (V rms ≡ √V 2 + σ 2 ) velocity moments, once a detailed description of the surface brightness is given. This is consistent with previous findings on the dynamical structure of these objects. With the observationally motivated assumption that β z ≥0, the method is able to recover the inclination. The technique can be used to determine the dynamical MIL and angular momenta of early-type fast-rotators and spiral galaxies, especially when the quality of the data does not justify more sophisticated modelling approaches. This formalism allows for the inclusion of dark matter, supermassive black holes, spatially varying anisotropy and multiple kinematic components.</w:t>
      </w:r>
      <w:r>
        <w:br/>
      </w:r>
      <w:r>
        <w:rPr>
          <w:rStyle w:val="VerbatimChar"/>
        </w:rPr>
        <w:t xml:space="preserve">## 31393                                                                                                                                                                                                                                                                                                                                                                                                                                                                                                                                                                                                                                                                                                                                                                                                                                                                                                                                                                                                                                                                                                                                                                                                                                                                                                                                                                                                                                                                                                                                                                                                                                                                                                                                                                                                                                                                                                                                                                                                                                                                                                                                                                                                                                                                                                                                                                                                                                                                                                                                                                                                                                                                                                                                                                                                                                                                                                                                                                                                                                                                                                                                                                                                                                                                                                                                                                                                                                                                                                                                                                                                                                                                                                                                                                                                                                                                                                                                                                                                                                                                                                                                                                                                                                                                                                                                                                                                                                                                                                                                                                                                                                                                                                                                                                                                                                                                                                                                                                                      We present submillimetre observations of the J = 3 → 2 rotational transition of 12 CO, 13 CO and C 18 O across over 600 arcmin 2 of the Perseus molecular cloud, undertaken with the Heterodyne Array Receiver Programme (HARP), a new array spectrograph on the James Clerk Maxwell Telescope. The data encompass four regions of the cloud, containing the largest clusters of dust continuum condensations: NGC 1333, IC348, L1448 and L1455. A new procedure to remove striping artefacts from the raw HARP data is introduced. We compare the maps to those of the dust continuum emission mapped with the Submillimetre Common-User Bolometer Array (SCUBA; Hatchell et al.) and the positions of starless and protostellar cores (Hatchell et al.). No straightforward correlation is found between the masses of each region derived from the HARP CO and SCUBA data, underlining the care that must be exercised when comparing masses of the same object derived from different tracers. From the 13 CO/C 18 O line ratio the relative abundance of the two species ([ 13 CO]/[C 18 O] ∼ 7) and their opacities (typically τ is 0.02-0.22 and 0.15―1.52 for the C 18 O and 13 CO gas, respectively) are calculated. C 18 O is optically thin nearly everywhere, increasing in opacity towards star-forming cores but not beyond τ 18 ∼ 0.9. Assuming the 12 CO gas is optically thick, we compute its excitation temperature, T ex (around 8-30 K), which has little correlation with estimates of the dust temperature.</w:t>
      </w:r>
      <w:r>
        <w:br/>
      </w:r>
      <w:r>
        <w:rPr>
          <w:rStyle w:val="VerbatimChar"/>
        </w:rPr>
        <w:t xml:space="preserve">## 31397                                                                                                                                                                                                                                                                                                                                                                                                                                                                                                                                                                                                                                                                                                                                                                                                                                                                                                                                                                                                                                                                                                                                                                                                                                                                                                                                                                                                                                                                                                                                                                                                                                                                                                                                                                                                                                                                                                                                                                                                                                                                                                                                                                                                                                                                                                                                                                                                                                                                                                                                                                                                                                                                                                                                                                                                                                                                                                                                                                                                                                                                                                                                                                                                                                                                                                                                                                                                                                                                                                                                                                                                                                                                                                                                                                                                                                                                                                                                                                                                                                                                                                                                                                                                                                                                                                                                                                                                                                                                                                                                                                                                                                                                                                                                                                                                                                                                                                                                                                                                                                                                                                                                                                                                                                                                                                                                                                                                                                                                                                                                                                                                                                                                                                                                                                                                                                                                                                                                                                                                                                                                                                                                                                                                                                                                                                                                                                                                                        The definitive version is available at www.blackwell-synergy.com. Copyright Blackwell Publishing</w:t>
      </w:r>
      <w:r>
        <w:br/>
      </w:r>
      <w:r>
        <w:rPr>
          <w:rStyle w:val="VerbatimChar"/>
        </w:rPr>
        <w:t xml:space="preserve">## 31416                                                                                                                                                                                                                                                                                                                                                                                                                                                                                                                                                                                                                                                                                                                                                                                                                                                                                                                                                                                                                                                                                                                                                                                                                                                                                                                                                                                                                                                                                                                                                                                                                                                                                                                                                                                                                                                                                                                                                                                                                                                                                                                                                                                                                                                                                                                                                                                                                                                                                                                                                                                                                                                                                                                                                                                                                                                                                                                                                                                                                                                                                                                                                                                                                                                                                                                                                                                                                                                                                                                                                                                                                                                                                                                                                                                                                                                                                                                                                                                                                                                                                                                                                                                                                                                                                                                                                                                                                                                                                                                                                                                                                                                                                                                                                                                                                                                                                                                                                                                                                                                                                                                                                                         FU Orionis are young stellar objects undergoing episodes of enhanced luminosity, which are generally ascribed to a sudden increase of mass accretion rate in the surrounding protostellar disc. Models invoking a thermal instability in the disc are able to reproduce many features of the outburst, but cannot explain the rapid rise time-scale observed in many cases. Here we explore the possibility (originally suggested by Clarke and Syer) that the thermal instability is triggered away from the disc inner edge (at a distance of 10R ○. from the central protostar) due to the presence of a massive planet embedded in the disc. We have constructed simple, one-dimensional, time-dependent models of the disc evolution, taking into account both the interaction between the disc and the planet, and the thermal evolution of the disc. We are indeed able to reproduce rapid rise outbursts (with rise time-scale 1 yr), with a planet mass M s = 10-15 M Jupiter . We show that the luminosity and the duration of the outbursts are increasing functions of planet mass. We also show that the inward migration of the planet is significantly slowed once it reaches the radius where it is able to trigger FU Orionis outbursts, thus suggesting that a single planet may be involved in triggering several outbursts.</w:t>
      </w:r>
      <w:r>
        <w:br/>
      </w:r>
      <w:r>
        <w:rPr>
          <w:rStyle w:val="VerbatimChar"/>
        </w:rPr>
        <w:t xml:space="preserve">## 31424                                                                                                                                                                                                                                                                                                                                                                                                                                                                                                                                                                                                                                                                                                                                                                                                                                                                                                                                                                                                                                                                                                                                                                                                                                                                                                                                                                                                                                                                                                                                                                                                                                                                                                                                                                                                                                                                                                                                                                                                                                                                                                                                                                                                                                                                                                                                                                                                                                                                                                                                                                                                                                                                                                                                                                                                                                                                                                                                                                                                                                                                                                                                                                                                                                                                                                                                                                                                                                                                                                                                                                                                                                                                                                                                                                                                                                                                                                                                                                                                                                                                                                                                                                                                                                                                                                                                                                                                                                                                                                                                                                                                                                                                                                                                                                                                                                                                                                                                                                                                                                                                                                                                                   Using a sample of more than 6000 quasars from the Sloan digital sky survey (SDSS) we compare the black-hole mass distributions of radio-loud and radio-quiet quasars. Based on the virial black-hole mass estimator the radio-loud quasar s (RLQs) are found to harbour systematically more massive black holes than radio-quiet quasars (RQQs) with very high significance ( ≫ 99.99%), with mean black-hole masses of = 8.89 ± 0.02 and = 8.69 ± 0.01 for the RLQs and RQQs respectively. Crucially, the new RLQ and RQQ samples have indistinguishable distributions on the redshift-optical luminosity plane, excluding the possibility that either pa rameter is responsible for the observed black-hole mass difference. Moreover, this black-hole mass difference is shown to be in good agreement with the optical luminosity difference observed between RLQ and RQQ host galaxies at low redshift (i.e. �Mhost = 0.4 − 0.5 magnitudes). Within the SDSS samples, black-hole mass is strongly correlated with both radi o luminosity and the radio-loudness R parameter (&gt; 7σ significance), although the range in radio luminosity at a gi ven blackhole mass is several orders of magnitude. It is therefore cle ar that the influence of additional physical parameters or evolution must also be invoked to explain the quasar radio-loudness dichotomy.</w:t>
      </w:r>
      <w:r>
        <w:br/>
      </w:r>
      <w:r>
        <w:rPr>
          <w:rStyle w:val="VerbatimChar"/>
        </w:rPr>
        <w:t xml:space="preserve">## 31432                                                                                                                                                                                                                                                                                                                                                                                                                                                                                                                                                                                                                                                                                                                                                                                                                                                                                                                                                                                                                                                                                                                                                                                                                                                                                                                                                                                                                                                                                                                                                                                                                                                                                                                                                                                                                                                                                                                                                                                                                                                                                                                                                                                                                                                                                                                                                                                                                                                                                                                                                                                                                                                                                                                                                                                                                                                                                                                                                                                                                                                                                                                                                                                                                                                                                                                                                                                                                                                                                                                                                                                                                                                                                                                                                                                                                                                                                                                                                                                                                                                                                                                                                                                                                                                                                                                                                                                                                                                                                                                                                                                                                                                                                                                                                                                                                                                                                                                                                                                                                                                                                                                                                                                                                                                               We use new mid-infrared (mid-IR) photometry from the Spitzer Space Telescope to study the relations between low-frequency radio luminosity density Lν151 MHz, mid-IR (12 μ mr est frame) luminosity νLν12µm and optical emission-line ([O II]) luminosity L[O II], for a complete sample of z ∼ 1 radio galaxies from the 3CRR, 6CE, 6C*, 7CRS and TOOT00 surveys. The narrow redshift span of our sample (0.9 &lt; z &lt; 1.1) means that it is unbiased to evolutionary effects. We find evidence that these three quantities are positively correlated. The scaling between νLν12µm and L[O II] is similar to that seen in other active galactic nuclei samples, consistent with both νLν12µm and L[O II] tracing accretion rate. We show that the positive correlation between νLν12µm and Lν151 MHz implies that there is a genuine lack of objects with low values of νLν12µm at high values of Lν151 MHz. Given that νLν12µm traces accretion rate, while Lν151 MHz traces jet power, this can be understood in terms of a minimum accretion rate being necessary to produce a given jet power. This implies that there is a maximum efficiency with which accreted energy can be chanelled into jet power and this efficiency is of the order of unity.</w:t>
      </w:r>
      <w:r>
        <w:br/>
      </w:r>
      <w:r>
        <w:rPr>
          <w:rStyle w:val="VerbatimChar"/>
        </w:rPr>
        <w:t xml:space="preserve">## 31440                                                                                                                                                                                                                                                                                                                                                                                                                                                                                                                                                                                                                                                                                                                                                                                                                                                                                                                                                                                                                                                                                                                                                                                                                                                                                                                                                                                                                                                                                                                                                                                                                                                                                                                                                                                                                                                                                                                                                                                                                                                                                                                                                                                                                                                                                                                                                                                                                                                                                                                                                                                                                                                                                                                                                                                                                                                                                                                                                                                                                                                                                                                                                                                                                                                                                                                                                                                                                                                                                                                                                                                                                                                                                                                                                                                                                                                                                                                                                                                                                                                                                                                                                                                                                                                                                                                                                                                                                                                                                                                                                                                                                                                                                                                                                                                                                                                                                                                                                                                                                                                                                                                                                                                                                                                                                                                                                                                                                                                                                                                                                                                                                                                                                                                                                                                                                                                                                                                                                                                                                                                                                                                                                     The properties of tectonic earthquake sources are compared with those deduced here for fault planes in solid neutron-star matter. The conclusion that neutron-star matter cannot exhibit brittle fracture at any temperature or magnetic field is significant for current theories of pulsar glitches, and of the anomalous X-ray pulsars and soft-gamma repeaters.</w:t>
      </w:r>
      <w:r>
        <w:br/>
      </w:r>
      <w:r>
        <w:rPr>
          <w:rStyle w:val="VerbatimChar"/>
        </w:rPr>
        <w:t xml:space="preserve">## 31443                                                                                                                                                                                                                                                                                                                                                                                                                                                                                                                                                                                                                                                                                                                                                                                                                                                                                                                                                                                                                                                                                                                                                                                                                                                                                                                                                                                                                                                                                                                                                                                                                                                                                                                                                                                                                                                                                                                                                                                                                                                                                                                                                                                                                                                                                                                                                                                                                                                                                                                                                                                                                                                                                                                                                                                                                                                                                                                                                                                                                                                                                                                                                                                                                                                                                                                                                                                                                                                                                                                                                                                                                                                                                                                                                                                                                                                                                                                                                                                                                                                                                                                                                                                                                                                                                                                                                                                                                                                                                                                                                                                                                                                                                                                                                                                                                                                                                                                                                                                                                                                                                                                                                                                                                                                                                                                                                                                                                                                                                                                                                                                                                                                                                                                                  We derive a new age for the γ 2 Velorum binary by comparing recent observations to our set of binary models. We find that it is very unlikely that the stars have not interacted, which implies that previous estimates of the age from single-star models of 3.5 ± 0.4 Myr are incorrect. We prefer an older age of 5.5 ± 1 Myr that agrees with the age of other lower mass stars in the Vela OB association. We also find that our favoured binary model shows the components of the binary have interacted in a Case B, post-main-sequence, mass-transfer event. During the mass-transfer event, the envelopes of both components are radiative and therefore the damping of tidal forces is relatively weak. This explains why the binary is still eccentric after mass transfer.</w:t>
      </w:r>
      <w:r>
        <w:br/>
      </w:r>
      <w:r>
        <w:rPr>
          <w:rStyle w:val="VerbatimChar"/>
        </w:rPr>
        <w:t xml:space="preserve">## 31446                                                                                                                                                                                                                                                                                                                                                                                                                                                                                                                                                                                                                                                                                                                                                                                                                                                                                                                                                                                                                                                                                                                                                                                                                                                                                                                                                                                                                                                                                                                                                                                                                                                                                                                                                                                                                                                                                                                                                                                                                                                                                                                                                                                                                                                                                                                                                                                                                                                                                                                                                                                                                                                                                                                                                                                                                                                                                                                                                                                                                                                                                                                                                                                                                                                                                                                                                                                                                                                                                                                                    We present a database of structural and dynamical properties for 153 spatially resolved star clusters in the Milky Way, the Large and Small Magellanic Clouds, and the Fornax dwarf spheroidal. This database complements and extends others in the literature, such as those of Harris and Mackey &amp; Gilmore. Our cluster sample comprises 50 "young massive clusters" in the LMC and SMC, and 103 old globular clusters between the four galaxies. The parameters we list include central and half-light-averaged surface brightnesses and mass densities; core and effective radii; central potentials, concentration parameters, and tidal radii; predicted central velocity dispersions and escape velocities; total luminosities, masses, and binding energies; central phase-space densities; half-mass relaxation times; and "κ-space" parameters. We use publicly available population-synthesis models to compute stellar-population properties (intrinsic B - V colors, reddenings, and V-band mass-to-light ratios) for the same 153 clusters plus another 63 globulars in the Milky Way. We also take velocity-dispersion measurements from the literature for a subset of 57 (mostly old) clusters to derive dynamical mass-to-light ratios for them, showing that these compare very well to the population-synthesis predictions. The combined data set is intended to serve as the basis for future investigations of structural correlations and the fundamental plane of massive star clusters, including especially comparisons between the systemic properties of young and old clusters. The structural and dynamical parameters are derived from fitting three different models—the modified isothermal sphere of King; an alternate modified isothermal sphere based on the ad hoc stellar distribution function of Wilson; and asymptotic power-law models with constant-density cores—to the surface-brightness profile of each cluster. Surface-brightness data for the LMC, SMC, and Fornax clusters are based in large part on the work of Mackey &amp; Gilmore, but include significant supplementary data culled from the literature and important corrections to Mackey &amp; Gilmore's V-band magnitude scale. The profiles of Galactic globular clusters are taken from Trager et al. We address the question of which model fits each cluster best, finding in the majority of cases that the Wilson models—which are spatially more extended than King models but still include a finite, "tidal" cutoff in density—fit clusters of any age, in any galaxy, as well as or better than King models. Untruncated, asymptotic power laws often fit about as well as Wilson models but can be significantly worse. We argue that the extended halos known to characterize many Magellanic Cloud clusters may be examples of the generic envelope structure of self-gravitating star clusters, not just transient features associated strictly with young age.</w:t>
      </w:r>
      <w:r>
        <w:br/>
      </w:r>
      <w:r>
        <w:rPr>
          <w:rStyle w:val="VerbatimChar"/>
        </w:rPr>
        <w:t xml:space="preserve">## 31448                                                                                                                                                                                                                                                                                                                                                                                                                                                                                                                                                                                                                                                                                                                                                                                                                                                                                                                                                                                                                                                                                                                                                                                                                                                                                                                                                                                                                                                                                                                                                                                                                                                                                                                                                                                                                                                                                                                                                                                                                                                                                                                                                                                                                                                                                                                                                                                                                                                                                                                                                                                                                                                                                                                                                                                                                                                                                                                                                                                                                                                                                                                                                                                                                                                                                                                                                                                                                                                                                                                                                                                                                                                                                                                                                                                                                                                                                                                                                                                                                                                                                                                                                                                                                                                                                                                                                                                                                                                                                                                                                                                                                                                                                                                                                                                                                                                                              The orbital motion of a neutron star about its optical companion presents a window through which we can study the orbital parameters of that binary system. This has been used extensively in the Milky Way to calculate these parameters for several high-mass X-ray binaries. Using several years of Rossi X-ray Timing Explorer Proportional Counter Array data, we derive the orbital parameters of four Be/X-ray binary systems in the Small Magellanic Cloud (SMC), increasing the number of systems with orbital solutions by a factor of 3. We find one new orbital period, confirm a second and discuss the parameters with comparison to the Galactic systems. Despite the low metallicity in the SMC, these binary systems sit amongst the Galactic distribution of orbital periods and eccentricities, suggesting that metallicity may not play an important role in the evolution of high-mass X-ray binary systems. A plot of orbital period against eccentricity shows that the supergiant, Be and low-eccentricity OB transient systems occupy separate regions of the parameter space; akin to the separated regions on the Corbet diagram. Using a Spearman’s rank correlation test, we also find a possible correlation between the two parameters. The mass functions, inclinations and orbital semimajor axes are derived for the SMC systems based on the binary parameters and the spectral classification of the optical counterpart. As a by-product of our work, we present a catalogue of the orbital parameters for every high-mass X-ray binary in the Galaxy and Magellanic Clouds for which they are known.</w:t>
      </w:r>
      <w:r>
        <w:br/>
      </w:r>
      <w:r>
        <w:rPr>
          <w:rStyle w:val="VerbatimChar"/>
        </w:rPr>
        <w:t xml:space="preserve">## 31451                                                                                                                                                                                                                                                                                                                                                                                                                                                                                                                                                                                                                                                                                                                                                                                                                                                                                                                                                                                                                                                                                                                                                                                                                                                                                                                                                                                                                                                                                                                                                                                                                                                                                                                                                                                                                                                                                                                                                                                                                                                                                                                                                                                                                                                                                                                                                                                                                                                                                                                                                                                                                                                                                                                                                                                                                                                                                                                                                                                                                                                                                                                                                                                                                                                                                                                                                                                                                                                                                                                                                                                                                                                                                                                                                                                                                                                                                                                                                                                                                                                                                                                                                                                                                                                                                                                                                                                                                                                                                                                                                                                                                                                                  We present new results on the cosmological evolution of the near-infrared (near-IR) galaxy luminosity function (LF), derived from the analysis of a new sample of ∼22 000 KAB≤ 22.5 galaxies selected over an area of 0.6 deg2 from the Early Data Release of the UKIDSS Ultra Deep Survey (UDS). Our study has exploited the multiwavelength coverage of the UDS field provided by the new UKIDSS WFCAM K- and J-band imaging, the Subaru/XMM–Newton Deep Survey and the Spitzer Wide-Area Infrared Extragalactic survey. The unique combination of large area and depth provided by this new survey minimizes the complicating effect of cosmic variance and has allowed us, for the first time, to trace the evolution of the brightest sources out to z≃ 2 with good statistical accuracy. \n \nIn agreement with previous studies, we find that the characteristic luminosity of the near-IR LF brightens by ≃1 mag between z= 0 and z≃ 2, while the total density decreases by a factor of ≃2. Using the rest-frame (U−B) colour to split the sample into red and blue galaxies, we confirm the classic luminosity-dependent colour bimodality at z≲ 1. However, the strength of the colour bimodality is found to be a decreasing function of redshift, and seems to disappear by z≳ 1.5. Due to the large size of our sample, we are able to investigate the differing cosmological evolution of the red and blue galaxy populations. It is found that the space density of the brightest red galaxies (MK≤− 23) stays approximately constant with redshift, and that these sources dominate the bright end of the LF at redshifts z≲ 1. In contrast, the brightening of the characteristic luminosity and mild decrease in space density displayed by the blue galaxy population leads them to dominate the bright end of the LF at redshifts</w:t>
      </w:r>
      <w:r>
        <w:br/>
      </w:r>
      <w:r>
        <w:rPr>
          <w:rStyle w:val="VerbatimChar"/>
        </w:rPr>
        <w:t xml:space="preserve">## 31454                                                                                                                                                                                                                                                                                                                                                                                                                                                                                                                                                                                                                                                                                                                                                                                                                                                                                                                                                                                                                                                                                                                                                                                                                                                                                                                                                                                                                                                                                                                                                                                                                                                                                                                                                                                                                                                                                                                                                                                                                                                                                                                                                                                                                                                                                                                                                                                                                                                                                                                                                                                                                                                                                                                                                                                                                                                                                                                                                                                                                                                                                                                                                                                                                                                                                                                                                                                                                                                                                                                                                                                                                                                                                                                                                                                                                                                                                                                                                                                                                                                                                                                                                                                                                                                                                                                                                                                                                                                                                                                                                                                                                                                                                                                                                                                                                                                                                                                                                                                                                                                                                                                                                                                                                                                                                                                                                                                                                                                                                                                                                           Active Galactic Nuclei (AGN) represent the growth phases of the supermassive black holes in the center of almost every galaxy. Powerful, highly ionized winds, with velocities $\\sim 0.1- 0.2c$ are a common feature in X--ray spectra of luminous AGN, offering a plausible physical origin for the well known connections between the hole and properties of its host. Observability constraints suggest that the winds must be episodic, and detectable only for a few percent of their lifetimes. The most powerful wind feedback, establishing the $M -\\sigma$ relation, is probably not directly observable at all. The $M - \\sigma$ relation signals a global change in the nature of AGN feedback. At black hole masses below $M-\\sigma$ feedback is confined to the immediate vicinity of the hole. At the $M-\\sigma$ mass it becomes much more energetic and widespread, and can drive away much of the bulge gas as a fast molecular outflow.</w:t>
      </w:r>
      <w:r>
        <w:br/>
      </w:r>
      <w:r>
        <w:rPr>
          <w:rStyle w:val="VerbatimChar"/>
        </w:rPr>
        <w:t xml:space="preserve">## 31457                                                                                                                                                                                                                                                                                                                                                                                                                                                                                                                                                                                                                                                                                                                                                                                                                                                                                                                                                                                                                                                                                                                                                                                                                                                                                                                                                                                                                                                                                                                                                                                                                                                                                                                                                                                                                                                                                                                                                                                                                                                                                                                                                                                                                                                                                                                                                                                                                                                                                                                                                                                                                                                                                                                                                                                                                                                                                                                                                                                                                                                                                                                                                                                                                                                                                                                                                                                                                                                                                                                                                                                                                                                                                                                                                                                                                                                                                                                                                                                                                                                                                                                                                                                                                                                                                                                                                                                                                                                                                                                                                                                                                                                                                                                                                                                                                 We present spectral analysis of ASCA data of 17 elliptical and three lenticular galaxies most of which have high Lx/LB. Single-temperature models ( mekal and Raymond–Smith) give unacceptable fits (χ2red &gt; 1.5 in most cases and, in agreement with previous studies, give very subsolar abundances, 〈 Z〉 = 0.19 ± 0.12 Z⊙ ( mekal). The spectra for approximately half the sample are fitted better by a cooling-flow model, which in three cases gives a substantially better fit. The abundances derived from the cooling-flow model are also significantly larger, 〈Z〉 = 0.6 ± 0.5 Z⊙. We empirically tested the reliability of the plasma codes in the Fe L region and found no evidence for serious problems with the determined temperatures and abundances.  Two-temperature models give substantially better fits that are formally acceptable (χ2red ∼ 1.0) in all but a few cases. The highest signal-to-noise ratio galaxies (which also have highest Lx/LB) have fitted temperatures &lt; 2 keV for both components consistent with each being distinct phases of hot gas. The lowest signal-to-noise ratio galaxies (which also have lowest Lx/LB) generally have a hot component with temperature, TH ≳ 5 keV, which is consistent with emission from discrete sources. (We discuss the origin of these two components from analysis of Lx − LB and Lx/LB.) The abundances of these two-temperature models are approximately solar, 〈Z〉 = 0.9 ± 0.7 Z⊙ ( mekal), consistent with a recent multiphase model for the evolution of hot gas in ellipticals. Finally, for several galaxies we find evidence for absorption in excess of the Galactic value and discuss its implications.</w:t>
      </w:r>
      <w:r>
        <w:br/>
      </w:r>
      <w:r>
        <w:rPr>
          <w:rStyle w:val="VerbatimChar"/>
        </w:rPr>
        <w:t xml:space="preserve">## 31459                                                                                                                                                                                                                                                                                                                                                                                                                                                                                                                                                                                                                                                                                                                                                                                                                                                                                                                                                                                                                                                                                                                                                                                                                                                                                                                                                                                                                                                                                                                                                                                                                                                                                                                                                                                                                                                                                                                                                                                                                                                                                                                                                                                                                                                                                                                                                                                                                                                                                                                                                                                                                                                                                                                                                                                                                                                                                                                                                                                                                                                                                                                                                                                                                                                                                                                                                                                                                                                                                                                                                                                                                                                                                                                                                                                                                                                                                                                                                                                                                                                                                                                                                                                                                                                                                                                                                                                                                                                                                                                                                                                                                                                                                                                                                                                                                                                                                                                                                                                                                                                                                                                                                                                                                                                                                                                                                                                                                                                                                                                                                               Abstract We have measured the barometer coefficient of cosmic ray neutron production at sea level and find the value -9,25% ± 0,20/cmHg. We have shown that there is no diurnal variation of neutron production of amplitude greater than about 0,4 %. The effects of the large solar flare of November 19 th , 1949 on cosmic ray neutrons were much greater than on ionising cosmic rays at sea level; the maximum factor of increase was more than 5 and the intensity remained measurably above normal for about 12 hours. A small increase of neutron intensity is found, statistically, to be correlated with a number of recorded radio fade-outs. It is suggested that neutron measurements are particularly suitable for studying temporal variations of cosmic rays. The latitude increase of cosmic ray neutrons between geomagnetic latitude 54,5° and 56,5° was found to be about 2%. No certain increase was found between 56,5° and 59,5°.</w:t>
      </w:r>
      <w:r>
        <w:br/>
      </w:r>
      <w:r>
        <w:rPr>
          <w:rStyle w:val="VerbatimChar"/>
        </w:rPr>
        <w:t xml:space="preserve">## 31478                                                                                                                                                                                                                                                                                                                                                                                                                                                                                                                                                                                                                                                                                                                                                                                                                                                                                                                                                                                                                                                                                                                                                                                                                                                                                                                                                                                                                                                                                                                                                                                                                                                                                                                                                                                                                                                                                                                                                                                                                                                                                                                                                                                                                                                                                                                                                                                                                                                                                                                                                                                                                                                                                                                                                                                                                                                                                                                                                                                                                                                                                                                                                                                                           We study the fate of internal gravity waves approaching the centre of an initially non-rotating solar-type star, primarily using two-dimensional numerical simulations based on a cylindrical model. A train of internal gravity waves is excited by tidal forcing at the interface between the convection and radiation zones of such a star. We derive a Boussinesq-type model of the central region of a star and find a non-linear wave solution that is steady in the frame rotating with the angular pattern speed of the tidal forcing. We then use spectral methods to integrate the equations numerically, with the aim of studying at what amplitude the wave is subject to instabilities. These instabilities are found to lead to wave breaking whenever the amplitude exceeds a critical value. Below this critical value, the wave reflects perfectly from the centre of the star. Wave breaking leads to mean flow acceleration, which corresponds to a spin-up of the central region of the star, and the formation of a critical layer, which acts as an absorbing barrier for subsequent ingoing waves. As these waves continue to be absorbed near the critical layer, the star is spun up from the inside out. \n \n \n \nOur results point to an important amplitude dependence of the (modified) tidal quality factor Q′, since non-linear effects are responsible for dissipation at the centre of the star. If the amplitude of the tidal forcing exceeds the critical amplitude for wave breaking to occur, then this mechanism produces efficient dissipation over a continuous range of tidal frequencies. This requires , for a planet of mass mp in an orbit of period P around the current Sun, neglecting stellar rotation. However, this criterion depends strongly on the strength of the stable stratification at the centre of the star, and so it depends on stellar mass and main-sequence age. If breaking occurs, we find , for the current Sun. This varies by no more than a factor of 5 throughout the range of solar-type stars with masses between 0.5 and 1.1 M⊙, for fixed orbital parameters. This estimate of Q′ is therefore quite robust and can be reasonably considered to apply to all solar-type main-sequence stars, if this mechanism operates. The strong frequency dependence of the resulting dissipation means that this effect could be very important in determining the fate of close-in giant planets around G and K stars. We predict fewer giant planets with orbital periods of less than about 2 d around such stars if they cause breaking at the centre, due to the efficiency of this process. \n \n \n \nEven if the waves are of too low amplitude to initiate breaking, radiative damping could, in principle, lead to a gradual spin-up of the stellar centre and to the formation of a critical layer. This process could provide efficient tidal dissipation in solar-type stars perturbed by less massive companions, but it may be prevented by effects that resist the development of differential rotation. \n \n \n \nThese mechanisms would, however, be ineffective in stars with a convective core, such as WASP-18, WASP-12 and OGLE-TR-56, perhaps partly explaining the survival of their close planetary companions.</w:t>
      </w:r>
      <w:r>
        <w:br/>
      </w:r>
      <w:r>
        <w:rPr>
          <w:rStyle w:val="VerbatimChar"/>
        </w:rPr>
        <w:t xml:space="preserve">## 31497                                                                                                                                                                                                                                                                                                                                                                                                                                                                                                                                                                                                                                                                                                                                                                                                                                                                                                                                                                                                                                                                                                                                                                                                                                                                                                                                                                                                                                                                                                                                                                                                                                                                                                                                                                                                                                                                                                                                                                                                                                                                                                                                                                                                                                                                                                                                                                                                                                                                                                                                                                                                                                                                                                                                                                                                                                                                                                                                                                                                                                                                                                                                                                                                                                                                                                                                                                                                                                                                                                                                                                                                                                                                                                                                                                                                                                                                                                                                                                                                                                                                                                                                                                                                                                                                                                                                                                                                                                                                                                                                                                                                                                                                                                                                                                                                                                                                                                                                                                                                                                                                                                                                                                                                                                                                                                                                                                                   Growing supermassive black holes (SMBHs) are believed to influence their parent galaxies in a negative way, terminating their growth by ejecting gas before it can turn into stars. Here we present some of the most sophisticated SMBH feedback simulations to date, showing that the effects of quasars on galaxies are not always negative. We find that when the ambient shocked gas cools rapidly, the shocked gas is compressed into thin cold dense shells, filaments and clumps. Driving these high-density features out is much more difficult than analytical models predict. However, in this regime quasars have another way of affecting the host – by triggering a massive star-formation burst in the cold gas by overpressurizing it. Under these conditions SMBHs actually accelerate star formation in the host, having a positive rather than negative effect on their host galaxies. The relationship between SMBHs and galaxies is thus even more complex and symbiotic than currently believed. We also suggest that the instabilities found here may encourage a chaotic active galactic nucleus feeding mode.</w:t>
      </w:r>
      <w:r>
        <w:br/>
      </w:r>
      <w:r>
        <w:rPr>
          <w:rStyle w:val="VerbatimChar"/>
        </w:rPr>
        <w:t xml:space="preserve">## 31510                                                                                                                                                                                                                                                                                                                                                                                                                                                                                                                                                                                                                                                                                                                                                                                                                                                                                                                                                                                                                                                                                                                                                                                                                                                                                                                                                                                                                                                                                                                                                                                                                                                                                                                                                                                                                                                                                                                                                                                                                                                                                                                                                                                                                                                                                                                                                                                                                                                                                                                                                                                                                                                                                                                                                                                                                                                                                                                                                                                                                                                                                                                                                                                                                                                                                                                                                                                                                                                                                                                                                                                                                                                                                                                                                                                                                                                                                                                                                                                                                                                                                                                                                                                                                              We have used the IRAM Plateau de Bure millimeter interferometer and the UKIRT 1– 5µm Imager Spectrometer (UIST) to test the connection between the major phases of spheroid growth and nuclear accretion by mapping CO emission in nine submillimetredetected QSOs at z = 1.7–2.6 with black hole (BH) masses derived from near-infrared spectroscopy. When combined with one QSO obtained from the literature, we present sensitive CO(3–2) or CO(2–1) observations of 10 submillimetre-detected QSOs selected at the epoch of peak activity in both QSOs and submillimetre (submm) galaxies (SMGs). CO is detected in 5/6 very optically luminous (MB ∼ −28) submm-detected QSOs with BH masses MBH ≃ 10 9 –10 10 M⊙, confirming the presence of large gas reservoirs of Mgas ≃ 3.4 × 10 10 M⊙. Our BH masses and dynamical mass constraints on the host spheroids suggest, at face value, that these optically luminous QSOs at z = 2 lie about an order of magnitude above the local BH-spheroid relation, MBH/Msph, although this result is dependent on the size and inclination of the CO-emitting region. However, we find that their BH masses are ∼ 30 times too large and their surface density is ∼ 300 times too small to be related to typical SMGs in an evolutionary sequence. Conversely, we measure weaker CO emission in four fainter (MB ∼ −25) submm-detected QSOs with properties, BH masses (MBH ≃ 5 ×10 8 M⊙), and surface densities similar to SMGs. These QSOs appear to lie near the local MBH/Msph relation, making them plausible ‘transition objects’ in the proposed evolutionary sequence linking QSOs to the formation of massive young galaxies and BHs at high-redshift. We show that SMGs have a higher incidence of bimodal CO line profiles than seen in our QSO sample, which we interpret as an effect of their relative inclinations, with the QSOs seen more face-on. Finally, we find that the gas masses of the four fainter submm-detected QSOs imply that their star formation episodes could be sustained for ∼ 10Myr, and are consistent with representing a phase in the formation of massive galaxies which overlaps a preceding SMG starburst phase, before subsequently evolving into a population of present-day massive ellipticals.</w:t>
      </w:r>
      <w:r>
        <w:br/>
      </w:r>
      <w:r>
        <w:rPr>
          <w:rStyle w:val="VerbatimChar"/>
        </w:rPr>
        <w:t xml:space="preserve">## 31567                                                                                                                                                                                                                                                                                                                                                                                                                                                                                                                                                                                                                                                                                                                                                                                                                                                                                                                                                                                                                                                                                                                                                                                                                                                                                                                                                                                                                                                                                                                                                                                                                                                                                                                                                                                                                                                                                                                                                                                                                                                                                                                                                                                                                                                                                                                                                                                                                                                                                                                                                                                                                                                                                                                                                                                                                                                                                                                                                                                                                                                                                                                                                                                                                                                                                                                                                                                                                                                                                                                                                                                                                                                                                                                                                                                                                                                                                                                                                                                                                                                                                                                                                                                                                                                                                                                                                                                                                                                                                                                                                                                                                                                                                                                                                                                                                                                                                                                                                                                                                                                                                                                                                                                                                                                                                                     Many active galactic nuclei (AGN) are surrounded by gas which absorbs the radiation produced by accretion on to the central black hole and obscures the nucleus from direct view. The dust component of the gas greatly enhances the effect of radiation pressure above that for Thomson scattering so that an AGN which is sub-Eddington for ionized gas in the usual sense can appear super-Eddington for cold dusty gas. The radiation pressure enhancement factor depends on the AGN spectrum but ranges between unity and about 500, depending on the column density. It means that an AGN for which the absorption is long-lived should have a column density of NH &gt; 5 × 10 23 λ cm −2 , where λ is its Eddington fraction Lbol/LEdd, provided that NH &gt; 5 × 10 21 cm −2 . We have compared the distribution of several samples of AGN ‐ local, Chandra Deep Field-South and Lockman Hole ‐ with this expectation and find good agreement. We show that the limiting enhancement factor can explain the black hole mass‐bulge mass relation and note that the effect of radiation pressure on dusty gas may be a key component in the feedback of momentum and energy from a central black hole to a galaxy.</w:t>
      </w:r>
      <w:r>
        <w:br/>
      </w:r>
      <w:r>
        <w:rPr>
          <w:rStyle w:val="VerbatimChar"/>
        </w:rPr>
        <w:t xml:space="preserve">## 31578                                                                                                                                                                                                                                                                                                                                                                                                                                                                                                                                                                                                                                                                                                                                                                                                                                                                                                                                                                                                                                                                                                                                                                                                                                                                                                                                                                                                                                                                                                                                                                                                                                                                                                                                                                                                                                                                                                                                                                                                                                                                                                                                                                                                                                                                                                                                                                                                                                                                                                                                                                                                                                                                                                                                                                                                                                                                                                                                                                                                                                                                                                                                                                                                                                                                                                                                                                                                                                                                                                                                                                                                                                                                                                                                                                                                                                                                                                                                                                                                                                                                                                                                                                                                                                                                                                                                                                                                                                                                                                                                                                                                                                                        We present near-infrared long-slit and multislit spectra of low-mass brown dwarf candidates in the Orion nebula cluster. The long-slit data were observed in the H and K bands using NIRI on the Gemini-North Telescope. The multi-object spectroscopic observations were made using IRIS2 on the Anglo-Australian Telescope at H band. We develop a spectral typing scheme based on optically calibrated, near-infrared spectra of young sources in the Taurus and IC 348 star-forming regions with spectral types M3.0 to M9.5. We apply our spectral typing scheme to 52 sources, including previously published UKIRT and GNIRS spectra. 40 objects show strong water absorption with spectral types of M3 to &gt;M9.5. The latest type objects are provisionally classified as early L types. We plot our sources on Hertzsprung-Russell diagrams overlaid with theoretical pre-main-sequence isochrones. The majority of our objects lie close to or above the 1-Myr isochrone, leading to an average cluster age that is &lt;1 Myr. We find 38 sources lie at or below the hydrogen-burning limit (0.075 M ⊙ ). 10 sources potentially have masses below the deuterium-burning limit (0.012 M ⊙ ). We use a Monte Carlo approach to model the observed luminosity function with a variety of cluster age and mass distributions. The lowest x 2 values are produced by an age distribution centred at 1 Myr, with a mass function that declines at substellar masses according to an M α power law in the range a = 0.3-0.6. We find that truncating the mass function at 0.012 M ⊙ produces luminosity functions that are starved of the faintest magnitudes, even when using bimodal age populations that contain 10-Myr-old sources. The results of these Monte Carlo simulations therefore support the existence of a planetary mass population in the ONC.</w:t>
      </w:r>
      <w:r>
        <w:br/>
      </w:r>
      <w:r>
        <w:rPr>
          <w:rStyle w:val="VerbatimChar"/>
        </w:rPr>
        <w:t xml:space="preserve">## 31581                                                                                                                                                                                                                                                                                                                                                                                                                                                                                                                                                                                                                                                                                                                                                                                                                                                                                                                                                                                                                                                                                                                                                                                                                                                                                                                                                                                                                                                                                                                                                                                                                                                                                                                                                                                                                                                                                                                                                                                                                                                                                                                                                                                                                                                                                                                                                                                                                                                                                                                                                                                                                                                                                                                                                                                                                                                                                                                                                                                                                                                                                                                                                                                                                                                                                                                                                                                                                                                                                                                                                                                                                                                                                                                                                                                                                                                                                                                                                                                                                                                                                                                                                                                                                                                                                                                                                                                                                                                                                                                                                                                                                                                                                                                                                                                                                                                                                                                                                                                                We present results of a new feedback scheme implemented in the Munich galaxy formation model. The new scheme includes a dynamical treatment of galactic winds powered by supernova explosions and stellar winds in a cosmological context. We find that such a scheme is a good alternative to empirically motivated recipes for feedback in galaxy formation. Model results are in good agreement with the observed luminosity functions and stellar mass function for galaxies in the local universe. In particular, the new scheme predicts a number density of dwarfs that is lower than in previous models. This is a consequence of a new feature of the model, which allows an estimate of the amount of mass and metals that haloes can permanently deposit into the intergalactic medium (IGM). This loss of material leads to the suppression of star formation in small haloes and therefore to the decrease in the number density of dwarf galaxies. The model is able to reproduce the observed mass‐stellar metallicity and luminosity‐gas metallicity relationships. This demonstrates that our scheme provides a significant improvement in the treatment of the feedback in dwarf galaxies. Despite these successes, our model does not reproduce the observed bimodality in galaxy colours and predicts a larger number of bright galaxies than observed. Finally, we investigate the efficiency of metal injection in winds and in the IGM. We find that galaxies that reside in haloes with Mvir &lt; 1</w:t>
      </w:r>
      <w:r>
        <w:br/>
      </w:r>
      <w:r>
        <w:rPr>
          <w:rStyle w:val="VerbatimChar"/>
        </w:rPr>
        <w:t xml:space="preserve">## 31583                                                                                                                                                                                                                                                                                                                                                                                                                                                                                                                                                                                                                                                                                                                                                                                                                                                                                                                                                                                                                                                                                                                                                                                                                                                                                                                                                                                                                                                                                                                                                                                                                                                                                                                                                                                                                                                                                                                                                                                                                                                                                                                                                                                                                                                                                                                                                                                                                                                                                                                                                                                                                                                                                                                                                                                                                                                                                                                                                                                                                                                                                                                                                                                                                                                                                                                                                                                                                                                                                                                                                                                                                                                                                                                                                                                                                                                                                                                                                                                                                                                                                                                                                                                                                                                                                                                                                                                                                                                                                                                                                                                                                                                                                                                                                                                                                                                                                                                                                                                                                                                                                                                                                                                                   We present seven light curves of the exoplanet system HAT-P-3, taken as part of a transit timing programme using the rapid imager to search for exoplanets instrument on the Liverpool Telescope. The light curves are analysed using a Markov chain Monte Carlo algorithm to update the parameters of the system. The inclination is found to be i= 86.75+0.22−0.21 °, the planet-star radius ratio to be Rp/R★= 0.1098+0.0010−0.0012 and the stellar radius to be R★= 0.834+0.018−0.026 R⊙, consistent with previous results but with a significant improvement in the precision. Central transit times and uncertainties for each light curve are also determined, and a residual permutation algorithm is used as an independent check on the errors. The transit times are found to be consistent with a linear ephemeris, and a new ephemeris is calculated as Tc(0) = 245 4856.701 18 ± 0.000 18 HJD and P= 2.899 738 ± 0.000 007 d. Model timing residuals are fitted to the measured timing residuals to place upper mass limits for a hypothetical perturbing planet as a function of the period ratio. These show that we have probed for planets with masses as low as 0.33 and 1.81 M⊕ in the interior and exterior 2:1 resonances, respectively, assuming the planets are initially in circular orbits.</w:t>
      </w:r>
      <w:r>
        <w:br/>
      </w:r>
      <w:r>
        <w:rPr>
          <w:rStyle w:val="VerbatimChar"/>
        </w:rPr>
        <w:t xml:space="preserve">## 31593                                                                                                                                                                                                                                                                                                                                                                                                                                                                                                                                                                                                                                                                                                                                                                                                                                                                                                                                                                                                                                                                                                                                                                                                                                                                                                                                                                                                                                                                                                                                                                                                                                                                                                                                                                                                                                                                                                                                                                                                                                                                                                                                                                                                                                                                                                                                                                                                                                                                                                                                                                                                                                                                                                                                                                                                                                                                                                                                                                                                                                                                                                                                                                                                                                                                                                                                                                                                                                                                                                                                                                                                                                                                                                                                                                                                                                                                                                                                                                                                                                                                                                                                                                                                                                                                                                                                                                                                                                                                                                                                                                                                                                                                                                                                                                                                                                                                                                                                                                                                                                                                                                                                                                                                                                                                                                                                                                                                                                                                                                                                                                                                                                                                                                                                                                            We present a series of systematic abundance measurements for 25 hot DA white dwarfs in the temperature range ∼20 000‐110 000 K, based on far-ultraviolet spectroscopy with the Space Telescope Imaging Spectrograph (STIS)/Goddard High Resolution Spectrograph (GHRS) onboard Hubble Space Telescope, IUE and FUSE. Using our latest heavy-element blanketed non-local thermodynamic equilibrium (non-LTE) stellar atmosphere calculations we have addressed the heavy-element abundance patterns, making completely objective measurements of abundance values and upper limits using a χ 2 fitting technique to determine the uncertainties in the abundance measurements, which can be related to the formal upper limits in those stars</w:t>
      </w:r>
      <w:r>
        <w:br/>
      </w:r>
      <w:r>
        <w:rPr>
          <w:rStyle w:val="VerbatimChar"/>
        </w:rPr>
        <w:t xml:space="preserve">## 31606                                                                                                                                                                                                                                                                                                                                                                                                                                                                                                                                                                                                                                                                                                                                                                                                                                                                                                                                                                                                                                                                                                                                                                                                                                                                                                                                                                                                                                                                                                                                                                                                                                                                                                                                                                                                                                                                                                                                                                                                                                                                                                                                                                                                                                                                                                                                                                                                                                                                                                                                                                                                                                                                                                                                                                                                                                                                                                                                                                                                                                                                                                                                                                                                                                                                                                                                                                                                                                                                                                                                                                                                                                                                                                                                                                                                                                                                                                                                                                                                                                                                                                                                                                                                                                                                                                                                                                                                                                                                                                                                                    We report on the discovery of a highly luminous, broad absorption line quasar at a redshift of z = 3.87, which is positionally coincident, within 1'', with the IRAS Faint Source Catalog source F08279+5255. A chance alignment of the quasar and the IRAS source is extremely unlikely, and we argue that the optical and far-infrared flux are different manifestations of the same object. With an R-band magnitude of 15.2 and an IRAS 60 μm flux of 0.51 Jy, APM 08279+5255 is (apparently) easily the most intrinsically luminous object known, with LBol ~ 5 × 1015 L☉. Optical CCD photometry of the system, taken in good seeing, shows evidence that the system is slightly elongated. Although these data are consistent with the superposition of the quasar on a vastly luminous galaxy, we argue that a more likely scenario is that the optical image implies the presence of two unresolved point sources. Such a configuration suggests that gravitational lensing may play a significant role in amplifying the intrinsic properties of the system. Point-spread function fitting of two discrete sources gives a separation of ~04 and an intensity ratio ~1.1. The optical spectrum of the quasar clearly reveals the presence of three potential lensing galaxies, Mg II absorption systems at z = 1.18 and z = 1.81, and a damped Lyα absorption system at z = 3.07. Additional, as yet unseen, lensing galaxies may also be present. We estimate the total amplification of the optical component to be ≈ 40 but, owing to the larger scale of the emitting region, would expect the infrared amplification to be significantly less. Even making the conservative assumption that all wavelengths are amplified by a factor 40, APM 08279+5255 still possesses a phenomenal luminosity of 1014 L☉, indicating that it belongs to a small but significant population of high-redshift, hyperluminous objects with copious infrared emission.</w:t>
      </w:r>
      <w:r>
        <w:br/>
      </w:r>
      <w:r>
        <w:rPr>
          <w:rStyle w:val="VerbatimChar"/>
        </w:rPr>
        <w:t xml:space="preserve">## 31623                                                                                                                                                                                                                                                                                                                                                                                                                                                                                                                                                                                                                                                                                                                                                                                                                                                                                                                                                                                                                                                                                                                                                                                                                                                                                                                                                                                                                                                                                                                                                                                                                                                                                                                                                                                                                                                                                                                                                                                                                                                                                                                                                                                                                                                                                                                                                                                                                                                                                                                                                                                                                                                                                                                                                                                                                                                                                                                                                                                                                                                                                                                                                                                                                                                                                                                                                                                                                                                                                                                                                                                                                                                                                                                                                                                                                                                                                                                                                                                                                                                                                                                                         Deep spectropolarimetric observations, obtained with the Very Large Telescope, are presented for two powerful radio galaxies, 0850–206 (z= 1.3373) and 1303+091 (z= 1.4093). These observations cover the rest-frame wavelength range ∼1450–3750 A. New radio observations and continuum images of the same sources are also presented. These galaxies are the first two observed from a complete sample of nine radio sources with redshifts in the range 1.3 ≤z≤ 1.5 (selected from the equatorial sample of powerful radio sources of Best, Rottgering &amp; Lehnert), as part of a project aimed to investigate the multicomponent nature of the ultraviolet (UV) continuum in radio galaxies and, in particular, any variations of the continuum properties with the radio source age. \n \n \n \nThe larger radio source of the two, 0850–206, presents a high continuum fractional polarization, averaging 17 per cent across the observed wavelength range and reaching 24 per cent at rest-frame wavelengths of ≲2000 A. The smaller radio source, 1303+091, shows a lower continuum polarization, averaging 8 per cent and rising to 11 per cent for rest-frame wavelengths ≳3000 A. For both galaxies, the position angle of the electric vector is generally constant with wavelength and within ∼15° of perpendicular to the radio axis. Both their total flux spectra and polarized flux spectra reveal the 2200-A dust feature, and comparison with dust scattering models suggests that the composition of the dust in these galaxies is similar to that of Galactic dust. In 0850–206, scattered quasar radiation dominates the UV continuum emission, with the nebular continuum accounting for no more than ∼22 per cent and no requirement for any additional emission component such as emission from young stars. In contrast, in 1303+091, unpolarized radiation could be a major constituent of the UV continuum emission, with starlight accounting for up to ∼50 per cent and the nebular continuum accounting for ∼11 per cent. \n \n \n \nThe emission-line properties of the galaxies are also studied from their total intensity spectra. Comparison of the measured emission-line ratios with both shock- and photoionization models shows that the nuclear and extended gas in these galaxies is mainly photoionized by the central active nucleus.</w:t>
      </w:r>
      <w:r>
        <w:br/>
      </w:r>
      <w:r>
        <w:rPr>
          <w:rStyle w:val="VerbatimChar"/>
        </w:rPr>
        <w:t xml:space="preserve">## 31652                                                                                                                                                                                                                                                                                                                                                                                                                                                                                                                                                                                                                                                                                                                                                                                                                                                                                                                                                                                                                                                                                                                                                                                                                                                                                                                                                                                                                                                                                                                                                                                                                                                                                                                                                                                                                                                                                                                                                                                                                                                                                                                                                                                                                                                                                                                                                                                                                                                                                                                                                                                                                                                                                                                                                                                                                                                                                                                                                                                                                                                                                                                                                                                                                                                                                                                                                                                                                                                                                                                                                                                                                                                                                                                                                                                                                                                                                                                                                                                                                                                                                                                                                                                                                                                          We study orbital evolution of multi-planet systems with masses in the terrestrial planet regime induced through tidal interaction with a protoplanetary disk assuming that this is the dominant mechanism for producing orbital migration and circularization. We develop a simple analytic model for a system that maintains consecutive pairs in resonance while undergoing orbital circularization and migration. This model enables migration times for each planet to be estimated once planet masses, circularization times and the migration time for the innermost planet are specified. We applied it to a system with the current architecture of Kepler 444 adopting a simple protoplanetary disk model and planet masses that yield migration times inversely proportional to the planet mass, as expected if they result from torques due to tidal interaction with the protoplanetary disk. Furthermore the evolution time for the system as a whole is comparable to current protoplanetary disk lifetimes. In addition we have performed a number of numerical simulations with input data obtained from this model. These indicate that although the analytic model is inexact, relatively small corrections to the estimated migration rates yield systems for which period ratios vary by a minimal extent. Because of relatively large deviations from exact resonance in the observed system of up to 2 %, the migration times obtained in this way indicate only weak convergent migration such that a system for which the planets did not interact would contract by only $${\\sim }1\\,\\%$$∼1% although undergoing significant inward migration as a whole. We have also performed additional simulations to investigate conditions under which the system could undergo significant convergent migration before reaching its final state. These indicate that migration times have to be significantly shorter and resonances between planet pairs significantly closer during such an evolutionary phase. Relative migration rates would then have to decrease allowing period ratios to increase to become more distant from resonances as the system approached its final state in the inner regions of the protoplanetary disk.</w:t>
      </w:r>
      <w:r>
        <w:br/>
      </w:r>
      <w:r>
        <w:rPr>
          <w:rStyle w:val="VerbatimChar"/>
        </w:rPr>
        <w:t xml:space="preserve">## 31675                                                                                                                                                                                                                                                                                                                                                                                                                                                                                                                                                                                                                                                                                                                                                                                                                                                                                                                                                                                                                                                                                                                                                                                                                                                                                                                                                                                                                                                                                                                                                                                                                                                                                                                                                                                                                                                                                                                                                                                                                                                                                                                                                                                                                                                                                                                                                                                                                                                                                                                                                                                                                                                                                                                                                                                                                                                                                                                                                                                                                                                                                                                                                                                                                                                                                                                                                                                                                                                                                                                                                                                                                                                                                                                                                                                                                                                                                                                                                                                                                                                                                                                                                                                                                                                                                                                                                                                                                                                                                                                                                                                                                                                                                                                                                                                                                                                                                                                                                                                                                                                                                                                                                                          The majority of planetary aurorae are produced by electrical currents flowing between the ionosphere and the magnetosphere which accelerate energetic charged particles that hit the upper atmosphere. At Saturn, these processes collisionally excite hydrogen, causing ultraviolet emission, and ionize the hydrogen, leading to H3+ infrared emission. Although the morphology of these aurorae is affected by changes in the solar wind, the source of the currents which produce them is a matter of debate. Recent models predict only weak emission away from the main auroral oval. Here we report images that show emission both poleward and equatorward of the main oval (separated by a region of low emission). The extensive polar emission is highly variable with time, and disappears when the main oval has a spiral morphology; this suggests that although the polar emission may be associated with minor increases in the dynamic pressure from the solar wind, it is not directly linked to strong magnetospheric compressions. This aurora appears to be unique to Saturn and cannot be explained using our current understanding of Saturn’s magnetosphere. The equatorward arc of emission exists only on the nightside of the planet, and arises from internal magnetospheric processes that are currently unknown.</w:t>
      </w:r>
      <w:r>
        <w:br/>
      </w:r>
      <w:r>
        <w:rPr>
          <w:rStyle w:val="VerbatimChar"/>
        </w:rPr>
        <w:t xml:space="preserve">## 31683                                                                                                                                                                                                                                                                                                                                                                                                                                                                                                                                                                                                                                                                                                                                                                                                                                                                                                                                                                                                                                                                                                                                                                                                                                                                                                                                                                                                                                                                                                                                                                                                                                                                                                                                                                                                                                                                                                                                                                                                                                                                                                                                                                                                                                                                                                                                                                                                                                                                                                                                                                                                                                                                                                                                                                                                                                                                                                                                                                                                                                                                                                                                                                                                                                                                                                                                                                                                                                                                                                                                                                                                                                                                                                                                                                                                                                                                                                                                                                                                                                                                                                                                                                                                                                                                                                                                                                                                                                                                                                                                                                                                                                                                                                                                                                                                                                                                                                                                                                                                                                                                                                                                    The classical nova GK Persei rivaled the brightness of Vega at the peak of its outburst in 1901. Early observations showed it to possess optical nebulosities apparently expanding at super-light velocities, later explained as "light echoes." Indeed, it was the first astronomical source in which such motion was observed. Subsequently, the expanding nova remnant has turned out to be the longest lived and most energetic among the classical novae and appears more like a supernova remnant (SNR) in miniature but evolving on human timescales. Here we report the results of multifrequency observations and archival research that confirm the presence of an ancient planetary nebula (PN), with an apparent hourglass morphology, ejected by the nova in a previous phase of evolution and into which the nova ejecta are now running. The 1901 nova outburst is therefore the first of ultimately very many that this system will undergo. Furthermore, from measurements of the proper motion of the central binary we can now understand the asymmetries observed both in the outer (ancient planetary) and inner (1901 nova ejecta) nebulae and their relationship to the longest lived of the light echoes first observed around 100 years ago. GK Persei may therefore be an important key to our understanding of interacting binary, PN, and SNR evolution.</w:t>
      </w:r>
      <w:r>
        <w:br/>
      </w:r>
      <w:r>
        <w:rPr>
          <w:rStyle w:val="VerbatimChar"/>
        </w:rPr>
        <w:t xml:space="preserve">## 31694                                                                                                                                                                                                                                                                                                                                                                                                                                                                                                                                                                                                                                                                                                                                                                                                                                                                                                                                                                                                                                                                                                                                                                                                                                                                                                                                                                                                                                                                                                                                                                                                                                                                                                                                                                                                                                                                                                                                                                                                                                                                                                                                                                                                                                                                                                                                                                                                                                                                                                                                                                                                                                                                                                                                                                                                                                                                                                                                                                                                                                                                                                                                                                                                                                                                                                                                                                                                                                                                                                                                                                                                                                                                                                                                                                                                                                                                                                                                                                                                                                                                                                                                                                                                                                                                                                                                                                                                                                                                                                                                                                                                                                                                                                                                                                                                                                                                                                                                                                                                                         We have used a model of magnetic accretion to investigate the accretion flows of magnetic cataclysmic variables (mCVs). Numerical simulations demonstrate that four types of flow are possible: disks, streams, rings, and propellers. The fundamental observable determining the accretion flow, for a given mass ratio, is the spin-to-orbital-period ratio of the system. If intermediate polars (IPs) are accreting at their equilibrium spin rates, then for a mass ratio of 0.5, those with Pspin/Porb 0.1 will be disklike, those with 0.1 Pspin/Porb 0.6 will be streamlike, and those with Pspin/Porb ~ 0.6 will be ringlike. The spin-to-orbital-period ratio at which the systems transition between these flow types increases as the mass ratio of the stellar components decreases. For the first time we present evolutionary tracks of mCVs, which make it possible to investigate how their accretion flow changes with time. As systems evolve to shorter orbital periods and smaller mass ratios, in order to maintain spin equilibrium their spin-to-orbital-period ratio will generally increase. As a result, the relative occurrence of ringlike flows will increase, and the occurrence of disklike flows will decrease, at short orbital periods. The growing number of systems observed at high spin-to-orbital-period ratios with orbital periods below 2 hr and the observational evidence for ringlike accretion in EX Hya are fully consistent with this picture.</w:t>
      </w:r>
      <w:r>
        <w:br/>
      </w:r>
      <w:r>
        <w:rPr>
          <w:rStyle w:val="VerbatimChar"/>
        </w:rPr>
        <w:t xml:space="preserve">## 31697                                                                                                                                                                                                                                                                                                                                                                                                                                                                                                                                                                                                                                                                                                                                                                                                                                                                                                                                                                                                                                                                                                                                                                                                                                                                                                                                                                                                                                                                                                                                                                                                                                                                                                                                                                                                                                                                                                                                                                                                                                                                                                                                                                                                                                                                                                                                                                                                                                                                                                                                                                                                                                                                                                                                                                                                                                                                                                                                                                                                                                                                                                                                                                                                                                                                                                                                                                                                                                                                                                                                                                                                                                                                                                                                                                                                                                                                                                                                                                                      We have investigated the brown dwarf (BD) and stellar disc fractions in the Upper Scorpius (USco) OB association and compared them with several other young regions. We have compiled the most complete sample of all spectroscopically confirmed BDs in USco and have made use of the Wide-field Infrared Survey Explorer (WISE) catalogue to identify the disc candidates. We report on the discovery of 12 new BD discs in USco, with spectral types between M6 and M8.5. The WISE colours for the new discs are similar to the primordial (transition) discs earlier detected in USco. Combining with previous surveys, we find the lowest inner disc fractions (∼20-25per cent) for a wide range in stellar masses (∼0.01-4.0M ⊙ ) in the USco association. The low disc fractions for high-mass stars in USco (and the other clusters) are consistent with an evolutionary decline in inner disc frequency with age. However, BD disc fractions are higher than those for the stars in 1-3Myr clusters, but very low in the ∼5Myr old USco. Also, primordial BD discs are still visible in the ∼10Myr old TW Hydrae association, whereas the higher mass stars have all transitioned to the debris stage by this age. The disc frequencies for BDs and low-mass stars do not show any dependence on the stellar density or the BD/star number ratio in a cluster. We also find no convincing evidence that any of the well-known disc dispersal mechanisms for s tars are active in BD discs. We suggest that the large differences in the observed BD disc fractions between regions may well be due to different BD formation mechanisms and therefore different initial disc fractions/properties. We also present a WISE spectral energy distribution classification scheme, based on the K s and WISE bands of 3.4-12μm. We have determined certain thresholds in the WISE spectral slope versus spectral type diagrams to distinguish between the red population of Class I/II systems and the Class III sequence. We have found the WISE [3.4] - [12] colour to provide the best distinction between the photospheric and the disc population. Our work includes a comparison of the sensitivities of WISE and Spitzer disc surveys. We estimate that WISE can be incomplete for discs at spectral type later than M8 in distant clusters such as SOri. WISE should be able to recover the M8-M9 discs in the nearby young clusters. © 2012 The Authors Monthly Notices of the Royal Astronomical Society © 2012 RAS.</w:t>
      </w:r>
      <w:r>
        <w:br/>
      </w:r>
      <w:r>
        <w:rPr>
          <w:rStyle w:val="VerbatimChar"/>
        </w:rPr>
        <w:t xml:space="preserve">## 31724                                                                                                                                                                                                                                                                                                                                                                                                                                                                                                                                                                                                                                                                                                                                                                                                                                                                                                                                                                                                                                                                                                                                                                                                                                                                                                                                                                                                                                                                                                                                                                                                                                                                                                                                                                                                                                                                                                                                                                                                                                                                                                                                                                                                                                                                                                                                                                                                                                                                                                                                                                                                                                                                                                                                                                                                                                                                                                                                                                                                                                                                                                                                                                                                                                                                                                                                                                                                                                                                                                                                                                                                                                                                                                                                                                                                                                                                                                                                                                                                                                                                                                                                                                                                                                                                                                                                                                                                                                                                                                                                                                                                                                                                                                                                                                                                                                                                                                                                                                                                                                                                                                                                                                                                                                                                                                                                                                                                                                               We present the results of realistic N-body modelling of massive star clusters in the Magellanic Clouds, aimed at investigating a dynamical origin for the radius-age trend observed in these systems. We find that stellar-mass black holes, formed in the supernova explosions of the most massive cluster stars, can constitute a dynamically important population. If a significant ensemble is retained (here we assume complete retention), these objects rapidly form a dense core where interactions are common, resulting in the scattering of black holes into the cluster halo, and the ejection of black holes from the cluster. These two processes heat the stellar component, resulting in prolonged core expansion of a magnitude matching the observations. Significant core evolution is also observed in Magellanic Cloud clusters at early times. We find that this does not result from the action of black holes, but can be reproduced by the effects of mass-loss due to rapid stellar evolution in a primordially mass-segregated cluster. (Less)</w:t>
      </w:r>
      <w:r>
        <w:br/>
      </w:r>
      <w:r>
        <w:rPr>
          <w:rStyle w:val="VerbatimChar"/>
        </w:rPr>
        <w:t xml:space="preserve">## 31753                                                                                                                                                                                                                                                                                                                                                                                                                                                                                                                                                                                                                                                                                                                                                                                                                                                                                                                                                                                                                                                                                                                                                                                                                                                                                                                                                                                                                                                                                                                                                                                                                                                                                                                                                                                                                                                                                                                                                                                                                                                                                                                                                                                                                                                                                                                                                                                                                                                                                                                                                                                                                                                                                                                                                                                                                                                                                                                                                                                                                                                                                                                                                                                                                                                                                                                                                                                                                                                                                                                                                                                                                                                                                                                                                                                                                                                                                                                                                                                                                                                                                                                                                                                                                                                                                                                                                                                                                                                                                                                                                                                                                                                                                                                                                                                                                                                                                                                                                                                                                                                                                                                                                           We analyse the kinematics and chemistry of the bulge stars of two simulated disc galaxies using our chemodynamical galaxy evolution code GCD+. First, we compare stars that are born inside the galaxy with those that are born outside the galaxy and are accreted into the centre of the galaxy. Stars that originate outside the bulge are accreted into it early in its formation within 3 Gyr so that these stars have high [α/Fe] as well as a high total energy reflecting their accretion to the centre of the galaxy. Therefore, higher total energy is a good indicator for finding accreted stars. The bulges of the simulated galaxies formed through multiple mergers separated by about a Gyr. Since [α/Fe] is sensitive to the first few Gyr of star formation history, stars that formed during mergers at different epochs show different [α/Fe]. We show that the [Mg/Fe] against star formation time relation can be very useful to identify a multiple merger bulge formation scenario, provided there is sufficiently good age information available. Our simulations also show that stars formed during one of the merger events retain a systematically prograde rotation at the final time. This demonstrates that the orbit of the ancient merger that helped to form the bulge could still remain in the kinematics of bulge stars.</w:t>
      </w:r>
      <w:r>
        <w:br/>
      </w:r>
      <w:r>
        <w:rPr>
          <w:rStyle w:val="VerbatimChar"/>
        </w:rPr>
        <w:t xml:space="preserve">## 31755                                                                                                                                                                                                                                                                                                                                                                                                                                                                                                                                                                                                                                                                                                                                                                                                                                                                                                                                                                                                                                                                                                                                                                                                                                                                                                                                                                                                                                                                                                                                                                                                                                                                                                                                                                                                                                                                                                                                                                                                                                                                                                                                                                                                                                                                                                                                                                                                                                                                                                                                                                                                                                                                                                                                                                                                                                                                                                                                                                                                                                                                                                                                                                                                                                                                                                                                                                                                                                                                                                                                                                                                                                                                                                                                                                                                                                                                                                                                                                                                                                                                                                      This paper presents an environment and stellar mass study of a large sample of star-forming Hα emitters at z= 0.84 from the High-z Emission Line Survey (HiZELS), over 1.3 deg2 split over two fields (COSMOS and UKIDSS UDS). By taking advantage of a truly panoramic coverage of a wide range of environments, from the field to a rich cluster, it is shown that both stellar mass and environment play crucial roles in determining the properties of star-forming galaxies. Specific star formation rates (sSFRs) decline with stellar mass in all environments, and the fraction of Hα star-forming galaxies declines sharply from ≈40 per cent for galaxies with masses around 1010M⊙ to effectively zero above 1011.5M⊙, confirming that mass-downsizing is generally in place by z∼ 1. The fraction of star-forming galaxies is also found to fall sharply as a function of local environmental density from ≈40 per cent in the field to approaching zero at rich group/cluster densities. When star formation does occur in such high density regions, it is found to be mostly dominated by potential mergers and, indeed, if only non-merging star-forming galaxies are considered, then the environment and mass trends are even stronger and are qualitatively similar at all masses and environments, respectively, as in the local Universe. The median SFR of Hα emitters at z= 0.84 is found to increase with density for both field and intermediate (group or cluster outskirts) densities; this is clearly seen as a change in the faint-end slope of the Hα luminosity function from steep (α≈-1.9), in poor fields, to shallow (α≈-1.1) in groups and clusters. Interestingly, the relation between median SFR and environment is only found for low- to moderate-mass galaxies (with stellar masses below about 1010.6M⊙), and is not seen for the most massive star-forming galaxies. Overall, these observations provide a detailed view over a sufficiently large range of mass and environment to reconcile previous observational claims: stellar mass is the primary predictor of star formation activity at z∼ 1, but the environment, while initially enhancing the median SFR of (lower mass) star-forming galaxies, is ultimately responsible for suppressing star formation activity in all galaxies above surface densities of 10-30 Mpc-2 (group and cluster environments).</w:t>
      </w:r>
      <w:r>
        <w:br/>
      </w:r>
      <w:r>
        <w:rPr>
          <w:rStyle w:val="VerbatimChar"/>
        </w:rPr>
        <w:t xml:space="preserve">## 31757                                                                                                                                                                                                                                                                                                                                                                                                                                                                                                                                                                                                                                                                                                                                                                                                                                                                                                                                                                                                                                                                                                                                                                                                                                                                                                                                                                                                                                                                                                                                                                                                                                                                                                                                                                                                                                                                                                                                                                                                                                                                                                                                                                                                                                                                                                                                                                                                                                                                                                                                                                                                                                                                                                                                                                                                                                                                                                                                                                                                                                                                                                                                                                                                                                                                                                                                                                                                                                                                                                                                                                                                                                                                                                                                                                                                                                                                                                                                                                                                                                                                                                                                                                                                                                                                                                                                                                                                                                                                                                                                                                                                                                                                                                                                                                                                                                                                                                                                                                                                                                                                                                                                                                                                                                                              Abstract In this note we briefly review the main results of our recent study of the formation of misaligned accretion disks after the tidal disruption of stars by rotating supermassive black holes. Since the accretion rates in such disks initially exceed the Eddington limit they are initially advection dominated. Assuming the α model for the disk viscosity implies that the disk can become thermally unstable when the accretion rate is comparable to, or smaller than, the Eddington value, while still being radiation pressure dominated. It then undergoes cyclic transitions between high and low states. During these transitions the aspect ratio varies from ~1 to ~10−3, which is reflected in changes in the degree of disk misalignment at the stream impact location. For maximal black hole rotation and sufiociently large values of the viscosity parameter, α ≳ 0.01–0.1, the ratio of the disk inclination to that of the initial stellar orbit is estimated to be 0.1–0.2 in the advection dominated state, while reaching order unity in the low state. Misalignment decreases with decrease of α, but increases as the black hole rotation parameter decreases. Thus, it is always significant when the latter is small.</w:t>
      </w:r>
      <w:r>
        <w:br/>
      </w:r>
      <w:r>
        <w:rPr>
          <w:rStyle w:val="VerbatimChar"/>
        </w:rPr>
        <w:t xml:space="preserve">## 31761                                                                                                                                                                                                                                                                                                                                                                                                                                                                                                                                                                                                                                                                                                                                                                                                                                                                                                                                                                                                                                                                                                                                                                                                                                                                                                                                                                                                                                                                                                                                                                                                                                                                                                                                                                                                                                                                                                                                                                                                                                                                                                                                                                                                                                                                                                                                                                                                                                                                                                                                                                                                                                                                                                                                                                                                                                                                                                                                                                                                                                                                                                                                                                                                                                                                                                                                                                                                                                                                                                                                                                                                                                                                                                                                                                                                                                                                                                                                                                                                                                                                                                                                                                    We suggest that a high proportion of brown dwarf (BD) stars are formed by gravitational fragmentation of massive extended discs around Sun-like primary stars. We argue that such discs should arise frequently, but should be observed infrequently, precisely because they fragment rapidly. By performing an ensemble of radiation-hydrodynamic simulations, we show that such discs typically fragment within a few thousand years, and produce mainly BD stars, but also planetary-mass (PM) stars and very low-mass hydrogen-burning (HB) stars. Subsequently most of the lower mass stars (i.e. the PM and BD stars) are ejected by mutual interactions. We analyse the statistical properties of these stars, and compare them with observations. \n \nAfter a few hundred thousand years the Sun-like primary is typically left with a close low-mass HB companion, and two much wider companions: a low-mass HB star and a BD star, or a BD–BD binary. The orbits of these companions are highly eccentric, and not necessarily coplanar, either with one another, or with the original disc. There is a BD desert extending out to at least ∼100 au; this is because BDs tend to be formed further out than low-mass HB stars, and then they tend to be scattered even further out, or even into the field. \n \nBDs form with discs of a few Jupiter masses and radii of a few tens of au, and they are more likely to retain these discs if they remain bound to the primary star. Binaries form by pairing of the newly formed stars in the disc, giving a low-mass binary fraction of ∼0.16. These binaries include close and wide BD/BD binaries and BD/PM binaries. Binaries can be ejected into the field and survive, even if they have quite wide separations. BDs that remain as companions to Sun-like stars are more likely to be in BD/BD binaries than are BDs ejected into the field. The presence of close and distant companions around Sun-like stars may inhibit planet formation by core accretion. \n \nWe conclude that disc fragmentation is a robust mechanism for BD formation. Even if only a small fraction of Sun-like stars host the required massive extended discs, this mechanism can produce all the PM stars observed, most of the BD stars and a significant proportion of the very low-mass HB stars.</w:t>
      </w:r>
      <w:r>
        <w:br/>
      </w:r>
      <w:r>
        <w:rPr>
          <w:rStyle w:val="VerbatimChar"/>
        </w:rPr>
        <w:t xml:space="preserve">## 31796                                                                                                                                                                                                                                                                                                                                                                                                                                                                                                                                                                                                                                                                                                                                                                                                                                                                                                                                                                                                                                                                                                                                                                                                                                                                                                                                                                                                                                                                                                                                                                                                                                                                                                                                                                                                                                                                                                                                                                                                                                                                                                                                                                                                                                                                                                                                                                                                                                                                                                                                                                                                                                                                                                                                                                                                                                                                                                                                                                                                                                                                                                                                                                                                                                                                                                                                                                                                                                                                                                                                                                                                                                                                                                                                                                                                                                                                                                                                                                                                                                                                                                                                                                                                                                                                                                                                                                                                                                                                                                                                                                                                                                                                                                                                                                                                                                                                                                                                                                                                                                                                                                                                                                                                                                                                                                                                                                                                                                                                                                                                                                                                                           Results of a study of the theoretically predicted and observed X-ray properties of local massive star clusters are presented, with a focus on understanding the mass and energy flow from these clusters into the interstellar medium via a cluster wind. A simple theoretical model, based on the 1985 work of Chevalier &amp; Clegg, is used to predict the theoretical cluster properties, and these are compared to those obtained from recent Chandra observations. The model includes the effect of lower energy transfer efficiency and mass loading. In spite of limited statistics, some general trends are indicated: the observed temperature of the diffuse X-ray emission is lower than that predicted from the stellar mass and energy input rates, but the predicted scaling of X-ray luminosity with cluster parameters is seen. The implications of these results are discussed.</w:t>
      </w:r>
      <w:r>
        <w:br/>
      </w:r>
      <w:r>
        <w:rPr>
          <w:rStyle w:val="VerbatimChar"/>
        </w:rPr>
        <w:t xml:space="preserve">## 31799                                                                                                                                                                                                                                                                                                                                                                                                                                                                                                                                                                                                                                                                                                                                                                                                                                                                                                                                                                                                                                                                                                                                                                                                                                                                                                                                                                                                                                                                                                                                                                                                                                                                                                                                                                                                                                                                                                                                                                                                                                                                                                                                                                                                                                                                                                                                                                                                                                                                                                                                                                                                                                                                                                                                                                                                                                                                                                                                                                                                                                                                                                                                                                                                                                                                                                                                                                                                                                                                                                                                                                                                                                                                                                                                                                                                                                                                                                                                                                                                                                                                                                                                                                                                                                                                                                                                                                                                                                                                                                                                                                                                                                                                                                                                                                                                                                                                                                                                                                                                                                                                                                                                                                                                                                                                                                                                                                                                                                                                                                                                                                                                                                                                                                                                                                                                                                                                                                                                                                                                                                                          In this Letter, we use the recent Chandra observation of A2142 reported by Markevitch et al. to put constraints on thermal conduction in the intracluster plasma. We show that the observed sharp temperature gradient requires that classical conductivity has to be reduced at least by a factor of between 250 and 2500. The result provides a direct constraint on an important physical process relevant to the gas in the cores of clusters of galaxies.</w:t>
      </w:r>
      <w:r>
        <w:br/>
      </w:r>
      <w:r>
        <w:rPr>
          <w:rStyle w:val="VerbatimChar"/>
        </w:rPr>
        <w:t xml:space="preserve">## 31807                                                                                                                                                                                                                                                                                                                                                                                                                                                                                                                                                                                                                                                                                                                                                                                                                                                                                                                                                                                                                                                                                                                                                                                                                                                                                                                                                                                                                                                                                                                                                                                                                                                                                                                                                                                                                                                                                                                                                                                                                                                                                                                                                                                                                                                                                                                                                                                                                                                                                                                                                                                                                                                                                                                                                                                                                                                                                                                                                                                                                                                                                                                                                                                                                                                                                                                                                                                                                                                                                                                                                                                                                                                                                                                                                                                                                                                                                                                                                                                                                                                                                                                                                                                                                                                                                                                                                                                                                                                                                                                                                                                                                                                                                                                                                                                                                                                                                                                                                                                                                                                                                                                                                                                                                                                                                                                                                                                                                                                                                                                                                                                                                                                                                                                                                                                                                                                              The Parkes Multibeam Pulsar Survey is a sensitive survey of a strip of the Galactic plane with |b| &lt; 5 ◦ and 260 ◦ &lt; l &lt; 50 ◦ at 1374 MHz. Here we report the discovery of 120 new pulsars and subsequent timing observations, primarily using the 76-m Lovell radio telescope at Jodrell Bank. The main features of the sample of 370 published pulsars discovered during the multibeam survey are described. Furthermore, we highlight two pulsars: PSR J1734−3333, a young pulsar with the second highest surface magnetic field strength among the known radio pulsars, Bs = 5.4 × 10 13 G, and PSR J1830−1135, the second slowest radio pulsar known,</w:t>
      </w:r>
      <w:r>
        <w:br/>
      </w:r>
      <w:r>
        <w:rPr>
          <w:rStyle w:val="VerbatimChar"/>
        </w:rPr>
        <w:t xml:space="preserve">## 31847                                                                                                                                                                                                                                                                                                                                                                                                                                                                                                                                                                                                                                                                                                                                                                                                                                                                                                                                                                                                                                                                                                                                                                                                                                                                                                                                                                                                                                                                                                                                                                                                                                                                                                                                                                                                                                                                                                                                                                                                                                                                                                                                                                                                                                                                                                                                                                                                                                                                                                                                                                                                                                                                                                                                                                                                                                                                                                                                                                                                                                                                                                                                                                                                                                                                                                                                                                                                                                                                                                                                                                                                                                                                                                                                                                                                                                                                                                                                                                                                                                                                                                                                                                                                                                                                                                                                                                                                                                                                                                                                                                                                                                                                                                                                                                                                                                                                                                                                                                                                                                                                                                                                                       Using 220 gamma-ray burst (GRB) redshifts and luminosities derived from the luminosity-variability relationship of Fenimore &amp; Ramirez-Ruiz, we show that there exists a significant correlation between the GRB luminosity and redshift. In particular, we find that the evolution of the average luminosity can be parameterized as L (1 + z)1.4?~0.5, where z is the burst redshift. We discuss the possible reasons behind this evolution and compare it with that of other known sources that exhibit similar behavior. In addition, we use nonparametric statistical techniques to independently estimate the distributions of the luminosity and redshift of bursts, accounting for the evolution (in contrast to previous studies, which have assumed that the luminosity function is independent of redshift). We present these distributions and discuss their implications. Most significantly, we find a comoving rate density of GRBs that continues to increase to (1 + z) 10. From this estimate of the GRB rate density, we then use the population synthesis codes of Fryer et al. to estimate the star formation rate at high redshifts, for different progenitor models of GRBs. We find that no matter what the progenitor or population synthesis model, the star formation rate increases or remains constant to very high redshifts (z 10).</w:t>
      </w:r>
      <w:r>
        <w:br/>
      </w:r>
      <w:r>
        <w:rPr>
          <w:rStyle w:val="VerbatimChar"/>
        </w:rPr>
        <w:t xml:space="preserve">## 31852                                                                                                                                                                                                                                                                                                                                                                                                                                                                                                                                                                                                                                                                                                                                                                                                                                                                                                                                                                                                                                                                                                                                                                                                                                                                                                                                                                                                                                                                                                                                                                                                                                                                                                                                                                                                                                                                                                                                                                                                                                                                                                                                                                                                                                                                                                                                                                                                                                                                                                                                                                                                                                                                                                                                                                                                                                                                                                                                                                                                                                                                                                                                                                                                                                                                                                                                                                                                                                                                                                                                                                                                                                                                                                                                                                                                                                                                                                                                                                                                                                                                                                                                                                                                                                                                                                                                                                                                                                                                                                                                                                                                                                                                                                                                                                                                                                                                                                                       We present the results of SCUBA observations of a complete sample of local ultraluminous infrared galaxies (ULIRGs). 20 of the initial sample of 23 sources are detected at 850 μm and nearly half of the objects are also detected at 450 μm. These data are combined with existing observations of a further seven ULIRGs to produce the largest sample of submillimetre observations of ULIRGs currently available. We use similar techniques to the SLUGS survey to fit dust spectral energy distributions (SEDs) to their far-IR emission. We find that ULIRGs have a higher dust temperature than lower luminosity objects (42 K compared to 35 K) and a steeper emissivity index. For those objects where 450 μm fluxes are available we also attempt a two component dust SED fit, with warm and cool dust and a dust emissivity index of β= 2. Such a model has been found to be a good fit to lower luminosity systems. We find that it also works well for ULIRGs, but that ULIRGs have a smaller cold dust component. Comparison of the dust mass derived for ULIRGs and more normal spiral galaxies suggests that the dust content of a ULIRG is simply the combined dust content of the two galaxies whose merger has triggered the ULIRG activity. We examine the high end of the 850 μm luminosity function and find results consistent with those of the earlier SLUGS survey. We also find that ULIRGs make up only about 50 per cent of the high end of the 850 μm luminosity function, with LIRGs containing a large mass of cool dust likely to be responsible for the rest.</w:t>
      </w:r>
      <w:r>
        <w:br/>
      </w:r>
      <w:r>
        <w:rPr>
          <w:rStyle w:val="VerbatimChar"/>
        </w:rPr>
        <w:t xml:space="preserve">## 31858                                                                                                                                                                                                                                                                                                                                                                                                                                                                                                                                                                                                                                                                                                                                                                                                                                                                                                                                                                                                                                                                                                                                                                                                                                                                                                                                                                                                                                                                                                                                                                                                                                                                                                                                                                                                                                                                                                                                                                                                                                                                                                                                                                                                                                                                                                                                                                                                                                                                                                                                                                                                                                                                                                                                                                                                                                                                                                                                                                                                                                                                                                                                                                                                                                                                                                                                                                                                                                                                                                                                                                                                                                                                                                                                                                                                                                                                                                                                                                                                                                                                                                         We revisit the question of the nature of ultraluminous X-ray sources (ULXs) through a detailed investigation of their spectral shape, using the h ighest quality X-ray data available in the XMM-Newton public archives ( � 10, 000 counts in their EPIC spectrum). We confirm that simple spectral models commonly used for the analys is and interpretation of ULXs (power-law continuum and multi-colour disc blackbody models) are inadequate in the face of such high quality data. Instead we find two near ubiquitous features in the spectrum: a soft excess and a roll-over in the spectrum at energies above 3 keV. We investigate a range of more physical models to describe these data. Slim discs which include radiation trapping (approximated by a p-free disc model) do not adequately fit the data, and several o bjects give unphysically high disc temperatures (kTin &gt; 3 keV). Instead, disc plus Comptonised corona models fit the data well, but the derived corona is cool, and op tically thick (� � 5 30). This is unlike the � � 1 coronae seen in Galactic binaries, ruling out models where ULXs are powered by sub-Eddington accretion onto an intermediate mass black hole despite many objects having apparently cool disc temperatures. We argue that these observed disc temperatures are not a good indicator of the black hole mass as the powerful, optically thick corona drains energy from the inner disc, and obscures it. We estimate the intrinsic (corona-less) disc temperature, and demonstrate that in most cases it lies in th e regime of stellar mass black holes. These objects have spectra which range from those similar to the highest mass accretion rate states in Galactic binaries (a single peak at 2‐3 ke V), to those which clearly have two peaks, one at energies below 1 keV (from the outer, unComptonised disc) and one above 3 keV (from the Comptonised, inner disc). However, a few ULXs have a significantly cooler corrected disc temperature; we suggest that these are the most extreme stellar mass black hole accretors, in which a massive wind completely envelopes the inner disc regions, creating a cool photosphere. We conclude that ULXs provide us with an observational template for the transition between Eddington and super-Eddington accretion flows, with the latter occupying a new ultraluminousaccretion state.</w:t>
      </w:r>
      <w:r>
        <w:br/>
      </w:r>
      <w:r>
        <w:rPr>
          <w:rStyle w:val="VerbatimChar"/>
        </w:rPr>
        <w:t xml:space="preserve">## 31859                                                                                                                                                                                                                                                                                                                                                                                                                                                                                                                                                                                                                                                                                                                                                                                                                                                                                                                                                                                                                                                                                                                                                                                                                                                                                                                                                                                                                                                                                                                                                                                                                                                                                                                                                                                                                                                                                                                                                                                                                                                                                                                                                                                                                                                                                                                                                                                                                                                                                                                                                                                                                                                                                                                                                                                                                                                                                                                                                                                                                                                                                                                                                                                                                                                                                                                                                                                                                                                                                                                                                                                                                                                                                                                                                                                                                                                                                                                                                                                                                                                                                                                                                                                                                                                                                                                                                                                                                                                                                                                                                                                                                                                                                                                                                                                                                                                                                                                                                                                                                                                                                                                                                                                                                                                                                                                                                                                                   We present a quantitative investigation of the effect of stellar oscillations on Doppler velocity planet searches. Using data from four asteroseismological observation campaigns, we find a power-law relationship between the noise impact of these oscillations on Doppler velocities and both the luminosity-to-mass of the target stars, and observed integration times. Including the impact of oscillation, jitter should improve the quality of Keplerian fits to Doppler velocity data. The scale of the effect these oscillations have on Doppler velocity measurements is smaller than that produced by stellar activity, but is most significant for giant and subgiant stars, and at short integration times (i.e. less than a few minutes). Such short observation times tend to be used only for very bright stars. However, since it is these very same stars that tend to be targeted for the highest precision observations, as planet searches probe to lower and lower planet masses, oscillation noise for these stars can be significant and needs to be accounted for in observing strategies.</w:t>
      </w:r>
      <w:r>
        <w:br/>
      </w:r>
      <w:r>
        <w:rPr>
          <w:rStyle w:val="VerbatimChar"/>
        </w:rPr>
        <w:t xml:space="preserve">## 31898                                                                                                                                                                                                                                                                                                                                                                                                                                                                                                                                                                                                                                                                                                                                                                                                                                                                                                                                                                                                                                                                                                                                                                                                                                                                                                                                                                                                                                                                                                                                                                                                                                                                                                                                                                                                                                                                                                                                                                                                                                                                                                                                                                                                                                                                                                                                                                                                                                                                                                                                                                                                                                                                                                                                                                                                                                                                                                                                                                                                                                                                                                                                                                                                                                                                                                                                                                                                                                                                                                                                                                                                                                                                                                                                                                                                                                                                                                                                                                                                                                                                                                                                                                                                                                                                                                                                                                                                                                                                                                                                                                                                                                                                                                                                                                                                                                                                                                                                                                                                                                                                                                                                                                                                                                                                                                                                                                                                                                                                                                                                We compute families of spherically symmetric neutron-star models in two-derivative scalar-tensor theories of gravity with a massive scalar field. The numerical approach we present allows us to compute the resulting spacetimes out to infinite radius using a relaxation algorithm on a compactified grid. We discuss the structure of the weakly and strongly scalarized branches of neutron-star models thus obtained and their dependence on the linear and quadratic coupling parameters α0, β0 between the scalar and tensor sectors of the theory, as well as the scalar mass μ. For highly negative values of β0, we encounter configurations resembling a “gravitational atom”, consisting of a highly compact baryon star surrounded by a scalar cloud. A stability analysis based on binding-energy calculations suggests that these configurations are unstable and we expect them to migrate to models with radially decreasing baryon density and scalar field strength.</w:t>
      </w:r>
      <w:r>
        <w:br/>
      </w:r>
      <w:r>
        <w:rPr>
          <w:rStyle w:val="VerbatimChar"/>
        </w:rPr>
        <w:t xml:space="preserve">## 31904                                                                                                                                                                                                                                                                                                                                                                                                                                                                                                                                                                                                                                                                                                                                                                                                                                                                                                                                                                                                                                                                                                                                                                                                                                                                                                                                                                                                                                                                                                                                                                                                                                                                                                                                                                                                                                                                                                                                                                                                                                                                                                                                                                                                                                                                                                                                                                                                                                                                                                                                                                                                                                                                                                                                                                                                                                                                                                                                                                                                                                                                                                                                                                                                                                                                                                                                                                                                                                                                                                                                                                                                                                                                                                                                                                                                                                                                                                                                                                                                                                                                                                                                                                                                                                                                                                                                                                                                                                                                                                                                                                                                                                                                                                                                                                                                                                                                                 We present a new harmonic-domain-based approach for extracting morphological information, in the form of Minkowski functionals (MFs), from weak-lensing convergence maps. Using a perturbative expansion of the MFs, which is expected to be valid for the range of angular scales probed by most current weak-lensing surveys, we show that the study of three generalized skewness parameters is equivalent to the study of the three MFs defined in 2D. We then extend these skewness parameters to three associated skew spectra which carry more information about the convergence bispectrum than their one-point counterparts. We discuss various issues such as noise and incomplete sky coverage in the context of estimation of these skew spectra from realistic data. Our technique provides an alternative to the pixel-space approaches typically used in the estimation of MFs, and it can be particularly useful in the presence of masks with non-trivial topology. Analytical modelling of weak-lensing statistics relies on an accurate modelling of the statistics of the underlying density distribution. We apply three different formalisms to model the underlying dark matter bispectrum: the hierarchical ansatz, halo model and a fitting function based on numerical simulations; MFs resulting from each of these formalisms are computed and compared. We investigate the extent to which late-time gravity-induced non-Gaussianity (to which weak lensing is primarily sensitive) can be separated from primordial non-Gaussianity and how this separation depends on source redshift and angular scale.</w:t>
      </w:r>
      <w:r>
        <w:br/>
      </w:r>
      <w:r>
        <w:rPr>
          <w:rStyle w:val="VerbatimChar"/>
        </w:rPr>
        <w:t xml:space="preserve">## 31924                                                                                                                                                                                                                                                                                                                                                                                                                                                                                                                                                                                                                                                                                                                                                                                                                                                                                                                                                                                                                                                                                                                                                                                                                                                                                                                                                                                                                                                                                                                                                                                                                                                                                                                                                                                                                                                                                                                                                                                                                                                                                                                                                                                                                                                                                                                                                                                                                                                                                                                                                                                                                                                                                                                                                                                                                                                                                                                                                                                                                                                                                                                                                                                                                                                                                                                                                                                                                                                                                                                                                                                                                                                                                                                                                                                                                                                                                                         We use a semianalytic model of galaxy formation in hierarchical clustering theories to interpret recent data on galaxy formation and evolution, focusing primarily on the recently discovered population of Lyman-break galaxies at z 3. For a variety of cold dark matter (CDM) cosmologies, we construct mock galaxy catalogs subject to selection criteria identical to those applied to the real data. We find that the expected number of Lyman-break galaxies is very sensitive to the assumed stellar initial mass function and to the normalization of the primordial power spectrum. For reasonable choices of these and other model parameters, it is possible to reproduce the observed abundance of Lyman-break galaxies in CDM models with ?0 = 1 and ?0 &lt; 1. The characteristic masses, circular velocities, and star formation rates of the model Lyman-break galaxies depend somewhat on the values of the cosmological parameters, but are broadly in agreement with available data. These galaxies generally form from rare peaks at high redshift, and as a result their spatial distribution is strongly biased, with a typical bias parameter of b 4 and a comoving correlation length of r0 4 h-1 Mpc. The typical sizes of these galaxies, ~0.5 h-1 kpc, are substantially smaller than those of present-day bright galaxies. In combination with data at lower redshifts, the Lyman-break galaxies can be used to trace the cosmic star formation history. We compare theoretical predictions for this history with a compilation of recent data. The observational data match the theoretical predictions reasonably well, both for the distribution of star formation rates at various redshifts and for the integrated star formation rate as a function of redshift. Most galaxies (in our models and in the data) never experience star formation rates in excess of a few solar masses per year. Our models predict that even at z = 5, the integrated star formation rate is similar to that measured locally, although less than 1% of all the stars have formed prior to this redshift. The weak dependence of the predicted star formation histories on cosmological parameters allows us to propose a fairly general interpretation of the significance of the Lyman-break galaxies as the first galaxy-sized objects that experience significant amounts of star formation. These galaxies mark the onset of the epoch of galaxy formation that continues into the present day. The basic ingredients of a consistent picture of galaxy formation may well now be in place.</w:t>
      </w:r>
      <w:r>
        <w:br/>
      </w:r>
      <w:r>
        <w:rPr>
          <w:rStyle w:val="VerbatimChar"/>
        </w:rPr>
        <w:t xml:space="preserve">## 31939                                                                                                                                                                                                                                                                                                                                                                                                                                                                                                                                                                                                                                                                                                                                                                                                                                                                                                                                                                                                                                                                                                                                                                                                                                                                                                                                                                                                                                                                                                                                                                                                                                                                                                                                                                                                                                                                                                                                                                                                                                                                                                                                                                                                                                                                                                                                                                                                                                                                                                                                                                                                                                                                                                                                                                                                                                                                                                                                                                                                                                                                                                                                                                                                                                                                                                                                                                                                                                                                                                                                                                                                                                                                                                                                                                                                                                                                                                                                                                                                                                                                                                                                                                                                                                                                                                                                                                                                                                                                                                                       We study and elucidate the mechanism of spiral density wave excitation in a differentially rotating flow with turbulence which could result from the magneto-rotational instability. We formulate a set of wave equations with sources that are only non-zero in the presence of turbulent fluctuations. We solve these in a shearing box domain, subject to the boundary conditions of periodicity in shearing coordinates, using a WKBJ method. It is found that, for a particular azimuthal wavelength, the wave excitation occurs through a sequence of regularly spaced swings during which the wave changes from leading to trailing form. This is a generic process that is expected to occur in shearing discs with turbulence. Trailing waves of equal amplitude propagating in opposite directions are produced, both of which produce an outward angular momentum flux that we give expressions for as functions of the disc parameters and azimuthal wavelength. By solving the wave amplitude equations numerically, we justify the WKBJ approach for a Keplerian rotation law for all parameter regimes of interest. In order to quantify the wave excitation completely, the important wave source terms need to be specified. Assuming conditions of weak non-linearity, these can be identified and are associated with a quantity related to the potential vorticity, being the only survivors in the linear regime. Under the additional assumption that the source has a flat power spectrum at long azimuthal wavelengths, the optimal azimuthal wavelength produced is found to be determined solely by the WKBJ response and is estimated to be 2πH , withH being the nominal disc scaleheight. In a following paper by Heinemann &amp; Papaloizou, we perform direct three-dimensional simulations and compare results manifesting the wave excitation process and its source with the assumptions made and the theory developed here in detail, finding excellent agreement.</w:t>
      </w:r>
      <w:r>
        <w:br/>
      </w:r>
      <w:r>
        <w:rPr>
          <w:rStyle w:val="VerbatimChar"/>
        </w:rPr>
        <w:t xml:space="preserve">## 31941                                                                                                                                                                                                                                                                                                                                                                                                                                                                                                                                                                                                                                                                                                                                                                                                                                                                                                                                                                                                                                                                                                                                                                                                                                                                                                                                                                                                                                                                                                                                                                                                                                                                                                                                                                                                                                                                                                                                                                                                                                                                                                                                                                                                                                                                                                                                                                                                                                                                                                                                                                                                                                                                                                                                                                                                                                                                                                                                                                                                                                                                                                                                                                                                                                                                                                                                                                                                                                                                                                                                                                                                                                                                                                                                                                                                                                                                                                                                                                                                                                                                                                                                                                                                                                                                                                                                                                                                                                                                                                                                                                                                                                                                                                                                                                                                                                                                                                                                                                                                                                                      We show that massive stars and stellar clusters are formed simultaneously, the global evolution of the forming cluster is what allows the central stars to become massive. We predict that massive star-forming clumps, such as those observed in Motte et al., contract and grow in mass leading to the formation of massive stars. This occurs as mass is continually channelled from large radii on to the central protostars, which can become massive through accretion. Using smoothed particle hydrodynamic simulations of massive star-forming clumps in a giant molecular cloud, we show that clumps are initially diffuse and filamentary, and become more concentrated as they collapse. Simulated interferometry observations of our data provide an explanation as to why young massive star-forming regions show more substructure than older ones. The most massive stars in our model are found within the most bound cluster. Most of the mass accreted by the massive stars was originally distributed throughout the clump at low densities and was later funnelled to the star due to global infall. Even with radiative feedback no massive pre-stellar cores are formed. The original cores are of intermediate mass and gain their additional mass in the protostellar stage. We also find that cores which form low-mass stars exist within the volume from which the high-mass stars accrete, but are largely unaffected by this process.</w:t>
      </w:r>
      <w:r>
        <w:br/>
      </w:r>
      <w:r>
        <w:rPr>
          <w:rStyle w:val="VerbatimChar"/>
        </w:rPr>
        <w:t xml:space="preserve">## 31968                                                                                                                                                                                                                                                                                                                                                                                                                                                                                                                                                                                                                                                                                                                                                                                                                                                                                                                                                                                                                                                                                                                                                                                                                                                                                                                                                                                                                                                                                                                                                                                                                                                                                                                                                                                                                                                                                                                                                                                                                                                                                                                                                                                                                                                                                                                                                                                                                                                                                                                                                                                                                                                                                                                                                                                                                                                                                                                                                                                                                                                                                                                                                                                                                                                                                                                                                                                                                                                                                                                                                                                                                                                                                                                                                                                                                                                                                                                                                                                                                                                                                                                                                                                                                                                                                                                                                                                                                                                                                                                                                                                                                                                                                                                                                                                                                                                                                                                                                                                                                          We report the Chandra detection of shock-heated shells of hot gas surrounding the radio lobes of the nearby (DL ~ 53 Mpc) low-power radio galaxy NGC 3801. The shells have temperatures of 1 and 0.7 keV, compared to an ISM temperature of 0.23 keV. The estimated expansion speed of the shells is ~850 km s-1, corresponding to a Mach number of ~4. This is the second X-ray detection of strong shocks produced by a low-power radio galaxy, and allows us to measure directly the contribution of shock heating to the radio galaxy's total energetic input to the ISM. We show that the gas properties of the shells and surrounding ISM are consistent with the Rankine-Hugoniot shock jump conditions. We estimate the energy stored in the hot gas shells (thermal + kinetic energy) to be 1.7 × 1056 ergs, which is equivalent to the thermal energy of the ISM within ~11 kpc of the galaxy center, and a factor of ~25 larger than the inferred P dV work required to inflate the lobe cavities, indicating that energy transfer from the AGN to its environment is dominated by shock heating during this stage of radio-source evolution. Our results provide direct evidence that shock heating in the early supersonic phase of FR I radio-source expansion can have important long-term effects on the properties of the host galaxy ISM. Finally, we discuss the merger history of NGC 3801, the fueling of its AGN and the role of this type of system in feedback models.</w:t>
      </w:r>
      <w:r>
        <w:br/>
      </w:r>
      <w:r>
        <w:rPr>
          <w:rStyle w:val="VerbatimChar"/>
        </w:rPr>
        <w:t xml:space="preserve">## 32014                                                                                                                                                                                                                                                                                                                                                                                                                                                                                                                                                                                                                                                                                                                                                                                                                                                                                                                                                                                                                                                                                                                                                                                                                                                                                                                                                                                                                                                                                                                                                                                                                                                                                                                                                                                                                                                                                                                                                                                                                                                                                                                                                                                                                                                                                                                                                                                                                                                                                                                                                                                                                                                                                                                                                                                                                                                                                                                                                                                                                                                                                                                                                                                                                                                                                                                                                                                                                                                                                                                                                                                                                                                                                                                                                                                                                                                                                                                                                                                                                                                                                                                                                                                                                                                                                                                              Given sufficiently deep optical spectroscopy, the age estimation of high-redshift (z&gt;1) galaxies has been claimed to be a relatively robust process due to the fact that, for ages &lt;5 Gyr, the near-ultraviolet light of a stellar population is expected to be dominated by ‘well-understood’ main-sequence (MS) stars. Recently, however, the reliability of this process has been called into question by Yi et al., who claim to have developed models in which the spectrum produced by the main sequence reddens much more rapidly than in the models of Jimenez et al., leading to much lower age estimates for the reddest known high-redshift ellipticals. In support of their revised age estimates, Yi et al. cite the fact that their models can reproduce the spectrum of the Sun at an age of 5 Gyr, whereas the solar spectrum is not reproduced by the Jimenez et al. models until ≃10 Gyr. Here we confirm this discrepancy, but point out that this is in fact a strength of the Jimenez et al. models and indicative of some flaw in the models of Yi et al. (which, in effect, imply that the Sun will turn into a red giant any minute now). \n \n \n \nWe have also explored the models of Worthey (which are known to differ greatly from those of Jimenez et al. in the treatment of post-MS evolution) and find that the main-sequence component of Worthey's models also cannot reproduce the solar spectrum until an age of 9–10 Gyr. We conclude that either the models of Yi et al. are not as main-sequence dominated at 4–5 Gyr as claimed, or the stellar evolutionary time-scale in these models is in error by a factor possibly as high as two. Our current best estimate of the age of the oldest galaxies at z≃1.5 thus remains 3–4 Gyr, as we confirm with a new analysis of the existing data using the updated solar-metallicity models of both Jimenez et al. and Worthey. \n \n \n \nFinally, by fitting a mixed metallicity model to the Sun, we demonstrate that, given rest-frame ultraviolet data of sufficient quality, it should be possible to break the age–metallicity degeneracy when analysing the spectra of high-redshift galaxies.</w:t>
      </w:r>
      <w:r>
        <w:br/>
      </w:r>
      <w:r>
        <w:rPr>
          <w:rStyle w:val="VerbatimChar"/>
        </w:rPr>
        <w:t xml:space="preserve">## 32018                                                                                                                                                                                                                                                                                                                                                                                                                                                                                                                                                                                                                                                                                                                                                                                                                                                                                                                                                                                                                                                                                                                                                                                                                                                                                                                                                                                                                                                                                                                                                                                                                                                                                                                                                                                                                                                                                                                                                                                                                                                                                                                                                                                                                                                                                                                                                                                                                                                                                                                                                                                                                                                                                                                                                                                                                                                                                                                                                                                                                                                                                                                                                                                                                                                                                                                                                                                                                                                                                                                                                                                                                                                                                                                                                                                                                                                                                                                                                                                                                                                                                                                                                                                                                                                                                                                                                                                                                                                                                                                                                                                                                                                                                                                                                                                                                                                                                                                                                                                                                                                                                                                                                                                                                                                                                                                                                                                                                                                                                                                                                                                                                                                                                                                                                                                                                                                                                                                                                                                                                                                                                                                                                                                                                                                                                                                                                                               The definitive version is available at www.blackwell-synergy.com '. Copyright Blackwell Publishing DOI : 10.1046/j.1365-8711.1999.02204.x</w:t>
      </w:r>
      <w:r>
        <w:br/>
      </w:r>
      <w:r>
        <w:rPr>
          <w:rStyle w:val="VerbatimChar"/>
        </w:rPr>
        <w:t xml:space="preserve">## 32024                                                                                                                                                                                                                                                                                                                                                                                                                                                                                                                                                                                                                                                                                                                                                                                                                                                                                                                                                                                                                                                                                                                                                                                                                                                                                                                                                                                                                                                                                                                                                                                                                                                                                                                                                                                                                                                                                                                                                                                                                                                                                                                                                                                                                                                                                                                                                                                                                                                                                                                                                                                                                                                                                                                                                                                                                                                                                                                                                                                                                                                                                                                                                                                                                                                                                                                                                                                                                                                                                                                                                                                                                                                                                                                                                                                                                                                                                                                                                                                                                                                                                                                                                                                                                                                                                                                                                                                                                                                                                                                                                                                                                                                                                                                                                                                                                                                                                                                                                                                                                                                                                                                                                                                                                                                                                                                                                                                                                                                                                                                                                                                                                                                                                                                                                                                     We present new results on oscillations of the K1.5 III giant Arcturus (α Boo), from analysis of just over 2.5 yr of precise photometric observations made by the Solar Mass Ejection Imager (SMEI) on board the Coriolis satellite. A strong mode of oscillati on is uncovered by the analysis, having frequency 3.51± 0.03� Hz. By fitting its mode peak, we are able offer a highly constrained direct estimate of the damping time (τ = 24± 1 d). The data also hint at the possible presence of several radial-mode overtones, and maybe some non-radial modes. We are also able to measure the properties of the granulation on the star, with the characteristic timescale for the granulation estimated to be∼ 0.50± 0.05 d.</w:t>
      </w:r>
      <w:r>
        <w:br/>
      </w:r>
      <w:r>
        <w:rPr>
          <w:rStyle w:val="VerbatimChar"/>
        </w:rPr>
        <w:t xml:space="preserve">## 32028                                                                                                                                                                                                                                                                                                                                                                                                                                                                                                                                                                                                                                                                                                                                                                                                                                                                                                                                                                                                                                                                                                                                                                                                                                                                                                                                                                                                                                                                                                                                                                                                                                                                                                                                                                                                                                                                                                                                                                                                                                                                                                                                                                                                                                                                                                                                                                                                                                                                                                                                                                                                                                                                                                                                                                                                                                                                                                                                                                                                                                                                                                                                                                                                                                                                                                                                                                                                                                                                                                                                                                                                                                                                                                                                                                                                                                                                                                                                                                                                                                                                                                                                                                                                                                                                                                                                                                                                                                                                                                                                                                                                                                                                                                                                                                                                                                                                                                                                                                                                                                                                                                                                                                                                                                                                                                                                                                                                                                                                                         We introduce and implement two novel ideas for modeling lensed quasars. The first is to require different lenses to agree about H0. This means that some models for one lens can be ruled out by data on a different lens. We explain using two worked examples. One example models 1115+080 and 1608+656 (time-delay quadruple systems) and 1933+503 (a prospective time-delay system) all together, yielding time-delay predictions for the third lens and a 90% confidence estimate of H = 14.6 Gyr (H0 = 67 km s-1 Mpc-1) assuming ΩM = 0.3 and ΩΛ = 0.7. The other example models the time-delay doubles 1520+530, 1600+434, 1830-211, and 2149-275, which gives H = 14.5 Gyr (H0 = 67 km s-1 Mpc-1). Our second idea is to write the modeling software as a highly interactive Java applet, which can be used both for coarse-grained results inside a browser and for fine-grained results on a workstation. Several obstacles come up in trying to implement a numerically intensive method thus, but we overcome them.</w:t>
      </w:r>
      <w:r>
        <w:br/>
      </w:r>
      <w:r>
        <w:rPr>
          <w:rStyle w:val="VerbatimChar"/>
        </w:rPr>
        <w:t xml:space="preserve">## 32031                                                                                                                                                                                                                                                                                                                                                                                                                                                                                                                                                                                                                                                                                                                                                                                                                                                                                                                                                                                                                                                                                                                                                                                                                                                                                                                                                                                                                                                                                                                                                                                                                                                                                                                                                                                                                                                                                                                                                                                                                                                                                                                                                                                                                                                                                                                                                                                                                                                                                                                                                                                                                                                                                                                                                                                                                                                                                                                                                                                                                                                                                                                                                                                                                                                                                                                                                                                                                                                                                                                                                                                                                                                                                                                                                                                                                                                                                                                                                                                                                                                                                                                                                                                                                                                                                                                                                                                                                                                                                                                                                                                                                                                                 We present new stellar population models of Lick absorption-line indices with variable element abundance ratios. The models are based on our new calibrations of absorption-line indices with stellar parameters derived from the MILES stellar library. The key novelty compared to our previous models is that they are now available at the higher spectral resolution of MILES (2.5 A full width at half-maximum) and flux calibrated, hence not tied anymore to the Lick/IDS system. This is essential for the interpretation of galaxy spectra where calibration stars are not available, such as large galaxy redshift surveys or other high-redshift observations. We note that the MILES resolution appears to be comparable to Sloan Digital Sky Survey (SDSS) resolution, so that our models can be applied to SDSS data without any corrections for instrumental spectral resolution. For the first time we provide random errors for the model predictions based on the uncertainties in the calibration functions and the underlying stellar parameter estimates. We show that random errors are small except at the edges of the parameter space (high/low metallicities and young ages ≲1 Gyr) where the stellar library is undersampled. We calibrate the base model for the parameters age, metallicity and α/Fe ratio with galactic globular cluster and galaxy gradient data. We discuss two model flavours with different input stellar evolutionary tracks from the Frascati and Padova groups. The new model release now includes abundance variations of the elements C, N, Mg, Na, Si, Ca, Ti, Cr and Fe. The individual elements that are best accessible with these models and the standard set of Lick absorption features are C, N, Mg, Ca, Ti and Fe. The model data are available at http://www.icg.port.ac.uk/∼thomasd.</w:t>
      </w:r>
      <w:r>
        <w:br/>
      </w:r>
      <w:r>
        <w:rPr>
          <w:rStyle w:val="VerbatimChar"/>
        </w:rPr>
        <w:t xml:space="preserve">## 32033                                                                                                                                                                                                                                                                                                                                                                                                                                                                                                                                                                                                                                                                                                                                                                                                                                                                                                                                                                                                                                                                                                                                                                                                                                                                                                                                                                                                                                                                                                                                                                                                                                                                                                                                                                                                                                                                                                                                                                                                                                                                                                                                                                                                                                                                                                                                                                                                                                                                                                                                                                                                                                                                                                                                                                                                                                                                                                                                                                                                                                                                                                                                                                                                                                                                                                                                                                                                                                                                                                                                                                                                                                                                                                                                                                                                                                                                                                                                                                                                                                                                                                                                                                                                                                                                                                                                                                                                                                                                                                 We construct full broad-band models in an analysis of Suzaku observations of nearby Seyfert 1 active galactic nuclei (AGN) (z ≤ 0.2) with exposures &gt;50 ks and with greater than 30 000 counts in order to study their iron line profiles. This results in a sample of 46 objects and 84 observations. After a full modelling of the broad-band Suzaku and Swift-Burst Alert Telescope data (0.6–100 keV), we find complex warm absorption is present in 59 per cent of the objects in this sample which has a significant bearing upon the derived Fe K region parameters. Meanwhile 35 per cent of the 46 objects require some degree of high column density partial coverer in order to fully model the hard X-ray spectrum. We also find that a large number of the objects in the sample (22 per cent) require high velocity, high ionization outflows in the Fe K region resulting from Fe xxv and Fe xxvi. A further four AGN feature highly ionized Fe K absorbers consistent with zero outflow velocity, making a total of 14/46 (30 per cent) AGN in this sample showing evidence for statistically significant absorption in the Fe K region. \n \n \n \nNarrow Fe Kα emission from distant material at 6.4 keV is found to be almost ubiquitous in these AGN. Examining the 6–7 keV Fe K region we note that narrow emission lines originating from Fe xxv at 6.63–6.70 keV and from Fe xxvi at 6.97 keV are present in 52 and 39 per cent of objects, respectively. \n \n \n \nOur results suggest statistically significant relativistic Fe Kα emission is detected in 23 of 46 objects (50 per cent) at &gt;99.5 per cent confidence, measuring an average emissivity index of q = 2.4 ± 0.1 and equivalent width  eV using the relline model. When parametrized with a Gaussian we find an average line energy of 6.32 ± 0.04 keV, σwidth = 0.470 ± 0.05 keV and  eV. Where we can place constraints upon the black hole spin parameter a, we do not require a maximally spinning black hole in all cases.</w:t>
      </w:r>
      <w:r>
        <w:br/>
      </w:r>
      <w:r>
        <w:rPr>
          <w:rStyle w:val="VerbatimChar"/>
        </w:rPr>
        <w:t xml:space="preserve">## 32049                                                                                                                                                                                                                                                                                                                                                                                                                                                                                                                                                                                                                                                                                                                                                                                                                                                                                                                                                                                                                                                                                                                                                                                                                                                                                                                                                                                                                                                                                                                                                                                                                                                                                                                                                                                                                                                                                                                                                                                                                                                                                                                                                                                                                                                                                                                                                                                                                                                                                                                                                                                                                                                                                                                                                                                                                                                                                                                                                                                                                                                                                                                                                                                                                                                                                                                                                                                                                                                                                                                                                                                                                                                                                                                                                                                                                                                                                                                                                                                                                                                                                                                                                                                                                                                                                                                                                                                                                                                                                                                                                                                                                                                                                                                                                                                                                                                                                                                                                                                                                                                                                                                                                                                                                                                                                                                                                                                                                                               We present the results of realistic N-body modelling of massive star clusters in the Magellanic Clouds, aimed at investigating a dynamical origin for the radius-age trend observed in these systems. We find that stellar-mass black holes, formed in the supernova explosions of the most massive cluster stars, can constitute a dynamically important population. If a significant ensemble is retained (here we assume complete retention), these objects rapidly form a dense core where interactions are common, resulting in the scattering of black holes into the cluster halo, and the ejection of black holes from the cluster. These two processes heat the stellar component, resulting in prolonged core expansion of a magnitude matching the observations. Significant core evolution is also observed in Magellanic Cloud clusters at early times. We find that this does not result from the action of black holes, but can be reproduced by the effects of mass-loss due to rapid stellar evolution in a primordially mass-segregated cluster. (Less)</w:t>
      </w:r>
      <w:r>
        <w:br/>
      </w:r>
      <w:r>
        <w:rPr>
          <w:rStyle w:val="VerbatimChar"/>
        </w:rPr>
        <w:t xml:space="preserve">## 32086                                                                                                                                                                                                                                                                                                                                                                                                                                                                                                                                                                                                                                                                                                                                                                                                                                                                                                                                                                                                                                                                                                                                                                                                                                                                                                                                                                                                                                                                                                                                                                                                                                                                                                                                                                                                                                                                                                                                                                                                                                                                                                                                                                                                                                                                                                                                                                                                                                                                                                                                                                                                                                                                                                                                                                                                                                                                                                                                                                                                                                                                                                                                                                                                                                                                                                                                                                                                                                                                                                                                                                                                                                                                                                                                                                                                                                                                                                                                                                                                                                                                                                                                                                                                                                                                                                                                                                                                                                                                                                                                                                                                                                                                                                                                                                                                                                                                                              We consider the role information energy can play as a source of dark energy. Firstly, we note that if stars and structure had not formed in the universe, elemental bits of information describing the attributes of particles would have exhibited properties similar to the cosmological constant. The Landauer equivalent energy of such elemental bits would be defined in form and value identical to the characteristic energy of the cosmological constant. However, with the formation of stars and structure, stellar heated gas and dust now provide the dominant contribution to information energy with the characteristics of a dynamic, transitional, dark energy. At low redshift, z &lt; ~1.35, this dark energy emulates the cosmological constant with a near-constant energy density, w = −1.03 ± 0.05, and an energy total similar to the mc2 of the universe’s ∼1053 kg of baryons. At earlier times, z &gt; ~1.35, information energy was phantom, differing from the cosmological constant, Λ, with a CPL parameter difference of ∆wo = −0.03 ± 0.05 and ∆wa = −0.79 ± 0.08, values sufficient to account for the H0 tension. Information dark energy agrees with most phenomena as well as Λ, while exhibiting characteristics that resolve many tensions and problems of ΛCDM: the cosmological constant problem; the cosmological coincidence problem; the H0 tension, and the σ8 tension. As this proposed dark energy source is not usually considered, we identify the expected signature in H(a) that will enable the role of information dark energy to be falsified by experimental observation.</w:t>
      </w:r>
      <w:r>
        <w:br/>
      </w:r>
      <w:r>
        <w:rPr>
          <w:rStyle w:val="VerbatimChar"/>
        </w:rPr>
        <w:t xml:space="preserve">## 32094                                                                                                                                                                                                                                                                                                                                                                                                                                                                                                                                                                                                                                                                                                                                                                                                                                                                                                                                                                                                                                                                                                                                                                                                                                                                                                                                                                                                                                                                                                                                                                                                                                                                                                                                                                                                                                                                                                                                                                                                                                                                                                                                                                                                                                                                                                                                                                                                                                                                                                                                                                                                                                                                                                                                                                                                                                                                                                                                                                                                                                                                                                                                                                                                                                                                                                                                                                                                                                                                                                                                                                                                                                                                                                                                                                                                                                                                                                                                                                                                                                                                                                                                                                                                                                                                                                                                                                                                                                                                                                                                                                                                                                                                                                                                                                                                                                                                           We have carried out a near-infrared imaging survey of luminous young stellar outflow candidates using the United Kingdom Infrared Telescope. Observations were obtained through the broad-band K (2.2 μm) and narrow-band filters at the wavelengths of H 2 υ = 1-0 S(1) (2.1218 μm) and Brγ (2.166 μm) lines. 50 regions were imaged with a field of view of 2.2 x 2.2 arcmin 2 . Several young embedded clusters are unveiled in our near-infrared images. 76 per cent of the objects exhibit H 2 emission and 50 per cent or more of the objects exhibit aligned H 2 emission features suggesting collimated outflows, many of which are new detections. These observations suggest that disc accretion is probably the leading mechanism in the formation of stars, at least up to late O spectral types. The young stellar objects (YSOs) responsible for many of these outflows are positively identified in our images based on their locations with respect to the outflow lobes, Two-Micron All-Sky Survey colours and association with Midcourse Space Experiment, Infrared Astronomical Satellite, millimetre and radio sources. The close association of molecular outflows detected in CO with the H 2 emission features produced by shock excitation by jets from the YSOs suggests that the outflows from these objects are jet-driven. Towards strong radio emitting sources, H 2 jets were either not detected or were weak when detected, implying that most of the accretion happens in the pre-ultracompact (pre-UC) H II phase; accretion and outflows are probably weak when the YSO has advanced to its UC H II stage.</w:t>
      </w:r>
      <w:r>
        <w:br/>
      </w:r>
      <w:r>
        <w:rPr>
          <w:rStyle w:val="VerbatimChar"/>
        </w:rPr>
        <w:t xml:space="preserve">## 32099                                                                                                                                                                                                                                                                                                                                                                                                                                                                                                                                                                                                                                                                                                                                                                                                                                                                                                                                                                                                                                                                                                                                                                                                                                                                                                                                                                                                                                                                                                                                                                                                                                                                                                                                                                                                                                                                                                                                                                                                                                                                                                                                                                                                                                                                                                                                                                                                                                                                                                                                                                                                                                                                                                                                                                                                                                                                                                                                                                                                                                                                                                                                                                                                                                                                                                                                                                                                                                                                                                                                                                                                                                                                                                                                                                                                                                                                                                                                                                                                                                                                                                                                                                                                                                                                                                                                                                                                                                                                                                                                                                                                                                                                                 We present the bivariate brightness distribution (BBD) for the 2dF Galaxy Redshift Survey (2dFGRS) based on a preliminary subsample of 45 000 galaxies. The BBD is an extension of the galaxy luminosity function, incorporating surface brightness information. It allows the measurement of the local luminosity density, jB, and of the galaxy luminosity and surface brightness distributions, while accounting for surface brightness selection biases.\n\nThe recovered 2dFGRS BBD shows a strong luminosity–surface brightness relation MB∝(2.4±0.51.5)μe], providing a new constraint for galaxy formation models. In terms of the number density, we find that the peak of the galaxy population lies at MB≥−16.0 mag. Within the well-defined selection limits (−24&lt;MB&lt;−16.0 mag,18.0&lt;μe&lt;24.5 mag arcsec−2) the contribution towards the luminosity density is dominated by conventional giant galaxies (i.e., 90 per cent of the luminosity density is contained within −22.5&lt;M&lt;−17.5,18.0&lt;μe&lt;23.0). The luminosity-density peak lies away from the selection boundaries, implying that the 2dFGRS is complete in terms of sampling the local luminosity density, and that luminous low surface brightness galaxies are rare. The final value we derive for the local luminosity density, inclusive of surface brightness corrections, is jB=2.49±0.20×108 h100 L⊙ Mpc−3. Representative Schechter function parameters are M*=−19.75±0.05,φ*=2.02±0.02×10−2 and α=−1.09±0.03. Finally, we note that extending the conventional methodology to incorporate surface brightness selection effects has resulted in an increase in the luminosity density of ∼37 per cent. Hence surface brightness selection effects would appear to explain much of the discrepancy between previous estimates of the local luminosity density.</w:t>
      </w:r>
      <w:r>
        <w:br/>
      </w:r>
      <w:r>
        <w:rPr>
          <w:rStyle w:val="VerbatimChar"/>
        </w:rPr>
        <w:t xml:space="preserve">## 32101                                                                                                                                                                                                                                                                                                                                                                                                                                                                                                                                                                                                                                                                                                                                                                                                                                                                                                                                                                                                                                                                                                                                                                                                                                                                                                                                                                                                                                                                                                                                                                                                                                                                                                                                                                                                                                                                                                                                                                                                                                                                                                                                                                                                                                                                                                                                                                                                                                                                                                                                                                                                                                                                                                                                                                                                                                                                                                                                                                                                                                                                                                                                                                                                                                                                                                                                                                                                                                                                                                                                                                                                                                                                                                                                                                                                                                                                                                                                                                                                                                                                                                                                 We present optical and near-infrared photometry for a sample of 96 dusty, far-infrared-luminous galaxies. We have precise spectroscopic redshifts for all these galaxies, yielding a median redshift of = 2.2. The majority, 78, are submillimeter-detected galaxies lying at z = 0.2-3.6, while the remaining 18 are optically faint μJy radio galaxies at z = 0.9-3.4 that are proposed to be similarly luminous, dusty galaxies whose dust emission is too hot to be detected in the submillimeter waveband. We compare the photometric and morphological properties of these distant, ultraluminous galaxies with local samples of dusty, luminous galaxies. We confirm that spectroscopically identified far-infrared-luminous galaxies at z &gt; 1 display a wide variety in their optical-near-infrared and near-infrared colors, with only a modest proportion red enough to classify as unusually red. We show that, on average, luminous, high-redshift dusty galaxies are both brighter and redder in rest-frame optical passbands than comparable samples of UV-selected star-forming galaxies at similar redshifts. Archival Hubble Space Telescope ACS imaging of 20 of our galaxies demonstrates both morphological indications of mergers and interactions, which may have triggered their luminous far-infrared activity, and structured dust distributions within these galaxies. We derive a near-infrared Hubble diagram for far-infrared-luminous galaxies. This shows that this population is typically fainter than high-luminosity radio galaxies at similar redshifts and exhibits significantly more scatter in their K-band magnitudes. The rest-frame optical luminosities of the far-infrared-luminous population are comparable to those of local ultraluminous infrared galaxies, although their far-infrared luminosities are several times higher. The typical extinction-corrected optical luminosity of the high-redshift population, assuming passive evolution, provides a good fit to the bright end of the luminosity function of luminous spheroidal galaxies seen in rich clusters at intermediate redshifts. This adds to the growing body of evidence showing that these high-redshift, far-infrared-luminous sources identify star formation and active galactic nucleus-fueling events in the early life of massive galaxies in the universe.</w:t>
      </w:r>
      <w:r>
        <w:br/>
      </w:r>
      <w:r>
        <w:rPr>
          <w:rStyle w:val="VerbatimChar"/>
        </w:rPr>
        <w:t xml:space="preserve">## 32117                                                                                                                                                                                                                                                                                                                                                                                                                                                                                                                                                                                                                                                                                                                                                                                                                                                                                                                                                                                                                                                                                                                                                                                                                                                                                                                                                                                                                                                                                                                                                                                                                                                                                                                                                                                                                                                                                                                                                                                                                                                                                                                                                                                                                                                                                                                                                                                                                                                                                                                                                                                                                                                                                                                                                                                                                                                                                                                                                                                                                                                                                                                                                                                                                                                                                                                                                                                                                                                                                                                                                                                                                                                                                                                                                                                                                                                                                                                                                                                                                                                                                                                                                                                                                                                                                                                                                                                                                                                                                                                                                                                                                                                                                                                                                                                                                                                                                                                                                                                                                                                                                                                                                                                                                                                                                                                                                                                                                                                                                                                                                                                                                                                                                                                                                                                     We present new results on oscillations of the K1.5 III giant Arcturus (α Boo), from analysis of just over 2.5 yr of precise photometric observations made by the Solar Mass Ejection Imager (SMEI) on board the Coriolis satellite. A strong mode of oscillati on is uncovered by the analysis, having frequency 3.51± 0.03� Hz. By fitting its mode peak, we are able offer a highly constrained direct estimate of the damping time (τ = 24± 1 d). The data also hint at the possible presence of several radial-mode overtones, and maybe some non-radial modes. We are also able to measure the properties of the granulation on the star, with the characteristic timescale for the granulation estimated to be∼ 0.50± 0.05 d.</w:t>
      </w:r>
      <w:r>
        <w:br/>
      </w:r>
      <w:r>
        <w:rPr>
          <w:rStyle w:val="VerbatimChar"/>
        </w:rPr>
        <w:t xml:space="preserve">## 32128                                                                                                                                                                                                                                                                                                                                                                                                                                                                                                                                                                                                                                                                                                                                                                                                                                                                                                                                                                                                                                                                                                                                                                                                                                                                                                                                                                                                                                                                                                                                                                                                                                                                                                                                                                                                                                                                                                                                                                                                                                                                                                                                                                                                                                                                                                                                                                                                                                                                                                                                                                                                                                                                                                                                                                                                                                                                                                                                                                                                                                                                                                                                                                                                                                                                                                                                                                                                                                                                                                                                                                                                                                                                                                                                                                                                                                                                                                                                                                                                                                                                                                                                                                                                                                                                                                                                                                                                                                                                                                                                                                                                                                                                                                                                                                                                                                                                                                                                                                                                                                                      We show that massive stars and stellar clusters are formed simultaneously, the global evolution of the forming cluster is what allows the central stars to become massive. We predict that massive star-forming clumps, such as those observed in Motte et al., contract and grow in mass leading to the formation of massive stars. This occurs as mass is continually channelled from large radii on to the central protostars, which can become massive through accretion. Using smoothed particle hydrodynamic simulations of massive star-forming clumps in a giant molecular cloud, we show that clumps are initially diffuse and filamentary, and become more concentrated as they collapse. Simulated interferometry observations of our data provide an explanation as to why young massive star-forming regions show more substructure than older ones. The most massive stars in our model are found within the most bound cluster. Most of the mass accreted by the massive stars was originally distributed throughout the clump at low densities and was later funnelled to the star due to global infall. Even with radiative feedback no massive pre-stellar cores are formed. The original cores are of intermediate mass and gain their additional mass in the protostellar stage. We also find that cores which form low-mass stars exist within the volume from which the high-mass stars accrete, but are largely unaffected by this process.</w:t>
      </w:r>
      <w:r>
        <w:br/>
      </w:r>
      <w:r>
        <w:rPr>
          <w:rStyle w:val="VerbatimChar"/>
        </w:rPr>
        <w:t xml:space="preserve">## 32131                                                                                                                                                                                                                                                                                                                                                                                                                                                                                                                                                                                                                                                                                                                                                                                                                                                                                                                                                                                                                                                                                                                                                                                                                                                                                                                                                                                                                                                                                                                                                                                                                                                                                                                                                                                                                                                                                                                                                                                                                                                                                                                                                                                                                                                                                                                                                                                                                                                                                                                                                                                                                                                                                                                                                                                                                                                                                                                                                                                                                                                                                                                                                                                                                                                                                                                                                                                                                                                                                                                                                                                                                                                                                                                                                                                                                                                                                                                                                                                                                                                                                                                                                                                                                                                                                                                                                                                                                                                                                                                                                                                                                                                                                                                                                                                                                                                                                                                                                                                                                                                                                                                                                                                                                                                                                                                                                                                                                                                                                                                                                                                                                                                                                                                                            We show that Eddington-limited black hole luminosities can be sufficient to deplete a galaxy bulge of gas through radiation pressure, when the ionization state of the gas and the presence of dust are properly taken into account. Once feedback starts to be effective it can consistently drive all the gas out of the whole galaxy. We estimate the amount by which the effect of radiation pressure on dusty gas boosts the mass involved in the Eddington limit, and discuss the expected column density at which the gas is ejected. An example is shown of the predicted observed nuclear spectrum of the system at the end of an early, obscured phase of growth when the remaining column density N H ∼ 10 24 f cm −2 , where f is the gas fraction in the bulge.</w:t>
      </w:r>
      <w:r>
        <w:br/>
      </w:r>
      <w:r>
        <w:rPr>
          <w:rStyle w:val="VerbatimChar"/>
        </w:rPr>
        <w:t xml:space="preserve">## 32169                                                                                                                                                                                                                                                                                                                                                                                                                                                                                                                                                                                                                                                                                                                                                                                                                                                                                                                                                                                                                                                                                                                                                                                                                                                                                                                                                                                                                                                                                                                                                                                                                                                                                                                                                                                                                                                                                                                                                                                                                                                                                                                                                                                                                                                                                                                                                                                                                                                                                                                                                                                                                                                                                                                                                                                                                                                                                                                                                                                                                                                                                                                                                                                                                                                                                                                                                                                                                                                                                                                                                                                                                                                                                                                                                                                                                                                                                                                                                                                                                                                                                                                                                                                                                                                                                                                                                                                                                 We present a statistical observational study of the tidal dwarf (TD) population in the nearby Universe by exploiting a large, homogeneous catalogue of galaxy mergers compiled from the Sloan Digital Sky Survey. 95% of TD-producing mergers involve two spiral progenitors (typically both in the blue cloud), while most remaining systems have at least one spiral progenitor. The fraction of TD-producing mergers where both parents are early-type galaxies is less than 2%, suggesting that TDs are unlikely to form in such mergers. The bulk of the TD-producing systems inhabit a field environment and have mass ratios greater than �1:7 (the median value is 1:2.5). TDs forming at the tidal-tail tips are �4 times more massive than those forming at the base of the tails. TDs have stellar masses that are less than 10% of the stellar masses of their parents (the median is 0.6%) and lie within 15 optical half-light radii of their parent galaxies. The TD population is typically bluer than the parents, with a median offset of �0.3 mag in the (g r) colour and the TD colours are not affected by the presence of AGN activity in their parents. An analysis of their star formation histories indicates that TDs contain both newly formed stars (with a median age of �30 Myrs) and old stars drawn from the parent disks, each component probably contributing roughly equally to the stellar mass of the object. Thus TDs are not formed purely through gas condensation in tidal tails but host a significant component of old stars from the parent disks. Finally, an analysis of the TD contribution to the observed dwarf to massive galaxy ratio in the local Universe indicates that �6% of dwarfs in nearby clusters may have a tidal origin, if TD production rates in nearby mergers are representative of those in the high-redshift Universe. Even if TD production rates at high redshift were several factors higher, it seems unlikely that the entire dwarf galaxy population today is a result of merger activity over the lifetime of the Universe.</w:t>
      </w:r>
      <w:r>
        <w:br/>
      </w:r>
      <w:r>
        <w:rPr>
          <w:rStyle w:val="VerbatimChar"/>
        </w:rPr>
        <w:t xml:space="preserve">## 32177                                                                                                                                                                                                                                                                                                                                                                                                                                                                                                                                                                                                                                                                                                                                                                                                                                                                                                                                                                                                                                                                                                                                                                                                                                                                                                                                                                                                                                                                                                                                                                                                                                                                                                                                                                                                                                                                                                                                                                                                                                                                                                                                                                                                                                                                                                                                                                                                                                                                                                                                                                                                                                                                                                                                                                                                                                                                                                                                                                                                                                                                                                                                                                                                                                                                                                                                                                                                                                                                                                                                                                                                                                                                                                                                                                                                                                                                                                                                                                                                                                                                                                                                                                                                                                                                                                                                                                                                                                                                                                                                                                                                                                                                                                                                                                                                                                                                                                                                                                                                                                                              Collapsing magnetic traps (CMTs) are one proposed mechanism for generating non-thermal particle populations in solar flares. CMTs occur if an initially stretched magnetic field structure relaxes rapidly into a lower-energy configuration, which is believed to happen as a by-product of magnetic reconnection. A similar mechanism for energising particles has also been found to operate in the Earth’s magnetotail. One particular feature proposed to be of importance for particle acceleration in the magnetotail is that of a braking plasma jet, i.e. a localised region of strong flow encountering stronger magnetic field which causes the jet to slow down and stop. Such a feature has not been included in previously proposed analytical models of CMTs for solar flares. In this work we incorporate a braking plasma jet into a well studied CMT model for the first time. We present results of test particle calculations in this new CMT model. We observe and characterise new types of particle behaviour caused by the magnetic structure of the jet braking region, which allows electrons to be trapped both in the braking jet region and the loop legs. We compare and contrast the behaviour of particle orbits for various parameter regimes of the underlying trap by examining particle trajectories, energy gains and the frequency with which different types of particle orbit are found for each parameter regime.</w:t>
      </w:r>
      <w:r>
        <w:br/>
      </w:r>
      <w:r>
        <w:rPr>
          <w:rStyle w:val="VerbatimChar"/>
        </w:rPr>
        <w:t xml:space="preserve">## 32181                                                                                                                                                                                                                                                                                                                                                                                                                                                                                                                                                                                                                                                                                                                                                                                                                                                                                                                                                                                                                                                                                                                                                                                                                                                                                                                                                                                                                                                                                                                                                                                                                                                                                                                                                                                                                                                                                                                                                                                                                                                                                                                                                                                                                                                                                                                                                                                                                                                                                                                                                                                                                                                                                                                                                                                                                                                                                                                                                                                                                                                                                                                                                                                                                                                                                                                                                                                                                                                                                                                                                                                                                                                                                                                                                                                                                                                                                                                                                                                                                                                                                                                                                                                                                                                                                                                                                                                                                                                                                                                                                                                                                                                                                                                                                                                                                                                                                                                                                                                                                                                                                                                                                                                                                                                                                                                                                                                                                                                                                                                                                                                                                                                                                                                                                                                                                                                                                                                                                             We present precise constraints on the normalization of the power spectrum of mass fluctuations in the nearby Universe, σ 8, as a function of the mean local matter density, � m. Using the observed local X-ray luminosity function of galaxy clusters from the extended BCS and REFLEX studies, a mass‐luminosity relation determined from Chandra and ROSAT X-ray data and weak gravitational lensing observations, and the mass function predicted by the Hubble Volume simulations of Evrard et al., we obtain σ 8 = (0.508 ± 0.019) � −(0.253±0.024) ,</w:t>
      </w:r>
      <w:r>
        <w:br/>
      </w:r>
      <w:r>
        <w:rPr>
          <w:rStyle w:val="VerbatimChar"/>
        </w:rPr>
        <w:t xml:space="preserve">## 32195                                                                                                                                                                                                                                                                                                                                                                                                                                                                                                                                                                                                                                                                                                                                                                                                                                                                                                                                                                                                                                                                                                                                                                                                                                                                                                                                                                                                                                                                                                                                                                                                                                                                                                                                                                                                                                                                                                                                                                                                                                                                                                                                                                                                                                                                                                                                                                                                                                                                                                                                                                                                                                                                                                                                                                                                                                                                                                                                                                                                                                                                                                                                                                                                                                                                                                                                                                                                                                                                                                                                                                                                                                                                                                                                                                                                                                                                                                                                                                                                                                                                                                                                                                                                                                                                                                                                                                                                                                                                                                                                                                                                                                                                                                                                                                                                                                                                                                                                                                                                                                                                                                                                                                                                                                                                                                                                                                                                                                                                                                                                                                                                                                                                                                                                                                                                                                                                                                                                                                                                            We have used an innovative tuneable filter technique to carry out a search for the variability signatures of meterological processes in the atmospheres of two nearby brown dwarfs. We find no evidence for variability in the L-type brown dwarf DENIS-PJ1228-1547 in an observations spanning approximately half a rotation period (3 hours), and evidence for variability in the M-type brown dwarf LP 944-20 in multiple observations spanning approximately one third of a rotation period (1.5 hours).</w:t>
      </w:r>
      <w:r>
        <w:br/>
      </w:r>
      <w:r>
        <w:rPr>
          <w:rStyle w:val="VerbatimChar"/>
        </w:rPr>
        <w:t xml:space="preserve">## 32197                                                                                                                                                                                                                                                                                                                                                                                                                                                                                                                                                                                                                                                                                                                                                                                                                                                                                                                                                                                                                                                                                                                                                                                                                                                                                                                                                                                                                                                                                                                                                                                                                                                                                                                                                                                                                                                                                                                                                                                                                                                                                                                                                                                                                                                                                                                                                                                                                                                                                                                                                                                                                                                                                                                                                                                                                                                                                                                                                                                                                                                                                                                                                                                                                                                                                                                                                                                                                                                                                                                                                                                                                                                                                                                                                                                                                                                                                                                                                                                                                                                                                                                                                                                                                                                                                                                                                                                                                                                                                                                                                                                                                                                                                                                                                                                                                                                                                                                                                                                                                                                                                                                                                                                                  We present the results from the first public blind point-spread function (PSF) reconstruction challenge, the GRavitational lEnsing Accuracy Testing 2010 (GREAT10) Star Challenge. Reconstruction of a spatially varying PSF, sparsely sampled by stars, at non-star positions is a critical part in the image analysis for weak lensing where inaccuracies in the modeled ellipticity e and size R^2 can impact the ability to measure the shapes of galaxies. This is of importance because weak lensing is a particularly sensitive probe of dark energy and can be used to map the mass distribution of large scale structure. Participants in the challenge were presented with 27,500 stars over 1300 images subdivided into 26 sets, where in each set a category change was made in the type or spatial variation of the PSF. Thirty submissions were made by nine teams. The best methods reconstructed the PSF with an accuracy of σ(e) ≈ 2.5 × 10^(–4) and σ(R^2)/R^2 ≈ 7.4 × 10^(–4). For a fixed pixel scale, narrower PSFs were found to be more difficult to model than larger PSFs, and the PSF reconstruction was severely degraded with the inclusion of an atmospheric turbulence model (although this result is likely to be a strong function of the amplitude of the turbulence power spectrum).</w:t>
      </w:r>
      <w:r>
        <w:br/>
      </w:r>
      <w:r>
        <w:rPr>
          <w:rStyle w:val="VerbatimChar"/>
        </w:rPr>
        <w:t xml:space="preserve">## 32224                                                                                                                                                                                                                                                                                                                                                                                                                                                                                                                                                                                                                                                                                                                                                                                                                                                                                                                                                                                                                                                                                                                                                                                                                                                                                                                                                                                                                                                                                                                                                                                                                                                                                                                                                                                                                                                                                                                                                                                                                                                                                                                                                                                                                                                                                                                                                                                                                                                                                                                                                                                                                                                                                                                                                                                                                                                                                                                                                                                                                                                                                                                                                                                                                                                                                                                                                                                                                                                                                                                                                                                                                                                                                                                                                                                                                                                                                                                                                                                                                                                                                                                                                                                                                                                                                                                                                                                                                                                                                                                                                                                                                                                                                                                                                                                                                                                               We present new photometric and spectroscopic observations of an unusual luminous blue variable (LBV) in NGC 3432, covering three major outbursts in 2008 October, 2009 April and 2009 November. Previously, this star experienced an outburst also in 2000 (known as SN 2000ch). During outbursts the star reached an absolute magnitude between −12.1 and −12.8. Its spectrum showed H, He i and Fe ii lines with P-Cygni profiles during and soon after the eruptive phases, while only intermediate-width lines in pure emission (including He iiλ4686) were visible during quiescence. The fast-evolving light curve soon after the outbursts, the quasi-modulated light curve, the peak magnitude and the overall spectral properties are consistent with multiple episodes of variability of an extremely active LBV. However, the widths of the spectral lines indicate unusually high wind velocities (1500–2800 km s^(−1)), similar to those observed in Wolf–Rayet stars. Although modulated light curves are typical of LBVs during the S-Dor variability phase, the luminous maxima and the high frequency of outbursts are unexpected in S-Dor variables. Such extreme variability may be associated with repeated ejection episodes during a giant eruption of an LBV. Alternatively, it may be indicative of a high level of instability shortly preceding the core-collapse or due to interaction with a massive, binary companion. In this context, the variable in NGC 3432 shares some similarities with the famous stellar system HD 5980 in the Small Magellanic Cloud, which includes an erupting LBV and an early Wolf–Rayet star.</w:t>
      </w:r>
      <w:r>
        <w:br/>
      </w:r>
      <w:r>
        <w:rPr>
          <w:rStyle w:val="VerbatimChar"/>
        </w:rPr>
        <w:t xml:space="preserve">## 32244                                                                                                                                                                                                                                                                                                                                                                                                                                                                                                                                                                                                                                                                                                                                                                                                                                                                                                                                                                                                                                                                                                                                                                                                                                                                                                                                                                                                                                                                                                                                                                                                                                                                                                                                                                                                                                                                                                                                                                                                                                                                                                                                                                                                                                                                                                                                                                                                                                                                                                                                                                                                                                                                                                                                                                                                                                                                                                                                                                                                                                                                                                                                                                                                                                                                                                                                                                                                                                                                                                                                                                                                                                                                                                                                                                                                                                                                                                                                                                                                                                                                                                                                                                                                                                                                                                                                                                                                                                      Measuring the distribution of mass on galaxy cluster scales is a crucial test of the cold dark matter (CDM) model, providing constraints on the nature of dark matter. Recent work investigating mass distributions of individual galaxy clusters using gravitational lensing has illuminated potential inconsistencies between the predictions of structure formation models relating halo mass to concentration and those relationships as measured in massive clusters. However, such analyses typically employ only simple spherical halo models with canonical Navarro, Frenk &amp; White (NFW) slopes, while the haloes formed in simulations show a range of more complex features. Here we investigate the impact of such expected deviations from the canonical NFW halo profile on mass and parameter estimation using weak gravitational lensing on massive cluster scales. Changes from the canonical NFW profile slopes are found to affect parameter estimation. However, the most important deviation is halo triaxiality because it is impossible even with fiducial weak lensing data to fully resolve the 3D structure of the halo due to lensing's sensitivity only to projected mass. Significant elongation of the halo along the line of sight can cause the mass and concentration to be overestimated by as much as 50 per cent and by a factor of 2, respectively, while foreshortening has the opposite effect. Additionally, triaxial haloes in certain orientations are much better lenses than their spherical counterparts of the same mass, indicating that clusters chosen for study because of evident lensing are likely to be drawn from the high-triaxiality end of the halo shape distribution; cluster samples chosen with no shear bias return correct average parameter values. While the effects of triaxiality alone may not be enough to fully explain the very high concentrations reported for some clusters, such as Abell 1689, they go a long way in easing the tensions between observations and the predictions of the CDM paradigm.</w:t>
      </w:r>
      <w:r>
        <w:br/>
      </w:r>
      <w:r>
        <w:rPr>
          <w:rStyle w:val="VerbatimChar"/>
        </w:rPr>
        <w:t xml:space="preserve">## 32255                                                                                                                                                                                                                                                                                                                                                                                                                                                                                                                                                                                                                                                                                                                                                                                                                                                                                                                                                                                                                                                                                                                                                                                                                                                                                                                                                                                                                                                                                                                                                                                                                                                                                                                                                                                                                                                                                                                                                                                                                                                                                                                                                                                                                                                                                                                                                                                                                                                                                                                                                                                                                                                                                                                                                                                                                                                                                                                                                                                                                                                                                                                                                                                                                                                                                                                                                                                                                                                                                                                                                                                                                                                                                                                                                                                                                                                                                                                                                                                                                                                                                                                                                                                                                                                                                                                                                                                                                                                                                                                                                                                                                                                                                                                                                                                                                                                                                                                                                                                                                              We investigate how several parameters can affect the results of a collision between an extragalactic jet and a dense, intergalactic cloud, through a series of hydrodynamic simulations. Such collisions are often suggested to explain the distorted structures of some radio jets. However, theoretical studies of this mechanism are in conflict over whether it can actually reproduce the observations. \n \n \n \nThe parameters are the Mach number, and the relative densities of the jet and the cloud to the ambient medium. Using a simple prescription, we have produced synthetic radio images for comparison with observations. These show that a variety of structures may be produced from simple jet–cloud collisions. We illustrate this with a few examples, and examine the details in one case. In most cases we do not see a clear, sustained deflection. Lighter jets are completely disrupted. The most powerful jets produce a hotspot at the impact which outshines any jet emission, and erode the cloud too quickly to develop a deflected arm. It appears that moderate Mach numbers and density contrasts are needed to produce bends in the radio structure. This explains the apparent conflict between theoretical studies, as conclusions were based on different values of these parameters. Shocks are produced in the ambient medium that might plausibly reproduce the observed alignment of the extended emission-line regions with the radio axis.</w:t>
      </w:r>
      <w:r>
        <w:br/>
      </w:r>
      <w:r>
        <w:rPr>
          <w:rStyle w:val="VerbatimChar"/>
        </w:rPr>
        <w:t xml:space="preserve">## 32258                                                                                                                                                                                                                                                                                                                                                                                                                                                                                                                                                                                                                                                                                                                                                                                                                                                                                                                                                                                                                                                                                                                                                                                                                                                                                                                                                                                                                                                                                                                                                                                                                                                                                                                                                                                                                                                                                                                                                                                                                                                                                                                                                                                                                                                                                                                                                                                                                                                                                                                                                                                                                                                                                                                                                                                                                                                                                                                                                                                                                                                                                                                                                                                                                                                                                                                                                                                                                                                                                                                                                                                                                                                                                                                                                                                                                                                                                                                                                                                                                                                                                                                                                                                                                                                                                                                                                                                                                                                                                                                                                                                                                                                                                                                                                                                                                                                                                                                                                                                                                                                                                                                                                                                                                                                                                                                                                                                                                                                                                                                        IRIS observation of the initiation of a solar flare suggests that turbulence helps to heat the Sun’s lower atmosphere. We present the first observational study of the onset and evolution of solar flare turbulence in the lower solar atmosphere on an unprecedented time scale of 1.7 s using the Interface Region Imaging Spectrograph observing plasma at a temperature of 80,000 K. At this time resolution, nonthermal spectral line broadening, indicating turbulent velocity fluctuations, precedes the flare onset at this temperature and is coincident with net blue-shifts. The broadening decreases as the flare brightens and then oscillates with a period of ~10 s. These observations are consistent with turbulence in the lower solar atmosphere at the flare onset, heating that region as it dissipates. This challenges the current view of energy release and transport in the standard solar flare model, suggesting that turbulence partly heats the lower atmosphere.</w:t>
      </w:r>
      <w:r>
        <w:br/>
      </w:r>
      <w:r>
        <w:rPr>
          <w:rStyle w:val="VerbatimChar"/>
        </w:rPr>
        <w:t xml:space="preserve">## 32296                                                                                                                                                                                                                                                                                                                                                                                                                                                                                                                                                                                                                                                                                                                                                                                                                                                                                                                                                                                                                                                                                                                                                                                                                                                                                                                                                                                                                                                                                                                                                                                                                                                                                                                                                                                                                                                                                                                                                                                                                                                                                                                                                                                                                                                                                                                                                                                                                                                                                                                                                                                                                                                                                                                                                                                                                                                                                                                                                                                                                                                                                                                                                                                                                                                                                                                                                                                                                                                                                                                                                                                                                                                                                                                                                                                                                                                                                                                                                                                                                                                                                                                                                                                                                                                                                                                                                                                                                                                                                                                                                                           We present spectroscopic and 11-band photometric redshifts for galaxies in the 100-μJy Subaru/XMM–NewtonDeep Field radio source sample. We find good agreement between our redshift distribution and that predicted by the Square Kilometre Array (SKA) Simulated Skies project. We find no correlation between K-band magnitude and radio flux, but show that sources with 1.4-GHz flux densities below ∼1 mJy are fainter in the near-infrared than brighter radio sources at the same redshift, and we discuss the implications of this result for spectroscopically incomplete samples where the K–z relation has been used to estimate redshifts. We use the infrared–radio correlation to separate our sample into radio-loud and radio-quiet objects and show that only radio-loud hosts have spectral energy distributions consistent with predominantly old stellar populations, although the fraction of objects displaying such properties is a decreasing function of radio luminosity. We calculate the 1.4-GHz radio luminosity function (RLF) in redshift bins to z= 4 and find that the space density of radio sources increases with lookback time to z≈ 2, with a more rapid increase for more powerful sources. We demonstrate that radio-loud and radio-quiet sources of the same radio luminosity evolve very differently. Radio-quiet sources display strong evolution to z≈ 2 while radio-loud active galactic nuclei below the break in the RLF evolve more modestly and show hints of a decline in their space density at z &gt; 1, with this decline occurring later for lower-luminosity objects. If the radio luminosities of these sources are a function of their black hole spins then slowly rotating black holes must have a plentiful fuel supply for longer, perhaps because they have yet to encounter the major merger that will spin them up and use the remaining gas in a major burst of star formation.</w:t>
      </w:r>
      <w:r>
        <w:br/>
      </w:r>
      <w:r>
        <w:rPr>
          <w:rStyle w:val="VerbatimChar"/>
        </w:rPr>
        <w:t xml:space="preserve">## 32310                                                                                                                                                                                                                                                                                                                                                                                                                                                                                                                                                                                                                                                                                                                                                                                                                                                                                                                                                                                                                                                                                                                                                                                                                                                                                                                                                                                                                                                                                                                                                                                                                                                                                                                                                                                                                                                                                                                                                                                                                                                                                                                                                                                                                                                                                                                                                                                                                                                                                                                                                                                                                                                                                                                                                                                                                                                                                                                                                                                                                                                                                                                                                                                                                                                                                                                                                                                                                                                                                                                                                                                                                                                                                                                                                                                                                                                                                                                                                                                                                                                                                                                                                                                                                                                                                                                                                                                                                                                                                                                                                                                                                                                                                                                                                                                                                                                                                                                                                                                                                                                                                                                                                                                                                                                                                                                                                                                                                                                                                                                                                                                                                                                                                                                                                                                     We present new results on oscillations of the K1.5 III giant Arcturus (α Boo), from analysis of just over 2.5 yr of precise photometric observations made by the Solar Mass Ejection Imager (SMEI) on board the Coriolis satellite. A strong mode of oscillati on is uncovered by the analysis, having frequency 3.51± 0.03� Hz. By fitting its mode peak, we are able offer a highly constrained direct estimate of the damping time (τ = 24± 1 d). The data also hint at the possible presence of several radial-mode overtones, and maybe some non-radial modes. We are also able to measure the properties of the granulation on the star, with the characteristic timescale for the granulation estimated to be∼ 0.50± 0.05 d.</w:t>
      </w:r>
      <w:r>
        <w:br/>
      </w:r>
      <w:r>
        <w:rPr>
          <w:rStyle w:val="VerbatimChar"/>
        </w:rPr>
        <w:t xml:space="preserve">## 32325                                                                                                                                                                                                                                                                                                                                                                                                                                                                                                                                                                                                                                                                                                                                                                                                                                                                                                                                                                                                                                                                                                                                                                                                                                                                                                                                                                                                                                                                                                                                                                                                                                                                                                                                                                                                                                                                                                                                                                                                                                                                                                                                                                                                                                                                                                                                                                                                                                                                                                                                                                                                                                                                                                                                                                                                                                                                                                                                                                                                                                                                                                                                                                                                                                                                                                                                                                                                                                                                                                                                                                                                                                                                                                                                                                                                                                                                                                                                                                                                                                                                                                                                                                                                                                                                                                                                                                                                                                                                                                                                                                                                                                                                                                                                                                                                                                                                                                                                                                                                                                                                                                                                                                                                                                                                                                               The second known outburst of the WZ Sge type dwarf nova GW Lib was observed in 2007 April. We have obtained unique multiwavelength data of this outburst which lasted ∼26 days. The American Association of Variable Star Observers (AAVSO) recorded the outburst in the optical, which was also monitored by Wide Angle Search for Planets, with a peak V magnitude of ∼8. The outburst was followed in the ultraviolet and X-ray wavelengths by the Swift ultraviolet/optical and X-ray telescopes. The X-ray flux at optical maximum was found to be three orders of magnitude above the pre-outburst quiescent level, whereas X-rays are normally suppressed during dwarf nova outbursts. A distinct supersoft X-ray component was also detected at optical maximum, which probably arises from an optically thick boundary layer. Follow-up Swift observations taken 1 and 2 years after the outburst show that the post-outburst quiescent X-ray flux remains an order of magnitude higher than the pre-outburst flux. The long interoutburst time-scale of GW Lib with no observed normal outbursts support the idea that the inner disc in GW Lib is evacuated or the disc viscosity is very low.</w:t>
      </w:r>
      <w:r>
        <w:br/>
      </w:r>
      <w:r>
        <w:rPr>
          <w:rStyle w:val="VerbatimChar"/>
        </w:rPr>
        <w:t xml:space="preserve">## 32345                                                                                                                                                                                                                                                                                                                                                                                                                                                                                                                                                                                                                                                                                                                                                                                                                                                                                                                                                                                                                                                                                                                                                                                                                                                                                                                                                                                                                                                                                                                                                                                                                                                                                                                                                                                                                                                                                                                                                                                                                                                                                                                                                                                                                                                                                                                                                                                                                                                                                                                                                                                                                                                                                                                                                                                                                                                                                                                                                                                                                                                                                                                                                                                                                                                                                                                                                                                                                                                                                                                                                                                                                                                                                                                                                                                                                                                                                                                                                                                                                                                                                                                                                                                                                                                                                                                                                                                                                                                                                                                                                                                                                                                                                                                                                                                                                                                                                                                                                                                                                                                                                                                                                                                                                                                                                                                                                                                                                                                                                                                                                                                                     Although radio-quiet quasars (RQQs), which constitute the majority of optically-identified quasar samples, are by no means radio silent the properties of their radio emission are only poorly understood. We present the results of a multi-frequency VLA study of 27 low-redshift RQQs. In general, we find that the properties of the radio sources in RQQs are consistent with them being weak, small-scale (~ 1 kpc) jets similar to those observed in nearby Seyfert galaxies. We conclude that a significant fraction of the radio emission in RQQs is directly associated with the central engine and is not a result of stellar processes in the surrounding galaxy. There appears to be no difference between the radio properties of RQQs in elliptical and disc galaxies, implying that the relationship between the host galaxy and the ‘radio loudness’ of the active nucleus is not straightforward.</w:t>
      </w:r>
      <w:r>
        <w:br/>
      </w:r>
      <w:r>
        <w:rPr>
          <w:rStyle w:val="VerbatimChar"/>
        </w:rPr>
        <w:t xml:space="preserve">## 32346                                                                                                                                                                                                                                                                                                                                                                                                                                                                                                                                                                                                                                                                                                                                                                                                                                                                                                                                                                                                                                                                                                                                                                                                                                                                                                                                                                                                                                                                                                                                                                                                                                                                                                                                                                                                                                                                                                                                                                                                                                                                                                                                                                                                                                                                                                                                                                                                                                                                                                                                                                                                                                                                                                                                                                                                                                                                                                                                                                                                                                                                                                                                                                                                                                                                                                                                                                                                                                                                                                                                                                                                                                                                                                                                                                                                                                                                                                                                                                                                                                                                                                                                                                                                                                                                                                                                                                                                                                                                                                                                                                                                                                                                                                                                                                                                                                                                                                                                                                                                                                                                                                                                                                                                                                                                                                                                                                                                                                                                                                                                                                                                     Although radio-quiet quasars (RQQs), which constitute the majority of optically-identified quasar samples, are by no means radio silent the properties of their radio emission are only poorly understood. We present the results of a multi-frequency VLA study of 27 low-redshift RQQs. In general, we find that the properties of the radio sources in RQQs are consistent with them being weak, small-scale (~ 1 kpc) jets similar to those observed in nearby Seyfert galaxies. We conclude that a significant fraction of the radio emission in RQQs is directly associated with the central engine and is not a result of stellar processes in the surrounding galaxy. There appears to be no difference between the radio properties of RQQs in elliptical and disc galaxies, implying that the relationship between the host galaxy and the ‘radio loudness’ of the active nucleus is not straightforward.</w:t>
      </w:r>
      <w:r>
        <w:br/>
      </w:r>
      <w:r>
        <w:rPr>
          <w:rStyle w:val="VerbatimChar"/>
        </w:rPr>
        <w:t xml:space="preserve">## 32352                                                                                                                                                                                                                                                                                                                                                                                                                                                                                                                                                                                                                                                                                                                                                                                                                                                                                                                                                                                                                                                                                                                                                                                                                                                                                                                                                                                                                                                                                                                                                                                                                                                                                                                                                                                                                                                                                                                                                                                                                                                                                                                                                                                                                                                                                                                                                                                                                                                                                                                                                                                                                                                                                                                                                                                                                                                                                                                                                                                                                                                                                                                                                                                                                                                                                                                                                                                                                                                                                                                                                                                                                                                                                                                                                                                                                                                                                                                                                                                                                                                                                                                                                                                                                                                                                                                                                                                                                                                                                                                                                                                                                                                                                                                                                                                                                                                                                                                                                                                                                                                                                                                                                                                                                                                                                                                                                                                                                                                                                                                                                                                                                                                                                                                                                                                                                                                      The equations of motion of a geocentric orbiting high-performance solar sail are analyzed in a corotating reference frame with the axis of corotation directed along the Sun-Earth line. Stationary solutions are found to the equations of motion in the corotating frame that correspond to Earth-centered halo-type orbits when viewed from an inertial frame. The sail performance requirements are minimized and families of linearly stable trajectories identified. By patching these halo orbits together, it will be shown that complex new trajectories may be formed. Geocentric halo orbits may have useful space science and technology applications.</w:t>
      </w:r>
      <w:r>
        <w:br/>
      </w:r>
      <w:r>
        <w:rPr>
          <w:rStyle w:val="VerbatimChar"/>
        </w:rPr>
        <w:t xml:space="preserve">## 32387                                                                                                                                                                                                                                                                                                                                                                                                                                                                                                                                                                                                                                                                                                                                                                                                                                                                                                                                                                                                                                                                                                                                                                                                                                                                                                                                                                                                                                                                                                                                                                                                                                                                                                                                                                                                                                                                                                                                                                                                                                                                                                                                                                                                                                                                                                                                                                                                                                                                                                                                                                                                                                                                                                                                                                                                                                                                                                                                                                                                                                                                                                                                                                                                                                                                                                                                                                                                                                                                                                                                                                                                                                                                                                                                                                                                                                                                                                                                                                                                                                                                                                                                                                                                                                                                                                                                                                                                                                                                                                                                                                                                                                                                                                                                                                                                                                                                                                                                                                                                                                                                                                                                                                                                                                                                                                                                                                                                                                                                                                                                        Maps of the 450 micron and 850 micron dust continuum emission from three star-forming condensations within the Lynds 1630 molecular cloud, made with the SCUBA bolometer array, reveal the presence of four new submillimetre sources, each of a few solar masses, two of which are probably Class I, two Class 0, as well as several sources whose existence was previously known. The sources are located in filaments and appear elongated when observed at 450 microns. They likely have dust temperatures in the range 10 to 20 K, in good agreement with previous ammonia temperature estimates. Attempts to fit their structures with power-law and Gaussian density distributions suggest that the central distribution is flatter than expected for a simple singular isothermal sphere. \nAlthough the statistics are poor, our results suggest that the ratio of `protostellar core' mass to total virial mass may be similar for both large and small condensations.</w:t>
      </w:r>
      <w:r>
        <w:br/>
      </w:r>
      <w:r>
        <w:rPr>
          <w:rStyle w:val="VerbatimChar"/>
        </w:rPr>
        <w:t xml:space="preserve">## 32433                                                                                                                                                                                                                                                                                                                                                                                                                                                                                                                                                                                                                                                                                                                                                                                                                                                                                                                                                                                                                                                                                                                                                                                                                                                                                                                                                                                                                                                                                                                                                                                                                                                                                                                                                                                                                                                                                                                                                                                                                                                                                                                                                                                                                                                                                                                                                                                                                                                                                                                                                                                                                                                                                                                                                                                                                                                                                                                                                                                                                                                                                                                                                                                                                                                                                                                                                                                                                                                                                                                                                                                                                                                                                                                                                                                                                                                                                                                                                                                                                                                                                                                                                                                                                                                                                                                                                                                                                                                                                                                                                                                                                                                                                                                                                                                                                                                                                                                                                                                                                                                                                                                                                                                                                                                                                                                                                                                                                                                                                                                                                                                                                                                                                                         Understanding the role of mergers in galaxy formation is one of the most outstanding problems in extragalactic astronomy. While we now have an idea for how the merger fraction evolves at redshifts z 20 000 galaxies in the Extended Groth Strip Survey and Cosmic Evolution Survey. Using a new methodology described in this Letter, we are able to determine how long a galaxy remains identifiable as a merging system within the CAS system. We find a maximum CAS major merger time-scale of 1.1 ± 0.3 Gyr at z 1010 M⊙ undergo at z &lt; 1.2, with a total number Nm= 0.90+0.44−0.23. We further show that this time-scale is inconsistent with a star formation origin for ultrahigh asymmetries, thereby providing further evidence that structural methods are able to locate mostly merging galaxies.</w:t>
      </w:r>
      <w:r>
        <w:br/>
      </w:r>
      <w:r>
        <w:rPr>
          <w:rStyle w:val="VerbatimChar"/>
        </w:rPr>
        <w:t xml:space="preserve">## 32437                                                                                                                                                                                                                                                                                                                                                                                                                                                                                                                                                                                                                                                                                                                                                                                                                                                                                                                                                                                                                                                                                                                                                                                                                                                                                                                                                                                                                                                                                                                                                                                                                                                                                                                                                                                                                                                                                                                                                                                                                                                                                                                                                                                                                                                                                                                                                                                                                                                                                                                                                                                                                                                                                                                                                                                                                                                                                                                                                                                                                                                                                                                                                                                                                                                                                                                                                                                                                                                                                                                                                                                                                                                                                                                                                                                                                                                                                                                                                                                                                                                                                                                                                                                                                                                                                                                                                                                                                                                                                                                                                                                                                                                                                                                                                                                                                                                                                                                                                                                                                                                                                                                                                                                                                                                                                                                                                                                            We identify eight z &gt; 1 radio sources undetected at 850 μm but robustly detected at 70 μm, confirming that they represent ultraluminous infrared galaxies (ULIRGs) with hotter dust temperatures (〈T_d〉= 52 ± 10 K) than submillimetre galaxies (SMGs) at similar luminosities and redshifts. These galaxies share many properties with SMGs: ultraviolet spectra consistent with starbursts, high stellar masses and radio luminosities. We can attribute their radio emission to star formation since high-resolution Multi-Element Radio Linked Interferometer Network (MERLIN) radio maps show extended emission regions (with characteristic radii of 2–3 kpc), which are unlikely to be generated by active galactic nucleus (AGN) activity. These observations provide the first direct confirmation of hot, dusty ULIRGs which are missed by current submillimetre surveys. They have significant implications for future observations from the Herschel Space Observatory and Submillimetre Common-User Bolometer Array 2 (SCUBA2), which will select high-redshift luminous galaxies with less selection biases.</w:t>
      </w:r>
      <w:r>
        <w:br/>
      </w:r>
      <w:r>
        <w:rPr>
          <w:rStyle w:val="VerbatimChar"/>
        </w:rPr>
        <w:t xml:space="preserve">## 32457                                                                                                                                                                                                                                                                                                                                                                                                                                                                                                                                                                                                                                                                                                                                                                                                                                                                                                                                                                                                                                                                                                                                                                                                                                                                                                                                                                                                                                                                                                                                                                                                                                                                                                                                                                                                                                                                                                                                                                                                                                                                                                                                                                                                                                                                                                                                                                                                                                                                                                                                                                                                                                                                                                                                                                                                                                                                                                                                                                                                                                                                                                                                                                                                                                                                                                                                                                                                                                                                                                                                                                                                                                                                                                                                                                                                                                                                                                                                                                                                                                                                                                                                                                                                                                                                                                                                                                                                                                                                                                                                                                                                                                                                                                                                                                                                                                        We present SPH simulations of accretion discs in orbit about rotating compact objects, such as black holes and neutron stars, and study the structure of warped discs produced by the Bardeen-Petterson effect. We calculate the transition radius out to which the disc specific angular momentum vector is aligned with that of the black hole. We focus on the parameter regime where the warp dynamics are controlled by bending wave propagation, but also consider models in which warps are subject to diffusion rather than wave transport, and are able to consider the fully nonlinear regime. Because of hydrodynamic or pressure effects, for the parameter range investigated, the transition radius is always found to be much smaller than that obtained by Bardeen &amp; Petterson (1975). For discs with midplane Mach numbers of � 10, the transition occurs between 10 – 16 R+ (gravitational radii), whereas for a Mach number of � 30 it occurs at around 30 R+. A thicker disc with a Mach number of 5 is found to produce no discernible warped structure. The rate of black hole – disc alignment is found to be consistent with the ideas of Rees (1978), with the alignment torque behaving as if it arises from the accreted material transferring its misaligned component of angular momentum at the larger transition radius of Bardeen &amp; Petterson (1975). The inclusion of Einstein precession in the calculations modified both the warped disc structure and, consistent with linear analysis, produced an increased alignment rate by up to a factor of 4 because of the effect that the non Keplerian potential has on the propagation of warps.</w:t>
      </w:r>
      <w:r>
        <w:br/>
      </w:r>
      <w:r>
        <w:rPr>
          <w:rStyle w:val="VerbatimChar"/>
        </w:rPr>
        <w:t xml:space="preserve">## 32469                                                                                                                                                                                                                                                                                                                                                                                                                                                                                                                                                                                                                                                                                                                                                                                                                                                                                                                                                                                                                                                                                                                                                                                                                                                                                                                                                                                                                                                                                                                                                                                                                                                                                                                                                                                                                                                                                                                                                                                                                                                                                                                                                                                                                                                                                                                                                                                                                                                                                                                                                                                                                                                                                                                                                                                                                                                                                                                                                                                                                                                                                                                                                                                                                                                                                                                                                                                                                                                                                                                                                                                                                                                                                                                                                                                                                                                                                                                                                                                                                                                                                                                                                                                                                                                                                                                                                                                                                                                                                                                                                                                                                                                                                                                                                                                                                                                                                                                                                                                                                                                                                                                                                                                                                                                                                                                                                                                                                                                                                                                                                                                                                                                                                                                                         In this paper we set out to measure time dilation in quasar light curves. In order to detect the effects of time dilation, sets of light curves from two monitoring programmes are used to construct Fourier power spectra covering time-scales from 50 d to 28 yr. Data from high- and low-redshift samples are compared to look for the changes expected from time dilation. The main result of the paper is that quasar light curves do not show the effects of time dilation. Several explanations are discussed, including the possibility that time dilation effects are exactly offset by an increase in time-scale of variation associated with black hole growth, or that the variations are caused by microlensing in which case time dilation would not be expected.</w:t>
      </w:r>
      <w:r>
        <w:br/>
      </w:r>
      <w:r>
        <w:rPr>
          <w:rStyle w:val="VerbatimChar"/>
        </w:rPr>
        <w:t xml:space="preserve">## 32500                                                                                                                                                                                                                                                                                                                                                                                                                                                                                                                                                                                                                                                                                                                                                                                                                                                                                                                                                                                                                                                                                                                                                                                                                                                                                                                                                                                                                                                                                                                                                                                                                                                                                                                                                                                                                                                                                                                                                                                                                                                                                                                                                                                                                                                                                                                                                                                                                                                                                                                                                                                                                                                                                                                                                                                                                                                                                                                                                                                                                                                                                                                                                                                                                                                                                                                                                                                                                                                                                                                                                                                                                                                                                                                                                                                                                                                                                                                                                                                                                                                                                                                                                                                                                                                                                                                                                                                                                                                                                                                                                                                                                                                                                                                                                                                                                                                                                                                         Short-duration γ-ray bursts are intense flashes of cosmic γ-rays, lasting less than about two seconds, whose origin is unclear. The favoured hypothesis is that they are produced by a relativistic jet created by the merger of two compact stellar objects (specifically two neutron stars or a neutron star and a black hole). This is supported by indirect evidence such as the properties of their host galaxies, but unambiguous confirmation of the model is still lacking. Mergers of this kind are also expected to create significant quantities of neutron-rich radioactive species, whose decay should result in a faint transient, known as a ‘kilonova’, in the days following the burst. Indeed, it is speculated that this mechanism may be the predominant source of stable r-process elements in the Universe. Recent calculations suggest that much of the kilonova energy should appear in the near-infrared spectral range, because of the high optical opacity created by these heavy r-process elements. Here we report optical and near-infrared observations that provide strong evidence for such an event accompanying the short-duration γ-ray burst GRB 130603B. If this, the simplest interpretation of the data, is correct, then it confirms that compact-object mergers are the progenitors of short-duration γ-ray bursts and the sites of significant production of r-process elements. It also suggests that kilonovae offer an alternative, unbeamed electromagnetic signature of the most promising sources for direct detection of gravitational waves.</w:t>
      </w:r>
      <w:r>
        <w:br/>
      </w:r>
      <w:r>
        <w:rPr>
          <w:rStyle w:val="VerbatimChar"/>
        </w:rPr>
        <w:t xml:space="preserve">## 32513                                                                                                                                                                                                                                                                                                                                                                                                                                                                                                                                                                                                                                                                                                                                                                                                                                                                                                                                                                                                                                                                                                                                                                                                                                                                                                                                                                                                                                                                                                                                                                                                                                                                                                                                                                                                                                                                                                                                                                                                                                                                                                                                                                                                                                                                                                                                                                                                                                                                                                                                                                                                                                                                                                                                                                                                                                                                                                                                                                                                                                                                                                                                                                                                                                                                                                                                                                                                                                                                                                                                                                                                                                                                                                                                                                                                                                                                                                                                                                                                                                                                                                                                                                                                                                                                                                                                                                                                                                                                                                                                                                                                                                                                                                                                                                                                                                                                                                                                                                                                                                                                                                                                                                                                                                                                                                                                                                                                                                                                                                                                                                                                                                                                                                                                                                                                                                                                                                                                                                                                                                                                                                                                                                                                  We predict the existence of dusty disks and possibly CO planets around massive white dwarfs. We show that the thermal emission from these disks should be detectable in the infrared. The planets may also be detectable either by direct infrared imaging, spectroscopy, or using the pulsations of the white dwarfs.</w:t>
      </w:r>
      <w:r>
        <w:br/>
      </w:r>
      <w:r>
        <w:rPr>
          <w:rStyle w:val="VerbatimChar"/>
        </w:rPr>
        <w:t xml:space="preserve">## 32540                                                                                                                                                                                                                                                                                                                                                                                                                                                                                                                                                                                                                                                                                                                                                                                                                                                                                                                                                                                                                                                                                                                                                                                                                                                                                                                                                                                                                                                                                                                                                                                                                                                                                                                                                                                                                                                                                                                                                                                                                                                                                                                                                                                                                                                                                                                                                                                                                                                                                                                                                                                                                                                                                                                                                                                                                                                                                                                                                                                                                                                                                                                                                                                                                                                                                                                                                                                                                                                                                                                                                                                                                                                                                                                                                                                                                                                                                                                                                                                                                                                                                                                                                                                                                                                                                                                                                                                                                                                                                                                                                                                                                                                                                                                                                                                                                                                                                                                                                                                                                                                                                                                                                                                                                                                                                                                                                                                                                                                                                                                                                                                                                                                                                                                                       The physical processes that define the spine of the galaxy cluster X-ray luminosity?temperature (L?T) relation are investigated using a large hydrodynamical simulation of the universe. This simulation models the same volume and phases as the millennium simulation and has a linear extent of 500 h-1 Mpc. We demonstrate that mergers typically boost a cluster along but also slightly below the L?T relation. Due to this boost, we expect that all of the very brightest clusters will be near the peak of a merger. Objects from near the top of the L?T relation tend to have assembled much of their mass earlier than an average halo of similar final mass. Conversely, objects from the bottom of the relation are often experiencing an ongoing or recent merger.</w:t>
      </w:r>
      <w:r>
        <w:br/>
      </w:r>
      <w:r>
        <w:rPr>
          <w:rStyle w:val="VerbatimChar"/>
        </w:rPr>
        <w:t xml:space="preserve">## 32569                                                                                                                                                                                                                                                                                                                                                                                                                                                                                                                                                                                                                                                                                                                                                                                                                                                                                                                                                                                                                                                                                                                                                                                                                                                                                                                                                                                                                                                                                                                                                                                                                                                                                                                                                                                                                                                                                                                                                                                                                                                                                                                                                                                                                                                                                                                                                                                                                                                                                                                                                                                                                                                                                                                                                                                                                                                                                                                                                                                                                                                                                                                                                                                                                                                                                                                                                                                                                                                                                                                                                                                                                                                                                                                                                     The masses and the evolutionary states of the progenitors of core-collapse supernovae (SNe) are not well constrained by direct observations. Stellar evolution theory generally predicts that massive stars with initial masses less than about 30 M☉ should undergo core collapse when they are cool M-type supergiants. However, the only two detections of an SN progenitor before explosion are SN 1987A and SN 1993J, and neither of these was an M-type supergiant. Recently, we have set an upper mass limit to the progenitor of Type II-P SN 1999gi of 9 M☉ from preexplosion Hubble Space Telescope images. In this paper we present high-quality ground-based VRI images of the site of the Type II-P SN 1999em (in NGC 1637) taken before explosion, which were extracted from the Canada-France-Hawaii Telescope archive. We determine a precise position of the SN on these images to an accuracy of 017. The host galaxy is close enough (7.5 ± 0.5 Mpc) that the bright supergiants are resolved as individual objects; however, we show that there is no detection of an object at the SN position before explosion that could be interpreted as the progenitor star. By determining the sensitivity limits of the VRI data and assuming that the reddening toward the progenitor is similar to that toward the SN itself, we derive bolometric luminosity limits for the progenitor. Comparing these to standard stellar evolutionary tracks that trace evolution up to the point of core carbon ignition, we initially derive an upper mass limit of approximately 12 M☉. However, we present evolutionary calculations that follow 7-12 M☉ stars throughout their C-burning lifetime and show that we can restrict the mass of the progenitor even further. Our calculations indicate that progenitors initially of 8-10 M☉ undergoing expected mass loss can also be excluded because a second dredge-up sends them to somewhat higher luminosities than a star of initially 12 M☉. These results limit the progenitor's initial main-sequence mass to a very narrow range of 12 M☉. We discuss the similarities between the Type II-P SNe 1999em and 1999gi and their progenitor mass limits and also consider all the direct evidence currently available on progenitors of core-collapse SNe. We suggest that SNe Type II-P originate only in intermediate mass stars of 8-12 M☉, which are in the red supergiant region, and that higher mass stars produce the other Type II subtypes. Finally, we present a discussion on the future possibilities of determining masses or mass limits and the evolutionary status of core-collapse events on a statistically larger sample, using virtual observatory initiatives such as ASTROVIRTEL.</w:t>
      </w:r>
      <w:r>
        <w:br/>
      </w:r>
      <w:r>
        <w:rPr>
          <w:rStyle w:val="VerbatimChar"/>
        </w:rPr>
        <w:t xml:space="preserve">## 32603                                                                                                                                                                                                                                                                                                                                                                                                                                                                                                                                                                                                                                                                                                                                                                                                                                                                                                                                                                                                                                                                                                                                                                                                                                                                                                                                                                                                                                                                                                                                                                                                                                                                                                                                                                                                                                                                                                                                                                                                                                                                                                                                                                                                                                                                                                                                                                                                                                                                                                                                                                                                                                                                                                                                                                                                                                                                                                                                                                                                                                                                                                                                                                                                                                                                                                                                                                                                                                                                                                                                                                                                                                                                                                                                                                                                                                                                                                                                                                                                                                                                                                                                                                                                                                                                                                                                                                                                                                                                                                                                                                                                                                                                                                                                                                                                                                                                                                                                                                                                                                                                                                                                                                                                                                                                                                                                                                                                                                                     The number of small satellites has grown dramatically in the past decade from tens of satellites per year in the mid-2010s to a projection of tens of thousands in orbit by the mid-2020s. This presents both problems and opportunities for observational astronomy. Small satellites offer complementary cost-effective capabilities to both ground-based astronomy and larger space missions. Compared to ground-based astronomy, these advantages are not just in the accessibility of wavelength ranges where the Earth's atmosphere is opaque, but also in stable, high precision photometry, long-term monitoring and improved areal coverage. Astronomy has a long history of new observational parameter spaces leading to major discoveries. Here we discuss the potential for small satellites to explore new parameter spaces in astrophysics, drawing on examples from current and proposed missions, and spanning a wide range of science goals from binary stars, exoplanets and solar system science to the early Universe and fundamental physics.</w:t>
      </w:r>
      <w:r>
        <w:br/>
      </w:r>
      <w:r>
        <w:rPr>
          <w:rStyle w:val="VerbatimChar"/>
        </w:rPr>
        <w:t xml:space="preserve">## 32608                                                                                                                                                                                                                                                                                                                                                                                                                                                                                                                                                                                                                                                                                                                                                                                                                                                                                                                                                                                                                                                                                                                                                                                                                                                                                                                                                                                                                                                                                                                                                                                                                                                                                                                                                                                                                                                                                                                                                                                                                                                                                                                                                                                                                                                                                                                                                                                                                                                                                                                                                                                                                                                                                                                                                                                                                                                                                                                                                                                                                                                                                                                                                                                                                                                                                                                                                                                                                                                                                                                                                                                                                                                                                                                                                                                                                                                                                                                                                                                                                                                                                                                                                                                                                                                                                                                                                                                                                                                                                                                                                                                                                                                                                                                                                                                                                                                                                                                                                                                                                                                                                                                                                                                                                                                                                                                                                                                                                                                                                                                                                                                                                                               An unstabilised Skylark rocket (SL 118) was launched from Woomera, South Australia at 20:20 local time on April 10, 1967. The rocket carried a large-area proportional counter to perform a high-sensitivity survey for cosmic X-ray sources in the Southern sky. The flight was successful and during the period of observation with the rocket above the absorbing atmosphere, from 80 to 350 sec after launch, a total of 50 scans across the sky were obtained. In addition to the predominant roll motion of the rocket, a slow precession about a flat (70° half angle) cone provided at least two separate looks at every part of the celestial hemisphere. At the time of the flight, the Milky Way was almost perpendicular to the horizon and a region around the Galactic equator from Scorpius to Taurus via Centaurus, Carina, Puppis and Orion was visible.</w:t>
      </w:r>
      <w:r>
        <w:br/>
      </w:r>
      <w:r>
        <w:rPr>
          <w:rStyle w:val="VerbatimChar"/>
        </w:rPr>
        <w:t xml:space="preserve">## 32663                                                                                                                                                                                                                                                                                                                                                                                                                                                                                                                                                                                                                                                                                                                                                                                                                                                                                                                                                                                                                                                                                                                                                                                                                                                                                                                                                                                                                                                                                                                                                                                                                                                                                                                                                                                                                                                                                                                                                                                                                                                                                                                                                                                                                                                                                                                                                                                                                                                                                                                                                                                                                                                                                                                                                                                                                                                                                                                                                                                                                                                                                                                                                                                                                                                                                                                                                                                                                                                                                                                                                                                                                                                                                                                                                                                                                                                                                                                                                                                                                                                                                                                                                                                                                                                                                                                                                                                                                                          We investigate the effect of radiative feedback on the star formation process using radiation hydrodynamical simulations. We repeat the previous hydrodynamical star cluster formation simulations of Bate et al. and Bate &amp; Bonnell, but we use a realistic gas equation of state and radiative transfer in the flux-limited diffusion approximation rather than the original barotropic equation of state. \n \n \n \nWhereas star formation in the barotropic simulations continued unabated until the simulations stopped, we find that radiative feedback, even from low-mass stars, were essentially terminates the production of new objects within low-mass dense molecular cloud cores after roughly one local dynamical time. Radiative feedback also dramatically decreases the propensity of massive circumstellar discs to fragment and inhibits fragmentation of other dense gas (e.g. filaments) close to existing protostellar objects. These two effects decrease the numbers of protostars formed by a factor of ≈4 compared with the original hydrodynamical simulations using the barotropic equation of state. In particular, whereas the original simulations produced more brown dwarfs than stars, the radiative feedback results in a ratio of stars to brown dwarfs of approximately 5:1, in much better agreement with observations. Most importantly, we find that although the characteristic stellar mass in the original calculations scaled linearly with the initial mean Jeans mass in the clouds, when radiative feedback is included the characteristic stellar mass is indistinguishable for the two calculations, regardless of the initial Jeans mass of the clouds. We thus propose that the reason the observed initial mass function appears to be universal in the local Universe is due to self-regulation of the star formation process by radiative feedback. We present an analytic argument showing how a characteristic mass may be derived that is relatively independent of initial conditions such as the cloud's density.</w:t>
      </w:r>
      <w:r>
        <w:br/>
      </w:r>
      <w:r>
        <w:rPr>
          <w:rStyle w:val="VerbatimChar"/>
        </w:rPr>
        <w:t xml:space="preserve">## 32699                                                                                                                                                                                                                                                                                                                                                                                                                                                                                                                                                                                                                                                                                                                                                                                                                                                                                                                                                                                                                                                                                                                                                                                                                                                                                                                                                                                                                                                                                                                                                                                                                                                                                                                                                                                                                                                                                                                                                                                                                                                                                                                                                                                                                                                                                                                                                                                                                                                                                                                                                                                                                                                                                                                                                                                                                                                                                                                                                                                                                                                                                                                                                                                                                                                                                                                                                                                                                                                                                                                                                                                                                                                                                                                                                                                                                                                                                                                                                                                                                                                                                                                                                                                                                                                                                                                                                                                                                                                                                                                                                                                                                                                                                                                                                                                                                                                                                                                                                                                                                                                                                                                                                                                                                                                                                                                                 We consider the shape of an accretion disc whose outer regions are misaligned with the spin axis of a central black hole and calculate the steady state form of the warped disc in the case where the viscosity and surface densities are power laws in the distance from the central black hole. We discuss the shape of the resulting disc in both the frame of the black hole and that of the outer disc. We note that some parts of the disc and also any companion star maybe shadowed from the central regions by the warp. We compute the torque on the black hole caused by the Lense-Thirring precession, and hence compute the alignment and precession time-scales. We generalize the case with viscosity and hence surface density independent of radius to more realistic density distributions for which the surface density is a decreasing function of radius. We find that the alignment time-scale does not change greatly but the precession time-scale is more sensitive. We also determine the effect on this time-scale if we truncate the disc. For a given truncation radius, the time-scales are less affected for more sharply falling density distributions.</w:t>
      </w:r>
      <w:r>
        <w:br/>
      </w:r>
      <w:r>
        <w:rPr>
          <w:rStyle w:val="VerbatimChar"/>
        </w:rPr>
        <w:t xml:space="preserve">## 32737                                                                                                                                                                                                                                                                                                                                                                                                                                                                                                                                                                                                                                                                                                                                                                                                                                                                                                                                                                                                                                                                                                                                                                                                                                                                                                                                                                                                                                                                                                                                                                                                                                                                                                                                                                                                                                                                                                                                                                                                                                                                                                                                                                                                                                                                                                                                                                                                                                                                                                                                                                                                                                                                                                                                                                                                                                                                                                                                                                                                                                                                                                                                                                                                                                                                                                                                                                                                                                                                                                                                                                                                                                                                                                                                                                                                                                                                                                                                                                                                                                                                                                                                                                                                                                                                                                                                                                                                                                                                                                                                                                                                                                                                                                                                                                                                                                                                                                                                                                                                                                                                                                                                                                                                                                                                                                                                                                                                                                                                                                                                                                                                                                                             We present the results of the first major systematic submillimetre survey of radio galaxies spanning the redshift range 1 2.5, and the average submillimetre luminosity rises at a rate ∝(1+z)3 out to z≃4. Moreover, our extensive sample allows us to argue that this behaviour is not driven by underlying correlations with other radio galaxy properties such as radio power, radio spectral index, or radio source size/age. Although radio selection may introduce other more subtle biases, the redshift distribution of our detected objects is in fact consistent with the most recent estimates of the redshift distribution of comparably bright submillimetre sources discovered in blank field surveys. The evolution of submillimetre luminosity found here for radio galaxies may thus be representative of massive ellipticals in general.</w:t>
      </w:r>
      <w:r>
        <w:br/>
      </w:r>
      <w:r>
        <w:rPr>
          <w:rStyle w:val="VerbatimChar"/>
        </w:rPr>
        <w:t xml:space="preserve">## 32738                                                                                                                                                                                                                                                                                                                                                                                                                                                                                                                                                                                                                                                                                                                                                                                                                                                                                                                                                                                                                                                                                                                                                                                                                                                                                                                                                                                                                                                                                                                                                                                                                                                                                                                                                                                                                                                                                                                                                                                                                                                                                                                                                                                                                                                                                                                                                                                                                                                                                                                                                                                                                                                                                                                                                                                                                                                                                                                                                                                                                                                                                                                                                                                                                                                                                                                                                                                                                                                                                                                                                                                                                                                                                                                                                                                                                                                                                                                                                                                                                                                                                                                                                                                                                                                                                                                                                                                                                                                                                                                                                                                                                                                                                                                                                                                                                                                                                                                                                                                                                                                                                                                                                                                                                                                                                                                                                                                                                                                                                                                                                                                                                                                             We present the results of the first major systematic submillimetre survey of radio galaxies spanning the redshift range 1 2.5, and the average submillimetre luminosity rises at a rate ∝(1+z)3 out to z≃4. Moreover, our extensive sample allows us to argue that this behaviour is not driven by underlying correlations with other radio galaxy properties such as radio power, radio spectral index, or radio source size/age. Although radio selection may introduce other more subtle biases, the redshift distribution of our detected objects is in fact consistent with the most recent estimates of the redshift distribution of comparably bright submillimetre sources discovered in blank field surveys. The evolution of submillimetre luminosity found here for radio galaxies may thus be representative of massive ellipticals in general.</w:t>
      </w:r>
      <w:r>
        <w:br/>
      </w:r>
      <w:r>
        <w:rPr>
          <w:rStyle w:val="VerbatimChar"/>
        </w:rPr>
        <w:t xml:space="preserve">## 32764                                                                                                                                                                                                                                                                                                                                                                                                                                                                                                                                                                                                                                                                                                                                                                                                                                                                                                                                                                                                                                                                                                                                                                                                                                                                                                                                                                                                                                                                                                                                                                                                                                                                                                                                                                                                                                                                                                                                                                                                                                                                                                                                                                                                                                                                                                                                                                                                                                                                                                                                                                                                                                                                                                                                                                                                                                                                                                                                                                                                                                                                                                                                                                                                                                                                                                                                                                                                                                                                                                                                                                                                                                                                                                                                                                                                                                                                                                                                                                                                                                                                                                                                                                                                                                                                                                                                                                                                                                                                                                                                                                                                                                                                                                                                                                                                                                                                                                                                                                                                                                               Extrasolar planets and belts of debris orbiting post-main-sequence single stars may become unbound as the evolving star loses mass. In multiple-star systems, the presence or co-evolution of the additional stars can significantly complicate the prospects for orbital excitation and escape. Here, we investigate the dynamical consequences of multi-phasic, non-linear mass loss and establish a criterion for a system of any stellar multiplicity to retain a planet whose orbit surrounds all of the parent stars. For single stars which become white dwarfs, this criterion can be combined with the Chandrasekhar Limit to establish the maximum allowable mass-loss rate for planet retention. We then apply the criterion to circumbinary planets in evolving binary systems over the entire stellar mass phase space. Through about 105 stellar evolutionary track realizations, we characterize planetary ejection prospects as a function of binary separation, stellar mass and metallicity. This investigation reveals that planets residing at just a few tens of au from a central concentration of stars are susceptible to escape in a wide variety of multiple systems. Further, planets are significantly more susceptible to ejection from multiple-star systems than from single-star systems for a given system mass. For system masses greater than about 2 M⊙, multiple-star systems represent the greater source of free-floating planets.</w:t>
      </w:r>
      <w:r>
        <w:br/>
      </w:r>
      <w:r>
        <w:rPr>
          <w:rStyle w:val="VerbatimChar"/>
        </w:rPr>
        <w:t xml:space="preserve">## 32765                                                                                                                                                                                                                                                                                                                                                                                                                                                                                                                                                                                                                                                                                                                                                                                                                                                                                                                                                                                                                                                                                                                                                                                                                                                                                                                                                                                                                                                                                                                                                                                                                                                                                                                                                                                                                                                                                                                                                                                                                                                                                                                                                                                                                                                                                                                                                                                                                                                                                                                                                                                                                                                                                                                                                                                                                                                                                                                                                                                                                                                                                                                                                                                                                                                                                                                                                                                                                                                                                                                                                                                                                                                                                                                                                                                                                                                                                                                                                                                                                                                                                                                                                                                                                                                                                                                                                                                                                                                                                                                                                                                                                                                                                                                                                                                                                                                                 We have used the Advanced Camera for Surveys on board the Hubble Space Telescope to image the core of the globular cluster M15 in the far-ultraviolet (FUV) wave band. Based on these observations, we identify the FUV counterpart of the recently discovered low-mass X-ray binary M15 X-2. Our time-resolved FUV photometry shows a modulation with 0.062+/-0.004 mag semiamplitude, and we clearly detect a period of 22.5806+/-0.0002 minutes. We have carried out extensive Monte Carlo simulations, which show that the signal is consistent with being coherent over the entire observational time range of more than 3000 cycles. This strongly suggests that it represents the orbital period of the binary system. M15 X-2 is FUV-bright (FUV~=17 mag) and is characterized by an extremely blue spectral energy distribution (Flambda~lambda-2.0). We also find evidence for an excess of flux between 1500 and 1600 A and probably between 1600 and 2000 A that might be due to C IV 1550 A and He II 1640 A emission lines. We also show that M15 X-2's X-ray luminosity can be powered by accretion at the rate expected for mass transfer driven by gravitational waves at this binary period. The observed FUV emission appears to be dominated by an irradiated accretion disk around the neutron star primary, and the variability can be explained by irradiation of the low-mass white dwarf donor if the inclination of the system is ~34°. We conclude that all observational characteristics of M15 X-2 are consistent with its being an ultracompact X-ray binary, only the third confirmed such object in a globular cluster.</w:t>
      </w:r>
      <w:r>
        <w:br/>
      </w:r>
      <w:r>
        <w:rPr>
          <w:rStyle w:val="VerbatimChar"/>
        </w:rPr>
        <w:t xml:space="preserve">## 32782                                                                                                                                                                                                                                                                                                                                                                                                                                                                                                                                                                                                                                                                                                                                                                                                                                                                                                                                                                                                                                                                                                                                                                                                                                                                                                                                                                                                                                                                                                                                                                                                                                                                                                                                                                                                                                                                                                                                                                                                                                                                                                                                                                                                                                                                                                                                                                                                                                                                                                                                                                                                                                                                                                                                                                                                                                                                                                                                                                                                                                                                                                                                                                                                                                                                                                                                                                                                                                                                                                                                                                                                                                                                                                                                                                                       Field Theory – A Path Integral Approach is a graduate level textbook aimed at teaching field theoretical topics from a path integral perspective. The book starts with a review of the basic formalism of quantum mechanics and path integrals, treating the quantum driven harmonic oscillator as a concrete example. The book then moves onto a variety of applications of the basic formalism, covering fermionic systems and Grassmann variables, the double well, supersymmetry, gauge theories, and the Ising model, among other topics. The wide variety of topics covered mean that some later chapters can be read almost independently of other later chapters, but prerequisites for a student aiming to understanding the core of the book would include quantum theory, contour integration, at least some familiarity with the use of Green’s functions to solve differential equations, special relativity, and statistical mechanics. Some of the chapters require a little more – anyone tackling the Gauge theory chapter, for example, would benefit from some prior exposure to Lie Groups. The book would be relevant for any students who need to be familiar with quantum field theoretic methods, including nuclear and particle physicists and condensed matter theorists. The text arose from a series of graduate lectures delivered by the author at the University of Rochester. I would describe the book as more of a technically motivated compendium of path integral methods applied to a variety of topics, rather than a physically motivated development of field theory. This gives the book the advantage of being concise, and hence it could work well as a reference for more experienced researchers wishing to either refresh their understanding or quickly understand the basics of a new topic. Less experienced students, however, would probably require additional guidance from a tutor, as the book sometimes advances at lightning pace. This is especially true for those students who are not totally at ease with some of the prerequisites, as they would probably also not fully appreciate the mathematical subtleties that surround the methods used. The book is of course written for the usual class of physicist who is prepared to use path integrals, and so it will not appeal to those mathematically inclined physicists who prefer the rigour of a text such as Streater and Wightman’s treatise on spin statistics. However, it may be of interest to those physicists who need a crash course or refresher in some of the formalism of field theory and some of its key ideas, and could be a reasonable companion to a lecture course on related topics.</w:t>
      </w:r>
      <w:r>
        <w:br/>
      </w:r>
      <w:r>
        <w:rPr>
          <w:rStyle w:val="VerbatimChar"/>
        </w:rPr>
        <w:t xml:space="preserve">## 32795                                                                                                                                                                                                                                                                                                                                                                                                                                                                                                                                                                                                                                                                                                                                                                                                                                                                                                                                                                                                                                                                                                                                                                                                                                                                                                                                                                                                                                                                                                                                                                                                                                                                                                                                                                                                                                                                                                                                                                                                                                                                                                                                                                                                                                                                                                                                                                                                                                                                                                                                                                                                                                                                                                                                                                                                                                                                                                                                                                                                                                                                                                                                                                                                                                                                                                                                                                                                                                                                                                                                                                                                                                                                                                                                                                                                                                                                                                                                                                                                                                                                                                                                                                                                                                                                                                                                                                                                                                                                                                                                                                                                                                                                                                                                                                                                                                                                                                                                                                                                                                                                                                                                                                                                                                                                                                                                                                                                                                                                                                                                                                    The determination of the star-formation history of the Universe is a key goal of modern cosmology, as it is crucial to our understanding of how galactic structures form and evolve. Observations of young stars in distant galaxies at different times in the past have indicated that the stellar birthrate peaked some eight billion years ago before declining by a factor of around ten to its present value. Here we report an analysis of the ‘fossil record’ of the current stellar populations of 96,545 nearby galaxies, from which we obtained a complete star-formation history. Our results broadly support those derived from high-redshift galaxies. We find, however, that the peak of star formation was more recent—around five billion years ago. We also show that the bigger the stellar mass of the galaxy, the earlier the stars were formed, which indicates that high- and low-mass galaxies have very different histories.</w:t>
      </w:r>
      <w:r>
        <w:br/>
      </w:r>
      <w:r>
        <w:rPr>
          <w:rStyle w:val="VerbatimChar"/>
        </w:rPr>
        <w:t xml:space="preserve">## 32813                                                                                                                                                                                                                                                                                                                                                                                                                                                                                                                                                                                                                                                                                                                                                                                                                                                                                                                                                                                                                                                                                                                                                                                                                                                                                                                                                                                                                                                                                                                                                                                                                                                                                                                                                                                                                                                                                                                                                                                                                                                                                                                                                                                                                                                                                                                                                                                                                                                                                                                                                                                                                                                                                                                                                                                                                                                                                                                                                                                                                                                                                                                                                                                                                                                                                                                                                                                                                                                                                                                                                                                                                                                                                                                                                                                                                                                                                                                                                                                                                                                                                                                                                                                                                                                                                                                                                                                                                                                                                                                                                                                We have undertaken a series of hydrodynamical simulations of multiple star formation in small turbulent molecular clouds. Our goal is to determine the sensitivity of the properties of the resulting stars and brown dwarfs to variations in the initial conditions imposed. In this paper we report on the results obtained by applying two different initial turbulent velocity fields. The slope of the turbulent power-law spectrum a is set to -3 in half of the calculations and to -5 in the other half. We find that, whereas the stellar mass function seems to only be weakly dependent on the value of a, the substellar mass function turns out to be more sensitive to the initial slope of the velocity field. We argue that, because the role of turbulence is to create substructure from which gravitational instabilities may grow, variations in other initial conditions that also determine the fragmentation process are likely to affect the shape of the substellar mass function as well. The absence of many planetary-mass 'free-floaters' in our simulations, especially in the mass range 1-10 M J , suggests that, if these objects are abundant, they are likely to form by similar mechanisms to those thought to operate in quiescent accretion discs, instead of via instabilities in gravitationally unstable discs. We also show that the distribution of orbital parameters of the multiple systems formed in our simulations is not very sensitive to the initial conditions imposed. Finally, we find that multiple and single stars share comparable kinematical properties, both populations being able to attain velocities in the range 1-10 km s -1 . From these values we draw the conclusion that only low-mass star-forming regions such as Taurus-Auriga or Ophiuchus, where the escape speed is low, might have suffered some depletion of their single and binary stellar population.</w:t>
      </w:r>
      <w:r>
        <w:br/>
      </w:r>
      <w:r>
        <w:rPr>
          <w:rStyle w:val="VerbatimChar"/>
        </w:rPr>
        <w:t xml:space="preserve">## 32820                                                                                                                                                                                                                                                                                                                                                                                                                                                                                                                                                                                                                                                                                                                                                                                                                                                                                                                                                                                                                                                                                                                                                                                                                                                                                                                                                                                                                                                                                                                                                                                                                                                                                                                                                                                                                                                                                                                                                                                                                                                                                                                                                                                                                                                                                                                                                                                                                                                                                                                                                                                                                                                                                                                                                                                                                                                                                                                                                                                                                                                                                                                                                                                                                                                                                                                                                                                                                                                                                                                                                                                                                                                                                                                                                                                                                                                                                                                                                                                                                                                                                                                                                                                                                                                                                                                                                                                                                                                                                                                                                                                                                                                                                                                                                                                                                                                                                                                                                                                                                                                                                                                                                                                                                                                                                                                                                                                                                                                                                                                      We report the first results of an observational program designed to determine the luminosity density of high redshift quasars (z&gt;5 quasars) using deep multi-colour CCD data. We report the discovery and spectra of 3 i 4.4) quasars, including one with z&gt;5. At z=5.17, this is the fourth highest redshift quasar currently published. Using these preliminary results we derive an estimate of the MB&lt; 25.0 (MAB1450&lt; 24.5) quasar space density in the redshift range 4.8&lt;z&lt;5.8 of 3.6±2.5×10 8 Mpc 3 . When completed the survey will provide a firm constraint on the contribution to the ionizing UV background in the redshift range 4.5 5.5 from quasars by determining the faint end slope of the quasar luminosity function. The survey uses imaging data taken with the 2.5m Isaac Newton Telescope as part of the Public Isaac Newton Group Wide Field Survey (WFS). This initial sample of objects is taken from two fields of effective area �12.5deg 2 from the final �100deg 2 .</w:t>
      </w:r>
      <w:r>
        <w:br/>
      </w:r>
      <w:r>
        <w:rPr>
          <w:rStyle w:val="VerbatimChar"/>
        </w:rPr>
        <w:t xml:space="preserve">## 32837                                                                                                                                                                                                                                                                                                                                                                                                                                                                                                                                                                                                                                                                                                                                                                                                                                                                                                                                                                                                                                                                                                                                                                                                                                                                                                                                                                                                                                                                                                                                                                                                                                                                                                                                                                                                                                                                                                                                                                                                                                                                                                                                                                                                                                                                                                                                                                                                                                                                                                                                                                                                                                                                                                                                                                                                                                                                                                                                                                                                                                                                                                                                                                                                                                                                                                                                                                                                                                                                                                                                                                                                                                                                                                                                                                                                                                                                                                                                                                                                                                                                                                                                                                                                                                                                                                                                                                                                                                                                                                                                                                             This is the first in a series of three papers presenting a new calculation of the mass of the Galaxy based on radial velocities and distances measured for a sample of some 100 faint 16 30 kpc with measured radial velocities by a factor of 5. Faint A-type stars in the Galactic halo have been identified from ubjr photometry in six UK Schmidt fields. These samples include field BHB stars as well as less luminous stars of main-sequence surface gravity, which are predominantly field blue stragglers. We obtain accurate charge-coupled device photometry and spectra to classify these stars. This paper describes our methods for separating out clean samples of BHB stars in a way that is efficient in terms of telescope time required. We use the high signal-to-noise (S/N) ratio spectra of A-type stars of Kinman, Suntzeff &amp; Kraft (published in 1994), and their definitive spectrophotometric A classifications, to assess the reliability of two methods, and to quantify the S/N ratio requirements. First we revisit, refine and extend the hydrogen linewidth versus colour relation as a classifier (here called the D 0 . 1 5 -colour method). The second method is new and compares the shapes of the Balmer lines. With this method (here called the scale-width-shape method) there is no need for colours or spectrophotometry. Using the equivalent width of the Ca II K line as an additional filter we find we can reproduce Kinman, Suntzeff &amp; Kraft's A classifications with both methods. In a sample of stars with strong Balmer lines, equivalent width Hy &gt; 13 A [equivalent to the colour range 0 ≤ (B - V) 0 ≤ 0.2], halo BHB stars can be separated from halo blue stragglers reliably. For the spectroscopy (i.e. both classification methods) the minimum required continuum S/N ratio is 15 A - 1 . For the D 0 . 1 5 -colour method (B - V) 0 colours accurate to 0.03 mag are needed.</w:t>
      </w:r>
      <w:r>
        <w:br/>
      </w:r>
      <w:r>
        <w:rPr>
          <w:rStyle w:val="VerbatimChar"/>
        </w:rPr>
        <w:t xml:space="preserve">## 32849                                                                                                                                                                                                                                                                                                                                                                                                                                                                                                                                                                                                                                                                                                                                                                                                                                                                                                                                                                                                                                                                                                                                                                                                                                                                                                                                                                                                                                                                                                                                                                                                                                                                                                                                                                                                                                                                                                                                                                                                                                                                                                                                                                                                                                                                                                                                                                                                                                                                                                                                                                                                                                                                                                                                                                                                                                                                                                                                                                                                                                                                                                                                                                                                                                                                                                                                                                                                                                                                                                                                                                                                                                                                                                                                                                                                                                                                                                                                                                                                                                                                                                                                                                                                                                                                                                                                                                                                                                                                                                                                                                                                                                                                                                                                                                                                                                                                                                                                  We present a model of an outburst of the soft X-ray transient A0620‐003. A two-dimensional time-dependent smoothed particle hydrodynamics scheme is used to simulate the evolution of the accretion disc through a complete outburst. The scheme includes the full tidal potential of the binary and a simple treatment of the thermal-viscous disc instability. In the case where the mass accretion rate on to the primary determines the fraction of the disc that can be kept in a hot, high-viscosity state by the resulting X-ray emission, we find that the shape of the X-ray light curve is ultimately determined by the relative sizes of the irradiated and unirradiated parts of the disc and the growth time-scale of the tidal instability. The model accounts for the rebrightening that has been observed in the light curves of A0620‐003 and several other transients. The primary maximum and subsequent decline are caused by the accretion of gas within the irradiated portion of the disc, while the secondary maximum is caused by the accretion of gas in the outer part of the disc, which is initially shadowed from the central X-rays, but subject to tidal forces. We propose that tidal effects at the disc edge can be sufficient to drive accretion on a time-scale shorter than that expected for a standard alpha-viscosity disc. The final decay is subsequently controlled by the gradual retreat of the irradiated portion of the disc. If the entire disc is kept in the high-viscosity state by the irradiation, no rebrightening is possible.</w:t>
      </w:r>
      <w:r>
        <w:br/>
      </w:r>
      <w:r>
        <w:rPr>
          <w:rStyle w:val="VerbatimChar"/>
        </w:rPr>
        <w:t xml:space="preserve">## 32866                                                                                                                                                                                                                                                                                                                                                                                                                                                                                                                                                                                                                                                                                                                                                                                                                                                                                                                                                                                                                                                                                                                                                                                                                                                                                                                                                                                                                                                                                                                                                                                                                                                                                                                                                                                                                                                                                                                                                                                                                                                                                                                                                                                                                                                                                                                                                                                                                                                                                                                                                                                                                                                                                                                                                                                                                                                                                                                                                                                                                                                                                                                                                                                                                                                                                                                                                                                                                                                                                                                                                                                                                                                                                                                                                                                                                                                                                                                                                                                                                                                                                                                                                                                                                                                                                                                                                                                                                                                                                                                                                                                                                                                                                                                                                                                                                                                                                                                                                                                                                                                                                                                                                                                                                                                                                                                                                                                                                                                                                                                                                                                                                                                                                                                                                                                                                                                                                                                                                                      The non-dissipative relativistic force-free condition should be a good approximation to describe the electromagnetic field in much of the pulsar magnetosphere, but we may plausibly expect it to break down in singular domains. Self-consistent magnetospheric solutions are found with field lines closing both at and within the light-cylinder. In general, the detailed properties of the solutions may be affected critically by the physics determining the appropriate choice of equatorial boundary condition beyond the light-cylinder.</w:t>
      </w:r>
      <w:r>
        <w:br/>
      </w:r>
      <w:r>
        <w:rPr>
          <w:rStyle w:val="VerbatimChar"/>
        </w:rPr>
        <w:t xml:space="preserve">## 32888                                                                                                                                                                                                                                                                                                                                                                                                                                                                                                                                                                                                                                                                                                                                                                                                                                                                                                                                                                                                                                                                                                                                                                                                                                                                                                                                                                                                                                                                                                                                                                                                                                                                                                                                                                                                                                                                                                                                                                                                                                                                                                                                                                                                                                                                                                                                                                                                                                                                                                                                                                                                                                                                                                                                                                                                                                                                                                                                                                                                                                                                                                                                                                                                                                                                                                                                                                                                                                                                                                                                                                                                                                                                                                                                                                                                                                                                                                                                                                                                                                                                                                                                                                                                                                                                                                                                                                                                                                                                                                                                                                                                                                                                                                                                                                                                                                                               We present new photometric and spectroscopic observations of an unusual luminous blue variable (LBV) in NGC 3432, covering three major outbursts in 2008 October, 2009 April and 2009 November. Previously, this star experienced an outburst also in 2000 (known as SN 2000ch). During outbursts the star reached an absolute magnitude between −12.1 and −12.8. Its spectrum showed H, He i and Fe ii lines with P-Cygni profiles during and soon after the eruptive phases, while only intermediate-width lines in pure emission (including He iiλ4686) were visible during quiescence. The fast-evolving light curve soon after the outbursts, the quasi-modulated light curve, the peak magnitude and the overall spectral properties are consistent with multiple episodes of variability of an extremely active LBV. However, the widths of the spectral lines indicate unusually high wind velocities (1500–2800 km s^(−1)), similar to those observed in Wolf–Rayet stars. Although modulated light curves are typical of LBVs during the S-Dor variability phase, the luminous maxima and the high frequency of outbursts are unexpected in S-Dor variables. Such extreme variability may be associated with repeated ejection episodes during a giant eruption of an LBV. Alternatively, it may be indicative of a high level of instability shortly preceding the core-collapse or due to interaction with a massive, binary companion. In this context, the variable in NGC 3432 shares some similarities with the famous stellar system HD 5980 in the Small Magellanic Cloud, which includes an erupting LBV and an early Wolf–Rayet star.</w:t>
      </w:r>
      <w:r>
        <w:br/>
      </w:r>
      <w:r>
        <w:rPr>
          <w:rStyle w:val="VerbatimChar"/>
        </w:rPr>
        <w:t xml:space="preserve">## 32919                                                                                                                                                                                                                                                                                                                                                                                                                                                                                                                                                                                                                                                                                                                                                                                                                                                                                                                                                                                                                                                                                                                                                                                                                                                                                                                                                                                                                                                                                                                                                                                                                                                                                                                                                                                                                                                                                                                                                                                                                                                                                                                                                                                                                                                                                                                                                                                                                                                                                                                                                                                                                                                                                                                                                                                                                                                                                                                                                                                                                                                                                                                                                                                                                                                                                                                                                                                                                                                                                                                                                                                                                                                                                                                                                                                                                                                                                                                                                                                                                                                                                                                                                                                                                                                                                                                                                                                                                                                                                                                                                                                          Almost every helium atom in the Universe was created just a few minutes after the Big Bang through a process commonly referred to as Big Bang nucleosynthesis1,2. The amount of helium that was made during Big Bang nucleosynthesis is determined by combining particle physics and cosmology3. The current leading measures of the primordial helium abundance (YP) are based on the relative strengths of H i and He i emission lines emanating from star-forming regions in local metal-poor galaxies4–7. As the statistical errors on these measurements improve, it is essential to test for systematics by developing independent techniques. Here we report a determination of the primordial helium abundance based on a near-pristine intergalactic gas cloud that is seen in absorption against the light of a background quasar. This gas cloud, observed when the Universe was just one-third of its present age (zabs = 1.724), has a metal content around 100 times less than that of the Sun, and at least 30% less metal content than the most metal-poor H ii region currently known where a determination of the primordial helium abundance is possible. We conclude that the helium abundance of this intergalactic gas cloud is $$Y = 0.250_{ - 0.025}^{ + 0.033}$$Y=0.250-0.025+0.033, which agrees with the standard model primordial value8–10, YP = 0.24672 ± 0.00017. Our determination of the primordial helium abundance is not yet as precise as that derived using metal-poor galaxies, but our method has the potential to offer a competitive test of physics beyond the standard model during Big Bang nucleosynthesis.The primordial abundance of helium, set minutes after the Big Bang, is typically measured in star-forming regions in local metal-poor galaxies. Here the helium abundance of an intergalactic gas cloud is calculated using the light of a background quasar instead.</w:t>
      </w:r>
      <w:r>
        <w:br/>
      </w:r>
      <w:r>
        <w:rPr>
          <w:rStyle w:val="VerbatimChar"/>
        </w:rPr>
        <w:t xml:space="preserve">## 32936                                                                                                                                                                                                                                                                                                                                                                                                                                                                                                                                                                                                                                                                                                                                                                                                                                                                                                                                                                                                                                                                                                                                                                                                                                                                                                                                                                                                                                                                                                                                                                                                                                                                                                                                                                                                                                                                                                                                                                                                                                                                                                                                                                                                                                                                                                                                                                                                                                                                                                                                                                                                                                                                                                                                                                                                                                                                                                                                                                                                                                                                                                                                                                                                                                                                                                                                                                                                                                                                                                                                                                                                                                                                                                                                                                                                                                                                                                                                                                                                                                                                                                                                                                                                                                                                                                                                                                                                                                                                                                                                                                                                                                                                                                                                                                                                                                                                                                                                                                                                                                                                                                                                                                                                                                                            We present hydrodynamical models of the grand design spiral M51 (NGC 5194), and its interaction with its companion NGC 5195. Despite the simplicity of our models, our simulations capture the present day spiral structure of M51 remarkably well, and even reproduce details such as a kink along one spiral arm, and spiral arm bifurcations. We investigate the oset between the stellar and gaseous spiral arms, and nd at most times (including the present day) there is no oset between the stars and gas to within our error bars. We also compare our simulations with recent observational analysis of M51. We compute the pattern speed versus radius, and like the observations, nd no single global pattern speed. We also show that the spiral arms cannot be tted well by logarithmic spirals. We interpret these ndings as evidence that M51 does not exhibit a quasi-steady density wave, as would be predicted by density wave theory. The internal structure of M51 derives from the complicated and dynamical interaction with its companion, resulting in spiral arms showing considerable structure in the form of short-lived kinks and bifurcations. Rather than trying to model such galaxies in terms of global spiral modes with</w:t>
      </w:r>
      <w:r>
        <w:br/>
      </w:r>
      <w:r>
        <w:rPr>
          <w:rStyle w:val="VerbatimChar"/>
        </w:rPr>
        <w:t xml:space="preserve">## 32940                                                                                                                                                                                                                                                                                                                                                                                                                                                                                                                                                                                                                                                                                                                                                                                                                                                                                                                                                                                                                                                                                                                                                                                                                                                                                                                                                                                                                                                                                                                                                                                                                                                                                                                                                                                                                                                                                                                                                                                                                                                                                                                                                                                                                                                                                                                                                                                                                                                                                                                                                                                                                                                                                                                                                                                                                                                                                                                                                                                                                                                                                                                                                                                                                                                                                                                                                                                                                                                                                                                                                                                                                                                                                                                                                                                                                                                                                                                                                                                                                                                                                                                                                                                                                                                                                                                                                                                                                                                                                                                                                                                                                                                                                                                                                                                                                                                                                                                                                                                                                                                                                                                                                                                                                                                                                                                                                                                                                                                                                                               The observed rotation curves of dark matter-dominated dwarf galaxies indicate low-density cores, contrary to the predictions of CDM models. A possible solution of this problem involves stellar feedback. A strong baryonic wind driven by vigorous star formation can remove a large fraction of the gas, causing the dark matter to expand. Using both numerical and analytical techniques, we explore the maximum effect of the feedback with an instantaneous removal of the gaseous disc. The energy input depends on the compactness of the disc, hence the specific angular momentum of the disc. For the plausible cosmological parameters and a wide range of the disc angular momenta, the feedback is insufficient to destroy the central halo cusp, while the inner density is lowered only by a modest factor of 2 to 6. Any realistic modelling of the feedback would have even lesser impact on dark matter. We find that no star formation effect can resolve the problems of CDM cusps.</w:t>
      </w:r>
      <w:r>
        <w:br/>
      </w:r>
      <w:r>
        <w:rPr>
          <w:rStyle w:val="VerbatimChar"/>
        </w:rPr>
        <w:t xml:space="preserve">## 32955                                                                                                                                                                                                                                                                                                                                                                                                                                                                                                                                                                                                                                                                                                                                                                                                                                                                                                                                                                                                                                                                                                                                                                                                                                                                                                                                                                                                                                                                                                                                                                                                                                                                                                                                                                                                                                                                                                                                                                                                                                                                                                                                                                                                                                                                                                                                                                                                                                                                                                                                                                                                                                                                                                                                                                                                                                                                                                                                                                                                                                                                                                                                                                                                                                                                                                                                                                                                                                                                                                                                                                                                                                                                                                                                                                                                                                                                                                                                                                                                                                                                                                                                                                                                                                                                                                                                                                                                                                                                                                                                                                                                                                                                                                   White dwarfs are compact stars, similar in size to Earth but approximately 200,000 times more massive. Isolated white dwarfs emit most of their power from ultraviolet to near-infrared wavelengths, but when in close orbits with less dense stars, white dwarfs can strip material from their companions and the resulting mass transfer can generate atomic line and X-ray emission, as well as near- and mid-infrared radiation if the white dwarf is magnetic. However, even in binaries, white dwarfs are rarely detected at far-infrared or radio frequencies. Here we report the discovery of a white dwarf/cool star binary that emits from X-ray to radio wavelengths. The star, AR Scorpii (henceforth AR Sco), was classified in the early 1970s as a δ-Scuti star, a common variety of periodic variable star. Our observations reveal instead a 3.56-hour period close binary, pulsing in brightness on a period of 1.97 minutes. The pulses are so intense that AR Sco’s optical flux can increase by a factor of four within 30 seconds, and they are also detectable at radio frequencies. They reflect the spin of a magnetic white dwarf, which we find to be slowing down on a 107-year timescale. The spin-down power is an order of magnitude larger than that seen in electromagnetic radiation, which, together with an absence of obvious signs of accretion, suggests that AR Sco is primarily spin-powered. Although the pulsations are driven by the white dwarf’s spin, they mainly originate from the cool star. AR Sco’s broadband spectrum is characteristic of synchrotron radiation, requiring relativistic electrons. These must either originate from near the white dwarf or be generated in situ at the M star through direct interaction with the white dwarf’s magnetosphere.</w:t>
      </w:r>
      <w:r>
        <w:br/>
      </w:r>
      <w:r>
        <w:rPr>
          <w:rStyle w:val="VerbatimChar"/>
        </w:rPr>
        <w:t xml:space="preserve">## 32990                                                                                                                                                                                                                                                                                                                                                                                                                                                                                                                                                                                                                                                                                                                                                                                                                                                                                                                                                                                                                                                                                                                                                                                                                                                                                                                                                                                                                                                                                                                                                                                                                                                                                                                                                                                                                                                                                                                                                                                                                                                                                                                                                                                                                                                                                                                                                                                                                                                                                                                                                                                                                                                                                                                                                                                                                                                                                                                                                                                                                                                                                                                                                                                                                                                                                                                                                                                                                                                                                                                                                                                                                                                                                                                                                                                                                                                                                                                                                                                                                                                                                                                                                                                                                                                                                                                                                                                                                                                                                                                                                                                                                                                                                                                                                                                                                                                                                                                                                                                                                                                                                                                                                                                          We investigate the contribution made by active galactic nuclei (AGN) to the high-redshift, luminous, submillimetre (submm) source population using deep (≤2 mJy beam−1) Large Apex Bolometer Camera (LABOCA) 870 Graphicm observations within the William Herschel Deep Field. These submm data complement previously obtained Chandra X-ray data of the field, from which AGN have been identified with the aid of follow-up optical spectra. From the LABOCA data, we detect 11 submm sources (based on a detection threshold of 3.2σ) with estimated fluxes of ≳3 mJy beam−1. Of the 11 identified submm sources, we find that two coincide with observed AGN and that, based on their hardness ratios, both of these AGN appear to be heavily obscured. We perform a stacking of the submm data around the AGN, which we group by estimated NH column density, and find that only the obscured (NH &gt; 1022 cm−2) AGN show significant associated submm emission. These observations support the previous findings of Page et al. and Hill &amp; Shanks that obscured AGN preferentially show submm emission. Hill &amp; Shanks have argued that, in this case, the contribution to the observed submm emission (and thus the submm background) from AGN heating of the dust in these sources may be higher than previously thought.</w:t>
      </w:r>
      <w:r>
        <w:br/>
      </w:r>
      <w:r>
        <w:rPr>
          <w:rStyle w:val="VerbatimChar"/>
        </w:rPr>
        <w:t xml:space="preserve">## 32991                                                                                                                                                                                                                                                                                                                                                                                                                                                                                                                                                                                                                                                                                                                                                                                                                                                                                                                                                                                                                                                                                                                                                                                                                                                                                                                                                                                                                                                                                                                                                                                                                                                                                                                                                                                                                                                                                                                                                                                                                                                                                                                                                                                                                                                                                                                                                                                                                                                                                                                                                                                                                                                                                                                                                                                                                                                                                                                                                                                                                                                                                                                                                                                                                                                                                                                                                                                                                                                                                                                                                                                                                                                                                                                                                                                                                                                                                                                                                                                                                                                                                                                                                                                                                                                                                                                                                                                                                                                                                                                                                                                                                                                                                                                                                                  In this paper, we propose an alternative physical process which can produce detectable Sunyaev--Zeldovich decrements around quasars or quasar pairs in regions where no assembled, virialized clusters are detected in either the optical or X-ray waveband. Invoking quasar outflows, we argue that both thermal and kinematic decrements can be produced by the baryons swept up by the mechanical luminosity of quasars. In contrast to the case of decrements produced by the hot electrons confined within the cluster potential, the magnitude of these quasar outflow induced effects depends primarily on the luminosity of the QSO, and the physical scale of the outflow -- which in turn depends on both the mean local density and the density gradient in the vicinity of the quasar. Quasar outflows produce: (i) a frequency-independent kinematic decrement ΔT T ∼ 10-4; (ii) a frequency-dependent fluctuation in the intensity, Δ Jν Jν∼ a 20 per cent variation relative to Δ T T, say, at 15 and 30 GHz; (iii) depending on the presence of any other local density inhomogeneities, potentially a temperature increment Δ T T ∼ 10-4 on the opposite side of the QSO; (iv) a linear polarization signal over 20 arcsec at the ∼ 10-7 level; and therefore (v) patches of signal with Δ T T ∼ 10-4 on degree scales. In principle, the effect ought to be observable for QSOs in cases with the appropriate opening angle and alignment of outflow to the line of sight, and preferentially for high mechanical luminosity, high-redshift, radio-quiet QSOs. These effects are of interest since they are potentially observable in the context of the next generation of cosmic microwave background experiments: MAP and Planck.</w:t>
      </w:r>
      <w:r>
        <w:br/>
      </w:r>
      <w:r>
        <w:rPr>
          <w:rStyle w:val="VerbatimChar"/>
        </w:rPr>
        <w:t xml:space="preserve">## 32996                                                                                                                                                                                                                                                                                                                                                                                                                                                                                                                                                                                                                                                                                                                                                                                                                                                                                                                                                                                                                                                                                                                                                                                                                                                                                                                                                                                                                                                                                                                                                                                                                                                                                                                                                                                                                                                                                                                                                                                                                                                                                                                                                                                                                                                                                                                                                                                                                                                                                                                                                                                                                                                                                                                                                                                                                                                                                                                                                                                                                                                                                                                                                                                                                                                                                                                                                                                                                                                                                                                                                                                                                                                                                                                                                                                                                                                                                                                                                                                                                                                                                                                                                                                                                                                                                                                                                                                                                                                                                                                                                                                                                                                                                                                                                                                                                                                                                                                                                                                                                                                                                                                                                                                                                                                                                                                                                                                                                                                                                                                                                                                                                                                                                                                                                                                                                                                                                                                                               We present Spitzer Space Telescope observations of the 'peculiar variable' DZ Cru, identified by Rushton et al. as a classical nova. A dust shell, on which are superimposed a number of features, is prominent in the 5-35 {micro}m range some 4 yr after eruption. We suggest that the dust in DZ Cru is primarily hydrogenated amorphous carbon in which aliphatic bands currently predominate and which may become either predominantly aromatic as the dust is photoprocessed by ultraviolet radiation from the stellar remnant or more likely completely destroyed.</w:t>
      </w:r>
      <w:r>
        <w:br/>
      </w:r>
      <w:r>
        <w:rPr>
          <w:rStyle w:val="VerbatimChar"/>
        </w:rPr>
        <w:t xml:space="preserve">## 33008                                                                                                                                                                                                                                                                                                                                                                                                                                                                                                                                                                                                                                                                                                                                                                                                                                                                                                                                                                                                                                                                                                                                                                                                                                                                                                                                                                                                                                                                                                                                                                                                                                                                                                                                                                                                                                                                                                                                                                                                                                                                                                                                                                                                                                                                                                                                                                                                                                                                                                                                                                                                                                                                                                                                                                                                                                                                                                                                                                                                                                                                                                                                                                                                                                                                                                                                                                                                                                                                                                                                                                                                                                                                                                                                                                                                                                                                                                                                                                                                                                                                                                                                                                                                                                                                                                                                                                                                                                                                                                                                                                                                                                                                                                                                                                                                                                                                                                                                                                                                                                                                                                                                                                                                                                                                                                                                                                                                                                                                                                                                                                                                                                                                                                                                                     We report the results of new Hubble Space Telescope imaging of the positions of six ultraluminous X-ray sources (ULXs). Using images in three Advanced Camera for Surveys (ACS) filters, we detect good candidate counterparts to four out of six ULXs, with one more possible detection, and observed magnitudes in the range m similar to 22-26 in the F606W filter. The extinction-corrected colours and absolute magnitudes vary from source to source, even after correcting for additional extinction in the host galaxy, and only one counterpart is readily explained as an OB star. Nevertheless, these counterparts are decent candidates for future follow-up in pursuit of dynamical mass constraints on the likely black holes powering these sources.</w:t>
      </w:r>
      <w:r>
        <w:br/>
      </w:r>
      <w:r>
        <w:rPr>
          <w:rStyle w:val="VerbatimChar"/>
        </w:rPr>
        <w:t xml:space="preserve">## 33009                                                                                                                                                                                                                                                                                                                                                                                                                                                                                                                                                                                                                                                                                                                                                                                                                                                                                                                                                                                                                                                                                                                                                                                                                                                                                                                                                                                                                                                                                                                                                                                                                                                                                                                                                                                                                                                                                                                                                                                                                                                                                                                                                                                                                                                                                                                                                                                                                                                                                                                                                                                                                                                                                                                                                                                                                                                                                                                                                                                                                                                                                                                                                                                                                                                                                                                                                                                                                                                                                                                                                                                                                                                                                                                                                                                                                                                                                                                                                                                                                                                                                                                                                                                                                                                                                                                                                                                                                                                                                                                                                                                                                                                                                                                                                                                                                                                                                                                                                                                                                                                                                                                                                                                                                                                                                                                                                                                                                                                                                                                                                                                                                                                                                                                                                     We report the results of new Hubble Space Telescope imaging of the positions of six ultraluminous X-ray sources (ULXs). Using images in three Advanced Camera for Surveys (ACS) filters, we detect good candidate counterparts to four out of six ULXs, with one more possible detection, and observed magnitudes in the range m similar to 22-26 in the F606W filter. The extinction-corrected colours and absolute magnitudes vary from source to source, even after correcting for additional extinction in the host galaxy, and only one counterpart is readily explained as an OB star. Nevertheless, these counterparts are decent candidates for future follow-up in pursuit of dynamical mass constraints on the likely black holes powering these sources.</w:t>
      </w:r>
      <w:r>
        <w:br/>
      </w:r>
      <w:r>
        <w:rPr>
          <w:rStyle w:val="VerbatimChar"/>
        </w:rPr>
        <w:t xml:space="preserve">## 33026                                                                                                                                                                                                                                                                                                                                                                                                                                                                                                                                                                                                                                                                                                                                                                                                                                                                                                                                                                                                                                                                                                                                                                                                                                                                                                                                                                                                                                                                                                                                                                                                                                                                                                                                                                                                                                                                                                                                                                                                                                                                                                                                                                                                                                                                                                                                                                                                                                                                                                                                                                                                                                                                                                                                                                                                                                                                                                                                                                                                                                                                                                                                                                                                                                                                                                                                                                                                                                                                                                                                                                                                                                                                                                                                                                                                                                                                                                                                                                                                                                                                                                                                                                                                                                                                                                                                                                                                                                                                                                                                                                                                                                                                                                                                                                                                                                                                                                                                                                                                                    Galactic bulge planetary nebulae show evidence of mixed chemistry with emission from both silicate dust and polycyclic aromatic hydrocarbons (PAHs). This mixed chemistry is unlikely to be related to carbon dredge-up, as third dredge-up is not expected to occur in the low-mass bulge stars. We show that the phenomenon is widespread and is seen in 30 nebulae out of 40 of our sample, selected on the basis of their infrared flux.Hubble Space Telescope(HST) images and Ultraviolet and Visual Echelle Spectrograph (UVES) spectra show that the mixed chemistry is not related to the presence of emission-line stars, as it is in the Galactic disc population. We also rule out interaction with the interstellar medium (ISM) as origin of the PAHs. Instead, a strong correlation is found with morphology and the presence of a dense torus. A chemical model is presented which shows that hydrocarbon chains can form within oxygen-rich gas through gas-phase chemical reactions. The model predicts two layers, one atA V !1.5, where small hydrocarbons form from reactions with C + ,a nd one atA V !4, where larger chains (and by implication, PAHs) form from reactions with neutral, atomic carbon. These reactions take place in a mini-photon-dominated region (PDR). We conclude that the mixed-chemistry phenomenon occurring in the Galactic bulge planetary nebulae is best explained through hydrocarbon chemistry in an ultraviolet (UV)-irradiated, dense torus.</w:t>
      </w:r>
      <w:r>
        <w:br/>
      </w:r>
      <w:r>
        <w:rPr>
          <w:rStyle w:val="VerbatimChar"/>
        </w:rPr>
        <w:t xml:space="preserve">## 33037                                                                                                                                                                                                                                                                                                                                                                                                                                                                                                                                                                                                                                                                                                                                                                                                                                                                                                                                                                                                                                                                                                                                                                                                                                                                                                                                                                                                                                                                                                                                                                                                                                                                                                                                                                                                                                                                                                                                                                                                                                                                                                                                                                                                                                                                                                                                                                                                                                                                                                                                                                                                                                                                                                                                                                                                                                                                                                                                                                                                                                                                                                                                                                                                                                                                                                                                                                                                                                                                                                                                                                                                                                                                                                                                                                                                                                                                                                                                                                                                                                                                                                                                                                                                                                                                                                                                                                                                                                                                                                                                                                                                                                                                                                                                                                                                               We present the first results of a submillimeter survey of distant clusters using the new Submillimeter Common-User Bolometer Array (SCUBA) on the James Clerk Maxwell Telescope. We have mapped fields in two massive, concentrated clusters, A370 at z=0.37 and Cl 2244-02 at z=0.33, at wavelengths of 450 and 850 μm. The resulting continuum maps cover a total area of about 10 arcmin2 to 1 σ noise levels less than 14 and 2 mJy beam-1 at the two wavelengths, 2-3 orders of magnitude deeper than was previously possible. We have concentrated on lensing clusters to exploit the amplification of all background sources by the cluster, improving the sensitivity by a factor of 1.3-2 as compared with a blank-field survey. A cumulative source surface density of (2.4±1.0)×103 deg-2 is found to a 50% completeness limit of ~4 mJy at 850 μm. The submillimeter spectral properties of these sources indicate that the majority lie at high redshift, z&gt;1. Without correcting for lens amplification, our observations limit the blank-field counts at this depth. The surface density is 3 orders of magnitude greater than the expectation of a nonevolving model using the local IRAS 60 μm luminosity function. The observed source counts thus require a substantial increase in the number density of strongly star-forming galaxies in the high-redshift universe and suggest that optical surveys may have substantially underestimated the star formation density in the distant universe. Deeper submillimeter surveys with SCUBA should detect large numbers of star-forming galaxies at high redshift and so provide strong constraints on the formation of normal galaxies.</w:t>
      </w:r>
      <w:r>
        <w:br/>
      </w:r>
      <w:r>
        <w:rPr>
          <w:rStyle w:val="VerbatimChar"/>
        </w:rPr>
        <w:t xml:space="preserve">## 33065                                                                                                                                                                                                                                                                                                                                                                                                                                                                                                                                                                                                                                                                                                                                                                                                                                                                                                                                                                                                                                                                                                                                                                                                                                                                                                                                                                                                                                                                                                                                                                                                                                                                                                                                                                                                                                                                                                                                                                                                                                                                                                                                                                                                                                                                                                                                                                                                                                                                                                                                                                                                                                                                                                                                                                                                                                                                                                                                                                                                                                                                                                                                                                                                                                                                                                                                                                                                                                                                                                                                                                                                                                                                                                                                                                                                                                                                                                                                                                                                                                                                                                                                                                                                                                                                                                                                                                                                                                                                                                                                                                                                                                                                                                                                                                                                                                                                                                                                                                                                                                                                                                                                                                                                                                                                                                                                                                                                                                                                                                                                                                                                                                                                                                                    The comparison of the three-dimensional shapes of protein molecules poses a complex algorithmic problem. Its solution provides biologists with computational tools to organize the rapidly growing set of thousands of known protein shapes, to identify new types of protein architecture, and to discover unexpected evolutionary relations, reaching back billions of years, between protein molecules. Protein shape comparison also improves tools for identifying gene functions in genome databases by defining the essential sequence-structure features of a protein family. Finally, an exhaustive all-on-all shape comparison provides a map of physical attractor regions in the abstract shape space of proteins, with implications for the processes of protein folding and evolution.</w:t>
      </w:r>
      <w:r>
        <w:br/>
      </w:r>
      <w:r>
        <w:rPr>
          <w:rStyle w:val="VerbatimChar"/>
        </w:rPr>
        <w:t xml:space="preserve">## 33136                                                                                                                                                                                                                                                                                                                                                                                                                                                                                                                                                                                                                                                                                                                                                                                                                                                                                                                                                                                                                                                                                                                                                                                                                                                                                                                                                                                                                                                                                                                                                                                                                                                                                                                                                                                                                                                                                                                                                                                                                                                                                                                                                                                                                                                                                                                                                                                                                                                                                                                                                                                                                                                                                                                                                                                                                                                                                                                                                                                                                                                                                                                                                                                                                                                                                                                                                                                                                                                                                                                                                                                                                                                                                                                                                                                                                                                                                                                                                                                                                                                                                                                                                                                                                                                                                                                                                                                                                                                                                                                                                                                                                                                                                                                                                                                                                                                                                                                                                                                On the development of R. In the following method of developing the disturbing function, the coefficients of the inequalities corresponding to any given order are expressed in terms of the coefficients of the inferior orders; so that, for example, the coefficients of the terms in the disturbing function multiplied by the squares of the eccentricities, are given analytically by means of the coefficients of those independent of the eccentricities, and of those multiplied by their first powers. As the theorems to which this method gives rise, are of great simplicity, I trust they will not be thought unworthy attention. By their means and with the assistance of the table given in my Lunar Theory, the expressions may be obtained, which are necessary for the development of R, as far as the fourth powers of the eccentricities inclusive; it may easily be carried to any extent, and the expressions given by Burckhardt in the Mémoires de l'Institut, 1808, may be verified without difficulty. This method is peculiarly advantageous in the lunar theory, and for the terms in R dependent on powers of the eccentricities above the squares; for the expression thus obtained for the coefficients of the terms dependent on the squares and products of the eccentricities in the planetary theory, is by no means so simple or so convenient for numerical calculation as that given in the Phil. Trans. 1831, p. 295. A similar method is applicable to the terms dependent on the inclinations.</w:t>
      </w:r>
      <w:r>
        <w:br/>
      </w:r>
      <w:r>
        <w:rPr>
          <w:rStyle w:val="VerbatimChar"/>
        </w:rPr>
        <w:t xml:space="preserve">## 33140                                                                                                                                                                                                                                                                                                                                                                                                                                                                                                                                                                                                                                                                                                                                                                                                                                                                                                                                                                                                                                                                                                                                                                                                                                                                                                                                                                                                                                                                                                                                                                                                                                                                                                                                                                                                                                                                                                                                                                                                                                                                                                                                                                                                                                                                                                                                                                                                                                                                                                                                                                                                                                                                                                                                                                                                                                                                                                                                                                                                                                                                                                                                                                                                                                                                                                                                                                                                                                                                                                                                                                                                                                                                                                                                                                                                                                                                                                                                                                                                                                                                                                                                                                                                                                                                                                                                                                                                                                                                                                                                                                                                                                                                                                                                                                                                                                              We have carried out a Spitzer survey for brown dwarf disks in the ~5 Myr old Upper Scorpius (UpSco) star-forming region, using IRS spectroscopy from 8 to 12 μm and MIPS photometry at 24 μm. Our sample consists of 35 confirmed very low mass members of UpSco. Thirteen objects in this sample show clear excess flux at 24 μm, explained by dust emission from a circum-substellar disk. The spectral energy distributions (SEDs) of the remaining objects are consistent with pure photospheric emission. Objects without excess emission have either no disks or disks with inner opacity holes of at least ~5 AU radii. Our disk frequency of 37% ± 9% is higher than what has been derived previously for K0-M5 stars in the same region (1.8 σ confidence level), suggesting a mass-dependent disk lifetime in UpSco. The clear distinction between objects with and without disks, as well as the lack of transition objects, shows that disk dissipation inside 5 AU occurs rapidly, probably on timescales of 105 yr. For the objects with disks, most SEDs are uniformly flat, with flux levels of a few mJy, well modeled as emission from dusty disks affected by dust settling to the midplane. The silicate feature around 10 μm is either absent or weak in our SEDs, arguing for a lack of hot, small dust grains. Compared with younger objects in Taurus, brown dwarf disks in UpSco show less flaring. These results clearly demonstrate that we see disks in an advanced evolutionary state. Dust settling and grain growth are ubiquituous in circum-substellar disks at ages of 5 Myr, arguing for planet-forming processes in brown dwarf disks.</w:t>
      </w:r>
      <w:r>
        <w:br/>
      </w:r>
      <w:r>
        <w:rPr>
          <w:rStyle w:val="VerbatimChar"/>
        </w:rPr>
        <w:t xml:space="preserve">## 33165                                                                                                                                                                                                                                                                                                                                                                                                                                                                                                                                                                                                                                                                                                                                                                                                                                                                                                                                                                                                                                                                                                                                                                                                                                                                                                                                                                                                                                                                                                                                                                                                                                                                                                                                                                                                                                                                                                                                                                                                                                                                                                                                                                                                                                                                                                                                                                                                                                                                                                                                                                                                                                                                                                                                                                                                                                                                                                                                                                                                                                                                                                                                                                                                                                                                                                                                                                                                                                                                                                                                                                                                                                                                                                                                                                                                                                                                                                                                                                                                                                                                                                                                                                                                                                                                                                                                                                                                                                                                                                                                                                                                                                                                                                                                                                                                                                                                                                                                                                                                                    We investigate the effects on cosmological clustering statistics of empirical biasing, where the galaxy distribution is a local transformation of the present-day Eulerian density field. The effects of the suppression of galaxy numbers in voids, and their enhancement in regions of high density, are considered, independently and in combination. We compare results from numerical simulations with the predictions of simple analytic models. We find that the bias is generally scale-dependent, so that the shape of the galaxy power spectrum differs from that of the underlying mass distribution. The degree of bias is always a monotonic function of scale, tending to an asymptotic value on scales where the density fluctuations are linear. The scale dependence is often rather weak, with many reasonable prescriptions giving a bias which is nearly independent of scale. We have investigated whether such an Eulerian bias can reconcile a range of theoretical power spectra with the twin requirements of fitting the galaxy power spectrum and reproducing the observed mass-to-light ratios in clusters. It is not possible to satisfy these constraints for any member of the family of CDM-like power spectra in an Einstein - de Sitter universe when normalised to match COBE on large scales and galaxy cluster abundances on intermediate scales. We discuss what modifications of the mass power spectrum might produce agreement with the observational data.</w:t>
      </w:r>
      <w:r>
        <w:br/>
      </w:r>
      <w:r>
        <w:rPr>
          <w:rStyle w:val="VerbatimChar"/>
        </w:rPr>
        <w:t xml:space="preserve">## 33169                                                                                                                                                                                                                                                                                                                                                                                                                                                                                                                                                                                                                                                                                                                                                                                                                                                                                                                                                                                                                                                                                                                                                                                                                                                                                                                                                                                                                                                                                                                                                                                                                                                                                                                                                                                                                                                                                                                                                                                                                                                                                                                                                                                                                                                                                                                                                                                                                                                                                                                                                                                                                                                                                                                                                                                                                                                                                                                                                                                                                                                                                                                                                                                                                                                                                                                                                                                                                                                                                                                                                                                                                                                                                                                                                                                                                                                                                                                                                                                                                                                                                                                                                                                                                                                                                                                                                                                                                                                                                                                                                                          Using the code autostructure, extensive calculations of inner-shell atomic data have been made for the chemical elements He, C, N, O, Ne, Na, Mg, Al, Si, S, Ar, Ca, Cr, Mn, Fe and Ni. The results are used to obtain updated opacities from the Opacity Project (OP). A number of other improvements on earlier work have also been included. Rosseland-mean opacities from the OP are compared with those from OPAL. Differences of 5-10 per cent occur. The OP gives the 'Z-bump', at log(T) 5.2, to be shifted to slightly higher temperatures. The opacities from the OP, as functions of temperature and density, are smoother than those from OPAL. The accuracy of the integrations used to obtain mean opacities can depend on the frequency mesh used. Tests involving variation of the numbers of frequency points show that for typical chemical mixtures the OP integrations are numerically correct to within 0.1 per cent. The accuracy of the interpolations used to obtain mean opacities for any required values of temperature and density depends on the temperature-density meshes used. Extensive tests show that, for all cases of practical interest, the OP interpolations give results correct to better than 1 per cent. Prior to a number of recent investigations which have indicated a need for downward revisions in the solar abundances of oxygen and other elements, there was good agreement between properties of the Sun deduced from helioseismology and from stellar evolution models calculated using OPAL opacities. The revisions destroy that agreement. In a recent paper, Bahcall et al. argue that the agreement would be restored if opacities for the regions of the Sun with 2 × 106T 5 × 106 K (0.7-0.4 R) were larger than those given by OPAL by about 10 per cent. In the region concerned, the present results from the OP do not differ from those of OPAL by more than 2.5 per cent.</w:t>
      </w:r>
      <w:r>
        <w:br/>
      </w:r>
      <w:r>
        <w:rPr>
          <w:rStyle w:val="VerbatimChar"/>
        </w:rPr>
        <w:t xml:space="preserve">## 33179                                                                                                                                                                                                                                                                                                                                                                                                                                                                                                                                                                                                                                                                                                                                                                                                                                                                                                                                                                                                                                                                                                                                                                                                                                                                                                                                                                                                                                                                                                                                                                                                                                                                                                                                                                                                                                                                                                                                                                                                                                                                                                                                                                                                                                                                                                                                                                                                                                                                                                                                                                                                                                                                                                                                                                                                                                                                                                                                                                                                                                                                                                                                                                                                                                                                                                                                                                                                                                                                                                                                                                                                                                                                                                                                                                                                                                                                                                                                                                                                                                                                                                                                                                                                                                                                                                                                                                                                                                                                                                                                                                                                                                                                                                                                                                                                                                                                                                                                                                                                                                                                                                                                                                                                                                                                                                                                                                                                                                                                                                                                                                                                                                                                                                                                                                                                                                                                                                                                                                                                                                                                                                  We present an analysis of X-ray variability in a sample of 156 radio-quiet quasars taken from the ROSAT archive, covering a redshift range 0.1 2) in the sense that QSOs of the same X-ray luminosity are more variable at z &gt; 2. We discuss possible explanations for this effect. The simplest explanation may be that high-redshift QSOs are accreting at a larger fraction of the Eddington limit than local AGNs.</w:t>
      </w:r>
      <w:r>
        <w:br/>
      </w:r>
      <w:r>
        <w:rPr>
          <w:rStyle w:val="VerbatimChar"/>
        </w:rPr>
        <w:t xml:space="preserve">## 33229                                                                                                                                                                                                                                                                                                                                                                                                                                                                                                                                                                                                                                                                                                                                                                                                                                                                                                                                                                                                                                                                                                                                                                                                                                                                                                                                                                                                                                                                                                                                                                                                                                                                                                                                                                                                                                                                                                                                                                                                                                                                                                                                                                                                                                                                                                                                                                                                                                                                                                                                                                                                                                                                                                                                                                                                                                                                                                                                                                                                                                                                                                                                                                                                                                                                                                                                                                                                                                                                                                                                                                                                                                                                                                                                                                                                                                                                                                                                                                                                                                                                                                                                                                                                                                                                                                                                                                                                                                                                                                                                                                                                                                                                                                                                                                                                               We present the first results of a submillimeter survey of distant clusters using the new Submillimeter Common-User Bolometer Array (SCUBA) on the James Clerk Maxwell Telescope. We have mapped fields in two massive, concentrated clusters, A370 at z=0.37 and Cl 2244-02 at z=0.33, at wavelengths of 450 and 850 μm. The resulting continuum maps cover a total area of about 10 arcmin2 to 1 σ noise levels less than 14 and 2 mJy beam-1 at the two wavelengths, 2-3 orders of magnitude deeper than was previously possible. We have concentrated on lensing clusters to exploit the amplification of all background sources by the cluster, improving the sensitivity by a factor of 1.3-2 as compared with a blank-field survey. A cumulative source surface density of (2.4±1.0)×103 deg-2 is found to a 50% completeness limit of ~4 mJy at 850 μm. The submillimeter spectral properties of these sources indicate that the majority lie at high redshift, z&gt;1. Without correcting for lens amplification, our observations limit the blank-field counts at this depth. The surface density is 3 orders of magnitude greater than the expectation of a nonevolving model using the local IRAS 60 μm luminosity function. The observed source counts thus require a substantial increase in the number density of strongly star-forming galaxies in the high-redshift universe and suggest that optical surveys may have substantially underestimated the star formation density in the distant universe. Deeper submillimeter surveys with SCUBA should detect large numbers of star-forming galaxies at high redshift and so provide strong constraints on the formation of normal galaxies.</w:t>
      </w:r>
      <w:r>
        <w:br/>
      </w:r>
      <w:r>
        <w:rPr>
          <w:rStyle w:val="VerbatimChar"/>
        </w:rPr>
        <w:t xml:space="preserve">## 33251                                                                                                                                                                                                                                                                                                                                                                                                                                                                                                                                                                                                                                                                                                                                                                                                                                                                                                                                                                                                                                                                                                                                                                                                                                                                                                                                                                                                                                                                                                                                                                                                                                                                                                                                                                                                                                                                                                                                                                                                                                                                                                                                                                                                                                                                                                                                                                                                                                                                                                                                                                                                                                                                                                                                                                                                                                                                                                                                                                                                                                                                                                                                                                                                                                                                                                                                                                                                                                                                                                                                                                                                                                                                                                                                                                                                                                                                                                                                                                                                                                                                                                                                                                                                                                                                                                                                                                                                                                             High-resolution Hubble Space Telescope (HST) imaging observations of star cluster systems provide a very interesting and useful alternative for stellar population analyses to spectroscopic studies with 8m-class telescopes. Here, we assess the systematic uncertainties in (young) cluster age, mass, and – to a lesser extent – extinction and metallicity determinations, based on broad-band imaging observations with the HST. Our aim here is to intercompare the results obtained using a variety of commonly used modelling techniques, specifically with respect to our own extensively tested multi-dimensional approach. Any significant differences among the resulting parameters are due to the details of the various, independently developed modelling techniques used, rather than to the stellar population models themselves. Despite the model uncertainties and the selection effects inherent to most methods used, we find that the peaks in the relative age and mass distributions of a given young (. 10 9 yr) cluster system can be derived relatively robustly and consistently, to accuracies of σt ≡ �h log(Age/yr)i ≤ 0.35 and σM ≡ �h log(Mcl/M⊙)i ≤ 0.14, respectively, assuming Gaussian distributions in cluster ages and masses for reasons of simplicity. The peaks in the relative mass distributions can be obtained with a higher degree of confidence than those in the relative age distributions, as exemplified by the smaller spread among the peak values of the mass distributions derived. This implies that mass determinations are mostly insensitive to the approach adopted. We reiterate that as extensive a wavelength coverage as possible is required to obtain robust and internally consistent age and mass estimates for the individual objects, with reasonable uncertainties. Finally, we conclude that the actual filter systems used for the observations should be used for constructing model colours, instead of using conversion equations, to achieve more accurate derivations of ages and masses.</w:t>
      </w:r>
      <w:r>
        <w:br/>
      </w:r>
      <w:r>
        <w:rPr>
          <w:rStyle w:val="VerbatimChar"/>
        </w:rPr>
        <w:t xml:space="preserve">## 33261                                                                                                                                                                                                                                                                                                                                                                                                                                                                                                                                                                                                                                                                                                                                                                                                                                                                                                                                                                                                                                                                                                                                                                                                                                                                                                                                                                                                                                                                                                                                                                                                                                                                                                                                                                                                                                                                                                                                                                                                                                                                                                                                                                                                                                                                                                                                                                                                                                                                                                                                                                                                                                                                                                                                                                                                                                                                                                                                                                                                                                                                                                                                                                                                                                                                                                                                                                                                                                                                                                                                                                                                                                                                                                                                                                                                                                                                                                                                                                                                                                                                                                                                                                                                                                                                                                                                                                                                                                                                                                                                                                                                                                                                                                                                                                                                                                                                                                                                                                                                                                                                                                                                                                                                                                                                                                                      Observations from the Heliospheric Imagers (HI-1) on both the STEREO spacecraft have been analysed to search for bright low mass eclipsing binaries (EBs) and potential brown dwarf transits and to determine the radii of the companions. A total of nine EB candidates have been found, ranging in brightness from V = 6.59 to 11.3 mag, where the radius of the companion appears to be less than 0.4 R_sun, with a diverse range of host temperatures, from 4074 to 6925 K. Both components of one candidate, BD-07 3648, appear to be less than 0.4 R_sun and this represents a particularly interesting system for further study. The shapes of the eclipses in some cases are not clear enough to be certain they are total and the corresponding radii found should therefore be considered as lower limits. The EBs reported in this paper have either been newly found by the present analysis or previously reported to be eclipsing by our earlier STEREO/HI-1 results. One of the new objects has subsequently been confirmed using archival SuperWASP data. This study was made possible by using an improved matched filter extraction algorithm, which is described in this paper.</w:t>
      </w:r>
      <w:r>
        <w:br/>
      </w:r>
      <w:r>
        <w:rPr>
          <w:rStyle w:val="VerbatimChar"/>
        </w:rPr>
        <w:t xml:space="preserve">## 33265                                                                                                                                                                                                                                                                                                                                                                                                                                                                                                                                                                                                                                                                                                                                                                                                                                                                                                                                                                                                                                                                                                                                                                                                                                                                                                                                                                                                                                                                                                                                                                                                                                                                                                                                                                                                                                                                                                                                                                                                                                                                                                                                                                                                                                                                                                                                                                                                                                                                                                                                                                                                                                                                                                                                                                                                                                                                                                                                                                                                                                                                                                                                                                                                                                                                                                                                                                                                                                                                                                                                                                                                                                                                                                                                                                                                                                                                                                                                                                                                                                                                                                                                                                                                                                                                                                                                                                                                                                                                    We test the truncated disc models using multiwavelength (optical/ultraviolet/X-ray) data from the 2005 hard state outburst of the black hole Swift J1753.5−0127. This system is both fairly bright and has fairly low interstellar absorption, so gives one of the best data sets to study the weak, cool disc emission in this state. We fit these data using models of an X-ray illuminated disc to constrain the inner disc radius throughout the outburst. Close to the peak, the observed soft X-ray component is consistent with being produced by the inner disc, with its intrinsic emission enhanced in temperature and luminosity by reprocessing of hard X-ray illumination in an overlap region between the disc and corona. This disc emission provides the seed photons for Compton scattering to produce the hard X-ray spectrum, and these hard X-rays also illuminate the outer disc, producing the optical emission by reprocessing. \n \n \n \nHowever, the situation is very different as the outburst declines. The optical is probably cyclo-synchrotron radiation, self-generated by the flow, rather than tracing the outer disc. Similarly, limits from reprocessing make it unlikely that the soft X-rays are directly tracing the inner disc radius. Instead they appear to be from a new component. This is seen more clearly in a similarly dim low/hard state spectrum from XTE J1118+480, where the 10 times lower interstellar absorption allows a correspondingly better view of the ultraviolet/extreme ultraviolet (EUV) emission. The very small emitting area implied by the relatively high temperature soft X-ray component is completely inconsistent with the much larger, cooler, ultraviolet component which is well fit by a truncated disc. We speculate on the origin of this component, but its existence as a clearly separate spectral component from the truncated disc in XTE J1118+480 shows that it does not simply trace the inner disc radius, so cannot constrain the truncated disc models.</w:t>
      </w:r>
      <w:r>
        <w:br/>
      </w:r>
      <w:r>
        <w:rPr>
          <w:rStyle w:val="VerbatimChar"/>
        </w:rPr>
        <w:t xml:space="preserve">## 33269                                                                                                                                                                                                                                                                                                                                                                                                                                                                                                                                                                                                                                                                                                                                                                                                                                                                                                                                                                                                                                                                                                                                                                                                                                                                                                                                                                                                                                                                                                                                                                                                                                                                                                                                                                                                                                                                                                                                                                                                                                                                                                                                                                                                                                                                                                                                                                                                                                                                                                                                                                                                                                                                                                                                                                                                                                                                                                                                                                                                                                                                                                                                                                                                                                                                                                                                                                                                                                                                                                                                                                                                                                                                                                                                                                                                                                                                                                                                                                                                                                                                                                                                                                               We present a new sample of purely near-infrared-selected KVega 2.5] quasar candidates at z ∼ 2 from ≃900 deg2 of data in the UKIDSS Large Area Survey (LAS). Five of these are spectroscopically confirmed to be heavily reddened type 1 active galactic nuclei (AGN) with broad emission lines bringing our total sample of reddened quasars from the UKIDSS-LAS to 12 at z = 1.4–2.7. At these redshifts, Hα (6563 A) is in the K band. However, the mean Hα equivalent width of the reddened quasars is only 10 per cent larger than that of the optically selected population and cannot explain the extreme colours. Instead, dust extinction of AV ∼ 2–6 mag is required to reproduce the continuum colours of our sources. This is comparable to the dust extinctions seen in submillimetre galaxies at similar redshifts. We argue that the AGN are likely being observed in a relatively short-lived breakout phase when they are expelling gas and dust following a massive starburst, subsequently turning into UV-luminous quasars. Some of our quasars show direct evidence for strong outflows (v ∼ 800–1000 km s−1) affecting the Hα line consistent with this scenario. We predict that a larger fraction of reddened quasar hosts are likely to be submillimetre bright compared to the UV-luminous quasar population. We use our sample to place new constraints on the fraction of obscured type 1 AGN likely to be missed in optical surveys. Taken at face value our findings suggest that the obscured fraction depends on quasar luminosity. The space density of obscured quasars is approximately five times that inferred for UV-bright quasars from the Sloan Digital Sky Survey (SDSS) luminosity function at Mi &lt; −30 but seems to drop at lower luminosities even accounting for various sources of incompleteness in our sample. We find that at Mi ∼ −28 for example, this fraction is unlikely to be larger than ∼20 per cent although these fractions are highly uncertain at present due to the small size of our sample. A deeper K-band survey for highly obscured quasars is clearly needed to test this hypothesis fully and is now becoming possible with new sensitive all-sky infrared surveys such as the VISTA Hemisphere Survey and the Wide Infrared Survey Explorer (WISE) All Sky Survey.</w:t>
      </w:r>
      <w:r>
        <w:br/>
      </w:r>
      <w:r>
        <w:rPr>
          <w:rStyle w:val="VerbatimChar"/>
        </w:rPr>
        <w:t xml:space="preserve">## 33272                                                                                                                                                                                                                                                                                                                                                                                                                                                                                                                                                                                                                                                                                                                                                                                                                                                                                                                                                                                                                                                                                                                                                                                                                                                                                                                                                                                                                                                                                                                                                                                                                                                                                                                                                                                                                                                                                                                                                                                                                                                                                                                                                                                                                                                                                                                                                                                                                                                                                                                                                                                                                                                                                                                                                                                                                                                                                                                                                                                                                                                                                                                                                                                                                                                                                                                                                                                                                                                                                                                                                                                                                                                                                                                                                                                                                                                                                                                                                                                                                                                                                                                                                                                                                                                                                                                                                                                                                                                                                                                                                                                                                                                                                                                                                                                            White dwarfs are dense, cooling stellar embers consisting mostly of carbon and oxygen 1 , or oxygen and neon (with a few per cent carbon) at higher initial stellar masses 2 . These stellar cores are enveloped by a shell of helium, which in turn, is usually surrounded by a layer of hydrogen, generally prohibiting direct observation of the interior composition. However, carbon is observed at the surface of a sizeable fraction of white dwarfs 3 , 4 , sometimes with traces of oxygen, and is thought to be dredged up from the core by a deep helium convection zone 5 , 6 . In these objects, only traces of hydrogen are found 7 , 8 , as large masses of hydrogen are predicted to inhibit hydrogen–helium convective mixing within the envelope 9 . We report the identification of WD J055134.612+413531.09, an ultra-massive (1.14 solar masses ( M ⊙ )) white dwarf with a unique carbon–hydrogen mixed atmosphere (atomic ratio C∕H = 0.15). Our analysis of the envelope and interior indicates that the total hydrogen and helium mass fractions must be several orders of magnitude lower than predictions of single-star evolution 10 : less than 10 −9.5 and 10 −7.0 , respectively. Due to the fast kinematics (129 ± 5 km s −1 relative to the local standard of rest), large mass and peculiar envelope composition, we argue that WD J0551+4135 is consistent with formation from the merger of two white dwarfs in a tight binary system 11 – 14 . A massive white dwarf (WD) with unusually low hydrogen and helium abundances, undetectable oxygen and high C/H poses a challenge to single-star evolution models. However, this object fits with expectations of a WD–WD merger product.</w:t>
      </w:r>
      <w:r>
        <w:br/>
      </w:r>
      <w:r>
        <w:rPr>
          <w:rStyle w:val="VerbatimChar"/>
        </w:rPr>
        <w:t xml:space="preserve">## 33303                                                                                                                                                                                                                                                                                                                                                                                                                                                                                                                                                                                                                                                                                                                                                                                                                                                                                                                                                                                                                                                                                                                                                                                                                                                                                                                                                                                                                                                                                                                                                                                                                                                                                                                                                                                                                                                                                                                                                                                                                                                                                                                                                                                                                                                                                                                                                                                                                                                                                                                                                                                                                                                                                                                                                                                                                                                                                                                                                                                                                                                                                                                                                                                                                                                                                                                                                                                                                                                                                                                                                                                                                                                                                                                                                                                                                                                                                                                                                                                                                                                                                                                                                                                                                                                                                                                                                                                                                                                                                                                                                                                                                                                                                                                                                                                                                                                                                                                                                                                                                                                                                                                                                                                                                                                                                                                         We report on VLBI observations of the Type I b/c supernova SN 2001em, 3 years after the explosion. It has been suggested that SN 2001em might be a jet-driven gamma-ray burst (GRB), with the jet oriented far from the line of sight so that the GRB would not be visible from Earth. To test this conjecture, we determined the size of SN 2001em. It is only marginally resolved at our resolution of ~0.9 mas. The 3 σ upper limit on the major axis angular size of the radio source was 0.59 mas (FWHM of an elliptical Gaussian), corresponding to a one-sided apparent expansion velocity of 70,000 km s-1 for a distance of 80 Mpc. No low-brightness jet was seen in our image to a level of 4% of the peak brightness. If we assume instead a spherical shell geometry typical of a supernova, we find the angular radius of SN 2001em was 0.17 mas, implying an isotropic expansion velocity of 20,000 km s-1, which is comparable to the expansion velocities of supernova shells. Our observations are therefore not consistent with a relativistically expanding radio source in SN 2001em but are instead consistent with a supernova shell origin of SN 2001's radio emission.</w:t>
      </w:r>
      <w:r>
        <w:br/>
      </w:r>
      <w:r>
        <w:rPr>
          <w:rStyle w:val="VerbatimChar"/>
        </w:rPr>
        <w:t xml:space="preserve">## 33336                                                                                                                                                                                                                                                                                                                                                                                                                                                                                                                                                                                                                                                                                                                                                                                                                                                                                                                                                                                                                                                                                                                                                                                                                                                                                                                                                                                                                                                                                                                                                                                                                                                                                                                                                                                                                                                                                                                                                                                                                                                                                                                                                                                                                                                                                                                                                                                                                                                                                                                                                                                                                                                                                                                                                                                                                                                                                                                                                                                                                                                                                                                                                                                                                                                                                                                                                                                                                                                                                                                                                                                                                                                                                                                                                                                                  We have surveyed four of the globular clusters in the Fornax dwarf galaxy (clusters 1, 2, 3 and 5) for RR Lyrae stars, using archival F555W and F814W Hubble Space Telescope observations. We identify 197 new RR Lyrae stars in these four clusters, and 13 additional candidate horizontal-branch variable stars. Although somewhat restricted by our short observational baseline, we derive periods and light curves for all of the stars in the sample, and calculate photometric parameters such as mean magnitudes and colours. This is the first time that RR Lyrae stars in the Fornax globular clusters have been quantitatively identified and measured. We find that the Fornax clusters have exceptionally large specific frequencies of RR Lyrae stars, in comparison with the galactic globular clusters. It is likely that Fornax 1 has the largest specific frequency measured in any globular cluster. In addition, the Fornax clusters are unusual in that their RR Lyrae populations possess mean characteristics intermediate between the two Oosterhoff groups defined by the galactic globular clusters. In this respect the RR Lyrae populations in the Fornax clusters most closely resemble the field populations in several dwarf galaxies. Fornax 5 has an unusually large fraction of RRc stars, and also possesses several strong RRe (second overtone pulsator) candidates. With a large sample of horizontal-branch variable stars available to us, we revise previous measurements of the horizontal-branch morphology in each cluster. The Fornax clusters most closely resemble the 'young' galactic halo population defined by Zinn in that their horizontal-branch morphologies are systematically redder than many galactic clusters of similar metallicity. We also confirm the existence of the second-parameter effect among the Fornax clusters, most markedly between clusters 1 and 3. The edges of the instability strip are well defined in several of the Fornax clusters, and we are able to make measurements of the intrinsic V - I colours of these edges. Finally, we determine foreground reddening and distance estimates for each cluster. We find a mean distance modulus to the Fornax dwarf of (m - M) 0 = 20.66 ′ 0.03 (random) ′0.15 (systematic). Our measurements are consistent with a line-of-sight depth of ∼8-10 kpc for this galaxy, which is in accordance with its dimensions as measured in the plane of the sky. This approximately spherical shape for Fornax is incompatible with tidal model explanations for the observed high internal stellar velocity dispersions in many dwarf spheroidal galaxies. Dark matter dominance is suggested.</w:t>
      </w:r>
      <w:r>
        <w:br/>
      </w:r>
      <w:r>
        <w:rPr>
          <w:rStyle w:val="VerbatimChar"/>
        </w:rPr>
        <w:t xml:space="preserve">## 33345                                                                                                                                                                                                                                                                                                                                                                                                                                                                                                                                                                                                                                                                                                                                                                                                                                                                                                                                                                                                                                                                                                                                                                                                                                                                                                                                                                                                                                                                                                                                                                                                                                                                                                                                                                                                                                                                                                                                                                                                                                                                                                                                                                                                                                                                                                                                                                                                                                                                                                                                                                                                                                                                                                                                                                                                                                                                                                                                                                                                                                                                                                                                                                                                                                                                                                                                                                                                                                                                                                                                                                                                                                                                                                                                                                                                                                                                                                                                                                                                                                                                                                                                                                                                                                                                                                                                                                                                                                                                                                                                                                                                                                                                                                                                                                                                                                                                                                                                        We present the result of a photometric and Keck low-resolution imaging spectrometer (LRIS) spectroscopic study of dwarf galaxies in the core of the Perseus Cluster, down to a magnitude of M B = -12.5. Spectra were obtained for 23 dwarf-galaxy candidates, from which we measure radial velocities and stellar population characteristics from absorption line indices. From radial velocities obtained using these spectra, we confirm 12 systems as cluster members, with the remaining 11 as non-members. Using these newly confirmed cluster members, we are able to extend the confirmed colour-magnitude relation for the Perseus Cluster down to M B = -12.5. We confirm an increase in the scatter about the colour-magnitude relationship below M B = - 15.5, but reject the hypothesis that very red dwarfs are cluster members. We measure the faint-end slope of the luminosity function between M B = -18 and -12.5, finding a = -1.26 ± 0.06, which is similar to that of the field. This implies that an overabundance of dwarf galaxies does not exist in the core of the Perseus Cluster. By comparing metal and Balmer absorption line indices with α-enhanced single stellar population models, we derive ages and metallicities for these newly confirmed cluster members. We find two distinct dwarf elliptical populations: an old, metal-poor population with ages ∼8 Gyr and metallicities [Fe/H] -0.33. Dwarf galaxies in the Perseus Cluster are therefore not a simple homogeneous population, but rather exhibit a range in age and metallicity.</w:t>
      </w:r>
      <w:r>
        <w:br/>
      </w:r>
      <w:r>
        <w:rPr>
          <w:rStyle w:val="VerbatimChar"/>
        </w:rPr>
        <w:t xml:space="preserve">## 33375                                                                                                                                                                                                                                                                                                                                                                                                                                                                                                                                                                                                                                                                                                                                                                                                                                                                                                                                                                                                                                                                                                                                                                                                                                                                                                                                                                                                                                                                                                                                                                                                                                                                                                                                                                                                                                                                                                                                                                                                                                                                                                                                                                                                                                                                                                                                                                                                                                                                                                                                                                                                                                                                                                                                                                                                                                                                                                                                                                                                                                                                                                                                                                                                                                                                                                                                                                                                                                                                                                                                                                                                                                                                                                                                                                                                                                                                                                                                                                                                                                                                                                                                                                                                                                                                                                                                                                                                                                                                                                                                                                                                                                                                                                                                                                                                                                                                                                                                                                                                                                                                                                                                                                                                                                        Conduction may play an important role in reducing cooling flows in galaxy clusters. We analyse a sample of 16 objects using Chandra data and find that a balance between electron conduction and cooling can exist in the hotter clusters (T 5 keV), provided that the plasma conductivity is close to the unhindered Spitzer value. In the absence of any additional heat sources, a reduced mass inflow must then develop in the cooler objects in the sample. We fit cooling flow models to deprojected spectra and compare the spectral mass deposition rates found to the values required to account for the excess luminosity, assuming Spitzer-rate heat transfer over the observed temperature gradients. The measured mass inflow rates are insufficient to maintain energy balance in at least five clusters. However, emission from cooling gas may be partially absorbed. We also compute the flux supplied by turbulent heat transport and find conductivity profiles that follow a strikingly similar temperature dependence to the conductivity values required to prevent cooling. The larger-scale turbulent motions implied by this process are required to have velocities of between 10 and 50 per cent of the speed of sound in the local intracluster gas.</w:t>
      </w:r>
      <w:r>
        <w:br/>
      </w:r>
      <w:r>
        <w:rPr>
          <w:rStyle w:val="VerbatimChar"/>
        </w:rPr>
        <w:t xml:space="preserve">## 33391                                                                                                                                                                                                                                                                                                                                                                                                                                                                                                                                                                                                                                                                                                                                                                                                                                                                                                                                                                                                                                                                                                                                                                                                                                                                                                                                                                                                                                                                                                                                                                                                                                                                                                                                                                                                                                                                                                                                                                                                                                                                                                                                                                                                                                                                                                                                                                                                                                                                                                                                                                                                                                                                                                                                                                                                                                                                                                                                                                                                                                                                                                                                                                                                                                                                                                                                                                                                                                                                                                                                                                                                                                                                                                                                                                                                                                                                                                                                                                                                                                                                                                                                                                                                                                                                                                                                                                                                                                                                                                                                                                                                                                                                                                                                                                                                                                      We study the inhomogeneous reionization in a critical density CDM universe resulting from stellar sources, including Population III objects. The spatial distribution of the sources is obtained from high-resolution numerical N-body simulations. We calculate the source properties, taking into account a self-consistent treatment of both radiative (i.e. ionizing and H2-photodissociating photons) and stellar (i.e. SN explosions) feedbacks regulated by massive stars. This allows us to describe the topology of the ionized and dissociated regions at various cosmic epochs, and to derive the evolution of H, He and H2 filling factors, soft UV background, cosmic star formation rate and the final fate of ionizing objects. The main results are: (i) galaxies reionize the intergalactic medium by z≈10 (with some uncertainty related to the gas clumping factor), whereas H2 is completely dissociated already by z≈25; (ii) reionization is mostly caused by the relatively massive objects which collapse via H line cooling, while objects the formation of which relies on H2 cooling alone are insufficient for this purpose; (iii) the diffuse soft UV background is the major source of radiative feedback effects for z≤15; at higher z direct flux from neighbouring objects dominates; (iv) the match of the calculated cosmic star formation history with that observed at lower redshifts suggests that the conversion efficiency of baryons into stars is ≈1 per cent; (v) we find that a very large population of dark objects which failed to form stars is present by z≈8. We discuss and compare our results with similar previous studies.</w:t>
      </w:r>
      <w:r>
        <w:br/>
      </w:r>
      <w:r>
        <w:rPr>
          <w:rStyle w:val="VerbatimChar"/>
        </w:rPr>
        <w:t xml:space="preserve">## 33395                                                                                                                                                                                                                                                                                                                                                                                                                                                                                                                                                                                                                                                                                                                                                                                                                                                                                                                                                                                                                                                                                                                                                                                                                                                                                                                                                                                                                                                                                                                                                                                                                                                                                                                                                                                                                                                                                                                                                                                                                                                                                                                                                                                                                                                                                                                                                                                                                                                                                                                                                                                                                                                                                                                                                                                                                                                                                                                                                                                                                                                                                                                                                                                                                                                                                                                                                                                                                                                                                                                                                                                                                                                                                                                                                                                                                                                                                                                                                                                                                                                                                                                                                                                                                                                                                                                                                                                                                                                                                                                                                                                                                                                                                                                                                                                                                                                                                                                                                                                                                                                                                                                                                                                     I consider the effect of the gravitational deflection of light upon the light curves of eclipsing binary stars, focusing mainly upon systems containing at least one white dwarf component. In absolute terms the effects are small, however they are strongest at the time of secondary eclipse when the white dwarf transits its companion, and act to reduce the depth of this feature. If not accounted for, this may lead to under-estimation of the radius of the white dwarf compared with that of its companion. I show that the effect is significant for plausible binary parameters, and that it leads to ∼25 per cent reduction in the transit depth in the system KPD 1930+2752. The reduction of eclipse depth is degenerate with the stellar radius ratio, and therefore cannot be used to establish the existence of lensing. A second-order effect of the light bending is to steepen the ingress and egress features of the secondary eclipse relative to the primary eclipse, although it will be difficult to see this in practice. I consider also binaries containing neutron stars and black holes. I conclude that, although relatively large effects are possible in such systems, a combination of rarity, faintness and intrinsic variability makes it unlikely that lensing will be detectable in them.</w:t>
      </w:r>
      <w:r>
        <w:br/>
      </w:r>
      <w:r>
        <w:rPr>
          <w:rStyle w:val="VerbatimChar"/>
        </w:rPr>
        <w:t xml:space="preserve">## 33404                                                                                                                                                                                                                                                                                                                                                                                                                                                                                                                                                                                                                                                                                                                                                                                                                                                                                                                                                                                                                                                                                                                                                                                                                                                                                                                                                                                                                                                                                                                                                                                                                                                                                                                                                                                                                                                                                                                                                                                                                                                                                                                                                                                                                                                                                                                                                                                                                                                                                                                                                                                                                                                                                                                                                                                                                                                                                                                                                                                                                                                                                                                                                                                                                                                                                                                                                                                                                                                                                                                                                                                                                                                                                                                                                                                                                                                                                                                                                                                                                                                                                                                                                                                                                                                                                                                                                                                                                                                                                                                                                                                                                                                                                                                                                                                                                                                                                                                                                                                                                                                                                                                                                                                                                                                                                                                                                                                                                                                                                                                                                                                                                                                                                                                                                                                                                                                                                                                                                                                                                                                                                                                                                                                                                                                                                                                            Rocket measurements have shown an excess of radiation in the galactic plane in the Vela–Carina–Centaurus region. This article presents the evidence and considers the possible explanations.</w:t>
      </w:r>
      <w:r>
        <w:br/>
      </w:r>
      <w:r>
        <w:rPr>
          <w:rStyle w:val="VerbatimChar"/>
        </w:rPr>
        <w:t xml:space="preserve">## 33424                                                                                                                                                                                                                                                                                                                                                                                                                                                                                                                                                                                                                                                                                                                                                                                                                                                                                                                                                                                                                                                                                                                                                                                                                                                                                                                                                                                                                                                                                                                                                                                                                                                                                                                                                                                                                                                                                                                                                                                                                                                                                                                                                                                                                                                                                                                                                                                                                                                                                                                                                                                                                                                                                                                                                                                                                                                                                                                                                                                                                                                                                                                                                                                                                                                                                                                                                                                                                                                                                                                                                                                                                                                                                                                                                                                                                                                                                                                                                                                                                                                                                                                                                                                                                                                                                                                                                                                                                                                                                                                                                                                                                                                                                                                                                                                                                                                                                                                                                                                                                                                         We make a further study of the very deep Chandra observation of the X-ray brightest galaxy cluster, A 426 in Perseus. We examine the radial distribution of energy flux inferred by the quasi-concentric ripples in surface brightness, assuming they are due to sound waves, and show that it is a significant fraction of the energy lost by radiative cooling within the inner 75‐ 100 kpc, where the cooling time is 4‐5 Gyr, respectively. The wave flux decreases outward with radius, consistent with energy being dissipated. Some newly discovered large ripples beyond 100 kpc, and a possible intact bubble at 170 kpc radius, may indicate a larger level of activity by the nucleus a few 100 Myr ago. The distribution of metals in the intracluster gas peaks at a radius of about 40 kpc and is significantly clumpy on scales of 5 kpc. The temperature distribution of the soft X-ray filaments and the hard X-ray emission component found within the inner 50 kpc are analysed in detail. The pressure due to the non-thermal electrons, responsible for a spectral component interpreted as inverse Compton emission, is high within 40 kpc of the centre and boosts the power in sound waves there; it drops steeply beyond 40 kpc. We find no thermal emission from the radio bubbles; in order for any thermal gas to have a filling factor within the bubbles exceeding 50 per cent, the temperature of that gas has to exceed 50 keV.</w:t>
      </w:r>
      <w:r>
        <w:br/>
      </w:r>
      <w:r>
        <w:rPr>
          <w:rStyle w:val="VerbatimChar"/>
        </w:rPr>
        <w:t xml:space="preserve">## 33439                                                                                                                                                                                                                                                                                                                                                                                                                                                                                                                                                                                                                                                                                                                                                                                                                                                                                                                                                                                                                                                                                                                                                                                                                                                                                                                                                                                                                                                                                                                                                                                                                                                                                                                                                                                                                                                                                                                                                                                                                                                                                                                                                                                                                                                                                                                                                                                                                                                                                                                                                                                                                                                                                                                                                                                                                                                                                                                                                                                                                                                                                                                                                                                                                                                                                                                                                                                                                                                                                                                                                                                                                                                                                                                                                                                                                                                                                                                                                                                                                                                                                                                                                                                                                                                                                                                                                                                                                                                                                                                                                                                                                                                                                                                                                                                                                                                                                                                                                                                                                                                                                                                                                                                                                                                                                                                                                                                                                                                                                                                                                                                                                                                                                                                                                                                 A sequence of TRACE 171 A observations taken on 2001 May 13 shows evidence of flare-induced, transverse coronal loop oscillations. We revisit this particular data set and present evidence of the presence of spatially resolved higher harmonics in the transverse loop displacements. The oscillations are identified as the second-harmonic, fast MHD kink waves (periods of 577-672 s), with higher harmonics (250-346 s) also present. The apparent absence of the fundamental mode and the fact that it is the second harmonic (P2) that dominates the oscillatory behavior of this particular loop may shed more light on either the excitation and/or the damping mechanism(s) of flare-induced, transverse loop oscillations.</w:t>
      </w:r>
      <w:r>
        <w:br/>
      </w:r>
      <w:r>
        <w:rPr>
          <w:rStyle w:val="VerbatimChar"/>
        </w:rPr>
        <w:t xml:space="preserve">## 33452                                                                                                                                                                                                                                                                                                                                                                                                                                                                                                                                                                                                                                                                                                                                                                                                                                                                                                                                                                                                                                                                                                                                                                                                                                                                                                                                                                                                                                                                                                                                                                                                                                                                                                                                                                                                                                                                                                                                                                                                                                                                                                                                                                                                                                                                                                                                                                                                                                                                                                                                                                                                                                                                                                                                                                                                                                                                                                                                                                                                                                                                                                                                                                                                                                                                                                                                                                                                                                                                                                                                                                                                                                                                                                                                                                                                                                                                                                                                                                                                                                                                                                                                                                                                                                                                                                                                                                                                                                                                                                                                                                                                                                                                                                                                                                                                                                                                                                                                                                                                                                                                                                                                                                                                                                                                                                                                                                                                                                                                                                                                                                                                                                                                          We present detailed predictions for the properties of Lyα-emitting galaxies in the framework of the Λ cold dark matter cosmology, calculated using the semi-analytical galaxy formation model galform. We explore a model that assumes a top-heavy initial mass function in starbursts and that has previously been shown to explain the sub-millimetre number counts and the luminosity function of Lyman-break galaxies at high redshift. We show that this model, with the simple assumption that a fixed fraction of Lyα photons escape from each galaxy, is remarkably successful at explaining the observed luminosity function of Lyα emitters (LAEs) over the redshift range 3 7, a redshift range that is starting to be be probed by near-infrared surveys and using new instruments such as the Dark Ages Z Lyman Explorer (DAzLE).</w:t>
      </w:r>
      <w:r>
        <w:br/>
      </w:r>
      <w:r>
        <w:rPr>
          <w:rStyle w:val="VerbatimChar"/>
        </w:rPr>
        <w:t xml:space="preserve">## 33453                                                                                                                                                                                                                                                                                                                                                                                                                                                                                                                                                                                                                                                                                                                                                                                                                                                                                                                                                                                                                                                                                                                                                                                                                                                                                                                                                                                                                                                                                                                                                                                                                                                                                                                                                                                                                                                                                                                                                                                                                                                                                                                                                                                                                                                                                                                                                                                                                                                                                                                                                                                                                                                                                                                                                                                                                                                                                                                                                                                                                                                                                                                                                                                                                                                                                                                                                                                                                                                                                                                                                                                                                                                                                                                                                                                                                                                                                                                                                                                                                                                                                                                                                                                                                                                                                                                                                                                                                                                                                                                                                                                                                                                                                                                                                                                                                                                                                                                                                                                                                                                                                                                                                                                                                                                                                                                       Their ubiquity and extreme densities make star clusters probes of prime importance of galaxy evolution. Old globular clusters keep imprints of the physical conditions of their assembly in the early Universe, and younger stellar objects, observationally resolved, tell us about the mechanisms at stake in their formation. Yet, we still do not understand the diversity involved: why is star cluster formation limited to 1e5 Msun objects in the Milky Way, while some dwarf galaxies like NGC 1705 are able to produce clusters 10 times more massive? Why do dwarfs generally host a higher specific frequency of clusters than larger galaxies? How to connect the present-day, often resolved, stellar systems to the formation of globular clusters at high redshift? And how do these links depend on the galactic and cosmological environments of these clusters? In this review, I present recent advances on star cluster formation and evolution, in galactic and cosmological context. The emphasis is put on the theory, formation scenarios and the effects of the environment on the evolution of the global properties of clusters. A few open questions are identified.</w:t>
      </w:r>
      <w:r>
        <w:br/>
      </w:r>
      <w:r>
        <w:rPr>
          <w:rStyle w:val="VerbatimChar"/>
        </w:rPr>
        <w:t xml:space="preserve">## 33468                                                                                                                                                                                                                                                                                                                                                                                                                                                                                                                                                                                                                                                                                                                                                                                                                                                                                                                                                                                                                                                                                                                                                                                                                                                                                                                                                                                                                                                                                                                                                                                                                                                                                                                                                                                                                                                                                                                                                                                                                                                                                                                                                                                                                                                                                                                                                                                                                                                                                                                                                                                                                                                                                                                                                                                                                                                                                                                                                                                                                                                                                                                                                                                                                                                                                                                                                                                                                                                                                                                                                                                                                                                                                                                                                                                                                                                                                                                                                                                                                                                                                                                                                                                                                                                                                                                                                                                                                                                                                                                                                                                                                                                                                                                                                                                                                                                                                                                                                                                                                                                                                                                                                                                                                                                                                                                                                                                                                                                                                                                                                                                                                                                                                                                                                                                                                                                                                                                                                                                                                                                                                                                                                                                                                                                                                                                                                                                                                        The definitive version is available at www.blackwell-synergy.com. Copyright Blackwell Publishing</w:t>
      </w:r>
      <w:r>
        <w:br/>
      </w:r>
      <w:r>
        <w:rPr>
          <w:rStyle w:val="VerbatimChar"/>
        </w:rPr>
        <w:t xml:space="preserve">## 33478                                                                                                                                                                                                                                                                                                                                                                                                                                                                                                                                                                                                                                                                                                                                                                                                                                                                                                                                                                                                                                                                                                                                                                                                                                                                                                                                                                                                                                                                                                                                                                                                                                                                                                                                                                                                                                                                                                                                                                                                                                                                                                                                                                                                                                                                                                                                                                                                                                                                                                                                                                                                                                                                                                                                                                                                                                                                                                                                                                                                                                                                                                                                                                                                                                                                                                                                                                                                                                                                                                                                                                                                                                                                                                                                                                We analytically work out the long-term, i.e. averaged over one orbital revolution, time varia- tions � u Yof some direct observable quantities Y induced by classical and general relativistic dynamical perturbations of the two-body point-like Newtonian acceleration in the case of transiting exoplanets moving along elliptic orbits. More specifically, the observables Y with which we deal are the transit durationtd, the radial velocity V ρ, the time intervaltecl between primary and secondary eclipses, and the time interval Ptr between successive primary transits. The dynamical effects considered are the centrifugal oblateness of both the star and the planet, their tidal bulges mutually raised on each other, a distant third-body X and general relativity (both Schwarzschild and Lense-Thirring). We take into account the effects due to the perturbations of all the Keplerian orbital elements involved in a consistent and uniform way. First, we explicitly compute their instantaneous time variations due to the dynamical effects considered and substitute them in the general expression for the instantaneous change of Y; then, we take the overall average over one orbital revolution of the so-obtained instan- taneous rate u Y (t) specialized to the perturbations considered. In contrast, previous published works have often employed somewhat 'hybrid' expressions, in which the secular precession of, typically, the periastron only is straightforwardly inserted into instantaneous formulas. The transit duration is affected neither by the general relativistic Schwarzschild-type nor by the classical tidal effects, while the bodies' centrifugal oblatenesses, a distant third-body X and the general relativistic Lense-Thirring-type perturbations induce non-vanishing long-term, harmonic effects ontd also for circular orbits. For exact edge-on configurations they vanish. Both V ρ andtecl experience non-vanishing long-term, harmonic variations, caused by all the perturbations considered, only for non-circular orbits. Also Ptr is affected by all of them with long-term signatures, but they do not vanish for circular orbits. Numerical evaluations of the obtained results are given for a typical star-planet scenario and compared with the expected observational accuracies over a time-span τ = 10 yr long. Also graphical investigations of the dependence of the effects considered on the semimajor axis and the eccentricity are presented. Our results are, in principle, valid also for other astronomical scenarios. They may allow, e.g., for designing various tests of gravitational theories with natural and artificial bodies in our Solar system.</w:t>
      </w:r>
      <w:r>
        <w:br/>
      </w:r>
      <w:r>
        <w:rPr>
          <w:rStyle w:val="VerbatimChar"/>
        </w:rPr>
        <w:t xml:space="preserve">## 33491                                                                                                                                                                                                                                                                                                                                                                                                                                                                                                                                                                                                                                                                                                                                                                                                                                                                                                                                                                                                                                                                                                                                                                                                                                                                                                                                                                                                                                                                                                                                                                                                                                                                                                                                                                                                                                                                                                                                                                                                                                                                                                                                                                                                                                                                                                                                                                                                                                                                                                                                                                                                                                                                                                                                                                                                                                                                                                                                                                                                                                                                                                                                                                                                                                                                                                                                                                                                                                                                                                                                                                                                                                                                                                                                                                                                                                                                                                                                                                                                                                                                                                                                                                                                                                                                                                                                                                                                                                                                                                                                                                                                                                                                                                                                                                                                                                                                                                                                                                                                                                                                                                                                                                                                                                                                                                                                                                                                                                                                                                                                                                                                                                                                                                                                                                                                                                                                                                  We present three-dimensional, high-resolution hydrodynamical simulations of the interaction between the hot ionized intracluster medium and the cold interstellar medium of spiral galaxies. Ram pressure and turbulent/viscous stripping remove 100% of the atomic hydrogen content of luminous galaxies like the Milky Way within 100 million years. These mechanisms naturally account for the morphology of S0 galaxies and the rapid truncation of star formation implied by spectroscopic observations, as well as a host of observational data on the neutral hydrogen (HI) morphology of galaxies in clusters.</w:t>
      </w:r>
      <w:r>
        <w:br/>
      </w:r>
      <w:r>
        <w:rPr>
          <w:rStyle w:val="VerbatimChar"/>
        </w:rPr>
        <w:t xml:space="preserve">## 33497                                                                                                                                                                                                                                                                                                                                                                                                                                                                                                                                                                                                                                                                                                                                                                                                                                                                                                                                                                                                                                                                                                                                                                                                                                                                                                                                                                                                                                                                                                                                                                                                                                                                                                                                                                                                                                                                                                                                                                                                                                                                                                                                                                                                                                                                                                                                                                                                                                                                                                                                                                                                                                                                                                                                                                                                                                                                                                                                                                                                                                                                                                                                                                                                                                                                                                                                                                                                                                                                                                                                                                                                                                                                                                                                                                                                                                                                                                                                                                                                                                                                                                                                                                                                                                                                                                                                                                                                                                                                                                                                                                                                                                                                                                                                                                                                                                                                                                                                                                                                                                                                                                                                                                                            We investigate the formation of brown dwarfs and very low mass stars through the gravitational fragmentation of infalling gas into stellar clusters. The gravitational potential of a forming stellar cluster provides the focus that attracts gas from the surrounding molecular cloud. Structures present in the gas grow, forming filaments flowing into the cluster centre. These filaments attain high gas densities due to the combination of the cluster potential and local self-gravity. The resultant Jeans masses are low, allowing the formation of very low mass fragments. The tidal shear and high-velocity dispersion present in the cluster preclude any subsequent accretion, thus resulting in the formation of brown dwarfs or very low mass stars. Ejections are not required as the brown dwarfs enter the cluster with high relative velocities, suggesting that their disc and binary properties should be similar to that of low-mass stars. This mechanism requires the presence of a strong gravitational potential due to the stellar cluster implying that brown-dwarf formation should be more frequent in stellar clusters than in distributed populations of young stars. Brown dwarfs formed in isolation would require another formation mechanism such as due to turbulent fragmentation.</w:t>
      </w:r>
      <w:r>
        <w:br/>
      </w:r>
      <w:r>
        <w:rPr>
          <w:rStyle w:val="VerbatimChar"/>
        </w:rPr>
        <w:t xml:space="preserve">## 33540                                                                                                                                                                                                                                                                                                                                                                                                                                                                                                                                                                                                                                                                                                                                                                                                                                                                                                                                                                                                                                                                                                                                                                                                                                                                                                                                                                                                                                                                                                                                                                                                                                                                                                                                                                                                                                                                                                                                                                                                                                                                                                                                                                                                                                                                                                                                                                                                                                                                                                                                                                                                                                                                                                                                                                                                                                                                                                                                                                                                                                                                                                                                                                                                                                                                                                                                                                                                                                                                                                                                                                                                                                                                                                                                                                                                                                                                                                                                                                                                                                                                                                                                                                                                                                                                                                                                                                                                                                                                                                                                                                                                                                                                                                                                                                                                                                                                                                                                                                                                                                            We have employed the GMRT and the VLA to map the Lockman Hole. At 610 and 1,400 MHz, we reach noise levels of 15 and 6 uJy/beam, respectively, with well-matched resolutions (~5"). At this depth we obtained reliable detections for about half of the known submm galaxies (SMGs) in the field. For radio-identified SMGs, which are typically at z ~ 2, we measure a mean radio spectral index of alpha = -0.75 +/- 0.06 and standard deviation of 0.29, between rest-frame ~1.8 and ~4.2 GHz. The slope of their continuum emission is indistinguishable from that of local star-forming galaxies and suggests that extended optically-thin synchrotron emission dominates the radio output of SMGs. Cooling effects by synchrotron emission and Inverse Compton scattering off the CMB do not seem to affect their radio SEDs. For those SMGs judged by Spitzer mid-IR colours and spectroscopy to host obscured AGN, we find a clear deviation from the rest of the sample - they typically have steeper radio spectral indices, alpha ~&lt; -1.0. These findings suggest these mid-IR-/AGN-selected SMGs may have an intrinsically different injection mechanism for relativistic particles, or they might reside in denser environments. This work provides a reliable spectral template for the estimation of far-IR/radio photometric redshifts, and will enable accurate statistical K-corrections for the large samples of SMGs expected with SCUBA-2 and Herschel.</w:t>
      </w:r>
      <w:r>
        <w:br/>
      </w:r>
      <w:r>
        <w:rPr>
          <w:rStyle w:val="VerbatimChar"/>
        </w:rPr>
        <w:t xml:space="preserve">## 33592                                                                                                                                                                                                                                                                                                                                                                                                                                                                                                                                                                                                                                                                                                                                                                                                                                                                                                                                                                                                                                                                                                                                                                                                                                                                                                                                                                                                                                                                                                                                                                                                                                                                                                                                                                                                                                                                                                                                                                                                                                                                                                                                                                                                                                                                                                                                                                                                                                                                                                                                                                                                                                                                                                                                                                                                                                                                                                                                                                                                                                                                                                                                                                                                                                                                                                                                                                                                                                                                                                                                                                                                                                                                                                                                                                                                                                                                                                                                                                                                                                                                                                                                                                                                                                                                                                                                                                                                                                                                                                                                                                                                                                                                                                                                                                                                                                                                                                                                                                                                                                                                                                                                                                                                                                                                                                                                                                                                                                                                                                                                                                                                                                                                                                                                                                                                                                                                                                                                                                                                                                                          In this Letter, we use the recent Chandra observation of A2142 reported by Markevitch et al. to put constraints on thermal conduction in the intracluster plasma. We show that the observed sharp temperature gradient requires that classical conductivity has to be reduced at least by a factor of between 250 and 2500. The result provides a direct constraint on an important physical process relevant to the gas in the cores of clusters of galaxies.</w:t>
      </w:r>
      <w:r>
        <w:br/>
      </w:r>
      <w:r>
        <w:rPr>
          <w:rStyle w:val="VerbatimChar"/>
        </w:rPr>
        <w:t xml:space="preserve">## 33601                                                                                                                                                                                                                                                                                                                                                                                                                                                                                                                                                                                                                                                                                                                                                                                                                                                                                                                                                                                                                                                                                                                                                                                                                                                                                                                                                                                                                                                                                                                                                                                                                                                                                                                                                                                                                                                                                                                                                                                                                                                                                                                                                                                                                                                                                                                                                                                                                                                                                                                                                                                                                                                                                                                                                                                                                                                                                                                                                                                                                                                                                                                                                                                                                                                                                                                                                                                                                                                                                                                                                                                                                                                                                                                                                                                                                                                                                                                                                                                                                                                                                                                                                                                                                                                                                                                                       We track the coevolution of supermassive black holes (SMBHs) and their host galaxies through cosmic time. The calculation is embedded in the GALFORM semi-analytic model which simulates the formation and evolution of galaxies in a cold dark matter (CDM) universe. The black hole (BH) and galaxy formation models are coupled: during the evolution of the host galaxy, hot and cold gas are added to the SMBH by flows triggered by halo gas cooling, disc instabilities and galaxy mergers. This builds up the mass and spin of the BH, and the resulting accretion power regulates gas cooling and subsequent star formation. The accretion flow is assumed to form a geometrically thin cool disc when the accretion rate exceeds Graphic, and a geometrically thick, radiatively inefficient hot flow when the accretion rate falls below this value. The resulting quasar optical luminosity function matches observations well, and the mass of the SMBH correlates with the mass of the galaxy bulge as in the observed Mbh–Mbulge relation. The BH spin distribution depends strongly on whether we assume that the gas in any given accretion episode remains in the same plane or it fragments into multiple, randomly aligned accretion episodes due to its self-gravity. We refer to these cases as the ‘prolonged’ and ‘chaotic’ accretion modes, respectively. In the chaotic accretion model there is a clear correlation of spin with SMBH mass (and hence host galaxy bulge mass). Massive BHs (M &gt; 5 × 108 M⊙) are hosted by giant elliptical galaxies and are rapidly spinning, while lower mass BHs are hosted in spiral galaxies and have much lower spin. Using the Blandford–Znajek mechanism for jet production to calculate the jet power, our model reproduces the radio loudness of radio galaxies, low ionization emission regions (LINERS) and Seyferts, suggesting that the jet properties of active galaxy nuclei (AGN) are a natural consequence of both the accretion rate on to and the spin of the central SMBH. This is the first confirmation that a CDM galaxy formation model can reproduce the observed radio phenomenology of AGN.</w:t>
      </w:r>
      <w:r>
        <w:br/>
      </w:r>
      <w:r>
        <w:rPr>
          <w:rStyle w:val="VerbatimChar"/>
        </w:rPr>
        <w:t xml:space="preserve">## 33608                                                                                                                                                                                                                                                                                                                                                                                                                                                                                                                                                                                                                                                                                                                                                                                                                                                                                                                                                                                                                                                                                                                                                                                                                                                                                                                                                                                                                                                                                                                                                                                                                                                                                                                                                                                                                                                                                                                                                                                                                                                                                                                                                                                                                                                                                                                                                                                                                                                                                                                                                                                                                                                                                                                                                                                                                                                                                                                                                                                                                                                                                                                                                                                                                                                                                                                                                                                                                                                                                                                                                                                                                                                                                                                                                                                                                                                                                                                                                                                                                                                                                                                                                                                                                                                                                                                                                                                                                                                                                                                                                                                                                                                                                                                                                                                                                                                                                                                                                                                                                                                                                                                                                                                                                                                                                                                                                                                                                                                                                                                                                                                                                                                                                                                                                                                                                                                                                                                                  S. E. FORBUSH1 has noted a systematic decrease of cosmic ray ionization at Cheltenham, U.S.A., and Huancayo, Peru, simultaneous with a decrease of the earth's horizontal magnetic force (H.F.), during magnetic storms of April 1937. V. F. Hess and A. Demmelmair2 have confirmed the existence and world-wide character of the cosmic ray decrease by observations on the Hafelekar near Innsbruck. They agree with Forbush in concluding that the study of these cosmic ray changes during magnetic storms will give valuable information on the spectrum of the cosmic radiation.</w:t>
      </w:r>
      <w:r>
        <w:br/>
      </w:r>
      <w:r>
        <w:rPr>
          <w:rStyle w:val="VerbatimChar"/>
        </w:rPr>
        <w:t xml:space="preserve">## 33624                                                                                                                                                                                                                                                                                                                                                                                                                                                                                                                                                                                                                                                                                                                                                                                                                                                                                                                                                                                                                                                                                                                                                                                                                                                                                                                                                                                                                                                                                                                                                                                                                                                                                                                                                                                                                                                                                                                                                                                                                                                                                                                                                                                                                                                                                                                                                                                                                                                                                                                                                                                                                                                                                                                                                                                                                                                                                                                                                                                                                                                                                                                                                                                                                                                                                                                                                                                                                                                                                                                                                                                                                                                                                                                                                                                                                                                                                                                                                                                                                                                                                                                                                                                                                                                                                                                                                                                                                                                                                                                                                                                                                                                                                                                                                                                                                                                                                                                                                                                                                                                                                                                                                                                                                                                                                                                                                                                                                                                                                                                                                                                                                                                                                                                                                                                                                             In this, the first in a series of three papers concerning the SuperCOSMOS Sky Survey (SSS), we give an introduction and user guide to the survey programme. We briefly describe other wide-field surveys and compare them with our own. We give examples of the data, and make a comparison of the accuracies of the various image parameters available with those from the other surveys providing similar data; we show that the SSS data base and interface offer advantages over these surveys. Some science applications of the data are also described and some limitations discussed. The series of three papers constitutes a comprehensive description and user guide for the SSS.</w:t>
      </w:r>
      <w:r>
        <w:br/>
      </w:r>
      <w:r>
        <w:rPr>
          <w:rStyle w:val="VerbatimChar"/>
        </w:rPr>
        <w:t xml:space="preserve">## 33659                                                                                                                                                                                                                                                                                                                                                                                                                                                                                                                                                                                                                                                                                                                                                                                                                                                                                                                                                                                                                                                                                                                                                                                                                                                                                                                                                                                                                                                                                                                                                                                                                                                                                                                                                                                                                                                                                                                                                                                                                                                                                                                                                                                                                                                                                                                                                                                                                                                                                                                                                                                                                                                                                                                                                                                                                                                                                                                                                                                                                                                                                                                                                                                                                                                                                                                                                                                                                                                                                                                                                                                                                                                                                                                                                                                                                                                                                                                                                                                                                                                                                                                                                                                                                                                                                                                                                                                                                                                                                                                                                                                                                                                                                                                                                                                                                                                                                                                                                                                                                                                                                                                                                                                                                                                                                                                                                                                                                                                       Recent X-ray observations of intense high-speed outflows in quasars suggest that supercritical accretion on to the central black hole may have an important effect on a host galaxy. I revisit some ideas of Silk &amp; Rees and assume that such flows occur in the final stages of building up the black hole mass. It is now possible to model explicitly the interaction between the outflow and the host galaxy. This is found to resemble a momentum-driven stellar wind bubble, implying a relation MBH = (fgκ/2πG2)σ4 1.5 × 108σ M☉ between black hole mass and bulge velocity dispersion (fg = gas fraction of total matter density, κ = electron scattering opacity), without free parameters. This is remarkably close to the observed relation in both slope and normalization. This result suggests that the central black holes in galaxies gain most of their mass in phases of super-Eddington accretion, which are presumably obscured or at high redshift. Observed super-Eddington quasars are apparently late in growing their black hole masses.</w:t>
      </w:r>
      <w:r>
        <w:br/>
      </w:r>
      <w:r>
        <w:rPr>
          <w:rStyle w:val="VerbatimChar"/>
        </w:rPr>
        <w:t xml:space="preserve">## 33663                                                                                                                                                                                                                                                                                                                                                                                                                                                                                                                                                                                                                                                                                                                                                                                                                                                                                                                                                                                                                                                                                                                                                                                                                                                                                                                                                                                                                                                                                                                                                                                                                                                                                                                                                                                                                                                                                                                                                                                                                                                                                                                                                                                                                                                                                                                                                                                                                                                                                                                                                                                                                                                                                                                                                                                                                                                                                                                                                                                                                                                                                                                                                                                                                                                                                                                                                                                                                                                                                                                                                                                                                                                                                                                                                                                                                                                                                                                                                                                                                                                                                                                                                                                                                                                                                                                                                                                                                                                                                                                                                                                                                                                                                                                                                                                                                                                                                                                                                                                                                      ABSTRA C T In this paper we present results of an analysis of radio-quiet QSO environments. The aim is to determine the relation between QSOs, galaxies and the mass distribution as a function of redshift. We cross-correlate a sample of ,150 QSOs from optically and X-ray-selected catalogues with faint, bJ &lt; 23, galaxies. These data allow us to probe the galaxy clustering environment of QSOs out to z , 1:0‐1:5. Far from giving a positive correlation, at z &lt; 1:5 the QSO‐galaxy cross-correlation function is marginally negative, with q\ufdffv &lt; 120 arcsec fioπ 0 :027 6 0:020. Colour information suggests that the anticorrelation is most significant between the QSOs and the red galaxy population. We construct models to predict the QSO‐galaxy cross-correlation, using the known form of the galaxy N\ufdffzfi at bJ &lt; 23, and assuming a variety of clustering evolution rates. Cases in which QSOs exist in rich cluster environments are comfortably ruled out at more than 5j, and the results are more consistent with a ‘normal’ galaxy environment for radio-quiet QSOs. If the small anticorrelation is interpreted as an effect of gravitational lensing, this conclusion is not altered. In this case, the data are only ,1j below the low clustering amplitude models, while the high clustering amplitude models are still comfortably rejected. We therefore conclude that these QSOs may not be much more highly biased than optically selected galaxies.</w:t>
      </w:r>
      <w:r>
        <w:br/>
      </w:r>
      <w:r>
        <w:rPr>
          <w:rStyle w:val="VerbatimChar"/>
        </w:rPr>
        <w:t xml:space="preserve">## 33697                                                                                                                                                                                                                                                                                                                                                                                                                                                                                                                                                                                                                                                                                                                                                                                                                                                                                                                                                                                                                                                                                                                                                                                                                                                                                                                                                                                                                                                                                                                                                                                                                                                                                                                                                                                                                                                                                                                                                                                                                                                                                                                                                                                                                                                                                                                                                                                                                                                                                                                                                                                                                                                                                                                                                                                                                                                                                                                                                                                                                                                                                                                                                                                                                                                                                                                                                                                                                                                                                                                                                                                                                                                                                                                                                                                                                                                                                                                                                                                                                                                                                                                                                                                                                                                                                                                                                                                                                                                                                                                                                                                                                                                                                                                                                                                                                                                                                                                                                                                                                                                                                                                                                                                                                                                                                                                                                                                                                                                                By combining a model for the evolution of the radio luminosity of an individual source with the radio luminosity function, we perform a multidimensional Monte Carlo simulation to investigate the cosmological evolution of the Fanaroff–Riley type II (FR II) radio galaxy population by generating large artificial samples. The properties of FR II sources are required to evolve with redshift in the artificial samples to fit the observations. Either the maximum jet age or the maximum density of the jet environment or both evolve with redshift. We also study the distribution of FR II source properties as a function of redshift. From currently available data we cannot constrain the shape of the distribution of environment density or age, but jet power is found to follow a power-law distribution with an exponent of approximately −2. This power-law slope does not change with redshift out to z = 0.6. We also find the distribution of the pressure in the lobes of FR II sources to evolve with redshift up to z ∼ 1.2.</w:t>
      </w:r>
      <w:r>
        <w:br/>
      </w:r>
      <w:r>
        <w:rPr>
          <w:rStyle w:val="VerbatimChar"/>
        </w:rPr>
        <w:t xml:space="preserve">## 33706                                                                                                                                                                                                                                                                                                                                                                                                                                                                                                                                                                                                                                                                                                                                                                                                                                                                                                                                                                                                                                                                                                                                                                                                                                                                                                                                                                                                                                                                                                                                                                                                                                                                                                                                                                                                                                                                                                                                                                                                                                                                                                                                                                                                                                                                                                                                                                                                                                                                                                                                                                                                                                                                                                                                                                                                                                                                                                                                                                                                                                                                                                                                                                                                                                                                                                                                                                                                                                                                                                                                                                                                                                                                                                                                                                                                                                                                                                                                                                                                                                                                                                                                                                                                                                                                                                                                                                                                                                                                                                                                                                                                                                                                                                                                                                                                                                                                                                                                                                                                                                                                                                                                                                                                                                                                                                                                                                                                                                                                                                                                                                                                                                                                                                                                                                            We present time-resolved spectroscopy of the eclipsing, short-period cataclysmic variable CTCV J1300−3052. Using absorption features from the secondary star, we determine the radial velocity semi-amplitude of the secondary star to be K2= 378 ± 6 km s−1, and its projected rotational velocity to be v sin i= 125 ± 7 km s−1. Using these parameters and Monte Carlo techniques, we obtain masses of M1= 0.79 ± 0.05 M⊙ for the white dwarf primary and M2= 0.198 ± 0.029 M⊙ for the M-type secondary star. These parameters are found to be in good agreement with previous mass determinations found via photometric fitting techniques, supporting the accuracy and validity of photometric mass determinations in short-period CVs.</w:t>
      </w:r>
      <w:r>
        <w:br/>
      </w:r>
      <w:r>
        <w:rPr>
          <w:rStyle w:val="VerbatimChar"/>
        </w:rPr>
        <w:t xml:space="preserve">## 33735                                                                                                                                                                                                                                                                                                                                                                                                                                                                                                                                                                                                                                                                                                                                                                                                                                                                                                                                                                                                                                                                                                                                                                                                                                                                                                                                                                                                                                                                                                                                                                                                                                                                                                                                                                                                                                                                                                                                                                                                                                                                                                                                                                                                                                                                                                                                                                                                                                                                                                                                                                                                                                                                                                                                                                                                                                                                                                                                                                                                                                                                                                                                                                                                                                                                                                                                                                                                                                                                                                                                                                                                                                                                                                                                                                                                                                                                                                                                                                                                                                                                                                                                                                                                                                                                                                                                                                                                                                                                                                                                                                                                                                                                                                                                                                                                                                                                                                                                                                                                                                                       The radii of young pre-main-sequence (PMS) stars in the Orion Nebula Cluster (ONC) have been estimated using their rotation periods and projected equatorial velocities. Stars at a given effective temperature have a spread in their geometrically estimated projected radii that is larger than can be accounted for with a coeval model, observational uncertainties and randomly oriented rotation axes. It is shown that the required dispersion in radius (a factor of 2–3 full width half maximum) can be modelled in terms of a spread in stellar ages larger than the median age of the cluster, although the detailed star formation history cannot be uniquely determined using present data. This technique is relatively free from systematic uncertainties (binarity, extinction, variability, distance) that have hampered previous studies of the ONC star formation history using the conventional Hertzsprung-Russell diagram. However, the current ONC rotational data are biased against low luminosity objects, so the deduced dispersions in radius and inferred age are probably underestimates. In particular, the ages of a tail of PMS stars that appear to be &gt; 10Myr old in the Hertzsprung-Russell diagram cannot be verified with present data. If projected equatorial velocities were measured for these objects it could easily be checked whether their radii are correspondingly smaller than the bulk of the ONC population.</w:t>
      </w:r>
      <w:r>
        <w:br/>
      </w:r>
      <w:r>
        <w:rPr>
          <w:rStyle w:val="VerbatimChar"/>
        </w:rPr>
        <w:t xml:space="preserve">## 33739                                                                                                                                                                                                                                                                                                                                                                                                                                                                                                                                                                                                                                                                                                                                                                                                                                                                                                                                                                                                                                                                                                                                                                                                                                                                                                                                                                                                                                                                                                                                                                                                                                                                                                                                                                                                                                                                                                                                                                                                                                                                                                                                                                                                                                                                                                                                                                                                                                                                                                                                                                                                                                                                                                                                                                                                                                                                                                                                                                                                                                                                                                                                                                                                                                                                                                                                                                                                                                                                                                                                                                                                                                                                                                                                                                                                                                                                                                                                                                                                                                                                                                                                                                                                                                                                                                                                                                                                                                                                        We present high-resolution spectro-astrometry of a sample of 28 Herbig Ae/Be and three F-type pre-main-sequence stars. The spectro-astrometry, which is essentially the study of unresolved features in long-slit spectra, is shown from both empirical and simulated data to be capable of detecting binary companions that are fainter by up to 6 mag at separations larger than similar to 0.1 arcsec. The nine targets that were previously known to be binary are all detected. In addition, we report the discovery of six new binaries and present five further possible binaries. The resulting binary fraction is 68 +/- 11 per cent. This overall binary fraction is the largest reported for any observed sample of Herbig Ae/Be stars, presumably because of the exquisite sensitivity of spectro-astrometry for detecting binary systems. The data hint that the binary frequency of the Herbig Be stars is larger than that of the Herbig Ae stars. The Appendix presents model simulations to assess the capabilities of spectro-astrometry and reinforces the empirical findings. Most spectro-astrometric signatures in this sample of Herbig Ae/Be stars can be explained by the presence of a binary system. Two objects, HD 87643 and Z CMa, display evidence for asymmetric outflows. Finally, the position angles of the binary systems have been compared with available orientations of the circumprimary disc and these appear to be coplanar. The alignment between the circumprimary discs and the binary systems strongly suggests that the formation of binaries with intermediate-mass primaries is due to fragmentation as the alternative, stellar capture, does not naturally predict aligned discs. The alignment extends to the most massive B-type stars in our sample. This leads us to conclude that formation mechanisms that do result in massive stars, but predict random angles between the binaries and the circumprimary discs, such as stellar collisions, are also ruled out for the same reason.</w:t>
      </w:r>
      <w:r>
        <w:br/>
      </w:r>
      <w:r>
        <w:rPr>
          <w:rStyle w:val="VerbatimChar"/>
        </w:rPr>
        <w:t xml:space="preserve">## 33755                                                                                                                                                                                                                                                                                                                                                                                                                                                                                                                                                                                                                                                                                                                                                                                                                                                                                                                                                                                                                                                                                                                                                                                                                                                                                                                                                                                                                                                                                                                                                                                                                                                                                                                                                                                                                                                                                                                                                                                                                                                                                                                                                                                                                                                                                                                                                                                                                                                                                                                                                                                                                                                                                                                                                                                                                                                                                                                                                                                                                                                                                                                                                                                                                                                                                                                                                                                                                                                                                                                                                                                                                                                                                                                                                                                                                                                                                                                                                                                                                                                                                                                                                                                                                                                                                                                                                                                                                                                                                                                                                                                                                                                                              A key goal of many cosmic microwave background (CMB) experiments is the detection of gravitational waves, through their B-mode polarization signal at large scales. To extract such a signal requires modelling contamination from the Galaxy. Using the Planck experiment as an example, we investigate the impact of incorrectly modelling foregrounds on estimates of the polarized CMB, quantified by the bias in tensor-to-scalar ratio r, and optical depth ?�. We use a Bayesian parameter estimation method to estimate the CMB, synchrotron and thermal dust components from simulated observations spanning 30-353 GHz, starting from a model that fits the simulated data, returning r &lt; 0.03 at 95 per cent confidence for an r = 0 model and r = 0.09 �� 0.03 for an r = 0.1 model. We then introduce a set of mismatches between the simulated data and assumed model. Including a curvature of the synchrotron spectral index with frequency, but assuming a power-law model, can bias r high by ��1?� (?�r �� 0.03). A similar bias is seen for thermal dust with a modified blackbody frequency dependence, incorrectly modelled as a power law. If too much freedom is allowed in the model, for example, fitting for spectral indices in 3�? pixel over the sky with physically reasonable priors, we find that r can be biased up to ��3?� high by effectively setting the indices to the wrong values. Increasing the signal-to-noise ratio by reducing parameters, or adding additional foreground data, reduces the bias. We also find that neglecting a ��1 per cent polarized free-free or spinning dust component has a negligible effect on r. These tests highlight the importance of modelling the foregrounds in a way that allows for sufficient complexity while minimizing the number of free parameters.</w:t>
      </w:r>
      <w:r>
        <w:br/>
      </w:r>
      <w:r>
        <w:rPr>
          <w:rStyle w:val="VerbatimChar"/>
        </w:rPr>
        <w:t xml:space="preserve">## 33765                                                                                                                                                                                                                                                                                                                                                                                                                                                                                                                                                                                                                                                                                                                                                                                                                                                                                                                                                                                                                                                                                                                                                                                                                                                                                                                                                                                                                                                                                                                                                                                                                                                                                                                                                                                                                                                                                                                                                                                                                                                                                                                                                                                                                                                                                                                                                                                                                                                                                                                                                                                                                                                                                                                                                                                                                                                                                                                                                                                                                                                                                                                                                                                                                                                                                                                                                                                                                                                                                                                                                                                                                                                                                                                                                                                                                                                                              This is the first of a series of papers presenting results from the SCUBA Local Universe Galaxy Survey (SLUGS), the first statistical survey of the submillimetre properties of the local Universe. As the initial part of this survey, we have used the SCUBA camera on the James Clerk Maxwell Telescope to observe 104 galaxies from the IRAS Bright Galaxy Sample. We present here the 850-μm flux measurements. \nThe 60-, 100-, and 850-μm flux densities are well fitted by single-temperature dust spectral energy distributions, with the sample mean and standard deviation for the best-fitting temperature being Td=35.6±4.9 K and for the dust emissivity index β=1.3±0.2. The dust temperature was found to correlate with 60-μm luminosity. The low value of β may simply mean that these galaxies contain a significant amount of dust that is colder than these temperatures. We have estimated dust masses from the 850-μm fluxes and from the fitted temperature, although if a colder component at around 20 K is present (assuming a β of 2), then the estimated dust masses are a factor of 1.5–3 too low. \nWe have made the first direct measurements of the submillimetre luminosity function (LF) and of the dust mass function. Unlike the IRAS 60-μm LF, these are well fitted by Schechter functions. The slope of the 850-μm LF at low luminosities is steeper than −2, implying that the LF must flatten at luminosities lower than we probe here. We show that extrapolating the 60-μm LF to 850 μm using a single temperature and β does not reproduce the measured submillimetre LF. A population of ‘cold’ galaxies (Td&lt;25 K) emitting strongly at submillimetre wavelengths would have been excluded from the 60-μm-selected sample. If such galaxies do exist, then this estimate of the 850-μm flux is biased (it is underestimated). Whether such a population does exist is unknown at present. \nWe correlate many of the global galaxy properties with the FIR/submillimetre properties. We find that there is a tendency for less luminous galaxies to contain hotter dust and to have a greater star formation efficiency (cf. Young). The average gas-to-dust ratio for the sample is 581±43 (using both the atomic and molecular hydrogen), which is significantly higher than the Galactic value of 160. We believe that this discrepancy is probably due to a ‘cold dust’ component at Td≤20 K in our galaxies. There is a surprisingly tight correlation between dust mass and the mass of molecular hydrogen, estimated from CO measurements, with an intrinsic scatter of ≃50 per cent.</w:t>
      </w:r>
      <w:r>
        <w:br/>
      </w:r>
      <w:r>
        <w:rPr>
          <w:rStyle w:val="VerbatimChar"/>
        </w:rPr>
        <w:t xml:space="preserve">## 33775                                                                                                                                                                                                                                                                                                                                                                                                                                                                                                                                                                                                                                                                                                                                                                                                                                                                                                                                                                                                                                                                                                                                                                                                                                                                                                                                                                                                                                                                                                                                                                                                                                                                                                                                                                                                                                                                                                                                                                                                                                                                                                                                                                                                                                                                                                                                                                                                                                                                                                                                                                                                                                                                                                                                                                                                                                                                                                                                                                                                                                                                                                                                                                                                                                                                                                                                                                                                                                                                                                                                                                                                                                                                                                                                                                                                                                                                                                                                                                                                                                                                                                                                                                                                                                                                                                                                                                                                                                                                                                                                                                                                                                                                                                                                                                                                                                                                                                                                                                                                                                                                                                                                                             Airline transport operations are carried out in a wide range of visual and instrument meteorological conditions. However, the pilot can choose to land the aircraft manually using the visual cues available for all but the most limiting of degraded visibilities. How this is achieved may seem rather obvious, but has challenged researchers for some time. Optical flow theory offers a solution: pilots detect motion from the surfaces over which they move. In a relatively recent incarnation, flow theory transforms motion into the temporal, time-to-contact parameter, tau. Research conducted at Liverpool has applied this theory to low-level helicopter flight. The present paper extends the application to the fixed-wing flare. Flight simulation results show that tau-guidance strategies exist for this maneuver. It is shown that, as expected from tau theory, the pilot-selected values of the rate of change of tau with time, tau-dot, and the tau-guide coupling constant, directly influence the acceptability of the touchdown rate achieved. Degraded visual environments are shown, under certain circumstances, to cause a breakdown in the tau relationships observed. Potential uses of these results are presented in terms of application to future pilot vision aids, which is the planned next stage of this work.</w:t>
      </w:r>
      <w:r>
        <w:br/>
      </w:r>
      <w:r>
        <w:rPr>
          <w:rStyle w:val="VerbatimChar"/>
        </w:rPr>
        <w:t xml:space="preserve">## 33883                                                                                                                                                                                                                                                                                                                                                                                                                                                                                                                                                                                                                                                                                                                                                                                                                                                                                                                                                                                                                                                                                                                                                                                                                                                                                                                                                                                                                                                                                                                                                                                                                                                                                                                                                                                                                                                                                                                                                                                                                                                                                                                                                                                                                                                                                                                                                                                                                                                                                                                                                                                                                                                                                                                                                                                                                                                                                                                                                                                                                                                                                                                                                                                                                                                                                                                                                                                                                                                                                                                                                                                                                                                                                                                                                                                                                                                                                                                                                                                                                                                                                                                                                                                                                                                                                                                                                                                                                                                                                                                                                                                                                                                                                                                                                                                                                                                                                                                                                                                                                                                                                                                                                                                                                                                                                                                                                                                                                                                                                                                                                                                                                                                                                                                                                                                                                                                                                                                                                                                                                                     I consider some of the challenges and opportunities facing helio- and asteroseismology, which reflect major themes of presentation and discussion from the HELAS IV international conference “Seismological Challenges for Stellar Structure”. I concentrate in particular on the exciting prospects for asteroseismology, now that the field is being provided with data of unprecedented quality and in unprecedented volumes (© 2010 WILEY-VCH Verlag GmbH &amp; Co. KGaA, Weinheim)</w:t>
      </w:r>
      <w:r>
        <w:br/>
      </w:r>
      <w:r>
        <w:rPr>
          <w:rStyle w:val="VerbatimChar"/>
        </w:rPr>
        <w:t xml:space="preserve">## 33896                                                                                                                                                                                                                                                                                                                                                                                                                                                                                                                                                                                                                                                                                                                                                                                                                                                                                                                                                                                                                                                                                                                                                                                                                                                                                                                                                                                                                                                                                                                                                                                                                                                                                                                                                                                                                                                                                                                                                                                                                                                                                                                                                                                                                                                                                                                                                                                                                                                                                                                                                                                                                                                                                                                                                                                                                                                                                                                                                                                                                                                                                                                                                                                                                                                                                                                                                                                                                                                                                                                                                                                                                                                                                                                                                                                                                                                                                                                                                                                                                                                                                                                                                                                                                                                                                                                                                                                                                                                                                                                                                                                                                                                                                                                                                                                                                                                                                                                                                                                                                                                                                                                                                                                                                                                                                                                                                                                                                                                                                                                                                                                                                                                                                                                                                                             We present analytic formulae that approximate the evolution of stars for a wide range of mass M and metallicity Z. Stellar luminosity, radius and core mass are given as a function of age, M and Z, for all phases from the zero-age main sequence up to, and including, the remnant stages. For the most part we find continuous formulae accurate to within 5 per cent of detailed models. These formulae are useful for purposes such as population synthesis that require very rapid but accurate evaluation of stellar properties, and in particular for use in combination with N-body codes. We describe a mass-loss prescription that can be used with these formulae, and investigate the resulting stellar remnant distribution.</w:t>
      </w:r>
      <w:r>
        <w:br/>
      </w:r>
      <w:r>
        <w:rPr>
          <w:rStyle w:val="VerbatimChar"/>
        </w:rPr>
        <w:t xml:space="preserve">## 33902                                                                                                                                                                                                                                                                                                                                                                                                                                                                                                                                                                                                                                                                                                                                                                                                                                                                                                                                                                                                                                                                                                                                                                                                                                                                                                                                                                                                                                                                                                                                                                                                                                                                                                                                                                                                                                                                                                                                                                                                                                                                                                                                                                                                                                                                                                                                                                                                                                                                                                                                                                                                                                                                                                                                                                                                                                                                                                                                                                                                                                                                                                                                                                                                                                                                                                                                                                                                                                                                                                                                                                                                                                                                                                                                                                                                                                                                                                                                                                                                                                                                                                                                                                                                                                                                                                                                                                                                                                                                                                                                                                                                                                                                                                                                                                                                                                                                                                                                                                                                                                                                                                                                                                                                                                                                                                                                                                               We present a study of galaxy environments to z ∼ 2, based on a sample of over 33 000 Kband-selected galaxies detected in the UKIDSS Ultra Deep Survey (UDS). The combination of infrared depth and area in the UDS allows us to extend previous studies of galaxy environment to z &gt; 1 without the strong biases associated with optical galaxy selection. We study the environments of galaxies divided by rest-frame (U − B) colours, in addition to ‘passive’ and ‘star-forming’ subsets based on template fitting. We find that galaxy colour is strongly correlated with galaxy overdensity on small scales (&lt;1-Mpc diameter), with red/passive galaxies residing in significantly denser environments than blue/star-forming galaxies to z ∼ 1.5. On smaller scales (&lt;0.5-Mpc diameter) we also find a relationship between galaxy luminosity and environment, with the most luminous blue galaxies at z ∼ 1 inhabiting environments comparable to red, passive systems at the same redshift. Monte Carlo simulations demonstrate that these conclusions are robust to the uncertainties introduced by photometric redshift errors.</w:t>
      </w:r>
      <w:r>
        <w:br/>
      </w:r>
      <w:r>
        <w:rPr>
          <w:rStyle w:val="VerbatimChar"/>
        </w:rPr>
        <w:t xml:space="preserve">## 33908                                                                                                                                                                                                                                                                                                                                                                                                                                                                                                                                                                                                                                                                                                                                                                                                                                                                                                                                                                                                                                                                                                                                                                                                                                                                                                                                                                                                                                                                                                                                                                                                                                                                                                                                                                                                                                                                                                                                                                                                                                                                                                                                                                                                                                                                                                                                                                                                                                                                                                                                                                                                                                                                                                                                                                                                                                                                                                                                                                                                                                                                                                                                                                                                                                                                                                                                                                                                                                                                                                                                                                                                                                                                                                                                                                                                                                                                                                                                                                                                                                                                                                                                                                                                                                                                                                                                                                                                                                                                                                                                                                                                                                                                                                                                                                                                                                                                                                                                                                                                                                              than 1,000 Mcfs did not permit us to extend the present analysis at higher wave-lengths. However, the spectra of the basic component (Fig. 3) both at sunspot maximum and minimum years seem to follow appreciably the experimental curve, and hence it can perhaps be logically assumed that at higher wave-lengths, where the curve becomes asymptotic, (F0 )max to (F0 )mtn variations would again be negligible. On accepting this, one may conclude that the variation in basic component of solar radio emission with the phase of the solar cycle is only confined to a specific band of wave-lengths--em and dm regions. Curiously enough, this is also the band in which the slowly varying component is found to exist. It is perhaps worth investigating whether the two might have a common cause. The exact nature of the year-to-year variation and precise evaluation of the band over which the basic component actually varies in course of a solar cycle will be extremely important. Detailed analysis to this effect is being carried out and will be reported in due course. We thank Prof. J. N. Bhar and Dr. S. Basu for their advice. Data of solar radio flux at 2,800 Mcfs belong to the National Research Council, Ottawa, and thos{J at 1,000, 2,000, 3,750 and 9,400 Mcfs to the Research Institute of Atmospherics, Nagoya. We thank Mr. A. B. Covington of Ottawa and Dr. H. Tanaka of Nagoya for sending us their data before publication.</w:t>
      </w:r>
      <w:r>
        <w:br/>
      </w:r>
      <w:r>
        <w:rPr>
          <w:rStyle w:val="VerbatimChar"/>
        </w:rPr>
        <w:t xml:space="preserve">## 33922                                                                                                                                                                                                                                                                                                                                                                                                                                                                                                                                                                                                                                                                                                                                                                                                                                                                                                                                                                                                                                                                                                                                                                                                                                                                                                                                                                                                                                                                                                                                                                                                                                                                                                                                                                                                                                                                                                                                                                                                                                                                                                                                                                                                                                                                                                                                                                                                                                                                                                                                                                                                                                                                                                                                                                                                                                                                                                                                                                                                                                                                                                                                                                                                                                                                                                                                                                                                                                                                                                                                                                                                                                                                                                                                                                                                                                                                                                                                                                                                                                                                                                                                                                                                                                                                                                                                                                                                                                                                                                                                                                                                                                                                                                                                                                                                                                                                                                                                                                                                       To further our understanding of the Great Attractor (GA), we have undertaken a redshift survey using the 2dF on the AAT. Clusters and filaments in the GA region were targeted with 25 separate pointings resulting in approximately 2600 new redshifts. Targets included poorly studied X-ray clusters from the CIZA catalogue as well as the Cen-Crux and PKS 1343-601 clusters, both of which lie close to the classic GA centre. For nine clusters in the region, we report velocity distributions as well as virial and projected mass estimates. The virial mass of CIZA J1324.7–5736, now identified as a separate structure from the Cen-Crux cluster, is found to be ∼3 ×10 14 M⊙, in good agreement with the X-ray inferred mass. In the PKS 1343-601 field, five redshifts are measured of which four are new. An analysis of redshifts from this survey, in combination with those from the literature, reveals the dominant structure in the GA region to be a large filament, which appears to extend from Abell S0639 (l=281 ◦ , b=+11 ◦ ) to (l ∼ 5 ◦ , b ∼ –50 ◦ ), encompassing the Cen-Crux, CIZA J1324.7–5736, Norma and Pavo II clusters. Behind the Norma Cluster at cz ∼15000 kms −1 , the masses of four rich clusters are calculated. These clusters (Triangulum-Australis, Ara, CIZA J1514.6–4558 and CIZA J1410.4–4246) may contribute to a continued largescale flow beyond the GA. The results of these observations will be incorporated into a subsequent analysis of the GA flow.</w:t>
      </w:r>
      <w:r>
        <w:br/>
      </w:r>
      <w:r>
        <w:rPr>
          <w:rStyle w:val="VerbatimChar"/>
        </w:rPr>
        <w:t xml:space="preserve">## 33934                                                                                                                                                                                                                                                                                                                                                                                                                                                                                                                                                                                                                                                                                                                                                                                                                                                                                                                                                                                                                                                                                                                                                                                                                                                                                                                                                                                                                                                                                                                                                                                                                                                                                                                                                                                                                                                                                                                                                                                                                                                                                                                                                                                                                                                                                                                                                                                                                                                                                                                                                                                                                                                                                                                                                                                                                                                                                                                                                                                                                                                                                                                                                                                                                                                                                                                                                                                                                                                                                                                                                                                                                                                                                                                                                                                                                                                                                                                                                                                                                                                                                                                                                                                                                                                                                                                                                                                                                                                                                                                                                                                                                                                                                                                                                                                                                                                                                                                                                                                                                                                                                                                                                                                                                                                                                                                                                                                                                                                                                                                                                                                                                             We make a systematic analysis of the XMM-Newton X-ray spectra of intermediate polars (IPs) and find that, contrary to the traditional picture, most show a soft blackbody component. We compare the results with those from AM Her stars and deduce that the blackbody emission arises from reprocessing of hard X-rays, rather than from the blobby accretion sometimes seen in AM Hers. Whether an IP shows a blackbody component appears to depend primarily on geometric factors: a blackbody is not seen in those that have accretion footprints that are always obscured by accretion curtains or are only visible when foreshortened on the white-dwarf limb. Thus we argue against previous suggestions that the blackbody emission characterizes a separate subgroup of IPs that are more akin to AM Hers, and develop a unified picture of the blackbody emission in these stars.</w:t>
      </w:r>
      <w:r>
        <w:br/>
      </w:r>
      <w:r>
        <w:rPr>
          <w:rStyle w:val="VerbatimChar"/>
        </w:rPr>
        <w:t xml:space="preserve">## 33935                                                                                                                                                                                                                                                                                                                                                                                                                                                                                                                                                                                                                                                                                                                                                                                                                                                                                                                                                                                                                                                                                                                                                                                                                                                                                                                                                                                                                                                                                                                                                                                                                                                                                                                                                                                                                                                                                                                                                                                                                                                                                                                                                                                                                                                                                                                                                                                                                                                                                                                                                                                                                                                                                                                                                                                                                                                                                                                                                                                                                                                                                                                                                                                                                                                                                                                                                                                                                                                                                                                                                                                                                                                                                                                                                                                                                                                                                                                                                                                                                                                                                                                                                                                                                                                                                                                                                                                                                                                                                                                                                                                                                                                                                                                                                                                                                                                                                                                                                                                                                               Many of the current anomalies reported in the WMAP text (WMAP) one-year data disappear after ‘correcting’ for the best-fitting embedded Bianchi type VIIh component, albeit assuming no dark energy component. We investigate the effect of this Bianchi correction on the detections of non-Gaussianity in the WMAP data that we previously made using directional spherical wavelets. We confirm that the deviations from Gaussianity in the kurtosis of spherical Mexican hat wavelet coefficients are eliminated once the data are corrected for the Bianchi component, as previously discovered by Jaffe et al. This is due to the reduction of the cold spot at Galactic coordinates (l, b) = (209 ◦ , −57 ◦ ), which Cruz et al. claimed to be the sole source of nonGaussianity introduced in the kurtosis. Our previous detections of non-Gaussianity observed in the skewness of spherical wavelet coefficients are not reduced by the Bianchi correction. Indeed, the most significant detection of non-Gaussianity made with the spherical real Morlet wavelet at a significant level of 98.4 per cent remains (using a very conservative method to estimate the significance). Furthermore, we perform preliminary tests to determine if foregrounds or systematics are the source of this non-Gaussian signal, concluding that it is unlikely that these factors are responsible. We make our code to simulate Bianchi-induced temperature fluctuations publicly available.</w:t>
      </w:r>
      <w:r>
        <w:br/>
      </w:r>
      <w:r>
        <w:rPr>
          <w:rStyle w:val="VerbatimChar"/>
        </w:rPr>
        <w:t xml:space="preserve">## 33964                                                                                                                                                                                                                                                                                                                                                                                                                                                                                                                                                                                                                                                                                                                                                                                                                                                                                                                                                                                                                                                                                                                                                                                                                                                                                                                                                                                                                                                                                                                                                                                                                                                                                                                                                                                                                                                                                                                                                                                                                                                                                                                                                                                                                                                                                                                                                                                                                                                                                                                                                                                                                                                                                                                                                                                                                                                                                                                                                                                                                                                                                                                                                                                                                                                                                                                                                                                                                                                                                                                                                                                                                                                                                                                                                                                                                                                                                                                                                                                                                                                                                                                                                                                                                                                                                                                                                                                                                                                                                                                                                                                                                                                                                                                                                                                              The distribution of metals in groups of galaxies holds important information about the chemical enrichment history of the Universe. Here we present radial profiles of temperature and the abundance of iron and silicon of the hot intragroup medium for a sample of 15 nearby groups of galaxies observed by Chandra, selected for their regular X-ray morphology. All but one group display a cool core, the size of which is found to correlate with the mean temperature of the group derived outside this core. When scaled to this mean temperature, the temperature profiles are remarkably similar, being analogous to those of more massive clusters at large radii but significantly flatter inwards of the temperature peak. The Fe abundance generally shows a central excess followed by a radial decline, reaching a typical value of 0.1 Z ⊙ within r 500 , a factor of 2 lower than corresponding results for clusters. Si shows less systematic radial variation, on average displaying a less pronounced decline than Fe and showing evidence for a flattening at large radii. Off-centre abundance peaks are seen both for Fe and Si in a number of groups with well-resolved cores. Derived abundance ratios indicate that supemovae type Ia are responsible for 80 per cent of the Fe in the group core, but the type II contribution increases with radius and completely dominates at r 500 . We present fitting formulae for the radial dependence of temperature and abundances, to facilitate comparison to results of numerical simulations of group formation and evolution. In a companion paper, we discuss the implications of these results for feedback and enrichment in galaxy groups.</w:t>
      </w:r>
      <w:r>
        <w:br/>
      </w:r>
      <w:r>
        <w:rPr>
          <w:rStyle w:val="VerbatimChar"/>
        </w:rPr>
        <w:t xml:space="preserve">## 33999                                                                                                                                                                                                                                                                                                                                                                                                                                                                                                                                                                                                                                                                                                                                                                                                                                                                                                                                                                                                                                                                                                                                                                                                                                                                                                                                                                                                                                                                                                                                                                                                                                                                                                                                                                                                                                                                                                                                                                                                                                                                                                                                                                                                                                                                                                                                                                                                                                                                                                                                                                                                                                                                                                                                                                                                                                                                                                                                                                                                                                                                                                                                                                                                                                                                                                                                                                                                                                                                                                                                                                                                                                                                                                                                                                                                                                                                                                                                                                                                                                                                                                                                                                                                                                                                                                                                                                                                                                                                                                                                                                                                                                                                                                                                                                                                                                                                                                 High-resolution optical spectra of 57 Galactic B-type supergiant stars have been analysed to determine their rotational and macroturbulent velocities. In addition, their atmospheric parameters (effective temperature, surface gravity and microturbulent velocity) and surface nitrogen abundances have been estimated using a non-local thermodynamic equilibrium grid of model atmospheres. Comparisons of the projected rotational velocities have been made with the predictions of stellar evolutionary models and in general good agreement was found. However, for a small number of targets, their observed rotational velocities were significantly larger than predicted, although their nitrogen abundances were consistent with the rest of the sample. We conclude that binarity may have played a role in generating their large rotational velocities. No correlation was found between nitrogen abundances and the current projected rotational velocities. However, a correlation was found with the inferred projected rotational velocities of the main-sequence precursors of our supergiant sample. This correlation is again in agreement with the predictions of single star evolutionary models that incorporate rotational mixing. The origin of the macroturbulence and microturbulent velocity fields is discussed and our results support previous theoretical studies that link the former to subphotospheric convection and the latter to non-radial gravity mode oscillations. In addition, we have attempted to identify differential rotation in our most rapidly rotating targets.</w:t>
      </w:r>
      <w:r>
        <w:br/>
      </w:r>
      <w:r>
        <w:rPr>
          <w:rStyle w:val="VerbatimChar"/>
        </w:rPr>
        <w:t xml:space="preserve">## 34041                                                                                                                                                                                                                                                                                                                                                                                                                                                                                                                                                                                                                                                                                                                                                                                                                                                                                                                                                                                                                                                                                                                                                                                                                                                                                                                                                                                                                                                                                                                                                                                                                                                                                                                                                                                                                                                                                                                                                                                                                                                                                                                                                                                                                                                                                                                                                                                                                                                                                                                                                                                                                                                                                                                                                                                                                                                                                                                                                                                                                                                                                                                                                                                                                                                                                                                                                                                                                                                                                                                                                                                                                                                                                                                                                                                                                                                                                                                                                                                                                                                                                                                                                                                                                                                                                                                                                                                                                                                   We investigate the properties of the H I Lyα absorption systems (Lyα forest) within and around galaxy voids at z 0.1. We find a significant excess (&gt;99 per cent confidence level, c.l.) of Lyα systems at the edges of galaxy voids with respect to a random distribution, on ∼5 h −1 Mpc scales. We find no significant difference in the number of systems inside voids with respect to the random expectation. We report differences between both column density (N HI ) and Doppler parameter (b HI ) distributions of Lyα systems found inside and at the edge of galaxy voids at the 98 and90 per cent c.l., respectively. Low-density environments (voids) have smaller values for both N HI and b HI than higher density ones (edges of voids). These trends are theoretically expected and also found in Galaxies-Intergalactic Medium Interaction Calculation (GIMIC), a state-of-the-art hydrodynamical simulation. Our findings are consistent with a scenario of at least three types of Lyα systems: (1) containing embedded galaxies and so directly correlated with galaxies (referred to as ‘halo-like’), (2) correlated with galaxies only because they lie in the same overdense large-scale structure (LSS) and (3) associated with underdense LSS with a very low autocorrelation amplitude (≈random) that are not correlated with luminous galaxies. We argue that the latter arise in structures still growing linearly from the primordial density fluctuations inside galaxy voids that have not formed galaxies because of their low densities. We estimate that these underdense LSS absorbers account for 25–30 ± 6 per cent of the current Lyα population (N HI 10 12.5 cm −2 ), while the other two types account for the remaining 70–75 ± 12 per cent. Assuming that only N HI ≥ 10 14 cm −2 systems have embedded galaxies nearby, we have estimated the contribution of the ‘halo-like’ Lyα population to be ≈12–15 ± 4 per cent and consequently ≈55–60 ± 13 per cent of the Lyα systems to be associated with the overdense LSS.</w:t>
      </w:r>
      <w:r>
        <w:br/>
      </w:r>
      <w:r>
        <w:rPr>
          <w:rStyle w:val="VerbatimChar"/>
        </w:rPr>
        <w:t xml:space="preserve">## 34048                                                                                                                                                                                                                                                                                                                                                                                                                                                                                                                                                                                                                                                                                                                                                                                                                                                                                                                                                                                                                                                                                                                                                                                                                                                                                                                                                                                                                                                                                                                                                                                                                                                                                                                                                                                                                                                                                                                                                                                                                                                                                                                                                                                                                                                                                                                                                                                                                                                                                                                                                                                                                                                                                                                                                                                                                                                                                                                                                                                                                                                                                                                                                                                                                                                                                                                                                                                                                                                                                                                                                                                                                                                                                                                                                                                                                                                                                                                                                                                                       I present a homogeneous analysis of the transit light curves of 14 well-observed transiting extrasolar planets. The light curves are modelled using jktebop, random errors are measured using Monte Carlo simulations and the effects of correlated noise are included using a residual-permutation algorithm. The importance of stellar limb darkening on the light-curve solutions and parameter uncertainties is investigated using five different limb darkening laws and including different numbers of coefficients as fitted parameters. The linear limb darkening law cannot adequately fit the Hubble Space Telescope (HST) photometry of HD 209458, but the other four laws give very similar results to each other for all transit light curves. In most cases fixing the limb darkening coefficients at theoretically predicted values does not bias the results, but does cause the error estimates to be too small. The available theoretical limb darkening coefficients clearly disagree with empirical values measured from the HST light curves of HD 209458; limb darkening must be included as fitted parameters when analysing high-quality light curves. \n \nIn most cases the results of my analysis agree with the values found by other authors, but the uncertainties I find can be significantly larger (by factors of up to 3). Despite these greater uncertainty estimates, the analyses of sets of independent light curves for both HD 189733 and HD 209458 lead to results which do not agree with each other. This discrepancy is worst for the ratio of the radii (6.7 sigma for HD 189733 and 3.7 sigma for HD 209458), which depends primarily on the depth of the transit. It is therefore not due to the analysis method but is present in the light curves. These underlying systematic errors cannot be detected from the reduced data alone unless at least three independent light curves are available for an individual planetary system. \n \nThe surface gravities of transiting extrasolar planets are known to be correlated with their orbital periods. New surface gravity values, calculated from the light-curve results and the stellar spectroscopic orbits, show that this correlation is still present. New high-precision light curves are needed for HD 149026, OGLE-TR-10, OGLE-TR-56, OGLE-TR-132 and GJ 436, and new radial velocity curves for the XO-1, WASP-1, WASP-2 and the OGLE (Optical Gravitational Lensing Experiment) planetary systems.</w:t>
      </w:r>
      <w:r>
        <w:br/>
      </w:r>
      <w:r>
        <w:rPr>
          <w:rStyle w:val="VerbatimChar"/>
        </w:rPr>
        <w:t xml:space="preserve">## 34059                                                                                                                                                                                                                                                                                                                                                                                                                                                                                                                                                                                                                                                                                                                                                                                                                                                                                                                                                                                                                                                                                                                                                                                                                                                                                                                                                                                                                                                                                                                                                                                                                                                                                                                                                                                                                                                                                                                                                                                                                                                                                                                                                                                                                                                                                                                                                                                                                                                                                                                                                                                                                                                                                                                                                                                                                                                                                                                                                                                                                                                                                                                                                                                                                                                                                                                                                                                                                                                                                                                                                                                                                                                                                                                                                                                                                                                                                                                                                                                                                                                                                                                                                                                                                                                                                                                                                                                                                                                                                                                                                                                                                                                                                                                                                                                                                                                                                                                                                                                                                                                                                                                                                                                                                                                                                                                                                                                                                                                                                                                        IRIS observation of the initiation of a solar flare suggests that turbulence helps to heat the Sun’s lower atmosphere. We present the first observational study of the onset and evolution of solar flare turbulence in the lower solar atmosphere on an unprecedented time scale of 1.7 s using the Interface Region Imaging Spectrograph observing plasma at a temperature of 80,000 K. At this time resolution, nonthermal spectral line broadening, indicating turbulent velocity fluctuations, precedes the flare onset at this temperature and is coincident with net blue-shifts. The broadening decreases as the flare brightens and then oscillates with a period of ~10 s. These observations are consistent with turbulence in the lower solar atmosphere at the flare onset, heating that region as it dissipates. This challenges the current view of energy release and transport in the standard solar flare model, suggesting that turbulence partly heats the lower atmosphere.</w:t>
      </w:r>
      <w:r>
        <w:br/>
      </w:r>
      <w:r>
        <w:rPr>
          <w:rStyle w:val="VerbatimChar"/>
        </w:rPr>
        <w:t xml:space="preserve">## 34073                                                                                                                                                                                                                                                                                                                                                                                                                                                                                                                                                                                                                                                                                                                                                                                                                                                                                                                                                                                                                                                                                                                                                                                                                                                                                                                                                                                                                                                                                                                                                                                                                                                                                                                                                                                                                                                                                                                                                                                                                                                                                                                                                                                                                                                                                                                                                                                                                                                                                                                                                                                                                                                                                                                                                                                                                                                                                                                                                                                                                                                                                                                                                                                                                                                                                                                                                                                                                                                                                                                                                                                                                                                                                                                                                                                                                                                                                                                                                                                                                                                                                                                                                                                                                                                                                                                                                                                                                                                                                                                                                                                                                                                                                                                                                                                                                                                                                                                                                                                                                                                                                                                                                                                                                                                                                                                                                                                                                                                                                                                                                                                                                                                                                                                                              A new technique is presented for determining the black-hole masses of high-redshift quasars from optical spectroscopy. The new method utilizes the full-width half maximum (FWHM) of the low-ionization Mgii emission line and the correlation between broad-line region (BLR) radius and continuum luminosity at 3000u Using archival UV spectra it is found that the correlation between BLR radius and 3000u luminosity is tighter than the established correlation with 5100u luminosity. Furthermore, it is found that the correlation between BLR radius and 3000u continuum luminosity is consistent with a relation of the form RBLR / �L 0.5 � , as expected for a constant ionization parameter. Using a sample of objects with broad-line radii determined from</w:t>
      </w:r>
      <w:r>
        <w:br/>
      </w:r>
      <w:r>
        <w:rPr>
          <w:rStyle w:val="VerbatimChar"/>
        </w:rPr>
        <w:t xml:space="preserve">## 34095                                                                                                                                                                                                                                                                                                                                                                                                                                                                                                                                                                                                                                                                                                                                                                                                                                                                                                                                                                                                                                                                                                                                                                                                                                                                                                                                                                                                                                                                                                                                                                                                                                                                                                                                                                                                                                                                                                                                                                                                                                                                                                                                                                                                                                                                                                                                                                                                                                                                                                                                                                                                                                                                                                                                                                                                                                                                                                                                                                                                                                                                                                                                                                                                                                                                                                                                                                                                                                                                                                                                                                                                                                                                                                                                                                                                                                                                                                                                                                                                                                                                                                                                                                                                                                                                                                                                                                                                                                                                                                                                                                                                                                                                                                                                                                                                                                                                                                                                                                                                                                                                                                                                                                                                                                                                                                                                                                                                                                                                                                                                                                                                                                                                                                                                                                                                                                                                                                                                                                IUE spectra of six Cepheids have been used to determine their absolute magnitudes from the spectral types of their binary companions. The stars observed are U Aql, V659 Cen, Y Lac, S Nor, V350 Sgr, and V636 Sco. The absolute magnitude for V659 Cen is more uncertain than for the others because its reddening is poorly determined and the spectral type is hotter than those of the others. In addition, a reddening law with extra absorption in the 2200 A region is necessary, although this has a negligible effect on the absolute magnitude</w:t>
      </w:r>
      <w:r>
        <w:br/>
      </w:r>
      <w:r>
        <w:rPr>
          <w:rStyle w:val="VerbatimChar"/>
        </w:rPr>
        <w:t xml:space="preserve">## 34125                                                                                                                                                                                                                                                                                                                                                                                                                                                                                                                                                                                                                                                                                                                                                                                                                                                                                                                                                                                                                                                                                                                                                                                                                                                                                                                                                                                                                                                                                                                                                                                                                                                                                                                                                                                                                                                                                                                                                                                                                                                                                                                                                                                                                                                                                                                                                                                                                                                                                                                                                                                                                                                                                                                                                                                                                                                                                                                                                                                                                                                                                                                                                                                                                                                                                                                                                                                                                                                                                                                                                                                                                                                                                                                                                                                                                                                                                                                                                                                                                                                                                                                                                                                                                                                                                                                                                                                                                                                                                                                                                                                                                                                                                                                                                                                                                                                                                                                                                                       We report on Hubble Space Telescope/ACS photometry of the rich intermediate-age star cluster NGC 1846 in the Large Magellanic Cloud, which clearly reveals the presence of a double main-sequence turn-off in this object. Despite this, the main-sequence, subgiant branch and red giant branch are all narrow and well defined, and the red clump is compact. We examine the spatial distribution of turn-off stars and demonstrate that all belong to NGC 1846 rather than to any field star population. In addition, the spatial distributions of the two sets of turn-off stars may exhibit different central concentrations and some asymmetries. By fitting isochrones, we show that the properties of the colour-magnitude diagram can be explained if there are two stellar populations of equivalent metal abundance in NGC 1846, differing in age by ≈300 Myr. The absolute ages of the two populations are ∼1.9 and ∼2.2 Gyr, although there may be a systematic error of up to ±0.4 Gyr in these values. The metal abundance inferred from isochrone fitting is [M/H] ≈-0.40, consistent with spectroscopic measurements of [Fe/H]. We propose that the observed properties of NGC 1846 can be explained if this object originated via the tidal capture of two star clusters formed separately in a star cluster group in a single giant molecular cloud. This scenario accounts naturally for the age difference and uniform metallicity of the two member populations, as well as the differences in their spatial distributions.</w:t>
      </w:r>
      <w:r>
        <w:br/>
      </w:r>
      <w:r>
        <w:rPr>
          <w:rStyle w:val="VerbatimChar"/>
        </w:rPr>
        <w:t xml:space="preserve">## 34157                                                                                                                                                                                                                                                                                                                                                                                                                                                                                                                                                                                                                                                                                                                                                                                                                                                                                                                                                                                                                                                                                                                                                                                                                                                                                                                                                                                                                                                                                                                                                                                                                                                                                                                                                                                                                                                                                                                                                                                                                                                                                                                                                                                                                                                                                                                                                                                                                                                                                                                                                                                                                                                                                                                                                                                                                                                                                                                                                                                                                                                                                                                                                                                                                                                                                                                                                                                                                                                                                                                                                                                                                                                                                                                                                                                                                                                                                                                                                                                                                                                                                                                                                                                                                                                                                                                                                                                                                                                                                                                                                                                                                                                                                                                                                                                                                                                                                                                                                                                                                                                                                                                                                                                                                                                                                                                                                                                                                                                                                                                                                                                                                                                                                                                                                                                                                                                                                                                                                                            A revised catalogue of Galactic supernova remnants (SNRs) is presented, along with some simple statistics of their properties. Six new SNRs have been added to the catalogue since the previous published version from 2014, and six entries have been removed, as they have been identified as HII regions, leaving the number of entries in the catalogue at 294. Some simple statistics of the remnants in the catalogue, and the selection effects that apply, are discussed, along with some recently proposed Galactic SNR candidates.</w:t>
      </w:r>
      <w:r>
        <w:br/>
      </w:r>
      <w:r>
        <w:rPr>
          <w:rStyle w:val="VerbatimChar"/>
        </w:rPr>
        <w:t xml:space="preserve">## 34183                                                                                                                                                                                                                                                                                                                                                                                                                                                                                                                                                                                                                                                                                                                                                                                                                                                                                                                                                                                                                                                                                                                                                                                                                                                                                                                                                                                                                                                                                                                                                                                                                                                                                                                                                                                                                                                                                                                                                                                                                                                                                                                                                                                                                                                                                                                                                                                                                                                                                                                                                                                                                                                                                                                                                                                                                                                                                                                                                                                                                                                                                                                                                                                                                                                                                                                                                                                                                                                                                                                                                                                                                                                                                                                                                                                                                                                                                                                                                                                                                                                                                                                                                                                                                                                                                                                                                                                                                                                                                                                                                                                                                                                                                                                                                                                                                                                                                                              We review some practical aspects of measuring the amplitude of variability in 'red noise' light curves typical of those from active galactic nuclei (AGN). The quantities commonly used to estimate the variability amplitude in AGN light curves, such as the fractional rms variability amplitude, F v a r , and excess variance, σ 2 XS, are examined. Their statistical properties, relationship to the power spectrum and uses for investigating the nature of the variability processes are discussed. We demonstrate that σ 2 XS (or similarly F v a r ) shows large changes from one part of the light curve to the next, even when the variability is produced by a stationary process. This limits the usefulness of these estimators for quantifying differences in variability amplitude between different sources or from epoch to epoch in one source. Some examples of the expected scatter in the variance are tabulated for various typical power spectral shapes, based on Monte Carlo simulations. The excess variance can be useful for comparing the variability amplitudes of light curves in different energy bands from the same observation. Monte Carlo simulations are used to derive a description of the uncertainty in the amplitude expected between different energy bands (due to measurement errors). Finally, these estimators are used to demonstrate some variability properties of the bright Seyfert 1 galaxy Markarian 766. The source is found to show a strong, linear correlation between rms amplitude and flux, and to show significant spectral variability.</w:t>
      </w:r>
      <w:r>
        <w:br/>
      </w:r>
      <w:r>
        <w:rPr>
          <w:rStyle w:val="VerbatimChar"/>
        </w:rPr>
        <w:t xml:space="preserve">## 34184                                                                                                                                                                                                                                                                                                                                                                                                                                                                                                                                                                                                                                                                                                                                                                                                                                                                                                                                                                                                                                                                                                                                                                                                                                                                                                                                                                                                                                                                                                                                                                                                                                                                                                                                                                                                                                                                                                                                                                                                                                                                                                                                                                                                                                                                                                                                                                                                                                                                                                                                                                                                                                                                                                                                                                                                                                                                                                                                                                                                                                                                                                                                                                                                                                                                                                                                                                                                                                                                                                                                                                                                                                                                                                                                                                                                                                                                                                                                                                                                                                                                                                                                                                                                                                                                                                                                                                                                                                                                                                                                                                                                                                                                                                                                                                                                                                                                                                                                                                                                                                                                                                                                                                                                                                                                                                                                              We present radial velocities for 2045 stars in the Small Magellanic Cloud (SMC), obtained from the 2dF survey by Evans et al. The great majority of these stars are of OBA type, tracing the dynamics of the young stellar population. Dividing the sample into ad hoc 'bar' and 'wing' samples (north and south, respectively, of the line: delta = -77 degrees 50' + [4 alpha]', where alpha is the right ascension in minutes of time) we find that the velocities in the SMC bar show a gradient of 26.3 +/- 1.6 km s(-1) deg(-1) at a position angle of 126 degrees +/- 4 degrees. The derived gradient in the bar is robust to the adopted line of demarcation between the two samples. The largest redshifts are found in the SMC wing, in which the velocity distribution appears distinct from that in the bar, most probably a consequence of the interaction between the Magellanic Clouds that is predicted to have occurred 0.2 Gyr ago. The mean velocity for all stars in the sample is +172.0 +/- 0.2 km s(-1) (redshifted by similar to 20 km s(-1) when compared to published results for older populations), with a velocity dispersion of 30 km s(-1).</w:t>
      </w:r>
      <w:r>
        <w:br/>
      </w:r>
      <w:r>
        <w:rPr>
          <w:rStyle w:val="VerbatimChar"/>
        </w:rPr>
        <w:t xml:space="preserve">## 34213                                                                                                                                                                                                                                                                                                                                                                                                                                                                                                                                                                                                                                                                                                                                                                                                                                                                                                                                                                                                                                                                                                                                                                                                                                                                                                                                                                                                                                                                                                                                                                                                                                                                                                                                                                                                                                                                                                                                                                                                                                                                                                                                                                                                                                                                                                                                                                                                                                                                                                                                                                                                                                                                                                                                                                                                                                                                                                                                                                                                                                                                                                                                                                                                                                                                                                                                                                                                                                                                                                                                                                                                                                                                                                                                                                                                                                                                                                                                                                                                                                                                                                                                                                                                                                                                                                                                                                                                                                                                                                                                                                                                                                                                                                                                                                                                                                                                                                                                                                                                                                                                                                                                                                                                                                                                                                                                                                                                                                                                                                                                                                                                                                   We present a new model for the X-ray properties of the intracluster medium that explicitly includes heating of the gas by the energy released during the evolution of cluster galaxies. We calculate the evolution of clusters by combining the semi-analytic model of galaxy formation of Cole et al. with a simple model for the radial profile of the intracluster gas. We focus on the cluster X-ray luminosity function and on the relation between X-ray temperature and luminosity (the T-L relation). Observations of these properties are known to disagree with predictions based on scaling relations which neglect gas cooling and heating processes. We show that cooling alone is not enough to account for the flatness of the observed T-L relation or for the lack of strong redshift evolution in the observed X-ray luminosity function. Gas heating, on the other</w:t>
      </w:r>
      <w:r>
        <w:br/>
      </w:r>
      <w:r>
        <w:rPr>
          <w:rStyle w:val="VerbatimChar"/>
        </w:rPr>
        <w:t xml:space="preserve">## 34214                                                                                                                                                                                                                                                                                                                                                                                                                                                                                                                                                                                                                                                                                                                                                                                                                                                                                                                                                                                                                                                                                                                                                                                                                                                                                                                                                                                                                                                                                                                                                                                                                                                                                                                                                                                                                                                                                                                                                                                                                                                                                                                                                                                                                                                                                                                                                                                                                                                                                                                                                                                                                                                                                                                                                                                                                                                                                                                                                                                                                                                                                                                                                                                                                                                                                                                                                                                                                                                                                                                                                                                                                                                                                                                                                                                                                                                                                                                                                                                                                                                                                                                                                                                                                                                                                                                                                                                                                                                                                                                                                                                                                                                                                                                                                                                                                                                                                                                                                                                                                                                                                                                                                                                                                                                                                                                                                                                                                                                                                                                                                                                                                                   We present a new model for the X-ray properties of the intracluster medium that explicitly includes heating of the gas by the energy released during the evolution of cluster galaxies. We calculate the evolution of clusters by combining the semi-analytic model of galaxy formation of Cole et al. with a simple model for the radial profile of the intracluster gas. We focus on the cluster X-ray luminosity function and on the relation between X-ray temperature and luminosity (the T-L relation). Observations of these properties are known to disagree with predictions based on scaling relations which neglect gas cooling and heating processes. We show that cooling alone is not enough to account for the flatness of the observed T-L relation or for the lack of strong redshift evolution in the observed X-ray luminosity function. Gas heating, on the other</w:t>
      </w:r>
      <w:r>
        <w:br/>
      </w:r>
      <w:r>
        <w:rPr>
          <w:rStyle w:val="VerbatimChar"/>
        </w:rPr>
        <w:t xml:space="preserve">## 34219                                                                                                                                                                                                                                                                                                                                                                                                                                                                                                                                                                                                                                                                                                                                                                                                                                                                                                                                                                                                                                                                                                                                                                                                                                                                                                                                                                                                                                                                                                                                                                                                                                                                                                                                                                                                                                                                                                                                                                                                                                                                                                                                                                                                                                                                                                                                                                                                                                                                                                                                                                                                                                                                                                                                                                                                                                                                                                                                                                                                                                                                                                                                                                                                                                                                                                                                                                                                                                                                                                                                                                                                                                                                                                                                                                                                                                                                                                                                                                                                                                                                                                                                                                                                                                                                                                                                                                                                                                                                                                                                                                                                                                                                                                                                          \nVariability in the near-Earth solar wind conditions can adversely affect a number of ground- and space-based technologies. Such space-weather impacts on ground infrastructure are expected to increase primarily with geomagnetic storm intensity, but also storm duration, through time-integrated effects. Forecasting storm duration is also necessary for scheduling the resumption of safe operating of affected infrastructure. It is therefore important to understand the degree to which storm intensity and duration are correlated. The long-running, global geomagnetic disturbance index, $\\mathit{aa}$aa, has recently been recalibrated to account for the geographic distribution of the component stations. We use this $\\mathit{aa}_{H}$aaH index to analyse the relationship between geomagnetic storm intensity and storm duration over the past 150 years, further adding to our understanding of the climatology of geomagnetic activity. Defining storms using a peak-above-threshold approach, we find that more intense storms have longer durations, as expected, though the relationship is nonlinear. The distribution of durations for a given intensity is found to be approximately log-normal. On this basis, we provide a method to probabilistically predict storm duration given peak intensity, and test this against the $\\mathit{aa}_{H}$aaH dataset. By considering the average profile of storms with a superposed-epoch analysis, we show that activity becomes less recurrent on the 27-day timescale with increasing intensity. This change in the dominant physical driver, and hence average profile, of geomagnetic activity with increasing threshold is likely the reason for the nonlinear behaviour of storm duration.</w:t>
      </w:r>
      <w:r>
        <w:br/>
      </w:r>
      <w:r>
        <w:rPr>
          <w:rStyle w:val="VerbatimChar"/>
        </w:rPr>
        <w:t xml:space="preserve">## 34221                                                                                                                                                                                                                                                                                                                                                                                                                                                                                                                                                                                                                                                                                                                                                                                                                                                                                                                                                                                                                                                                                                                                                                                                                                                                                                                                                                                                                                                                                                                                                                                                                                                                                                                                                                                                                                                                                                                                                                                                                                                                                                                                                                                                                                                                                                                                                                                                                                                                                                                                                                                                                                                                                                                                                                                                                                                                                                                                                                                                                                                                                                                                                                                                                                                                                                                                                                                                                                                                                                                                                                                                                                                                                                                                                                                                                                                                                                                                                                                                                                                                                                                                                                                                                                                                                                                                                                                                                                                                                                                                                                                                                                                                                                                                                                                                                                                                                                                                                                                                                                                                                                                                                                                                                                                                                                                                                                                                                                                                                                                                                                                                                        The imaging channel on the Mid-Infrared Instrument (MIRI) is equipped with four coronagraphs that provide high contrast imaging capabilities for studying faint point sources and extended emission that would otherwise be overwhelmed by a bright point-source in its vicinity. Such bright sources might include stars that are orbited by exoplanets and circumstellar material, mass-loss envelopes around post-main-sequence stars, the near-nuclear environments in active galaxies, and the host galaxies of distant quasars. This paper describes the coronagraphic observing modes of MIRI, as well as performance estimates based on measurements of the MIRI flight model during cryo-vacuum testing. A brief outline of coronagraphic operations is also provided. Finally, simulated MIRI coronagraphic observations of a few astronomical targets are presented for illustration.</w:t>
      </w:r>
      <w:r>
        <w:br/>
      </w:r>
      <w:r>
        <w:rPr>
          <w:rStyle w:val="VerbatimChar"/>
        </w:rPr>
        <w:t xml:space="preserve">## 34231                                                                                                                                                                                                                                                                                                                                                                                                                                                                                                                                                                                                                                                                                                                                                                                                                                                                                                                                                                                                                                                                                                                                                                                                                                                                                                                                                                                                                                                                                                                                                                                                                                                                                                                                                                                                                                                                                                                                                                                                                                                                                                                                                                                                                                                                                                                                                                                                                                                                                                                                                                                                                                                                                                                                                                                                                                                                                                                                                                                                                                                                                                                                                                                                                                                                                                                                                                                                                                                                                                                                                                                                                                                                                                                                                                                                                                                                                                                                                                                                                                                                                                                                                                                                                                                                                                                                                                                                                                                                                                                                                                                                                                                                                                        Using Spitzer-infrared spectrograph (IRS) spectroscopy, we investigate the ubiquity of active galactic nuclei (AGN) in a complete (≈94 per cent), volume-limited sample of the most bolometrically luminous galaxies [L IR , 8-1000 μm ≥(0.3-20) × 10 10 L ⊙ ] to D &lt; 15 Mpc. Our analyses are based on the detection of the high-excitation emission line [Ne v]λ14.32 μm (97.1 eV) to unambiguously identify AGN activity. We find that 17 of the 64 infrared (IR) bright galaxies in our sample host AGN activity (≈27+8/-6 per cent), ≥50 per cent of which are not identified as AGN using optical spectroscopy. The large AGN fraction indicates a tighter connection between AGN activity and IR luminosity for galaxies in the local Universe than previously found, potentially indicating a close association between AGN activity and star formation. The optically unidentified AGN span a wide range of galaxy type (S0-Ir) and are typically starburst-dominated systems hosting modest-luminosity AGN activity (L [Ne V] ≈ 10 37 -10 39 erg s -1 ). The non-identification of optical AGN signatures in the majority of these galaxies appears to be due to extinction towards the AGN, rather than intrinsically low-luminosity AGN activity; however, we note that the AGN optical signatures are diluted in some galaxies due to strong star formation activity. Examination of optical images shows that the optically unidentified AGN with evidence for extinction are hosted in either highly inclined galaxies or galaxies with dust lanes, indicating that obscuration of the AGN is not necessarily due to an obscuring torus. We therefore conclude that optical spectroscopic surveys miss approximately half of the AGN population simply due to extinction through the host galaxy.</w:t>
      </w:r>
      <w:r>
        <w:br/>
      </w:r>
      <w:r>
        <w:rPr>
          <w:rStyle w:val="VerbatimChar"/>
        </w:rPr>
        <w:t xml:space="preserve">## 34232                                                                                                                                                                                                                                                                                                                                                                                                                                                                                                                                                                                                                                                                                                                                                                                                                                                                                                                                                                                                                                                                                                                                                                                                                                                                                                                                                                                                                                                                                                                                                                                                                                                                                                                                                                                                                                                                                                                                                                                                                                                                                                                                                                                                                                                                                                                                                                                                                                                                                                                                                                                                                                                                                                                                                                                                                                                                                                                                                                                                                                                                                                                                                                                                                                                                                                                                                                                                                                                                                                                                                                                                                                                                                                                                                                                                                                                                                                                                                                                                                                                                                                                                                                                                                                                                                                                                                                                                                                                                                                                                                                                                                                                                                                                                                                                                                                                                                                                                                                                                                                                                                                                                                                                                                                                                                                                                                                     For almost 20 years the physical nature of globally propagating waves in the solar corona (commonly called “EIT waves”) has been controversial and subject to debate. Additional theories have been proposed over the years to explain observations that did not agree with the originally proposed fast-mode wave interpretation. However, the incompatibility of observations made using the Extreme-ultraviolet Imaging Telescope (EIT) onboard the Solar and Heliospheric Observatory with the fast-mode wave interpretation was challenged by differing viewpoints from the twin Solar Terrestrial Relations Observatory spacecraft and data with higher spatial and temporal resolution from the Solar Dynamics Observatory. In this article, we reexamine the theories proposed to explain EIT waves to identify measurable properties and behaviours that can be compared to current and future observations. Most of us conclude that the so-called EIT waves are best described as fast-mode large-amplitude waves or shocks that are initially driven by the impulsive expansion of an erupting coronal mass ejection in the low corona.</w:t>
      </w:r>
      <w:r>
        <w:br/>
      </w:r>
      <w:r>
        <w:rPr>
          <w:rStyle w:val="VerbatimChar"/>
        </w:rPr>
        <w:t xml:space="preserve">## 34244                                                                                                                                                                                                                                                                                                                                                                                                                                                                                                                                                                                                                                                                                                                                                                                                                                                                                                                                                                                                                                                                                                                                                                                                                                                                                                                                                                                                                                                                                                                                                                                                                                                                                                                                                                                                                                                                                                                                                                                                                                                                                                                                                                                                                                                                                                                                                                                                                                                                                                                                                                                                                                                                                                                                                                                                                                                                                                                                                                                                                                                                                                                                                                                                                                                                                                                                                                                                                                                                                                                                                                                                                                                                                                                                                                                                                                                                                                                                                                                                                                                                                                                                                                                                                                                                                                                                                                                                                                                                                                                                                                                                                                                                                                                                                                                                                                                                                                                                                                                                                                                                                                                                                                                                                                                                                                                                                                                                                                                                                                                                                                                                                                                                                                                                   Corrections to the magnitudes of high-redshift objects due to intergalactic attenuation are computed using current estimates of the properties of the intergalactic medium (IGM). The results of numerical simulations are used to estimate the contributions to resonant scattering from the higher-order Lyman transitions. Differences of 0.5‐1 mag from the previous estimate of Madau are found. Intergalactic kIGM-corrections and colours are provided for high-redshift starburst galaxies and Type I and Type II quasi-stellar objects for several filter systems used in current and planned deep optical and infrared surveys. Ke yw ords: galaxies: surveys ‐ high-redshift ‐ intergalactic medium ‐ galaxies: photometry ‐ quasars: absorption lines ‐ quasars: general.</w:t>
      </w:r>
      <w:r>
        <w:br/>
      </w:r>
      <w:r>
        <w:rPr>
          <w:rStyle w:val="VerbatimChar"/>
        </w:rPr>
        <w:t xml:space="preserve">## 34288                                                                                                                                                                                                                                                                                                                                                                                                                                                                                                                                                                                                                                                                                                                                                                                                                                                                                                                                                                                                                                                                                                                                                                                                                                                                                                                                                                                                                                                                                                                                                                                                                                                                                                                                                                                                                                                                                                                                                                                                                                                                                                                                                                                                                                                                                                                                                                                                                                                                                                                                                                                                                                                                                                                                                                                                                                                                                                                                                                                                                                                                                                                                                                                                                                                                                                                                                                                                                                                                                                                                                                                                                                                                                                                                                                                                                                                                                                                                                                                                                                                                                                                                                                                                                                                                                                                                                                                                                                                                                                                                                                                                                                                                                                                                                                                                                                                                                                                                                                                                                                                                                                                                                                                                                                                                                                                                                                                                                                                                                                                                                                                                                                                                                                                                                                                                                                                                                                                                     We present seven new transiting hot Jupiters from the WASP-South survey. The planets are all typical hot Jupiters orbiting stars from F4 to K0 with magnitudes of V = 10.3–12.5. The orbital periods are all in the range of 3.9–4.6 d, the planetary masses range from 0.4 to 2.3 MJup and the radii from 1.1 to 1.4 RJup. In line with known hot Jupiters, the planetary densities range from Jupiter-like to inflated (ρ = 0.13–1.07ρJup). We use the increasing numbers of known hot Jupiters to investigate the distribution of their orbital periods and the 3–4 d ‘pile-up’.</w:t>
      </w:r>
      <w:r>
        <w:br/>
      </w:r>
      <w:r>
        <w:rPr>
          <w:rStyle w:val="VerbatimChar"/>
        </w:rPr>
        <w:t xml:space="preserve">## 34338                                                                                                                                                                                                                                                                                                                                                                                                                                                                                                                                                                                                                                                                                                                                                                                                                                                                                                                                                                                                                                                                                                                                                                                                                                                                                                                                                                                                                                                                                                                                                                                                                                                                                                                                                                                                                                                                                                                                                                                                                                                                                                                                                                                                                                                                                                                                                                                                                                                                                                                                                                                                                                                                                                                                                                                                                                                                                                                                                                                                                                                                                                                                                                                                                                                                                                                                                                                                                                                                                                                                                                                                                                                                                                                                                                                                                                                                                                                                                                                                                                                                                                                                                                                                                                                                                                                                                                                                                                                                                                                                                                                                                                                                                                                                                                                                                                                                                                                       We present Hubble Space Telescope/Wide Field Camera 3 narrow-band imaging of the Hα emission in a sample of eight gravitationally lensed galaxies at z = 1–1.5. The magnification caused by the foreground clusters enables us to obtain a median source plane spatial resolution of 360 pc, as well as providing magnifications in flux ranging from ∼10× to ∼50×. This enables us to identify resolved star-forming H ii regions at this epoch and therefore study their Hα luminosity distributions for comparisons with equivalent samples at z ∼ 2 and in the local Universe. We find evolution in the both luminosity and surface brightness of H ii regions with redshift. The distribution of clump properties can be quantified with an H ii region luminosity function, which can be fit by a power law with an exponential break at some cut-off, and we find that the cut-off evolves with redshift. We therefore conclude that ‘clumpy’ galaxies are seen at high redshift because of the evolution of the cut-off mass; the galaxies themselves follow similar scaling relations to those at z = 0, but their H ii regions are larger and brighter and thus appear as clumps which dominate the morphology of the galaxy. A simple theoretical argument based on gas collapsing on scales of the Jeans mass in a marginally unstable disc shows that the clumpy morphologies of high-z galaxies are driven by the competing effects of higher gas fractions causing perturbations on larger scales, partially compensated by higher epicyclic frequencies which stabilize the disc.</w:t>
      </w:r>
      <w:r>
        <w:br/>
      </w:r>
      <w:r>
        <w:rPr>
          <w:rStyle w:val="VerbatimChar"/>
        </w:rPr>
        <w:t xml:space="preserve">## 34363                                                                                                                                                                                                                                                                                                                                                                                                                                                                                                                                                                                                                                                                                                                                                                                                                                                                                                                                                                                                                                                                                                                                                                                                                                                                                                                                                                                                                                                                                                                                                                                                                                                                                                                                                                                                                                                                                                                                                                                                                                                                                                                                                                                                                                                                                                                                                                                                                                                                                                                                                                                                                                                                                                                                                                                                                                                                                                                                                                                                                                                                                                                                                                                                                                                                                                                                                                                                                                                                                                                                                                                                                                                                                                                                                                                                                                                                                                                                                                                                                                                                                                                                                                                                                                                                                                                                                                                                                                                                                                                                          {abridged} We present imaging and spectroscopy of Abell 1689 (z=0.183) from GEMINI/GMOS-N and HST/ACS. We measure integrated photometry from the GMOS g' and r' images (for 531 galaxies) and surface photometry from the HST F625W image (for 43 galaxies) as well as velocities and velocity dispersions from the GMOS spectra (for 71 galaxies). We construct the Kormendy relation (KR), Faber-Jackson relation (FJR) and colour-magnitude relation (CMR) for early-type galaxies in Abell 1689 using this data and compare them to those of the Coma cluster. We measure the intrinsic scatter of the CMR in Abell 1689 to be 0.054 \\pm 0.004 mag which places degenerate constraints on the ratio of the assembly timescale to the time available (beta) and the age of the population. Making the assumption that galaxies in Abell 1689 will evolve into those of Coma over an interval of 2.26 Gyr breaks this degeneracy and limits beta to be &gt; 0.6 and the age of the red sequence to be &gt; 5.5 Gyr (formed at z &gt; 0.55). Without corrections for size evolution but accounting for magnitude cuts and selection effects, the KR &amp; FJR are inconsistent and disagree at the 2 sigma level regarding the amount of luminosity evolution in the last 2.26 Gyr. However, after correcting for size evolution the KR &amp; FJR show similar changes in luminosity (0.22 \\pm 0.11 mag) that are consistent with the passive evolution of the stellar populations from a single burst of star formation 10.2 \\pm 3.3 Gyr ago (z = 1.8+inf-0.9). Thus the changes in the KR, FJR &amp; CMR of Abell 1689 relative to Coma all agree and suggest old galaxy populations with little or no synchronisation in the star formation histories. Furthermore, the weak evidence for size evolution in the cluster environment in the last 2.26 Gyr places interesting constraints on the possible mechanisms at work, favouring harassment or secular processes over merger scenarios.</w:t>
      </w:r>
      <w:r>
        <w:br/>
      </w:r>
      <w:r>
        <w:rPr>
          <w:rStyle w:val="VerbatimChar"/>
        </w:rPr>
        <w:t xml:space="preserve">## 34364                                                                                                                                                                                                                                                                                                                                                                                                                                                                                                                                                                                                                                                                                                                                                                                                                                                                                                                                                                                                                                                                                                                                                                                                                                                                                                                                                                                                                                                                                                                                                                                                                                                                                                                                                                                                                                                                                                                                                                                                                                                                                                                                                                                                                                                                                                                                                                                                                                                                                                                                                                                                                                                                                                                                                                                                                                                                                                                                                                                                                                                                                                                                                                                                                                                                                                                                                                                                                                                                                                                                                                                                                                                                                                                                                                                                                                                                                                                                                                                                                                                                                                                                                                                                                                                                                                                                                                                                                                                                                                                                                                                                                                                                                                                                                                                                                                                                                                                                                                                                                                                                                                                                                                                                                                                                                                                                                                                                                                                                                                                              Pulsars are rotating neutron stars that produce lighthouse-like beams of radio emission from their magnetic poles. The observed pulse of emission enables their rotation rates to be measured with great precision. For some young pulsars, this provides a means of studying the interior structure of neutron stars. Most pulsars have stable pulse shapes, and slow down steadily (for example, see ref. 20). Here we report the discovery of long-term, highly periodic and correlated variations in both the pulse shape and the rate of slow-down of the pulsar PSR B1828-11. The variations are best described as harmonically related sinusoids, with periods of approximately 1,000, 500 and 250 days, probably resulting from precession of the spin axis caused by an asymmetry in the shape of the pulsar. This is difficult to understand theoretically, because torque-free precession of a solitary pulsar should be damped out by the vortices in its superfluid interior.</w:t>
      </w:r>
      <w:r>
        <w:br/>
      </w:r>
      <w:r>
        <w:rPr>
          <w:rStyle w:val="VerbatimChar"/>
        </w:rPr>
        <w:t xml:space="preserve">## 34370                                                                                                                                                                                                                                                                                                                                                                                                                                                                                                                                                                                                                                                                                                                                                                                                                                                                                                                                                                                                                                                                                                                                                                                                                                                                                                                                                                                                                                                                                                                                                                                                                                                                                                                                                                                                                                                                                                                                                                                                                                                                                                                                                                                                                                                                                                                                                                                                                                                                                                                                                                                                                                                                                                                                                                                                                                                                                                                                                                                                                                                                                                                                                                                                                                                                                                                                                                                                                                                                                                                                                                                                                                                                                                                                                                                                                                                                                                                                                                                                                                                                                                                                                                                                                                                                                                                                                                                                                                                                                                                                                                                                                                                                          The mid-infrared spectra of ultraluminous infrared galaxies (ULIRGs) contain a variety of spectral features that can be used as diagnostics to characterize the spectra. However, such diagnostics are biased by our prior prejudices on the origin of the features. Moreover, by using only part of the spectrum they do not utilize the full information content of the spectra. Blind statistical techniques such as principal component analysis (PCA) consider the whole spectrum, find correlated features and separate them out into distinct components. \n \nWe further investigate the principal components (PCs) of ULIRGs derived in Wang et al. We quantitatively show that five PCs are optimal for describing the Infrared Spectrograph spectra. These five components (PC1–PC5) and the mean spectrum provide a template basis set that reproduces spectra of all z &lt; 0.35 ULIRGs within the noise. For comparison, the spectra are also modelled with a combination of radiative transfer models of both starbursts and the dusty torus surrounding active galactic nuclei (AGN). The five PCs typically provide better fits than the models. We argue that the radiative transfer models require a colder dust component and have difficulty in modelling strong polycyclic aromatic hydrocarbon features. \n \nAided by the models we also interpret the physical processes that the PCs represent. The third PC is shown to indicate the nature of the dominant power source, while PC1 is related to the inclination of the AGN torus. \n \nFinally, we use the five PCs to define a new classification scheme using 5D Gaussian mixture modelling and trained on widely used optical classifications. The five PCs, average spectra for the four classifications and the code to classify objects are made available at:</w:t>
      </w:r>
      <w:r>
        <w:br/>
      </w:r>
      <w:r>
        <w:rPr>
          <w:rStyle w:val="VerbatimChar"/>
        </w:rPr>
        <w:t xml:space="preserve">## 34376                                                                                                                                                                                                                                                                                                                                                                                                                                                                                                                                                                                                                                                                                                                                                                                                                                                                                                                                                                                                                                                                                                                                                                                                                                                                                                                                                                                                                                                                                                                                                                                                                                                                                                                                                                                                                                                                                                                                                                                                                                                                                                                                                                                                                                                                                                                                                                                                                                                                                                                                                                                                                                                                                                                                                                                                                                                                                                                                                                                                                                                                                                                                                                                                                                                                                                                                                                                                                                                                                                                                                                                                                                                                                                                                                                                                                                                                                                                                                                                                                                                                                                                                                                                                                                                                                                                                                                                                                                                                                                                                                                                                                                                                                                                                                                                                                                                                                         Helium-rich subdwarf B (He-sdB) stars represent a small group of low-mass hot stars with luminosities greater than those of conventional sdB stars, and effective temperatures lower than those of subdwarf O (sdO) stars. By measuring their surface chemistry, we aim to explore the connection between He-sdB stars, He-rich sdO stars and normal sdB stars. LSIV-14°116 is a relatively intermediate He-sdB star, also known to be a photometric variable. High-resolution blue-optical spectroscopy was obtained with the Anglo-Australian Telescope. Analysis of the spectrum shows LSIV-14°116 to have effective temperature T eff= 34000 ± 500K, surface gravity logg= 5.6 ± 0.2 and surface helium abundance n He= 0.16 ± 0.03 by number. This places the star slightly above the standard extended horizontal branch, as represented by normal sdB stars. The magnesium and silicon abundances indicate the star to be metal poor relative to the Sun. A number of significant but unfamiliar absorption lines were identified as being due to germanium, strontium, yttrium and zirconium. After calculating oscillator strengths (for Ge, Y and Zr), the photospheric abundances of these elements were established to range from 3 dex (Ge) to 4 dex (Sr, Y and Zr) above solar. The most likely explanation is that these overabundances are caused by radiatively driven diffusion forming a chemical cloud layer in the photosphere. It is conjectured that this cloud formation could be mediated by a strong magnetic field. © 2010 The Authors Monthly Notices of the Royal Astronomical Society © 2010 RAS.</w:t>
      </w:r>
      <w:r>
        <w:br/>
      </w:r>
      <w:r>
        <w:rPr>
          <w:rStyle w:val="VerbatimChar"/>
        </w:rPr>
        <w:t xml:space="preserve">## 34378                                                                                                                                                                                                                                                                                                                                                                                                                                                                                                                                                                                                                                                                                                                                                                                                                                                                                                                                                                                                                                                                                                                                                                                                                                                                                                                                                                                                                                                                                                                                                                                                                                                                                                                                                                                                                                                                                                                                                                                                                                                                                                                                                                                                                                                                                                                                                                                                                                                                                                                                                                                                                                                                                                                                                                                                                                                                                                                                                                                                                                                                                                                                                                                                                                                                                                                                                                                                                                                                                                                                                                                                                                                                                                                                                                                                                                                                                                                                                                                                                                                                                                                                                                                                                                                                                                                                                                                                                                                                                                                                                                                                                                                                                                                                                                                                                                                                                                                                                                                                                  We are studying the column density distribution of all nearby giant molecular clouds. As part of this project, we generated several all-sky extinction maps. They are calculated using the median near-infrared colour excess technique applied to data from the Two-Micron All-Sky Survey. Our large-scale approach allows us to fit spline functions to extinction-free regions in order to accurately determine the colour excess values. Two types of maps are presented: (i) maps with a constant noise and variable spatial resolution and (ii) maps with a constant spatial resolution and variable noise. Our standard A V map uses the nearest 49 stars to the centre of each pixel for the determination of the extinction. The 1σ variance is constant at 0.28 mag A V in the entire map. The distance to the 49th nearest star varies from below 1 arcmin near the Galactic plane to about 10 arcmin at the poles, but is below 5 arcmin for all giant molecular clouds (|b| &lt; 30°). A comparison with existing large-scale maps shows that our extinction values are systematically larger by 20 per cent compared to Dobashi et al. and 40 per cent smaller compared to Schlegel et al. This is most likely caused by the applied star counting technique in Dobashi et al. and systematic uncertainties in the dust temperature and emissivity in Schlegel et al. Our superior resolution allows us to detect more small-scale high-extinction cores as compared to the other two maps.</w:t>
      </w:r>
      <w:r>
        <w:br/>
      </w:r>
      <w:r>
        <w:rPr>
          <w:rStyle w:val="VerbatimChar"/>
        </w:rPr>
        <w:t xml:space="preserve">## 34380                                                                                                                                                                                                                                                                                                                                                                                                                                                                                                                                                                                                                                                                                                                                                                                                                                                                                                                                                                                                                                                                                                                                                                                                                                                                                                                                                                                                                                                                                                                                                                                                                                                                                                                                                                                                                                                                                                                                                                                                                                                                                                                                                                                                                                                                                                                                                                                                                                                                                                                                                                                                                                                                                                                                                                                                                                                                                                                                                                                                                                                                                                                                                                                                                                                                                                                                                                                                                                                                                                                                                                                                                                                                                                                                                                                                                                                                                                                                                                                                                                                                                                                                                                                                                                                                                                                                                                                                                                                                                                                                                                                                                                                                                                                                                                                                                                                                                                                                                                                                                                                                                                                                                                                                                                                                                                                                                                                                                                                                                                                                                              Observations of the varying orientations of comet tails led to the suggestion of the existence of the solar wind—a continuous outflow of ionized material from the Sun. It is now well established that gas from comets is ionized by several processes and joins the solar wind, forming an ion (plasma) tail that points away from the Sun. The plasma environments of three comets have been measured in situ, but only in the upstream direction or less than 8,000 km downstream of the nucleus. Here we report a fortuitous crossing by a spacecraft of the plasma tail of comet Hyakutake (C/1996 B2), at a distance of more than 3.8 astronomical units (550 million kilometres) from its nucleus. This surpasses the tail length of 2 au determined for the Great March Comet of 1843 (C/1843 D1). Our measurements reveal that, at this distance, the tail of comet Hyakutake was a structured entity at least 7 million kilometres in diameter.</w:t>
      </w:r>
      <w:r>
        <w:br/>
      </w:r>
      <w:r>
        <w:rPr>
          <w:rStyle w:val="VerbatimChar"/>
        </w:rPr>
        <w:t xml:space="preserve">## 34420                                                                                                                                                                                                                                                                                                                                                                                                                                                                                                                                                                                                                                                                                                                                                                                                                                                                                                                                                                                                                                                                                                                                                                                                                                                                                                                                                                                                                                                                                                                                                                                                                                                                                                                                                                                                                                                                                                                                                                                                                                                                                                                                                                                                                                                                                                                                                                                                                                                                                                                                                                                                                                                                                                                                                                                                                                                                                                                                                                                                                                                                                                                                                                                                                                                                                                                                                                                                                                                                                                                                                                                                                                                                                                                                                                                                                                                                                                                                                                                                                                                                                                                                                                                                                                                                                                                                                                                                                                                                                                                                                                                                                                                                                                                                                                                                                                                                                                                                                                                                                                                                                                                                                                                                                                                                                                                                                                                                                                                  OBSERVATIONS have revealed a population of faint blue galaxies1–5 at intermediate redshifts (z≈0.4). These galaxies are present in significant excess relative to what is expected based on observations of local galaxies, which has led some to propose that the discrepancy must be due either to non-standard cosmologies4,6or to the effects of very pronounced galaxy evolution4,7–10. The surveys that define the population of local galaxies are strongly biased against objects of low surface brightness11–14. Recent work15,16 has shown that nearby low-surface-brightness galaxies have properties very similar to those of the excess faint blue galaxies, and has suggested that they may be as common as normal spiral galaxies14,17. Here I show that the deep surveys that have identified the faint blue galaxies can easily detect low-surface-brightness galaxies at intermediate redshifts, even though they are not readily apparent in local surveys. Thus, the faint blue galaxies may indeed correspond to low-surface-brightness galaxies.</w:t>
      </w:r>
      <w:r>
        <w:br/>
      </w:r>
      <w:r>
        <w:rPr>
          <w:rStyle w:val="VerbatimChar"/>
        </w:rPr>
        <w:t xml:space="preserve">## 34427                                                                                                                                                                                                                                                                                                                                                                                                                                                                                                                                                                                                                                                                                                                                                                                                                                                                                                                                                                                                                                                                                                                                                                                                                                                                                                                                                                                                                                                                                                                                                                                                                                                                                                                                                                                                                                                                                                                                                                                                                                                                                                                                                                                                                                                                                                                                                                                                                                                                                                                                                                                                                                                                                                                                                                                                                                                                                                                                                                                                                                                                                                                                                                                                                                                                                                                                                                                                                                                                                                                                                                                                                                                                                                                                                                                                                                                                                                                                                                                                                                                                                                                                                                                                                                                                                                                                                                                                                                                                                                                                                                                                                                                                                                                                                                                                                                                                                                                                                                                                                                                                                                                                                                                                                                                                                                                                                                        We describe a new multi-colour proper motion survey for cool white dwarfs (CWDs). The observational database consists of ~300 digitally scanned Schmidt plates in ESO/SERC field 287. The entire survey procedure, from the raw Schmidt plate data to final white dwarf luminosity function (WDLF) is described, with special emphasis on completeness concerns. We obtain a sample of 58 WDs, for which we have follow up CCD photometry and spectroscopy of a representative sub--sample. Effective temperatures and luminosities of our sample objects are determined by comparing photometry with the model atmosphere predictions of Bergeron, Saumon and Wesemael. Space densities are calculated using an adaptation of Schmidts (1/Vmax) method, from which a WDLF is constructed. Comparison of our observational LF with the models of both Wood and Garcia-Berro et al. indicate an age for the local Galactic Disc of 10{-1}_{+3}Gyr. Importantly, we find no evidence of incompleteness in our survey sample. Proper motion number counts imply the survey is complete, and the WD sample passes the (V/V_{max}) completeness test.</w:t>
      </w:r>
      <w:r>
        <w:br/>
      </w:r>
      <w:r>
        <w:rPr>
          <w:rStyle w:val="VerbatimChar"/>
        </w:rPr>
        <w:t xml:space="preserve">## 34439                                                                                                                                                                                                                                                                                                                                                                                                                                                                                                                                                                                                                                                                                                                                                                                                                                                                                                                                                                                                                                                                                                                                                                                                                                                                                                                                                                                                                                                                                                                                                                                                                                                                                                                                                                                                                                                                                                                                                                                                                                                                                                                                                                                                                                                                                                                                                                                                                                                                                                                                                                                                                                                                                                                                                                                                                                                                                                                                                                                                                                                                                                                                                                                                                                                                                                                                                                                                                                                                                                                                                                                                                                                                                                                                                                                                                                                                                                                                                                                                                                                                                                                                                                                                                                                                                                                                                                                                                                                                                                                                                                                                                                                                                                                                                                                                                                                                                                                                                                                                      We report the results of a spectropolarimetric survey of a complete far infrared selected sample of Seyfert 2 galaxies. We have found polarized broad Hα emission in one new source, NGC5995. In the sample as a whole, there is a clear tendency for galaxies in which we have detected broad Hα in polarized light to have warm mid–far infrared colours (F60μm/F25μm &lt; ∼ 4), in agreement with our previous results. However, a comparison of the optical, radio and hard x-ray properties of these systems leads us to conclude that this is a secondary consequence of the true mechanism governing our ability to see scattered light from the broad line region. We find a strong trend for galaxies showing such emission to lie above a critical value of the relative luminosity of the active core to the host galaxy (as measured from the [OIII] 5007Å equivalent width) which varies as a function of the obscuring column density as measured from hard x-ray observations. The warmth of the infrared colours is then largely due to a combination of the luminosity of the active core, the obscuring column and the relative importance of the host galaxy in powering the far infrared emission, and not solely orientation as we inferred in our previous paper. Our data may also provide an explanation as to why the most highly polarized galaxies, which appear to have tori that are largely edge-on, are also the most luminous and have the most easily detectable scattered broad Hα.</w:t>
      </w:r>
      <w:r>
        <w:br/>
      </w:r>
      <w:r>
        <w:rPr>
          <w:rStyle w:val="VerbatimChar"/>
        </w:rPr>
        <w:t xml:space="preserve">## 34442                                                                                                                                                                                                                                                                                                                                                                                                                                                                                                                                                                                                                                                                                                                                                                                                                                                                                                                                                                                                                                                                                                                                                                                                                                                                                                                                                                                                                                                                                                                                                                                                                                                                                                                                                                                                                                                                                                                                                                                                                                                                                                                                                                                                                                                                                                                                                                                                                                                                                                                                                                                                                                                                                                                                                                                                                                                                                                                                                                                                                                                                                                                                                                                                                                                                                                                                                                                                                                                                                                                                                                                                                                                                                                                                                                                                                                                                                                                                                                                                                                                                                                                                                                                                                                                                                                                                                                                                                                                                                                                                                                                                                                                                                                                                                                                                                                                                                                                                                                                                                                                                                                                                                                                                                                                                                                                                                                                                                                                                                                                                                                                                                                                                                                                                                                                                                     Gravitational waves provide a novel and powerful way to test astrophysical models of compact objects, early universe processes, beyond the Standard Model particle physics, dark matter candidates, Einstein’s theory of General Relativity and extended gravity models, and even quantum gravity candidate theories. A short introduction to the gravitational-wave background and the method we are using to detect it will be presented. Constraints on various astrophysical/cosmological models from the non-detectability of the gravitational-wave background will be discussed. Gravitational waves from transients will be highlighted and their physical implications will be summarised.</w:t>
      </w:r>
      <w:r>
        <w:br/>
      </w:r>
      <w:r>
        <w:rPr>
          <w:rStyle w:val="VerbatimChar"/>
        </w:rPr>
        <w:t xml:space="preserve">## 34455                                                                                                                                                                                                                                                                                                                                                                                                                                                                                                                                                                                                                                                                                                                                                                                                                                                                                                                                                                                                                                                                                                                                                                                                                                                                                                                                                                                                                                                                                                                                                                                                                                                                                                                                                                                                                                                                                                                                                                                                                                                                                                                                                                                                                                                                                                                                                                                                                                                                                                                                                                                                                                                                                                                                                                                                                                                                                                                                                                                                                                                                                                                                                                                                                                                                                                                                                                                                                                                                                                                                                                                                                                                                                                                                                                                                                                                                                                                                                                                                                                                                                                                                                                                                                                                                                                                                                                                                                                                                                                                                                                                                                                                                                                                                                                                                                                                                                                                                                                                                                                                                                                                                                                                                                                                                                                                                                                                                                                                                                       We present results of the first systematic search for submillimetre (submm) continuum emission from z ∼ 2, radio-quiet, optically-luminous (MB 4; Paper I). The target sensitivity of the survey, 3σ = 10 mJy at 850 µm, was chosen to enable efficient identification of bright submm sources, suitable for detailed follow-up. Nine targets are detected with 3σ significance or greater, with fluxes in the range 7‐17 mJy. Although the detection rate above 10 mJy is lower than that of the z &gt; 4 survey, the weighted mean flux of the undetected sources, 1.9 ± 0.4 mJy, is similar to that at z &gt; 4 (2.0 ± 0.6 mJy). The statistical significance of trends is analysed, and it is found that: (i) within the limited optical luminosity range studied, there is no strong evidence for a correlation between submm and optical luminosity; (ii) there is a suggestion of a variation of submm detectability with redshift, but that this is consistent with the K-correction of a characteristic far-infrared spectrum.</w:t>
      </w:r>
      <w:r>
        <w:br/>
      </w:r>
      <w:r>
        <w:rPr>
          <w:rStyle w:val="VerbatimChar"/>
        </w:rPr>
        <w:t xml:space="preserve">## 34465                                                                                                                                                                                                                                                                                                                                                                                                                                                                                                                                                                                                                                                                                                                                                                                                                                                                                                                                                                                                                                                                                                                                                                                                                                                                                                                                                                                                                                                                                                                                                                                                                                                                                                                                                                                                                                                                                                                                                                                                                                                                                                                                                                                                                                                                                                                                                                                                                                                                                                                                                                                                                                                                                                                                                                                                                                                                                                                                                                                                                                                                                                                                                                                                                                                                                                                                                                                                                                                                                                                                                                                                                                                                                                                                                                                                                                                                                                                                                                                                                                                                                                                                                                                                                                  Recent XMM-Newton studies of X-ray variability in the hard states of black hole X-ray binaries (BHXRBs) indicate that the variability is generated in the ‘standard’ optically thick accretion disc that is responsible for the multi-colour blackbody emission. The variability originates in the disc as mass-accretion fluctuations and propagates through the disc to ‘light up’ inner disc regions, eventually modulating the power-law emission that is produced relatively centrally. Both the covariance spectra and time-lags that cover the soft bands strongly support this scenario. Here, we present a comparative spectral-timing study of XMM-Newton data from the BHXRB SWIFT J1753.5−0127 in a bright 2009 hard state with that from the significantly fainter 2006 hard state to show for the first time the change in disc spectral-timing properties associated with a global increase in both the accretion rate and the relative contribution of the disc emission to the bolometric luminosity. We show that, although there is strong evidence for intrinsic disc variability in the more luminous hard state, the disc variability amplitude is suppressed relative to that of the power-law emission, which contrasts with the behaviour at lower luminosities where the disc variability is slightly enhanced when compared with the power-law variations. Furthermore, in the higher luminosity data the disc variability below 0.6 keV becomes incoherent with the power-law and higher energy disc emission at frequencies below 0.5 Hz, in contrast with the coherent variations seen in the 2006 data. We explain these differences and the associated complex lags in the 2009 data in terms of the fluctuating disc model, where the increase in accretion rate seen in 2009 leads to more pronounced and extended disc emission. If the variable signals are generated at small radii in the disc, the variability of disc emission can be naturally suppressed by the fraction of unmodulated disc emission arising from larger radii. Furthermore, the drop in coherence can be produced by disc accretion fluctuations arising at larger radii which are viscously damped and hence unable to propagate to the inner, power-law emitting region.</w:t>
      </w:r>
      <w:r>
        <w:br/>
      </w:r>
      <w:r>
        <w:rPr>
          <w:rStyle w:val="VerbatimChar"/>
        </w:rPr>
        <w:t xml:space="preserve">## 34511                                                                                                                                                                                                                                                                                                                                                                                                                                                                                                                                                                                                                                                                                                                                                                                                                                                                                                                                                                                                                                                                                                                                                                                                                                                                                                                                                                                                                                                                                                                                                                                                                                                                                                                                                                                                                                                                                                                                                                                                                                                                                                                                                                                                                                                                                                                                                                                                                                                                                                                                                                                                                                                                                                                                                                                                                                                                                                                                                                                                                                                                                                                                                                                                                                                                                                                                                                                                                                                                                                                                                                                                                                                                                                                                                                                                                                                                                                                                                                                                                                                                                                                                                                                                                                                                                                                                                                                                                                                                                                                                                                                                                                                                                                                                                                                                                                                               We present H- and K-band spectroscopy of OB and Wolf–Rayet (WR) members of the Milky Way cluster 1806−20 (G10.0–0.3) to obtain a revised cluster distance, of relevance to the 2004 giant flare from the (soft gamma repeater) SGR 1806−20 magnetar. From GNIRS (Gemini Near-Infrared Spectrograph) spectroscopy obtained with Gemini South, four candidate OB stars are confirmed as late O/early B supergiants, while we support previous mid-WN and late WC classifications for two WR stars. Based upon an absolute Ks-band magnitude calibration for B supergiants and WR stars, and near-infrared (IR) photometry from NIRI (Near-Infrared Imager) at Gemini North plus archival VLT/ISAAC (Very Large Telescope/Infrared Spectrometer And Array Camera) data sets, we obtain a cluster distance modulus of 14.7 ± 0.35 mag. The known stellar content of the 1806−20 cluster suggests an age of 3–5 Myr, from which theoretical isochrone fits infer a distance modulus of 14.7 ± 0.7 mag. Together, our results favour a distance modulus of 14.7 ± 0.4 mag (8.7+1.8−1.5 kpc) to the 1806−20 cluster, which is significantly lower than the nominal 15 kpc distance to the magnetar. For our preferred distance, the peak luminosity of the 2004 December giant flare is reduced by a factor of 3 to 7 × 1046 erg s−1, such that the contamination of BATSE (Burst And Transient Source Experiment) short gamma-ray bursts (GRBs) from giant flares of extragalactic magnetars is reduced to a few per cent. We infer a magnetar progenitor mass of ∼48+20−8 M⊙, in close agreement with that obtained recently for the magnetar in Westerlund 1.</w:t>
      </w:r>
      <w:r>
        <w:br/>
      </w:r>
      <w:r>
        <w:rPr>
          <w:rStyle w:val="VerbatimChar"/>
        </w:rPr>
        <w:t xml:space="preserve">## 34546                                                                                                                                                                                                                                                                                                                                                                                                                                                                                                                                                                                                                                                                                                                                                                                                                                                                                                                                                                                                                                                                                                                                                                                                                                                                                                                                                                                                                                                                                                                                                                                                                                                                                                                                                                                                                                                                                                                                                                                                                                                                                                                                                                                                                                                                                                                                                                                                                                                                                                                                                                                                                                                                                                                                                                                                                                                                                                                                                                                                                                                                                                                                                                                                                                                                                                                                                                                                                                                                                                                                                                                                                                                                                                                                                                                                                                                                                                                                                                                                                                                                                                                                                                                                                                                                                                                                                                                                                                                                                                                                                                                                                                                                                                                                                                                                                                                                                                                                                                                                                                                                                                                                                                                                                                                                                                                                                                                                                                                                                                                                                                                                                                                                                                     We follow the growth of baryonic structure in the presence of a magnetic field within an approximate cosmological magnetohydrodynamic simulation, produced by adding an (isotropic) magnetic pressure related to the local gas pressure. We perform an ensemble of these simulations to follow the amplification of the field with time. By using a variety of initial field strengths and changing the slope of the power law that governs the way the field grows with increasing density, we span the range of current observations and demonstrate the size of the effect realistic magnetic fields could have on the central density of groups and clusters. A strong magnetic field significantly reduces the central gas density which, in turn, reduces observable quantities such as the X-ray luminosity.</w:t>
      </w:r>
      <w:r>
        <w:br/>
      </w:r>
      <w:r>
        <w:rPr>
          <w:rStyle w:val="VerbatimChar"/>
        </w:rPr>
        <w:t xml:space="preserve">## 34564                                                                                                                                                                                                                                                                                                                                                                                                                                                                                                                                                                                                                                                                                                                                                                                                                                                                                                                                                                                                                                                                                                                                                                                                                                                                                                                                                                                                                                                                                                                                                                                                                                                                                                                                                                                                                                                                                                                                                                                                                                                                                                                                                                                                                                                                                                                                                                                                                                                                                                                                                                                                                                                                                                                                                                                                                                                                                                                                                                                                                                                                                                                                                                                                                                                                                                                                                                                                                                                                                                                                                                                                                                                                                                                                                                                                                                                                                                                                                                                                                                                                                                                                                                                                                                                                                                                                                                                                                                                                                                                                                                                                                                                                                                                                                                                                                                                                                                                                                                                                                         We have used a model of magnetic accretion to investigate the accretion flows of magnetic cataclysmic variables (mCVs). Numerical simulations demonstrate that four types of flow are possible: disks, streams, rings, and propellers. The fundamental observable determining the accretion flow, for a given mass ratio, is the spin-to-orbital-period ratio of the system. If intermediate polars (IPs) are accreting at their equilibrium spin rates, then for a mass ratio of 0.5, those with Pspin/Porb 0.1 will be disklike, those with 0.1 Pspin/Porb 0.6 will be streamlike, and those with Pspin/Porb ~ 0.6 will be ringlike. The spin-to-orbital-period ratio at which the systems transition between these flow types increases as the mass ratio of the stellar components decreases. For the first time we present evolutionary tracks of mCVs, which make it possible to investigate how their accretion flow changes with time. As systems evolve to shorter orbital periods and smaller mass ratios, in order to maintain spin equilibrium their spin-to-orbital-period ratio will generally increase. As a result, the relative occurrence of ringlike flows will increase, and the occurrence of disklike flows will decrease, at short orbital periods. The growing number of systems observed at high spin-to-orbital-period ratios with orbital periods below 2 hr and the observational evidence for ringlike accretion in EX Hya are fully consistent with this picture.</w:t>
      </w:r>
      <w:r>
        <w:br/>
      </w:r>
      <w:r>
        <w:rPr>
          <w:rStyle w:val="VerbatimChar"/>
        </w:rPr>
        <w:t xml:space="preserve">## 34567                                                                                                                                                                                                                                                                                                                                                                                                                                                                                                                                                                                                                                                                                                                                                                                                                                                                                                                                                                                                                                                                                                                                                                                                                                                                                                                                                                                                                                                                                                                                                                                                                                                                                                                                                                                                                                                                                                                                                                                                                                                                                                                                                                                                                                                                                                                                                                                                                                                                                                                                                                                                                                                                                                                                                                                                                                                                                                                                                                                                                                                                                                                                                                                                                                                                                                                                                                                                                                                                                                                                                                                                                                                                                                                                                                                                                                                                                                                                                                                                                                                                                                                                                                                                                                                                                                                                                                                                                                                                                                                                                                                                                                                                                                                                                                                  High dynamic range imaging of submillimeter dust emission from the envelopes of eight young protostars in the Taurus and Perseus star-forming regions has been carried out using the Submillimeter Common-User Bolometer Array (SCUBA) on the James Clerk Maxwell Telescope. Good correspondence between the spectral classifications of the protostars and the spatial distributions of their dust emission is observed, in the sense that those with cooler spectral energy distributions also have a larger fraction of the submillimeter flux originating in an extended envelope than in a disk. This results from the cool sources having more massive envelopes rather than warm sources having larger disks. Azimuthally averaged radial profiles of the dust emission are used to derive the power-law index of the envelope density distributions, p (defined by ρ r-p), and most of the sources are found to have values of p consistent with those predicted by models of cloud collapse. However, the youngest protostars in our sample, L1527 and HH 211-mm, deviate significantly from the theoretical predictions, exhibiting values of p somewhat lower than can be accounted for by existing models. For L1527 heating of the envelope by shocks where the outflow impinges on the surrounding medium may explain our result. For HH 211-mm another explanation is needed, and one possibility is that a shallow density profile is being maintained in the outer envelope by magnetic fields and/or turbulence. If this is the case, star formation must be determined by the rate at which the support is lost from the cloud, rather than the hydrodynamical properties of the envelope, such as the sound speed.</w:t>
      </w:r>
      <w:r>
        <w:br/>
      </w:r>
      <w:r>
        <w:rPr>
          <w:rStyle w:val="VerbatimChar"/>
        </w:rPr>
        <w:t xml:space="preserve">## 34592                                                                                                                                                                                                                                                                                                                                                                                                                                                                                                                                                                                                                                                                                                                                                                                                                                                                                                                                                                                                                                                                                                                                                                                                                                                                                                                                                                                                                                                                                                                                                                                                                                                                                                                                                                                                                                                                                                                                                                                                                                                                                                                                                                                                                                                                                                                                                                                                                                                                                                                                                                                                                                                                                                                                                                                                                                                                                                                                                                                                                                                                                                                                                                                                                                                                                                                                                                                                                                                                                                                                                                                                                                                                                                                                                                                                                                                                                                                                                                                                                                                                                                                                                                                                                                                                                                                                                                                                                                                                                                                                                                                                                                                                                                                                                                                                                                                                                                                                                                                                                                                                                                                                                                                                                                                                                                                                                                             81Kr‐Kr cosmic ray exposure (CRE) ages of individual chondrules (6–10 mg) and adjacent matrix samples (5–10 mg) from the Allegan H5 chondrite have been measured using a new highly sensitive resonance ionization mass spectrometer. No conclusive evidence of variations among the CRE ages of individual chondrules or between chondrules and matrix has been observed—average CRE ages of 5.90 ± 0.42 Ma (81Kr‐78Kr) and 5.04 ± 0.37 Ma (81Kr‐80+82Kr) are identical within error to those determined for the matrix (7.42 ± 1.27 Myr, 81Kr‐80+82Kr) and agree well with the literature value for bulk Allegan. If any accumulation of cosmogenic krypton in the early solar system took place, either it was below our detection limit in these samples (&lt;100 atoms), or any such gas was lost during parent body metamorphism. However, this demonstration that useful 81Kr‐Kr ages can be obtained from few milligram samples of chondritic material has clear relevance to the analysis of samples returned by planned missions to asteroids and to the search for a signature of pre‐exposure in other, less processed meteorites.</w:t>
      </w:r>
      <w:r>
        <w:br/>
      </w:r>
      <w:r>
        <w:rPr>
          <w:rStyle w:val="VerbatimChar"/>
        </w:rPr>
        <w:t xml:space="preserve">## 34594                                                                                                                                                                                                                                                                                                                                                                                                                                                                                                                                                                                                                                                                                                                                                                                                                                                                                                                                                                                                                                                                                                                                                                                                                                                                                                                                                                                                                                                                                                                                                                                                                                                                                                                                                                                                                                                                                                                                                                                                                                                                                                                                                                                                                                                                                                                                                                                                                                                                                                                                                                                                                                                                                                                                                                                                                                                                                                                                                                                                                                                                                                                                                                                                                                                                                                                                                                                                                                                                                                                                                                                                                                                                                                                                                                                                                                                                                                                                                                                                                                                                                                                                                                                                                                                                                                                                                                                                                                                                                                                                                                                                                                                                                                                                                                                                                                                                                                                                                                                                                                                                                                                                                                                                                                                                                                                                                                                                                                                                                                                                                                                              We use three-dimensional magnetohydrodynamic simulations to study the structure of the boundary layer between an accretion disc and a non-rotating, unmagnetized star. Under the assumption that cooling is efficient, we obtain a narrow but highly variable transition region in which the radial velocity is only a small fraction of the sound speed. A large fraction of the energy dissipation occurs in high-density gas adjacent to the hydrostatic stellar envelope, and may therefore be reprocessed and largely hidden from view of the observer. As suggested by Pringle, the magnetic field energy in the boundary layer is strongly amplified by shear, and exceeds that in the disc by an order of magnitude. These fields may play a role in generating the magnetic activity, X-ray emission and outflows in disc systems where the accretion rate is high enough to overwhelm the stellar magnetosphere.</w:t>
      </w:r>
      <w:r>
        <w:br/>
      </w:r>
      <w:r>
        <w:rPr>
          <w:rStyle w:val="VerbatimChar"/>
        </w:rPr>
        <w:t xml:space="preserve">## 34601                                                                                                                                                                                                                                                                                                                                                                                                                                                                                                                                                                                                                                                                                                                                                                                                                                                                                                                                                                                                                                                                                                                                                                                                                                                                                                                                                                                                                                                                                                                                                                                                                                                                                                                                                                                                                                                                                                                                                                                                                                                                                                                                                                                                                                                                                                                                                                                                                                                                                                                                                                                                                                                                                                                                                                                                                                                                                                                                                                                                                                                                                                                                                                                                                                                                                                                                                                                                                                                                                                                                                                                                                                                                                                                                                                                                                                                                                                                                                                                                                                                                                                                                                                                                                                                                                                                                                                                                                                                                                                                                                                                                                                                                                                                                                                                                                                                                                                                                                                                                                                                                                                                                                                                                                                                                                                                                                                                                                                                                                                                                                                                                                                                                                                     The cosmic microwave background (CMB) represents a unique source for the study of gravitational lensing. It is extended across the entire sky, partially polarized, located at the extreme distance of z = 1,100, and is thought to have the simple, underlying statistics of a Gaussian random field. Here we review the weak lensing of the CMB, highlighting the aspects which differentiate it from the weak lensing of other sources, such as galaxies. We discuss the statistics of the lensing deflection field which remaps the CMB, and the corresponding effect on the power spectra. We then focus on methods for reconstructing the lensing deflections, describing efficient quadratic maximum-likelihood estimators and delensing. We end by reviewing recent detections and observational prospects.</w:t>
      </w:r>
      <w:r>
        <w:br/>
      </w:r>
      <w:r>
        <w:rPr>
          <w:rStyle w:val="VerbatimChar"/>
        </w:rPr>
        <w:t xml:space="preserve">## 34618                                                                                                                                                                                                                                                                                                                                                                                                                                                                                                                                                                                                                                                                                                                                                                                                                                                                                                                                                                                                                                                                                                                                                                                                                                                                                                                                                                                                                                                                                                                                                                                                                                                                                                                                                                                                                                                                                                                                                                                                                                                                                                                                                                                                                                                                                                                                                                                                                                                                                                                                                                                                                                                                                                                                                                                                                                                                                                                                                                                                                                                                                                                                                                                                                                                                                                                                                                                                                                                                                                                                                                                                                                                                                                                                                                                                                                                                                                                                                                                                                                                                                                                                                                                                                                                                                                                                                                                                                                                                                                                                                                                                                                                                                                                                                                                                                                                                                                                                                                                                                                                                                                                                                                                                                                                                                                                                                                                                                   Using proper motion data for 894 stars in the Orion Nebula Cluster (ONC) compiled by Jones &amp; Walker in 1988, we search for binaries with apparent separations in the range 1000-5000 AU, and find an upper limit of three. Using a Monte Carlo method, we test the consistency of this result with two hypotheses: i) that the cluster contains a binary population identical to that found in the solar neighbourhood, and ii) that the cluster contains no binaries at all in this separation range. We obtain results strongly favouring the latter hypothesis. \nStar formation in the Galaxy is seen to occur in a variety of different environments, but it has been proposed that most stars may be formed in dense regions similar to the ONC, rather than in less dense groupings like that found in Taurus-Auriga. Since roughly 15 per cent of galactic field stars are known to be in binaries with separations greater than 1000 AU, the apparent absence of such binaries in the ONC places an upper limit on the contribution that dense clusters can make to galactic star formation.</w:t>
      </w:r>
      <w:r>
        <w:br/>
      </w:r>
      <w:r>
        <w:rPr>
          <w:rStyle w:val="VerbatimChar"/>
        </w:rPr>
        <w:t xml:space="preserve">## 34632                                                                                                                                                                                                                                                                                                                                                                                                                                                                                                                                                                                                                                                                                                                                                                                                                                                                                                                                                                                                                                                                                                                                                                                                                                                                                                                                                                                                                                                                                                                                                                                                                                                                                                                                                                                                                                                                                                                                                                                                                                                                                                                                                                                                                                                                                                                                                                                                                                                                                                                                                                                                                                                                                                                                                                                                                                                                                                                                                                                                                                                                                                                                                                                                                                                                                                                                                                                                                                                                                                                                                                                                                                                                                                                                                                                                                                                                                                                                                                                                                                                                                                                                                                                                                                                                                                                                                                                                                                                                                                                                                                                                                                                                                                                                                                                                                                               We present wide-field near-infrared (IR) images of the DR21/W75 high-mass star-forming region, obtained with the Wide Field Camera (WFCAM) on the United Kingdom Infrared Telescope. Broad-band JHK and narrow-band H 2 1-0S(1) images are compared to archival mid-IR images from the Spitzer Space Telescope, and 850-μm dust-continuum maps obtained with the Submillimeter Common User Bolometer Array (SCUBA). Together these data give a complete picture of dynamic star formation across this extensive region, which includes at least four separate star-forming sites in various stages of evolution. The H 2 data reveal knots and bow shocks associated with more than 50 individual flows. Most are well collimated, and at least five qualify as parsec-scale flows. Most appear to be driven by embedded, low-mass protostars. The orientations of the outflows, particularly from the few higher mass sources in the region (DR21, DR21(OH), W75N and ERO 1), show some degree of order, being preferentially orientated roughly orthogonal to the chain of dusty cores that runs north-south through DR21. Clustering may inhibit disc accretion and therefore the production of outflows; we certainly do not see enhanced outflow activity from clusters of protostars. Finally, although the low-mass protostellar outflows are abundant and widely distributed, the current generation does not provide sufficient momentum and kinetic energy to account for the observed turbulent motions in the DR21/W75 giant molecular clouds. Rather, multiple epochs of outflow activity are required over the million-year time-scale for turbulent decay.</w:t>
      </w:r>
      <w:r>
        <w:br/>
      </w:r>
      <w:r>
        <w:rPr>
          <w:rStyle w:val="VerbatimChar"/>
        </w:rPr>
        <w:t xml:space="preserve">## 34633                                                                                                                                                                                                                                                                                                                                                                                                                                                                                                                                                                                                                                                                                                                                                                                                                                                                                                                                                                                                                                                                                                                                                                                                                                                                                                                                                                                                                                                                                                                                                                                                                                                                                                                                                                                                                                                                                                                                                                                                                                                                                                                                                                                                                                                                                                                                                                                                                                                                                                                                                                                                                                                                                                                                                                                                                                                                                                                                                                                                                                                                                                                                                                                                                                                                                                                                                                                                                                                                                                                                                                                                                                                                                                                                                                                                                                                                                                                                                                                                                                                                                                                                                                                                                                                                                                                                                                                                                                                                                                                                                                                                                                                                                                                                                                                                                                               We present wide-field near-infrared (IR) images of the DR21/W75 high-mass star-forming region, obtained with the Wide Field Camera (WFCAM) on the United Kingdom Infrared Telescope. Broad-band JHK and narrow-band H 2 1-0S(1) images are compared to archival mid-IR images from the Spitzer Space Telescope, and 850-μm dust-continuum maps obtained with the Submillimeter Common User Bolometer Array (SCUBA). Together these data give a complete picture of dynamic star formation across this extensive region, which includes at least four separate star-forming sites in various stages of evolution. The H 2 data reveal knots and bow shocks associated with more than 50 individual flows. Most are well collimated, and at least five qualify as parsec-scale flows. Most appear to be driven by embedded, low-mass protostars. The orientations of the outflows, particularly from the few higher mass sources in the region (DR21, DR21(OH), W75N and ERO 1), show some degree of order, being preferentially orientated roughly orthogonal to the chain of dusty cores that runs north-south through DR21. Clustering may inhibit disc accretion and therefore the production of outflows; we certainly do not see enhanced outflow activity from clusters of protostars. Finally, although the low-mass protostellar outflows are abundant and widely distributed, the current generation does not provide sufficient momentum and kinetic energy to account for the observed turbulent motions in the DR21/W75 giant molecular clouds. Rather, multiple epochs of outflow activity are required over the million-year time-scale for turbulent decay.</w:t>
      </w:r>
      <w:r>
        <w:br/>
      </w:r>
      <w:r>
        <w:rPr>
          <w:rStyle w:val="VerbatimChar"/>
        </w:rPr>
        <w:t xml:space="preserve">## 34648                                                                                                                                                                                                                                                                                                                                                                                                                                                                                                                                                                                                                                                                                                                                                                                                                                                                                                                                                                                                                                                                                                                                                                                                                                                                                                                                                                                                                                                                                                                                                                                                                                                                                                                                                                                                                                                                                                                                                                                                                                                                                                                                                                                                                                                                                                                                                                                                                                                                                                                                                                                                                                                                                                                                                                                                                                                                                                                                                                                                                                                                                                                                                                                                                                                                                                                                                                                                                                                                                                                                                                                                                                                                                                                                                                                                                                                                                                                                                                                                                                                                                                                                                                                                                                                                                                                                                                                                                                                                                                                                                                                                                                                                                                                                                                                                                                                                                                                                                                                                                                                                                                                                                                                                                                                                                                                                                                                                                                                                                                                                                                                                                                                                                                                                                                                                                                                                                                                                                                                                                                                                                                                               A high-resolution (approx.4'') X-ray image of the core of the Perseus cluster obtained with the Einstein Observatory is presented. An unresolved source is found coincident with the nucleus of NGC 1275. In the surrounding extended emission, isointensity contours twist at progressively larger radii from a position angle with SE orientation at 19'' to 100'' to a W one at 150''.</w:t>
      </w:r>
      <w:r>
        <w:br/>
      </w:r>
      <w:r>
        <w:rPr>
          <w:rStyle w:val="VerbatimChar"/>
        </w:rPr>
        <w:t xml:space="preserve">## 34659                                                                                                                                                                                                                                                                                                                                                                                                                                                                                                                                                                                                                                                                                                                                                                                                                                                                                                                                                                                                                                                                                                                                                                                                                                                                                                                                                                                                                                                                                                                                                                                                                                                                                                                                                                                                                                                                                                                                                                                                                                                                                                                                                                                                                                                                                                                                                                                                                                                                                                                                                                                                                                                                                                                                                                                                                                                                                                                                                                                                                                                                                                                                                                                                                                                                                                                                                                                                                                                                                                                                                                                                                                                                                                                                                                                                                                                                                                                                                                                                                                                                                                                                                                                                                                                                                                                                                                                                                                                                                                                                                                                                                                                                                                                                                                                                                                                                                                                                                                                                                 We present B- and R-band spectroastrometry of a sample of 45 Herbig Ae/Be (HAe/Be) stars in order to study their binary properties. All but one of the targets known to be binary systems with a separation of ∼0.1–2.0 arcsec are detected by a distinctive spectroastrometric signature. Some objects in the sample exhibit spectroastrometric features that do not appear attributable to a binary system. We find that these may be due to light reflected from dusty haloes or material entrained in winds. We present eight new binary detections and four detections of an unknown component in previously discovered binary systems. The data confirm previous reports that HAe/Be stars have a high binary fraction, 74 ± 6 per cent in the sample presented here. We use a spectroastrometric deconvolution technique to separate the spatially unresolved binary spectra into the individual constituent spectra. The separated spectra allow us to ascertain the spectral type of the individual binary components, which in turn allows the mass ratio of these systems to be determined. In addition, we appraise the method used and the effects of contaminant sources of flux. We find that the distribution of system mass ratios is inconsistent with random pairing from the initial mass function, and that this appears robust despite a detection bias. Instead, the mass ratio distribution is broadly consistent with the scenario of binary formation via disc fragmentation.</w:t>
      </w:r>
      <w:r>
        <w:br/>
      </w:r>
      <w:r>
        <w:rPr>
          <w:rStyle w:val="VerbatimChar"/>
        </w:rPr>
        <w:t xml:space="preserve">## 34660                                                                                                                                                                                                                                                                                                                                                                                                                                                                                                                                                                                                                                                                                                                                                                                                                                                                                                                                                                                                                                                                                                                                                                                                                                                                                                                                                                                                                                                                                                                                                                                                                                                                                                                                                                                                                                                                                                                                                                                                                                                                                                                                                                                                                                                                                                                                                                                                                                                                                                                                                                                                                                                                                                                                                                                                                                                                                                                                                                                                                                                                                                                                                                                                                                                                                                                                                                                                                                                                                                                                                                                                                                                                                                                                                                                                                                                                                                                                                                                                                                                                                                                                                                                                                                                                                                                                                                                                                                                                                                                                                                                                                                                                                                                                                                                We introduce a new technique based on artificial neural networks which enable us to make accurate predictions for the spectral energy distributions (SEDs) of large samples of galaxies, at wavelengths ranging from the far-ultraviolet (UV) to the submillimetre (sub-mm) and radio. The neural net is trained to reproduce the SEDs predicted by a hybrid code comprised of the galform semi-analytical model of galaxy formation, which predicts the full star formation and galaxy merger histories, and the grasil spectro-photometric code, which carries out a self-consistent calculation of the SED, including absorption and emission of radiation by dust. Using a small number of galaxy properties predicted by galform, the method reproduces the luminosities of galaxies in the majority of cases to within 10 per cent of those computed directly using grasil. The method performs best in the sub-mm and reasonably well in the mid-infrared (IR) and far-UV. The luminosity error introduced by the method has negligible impact on predicted statistical distributions, such as luminosity functions or colour distributions of galaxies. We use the neural net to predict the overlap between galaxies selected in the rest-frame UV and in the observer-frame sub-mm at z = 2. We find that around half of the galaxies with a 850 mu m flux above 5 mJy should have optical magnitudes brighter than R(AB) &lt; 25 mag. However, only 1 per cent of the galaxies selected in the rest-frame UV down to R(AB) &lt; 25 mag should have 850 mu m fluxes brighter than 5 mJy. Our technique will allow the generation of wide-angle mock catalogues of galaxies selected at rest-frame UV or mid- and far-IR wavelengths.</w:t>
      </w:r>
      <w:r>
        <w:br/>
      </w:r>
      <w:r>
        <w:rPr>
          <w:rStyle w:val="VerbatimChar"/>
        </w:rPr>
        <w:t xml:space="preserve">## 34665                                                                                                                                                                                                                                                                                                                                                                                                                                                                                                                                                                                                                                                                                                                                                                                                                                                                                                                                                                                                                                                                                                                                                                                                                                                                                                                                                                                                                                                                                                                                                                                                                                                                                                                                                                                                                                                                                                                                                                                                                                                                                                                                                                                                                                                                                                                                                                                                                                                                                                                                                                                                                                                                                                                                                                                                                                                                                                                                                                                                                                                                                                                                                                                                                                                                                                                                                                                                                                                                                                                                                                                                                                                                                                                                                                                                                                                                                                                                                                                                                                                                                                                                                                                                                                                                                                                                                                                                                                                                                                                                                                                                                                                                                                                                                                                                                                                                                                                                                                                                                                                                                                                                                                                                                                                                                                                                                                                                                                                                                                                                                                                                                                                                                                                                                                                                            We study a model of particle acceleration coupled with an MHD model of magnetic reconnection in unstable twisted coronal loops. The kink instability leads to the formation of helical currents with strong parallel electric fields resulting in electron acceleration. The motion of electrons in the electric and magnetic fields of the reconnecting loop is investigated using a test-particle approach taking into account collisional scattering. We discuss the effects of Coulomb collisions and magnetic convergence near loop footpoints on the spatial distribution and energy spectra of high-energy electron populations and possible implications on the hard X-ray emission in solar flares.</w:t>
      </w:r>
      <w:r>
        <w:br/>
      </w:r>
      <w:r>
        <w:rPr>
          <w:rStyle w:val="VerbatimChar"/>
        </w:rPr>
        <w:t xml:space="preserve">## 34736                                                                                                                                                                                                                                                                                                                                                                                                                                                                                                                                                                                                                                                                                                                                                                                                                                                                                                                                                                                                                                                                                                                                                                                                                                                                                                                                                                                                                                                                                                                                                                                                                                                                                                                                                                                                                                                                                                                                                                                                                                                                                                                                                                                                                                                                                                                                                                                                                                                                                                                                                                                                                                                                                                                                                                                                                                                                                                                                                                                                                                                                                                                                                                                                                                                                                                                                                                                                                                                                                                                                                                                                                                                                                                                                                                                                                                                                                                                                                                                                                                                                                                                                                                                                                                                                                                                                                                                                                                                                                                                                                                                                                                                                                                           A directional spherical wavelet analysis is performed to examine the Gaussianity of the Wilkinson Microwave Anisotropy Probe (WMAP) 1-yr data. Such an analysis is facilitated by the introduction of a fast directional continuous spherical wavelet transform. The directional nature of the analysis allows us to probe orientated structure in the data. Significant deviations from Gaussianity are detected in the skewness and kurtosis of spherical elliptical Mexican hat and real Morlet wavelet coefficients for both the WMAP and Tegmark, de Oliveira-Costa &amp; Hamilton foreground-removed maps. The previous non-Gaussianity detection made by Vielva et al. using the spherical symmetric Mexican hat wavelet is confirmed, although their detection at the 99.9 per cent significance level is only made at the 95.3 per cent significance level using our most conservative statistical test. Furthermore, deviations from Gaussianity in the skewness of spherical real Morlet wavelet coefficients on a wavelet scale of 550 arcmin (corresponding to an effective global size on the sky of ∼26° and an internal size of ∼3°) at an azimuthal orientation of 72°, are made at the 98.3 per cent significance level, using the same conservative method. The wavelet analysis inherently allows us to localize on the sky those regions that introduce skewness and those that introduce kurtosis. Preliminary noise analysis indicates that these detected deviation regions are not atypical and have average noise dispersion. Further analysis is required to ascertain whether these detected regions correspond to secondary or instrumental effects, or whether in fact the non-Gaussianity detected is due to intrinsic primordial fluctuations in the cosmic microwave background.</w:t>
      </w:r>
      <w:r>
        <w:br/>
      </w:r>
      <w:r>
        <w:rPr>
          <w:rStyle w:val="VerbatimChar"/>
        </w:rPr>
        <w:t xml:space="preserve">## 34752                                                                                                                                                                                                                                                                                                                                                                                                                                                                                                                                                                                                                                                                                                                                                                                                                                                                                                                                                                                                                                                                                                                                                                                                                                                                                                                                                                                                                                                                                                                                                                                                                                                                                                                                                                                                                                                                                                                                                                                                                                                                                                                                                                                                                                                                                                                                                                                                                                                                                                                                                                                                                                                                                                                                                                                                                                                                                                                                                                                                                                                                                                                                                                                                                                                                                                                                                                                                                                                                                                                                                                                                                                                                                                                                                                                                                                                                                                                                                                                                                                                                                                                                                                                                                                                                                                                                                                                                                                                                                                                                                                                                                                                                                                                                                                                                                                                                                                                                                                                                                                                                                                                                                                                                                                                                                                                                                                                                                                                                                                                                                                                                                                                                                                                                                                                                                                                                                                                                                         This work investigates the possible supernova kick velocities imposed on high-mass X-ray binary (HMXB) systems in the Small Magellanic Cloud. Comparisons are made between the location of such systems and the locations of young stellar clusters on the premise that these may represent the birthplace of many of these systems. Measurements of the separation of clusters and HMXBs, and an estimate of the typical lifetimes of these systems, lead to a minimum average space velocity of 30 km s -1 . This value is compared to theoretical estimates.</w:t>
      </w:r>
      <w:r>
        <w:br/>
      </w:r>
      <w:r>
        <w:rPr>
          <w:rStyle w:val="VerbatimChar"/>
        </w:rPr>
        <w:t xml:space="preserve">## 34764                                                                                                                                                                                                                                                                                                                                                                                                                                                                                                                                                                                                                                                                                                                                                                                                                                                                                                                                                                                                                                                                                                                                                                                                                                                                                                                                                                                                                                                                                                                                                                                                                                                                                                                                                                                                                                                                                                                                                                                                                                                                                                                                                                                                                                                                                                                                                                                                                                                                                                                                                                                                                                                                                                                                                                                                                                                                                                                                                                                                                                                                                                                                                                                                                                                                                                                                                                                                                                                                                                                                                                                                                                                                                                                                                                                                                                                                                                                                                                                                                                                                                                                                                                                                                                                                                                                                                                                                                                                                                                                                                                                                                                                                                                                                                                                                                                                                                                 High-resolution optical spectra of 57 Galactic B-type supergiant stars have been analysed to determine their rotational and macroturbulent velocities. In addition, their atmospheric parameters (effective temperature, surface gravity and microturbulent velocity) and surface nitrogen abundances have been estimated using a non-local thermodynamic equilibrium grid of model atmospheres. Comparisons of the projected rotational velocities have been made with the predictions of stellar evolutionary models and in general good agreement was found. However, for a small number of targets, their observed rotational velocities were significantly larger than predicted, although their nitrogen abundances were consistent with the rest of the sample. We conclude that binarity may have played a role in generating their large rotational velocities. No correlation was found between nitrogen abundances and the current projected rotational velocities. However, a correlation was found with the inferred projected rotational velocities of the main-sequence precursors of our supergiant sample. This correlation is again in agreement with the predictions of single star evolutionary models that incorporate rotational mixing. The origin of the macroturbulence and microturbulent velocity fields is discussed and our results support previous theoretical studies that link the former to subphotospheric convection and the latter to non-radial gravity mode oscillations. In addition, we have attempted to identify differential rotation in our most rapidly rotating targets.</w:t>
      </w:r>
      <w:r>
        <w:br/>
      </w:r>
      <w:r>
        <w:rPr>
          <w:rStyle w:val="VerbatimChar"/>
        </w:rPr>
        <w:t xml:space="preserve">## 34767                                                                                                                                                                                                                                                                                                                                                                                                                                                                                                                                                                                                                                                                                                                                                                                                                                                                                                                                                                                                                                                                                                                                                                                                                                                                                                                                                                                                                                                                                                                                                                                                                                                                                                                                                                                                                                                                                                                                                                                                                                                                                                                                                                                                                                                                                                                                                                                                                                                                                                                                                                                                                                                                                                                                                                                                                                                                                                                                                                                                                                                                                                                                                                                                                                                                                                                                                                                                                                                                                                                                                                                                                                                                                                                                                                                                                                                                                                                                                                                                                                                                                                                                                                                                                                                                                                                                                                                                                                                                                                                                                                                                                                                                                                                                                                                                                                                                                                                                                                                                                                                                                                                                                                                                                          Large amounts of dust (&gt;108M[circdot]) have recently been discovered in high-redshift quasars and galaxies corresponding to a time when the Universe was less than one-tenth of its present age. The stellar winds produced by stars in the late stages of their evolution (on the asymptotic giant branch of the Hertzsprung–Russell diagram) are thought to be the main source of dust in galaxies, but they cannot produce that dust on a short enough timescale (&lt;1 Gyr) to explain the results in the high-redshift galaxies. Supernova explosions of massive stars (type II) are also a potential source, with models predicting 0.2–4M[circdot] of dust. As massive stars evolve rapidly, on timescales of a few Myr, these supernovae could be responsible for the high-redshift dust. Observations of supernova remnants in the Milky Way, however, have hitherto revealed only 10-7–10-3M[circdot] each, which is insufficient to explain the high-redshift data. Here we report the detection of ∼2–4M[circdot] of cold dust in the youngest known Galactic supernova remnant, Cassiopeia A. This observation implies that supernovae are at least as important as stellar winds in producing dust in our Galaxy and would have been the dominant source of dust at high redshifts.</w:t>
      </w:r>
      <w:r>
        <w:br/>
      </w:r>
      <w:r>
        <w:rPr>
          <w:rStyle w:val="VerbatimChar"/>
        </w:rPr>
        <w:t xml:space="preserve">## 34787                                                                                                                                                                                                                                                                                                                                                                                                                                                                                                                                                                                                                                                                                                                                                                                                                                                                                                                                                                                                                                                                                                                                                                                                                                                                                                                                                                                                                                                                                                                                                                                                                                                                                                                                                                                                                                                                                                                                                                                                                                                                                                                                                                                                                                                                                                                                                                                                                                                                                                                                                                                                                                                                                                                                                                                                                                                                                                                                                                                                                                                                                                                                                                                                                                                                                                                                                                                                                                                                                                                                                                                                                                                                                                                                                                                                                                                                                                                                                                                                                                                                                                                                                                                                                                                                                                                                                                                                                                                                                                                                                                                                                           A dark-matter-only Horizon Project simulation is used to investigate the environment and redshift dependences of accretion on to both haloes and subhaloes. These objects grow in the simulation via mergers and via accretion of diffuse non-halo material, and we measure the combined signal from these two modes of accretion. It is found that the halo accretion rate varies less strongly with redshift than predicted by the Extended Press–Schechter formalism and is dominated by minor merger and diffuse accretion events at z= 0, for all haloes. These latter growth mechanisms may be able to drive the radio-mode feedback hypothesised for recent galaxy-formation models, and have both the correct accretion rate and the form of cosmological evolution. The low-redshift subhalo accretors in the simulation form a mass-selected subsample safely above the mass resolution limit that reside in the outer regions of their host, with ∼70 per cent beyond their host’s virial radius, where they are probably not being significantly stripped of mass. These subhaloes accrete, on average, at higher rates than haloes at low redshift and we argue that this is due to their enhanced clustering at small scales. At cluster scales, the mass accretion rate on to haloes and subhaloes at low redshift is found to be only weakly dependent on environment, and we confirm that at z∼ 2 haloes accrete independently of their environment at all scales, as reported by other authors. By comparing our results with an observational study of black hole growth, we support previous suggestions that at z &gt; 1, dark matter haloes and their associated central black holes grew coevally, but show that by the present-day, dark matter haloes could be accreting at fractional rates that are up to a factor of 3 - 4 higher than their associated black holes.</w:t>
      </w:r>
      <w:r>
        <w:br/>
      </w:r>
      <w:r>
        <w:rPr>
          <w:rStyle w:val="VerbatimChar"/>
        </w:rPr>
        <w:t xml:space="preserve">## 34794                                                                                                                                                                                                                                                                                                                                                                                                                                                                                                                                                                                                                                                                                                                                                                                                                                                                                                                                                                                                                                                                                                                                                                                                                                                                                                                                                                                                                                                                                                                                                                                                                                                                                                                                                                                                                                                                                                                                                                                                                                                                                                                                                                                                                                                                                                                                                                                                                                                                                                                                                                                                                                                                                                                                                                                                                                                                                                                                                                                                                                                                                                                                                                                                                                                                                                                                                                                                                                                                                                                                                                                                                                                                                                                                                                                                                                                                                                                                                                                                                                                                                                                                                                                                                                                                                                                                                                                                                                                                                                                                                                                                                                                                                                                                                                                                                                                                                                                                                                                                                                Future astronomical surveys will gather information that will allow gravity to be tested on cosmological scales, where general relativity is currently poorly constrained. We present a set of cosmological hydrodynamical simulations that follow galaxy formation in f(R) modified gravity models and are dedicated to finding observational signatures to help distinguish general relativity from alternatives using this information. The simulations employ the IllustrisTNG model and a new modified gravity solver in AREPO, allowing the interplay of baryonic feedback and modified gravity to be studied in the same simulation, and the degeneracy between them in the matter power spectrum to be resolved. We find that the neutral hydrogen power spectrum is suppressed substantially in f(R) gravity, which allows this model to be constrained using upcoming data from the Square Kilometre Array. Disk galaxies can form in our f(R) gravity simulations, even in the partially screened regime, and their galaxy stellar properties are only mildly affected. We conclude that modified gravity allows the formation of realistic galaxies and leaves observable signatures on large scales.Full cosmological hydrodynamical simulations employing modified gravity find that disk galaxies can form and their stellar properties are only mildly affected. Modified gravity leaves signatures on large-scale structure observable with the Square Kilometre Array.</w:t>
      </w:r>
      <w:r>
        <w:br/>
      </w:r>
      <w:r>
        <w:rPr>
          <w:rStyle w:val="VerbatimChar"/>
        </w:rPr>
        <w:t xml:space="preserve">## 34795                                                                                                                                                                                                                                                                                                                                                                                                                                                                                                                                                                                                                                                                                                                                                                                                                                                                                                                                                                                                                                                                                                                                                                                                                                                                                                                                                                                                                                                                                                                                                                                                                                                                                                                                                                                                                                                                                                                                                                                                                                                                                                                                                                                                                                                                                                                                                                                                                                                                                                                                                                                                                                                                                                                                                                                                                                                                                                                                                                                                                                                                                                                                                                                                                                                                                                                                                                                                                                                                                                                                                                                                                                                                                                                                                                                                                                                                                                                                                                                                                                                                                                                                                                                                                                                                                                                                                                                               Despite extensive observational efforts, a convincing optical/infrared identification of the brightest submm source in the Hubble Deep Field, HDF 850.1, has remained elusive after almost four years. This failure is all the more notable given the availability of supporting mul- tifrequency data of unparalleled depth, and subarcsec positional accuracy for the submm/mm source. Consequently, HDF 850.1 has become a test case for the possibility that the most vio- lently star-forming objects in the Universe are too red and/or distant to be seen in the deepest optical images. Here we report the discovery of the galaxy counterpart of HDF 850.1. This object has been revealed by careful analysis of a new, deep Kimage of the HDF obtained with the Subaru 8.2-m telescope. Its reality is confirmed by a similar analysis of the HST NICMOS F160W image of the same region. This object is extremely faint (K � 23.5), clumpy (on subarcsec scales) and very red (I − K &gt; 5.2; H − K = 1.4 ± 0.35). The likelihood that it is the correct galaxy counterpart is strongly reinforced by a reanalysis of the combined MERLIN+VLA 1.4-GHz map of the field, which provides a new radio detection of HDF 850.1 only 0.1 arcsec from the new near-infrared counterpart, and with sufficient positional accuracy to exclude all previously considered alternative optical candidates. We have calculated new confidence limits on the estimated redshift of HDF 850.1 in the light of the new radio detection, and find z = 4.1 ± 0.5. We have also determined the scalelength, and hence estimated the mass of the apparently nearby (0.5 arcsec distant) z � 1 elliptical galaxy 3−586.0. From this we calculate that the flux density of HDF 850.1 has been boosted by a factor of � 3 through gravitational lensing by this intervening elliptical, consistent with predictions that a small but significant fraction of blank-field submm sources are lensed by foreground galaxies. We discuss the wider implications of these results for the submm population and cosmic star formation history.</w:t>
      </w:r>
      <w:r>
        <w:br/>
      </w:r>
      <w:r>
        <w:rPr>
          <w:rStyle w:val="VerbatimChar"/>
        </w:rPr>
        <w:t xml:space="preserve">## 34831                                                                                                                                                                                                                                                                                                                                                                                                                                                                                                                                                                                                                                                                                                                                                                                                                                                                                                                                                                                                                                                                                                                                                                                                                                                                                                                                                                                                                                                                                                                                                                                                                                                                                                                                                                                                                                                                                                                                                                                                                                                                                                                                                                                                                                                                                                                                                                                                                                                                                                                                                                                                                                                                                                                                                                                                                                                                                                                                                                                                                                                                                                                                                                                                                                                                                                                                                                                                                                                                                                                                                                                                                                                                                                                                                                                                                                                                                                                                                                                                                                                                                                                                                                                                                                                                                                                                                                                                                                                                                                                                                                                                                             This paper presents a new grid-based method for investigating the evolution of the steep-spectrum radio luminosity function, with the aim of quantifying the high-redshift cut-off suggested by previous work. To achieve this, the Combined EIS–NVSS Survey of Radio Sources (CENSORS) has been developed; this is a 1.4-GHz radio survey, containing 135 sources complete to a flux density of 7.2 mJy, selected from the NRAO VLA Sky Survey (NVSS) over 6 deg2 of the ESO Imaging Survey (EIS) Patch D. The sample is currently 73 per cent spectroscopically complete, with the remaining redshifts estimated via the K–z or I–z magnitude–redshift relation. CENSORS is combined with additional radio data from the Parkes All-Sky, Parkes Selected Regions, Hercules and Very Large Array (VLA) COSMOS samples to provide comprehensive coverage of the radio power versus redshift plane. The redshift distributions of these samples, together with radio source count determinations, and measurements of the local luminosity function, provide the input to the fitting process. \n \n \n \nThe modelling reveals clear declines, at &gt;3σ significance, in comoving density at z &gt; 0.7 for lower luminosity sources (log P = 25–26); these turnovers are still present at log P &gt; 27, but move to z ≳ 3, suggesting a luminosity-dependent evolution of the redshift turnover, similar to the ‘cosmic downsizing’ seen for other active galactic nucleus populations. These results are shown to be robust to the estimated redshift errors and to increases in the spectral index for the highest redshift sources. \n \n \n \nAnalytic fits to the best-fitting steep spectrum grid are provided so that the results presented here can be easily accessed by the reader, as well as allowing plausible extrapolations outside of the regions covered by the input data sets.</w:t>
      </w:r>
      <w:r>
        <w:br/>
      </w:r>
      <w:r>
        <w:rPr>
          <w:rStyle w:val="VerbatimChar"/>
        </w:rPr>
        <w:t xml:space="preserve">## 34856                                                                                                                                                                                                                                                                                                                                                                                                                                                                                                                                                                                                                                                                                                                                                                                                                                                                                                                                                                                                                                                                                                                                                                                                                                                                                                                                                                                                                                                                                                                                                                                                                                                                                                                                                                                                                                                                                                                                                                                                                                                                                                                                                                                                                                                                                                                                                                                                                                                                                                                                                                                                                                                                                                                                                                                                                                                                                                                                                                                                                                                                                                                                                                                                                                                                                                                                                                                                                                                                                                                                                                                                                                                                                                                                                                                                                                                                                                                                                                                                                                                                                                                                                                                                                                                                                                                                                                                                                                                                                                                                                                                                                                                                                                                                                                                                                                                                                                                                                                                                                                                                                                                                                                          It is widely believed that structure in the Universe evolves hierarchically—fluctuations in the primordial distribution of matter, amplified by gravity, collapse and merge to form progressively larger systems, culminating in the clusters of galaxies that are observed today. But the observed structure and evolution of X-ray-emitting clusters of galaxies seems to be at odds with this picture. In particular, clusters and groups with relatively few galaxies, as well as most distant clusters, are substantially fainter in X-rays than predicted by models of hierarchical formation. Here we show that these discrepancies arise because the entropy of the hot diffuse intracluster gas near the centre of the cluster is higher than can be explained by gravitational collapse alone. We argue that the excess entropy is a relic of the energetic winds generated by supernovae in the forming galaxies. These winds also enriched the intracluster medium with elements heavier than helium. We show that such a process can account for the observed effects only if the intracluster medium is heated at modest redshifts (z ≲ 2) but before the final collapse into a cluster structure, indicating that the formation of galaxies precedes that of clusters and that most clusters have been assembled very recently.</w:t>
      </w:r>
      <w:r>
        <w:br/>
      </w:r>
      <w:r>
        <w:rPr>
          <w:rStyle w:val="VerbatimChar"/>
        </w:rPr>
        <w:t xml:space="preserve">## 34866                                                                                                                                                                                                                                                                                                                                                                                                                                                                                                                                                                                                                                                                                                                                                                                                                                                                                                                                                                                                                                                                                                                                                                                                                                                                                                                                                                                                                                                                                                                                                                                                                                                                                                                                                                                                                                                                                                                                                                                                                                                                                                                                                                                                                                                                                                                                                                                                                                                                                                                                                                                                                                                                                                                                                                                                                                                                                                                                                                                                                                                                                                                                                                                                                                                                                                                                                                                                                                                                                                                                                                                                                                                                                                                                                                                                                                                                                                                                                                                                                                                                                                                                                                                                                                                                                                                                                                                                                                                                                                                                                                                                                                                                                                                                                                                                                                                                                                                                                                                           We construct a complete, semi-empirical donor sequence for CVs with orbital periods less than 6 hrs. All key physical and photometric parameters of CV secondaries (along with their spectral types) are given as a function of P_orb along this sequence. The main observational basis for our donor sequence is an empirical mass-radius relation for CV secondaries. We present an optimal estimate for this relation that ensures consistency with the observed locations of the period gap and the period minimum. We also present new determinations of these periods, finding P_{gap, upper edge} = 3.18 +/- 0.04 hr, P_{gap, lower edge} = 2.15 +/- 0.03 hr and P_{min} = 76.2 +/- 1.0 min. We then test the donor sequence by comparing observed and predicted spectral types (SpTs) as a function of orbital period. To this end, we update the SpT compilation of Beuermann et al. and show explicitly that CV donors have later SpTs than main sequence (MS) stars at all orbital periods. The semi-empirical donor sequence matches the observed SpTs very well, implying that the empirical M2-R2 relation predicts just the right amount of radius expansion. We finally apply the donor sequence to the problem of distance estimation. Based on a sample of 22 CVs with trigonometric parallaxes, we show that the donor sequence correctly traces the envelope of the observed M_{JHK}-P_{orb} distribution. Thus robust lower limits on distances can be obtained from single-epoch infrared observations.</w:t>
      </w:r>
      <w:r>
        <w:br/>
      </w:r>
      <w:r>
        <w:rPr>
          <w:rStyle w:val="VerbatimChar"/>
        </w:rPr>
        <w:t xml:space="preserve">## 34868                                                                                                                                                                                                                                                                                                                                                                                                                                                                                                                                                                                                                                                                                                                                                                                                                                                                                                                                                                                                                                                                                                                                                                                                                                                                                                                                                                                                                                                                                                                                                                                                                                                                                                                                                                                                                                                                                                                                                                                                                                                                                                                                                                                                                                                                                                                                                                                                                                                                                                                                                                                                                                                                                                                                                                                                                                                                                                                                                                                                                                                                                                                                                                                                                                                                                                                                                                                                                                                                                                                                                                                                                                                                                                                                                                                                                                                                                                                                                                                                                                                                                                                                                                                                                                                                                                                                                                                                                                                                                                                                                                                                                                                                                                                                                                                                                                                                                                                                                                                                                                                                                                                                                                                                                                                                                                                                                                                                                                                                                                                                                                                                                                                                                                                                                                                                                                                                                                                                      We present mid-infrared observations with the Spitzer Space Telescope of the nearby Type II-P supernova SN 2004dj at epochs of 89-129 days. We have obtained the first mid-IR spectra of any supernova apart from SN 1987A. A prominent [Ni II] 6.64 μm line is observed, from which we deduce that the mass of stable nickel must be at least 2.2 × 10-4 M☉. We also observe the red wing of the CO fundamental band. We relate our findings to possible progenitors and favor an evolved star, most likely a red supergiant, with a probable initial mass between ~10 and 15 M☉.</w:t>
      </w:r>
      <w:r>
        <w:br/>
      </w:r>
      <w:r>
        <w:rPr>
          <w:rStyle w:val="VerbatimChar"/>
        </w:rPr>
        <w:t xml:space="preserve">## 34874                                                                                                                                                                                                                                                                                                                                                                                                                                                                                                                                                                                                                                                                                                                                                                                                                                                                                                                                                                                                                                                                                                                                                                                                                                                                                                                                                                                                                                                                                                                                                                                                                                                                                                                                                                                                                                                                                                                                                                                                                                                                                                                                                                                                                                                                                                                                                                                                                                                                                                                                                                                                                                                                                                                                                                                                                                                                                                                                                                                                                                                                                                                                                                                                                                                                                                                                                                                                                                                                                                                                                                                                                                                                                                                                                                                                                                                                                                                                                                                                                                                                                                                                                                                                                                                                                                                                                                                                                                                                                                                                                                                                                                                                                                                                                                                                   The planet-hosting and Sirius-type binary system e Reticulum is examined from the perspective of its more evolved white dwarf secondary. The stellar parameters are determined from a combination of Balmer line spectroscopy, gravitational redshift and solid angle. These three methods conspire to yield the most accurate physical description of the companion to date: Teff= 15 310 ± 350 K and M= 0.60 ± 0.02 M⊙. Post-main-sequence mass-loss indicates that the current binary separation has increased by a factor of 1.6 from its primordial state when the current primary was forming its planet(s), implying a0≥ 150 au and constraining stable planets to within 15–20 au for a binary eccentricity of e= 0.5. Almost 80 years have passed since the first detection of the stellar companion, and marginal orbital motion may be apparent in the binary, suggesting a near edge-on configuration with i≳ 70°, albeit with substantial uncertainty. If correct, and all known bodies are coplanar, the mass of the planet HD 27442b is bound between 1.6 and 1.7 MJ. \n \n \n \nA search for photospheric metals in the DA white dwarf yields no detections, and hence there is no clear signature of an extant planetary system orbiting the previously more massive secondary. However, if the white dwarf mass derived via spectral fitting is correct, its evolution could have been influenced by interactions with inner planets during the asymptotic giant branch. Based on the frequency of giant planets and circumstellar debris as a function of stellar mass, it is unlikely that the primordial primary would be void of planets, given at least one orbiting its less massive sibling.</w:t>
      </w:r>
      <w:r>
        <w:br/>
      </w:r>
      <w:r>
        <w:rPr>
          <w:rStyle w:val="VerbatimChar"/>
        </w:rPr>
        <w:t xml:space="preserve">## 34877                                                                                                                                                                                                                                                                                                                                                                                                                                                                                                                                                                                                                                                                                                                                                                                                                                                                                                                                                                                                                                                                                                                                                                                                                                                                                                                                                                                                                                                                                                                                                                                                                                                                                                                                                                                                                                                                                                                                                                                                                                                                                                                                                                                                                                                                                                                                                                                                                                                                                                                                                                                                                                                                                                                                                                                                                                                                                                                                                                                                                                                                                                                                                                                                                                                                                                                                                                                                                                                                                                                                       truly surprising, data which indicate the existence of an anti-gravity force, or ‘dark energy’, which – remarkably – appears to be causing the expansion to be accelerating. Astronomers now believe the Universe to be some 14 billion years old, and observations can now trace its evolution back to a time before any stars or galaxies existed, only 3,000,000 years after the ‘Big Bang’. Space observations of the remnant glow from that primordial fireball show just sufficient structure to indicate that the curvature of space is neither open nor closed but ‘flat’. However, only a small fraction of the matter to make it flat can actually be seen in the form of starlight, and adding a further, larger fraction of dark matter still leaves a substantial shortfall. Happily, it now appears that the dark energy required by the latest observations is just sufficient for the Universe to be flat. The penultimate chapter discusses the origin and growth of galaxies. Dark matter is again strongly implicated in setting the structure of the early Universe, seen as small temperature variations in the microwave background radiation, and now traced by the large scale distribution of billions of galaxies. Many – perhaps most – galaxies are known to harbour a super-massive black hole in their nucleus, and it remains unclear which came first, the seed black hole or the galaxy. What is known, however, is that an observed correlation between the mass of the black hole and its host galaxy suggests a symbiotic growth. For at least the most massive galaxies, mergers must also have played a significant role in their growth. The concluding Chapter 8 speculates on the ultimate fate of galaxies, a fate that will depend on how or whether the Universe continues to expand. Gribbin’s ‘best buy’ assumes that Einstein’s Cosmological Constant, now evident in the dark energy, will remain constant and the universal expansion will continue to accelerate. The outcome will be a shrinking horizon with constituent galaxies moving apart ever more quickly. Ultimately this ‘slow rip’ scenario will see the galaxies themselves, and later individual solar systems torn apart by the evermore dominant antigravity. Fortunately, such a fate would lie several hundred billion years in the future! Galaxies: A Very Short Introduction is a fascinating account of astronomy and cosmology on the grand scale. It matches up well up to the high standards of this first class series from Oxford University Press. Professor Ken Pounds University of Leicester kap@star.le.ac.uk 2010, Ken Pounds Finding the Big Bang, edited by P.J.E. Peebles, L.A. Page Jr. and R.B. Partridge, New York, Cambridge University Press, 2009, 571 pp., £40 (hardback), ISBN 978-0-521-51982-3. Scope: history of science. Level: general reader with an interest in cosmology to specialist in history or philosophy of science.</w:t>
      </w:r>
      <w:r>
        <w:br/>
      </w:r>
      <w:r>
        <w:rPr>
          <w:rStyle w:val="VerbatimChar"/>
        </w:rPr>
        <w:t xml:space="preserve">## 34881                                                                                                                                                                                                                                                                                                                                                                                                                                                                                                                                                                                                                                                                                                                                                                                                                                                                                                                                                                                                                                                                                                                                                                                                                                                                                                                                                                                                                                                                                                                                                                                                                                                                                                                                                                                                                                                                                                                                                                                                                                                                                                                                                                                                                                                                                                                                                                                                                                                                                                                                                                                                                                                                                                                                                                                                                                                                                                                                                                                                                                                                                                                                                                                                                                                                                                                                                                                                                                                                                                                                                                                                                                                                                                                                                                                                                                                                                                                                                                                                                                                                                                                                                                                                                                                                                                                                                                                                                                                                                                                                                                                                                                                                                                                                                                                                                                                                                                                                                                                                                                                                                                                                                                          It is widely believed that structure in the Universe evolves hierarchically—fluctuations in the primordial distribution of matter, amplified by gravity, collapse and merge to form progressively larger systems, culminating in the clusters of galaxies that are observed today. But the observed structure and evolution of X-ray-emitting clusters of galaxies seems to be at odds with this picture. In particular, clusters and groups with relatively few galaxies, as well as most distant clusters, are substantially fainter in X-rays than predicted by models of hierarchical formation. Here we show that these discrepancies arise because the entropy of the hot diffuse intracluster gas near the centre of the cluster is higher than can be explained by gravitational collapse alone. We argue that the excess entropy is a relic of the energetic winds generated by supernovae in the forming galaxies. These winds also enriched the intracluster medium with elements heavier than helium. We show that such a process can account for the observed effects only if the intracluster medium is heated at modest redshifts (z ≲ 2) but before the final collapse into a cluster structure, indicating that the formation of galaxies precedes that of clusters and that most clusters have been assembled very recently.</w:t>
      </w:r>
      <w:r>
        <w:br/>
      </w:r>
      <w:r>
        <w:rPr>
          <w:rStyle w:val="VerbatimChar"/>
        </w:rPr>
        <w:t xml:space="preserve">## 34890                                                                                                                                                                                                                                                                                                                                                                                                                                                                                                                                                                                                                                                                                                                                                                                                                                                                                                                                                                                                                                                                                                                                                                                                                                                                                                                                                                                                                                                                                                                                                                                                                                                                                                                                                                                                                                                                                                                                                                                                                                                                                                                                                                                                                                                                                                                                                                                                                                                                                                                                                                                                                                                                                                                                                                                                                                                                                                                                                                                                                                                                                                                                                                                                                                                                                                                                                                                                                                                                                                                                                                                                                                                                                                                                                                                                                                                                                                                                                                                                                                                                                                                                                                                                                                                                                                                                                                                                                                                                                                                                                                                                                                                                                                                                                                                                                                                                                                                                                                                                                                 We report high-resolution optical spectroscopy of the low-mass X-ray binary V395 Car/2S 0921-630 obtained with the MIKE echelle spectrograph on the Magellan-Clay telescope. Our spectra are obtained near superior conjunction of the mass donor star and we exploit the absorption lines originating from the back-side of the K-type object to accurately derive its rotational velocity. Using K0-K1 III templates, we find vsini=32.9 +/- 0.8 km/s. We show that the choice of template star and the assumed limb darkening coefficient has little impact on the derived rotational velocity. This value is a significant revision downwards compared to previously published values. We derive new system parameter constraints in the light of our much lower rotational velocity. We find M_1=1.44 +/- 0.10 Msun, M_2=0.35 +/- 0.03 Msun, and q=0.24 +/- 0.02 where the errors have been estimated through a Monte-Carlo simulation. A possible remaining systematic effect is the fact that we may be over-estimating the orbital velocity of the mass donor due to irradiation effects. However, any correction for this effect will only reduce the compact object mass further, down to a minimum mass of M_1=1.05 +/- 0.08 Msun. There is thus strong evidence that the compact object in this binary is a neutron star of rather typical mass and that the previously reported mass values of 2-4Msun were too high due to an over-estimate of the rotational broadening.</w:t>
      </w:r>
      <w:r>
        <w:br/>
      </w:r>
      <w:r>
        <w:rPr>
          <w:rStyle w:val="VerbatimChar"/>
        </w:rPr>
        <w:t xml:space="preserve">## 34891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34917                                                                                                                                                                                                                                                                                                                                                                                                                                                                                                                                                                                                                                                                                                                                                                                                                                                                                                                                                                                                                                                                                                                                                                                                                                                                                                                                                                                                                                                                                                                                                                                                                                                                                                                                                                                                                                                                                                                                                                                                                                                                                                                                                                                                                                                                                                                                                                                                                                                                                                                                                                                                                                                                                                                                                                                                                                                                                                                                                                                                                                                                                                                                                                                                                                                                                                                                                                                                                                                                                                                                                                                                                                                                                                                                                                                                                                                                                                                                                                                                                                                                                                                                                                                                                                                                                                                                                                                                                                                                                                                                                                                                                                                                                                                                              We present an analysis of the asymmetries in the population of Galactic M-giant stars present in the 2MASS All Sky catalogue. Several large-scale asymmetries are detected, the most significant of which is a strong elliptical-shaped stellar over-density, close to the Galactic plane at (l = 240 ◦ , b = 8 ◦ ), in the constellation of Canis Major. A small grouping of globular clusters (NGC 1851, NGC 1904, NGC 2298, and NGC 2808), coincident in position and radial velocity, surround this structure, as do a number of open clusters. The population of M-giant stars in this over-density is similar in number to that in the core of the Sagittarius dwarf galaxy. We argue that this object is the likely dwarf galaxy progenitor of the ring-like structure that has recently been found at the edge of the Galactic disk. A numerical study of the tidal disruption of an accreted dwarf galaxy is presented. The simulated debris fits well the extant position, distance and velocity information on the “Galactic Ring”, as well as that of the M-giant overdensities, suggesting that all these structures are the consequence of a single accretion event. The disrupted dwarf galaxy stream orbits close to the Galactic Plane, with a pericentre at approximately the Solar circle, an orbital eccentricity similar to that of stars in the Galactic thick disk, as well as a vertical scale height similar to that of the thick disk. This finding strongly suggests that the Canis Major dwarf galaxy is a building block of the Galactic thick disk, that the thick disk is continually growing, even up to the present time, and that thick disk globular clusters were accreted onto the Milky Way from dwarf galaxies in co-planar orbits.</w:t>
      </w:r>
      <w:r>
        <w:br/>
      </w:r>
      <w:r>
        <w:rPr>
          <w:rStyle w:val="VerbatimChar"/>
        </w:rPr>
        <w:t xml:space="preserve">## 34918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34929                                                                                                                                                                                                                                                                                                                                                                                                                                                                                                                                                                                                                                                                                                                                                                                                                                                                                                                                                                                                                                                                                                                                                                                                                                                                                                                                                                                                                                                                                                                                                                                                                                                                                                                                                                                                                                                                                                                                                                                                                                                                                                                                                                                                                                                                                                                                                                                                                                                                                                                                                                                                                                                                                                                                                                                                                                                                                                                                                                                                                                                                                                                                                                                                                                                                                                                                                                                                                                                                                                                                                                                                                                                                                                                                                                                                                                                                                                                                                                                                                                                                                                                                                                                                                                                                                                                                                                                                                                                                                                                                                                                                                                                                                                                                                                                                                                                                                                                                                                                                                                                                                                                                                                                                                                                                                                                                                                                                                                                                                                                                                                                                                            We calculate the orbital angular momentum of dark matter subhaloes in the Aquarius simulations of cold dark matter (CDM) galactic haloes. We calculate the orientation of their angular momentum relative to that of the spin vector of their host halo and find a variety of different configurations. All six Aquarius haloes contain statistically significant populations of subhalo orbits that are aligned with the main halo spin. All haloes possess a population of subhaloes that rotates in the same direction as the main halo and three of them possess, in addition, a population that rotates in the opposite direction. These configurations arise from the filamentary accretion of subhaloes. Quasi-planar distributions of coherently rotating satellites, such as those inferred in the Milky Way and other galaxies, arise naturally in simulations of a ACDM universe.</w:t>
      </w:r>
      <w:r>
        <w:br/>
      </w:r>
      <w:r>
        <w:rPr>
          <w:rStyle w:val="VerbatimChar"/>
        </w:rPr>
        <w:t xml:space="preserve">## 34934                                                                                                                                                                                                                                                                                                                                                                                                                                                                                                                                                                                                                                                                                                                                                                                                                                                                                                                                                                                                                                                                                                                                                                                                                                                                                                                                                                                                                                                                                                                                                                                                                                                                                                                                                                                                                                                                                                                                                                                                                                                                                                                                                                                                                                                                                                                                                                                                                                                                                                                                                                                                                                                                                                                                                                                                                                                                                                                                                                                                                                                                                                                                                                                                                                                                                                                                                                                                                                                                                                                                                                                                                                                                                                                                                                                                                                                                                                                                                                                                                                                                                                                                                                                                                                                                                                                                                                                                                                                                                                                                                                                                                                                                                                                                                                                                                                                                                                                            We extract from the Sloan Digital Sky Survey a sample of 347 systems involving early type galaxies separated by less than 30 kpc, in projection, and 500 km/s in radial velocity. These close pairs are likely progenitors of dry mergers. The (opti cal) spectra is used to determine how the interaction affects the star formation history and n uclear activity of the galaxies. The emission lines (or lack thereof) are used to classify the sam ple into AGN, star forming or quiescent. Increased AGN activity and reduced star formation in early-type pairs that already appear to be interacting indicate that the merging process changes the nature of nebular activity, a finding that is also supported by an increase in AGN l uminosity with decreasing pair separation. Recent star formation is studied on the absorpt ion line spectra, both through principal component analysis as well as via a comparison of the spectra with composite stellar population models. We find that the level of recent star forma tion in close pairs is raised relative to a control sample of early-type galaxies. This excess of residual star formation is found throughout the sample of close pairs and does not correlate with pair separation or with visual signs of interaction. Our findings are consistent with a scen ario whereby the first stage of the encounter (involving the outer parts of the halos) trigger r esidual star formation, followed by a more efficient inflow towards the centre ‐ switching to an AGN phase ‐ after which the systems are quiescent.</w:t>
      </w:r>
      <w:r>
        <w:br/>
      </w:r>
      <w:r>
        <w:rPr>
          <w:rStyle w:val="VerbatimChar"/>
        </w:rPr>
        <w:t xml:space="preserve">## 34954                                                                                                                                                                                                                                                                                                                                                                                                                                                                                                                                                                                                                                                                                                                                                                                                                                                                                                                                                                                                                                                                                                                                                                                                                                                                                                                                                                                                                                                                                                                                                                                                                                                                                                                                                                                                                                                                                                                                                                                                                                                                                                                                                                                                                                                                                                                                                                                                                                                                                                                                                                                                                                                                                                                                                                                                                                                                                                                                                                                                                                                                                                                                                                                                                                                                                                                                                                                                                                                                                                                                                                                                                                                                                                                                                                                                                                                                                                                                                                                                                                                                                                                                                                                                                                                                                                                                                                                                                                                   We present a study of the evolution of the column density distribution, f(N, z), and total neutral hydrogen mass in high column density quasar absorbers using candidates from a recent high-redshift survey for damped Lyman α (DLA) and Lyman-limit system (LLS) absorbers. The observed number of LLS [N(H_i) &gt;1.6 × 10^(17) atom cm^(−2)] is used to constrain f(N, z) below the classical DLA definition of 2 × 10^(20) atom cm^(−2). The evolution of the number density of LLS is consistent with our previous work but steeper than previously published work of other authors. At z= 5, the number density of Lyman-limit systems per unit redshift is ∼5, implying that these systems are a major source of ultraviolet (UV) opacity in the high-redshift Universe. The joint LLS–DLA analysis shows unambiguously that f(N, z) deviates significantly from a single power law and that a Γ-law distribution of the form f(N,z) = (f_*/N_*)(N/N_*)^(−β)exp(−N/N_*) provides a better description of the observations. These results are used to determine the amount of neutral gas contained in DLAs and in systems with lower column density. Whilst in the redshift range 2–3.5, ∼90 per cent of the neutral H i mass is in DLAs, we find that at z &gt; 3.5 this fraction drops to only 55 per cent and that the remaining ‘missing’ mass fraction of the neutral gas lies in sub-DLAs with N(H i) 10^(19)–2 × 10^(20) atom cm^(−2). The characteristic column density, N_*, changes from 1.6 × 10^(21) atom cm^(−2) at z 3.5, supporting a picture where at z &gt; 3.5, we are directly observing the formation of high column density neutral hydrogen DLA systems from lower column density units. Moreover, since current metallicity studies of DLA systems focus on the higher column density systems they may be giving a biased or incomplete view of global galactic chemical evolution at z &gt; 3. After correcting the observed mass in H i for the ‘missing’ neutral gas the comoving mass density now shows no evidence for a decrease above z= 2.</w:t>
      </w:r>
      <w:r>
        <w:br/>
      </w:r>
      <w:r>
        <w:rPr>
          <w:rStyle w:val="VerbatimChar"/>
        </w:rPr>
        <w:t xml:space="preserve">## 34979                                                                                                                                                                                                                                                                                                                                                                                                                                                                                                                                                                                                                                                                                                                                                                                                                                                                                                                                                                                                                                                                                                                                                                                                                                                                                                                                                                                                                                                                                                                                                                                                                                                                                                                                                                                                                                                                                                                                                                                                                                                                                                                                                                                                                                                                                                                                                                                                                                                                                                                                                                                                                                                                                                                                                                                                                                                                                                                                                                                                                                                                                                                                                                                                                                                                                                                                                                                                                                                                                                                                                                                                                                                                                                                                                                                                                                                                                                                                We present an analysis of the X-ray emission of the rapidly rotating giant star YY Mensae observed by Chandra HETGS and XMM-Newton. The high-resolution spectra display numerous emission lines of highly ionized species; Fe XVII to Fe XXV lines are detected, together with H-like and He-like transitions of lower Z elements. Although no obvious flare was detected, the X-ray luminosity changed by a factor of 2 between the XMM-Newton and Chandra observations taken 4 months apart (from log LX ≈ 32.2 to 32.5 ergs s-1, respectively). The coronal abundances and the emission measure distribution have been derived from three different methods using optically thin collisional ionization equilibrium models, which is justified by the absence of opacity effects in YY Men as measured from line ratios of Fe XVII transitions. The abundances show a distinct pattern as a function of the first ionization potential (FIP), suggestive of an inverse FIP effect as seen in several active RS CVn binaries. The low-FIP elements (&lt;10 eV) are depleted relative to the high-FIP elements; when compared to its photospheric abundance, the coronal Fe abundance also appears depleted. We find a high N abundance in YY Men's corona, which we interpret as a signature of material processed in the CNO cycle and dredged up in the giant phase. The corona is dominated by a very high temperature (20-40 MK) plasma, which places YY Men among the magnetically active stars with the hottest coronae. Lower temperature plasma also coexists, albeit with much lower emission measure. Line broadening is reported in some lines, with a particularly strong significance in Ne X Lyα. We interpret such broadening as Doppler thermal broadening, although rotational broadening due to X-ray-emitting material high above the surface could be present as well. We use two different formalisms to discuss the shape of the emission measure distribution. The first one infers the properties of coronal loops, whereas the second formalism uses flares as a statistical ensemble. We find that most of the loops in the corona of YY Men have their maximum temperature equal to or slightly larger than about 30 MK. We also find that small flares could contribute significantly to the coronal heating in YY Men. Although there is no evidence of flare variability in the X-ray light curves, we argue that YY Men's distance and X-ray brightness do not allow us to detect flares with peak luminosities LX ≤ 1031 ergs s-1 with current detectors.</w:t>
      </w:r>
      <w:r>
        <w:br/>
      </w:r>
      <w:r>
        <w:rPr>
          <w:rStyle w:val="VerbatimChar"/>
        </w:rPr>
        <w:t xml:space="preserve">## 35002                                                                                                                                                                                                                                                                                                                                                                                                                                                                                                                                                                                                                                                                                                                                                                                                                                                                                                                                                                                                                                                                                                                                                                                                                                                                                                                                                                                                                                                                                                                                                                                                                                                                                                                                                                                                                                                                                                                                                                                                                                                                                                                                                                                                                                                                                                                                                                                                                                                                                                                                                                                                                                                                                                                                                                                                                                                                                                                                                                                                                                                                                                                                                                                                                                                                                                                                                                                                                                                                                                                                                                                                                                                                                                                                                                                                                                                                                                                                                                                                                                                                                                                                                                                                                                                                                                                                                                                                                                                                                                                                                                                                                                                                                                                                                                                                                                                                                                                                                                                                                                                                                                                                                                                                                                                                                                                                                                                                                                                                                                                                                                                                                                                                                                                                                                                                                                                                                                                                                                                                                                                                                                                                                                                                                                                                                                                                                                                The definitive version is available at www.blackwell-synergy.com --Copyright Blackwell Publishing DOI : 10.1111/j.1745-3933.2007.00318.x</w:t>
      </w:r>
      <w:r>
        <w:br/>
      </w:r>
      <w:r>
        <w:rPr>
          <w:rStyle w:val="VerbatimChar"/>
        </w:rPr>
        <w:t xml:space="preserve">## 35034                                                                                                                                                                                                                                                                                                                                                                                                                                                                                                                                                                                                                                                                                                                                                                                                                                                                                                                                                                                                                                                                                                                                                                                                                                                                                                                                                                                                                                                                                                                                                                                                                                                                                                                                                                                                                                                                                                                                                                                                                                                                                                                                                                                                                                                                                                                                                                                                                                                                                                                                                                                                                                                                                                                                                                                                                                                                                                                                                                                                                                                                                                                                                                                                                                                                                                                                                                                                                                                                                                                                                                                                                                                                                                                                                                                                                                                                                                                                                                                                                                                                                                                                                                                                                                                                                                                                                                                                                                                                                                                                                                                                                                                                                                                                                                                                                                                                                                                                                                                                                                                                                                                                                                                                                              Utilizing deep Hubble Space Telescope imaging from the two largest field galaxy surveys, the Extended Groth Strip and the Cosmic Evolution Survey (COSMOS), we examine the structural properties, and derive the merger history for 21 902 galaxies withM∗ &gt; 10 10 Matz 10 10 M� , the merger fraction can be parametrized by f m = f 0 × (1 + z) m with the power-law slope m = 2.3 ± 0.4. By using the best available z = 0 prior the slope increases to m = 3.8 ± 0.2, showing how critical the measurement of local merger properties is for deriving the evolution of the merger fraction. We furthermore show that the merger fraction derived through structure is roughly a factor of 3-6 higher than pair fractions. Based on the latest cosmological simulations of mergers, we show that this ratio is predicted, and that both methods are likely tracing the merger fraction and rate properly. We calculate, utilizing merger time-scales from simulations and previously published merger fractions within the Hubble Deep and Ultra Deep Fields, that the merger rate of galaxies with M∗ &gt; 10 10 Mincreases linearly between z = 0.7 and 3. Finally, we show that a typical galaxy with a stellar mass of M∗ &gt; 10 10 Mundergoes between 1 and 2 major mergers at z &lt; 1.2.</w:t>
      </w:r>
      <w:r>
        <w:br/>
      </w:r>
      <w:r>
        <w:rPr>
          <w:rStyle w:val="VerbatimChar"/>
        </w:rPr>
        <w:t xml:space="preserve">## 35041                                                                                                                                                                                                                                                                                                                                                                                                                                                                                                                                                                                                                                                                                                                                                                                                                                                                                                                                                                                                                                                                                                                                                                                                                                                                                                                                                                                                                                                                                                                                                                                                                                                                                                                                                                                                                                                                                                                                                                                                                                                                                                                                                                                                                                                                                                                                                                                                                                                                                                                                                                                                                                                                                                                                                                                                                                                                                                                                                                                                                                                                                                                                                                                                                                                                                                                                                                                                                                                                                                                                                                                                                                                                                                                                                                                                                                                                                                                                                                                                                                                                                                                                                                                                                                                                                                                                                                                                                                                                                                                                                                                                                                                                                                                                              We present an analysis of the asymmetries in the population of Galactic M-giant stars present in the 2MASS All Sky catalogue. Several large-scale asymmetries are detected, the most significant of which is a strong elliptical-shaped stellar over-density, close to the Galactic plane at (l = 240 ◦ , b = 8 ◦ ), in the constellation of Canis Major. A small grouping of globular clusters (NGC 1851, NGC 1904, NGC 2298, and NGC 2808), coincident in position and radial velocity, surround this structure, as do a number of open clusters. The population of M-giant stars in this over-density is similar in number to that in the core of the Sagittarius dwarf galaxy. We argue that this object is the likely dwarf galaxy progenitor of the ring-like structure that has recently been found at the edge of the Galactic disk. A numerical study of the tidal disruption of an accreted dwarf galaxy is presented. The simulated debris fits well the extant position, distance and velocity information on the “Galactic Ring”, as well as that of the M-giant overdensities, suggesting that all these structures are the consequence of a single accretion event. The disrupted dwarf galaxy stream orbits close to the Galactic Plane, with a pericentre at approximately the Solar circle, an orbital eccentricity similar to that of stars in the Galactic thick disk, as well as a vertical scale height similar to that of the thick disk. This finding strongly suggests that the Canis Major dwarf galaxy is a building block of the Galactic thick disk, that the thick disk is continually growing, even up to the present time, and that thick disk globular clusters were accreted onto the Milky Way from dwarf galaxies in co-planar orbits.</w:t>
      </w:r>
      <w:r>
        <w:br/>
      </w:r>
      <w:r>
        <w:rPr>
          <w:rStyle w:val="VerbatimChar"/>
        </w:rPr>
        <w:t xml:space="preserve">## 35046                                                                                                                                                                                                                                                                                                                                                                                                                                                                                                                                                                                                                                                                                                                                                                                                                                                                                                                                                                                                                                                                                                                                                                                                                                                                                                                                                                                                                                                                                                                                                                                                                                                                                                                                                                                                                                                                                                                                                                                                                                                                                                                                                                                                                                                                                                                                                                                                                                                                                                                                                                                                                                                                                                                                                                                                                                                                                                                                                                                                                                                                                                                                                                                                                                                                                                                                                                                                                                                                                                                                                                                                                                                                                                                                                                                                                                                                                                                                                                                                                                                                                                                                                                                                                                                                                                                                                                                               About 10 per cent of upper main-sequence stars are characterized by the presence of chemical peculiarities, often found together with a structured magnetic field. The atmospheres of most of those chemically peculiar stars present surface spots, leading to photometric variability caused by rotational modulation. The study of the light curves of those stars therefore permits a precise measurement of their rotational period, which is important to study stellar evolution and to plan further detailed observations. We analysed the light curves of 1028 chemically peculiar stars obtained with the STEREO spacecraft. We present here the results obtained for the 337 magnetic chemically peculiar stars in our sample. Thanks to the cadence and stability of the photometry, STEREO data are perfectly suitable to study variability signals with a periodicity typical of magnetic chemically peculiar stars. Using a matched filter algorithm and then two different period searching algorithms, we compiled a list of 82 magnetic chemically peculiar stars for which we measured a reliable rotational period; for 48 of them, this is the first measurement of their rotational period. The remaining 255 stars are likely to be constant, although we cannot exclude the presence of long-period variability. In some cases, the presence of blending or systematic effects prevented us from detecting any reliable variability and in those cases we classified the star as constant. For each star we classified as variable, we determined temperature, luminosity, mass and fractional age, but the limited statistics, biased towards the shorter periods, prevented us from finding any evolutionary trend of the rotational period. For a few stars, the comparison between their projected rotational velocity and equatorial velocity let us believe that their real rotational period might be longer than that found here and previously obtained. For the 82 stars identified as variable, we give all necessary information needed to plan further phase-dependent observations.</w:t>
      </w:r>
      <w:r>
        <w:br/>
      </w:r>
      <w:r>
        <w:rPr>
          <w:rStyle w:val="VerbatimChar"/>
        </w:rPr>
        <w:t xml:space="preserve">## 35050                                                                                                                                                                                                                                                                                                                                                                                                                                                                                                                                                                                                                                                                                                                                                                                                                                                                                                                                                                                                                                                                                                                                                                                                                                                                                                                                                                                                                                                                                                                                                                                                                                                                                                                                                                                                                                                                                                                                                                                                                                                                                                                                                                                                                                                                                                                                                                                                                                                                                                                                                                                                                                                                                                                                                                                                                                                                                                                                                                                                                                                                                                                                                                                                                                                                                                                                                                                                                                                                                                                                                                                                                                                                                                                                                                                                                                                                                                                                                                                                                                                                                                                                                                                                                                                                                                                                                                                                                                                                                                                                                                                                                                                                                                                                                                                                                                                                                                                                                                                                                                                                                                                                                                                                                                                                                                                                                                                                                                                                                                                                                                                                                                                                                                                                                                                                                                                                                                                                                                                                                                                                                                                                                                                                                                                                                                                                              Resumen es: En la actualidad se conoce un numero signi cativo de binarias de rayos X que presentan periodicidades de largo plazo en escalas de tiempo de \03010 - 100 d...</w:t>
      </w:r>
      <w:r>
        <w:br/>
      </w:r>
      <w:r>
        <w:rPr>
          <w:rStyle w:val="VerbatimChar"/>
        </w:rPr>
        <w:t xml:space="preserve">## 35083                                                                                                                                                                                                                                                                                                                                                                                                                                                                                                                                                                                                                                                                                                                                                                                                                                                                                                                                                                                                                                                                                                                                                                                                                                                                                                                                                                                                                                                                                                                                                                                                                                                                                                                                                                                                                                                                                                                                                                                                                                                                                                                                                                                                                                                                                                                                                                                                                                                                                                                                                                                                                                                                                                                                                                                                                                                                                                                                                                                                                                                                                                                                                                                                                                                                                                                                                                                                                                                                                                                                                                                                                                                                                                                                                                                                                                                                                                                                                                                                                                                                                                                                                                                                                                                                                                                                                                                                                                                                                                                                                                                                                                           We explore the properties of `peculiar' early-type galaxies (ETGs) in the local Universe, that show (faint) morphological signatures of recent interactions such as tidal tails, shells and dust lanes. Standard-depth (51s exposure) multi-colour galaxy images from the Sloan Digital Sky Survey (SDSS) are combined with the significantly (2 mags) deeper monochromatic images from the public SDSS Stripe82 to extract, through careful visual inspection, a robust sample of nearby, luminous ETGs, including a subset of ~70 peculiar systems. 18% of ETGs exhibit signs of disturbed morphologies (e.g. shells), while 7% show evidence of dust lanes and patches. The peculiar ETG population is found to preferentially inhabit low-density environments (outskirts of clusters, groups or the field). An analysis of optical emission-line ratios indicates that the fraction of peculiar ETGs that are Seyferts or LINERs (19.4%) is twice the corresponding values in their relaxed counterparts (10.1%). LINER-like emission is the dominant type of nebular activity in all ETG classes, plausibly driven by stellar photoionisation associated with recent star formation. An analysis of UV-optical colours indicates that, regardless of the luminosity range being considered, the fraction of peculiar ETGs that have experienced star formation in the last Gyr is a factor of ~1.5 higher than that in their relaxed counterparts. The spectro-photometric results strongly suggest that the interactions that produce the morphological peculiarities also induce low-level recent star formation which, based on the recent literature, are likely to contribute a few percent of the stellar mass over the last 1 Gyr. The catalogue of galaxies that forms the basis of this paper can be obtained at: this http URL or on request from the author.</w:t>
      </w:r>
      <w:r>
        <w:br/>
      </w:r>
      <w:r>
        <w:rPr>
          <w:rStyle w:val="VerbatimChar"/>
        </w:rPr>
        <w:t xml:space="preserve">## 35085                                                                                                                                                                                                                                                                                                                                                                                                                                                                                                                                                                                                                                                                                                                                                                                                                                                                                                                                                                                                                                                                                                                                                                                                                                                                                                                                                                                                                                                                                                                                                                                                                                                                                                                                                                                                                                                                                                                                                                                                                                                                                                                                                                                                                                                                                                                                                                                                                                                                                                                                                                                                                                                                                                                                                                                                                                                                                                                                                                                                                                                                                                                                                                                                                                                                                                                                                                                                                                                                                                                                                                                                                                                                                                                                                                                                                                                                                                                                                                                                                                                                                                                                                                                                                                                                                  ABSTRA C T We present multi-epoch high-resolution spectroscopy and photoelectric polarimetry of the long-period polar (AM Herculis star) QQ Vul. The blue emission lines show several distinct components, the sharpest of which can unequivocally be assigned to the illuminated hemisphere of the secondary star and used to trace its orbital motion. This narrow emission line can be used in combination with Na i absorption lines from the photosphere of the companion to build a stable long-term ephemeris for the star: inferior conjunction of the companion occurs at HJDa 244 8446:4710O5UaE 0: 154 520 11O11U: The polarization curves are dissimilar at different epochs, thus supporting the idea of fundamental changes of the accretion geometry, e.g., between one- and two-pole accretion modes. The linear polarization pulses display a random scatter by 0.2 phase units and are not suitable for the determination of the binary period. The polarization data suggest that the magnetic (dipolar) axis has a colatitude of 238, an azimuth of 2508, and an orbital inclination between 508 and 708. Doppler images of blue emission and red absorption lines show a clear separation between the illuminated and non-illuminated hemispheres of the secondary star. The absorption lines on their own can be used to determine the mass ratio of the binary by Doppler tomography with an accuracy of 15‐20 per cent. The narrow emission lines of different atomic species show remarkably different radial velocity amplitudes: Ka 85‐130 km s 21 : Emission lines from the most highly ionized species, He ii, originate closest to the inner Lagrangian point L1. We can discern two kinematic components within the accretion stream; one is associated with the ballistic part, and the other with the magnetically threaded part of the stream. The location of the emission component associated with the ballistic accretion stream appears displaced between different epochs. Whether this displacement indicates a dislocation of the ballistic stream, e.g. by a magnetic drag, or emission from the magnetically threaded part of the stream with near-ballistic velocities, remains unsolved.</w:t>
      </w:r>
      <w:r>
        <w:br/>
      </w:r>
      <w:r>
        <w:rPr>
          <w:rStyle w:val="VerbatimChar"/>
        </w:rPr>
        <w:t xml:space="preserve">## 35090                                                                                                                                                                                                                                                                                                                                                                                                                                                                                                                                                                                                                                                                                                                                                                                                                                                                                                                                                                                                                                                                                                                                                                                                                                                                                                                                                                                                                                                                                                                                                                                                                                                                                                                                                                                                                                                                                                                                                                                                                                                                                                                                                                                                                                                                                                                                                                                                                                                                                                                                                                                                                                                                                                                                                                                                                                                                                                                                                                                                                                                                                                                                                                                                                                                                                                                                                                                                                                                                                                                                                                                                                                                                                                                                                                                                                                                                                                                                                                                                                                                                                                                                                                                                                                                                                                                                                                                                                                                                                                                                                                                                                                                                                        We present K-band spectra of the short-period dwarf novae YZ Cnc, LY Hya, BK Lyn, T Leo, SW UMa and WZ Sge, the nova-like variables DW UMa, V1315 Aql, RW Tri, VY Scl, UU Aqr and GP Com, and a series of field dwarf stars with spectral types ranging from K2 to M6. \n \n \n \nThe spectra of the dwarf novae are dominated by emission lines of H i and He i. The large velocity and equivalent widths of these lines, in conjunction with the fact that the lines are double-peaked in the highest inclination systems, indicate an accretion disc origin. In the case of YZ Cnc and T Leo, for which we obtained time-resolved data covering a complete orbital cycle, the emission lines show modulations in their equivalent widths that are most probably associated with the bright spot (the region where the gas stream collides with the accretion disc). There are no clear detections of the secondary star in any of the dwarf novae below the period gap, yielding upper limits of 10–30 per cent for the contribution of the secondary star to the observed K-band flux. In conjunction with the K-band magnitudes of the dwarf novae, we use the derived secondary star contributions to calculate lower limits to the distances to these systems. \n \n \n \nThe spectra of the nova-like variables are dominated by broad, single-peaked emission lines of H i and He i– even the eclipsing systems we observed do not show the double-peaked profiles predicted by standard accretion disc theory. With the exception of RW Tri, which exhibits Na i, Ca i and 12CO absorption features consistent with a M0V secondary contributing 65 per cent of the observed K-band flux, we find no evidence for the secondary star in any of the nova-like variables. The implications of this result are discussed.</w:t>
      </w:r>
      <w:r>
        <w:br/>
      </w:r>
      <w:r>
        <w:rPr>
          <w:rStyle w:val="VerbatimChar"/>
        </w:rPr>
        <w:t xml:space="preserve">## 35111                                                                                                                                                                                                                                                                                                                                                                                                                                                                                                                                                                                                                                                                                                                                                                                                                                                                                                                                                                                                                                                                                                                                                                                                                                                                                                                                                                                                                                                                                                                                                                                                                                                                                                                                                                                                                                                                                                                                                                                                                                                                                                                                                                                                                                                                                                                                                                                                                                                                                                                                                                                                                                                                                                                                                                                                                                                                                                                                                                                                                                                                                                                                                                                                                                                                                                                                                                                                                                                                                                                                                                                                                                                                                                                                                                                                                                                                                                                                                                                                                                                                                                                                                                                                                                                                                                                                                                                                                                                                                                                                                                                                                                                             Abstract. The development of knowledge of how the coronal origin of the solar wind affects its in situ properties is one of the keys to understanding the relationship between the Sun and the heliosphere. In this paper, we analyse ACE/SWICS and WIND/3DP data spanning  &gt; 12 years, and test properties of solar wind suprathermal electron distributions for the presence of signatures of the coronal temperature at their origin which may remain at 1 AU. In particular we re-examine a previous suggestion that these properties correlate with the oxygen charge state ratio O7+ ∕ O6+, an established proxy for coronal electron temperature. We find only a very weak but variable correlation between measures of suprathermal electron energy content and O7+ ∕ O6+. The weak nature of the correlation leads us to conclude, in contrast to earlier results, that an initial relationship with core electron temperature has the possibility to exist in the corona, but that in most cases no strong signatures remain in the suprathermal electron distributions at 1 AU. It cannot yet be confirmed whether this is due to the effects of coronal conditions on the establishment of this relationship or due to the altering of the electron distributions by processing during transport in the solar wind en route to 1 AU. Contrasting results for the halo and strahl population favours the latter interpretation. Confirmation of this will be possible using Solar Orbiter data (cruise and nominal mission phase) to test whether the weakness of the relationship persists over a range of heliocentric distances. If the correlation is found to strengthen when closer to the Sun, then this would indicate an initial relationship which is being degraded, perhaps by wave–particle interactions, en route to the observer.</w:t>
      </w:r>
      <w:r>
        <w:br/>
      </w:r>
      <w:r>
        <w:rPr>
          <w:rStyle w:val="VerbatimChar"/>
        </w:rPr>
        <w:t xml:space="preserve">## 35128                                                                                                                                                                                                                                                                                                                                                                                                                                                                                                                                                                                                                                                                                                                                                                                                                                                                                                                                                                                                                                                                                                                                                                                                                                                                                                                                                                                                                                                                                                                                                                                                                                                                                                                                                                                                                                                                                                                                                                                                                                                                                                                                                                                                                                                                                                                                                                                                                                                                                                                                                                                                                                                                                                                                                                                                                                                                                                                                                                                                                                                                                                                                                                                                                                                                                                                                                                                                                                                                                                                                                                                                                                                                                                                                                                                                                                                                                                                                                                                                                                                                                                                                                                                                                                                                                                                                                                                                                                                                                                                                                                                                                                                                                                                                                                                                                                Several interstellar environments produce anomalous microwave emission (AME), with brightness peaks at tens-of-gigahertz frequencies1. The emission’s origins are uncertain; rapidly spinning nanoparticles could emit electric-dipole radiation2, but the polycyclic aromatic hydrocarbons that have been proposed as the carrier are now found not to correlate with Galactic AME signals3,4. The difficulty is in identifying co-spatial sources over long lines of sight. Here, we identify AME in three protoplanetary disks. These are the only known systems that host hydrogenated nanodiamonds5, in contrast with the very common detection of polycyclic aromatic hydrocarbons6. Using spectroscopy, the nanodiamonds are located close to the host stars, at physically well-constrained temperatures7. Developing disk models8, we reproduce the emission with diamonds 0.75–1.1 nm in radius, holding ≤1–2% of the carbon budget. Ratios of microwave emission to stellar luminosity are approximately constant, allowing nanodiamonds to be ubiquitous, but emitting below the detection threshold in many star systems. This result is compatible with the findings of similar-sized diamonds within Solar System meteorites9. As nanodiamond spectral absorption is seen in interstellar sightlines10, these particles are also a candidate for generating galaxy-scale3 AME.The presence of nanodiamonds in protoplanetary disks correlates strongly with the detection of anomalous microwave emission from the same disks, implying that spinning nanodiamonds rather than polycyclic aromatic hydrocarbons are the source of this puzzling ~30 GHz emission feature.</w:t>
      </w:r>
      <w:r>
        <w:br/>
      </w:r>
      <w:r>
        <w:rPr>
          <w:rStyle w:val="VerbatimChar"/>
        </w:rPr>
        <w:t xml:space="preserve">## 35140                                                                                                                                                                                                                                                                                                                                                                                                                                                                                                                                                                                                                                                                                                                                                                                                                                                                                                                                                                                                                                                                                                                                                                                                                                                                                                                                                                                                                                                                                                                                                                                                                                                                                                                                                                                                                                                                                                                                                                                                                                                                                                                                                                                                                                                                                                                                                                                                                                                                                                                                                                                                                                                                                                                                                                                                                                                                                                                                                                                                                                                                                                                                                                                                                                                                                                                                                                                                                                                                                                                                                                                                                                                                                                                                                                                                                                                                                                                                                                                                                                                                                                                                                                                                                                                                                                                                                                                                                                                                                                                                                                                                                                                                                                                                                                                                                                                                                                                                                                                                                                                                                                                                                                                                                                                                                                                                                                                                                                                                                          The success of ground based gravitational wave detectors has opened up new fields of astrophysical study with signals directly from black hole binaries and black hole-neutron star mergers providing the first data on the demography of stellar mass black holes. Other frequency ranges, both higher and lower than the 20–2000 Hz Laser Interferometer Gravitational-Wave Observatory (LIGO)-Virgo detections, will provide access to studies of the supermassive black holes in the center of galaxies and advance the search for intermediate mass black holes as well as exploring possible new physics. The possibility of very high signal to noise measurements of signals from such simple, two-body sources could allow a range of very high precision tests of general relativity, probing the nature of gravity itself. This communication outlines the science potential of space borne gravitational wave observatories and the variety of missions now under consideration for launch in the new few decades.</w:t>
      </w:r>
      <w:r>
        <w:br/>
      </w:r>
      <w:r>
        <w:rPr>
          <w:rStyle w:val="VerbatimChar"/>
        </w:rPr>
        <w:t xml:space="preserve">## 35160                                                                                                                                                                                                                                                                                                                                                                                                                                                                                                                                                                                                                                                                                                                                                                                                                                                                                                                                                                                                                                                                                                                                                                                                                                                                                                                                                                                                                                                                                                                                                                                                                                                                                                                                                                                                                                                                                                                                                                                                                                                                                                                                                                                                                                                                                                                                                                                                                                                                                                                                                                                                                                                                                                                                                                                                                                                                                                                                                                                                                                                                                                                                                                                                                                                                                                                                                                                                                                                                                                                                                                                                                                                                                                                                                                                                                                                                                                                                                                                                                                                                                                                                                                                                                                                                                                                                                                                                                                                                                                                                                                                                                                                                                                                                                                                                                                                                                                                                                                                                                                                                                                                                                                                                                                                                                                                                                                                                                                                                                                                                                                                                                                                 In the four years following the discovery of a planet orbiting the star 51 Pegasi, about 20 other planets have been detected through their influence on the radial velocities of lines in the stellar spectra. The orbital motion of the planet is detected through the smaller ‘reflex motion’ of the star, which can be measured using high-precision spectroscopy. This indirect technique cannot investigate the radius or composition of the planet, and can place only a lower limit on its mass. Here we report the probable detection of Doppler-shifted starlight reflected from the planet known to orbit τ Boötis with a period of just a few days. We find that the orbital inclination is about i = 29°, from which we infer that the mass is about eight times that of Jupiter. The planet has the size and reflectivity expected for a gas-giant planet.</w:t>
      </w:r>
      <w:r>
        <w:br/>
      </w:r>
      <w:r>
        <w:rPr>
          <w:rStyle w:val="VerbatimChar"/>
        </w:rPr>
        <w:t xml:space="preserve">## 35164                                                                                                                                                                                                                                                                                                                                                                                                                                                                                                                                                                                                                                                                                                                                                                                                                                                                                                                                                                                                                                                                                                                                                                                                                                                                                                                                                                                                                                                                                                                                                                                                                                                                                                                                                                                                                                                                                                                                                                                                                                                                                                                                                                                                                                                                                                                                                                                                                                                                                                                                                                                                                                                                                                                                                                                                                                                                                                                                                                                                                                                                                                                                                                                                                                                                                                                                                                                                                                                                                                                                                                                                                                                                                                                                                                                                                                                                                                                                                                                                                                                                                                                                                                                                                                                                                                                                                                                                                                                                                                                                                                                                                                                                                                                                                                                                                                                                                                                                                                                                                          Although both electron-ion and electron-electron bremsstrahlung contribute to the hard X-ray emission from solar flares, the latter is normally ignored. Such an omission is not justified at electron (and photon) energies above ~300 keV, and inclusion of the additional electron-electron bremsstrahlung in general makes the electron spectrum required to produce a given hard X-ray spectrum steeper at high energies. Unlike electron-ion bremsstrahlung, electron-electron bremsstrahlung cannot produce photons of all energies up to the electron energy involved. The maximum possible photon energy depends on the angle between the direction of the emitting electron and the emitted photon, and this suggests a diagnostic for an upper cutoff energy and/or for the degree of beaming of the accelerated electrons. We analyze the large event of 2005 January 17 and show that the upward break around 400 keV in the observed hard X-ray spectrum is naturally accounted for by the inclusion of electron-electron bremsstrahlung. Indeed, the mean source electron spectrum recovered through a regularized inversion of the hard X-ray spectrum, using a cross section that includes both electron-ion and electron-electron terms, has a relatively constant spectral index δ over the range from electron kinetic energy E = 200 keV to E = 1 MeV. Such a spectrum is indicative of an acceleration mechanism without a characteristic energy or corresponding scale.</w:t>
      </w:r>
      <w:r>
        <w:br/>
      </w:r>
      <w:r>
        <w:rPr>
          <w:rStyle w:val="VerbatimChar"/>
        </w:rPr>
        <w:t xml:space="preserve">## 35168                                                                                                                                                                                                                                                                                                                                                                                                                                                                                                                                                                                                                                                                                                                                                                                                                                                                                                                                                                                                                                                                                                                                                                                                                                                                                                                                                                                                                                                                                                                                                                                                                                                                                                                                                                                                                                                                                                                                                                                                                                                                                                                                                                                                                                                                                                                                                                                                                                                                                                                                                                                                                                                                                                                                                                                                                                                                                                                                                                                                                                                                                                                                                                                                                                                                                                                                                                                                                                                                                                                                                                                                                                                                                                                                                                                                                                                                                                                                                                                                                                                                                                                                                                                                                                                                                                                                                                                                                                                                                                                                                                                                                                                                                                                                                                                                                                                                                                                                                                                                                                                                                                            We present ROSAT [High Resolution Imager (HRI) and Position Sensitive Proportional Counter (PSPC)] and ASCA observations of the two luminous (Lx ∼ 1041−42 erg s−1) star-forming galaxies NGC 3310 and 3690. The HRI shows clearly that the sources are extended with the X-ray emission in NGC 3690 coming from at least three regions. The combined 0.1–10 keV spectrum of NGC 3310 can be described by two components, a Raymond–Smith plasma with temperature kT = 0.81+0.09−0.12 keV and a hard power law, Γ = 1.44−0.20−0.11 (or alternatively a harder Raymond–Smith plasma with kT ∼ 15 keV), while there is no substantial excess absorption above the Galactic column value. The soft component emission is probably a super wind while the nature of the hard emission is more uncertain with the likely origins being X-ray binaries, inverse Compton scattering of infrared photons, an active galactic nucleus or a very hot gas component (∼108 K). The spectrum of NGC 3690 is similar, with kT = 0.83+0.02−0.04 keV and Γ = 1.56+0.11−0.11. We also employ more complicated models such as a multi-temperature thermal plasma, a non-equilibrium ionization code or the addition of a third softer component, which improve the fit but not at a statistically significant level (2σ). These results are similar to recent results on the archetypal star-forming galaxies M82 and NGC 253.</w:t>
      </w:r>
      <w:r>
        <w:br/>
      </w:r>
      <w:r>
        <w:rPr>
          <w:rStyle w:val="VerbatimChar"/>
        </w:rPr>
        <w:t xml:space="preserve">## 35172                                                                                                                                                                                                                                                                                                                                                                                                                                                                                                                                                                                                                                                                                                                                                                                                                                                                                                                                                                                                                                                                                                                                                                                                                                                                                                                                                                                                                                                                                                                                                                                                                                                                                                                                                                                                                                                                                                                                                                                                                                                                                                                                                                                                                                                                                                                                                                                                                                                                                                                                                                                                                                                                                                                                                                                                                                                                                                                                                                                                                                                                                                                                                                                                                                                                                                                                                                                                                                                                                                                                                                                                                                                                                                                                                                                                                                                                                                                                                                                                                                                                                                                                                                                                                                                                                                                                                                                                                                                                                                                                                                                                                                                                                                                                                                                                                                                                                                                                                                                                                                                                                                                                                             We present an SPH parameter study of the dynamical effect of photoionization from O--type stars on star--forming clouds of a range of masses and sizes during the time window before supernovae explode. Our model clouds all have the same degree of turbulent support initially, the ratio of turbulent kinetic energy to gravitational potential energy being set to $E_{m kin}/|E_{m pot}|$=0.7. We allow the clouds to form stars and study the dynamical effects of the ionizing radiation from the massive stars or clusters born within them. We find that dense filamentary structures and accretion flows limit the quantities of gas that can be ionized, particularly in the higher density clusters. More importantly, the higher escape velocities in our more massive (10$^{6}$M$_{\\odot}$) clouds prevent the HII regions from sweeping up and expelling significant quantities of gas, so that the most massive clouds are largely dynamically unaffected by ionizing feedback. However, feedback has a profound effect on the lower--density 10$^{4}$ and 10$^{5}$M$_{\\odot}$ clouds in our study, creating vast evacuated bubbles and expelling tens of percent of the neutral gas in the 3Myr timescale before the first supernovae are expected to detonate, resulting in clouds highly porous to both photons and supernova ejecta.</w:t>
      </w:r>
      <w:r>
        <w:br/>
      </w:r>
      <w:r>
        <w:rPr>
          <w:rStyle w:val="VerbatimChar"/>
        </w:rPr>
        <w:t xml:space="preserve">## 35180                                                                                                                                                                                                                                                                                                                                                                                                                                                                                                                                                                                                                                                                                                                                                                                                                                                                                                                                                                                                                                                                                                                                                                                                                                                                                                                                                                                                                                                                                                                                                                                                                                                                                                                                                                                                                                                                                                                                                                                                                                                                                                                                                                                                                                                                                                                                                                                                                                                                                                                                                                                                                                                                                                                                                                                                                                                                                                                                                                                                                                                                                                                                                                                                                                                                                                                                                                                                                                                                                                                                                                                                                                                                                                                                                                                                                                                                                                                                                                                                                                                                                                                                                                                                                                                                                                                                                                                                                                        In this paper we explore numerically the evolution of a warped accretion disc. While previous analyses have concentrated on the case where the disc is thick enough that the warp propagates as a wave, we focus here on the opposite regime of a thin disc, where the warp evolves diffusively. By comparing the numerical results to a simple diffusion model, we are able to determine the diffusion coefficient of the warp, α 2 , as a function of the relevant disc parameters, such as its thickness and especially its viscosity. We find that while in general the disc behaviour is well reproduced by the diffusion model and for relatively large viscosities the warp diffusion is well described by the linear theory (in particular confirming that the warp diffusion coefficient is inversely proportional to viscosity), significant non-linear effects are present as the viscosity becomes smaller, but still dominates over wave-propagation effects. In particular, we find that the inverse dependence of the diffusion coefficient on viscosity breaks down at low viscosities, so that α 2 never becomes larger than a saturation value α max of the order of unity. This can have major consequences in the evolution of systems where a warped disc is present. In particular, it affects the location of the warp radius in the Bardeen-Petterson effect and therefore the spin-up (or spin-down) of supermassive black holes in the nuclei of galaxies. Additionally, we also find that while the rate of warp diffusion does not depend significantly on the detailed viscosity formulation, the rate of internal precession generated by the warp is strongly affected by it. Such effects should be considered with care when modelling the evolution of warped discs. This emphasizes the need to test the above results using different numerical schemes, and with higher resolution, in order to investigate the degree to which numerical simulations are able to provide accurate modelling of the complex fluid dynamics of warped discs.</w:t>
      </w:r>
      <w:r>
        <w:br/>
      </w:r>
      <w:r>
        <w:rPr>
          <w:rStyle w:val="VerbatimChar"/>
        </w:rPr>
        <w:t xml:space="preserve">## 35210                                                                                                                                                                                                                                                                                                                                                                                                                                                                                                                                                                                                                                                                                                                                                                                                                                                                                                                                                                                                                                                                                                                                                                                                                                                                                                                                                                                                                                                                                                                                                                                                                                                                                                                                                                                                                                                                                                                                                                                                                                                                                                                                                                                                                                                                                                                                                                                                                                                                                                                                                                                                                                                                                                                                                                                                                                                                                                                                                                                                                                                                                                                                                                                                                                                                                                                                                                                                                                                                                                                                                                                                                                                                                                                                                                                                                                                                                                                                                                                                                                                                                                                                                                                                                                                                                                                                                                                                                                                                                                                                                                                                                                                                                                                                                                                                                                                                                                                                                                                                                                                                                                                                                                                                                                                                                                                                                                                                                                                                                                                                                                                                                                                                                                                                                               The diurnal and seasonal variations in the vertical cosmic ray intensity, produced by a solar magnetic dipole field, are calculated at latitudes 0 and 45°, and compared with ‘observed’ data. It appears that the diurnal variation at latitude 45° can be largely accounted for by assuming the existence of a solar dipole of moment 1.1 x 1034 gauss cm.3, a value which is consistent with observational evidence. The diurnal variation at the equator, however, cannot be explained by the hypothesis of a solar magnetic dipole field. The seasonal variation in intensity inferred by the above value for the solar dipole moment is of the same order of magnitude as the observational variation, but shows a phase discrepancy of two months.</w:t>
      </w:r>
      <w:r>
        <w:br/>
      </w:r>
      <w:r>
        <w:rPr>
          <w:rStyle w:val="VerbatimChar"/>
        </w:rPr>
        <w:t xml:space="preserve">## 35249                                                                                                                                                                                                                                                                                                                                                                                                                                                                                                                                                                                                                                                                                                                                                                                                                                                                                                                                                                                                                                                                                                                                                                                                                                                                                                                                                                                                                                                                                                                                                                                                                                                                                                                                                                                                                                                                                                                                                                                                                                                                                                                                                                                                                                                                                                                                                                                                                                                                                                                                                                                                                                                                                                                                                                                                                                                                                                                                                                                                                                                                                                                                                                                                                                                                                                                                                                                                                                                                                                                                                                                                                                                                                                                                                                                                                                                                                                                                                                                                                                                                                                                                                                                                                                                                                                                                                                                                                                                                                                                                                                                                                                                                                                                                                                                                                                                                                                                                                                                                                                                                                                                                                                                                                                                                                                                                                                                                                                                                                                                                                                                                                                                                    Motivated by recent suggestions that a number of observed galaxy clusters have masses which are too high for their given redshift to occur naturally in a standard model cosmology, we use extreme value statistics to construct confidence regions in the mass–redshift plane for the most extreme objects expected in the universe. We show how such a diagram not only provides a way of potentially ruling out the concordance cosmology, but also allows us to differentiate between alternative models of enhanced structure formation. We compare our theoretical prediction with observations, placing currently observed high- and low-redshift clusters on a mass–redshift diagram, and find – provided we consider the full sky to avoid a posteriori selection effects – that none is in significant tension with concordance cosmology.</w:t>
      </w:r>
      <w:r>
        <w:br/>
      </w:r>
      <w:r>
        <w:rPr>
          <w:rStyle w:val="VerbatimChar"/>
        </w:rPr>
        <w:t xml:space="preserve">## 35270                                                                                                                                                                                                                                                                                                                                                                                                                                                                                                                                                                                                                                                                                                                                                                                                                                                                                                                                                                                                                                                                                                                                                                                                                                                                                                                                                                                                                                                                                                                                                                                                                                                                                                                                                                                                                                                                                                                                                                                                                                                                                                                                                                                                                                                                                                                                                                                                                                                                                                                                                                                                                                                                                                                                                                                                                                                                                                                                                                                                                                                                                                                                                           A unified description is provided for the 21 cm signatures arising from minihaloes against a bright background radio source and against the cosmic microwave background (CMB), within the context of a dynamical collapsing cosmological spherical halo. The effects of gas cooling via radiative atomic and molecular processes and of star formation on setting the maximum mass of the minihaloes giving rise to a 21 cm signal are included. Models are computed both with and without molecular hydrogen formation, allowing for its possible suppression by an ambient ultraviolet radiation field. The spectral signatures and equivalent width distributions are computed for a Λcold dark matter cosmology. The detectability of minihaloes in absorption against bright background radio sources is discussed in the context of future measurements by a Square Kilometre Array (SKA) and the LOw Frequency ARray (LOFAR). The brightness temperature differential relative to the CMB is also computed. \n \n \n \nSeveral generic scenarios are considered. For the cosmological parameter constraints from the Wilkinson Microwave Anisotropy Probe (WMAP), in the absence of any form of galactic feedback, the number of systems per unit redshift in absorption against a bright radio source at 8 &lt; z &lt; 10 is dN/dz≃ 10 for observed equivalent widths exceeding 0.1 kHz. For larger equivalent widths, somewhat fewer systems are predicted at increasing redshifts. The estimated numbers are independent of the presence of star formation in the haloes following molecular hydrogen formation except for rare, high equivalent width systems, which become fewer. LOFAR could plausibly detect a minihalo signal against a 30 mJy source in a 1200 h integration. SKA could detect the signal against a weaker 6 mJy source in as little as 24 h. Adding cosmological constraints from the Atacama Cosmology Telescope (ACT) suppresses the predicted number of all the absorbers by as much as an order of magnitude. In the presence of a background of ambient Ly photons of sufficient intensity to couple the gas spin temperature to the kinetic temperature, as may be produced by the first star-forming objects, the number of weak absorption systems is substantially boosted, by more than two orders of magnitude, rendering the signal readily detectable. Weak absorption features arising from the cold infalling regions around the minihaloes may appear as mock emission lines relative to the suppressed continuum level. A moderate amount of heating of the intergalactic medium (IGM), however, would greatly reduce the overall number of absorption systems. \n \n \n \nBy contrast, the absorption signal of minihaloes against the CMB is distinguishable from the diffuse IGM signature only for a limited scenario of essentially no feedback and moderate redshifts, z &lt; 19. The strength of the signal is dominated by the more massive minihaloes, and so is sensitive to a cut-off in the upper minihalo mass range imposed by any star formation and its consequences. Once the first star-forming systems provide feedback in the form of Ly photons, the diffuse IGM signal will quickly dominate the signal from minihaloes because of the small total fraction of IGM mass in the minihalo cores.</w:t>
      </w:r>
      <w:r>
        <w:br/>
      </w:r>
      <w:r>
        <w:rPr>
          <w:rStyle w:val="VerbatimChar"/>
        </w:rPr>
        <w:t xml:space="preserve">## 35282                                                                                                                                                                                                                                                                                                                                                                                                                                                                                                                                                                                                                                                                                                                                                                                                                                                                                                                                                                                                                                                                                                                                                                                                                                                                                                                                                                                                                                                                                                                                                                                                                                                                                                                                                                                                                                                                                                                                                                                                                                                                                                                                                                                                                                                                                                                                                                                                                                                                                                                                                                                                                                                                                                                                                                                                                                                                                                                                                                                                                                                                                                                                                                                                                                                                                                                                                                                                                                                                                                                                                                                                                                                                                                                                                                                                                                                                                                                                                                                                                                                                                                                                                                                                                                                                                                                                                                                                                                                                                                                                                                                                                                                                                                                                                                                                                                                                                                                                                                                                                                                                                                                                                                                                                                                                                                                                                                                                                                                                        XMM-Newton EPIC observations of the nearby (1.78 Mpc) Magellanic-type galaxy NGC 55 reveal a remarkably luminous extra-nuclear source, XMMU J001528.9- 391319 that possesses an X-ray luminosity in excess of 10 39 erg s 1 in its highest flux state. The source exhibits complex and rapid variability including a gradual increase in flux and pronounced dips. The dipping episodes occur in the higher states, with timescales as short as 100s, and with some reaching almost 100% reduction of the X-ray flux. We suggest that the dips are a consequence of viewing the accretion disc edge-on with some obscuring ma- terial, orbiting in the plane of the disc, blocking and scattering the X-ray flux. Thermal disc emission is blocked by this material, while softer emission (likely from a coronal source) remains comparatively una ected. The proximity of NGC 55 coupled with the exceptional sensitivity of XMM-Newton make this one of the highest quality datasets of an extragalactic black hole binary candidate to date.</w:t>
      </w:r>
      <w:r>
        <w:br/>
      </w:r>
      <w:r>
        <w:rPr>
          <w:rStyle w:val="VerbatimChar"/>
        </w:rPr>
        <w:t xml:space="preserve">## 35289                                                                                                                                                                                                                                                                                                                                                                                                                                                                                                                                                                                                                                                                                                                                                                                                                                                                                                                                                                                                                                                                                                                                                                                                                                                                                                                                                                                                                                                                                                                                                                                                                                                                                                                                                                                                                                                                                                                                                                                                                                                                                                                                                                                                                                                                                                                                                                                                                                                                                                                                                                                                                                                                                                                                                                                                                                                                                                                                                                                                                                                                                                                                                                                                                                                                                                                                                                                                                                                                                                                                                                                                                                                                                                                                                                                                                                                                                                                                                                                                                                                                                                                                                                                                                                                                                                                                                                                                                                                                                                                                                                                                                                                                                                                                                                                                                                                                                                                                                                                                                                                                                                                                                                                   We report the first detection of a linear correlation between rms variability amplitude and flux in the ultraluminous X-ray source (ULX) NGC 5408 X-1. The rms–flux relation has previously been observed in several galactic black hole X-ray binaries (BHBs), several active galactic nuclei (AGN) and at least one neutron star X-ray binary. This result supports the hypothesis that a linear rms–flux relation is common to all luminous black hole accretion and perhaps even a fundamental property of accretion flows about compact objects. We also show for the first time the cross-spectral properties of the variability of this ULX, comparing variations below and above 1 keV. The coherence and time delays are poorly constrained but consistent with high coherence between the two bands, over most of the observable frequency range and a significant time delay (with hard leading soft variations). The magnitude and frequency dependence of the lags are broadly consistent with those commonly observed in BHBs, but the direction of the lag is reversed. These results indicate that ULX variability studies, using long X-ray observations, hold great promise for constraining the processes driving ULXs behaviour, and the position of ULXs in the scheme of black hole accretion from BHBs to AGN.</w:t>
      </w:r>
      <w:r>
        <w:br/>
      </w:r>
      <w:r>
        <w:rPr>
          <w:rStyle w:val="VerbatimChar"/>
        </w:rPr>
        <w:t xml:space="preserve">## 35304                                                                                                                                                                                                                                                                                                                                                                                                                                                                                                                                                                                                                                                                                                                                                                                                                                                                                                                                                                                                                                                                                                                                                                                                                                                                                                                                                                                                                                                                                                                                                                                                                                                                                                                                                                                                                                                                                                                                                                                                                                                                                                                                                                                                                                                                                                                                                                                                                                                                                                                                                                                                                                                                                                                                                                                                                                                                                                                                                                                                                                                                                                                                                                                                                                                                                                                                                                                                                                                                                                                                                                                                                                                                                                                                                                                                                                                                                                                                                                                                                                                                                                                                                                                                                                                                                                                                                                                                                                                                                                                                         The wide luminosity dispersion seen for stars at a given effective temperature in the Hertzsprung–Russell diagrams of young clusters and star-forming regions is often interpreted as due to significant (∼10 Myr) spreads in stellar contraction age. In the scenario where most stars are born with circumstellar discs, and that disc signatures decay monotonically (on average) over time-scales of only a few Myr, any such age spread should lead to clear differences in the age distributions of stars with and without discs. We have investigated large samples of stars in the Orion Nebula Cluster (ONC) using three methods to diagnose disc presence from infrared measurements. We find no significant difference in the mean ages or age distributions of stars with and without discs, consistent with expectations for a coeval population. Using a simple quantitative model, we show that any real age spread must be smaller than the median disc lifetime. For a lognormal age distribution, there is an upper limit of &lt;0.14 dex (at 99 per cent confidence) to any real age dispersion, compared to the � 0.4 dex implied by the Hertzsprung–Russell diagram. If the mean age of the ONC is 2.5 Myr, this would mean at least 95 per cent of its low-mass stellar population have ages between 1.3–4.8 Myr. We suggest that the observed luminosity dispersion is caused by a combination of observational uncertainties and physical mechanisms that disorder the conventional relationship between luminosity and age for pre-main-sequence stars. This means that individual stellar ages from the Hertzsprung–Russell diagram are unreliable and cannot be used to directly infer a star formation history. Irrespective of what causes the wide luminosity dispersion, the finding that any real age dispersion is less than the median disc lifetime argues strongly against star formation scenarios for the ONC lasting longer than a few Myr.</w:t>
      </w:r>
      <w:r>
        <w:br/>
      </w:r>
      <w:r>
        <w:rPr>
          <w:rStyle w:val="VerbatimChar"/>
        </w:rPr>
        <w:t xml:space="preserve">## 35305                                                                                                                                                                                                                                                                                                                                                                                                                                                                                                                                                                                                                                                                                                                                                                                                                                                                                                                                                                                                                                                                                                                                                                                                                                                                                                                                                                                                                                                                                                                                                                                                                                                                                                                                                                                                                                                                                                                                                                                                                                                                                                                                                                                                                                                                                                                                                                                                                                                                                                                                                                                                                                                                                                                                                                                                                                                                                                                                                                                                                                                                                                                                                                                                                                                                                                                                                                                                                                                                                                                                                                                                                                                                                                                                                                                                                                                                                                                                                                                                                                                                                                                                                                                                                                                                                                                                                                                                                                                                                                                                                                                                                                                                                                                                                                                                                                                                                                                                                                                                                                                                                                                                                                                                                                                                                                                                                      The Sun will eventually lose about half of its current mass non-linearly over several phases of post-main-sequence evolution. This mass loss will cause any surviving orbiting body to increase its semimajor axis and perhaps vary its eccentricity. Here, we use a range of solar models spanning plausible evolutionary sequences and assume isotropic mass loss to assess the possibility of escape from the Solar system. We find that the critical semimajor axis in the Solar system within which an orbiting body is guaranteed to remain bound to the dying Sun due to perturbations from stellar mass loss alone is ≈103–104 au. The fate of objects near or beyond this critical semimajor axis, such as the Oort Cloud, outer scattered disc and specific bodies such as Sedna, will significantly depend on their locations along their orbits when the Sun turns off the main sequence. These results are applicable to any exoplanetary system containing a single star with a mass, metallicity and age which are approximately equal to the Sun’s, and suggest that few extrasolar Oort Clouds could survive post-main-sequence evolution intact.</w:t>
      </w:r>
      <w:r>
        <w:br/>
      </w:r>
      <w:r>
        <w:rPr>
          <w:rStyle w:val="VerbatimChar"/>
        </w:rPr>
        <w:t xml:space="preserve">## 35316                                                                                                                                                                                                                                                                                                                                                                                                                                                                                                                                                                                                                                                                                                                                                                                                                                                                                                                                                                                                                                                                                                                                                                                                                                                                                                                                                                                                                                                                                                                                                                                                                                                                                                                                                                                                                                                                                                                                                                                                                                                                                                                                                                                                                                                                                                                                                                                                                                                                                                                                                                                                                                                                                                                                                                                                                                                                                                                                                                                                                                                                                                                                                                                                                                                                                                                                                                                                                                                                                                                                                                                                                                                                                                                                                                                                                                                                                                                                                                                                                                                                                                                                                                                                                                                                                                                                                                                                                                                                                                                                                                                                                                                                                                                                                                                                                                                                                                                                                                                                                                                                                                                                                     A combined sample of 79 high- and low-redshift Type Ia supernovae (SNe) is used to set constraints on the degree of anisotropy in the Universe out to z similar or equal to 1. First, we derive the global most probable values of matter density Omega (M), the cosmological constant Omega (Lambda) and the Hubble constant H-0, and find them to be consistent with the published results from the two data sets of Riess et al, and Perlmutter et al. We then examine the Hubble diagram (HD, i.e., the luminosity-redshift relation) in different directions on the sky by utilizing spherical harmonic expansion. In particular, via the analysis of the dipole anisotropy, we divide the sky into the two hemispheres that yield the most discrepant of the three cosmological parameters, and the scatter X-HD(2) in each case. The most discrepant values roughly move along the locus -4 Omega (M) + 3 Omega (Lambda) = 1 (cf. Perlmutter et al.), but by no more than Delta approximate to 2.5 along this line. For a perfect Friedmann-Robertson-Walker universe, Monte Carlo realizations that mimic the current set of SNe yield values higher than the measured Delta in similar to 1/5 of the cases (for Omega (M)) We discuss implications for the validity of the Cosmological Principle, and possible calibration problems in the SNe data sets.</w:t>
      </w:r>
      <w:r>
        <w:br/>
      </w:r>
      <w:r>
        <w:rPr>
          <w:rStyle w:val="VerbatimChar"/>
        </w:rPr>
        <w:t xml:space="preserve">## 35320                                                                                                                                                                                                                                                                                                                                                                                                                                                                                                                                                                                                                                                                                                                                                                                                                                                                                                                                                                                                                                                                                                                                                                                                                                                                                                                                                                                                                                                                                                                                                                                                                                                                                                                                                                                                                                                                                                                                                                                                                                                                                                                                                                                                                                                                                                                                                                                                                                                                                                                                                                                                                                                                                                                                                                                                                                                                                                                                                                                                                                                                                                                                                                                                                                                                                                                                                                                                                                                                                                                                                                                                                                                                                                                                                                                                                                                                                                                                                                                                                                                                                                                                                                                                                                                                                                                                                                                                                                                                                                                                                                                                                                                                                                                                                                                                                                                                                                                                                                                                                                                                                                                               Numerous authors have suggested that the ultra-high energy cosmic rays (UHECR) detected by the Pierre Auger Observatory and other cosmic-ray telescopes may be accelerated in the nuclei, jets or lobes of radio galaxies. Here I focus on stoch astic acceleration in the lobes. I show that the requirement that they accelerate protons to the highest observed energies places constraints on the observable properties of radio lobes tha t are satisfied by a relatively small number of objects within the Greisen-Zat’sepin-Kuzmin (GZ K) cutoff; if UHECR are protons and are accelerated within radio lobes, their sources a re probably already known and catalogued radio galaxies. I show that lobe acceleration al so implies a (charge-dependent) upper energy limit on the UHECR that can be produced in this way; if lobes are the dominant accelerators in the local universe and if UHECR are predominantly protons, we are unlikely to see cosmic rays much higher in energy than those we have already observed. I comment on the viability of the stochastic acceleration mechanism and the likely composition of cosmic rays accelerated in this way, based on our current understanding of the contents of the large-scale lobes of radio galaxies, and finally discuss the implication s of stochastic lobe acceleration for the future of cosmic ray astronomy.</w:t>
      </w:r>
      <w:r>
        <w:br/>
      </w:r>
      <w:r>
        <w:rPr>
          <w:rStyle w:val="VerbatimChar"/>
        </w:rPr>
        <w:t xml:space="preserve">## 35321                                                                                                                                                                                                                                                                                                                                                                                                                                                                                                                                                                                                                                                                                                                                                                                                                                                                                                                                                                                                                                                                                                                                                                                                                                                                                                                                                                                                                                                                                                                                                                                                                                                                                                                                                                                                                                                                                                                                                                                                                                                                                                                                                                                                                                                                                                                                                                                                                                                                                                                                                                                                                                                                                                                                                                                                                                                                                                                                                                                                                                                                                                                                                                                                                                                                                                                                                                                                                                                                                                                                                                                                                                                                                                                                                                                                                                                                                                                                                                                                                                                                                                                                                                                                                                                                                                                                                                                                                                                                                                                                                                                                                                                                                                                                                                                                                                                                                                                                                                                                                                                                                                                                                                                                                                                                                                                                                                                                                                                                                                                                                                                                                                                                                                                                                                                                                                                                              Astrophysical fluid bodies that orbit close to one another induce tidal distortions and flows that are subject to dissipative processes. The spin and orbital motions undergo a coupled evolution over astronomical timescales, which is relevant for many types of binary star, short-period extrasolar planetary systems, and the satellites of the giant planets in the Solar System. I review the principal mechanisms that have been discussed for tidal dissipation in stars and giant planets in both linear and nonlinear regimes. I also compare the expectations based on theoretical models with recent observational findings.</w:t>
      </w:r>
      <w:r>
        <w:br/>
      </w:r>
      <w:r>
        <w:rPr>
          <w:rStyle w:val="VerbatimChar"/>
        </w:rPr>
        <w:t xml:space="preserve">## 35371                                                                                                                                                                                                                                                                                                                                                                                                                                                                                                                                                                                                                                                                                                                                                                                                                                                                                                                                                                                                                                                                                                                                                                                                                                                                                                                                                                                                                                                                                                                                                                                                                                                                                                                                                                                                                                                                                                                                                                                                                                                                                                                                                                                                                                                                                                                                                                                                                                                                                                                                                                                                                                                                                                                                                                                                                                                                                                                                                                                                                                                                                                                                                                                                                                                                                                                                                                                                                                                                                                                                                                                                                                                                                                                                                                                                                                                                                                                                                                                                                                                                                                                                                                                                                                                                                                                                                                                                                                                                                                                                                                                                                                                                                                                                                                                                                                                                                                                                                                                                                                                                                                                                                                                                                                                                                                                                                                                                     We investigate the physical processes that lead to the formation of massive stars. Using a numerical simulation of the formation of a stellar cluster from a turbulent molecular cloud, we evaluate the relevant contributions of fragmentation and competitive accretion in determining the masses of the more massive stars. We find no correlation between the final mass of a massive star, and the mass of the clump from which it forms. Instead, we find that the bulk of the mass of massive stars comes from subsequent competitive accretion in a clustered environment. In fact, the majority of this mass infalls on to a pre-existing stellar cluster. Furthermore, the mass of the most massive star in a system increases as the system grows in numbers of stars and in total mass. This arises as the infalling gas is accompanied by newly formed stars, resulting in a larger cluster around a more massive star. High-mass stars gain mass as they gain companions, implying a direct causal relationship between the cluster formation process and the formation of higher-mass stars therein.</w:t>
      </w:r>
      <w:r>
        <w:br/>
      </w:r>
      <w:r>
        <w:rPr>
          <w:rStyle w:val="VerbatimChar"/>
        </w:rPr>
        <w:t xml:space="preserve">## 35391                                                                                                                                                                                                                                                                                                                                                                                                                                                                                                                                                                                                                                                                                                                                                                                                                                                                                                                                                                                                                                                                                                                                                                                                                                                                                                                                                                                                                                                                                                                                                                                                                                                                                                                                                                                                                                                                                                                                                                                                                                                                                                                                                                                                                                                                                                                                                                                                                                                                                                                                                                                                                                                                                                                                                                                                                                                                                                                                                                                                                                                                                                                                                                                                                                                                                                                                                                                                                                                                                                                                                                                                                                                                                                                                                                                                                                                                                                                                                                                                                                                                                                                                                                                                                                                                                                                                                                                                                                                                                                                         The atmospheres of substellar objects contain clouds of oxides, iron, silicates and other refractory condensates. Water clouds are expected in the coolest objects. The opacity of these 'dust' clouds strongly affects both the atmospheric temperature-pressure profile and the emergent flux. Thus, any attempt to model the spectra of these atmospheres must incorporate a cloud model. However, the diversity of cloud models in atmospheric simulations is large and it is not always clear how the underlying physics of the various models compare. Likewise, the observational consequences of different modelling approaches can be masked by other model differences, making objective comparisons challenging. In order to clarify the current state of the modelling approaches, this paper compares five different cloud models in two sets of tests. Test case 1 tests the dust cloud models for a prescribed L-, L-T and T-dwarf atmospheric (temperature T, pressure p, convective velocity υ conv ) structures. Test case 2 compares complete model atmosphere results for given (effective temperature T eff , surface gravity log g). All models agree on the global cloud structure but differ in opacity relevant details such as grain size, amount of dust, dust and gas-phase composition. These models can loosely be grouped into high- and low-altitude cloud models whereas the first appears generally redder in near-infrared colours than the latter. Comparisons of synthetic photometric fluxes translate into a modelling uncertainty in apparent magnitudes for our L-dwarf (T-dwarf) test case of 0.25 ≤ Am ≤ 0.875 (0.1 ≤ Δm ≤ 1.375), taking into account the Two-Micron All Sky Survey, the UKIRT WFCAM, the Spitzer IRAC and VLT VISIR filters with UKIRT WFCAM being the most challenging for the models. Future developments will need closer links with laboratory astrophysics, and a consistent treatment of the cloud chemistry and turbulence.</w:t>
      </w:r>
      <w:r>
        <w:br/>
      </w:r>
      <w:r>
        <w:rPr>
          <w:rStyle w:val="VerbatimChar"/>
        </w:rPr>
        <w:t xml:space="preserve">## 35403                                                                                                                                                                                                                                                                                                                                                                                                                                                                                                                                                                                                                                                                                                                                                                                                                                                                                                                                                                                                                                                                                                                                                                                                                                                                                                                                                                                                                                                                                                                                                                                                                                                                                                                                                                                                                                                                                                                                                                                                                                                                                                                                                                                                                                                                                                                                                                                                                                                                                                                                                                                                                                                                                                                                                                                                                                                                                                                                                                                                                                                                                                                                                                                                                                                                                                                                                                                                                                                                                                                                                                                                                                                                                                                                                                                                                                                                                                                                                                                                                                                                                                                                                                                                                                                                                                                                                                                                                                                                                                                                                                                                                                                                                                                                                                                                                                                                                                                                                                                                                                                                                                                                                                                                                                                                                                   We present a determination of the thick disk iron abundance distribution obtained from an in situ sample of F/G stars. These stars are faint, 15 less than or approximately = V less than or approximately = 18, selected on the basis of color, being a subset of the larger survey of Gilmore and Wyse designed to determine the properties of the stellar populations several kiloparsecs from the Sun. The fields studied in the present paper probe the iron abundance distribution of the stellar populations of the galaxy at 500-3000 pc above the plane, at the solar Galactocentric distance. The derived chemical abundance distributions are consistent with no metallicity gradients in the thick disk over this range of vertical distance, and with an iron abundance distribution for the thick disk that has a peak at -0.7 dex. The lack of a vertical gradient argues against slow, dissipational settling as a mechanism for the formation of the thick disk. The photometric and metallicity data support a turn-off of the thick disk that is comparable in age to the metal-rich globular clusters, or greater than or approximately = 12 Gyr, and are consistent with a spread to older ages.</w:t>
      </w:r>
      <w:r>
        <w:br/>
      </w:r>
      <w:r>
        <w:rPr>
          <w:rStyle w:val="VerbatimChar"/>
        </w:rPr>
        <w:t xml:space="preserve">## 35420                                                                                                                                                                                                                                                                                                                                                                                                                                                                                                                                                                                                                                                                                                                                                                                                                                                                                                                                                                                                                                                                                                                                                                                                                                                                                                                                                                                                                                                                                                                                                                                                                                                                                                                                                                                                                                                                                                                                                                                                                                                                                                                                                                                                                                                                                                                                                                                                                                                                                                                                                                                                                                                                                                                                                                                                                                                                                                                                                                                                                                                                                                                                                                                                                                                                                                                                                                                                                                                                                                                                                                                                                                                                                                                                                                                                                                                                                                                                                                                                                                                                                                                                                                                                                                                                                                                                                                                                                                                                                                                                                                                                                                                                                                                                                                                                                                                                                                                                                                                                                                                                                                                                                                                                                                 We consider the infall of a massive clump into a dark matter halo as a simple and extreme model for the effect of baryonic physics (neglected in gravity-only simulations of large-scale structure formation) on the dark matter. We find that such an infalling clump is extremely efficient in altering the structure of the halo and reducing its central density: a clump of 1 per cent the mass of the halo can remove about twice its own mass from the inner halo and transform a cusp into a core or weaker cusp. If the clump is subsequently removed, mimicking a galactic wind, the central halo density is further reduced and the mass removed from the inner halo doubled. Lighter clumps are even more efficient: the ratio of removed mass to clump mass increases slightly towards smaller clump masses. This process becomes more efficient the more radially anisotropic the initial dark matter velocities are. While such a clumpy infall may be somewhat unrealistic, it demonstrates that the baryons need to transfer only a small fraction of their initial energy to the dark matter via dynamical friction to explain the discrepancy between predicted dark matter density profiles and those inferred from observations of dark-matter-dominated galaxies.</w:t>
      </w:r>
      <w:r>
        <w:br/>
      </w:r>
      <w:r>
        <w:rPr>
          <w:rStyle w:val="VerbatimChar"/>
        </w:rPr>
        <w:t xml:space="preserve">## 35447                                                                                                                                                                                                                                                                                                                                                                                                                                                                                                                                                                                                                                                                                                                                                                                                                                                                                                                                                                                                                                                                                                                                                                                                                                                                                                                                                                                                                                                                                                                                                                                                                                                                                                                                                                                                                                                                                                                                                                                                                                                                                                                                                                                                                                                                                                                                                                                                                                                                                                                                                                                                                                                                                                                                                                                                                                                                                                                                                                                                                                                                                                                                                                                                                                                                                                                                                                                                                                                                                                                                                                                                                                                                                                                                                                                                                                                                                                                                                                                                                                                                                                                                                                                                                                                                                                                                                                                                                                                                                                                                                                                                                                                                                                                                                                                                                                                                                                                                                                                                                                                                                                                                                                                                                                                                                                                                                                                                                                                                                                                                                                                                                                                                                                                                                                                                                                                                              Astrophysical fluid bodies that orbit close to one another induce tidal distortions and flows that are subject to dissipative processes. The spin and orbital motions undergo a coupled evolution over astronomical timescales, which is relevant for many types of binary star, short-period extrasolar planetary systems, and the satellites of the giant planets in the Solar System. I review the principal mechanisms that have been discussed for tidal dissipation in stars and giant planets in both linear and nonlinear regimes. I also compare the expectations based on theoretical models with recent observational findings.</w:t>
      </w:r>
      <w:r>
        <w:br/>
      </w:r>
      <w:r>
        <w:rPr>
          <w:rStyle w:val="VerbatimChar"/>
        </w:rPr>
        <w:t xml:space="preserve">## 35460                                                                                                                                                                                                                                                                                                                                                                                                                                                                                                                                                                                                                                                                                                                                                                                                                                                                                                                                                                                                                                                                                                                                                                                                                                                                                                                                                                                                                                                                                                                                                                                                                                                                                                                                                                                                                                                                                                                                                                                                                                                                                                                                                                                                                                                                                                                                                                                                                                                                                                                                                                                                                                                                                                                                                                                                                                                                                                                                                                                                                                                                                                                                                                                                                                                                                                                                                                                                                                                                                                                                                                                                                                                                                                                                                                                                                                                                                                                                                                                                                                                                                                                                                                                                                                                                                                                                                                                                                                                                                                                                                                                                                                                                                                                                                                                                                                                                                                                                                                                                                                                                                                                                                                                                                                                                                                                      Observations from the Heliospheric Imagers (HI-1) on both the STEREO spacecraft have been analysed to search for bright low mass eclipsing binaries (EBs) and potential brown dwarf transits and to determine the radii of the companions. A total of nine EB candidates have been found, ranging in brightness from V = 6.59 to 11.3 mag, where the radius of the companion appears to be less than 0.4 R_sun, with a diverse range of host temperatures, from 4074 to 6925 K. Both components of one candidate, BD-07 3648, appear to be less than 0.4 R_sun and this represents a particularly interesting system for further study. The shapes of the eclipses in some cases are not clear enough to be certain they are total and the corresponding radii found should therefore be considered as lower limits. The EBs reported in this paper have either been newly found by the present analysis or previously reported to be eclipsing by our earlier STEREO/HI-1 results. One of the new objects has subsequently been confirmed using archival SuperWASP data. This study was made possible by using an improved matched filter extraction algorithm, which is described in this paper.</w:t>
      </w:r>
      <w:r>
        <w:br/>
      </w:r>
      <w:r>
        <w:rPr>
          <w:rStyle w:val="VerbatimChar"/>
        </w:rPr>
        <w:t xml:space="preserve">## 35471                                                                                                                                                                                                                                                                                                                                                                                                                                                                                                                                                                                                                                                                                                                                                                                                                                                                                                                                                                                                                                                                                                                                                                                                                                                                                                                                                                                                                                                                                                                                                                                                                                                                                                                                                                                                                                                                                                                                                                                                                                                                                                                                                                                                                                                                                                                                                                                                                                                                                                                                                                                                                                                                                                                                                                                                                                                                                                                                                                                                                                                                                                                                                                                                                                                                                                                                                                                                                                                                                                                                                                                                                                                                                                                                                                                                                                                                                                                                                                                                                                                                                                                                                                                                                                                                                                                                                                                                                                                                                                                                                                                                                                                                                                                                                                                                                                                                                                                                                                                                                                                                                                                                                                                                                                                                                                                                                                                                                                                                                                                                                                                                                                                                        Thanks to a stellar evolution code that is able to compute through the C flash we link the binary population synthesis of single degenerate progenitors of Type Ia supernovae (SNe Ia) to their physical condition at the time of ignition. We show that there is a large range of possible ignition densities and we detail how their probability distribution depends on the accretion properties. The low-density peak of this distribution qualitatively reminds of the clustering of the luminosities of Branch-normal SNe Ia. We tighten the possible range of initial physical conditions for explosion models: they form a one-parameter family, independent of the metallicity. We discuss how these results may be modified if we were to relax our hypothesis of a permanent Hachisu wind or if we were to include electron captures.</w:t>
      </w:r>
      <w:r>
        <w:br/>
      </w:r>
      <w:r>
        <w:rPr>
          <w:rStyle w:val="VerbatimChar"/>
        </w:rPr>
        <w:t xml:space="preserve">## 35487                                                                                                                                                                                                                                                                                                                                                                                                                                                                                                                                                                                                                                                                                                                                                                                                                                                                                                                                                                                                                                                                                                                                                                                                                                                                                                                                                                                                                                                                                                                                                                                                                                                                                                                                                                                                                                                                                                                                                                                                                                                                                                                                                                                                                                                                                                                                                                                                                                                                                                                                                                                                                                                                                                                                                                                                                                                                                                                                                                                                                                                                                                                                                                                                                                                                                                                                                                                                                                                                                                                                                                                                                                                                                                                                                                                                                                                                                                                                                                                                                                                                                                                                                                                                                                                                                                                                                                                                                               High-redshift quasars (HZQs) with redshifts of z ≳ 6 are so rare that any photometrically selected sample of sources with HZQ-like colours is likely to be dominated by Galactic stars and brown dwarfs scattered from the stellar locus. It is impractical to re-observe all such candidates, so an alternative approach was developed in which Bayesian model comparison techniques are used to calculate the probability that a candidate is a HZQ, Pq, by combining models of the quasar and star populations with the photometric measurements of the object. This method was motivated specifically by the large number of HZQ candidates identified by cross-matching the UKIRT (United Kingdom Infrared Telescope) Infrared Deep Sky Survey (UKIDSS) Large Area Survey (LAS) to the Sloan Digital Sky Survey (SDSS): in the  covered by the LAS in the UKIDSS Eighth Data Release (DR8) there are ∼9 × 103 real astronomical point sources with the measured colours of the target quasars, of which only ∼10 are expected to be HZQs. Applying Bayesian model comparison to the sample reveals that most sources with HZQ-like colours have Pq≲ 0.1 and can be confidently rejected without the need for any further observations. In the case of the UKIDSS DR8 LAS, there were just 107 candidates with Pq≥ 0.1; these objects were prioritized for re-observation by ranking according to Pq (and their likely redshift, which was also inferred from the photometric data). Most candidates were rejected after one or two (moderate-depth) photometric measurements by recalculating Pq using the new data. That left 12 confirmed HZQs, six of which were previously identified in the SDSS and six of which were new UKIDSS discoveries. The high efficiency of this Bayesian selection method suggests that it could usefully be extended to other HZQ surveys (e.g. searches by the Panoramic Survey Telescope And Rapid Response System, Pan-STARRS, or the Visible and Infrared Survey Telescope for Astronomy, VISTA) as well as to other searches for rare objects.</w:t>
      </w:r>
      <w:r>
        <w:br/>
      </w:r>
      <w:r>
        <w:rPr>
          <w:rStyle w:val="VerbatimChar"/>
        </w:rPr>
        <w:t xml:space="preserve">## 35498                                                                                                                                                                                                                                                                                                                                                                                                                                                                                                                                                                                                                                                                                                                                                                                                                                                                                                                                                                                                                                                                                                                                                                                                                                                                                                                                                                                                                                                                                                                                                                                                                                                                                                                                                                                                                                                                                                                                                                                                                                                                                                                                                                                                                                                                                                                                                                                                                                                                                                                                                                                                                                                                                                                                                                                                                                                                                                                                                                                                                                                                                                                                                                                                                                                                                                                                                                                                                                                                                                                                                                                                                                                                                                                                                                                                                                                                                                                                                                                                                                                                                                                                                                                                                                                                                                                                                                                                                                                                                                                                                                                                                                                                                                                                                                                                                                                                                                                                                                                                                                                                                                                                                                                                                                                      Recent observations of the planet HD209458b indicate that it is surrounded by an expanded atmosphere of atomic hydrogen that is escaping hydrodynamically. Theoretically, it has been shown that such escape is possible at least inside an orbit of 0.1 au (refs 4 and 5), and also that H3+ ions play a crucial role in cooling the upper atmosphere. Jupiter’s atmosphere is stable, so somewhere between 5 and 0.1 au there must be a crossover between stability and instability. Here we show that there is a sharp breakdown in atmospheric stability between 0.14 and 0.16 au for a Jupiter-like planet orbiting a solar-type star. These results are in contrast to earlier modelling that implied much higher thermospheric temperatures and more significant evaporation farther from the star. (We use a three-dimensional, time-dependent coupled thermosphere–ionosphere model and properly include cooling by H3+ ions, allowing us to model globally the redistribution of heat and changes in molecular composition.) Between 0.2 and 0.16 au cooling by H3+ ions balances heating by the star, but inside 0.16 au molecular hydrogen dissociates thermally, suppressing the formation of H3+ and effectively shutting down that mode of cooling.</w:t>
      </w:r>
      <w:r>
        <w:br/>
      </w:r>
      <w:r>
        <w:rPr>
          <w:rStyle w:val="VerbatimChar"/>
        </w:rPr>
        <w:t xml:space="preserve">## 35511                                                                                                                                                                                                                                                                                                                                                                                                                                                                                                                                                                                                                                                                                                                                                                                                                                                                                                                                                                                                                                                                                                                                                                                                                                                                                                                                                                                                                                                                                                                                                                                                                                                                                                                                                                                                                                                                                                                                                                                                                                                                                                                                                                                                                                                                                                                                                                                                                                                                                                                                                                                                                                                                                                                                                                                                                                                                                                                                                                                                                                                                                                                                                                                                                                                                                                                                                                                                                                                                                                                                                                                                                                                                                                                                                                                                                                                                                                                                                                                                                                                                                                                                                                                                                                                                                                                                                                                                                                                                                                                                                                                                                                                                                                                                                                                                                                                                                                                                                                                                                                                                                                                                                                                                                                      We describe the results of a very deep imaging survey of the Trapezium Cluster in the IJH bands, using the UKIRT high resolution camera UFTI. Approximately 32% of the 515 point sources detected are brown dwarf candidates, including several free floating objects with masses below the Deuterium burning (planetary) threshold at 0.013 solar masses, which are detectable because of their extreme youth. We have confidence that almost all the sources detected are cluster members, since foreground contamination is minimal in the 33 arcmin^2 area surveyed and the dense backdrop of OMC-1 obscures all background stars at these wavelengths. Extinction is calculated from the (J-H)colours, permitting accurate luminosity estimates and temperatures are derived from the dereddened (I-J) colours. There is some evidence for a cut-off in the luminosity function below the level corresponding to several Jupiter masses, which may represent the bottom end of the IMF. Since star formation is complete in the Trapezium this limit could have wide significance, if confirmed. However, it could well be an effect of the dispersal of the molecular cloud by the central O-type stars, a process whose timescale will vary between star formation regions.</w:t>
      </w:r>
      <w:r>
        <w:br/>
      </w:r>
      <w:r>
        <w:rPr>
          <w:rStyle w:val="VerbatimChar"/>
        </w:rPr>
        <w:t xml:space="preserve">## 35518                                                                                                                                                                                                                                                                                                                                                                                                                                                                                                                                                                                                                                                                                                                                                                                                                                                                                                                                                                                                                                                                                                                                                                                                                                                                                                                                                                                                                                                                                                                                                                                                                                                                                                                                                                                                                                                                                                                                                                                                                                                                                                                                                                                                                                                                                                                                                                                                                                                                                                                                                                                                                                                                                                                                                                                                                                                                                                                                                                                                                                                                                                                                                                                                                                                                                                                                                                                                                                                                                                                                                                                                                                                                                                                                                                                                                                                                                                                                                                                                                                                                                                                                                                                                                                                                                                                                                                                                                                                                                                                                                                                                                                                                                                                                                                                                                                                                                                                                                                                                                                                                                                                                                                                                                                                                                                    Although carbon has been subjected to far more study than all other elements put together, the buckminsterfullerene hollow-cage structure, recently proposed to account for the exceptional stability of the C60 cluster, has shed a totally new and revealing light on several important aspects of carbon's chemical and physical properties that were quite unsuspected and others that were not previously well understood. Most significant is the discovery that C60 appears to form spontaneously, and this has particularly important implications for particle formation in combustion and in space as well as for the chemistry of polyaromatic compounds. The intriguing revelation that 12 pentagonal "defects" convert a planar hexagonal array of any size into a quasi-icosahedral cage explains why some intrinsically planar materials form quasi-crystalline particles, as appears to occur in the case of soot. Although the novel structural proposal has still to be unequivocally confirmed, this article pays particular attention to the way in which it provides convincing explanations of puzzling observations in several fields, so lending credence to the structure proposed for C60.</w:t>
      </w:r>
      <w:r>
        <w:br/>
      </w:r>
      <w:r>
        <w:rPr>
          <w:rStyle w:val="VerbatimChar"/>
        </w:rPr>
        <w:t xml:space="preserve">## 35547                                                                                                                                                                                                                                                                                                                                                                                                                                                                                                                                                                                                                                                                                                                                                                                                                                                                                                                                                                                                                                                                                                                                                                                                                                                                                                                                                                                                                                                                                                                                                                                                                                                                                                                                                                                                                                                                                                                                                                                                                                                                                                                                                                                                                                                                                                                                                                                                                                                                                                                                                                                                                                                                                                                                                                                                                                                                                                                                                                                                                                                                                                                                                                                                                                                                                                                                                                                                                                                                                                                                                                                                                                                                                                                                                                                                                                                                                                                                                                                                                                                                                                                                                                                                                                                                                                                                                                                                                                                                                                                                                                                                                                                                                                                                                                                                                                                                                                                                                                                                                                                                                                                                                                                                                                                                                                                                                                                                                                                                                                                                                                                                                                                                                                                                                                                                                                                                                                                                                 We consider the response of a protostellar disc to a tidally induced warp and the resultant changes in the spectral energy distribution (SED). We argue that for typical protostellar disc parameters the warp is communicated through the disc in a wave-like fashion. We find that the main effects of the warp tend to be at large radii (R ≳ 30 au) and, for sufficiently small viscosity, can be quite long-lived. This can result in non-uniform illumination of the disc at these radii and can induce significant changes to the SED at wavelengths λ ≳ 100 μm.</w:t>
      </w:r>
      <w:r>
        <w:br/>
      </w:r>
      <w:r>
        <w:rPr>
          <w:rStyle w:val="VerbatimChar"/>
        </w:rPr>
        <w:t xml:space="preserve">## 35549                                                                                                                                                                                                                                                                                                                                                                                                                                                                                                                                                                                                                                                                                                                                                                                                                                                                                                                                                                                                                                                                                                                                                                                                                                                                                                                                                                                                                                                                                                                                                                                                                                                                                                                                                                                                                                                                                                                                                                                                                                                                                                                                                                                                                                                                                                                                                                                                                                                                                                                                                                                                                                                                                                                                                                                                                                                                                                                                                                                                                                                                                                                                                                                                                                                                                                                                                                                                                                                                                                                                                                                                                                                                                                                                                                                                                                                                                                                                                                                                                                                                                                                                                                                                                                                                                                                                                                                                                                                                                                                                                                                                                                                                                                                                                                                                                                                                                                                                                                                                                                                                                                                                                                                                                                                                                                                                                                                                                                                                                                                                                                                                                                                                                                                                       The use of the tensor virial theorem (TVT) as a diagnostic of anisotropic velocity distributions in galaxies is revisited. The TVT provides a rigorous global link between velocity anisotropy, rotation and shape, but the quantities appearing in it are not easily estimated observationally. Traditionally, use has been made of a centrally averaged velocity dispersion and the peak rotation velocity. Although this procedure cannot be rigorously justified, tests on model galaxies show that it works surprisingly well. With the advent of integral-field spectroscopy it is now possible to establish a rigorous connection between the TVT and observations. The TVT is reformulated in terms of sky-averages, and the new formulation is tested on model galaxies.</w:t>
      </w:r>
      <w:r>
        <w:br/>
      </w:r>
      <w:r>
        <w:rPr>
          <w:rStyle w:val="VerbatimChar"/>
        </w:rPr>
        <w:t xml:space="preserve">## 35566                                                                                                                                                                                                                                                                                                                                                                                                                                                                                                                                                                                                                                                                                                                                                                                                                                                                                                                                                                                                                                                                                                                                                                                                                                                                                                                                                                                                                                                                                                                                                                                                                                                                                                                                                                                                                                                                                                                                                                                                                                                                                                                                                                                                                                                                                                                                                                                                                                                                                                                                                                                                                                                                                                                                                                                                                                                                                                                                                                                                                                                                                                                                                                                                                                                                                                                                                                                                                                                                                                                                                                                                                                                                                                                                                                                                                                                                                                                                                                                                                                                                                                                                                                                                                                                                                                                                                                                                                                                                                                                                                                                                                                                                                                                                                                                        We present a deep image of the optically powerful quasar E1821+643 at 18 cm made with the Very Large Array. This image reveals radio emission, over 280 h-1 kpc in extent, elongated way beyond the quasar's host galaxy. Its radio structure has decreasing surface brightness with increasing distance from the bright core, characteristic of FR I sources. Its radio luminosity at 5 GHz falls in the classification for "radio-quiet" quasars (it is only 1023.9 W Hz-1 sr-1). Its radio luminosity at 151 MHz (which is 1025.3 W Hz-1 sr-1) is at the transition luminosity observed to separate FR I and FR II structures. Hitherto, no optically powerful quasar had been found to have a conventional FR I radio structure. For searches at low frequency, this is unsurprising given current sensitivity and plausible radio spectral indices for radio-quiet quasars. We demonstrate the inevitability of the extent of any FR I radio structures being seriously underestimated by existing targeted follow-up observations of other optically selected quasars, which are typically short exposures of z &gt; 0.3 objects, and we discuss the implications for the purported radio bimodality in quasars. The nature of the inner arcsecond-scale jet in E1821+643, together with its large-scale radio structure, suggest that the jet axis in this quasar is precessing (cf. Galactic jet sources such as SS 433). A possible explanation for this is that its central engine is a binary whose black holes have yet to coalesce. The ubiquity of precession in radio-quiet quasars, perhaps as a means of reducing the observable radio luminosity expected in highly accreting systems, remains to be established.</w:t>
      </w:r>
      <w:r>
        <w:br/>
      </w:r>
      <w:r>
        <w:rPr>
          <w:rStyle w:val="VerbatimChar"/>
        </w:rPr>
        <w:t xml:space="preserve">## 35589                                                                                                                                                                                                                                                                                                                                                                                                                                                                                                                                                                                                                                                                                                                                                                                                                                                                                                                                                                                                                                                                                                                                                                                                                                                                                                                                                                                                                                                                                                                                                                                                                                                                                                                                                                                                                                                                                                                                                                                                                                                                                                                                                                                                                                                                                                                                                                                                                                                                                                                                                                                                                                                                                                                                                                                                                                                                                                                                                                                                                                                                                                                                                                                                                                                                                                                                                                                                                                                                                                                                                                                                                                                                                                                                                                                                                                                                                                                                                                                                                                                                                                                                                                                                                                                                                                                                                                                                                                                                                                                                                                                                                                                                                                                                                                                                                                                                                                                                                                                                                                                                                                                                                                                                                                                                                                                                                                                                                      We use a model-independent technique to investigate the nature of the 2–15 keV X-ray spectral variability in four Seyfert galaxies and distinguish between spectral pivoting and the two-component model for spectral variability. Our analysis reveals conclusively that the softening of the X-ray continuum with increasing flux in MCG?6-30-15 and NGC 3516 is a result of summing two spectral components: a soft varying component (SVC) with spectral shape independent of flux and a hard constant component (HCC). In contrast, the spectral variability in NGC 4051 can be well described by simple pivoting of one component, together with an additional hard constant component. The spectral variability model for NGC 5506 is ambiguous, due to the smaller range of fluxes sampled by the data. We investigate the shape of the hard spectral component in MCG?6-30-15 and find that it appears similar to a pure reflection spectrum, but requires a large reflected fraction (R&gt; 3). We briefly discuss physical interpretations of the different modes of spectral variability.</w:t>
      </w:r>
      <w:r>
        <w:br/>
      </w:r>
      <w:r>
        <w:rPr>
          <w:rStyle w:val="VerbatimChar"/>
        </w:rPr>
        <w:t xml:space="preserve">## 35598                                                                                                                                                                                                                                                                                                                                                                                                                                                                                                                                                                                                                                                                                                                                                                                                                                                                                                                                                                                                                                                                                                                                                                                                                                                                                                                                                                                                                                                                                                                                                                                                                                                                                                                                                                                                                                                                                                                                                                                                                                                                                                                                                                                                                                                                                                                                                                                                                                                                                                                                                                                                                                                                                                                                                                                                                                                                                                                                                                                                                                                                                                                                                                                                                                                                                                                                                                                                                                                                                                                                                                                                                                                                                                                                                                                                                                                                                                                                                                                                                                                                                                                                                                                                                                                                                                                                                                                                                                                                                                                                                                                        We present the discovery of a candidate of giant radio-quiet Lyα blob (RQLAB) in a large-scale structure around a high-redshift radio galaxy (HzRG) lying in a giant Lyα halo B3 J2330+3927 at redshift z= 3.087. We obtained narrow- and broad-band imaging around B3 J2330+3927 with Subaru/Suprime-Cam to search for Lyα emitters (LAEs) and absorbers (LAAs) at redshift z= 3.09 ± 0.03. We detected candidate 127 LAEs and 26 LAAs in the field of view of 31 × 24 arcmin2 (58 × 44 comoving Mpc). We found that B3 J2330+3927 is surrounded by a 130 kpc Lyα halo and a large-scale (∼60 × 20 comoving Mpc) filamentary structure. The large-scale structure contains one prominent local density peak with an overdensity of greater than 5, which is 8 arcmin (15 comoving Mpc) away from B3 J2330+3927. In this peak, we discovered a candidate 100 kpc RQLAB. The existence of both types of Lyα nebulae in the same large-scale structure suggests that giant Lyα nebulae need special large-scale environments to form. On smaller scales, however, the location of B3 J2330+3927 is not a significant local density peak in this structure, in contrast to the RQLAB. There are two possible interpretations of the difference of the local environments of these two Lyα nebulae. First, RQLAB may need a prominent (δ∼ 5) density peak of galaxies to form through intense starbursts due to frequent galaxy interactions/mergers and/or continuous gas accretion in an overdense environment. On the other hand, Lyα halo around HzRG may not always need a prominent density peak to form if the surrounding Lyα halo is mainly powered by its radio and active galactic nucleus activities. Alternatively, both RQLAB and Lyα halo around HzRG may need prominent density peaks to form but we could not completely trace the density of galaxies because we missed evolved and dusty galaxies in this survey.</w:t>
      </w:r>
      <w:r>
        <w:br/>
      </w:r>
      <w:r>
        <w:rPr>
          <w:rStyle w:val="VerbatimChar"/>
        </w:rPr>
        <w:t xml:space="preserve">## 35618                                                                                                                                                                                                                                                                                                                                                                                                                                                                                                                                                                                                                                                                                                                                                                                                                                                                                                                                                                                                                                                                                                                                                                                                                                                                                                                                                                                                                                                                                                                                                                                                                                                                                                                                                                                                                                                                                                                                                                                                                                                                                                                                                                                                                                                                                                                                                                                                                                                                                                                                                                                                                                                                                                                                                                                                                                                                                                                                                                                                                                                                                                                                                                                                                                                                                                                                                                                                                                                                                                                                                                                                                                                                                                                                                                                                                                                                                                                                                                                                                                                                                                                                                                                                                                                                                                                                                                                                                                                                                                                                                                                                                                                                                                                                                                                                                                                                                                                                                                                                                                                                                                                                                                      We present precise measurements of the X-ray gas mass fraction for a sample of luminous, relatively relaxed clusters of galaxies observed with the Chandra Observatory, for which independent confirmation of the mass results is available from gravitational lensing studies. Parameterizing the total (luminous plus dark matter) mass profiles using the model of Navarro, Frenk &amp; White (1997), we show that the X-ray gas mass fractions in the clusters asymptote towards an approximately constant value at a radius r_2500, where the mean interior density is 2500 times the critical density of the Universe at the redshifts of the clusters. Combining the Chandra results on the X-ray gas mass fraction and its apparent redshift dependence with recent measurements of the mean baryonic matter density in the Universe and the Hubble Constant determined from the Hubble Key Project, we obtain a tight constraint on the mean total matter density of the Universe, Omega_m = 0.30^{+0.04}_{-0.03}, and measure a positive cosmological constant, Omega_Lambda = 0.95^{+0.48}_{-0.72}. Our results are in good agreement with recent, independent findings based on analyses of anisotropies in the cosmic microwave background radiation, the properties of distant supernovae, and the large-scale distribution of galaxies.</w:t>
      </w:r>
      <w:r>
        <w:br/>
      </w:r>
      <w:r>
        <w:rPr>
          <w:rStyle w:val="VerbatimChar"/>
        </w:rPr>
        <w:t xml:space="preserve">## 35625                                                                                                                                                                                                                                                                                                                                                                                                                                                                                                                                                                                                                                                                                                                                                                                                                                                                                                                                                                                                                                                                                                                                                                                                                                                                                                                                                                                                                                                                                                                                                                                                                                                                                                                                                                                                                                                                                                                                                                                                                                                                                                                                                                                                                                                                                                                                                                                                                                                                                                                                                                                                                                                                                                                                                                                                                                                                                                                                                                                                                                                                                                                                                                                                                                                                                                                                                                                                                                                                                                                                                                                                                                                                                                                                                                                                                                                                                                                                                                                                                                                                                                                                                                                                                                                                                                                                                                                                                                                                                                                                                                                                                                                                                                                                                                                                                                                                                                                                                                                                                                                                                                                                                                                                                                                                                                                                                                                                                                                                                      Brown dwarfs are the coolest class of stellar objects known to date. Our present perception is that brown dwarfs follow the principles of star formation, and that brown dwarfs share many characteristics with planets. Being the darkest and lowest mass stars known makes brown dwarfs also the coolest stars known. This has profound implication for their spectral fingerprints. Brown dwarfs cover a range of effective temperatures which cause brown dwarfs atmospheres to be a sequence that gradually changes from a M-dwarf-like spectrum into a planet-like spectrum. This further implies that below an effective temperature of $$\\lesssim $$≲2,800 K, clouds form already in atmospheres of objects marking the boundary between M-Dwarfs and brown dwarfs. Recent developments have sparked the interest in plasma processes in such very cool atmospheres: sporadic and quiescent radio emission has been observed in combination with decaying X-ray activity indicators across the fully convective boundary.</w:t>
      </w:r>
      <w:r>
        <w:br/>
      </w:r>
      <w:r>
        <w:rPr>
          <w:rStyle w:val="VerbatimChar"/>
        </w:rPr>
        <w:t xml:space="preserve">## 35648                                                                                                                                                                                                                                                                                                                                                                                                                                                                                                                                                                                                                                                                                                                                                                                                                                                                                                                                                                                                                                                                                                                                                                                                                                                                                                                                                                                                                                                                                                                                                                                                                                                                                                                                                                                                                                                                                                                                                                                                                                                                                                                                                                                                                                                                                                                                                                                                                                                                                                                                                                                                                                                                                                                                                                                                                                                                                                                                                                                                                                                                                                                                                                                                                                                                                                                                                                                                                                                                                                                                                                                                                                                                                                                                                                                                                                                                                                                                                                                                                                                                                                                                                                                                                                                                                                                                                                                                                                                                                                                                                                                                                                                                                                                                                                                                                                                                                 We present a spectroscopic catalogue of 40 luminous starburst galaxies at z=0.7--1.7 (median z=1.3). 19 of these are submillimetre galaxies (SMGs) and 21 are submillimetre-faint radio galaxies (SFRGs). This sample helps to fill in the redshift desert at z=1.2--1.7 in previous studies as well as probing a lower luminosity population of galaxies. Radio fluxes are used to determine star-formation rates for our sample which range from around 50 to 500 M$_\\odot$ yr$^{-1}$ and are generally lower than those in z$\\sim$2 SMGs. We identify nebular [OII] 3727 emission in the rest-UV spectra and use the linewidths to show that SMGs and SFRGs in our sample have larger linewidths and therefore dynamical masses than optically selected star-forming galaxies at similar redshifts. The linewidths are indistinguishable from those measured in the z$\\sim$2 SMG populations suggesting little evolution in the dynamical masses of the galaxies between redshift 1--2. [NeV] and [NeIII] emission lines are identified in a subset of the spectra indicating the presence of an active galactic nucleus (AGN). In addition, a host of interstellar absorption lines corresponding to transitions of MgII and FeII ions are also detected. These features show up prominently in composite spectra and we use these composites to demonstrate that the absorption lines are present at an average blueshift of $-240\\pm$50 kms$^{-1}$ relative to the systemic velocities of the galaxies derived from [OII]. This indicates the presence of large-scale outflowing interstellar gas in these systems (Abridged)</w:t>
      </w:r>
      <w:r>
        <w:br/>
      </w:r>
      <w:r>
        <w:rPr>
          <w:rStyle w:val="VerbatimChar"/>
        </w:rPr>
        <w:t xml:space="preserve">## 35657                                                                                                                                                                                                                                                                                                                                                                                                                                                                                                                                                                                                                                                                                                                                                                                                                                                                                                                                                                                                                                                                                                                                                                                                                                                                                                                                                                                                                                                                                                                                                                                                                                                                                                                                                                                                                                                                                                                                                                                                                                                                                                                                                                                                                                                                                                                                                                                                                                                                                                                                                                                                                                                                                                                                                                                                                                                                                                                                                                                                                                                                                                                                                                                                                                                                                                                                                                                                                                                                                                                                                                                                                                                                                                                                                                                                                                                                                                                                                                                                                                                                                                                                                                                                                                                                                                                                                                                                                                                                                                                                                                                                                                                                                                                                                                                                                                                                                                                                                                                                                                                                                                                                                                                                                                                                                                                                                                                                                                                                                                                                                                                                                                                                    Motivated by recent suggestions that a number of observed galaxy clusters have masses which are too high for their given redshift to occur naturally in a standard model cosmology, we use extreme value statistics to construct confidence regions in the mass–redshift plane for the most extreme objects expected in the universe. We show how such a diagram not only provides a way of potentially ruling out the concordance cosmology, but also allows us to differentiate between alternative models of enhanced structure formation. We compare our theoretical prediction with observations, placing currently observed high- and low-redshift clusters on a mass–redshift diagram, and find – provided we consider the full sky to avoid a posteriori selection effects – that none is in significant tension with concordance cosmology.</w:t>
      </w:r>
      <w:r>
        <w:br/>
      </w:r>
      <w:r>
        <w:rPr>
          <w:rStyle w:val="VerbatimChar"/>
        </w:rPr>
        <w:t xml:space="preserve">## 35715                                                                                                                                                                                                                                                                                                                                                                                                                                                                                                                                                                                                                                                                                                                                                                                                                                                                                                                                                                                                                                                                                                                                                                                                                                                                                                                                                                                                                                                                                                                                                                                                                                                                                                                                                                                                                                                                                                                                                                                                                                                                                                                                                                                                                                                                                                                                                                                                                                                                                                                                                                                                                                                                                                                                                                                                                                                                                                                                                                                                                                                                                                                                                                                                                                                                                                                                                                                                                                                                                                                                                                                                                                                                                                                                                                                                                                                                                                                                                                                                                                                                                                                                                                                                                                                                                                                                                                                                                                                                                                                                                                                                                                                                                                                                                                                                                                                                                                                                                                                                                                                                                                                                                                                                                                                                                                                                                                                                                                                                                                                                                                   We present measurements of the rotation rates of individual starspots on the rapidly rotating young K0 dwarf AB Doradus, at six epochs between 1988 December and 1996 December. The equatorial rotation period of the star decreased from 0.5137 to 0.5129 d between 1988 December and 1992 January. It then increased steadily, attaining a value of 0.5133 d by 1996 December. The latitude dependence of the rotation rate mirrored the changes in the equatorial rotation rate. The beat period between the equatorial and polar rotation periods dropped from 140 to 70 d initially, then rose steadily. The most rigid rotation, in 1988 December, occurred when the starspot coverage was at a maximum. The time-dependent part of the differential rotation is found to have ΔΩ/Ω ≃ 0.004, which should alter the oblateness of the star enough to explain the period changes observed in several close binaries via the Applegate mechanism.</w:t>
      </w:r>
      <w:r>
        <w:br/>
      </w:r>
      <w:r>
        <w:rPr>
          <w:rStyle w:val="VerbatimChar"/>
        </w:rPr>
        <w:t xml:space="preserve">## 35731                                                                                                                                                                                                                                                                                                                                                                                                                                                                                                                                                                                                                                                                                                                                                                                                                                                                                                                                                                                                                                                                                                                                                                                                                                                                                                                                                                                                                                                                                                                                                                                                                                                                                                                                                                                                                                                                                                                                                                                                                                                                                                                                                                                                                                                                                                                                                                                                                                                                                                                                                                                                                                                                                                                                                                                                                                                                                                                                                                                                                                                                                                                                                                                                                                                                                                                                                                                                                                                                                                                                                                                                                                                                                                                                                                                                                                                                                                                                                                                                                                                                                               We have used the measured properties of the stars in the 79 exoplanetary systems with one or more planets that have been observed in transit, to estimate each system's present habitability. Such systems have the advantage that the inclination of the planetary orbits is known, and therefore the actual mass of the planet can be obtained, rather than the minimum mass in the many systems that have been observed only with the radial velocity technique. The measured stellar properties have been used to determine the present location of the classical habitable zone (HZ). To establish habitability we use the estimated distances from the giant planet(s) within which an Earth-like planet would be inside the gravitational reach of the giant. These distances are given by nR H , where R H is the Hill radius of the giant planet and n is a multiplier that depends on the giant's orbital eccentricity e G and on whether the orbit of the Earth-like planet is interior or exterior to the giant planet. We obtained n int (eG) and n ext (e G ) in earlier work and summarize those results here. We then evaluate the present habitability of each exoplanetary system by examining the penetration of the giant planet(s) gravitational reach into the HZ. Of the 79 transiting systems known in 2010 April, only two do not offer safe havens to Earth-like planets in the HZ, and thus could not support life today. We have also estimated whether habitability is possible for 1.7 Gyr into the past, i.e. 0.7 Gyr for a heavy bombardment, plus 1.0 Gyr for life to emerge and thus be present today. We find that, for the best estimate of each stellar age, an additional 28 systems do not offer such sustained habitability. If we reduce 1.7 Gyr to 1.0 Gyr, this number falls to 22. However, if giant planets orbiting closer to the star than the inner boundary of the HZ have got there by migration through the HZ, and if this ruled out the subsequent formation of Earth-like planets, then, of course, none of the presently known transiting exoplanetary systems offers habitability. Fortunately, this bleak conclusion could well be wrong. As well as obtaining results on the 79 transiting systems, this paper demonstrates a method for determining the habitability of the cornucopia of such systems that will surely be discovered over the next few years.</w:t>
      </w:r>
      <w:r>
        <w:br/>
      </w:r>
      <w:r>
        <w:rPr>
          <w:rStyle w:val="VerbatimChar"/>
        </w:rPr>
        <w:t xml:space="preserve">## 35737                                                                                                                                                                                                                                                                                                                                                                                                                                                                                                                                                                                                                                                                                                                                                                                                                                                                                                                                                                                                                                                                                                                                                                                                                                                                                                                                                                                                                                                                                                                                                                                                                                                                                                                                                                                                                                                                                                                                                                                                                                                                                                                                                                                                                                                                                                                                                                                                                                                                                                                                                                                                                                                                                                                                                                                                                                                                                                                                                                                                                                                                                                                                                                                                                                                                                                                                                                                                                                                                                                                                                                                                                                                                                                                                                                                                                                                                                                                                                                                                                                                                                                                                                                                                                                                                                                                                                                                                                                                                                                                                                                                                                            A B STR A CT We present a simplified analytic approach to the problem of the spiralling of a massive body orbiting within the dark halo of a dwarf galaxy. This dark halo is treated as the core region of a King distribution of dark matter particles, in consistency with the observational result of dwarf galaxies having solid-body rotation curves. Thus we derive a simple formula which provides a reliable and general first-order solution to the problem, totally analogous to the one corresponding to the dynamical friction problem in an isothermal halo. This analytic approach allows a clear handling and a transparent understanding of the physics and the scaling of the problem. A comparison with the isothermal case shows that in the core regions of a King sphere, dynamical friction proceeds at a different rate, and is sensitive to the total core radius. Thus, in principle, observable consequences may result. In order to illustrate the possible effects, we apply this formula to the spiralling of globular cluster orbits in dwarf galaxies, and show how present-day globular cluster systems could, in principle, be used to derive better limits on the structure of dark haloes around dwarf galaxies, when the observational situation improves. As a second application, we study the way a massive black hole population forming a fraction of these dark haloes would gradually concentrate towards the centre, with a consequent deformation of an originally solid-body rotation curve. This effect allows us to set limits on the fraction/mass of any massive black hole minority component of the dark haloes of dwarf galaxies. In essence, we take advantage of the way the global matter distribution fixes the local distribution function for the dark matter particles, which in turn determines the dynamical friction problem.</w:t>
      </w:r>
      <w:r>
        <w:br/>
      </w:r>
      <w:r>
        <w:rPr>
          <w:rStyle w:val="VerbatimChar"/>
        </w:rPr>
        <w:t xml:space="preserve">## 35754                                                                                                                                                                                                                                                                                                                                                                                                                                                                                                                                                                                                                                                                                                                                                                                                                                                                                                                                                                                                                                                                                                                                                                                                                                                                                                                                                                                                                                                                                                                                                                                                                                                                                                                                                                                                                                                                                                                                                                                                                                                                                                                                                                                                                                                                                                                                                                                                                                                                                                                                                                                                                                                                                                                                                                                                                                                                                                                                                                                                                                                                                                                                                                                                                                                                                                                                                                                                                                                                                                                                                                                                                                                                                                                                                                                                                                                                                                                                                                                                                                                                                                                                                                                                                                                                                                                                                                                                                                                                                                                                                                                                                                                                                 Coronal mass ejections (CMEs) – among the most energetic events originating from the Sun – can cause significant and sudden disruption to the magnetic and particulate environment of the heliosphere. Thus, in the current era of space-based technologies, early warning that a CME has left the Sun is crucial. Some CMEs exhibit signatures at the solar surface and in the lower corona as the eruption occurs, thus enabling their prediction before arriving at near-Earth satellites. However, a significant fraction of CMEs exhibit no such detectable signatures and are known as “stealth CMEs”. Theoretical and observational studies aiming to understand the physical mechanism behind stealth CMEs have identified coronal streamers as potential sources. In this paper, we show that such streamer-blowout eruptions – which do not involve the lift-off of a low-coronal magnetic flux rope – are naturally produced even in the quasi-static magnetofrictional model for the coronal magnetic field. Firstly, we show that magnetofriction can reproduce in this way a particular stealth CME event observed during 1 – 2 June 2008. Secondly, we show that the magnetofrictional model predicts the occurrence of repeated eruptions without clear low-coronal signatures from such arcades, provided that the high, overlying magnetic field lines are sufficiently sheared by differential rotation. A two-dimensional parameter study shows that such eruptions are robust under variation of the parameters, and that the eruption frequency is primarily determined by the footpoint shearing. This suggests that magnetofrictional models could, in principle, provide early indication – even pre-onset – of stealth eruptions, whether or not they originate from the eruption of a low-coronal flux rope.</w:t>
      </w:r>
      <w:r>
        <w:br/>
      </w:r>
      <w:r>
        <w:rPr>
          <w:rStyle w:val="VerbatimChar"/>
        </w:rPr>
        <w:t xml:space="preserve">## 35758                                                                                                                                                                                                                                                                                                                                                                                                                                                                                                                                                                                                                                                                                                                                                                                                                                                                                                                                                                                                                                                                                                                                                                                                                                                                                                                                                                                                                                                                                                                                                                                                                                                                                                                                                                                                                                                                                                                                                                                                                                                                                                                                                                                                                                                                                                                                                                                                                                                                                                                                                                                                                                                                                                                                                                                                                                                                                                                                                                                                                                                                                                                                                                                                                                                                                                                                                                                                                                                                                                                                                                                                                                                                                                                                                                                                                                                                                                                                                                                                                                                                                                                                                                                                                                                                                                                                                                                                                                                                                                                                                                                                                                                                                                                                                                                                                                                                                                                                                                                 We present optical spectropolarimetry of the nuclei of 36 Seyfert 1 galaxies, obtained with the William Herschel and the Anglo-Australian Telescopes from 1996 to 1999. In 20 of these, the optical emission from the active nucleus is intrinsically polarized. We have measured a significant level of polarization in a further seven objects but these may be heavily contaminated by Galactic interstellar polarization. The intrinsically polarized Seyfert 1 galaxies exhibit a variety of characteristics, with the average polarization ranging from &lt;0.5 to 5 per cent and with many showing variations in both the degree and position angle of polarization across the broad Hα emission line. We identify a small group of Seyfert 1 galaxies that exhibit polarization properties similar to those of Seyfert 2 galaxies in which polarized broad lines have been discovered. These objects represent direct observational evidence that a Seyfert 2-like far-field polar scattering region is also present in Seyfert 1 galaxies. Several other objects have features that can be explained in terms of equatorial scattering of line emission from a rotating disc. We propose that much of the diversity in the polarization properties of Seyfert galaxies can be understood in terms of a model involving both equatorial and polar scattering, the relative importance of the two geometries as sources of polarized light being determined principally by the inclination of the system axis to the line of sight.</w:t>
      </w:r>
      <w:r>
        <w:br/>
      </w:r>
      <w:r>
        <w:rPr>
          <w:rStyle w:val="VerbatimChar"/>
        </w:rPr>
        <w:t xml:space="preserve">## 35768                                                                                                                                                                                                                                                                                                                                                                                                                                                                                                                                                                                                                                                                                                                                                                                                                                                                                                                                                                                                                                                                                                                                                                                                                                                                                                                                                                                                                                                                                                                                                                                                                                                                                                                                                                                                                                                                                                                                                                                                                                                                                                                                                                                                                                                                                                                                                                                                                                                                                                                                                                                                                                                                                                                                                                                                                                                                                                                                                                                                                                                                                                                                                                                                                                                                                                                                                                                                                                                                                                                                                                                                                                                                                                                                                                                                                                                                                                                                                                                                                                                                                                                                                                                                                                                                                                                                                                                                                                                                                                                                                                                                                                                                                                                                                                                                                                                                                                                                                                                                                                                                                                                                                                                                                                                                                                                                                                                                                                                                                                                                                                                                                                                                                                                                             We report the serendipitous discovery of a population of low-mass, pre-main-sequence (PMS) stars in the direction of the Wolf-Rayet/O-star binary system gamma(2) Vel and the Vela OB2 association. We argue that gamma(2) Vel and the low-mass stars are truly associated and approximately coeval, and that both are at distances between 360 and 490 pc, disagreeing at the 2 sigma level with the recent Hipparcos parallax of gamma(2) Vel, but consistent with older distance estimates. Our results clearly have implications for the physical parameters of the gamma(2) Vel system, but also offer an exciting opportunity to investigate the influence of high-mass stars on the mass function and circumstellar disc lifetimes of their lower mass PMS siblings.</w:t>
      </w:r>
      <w:r>
        <w:br/>
      </w:r>
      <w:r>
        <w:rPr>
          <w:rStyle w:val="VerbatimChar"/>
        </w:rPr>
        <w:t xml:space="preserve">## 35788                                                                                                                                                                                                                                                                                                                                                                                                                                                                                                                                                                                                                                                                                                                                                                                                                                                                                                                                                                                                                                                                                                                                                                                                                                                                                                                                                                                                                                                                                                                                                                                                                                                                                                                                                                                                                                                                                                                                                                                                                                                                                                                                                                                                                                                                                                                                                                                                                                                                                                                                                                                                                                                                                                                                                                                                                                                                                                                                                                                                                                                                                                                                                                                                                                                                                                                                                                                                                                                                                                                                                                                                                                                                                                                                                                                                                                                                                                                                                                                                                                                                                               We have used the measured properties of the stars in the 79 exoplanetary systems with one or more planets that have been observed in transit, to estimate each system's present habitability. Such systems have the advantage that the inclination of the planetary orbits is known, and therefore the actual mass of the planet can be obtained, rather than the minimum mass in the many systems that have been observed only with the radial velocity technique. The measured stellar properties have been used to determine the present location of the classical habitable zone (HZ). To establish habitability we use the estimated distances from the giant planet(s) within which an Earth-like planet would be inside the gravitational reach of the giant. These distances are given by nR H , where R H is the Hill radius of the giant planet and n is a multiplier that depends on the giant's orbital eccentricity e G and on whether the orbit of the Earth-like planet is interior or exterior to the giant planet. We obtained n int (eG) and n ext (e G ) in earlier work and summarize those results here. We then evaluate the present habitability of each exoplanetary system by examining the penetration of the giant planet(s) gravitational reach into the HZ. Of the 79 transiting systems known in 2010 April, only two do not offer safe havens to Earth-like planets in the HZ, and thus could not support life today. We have also estimated whether habitability is possible for 1.7 Gyr into the past, i.e. 0.7 Gyr for a heavy bombardment, plus 1.0 Gyr for life to emerge and thus be present today. We find that, for the best estimate of each stellar age, an additional 28 systems do not offer such sustained habitability. If we reduce 1.7 Gyr to 1.0 Gyr, this number falls to 22. However, if giant planets orbiting closer to the star than the inner boundary of the HZ have got there by migration through the HZ, and if this ruled out the subsequent formation of Earth-like planets, then, of course, none of the presently known transiting exoplanetary systems offers habitability. Fortunately, this bleak conclusion could well be wrong. As well as obtaining results on the 79 transiting systems, this paper demonstrates a method for determining the habitability of the cornucopia of such systems that will surely be discovered over the next few years.</w:t>
      </w:r>
      <w:r>
        <w:br/>
      </w:r>
      <w:r>
        <w:rPr>
          <w:rStyle w:val="VerbatimChar"/>
        </w:rPr>
        <w:t xml:space="preserve">## 35819                                                                                                                                                                                                                                                                                                                                                                                                                                                                                                                                                                                                                                                                                                                                                                                                                                                                                                                                                                                                                                                                                                                                                                                                                                                                                                                                                                                                                                                                                                                                                                                                                                                                                                                                                                                                                                                                                                                                                                                                                                                                                                                                                                                                                                                                                                                                                                                                                                                                                                                                                                                                                                                                                                                                                                                                                                                                                                                                                                                                                                                                                                                                                                                                                                                                                                                                                                                                                                                                                                                                                                                                                                                                                                                                                                                                                                                                                                                                                                                                                                                                                                                                                                                                                                                                                                                                                                                                                                                                                                                                                                                                                                                                                                                                                                                                                                                                                                                                                                                                                                                                                                                                                                                                        We have surveyed a ∼0.9 square degree area of the W3 giant molecular cloud (GMC) and star-forming region in the 850-μm continuum, using the Submillimetre Common-User Bolometer Array on the James Clerk Maxwell Telescope. A complete sample of 316 dense clumps were detected with a mass range from around 13 to 2500 M⊙. Part of the W3 GMC is subject to an interaction with the H II region and fast stellar winds generated by the nearby W4 OB association. We find that the fraction of total gas mass in dense, 850-μm traced structures is significantly altered by this interaction, being around 5-13 per cent in the undisturbed cloud but ∼25-37 per cent in the feedback-affected region. The mass distribution in the detected clump sample depends somewhat on assumptions of dust temperature and is not a simple, single power law but contains significant structure at intermediate masses. This structure is likely to be due to crowding of sources near or below the spatial resolution of the observations. There is little evidence of any difference between the index of the high-mass end of the clump mass function in the compressed region and in the unaffected cloud. The consequences of these results are discussed in terms of current models of triggered star formation.</w:t>
      </w:r>
      <w:r>
        <w:br/>
      </w:r>
      <w:r>
        <w:rPr>
          <w:rStyle w:val="VerbatimChar"/>
        </w:rPr>
        <w:t xml:space="preserve">## 35868                                                                                                                                                                                                                                                                                                                                                                                                                                                                                                                                                                                                                                                                                                                                                                                                                                                                                                                                                                                                                                                                                                                                                                                                                                                                                                                                                                                                                                                                                                                                                                                                                                                                                                                                                                                                                                                                                                                                                                                                                                                                                                                                                                                                                                                                                                                                                                                                                                                                                                                                                                                                                                                                                                                                                                                                                                                                                                                                                                                                                                                                                                                                                                                                                                                                                                                                                                                                                                                                                                                                                                                                                                                                                                                                                                                                                                                                                                                                                                                                                                                                                                                                                                                                                                                                                                                                                                                                                                                                                                                                                                                                                                                                                                                                                                                                                                                                                                                                                                                                                                                                                                                                                                                                                                                                                                                                                                                                                                                                                                                                                                                                                                                                                                                                                                                                                                                                                                                                                                                                                                                                                                                                                                                                     We investigate the Luminosity ‐ Metallicity (L Z) relation in the local universe (0 0.3) galaxies. Oxygen-to-hydrogen (O/H) abundance ratios are estimated using the ”strong-line” method, which relates the strength of following bright emission lines [O II] �3727, [O III] �5007, and H� (parametersR23 andO32)</w:t>
      </w:r>
      <w:r>
        <w:br/>
      </w:r>
      <w:r>
        <w:rPr>
          <w:rStyle w:val="VerbatimChar"/>
        </w:rPr>
        <w:t xml:space="preserve">## 35871                                                                                                                                                                                                                                                                                                                                                                                                                                                                                                                                                                                                                                                                                                                                                                                                                                                                                                                                                                                                                                                                                                                                                                                                                                                                                                                                                                                                                                                                                                                                                                                                                                                                                                                                                                                                                                                                                                                                                                                                                                                                                                                                                                                                                                                                                                                                                                                                                                                                                                                                                                                                                                                                                                                                                                                                                                                                                                                                                                                                                                                                                                                                                                                                                                                                                                                                                                                                                                                                                                                                                                                                                                                                                                                                                                                                                                                                                                                                                                                                                                                                                                                                                                                                                                                                                                                                                                                                                                                                                                                                                                                                                                                                                                                                                                                                                                                                                                                                                                                                                                                                                                                                                                                                                                                                                                                                                                                                                                                                                                                                                                                                                                                                                                                                                                                                                                                                                                                                                                                                                                                                                                                                                     The properties of tectonic earthquake sources are compared with those deduced here for fault planes in solid neutron-star matter. The conclusion that neutron-star matter cannot exhibit brittle fracture at any temperature or magnetic field is significant for current theories of pulsar glitches, and of the anomalous X-ray pulsars and soft-gamma repeaters.</w:t>
      </w:r>
      <w:r>
        <w:br/>
      </w:r>
      <w:r>
        <w:rPr>
          <w:rStyle w:val="VerbatimChar"/>
        </w:rPr>
        <w:t xml:space="preserve">## 35883                                                                                                                                                                                                                                                                                                                                                                                                                                                                                                                                                                                                                                                                                                                                                                                                                                                                                                                                                                                                                                                                                                                                                                                                                                                                                                                                                                                                                                                                                                                                                                                                                                                                                                                                                                                                                                                                                                                                                                                                                                                                                                                                                                                                                                                                                                                                                                                                                                                                                                                                                                                                                                                                                                                                                                                                                                                                                                                                                                                                                                                                                                                                                                                                                                                                                                                                                                                                                                                                                                                                                                                                                                                                                                                                                                                                                                                                                                                                                                                                                                                                                                                                                                                                                                                                                                                                                                                                                                                                                                                                                                                                                                                                                                                                                                                                                                                                                                                                                                                                                                                                                                                                                                                                                   Here we present a number of improvements to weak lensing 3D power spectrum analysis, 3D cosmic shear, that uses the shape and redshift information of every galaxy to constrain cosmological parameters. We show how photometric redshift probability distributions for individual galaxies can be directly included in this statistic with no averaging. We also include the Limber approximation, considerably simplifying full 3D cosmic shear analysis, and we investigate its range of applicability. Finally we show the relationship between weak lensing tomography and the 3D cosmic shear field itself; the steps connecting them being the Limber approximation, a harmonic-space transform and a discretization in wavenumber. Each method has its advantages; 3D cosmic shear analysis allows straightforward inclusion of all relevant modes, thus ensuring minimum error bars, and direct control of the range of physical wavenumbers probed, to avoid the uncertain highly non-linear regime. On the other hand, tomography is more convenient for checking systematics through direct investigation of the redshift dependence of the signal. Finally, for tomography, we suggest that the angular modes probed should be redshift dependent, to recover some of the 3D advantages.</w:t>
      </w:r>
      <w:r>
        <w:br/>
      </w:r>
      <w:r>
        <w:rPr>
          <w:rStyle w:val="VerbatimChar"/>
        </w:rPr>
        <w:t xml:space="preserve">## 35890                                                                                                                                                                                                                                                                                                                                                                                                                                                                                                                                                                                                                                                                                                                                                                                                                                                                                                                                                                                                                                                                                                                                                                                                                                                                                                                                                                                                                                                                                                                                                                                                                                                                                                                                                                                                                                                                                                                                                                                                                                                                                                                                                                                                                                                                                                                                                                                                                                                                                                                                                                                                                                                                                                                                                                                                                                                                                                                                                                                                                                                                                                                                                                                                                                                                                                                                                                                                                                                                                                                                                                                                                                                                                                                                                                                                                                                                                                                                                                                                                                                                                                                                                                                                                                                                                                                                                                                                                                                                                                                                                                                                                                                                                                                                                                                                                                                                                                                                                                                                                                                                                                                                                                                                                                                                                                                                                                                                                                                                                                                                                                                                                                                                                                                                                                                                                                                                                                                                                                                                                                                                                                                                                                                                                                                                                                                AbstractThe striking broad emission line spectroscopic appearance of Wolf-Rayet (WR) stars has long defied analysis, owing to the extreme physical conditions within their line- and continuum-formin...</w:t>
      </w:r>
      <w:r>
        <w:br/>
      </w:r>
      <w:r>
        <w:rPr>
          <w:rStyle w:val="VerbatimChar"/>
        </w:rPr>
        <w:t xml:space="preserve">## 35892                                                                                                                                                                                                                                                                                                                                                                                                                                                                                                                                                                                                                                                                                                                                                                                                                                                                                                                                                                                                                                                                                                                                                                                                                                                                                                                                                                                                                                                                                                                                                                                                                                                                                                                                                                                                                                                                                                                                                                                                                                                                                                                                                                                                                                                                                                                                                                                                                                                                                                                                                                                                                                                                                                                                                                                                                                                                                                                                                                                                                                                                                                                                                                                                                                                                                                                                                                                                                                                                                                                                                                                                                                                                                                                                                                                                                                                                                                                                                                                                                                                                                                                                                                                                                                                                                                                                                                                                                                                                                                                                                                                                                                                                                                                                                                                                                                                                                                                                                                                                                                                                                                                                                                                                                                                                                                                                                                                                                                                                                                                                                                                                                                                                                                                                                                                                               The cosmic-ray telescope data on IMP 8, Voyagers 1 and 2, Pioneer 10 have been used to determine the integral radial cosmic-ray intensity gradients for energies greater than 60 MeV per nucleon. When the 26 day average counting rates are time-shifted for the effects of the outward propagation speed of the solar modulation, the average integral radial gradients (G/sub r/) are 3.0 +- 0.3/sup 5/ (%/AU) from 1975 to 1982. G/sub r/ is independent to the first order of the cosmic-ray intensity and radial heliocentric distance out to about 30 AU. After the large transient variations in the cosmic-ray intensity inn mid-1982, the integral gradients returned to their original values.</w:t>
      </w:r>
      <w:r>
        <w:br/>
      </w:r>
      <w:r>
        <w:rPr>
          <w:rStyle w:val="VerbatimChar"/>
        </w:rPr>
        <w:t xml:space="preserve">## 35902                                                                                                                                                                                                                                                                                                                                                                                                                                                                                                                                                                                                                                                                                                                                                                                                                                                                                                                                                                                                                                                                                                                                                                                                                                                                                                                                                                                                                                                                                                                                                                                                                                                                                                                                                                                                                                                                                                                                                                                                                                                                                                                                                                                                                                                                                                                                                                                                                                                                                                                                                                                                                                                                                                                                                                                                                                                                                                                                                                                                                                                                                                                                                                                                                                                                                                                                                                                                                                                                                                                                                                                                                                                                                                                                                                                                                                                                                                                                                                                                                                                                                                                                                                                                                                                                                                                                                                                                                                                                                                                                                                                                                                                                                                                                                                                                                                                                                                                                                                                                                                                                                                                                                                               A subset of ultraluminous X-ray sources (those with luminosities of less than 1040 erg s−1; ref. 1) are thought to be powered by the accretion of gas onto black holes with masses of ∼5–20, probably by means of an accretion disk. The X-ray and radio emission are coupled in such Galactic sources; the radio emission originates in a relativistic jet thought to be launched from the innermost regions near the black hole, with the most powerful emission occurring when the rate of infalling matter approaches a theoretical maximum (the Eddington limit). Only four such maximal sources are known in the Milky Way, and the absorption of soft X-rays in the interstellar medium hinders the determination of the causal sequence of events that leads to the ejection of the jet. Here we report radio and X-ray observations of a bright new X-ray source in the nearby galaxy M 31, whose peak luminosity exceeded 1039 erg s−1. The radio luminosity is extremely high and shows variability on a timescale of tens of minutes, arguing that the source is highly compact and powered by accretion close to the Eddington limit onto a black hole of stellar mass. Continued radio and X-ray monitoring of such sources should reveal the causal relationship between the accretion flow and the powerful jet emission.</w:t>
      </w:r>
      <w:r>
        <w:br/>
      </w:r>
      <w:r>
        <w:rPr>
          <w:rStyle w:val="VerbatimChar"/>
        </w:rPr>
        <w:t xml:space="preserve">## 35914                                                                                                                                                                                                                                                                                                                                                                                                                                                                                                                                                                                                                                                                                                                                                                                                                                                                                                                                                                                                                                                                                                                                                                                                                                                                                                                                                                                                                                                                                                                                                                                                                                                                                                                                                                                                                                                                                                                                                                                                                                                                                                                                                                                                                                                                                                                                                                                                                                                                                                                                                                                                                                                                                                                                                                                                                                                                                                                                                                                                                                                                                                                                                                                                                                                                                                                                                                                                                                                                                                                                                                                                                                                                                                                                                                                                                                                                                                                                                                                                                                                                                                                                                                                                                                                                                                                                         ABSTRA C T The growing evidence for supermassive black holes in the centres of relatively nearby galaxies has brought into sharper focus the question of why elliptical galaxies, rich in hot gas, do not possess quasar-like luminosities. Recent studies suggest that the presence of advectiondominated accretion flows (ADAFs), with their associated low radiative efficiency, might provide a very promising explanation for the observed quiescence of these systems. Although ADAF models have been applied to a number of low-luminosity systems, compelling observational evidence for their existence is still required. Here, we examine new highfrequency radio observations of the three giant, low-luminosity elliptical galaxies NGC 4649, NGC 4472 and NGC 4636 obtained using the Very Large Array (VLA) and the Submillimetre Common-User Bolometer Array (SCUBA) on the James Clerk Maxwell Telescope (JCMT). At these frequencies the predictions are very precise and an ADAF is unequivocally characterized by a slowly rising spectrum with a sharp spectral cut-off produced by thermal synchrotron radiation. Although X-ray analysis of these galaxy cores provides very strong clues for their extreme quiescence (and makes the case of advective accretion plausible), the new radio limits disagree severely with the canonical ADAF predictions which significantly overestimate the observed flux. While the present observations do not rule out the presence of an ADAF in the systems considered here, they do place strong constraints on the model. If the accretion in these objects occurs in an advection-dominated mode, then our radio limits imply that the emission from their central regions must be suppressed. We examine the possibility that the magnetic field in the flow is extremely low, or that synchrotron emission is free‐free absorbed by cold material in the accretion flow. We also discuss whether slow non-radiating accretion flows may drive winds/outflows to remove energy, angular momentum and mass so that the central densities, pressures and emissivities are much smaller than in a standard ADAF.</w:t>
      </w:r>
      <w:r>
        <w:br/>
      </w:r>
      <w:r>
        <w:rPr>
          <w:rStyle w:val="VerbatimChar"/>
        </w:rPr>
        <w:t xml:space="preserve">## 35922                                                                                                                                                                                                                                                                                                                                                                                                                                                                                                                                                                                                                                                                                                                                                                                                                                                                                                                                                                                                                                                                                                                                                                                                                                                                                                                                                                                                                                                                                                                                                                                                                                                                                                                                                                                                                                                                                                                                                                                                                                                                                                                                                                                                                                                                                                                                                                                                                                                                                                                                                                                                                                                                                                                                                                                                                                                                                                                                                                                                                                                                                                                                                                                                                                                                                                                                                                                                                                                                                                                                                                                                                                                                                                                                                                                                                                                                                                                                                                                                                                                                                                                                                   The protoplanetary disks seen around Herbig Ae stars eventually dissipate leaving just a tenuous debris disk, comprised of planetesimals and the dust derived from them, as well as possibly gas and planets. This paper uses the properties of the youngest (10–20 Myr) A star debris disks to consider the transition from protoplanetary to debris disk. It is argued that the physical distinction between these two classes should rest on the presence of primordial gas in sufficient quantities to dominate the motion of small dust grains (rather than on the secondary nature of the dust or its level of stirring). This motivates an observational classification based on the dust emission spectrum which is empirically defined so that A star debris disks require fractional excesses &lt;3 at 12 μm and &lt;2000 at 70 μm. We also propose that a useful hypothesis to test is that the planet and planetesimal systems seen on the main sequence are already in place during the protoplanetary disk phase, but are obscured or overwhelmed by the rest of the disk. This may be only weakly true if the architecture of the planetary system continues to change until frozen at the epoch of disk dispersal, or completely false if planets and planetesimals form during the relatively short dispersal phase. Five steps in the transition are discussed: (i) the well-known carving of an inner hole to form a transition disk; (ii) depletion of mm-sized dust in the outer disk, where it is noted that it is of critical importance to ascertain whether this mass ends up in larger planetesimals or is collisionally depleted; (iii) final clearing of inner regions, where it is noted that multiple debris-like mechanisms exist to replenish moderate levels of hot dust at later phases, and that these likely also operate in protoplanetary disks; (iv) disappearance of the gas, noting the recent discoveries of both primordial and secondary gas in debris disks which highlight our ignorance in this area and its impending enlightenment by ALMA; (v) formation of ring-like structure of planetesimals, noting that these are shaped by interactions with planets, and that the location of the planetesimals in protoplanetary disks may be unrelated to that of dust concentrations therein that are set by gas interactions.</w:t>
      </w:r>
      <w:r>
        <w:br/>
      </w:r>
      <w:r>
        <w:rPr>
          <w:rStyle w:val="VerbatimChar"/>
        </w:rPr>
        <w:t xml:space="preserve">## 35932                                                                                                                                                                                                                                                                                                                                                                                                                                                                                                                                                                                                                                                                                                                                                                                                                                                                                                                                                                                                                                                                                                                                                                                                                                                                                                                                                                                                                                                                                                                                                                                                                                                                                                                                                                                                                                                                                                                                                                                                                                                                                                                                                                                                                                                                                                                                                                                                                                                                                                                                                                                                                                                                                                                                                                                                                                                                                                                                                                                                                                                                                                                                                                                                                                                                                                                                                                                                                                                                                                                                                                                                                                                                                                                                                                                                                                                                                                                                                                                                                                                                                                                                                                                                                    In order to understand the formation mechanism of the discs around Be stars, it is imperative to have a good overview of both the differences and similarities between normal B stars and the Be stars. In this paper, we address binarity of the stars. In particular, we investigate a previous report that there may be a large population of subarcsec companions to Be stars. These had hitherto not been detected due to a combination of a limited dynamic range and spatial resolution in previous studies. We present the first systematic, comparative imaging study of the binary properties of matched samples of B and Be stars observed using the same equipment. We obtained high angular resolution (0.07―0.1 arcsec) K-band adaptive optics data of 40 B stars and 39 Be stars. The separations that can be probed range from 0.1 to 8 arcsec (corresponding to 20-1000 au), and magnitude differences up to 10 mag can in principle be covered. After excluding a few visual binaries that are located in regions of high stellar density, we detect 11 binaries out of 37 Be targets (corresponding to a binary fraction of 30 ± 8 per cent) and 10 binaries out of 36 B targets (29 ± 8 per cent). Further tests demonstrate that the B and Be binary systems are not only similar in frequency but also remarkably similar in terms of binary separations, flux differences and mass ratios. The minimum physical separations probed in this study are of order 20 au, which, combined with the similar binary fractions, indicates that any hypotheses invoking binary companions as responsible for the formation of a disc need the companions to be closer than 20 au. Close companions are known to affect the circumstellar discs of Be stars, but as not all Be stars have been found to be close binaries, the data suggest that binarity cannot be responsible for the Be phenomenon in all Be stars. Finally, the similarities of the binary parameters themselves also shed light on the Be formation mechanism. They strongly suggest that the initial conditions that gave rise to B and Be star formation must, to all intents and purposes, be similar. This in turn indicates that the Be phenomenon is not the result of a different star formation mechanism.</w:t>
      </w:r>
      <w:r>
        <w:br/>
      </w:r>
      <w:r>
        <w:rPr>
          <w:rStyle w:val="VerbatimChar"/>
        </w:rPr>
        <w:t xml:space="preserve">## 35952                                                                                                                                                                                                                                                                                                                                                                                                                                                                                                                                                                                                                                                                                                                                                                                                                                                                                                                                                                                                                                                                                                                                                                                                                                                                                                                                                                                                                                                                                                                                                                                                                                                                                                                                                                                                                                                                                                                                                                                                                                                                                                                                                                                                                                                                                                                                                                                                                                                                                                                                                                                                                                                                                                                                                                                                                                                                                                                                                                                                                                                                                                                                                                                                                                                                                                                                                                                                                                                                                                                                                                                                                                                                                                                                                                                                                                                                                                                                                                                                                                                                                                                                                                                                                                                                                                                                                                                                                                                                                                                                                                                                                                                                                                                                                                                                                                                                                                                                                                                                                                                                                                                                                                                                                                                                                                                                                                                                                                                                                                                                                                                                                                                                                                                                                                                                                                                                                                                     Observations and models of solar prominences are reviewed. We focus on non-eruptive prominences, and describe recent progress in four areas of prominence research: (1) magnetic structure deduced from observations and models, (2) the dynamics of prominence plasmas (formation and flows), (3) Magneto-hydrodynamic (MHD) waves in prominences and (4) the formation and large-scale patterns of the filament channels in which prominences are located. Finally, several outstanding issues in prominence research are discussed, along with observations and models required to resolve them.</w:t>
      </w:r>
      <w:r>
        <w:br/>
      </w:r>
      <w:r>
        <w:rPr>
          <w:rStyle w:val="VerbatimChar"/>
        </w:rPr>
        <w:t xml:space="preserve">## 36017                                                                                                                                                                                                                                                                                                                                                                                                                                                                                                                                                                                                                                                                                                                                                                                                                                                                                                                                                                                                                                                                                                                                                                                                                                                                                                                                                                                                                                                                                                                                                                                                                                                                                                                                                                                                                                                                                                                                                                                                                                                                                                                                                                                                                                                                                                                                                                                                                                                                                                                                                                                                                                                                                                                                                                                                                                                                                                                                                                                                                                                                                                                                                                                                                                                                                                                                                                                                                                                                                                                                                                                                                                                                                                                                                                                                                                                                                                                                                                                                                                                                                                                                                                                                                                                                                                                                                                                                                                                                                                                                                                                                                                                                                                                                                                                                                                                                                                                                                                                                                                                                                                                                                                                                                                                                                                                                                                                                                                                                                                                                                                                                                                                                                                                                                                                                                                                                              Astrophysical fluid bodies that orbit close to one another induce tidal distortions and flows that are subject to dissipative processes. The spin and orbital motions undergo a coupled evolution over astronomical timescales, which is relevant for many types of binary star, short-period extrasolar planetary systems, and the satellites of the giant planets in the Solar System. I review the principal mechanisms that have been discussed for tidal dissipation in stars and giant planets in both linear and nonlinear regimes. I also compare the expectations based on theoretical models with recent observational findings.</w:t>
      </w:r>
      <w:r>
        <w:br/>
      </w:r>
      <w:r>
        <w:rPr>
          <w:rStyle w:val="VerbatimChar"/>
        </w:rPr>
        <w:t xml:space="preserve">## 36021                                                                                                                                                                                                                                                                                                                                                                                                                                                                                                                                                                                                                                                                                                                                                                                                                                                                                                                                                                                                                                                                                                                                                                                                                                                                                                                                                                                                                                                                                                                                                                                                                                                                                                                                                                                                                                                                                                                                                                                                                                                                                                                                                                                                                                                                                                                                                                                                                                                                                                                                                                                                                                                                                                                                                                                                                                                                                                                                                                                                                                                                                                                                                                                                                                                                                                                                                                                                                                                                                                                                                                                                                                                                                                                                                                                                                                                                                                                                                                                                                                                                                                                                                                                                                                                                                                                                                                                                                                                                                                                                                                                                                                                                                                                                                                                                                                                                                                                                                                                                                                                                                                                                                                                                                                                                                                                                                                                                                                                                                                                                                                                                                                                                                                                                                                                                                                                                                                                 We present phase-resolved, far-UV Hubble Space Telescope Faint Object Spectrograph spectra of the rapidly rotating, highly magnetic white dwarf RE J0317-853. Using these data, we construct a new model for the magnetic field morphology across the stellar surface. From an expansion into spherical harmonics, we find that the range of magnetic field strengths present is 180-800 MG. For the first time, we could identify an absorption feature present at certain phases at ≈1160 A as a "forbidden" 1s0 → 2s0 component, because of the combined presence of an electric and magnetic field.</w:t>
      </w:r>
      <w:r>
        <w:br/>
      </w:r>
      <w:r>
        <w:rPr>
          <w:rStyle w:val="VerbatimChar"/>
        </w:rPr>
        <w:t xml:space="preserve">## 36029                                                                                                                                                                                                                                                                                                                                                                                                                                                                                                                                                                                                                                                                                                                                                                                                                                                                                                                                                                                                                                                                                                                                                                                                                                                                                                                                                                                                                                                                                                                                                                                                                                                                                                                                                                                                                                                                                                                                                                                                                                                                                                                                                                                                                                                                                                                                                                                                                                                                                                                                                                                                                                                                                                                                                                                                                                                                                                                                                                                                                                                                                                                                                                                                                                                                                                                                                                                                                                                                                                                                                                                                                                                                                                                                                                                                                                                                                                                                                                                                                                                                                                                                                                                                                                                                                                                                                                                                                                                                                                                                                                                                                                                                                                                                                                                                                                                                                                                                                                                                                                                                                                                                                                                                                                                                                                                                                                                                                                                                                                                                                                                                                                 Screening mechanisms are often deployed by dark energy models to conceal the effects of their new degrees of freedom from the scrutiny of terrestrial and solar system experiments. However, the extreme properties of nuclear matter may lead to a partial failure of screening mechanisms inside the most massive neutron stars observed in nature, opening up the possibility of probing these theories with neutron star observations. In this work, we explore equilibrium and stability properties of neutron stars in two variants of the symmetron model. We show that around sufficiently compact neutron stars, the symmetron is amplified with respect to its background (cosmological) value by several orders of magnitude, and that the properties of such unscreened stars are sensitive to corrections to the leading linear coupling between the symmetron and matter.</w:t>
      </w:r>
      <w:r>
        <w:br/>
      </w:r>
      <w:r>
        <w:rPr>
          <w:rStyle w:val="VerbatimChar"/>
        </w:rPr>
        <w:t xml:space="preserve">## 36050                                                                                                                                                                                                                                                                                                                                                                                                                                                                                                                                                                                                                                                                                                                                                                                                                                                                                                                                                                                                                                                                                                                                                                                                                                                                                                                                                                                                                                                                                                                                                                                                                                                                                                                                                                                                                                                                                                                                                                                                                                                                                                                                                                                                                                                                                                                                                                                                                                                                                                                                                                                                                                                                                                                                                                                                                                                                                                                                                                                                                                                                                                                                                                                                                                                                                                                                                                                                                                                                                                                                                                                                                                                                                                                                                                                                                                                                                                                                                                                                                                                                                                                                                                                                                                                                                                                                                                                                                                                                                                                                                                                                                                                                                                                                                                                                                                                                                                                                                                                                                                                                                                                                                                                                                                                                                                                                                                                                                                                                                                                                                                                                                                                                                                                                                  We present ROSAT PSPC and HRI observations of the dwarf irregular galaxy Holmberg II (UGC 4305). This is one of the most luminous dwarf galaxies (LX∼1040 erg s−1) detected in the ROSAT All-Sky Survey. The X-ray emission comes from a single unresolved point source, coincident with a large H ii region that emits intense radio emission. The source is variable on both year and day time-scales, clearly favouring accretion into a compact object rather than a supernova remnant or a superbubble interpretation for the origin of the X-ray emission. However, its X-ray spectrum is well-fitted by a steep power law or alternatively by a Raymond–Smith spectrum with kT∼0.8 keV, lower than the temperature of X-ray binaries in nearby spiral galaxies.</w:t>
      </w:r>
      <w:r>
        <w:br/>
      </w:r>
      <w:r>
        <w:rPr>
          <w:rStyle w:val="VerbatimChar"/>
        </w:rPr>
        <w:t xml:space="preserve">## 36069                                                                                                                                                                                                                                                                                                                                                                                                                                                                                                                                                                                                                                                                                                                                                                                                                                                                                                                                                                                                                                                                                                                                                                                                                                                                                                                                                                                                                                                                                                                                                                                                                                                                                                                                                                                                                                                                                                                                                                                                                                                                                                                                                                                                                                                                                                                                                                                                                                                                                                                                                                                                                                                                                                                                                                                                                                                                                                                                                                                                                                                                                                                                                                                                                                                                                                                                                                                                                                                                                                                                                                                                                                                                                                                                                                                                                                                                                                                                                                                                                                                                                                                                                                                                                                                                                                                              Given sufficiently deep optical spectroscopy, the age estimation of high-redshift (z&gt;1) galaxies has been claimed to be a relatively robust process due to the fact that, for ages &lt;5 Gyr, the near-ultraviolet light of a stellar population is expected to be dominated by ‘well-understood’ main-sequence (MS) stars. Recently, however, the reliability of this process has been called into question by Yi et al., who claim to have developed models in which the spectrum produced by the main sequence reddens much more rapidly than in the models of Jimenez et al., leading to much lower age estimates for the reddest known high-redshift ellipticals. In support of their revised age estimates, Yi et al. cite the fact that their models can reproduce the spectrum of the Sun at an age of 5 Gyr, whereas the solar spectrum is not reproduced by the Jimenez et al. models until ≃10 Gyr. Here we confirm this discrepancy, but point out that this is in fact a strength of the Jimenez et al. models and indicative of some flaw in the models of Yi et al. (which, in effect, imply that the Sun will turn into a red giant any minute now). \n \n \n \nWe have also explored the models of Worthey (which are known to differ greatly from those of Jimenez et al. in the treatment of post-MS evolution) and find that the main-sequence component of Worthey's models also cannot reproduce the solar spectrum until an age of 9–10 Gyr. We conclude that either the models of Yi et al. are not as main-sequence dominated at 4–5 Gyr as claimed, or the stellar evolutionary time-scale in these models is in error by a factor possibly as high as two. Our current best estimate of the age of the oldest galaxies at z≃1.5 thus remains 3–4 Gyr, as we confirm with a new analysis of the existing data using the updated solar-metallicity models of both Jimenez et al. and Worthey. \n \n \n \nFinally, by fitting a mixed metallicity model to the Sun, we demonstrate that, given rest-frame ultraviolet data of sufficient quality, it should be possible to break the age–metallicity degeneracy when analysing the spectra of high-redshift galaxies.</w:t>
      </w:r>
      <w:r>
        <w:br/>
      </w:r>
      <w:r>
        <w:rPr>
          <w:rStyle w:val="VerbatimChar"/>
        </w:rPr>
        <w:t xml:space="preserve">## 36072                                                                                                                                                                                                                                                                                                                                                                                                                                                                                                                                                                                                                                                                                                                                                                                                                                                                                                                                                                                                                                                                                                                                                                                                                                                                                                                                                                                                                                                                                                                                                                                                                                                                                                                                                                                                                                                                                                                                                                                                                                                                                                                                                                                                                                                                                                                                                                                                                                                                                                                                                                                                                                                                                                                                                                                                                                                                                                                                                                                                                                                                                                                                                                                                                                                                                                                                                                                                                                                                                                                                                                                                                                                                                                                                                                                                                                                                                                                                                                                                                                                                                                                                                                                                                                                                                                                                                                                                                                                                                                                                                                                                                                                                                                                                                                                                                                                                                                                                                                                                                                                                                                                                                                                                                                                                                                                                                                                                                                                                                                                                                                                                                                                                                                                                                                                                                                                                                                                                                                                                                                                                                Some people may be laughing when looking at you reading in your spare time. Some may be admired of you. And some may want be like you who have reading hobby. What about your own feel? Have you felt right? Reading is a need and a hobby at once. This condition is the on that will make you feel that you must read. If you know are looking for the book enPDFd fabric of the universe as the choice of reading, you can find here.</w:t>
      </w:r>
      <w:r>
        <w:br/>
      </w:r>
      <w:r>
        <w:rPr>
          <w:rStyle w:val="VerbatimChar"/>
        </w:rPr>
        <w:t xml:space="preserve">## 36074                                                                                                                                                                                                                                                                                                                                                                                                                                                                                                                                                                                                                                                                                                                                                                                                                                                                                                                                                                                                                                                                                                                                                                                                                                                                                                                                                                                                                                                                                                                                                                                                                                                                                                                                                                                                                                                                                                                                                                                                                                                                                                                                                                                                                                                                                                                                                                                                                                                                                                                                                                                                                                                                                                                                                                                                                                                                                                                                                                                                                                                                                                                                                                                                                                                                                                                                                                                                                                                                                                                                                                                                                                                                                                                                                                                                                                                                                                                                                                                                                                                                                                                                                                                                                                                                                                                                                                                                                                                                                                                                                                                                                            A B STR A CT We present a simplified analytic approach to the problem of the spiralling of a massive body orbiting within the dark halo of a dwarf galaxy. This dark halo is treated as the core region of a King distribution of dark matter particles, in consistency with the observational result of dwarf galaxies having solid-body rotation curves. Thus we derive a simple formula which provides a reliable and general first-order solution to the problem, totally analogous to the one corresponding to the dynamical friction problem in an isothermal halo. This analytic approach allows a clear handling and a transparent understanding of the physics and the scaling of the problem. A comparison with the isothermal case shows that in the core regions of a King sphere, dynamical friction proceeds at a different rate, and is sensitive to the total core radius. Thus, in principle, observable consequences may result. In order to illustrate the possible effects, we apply this formula to the spiralling of globular cluster orbits in dwarf galaxies, and show how present-day globular cluster systems could, in principle, be used to derive better limits on the structure of dark haloes around dwarf galaxies, when the observational situation improves. As a second application, we study the way a massive black hole population forming a fraction of these dark haloes would gradually concentrate towards the centre, with a consequent deformation of an originally solid-body rotation curve. This effect allows us to set limits on the fraction/mass of any massive black hole minority component of the dark haloes of dwarf galaxies. In essence, we take advantage of the way the global matter distribution fixes the local distribution function for the dark matter particles, which in turn determines the dynamical friction problem.</w:t>
      </w:r>
      <w:r>
        <w:br/>
      </w:r>
      <w:r>
        <w:rPr>
          <w:rStyle w:val="VerbatimChar"/>
        </w:rPr>
        <w:t xml:space="preserve">## 36086                                                                                                                                                                                                                                                                                                                                                                                                                                                                                                                                                                                                                                                                                                                                                                                                                                                                                                                                                                                                                                                                                                                                                                                                                                                                                                                                                                                                                                                                                                                                                                                                                                                                                                                                                                                                                                                                                                                                                                                                                                                                                                                                                                                                                                                                                                                                                                                                                                                                                                                                                                                                                                                                                                                                                                                                                                                                                                                                                                                                                                                                                                                                                                                                                                                                                                                                                                                                                                                                                                                                                                                                                                                                                                                                                                                                                                                                                                                                                                                                                                                                                                                                                                                                                                                                                                                                                                                                                                                                                                                                                                                                                                                                                                                                                                                                                                                                                                                                                                                                                                                                                                                                                                                                                                                                                                                                                                                                                                                                                                                                                                                                                                                                                                                                                                                                                                                                                                                                                                                                                                                                                                                                                                                                                                                 This paper begins a series in which we examine the structures of distant galaxies to directly determine the history of their formation modes. We start this series by examining the structures of z F850LP 10 10 M ⊙ undergo 4.3 -0.8 +0.8 major galaxy mergers at z 1.</w:t>
      </w:r>
      <w:r>
        <w:br/>
      </w:r>
      <w:r>
        <w:rPr>
          <w:rStyle w:val="VerbatimChar"/>
        </w:rPr>
        <w:t xml:space="preserve">## 36087                                                                                                                                                                                                                                                                                                                                                                                                                                                                                                                                                                                                                                                                                                                                                                                                                                                                                                                                                                                                                                                                                                                                                                                                                                                                                                                                                                                                                                                                                                                                                                                                                                                                                                                                                                                                                                                                                                                                                                                                                                                                                                                                                                                                                                                                                                                                                                                                                                                                                                                                                                                                                                                                                                                                                                                                                                                                                                                                                                                                                                                                                                                                                                                                                                                                                                                                                                                                                                                                                                                                                                                                                                                                                                                                                                                                                                                                                                                                                                                                                                                                                                                                                                                                                                                                                                                                                                                                                                                                                                                                                                                                                                                                                                                                                                                                                                                                                                                                                                                                                                                                                                                                                                                                                                                                                                                                                                                                                                                                                                                                                                                                                                                                                                                                                                                                                                                                                                                                                                                                                                                                                                                                                                                                                                                 This paper begins a series in which we examine the structures of distant galaxies to directly determine the history of their formation modes. We start this series by examining the structures of z F850LP 10 10 M ⊙ undergo 4.3 -0.8 +0.8 major galaxy mergers at z 1.</w:t>
      </w:r>
      <w:r>
        <w:br/>
      </w:r>
      <w:r>
        <w:rPr>
          <w:rStyle w:val="VerbatimChar"/>
        </w:rPr>
        <w:t xml:space="preserve">## 36105                                                                                                                                                                                                                                                                                                                                                                                                                                                                                                                                                                                                                                                                                                                                                                                                                                                                                                                                                                                                                                                                                                                                                                                                                                                                                                                                                                                                                                                                                                                                                                                                                                                                                                                                                                                                                                                                                                                                                                                                                                                                                                                                                                                                                                                                                                                                                                                                                                                                                                                                                                                                                                                                                                                                                                                                                                                                                                                                                                                                                                                                                                                                                                                                                                                                                                                                                                                                                                                                                                                                                                                                                                                                                                                                                                                                                                                                                                                                                                                                                                                                                                                                                                                                                                                                                                                                                                                                                                                                                                 In this paper we consider the evolution of small planetesimals (radii ∼1‐10 m) in marginally stable, self-gravitating protoplanetary discs. The drag force between the disc gas and the embedded planetesimals generally causes the planetesimals to drift inwards through the disc at a rate that depends on the particle size. In a marginally stable, self-gravitating disc, however, the planetesimals are significantly influenced by the non-axisymmetric spiral structures resulting from the growth of the gravitational instability. The drag force now causes the planetesimals to drift towards the peaks of the spiral arms where the density and pressure are highest. For small particles that are strongly coupled to the disc gas, and for large particles that have essentially decoupled from the disc gas, the effect is not particularly significant. Intermediate-sized particles, which would generally have the largest radial drift rates, do, however, become significantly concentrated at the peaks of the spiral arms. These high-density regions may persist for, of order, an orbital period and may attain densities comparable to that of the disc gas. Although at the end of the simulation only ∼25 per cent of the planetesimal particles lie in regions of enhanced density, during the course of the simulation at least 75 per cent of the planetesimal particles have at some stage been in a such a region. We find that the concentration of particles in the spiral arms results in an increased collision rate, an effect that could significantly accelerate planetesimal growth. The density enhancements may also be sufficient for the growth of planetesimals through direct gravitational collapse. The interaction between small planetesimals and self-gravitating spiral structures may therefore play an important role in the formation of large planetesimals that will ultimately coagulate to form terrestrial planets or the cores of gas/ice giant planets.</w:t>
      </w:r>
      <w:r>
        <w:br/>
      </w:r>
      <w:r>
        <w:rPr>
          <w:rStyle w:val="VerbatimChar"/>
        </w:rPr>
        <w:t xml:space="preserve">## 36137                                                                                                                                                                                                                                                                                                                                                                                                                                                                                                                                                                                                                                                                                                                                                                                                                                                                                                                                                                                                                                                                                                                                                                                                                                                                                                                                                                                                                                                                                                                                                                                                                                                                                                                                                                                                                                                                                                                                                                                                                                                                                                                                                                                                                                                                                                                                                                                                                                                                                                                                                                                                                                                                                                                                                                                                                                                                                                                                                                                                                                                                                                                                                                                                                                                                                                                                                                                                                                                                                                                                                                                                                                                                                                                                                                                                                                                                                                                                                                                                                                                                                                                                                                                                                                                                                                                                                                                                                                                                                                                                                                                                                                                                                                                                                                                                                                                                                                                                                                                                                                                                                                                                                                                                                                                                                                                                                                                                                                                                                                                                                                                                                                                                                                         Understanding the role of mergers in galaxy formation is one of the most outstanding problems in extragalactic astronomy. While we now have an idea for how the merger fraction evolves at redshifts z 20 000 galaxies in the Extended Groth Strip Survey and Cosmic Evolution Survey. Using a new methodology described in this Letter, we are able to determine how long a galaxy remains identifiable as a merging system within the CAS system. We find a maximum CAS major merger time-scale of 1.1 ± 0.3 Gyr at z 1010 M⊙ undergo at z &lt; 1.2, with a total number Nm= 0.90+0.44−0.23. We further show that this time-scale is inconsistent with a star formation origin for ultrahigh asymmetries, thereby providing further evidence that structural methods are able to locate mostly merging galaxies.</w:t>
      </w:r>
      <w:r>
        <w:br/>
      </w:r>
      <w:r>
        <w:rPr>
          <w:rStyle w:val="VerbatimChar"/>
        </w:rPr>
        <w:t xml:space="preserve">## 36143                                                                                                                                                                                                                                                                                                                                                                                                                                                                                                                                                                                                                                                                                                                                                                                                                                                                                                                                                                                                                                                                                                                                                                                                                                                                                                                                                                                                                                                                                                                                                                                                                                                                                                                                                                                                                                                                                                                                                                                                                                                                                                                                                                                                                                                                                                                                                                                                                                                                                                                                                                                                                                                                                                                                                                                                                                                                                                                                                                                                                                                                                                                                                                                                                                                                                                                                                                                                                                                                                                                                                                                                                                                                                                                                                                                                                                                                                                                                                                                                                                                                                                                                                                                                                                                                                                                                                                                                                                                                                                                                                                                                                                                                                                                                                                                                                                                                                                                                                                                                                                                                                                                                                                                                                                                                                                                                                                                                                                                                                                                                                                                                                                                                                                                                                                                                                                                                                                                 We present phase-resolved, far-UV Hubble Space Telescope Faint Object Spectrograph spectra of the rapidly rotating, highly magnetic white dwarf RE J0317-853. Using these data, we construct a new model for the magnetic field morphology across the stellar surface. From an expansion into spherical harmonics, we find that the range of magnetic field strengths present is 180-800 MG. For the first time, we could identify an absorption feature present at certain phases at ≈1160 A as a "forbidden" 1s0 → 2s0 component, because of the combined presence of an electric and magnetic field.</w:t>
      </w:r>
      <w:r>
        <w:br/>
      </w:r>
      <w:r>
        <w:rPr>
          <w:rStyle w:val="VerbatimChar"/>
        </w:rPr>
        <w:t xml:space="preserve">## 36169                                                                                                                                                                                                                                                                                                                                                                                                                                                                                                                                                                                                                                                                                                                                                                                                                                                                                                                                                                                                                                                                                                                                                                                                                                                                                                                                                                                                                                                                                                                                                                                                                                                                                                                                                                                                                                                                                                                                                                                                                                                                                                                                                                                                                                                                                                                                                                                                                                                                                                                                                                                                                                                                                                                                                                                                                                                                                                                                                                                                                                                                                                                                                                                                                                                                                                                                                                                                                                                                                                                                                                                                                                                                                                                                                                                                                                                                                                                                                                                                                                                                                                                                                                                                                                                                                                                                                                                                                                                                                The soft X-ray emissions (hν&gt;1.5 keV) of solar flares mainly come from the bright coronal loops at the highest temperatures normally achieved in the flare process. Their ubiquity has led to their use as a standard measure of flare occurrence and energy, although the overwhelming bulk of the total flare energy goes elsewhere. Recently Dolla et al. (Astrophys. J. Lett.749, L16, 2012) noted quasi-periodic pulsations (QPP) in the soft X-ray signature of the X-class flare SOL2011-02-15, as observed by the standard photometric data from the GOES (Geostationary Operational Environmental Satellite) spacecraft. In this article we analyse the suitability of the GOES data for this type of analysis and find them to be generally valuable after September, 2010 (GOES-15). We then extend the result of Dolla et al. to a complete list of X-class flares from Cycle 24 and show that most of them (80 %) display QPPs in the impulsive phase. The pulsations show up cleanly in both channels of the GOES data, making use of time-series of irradiance differences (the digital time derivative on the 2-s sampling). We deploy different techniques to characterise the periodicity of GOES pulsations, considering the red-noise properties of the flare signals, finding a range of characteristic time scales of the QPPs for each event, but usually with no strong signature of a single period dominating in the power spectrum. The QPP may also appear on somewhat longer time scales during the later gradual phase, possibly with a greater tendency towards coherence, but the sampling noise in GOES difference data for high irradiance values (X-class flares) makes these more uncertain. We show that there is minimal phase difference between the differenced GOES energy channels, or between them and the hard X-ray variations on short time scales. During the impulsive phase, the footpoints of the newly forming flare loops may also contribute to the observed soft X-ray variations.</w:t>
      </w:r>
      <w:r>
        <w:br/>
      </w:r>
      <w:r>
        <w:rPr>
          <w:rStyle w:val="VerbatimChar"/>
        </w:rPr>
        <w:t xml:space="preserve">## 36203                                                                                                                                                                                                                                                                                                                                                                                                                                                                                                                                                                                                                                                                                                                                                                                                                                                                                                                                                                                                                                                                                                                                                                                                                                                                                                                                                                                                                                                                                                                                                                                                                                                                                                                                                                                                                                                                                                                                                                                                                                                                                                                                                                                                                                                                                                                                                                                                                                                                                                                                                                                                                                                                                                                                                                                                                                                                                                                                                                                                                                                                                                                                                                                                                                                                                                                                                                                                                                                                                                                                                                                                                                                                                                                                                                                                                                                                                                                                                                                                                                                                                                                                                                                                                                                                                                                                                                                                                                                                                                                                                                                                                                                                                                                                                                                                                                                                                                                                                                                                                                                                                                                                                                                                                                                                                                                                                                                                                                                                                                                             Abstract The element helium was discovered on Earth in March 1895, although its existence had been suggested much earlier by J. N. Lockyer after unidentified spectral lines had been observed in a solar eclipse in 1868. Helium plays a major role in astronomy and cosmology. As a radioactive decay product it helped to establish the great age of the Earth. Nuclear reactions, producing helium from hydrogen, power most stars and nuclear reactions involving helium are important in late stages of stellar evolution. All stars and gas clouds appear to contain substantial amounts of helium and this observation, together with the discovery and properties of the cosmic microwave radiation, is one of the two factors leading to the current popularity of the hot big-bang cosmological theory. Because helium is such a strongly bound nucleus, a single secure identification of a star or a gas cloud devoid of helium would cause great difficulties for the theory.</w:t>
      </w:r>
      <w:r>
        <w:br/>
      </w:r>
      <w:r>
        <w:rPr>
          <w:rStyle w:val="VerbatimChar"/>
        </w:rPr>
        <w:t xml:space="preserve">## 36215                                                                                                                                                                                                                                                                                                                                                                                                                                                                                                                                                                                                                                                                                                                                                                                                                                                                                                                                                                                                                                                                                                                                                                                                                                                                                                                                                                                                                                                                                                                                                                                                                                                                                                                                                                                                                                                                                                                                                                                                                                                                                                                                                                                                                                                                                                                                                                                                                                                                                                                                                                                                                                                                                                                                                                                                                                                                                                                                                                                                                                                                                                                                                                                                                                                                                                                                                                                                                                                                                                                                                                                                                                                                                                                                                                                                                                                                                                                                                                                                                                                                                                                                                                                                                                                                                                                  We consider the excitation of radial and non-radial oscillations in low-mass B stars by the iron-bump opacity mechanism. The results are significant for the interpretation of pulsations in subdwarf B stars, helium-rich subdwarfs and extreme helium stars, including the EC14026 and PG1716 variables. We demonstrate that, for radial oscillations, the driving mechanism becomes effective by increasing the contrast between the iron-bump opacity and the opacity from other sources. This can be achieved either by increasing the iron abundance or by decreasing the hydrogen abundance. The location of the iron-bump instability boundary is found to depend on the mean molecular weight in the envelope and also on the radial order of the oscillation. A bluer instability boundary is provided by increasing the iron abundance alone, rather than the entire metal component, and is required to explain the observed EC14026 variables. A bluer instability boundary is also provided by higher radial order oscillations. Using data for observed and theoretical period ranges, we show that the coolest EC14026 variables may vary in the fundamental radial mode, but the hottest variables must vary in modes of higher radial order. In considering non-radial oscillations, we demonstrate that g-modes of high radial order and low spherical degree (l &lt; 4) may be excited in some blue horizontal branch stars with near-normal composition (Z = 0.02). Additional iron enhancement extends the g-mode instability zone to higher effective temperatures and also creates a p-mode instability zone. The latter is essentially contiguous with the radial instability zone. With sufficient iron, the p- and g-mode instability zones overlap, allowing a small region where the EC14026- and PG1716type variability can be excited simultaneously. The overlap zone is principally a function of effective temperature and only weakly a function of luminosity. However, its location is roughly 5000 K, too low compared with the observed boundary between EC14026 and PG1716 variables. The discrepancy cannot be resolved by simply increasing the iron abundance.</w:t>
      </w:r>
      <w:r>
        <w:br/>
      </w:r>
      <w:r>
        <w:rPr>
          <w:rStyle w:val="VerbatimChar"/>
        </w:rPr>
        <w:t xml:space="preserve">## 36225                                                                                                                                                                                                                                                                                                                                                                                                                                                                                                                                                                                                                                                                                                                                                                                                                                                                                                                                                                                                                                                                                                                                                                                                                                                                                                                                                                                                                                                                                                                                                                                                                                                                                                                                                                                                                                                                                                                                                                                                                                                                                                                                                                                                                                                                                                                                                                                                                                                                                                                                                                                                                                                                                                                                                                                                                                                                                                                                                                                                                                                                                                                                                                                                                                                                                                                                                                                                                                                                                                                                                                                                                                                                                                                                                                                                                                                                                                                                                                                                                                                                                                                                                                                                                                                                                                                                                                                                                                                                                                                                                                                                                                                                                                                                                                                                                                                                                                                                                                                                                                                                                                                                                                                                                                                                                                                                                                                                                                                                                                                                                                                                                                                                                                                                                                                                                                                                                                                                                                                                                                                                                                                                                                                                                                                                                                                                                                                The definitive version is available at: www.blackwell-synergy.com. Copyright Balckwell Publishing DOI : 10.1111/j.1365-2966.2007.12394.x</w:t>
      </w:r>
      <w:r>
        <w:br/>
      </w:r>
      <w:r>
        <w:rPr>
          <w:rStyle w:val="VerbatimChar"/>
        </w:rPr>
        <w:t xml:space="preserve">## 36228                                                                                                                                                                                                                                                                                                                                                                                                                                                                                                                                                                                                                                                                                                                                                                                                                                                                                                                                                                                                                                                                                                                                                                                                                                                                                                                                                                                                                                                                                                                                                                                                                                                                                                                                                                                                                                                                                                                                                                                                                                                                                                                                                                                                                                                                                                                                                                                                                                                                                                                                                                                                                                                                                                                                                                                                                                                                                                                                                                                                                                                                                                                                                                                                                                                                                                                                                                                                                                                                                                                                                                                                                                                                                                                                                                                                                                                                                                                                                                                                                                                                                                                                                                                                                                                                                                                                                                                                                                                                                                                                                                                                                                                                                                                                                                                                                                                                                                                                                                                                                                                                                                                                                                                                                                                                                                                                                                                                                                                                                                                                                                                                                                            THE distances of pulsars from the Earth have been determined using the dispersion measure and an assumed constant value of the mean electron density through the Galaxy of about 0.03 cm−3. Independent distance estimates are available for a number of distant pulsars from the measurement of the H I absorption in the pulsar radiation and these results are in general accord with the dispersion measure estimates over large distances through the Galaxy. There is some indirect evidence1,2 that the mean electron density in the solar neighbourhood is typical of the rest of the Galaxy but all estimates of pulsar distances within 1 kpc of the Sun rely on this assumption. We report here measurements of trigonometric parallax of pulsars and from the distance estimates we obtain a value for the mean electron density within about 500 pc of the Sun.</w:t>
      </w:r>
      <w:r>
        <w:br/>
      </w:r>
      <w:r>
        <w:rPr>
          <w:rStyle w:val="VerbatimChar"/>
        </w:rPr>
        <w:t xml:space="preserve">## 36284                                                                                                                                                                                                                                                                                                                                                                                                                                                                                                                                                                                                                                                                                                                                                                                                                                                                                                                                                                                                                                                                                                                                                                                                                                                                                                                                                                                                                                                                                                                                                                                                                                                                                                                                                                                                                                                                                                                                                                                                                                                                                                                                                                                                                                                                                                                                                                                                                                                                                                                                                                                                                                                                                                                                                                                                                                                                                                                                                                                                                                                                                                                                                                                                                                                                                                                                                                                                                                                                                                                                                                                                                                                                                                                                                                                                                                                                                                                                                                                                                                                                                                                                                                                                                                                                                                                                                                                                                                                                                                                                                                                                                                                                                                                                                                                                                                                                                                                                                                                                                                                                       The SC and CS stars are thermal-pulsing asymptotic giant branch stars with a C/O ratio close to unity. Within this small group, the Mira variable BH Cru recently evolved from spectral type SC (showing ZrO bands) to CS (showing weak C2). Wavelet analysis shows that the spectral evolution was accompanied by a dramatic period increase, from 420 to 540 d, indicating an expanding radius. The pulsation amplitude also increased. Old photographic plates are used to establish that the period before 1940 was around 490 d. Chemical models indicate that the spectral changes were caused by a decrease in stellar temperature, related to the increasing radius. There is no evidence for a change in C/O ratio. The evolution in BH Cru is unlikely to be related to an ongoing thermal pulse. Periods of the other SC and CS stars, including nine new periods, are determined. A second SC star, LX Cyg, also shows evidence for a large increase in period, and one further star shows a period inconsistent with a previous determination. Mira periods may be intrinsically unstable for C/O ≈ 1; possibly because of a feedback between the molecular opacities, pulsation amplitude, and period. LRS spectra of 6 SC stars suggest a feature at λ&gt; 15 µm, which resembles one recently attributed to the iron-sulphide troilite. Chemical models predict a large abundance of FeS in SC stars, in agreement with the proposed</w:t>
      </w:r>
      <w:r>
        <w:br/>
      </w:r>
      <w:r>
        <w:rPr>
          <w:rStyle w:val="VerbatimChar"/>
        </w:rPr>
        <w:t xml:space="preserve">## 36292                                                                                                                                                                                                                                                                                                                                                                                                                                                                                                                                                                                                                                                                                                                                                                                                                                                                                                                                                                                                                                                                                                                                                                                                                                                                                                                                                                                                                                                                                                                                                                                                                                                                                                                                                                                                                                                                                                                                                                                                                                                                                                                                                                                                                                                                                                                                                                                                                                                                                                                                                                                                                                                                                                                                                                                                                                                                                                                                                                                                                                                                                                                                                                                                                                                                                                                                                                                                                                                                                                                                                                                                                                                                                                                                                                                                                                                                                                                                                                                                                                                                                                                                                                                                                                                                                                                                                                                                                                                                                                                                                                                                                                                                                                                                                                                                          We investigate the formation of giant molecular clouds (GMCs) in spiral galaxies through both agglomeration of clouds in the spiral arms, and self gravity. The simulations presented include two-fluid models, which contain both cold and warm gas, although there is no heating or cooling between them. We find agglomeration is predominant when both the warm and cold components of the interstellar medium are effectively stable to gravitational instabilities. In this case, the spacing (and consequently mass) of clouds and spurs along the spiral arms is determined by the orbits of the gas particles and correlates with their epicyclic radii (or equivalently spiral shock strength). Notably GMCs formed primarily by agglomeration tend to be unbound associations of many smaller clouds, which disperse upon leaving the spiral arms. These GMCs are likely to be more massive in galaxies with stronger spiral shocks or higher surface densities. GMCs formed by agglomeration are also found to exhibit both prograde and retrograde rotation, a consequence of the clumpiness of the gas. At higher surface densities, self gravity becomes more important in arranging both the warm and cold gas into clouds and spurs, and determining the properties of the most massive GMCs. These massive GMCs can be distinguished by their higher angular momentum, exhibit prograde rotation and are more bound. For a 20 M ⊙ pc -2 disc, the spacing between the GMCs fits both the agglomeration and self gravity scenarios, as the maximum unstable wavelength of gravitational perturbations in the warm gas is similar to the spacing found when GMCs form solely by agglomeration.</w:t>
      </w:r>
      <w:r>
        <w:br/>
      </w:r>
      <w:r>
        <w:rPr>
          <w:rStyle w:val="VerbatimChar"/>
        </w:rPr>
        <w:t xml:space="preserve">## 36296                                                                                                                                                                                                                                                                                                                                                                                                                                                                                                                                                                                                                                                                                                                                                                                                                                                                                                                                                                                                                                                                                                                                                                                                                                                                                                                                                                                                                                                                                                                                                                                                                                                                                                                                                                                                                                                                                                                                                                                                                                                                                                                                                                                                                                                                                                                                                                                                                                                                                                                                                                                                                                                                                                                                                                                                                                                                                                                                                                                                                                                                                                                                                                                                                                                                                                                                                                                                                                                                                                                                                                                                                                                                                                                                                                                                                                                                                                                                                                                                                                                                                                                                                                                                                                                                                                                                                                                                                                                                                                                                                                                                                                                                                                                                                                                                                                                                                                                                                                                                                                                                                                                                                                                                                                                                                                                                                                                                                                                                                                                                                                                                                                 Screening mechanisms are often deployed by dark energy models to conceal the effects of their new degrees of freedom from the scrutiny of terrestrial and solar system experiments. However, the extreme properties of nuclear matter may lead to a partial failure of screening mechanisms inside the most massive neutron stars observed in nature, opening up the possibility of probing these theories with neutron star observations. In this work, we explore equilibrium and stability properties of neutron stars in two variants of the symmetron model. We show that around sufficiently compact neutron stars, the symmetron is amplified with respect to its background (cosmological) value by several orders of magnitude, and that the properties of such unscreened stars are sensitive to corrections to the leading linear coupling between the symmetron and matter.</w:t>
      </w:r>
      <w:r>
        <w:br/>
      </w:r>
      <w:r>
        <w:rPr>
          <w:rStyle w:val="VerbatimChar"/>
        </w:rPr>
        <w:t xml:space="preserve">## 36314                                                                                                                                                                                                                                                                                                                                                                                                                                                                                                                                                                                                                                                                                                                                                                                                                                                                                                                                                                                                                                                                                                                                                                                                                                                                                                                                                                                                                                                                                                                                                                                                                                                                                                                                                                                                                                                                                                                                                                                                                                                                                                                                                                                                                                                                                                                                                                                                                                                                                                                                                                                                                                                                                                                                                                                                                                                                                                                                                                                                                                                                                                                                                                                                                                                                                                                                                                                                                                                                                                                                                                                                                                                                                                                                                                                                                                                                                                                                                                                                                                                                                                                                                                                                                                                                                                                                                                                                                                                                                                                                                                                                                                                                                                                                                                                                                                                                                                                                                                                                                                                                                                                                                                                                                                                                                                                                                                                                                                                                                                                                                                                                                                                                                                                                                                                                                                                                                                                                                                                                                                                                                Some people may be laughing when looking at you reading in your spare time. Some may be admired of you. And some may want be like you who have reading hobby. What about your own feel? Have you felt right? Reading is a need and a hobby at once. This condition is the on that will make you feel that you must read. If you know are looking for the book enPDFd fabric of the universe as the choice of reading, you can find here.</w:t>
      </w:r>
      <w:r>
        <w:br/>
      </w:r>
      <w:r>
        <w:rPr>
          <w:rStyle w:val="VerbatimChar"/>
        </w:rPr>
        <w:t xml:space="preserve">## 36320                                                                                                                                                                                                                                                                                                                                                                                                                                                                                                                                                                                                                                                                                                                                                                                                                                                                                                                                                                                                                                                                                                                                                                                                                                                                                                                                                                                                                                                                                                                                                                                                                                                                                                                                                                                                                                                                                                                                                                                                                                                                                                                                                                                                                                                                                                                                                                                                                                                                                                                                                                                                                                                                                                                                                                                                                                                                                                                                                                                                                                                                                                                                                                                                                                                                                                                                                                                                                                                                                                                                                                                                                                                                                                                                                                                                                                                                                                                                                                                                                                                                                                                                                                                                                                                                                                                                                                                                                                                                                                                                                                                                                                                                                                                                                                                                                                                                                                                                                                                                                                                                                                                                                                                                                                                                                                                                                                                                                  Now that γ-ray bursts (GRBs) have been determined to lie at cosmological distances, their isotropic burst energies are estimated to be as high as 1054 erg (ref. 2), making them the most energetic phenomena in the Universe. The nature of the progenitors responsible for the bursts remains, however, elusive. The favoured models range from the merger of two neutron stars in a binary system to the collapse of a massive star. Spectroscopic studies of the afterglow emission could reveal details of the environment of the burst, by indicating the elements present, the speed of the outflow and an estimate of the temperature. Here we report an X-ray spectrum of the afterglow of GRB011211, which shows emission lines of magnesium, silicon, sulphur, argon, calcium and possibly nickel, arising in metal-enriched material with an outflow velocity of the order of one-tenth the speed of light. These observations strongly favour models where a supernova explosion from a massive stellar progenitor precedes the burst event and is responsible for the outflowing matter.</w:t>
      </w:r>
      <w:r>
        <w:br/>
      </w:r>
      <w:r>
        <w:rPr>
          <w:rStyle w:val="VerbatimChar"/>
        </w:rPr>
        <w:t xml:space="preserve">## 36391                                                                                                                                                                                                                                                                                                                                                                                                                                                                                                                                                                                                                                                                                                                                                                                                                                                                                                                                                                                                                                                                                                                                                                                                                                                                                                                                                                                                                                                                                                                                                                                                                                                                                                                                                                                                                                                                                                                                                                                                                                                                                                                                                                                                                                                                                                                                                                                                                                                                                                                                                                                                                                                                                                                                                                                                                                                                                                                                                                                                                                                                                                                                                                                                                                                                                                                                                                                                                                                                                                                                                                                                                                                                                                                                                                                                                                                                                                                                                                                                                                                                                                                                                                                                                                                                                                                                                                                                                                                                                                                                                         We present a new cluster-detection algorithm designed for the Panoramic Survey Telescope and Rapid Response System (Pan-STARRS) survey but with generic application to any multiband data. The method makes no prior assumptions about the properties of clusters other than (i) the similarity in colour of cluster galaxies (the ‘red sequence’); and (ii) an enhanced projected surface density. The detector has three main steps: (i) it identifies cluster members by photometrically filtering the input catalogue to isolate galaxies in colour–magnitude space; (ii) a Voronoi diagram identifies regions of high surface density; and (iii) galaxies are grouped into clusters with a Friends-of-Friends technique. Where multiple colours are available, we require systems to exhibit sequences in two colours. In this paper, we present the algorithm and demonstrate it on two data sets. The first is a 7-deg2 sample of the deep Sloan Digital Sky Survey (SDSS) equatorial stripe (Stripe 82), from which we detect 97 clusters with z≤ 0.6. Benefitting from deeper data, we are 100 per cent complete in the maxBCG optically selected cluster catalogue (based on shallower single-epoch SDSS data) and find an additional 78 previously unidentified clusters. The second data set is a mock Medium Deep Survey Pan-STARRS catalogue, based on the Λ cold dark matter (ΛCDM) model and a semi-analytic galaxy formation recipe. Knowledge of galaxy–halo memberships in the mock catalogue allows for the quantification of algorithm performance. We detect 305 mock clusters in haloes with mass &gt;1013 h−1 M⊙ at z≲ 0.6 and determine a spurious detection rate of 75 per cent completeness down to halo masses of 1013.4 h−1 M⊙ and recovers &gt;75 per cent of the total stellar mass of clusters in haloes down to 1013.8 h−1 M⊙. A companion paper presents the complete cluster catalogue over the full 270-deg2 Stripe 82 catalogue.</w:t>
      </w:r>
      <w:r>
        <w:br/>
      </w:r>
      <w:r>
        <w:rPr>
          <w:rStyle w:val="VerbatimChar"/>
        </w:rPr>
        <w:t xml:space="preserve">## 36464                                                                                                                                                                                                                                                                                                                                                                                                                                                                                                                                                                                                                                                                                                                                                                                                                                                                                                                                                                                                                                                                                                                                                                                                                                                                                                                                                                                                                                                                                                                                                                                                                                                                                                                                                                                                                                                                                                                                                                                                                                                                                                                                                                                                                                                                                                                                                                                                                                                                                                                                                                                                                                                                                                                                                                                                                                                                                                                                                                                                                                                                                                                                                                                                                                                                                                                                                                                                                                                                                                                                                                                                                                                                                                                                                                                                                                                                                                                                                                                                                                                                                                                                                                                                                                                                                                                                                                                                                                                                                                                                                                                                                                                                                                                                                                                                                                                                                                                                                                                                                                                                                                                                                                                                                                                                                                                                                                                                                 I present a method to deproject the observed intensity profile of an axisymmetric bulge with arbitrary flattening to derive the three-dimensional luminosity density profile, and to calculate the contribution of the bulge to the rotation curve. I show the rotation curves for a family of fiducial bulges with Sersic surface brightness profiles and with various concentrations and intrinsic axis ratios. Both parameters have a profound impact on the shape of the rotation curve. In particular, I show how the peak rotation velocity, as well as the radius where it is reached, depends on both parameters. \n \n \n \nI also discuss the implications of the flattening of a bulge for the decomposition of a rotation curve and use the case of NGC 5533 to show the errors that result from neglecting it. For NGC 5533, neglecting the flattening of the bulge leads to an overestimate of its mass-to-light ratio by approximately 30 per cent and an underestimate of the contributions from the stellar disc and dark matter halo in the regions outside the bulge-dominated area.</w:t>
      </w:r>
      <w:r>
        <w:br/>
      </w:r>
      <w:r>
        <w:rPr>
          <w:rStyle w:val="VerbatimChar"/>
        </w:rPr>
        <w:t xml:space="preserve">## 36480                                                                                                                                                                                                                                                                                                                                                                                                                                                                                                                                                                                                                                                                                                                                                                                                                                                                                                                                                                                                                                                                                                                                                                                                                                                                                                                                                                                                                                                                                                                                                                                                                                                                                                                                                                                                                                                                                                                                                                                                                                                                                                                                                                                                                                                                                                                                                                                                                                                                                                                                                                                                                                                                                                                                                                                                                                                                                                                                                                                                                                                                                                                                                                                                                                                                                                                                                                                                                                                                                                                                                                                                                                                                                                                                                                                                                                                                                                                                                                                                                                                                                                                                                                                                                                                                                                                                                                                                                                                                                                                                                                                                                                                                                                                                                                                                                                                                                                                                                                   We investigate to what extent the spin axes of stars in young open clusters are aligned. Assuming that the spin vectors lie uniformly within a conical section, with an opening half-angle between � = 0 � (perfectly aligned) and � = 90 � (completely random), we describe a Monte-Carlo modelling technique that returns a probability density for this opening angle given a set of measured sini values, where i is the unknown inclination angle between a stellar spin vector and the line of sight. Using simulations we demonstrate that although azimuthal information is lost, it is easily possible to discriminate between strongly aligned spin axes and a random distribution, providing that the mean spin-axis inclination lies outside the range 45 � –75 � . We apply the technique to G- and K-type stars in the young Pleiades and Alpha Per clusters. The sini values are derived using rotation periods and projected equatorial velocities, combined with radii estimated from the cluster distances and a surface brightness/colour relationship. For both clusters we find no evidence for spin-axis alignment: � = 90 � is the most probable model and � &gt; 40 � with 90 per cent confidence. Assuming a random spin-axis alignment, we re-determine the distances to both clusters, obtaining 133± 7pc for the Pleiades and 182± 11pc for Alpha Per. If the assumption of random spin-axis alignment is discarded however, whilst the distance estimate remains unchanged, it has an additional +1832 percent uncertainty.</w:t>
      </w:r>
      <w:r>
        <w:br/>
      </w:r>
      <w:r>
        <w:rPr>
          <w:rStyle w:val="VerbatimChar"/>
        </w:rPr>
        <w:t xml:space="preserve">## 36533                                                                                                                                                                                                                                                                                                                                                                                                                                                                                                                                                                                                                                                                                                                                                                                                                                                                                                                                                                                                                                                                                                                                                                                                                                                                                                                                                                                                                                                                                                                                                                                                                                                                                                                                                                                                                                                                                                                                                                                                                                                                                                                                                                                                                                                                                                                                                                                                                                                                                                                                                                                                                                                                                                                                                                                                                                                                                                                                                                                                                                                                                                                                                                                                                                                                                                                                                                                                                                                                                                                                                                                                                                                                                                                                                                                                                                                                                                                                                                                                                                                                                                                                                                                                                                                                                                                                                                                                                                                                                                                                                                                                                                                                                                                                                                                                                                                                                                                                                                            We present Hα spectropolarimetry observations of a sample of 10 bright T Tauri stars, supplemented with new Herbig Ae/Be star data. A change in the linear polarization across Hα is detected in most of the T Tauri (9/10) and Herbig Ae (9/11) objects, which we interpret in terms of a compact source of line photons that is scattered off a rotating accretion disc. We find consistency between the position angle (PA) of the polarization and those of imaged disc PAs from infrared and millimetre imaging and interferometry studies, probing much larger scales. For the Herbig Ae stars AB Aur, MWC 480 and CQ Tau, we find the polarization PA to be perpendicular to the imaged disc, which is expected for single scattering. On the other hand, the polarization PA aligns with the outer disc PA for the T Tauri stars DR Tau and SU Aur and FU Ori, conforming to the case of multiple scattering. This difference can be explained if the inner discs of Herbig Ae stars are optically thin, whilst those around our T Tauri stars and FU Ori are optically thick. Furthermore, we develop a novel technique that combines known inclination angles and our recent Monte Carlo models to constrain the inner rim sizes of SU Aur, GW Ori, AB Aur and CQ Tau. Finally, we consider the connection of the inner disc structure with the orientation of the magnetic field in the foreground interstellar medium: for FU Ori and DR Tau, we infer an alignment of the stellar axis and the larger magnetic field direction.</w:t>
      </w:r>
      <w:r>
        <w:br/>
      </w:r>
      <w:r>
        <w:rPr>
          <w:rStyle w:val="VerbatimChar"/>
        </w:rPr>
        <w:t xml:space="preserve">## 36543                                                                                                                                                                                                                                                                                                                                                                                                                                                                                                                                                                                                                                                                                                                                                                                                                                                                                                                                                                                                                                                                                                                                                                                                                                                                                                                                                                                                                                                                                                                                                                                                                                                                                                                                                                                                                                                                                                                                                                                                                                                                                                                                                                                                                                                                                                                                                                                                                                                                                                                                                                                                                                                                                                                                                                                                                                                                                                                                                                                                                                                                                                                                                                                                                                                                                                                                                                                                                                                                                                                                                                                                                                                                                                                                                                                                                                                                                                                                                                                                                                                                                                                                                                                                                                                                                                                                                                                                                                                                          The velocity distribution f(v) of nearby stars is estimated, via a maximum likelihood algorithm, from the positions and tangential velocities of a kinematically unbiased sample of 14,369 stars observed by the Hipparcos satellite. The distribution f shows rich structure in the radial and azimuthal motions, vR and v, but not in the vertical velocity, vz: there are four prominent and many smaller maxima, many of which correspond to well-known moving groups. While samples of early-type stars are dominated by these maxima, also up to about a quarter of red main-sequence stars are associated with them. These moving groups are responsible for the vertex deviation measured even for samples of late-type stars; they appear more frequently for ever redder samples, and as a whole they follow an asymmetric drift relation, in the sense that those only present in red samples predominantly have large |vR| and lag in v with respect to the local standard of rest (LSR). The question arises, how did these old moving groups get on their eccentric orbits? A plausible mechanism known from solar system dynamics that is able to manage a shift in orbit space is sketched. This mechanism involves locking into an orbital resonance; in this respect is intriguing that Oort's constants, as derived from Hipparcos data, imply a frequency ratio between azimuthal and radial motion of exactly Ω:κ = 3:4. Apart from these moving groups, there is a smooth background distribution, akin to Schwarzschild's ellipsoidal model, with axis ratios σR:σ:σz ≈ 1:0.6:0.35. The contours are aligned with the vR-direction, but not with respect to the v- and vz-axes: the mean vz increases for stars rotating faster than the LSR. This effect can be explained by the stellar warp of the Galactic disk. If this explanation is correct, the warp's inner edge must not be within the solar circle, while its pattern rotates with frequency 13 km s-1 kpc-1 retrograde with respect to the stellar orbits.</w:t>
      </w:r>
      <w:r>
        <w:br/>
      </w:r>
      <w:r>
        <w:rPr>
          <w:rStyle w:val="VerbatimChar"/>
        </w:rPr>
        <w:t xml:space="preserve">## 36591                                                                                                                                                                                                                                                                                                                                                                                                                                                                                                                                                                                                                                                                                                                                                                                                                                                                                                                                                                                                                                                                                                                                                                                                                                                                                                                                                                                                                                                                                                                                                                                                                                                                                                                                                                                                                                                                                                                                                                                                                                                                                                                                                                                                                                                                                                                                                                                                                                                                                                                                                                                                                                                                                                                                                                                                                                                                                                                                                                                                                                                                                                                                                                                                                                                                                                                                                                                                                                                                                                                                                                                                                                                                                                                                                                                                                                                                                                                                                                                                                                                                                                                                                                                                                                                                                                                                                                                                                                                                                                                                                                                                                                                                                                                                                                                                                                                                                                                                                                                                                                                                                                                                                                                                                                                                                                                                                            We report on sensitive far-infrared observations of 12CO pure rotational transitions in the OMC-1 core of Orion. The lines were observed with the long-wavelength spectrometer in the grating mode on board the Infrared Space Observatory, covering the 43-197 µm wavelength range. The transitions from Jup=14 up to Jup=19 have been identified across the whole OMC-1 core, and lines up to Jup=43 have been detected toward the central region, KL/IRc2. In addition, we have taken high-quality spectra in the Fabry-Perot mode of some of the CO lines. In KL/IRc2, the lines are satisfactorily accounted for by a three-temperature model describing the plateau and ridge emission. The fluxes detected in the high-J transitions (Jup&gt;34) reveal the presence of a very hot and dense gas component [T=1500-2500 K; N&amp;parl0;CO&amp;parr0;=2x1017 cm-2], probably originating from some of the embedded sources previously observed in the H2 near-infrared lines. At all other positions in the OMC-1 core, we estimate kinetic temperatures &gt;/=80 K and as high as 150 K at some positions around IRc2, from a simple large-velocity gradient model.</w:t>
      </w:r>
      <w:r>
        <w:br/>
      </w:r>
      <w:r>
        <w:rPr>
          <w:rStyle w:val="VerbatimChar"/>
        </w:rPr>
        <w:t xml:space="preserve">## 36600                                                                                                                                                                                                                                                                                                                                                                                                                                                                                                                                                                                                                                                                                                                                                                                                                                                                                                                                                                                                                                                                                                                                                                                                                                                                                                                                                                                                                                                                                                                                                                                                                                                                                                                                                                                                                                                                                                                                                                                                                                                                                                                                                                                                                                                                                                                                                                                                                                                                                                                                                                                                                                                                                                                                                                                                                                                                                                                                                                                                                                                                                                                                                                                                                                                                                                                                                                                                                                                                                                                                                                                                                                                                                                                                                                                                                                                                                                                                                                                                                                                                                                                                                                                                                                                                                                                                                                                                                                                                                                                                                                                                                                                                                                                                                                                                                                                                                                                                                                                                                                                                                                                                  We present the initial results from our search for high redshift, z &amp; 6, quasars using near infrared data from the UKIRT Infrared Deep Sky Survey (UKIDSS) Large Area Survey (LAS). Our analysis of 106 deg 2 of sky from Data Release 1 (DR1) has resulted in the discovery of ULAS J020332.38+001229.2, a luminous (JAB = 20.0, JVega = 19.1, M1450 = 26.2) quasar at z = 5.86. Following candidate selection from the combined IR and optical catalogue data and stacking of multiple epoch Sloan Digital Sky Survey (SDSS) data, we have obtained optical spectroscopy for the only two z &amp; 6 quasar candidates. The VLT FORS2 spectrum of ULAS J020332.38+001229.2 shows broad Lyα + N V 1240 emission at �8350u and an abrupt continuum break due to absorption by the Lyα forest. The quasar is not present in the SDSS DR5 catalogue and the continuum spectral index of α=-1.4 (F� / ν � ) is redder than a composite of SDSS quasars at similar redshifts (α=-0.5). The discovery of one z � 6 quasar in �100 deg 2 in a complete sample within our selection criteria down to a median depth of YAB = 20.4 (7σ) is consistent with existing SDSS results. We describe our survey methodology, including the use of optical data from the SDSS and the highly effective procedures developed to isolate the very small surface density of highprobability quasar candidates.</w:t>
      </w:r>
      <w:r>
        <w:br/>
      </w:r>
      <w:r>
        <w:rPr>
          <w:rStyle w:val="VerbatimChar"/>
        </w:rPr>
        <w:t xml:space="preserve">## 36612                                                                                                                                                                                                                                                                                                                                                                                                                                                                                                                                                                                                                                                                                                                                                                                                                                                                                                                                                                                                                                                                                                                                                                                                                                                                                                                                                                                                                                                                                                                                                                                                                                                                                                                                                                                                                                                                                                                                                                                                                                                                                                                                                                                                                                                                                                                                                                                                                                                                                                                                                                                                                                                                                                                                                                                                                                                                                                                                                                                                                                                                                                                                                                                                                                                                                                                                                                                                                                                                                                                                                                                                                                                                                                                                                                                                                                                                                                                                                                                                                                                                                                                                                                                                                                                                                                                                                                                                                                                                                                                                                                                                                                                        We present near-infrared long-slit and multislit spectra of low-mass brown dwarf candidates in the Orion nebula cluster. The long-slit data were observed in the H and K bands using NIRI on the Gemini-North Telescope. The multi-object spectroscopic observations were made using IRIS2 on the Anglo-Australian Telescope at H band. We develop a spectral typing scheme based on optically calibrated, near-infrared spectra of young sources in the Taurus and IC 348 star-forming regions with spectral types M3.0 to M9.5. We apply our spectral typing scheme to 52 sources, including previously published UKIRT and GNIRS spectra. 40 objects show strong water absorption with spectral types of M3 to &gt;M9.5. The latest type objects are provisionally classified as early L types. We plot our sources on Hertzsprung-Russell diagrams overlaid with theoretical pre-main-sequence isochrones. The majority of our objects lie close to or above the 1-Myr isochrone, leading to an average cluster age that is &lt;1 Myr. We find 38 sources lie at or below the hydrogen-burning limit (0.075 M ⊙ ). 10 sources potentially have masses below the deuterium-burning limit (0.012 M ⊙ ). We use a Monte Carlo approach to model the observed luminosity function with a variety of cluster age and mass distributions. The lowest x 2 values are produced by an age distribution centred at 1 Myr, with a mass function that declines at substellar masses according to an M α power law in the range a = 0.3-0.6. We find that truncating the mass function at 0.012 M ⊙ produces luminosity functions that are starved of the faintest magnitudes, even when using bimodal age populations that contain 10-Myr-old sources. The results of these Monte Carlo simulations therefore support the existence of a planetary mass population in the ONC.</w:t>
      </w:r>
      <w:r>
        <w:br/>
      </w:r>
      <w:r>
        <w:rPr>
          <w:rStyle w:val="VerbatimChar"/>
        </w:rPr>
        <w:t xml:space="preserve">## 36652                                                                                                                                                                                                                                                                                                                                                                                                                                                                                                                                                                                                                                                                                                                                                                                                                                                                                                                                                                                                                                                                                                                                                                                                                                                                                                                                                                                                                                                                                                                                                                                                                                                                                                                                                                                                                                                                                                                                                                                                                                                                                                                                                                                                                                                                                                                                                                                                                                                                                                                                                                                                                                                                                                                                                                                                                                                                                                                                                                                                                                                                                                                                                                                                                                                                                                                                                                                                                                                                                                                                                                                                                                                                                                                                                                                                                                                                                                                                                                                                                                                                                                                                                                                                                                                                                                                                                                                                                                                                                                                                                                                                                                                                                                                                                                                                                                                                                                                                                                                                                                                                                                                                                                                                                                                                                                                                                                               We investigate whether a circumbinary gas disc can coalesce a supermassive black hole binary system in the centre of a galaxy. This is known to be problematic for a prograde disc. We show that in contrast, interaction with a retrograde circumbinary disc is considerably more effective in shrinking the binary because there are no orbital resonances. The binary directly absorbs negative angular momentum from the circumbinary disc by capturing gas into a disc around the secondary black hole, or discs around both holes if the binary mass ratio is close to unity. In many cases the binary orbit becomes eccentric, shortening the pericentre distance as the eccentricity grows. In all cases the binary coalesces once it has absorbed the angular momentum of a gas mass comparable to that of the secondary black hole. Importantly, this conclusion is unaffected even if the gas inflow rate through the disc is formally super-Eddington for either hole. The coalescence time-scale is therefore always ∼ M2/M. where M 2 is the secondary black hole mass and M the inflow rate through the circumbinary disc.</w:t>
      </w:r>
      <w:r>
        <w:br/>
      </w:r>
      <w:r>
        <w:rPr>
          <w:rStyle w:val="VerbatimChar"/>
        </w:rPr>
        <w:t xml:space="preserve">## 36656                                                                                                                                                                                                                                                                                                                                                                                                                                                                                                                                                                                                                                                                                                                                                                                                                                                                                                                                                                                                                                                                                                                                                                                                                                                                                                                                                                                                                                                                                                                                                                                                                                                                                                                                                                                                                                                                                                                                                                                                                                                                                                                                                                                                                                                                                                                                                                                                                                                                                                                                                                                                                                                                                                                                                                                                                                                                                                                                                                                                                                                                                                                                                                                                                                                                                                                                                                                                                                                                                                                                                                                                                                                                                                                                                                                                                                                                                                                                                                                                                                                                                                                                                                                                                                                                                                                                                                                                                                                                                                                                                                                                                                                                                                                                                                                                                                                                                                                                                                                                                                                                                                                                                                                                                                                                                                                                                                                                                                                                                                                                                                                                                                                                                                                                                                                          We present the results of a radial velocity survey designed to measure the fraction of double degenerates among DA white dwarfs. The narrow core of the Hα line was observed twice or more for 46 white dwarfs yielding radial velocities accurate to a few km s−1. This makes our survey the most sensitive to the detection of double degenerates undertaken to date. We found no new double degenerates in our sample, though Hα emission from distant companions is seen in two systems. Two stars known to be double degenerates prior to our observations are included in the analysis. We find a 95 per cent probability that the fraction of double degenerates among DA white dwarfs lies in the range [0.017, 0.19].</w:t>
      </w:r>
      <w:r>
        <w:br/>
      </w:r>
      <w:r>
        <w:rPr>
          <w:rStyle w:val="VerbatimChar"/>
        </w:rPr>
        <w:t xml:space="preserve">## 36661                                                                                                                                                                                                                                                                                                                                                                                                                                                                                                                                                                                                                                                                                                                                                                                                                                                                                                                                                                                                                                                                                                                                                                                                                                                                                                                                                                                                                                                                                                                                                                                                                                                                                                                                                                                                                                                                                                                                                                                                                                                                                                                                                                                                                                                                                                                                                                                                                                                                                                                                                                                                                                                                                                                                                                                                                                                                                                                                                                                                                                                                                                                                                                                                                                                                                                                                                                                                                                                                                                                                                                                                                                                                                                                                                                                                                                                                                                                                                                                                                                                                                                                                                                                                                                                                                                                                                                                                                                                                                                                                                                                                                                                                                                                                                                                                     We present the first detailed kinematical analysis of the planetary nebula Abell 63, which is known to contain the eclipsing close-binary nucleus UU Sge. Abell 63 provides an important test case in investigating the role of close-binary central stars on the evolution of planetary nebulae. \n \n \n \nLongslit observations were obtained using the Manchester echelle spectrometer combined with the 2.1-m San Pedro Martir Telescope. The spectra reveal that the central bright rim of Abell 63 has a tube-like structure. A deep image shows collimated lobes extending from the nebula, which are shown to be high-velocity outflows. The kinematic ages of the nebular rim and the extended lobes are calculated to be 8400 ± 500 and 12 900 ± 2800 yr, respectively, which suggests that the lobes were formed at an earlier stage than the nebular rim. This is consistent with expectations that disc-generated jets form immediately after the common envelope phase. \n \n \n \nA morphological–kinematical model of the central nebula is presented and the best-fitting model is found to have the same inclination as the orbital plane of the central binary system; this is the first proof that a close-binary system directly affects the shaping of its nebula. A Hubble-type flow is well-established in the morphological–kinematical modelling of the observed line profiles and imagery. \n \n \n \nTwo possible formation models for the elongated lobes of Abell 63 are considered, (i) a low-density, pressure-driven jet excavates a cavity in the remnant asymptotic giant branch (AGB) envelope; (ii) high-density bullets form the lobes in a single ballistic ejection event.</w:t>
      </w:r>
      <w:r>
        <w:br/>
      </w:r>
      <w:r>
        <w:rPr>
          <w:rStyle w:val="VerbatimChar"/>
        </w:rPr>
        <w:t xml:space="preserve">## 36664                                                                                                                                                                                                                                                                                                                                                                                                                                                                                                                                                                                                                                                                                                                                                                                                                                                                                                                                                                                                                                                                                                                                                                                                                                                                                                                                                                                                                                                                                                                                                                                                                                                                                                                                                                                                                                                                                                                                                                                                                                                                                                                                                                                                                                                                                                                                                                                                                                                                                                                                                                                                                                                                                                                                                                                                                                                                                                                                                                                                                                                                                                                                                                                                                                                                                                                                                                                                                                                                                                                                                                                                                                                                                                                                                                                                                                                                                                                                                                                                                                                                                                                                                                                                                                                                                                                                                                                                                                                                                                                                                                                                                                                                                                                                                                                                                                                                                                                                                              We analytically work out the cumulative, i.e. averaged over one orbital revolution, time variations 〈υ ρ 〉 of the radial velocity υ ρ of a typical S star orbiting the supermassive (M • ≈ 10 6 M ⊙ ) black hole (SBH) hosted by the Galactic Centre (GC) in Sgr A * caused by several dynamical effects. They are the general relativistic gravitoelectromagnetic (GEM) fields of the SBH, its quadrupole mass moment Q 2 and a diffuse dark matter distribution around the SBH. All of them induce non-zero long-term radial accelerations proportional to the eccentricity e of the orbit. By taking the S2 star, orbiting the SBH along a highly eccentric (e = 0.8831) ellipse with a period P b = 15.9 yr and semimajor axis a = 1031.69 au, we numerically compute the magnitudes of its radial accelerations. The largest effects are due to the general relativistic Schwarzschild-like g ravitoelectric (GE) field, with 〈υ (GE) ρ 〉 = 8.2 x 10 -5 m s -2 , and the diffuse material distribution, modelled with a Plummer-type mass density profile, with 〈υ ρ (dm) 〉 = 3.8 × 10 -6 m s -2 . The effects caused by the general relativistic Kerr-type gravitomagnetic (GM) field and by Q 2 are smaller by orders of magnitude. By assuming an uncertainty in measuring the radial velocities of about 15 km s -1 , the future accuracy in measuring 〈υ ρ 〉 can be evaluated to be of the order of 2.4 x 10 -5 m s -2 over an observational time-span Δt = 20yr. Currently, the available radial velocity measurements cover just 7 yr.</w:t>
      </w:r>
      <w:r>
        <w:br/>
      </w:r>
      <w:r>
        <w:rPr>
          <w:rStyle w:val="VerbatimChar"/>
        </w:rPr>
        <w:t xml:space="preserve">## 36698                                                                                                                                                                                                                                                                                                                                                                                                                                                                                                                                                                                                                                                                                                                                                                                                                                                                                                                                                                                                                                                                                                                                                                                                                                                                                                                                                                                                                                                                                                                                                                                                                                                                                                                                                                                                                                                                                                                                                                                                                                                                                                                                                                                                                                                                                                                                                                                                                                                                                                                                                                                                                                                                                                                                                                                                                                                                                                                                                                                                                                                                                                                                                                                                                                                                                                                                                                                                                                                                                                                                                                                                                                                                                                                                                                                                                           We present new spectra of dominant galaxies in X-ray selected clusters of galaxies, which combine with our previously published spectra to form a sample of 256 dominant galaxies in 215 clusters. 177 of the clusters are members of the ROSAT Brightest Cluster Sample (BCS; Ebeling et al. 1998), and 18 have no previous measured redshift. This is the first paper in a series correlating the properties of brightest cluster galaxies and their host clusters in the radio, optical and X-ray wavebands. 27 per cent of the central dominant galaxies have emission-line spectra, all but five with line intensity ratios typical of cooling flow nebulae. A further 6 per cent show only (NII)��6548,6584 with Hin absorption. We find no evidence for an increase in the frequency of line emission with X-ray luminosity. Purely X-ray-selected clusters at low redshift have a higher probability of containing line emission. The projected separation between the optical position of the dominant galaxy and its host cluster X- ray centroid is less for the line-emitting galaxies than for those without line emission, consistent with a closer association of the central galaxy and the gravitational centre in cooling flow clusters. The more H�-luminous galaxies have larger emission-line regions and show a higher ratio of Balmer to forbidden line emission, although there is a continuous trend of ionization behaviour across four decades in Hluminosity. Galaxies with the more luminous line emission (L(H�)&gt; 10 41 ergs 1 ) show a significantly bluer continuum, whereas lower-luminosity and (NII)-only line emitters have continua that differ little from those of non-line emitting dominant galaxies. Values of the Balmer decrement in the more luminous systems commonly imply intrinsic reddening of E(B-V)� 0.3, and when this is corrected for, the excess blue light can be characterized by a population of massive young stars. Several of the galaxies require a large population of O stars, which also provide sufficient photoionization to produce theobserved Hluminosity. The large number of lower-mass stars relative to the O star population suggests that this anomalous population is due to a series of starbursts in the central galaxy. The lower H�-luminosity systems show a higher ionization state and few massive stars, requiring instead the introduction of a harder source of photoionization, such as turbulent mixing layers, or low-level nuclear activity. The line emission from the systems showing only (NII) is very similar to low-level LINER activity commonly found in many normal elliptical galaxies.</w:t>
      </w:r>
      <w:r>
        <w:br/>
      </w:r>
      <w:r>
        <w:rPr>
          <w:rStyle w:val="VerbatimChar"/>
        </w:rPr>
        <w:t xml:space="preserve">## 36704                                                                                                                                                                                                                                                                                                                                                                                                                                                                                                                                                                                                                                                                                                                                                                                                                                                                                                                                                                                                                                                                                                                                                                                                                                                                                                                                                                                                                                                                                                                                                                                                                                                                                                                                                                                                                                                                                                                                                                                                                                                                                                                                                                                                                                                                                                                                                                                                                                                                                                                                                                                                                                                                                                                                                                                                                                                                                                                                                                                                                                                                                                                                                                                                                                                                                                                                                                                                                                                                                                                                                                                                                                                                                                                                                                                                                                                                                                                                                                                                                                                                                                                                                                                                                                                                                                                                                                                                                                                                                      We examine the constraints that the observations of different spectral states displayed by Galactic black hole candidates impose on the properties of magnetic flares resulting from the reconnection of flux tubes that rise from the accretion disc into a corona because of the magnetic buoyancy (Parker) instability. Using observations of one of the best-studied examples, GX339-4, we identify the geometry and physical conditions characterizing each of these states. We find that, if in the soft state flaring occurs at small scaleheights above the accretion disc, a soft thermal-like spectrum, characteristic of this state, can result from the heating and consequent reradiation of the hard X-rays produced by such flares. The hard tail can then be produced by Comptonization of the soft radiation. Conversely, the hard state may result from a phase in which flares are triggered high above the underlying accretion disc and produce X-rays via Comptonization of either internal cyclo-synchrotron radiation or soft disc photons. The spectral characteristics of the different states are naturally accounted for by the choice of geometry: when flares are triggered high above the disc the system is photon-starved, hence the hard Comptonized spectrum of the hard state. Intense flaring close to the disc greatly enhances the local soft-photon field with the result that the spectrum softens. We interpret these two states as being related to two different phases of magnetic energy dissipation. We speculate that, in the soft state, Parker instability in the disc may favour the emergence of large numbers of relatively low-magnetic-field flux tubes. In the hard state, only intense magnetic fields become buoyant and magnetic loops are able to rise and expand in the coronal atmosphere. This possibility can also qualitatively account for the observed short time-scale variability and the characteristics of the X-ray-reflected component of the hard state.</w:t>
      </w:r>
      <w:r>
        <w:br/>
      </w:r>
      <w:r>
        <w:rPr>
          <w:rStyle w:val="VerbatimChar"/>
        </w:rPr>
        <w:t xml:space="preserve">## 36714                                                                                                                                                                                                                                                                                                                                                                                                                                                                                                                                                                                                                                                                                                                                                                                                                                                                                                                                                                                                                                                                                                                                                                                                                                                                                                                                                                                                                                                                                                                                                                                                                                                                                                                                                                                                                                                                                                                                                                                                                                                                                                                                                                                                                                                                                                                                                                                                                                                                                                                                                                                                                                                                                                                                                                                                                                                                                                                                                                                                                                                                                                                                                                                                                                                                                                                                                                                                                                                                                                                                                                                                                                                                                                                                                                                                                                                                                                                                                                                                                                                                                                                                                                                                                                                                                                                                                                                                                                                                                                                                                                                                                                                                                                                                                                                                                                                                                                                                                                                                                                                                                                                                                                                                                                                                                                                                                                                                                                                                                                                                                                               We present the first large-scale study of E+A galaxies that incorporates photometry in the ultraviolet (UV ) wavelengths. E+A galaxies are ‘post-starburst’ systems, with strong Balmer absorption lines indicating significant recent star formation, but without [OII] and Hα emission lines which are characteristic of ongoing star formation. The starburst that creates the E+A galaxy typically takes place within the last Gyr and creates a high fraction (20-60 percent) of the stellar mass in the remnant over a short timescale ( 20) exhibit implied SFRs of less than 50 M⊙yr −1 , their luminous counterparts (M(z) 10 10 M⊙), the Eddington ratios in this sample of galaxies scale as M , where 1 &lt; γ &lt; 3. Finally, we use our E+A sample to estimate the time it takes for galaxies to migrate from the blue cloud to the red sequence. We find migration times between 1 and 5 Gyrs, with a median value of 1.5 Gyrs.</w:t>
      </w:r>
      <w:r>
        <w:br/>
      </w:r>
      <w:r>
        <w:rPr>
          <w:rStyle w:val="VerbatimChar"/>
        </w:rPr>
        <w:t xml:space="preserve">## 36716                                                                                                                                                                                                                                                                                                                                                                                                                                                                                                                                                                                                                                                                                                                                                                                                                                                                                                                                                                                                                                                                                                                                                                                                                                                                                                                                                                                                                                                                                                                                                                                                                                                                                                                                                                                                                                                                                                                                                                                                                                                                                                                                                                                                                                                                                                                                                                                                                                                                                                                                                                                                                                                                                                                                                                                                                                                                                                                                                                                                                                                                                                                                                                                                                                                                                                                                                                                                                                                                                                                                                                                                                                                                                                                                                                                                                                                                                                                                                                                                                                                                                                                                                                                                                                                                                                                                                                                                                                                                                                                                                                                                                                                                                                                                                                                                                                                                                                                                                                                                                                                                                                                                                                                                                                                                                                                                                                                              We introduce versatile spectral analysis (VESPA): a new method which aims to recover robust star formation and metallicity histories from galactic spectra. VESPA uses the full spectral range to construct a galaxy history from synthetic models. We investigate the use of an adaptative parametrization grid to recover reliable star formation histories on a galaxy-by-galaxy basis. Our goal is robustness as opposed to high-resolution histories, and the method is designed to return high time resolution only where the data demand it. In this paper we detail the method and we present our findings when we apply VESPA to synthetic and real Sloan Digital Sky Survey (SDSS) spectroscopic data. We show that the number of parameters that can be recovered from a spectrum depends strongly on the signal-to-noise ratio, wavelength coverage and presence or absence of a young population. For a typical SDSS sample of galaxies, we can normally recover between two and five stellar populations. We find very good agreement between VESPA and our previous analysis of the SDSS sample with MOPED.</w:t>
      </w:r>
      <w:r>
        <w:br/>
      </w:r>
      <w:r>
        <w:rPr>
          <w:rStyle w:val="VerbatimChar"/>
        </w:rPr>
        <w:t xml:space="preserve">## 36730                                                                                                                                                                                                                                                                                                                                                                                                                                                                                                                                                                                                                                                                                                                                                                                                                                                                                                                                                                                                                                                                                                                                                                                                                                                                                                                                                                                                                                                                                                                                                                                                                                                                                                                                                                                                                                                                                                                                                                                                                                                                                                                                                                                                                                                                                                                                                                                                                                                                                                                                                                                                                                                                                                                                                                                                                                                                                                                                                                                                                                                                                                                                                                                                                                                                                                                                                                                                                                                                                                                                                                                                                                                                                                                                                                                                                                                                                                                                                                                                                                                                                                                                                                                                                                                                                                                                                                                                                                                                                                                                                                                                                                                                                                                                                                                                                                                                                                                                                                                                                                                                                                                                                                                                                                                                                                                                                                                                                                                                                                                              The chromosphere is a thin layer of the solar atmosphere that bridges the relatively cool photosphere and the intensely heated transition region and corona. Compressible and incompressible waves propagating through the chromosphere can supply significant amounts of energy to the interface region and corona. In recent years an abundance of high-resolution observations from state-of-the-art facilities have provided new and exciting ways of disentangling the characteristics of oscillatory phenomena propagating through the dynamic chromosphere. Coupled with rapid advancements in magnetohydrodynamic wave theory, we are now in an ideal position to thoroughly investigate the role waves play in supplying energy to sustain chromospheric and coronal heating. Here, we review the recent progress made in characterising, categorising and interpreting oscillations manifesting in the solar chromosphere, with an impetus placed on their intrinsic energetics.</w:t>
      </w:r>
      <w:r>
        <w:br/>
      </w:r>
      <w:r>
        <w:rPr>
          <w:rStyle w:val="VerbatimChar"/>
        </w:rPr>
        <w:t xml:space="preserve">## 36741                                                                                                                                                                                                                                                                                                                                                                                                                                                                                                                                                                                                                                                                                                                                                                                                                                                                                                                                                                                                                                                                                                                                                                                                                                                                                                                                                                                                                                                                                                                                                                                                                                                                                                                                                                                                                                                                                                                                                                                                                                                                                                                                                                                                                                                                                                                                                                                                                                                                                                                                                                                                                                                                                                                                                                                                                                                                                                                                                                                                                                                                                                                                                                                                                                                                                                                                                                                                                                                                                                                                                                                                                                                                                                                                                                                                                                                                                                                                                                                                                                                                                                                                                                                                                                                                                                                                                                                                                                                                                                                                                                                                                                                                                                                                                                                                                                                                                                                                                                                                                                                                                                                                                                                                                                                                                                                                                                                                                                                                                                                                                                                                                                                                                                                                                                                                                                                                                                                                                                     We report the discovery of tidal tails around the high-latitude Galactic globular cluster NGC 5466 in Sloan Digital Sky Survey data. Neural networks are used to reconstruct the probability distribution of cluster stars in ugriz space. The tails are clearly visible once extragalactic contaminants and field stars have been eliminated. They extend ~4° on the sky, corresponding to ~1 kpc in projected length. The orientation of the tails is in good agreement with the cluster's Galactic orbit, as judged from the proper-motion data.</w:t>
      </w:r>
      <w:r>
        <w:br/>
      </w:r>
      <w:r>
        <w:rPr>
          <w:rStyle w:val="VerbatimChar"/>
        </w:rPr>
        <w:t xml:space="preserve">## 36742                                                                                                                                                                                                                                                                                                                                                                                                                                                                                                                                                                                                                                                                                                                                                                                                                                                                                                                                                                                                                                                                                                                                                                                                                                                                                                                                                                                                                                                                                                                                                                                                                                                                                                                                                                                                                                                                                                                                                                                                                                                                                                                                                                                                                                                                                                                                                                                                                                                                                                                                                                                                                                                                                                                                                                                                                                                                                                                                                                                                                                                                                                                                                                                                                                                                                                                                                                                                                                                                                                                                                                                                                                                                                                                                                                                                                                                                                                                                                                                                                                                                                                                                                                                                                                                                                                                                                                                                                                                                                                                                                                                                                                                                                                                                                                                                                                                                                                                                                                                                                                                                                                                                                                                                                                                                                                                                                                                                                                                                                                                                                                                                                                                                                                                                                                                                                                                                                                                                 We report the discovery of tidal tails around the high-latitude Galactic globular cluster NGC 5466 in Sloan Digital Sky Survey (SDSS) data. Neural networks are used to reconstruct the probability distribution of cluster stars in u,g,r,i and z space. The tails are clearly visible, once extra-galactic contaminants and field stars have been eliminated. They extend roughly 4 degrees on the sky, corresponding to about 1 kpc in projected length. The orientation of the tails is in good agreement with the cluster's Galactic orbit, as judged from the proper motion data.</w:t>
      </w:r>
      <w:r>
        <w:br/>
      </w:r>
      <w:r>
        <w:rPr>
          <w:rStyle w:val="VerbatimChar"/>
        </w:rPr>
        <w:t xml:space="preserve">## 36743                                                                                                                                                                                                                                                                                                                                                                                                                                                                                                                                                                                                                                                                                                                                                                                                                                                                                                                                                                                                                                                                                                                                                                                                                                                                                                                                                                                                                                                                                                                                                                                                                                                                                                                                                                                                                                                                                                                                                                                                                                                                                                                                                                                                                                                                                                                                                                                                                                                                                                                                                                                                                                                                                                                                                                                                                                                                                                                                                                                                                                                                                                                                                                                                                                                                                                                                                                                                                                                                                                                                                                                                                                                                                                                                                                                                                                                                                                                                                                                                                                                                                                                                                                                                                                                                                                                                                                                                                                                                                                                                                                                                                                                                                                                                                                                                                                                                                                                                                                                                                    We investigate the effects on cosmological clustering statistics of empirical biasing, where the galaxy distribution is a local transformation of the present-day Eulerian density field. The effects of the suppression of galaxy numbers in voids, and their enhancement in regions of high density, are considered, independently and in combination. We compare results from numerical simulations with the predictions of simple analytic models. We find that the bias is generally scale-dependent, so that the shape of the galaxy power spectrum differs from that of the underlying mass distribution. The degree of bias is always a monotonic function of scale, tending to an asymptotic value on scales where the density fluctuations are linear. The scale dependence is often rather weak, with many reasonable prescriptions giving a bias which is nearly independent of scale. We have investigated whether such an Eulerian bias can reconcile a range of theoretical power spectra with the twin requirements of fitting the galaxy power spectrum and reproducing the observed mass-to-light ratios in clusters. It is not possible to satisfy these constraints for any member of the family of CDM-like power spectra in an Einstein - de Sitter universe when normalised to match COBE on large scales and galaxy cluster abundances on intermediate scales. We discuss what modifications of the mass power spectrum might produce agreement with the observational data.</w:t>
      </w:r>
      <w:r>
        <w:br/>
      </w:r>
      <w:r>
        <w:rPr>
          <w:rStyle w:val="VerbatimChar"/>
        </w:rPr>
        <w:t xml:space="preserve">## 36769                                                                                                                                                                                                                                                                                                                                                                                                                                                                                                                                                                                                                                                                                                                                                                                                                                                                                                                                                                                                                                                                                                                                                                                                                                                                                                                                                                                                                                                                                                                                                                                                                                                                                                                                                                                                                                                                                                                                                                                                                                                                                                                                                                                                                                                                                                                                                                                                                                                                                                                                                                                                                                                                                                                                                                                                                                                                                                                                                                                                                                                                                                                                                                                                                                                                                                                                                                                                                                                                                                                                                                                                                                                                                                                                                                                                                                                                                                                                                                                                                                                                                                                                                                                                                                                                                                                                                                                                                                                                                                                                                                                                                                                                                                                                                                                                                                                                                                                                            We study the statistical properties of spherical harmonic modes of temperature maps of the cosmic microwave background. Unlike other studies, which focus mainly on properties of the amplitudes of these modes, we look instead at their phases. In particular, we present a simple measure of phase correlation that can be diagnostic of departures from the standard assumption that primordial density fluctuations constitute a statistically homogeneous and isotropic Gaussian random field, which should possess phases that are uniformly random on the unit circle. The method we discuss checks for the uniformity of the distribution of phase angles using a non-parametric descriptor based on the use of order statistics, which is known as Kuiper's statistic. The particular advantage of the method we present is that, when coupled to the judicious use of Monte Carlo simulations, it can deliver very interesting results from small data samples. In particular, it is useful for studying the properties of spherical harmonics at low l for which there are only a small number of independent values of m and which therefore furnish only a small number of phases for analysis. We apply the method to the COBE Differential Microwave Radiometer (DMR) and Wilkinson Microwave Anisotropy Probe (WMAP) sky maps, and find departures from uniformity in both. In the case of WMAP, our results probably reflect Galactic contamination or the known variation of signal-to-noise ratio across the sky rather than primordial non-Gaussianity.</w:t>
      </w:r>
      <w:r>
        <w:br/>
      </w:r>
      <w:r>
        <w:rPr>
          <w:rStyle w:val="VerbatimChar"/>
        </w:rPr>
        <w:t xml:space="preserve">## 36783                                                                                                                                                                                                                                                                                                                                                                                                                                                                                                                                                                                                                                                                                                                                                                                                                                                                                                                                                                                                                                                                                                                                                                                                                                                                                                                                                                                                                                                                                                                                                                                                                                                                                                                                                                                                                                                                                                                                                                                                                                                                                                                                                                                                                                                                                                                                                                                                                                                                                                                                                                                                                                                                                                                                                                                                                                                                                                                                                                                                                                                                                                                                                                                                                                                                                                                                                                                                                                                                                                                                                                                                                                                                                                                                                                                                                                                                                                                                                                                                                                                                                                                                                                                                                                                                                                                                                                                                                                                                                                                                                                                                                                                                                                                                                                                                                                                                                                                                                                                                                                                                                                                                                                                                                                                                                                                       We present high-speed, three-colour photometry of the eclipsing cataclysmic variables GY Cnc, IR Com and HT Cas. We find that the sharp eclipses in GY Cnc and IR Com are due to eclipses of the white dwarf. There is some evidence for a bright-spot on the edge of the accretion disc in GY Cnc, but not in IR Com. Eclipse mapping of HT Cas is presented which shows changes in the structure of the quiescent accretion disc. Observations in 2002 show the accretion disc to be invisible except for the presence of a bright-spot at the disc edge. 2003 observations, however, clearly show a bright inner disc and the bright-spot to be much fainter than in 2002. Although no outburst was associated with either set of quiescent observations, the system was ∼0.6 mJy brighter in 2003, mainly due to the enhanced emission from the inner disc. We propose that these changes are due to variations in the mass-transfer rate from the secondary star and through the disc. The disc colours indicate that it is optically thin in both its inner and outer regions. We estimate the white dwarf temperature of HT Cas to be 15 000 ± 1000 K in 2002 and 14 000 ± 1000 K in 2003.</w:t>
      </w:r>
      <w:r>
        <w:br/>
      </w:r>
      <w:r>
        <w:rPr>
          <w:rStyle w:val="VerbatimChar"/>
        </w:rPr>
        <w:t xml:space="preserve">## 36785                                                                                                                                                                                                                                                                                                                                                                                                                                                                                                                                                                                                                                                                                                                                                                                                                                                                                                                                                                                                                                                                                                                                                                                                                                                                                                                                                                                                                                                                                                                                                                                                                                                                                                                                                                                                                                                                                                                                                                                                                                                                                                                                                                                                                                                                                                                                                                                                                                                                                                                                                                                                                                                                                                                                                                                                                                                                                                                                                                                                                                                                                                                                                                                                                                                                                                                                                                                                                                                                                                                                                                                                                                                                                                                                                                                                                                                                                                                                                                                                                                                                                                                                                                                                                                                                                                                                                                                                                                                                                                                                                                                                                                                                                                                                                                                                                                                                                                                                                                                                                                                                                                                                                                                                                                                                                                                                                                                                                                                                                                                                                                                                                                                                                                                                                                                                                                                                                                                                 We report the discovery of tidal tails around the high-latitude Galactic globular cluster NGC 5466 in Sloan Digital Sky Survey (SDSS) data. Neural networks are used to reconstruct the probability distribution of cluster stars in u,g,r,i and z space. The tails are clearly visible, once extra-galactic contaminants and field stars have been eliminated. They extend roughly 4 degrees on the sky, corresponding to about 1 kpc in projected length. The orientation of the tails is in good agreement with the cluster's Galactic orbit, as judged from the proper motion data.</w:t>
      </w:r>
      <w:r>
        <w:br/>
      </w:r>
      <w:r>
        <w:rPr>
          <w:rStyle w:val="VerbatimChar"/>
        </w:rPr>
        <w:t xml:space="preserve">## 36801                                                                                                                                                                                                                                                                                                                                                                                                                                                                                                                                                                                                                                                                                                                                                                                                                                                                                                                                                                                                                                                                                                                                                                                                                                                                                                                                                                                                                                                                                                                                                                                                                                                                                                                                                                                                                                                                                                                                                                                                                                                                                                                                                                                                                                                                                                                                                                                                                                                                                                                                                                                                                                                                                                                                                                                                                                                                                                                                                                                                                                                                                                                                                                                                                                                                                                                                                                                                                                                                                                                                                                                                                                                                                                                                                                                                                                                                                                                                                                                                                                                                                                                                                                                                                                                                                                                                                                                                                                                                                                                                                                                                                                                                                                                                                                                                                                                                                                                                                                                                                                                                                                                                                                                                            We examine the effect of magnetic fields on star cluster formation by performing simulations following the self-gravitating collapse of a turbulent molecular cloud to form stars in ideal magnetohydrodynamics. The collapse of the cloud is computed for global mass-to-flux ratios of ∞, 20, 10, 5 and 3, i.e. using both weak and strong magnetic fields. Whilst even at very low strengths the magnetic field is able to significantly influence the star formation process, for magnetic fields with plasma β&lt; 1 the results are substantially different to the hydrodynamic case. In these cases we find large-scale magnetically supported voids imprinted in the cloud structure; anisotropic turbulent motions and column density striations aligned with the magnetic field lines, both of which have recently been observed in the Taurus molecular cloud. We also find strongly suppressed accretion in the magnetized runs, leading to up to a 75 per cent reduction in the amount of mass converted into stars over the course of the calculations and a more quiescent mode of star formation. There is also some indication that the relative formation efficiency of brown dwarfs is lower in the strongly magnetized runs due to a reduction in the importance of protostellar ejections.</w:t>
      </w:r>
      <w:r>
        <w:br/>
      </w:r>
      <w:r>
        <w:rPr>
          <w:rStyle w:val="VerbatimChar"/>
        </w:rPr>
        <w:t xml:space="preserve">## 36813                                                                                                                                                                                                                                                                                                                                                                                                                                                                                                                                                                                                                                                                                                                                                                                                                                                                                                                                                                                                                                                                                                                                                                                                                                                                                                                                                                                                                                                                                                                                                                                                                                                                                                                                                                                                                                                                                                                                                                                                                                                                                                                                                                                                                                                                                                                                                                                                                                                                                                                                                                                                                                                                                                                                                                                                                                                                                                                                                                                                                                                                                                                                                                                                                                                                                                                                                                                                                                                                                                                                                                                                                                                                                                                                                                                                                                                                                                                                                                                                                                                                                                                                                                                                                                                                                                                                                                                                                                                                                                                                                                                                                                                                                                                                                                                   This paper aims to consider the evidence that debris disks are self-stirred by the formation of Pluto-size objects. A semi-analytical model for the dust produced during self-stirring is developed and applied to the statistics for A stars. We show that there is no significant statistical difference between fractional excesses of A-stars .50Myr old, and therefore focus on reproducing the broad trends, the “rise and fall” of the fraction of stars with excesses that the pre-stirred model of Wyatt et al. (2007b) does not predict. Using a population model, we find that the statistics and trends can be reproduced with a self-stirring model of planetesimal belts with radius distribution N(r) / r 0.8 between 15–120AU, with width dr = r=2. Disks must have this 15AU minimum radius in order to show a peak in disk fraction, rather than a monotonic decline. However, the marginal significance of the peak in the observations means that models with smaller minimum radii also formally fit the data. Populations of extended disks with fixed inner and/or outer radii fail to fit the statistics, due mainly to the slow 70�m evolution as stirring moves further out in the disk. This conclusion, that debris disks are narrow belts rather than extended disks, is independent of the significance of 24�m trends for young A-stars. Although the rise and fall is naturally explained by self-stirring, we show that the statistics can also be reproduced with a model in which disks are stirred by secular perturbations from a nearby eccentric planet. Detailed imaging, which can reveal warps, sharp edges, and offsets in individual systems is the best way to characterise the stirring</w:t>
      </w:r>
      <w:r>
        <w:br/>
      </w:r>
      <w:r>
        <w:rPr>
          <w:rStyle w:val="VerbatimChar"/>
        </w:rPr>
        <w:t xml:space="preserve">## 36827                                                                                                                                                                                                                                                                                                                                                                                                                                                                                                                                                                                                                                                                                                                                                                                                                                                                                                                                                                                                                                                                                                                                                                                                                                                                                                                                                                                                                                                                                                                                                                                                                                                                                                                                                                                                                                                                                                                                                                                                                                                                                                                                                                                                                                                                                                                                                                                                                                                                                                                                                                                                                                                                                                                                                                                                                                                                                                                                                                                                                                                                                                                                                                                                                                                                                                                                                                                                                                                                                                                                                                                                                                                                                                                                                                                                                                                                                                                                                                                                                                                                                                                                                                                                                                                                                                                                                                                                                                                                                                                                                                                                                                                                                                                                                                                                                                                                           In the EXOSAT and ROSAT eras, a significant number of polars were found to show a soft/hard X-ray ratio much greater than that expected from the standard accretion shock model. This was known as the 'soft X-ray excess'. We have made an snapshot survey of polars using XMM-Newton and determined their soft/hard ratios. We find that less than one in five systems show a significant soft X-ray excess, while the rest show ratios consistent with that predicted by the standard model. We have investigated the discrepancy between this and the previous investigations by re-examining all the available ROSAT PSPC-pointed observations of polars using more recent calibrations than in the original studies. We find that these data show an energy balance ratio which is broadly consistent with that of our XMM-Newton results. We conclude that the previous studies were affected by the data being less well calibrated. We discuss which physical mechanisms might give rise to a high soft X-ray excess and whether systems with high ratios show more variation in soft X-rays. Surprisingly, we find that six out of 21 systems found in a high accretion state did not show a distinct soft X-ray component. Two systems showed one pole with such a component and one which did not. Based on the ratio of the observed soft X-ray to UV flux measurements (which were obtained simultaneously using the Optical Monitor) we suggest that this is because the reprocessed component in these systems is cool enough to have moved out of the soft X-ray band and into the extreme ultraviolet (EUV) or the UV band.</w:t>
      </w:r>
      <w:r>
        <w:br/>
      </w:r>
      <w:r>
        <w:rPr>
          <w:rStyle w:val="VerbatimChar"/>
        </w:rPr>
        <w:t xml:space="preserve">## 36855                                                                                                                                                                                                                                                                                                                                                                                                                                                                                                                                                                                                                                                                                                                                                                                                                                                                                                                                                                                                                                                                                                                                                                                                                                                                                                                                                                                                                                                                                                                                                                                                                                                                                                                                                                                                                                                                                                                                                                                                                                                                                                                                                                                                                                                                                                                                                                                                                                                                                                                                                                                                                                                                                                                                                                                                                                                                                                                                                                                                                                                                                                                                                                                                                                                                                                                                                                                                                                                                                                                                                                                                                                                                                                                                                                                                                                                                                                                                                                                                                                                                                                                                                                                                                                                                                                                                                                                                                                                                                                                                                                                                                                                                                                                                                                                                                                                                                                        The first reverberation lag from the vicinity of a supermassive black hole was recently detected in the NLS1 galaxy 1H0707-495. We interpreted the lag as due to reflection from matter close to the black hole, within a few gravitational radii of the event horizon (an inner reflector). It has since been claimed by Miller et al. that the lag can be produced by more distant matter, at hundreds of gravitational radii (an outer reflector). Here, we critically explore their interpretation of the lag. The detailed energy dependence of the time lags between soft and hard energy bands is well modelled by an inner reflector using our previously published spectral model. A contrary claim by Miller et al. was obtained by not accounting for the blackbody component in the soft band. Soft lags can be produced by a large-scale outer reflector if several, implausible, conditions are met. An additional transfer function is required in the soft band corresponding to a region that is physically close to the continuum source, or lies close to our line of sight and subtends a small solid angle at the source, challenging the production of the observed spectrum. We show that the original inner reflector interpretation of reverberation very close to the black hole provides a self-consistent and robust model which explains the energy spectrum and timing properties, including the time delays, power spectra and the shape of the coherence function. Several of these properties are opposite to the predictions from a simple large-scale outer reflection model.</w:t>
      </w:r>
      <w:r>
        <w:br/>
      </w:r>
      <w:r>
        <w:rPr>
          <w:rStyle w:val="VerbatimChar"/>
        </w:rPr>
        <w:t xml:space="preserve">## 36895                                                                                                                                                                                                                                                                                                                                                                                                                                                                                                                                                                                                                                                                                                                                                                                                                                                                                                                                                                                                                                                                                                                                                                                                                                                                                                                                                                                                                                                                                                                                                                                                                                                                                                                                                                                                                                                                                                                                                                                                                                                                                                                                                                                                                                                                                                                                                                                                                                                                                                                                                                                                                                                                                                                                                                                                                                                                                                                                                                                                                                                                                                                                                                                                                                                                                                                                                                                                                                                                                                                                                                                                                                                                                                                                                                                                                                                                                                                                                                                                                                                                                                                                                                                                                                                                                                                                                                                                                                                                                                                                                                                                                                                                     Black hole accretion flows show rapid X-ray variability. The power spectral density (PSD) of this is typically fit by a phenomenological model of multiple Lorentzians for both the broad-band noise and quasi-periodic oscillations (QPOs). Our previous paper developed the first physical model for the PSD and fit this to observational data. This was based on the same truncated disc/hot inner flow geometry which can explain the correlated properties of the energy spectra. This assumes that the broad-band noise is from propagating fluctuations in mass accretion rate within the hot flow, while the QPO is produced by global Lense–Thirring precession of the same hot flow. Here we develop this model, making some significant improvements. First, we specify that the viscous frequency (equivalently, surface density) in the hot flow has the same form as that measured from numerical simulations of precessing, tilted accretion flows. Secondly, we refine the statistical techniques which we use to fit the model to the data. We re-analyse the PSD from the 1998 rise to outburst of XTE J1550−564 with our new model in order to assess the impact of these changes. We find that the derived outer radii of the hot flow (set by the inner radius of the truncated disc) are rather similar, changing from ∼68 to 13Rg throughout the outburst rise. However, the more physical assumptions of our new model also allow us to constrain the scaleheight of the flow. This decreases as the outer radius of the flow decreases, as expected from the spectral evolution. The spectrum steepens in response to the increased cooling as the truncation radius sweeps in, so gas pressure support for the flow decreases. The new model, propfluc, is publicly available within the xspec spectral fitting package.</w:t>
      </w:r>
      <w:r>
        <w:br/>
      </w:r>
      <w:r>
        <w:rPr>
          <w:rStyle w:val="VerbatimChar"/>
        </w:rPr>
        <w:t xml:space="preserve">## 36918                                                                                                                                                                                                                                                                                                                                                                                                                                                                                                                                                                                                                                                                                                                                                                                                                                                                                                                                                                                                                                                                                                                                                                                                                                                                                                                                                                                                                                                                                                                                                                                                                                                                                                                                                                                                                                                                                                                                                                                                                                                                                                                                                                                                                                                                                                                                                                                                                                                                                                                                                                                                                                                                                                                                                                                                                                                                                                                                                                                                                                                                                                                                                                                                                                                                                                                                                                                                                                                                                                                                                                                                                                                                                                                                                                                                                                                                                                                                                                                                                                                                                                                                                                                                                                                                                                                                                                                                                                                                                                                                                                                                                                                                                                                                                                                                                                                                                                                                                                                                                                                                                                                                                                                                                                                                                                                                                                                                                                                                                                                                                                                                                                                                                                                                                                                                                                                                                                                                                                                           In a previous paper we presented measurements of the properties of jets and cores in a large sample of FRII radio galaxies with z &lt; 0.3. Here we test, by means of Monte Carlo simulations, the consistency of those data with models in which the prominences of cores and jets are determined by relativistic beaming. We conclude that relativistic beaming is needed to explain the relationships between core and jet prominences, and that speeds between 0.5 and 0.7c on kpc scales provide the best fits to the data.</w:t>
      </w:r>
      <w:r>
        <w:br/>
      </w:r>
      <w:r>
        <w:rPr>
          <w:rStyle w:val="VerbatimChar"/>
        </w:rPr>
        <w:t xml:space="preserve">## 36919                                                                                                                                                                                                                                                                                                                                                                                                                                                                                                                                                                                                                                                                                                                                                                                                                                                                                                                                                                                                                                                                                                                                                                                                                                                                                                                                                                                                                                                                                                                                                                                                                                                                                                                                                                                                                                                                                                                                                                                                                                                                                                                                                                                                                                                                                                                                                                                                                                                                                                                                                                                                                                                                                                                                                                                                                                                                                                                                                                                                                                                                                                                                                                                                                                                                                                                                                                                                                                                                                                                                                                                                                                                                                                                                                                                                                                                                                                                                                                                                                                                                                                                                                                                                                                                                                                                                                                                                                                                                                                                                                                                                                                                                                                                                                                                                                                                                                                                                                                                                                                                                                                                                                                                                                                                                                                                                                                                                                                                                                                                                                                                                                                                                                                                                                                                                                                                                                                                                                                                           In a previous paper we presented measurements of the properties of jets and cores in a large sample of FRII radio galaxies with z &lt; 0.3. Here we test, by means of Monte Carlo simulations, the consistency of those data with models in which the prominences of cores and jets are determined by relativistic beaming. We conclude that relativistic beaming is needed to explain the relationships between core and jet prominences, and that speeds between 0.5 and 0.7c on kpc scales provide the best fits to the data.</w:t>
      </w:r>
      <w:r>
        <w:br/>
      </w:r>
      <w:r>
        <w:rPr>
          <w:rStyle w:val="VerbatimChar"/>
        </w:rPr>
        <w:t xml:space="preserve">## 36931                                                                                                                                                                                                                                                                                                                                                                                                                                                                                                                                                                                                                                                                                                                                                                                                                                                                                                                                                                                                                                                                                                                                                                                                                                                                                                                                                                                                                                                                                                                                                                                                                                                                                                                                                                                                                                                                                                                                                                                                                                                                                                                                                                                                                                                                                                                                                                                                                                                                                                                                                                                                                                                                                                                                                                                                                                                                                                                                                                                                                                                                                                                                                                                                                                                                                                                                                                                                                                                                                                                                                                                                                                                                                                                                                                                                                                                                                                                                                                                                                                                                                                                                                                                                                                                                                                                                                                                                                                                                                                                                                                                                                                                                                                                                                                                                                                                                                                                                                                                                                                                                                                                                                                                                                                                                                                                                                                                                                                                                                                                    We present deep, multi-VLA-configuration radio images for a set of 18 quasars, having redshifts between 0.36 and 2.5, from the 7C quasar survey. Approximately one quarter of these quasars have FRI-type twin-jet structures and the remainder are a broad range of wide angle tail, fat double, classical double, core-jet and hybrid sources. These images demonstrate that FRI quasars are prevalent in the universe, rather than non-existent as had been suggested in the literature prior to the serendipitous discovery of the first FRI quasar a few years ago, the optically powerful "radio quiet" quasar E1821+643. Some of the FRI quasars have radio luminosities exceeding the traditional FRI / FRII break luminosity, however we find no evidence for FRII quasars with luminosities significantly below the break. We consider whether the existence of such high luminosity FRI structures is due to the increasingly inhomogeneous environments in the higher redshift universe.</w:t>
      </w:r>
      <w:r>
        <w:br/>
      </w:r>
      <w:r>
        <w:rPr>
          <w:rStyle w:val="VerbatimChar"/>
        </w:rPr>
        <w:t xml:space="preserve">## 36932                                                                                                                                                                                                                                                                                                                                                                                                                                                                                                                                                                                                                                                                                                                                                                                                                                                                                                                                                                                                                                                                                                                                                                                                                                                                                                                                                                                                                                                                                                                                                                                                                                                                                                                                                                                                                                                                                                                                                                                                                                                                                                                                                                                                                                                                                                                                                                                                                                                                                                                                                                                                                                                                                                                                                                                                                                                                                                                                                                                                                                                                                                                                                                                                                                                                                                                                                                                                                                                                                                                                                                                                                                                                                                                                                                                                                                                                                                                                                                                                                                                                                                                                                                                                                                                                                                                                                                                                                                                                                                                                                                                                                                                                                                                                                                                                                                                                                                                                                                                                                                                                                                                                                                                                                                                                                                                                                                                                                                                                                                                    We present deep, multi-VLA-configuration radio images for a set of 18 quasars, having redshifts between 0.36 and 2.5, from the 7C quasar survey. Approximately one quarter of these quasars have FRI-type twin-jet structures and the remainder are a broad range of wide angle tail, fat double, classical double, core-jet and hybrid sources. These images demonstrate that FRI quasars are prevalent in the universe, rather than non-existent as had been suggested in the literature prior to the serendipitous discovery of the first FRI quasar a few years ago, the optically powerful "radio quiet" quasar E1821+643. Some of the FRI quasars have radio luminosities exceeding the traditional FRI / FRII break luminosity, however we find no evidence for FRII quasars with luminosities significantly below the break. We consider whether the existence of such high luminosity FRI structures is due to the increasingly inhomogeneous environments in the higher redshift universe.</w:t>
      </w:r>
      <w:r>
        <w:br/>
      </w:r>
      <w:r>
        <w:rPr>
          <w:rStyle w:val="VerbatimChar"/>
        </w:rPr>
        <w:t xml:space="preserve">## 36941                                                                                                                                                                                                                                                                                                                                                                                                                                                                                                                                                                                                                                                                                                                                                                                                                                                                                                                                                                                                                                                                                                                                                                                                                                                                                                                                                                                                                                                                                                                                                                                                                                                                                                                                                                                                                                                                                                                                                                                                                                                                                                                                                                                                                                                                                                                                                                                                                                                                                                                                                                                                                                                                                                                                                                                                                                                                                                                                                                                                                                                                                                                                                                                                                                                                                                                                                                                                                                                                                                                                                                                                                                                                                                                                                                                                                                                                                                                                                                                                                                                                                                                                                                                                                                                                                                                                                                                                                                                                                                                                                                                                                                                                                                                                                                                                                                                                                                                                                                                                                                                                                                                                                                                                                                                                                                                                                                                                                                                                                                                                                                                                                                                                                                                                       In this Letter we discuss the recently discovered radio transient in the nuclear region of M82. It has been suggested that this source is an X-ray binary, which, given the radio flux density, would require an X-ray luminosity, LX ∼ 6 × 1042 erg s−1 if it were a stellar mass black hole that followed established empirical relations for X-ray binaries. The source is not detected in the analysis of the X-ray archival data. Using a 99 per cent confidence level upper limit we find that LX≤ 1.8 × 1037 and 1.5 × 1037 erg s−1, using power law and disc blackbody models, respectively. The source is thus unlikely to be a traditional microquasar, but could be a system similar to SS 433, a Galactic microquasar with a high ratio of radio to X-ray luminosity.</w:t>
      </w:r>
      <w:r>
        <w:br/>
      </w:r>
      <w:r>
        <w:rPr>
          <w:rStyle w:val="VerbatimChar"/>
        </w:rPr>
        <w:t xml:space="preserve">## 36950                                                                                                                                                                                                                                                                                                                                                                                                                                                                                                                                                                                                                                                                                                                                                                                                                                                                                                                                                                                                                                                                                                                                                                                                                                                                                                                                                                                                                                                                                                                                                                                                                                                                                                                                                                                                                                                                                                                                                                                                                                                                                                                                                                                                                                                                                                                                                                                                                                                                                                                                                                                                                                                                                                                                                                                                                                                                                                                                                                                                                                                                                                                                                                                                                                                                                                                                                                                                                                                                                                                                                                                                                                                                                                                                                                                                                                                                                                                                                                                                                                                                                                                                                                                                                                                                                                                                                                                                                                                                                                                                                                                                                                                                                                                                                                                                                                                                                                                                                                                                                                                                                                                                                                                                                                    We have analysed a sample of 1292 4.5-mu m-selected galaxies at z &gt;= 3, over 0.6 deg2 of the UKIRT Infrared Deep Survey (UKIDSS) Ultra Deep Survey (UDS). Using photometry from the U band through 4.5 mu m, we have obtained photometric redshifts and derived stellar masses for our sources. Only two of our galaxies potentially lie at z &gt; 5. We have studied the galaxy stellar mass function at 3 10 between z = 5 and 3, indicating that the assembly rate of these galaxies proceeded &gt; 20 times faster at these redshifts than at 0 &lt;z &lt;2; (ii) the Schechter function slope alpha is significantly steeper than that displayed by the local stellar mass function, which is a consequence of both the steeper faint end and the absence of a pure exponential decline at the high-mass end; and (iii) the evolution of the comoving stellar mass density from z = 0 to 5 can be modelled as log(10M) = -(0.05 +/- 0.09)z2 -(0.22 -/+ 0.32)z + 8.69. At 3 &lt;z &lt;4, more than 30 per cent of the galaxies would be missed by optical surveys with R &lt;27 or z &lt;26. Thus, our study demonstrates the importance of deep mid-infrared surveys over large areas to perform a complete census of massive galaxies at high z and trace the early stages of massive galaxy assembly.</w:t>
      </w:r>
      <w:r>
        <w:br/>
      </w:r>
      <w:r>
        <w:rPr>
          <w:rStyle w:val="VerbatimChar"/>
        </w:rPr>
        <w:t xml:space="preserve">## 36954                                                                                                                                                                                                                                                                                                                                                                                                                                                                                                                                                                                                                                                                                                                                                                                                                                                                                                                                                                                                                                                                                                                                                                                                                                                                                                                                                                                                                                                                                                                                                                                                                                                                                                                                                                                                                                                                                                                                                                                                                                                                                                                                                                                                                                                                                                                                                                                                                                                                                                                                                                                                                                                                                                                                                                                                                                                                                                                                                                                                                                                                                                                                                                                                                                                                                                                                                                                                                                                                                                                                                                                                                                                                                                                                                                                                                                                                                                                                                                                                                                                                                                                                                                                                                                                                                                                                                                                                                                                                                                                                                                                                                                                                                                                                                                                                                                                                                                                                                                                                                                                                                                                                                                                                                                                                                                                                                                                                                                                                                                                                                         By considering a small sample of core-dominated radio-loud quasars with X-ray jets, I show, as has been argued previously by others, that the observations require bulk jet deceleration if all of the X-ray emission is to be explained using the widely adopted beamed inverse-Compton model, and argue that jets even in these powerful objects must have velocity structure in order to reconcile their radio and X-ray properties. I then argue t hat the deceleration model has several serious weaknesses, and discuss the viability of al ternative models for the decline in X-ray/radio ratio as a function of position. Although inver se-Compton scattering from the jets is a required process and must come to dominate at high redshifts, adopting an alternative model for the X-ray emission of some nearby, well-studied objects can greatly alleviate some of the problems posed by these observations for the beamed inverse-Compton model.</w:t>
      </w:r>
      <w:r>
        <w:br/>
      </w:r>
      <w:r>
        <w:rPr>
          <w:rStyle w:val="VerbatimChar"/>
        </w:rPr>
        <w:t xml:space="preserve">## 36974                                                                                                                                                                                                                                                                                                                                                                                                                                                                                                                                                                                                                                                                                                                                                                                                                                                                                                                                                                                                                                                                                                                                                                                                                                                                                                                                                                                                                                                                                                                                                                                                                                                                                                                                                                                                                                                                                                                                                                                                                                                                                                                                                                                                                                                                                                                                                                                                                                                                                                                                                                                                                                                                                                                                                                                                                                                                                                                                                                                                                                                                                                                                                                                                                                                                                                                                                                                                                                                                                                                                                                                                                                                                                                                                                                                                                                                                                                                                                                                                                                                                                                                                                                                                                                                                                                                                                                                                                                                                                                                                                                                                                                                                                                                                                                                                                                                                                                                                                                                                                                                                                                                                                                                                                                                                                                                                                                                                                                                                                          In this review, our present day understanding of the Sun’s global photospheric and coronal magnetic fields is discussed from both observational and theoretical viewpoints. Firstly, the large-scale properties of photospheric magnetic fields are described, along with recent advances in photospheric magnetic flux transport models. Following this, the wide variety of theoretical models used to simulate global coronal magnetic fields are described. From this, the combined application of both magnetic flux transport simulations and coronal modeling techniques to describe the phenomena of coronal holes, the Sun’s open magnetic flux and the hemispheric pattern of solar filaments is discussed. Finally, recent advances in non-eruptive global MHD models are described. While the review focuses mainly on solar magnetic fields, recent advances in measuring and modeling stellar magnetic fields are described where appropriate. In the final section key areas of future research are identified.</w:t>
      </w:r>
      <w:r>
        <w:br/>
      </w:r>
      <w:r>
        <w:rPr>
          <w:rStyle w:val="VerbatimChar"/>
        </w:rPr>
        <w:t xml:space="preserve">## 36986                                                                                                                                                                                                                                                                                                                                                                                                                                                                                                                                                                                                                                                                                                                                                                                                                                                                                                                                                                                                                                                                                                                                                                                                                                                                                                                                                                                                                                                                                                                                                                                                                                                                                                                                                                                                                                                                                                                                                                                                                                                                                                                                                                                                                                                                                                                                                                                                                                                                                                                                                                                                                                                                                                                                                                                                                                                                                                                                                                                                                                                                                                                                                                                                                                                                                                                                                                                                                                                                                                                                                                                                                                                                                                                                                                                                                                                                                                                                                                                                                                                                                                                                                                                                                                                                                                                                                                                                                                                                                                                                                                                                                                                              The peaks of the broad and narrow emission lines are shown to differ significantly in red shift in almost all active galactic nuclei. I t is argued that the narrow lines are yielding the "true" red shift to much better than 100 km s ' in almost all cases. No narrow forbidden line emission has been detected at the broad emission line red shift. Relative blue shiftings and red shiftings of the broad lines appear to be equally common, thus presenting serious difficulties for previous explanations involving anisotropic emission from radially moving clouds. I propose instead that the displaced broad-line peaks are the result of orbital motion. Since the observed velocities are very high (-3,000 km s-I) and the sizes of the broad-line regions are known roughly ( I pc). the masses involved must be very large (-lo9 M,). A number of objects show two broad-line peaks (always one blue shifted and one red shifted), but there is no known object with more than two broad-line peaks. The observed velocities of the peaks are consistent with the expected evolution of supermassive binaries. The binary will be sped up by encounters with stars until the orbital velocity is significantly greater than the stellar velocity dispersion (-300 km s I). On the other hand the orbital velocity has to be significantly less than the speed of light or else gravitational radiation losses will cause the orbit to decay extremely rapidly. I f the displaced broad-line emission peaks are due to dense gas associated with one or both of the massive objects the orbital period is sufficiently short that radial velocity changes should be noticeable in a few decades. I t is interesting to note that the most extreme examples of displaced broad emission lines tend to be extended radio structure objects.</w:t>
      </w:r>
      <w:r>
        <w:br/>
      </w:r>
      <w:r>
        <w:rPr>
          <w:rStyle w:val="VerbatimChar"/>
        </w:rPr>
        <w:t xml:space="preserve">## 37006                                                                                                                                                                                                                                                                                                                                                                                                                                                                                                                                                                                                                                                                                                                                                                                                                                                                                                                                                                                                                                                                                                                                                                                                                                                                                                                                                                                                                                                                                                                                                                                                                                                                                                                                                                                                                                                                                                                                                                                                                                                                                                                                                                                                                                                                                                                                                                                                                                                                                                                                                                                                                                                                                                                                                                                                                                                                                                                                                                                                                                                                                                                                                                                                                                                                                                                                                                                                                                                                                                                                                                                                                                                                                                                                                                                                                                                                                                                                                                                                                                                                                                                                                                                                                                                                                                                                                                                                                                                                                                                                                                                                                                                                                                                                                                            While the population of main-sequence debris discs is well constrained, little is known about debris discs around evolved stars. This paper provides a theoretical framework considering the effects of stellar evolution on debris discs, particularly the production and loss of dust within them. Here, we repeat a steady-state model fit to disc evolution statistics for main-sequence A stars, this time using realistic grain optical properties, then evolve that population to consider its detectability at later epochs. Our model predicts that debris discs around giant stars are harder to detect than on the main sequence because radiation pressure is more effective at removing small dust around higher luminosity stars. Just 12 per cent of the first ascent giants within 100 pc are predicted to have discs detectable with Herschel at 160 μm. However, this is subject to the uncertain effect of sublimation on the disc, which we propose can thus be constrained with such observations. Our model also finds that the rapid decline in stellar luminosity results in only very young white dwarfs having luminous discs. As such systems are on average at larger distances they are hard to detect, but we predict that the stellar parameters most likely to yield a disc detection are a white dwarf at 200 pc with cooling age of 0.1 Myr, in line with observations of the helix nebula. Our model does not predict close-in (&lt;0.01 au) dust, as observed for some white dwarfs; however we find that stellar wind drag leaves significant mass (~10-2 M ⊕ ), in bodies up to ~10 m in diameter, inside the disc at the end of the asymptotic giant branch (AGB) phase which may replenish these discs.</w:t>
      </w:r>
      <w:r>
        <w:br/>
      </w:r>
      <w:r>
        <w:rPr>
          <w:rStyle w:val="VerbatimChar"/>
        </w:rPr>
        <w:t xml:space="preserve">## 37034                                                                                                                                                                                                                                                                                                                                                                                                                                                                                                                                                                                                                                                                                                                                                                                                                                                                                                                                                                                                                                                                                                                                                                                                                                                                                                                                                                                                                                                                                                                                                                                                                                                                                                                                                                                                                                                                                                                                                                                                                                                                                                                                                                                                                                                                                                                                                                                                                                                                                                                                                                                                                                                                                                                                                                                                                                                                                                                                                                                                                                                                                                                                                                                                                                                                                                                                                                                                                                                                                                                                                                                                                                                                                                                                                                                                                                                                                                                                                                                                                                                                                                                                                                                                                                                                                                                                                                                                                                                                                                                                                                                                                                                                                                                                                                                                                                                                                                                                      We present radial surface brightness profiles for all five globular clusters in the Fornax dwarf spheroidal galaxy, and for the four present members of the Sagittarius dwarf spheroidal galaxy. These profiles are derived from archival Hubble Space Telescope observations, and have been calculated using the same techniques with which we measured profiles in our previous studies of Large and Small Magellanic Cloud (LMC and SMC) clusters, apart from some small modifications. From the surface brightness profiles, we have determined structural parameters for each cluster, including core radii and luminosity and mass estimates. We also provide a brief summary of literature measurements of other parameters for these clusters, including their ages, metallicities and distances. \n \n \n \nOur core radius measurements are mostly in good agreement with those from previous lower resolution studies, although for several clusters our new values are significantly different. The profile for Fornax cluster 5 does not appear to be well fitted by a King-type model and we suggest that it is a post-core-collapse candidate. We examine the distribution of cluster core radii in each of the two dwarf galaxy systems and compare these with the distribution of core radii for old LMC clusters. The three distributions match within the limits of measurement errors and the small-sample sizes. We discuss the implications of this in the context of the radius–age trend we have previously highlighted for the Magellanic Cloud clusters.</w:t>
      </w:r>
      <w:r>
        <w:br/>
      </w:r>
      <w:r>
        <w:rPr>
          <w:rStyle w:val="VerbatimChar"/>
        </w:rPr>
        <w:t xml:space="preserve">## 37067                                                                                                                                                                                                                                                                                                                                                                                                                                                                                                                                                                                                                                                                                                                                                                                                                                                                                                                                                                                                                                                                                                                                                                                                                                                                                                                                                                                                                                                                                                                                                                                                                                                                                                                                                                                                                                                                                                                                                                                                                                                                                                                                                                                                                                                                                                                                                                                                                                                                                                                                                                                                                                                                                                                                                                                                                                                                                                                                                                                                                                                                                                                                                                                                                                                                                                                                                                                                                                                                                                                                                                                                                                                                                                                                                                                                                                                                                                                                                                                                                                                                                                                                                                                                                                                                                                                                                                                                                                                                                                                                                                                                                                                                                                                                                                                                                                                                                                                                                                                                                                                                                                                                                                                                                                                                                                                                                                                                                                                                                                       The narrow-line Seyfert 1 Galaxy 1H 0707−495 went into a low state from 2010 December to 2011 February, discovered by a monitoring campaign using the X-Ray Telescope on the Swift satellite. We triggered a 100 ks XMM-Newton observation of the source in 2011 January, revealing the source to have dropped by a factor of 10 in the soft band, below 1 keV, and a factor of 2 at 5 keV, compared with a long observation in 2008. The sharp spectral drop in the source usually seen around 7 keV now extends to lower energies, below 6 keV in our frame. The 2011 spectrum is well fitted by a relativistically blurred reflection spectrum similar to that which fits the 2008 data, except that the emission is now concentrated solely to the central part of the accretion disc. The irradiating source must lie within 1 gravitational radius of the event horizon of the black hole, which spins rapidly. Alternative models are briefly considered, but none has any simple physical interpretation.</w:t>
      </w:r>
      <w:r>
        <w:br/>
      </w:r>
      <w:r>
        <w:rPr>
          <w:rStyle w:val="VerbatimChar"/>
        </w:rPr>
        <w:t xml:space="preserve">## 37098                                                                                                                                                                                                                                                                                                                                                                                                                                                                                                                                                                                                                                                                                                                                                                                                                                                                                                                                                                                                                                                                                                                                                                                                                                                                                                                                                                                                                                                                                                                                                                                                                                                                                                                                                                                                                                                                                                                                                                                                                                                                                                                                                                                                                                                                                                                                                                                                                                                                                                                                                                                                                                                                                                                                                                                                                                                                                                                                                                                                                                                                                                                                                                                                                                                                                                                                                                                                                                                                                                                                                                                                                                                                                                                                                                                                                                                                                                                                                                                                                                                                                                                                                                                                                                                                                                                                                                                                                                                                                                                                                                                                                                                                                                                                                                                                                                                                                                                                                                                                                                                                                                                                                                                                                                                                                                                                                                                                                                                                                                                                                 About 76 glitches in 25 pulsars have been reported to date. Most glitches are 'giant', with fractional increases of frequency Δν 0 /ν 0 ∼ 10 - 6 . 25 glitches were analysed and presented by Shemar and Lyne, who detected them mainly at Jodrell Bank during the monitoring of a sample of 279 pulsars in a regular timing programme up to MJD 49500. This paper is a continuation of their work up to MJD 50500. We present the detection and analysis of a further 14 glitches in 9 pulsars, 6 of which have glitched for the first time since monitoring had started. Eleven of these glitches are small (Δν 0 /ν 0 ∼ 10 - 9 ) and below the completeness threshold of Shemar &amp; Lyne. We report a giant glitch in PSR B1930+22, the second largest reported hitherto, with a Δν 0 /ν 0 = 4.5 x 10 - 6 . We also report four recent glitches in PSR B1737-30 which continues to exhibit frequent glitches. Few of these pulsars show any recovery after the glitch.</w:t>
      </w:r>
      <w:r>
        <w:br/>
      </w:r>
      <w:r>
        <w:rPr>
          <w:rStyle w:val="VerbatimChar"/>
        </w:rPr>
        <w:t xml:space="preserve">## 37116                                                                                                                                                                                                                                                                                                                                                                                                                                                                                                                                                                                                                                                                                                                                                                                                                                                                                                                                                                                                                                                                                                                                                                                                                                                                                                                                                                                                                                                                                                                                                                                                                                                                                                                                                                                                                                                                                                                                                                                                                                                                                                                                                                                                                                                                                                                                                                                                                                                                                                                                                                                                                                                                                                                                                                                                                                                                                                                                                                                                                                                                                                                                                                                                                                                                                                                                                                                                                                                                                                                                                                                                                                                                                                                                                                                                                                                                                                                                                                                                                                                                                                                                                  When a core-collapse supernova occurs in a binary system, the surviving star as well as the compact remnant emerging from the supernova may reach a substantial space velocity. With binary population synthesis modelling at solar and one-fifth of solar metallicity, we predict the velocities of such runaway stars or binaries. We compile predictions for runaway OB stars, red supergiants and Wolf–Rayet stars, either isolated or with a compact companion. For those stars or binaries which undergo a second stellar explosion we compute their further evolution and the distance travelled until a Type II or Type Ibc supernova or a long or short gamma-ray burst (GRB) occurs. We find our predicted population of OB runaway stars broadly matches the observed population of stars but, to match the fastest observed Wolf–Rayet runaway stars, we require that black holes receive an asymmetric kick upon formation. We find that at solar metallicity Type Ic supernova progenitors travel shorter distances than the progenitors of other supernova types because they are typically more massive and thus have shorter lifetimes. Those of Type IIP supernovae can fly farthest about 48 pc on average at solar metallicity, with about 8 per cent of them reaching 100 pc. In considering the consequences of assuming that the progenitors of long GRBs are spun-up secondary stars that experience quasi-homogeneous evolution, we find that such evolution has a dramatic effect on the population of runaway Wolf– Rayet stars and that some 30 per cent of GRBs could occur a hundred parsec or more from their initial positions. We also consider mergers of double compact object binaries consisting of neutron stars and/or black holes. We find the most common type of visible mergers are neutron star–black hole mergers that are roughly 10 times more common than neutron star–neutron star mergers. All compact mergers have a wide range of merger times from years to Gyr and are predicted to occur 300 times less often than supernovae in the Milky Way. We also find that there may be a population of low-velocity neutron stars that are ejected from a binary rather than by their own natal kick. These neutron stars need to be included when the distribution of neutron star kicks is deduced from observations.</w:t>
      </w:r>
      <w:r>
        <w:br/>
      </w:r>
      <w:r>
        <w:rPr>
          <w:rStyle w:val="VerbatimChar"/>
        </w:rPr>
        <w:t xml:space="preserve">## 37153                                                                                                                                                                                                                                                                                                                                                                                                                                                                                                                                                                                                                                                                                                                                                                                                                                                                                                                                                                                                                                                                                                                                                                                                                                                                                                                                                                                                                                                                                                                                                                                                                                                                                                                                                                                                                                                                                                                                                                                                                                                                                                                                                                                                                                                                                                                                                                                                                                                                                                                                                                                                                                                                                                                                                                                                                                                                                                                                                                                                                                                                                                                                                                                                                                                                                                                                                                                                                                                                                                                                                                                                                                                                                                                                                                                                                                                                                                                                                                                                                                                                                                                                                                                                                                                                                                                                                                                                                                                                                                                                                                                                                                                                                                                                                                                                                                                                                                                                                                        We investigate how the typical dust extinction of Hα luminosity from a star-forming galaxy depends upon star formation rate (SFR), metallicity and stellar mass independently, using a sample of ~90 000 galaxies from Data Release 7 of the Sloan Digital Sky Survey (SDSS). We measure extinctions directly from the Balmer decrement of each source, and while higher values of extinction are associated with an increase in any of the three parameters, we demonstrate that the fundamental property that governs extinction is stellar mass. After this mass-dependent relationship is removed, there is very little systematic dependence of the residual extinctions with either SFR or metallicity, and no significant improvement is obtained from a more general parametrization. In contrast to this, if either an SFR-dependent or a metallicity-dependent extinction relationship is applied, the residual extinctions show significant trends that correlate with the other parameters. Using the SDSS data, we present a relationship to predict the median dust extinction of a sample of galaxies from its stellar mass, which has a scatter of ~0.3 mag. The relationship was calibrated for Hα emission, but can be more generally applied to radiation emitted at other wavelengths. These results have important applications for studies of high-redshift galaxies, where individual extinction measurements are hard to obtain but stellar mass estimates can be relatively easily estimated from long-wavelength data.</w:t>
      </w:r>
      <w:r>
        <w:br/>
      </w:r>
      <w:r>
        <w:rPr>
          <w:rStyle w:val="VerbatimChar"/>
        </w:rPr>
        <w:t xml:space="preserve">## 37190                                                                                                                                                                                                                                                                                                                                                                                                                                                                                                                                                                                                                                                                                                                                                                                                                                                                                                                                                                                                                                                                                                                                                                                                                                                                                                                                                                                                                                                                                                                                                                                                                                                                                                                                                                                                                                                                                                                                                                                                                                                                                                                                                                                                                                                                                                                                                                                                                                                                                                                                                                                                                                                                                                                                                                                                                                                                                                                                                                                                                                                                                                                                                                                                                                                                                                                                                                                                                                                                                                                                                                                                                                                                                                                                                                                                                                                                                                                                                                                                                                                                                                                                                                                                                                                                                                                                                                                                                                                                                                                                                                                                                                                                                                                                                                                                                                                                                                                                                                                                                                                                                                                                                                                                                                                                                                                                                                                                                                                                                                                                                                                                                                                                                                                                                                                                                                                                                                                                                                                                                                                                                                  We present an analysis of X-ray variability in a sample of 156 radio-quiet quasars taken from the ROSAT archive, covering a redshift range 0.1 2) in the sense that QSOs of the same X-ray luminosity are more variable at z &gt; 2. We discuss possible explanations for this effect. The simplest explanation may be that high-redshift QSOs are accreting at a larger fraction of the Eddington limit than local AGNs.</w:t>
      </w:r>
      <w:r>
        <w:br/>
      </w:r>
      <w:r>
        <w:rPr>
          <w:rStyle w:val="VerbatimChar"/>
        </w:rPr>
        <w:t xml:space="preserve">## 37193                                                                                                                                                                                                                                                                                                                                                                                                                                                                                                                                                                                                                                                                                                                                                                                                                                                                                                                                                                                                                                                                                                                                                                                                                                                                                                                                                                                                                                                                                                                                                                                                                                                                                                                                                                                                                                                                                                                                                                                                                                                                                                                                                                                                                                                                                                                                                                                                                                                                                                                                                                                                                                                                                                                                                                                                                                                                                                                                                                                                                                                                                                                                                                                                                                                                                                                                                                                                                                                                                                                                                                                                                                                                                                                                                                                                                                                                                                                                                                                                                                                                                                                                                                                                                                                                                                                                                                                                                                                                                                                                                                                                                                                                                                                                                                                                                                                                                                                                            The key aspect of the very successful truncated disc model for the low/hard X-ray spectral state in black hole binaries is that the geometrically thin disc recedes from the last stable orbit at the transition to this state. This has recently been challenged by direct observations of the low/hard state disc from CCD data. We reanalyse the Swift and RXTE campaign covering the 2006 outburst of XTE J1817−330, and show that these data actually strongly support the truncated disc model as the transition spectra unambiguously show that the disc begins to recede as the source leaves the disc-dominated soft state. The disc radius inferred for the proper low/hard state is less clear-cut, but we show that the effect of irradiation from the energetically dominant hot plasma leads to an underestimate of the disc radius by a factor of 2–3 in this state. This may also produce the soft excess reported in some hard-state spectra. The inferred radius becomes still larger when the potential difference in stress at the inner boundary, increased colour temperature correction from incomplete thermalization of the irradiation, and loss of observable disc photons from Comptonization in the hot plasma is taken into account. We conclude that the inner disc radius in XTE J1817−330 in the low/hard spectral state is at least six to eight times that seen in the disc-dominated high/soft state, and that recession of the inner disc is the trigger for the soft-hard-state transition, as predicted by the truncated disc models.</w:t>
      </w:r>
      <w:r>
        <w:br/>
      </w:r>
      <w:r>
        <w:rPr>
          <w:rStyle w:val="VerbatimChar"/>
        </w:rPr>
        <w:t xml:space="preserve">## 37234                                                                                                                                                                                                                                                                                                                                                                                                                                                                                                                                                                                                                                                                                                                                                                                                                                                                                                                                                                                                                                                                                                                                                                                                                                                                                                                                                                                                                                                                                                                                                                                                                                                                                                                                                                                                                                                                                                                                                                                                                                                                                                                                                                                                                                                                                                                                                                                                                                                                                                                                                                                                                                                                                                                                                                                                                                                                                                                                                                                                                                                                                                                                                                                                                                                                                                                                                                                                                                                                                                                                                                                                                                                                                                                                                                                                                                                                                                                                                                                                                                                                                                                                                                                                                                                                                                                                                                                                                                                                                                                                                                                                                                                                                                                                                                                                                                                                                                                                                                                                                    As a part of our ongoing Volume-limited A-Star (VAST) adaptive optics survey, we have obtained observations of 26 binary systems with projected separations &lt;100 AU, 13 of which have sufficient historical measurements to allow for refinem ent of their orbital elements. For each system with an estimated orbit, the dynamical system mass obtained was compared with the system mass estimated from mass-magnitude relations. Discrepancies between the dynamical and theoretical system mass can be explained by the presence of a previously unresolved spectroscopic component, or by a non-solar metallicity of the system. Using this approach to infer the presence of additional companions, a lower limit to the fraction of binaries, triples, and quadruples can be estimated as 39, 46, and 15 per cent, for systems with at least one companion within 100 AU. The fraction of multiple systems with three or more components shows a relative increase compared to the fraction for Solar-type primaries resolved in previous volume-limited surveys. The observations have also revealed a pair of potentially young (&lt;100 Myr) M-dwarf companions, which would make an ideal benchmark for the theoretical models during the pre-Main Sequence contraction phase for M-dwarfs. In addition to those systems with orbit fits, we report 13 systems for which furthe r orbital monitoring observations are required, 11 of which are newly resolved as a part of the VAST survey.</w:t>
      </w:r>
      <w:r>
        <w:br/>
      </w:r>
      <w:r>
        <w:rPr>
          <w:rStyle w:val="VerbatimChar"/>
        </w:rPr>
        <w:t xml:space="preserve">## 37235                                                                                                                                                                                                                                                                                                                                                                                                                                                                                                                                                                                                                                                                                                                                                                                                                                                                                                                                                                                                                                                                                                                                                                                                                                                                                                                                                                                                                                                                                                                                                                                                                                                                                                                                                                                                                                                                                                                                                                                                                                                                                                                                                                                                                                                                                                                                                                                                                                                                                                                                                                                                                                                                                                                                                                                                                                                                                                                                                                                                                                                                                                                                                                                                                                                                                                                                                                                                                                                                                                                                                                                                                                                                                                                                                                                                                                                                                                                                                                                                                                                                                                                                                                                                                                                                                                                                                                                                                                                                                                                                                                                                                                                                                                                                                                                                                                                                                                                                                                                                                    As a part of our ongoing Volume-limited A-Star (VAST) adaptive optics survey, we have obtained observations of 26 binary systems with projected separations &lt;100 AU, 13 of which have sufficient historical measurements to allow for refinem ent of their orbital elements. For each system with an estimated orbit, the dynamical system mass obtained was compared with the system mass estimated from mass-magnitude relations. Discrepancies between the dynamical and theoretical system mass can be explained by the presence of a previously unresolved spectroscopic component, or by a non-solar metallicity of the system. Using this approach to infer the presence of additional companions, a lower limit to the fraction of binaries, triples, and quadruples can be estimated as 39, 46, and 15 per cent, for systems with at least one companion within 100 AU. The fraction of multiple systems with three or more components shows a relative increase compared to the fraction for Solar-type primaries resolved in previous volume-limited surveys. The observations have also revealed a pair of potentially young (&lt;100 Myr) M-dwarf companions, which would make an ideal benchmark for the theoretical models during the pre-Main Sequence contraction phase for M-dwarfs. In addition to those systems with orbit fits, we report 13 systems for which furthe r orbital monitoring observations are required, 11 of which are newly resolved as a part of the VAST survey.</w:t>
      </w:r>
      <w:r>
        <w:br/>
      </w:r>
      <w:r>
        <w:rPr>
          <w:rStyle w:val="VerbatimChar"/>
        </w:rPr>
        <w:t xml:space="preserve">## 37237                                                                                                                                                                                                                                                                                                                                                                                                                                                                                                                                                                                                                                                                                                                                                                                                                                                                                                                                                                                                                                                                                                                                                                                                                                                                                                                                                                                                                                                                                                                                                                                                                                                                                                                                                                                                                                                                                                                                                                                                                                                                                                                                                                                                                                                                                                                                                                                                                                                                                                                                                                                                                                                                                                                                                                                                                                                                                                                                                                                                                                                                                                                                                                                                                                                                                                                                                                                                                                                                                                                                                                                                                                                                                                                                                                                                                                                                                                                                                                                                                                                                                                                                                                                                                                                                                                                                                                                                                                                                                                                                                                                                                                                                                                                                                                                                                                                                                                                                                                                                                                                                                                                                                                                                                                                                                                                                                                                                           We report on submillimetre (submm) observations of three high-redshift quasars (z &gt; 6) made using the SCUBA camera on the James Clerk Maxwell Telescope (JCMT). Only one of the sample was detected (&gt;10σ significance) at 850 µm ‐ SDSS J1148+5251 (z = 6.43). It was also detected at 450 µ m( &gt;3σ significance), one of the few quasars at z &gt; 4 for which this has been the case. In combination with existing millimetric data, the 850- and 450-µm detections allow us to place limits on the temperature of the submm-emitting dust. The dust temperature is of no trivial importance given the high redshift of the source, since a cold temperature would signify a large mass of dust to be synthesized in the little time available (as an extreme upper limit in only 0.9 Gyr since z =∞ ). We find, however, that the combined millimetre and submm data for the source cannot simply be characterized using the single-temperature greybody fit that has been used at lower redshifts. We discuss the results of the observing and modelling, and speculate as to the origin of the deviations.</w:t>
      </w:r>
      <w:r>
        <w:br/>
      </w:r>
      <w:r>
        <w:rPr>
          <w:rStyle w:val="VerbatimChar"/>
        </w:rPr>
        <w:t xml:space="preserve">## 37274                                                                                                                                                                                                                                                                                                                                                                                                                                                                                                                                                                                                                                                                                                                                                                                                                                                                                                                                                                                                                                                                                                                                                                                                                                                                                                                                                                                                                                                                                                                                                                                                                                                                                                                                                                                                                                                                                                                                                                                                                                                                                                                                                                                                                                                                                                                                                                                                                                                                                                                                                                                                                                                                                                                                                                                                                                                                                                                                                                                                                                                                                                                                                                                                                                                                                                                                                                                                                                                                                                                                                                                                                                                                                                                                                                                                                                                                                                                                                                                                                                                                                                                                                                                                                                                                                                                                                                                                                                                                                                                                                                                                                                                                      The X-ray spectra of gamma-ray bursts (GRBs) can generally be described by an absorbed power law. The landmark discovery of thermal X-ray emission in addition to the power law in the unusual GRB 060218, followed by a similar discovery in GRB 100316D, showed that during the first thousand seconds after trigger the soft X-ray spectra can be complex. Both the origin and prevalence of such spectral components still evade understanding, particularly after the discovery of thermal X-ray emission in the classical GRB 090618. Possibly most importantly, these three objects are all associated with optical supernovae (SNe), begging the question of whether the thermal X-ray components could be a result of the GRB–SN connection, possibly in the shock breakout. We therefore performed a search for blackbody components in the early Swift X-ray spectra of 11 GRBs that have or may have associated optical SNe, accurately recovering the thermal components reported in the literature for GRBs 060218, 090618 and 100316D. We present the discovery of a cooling blackbody in GRB 101219B/SN2010ma, and in four further GRB–SNe we find an improvement in the fit with a blackbody which we deem possible blackbody candidates due to case-specific caveats. All the possible new blackbody components we report lie at the high end of the luminosity and radius distribution. GRB 101219B appears to bridge the gap between the low-luminosity and the classical GRB–SNe with thermal emission, and following the blackbody evolution we derive an expansion velocity for this source of the order of 0.4c. We discuss potential origins for the thermal X-ray emission in our sample, including a cocoon model which we find can accommodate the more extreme physical parameters implied by many of our model fits.</w:t>
      </w:r>
      <w:r>
        <w:br/>
      </w:r>
      <w:r>
        <w:rPr>
          <w:rStyle w:val="VerbatimChar"/>
        </w:rPr>
        <w:t xml:space="preserve">## 37290                                                                                                                                                                                                                                                                                                                                                                                                                                                                                                                                                                                                                                                                                                                                                                                                                                                                                                                                                                                                                                                                                                                                                                                                                                                                                                                                                                                                                                                                                                                                                                                                                                                                                                                                                                                                                                                                                                                                                                                                                                                                                                                                                                                                                                                                                                                                                                                                                                                                                                                                                                                                                                                                                                                                                                                                                                                                                                                                                                                                                                                                                                                                                                                                                                                                                                                                                                                                                                                                                                                                                                                                                                                                                                                                                                                                                                                                                                                                                                                                                                                                                                                                 AbstractIn this paper we discuss a simple method of testing for the presence of energy-dependent dis-persion in high energy data-sets. It uses the minimisation of the Kolmogorov distance betweenthe cumulative distribution of two probability functions as the statistical metric to estimate themagnitude of any spectral dispersion within transient features in a light-curve and we also showthat it performs well in the presence of modest energy resolutions (∼ 20%) typical of gamma-rayobservations. After presenting the method in detail we apply it to a parameterised simulatedlightcurve based on the extreme VHE gamma-ray ﬂare of PKS2155-304 observed with H.E.S.S.in 2006, in order to illustrate its potential through the concrete example of setting constraintson quantum-gravity induced Lorentz invariance violation (LIV) eﬀects. We obtain comparablelimits to those of the most advanced techniques used in LIV searches applied to similar datasets,but the present method has the advantage of being particularly straightforward to use. Whilstthe development of the method was motivated by LIV searches, it is also applicable to other as-trophysical situations where energy-dependentdispersion is expected, such as spectral lags fromthe acceleration and cooling of particles in relativistic outﬂows.Keywords: Time series analysis, gamma-ray astronomy, quantum gravity, particle accelerationPACS: 95.75.Wx, 95.85.Nv, 04.60.Bc, 96.50.Pw1. IntroductionThe timing properties of a sequence of events can be very revealing as to the physical natureeither of the emitting source or of the medium they propagate through, especially when taken inconjunction with information about their energy. Timing analysis algorithms with the capacityof resolving energy-dependent properties can then be an important tool for probing the physicalmechanisms leading to ﬂux variability, such as particle acc eleration and cooling. Methods aretraditionally based on cross-correlation of the binned time-series (e.g. [1]), and sometimes relyon a particularparameterisationof the light-curve,for examplebymodelingthe data accordingtoa pre-determined choice for the light-curve proﬁle (e.g. [2]). In the case of gamma-ray sources,where high-energy processes are responsible for extreme and short-lived variability events, and</w:t>
      </w:r>
      <w:r>
        <w:br/>
      </w:r>
      <w:r>
        <w:rPr>
          <w:rStyle w:val="VerbatimChar"/>
        </w:rPr>
        <w:t xml:space="preserve">## 37295                                                                                                                                                                                                                                                                                                                                                                                                                                                                                                                                                                                                                                                                                                                                                                                                                                                                                                                                                                                                                                                                                                                                                                                                                                                                                                                                                                                                                                                                                                                                                                                                                                                                                                                                                                                                                                                                                                                                                                                                                                                                                                                                                                                                                                                                                                                                                                                                                                                                                                                                                                                                                                                                                                                                                                                                                                                                                                                                                                                                                                                                                                                                                                                                                                                                                                                                                                                                                                                                                                                                                                                                                                                                                                                                                                                                                                                                                                                                                                                                                                                                                                                                                                                                                                                                                                                                                                                                                                                                                                                                                                                                                                                                                                                                                                                                                                                                                                                                                                                      Taken together, the blank-field sub-mm surveys undertaken with SCUBA prior to the SHADES survey cover a total area of 460 sq. arcmin to a range of depths. However combining the results from these surveys has hitherto been complicated by the fact that different survey groups have used different methods of data reduction and source extraction. Here we present the results of re-reducing and analysing all of these blank field SCUBA in an almost identical manner to that employed in the SCUBA 8-mJy Survey. Comparative source catalogues are given which include a number of new significant source detections as well as failing to confirm some of those objects previously published. These new source catalogues have been combined to produce the most accurate number counts to date from 2 to 12.5 mJy. The cumulative number counts appear to steepen beyond S(850)=8mJy, which could indicate an intrinsic turn-over in the underlying luminosity function placing an upper limit on the luminosity (and hence mass) of a high redshift galaxy. We have also investigated the clustering properties of the bright SCUBA population by means of 2-point angular correlation functions. We find evidence for strong clustering broadly consistent with that measured for Extremely Red Objects (EROs). Nearest-neighbour analyses further support strong clustering on arcmin scales, rejecting the null hypothesis that the distribution of the bright submm sources is random at the 99% confidence level.</w:t>
      </w:r>
      <w:r>
        <w:br/>
      </w:r>
      <w:r>
        <w:rPr>
          <w:rStyle w:val="VerbatimChar"/>
        </w:rPr>
        <w:t xml:space="preserve">## 37321                                                                                                                                                                                                                                                                                                                                                                                                                                                                                                                                                                                                                                                                                                                                                                                                                                                                                                                                                                                                                                                                                                                                                                                                                                                                                                                                                                                                                                                                                                                                                                                                                                                                                                                                                                                                                                                                                                                                                                                                                                                                                                                                                                                                                                                                                                                                                                                                                                                                                                                                                                                                                                                                                                                                                                                                                                                                                                                                                                                                                                                                                                                                                                                                                                                                                                                                                                                                                                                                                                                                                                                                                                                                                                                                                                                                                                                                                                                                                                                                                                                                                                                                                                                                                                                                                                                                                                                                                                                                                                                                                                                                                                                                                                                                                                                                                                                                                                                                                                                                                                                                                                                                                                                                                                                                                                                                                                                                                                                                                                                                                                                                                                                                                                                                                                                                                                                                                                                                                                                                                                                                                                                                                                                                                                                    It is shown that the resonant heating theory of Hollweg can be used to organize the coronal loop data of Golub et al. (1980). When combined with a reasonable form for the input power spectrum, the resonant heating theory is fully compatible with the loop data.</w:t>
      </w:r>
      <w:r>
        <w:br/>
      </w:r>
      <w:r>
        <w:rPr>
          <w:rStyle w:val="VerbatimChar"/>
        </w:rPr>
        <w:t xml:space="preserve">## 37326                                                                                                                                                                                                                                                                                                                                                                                                                                                                                                                                                                                                                                                                                                                                                                                                                                                                                                                                                                                                                                                                                                                                                                                                                                                                                                                                                                                                                                                                                                                                                                                                                                                                                                                                                                                                                                                                                                                                                                                                                                                                                                                                                                                                                                                                                                                                                                                                                                                                                                                                                                                                                                                                                                                                                                                                                                                                                                                                                                                                                                                                                                                                                                                                                                                                                                                                                                                                                                                                                                                                                                                                                                                                                                                                                                                                                                                                                                                                                                                                                                                                The calcium and hydrogen abundances, Galactic positions and kinematics of 146 DZ white dwarfs from the Sloan Digital Sky Survey are analysed to constrain the possible origin of their externally polluted atmospheres. There are no correlations found between their accreted calcium abundances and spatial–kinematical distributions relative to interstellar material. Furthermore, two thirds of the stars are currently located above the Galactic gas and dust layer, and their kinematics indicate multi-Myr residences in this region where interstellar material is virtually absent. Where detected, the hydrogen abundances for 37 DZA stars show little or no correlation with accreted calcium or spatial–kinematical distributions, though there is a general trend with cooling age. It is found that Eddington-type accretion of interstellar hydrogen can reproduce the observed hydrogen abundances, yet simultaneously fails to account for calcium. The calcium-to-hydrogen ratios for the DZA stars are dominated by supersolar values, as are the lower limits for the remaining 109 DZ stars. All together, these polluted white dwarfs currently contain 10 20±2 g of calcium in their convective envelopes, commensurate with the masses of calcium inferred for large asteroids. A census of current T eff 12 000 K, helium-rich stars from the Sloan Digital Sky Survey suggests the DZ and DC white dwarfs belong to the same stellar population, with similar basic atmospheric compositions, effective temperatures, spatial distributions and Galactic space velocities. Based on this result, pollution by the interstellar medium cannot simultaneously account for both the polluted and non-polluted subpopulations. Rather, it is probable that these white dwarfs are contaminated by circumstellar matter; the rocky remains of terrestrial planetary systems. In this picture, two predictions emerge. First, at least 3.5 per cent of all white dwarfs harbour the remnants of terrestrial planetary systems; this is a concrete lower limit and the true fraction is almost certainly, and perhaps significantly, higher. Therefore, one can infer that at least 3.5 per cent of main-sequence A- and F-type stars build terrestrial planets. Secondly, the DZA stars are externally polluted by both metals and hydrogen, and hence constrain the frequency and mass of water rich, extrasolar planetesimals.</w:t>
      </w:r>
      <w:r>
        <w:br/>
      </w:r>
      <w:r>
        <w:rPr>
          <w:rStyle w:val="VerbatimChar"/>
        </w:rPr>
        <w:t xml:space="preserve">## 37329                                                                                                                                                                                                                                                                                                                                                                                                                                                                                                                                                                                                                                                                                                                                                                                                                                                                                                                                                                                                                                                                                                                                                                                                                                                                                                                                                                                                                                                                                                                                                                                                                                                                                                                                                                                                                                                                                                                                                                                                                                                                                                                                                                                                                                                                                                                                                                                                                                                                                                                                                                                                                                                                                                                                                                                                                                                                                                                                                                                                                                                                                                                                                                                                                                                                                                                                                                                                                                                                                                                                                                                                                                                                                                                                                                                                                                                                                                                                                                                                                                                                                                                                                                                                                                                                                                                                                                                                                                                                                                                                                                                                                                                                                                                                                                                                                                                                                                                                                                                                                                                                                               The acquisition of deep near-IR imaging with Wide Field Camera 3 on the Hubble Space Telescope has provided the opportunity to study the very high redshift Universe. For galaxies up to z≈ 7.7 sufficient wavelength coverage exists to probe the rest-frame ultraviolet (UV) continuum without contamination from either Lyman α emission or the Lyman α break. In this work we use near-infrared (near-IR) imaging to measure the rest-frame UV continuum colours of galaxies at 4.7 &lt; z &lt; 7.7. We have carefully defined a colour–colour selection to minimize any inherent bias in the measured UV continuum slope for the drop-out samples. For the highest redshift sample (6.7 &lt; z &lt; 7.7), selected as zf850lp-band drop-outs, we find mean UV continuum colours approximately equal to zero (AB), consistent with a dust-free, solar metallicity, star-forming population (or a moderately dusty population of low metallicity). At lower redshift we find that the mean UV continuum colours of galaxies (over the same luminosity range) are redder, and that galaxies with higher luminosities are also slightly redder on average. One interpretation of this is that lower redshift and more luminous galaxies are dustier; however, this interpretation is complicated by the effects of the star formation history and metallicity and potentially the initial mass function on the UV continuum colours.</w:t>
      </w:r>
      <w:r>
        <w:br/>
      </w:r>
      <w:r>
        <w:rPr>
          <w:rStyle w:val="VerbatimChar"/>
        </w:rPr>
        <w:t xml:space="preserve">## 37348                                                                                                                                                                                                                                                                                                                                                                                                                                                                                                                                                                                                                                                                                                                                                                                                                                                                                                                                                                                                                                                                                                                                                                                                                                                                                                                                                                                                                                                                                                                                                                                                                                                                                                                                                                                                                                                                                                                                                                                                                                                                                                                                                                                                                                                                                                                                                                                                                                                                                                                                                                                                                                                                                                                                                                                                                                                                                                                                                                                                                                                                                                                                                                                                                                                                                                                                                                                                                                                                                                                                                                                                                                                                                                                                                                                                                                                                                                                                                                                                                                                                                                                                                                                                                                                                                                                                                                                                                                                                                                                                                                                                                                                                                                                                                                                                                                                        Central gravitational image detection is very important for the study of the mass distribution of the inner parts (∼100 pc) of lens galaxies. However, the detection of such images is extremely rare and difficult. We present a 1.7-GHz High Sensitivity Array (HSA) observation of the double-image radio lens system B1030+074. The data are combined with archive Very Long Baseline Array and global very long baseline interferometry (VLBI) observations, and careful consideration is given to the effects of noise, CLEANing and self-calibration. An upper limit is derived for the strength of the central image of 180 μJy (90 per cent confidence level), considerably greater than would have been expected on the basis of a simple analysis. This gives a lower limit of ∼10 3 for the ratio of the brightest image to the central image. For cusped models of lens mass distributions, we have made use of this non-detection to constrain the relation between inner power-law slopeβ of the lensing galaxy mass profile, and its break radius r b· For r b &gt; 130 pc the power-law slope is required to be close to isothermal (β&gt; 1.8). A flatter inner slope is allowed if a massive black hole is present at the centre of the lensing galaxy, but the effect of the black hole is small unless it is ∼10 times more massive than that implied by the relation between black hole mass and stellar velocity dispersion. By comparing four epochs of VLBI observations, we also detected possible superluminal motion in the jet in the brighter image A. The B jet remains unresolved, as expected from a simple lens model of the system.</w:t>
      </w:r>
      <w:r>
        <w:br/>
      </w:r>
      <w:r>
        <w:rPr>
          <w:rStyle w:val="VerbatimChar"/>
        </w:rPr>
        <w:t xml:space="preserve">## 37360                                                                                                                                                                                                                                                                                                                                                                                                                                                                                                                                                                                                                                                                                                                                                                                                                                                                                                                                                                                                                                                                                                                                                                                                                                                                                                                                                                                                                                                                                                                                                                                                                                                                                                                                                                                                                                                                                                                                                                                                                                                                                                                                                                                                                                                                                                                                                                                                                                                                                                                                                                                                                                                                                                                                                                                                                                                                                                                                                                                                                                                                                                                                                                                                                                                                                                                                                                                                                                                                                                                                                                                                                                                                                                                                                                                                                                                                                                                                                                                                                                                                                                                                                                                                                                                                                                              We evaluate the coorbital corotation torque on a migrating protoplanet. The coorbital torque is assumed to come from orbit crossing fluid elements that exchange angular momentum with the planet when they execute a U-turn at the end of horseshoe streamlines. When the planet migrates inward, the fluid elements of the inner disk undergo one such exchange as they pass to the outer disk. The angular momentum they gain is removed from the planet, and this corresponds to a negative contribution to the corotation torque, which scales with the drift rate. In addition, the material trapped in the coorbital region drifts radially with the planet, giving a positive contribution to the corotation torque, which also scales with the drift rate. These two contributions do not cancel out if the coorbital region is depleted, in which case there is a net corotation torque that scales with the drift rate and the mass deficit in the coorbital region and has the same sign as the drift rate. This leads to a positive feedback on the migrating planet. In particular, if the coorbital mass deficit is larger than the planet mass, the migration rate undergoes a runaway that can vary the protoplanet semimajor axis by 50% over a few tens of orbits. This can happen only if the planet mass is sufficient to create a dip or gap in its surrounding region and if the surrounding disk mass is larger than the planet mass. This typically corresponds to planet masses in the sub-Saturnian to Jovian mass range embedded in massive protoplanetary disks. Runaway migration is a good candidate to account for the orbital characteristics of close orbiting giant planets, most of which have sub-Jovian masses. These are known to cluster at short periods, whereas planets of greater than two Jovian masses are rare at short periods, indicating a different type of migration process operated for the two classes of object. Further, we show that in the runaway regime, migration can be directed outward, which makes this regime potentially rich in a variety of important effects in shaping a planetary system during the last stages of its formation.</w:t>
      </w:r>
      <w:r>
        <w:br/>
      </w:r>
      <w:r>
        <w:rPr>
          <w:rStyle w:val="VerbatimChar"/>
        </w:rPr>
        <w:t xml:space="preserve">## 37371                                                                                                                                                                                                                                                                                                                                                                                                                                                                                                                                                                                                                                                                                                                                                                                                                                                                                                                                                                                                                                                                                                                                                                                                                                                                                                                                                                                                                                                                                                                                                                                                                                                                                                                                                                                                                                                                                                                                                                                                                                                                                                                                                                                                                                                                                                                                                                                                                                                                                                                                                                                                                                                                                                                                                                                                                                                                                                                                                                                                                                                                                                                                                                                                                                                                                                                                                                                                                                                                                                                                                                                                                                                                                                                                                                                                                                                                                                                                                                                                                                                                                                                                                                                                                                                                                                                                                                                                                                                                                                                                                                                                                                                                                                                                                                                                                                                                                                                                                                                                                                                                                                                                                                                                                                                                                                                                                                                                                                                                                                                                                                                                                                                                                                                                            We argue that the first stars may have spanned the conventional mass range rather than be identified with the very massive objects (∼100-10 3 M ⊙ ) favoured by numerical simulations. Specifically, we find that magnetic field generation processes acting in the first protostellar systems suffice to produce fields that exceed the threshold for magneto-rotational instability (MRI) to operate, and thereby allow the MRI dynamo to generate equipartition-amplitude magnetic fields on protostellar mass scales below ∼50 M ⊙ . Such fields allow primordial star formation to occur at essentially any metallicity by regulating angular momentum transfer, fragmentation, accretion and feedback in much the same way as occurs in conventional molecular clouds.</w:t>
      </w:r>
      <w:r>
        <w:br/>
      </w:r>
      <w:r>
        <w:rPr>
          <w:rStyle w:val="VerbatimChar"/>
        </w:rPr>
        <w:t xml:space="preserve">## 37386                                                                                                                                                                                                                                                                                                                                                                                                                                                                                                                                                                                                                                                                                                                                                                                                                                                                                                                                                                                                                                                                                                                                                                                                                                                                                                                                                                                                                                                                                                                                                                                                                                                                                                                                                                                                                                                                                                                                                                                                                                                                                                                                                                                                                                                                                                                                                                                                                                                                                                                                                                                                                                                                                                                                                                                                                                                                                                                                                                                                                                                                                                                                                                                                                                                                                                                                                                                                                                                                                                                                                                                                                                                                                                                                                                                                                                                                                                                                                                                                                                                                                                                                                                                                                                                                                                                                                                                                                                                                                                                                                                                                                                                                                                                                                                                                                                                                                                                                                                                          We define three samples of extragalactic radio sources of Fanaroff-Riley type II, containing 26 objects in total. The control sample consists of 6C and 7C sources with radio powers of around 10 27 W Hz -1 at 151 MHz and redshifts of z ∼ 1. The other samples contain 3CRR sources either with comparable redshifts but radio powers about a decade larger or with comparable radio powers but redshifts around z ∼ 0.4. We use these samples to investigate the possible evolution of their depolarization and rotation measure properties with redshift and radio power independently. We used VLA data for all sources at ∼4800 MHz and two frequencies within the 1400-MHz band, either from our own observations or from the archive. We present maps of the total intensity flux, polarized flux, depolarization, spectral index, rotation measure and magnetic field direction where not previously published. Radio cores were detected in 12 of the 26 radio sources. Of the sources, 14 show a strong Laing-Garrington effect, but almost all of the sources show some depolarization asymmetry. All sources show evidence for an external Faraday screen being responsible for the observed depolarization. We find that sources at higher redshift are more strongly depolarized. Rotation measure shows no trend with either redshift or radio power. However, variations in the rotation measure across individual sources increase with the redshift of the sources but do not depend on their radio power.</w:t>
      </w:r>
      <w:r>
        <w:br/>
      </w:r>
      <w:r>
        <w:rPr>
          <w:rStyle w:val="VerbatimChar"/>
        </w:rPr>
        <w:t xml:space="preserve">## 37429                                                                                                                                                                                                                                                                                                                                                                                                                                                                                                                                                                                                                                                                                                                                                                                                                                                                                                                                                                                                                                                                                                                                                                                                                                                                                                                                                                                                                                                                                                                                                                                                                                                                                                                                                                                                                                                                                                                                                                                                                                                                                                                                                                                                                                                                                                                                                                                                                                                                                                                                                                                                                                                                                                                                                                                                                                                                                                                                                                                                                                                                                                                                                                                                                                                                                                                                                                                                                                                                                                                                                                                                                                                                                                                                                                                                                                                                                                                                                                                                                                                                                                                                                                                                                                                                                                                                                                                                                                                                                                                                                                                                                                                                                                                        This paper is part of a series devoted to the study of the stellar populations in brightest cluster galaxies (BCGs), aimed at setting constraints on the formation and evolution of these objects. We have obtained high signal-to-noise ratio, long-slit spectra of 49 BCGs in the nearby Universe. Here, we derive Single Stellar Population (SSP)-equivalent ages, metallicities and α-abundance ratios in the centres of the galaxies using the Lick/IDS system of absorption line indices. We systematically compare the indices and derived parameters for the BCGs with those of large samples of ordinary elliptical galaxies in the same mass range. We find no significant differences between the index– velocity dispersion relations of the BCG data and those of normal ellipticals, but we do find subtle differences between the derived SSP-parameters. The BCGs show, on average, higher metallicity ([Z/H]) and α-abundance ([E/Fe]) values. We analyse possible correlations between the derived parameters and the internal properties of the galaxies (velocity dispersion, rotation, luminosity) and those of the host clusters (density, mass, distance from BCG to X-ray peak, presence of cooling flows), with the aim of dissentangling if the BCG properties are more influenced by their internal or host cluster properties. The SSP-parameters show very little dependence on the mass or luminosity of the galaxies, or the mass or density of the host clusters. Of this sample, 26 per cent show luminosity-weighted ages younger than 6 Gyr, probably a consequence of recent – if small – episodes of star formation. In agreement with previous studies, the BCGs with intermediate ages tend to be found in cooling-flow clusters with large X-ray excess.</w:t>
      </w:r>
      <w:r>
        <w:br/>
      </w:r>
      <w:r>
        <w:rPr>
          <w:rStyle w:val="VerbatimChar"/>
        </w:rPr>
        <w:t xml:space="preserve">## 37440                                                                                                                                                                                                                                                                                                                                                                                                                                                                                                                                                                                                                                                                                                                                                                                                                                                                                                                                                                                                                                                                                                                                                                                                                                                                                                                                                                                                                                                                                                                                                                                                                                                                                                                                                                                                                                                                                                                                                                                                                                                                                                                                                                                                                                                                                                                                                                                                                                                                                                                                                                                                                                                                                                                                                                                                                                                                                                                                                                                                                                                                                                                                                                                                                                                                                                                                                                                                                                                                                                                                                                                                                                                                                                                                                                                                                                                                                                                                                                                                                                                                                                                                                                                                                                                                                                                                                                                                                                                                                                                                                                                                                                                                                                                                                                                                                                                                                                                                                                                                                                                                                                                                                                                                                                                                                                                                                                                                                                                                                                                                                                                                                                                                                                                                                  We present ROSAT PSPC and HRI observations of the dwarf irregular galaxy Holmberg II (UGC 4305). This is one of the most luminous dwarf galaxies (LX∼1040 erg s−1) detected in the ROSAT All-Sky Survey. The X-ray emission comes from a single unresolved point source, coincident with a large H ii region that emits intense radio emission. The source is variable on both year and day time-scales, clearly favouring accretion into a compact object rather than a supernova remnant or a superbubble interpretation for the origin of the X-ray emission. However, its X-ray spectrum is well-fitted by a steep power law or alternatively by a Raymond–Smith spectrum with kT∼0.8 keV, lower than the temperature of X-ray binaries in nearby spiral galaxies.</w:t>
      </w:r>
      <w:r>
        <w:br/>
      </w:r>
      <w:r>
        <w:rPr>
          <w:rStyle w:val="VerbatimChar"/>
        </w:rPr>
        <w:t xml:space="preserve">## 37447                                                                                                                                                                                                                                                                                                                                                                                                                                                                                                                                                                                                                                                                                                                                                                                                                                                                                                                                                                                                                                                                                                                                                                                                                                                                                                                                                                                                                                                                                                                                                                                                                                                                                                                                                                                                                                                                                                                                                                                                                                                                                                                                                                                                                                                                                                                                                                                                                                                                                                                                                                                                                                                                                                                                                                                                                                                                                                                                                                                                                                                                                                                                                                                                                                                                                                                                                                                                                                                                                                                                                                                                                                                                                                                                                                                                                                                                                                                                                                                                                                                                                                                                                                                                                                                                                                                                                                                                                                                                                                                                                                                                                                                                                                                                                                                                                                                                                                                                                                                                                                                                                                                                                                                                                                                                                                                                                                                                                                                                                                                                                                                                                                                         An ensemble cluster has been formed from a data set comprising a complete magnitude-limited sample of 680 giant galaxies (M0B≲−19) in eight low-redshift clusters, normalized by the velocity dispersions and virial radii for the early-type cluster populations. Distinct galaxy populations have been identified, including an infall population. A majority (50–70 per cent or greater) of the infall population are found to be in interacting or merging systems characterized by slow gravitational encounters. The observed enhancement of galaxy–galaxy encounters in the infall population compared to the field can be explained by gravitational shocking. It is shown that disc galaxy mergers in the infall population integrated over the estimated lifetime of the cluster (∼10 Gyr) can readily account for the present cluster S0 population.</w:t>
      </w:r>
      <w:r>
        <w:br/>
      </w:r>
      <w:r>
        <w:rPr>
          <w:rStyle w:val="VerbatimChar"/>
        </w:rPr>
        <w:t xml:space="preserve">## 37480                                                                                                                                                                                                                                                                                                                                                                                                                                                                                                                                                                                                                                                                                                                                                                                                                                                                                                                                                                                                                                                                                                                                                                                                                                                                                                                                                                                                                                                                                                                                                                                                                                                                                                                                                                                                                                                                                                                                                                                                                                                                                                                                                                                                                                                                                                                                                                                                                                                                                                                                                                                                                                                                                                                                                                                                                                                                                                                                                                                                                                                                                                                                                                                                                                                                                                                                                                                                                                                                                                                                                                                                                                                                                                                                                     The masses and the evolutionary states of the progenitors of core-collapse supernovae (SNe) are not well constrained by direct observations. Stellar evolution theory generally predicts that massive stars with initial masses less than about 30 M☉ should undergo core collapse when they are cool M-type supergiants. However, the only two detections of an SN progenitor before explosion are SN 1987A and SN 1993J, and neither of these was an M-type supergiant. Recently, we have set an upper mass limit to the progenitor of Type II-P SN 1999gi of 9 M☉ from preexplosion Hubble Space Telescope images. In this paper we present high-quality ground-based VRI images of the site of the Type II-P SN 1999em (in NGC 1637) taken before explosion, which were extracted from the Canada-France-Hawaii Telescope archive. We determine a precise position of the SN on these images to an accuracy of 017. The host galaxy is close enough (7.5 ± 0.5 Mpc) that the bright supergiants are resolved as individual objects; however, we show that there is no detection of an object at the SN position before explosion that could be interpreted as the progenitor star. By determining the sensitivity limits of the VRI data and assuming that the reddening toward the progenitor is similar to that toward the SN itself, we derive bolometric luminosity limits for the progenitor. Comparing these to standard stellar evolutionary tracks that trace evolution up to the point of core carbon ignition, we initially derive an upper mass limit of approximately 12 M☉. However, we present evolutionary calculations that follow 7-12 M☉ stars throughout their C-burning lifetime and show that we can restrict the mass of the progenitor even further. Our calculations indicate that progenitors initially of 8-10 M☉ undergoing expected mass loss can also be excluded because a second dredge-up sends them to somewhat higher luminosities than a star of initially 12 M☉. These results limit the progenitor's initial main-sequence mass to a very narrow range of 12 M☉. We discuss the similarities between the Type II-P SNe 1999em and 1999gi and their progenitor mass limits and also consider all the direct evidence currently available on progenitors of core-collapse SNe. We suggest that SNe Type II-P originate only in intermediate mass stars of 8-12 M☉, which are in the red supergiant region, and that higher mass stars produce the other Type II subtypes. Finally, we present a discussion on the future possibilities of determining masses or mass limits and the evolutionary status of core-collapse events on a statistically larger sample, using virtual observatory initiatives such as ASTROVIRTEL.</w:t>
      </w:r>
      <w:r>
        <w:br/>
      </w:r>
      <w:r>
        <w:rPr>
          <w:rStyle w:val="VerbatimChar"/>
        </w:rPr>
        <w:t xml:space="preserve">## 37525                                                                                                                                                                                                                                                                                                                                                                                                                                                                                                                                                                                                                                                                                                                                                                                                                                                                                                                                                                                                                                                                                                                                                                                                                                                                                                                                                                                                                                                                                                                                                                                                                                                                                                                                                                                                                                                                                                                                                                                                                                                                                                                                                                                                                                                                                                                                                                                                                                                                                                                                                                                                                                                                                                                                                                                                                                                                                                                                                                                                                                                                                                                                                                                                                                                                                                                                                                                                                                                                                                                                                                                                                                                                                                                                                                                                                                                                                                                                                                                                                                                                                                                                                                                                                                                                                                                                                                                                                                                                                                                                                                                                                                                                                                                                                                                                                                                                                                                                                                                                                                                                                                                                                                                                                                                                                                                       Their ubiquity and extreme densities make star clusters probes of prime importance of galaxy evolution. Old globular clusters keep imprints of the physical conditions of their assembly in the early Universe, and younger stellar objects, observationally resolved, tell us about the mechanisms at stake in their formation. Yet, we still do not understand the diversity involved: why is star cluster formation limited to 1e5 Msun objects in the Milky Way, while some dwarf galaxies like NGC 1705 are able to produce clusters 10 times more massive? Why do dwarfs generally host a higher specific frequency of clusters than larger galaxies? How to connect the present-day, often resolved, stellar systems to the formation of globular clusters at high redshift? And how do these links depend on the galactic and cosmological environments of these clusters? In this review, I present recent advances on star cluster formation and evolution, in galactic and cosmological context. The emphasis is put on the theory, formation scenarios and the effects of the environment on the evolution of the global properties of clusters. A few open questions are identified.</w:t>
      </w:r>
      <w:r>
        <w:br/>
      </w:r>
      <w:r>
        <w:rPr>
          <w:rStyle w:val="VerbatimChar"/>
        </w:rPr>
        <w:t xml:space="preserve">## 37541                                                                                                                                                                                                                                                                                                                                                                                                                                                                                                                                                                                                                                                                                                                                                                                                                                                                                                                                                                                                                                                                                                                                                                                                                                                                                                                                                                                                                                                                                                                                                                                                                                                                                                                                                                                                                                                                                                                                                                                                                                                                                                                                                                                                                                                                                                                                                                                                                                                                                                                                                                                                                                                                                                                                                                                                                                                                                                                                                                                                                                                                                                                                                                                                                                                                                                                                                                                                                                                                                                                                                                                                                                                                                                                                                                                                                                                                                                                                                                                                                                                                                                                                                                                                                                                                                                                                                                                                                                                                                                                                                                                                                                                                                                                                                                                                                                                                                                                                                                                                                                                                                                                                                                                            We investigate the formation of brown dwarfs and very low mass stars through the gravitational fragmentation of infalling gas into stellar clusters. The gravitational potential of a forming stellar cluster provides the focus that attracts gas from the surrounding molecular cloud. Structures present in the gas grow, forming filaments flowing into the cluster centre. These filaments attain high gas densities due to the combination of the cluster potential and local self-gravity. The resultant Jeans masses are low, allowing the formation of very low mass fragments. The tidal shear and high-velocity dispersion present in the cluster preclude any subsequent accretion, thus resulting in the formation of brown dwarfs or very low mass stars. Ejections are not required as the brown dwarfs enter the cluster with high relative velocities, suggesting that their disc and binary properties should be similar to that of low-mass stars. This mechanism requires the presence of a strong gravitational potential due to the stellar cluster implying that brown-dwarf formation should be more frequent in stellar clusters than in distributed populations of young stars. Brown dwarfs formed in isolation would require another formation mechanism such as due to turbulent fragmentation.</w:t>
      </w:r>
      <w:r>
        <w:br/>
      </w:r>
      <w:r>
        <w:rPr>
          <w:rStyle w:val="VerbatimChar"/>
        </w:rPr>
        <w:t xml:space="preserve">## 37557                                                                                                                                                                                                                                                                                                                                                                                                                                                                                                                                                                                                                                                                                                                                                                                                                                                                                                                                                                                                                                                                                                                                                                                                                                                                                                                                                                                                                                                                                                                                                                                                                                                                                                                                                                                                                                                                                                                                                                                                                                                                                                                                                                                                                                                                                                                                                                                                                                                                                                                                                                                                                                                                                                                                                                                                                                                                                                                                                                                                                                                                                                                                                                                                                                                                                                                                                                                                                                                                                                                                                                                                                                                                                                                                                                                                                                                                                                                                                                                                                                                                                                                                                                                                                                                                                                                                                                                                                                                                                                                                                                                                                                                                                                                                                                                                                                                                                                                                                                                                                                                                                                                                                                                                                                                                                                                                                                                                         We present observations of the Rossiter-McLaughlin effect for the transiting exoplanet systems WASP-1, WASP-24, WASP-38 and HAT-P-8, and deduce the orientations of the planetary orbits with respect to the host stars’ rotatio n axes. The planets WASP-24b, WASP-38b and HAT-P-8b appear to move in prograde orbits and be well aligned, having sky-projected spin orbit angles consistent with zero: � = 4:7 ± 4:0 � , � =15 +33 � −43� and� = 9:7 +9.0 � −7.7� , respectively. The host stars have Teff &lt; 6250 K and conform with the trend of cooler stars having low obliquities. WASP-38b is a massive planet on a moderately long period, eccentric orbit so may be expected to have a misaligned orbit given the high obliquities measured in similar systems. However, we find no evidence for a large spinorbit angle. By contrast, WASP-1b joins the growing number of misaligned systems and has an almost polar orbit, � = 79:0 +4.5 � −4.3� . It is neither very massive, eccentric nor orbiting a hot host star, and therefore does not share the properties of many other misaligned systems.</w:t>
      </w:r>
      <w:r>
        <w:br/>
      </w:r>
      <w:r>
        <w:rPr>
          <w:rStyle w:val="VerbatimChar"/>
        </w:rPr>
        <w:t xml:space="preserve">## 37558                                                                                                                                                                                                                                                                                                                                                                                                                                                                                                                                                                                                                                                                                                                                                                                                                                                                                                                                                                                                                                                                                                                                                                                                                                                                                                                                                                                                                                                                                                                                                                                                                                                                                                                                                                                                                                                                                                                                                                                                                                                                                                                                                                                                                                                                                                                                                                                                                                                                                                                                                                                                                                                                                                                                                                                                                                                                                                                                                                                                                                                                                                                                                                                                                                                                                                                                                                                                                                                                                                                                                                                                                                                                                                                                                                                                                                                                                                                                                                                                                                                                                                                                                                                                                                                                                                                                                                                                                                                                                                                                                                                                                                                                                                                                                                                                                                                                                                                                                                                                                                                                                                                                                                                                                                                                                                                                                                                                         We present observations of the Rossiter-McLaughlin effect for the transiting exoplanet systems WASP-1, WASP-24, WASP-38 and HAT-P-8, and deduce the orientations of the planetary orbits with respect to the host stars’ rotatio n axes. The planets WASP-24b, WASP-38b and HAT-P-8b appear to move in prograde orbits and be well aligned, having sky-projected spin orbit angles consistent with zero: � = 4:7 ± 4:0 � , � =15 +33 � −43� and� = 9:7 +9.0 � −7.7� , respectively. The host stars have Teff &lt; 6250 K and conform with the trend of cooler stars having low obliquities. WASP-38b is a massive planet on a moderately long period, eccentric orbit so may be expected to have a misaligned orbit given the high obliquities measured in similar systems. However, we find no evidence for a large spinorbit angle. By contrast, WASP-1b joins the growing number of misaligned systems and has an almost polar orbit, � = 79:0 +4.5 � −4.3� . It is neither very massive, eccentric nor orbiting a hot host star, and therefore does not share the properties of many other misaligned systems.</w:t>
      </w:r>
      <w:r>
        <w:br/>
      </w:r>
      <w:r>
        <w:rPr>
          <w:rStyle w:val="VerbatimChar"/>
        </w:rPr>
        <w:t xml:space="preserve">## 37565                                                                                                                                                                                                                                                                                                                                                                                                                                                                                                                                                                                                                                                                                                                                                                                                                                                                                                                                                                                                                                                                                                                                                                                                                                                                                                                                                                                                                                                                                                                                                                                                                                                                                                                                                                                                                                                                                                                                                                                                                                                                                                                                                                                                                                                                                                                                                                                                                                                                                                                                                                                                                                                                                                                                                                                                                                                                                                                                                                                                                                                                                                                                                                                                                                                                                                                                                                                                                                                                                                                                                                                                                                                                                                                                                                                                                                                                                                                                                                                                                                                                                                                                                                                                                                                                                                                                                                                                                                                                                                                                                                                                                                                                                                                                                                                                                                                                          The secondary in cataclysmic variables (CVs) is usually detected by cross-correlation of the CV spectrum with that of a K or M dwarf template, to produce a radial velocity curve. Although this method has demonstrated itspower, it has its limits in the case of noisy spectra, such as are found when the secondary is faint. A method of coadding spectra, called skew mapping, has been proposed in the past. Gradually, examples of its application are being published; none the less, so far no journal article has described the technique in detail. To answer this need, this paper explores in detail the capabilities of skew mapping when determining the amplitude of the radial velocity for faint secondaries. It demonstrates the power of the method over techniques that are more conventional, when the signal-to-noise ratio is poor. The paper suggests an approach to assessing the quality of results. This leads in the case of the investigated objects to a first tier of results, where we find K 2 = 127 ′ 23 km s - 1 for SY Cnc, K 2 = 144 ′ 18 km s - 1 for RW Sex and K 2 = 262 ′ 14 km s - 1 fon UX UMa. These we believe to be the first direct determinations of K 2 for these objects. Furthermore, we also obtain K 2 = 263 ′ 30 km s - 1 for RW Tri, close to a skew mapping result obtained elsewhere. In the first three cases, we use these results to derive the mass of the white dwarf companion. A second tier of results includes UU Aqr, EX Hya and LX Ser, for which we propose more tentative values of K 2 . Clear failures of the method are also discussed (EF Eri, VV Pup and SW Sex).</w:t>
      </w:r>
      <w:r>
        <w:br/>
      </w:r>
      <w:r>
        <w:rPr>
          <w:rStyle w:val="VerbatimChar"/>
        </w:rPr>
        <w:t xml:space="preserve">## 37569                                                                                                                                                                                                                                                                                                                                                                                                                                                                                                                                                                                                                                                                                                                                                                                                                                                                                                                                                                                                                                                                                                                                                                                                                                                                                                                                                                                                                                                                                                                                                                                                                                                                                                                                                                                                                                                                                                                                                                                                                                                                                                                                                                                                                                                                                                                                                                                                                                                                                                                                                                                                                                                                                                                                                                                                                                                                                                                                                                                                                                                                                                                                                                                                                                                                                                                                                                                                                                                                                                                                                                                                                                                                                                                                                                                                                                                                                                                                                                                                                                                                                                                                                                                                                                                                                                                                                                                                                                                                                                                                                                                                                                                                                                                                                                                                                                                                                                                                                                                                                                                                                                                                                                                                                                                                                                                                                                                                                                                                                                                                                                                                                                                                                                                       The inspiral and merger of two orbiting black holes is among the most promising sources for the first (hopefully imminent) direct detection of gravitational waves (GWs), and measurements of these signals could provide a wealth of information about astrophysics, fundamental physics and cosmology. Detection and measurement require a theoretical description of the GW signals from all possible black-hole-binary configurations, which can include complicated precession effects due to the black-hole spins. Modelling the GW signal from generic precessing binaries is therefore one of the most urgent theoretical challenges facing GW astronomy. This article briefly reviews the phenomenology of generic-binary dynamics and waveforms, and recent advances in modelling them.</w:t>
      </w:r>
      <w:r>
        <w:br/>
      </w:r>
      <w:r>
        <w:rPr>
          <w:rStyle w:val="VerbatimChar"/>
        </w:rPr>
        <w:t xml:space="preserve">## 37572                                                                                                                                                                                                                                                                                                                                                                                                                                                                                                                                                                                                                                                                                                                                                                                                                                                                                                                                                                                                                                                                                                                                                                                                                                                                                                                                                                                                                                                                                                                                                                                                                                                                                                                                                                                                                                                                                                                                                                                                                                                                                                                                                                                                                                                                                                                                                                                                                                                                                                                                                                                                                                                                                                                                                                                                                                                                                                                                                                                                                                                                                                                                                                                                                                                                                                                                                                                                                                                                                                                                                                                                                                                                                                                                                                                                                                                                                                                                                                                                                                                                                                                                                                                                                                                                                                                                                                                                                                                                                                                                                                                                                                                                                                                                                                                                                                                                                                                                                                                                                                                                                                                                                                                                                                                                                                                                                                                                                                                                                           An example of hot active region loop oscillations observed by SUMER and SXT is presented. The hypothesis that a fundamental mode standing slow sausage (acoustic) wave is initiated by a footpoint microflare is tested and confirmed using a forward modeling approach. The oscillation is set up immediately after the heating pulse. The duration, temporal behavior, and total heat input of the microflare are estimated using the oscillation parameters. The rapid energy release is followed by cooling. The time-distance profile of the heating rate along the loop is recovered using the intensity and Doppler-shift time series. Hot loop oscillations are mainly observed in the Doppler shift. The absence of intensity oscillations in this and similar cases is explained. It is also found that the intensity oscillation, unlike the Doppler shift oscillation, undergoes half a period phase variation when the background intensity passes through its maximum, thus making it more difficult to detect.</w:t>
      </w:r>
      <w:r>
        <w:br/>
      </w:r>
      <w:r>
        <w:rPr>
          <w:rStyle w:val="VerbatimChar"/>
        </w:rPr>
        <w:t xml:space="preserve">## 37580                                                                                                                                                                                                                                                                                                                                                                                                                                                                                                                                                                                                                                                                                                                                                                                                                                                                                                                                                                                                                                                                                                                                                                                                                                                                                                                                                                                                                                                                                                                                                                                                                                                                                                                                                                                                                                                                                                                                                                                                                                                                                                                                                                                                                                                                                                                                                                                                                                                                                                                                                                                                                                                                                                                                                                                                                                                                                                                                                                                                                                                                                                                                                                                                                                                                                                                                                                                                                                                                                                                                                                                                                                                                                                                                                                                                                                                                                                                                                                                                                                                                                                                                                                                                                                                                                                                                                                                                                                                                                                                                                                                                                                                                                                                                                                                                                                                                                                                                                                                                                                                                                                                                    The direct detection of gravitational waves from merging binary black holes opens up a window into the environments in which binary black holes form. One signature of such environments is the angular distribution of the black hole spins. Binary systems that formed through dynamical interactions between already-compact objects are expected to have isotropic spin orientations (that is, the spins of the black holes are randomly oriented with respect to the orbit of the binary system), whereas those that formed from pairs of stars born together are more likely to have spins that are preferentially aligned with the orbit. The best-measured combination of spin parameters for each of the four likely binary black hole detections GW150914, LVT151012, GW151226 and GW170104 is the ‘effective’ spin. Here we report that, if the magnitudes of the black hole spins are allowed to extend to high values, the effective spins for these systems indicate a 0.015 odds ratio against an aligned angular distribution compared to an isotropic one. When considering the effect of ten additional detections, this odds ratio decreases to 2.9 × 10−7 against alignment. The existing preference for either an isotropic spin distribution or low spin magnitudes for the observed systems will be confirmed (or overturned) confidently in the near future.</w:t>
      </w:r>
      <w:r>
        <w:br/>
      </w:r>
      <w:r>
        <w:rPr>
          <w:rStyle w:val="VerbatimChar"/>
        </w:rPr>
        <w:t xml:space="preserve">## 37612                                                                                                                                                                                                                                                                                                                                                                                                                                                                                                                                                                                                                                                                                                                                                                                                                                                                                                                                                                                                                                                                                                                                                                                                                                                                                                                                                                                                                                                                                                                                                                                                                                                                                                                                                                                                                                                                                                                                                                                                                                                                                                                                                                                                                                                                                                                                                                                                                                                                                                                                                                                                                                                                                                                                                                                                                                                                                                                                                                                                                                                                                                                                                                                                                                                                                                                                                                                                                                                                                                                                                                                                                                                                                                                                                                                                                                                                                                                                                                                                                                                                                                                                                                                                                                                                                                                                                                                                                                                                                                                                                                                                                                                                                                                                                                                                                                                                                                                                                                                                                                                                                                                                                                                                                                                                                                                                                                                                               This paper generalises the hybrid power spectrum estimator developed in Efstathiou (2004a) to the estimation of polarization power spectra of the cosmic microwave background radiation. The hybrid power spectrum estimator is unbiased and we show that it is close to optimal at all multipoles, provided the pixel noise satisfies certain reasonable constraints. Furthermore, the hybrid estimator is computationally fast and can easily be incorporated in a Monte-Carlo chain for Planck-sized data sets. Simple formulae are given for the covariance matrices, including instrumental noise, and these are tested extensively against numerical simulations. We compare the behaviour of simple pseudo-Cl estimates with maximum likelihood estimates at low multipoles. For realistic sky cuts, maximum likelihood estimates reduce very significantly the mixing of E and B modes. To achieve limits on the scalar-tensor ratio of r ≪ 0.1 from sky maps with realistic sky cuts, maximum likelihood methods, or pseudo-Cl estimators based on unambiguous E and B modes, will be essential.</w:t>
      </w:r>
      <w:r>
        <w:br/>
      </w:r>
      <w:r>
        <w:rPr>
          <w:rStyle w:val="VerbatimChar"/>
        </w:rPr>
        <w:t xml:space="preserve">## 37614                                                                                                                                                                                                                                                                                                                                                                                                                                                                                                                                                                                                                                                                                                                                                                                                                                                                                                                                                                                                                                                                                                                                                                                                                                                                                                                                                                                                                                                                                                                                                                                                                                                                                                                                                                                                                                                                                                                                                                                                                                                                                                                                                                                                                                                                                                                                                                                                                                                                                                                                                                                                                                                                                                                                                                                                                                                                                                                                                                                                                                                                                                                                                                                                                                                                                                                                                                                                                                                                                                                                                                                                                                                                                                                                                                                                                                                                                                                                                                                                                                                                                                                                                                                                                                                                                                                                                                                                                                                                                                                                                                                                                                                                                                                                                                                                                                                                                                                                                                                                                                                                                                                                                                                                                                                                                                                                                   ABSTRACT The spectrum and variability of the Seyfert galaxy MCG–6-30-15 can be decomposedinto two apparently disconnected components: a highly variable power law and analmost constant component which contains a broad and strong iron line. We explorea possible explanation of the puzzling lack of variability of the iron line, by assumingthat the variations of the power law component are due to changes in the height ofthe primary source in the near vicinity of a rotating black hole. Due to the bendingof light in the strong ﬁeld of the central black hole, the apparent brightness of thepower-law component can vary by about a factor 4 according to its position, while thetotal iron line ﬂux variability is less than 20 per cent. This behaviour is obtained ifthe primary source is located within 3–4 gravitational radii (r g ) from the rotation axiswith a variable height of between ∼ 3 and 8 r g . These results revive the possibility thatfuture X–ray observations of MCG–6-30-15 can map out the strong gravity regime ofaccreting black holes.Key words: accretion discs — black hole physics — line: proﬁles — X-rays: general</w:t>
      </w:r>
      <w:r>
        <w:br/>
      </w:r>
      <w:r>
        <w:rPr>
          <w:rStyle w:val="VerbatimChar"/>
        </w:rPr>
        <w:t xml:space="preserve">## 37615                                                                                                                                                                                                                                                                                                                                                                                                                                                                                                                                                                                                                                                                                                                                                                                                                                                                                                                                                                                                                                                                                                                                                                                                                                                                                                                                                                                                                                                                                                                                                                                                                                                                                                                                                                                                                                                                                                                                                                                                                                                                                                                                                                                                                                                                                                                                                                                                                                                                                                                                                                                                                                                                                                                                                                                                                                                                                                                                                                                                                                                                                                                                                                                                                                                                                                                                                                                                                                                                                                                                                                                                                                                                                                                                                                                                                                                                                                                                                                                                                                                                                                                                                                                                                                                                                                                                                                                                                                                                                                                                                                                                                                                                                                                                                                                                                                                                                                                                                                                      We present submillimetre observations of the J = 3 → 2 rotational transition of 12 CO, 13 CO and C 18 O across over 600 arcmin 2 of the Perseus molecular cloud, undertaken with the Heterodyne Array Receiver Programme (HARP), a new array spectrograph on the James Clerk Maxwell Telescope. The data encompass four regions of the cloud, containing the largest clusters of dust continuum condensations: NGC 1333, IC348, L1448 and L1455. A new procedure to remove striping artefacts from the raw HARP data is introduced. We compare the maps to those of the dust continuum emission mapped with the Submillimetre Common-User Bolometer Array (SCUBA; Hatchell et al.) and the positions of starless and protostellar cores (Hatchell et al.). No straightforward correlation is found between the masses of each region derived from the HARP CO and SCUBA data, underlining the care that must be exercised when comparing masses of the same object derived from different tracers. From the 13 CO/C 18 O line ratio the relative abundance of the two species ([ 13 CO]/[C 18 O] ∼ 7) and their opacities (typically τ is 0.02-0.22 and 0.15―1.52 for the C 18 O and 13 CO gas, respectively) are calculated. C 18 O is optically thin nearly everywhere, increasing in opacity towards star-forming cores but not beyond τ 18 ∼ 0.9. Assuming the 12 CO gas is optically thick, we compute its excitation temperature, T ex (around 8-30 K), which has little correlation with estimates of the dust temperature.</w:t>
      </w:r>
      <w:r>
        <w:br/>
      </w:r>
      <w:r>
        <w:rPr>
          <w:rStyle w:val="VerbatimChar"/>
        </w:rPr>
        <w:t xml:space="preserve">## 37631                                                                                                                                                                                                                                                                                                                                                                                                                                                                                                                                                                                                                                                                                                                                                                                                                                                                                                                                                                                                                                                                                                                                                                                                                                                                                                                                                                                                                                                                                                                                                                                                                                                                                                                                                                                                                                                                                                                                                                                                                                                                                                                                                                                                                                                                                                                                                                                                                                                                                                                                                                                                                                                                                                                                                                                                                                                                                                                                                                                                                                                                                                                                                                                                                                                                                                                                                                                                                                                                                                                                                                                                                                                                                                                                                                                                                                                                                                                                                                                                                                                                                                                                                                                                                                                                                                                                                                                                                                                                                                                                                                                                                                                                                                                                                                                                                                                                                                                                  We probe the relationship between star formation rate (SFR) and radio synchrotron luminosity in galaxies at 0 &lt; z &lt; 2 within the northern Spitzer Wide-area Infrared Extragalactic survey (SWIRE) fields, in order to investigate some of the assumptions that go into calculating the star formation history of the Universe from deep radio observations. We present new 610-MHz Giant Metrewave Radio Telescope (GMRT) observations of the European Large-Area ISO Survey-North 2 (ELAIS-N2) field, and using this data, along with previous GMRT surveys carried out in the ELAIS-N1 (North 1) and Lockman Hole regions, we construct a sample of galaxies which have redshift and SFR information available from the SWIRE survey. We test whether the local relationship between SFR and radio luminosity is applicable to z = 2 galaxies, and look for evolution in this relationship with both redshift and SFR in order to examine whether the physical processes which lead to synchrotron radiation have remained the same since the peak of star formation in the Universe. We find that the local calibration between radio luminosity and star formation can be successfully applied to radio-selected high-redshift, high-SFR galaxies, although we identify a small number of sources where this may not be the case; these sources show evidence for inaccurate estimations of their SFR, but there may also be some contribution from physical effects such as the recent onset of starburst activity, or suppression of the radio luminosity within these galaxies.</w:t>
      </w:r>
      <w:r>
        <w:br/>
      </w:r>
      <w:r>
        <w:rPr>
          <w:rStyle w:val="VerbatimChar"/>
        </w:rPr>
        <w:t xml:space="preserve">## 37636                                                                                                                                                                                                                                                                                                                                                                                                                                                                                                                                                                                                                                                                                                                                                                                                                                                                                                                                                                                                                                                                                                                                                                                                                                                                                                                                                                                                                                                                                                                                                                                                                                                                                                                                                                                                                                                                                                                                                                                                                                                                                                                                                                                                                                                                                                                                                                                                                                                                                                                                                                                                                                                                                                                                                                                                                                                                                                                                                                                                                                                                                                                                                                                                                                                                                                                                                                                                                                                                                                                                                                                                                                                                                                                                                                                                                                                                                                                                                                                                                                                                                                                                                                                                                                                                                                                                                                                                                                                                                                                              We have used precise radial velocity measurements of subdwarf-B stars from the Palomar–Green catalogue to look for binary extreme horizontal branch (EHB) stars. We have determined the effective temperature, surface gravity and surface helium abundance for 20 of the targets from new or existing blue spectra and have compiled published values for these quantities for all but one other. We identify 36 EHB stars in our sample and find that at least 21 of these stars are binaries. All but one or two of these are new identifications. The minimum binary fraction for EHB stars implied by our survey is 60±8 per cent. Our survey is sensitive to binaries with orbital periods P≲10 d. For reasonable assumptions concerning the period distribution and the mass ratio distribution of the binaries, we find that the mean detection efficiency of our survey over this range of orbital periods is 87 per cent. Allowing for this estimated detection efficiency, the fraction of EHB stars that are short-period binaries (0.03 d≲P≲10 d) is 69±9 per cent. The value is not strongly dependent on the period distribution below P≈10 d or the mean companion mass for these short-period binaries. The orbital separation of the stars in these binaries is much less than the size of the red giant from which the EHB star has formed. This is strong evidence that binary star evolution is fundamental to the formation of the majority of EHB stars. If there are also binary EHB stars, the orbital periods of which are ≳10 d, the fraction of EHB stars for which evolution was affected by the presence of a companion may be much higher, e.g. if one third of EHB stars are binaries with orbital periods 10 d≲P≲100 d, then our observations are consistent with all EHB stars being formed through some type of binary star evolution. We find that five of the other stars we observed are likely to be post-EHB stars, one of which is also a binary.</w:t>
      </w:r>
      <w:r>
        <w:br/>
      </w:r>
      <w:r>
        <w:rPr>
          <w:rStyle w:val="VerbatimChar"/>
        </w:rPr>
        <w:t xml:space="preserve">## 37648                                                                                                                                                                                                                                                                                                                                                                                                                                                                                                                                                                                                                                                                                                                                                                                                                                                                                                                                                                                                                                                                                                                                                                                                                                                                                                                                                                                                                                                                                                                                                                                                                                                                                                                                                                                                                                                                                                                                                                                                                                                                                                                                                                                                                                                                                                                                                                                                                                                                                                                                                                                                                                                                                                                                                                                                                                                                                                                                                                                                                                                                                                                                                                                                                                                                                                                                                                                                                                                                                                                                                                                                                                                                                                                                                                                                                                                                                                                                                                                                                                                                                                                                                                                                                                                                                                                                                                                                                                                                                                                                                                                                                                                                                                                                                                                                                                                                                                                                      We present radial surface brightness profiles for all five globular clusters in the Fornax dwarf spheroidal galaxy, and for the four present members of the Sagittarius dwarf spheroidal galaxy. These profiles are derived from archival Hubble Space Telescope observations, and have been calculated using the same techniques with which we measured profiles in our previous studies of Large and Small Magellanic Cloud (LMC and SMC) clusters, apart from some small modifications. From the surface brightness profiles, we have determined structural parameters for each cluster, including core radii and luminosity and mass estimates. We also provide a brief summary of literature measurements of other parameters for these clusters, including their ages, metallicities and distances. \n \n \n \nOur core radius measurements are mostly in good agreement with those from previous lower resolution studies, although for several clusters our new values are significantly different. The profile for Fornax cluster 5 does not appear to be well fitted by a King-type model and we suggest that it is a post-core-collapse candidate. We examine the distribution of cluster core radii in each of the two dwarf galaxy systems and compare these with the distribution of core radii for old LMC clusters. The three distributions match within the limits of measurement errors and the small-sample sizes. We discuss the implications of this in the context of the radius–age trend we have previously highlighted for the Magellanic Cloud clusters.</w:t>
      </w:r>
      <w:r>
        <w:br/>
      </w:r>
      <w:r>
        <w:rPr>
          <w:rStyle w:val="VerbatimChar"/>
        </w:rPr>
        <w:t xml:space="preserve">## 37666                                                                                                                                                                                                                                                                                                                                                                                                                                                                                                                                                                                                                                                                                                                                                                                                                                                                                                                                                                                                                                                                                                                                                                                                                                                                                                                                                                                                                                                                                                                                                                                                                                                                                                                                                                                                                                                                                                                                                                                                                                                                                                                                                                                                                                                                                                                                                                                                                                                                                                                                                                                                                                                                                                                                                                                                                                                                                                                                                                                                                                                                                                                                                                                                                                                                                                                                                                                                                                                                                                                                                                                                                                                                                                                                                                                                                                                                                                                                                                                                                                                                                                                                                                                                                                                                                                                                                                                                                                                                                                                                                                                                                                                                                                                                                                                                                                              We have carried out a Spitzer survey for brown dwarf disks in the ~5 Myr old Upper Scorpius (UpSco) star-forming region, using IRS spectroscopy from 8 to 12 μm and MIPS photometry at 24 μm. Our sample consists of 35 confirmed very low mass members of UpSco. Thirteen objects in this sample show clear excess flux at 24 μm, explained by dust emission from a circum-substellar disk. The spectral energy distributions (SEDs) of the remaining objects are consistent with pure photospheric emission. Objects without excess emission have either no disks or disks with inner opacity holes of at least ~5 AU radii. Our disk frequency of 37% ± 9% is higher than what has been derived previously for K0-M5 stars in the same region (1.8 σ confidence level), suggesting a mass-dependent disk lifetime in UpSco. The clear distinction between objects with and without disks, as well as the lack of transition objects, shows that disk dissipation inside 5 AU occurs rapidly, probably on timescales of 105 yr. For the objects with disks, most SEDs are uniformly flat, with flux levels of a few mJy, well modeled as emission from dusty disks affected by dust settling to the midplane. The silicate feature around 10 μm is either absent or weak in our SEDs, arguing for a lack of hot, small dust grains. Compared with younger objects in Taurus, brown dwarf disks in UpSco show less flaring. These results clearly demonstrate that we see disks in an advanced evolutionary state. Dust settling and grain growth are ubiquituous in circum-substellar disks at ages of 5 Myr, arguing for planet-forming processes in brown dwarf disks.</w:t>
      </w:r>
      <w:r>
        <w:br/>
      </w:r>
      <w:r>
        <w:rPr>
          <w:rStyle w:val="VerbatimChar"/>
        </w:rPr>
        <w:t xml:space="preserve">## 37669                                                                                                                                                                                                                                                                                                                                                                                                                                                                                                                                                                                                                                                                                                                                                                                                                                                                                                                                                                                                                                                                                                                                                                                                                                                                                                                                                                                                                                                                                                                                                                                                                                                                                                                                                                                                                                                                                                                                                                                                                                                                                                                                                                                                                                                                                                                                                                                                                                                                                                                                                                                                                                                                                                                                                                                                                                                                                                                                                                                                                                                                                                                                                                                                                                                                                                                                                                                                                                                                                                                                                                                                                                                                                                                                                                                                                                                                                                                                                                                                                                                                                                                                                                                                                                                                                                                                                                                                                                                                                                                                                       Standard shot-noise models, which seek to explain the broadband noise variability that characterizes the X-ray light curves of X-ray binaries and active galaxies, predict that the power spectrum of the X-ray light curve is stationary (i.e. constant amplitude and shape) on short time-scales. We show that the broadband noise power spectra of the black hole candidate Cyg X-1 and the accreting millisecond pulsar SAX J1808.4-3658 are intrinsically non-stationary, in that rms variability scales linearly with flux. Flux-selected power spectra confirm that this effect is due to changes in power-spectral amplitude and not shape. The light curves of three Seyfert galaxies are also consistent with a linear relationship between rms variability and flux, suggesting that it is an intrinsic feature of the broadband noise variability in compact accreting systems over more than six decades of central object mass. The rms variability responds to flux variations on all measured time-scales, raising fundamental difficulties for shot-noise models which seek to explain this result by invoking variations in the shot parameters. We suggest that models should be explored where the longest time-scale variations are fundamental and precede the variations on shorter time-scales. Possible models which can explain the linear rms-flux relation include the fractal break-up of large coronal flares, or the propagation of fluctuations in mass accretion rate through the accretion disc. The linear relationship between rms variability and flux in Cyg X-1 and SAX J1808.4-3658 is offset on the flux axis, suggesting the presence of a second, constant-flux component to the light curve which contributes ~25 per cent of the total flux. The spectrum of this constant component is similar to the total spectrum, suggesting that it may correspond to quiet, non-varying regions in the X-ray emitting corona.</w:t>
      </w:r>
      <w:r>
        <w:br/>
      </w:r>
      <w:r>
        <w:rPr>
          <w:rStyle w:val="VerbatimChar"/>
        </w:rPr>
        <w:t xml:space="preserve">## 37675                                                                                                                                                                                                                                                                                                                                                                                                                                                                                                                                                                                                                                                                                                                                                                                                                                                                                                                                                                                                                                                                                                                                                                                                                                                                                                                                                                                                                                                                                                                                                                                                                                                                                                                                                                                                                                                                                                                                                                                                                                                                                                                                                                                                                                                                                                                                                                                                                                                                                                                                                                                                                                                                                                                                                                                                                                                                                                                                                                                                                                                                                                                                                                                                                                                                                                                                                                                                                                                                                                                                                                                                                                                                                                                                                                                                                                                                                                                                                                                                                                                                                                                                                                                                                                                                                                                                                                                                                                                                                                                                                                                                                                                                                                                                                                                                                                                                                                                                                   We present radiative transfer models of the circumstellar environment of classical T Tauri stars, concentrating on the formation of the Hα emission. The wide variety of line profiles seen in observations are indicative of both inflow and outflow , and we therefore employ a circumstellar structure that includes both magnetospheri c accretion and a disc wind. We perform systematic investigations of the model parameters for the wind and the magnetosphere to search for possible geometrical and physical conditions which lead to the types of profiles seen in observations. We find that the hybrid models can repro duce the wide range of profile types seen in observations, and that the most common profile t ypes observed occupy a large volume of parameter space. Conversely, the most infrequently observed profile morphologies require a very specific set of models parameters. We find our mo del profiles are consistent with the canonical value of the mass-loss rate to mass-accretion rate ratio (� = 0.1) found in earlier magneto-hydrodynamic calculations and observations, but the models with 0.05 &lt; � &lt; 0.2 are still in accord with observed Hα profiles. We investigate the wind contribution to the line profile as a function of model parameters, and examine the rel iability of Hα as a mass accretion diagnostic. Finally, we examine the Hα spectroscopic classification used by Reipurth et. al, and discuss the basic physical conditions that are re quired to reproduce the profiles in each classified type.</w:t>
      </w:r>
      <w:r>
        <w:br/>
      </w:r>
      <w:r>
        <w:rPr>
          <w:rStyle w:val="VerbatimChar"/>
        </w:rPr>
        <w:t xml:space="preserve">## 37680                                                                                                                                                                                                                                                                                                                                                                                                                                                                                                                                                                                                                                                                                                                                                                                                                                                                                                                                                                                                                                                                                                                                                                                                                                                                                                                                                                                                                                                                                                                                                                                                                                                                                                                                                                                                                                                                                                                                                                                                                                                                                                                                                                                                                                                                                                                                                                                                                                                                                                                                                                                                                                                                                                                                                                                                                                                                                                                                                                                                                                                                                                                                                                                                                                                                                                                                                                                                                                                                                                                                                                                                                                                                                                                                                                                                                                                                                                                                                                                                                                                                                                                                                                                                                                                                                                                                                                                                                                                                                                                                                                                                                                                                                                                                                                                                                                                                                                                                                                                                                                                                                                                                                                                                                                                                                                                                                                                                                                                                                                                                                                                                                                                         An ensemble cluster has been formed from a data set comprising a complete magnitude-limited sample of 680 giant galaxies (M0B≲−19) in eight low-redshift clusters, normalized by the velocity dispersions and virial radii for the early-type cluster populations. Distinct galaxy populations have been identified, including an infall population. A majority (50–70 per cent or greater) of the infall population are found to be in interacting or merging systems characterized by slow gravitational encounters. The observed enhancement of galaxy–galaxy encounters in the infall population compared to the field can be explained by gravitational shocking. It is shown that disc galaxy mergers in the infall population integrated over the estimated lifetime of the cluster (∼10 Gyr) can readily account for the present cluster S0 population.</w:t>
      </w:r>
      <w:r>
        <w:br/>
      </w:r>
      <w:r>
        <w:rPr>
          <w:rStyle w:val="VerbatimChar"/>
        </w:rPr>
        <w:t xml:space="preserve">## 37685                                                                                                                                                                                                                                                                                                                                                                                                                                                                                                                                                                                                                                                                                                                                                                                                                                                                                                                                                                                                                                                                                                                                                                                                                                                                                                                                                                                                                                                                                                                                                                                                                                                                                                                                                                                                                                                                                                                                                                                                                                                                                                                                                                                                                                                                                                                                                                                                                                                                                                                                                                                                                                                                                                                                                                                                                                                                                                                                                                                                                                                                                                                                                                                                                                                                                                                                                                                                                                                                                                                                                                                                                                                                                                                                                                                                                                                                                                                                                                                                                                                                                                                                                                                                                                                                                                                                                                                                                                                                                                                                                                                                                                                                                                                                                                                                                                                                                                                                                                                                                                                                                                                                                                                                                                                                                                                                                                                                                                                                                                                                                                                                                                                       A simple shock model for the acceleration of energetic particles in corotating interaction regions (CIRs) in the solar wind is presented. Particles are accelerated at the forward and reverse shocks which bound the CIR by being compressed between the shock fronts and magnetic irregularities upstream from the shocks, or by being compressed between upstream irregularities and those downstream from the shocks. Particles also suffer adiabatic deceleration in the expanding solar wind, an effect not included in previous shock models for acceleration in CIRs. The model is able to account for the observed exponential spectra at Earth, the observed behavior of the spectra with radial distance, the observed radial gradients in the intensity, and the observed differences in the intensity and spectra at the forward and reverse shocks.</w:t>
      </w:r>
      <w:r>
        <w:br/>
      </w:r>
      <w:r>
        <w:rPr>
          <w:rStyle w:val="VerbatimChar"/>
        </w:rPr>
        <w:t xml:space="preserve">## 37688                                                                                                                                                                                                                                                                                                                                                                                                                                                                                                                                                                                                                                                                                                                                                                                                                                                                                                                                                                                                                                                                                                                                                                                                                                                                                                                                                                                                                                                                                                                                                                                                                                                                                                                                                                                                                                                                                                                                                                                                                                                                                                                                                                                                                                                                                                                                                                                                                                                                                                                                                                                                                                                                                                                                                                                                                                                                                                                                                                                                                                                                                                                                                                                                                                                                                                                                                                                                                                                                                                                                                                                                                                                                                                                                                                                                                                                                                                                                                                                                                                                                                                                                                                                                                                                                                                                                                                                                                                                                                                                                                                                                                                                                                                                                                                                                                                                                                                                                                                        Self-gravity becomes competitive as an angular momentum transport process in accretion discs at large radii, where the temperature is low enough that external irradiation likely contributes to the thermal balance. Irradiation is known to weaken the strength of disc self-gravity, and can suppress it entirely if the disc is maintained above the threshold for linear instability. However, its impact on the susceptibility of the disc to fragmentation is less clear. We use two-dimensional numerical simulations to investigate the evolution of self-gravitating discs as a function of the local cooling time and strength of irradiation. In the regime where the disc does not fragment, we show that local thermal equilibrium continues to determine the stress – which can be represented as an effective viscous α– out to very long cooling times, . In this regime, it is also found that the power spectrum of the perturbations is uniquely set by this effective viscous α and not by the cooling rate. Fragmentation occurs for , where βcrit is a weak function of the level of irradiation. We find that βcrit declines by approximately a factor of two, as irradiation is increased from zero up to the level where instability is almost quenched. The numerical results imply that irradiation cannot generally avert fragmentation of self-gravitating discs at large radii; if other angular momentum transport sources are weak mass will build up until self-gravity sets in, and fragmentation will ensue.</w:t>
      </w:r>
      <w:r>
        <w:br/>
      </w:r>
      <w:r>
        <w:rPr>
          <w:rStyle w:val="VerbatimChar"/>
        </w:rPr>
        <w:t xml:space="preserve">## 37722                                                                                                                                                                                                                                                                                                                                                                                                                                                                                                                                                                                                                                                                                                                                                                                                                                                                                                                                                                                                                                                                                                                                                                                                                                                                                                                                                                                                                                                                                                                                                                                                                                                                                                                                                                                                                                                                                                                                                                                                                                                                                                                                                                                                                                                                                                                                                                                                                                                                                                                                                                                                                                                                                                                                                                                                                                                                                                                                                                                                                                                                                                                                                                                                                                                                                                                                                                                                                                                                                                                                                                                                                                                                                                                                                                                                                                                                                                                                                                                                                                                                                                                                                                                                                                                                                                                                                                                                                                                                                                                                                                                                                                                                                                                                                                                                                                                                                                                                                                                                                                                                                                                                                                                                                                                                                                                                                                                                                                                                                                                                                                                                                                                                                                                                                                                                                                                                                                                                                                                                                                                                                                                                                                                                             Recent observations of extreme variability in active galactic nuclei have pushed standard viscous accretion disk models over the edge. I suggest either that some kind of non-local physics dominates accretion disks, or that the optical output we see comes entirely from reprocessing a central source.</w:t>
      </w:r>
      <w:r>
        <w:br/>
      </w:r>
      <w:r>
        <w:rPr>
          <w:rStyle w:val="VerbatimChar"/>
        </w:rPr>
        <w:t xml:space="preserve">## 37756                                                                                                                                                                                                                                                                                                                                                                                                                                                                                                                                                                                                                                                                                                                                                                                                                                                                                                                                                                                                                                                                                                                                                                                                                                                                                                                                                                                                                                                                                                                                                                                                                                                                                                                                                                                                                                                                                                                                                                                                                                                                                                                                                                                                                                                                                                                                                                                                                                                                                                                                                                                                                                                                                                                                                                                                                                                                                                                                                                                                                                                                                                                                                                                                                                                                                                                                                                                                                                                                                                                                                                                                                                                                                                                                                                                                                                                                                                                                                                                                                                                                                                                                                                                                                                                                                                                                                                                                                                                                        We present high-resolution spectro-astrometry of a sample of 28 Herbig Ae/Be and three F-type pre-main-sequence stars. The spectro-astrometry, which is essentially the study of unresolved features in long-slit spectra, is shown from both empirical and simulated data to be capable of detecting binary companions that are fainter by up to 6 mag at separations larger than similar to 0.1 arcsec. The nine targets that were previously known to be binary are all detected. In addition, we report the discovery of six new binaries and present five further possible binaries. The resulting binary fraction is 68 +/- 11 per cent. This overall binary fraction is the largest reported for any observed sample of Herbig Ae/Be stars, presumably because of the exquisite sensitivity of spectro-astrometry for detecting binary systems. The data hint that the binary frequency of the Herbig Be stars is larger than that of the Herbig Ae stars. The Appendix presents model simulations to assess the capabilities of spectro-astrometry and reinforces the empirical findings. Most spectro-astrometric signatures in this sample of Herbig Ae/Be stars can be explained by the presence of a binary system. Two objects, HD 87643 and Z CMa, display evidence for asymmetric outflows. Finally, the position angles of the binary systems have been compared with available orientations of the circumprimary disc and these appear to be coplanar. The alignment between the circumprimary discs and the binary systems strongly suggests that the formation of binaries with intermediate-mass primaries is due to fragmentation as the alternative, stellar capture, does not naturally predict aligned discs. The alignment extends to the most massive B-type stars in our sample. This leads us to conclude that formation mechanisms that do result in massive stars, but predict random angles between the binaries and the circumprimary discs, such as stellar collisions, are also ruled out for the same reason.</w:t>
      </w:r>
      <w:r>
        <w:br/>
      </w:r>
      <w:r>
        <w:rPr>
          <w:rStyle w:val="VerbatimChar"/>
        </w:rPr>
        <w:t xml:space="preserve">## 37766                                                                                                                                                                                                                                                                                                                                                                                                                                                                                                                                                                                                                                                                                                                                                                                                                                                                                                                                                                                                                                                                                                                                                                                                                                                                                                                                                                                                                                                                                                                                                                                                                                                                                                                                                                                                                                                                                                                                                                                                                                                                                                                                                                                                                                                                                                                                                                                                                                                                                                                                                                                                                                                                                                                                                                                                                                                                                                                                                                                                                                                                                                                                                                                                                                                                                                                                                                                                                                                                                                                                                                                                                                                                                                                                                                                                                                                                                                                                                                                                                                                                                                                                                                                                                                                                                                                                                                                                                                                                                                                                                                                                                                                                                                                                                                                            White dwarfs are dense, cooling stellar embers consisting mostly of carbon and oxygen 1 , or oxygen and neon (with a few per cent carbon) at higher initial stellar masses 2 . These stellar cores are enveloped by a shell of helium, which in turn, is usually surrounded by a layer of hydrogen, generally prohibiting direct observation of the interior composition. However, carbon is observed at the surface of a sizeable fraction of white dwarfs 3 , 4 , sometimes with traces of oxygen, and is thought to be dredged up from the core by a deep helium convection zone 5 , 6 . In these objects, only traces of hydrogen are found 7 , 8 , as large masses of hydrogen are predicted to inhibit hydrogen–helium convective mixing within the envelope 9 . We report the identification of WD J055134.612+413531.09, an ultra-massive (1.14 solar masses ( M ⊙ )) white dwarf with a unique carbon–hydrogen mixed atmosphere (atomic ratio C∕H = 0.15). Our analysis of the envelope and interior indicates that the total hydrogen and helium mass fractions must be several orders of magnitude lower than predictions of single-star evolution 10 : less than 10 −9.5 and 10 −7.0 , respectively. Due to the fast kinematics (129 ± 5 km s −1 relative to the local standard of rest), large mass and peculiar envelope composition, we argue that WD J0551+4135 is consistent with formation from the merger of two white dwarfs in a tight binary system 11 – 14 . A massive white dwarf (WD) with unusually low hydrogen and helium abundances, undetectable oxygen and high C/H poses a challenge to single-star evolution models. However, this object fits with expectations of a WD–WD merger product.</w:t>
      </w:r>
      <w:r>
        <w:br/>
      </w:r>
      <w:r>
        <w:rPr>
          <w:rStyle w:val="VerbatimChar"/>
        </w:rPr>
        <w:t xml:space="preserve">## 37772                                                                                                                                                                                                                                                                                                                                                                                                                                                                                                                                                                                                                                                                                                                                                                                                                                                                                                                                                                                                                                                                                                                                                                                                                                                                                                                                                                                                                                                                                                                                                                                                                                                                                                                                                                                                                                                                                                                                                                                                                                                                                                                                                                                                                                                                                                                                                                                                                                                                                                                                                                                                                                                                                                                                                                                                                                                                                                                                                                                                                                                                                                                                                                                                                                                                                                                                                                                                                                                                                                                                                                                                                                                                                                                                                                                                                                                                                                                                                                                                                                                                                                                                                                                                                                                                                                                                                                                                                                                                                                                                                                                                                                                                                                                                                                                                                                                                                                                                                                        We investigate how the typical dust extinction of Hα luminosity from a star-forming galaxy depends upon star formation rate (SFR), metallicity and stellar mass independently, using a sample of ~90 000 galaxies from Data Release 7 of the Sloan Digital Sky Survey (SDSS). We measure extinctions directly from the Balmer decrement of each source, and while higher values of extinction are associated with an increase in any of the three parameters, we demonstrate that the fundamental property that governs extinction is stellar mass. After this mass-dependent relationship is removed, there is very little systematic dependence of the residual extinctions with either SFR or metallicity, and no significant improvement is obtained from a more general parametrization. In contrast to this, if either an SFR-dependent or a metallicity-dependent extinction relationship is applied, the residual extinctions show significant trends that correlate with the other parameters. Using the SDSS data, we present a relationship to predict the median dust extinction of a sample of galaxies from its stellar mass, which has a scatter of ~0.3 mag. The relationship was calibrated for Hα emission, but can be more generally applied to radiation emitted at other wavelengths. These results have important applications for studies of high-redshift galaxies, where individual extinction measurements are hard to obtain but stellar mass estimates can be relatively easily estimated from long-wavelength data.</w:t>
      </w:r>
      <w:r>
        <w:br/>
      </w:r>
      <w:r>
        <w:rPr>
          <w:rStyle w:val="VerbatimChar"/>
        </w:rPr>
        <w:t xml:space="preserve">## 37808                                                                                                                                                                                                                                                                                                                                                                                                                                                                                                                                                                                                                                                                                                                                                                                                                                                                                                                                                                                                                                                                                                                                                                                                                                                                                                                                                                                                                                                                                                                                                                                                                                                                                                                                                                                                                                                                                                                                                                                                                                                                                                                                                                                                                                                                                                                                                                                                                                                                                                                                                                                                                                                                                                                                                                                                                                                                                                                                                                                                                                                                                                                                                                                                                                                                                                                                                                                                                                                                                                                                                                                                                                                                                                                                                                                                                                                                                                                                                                                                                                                                                                                                                                                                                                                                                                                                                                                                                                                                                                                                                                                                                                                                                                                                                                                                                                                                                                                                                                                                                                                                                                                                                                                                                                                                                                                                                                                                                                                                                                                                                                                                                                                            We present an optical imaging study of 20 southern sky nova remnants which has resulted in the discovery of four previously unknown nova shells — those of V842 Cen, RR Cha, DY Pup and HS Pup. The study has also revealed previously unobserved features in three other known shells — those of BT Mon, CP Pup and RR Pic. The images of BT Mon, V842 Cen, RR Cha, DY Pup and HS Pup have been processed using several deconvolution algorithms (Richardson–Lucy, maximum entropy and CLEAN) in addition to straightforward point-source subtraction in an attempt to resolve the shells from the central stars. The use of four different methods enables us to make a qualitative judgment of the results. Notably, the shell of RR Pic displays tails extending outwards from clumps in the main ejecta similar to those previously detected in DQ Her.</w:t>
      </w:r>
      <w:r>
        <w:br/>
      </w:r>
      <w:r>
        <w:rPr>
          <w:rStyle w:val="VerbatimChar"/>
        </w:rPr>
        <w:t xml:space="preserve">## 37809                                                                                                                                                                                                                                                                                                                                                                                                                                                                                                                                                                                                                                                                                                                                                                                                                                                                                                                                                                                                                                                                                                                                                                                                                                                                                                                                                                                                                                                                                                                                                                                                                                                                                                                                                                                                                                                                                                                                                                                                                                                                                                                                                                                                                                                                                                                                                                                                                                                                                                                                                                                                                                                                                                                                                                                                                                                                                                                                                                                                                                                                                                                                                                                                                                                                                                                                                                                                                                                                                                                                                                                                                                                                                                                                                                                                                                                                                                                                                                                                                                                                                                                                                                                                                                                                                                                                                                                                                                                                                                                                                                                                                                                                                                                                                                                                                                                                                                                                                                                                                                                                                                                                                                                                                                                                                                                                                                                                                                                                                                                                                                                                                                                            We present an optical imaging study of 20 southern sky nova remnants which has resulted in the discovery of four previously unknown nova shells — those of V842 Cen, RR Cha, DY Pup and HS Pup. The study has also revealed previously unobserved features in three other known shells — those of BT Mon, CP Pup and RR Pic. The images of BT Mon, V842 Cen, RR Cha, DY Pup and HS Pup have been processed using several deconvolution algorithms (Richardson–Lucy, maximum entropy and CLEAN) in addition to straightforward point-source subtraction in an attempt to resolve the shells from the central stars. The use of four different methods enables us to make a qualitative judgment of the results. Notably, the shell of RR Pic displays tails extending outwards from clumps in the main ejecta similar to those previously detected in DQ Her.</w:t>
      </w:r>
      <w:r>
        <w:br/>
      </w:r>
      <w:r>
        <w:rPr>
          <w:rStyle w:val="VerbatimChar"/>
        </w:rPr>
        <w:t xml:space="preserve">## 37845                                                                                                                                                                                                                                                                                                                                                                                                                                                                                                                                                                                                                                                                                                                                                                                                                                                                                                                                                                                                                                                                                                                                                                                                                                                                                                                                                                                                                                                                                                                                                                                                                                                                                                                                                                                                                                                                                                                                                                                                                                                                                                                                                                                                                                                                                                                                                                                                                                                                                                                                                                                                                                                                                                                                                                                                                                                                                                                                                                                                                                                                                                                                                                                                                                                                                                                                                                                                                                                                                                                                                                                                                                                                                                                                                                                                                                                                                                                                                                                                                                                                                                                                                                                                                                                                                                                                                                                                                                                                                                                                                                                                                                                                                                                                                                                                                                                                                                                                                                                                                                                                                                                                                                                                                                                                                                                                                                                                                                                                                                                                                                      Photoelectric absorption of blackbody photons is an important process which limits the acceleration of ions under the space-charge-limited flow boundary condition at the polar caps of pulsars with positive corotational charge density. Photoelectric cross-sections in high magnetic fields have been found for the geometrical conditions of the problem, and ion transition rates calculated as functions of the surface temperatures on both the polar cap and the general neutron-star surface. The general surface temperature is the more important and, unless it is below 105 K, limits the acceleration electric field in the open magnetosphere to values far below those needed either for electron–positron pair creation or slot-gap X-ray sources. But such ion beams are unstable against growth of a quasi-longitudinal Langmuir mode at rates that can be observationally significant as a source of coherent radio emission.</w:t>
      </w:r>
      <w:r>
        <w:br/>
      </w:r>
      <w:r>
        <w:rPr>
          <w:rStyle w:val="VerbatimChar"/>
        </w:rPr>
        <w:t xml:space="preserve">## 37846                                                                                                                                                                                                                                                                                                                                                                                                                                                                                                                                                                                                                                                                                                                                                                                                                                                                                                                                                                                                                                                                                                                                                                                                                                                                                                                                                                                                                                                                                                                                                                                                                                                                                                                                                                                                                                                                                                                                                                                                                                                                                                                                                                                                                                                                                                                                                                                                                                                                                                                                                                                                                                                                                                                                                                                                                                                                                                                                                                                                                                                                                                                                                                                                                                                                                                                                                                                                                                                                                                                                                                                                                                                                                                                                                                                                                                                                                                                                                                                                                                                                                                                                                                                                                                                                                                                                                                                                                                                                                                                                                                                                                                                                                                                                                                                                                                                                                                                                                                                                                                                                                                                                                                                                                                                                                                                                                                                          In this Letter, we report the discovery of a z= 4.88 radio galaxy discovered with a new technique which does not rely on pre-selection of a sample based on radio properties such as steep-spectral index or small angular size. This radio galaxy was discovered in the Elais-N2 field and has a spectral index of α= 0.75, i.e. not ultra-steep spectrum. It also has a luminosity consistent with being drawn from the break of the radio luminosity function and can therefore be considered as a typical radio galaxy. Using the Spitzer Wide-Area Infrared Extragalactic Survey (SWIRE) data over this field, we find that the host galaxy is consistent with being similarly massive to the lower redshift powerful radio galaxies (∼1–3L★). However, we note that at z= 4.88, the Hα line is redshifted into the IRAC 3.6 μm filter, and some of the flux in this band may be due to this fact rather than the stellar continuum emission. The discovery of such a distant radio source from our initial spectroscopic observations demonstrates the promise of our survey for finding the most distant radio sources.</w:t>
      </w:r>
      <w:r>
        <w:br/>
      </w:r>
      <w:r>
        <w:rPr>
          <w:rStyle w:val="VerbatimChar"/>
        </w:rPr>
        <w:t xml:space="preserve">## 37847                                                                                                                                                                                                                                                                                                                                                                                                                                                                                                                                                                                                                                                                                                                                                                                                                                                                                                                                                                                                                                                                                                                                                                                                                                                                                                                                                                                                                                                                                                                                                                                                                                                                                                                                                                                                                                                                                                                                                                                                                                                                                                                                                                                                                                                                                                                                                                                                                                                                                                                                                                                                                                                                                                                                                                                                                                                                                                                                                                                                                                                                                                                                                                                                                                                                                                                                                                                                                                                                                                                                                                                                                                                                                                                                                                                                                                                                                                                                                                                                                                                                                                                                                                                                                                                                                                                                                                                                                                                                                                                                                                                                                                                                                                                                                                                                                                                                                                                                                                                                                                                                                                                                                                                                                                                                                                                                                                                          In this Letter, we report the discovery of a z= 4.88 radio galaxy discovered with a new technique which does not rely on pre-selection of a sample based on radio properties such as steep-spectral index or small angular size. This radio galaxy was discovered in the Elais-N2 field and has a spectral index of α= 0.75, i.e. not ultra-steep spectrum. It also has a luminosity consistent with being drawn from the break of the radio luminosity function and can therefore be considered as a typical radio galaxy. Using the Spitzer Wide-Area Infrared Extragalactic Survey (SWIRE) data over this field, we find that the host galaxy is consistent with being similarly massive to the lower redshift powerful radio galaxies (∼1–3L★). However, we note that at z= 4.88, the Hα line is redshifted into the IRAC 3.6 μm filter, and some of the flux in this band may be due to this fact rather than the stellar continuum emission. The discovery of such a distant radio source from our initial spectroscopic observations demonstrates the promise of our survey for finding the most distant radio sources.</w:t>
      </w:r>
      <w:r>
        <w:br/>
      </w:r>
      <w:r>
        <w:rPr>
          <w:rStyle w:val="VerbatimChar"/>
        </w:rPr>
        <w:t xml:space="preserve">## 37850                                                                                                                                                                                                                                                                                                                                                                                                                                                                                                                                                                                                                                                                                                                                                                                                                                                                                                                                                                                                                                                                                                                                                                                                                                                                                                                                                                                                                                                                                                                                                                                                                                                                                                                                                                                                                                                                                                                                                                                                                                                                                                                                                                                                                                                                                                                                                                                                                                                                                                                                                                                                                                                                                                                                                                                                                                                                                                                                                                                                                                                                                                                                                                                                                                                                                                                                                                                                                                                                                                                                                                                                                                                                                                                                                                                                                                                                                                                                                                                                                                                                                                                                                                                                                                                                                                                                                                                                                                                                                                                                                                                                                                                                                                                                                                                                                                                                                                                                                                                                                                                                                                                                                                                                                                                                                                                                                                                                           We report on submillimetre (submm) observations of three high-redshift quasars (z &gt; 6) made using the SCUBA camera on the James Clerk Maxwell Telescope (JCMT). Only one of the sample was detected (&gt;10σ significance) at 850 µm ‐ SDSS J1148+5251 (z = 6.43). It was also detected at 450 µ m( &gt;3σ significance), one of the few quasars at z &gt; 4 for which this has been the case. In combination with existing millimetric data, the 850- and 450-µm detections allow us to place limits on the temperature of the submm-emitting dust. The dust temperature is of no trivial importance given the high redshift of the source, since a cold temperature would signify a large mass of dust to be synthesized in the little time available (as an extreme upper limit in only 0.9 Gyr since z =∞ ). We find, however, that the combined millimetre and submm data for the source cannot simply be characterized using the single-temperature greybody fit that has been used at lower redshifts. We discuss the results of the observing and modelling, and speculate as to the origin of the deviations.</w:t>
      </w:r>
      <w:r>
        <w:br/>
      </w:r>
      <w:r>
        <w:rPr>
          <w:rStyle w:val="VerbatimChar"/>
        </w:rPr>
        <w:t xml:space="preserve">## 37866                                                                                                                                                                                                                                                                                                                                                                                                                                                                                                                                                                                                                                                                                                                                                                                                                                                                                                                                                                                                                                                                                                                                                                                                                                                                                                                                                                                                                                                                                                                                                                                                                                                                                                                                                                                                                                                                                                                                                                                                                                                                                                                                                                                                                                                                                                                                                                                                                                                                                                                                                                                                                                                                                                                                                                                                                                                                                                                                                                                                                                                                                                                                                                                                                                                                                                                                                                                                                                                                                                                                                                                                                                                                                                                                                                                                                                                                                                                                                                                                                                                                                                                                                                                                                                                                                                                                                                                                                                                                                                                                                                                                                                                                                                                                                                                                                                                                                                                                                                                                                                                                                                                                                                                                                                                                                                                                                                                                                                                                                                                                                                                                                                                    Many lens surveys have hitherto used observations of large samples of background sources to select the small minority which are multiply imaged by lensing galaxies along the line of sight. Recently surveys such as SLACS and OLS have improved the efficiency of surveys by pre-selecting double-redshift systems from SDSS. We explore other ways to improve survey efficiency by optimum use of astrometric and morphological information in existing large-scale optical and radio surveys. The method exploits the small position differences between FIRST radio positions of lensed images and the SDSS lens galaxy positions, together with the marginal resolution of some larger gravitational lens systems by the FIRST beam. We present results of a small pilot study with the VLA and MERLIN, and discuss the desirable criteria for future surveys.</w:t>
      </w:r>
      <w:r>
        <w:br/>
      </w:r>
      <w:r>
        <w:rPr>
          <w:rStyle w:val="VerbatimChar"/>
        </w:rPr>
        <w:t xml:space="preserve">## 37879                                                                                                                                                                                                                                                                                                                                                                                                                                                                                                                                                                                                                                                                                                                                                                                                                                                                                                                                                                                                                                                                                                                                                                                                                                                                                                                                                                                                                                                                                                                                                                                                                                                                                                                                                                                                                                                                                                                                                                                                                                                                                                                                                                                                                                                                                                                                                                                                                                                                                                                                                                                                                                                                                                                                                                                                                                                                                                                                                                                                                                                                                                                                                                                                                                                                                                                                                                                                                                                                                                                                                                                                                                                                                                                                                                                                                                                                                                                                                                                                                                                                                                                                                                                                                                                                                                                                                                                                                                                                                                                                                                                                                                                                                                                                                                                                                                                                                                                                                   We present radiative transfer models of the circumstellar environment of classical T Tauri stars, concentrating on the formation of the Hα emission. The wide variety of line profiles seen in observations are indicative of both inflow and outflow , and we therefore employ a circumstellar structure that includes both magnetospheri c accretion and a disc wind. We perform systematic investigations of the model parameters for the wind and the magnetosphere to search for possible geometrical and physical conditions which lead to the types of profiles seen in observations. We find that the hybrid models can repro duce the wide range of profile types seen in observations, and that the most common profile t ypes observed occupy a large volume of parameter space. Conversely, the most infrequently observed profile morphologies require a very specific set of models parameters. We find our mo del profiles are consistent with the canonical value of the mass-loss rate to mass-accretion rate ratio (� = 0.1) found in earlier magneto-hydrodynamic calculations and observations, but the models with 0.05 &lt; � &lt; 0.2 are still in accord with observed Hα profiles. We investigate the wind contribution to the line profile as a function of model parameters, and examine the rel iability of Hα as a mass accretion diagnostic. Finally, we examine the Hα spectroscopic classification used by Reipurth et. al, and discuss the basic physical conditions that are re quired to reproduce the profiles in each classified type.</w:t>
      </w:r>
      <w:r>
        <w:br/>
      </w:r>
      <w:r>
        <w:rPr>
          <w:rStyle w:val="VerbatimChar"/>
        </w:rPr>
        <w:t xml:space="preserve">## 37883                                                                                                                                                                                                                                                                                                                                                                                                                                                                                                                                                                                                                                                                                                                                                                                                                                                                                                                                                                                                                                                                                                                                                                                                                                                                                                                                                                                                                                                                                                                                                                                                                                                                                                                                                                                                                                                                                                                                                                                                                                                                                                                                                                                                                                                                                                                                                                                                                                                                                                                                                                                                                                                                                                                                                                                                                                                                                                                                                                                                                                                                                                                                                                                                                                                                                                                                                                                                                                                                                                                                                                                                                                                                                                                                                                                                                                                                                                                                                                                                                                                                                                                                                                                                                                                                                                                                                                                                                                                                                                                                                                                                                                                                                                                                                                                                                                                                                                                                                                                                                                                                                                                                                                                            We investigate the formation of brown dwarfs and very low mass stars through the gravitational fragmentation of infalling gas into stellar clusters. The gravitational potential of a forming stellar cluster provides the focus that attracts gas from the surrounding molecular cloud. Structures present in the gas grow, forming filaments flowing into the cluster centre. These filaments attain high gas densities due to the combination of the cluster potential and local self-gravity. The resultant Jeans masses are low, allowing the formation of very low mass fragments. The tidal shear and high-velocity dispersion present in the cluster preclude any subsequent accretion, thus resulting in the formation of brown dwarfs or very low mass stars. Ejections are not required as the brown dwarfs enter the cluster with high relative velocities, suggesting that their disc and binary properties should be similar to that of low-mass stars. This mechanism requires the presence of a strong gravitational potential due to the stellar cluster implying that brown-dwarf formation should be more frequent in stellar clusters than in distributed populations of young stars. Brown dwarfs formed in isolation would require another formation mechanism such as due to turbulent fragmentation.</w:t>
      </w:r>
      <w:r>
        <w:br/>
      </w:r>
      <w:r>
        <w:rPr>
          <w:rStyle w:val="VerbatimChar"/>
        </w:rPr>
        <w:t xml:space="preserve">## 37884                                                                                                                                                                                                                                                                                                                                                                                                                                                                                                                                                                                                                                                                                                                                                                                                                                                                                                                                                                                                                                                                                                                                                                                                                                                                                                                                                                                                                                                                                                                                                                                                                                                                                                                                                                                                                                                                                                                                                                                                                                                                                                                                                                                                                                                                                                                                                                                                                                                                                                                                                                                                                                                                                                                                                                                                                                                                                                                                                                                                                                                                                                                                                                                                                                                                                                                                                                                                                                                                                                                                                                                                                                                                                                                                                                                                                                                                                                                                                                                                                                                                                                                                                                                                                                                                                                                                                                                                                                                                                                                                                                                                                                                                                                                                                                                                                                                                                                                                                                                                                                                                                                                                                                                            We investigate the formation of brown dwarfs and very low mass stars through the gravitational fragmentation of infalling gas into stellar clusters. The gravitational potential of a forming stellar cluster provides the focus that attracts gas from the surrounding molecular cloud. Structures present in the gas grow, forming filaments flowing into the cluster centre. These filaments attain high gas densities due to the combination of the cluster potential and local self-gravity. The resultant Jeans masses are low, allowing the formation of very low mass fragments. The tidal shear and high-velocity dispersion present in the cluster preclude any subsequent accretion, thus resulting in the formation of brown dwarfs or very low mass stars. Ejections are not required as the brown dwarfs enter the cluster with high relative velocities, suggesting that their disc and binary properties should be similar to that of low-mass stars. This mechanism requires the presence of a strong gravitational potential due to the stellar cluster implying that brown-dwarf formation should be more frequent in stellar clusters than in distributed populations of young stars. Brown dwarfs formed in isolation would require another formation mechanism such as due to turbulent fragmentation.</w:t>
      </w:r>
      <w:r>
        <w:br/>
      </w:r>
      <w:r>
        <w:rPr>
          <w:rStyle w:val="VerbatimChar"/>
        </w:rPr>
        <w:t xml:space="preserve">## 37909                                                                                                                                                                                                                                                                                                                                                                                                                                                                                                                                                                                                                                                                                                                                                                                                                                                                                                                                                                                                                                                                                                                                                                                                                                                                                                                                                                                                                                                                                                                                                                                                                                                                                                                                                                                                                                                                                                                                                                                                                                                                                                                                                                                                                                                                                                                                                                                                                                                                                                                                                                                                                                                                                                                                                                                                                                                                                                                                                                                                                                                                                                                                                                                                                                                                                                                                                                                                                                                                                                                                                                                                                                                                                                                                                                                                                                                                                                                                                                                                                                                                                                                                                                               We present a new sample of purely near-infrared-selected KVega 2.5] quasar candidates at z ∼ 2 from ≃900 deg2 of data in the UKIDSS Large Area Survey (LAS). Five of these are spectroscopically confirmed to be heavily reddened type 1 active galactic nuclei (AGN) with broad emission lines bringing our total sample of reddened quasars from the UKIDSS-LAS to 12 at z = 1.4–2.7. At these redshifts, Hα (6563 A) is in the K band. However, the mean Hα equivalent width of the reddened quasars is only 10 per cent larger than that of the optically selected population and cannot explain the extreme colours. Instead, dust extinction of AV ∼ 2–6 mag is required to reproduce the continuum colours of our sources. This is comparable to the dust extinctions seen in submillimetre galaxies at similar redshifts. We argue that the AGN are likely being observed in a relatively short-lived breakout phase when they are expelling gas and dust following a massive starburst, subsequently turning into UV-luminous quasars. Some of our quasars show direct evidence for strong outflows (v ∼ 800–1000 km s−1) affecting the Hα line consistent with this scenario. We predict that a larger fraction of reddened quasar hosts are likely to be submillimetre bright compared to the UV-luminous quasar population. We use our sample to place new constraints on the fraction of obscured type 1 AGN likely to be missed in optical surveys. Taken at face value our findings suggest that the obscured fraction depends on quasar luminosity. The space density of obscured quasars is approximately five times that inferred for UV-bright quasars from the Sloan Digital Sky Survey (SDSS) luminosity function at Mi &lt; −30 but seems to drop at lower luminosities even accounting for various sources of incompleteness in our sample. We find that at Mi ∼ −28 for example, this fraction is unlikely to be larger than ∼20 per cent although these fractions are highly uncertain at present due to the small size of our sample. A deeper K-band survey for highly obscured quasars is clearly needed to test this hypothesis fully and is now becoming possible with new sensitive all-sky infrared surveys such as the VISTA Hemisphere Survey and the Wide Infrared Survey Explorer (WISE) All Sky Survey.</w:t>
      </w:r>
      <w:r>
        <w:br/>
      </w:r>
      <w:r>
        <w:rPr>
          <w:rStyle w:val="VerbatimChar"/>
        </w:rPr>
        <w:t xml:space="preserve">## 37913                                                                                                                                                                                                                                                                                                                                                                                                                                                                                                                                                                                                                                                                                                                                                                                                                                                                                                                                                                                                                                                                                                                                                                                                                                                                                                                                                                                                                                                                                                                                                                                                                                                                                                                                                                                                                                                                                                                                                                                                                                                                                                                                                                                                                                                                                                                                                                                                                                                                                                                                                                                                                                                                                                                                                                                                                                                                                                                                                                                                                                                                                                                                                                                                                                                                                                                                                                                                                                                                                                                                                                                                                                                                                                                                                                                                                                                                                                                                                                                                                                                                                                                                                                                                                                                                                                                                                                                                                                                                                                                                                                                                                                                                                                                                                                                                                                                                                                                                                                                                                                                                                                                                                                                                                                                                                                                                                                                                                                                                                                                                 The spatial clustering amplitude (Bgq) is determined for a sample of 44 powerful active galactic nuclei (AGN) at z≃0.2. No significant difference is detected in the richness of the cluster environments of the radio-loud and radio-quiet subsamples, both of which typically inhabit environments as rich as Abell class ≃0. Comparison with radio luminosity-matched samples from Hill &amp; Lilly and Wold et al. suggests that there is no epoch-dependent change in environment richness out to at least z≥0.5 for either radio galaxies or radio quasars. Comparison with the APM cluster survey shows that, contrary to current folklore, powerful AGN do not avoid rich clusters, but rather display a spread in cluster environment, which is perfectly consistent with being drawn at random from the massive elliptical population. Finally, we argue that virtually all Abell class ≃0 clusters contained an active galaxy during the epoch of peak quasar activity at z∼2.5.</w:t>
      </w:r>
      <w:r>
        <w:br/>
      </w:r>
      <w:r>
        <w:rPr>
          <w:rStyle w:val="VerbatimChar"/>
        </w:rPr>
        <w:t xml:space="preserve">## 37918                                                                                                                                                                                                                                                                                                                                                                                                                                                                                                                                                                                                                                                                                                                                                                                                                                                                                                                                                                                                                                                                                                                                                                                                                                                                                                                                                                                                                                                                                                                                                                                                                                                                                                                                                                                                                                                                                                                                                                                                                                                                                                                                                                                                                                                                                                                                                                                                                                                                                                                                                                                                                                                                                                                                                                                                                                                                                                                                                                                                                                                                                                                                                                                                                                                                                                                                                                                                                                                                                                                                                                                                                                                                                                                                                                                                                                                                                                                                                                                                                                                                                                                                                                                                                                                                                                                                                                                                                                                                                                                                                                                                                                                                                                                                                                                                                                                                                                                                                                                                                                                                                                                                The coalescence of supermassive black hole binaries occurs via the emission of gravitational waves, that can impart a substantial recoil to the merged black hole. We consider the energy dissipation that results if the recoiling black hole is surrounded by a thin circumbinary disc. Our results differ significantly from those of previous investigations. We show analytically that the dominant source of energy is often potential energy, released as gas in the outer disc attempts to circularize at smaller radii. Thus, dimensional estimates, that include only the kinetic energy gained by the disc gas, underestimate the real energy loss. This underestimate can exceed an order of magnitude, if the recoil is directed close to the disc plane. We use three dimensional smooth particle hydrodynamics (SPH) simulations and two-dimensional finite difference simulations to verify our analytic estimates. We also compute the bolometric light curve, which is found to vary strongly depending upon the kick angle. A prompt emission signature due to this mechanism may be observable for low-mass (10 6 M ☉ ) black holes whose recoil velocities exceed ~10 3 km s -1 . Emission at earlier times can mainly result from the response of the disc to the loss of mass, as the black holes merge. We derive analytically the condition for this to happen.</w:t>
      </w:r>
      <w:r>
        <w:br/>
      </w:r>
      <w:r>
        <w:rPr>
          <w:rStyle w:val="VerbatimChar"/>
        </w:rPr>
        <w:t xml:space="preserve">## 37927                                                                                                                                                                                                                                                                                                                                                                                                                                                                                                                                                                                                                                                                                                                                                                                                                                                                                                                                                                                                                                                                                                                                                                                                                                                                                                                                                                                                                                                                                                                                                                                                                                                                                                                                                                                                                                                                                                                                                                                                                                                                                                                                                                                                                                                                                                                                                                                                                                                                                                                                                                                                                                                                                                                                                                                                                                                                                                                                                                                                                                                                                                                                                                                                                                                                                                                                                                                                                                                                                                                                                                                                                                                                                                                                                                                                                                                                                                                                                                                                                                                                                                                                                                                                                                                                                                                                                                                                                                                                                                                                                                                                                                                                                                                                                                                                                                                                                                                                                                                                                                                                                                                                                                                                                                                                                                                                                                                                        We study the distribution of projected offsets between the cluster X-ray centroid and the brightest cluster galaxy (BCG) for 65 X-ray-selected clusters from the Local Cluster Substructure Survey, with a median redshift of z = 0.23. We find a clear correlation between X-ray/BCG projected offset and the logarithmic slope of the cluster gas density profile at 0.04r 500 (α), implying that more dynamically disturbed clusters have weaker cool cores. Furthermore, there is a close correspondence between the activity of the BCG, in terms of detected Hα and radio emission, and the X-ray/BCG offset, with the line-emitting galaxies all residing in clusters with X-ray/BCG offsets of ≤15 kpc. Of the BCGs with α 0.02r 500 , indicating that the total mass may be systematically underestimated in clusters with larger X-ray/BCG offsets. Our results imply a link between cool core strength and cluster dynamical state consistent with the view that cluster mergers can significantly perturb cool cores, and set new constraints on models of the evolution of the intracluster medium.</w:t>
      </w:r>
      <w:r>
        <w:br/>
      </w:r>
      <w:r>
        <w:rPr>
          <w:rStyle w:val="VerbatimChar"/>
        </w:rPr>
        <w:t xml:space="preserve">## 37928                                                                                                                                                                                                                                                                                                                                                                                                                                                                                                                                                                                                                                                                                                                                                                                                                                                                                                                                                                                                                                                                                                                                                                                                                                                                                                                                                                                                                                                                                                                                                                                                                                                                                                                                                                                                                                                                                                                                                                                                                                                                                                                                                                                                                                                                                                                                                                                                                                                                                                                                                                                                                                                                                                                                                                                                                                                                                                                                                                                                                                                                                                                                                                                                                                                                                                                                                                                                                                                                                                                                                                                                                                                                                                                                                                                                                                                                                                                                                                                                                                                                                                                                                                                                                                                                                                                                                                                                                                                                                                                                                                                                                                                                                                                                                                                                                                                                                                                                                                                                                                                                                                                                                                                                                                                                                                                                                                                                                                                                                      Recent observations of quasi-periodic oscillations in the aftermath of giant flares in soft gamma-ray repeaters suggest a close coupling between the seismic motion of the crust after a major quake and the modes of oscillations in a magnetar. In this paper, we consider the purely elastic modes of oscillation in the crust of a neutron star in the relativistic Cowling approximation (disregarding any magnetic field). We determine the axial crust modes for a large set of stellar models, using a state-of-the-art crust equation of state and a wide range of core masses and radii. We also devise useful approximate formulae for the mode-frequencies. We show that the relative crust thickness is well described by a function of the compactness of the star and a parameter describing the compressibility of the crust only. Considering the observational data for SGR 1900+14 and SGR 1806?20, we demonstrate how our results can be used to constrain the mass and radius of an oscillating neutron star.</w:t>
      </w:r>
      <w:r>
        <w:br/>
      </w:r>
      <w:r>
        <w:rPr>
          <w:rStyle w:val="VerbatimChar"/>
        </w:rPr>
        <w:t xml:space="preserve">## 37942                                                                                                                                                                                                                                                                                                                                                                                                                                                                                                                                                                                                                                                                                                                                                                                                                                                                                                                                                                                                                                                                                                                                                                                                                                                                                                                                                                                                                                                                                                                                                                                                                                                                                                                                                                                                                                                                                                                                                                                                                                                                                                                                                                                                                                                                                                                                                                                                                                                                                                                                                                                                                                                                                                                                                                                                                                                                                                                                                                                                                                                                                                                                                                                                                                                                                                                                                                                                                                                                                                                                                                                                                                                                                                                                                                                                                                                                                                                                                                                                                                                                                                                                                                                                                                                                                                                                                                                                                                                                                                                                                                                                                                                                                                                                                                                                                                                                                                                                                                                                                                                                                                                                                                                                                                                                                                                                                                                                                   We have used the ROSAT PSPC to study the properties of a sample of 24 X-ray-bright galaxy groups, representing the largest sample examined in detail to date. Hot plasma models are fitted to the spectral data to derive temperatures, and modified King models are used to characterize the surface brightness profiles. \n \n \n \nIn agreement with previous work, we find evidence for the presence of two components in the surface brightness profiles. The extended component is generally found to be much flatter than that observed in galaxy clusters, and there is evidence that the profiles follow a trend with system mass. We derive relationships between X-ray luminosity, temperature and optical velocity dispersion. The relation between X-ray luminosity and temperature is found to be LX∝T4.9, which is significantly steeper than the same relation in galaxy clusters. These results are in good agreement with pre-heating models, in which galaxy winds raise the internal energy of the gas, inhibiting its collapse into the shallow potential wells of poor systems.</w:t>
      </w:r>
      <w:r>
        <w:br/>
      </w:r>
      <w:r>
        <w:rPr>
          <w:rStyle w:val="VerbatimChar"/>
        </w:rPr>
        <w:t xml:space="preserve">## 37957                                                                                                                                                                                                                                                                                                                                                                                                                                                                                                                                                                                                                                                                                                                                                                                                                                                                                                                                                                                                                                                                                                                                                                                                                                                                                                                                                                                                                                                                                                                                                                                                                                                                                                                                                                                                                                                                                                                                                                                                                                                                                                                                                                                                                                                                                                                                                                                                                                                                                                                                                                                                                                                                                                                                                                                                                                                                                                                                                                                                                                                                                                                                                                                                                                                                                                                                                                                                                                                                                                                                                                                                                                                                                                                                                                                                                                                                                                                                                                                                                                                                                                                                                                                                                                                                                                                                                                                                                                                                                                                                                                                                                                                                                                                                                                                                                                                                                                                                                                                                                                                                                                                                                                                                                                                                                                                                                                                                                                                                                                                                                                                                                                                                                                                                                                                                                                                                                                                                                                                                                                  This is a brief review of aspects of galactic astrophysics and astronomy which have a possible bearing on particle dark matter. It is still quite normal for particle physicists to try to solve “well known anomalies“ that are apparently seen in observations of galaxies (missing satellites, cusp vs. core, etc.) whereas a lot of these anomalies have actually been resolved many years ago. We will try to briefly review the field and discuss many of the areas in question.</w:t>
      </w:r>
      <w:r>
        <w:br/>
      </w:r>
      <w:r>
        <w:rPr>
          <w:rStyle w:val="VerbatimChar"/>
        </w:rPr>
        <w:t xml:space="preserve">## 37958                                                                                                                                                                                                                                                                                                                                                                                                                                                                                                                                                                                                                                                                                                                                                                                                                                                                                                                                                                                                                                                                                                                                                                                                                                                                                                                                                                                                                                                                                                                                                                                                                                                                                                                                                                                                                                                                                                                                                                                                                                                                                                                                                                                                                                                                                                                                                                                                                                                                                                                                                                                                                                                                                                                                                                                                                                                                                                                                                                                                                                                                                                                                                                                                                                                                                                                                                                                                                                                                                                                                                                                                                                                                                                                                                                                                                                                                                                                                                                                                                                                                                                                                                                                                                                                                                                                                                                                                                                                                                                                                                                                                                                                                                                                                                                                                                                                                                                                                                                                                                                                                                                                                                                                                                                                                                                                                                                                                                                                                                                                                                                                                                                                                                                                                                                                                                                                                                                                                                                                                                                  This is a brief review of aspects of galactic astrophysics and astronomy which have a possible bearing on particle dark matter. It is still quite normal for particle physicists to try to solve “well known anomalies“ that are apparently seen in observations of galaxies (missing satellites, cusp vs. core, etc.) whereas a lot of these anomalies have actually been resolved many years ago. We will try to briefly review the field and discuss many of the areas in question.</w:t>
      </w:r>
      <w:r>
        <w:br/>
      </w:r>
      <w:r>
        <w:rPr>
          <w:rStyle w:val="VerbatimChar"/>
        </w:rPr>
        <w:t xml:space="preserve">## 37980                                                                                                                                                                                                                                                                                                                                                                                                                                                                                                                                                                                                                                                                                                                                                                                                                                                                                                                                                                                                                                                                                                                                                                                                                                                                                                                                                                                                                                                                                                                                                                                                                                                                                                                                                                                                                                                                                                                                                                                                                                                                                                                                                                                                                                                                                                                                                                                                                                                                                                                                                                                                                                                                                                                                                                                                                                                                                                                                                                                                                                                                                                                                                                                                                                                                                                                                                                                                                                                                                                                                                                                                                                                                                                                                                                                                                                                                                                                                                                                                                                                                                                                                                                                                                                                                                                                                                                                                                                                                                                                                                                                                                                                                                                                                                                                                                                                                                                                                        In this paper we derive ages and masses for 276 clusters in the merger galaxy NGC 3256. This was achieved by taking accurate photometry in four wavebands from archival Hubble Space Telescope images. Photometric measurements are compared to synthetic stellar population (SSP) models to find the most probable age, mass and extinction. The cluster population of NGC 3256 reveals an increase in the star formation rate (SFR) over the last 100 Myr and the initial cluster mass function (ICMF) is best described by a power-law relation with slope α= 1.85 ± 0.12. \n \n \n \nUsing the observed cluster population for NGC 3256 we calculate the implied mass of clusters younger than 10-Myr old, and convert this to a cluster formation rate over the last 10 Myr. Comparison of this value with the SFR indicates the fraction of stars found within bound clusters after the embedded phase of cluster formation, Γ, is 22.9 ±7.39.8 per cent for NGC 3256. We carried out an in-depth analysis into the errors associated with such calculations showing that errors introduced by the SSP fitting must be taken into account and an unconstrained metallicity adds to these uncertainties. Observational biases should also be considered. \n \n \n \nUsing published cluster population data sets we calculate Γ for six other galaxies and examine how Γ varies with environment. We show that Γ increases with the SFR density and can be described as a power-law type relation of the form Γ (per cent) = (29.0 ± 6.0) Σ0.24±0.04SFR (M ⊙  yr−1  kpc−2).</w:t>
      </w:r>
      <w:r>
        <w:br/>
      </w:r>
      <w:r>
        <w:rPr>
          <w:rStyle w:val="VerbatimChar"/>
        </w:rPr>
        <w:t xml:space="preserve">## 37989                                                                                                                                                                                                                                                                                                                                                                                                                                                                                                                                                                                                                                                                                                                                                                                                                                                                                                                                                                                                                                                                                                                                                                                                                                                                                                                                                                                                                                                                                                                                                                                                                                                                                                                                                                                                                                                                                                                                                                                                                                                                                                                                                                                                                                                                                                                                                                                                                                                                                                                                                                                                                                                                                                                                                                                                                                                                                                                                                                                                                                                                                                                                                                                                                                                                                                                                                                                                                                                                                                                                                                                                                                                                                                                                                                                                                                                                                                                                                                                                                                                                                                                                                                                                                                                                                                                                                                                                                                                                                                                                                                                                                                                                                                                                                                                                                                                                                                                                                                                                                                                                                                                                                                                                                                                                                                  We extend the model of King et al. for variability in black hole accretion discs by taking proper account of the thermal properties of the disc. Because the degree of variability in the King et al. model depends sensitively on the ratio of disc thickness to radius, H/R, it is important to follow the time dependence of the local disc structure as the variability proceeds. In common with previous authors, we develop a one-zone model for the local disc structure. We agree that radial heat advection plays an important role in determining the inner disc structure, and also find limit-cycle behaviour. When the stochastic magnetic dynamo model of King et al. is added to these models, we find similar variability behaviour to before. \n \n \n \nWe are now better placed to put physical constraints on model parameters. In particular, we find that in order to be consistent with the low degree of variability seen in the thermal disc component of black hole binaries, we need to limit the energy density of the poloidal field that can be produced by local dynamo cells in the disc to less than a few per cent of the energy density of the dynamo field within the disc itself.</w:t>
      </w:r>
      <w:r>
        <w:br/>
      </w:r>
      <w:r>
        <w:rPr>
          <w:rStyle w:val="VerbatimChar"/>
        </w:rPr>
        <w:t xml:space="preserve">## 37995                                                                                                                                                                                                                                                                                                                                                                                                                                                                                                                                                                                                                                                                                                                                                                                                                                                                                                                                                                                                                                                                                                                                                                                                                                                                                                                                                                                                                                                                                                                                                                                                                                                                                                                                                                                                                                                                                                                                                                                                                                                                                                                                                                                                                                                                                                                                                                                                                                                                                                                                                                                                                                                                                                                                                                                                                                                                                                                                                                                                                                                                                                                                                                                                                                                                                                                                                                                                                                                                                                                                                                                                                                                                                                                                                                                                                                                                                                                                                                                                                                                                                                                                                                                                                                                                                                                                                                                                                                                                                                                                                                                                                                     Recent studies suggest that only three of the 12 brightest satellites of the Milky Way (MW) inhabit dark matter haloes with maximum circular velocity, Vmax, exceeding ∼30 km s−1. This is in apparent contradiction with the Λ cold dark matter (CDM) simulations of the Aquarius Project, which suggest that MW-sized haloes should have at least eight subhaloes with Vmax &gt; 30 km s−1. The absence of luminous satellites in such massive subhaloes is thus puzzling and may present a challenge to the ΛCDM paradigm. We note, however, that the number of massive subhaloes depends sensitively on the (poorly known) virial mass of the MW, and that their scarcity makes estimates of their abundance from a small simulation set like Aquarius uncertain. We use the Millennium Simulation series and the invariance of the scaled subhalo velocity function (i.e. the number of subhaloes as a function of ν, the ratio of the subhalo Vmax to the host halo virial velocity, V200) to secure improved estimates of the abundance of rare massive subsystems. In the range 0.1 ν) is approximately Poisson distributed about an average given by 〈Nsub〉 = 10.2 (ν/0.15)−3.11. This is slightly lower than that in Aquarius haloes, but consistent with recent results from the Phoenix Project. The probability that a ΛCDM halo has three or fewer subhaloes with Vmax above some threshold value, Vth, is then straightforward to compute. It decreases steeply both with decreasing Vth and with increasing halo mass. For Vth = 30 km s−1, ∼40 per cent of Mhalo = 1012 M⊙ haloes pass the test; fewer than ∼5 per cent do so for Mhalo ≳ 2 × 1012 M⊙ and the probability effectively vanishes for Mhalo ≳ 3 × 1012 M⊙. Rather than a failure of ΛCDM, the absence of massive subhaloes might simply indicate that the MW is less massive than is commonly thought.</w:t>
      </w:r>
      <w:r>
        <w:br/>
      </w:r>
      <w:r>
        <w:rPr>
          <w:rStyle w:val="VerbatimChar"/>
        </w:rPr>
        <w:t xml:space="preserve">## 37999                                                                                                                                                                                                                                                                                                                                                                                                                                                                                                                                                                                                                                                                                                                                                                                                                                                                                                                                                                                                                                                                                                                                                                                                                                                                                                                                                                                                                                                                                                                                                                                                                                                                                                                                                                                                                                                                                                                                                                                                                                                                                                                                                                                                                                                                                                                                                                                                                                                                                                                                                                                                                                                                                                                                                                                                                                                                                                                                                                                                                                                                                                                                                                                                                                                                                                                                                                                                                                                                                                                                                                                                                                                                                                                                                                                                                                                                                                                                                                                                                                                                                                                                                                                                                                                                                                                                                                                                                                                                                                                                                                                                                                                                                                                                                                                                                                                                                                                                                                                                                                                                                                                                                                                                                                                                                                                                                                                                                                                                                                                                                                                                                                                                                                            We investigate the evaporation history of known transiting exoplanets in order to consider the origin of observed correlations between mass, surface gravity and orbital period. We show that the survival of the known planets at their current separations is consistent with a simple model of evaporation, but that many of the same planets would not have survived closer to their host stars. These putative closer-in systems represent a lost population that could account for the observed correlations. We conclude that the relation underlying the correlations noted by Mazeh et al. and Southworth et al. is most likely a linear cut-off in the M-2/R-3 versus a(-2) plane, and we show that the distribution of exoplanets in this plane is in close agreement with the evaporation model.</w:t>
      </w:r>
      <w:r>
        <w:br/>
      </w:r>
      <w:r>
        <w:rPr>
          <w:rStyle w:val="VerbatimChar"/>
        </w:rPr>
        <w:t xml:space="preserve">## 38051                                                                                                                                                                                                                                                                                                                                                                                                                                                                                                                                                                                                                                                                                                                                                                                                                                                                                                                                                                                                                                                                                                                                                                                                                                                                                                                                                                                                                                                                                                                                                                                                                                                                                                                                                                                                                                                                                                                                                                                                                                                                                                                                                                                                                                                                                                                                                                                                                                                                                                                                                                                                                                                                                                                                                                                                                                                                                                                                                                                                                                                                                                                                                                                                                                                                                                                                                                                                                                                                                                                                                                                                                                                                                                                                                                                                                                                                                                                                                                                                                                                                                                                                                                                                                                                                                                                                                                                                                                                                                                                                                                                                                                                                                                                                                                                                                                                                                                                                                                                                                                                                                                                                                                                                                                                                                                                                                                                                                                                                                                                                                                                                                                                                                                                                                                                                                                                                                                                                                                                                                                                                                                                                                                                                                                                                                                                                                                                                                        The definitive version is available at www.blackwell-synergy.com. Copyright Blackwell Publishing</w:t>
      </w:r>
      <w:r>
        <w:br/>
      </w:r>
      <w:r>
        <w:rPr>
          <w:rStyle w:val="VerbatimChar"/>
        </w:rPr>
        <w:t xml:space="preserve">## 38077                                                                                                                                                                                                                                                                                                                                                                                                                                                                                                                                                                                                                                                                                                                                                                                                                                                                                                                                                                                                                                                                                                                                                                                                                                                                                                                                                                                                                                                                                                                                                                                                                                                                                                                                                                                                                                                                                                                                                                                                                                                                                                                                                                                                                                                                                                                                                                                                                                                                                                                                                                                                                                                                                                                                                                                                                                                                                                                                                                                                                                                                                                                                                                                                                                                                                                                                                                                                                                                                                                                                                                                                                                                                                                                                                                                                                                                                                                                                                                                                                                                                                                                                                                                                                                                                                                                                                                                                                                                                                                                                                                                                                                                                                                                        This paper is part of a series devoted to the study of the stellar populations in brightest cluster galaxies (BCGs), aimed at setting constraints on the formation and evolution of these objects. We have obtained high signal-to-noise ratio, long-slit spectra of 49 BCGs in the nearby Universe. Here, we derive Single Stellar Population (SSP)-equivalent ages, metallicities and α-abundance ratios in the centres of the galaxies using the Lick/IDS system of absorption line indices. We systematically compare the indices and derived parameters for the BCGs with those of large samples of ordinary elliptical galaxies in the same mass range. We find no significant differences between the index– velocity dispersion relations of the BCG data and those of normal ellipticals, but we do find subtle differences between the derived SSP-parameters. The BCGs show, on average, higher metallicity ([Z/H]) and α-abundance ([E/Fe]) values. We analyse possible correlations between the derived parameters and the internal properties of the galaxies (velocity dispersion, rotation, luminosity) and those of the host clusters (density, mass, distance from BCG to X-ray peak, presence of cooling flows), with the aim of dissentangling if the BCG properties are more influenced by their internal or host cluster properties. The SSP-parameters show very little dependence on the mass or luminosity of the galaxies, or the mass or density of the host clusters. Of this sample, 26 per cent show luminosity-weighted ages younger than 6 Gyr, probably a consequence of recent – if small – episodes of star formation. In agreement with previous studies, the BCGs with intermediate ages tend to be found in cooling-flow clusters with large X-ray excess.</w:t>
      </w:r>
      <w:r>
        <w:br/>
      </w:r>
      <w:r>
        <w:rPr>
          <w:rStyle w:val="VerbatimChar"/>
        </w:rPr>
        <w:t xml:space="preserve">## 38085                                                                                                                                                                                                                                                                                                                                                                                                                                                                                                                                                                                                                                                                                                                                                                                                                                                                                                                                                                                                                                                                                                                                                                                                                                                                                                                                                                                                                                                                                                                                                                                                                                                                                                                                                                                                                                                                                                                                                                                                                                                                                                                                                                                                                                                                                                                                                                                                                                                                                                                                                                                                                                                                                                                                                                                                                                                                                                                                                                                                                                                                                                                                                                                                                                                                                                                                                                                                                                                                                                                                                                                                                                                                                                                                                                                                                                                                                                                                                                                                                                                                                                                                                                                                                                                                                                                                                                                                                                                                                                                                                                                                                                                                                                                                                                                                                                                                                                                                                                                                                                                                                                                                                                                                                                                                                                                                                                                                                                                                                                                                                                                                                                                                                                                                                  We present ROSAT PSPC and HRI observations of the dwarf irregular galaxy Holmberg II (UGC 4305). This is one of the most luminous dwarf galaxies (LX∼1040 erg s−1) detected in the ROSAT All-Sky Survey. The X-ray emission comes from a single unresolved point source, coincident with a large H ii region that emits intense radio emission. The source is variable on both year and day time-scales, clearly favouring accretion into a compact object rather than a supernova remnant or a superbubble interpretation for the origin of the X-ray emission. However, its X-ray spectrum is well-fitted by a steep power law or alternatively by a Raymond–Smith spectrum with kT∼0.8 keV, lower than the temperature of X-ray binaries in nearby spiral galaxies.</w:t>
      </w:r>
      <w:r>
        <w:br/>
      </w:r>
      <w:r>
        <w:rPr>
          <w:rStyle w:val="VerbatimChar"/>
        </w:rPr>
        <w:t xml:space="preserve">## 38119                                                                                                                                                                                                                                                                                                                                                                                                                                                                                                                                                                                                                                                                                                                                                                                                                                                                                                                                                                                                                                                                                                                                                                                                                                                                                                                                                                                                                                                                                                                                                                                                                                                                                                                                                                                                                                                                                                                                                                                                                                                                                                                                                                                                                                                                                                                                                                                                                                                                                                                                                                                                                                                                                                                                                                                                                                                                                                                                                                                                                                                                                                                                                                                                                                                                                                                                                                                                                                                                                                                                                                                                                                                                                                                                                                                                                                                                                                                                                                                                                                                                                                                                                                                                                                                                                                                                                                                                                                                                                                                                                                                                                                                                                                                                                                                                                                                                                                                                                                                                                                                                                                                                                                                                                                                                                                                                                                                                                                                                                                                                                                                                                                                                                                            We investigate the evaporation history of known transiting exoplanets in order to consider the origin of observed correlations between mass, surface gravity and orbital period. We show that the survival of the known planets at their current separations is consistent with a simple model of evaporation, but that many of the same planets would not have survived closer to their host stars. These putative closer-in systems represent a lost population that could account for the observed correlations. We conclude that the relation underlying the correlations noted by Mazeh et al. and Southworth et al. is most likely a linear cut-off in the M-2/R-3 versus a(-2) plane, and we show that the distribution of exoplanets in this plane is in close agreement with the evaporation model.</w:t>
      </w:r>
      <w:r>
        <w:br/>
      </w:r>
      <w:r>
        <w:rPr>
          <w:rStyle w:val="VerbatimChar"/>
        </w:rPr>
        <w:t xml:space="preserve">## 38126                                                                                                                                                                                                                                                                                                                                                                                                                                                                                                                                                                                                                                                                                                                                                                                                                                                                                                                                                                                                                                                                                                                                                                                                                                                                                                                                                                                                                                                                                                                                                                                                                                                                                                                                                                                                                                                                                                                                                                                                                                                                                                                                                                                                                                                                                                                                                                                                                                                                                                                                                                                                                                                                                                                                                                                                                                                                                                                                                                                                                                                                                                                                                                                                                                                                                                                                                                                                                                                                                                                                                                                                                                                                                                                                                                                                                                                                                                                                                                                                                                                                                                                                                                                                                                                                                                                                                                                                                                                                                                                                                                                                                                                                                                                                                                                                                                                                                                                         We present an interpretation of the phenomenological relations between the spectral peak, isotropic luminosity, and duration of long gamma-ray bursts that have been discovered by Amati and coworkers, Ghirlanda and coworkers, Firmani and coworkers, and Liang &amp; Zhang. In our proposed model, a jet undergoes internal dissipation which prevents its bulk Lorentz factor from exceeding 1/θ (θ being the jet opening angle) until it escapes from the core of its progenitor star, at a radius of order 1010 cm; dissipation may continue at larger radii. The dissipated radiation will be partially thermalized, and we identify its thermal peak (Doppler boosted by the outflow) with Epk. The radiation comes, in effect, from within the jet photosphere. The nonthermal, high-energy part of the GRB emission arises from Comptonization of this radiation by relativistic electrons and positrons outside the effective photosphere. This model can account naturally not only for the surprisingly small scatter in the various claimed correlations, but also for the normalization, as well as the slopes. It then has further implications for the jet energy, the limiting jet Lorentz factor, and the relation of the energy, opening angle and burst duration to the mass and radius of the stellar stellar progenitor. The observed relation between pulse width and photon frequency can be reproduced by inverse Compton emission at ~1014 cm from the engine, but there are significant constraints on the energy distribution and isotropy of the radiating particles.</w:t>
      </w:r>
      <w:r>
        <w:br/>
      </w:r>
      <w:r>
        <w:rPr>
          <w:rStyle w:val="VerbatimChar"/>
        </w:rPr>
        <w:t xml:space="preserve">## 38136                                                                                                                                                                                                                                                                                                                                                                                                                                                                                                                                                                                                                                                                                                                                                                                                                                                                                                                                                                                                                                                                                                                                                                                                                                                                                                                                                                                                                                                                                                                                                                                                                                                                                                                                                                                                                                                                                                                                                                                                                                                                                                                                                                                                                                                                                                                                                                                                                                                                                                                                                                                                                                                                                                                                                                                                                                                                                                                                                                                                                                                                                                                                                                                                                                                                                                                                                                                                                                                                                                                                                                                                                                                                                                                                                                                                                                                                                                                                                                                                                                                                                                                                                                                                                                                                                                                                                                                                                                                                                                                                                                                                                                                                                                                                                                                                                                                                                                                                                                                                                                                                                                                                                                                                                                                                                                                                                                                                                                                                                                                                                                                                                                                                                                                                                                                                                                                                                                                                                                                                                                                                                                                                                                                                                                                                                                                                                                                   La date de l'eclipse solaire predite par Thales en Asie Mineure au VI e siecle avant J.C. fut contestee et reconsideree par Panchenko</w:t>
      </w:r>
      <w:r>
        <w:br/>
      </w:r>
      <w:r>
        <w:rPr>
          <w:rStyle w:val="VerbatimChar"/>
        </w:rPr>
        <w:t xml:space="preserve">## 38152                                                                                                                                                                                                                                                                                                                                                                                                                                                                                                                                                                                                                                                                                                                                                                                                                                                                                                                                                                                                                                                                                                                                                                                                                                                                                                                                                                                                                                                                                                                                                                                                                                                                                                                                                                                                                                                                                                                                                                                                                                                                                                                                                                                                                                                                                                                                                                                                                                                                                                                                                                                                                                                                                                                                                                                                                                                                                                                                                                                                                                                                                                                                                                                                                                                                                                                                                                                                                                                                                                                                                                                                                                                                                                                                                                                                                                                                                                                                                                                                                                                                                                                                                                                                                                                                                                                                                                                                                                                                        We present high-resolution spectro-astrometry of a sample of 28 Herbig Ae/Be and three F-type pre-main-sequence stars. The spectro-astrometry, which is essentially the study of unresolved features in long-slit spectra, is shown from both empirical and simulated data to be capable of detecting binary companions that are fainter by up to 6 mag at separations larger than similar to 0.1 arcsec. The nine targets that were previously known to be binary are all detected. In addition, we report the discovery of six new binaries and present five further possible binaries. The resulting binary fraction is 68 +/- 11 per cent. This overall binary fraction is the largest reported for any observed sample of Herbig Ae/Be stars, presumably because of the exquisite sensitivity of spectro-astrometry for detecting binary systems. The data hint that the binary frequency of the Herbig Be stars is larger than that of the Herbig Ae stars. The Appendix presents model simulations to assess the capabilities of spectro-astrometry and reinforces the empirical findings. Most spectro-astrometric signatures in this sample of Herbig Ae/Be stars can be explained by the presence of a binary system. Two objects, HD 87643 and Z CMa, display evidence for asymmetric outflows. Finally, the position angles of the binary systems have been compared with available orientations of the circumprimary disc and these appear to be coplanar. The alignment between the circumprimary discs and the binary systems strongly suggests that the formation of binaries with intermediate-mass primaries is due to fragmentation as the alternative, stellar capture, does not naturally predict aligned discs. The alignment extends to the most massive B-type stars in our sample. This leads us to conclude that formation mechanisms that do result in massive stars, but predict random angles between the binaries and the circumprimary discs, such as stellar collisions, are also ruled out for the same reason.</w:t>
      </w:r>
      <w:r>
        <w:br/>
      </w:r>
      <w:r>
        <w:rPr>
          <w:rStyle w:val="VerbatimChar"/>
        </w:rPr>
        <w:t xml:space="preserve">## 38158                                                                                                                                                                                                                                                                                                                                                                                                                                                                                                                                                                                                                                                                                                                                                                                                                                                                                                                                                                                                                                                                                                                                                                                                                                                                                                                                                                                                                                                                                                                                                                                                                                                                                                                                                                                                                                                                                                                                                                                                                                                                                                                                                                                                                                                                                                                                                                                                                                                                                                                                                                                                                                                                                                                                                                                                                                                                                                                                                                                                                                                                                                                                                                                                                                                                                                                                                                                                                                                                                                                                                                                                                                                                                                                                                                                                                                                                                                                                                                                                                                                                                                                                                                                                                                                                                                                                                                                                                                                                                                                                                                                                                                                                                                                                                                                                                                                                                                                                                                                                                                                                                                                                                                                                                                                                                                                                                                                                                                                                                                                                                                                                                                                                          We present detailed predictions for the properties of Lyα-emitting galaxies in the framework of the Λ cold dark matter cosmology, calculated using the semi-analytical galaxy formation model galform. We explore a model that assumes a top-heavy initial mass function in starbursts and that has previously been shown to explain the sub-millimetre number counts and the luminosity function of Lyman-break galaxies at high redshift. We show that this model, with the simple assumption that a fixed fraction of Lyα photons escape from each galaxy, is remarkably successful at explaining the observed luminosity function of Lyα emitters (LAEs) over the redshift range 3 7, a redshift range that is starting to be be probed by near-infrared surveys and using new instruments such as the Dark Ages Z Lyman Explorer (DAzLE).</w:t>
      </w:r>
      <w:r>
        <w:br/>
      </w:r>
      <w:r>
        <w:rPr>
          <w:rStyle w:val="VerbatimChar"/>
        </w:rPr>
        <w:t xml:space="preserve">## 38183                                                                                                                                                                                                                                                                                                                                                                                                                                                                                                                                                                                                                                                                                                                                                                                                                                                                                                                                                                                                                                                                                                                                                                                                                                                                                                                                                                                                                                                                                                                                                                                                                                                                                                                                                                                                                                                                                                                                                                                                                                                                                                                                                                                                                                                                                                                                                                                                                                                                                                                                                                                                                                                                                                                                                                                                                                                                                                                                                                                                                                                                                                                                                                                                                                                                                                                                                                                                                                                                                                                                                                                                                                                                                                                                                                                                                                                                                                                                                                                                                                                                                                                                                                                                                                                                                                                                                                                                                                                                                                                                                                                                                                                                                                                                                                                                                                                                                                                                                                                                                                                                                                                                                                                                                                                                                                                                                            We present deep optical observations of the gravitational lens system CLASS B0218+357 from which we derive an estimate for the Hubble Constant (H0) Extensive radio observations using the VLA, MERLIN, the VLBA and VLBI have reduced the degeneracies between H0 and the mass model parameters in this lens to one involving only the position of the radioquiet lensing galaxy with respect to the lensed images. B0218+357 has an image separation of only 334 mas, so optical observations have, up until now, been unable to resolve the lens galaxy from the bright lensed images. Using the new Advanced Camera for Surveys, installed on the Hubble Space Telescopein 2002, we have obtained deep optical images of the lens system and surrounding field. These observations have allow ed us to determine the separation between the lens galaxy centre and the brightest image, and hence estimate H0. We find H 0 = 73±8 km s 1 Mpc 1 (68% confidence). This estimate is very similar to the local v alue from the Hubble Key Project and the value from WMAP, and is in agreement with the value deduced from radio observations of B0218+357.</w:t>
      </w:r>
      <w:r>
        <w:br/>
      </w:r>
      <w:r>
        <w:rPr>
          <w:rStyle w:val="VerbatimChar"/>
        </w:rPr>
        <w:t xml:space="preserve">## 38219                                                                                                                                                                                                                                                                                                                                                                                                                                                                                                                                                                                                                                                                                                                                                                                                                                                                                                                                                                                                                                                                                                                                                                                                                                                                                                                                                                                                                                                                                                                                                                                                                                                                                                                                                                                                                                                                                                                                                                                                                                                                                                                                                                                                                                                                                                                                                                                                                                                                                                                                                                                                                                                                                                                                                                                                                                                                                                                                                                                                                                                                                                                                                                                                                                                                                                                                                                                                                                                                                                                                                                                                                                                                                                                                                                                                                                                                                                                                                                                                                                                                                                                                                                                                                                                                                                                                                                                                                                                                                                                                                                                                                                                                                                                                                                                                                                                                                                                                                                                                                                                                                                                                                                                                                                                                                                                                                                                                                  We present an analysis of 39 X-ray luminous early-type galaxies observed with the ROSAT PSPC. Using multicomponent spectral and spatial fits to these data, we have measured halo abundance, temperature, luminosity and surface brightness profile. We compare these measurements to similar results from galaxy groups and clusters, fitting a number of relations commonly used in the study of these larger objects. In particular, we find that the σ ‐T X relation for our sample is similar to that reported for clusters, consistent with βspec = 1, and that the L X‐T X relation has a steep slope (gradient 4.8 ± 0.7) comparable with that found for galaxy groups. Assuming isothermality, we construct three-dimensional models of our galaxies, allowing us to measure gas entropy. We find no correlation between gas entropy and system mass, but do find a trend for low-temperature systems to have reduced gas fractions. We conclude that the galaxies in our sample are likely to have developed their haloes through galaxy winds, influenced by their surrounding environment.</w:t>
      </w:r>
      <w:r>
        <w:br/>
      </w:r>
      <w:r>
        <w:rPr>
          <w:rStyle w:val="VerbatimChar"/>
        </w:rPr>
        <w:t xml:space="preserve">## 38238                                                                                                                                                                                                                                                                                                                                                                                                                                                                                                                                                                                                                                                                                                                                                                                                                                                                                                                                                                                                                                                                                                                                                                                                                                                                                                                                                                                                                                                                                                                                                                                                                                                                                                                                                                                                                                                                                                                                                                                                                                                                                                                                                                                                                                                                                                                                                                                                                                                                                                                                                                                                                                                                                                                                                                                                                                                                                                                                                                                                                                                                                                                                                                                                                                                                                                                                                                                                                                                                                                                                                                                                                                                                                                                                                                                                                                                                                                                                                                                                                                                                                                                                                                                                                                                                                                                                                                                                                                                                                                                                                                                                                                                                                                                                                                                                                                                                                                                                                                                                                                                                                                                                                                                                                                                                                                    This paper introduces new phase-space models of dwarf spheroidal galaxies (dSphs). The stellar component has an isotropic, lowered isothermal (or King) distribution function. A physical basis for the isotropization of stellar velocities is given by tidal stirring, whilst the isothermality of the distribution function guarantees the observed flatness of the velocity dispersion profile in the inner parts. Our models reproduce the data on the half-light radius and line of sight central velocity dispersion of the dSphs. We show that different dark halo profiles -- whether cored or cusped -- lead to very similar mass estimates within one particular radius, namely 1.7 half-light radii. Deviations between mass measures due to different density profiles are substantially smaller than the uncertainties propagated by the observational errors. We produce a mass measure for each of the Milky Way dSphs and find that the two most massive are the most luminous, namely Sagittarius (~ 2.8 x 10^8 solar masses) and Fornax (~ 1.3 x 10^8 solar masses). The least massive of the Milky Way satellites are Willman 1 (~ 4 x 10^5 solar masses) and Segue 1 (~ 6 x 10^5 solar masses).</w:t>
      </w:r>
      <w:r>
        <w:br/>
      </w:r>
      <w:r>
        <w:rPr>
          <w:rStyle w:val="VerbatimChar"/>
        </w:rPr>
        <w:t xml:space="preserve">## 38263                                                                                                                                                                                                                                                                                                                                                                                                                                                                                                                                                                                                                                                                                                                                                                                                                                                                                                                                                                                                                                                                                                                                                                                                                                                                                                                                                                                                                                                                                                                                                                                                                                                                                                                                                                                                                                                                                                                                                                                                                                                                                                                                                                                                                                                                                                                                                                                                                                                                                                                                                                                                                                                                                                                                                                                                                                                                                                                                                                                                                                                                                                                                                                                                                                                                                                                                                                                                                                                                                                                                                                                                                                                                                                                                                                                                                                                                                                                                                                                                                                                                                                                                                                                                                                                                                                                                                                                                                                                                                                                                                                                                                                                                                                                                                                                                                                                                                                                                  We probe the relationship between star formation rate (SFR) and radio synchrotron luminosity in galaxies at 0 &lt; z &lt; 2 within the northern Spitzer Wide-area Infrared Extragalactic survey (SWIRE) fields, in order to investigate some of the assumptions that go into calculating the star formation history of the Universe from deep radio observations. We present new 610-MHz Giant Metrewave Radio Telescope (GMRT) observations of the European Large-Area ISO Survey-North 2 (ELAIS-N2) field, and using this data, along with previous GMRT surveys carried out in the ELAIS-N1 (North 1) and Lockman Hole regions, we construct a sample of galaxies which have redshift and SFR information available from the SWIRE survey. We test whether the local relationship between SFR and radio luminosity is applicable to z = 2 galaxies, and look for evolution in this relationship with both redshift and SFR in order to examine whether the physical processes which lead to synchrotron radiation have remained the same since the peak of star formation in the Universe. We find that the local calibration between radio luminosity and star formation can be successfully applied to radio-selected high-redshift, high-SFR galaxies, although we identify a small number of sources where this may not be the case; these sources show evidence for inaccurate estimations of their SFR, but there may also be some contribution from physical effects such as the recent onset of starburst activity, or suppression of the radio luminosity within these galaxies.</w:t>
      </w:r>
      <w:r>
        <w:br/>
      </w:r>
      <w:r>
        <w:rPr>
          <w:rStyle w:val="VerbatimChar"/>
        </w:rPr>
        <w:t xml:space="preserve">## 38323                                                                                                                                                                                                                                                                                                                                                                                                                                                                                                                                                                                                                                                                                                                                                                                                                                                                                                                                                                                                                                                                                                                                                                                                                                                                                                                                                                                                                                                                                                                                                                                                                                                                                                                                                                                                                                                                                                                                                                                                                                                                                                                                                                                                                                                                                                                                                                                                                                                                                                                                                                                                                                                                                                                                                                                                                                                                                                                                                                                                                                                                                                                                                                                                                                                                                                                                                                                                                                                                                                                                                                                                                                                                                                                                                                                                                                                                                                                                                                                                                                                                                                                                                                                                                                                                                                                                                                                                                                                                                                                                                                                                                                                                                                                                                                                                                                                                                                                                                                                                                                                                                                                                                                                                                                                                                                                                                                                                                                                                                                                                                       Within the umbrae of sunspots, convection is generally inhibited by the presence of strong vertical magnetic fields. However, convection is not completely suppressed in these regions: bright features, known as umbral dots, are probably associated with weak, isolated convective plumes. Motivated by observations of umbral dots, we carry out numerical simulations of three-dimensional, compressible magnetoconvection. By following solution branches into the subcritical parameter regime (a region of parameter space in which the static solution is linearly stable to convective perturbations), we find that it is possible to generate a solution which is characterized by a single, isolated convective plume. This solution is analogous to the steady magnetohydrodynamic convectons that have previously been found in two-dimensional calculations. These results can be related, in a qualitative sense, to observations of umbral dots.</w:t>
      </w:r>
      <w:r>
        <w:br/>
      </w:r>
      <w:r>
        <w:rPr>
          <w:rStyle w:val="VerbatimChar"/>
        </w:rPr>
        <w:t xml:space="preserve">## 38333                                                                                                                                                                                                                                                                                                                                                                                                                                                                                                                                                                                                                                                                                                                                                                                                                                                                                                                                                                                                                                                                                                                                                                                                                                                                                                                                                                                                                                                                                                                                                                                                                                                                                                                                                                                                                                                                                                                                                                                                                                                                                                                                                                                                                                                                                                                                                                                                                                                                                                                                                                                                                                                                                                                                                                                                                                                                                                                                                                                                                                                                                                                                                                                                                                                                                                                                                                                                                                                                                                                                                                                                                                                                                                                                                                                                                                                                                                                                                                                                                                                                                                                                                                                                                                                                                                                                                                                                                                                                                                                                                                                                                                                                                                                                                                                                                                                                                                                                                                                                           Summary Gravitational-wave observations of binary black holes allow new tests of general relativity (GR) to be performed on strong, dynamical gravitational fields. These tests require accurate waveform models of the gravitational-wave signal; otherwise waveform errors can erroneously suggest evidence for new physics. Existing waveforms are generally thought to be accurate enough for current observations, and each of the events observed to date appears to be individually consistent with GR. In the near future, with larger gravitational-wave catalogs, it will be possible to perform more stringent tests of gravity by analyzing large numbers of events together. However, there is a danger that waveform errors can accumulate among events: even if the waveform model is accurate enough for each individual event, it can still yield erroneous evidence for new physics when applied to a large catalog. This paper presents a simple linearized analysis, in the style of a Fisher matrix calculation that reveals the conditions under which the apparent evidence for new physics due to waveform errors grows as the catalog size increases. We estimate that, in the worst-case scenario, evidence for a deviation from GR might appear in some tests using a catalog containing as few as 10–30 events above a signal-to-noise ratio of 20. This is close to the size of current catalogs and highlights the need for caution when performing these sorts of experiments.</w:t>
      </w:r>
      <w:r>
        <w:br/>
      </w:r>
      <w:r>
        <w:rPr>
          <w:rStyle w:val="VerbatimChar"/>
        </w:rPr>
        <w:t xml:space="preserve">## 38351                                                                                                                                                                                                                                                                                                                                                                                                                                                                                                                                                                                                                                                                                                                                                                                                                                                                                                                                                                                                                                                                                                                                                                                                                                                                                                                                                                                                                                                                                                                                                                                                                                                                                                                                                                                                                                                                                                                                                                                                                                                                                                                                                                                                                                                                                                                                                                                                                                                                                                                                                                                                                                                                                                                                                                                                                                                                                                                                                                                                                                                                                                                                                                                                                                                                                                                                                                                                                                                                                                                                                                                                                                                                                                                                                                                                                                                                                                                                                                                                                                                                                                                                                  When a core-collapse supernova occurs in a binary system, the surviving star as well as the compact remnant emerging from the supernova may reach a substantial space velocity. With binary population synthesis modelling at solar and one-fifth of solar metallicity, we predict the velocities of such runaway stars or binaries. We compile predictions for runaway OB stars, red supergiants and Wolf–Rayet stars, either isolated or with a compact companion. For those stars or binaries which undergo a second stellar explosion we compute their further evolution and the distance travelled until a Type II or Type Ibc supernova or a long or short gamma-ray burst (GRB) occurs. We find our predicted population of OB runaway stars broadly matches the observed population of stars but, to match the fastest observed Wolf–Rayet runaway stars, we require that black holes receive an asymmetric kick upon formation. We find that at solar metallicity Type Ic supernova progenitors travel shorter distances than the progenitors of other supernova types because they are typically more massive and thus have shorter lifetimes. Those of Type IIP supernovae can fly farthest about 48 pc on average at solar metallicity, with about 8 per cent of them reaching 100 pc. In considering the consequences of assuming that the progenitors of long GRBs are spun-up secondary stars that experience quasi-homogeneous evolution, we find that such evolution has a dramatic effect on the population of runaway Wolf– Rayet stars and that some 30 per cent of GRBs could occur a hundred parsec or more from their initial positions. We also consider mergers of double compact object binaries consisting of neutron stars and/or black holes. We find the most common type of visible mergers are neutron star–black hole mergers that are roughly 10 times more common than neutron star–neutron star mergers. All compact mergers have a wide range of merger times from years to Gyr and are predicted to occur 300 times less often than supernovae in the Milky Way. We also find that there may be a population of low-velocity neutron stars that are ejected from a binary rather than by their own natal kick. These neutron stars need to be included when the distribution of neutron star kicks is deduced from observations.</w:t>
      </w:r>
      <w:r>
        <w:br/>
      </w:r>
      <w:r>
        <w:rPr>
          <w:rStyle w:val="VerbatimChar"/>
        </w:rPr>
        <w:t xml:space="preserve">## 38367                                                                                                                                                                                                                                                                                                                                                                                                                                                                                                                                                                                                                                                                                                                                                                                                                                                                                                                                                                                                                                                                                                                                                                                                                                                                                                                                                                                                                                                                                                                                                                                                                                                                                                                                                                                                                                                                                                                                                                                                                                                                                                                                                                                                                                                                                                                                                                                                                                                                                                                                                                                                                                                                                                                                                                                                                                                                                                                                                                                                                                                                                                                                                                                                                                                                                                                                                                                                                                                                                                                                                                                                                                                                                                                                                                                                                                                                                                                                                                                                                                                                                                                                                                                                                                                                                                                                                                                                                                                                                                                                                                                                                                                                      Lynds dark cloud LDN1622 represents one of the best examples of anomalous dust emission, possibly originating from small spinning dust grains. We present Cosmic Background Imager (CBI) 31 GHz data of LDN1621, a diffuse dark cloud to the north of LDN1622 in a region known as Orion East. A broken ring with diameter g\\approx 20 arcmin of diffuse emission is detected at 31 GHz, at \\approx 20-30 mJy beam$^{-1}$ with an angular resolution of \\approx 5 arcmin. The ring-like structure is highly correlated with Far Infra-Red emission at $12-100 \\mu$m with correlation coefficients of r \\approx 0.7-0.8, significant at $\\sim10\\sigma$. Multi-frequency data are used to place constraints on other components of emission that could be contributing to the 31 GHz flux. An analysis of the GB6 survey maps at 4.85 GHz yields a $3\\sigma$ upper limit on free-free emission of 7.2 mJy beam$^{-1}$ ($\\la 30 per cent of the observed flux) at the CBI resolution. The bulk of the 31 GHz flux therefore appears to be mostly due to dust radiation. Aperture photometry, at an angular resolution of 13 arcmin and with an aperture of diameter 30 arcmin, allowed the use of IRAS maps and the {\\it WMAP} 5-year W-band map at 93.5 GHz. A single modified blackbody model was fitted to the data to estimate the contribution from thermal dust, which amounts to $\\sim$ 10 per cent at 31 GHz. In this model, an excess of 1.52\\pm 0.66 Jy (2.3\\sigma) is seen at 31 GHz. Future high frequency $\\sim$ 100-1000 GHz data, such as those from the {\\it Planck} satellite, are required to accurately determine the thermal dust contribution at 31 GHz. Correlations with the IRAS $100 \\mu$m gave a coupling coefficient of $18.1\\pm4.4 \\mu$K (MJy/sr)$^{-1}$, consistent with the values found for LDN1622.</w:t>
      </w:r>
      <w:r>
        <w:br/>
      </w:r>
      <w:r>
        <w:rPr>
          <w:rStyle w:val="VerbatimChar"/>
        </w:rPr>
        <w:t xml:space="preserve">## 38402                                                                                                                                                                                                                                                                                                                                                                                                                                                                                                                                                                                                                                                                                                                                                                                                                                                                                                                                                                                                                                                                                                                                                                                                                                                                                                                                                                                                                                                                                                                                                                                                                                                                                                                                                                                                                                                                                                                                                                                                                                                                                                                                                                                                                                                                                                                                                                                                                                                                                                                                                                                                                                                                                                                                                                                                                                                                                                                                                                                                                                                                                                                                                                                                                                                                                                                                                                                                                                                                                                                                                                                                                                                                                                                                                                                                                                                                                                                                                                                                                                                                                                                                                                                                                                                                                                                                                                                                                                                                                                                                                                                                                                                                                                                                                                                                                                                                                                                                                                                                                                                                                                                                                                                                                                                                                                              We present the detections of CO line emission in the central galaxy of 16 extreme cooling flow clusters using the IRAM 30-m and the JCMT 15-m telescopes. These detections of , , and are consistent with the presence of a substantial mass of warm molecular gas within 50-kpc radius of the central galaxy. We present limits on 13 other galaxies in similarly extreme cooling flow clusters. These results are consistent with the presence of a massive starburst in the central galaxy, which warms a population of cold gas clouds producing both optical and near-infrared emission lines and significant CO line emission. Curiously, our CO detections are restricted to the lower radio power central galaxies. These are the first detections of molecular gas in a cooling flow other than NGC 1275 in the Perseus cluster. As four of our targets have firm limits on their dust mass from SCUBA and the rest have crude limits from IRAS, we can calculate gas-to-dust ratios. Simple analysis indicates that the best secondary indicator of molecular gas is optical line luminosity. We review the implications of these results and the prospects for observations in the near future.</w:t>
      </w:r>
      <w:r>
        <w:br/>
      </w:r>
      <w:r>
        <w:rPr>
          <w:rStyle w:val="VerbatimChar"/>
        </w:rPr>
        <w:t xml:space="preserve">## 38408                                                                                                                                                                                                                                                                                                                                                                                                                                                                                                                                                                                                                                                                                                                                                                                                                                                                                                                                                                                                                                                                                                                                                                                                                                                                                                                                                                                                                                                                                                                                                                                                                                                                                                                                                                                                                                                                                                                                                                                                                                                                                                                                                                                                                                                                                                                                                                                                                                                                                                                                                                                                                                                                                                                                                                                                                                                                                                                                                                                                                                                                                                                                                                                                                                                                                                                                                                                                                                                                                                                                                                                                                                                                                                                                                                                                                                                                                                                                                                                                                                                                                                                                                                                                                                                                                                                                                                                                                                                                                                                                                                                                                                                                                                                                                                                                                                                                                                                                                                                                                                                                                                                                                                                                                                                                                                                                                                                                                                                                                                                                                                                                                                                                                                                                                                                                                                                                                                                   Cosmological N-body simulations indicate that the spherically-averaged density profiles of cold dark matter halos are accurately described by Einasto profiles, where the logarithmic slope is a power-law of adjustable exponent, � dln�=dlnr / r � . The pseudo-phase-space density (PPSD) profiles of CDM halos also show remarkable regularity, and are well approximated by simple power laws, Q(r) � �=� 3 / r � . We show that this is expected from dynamical equilibrium considerations, since Jeans’ equations predict that the pseudo-phase-space density profiles of Einasto halos should</w:t>
      </w:r>
      <w:r>
        <w:br/>
      </w:r>
      <w:r>
        <w:rPr>
          <w:rStyle w:val="VerbatimChar"/>
        </w:rPr>
        <w:t xml:space="preserve">## 38426                                                                                                                                                                                                                                                                                                                                                                                                                                                                                                                                                                                                                                                                                                                                                                                                                                                                                                                                                                                                                                                                                                                                                                                                                                                                                                                                                                                                                                                                                                                                                                                                                                                                                                                                                                                                                                                                                                                                                                                                                                                                                                                                                                                                                                                                                                                                                                                                                                                                                                                                                                                                                                                                                                                                                                                                                                                                                                                                                                                                                                                                                                                                                                                                                                                                                                                                                                                                                                                                                                                                                                                                                                                                                                                                                                                                                                                                                                                                                                                                                                                                                                                                                                                                                                                                                                                                                                                                                                                                                                                                                                                                                                                                                                                                                                                                                                                                                                                                                                                                                                                                                                                                                                                       To investigate further the comparison between active galactic nuclei (AGN) and black hole X-ray binaries, we have studied the main X-ray variability properties of the Seyfert 1 galaxy Mrk 335. We put particular emphasis on the X-ray time lags, which is a potentially important diagnostic of physical models. From a 100 ks observation by XMM–Newton, we show that the power spectrum of this source is well fitted by a bending power-law model, and the bend time-scale Tb is precisely at the value predicted by the Tb versus H? linewidth relation of McHardy et al. Variations in different energy bands show time-scale-dependent time lags, where higher energy bands lag lower ones. The lag, ?, varies as a function of the Fourier frequency, f, of the variability component in the light curves as ??f?1 at low frequencies, but there is a sharp cut-off in the lags at a frequency close to the bend frequency in the power spectrum. Similar behaviour is seen in black hole X-ray binary systems. The length of the time lags increases continuously with energy separation, in an almost loglinear relation. We show that the lag spectra can be produced by fluctuations propagating through the accretion flow as long as the energy spectrum of the X-ray emitting region hardens towards the centre.</w:t>
      </w:r>
      <w:r>
        <w:br/>
      </w:r>
      <w:r>
        <w:rPr>
          <w:rStyle w:val="VerbatimChar"/>
        </w:rPr>
        <w:t xml:space="preserve">## 38486                                                                                                                                                                                                                                                                                                                                                                                                                                                                                                                                                                                                                                                                                                                                                                                                                                                                                                                                                                                                                                                                                                                                                                                                                                                                                                                                                                                                                                                                                                                                                                                                                                                                                                                                                                                                                                                                                                                                                                                                                                                                                                                                                                                                                                                                                                                                                                                                                                                                                                                                                                                                                                                                                                                                                                                                                                                                                                                                                                                                                                                                                                                                                                                                                                                                                                                                                                                                                                                                                                                                                                                                                                                                                                                                                                                                                                                                                                                                                                                                                                                                                                                                                                                                                                                                                                                                                                                                                                                                                                                                                                                                                                                                                                                                                                                                                                                                                                                                                     Jets powered by active galactic nuclei appear impressively stable compared with their terrestrial and laboratory counterparts—they can be traced from their origin to distances exceeding their injection radius by up to a billion times1,2. However, some less energetic jets get disrupted and lose their coherence on the scale of their host galaxy1,3. Quite remarkably, on the same scale, these jets are expected to become confined by the thermal pressure of the intra-galactic gas2. Motivated by these observations, we have started a systematic study of active galactic nuclei jets undergoing reconfinement via computer simulations. Here, we show that in the case of unmagnetized relativistic jets, the reconfinement is accompanied by the development of an instability and transition to a turbulent state. During their initial growth, the perturbations have a highly organized streamwise-oriented structure, indicating that it is not the Kelvin–Helmholtz instability, the instability which has been the main focus of the jet stability studies so far4,5. Instead, it is closely related to the centrifugal instability6. This instability is likely to be behind the division of active galactic nuclei jets into two morphological types in the Fanaroff–Riley classification7.During reconfinement in unmagnetized relativistic jets, a centrifugal instability develops that leads to a turbulent state. This instability likely lies behind the division of active galactic nuclei jets into the two Fanaroff–Riley classes.</w:t>
      </w:r>
      <w:r>
        <w:br/>
      </w:r>
      <w:r>
        <w:rPr>
          <w:rStyle w:val="VerbatimChar"/>
        </w:rPr>
        <w:t xml:space="preserve">## 38519                                                                                                                                                                                                                                                                                                                                                                                                                                                                                                                                                                                                                                                                                                                                                                                                                                                                                                                                                                                                                                                                                                                                                                                                                                                                                                                                                                                                                                                                                                                                                                                                                                                                                                                                                                                                                                                                                                                                                                                                                                                                                                                                                                                                                                                                                                                                                                                                                                                                                                                                                                                                                                                                                                                                                                                                                                                                                                                                                                                                                                                                                                                                                                                                                                                                                                                                                                                                                                                                                                                                                                                                                                                                                                                                                                                                                                                                                                                                                                                                                                                                                                                                                                                                                                                                                                                                                                                                                                                                                                                                                                                                                                                                                                                                                                                                                                                                                                                                                                                                                                                                                                                                                                                                                                                                                                          Weak gravitational lensing provides a unique method to directly measure the distribution of mass in the Universe. Because the distortions induced by lensing in the shape of background galaxies are small, the measurement of weak lensing requires high precision. Here, we present a new method for obtaining reliable weak shear measurements. It is based on the shapelet function formalism presented in an earlier paper in which galaxy images are decomposed into several shape components, each providing independent estimates of the local shear. The formalism affords an efficient modelling and deconvolution of the point spread function. Using the unique properties of shapelets under distortions, we construct a simple, minimum variance estimator for the shear. We describe how we implement the method in practice, and test the method using realistic simulated images. We find our method to be stable and reliable for conditions analogous to ground-based surveys. Compared to earlier methods, our method has the advantages of being accurate, linear, mathematically well-defined, and optimally sensitive, as it uses the full shape information available for each galaxy.</w:t>
      </w:r>
      <w:r>
        <w:br/>
      </w:r>
      <w:r>
        <w:rPr>
          <w:rStyle w:val="VerbatimChar"/>
        </w:rPr>
        <w:t xml:space="preserve">## 38550                                                                                                                                                                                                                                                                                                                                                                                                                                                                                                                                                                                                                                                                                                                                                                                                                                                                                                                                                                                                                                                                                                                                                                                                                                                                                                                                                                                                                                                                                                                                                                                                                                                                                                                                                                                                                                                                                                                                                                                                                                                                                                                                                                                                                                                                                                                                                                                                                                                                                                                                                                                                                                                                                                                                                                                                                                                                                                                                                                                                                                                                                                                                                                                                                                                                                                                                                                                                                                                                                                                                                                                                                                                                                                                                                                                                                                                                                                                                                                                                                                                                                                                                                                                                                                                                                                                                                                                                                                                                                                                                                                                                                                                                                                                                                                                                                                                                                                                                                                                                                                                                                                                                                                                                                                                                                                                                                                                                                                                                                                                                 The spatial clustering amplitude (Bgq) is determined for a sample of 44 powerful active galactic nuclei (AGN) at z≃0.2. No significant difference is detected in the richness of the cluster environments of the radio-loud and radio-quiet subsamples, both of which typically inhabit environments as rich as Abell class ≃0. Comparison with radio luminosity-matched samples from Hill &amp; Lilly and Wold et al. suggests that there is no epoch-dependent change in environment richness out to at least z≥0.5 for either radio galaxies or radio quasars. Comparison with the APM cluster survey shows that, contrary to current folklore, powerful AGN do not avoid rich clusters, but rather display a spread in cluster environment, which is perfectly consistent with being drawn at random from the massive elliptical population. Finally, we argue that virtually all Abell class ≃0 clusters contained an active galaxy during the epoch of peak quasar activity at z∼2.5.</w:t>
      </w:r>
      <w:r>
        <w:br/>
      </w:r>
      <w:r>
        <w:rPr>
          <w:rStyle w:val="VerbatimChar"/>
        </w:rPr>
        <w:t xml:space="preserve">## 38589                                                                                                                                                                                                                                                                                                                                                                                                                                                                                                                                                                                                                                                                                                                                                                                                                                                                                                                                                                                                                                                                                                                                                                                                                                                                                                                                                                                                                                                                                                                                                                                                                                                                                                                                                                                                                                                                                                                                                                                                                                                                                                                                                                                                                                                                                                                                                                                                                                                                                                                                                                                                                                                                                                                                                                                                                                                                                                                                                                                                                                                                                                                                                                                                                                                                                                                                                                                                                                                                                                                                                                                                                                                                                                                                                                                                                                                                                                                                                                                                                                                                                                                                                                                                                                                                                                                                                                                                                                                                                                                                                                                                                                                                                                                                                                                                                                                                                                                                                                                                                                                                                                                                                                                                                                                                                                                                                                                                                                          The observational data which any theory of the origin of primary cosmic radiation should explain and the comparative merits of the various theories so far propounded are examined. In particular, Milne’s suggestion concerning a possible gravitational acceleration in intergalactic space is considered in detail, and his somewhat involved analysis is replaced by a simpler method of derivation by means of an alternative time-scale. The energy spectrum and possible total intensity of gravitationally accelerated material are examined; it is shown that an expression can be obtained for the former which is consistent with cosmic-ray data, but because the world-model considered is not sufficiently sharply defined, no order of magnitude can be obtained for the latter. It thus appears that a gravitational theory of cosmic radiation can account for most of the main features of the observational data, and as regards the remaining features, although the present theory is incomplete, it presents no actual inconsistencies with observation.</w:t>
      </w:r>
      <w:r>
        <w:br/>
      </w:r>
      <w:r>
        <w:rPr>
          <w:rStyle w:val="VerbatimChar"/>
        </w:rPr>
        <w:t xml:space="preserve">## 38598                                                                                                                                                                                                                                                                                                                                                                                                                                                                                                                                                                                                                                                                                                                                                                                                                                                                                                                                                                                                                                                                                                                                                                                                                                                                                                                                                                                                                                                                                                                                                                                                                                                                                                                                                                                                                                                                                                                                                                                                                                                                                                                                                                                                                                                                                                                                                                                                                                                                                                                                                                                                                                                                                                                                                                                                                                                                                                                                                                                                                                                                                                                                                                                                                                                                                                                                                                                                                                                                                                                                                                                                                                                                                                                                                                                                                                                                                                                                                                                                                                                                                                                                                                                                                                                                                                                                                                                                                                                                                                                                                                                                                                                                                                                                                                                                                                                                                                                                                                                                                                                                                               The acquisition of deep near-IR imaging with Wide Field Camera 3 on the Hubble Space Telescope has provided the opportunity to study the very high redshift Universe. For galaxies up to z≈ 7.7 sufficient wavelength coverage exists to probe the rest-frame ultraviolet (UV) continuum without contamination from either Lyman α emission or the Lyman α break. In this work we use near-infrared (near-IR) imaging to measure the rest-frame UV continuum colours of galaxies at 4.7 &lt; z &lt; 7.7. We have carefully defined a colour–colour selection to minimize any inherent bias in the measured UV continuum slope for the drop-out samples. For the highest redshift sample (6.7 &lt; z &lt; 7.7), selected as zf850lp-band drop-outs, we find mean UV continuum colours approximately equal to zero (AB), consistent with a dust-free, solar metallicity, star-forming population (or a moderately dusty population of low metallicity). At lower redshift we find that the mean UV continuum colours of galaxies (over the same luminosity range) are redder, and that galaxies with higher luminosities are also slightly redder on average. One interpretation of this is that lower redshift and more luminous galaxies are dustier; however, this interpretation is complicated by the effects of the star formation history and metallicity and potentially the initial mass function on the UV continuum colours.</w:t>
      </w:r>
      <w:r>
        <w:br/>
      </w:r>
      <w:r>
        <w:rPr>
          <w:rStyle w:val="VerbatimChar"/>
        </w:rPr>
        <w:t xml:space="preserve">## 38619                                                                                                                                                                                                                                                                                                                                                                                                                                                                                                                                                                                                                                                                                                                                                                                                                                                                                                                                                                                                                                                                                                                                                                                                                                                                                                                                                                                                                                                                                                                                                                                                                                                                                                                                                                                                                                                                                                                                                                                                                                                                                                                                                                                                                                                                                                                                                                                                                                                                                                                                                                                                                                                                                                                                                                                                                                                                                                                                                                                                                                                                                                                                                                                                                                                                                                                                                                                                                                                                                                                                                                                                                                                                                                                                                                                                                                                                                                                                                                                                                                                                                                                                                                                                                                                                                                                                                                                                                                                                                                                                                                                                                                                                                                                                                                                            We present a new algorithm to generate a random (unclustered) version of an magnitude limited observational galaxy redshift catalogue. It takes into account both galaxy evolution and the perturbing effects of large-scale structure. The key to the algorithm is a maximum likelihood (ML) method for jointly estimating both the luminosity function (LF) and the overdensity as a function of redshift. The random catalogue algorithm then works by cloning each galaxy in the original catalogue, with the number of clones determined by the ML solution. Each of these cloned galaxies is then assigned a random redshift uniformly distributed over the accessible survey volume, taking account of the survey magnitude limit(s) and, optionally, both luminosity and number density evolution. The resulting random catalogues, which can be employed in traditional estimates of galaxy clustering, make fuller use of the information available in the original catalogue and hence are superior to simply fitting a functional form to the observed redshift distribution. They are particularly well suited to studies of the dependence of galaxy clustering on galaxy properties as each galaxy in the random catalogue has the same list of attributes as measured for the galaxies in the genuine catalogue. The derivation of the joint overdensity and LF estimator reveals the limit in which the ML estimate reduces to the standard 1/Vmax LF estimate, namely when one makes the prior assumption that the are no fluctuations in the radial overdensity. The new ML estimator can be viewed as a generalization of the 1/Vmax estimate in which Vmax is replaced by a density corrected Vdc, max.</w:t>
      </w:r>
      <w:r>
        <w:br/>
      </w:r>
      <w:r>
        <w:rPr>
          <w:rStyle w:val="VerbatimChar"/>
        </w:rPr>
        <w:t xml:space="preserve">## 38626                                                                                                                                                                                                                                                                                                                                                                                                                                                                                                                                                                                                                                                                                                                                                                                                                                                                                                                                                                                                                                                                                                                                                                                                                                                                                                                                                                                                                                                                                                                                                                                                                                                                                                                                                                                                                                                                                                                                                                                                                                                                                                                                                                                                                                                                                                                                                                                                                                                                                                                                                                                                                                                                                                                                                                                                                                                                                                                                                                                                                                                                                                                                                                                                                                                                                                                                                                                                                                                                                                                                                                                                                                                                                                                                                                                                                                                                                                                                                                                                                                                                                                                                                                                                                                                                                                                                                                                                                                                                                                                                                                                                                                                                                                                                                                                                                                                                                                                                                                                          Ultraluminous X-ray sources are extragalactic, off-nucleus, point sources in galaxies, and have X-ray luminosities in excess of 3 × 1039 ergs per second. They are thought to be powered by accretion onto a compact object. Possible explanations include accretion onto neutron stars with strong magnetic fields, onto stellar-mass black holes (of up to 20 solar masses) at or in excess of the classical Eddington limit, or onto intermediate-mass black holes (103–105 solar masses). The lack of sufficient energy resolution in previous analyses has prevented an unambiguous identification of any emission or absorption lines in the X-ray band, thereby precluding a detailed analysis of the accretion flow. Here we report the presence of X-ray emission lines arising from highly ionized iron, oxygen and neon with a cumulative significance in excess of five standard deviations, together with blueshifted (about 0.2 times light velocity) absorption lines of similar significance, in the high-resolution X-ray spectra of the ultraluminous X-ray sources NGC 1313 X-1 and NGC 5408 X-1. The blueshifted absorption lines must occur in a fast-outflowing gas, whereas the emission lines originate in slow-moving gas around the source. We conclude that the compact object in each source is surrounded by powerful winds with an outflow velocity of about 0.2 times that of light, as predicted by models of accreting supermassive black holes and hyper-accreting stellar-mass black holes.</w:t>
      </w:r>
      <w:r>
        <w:br/>
      </w:r>
      <w:r>
        <w:rPr>
          <w:rStyle w:val="VerbatimChar"/>
        </w:rPr>
        <w:t xml:space="preserve">## 38634                                                                                                                                                                                                                                                                                                                                                                                                                                                                                                                                                                                                                                                                                                                                                                                                                                                                                                                                                                                                                                                                                                                                                                                                                                                                                                                                                                                                                                                                                                                                                                                                                                                                                                                                                                                                                                                                                                                                                                                                                                                                                                                                                                                                                                                                                                                                                                                                                                                                                                                                                                                                                                                                                                                                                                                                                                                                                                                                                                                                                                                                                                                                                                                                                                                                                                                                                                                                                                                                                                                                                                                                                                                                                                                                                                                                  We have surveyed four of the globular clusters in the Fornax dwarf galaxy (clusters 1, 2, 3 and 5) for RR Lyrae stars, using archival F555W and F814W Hubble Space Telescope observations. We identify 197 new RR Lyrae stars in these four clusters, and 13 additional candidate horizontal-branch variable stars. Although somewhat restricted by our short observational baseline, we derive periods and light curves for all of the stars in the sample, and calculate photometric parameters such as mean magnitudes and colours. This is the first time that RR Lyrae stars in the Fornax globular clusters have been quantitatively identified and measured. We find that the Fornax clusters have exceptionally large specific frequencies of RR Lyrae stars, in comparison with the galactic globular clusters. It is likely that Fornax 1 has the largest specific frequency measured in any globular cluster. In addition, the Fornax clusters are unusual in that their RR Lyrae populations possess mean characteristics intermediate between the two Oosterhoff groups defined by the galactic globular clusters. In this respect the RR Lyrae populations in the Fornax clusters most closely resemble the field populations in several dwarf galaxies. Fornax 5 has an unusually large fraction of RRc stars, and also possesses several strong RRe (second overtone pulsator) candidates. With a large sample of horizontal-branch variable stars available to us, we revise previous measurements of the horizontal-branch morphology in each cluster. The Fornax clusters most closely resemble the 'young' galactic halo population defined by Zinn in that their horizontal-branch morphologies are systematically redder than many galactic clusters of similar metallicity. We also confirm the existence of the second-parameter effect among the Fornax clusters, most markedly between clusters 1 and 3. The edges of the instability strip are well defined in several of the Fornax clusters, and we are able to make measurements of the intrinsic V - I colours of these edges. Finally, we determine foreground reddening and distance estimates for each cluster. We find a mean distance modulus to the Fornax dwarf of (m - M) 0 = 20.66 ′ 0.03 (random) ′0.15 (systematic). Our measurements are consistent with a line-of-sight depth of ∼8-10 kpc for this galaxy, which is in accordance with its dimensions as measured in the plane of the sky. This approximately spherical shape for Fornax is incompatible with tidal model explanations for the observed high internal stellar velocity dispersions in many dwarf spheroidal galaxies. Dark matter dominance is suggested.</w:t>
      </w:r>
      <w:r>
        <w:br/>
      </w:r>
      <w:r>
        <w:rPr>
          <w:rStyle w:val="VerbatimChar"/>
        </w:rPr>
        <w:t xml:space="preserve">## 38646                                                                                                                                                                                                                                                                                                                                                                                                                                                                                                                                                                                                                                                                                                                                                                                                                                                                                                                                                                                                                                                                                                                                                                                                                                                                                                                                                                                                                                                                                                                                                                                                                                                                                                                                                                                                                                                                                                                                                                                                                                                                                                                                                                                                                                                                                                                                                                                                                                                                                                                                                                                                                                                                                                                                                                                                                                                                                                                                                                                                                                                                                                                                                                                                                                                                                                                                                                                                                                                                                                                                                                                                                                                                                                                                                                                                                                                                                                                                                                                                                                                                                                                                                                                                                                                                                                                                                                                                                                                                                                                                                                                                                                                                                                                                                                                                                                                                                                                                                                                                                                                                                                                                                                                                                                                                                                                                                                                                                                                                                                                                                                                                                                                                                                                                                                                                        We investigate the relationship between emission-line strength and continuum luminosity in the best-studied nearby Seyfert 1 galaxy NGC 5548. Our analysis of 13 yr of ground-based optical monitoring data reveals significant year-to-year variations in the observed Hβ emission-line response in this source. More specifically, we confirm the result of Gilbert &amp; Peterson of a non-linear relationship between the continuum and Hβ emission-line fluxes. Furthermore, we show that the slope of this relation is not constant, but rather decreases as the continuum flux increases. Both effects are consistent with photoionization model predictions of a luminosity-dependent response in this line.</w:t>
      </w:r>
      <w:r>
        <w:br/>
      </w:r>
      <w:r>
        <w:rPr>
          <w:rStyle w:val="VerbatimChar"/>
        </w:rPr>
        <w:t xml:space="preserve">## 38649                                                                                                                                                                                                                                                                                                                                                                                                                                                                                                                                                                                                                                                                                                                                                                                                                                                                                                                                                                                                                                                                                                                                                                                                                                                                                                                                                                                                                                                                                                                                                                                                                                                                                                                                                                                                                                                                                                                                                                                                                                                                                                                                                                                                                                                                                                                                                                                                                                                                                                                                                                                                                                                                                                                                                                                                                                                                                                                                                                                                                                                                                                                                                                                                                                                                                                                                                                                                                                                                                                                                                                                                                                                                                                                                                                                                                                                                                                                                                                                                                                                                                                                                                                                                                                                                                                                                                                                                                                                                                                                                                                                                                                                                                                                                                                                                                                                                                                                                        We present the result of a photometric and Keck low-resolution imaging spectrometer (LRIS) spectroscopic study of dwarf galaxies in the core of the Perseus Cluster, down to a magnitude of M B = -12.5. Spectra were obtained for 23 dwarf-galaxy candidates, from which we measure radial velocities and stellar population characteristics from absorption line indices. From radial velocities obtained using these spectra, we confirm 12 systems as cluster members, with the remaining 11 as non-members. Using these newly confirmed cluster members, we are able to extend the confirmed colour-magnitude relation for the Perseus Cluster down to M B = -12.5. We confirm an increase in the scatter about the colour-magnitude relationship below M B = - 15.5, but reject the hypothesis that very red dwarfs are cluster members. We measure the faint-end slope of the luminosity function between M B = -18 and -12.5, finding a = -1.26 ± 0.06, which is similar to that of the field. This implies that an overabundance of dwarf galaxies does not exist in the core of the Perseus Cluster. By comparing metal and Balmer absorption line indices with α-enhanced single stellar population models, we derive ages and metallicities for these newly confirmed cluster members. We find two distinct dwarf elliptical populations: an old, metal-poor population with ages ∼8 Gyr and metallicities [Fe/H] -0.33. Dwarf galaxies in the Perseus Cluster are therefore not a simple homogeneous population, but rather exhibit a range in age and metallicity.</w:t>
      </w:r>
      <w:r>
        <w:br/>
      </w:r>
      <w:r>
        <w:rPr>
          <w:rStyle w:val="VerbatimChar"/>
        </w:rPr>
        <w:t xml:space="preserve">## 38650                                                                                                                                                                                                                                                                                                                                                                                                                                                                                                                                                                                                                                                                                                                                                                                                                                                                                                                                                                                                                                                                                                                                                                                                                                                                                                                                                                                                                                                                                                                                                                                                                                                                                                                                                                                                                                                                                                                                                                                                                                                                                                                                                                                                                                                                                                                                                                                                                                                                                                                                                                                                                                                                                                                                                                                                                                                                                                                                                                                                                                                                                                                                                                                                                                                                                                                                                                                                                                                                                                                                                                                                                                                                                                                                                                                                                                                                                                                                                                                                                                                                                                                                                                                                                                                                                                                                                                                                                                                                                                                                                                                                                                     Recent studies suggest that only three of the 12 brightest satellites of the Milky Way (MW) inhabit dark matter haloes with maximum circular velocity, Vmax, exceeding ∼30 km s−1. This is in apparent contradiction with the Λ cold dark matter (CDM) simulations of the Aquarius Project, which suggest that MW-sized haloes should have at least eight subhaloes with Vmax &gt; 30 km s−1. The absence of luminous satellites in such massive subhaloes is thus puzzling and may present a challenge to the ΛCDM paradigm. We note, however, that the number of massive subhaloes depends sensitively on the (poorly known) virial mass of the MW, and that their scarcity makes estimates of their abundance from a small simulation set like Aquarius uncertain. We use the Millennium Simulation series and the invariance of the scaled subhalo velocity function (i.e. the number of subhaloes as a function of ν, the ratio of the subhalo Vmax to the host halo virial velocity, V200) to secure improved estimates of the abundance of rare massive subsystems. In the range 0.1 ν) is approximately Poisson distributed about an average given by 〈Nsub〉 = 10.2 (ν/0.15)−3.11. This is slightly lower than that in Aquarius haloes, but consistent with recent results from the Phoenix Project. The probability that a ΛCDM halo has three or fewer subhaloes with Vmax above some threshold value, Vth, is then straightforward to compute. It decreases steeply both with decreasing Vth and with increasing halo mass. For Vth = 30 km s−1, ∼40 per cent of Mhalo = 1012 M⊙ haloes pass the test; fewer than ∼5 per cent do so for Mhalo ≳ 2 × 1012 M⊙ and the probability effectively vanishes for Mhalo ≳ 3 × 1012 M⊙. Rather than a failure of ΛCDM, the absence of massive subhaloes might simply indicate that the MW is less massive than is commonly thought.</w:t>
      </w:r>
      <w:r>
        <w:br/>
      </w:r>
      <w:r>
        <w:rPr>
          <w:rStyle w:val="VerbatimChar"/>
        </w:rPr>
        <w:t xml:space="preserve">## 38658                                                                                                                                                                                                                                                                                                                                                                                                                                                                                                                                                                                                                                                                                                                                                                                                                                                                                                                                                                                                                                                                                                                                                                                                                                                                                                                                                                                                                                                                                                                                                                                                                                                                                                                                                                                                                                                                                                                                                                                                                                                                                                                                                                                                                                                                                                                                                                                                                                                                                                                                                                                                                                                                                                                                                                                                                                                                                                                                                                                                                                                                                                                                                                                                                                                                                                                                                                                                                                                                                                                                                                                                                                                                                                                                                                                                                                                                                                                                                                                                                                                                                                                                                                                                                                                                                                                                                                                                                                                                                                                                                                                                                                                                                                                                                                                                                                                                                                                                                                                                                                                                                                                                                                                                                                                   We present results from spectral analysis of ASCA data on the NLS1 Mrk 507. This galaxy was found to have an exceptionally flat ROSAT spectrum among the NLS1s. The ASCA spectrum however shows a clear absorption feature in the energy band below 2 keV, which partly accounts for the flat spectrum observed with the ROSAT PSPC. The absorption is mainly due to cold gas with a column density of (2-3)E21 cm-2. A reanalysis of the PSPC data indicates that the absorber is slightly ionized, covers only part of the central source, or there is extra soft thermal emission from an extended region. There is also evidence that the X-ray absorption is complex; an edge feature marginally detected at 0.84 keV suggests the presence of an additional high ionization absorber which imposes a strong OVIII edge on the spectrum. After correction for the absorption, the photon index of the intrinsic continuum, 1.8, obtained from the ASCA data is quite similar to that of ordinary Seyfert 1 galaxies. Mrk 507 still has one of the flattest continuum slopes among NLS1, but is no longer exceptional. The strong optical FeII emission remains unusual in the light of the correlation between FeII strengths and steepness of soft X-ray slope.</w:t>
      </w:r>
      <w:r>
        <w:br/>
      </w:r>
      <w:r>
        <w:rPr>
          <w:rStyle w:val="VerbatimChar"/>
        </w:rPr>
        <w:t xml:space="preserve">## 38660                                                                                                                                                                                                                                                                                                                                                                                                                                                                                                                                                                                                                                                                                                                                                                                                                                                                                                                                                                                                                                                                                                                                                                                                                                                                                                                                                                                                                                                                                                                                                                                                                                                                                                                                                                                                                                                                                                                                                                                                                                                                                                                                                                                                                                                                                                                                                                                                                                                                                                                                                                                                                                                                                                                                                                                                                                                                                                                                                                                                                                                                                                                                                                                                                                                                                                                                                                                                                                                                                                                                                                                                                                                                                                                                                                                                                                                                                                                                                                                                                                                                                                                                                                                                                                                                                                                                                                                                                                                                                                                                                                                                                                                                      Lynds dark cloud LDN1622 represents one of the best examples of anomalous dust emission, possibly originating from small spinning dust grains. We present Cosmic Background Imager (CBI) 31 GHz data of LDN1621, a diffuse dark cloud to the north of LDN1622 in a region known as Orion East. A broken ring with diameter g\\approx 20 arcmin of diffuse emission is detected at 31 GHz, at \\approx 20-30 mJy beam$^{-1}$ with an angular resolution of \\approx 5 arcmin. The ring-like structure is highly correlated with Far Infra-Red emission at $12-100 \\mu$m with correlation coefficients of r \\approx 0.7-0.8, significant at $\\sim10\\sigma$. Multi-frequency data are used to place constraints on other components of emission that could be contributing to the 31 GHz flux. An analysis of the GB6 survey maps at 4.85 GHz yields a $3\\sigma$ upper limit on free-free emission of 7.2 mJy beam$^{-1}$ ($\\la 30 per cent of the observed flux) at the CBI resolution. The bulk of the 31 GHz flux therefore appears to be mostly due to dust radiation. Aperture photometry, at an angular resolution of 13 arcmin and with an aperture of diameter 30 arcmin, allowed the use of IRAS maps and the {\\it WMAP} 5-year W-band map at 93.5 GHz. A single modified blackbody model was fitted to the data to estimate the contribution from thermal dust, which amounts to $\\sim$ 10 per cent at 31 GHz. In this model, an excess of 1.52\\pm 0.66 Jy (2.3\\sigma) is seen at 31 GHz. Future high frequency $\\sim$ 100-1000 GHz data, such as those from the {\\it Planck} satellite, are required to accurately determine the thermal dust contribution at 31 GHz. Correlations with the IRAS $100 \\mu$m gave a coupling coefficient of $18.1\\pm4.4 \\mu$K (MJy/sr)$^{-1}$, consistent with the values found for LDN1622.</w:t>
      </w:r>
      <w:r>
        <w:br/>
      </w:r>
      <w:r>
        <w:rPr>
          <w:rStyle w:val="VerbatimChar"/>
        </w:rPr>
        <w:t xml:space="preserve">## 38712                                                                                                                                                                                                                                                                                                                                                                                                                                                                                                                                                                                                                                                                                                                                                                                                                                                                                                                                                                                                                                                                                                                                                                                                                                                                                                                                                                                                                                                                                                                                                                                                                                                                                                                                                                                                                                                                                                                                                                                                                                                                                                                                                                                                                                                                                                                                                                                                                                                                                                                                                                                                                                                                                                                                                                                                                                                                                                                                                                                                                                                                                                                                                                                                                                                                                                                                                                                                                                                                                                                                                                                                                                                                                                                                                                                                                                                                                                                                                                                                                                                                                                                                                                                                                                                                                                                                                                                                                                                                                                                                                                                                                                                                                                                                                                                                                                                                                                                                                                                                                                                                                                                                                                                     I consider the effect of the gravitational deflection of light upon the light curves of eclipsing binary stars, focusing mainly upon systems containing at least one white dwarf component. In absolute terms the effects are small, however they are strongest at the time of secondary eclipse when the white dwarf transits its companion, and act to reduce the depth of this feature. If not accounted for, this may lead to under-estimation of the radius of the white dwarf compared with that of its companion. I show that the effect is significant for plausible binary parameters, and that it leads to ∼25 per cent reduction in the transit depth in the system KPD 1930+2752. The reduction of eclipse depth is degenerate with the stellar radius ratio, and therefore cannot be used to establish the existence of lensing. A second-order effect of the light bending is to steepen the ingress and egress features of the secondary eclipse relative to the primary eclipse, although it will be difficult to see this in practice. I consider also binaries containing neutron stars and black holes. I conclude that, although relatively large effects are possible in such systems, a combination of rarity, faintness and intrinsic variability makes it unlikely that lensing will be detectable in them.</w:t>
      </w:r>
      <w:r>
        <w:br/>
      </w:r>
      <w:r>
        <w:rPr>
          <w:rStyle w:val="VerbatimChar"/>
        </w:rPr>
        <w:t xml:space="preserve">## 38740                                                                                                                                                                                                                                                                                                                                                                                                                                                                                                                                                                                                                                                                                                                                                                                                                                                                                                                                                                                                                                                                                                                                                                                                                                                                                                                                                                                                                                                                                                                                                                                                                                                                                                                                                                                                                                                                                                                                                                                                                                                                                                                                                                                                                                                                                                                                                                                                                                                                                                                                                                                                                                                                                                                                                                                                                                                                                                                                                                                                                                                                                                                                                                                                                                                                                                                                                                                                                                                                                                                                                                                                                                                                                                                                                                                                                                                                                                                                                                                                                                                                                                                                                                                                                                                                                                                                                                                                                                                                                                                                                                                                                                                                                                                                                                                                                                                                                                                                                                                                                    Galactic bulge planetary nebulae show evidence of mixed chemistry with emission from both silicate dust and polycyclic aromatic hydrocarbons (PAHs). This mixed chemistry is unlikely to be related to carbon dredge-up, as third dredge-up is not expected to occur in the low-mass bulge stars. We show that the phenomenon is widespread and is seen in 30 nebulae out of 40 of our sample, selected on the basis of their infrared flux.Hubble Space Telescope(HST) images and Ultraviolet and Visual Echelle Spectrograph (UVES) spectra show that the mixed chemistry is not related to the presence of emission-line stars, as it is in the Galactic disc population. We also rule out interaction with the interstellar medium (ISM) as origin of the PAHs. Instead, a strong correlation is found with morphology and the presence of a dense torus. A chemical model is presented which shows that hydrocarbon chains can form within oxygen-rich gas through gas-phase chemical reactions. The model predicts two layers, one atA V !1.5, where small hydrocarbons form from reactions with C + ,a nd one atA V !4, where larger chains (and by implication, PAHs) form from reactions with neutral, atomic carbon. These reactions take place in a mini-photon-dominated region (PDR). We conclude that the mixed-chemistry phenomenon occurring in the Galactic bulge planetary nebulae is best explained through hydrocarbon chemistry in an ultraviolet (UV)-irradiated, dense torus.</w:t>
      </w:r>
      <w:r>
        <w:br/>
      </w:r>
      <w:r>
        <w:rPr>
          <w:rStyle w:val="VerbatimChar"/>
        </w:rPr>
        <w:t xml:space="preserve">## 38757                                                                                                                                                                                                                                                                                                                                                                                                                                                                                                                                                                                                                                                                                                                                                                                                                                                                                                                                                                                                                                                                                                                                                                                                                                                                                                                                                                                                                                                                                                                                                                                                                                                                                                                                                                                                                                                                                                                                                                                                                                                                                                                                                                                                                                                                                                                                                                                                                                                                                                                                                                                                                                                                                                                                                                                                                                                                                                                                                                                                                                                                                                                                                                                                                                                                                                                                                                                                                                                                                                                                                                                                                                                                                                                                                                                                                                                                                                                                                                                                                                                                                                                                                                                                                                                                                                                                                                                                                                                                                                                                                                                                                                                                                                                                                                                                                                                                                                                                                                                                                                                                                                                                                                                                                                                                                                                                                                                                                                          The observational data which any theory of the origin of primary cosmic radiation should explain and the comparative merits of the various theories so far propounded are examined. In particular, Milne’s suggestion concerning a possible gravitational acceleration in intergalactic space is considered in detail, and his somewhat involved analysis is replaced by a simpler method of derivation by means of an alternative time-scale. The energy spectrum and possible total intensity of gravitationally accelerated material are examined; it is shown that an expression can be obtained for the former which is consistent with cosmic-ray data, but because the world-model considered is not sufficiently sharply defined, no order of magnitude can be obtained for the latter. It thus appears that a gravitational theory of cosmic radiation can account for most of the main features of the observational data, and as regards the remaining features, although the present theory is incomplete, it presents no actual inconsistencies with observation.</w:t>
      </w:r>
      <w:r>
        <w:br/>
      </w:r>
      <w:r>
        <w:rPr>
          <w:rStyle w:val="VerbatimChar"/>
        </w:rPr>
        <w:t xml:space="preserve">## 38766                                                                                                                                                                                                                                                                                                                                                                                                                                                                                                                                                                                                                                                                                                                                                                                                                                                                                                                                                                                                                                                                                                                                                                                                                                                                                                                                                                                                                                                                                                                                                                                                                                                                                                                                                                                                                                                                                                                                                                                                                                                                                                                                                                                                                                                                                                                                                                                                                                                                                                                                                                                                                                                                                                                                                                                                                                                                                                                                                                                                                                                                                                                                                                                                                                                                                                                                                                                                                                                                                                                                                                                                                                                                                                                                                                                                                                                                                                                                                                                                                                                                                                                                                                                                                                                                                                                                         ABSTRA C T The growing evidence for supermassive black holes in the centres of relatively nearby galaxies has brought into sharper focus the question of why elliptical galaxies, rich in hot gas, do not possess quasar-like luminosities. Recent studies suggest that the presence of advectiondominated accretion flows (ADAFs), with their associated low radiative efficiency, might provide a very promising explanation for the observed quiescence of these systems. Although ADAF models have been applied to a number of low-luminosity systems, compelling observational evidence for their existence is still required. Here, we examine new highfrequency radio observations of the three giant, low-luminosity elliptical galaxies NGC 4649, NGC 4472 and NGC 4636 obtained using the Very Large Array (VLA) and the Submillimetre Common-User Bolometer Array (SCUBA) on the James Clerk Maxwell Telescope (JCMT). At these frequencies the predictions are very precise and an ADAF is unequivocally characterized by a slowly rising spectrum with a sharp spectral cut-off produced by thermal synchrotron radiation. Although X-ray analysis of these galaxy cores provides very strong clues for their extreme quiescence (and makes the case of advective accretion plausible), the new radio limits disagree severely with the canonical ADAF predictions which significantly overestimate the observed flux. While the present observations do not rule out the presence of an ADAF in the systems considered here, they do place strong constraints on the model. If the accretion in these objects occurs in an advection-dominated mode, then our radio limits imply that the emission from their central regions must be suppressed. We examine the possibility that the magnetic field in the flow is extremely low, or that synchrotron emission is free‐free absorbed by cold material in the accretion flow. We also discuss whether slow non-radiating accretion flows may drive winds/outflows to remove energy, angular momentum and mass so that the central densities, pressures and emissivities are much smaller than in a standard ADAF.</w:t>
      </w:r>
      <w:r>
        <w:br/>
      </w:r>
      <w:r>
        <w:rPr>
          <w:rStyle w:val="VerbatimChar"/>
        </w:rPr>
        <w:t xml:space="preserve">## 38774                                                                                                                                                                                                                                                                                                                                                                                                                                                                                                                                                                                                                                                                                                                                                                                                                                                                                                                                                                                                                                                                                                                                                                                                                                                                                                                                                                                                                                                                                                                                                                                                                                                                                                                                                                                                                                                                                                                                                                                                                                                                                                                                                                                                                                                                                                                                                                                                                                                                                                                                                                                                                                                                                                                                                                                                                                                                                                                                                                                                                                                                                                                                                                                                                                                                                                                                                                                                                                                                                                                                                                                                                                                                                                                                                                                                                                                                                                                                                                                                                                                                                                                                                                                                                                                                                                                                                                                                                                                                                                                                                                                                                                                                      Lynds dark cloud LDN1622 represents one of the best examples of anomalous dust emission, possibly originating from small spinning dust grains. We present Cosmic Background Imager (CBI) 31 GHz data of LDN1621, a diffuse dark cloud to the north of LDN1622 in a region known as Orion East. A broken ring with diameter g\\approx 20 arcmin of diffuse emission is detected at 31 GHz, at \\approx 20-30 mJy beam$^{-1}$ with an angular resolution of \\approx 5 arcmin. The ring-like structure is highly correlated with Far Infra-Red emission at $12-100 \\mu$m with correlation coefficients of r \\approx 0.7-0.8, significant at $\\sim10\\sigma$. Multi-frequency data are used to place constraints on other components of emission that could be contributing to the 31 GHz flux. An analysis of the GB6 survey maps at 4.85 GHz yields a $3\\sigma$ upper limit on free-free emission of 7.2 mJy beam$^{-1}$ ($\\la 30 per cent of the observed flux) at the CBI resolution. The bulk of the 31 GHz flux therefore appears to be mostly due to dust radiation. Aperture photometry, at an angular resolution of 13 arcmin and with an aperture of diameter 30 arcmin, allowed the use of IRAS maps and the {\\it WMAP} 5-year W-band map at 93.5 GHz. A single modified blackbody model was fitted to the data to estimate the contribution from thermal dust, which amounts to $\\sim$ 10 per cent at 31 GHz. In this model, an excess of 1.52\\pm 0.66 Jy (2.3\\sigma) is seen at 31 GHz. Future high frequency $\\sim$ 100-1000 GHz data, such as those from the {\\it Planck} satellite, are required to accurately determine the thermal dust contribution at 31 GHz. Correlations with the IRAS $100 \\mu$m gave a coupling coefficient of $18.1\\pm4.4 \\mu$K (MJy/sr)$^{-1}$, consistent with the values found for LDN1622.</w:t>
      </w:r>
      <w:r>
        <w:br/>
      </w:r>
      <w:r>
        <w:rPr>
          <w:rStyle w:val="VerbatimChar"/>
        </w:rPr>
        <w:t xml:space="preserve">## 38775                                                                                                                                                                                                                                                                                                                                                                                                                                                                                                                                                                                                                                                                                                                                                                                                                                                                                                                                                                                                                                                                                                                                                                                                                                                                                                                                                                                                                                                                                                                                                                                                                                                                                                                                                                                                                                                                                                                                                                                                                                                                                                                                                                                                                                                                                                                                                                                                                                                                                                                                                                                                                                                                                                                                                                                                                                                                                                                                                                                                                                                                                                                                                                                                                                                                                                                                                                                                                                                                                                                                                                                                                                                                                                                                                                                                                                                                                                                                                                                                                                                                                                                                                                                                                                                                                                                                                                                                                                                                                                                                                                                                                                                                      Lynds dark cloud LDN1622 represents one of the best examples of anomalous dust emission, possibly originating from small spinning dust grains. We present Cosmic Background Imager (CBI) 31 GHz data of LDN1621, a diffuse dark cloud to the north of LDN1622 in a region known as Orion East. A broken ring with diameter g\\approx 20 arcmin of diffuse emission is detected at 31 GHz, at \\approx 20-30 mJy beam$^{-1}$ with an angular resolution of \\approx 5 arcmin. The ring-like structure is highly correlated with Far Infra-Red emission at $12-100 \\mu$m with correlation coefficients of r \\approx 0.7-0.8, significant at $\\sim10\\sigma$. Multi-frequency data are used to place constraints on other components of emission that could be contributing to the 31 GHz flux. An analysis of the GB6 survey maps at 4.85 GHz yields a $3\\sigma$ upper limit on free-free emission of 7.2 mJy beam$^{-1}$ ($\\la 30 per cent of the observed flux) at the CBI resolution. The bulk of the 31 GHz flux therefore appears to be mostly due to dust radiation. Aperture photometry, at an angular resolution of 13 arcmin and with an aperture of diameter 30 arcmin, allowed the use of IRAS maps and the {\\it WMAP} 5-year W-band map at 93.5 GHz. A single modified blackbody model was fitted to the data to estimate the contribution from thermal dust, which amounts to $\\sim$ 10 per cent at 31 GHz. In this model, an excess of 1.52\\pm 0.66 Jy (2.3\\sigma) is seen at 31 GHz. Future high frequency $\\sim$ 100-1000 GHz data, such as those from the {\\it Planck} satellite, are required to accurately determine the thermal dust contribution at 31 GHz. Correlations with the IRAS $100 \\mu$m gave a coupling coefficient of $18.1\\pm4.4 \\mu$K (MJy/sr)$^{-1}$, consistent with the values found for LDN1622.</w:t>
      </w:r>
      <w:r>
        <w:br/>
      </w:r>
      <w:r>
        <w:rPr>
          <w:rStyle w:val="VerbatimChar"/>
        </w:rPr>
        <w:t xml:space="preserve">## 38780                                                                                                                                                                                                                                                                                                                                                                                                                                                                                                                                                                                                                                                                                                                                                                                                                                                                                                                                                                                                                                                                                                                                                                                                                                                                                                                                                                                                                                                                                                                                                                                                                                                                                                                                                                                                                                                                                                                                                                                                                                                                                                                                                                                                                                                                                                                                                                                                                                                                                                                                                                                                                                                                                                                                                                                                                                                                                                                                                                                                                                                                                                                                                                                                                                                                                                                                                                                                                                                                                                                                                                                                                                                                                                                                                                                                                                                                                                                                                                                                                                                                                                                                                                                                                                                                                                                                                                                                                                                                                                                                                                                                                                                                                                                                                                                                                                                                                                                                                                                                                                                                                                                                                                                                                                                                                                                                                                                                                                                                                                                                                                                                                                                                                                                                                                                                                                                                                                                                                                                                                                                                                                                                                                                                                                                                                                                            Rocket measurements have shown an excess of radiation in the galactic plane in the Vela–Carina–Centaurus region. This article presents the evidence and considers the possible explanations.</w:t>
      </w:r>
      <w:r>
        <w:br/>
      </w:r>
      <w:r>
        <w:rPr>
          <w:rStyle w:val="VerbatimChar"/>
        </w:rPr>
        <w:t xml:space="preserve">## 38811                                                                                                                                                                                                                                                                                                                                                                                                                                                                                                                                                                                                                                                                                                                                                                                                                                                                                                                                                                                                                                                                                                                                                                                                                                                                                                                                                                                                                                                                                                                                                                                                                                                                                                                                                                                                                                                                                                                                                                                                                                                                                                                                                                                                                                                                                                                                                                                                                                                                                                                                                                                                                                                                                                                                                                                                                                                                                                                                                                                                                                                                                                                                                                                                                                                                                                                                                                                                                                                                                                                                                                                                                                                                                                                                                                                                                                                                                                                                                                                                                                                                                                                                                                                                                                                                                                                                                                                                                                                                                                                                                                                                                                                                                                                                                                                                                                                                                                                                                                                                                                                                                                                                                                                                                                                                                                                                                                                                                                                                                                                                                                                                                                                                                                                                                                                                                                                                                                  We present three-dimensional, high-resolution hydrodynamical simulations of the interaction between the hot ionized intracluster medium and the cold interstellar medium of spiral galaxies. Ram pressure and turbulent/viscous stripping remove 100% of the atomic hydrogen content of luminous galaxies like the Milky Way within 100 million years. These mechanisms naturally account for the morphology of S0 galaxies and the rapid truncation of star formation implied by spectroscopic observations, as well as a host of observational data on the neutral hydrogen (HI) morphology of galaxies in clusters.</w:t>
      </w:r>
      <w:r>
        <w:br/>
      </w:r>
      <w:r>
        <w:rPr>
          <w:rStyle w:val="VerbatimChar"/>
        </w:rPr>
        <w:t xml:space="preserve">## 38822                                                                                                                                                                                                                                                                                                                                                                                                                                                                                                                                                                                                                                                                                                                                                                                                                                                                                                                                                                                                                                                                                                                                                                                                                                                                                                                                                                                                                                                                                                                                                                                                                                                                                                                                                                                                                                                                                                                                                                                                                                                                                                                                                                                                                                                                                                                                                                                                                                                                                                                                                                                                                                                                                                                                                                                                                                                                                                                                                                                                                                                                                                                                                                                                                                                                                                                                                                                                                                                                                                                                                                                                                                                                                                                                                                                                                                                                                                                                                                                                                                                                                                                                                                                                                                                                                                                                                                                                                                                                                                                                 Interplanetary coronal mass ejections (ICMEs) observed by the MESSENGER and Venus Express spacecraft have been catalogued and analysed. The ICMEs were identified by a relatively smooth rotation of the magnetic field direction consistent with a flux rope structure, coinciding with a relatively enhanced magnetic field strength. A total of 35 ICMEs were found in the surveyed MESSENGER data (primarily from March 2007 to April 2012), and 84 ICMEs in the surveyed Venus Express data (from May 2006 to December 2013). The ICME flux rope configurations have been determined. Ropes with northward leading edges were about four times more common than ropes with southward leading edges, in agreement with a previously established solar cycle dependence. Ropes with low inclinations to the solar equatorial plane were about four times more common than ropes with high inclinations, possibly an observational effect. Left- and right-handed ropes were observed in almost equal numbers. In addition, data from MESSENGER, Venus Express, STEREO-A, STEREO-B and ACE were examined for multipoint signatures of the catalogued ICMEs. For spacecraft separations below 15° in heliocentric longitude, the second spacecraft observed the ICME flux rope in 82 % of cases; this percentage dropped to 49 % for separations between 15 and 30°, to 18 % for separations between 30 and 45°, and to 12 % for separations between 45 and 60°. As the spacecraft separation increased, it became increasingly likely that only the sheath and not the flux rope of the ICME was observed, in agreement with the notion that ICME flux ropes are smaller in longitudinal extent than the shocks or discontinuities that they often drive. Furthermore, this study has identified 23 ICMEs observed by pairs of spacecraft close to radial alignment. A detailed analysis of these events could lead to a better understanding of how ICMEs evolve during propagation.</w:t>
      </w:r>
      <w:r>
        <w:br/>
      </w:r>
      <w:r>
        <w:rPr>
          <w:rStyle w:val="VerbatimChar"/>
        </w:rPr>
        <w:t xml:space="preserve">## 38823                                                                                                                                                                                                                                                                                                                                                                                                                                                                                                                                                                                                                                                                                                                                                                                                                                                                                                                                                                                                                                                                                                                                                                                                                                                                                                                                                                                                                                                                                                                                                                                                                                                                                                                                                                                                                                                                                                                                                                                                                                                                                                                                                                                                                                                                                                                                                                                                                                                                                                                                                                                                                                                                                                                                                                                                                                                                                                                                                                                                                                                                                                                                                                                                                                                                                                                                                                                                                                                                                                                                                                                                                                                                                                                                                                                                                                                                                                                                                                                                                                                                                                                                                                                                                                                                                                                                                                                                                                                                                                                                 Interplanetary coronal mass ejections (ICMEs) observed by the MESSENGER and Venus Express spacecraft have been catalogued and analysed. The ICMEs were identified by a relatively smooth rotation of the magnetic field direction consistent with a flux rope structure, coinciding with a relatively enhanced magnetic field strength. A total of 35 ICMEs were found in the surveyed MESSENGER data (primarily from March 2007 to April 2012), and 84 ICMEs in the surveyed Venus Express data (from May 2006 to December 2013). The ICME flux rope configurations have been determined. Ropes with northward leading edges were about four times more common than ropes with southward leading edges, in agreement with a previously established solar cycle dependence. Ropes with low inclinations to the solar equatorial plane were about four times more common than ropes with high inclinations, possibly an observational effect. Left- and right-handed ropes were observed in almost equal numbers. In addition, data from MESSENGER, Venus Express, STEREO-A, STEREO-B and ACE were examined for multipoint signatures of the catalogued ICMEs. For spacecraft separations below 15° in heliocentric longitude, the second spacecraft observed the ICME flux rope in 82 % of cases; this percentage dropped to 49 % for separations between 15 and 30°, to 18 % for separations between 30 and 45°, and to 12 % for separations between 45 and 60°. As the spacecraft separation increased, it became increasingly likely that only the sheath and not the flux rope of the ICME was observed, in agreement with the notion that ICME flux ropes are smaller in longitudinal extent than the shocks or discontinuities that they often drive. Furthermore, this study has identified 23 ICMEs observed by pairs of spacecraft close to radial alignment. A detailed analysis of these events could lead to a better understanding of how ICMEs evolve during propagation.</w:t>
      </w:r>
      <w:r>
        <w:br/>
      </w:r>
      <w:r>
        <w:rPr>
          <w:rStyle w:val="VerbatimChar"/>
        </w:rPr>
        <w:t xml:space="preserve">## 38846                                                                                                                                                                                                                                                                                                                                                                                                                                                                                                                                                                                                                                                                                                                                                                                                                                                                                                                                                                                                                                                                                                                                                                                                                                                                                                                                                                                                                                                                                                                                                                                                                                                                                                                                                                                                                                                                                                                                                                                                                                                                                                                                                                                                                                                                                                                                                                                                                                                                                                                                                                                                                                                                                                                                                                                                                                                                                                                                                                                                                                                                                                                                                                                                                                                                                                                                                                                                                                                                                                                                                                                                                                                                                                                                                                                                                                                                                                                                                                                                                                                                                                                                                                                                                                                                                                                                                                                                                                                                                                                                                                                                                                                                                                                                                                                            We present a new algorithm to generate a random (unclustered) version of an magnitude limited observational galaxy redshift catalogue. It takes into account both galaxy evolution and the perturbing effects of large-scale structure. The key to the algorithm is a maximum likelihood (ML) method for jointly estimating both the luminosity function (LF) and the overdensity as a function of redshift. The random catalogue algorithm then works by cloning each galaxy in the original catalogue, with the number of clones determined by the ML solution. Each of these cloned galaxies is then assigned a random redshift uniformly distributed over the accessible survey volume, taking account of the survey magnitude limit(s) and, optionally, both luminosity and number density evolution. The resulting random catalogues, which can be employed in traditional estimates of galaxy clustering, make fuller use of the information available in the original catalogue and hence are superior to simply fitting a functional form to the observed redshift distribution. They are particularly well suited to studies of the dependence of galaxy clustering on galaxy properties as each galaxy in the random catalogue has the same list of attributes as measured for the galaxies in the genuine catalogue. The derivation of the joint overdensity and LF estimator reveals the limit in which the ML estimate reduces to the standard 1/Vmax LF estimate, namely when one makes the prior assumption that the are no fluctuations in the radial overdensity. The new ML estimator can be viewed as a generalization of the 1/Vmax estimate in which Vmax is replaced by a density corrected Vdc, max.</w:t>
      </w:r>
      <w:r>
        <w:br/>
      </w:r>
      <w:r>
        <w:rPr>
          <w:rStyle w:val="VerbatimChar"/>
        </w:rPr>
        <w:t xml:space="preserve">## 38850                                                                                                                                                                                                                                                                                                                                                                                                                                                                                                                                                                                                                                                                                                                                                                                                                                                                                                                                                                                                                                                                                                                                                                                                                                                                                                                                                                                                                                                                                                                                                                                                                                                                                                                                                                                                                                                                                                                                                                                                                                                                                                                                                                                                                                                                                                                                                                                                                                                                                                                                                                                                                                                                                                                                                                                                                                                                                                                                                                                                                                                                                                                                                                                                                                                                                                                                                                                                                                                                                                                                                                                                                                                                                                                                                                                                                                                                                                                                                                                                                                                                                                                                                                                                                                                                                                                                                                                                                                                                                                                                                                                                                                                                                                                                                                                                                                                                          The secondary in cataclysmic variables (CVs) is usually detected by cross-correlation of the CV spectrum with that of a K or M dwarf template, to produce a radial velocity curve. Although this method has demonstrated itspower, it has its limits in the case of noisy spectra, such as are found when the secondary is faint. A method of coadding spectra, called skew mapping, has been proposed in the past. Gradually, examples of its application are being published; none the less, so far no journal article has described the technique in detail. To answer this need, this paper explores in detail the capabilities of skew mapping when determining the amplitude of the radial velocity for faint secondaries. It demonstrates the power of the method over techniques that are more conventional, when the signal-to-noise ratio is poor. The paper suggests an approach to assessing the quality of results. This leads in the case of the investigated objects to a first tier of results, where we find K 2 = 127 ′ 23 km s - 1 for SY Cnc, K 2 = 144 ′ 18 km s - 1 for RW Sex and K 2 = 262 ′ 14 km s - 1 fon UX UMa. These we believe to be the first direct determinations of K 2 for these objects. Furthermore, we also obtain K 2 = 263 ′ 30 km s - 1 for RW Tri, close to a skew mapping result obtained elsewhere. In the first three cases, we use these results to derive the mass of the white dwarf companion. A second tier of results includes UU Aqr, EX Hya and LX Ser, for which we propose more tentative values of K 2 . Clear failures of the method are also discussed (EF Eri, VV Pup and SW Sex).</w:t>
      </w:r>
      <w:r>
        <w:br/>
      </w:r>
      <w:r>
        <w:rPr>
          <w:rStyle w:val="VerbatimChar"/>
        </w:rPr>
        <w:t xml:space="preserve">## 38853                                                                                                                                                                                                                                                                                                                                                                                                                                                                                                                                                                                                                                                                                                                                                                                                                                                                                                                                                                                                                                                                                                                                                                                                                                                                                                                                                                                                                                                                                                                                                                                                                                                                                                                                                                                                                                                                                                                                                                                                                                                                                                                                                                                                                                                                                                                                                                                                                                                                                                                                                                                                                                                                                                                                                                                                                                                                                                                                                                                                                                                                                                                                                                                                                                                                                                                                                                                                                                                                                                                                                                                                                                                                                                                                                                                                                                                                                                                                                                                                                                                                                                                                                                                                                                                                                                                                                                                                                                                                                                                                                                                                                                                                                                                                                                                                                                                                                                    The illumination pattern (or emissivity profile) of the accretion disc due to the reflection of X-rays in active galactic nucleus can be understood in terms of relativistic effects on the rays propagating from a source in a corona surrounding the central black hole, both on their trajectories and on the accretion disc itself. Theoretical emissivity profiles due to isotropic point sources as well as simple extended geometries are computed in general relativistic ray-tracing simulations performed on graphics processing units (GPUs). Such simulations assuming only general relativity naturally explain the accretion disc emissivity profiles determined from relativistically broadened emission lines which fall off steeply (with power-law indices of between 6 and 8) over the inner regions of the disc, then flattening off to almost a constant before tending to a constant power law of index 3 over the outer disc. Simulations for a variety of source locations, extents and geometries show how the emissivity profiles depend on these properties, and when combined with reverberation time lags allow the location and extent of the primary X-ray source to be constrained. Comparing the emissivity profile determined from the broadened iron K emission line in spectra of 1H 0707−495 obtained in 2008 January to theoretical emissivity profiles and applying constraints from reverberation lags suggest that there exists an extended region of primary X-ray emission located as low as 2rg above the accretion disc, extending outwards to a radius of around 30rg.</w:t>
      </w:r>
      <w:r>
        <w:br/>
      </w:r>
      <w:r>
        <w:rPr>
          <w:rStyle w:val="VerbatimChar"/>
        </w:rPr>
        <w:t xml:space="preserve">## 38864                                                                                                                                                                                                                                                                                                                                                                                                                                                                                                                                                                                                                                                                                                                                                                                                                                                                                                                                                                                                                                                                                                                                                                                                                                                                                                                                                                                                                                                                                                                                                                                                                                                                                                                                                                                                                                                                                                                                                                                                                                                                                                                                                                                                                                                                                                                                                                                                                                                                                                                                                                                                                                                                                                                                                                                                                                                                                                                                                                                                                                                                                                                                                                                                                                                                                                                                                                                                                                                                                                                                                                                                                                                                                                                                                                                                                                                                                                                                                                                                                                                                                                                                                                                                                                                                                                                                                                                                                                                                                                                                                                                                                                                                                                                                                                                                                                                                                                                                                                                                                                            We have employed the GMRT and the VLA to map the Lockman Hole. At 610 and 1,400 MHz, we reach noise levels of 15 and 6 uJy/beam, respectively, with well-matched resolutions (~5"). At this depth we obtained reliable detections for about half of the known submm galaxies (SMGs) in the field. For radio-identified SMGs, which are typically at z ~ 2, we measure a mean radio spectral index of alpha = -0.75 +/- 0.06 and standard deviation of 0.29, between rest-frame ~1.8 and ~4.2 GHz. The slope of their continuum emission is indistinguishable from that of local star-forming galaxies and suggests that extended optically-thin synchrotron emission dominates the radio output of SMGs. Cooling effects by synchrotron emission and Inverse Compton scattering off the CMB do not seem to affect their radio SEDs. For those SMGs judged by Spitzer mid-IR colours and spectroscopy to host obscured AGN, we find a clear deviation from the rest of the sample - they typically have steeper radio spectral indices, alpha ~&lt; -1.0. These findings suggest these mid-IR-/AGN-selected SMGs may have an intrinsically different injection mechanism for relativistic particles, or they might reside in denser environments. This work provides a reliable spectral template for the estimation of far-IR/radio photometric redshifts, and will enable accurate statistical K-corrections for the large samples of SMGs expected with SCUBA-2 and Herschel.</w:t>
      </w:r>
      <w:r>
        <w:br/>
      </w:r>
      <w:r>
        <w:rPr>
          <w:rStyle w:val="VerbatimChar"/>
        </w:rPr>
        <w:t xml:space="preserve">## 38873                                                                                                                                                                                                                                                                                                                                                                                                                                                                                                                                                                                                                                                                                                                                                                                                                                                                                                                                                                                                                                                                                                                                                                                                                                                                                                                                                                                                                                                                                                                                                                                                                                                                                                                                                                                                                                                                                                                                                                                                                                                                                                                                                                                                                                                                                                                                                                                                                                                                                                                                                                                                                                                                                                                                                                                                                                                                                                                                                                                                                                                                                                                                                                                                                                                                                                                                                                                                                                                                                                                                                                                                                                                                                                                                                                                                                                                                                                                                                                                                                                                                                                                                                                                                                                                                                                                                                                                                                                                                                                                                                                                                                                                                                                                                                                                                                                                                                                                                                                                                                                                                                                                                                                                                                                                                                                                                                                                                                                                                                                                                                                                                                                                                                                                                            We argue that the first stars may have spanned the conventional mass range rather than be identified with the very massive objects (∼100-10 3 M ⊙ ) favoured by numerical simulations. Specifically, we find that magnetic field generation processes acting in the first protostellar systems suffice to produce fields that exceed the threshold for magneto-rotational instability (MRI) to operate, and thereby allow the MRI dynamo to generate equipartition-amplitude magnetic fields on protostellar mass scales below ∼50 M ⊙ . Such fields allow primordial star formation to occur at essentially any metallicity by regulating angular momentum transfer, fragmentation, accretion and feedback in much the same way as occurs in conventional molecular clouds.</w:t>
      </w:r>
      <w:r>
        <w:br/>
      </w:r>
      <w:r>
        <w:rPr>
          <w:rStyle w:val="VerbatimChar"/>
        </w:rPr>
        <w:t xml:space="preserve">## 38875                                                                                                                                                                                                                                                                                                                                                                                                                                                                                                                                                                                                                                                                                                                                                                                                                                                                                                                                                                                                                                                                                                                                                                                                                                                                                                                                                                                                                                                                                                                                                                                                                                                                                                                                                                                                                                                                                                                                                                                                                                                                                                                                                                                                                                                                                                                                                                                                                                                                                                                                                                                                                                                                                                                                                                                                                                                                                                                                                                                                                                                                                                                                                                                                                                                                                                                                                                                                                                                                                                                                                                                                                                                                                                                                                                                                                                                                                                                                                                                                                                                                                                                                                                                                                                                                                                                                                                                                                                                                                                                                                                                                                                                                                                                                                                                                                                                                                                                                                                                On the development of R. In the following method of developing the disturbing function, the coefficients of the inequalities corresponding to any given order are expressed in terms of the coefficients of the inferior orders; so that, for example, the coefficients of the terms in the disturbing function multiplied by the squares of the eccentricities, are given analytically by means of the coefficients of those independent of the eccentricities, and of those multiplied by their first powers. As the theorems to which this method gives rise, are of great simplicity, I trust they will not be thought unworthy attention. By their means and with the assistance of the table given in my Lunar Theory, the expressions may be obtained, which are necessary for the development of R, as far as the fourth powers of the eccentricities inclusive; it may easily be carried to any extent, and the expressions given by Burckhardt in the Mémoires de l'Institut, 1808, may be verified without difficulty. This method is peculiarly advantageous in the lunar theory, and for the terms in R dependent on powers of the eccentricities above the squares; for the expression thus obtained for the coefficients of the terms dependent on the squares and products of the eccentricities in the planetary theory, is by no means so simple or so convenient for numerical calculation as that given in the Phil. Trans. 1831, p. 295. A similar method is applicable to the terms dependent on the inclinations.</w:t>
      </w:r>
      <w:r>
        <w:br/>
      </w:r>
      <w:r>
        <w:rPr>
          <w:rStyle w:val="VerbatimChar"/>
        </w:rPr>
        <w:t xml:space="preserve">## 38893                                                                                                                                                                                                                                                                                                                                                                                                                                                                                                                                                                                                                                                                                                                                                                                                                                                                                                                                                                                                                                                                                                                                                                                                                                                                                                                                                                                                                                                                                                                                                                                                                                                                                                                                                                                                                                                                                                                                                                                                                                                                                                                                                                                                                                                                                                                                                                                                                                                                                                                                                                                                                                                                                                                                                                                                                                                                                                                                                                                                                                                                                                                                                                                                                                                                                                                                                                                                                                                                                                                                                                                                                                                                                                                                                                                                                                                                                                                                                                                                                                                                                                                                                                                                                                                                                                                                                                                                                                                                                                                                                                                                                                                                                                                                                                                                                                                                                                                                                                                                                                                                                                                                                                                                                                                                                                                                                                                                                                                                                                                                                                                                                                                                          We present observations of Sakurai’s Object obtained at 1 5µm between 2003 and 2007. By fitting a radiative transfer model to an echelle spectrum o f CO fundamental absorption features around 4.7µm, we determine the excitation conditions in the line-forming region. We find 12 C/ 13 C = 3.5 +2.0 −1.5 , consistent with CO originating in ejecta processed by the very late thermal pulse, rather than in the pre-existing planetary ne bula. We demonstrate the existence of 2.2 × 10 −6 6 MCO 6 2.7 × 10 −6 M⊙ of CO ejecta outside the dust, forming a highvelocity wind of 500 ± 80 km s −1 . We find evidence for significant weakening of the CO band and cooling of the dust around the central star between 2003 and 2005. The gas and dust temperatures are implausibly high for stellar radiation to be the sole contributor.</w:t>
      </w:r>
      <w:r>
        <w:br/>
      </w:r>
      <w:r>
        <w:rPr>
          <w:rStyle w:val="VerbatimChar"/>
        </w:rPr>
        <w:t xml:space="preserve">## 38975                                                                                                                                                                                                                                                                                                                                                                                                                                                                                                                                                                                                                                                                                                                                                                                                                                                                                                                                                                                                                                                                                                                                                                                                                                                                                                                                                                                                                                                                                                                                                                                                                                                                                                                                                                                                                                                                                                                                                                                                                                                                                                                                                                                                                                                                                                                                                                                                                                                                                                                                                                                                                                                                                                                                                                                                                                                                                                                                                                                                                                                                                                                                                                                                                                                                                                                                                                                                                                                                                                                                                                                                                                                                                                                                                                                                                                                                                                                                                                                                                                                                                                                                                                                                                                                                                                                                                                                                                                                                                                                                                                                                                                                                                             Our aim is to test potential solar prominence plasma diagnostics as obtained with the new solar capability of the Atacama Large Millimeter/submillimeter Array (ALMA). We investigate the thermal and plasma diagnostic potential of ALMA for solar prominences through the computation of brightness temperatures at ALMA wavelengths. The brightness temperature, for a chosen line of sight, is calculated using the densities of electrons, hydrogen, and helium obtained from a radiative transfer code under non-local thermodynamic equilibrium (non-LTE) conditions, as well as the input internal parameters of the prominence model in consideration. Two distinct sets of prominence models were used: isothermal-isobaric fine-structure threads, and large-scale structures with radially increasing temperature distributions representing the prominence-to-corona transition region. We compute brightness temperatures over the range of wavelengths in which ALMA is capable of observing (0.32 – 9.6 mm), however, we particularly focus on the bands available to solar observers in ALMA cycles 4 and 5, namely 2.6 – 3.6 mm (Band 3) and 1.1 – 1.4 mm (Band 6). We show how the computed brightness temperatures and optical thicknesses in our models vary with the plasma parameters (temperature and pressure) and the wavelength of observation. We then study how ALMA observables such as the ratio of brightness temperatures at two frequencies can be used to estimate the optical thickness and the emission measure for isothermal and non-isothermal prominences. From this study we conclude that for both sets of models, ALMA presents a strong thermal diagnostic capability, provided that the interpretation of observations is supported by the use of non-LTE simulation results.</w:t>
      </w:r>
      <w:r>
        <w:br/>
      </w:r>
      <w:r>
        <w:rPr>
          <w:rStyle w:val="VerbatimChar"/>
        </w:rPr>
        <w:t xml:space="preserve">## 38995                                                                                                                                                                                                                                                                                                                                                                                                                                                                                                                                                                                                                                                                                                                                                                                                                                                                                                                                                                                                                                                                                                                                                                                                                                                                                                                                                                                                                                                                                                                                                                                                                                                                                                                                                                                                                                                                                                                                                                                                                                                                                                                                                                                                                                                                                                                                                                                                                                                                                                                                                                                                                                                                                                                                                                                                                                                                                                                                                                                                                                                                                                                                                                                                                                                                                                                                                                                                                                                                                                                                                                                                                                                                                                                                                                                                                                                                                                                                                                                                                                                                                                                                                                                                                                                                                                                                                                                                                                            We present a catalogue of R c I c Z photometry over an area of 0.855 square degrees, centred on the young open cluster NGC 2547. The survey is substantially complete to limits of R c = 21.5, I c = 19.5, Z = 19.5. We use the catalogue to define a sample of NGC 2547 candidates with model-dependent masses of about 0.05 -1.0 M ○. . After correcting for incompleteness and estimating contamination by foreground field dwarfs, we investigate the mass function of the cluster, its binary content, and search for evidence of mass segregation among the lower mass stars. There is ample evidence for mass segregation between high (&gt;3 M ○. ) and lower mass stars, but over the range 0.1 &lt; M &lt; 0.7 M ○. , the data are consistent with no further mass segregation. By fitting King profiles we conclude that at least 60 per cent of the low-mass stellar population are contained within our survey. The cluster mass function is remarkably similar to the Pleiades for 0.075 &lt; M &lt; 0.7 M ○. . Because of its age (≃ 30 Myr), we demonstrate that this mass function is robust to a number of systematic uncertainties likely to affect older and younger clusters and is therefore one of the best available estimates for the initial mass function in young disc populations. For 0.05 &lt; M &lt; 0.075 M ○. there is some evidence for a deficit of brown dwarfs in NGC 2547 compared with other clusters. This deficit may extend to lower masses or may only be a dip, perhaps caused by an imperfect understanding of the mass-magnitude relationship at temperatures of around 2800 K. Incompleteness in both our survey and the luminosity functions from which we estimate contamination by foreground objects leave this question open. The binary fraction for systems with mass ratios greater than about 0.5 is 20-35 per cent for M dwarfs in NGC 2547, quite consistent with that found in the field and other young clusters. The full photometric catalogue and our lists of candidate cluster members are made available in electronic format.</w:t>
      </w:r>
      <w:r>
        <w:br/>
      </w:r>
      <w:r>
        <w:rPr>
          <w:rStyle w:val="VerbatimChar"/>
        </w:rPr>
        <w:t xml:space="preserve">## 39010                                                                                                                                                                                                                                                                                                                                                                                                                                                                                                                                                                                                                                                                                                                                                                                                                                                                                                                                                                                                                                                                                                                                                                                                                                                                                                                                                                                                                                                                                                                                                                                                                                                                                                                                                                                                                                                                                                                                                                                                                                                                                                                                                                                                                                                                                                                                                                                                                                                                                                                                                                                                                                                                                                                                                                                                                                                                                                                                                                                                                                                                                                                                                                                                                                                                                                                                                                                                                                                                                                                                                                                                                                                                                                                                                                                                                                                                                                                                                                                                                                                                                                                                                                                                                         I measure the physical properties of 38 transiting extrasolar planetary systems, bringing the total number studied within the Homogeneous Studies project to 82. Transit light curves are modelled using the JKTEBOP code, with careful attention paid to limb darkening, orbital eccentricity and contaminating light. The physical properties of each system are obtained from the photometric parameters, published spectroscopic measurements and five sets of theoretical stellar model predictions. Statistical errors are assessed using Monte Carlo and residualpermutation algorithms and propagated via a perturbation algorithm. Systematic errors are estimated from the interagreement between results calculated using five theoretical stellar models. The headline result is a major upward revision of the radius of the planet in the OGLETR-56 system, from 1:23–1:38RJup to 1:734 0:051 0:029RJup (statistical and systematic errors, respectively). Its density is three times lower than previously thought. This change comes from the first complete analysis of published high-quality photometry. Significantly larger planetary radii are also found for Kepler-15, KOI-428, WASP-13, WASP-14 and WASP-21 compared to previous work. I present the first results based on Kepler short-cadence data for Kepler-14, Kepler-15 and KOI-135. More extensive long-cadence data from the Kepler satellite is used to improve the measured properties of KOI-196, KOI-204, KOI-254, KOI-423 and KOI-428. The stellar component in the KOI-428 system is the largest known to host a transiting planet, at 2:48 0:17 0:20R . Detailed analyses are given for HAT-P-3, HAT-P-6, HAT-P-9, HAT-P-14 and WASP-12, based on more extensive datasets than considered in previous studies. Detailed analyses are also presented for the CoRoT systems 17, 18, 19, 20 and 23; Kepler7, 12 and 17; KOI-254; OGLE-TR- 111, 113, 132 and L9; and TrES-4. I revisit the correlations between orbital period and surface gravity, and orbital period and mass of the transiting planets, finding both to be significant at the 4 level. I conclude by discussing the opportunities for follow-up observations, the sky positions and the discovery rate of the known transiting planets.</w:t>
      </w:r>
      <w:r>
        <w:br/>
      </w:r>
      <w:r>
        <w:rPr>
          <w:rStyle w:val="VerbatimChar"/>
        </w:rPr>
        <w:t xml:space="preserve">## 39016                                                                                                                                                                                                                                                                                                                                                                                                                                                                                                                                                                                                                                                                                                                                                                                                                                                                                                                                                                                                                                                                                                                                                                                                                                                                                                                                                                                                                                                                                                                                                                                                                                                                                                                                                                                                                                                                                                                                                                                                                                                                                                                                                                                                                                                                                                                                                                                                                                                                                                                                                                                                                                                                                                                                                                                                                                                                                                                                                                                                                                                                                                                                                                                                                                                                                                                                                                                                                                                                                                                                                                                                                                                                                                                                                                                                                                                                                                                                                                                                                                                                                                                                                                                                                                                                                                                                                           We present the first 3D Monte Carlo (MC) photoionization code to include a fully self-consistent treatment of dust radiative transfer (RT) within a photoionized region. This is the latest development (version 2.0) of the gas-only photoionization code MOCASSIN and employs a stochastic approach to the transport of radiation, allowing both the primary and secondary components of the radiation field to be treated self-consistently, whilst accounting for the scattering of radiation by dust grains mixed with the gas, as well as the absorption and emission of radiation by both the gas and the dust components. An escape probability method is implemented for the transfer of resonance lines that may be absorbed by the grains, thus contributing to their energy balance. The energetics of the co-existing dust and gas components must also take into account the effects of dust‐gas collisions and photoelectric emission from the dust grains, which are dependent on the grain charge. These are included in our code using the average grain potential approximation scheme. A set of rigorous benchmark tests have been carried out for dust-only spherically symmetric geometries and 2D disc configurations. The results of MOCASSIN are found to be in agreement with those obtained by well-established dust-only RT codes that employ various approaches to the solution of the RT problem. A model of the dust and of the photoionized gas components of the planetary nebula NGC 3918 is also presented as a means of testing the correct functioning of the RT procedures in a case where both gas and dust opacities are present. The two components are coupled via the heating of dust grains by the absorption of both UV continuum photons and resonance line photons emitted by the gas. The MOCASSIN results show agreement with those of a 1D dust and gas model of this nebula published previously, showing the reliability of the new code, which can be applied to a variety of astrophysical environments. Ke yw ords: radiative transfer ‐ dust, extinction ‐ H II regions ‐ planetary nebulae: general.</w:t>
      </w:r>
      <w:r>
        <w:br/>
      </w:r>
      <w:r>
        <w:rPr>
          <w:rStyle w:val="VerbatimChar"/>
        </w:rPr>
        <w:t xml:space="preserve">## 39025                                                                                                                                                                                                                                                                                                                                                                                                                                                                                                                                                                                                                                                                                                                                                                                                                                                                                                                                                                                                                                                                                                                                                                                                                                                                                                                                                                                                                                                                                                                                                                                                                                                                                                                                                                                                                                                                                                                                                                                                                                                                                                                                                                                                                                                                                                                                                                                                                                                                                                                                                                                                                                                                                                                                                                                                                                                                                                                                                                                                                                                                                                                                                                                                                                                                                                                                                                                                                                                                                                                                                                                                                                                                                                                                                                                                                                                                                                                                                                                                                                                                                                                                                                                                                                                                                                                                                                                                                                                                                                                                                                                                                                                                                                                                                                                                                                                                                                                                                                                                                                                                                                                                                                                                                                                                                                                                                                                                                                                                                                                                                                                                                                                                                                                                                                                                                                                                                                                                                                                                                                                                                                                                                                                                                                                                                                                AbstractThe striking broad emission line spectroscopic appearance of Wolf-Rayet (WR) stars has long defied analysis, owing to the extreme physical conditions within their line- and continuum-formin...</w:t>
      </w:r>
      <w:r>
        <w:br/>
      </w:r>
      <w:r>
        <w:rPr>
          <w:rStyle w:val="VerbatimChar"/>
        </w:rPr>
        <w:t xml:space="preserve">## 39033                                                                                                                                                                                                                                                                                                                                                                                                                                                                                                                                                                                                                                                                                                                                                                                                                                                                                                                                                                                                                                                                                                                                                                                                                                                                                                                                                                                                                                                                                                                                                                                                                                                                                                                                                                                                                                                                                                                                                                                                                                                                                                                                                                                                                                                                                                                                                                                                                                                                                                                                                                                                                                                                                                                                                                                                                                                                                                                                                                                                                                                                                                                                                                                                                                                                                                                                                                                                                                                                                                                                                                                                                                                                                                                                                                                                                                                                                                                                                                                                                                                                                                                                                                                                                                                                                                                                                                                                                                                                                                                                                                                                                                                                                                                                                                                            We present a Herschel far-infrared study towards the rich massive starforming complex G305, utilising PACS 70, 160µm and SPIRE 250, 350, and 500µm observations from the Hi-GAL survey of the Galactic plane. The focus of this study is to identify the embedded massive star-forming population within G305, by combining far-infrared data with radio continuum, H2O maser, methanol maser, MIPS, and Red MSX Source survey data available from previous studies. By applying a frequentist technique we are able to identify a sample of the most likely associations within our multi-wavelength dataset, that can then be identified from the derived properties obtained from fitted spectral energy distributions (SEDs). By SED modelling using both a simple modified blackbody and fitting to a comprehensive grid of model SEDs, some 16 candidate associations are identified as embedded massive star-forming regions. We derive a two-selection colour criterion from this sample of log(F70/F500)&gt; 1 and log(F160/F350)&gt; 1.6 to identify an additional 31 embedded massive star candidates with no associated star-formation tracers. Using this result we can build a picture of the present day star-formation of the complex, and by extrapolating an initial mass function, suggest a current population of � 2 × 10 4 young stellar objects (YSOs) present, corresponding to a star formation rate (SFR) of 0.01-0.02 M⊙ yr −1 . Comparing this resolved star formation rate, to extragalactic star formation rate tracers (based on the Kennicutt-Schmidt relation), we find the star formation activity is underestimated by a factor of &gt;2 in comparison to the SFR derived from the YSO population.</w:t>
      </w:r>
      <w:r>
        <w:br/>
      </w:r>
      <w:r>
        <w:rPr>
          <w:rStyle w:val="VerbatimChar"/>
        </w:rPr>
        <w:t xml:space="preserve">## 39056                                                                                                                                                                                                                                                                                                                                                                                                                                                                                                                                                                                                                                                                                                                                                                                                                                                                                                                                                                                                                                                                                                                                                                                                                                                                                                                                                                                                                                                                                                                                                                                                                                                                                                                                                                                                                                                                                                                                                                                                                                                                                                                                                                                                                                                                                                                                                                                                                                                                                                                                                                                                                                                                                                                                                                                                                                                                                                                                                                                                                                                                                                                                                                                                                                                                                                                                                                                                                                                                                                                                                                                                                                                                                                                                                                                                                                                                                                                                                                                                                                                                                                                                                                                                                                                                                                                                                                                                                                                                                                                                                                                                                                                                                                                                                                                                                                                                                                                                                                                                                                                                                                                                                                                                                                                                                                                                                                                                                                                                                                                                                                                                                                                                                                                                                  We present ROSAT PSPC and HRI observations of the dwarf irregular galaxy Holmberg II (UGC 4305). This is one of the most luminous dwarf galaxies (LX∼1040 erg s−1) detected in the ROSAT All-Sky Survey. The X-ray emission comes from a single unresolved point source, coincident with a large H ii region that emits intense radio emission. The source is variable on both year and day time-scales, clearly favouring accretion into a compact object rather than a supernova remnant or a superbubble interpretation for the origin of the X-ray emission. However, its X-ray spectrum is well-fitted by a steep power law or alternatively by a Raymond–Smith spectrum with kT∼0.8 keV, lower than the temperature of X-ray binaries in nearby spiral galaxies.</w:t>
      </w:r>
      <w:r>
        <w:br/>
      </w:r>
      <w:r>
        <w:rPr>
          <w:rStyle w:val="VerbatimChar"/>
        </w:rPr>
        <w:t xml:space="preserve">## 39075                                                                                                                                                                                                                                                                                                                                                                                                                                                                                                                                                                                                                                                                                                                                                                                                                                                                                                                                                                                                                                                                                                                                                                                                                                                                                                                                                                                                                                                                                                                                                                                                                                                                                                                                                                                                                                                                                                                                                                                                                                                                                                                                                                                                                                                                                                                                                                                                                                                                                                                                                                                                                                                                                                                                                                                                                                                                                                                                                                                                                                                                                                                                                                                                                                                                                                                                                                                                                                                                                                                                                                                                                                                                                                                                                                                                                                                                                                                                                                                                                                                                                                                                                                                                                                                                                                                                                                                                                                                                                                                                                                                                                                                                                                                                                                                                                                                                                                                                                                                                                                                                                                                                                                                                                                                                                                                               ISO data taken with the long-wavelength imaging photo-polarimeter ISOPHOT are presented of 18 pre-stellar cores at three far-infrared wavelengths, 90, 170 and 200 μm. Most of the cores are detected clearly at 170 and 200 μm, but only one is detected strongly at 90 μm, indicating that mostly they are very cold, with typical temperatures of only 10-20 K. Colour temperature images are constructed for each of the cores. Most of the cores are seen either to be isothermal, or to have associated temperature gradients from the core centres to their edges, with all except one being cooler at the centre. We compare the data with previous ISOCAM absorption data, and calculate the energy balance for those cores in common between the two samples. We find that the energy radiated by each core in the far-infrared is similar to that absorbed at shorter wavelengths. Hence there is no evidence for a central heating source in any of the cores - even those for which previous evidence for core contraction exists. This is all consistent with external heating of the cores by the local interstellar radiation field, confirming their pre-stellar nature.</w:t>
      </w:r>
      <w:r>
        <w:br/>
      </w:r>
      <w:r>
        <w:rPr>
          <w:rStyle w:val="VerbatimChar"/>
        </w:rPr>
        <w:t xml:space="preserve">## 39077                                                                                                                                                                                                                                                                                                                                                                                                                                                                                                                                                                                                                                                                                                                                                                                                                                                                                                                                                                                                                                                                                                                                                                                                                                                                                                                                                                                                                                                                                                                                                                                                                                                                                                                                                                                                                                                                                                                                                                                                                                                                                                                                                                                                                                                                                                                                                                                                                                                                                                                                                                                                                                                                                                                                                                                                                                                                                                                                                                                                                                                                                                                                                                                                                                                                                                                                                                                                                                                                                                                                                                                                                                                                                                                                                                                                                                                                                                                                                                                                                                                                                                                                                                                                                                                                                                                                                                                                                                                                                                                                                                                                                                                                                                                                                                                                                                                                                                                                                                                                                                                                                                                                                                                                                                                                                                                                                                                                                  Now that γ-ray bursts (GRBs) have been determined to lie at cosmological distances, their isotropic burst energies are estimated to be as high as 1054 erg (ref. 2), making them the most energetic phenomena in the Universe. The nature of the progenitors responsible for the bursts remains, however, elusive. The favoured models range from the merger of two neutron stars in a binary system to the collapse of a massive star. Spectroscopic studies of the afterglow emission could reveal details of the environment of the burst, by indicating the elements present, the speed of the outflow and an estimate of the temperature. Here we report an X-ray spectrum of the afterglow of GRB011211, which shows emission lines of magnesium, silicon, sulphur, argon, calcium and possibly nickel, arising in metal-enriched material with an outflow velocity of the order of one-tenth the speed of light. These observations strongly favour models where a supernova explosion from a massive stellar progenitor precedes the burst event and is responsible for the outflowing matter.</w:t>
      </w:r>
      <w:r>
        <w:br/>
      </w:r>
      <w:r>
        <w:rPr>
          <w:rStyle w:val="VerbatimChar"/>
        </w:rPr>
        <w:t xml:space="preserve">## 39086                                                                                                                                                                                                                                                                                                                                                                                                                                                                                                                                                                                                                                                                                                                                                                                                                                                                                                                                                                                                                                                                                                                                                                                                                                                                                                                                                                                                                                                                                                                                                                                                                                                                                                                                                                                                                                                                                                                                                                                                                                                                                                                                                                                                                                                                                                                                                                                                                                                                                                                                                                                                                                                                                                                                                                                                                                                                                                                                                                                                                                                                                                                                                                                                                                                                                                                                                                                                                                                                                                                                                                                                                                                                                                                                                                                                                                                                                                                                                                                                                                                                                                                                                                                                                                                                                                                                                                                                                                                                                                                                                                                                                                                                                                                                                                                                                                                                                                                                                                                                                                                                                                                                                                                                                                                                                                                                                                                                                                                                                                                                                                                                                                                                                                                                                                                                                                                                                                            Most of the gravitating matter in the Universe is 'dark' Galaxies are grouped into clusters and superclusters, and it is important to know whether the dark matter is distributed the same way. There are many reasons for suspecting that baryons may have condensed more efficiently into galaxies in regions of above-average density. The overall matter distribution would then be smoother than one would infer on the assumption that galaxies trace mass. The data are incompatible with the hypothesis that the Universe has the critical density unless galaxy formation was biased in this sense.</w:t>
      </w:r>
      <w:r>
        <w:br/>
      </w:r>
      <w:r>
        <w:rPr>
          <w:rStyle w:val="VerbatimChar"/>
        </w:rPr>
        <w:t xml:space="preserve">## 39090                                                                                                                                                                                                                                                                                                                                                                                                                                                                                                                                                                                                                                                                                                                                                                                                                                                                                                                                                                                                                                                                                                                                                                                                                                                                                                                                                                                                                                                                                                                                                                                                                                                                                                                                                                                                                                                                                                                                                                                                                                                                                                                                                                                                                                                                                                                                                                                                                                                                                                                                                                                                                                                                                                                                                                                                                                                                                                                                                                                                                                                                                                                                                                                                                                                                                                                                                                                                                                                                                                                                                                                                                                                                                                                                                                                                                                                                                                                                                                                                                                                                                                                                                                                                                                                                                                                                                                                                                                                                                                                                                                                                                                                                                                                                                                                                                                                                                                                                                                                                                                                                                                                            ABSTRACT Galaxy colours are determined for two samples of 6C and 3CR radio sources at z ∼ 1,differing by a factor of ∼ 6 in radio power. Corrections are made for emission line contam-ination and the presence of any nuclear point source, and the data analysed as a function ofboth redshift and the radio source properties. The galaxy colours are remarkably similar forthe two populations, and the UV excess evolves with radio source size similarly in both sam-ples, depsite the fact that the alignment effect is more extensive for the more powerful 3CRradio galaxies. These results seem to suggest that the alignment effect at these redshifts doesnot scale strongly with radio power, and is instead more closely dependent on galaxy mass(which is statistically comparable for the two samples). However, it is likely that the presenceof relatively young (∼&lt; several 10 8 years old) stellar populations has considerably contami-nated the K−band ﬂux of these systems, particularly in the case of the mor e powerful 3CRsources, which are ∼ 0.5mag more luminous than the predictions of passive evolution modelsat z ∼ 1. The higher luminosity of the 3CR alignment effect is balanced by emission at longerwavelengths, thereby leading to comparable colours for the two samples.Key words: galaxies: active – galaxies: photometry – galaxies: evolut ion</w:t>
      </w:r>
      <w:r>
        <w:br/>
      </w:r>
      <w:r>
        <w:rPr>
          <w:rStyle w:val="VerbatimChar"/>
        </w:rPr>
        <w:t xml:space="preserve">## 39118                                                                                                                                                                                                                                                                                                                                                                                                                                                                                                                                                                                                                                                                                                                                                                                                                                                                                                                                                                                                                                                                                                                                                                                                                                                                                                                                                                                                                                                                                                                                                                                                                                                                                                                                                                                                                                                                                                                                                                                                                                                                                                                                                                                                                                                                                                                                                                                                                                                                                                                                                                                                                                                                                                                                                                                                                                                                                                                                                                                                                                                                                                                                                                                                                                                                                                                                                                                                                                                                                                                                                                                                                                                                                                                                                                                                                                                                                                                                                                                                                                                                                                                                                                                                                                                                                                                                                                                                                                                                                                                                                                                                                                                                                                                                                             Cosmological observations are beginning to reach a level of precision that allows us to test some of the most fundamental assumptions in our working model of the Universe. One such assumption is that gravity is governed by the theory of general relativity. In this review, we discuss how one might go about extending general relativity and how such extensions can be described in a unified way on large scales. This allows us to describe the phenomenology of modified gravity in the growth and morphology of the large-scale structure of the Universe. On smaller scales, we explore the physics of gravitational screening and how it might manifest itself in galaxies, clusters, and, more generally, in the cosmic web. We then analyze the current constraints from large-scale structure and conclude by discussing the future prospects of the field in light of the plethora of surveys currently being planned. Key results include the following: ▪ There are a plethora of alternative theories of gravity that are restricted by fundamental physics considerations. ▪ There is now a well-established formalism for describing cosmological perturbations in the linear regime for general theories of gravity. ▪ Gravitational screening can mask modifications to general relativity on small scales but may, itself, lead to distinctive signatures in the large-scale structure of the Universe. ▪ Current constraints on both linear and nonlinear scales may be affected by systematic uncertainties that limit our ability to rule out alternatives to general relativity. ▪ The next generation of cosmological surveys will dramatically improve constraints on general relativity, by up to two orders of magnitude.</w:t>
      </w:r>
      <w:r>
        <w:br/>
      </w:r>
      <w:r>
        <w:rPr>
          <w:rStyle w:val="VerbatimChar"/>
        </w:rPr>
        <w:t xml:space="preserve">## 39147                                                                                                                                                                                                                                                                                                                                                                                                                                                                                                                                                                                                                                                                                                                                                                                                                                                                                                                                                                                                                                                                                                                                                                                                                                                                                                                                                                                                                                                                                                                                                                                                                                                                                                                                                                                                                                                                                                                                                                                                                                                                                                                                                                                                                                                                                                                                                                                                                                                                                                                                                                                                                                                                                                                                                                                                                                                                                                                                                                                                                                                                                                                                                                                                                                                                                                                                                                                                                                                                                                                                                                                                                                                                                                                                                                                                                                                                                                                                                                                                                                                                                                                                                                                                                                                                                                                                                                                                                                                                                                                                                                                                                                                                                                                                                                                                                                                                                                                                                                                                                 In the following paper, we present an internal shocks model, iShocks, for simulating a variety of relativistic jet scenarios; these scenarios can range from a single ejection event to an almost continuous jet, and are highly user configurable. Although the primary focus in the following paper is black hole X-ray binary jets, the model is scale and source independent and could be used for supermassive black holes in active galactic nuclei or other flows such as jets from neutron stars. Discrete packets of plasma (or 'shells') are used to simulate the jet volume. A two-shell collision gives rise to an internal shock, which acts as an electron re-energization mechanism. Using a pseudo-random distribution of the shell properties, the results show how for the first time it is possible to reproduce a flat/inverted spectrum (associated with compact radio jets) in a conical jet whilst taking the adiabatic energy losses into account. Previous models have shown that electron re-acceleration is essential in order to obtain a flat spectrum from an adiabatic conical jet: multiple internal shocks prove to be efficient in providing this re-energization. We also show how the high-frequency turnover/break in the spectrum is correlated with the jet power, ν b α L ∼0.6 W , and the flat-spectrum synchrotron flux is correlated with the total jet power, F ν ∝ L ∼1.4 W . Both the correlations are in agreement with previous analytical predictions.</w:t>
      </w:r>
      <w:r>
        <w:br/>
      </w:r>
      <w:r>
        <w:rPr>
          <w:rStyle w:val="VerbatimChar"/>
        </w:rPr>
        <w:t xml:space="preserve">## 39151                                                                                                                                                                                                                                                                                                                                                                                                                                                                                                                                                                                                                                                                                                                                                                                                                                                                                                                                                                                                                                                                                                                                                                                                                                                                                                                                                                                                                                                                                                                                                                                                                                                                                                                                                                                                                                                                                                                                                                                                                                                                                                                                                                                                                                                                                                                                                                                                                                                                                                                                                                                                                                                                                                                                                                                                                                                                                                                                                                                                                                                                                                                                                                                                                                                                                                                                                                                                                                                                                                                                                                                                                                                                                                                                                                                                                                                                                                                                                                                                                                                                                                                                                                                                                                                                                                                              Given sufficiently deep optical spectroscopy, the age estimation of high-redshift (z&gt;1) galaxies has been claimed to be a relatively robust process due to the fact that, for ages &lt;5 Gyr, the near-ultraviolet light of a stellar population is expected to be dominated by ‘well-understood’ main-sequence (MS) stars. Recently, however, the reliability of this process has been called into question by Yi et al., who claim to have developed models in which the spectrum produced by the main sequence reddens much more rapidly than in the models of Jimenez et al., leading to much lower age estimates for the reddest known high-redshift ellipticals. In support of their revised age estimates, Yi et al. cite the fact that their models can reproduce the spectrum of the Sun at an age of 5 Gyr, whereas the solar spectrum is not reproduced by the Jimenez et al. models until ≃10 Gyr. Here we confirm this discrepancy, but point out that this is in fact a strength of the Jimenez et al. models and indicative of some flaw in the models of Yi et al. (which, in effect, imply that the Sun will turn into a red giant any minute now). \n \n \n \nWe have also explored the models of Worthey (which are known to differ greatly from those of Jimenez et al. in the treatment of post-MS evolution) and find that the main-sequence component of Worthey's models also cannot reproduce the solar spectrum until an age of 9–10 Gyr. We conclude that either the models of Yi et al. are not as main-sequence dominated at 4–5 Gyr as claimed, or the stellar evolutionary time-scale in these models is in error by a factor possibly as high as two. Our current best estimate of the age of the oldest galaxies at z≃1.5 thus remains 3–4 Gyr, as we confirm with a new analysis of the existing data using the updated solar-metallicity models of both Jimenez et al. and Worthey. \n \n \n \nFinally, by fitting a mixed metallicity model to the Sun, we demonstrate that, given rest-frame ultraviolet data of sufficient quality, it should be possible to break the age–metallicity degeneracy when analysing the spectra of high-redshift galaxies.</w:t>
      </w:r>
      <w:r>
        <w:br/>
      </w:r>
      <w:r>
        <w:rPr>
          <w:rStyle w:val="VerbatimChar"/>
        </w:rPr>
        <w:t xml:space="preserve">## 39154                                                                                                                                                                                                                                                                                                                                                                                                                                                                                                                                                                                                                                                                                                                                                                                                                                                                                                                                                                                                                                                                                                                                                                                                                                                                                                                                                                                                                                                                                                                                                                                                                                                                                                                                                                                                                                                                                                                                                                                                                                                                                                                                                                                                                                                                                                                                                                                                                                                                                                                                                                                                                                                                                                                                                                                                                                                                                                                                                                                                                                                                                                                                                                                                                                                                                                                                                                                                                                                                                                                                                                                                                                                                                                                                                                                                                                                                                                                                                                                                                                                                                                                                                                                                                                                                                                                                                                                                                                                                                                                                                                                                                                                                                                                                                                                                                                                                                                                                                                                                                                                                                                                                                                                                                                                                                                                                                                             L. Mestel (Sussex) described some continuing work on the axisymmetric magnetosphere, involving a model with return flow of charges to the polar caps. Taking the Goldreich-Julian space-charge distribution as a starting point, with a negatively charged polar region (a B, &gt; 0), the model involves a slow outflow of electrons from the inner part of the polar cap and return of the same electrons a t slightly lower latitudes around the pole. The motion of these electrons follows magnetic field lines out to the light cylinder, where the continuation of field line following would produce infinite energies. At this stage, the electrons cease to follow the magnetic field lines and dissipate energy in y radiation, before returning to the star. Poloidal motion of the electrons is at all points &lt;&lt;c, and is controlled by the component El of the electric field parallel to B, which is calculated to act in the opposite sense to that of the centrifugal forces a t the light cylinder. Specific predictions of the model are that: (i) Axisymmetric or near-axisymmetric rotators are primarily y-ray emitters;</w:t>
      </w:r>
      <w:r>
        <w:br/>
      </w:r>
      <w:r>
        <w:rPr>
          <w:rStyle w:val="VerbatimChar"/>
        </w:rPr>
        <w:t xml:space="preserve">## 39156                                                                                                                                                                                                                                                                                                                                                                                                                                                                                                                                                                                                                                                                                                                                                                                                                                                                                                                                                                                                                                                                                                                                                                                                                                                                                                                                                                                                                                                                                                                                                                                                                                                                                                                                                                                                                                                                                                                                                                                                                                                                                                                                                                                                                                                                                                                                                                                                                                                                                                                                                                                                                                                                                                                                                                                                                                                                                                                                                                                                                                                                                                                                                                                                                                                                                                                                                                                                                                                                                                                                                                                                                                                                                                                                                                                                                                                                                                                                                                                                                                                                                                                                                                                                                                                                                                                                                                                                                                                                                                                                                                                                                                                                                                                                                                                                                       Recent observations point to the presence of structured dust grains in the discs surrounding young brown dwarfs, thus implying that the first stages of planet formation take place also in the sub-stellar regime. Here, we investigate the pot ential for planet formation around brown dwarfs and very low mass stars according to the sequential core accretion model of planet formation. We find that, for a brown dwarfs mass 0.05M⊙, our models predict a maximum planetary mass of∼ 5M⊕, orbiting with semi-major axis∼ 1AU. However, we note that the predictions for the mass - semi-major axis distribu tion are strongly dependent upon the models chosen for the disc surface density profiles and th e assumed distribution of disc masses. In particular, if brown dwarf disc masses are of the order of a few Jupiter masses, Earth-mass planets might be relatively frequent, while if t ypical disc masses are only a fraction of Jupiter mass, we predict that planet formation would be extremely rare in the substellar regime. As the observational constraints on disc profiles, m ass dependencies and their distributions are poor in the brown dwarf regime, we advise caution in validating theoretical models only on stars similar to the Sun and emphasise the need for observational data on planetary systems around a wide range of stellar masses. We also find tha t, unlike the situation around solar-like stars, Type-II migration is totally absent from the planet formation process around brown dwarfs, suggesting that any future observations of planets around brown dwarfs would provide a direct measure of the role of other types of migration.</w:t>
      </w:r>
      <w:r>
        <w:br/>
      </w:r>
      <w:r>
        <w:rPr>
          <w:rStyle w:val="VerbatimChar"/>
        </w:rPr>
        <w:t xml:space="preserve">## 39197                                                                                                                                                                                                                                                                                                                                                                                                                                                                                                                                                                                                                                                                                                                                                                                                                                                                                                                                                                                                                                                                                                                                                                                                                                                                                                                                                                                                                                                                                                                                                                                                                                                                                                                                                                                                                                                                                                                                                                                                                                                                                                                                                                                                                                                                                                                                                                                                                                                                                                                                                                                                                                                                                                                                                                                                                                                                                                                                                                                                                                                                                                                                                                                                                                                                                                                                                                                                                                                                                                                                                                                                                                                                                                                                                                                                                                                                                                                                                                                                                                                                                                                                                                                                                                                                                                                                                                                                                                                                                                                                                                                                                                                                                                                                                                                                                                                                                                                                                   We investigate the impact of instrumental systematic errors on the potential of cosmic microwave background polarization experiments targeting primordial B-modes. To do so, we introduce spin-weighted Miiller matrix-valued fields describing the linear response of the imperfect optical system and receiver, and give a careful discussion of the behaviour of the induced systematic effects under rotation of the instrument. We give the correspondence between the matrix components and known optical and receiver imperfections, and compare the likely performance of pseudo-correlation receivers and those that modulate the polarization with a half-wave plate. The latter is shown to have the significant advantage of not coupling the total intensity into polarization for perfect optics, but potential effects like optical distortions that may be introduced by the quasi-optical wave plate warrant further investigation. A fast method for tolerancing time-invariant systematic effects is presented, which propagates errors through to power spectra and cosmological parameters. The method extends previous studies to an arbitrary scan strategy, and eliminates the need for time-consuming Monte Carlo simulations in the early phases of instrument and survey design. We illustrate the method with both simple parametrized forms for the systematics and with beams based on physical-optics simulations. Example results are given in the context of next-generation experiments targeting tensor-to-scalar ratios r ∼ 0.01.</w:t>
      </w:r>
      <w:r>
        <w:br/>
      </w:r>
      <w:r>
        <w:rPr>
          <w:rStyle w:val="VerbatimChar"/>
        </w:rPr>
        <w:t xml:space="preserve">## 39205                                                                                                                                                                                                                                                                                                                                                                                                                                                                                                                                                                                                                                                                                                                                                                                                                                                                                                                                                                                                                                                                                                                                                                                                                                                                                                                                                                                                                                                                                                                                                                                                                                                                                                                                                                                                                                                                                                                                                                                                                                                                                                                                                                                                                                                                                                                                                                                                                                                                                                                                                                                                                                                                                                                                                                                                                                                                                                                                                                                                                                                                                                                                                                                                                                                                                                                                                                                                                                                                                                                                                                                                                                                                                                                                                                                                                                                                                                                                                                                                                                                                                                                                                                                                                                                                                                                                                                                                                                                                                                                                                                                                                                                                                                                                                                                                                                                                                                                                                                                                                                                                                                                                                                                                                                                                                                                                                                                                                                                                                                                                                                                                                                                                                                                                                                                                                                                                                       ABSTRA C T We present a detailed analysis of the high-energy gamma-ray source 2EG J0008+7307. The source has a steady flux and a hard spectrum, softening above 2 GeV. The properties of the gamma-ray source are suggestive of emission from a young pulsar in the spatially coincident CTA 1 supernova remnant, which has recently been found to have a non-thermal X-ray plerion. Our 95 per cent uncertainty contour around the&gt; 1 GeV source position includes the point-like X-ray source at the centre of the plerion. We propose that this object is a young pulsar and is the most likely counterpart of 2EG J0008+7307.</w:t>
      </w:r>
      <w:r>
        <w:br/>
      </w:r>
      <w:r>
        <w:rPr>
          <w:rStyle w:val="VerbatimChar"/>
        </w:rPr>
        <w:t xml:space="preserve">## 39207                                                                                                                                                                                                                                                                                                                                                                                                                                                                                                                                                                                                                                                                                                                                                                                                                                                                                                                                                                                                                                                                                                                                                                                                                                                                                                                                                                                                                                                                                                                                                                                                                                                                                                                                                                                                                                                                                                                                                                                                                                                                                                                                                                                                                                                                                                                                                                                                                                                                                                                                                                                                                                                                                                                                                                                                                                                                                                                                                                                                                                                                                                                                                                                                                                                                                                                                                                                                                                                                                                                                                                                                                                                                                                                                                                                                                                                                                                                                                                                                                                                                                                                                                                                                                                                                                                                                                                                                                                                                                                                                                                                                                                                                                                                                                                                                                                                                                                                                                                                                                                                                                                                                                                                                                                      We use very precise frequencies of low-degree solar-oscillation modes measured from 4752 days of data collected by the Birmingham Solar-Oscillations Network to derive seismic information on the solar core. We compare these observations to results from a large Monte Carlo simulation of standard solar models, and use the results to constrain the mean molecular weight of the solar core and the metallicity of the solar convection zone. We find that only a high value of solar metallicity is consistent with the seismic observations. We can determine the mean molecular weight of the solar core to a very high precision, and, depending on the sequence of Monte Carlo models used, we find that the average mean molecular weight in the inner 20% by radius of the Sun ranges from 0.7209 to 0.7231, with uncertainties of less than 0.5% on each value. Our lowest seismic estimate of solar metallicity is Z = 0.0187, and our highest is Z = 0.0239, with uncertainties in the range of 12%-19%. Our results indicate that the discrepancies between solar models constructed with low metallicity and the helioseismic observations extend to the solar core, and thus cannot be attributed to deficiencies in the modeling of the solar convection zone.</w:t>
      </w:r>
      <w:r>
        <w:br/>
      </w:r>
      <w:r>
        <w:rPr>
          <w:rStyle w:val="VerbatimChar"/>
        </w:rPr>
        <w:t xml:space="preserve">## 39248                                                                                                                                                                                                                                                                                                                                                                                                                                                                                                                                                                                                                                                                                                                                                                                                                                                                                                                                                                                                                                                                                                                                                                                                                                                                                                                                                                                                                                                                                                                                                                                                                                                                                                                                                                                                                                                                                                                                                                                                                                                                                                                                                                                                                                                                                                                                                                                                                                                                                                                                                                                                                                                                                                                                                                                                                                                                                                                                                                                                                                                                                                                                                                                                                                                                                                                                                                                                                                                                                                                                                                                                                                                The chapter concludes with a discussion of volume polarisation holograms and materials with both linear and circular anisotropy. It forms a very useful review and is a strength of this book. Chapter 4 is devoted to azobenzene and related compounds which respond appropriately to the polarisation of light. While this is an entirely appropriate section of the book, I suspect many readers will skip it. Following this chapter are four colour plates. Apart from Plate 6.25, which shows a poor one-step rainbow hologram, all the others are essentially monochromatic and do not benefit at all from colour reproduction. A better use of the sparse colour printing would have been to clarify some of the multi-series graphs in Chapter 4. Chapter 5 usefully covers a wide range of other anisotropic recording materials such as silver-halide emulsions, alkali-halide crystals with anisotropic colour centres. Other materials discussed include As4Se3 and As2S3, organic dyes (for example the triphenylmethane group) cholesteric liquid crystals and photorefractive crystals. In the penultimate chapter, we arrive at applications of polarisation holography and this is where the book is at its weakest in the opinion of this reviewer. I stress that this is not because of any deficit in the writing; it arises from the relatively small number of ‘real-world’ applications that appear. The classic example of a real-time ‘Stokes metre’ is described in some detail, with a number of references to papers describing the principle, but no actual application of such metre is discussed. Some of the examples, such as the one-step rainbow hologram, demonstrate extreme impracticality. A poor replayed image, which I couldn’t have recognised without the caption, results from an exposure time of 2 h onto an azobenzene film. Why the enormous exposure time, when maximum diffraction efficiency appears from data presented in Chapter 4 to be achieved in a few minutes, is not explained nor how fringe stability was maintained. Other examples given require similarly long exposures at impractical power levels (e.g. 0.7 W cm). The most important omission from this book is the total lack of any discussion on the use of digital holographic techniques. Given that important work of Colomb and co-authors was published in 2001 and another key paper by Beghuin and co-workers in 1999 this is a very surprising omission and reflects perhaps an overreliance on the original monograph of Kakichashvili. To conclude, this is a specialised monograph which will be of interest to holographers but its concentration on polymer, crystalline or dye-based recording media and the complete neglect of digital techniques may well render it to be of little practical use in most applications today.</w:t>
      </w:r>
      <w:r>
        <w:br/>
      </w:r>
      <w:r>
        <w:rPr>
          <w:rStyle w:val="VerbatimChar"/>
        </w:rPr>
        <w:t xml:space="preserve">## 39294                                                                                                                                                                                                                                                                                                                                                                                                                                                                                                                                                                                                                                                                                                                                                                                                                                                                                                                                                                                                                                                                                                                                                                                                                                                                                                                                                                                                                                                                                                                                                                                                                                                                                                                                                                                                                                                                                                                                                                                                                                                                                                                                                                                                                                                                                                                                                                                                                                                                                                                                                                                                                                                                                                                                                                                                                                                                                                                                                                                                                                                                                                                                                                                                                                                                                                                                                                                                                                                                                                                                                                                                                                                                                                                                                                                                                                                                                                                                                                                                                                                                                                                                                                                                                                                                                                                                                                                                                                                                                                                                                                                                                                                                                                                                                                                                                                                                                                                                                                                                                                                                                                                                                                                                                                 We investigate the fragmentation criterion in massive self-gravitating discs. We present new analysis of the fragmentation conditions which we test by carrying out global three-dimensional numerical simulations. Whilst previous work has placed emphasis on the cooling timescale in units of the orbital timescale, \\beta , we find that at a given radius the surface mass density (i.e. disc mass and profile) and star mass also play a crucial role in determining whether a disc fragments or not as well as where in the disc fragments form. We find that for shallow surface mass density profiles (p&lt;2, where \\Sigma \\propto R^{-p}), fragments form in the outer regions of the disc. However for steep surface mass density profiles (p \\gtrsim 2), fragments form in the inner regions of a disc. In addition, we also find that the critical value of the cooling timescale in units of the orbital timescale found in previous simulations is only applicable to certain disc surface mass density profiles and for particular disc radii and is not a general rule for all discs. We find an empirical fragmentation criteria between the cooling timescale in units of the orbital timescale, \\beta , the surface mass density, the star mass and the radius.</w:t>
      </w:r>
      <w:r>
        <w:br/>
      </w:r>
      <w:r>
        <w:rPr>
          <w:rStyle w:val="VerbatimChar"/>
        </w:rPr>
        <w:t xml:space="preserve">## 39295                                                                                                                                                                                                                                                                                                                                                                                                                                                                                                                                                                                                                                                                                                                                                                                                                                                                                                                                                                                                                                                                                                                                                                                                                                                                                                                                                                                                                                                                                                                                                                                                                                                                                                                                                                                                                                                                                                                                                                                                                                                                                                                                                                                                                                                                                                                                                                                                                                                                                                                                                                                                                                                                                                                                                                                                                                                                                                                                                                                                                                                                                                                                                                                                                                                                                                                                                                                                                                                                                                                                                                                                                                                                                                                                                                                                                                                                                                                                                                                                                                                                                                                                                                                                                                                                                                                                                                                                                                                                                                                                                                                                                                                                                                                                                                                                                                                                                                                                                                                                                                                                                                                                                                                                                                                                                                                                                                                                                                                                     We compare our latest single and binary stellar model results from the Cambridge stars code to several sets of observations. We examine four stellar population ratios: the number of blue to red supergiants, the number of Wolf–Rayet stars to O supergiants, the number of red supergiants to Wolf–Rayet stars and the relative number of Wolf–Rayet subtypes, WC to WN stars. These four ratios provide a quantitative measure of nuclear burning lifetimes and the importance of mass loss during various stages of the stars' lifetimes. In addition, we compare our models to the relative rate of Type Ib/c to Type II supernovae to measure the amount of mass lost over the entire lives of all stars. We find reasonable agreement between the observationally inferred values and our predicted values by mixing single and binary star populations. However, there is evidence that extra mass loss is required to improve the agreement further, to reduce the number of red supergiants and increase the number of Wolf–Rayet stars.</w:t>
      </w:r>
      <w:r>
        <w:br/>
      </w:r>
      <w:r>
        <w:rPr>
          <w:rStyle w:val="VerbatimChar"/>
        </w:rPr>
        <w:t xml:space="preserve">## 39313                                                                                                                                                                                                                                                                                                                                                                                                                                                                                                                                                                                                                                                                                                                                                                                                                                                                                                                                                                                                                                                                                                                                                                                                                                                                                                                                                                                                                                                                                                                                                                                                                                                                                                                                                                                                                                                                                                                                                                                                                                                                                                                                                                                                                                                                                                                                                                                                                                                                                                                                                                                                                                                                                                                                                                                                                                                                                                                                                                                                                                                                                                                                                                                                                                                                                                                                                                                                                                                                                                                                                                                                                                                                                                                                                                                                                                                                                                                                                                                                                                                                                                                                                                                                                                                                                                                                                                                                                                                                                                                                                                                                                                                           As part of a radial velocity survey of low Galactic latitude structures that we undertook with the 2dF spectrograph on the Anglo-Australian Telescope, we present the radial velocities of more than 1500 red giant branch and red clump stars towards the centre of the Canis Major dwarf galaxy. With a mean velocity of 72 ± 7 km s -1 at a heliocentric distance of 5.5 kpc and 114 ± 2 km s -1 at 8.5 kpc, these stars present a peculiar distance - radial velocity relation that is unlike that expected from thin or thick disc stars. Moreover, they belong to a kinematically cold population with an intrinsic dispersion that may be as low as 11 +3 -1 km s -1 . A comparison of the velocity distribution obtained in this work with previous studies shows the importance of using our new reduction pipeline and averaging the velocities obtained from different templates. The radial velocity distribution is used to select Canis Major stars in the UCAC2.0 proper motion catalogue and derive proper motions in Galactic coordinates of (μ l , μ b ) = (-3.6 ± 0.8 mas yr -1 , 1.5 ± 0.4 mas yr -1 ) for the dwarf galaxy, which after correcting for the reflex solar motion along this line of sight gives (μ' l , μ' b ) = (-6.8 ± 0.8 mas yr -1 , 0.8 ± 0.4 mas yr -1 ), corresponding to a prograde orbit with a tangential velocity of ∼235 km s -1 at the average distance of ∼7.2 kpc. All these kinematic constraints can be reproduced in simulations of the accretion of a dwarf on to the Galactic disc. Such a process could also be responsible for the Monoceros Ring that has recently been shown to encompass the Galactic disc. However, without constraints on the kinematics of the tidal arms emerging from the Canis Major dwarf, it is not yet possible to definitively prove a link between the two structures.</w:t>
      </w:r>
      <w:r>
        <w:br/>
      </w:r>
      <w:r>
        <w:rPr>
          <w:rStyle w:val="VerbatimChar"/>
        </w:rPr>
        <w:t xml:space="preserve">## 39328                                                                                                                                                                                                                                                                                                                                                                                                                                                                                                                                                                                                                                                                                                                                                                                                                                                                                                                                                                                                                                                                                                                                                                                                                                                                                                                                                                                                                                                                                                                                                                                                                                                                                                                                                                                                                                                                                                                                                                                                                                                                                                                                                                                                                                                                                                                                                                                                                                                                                                                                                                                                                                                                                                                                                                                                                                                                                                                                                                                                                                                                                                                                                                                                                                                                                                                                                                                                                                                                                                                                                                                                                                                                                                                                                                                                                                                                                                                                                                                                                                                                                                                                                                                                                                                                                                                                                                                                                                                                                                                                                                                                                                                                                                                                                                                                                                                                                                                                                                                                                                                                                                                                                                                                                                                                                                                      Abstract Today, the motion of spacecrafts is still described according to the classical Newtonian equations plus the so-called relativistic corrections, computed with the required precision using the Post-(Post-) Newtonian formalism. The current approach, with the increase of tracking precision (Ka-Band Doppler, interplanetary lasers) and clock stabilities (atomic fountains) is reaching its limits in terms of complexity, and is furthermore error prone. In the appropriate framework of general relativity, we study a method to numerically integrate the native relativistic equations of motion for a weak gravitational field, also taking into account small non-gravitational forces. The latter are treated as perturbations, in the sense that we assume that both the local structure of space–time is not modified by these forces, and that the unperturbed satellite motion follows the geodesics of the local space–time. The use of a symplectic integrator to compute the unperturbed geodesic motion insures the constancy of the norm of the proper velocity quadrivector. We further show how this general relativistic framework relates to the classical one.</w:t>
      </w:r>
      <w:r>
        <w:br/>
      </w:r>
      <w:r>
        <w:rPr>
          <w:rStyle w:val="VerbatimChar"/>
        </w:rPr>
        <w:t xml:space="preserve">## 39378                                                                                                                                                                                                                                                                                                                                                                                                                                                                                                                                                                                                                                                                                                                                                                                                                                                                                                                                                                                                                                                                                                                                                                                                                                                                                                                                                                                                                                                                                                                                                                                                                                                                                                                                                                                                                                                                                                                                                                                                                                                                                                                                                                                                                                                                                                                                                                                                                                                                                                                                                                                                                                                                                                                                                                                                                                                                                                                                                                                                                                                                                                                                                                                                                                                                                                                                                                                                                                                                                                                                                                                                                                                                                                                                                                                                                                                                                                                                                                                                                                                                                                                                                                                                                                                                                                                                                                                                                                                                                                                                                                           We report the final results of the search for gravitationally lensed flat-spectrum radio sources found in the combination of CLASS (Cosmic Lens All-Sky Survey) and JVAS (Jodrell Bank VLA Astrometric Survey). VLA (Very Large Array) observations of 16 503 sources have been made, resulting in the largest sample of arcsec-scale lens systems available. Contained within the 16 503 sources is a complete sample of 11 685 sources which have two-point spectral indices between 1.4 and 5 GHz flatter than −0.5, and 5-GHz flux densities 30 mJy. A subset of 8958 sources form a well-defined statistical sample suitable for analysis of the lens statistics. We describe the systematic process by which 149 candidate lensed sources were picked from the statistical sample on the basis of possessing multiple compact components in the 0.2-arcsec resolution VLA maps. Candidates were followed up with 0.05-arcsec resolution MERLIN and 0.003-arcsec VLBA observations at 5 GHz and rejected as lens systems if they failed well-defined surface brightness and/or morphological tests. To illustrate the candidate elimination process, we show examples of sources representative of particular morphologies that have been ruled out by the follow-up observations. 194 additional candidates, not in the well-defined sample, were also followed up. Maps for all the candidates can be found on the World Wide Web at http://www.jb.man.ac.uk/research/gravlens/index.html. We summarize the properties of each of the 22 gravitational lens systems in JVAS/CLASS. 12 are double-image systems, nine are four-image systems and one is a six-image system. 13 constitute a statistically well-defined sample giving a point-source lensing rate of 1:690 ± 190. The interpretation of the results in terms of the properties of the lensing galaxy population and cosmological parameters will be published elsewhere.</w:t>
      </w:r>
      <w:r>
        <w:br/>
      </w:r>
      <w:r>
        <w:rPr>
          <w:rStyle w:val="VerbatimChar"/>
        </w:rPr>
        <w:t xml:space="preserve">## 39423                                                                                                                                                                                                                                                                                                                                                                                                                                                                                                                                                                                                                                                                                                                                                                                                                                                                                                                                                                                                                                                                                                                                                                                                                                                                                                                                                                                                                                                                                                                                                                                                                                                                                                                                                                                                                                                                                                                                                                                                                                                                                                                                                                                                                                                                                                                                                                                                                                                                                                                                                                                                                                                                                                                                                                                                                                                                                                                                                                                                                                                                                                                                                                                                                                                                                                                                                                                                                                                                                                                                                                                                                                                                                                                                                                                                                                                                                                                                                                                                                                                                                                                                                                                                                                                                                                                                                                                                                                                                                                                                                                                                                                                                                                                                                                                                                                                                                                                                                                                                                                                                                                                                                                                                                                                                                                                                                                                                                                                                                                                                                                                            In this paper, we investigate the effect of a pinned superfluid component on the gravitational wave emission of a steadily rotating deformed neutron star. We show that the superfluid pinning allows the possibility for there to be gravitational wave emission at both the stellar spin frequency Ω and its first harmonic, 2Ω. This contrasts with the conventional case where there is no pinned superfluidity, where either only the 2Ω harmonic is present or else the star undergoes precession, a feature which is not believed to be common in the known pulsar population. This work motivates the carrying out of gravitational wave searches where both the Ω and 2Ω harmonics are searched for, even in targeted searches for waves from known pulsars which are not observed to precess. Observation of such a two-component signal would provide evidence in favour of pinned superfluidity inside the star.</w:t>
      </w:r>
      <w:r>
        <w:br/>
      </w:r>
      <w:r>
        <w:rPr>
          <w:rStyle w:val="VerbatimChar"/>
        </w:rPr>
        <w:t xml:space="preserve">## 39446                                                                                                                                                                                                                                                                                                                                                                                                                                                                                                                                                                                                                                                                                                                                                                                                                                                                                                                                                                                                                                                                                                                                                                                                                                                                                                                                                                                                                                                                                                                                                                                                                                                                                                                                                                                                                                                                                                                                                                                                                                                                                                                                                                                                                                                                                                                                                                                                                                                                                                                                                                                                                                                                                                                                                                                                                                                                                                                                                                                                                                                                                                                                                                                                                                                                                                                                                                                                                                                                                                                                                                                                                                                                                                                                                                                                                                                                                                                                                                                                                                                                                                                                                                                                                                                                                                                                                                                                                                                                                                                                                                                                                                                                                                                        We present further spectroscopic observations for a sample of galaxies selected in the vacuum ultraviolet (UV) at 2000 A from the FOCA balloon-borne imaging camera of Milliard et al. This work represents an extension of the initial study by Treyer et al. Our enlarged catalogue contains 433 sources (≃3 times as many as in our earlier study) across two FOCA fields. 273 of these are galaxies, nearly all with redshifts z≃0–0.4. Nebular emission-line measurements are available for 216 galaxies, allowing us to address issues of excitation, reddening and metallicity. The UV and Hα luminosity functions strengthen our earlier assertions that the local volume-averaged star formation rate is higher than indicated from earlier surveys. Moreover, internally within our sample, we do not find a steep rise in the UV luminosity density with redshift over 0&lt;z&lt;0.4. Our data are more consistent with a modest evolutionary trend, as suggested by recent redshift survey results. Investigating the emission-line properties, we find no evidence for a significant number of AGN in our sample; most UV-selected sources to z≃0.4 are intense star-forming galaxies. We find that the UV flux indicates a consistently higher mean star formation rate than that implied by the Hα luminosity for typical constant or declining star formation histories. Following Glazebrook et al., we interpret this discrepancy in terms of a starburst model for our UV-luminous sources. We develop a simple algorithm which explores the scatter in the UV flux–Hα relation in the context of various burst scenarios. Whilst we can explain most of our observations in this way, there remains a small population with extreme UV–optical colours which cannot be understood.</w:t>
      </w:r>
      <w:r>
        <w:br/>
      </w:r>
      <w:r>
        <w:rPr>
          <w:rStyle w:val="VerbatimChar"/>
        </w:rPr>
        <w:t xml:space="preserve">## 39456                                                                                                                                                                                                                                                                                                                                                                                                                                                                                                                                                                                                                                                                                                                                                                                                                                                                                                                                                                                                                                                                                                                                                                                                                                                                                                                                                                                                                                                                                                                                                                                                                                                                                                                                                                                                                                                                                                                                                                                                                                                                                                                                                                                                                                                                                                                                                                                                                                                                                                                                                                                                                                                                                                                                                                                                                                                                                                                                                                                                                                                                                                                                                                                                                                                                                                                                                                                                                                                                                                                                                                                                                                                                                                                                                                                                                                                                                                                                                                                                                                                                                                                                                                                                                                                                                                                                                                                                                                                                                                                                                                                                                                                                                                                                                                                                                                                                                                                                                                                                                                                                                                                                                                                                                                                                                                                                                                                                                     We present the results of neutral hydrogen (HI) observations of the NGC 5044 and NGC 1052 groups, as part of a GEMS (Group Evolution Multiwave-length Study) investigation into the formation and evolution of galaxies in nearby groups. Two new group members have been discovered during a wide-field H I maging survey conducted using the ATNF Parkes telescope. These results, as well as those from follow-up H I synthesis and optical imaging, are presented here. J1320 - 1427, a new member of the NGC 5044 group, has an HI mass of M HI = 1.05 x 10 9 M ○. and M HI /L B = 1.65 M ○. /L ○. , with a radial velocity of v = 2750 kms -1 . The optical galaxy is characterized by two regions of star formation, surrounded by an extended, diffuse halo. J0249-0806, the new member of the NGC 1052 group, has M HI =5.4 x 10 8 M ○. , M HI /L R = 1.13 M ○. /L ○. and v = 1450 km s -1 . The optical image reveals a low-surface-brightness galaxy. We interpret both of these galaxies as irregular type, with J0249 - 0806 possibly undergoing first infall into the NGC 1052 group.</w:t>
      </w:r>
      <w:r>
        <w:br/>
      </w:r>
      <w:r>
        <w:rPr>
          <w:rStyle w:val="VerbatimChar"/>
        </w:rPr>
        <w:t xml:space="preserve">## 39469                                                                                                                                                                                                                                                                                                                                                                                                                                                                                                                                                                                                                                                                                                                                                                                                                                                                                                                                                                                                                                                                                                                                                                                                                                                                                                                                                                                                                                                                                                                                                                                                                                                                                                                                                                                                                                                                                                                                                                                                                                                                                                                                                                                                                                                                                                                                                                                                                                                                                                                                                                                                                                                                                                                                                                                                                                                                                                                                                                                                                                                                                                                                                                                                                                                                                                                                                                                                                                                                                                                                                                                                                                                                                                                                                                                                                                                                                                                                                                                                                                                                                                                                                                                                                                                                                                                                                                                                                                                                                                                                                                                                                                                                                                                                                                                                                                                                                                                                                                                                                                                                                                                                                                                                                                                                                                                                                                                                                                                                                                               We present Hα and [O III] (5007 A) images of the nebula powered by the jet of the black hole candidate and microquasar Cygnus X‐1, observed with the 2.5-m Isaac Newton Telescope (INT). The ring-like structure is luminous in [O III] and there exists a thin outer shell with a high [O III]/Hα flux ratio. This outer shell probably originates in the collisionally excited atoms close to the front of the bow shock. Its presence indicates that the gas is shock excited as opposed to photoionized, supporting the jet-powered scenario. The shock velocity was previously constrained at 20 1d eg 2 field of view to the south of Cyg X‐1 in Hα (provided by the INT Photometric Hα Survey of the Northern Galactic Plane; IPHAS) for evidence of the counter jet interacting with the surrounding medium. Two candidate regions are identified, whose possible association with the jet could be confirmed with follow-up observations in [S II] and deeper observations in [O III] and radio.</w:t>
      </w:r>
      <w:r>
        <w:br/>
      </w:r>
      <w:r>
        <w:rPr>
          <w:rStyle w:val="VerbatimChar"/>
        </w:rPr>
        <w:t xml:space="preserve">## 39476                                                                                                                                                                                                                                                                                                                                                                                                                                                                                                                                                                                                                                                                                                                                                                                                                                                                                                                                                                                                                                                                                                                                                                                                                                                                                                                                                                                                                                                                                                                                                                                                                                                                                                                                                                                                                                                                                                                                                                                                                                                                                                                                                                                                                                                                                                                                                                                                                                                                                                                                                                                                                                                                                                                                                                                                                                                                                                                                                                                                                                                                                                                                                                                                                                                                                                                                                                                                                                                                                                                                                                                                                                                                                                                                                                                                                                                                                                                                                                                                                         We have carried out a fully sampled large area (4° x 8°) 21-cm Hi line survey of part of the Virgo cluster using the Jodrell Bank multibeam instrument. The survey has a sensitivity some three times better than the standard HIJASS (Hi Jodrell All Sky Survey) and HIPASS (HI Parkes All Sky Survey) surveys. We detect 31 galaxies, 27 of which are well-known cluster members. The four new detections have been confirmed in the HIPASS data and by follow-up Jodrell Bank pointed observations. One object lies behind M86, but the other three have no obvious optical counterparts upon inspection of the digital sky survey fields. These three objects were mapped at Arecibo with a smaller 3.6-arcmin half power beam width (HPBW) and a four times better sensitivity than the Jodrell Bank data, which allow an improved determination of the dimensions and location of two of the objects, but surprisingly failed to detect the third. The two objects are resolved by the Arecibo beam, giving them a size far larger than any optical images in the nearby field. To our mass limit of 5 x 10 7 (Δυ/50 km s -1 ) M ○. and column density limit of 3 × 10 18 (Δυ/50 km s -1 ) atom cm -2 , these new detections represent only about 2 per cent of the cluster atomic hydrogen mass. Our observations indicate that the HI mass function of the cluster turns down at the low-mass end, making it very different to the field galaxy HI mass function. This is quite different to the Virgo cluster optical luminosity function, which is much steeper than that in the general field. Many of the sample galaxies are relatively gas-poor compared with H I selected samples of field galaxies, confirming the 'anaemic spirals' view of Virgo cluster late-type galaxies. The velocity distribution of the HI detected galaxies is also very different to that of the cluster as a whole. There are relatively more high-velocity galaxies in the H I sample, suggesting that they form part of a currently infalling population. The HI sample with optical identifications has a minimum HI column density cut-off more than an order of magnitude above that expected from the sensitivity of the survey. This observed column density is above the normally expected level for star formation to occur. The two detections with no optical counterparts have very much lower column densities than that of the rest of the sample, below the star formation threshold.</w:t>
      </w:r>
      <w:r>
        <w:br/>
      </w:r>
      <w:r>
        <w:rPr>
          <w:rStyle w:val="VerbatimChar"/>
        </w:rPr>
        <w:t xml:space="preserve">## 39477                                                                                                                                                                                                                                                                                                                                                                                                                                                                                                                                                                                                                                                                                                                                                                                                                                                                                                                                                                                                                                                                                                                                                                                                                                                                                                                                                                                                                                                                                                                                                                                                                                                                                                                                                                                                                                                                                                                                                                                                                                                                                                                                                                                                                                                                                                                                                                                                                                                                                                                                                                                                                                                                                                                                                                                                                                                                                                                                                                                                                                                                                                                                                                                                                                                                                                                                                                                                                                                                                                                                                                                                                                                                                                                                                                                                                                                                                                                                                                                                                         We have carried out a fully sampled large area (4° x 8°) 21-cm Hi line survey of part of the Virgo cluster using the Jodrell Bank multibeam instrument. The survey has a sensitivity some three times better than the standard HIJASS (Hi Jodrell All Sky Survey) and HIPASS (HI Parkes All Sky Survey) surveys. We detect 31 galaxies, 27 of which are well-known cluster members. The four new detections have been confirmed in the HIPASS data and by follow-up Jodrell Bank pointed observations. One object lies behind M86, but the other three have no obvious optical counterparts upon inspection of the digital sky survey fields. These three objects were mapped at Arecibo with a smaller 3.6-arcmin half power beam width (HPBW) and a four times better sensitivity than the Jodrell Bank data, which allow an improved determination of the dimensions and location of two of the objects, but surprisingly failed to detect the third. The two objects are resolved by the Arecibo beam, giving them a size far larger than any optical images in the nearby field. To our mass limit of 5 x 10 7 (Δυ/50 km s -1 ) M ○. and column density limit of 3 × 10 18 (Δυ/50 km s -1 ) atom cm -2 , these new detections represent only about 2 per cent of the cluster atomic hydrogen mass. Our observations indicate that the HI mass function of the cluster turns down at the low-mass end, making it very different to the field galaxy HI mass function. This is quite different to the Virgo cluster optical luminosity function, which is much steeper than that in the general field. Many of the sample galaxies are relatively gas-poor compared with H I selected samples of field galaxies, confirming the 'anaemic spirals' view of Virgo cluster late-type galaxies. The velocity distribution of the HI detected galaxies is also very different to that of the cluster as a whole. There are relatively more high-velocity galaxies in the H I sample, suggesting that they form part of a currently infalling population. The HI sample with optical identifications has a minimum HI column density cut-off more than an order of magnitude above that expected from the sensitivity of the survey. This observed column density is above the normally expected level for star formation to occur. The two detections with no optical counterparts have very much lower column densities than that of the rest of the sample, below the star formation threshold.</w:t>
      </w:r>
      <w:r>
        <w:br/>
      </w:r>
      <w:r>
        <w:rPr>
          <w:rStyle w:val="VerbatimChar"/>
        </w:rPr>
        <w:t xml:space="preserve">## 39497                                                                                                                                                                                                                                                                                                                                                                                                                                                                                                                                                                                                                                                                                                                                                                                                                                                                                                                                                                                                                                                                                                                                                                                                                                                                                                                                                                                                                                                                                                                                                                                                                                                                                                                                                                                                                                                                                                                                                                                                                                                                                                                                                                                                                                                                                                                                                                                                                                                                                                                                                                                                                                                                                                                                                                                                                                                                                                                                                                                                                                                                                                                                                                                                                                                                                                                                                                                                                                                                                                                                                                                                                                                                                                                                                                                                                                                                                                                                                                                                                                                                                                                                                                                                                                                                                                                                                                                                                                                                                                                                                                                                                                                                                                                                                                                                                                                                                                                                                                                                                                                                                                                                                                                                                                                                                                                                                                                                                                          We use numerical simulations to examine the substructure within galactic and cluster mass halos that form within a hierarchical universe. Clusters are easily reproduced with a steep mass spectrum of thousands of substructure clumps that closely matches the observations. However, the survival of dark matter substructure also occurs on galactic scales, leading to the remarkable result that galaxy halos appear as scaled versions of galaxy clusters. The model predicts that the virialized extent of the Milky Way's halo should contain about 500 satellites with circular velocities larger than the Draco and Ursa Minor systems, i.e., bound masses 108 M☉ and tidally limited sizes 1 kpc. The substructure clumps are on orbits that take a large fraction of them through the stellar disk, leading to significant resonant and impulsive heating. Their abundance and singular density profiles have important implications for the existence of old thin disks, cold stellar streams, gravitational lensing, and indirect/direct detection experiments.</w:t>
      </w:r>
      <w:r>
        <w:br/>
      </w:r>
      <w:r>
        <w:rPr>
          <w:rStyle w:val="VerbatimChar"/>
        </w:rPr>
        <w:t xml:space="preserve">## 39499                                                                                                                                                                                                                                                                                                                                                                                                                                                                                                                                                                                                                                                                                                                                                                                                                                                                                                                                                                                                                                                                                                                                                                                                                                                                                                                                                                                                                                                                                                                                                                                                                                                                                                                                                                                                                                                                                                                                                                                                                                                                                                                                                                                                                                                                                                                                                                                                                                                                                                                                                                                                                                                                                                                                                                                                                                                                                                                                                                                                                                                                                                                                                                                                                                                                                                                                                                                                                                                                                                                                                                                                                                                                                                                                                                                                                                                                                                                                                                                                                                                                                                                                                                                                                                                                                                                                                                                                                                                                                                                                                                                                                                                                                                                                                                                                                                                                                                                                                                                                                                                                                                                                                                                                                                                                                                                                                                                                                                                                                                                                                                                                                                                                                                                                                                                                                                                                           Arguments for and against the widely accepted picture of a solar dynamo being seated in the tachocline are reviewed, and alternative ideas concerning dynamos operating in the bulk of the convection zone, or perhaps even in the near-surface shear layer, are discussed. Based on the angular velocities of magnetic tracers, it is argued that the observations are compatible with a distributed dynamo that may be strongly shaped by the near-surface shear layer. Direct simulations of dynamo action in a slab with turbulence and shear are presented to discuss filling factor and tilt angles of bipolar regions in such a model.</w:t>
      </w:r>
      <w:r>
        <w:br/>
      </w:r>
      <w:r>
        <w:rPr>
          <w:rStyle w:val="VerbatimChar"/>
        </w:rPr>
        <w:t xml:space="preserve">## 39509                                                                                                                                                                                                                                                                                                                                                                                                                                                                                                                                                                                                                                                                                                                                                                                                                                                                                                                                                                                                                                                                                                                                                                                                                                                                                                                                                                                                                                                                                                                                                                                                                                                                                                                                                                                                                                                                                                                                                                                                                                                                                                                                                                                                                                                                                                                                                                                                                                                                                                                                                                                                                                                                                                                                                                                                                                                                                                                                                                                                                                                                                                                                                                                                                                                                                                                                                                                                                                                                                                                                                                                                                                                                                                                                                                                                                                                                                                                                                                                                                                                                                                                                                                                                                                                                                                                                                                                                                                                                                                                                                                                                                                                                                                                                                                                                                                                                                                                                                                                                                                                                                                                                                                                                                                                                                                                                                                                                                                                                                                                                                                                                                                            THE distances of pulsars from the Earth have been determined using the dispersion measure and an assumed constant value of the mean electron density through the Galaxy of about 0.03 cm−3. Independent distance estimates are available for a number of distant pulsars from the measurement of the H I absorption in the pulsar radiation and these results are in general accord with the dispersion measure estimates over large distances through the Galaxy. There is some indirect evidence1,2 that the mean electron density in the solar neighbourhood is typical of the rest of the Galaxy but all estimates of pulsar distances within 1 kpc of the Sun rely on this assumption. We report here measurements of trigonometric parallax of pulsars and from the distance estimates we obtain a value for the mean electron density within about 500 pc of the Sun.</w:t>
      </w:r>
      <w:r>
        <w:br/>
      </w:r>
      <w:r>
        <w:rPr>
          <w:rStyle w:val="VerbatimChar"/>
        </w:rPr>
        <w:t xml:space="preserve">## 39511                                                                                                                                                                                                                                                                                                                                                                                                                                                                                                                                                                                                                                                                                                                                                                                                                                                                                                                                                                                                                                                                                                                                                                                                                                                                                                                                                                                                                                                                                                                                                                                                                                                                                                                                                                                                                                                                                                                                                                                                                                                                                                                                                                                                                                                                                                                                                                                                                                                                                                                                                                                                                                                                                                                                                                                                                                                                                                                                                                                                                                                                                                                                                                                                                                                                                                                                                                                                                                                                                                                                                                                                                                                                                                                                                                                                                                                                                                                                                                                                                                                                                                                                                                                                                                                                                                                                                                                                                                                                                                                                                                                                                                                                                                                                                                                                                                                                                                                                                                                                                                                                                                                                                                                                                                                                                                                                                                                                                                                                                                                                                                                                                      In the course of investigations on argon, some clue was sought for, which would lead to the selection of one out of the almost innumerable compounds with which chemists are acquainted, with which to attempt to induce argon to combine. A paper by W. F. Hillebrand, “On the Occurrence of Nitrogen in Uraninite, &amp;c.” (‘Bull, of the U. S. Geological Survey,’ No. 78, p. 43), to which M r. Miers kindly directed my attention, gave the desired clue. In spite of Hillebrand’s positive proof that the gas he obtained by boiling various samples of uraninite with weak sulphuric acid was nitrogen (p. 55)— such as formation of ammonia on sparking with hydrogen, analysis of the platinichloride, vacuum-tube spectrum , &amp;c.— I was sceptical enough to doubt that any compound of nitrogen, when boiled with acid, would yield free nitrogen. The result has justified the scepticism.</w:t>
      </w:r>
      <w:r>
        <w:br/>
      </w:r>
      <w:r>
        <w:rPr>
          <w:rStyle w:val="VerbatimChar"/>
        </w:rPr>
        <w:t xml:space="preserve">## 39514                                                                                                                                                                                                                                                                                                                                                                                                                                                                                                                                                                                                                                                                                                                                                                                                                                                                                                                                                                                                                                                                                                                                                                                                                                                                                                                                                                                                                                                                                                                                                                                                                                                                                                                                                                                                                                                                                                                                                                                                                                                                                                                                                                                                                                                                                                                                                                                                                                                                                                                                                                                                                                                                                                                                                                                                                                                                                                                                                                                                                                                                                                                                                                                                                                                                                                                                                                                                                                                                                                                                                                                                                                                                                                                                                                                                                                                                                                                                                                                                                                                                                                                                                                                                                                                                                                                                                                                                                                                                                                                                                                                                                                                                                                                                                                                                                                                                                                                                                                                                                                                                                                                                                                                                                                                                                                                                                                                                                                                                                                                                                                                                                                                                                                                                                                                                                                                                                                                                      We present mid-infrared observations with the Spitzer Space Telescope of the nearby Type II-P supernova SN 2004dj at epochs of 89-129 days. We have obtained the first mid-IR spectra of any supernova apart from SN 1987A. A prominent [Ni II] 6.64 μm line is observed, from which we deduce that the mass of stable nickel must be at least 2.2 × 10-4 M☉. We also observe the red wing of the CO fundamental band. We relate our findings to possible progenitors and favor an evolved star, most likely a red supergiant, with a probable initial mass between ~10 and 15 M☉.</w:t>
      </w:r>
      <w:r>
        <w:br/>
      </w:r>
      <w:r>
        <w:rPr>
          <w:rStyle w:val="VerbatimChar"/>
        </w:rPr>
        <w:t xml:space="preserve">## 39517                                                                                                                                                                                                                                                                                                                                                                                                                                                                                                                                                                                                                                                                                                                                                                                                                                                                                                                                                                                                                                                                                                                                                                                                                                                                                                                                                                                                                                                                                                                                                                                                                                                                                                                                                                                                                                                                                                                                                                                                                                                                                                                                                                                                                                                                                                                                                                                                                                                                                                                                                                                                                                                                                                                                                                                                                                                                                                                                                                                                                                                                                                                                                                                                                                                                                                                                                                                                                                                                                                                                                                                                                                                                                                                                                                                                                                                                                                                                                                                                                                                                                                                                                                                                                                                                                                                                                                                                                                                                                                                                                                                                                                                                                                                                                                                                                                                                                                                                                                                                                                                                                                                                                                                                                   We have detected low-amplitude radial-velocity variations in two stars, USNO-B1.0 1219‐ 0005465 (GSC 02265‐00107 = WASP‐1) and USNO-B1.0 0964‐0543604 (GSC 00522‐ 01199 = WASP‐2). Both stars were identified as being likely host stars of transiting exoplanets in the 2004 SuperWASP wide-field transit survey. Using the newly commissioned radial-velocity spectrograph SOPHIE at the Observatoire de Haute-Provence, we found that both objects exhibit reflex orbital radial-velocity variations with amplitudes characteristic of planetary-mass companions and in-phase with the photometric orbits. Line-bisector studies rule out faint blended binaries as the cause of either the radial-velocity variations or the transits. We perform preliminary spectral analyses of the host stars, which together with their radialvelocity variations and fits to the transit light curves yield estimates of the planetary masses and radii. WASP-1b and WASP-2b have orbital periods of 2.52 and 2.15 d, respectively. Given mass estimates for their F7V and K1V primaries, we derive planet masses 0.80‐0.98 and 0.81‐ 0.95 times that of Jupiter, respectively. WASP-1b appears to have an inflated radius of at least 1.33 RJup, whereas WASP-2b has a radius in the range 0.65‐1.26 RJup.</w:t>
      </w:r>
      <w:r>
        <w:br/>
      </w:r>
      <w:r>
        <w:rPr>
          <w:rStyle w:val="VerbatimChar"/>
        </w:rPr>
        <w:t xml:space="preserve">## 39531                                                                                                                                                                                                                                                                                                                                                                                                                                                                                                                                                                                                                                                                                                                                                                                                                                                                                                                                                                                                                                                                                                                                                                                                                                                                                                                                                                                                                                                                                                                                                                                                                                                                                                                                                                                                                                                                                                                                                                                                                                                                                                                                                                                                                                                                                                                                                                                                                                                                                                                                                                                                                                                                                                                                                                                                                                                                                                                                                                                                                                                                                                                                                                                                                                                                                                                                                                                                                                                                                                                                                                                                                                                                                                                                                                                                                                                                                                                                                                                                                                                                                                                                                                                                                                                                                                                                                                                                                                                                                                                                                                                                                                                                                                                                                                                                                                                                                                                                                                                                                                                                                                                                                                                                                                                                                                                                                                                                                                                                                                                                                                                                                   Hard X-ray (HXR) spectroscopy is the most direct method of diagnosing energetic electrons in solar flares. Here we present a technique that allows us to use a single HXR spectrum to determine an effectively stereoscopic electron energy distribution. Considering the Sun's surface to act as a "Compton mirror" allows us to look at emitting electrons also from behind the source, providing vital information on downward-propagating particles. Using this technique we determine simultaneously the electron spectra of downward- and upward-directed electrons for two solar flares observed by the Ramaty High Energy Solar Spectroscopic Imager (RHESSI). The results reveal surprisingly near-isotropic electron distributions, which contrast strongly with the expectations from the standard model that invokes strong downward beaming, including a collisional thick-target model.</w:t>
      </w:r>
      <w:r>
        <w:br/>
      </w:r>
      <w:r>
        <w:rPr>
          <w:rStyle w:val="VerbatimChar"/>
        </w:rPr>
        <w:t xml:space="preserve">## 39534                                                                                                                                                                                                                                                                                                                                                                                                                                                                                                                                                                                                                                                                                                                                                                                                                                                                                                                                                                                                                                                                                                                                                                                                                                                                                                                                                                                                                                                                                                                                                                                                                                                                                                                                                                                                                                                                                                                                                                                                                                                                                                                                                                                                                                                                                                                                                                                                                                                                                                                                                                                                                                                                                                                                                                                                                                                                                                                                                                                                                                                                                                                                                                                                                                                                                                                                                                                                                                                                                                                                                                                                                                                                                                                                                                                                                                                                                                                                                                                                                                                                                                                                                                                                                                                                                                                                                                                                                                                                                                                                                                                                                                                                                                                                                                                                                                                                                                                                                                                                                                                                                                                                                                                                                                                                              Both coronal holes and active regions are source regions of the solar wind. The distribution of these coronal structures across both space and time is well known, but it is unclear how much each source contributes to the solar wind. In this study we use photospheric magnetic field maps observed over the past four solar cycles to estimate what fraction of magnetic open solar flux is rooted in active regions, a proxy for the fraction of all solar wind originating in active regions. We find that the fractional contribution of active regions to the solar wind varies between 30% to 80% at any one time during solar maximum and is negligible at solar minimum, showing a strong correlation with sunspot number. While active regions are typically confined to latitudes ±30◦ in the corona, the solar wind they produce can reach latitudes up to ±60◦. Their fractional contribution to the solar wind also correlates with coronal mass ejection rate, and is highly variable, changing by ±20% on monthly timescales within individual solar maxima. We speculate that these variations could be driven by coronal mass ejections causing reconfigurations of coronal magnetic field on sub-monthly timescales.</w:t>
      </w:r>
      <w:r>
        <w:br/>
      </w:r>
      <w:r>
        <w:rPr>
          <w:rStyle w:val="VerbatimChar"/>
        </w:rPr>
        <w:t xml:space="preserve">## 39536                                                                                                                                                                                                                                                                                                                                                                                                                                                                                                                                                                                                                                                                                                                                                                                                                                                                                                                                                                                                                                                                                                                                                                                                                                                                                                                                                                                                                                                                                                                                                                                                                                                                                                                                                                                                                                                                                                                                                                                                                                                                                                                                                                                                                                                                                                                                                                                                                                                                                                                                                                                                                                                                                                                                                                                                                                                                                                                                                                                                                                                                                                                                                                                                                                                                                                                                                                                                                                                                                                                                                                                                                                                                                                                                                                                                                                                                                                                                                                                                                                                                                                                                                                                                                                                                                                                                                                                                                                                                                                                                                                                                                                                                                                                                                                                                                                                                                                                                                                                                                                                                                                                                                                                                                                                                                                                                                                                                                                          We use numerical simulations to examine the substructure within galactic and cluster mass halos that form within a hierarchical universe. Clusters are easily reproduced with a steep mass spectrum of thousands of substructure clumps that closely matches the observations. However, the survival of dark matter substructure also occurs on galactic scales, leading to the remarkable result that galaxy halos appear as scaled versions of galaxy clusters. The model predicts that the virialized extent of the Milky Way's halo should contain about 500 satellites with circular velocities larger than the Draco and Ursa Minor systems, i.e., bound masses 108 M☉ and tidally limited sizes 1 kpc. The substructure clumps are on orbits that take a large fraction of them through the stellar disk, leading to significant resonant and impulsive heating. Their abundance and singular density profiles have important implications for the existence of old thin disks, cold stellar streams, gravitational lensing, and indirect/direct detection experiments.</w:t>
      </w:r>
      <w:r>
        <w:br/>
      </w:r>
      <w:r>
        <w:rPr>
          <w:rStyle w:val="VerbatimChar"/>
        </w:rPr>
        <w:t xml:space="preserve">## 39545                                                                                                                                                                                                                                                                                                                                                                                                                                                                                                                                                                                                                                                                                                                                                                                                                                                                                                                                                                                                                                                                                                                                                                                                                                                                                                                                                                                                                                                                                                                                                                                                                                                                                                                                                                                                                                                                                                                                                                                                                                                                                                                                                                                                                                                                                                                                                                                                                                                                                                                                                                                                                                                                                                                                                                                                                                                                                                                                                                                                                                                                                                                                                                                                                                                                                                                                                                                                                                                                                                                                                                                                                                                                                                                                                                                                                                                                                                                                                                                                                                                                                                                                                                                                                    In order to understand the formation mechanism of the discs around Be stars, it is imperative to have a good overview of both the differences and similarities between normal B stars and the Be stars. In this paper, we address binarity of the stars. In particular, we investigate a previous report that there may be a large population of subarcsec companions to Be stars. These had hitherto not been detected due to a combination of a limited dynamic range and spatial resolution in previous studies. We present the first systematic, comparative imaging study of the binary properties of matched samples of B and Be stars observed using the same equipment. We obtained high angular resolution (0.07―0.1 arcsec) K-band adaptive optics data of 40 B stars and 39 Be stars. The separations that can be probed range from 0.1 to 8 arcsec (corresponding to 20-1000 au), and magnitude differences up to 10 mag can in principle be covered. After excluding a few visual binaries that are located in regions of high stellar density, we detect 11 binaries out of 37 Be targets (corresponding to a binary fraction of 30 ± 8 per cent) and 10 binaries out of 36 B targets (29 ± 8 per cent). Further tests demonstrate that the B and Be binary systems are not only similar in frequency but also remarkably similar in terms of binary separations, flux differences and mass ratios. The minimum physical separations probed in this study are of order 20 au, which, combined with the similar binary fractions, indicates that any hypotheses invoking binary companions as responsible for the formation of a disc need the companions to be closer than 20 au. Close companions are known to affect the circumstellar discs of Be stars, but as not all Be stars have been found to be close binaries, the data suggest that binarity cannot be responsible for the Be phenomenon in all Be stars. Finally, the similarities of the binary parameters themselves also shed light on the Be formation mechanism. They strongly suggest that the initial conditions that gave rise to B and Be star formation must, to all intents and purposes, be similar. This in turn indicates that the Be phenomenon is not the result of a different star formation mechanism.</w:t>
      </w:r>
      <w:r>
        <w:br/>
      </w:r>
      <w:r>
        <w:rPr>
          <w:rStyle w:val="VerbatimChar"/>
        </w:rPr>
        <w:t xml:space="preserve">## 39560                                                                                                                                                                                                                                                                                                                                                                                                                                                                                                                                                                                                                                                                                                                                                                                                                                                                                                                                                                                                                                                                                                                                                                                                                                                                                                                                                                                                                                                                                                                                                                                                                                                                                                                                                                                                                                                                                                                                                                                                                                                                                                                                                                                                                                                                                                                                                                                                                                                                                                                                                                                                                                                                                                                                                                                                                                                                                                                                                                                                                                                                                                                                                                                                                                                                                                                                                                                                                                                                                                                                                                                                                                                                                                                                                                                                                                                                                                                                                                                                                                                                                                                                                                                                                                                                                                                                                                                                                                                                                                                                                                                                                                                                                                                                The spectral-energy distributions of galactic black holes in the low/hard state and of low-luminosity active galactic nuclei (AGNs) possess many common features, the most prominent being: compact, flat- (or inverted-)spectrum radio cores with high brightness temperatures; excess red and infrared emission, often correlated with the radio flux; an extremely weak (or absent) quasi-thermal hump and a hard-X-ray power-law with high-energy cut-off. These sources are thought to be accreting at low rates, and advection- (or convection-)dominated accretion flows are usually considered the best candidates to explain them. Here we present an alternative possibility, involving strong, unbound, magnetic coronae generated by geometrically thin, optically thick accretion discs at low accretion rates. First we show that, if angular momentum transport in the disc is due to magnetic turbulent stresses, the magnetic energy density and effective viscous stresses inside the disc are proportional to the geometric mean of the total (gas plus radiation) and gas pressure. Therefore the corona is less powerful in a radiation-pressure dominated disc, and the relative fraction of the power liberated in the corona increases as the accretion rate decreases. Furthermore, we discuss why energetically dominant coronae are ideal sites for launching powerful jets/outflows, both MHD- and thermally driven. In analysing the spectral properties of such coronal-outflow dominated accretion discs, we reach the important conclusion that if the jet/outflow is, as is likely, radiatively inefficient, then so is the source overall, even without advection of energy into the black hole being relevant for the dynamics of the accretion flow.</w:t>
      </w:r>
      <w:r>
        <w:br/>
      </w:r>
      <w:r>
        <w:rPr>
          <w:rStyle w:val="VerbatimChar"/>
        </w:rPr>
        <w:t xml:space="preserve">## 39563                                                                                                                                                                                                                                                                                                                                                                                                                                                                                                                                                                                                                                                                                                                                                                                                                                                                                                                                                                                                                                                                                                                                                                                                                                                                                                                                                                                                                                                                                                                                                                                                                                                                                                                                                                                                                                                                                                                                                                                                                                                                                                                                                                                                                                                                                                                                                                                                                                                                                                                                                                                                                                                                                                                                                                                                                                                                                                                                                                                                                                                                                                                                                                                                                                                                                                                                                                                                                                                                                                                                                                                                                                                                                                                                                                                                                                                                                                                                                                                                                                                                                                                                                                                                                                                                                                                                                                                                                                                                                                                                                                                                                                                                                                                                                                                                                                                                                                                                                                                                                                                                                                                                                                             We use a deep XMM-Newton Reflection Grating Spectrometer observation to examine the X-ray emission from the core of the Centaurus cluster of galaxies. We clearly detect Fe XVII emission at four separate wavelengths, indicating the presence of cool X-ray emitting gas in the core of the cluster. Fe ions from Fe XVII to xxiv are observed. The ratio of the Fe xvii 17.1 A lines to 15.0 A line and limits on O VII emission indicate a lowest detected temperature in the emitting region of 0.3 to 0.45 keV (3.5 to 5.2 x 10 6 K). The cluster also exhibits strong N VII emission, making it apparent that the N abundance is supersolar in its very central regions. Comparison of the strength of the Fe XVII lines with a solar metallicity cooling flow model in the inner 17 kpc radius gives mass deposition rates in the absence of heating of 1.6-3 M ⊙ yr -1 . Spectral fitting implies an upper limit of 0.8 M ⊙ yr -1 below 0.4 keV, 4 M ⊙ yr -1 below 0.8 keV and 8 M ⊙ yr -1 below 1.6 keV. The cluster contains X-ray emitting gas over at least the range of 0.35 to 3.7 keV, a factor of more than 10 in temperature. We find that the best-fitting metallicity of the cooler components is smaller than the hotter ones, confirming that the apparent metallicity does decline within the inner 1 arcmin radius.</w:t>
      </w:r>
      <w:r>
        <w:br/>
      </w:r>
      <w:r>
        <w:rPr>
          <w:rStyle w:val="VerbatimChar"/>
        </w:rPr>
        <w:t xml:space="preserve">## 39621                                                                                                                                                                                                                                                                                                                                                                                                                                                                                                                                                                                                                                                                                                                                                                                                                                                                                                                                                                                                                                                                                                                                                                                                                                                                                                                                                                                                                                                                                                                                                                                                                                                                                                                                                                                                                                                                                                                                                                                                                                                                                                                                                                                                                                                                                                                                                                                                                                                                                                                                                                                                                                                                                                                                                                                                                                                                                                                                                                                                                                                                                                                                                                                                                                                                                                                                                                                                                                                                                                                                                                                                                                                                                                                                                                                                                                                                                                                                                                                                                                                                                                                                                                                                                                                                                                                                                                                                                                                          We compare two temporal properties of classical double radio sources: (1) radiative lifetimes of synchrotron-emitting particles and (2) dynamical source ages. We discuss how these can be quite discrepant from one another, rendering use of the traditional spectral aging method inappropriate: we contend that spectral ages give meaningful estimates of dynamical ages only when these ages are 107 yr. In juxtaposing the fleeting radiative lifetimes with source ages that are significantly longer, a refinement of the paradigm for radio source evolution is required. We move beyond the traditional bulk backflow picture and consider alternative means of the transport of high Lorentz factor (γ) particles, which are particularly relevant within the lobes of low-luminosity classical double radio sources. The changing spectra along lobes are explained, not predominantly by synchrotron aging but by gentle gradients in a magnetic field frozen into a low-γ matrix that illuminates an energy distribution of particles, N(γ), controlled largely by classical synchrotron loss in the high magnetic field of the hot spot. A model of a magnetic field whose strength decreases with increasing distance from the hot spot and in so doing becomes increasingly different from the equipartition value in the head of the lobe is substantiated by constraints from different types of inverse Compton scattered X-rays. The energy in the particles is an order of magnitude higher than that inferred from the minimum energy estimate, implying that the jet power is of the same order as the accretion luminosity produced by the quasar central engine. This refined paradigm points to a resolution of the 1994 findings of Rudnick et al. and Katz-Stone &amp; Rudnick that both the Jaffe-Perola and Kardashev-Pacholczyk model spectra are invariably poor descriptions of the curved spectral shape of lobe emission and, indeed, that for Cygnus A all regions of the lobes are characterized by a "universal spectrum."</w:t>
      </w:r>
      <w:r>
        <w:br/>
      </w:r>
      <w:r>
        <w:rPr>
          <w:rStyle w:val="VerbatimChar"/>
        </w:rPr>
        <w:t xml:space="preserve">## 39626                                                                                                                                                                                                                                                                                                                                                                                                                                                                                                                                                                                                                                                                                                                                                                                                                                                                                                                                                                                                                                                                                                                                                                                                                                                                                                                                                                                                                                                                                                                                                                                                                                                                                                                                                                                                                                                                                                                                                                                                                                                                                                                                                                                                                                                                                                                                                                                                                                                                                                                                                                                                                                                                                                                                                                                                                                                                                                                                                                                                                                                                                                                                                                                                                                                                                                                                                                                                                                                                                                                                                                                                                                                                                                                                                                                                                                                                                                                                                                                                                                                                                                                                                                                                                                                                                                                                                                                                                                                                                                                                                                                                                                                                                                                                                                                                                                                                                                                                                                                                                                                                                                                                                                                                                                                                                                                                                                                                                                                                                                                                                                                                                                                                                                                                                                                                                                                                              Astrophysical fluid bodies that orbit close to one another induce tidal distortions and flows that are subject to dissipative processes. The spin and orbital motions undergo a coupled evolution over astronomical timescales, which is relevant for many types of binary star, short-period extrasolar planetary systems, and the satellites of the giant planets in the Solar System. I review the principal mechanisms that have been discussed for tidal dissipation in stars and giant planets in both linear and nonlinear regimes. I also compare the expectations based on theoretical models with recent observational findings.</w:t>
      </w:r>
      <w:r>
        <w:br/>
      </w:r>
      <w:r>
        <w:rPr>
          <w:rStyle w:val="VerbatimChar"/>
        </w:rPr>
        <w:t xml:space="preserve">## 39649                                                                                                                                                                                                                                                                                                                                                                                                                                                                                                                                                                                                                                                                                                                                                                                                                                                                                                                                                                                                                                                                                                                                                                                                                                                                                                                                                                                                                                                                                                                                                                                                                                                                                                                                                                                                                                                                                                                                                                                                                                                                                                                                                                                                                                                                                                                                                                                                                                                                                                                                                                                                                                                                                                                                                                                                                                                                                                                                                                                                                                                                                                                                                                                                                                                                                                                                                                                                                                                                                                                                                                                                                                                                                                                                                                                                                                                                                                                                                                                                                                                                                                                                                                                                                                                                                                                                                                                                                                                                                                                                                                                                                                                                                                         We present the results of high time resolution UV spectroscopy and simultaneous high-speed UBVR photometry of AE Aqr. The UV spectra were obtained with the Faint Object Spectrograph aboard the Hubble Space Telescope (HST), and the photometry was carried out with the 82 sec telescope at McDonald Observatory. Our study focuses on the coherent 33 sceond oscillations, whose amplitude is found to be very large in the UV (40% of the mean quiescent level). The mean pulse profile has two broad unequal peaks spaced by half an oscillation cycle. The pulse profiles in the UV and optical bands appear quite similar in shape, with no discernible shifts. The orbital delay curve of the UV pulses establishes the white dwarf as their origin. The (UV+optical) spectrum of the pulsations is well described by a white dwarf atmosphere model with a temperature of about 26,000 K. We find no oscillations in the UV emission-line fluxes, nor in their velocities, down to a limit of 800 km/s. Based on the properties of the UV and optical pulsations we suggest that they originate in the X-ray heated magnetic polar caps of the white dwarf. Under this assumption we produce maximum entropy maps of the brightness distribution of the white dwarf surface. Using this model we are able to reproduce the observed mean pulse profile and interpret fluctuations in the oscillation amplitude as small fluctuations in the accretion rate. We find that the amplitudes and profiles of the pulses are not strongly affectd by the large aperiodic flares exhibited by the system. This suggests that the large flares are not related to the process of depositing material onto the white dwarf and argues against models that place their origin at the white dwarf magnetosphere.</w:t>
      </w:r>
      <w:r>
        <w:br/>
      </w:r>
      <w:r>
        <w:rPr>
          <w:rStyle w:val="VerbatimChar"/>
        </w:rPr>
        <w:t xml:space="preserve">## 39651                                                                                                                                                                                                                                                                                                                                                                                                                                                                                                                                                                                                                                                                                                                                                                                                                                                                                                                                                                                                                                                                                                                                                                                                                                                                                                                                                                                                                                                                                                                                                                                                                                                                                                                                                                                                                                                                                                                                                                                                                                                                                                                                                                                                                                                                                                                                                                                                                                                                                                                                                                                                                                                                                                                                                                                                                                                                                                                                                                                                                                                                                                                                                                                                                                                                                                                                                                                                                                                                                                                                                                                                                                                                                                                                                                                                                                                                                                                                                                                                                                                                                                                                                                                                                                                                                                                                                                                                                                                                                                                                                                                                                                                                                                                                                                                                                                                    During the formation and evolution of the Solar System, significant numbers of cometary and asteroidal bodies were ejected into interstellar space1,2. It is reasonable to expect that the same happened for planetary systems other than our own. Detection of such interstellar objects would allow us to probe the planetesimal formation processes around other stars, possibly together with the effects of long-term exposure to the interstellar medium. 1I/2017 U1 ‘Oumuamua is the first known interstellar object, discovered by the Pan-STARRS1 telescope in October 2017 (ref. 3). The discovery epoch photometry implies a highly elongated body with radii of ~ 200 × 20 m when a comet-like geometric albedo of 0.04 is assumed. The observable interstellar object population is expected to be dominated by comet-like bodies in agreement with our spectra, yet the reported inactivity of 'Oumuamua implies a lack of surface ice. Here, we report spectroscopic characterization of ‘Oumuamua, finding it to be variable with time but similar to organically rich surfaces found in the outer Solar System. We show that this is consistent with predictions of an insulating mantle produced by long-term cosmic ray exposure4. An internal icy composition cannot therefore be ruled out by the lack of activity, even though ‘Oumuamua passed within 0.25 au of the Sun.Visible and near-infrared spectra of the interstellar object ‘Oumuamua indicate the presence of inhomogeneities in surface composition, which are dominated by organic-rich material after long-term exposure to cosmic rays. An ice-rich interior is not ruled out.</w:t>
      </w:r>
      <w:r>
        <w:br/>
      </w:r>
      <w:r>
        <w:rPr>
          <w:rStyle w:val="VerbatimChar"/>
        </w:rPr>
        <w:t xml:space="preserve">## 39683                                                                                                                                                                                                                                                                                                                                                                                                                                                                                                                                                                                                                                                                                                                                                                                                                                                                                                                                                                                                                                                                                                                                                                                                                                                                                                                                                                                                                                                                                                                                                                                                                                                                                                                                                                                                                                                                                                                                                                                                                                                                                                                                                                                                                                                                                                                                                                                                                                                                                                                                                                                                                                                                                                                                                                                                                                                                                                                                                                                                                                                                                                                                                                                                                                                                                                                                                                                                                                                                                                                                                                                                                                                                                                                                                                                                                                                                                                                                                                                                                                                                                                                                                                                                                                                                                                                                                                                                                                                                                                                                                                                                                                                                                                         We present the results of high time resolution UV spectroscopy and simultaneous high-speed UBVR photometry of AE Aqr. The UV spectra were obtained with the Faint Object Spectrograph aboard the Hubble Space Telescope (HST), and the photometry was carried out with the 82 sec telescope at McDonald Observatory. Our study focuses on the coherent 33 sceond oscillations, whose amplitude is found to be very large in the UV (40% of the mean quiescent level). The mean pulse profile has two broad unequal peaks spaced by half an oscillation cycle. The pulse profiles in the UV and optical bands appear quite similar in shape, with no discernible shifts. The orbital delay curve of the UV pulses establishes the white dwarf as their origin. The (UV+optical) spectrum of the pulsations is well described by a white dwarf atmosphere model with a temperature of about 26,000 K. We find no oscillations in the UV emission-line fluxes, nor in their velocities, down to a limit of 800 km/s. Based on the properties of the UV and optical pulsations we suggest that they originate in the X-ray heated magnetic polar caps of the white dwarf. Under this assumption we produce maximum entropy maps of the brightness distribution of the white dwarf surface. Using this model we are able to reproduce the observed mean pulse profile and interpret fluctuations in the oscillation amplitude as small fluctuations in the accretion rate. We find that the amplitudes and profiles of the pulses are not strongly affectd by the large aperiodic flares exhibited by the system. This suggests that the large flares are not related to the process of depositing material onto the white dwarf and argues against models that place their origin at the white dwarf magnetosphere.</w:t>
      </w:r>
      <w:r>
        <w:br/>
      </w:r>
      <w:r>
        <w:rPr>
          <w:rStyle w:val="VerbatimChar"/>
        </w:rPr>
        <w:t xml:space="preserve">## 39687                                                                                                                                                                                                                                                                                                                                                                                                                                                                                                                                                                                                                                                                                                                                                                                                                                                                                                                                                                                                                                                                                                                                                                                                                                                                                                                                                                                                                                                                                                                                                                                                                                                                                                                                                                                                                                                                                                                                                                                                                                                                                                                                                                                                                                                                                                                                                                                                                                                                                                                                                                                                                                                                                                                                                                                                                                                                                                                                                                                                                                                                                                                                                                                                                                                                                                                                                                                                                                                                                                                                                                                                                                                                                                                                                                                                                                                                                                                                                                                                                                                                                                                                                   The protoplanetary disks seen around Herbig Ae stars eventually dissipate leaving just a tenuous debris disk, comprised of planetesimals and the dust derived from them, as well as possibly gas and planets. This paper uses the properties of the youngest (10–20 Myr) A star debris disks to consider the transition from protoplanetary to debris disk. It is argued that the physical distinction between these two classes should rest on the presence of primordial gas in sufficient quantities to dominate the motion of small dust grains (rather than on the secondary nature of the dust or its level of stirring). This motivates an observational classification based on the dust emission spectrum which is empirically defined so that A star debris disks require fractional excesses &lt;3 at 12 μm and &lt;2000 at 70 μm. We also propose that a useful hypothesis to test is that the planet and planetesimal systems seen on the main sequence are already in place during the protoplanetary disk phase, but are obscured or overwhelmed by the rest of the disk. This may be only weakly true if the architecture of the planetary system continues to change until frozen at the epoch of disk dispersal, or completely false if planets and planetesimals form during the relatively short dispersal phase. Five steps in the transition are discussed: (i) the well-known carving of an inner hole to form a transition disk; (ii) depletion of mm-sized dust in the outer disk, where it is noted that it is of critical importance to ascertain whether this mass ends up in larger planetesimals or is collisionally depleted; (iii) final clearing of inner regions, where it is noted that multiple debris-like mechanisms exist to replenish moderate levels of hot dust at later phases, and that these likely also operate in protoplanetary disks; (iv) disappearance of the gas, noting the recent discoveries of both primordial and secondary gas in debris disks which highlight our ignorance in this area and its impending enlightenment by ALMA; (v) formation of ring-like structure of planetesimals, noting that these are shaped by interactions with planets, and that the location of the planetesimals in protoplanetary disks may be unrelated to that of dust concentrations therein that are set by gas interactions.</w:t>
      </w:r>
      <w:r>
        <w:br/>
      </w:r>
      <w:r>
        <w:rPr>
          <w:rStyle w:val="VerbatimChar"/>
        </w:rPr>
        <w:t xml:space="preserve">## 39688                                                                                                                                                                                                                                                                                                                                                                                                                                                                                                                                                                                                                                                                                                                                                                                                                                                                                                                                                                                                                                                                                                                                                                                                                                                                                                                                                                                                                                                                                                                                                                                                                                                                                                                                                                                                                                                                                                                                                                                                                                                                                                                                                                                                                                                                                                                                                                                                                                                                                                                                                                                                                                                                                                                                                                                                                                                                                                                                                                                                                                                                                                                                                                                                                                                                                                                                                                                                                                                                                                                                                                                                                                                                                                                                                                                                                                                                                                                                                                                                                                                                                                                                                                                                                                                                                                                                                                                                                                                                                                                                                                                                                                                                                                                                                                                            We present a Herschel far-infrared study towards the rich massive starforming complex G305, utilising PACS 70, 160µm and SPIRE 250, 350, and 500µm observations from the Hi-GAL survey of the Galactic plane. The focus of this study is to identify the embedded massive star-forming population within G305, by combining far-infrared data with radio continuum, H2O maser, methanol maser, MIPS, and Red MSX Source survey data available from previous studies. By applying a frequentist technique we are able to identify a sample of the most likely associations within our multi-wavelength dataset, that can then be identified from the derived properties obtained from fitted spectral energy distributions (SEDs). By SED modelling using both a simple modified blackbody and fitting to a comprehensive grid of model SEDs, some 16 candidate associations are identified as embedded massive star-forming regions. We derive a two-selection colour criterion from this sample of log(F70/F500)&gt; 1 and log(F160/F350)&gt; 1.6 to identify an additional 31 embedded massive star candidates with no associated star-formation tracers. Using this result we can build a picture of the present day star-formation of the complex, and by extrapolating an initial mass function, suggest a current population of � 2 × 10 4 young stellar objects (YSOs) present, corresponding to a star formation rate (SFR) of 0.01-0.02 M⊙ yr −1 . Comparing this resolved star formation rate, to extragalactic star formation rate tracers (based on the Kennicutt-Schmidt relation), we find the star formation activity is underestimated by a factor of &gt;2 in comparison to the SFR derived from the YSO population.</w:t>
      </w:r>
      <w:r>
        <w:br/>
      </w:r>
      <w:r>
        <w:rPr>
          <w:rStyle w:val="VerbatimChar"/>
        </w:rPr>
        <w:t xml:space="preserve">## 39697                                                                                                                                                                                                                                                                                                                                                                                                                                                                                                                                                                                                                                                                                                                                                                                                                                                                                                                                                                                                                                                                                                                                                                                                                                                                                                                                                                                                                                                                                                                                                                                                                                                                                                                                                                                                                                                                                                                                                                                                                                                                                                                                                                                                                                                                                                                                                                                                                                                                                                                                                                                                                                                                                                                                                                                                                                                                                                                                                                                                                                                                                                                                                                                                                                                                                                                                                                                                                                                                                                                                                                                                                                                                                                                                                                                                                                                                                                                                                                                                                                                                                                                                                                                                                                                                                                                                                                                                                                                                                                                                                                                                                                                                                                                                                                                                                                                                                                                                                     Interaction with the Interstellar Medium (ISM) cannot be ignored in understanding planetary nebula (PN) evolution and shaping. In an effort to understand the range of shapes observed in the outer envelopes of PNe, we have run a comprehensive set of three-dimensional hydrodynamic simulations, from the beginning of the asymptotic giant branch (AGB) superwind phase until the end of the post–AGB/PN phase. A ’triple-wind’ model is used, including a slow AGB wind, fast post–AGB wind and third wind reflecting the linear movement through the ISM. A wide range of stellar velocities, mass-loss rates and ISM densities have been considered. We find ISM interaction strongly affects outer PN structures, with the dominant shaping occuring during the AGB phase. The simulations predict four stages of PN– ISM interaction whereby the PN is initially unaffected (1), then limb-brightened in the direction of motion (2), then distorted with the star moving away from the geometric centre (3) and finally so distorted that the object is no longer recognisable as a PN and may not be classed as such (4). Parsec-size shells around PN are predicted to be common. The structure and brightness of ancient PNe is largely determined by the ISM interaction, caused by rebrightening during the second stage; this effect may address the current discrepancies in Galactic PN abundance. The majority of PNe will have tail structures. Evidence for strong interaction is found for all known planetary nebulae in globular clusters.</w:t>
      </w:r>
      <w:r>
        <w:br/>
      </w:r>
      <w:r>
        <w:rPr>
          <w:rStyle w:val="VerbatimChar"/>
        </w:rPr>
        <w:t xml:space="preserve">## 39700                                                                                                                                                                                                                                                                                                                                                                                                                                                                                                                                                                                                                                                                                                                                                                                                                                                                                                                                                                                                                                                                                                                                                                                                                                                                                                                                                                                                                                                                                                                                                                                                                                                                                                                                                                                                                                                                                                                                                                                                                                                                                                                                                                                                                                                                                                                                                                                                                                                                                                                                                                                                                                                                                                                                                                                                                                                                                                                                                                                                                                                                                                                                                                                                                                                                                                                                                                                                                                                                                                                                                                                                                                                                                                                                                                                                                                                                                                                                                                                                                                                                                                                                                                                                                                                                                                                                                                                                                                                                                                                                                                Most of our knowledge of extrasolar planets rests on precise radial-velocity measurements, either for direct detection or for confirmation of the planetary origin of photometric transit signals. This has limited our exploration of the parameter space of exoplanet hosts to solar- and later-type, sharp-lined stars. Here we extend the realm of stars with known planetary companions to include hot, fast-rotating stars. Planet-like transits have previously been reported in the light curve obtained by the SuperWASP survey of the A5 star HD 15082 (WASP–33; V= 8.3, v sin i= 86 km s−1). Here we report further photometry and time-series spectroscopy through three separate transits, which we use to confirm the existence of a gas-giant planet with an orbital period of 1.22 d in orbit around HD 15082. From the photometry and the properties of the planet signal travelling through the spectral line profiles during the transit, we directly derive the size of the planet, the inclination and obliquity of its orbital plane and its retrograde orbital motion relative to the spin of the star. This kind of analysis opens the way to studying the formation of planets around a whole new class of young, early-type stars, hence under different physical conditions and generally in an earlier stage of formation than in sharp-lined late-type stars. The reflex orbital motion of the star caused by the transiting planet is small, yielding an upper mass limit of 4.1 MJupiter on the planet. We also find evidence of a third body of substellar mass in the system, which may explain the unusual orbit of the transiting planet. In HD 15082, the stellar line profiles also show evidence of non-radial pulsations, clearly distinct from the planetary transit signal. This raises the intriguing possibility that tides raised by the close-in planet may excite or amplify the pulsations in such stars.</w:t>
      </w:r>
      <w:r>
        <w:br/>
      </w:r>
      <w:r>
        <w:rPr>
          <w:rStyle w:val="VerbatimChar"/>
        </w:rPr>
        <w:t xml:space="preserve">## 39701                                                                                                                                                                                                                                                                                                                                                                                                                                                                                                                                                                                                                                                                                                                                                                                                                                                                                                                                                                                                                                                                                                                                                                                                                                                                                                                                                                                                                                                                                                                                                                                                                                                                                                                                                                                                                                                                                                                                                                                                                                                                                                                                                                                                                                                                                                                                                                                                                                                                                                                                                                                                                                                                                                                                                                                                                                                                                                                                                                                                                                                                                                                                                                                                                                                                                                                                                                                                                                                                                                                                                                                                                                                                                                                                                                                                                                                                                                                                                                                                                                                                                                                                                                                                                                                                                                                                                                                                                                                                                                                                                                                                                                                                                                                                                                                                                                                                                                                                                                                                                                                                                                                                                                                                                                                                                                                                                                             L. Mestel (Sussex) described some continuing work on the axisymmetric magnetosphere, involving a model with return flow of charges to the polar caps. Taking the Goldreich-Julian space-charge distribution as a starting point, with a negatively charged polar region (a B, &gt; 0), the model involves a slow outflow of electrons from the inner part of the polar cap and return of the same electrons a t slightly lower latitudes around the pole. The motion of these electrons follows magnetic field lines out to the light cylinder, where the continuation of field line following would produce infinite energies. At this stage, the electrons cease to follow the magnetic field lines and dissipate energy in y radiation, before returning to the star. Poloidal motion of the electrons is at all points &lt;&lt;c, and is controlled by the component El of the electric field parallel to B, which is calculated to act in the opposite sense to that of the centrifugal forces a t the light cylinder. Specific predictions of the model are that: (i) Axisymmetric or near-axisymmetric rotators are primarily y-ray emitters;</w:t>
      </w:r>
      <w:r>
        <w:br/>
      </w:r>
      <w:r>
        <w:rPr>
          <w:rStyle w:val="VerbatimChar"/>
        </w:rPr>
        <w:t xml:space="preserve">## 39703                                                                                                                                                                                                                                                                                                                                                                                                                                                                                                                                                                                                                                                                                                                                                                                                                                                                                                                                                                                                                                                                                                                                                                                                                                                                                                                                                                                                                                                                                                                                                                                                                                                                                                                                                                                                                                                                                                                                                                                                                                                                                                                                                                                                                                                                                                                                                                                                                                                                                                                                                                                                                                                                                                                                                                                                                                                                                                                                                                                                                                                                                                                                                                                                                                                                                                                                                                                                                                                                                                                                                                                                                                                                                                                                                                                                                                                                                                                                                                                                                                                                                                                                                                                                                                                                                                                                                                                                                                                                                                                                                                                                                                                                                                                                                                                                                                                                                                                                                                                                                                                                                                                                                                                                                                                                                                                                                                                                                                                                                                                                                                                                                                                                                                                                                                                                                                                                                                                                                                                                               Recent measurements using the Goddard-University of New Hampshire cosmic-ray telescope on the Pioneer 10 spacecraft have revealed an anomalous spectrum of nitrogen and oxygen nuclei relative to other nuclei such as He and C, in the energy range 3-30 MeV per nucleon. The intensity of nitrogen and oxygen nuclei is enhanced by a factor of up to 20 relative to their abundance in galactic or solar cosmic rays. It is argued that this is most likely a new extrasolar component of cosmic rays.</w:t>
      </w:r>
      <w:r>
        <w:br/>
      </w:r>
      <w:r>
        <w:rPr>
          <w:rStyle w:val="VerbatimChar"/>
        </w:rPr>
        <w:t xml:space="preserve">## 39715                                                                                                                                                                                                                                                                                                                                                                                                                                                                                                                                                                                                                                                                                                                                                                                                                                                                                                                                                                                                                                                                                                                                                                                                                                                                                                                                                                                                                                                                                                                                                                                                                                                                                                                                                                                                                                                                                                                                                                                                                                                                                                                                                                                                                                                                                                                                                                                                                                                                                                                                                                                                                                                                                                                                                                                                                                                                                                                                                                                                                                                                                                                                                                                                                                                                                                                                                                                                                                                                                                                                                                                                                                                                                                                                                                                                                                                                                                                                                                                                                                                                                                                                                                                                                                                                                                                                                                                                                                                                                                                                                                                                                                                                                                                                                                                                                                                                                                                                   Recent three-dimensional, high-resolution simulations of neutron star coalescences are analysed to assess whether short gamma-ray bursts (GRBs) could originate from such encounters. The two most popular modes of energy extraction - namely the annihilation of and magnetohydrodynamic processes - are explored in order to investigate their viability in launching GRBs. We find that annihilation can provide the necessary stresses to drive a highly relativistic expansion. However, unless the outflow is beamed into less than 1 per cent of the solid angle, this mechanism may fail to explain the apparent isotropized energies implied for short GRBs at cosmological distances. We argue that the energetic, neutrino-driven wind that accompanies the merger event will have enough pressure to provide adequate collimation to the -annihilation-driven jet, thereby comfortably satisfying constraints on event rate and apparent luminosity. We also assess magnetic mechanisms to transform the available energy into a GRB. If the central object does not collapse immediately into a black hole, it will be convective and it is expected to act as an effective large scale dynamo, amplifying the seed magnetic fields to a few times 1017 G within a small fraction of a second. The associated spindown time-scale is 0.2 s, coinciding with the typical duration of a short GRB. The efficiencies of the various assessed magnetic processes are high enough to produce isotropized luminosities in excess of 1052 erg s-1 even without beaming. (Less)</w:t>
      </w:r>
      <w:r>
        <w:br/>
      </w:r>
      <w:r>
        <w:rPr>
          <w:rStyle w:val="VerbatimChar"/>
        </w:rPr>
        <w:t xml:space="preserve">## 39722                                                                                                                                                                                                                                                                                                                                                                                                                                                                                                                                                                                                                                                                                                                                                                                                                                                                                                                                                                                                                                                                                                                                                                                                                                                                                                                                                                                                                                                                                                                                                                                                                                                                                                                                                                                                                                                                                                                                                                                                                                                                                                                                                                                                                                                                                                                                                                                                                                                                                                                                                                                                                                                                                                                                                                                                                                                                                                                                                                                                                                                                                                                                                                                                                                                                                                                                                                                                                                                                                                                                                                                                                                                                                                                                                                                                                                                                                                                                                                                                                                                                                                                                                                                                                                                                                                                                                                                                                                                                                                                                                                                                                                                                                                                                                                                                                                                                                                                                                                                                                                                                                                                            ABSTRACT Galaxy colours are determined for two samples of 6C and 3CR radio sources at z ∼ 1,differing by a factor of ∼ 6 in radio power. Corrections are made for emission line contam-ination and the presence of any nuclear point source, and the data analysed as a function ofboth redshift and the radio source properties. The galaxy colours are remarkably similar forthe two populations, and the UV excess evolves with radio source size similarly in both sam-ples, depsite the fact that the alignment effect is more extensive for the more powerful 3CRradio galaxies. These results seem to suggest that the alignment effect at these redshifts doesnot scale strongly with radio power, and is instead more closely dependent on galaxy mass(which is statistically comparable for the two samples). However, it is likely that the presenceof relatively young (∼&lt; several 10 8 years old) stellar populations has considerably contami-nated the K−band ﬂux of these systems, particularly in the case of the mor e powerful 3CRsources, which are ∼ 0.5mag more luminous than the predictions of passive evolution modelsat z ∼ 1. The higher luminosity of the 3CR alignment effect is balanced by emission at longerwavelengths, thereby leading to comparable colours for the two samples.Key words: galaxies: active – galaxies: photometry – galaxies: evolut ion</w:t>
      </w:r>
      <w:r>
        <w:br/>
      </w:r>
      <w:r>
        <w:rPr>
          <w:rStyle w:val="VerbatimChar"/>
        </w:rPr>
        <w:t xml:space="preserve">## 39734                                                                                                                                                                                                                                                                                                                                                                                                                                                                                                                                                                                                                                                                                                                                                                                                                                                                                                                                                                                                                                                                                                                                                                                                                                                                                                                                                                                                                                                                                                                                                                                                                                                                                                                                                                                                                                                                                                                                                                                                                                                                                                                                                                                                                                                                                                                                                                                                                                                                                                                                                                                                                                                                                                                                                                                                                                                                                                                                                                                                                                                                                                                                                                                                                                                                                                                                                                                                                                                                                                                                                                                                                                                                                                                                                                                                                                                                                                                                                                                                                                                                                                                                                                                                                                                                                                                                                                                                                                                                                                                                                                                                                                                                                                                                                                                                                                                                                                                                                                                                              ABSTRA C T We have used a large sample of low-inclination spiral galaxies with radially resolved optical and near-infrared photometry to investigate trends in star formation history with radius as a function of galaxy structural parameters. A maximum-likelihood method was used to match all the available photometry of our sample to the colours predicted by stellar population synthesis models. The use of simplistic star formation histories, uncertainties in the stellar population models and considering the importance of dust all compromise the absolute ages and metallicities derived in this work; however, our conclusions are robust in a relative sense. We find that most spiral galaxies have stellar population gradients, in the sense that their inner regions are older and more metal rich than their outer regions. Our main conclusion is that the surface density of a galaxy drives its star formation history, perhaps through a local density dependence in the star formation law. The mass of a galaxy is a less important parameter; the age of a galaxy is relatively unaffected by its mass; however, the metallicity of galaxies depends on both surface density and mass. This suggests that galaxymass-dependent feedback is an important process in the chemical evolution of galaxies. In addition, there is significant cosmic scatter suggesting that mass and density may not be the only parameters affecting the star formation history of a galaxy.</w:t>
      </w:r>
      <w:r>
        <w:br/>
      </w:r>
      <w:r>
        <w:rPr>
          <w:rStyle w:val="VerbatimChar"/>
        </w:rPr>
        <w:t xml:space="preserve">## 39735                                                                                                                                                                                                                                                                                                                                                                                                                                                                                                                                                                                                                                                                                                                                                                                                                                                                                                                                                                                                                                                                                                                                                                                                                                                                                                                                                                                                                                                                                                                                                                                                                                                                                                                                                                                                                                                                                                                                                                                                                                                                                                                                                                                                                                                                                                                                                                                                                                                                                                                                                                                                                                                                                                                                                                                                                                                                                                                                                                                                                                                                                                                                                                                                                                                                                                                                                                                                                                                                                                                                                                                                                                                                                                                                                                                                                                                                                                                                                                                                                                                                                                                                                                                                                                                                                                                                                                                                                                                                                                                                                                                                                                                                                                                                                                                                                                                                                                                                                                                                              ABSTRA C T We have used a large sample of low-inclination spiral galaxies with radially resolved optical and near-infrared photometry to investigate trends in star formation history with radius as a function of galaxy structural parameters. A maximum-likelihood method was used to match all the available photometry of our sample to the colours predicted by stellar population synthesis models. The use of simplistic star formation histories, uncertainties in the stellar population models and considering the importance of dust all compromise the absolute ages and metallicities derived in this work; however, our conclusions are robust in a relative sense. We find that most spiral galaxies have stellar population gradients, in the sense that their inner regions are older and more metal rich than their outer regions. Our main conclusion is that the surface density of a galaxy drives its star formation history, perhaps through a local density dependence in the star formation law. The mass of a galaxy is a less important parameter; the age of a galaxy is relatively unaffected by its mass; however, the metallicity of galaxies depends on both surface density and mass. This suggests that galaxymass-dependent feedback is an important process in the chemical evolution of galaxies. In addition, there is significant cosmic scatter suggesting that mass and density may not be the only parameters affecting the star formation history of a galaxy.</w:t>
      </w:r>
      <w:r>
        <w:br/>
      </w:r>
      <w:r>
        <w:rPr>
          <w:rStyle w:val="VerbatimChar"/>
        </w:rPr>
        <w:t xml:space="preserve">## 39744                                                                                                                                                                                                                                                                                                                                                                                                                                                                                                                                                                                                                                                                                                                                                                                                                                                                                                                                                                                                                                                                                                                                                                                                                                                                                                                                                                                                                                                                                                                                                                                                                                                                                                                                                                                                                                                                                                                                                                                                                                                                                                                                                                                                                                                                                                                                                                                                                                                                                                                                                                                                                                                                                                                                                                                                                                                                                                                                                                                                                                                                                                                                                                                                                                                                                                                                                                                                                                                                                                                                                                                                                                                                                                                                                                                                                                                                                                                                                                                                                                                                                                                                                                                                                                                                                                                                                                                                                                                                                                                                                                Most of our knowledge of extrasolar planets rests on precise radial-velocity measurements, either for direct detection or for confirmation of the planetary origin of photometric transit signals. This has limited our exploration of the parameter space of exoplanet hosts to solar- and later-type, sharp-lined stars. Here we extend the realm of stars with known planetary companions to include hot, fast-rotating stars. Planet-like transits have previously been reported in the light curve obtained by the SuperWASP survey of the A5 star HD 15082 (WASP–33; V= 8.3, v sin i= 86 km s−1). Here we report further photometry and time-series spectroscopy through three separate transits, which we use to confirm the existence of a gas-giant planet with an orbital period of 1.22 d in orbit around HD 15082. From the photometry and the properties of the planet signal travelling through the spectral line profiles during the transit, we directly derive the size of the planet, the inclination and obliquity of its orbital plane and its retrograde orbital motion relative to the spin of the star. This kind of analysis opens the way to studying the formation of planets around a whole new class of young, early-type stars, hence under different physical conditions and generally in an earlier stage of formation than in sharp-lined late-type stars. The reflex orbital motion of the star caused by the transiting planet is small, yielding an upper mass limit of 4.1 MJupiter on the planet. We also find evidence of a third body of substellar mass in the system, which may explain the unusual orbit of the transiting planet. In HD 15082, the stellar line profiles also show evidence of non-radial pulsations, clearly distinct from the planetary transit signal. This raises the intriguing possibility that tides raised by the close-in planet may excite or amplify the pulsations in such stars.</w:t>
      </w:r>
      <w:r>
        <w:br/>
      </w:r>
      <w:r>
        <w:rPr>
          <w:rStyle w:val="VerbatimChar"/>
        </w:rPr>
        <w:t xml:space="preserve">## 39766                                                                                                                                                                                                                                                                                                                                                                                                                                                                                                                                                                                                                                                                                                                                                                                                                                                                                                                                                                                                                                                                                                                                                                                                                                                                                                                                                                                                                                                                                                                                                                                                                                                                                                                                                                                                                                                                                                                                                                                                                                                                                                                                                                                                                                                                                                                                                                                                                                                                                                                                                                                                                                                                                                                                                                                                                                                                                                                                                                                                                                                                                                                                                                                                                                                                                                                                                                                                                                                                                                                                                                                                                                                                                                                                                                                                                                                                                                                                                                                                                                                                                                                                                                                                                                                                                                                                                                                                                                                                                                                                                                                                                                                                                                                                                                                                                                                                                                                                                                                                                                                                                                                                                                                                                                                                                                                                                                                                                                                                                                                                                                                                                                                                                                                                                                                                                                                                                                                                                                                                                                                                                                                                                                       It is shown that stable causality is the necessary and sufficient condition that there should exist a cosmic time function which increases along every future directed timelike or null curve. Stable causality means that there are no closed timelike or null curves in any Lorentz metric that is sufficiently close to the space-time metric.</w:t>
      </w:r>
      <w:r>
        <w:br/>
      </w:r>
      <w:r>
        <w:rPr>
          <w:rStyle w:val="VerbatimChar"/>
        </w:rPr>
        <w:t xml:space="preserve">## 39777                                                                                                                                                                                                                                                                                                                                                                                                                                                                                                                                                                                                                                                                                                                                                                                                                                                                                                                                                                                                                                                                                                                                                                                                                                                                                                                                                                                                                                                                                                                                                                                                                                                                                                                                                                                                                                                                                                                                                                                                                                                                                                                                                                                                                                                                                                                                                                                                                                                                                                                                                                                                                                                                                                                                                                                                                                                                                                                                                                                                                                                                                                                                                                                                                                                                                                                                                                                                                                                                                                                                                                                                                                                                                                                                                                                                                                                                                                                                                                                                                                                                                                                                                                                                                                                                                                                                                                                                                                                                                                                                                                                                                                                                                                                                                                                                                                                                                                                                                                                                                                                                                                                                                                                                                                                                                                                                                                                                                                                                                                                             "A continual miracle is needed to prevent the Sun and the fixed stars from rushing together through gravity", wrote David Gregory in May 1694 in a memorandum of conversations with Newton." Since gravity is a prime source of movement in the Newtonian universe, each star in it will be tugged by every other star and so will accelerate in the direction of the resultant of all these pulls. Yet among the stars actually visible in the sky there was, in the seventeenth century, no evidence of the slightest movement; on the contrary, observations since Antiquity confirmed that the 'fixed' stars were well-named, and apparently exempt from the effects of universal gravitational attraction." In 1687 Newton, to judge by the first edition of the Principia, was oblivious of the problem; by 1694 he had reached the position he was to hold for the rest of his life. What had happened in the intervening years, and what form did God's providential action take r'</w:t>
      </w:r>
      <w:r>
        <w:br/>
      </w:r>
      <w:r>
        <w:rPr>
          <w:rStyle w:val="VerbatimChar"/>
        </w:rPr>
        <w:t xml:space="preserve">## 39798                                                                                                                                                                                                                                                                                                                                                                                                                                                                                                                                                                                                                                                                                                                                                                                                                                                                                                                                                                                                                                                                                                                                                                                                                                                                                                                                                                                                                                                                                                                                                                                                                                                                                                                                                                                                                                                                                                                                                                                                                                                                                                                                                                                                                                                                                                                                                                                                                                                                                                                                                                                                                                                                                                                                                                                                                                                                                                                                                                                                                                                                                                                                                                                                                                                                                                                                                                                                                                                                                                                                                                                                                                                                                                                                                                                                                                                                                                                                                                                                                                                                                                                                                                                                                                                                                                                                                                                                                                                                                      The bright Seyfert 1 galaxy MCG‐6-30-15 has provided some of the best evidence to date for the existence of supermassive black holes in active galactic nuclei. Observations with ASCA revealed an X-ray iron line profile shaped by strong Doppler and gravitational effects. In this paper the shape of the iron line, its variability characteristics and the robustness of this spectral interpretation are examined using the long XMM‐Newton observation taken in 2001. A variety of spectral models, both including and excluding the effects of strong gravity, are compared to the data in a uniform fashion. The results strongly favour models in which the spectrum is shaped by emission from a relativistic accretion disc. It is far more difficult to explain the 3‐10 keV spectrum using models dominated by absorption (by either warm or partially covering cold matter), emission line blends, curved continua or additional continuum components. These provide a substantially worse fit to the data and fail to explain other observations (such as the simultaneous BeppoSAX spectrum). This reaffirms the veracity of the relativistic ‘disc line’ interpretation. The short term variability in the shape of the energy spectrum is investigated and explained in terms of a two-component emission model. Using a combination of spectral variability analyses, the spectrum is successfully decomposed into a variable power-law component (PLC) and a reflection-dominated component (RDC). The former is highly variable while the latter is approximately constant throughout the observation, leading to the well-known spectral variability patterns. Consideration of the long term X-ray monitoring of MCG‐6-30-15 by RXTE demonstrates that the long XMM‐Newton observation sampled the ‘typical’ state of the source. These results and those of other analyses of the large XMM‐Newton data set are summarized and their implications for understanding this enigmatic source are discussed.</w:t>
      </w:r>
      <w:r>
        <w:br/>
      </w:r>
      <w:r>
        <w:rPr>
          <w:rStyle w:val="VerbatimChar"/>
        </w:rPr>
        <w:t xml:space="preserve">## 39825                                                                                                                                                                                                                                                                                                                                                                                                                                                                                                                                                                                                                                                                                                                                                                                                                                                                                                                                                                                                                                                                                                                                                                                                                                                                                                                                                                                                                                                                                                                                                                                                                                                                                                                                                                                                                                                                                                                                                                                                                                                                                                                                                                                                                                                                                                                                                                                                                                                                                                                                                                                                                                                                                                                                                                                                                                                                                                                                                                                                                                                                                                                                                                                                                                                                                                                                                                                                                                                                                                                                                                                                                                                                                                                                                                                                                                                                                                                                                                                                                                                                                                                                                                                                                                                                                                                                                                                                                                                                                                                     We review the current understanding of the upper atmospheres of Uranus and Neptune, and explore the upcoming opportunities available to study these exciting planets. The ice giants are the least understood planets in the solar system, having been only visited by a single spacecraft, in 1986 and 1989, respectively. The upper atmosphere plays a critical role in connecting the atmosphere to the forces and processes contained within the magnetic field. For example, auroral current systems can drive charged particles into the atmosphere, heating it by way of Joule heating. Ground-based observations of H3+ provides a powerful remote diagnostic of the physical properties and processes that occur within the upper atmosphere, and a rich dataset exists for Uranus. These observations span almost three decades and have revealed that the upper atmosphere has continuously cooled between 1992 and 2018 at about 8 K/year, from approximately 750 K to approximately 500 K. The reason for this trend remain unclear, but could be related to seasonally driven changes in the Joule heating rates due to the tilted and offset magnetic field, or could be related to changing vertical distributions of hydrocarbons. H3+ has not yet been detected at Neptune, but this discovery provides low-hanging fruit for upcoming facilities such as the James Webb Space Telescope and the next generation of 30 m telescopes. Detecting H3+ at Neptune would enable the characterization of its upper atmosphere for the first time since 1989. To fully understand the ice giants, we need dedicated orbital missions, in the same way the Cassini spacecraft explored Saturn. Only by combining in situ observations of the magnetic field with in-orbit remote sensing can we get the complete picture of how energy moves between the atmosphere and the magnetic field. This article is part of a discussion meeting issue ‘Future exploration of ice giant systems’.</w:t>
      </w:r>
      <w:r>
        <w:br/>
      </w:r>
      <w:r>
        <w:rPr>
          <w:rStyle w:val="VerbatimChar"/>
        </w:rPr>
        <w:t xml:space="preserve">## 39843                                                                                                                                                                                                                                                                                                                                                                                                                                                                                                                                                                                                                                                                                                                                                                                                                                                                                                                                                                                                                                                                                                                                                                                                                                                                                                                                                                                                                                                                                                                                                                                                                                                                                                                                                                                                                                                                                                                                                                                                                                                                                                                                                                                                                                                                                                                                                                                                                                                                                                                                                                                                                                                                                                                                                                                                                                                                                                                                                                                                                                                                                                                                                                                                                                                                                                                                                                                                                                                                                                                                                                                                                                                                                                                                                                                                                                                                                                                                                                                                                                                                                                                                                                                                                                                                                                                                                                                                                                                                      We investigate the metal enrichment of the intracluster medium (ICM) within the framework of hierarchical models of galaxy formation. We calculate the formation and evolution of galaxies and clusters using a semi-analytical model which includes the effects of flows of gas and metals both into and out of galaxies. For the first time in a semi-analytical model, we calculate the production of both α and iron-peak elements based on theoretical models for the lifetimes and ejecta of type Ia and II supernovae (SNe Ia and II). It is essential to include the long lifetimes of the SNIa progenitors in order to correctly model the evolution of the iron-peak elements. We find that if all stars form with an initial mass function (IMF) similar to that found in the solar neighbourhood, then the metallicities of O, Mg, Si and Fe in the ICM are predicted to be two to three times lower than the observed values. In contrast, a model (also favoured on other grounds) in which stars formed in bursts triggered by galaxy mergers have a top-heavy IMF reproduces the observed ICM abundances of O, Mg, Si and Fe. The same model predicts ratios of ICM mass to total stellar luminosity in clusters which agree well with observations. According to our model, the bulk of the metals in clusters are produced by L* and brighter galaxies. We predict only mild evolution of [Fe/H] in the ICM with redshift out to z∼ 1, consistent with the sparse data available on high-z clusters. In contrast, the [O/Fe] ratio is predicted to gradually decrease with time because of the delayed production of iron compared with oxygen. We find that, at a given redshift, the scatter in global metallicity for clusters of a given mass is quite small, even though the formation histories of individual clusters show wide variations. The observed diversity in ICM metallicities may thus result from the range in metallicity gradients induced by the scatter in the assembly histories of clusters of galaxies.</w:t>
      </w:r>
      <w:r>
        <w:br/>
      </w:r>
      <w:r>
        <w:rPr>
          <w:rStyle w:val="VerbatimChar"/>
        </w:rPr>
        <w:t xml:space="preserve">## 39861                                                                                                                                                                                                                                                                                                                                                                                                                                                                                                                                                                                                                                                                                                                                                                                                                                                                                                                                                                                                                                                                                                                                                                                                                                                                                                                                                                                                                                                                                                                                                                                                                                                                                                                                                                                                                                                                                                                                                                                                                                                                                                                                                                                                                                                                                                                                                                                                                                                                                                                                                                                                                                                                                                                                                                                                                                                                                                                                                                                                                                                                                                                                                                                                                                                                                                                                                                                                                                                                                                                                                                                                                                                                                                                                                                                                                                                                                                                                                                                                                                                                                                                                                                                                                                                                                                                                                                                                                                                                                                                                                                                                                                                                                                                                                  We present new determinations of the local submillimetre (submm) luminosity functions, solving the `submm Olbers' paradox'. We also present predictions of source counts and luminosity functions in current and future far-infrared to submm surveys. Using the submm colour temperature relations from the Submillimetre Common User Bolometer Array (SCUBA) Local Universe Galaxy Survey, and the discovery of 450-mum excess emission in these galaxies, we interpolate and extrapolate the IRAS detections to make predictions of the spectral energy distributions of all 15411 PSCz galaxies from 50 to 1300 mum. Despite the long extrapolations, we find excellent agreement with (i) the 90-mum luminosity function of Serjeant et al., (ii) the 850-mum luminosity function of Dunne et al., (iii) the millimetre-wave photometry of Andreani and Franceschini, and (iv) the asymptotic differential and integral source count predictions at 50-1300 mum by Rowan-Robinson. We find that the local 850-mum submm luminosity density converges to 7.3 +/- 0.2 × 1019h65 W Hz-1 Mpc-3. Remarkably, the local spectral luminosity density and the extragalactic background light together strongly constrain the cosmic star formation history for a wide class of evolutionary assumptions. We find that the extragalactic background light, the 850-mum 8-mJy source counts and the Omega* constraints all independently point to a decline in the comoving star formation rate at z &gt; 1. In order to reconcile this with direct determinations, we suggest that either there is a top-heavy initial mass function at high redshifts, and/or there is stronger evolution in the more luminous far-infrared galaxies than seen in the population as a whole.</w:t>
      </w:r>
      <w:r>
        <w:br/>
      </w:r>
      <w:r>
        <w:rPr>
          <w:rStyle w:val="VerbatimChar"/>
        </w:rPr>
        <w:t xml:space="preserve">## 39881                                                                                                                                                                                                                                                                                                                                                                                                                                                                                                                                                                                                                                                                                                                                                                                                                                                                                                                                                                                                                                                                                                                                                                                                                                                                                                                                                                                                                                                                                                                                                                                                                                                                                                                                                                                                                                                                                                                                                                                                                                                                                                                                                                                                                                                                                                                                                                                                                                                                                                                                                                                                                                                                                                                                                                                                                                                                                                                                                                                                                                                                                                                                                                                                                                                                                                                                                                                                                                                                                                                                                                                                                                                                                                                                                                                                                                                                                                                                                                                                                                                                                                                                                                                                                                                                                                                                                                                                                                                                                                                                                                                                                                                                                                                                                                                                                                                                                                                                                                                                                                                                                                                                                                                                                                                                                                                                                                                                                                                                                                                                                                                                                                                                                                                 In the microquasar V4641 Sgr, the spin of the black hole is thought to be misaligned with the binary orbital axis. The accretion disc aligns with the black hole spin by the Lense-Thirring effect near to the black hole and further out becomes aligned with the binary orbital axis. The inclination of the radio jets and the Fe Kα line profile have both been used to determine the inclination of the inner accretion disc but the measurements are inconsistent. Using a steady-state analytical-warped disc model for V4641 Sgr, we find that the inner disc region is flat and aligned with the black hole up to about 900Rg. Thus, if both the radio jet and fluorescent emission originate in the same inner region then the measurements of the inner disc inclination should be the same.</w:t>
      </w:r>
      <w:r>
        <w:br/>
      </w:r>
      <w:r>
        <w:rPr>
          <w:rStyle w:val="VerbatimChar"/>
        </w:rPr>
        <w:t xml:space="preserve">## 39882                                                                                                                                                                                                                                                                                                                                                                                                                                                                                                                                                                                                                                                                                                                                                                                                                                                                                                                                                                                                                                                                                                                                                                                                                                                                                                                                                                                                                                                                                                                                                                                                                                                                                                                                                                                                                                                                                                                                                                                                                                                                                                                                                                                                                                                                                                                                                                                                                                                                                                                                                                                                                                                                                                                                                                                                                                                                                                                                                                                                                                                                                                                                                                                                                                                                                                                                                                                                                                                                                                                                                                                                                                                                                                                                                                                                                                                                                                                                                                                                                                                                                                                                                                                                                                                                                                                                                                                                                                                                                                                                                                                                                                                                                                                                                                                                                                                                                                                                                                                                                                                                                                                                                                                                                                                                                                                                                                                                                                                                            We study the chemistry in the slow wind during the transition from asymptotic giant branch (AGB) star to protoplanetary nebula (PPN) and planetary nebula (PN). We show that there is a very rich chemistry of degradation products created by photoprocessing, driven by the gradually hardening radiation field of the central star. Most of these products are, however, photodissociated during the PPN phase if the wind is smooth. By contrast, if the wind is clumpy, possibly because of clumpiness in the AGB atmosphere, then many of these degradation products survive into the PN phase. Thus, chemistry may be used to infer the existence of clumpiness in the AGB phase. We identify potential molecular tracers, and we note that, in the case of clumpiness, large molecules may survive the transport from the stellar atmosphere to the interstellar medium. We compare between our model results with observations of three objects at differing evolutionary stages: CRL618, NGC 7027 and the Helix nebula (NGC 7293).</w:t>
      </w:r>
      <w:r>
        <w:br/>
      </w:r>
      <w:r>
        <w:rPr>
          <w:rStyle w:val="VerbatimChar"/>
        </w:rPr>
        <w:t xml:space="preserve">## 39920                                                                                                                                                                                                                                                                                                                                                                                                                                                                                                                                                                                                                                                                                                                                                                                                                                                                                                                                                                                                                                                                                                                                                                                                                                                                                                                                                                                                                                                                                                                                                                                                                                                                                                                                                                                                                                                                                                                                                                                                                                                                                                                                                                                                                                                                                                                                                                                                                                                                                                                                                                                                                                                                                                                                                                                                                                                                                                                                                                                                                                                                                                                                                                                                                                                                                                                                                                                                                                                                                                                                                                                                                                                                                                                                                                                                                                                                                                                                                                                                                                                                                                                                                                                                                                                                                                                                                                                                                                                                                                                                                                                                                                                                                                                                                                                                                                                                                                                                                                                                                                                                                                                                                                                                                                                                                                                             We have extracted over 400 clusters, covering more than two decades in mass, from three simulations of the tauCDM cosmology. This represents the largest uniform catalogue of simulated clusters ever produced. The clusters exhibit a wide variety of density profiles. Only a minority are well-fitted in their outer regions by the widely used density profile of Navarro, Frenk &amp; White (NFW), which is applicable to relaxed haloes. Others have steeper outer density profiles, show sharp breaks in their density profiles, or have significant substructure. If we force a fit to the NFW profile, then the best-fitting concentrations decline with increasing mass, but this is driven primarily by an increase in substructure as one moves to higher masses. The temperature-mass relations for properties measured within a sphere enclosing a fixed overdensity all follow the self-similar form, T~M2/3 however, the normalization is lower than the value inferred for observed clusters. The temperature-mass relations for properties measured within a fixed physical radius are significantly steeper then this. Both can be accurately predicted using the NFW model.</w:t>
      </w:r>
      <w:r>
        <w:br/>
      </w:r>
      <w:r>
        <w:rPr>
          <w:rStyle w:val="VerbatimChar"/>
        </w:rPr>
        <w:t xml:space="preserve">## 39930                                                                                                                                                                                                                                                                                                                                                                                                                                                                                                                                                                                                                                                                                                                                                                                                                                                                                                                                                                                                                                                                                                                                                                                                                                                                                                                                                                                                                                                                                                                                                                                                                                                                                                                                                                                                                                                                                                                                                                                                                                                                                                                                                                                                                                                                                                                                                                                                                                                                                                                                                                                                                                                                                                                                                                                                                                                                                                                                                                                                                                                                                                                                                                                                                                                                                                                                                                                                                                                                                                                                                                                                                                                                                                                                                                                                                                                                                                                                                                                                                                                                                                                                                                                                                                                                                                                                                                                                                                                                                                                                                                                                                                                                                                                                                                                                                                                                                               The very first stars in the Universe can be very massive, up to $10^3M_\\odot$. If born in large numbers, such massive stars can have strong impact on the subsequent star formation, producing strong ionising radiation and contaminating the primordial gas with heavy elements. They would leave behind massive black holes that could act as seeds for growing supermassive black holes of active galactic nuclei. Given the anticipated fast rotation, such stars would end their live as supermassive collapsars and drive powerful magnetically-dominated jets. In this letter we investigate the possibility of observing the bursts of high-energy emission similar to the Long Gamma Ray Bursts associated with normal collapsars. We show that during the collapse of supercollapsars, the Blandford-Znajek mechanism can produce jets as powerful as few$imes10^{52}$erg/s and release up to $10^{54}$erg of the black hole rotational energy. Due to the higher intrinsic time scale and higher redshift the initial bright phase of the burst can last for about $10^4$ seconds, whereas the central engine would remain active for about one day. Due to the high redshift the burst spectrum is expected to be soft, with the spectral energy distribution peaking at around 20-30keV. The peak total flux density is relatively low, $10^{-7}{erg} {cm}^{-2} {s}^{-1}$, but not prohibitive. If one supercollapsar is produced per every mini-halo of dark matter arising from the 3-$\\sigma$ cosmological fluctuations then the whole sky frequency of such bursts could reach several tens per year.</w:t>
      </w:r>
      <w:r>
        <w:br/>
      </w:r>
      <w:r>
        <w:rPr>
          <w:rStyle w:val="VerbatimChar"/>
        </w:rPr>
        <w:t xml:space="preserve">## 39972                                                                                                                                                                                                                                                                                                                                                                                                                                                                                                                                                                                                                                                                                                                                                                                                                                                                                                                                                                                                                                                                                                                                                                                                                                                                                                                                                                                                                                                                                                                                                                                                                                                                                                                                                                                                                                                                                                                                                                                                                                                                                                                                                                                                                                                                                                                                                                                                                                                                                                                                                                                                                                                                                                                                                                                                                                                                                                                                                                                                                                                                                                                                                                                                                                                                                                                            We present the results of N-body simulations of planetary system formation in radiatively-inefficient disc models, where positive corotation torques may counter the rapid inward migration of low-mass planets driven by Lindblad torques. The aim of this work is to examine the nature of planetary systems that arise from oligarchic growth in such discs. We adapt the commonly used Mercury-6 symplectic integrator by including simple prescriptions for planetary migration (types I and II), planetary atmospheres that enhance the probability of planetesimal accretion by protoplanets, gas accretion on to forming planetary cores, and gas disc dispersal. We perform a suite of simulations for a variety of disc models with power-law surface density and temperature profiles, with a focus on models in which unsaturated corotation torques can drive outward migration of protoplanets. In some models, we account for the quenching of corotation torques which arises when planetary orbits become eccentric. Approximately half of our simulations lead to the successful formation of gas giant planets with a broad range of masses and semimajor-axes. Giant planetary masses range from being approximately equal to that of Saturn up to approximately twice that of Jupiter. The semimajor-axes of these range from being ∼0.2 au up to ∼75 au, with disc models that drive stronger outward migration favouring the formation of longer period giant planets. Out of a total of 20 giant planets being formed in our simulation suite, we obtain three systems that contain two giants. No super-Earth or Neptune-mass planets were present in the final stages of our simulations, in contrast to the large abundance of such objects being discovered in observation surveys. This result arises because of rapid inward migration suffered by massive planetary cores that form early in the disc lifetime (for which the corotation torques saturate), combined with gas accretion on to massive cores which leads them to become gas giants. Numerous low-mass planets are formed and survive in the simulations, with masses ranging from a few tenths of an Earth mass up to ∼3 Earth masses. Simulations in which the quenching of corotation torques for planets on modestly eccentric orbits was included failed to produce any giant planets, apparently because Lindblad torques induce rapid inward migration of planetary cores in these systems. \n \n \n \nWe conclude that convergent migration induced by corotation torques operating during planetary formation can enhance the growth rate of planetary cores, but these often migrate into the central star because corotation torques saturate. Outward migration of planetary cores of modest mass can lead to the formation of gas giant planets at large distances from the central star, similar to those observed recently through direct imaging surveys. The excitation of planetary eccentricities through planet–planet scattering during oligarchic growth may quench the effects of corotation torques, however, such that inward migration is driven by Lindblad torques.</w:t>
      </w:r>
      <w:r>
        <w:br/>
      </w:r>
      <w:r>
        <w:rPr>
          <w:rStyle w:val="VerbatimChar"/>
        </w:rPr>
        <w:t xml:space="preserve">## 39973                                                                                                                                                                                                                                                                                                                                                                                                                                                                                                                                                                                                                                                                                                                                                                                                                                                                                                                                                                                                                                                                                                                                                                                                                                                                                                                                                                                                                                                                                                                                                                                                                                                                                                                                                                                                                                                                                                                                                                                                                                                                                                                                                                                                                                                                                                                                                                                                                                                                                                                                                                                                                                                                                                                                                                                                                                                                                                                                                                                                                                                                                                                                                                                                                                                                                                                                                                                                                                                                                                                                                                                                                                                                                                                                                                                                                                                                                                                                                                                                                                                                                                                                                                                                                                                                                                                                                                                                                                                                                                                                                                                                                                                                                                                                                                                                                                                                                                                                                                                                                                                                                                                                                                                                                                                                                                                                                                                                                                                                                                                                                                                   SINCE the discovery of γ-ray bursts of non-solar origin in 1973 (ref. 1), about 42 events have been confirmed. All have been observed by X-ray and γ-ray detectors on various satellites, though a number of unconfirmed bursts have also been observed by balloon-borne instruments2. The lack of confirmation in the latter cases is not surprising, because of short exposure time and differing sensitivities. The detected flux ranges between about 3 × 10−6 erg cm−2 for the smallest burst to 5 × 10−4 erg cm−2 for the largest observed burst. The integral size distribution of these events above 10−4 erg cm−2 follows an S−1.5 law, suggesting an isotropic distribution of the sources. For events with energy of less than 10−4 erg cm−2, however, the observed distribution seems to flatten out, and the choice of number index (α=0.5,1.0 or 1.5) in this region is not strongly supported by experimental results.</w:t>
      </w:r>
      <w:r>
        <w:br/>
      </w:r>
      <w:r>
        <w:rPr>
          <w:rStyle w:val="VerbatimChar"/>
        </w:rPr>
        <w:t xml:space="preserve">## 39984                                                                                                                                                                                                                                                                                                                                                                                                                                                                                                                                                                                                                                                                                                                                                                                                                                                                                                                                                                                                                                                                                                                                                                                                                                                                                                                                                                                                                                                                                                                                                                                                                                                                                                                                                                                                                                                                                                                                                                                                                                                                                                                                                                                                                                                                                                                                                                                                                                                                                                                                                                                                                                                                                                                                                                                                                                                                                                                                                                                                                                                                                                                                                                                                                                                                                                                                                                                                                                                                                                                                                                                                                                                                                                                                                                                                                                                                                                                                                                                                                                                                                                                                                                                                                                                                                                                                                                                                                                                                                                                                                                                                                                                                                                                                                                                                                                                                                                                                                                                                                                                                                                                                                                                                                                                                                                                                                                                                                                                                                                                                   ABSTRA C T We study the persistence of warps in galactic discs in the presence of massive haloes. A disc is approximated by a set of massive rings, while a halo is represented by a conventional n-body simulation. We confirm the conclusion of Nelson &amp; Tremaine that a halo responds strongly to an embedded precessing disc. This response invalidates the approximations made in the derivation of classical ‘modified tilt’ modes. We show that the response of the halo causes the line of nodes of a disc that starts from a modified tilt mode to wind up within a few dynamical times. We explain this finding in terms of the probable spectrum of true normal modes of a combined disc‐halo system. The key physical point is that in each radial range the halo rapidly aligns with the disc, so calculations based on the assumption that, in the presence of a warped disc, the halo retains a regular spheroidal structure are based on a fatally flawed assumption.</w:t>
      </w:r>
      <w:r>
        <w:br/>
      </w:r>
      <w:r>
        <w:rPr>
          <w:rStyle w:val="VerbatimChar"/>
        </w:rPr>
        <w:t xml:space="preserve">## 39986                                                                                                                                                                                                                                                                                                                                                                                                                                                                                                                                                                                                                                                                                                                                                                                                                                                                                                                                                                                                                                                                                                                                                                                                                                                                                                                                                                                                                                                                                                                                                                                                                                                                                                                                                                                                                                                                                                                                                                                                                                                                                                                                                                                                                                                                                                                                                                                                                                                                                                                                                                                                                                                                                                                                                                                                                                                                                                                                                                                                                                                                                                                                                                                                                                                                                                                                                                                                                                                                                                                                                                                                                                                                                                                                                                                                                                                                                                                                                                                                                                                                                                                                                                                                                                                                                                                                                                                                                                                                                                                                                                                                                                                                                                                                                                                                                                                                                                                                                                                                                                                                       The SC and CS stars are thermal-pulsing asymptotic giant branch stars with a C/O ratio close to unity. Within this small group, the Mira variable BH Cru recently evolved from spectral type SC (showing ZrO bands) to CS (showing weak C2). Wavelet analysis shows that the spectral evolution was accompanied by a dramatic period increase, from 420 to 540 d, indicating an expanding radius. The pulsation amplitude also increased. Old photographic plates are used to establish that the period before 1940 was around 490 d. Chemical models indicate that the spectral changes were caused by a decrease in stellar temperature, related to the increasing radius. There is no evidence for a change in C/O ratio. The evolution in BH Cru is unlikely to be related to an ongoing thermal pulse. Periods of the other SC and CS stars, including nine new periods, are determined. A second SC star, LX Cyg, also shows evidence for a large increase in period, and one further star shows a period inconsistent with a previous determination. Mira periods may be intrinsically unstable for C/O ≈ 1; possibly because of a feedback between the molecular opacities, pulsation amplitude, and period. LRS spectra of 6 SC stars suggest a feature at λ&gt; 15 µm, which resembles one recently attributed to the iron-sulphide troilite. Chemical models predict a large abundance of FeS in SC stars, in agreement with the proposed</w:t>
      </w:r>
      <w:r>
        <w:br/>
      </w:r>
      <w:r>
        <w:rPr>
          <w:rStyle w:val="VerbatimChar"/>
        </w:rPr>
        <w:t xml:space="preserve">## 40002                                                                                                                                                                                                                                                                                                                                                                                                                                                                                                                                                                                                                                                                                                                                                                                                                                                                                                                                                                                                                                                                                                                                                                                                                                                                                                                                                                                                                                                                                                                                                                                                                                                                                                                                                                                                                                                                                                                                                                                                                                                                                                                                                                                                                                                                                                                                                                                                                                                                                                                                                                                                                                                                                                                                                                                                                                                                                                                                                                                                                                                                                                                                                                                                                                                                                                                                                                                                                                                                                                                                                                                                                                                                                                                                                                                                                                                                                                                                                                                                                                                                                                                                                                                                                                                                                                                                                                                                                                                                                                                                                                                                                                                      We employ contemporaneous optical, ultraviolet (UV) and X-ray observations from the XMM–Newton European Photon Imaging Camera (EPIC-pn) and Optical Monitor (OM) archives to present, for the first time, simultaneous spectral energy distributions (SEDs) for the majority of the Peterson et al. reverberation mapped sample of active galactic nuclei (AGN). The raw data were reduced using the latest pipelines and are all analysed consistently. The virial mass estimates from Peterson et al. allow us to calculate Eddington ratios λEdd for the sample using the bolometric accretion luminosities determined directly from the SEDs. We calculate hard X-ray bolometric corrections κ2–10 keV for the sample and confirm a trend for increasing bolometric correction with Eddington ratio proposed in previous studies. Our comparison with previous work on these objects suggests that the OM bandpass may be less susceptible to intrinsic reddening than the far-UV peak of the thermal disc spectrum in AGN, yielding larger bolometric corrections than previous work: κ2–10 keV≈ 15–30 for λEdd≲ 0.1, κ2–10 keV≈ 20–70 for 0.1 ≲λEdd≲ 0.2 and κ2–10 keV≈ 70–150 for λEdd≳ 0.2, but part of this increase could be attributed to spectral complexity preventing accurate recovery of the intrinsic luminosity in some sources. Long-term optical–UV variability contributes a second order, but significant change to the total bolometric luminosity when comparing multiple observations for individual objects. We also consider the effect of a recently proposed correction for radiation pressure when determining black hole masses with reverberation mapping, and find that the revised mass estimates do not significantly alter the range of bolometric corrections seen but may yield a narrower distribution of Eddington ratios.</w:t>
      </w:r>
      <w:r>
        <w:br/>
      </w:r>
      <w:r>
        <w:rPr>
          <w:rStyle w:val="VerbatimChar"/>
        </w:rPr>
        <w:t xml:space="preserve">## 40038                                                                                                                                                                                                                                                                                                                                                                                                                                                                                                                                                                                                                                                                                                                                                                                                                                                                                                                                                                                                                                                                                                                                                                                                                                                                                                                                                                                                                                                                                                                                                                                                                                                                                                                                                                                                                                                                                                                                                                                                                                                                                                                                                                                                                                                                                                                                                                                                                                                                                                                                                                                                                                                                                                                                                                                                                                                                                                                                                                                                                                                                                                                                                                                                                                                                                                                                                                                                                                                                                                                                                                                                                                                                                                                                                                                                                                                                                                                                                                                                                                                                                                                                                                                                                                                                                                                                                                                                                                                                                                                                                                           We report the final results of the search for gravitationally lensed flat-spectrum radio sources found in the combination of CLASS (Cosmic Lens All-Sky Survey) and JVAS (Jodrell Bank VLA Astrometric Survey). VLA (Very Large Array) observations of 16 503 sources have been made, resulting in the largest sample of arcsec-scale lens systems available. Contained within the 16 503 sources is a complete sample of 11 685 sources which have two-point spectral indices between 1.4 and 5 GHz flatter than −0.5, and 5-GHz flux densities 30 mJy. A subset of 8958 sources form a well-defined statistical sample suitable for analysis of the lens statistics. We describe the systematic process by which 149 candidate lensed sources were picked from the statistical sample on the basis of possessing multiple compact components in the 0.2-arcsec resolution VLA maps. Candidates were followed up with 0.05-arcsec resolution MERLIN and 0.003-arcsec VLBA observations at 5 GHz and rejected as lens systems if they failed well-defined surface brightness and/or morphological tests. To illustrate the candidate elimination process, we show examples of sources representative of particular morphologies that have been ruled out by the follow-up observations. 194 additional candidates, not in the well-defined sample, were also followed up. Maps for all the candidates can be found on the World Wide Web at http://www.jb.man.ac.uk/research/gravlens/index.html. We summarize the properties of each of the 22 gravitational lens systems in JVAS/CLASS. 12 are double-image systems, nine are four-image systems and one is a six-image system. 13 constitute a statistically well-defined sample giving a point-source lensing rate of 1:690 ± 190. The interpretation of the results in terms of the properties of the lensing galaxy population and cosmological parameters will be published elsewhere.</w:t>
      </w:r>
      <w:r>
        <w:br/>
      </w:r>
      <w:r>
        <w:rPr>
          <w:rStyle w:val="VerbatimChar"/>
        </w:rPr>
        <w:t xml:space="preserve">## 40118                                                                                                                                                                                                                                                                                                                                                                                                                                                                                                                                                                                                                                                                                                                                                                                                                                                                                                                                                                                                                                                                                                                                                                                                                                                                                                                                                                                                                                                                                                                                                                                                                                                                                                                                                                                                                                                                                                                                                                                                                                                                                                                                                                                                                                                                                                                                                                                                                                                                                                                                                                                                                                                                                                                                                                                                                                                                                                                                                                                                                                                                                                                                                                                                                                                                                                                                                                                                                                                                                                                                                                                                                                                                                                                                                                                                                                                                                                                                                                                                                                                                                                                                                                                                                                                                                                                                                                                                                                                                                                                                                                                                                                                                                                                                                                                                                                                                                                                                                                                                                                                                                                                                                                                                                                                                                                                                                                                                                                                                            We study the chemistry in the slow wind during the transition from asymptotic giant branch (AGB) star to protoplanetary nebula (PPN) and planetary nebula (PN). We show that there is a very rich chemistry of degradation products created by photoprocessing, driven by the gradually hardening radiation field of the central star. Most of these products are, however, photodissociated during the PPN phase if the wind is smooth. By contrast, if the wind is clumpy, possibly because of clumpiness in the AGB atmosphere, then many of these degradation products survive into the PN phase. Thus, chemistry may be used to infer the existence of clumpiness in the AGB phase. We identify potential molecular tracers, and we note that, in the case of clumpiness, large molecules may survive the transport from the stellar atmosphere to the interstellar medium. We compare between our model results with observations of three objects at differing evolutionary stages: CRL618, NGC 7027 and the Helix nebula (NGC 7293).</w:t>
      </w:r>
      <w:r>
        <w:br/>
      </w:r>
      <w:r>
        <w:rPr>
          <w:rStyle w:val="VerbatimChar"/>
        </w:rPr>
        <w:t xml:space="preserve">## 40133                                                                                                                                                                                                                                                                                                                                                                                                                                                                                                                                                                                                                                                                                                                                                                                                                                                                                                                                                                                                                                                                                                                                                                                                                                                                                                                                                                                                                                                                                                                                                                                                                                                                                                                                                                                                                                                                                                                                                                                                                                                                                                                                                                                                                                                                                                                                                                                                                                                                                                                                                                                                                                                                                                                                                                                                                                                                                                                                                                                                                                                                                                                                                                                                                                                                                                                                                                                                                                                                                                                                                                                                                                                                                                                                                                                                                                                                                                                                                                                                                                                                                                                                                                                                                                                                                                                                                                                                                                                                                                                                                                                                                                                       Since the first reports of oscillations in prominences in the 1930s, there have been major theoretical and observational developments to understand the nature of these oscillatory phenomena, leading to the whole new field of the so-called “prominence seismology”. There are two types of oscillatory phenomena observed in prominences; “small-amplitude oscillations” (2–3 km s−1), which are quite common, and “large-amplitude oscillations” (&gt;20 km s−1) for which observations are scarce. Large-amplitude oscillations have been found as “winking filament” in Hα as well as motion in the plane-of-sky in Hα, EUV, micro-wave and He 10830 observations. Historically, it has been suggested that the large-amplitude oscillations in prominences were triggered by disturbances such as fast-mode MHD waves (Moreton wave) produced by remote flares. Recent observations show, in addition, that near-by flares or jets can also create such large-amplitude oscillations in prominences. Large-amplitude oscillations, which are observed both in transverse as well as longitudinal direction, have a range of periods varying from tens of minutes to a few hours. Using the observed period of oscillation and simple theoretical models, the obtained magnetic field in prominences has shown quite a good agreement with directly measured one and, therefore, justifies prominence seismology as a powerful diagnostic tool. On rare occasions, when the large-amplitude oscillations have been observed before or during the eruption, the oscillations may be applied to diagnose the stability and the eruption mechanism. Here we review the recent developments and understanding in the observational properties of large-amplitude oscillations and their trigger mechanisms and stability in the context of prominence seismology.</w:t>
      </w:r>
      <w:r>
        <w:br/>
      </w:r>
      <w:r>
        <w:rPr>
          <w:rStyle w:val="VerbatimChar"/>
        </w:rPr>
        <w:t xml:space="preserve">## 40142                                                                                                                                                                                                                                                                                                                                                                                                                                                                                                                                                                                                                                                                                                                                                                                                                                                                                                                                                                                                                                                                                                                                                                                                                                                                                                                                                                                                                                                                                                                                                                                                                                                                                                                                                                                                                                                                                                                                                                                                                                                                                                                                                                                                                                                                                                                                                                                                                                                                                                                                                                                                                                                                                                                                                                                                                                                                                                                                                                                                                                                                                                                                                                                                                                                                                                                                                                                                                                                                                                                                                                                                                                                                                                                                                                                                                                                                                                                                                                                                                                                                                                                                                                                                                                                                                                                                                                                                                                                                                                                                                                                                                                                                                                                                                                                                                                                                                                                                                                                                                                                                                                                                                                               A subset of ultraluminous X-ray sources (those with luminosities of less than 1040 erg s−1; ref. 1) are thought to be powered by the accretion of gas onto black holes with masses of ∼5–20, probably by means of an accretion disk. The X-ray and radio emission are coupled in such Galactic sources; the radio emission originates in a relativistic jet thought to be launched from the innermost regions near the black hole, with the most powerful emission occurring when the rate of infalling matter approaches a theoretical maximum (the Eddington limit). Only four such maximal sources are known in the Milky Way, and the absorption of soft X-rays in the interstellar medium hinders the determination of the causal sequence of events that leads to the ejection of the jet. Here we report radio and X-ray observations of a bright new X-ray source in the nearby galaxy M 31, whose peak luminosity exceeded 1039 erg s−1. The radio luminosity is extremely high and shows variability on a timescale of tens of minutes, arguing that the source is highly compact and powered by accretion close to the Eddington limit onto a black hole of stellar mass. Continued radio and X-ray monitoring of such sources should reveal the causal relationship between the accretion flow and the powerful jet emission.</w:t>
      </w:r>
      <w:r>
        <w:br/>
      </w:r>
      <w:r>
        <w:rPr>
          <w:rStyle w:val="VerbatimChar"/>
        </w:rPr>
        <w:t xml:space="preserve">## 40167                                                                                                                                                                                                                                                                                                                                                                                                                                                                                                                                                                                                                                                                                                                                                                                                                                                                                                                                                                                                                                                                                                                                                                                                                                                                                                                                                                                                                                                                                                                                                                                                                                                                                                                                                                                                                                                                                                                                                                                                                                                                                                                                                                                                                                                                                                                                                                                                                                                                                                                                                                                                                                                                                                                                                                                                                                                                                                                                                                                                                                                                                                                                                                                                                                                                                                                                                                                                                                                                                                                                                                                                                                                                                                                                                                                                                                                                                                                                                                                                                                                                                                                                                                                                                                                                                                                                                                                                                                                                                                                                                                                                                                                                                                                                                                                                                                                                                                                                                                                                                                                                                                                                                                                                                                                                                      We present a method to analyze the spectral energy distributions (SEDs) of young stellar objects (YSOs). Our approach is to fit data with precomputed two-dimensional (2D) radiation transfer models spanning a large region of parameter space. This allows us to determine not only a single set of physical parameter values but the entire range of values consistent with the multiwavelength observations of a given source. In this way we hope to avoid any overinterpretation when modeling a set of data. We have constructed spectral energy distributions from optical to submillimeter wavelengths, including new Spitzer IRAC and MIPS photometry, for 30 young and spatially resolved sources in the Taurus-Auriga star-forming region. We demonstrate fitting model SEDs to these sources and find that we correctly identify the evolutionary stage and physical parameters found from previous independent studies, such as disk mass, disk accretion rate, and stellar temperature. We also explore how fluxes at various wavelengths help to constrain physical parameters and show examples of degeneracies that can occur when fitting SEDs. A Web-based version of this tool is available to the community.</w:t>
      </w:r>
      <w:r>
        <w:br/>
      </w:r>
      <w:r>
        <w:rPr>
          <w:rStyle w:val="VerbatimChar"/>
        </w:rPr>
        <w:t xml:space="preserve">## 40180                                                                                                                                                                                                                                                                                                                                                                                                                                                                                                                                                                                                                                                                                                                                                                                                                                                                                                                                                                                                                                                                                                                                                                                                                                                                                                                                                                                                                                                                                                                                                                                                                                                                                                                                                                                                                                                                                                                                                                                                                                                                                                                                                                                                                                                                                                                                                                                                                                                                                                                                                                                                                                                                                                                                                                                                                                                                                                                                                                                                                                                                                                                                                                                                                                                                                                                                                                                                                                                                                                                                                                                                                                                                                                                                                                                                                                                                                                                                                                                                                                                                                                                                                                                                                                                                                                                                                                                                                                                                                                                                                                                                                                                                                                                                The spectral-energy distributions of galactic black holes in the low/hard state and of low-luminosity active galactic nuclei (AGNs) possess many common features, the most prominent being: compact, flat- (or inverted-)spectrum radio cores with high brightness temperatures; excess red and infrared emission, often correlated with the radio flux; an extremely weak (or absent) quasi-thermal hump and a hard-X-ray power-law with high-energy cut-off. These sources are thought to be accreting at low rates, and advection- (or convection-)dominated accretion flows are usually considered the best candidates to explain them. Here we present an alternative possibility, involving strong, unbound, magnetic coronae generated by geometrically thin, optically thick accretion discs at low accretion rates. First we show that, if angular momentum transport in the disc is due to magnetic turbulent stresses, the magnetic energy density and effective viscous stresses inside the disc are proportional to the geometric mean of the total (gas plus radiation) and gas pressure. Therefore the corona is less powerful in a radiation-pressure dominated disc, and the relative fraction of the power liberated in the corona increases as the accretion rate decreases. Furthermore, we discuss why energetically dominant coronae are ideal sites for launching powerful jets/outflows, both MHD- and thermally driven. In analysing the spectral properties of such coronal-outflow dominated accretion discs, we reach the important conclusion that if the jet/outflow is, as is likely, radiatively inefficient, then so is the source overall, even without advection of energy into the black hole being relevant for the dynamics of the accretion flow.</w:t>
      </w:r>
      <w:r>
        <w:br/>
      </w:r>
      <w:r>
        <w:rPr>
          <w:rStyle w:val="VerbatimChar"/>
        </w:rPr>
        <w:t xml:space="preserve">## 40200                                                                                                                                                                                                                                                                                                                                                                                                                                                                                                                                                                                                                                                                                                                                                                                                                                                                                                                                                                                                                                                                                                                                                                                                                                                                                                                                                                                                                                                                                                                                                                                                                                                                                                                                                                                                                                                                                                                                                                                                                                                                                                                                                                                                                                                                                                                                                                                                                                                                                                                                                                                                                                                                                                                                                                                                                                                                                                                                                                                                                                                                                                                                                                                                                                                                                                                                                                                                                                                                                                                                                                                                                                                                                                                                                                                                                                                                                                                                                                                                                                                                                                                                                                                                                                                                                                                                                                                                                                                                                                                                                                                                                                                                                                                                                                                                                                                                                                                                                                                                                                                                                                                                                                                                                                                                                                                                                                                                                                                                We present a new observation of the compact HII region, G29.96-0.02, that allows us to compare the velocity structure in the ionised gas and surrounding molecular gas directly. This allows us to remove most of the remaining ambiguity about the nature of this source. In particular, the comparison of the velocity structure present in the 4S-3P HeI lines with that found in the 1-0 S(1) of molecular hydrogern convincingly rules out a bow shock as being important to the kinematics of this source. Our new observation therefore agrees with our previous conclusion, drawn from a velocity resolved HI Br gamma map, that most of the velocity structure in G29.96-0.02 can largely be explained as a result of a champagne flow model. We also find that the best simple model must invoke a powerful stellar wind to evacuate the `head' of the cometary HII region of ionised gas. However, residual differences between model and data tend to indicate that no single simple model can adequately explain all the observed features.</w:t>
      </w:r>
      <w:r>
        <w:br/>
      </w:r>
      <w:r>
        <w:rPr>
          <w:rStyle w:val="VerbatimChar"/>
        </w:rPr>
        <w:t xml:space="preserve">## 40212                                                                                                                                                                                                                                                                                                                                                                                                                                                                                                                                                                                                                                                                                                                                                                                                                                                                                                                                                                                                                                                                                                                                                                                                                                                                                                                                                                                                                                                                                                                                                                                                                                                                                                                                                                                                                                                                                                                                                                                                                                                                                                                                                                                                                                                                                                                                                                                                                                                                                                                                                                                                                                                                                                                                                                                                                                                                                                                                                                                                                                                                                                                                                                                                                                                                                                                                                                                                                                                                                                                                                                                                                                                                                                                                                                                                                                                                                                                                                                                                                                                                                                                                                                                                                                                                                                                                                                                                                                            We present a catalogue of R c I c Z photometry over an area of 0.855 square degrees, centred on the young open cluster NGC 2547. The survey is substantially complete to limits of R c = 21.5, I c = 19.5, Z = 19.5. We use the catalogue to define a sample of NGC 2547 candidates with model-dependent masses of about 0.05 -1.0 M ○. . After correcting for incompleteness and estimating contamination by foreground field dwarfs, we investigate the mass function of the cluster, its binary content, and search for evidence of mass segregation among the lower mass stars. There is ample evidence for mass segregation between high (&gt;3 M ○. ) and lower mass stars, but over the range 0.1 &lt; M &lt; 0.7 M ○. , the data are consistent with no further mass segregation. By fitting King profiles we conclude that at least 60 per cent of the low-mass stellar population are contained within our survey. The cluster mass function is remarkably similar to the Pleiades for 0.075 &lt; M &lt; 0.7 M ○. . Because of its age (≃ 30 Myr), we demonstrate that this mass function is robust to a number of systematic uncertainties likely to affect older and younger clusters and is therefore one of the best available estimates for the initial mass function in young disc populations. For 0.05 &lt; M &lt; 0.075 M ○. there is some evidence for a deficit of brown dwarfs in NGC 2547 compared with other clusters. This deficit may extend to lower masses or may only be a dip, perhaps caused by an imperfect understanding of the mass-magnitude relationship at temperatures of around 2800 K. Incompleteness in both our survey and the luminosity functions from which we estimate contamination by foreground objects leave this question open. The binary fraction for systems with mass ratios greater than about 0.5 is 20-35 per cent for M dwarfs in NGC 2547, quite consistent with that found in the field and other young clusters. The full photometric catalogue and our lists of candidate cluster members are made available in electronic format.</w:t>
      </w:r>
      <w:r>
        <w:br/>
      </w:r>
      <w:r>
        <w:rPr>
          <w:rStyle w:val="VerbatimChar"/>
        </w:rPr>
        <w:t xml:space="preserve">## 40225                                                                                                                                                                                                                                                                                                                                                                                                                                                                                                                                                                                                                                                                                                                                                                                                                                                                                                                                                                                                                                                                                                                                                                                                                                                                                                                                                                                                                                                                                                                                                                                                                                                                                                                                                                                                                                                                                                                                                                                                                                                                                                                                                                                                                                                                                                                                                                                                                                                                                                                                                                                                                                                                                                                                                                                                                                                                                                                                                                                                                                                                                                                                                                                                                                                                                                                                                                                                                                                                                                                                                                                                                                                                                                                                                                                                                                                                                                                                                                                                                                                                                                                                                                                                                         I measure the physical properties of 38 transiting extrasolar planetary systems, bringing the total number studied within the Homogeneous Studies project to 82. Transit light curves are modelled using the JKTEBOP code, with careful attention paid to limb darkening, orbital eccentricity and contaminating light. The physical properties of each system are obtained from the photometric parameters, published spectroscopic measurements and five sets of theoretical stellar model predictions. Statistical errors are assessed using Monte Carlo and residualpermutation algorithms and propagated via a perturbation algorithm. Systematic errors are estimated from the interagreement between results calculated using five theoretical stellar models. The headline result is a major upward revision of the radius of the planet in the OGLETR-56 system, from 1:23–1:38RJup to 1:734 0:051 0:029RJup (statistical and systematic errors, respectively). Its density is three times lower than previously thought. This change comes from the first complete analysis of published high-quality photometry. Significantly larger planetary radii are also found for Kepler-15, KOI-428, WASP-13, WASP-14 and WASP-21 compared to previous work. I present the first results based on Kepler short-cadence data for Kepler-14, Kepler-15 and KOI-135. More extensive long-cadence data from the Kepler satellite is used to improve the measured properties of KOI-196, KOI-204, KOI-254, KOI-423 and KOI-428. The stellar component in the KOI-428 system is the largest known to host a transiting planet, at 2:48 0:17 0:20R . Detailed analyses are given for HAT-P-3, HAT-P-6, HAT-P-9, HAT-P-14 and WASP-12, based on more extensive datasets than considered in previous studies. Detailed analyses are also presented for the CoRoT systems 17, 18, 19, 20 and 23; Kepler7, 12 and 17; KOI-254; OGLE-TR- 111, 113, 132 and L9; and TrES-4. I revisit the correlations between orbital period and surface gravity, and orbital period and mass of the transiting planets, finding both to be significant at the 4 level. I conclude by discussing the opportunities for follow-up observations, the sky positions and the discovery rate of the known transiting planets.</w:t>
      </w:r>
      <w:r>
        <w:br/>
      </w:r>
      <w:r>
        <w:rPr>
          <w:rStyle w:val="VerbatimChar"/>
        </w:rPr>
        <w:t xml:space="preserve">## 40255                                                                                                                                                                                                                                                                                                                                                                                                                                                                                                                                                                                                                                                                                                                                                                                                                                                                                                                                                                                                                                                                                                                                                                                                                                                                                                                                                                                                                                                                                                                                                                                                                                                                                                                                                                                                                                                                                                                                                                                                                                                                                                                                                                                                                                                                                                                                                                                                                                                                                                                                                                                                                                                                                                                                                                                                                                                                                                                                                                                                                                                                                                                                                                                                                                                                                                                                                                                                                                                                                                                                                                                                                                                                                                                                                                                                                                                                                                                                                                                                                                                                                                                                                                                                                                                                                                                                                                                                                                                                                                                                                                                                                                                                                                                                                                                                                                                                                                                                                                                                                                                                                                                                                                                                                                                                                                                                                                                                                                                                     We compare our latest single and binary stellar model results from the Cambridge stars code to several sets of observations. We examine four stellar population ratios: the number of blue to red supergiants, the number of Wolf–Rayet stars to O supergiants, the number of red supergiants to Wolf–Rayet stars and the relative number of Wolf–Rayet subtypes, WC to WN stars. These four ratios provide a quantitative measure of nuclear burning lifetimes and the importance of mass loss during various stages of the stars' lifetimes. In addition, we compare our models to the relative rate of Type Ib/c to Type II supernovae to measure the amount of mass lost over the entire lives of all stars. We find reasonable agreement between the observationally inferred values and our predicted values by mixing single and binary star populations. However, there is evidence that extra mass loss is required to improve the agreement further, to reduce the number of red supergiants and increase the number of Wolf–Rayet stars.</w:t>
      </w:r>
      <w:r>
        <w:br/>
      </w:r>
      <w:r>
        <w:rPr>
          <w:rStyle w:val="VerbatimChar"/>
        </w:rPr>
        <w:t xml:space="preserve">## 40262                                                                                                                                                                                                                                                                                                                                                                                                                                                                                                                                                                                                                                                                                                                                                                                                                                                                                                                                                                                                                                                                                                                                                                                                                                                                                                                                                                                                                                                                                                                                                                                                                                                                                                                                                                                                                                                                                                                                                                                                                                                                                                                                                                                                                                                                                                                                                                                                                                                                                                                                                                                                                                                                                                                                                                                                                                                                                                                                                                                                                                                                                                                                                                                                                                                                                                                                                                                                                                                                                                                                                                                                                                                                                                                                                                                                                                                                                                                                                                                                                                                                                                                                                                                                                                                                                                                                                                                                                                                                                                                                                                                                                                                                                                                                                                                                                   In this paper, we revisit the arguments for the basis of the time evolution of the flares expected to arise when a star is disrupted by a supermassive black hole. We present a simple analytic model relating the light curve to the internal density structure of the star. We thus show that the standard light curve proportional to t -5/3 only holds at late times. Close to the peak luminosity the light curve is shallower, deviating more strongly from t -5/3 for more centrally concentrated (e.g. solar type) stars. We test our model numerically by simulating the tidal disruption of several stellar models, described by simple polytropic spheres with index y. The simulations agree with the analytical model given two considerations. First, the stars are somewhat inflated on reaching pericentre because of the effective reduction of gravity in the tidal field of the black hole. This is well described by a homologous expansion by a factor which becomes smaller as the polytropic index becomes larger. Secondly, for large polytropic indices wings appear in the tails of the energy distribution, indicating that some material is pushed further away from parabolic orbits by shocks in the tidal tails. In all our simulations, the t -5/3 light curve is achieved only at late stages. In particular, we predict that for solar-type stars, this happens only after the luminosity has dropped by at least 2 mag from the peak. We discuss our results in the light of recent observations of flares in otherwise quiescent galaxies and note the dependence of these results on further parameters, such as the star/hole mass ratio and the stellar orbit.</w:t>
      </w:r>
      <w:r>
        <w:br/>
      </w:r>
      <w:r>
        <w:rPr>
          <w:rStyle w:val="VerbatimChar"/>
        </w:rPr>
        <w:t xml:space="preserve">## 40275                                                                                                                                                                                                                                                                                                                                                                                                                                                                                                                                                                                                                                                                                                                                                                                                                                                                                                                                                                                                                                                                                                                                                                                                                                                                                                                                                                                                                                                                                                                                                                                                                                                                                                                                                                                                                                                                                                                                                                                                                                                                                                                                                                                                                                                                                                                                                                                                                                                                                                                                                                                                                                                                                                                                                                                                                                                                                                                                                                                                                                                                                                                                                                                                                                                                                                                                                                                                                                                                                                                                                                                                                                                                                                                                                                                                                                                                                                                                                                                                                                                                                                                                                                                                                                                                                                                                                                                                                                                                                                                                                                                                                                                                                                                                                                                                                                                                                                                                                     Interaction with the Interstellar Medium (ISM) cannot be ignored in understanding planetary nebula (PN) evolution and shaping. In an effort to understand the range of shapes observed in the outer envelopes of PNe, we have run a comprehensive set of three-dimensional hydrodynamic simulations, from the beginning of the asymptotic giant branch (AGB) superwind phase until the end of the post–AGB/PN phase. A ’triple-wind’ model is used, including a slow AGB wind, fast post–AGB wind and third wind reflecting the linear movement through the ISM. A wide range of stellar velocities, mass-loss rates and ISM densities have been considered. We find ISM interaction strongly affects outer PN structures, with the dominant shaping occuring during the AGB phase. The simulations predict four stages of PN– ISM interaction whereby the PN is initially unaffected (1), then limb-brightened in the direction of motion (2), then distorted with the star moving away from the geometric centre (3) and finally so distorted that the object is no longer recognisable as a PN and may not be classed as such (4). Parsec-size shells around PN are predicted to be common. The structure and brightness of ancient PNe is largely determined by the ISM interaction, caused by rebrightening during the second stage; this effect may address the current discrepancies in Galactic PN abundance. The majority of PNe will have tail structures. Evidence for strong interaction is found for all known planetary nebulae in globular clusters.</w:t>
      </w:r>
      <w:r>
        <w:br/>
      </w:r>
      <w:r>
        <w:rPr>
          <w:rStyle w:val="VerbatimChar"/>
        </w:rPr>
        <w:t xml:space="preserve">## 40296                                                                                                                                                                                                                                                                                                                                                                                                                                                                                                                                                                                                                                                                                                                                                                                                                                                                                                                                                                                                                                                                                                                                                                                                                                                                                                                                                                                                                                                                                                                                                                                                                                                                                                                                                                                                                                                                                                                                                                                                                                                                                                                                                                                                                                                                                                                                                                                                                                                                                                                                                                                                                                                                                                                                                                                                                                                                                                                                                                                                                                                                                                                                                                                                                                                                                                                                                                                                                                                                                                                                                                                                                                                                                                                                                                                                                                                                                                                                                                                                                                                                                                                                                                                                                                                                                                                                                                                                                                                                                                                                                                                                                                                                                                                                                                                                                                                                                                                                                                                                                                                                                                                                                                                                                                                                                                                                                                                                                                                                                                                                                                                                                                                                                                                                                                                                                                                                                                            Most of the gravitating matter in the Universe is 'dark' Galaxies are grouped into clusters and superclusters, and it is important to know whether the dark matter is distributed the same way. There are many reasons for suspecting that baryons may have condensed more efficiently into galaxies in regions of above-average density. The overall matter distribution would then be smoother than one would infer on the assumption that galaxies trace mass. The data are incompatible with the hypothesis that the Universe has the critical density unless galaxy formation was biased in this sense.</w:t>
      </w:r>
      <w:r>
        <w:br/>
      </w:r>
      <w:r>
        <w:rPr>
          <w:rStyle w:val="VerbatimChar"/>
        </w:rPr>
        <w:t xml:space="preserve">## 40305                                                                                                                                                                                                                                                                                                                                                                                                                                                                                                                                                                                                                                                                                                                                                                                                                                                                                                                                                                                                                                                                                                                                                                                                                                                                                                                                                                                                                                                                                                                                                                                                                                                                                                                                                                                                                                                                                                                                                                                                                                                                                                                                                                                                                                                                                                                                                                                                                                                                                                                                                                                                                                                                                                                                                                                                                                                                                                                                                                                                                                                                                                                                                                                                                                                                                                                                                                                                                                                                                                                                                                                                                                                                                                                                                                                                                                                                                                                                                                                                                                                                                                                                                                                                                                                                                                                                                                                                                                                                                                                                                                                                                                                                                                                                                                                                                                                                                                                                                                                                                                                                                                                                                                                                                                                                                                                                                                                                                                                                                                                                                                                                                                                                                                                                                                                                                                                                                                                                      We present mid-infrared observations with the Spitzer Space Telescope of the nearby Type II-P supernova SN 2004dj at epochs of 89-129 days. We have obtained the first mid-IR spectra of any supernova apart from SN 1987A. A prominent [Ni II] 6.64 μm line is observed, from which we deduce that the mass of stable nickel must be at least 2.2 × 10-4 M☉. We also observe the red wing of the CO fundamental band. We relate our findings to possible progenitors and favor an evolved star, most likely a red supergiant, with a probable initial mass between ~10 and 15 M☉.</w:t>
      </w:r>
      <w:r>
        <w:br/>
      </w:r>
      <w:r>
        <w:rPr>
          <w:rStyle w:val="VerbatimChar"/>
        </w:rPr>
        <w:t xml:space="preserve">## 40319                                                                                                                                                                                                                                                                                                                                                                                                                                                                                                                                                                                                                                                                                                                                                                                                                                                                                                                                                                                                                                                                                                                                                                                                                                                                                                                                                                                                                                                                                                                                                                                                                                                                                                                                                                                                                                                                                                                                                                                                                                                                                                                                                                                                                                                                                                                                                                                                                                                                                                                                                                                                                                                                                                                                                                                                                                                                                                                                                                                                                                                                                                                                                                                                                                                                                                                                                                                                                                                                                                                                                                                                                                                                                                                                                                    Several of the papers concern themselves with the relationship between ‘reality’, ‘model’ and ‘knowledge’. Although a central issue is whether it is possible to gain knowledge of ‘reality’ (empiricism vs. rationalism), the primary goal of these papers is to investigate the relationship between ‘reality’ (meaning an observed phenomenon) and a conceptual ‘model’ that selectively incorporates portions of the observed phenomenon. A specific example is helpful, and is explored in detail in Chuang Liu’s paper ‘Models, Fiction, and Fictional Models’. The example chosen is from basic electrostatics: a motionless point charge located a distance ‘z’ from an infinite conducting plane. Already this is a model that is, in a strict sense, unphysical. Not only is an infinite flat plane unphysical, but the motionless point charge is also unphysical. However, scientists would not call this a fictional model; perhaps an ‘idealised’ or ‘approximate’ model of a real system. To solve this problem however, the standard approach replaces the conducting plane with an oppositely charged motionless point particle located a depth ‘z’ from the planethis is the method of image charges. Most scientists would agree that this second model is a fictional model just as in optics, when ‘virtual images’ are located behind opaque solid surfaces (curved mirrors, for example). Far from being an academic exercise, the author then turns to models of unobservable systems atoms and molecules and rightly poses questions about how scientists are to know that the model is ‘fictional’ or not, how to establish the model generates knowledge and how to evaluate competing models. Several other papers discuss the notion of ‘how does the scientific method generate knowledge?’ Again, this line of thought goes back centuries, but Guichun Guo asks if it possible to provide a uniform (across the scientific disciplines) answer to that question (answer: possibly), and Janet Kourany turns the question around, asking in the contexts of tobacco industry funded research, climate-change denying studies and studies of racism ‘how can we discuss the fact that scientific methods are often applied to intentionally produce ignorance?’ Zhu Xu presents an interesting discussion about ‘causative explanations’ in science (for example, use of molecular mechanisms to ‘explain’ biological processes) and discusses a particular theory, ‘event-property theory’ that may provide a way to avoid circular reasoning. All together, I found this book to be an interesting read not a book to be read at the beach during summer, but a book that can be read slowly and digested over time.</w:t>
      </w:r>
      <w:r>
        <w:br/>
      </w:r>
      <w:r>
        <w:rPr>
          <w:rStyle w:val="VerbatimChar"/>
        </w:rPr>
        <w:t xml:space="preserve">## 40343                                                                                                                                                                                                                                                                                                                                                                                                                                                                                                                                                                                                                                                                                                                                                                                                                                                                                                                                                                                                                                                                                                                                                                                                                                                                                                                                                                                                                                                                                                                                                                                                                                                                                                                                                                                                                                                                                                                                                                                                                                                                                                                                                                                                                                                                                                                                                                                                                                                                                                                                                                                                                                                                                                                                                                                                                                                                                                                                                                                                                                                                                                                                                                                                                                                                                                                                                                                                                                                                                                                                                                                                                                                                                                                                                                                                                                                                                                                                                                                                                                                                                                                                                                                                                                                                                                                                                                                                                                                                                                                                                                                                                                                                                                                                                                                                                                                                                                                                                                                                                                                                                                                                                                                                                                                                                                                                                                                                                                                                                                                                                                                                                                                                                                                                                                                                                                                                                                                                                                                                                                     I consider some of the challenges and opportunities facing helio- and asteroseismology, which reflect major themes of presentation and discussion from the HELAS IV international conference “Seismological Challenges for Stellar Structure”. I concentrate in particular on the exciting prospects for asteroseismology, now that the field is being provided with data of unprecedented quality and in unprecedented volumes (© 2010 WILEY-VCH Verlag GmbH &amp; Co. KGaA, Weinheim)</w:t>
      </w:r>
      <w:r>
        <w:br/>
      </w:r>
      <w:r>
        <w:rPr>
          <w:rStyle w:val="VerbatimChar"/>
        </w:rPr>
        <w:t xml:space="preserve">## 40345                                                                                                                                                                                                                                                                                                                                                                                                                                                                                                                                                                                                                                                                                                                                                                                                                                                                                                                                                                                                                                                                                                                                                                                                                                                                                                                                                                                                                                                                                                                                                                                                                                                                                                                                                                                                                                                                                                                                                                                                                                                                                                                                                                                                                                                                                                                                                                                                                                                                                                                                                                                                                                                                                                                                                                                                                                                                                                                                                                                                                                                                                                                                                                                                                                                                                                                                                                                                                                                                                                                                                                                                                                                                                                                                                                                                                                                                                                                                                                                                                                                                                                                                                                                                                                                                                                                                                                                                                                                                                                                                                                                                                                                                                                                                                                                                                                                                                                                                                                                                                                                                                                                                                                                                                    We study a volume-limited sample of spectroscopic binaries (SBs) to find, in absolute terms, the period P, primary mass m1, and mass ratio q (=m2/m1) distributions of the local population of field binaries. The sample was collated using the Batten 8th catalogue of SBs, other data of R F Griffin, and the Hipparcos catalogue (for distances and to refer numbers of objects to fractions of the local stellar population as a whole). We use the better-known group of double-lined SBs (SB2s) to calibrate a refined Monte-Carlo approach to modelling the q distribution of the single-lined SBs (SB1s) from their mass function f(m) and primary mass m1. The total q distribution is then found by adding the observed SB2 q distribution to the Monte Carlo SB1 q distribution. By comparing subsamples of different ranges in parameter space, we also address the important questions of completeness and parameter-specific biases. Our results confirm a clear peak in the q distribution of field binaries near unity. We also note a substantial fraction of systems with intermediate to long periods. These are objects that will interact when the primary evolves onto the RGB or AGB, with statistically significant consequences for the mass distribution of white dwarfs.</w:t>
      </w:r>
      <w:r>
        <w:br/>
      </w:r>
      <w:r>
        <w:rPr>
          <w:rStyle w:val="VerbatimChar"/>
        </w:rPr>
        <w:t xml:space="preserve">## 40350                                                                                                                                                                                                                                                                                                                                                                                                                                                                                                                                                                                                                                                                                                                                                                                                                                                                                                                                                                                                                                                                                                                                                                                                                                                                                                                                                                                                                                                                                                                                                                                                                                                                                                                                                                                                                                                                                                                                                                                                                                                                                                                                                                                                                                                                                                                                                                                                                                                                                                                                                                                                                                                                                                                                                                                                                                                                                                                                                                                                                                                                                                                                                                                                                                                                                                                                                                                                                                                                                                                                                                                                                                                                                                                                                                                                                                                                                                                                                                                                                                                                                                                                                                                                                                                                                                                                                                                                                                                                                                                                                                                                                                                                                                                                                                                                                                                                                                                                                                                                                                                                                                                                                                                                                   We have detected low-amplitude radial-velocity variations in two stars, USNO-B1.0 1219‐ 0005465 (GSC 02265‐00107 = WASP‐1) and USNO-B1.0 0964‐0543604 (GSC 00522‐ 01199 = WASP‐2). Both stars were identified as being likely host stars of transiting exoplanets in the 2004 SuperWASP wide-field transit survey. Using the newly commissioned radial-velocity spectrograph SOPHIE at the Observatoire de Haute-Provence, we found that both objects exhibit reflex orbital radial-velocity variations with amplitudes characteristic of planetary-mass companions and in-phase with the photometric orbits. Line-bisector studies rule out faint blended binaries as the cause of either the radial-velocity variations or the transits. We perform preliminary spectral analyses of the host stars, which together with their radialvelocity variations and fits to the transit light curves yield estimates of the planetary masses and radii. WASP-1b and WASP-2b have orbital periods of 2.52 and 2.15 d, respectively. Given mass estimates for their F7V and K1V primaries, we derive planet masses 0.80‐0.98 and 0.81‐ 0.95 times that of Jupiter, respectively. WASP-1b appears to have an inflated radius of at least 1.33 RJup, whereas WASP-2b has a radius in the range 0.65‐1.26 RJup.</w:t>
      </w:r>
      <w:r>
        <w:br/>
      </w:r>
      <w:r>
        <w:rPr>
          <w:rStyle w:val="VerbatimChar"/>
        </w:rPr>
        <w:t xml:space="preserve">## 40351                                                                                                                                                                                                                                                                                                                                                                                                                                                                                                                                                                                                                                                                                                                                                                                                                                                                                                                                                                                                                                                                                                                                                                                                                                                                                                                                                                                                                                                                                                                                                                                                                                                                                                                                                                                                                                                                                                                                                                                                                                                                                                                                                                                                                                                                                                                                                                                                                                                                                                                                                                                                                                                                                                                                                                                                                                                                                                                                                                                                                                                                                                                                                                                                                                                                                                                                                                                                                                                                                                                                                                                                                                                                                                                                                                                                                                                                                                                                                                                                                                                                                                                                                                                                                                                                                                                                                                                                                                                                                                                                                                                                                                                                                                                                                                                                                                                                                                                                                                                                                                                                                                                                                                                                                                                                                                                                                                                                                                                                                                                                                                                                                                                                                                         Understanding the role of mergers in galaxy formation is one of the most outstanding problems in extragalactic astronomy. While we now have an idea for how the merger fraction evolves at redshifts z 20 000 galaxies in the Extended Groth Strip Survey and Cosmic Evolution Survey. Using a new methodology described in this Letter, we are able to determine how long a galaxy remains identifiable as a merging system within the CAS system. We find a maximum CAS major merger time-scale of 1.1 ± 0.3 Gyr at z 1010 M⊙ undergo at z &lt; 1.2, with a total number Nm= 0.90+0.44−0.23. We further show that this time-scale is inconsistent with a star formation origin for ultrahigh asymmetries, thereby providing further evidence that structural methods are able to locate mostly merging galaxies.</w:t>
      </w:r>
      <w:r>
        <w:br/>
      </w:r>
      <w:r>
        <w:rPr>
          <w:rStyle w:val="VerbatimChar"/>
        </w:rPr>
        <w:t xml:space="preserve">## 40356                                                                                                                                                                                                                                                                                                                                                                                                                                                                                                                                                                                                                                                                                                                                                                                                                                                                                                                                                                                                                                                                                                                                                                                                                                                                                                                                                                                                                                                                                                                                                                                                                                                                                                                                                                                                                                                                                                                                                                                                                                                                                                                                                                                                                                                                                                                                                                                                                                                                                                                                                                                                                                                                                                                                                                                                                                                                                                                                                                                                                                                                                                                                                                                                                                                                                                                                                                                                                                                                                                                                                                                                                                                                                                                                                                                                                                                                                                                                                                                                                                                                                                                                                                                                                                                                                                                                                                                                                                                                                                                                                                                                                                                                                                                                                                                                                                                                                                                                                                                                                                                                                                                                                                                                                                                                                                                                                                                                                                                                                                                                                                                                                                                                                                                                                                                                                                                                                                                              We compare the evolution of spectral shape with luminosity in GRS 1915+105 with that of ‘normal’ black holes. The pathological variability of GRS 1915+105, which probably indicates a disc instability, does not require that GRS 1915+105 belongs in a different class to all the other objects. At comparable fractions of Eddington luminosity its spectra and (more importantly) apparent disc stability are both similar to that seen in the ‘normal’ black holes. Its unique limit-cycle variability only appears when it radiates at uniquely high (super-Eddington) luminosities.</w:t>
      </w:r>
      <w:r>
        <w:br/>
      </w:r>
      <w:r>
        <w:rPr>
          <w:rStyle w:val="VerbatimChar"/>
        </w:rPr>
        <w:t xml:space="preserve">## 40357                                                                                                                                                                                                                                                                                                                                                                                                                                                                                                                                                                                                                                                                                                                                                                                                                                                                                                                                                                                                                                                                                                                                                                                                                                                                                                                                                                                                                                                                                                                                                                                                                                                                                                                                                                                                                                                                                                                                                                                                                                                                                                                                                                                                                                                                                                                                                                                                                                                                                                                                                                                                                                                                                                                                                                                                                                                                                                                                                                                                                                                                                                                                                                                                                                                                                                                                                                                                                                                                                                                                                                                                                                                                                                                                                                                                                                                                                                                                                                                                                                                                                                                                                                                                                                                                                                                                                                                                                                                                                                                                                                                                                                                                                                                                                                                                                                                                                                                                                                                                                                                                                                                                                                                                                                                                                                                                                                                                                                                                                                                                                                                                                                                                                                                                                                                                                                                                                                                              We compare the evolution of spectral shape with luminosity in GRS 1915+105 with that of ‘normal’ black holes. The pathological variability of GRS 1915+105, which probably indicates a disc instability, does not require that GRS 1915+105 belongs in a different class to all the other objects. At comparable fractions of Eddington luminosity its spectra and (more importantly) apparent disc stability are both similar to that seen in the ‘normal’ black holes. Its unique limit-cycle variability only appears when it radiates at uniquely high (super-Eddington) luminosities.</w:t>
      </w:r>
      <w:r>
        <w:br/>
      </w:r>
      <w:r>
        <w:rPr>
          <w:rStyle w:val="VerbatimChar"/>
        </w:rPr>
        <w:t xml:space="preserve">## 40362                                                                                                                                                                                                                                                                                                                                                                                                                                                                                                                                                                                                                                                                                                                                                                                                                                                                                                                                                                                                                                                                                                                                                                                                                                                                                                                                                                                                                                                                                                                                                                                                                                                                                                                                                                                                                                                                                                                                                                                                                                                                                                                                                                                                                                                                                                                                                                                                                                                                                                                                                                                                                                                                                                                                                                                                                                                                                                                                                                                                                                                                                                                                                                                                                                                                                                                                                                                                                                                                                                                                                                                                                                                                                                                                                                                                                                                                                                                                                                                                                                                                                                                                                                                                                                                                                                                                                                                                                                                                                                                                                                                                                                                                                                                                                                                                                                                                                                                                                                                 We present optical spectropolarimetry of the nuclei of 36 Seyfert 1 galaxies, obtained with the William Herschel and the Anglo-Australian Telescopes from 1996 to 1999. In 20 of these, the optical emission from the active nucleus is intrinsically polarized. We have measured a significant level of polarization in a further seven objects but these may be heavily contaminated by Galactic interstellar polarization. The intrinsically polarized Seyfert 1 galaxies exhibit a variety of characteristics, with the average polarization ranging from &lt;0.5 to 5 per cent and with many showing variations in both the degree and position angle of polarization across the broad Hα emission line. We identify a small group of Seyfert 1 galaxies that exhibit polarization properties similar to those of Seyfert 2 galaxies in which polarized broad lines have been discovered. These objects represent direct observational evidence that a Seyfert 2-like far-field polar scattering region is also present in Seyfert 1 galaxies. Several other objects have features that can be explained in terms of equatorial scattering of line emission from a rotating disc. We propose that much of the diversity in the polarization properties of Seyfert galaxies can be understood in terms of a model involving both equatorial and polar scattering, the relative importance of the two geometries as sources of polarized light being determined principally by the inclination of the system axis to the line of sight.</w:t>
      </w:r>
      <w:r>
        <w:br/>
      </w:r>
      <w:r>
        <w:rPr>
          <w:rStyle w:val="VerbatimChar"/>
        </w:rPr>
        <w:t xml:space="preserve">## 40379                                                                                                                                                                                                                                                                                                                                                                                                                                                                                                                                                                                                                                                                                                                                                                                                                                                                                                                                                                                                                                                                                                                                                                                                                                                                                                                                                                                                                                                                                                                                                                                                                                                                                                                                                                                                                                                                                                                                                                                                                                                                                                                                                                                                                                                                                                                                                                                                                                                                                                                                                                                                                                                                                                                                                                                                                                                                                                                                                                                                                                                                                                                                                                                                                                                                                                                                                                                                                                                                                                                                                                                                                                                                                                                                                                                                                                                                                                                                                                                                                                                                                                                                                                                                                                                                                                                                                                                                                                                                                                                                                                                                                                                                                                                                                                                                                                                                                                                                                                                                                                                                                                                                                                                                                                                                                                                                                                                                       We observed the new X-ray transient and black hole candidate XTE J1652-453 simultaneously with XMM-Newton and the Rossi X-ray Timing Explorer (RXTE). The observation was done during the decay of the 2009 outburst, when XTE J1652-453 was in the hard-intermediate state. The spectrum shows a strong and broad Fe emission line with an equivalent width of ˜450 eV. The profile is consistent with that of a line being produced by reflection off the accretion disc, broadened by relativistic effects close to the black hole. The best-fitting inner radius of the accretion disc is ˜4 gravitational radii. Assuming that the accretion disc is truncated at the radius of the innermost stable circular orbit, the black hole in XTE J1652-453 has a spin parameter of ˜0.5. The power spectrum of the RXTE observation has an additional variability component above 50 Hz, which is typical for the hard-intermediate state. No coherent quasi-periodic oscillations at low frequency are apparent in the power spectrum, which may imply that we view the system at a rather low inclination angle.</w:t>
      </w:r>
      <w:r>
        <w:br/>
      </w:r>
      <w:r>
        <w:rPr>
          <w:rStyle w:val="VerbatimChar"/>
        </w:rPr>
        <w:t xml:space="preserve">## 40382                                                                                                                                                                                                                                                                                                                                                                                                                                                                                                                                                                                                                                                                                                                                                                                                                                                                                                                                                                                                                                                                                                                                                                                                                                                                                                                                                                                                                                                                                                                                                                                                                                                                                                                                                                                                                                                                                                                                                                                                                                                                                                                                                                                                                                                                                                                                                                                                                                                                                                                                                                                                                                                                                                                                                                                                                                                                                                                                                                                                                                                                                                                                                                                                                                                                                                                                                                                                                                                                                                                                                                                                                                                                                                                                                                                                                                                                                                                                                                                                                                                                                                                                                                                                                                                                                                                                                                                                                                                                                                                                                                                                                                                                                      We propose a physical framework for interpreting the characteristic frequencies seen in the broad-band power spectra from black hole and neutron star binaries. We use the truncated disc/hot inner flow geometry, and assume that the hot flow is generically turbulent. Each radius in the hot flow produces fluctuations, and we further assume that these are damped on the viscous frequency. Integrating over radii gives broad-band continuum noise power between low- and high-frequency breaks which are set by the viscous time-scale at the outer and inner edge of the hot flow, respectively. Lense–Thirring (vertical) precession of the entire hot flow superimposes the low-frequency quasi-periodic oscillation (QPO) on this continuum power. \n \n \n \nWe test this model on the power spectra seen in the neutron star systems (atolls) as these have the key advantage that the (upper) kHz QPO most likely independently tracks the truncation radius. These show that this model can give a consistent solution, with the truncation radius decreasing from 20 to 8 Rg while the inner radius of the flow remains approximately constant at ∼4.5 Rg i.e. 9.2 km. We use this very constrained geometry to predict the low-frequency QPO from Lense–Thirring precession of the entire hot flow from ro to ri. The simplest assumption of a constant surface density in the hot flow matches the observed QPO frequency to within 25 per cent. This match can be made even better by considering that the surface density should become increasingly centrally concentrated as the flow collapses into an optically thick boundary layer during the spectral transition. The success of the model opens up the way to use the broad-band power spectra as a diagnostic of accretion flows in strong gravity.</w:t>
      </w:r>
      <w:r>
        <w:br/>
      </w:r>
      <w:r>
        <w:rPr>
          <w:rStyle w:val="VerbatimChar"/>
        </w:rPr>
        <w:t xml:space="preserve">## 40504                                                                                                                                                                                                                                                                                                                                                                                                                                                                                                                                                                                                                                                                                                                                                                                                                                                                                                                                                                                                                                                                                                                                                                                                                                                                                                                                                                                                                                                                                                                                                                                                                                                                                                                                                                                                                                                                                                                                                                                                                                                                                                                                                                                                                                                                                                                                                                                                                                                                                                                                                                                                                                                                                                                                                                                                                                                                                                                                                                                                                                                                                                                                                                                                                                                                                                                                                                                                                                                                                                                                                                                                                                                                                                                                                                                                                                                                                                                                                                                                                                                                                                                                                                                                                                                                                                                                                                                                                                                                                                                                                                                                                                                                                                                                                                                                                                                                                                                                                                                                                                                         European astrobiology is in the midst of great change, emerging as a recognised independent interdisciplinary field that is distinct yet complementary to the more well-established disciplines such as astrochemistry, planetary sciences, Earth sciences, chemistry and life sciences. The European Astrobiology community is a strong one with over 70 laboratories and groups identifying astrobiology as their dominant research topic. Astrobiology research has been recognised by the European Research Council (ERC) in its award of both Starting and Advanced grants and several Marie Curie Fellowships from Framework 7 and Horizon 2020 specify astrobiology as their prime discipline. The European Astrobiology research community has developed a range of state of the art research facilities both in the laboratory and at field sites which through European funding (e.g. Europlanet Research Infrastructures) have supported transnational access and fostered collaborative research programmes. Indeed Europe has some unique field sites that are accepted as global resources for astrobiology research (e.g. Iceland, Svalbard, Rio Tinto in Spain). European involvement in the International Space Station (ISS) has further broadened the range of Astrobiology research conducted with EU ISS researchers having explored the survival and growth of microorganisms in real Orig Life Evol Biosph DOI 10.1007/s11084-016-9489-y</w:t>
      </w:r>
      <w:r>
        <w:br/>
      </w:r>
      <w:r>
        <w:rPr>
          <w:rStyle w:val="VerbatimChar"/>
        </w:rPr>
        <w:t xml:space="preserve">## 40530                                                                                                                                                                                                                                                                                                                                                                                                                                                                                                                                                                                                                                                                                                                                                                                                                                                                                                                                                                                                                                                                                                                                                                                                                                                                                                                                                                                                                                                                                                                                                                                                                                                                                                                                                                                                                                                                                                                                                                                                                                                                                                                                                                                                                                                                                                                                                                                                                                                                                                                                                                                                                                                                                                                                                                                                                                                                                                                                                                                                                                                                                                                                                                                                                                                                                                                                                                                                                                                                                                                                                                                                                                                                                                                                                                                                                                                                                                                                                                                                                                                                                                                                                                                                                                                                                                                                                                                                                                                                                                                                                                                                                                                                                                                                                                                                                                                                                                                                                                                                                                                                                                                                                                                                                                                                                                                                                                                                                                                                       ABSTRACT In this letter we briey describe the rst results of our numerical study on the possi-bility of magnetic origin of relativistic jets of long duration gamma ray bursters withinthe collapsar scenario. We track the collapse of massive rotating stars onto a rotatingcentral black hole using axisymmetric general relativistic magnetohydrodynamic codethat utilizes a realistic equation of state of stellar matter, takes into account the cool-ing associated with emission of neutrinos, and the energy losses due to dissociation ofnuclei. The neutrino heating is not included. We describe the solution for one partic-ular model where the progenitor star has magnetic eld B = 3 10 10 G. The solutionexhibits strong explosion driven by the Poynting-dominated jets whose power exceeds2 5110 erg/s. The jets originate mainly from the black hole and they are powered viathe Blandford-Znajek mechanism.Key words: black hole physics { supernovae: general { gamma-rays: bursts { meth-ods: numerical { MHD { relativity</w:t>
      </w:r>
      <w:r>
        <w:br/>
      </w:r>
      <w:r>
        <w:rPr>
          <w:rStyle w:val="VerbatimChar"/>
        </w:rPr>
        <w:t xml:space="preserve">## 40544                                                                                                                                                                                                                                                                                                                                                                                                                                                                                                                                                                                                                                                                                                                                                                                                                                                                                                                                                                                                                                                                                                                                                                                                                                                                                                                                                                                                                                                                                                                                                                                                                                                                                                                                                                                                                                                                                                                                                                                                                                                                                                                                                                                                                                                                                                                                                                                                                                                                                                                                                                                                                                                                                                                                                                                                                                                                                                                                                                                                                                                                                                                                                                                                                                                                                                                                                                                                                                                                                                                                                                                                                                                                                                                                                                                                                                                                                                                                                                                                                                                                                                                                                                                                                                                                                                                                                                                                                                                                                                                                                                                                                                                                                                                                                                                                                                                                                                                                                                                                                                                                                                                                                                                                                                                                                                                                                                                                                                                                                                                                                                                                                                                                                                                                                                                                                                                                                       ABSTRA C T We present a detailed analysis of the high-energy gamma-ray source 2EG J0008+7307. The source has a steady flux and a hard spectrum, softening above 2 GeV. The properties of the gamma-ray source are suggestive of emission from a young pulsar in the spatially coincident CTA 1 supernova remnant, which has recently been found to have a non-thermal X-ray plerion. Our 95 per cent uncertainty contour around the&gt; 1 GeV source position includes the point-like X-ray source at the centre of the plerion. We propose that this object is a young pulsar and is the most likely counterpart of 2EG J0008+7307.</w:t>
      </w:r>
      <w:r>
        <w:br/>
      </w:r>
      <w:r>
        <w:rPr>
          <w:rStyle w:val="VerbatimChar"/>
        </w:rPr>
        <w:t xml:space="preserve">## 40568                                                                                                                                                                                                                                                                                                                                                                                                                                                                                                                                                                                                                                                                                                                                                                                                                                                                                                                                                                                                                                                                                                                                                                                                                                                                                                                                                                                                                                                                                                                                                                                                                                                                                                                                                                                                                                                                                                                                                                                                                                                                                                                                                                                                                                                                                                                                                                                                                                                                                                                                                                                                                                                                                                                                                                                                                                                                                                                                                                                                                                                                                                                                                                                                                                                                                                                                                                                                                                                                                                                                                                                                                                                                                                                                                                                                                                                                                                                                                                                                                                                                                                                                                                                                                                                                                                                                                                                                                                                                                                                                                                                                                                                                                                                                                                                                                                                                                                                                                                                                                                                                                                                                                                                                                                                                                                                                                                                                                                                                                                                                                          Hard X-ray spectra in solar flares provide knowledge of the electron spectrum that results from acceleration and propagation in the solar atmosphere. However, the inference of the electron spectra from solar X-ray spectra is an ill-posed inverse problem. Here, we develop and apply an enhanced regularization algorithm for this process making use of physical constraints on the form of the electron spectrum. The algorithm incorporates various features not heretofore employed in the solar flare context: Generalized Singular Value Decomposition (GSVD) to deal with different orders of constraints; rectangular form of the cross-section matrix to extend the solution energy range; regularization with various forms of the smoothing operator; and “preconditioning” of the problem. We show by simulations that this technique yields electron spectra with considerably more information and higher quality than previous algorithms.</w:t>
      </w:r>
      <w:r>
        <w:br/>
      </w:r>
      <w:r>
        <w:rPr>
          <w:rStyle w:val="VerbatimChar"/>
        </w:rPr>
        <w:t xml:space="preserve">## 40601                                                                                                                                                                                                                                                                                                                                                                                                                                                                                                                                                                                                                                                                                                                                                                                                                                                                                                                                                                                                                                                                                                                                                                                                                                                                                                                                                                                                                                                                                                                                                                                                                                                                                                                                                                                                                                                                                                                                                                                                                                                                                                                                                                                                                                                                                                                                                                                                                                                                                                                                                                                                                                                                                                                                                                                                                                                                                                                                                                                                                                                                                                                                                                                                                                                                                                                                                                                                                                                                                                                                                                                                                                                                                                                                                                                                                                                                                                                                                                                                                                                                                                                                                                                                                                                                                                                                                                                                                                                                                                                                                                                                                                                                                                                                                                                                                                                                                                                                                                                                                                                                                                             Comet 9P/Tempel 1 was observed by the Swift X-Ray Telescope (XRT) for a total of 250,024 s. Soft X-ray emission, 0.2-1.0 keV, was seen as a diffuse extended halo with an FWHM of 1.03 × 105 km centered on the comet's nucleus. The X-ray light curve indicates that the comet exhibited a prolonged soft X-ray outburst just after impact of the NASA Deep Impact (DI) spacecraft and enhanced X-ray activity lasted for 12 days. The radial brightness distribution and X-ray spectrum are in excellent agreement with a model of X-ray production in which highly charged minor heavy ion species in the solar wind undergo charge exchange reactions with water group or carbon dioxide group molecules in the neutral coma of the comet. Using this model, we derive a simple expression for the X-ray emission and show that the X-ray flare is, in part, due to an increase in solar wind flux at the comet but is largely due to an enhanced molecule production rate. Assuming that the main outgassing constituent was water, the comet produced (2.9 ± 0.4) × 108 kg over the 12 day period postimpact. The quiescent water production was expected to inject ~1.0 × 108 kg into the coma over the same period so the observed X-ray flux indicates that an additional (1.9 ± 0.4) × 108 kg of water or, alternatively, (3.9 ± 0.5) × 108 kg of carbon dioxide were liberated by the DI impact.</w:t>
      </w:r>
      <w:r>
        <w:br/>
      </w:r>
      <w:r>
        <w:rPr>
          <w:rStyle w:val="VerbatimChar"/>
        </w:rPr>
        <w:t xml:space="preserve">## 40602                                                                                                                                                                                                                                                                                                                                                                                                                                                                                                                                                                                                                                                                                                                                                                                                                                                                                                                                                                                                                                                                                                                                                                                                                                                                                                                                                                                                                                                                                                                                                                                                                                                                                                                                                                                                                                                                                                                                                                                                                                                                                                                                                                                                                                                                                                                                                                                                                                                                                                                                                                                                                                                                                                                                                                                                                                                                                                                                                                                                                                                                                                                                                                                                                                                                                                                                                                                                                                                                                                                                                                                                                                                                                                                                                                                                                                                                                                                                                                                                                                                                                                                                                                                                                                                                                                                                                                                                                                                                                                                                                                                                                                                                                                                                                                                                                                                                                                                                                                                                                                                                                                             Comet 9P/Tempel 1 was observed by the Swift X-Ray Telescope (XRT) for a total of 250,024 s. Soft X-ray emission, 0.2-1.0 keV, was seen as a diffuse extended halo with an FWHM of 1.03 × 105 km centered on the comet's nucleus. The X-ray light curve indicates that the comet exhibited a prolonged soft X-ray outburst just after impact of the NASA Deep Impact (DI) spacecraft and enhanced X-ray activity lasted for 12 days. The radial brightness distribution and X-ray spectrum are in excellent agreement with a model of X-ray production in which highly charged minor heavy ion species in the solar wind undergo charge exchange reactions with water group or carbon dioxide group molecules in the neutral coma of the comet. Using this model, we derive a simple expression for the X-ray emission and show that the X-ray flare is, in part, due to an increase in solar wind flux at the comet but is largely due to an enhanced molecule production rate. Assuming that the main outgassing constituent was water, the comet produced (2.9 ± 0.4) × 108 kg over the 12 day period postimpact. The quiescent water production was expected to inject ~1.0 × 108 kg into the coma over the same period so the observed X-ray flux indicates that an additional (1.9 ± 0.4) × 108 kg of water or, alternatively, (3.9 ± 0.5) × 108 kg of carbon dioxide were liberated by the DI impact.</w:t>
      </w:r>
      <w:r>
        <w:br/>
      </w:r>
      <w:r>
        <w:rPr>
          <w:rStyle w:val="VerbatimChar"/>
        </w:rPr>
        <w:t xml:space="preserve">## 40611                                                                                                                                                                                                                                                                                                                                                                                                                                                                                                                                                                                                                                                                                                                                                                                                                                                                                                                                                                                                                                                                                                                                                                                                                                                                                                                                                                                                                                                                                                                                                                                                                                                                                                                                                                                                                                                                                                                                                                                                                                                                                                                                                                                                                                                                                                                                                                                                                                                                                                                                                                                                                                                                                                                                                                                                                                                                                                                                                                                                                                                                                                                                                                                                                                                                                                                                                                                                                                                                                                                                                                                                                                                                                                                                                                                                                                                                                                                                                                                                                                                                                                                                                                                                                                                                                                                                                                                                                                                                                                                                                                                                                                                           As part of a radial velocity survey of low Galactic latitude structures that we undertook with the 2dF spectrograph on the Anglo-Australian Telescope, we present the radial velocities of more than 1500 red giant branch and red clump stars towards the centre of the Canis Major dwarf galaxy. With a mean velocity of 72 ± 7 km s -1 at a heliocentric distance of 5.5 kpc and 114 ± 2 km s -1 at 8.5 kpc, these stars present a peculiar distance - radial velocity relation that is unlike that expected from thin or thick disc stars. Moreover, they belong to a kinematically cold population with an intrinsic dispersion that may be as low as 11 +3 -1 km s -1 . A comparison of the velocity distribution obtained in this work with previous studies shows the importance of using our new reduction pipeline and averaging the velocities obtained from different templates. The radial velocity distribution is used to select Canis Major stars in the UCAC2.0 proper motion catalogue and derive proper motions in Galactic coordinates of (μ l , μ b ) = (-3.6 ± 0.8 mas yr -1 , 1.5 ± 0.4 mas yr -1 ) for the dwarf galaxy, which after correcting for the reflex solar motion along this line of sight gives (μ' l , μ' b ) = (-6.8 ± 0.8 mas yr -1 , 0.8 ± 0.4 mas yr -1 ), corresponding to a prograde orbit with a tangential velocity of ∼235 km s -1 at the average distance of ∼7.2 kpc. All these kinematic constraints can be reproduced in simulations of the accretion of a dwarf on to the Galactic disc. Such a process could also be responsible for the Monoceros Ring that has recently been shown to encompass the Galactic disc. However, without constraints on the kinematics of the tidal arms emerging from the Canis Major dwarf, it is not yet possible to definitively prove a link between the two structures.</w:t>
      </w:r>
      <w:r>
        <w:br/>
      </w:r>
      <w:r>
        <w:rPr>
          <w:rStyle w:val="VerbatimChar"/>
        </w:rPr>
        <w:t xml:space="preserve">## 40617                                                                                                                                                                                                                                                                                                                                                                                                                                                                                                                                                                                                                                                                                                                                                                                                                                                                                                                                                                                                                                                                                                                                                                                                                                                                                                                                                                                                                                                                                                                                                                                                                                                                                                                                                                                                                                                                                                                                                                                                                                                                                                                                                                                                                                                                                                                                                                                                                                                                                                                                                                                                                                                                                                                                                                                                                                                                                                                                                                                                                                                                                                                                                                                                                                                                                                                                                                                                                                                                                                                                                                                                                                                                                                                                                                                                                                                                                                                                                                                                                                                                                                                                                                                                                                                                                                                                                                                                                                                                                                                                                                                                                                                                           We investigate the reddening and main-sequence-fitted distances to 11 young, Galactic open clusters that contain Cepheids. Each cluster contains or is associated with at least one Cepheid variable star. Reddening to the clusters is estimated using the U - B: B - V colours of the OB stars and the distance modulus to the cluster is estimated via B - V : V and V - K:V colour-magnitude diagrams. Our main-sequence fitting assumes that the solar-metallicity zero-age main sequence of Allen applies universally to all the open clusters, although this point is controversial at present. In this way we proceed to calibrate the Cepheid period-luminosity (PL) relation and find My = -2.87 x log P - 1.243 ′ 0.09, M K = -3.44 x log P - 2.21 ′ 0.10 and absolute distance moduli to the Large Magellanic Cloud (LMC) of 18.54 ′ 0.10 from the V-band and 18.48 ′ 0.10 from the K-band giving an overall distance modulus to the LMC of μ 0 = 18.51 ′ 0.10. This is in good agreement with the previous Cepheid PL-K result of Laney &amp; Stobie at ν 0 = 18.51 ′ 0.09 and with the Hipparcos parallax-calibrated Cepheid PL estimate of Feast &amp; Catchpole at ν 0 = 18.66 ′ 0.10 when no account is taken of the LMC metallicity. We also find that the two-colour U - B:B - V diagrams of two important clusters are not well fitted by the standard main-sequence line. In one case, NGC 7790, we find that the F stars show a UV excess and in the second case, NGC 6664, they are too red in U - B. Previous spectroscopic estimates of the metallicity of the Cepheids in these clusters appear to suggest that the effects are not due to metallicity variations. Other possible explanations for these anomalies are positional variations in the dust reddening law and contamination by foreground or background stars.</w:t>
      </w:r>
      <w:r>
        <w:br/>
      </w:r>
      <w:r>
        <w:rPr>
          <w:rStyle w:val="VerbatimChar"/>
        </w:rPr>
        <w:t xml:space="preserve">## 40623                                                                                                                                                                                                                                                                                                                                                                                                                                                                                                                                                                                                                                                                                                                                                                                                                                                                                                                                                                                                                                                                                                                                                                                                                                                                                                                                                                                                                                                                                                                                                                                                                                                                                                                                                                                                                                                                                                                                                                                                                                                                                                                                                                                                                                                                                                                                                                                                                                                                                                                                                                                                                                                                                                                                                                                                                                                                                                                                                                                                                                                                                                                                                                                                                                                                                                                                                                                                                                                                                                                                                                                                                                                                                                                                                                                                                                                                                                                                                                                                                                                                                                                                                                                                                                                                                                                                                                                                                                                                                                                                                                                                                                                                                                                                                  We present new determinations of the local submillimetre (submm) luminosity functions, solving the `submm Olbers' paradox'. We also present predictions of source counts and luminosity functions in current and future far-infrared to submm surveys. Using the submm colour temperature relations from the Submillimetre Common User Bolometer Array (SCUBA) Local Universe Galaxy Survey, and the discovery of 450-mum excess emission in these galaxies, we interpolate and extrapolate the IRAS detections to make predictions of the spectral energy distributions of all 15411 PSCz galaxies from 50 to 1300 mum. Despite the long extrapolations, we find excellent agreement with (i) the 90-mum luminosity function of Serjeant et al., (ii) the 850-mum luminosity function of Dunne et al., (iii) the millimetre-wave photometry of Andreani and Franceschini, and (iv) the asymptotic differential and integral source count predictions at 50-1300 mum by Rowan-Robinson. We find that the local 850-mum submm luminosity density converges to 7.3 +/- 0.2 × 1019h65 W Hz-1 Mpc-3. Remarkably, the local spectral luminosity density and the extragalactic background light together strongly constrain the cosmic star formation history for a wide class of evolutionary assumptions. We find that the extragalactic background light, the 850-mum 8-mJy source counts and the Omega* constraints all independently point to a decline in the comoving star formation rate at z &gt; 1. In order to reconcile this with direct determinations, we suggest that either there is a top-heavy initial mass function at high redshifts, and/or there is stronger evolution in the more luminous far-infrared galaxies than seen in the population as a whole.</w:t>
      </w:r>
      <w:r>
        <w:br/>
      </w:r>
      <w:r>
        <w:rPr>
          <w:rStyle w:val="VerbatimChar"/>
        </w:rPr>
        <w:t xml:space="preserve">## 40647                                                                                                                                                                                                                                                                                                                                                                                                                                                                                                                                                                                                                                                                                                                                                                                                                                                                                                                                                                                                                                                                                                                                                                                                                                                                                                                                                                                                                                                                                                                                                                                                                                                                                                                                                                                                                                                                                                                                                                                                                                                                                                                                                                                                                                                                                                                                                                                                                                                                                                                                                                                                                                                                                                                                                                                                                                                                                                                                                                                                                                                                                                                                                                                                                                                                                                                                                                                                                                                                                                                                                                                                                                                                                                                                                                                                                                                                                                                                                                                                                                                                                                                                                                                                                                                                                                                                                                                                                                                                                                                                                                                                                                                                                                                                                                                                                                                                                                                                                                                                                                                                                                                                                                                                                                                                                                                                                                                                                                                                                                                             "A continual miracle is needed to prevent the Sun and the fixed stars from rushing together through gravity", wrote David Gregory in May 1694 in a memorandum of conversations with Newton." Since gravity is a prime source of movement in the Newtonian universe, each star in it will be tugged by every other star and so will accelerate in the direction of the resultant of all these pulls. Yet among the stars actually visible in the sky there was, in the seventeenth century, no evidence of the slightest movement; on the contrary, observations since Antiquity confirmed that the 'fixed' stars were well-named, and apparently exempt from the effects of universal gravitational attraction." In 1687 Newton, to judge by the first edition of the Principia, was oblivious of the problem; by 1694 he had reached the position he was to hold for the rest of his life. What had happened in the intervening years, and what form did God's providential action take r'</w:t>
      </w:r>
      <w:r>
        <w:br/>
      </w:r>
      <w:r>
        <w:rPr>
          <w:rStyle w:val="VerbatimChar"/>
        </w:rPr>
        <w:t xml:space="preserve">## 40670                                                                                                                                                                                                                                                                                                                                                                                                                                                                                                                                                                                                                                                                                                                                                                                                                                                                                                                                                                                                                                                                                                                                                                                                                                                                                                                                                                                                                                                                                                                                                                                                                                                                                                                                                                                                                                                                                                                                                                                                                                                                                                                                                                                                                                                                                                                                                                                                                                                                                                                                                                                                                                                                                                                                                                                                                                                                                                                                                                                                                                                                                                                                                                                                                                                                                                                                                                                                                                                                                                                                                                                                                                                                                                                                                                                                                                                                                                                                                                                                                                                                                                                                                                                                                                                                                                                                                                                                                                                                                                                                                                                                                                                                                                                                                                                                                                                                                                                                                                                                                                                                                                                                                                                                                                                                                                                                                                                                                                      This brief review introduces the notion of a relativistic multifluid system—a multi-component system with identifiable relative flows—and outlines a set of models for scenarios relevant for different astronomical observation channels. The specific problems used to illustrate the key principles include superfluid hydrodynamics (with relevance for radio and x-ray pulsar timing and gravitational-wave searches), heat flow (connecting to the problem of neutron star cooling and associated x-ray observations) and the coupling between matter and electromagnetism (linking to explosive phenomena like gamma-ray bursts and more subtle issues like the long-term evolution of a neutron star's magnetic field). We also comment on the coupling between matter and radiation, for which the multifluid approach would seem less appropriate. The main motivation of the survey is to illustrate less familiar aspects that come into play in multifluid problems, establish the relevant “language” and provide a platform for more detailed work on these issues.</w:t>
      </w:r>
      <w:r>
        <w:br/>
      </w:r>
      <w:r>
        <w:rPr>
          <w:rStyle w:val="VerbatimChar"/>
        </w:rPr>
        <w:t xml:space="preserve">## 40672                                                                                                                                                                                                                                                                                                                                                                                                                                                                                                                                                                                                                                                                                                                                                                                                                                                                                                                                                                                                                                                                                                                                                                                                                                                                                                                                                                                                                                                                                                                                                                                                                                                                                                                                                                                                                                                                                                                                                                                                                                                                                                                                                                                                                                                                                                                                                                                                                                                                                                                                                                                                                                                                                                                                                                                                                                                                                                                                                                                                                                                                                                                                                                                                                                                                                                                                                                                                                                                                                                                                                                                                                                                                                                                                                                    Several of the papers concern themselves with the relationship between ‘reality’, ‘model’ and ‘knowledge’. Although a central issue is whether it is possible to gain knowledge of ‘reality’ (empiricism vs. rationalism), the primary goal of these papers is to investigate the relationship between ‘reality’ (meaning an observed phenomenon) and a conceptual ‘model’ that selectively incorporates portions of the observed phenomenon. A specific example is helpful, and is explored in detail in Chuang Liu’s paper ‘Models, Fiction, and Fictional Models’. The example chosen is from basic electrostatics: a motionless point charge located a distance ‘z’ from an infinite conducting plane. Already this is a model that is, in a strict sense, unphysical. Not only is an infinite flat plane unphysical, but the motionless point charge is also unphysical. However, scientists would not call this a fictional model; perhaps an ‘idealised’ or ‘approximate’ model of a real system. To solve this problem however, the standard approach replaces the conducting plane with an oppositely charged motionless point particle located a depth ‘z’ from the planethis is the method of image charges. Most scientists would agree that this second model is a fictional model just as in optics, when ‘virtual images’ are located behind opaque solid surfaces (curved mirrors, for example). Far from being an academic exercise, the author then turns to models of unobservable systems atoms and molecules and rightly poses questions about how scientists are to know that the model is ‘fictional’ or not, how to establish the model generates knowledge and how to evaluate competing models. Several other papers discuss the notion of ‘how does the scientific method generate knowledge?’ Again, this line of thought goes back centuries, but Guichun Guo asks if it possible to provide a uniform (across the scientific disciplines) answer to that question (answer: possibly), and Janet Kourany turns the question around, asking in the contexts of tobacco industry funded research, climate-change denying studies and studies of racism ‘how can we discuss the fact that scientific methods are often applied to intentionally produce ignorance?’ Zhu Xu presents an interesting discussion about ‘causative explanations’ in science (for example, use of molecular mechanisms to ‘explain’ biological processes) and discusses a particular theory, ‘event-property theory’ that may provide a way to avoid circular reasoning. All together, I found this book to be an interesting read not a book to be read at the beach during summer, but a book that can be read slowly and digested over time.</w:t>
      </w:r>
      <w:r>
        <w:br/>
      </w:r>
      <w:r>
        <w:rPr>
          <w:rStyle w:val="VerbatimChar"/>
        </w:rPr>
        <w:t xml:space="preserve">## 40674                                                                                                                                                                                                                                                                                                                                                                                                                                                                                                                                                                                                                                                                                                                                                                                                                                                                                                                                                                                                                                                                                                                                                                                                                                                                                                                                                                                                                                                                                                                                                                                                                                                                                                                                                                                                                                                                                                                                                                                                                                                                                                                                                                                                                                                                                                                                                                                                                                                                                                                                                                                                                                                                                                                                                                                                                                                                                                                                                                                                                                                                                                                                                                                                                                                                                                                                                                                                                                                                                                                                                                                                                                                                                                                                                                                                                                                                                                                                                                                                                                                                                                                                                                                                                                                                                                                                                                                                                                                                                                                                                                                                                                                                                                                        We present further spectroscopic observations for a sample of galaxies selected in the vacuum ultraviolet (UV) at 2000 A from the FOCA balloon-borne imaging camera of Milliard et al. This work represents an extension of the initial study by Treyer et al. Our enlarged catalogue contains 433 sources (≃3 times as many as in our earlier study) across two FOCA fields. 273 of these are galaxies, nearly all with redshifts z≃0–0.4. Nebular emission-line measurements are available for 216 galaxies, allowing us to address issues of excitation, reddening and metallicity. The UV and Hα luminosity functions strengthen our earlier assertions that the local volume-averaged star formation rate is higher than indicated from earlier surveys. Moreover, internally within our sample, we do not find a steep rise in the UV luminosity density with redshift over 0&lt;z&lt;0.4. Our data are more consistent with a modest evolutionary trend, as suggested by recent redshift survey results. Investigating the emission-line properties, we find no evidence for a significant number of AGN in our sample; most UV-selected sources to z≃0.4 are intense star-forming galaxies. We find that the UV flux indicates a consistently higher mean star formation rate than that implied by the Hα luminosity for typical constant or declining star formation histories. Following Glazebrook et al., we interpret this discrepancy in terms of a starburst model for our UV-luminous sources. We develop a simple algorithm which explores the scatter in the UV flux–Hα relation in the context of various burst scenarios. Whilst we can explain most of our observations in this way, there remains a small population with extreme UV–optical colours which cannot be understood.</w:t>
      </w:r>
      <w:r>
        <w:br/>
      </w:r>
      <w:r>
        <w:rPr>
          <w:rStyle w:val="VerbatimChar"/>
        </w:rPr>
        <w:t xml:space="preserve">## 40687                                                                                                                                                                                                                                                                                                                                                                                                                                                                                                                                                                                                                                                                                                                                                                                                                                                                                                                                                                                                                                                                                                                                                                                                                                                                                                                                                                                                                                                                                                                                                                                                                                                                                                                                                                                                                                                                                                                                                                                                                                                                                                                                                                                                                                                                                                                                                                                                                                                                                                                                                                                                                                                                                                                                                                                                                                                                                                                                                                                                                                                                                                                                                                                                                                                                                                                                                                                                                                                                                                                                                                                                                                                                                                                                                                                                                                                                                                                                                                                                                                                                                                                                                                                                                                                                                                                                                                                                                                                                                                                                                                                                                                                                                                                                                                                                                                                                                                                                                                                                                                                                                                                                                                                                                                                                                                                                                                                                                     We present the results of neutral hydrogen (HI) observations of the NGC 5044 and NGC 1052 groups, as part of a GEMS (Group Evolution Multiwave-length Study) investigation into the formation and evolution of galaxies in nearby groups. Two new group members have been discovered during a wide-field H I maging survey conducted using the ATNF Parkes telescope. These results, as well as those from follow-up H I synthesis and optical imaging, are presented here. J1320 - 1427, a new member of the NGC 5044 group, has an HI mass of M HI = 1.05 x 10 9 M ○. and M HI /L B = 1.65 M ○. /L ○. , with a radial velocity of v = 2750 kms -1 . The optical galaxy is characterized by two regions of star formation, surrounded by an extended, diffuse halo. J0249-0806, the new member of the NGC 1052 group, has M HI =5.4 x 10 8 M ○. , M HI /L R = 1.13 M ○. /L ○. and v = 1450 km s -1 . The optical image reveals a low-surface-brightness galaxy. We interpret both of these galaxies as irregular type, with J0249 - 0806 possibly undergoing first infall into the NGC 1052 group.</w:t>
      </w:r>
      <w:r>
        <w:br/>
      </w:r>
      <w:r>
        <w:rPr>
          <w:rStyle w:val="VerbatimChar"/>
        </w:rPr>
        <w:t xml:space="preserve">## 40704                                                                                                                                                                                                                                                                                                                                                                                                                                                                                                                                                                                                                                                                                                                                                                                                                                                                                                                                                                                                                                                                                                                                                                                                                                                                                                                                                                                                                                                                                                                                                                                                                                                                                                                                                                                                                                                                                                                                                                                                                                                                                                                                                                                                                                                                                                                                                                                                                                                                                                                                                                                                                                                                                                                                                                                                                                                                                                                                                                                                                                                                                                                                                                                                                                                                                                                                                                                                                                                                                                                                                                                                                                                                                                                                                                                                                                                                                                                                                                                                                                                                                                                                                                                                                                                                                                                                                                                                                                                                                                                                                                                                                                                                                                                                                                                                                                                                                                                                                                                                                                                                                                                                                                                                                                                                                                                                                                                                                                                                                                               We present Hα and [O III] (5007 A) images of the nebula powered by the jet of the black hole candidate and microquasar Cygnus X‐1, observed with the 2.5-m Isaac Newton Telescope (INT). The ring-like structure is luminous in [O III] and there exists a thin outer shell with a high [O III]/Hα flux ratio. This outer shell probably originates in the collisionally excited atoms close to the front of the bow shock. Its presence indicates that the gas is shock excited as opposed to photoionized, supporting the jet-powered scenario. The shock velocity was previously constrained at 20 1d eg 2 field of view to the south of Cyg X‐1 in Hα (provided by the INT Photometric Hα Survey of the Northern Galactic Plane; IPHAS) for evidence of the counter jet interacting with the surrounding medium. Two candidate regions are identified, whose possible association with the jet could be confirmed with follow-up observations in [S II] and deeper observations in [O III] and radio.</w:t>
      </w:r>
      <w:r>
        <w:br/>
      </w:r>
      <w:r>
        <w:rPr>
          <w:rStyle w:val="VerbatimChar"/>
        </w:rPr>
        <w:t xml:space="preserve">## 40705                                                                                                                                                                                                                                                                                                                                                                                                                                                                                                                                                                                                                                                                                                                                                                                                                                                                                                                                                                                                                                                                                                                                                                                                                                                                                                                                                                                                                                                                                                                                                                                                                                                                                                                                                                                                                                                                                                                                                                                                                                                                                                                                                                                                                                                                                                                                                                                                                                                                                                                                                                                                                                                                                                                                                                                                                                                                                                                                                                                                                                                                                                                                                                                                                                                                                                                                                                                                                                                                                                                                                                                                                                                                                                                                                                                                                                                                                                                                                                                                                                                                                                                                                                                                                                                                                                                                                                                                                                                                                                                                                                                                                                                                                                                                                                                                        Abstract Black hole and neutron star X-ray binary systems routinely show quasi-periodic oscillations (QPOs) in their X-ray flux. Despite being strong, easily measurable signals, their physical origin has long remained elusive. However, recent observational and theoretical work has greatly improved our understanding. Here, we briefly review the basic phenomenology of the different varieties of QPO in both black hole and neutron star systems before focusing mainly on low frequency QPOs in black hole systems, for which much of the recent progress has been made. We describe the detailed statistical properties of these QPOs and review the physical models proposed in the literature, with particular attention to those based on Lense-Thirring precession. This is a relativistic effect whereby a spinning massive object twists up the surrounding spacetime, inducing nodal precession in inclined orbits. We review the theory describing how an accretion flow reacts to the Lense-Thirring effect, including analytic theory and recent numerical simulations. We then describe recent observational tests that provide very strong evidence that at least a certain type of low frequency QPOs are a geometric effect, and good evidence that they are the result of precession. We discuss the possibility of the spin axis of the compact object being misaligned with the binary rotation axis for a large fraction of X-ray binaries, as is required for QPOs to be driven specifically by Lense-Thirring precession, as well as some outstanding gaps in our understanding and future opportunities provided by X-ray polarimeters and/or high throughput X-ray detectors.</w:t>
      </w:r>
      <w:r>
        <w:br/>
      </w:r>
      <w:r>
        <w:rPr>
          <w:rStyle w:val="VerbatimChar"/>
        </w:rPr>
        <w:t xml:space="preserve">## 40734                                                                                                                                                                                                                                                                                                                                                                                                                                                                                                                                                                                                                                                                                                                                                                                                                                                                                                                                                                                                                                                                                                                                                                                                                                                                                                                                                                                                                                                                                                                                                                                                                                                                                                                                                                                                                                                                                                                                                                                                                                                                                                                                                                                                                                                                                                                                                                                                                                                                                                                                                                                                                                                                                                                                                                                                                                                                                                                                                                                                                                                                                                                                                                                                                                                                                                                                                                                                                                                                                                                                                                                                                                                                                                                                                                                                                                                                                                                                                                                                                                                                                                                                                                                                                                                                                                                                                                                                                                                                                                                                                                                          We present two new solar wind origin classification schemes developed independently using unsupervised machine learning. The first scheme aims to classify solar wind into three types: coronal-hole wind, streamer-belt wind, and ‘unclassified’ which does not fit into either of the previous two categories. The second scheme independently derives three clusters from the data; the coronal-hole and streamer-belt winds, and a differing unclassified cluster. The classification schemes are created using non-evolving solar wind parameters, such as ion charge states and composition, measured during the three Ulysses fast latitude scans. The schemes are subsequently applied to the Ulysses and the Advanced Compositional Explorer (ACE) datasets. The first scheme is based on oxygen charge state ratio and proton specific entropy. The second uses these data, as well as the carbon charge state ratio, the alpha-to-proton ratio, the iron-to-oxygen ratio, and the mean iron charge state. Thus, the classification schemes are grounded in the properties of the solar source regions. Furthermore, the techniques used are selected specifically to reduce the introduction of subjective biases into the schemes. We demonstrate significant best case disparities (minimum ≈8%, maximum ≈22%) with the traditional fast and slow solar wind determined using speed thresholds. By comparing the results between the in- (ACE) and out-of-ecliptic ( Ulysses ) data, we find morphological differences in the structure of coronal-hole wind. Our results show how a data-driven approach to the classification of solar wind origins can yield results which differ from those obtained using other methods. As such, the results form an important part of the information required to validate how well current understanding of solar origins and the solar wind match with the data we have.</w:t>
      </w:r>
      <w:r>
        <w:br/>
      </w:r>
      <w:r>
        <w:rPr>
          <w:rStyle w:val="VerbatimChar"/>
        </w:rPr>
        <w:t xml:space="preserve">## 40747                                                                                                                                                                                                                                                                                                                                                                                                                                                                                                                                                                                                                                                                                                                                                                                                                                                                                                                                                                                                                                                                                                                                                                                                                                                                                                                                                                                                                                                                                                                                                                                                                                                                                                                                                                                                                                                                                                                                                                                                                                                                                                                                                                                                                                                                                                                                                                                                                                                                                                                                                                                                                                                                                                                                                                                                                                                                                                                                                                                                                                                                                                                                                                                                                                                                                                                                                                                                                                                                                                                                                                                                                                                                                                                                                                                                                                                                                                                                                                                                                                                                                                                                                                                                                                                                                                                                                                                                                                                                                                                                                                                                                                                                                                                                                                                                                                                                                                                                                                                                                                                                                                                                                                                                                                                                                                                                                                                                                                                                                                                                                                                                                                                                                                                                                                                                                                                                                                                                                             THE Sandaleak–Philip optical candidate for LMC X-4 (ref. 1) has been reported by Chevalier and Ilovaisky2 to be part of a 1.4-d binary system. Six days of data taken from an extended Ariel V observation of the LMC are shown in Fig. 1 and X-ray eclipses 5 h long can be clearly discerned every 1.4 d. The predicted optical phase zero times are, within the uncertainties, in good agreement with the observed mid-eclipse times, thus confirming the identification and making this the first X-ray eclipsing binary system to be found in the LMC.</w:t>
      </w:r>
      <w:r>
        <w:br/>
      </w:r>
      <w:r>
        <w:rPr>
          <w:rStyle w:val="VerbatimChar"/>
        </w:rPr>
        <w:t xml:space="preserve">## 40781                                                                                                                                                                                                                                                                                                                                                                                                                                                                                                                                                                                                                                                                                                                                                                                                                                                                                                                                                                                                                                                                                                                                                                                                                                                                                                                                                                                                                                                                                                                                                                                                                                                                                                                                                                                                                                                                                                                                                                                                                                                                                                                                                                                                                                                                                                                                                                                                                                                                                                                                                                                                                                                                                                                                                                                                                                                                                                                                                                                                                                                                                                                                                                                                                                                                                                                                                                                                                                                                                                                                                                                                                                                                                                                                                                                                                                                                                                                                                                                                                                                                                                                                                                                                                                                                                                                                                                                                                                                                                                                                                                                                                                                                                         This paper considers the distribution of dust that originates in the breakup of planetesimals that are trapped in resonance with a planet. It is shown that there are three distinct grain populations with different spatial distributions: (I) large grains have the same clumpy resonant distribution as the planetesimals; (II) moderate-sized grains are no longer in resonance and have an axisymmetric distribution; and (III) small grains are blown out of the system by radiation pressure and so have a density distribution that falls off as τ ∝ 1/r. Population III can be further divided into two subclasses: (IIIa) grains produced from population I that exhibit trailing spiral structure that emanates from the resonant clumps and (IIIb) grains produced from population II that have an axisymmetric distribution. Since observations in different wavebands are sensitive to different dust sizes, multiwavelength imaging of debris disks can be used to test models that explain the submillimeter structure of debris disks as due to resonant trapping of planetesimals. For example, a collisional cascade without blowout grains would appear clumpy in the submillimeter (which samples population I) and smooth at mid- to far-IR wavelengths (which sample population II). The wavelength of transition from clumpy to smooth structure is indicative of the mass of the perturbing planet. The size distribution of Vega's disk is modeled showing that the large quantities of population III grains detected recently by Spitzer must originate in the destruction of the grains seen in the submillimeter images. Thus, at high resolution and sensitivity the far- and mid-IR structure of Vega's disk is predicted to include spiral structure emanating from the submillimeter clumps.</w:t>
      </w:r>
      <w:r>
        <w:br/>
      </w:r>
      <w:r>
        <w:rPr>
          <w:rStyle w:val="VerbatimChar"/>
        </w:rPr>
        <w:t xml:space="preserve">## 40819                                                                                                                                                                                                                                                                                                                                                                                                                                                                                                                                                                                                                                                                                                                                                                                                                                                                                                                                                                                                                                                                                                                                                                                                                                                                                                                                                                                                                                                                                                                                                                                                                                                                                                                                                                                                                                                                                                                                                                                                                                                                                                                                                                                                                                                                                                                                                                                                                                                                                                                                                                                                                                                                                                                                                                                                                                                                                                                                                                                                                                                                                                                                                                                                                                                                                                                                                                                                                                                                                                                                                                                                                                                                                                                                                                                                                                                                                                                                                                                                                                                                                                                                                                                                                                                                                                                                                                                                                                                                                                                                                                                                                                                                                                                                                                                                                                                                                                                                                                                                                                                                                                                                                                                                                                                                                                                                                                                                                                                        We examine the temperature structure of the IGM due to the passage of individual ionisation fronts using a radiative transfer (RT) code coupled to a particle-mesh (PM) N-body code. Multiple simulations were performed with different spectra of ionising radiation: a power law (/ o i0.5 ), miniquasar, starburst, and a time-varying spectrum that evolves from a starburst spectrum to a power law. The RT is sufficiently resolved in time and space to correctly model both the ionisation state and the temperature across the ionisation front. We find the post-ionisation temperature of the reionised intergalactic medium (IGM) is sensitive to the spectrum of the source of ionising radiation, which may be used to place strong constraints on the nature of the sources of reionisation. Radiative transfer effects also produce large fluctuations in the HeII to HI number density ratio ´. The spread in values is smaller than measured, except for the time-varying spectrum. For this case, the spread evolves as the spectral nature “</w:t>
      </w:r>
      <w:r>
        <w:br/>
      </w:r>
      <w:r>
        <w:rPr>
          <w:rStyle w:val="VerbatimChar"/>
        </w:rPr>
        <w:t xml:space="preserve">## 40850                                                                                                                                                                                                                                                                                                                                                                                                                                                                                                                                                                                                                                                                                                                                                                                                                                                                                                                                                                                                                                                                                                                                                                                                                                                                                                                                                                                                                                                                                                                                                                                                                                                                                                                                                                                                                                                                                                                                                                                                                                                                                                                                                                                                                                                                                                                                                                                                                                                                                                                                                                                                                                                                                                                                                                                                                                                                                                                                                                                                                                                                                                                                                                                                                                                                                                                                                                                                                                                                                                                                                                                                                                                                                                                                                                                                                                                                                                                                                                                                                                                                                                                                                                             We perform a spatially resolved X-ray spectroscopic study of a set of 11 relaxed clusters of galaxies observed by the ROSAT/PSPC and ASCA/SIS. Using a method, which corrects for the energy-dependent effects of the ASCA point-spread function based on ROSAT images, we constrain the spatial distribution of Ne, Si, S, and Fe in each cluster. Theoretical prescriptions for the chemical yields of Types Ia and II supernovae then allow determination of the Fe enrichment from both types of supernovae as a function of radius within each cluster. Using optical measurements from the literature, we also determine the iron mass-to-light ratio (IMLR) separately for Fe synthesized in both types of supernovae. For clusters with the best photon statistics, we find that the total Fe abundance decreases significantly with radius while the Si abundance is either flat or decreases less rapidly, resulting in an increasing Si/Fe ratio with radius. This result indicates a greater predominance of Type II supernova (SN) enrichment at large radii in clusters. On average, the IMLR synthesized within Type II SNe increases with radius within clusters, while the IMLR synthesized within Type Ia SNe decreases. At a fixed radius of 0.4 Rvirial there is also a factor of 5 increase in the IMLR synthesized by Type II SNe between groups and clusters. This suggests that groups expelled as much as 90% of the Fe synthesized within Type II SNe at early times. All of these results are consistent with a scenario in which the gas was initially heated and enriched by Type II SN-driven galactic winds. Because of the high entropy of the preheated gas, SN II products are only weakly captured in groups. Gravitationally bound gas was then enriched with elements synthesized by Type Ia supernovae as gas-rich galaxies accreted onto clusters and were stripped during passage through the cluster core via density-dependent mechanisms (e.g., ram pressure ablation, galaxy harassment, etc.). We suggest that the high Si/Fe ratios in the outskirts of rich clusters may arise from enrichment by Type II SNe released to the intracluster medium via galactic starburst-driven winds. Low S/Fe ratios observed in clusters suggest metal-poor galaxies as a major source of SN II products.</w:t>
      </w:r>
      <w:r>
        <w:br/>
      </w:r>
      <w:r>
        <w:rPr>
          <w:rStyle w:val="VerbatimChar"/>
        </w:rPr>
        <w:t xml:space="preserve">## 40856                                                                                                                                                                                                                                                                                                                                                                                                                                                                                                                                                                                                                                                                                                                                                                                                                                                                                                                                                                                                                                                                                                                                                                                                                                                                                                                                                                                                                                                                                                                                                                                                                                                                                                                                                                                                                                                                                                                                                                                                                                                                                                                                                                                                                                                                                                                                                                                                                                                                                                                                                                                                                                                                                                                                                                                                                                                                                                                                                                                                                                                                                                                                                                                                                                                                                                                                                                                                                                                                                                                                                                                                                                                                                                                                                                                                                                                                                                                                                                                                                                                                                                                                                                                                                                                                                                                                                                                                                                                                                                                                                                                                                                                                                                                                                                                                                                                                                                                                                                                                                                                                                                                                                                                                                   The cause of one-sidedness in the jets of otherwise symmetrical extragalactic radio sources is a subject of some controversy1. There is good evidence for relativistic bulk motion in the cores of these objects (from observations of apparent superluminal motion, rapid variability and the absence of inverse-Compton X-rays)2. A natural hypothesis is then that jets are intrinsically two-sided and that they remain relativistic on all scales3, the jet closer to us appearing bright as a result of Doppler beaming. Alternatively, the jets may be intrinsically one-sided, in which case they need not be relativistic. During a study of the polarization properties of powerful radio sources, it became clear that in those sources with one-sided jets, depolarization with increasing wavelength is usually weaker for the lobe containing the jet. One obvious interpretation is that the depolarization is caused by differential Faraday rotation through irregularities in a magnetoionic medium surrounding the radio source. The side with the stronger jet is closer to us, is seen through a smaller amount of material and therefore shows less depolarization. A halo of hot gas around the associated galaxy or quasar is a likely candidate for the depolarizing medium.</w:t>
      </w:r>
      <w:r>
        <w:br/>
      </w:r>
      <w:r>
        <w:rPr>
          <w:rStyle w:val="VerbatimChar"/>
        </w:rPr>
        <w:t xml:space="preserve">## 40886                                                                                                                                                                                                                                                                                                                                                                                                                                                                                                                                                                                                                                                                                                                                                                                                                                                                                                                                                                                                                                                                                                                                                                                                                                                                                                                                                                                                                                                                                                                                                                                                                                                                                                                                                                                                                                                                                                                                                                                                                                                                                                                                                                                                                                                                                                                                                                                                                                                                                                                                                                                                                                                                                                                                                                                                                                                                                                                                                                                                                                                                                                                                                                                                                                                                                                                                                                                                                                                                                                                                                                                                                                                                                                                                                                                                                                                                                                                                                                                                                                                                                                                                                                                                                                                                                                                                                                                                                                                                                                                                                                                                                                                                                                                                                                                                                                                                                                                                                                                                                                                                                                                                                                                                                                                                                                                                                                                                                                                                                                                                                                                                                                                                                                                                                                                                                                                                                                                                                                                                                                                                                                                                                                                                                                                                                                                                                                                                                                               A bold attempt to make sense of relativity, quantum theory and cosmology.</w:t>
      </w:r>
      <w:r>
        <w:br/>
      </w:r>
      <w:r>
        <w:rPr>
          <w:rStyle w:val="VerbatimChar"/>
        </w:rPr>
        <w:t xml:space="preserve">## 40915                                                                                                                                                                                                                                                                                                                                                                                                                                                                                                                                                                                                                                                                                                                                                                                                                                                                                                                                                                                                                                                                                                                                                                                                                                                                                                                                                                                                                                                                                                                                                                                                                                                                                                                                                                                                                                                                                                                                                                                                                                                                                                                                                                                                                                                                                                                                                                                                                                                                                                                                                                                                                                                                                                                                                                                                                                                                                                                                                                        ABSTRACT We have used a doppler tomographic analysis to conduct a deep search for the starlightreﬂected from the planetary companion to HD 75289. In 4 nights on VLT2/UVES inJanuary 2003, we obtained 684 high resolution ´echelle spectra with a total integra-tion time of 26 hours. We establish an upper limit on the planet’s geometric albedop &lt; 0.12 (to the 99.9% signiﬁcance level) at the most probable orbital inclinationi ≃60 ◦ , assuming a grey albedo, a Venus-like phase function and a planetary radiusR p = 1.6R Jup . We are able to rule out some combinations of the predicted planetaryradius and atmospheric albedo models with high, reﬂective cloud decks.Key Words: Planets: extra-solar - Planets: atmosphere - Stars: HD 75289 1 INTRODUCTIONThe existence of a close planetary companion to the G0Vstar HD75289 was ﬁrst reported by Udry et al. (2000).In common with 19 of the 117 extrasolar planets known,HD75289b is found to orbit within 0.1 AU of its parent star.Conﬁrmation of the gas-giant nature of the close-orbitingexoplanet, HD209458b (Charbonneau et al. 2000; Henryet al. 2000), suggests that similar objects may reﬂect enoughstarlight to allow a direct planetary detection. Spectral mod-els of these “Pegasi planets” (Barman et al. 2002; Sudarsky,Burrows &amp; Hubeny 2003) show that scattered starlight dom-inates over thermal emission at optical wavelengths. Su-darsky, Burrows &amp; Hubeny (2003) suggest the high eﬀectivetemperature and relatively low surface gravity of HD75289bmay favour the formation of relatively bright, high-altitudesilicate cloud decks, which act to scatter starlight back intospace before being absorbed by alkali metals in the deeperatmosphere.Here we report the results of observations, conductedover 4 nights in January 2003 on VLT2/UVES ´echelle spec-trograph, aimed at detecting the starlight reﬂected fromHD75289b. In Section 2 we summarise the basic physicswhich underpins our analysis, whilst sections 3 and 4 reviewthe acquisition, reduction and processing of the raw ´echellespectra, using techniques described more comprehensivelyin Collier Cameron et al. (2002) and Leigh et al. (2003). Fi-nally, in section 5 we use our results to place upper limitson the grey geometric albedo of the planet.2 SYSTEM PARAMETERSHD75289 (HIP43177) is a G0 main sequence star with pa-rameters listed in Table 1. High-precision radial-velocity(RV) measurements obtained between Nov 1998 and Oct1999 (Udry et al. 2000) were used to identify a planetarycompanion HD75289b, whose properties (as determined di-rectly from RV studies or inferred using the estimated stel-lar parameters) are also summarised in Table 1. Since theplanet publication (Udry et al. 2000), the orbital solutionhas been updated with new Coralie RV measurements usinga weighted cross-correlation scheme (Pepe et al. 2002) withan appropriate template.As the planet orbits its host star, some of the starlightincident upon its surface is reﬂected towards us, producing apotentially detectable signature within the observed spectraof the star. This signature takes the form of faint copiesof the stellar absorption lines, Doppler shifted due to theplanet’s orbital motion and greatly reduced in intensity dueto the small fraction of starlight the planet intercepts andreﬂects back into space.With our knowledge of the stellar mass and the planet’sorbital period we can estimate the orbital velocity of theplanet V</w:t>
      </w:r>
      <w:r>
        <w:br/>
      </w:r>
      <w:r>
        <w:rPr>
          <w:rStyle w:val="VerbatimChar"/>
        </w:rPr>
        <w:t xml:space="preserve">## 40928                                                                                                                                                                                                                                                                                                                                                                                                                                                                                                                                                                                                                                                                                                                                                                                                                                                                                                                                                                                                                                                                                                                                                                                                                                                                                                                                                                                                                                                                                                                                                                                                                                                                                                                                                                                                                                                                                                                                                                                                                                                                                                                                                                                                                                                                                                                                                                                                                                                                                                                                                                                                                                                                                                                                                                                                                                                                                                                                                                                                                                                                                                                                                                                                                                                                                                                                                                                                                                                                                                                                                                                                                                                                                                                                                                                                                                                                                                                                                                                                                                                                                                                                                                                                                                                                                                                                                                                                                                                                                                                                                                                                                                                                                                                                                                                                                                                                                                                                                                                                                                                                                                                                                                                                                                                                                                                                                                                                                                                                                                                                                                                                                                                                                                                                                                             We present analytic formulae that approximate the evolution of stars for a wide range of mass M and metallicity Z. Stellar luminosity, radius and core mass are given as a function of age, M and Z, for all phases from the zero-age main sequence up to, and including, the remnant stages. For the most part we find continuous formulae accurate to within 5 per cent of detailed models. These formulae are useful for purposes such as population synthesis that require very rapid but accurate evaluation of stellar properties, and in particular for use in combination with N-body codes. We describe a mass-loss prescription that can be used with these formulae, and investigate the resulting stellar remnant distribution.</w:t>
      </w:r>
      <w:r>
        <w:br/>
      </w:r>
      <w:r>
        <w:rPr>
          <w:rStyle w:val="VerbatimChar"/>
        </w:rPr>
        <w:t xml:space="preserve">## 40930                                                                                                                                                                                                                                                                                                                                                                                                                                                                                                                                                                                                                                                                                                                                                                                                                                                                                                                                                                                                                                                                                                                                                                                                                                                                                                                                                                                                                                                                                                                                                                                                                                                                                                                                                                                                                                                                                                                                                                                                                                                                                                                                                                                                                                                                                                                                                                                                                                                                                                                                                                                                                                                                                                                                                                                                                                                                                                                                                                                                                                                                                                                                                                                                                                                                                                                                                                                                                                                                                                                                                                                                                                                                                                                                                                                                                                                                                                                                                                                                                                                                                                                                                                                                                                                                                                                                                                                                                                                                                                                                                                                                                                                                                                                                                                                                                                                                                                                                                                                                                                                                                                       We have examined the ratio between the integrated luminosity of massive young stellar objects detected by the Red MSX Source (RMS) survey and the mass of molecular clouds in the Galactic Ring Survey (GRS) region, as a function of Galactocentric radius. The results indicate that 60-80per cent of the observed increases in the star formation rate density associated with spiral-arm features are due to source crowding within the arms. Of the remainder, most of the increase in the inner Sagittarius arm is due to an enhancement in the simple star formation efficiency, i.e. in the number of RMS sources per unit molecular gas mass. In the inner Perseus arm, the residual increase is due to a higher than average mean source luminosity, which implies a top-heavy initial mass function, and this is entirely due to the presence, in the GRS region, of the W49 star-forming complex, which appears to be exceptional in its nature. The results also suggest that there is little or no increase in the star formation efficiency on kiloparsec scales in the Scutum tangent region which includes W43. We discuss the possible role played by the spiral arms in influencing the star formation efficiency and conclude that the most likely mechanisms are related to orbit crowding within the arms. © 2012 The Authors Monthly Notices of the Royal Astronomical Society © 2012 RAS.</w:t>
      </w:r>
      <w:r>
        <w:br/>
      </w:r>
      <w:r>
        <w:rPr>
          <w:rStyle w:val="VerbatimChar"/>
        </w:rPr>
        <w:t xml:space="preserve">## 40936                                                                                                                                                                                                                                                                                                                                                                                                                                                                                                                                                                                                                                                                                                                                                                                                                                                                                                                                                                                                                                                                                                                                                                                                                                                                                                                                                                                                                                                                                                                                                                                                                                                                                                                                                                                                                                                                                                                                                                                                                                                                                                                                                                                                                                                                                                                                                                                                                                                                                                                                                                                                                                                                                                                                                                                                                                                                                                                                                                                                                                                                                                                                                                                                                                                                                                                                                                                                                                                                                                                                                                                                                                                                                                                                                                                                                                                                                                                                                                                                                                                                                                                                                                                                                                                                                                                                                                                                                                                                                                                                                                                                                                                                                                           We present a case study for the relevance of the r-mode instability for accreting compact stars. Our estimates are based on approximations that facilitate back of the envelope calculations. We discuss two different cases. (1) For recycled millisecond pulsars, we argue that the r-mode instability may be active at rotation periods longer than the Kepler period (which provides the dynamical limit on rotation) as long as the core temperature is larger than about 2 × 105 K. Our estimates suggest that the instability may have played a role in the evolution of the fastest spinning pulsars and that it may be presently active in the recently discovered 2.49 ms X-ray pulsar, SAX J1808.4-3658, as well as the rapidly spinning neutron stars observed in low-mass X-ray binaries (LMXBs). This provides a new explanation for the remarkably similar rotation periods inferred from kilohertz, quasi-periodic oscillations in the LMXBs. The possibility that the rotation of recycled pulsars may be gravitational-radiation-limited is interesting, because the gravitational waves from a neutron star rotating at the instability limit may well be detectable with the new generation of interferometric detectors. (2) We also consider white dwarfs and find that the r-mode instability may possibly be active in short-period white dwarfs. Our order-of-magnitude estimates (for a white dwarf of M=M☉ and R=0.01 R☉ composed of C12) show that the instability could be operating for rotational periods shorter than P≈27-33 s. This number is in interesting agreement with the observed periods (greater than 28 s) of the rapidly spinning DQ Herculis stars. However, we find that the instability grows too slowly to affect the rotation of these stars significantly.</w:t>
      </w:r>
      <w:r>
        <w:br/>
      </w:r>
      <w:r>
        <w:rPr>
          <w:rStyle w:val="VerbatimChar"/>
        </w:rPr>
        <w:t xml:space="preserve">## 40944                                                                                                                                                                                                                                                                                                                                                                                                                                                                                                                                                                                                                                                                                                                                                                                                                                                                                                                                                                                                                                                                                                                                                                                                                                                                                                                                                                                                                                                                                                                                                                                                                                                                                                                                                                                                                                                                                                                                                                                                                                                                                                                                                                                                                                                                                                                                                                                                                                                                                                                                                                                                                                                                                                                                                                                                                                                                                                                                                                                                                                                                                                                                                                                                                                                                                                                                                                                                                                                                                                                                                                                                                                                                                                                                                                                                                                                                                                                                                                                                                                                                                                                                                                                                                                                                                                                                                                                                                                                                                                                                                                                                                                                                            The binaries PSR J1141-6545 and PSR B2303+46 each appear to contain a white dwarf that formed before the neutron star. We describe an evolutionary pathway to produce these two systems. In this scenario, the primary transfers its envelope on to the secondary, which is then the more massive of the two stars, and indeed sufficiently massive later to produce a neutron star via a supernova. The core of the primary produces a massive white dwarf, which enters into a common envelope with the core of the secondary when the latter evolves off the main sequence. During the common-envelope phase, the white dwarf and the core of the secondary spiral together as the envelope is ejected. The evolutionary histories of PSR J1141-6545 and PSR B2303+46 differ after this phase. In the case of PSR J1141-6545, the secondary (now a helium star) evolves into contact transferring its envelope on to the white dwarf. We propose that the vast majority of this material is, in fact, ejected from the system. The remains of the secondary then explode as a supernova, producing a neutron star. Generally the white dwarf and neutron star will remain bound in tight, often eccentric, systems resembling PSR J1141-6545. These systems will spiral in and merge on a relatively short time-scale and may make a significant contribution to the population of gamma-ray burst progenitors. In PSR B2303+46, the helium-star secondary and white dwarf never come into contact. Rather the helium star loses its envelope via a wind, which increases the binary separation slightly. Only a small fraction of such systems will remain bound when the neutron star is formed (as the systems are wider). Those systems that are broken up will produce a population of high-velocity white dwarfs and neutron stars.</w:t>
      </w:r>
      <w:r>
        <w:br/>
      </w:r>
      <w:r>
        <w:rPr>
          <w:rStyle w:val="VerbatimChar"/>
        </w:rPr>
        <w:t xml:space="preserve">## 40948                                                                                                                                                                                                                                                                                                                                                                                                                                                                                                                                                                                                                                                                                                                                                                                                                                                                                                                                                                                                                                                                                                                                                                                                                                                                                                                                                                                                                                                                                                                                                                                                                                                                                                                                                                                                                                                                                                                                                                                                                                                                                                                                                                                                                                                                                                                                                                                                                                                                                                                                                                                                                                                                                                                                                                                                                                                                                                                                                                                                                                                                                                                                                                                                                                                                                                                                                                                                                                                                                                                                                                                                                                                                                                                                                                                                                                                                                                                                                                                                                                                                                                                                                                                                                                                                                                                                                                                                                                                                                                                                                                                                                                                                                                                                                                                                                                                                                                                                                                                                                                                                                                                                                                                                                                                                                                                                                                                                                                                                            In this note we investigate the effects of perturbations in a dark energy component with a constant equation of state on large scale cosmic microwave background anisotropies. The inclusion of perturbations increases the large scale power. We investigate more speculative dark energy models with w &lt; 1 and find the opposite behaviour. Overall the inclusion of perturbations in the dark energy component increases the degeneracies. We generalise the parameterization of the dark energy fluctuations to allow for an arbitrary constant sound speeds and show how constraints from cosmic microwave background experiments change if this is included. Combining cosmic microwave background with large scale structure, Hubble parameter and Supernovae observations we obtain w = 1.02 ± 0.16 (1σ) as a constraint on the equation of state, which is almost independent of the sound speed chosen. With the presented analysis we find no significant constraint on the constant speed of sound of the dark energy component.</w:t>
      </w:r>
      <w:r>
        <w:br/>
      </w:r>
      <w:r>
        <w:rPr>
          <w:rStyle w:val="VerbatimChar"/>
        </w:rPr>
        <w:t xml:space="preserve">## 40955                                                                                                                                                                                                                                                                                                                                                                                                                                                                                                                                                                                                                                                                                                                                                                                                                                                                                                                                                                                                                                                                                                                                                                                                                                                                                                                                                                                                                                                                                                                                                                                                                                                                                                                                                                                                                                                                                                                                                                                                                                                                                                                                                                                                                                                                                                                                                                                                                                                                                                                                                                                                                                                                                                                                                                                                                                                                                                                                                                                                                                                                                                                                                                                                                                                                                                                                                                                                                                                                                                                                                                                                                                                                                                                                                                                                                                                                                                                                                                                                                                                                                                                                                           We examine in detail the recent proposal that extreme cosmic ray dominated regions (CRDRs) characterize the interstellar medium of galaxies during events of high-density star formation, fundamentally altering its initial conditions (Papadopoulos 2010). Solving the coupled chemical and thermal state equations for dense UV-shielded gas reveals that the large CR energy densities in such systems [UCR ∼ few × (103–104) UCR, Gal] will indeed raise the minimum temperature of this phase (where the initial conditions of star formation are set) from ∼10 K (as in the Milky Way) to ∼50–100 K. Moreover in such extreme CRDRs the gas temperature remains fully decoupled from that of the dust, with Tkin≫Tdust, even at high densities [n(H2) ∼ 105–106 cm−3], quite unlike CRDRs in the Milky Way where Tk∼Tdust when n(H2) ≳ 105 cm−3. These dramatically different star formation initial conditions will (i) boost the Jeans mass of UV-shielded gas regions by factors of ∼10–100 with respect to those in quiescent or less extreme star-forming systems and (ii) ‘erase’ the so-called inflection point of the effective equation of state of molecular gas. Both these effects occur across the entire density range of typical molecular clouds, and may represent a new paradigm for all high-density star formation in the Universe, with CRs as the key driving mechanism, operating efficiently even in the high dust extinction environments of compact extreme starbursts. The characteristic mass of young stars will be boosted as a result, naturally yielding a top-heavy stellar initial mass function (IMF) and a bimodal star formation mode (with the occurrence of extreme CRDRs setting the branching point). Such CRDRs will be present in Ultra-Luminous Infrared Galaxies (ULIRGs) and merger-driven gas-rich starbursts across the Universe where large amounts of molecular gas rapidly dissipate towards compact disc configurations where they fuel intense starbursts. In hierarchical galaxy formation models, CR-controlled star formation initial conditions lend a physical basis for the currently postulated bimodal IMF in merger/starburst versus quiescent/disc star-forming environments, while naturally making the integrated galactic IMFs a function of the star formation history of galaxies.</w:t>
      </w:r>
      <w:r>
        <w:br/>
      </w:r>
      <w:r>
        <w:rPr>
          <w:rStyle w:val="VerbatimChar"/>
        </w:rPr>
        <w:t xml:space="preserve">## 40956                                                                                                                                                                                                                                                                                                                                                                                                                                                                                                                                                                                                                                                                                                                                                                                                                                                                                                                                                                                                                                                                                                                                                                                                                                                                                                                                                                                                                                                                                                                                                                                                                                                                                                                                                                                                                                                                                                                                                                                                                                                                                                                                                                                                                                                                                                                                                                                                                                                                                                                                                                                                                                                                                                                                                                                                                                                                                                                                                                                                                                                                                                                                                                                                                                                                                                                                                                                                                                                                                                                                                                                                                                                                                                                                                                                                                                                                                                                                                                                                                                                                                                                                                           We examine in detail the recent proposal that extreme cosmic ray dominated regions (CRDRs) characterize the interstellar medium of galaxies during events of high-density star formation, fundamentally altering its initial conditions (Papadopoulos 2010). Solving the coupled chemical and thermal state equations for dense UV-shielded gas reveals that the large CR energy densities in such systems [UCR ∼ few × (103–104) UCR, Gal] will indeed raise the minimum temperature of this phase (where the initial conditions of star formation are set) from ∼10 K (as in the Milky Way) to ∼50–100 K. Moreover in such extreme CRDRs the gas temperature remains fully decoupled from that of the dust, with Tkin≫Tdust, even at high densities [n(H2) ∼ 105–106 cm−3], quite unlike CRDRs in the Milky Way where Tk∼Tdust when n(H2) ≳ 105 cm−3. These dramatically different star formation initial conditions will (i) boost the Jeans mass of UV-shielded gas regions by factors of ∼10–100 with respect to those in quiescent or less extreme star-forming systems and (ii) ‘erase’ the so-called inflection point of the effective equation of state of molecular gas. Both these effects occur across the entire density range of typical molecular clouds, and may represent a new paradigm for all high-density star formation in the Universe, with CRs as the key driving mechanism, operating efficiently even in the high dust extinction environments of compact extreme starbursts. The characteristic mass of young stars will be boosted as a result, naturally yielding a top-heavy stellar initial mass function (IMF) and a bimodal star formation mode (with the occurrence of extreme CRDRs setting the branching point). Such CRDRs will be present in Ultra-Luminous Infrared Galaxies (ULIRGs) and merger-driven gas-rich starbursts across the Universe where large amounts of molecular gas rapidly dissipate towards compact disc configurations where they fuel intense starbursts. In hierarchical galaxy formation models, CR-controlled star formation initial conditions lend a physical basis for the currently postulated bimodal IMF in merger/starburst versus quiescent/disc star-forming environments, while naturally making the integrated galactic IMFs a function of the star formation history of galaxies.</w:t>
      </w:r>
      <w:r>
        <w:br/>
      </w:r>
      <w:r>
        <w:rPr>
          <w:rStyle w:val="VerbatimChar"/>
        </w:rPr>
        <w:t xml:space="preserve">## 40973                                                                                                                                                                                                                                                                                                                                                                                                                                                                                                                                                                                                                                                                                                                                                                                                                                                                                                                                                                                                                                                                                                                                                                                                                                                                                                                                                                                                                                                                                                                                                                                                                                                                                                                                                                                                                                                                                                                                                                                                                                                                                                                                                                                                                                                                                                                                                                                                                                                                                                                                                                                                                                                                                                                                                                                                                                                                                                                                                                                                                                                                                                                                                                                                                                                                                                                                                                                                                                                                                                                                                                                                                                                                                                                                                                                                                                                                                                                                                                                                                                                                                                                                                                                                                                                                                                                                                                                                                                                                                                                                                                                                                                                                                                                                                                                                                                                                                                                                                                                                                                                                                                                                                                                                                                                                                                                              The spin of a black hole retains the memory of how the black hole grew, and can be a potent source of energy for powering relativistic jets. To understand the diagnostic power and astrophysical significance of black hole spin, however, we must first devise observational methods for measuring spin. Here, I describe the current state of black hole spin measurements, highlighting the progress made by X-ray astronomers, as well as the current excitement of gravitational wave- and radio astronomy-based techniques. Today’s spin measurements are already constraining models for the growth of supermassive black holes and giving new insights into the dynamics of stellar core collapse, as well as hinting at the physics of relativistic jet production. Future X-ray, radio and gravitational wave observatories will transform black hole spin into a precision tool for astrophysics and test fundamental theories of gravity.Current black hole spin measurements, in X-rays, radio and gravitational waves, are already constraining models for the growth of black holes, the dynamics of stellar core-collapse and the physics of relativistic jet production.</w:t>
      </w:r>
      <w:r>
        <w:br/>
      </w:r>
      <w:r>
        <w:rPr>
          <w:rStyle w:val="VerbatimChar"/>
        </w:rPr>
        <w:t xml:space="preserve">## 40981                                                                                                                                                                                                                                                                                                                                                                                                                                                                                                                                                                                                                                                                                                                                                                                                                                                                                                                                                                                                                                                                                                                                                                                                                                                                                                                                                                                                                                                                                                                                                                                                                                                                                                                                                                                                                                                                                                                                                                                                                                                                                                                                                                                                                                                                                                                                                                                                                                                                                                                                                                                                                                                                                                                                                                                                                                                                                                                                                                                                                                                                                                                                                                                                                                                                                                                                                                                                                                                                                                                                                                                                                                                                                                                                                                                                                                                                                                                                                                                                                                                                                                                                                                                                                                                                                                                                                                                                                                                                                                                                                                                                                                                                                                                                                                                                                                                         We explore the thermal state of the neutron star in the Cassio peia A supernova remnant using the recent result of Ho &amp; Heinke (2009) that the thermal radiation of this star is well-described by a carbon atmosphere model and the emission comes from the entire stellar surface. Starting from neutron star cooling theory, we formulate a robust method to extract neutrino cooling rates of thermally relaxed stars at the neutrino cooling sta ge from observations of thermal surface radiation. We show how to compare these rates with the rates of standard candles ‐ stars with non-superfluid nucleon cores cooling slowly via t he modified Urca process. We find that the internal temperature of standard candles is a we ll-defined function of the stellar compactness parameter x = rg/R, irrespective of the equation of state of neutron star matte r (R and rg are circumferential and gravitational radii, respectivel y). We demonstrate that the data on the Cassiopeia A neutron star can be explained in terms of three parameters: fl, the neutrino cooling effi ciency with respect to the standard candle; the compactness x; and the amount of light elements in the heat blanketing envelope. For an ordin ary (iron) heat blanketing envelope or a low-mass (. 10 −13 M⊙) carbon envelope, we find the e ffi ciency fl∼ 1 (standard cooling) for x . 0.5 and fl ∼ 0.02 (slower cooling) for a maximum compactness x ≈ 0.7. A heat blanket containing the maximum mass (∼ 10 −8 M⊙) of light elements increases fl by a factor of 50. We also examine the (unlikely) possibility that the st ar is still thermally non-relaxed.</w:t>
      </w:r>
      <w:r>
        <w:br/>
      </w:r>
      <w:r>
        <w:rPr>
          <w:rStyle w:val="VerbatimChar"/>
        </w:rPr>
        <w:t xml:space="preserve">## 41007                                                                                                                                                                                                                                                                                                                                                                                                                                                                                                                                                                                                                                                                                                                                                                                                                                                                                                                                                                                                                                                                                                                                                                                                                                                                                                                                                                                                                                                                                                                                                                                                                                                                                                                                                                                                                                                                                                                                                                                                                                                                                                                                                                                                                                                                                                                                                                                                                                                                                                                                                                                                                                                                                                                                                                                                                                                                                                                                                                                                                                                                                                                                                                                                                                                                                                                                                                                                                                                                                                                                                                                                                                                                                                                                                                                                                                                                                                                                                                                                                                                                                                                                                                                                                                                                                                                                                                                                                                                                                                                                                                                                                                                                                                                                                                                                                                                                                                                                                                                                                                                                                                                                                                                                                                                                                                                               ISO data taken with the long-wavelength imaging photo-polarimeter ISOPHOT are presented of 18 pre-stellar cores at three far-infrared wavelengths, 90, 170 and 200 μm. Most of the cores are detected clearly at 170 and 200 μm, but only one is detected strongly at 90 μm, indicating that mostly they are very cold, with typical temperatures of only 10-20 K. Colour temperature images are constructed for each of the cores. Most of the cores are seen either to be isothermal, or to have associated temperature gradients from the core centres to their edges, with all except one being cooler at the centre. We compare the data with previous ISOCAM absorption data, and calculate the energy balance for those cores in common between the two samples. We find that the energy radiated by each core in the far-infrared is similar to that absorbed at shorter wavelengths. Hence there is no evidence for a central heating source in any of the cores - even those for which previous evidence for core contraction exists. This is all consistent with external heating of the cores by the local interstellar radiation field, confirming their pre-stellar nature.</w:t>
      </w:r>
      <w:r>
        <w:br/>
      </w:r>
      <w:r>
        <w:rPr>
          <w:rStyle w:val="VerbatimChar"/>
        </w:rPr>
        <w:t xml:space="preserve">## 41085                                                                                                                                                                                                                                                                                                                                                                                                                                                                                                                                                                                                                                                                                                                                                                                                                                                                                                                                                                                                                                                                                                                                                                                                                                                                                                                                                                                                                                                                                                                                                                                                                                                                                                                                                                                                                                                                                                                                                                                                                                                                                                                                                                                                                                                                                                                                                                                                                                                                                                                                                                                                                                                                                                                                                                                                                                                                                                                                                                                                                                                                                                                                                                                                                                                                                                                                                                                                                                                                                                                                                                                                                                                                                                                                                                                                                                                                                                                                                                                                                                                                                                                                                                                                                                                                                                                                                                                                                                                                                                                                                                                                                                                                                                                                                                                                                                                                                                                                                                                                                                                                                                                                                                                                                                                   We have carried out JHK polarimetric observations of eleven dusty young stars, by using the polarimeter module IRPOL2 with the near-IR camera UIST on the 3.8-m United Kingdom Infrared Telescope (UKIRT). Our sample targeted systems for which UKIRT-resolvable discs had been predicted by model fits to their spectral energy distributions. Our observations have confirmed the presence of extended polarized emission around TW Hya and around HD 169142. HD 150193 and HD 142666 show the largest polarization values among our sample, but no extended structure was resolved. By combining our observations with HST coronographic data from the literature, we derive the J- and H-band intrinsic polarization radial dependences of TW Hya’s disc. We find the disc’s polarizing efficiency is higher at H than at J,and we confirm that the J- and H-band percentage polarizations are reasonably constant with radius in the region between 0.9 and 1.3 arcseconds from the star. We find that the objects for which we have detected extended polarizations are those for which previous modelling has suggested the presence of flared discs, which are predicted to be brighter than flat discs and thus would be easier to detect polarimetrically.</w:t>
      </w:r>
      <w:r>
        <w:br/>
      </w:r>
      <w:r>
        <w:rPr>
          <w:rStyle w:val="VerbatimChar"/>
        </w:rPr>
        <w:t xml:space="preserve">## 41086                                                                                                                                                                                                                                                                                                                                                                                                                                                                                                                                                                                                                                                                                                                                                                                                                                                                                                                                                                                                                                                                                                                                                                                                                                                                                                                                                                                                                                                                                                                                                                                                                                                                                                                                                                                                                                                                                                                                                                                                                                                                                                                                                                                                                                                                                                                                                                                                                                                                                                                                                                                                                                                                                                                                                                                                                                                                                                                                                                                                                                                                                                                                                                                                                                                                                                                                                                                                                                                                                                                                                                                                                                                                                                                                                                                                                                                                                                                                                                                                                                                                                                                                                                                                                                                                                                                                                                                                                                                                                                                                                                                                                                                                                                                                                                                                                                                                                                                                                                                                                                                                                                                                                                                                                                                   We have carried out JHK polarimetric observations of eleven dusty young stars, by using the polarimeter module IRPOL2 with the near-IR camera UIST on the 3.8-m United Kingdom Infrared Telescope (UKIRT). Our sample targeted systems for which UKIRT-resolvable discs had been predicted by model fits to their spectral energy distributions. Our observations have confirmed the presence of extended polarized emission around TW Hya and around HD 169142. HD 150193 and HD 142666 show the largest polarization values among our sample, but no extended structure was resolved. By combining our observations with HST coronographic data from the literature, we derive the J- and H-band intrinsic polarization radial dependences of TW Hya’s disc. We find the disc’s polarizing efficiency is higher at H than at J,and we confirm that the J- and H-band percentage polarizations are reasonably constant with radius in the region between 0.9 and 1.3 arcseconds from the star. We find that the objects for which we have detected extended polarizations are those for which previous modelling has suggested the presence of flared discs, which are predicted to be brighter than flat discs and thus would be easier to detect polarimetrically.</w:t>
      </w:r>
      <w:r>
        <w:br/>
      </w:r>
      <w:r>
        <w:rPr>
          <w:rStyle w:val="VerbatimChar"/>
        </w:rPr>
        <w:t xml:space="preserve">## 41088                                                                                                                                                                                                                                                                                                                                                                                                                                                                                                                                                                                                                                                                                                                                                                                                                                                                                                                                                                                                                                                                                                                                                                                                                                                                                                                                                                                                                                                                                                                                                                                                                                                                                                                                                                                                                                                                                                                                                                                                                                                                                                                                                                                                                                                                                                                                                                                                                                                                                                                                                                                                                                                                                                                                                                                                                                                                                                                                                                                                                                                                                                                                                                                                                                                                                                                                                                                                                                                                                                                                                                                                                                                                                                                                                                                                                                                                                                                                                                                                                                                                                                                                                                                                                                                                                                                                                                                                                                                                                                                                                                             We present a joint analysis of near-ultraviolet (NUV) data from the GALEX mission and (optical) colour profiles for a sample of 7 Brightest Cluster Galaxies (BCGs) in the Canadian Cluster Comparison Project. We find that every BCG which has a blue rest-frame UV colour also shows a blue-core in its optical colour profile. Conversely, BCGs that lack blue cores and show monotonic colour gradients typical of old elliptical galaxies, are red in the UV. We interpret this as evidence that the NUV enhancement in the blue BCGs is driven by recent star formation and not from old evolved stellar populations such as horizontal branch stars. Furthermore, the UV enhancement cannot be from an AGN because the spatial extent of the blue cores is significantly larger than the possible contamination region due to a massive black hole. The recent star formation in the blue BCGs typically has an age less than 200 Myrs and contributes mass fractions of less than a percent. Although the sample studied here is small, we demonstrate, for the first time, a one-to-one correspondence between blue cores in elliptical galaxies (in particular BCGs) and a NUV-enhancement observed using GALEX. The combination of this one-to-one correspondence and the consistently young age of recent star formation, coupled with additional correlations with the host cluster’s X-ray properties, strongly suggests that the star formation is fueled by gas cooling out of the intracluster medium. In turn, this implies that any AGN heating of the intracluster medium in massive clusters only acts to reduce the magnitude of the cooling flow and that once this flow starts, it is nearly always active. Collectively, these results suggest that AGN feedback in present-day BCGs, while important, cannot be as efficient as suggested by the recent theoretical model by proposed by De Lucia et al. (2006).</w:t>
      </w:r>
      <w:r>
        <w:br/>
      </w:r>
      <w:r>
        <w:rPr>
          <w:rStyle w:val="VerbatimChar"/>
        </w:rPr>
        <w:t xml:space="preserve">## 41091                                                                                                                                                                                                                                                                                                                                                                                                                                                                                                                                                                                                                                                                                                                                                                                                                                                                                                                                                                                                                                                                                                                                                                                                                                                                                                                                                                                                                                                                                                                                                                                                                                                                                                                                                                                                                                                                                                                                                                                                                                                                                                                                                                                                                                                                                                                                                                                                                                                                                                                                                                                                                                                                                                                                                                                                                                                                                                                                                                                                                                                                                                                                                                                                                                                                                                                                                                                                                                                                                                                                                                                                                                                                                                                                                                                                                                                                                                                                                                                                                                                                                                                                                                                                                                                                                                                                                                                                                                                                                                                                                                                                                                                                                                                                                                                                                                                                                                                                                                                                                                                                                                                                                                                                We report direct observational evidence for the existence of the galaxy spin alignments with the real-space tidal field. We calculate the real-space tidal field from the real-space density field reconstructed recently from the 2MASS Redshift Survey (2MRS) by Erdogdu et al. in 2006. Using a total of 12,122 nearby spiral galaxies from the Tully Galaxy Catalog, we calculate the orientations of their spin axes relative to the 2MRS tidal field. We find a clear signal of the intrinsic correlations between the galaxy spins and the intermediate principal axes of the tidal shears. The null hypothesis of no correlation is rejected at 99.99% confidence level. We also investigate the dependence of the intrinsic correlations on the galaxy morphological type and the environment. It is found that (1) the intrinsic correlation depends weakly on the morphological type of the spiral galaxies, but tends to decrease slightly as the type increases; and (2) it is stronger in the high-density regions than in the low-density regions. The observational result is quantitatively consistent with analytic prediction based on the tidal torque theory. It is concluded that the galaxy spin orientations may provide in principle a new complimentary probe of the dark matter distribution.</w:t>
      </w:r>
      <w:r>
        <w:br/>
      </w:r>
      <w:r>
        <w:rPr>
          <w:rStyle w:val="VerbatimChar"/>
        </w:rPr>
        <w:t xml:space="preserve">## 41109                                                                                                                                                                                                                                                                                                                                                                                                                                                                                                                                                                                                                                                                                                                                                                                                                                                                                                                                                                                                                                                                                                                                                                                                                                                                                                                                                                                                                                                                                                                                                                                                                                                                                                                                                                                                                                                                                                                                                                                                                                                                                                                                                                                                                                                                                                                                                                                                                                                                                                                                                                                                                                                                                                                                                                                                                                                                                                                                                                                                                                                                                                                                                                                                                                                                                                                                                                                                                                                                                                                                                                                                                                                                                                                                                                                                                                                                                                                                                                                                                                                                                                                                                                                                                                                                                                                                                                                                                                                                                                                                                                                                                                                                                                                                                                                                                                                                                                                                                                                                                                                                                                                                                                                                                                                                                                                                                                                                                                                                                                                                                                                                                                                                    We present echelle spectrograph observations in NaD, at resolutions of 6.2-8.5 km/s, for 11 stars located in the line-of-sight to the M15 intermediate velocity cloud, which has a radial velocity of 70 km/s. This cloud is a part of IVC Complex gp. The targets range in magnitude from V=13.3-14.8. Seven of the observed stars are in the M15 globular cluster, the remaining four being field stars. Column density ratios of log(N cm^-2)=11.8-12.5 are derived. Combining the current sightlines with previously-existing data, we find the NaD/HI ratio in the IVC varies by upto a factor of 25. One cluster star, M15 ZNG-1, was also observed in Calcium. We find N(CaI)/N(CaII)&lt;0.03 and NaI/CaII=0.25, similar to values seen in the local ISM. Finally, we detect tentative evidence for IV absorption in KI towards 3 cluster stars.</w:t>
      </w:r>
      <w:r>
        <w:br/>
      </w:r>
      <w:r>
        <w:rPr>
          <w:rStyle w:val="VerbatimChar"/>
        </w:rPr>
        <w:t xml:space="preserve">## 41111                                                                                                                                                                                                                                                                                                                                                                                                                                                                                                                                                                                                                                                                                                                                                                                                                                                                                                                                                                                                                                                                                                                                                                                                                                                                                                                                                                                                                                                                                                                                                                                                                                                                                                                                                                                                                                                                                                                                                                                                                                                                                                                                                                                                                                                                                                                                                                                                                                                                                                                                                                                                                                                                                                                                                                                                                                                                                                                                                                                                                                                                                                                                                                                                                                                                                                                                                                                                                                                                                                                                                                                                                                                                                                                                                                                                                                                                                                                                                                                                                                                                                                                                                                                                                                                                                                                                                                                                                                                                                                                                                                                                                                                                                                                                                                                                                                                                                                                                                                                                                                       Models of magnetospheric accretion on to classical T Tauri stars often assume that stellar magnetic fields are simple dipoles. Recently published surface magnetograms of BP Tau and V2129 Oph have shown, however, that their fields are more complex. The magnetic field of V2129 Oph was found to be predominantly octupolar. For BP Tau, the magnetic energy was shared mainly between the dipole and octupole field components, with the dipole component being almost four times as strong as that of V2129 Oph. From the published surface maps of the photospheric magnetic fields, we extrapolate the coronal fields of both stars, and compare the resulting field structures with that of a dipole. We consider different models where the disc is truncated at, or well within, the Keplerian corotation radius. We find that although the structure of the surface magnetic field is particularly complex for both stars, the geometry of the larger scale field, along which accretion is occurring, is somewhat simpler. However, the larger scale field is distorted close to the star by the stronger field regions, with the net effect being that the fractional open flux through the stellar surface is less than would be expected with a dipole magnetic field model. Finally, we estimate the disc truncation radius, assuming that this occurs where the magnetic torque from the stellar magnetosphere is comparable to the viscous torque in the disc.</w:t>
      </w:r>
      <w:r>
        <w:br/>
      </w:r>
      <w:r>
        <w:rPr>
          <w:rStyle w:val="VerbatimChar"/>
        </w:rPr>
        <w:t xml:space="preserve">## 41138                                                                                                                                                                                                                                                                                                                                                                                                                                                                                                                                                                                                                                                                                                                                                                                                                                                                                                                                                                                                                                                                                                                                                                                                                                                                                                                                                                                                                                                                                                                                                                                                                                                                                                                                                                                                                                                                                                                                                                                                                                                                                                                                                                                                                                                                                                                                                                                                                                                                                                                                                                                                                                                                                                                                                                                                                                                                                                                                                                                                                                                                                                                                                                                                                                                                                                                                                                                                                                                                                                                                                                                                                                                                                                                                                                                                                                                                                                                                                                                                                                                                                                                                                                                                                                                                                                                                                                                                                                                                                                                                                                                                                                                                                                                                                                                                   Abstract We present analytical and numerical solutions for accretion discs subject to a non-zero central torque. We express this in terms of a single parameter, f, which is the ratio of outward viscous flux of angular momentum from the inner boundary to the inward advected flux of angular momentum there. The standard “accretion” disc, where the central boundary condition is zero-torque, is represented by f = 0 . A “decretion” disc, where the radial velocity at the inner boundary is zero, is represented by f → ∞. For f &gt; 0 a torque is applied to the disc at the inner boundary, which feeds both angular momentum and energy into the disc. This can arise, for example, in the case of a circumbinary disc where resonances transfer energy and angular momentum from the binary to the disc orbits, or where the disc is around a rotating magnetic star which can allow the disc orbits to be accelerated outwards at the magnetospheric radius. We present steady-state solutions to the disc structure as a function of f, and for arbitrary kinematic viscosity ν. For time-dependent discs, we solve the equations using a Green’s function approach for the specific case of ν∝R and provide an example numerical solution to the equations for the case of ν∝R3/2. We find that for values of f ≲ 0.1 the disc solutions closely resemble “accretion” discs. For values of f ≳ 10 the solutions initially resemble “decretion” discs, but at sufficiently late times exhibit the properties of “accretion” discs. We discuss the application of this theory to different astrophysical systems, and in particular the values of the f parameter that are expected in different cases.</w:t>
      </w:r>
      <w:r>
        <w:br/>
      </w:r>
      <w:r>
        <w:rPr>
          <w:rStyle w:val="VerbatimChar"/>
        </w:rPr>
        <w:t xml:space="preserve">## 41195                                                                                                                                                                                                                                                                                                                                                                                                                                                                                                                                                                                                                                                                                                                                                                                                                                                                                                                                                                                                                                                                                                                                                                                                                                                                                                                                                                                                                                                                                                                                                                                                                                                                                                                                                                                                                                                                                                                                                                                                                                                                                                                                                                                                                                                                                                                                                                                                                                                                                                                                                                                                                                                                                                                                                                                                                                                                                                                                                                                                                                                                                                                                                                                                                                                                                                                                                                                                                                                                                                                                                                                                                                                                                                                                                                                                                                                                                                                                                                                                                                                                                                                                                                                                                                                                                                                                                                                                                                          Associated with one of the most important forms of active galactic nucleus (AGN) feedback, and showing a strong preference for giant elliptical host galaxies, radio AGN ($$L_{1.4\\,\\mathrm{GHz}} &gt; 10^{24}$$L1.4GHz&gt;1024 W $$\\hbox {Hz}^{-1}$$Hz-1) are a key sub-class of the overall AGN population. Recently their study has benefitted dramatically from the availability of high-quality data covering the X-ray to far-IR wavelength range obtained with the current generation of ground- and space-based telescope facilities. Reflecting this progress, here I review our current state of understanding of the population of radio AGN at low and intermediate redshifts ($$z &lt; 0.7$$z&lt;0.7), concentrating on their nuclear AGN and host galaxy properties, and covering three interlocking themes: the classification of radio AGN and its interpretation; the triggering and fuelling of the jet and AGN activity; and the evolution of the host galaxies. I show that much of the observed diversity in the AGN properties of radio AGN can be explained in terms of a combination of orientation/anisotropy, mass accretion rate, and variability effects. The detailed morphologies of the host galaxies are consistent with the triggering of strong-line radio galaxies (SLRG) in galaxy mergers. However, the star formation properties and cool ISM contents suggest that the triggering mergers are relatively minor in terms of their gas masses in most cases, and would not lead to major growth of the supermassive black holes and stellar bulges; therefore, apart from a minority (&lt;20 %) that show evidence for higher star formation rates and more massive cool ISM reservoirs, the SLRG represent late-time re-triggering of activity in mature giant elliptical galaxies. In contrast, the host and environmental properties of weak-line radio galaxies (WLRG) with Fanaroff–Riley class I radio morphologies are consistent with more gradual fuelling of the activity via gas accretion at low rates onto the supermassive black holes.</w:t>
      </w:r>
      <w:r>
        <w:br/>
      </w:r>
      <w:r>
        <w:rPr>
          <w:rStyle w:val="VerbatimChar"/>
        </w:rPr>
        <w:t xml:space="preserve">## 41199                                                                                                                                                                                                                                                                                                                                                                                                                                                                                                                                                                                                                                                                                                                                                                                                                                                                                                                                                                                                                                                                                                                                                                                                                                                                                                                                                                                                                                                                                                                                                                                                                                                                                                                                                                                                                                                                                                                                                                                                                                                                                                                                                                                                                                                                                                                                                                                                                                                                                                                                                                                                                                                                                                                                                                                                                                                                                                                                                                                                                                                                                                                                                                                                                                                                                                                                                                                                                                                                                                                                                                                                                                                                                                                                                                                                                                                                                                                                                                                                                                                                                                                                                                                                                                                                                                                                                                                                                                                                                                                                                                                                                                                                                                                                                                                                                                                                                                                                                                                                                                                                                                                                                                                           Current models of galaxy formation predict satellite galaxies in groups and clusters that are redder than observed. We investigate the effect on the colours of satellite galaxies produced by the ram-pressure stripping of their hot-gaseous atmospheres as the satellites orbit within their parent halo. We incorporate a model of the stripping process based on detailed hydrodynamic simulations within the Durham semi-analytic model of galaxy formation. The simulations show that the environment in groups and clusters is less aggressive than previously assumed. The main uncertainty in the model is the treatment of gas expelled by supernovae. With reasonable assumptions for the stripping of this material, we find that satellite galaxies are able to retain a significant fraction of their hot gas for several Gyr, thereby replenishing their reservoirs of cold, star-forming gas and remaining blue for a relatively long period of time. A bimodal distribution of galaxy colours, similar to that observed in Sloan Digital Sky Survey data, is established and the colours of the satellite galaxies are in good agreement with the data. In addition, our model naturally accounts for the observed dependence of satellite colours on environment, from small groups to high-mass clusters.</w:t>
      </w:r>
      <w:r>
        <w:br/>
      </w:r>
      <w:r>
        <w:rPr>
          <w:rStyle w:val="VerbatimChar"/>
        </w:rPr>
        <w:t xml:space="preserve">## 41200                                                                                                                                                                                                                                                                                                                                                                                                                                                                                                                                                                                                                                                                                                                                                                                                                                                                                                                                                                                                                                                                                                                                                                                                                                                                                                                                                                                                                                                                                                                                                                                                                                                                                                                                                                                                                                                                                                                                                                                                                                                                                                                                                                                                                                                                                                                                                                                                                                                                                                                                                                                                                                                                                                                                                                                                                                                                                                                                                                                                                                                                                                                                                                                                                                                                                                                                                                                                                                                                                                                                                                                                                                                                                                                                                                                                                                                                                                                                                                                                                                                                                                                                                                                                                                                                                                                     We present high-quality, wide spectral coverage long-slit optical spectra for 12 powerful radio sources at low and intermediate redshifts (z &lt; 0.7) that show evidence for a substantial ultraviolet (UV) excess. These data were taken using the William Herschel Telescope and the ESO Very Large Telescope with the aim of determining the detailed properties of the young stellar populations (YSPs) in the host galaxies as part of a larger project to investigate evolutionary scenarios for the active galactic nucleus (AGN) host galaxies. The results of our spectral synthesis model fits to the spectra highlight the importance of taking into account AGN-related components (emission lines, nebular continuum, scattered light) and reddening of the stellar populations in studies of this type. It is also clear that careful examination of the fits to the spectra, as well consideration of auxiliary polarimetric and imaging data, are required to avoid degeneracies in the model solutions. In three out of the 12 sources in our sample we find evidence for broad permitted line components, and a combination of AGN-related continuum components and an old (12.5 Gyr) stellar population provides an adequate fit to the data. However, for the remaining nine sources we find strong evidence for YSPs. In contrast to some recent studies that suggest relatively old post-starburst ages for the YSPs in radio galaxies (0.3–2.5 Gyr), we deduce a wide range of ages for the YSPs in our sample objects (0.02–1.5 Gyr), with ∼50 per cent of the sample showing evidence for young YSP ages (≲0.1 Gyr) in their nuclear regions. The nuclear YSPs are often significantly reddened [0.2 &lt; E(B−V) &lt; 1.4] and make up a substantial fraction (∼1–35 per cent) of the total stellar mass in the regions sampled by the spectroscopic slits. Moreover, in all the cases in which we have sufficient spatial resolution we find that the UV excess is extended across the full measurable extent of the galaxy (typically 5–30 kpc), suggesting galaxy-wide starbursts. The implications for photometric and spectroscopic studies of active galaxies are discussed.</w:t>
      </w:r>
      <w:r>
        <w:br/>
      </w:r>
      <w:r>
        <w:rPr>
          <w:rStyle w:val="VerbatimChar"/>
        </w:rPr>
        <w:t xml:space="preserve">## 41201                                                                                                                                                                                                                                                                                                                                                                                                                                                                                                                                                                                                                                                                                                                                                                                                                                                                                                                                                                                                                                                                                                                                                                                                                                                                                                                                                                                                                                                                                                                                                                                                                                                                                                                                                                                                                                                                                                                                                                                                                                                                                                                                                                                                                                                                                                                                                                                                                                                                                                                                                                                                                                                                                                                                                                                                                                                                                                                                                                                                                                                                                                                                                                                                                                                                                                                                                                                                                                                                                                                                                                                                                                                                                                                                                                                                                                                                                                                                                                                                                                                                                                                                                                                                                                                                                                                     We present high-quality, wide spectral coverage long-slit optical spectra for 12 powerful radio sources at low and intermediate redshifts (z &lt; 0.7) that show evidence for a substantial ultraviolet (UV) excess. These data were taken using the William Herschel Telescope and the ESO Very Large Telescope with the aim of determining the detailed properties of the young stellar populations (YSPs) in the host galaxies as part of a larger project to investigate evolutionary scenarios for the active galactic nucleus (AGN) host galaxies. The results of our spectral synthesis model fits to the spectra highlight the importance of taking into account AGN-related components (emission lines, nebular continuum, scattered light) and reddening of the stellar populations in studies of this type. It is also clear that careful examination of the fits to the spectra, as well consideration of auxiliary polarimetric and imaging data, are required to avoid degeneracies in the model solutions. In three out of the 12 sources in our sample we find evidence for broad permitted line components, and a combination of AGN-related continuum components and an old (12.5 Gyr) stellar population provides an adequate fit to the data. However, for the remaining nine sources we find strong evidence for YSPs. In contrast to some recent studies that suggest relatively old post-starburst ages for the YSPs in radio galaxies (0.3–2.5 Gyr), we deduce a wide range of ages for the YSPs in our sample objects (0.02–1.5 Gyr), with ∼50 per cent of the sample showing evidence for young YSP ages (≲0.1 Gyr) in their nuclear regions. The nuclear YSPs are often significantly reddened [0.2 &lt; E(B−V) &lt; 1.4] and make up a substantial fraction (∼1–35 per cent) of the total stellar mass in the regions sampled by the spectroscopic slits. Moreover, in all the cases in which we have sufficient spatial resolution we find that the UV excess is extended across the full measurable extent of the galaxy (typically 5–30 kpc), suggesting galaxy-wide starbursts. The implications for photometric and spectroscopic studies of active galaxies are discussed.</w:t>
      </w:r>
      <w:r>
        <w:br/>
      </w:r>
      <w:r>
        <w:rPr>
          <w:rStyle w:val="VerbatimChar"/>
        </w:rPr>
        <w:t xml:space="preserve">## 41222                                                                                                                                                                                                                                                                                                                                                                                                                                                                                                                                                                                                                                                                                                                                                                                                                                                                                                                                                                                                                                                                                                                                                                                                                                                                                                                                                                                                                                                                                                                                                                                                                                                                                                                                                                                                                                                                                                                                                                                                                                                                                                                                                                                                                                                                                                                                                                                                                                                                                                                                                                                                                                                                                                                                                                                                                                                                                                                                                                                                                                                                                                                                                                                                                                                                                                                                                                                                                                                                                                                                                                                                                                                                                                                                                                                                                                                                                                                                                                                                                                                                                                                                                                                                                                                                                                                                                                                                                                                                                                                                                                                                                                                                                                                                                                                                                                                                                                                                                                                                                                                                                                                                                                                                                                                                                                                                                                                                                                                                                                                                                         By considering a small sample of core-dominated radio-loud quasars with X-ray jets, I show, as has been argued previously by others, that the observations require bulk jet deceleration if all of the X-ray emission is to be explained using the widely adopted beamed inverse-Compton model, and argue that jets even in these powerful objects must have velocity structure in order to reconcile their radio and X-ray properties. I then argue t hat the deceleration model has several serious weaknesses, and discuss the viability of al ternative models for the decline in X-ray/radio ratio as a function of position. Although inver se-Compton scattering from the jets is a required process and must come to dominate at high redshifts, adopting an alternative model for the X-ray emission of some nearby, well-studied objects can greatly alleviate some of the problems posed by these observations for the beamed inverse-Compton model.</w:t>
      </w:r>
      <w:r>
        <w:br/>
      </w:r>
      <w:r>
        <w:rPr>
          <w:rStyle w:val="VerbatimChar"/>
        </w:rPr>
        <w:t xml:space="preserve">## 41228                                                                                                                                                                                                                                                                                                                                                                                                                                                                                                                                                                                                                                                                                                                                                                                                                                                                                                                                                                                                                                                                                                                                                                                                                                                                                                                                                                                                                                                                                                                                                                                                                                                                                                                                                                                                                                                                                                                                                                                                                                                                                                                                                                                                                                                                                                                                                                                                                                                                                                                                                                                                                                                                                                                                                                                                                                                                                                                                                                                                                                                                                                                                                                                                                                                                                                                                                                                                                                                                                                                                                                                                                                                                                                                                                                                                                                                                                                                                                                                                                                                                                                                                                                                                                                                                                                                                                                                                                                                                                                                                                                                                                                                                 We present a Fourier analysis of the clustering of galaxies in the combined Main galaxy and Luminous Red Galaxy (LRG) Sloan Digital Sky Survey (SDSS) Data Release 5 (DR5) sample. The aim of our analysis is to consider how well we can measure the cosmological matter density using the signature of the horizon at matter-radiation equality embedded in the large-scale power spectrum. The new data constrains the power spectrum on scales 100--600h^-1Mpc with significantly higher precision than previous analyses of just the SDSS Main galaxies, due to our larger sample and the inclusion of the LRGs. This improvement means that we can now reveal a discrepancy between the shape of the measured power and linear CDM models on scales 0.01&lt;k&lt;0.15hMpc^-1, with linear model fits favouring a lower matter density (Omega_m=0.22+/-0.04) on scales 0.01&lt;k&lt;0.06hMpc^-1 and a higher matter density (Omega_m=0.32+/-0.01) when smaller scales are included, assuming a flat LCDM model with h=0.73 and n_s=0.96. This discrepancy could be explained by scale-dependent bias and, by analysing subsamples of galaxies, we find that the ratio of small-scale to large-scale power increases with galaxy luminosity, so all of the SDSS galaxies cannot trace the same power spectrum shape over 0.01&lt;k&lt;0.2hMpc^-1. However, the data are insufficient to clearly show a luminosity-dependent change in the largest scale at which a significant increase in clustering is observed, although they do not rule out such an effect. Significant scale-dependent galaxy bias on large-scales, which changes with the r-band luminosity of the galaxies, could potentially explain differences in our Omega_m estimates and differences previously observed between 2dFGRS and SDSS power spectra and the resulting parameter constraints.</w:t>
      </w:r>
      <w:r>
        <w:br/>
      </w:r>
      <w:r>
        <w:rPr>
          <w:rStyle w:val="VerbatimChar"/>
        </w:rPr>
        <w:t xml:space="preserve">## 41230                                                                                                                                                                                                                                                                                                                                                                                                                                                                                                                                                                                                                                                                                                                                                                                                                                                                                                                                                                                                                                                                                                                                                                                                                                                                                                                                                                                                                                                                                                                                                                                                                                                                                                                                                                                                                                                                                                                                                                                                                                                                                                                                                                                                                                                                                                                                                                                                                                                                                                                                                                                                                                                                                                                                                                                                                                                                                                                                                                                                                                                                                                                                                                                                                                                                                                                                                                                                                                                                                                                                                                                                                                                                                                                                                                                                                                                                                                                                                                                                                                                                                                                                                                                                                                                                                                                                        Perhaps as many as 30 parallax microlensing events are known, thanks to the efforts of the MACHO, OGLE, EROS and MOA experiments monitoring the bulge.Using Galactic models, we construct mock catalogues of microlensing light curves towards the bulge, allowing for the uneven sampling and observational error bars of the OGLE-II experiment. As a working definition of a parallax event, we require the improvement �χ 2 on incorporating parallax effects in the microlensing light curve to exceed 50. This enables us to carry out a fair comparison between our theoretical predictions and observations. The fraction of parallax events in the OGLE-II database is around∼1 per cent, though higher fractions are reported by some other surveys. This is in accord with expectations from standard Galactic models. The fraction of parallax events depends strongly on the Einstein crossing time tE, being less than 5 per cent at tE ≈ 50 days but rising to 50 per cent at tE &amp; 1 yr. We find that the existence of parallax signatures is essentially controlled by the accelerati on of the observer normalised to the projected Einstein radius on the observer plane divided by t 2 . The properties of the parallax events ‐ time-scales, projected velocities, source and len s locations ‐ in our mock catalogues are analysed. Typically,∼ 38 per cent of parallax events are caused by a disk star microlensing a bulge source, while∼ 33 per cent are caused by a disk star microlensing a disk source (of these disk sources, one sixth are at a distance of 5 kpc or less ). There is a significant shift in mean time-scale from 32 d for all events to∼ 130 d for our parallax events. There are corresponding shifts for other parameters, such as the lens-source velocity projected onto the observer plane (∼ 1110 km s −1 for all events versus∼ 80 km s −1 for parallax events) and the lens distance (6.7 kpc versus 3.7 kpc). We also assess the performance of parallax mass estimators and investigate whether our mock catalogue can reproduce events with features similar to a number of conjectured ‘black hole’ lens candida tes.</w:t>
      </w:r>
      <w:r>
        <w:br/>
      </w:r>
      <w:r>
        <w:rPr>
          <w:rStyle w:val="VerbatimChar"/>
        </w:rPr>
        <w:t xml:space="preserve">## 41231                                                                                                                                                                                                                                                                                                                                                                                                                                                                                                                                                                                                                                                                                                                                                                                                                                                                                                                                                                                                                                                                                                                                                                                                                                                                                                                                                                                                                                                                                                                                                                                                                                                                                                                                                                                                                                                                                                                                                                                                                                                                                                                                                                                                                                                                                                                                                                                                                                                                                                                                                                                                                                                                                                                                                                                                                                                                                                                                                                                                                                                                                                                                                                                                                                                                                                                                                                                                                                                                                                                                                                                                                                                                                                                                                                                                                                                                                                                                                                                                                                                                                                                                                                                                                                                                                                                                        Perhaps as many as 30 parallax microlensing events are known, thanks to the efforts of the MACHO, OGLE, EROS and MOA experiments monitoring the bulge.Using Galactic models, we construct mock catalogues of microlensing light curves towards the bulge, allowing for the uneven sampling and observational error bars of the OGLE-II experiment. As a working definition of a parallax event, we require the improvement �χ 2 on incorporating parallax effects in the microlensing light curve to exceed 50. This enables us to carry out a fair comparison between our theoretical predictions and observations. The fraction of parallax events in the OGLE-II database is around∼1 per cent, though higher fractions are reported by some other surveys. This is in accord with expectations from standard Galactic models. The fraction of parallax events depends strongly on the Einstein crossing time tE, being less than 5 per cent at tE ≈ 50 days but rising to 50 per cent at tE &amp; 1 yr. We find that the existence of parallax signatures is essentially controlled by the accelerati on of the observer normalised to the projected Einstein radius on the observer plane divided by t 2 . The properties of the parallax events ‐ time-scales, projected velocities, source and len s locations ‐ in our mock catalogues are analysed. Typically,∼ 38 per cent of parallax events are caused by a disk star microlensing a bulge source, while∼ 33 per cent are caused by a disk star microlensing a disk source (of these disk sources, one sixth are at a distance of 5 kpc or less ). There is a significant shift in mean time-scale from 32 d for all events to∼ 130 d for our parallax events. There are corresponding shifts for other parameters, such as the lens-source velocity projected onto the observer plane (∼ 1110 km s −1 for all events versus∼ 80 km s −1 for parallax events) and the lens distance (6.7 kpc versus 3.7 kpc). We also assess the performance of parallax mass estimators and investigate whether our mock catalogue can reproduce events with features similar to a number of conjectured ‘black hole’ lens candida tes.</w:t>
      </w:r>
      <w:r>
        <w:br/>
      </w:r>
      <w:r>
        <w:rPr>
          <w:rStyle w:val="VerbatimChar"/>
        </w:rPr>
        <w:t xml:space="preserve">## 41237                                                                                                                                                                                                                                                                                                                                                                                                                                                                                                                                                                                                                                                                                                                                                                                                                                                                                                                                                                                                                                                                                                                                                                                                                                                                                                                                                                                                                                                                                                                                                                                                                                                                                                                                                                                                                                                                                                                                                                                                                                                                                                                                                                                                                                                                                                                                                                                                                                                                                                                                                                                                                                                                                                                                                                                                                                                                                                                                                                                                                                                                                                                                                                                                                                                                                                                                                                                                                                                                                                                                                                                                                                                                                                                                                                                                                                                                                                                                                                                                                                                                                                                                                                                                                                                                                                                                                                                                                                                                                                                                                                                                                                                                                                                                                                                                                                                                                                                                                                                                                                                                                                                                                                                                                                                                                        MCG–6-30-15 is the archetypal example of a type I active galaxy showing broad ‘red-wing’ emission in its X-ray spectrum at energies below the 6.4 keV Fe Kα emission line and a continuum excess above 20 keV. Miller et al. showed that these spectral features could be caused by clumpy absorbing material, but Reynolds et al. have argued that the observed Fe Kα line luminosity is inconsistent with this explanation unless the global covering factor of the absorber(s) is very low. However, the Reynolds et al. calculation effectively considers the only source of opacity to be the Fe K bound–free transition and neglects the opacity at the line energy: correction to realistic opacity decreases the predicted line flux by a large factor. We also discuss the interpretation of the covering factor and the possible effect of occultation by the accretion disc. Finally, we consider a model for MCG–6-30-15 dominated by clumpy absorption, which is consistent with a global covering factor of 0.45, although models that include the effects of Compton scattering are required to reach a full understanding. Variations in covering fraction may dominate the observed X-ray spectral variability.</w:t>
      </w:r>
      <w:r>
        <w:br/>
      </w:r>
      <w:r>
        <w:rPr>
          <w:rStyle w:val="VerbatimChar"/>
        </w:rPr>
        <w:t xml:space="preserve">## 41244                                                                                                                                                                                                                                                                                                                                                                                                                                                                                                                                                                                                                                                                                                                                                                                                                                                                                                                                                                                                                                                                                                                                                                                                                                                                                                                                                                                                                                                                                                                                                                                                                                                                                                                                                                                                                                                                                                                                                                                                                                                                                                                                                                                                                                                                                                                                                                                                                                                                                                                                                                                                                                                                                                                                                                                                                                                                                                                                                                                                                                                                                                                                                                                                                                                                                                                                                                                                                                                                                                                                                                                                                                                                                                                                                                                                                                                                                                                                                                                                                                                                                                                                                                                                                                                                                                                                                                                                                                                                                                                                                                                                                                                                                                                                                                                                                                                                                                                                                                                                                                                                                                                                                                                                                                                                                                                                                                                                                                                                                                                        Abstract Astrometry from space has unique advantages over ground-based observations: the all-sky coverage, relatively stable, and temperature and gravity invariant, operating environment delivers precision, accuracy and sample volume several orders of magnitude greater than ground-based results. Even more importantly, absolute astrometry is possible. The European Space Agency Cornerstone mission Gaia is delivering that promise. Gaia provides 5-D phase space measurements, 3 spatial coordinates and 2 space motions in the plane of the sky, for a representative sample of the Milky Way’s stellar populations (over 2 billion stars, being ~1% of the stars over 50% of the radius). Full 6-D phase space data are delivered from line-of-sight (radial) velocities for the 300 million brightest stars. These data make substantial contributions to astrophysics and fundamental physics on scales from the Solar System to cosmology. A knowledge revolution is underway.</w:t>
      </w:r>
      <w:r>
        <w:br/>
      </w:r>
      <w:r>
        <w:rPr>
          <w:rStyle w:val="VerbatimChar"/>
        </w:rPr>
        <w:t xml:space="preserve">## 41248                                                                                                                                                                                                                                                                                                                                                                                                                                                                                                                                                                                                                                                                                                                                                                                                                                                                                                                                                                                                                                                                                                                                                                                                                                                                                                                                                                                                                                                                                                                                                                                                                                                                                                                                                                                                                                                                                                                                                                                                                                                                                                                                                                                                                                                                                                                                                                                                                                                                                                                                                                                                                                                                                                                                                                                                                                                                                                                                                                                                                                                                                                                                                                                                                                                                                                                                                                                                                                                                                                                                                                                                                                                                                                                                                                                                                                                                                                                                                                                                                                                                                                                                                                                                                                                                                                                                                                                                                                                                                                                                                                                                                                                                                                                                                                                                                                                                                                                                                                                               The bright ultraluminous X-ray source (ULX), M33 X-8, has been observed several times by XMM-Newton, providing us with a rare opportunity to `flux bin' the spectral data and search for changes in the average X-ray spectrum with flux level. The aggregated X-ray spectra appear unlike standard sub-Eddington accretion state spectra which, alongside the lack of discernible variability at any energy, argues strongly against conventional two-component, sub-Eddington models. Although the lack of variability could be consistent with disc-dominated spectra, sub-Eddington disc models are not sufficiently broad to explain the observed spectra. Fits with a ~ Eddington accretion rate slim disc model are acceptable, but the fits show that the temperature decreases with flux, contrary to expectations, and this is accompanied by the appearance of a harder tail to the spectrum. Applying a suitable two-component model reveals that the disc becomes cooler and less advection dominated as the X-ray flux increases, and this is allied to the emergence of an optically-thick Comptonisation medium. We present a scenario in which this is explained by the onset of a radiatively-driven wind from the innermost regions of the accretion disc, as M33 X-8 exceeds the Eddington limit. Furthermore, we argue that the direct evolution of this spectrum with increasing luminosity (and hence radiation pressure) leads naturally to the two-component spectra seen in more luminous ULXs.</w:t>
      </w:r>
      <w:r>
        <w:br/>
      </w:r>
      <w:r>
        <w:rPr>
          <w:rStyle w:val="VerbatimChar"/>
        </w:rPr>
        <w:t xml:space="preserve">## 41249                                                                                                                                                                                                                                                                                                                                                                                                                                                                                                                                                                                                                                                                                                                                                                                                                                                                                                                                                                                                                                                                                                                                                                                                                                                                                                                                                                                                                                                                                                                                                                                                                                                                                                                                                                                                                                                                                                                                                                                                                                                                                                                                                                                                                                                                                                                                                                                                                                                                                                                                                                                                                                                                                                                                                                                                                                                                                                                                                                                                                                                                                                                                                                                                                                                                                                                                                                                                                                                                                                                                                                                                                                                                                                                                                                                                                                                                                                                                                                                                                                                                                                                                                                                                                                                                                                                                                                                                                                                                                                                                                                                                                                                                                                                                                                                                                                                                                                                                                                                                                                                   Abstract We report on the results of a new, sealed Gas Pixel Detector. The very compact design and the absence of the gas flow system make this detector substantially ready for use as focal plane detector for future X-ray space telescopes. The instrument brings high sensitivity to X-ray polarimetry, which is the last unexplored field of X-ray astronomy. It derives the polarization information from the track of the photoelectrons that are imaged by a high-gain (&gt;1000), fine pitch GEM that matches the pitch of a pixel ASIC which is the collecting anode of the GPD (105k, 50 μm wide, hexagonal cells). The device is able to simultaneously perform good imaging (50–60 μm), moderate spectroscopy (∼15% at 6 keV) as well as fast, high-rate timing in the 1–10 keV range. Moreover, being truly 2D, it is non-dispersive and does not require any rotation. The great improvement of sensitivity, at least two orders of magnitude with respect to traditional polarimeters (based on Bragg crystals or Thomson scattering), will allow the direct exploration of the most dramatic objects of the X-ray sky. At the focus of the large mirror area of the XEUS telescope it will be decisive in reaching many of the scientific goals of the mission. With integration times of the order of 1 day, polarimetry of Active Galactic Nuclei at the percent level will be possible, making for a real breakthrough in high-energy astrophysics.</w:t>
      </w:r>
      <w:r>
        <w:br/>
      </w:r>
      <w:r>
        <w:rPr>
          <w:rStyle w:val="VerbatimChar"/>
        </w:rPr>
        <w:t xml:space="preserve">## 41273                                                                                                                                                                                                                                                                                                                                                                                                                                                                                                                                                                                                                                                                                                                                                                                                                                                                                                                                                                                                                                                                                                                                                                                                                                                                                                                                                                                                                                                                                                                                                                                                                                                                                                                                                                                                                                                                                                                                                                                                                                                                                                                                                                                                                                                                                                                                                                                                                                                                                                                                                                                                                                                                                                                                                                                                                                                                                                                                                                                                                                                                                                                                                                                                                                                                                                                                                                                                                                                                                                                                                                                                                                                                                                                                                                                                                                                                                                                                                                                                                                                                                                                                                                                                                                                                                                                                                                                                                                                                                                                                                                                                                                                                                                                                                                                                                                                                                                                                                                                                                                                                                                                                                                                                                                                                                                                                                                                 We present a study of the relationship between galaxy colour, stellar mass, and local galaxy density in a deep near-infrared imaging survey up to a redshift of z ∼ 3 using the GOODS NICMOS Survey (GNS). The GNS is a very deep, near-infrared Hubble Space Telescope survey imaging a total of 45 arcmin2 in the GOODS fields, reaching a stellar mass completeness limit of M ∗ = 109. 5 M ⊙ at z = 3. Using this data we measure galaxy local densities based on galaxy counts within a fixed aperture, as well as the distance to the third, fifth and seventh nearest neighbour. We find a strong correlation between colour and stellar mass at all redshifts up to z ∼ 3. We do not find a strong correlation between colour and local density, however, the highest overdensities might be populated by a higher fraction of blue galaxies than average or underdense areas, indicating a possible reversal of the colour-density relation at high redshift. Our data suggests that the possible higher blue fraction at extreme overdensities might be due to a lack of massive red galaxies at the highest local densities.</w:t>
      </w:r>
      <w:r>
        <w:br/>
      </w:r>
      <w:r>
        <w:rPr>
          <w:rStyle w:val="VerbatimChar"/>
        </w:rPr>
        <w:t xml:space="preserve">## 41276                                                                                                                                                                                                                                                                                                                                                                                                                                                                                                                                                                                                                                                                                                                                                                                                                                                                                                                                                                                                                                                                                                                                                                                                                                                                                                                                                                                                                                                                                                                                                                                                                                                                                                                                                                                                                                                                                                                                                                                                                                                                                                                                                                                                                                                                                                                                                                                                                                                                                                                                                                                                                                                                                                                                                                                                                                                                                                                                                                                                                                                                                                                                                                                                                                                                                                                                                                                                                                                                                                                                                                                                                                                                                                                                                                                                                                                                                                                                                                                                                                                                                                                                                                                                                                                                                                                                                                                                                                                                                                                                                                                                                                                                                                                                                                                                                                                                                                                              We present the stellar-mass-size relations for elliptical, lenticular and spiral galaxies in the field and cluster environments using Hubble Space Telescope/Advanced Camera for Surveys imaging and data from the Space Telescope A901/2 Galaxy Evolution Survey. We use a large sample of ~1200 field and cluster galaxies and a sub-sample of cluster core galaxies, and quantify the significance of any putative environmental dependence on the stellar-mass-size relation. For elliptical, lenticular and high-mass (log M * /M ⊙ &gt; 10) spiral galaxies we find no evidence to suggest any such environmental dependence, implying that internal drivers are governing their size evolution. For intermediate-/low-mass spirals (log M * /M⊙ &lt; 10) we find evidence, significant at the 2σ level, for a possible environmental dependence on galaxy sizes: the mean effective radius ā e for lower mass spirals is ~15-20 per cent larger in the field than in the cluster. This is due to a population of low-mass large-a e field spirals that are largely absent from the cluster environments. These large-a e field spirals contain extended stellar discs not present in their cluster counterparts. This suggests that the fragile extended stellar discs of these spiral galaxies may not survive the environmental conditions in the cluster. Our results suggest that internal physical processes are the main drivers governing the size evolution of galaxies, with the environment possibly playing a role affecting only the discs of intermediate-/low-mass spirals.</w:t>
      </w:r>
      <w:r>
        <w:br/>
      </w:r>
      <w:r>
        <w:rPr>
          <w:rStyle w:val="VerbatimChar"/>
        </w:rPr>
        <w:t xml:space="preserve">## 41305                                                                                                                                                                                                                                                                                                                                                                                                                                                                                                                                                                                                                                                                                                                                                                                                                                                                                                                                                                                                                                                                                                                                                                                                                                                                                                                                                                                                                                                                                                                                                                                                                                                                                                                                                                                                                                                                                                                                                                                                                                                                                                                                                                                                                                                                                                                                                                                                                                                                                                                                                                                                                                                                                                                                                                                                                                                                                                                                                                                                                                                                                                                                                                                                                                                                                                                                                                                                                                                                                                                                                                                                                                                                                                                                                                                                                                                                                                                                                                                                                                                                                                                                                                                                                                                                                                                                                                                                                                                                                                                                                                                                                                                                                                                                                                                                                                                                                                                                                                                                                                                                                                                                                                                                                                                                                                                                                                                                                                                                                                                                                                                                             We report the discovery of WASP-5b, a Jupiter-mass planet orbiting a 12th-mag G-type star in the Southern hemisphere. The 1.6-d orbital period places WASP-5b in the class of very hot Jupiters and leads to a predicted equilibrium temperature of 1750 K. WASP-5b is the densest of any known Jovian-mass planet, being a factor of 7 denser than TrES-4, which is subject to similar stellar insolation, and a factor of 3 denser than WASP-4b, which has a similar orbital period. We present transit photometry and radial velocity measurements of WASP-5 (= USNO-B1 0487-0799749), from which we derive the mass, radius and density of the planet: M_P= 1.58^(+0.13)_(−0.08) M_J, R_P= 1.090^(+0.094)_(−0.058) R_J and ρ_P= 1.22^(+0.19)_(−0.24) ρ_J. The orbital period is P= 1.6284296^(+0.0000048)_(−0.0000037) d and the mid-transit epoch is T_C (HJD) = 245 4375.62466^(+0.00026)_(−0.00025).</w:t>
      </w:r>
      <w:r>
        <w:br/>
      </w:r>
      <w:r>
        <w:rPr>
          <w:rStyle w:val="VerbatimChar"/>
        </w:rPr>
        <w:t xml:space="preserve">## 41322                                                                                                                                                                                                                                                                                                                                                                                                                                                                                                                                                                                                                                                                                                                                                                                                                                                                                                                                                                                                                                                                                                                                                                                                                                                                                                                                                                                                                                                                                                                                                                                                                                                                                                                                                                                                                                                                                                                                                                                                                                                                                                                                                                                                                                                                                                                                                                                                                                                                                                                                                                                                                                                                                                                                                                                                                                                                                                                                                                                                                                                                                                                                                                                                                                                                                                                                                                                                                                                                                                                                                                                                                                                                                                                                                                                                                                                                                                                                                                                                                                                                                                                                                                                                                                                                                                                                                                                                                                                                                                                                                                                                                                                                                                                                                                                                        We present H- and Ks-band imaging of three fields at the centre of 30 Doradus in the Large Magellanic Cloud, obtained as part of the Science Demonstration programme with the Multi-conjugate Adaptive optics Demonstrator (MAD) at the Very Large Telescope. Strehl ratios of 15-30% were achieved in the Ks-band, yielding near-infrared images of this dense and complex region at unprecedented angular resolution at these wavelengths. The MAD data are used to construct a near-infrared luminosity profile for R136, the cluster at the core of 30 Dor. Using cluster profiles of the form used by Elson et al., we find the surface brightness can be fit by a relatively shallow power-law function (gamma~1.5-1.7) over the full extent of the MAD data, which extends to a radius of ~40" (~10pc). We do not see compelling evidence for a break in the luminosity profile as seen in optical data in the literature, arguing that cluster asymmetries are the dominant source, although extinction effects and stars from nearby triggered star-formation likely also contribute. These results highlight the need to consider cluster asymmetries and multiple spatial components in interpretation of the luminosity profiles of distant unresolved clusters. We also investigate seven candidate young stellar objects reported by Gruendl &amp; Chu from Spitzer observations, six of which have apparent counterparts in the MAD images. The most interesting of these (GC09: 053839.24-690552.3) appears related to a striking bow-shock--like feature, orientated away from both R136 and the Wolf-Rayet star Brey 75, at distances of 19.5" and 8" (4.7 and 1.9pc in projection), respectively.</w:t>
      </w:r>
      <w:r>
        <w:br/>
      </w:r>
      <w:r>
        <w:rPr>
          <w:rStyle w:val="VerbatimChar"/>
        </w:rPr>
        <w:t xml:space="preserve">## 41323                                                                                                                                                                                                                                                                                                                                                                                                                                                                                                                                                                                                                                                                                                                                                                                                                                                                                                                                                                                                                                                                                                                                                                                                                                                                                                                                                                                                                                                                                                                                                                                                                                                                                                                                                                                                                                                                                                                                                                                                                                                                                                                                                                                                                                                                                                                                                                                                                                                                                                                                                                                                                                                                                                                                                                                                                                                                                                                                                                                                                                                                                                                                                                                                                                                                                                                                                                                                                                                                                                                                                                                                                                                                                                                                                                                                                                                                                                                                                                                                                                                                                                                                                                                                                                                                                                                                                                                                                                                                                                                                                                                                                                                                                                                                                                                                                                                                                                                                                                                                                                                                                                                                                                                                                                                                                                                                                                                                                                                                                                                                                                   We study the luminosity function of satellite galaxies around isolated primaries using the Sloan Digital Sky Survey (SDSS) spectroscopic and photometric galaxy samples. We select isolated primaries from the spectroscopic sample and search for potential satellites in the much deeper photometric sample. For primaries of similar luminosity to the Milky Way and M31, we are able to stack as many as $\\simegthinspace 20,000$ galaxy systems to obtain robust statistical results. We derive the satellite luminosity function extending almost 8 magnitudes fainter than the primary galaxy. We also determine how the satellite luminosity function varies with the luminosity, colour and concentration of the primary. We find that, in the mean, isolated primaries of comparable luminosity to the Milky Way and M31 contain about a factor of two fewer satellites brighter than $M_V=-14$ than the average of the Milky Way and M31.</w:t>
      </w:r>
      <w:r>
        <w:br/>
      </w:r>
      <w:r>
        <w:rPr>
          <w:rStyle w:val="VerbatimChar"/>
        </w:rPr>
        <w:t xml:space="preserve">## 41324                                                                                                                                                                                                                                                                                                                                                                                                                                                                                                                                                                                                                                                                                                                                                                                                                                                                                                                                                                                                                                                                                                                                                                                                                                                                                                                                                                                                                                                                                                                                                                                                                                                                                                                                                                                                                                                                                                                                                                                                                                                                                                                                                                                                                                                                                                                                                                                                                                                                                                                                                                                                                                                                                                                                                                                                                                                                                                                                                                                                                                                                                                                                                                                                                                                                                                                                                                                                                                                                                                                                                                                                                                                                                                                                                                                                                                                                                                                                                                                                                                                                                                                                                                                                                                                                                                                                                                                                                                                                                                                                                                                                                                                                                                                                                                                                                                                                                                                                                                                                                                                                                                                                                                                                                                                                                                                                                                                                                                                                                                                                                                   We study the luminosity function of satellite galaxies around isolated primaries using the Sloan Digital Sky Survey (SDSS) spectroscopic and photometric galaxy samples. We select isolated primaries from the spectroscopic sample and search for potential satellites in the much deeper photometric sample. For primaries of similar luminosity to the Milky Way and M31, we are able to stack as many as $\\simegthinspace 20,000$ galaxy systems to obtain robust statistical results. We derive the satellite luminosity function extending almost 8 magnitudes fainter than the primary galaxy. We also determine how the satellite luminosity function varies with the luminosity, colour and concentration of the primary. We find that, in the mean, isolated primaries of comparable luminosity to the Milky Way and M31 contain about a factor of two fewer satellites brighter than $M_V=-14$ than the average of the Milky Way and M31.</w:t>
      </w:r>
      <w:r>
        <w:br/>
      </w:r>
      <w:r>
        <w:rPr>
          <w:rStyle w:val="VerbatimChar"/>
        </w:rPr>
        <w:t xml:space="preserve">## 41339                                                                                                                                                                                                                                                                                                                                                                                                                                                                                                                                                                                                                                                                                                                                                                                                                                                                                                                                                                                                                                                                                                                                                                                                                                                                                                                                                                                                                                                                                                                                                                                                                                                                                                                                                                                                                                                                                                                                                                                                                                                                                                                                                                                                                                                                                                                                                                                                                                                                                                                                                                                                                                                                                                                                                                                                                                                                                                                                                                                                                                                                                                                                                                                                                                                                                                                                                                                                                                                                                                                                                                                                                                                                                                                                                                                                                                                                                                                                                                                                                                                                                                                                                Precision cosmology with Type la supernovae (SNe Ia) makes use of the fact that SN Ia luminosities depend on their light-curve shapes and colours. Using Supernova Legacy Survey (SNLS) and other data, we show that there is an additional dependence on the global characteristics of their host galaxies: events of the same light-curve shape and colour are, on average, 0.08 mag (similar or equal to 4.0 sigma) brighter in massive host galaxies (presumably metal-rich) and galaxies with low specific star formation rates (sSFR). These trends do not depend on any assumed cosmological model, and are independent of the SN light-curve width: both fast and slow-declining events show the same trends. SNe Ia in galaxies with a low sSFR also have a smaller slope ('beta') between their luminosities and colours with similar to 2.7 sigma significance, and a smaller scatter on SN la Hubble diagrams (at 95 per cent confidence), though the significance of these effects is dependent on the reddest SNe. SN Ia colours are similar between low-mass and high-mass hosts, leading us to interpret their luminosity differences as an intrinsic property of the SNe and not of some external factor such as dust. If the host stellar mass is interpreted as a metallicity indicator using galaxy mass-metallicity relations, the luminosity trends are in qualitative agreement with theoretical predictions. We show that the average stellar mass, and therefore the average metallicity, of our SN Ia host galaxies decreases with redshift. The SN la luminosity differences consequently introduce a systematic error in cosmological analyses, comparable to the current statistical uncertainties on parameters such as in, the equation of state of dark energy. We show that the use of two SN Ia absolute magnitudes, one for events in high-mass (metal-rich) galaxies and the other for events in low-mass (metal-poor) galaxies, adequately corrects for the differences. Cosmological fits incorporating these terms give a significant reduction in chi(2) (3.8 sigma-4.5 sigma); linear corrections based on host parameters do not perform as well. We conclude that all future SN la cosmological analyses should use a correction of this (or similar) form to control demographic shifts in the underlying galaxy population.</w:t>
      </w:r>
      <w:r>
        <w:br/>
      </w:r>
      <w:r>
        <w:rPr>
          <w:rStyle w:val="VerbatimChar"/>
        </w:rPr>
        <w:t xml:space="preserve">## 41389                                                                                                                                                                                                                                                                                                                                                                                                                                                                                                                                                                                                                                                                                                                                                                                                                                                                                                                                                                                                                                                                                                                                                                                                                                                                                                                                                                                                                                                                                                                                                                                                                                                                                                                                                                                                                                                                                                                                                                                                                                                                                                                                                                                                                                                                                                                                                                                                                                                                                                                                                                                                                                                                                                                                                                                                                                                                                                                                                                                                                                                                                                                                                                                                                                                                                                                                                                                                                                                                                                                                                                                                                                                        I present an homogeneous determination of the physical properties of 14 transiting extrasolar planetary systems for which good photometric and spectroscopic data are available. The input quantities for each system are the results of the light-curve analyses presented in Paper I, and published measurements of the stellar velocity amplitude, effective temperature and metal abundance. The physical properties are determined by interpolating within tabulated predictions from stellar theory to find the optimal match to these input data. Statistical uncertainties are found using a perturbation algorithm, which gives a detailed error budget for every output quantity. Systematic uncertainties are assessed for each quantity by comparing the values found using several independent sets of stellar models. As a theory-free alternative, physical properties are also calculated using an empirical mass–radius relation constructed from high-precision studies of low-mass eclipsing binary stars. I find that the properties of the planets depend mostly on parameters measured from the light and radial velocity curves, and have a relatively minor sensitivity to theoretical predictions. In contrast, the orbital semimajor axes and stellar masses have a strong dependence on theoretical predictions, and their systematic uncertainties can be substantially larger than the statistical ones. Using the empirical mass–radius relation instead, the semimajor axes and stellar masses are smaller by up to 15 per cent. Thus, our understanding of extrasolar planets is currently limited by our lack of understanding of low-mass stars. Using the properties of all known transiting extrasolar planets, I find that correlations between their orbital periods, masses and surface gravities are significant at the 2σ –3σ level. However, the separation of the known planets into two classes according to their Safronov number is weaker than previously found, and may not be statistically significant. Three systems, HAT-P-2, WASP-14 and XO-3, form their own little group of outliers, with eccentric orbits, massive planets and stars with masses ∼1.3 M� . The detailed error budgets calculated for each system show where further observations are needed. XO-1 and WASP-1 could do with new transit light curves. TrES-2 and WASP-2 would benefit from more precise stellar temperature and abundance measurements. Velocity measurements of the parent stars are vital for determining the planetary masses: TrES-1, XO-1, WASP-1, WASP-2 and the OGLEs need additional data. The homogeneous analysis presented here is a step towards large-scale statistical studies of transiting extrasolar planetary systems, in preparation for the expected deluge of new detections from CoRoT and Kepler.</w:t>
      </w:r>
      <w:r>
        <w:br/>
      </w:r>
      <w:r>
        <w:rPr>
          <w:rStyle w:val="VerbatimChar"/>
        </w:rPr>
        <w:t xml:space="preserve">## 41394                                                                                                                                                                                                                                                                                                                                                                                                                                                                                                                                                                                                                                                                                                                                                                                                                                                                                                                                                                                                                                                                                                                                                                                                                                                                                                                                                                                                                                                                                                                                                                                                                                                                                                                                                                                                                                                                                                                                                                                                                                                                                                                                                                                                                                                                                                                                                                                                                                                                                                                                                                                                                                                                                                                                                                                                                                                                                                                                                                                                                                                                                                                                                                                                                                                                                                                                                                                                                                                                                                                                                                                                                                                                                                                                                                                                                                                                                                                                                                                                                                                                                                                                                                                                                                                                                                                                                                                                                                                                                                                                                                                                                                                                                                                                                                                                                                                                                                                                                                                                                                                                                                                                                                                                                                                                                                                                                                                                                                                                                                                                                                                                              A version of the STARS stellar evolution code has been developed that uses a non-simultaneous solution of the equations of stellar structure and evolution. In all other respects it is identical to the normal, fully simultaneous version. It is therefore possible to test the dependence of the solution on how the equations are solved. Two cases are investigated: a 5- and a 3-M ⊙ star, both of metallicity Z = 0.02. Prior to the asymptotic giant branch, the models are almost identical. However, once thermal pulses start, the two methods of solution yield diverging results with the non-simultaneous technique predicting longer interpulse periods. This is traced to difficulties associated with hydrogen burning caused by the use of a moving mesh. It is shown that, with careful control of the temporal resolution, the results of the simultaneous technique can be recovered.</w:t>
      </w:r>
      <w:r>
        <w:br/>
      </w:r>
      <w:r>
        <w:rPr>
          <w:rStyle w:val="VerbatimChar"/>
        </w:rPr>
        <w:t xml:space="preserve">## 41395                                                                                                                                                                                                                                                                                                                                                                                                                                                                                                                                                                                                                                                                                                                                                                                                                                                                                                                                                                                                                                                                                                                                                                                                                                                                                                                                                                                                                                                                                                                                                                                                                                                                                                                                                                                                                                                                                                                                                                                                                                                                                                                                                                                                                                                                                                                                                                                                                                                                                                                                                                                                                                                                                                                                                                                                                                                                                                                                                                                                                                                                                                                                                                                                                                                                                                                                                                                                                                                                                                                                                                                                                                                                                                                                                                                                                                                                                                                                                                                                                                                                                                                                                                                                                                                                                                                                                                                                                                                                                                                                                                                                                                                                                                                                                                                                                                                                                                                                                                                                                                                                                                                                                                                                                                                                                                          Possible orbital histories of the Sgr dwarf galaxy are explored. A special-purpose N-body code is used to construct the first models of the Milky Way–Sgr dwarf system in which both the Milky Way and the Sgr dwarf are represented by full N-body systems and followed for a Hubble time. These models are used to calibrate a semi-analytic model of the Sgr dwarf's orbit that enables us to explore a wider parameter space than is accessible to the N-body models. We conclude that the extant data on the Sgr dwarf are compatible with a wide range of orbital histories. At one extreme the Sgr dwarf initially possesses ∼1011 M⊙ and starts from a Galactocentric distance RD(0)≳200 kpc. At the other extreme the Sgr dwarf starts with ∼109 M⊙ and RD(0)∼60 kpc, similar to its present apocentric distance. In all cases the Sgr dwarf is initially dark matter dominated and the current velocity dispersion of the Sgr dwarf's dark matter is tightly constrained to be 21±2 km s−1. This number is probably compatible with the smaller measured dispersion of the Sgr dwarf's stars because of (i) the dynamical difference between dark and luminous matter, and (ii) velocity anisotropy.</w:t>
      </w:r>
      <w:r>
        <w:br/>
      </w:r>
      <w:r>
        <w:rPr>
          <w:rStyle w:val="VerbatimChar"/>
        </w:rPr>
        <w:t xml:space="preserve">## 41412                                                                                                                                                                                                                                                                                                                                                                                                                                                                                                                                                                                                                                                                                                                                                                                                                                                                                                                                                                                                                                                                                                                                                                                                                                                                                                                                                                                                                                                                                                                                                                                                                                                                                                                                                                                                                                                                                                                                                                                                                                                                                                                                                                                                                                                                                                                                                                                                                                                                                                                                                                                                                                                                                                                                                                                                                                                                                                                                                                                                                                                                                                                                                                                                                                                                                                                                                                                                                                                                                                                                                                                                                                                                                                                                                                                                                                                                                                                                                                                                                                                                                                                                                                                                                                                                                                                                                                                                                                                                                                                                                                                                                                                                                                                                                                                                                                                                                                                                                                                                                                                                                                                                                                                                                   The cause of one-sidedness in the jets of otherwise symmetrical extragalactic radio sources is a subject of some controversy1. There is good evidence for relativistic bulk motion in the cores of these objects (from observations of apparent superluminal motion, rapid variability and the absence of inverse-Compton X-rays)2. A natural hypothesis is then that jets are intrinsically two-sided and that they remain relativistic on all scales3, the jet closer to us appearing bright as a result of Doppler beaming. Alternatively, the jets may be intrinsically one-sided, in which case they need not be relativistic. During a study of the polarization properties of powerful radio sources, it became clear that in those sources with one-sided jets, depolarization with increasing wavelength is usually weaker for the lobe containing the jet. One obvious interpretation is that the depolarization is caused by differential Faraday rotation through irregularities in a magnetoionic medium surrounding the radio source. The side with the stronger jet is closer to us, is seen through a smaller amount of material and therefore shows less depolarization. A halo of hot gas around the associated galaxy or quasar is a likely candidate for the depolarizing medium.</w:t>
      </w:r>
      <w:r>
        <w:br/>
      </w:r>
      <w:r>
        <w:rPr>
          <w:rStyle w:val="VerbatimChar"/>
        </w:rPr>
        <w:t xml:space="preserve">## 41416                                                                                                                                                                                                                                                                                                                                                                                                                                                                                                                                                                                                                                                                                                                                                                                                                                                                                                                                                                                                                                                                                                                                                                                                                                                                                                                                                                                                                                                                                                                                                                                                                                                                                                                                                                                                                                                                                                                                                                                                                                                                                                                                                                                                                                                                                                                                                                                                                                                                                                                                                                                                                                                                                                                                                                                                                                                                                                                                                                                                                                                                                                                                                                                                                                                                                                                                                                                                                                                                                                                                                                                                                                                                                                                                                                                                                                                                                                                                                                                                                                                                                                                                                                                                                                                                                                                                                                                                                                                                                                                                                                                                                                                                                                                                                                                                                                                                                                                                                                                                                                                                                                                                                                                                                                                                                                                                                                                                                                                                                                                                                                                                                                                                                               We present the first lensing mass measurements of Sunyaev-Ze l’dovich (SZ) selected clusters. Using optical imaging from the Southern Cosmology Survey (SCS), we present weak lensing masses for three clusters selected by their SZ emission in the South Pole Telescope survey (SPT). We confirm that the SZ selection procedure is successf ul in detecting mass concentrations. We also study the weak lensing signals from 38 optically-selected clusters in ≃ 8 square degrees of the SCS survey. We fit Navarro, Frenk and White (NFW) profiles and find that the SZ clusters have amongst the largest masses, as high as 5×10 14 M⊙. Using the best fit masses for all the clusters, we analytically calculate the expecte d SZ integrated Y parameter, which we find to be consistent with the SPT observations.</w:t>
      </w:r>
      <w:r>
        <w:br/>
      </w:r>
      <w:r>
        <w:rPr>
          <w:rStyle w:val="VerbatimChar"/>
        </w:rPr>
        <w:t xml:space="preserve">## 41425                                                                                                                                                                                                                                                                                                                                                                                                                                                                                                                                                                                                                                                                                                                                                                                                                                                                                                                                                                                                                                                                                                                                                                                                                                                                                                                                                                                                                                                                                                                                                                                                                                                                                                                                                                                                                                                                                                                                                                                                                                                                                                                                                                                                                                                                                                                                                                                                                                                                                                                                                                                                                                                                                                                                                                                                                                                                                                                                                                                                                                                                                                                                                                                                                                                                                                                                                                                                                                                                                                                                                                                                                                                                                                                                                                                                                                                                                                                                                                                                                                                                                                                                                                                                                                                                                                                                                                                                                                                                                                                                                                                                                                                                                                                                                                                                                                                                                                                                                                                                                                                                                                                              Significant progress has been made recently in our understanding of the structure of stellar magnetic fields, thanks to advances in detection methods such as Zeeman-Doppler Imaging. The extrapolation of this surface magnetic field into the corona has provided 3D models of the coronal magnetic field and plasma. This method is sensitive mainly to the magnetic field in the bright regions of the stellar surface. The dark (spotted) regions are censored because the Zeeman signature there is suppressed. By modelling the magnetic field that might have been contained in these spots, we have studied the effect that this loss of information might have on our understanding of the coronal structure. As examples, we have chosen two stars (V374 peg and AB Dor) that have very different magnetograms and patterns of spot coverage. We find that the effect of the spot field depends not only on the relative amount of flux in the spots, but also its distribution across the stellar surface. For a star such as AB Dor with a high spot coverage and a large polar spot, at its greatest effect the spot field may almost double the fraction of the flux that is open (hence decreasing the spindown time) while at the same time increasing the X-ray emission measure by two orders of magnitude and significantly affecting the X-ray rotational modulation.</w:t>
      </w:r>
      <w:r>
        <w:br/>
      </w:r>
      <w:r>
        <w:rPr>
          <w:rStyle w:val="VerbatimChar"/>
        </w:rPr>
        <w:t xml:space="preserve">## 41477                                                                                                                                                                                                                                                                                                                                                                                                                                                                                                                                                                                                                                                                                                                                                                                                                                                                                                                                                                                                                                                                                                                                                                                                                                                                                                                                                                                                                                                                                                                                                                                                                                                                                                                                                                                                                                                                                                                                                                                                                                                                                                                                                                                                                                                                                                                                                                                                                                                                                                                                                                                                                                                                                                                                                                                                                                                                                                                                                                        ABSTRACT We have used a doppler tomographic analysis to conduct a deep search for the starlightreﬂected from the planetary companion to HD 75289. In 4 nights on VLT2/UVES inJanuary 2003, we obtained 684 high resolution ´echelle spectra with a total integra-tion time of 26 hours. We establish an upper limit on the planet’s geometric albedop &lt; 0.12 (to the 99.9% signiﬁcance level) at the most probable orbital inclinationi ≃60 ◦ , assuming a grey albedo, a Venus-like phase function and a planetary radiusR p = 1.6R Jup . We are able to rule out some combinations of the predicted planetaryradius and atmospheric albedo models with high, reﬂective cloud decks.Key Words: Planets: extra-solar - Planets: atmosphere - Stars: HD 75289 1 INTRODUCTIONThe existence of a close planetary companion to the G0Vstar HD75289 was ﬁrst reported by Udry et al. (2000).In common with 19 of the 117 extrasolar planets known,HD75289b is found to orbit within 0.1 AU of its parent star.Conﬁrmation of the gas-giant nature of the close-orbitingexoplanet, HD209458b (Charbonneau et al. 2000; Henryet al. 2000), suggests that similar objects may reﬂect enoughstarlight to allow a direct planetary detection. Spectral mod-els of these “Pegasi planets” (Barman et al. 2002; Sudarsky,Burrows &amp; Hubeny 2003) show that scattered starlight dom-inates over thermal emission at optical wavelengths. Su-darsky, Burrows &amp; Hubeny (2003) suggest the high eﬀectivetemperature and relatively low surface gravity of HD75289bmay favour the formation of relatively bright, high-altitudesilicate cloud decks, which act to scatter starlight back intospace before being absorbed by alkali metals in the deeperatmosphere.Here we report the results of observations, conductedover 4 nights in January 2003 on VLT2/UVES ´echelle spec-trograph, aimed at detecting the starlight reﬂected fromHD75289b. In Section 2 we summarise the basic physicswhich underpins our analysis, whilst sections 3 and 4 reviewthe acquisition, reduction and processing of the raw ´echellespectra, using techniques described more comprehensivelyin Collier Cameron et al. (2002) and Leigh et al. (2003). Fi-nally, in section 5 we use our results to place upper limitson the grey geometric albedo of the planet.2 SYSTEM PARAMETERSHD75289 (HIP43177) is a G0 main sequence star with pa-rameters listed in Table 1. High-precision radial-velocity(RV) measurements obtained between Nov 1998 and Oct1999 (Udry et al. 2000) were used to identify a planetarycompanion HD75289b, whose properties (as determined di-rectly from RV studies or inferred using the estimated stel-lar parameters) are also summarised in Table 1. Since theplanet publication (Udry et al. 2000), the orbital solutionhas been updated with new Coralie RV measurements usinga weighted cross-correlation scheme (Pepe et al. 2002) withan appropriate template.As the planet orbits its host star, some of the starlightincident upon its surface is reﬂected towards us, producing apotentially detectable signature within the observed spectraof the star. This signature takes the form of faint copiesof the stellar absorption lines, Doppler shifted due to theplanet’s orbital motion and greatly reduced in intensity dueto the small fraction of starlight the planet intercepts andreﬂects back into space.With our knowledge of the stellar mass and the planet’sorbital period we can estimate the orbital velocity of theplanet V</w:t>
      </w:r>
      <w:r>
        <w:br/>
      </w:r>
      <w:r>
        <w:rPr>
          <w:rStyle w:val="VerbatimChar"/>
        </w:rPr>
        <w:t xml:space="preserve">## 41488                                                                                                                                                                                                                                                                                                                                                                                                                                                                                                                                                                                                                                                                                                                                                                                                                                                                                                                                                                                                                                                                                                                                                                                                                                                                                                                                                                                                                                                                                                                                                                                                                                                                                                                                                                                                                                                                                                                                                                                                                                                                                                                                                                                                                                                                                                                                                                                                                                                                                                                                                                                                                                                                                                                                                                                                                                                                                                                                                                                                                                                                                                                                                                                                                                                                                                                                                                                                                                                                                                                                                                                                                                                                                                                                                                                                                                                                                                                                                                                                                                                                                                                                                                                                                                                                                                                                                                                                                                                                                                                                                                                                                                                                                                                                                                                                                                                                                                                                                                                                                                  We calculate X-ray properties of present-day galaxy clusters from hydrodynamical cosmolog- ical simulations of theCDM cosmology and compare these with recent X-ray observations. Results from three simulations are presented, each of which uses the same initial conditions: Non-radiative, a standard adiabatic, non-radiative model; Radiative, a radiative model that includes radiative cooling of the gas; and Preheating, a preheating model that also includes cooling but in addition impulsively heats the gas prior to cluster formation. At the end of the simulations, the global cooled baryon fractions in the latter two runs are 15 and 0.4 per cent, respectively, which bracket the recent result from the K-band luminosity function. We construct cluster catalogues that consist of over 500 clusters and are complete in mass down to 1.18 × 10 13 h −1 M� . While clusters in the Non-radiative simulation behave in accord with the self-similar picture, those of the other two simulations reproduce key aspects of the observed X-ray properties: namely, the core entropy, temperature-mass and luminosity-temperature relations are all in good agreement with recent observations. This agreement stems primarily from an increase in entropy with respect to the Non-radiative clusters. Although the physics affecting the intracluster medium is very different in the latter two models, the resulting cluster entropy profiles are very similar.</w:t>
      </w:r>
      <w:r>
        <w:br/>
      </w:r>
      <w:r>
        <w:rPr>
          <w:rStyle w:val="VerbatimChar"/>
        </w:rPr>
        <w:t xml:space="preserve">## 41509                                                                                                                                                                                                                                                                                                                                                                                                                                                                                                                                                                                                                                                                                                                                                                                                                                                                                                                                                                                                                                                                                                                                                                                                                                                                                                                                                                                                                                                                                                                                                                                                                                                                                                                                                                                                                                                                                                                                                                                                                                                                                                                                                                                                                                                                                                                                                                                                                                                                                                                                                                                                                                                                                                                                                                                                                                                                                                                                                                                                                                                                                                                                                                                                                                                                                                                                                                                                                                                                                                                                                                                                                                                                                                                                                                                                                                                                                                                                                                                                                                                                                                                                                                                                                                                                                                                                                                                                                                                                                                                                                                                                                                                                                                                                                                                                                                                                                                                                                                                                                                                                                                                                                                                                                                                                                                                                                                                                                                                                                                                                                                                                                                                                                                                                                                                                                                                                                                                                                                                          We present the detection of a radio-emitting jet from the black hole candidate and X-ray binary source Cygnus X-1. Evidence of a bright core with a slightly extended structure was found on milliarcsecond resolution observations with the Very Long Baseline Array (VLBA) at 15.4 GHz. Later observations with the VLBA [and including the phased-up, Very Large Array (VLA)] at 8.4 GHz show an extended jet-like feature extending to ∼ 15 mas from a core region, with an opening angle of  0.6c) jet during this state.</w:t>
      </w:r>
      <w:r>
        <w:br/>
      </w:r>
      <w:r>
        <w:rPr>
          <w:rStyle w:val="VerbatimChar"/>
        </w:rPr>
        <w:t xml:space="preserve">## 41519                                                                                                                                                                                                                                                                                                                                                                                                                                                                                                                                                                                                                                                                                                                                                                                                                                                                                                                                                                                                                                                                                                                                                                                                                                                                                                                                                                                                                                                                                                                                                                                                                                                                                                                                                                                                                                                                                                                                                                                                                                                                                                                                                                                                                                                                                                                                                                                                                                                                                                                                                                                                                                                                                                                                                                                                                                                                                                                                                                                                                                                                                                                                                                                                                                                                                                                                                                                                                                                                                                                                                                                                                                                                                                                                                                                                                                                                                                                                                                                                                                                                                                                                                                                                                                                                                                                                                                                                                                                                                                                                                                                                                                                                                                                                                                                                                                                                                                                                                                                                                                                                                                                                                                                                                                                                                                                                                                                                                                           From the 389 OGLE-III 2002 observations of Galactic bulge microlensing events, we select 321 that are well described by a point-source point-lens light-curve model. From this sample we identify one event, 2002-BLG-055, that we regard as a strong planetary lensing candidate, and another, 2002-BLG-140, that is a possible candidate. If each of the 321 lens stars has one planet with a mass ratio q=m/M = 10 -3 and orbit radius a =R E , the Einstein ring radius, analysis of detection efficiencies indicates that 14 planets should have been detectable with 2 &gt; 25. Assuming our candidate is due to planetary lensing, then the abundance of planets with q = 10 -3 and a =R E is n p ≈ n /14 = 7 per cent. Conversion to physical units (Jupiter masses, M Jup , and astronomical units, au) gives the abundance of ‘cool Jupiters’( m ≈ M Jup , a ≈ 4 au) per lens star as n p ≈ n /5.5 = 18 per cent. The detection probability scales roughly with q and ( 2 ) -1/2 , and drops off from a peak at a ≈ 4 au like a Gaussian with a dispersion of 0.4 dex.</w:t>
      </w:r>
      <w:r>
        <w:br/>
      </w:r>
      <w:r>
        <w:rPr>
          <w:rStyle w:val="VerbatimChar"/>
        </w:rPr>
        <w:t xml:space="preserve">## 41537                                                                                                                                                                                                                                                                                                                                                                                                                                                                                                                                                                                                                                                                                                                                                                                                                                                                                                                                                                                                                                                                                                                                                                                                                                                                                                                                                                                                                                                                                                                                                                                                                                                                                                                                                                                                                                                                                                                                                                                                                                                                                                                                                                                                                                                                                                                                                                                                                                                                                                                                                                                                                                                                                                                                                                                                                                                                                                                                                                                                                                                                                                                                                                                                                                                                                                                                                                                                                                                                                                                                                                                                                                                                                                                                                                                                                                                                                                                                                                                                                                                                                                                                                                                                                                                                                                                                                                                                                                                                                                                                                                                                                                                                                                                                                                                                                                                                                                                                                                                                                                                                                                                                                                                                                                                                                                                                                                                                                   We examine the dynamical destruction of binary systems in star clusters of different densities. We find that at high densities (10 4 -10 5 M ⊙ pc -3 ) almost all binaries with separations &gt; 10 3 au are destroyed after a few crossing times. At low densities [O(10 2 )M ⊙ )pc -3 ], many binaries with separations &gt; 1 0 3 au are destroyed, and no binaries with separations &gt; 10 4 au survive after a few crossing times. Therefore, the binary separations in clusters can be used as a tracer of the dynamical age and past density of a cluster. We argue that the central region of the Orion nebula cluster was ∼100 times denser in the past with a half-mass radius of only 0.1-0.2 pc as (i) it is expanding, (ii) it has very few binaries with separations &gt; 1 0 3 au and (iii) it is well mixed and therefore dynamically old. We also examine the origin of the field binary population. Binaries with separations 10 4 au can survive in any cluster and so must be produced by isolated star formation, but only if all isolated star formation produces extremely wide binaries.</w:t>
      </w:r>
      <w:r>
        <w:br/>
      </w:r>
      <w:r>
        <w:rPr>
          <w:rStyle w:val="VerbatimChar"/>
        </w:rPr>
        <w:t xml:space="preserve">## 41559                                                                                                                                                                                                                                                                                                                                                                                                                                                                                                                                                                                                                                                                                                                                                                                                                                                                                                                                                                                                                                                                                                                                                                                                                                                                                                                                                                                                                                                                                                                                                                                                                                                                                                                                                                                                                                                                                                                                                                                                                                                                                                                                                                                                                                                                                                                                                                                                                                                                                                                                                                                                                                                                                                                                                                                                                                                                                                                                                                                                                                                                                                                                                                                                                                                                                                                                                                                                                                                                                                                                                                                                                                                                                                                                                                                                                                                                                                                                                                                                                                                                                                                                                                                                                                                                                                                                                                                                                                                                                                                                                                                                                                                                                                                                                                                                                                                                                                                                                                                                                                                                                                                   Emission-line regions in active galactic nuclei and other photoionized nebulae should become larger in size when the ionizing luminosity increases. This “breathing” effect is observed for the Hβ emission in NGC 5548 by using Hβ and optical continuum lightcurves from the 13-year 1989-2001 AGN Watch monitoring campaign. To model the breathing, we use two methods to fit the observed lightcurves in detail: (i) parameterized models and, (ii) the MEMECHO reverberation mapping code. Our models assume that optical continuum variations track the ionizing radiation, and that the Hβ variations respond with time delays τ due to light travel time. By fitting the data using a delay map �(τ, Fc) that is allowed to change with continuum flux Fc, we find that the strength of the Hβ response decreases and the time delay increases with ionizing luminosity. The parameterized breathing models allow the time delay and the Hβ flux to depend on the continuum flux so that, τ / F � c and FH� / F � c . Our fits give 0.1 &lt; β &lt; 0.46 and 0.57 &lt; α &lt; 0.66. α is consistent with previous work by Gilbert &amp; Peterson (2003) and Goad, Korista &amp; Knigge (2004). Although we find β to be flatter than previously determined by Peterson et al. (2002) using crosscorrelation methods, it is closer to the predicted values from recent theoretical work by Korista &amp; Goad (2004).</w:t>
      </w:r>
      <w:r>
        <w:br/>
      </w:r>
      <w:r>
        <w:rPr>
          <w:rStyle w:val="VerbatimChar"/>
        </w:rPr>
        <w:t xml:space="preserve">## 41564                                                                                                                                                                                                                                                                                                                                                                                                                                                                                                                                                                                                                                                                                                                                                                                                                                                                                                                                                                                                                                                                                                                                                                                                                                                                                                                                                                                                                                                                                                                                                                                                                                                                                                                                                                                                                                                                                                                                                                                                                                                                                                                                                                                                                                                                                                                                                                                                                                                                                                                                                                                                                                                                                                                                                                                                                                                                                                                                                                                                                                                                                                                                                                                                                                                                                                                                                                                                                                                                                                                                                                                                                                                                                                                                                                                                                                                                                                                                                                                                                                                                                                                                                                                                                                                                                                                                                                                                                                                                                                                                                                                                                                                                                                                                                                                                                                                                                                                                                                                                                                                                                                                                                                                                                                                              Recent numerical simulations of the coalescence of highly spinning massive black hole binaries (MBHBs) suggest that the remnant can suffer a recoil velocity of the order of few thousand km s−1. We study here, by means of dedicated simulations of black hole build-up, how such extreme recoils could affect the cosmological coalescence rate of MBHBs, placing a robust lower limit for the predicted number of gravitational wave (GW) sources detectable by future space-borne missions (such as the Laser Interferometer Space Antenna, LISA). We consider two main routes for black hole formation: one where seeds are light remnants of Population III stars (≃102 M⊙), and one where seeds are much heavier (≳104 M⊙), formed via the direct gas collapse in primordial nuclear discs. We find that extreme recoil velocities do not compromise the efficient MBHB detection by LISA. If seeds are already massive and/or relatively rare, the detection rate is reduced by only ∼15 per cent. The number of detections drops substantially (by ∼60 per cent) if seeds are instead light and abundant, but in this case the number of predicted coalescences is so high that at least ∼10 sources in a three-year observation are guaranteed.</w:t>
      </w:r>
      <w:r>
        <w:br/>
      </w:r>
      <w:r>
        <w:rPr>
          <w:rStyle w:val="VerbatimChar"/>
        </w:rPr>
        <w:t xml:space="preserve">## 41573                                                                                                                                                                                                                                                                                                                                                                                                                                                                                                                                                                                                                                                                                                                                                                                                                                                                                                                                                                                                                                                                                                                                                                                                                                                                                                                                                                                                                                                                                                                                                                                                                                                                                                                                                                                                                                                                                                                                                                                                                                                                                                                                                                                                                                                                                                                                                                                                                                                                                                                                                                                                                                                                                                                                                                                                                                                                                                                                                                                                                                                                                                                                                                                                                                                                                                                                                                                                                                                                                                                                                                                                                                                                                                                                                                                                                                                                                                                                                                                                                                                                                                                                                                                                                                                                                                                                                                                                                                                                                                                                                                                                                                                                                                                                                                                                                                                                                                                                                                                                                                                                                                                                                                                                                                                                                                     The central compact objects are a newly emerging class of young neutron stars near the centre of supernova remnants. From X-ray timing and spectral measurements, their magnetic fields are determined to be ∼10 10 –10 11 G, which is significantly lower than that found on most pulsars. Using the latest electrical and thermal conductivity calculations, we solve the induction equation to determine the evolution of a buried crustal or core magnetic field. We apply this model of a buried field to explain the youth and low observed magnetic field of the central compact objects. We obtain constraints on their birth magnetic field and depth of submergence (or accreted mass). Measurement of a change in the observed magnetic field strength would discriminate between the crustal and core fields and could yield uniquely the birth magnetic field and submergence depth. If we consider the central compact objects as a single neutron star viewed at different epochs, then we constrain the magnetic field at birth to be ∼(6–9) × 10 11 G. A buried magnetic field can also explain their location in an underpopulated region of the spin period–period derivative plane for pulsars.</w:t>
      </w:r>
      <w:r>
        <w:br/>
      </w:r>
      <w:r>
        <w:rPr>
          <w:rStyle w:val="VerbatimChar"/>
        </w:rPr>
        <w:t xml:space="preserve">## 41672                                                                                                                                                                                                                                                                                                                                                                                                                                                                                                                                                                                                                                                                                                                                                                                                                                                                                                                                                                                                                                                                                                                                                                                                                                                                                                                                                                                                                                                                                                                                                                                                                                                                                                                                                                                                                                                                                                                                                                                                                                                                                                                                                                                                                                                                                                                                                                                                                                                                                                                                                                                                                                                                                                                                                                                                                                                                                                                                                                                                                                                                                                                                                                                                                                                                                                                                                                                                                                                                                                                                                                                                                                                                                                                                                                                                                                                                                                                                                                                                                                                                                                                                                                                                                                                                                                                                                                                                                                                                                                                                                                                                                                                                                          Abstract Even though the solar wind is highly supersonic, intense ultra-low frequency (ULF) wave activity has been detected in regions just upstream of the bow shocks of magnetized planets. This feature was first observed ahead of the Earth's bow shock, and the corresponding region was called the ULF wave foreshock, which is embedded within the planet's foreshock. The properties as well as the spatial distribution of ULF waves within the Earth's foreshock have been extensively studied over the last three decades and have been explained as a result of plasma instabilities triggered by solar wind ions backstreaming from the bow shock. Since July 2004, the Cassini spacecraft has characterized the Saturnian plasma environment including its upstream region. Since Cassini's Saturn orbit insertion (SOI) in June 2004 through August 2005, we conducted a detailed survey and analysis of observations made by the Vector Helium Magnetometer (VHM). The purpose of the present study is to characterize the properties of waves observed in Saturn's ULF wave foreshock and identify its boundary using single spacecraft techniques. The amplitude of these waves is usually comparable to the mean magnetic field intensity, while their frequencies in the spacecraft frame yields two clearly different types of waves: one with frequencies below the local proton cyclotron frequency ( Ω H + ) and another with frequencies above Ω H + . All the wave crossings described here, clearly show that these waves are associated to Saturn's foreshock. In particular, the presence of waves is associated with the change in θ Bn to quasi-parallel geometries. Our results show the existence of a clear boundary for Saturn's ULF wave foreshock, compatible with θ Bn ∼ 45 ° surfaces.</w:t>
      </w:r>
      <w:r>
        <w:br/>
      </w:r>
      <w:r>
        <w:rPr>
          <w:rStyle w:val="VerbatimChar"/>
        </w:rPr>
        <w:t xml:space="preserve">## 41692                                                                                                                                                                                                                                                                                                                                                                                                                                                                                                                                                                                                                                                                                                                                                                                                                                                                                                                                                                                                                                                                                                                                                                                                                                                                                                                                                                                                                                                                                                                                                                                                                                                                                                                                                                                                                                                                                                                                                                                                                                                                                                                                                                                                                                                                                                                                                                                                                                                                                                                                                                                                                                                                                                                                                                                                                                                                                                                                                                                                                                                                                                                                                                                                                                                                                                                                                                                                                                                                                                                                                                                                                                                                                                                                                                                                                                                                                                                                                                                                                                                                                                                                                                                                                                                                                                                                                                                                                                                                                                                                                                                                                                                                                                                                                                                                                                                                                                                                                                                                                                                                          We present the results of fitting deep off-nuclear optical spectra of radio-quiet quasars, radio-loud quasars and radio galaxies at z≃0.2 with evolutionary synthesis models of galaxy evolution. Our aim was to determine the age of the dynamically dominant stellar populations in the host galaxies of these three classes of powerful active galactic nuclei (AGN). Some of our spectra display residual nuclear contamination at the shortest wavelengths, but the detailed quality of the fits longward of the 4000-A break provides unequivocal proof, if further proof were needed, that quasars lie in massive galaxies with (at least at z≃0.2) evolved stellar populations. By fitting a two-component model we have separated the very blue (starburst and/or AGN contamination) from the redder underlying spectral energy distribution, and find that the hosts of all three classes of AGN are dominated by old stars of age 8–14 Gyr. If the blue component is attributed to young stars, we find that, at most, 1 per cent of the visible baryonic mass of these galaxies is involved in star formation activity at the epoch of observation, at least over the region sampled by our spectroscopic observations. These results strongly support the conclusion reached by McLure et al. that the host galaxies of luminous quasars are massive ellipticals which have formed by the epoch of peak quasar activity at z≃2.5.</w:t>
      </w:r>
      <w:r>
        <w:br/>
      </w:r>
      <w:r>
        <w:rPr>
          <w:rStyle w:val="VerbatimChar"/>
        </w:rPr>
        <w:t xml:space="preserve">## 41722                                                                                                                                                                                                                                                                                                                                                                                                                                                                                                                                                                                                                                                                                                                                                                                                                                                                                                                                                                                                                                                                                                                                                                                                                                                                                                                                                                                                                                                                                                                                                                                                                                                                                                                                                                                                                                                                                                                                                                                                                                                                                                                                                                                                                                                                                                                                                                                                                                                                                                                                                                                                                                                                                                                                                                                                                                                                                                                                                                                                                                                                                                                                                                                                                                                                                                                                                                                                                                                                                                                                                                                                                                                                                                                                                                                                                                                                                                                                                                                                                                                                                                                                                                                                                                                                                                                                                                                                                                                                                                                                                                                                                                                                                                                                                                                                                                                                                                                                                                                                                                                                                                                We report on resolved interferometric observations with VLTI/MIDI of the massive young stellar object (MYSO) W33A. The MIDI observations deliver spectrally dispersed visibilities with values between 0.03 and 0.06, for a baseline of 45 m over the wavelength range 8-13 μm. The visibilities indicate that W33A has a FWHM size of approximately 120 AU (0.030'') at 8 μm that increases to 240 AU at 13 μm, scales previously unexplored among MYSOs. This observed trend is consistent with the temperature falling off with distance. One-dimensional (1D) dust radiative transfer models are simultaneously fit to the visibility spectrum, the strong silicate feature, and the shape of the mid-infrared spectral energy distribution (SED). For any power-law density distribution, we find that the sizes (as implied by the visibilities) and the stellar luminosity are incompatible. A reduction to a third of W33A's previously adopted luminosity is required to match the visibilities; such a reduction is consistent with new high-resolution 70 μm data from Spitzer's MIPSGAL survey. We obtain best fits for models with shallow dust density distributions of r−0.5 and r−1.0 and for increased optical depth in the silicate feature produced by decreasing the interstellar medium (ISM) ratio of graphite to silicates and using optical grain properties of Ossenkopf et al.</w:t>
      </w:r>
      <w:r>
        <w:br/>
      </w:r>
      <w:r>
        <w:rPr>
          <w:rStyle w:val="VerbatimChar"/>
        </w:rPr>
        <w:t xml:space="preserve">## 41724                                                                                                                                                                                                                                                                                                                                                                                                                                                                                                                                                                                                                                                                                                                                                                                                                                                                                                                                                                                                                                                                                                                                                                                                                                                                                                                                                                                                                                                                                                                                                                                                                                                                                                                                                                                                                                                                                                                                                                                                                                                                                                                                                                                                                                                                                                                                                                                                                                                                                                                                                                                                                                                                                                                                                                                                                                                                                                                                                                                                                                                                                                                                                                                                                                                                                                                                                                                                                                                                                                                                                                                                                                                                                                                                                                                                                                                                                                                                                                                                                                                                                                                                                                                                                                                                                                                                                                                                                                                                                                                                                                                                                                                                                                                                 The study of photoionized environments is fundamental to many astrophysical problems. Up to the present most photoionization codes have numerically solved the equations of radiative transfer by making the extreme simplifying assumption of spherical symmetry. Unfortunately very few real astronomical nebulae satisfy this requirement. To remedy these shortcomings, a self-consistent, three-dimensional radiative transfer code has been developed using Monte Carlo techniques. The code, MOCASSIN, is designed to build realistic models of photoionized nebulae having arbitrary geometry and density distributions, with both the stellar and diffuse radiation fields treated self-consistently. In addition, the code is capable of treating one or more exciting stars located at non-central locations. The gaseous region is approximated by a cuboidal Cartesian grid composed of numerous cells. The physical conditions within each grid cell are determined by solving the thermal equilibrium and ionization balance equations. This requires a knowledge of the local primary and secondary radiation fields, which are calculated self-consistently by locally simulating the individual processes of ionization and recombination. The structure and the computational methods used in the MOCASSIN code are described in this paper. MOCASSIN has been benchmarked against established one-dimensional spherically symmetric codes for a number of standard cases, as defined by the Lexington/Meudon photoionization workshops: at Meudon in 1985 and at Lexington in 1995 and 2000. The results obtained for the benchmark cases are satisfactory and are presented in this paper. A performance analysis has also been carried out and is discussed here.</w:t>
      </w:r>
      <w:r>
        <w:br/>
      </w:r>
      <w:r>
        <w:rPr>
          <w:rStyle w:val="VerbatimChar"/>
        </w:rPr>
        <w:t xml:space="preserve">## 41740                                                                                                                                                                                                                                                                                                                                                                                                                                                                                                                                                                                                                                                                                                                                                                                                                                                                                                                                                                                                                                                                                                                                                                                                                                                                                                                                                                                                                                                                                                                                                                                                                                                                                                                                                                                                                                                                                                                                                                                                                                                                                                                                                                                                                                                                                                                                                                                                                                                                                                                                                                                                                                                                                                                                                                                                                                                                                                                                                                                                                                                                                                                                                                                                                                                                                                                                                                                                                                                                                                                                                                                                                                                                                                                                                                                                                                                                                                                                                                                                                                                                                                                                                                                                                                                                                                                                                                                                                                                                                                                                                                                                                                                                                                                                                                                                                                                                                                                                                                                                                                                                  Disc spectra from highly luminous black hole binaries are observed to be rather simple, despite theoretical predictions to the contrary. We collate the disc-dominated spectra from multiple observations of 10 separate sources and show that they are consistent with a simple multicolour blackbody with a disc luminosity of L disc T 4 over two orders of magnitude. This is probably compatible with the predictions of standard Shakura-Sunyaev α-disc theory. However, these models also predict that the radiation-pressure-dominated disc is unstable, in strong conflict to the observed lack of variability of the light curves. We show that this discrepancy is unlikely to be resolved by modifications such as additional energy loss in a jet, a wind or a corona. This motivates consideration of alternative disc models, in particular the β-discs, where the viscous heating is proportional to gas pressure, which are stable. While proper calculations have yet to be performed, it seems likely that such models predict significant departures from a simple L disc T4 relation, again in conflict with the observations. More generally, this shows that accretion disc spectra can give reliable constraints on the disc structure, and should be used to test the next generation of accretion disc models, in which the disc viscosity is calculated self-consistently from the magnetically generated turbulent dynamo.</w:t>
      </w:r>
      <w:r>
        <w:br/>
      </w:r>
      <w:r>
        <w:rPr>
          <w:rStyle w:val="VerbatimChar"/>
        </w:rPr>
        <w:t xml:space="preserve">## 41748                                                                                                                                                                                                                                                                                                                                                                                                                                                                                                                                                                                                                                                                                                                                                                                                                                                                                                                                                                                                                                                                                                                                                                                                                                                                                                                                                                                                                                                                                                                                                                                                                                                                                                                                                                                                                                                                                                                                                                                                                                                                                                                                                                                                                                                                                                                                                                                                                                                                                                                                                                                                                                                                                                                                                                                                                                                                                                                                                                                                                                                                                                                                                                                                                                                                                                                                                                                                                                                                                                                                                                                                                                                                                                                                                                                                                                                                                                                                                                                                                                                                                                                                                                                                                                                                                                                                                                                                                                                                                                                                                                                                                                                                                                                                                                                                                                                                                                                                                                                                                                                                                                                                                                                                                                                                                                                                                                                                                                                                                                                                                                                                                                                                                                                                                                                                                                                                                                                                                                     We report the discovery of tidal tails around the high-latitude Galactic globular cluster NGC 5466 in Sloan Digital Sky Survey data. Neural networks are used to reconstruct the probability distribution of cluster stars in ugriz space. The tails are clearly visible once extragalactic contaminants and field stars have been eliminated. They extend ~4° on the sky, corresponding to ~1 kpc in projected length. The orientation of the tails is in good agreement with the cluster's Galactic orbit, as judged from the proper-motion data.</w:t>
      </w:r>
      <w:r>
        <w:br/>
      </w:r>
      <w:r>
        <w:rPr>
          <w:rStyle w:val="VerbatimChar"/>
        </w:rPr>
        <w:t xml:space="preserve">## 41771                                                                                                                                                                                                                                                                                                                                                                                                                                                                                                                                                                                                                                                                                                                                                                                                                                                                                                                                                                                                                                                                                                                                                                                                                                                                                                                                                                                                                                                                                                                                                                                                                                                                                                                                                                                                                                                                                                                                                                                                                                                                                                                                                                                                                                                                                                                                                                                                                                                                                                                                                                                                                                                                                                                                                                                                                                                                                                                                                                                                                                                                                                                                                                                                                                                                                                                                                                                                                                                                                                                                                                                                                                                                                                                                                                                                                                                                                                                                                                                                                                                                                           Using the high resolution Ultraviolet and Visual Echelle Spectrograph (UVES) mounted on the Very Large Telescope in combination with photometry from the high-speed CCD camera ULTRACAM, we derive precise system parameters for the pre-cataclysmic binary NN Ser. A model fit to the ULTRACAM light curves gives the orbital inclination as i = 89 degrees.6 +/- 0 degrees.2 and the scaled radii, R-WD/a and R-sec/a. Analysis of the He (II) 4686 angstrom absorption line gives a radial velocity amplitude for the white dwarf of K-WD = 62.3 +/- 1.9 km s(-1). We find that the irradiation-induced emission lines from the surface of the secondary star give a range of observed radial velocity amplitudes due to differences in optical depths in the lines. We correct these values to the centre of mass of the secondary star by computing line profiles from the irradiated face of the secondary star. We determine a radial velocity of K-sec = 301 +/- 3 km s(-1), with an error dominated by the systematic effects of the model. This leads to a binary separation of a = 0.934 +/- 0.009 R-circle dot, radii of R-WD = 0.0211 +/- 0.0002 R-circle dot and R-sec = 0.149 +/- 0.002 R-circle dot and masses of M-WD = 0.535 +/- 0.012 M-circle dot and M-sec = 0.111 +/- 0.004 M-circle dot. The masses and radii of both components of NN Ser were measured independently of any mass-radius relation. For the white dwarf, the measured mass, radius and temperature show excellent agreement with a 'thick' hydrogen layer of fractional mass M-H/M-WD = 10(-4). The measured radius of the secondary star is 10 per cent larger than predicted by models, however, correcting for irradiation accounts for most of this inconsistency, hence the secondary star in NN Ser is one of the first precisely measured very low mass objects (M less than or similar to 0.3 M-circle dot) to show good agreement with models. ULTRACAM r', i' and z' photometry taken during the primary eclipse determines the colours of the secondary star as (r' - i')(sec) = 1.4 +/- 0.1 and (i' - z')(sec) = 0.8 +/- 0.1 which corresponds to a spectral type of M4 +/- 0.5. This is consistent with the derived mass, demonstrating that there is no detectable heating of the unirradiated face, despite intercepting radiative energy from the white dwarf which exceeds its own luminosity by over a factor of 20.</w:t>
      </w:r>
      <w:r>
        <w:br/>
      </w:r>
      <w:r>
        <w:rPr>
          <w:rStyle w:val="VerbatimChar"/>
        </w:rPr>
        <w:t xml:space="preserve">## 41781                                                                                                                                                                                                                                                                                                                                                                                                                                                                                                                                                                                                                                                                                                                                                                                                                                                                                                                                                                                                                                                                                                                                                                                                                                                                                                                                                                                                                                                                                                                                                                                                                                                                                                                                                                                                                                                                                                                                                                                                                                                                                                                                                                                                                                                                                                                                                                                                                                                                                                                                                                                                                                                                                                                                                                                                                                                                                                                                                                                                                                                                                                                                                                                                                                                                                                                                                                                                                                                                                                                                                                                                                                                                                                                                                                                                                                                                                                                                                                                                                                                                                                                                                                                                                                                                                                                                                                                                                                                                                                                                                                                                                                                                                                                                                                                                                                                                                                                                                                                                                                                                               We present a new grid of ionizing fluxes for O and Wolf‐Rayet (W‐R) stars for use with evolutionary synthesis codes and single-star H II region analyses. A total of 230 expanding, non-LTE, line-blanketed model atmospheres have been calculated for five metallicities (0.05, 0.2, 0.4, 1 and 2 Z� ) using the WM-BASIC code of Pauldrach, Hoffmann &amp; Lennon for O stars and the CMFGEN code of Hillier &amp; Miller for W‐R stars. The stellar wind parameters are scaled with metallicity for both O and W‐R stars. We compare the ionizing fluxes of the new models with the CoStar models of Schaerer &amp; de Koter and the pure helium W‐R models of Schmutz, Leitherer &amp; Gruenwald. We find significant differences, particularly above 54 eV, where the emergent flux is determined by the wind density as a function of metallicity. The new models have lower ionizing fluxes in the He I continuum with important implications for nebular line ratios. We incorporate the new models into the evolutionary synthesis code STARBURST99 and compare the ionizing outputs for an instantaneous burst and continuous star formation with the work of Schaerer &amp; Vacca (SV98), and Leitherer et al. The changes in the output ionizing fluxes as a function of age are dramatic. We find that, in contrast to previous studies, nebular He II λ4686 will be at, or just below, the detection limit in low metallicity starbursts during</w:t>
      </w:r>
      <w:r>
        <w:br/>
      </w:r>
      <w:r>
        <w:rPr>
          <w:rStyle w:val="VerbatimChar"/>
        </w:rPr>
        <w:t xml:space="preserve">## 41782                                                                                                                                                                                                                                                                                                                                                                                                                                                                                                                                                                                                                                                                                                                                                                                                                                                                                                                                                                                                                                                                                                                                                                                                                                                                                                                                                                                                                                                                                                                                                                                                                                                                                                                                                                                                                                                                                                                                                                                                                                                                                                                                                                                                                                                                                                                                                                                                                                                                                                                                                                                                                                                                                                                                                                                                                                                                                                                                                                                                                                                                                                                                                                                                                                                                                                                                                                                                                                                                                                                                                                                                                                                                                                                                                                                                                                                                                                                                                                                                                                                                                                                                                                                                                                                                                                                                                                                                                                                                                                                                                                                                                                                                                                                                                                                                                                                                                                                                                                                                                                                                               We present a new grid of ionizing fluxes for O and Wolf‐Rayet (W‐R) stars for use with evolutionary synthesis codes and single-star H II region analyses. A total of 230 expanding, non-LTE, line-blanketed model atmospheres have been calculated for five metallicities (0.05, 0.2, 0.4, 1 and 2 Z� ) using the WM-BASIC code of Pauldrach, Hoffmann &amp; Lennon for O stars and the CMFGEN code of Hillier &amp; Miller for W‐R stars. The stellar wind parameters are scaled with metallicity for both O and W‐R stars. We compare the ionizing fluxes of the new models with the CoStar models of Schaerer &amp; de Koter and the pure helium W‐R models of Schmutz, Leitherer &amp; Gruenwald. We find significant differences, particularly above 54 eV, where the emergent flux is determined by the wind density as a function of metallicity. The new models have lower ionizing fluxes in the He I continuum with important implications for nebular line ratios. We incorporate the new models into the evolutionary synthesis code STARBURST99 and compare the ionizing outputs for an instantaneous burst and continuous star formation with the work of Schaerer &amp; Vacca (SV98), and Leitherer et al. The changes in the output ionizing fluxes as a function of age are dramatic. We find that, in contrast to previous studies, nebular He II λ4686 will be at, or just below, the detection limit in low metallicity starbursts during</w:t>
      </w:r>
      <w:r>
        <w:br/>
      </w:r>
      <w:r>
        <w:rPr>
          <w:rStyle w:val="VerbatimChar"/>
        </w:rPr>
        <w:t xml:space="preserve">## 41785                                                                                                                                                                                                                                                                                                                                                                                                                                                                                                                                                                                                                                                                                                                                                                                                                                                                                                                                                                                                                                                                                                                                                                                                                                                                                                                                                                                                                                                                                                                                                                                                                                                                                                                                                                                                                                                                                                                                                                                                                                                                                                                                                                                                                                                                                                                                                                                                                                                                                                                                                                                                                                                                                                                                                                                                                                                                                                                                                                                                                                                                                                                                                                                                                                                                                                                                                                                                                                                                                                                                                                                                                                                                                                                                                                                                                                                                                                                                                                                                                                                                                                                                                                                                                                                                                                                                                                                                                                                                                                                                                                                                                                                                                                                                                                                                                                                                                                                                                                                                                                                                                                                                                                                                                                                                                                                                                                                                                                                                                     The Clowes &amp; Campusano large quasar group (LQG) at  has been re-examined using the quasar data from the DR7QSO catalogue of the Sloan Digital Sky Survey. In the 1991 discovery, the LQG impinged on the northern, southern and eastern limits of the survey. In the DR7QSO data, the western, northern and southern boundaries of the LQG remain essentially the same, but an extension eastwards of ∼2° is indicated. In the DR7QSO data, the LQG has 34 members, with . A new group of 38 members is indicated at  and within ∼20 of the Clowes &amp; Campusano LQG. The characteristic sizes of these two LQGs, ∼350–400 Mpc, appear to be only marginally consistent with the scale of homogeneity in the concordance cosmology. In addition to their intrinsic interest, these two LQGs provide locations in which to investigate early large-scale structure in galaxies and to identify high-z clusters. A method is presented for assessing the statistical significance and overdensity of groups found by linkage of points.</w:t>
      </w:r>
      <w:r>
        <w:br/>
      </w:r>
      <w:r>
        <w:rPr>
          <w:rStyle w:val="VerbatimChar"/>
        </w:rPr>
        <w:t xml:space="preserve">## 41791                                                                                                                                                                                                                                                                                                                                                                                                                                                                                                                                                                                                                                                                                                                                                                                                                                                                                                                                                                                                                                                                                                                                                                                                                                                                                                                                                                                                                                                                                                                                                                                                                                                                                                                                                                                                                                                                                                                                                                                                                                                                                                                                                                                                                                                                                                                                                                                                                                                                                                                                                                                                                                                                                                                                                                                                                                                                                                                                                                                                                                                                                                                                                                                                                                                                                                                                                                                                                                                                                                                                                                                                                                                                                                                                                                                                                                                                                                                                                                                                                                                                                                                                                                                                                                                                                                                                                                                                                                                                                                                                                                                                                                                                                                                                                                                                                                                                                                                                                                                                                                                                                                                                                                                           Current models of galaxy formation predict satellite galaxies in groups and clusters that are redder than observed. We investigate the effect on the colours of satellite galaxies produced by the ram-pressure stripping of their hot-gaseous atmospheres as the satellites orbit within their parent halo. We incorporate a model of the stripping process based on detailed hydrodynamic simulations within the Durham semi-analytic model of galaxy formation. The simulations show that the environment in groups and clusters is less aggressive than previously assumed. The main uncertainty in the model is the treatment of gas expelled by supernovae. With reasonable assumptions for the stripping of this material, we find that satellite galaxies are able to retain a significant fraction of their hot gas for several Gyr, thereby replenishing their reservoirs of cold, star-forming gas and remaining blue for a relatively long period of time. A bimodal distribution of galaxy colours, similar to that observed in Sloan Digital Sky Survey data, is established and the colours of the satellite galaxies are in good agreement with the data. In addition, our model naturally accounts for the observed dependence of satellite colours on environment, from small groups to high-mass clusters.</w:t>
      </w:r>
      <w:r>
        <w:br/>
      </w:r>
      <w:r>
        <w:rPr>
          <w:rStyle w:val="VerbatimChar"/>
        </w:rPr>
        <w:t xml:space="preserve">## 41802                                                                                                                                                                                                                                                                                                                                                                                                                                                                                                                                                                                                                                                                                                                                                                                                                                                                                                                                                                                                                                                                                                                                                                                                                                                                                                                                                                                                                                                                                                                                                                                                                                                                                                                                                                                                                                                                                                                                                                                                                                                                                                                                                                                                                                                                                                                                                                                                                                                                                                                                                                                                                                                                                                                                                                                                                                                                                                                                                                                                                                                                                                                                                                                                                                                                                                                                                                                                                                                                                                                                                                                                                                                                                                                                                                                                                                                                                                                                                                                                                                                                                           Using the high resolution Ultraviolet and Visual Echelle Spectrograph (UVES) mounted on the Very Large Telescope in combination with photometry from the high-speed CCD camera ULTRACAM, we derive precise system parameters for the pre-cataclysmic binary NN Ser. A model fit to the ULTRACAM light curves gives the orbital inclination as i = 89 degrees.6 +/- 0 degrees.2 and the scaled radii, R-WD/a and R-sec/a. Analysis of the He (II) 4686 angstrom absorption line gives a radial velocity amplitude for the white dwarf of K-WD = 62.3 +/- 1.9 km s(-1). We find that the irradiation-induced emission lines from the surface of the secondary star give a range of observed radial velocity amplitudes due to differences in optical depths in the lines. We correct these values to the centre of mass of the secondary star by computing line profiles from the irradiated face of the secondary star. We determine a radial velocity of K-sec = 301 +/- 3 km s(-1), with an error dominated by the systematic effects of the model. This leads to a binary separation of a = 0.934 +/- 0.009 R-circle dot, radii of R-WD = 0.0211 +/- 0.0002 R-circle dot and R-sec = 0.149 +/- 0.002 R-circle dot and masses of M-WD = 0.535 +/- 0.012 M-circle dot and M-sec = 0.111 +/- 0.004 M-circle dot. The masses and radii of both components of NN Ser were measured independently of any mass-radius relation. For the white dwarf, the measured mass, radius and temperature show excellent agreement with a 'thick' hydrogen layer of fractional mass M-H/M-WD = 10(-4). The measured radius of the secondary star is 10 per cent larger than predicted by models, however, correcting for irradiation accounts for most of this inconsistency, hence the secondary star in NN Ser is one of the first precisely measured very low mass objects (M less than or similar to 0.3 M-circle dot) to show good agreement with models. ULTRACAM r', i' and z' photometry taken during the primary eclipse determines the colours of the secondary star as (r' - i')(sec) = 1.4 +/- 0.1 and (i' - z')(sec) = 0.8 +/- 0.1 which corresponds to a spectral type of M4 +/- 0.5. This is consistent with the derived mass, demonstrating that there is no detectable heating of the unirradiated face, despite intercepting radiative energy from the white dwarf which exceeds its own luminosity by over a factor of 20.</w:t>
      </w:r>
      <w:r>
        <w:br/>
      </w:r>
      <w:r>
        <w:rPr>
          <w:rStyle w:val="VerbatimChar"/>
        </w:rPr>
        <w:t xml:space="preserve">## 41804                                                                                                                                                                                                                                                                                                                                                                                                                                                                                                                                                                                                                                                                                                                                                                                                                                                                                                                                                                                                                                                                                                                                                                                                                                                                                                                                                                                                                                                                                                                                                                                                                                                                                                                                                                                                                                                                                                                                                                                                                                                                                                                                                                                                                                                                                                                                                                                                                                                                                                                                                                                                                                                                                                                                                                                                                                                                                                                                                                                                                                                                                                                                                                                                                                                                                                                                                                                                                                                                                                                                                                                                                                                                                                                                                                                                                                                                                                                                                                                                                                                                                                                                                                                                                                                                                                                                                                                                                                                                                                                                                                                                                                                                                                                                                                                                                                                                                                                                                                                                                                                                                                                                                                                                                                                                                                                                                                                                                                                                                                                                                                                                                                                                                                                                                                                                                                                                                                                                                                                                                                                                                                                                                  Galaxy redshift surveys allow us to study the 3D spatial distribution of galaxies and clusters. In a homogeneous universe, redshift measurements would probe only the Hubble flow and would provide accurate radial distances for galaxies. In reality, peculiar velocities are gravitationally induced by inhomogeneous structure and distort the measured distances.</w:t>
      </w:r>
      <w:r>
        <w:br/>
      </w:r>
      <w:r>
        <w:rPr>
          <w:rStyle w:val="VerbatimChar"/>
        </w:rPr>
        <w:t xml:space="preserve">## 41836                                                                                                                                                                                                                                                                                                                                                                                                                                                                                                                                                                                                                                                                                                                                                                                                                                                                                                                                                                                                                                                                                                                                                                                                                                                                                                                                                                                                                                                                                                                                                                                                                                                                                                                                                                                                                                                                                                                                                                                                                                                                                                                                                                                                                                                                                                                                                                                                                                                                                                                                                                                                                                                                                                                                                                                                                                                                                                                                                                                                                                                                                                                                                                                                                                                                                                                                                                                                                                                                                                                                                                                                                                                                                                                                                                                                                                                                                                                                                                                                                                                                                                                                                                                                                                                                                                                                                                                                                                                                                                                                                                                                                                                                                                                                                                                                                                                                                                                                                                                                                                                                                                                                                                                                                                                                                                                                                                                                                                                                                                                        Abstract Astrometry from space has unique advantages over ground-based observations: the all-sky coverage, relatively stable, and temperature and gravity invariant, operating environment delivers precision, accuracy and sample volume several orders of magnitude greater than ground-based results. Even more importantly, absolute astrometry is possible. The European Space Agency Cornerstone mission Gaia is delivering that promise. Gaia provides 5-D phase space measurements, 3 spatial coordinates and 2 space motions in the plane of the sky, for a representative sample of the Milky Way’s stellar populations (over 2 billion stars, being ~1% of the stars over 50% of the radius). Full 6-D phase space data are delivered from line-of-sight (radial) velocities for the 300 million brightest stars. These data make substantial contributions to astrophysics and fundamental physics on scales from the Solar System to cosmology. A knowledge revolution is underway.</w:t>
      </w:r>
      <w:r>
        <w:br/>
      </w:r>
      <w:r>
        <w:rPr>
          <w:rStyle w:val="VerbatimChar"/>
        </w:rPr>
        <w:t xml:space="preserve">## 41858                                                                                                                                                                                                                                                                                                                                                                                                                                                                                                                                                                                                                                                                                                                                                                                                                                                                                                                                                                                                                                                                                                                                                                                                                                                                                                                                                                                                                                                                                                                                                                                                                                                                                                                                                                                                                                                                                                                                                                                                                                                                                                                                                                                                                                                                                                                                                                                                                                                                                                                                                                                                                                                                                                                                                                                                                                                                                                                                                                                                                                                                                                                                                                                                                                                                                                                                                                                                                                                                                                                                                                                                                                                                                                                                                                                                                                                                                                                                                                                                                                                                                                                                                                                                                                                                                                                                                                                                          We present sensitive, high angular resolution (6 ′′ × 5 ′′ ) λ21-cm observations of the neutral hydrogen in the nearby barred Seyfert galaxy, NGC4151. These HI observations, obtained using the VLA in B-configuration, are the highest resolution to date of this galaxy, and reveal hitherto unprecedented detail in the distribution and kinematics of the HI on sub-kiloparsec scales. A complete analysis and discussion of the HI data are presented and the global properties of the galaxy are related to the bar dynamics presented in Paper I. HI absorption, consistent with previous studies, is detected against the radio continuum nucleus and shows two components – a deep absorption component, centred at 987 ± 1 km s −1 and width 87 ± 3 km s −1 , and a weaker component, redshifted to 1096 ± 6 km s −1 with a width of 35 ± 15 km s −1 . An alternative fit is also presented. In addition to the absorption, a high velocity cloud is detected in emission, coincident with the nucleus. This cloud is red-shifted by 260 km s −1 from systemic, has an HI mass of 2.3 × 10 7 M⊙, and corresponds to outflow on the far side of the nucleus. Contrary to previous studies, no HI bridge is detected reaching from the shocks directly across the nucleus. Instead, the gas streams from the shocks onto smaller orbits and forms fingers of HI which wind around the nucleus, consistent with predictions from general numerical simulations of bars. These fingers correspond closely with dust arcs seen in optical studies and resemble nuclear features seen by others in weak barred galaxies such as M100. A new rotation curve is presented, extending to within 8 ′′ of the nucleus and showing a turnover at a radius of �35 ′′ , which was previously undetected in lower resolution studies. The corresponding resonance curve and the properties of the shocks (Paper I) yield a bar pattern speed of 24.5 ± 3.7 km s −1 and one Inner Lindblad Resonance (ILR) at a radius of 2.8 ±0.6 kpc. Our observations, however, do not rule out the possibility of an Inner ILR.</w:t>
      </w:r>
      <w:r>
        <w:br/>
      </w:r>
      <w:r>
        <w:rPr>
          <w:rStyle w:val="VerbatimChar"/>
        </w:rPr>
        <w:t xml:space="preserve">## 41867                                                                                                                                                                                                                                                                                                                                                                                                                                                                                                                                                                                                                                                                                                                                                                                                                                                                                                                                                                                                                                                                                                                                                                                                                                                                                                                                                                                                                                                                                                                                                                                                                                                                                                                                                                                                                                                                                                                                                                                                                                                                                                                                                                                                                                                                                                                                                                                                                                                                                                                                                                                                                                                                                                                                                                                                                                                                                                                                                                                                                                                                                                                                                                                                                                                                                                                                                                                                                                                                                                                                                                                                                                                                                                                                                                                                                                                                                                                                                                                                                                                                                                                                                                                                                                                                                                                                                                                                                                                                                                                                                                                                                                                                                                                                                                                                                                                                                                                                                                                                                                                                                                                                                                                                                                                                                                                                                                                                                                                                                                                                                                               Some evolved stars in the pre-planetary nebula phase produce highly-collimated molecular outflows that resemble the accretion-driven jets and outflows from pre-main sequence stars. We show that IRAS 16342-3814 (the Water Fountain Nebula) is such an object and present K-band integral field spectroscopy revealing a fast (&gt; 150 km s −1 ) bipolar H2 outflow. The H2 emission is shock excited and may arise in fast-moving clumps, accelerated by the previously observed precessing jet. The total luminosity in H2 is 0.37 L⊙ which is comparable with that of accretion-powered outflows from Class 0 protostars. We also detect CO overtone bandhead emission in the scattered continuum, indicating hot molecular gas close to the centre, a feature also observed in a number of protostars with active jets. It seems likely that the jet and outflow in IRAS 16342-3814 are powered by accretion onto a binary companion.</w:t>
      </w:r>
      <w:r>
        <w:br/>
      </w:r>
      <w:r>
        <w:rPr>
          <w:rStyle w:val="VerbatimChar"/>
        </w:rPr>
        <w:t xml:space="preserve">## 41935                                                                                                                                                                                                                                                                                                                                                                                                                                                                                                                                                                                                                                                                                                                                                                                                                                                                                                                                                                                                                                                                                                                                                                                                                                                                                                                                                                                                                                                                                                                                                                                                                                                                                                                                                                                                                                                                                                                                                                                                                                                                                                                                                                                                                                                                                                                                                                                                                                                                                                                                                                                                                                                                                                                                                                                                                                                                                                                                                                                                                                                                                                                                                                                                                                                                                                                                                                                                                                                                                                                                                                                                                                                                                                                                                                                                                                                                                                                                                                                                                                                                                                                                                                                                                                                                                                                                                                                                                                                                                                                                                                                                                                                                                                                                                                                                                                                                                                                                                                                                                                                                                                                                                                                                                                                                                                                                                                                                                                                                                                                                                                                                         Solar activity varies irregularly with an 11-year period whereas the magnetic cycle has a period of 22 years. Similar cycles of activity are seen in other slowly rotating late-type stars. The only plausible theory for their origin ascribes them to a hydromagnetic dynamo operating at, or just below, the base of the convective zone. Linear (kinematic) dynamo models yield strictly periodic solutions with dynamo waves propagating towards or away from the equator. Nonlinear (magnetohydrodynamic) dynamo models allow transitions from periodic to quasi-periodic to chaotic behaviour, as well as loss of spatial symmetry followed by the development of complex spatial structure. Results from simple models can be compared with the observed sunspot record over the past 380 years and with proxy records extending over 9000 years, which show aperiodic modulation of the 11-year cycle.</w:t>
      </w:r>
      <w:r>
        <w:br/>
      </w:r>
      <w:r>
        <w:rPr>
          <w:rStyle w:val="VerbatimChar"/>
        </w:rPr>
        <w:t xml:space="preserve">## 41952                                                                                                                                                                                                                                                                                                                                                                                                                                                                                                                                                                                                                                                                                                                                                                                                                                                                                                                                                                                                                                                                                                                                                                                                                                                                                                                                                                                                                                                                                                                                                                                                                                                                                                                                                                                                                                                                                                                                                                                                                                                                                                                                                                                                                                                                                                                                                                                                                                                                                                                                                                                                                                                                                                                                                                                                                                                                                                                                                                                                                                                                                                                                                                                                                                                                                                                                                                                                                                                                                                                                                                                                                                                                                                                                                                                                                                                                                                                                                                                                                                                                                                                                                                                                                                                                                                                                                                                                                                                                                                                                                                                                                                                                                                                                                                                                                                                                                                                                                                                                                                                                                                                                                                                                                                                                                                                                                                                                                                                                                                                                                                                                                                                                                                                                                                                                                                                                                                                                                             THE Sandaleak–Philip optical candidate for LMC X-4 (ref. 1) has been reported by Chevalier and Ilovaisky2 to be part of a 1.4-d binary system. Six days of data taken from an extended Ariel V observation of the LMC are shown in Fig. 1 and X-ray eclipses 5 h long can be clearly discerned every 1.4 d. The predicted optical phase zero times are, within the uncertainties, in good agreement with the observed mid-eclipse times, thus confirming the identification and making this the first X-ray eclipsing binary system to be found in the LMC.</w:t>
      </w:r>
      <w:r>
        <w:br/>
      </w:r>
      <w:r>
        <w:rPr>
          <w:rStyle w:val="VerbatimChar"/>
        </w:rPr>
        <w:t xml:space="preserve">## 41957                                                                                                                                                                                                                                                                                                                                                                                                                                                                                                                                                                                                                                                                                                                                                                                                                                                                                                                                                                                                                                                                                                                                                                                                                                                                                                                                                                                                                                                                                                                                                                                                                                                                                                                                                                                                                                                                                                                                                                                                                                                                                                                                                                                                                                                                                                                                                                                                                                                                                                                                                                                                                                                                                                                                                                                                                                                                                                                                                                                                                                                                                                                                                                                                                                                                                                                                                                                                                                                                                                                                                                                                                                                                                                                                                                                                                                                                                                                                                                                                                                                                                                                                                                      The cold dark matter (CDM) model for galaxy formation predicts that a significant fraction of mass in the dark matter haloes that surround L ∼ L * galaxies is bound in substructures of mass 10 4 -10 7 M O .. The number of observable baryonic substructures (such as dwarf galaxies and globular clusters) falls short of these predictions by at least an order of magnitude. We present a method for searching for substructure in the haloes of gravitational lenses that produce multiple images of quasi-stellar objects (QSOs), such as four-image Einstein Cross lenses. Current methods based on broad-band flux ratios cannot cleanly distinguish between substructure, differential extinction, scattering in the radio by ionized regions in the lens galaxy, microlensing by stars and, most importantly, ambiguities in the host lens model. These difficulties may be overcome by utilizing the prediction that, when substructure is present, the magnification will be a function of source size. QSO broad-line and narrow-line emission regions are ∼1 pc and &gt; 100 pc in size, respectively. The radio emission region is typically intermediate to these and the continuum emission region is much smaller. When narrow-line region (NLR) features are used as a normalization, the relative intensity and equivalent width of broad-line region (BLR) features will respectively reflect substructure-lensing and microlensing effects. Spectroscopic observations of just a few image pairs would probably be able to extract the desired substructure signature cleanly and distinguish it from microlensing - depending on the actual level of projected mass in substructure. In the rest-optical, the Hβ/[O III] region is ideal, since the narrow wavelength range also largely eliminates differential reddening problems. In the rest-ultraviolet, the region longward of and including Lya may also work. Simulations of Q 2237+0305 are done as an example, to determine the level of substructure that is detectable in this way. Possible systematic difficulties are also discussed. This is an ideal experiment to be carried out with near-infrared integral field unit spectrographs on 8-m class telescopes, and will provide a fundamentally new probe of the internal structure of dark matter haloes.</w:t>
      </w:r>
      <w:r>
        <w:br/>
      </w:r>
      <w:r>
        <w:rPr>
          <w:rStyle w:val="VerbatimChar"/>
        </w:rPr>
        <w:t xml:space="preserve">## 42025                                                                                                                                                                                                                                                                                                                                                                                                                                                                                                                                                                                                                                                                                                                                                                                                                                                                                                                                                                                                                                                                                                                                                                                                                                                                                                                                                                                                                                                                                                                                                                                                                                                                                                                                                                                                                                                                                                                                                                                                                                                                                                                                                                                                                                                                                                                                                                                                                                                                                                                                                                                                                                                                                                                                                                                                                                                                                                                                                                                                                                                                                                                                                                                                                                                                                                                                                                                                                                                                                                                                                                                                                                                                                                                                                                                                                                                                                                                                                                                                                                                                                                                                                                                                                                                                                                                                                                                                                                                                                                                                                                                                                                                                                                                                                                                                                                                                                                                                                                                                                                                                                                                                                                                                                                                                                                                                                                                                                                                                                                                                                                                                                                                                                                                                   Stars of all evolutionary phases have been found to have excess infrared emission due to the presence of circumstellar material. To identify such stars, we have positionally correlated the infrared Mid-Course Space Experiment (MSX) Point Source Catalogue and the Tycho-2 optical catalogue. Near-mid-infrared colour criteria have been developed to select infrared excess stars. The search yielded 1938 excess stars; over half (979) have never previously been detected by IRAS. The excess stars were found to be young objects such as Herbig Ae/Be and Be stars, and evolved objects such as OH/IR (infrared) and carbon stars. A number of B-type excess stars were also discovered whose infrared colours could not be readily explained by known catalogued objects.</w:t>
      </w:r>
      <w:r>
        <w:br/>
      </w:r>
      <w:r>
        <w:rPr>
          <w:rStyle w:val="VerbatimChar"/>
        </w:rPr>
        <w:t xml:space="preserve">## 42028                                                                                                                                                                                                                                                                                                                                                                                                                                                                                                                                                                                                                                                                                                                                                                                                                                                                                                                                                                                                                                                                                                                                                                                                                                                                                                                                                                                                                                                                                                                                                                                                                                                                                                                                                                                                                                                                                                                                                                                                                                                                                                                                                                                                                                                                                                                                                                                                                                                                                                                                                                                                                                                                                                                                                                                                                                                                                                                                                                                                                                                                                                                                                                                                                                                                                                                                                                                                                                                                                                                                                                                                                                                                                                                                                                                                                                                                                                                                                                                                                                                                                                                                                                                                                                                                                                                                                                                                                                                                                                                                                                                                                                                                                                                                                                                                                                                                                                                                                                                                                                                                                                                                                                                                                                                                                                        We present spectroscopic observations of the type 2 quasar SDSS J11311.05+162739.5 (Q1131+16 hereafter; z=0.1732), which has the richest spectrum of forbidden high ionisation lines (FHIL, e.g. [Fe extsc{vii}], [Fe extsc{x}], [Fe extsc{xi}] and [Ne extsc{v}]) yet reported for an AGN, as well as unusually strong [O extsc{iii}]$\\lambda$4363 emission. The study of this object provides a rare opportunity to investigate the physical conditions and kinematics of the region(s) emitting the FHILs. By comparison with photoionisation model results, we find that the FHIL region has high densities (10$^{5.5}$ $ 10^9$ cm$extsuperscript{-3}$) and Narrow-Line Regions ($n_H$$&lt;10^6$ cm$extsuperscript{-3}$) of active galactic nuclei (AGN), and we demonstrate that the FHIL regions must be situated relatively close to the illuminating AGN (0.32 $&lt;$ $r_{FHIL}$ $&lt;$ 50pc). We suggest that the inner torus wall is the most likely location for the FHIL region, and that the unusual strength of the FHILs in this object is due to a specific viewing angle of the far wall of the torus, coupled with a lack of dust on larger scales that might otherwise obscure our view of the torus.</w:t>
      </w:r>
      <w:r>
        <w:br/>
      </w:r>
      <w:r>
        <w:rPr>
          <w:rStyle w:val="VerbatimChar"/>
        </w:rPr>
        <w:t xml:space="preserve">## 42035                                                                                                                                                                                                                                                                                                                                                                                                                                                                                                                                                                                                                                                                                                                                                                                                                                                                                                                                                                                                                                                                                                                                                                                                                                                                                                                                                                                                                                                                                                                                                                                                                                                                                                                                                                                                                                                                                                                                                                                                                                                                                                                                                                                                                                                                                                                                                                                                                                                                                                                                                                                                                                                                                                                                                                                                                                                                                                                                                                                                                                                                                                                                                                                                                                                                                                                                                                                                                                                                                                                                                                                                                                                                                                                                                                                                                                                                                                                                                                                                                                                                                                                                                                                                                                                                                                                                                                                                                                                                                                                                                                                                                                                                                                                                                                                                                                                                                                                                                                                                                                                                                                                                                                                                                                                                                                                                                                                                                                                                                                             Little attention has so far been paid to the division of the observed population between pulsars of the two spin directions that are possible. Almost all pulsars with positive corotational charge density at the polar caps are expected to satisfy space-charge-limited flow boundary conditions. Charge separation by blackbody photoelectric transitions in moving ions limits the acceleration potential, analogously with the more usually considered pair creation. However, the limitation is more severe so that proton and ion energies can be relativistic but not ultrarelativistic, and these allow the growth of Langmuir-mode-induced turbulence that couples directly with the radiation field, as shown by Asseo, Pelletier and Sol. The consequences of this, and of the several possible physical states of the polar cap, are described, qualitatively, as possible explanations for the complex phenomena of nulls, subpulse drift and mode switching observed in subsets of pulsars.</w:t>
      </w:r>
      <w:r>
        <w:br/>
      </w:r>
      <w:r>
        <w:rPr>
          <w:rStyle w:val="VerbatimChar"/>
        </w:rPr>
        <w:t xml:space="preserve">## 42112                                                                                                                                                                                                                                                                                                                                                                                                                                                                                                                                                                                                                                                                                                                                                                                                                                                                                                                                                                                                                                                                                                                                                                                                                                                                                                                                                                                                                                                                                                                                                                                                                                                                                                                                                                                                                                                                                                                                                                                                                                                                                                                                                                                                                                                                                                                                                                                                                                                                                                                                                                                                                                                                                                                                                                                                                                                                                                                                                                                                                                                                                                                                                                                                                                                                                                                                                                                                                                                                                                                                                                                                                                                                                                                                                                                                                                                                                                                                                                                                                                                                                                                                                                                                                                                                                                                                                                                                                                                                                                                                                                                                                                                                                                                                                                                                                                                                                                                                                                                                                                                                                                                                                                                                                                                                                                                                                                                                                                                                                                                                                                                                                                                                                                                               PSR B1931+24 (J1933+2421) behaves as an ordinary isolated radio pulsar during active phases that are 5 to 10 days long. However, when the radio emission ceases, it switches off in less than 10 seconds and remains undetectable for the next 25 to 35 days, then switches on again. This pattern repeats quasi-periodically. The origin of this behavior is unclear. Even more remarkably, the pulsar rotation slows down 50% faster when it is on than when it is off. This indicates a massive increase in magnetospheric currents when the pulsar switches on, proving that pulsar wind plays a substantial role in pulsar spin-down. This allows us, for the first time, to estimate the magnetospheric currents in a pulsar magnetosphere during the occurrence of radio emission.</w:t>
      </w:r>
      <w:r>
        <w:br/>
      </w:r>
      <w:r>
        <w:rPr>
          <w:rStyle w:val="VerbatimChar"/>
        </w:rPr>
        <w:t xml:space="preserve">## 42113                                                                                                                                                                                                                                                                                                                                                                                                                                                                                                                                                                                                                                                                                                                                                                                                                                                                                                                                                                                                                                                                                                                                                                                                                                                                                                                                                                                                                                                                                                                                                                                                                                                                                                                                                                                                                                                                                                                                                                                                                                                                                                                                                                                                                                                                                                                                                                                                                                                                                                                                                                                                                                                                                                                                                                                                                                                                                                                                                                                                                                                                                                                                                                                                                                                                                                                                                                                                                                                                                                                                                                                                                                                                                                                                                                                                                                                                                                                                                                                                                                                                                                                                                                                                                                                                                                                                                                                                                                                                                                                                                                                                                                                                                                                                                                                                                                                                                                                                                                                                                                                                                                                                                                                                                                                                                                                                                                                                                                                                                                                                                                                                                                                                                                                               PSR B1931+24 (J1933+2421) behaves as an ordinary isolated radio pulsar during active phases that are 5 to 10 days long. However, when the radio emission ceases, it switches off in less than 10 seconds and remains undetectable for the next 25 to 35 days, then switches on again. This pattern repeats quasi-periodically. The origin of this behavior is unclear. Even more remarkably, the pulsar rotation slows down 50% faster when it is on than when it is off. This indicates a massive increase in magnetospheric currents when the pulsar switches on, proving that pulsar wind plays a substantial role in pulsar spin-down. This allows us, for the first time, to estimate the magnetospheric currents in a pulsar magnetosphere during the occurrence of radio emission.</w:t>
      </w:r>
      <w:r>
        <w:br/>
      </w:r>
      <w:r>
        <w:rPr>
          <w:rStyle w:val="VerbatimChar"/>
        </w:rPr>
        <w:t xml:space="preserve">## 42128                                                                                                                                                                                                                                                                                                                                                                                                                                                                                                                                                                                                                                                                                                                                                                                                                                                                                                                                                                                                                                                                                                                                                                                                                                                                                                                                                                                                                                                                                                                                                                                                                                                                                                                                                                                                                                                                                                                                                                                                                                                                                                                                                                                                                                                                                                                                                                                                                                                                                                                                                                                                                                                                                                                                                                                                                                                                                                                                                                                                                                                                                                                                                                                                                                                                                                                                                                                                                                                                                                                                                                                                                                                                                                                                                                                                                                                                                                                                                                                                                                                                                                                                                                                                                                                                                                                                                                                                                                                                                                                                                                                                                                                                                                                                                                                                                                                                                                                We have identified a star in the Wide Angle Search for Planets (WASP) archive photometry with an unusual light curve due to the total eclipse of a small, hot star by an apparently normal A-type star and with an orbital period of only 0.668 d. From an analysis of the WASP light curve together with V-band and IC-band photometry of the eclipse and a spectroscopic orbit for the A-type star we estimate that the companion star has a mass of 0.23 ± 0.03 M⊙ and a radius of 0.33 ± 0.01 R⊙, assuming that the A-type star is a main-sequence star with the metallicity appropriate for a thick-disc star. The effective temperature of the companion is 13 400 ± 1200 K from which we infer a luminosity of 3 ± 1 L⊙. From a comparison of these parameters to various models we conclude that the companion is most likely to be the remnant of a red giant star that has been very recently stripped of its outer layers by mass transfer on to the A-type star. In this scenario, the companion is currently in a shell hydrogen-burning phase of its evolution, evolving at nearly constant luminosity to hotter effective temperatures prior to ceasing hydrogen burning and fading to become a low-mass white dwarf composed of helium (He-WD). The system will then resemble the pre-He-WD/He-WD companions to A- and B-type stars recently identified from their Kepler satellite light curves (KOI-74, KOI-81 and KIC 10657664). This newly discovered binary offers the opportunity to study the evolution of a stripped red giant star through the pre-He-WD stage in great detail.</w:t>
      </w:r>
      <w:r>
        <w:br/>
      </w:r>
      <w:r>
        <w:rPr>
          <w:rStyle w:val="VerbatimChar"/>
        </w:rPr>
        <w:t xml:space="preserve">## 42130                                                                                                                                                                                                                                                                                                                                                                                                                                                                                                                                                                                                                                                                                                                                                                                                                                                                                                                                                                                                                                                                                                                                                                                                                                                                                                                                                                                                                                                                                                                                                                                                                                                                                                                                                                                                                                                                                                                                                                                                                                                                                                                                                                                                                                                                                                                                                                                                                                                                                                                                                                                                                                                                                                                                                                                                                                                                                                                                                                                                                                                                                                                                                                                                                                                                                                                                                                                                                                                                                                                                                                                                                                                                                                                                                                                                                                                                                                                                                                                                                                                                                                                                                                                                                                                                                                                                                                                                                                                                                                                                                                                                                                                                                                                                                                                                                                                                                                                  We investigate the dependence of the strength of galaxy clustering on intrinsic luminos- ity using the Anglo-Australian two degree field galaxy redshift survey (2dFGRS). The 2dFGRS is over an order of magnitude larger than previous redshift surveys used to address this issue. We measure the projected two-point correlation function of galax- ies in a series of volume-limited samples. The projected correlation function is free from any distortion of the clustering pattern induced by peculiar motions and is well described by a power-law in pair separation over the range 0.1 &lt; (r/h 1 Mpc) &lt; 10. The clustering of L � (MbJ 5log10 h = 19.7) galaxies in real space is well fit by a correlation length r0 = 4.9 ± 0.3h 1 Mpc and power-law slope = 1.71 ± 0.06. The clustering amplitude increases slowly with absolute magnitude for galaxies fainter than M � , but rises more strongly at higher luminosities. At low luminosities, our results agree with measurements from the SSRS2 by Benoist et al. However, we find a weaker dependence of clustering strength on luminosity at the highest luminosities. The cor- relation function amplitude increases by a factor of 4.0 between MbJ 5log10 h = 18 and 22.5, and the most luminous galaxies are 3.0 times more strongly clustered than Lgalaxies. The power-law slope of the correlation function shows remarkably little variation for samples spanning a factor of 20 in luminosity. Our measurements are in very good agreement with the predictions of the hierarchical galaxy formation models of Benson et al.</w:t>
      </w:r>
      <w:r>
        <w:br/>
      </w:r>
      <w:r>
        <w:rPr>
          <w:rStyle w:val="VerbatimChar"/>
        </w:rPr>
        <w:t xml:space="preserve">## 42153                                                                                                                                                                                                                                                                                                                                                                                                                                                                                                                                                                                                                                                                                                                                                                                                                                                                                                                                                                                                                                                                                                                                                                                                                                                                                                                                                                                                                                                                                                                                                                                                                                                                                                                                                                                                                                                                                                                                                                                                                                                                                                                                                                                                                                                                                                                                                                                                                                                                                                                                                                                                                                                                                                                                                                                                                                                                                                                                                                                                                                                                                                                                                                                                                                                                                                                                                                                                                                                                                                                                                                                                                                                                                                                                                                                                                                                                                                                                                                                                                                                We investigate the properties of the environment around 20 powerful radio galaxies and quasars at redshifts between 0.45 and 1. Using XMM-Newton and Chandra observations we probe the spatial distribution and the temperature of the cluster gas. We find that more than 60 per cent of powerful radio sources in the redshift range of our sample lie in a cluster of X-ray luminosity greater than 10 44 ergs -1 , and all but one of the narrow-line radio galaxies, for which the emission from the nucleus is obscured by a torus, lie in a cluster environment. For broad-line quasars the X-ray emission from the core dominates and it is more difficult to measure the cluster environment. However, within the statistical uncertainties we find no significant difference in the properties of the environment as a function of the orientation to the line of sight of the radio jet. This is in agreement with unification schemes. Our results have important implications for cluster surveys, as clusters around powerful radio sources tend to be excluded from X-ray and Sunyaev-Zeldovich surveys of galaxy clusters, and thus can introduce an important bias in the cluster luminosity function. Most of the radio sources are found close to pressure balance with the environment in which they lie, but the two low-excitation radio galaxies of the sample are observed to be underpressured. This may be the first observational indication for the presence of non-radiative particles in the lobes of some powerful radio galaxies. We find that the clusters around radio sources in the redshift range of our sample have a steeper entropy-temperature relation than local clusters, and the slope is in agreement with the predictions of self-similar gravitational heating models for cluster gas infall. This suggests that selection by active galactic nucleus (AGN) finds systems less affected by AGN feedback than the local average. We speculate that this is because the AGN in our sample are sufficiently luminous and rare that their AGN activity is too recent to have caused the onset of measurable feedback and increased entropy in the clusters, especially in the cooler ones where locally the effects of feedback are expected to be most evident. If this is confirmed by forthcoming X-ray missions it will improve our understanding of the heating and cooling processes in high-redshift galaxy clusters.</w:t>
      </w:r>
      <w:r>
        <w:br/>
      </w:r>
      <w:r>
        <w:rPr>
          <w:rStyle w:val="VerbatimChar"/>
        </w:rPr>
        <w:t xml:space="preserve">## 42157                                                                                                                                                                                                                                                                                                                                                                                                                                                                                                                                                                                                                                                                                                                                                                                                                                                                                                                                                                                                                                                                                                                                                                                                                                                                                                                                                                                                                                                                                                                                                                                                                                                                                                                                                                                                                                                                                                                                                                                                                                                                                                                                                                                                                                                                                                                                                                                                                                                                                                                                                                                                                                                                                                                                                                                                                                                                                                                                                                                                                                                                                                                                                                                                                                                                                                                                                                                                                                                                                                                                                                                                                                                                                                                                                                                                                                                                                                                                                                                                                                                                                                                                                                                                                                                                                                                                                                                                                                                                                                                                                                                                                                                                                                                                                                                                                                                                                                                                                                                                                                                                                                                                                                                                                                 We consider the infall of a massive clump into a dark matter halo as a simple and extreme model for the effect of baryonic physics (neglected in gravity-only simulations of large-scale structure formation) on the dark matter. We find that such an infalling clump is extremely efficient in altering the structure of the halo and reducing its central density: a clump of 1 per cent the mass of the halo can remove about twice its own mass from the inner halo and transform a cusp into a core or weaker cusp. If the clump is subsequently removed, mimicking a galactic wind, the central halo density is further reduced and the mass removed from the inner halo doubled. Lighter clumps are even more efficient: the ratio of removed mass to clump mass increases slightly towards smaller clump masses. This process becomes more efficient the more radially anisotropic the initial dark matter velocities are. While such a clumpy infall may be somewhat unrealistic, it demonstrates that the baryons need to transfer only a small fraction of their initial energy to the dark matter via dynamical friction to explain the discrepancy between predicted dark matter density profiles and those inferred from observations of dark-matter-dominated galaxies.</w:t>
      </w:r>
      <w:r>
        <w:br/>
      </w:r>
      <w:r>
        <w:rPr>
          <w:rStyle w:val="VerbatimChar"/>
        </w:rPr>
        <w:t xml:space="preserve">## 42167                                                                                                                                                                                                                                                                                                                                                                                                                                                                                                                                                                                                                                                                                                                                                                                                                                                                                                                                                                                                                                                                                                                                                                                                                                                                                                                                                                                                                                                                                                                                                                                                                                                                                                                                                                                                                                                                                                                                                                                                                                                                                                                                                                                                                                                                                                                                                                                                                                                                                                                                                                                                                                                                                                                                                                                                                                                                                                                                                                                                                                                                                                                                                                                                                                                                                                                                                                                                                                                                                                                                                                                                                                                                                                                                                                                                                                                                                                                                                                                                                                                                                                                                                                                                                                                                                                                                                                                                                                                                                                                                                                                                                          The evolution of globular clusters due to 2-body relaxation results in an outward flow of energy and at some stage all clusters need a central energy source to sustain their evolution. Henon provided the insight that we do not need to know the details of the energy production in order to understand the relaxation-driven evolution of the cluster, at least outside the core. He provided two self-similar solutions for the evolution of clusters based on the view that the cluster as a whole determines the amount of energy that is produced in the core: steady expansion for isolated clusters, and homologous contraction for clusters evaporating in a tidal field. We combine these models: the half-mass radius increases during the first half of the evolution, and decreases in the second half; while the escape rate approaches a constant value set by the tidal field. We refer to these phases as `expansion dominated' and `evaporation dominated'. These simple analytical solutions immediately allow us to construct evolutionary tracks and isochrones in terms of cluster half-mass density, cluster mass and galacto-centric radius. From a comparison to the Milky Way globular clusters we find that roughly 1/3 of them are in the second, evaporation-dominated phase and for these clusters the density inside the half-mass radius varies with the galactocentric distance R as rho_h ~ 1/R^2. The remaining 2/3 are still in the first, expansion-dominated phase and their isochrones follow the environment-independent scaling rho_h ~ M^2; that is, a constant relaxation time-scale. We find substantial agreement between Milky Way globular cluster parameters and the isochrones, which suggests that there is, as Henon suggested, a balance between the flow of energy and the central energy production for almost all globular clusters.</w:t>
      </w:r>
      <w:r>
        <w:br/>
      </w:r>
      <w:r>
        <w:rPr>
          <w:rStyle w:val="VerbatimChar"/>
        </w:rPr>
        <w:t xml:space="preserve">## 42191                                                                                                                                                                                                                                                                                                                                                                                                                                                                                                                                                                                                                                                                                                                                                                                                                                                                                                                                                                                                                                                                                                                                                                                                                                                                                                                                                                                                                                                                                                                                                                                                                                                                                                                                                                                                                                                                                                                                                                                                                                                                                                                                                                                                                                                                                                                                                                                                                                                                                                                                                                                                                                                                                                                                                                                                                                                                                                                                                                                                                                                                                                                                                                                                                                                                                                                                                                                                                                                                                                                                                                                                                                                                                                                                                                                                                                                                                                                                                                                                                                                                                                                                                                                                                                                                                                                                                                                                                                                                                                                                                                                                                                                                                                                                                                                                                                                                                                                                                                                                                                                                                                                                                                                                                                                                                                                                                                                                                                                                                                                                                                                                                                                                                                                                                                                                                                                We present further Spitzer Space Telescope observations of the recurrent nova RS Ophiuchi, obtained over the period 208-430 days after the 2006 eruption. The later Spitzer IRS data show that the line emission and free-free continuum emission reported earlier is declining, revealing incontrovertible evidence for the presence of silicate emission features at 9.7 and 18 μm. We conclude that the silicate dust survives the hard radiation impulse and shock blast wave from the eruption. The existence of the extant dust may have significant implications for understanding the propagation of shocks through the red giant wind and likely wind geometry.</w:t>
      </w:r>
      <w:r>
        <w:br/>
      </w:r>
      <w:r>
        <w:rPr>
          <w:rStyle w:val="VerbatimChar"/>
        </w:rPr>
        <w:t xml:space="preserve">## 42196                                                                                                                                                                                                                                                                                                                                                                                                                                                                                                                                                                                                                                                                                                                                                                                                                                                                                                                                                                                                                                                                                                                                                                                                                                                                                                                                                                                                                                                                                                                                                                                                                                                                                                                                                                                                                                                                                                                                                                                                                                                                                                                                                                                                                                                                                                                                                                                                                                                                                                                                                                                                                                                                                                                                                                                                                                                                                                                                                                                                                                                                                                                                                                                                                                                                                                                                                                                                                                                                                                                                                                                                                                                                                                                                                                                                                                                                                                                                                                                                                                                                                                                                                                                                                                                                                                                                                                                                                                                                                                                                                                                                                                                                                                                                                                                                                                                                                                                                                                                                                                                                                                                                                                             We use a deep XMM-Newton Reflection Grating Spectrometer observation to examine the X-ray emission from the core of the Centaurus cluster of galaxies. We clearly detect Fe XVII emission at four separate wavelengths, indicating the presence of cool X-ray emitting gas in the core of the cluster. Fe ions from Fe XVII to xxiv are observed. The ratio of the Fe xvii 17.1 A lines to 15.0 A line and limits on O VII emission indicate a lowest detected temperature in the emitting region of 0.3 to 0.45 keV (3.5 to 5.2 x 10 6 K). The cluster also exhibits strong N VII emission, making it apparent that the N abundance is supersolar in its very central regions. Comparison of the strength of the Fe XVII lines with a solar metallicity cooling flow model in the inner 17 kpc radius gives mass deposition rates in the absence of heating of 1.6-3 M ⊙ yr -1 . Spectral fitting implies an upper limit of 0.8 M ⊙ yr -1 below 0.4 keV, 4 M ⊙ yr -1 below 0.8 keV and 8 M ⊙ yr -1 below 1.6 keV. The cluster contains X-ray emitting gas over at least the range of 0.35 to 3.7 keV, a factor of more than 10 in temperature. We find that the best-fitting metallicity of the cooler components is smaller than the hotter ones, confirming that the apparent metallicity does decline within the inner 1 arcmin radius.</w:t>
      </w:r>
      <w:r>
        <w:br/>
      </w:r>
      <w:r>
        <w:rPr>
          <w:rStyle w:val="VerbatimChar"/>
        </w:rPr>
        <w:t xml:space="preserve">## 42208                                                                                                                                                                                                                                                                                                                                                                                                                                                                                                                                                                                                                                                                                                                                                                                                                                                                                                                                                                                                                                                                                                                                                                                                                                                                                                                                                                                                                                                                                                                                                                                                                                                                                                                                                                                                                                                                                                                                                                                                                                                                                                                                                                                                                                                                                                                                                                                                                                                                                                                                                                                                                                                                                                                                                                                                                                                                                                                                                                                                                                                                                                                                                                                                                                                                                                                                                                                                                                                                                                                                                                                                                                                                                                                                                                                                                                                                                                                                                                                                                                                                                                                                                                                                                                                                                                                                                                                                                                                                                                                                                                                                                                                                                                                                                                                                                                                                                                                                                                                                                                                                                                                                                                                                                                                                                                                                                                                                                                                                                                                                                                                                We reconstruct the shape of the primordial power spectrum from the latest cosmic microwave background data, including the new results from the Wilkinson Microwave Anisotropy Probe (WMAP), and large scale structure data from the two degree field galaxy redshift survey (2dFGRS). We discuss two parameterizations taking into account the uncertainties in four cosmological parameters. First we parameterize the initial spectrum by a tilt and a running spectral index, finding marginal evidence for a running spectral index only if the first three WMAP multipoles (l = 2,3,4) are included in the analysis. Secondly, to investigate further the low CMB large scale power, we modify the conventional power-law spectrum by introducing a scale above which there is no power. We find a preferred position of the cut at k(c) similar to 3 X 10(-4) Mpc(-1) although k(c) = 0 (no cut) is not ruled out.</w:t>
      </w:r>
      <w:r>
        <w:br/>
      </w:r>
      <w:r>
        <w:rPr>
          <w:rStyle w:val="VerbatimChar"/>
        </w:rPr>
        <w:t xml:space="preserve">## 42271                                                                                                                                                                                                                                                                                                                                                                                                                                                                                                                                                                                                                                                                                                                                                                                                                                                                                                                                                                                                                                                                                                                                                                                                                                                                                                                                                                                                                                                                                                                                                                                                                                                                                                                                                                                                                                                                                                                                                                                                                                                                                                                                                                                                                                                                                                                                                                                                                                                                                                                                                                                                                                                                                                                                                                                                                                                                                                                                                                                                                                                                                                                                                                                                                                                                                                                                                                                                                                                                                                                                                                                                                                                                                                                                                                                                                                                                                                                                                                                                                                                                                                                                                                                                                                                                                                                                                                                                                                                                                                                                                                                                                                                                                                                                                                                                                                                                                                                                                        Understanding the growth of high redshift massive black holes (MBHs) is a problem of great astrophysical interest. The most luminous quasars at $z&gt;6$ are frequently observed but they represent only the tip of the iceberg as the majority of the low luminosity AGN population remains undetected. In the present study, we perform a radiation hydrodynamics cosmological simulation to study the growth of "normal" black holes in the high redshift universe. In our simulation we model the formation of Pop III and Pop II stars along with their chemical, mechanical and radiative feedback. We consider both UV and X-ray emission from an accreting BH to simulate its radiative feedback. The selected halo has a mass of $m 3 imes 10^{10}~M_{\\odot}$ at $z=7.5$ and we turn on radiative feedback from a MBH seed of $m 10^5~M_{\\odot}$ along with in-situ star formation at $z=12$ when the halo mass reaches well above the atomic cooling limit. We find that the MBH accretes only about 2200 $m M_{\\odot}$ during 320 Myr and the average mass accretion onto the MBH is a few times $m 10^{-6}~M_{\\odot}/yr$. Our results suggest that the stunted growth of MBH is a consequence of supernovae in tandem with MBH feedback which drive large outflows and evacuate the gas from MBH vicinity. This may explain why a population of low luminosity AGN has not been detected so-far at $z&gt;6$; the large contrast between the star formation rate and the MBH accretion rate may make then hard to detect even in upcoming deep surveys.</w:t>
      </w:r>
      <w:r>
        <w:br/>
      </w:r>
      <w:r>
        <w:rPr>
          <w:rStyle w:val="VerbatimChar"/>
        </w:rPr>
        <w:t xml:space="preserve">## 42289                                                                                                                                                                                                                                                                                                                                                                                                                                                                                                                                                                                                                                                                                                                                                                                                                                                                                                                                                                                                                                                                                                                                                                                                                                                                                                                                                                                                                                                                                                                                                                                                                                                                                                                                                                                                                                                                                                                                                                                                                                                                                                                                                                                                                                                                                                                                                                                                                                                                                                                                                                                                                                                                                                                                                                                                                                                                                                                                                                                                                                                                                                                                                                                                                                                                                                                                                                                                                                                                                                                                                                                                                                                                                                                                                                                                                                                                                                                                                                                                                                                                                                                                                                                                                                                                                                                                                                                                                                                                                                                                                                                                                                                                                                                                                                                                                                                                                                                                                                                                                                                                                                                                                                                                                                                                                                                                                                                                                                                                                                                                                                                                                              High spectral resolution observations of the [N II] 6548 + 6584 A and Hα emission lines from the young planetary nebula MyCn 18 have been obtained using the Manchester echelle spectrometer combined with the Anglo-Australian Telescope. These spatially resolved spectra reveal not only the kinematical characteristics of the two bright rings of emission, which define the well-known "engraved hourglass" structure of this object, but also the dramatic motions of the faint, irregular knots of emission observed outside the main nebular structure. The knots are moving with velocities ≥500 km s-1 away from the central star, an order of magnitude faster than the motions observed from the main nebula, making them among the highest velocity outflows ever observed from a planetary nebula. A bipolar, rotating, episodic jet mechanism is favored for their origin.</w:t>
      </w:r>
      <w:r>
        <w:br/>
      </w:r>
      <w:r>
        <w:rPr>
          <w:rStyle w:val="VerbatimChar"/>
        </w:rPr>
        <w:t xml:space="preserve">## 42300                                                                                                                                                                                                                                                                                                                                                                                                                                                                                                                                                                                                                                                                                                                                                                                                                                                                                                                                                                                                                                                                                                                                                                                                                                                                                                                                                                                                                                                                                                                                                                                                                                                                                                                                                                                                                                                                                                                                                                                                                                                                                                                                                                                                                                                                                                                                                                                                                                                                                                                                                                                                                                                                                                                                                                                                                                                                                                                                                                                                                                                                                                                                                                                                                                                                                                                                                                                                                                                                                                                                                                                                                                                                                                                                                                                                                                                                                                                                                                                                                                                                                                                                                                                                                                                                                                                                                                                                                                                                                                                                                                                                                                                                                                                                                                                                                                                                                                                                                                                                                                                                          We present the results of fitting deep off-nuclear optical spectra of radio-quiet quasars, radio-loud quasars and radio galaxies at z≃0.2 with evolutionary synthesis models of galaxy evolution. Our aim was to determine the age of the dynamically dominant stellar populations in the host galaxies of these three classes of powerful active galactic nuclei (AGN). Some of our spectra display residual nuclear contamination at the shortest wavelengths, but the detailed quality of the fits longward of the 4000-A break provides unequivocal proof, if further proof were needed, that quasars lie in massive galaxies with (at least at z≃0.2) evolved stellar populations. By fitting a two-component model we have separated the very blue (starburst and/or AGN contamination) from the redder underlying spectral energy distribution, and find that the hosts of all three classes of AGN are dominated by old stars of age 8–14 Gyr. If the blue component is attributed to young stars, we find that, at most, 1 per cent of the visible baryonic mass of these galaxies is involved in star formation activity at the epoch of observation, at least over the region sampled by our spectroscopic observations. These results strongly support the conclusion reached by McLure et al. that the host galaxies of luminous quasars are massive ellipticals which have formed by the epoch of peak quasar activity at z≃2.5.</w:t>
      </w:r>
      <w:r>
        <w:br/>
      </w:r>
      <w:r>
        <w:rPr>
          <w:rStyle w:val="VerbatimChar"/>
        </w:rPr>
        <w:t xml:space="preserve">## 42310                                                                                                                                                                                                                                                                                                                                                                                                                                                                                                                                                                                                                                                                                                                                                                                                                                                                                                                                                                                                                                                                                                                                                                                                                                                                                                                                                                                                                                                                                                                                                                                                                                                                                                                                                                                                                                                                                                                                                                                                                                                                                                                                                                                                                                                                                                                                                                                                                                                                                                                                                                                                                                                                                                                                                                                                                                                                                                                                                                                                                                                                                                                                                                                                                                                                                                                                                                                                                                                                                                                                                                                                                                                                                                                                                                                                                                                                                                                                                                                                                                                                                                                                                                                                                                                                                                                                                                                                         We study the relationship between coronal X-ray emission and stellar age for late-type stars, and the variation of this relationship with spectral type. We select 717 stars from 13 open clusters and find that the ratio of X-ray to bolometric luminosity during the saturated phase of coronal emission decreases from 10−3.1 for late K dwarfs to 10−4.3 for early-F-type stars [across the range 0.29 ≤ (B−V)0 &lt; 1.41]. Our determined saturation time-scales vary between 107.8 and 108.3 yr, though with no clear trend across the whole FGK range. We apply our X-ray emission–age relations to the investigation of the evaporation history of 121 known transiting exoplanets using a simple energy-limited model of evaporation and taking into consideration Roche lobe effects and different heating/evaporation efficiencies. We confirm that a linear cut-off of the planet distribution in the M2/R3 versus a−2 plane is an expected result of population modification by evaporation and show that the known transiting exoplanets display such a cut-off. We find that for an evaporation efficiency of 25 per cent we expect around one in ten of the known transiting exoplanets to have lost ≥5 per cent of their mass since formation. In addition we provide estimates of the minimum formation mass for which a planet could be expected to survive for 4 Gyr for a range of stellar and planetary parameters. We emphasize the importance of the earliest periods of a planet’s life for its evaporation history with 75 per cent expected to occur within the first Gyr. This raises the possibility of using evaporation histories to distinguish between different migration mechanisms. For planets with spin-orbit angles available from measurements of the Rossiter–McLaughlin effect, no difference is found between the distributions of planets with misaligned orbits and those with aligned orbits. This suggests that dynamical effects accounting for misalignment occur early in the life of the planetary system, although additional data are required to test this.</w:t>
      </w:r>
      <w:r>
        <w:br/>
      </w:r>
      <w:r>
        <w:rPr>
          <w:rStyle w:val="VerbatimChar"/>
        </w:rPr>
        <w:t xml:space="preserve">## 42341                                                                                                                                                                                                                                                                                                                                                                                                                                                                                                                                                                                                                                                                                                                                                                                                                                                                                                                                                                                                                                                                                                                                                                                                                                                                                                                                                                                                                                                                                                                                                                                                                                                                                                                                                                                                                                                                                                                                                                                                                                                                                                                                                                                                                                                                                                                                                                                                                                                                                                                                                                                                                                                                                                                                                                                                                                                                                                                                                                                                                                                                                                                                                                                                                                                                                                                                                                                                                                                                                                                                                                                                                                                                                                                                                                                                                                                                                                                                                                                                                                                                                                                                                                                                                                                                                                                                                                                                                                                                                                                                                                                                                                                                                                                                                                                                                                                                                                                                                                                                                                                                                                                                                        XMM‐Newton observations of 29 high-redshift (z &gt; 2) quasars, including seven radio-quiet, 16 radio-loud and six broad absorption line (BAL) objects, are presented; due to the high redshifts, the rest-frame energy bands extend up to ∼30‐70 keV. Over 2‐10 keV, the quasars can be well fitted in each case by a simple power law, with no strong evidence for iron emission lines. The lack of iron lines is in agreement both with dilution by the radio jet emission (for the radio-loud quasars) and the X-ray Baldwin effect. No Compton reflection humps at higher energies (i.e. above 10 keV in the rest frame) are detected either. Over the broad-band (0.3‐ 10 keV), approximately half (nine out of 16) of the radio-loud quasars are intrinsically absorbed, with the values of NH generally being 1 × 10 22 to 2 × 10 22 cm −2 in the rest frames of the objects. None of the seven radio-quiet objects shows excess absorption, while four of the six BAL quasars are absorbed. The radio-loud quasars have flatter continuum slopes than their radio-quiet counterparts (� RL ∼ 1.55; � RQ ∼ 1.98 over 2‐10 keV), while, after modelling the absorption, the underlying photon index for the six BAL quasars is formally consistent with the non-BAL radio-quiet objects. Ke yw ords: galaxies: active ‐ quasars: general ‐ X-rays: galaxies.</w:t>
      </w:r>
      <w:r>
        <w:br/>
      </w:r>
      <w:r>
        <w:rPr>
          <w:rStyle w:val="VerbatimChar"/>
        </w:rPr>
        <w:t xml:space="preserve">## 42342                                                                                                                                                                                                                                                                                                                                                                                                                                                                                                                                                                                                                                                                                                                                                                                                                                                                                                                                                                                                                                                                                                                                                                                                                                                                                                                                                                                                                                                                                                                                                                                                                                                                                                                                                                                                                                                                                                                                                                                                                                                                                                                                                                                                                                                                                                                                                                                                                                                                                                                                                                                                                                                                                                                                                                                                                                                                                                                                                                                                                                                                                                                                                                                                                                                                                                                                                                                                                                                                                                                                                                                                                                                                                                                                                                                                                                                                                                                                                                                                                                                                                                                                                                                                                                                                                                                                                                                                                                                                                                                                                                                                                                                                                                                                                                                                                                                                                                                                                                                                                                                                                                                                                                                                We present high-precision transit observations of the exoplanet WASP-21b, obtained with the Rapid Imager to Search for Exoplanets instrument mounted on the 2.0-m Liverpool Telescope. A transit model is fitted, coupled with a Markov chain Monte Carlo routine, to derive accurate system parameters. The two new high-precision transits allow us to estimate the stellar density directly from the light curve. Our analysis suggests that WASP-21 is evolving off the main sequence which led to a previous overestimation of the stellar density. Using isochrone interpolation, we find a stellar mass of 0.86 ± 0.04 M⊙, which is significantly lower than previously reported (1.01 ± 0.03 M⊙). Consequently, we find a lower planetary mass of 0.27 ± 0.01 MJup. A lower inclination (87°.4 ± 0°.3) is also found for the system than previously reported, resulting in a slightly larger stellar (R*= 1.10 ± 0.03 R⊙) and planetary radius (Rp= 1.14 ± 0.04 RJup). The planet radius suggests a hydrogen/helium composition with no core which strengthens the correlation between planetary density and host star metallicity. A new ephemeris is determined for the system, i.e. T0= 245 5084.519 74 ± 0.000 20 (HJD) and P= 4.322 5060 ± 0.000 0031 d. We found no transit timing variations in WASP-21b.</w:t>
      </w:r>
      <w:r>
        <w:br/>
      </w:r>
      <w:r>
        <w:rPr>
          <w:rStyle w:val="VerbatimChar"/>
        </w:rPr>
        <w:t xml:space="preserve">## 42343                                                                                                                                                                                                                                                                                                                                                                                                                                                                                                                                                                                                                                                                                                                                                                                                                                                                                                                                                                                                                                                                                                                                                                                                                                                                                                                                                                                                                                                                                                                                                                                                                                                                                                                                                                                                                                                                                                                                                                                                                                                                                                                                                                                                                                                                                                                                                                                                                                                                                                                                                                                                                                                                                                                                                                                                                                                                                                                                                                                                                                                                                                                                                                                                                                                                                                                                                                                                                                                                                                                                                                                                                                                                                                                                                                                                                                                                                                                                                                                                                                                                                                                                                                                                                                                                                                                                                                                                                                                                                                                                                                                                                                                                                                                                                                                                                                                                                                                                                                                                                                                                                                                                                                                                We present high-precision transit observations of the exoplanet WASP-21b, obtained with the Rapid Imager to Search for Exoplanets instrument mounted on the 2.0-m Liverpool Telescope. A transit model is fitted, coupled with a Markov chain Monte Carlo routine, to derive accurate system parameters. The two new high-precision transits allow us to estimate the stellar density directly from the light curve. Our analysis suggests that WASP-21 is evolving off the main sequence which led to a previous overestimation of the stellar density. Using isochrone interpolation, we find a stellar mass of 0.86 ± 0.04 M⊙, which is significantly lower than previously reported (1.01 ± 0.03 M⊙). Consequently, we find a lower planetary mass of 0.27 ± 0.01 MJup. A lower inclination (87°.4 ± 0°.3) is also found for the system than previously reported, resulting in a slightly larger stellar (R*= 1.10 ± 0.03 R⊙) and planetary radius (Rp= 1.14 ± 0.04 RJup). The planet radius suggests a hydrogen/helium composition with no core which strengthens the correlation between planetary density and host star metallicity. A new ephemeris is determined for the system, i.e. T0= 245 5084.519 74 ± 0.000 20 (HJD) and P= 4.322 5060 ± 0.000 0031 d. We found no transit timing variations in WASP-21b.</w:t>
      </w:r>
      <w:r>
        <w:br/>
      </w:r>
      <w:r>
        <w:rPr>
          <w:rStyle w:val="VerbatimChar"/>
        </w:rPr>
        <w:t xml:space="preserve">## 42360                                                                                                                                                                                                                                                                                                                                                                                                                                                                                                                                                                                                                                                                                                                                                                                                                                                                                                                                                                                                                                                                                                                                                                                                                                                                                                                                                                                                                                                                                                                                                                                                                                                                                                                                                                                                                                                                                                                                                                                                                                                                                                                                                                                                                                                                                                                                                                                                                                                                                                                                                                                                                                                                                                                                                                                                                                                                                                                                                                                                                                                                                                                                                                                                                                                                                                                                                                                                                                                                                                                                                                                                                                                                                                                                                                                                                                                                                                                                                                                                                                                                                                                                                                                                                                                                                                                                                                                                                                                                                                                                                                                                                                                                                                                                                                                                                                                                                                                                                                                                                                                                                                                                                                                                                                                                                                                                                                                                                                                                                                                                                                                                                                                                                                                                                                                                                                                                                                                                 We report the discovery of tidal tails around the high-latitude Galactic globular cluster NGC 5466 in Sloan Digital Sky Survey (SDSS) data. Neural networks are used to reconstruct the probability distribution of cluster stars in u,g,r,i and z space. The tails are clearly visible, once extra-galactic contaminants and field stars have been eliminated. They extend roughly 4 degrees on the sky, corresponding to about 1 kpc in projected length. The orientation of the tails is in good agreement with the cluster's Galactic orbit, as judged from the proper motion data.</w:t>
      </w:r>
      <w:r>
        <w:br/>
      </w:r>
      <w:r>
        <w:rPr>
          <w:rStyle w:val="VerbatimChar"/>
        </w:rPr>
        <w:t xml:space="preserve">## 42366                                                                                                                                                                                                                                                                                                                                                                                                                                                                                                                                                                                                                                                                                                                                                                                                                                                                                                                                                                                                                                                                                                                                                                                                                                                                                                                                                                                                                                                                                                                                                                                                                                                                                                                                                                                                                                                                                                                                                                                                                                                                                                                                                                                                                                                                                                                                                                                                                                                                                                                                                                                                                                                                                                                                                                                                                                                                                                                                                                                                                                                                                                                                                                                                                                                                                                                                                                                                                                                                                                                                                                                                                                                                                                                                                                                                                                                                                                                                                                                                                                                                                                                                                                                                                                                                                                                                                                                                                                                                                                                                                                                                                                                                                                                                                                                                                                                                                                                                                                                                                                                                                                                                                                                                                                                                                                                                                                                                                                           From the 389 OGLE-III 2002 observations of Galactic bulge microlensing events, we select 321 that are well described by a point-source point-lens light-curve model. From this sample we identify one event, 2002-BLG-055, that we regard as a strong planetary lensing candidate, and another, 2002-BLG-140, that is a possible candidate. If each of the 321 lens stars has one planet with a mass ratio q=m/M = 10 -3 and orbit radius a =R E , the Einstein ring radius, analysis of detection efficiencies indicates that 14 planets should have been detectable with 2 &gt; 25. Assuming our candidate is due to planetary lensing, then the abundance of planets with q = 10 -3 and a =R E is n p ≈ n /14 = 7 per cent. Conversion to physical units (Jupiter masses, M Jup , and astronomical units, au) gives the abundance of ‘cool Jupiters’( m ≈ M Jup , a ≈ 4 au) per lens star as n p ≈ n /5.5 = 18 per cent. The detection probability scales roughly with q and ( 2 ) -1/2 , and drops off from a peak at a ≈ 4 au like a Gaussian with a dispersion of 0.4 dex.</w:t>
      </w:r>
      <w:r>
        <w:br/>
      </w:r>
      <w:r>
        <w:rPr>
          <w:rStyle w:val="VerbatimChar"/>
        </w:rPr>
        <w:t xml:space="preserve">## 42372                                                                                                                                                                                                                                                                                                                                                                                                                                                                                                                                                                                                                                                                                                                                                                                                                                                                                                                                                                                                                                                                                                                                                                                                                                                                                                                                                                                                                                                                                                                                                                                                                                                                                                                                                                                                                                                                                                                                                                                                                                                                                                                                                                                                                                                                                                                                                                                                                                                                                                                                                                                                                                                                                                                                                                                                                                                                                                                                                                                                                                                                                                                                                                                                                                                                                                                                                                                                                                                                                                                                                                                                                                                                                                                                                                                                                                                                                                                                                                                                                                                                                                                                                                                                                                                                                                                                                                                                                                                                                                                                                                                                                                                                                         This paper considers the distribution of dust that originates in the breakup of planetesimals that are trapped in resonance with a planet. It is shown that there are three distinct grain populations with different spatial distributions: (I) large grains have the same clumpy resonant distribution as the planetesimals; (II) moderate-sized grains are no longer in resonance and have an axisymmetric distribution; and (III) small grains are blown out of the system by radiation pressure and so have a density distribution that falls off as τ ∝ 1/r. Population III can be further divided into two subclasses: (IIIa) grains produced from population I that exhibit trailing spiral structure that emanates from the resonant clumps and (IIIb) grains produced from population II that have an axisymmetric distribution. Since observations in different wavebands are sensitive to different dust sizes, multiwavelength imaging of debris disks can be used to test models that explain the submillimeter structure of debris disks as due to resonant trapping of planetesimals. For example, a collisional cascade without blowout grains would appear clumpy in the submillimeter (which samples population I) and smooth at mid- to far-IR wavelengths (which sample population II). The wavelength of transition from clumpy to smooth structure is indicative of the mass of the perturbing planet. The size distribution of Vega's disk is modeled showing that the large quantities of population III grains detected recently by Spitzer must originate in the destruction of the grains seen in the submillimeter images. Thus, at high resolution and sensitivity the far- and mid-IR structure of Vega's disk is predicted to include spiral structure emanating from the submillimeter clumps.</w:t>
      </w:r>
      <w:r>
        <w:br/>
      </w:r>
      <w:r>
        <w:rPr>
          <w:rStyle w:val="VerbatimChar"/>
        </w:rPr>
        <w:t xml:space="preserve">## 42400                                                                                                                                                                                                                                                                                                                                                                                                                                                                                                                                                                                                                                                                                                                                                                                                                                                                                                                                                                                                                                                                                                                                                                                                                                                                                                                                                                                                                                                                                                                                                                                                                                                                                                                                                                                                                                                                                                                                                                                                                                                                                                                                                                                                                                                                                                                                                                                                                                                                                                                                                                                                                                                                                                                                                                                                                                                                                                                                                                                                                                                                                                                                                                                                                                                                                                                                                                                                                                                                                                                                                                                                                                                                                                                                                                                                                                                                                                                                                                                                                                                                                                                                                                                                                                                                                                                                                                                                                                                                                                                                                                           The extensive use of the structure function (SF) in the field of blazar variability across the electromagnetic spectrum suggests that characteristics time-scales are embedded in the light curves of these objects. We argue that for blazar variability studies, the SF results are sometimes erroneously interpreted leading to misconceptions about the actual source properties. Based on extensive simulations, we caution that spurious breaks will appear in the SFs of almost all light curves, even though these light curves may contain no intrinsic characteristic time-scales, i.e. having a featureless underlying power spectral density (PSD). We show that the time-scales of the spurious SF breaks depend mainly on the length of the artificial data set and also on the character of the variability i.e. the shape of the PSD. The SF is often invoked in the framework of shot-noise models to determine the temporal properties of individual shots. We caution that although the SF may be fitted to infer the shot parameters, the resultant shot-noise model is usually inconsistent with the observed PSD. As any model should fit the data in both the time and the frequency domain, the shot-noise model, in these particular cases, cannot be valid. Moreover, we show that the lack of statistical independence between adjacent SF points, in the standard SF formulation, means that it is not possible to perform robust statistical model fitting following the commonly used least-squares fitting methodology. The latter yields uncertainties in the fitting parameters (i.e. slopes, breaks) that are far too small with respect to their true statistical scatter. Finally, it is also commonly thought that SFs are immune to the sampling problems, such as data gaps, which affects the estimators of the PSDs. However, we show that SFs are also troubled by gaps which can induce artefacts.</w:t>
      </w:r>
      <w:r>
        <w:br/>
      </w:r>
      <w:r>
        <w:rPr>
          <w:rStyle w:val="VerbatimChar"/>
        </w:rPr>
        <w:t xml:space="preserve">## 42411                                                                                                                                                                                                                                                                                                                                                                                                                                                                                                                                                                                                                                                                                                                                                                                                                                                                                                                                                                                                                                                                                                                                                                                                                                                                                                                                                                                                                                                                                                                                                                                                                                                                                                                                                                                                                                                                                                                                                                                                                                                                                                                                                                                                                                                                                                                                                                                                                                                                                                                                                                                                                                                                                                                                                                                                                                                                                                                                                                                                                                                                                                                                                                                                                                                                                                                                                                                                                                                                                                                                                                                                                                                                                                                                                                                                                                                                                                                                                                                                                                                                                                                                                                                                                                                                                                                                                                                                                                                                                                                                                                                                                                                                                                                                                                                                                                                                                                                                                                                                                                                                                                                                                                                                                                                                                                                                                              We present spectroscopic and polarimetric observations of a complete, optically unbiased sample of 2-Jy radio galaxies at intermediate redshifts (0.15 10 per cent level. Careful measurement and modelling of our spectra have allowed us to quantify the contributions of other components to the UV excess. We show that nebular continuum (present in all objects at the 3-40 per cent level), direct active galactic nucleus (AGN) light (significant in 40 per cent of objects) and young stellar populations (significant in 15 - 50 per cent of objects) all make important contributions to the UV continuum in the population of powerful radio galaxies. These results serve to emphasize the multicomponent nature of the UV continuum in radio galaxies. The results also point to an interesting link between the optical/UV and far-IR properties of our sample objects, in the sense that the objects with the clearest evidence for optical/UV starburst activity are also the most luminous at far-IR wavelengths. This supports the idea that the cooler dust components in radio galaxies are heated by starbursts rather than by AGN.</w:t>
      </w:r>
      <w:r>
        <w:br/>
      </w:r>
      <w:r>
        <w:rPr>
          <w:rStyle w:val="VerbatimChar"/>
        </w:rPr>
        <w:t xml:space="preserve">## 42432                                                                                                                                                                                                                                                                                                                                                                                                                                                                                                                                                                                                                                                                                                                                                                                                                                                                                                                                                                                                                                                                                                                                                                                                                                                                                                                                                                                                                                                                                                                                                                                                                                                                                                                                                                                                                                                                                                                                                                                                                                                                                                                                                                                                                                                                                                                                                                                                                                                                                                                                                                                                                                                                                                                                                                                                                                                                                                                                                                                                                                                                                                                                                                                                                                                                                                                                                                                                                                                                                                                                                                                                                                                                                                                                                                                                                                                                                                                                                                                                                                                                                                                                                                                                                                                                                                                                                                                                                                                                                                                                                                                                                                                                                                                                                                                                                                                                                                                                                                                                                                                                                                                                                                                                                                                                                                                                                    39 galaxies are now known, from follow-up of faint IRAS sources and from submm observations of high redshift AGN, with far infrared luminosities&gt;10^{13} Lo. 13 of these, which have been found in 60 or 850 mu surveys, form an important unbiased sub-sample. 12 have been found by comparison of 60 mu surveys with quasar or radio-galaxy catalogues, or from infrared surveys with colour selection biased towards AGN, while a further 14 have been found through submm observations of known high redshift AGN. In this paper I argue, on the basis of detailed modelling of the spectral energy distributions of hyperluminous galaxies with accurate radiative transfer models, and from evidence of high gas-mass in several cases, that the bulk of the emission from these galaxies at rest-frame wavelengths&gt;= 50 mu is due to star formation. Even after correction for the effects of lensing, hyperluminous galaxies with emission peaking at rest-frame wavelengths&gt;= 50 mu are therefore undergoing star-formation at rates&gt;1000 Mo/yr and are strong candidates for being primeval galaxies, in the process of a major episode of star formation.</w:t>
      </w:r>
      <w:r>
        <w:br/>
      </w:r>
      <w:r>
        <w:rPr>
          <w:rStyle w:val="VerbatimChar"/>
        </w:rPr>
        <w:t xml:space="preserve">## 42444                                                                                                                                                                                                                                                                                                                                                                                                                                                                                                                                                                                                                                                                                                                                                                                                                                                                                                                                                                                                                                                                                                                                                                                                                                                                                                                                                                                                                                                                                                                                                                                                                                                                                                                                                                                                                                                                                                                                                                                                                                                                                                                                                                                                                                                                                                                                                                                                                                                                                                                                                                                                                                                                                                                                                                                                                                                                                                                                                                                                                                                                                                                                                                                                                                                                                                                                                                                                                                                                                                                                                                                                                                                                                                                                                                                                                                                                                                                                                                                                                                                                                                                                                                                                                                                                                                                                                                                                                                                                                                                                                                                                                                                                                                                                                                                                                                                                                                                                                                                               The bright ultraluminous X-ray source (ULX), M33 X-8, has been observed several times by XMM-Newton, providing us with a rare opportunity to `flux bin' the spectral data and search for changes in the average X-ray spectrum with flux level. The aggregated X-ray spectra appear unlike standard sub-Eddington accretion state spectra which, alongside the lack of discernible variability at any energy, argues strongly against conventional two-component, sub-Eddington models. Although the lack of variability could be consistent with disc-dominated spectra, sub-Eddington disc models are not sufficiently broad to explain the observed spectra. Fits with a ~ Eddington accretion rate slim disc model are acceptable, but the fits show that the temperature decreases with flux, contrary to expectations, and this is accompanied by the appearance of a harder tail to the spectrum. Applying a suitable two-component model reveals that the disc becomes cooler and less advection dominated as the X-ray flux increases, and this is allied to the emergence of an optically-thick Comptonisation medium. We present a scenario in which this is explained by the onset of a radiatively-driven wind from the innermost regions of the accretion disc, as M33 X-8 exceeds the Eddington limit. Furthermore, we argue that the direct evolution of this spectrum with increasing luminosity (and hence radiation pressure) leads naturally to the two-component spectra seen in more luminous ULXs.</w:t>
      </w:r>
      <w:r>
        <w:br/>
      </w:r>
      <w:r>
        <w:rPr>
          <w:rStyle w:val="VerbatimChar"/>
        </w:rPr>
        <w:t xml:space="preserve">## 42474                                                                                                                                                                                                                                                                                                                                                                                                                                                                                                                                                                                                                                                                                                                                                                                                                                                                                                                                                                                                                                                                                                                                                                                                                                                                                                                                                                                                                                                                                                                                                                                                                                                                                                                                                                                                                                                                                                                                                                                                                                                                                                                                                                                                                                                                                                                                                                                                                                                                                                                                                                                                                                                                                                                                                                                                                                                                                                                                                                                                                                                                                                                                                                                                                                                                                                                                                                                                                                                                                                                                                                                                                                                                                                                                                                                                                                                                                                                                                                                                                                                                                                                                                                                                                                                                                                                                                                                                                                                                                                                                                                                                                                                                                                                                                                                                                                                                                                                                                                                                                                                                                                                                                                                                                                                                                                                                                                                                                                                                                                                                                                                                                                                                                                                                                                                                                                                                                                                                                                                                                                                                                   Abstract We study the gravitational collapse of axion dark matter in null coordinates, assuming spherical symmetry. Compared with previous studies, we use a simpler numerical scheme which can run, for relevant parameters, in a few minutes or less on a desktop computer. We use it to accurately determine the domains of parameter space in which the axion field forms a black hole, an axion star or a relativistic Bosenova.</w:t>
      </w:r>
      <w:r>
        <w:br/>
      </w:r>
      <w:r>
        <w:rPr>
          <w:rStyle w:val="VerbatimChar"/>
        </w:rPr>
        <w:t xml:space="preserve">##                       country                        year_concept</w:t>
      </w:r>
      <w:r>
        <w:br/>
      </w:r>
      <w:r>
        <w:rPr>
          <w:rStyle w:val="VerbatimChar"/>
        </w:rPr>
        <w:t xml:space="preserve">## 35                         GB 1993+https://openalex.org/C44870925</w:t>
      </w:r>
      <w:r>
        <w:br/>
      </w:r>
      <w:r>
        <w:rPr>
          <w:rStyle w:val="VerbatimChar"/>
        </w:rPr>
        <w:t xml:space="preserve">## 73                      GB GB  2012+https://openalex.org/C1276947</w:t>
      </w:r>
      <w:r>
        <w:br/>
      </w:r>
      <w:r>
        <w:rPr>
          <w:rStyle w:val="VerbatimChar"/>
        </w:rPr>
        <w:t xml:space="preserve">## 80                      GB GB 2012+https://openalex.org/C44870925</w:t>
      </w:r>
      <w:r>
        <w:br/>
      </w:r>
      <w:r>
        <w:rPr>
          <w:rStyle w:val="VerbatimChar"/>
        </w:rPr>
        <w:t xml:space="preserve">## 95                GB GB GB GB  2012+https://openalex.org/C1276947</w:t>
      </w:r>
      <w:r>
        <w:br/>
      </w:r>
      <w:r>
        <w:rPr>
          <w:rStyle w:val="VerbatimChar"/>
        </w:rPr>
        <w:t xml:space="preserve">## 104                     GB GB 2011+https://openalex.org/C44870925</w:t>
      </w:r>
      <w:r>
        <w:br/>
      </w:r>
      <w:r>
        <w:rPr>
          <w:rStyle w:val="VerbatimChar"/>
        </w:rPr>
        <w:t xml:space="preserve">## 105                     GB GB  2011+https://openalex.org/C1276947</w:t>
      </w:r>
      <w:r>
        <w:br/>
      </w:r>
      <w:r>
        <w:rPr>
          <w:rStyle w:val="VerbatimChar"/>
        </w:rPr>
        <w:t xml:space="preserve">## 113               GB GB GB GB 2009+https://openalex.org/C44870925</w:t>
      </w:r>
      <w:r>
        <w:br/>
      </w:r>
      <w:r>
        <w:rPr>
          <w:rStyle w:val="VerbatimChar"/>
        </w:rPr>
        <w:t xml:space="preserve">## 168                     GB GB  2011+https://openalex.org/C1276947</w:t>
      </w:r>
      <w:r>
        <w:br/>
      </w:r>
      <w:r>
        <w:rPr>
          <w:rStyle w:val="VerbatimChar"/>
        </w:rPr>
        <w:t xml:space="preserve">## 169                     GB GB 2005+https://openalex.org/C44870925</w:t>
      </w:r>
      <w:r>
        <w:br/>
      </w:r>
      <w:r>
        <w:rPr>
          <w:rStyle w:val="VerbatimChar"/>
        </w:rPr>
        <w:t xml:space="preserve">## 175               GB GB GB GB 2012+https://openalex.org/C44870925</w:t>
      </w:r>
      <w:r>
        <w:br/>
      </w:r>
      <w:r>
        <w:rPr>
          <w:rStyle w:val="VerbatimChar"/>
        </w:rPr>
        <w:t xml:space="preserve">## 186                     GB GB  2005+https://openalex.org/C1276947</w:t>
      </w:r>
      <w:r>
        <w:br/>
      </w:r>
      <w:r>
        <w:rPr>
          <w:rStyle w:val="VerbatimChar"/>
        </w:rPr>
        <w:t xml:space="preserve">## 192               GB GB GB GB 2000+https://openalex.org/C44870925</w:t>
      </w:r>
      <w:r>
        <w:br/>
      </w:r>
      <w:r>
        <w:rPr>
          <w:rStyle w:val="VerbatimChar"/>
        </w:rPr>
        <w:t xml:space="preserve">## 199               GB GB GB GB 2004+https://openalex.org/C44870925</w:t>
      </w:r>
      <w:r>
        <w:br/>
      </w:r>
      <w:r>
        <w:rPr>
          <w:rStyle w:val="VerbatimChar"/>
        </w:rPr>
        <w:t xml:space="preserve">## 213                     GB GB 2011+https://openalex.org/C44870925</w:t>
      </w:r>
      <w:r>
        <w:br/>
      </w:r>
      <w:r>
        <w:rPr>
          <w:rStyle w:val="VerbatimChar"/>
        </w:rPr>
        <w:t xml:space="preserve">## 219                     GB GB  2008+https://openalex.org/C1276947</w:t>
      </w:r>
      <w:r>
        <w:br/>
      </w:r>
      <w:r>
        <w:rPr>
          <w:rStyle w:val="VerbatimChar"/>
        </w:rPr>
        <w:t xml:space="preserve">## 227                     GB GB 2010+https://openalex.org/C44870925</w:t>
      </w:r>
      <w:r>
        <w:br/>
      </w:r>
      <w:r>
        <w:rPr>
          <w:rStyle w:val="VerbatimChar"/>
        </w:rPr>
        <w:t xml:space="preserve">## 234                     GB GB 2007+https://openalex.org/C44870925</w:t>
      </w:r>
      <w:r>
        <w:br/>
      </w:r>
      <w:r>
        <w:rPr>
          <w:rStyle w:val="VerbatimChar"/>
        </w:rPr>
        <w:t xml:space="preserve">## 242                     GB GB 2010+https://openalex.org/C44870925</w:t>
      </w:r>
      <w:r>
        <w:br/>
      </w:r>
      <w:r>
        <w:rPr>
          <w:rStyle w:val="VerbatimChar"/>
        </w:rPr>
        <w:t xml:space="preserve">## 248                        GB 2000+https://openalex.org/C44870925</w:t>
      </w:r>
      <w:r>
        <w:br/>
      </w:r>
      <w:r>
        <w:rPr>
          <w:rStyle w:val="VerbatimChar"/>
        </w:rPr>
        <w:t xml:space="preserve">## 267                     GB GB 2004+https://openalex.org/C44870925</w:t>
      </w:r>
      <w:r>
        <w:br/>
      </w:r>
      <w:r>
        <w:rPr>
          <w:rStyle w:val="VerbatimChar"/>
        </w:rPr>
        <w:t xml:space="preserve">## 273               GB GB GB GB 1999+https://openalex.org/C44870925</w:t>
      </w:r>
      <w:r>
        <w:br/>
      </w:r>
      <w:r>
        <w:rPr>
          <w:rStyle w:val="VerbatimChar"/>
        </w:rPr>
        <w:t xml:space="preserve">## 278                     GB GB  2006+https://openalex.org/C1276947</w:t>
      </w:r>
      <w:r>
        <w:br/>
      </w:r>
      <w:r>
        <w:rPr>
          <w:rStyle w:val="VerbatimChar"/>
        </w:rPr>
        <w:t xml:space="preserve">## 283                     GB GB 1995+https://openalex.org/C44870925</w:t>
      </w:r>
      <w:r>
        <w:br/>
      </w:r>
      <w:r>
        <w:rPr>
          <w:rStyle w:val="VerbatimChar"/>
        </w:rPr>
        <w:t xml:space="preserve">## 290         GB GB GB GB GB GB  2012+https://openalex.org/C1276947</w:t>
      </w:r>
      <w:r>
        <w:br/>
      </w:r>
      <w:r>
        <w:rPr>
          <w:rStyle w:val="VerbatimChar"/>
        </w:rPr>
        <w:t xml:space="preserve">## 302                     GB GB 2011+https://openalex.org/C44870925</w:t>
      </w:r>
      <w:r>
        <w:br/>
      </w:r>
      <w:r>
        <w:rPr>
          <w:rStyle w:val="VerbatimChar"/>
        </w:rPr>
        <w:t xml:space="preserve">## 315                     GB GB 1993+https://openalex.org/C44870925</w:t>
      </w:r>
      <w:r>
        <w:br/>
      </w:r>
      <w:r>
        <w:rPr>
          <w:rStyle w:val="VerbatimChar"/>
        </w:rPr>
        <w:t xml:space="preserve">## 351                     GB GB 2008+https://openalex.org/C44870925</w:t>
      </w:r>
      <w:r>
        <w:br/>
      </w:r>
      <w:r>
        <w:rPr>
          <w:rStyle w:val="VerbatimChar"/>
        </w:rPr>
        <w:t xml:space="preserve">## 354               GB GB GB GB 2011+https://openalex.org/C44870925</w:t>
      </w:r>
      <w:r>
        <w:br/>
      </w:r>
      <w:r>
        <w:rPr>
          <w:rStyle w:val="VerbatimChar"/>
        </w:rPr>
        <w:t xml:space="preserve">## 380                     GB GB  2018+https://openalex.org/C1276947</w:t>
      </w:r>
      <w:r>
        <w:br/>
      </w:r>
      <w:r>
        <w:rPr>
          <w:rStyle w:val="VerbatimChar"/>
        </w:rPr>
        <w:t xml:space="preserve">## 407                     GB GB 2012+https://openalex.org/C44870925</w:t>
      </w:r>
      <w:r>
        <w:br/>
      </w:r>
      <w:r>
        <w:rPr>
          <w:rStyle w:val="VerbatimChar"/>
        </w:rPr>
        <w:t xml:space="preserve">## 451                     GB GB 1999+https://openalex.org/C44870925</w:t>
      </w:r>
      <w:r>
        <w:br/>
      </w:r>
      <w:r>
        <w:rPr>
          <w:rStyle w:val="VerbatimChar"/>
        </w:rPr>
        <w:t xml:space="preserve">## 457               GB GB GB GB 2007+https://openalex.org/C44870925</w:t>
      </w:r>
      <w:r>
        <w:br/>
      </w:r>
      <w:r>
        <w:rPr>
          <w:rStyle w:val="VerbatimChar"/>
        </w:rPr>
        <w:t xml:space="preserve">## 485                     GB GB 2009+https://openalex.org/C44870925</w:t>
      </w:r>
      <w:r>
        <w:br/>
      </w:r>
      <w:r>
        <w:rPr>
          <w:rStyle w:val="VerbatimChar"/>
        </w:rPr>
        <w:t xml:space="preserve">## 507                        GB 2012+https://openalex.org/C44870925</w:t>
      </w:r>
      <w:r>
        <w:br/>
      </w:r>
      <w:r>
        <w:rPr>
          <w:rStyle w:val="VerbatimChar"/>
        </w:rPr>
        <w:t xml:space="preserve">## 514               GB GB GB GB 1965+https://openalex.org/C44870925</w:t>
      </w:r>
      <w:r>
        <w:br/>
      </w:r>
      <w:r>
        <w:rPr>
          <w:rStyle w:val="VerbatimChar"/>
        </w:rPr>
        <w:t xml:space="preserve">## 530                     GB GB 2012+https://openalex.org/C44870925</w:t>
      </w:r>
      <w:r>
        <w:br/>
      </w:r>
      <w:r>
        <w:rPr>
          <w:rStyle w:val="VerbatimChar"/>
        </w:rPr>
        <w:t xml:space="preserve">## 531                     GB GB  2012+https://openalex.org/C1276947</w:t>
      </w:r>
      <w:r>
        <w:br/>
      </w:r>
      <w:r>
        <w:rPr>
          <w:rStyle w:val="VerbatimChar"/>
        </w:rPr>
        <w:t xml:space="preserve">## 537                     GB GB 1990+https://openalex.org/C44870925</w:t>
      </w:r>
      <w:r>
        <w:br/>
      </w:r>
      <w:r>
        <w:rPr>
          <w:rStyle w:val="VerbatimChar"/>
        </w:rPr>
        <w:t xml:space="preserve">## 538                     GB GB  1990+https://openalex.org/C1276947</w:t>
      </w:r>
      <w:r>
        <w:br/>
      </w:r>
      <w:r>
        <w:rPr>
          <w:rStyle w:val="VerbatimChar"/>
        </w:rPr>
        <w:t xml:space="preserve">## 568                     GB GB  2012+https://openalex.org/C1276947</w:t>
      </w:r>
      <w:r>
        <w:br/>
      </w:r>
      <w:r>
        <w:rPr>
          <w:rStyle w:val="VerbatimChar"/>
        </w:rPr>
        <w:t xml:space="preserve">## 572               GB GB GB GB  1965+https://openalex.org/C1276947</w:t>
      </w:r>
      <w:r>
        <w:br/>
      </w:r>
      <w:r>
        <w:rPr>
          <w:rStyle w:val="VerbatimChar"/>
        </w:rPr>
        <w:t xml:space="preserve">## 573                        GB 2002+https://openalex.org/C44870925</w:t>
      </w:r>
      <w:r>
        <w:br/>
      </w:r>
      <w:r>
        <w:rPr>
          <w:rStyle w:val="VerbatimChar"/>
        </w:rPr>
        <w:t xml:space="preserve">## 622                     GB GB  2003+https://openalex.org/C1276947</w:t>
      </w:r>
      <w:r>
        <w:br/>
      </w:r>
      <w:r>
        <w:rPr>
          <w:rStyle w:val="VerbatimChar"/>
        </w:rPr>
        <w:t xml:space="preserve">## 626                     GB GB 2003+https://openalex.org/C44870925</w:t>
      </w:r>
      <w:r>
        <w:br/>
      </w:r>
      <w:r>
        <w:rPr>
          <w:rStyle w:val="VerbatimChar"/>
        </w:rPr>
        <w:t xml:space="preserve">## 679               GB GB GB GB 2009+https://openalex.org/C44870925</w:t>
      </w:r>
      <w:r>
        <w:br/>
      </w:r>
      <w:r>
        <w:rPr>
          <w:rStyle w:val="VerbatimChar"/>
        </w:rPr>
        <w:t xml:space="preserve">## 687               GB GB GB GB 1984+https://openalex.org/C44870925</w:t>
      </w:r>
      <w:r>
        <w:br/>
      </w:r>
      <w:r>
        <w:rPr>
          <w:rStyle w:val="VerbatimChar"/>
        </w:rPr>
        <w:t xml:space="preserve">## 706                     GB GB 2004+https://openalex.org/C44870925</w:t>
      </w:r>
      <w:r>
        <w:br/>
      </w:r>
      <w:r>
        <w:rPr>
          <w:rStyle w:val="VerbatimChar"/>
        </w:rPr>
        <w:t xml:space="preserve">## 752               GB GB GB GB 2003+https://openalex.org/C44870925</w:t>
      </w:r>
      <w:r>
        <w:br/>
      </w:r>
      <w:r>
        <w:rPr>
          <w:rStyle w:val="VerbatimChar"/>
        </w:rPr>
        <w:t xml:space="preserve">## 774                     GB GB  2010+https://openalex.org/C1276947</w:t>
      </w:r>
      <w:r>
        <w:br/>
      </w:r>
      <w:r>
        <w:rPr>
          <w:rStyle w:val="VerbatimChar"/>
        </w:rPr>
        <w:t xml:space="preserve">## 781                     GB GB 2003+https://openalex.org/C44870925</w:t>
      </w:r>
      <w:r>
        <w:br/>
      </w:r>
      <w:r>
        <w:rPr>
          <w:rStyle w:val="VerbatimChar"/>
        </w:rPr>
        <w:t xml:space="preserve">## 815                        GB 2009+https://openalex.org/C44870925</w:t>
      </w:r>
      <w:r>
        <w:br/>
      </w:r>
      <w:r>
        <w:rPr>
          <w:rStyle w:val="VerbatimChar"/>
        </w:rPr>
        <w:t xml:space="preserve">## 837                     GB GB 1993+https://openalex.org/C44870925</w:t>
      </w:r>
      <w:r>
        <w:br/>
      </w:r>
      <w:r>
        <w:rPr>
          <w:rStyle w:val="VerbatimChar"/>
        </w:rPr>
        <w:t xml:space="preserve">## 855               GB GB GB GB  2005+https://openalex.org/C1276947</w:t>
      </w:r>
      <w:r>
        <w:br/>
      </w:r>
      <w:r>
        <w:rPr>
          <w:rStyle w:val="VerbatimChar"/>
        </w:rPr>
        <w:t xml:space="preserve">## 870                        GB 2010+https://openalex.org/C44870925</w:t>
      </w:r>
      <w:r>
        <w:br/>
      </w:r>
      <w:r>
        <w:rPr>
          <w:rStyle w:val="VerbatimChar"/>
        </w:rPr>
        <w:t xml:space="preserve">## 885                  GB GB GB 2007+https://openalex.org/C44870925</w:t>
      </w:r>
      <w:r>
        <w:br/>
      </w:r>
      <w:r>
        <w:rPr>
          <w:rStyle w:val="VerbatimChar"/>
        </w:rPr>
        <w:t xml:space="preserve">## 900                        GB 2022+https://openalex.org/C44870925</w:t>
      </w:r>
      <w:r>
        <w:br/>
      </w:r>
      <w:r>
        <w:rPr>
          <w:rStyle w:val="VerbatimChar"/>
        </w:rPr>
        <w:t xml:space="preserve">## 902                  GB GB GB  2011+https://openalex.org/C1276947</w:t>
      </w:r>
      <w:r>
        <w:br/>
      </w:r>
      <w:r>
        <w:rPr>
          <w:rStyle w:val="VerbatimChar"/>
        </w:rPr>
        <w:t xml:space="preserve">## 920                     GB GB  2008+https://openalex.org/C1276947</w:t>
      </w:r>
      <w:r>
        <w:br/>
      </w:r>
      <w:r>
        <w:rPr>
          <w:rStyle w:val="VerbatimChar"/>
        </w:rPr>
        <w:t xml:space="preserve">## 967                        GB 2016+https://openalex.org/C44870925</w:t>
      </w:r>
      <w:r>
        <w:br/>
      </w:r>
      <w:r>
        <w:rPr>
          <w:rStyle w:val="VerbatimChar"/>
        </w:rPr>
        <w:t xml:space="preserve">## 975                        GB 2002+https://openalex.org/C44870925</w:t>
      </w:r>
      <w:r>
        <w:br/>
      </w:r>
      <w:r>
        <w:rPr>
          <w:rStyle w:val="VerbatimChar"/>
        </w:rPr>
        <w:t xml:space="preserve">## 994               GB GB GB GB  2002+https://openalex.org/C1276947</w:t>
      </w:r>
      <w:r>
        <w:br/>
      </w:r>
      <w:r>
        <w:rPr>
          <w:rStyle w:val="VerbatimChar"/>
        </w:rPr>
        <w:t xml:space="preserve">## 995                     GB GB  2022+https://openalex.org/C1276947</w:t>
      </w:r>
      <w:r>
        <w:br/>
      </w:r>
      <w:r>
        <w:rPr>
          <w:rStyle w:val="VerbatimChar"/>
        </w:rPr>
        <w:t xml:space="preserve">## 1027                    GB GB 2022+https://openalex.org/C44870925</w:t>
      </w:r>
      <w:r>
        <w:br/>
      </w:r>
      <w:r>
        <w:rPr>
          <w:rStyle w:val="VerbatimChar"/>
        </w:rPr>
        <w:t xml:space="preserve">## 1028              GB GB GB GB 2005+https://openalex.org/C44870925</w:t>
      </w:r>
      <w:r>
        <w:br/>
      </w:r>
      <w:r>
        <w:rPr>
          <w:rStyle w:val="VerbatimChar"/>
        </w:rPr>
        <w:t xml:space="preserve">## 1043                       GB  2002+https://openalex.org/C1276947</w:t>
      </w:r>
      <w:r>
        <w:br/>
      </w:r>
      <w:r>
        <w:rPr>
          <w:rStyle w:val="VerbatimChar"/>
        </w:rPr>
        <w:t xml:space="preserve">## 1049                    GB GB 2011+https://openalex.org/C44870925</w:t>
      </w:r>
      <w:r>
        <w:br/>
      </w:r>
      <w:r>
        <w:rPr>
          <w:rStyle w:val="VerbatimChar"/>
        </w:rPr>
        <w:t xml:space="preserve">## 1053                    GB GB  2012+https://openalex.org/C1276947</w:t>
      </w:r>
      <w:r>
        <w:br/>
      </w:r>
      <w:r>
        <w:rPr>
          <w:rStyle w:val="VerbatimChar"/>
        </w:rPr>
        <w:t xml:space="preserve">## 1080              GB GB GB GB 2002+https://openalex.org/C44870925</w:t>
      </w:r>
      <w:r>
        <w:br/>
      </w:r>
      <w:r>
        <w:rPr>
          <w:rStyle w:val="VerbatimChar"/>
        </w:rPr>
        <w:t xml:space="preserve">## 1085                    GB GB 2006+https://openalex.org/C44870925</w:t>
      </w:r>
      <w:r>
        <w:br/>
      </w:r>
      <w:r>
        <w:rPr>
          <w:rStyle w:val="VerbatimChar"/>
        </w:rPr>
        <w:t xml:space="preserve">## 1087                       GB 2001+https://openalex.org/C44870925</w:t>
      </w:r>
      <w:r>
        <w:br/>
      </w:r>
      <w:r>
        <w:rPr>
          <w:rStyle w:val="VerbatimChar"/>
        </w:rPr>
        <w:t xml:space="preserve">## 1121                    GB GB 2010+https://openalex.org/C44870925</w:t>
      </w:r>
      <w:r>
        <w:br/>
      </w:r>
      <w:r>
        <w:rPr>
          <w:rStyle w:val="VerbatimChar"/>
        </w:rPr>
        <w:t xml:space="preserve">## 1130                    GB GB 2000+https://openalex.org/C44870925</w:t>
      </w:r>
      <w:r>
        <w:br/>
      </w:r>
      <w:r>
        <w:rPr>
          <w:rStyle w:val="VerbatimChar"/>
        </w:rPr>
        <w:t xml:space="preserve">## 1150              GB GB GB GB  2011+https://openalex.org/C1276947</w:t>
      </w:r>
      <w:r>
        <w:br/>
      </w:r>
      <w:r>
        <w:rPr>
          <w:rStyle w:val="VerbatimChar"/>
        </w:rPr>
        <w:t xml:space="preserve">## 1151                    GB GB 2004+https://openalex.org/C44870925</w:t>
      </w:r>
      <w:r>
        <w:br/>
      </w:r>
      <w:r>
        <w:rPr>
          <w:rStyle w:val="VerbatimChar"/>
        </w:rPr>
        <w:t xml:space="preserve">## 1156                    GB GB 2009+https://openalex.org/C44870925</w:t>
      </w:r>
      <w:r>
        <w:br/>
      </w:r>
      <w:r>
        <w:rPr>
          <w:rStyle w:val="VerbatimChar"/>
        </w:rPr>
        <w:t xml:space="preserve">## 1157                    GB GB  2009+https://openalex.org/C1276947</w:t>
      </w:r>
      <w:r>
        <w:br/>
      </w:r>
      <w:r>
        <w:rPr>
          <w:rStyle w:val="VerbatimChar"/>
        </w:rPr>
        <w:t xml:space="preserve">## 1171                       GB  2010+https://openalex.org/C1276947</w:t>
      </w:r>
      <w:r>
        <w:br/>
      </w:r>
      <w:r>
        <w:rPr>
          <w:rStyle w:val="VerbatimChar"/>
        </w:rPr>
        <w:t xml:space="preserve">## 1177                       GB 2009+https://openalex.org/C44870925</w:t>
      </w:r>
      <w:r>
        <w:br/>
      </w:r>
      <w:r>
        <w:rPr>
          <w:rStyle w:val="VerbatimChar"/>
        </w:rPr>
        <w:t xml:space="preserve">## 1214        GB GB GB GB GB GB 2001+https://openalex.org/C44870925</w:t>
      </w:r>
      <w:r>
        <w:br/>
      </w:r>
      <w:r>
        <w:rPr>
          <w:rStyle w:val="VerbatimChar"/>
        </w:rPr>
        <w:t xml:space="preserve">## 1217              GB GB GB GB 2001+https://openalex.org/C44870925</w:t>
      </w:r>
      <w:r>
        <w:br/>
      </w:r>
      <w:r>
        <w:rPr>
          <w:rStyle w:val="VerbatimChar"/>
        </w:rPr>
        <w:t xml:space="preserve">## 1254              GB GB GB GB  1999+https://openalex.org/C1276947</w:t>
      </w:r>
      <w:r>
        <w:br/>
      </w:r>
      <w:r>
        <w:rPr>
          <w:rStyle w:val="VerbatimChar"/>
        </w:rPr>
        <w:t xml:space="preserve">## 1258                    GB GB 2007+https://openalex.org/C44870925</w:t>
      </w:r>
      <w:r>
        <w:br/>
      </w:r>
      <w:r>
        <w:rPr>
          <w:rStyle w:val="VerbatimChar"/>
        </w:rPr>
        <w:t xml:space="preserve">## 1315                    GB GB  1998+https://openalex.org/C1276947</w:t>
      </w:r>
      <w:r>
        <w:br/>
      </w:r>
      <w:r>
        <w:rPr>
          <w:rStyle w:val="VerbatimChar"/>
        </w:rPr>
        <w:t xml:space="preserve">## 1367                       GB  2005+https://openalex.org/C1276947</w:t>
      </w:r>
      <w:r>
        <w:br/>
      </w:r>
      <w:r>
        <w:rPr>
          <w:rStyle w:val="VerbatimChar"/>
        </w:rPr>
        <w:t xml:space="preserve">## 1371              GB GB GB GB 2009+https://openalex.org/C44870925</w:t>
      </w:r>
      <w:r>
        <w:br/>
      </w:r>
      <w:r>
        <w:rPr>
          <w:rStyle w:val="VerbatimChar"/>
        </w:rPr>
        <w:t xml:space="preserve">## 1383                    GB GB 2004+https://openalex.org/C44870925</w:t>
      </w:r>
      <w:r>
        <w:br/>
      </w:r>
      <w:r>
        <w:rPr>
          <w:rStyle w:val="VerbatimChar"/>
        </w:rPr>
        <w:t xml:space="preserve">## 1408              GB GB GB GB 1998+https://openalex.org/C44870925</w:t>
      </w:r>
      <w:r>
        <w:br/>
      </w:r>
      <w:r>
        <w:rPr>
          <w:rStyle w:val="VerbatimChar"/>
        </w:rPr>
        <w:t xml:space="preserve">## 1421                    GB GB 1999+https://openalex.org/C44870925</w:t>
      </w:r>
      <w:r>
        <w:br/>
      </w:r>
      <w:r>
        <w:rPr>
          <w:rStyle w:val="VerbatimChar"/>
        </w:rPr>
        <w:t xml:space="preserve">## 1423                    GB GB 2007+https://openalex.org/C44870925</w:t>
      </w:r>
      <w:r>
        <w:br/>
      </w:r>
      <w:r>
        <w:rPr>
          <w:rStyle w:val="VerbatimChar"/>
        </w:rPr>
        <w:t xml:space="preserve">## 1424                    GB GB  2007+https://openalex.org/C1276947</w:t>
      </w:r>
      <w:r>
        <w:br/>
      </w:r>
      <w:r>
        <w:rPr>
          <w:rStyle w:val="VerbatimChar"/>
        </w:rPr>
        <w:t xml:space="preserve">## 1426              GB GB GB GB 2007+https://openalex.org/C44870925</w:t>
      </w:r>
      <w:r>
        <w:br/>
      </w:r>
      <w:r>
        <w:rPr>
          <w:rStyle w:val="VerbatimChar"/>
        </w:rPr>
        <w:t xml:space="preserve">## 1430                    GB GB  2011+https://openalex.org/C1276947</w:t>
      </w:r>
      <w:r>
        <w:br/>
      </w:r>
      <w:r>
        <w:rPr>
          <w:rStyle w:val="VerbatimChar"/>
        </w:rPr>
        <w:t xml:space="preserve">## 1453                    GB GB 1998+https://openalex.org/C44870925</w:t>
      </w:r>
      <w:r>
        <w:br/>
      </w:r>
      <w:r>
        <w:rPr>
          <w:rStyle w:val="VerbatimChar"/>
        </w:rPr>
        <w:t xml:space="preserve">## 1466                       GB 2007+https://openalex.org/C44870925</w:t>
      </w:r>
      <w:r>
        <w:br/>
      </w:r>
      <w:r>
        <w:rPr>
          <w:rStyle w:val="VerbatimChar"/>
        </w:rPr>
        <w:t xml:space="preserve">## 1518                    GB GB 2000+https://openalex.org/C44870925</w:t>
      </w:r>
      <w:r>
        <w:br/>
      </w:r>
      <w:r>
        <w:rPr>
          <w:rStyle w:val="VerbatimChar"/>
        </w:rPr>
        <w:t xml:space="preserve">## 1541                    GB GB  2002+https://openalex.org/C1276947</w:t>
      </w:r>
      <w:r>
        <w:br/>
      </w:r>
      <w:r>
        <w:rPr>
          <w:rStyle w:val="VerbatimChar"/>
        </w:rPr>
        <w:t xml:space="preserve">## 1546              GB GB GB GB 2006+https://openalex.org/C44870925</w:t>
      </w:r>
      <w:r>
        <w:br/>
      </w:r>
      <w:r>
        <w:rPr>
          <w:rStyle w:val="VerbatimChar"/>
        </w:rPr>
        <w:t xml:space="preserve">## 1567                    GB GB  1966+https://openalex.org/C1276947</w:t>
      </w:r>
      <w:r>
        <w:br/>
      </w:r>
      <w:r>
        <w:rPr>
          <w:rStyle w:val="VerbatimChar"/>
        </w:rPr>
        <w:t xml:space="preserve">## 1626                       GB  2008+https://openalex.org/C1276947</w:t>
      </w:r>
      <w:r>
        <w:br/>
      </w:r>
      <w:r>
        <w:rPr>
          <w:rStyle w:val="VerbatimChar"/>
        </w:rPr>
        <w:t xml:space="preserve">## 1633                    GB GB 2003+https://openalex.org/C44870925</w:t>
      </w:r>
      <w:r>
        <w:br/>
      </w:r>
      <w:r>
        <w:rPr>
          <w:rStyle w:val="VerbatimChar"/>
        </w:rPr>
        <w:t xml:space="preserve">## 1663                    GB GB 2003+https://openalex.org/C44870925</w:t>
      </w:r>
      <w:r>
        <w:br/>
      </w:r>
      <w:r>
        <w:rPr>
          <w:rStyle w:val="VerbatimChar"/>
        </w:rPr>
        <w:t xml:space="preserve">## 1665                    GB GB 2003+https://openalex.org/C44870925</w:t>
      </w:r>
      <w:r>
        <w:br/>
      </w:r>
      <w:r>
        <w:rPr>
          <w:rStyle w:val="VerbatimChar"/>
        </w:rPr>
        <w:t xml:space="preserve">## 1666                    GB GB  2003+https://openalex.org/C1276947</w:t>
      </w:r>
      <w:r>
        <w:br/>
      </w:r>
      <w:r>
        <w:rPr>
          <w:rStyle w:val="VerbatimChar"/>
        </w:rPr>
        <w:t xml:space="preserve">## 1667                    GB GB  2003+https://openalex.org/C1276947</w:t>
      </w:r>
      <w:r>
        <w:br/>
      </w:r>
      <w:r>
        <w:rPr>
          <w:rStyle w:val="VerbatimChar"/>
        </w:rPr>
        <w:t xml:space="preserve">## 1716                    GB GB  1997+https://openalex.org/C1276947</w:t>
      </w:r>
      <w:r>
        <w:br/>
      </w:r>
      <w:r>
        <w:rPr>
          <w:rStyle w:val="VerbatimChar"/>
        </w:rPr>
        <w:t xml:space="preserve">## 1725                    GB GB 2000+https://openalex.org/C44870925</w:t>
      </w:r>
      <w:r>
        <w:br/>
      </w:r>
      <w:r>
        <w:rPr>
          <w:rStyle w:val="VerbatimChar"/>
        </w:rPr>
        <w:t xml:space="preserve">## 1726                    GB GB  2000+https://openalex.org/C1276947</w:t>
      </w:r>
      <w:r>
        <w:br/>
      </w:r>
      <w:r>
        <w:rPr>
          <w:rStyle w:val="VerbatimChar"/>
        </w:rPr>
        <w:t xml:space="preserve">## 1739                    GB GB  2008+https://openalex.org/C1276947</w:t>
      </w:r>
      <w:r>
        <w:br/>
      </w:r>
      <w:r>
        <w:rPr>
          <w:rStyle w:val="VerbatimChar"/>
        </w:rPr>
        <w:t xml:space="preserve">## 1752                    GB GB  2002+https://openalex.org/C1276947</w:t>
      </w:r>
      <w:r>
        <w:br/>
      </w:r>
      <w:r>
        <w:rPr>
          <w:rStyle w:val="VerbatimChar"/>
        </w:rPr>
        <w:t xml:space="preserve">## 1789              GB GB GB GB 2008+https://openalex.org/C44870925</w:t>
      </w:r>
      <w:r>
        <w:br/>
      </w:r>
      <w:r>
        <w:rPr>
          <w:rStyle w:val="VerbatimChar"/>
        </w:rPr>
        <w:t xml:space="preserve">## 1790              GB GB GB GB 2009+https://openalex.org/C44870925</w:t>
      </w:r>
      <w:r>
        <w:br/>
      </w:r>
      <w:r>
        <w:rPr>
          <w:rStyle w:val="VerbatimChar"/>
        </w:rPr>
        <w:t xml:space="preserve">## 1798                    GB GB 1999+https://openalex.org/C44870925</w:t>
      </w:r>
      <w:r>
        <w:br/>
      </w:r>
      <w:r>
        <w:rPr>
          <w:rStyle w:val="VerbatimChar"/>
        </w:rPr>
        <w:t xml:space="preserve">## 1805                       GB  2005+https://openalex.org/C1276947</w:t>
      </w:r>
      <w:r>
        <w:br/>
      </w:r>
      <w:r>
        <w:rPr>
          <w:rStyle w:val="VerbatimChar"/>
        </w:rPr>
        <w:t xml:space="preserve">## 1817                       GB  1992+https://openalex.org/C1276947</w:t>
      </w:r>
      <w:r>
        <w:br/>
      </w:r>
      <w:r>
        <w:rPr>
          <w:rStyle w:val="VerbatimChar"/>
        </w:rPr>
        <w:t xml:space="preserve">## 1828                    GB GB  2001+https://openalex.org/C1276947</w:t>
      </w:r>
      <w:r>
        <w:br/>
      </w:r>
      <w:r>
        <w:rPr>
          <w:rStyle w:val="VerbatimChar"/>
        </w:rPr>
        <w:t xml:space="preserve">## 1877                       GB 2005+https://openalex.org/C44870925</w:t>
      </w:r>
      <w:r>
        <w:br/>
      </w:r>
      <w:r>
        <w:rPr>
          <w:rStyle w:val="VerbatimChar"/>
        </w:rPr>
        <w:t xml:space="preserve">## 1899                    GB GB  2006+https://openalex.org/C1276947</w:t>
      </w:r>
      <w:r>
        <w:br/>
      </w:r>
      <w:r>
        <w:rPr>
          <w:rStyle w:val="VerbatimChar"/>
        </w:rPr>
        <w:t xml:space="preserve">## 1906              GB GB GB GB 2008+https://openalex.org/C44870925</w:t>
      </w:r>
      <w:r>
        <w:br/>
      </w:r>
      <w:r>
        <w:rPr>
          <w:rStyle w:val="VerbatimChar"/>
        </w:rPr>
        <w:t xml:space="preserve">## 1936                       GB  1995+https://openalex.org/C1276947</w:t>
      </w:r>
      <w:r>
        <w:br/>
      </w:r>
      <w:r>
        <w:rPr>
          <w:rStyle w:val="VerbatimChar"/>
        </w:rPr>
        <w:t xml:space="preserve">## 1953                    GB GB 2004+https://openalex.org/C44870925</w:t>
      </w:r>
      <w:r>
        <w:br/>
      </w:r>
      <w:r>
        <w:rPr>
          <w:rStyle w:val="VerbatimChar"/>
        </w:rPr>
        <w:t xml:space="preserve">## 1992                       GB 1998+https://openalex.org/C44870925</w:t>
      </w:r>
      <w:r>
        <w:br/>
      </w:r>
      <w:r>
        <w:rPr>
          <w:rStyle w:val="VerbatimChar"/>
        </w:rPr>
        <w:t xml:space="preserve">## 2017                    GB GB 2009+https://openalex.org/C44870925</w:t>
      </w:r>
      <w:r>
        <w:br/>
      </w:r>
      <w:r>
        <w:rPr>
          <w:rStyle w:val="VerbatimChar"/>
        </w:rPr>
        <w:t xml:space="preserve">## 2032                    GB GB  2002+https://openalex.org/C1276947</w:t>
      </w:r>
      <w:r>
        <w:br/>
      </w:r>
      <w:r>
        <w:rPr>
          <w:rStyle w:val="VerbatimChar"/>
        </w:rPr>
        <w:t xml:space="preserve">## 2049                    GB GB 2003+https://openalex.org/C44870925</w:t>
      </w:r>
      <w:r>
        <w:br/>
      </w:r>
      <w:r>
        <w:rPr>
          <w:rStyle w:val="VerbatimChar"/>
        </w:rPr>
        <w:t xml:space="preserve">## 2051                       GB 1899+https://openalex.org/C44870925</w:t>
      </w:r>
      <w:r>
        <w:br/>
      </w:r>
      <w:r>
        <w:rPr>
          <w:rStyle w:val="VerbatimChar"/>
        </w:rPr>
        <w:t xml:space="preserve">## 2071                    GB GB 2009+https://openalex.org/C44870925</w:t>
      </w:r>
      <w:r>
        <w:br/>
      </w:r>
      <w:r>
        <w:rPr>
          <w:rStyle w:val="VerbatimChar"/>
        </w:rPr>
        <w:t xml:space="preserve">## 2072                    GB GB  2009+https://openalex.org/C1276947</w:t>
      </w:r>
      <w:r>
        <w:br/>
      </w:r>
      <w:r>
        <w:rPr>
          <w:rStyle w:val="VerbatimChar"/>
        </w:rPr>
        <w:t xml:space="preserve">## 2108                    GB GB  2008+https://openalex.org/C1276947</w:t>
      </w:r>
      <w:r>
        <w:br/>
      </w:r>
      <w:r>
        <w:rPr>
          <w:rStyle w:val="VerbatimChar"/>
        </w:rPr>
        <w:t xml:space="preserve">## 2115                       GB  2001+https://openalex.org/C1276947</w:t>
      </w:r>
      <w:r>
        <w:br/>
      </w:r>
      <w:r>
        <w:rPr>
          <w:rStyle w:val="VerbatimChar"/>
        </w:rPr>
        <w:t xml:space="preserve">## 2148                       GB 2002+https://openalex.org/C44870925</w:t>
      </w:r>
      <w:r>
        <w:br/>
      </w:r>
      <w:r>
        <w:rPr>
          <w:rStyle w:val="VerbatimChar"/>
        </w:rPr>
        <w:t xml:space="preserve">## 2168                       GB 2001+https://openalex.org/C44870925</w:t>
      </w:r>
      <w:r>
        <w:br/>
      </w:r>
      <w:r>
        <w:rPr>
          <w:rStyle w:val="VerbatimChar"/>
        </w:rPr>
        <w:t xml:space="preserve">## 2194                    GB GB 2012+https://openalex.org/C44870925</w:t>
      </w:r>
      <w:r>
        <w:br/>
      </w:r>
      <w:r>
        <w:rPr>
          <w:rStyle w:val="VerbatimChar"/>
        </w:rPr>
        <w:t xml:space="preserve">## 2223                    GB GB 2007+https://openalex.org/C44870925</w:t>
      </w:r>
      <w:r>
        <w:br/>
      </w:r>
      <w:r>
        <w:rPr>
          <w:rStyle w:val="VerbatimChar"/>
        </w:rPr>
        <w:t xml:space="preserve">## 2225                    GB GB 2012+https://openalex.org/C44870925</w:t>
      </w:r>
      <w:r>
        <w:br/>
      </w:r>
      <w:r>
        <w:rPr>
          <w:rStyle w:val="VerbatimChar"/>
        </w:rPr>
        <w:t xml:space="preserve">## 2241                       GB 1992+https://openalex.org/C44870925</w:t>
      </w:r>
      <w:r>
        <w:br/>
      </w:r>
      <w:r>
        <w:rPr>
          <w:rStyle w:val="VerbatimChar"/>
        </w:rPr>
        <w:t xml:space="preserve">## 2249                       GB  2004+https://openalex.org/C1276947</w:t>
      </w:r>
      <w:r>
        <w:br/>
      </w:r>
      <w:r>
        <w:rPr>
          <w:rStyle w:val="VerbatimChar"/>
        </w:rPr>
        <w:t xml:space="preserve">## 2253                    GB GB 2020+https://openalex.org/C44870925</w:t>
      </w:r>
      <w:r>
        <w:br/>
      </w:r>
      <w:r>
        <w:rPr>
          <w:rStyle w:val="VerbatimChar"/>
        </w:rPr>
        <w:t xml:space="preserve">## 2256                    GB GB 1998+https://openalex.org/C44870925</w:t>
      </w:r>
      <w:r>
        <w:br/>
      </w:r>
      <w:r>
        <w:rPr>
          <w:rStyle w:val="VerbatimChar"/>
        </w:rPr>
        <w:t xml:space="preserve">## 2261                       GB 1995+https://openalex.org/C44870925</w:t>
      </w:r>
      <w:r>
        <w:br/>
      </w:r>
      <w:r>
        <w:rPr>
          <w:rStyle w:val="VerbatimChar"/>
        </w:rPr>
        <w:t xml:space="preserve">## 2264              GB GB GB GB 2009+https://openalex.org/C44870925</w:t>
      </w:r>
      <w:r>
        <w:br/>
      </w:r>
      <w:r>
        <w:rPr>
          <w:rStyle w:val="VerbatimChar"/>
        </w:rPr>
        <w:t xml:space="preserve">## 2275                    GB GB 1998+https://openalex.org/C44870925</w:t>
      </w:r>
      <w:r>
        <w:br/>
      </w:r>
      <w:r>
        <w:rPr>
          <w:rStyle w:val="VerbatimChar"/>
        </w:rPr>
        <w:t xml:space="preserve">## 2326                       GB  1998+https://openalex.org/C1276947</w:t>
      </w:r>
      <w:r>
        <w:br/>
      </w:r>
      <w:r>
        <w:rPr>
          <w:rStyle w:val="VerbatimChar"/>
        </w:rPr>
        <w:t xml:space="preserve">## 2332                    GB GB 2007+https://openalex.org/C44870925</w:t>
      </w:r>
      <w:r>
        <w:br/>
      </w:r>
      <w:r>
        <w:rPr>
          <w:rStyle w:val="VerbatimChar"/>
        </w:rPr>
        <w:t xml:space="preserve">## 2341                    GB GB 2012+https://openalex.org/C44870925</w:t>
      </w:r>
      <w:r>
        <w:br/>
      </w:r>
      <w:r>
        <w:rPr>
          <w:rStyle w:val="VerbatimChar"/>
        </w:rPr>
        <w:t xml:space="preserve">## 2360              GB GB GB GB 2010+https://openalex.org/C44870925</w:t>
      </w:r>
      <w:r>
        <w:br/>
      </w:r>
      <w:r>
        <w:rPr>
          <w:rStyle w:val="VerbatimChar"/>
        </w:rPr>
        <w:t xml:space="preserve">## 2414                       GB 1999+https://openalex.org/C44870925</w:t>
      </w:r>
      <w:r>
        <w:br/>
      </w:r>
      <w:r>
        <w:rPr>
          <w:rStyle w:val="VerbatimChar"/>
        </w:rPr>
        <w:t xml:space="preserve">## 2448              GB GB GB GB 2011+https://openalex.org/C44870925</w:t>
      </w:r>
      <w:r>
        <w:br/>
      </w:r>
      <w:r>
        <w:rPr>
          <w:rStyle w:val="VerbatimChar"/>
        </w:rPr>
        <w:t xml:space="preserve">## 2472                    GB GB  2009+https://openalex.org/C1276947</w:t>
      </w:r>
      <w:r>
        <w:br/>
      </w:r>
      <w:r>
        <w:rPr>
          <w:rStyle w:val="VerbatimChar"/>
        </w:rPr>
        <w:t xml:space="preserve">## 2476                    GB GB 2001+https://openalex.org/C44870925</w:t>
      </w:r>
      <w:r>
        <w:br/>
      </w:r>
      <w:r>
        <w:rPr>
          <w:rStyle w:val="VerbatimChar"/>
        </w:rPr>
        <w:t xml:space="preserve">## 2477              GB GB GB GB 2016+https://openalex.org/C44870925</w:t>
      </w:r>
      <w:r>
        <w:br/>
      </w:r>
      <w:r>
        <w:rPr>
          <w:rStyle w:val="VerbatimChar"/>
        </w:rPr>
        <w:t xml:space="preserve">## 2512              GB GB GB GB 1966+https://openalex.org/C44870925</w:t>
      </w:r>
      <w:r>
        <w:br/>
      </w:r>
      <w:r>
        <w:rPr>
          <w:rStyle w:val="VerbatimChar"/>
        </w:rPr>
        <w:t xml:space="preserve">## 2533                    GB GB 2007+https://openalex.org/C44870925</w:t>
      </w:r>
      <w:r>
        <w:br/>
      </w:r>
      <w:r>
        <w:rPr>
          <w:rStyle w:val="VerbatimChar"/>
        </w:rPr>
        <w:t xml:space="preserve">## 2548                    GB GB 2002+https://openalex.org/C44870925</w:t>
      </w:r>
      <w:r>
        <w:br/>
      </w:r>
      <w:r>
        <w:rPr>
          <w:rStyle w:val="VerbatimChar"/>
        </w:rPr>
        <w:t xml:space="preserve">## 2574              GB GB GB GB 2011+https://openalex.org/C44870925</w:t>
      </w:r>
      <w:r>
        <w:br/>
      </w:r>
      <w:r>
        <w:rPr>
          <w:rStyle w:val="VerbatimChar"/>
        </w:rPr>
        <w:t xml:space="preserve">## 2631                    GB GB  2002+https://openalex.org/C1276947</w:t>
      </w:r>
      <w:r>
        <w:br/>
      </w:r>
      <w:r>
        <w:rPr>
          <w:rStyle w:val="VerbatimChar"/>
        </w:rPr>
        <w:t xml:space="preserve">## 2638              GB GB GB GB 2011+https://openalex.org/C44870925</w:t>
      </w:r>
      <w:r>
        <w:br/>
      </w:r>
      <w:r>
        <w:rPr>
          <w:rStyle w:val="VerbatimChar"/>
        </w:rPr>
        <w:t xml:space="preserve">## 2651                    GB GB 2002+https://openalex.org/C44870925</w:t>
      </w:r>
      <w:r>
        <w:br/>
      </w:r>
      <w:r>
        <w:rPr>
          <w:rStyle w:val="VerbatimChar"/>
        </w:rPr>
        <w:t xml:space="preserve">## 2655                       GB 2007+https://openalex.org/C44870925</w:t>
      </w:r>
      <w:r>
        <w:br/>
      </w:r>
      <w:r>
        <w:rPr>
          <w:rStyle w:val="VerbatimChar"/>
        </w:rPr>
        <w:t xml:space="preserve">## 2658                    GB GB 1964+https://openalex.org/C44870925</w:t>
      </w:r>
      <w:r>
        <w:br/>
      </w:r>
      <w:r>
        <w:rPr>
          <w:rStyle w:val="VerbatimChar"/>
        </w:rPr>
        <w:t xml:space="preserve">## 2678              GB GB GB GB 2007+https://openalex.org/C44870925</w:t>
      </w:r>
      <w:r>
        <w:br/>
      </w:r>
      <w:r>
        <w:rPr>
          <w:rStyle w:val="VerbatimChar"/>
        </w:rPr>
        <w:t xml:space="preserve">## 2726              GB GB GB GB  2000+https://openalex.org/C1276947</w:t>
      </w:r>
      <w:r>
        <w:br/>
      </w:r>
      <w:r>
        <w:rPr>
          <w:rStyle w:val="VerbatimChar"/>
        </w:rPr>
        <w:t xml:space="preserve">## 2738                       GB 2008+https://openalex.org/C44870925</w:t>
      </w:r>
      <w:r>
        <w:br/>
      </w:r>
      <w:r>
        <w:rPr>
          <w:rStyle w:val="VerbatimChar"/>
        </w:rPr>
        <w:t xml:space="preserve">## 2763                    GB GB 1996+https://openalex.org/C44870925</w:t>
      </w:r>
      <w:r>
        <w:br/>
      </w:r>
      <w:r>
        <w:rPr>
          <w:rStyle w:val="VerbatimChar"/>
        </w:rPr>
        <w:t xml:space="preserve">## 2764                    GB GB  1996+https://openalex.org/C1276947</w:t>
      </w:r>
      <w:r>
        <w:br/>
      </w:r>
      <w:r>
        <w:rPr>
          <w:rStyle w:val="VerbatimChar"/>
        </w:rPr>
        <w:t xml:space="preserve">## 2790                    GB GB 2012+https://openalex.org/C44870925</w:t>
      </w:r>
      <w:r>
        <w:br/>
      </w:r>
      <w:r>
        <w:rPr>
          <w:rStyle w:val="VerbatimChar"/>
        </w:rPr>
        <w:t xml:space="preserve">## 2791                    GB GB  2012+https://openalex.org/C1276947</w:t>
      </w:r>
      <w:r>
        <w:br/>
      </w:r>
      <w:r>
        <w:rPr>
          <w:rStyle w:val="VerbatimChar"/>
        </w:rPr>
        <w:t xml:space="preserve">## 2833                    GB GB 2010+https://openalex.org/C44870925</w:t>
      </w:r>
      <w:r>
        <w:br/>
      </w:r>
      <w:r>
        <w:rPr>
          <w:rStyle w:val="VerbatimChar"/>
        </w:rPr>
        <w:t xml:space="preserve">## 2855                    GB GB 2005+https://openalex.org/C44870925</w:t>
      </w:r>
      <w:r>
        <w:br/>
      </w:r>
      <w:r>
        <w:rPr>
          <w:rStyle w:val="VerbatimChar"/>
        </w:rPr>
        <w:t xml:space="preserve">## 2864                    GB GB  2004+https://openalex.org/C1276947</w:t>
      </w:r>
      <w:r>
        <w:br/>
      </w:r>
      <w:r>
        <w:rPr>
          <w:rStyle w:val="VerbatimChar"/>
        </w:rPr>
        <w:t xml:space="preserve">## 2871                       GB 1997+https://openalex.org/C44870925</w:t>
      </w:r>
      <w:r>
        <w:br/>
      </w:r>
      <w:r>
        <w:rPr>
          <w:rStyle w:val="VerbatimChar"/>
        </w:rPr>
        <w:t xml:space="preserve">## 2873                    GB GB 1998+https://openalex.org/C44870925</w:t>
      </w:r>
      <w:r>
        <w:br/>
      </w:r>
      <w:r>
        <w:rPr>
          <w:rStyle w:val="VerbatimChar"/>
        </w:rPr>
        <w:t xml:space="preserve">## 2874                       GB 2007+https://openalex.org/C44870925</w:t>
      </w:r>
      <w:r>
        <w:br/>
      </w:r>
      <w:r>
        <w:rPr>
          <w:rStyle w:val="VerbatimChar"/>
        </w:rPr>
        <w:t xml:space="preserve">## 2875              GB GB GB GB  2002+https://openalex.org/C1276947</w:t>
      </w:r>
      <w:r>
        <w:br/>
      </w:r>
      <w:r>
        <w:rPr>
          <w:rStyle w:val="VerbatimChar"/>
        </w:rPr>
        <w:t xml:space="preserve">## 2893                    GB GB 2008+https://openalex.org/C44870925</w:t>
      </w:r>
      <w:r>
        <w:br/>
      </w:r>
      <w:r>
        <w:rPr>
          <w:rStyle w:val="VerbatimChar"/>
        </w:rPr>
        <w:t xml:space="preserve">## 2947                    GB GB  2022+https://openalex.org/C1276947</w:t>
      </w:r>
      <w:r>
        <w:br/>
      </w:r>
      <w:r>
        <w:rPr>
          <w:rStyle w:val="VerbatimChar"/>
        </w:rPr>
        <w:t xml:space="preserve">## 2950                    GB GB  2001+https://openalex.org/C1276947</w:t>
      </w:r>
      <w:r>
        <w:br/>
      </w:r>
      <w:r>
        <w:rPr>
          <w:rStyle w:val="VerbatimChar"/>
        </w:rPr>
        <w:t xml:space="preserve">## 2956                    GB GB  2004+https://openalex.org/C1276947</w:t>
      </w:r>
      <w:r>
        <w:br/>
      </w:r>
      <w:r>
        <w:rPr>
          <w:rStyle w:val="VerbatimChar"/>
        </w:rPr>
        <w:t xml:space="preserve">## 2972                       GB 1982+https://openalex.org/C44870925</w:t>
      </w:r>
      <w:r>
        <w:br/>
      </w:r>
      <w:r>
        <w:rPr>
          <w:rStyle w:val="VerbatimChar"/>
        </w:rPr>
        <w:t xml:space="preserve">## 2980                    GB GB  2012+https://openalex.org/C1276947</w:t>
      </w:r>
      <w:r>
        <w:br/>
      </w:r>
      <w:r>
        <w:rPr>
          <w:rStyle w:val="VerbatimChar"/>
        </w:rPr>
        <w:t xml:space="preserve">## 3025                    GB GB 2008+https://openalex.org/C44870925</w:t>
      </w:r>
      <w:r>
        <w:br/>
      </w:r>
      <w:r>
        <w:rPr>
          <w:rStyle w:val="VerbatimChar"/>
        </w:rPr>
        <w:t xml:space="preserve">## 3035              GB GB GB GB  2010+https://openalex.org/C1276947</w:t>
      </w:r>
      <w:r>
        <w:br/>
      </w:r>
      <w:r>
        <w:rPr>
          <w:rStyle w:val="VerbatimChar"/>
        </w:rPr>
        <w:t xml:space="preserve">## 3039                    GB GB 2011+https://openalex.org/C44870925</w:t>
      </w:r>
      <w:r>
        <w:br/>
      </w:r>
      <w:r>
        <w:rPr>
          <w:rStyle w:val="VerbatimChar"/>
        </w:rPr>
        <w:t xml:space="preserve">## 3040                    GB GB  2011+https://openalex.org/C1276947</w:t>
      </w:r>
      <w:r>
        <w:br/>
      </w:r>
      <w:r>
        <w:rPr>
          <w:rStyle w:val="VerbatimChar"/>
        </w:rPr>
        <w:t xml:space="preserve">## 3062              GB GB GB GB 2012+https://openalex.org/C44870925</w:t>
      </w:r>
      <w:r>
        <w:br/>
      </w:r>
      <w:r>
        <w:rPr>
          <w:rStyle w:val="VerbatimChar"/>
        </w:rPr>
        <w:t xml:space="preserve">## 3063                    GB GB 1998+https://openalex.org/C44870925</w:t>
      </w:r>
      <w:r>
        <w:br/>
      </w:r>
      <w:r>
        <w:rPr>
          <w:rStyle w:val="VerbatimChar"/>
        </w:rPr>
        <w:t xml:space="preserve">## 3064                    GB GB  1998+https://openalex.org/C1276947</w:t>
      </w:r>
      <w:r>
        <w:br/>
      </w:r>
      <w:r>
        <w:rPr>
          <w:rStyle w:val="VerbatimChar"/>
        </w:rPr>
        <w:t xml:space="preserve">## 3075                    GB GB  1995+https://openalex.org/C1276947</w:t>
      </w:r>
      <w:r>
        <w:br/>
      </w:r>
      <w:r>
        <w:rPr>
          <w:rStyle w:val="VerbatimChar"/>
        </w:rPr>
        <w:t xml:space="preserve">## 3098                    GB GB  2012+https://openalex.org/C1276947</w:t>
      </w:r>
      <w:r>
        <w:br/>
      </w:r>
      <w:r>
        <w:rPr>
          <w:rStyle w:val="VerbatimChar"/>
        </w:rPr>
        <w:t xml:space="preserve">## 3107                    GB GB 2005+https://openalex.org/C44870925</w:t>
      </w:r>
      <w:r>
        <w:br/>
      </w:r>
      <w:r>
        <w:rPr>
          <w:rStyle w:val="VerbatimChar"/>
        </w:rPr>
        <w:t xml:space="preserve">## 3126              GB GB GB GB 2021+https://openalex.org/C44870925</w:t>
      </w:r>
      <w:r>
        <w:br/>
      </w:r>
      <w:r>
        <w:rPr>
          <w:rStyle w:val="VerbatimChar"/>
        </w:rPr>
        <w:t xml:space="preserve">## 3138              GB GB GB GB 2008+https://openalex.org/C44870925</w:t>
      </w:r>
      <w:r>
        <w:br/>
      </w:r>
      <w:r>
        <w:rPr>
          <w:rStyle w:val="VerbatimChar"/>
        </w:rPr>
        <w:t xml:space="preserve">## 3193                    GB GB 2008+https://openalex.org/C44870925</w:t>
      </w:r>
      <w:r>
        <w:br/>
      </w:r>
      <w:r>
        <w:rPr>
          <w:rStyle w:val="VerbatimChar"/>
        </w:rPr>
        <w:t xml:space="preserve">## 3198                    GB GB 2016+https://openalex.org/C44870925</w:t>
      </w:r>
      <w:r>
        <w:br/>
      </w:r>
      <w:r>
        <w:rPr>
          <w:rStyle w:val="VerbatimChar"/>
        </w:rPr>
        <w:t xml:space="preserve">## 3215                       GB 2000+https://openalex.org/C44870925</w:t>
      </w:r>
      <w:r>
        <w:br/>
      </w:r>
      <w:r>
        <w:rPr>
          <w:rStyle w:val="VerbatimChar"/>
        </w:rPr>
        <w:t xml:space="preserve">## 3225              GB GB GB GB 2011+https://openalex.org/C44870925</w:t>
      </w:r>
      <w:r>
        <w:br/>
      </w:r>
      <w:r>
        <w:rPr>
          <w:rStyle w:val="VerbatimChar"/>
        </w:rPr>
        <w:t xml:space="preserve">## 3230                       GB 2010+https://openalex.org/C44870925</w:t>
      </w:r>
      <w:r>
        <w:br/>
      </w:r>
      <w:r>
        <w:rPr>
          <w:rStyle w:val="VerbatimChar"/>
        </w:rPr>
        <w:t xml:space="preserve">## 3259              GB GB GB GB 2000+https://openalex.org/C44870925</w:t>
      </w:r>
      <w:r>
        <w:br/>
      </w:r>
      <w:r>
        <w:rPr>
          <w:rStyle w:val="VerbatimChar"/>
        </w:rPr>
        <w:t xml:space="preserve">## 3301        GB GB GB GB GB GB 2007+https://openalex.org/C44870925</w:t>
      </w:r>
      <w:r>
        <w:br/>
      </w:r>
      <w:r>
        <w:rPr>
          <w:rStyle w:val="VerbatimChar"/>
        </w:rPr>
        <w:t xml:space="preserve">## 3303                    GB GB 2011+https://openalex.org/C44870925</w:t>
      </w:r>
      <w:r>
        <w:br/>
      </w:r>
      <w:r>
        <w:rPr>
          <w:rStyle w:val="VerbatimChar"/>
        </w:rPr>
        <w:t xml:space="preserve">## 3312                       GB 2011+https://openalex.org/C44870925</w:t>
      </w:r>
      <w:r>
        <w:br/>
      </w:r>
      <w:r>
        <w:rPr>
          <w:rStyle w:val="VerbatimChar"/>
        </w:rPr>
        <w:t xml:space="preserve">## 3333        GB GB GB GB GB GB  2010+https://openalex.org/C1276947</w:t>
      </w:r>
      <w:r>
        <w:br/>
      </w:r>
      <w:r>
        <w:rPr>
          <w:rStyle w:val="VerbatimChar"/>
        </w:rPr>
        <w:t xml:space="preserve">## 3363              GB GB GB GB 2011+https://openalex.org/C44870925</w:t>
      </w:r>
      <w:r>
        <w:br/>
      </w:r>
      <w:r>
        <w:rPr>
          <w:rStyle w:val="VerbatimChar"/>
        </w:rPr>
        <w:t xml:space="preserve">## 3392                    GB GB 2004+https://openalex.org/C44870925</w:t>
      </w:r>
      <w:r>
        <w:br/>
      </w:r>
      <w:r>
        <w:rPr>
          <w:rStyle w:val="VerbatimChar"/>
        </w:rPr>
        <w:t xml:space="preserve">## 3398                       GB 2017+https://openalex.org/C44870925</w:t>
      </w:r>
      <w:r>
        <w:br/>
      </w:r>
      <w:r>
        <w:rPr>
          <w:rStyle w:val="VerbatimChar"/>
        </w:rPr>
        <w:t xml:space="preserve">## 3401                    GB GB 2012+https://openalex.org/C44870925</w:t>
      </w:r>
      <w:r>
        <w:br/>
      </w:r>
      <w:r>
        <w:rPr>
          <w:rStyle w:val="VerbatimChar"/>
        </w:rPr>
        <w:t xml:space="preserve">## 3402                    GB GB 2005+https://openalex.org/C44870925</w:t>
      </w:r>
      <w:r>
        <w:br/>
      </w:r>
      <w:r>
        <w:rPr>
          <w:rStyle w:val="VerbatimChar"/>
        </w:rPr>
        <w:t xml:space="preserve">## 3464                    GB GB  2004+https://openalex.org/C1276947</w:t>
      </w:r>
      <w:r>
        <w:br/>
      </w:r>
      <w:r>
        <w:rPr>
          <w:rStyle w:val="VerbatimChar"/>
        </w:rPr>
        <w:t xml:space="preserve">## 3487              GB GB GB GB 2010+https://openalex.org/C44870925</w:t>
      </w:r>
      <w:r>
        <w:br/>
      </w:r>
      <w:r>
        <w:rPr>
          <w:rStyle w:val="VerbatimChar"/>
        </w:rPr>
        <w:t xml:space="preserve">## 3508                    GB GB 2007+https://openalex.org/C44870925</w:t>
      </w:r>
      <w:r>
        <w:br/>
      </w:r>
      <w:r>
        <w:rPr>
          <w:rStyle w:val="VerbatimChar"/>
        </w:rPr>
        <w:t xml:space="preserve">## 3510              GB GB GB GB  2011+https://openalex.org/C1276947</w:t>
      </w:r>
      <w:r>
        <w:br/>
      </w:r>
      <w:r>
        <w:rPr>
          <w:rStyle w:val="VerbatimChar"/>
        </w:rPr>
        <w:t xml:space="preserve">## 3541                       GB  2008+https://openalex.org/C1276947</w:t>
      </w:r>
      <w:r>
        <w:br/>
      </w:r>
      <w:r>
        <w:rPr>
          <w:rStyle w:val="VerbatimChar"/>
        </w:rPr>
        <w:t xml:space="preserve">## 3576                    GB GB 2006+https://openalex.org/C44870925</w:t>
      </w:r>
      <w:r>
        <w:br/>
      </w:r>
      <w:r>
        <w:rPr>
          <w:rStyle w:val="VerbatimChar"/>
        </w:rPr>
        <w:t xml:space="preserve">## 3589              GB GB GB GB  2011+https://openalex.org/C1276947</w:t>
      </w:r>
      <w:r>
        <w:br/>
      </w:r>
      <w:r>
        <w:rPr>
          <w:rStyle w:val="VerbatimChar"/>
        </w:rPr>
        <w:t xml:space="preserve">## 3606                    GB GB  2012+https://openalex.org/C1276947</w:t>
      </w:r>
      <w:r>
        <w:br/>
      </w:r>
      <w:r>
        <w:rPr>
          <w:rStyle w:val="VerbatimChar"/>
        </w:rPr>
        <w:t xml:space="preserve">## 3665                       GB 2002+https://openalex.org/C44870925</w:t>
      </w:r>
      <w:r>
        <w:br/>
      </w:r>
      <w:r>
        <w:rPr>
          <w:rStyle w:val="VerbatimChar"/>
        </w:rPr>
        <w:t xml:space="preserve">## 3670                    GB GB 2004+https://openalex.org/C44870925</w:t>
      </w:r>
      <w:r>
        <w:br/>
      </w:r>
      <w:r>
        <w:rPr>
          <w:rStyle w:val="VerbatimChar"/>
        </w:rPr>
        <w:t xml:space="preserve">## 3673                       GB 2013+https://openalex.org/C44870925</w:t>
      </w:r>
      <w:r>
        <w:br/>
      </w:r>
      <w:r>
        <w:rPr>
          <w:rStyle w:val="VerbatimChar"/>
        </w:rPr>
        <w:t xml:space="preserve">## 3720                       GB  2008+https://openalex.org/C1276947</w:t>
      </w:r>
      <w:r>
        <w:br/>
      </w:r>
      <w:r>
        <w:rPr>
          <w:rStyle w:val="VerbatimChar"/>
        </w:rPr>
        <w:t xml:space="preserve">## 3732                    GB GB 2020+https://openalex.org/C44870925</w:t>
      </w:r>
      <w:r>
        <w:br/>
      </w:r>
      <w:r>
        <w:rPr>
          <w:rStyle w:val="VerbatimChar"/>
        </w:rPr>
        <w:t xml:space="preserve">## 3763        GB GB GB GB GB GB  2004+https://openalex.org/C1276947</w:t>
      </w:r>
      <w:r>
        <w:br/>
      </w:r>
      <w:r>
        <w:rPr>
          <w:rStyle w:val="VerbatimChar"/>
        </w:rPr>
        <w:t xml:space="preserve">## 3779                 GB GB GB 2005+https://openalex.org/C44870925</w:t>
      </w:r>
      <w:r>
        <w:br/>
      </w:r>
      <w:r>
        <w:rPr>
          <w:rStyle w:val="VerbatimChar"/>
        </w:rPr>
        <w:t xml:space="preserve">## 3790                       GB 2001+https://openalex.org/C44870925</w:t>
      </w:r>
      <w:r>
        <w:br/>
      </w:r>
      <w:r>
        <w:rPr>
          <w:rStyle w:val="VerbatimChar"/>
        </w:rPr>
        <w:t xml:space="preserve">## 3803              GB GB GB GB 1998+https://openalex.org/C44870925</w:t>
      </w:r>
      <w:r>
        <w:br/>
      </w:r>
      <w:r>
        <w:rPr>
          <w:rStyle w:val="VerbatimChar"/>
        </w:rPr>
        <w:t xml:space="preserve">## 3804        GB GB GB GB GB GB 2004+https://openalex.org/C44870925</w:t>
      </w:r>
      <w:r>
        <w:br/>
      </w:r>
      <w:r>
        <w:rPr>
          <w:rStyle w:val="VerbatimChar"/>
        </w:rPr>
        <w:t xml:space="preserve">## 3816                       GB 2011+https://openalex.org/C44870925</w:t>
      </w:r>
      <w:r>
        <w:br/>
      </w:r>
      <w:r>
        <w:rPr>
          <w:rStyle w:val="VerbatimChar"/>
        </w:rPr>
        <w:t xml:space="preserve">## 3877                       GB  2007+https://openalex.org/C1276947</w:t>
      </w:r>
      <w:r>
        <w:br/>
      </w:r>
      <w:r>
        <w:rPr>
          <w:rStyle w:val="VerbatimChar"/>
        </w:rPr>
        <w:t xml:space="preserve">## 3895                       GB 1994+https://openalex.org/C44870925</w:t>
      </w:r>
      <w:r>
        <w:br/>
      </w:r>
      <w:r>
        <w:rPr>
          <w:rStyle w:val="VerbatimChar"/>
        </w:rPr>
        <w:t xml:space="preserve">## 3914                    GB GB 2006+https://openalex.org/C44870925</w:t>
      </w:r>
      <w:r>
        <w:br/>
      </w:r>
      <w:r>
        <w:rPr>
          <w:rStyle w:val="VerbatimChar"/>
        </w:rPr>
        <w:t xml:space="preserve">## 3915                    GB GB  2006+https://openalex.org/C1276947</w:t>
      </w:r>
      <w:r>
        <w:br/>
      </w:r>
      <w:r>
        <w:rPr>
          <w:rStyle w:val="VerbatimChar"/>
        </w:rPr>
        <w:t xml:space="preserve">## 3924                    GB GB  2007+https://openalex.org/C1276947</w:t>
      </w:r>
      <w:r>
        <w:br/>
      </w:r>
      <w:r>
        <w:rPr>
          <w:rStyle w:val="VerbatimChar"/>
        </w:rPr>
        <w:t xml:space="preserve">## 3985                    GB GB 2002+https://openalex.org/C44870925</w:t>
      </w:r>
      <w:r>
        <w:br/>
      </w:r>
      <w:r>
        <w:rPr>
          <w:rStyle w:val="VerbatimChar"/>
        </w:rPr>
        <w:t xml:space="preserve">## 3989              GB GB GB GB 2003+https://openalex.org/C44870925</w:t>
      </w:r>
      <w:r>
        <w:br/>
      </w:r>
      <w:r>
        <w:rPr>
          <w:rStyle w:val="VerbatimChar"/>
        </w:rPr>
        <w:t xml:space="preserve">## 4031                    GB GB 2011+https://openalex.org/C44870925</w:t>
      </w:r>
      <w:r>
        <w:br/>
      </w:r>
      <w:r>
        <w:rPr>
          <w:rStyle w:val="VerbatimChar"/>
        </w:rPr>
        <w:t xml:space="preserve">## 4041                    GB GB 2012+https://openalex.org/C44870925</w:t>
      </w:r>
      <w:r>
        <w:br/>
      </w:r>
      <w:r>
        <w:rPr>
          <w:rStyle w:val="VerbatimChar"/>
        </w:rPr>
        <w:t xml:space="preserve">## 4065                       GB 1992+https://openalex.org/C44870925</w:t>
      </w:r>
      <w:r>
        <w:br/>
      </w:r>
      <w:r>
        <w:rPr>
          <w:rStyle w:val="VerbatimChar"/>
        </w:rPr>
        <w:t xml:space="preserve">## 4076                    GB GB 2019+https://openalex.org/C44870925</w:t>
      </w:r>
      <w:r>
        <w:br/>
      </w:r>
      <w:r>
        <w:rPr>
          <w:rStyle w:val="VerbatimChar"/>
        </w:rPr>
        <w:t xml:space="preserve">## 4084                       GB  2011+https://openalex.org/C1276947</w:t>
      </w:r>
      <w:r>
        <w:br/>
      </w:r>
      <w:r>
        <w:rPr>
          <w:rStyle w:val="VerbatimChar"/>
        </w:rPr>
        <w:t xml:space="preserve">## 4096                       GB 2003+https://openalex.org/C44870925</w:t>
      </w:r>
      <w:r>
        <w:br/>
      </w:r>
      <w:r>
        <w:rPr>
          <w:rStyle w:val="VerbatimChar"/>
        </w:rPr>
        <w:t xml:space="preserve">## 4102                    GB GB  2006+https://openalex.org/C1276947</w:t>
      </w:r>
      <w:r>
        <w:br/>
      </w:r>
      <w:r>
        <w:rPr>
          <w:rStyle w:val="VerbatimChar"/>
        </w:rPr>
        <w:t xml:space="preserve">## 4128                    GB GB 2002+https://openalex.org/C44870925</w:t>
      </w:r>
      <w:r>
        <w:br/>
      </w:r>
      <w:r>
        <w:rPr>
          <w:rStyle w:val="VerbatimChar"/>
        </w:rPr>
        <w:t xml:space="preserve">## 4157                    GB GB 2002+https://openalex.org/C44870925</w:t>
      </w:r>
      <w:r>
        <w:br/>
      </w:r>
      <w:r>
        <w:rPr>
          <w:rStyle w:val="VerbatimChar"/>
        </w:rPr>
        <w:t xml:space="preserve">## 4187                    GB GB 2000+https://openalex.org/C44870925</w:t>
      </w:r>
      <w:r>
        <w:br/>
      </w:r>
      <w:r>
        <w:rPr>
          <w:rStyle w:val="VerbatimChar"/>
        </w:rPr>
        <w:t xml:space="preserve">## 4212              GB GB GB GB 2008+https://openalex.org/C44870925</w:t>
      </w:r>
      <w:r>
        <w:br/>
      </w:r>
      <w:r>
        <w:rPr>
          <w:rStyle w:val="VerbatimChar"/>
        </w:rPr>
        <w:t xml:space="preserve">## 4213              GB GB GB GB  2008+https://openalex.org/C1276947</w:t>
      </w:r>
      <w:r>
        <w:br/>
      </w:r>
      <w:r>
        <w:rPr>
          <w:rStyle w:val="VerbatimChar"/>
        </w:rPr>
        <w:t xml:space="preserve">## 4224                    GB GB 2008+https://openalex.org/C44870925</w:t>
      </w:r>
      <w:r>
        <w:br/>
      </w:r>
      <w:r>
        <w:rPr>
          <w:rStyle w:val="VerbatimChar"/>
        </w:rPr>
        <w:t xml:space="preserve">## 4232                    GB GB  2004+https://openalex.org/C1276947</w:t>
      </w:r>
      <w:r>
        <w:br/>
      </w:r>
      <w:r>
        <w:rPr>
          <w:rStyle w:val="VerbatimChar"/>
        </w:rPr>
        <w:t xml:space="preserve">## 4239              GB GB GB GB 1998+https://openalex.org/C44870925</w:t>
      </w:r>
      <w:r>
        <w:br/>
      </w:r>
      <w:r>
        <w:rPr>
          <w:rStyle w:val="VerbatimChar"/>
        </w:rPr>
        <w:t xml:space="preserve">## 4248                    GB GB 2019+https://openalex.org/C44870925</w:t>
      </w:r>
      <w:r>
        <w:br/>
      </w:r>
      <w:r>
        <w:rPr>
          <w:rStyle w:val="VerbatimChar"/>
        </w:rPr>
        <w:t xml:space="preserve">## 4260                    GB GB 2004+https://openalex.org/C44870925</w:t>
      </w:r>
      <w:r>
        <w:br/>
      </w:r>
      <w:r>
        <w:rPr>
          <w:rStyle w:val="VerbatimChar"/>
        </w:rPr>
        <w:t xml:space="preserve">## 4261                    GB GB  2004+https://openalex.org/C1276947</w:t>
      </w:r>
      <w:r>
        <w:br/>
      </w:r>
      <w:r>
        <w:rPr>
          <w:rStyle w:val="VerbatimChar"/>
        </w:rPr>
        <w:t xml:space="preserve">## 4292              GB GB GB GB 2011+https://openalex.org/C44870925</w:t>
      </w:r>
      <w:r>
        <w:br/>
      </w:r>
      <w:r>
        <w:rPr>
          <w:rStyle w:val="VerbatimChar"/>
        </w:rPr>
        <w:t xml:space="preserve">## 4297                    GB GB  2005+https://openalex.org/C1276947</w:t>
      </w:r>
      <w:r>
        <w:br/>
      </w:r>
      <w:r>
        <w:rPr>
          <w:rStyle w:val="VerbatimChar"/>
        </w:rPr>
        <w:t xml:space="preserve">## 4323                    GB GB  2012+https://openalex.org/C1276947</w:t>
      </w:r>
      <w:r>
        <w:br/>
      </w:r>
      <w:r>
        <w:rPr>
          <w:rStyle w:val="VerbatimChar"/>
        </w:rPr>
        <w:t xml:space="preserve">## 4350              GB GB GB GB  2021+https://openalex.org/C1276947</w:t>
      </w:r>
      <w:r>
        <w:br/>
      </w:r>
      <w:r>
        <w:rPr>
          <w:rStyle w:val="VerbatimChar"/>
        </w:rPr>
        <w:t xml:space="preserve">## 4413                    GB GB  2000+https://openalex.org/C1276947</w:t>
      </w:r>
      <w:r>
        <w:br/>
      </w:r>
      <w:r>
        <w:rPr>
          <w:rStyle w:val="VerbatimChar"/>
        </w:rPr>
        <w:t xml:space="preserve">## 4421                       GB 1975+https://openalex.org/C44870925</w:t>
      </w:r>
      <w:r>
        <w:br/>
      </w:r>
      <w:r>
        <w:rPr>
          <w:rStyle w:val="VerbatimChar"/>
        </w:rPr>
        <w:t xml:space="preserve">## 4439                       GB 2005+https://openalex.org/C44870925</w:t>
      </w:r>
      <w:r>
        <w:br/>
      </w:r>
      <w:r>
        <w:rPr>
          <w:rStyle w:val="VerbatimChar"/>
        </w:rPr>
        <w:t xml:space="preserve">## 4446                       GB 2007+https://openalex.org/C44870925</w:t>
      </w:r>
      <w:r>
        <w:br/>
      </w:r>
      <w:r>
        <w:rPr>
          <w:rStyle w:val="VerbatimChar"/>
        </w:rPr>
        <w:t xml:space="preserve">## 4485                       GB  2001+https://openalex.org/C1276947</w:t>
      </w:r>
      <w:r>
        <w:br/>
      </w:r>
      <w:r>
        <w:rPr>
          <w:rStyle w:val="VerbatimChar"/>
        </w:rPr>
        <w:t xml:space="preserve">## 4489                       GB 2018+https://openalex.org/C44870925</w:t>
      </w:r>
      <w:r>
        <w:br/>
      </w:r>
      <w:r>
        <w:rPr>
          <w:rStyle w:val="VerbatimChar"/>
        </w:rPr>
        <w:t xml:space="preserve">## 4537                       GB 2006+https://openalex.org/C44870925</w:t>
      </w:r>
      <w:r>
        <w:br/>
      </w:r>
      <w:r>
        <w:rPr>
          <w:rStyle w:val="VerbatimChar"/>
        </w:rPr>
        <w:t xml:space="preserve">## 4550                       GB 2013+https://openalex.org/C44870925</w:t>
      </w:r>
      <w:r>
        <w:br/>
      </w:r>
      <w:r>
        <w:rPr>
          <w:rStyle w:val="VerbatimChar"/>
        </w:rPr>
        <w:t xml:space="preserve">## 4568                    GB GB 2011+https://openalex.org/C44870925</w:t>
      </w:r>
      <w:r>
        <w:br/>
      </w:r>
      <w:r>
        <w:rPr>
          <w:rStyle w:val="VerbatimChar"/>
        </w:rPr>
        <w:t xml:space="preserve">## 4583                    GB GB 2002+https://openalex.org/C44870925</w:t>
      </w:r>
      <w:r>
        <w:br/>
      </w:r>
      <w:r>
        <w:rPr>
          <w:rStyle w:val="VerbatimChar"/>
        </w:rPr>
        <w:t xml:space="preserve">## 4597                    GB GB  2005+https://openalex.org/C1276947</w:t>
      </w:r>
      <w:r>
        <w:br/>
      </w:r>
      <w:r>
        <w:rPr>
          <w:rStyle w:val="VerbatimChar"/>
        </w:rPr>
        <w:t xml:space="preserve">## 4600                    GB GB 2011+https://openalex.org/C44870925</w:t>
      </w:r>
      <w:r>
        <w:br/>
      </w:r>
      <w:r>
        <w:rPr>
          <w:rStyle w:val="VerbatimChar"/>
        </w:rPr>
        <w:t xml:space="preserve">## 4608                 GB GB GB 2018+https://openalex.org/C44870925</w:t>
      </w:r>
      <w:r>
        <w:br/>
      </w:r>
      <w:r>
        <w:rPr>
          <w:rStyle w:val="VerbatimChar"/>
        </w:rPr>
        <w:t xml:space="preserve">## 4612                       GB 2003+https://openalex.org/C44870925</w:t>
      </w:r>
      <w:r>
        <w:br/>
      </w:r>
      <w:r>
        <w:rPr>
          <w:rStyle w:val="VerbatimChar"/>
        </w:rPr>
        <w:t xml:space="preserve">## 4665                       GB 2007+https://openalex.org/C44870925</w:t>
      </w:r>
      <w:r>
        <w:br/>
      </w:r>
      <w:r>
        <w:rPr>
          <w:rStyle w:val="VerbatimChar"/>
        </w:rPr>
        <w:t xml:space="preserve">## 4670                       GB 2004+https://openalex.org/C44870925</w:t>
      </w:r>
      <w:r>
        <w:br/>
      </w:r>
      <w:r>
        <w:rPr>
          <w:rStyle w:val="VerbatimChar"/>
        </w:rPr>
        <w:t xml:space="preserve">## 4671                       GB  2004+https://openalex.org/C1276947</w:t>
      </w:r>
      <w:r>
        <w:br/>
      </w:r>
      <w:r>
        <w:rPr>
          <w:rStyle w:val="VerbatimChar"/>
        </w:rPr>
        <w:t xml:space="preserve">## 4674                       GB 2003+https://openalex.org/C44870925</w:t>
      </w:r>
      <w:r>
        <w:br/>
      </w:r>
      <w:r>
        <w:rPr>
          <w:rStyle w:val="VerbatimChar"/>
        </w:rPr>
        <w:t xml:space="preserve">## 4675                       GB  2003+https://openalex.org/C1276947</w:t>
      </w:r>
      <w:r>
        <w:br/>
      </w:r>
      <w:r>
        <w:rPr>
          <w:rStyle w:val="VerbatimChar"/>
        </w:rPr>
        <w:t xml:space="preserve">## 4684                       GB 2010+https://openalex.org/C44870925</w:t>
      </w:r>
      <w:r>
        <w:br/>
      </w:r>
      <w:r>
        <w:rPr>
          <w:rStyle w:val="VerbatimChar"/>
        </w:rPr>
        <w:t xml:space="preserve">## 4685                       GB  2010+https://openalex.org/C1276947</w:t>
      </w:r>
      <w:r>
        <w:br/>
      </w:r>
      <w:r>
        <w:rPr>
          <w:rStyle w:val="VerbatimChar"/>
        </w:rPr>
        <w:t xml:space="preserve">## 4693                       GB 2010+https://openalex.org/C44870925</w:t>
      </w:r>
      <w:r>
        <w:br/>
      </w:r>
      <w:r>
        <w:rPr>
          <w:rStyle w:val="VerbatimChar"/>
        </w:rPr>
        <w:t xml:space="preserve">## 4710                       GB  2006+https://openalex.org/C1276947</w:t>
      </w:r>
      <w:r>
        <w:br/>
      </w:r>
      <w:r>
        <w:rPr>
          <w:rStyle w:val="VerbatimChar"/>
        </w:rPr>
        <w:t xml:space="preserve">## 4713                       GB  2010+https://openalex.org/C1276947</w:t>
      </w:r>
      <w:r>
        <w:br/>
      </w:r>
      <w:r>
        <w:rPr>
          <w:rStyle w:val="VerbatimChar"/>
        </w:rPr>
        <w:t xml:space="preserve">## 4715                       GB 2010+https://openalex.org/C44870925</w:t>
      </w:r>
      <w:r>
        <w:br/>
      </w:r>
      <w:r>
        <w:rPr>
          <w:rStyle w:val="VerbatimChar"/>
        </w:rPr>
        <w:t xml:space="preserve">## 4732                       GB  2004+https://openalex.org/C1276947</w:t>
      </w:r>
      <w:r>
        <w:br/>
      </w:r>
      <w:r>
        <w:rPr>
          <w:rStyle w:val="VerbatimChar"/>
        </w:rPr>
        <w:t xml:space="preserve">## 4735                    GB GB 2008+https://openalex.org/C44870925</w:t>
      </w:r>
      <w:r>
        <w:br/>
      </w:r>
      <w:r>
        <w:rPr>
          <w:rStyle w:val="VerbatimChar"/>
        </w:rPr>
        <w:t xml:space="preserve">## 4754              GB GB GB GB 2008+https://openalex.org/C44870925</w:t>
      </w:r>
      <w:r>
        <w:br/>
      </w:r>
      <w:r>
        <w:rPr>
          <w:rStyle w:val="VerbatimChar"/>
        </w:rPr>
        <w:t xml:space="preserve">## 4760                       GB 2005+https://openalex.org/C44870925</w:t>
      </w:r>
      <w:r>
        <w:br/>
      </w:r>
      <w:r>
        <w:rPr>
          <w:rStyle w:val="VerbatimChar"/>
        </w:rPr>
        <w:t xml:space="preserve">## 4765                       GB 2005+https://openalex.org/C44870925</w:t>
      </w:r>
      <w:r>
        <w:br/>
      </w:r>
      <w:r>
        <w:rPr>
          <w:rStyle w:val="VerbatimChar"/>
        </w:rPr>
        <w:t xml:space="preserve">## 4792                    GB GB  2008+https://openalex.org/C1276947</w:t>
      </w:r>
      <w:r>
        <w:br/>
      </w:r>
      <w:r>
        <w:rPr>
          <w:rStyle w:val="VerbatimChar"/>
        </w:rPr>
        <w:t xml:space="preserve">## 4795                    GB GB  2007+https://openalex.org/C1276947</w:t>
      </w:r>
      <w:r>
        <w:br/>
      </w:r>
      <w:r>
        <w:rPr>
          <w:rStyle w:val="VerbatimChar"/>
        </w:rPr>
        <w:t xml:space="preserve">## 4800                       GB  2006+https://openalex.org/C1276947</w:t>
      </w:r>
      <w:r>
        <w:br/>
      </w:r>
      <w:r>
        <w:rPr>
          <w:rStyle w:val="VerbatimChar"/>
        </w:rPr>
        <w:t xml:space="preserve">## 4838                    GB GB 2006+https://openalex.org/C44870925</w:t>
      </w:r>
      <w:r>
        <w:br/>
      </w:r>
      <w:r>
        <w:rPr>
          <w:rStyle w:val="VerbatimChar"/>
        </w:rPr>
        <w:t xml:space="preserve">## 4848              GB GB GB GB 2011+https://openalex.org/C44870925</w:t>
      </w:r>
      <w:r>
        <w:br/>
      </w:r>
      <w:r>
        <w:rPr>
          <w:rStyle w:val="VerbatimChar"/>
        </w:rPr>
        <w:t xml:space="preserve">## 4867                 GB GB GB 2004+https://openalex.org/C44870925</w:t>
      </w:r>
      <w:r>
        <w:br/>
      </w:r>
      <w:r>
        <w:rPr>
          <w:rStyle w:val="VerbatimChar"/>
        </w:rPr>
        <w:t xml:space="preserve">## 4877                    GB GB 2016+https://openalex.org/C44870925</w:t>
      </w:r>
      <w:r>
        <w:br/>
      </w:r>
      <w:r>
        <w:rPr>
          <w:rStyle w:val="VerbatimChar"/>
        </w:rPr>
        <w:t xml:space="preserve">## 4938                       GB 2002+https://openalex.org/C44870925</w:t>
      </w:r>
      <w:r>
        <w:br/>
      </w:r>
      <w:r>
        <w:rPr>
          <w:rStyle w:val="VerbatimChar"/>
        </w:rPr>
        <w:t xml:space="preserve">## 4942                       GB  2009+https://openalex.org/C1276947</w:t>
      </w:r>
      <w:r>
        <w:br/>
      </w:r>
      <w:r>
        <w:rPr>
          <w:rStyle w:val="VerbatimChar"/>
        </w:rPr>
        <w:t xml:space="preserve">## 4965                    GB GB 2011+https://openalex.org/C44870925</w:t>
      </w:r>
      <w:r>
        <w:br/>
      </w:r>
      <w:r>
        <w:rPr>
          <w:rStyle w:val="VerbatimChar"/>
        </w:rPr>
        <w:t xml:space="preserve">## 4994              GB GB GB GB  2012+https://openalex.org/C1276947</w:t>
      </w:r>
      <w:r>
        <w:br/>
      </w:r>
      <w:r>
        <w:rPr>
          <w:rStyle w:val="VerbatimChar"/>
        </w:rPr>
        <w:t xml:space="preserve">## 4995        GB GB GB GB GB GB 1998+https://openalex.org/C44870925</w:t>
      </w:r>
      <w:r>
        <w:br/>
      </w:r>
      <w:r>
        <w:rPr>
          <w:rStyle w:val="VerbatimChar"/>
        </w:rPr>
        <w:t xml:space="preserve">## 5015                    GB GB 2007+https://openalex.org/C44870925</w:t>
      </w:r>
      <w:r>
        <w:br/>
      </w:r>
      <w:r>
        <w:rPr>
          <w:rStyle w:val="VerbatimChar"/>
        </w:rPr>
        <w:t xml:space="preserve">## 5016                    GB GB  2010+https://openalex.org/C1276947</w:t>
      </w:r>
      <w:r>
        <w:br/>
      </w:r>
      <w:r>
        <w:rPr>
          <w:rStyle w:val="VerbatimChar"/>
        </w:rPr>
        <w:t xml:space="preserve">## 5045                       GB  2002+https://openalex.org/C1276947</w:t>
      </w:r>
      <w:r>
        <w:br/>
      </w:r>
      <w:r>
        <w:rPr>
          <w:rStyle w:val="VerbatimChar"/>
        </w:rPr>
        <w:t xml:space="preserve">## 5046                       GB 2004+https://openalex.org/C44870925</w:t>
      </w:r>
      <w:r>
        <w:br/>
      </w:r>
      <w:r>
        <w:rPr>
          <w:rStyle w:val="VerbatimChar"/>
        </w:rPr>
        <w:t xml:space="preserve">## 5057                       GB  2017+https://openalex.org/C1276947</w:t>
      </w:r>
      <w:r>
        <w:br/>
      </w:r>
      <w:r>
        <w:rPr>
          <w:rStyle w:val="VerbatimChar"/>
        </w:rPr>
        <w:t xml:space="preserve">## 5069                    GB GB  2000+https://openalex.org/C1276947</w:t>
      </w:r>
      <w:r>
        <w:br/>
      </w:r>
      <w:r>
        <w:rPr>
          <w:rStyle w:val="VerbatimChar"/>
        </w:rPr>
        <w:t xml:space="preserve">## 5086                    GB GB  2001+https://openalex.org/C1276947</w:t>
      </w:r>
      <w:r>
        <w:br/>
      </w:r>
      <w:r>
        <w:rPr>
          <w:rStyle w:val="VerbatimChar"/>
        </w:rPr>
        <w:t xml:space="preserve">## 5112                       GB  2003+https://openalex.org/C1276947</w:t>
      </w:r>
      <w:r>
        <w:br/>
      </w:r>
      <w:r>
        <w:rPr>
          <w:rStyle w:val="VerbatimChar"/>
        </w:rPr>
        <w:t xml:space="preserve">## 5115              GB GB GB GB 2021+https://openalex.org/C44870925</w:t>
      </w:r>
      <w:r>
        <w:br/>
      </w:r>
      <w:r>
        <w:rPr>
          <w:rStyle w:val="VerbatimChar"/>
        </w:rPr>
        <w:t xml:space="preserve">## 5172                       GB  1972+https://openalex.org/C1276947</w:t>
      </w:r>
      <w:r>
        <w:br/>
      </w:r>
      <w:r>
        <w:rPr>
          <w:rStyle w:val="VerbatimChar"/>
        </w:rPr>
        <w:t xml:space="preserve">## 5221                    GB GB  1999+https://openalex.org/C1276947</w:t>
      </w:r>
      <w:r>
        <w:br/>
      </w:r>
      <w:r>
        <w:rPr>
          <w:rStyle w:val="VerbatimChar"/>
        </w:rPr>
        <w:t xml:space="preserve">## 5227                    GB GB 2007+https://openalex.org/C44870925</w:t>
      </w:r>
      <w:r>
        <w:br/>
      </w:r>
      <w:r>
        <w:rPr>
          <w:rStyle w:val="VerbatimChar"/>
        </w:rPr>
        <w:t xml:space="preserve">## 5228                    GB GB  2007+https://openalex.org/C1276947</w:t>
      </w:r>
      <w:r>
        <w:br/>
      </w:r>
      <w:r>
        <w:rPr>
          <w:rStyle w:val="VerbatimChar"/>
        </w:rPr>
        <w:t xml:space="preserve">## 5230                       GB 2011+https://openalex.org/C44870925</w:t>
      </w:r>
      <w:r>
        <w:br/>
      </w:r>
      <w:r>
        <w:rPr>
          <w:rStyle w:val="VerbatimChar"/>
        </w:rPr>
        <w:t xml:space="preserve">## 5279                    GB GB 2008+https://openalex.org/C44870925</w:t>
      </w:r>
      <w:r>
        <w:br/>
      </w:r>
      <w:r>
        <w:rPr>
          <w:rStyle w:val="VerbatimChar"/>
        </w:rPr>
        <w:t xml:space="preserve">## 5285                    GB GB 2002+https://openalex.org/C44870925</w:t>
      </w:r>
      <w:r>
        <w:br/>
      </w:r>
      <w:r>
        <w:rPr>
          <w:rStyle w:val="VerbatimChar"/>
        </w:rPr>
        <w:t xml:space="preserve">## 5292                       GB 2010+https://openalex.org/C44870925</w:t>
      </w:r>
      <w:r>
        <w:br/>
      </w:r>
      <w:r>
        <w:rPr>
          <w:rStyle w:val="VerbatimChar"/>
        </w:rPr>
        <w:t xml:space="preserve">## 5298                 GB GB GB 2010+https://openalex.org/C44870925</w:t>
      </w:r>
      <w:r>
        <w:br/>
      </w:r>
      <w:r>
        <w:rPr>
          <w:rStyle w:val="VerbatimChar"/>
        </w:rPr>
        <w:t xml:space="preserve">## 5300                    GB GB 2012+https://openalex.org/C44870925</w:t>
      </w:r>
      <w:r>
        <w:br/>
      </w:r>
      <w:r>
        <w:rPr>
          <w:rStyle w:val="VerbatimChar"/>
        </w:rPr>
        <w:t xml:space="preserve">## 5309                    GB GB  2003+https://openalex.org/C1276947</w:t>
      </w:r>
      <w:r>
        <w:br/>
      </w:r>
      <w:r>
        <w:rPr>
          <w:rStyle w:val="VerbatimChar"/>
        </w:rPr>
        <w:t xml:space="preserve">## 5321                    GB GB  2011+https://openalex.org/C1276947</w:t>
      </w:r>
      <w:r>
        <w:br/>
      </w:r>
      <w:r>
        <w:rPr>
          <w:rStyle w:val="VerbatimChar"/>
        </w:rPr>
        <w:t xml:space="preserve">## 5322                    GB GB 2011+https://openalex.org/C44870925</w:t>
      </w:r>
      <w:r>
        <w:br/>
      </w:r>
      <w:r>
        <w:rPr>
          <w:rStyle w:val="VerbatimChar"/>
        </w:rPr>
        <w:t xml:space="preserve">## 5341              GB GB GB GB 2011+https://openalex.org/C44870925</w:t>
      </w:r>
      <w:r>
        <w:br/>
      </w:r>
      <w:r>
        <w:rPr>
          <w:rStyle w:val="VerbatimChar"/>
        </w:rPr>
        <w:t xml:space="preserve">## 5366                    GB GB 2008+https://openalex.org/C44870925</w:t>
      </w:r>
      <w:r>
        <w:br/>
      </w:r>
      <w:r>
        <w:rPr>
          <w:rStyle w:val="VerbatimChar"/>
        </w:rPr>
        <w:t xml:space="preserve">## 5368              GB GB GB GB 1999+https://openalex.org/C44870925</w:t>
      </w:r>
      <w:r>
        <w:br/>
      </w:r>
      <w:r>
        <w:rPr>
          <w:rStyle w:val="VerbatimChar"/>
        </w:rPr>
        <w:t xml:space="preserve">## 5427                    GB GB 1966+https://openalex.org/C44870925</w:t>
      </w:r>
      <w:r>
        <w:br/>
      </w:r>
      <w:r>
        <w:rPr>
          <w:rStyle w:val="VerbatimChar"/>
        </w:rPr>
        <w:t xml:space="preserve">## 5431              GB GB GB GB 2011+https://openalex.org/C44870925</w:t>
      </w:r>
      <w:r>
        <w:br/>
      </w:r>
      <w:r>
        <w:rPr>
          <w:rStyle w:val="VerbatimChar"/>
        </w:rPr>
        <w:t xml:space="preserve">## 5458                    GB GB  1997+https://openalex.org/C1276947</w:t>
      </w:r>
      <w:r>
        <w:br/>
      </w:r>
      <w:r>
        <w:rPr>
          <w:rStyle w:val="VerbatimChar"/>
        </w:rPr>
        <w:t xml:space="preserve">## 5489                       GB 2005+https://openalex.org/C44870925</w:t>
      </w:r>
      <w:r>
        <w:br/>
      </w:r>
      <w:r>
        <w:rPr>
          <w:rStyle w:val="VerbatimChar"/>
        </w:rPr>
        <w:t xml:space="preserve">## 5500                    GB GB 2013+https://openalex.org/C44870925</w:t>
      </w:r>
      <w:r>
        <w:br/>
      </w:r>
      <w:r>
        <w:rPr>
          <w:rStyle w:val="VerbatimChar"/>
        </w:rPr>
        <w:t xml:space="preserve">## 5514                       GB 2005+https://openalex.org/C44870925</w:t>
      </w:r>
      <w:r>
        <w:br/>
      </w:r>
      <w:r>
        <w:rPr>
          <w:rStyle w:val="VerbatimChar"/>
        </w:rPr>
        <w:t xml:space="preserve">## 5515                       GB  2005+https://openalex.org/C1276947</w:t>
      </w:r>
      <w:r>
        <w:br/>
      </w:r>
      <w:r>
        <w:rPr>
          <w:rStyle w:val="VerbatimChar"/>
        </w:rPr>
        <w:t xml:space="preserve">## 5541                    GB GB 2001+https://openalex.org/C44870925</w:t>
      </w:r>
      <w:r>
        <w:br/>
      </w:r>
      <w:r>
        <w:rPr>
          <w:rStyle w:val="VerbatimChar"/>
        </w:rPr>
        <w:t xml:space="preserve">## 5590                    GB GB 2010+https://openalex.org/C44870925</w:t>
      </w:r>
      <w:r>
        <w:br/>
      </w:r>
      <w:r>
        <w:rPr>
          <w:rStyle w:val="VerbatimChar"/>
        </w:rPr>
        <w:t xml:space="preserve">## 5605                    GB GB 2011+https://openalex.org/C44870925</w:t>
      </w:r>
      <w:r>
        <w:br/>
      </w:r>
      <w:r>
        <w:rPr>
          <w:rStyle w:val="VerbatimChar"/>
        </w:rPr>
        <w:t xml:space="preserve">## 5628                    GB GB  2013+https://openalex.org/C1276947</w:t>
      </w:r>
      <w:r>
        <w:br/>
      </w:r>
      <w:r>
        <w:rPr>
          <w:rStyle w:val="VerbatimChar"/>
        </w:rPr>
        <w:t xml:space="preserve">## 5637              GB GB GB GB 1996+https://openalex.org/C44870925</w:t>
      </w:r>
      <w:r>
        <w:br/>
      </w:r>
      <w:r>
        <w:rPr>
          <w:rStyle w:val="VerbatimChar"/>
        </w:rPr>
        <w:t xml:space="preserve">## 5683                       GB 2003+https://openalex.org/C44870925</w:t>
      </w:r>
      <w:r>
        <w:br/>
      </w:r>
      <w:r>
        <w:rPr>
          <w:rStyle w:val="VerbatimChar"/>
        </w:rPr>
        <w:t xml:space="preserve">## 5691                    GB GB 2002+https://openalex.org/C44870925</w:t>
      </w:r>
      <w:r>
        <w:br/>
      </w:r>
      <w:r>
        <w:rPr>
          <w:rStyle w:val="VerbatimChar"/>
        </w:rPr>
        <w:t xml:space="preserve">## 5719                 GB GB GB  2004+https://openalex.org/C1276947</w:t>
      </w:r>
      <w:r>
        <w:br/>
      </w:r>
      <w:r>
        <w:rPr>
          <w:rStyle w:val="VerbatimChar"/>
        </w:rPr>
        <w:t xml:space="preserve">## 5747                    GB GB 2006+https://openalex.org/C44870925</w:t>
      </w:r>
      <w:r>
        <w:br/>
      </w:r>
      <w:r>
        <w:rPr>
          <w:rStyle w:val="VerbatimChar"/>
        </w:rPr>
        <w:t xml:space="preserve">## 5755                    GB GB 2011+https://openalex.org/C44870925</w:t>
      </w:r>
      <w:r>
        <w:br/>
      </w:r>
      <w:r>
        <w:rPr>
          <w:rStyle w:val="VerbatimChar"/>
        </w:rPr>
        <w:t xml:space="preserve">## 5774              GB GB GB GB 2011+https://openalex.org/C44870925</w:t>
      </w:r>
      <w:r>
        <w:br/>
      </w:r>
      <w:r>
        <w:rPr>
          <w:rStyle w:val="VerbatimChar"/>
        </w:rPr>
        <w:t xml:space="preserve">## 5786                       GB  2011+https://openalex.org/C1276947</w:t>
      </w:r>
      <w:r>
        <w:br/>
      </w:r>
      <w:r>
        <w:rPr>
          <w:rStyle w:val="VerbatimChar"/>
        </w:rPr>
        <w:t xml:space="preserve">## 5791                    GB GB 2004+https://openalex.org/C44870925</w:t>
      </w:r>
      <w:r>
        <w:br/>
      </w:r>
      <w:r>
        <w:rPr>
          <w:rStyle w:val="VerbatimChar"/>
        </w:rPr>
        <w:t xml:space="preserve">## 5793                       GB 1996+https://openalex.org/C44870925</w:t>
      </w:r>
      <w:r>
        <w:br/>
      </w:r>
      <w:r>
        <w:rPr>
          <w:rStyle w:val="VerbatimChar"/>
        </w:rPr>
        <w:t xml:space="preserve">## 5796                    GB GB 2003+https://openalex.org/C44870925</w:t>
      </w:r>
      <w:r>
        <w:br/>
      </w:r>
      <w:r>
        <w:rPr>
          <w:rStyle w:val="VerbatimChar"/>
        </w:rPr>
        <w:t xml:space="preserve">## 5858                       GB 2012+https://openalex.org/C44870925</w:t>
      </w:r>
      <w:r>
        <w:br/>
      </w:r>
      <w:r>
        <w:rPr>
          <w:rStyle w:val="VerbatimChar"/>
        </w:rPr>
        <w:t xml:space="preserve">## 5875              GB GB GB GB  2008+https://openalex.org/C1276947</w:t>
      </w:r>
      <w:r>
        <w:br/>
      </w:r>
      <w:r>
        <w:rPr>
          <w:rStyle w:val="VerbatimChar"/>
        </w:rPr>
        <w:t xml:space="preserve">## 5904                    GB GB 2011+https://openalex.org/C44870925</w:t>
      </w:r>
      <w:r>
        <w:br/>
      </w:r>
      <w:r>
        <w:rPr>
          <w:rStyle w:val="VerbatimChar"/>
        </w:rPr>
        <w:t xml:space="preserve">## 5919                    GB GB 2020+https://openalex.org/C44870925</w:t>
      </w:r>
      <w:r>
        <w:br/>
      </w:r>
      <w:r>
        <w:rPr>
          <w:rStyle w:val="VerbatimChar"/>
        </w:rPr>
        <w:t xml:space="preserve">## 5958                    GB GB 2011+https://openalex.org/C44870925</w:t>
      </w:r>
      <w:r>
        <w:br/>
      </w:r>
      <w:r>
        <w:rPr>
          <w:rStyle w:val="VerbatimChar"/>
        </w:rPr>
        <w:t xml:space="preserve">## 5959                    GB GB  2011+https://openalex.org/C1276947</w:t>
      </w:r>
      <w:r>
        <w:br/>
      </w:r>
      <w:r>
        <w:rPr>
          <w:rStyle w:val="VerbatimChar"/>
        </w:rPr>
        <w:t xml:space="preserve">## 5968                       GB 2000+https://openalex.org/C44870925</w:t>
      </w:r>
      <w:r>
        <w:br/>
      </w:r>
      <w:r>
        <w:rPr>
          <w:rStyle w:val="VerbatimChar"/>
        </w:rPr>
        <w:t xml:space="preserve">## 5969                       GB  2000+https://openalex.org/C1276947</w:t>
      </w:r>
      <w:r>
        <w:br/>
      </w:r>
      <w:r>
        <w:rPr>
          <w:rStyle w:val="VerbatimChar"/>
        </w:rPr>
        <w:t xml:space="preserve">## 5991                    GB GB 2012+https://openalex.org/C44870925</w:t>
      </w:r>
      <w:r>
        <w:br/>
      </w:r>
      <w:r>
        <w:rPr>
          <w:rStyle w:val="VerbatimChar"/>
        </w:rPr>
        <w:t xml:space="preserve">## 6001                    GB GB 2009+https://openalex.org/C44870925</w:t>
      </w:r>
      <w:r>
        <w:br/>
      </w:r>
      <w:r>
        <w:rPr>
          <w:rStyle w:val="VerbatimChar"/>
        </w:rPr>
        <w:t xml:space="preserve">## 6003                    GB GB  2005+https://openalex.org/C1276947</w:t>
      </w:r>
      <w:r>
        <w:br/>
      </w:r>
      <w:r>
        <w:rPr>
          <w:rStyle w:val="VerbatimChar"/>
        </w:rPr>
        <w:t xml:space="preserve">## 6034                    GB GB  2002+https://openalex.org/C1276947</w:t>
      </w:r>
      <w:r>
        <w:br/>
      </w:r>
      <w:r>
        <w:rPr>
          <w:rStyle w:val="VerbatimChar"/>
        </w:rPr>
        <w:t xml:space="preserve">## 6045                    GB GB 2009+https://openalex.org/C44870925</w:t>
      </w:r>
      <w:r>
        <w:br/>
      </w:r>
      <w:r>
        <w:rPr>
          <w:rStyle w:val="VerbatimChar"/>
        </w:rPr>
        <w:t xml:space="preserve">## 6059                    GB GB 2010+https://openalex.org/C44870925</w:t>
      </w:r>
      <w:r>
        <w:br/>
      </w:r>
      <w:r>
        <w:rPr>
          <w:rStyle w:val="VerbatimChar"/>
        </w:rPr>
        <w:t xml:space="preserve">## 6097                 GB GB GB  2007+https://openalex.org/C1276947</w:t>
      </w:r>
      <w:r>
        <w:br/>
      </w:r>
      <w:r>
        <w:rPr>
          <w:rStyle w:val="VerbatimChar"/>
        </w:rPr>
        <w:t xml:space="preserve">## 6100              GB GB GB GB  2011+https://openalex.org/C1276947</w:t>
      </w:r>
      <w:r>
        <w:br/>
      </w:r>
      <w:r>
        <w:rPr>
          <w:rStyle w:val="VerbatimChar"/>
        </w:rPr>
        <w:t xml:space="preserve">## 6134                    GB GB 2018+https://openalex.org/C44870925</w:t>
      </w:r>
      <w:r>
        <w:br/>
      </w:r>
      <w:r>
        <w:rPr>
          <w:rStyle w:val="VerbatimChar"/>
        </w:rPr>
        <w:t xml:space="preserve">## 6136                    GB GB 2005+https://openalex.org/C44870925</w:t>
      </w:r>
      <w:r>
        <w:br/>
      </w:r>
      <w:r>
        <w:rPr>
          <w:rStyle w:val="VerbatimChar"/>
        </w:rPr>
        <w:t xml:space="preserve">## 6171                    GB GB 2002+https://openalex.org/C44870925</w:t>
      </w:r>
      <w:r>
        <w:br/>
      </w:r>
      <w:r>
        <w:rPr>
          <w:rStyle w:val="VerbatimChar"/>
        </w:rPr>
        <w:t xml:space="preserve">## 6185              GB GB GB GB 2010+https://openalex.org/C44870925</w:t>
      </w:r>
      <w:r>
        <w:br/>
      </w:r>
      <w:r>
        <w:rPr>
          <w:rStyle w:val="VerbatimChar"/>
        </w:rPr>
        <w:t xml:space="preserve">## 6199                       GB  2004+https://openalex.org/C1276947</w:t>
      </w:r>
      <w:r>
        <w:br/>
      </w:r>
      <w:r>
        <w:rPr>
          <w:rStyle w:val="VerbatimChar"/>
        </w:rPr>
        <w:t xml:space="preserve">## 6203                    GB GB  2010+https://openalex.org/C1276947</w:t>
      </w:r>
      <w:r>
        <w:br/>
      </w:r>
      <w:r>
        <w:rPr>
          <w:rStyle w:val="VerbatimChar"/>
        </w:rPr>
        <w:t xml:space="preserve">## 6210                       GB 2000+https://openalex.org/C44870925</w:t>
      </w:r>
      <w:r>
        <w:br/>
      </w:r>
      <w:r>
        <w:rPr>
          <w:rStyle w:val="VerbatimChar"/>
        </w:rPr>
        <w:t xml:space="preserve">## 6222                       GB  1972+https://openalex.org/C1276947</w:t>
      </w:r>
      <w:r>
        <w:br/>
      </w:r>
      <w:r>
        <w:rPr>
          <w:rStyle w:val="VerbatimChar"/>
        </w:rPr>
        <w:t xml:space="preserve">## 6245                    GB GB 2010+https://openalex.org/C44870925</w:t>
      </w:r>
      <w:r>
        <w:br/>
      </w:r>
      <w:r>
        <w:rPr>
          <w:rStyle w:val="VerbatimChar"/>
        </w:rPr>
        <w:t xml:space="preserve">## 6246                       GB  2002+https://openalex.org/C1276947</w:t>
      </w:r>
      <w:r>
        <w:br/>
      </w:r>
      <w:r>
        <w:rPr>
          <w:rStyle w:val="VerbatimChar"/>
        </w:rPr>
        <w:t xml:space="preserve">## 6256                    GB GB 2011+https://openalex.org/C44870925</w:t>
      </w:r>
      <w:r>
        <w:br/>
      </w:r>
      <w:r>
        <w:rPr>
          <w:rStyle w:val="VerbatimChar"/>
        </w:rPr>
        <w:t xml:space="preserve">## 6274              GB GB GB GB 2010+https://openalex.org/C44870925</w:t>
      </w:r>
      <w:r>
        <w:br/>
      </w:r>
      <w:r>
        <w:rPr>
          <w:rStyle w:val="VerbatimChar"/>
        </w:rPr>
        <w:t xml:space="preserve">## 6281                    GB GB  2012+https://openalex.org/C1276947</w:t>
      </w:r>
      <w:r>
        <w:br/>
      </w:r>
      <w:r>
        <w:rPr>
          <w:rStyle w:val="VerbatimChar"/>
        </w:rPr>
        <w:t xml:space="preserve">## 6284                    GB GB 1994+https://openalex.org/C44870925</w:t>
      </w:r>
      <w:r>
        <w:br/>
      </w:r>
      <w:r>
        <w:rPr>
          <w:rStyle w:val="VerbatimChar"/>
        </w:rPr>
        <w:t xml:space="preserve">## 6307                       GB 1999+https://openalex.org/C44870925</w:t>
      </w:r>
      <w:r>
        <w:br/>
      </w:r>
      <w:r>
        <w:rPr>
          <w:rStyle w:val="VerbatimChar"/>
        </w:rPr>
        <w:t xml:space="preserve">## 6322                       GB 2006+https://openalex.org/C44870925</w:t>
      </w:r>
      <w:r>
        <w:br/>
      </w:r>
      <w:r>
        <w:rPr>
          <w:rStyle w:val="VerbatimChar"/>
        </w:rPr>
        <w:t xml:space="preserve">## 6337              GB GB GB GB 2011+https://openalex.org/C44870925</w:t>
      </w:r>
      <w:r>
        <w:br/>
      </w:r>
      <w:r>
        <w:rPr>
          <w:rStyle w:val="VerbatimChar"/>
        </w:rPr>
        <w:t xml:space="preserve">## 6338                       GB  1976+https://openalex.org/C1276947</w:t>
      </w:r>
      <w:r>
        <w:br/>
      </w:r>
      <w:r>
        <w:rPr>
          <w:rStyle w:val="VerbatimChar"/>
        </w:rPr>
        <w:t xml:space="preserve">## 6343                    GB GB 2006+https://openalex.org/C44870925</w:t>
      </w:r>
      <w:r>
        <w:br/>
      </w:r>
      <w:r>
        <w:rPr>
          <w:rStyle w:val="VerbatimChar"/>
        </w:rPr>
        <w:t xml:space="preserve">## 6362                    GB GB 1999+https://openalex.org/C44870925</w:t>
      </w:r>
      <w:r>
        <w:br/>
      </w:r>
      <w:r>
        <w:rPr>
          <w:rStyle w:val="VerbatimChar"/>
        </w:rPr>
        <w:t xml:space="preserve">## 6386                       GB 1999+https://openalex.org/C44870925</w:t>
      </w:r>
      <w:r>
        <w:br/>
      </w:r>
      <w:r>
        <w:rPr>
          <w:rStyle w:val="VerbatimChar"/>
        </w:rPr>
        <w:t xml:space="preserve">## 6401                    GB GB 2011+https://openalex.org/C44870925</w:t>
      </w:r>
      <w:r>
        <w:br/>
      </w:r>
      <w:r>
        <w:rPr>
          <w:rStyle w:val="VerbatimChar"/>
        </w:rPr>
        <w:t xml:space="preserve">## 6417                    GB GB 2008+https://openalex.org/C44870925</w:t>
      </w:r>
      <w:r>
        <w:br/>
      </w:r>
      <w:r>
        <w:rPr>
          <w:rStyle w:val="VerbatimChar"/>
        </w:rPr>
        <w:t xml:space="preserve">## 6433                    GB GB  2003+https://openalex.org/C1276947</w:t>
      </w:r>
      <w:r>
        <w:br/>
      </w:r>
      <w:r>
        <w:rPr>
          <w:rStyle w:val="VerbatimChar"/>
        </w:rPr>
        <w:t xml:space="preserve">## 6459              GB GB GB GB 2009+https://openalex.org/C44870925</w:t>
      </w:r>
      <w:r>
        <w:br/>
      </w:r>
      <w:r>
        <w:rPr>
          <w:rStyle w:val="VerbatimChar"/>
        </w:rPr>
        <w:t xml:space="preserve">## 6469                    GB GB 2003+https://openalex.org/C44870925</w:t>
      </w:r>
      <w:r>
        <w:br/>
      </w:r>
      <w:r>
        <w:rPr>
          <w:rStyle w:val="VerbatimChar"/>
        </w:rPr>
        <w:t xml:space="preserve">## 6479                    GB GB  1949+https://openalex.org/C1276947</w:t>
      </w:r>
      <w:r>
        <w:br/>
      </w:r>
      <w:r>
        <w:rPr>
          <w:rStyle w:val="VerbatimChar"/>
        </w:rPr>
        <w:t xml:space="preserve">## 6485              GB GB GB GB 2008+https://openalex.org/C44870925</w:t>
      </w:r>
      <w:r>
        <w:br/>
      </w:r>
      <w:r>
        <w:rPr>
          <w:rStyle w:val="VerbatimChar"/>
        </w:rPr>
        <w:t xml:space="preserve">## 6517              GB GB GB GB  2012+https://openalex.org/C1276947</w:t>
      </w:r>
      <w:r>
        <w:br/>
      </w:r>
      <w:r>
        <w:rPr>
          <w:rStyle w:val="VerbatimChar"/>
        </w:rPr>
        <w:t xml:space="preserve">## 6532                    GB GB 2011+https://openalex.org/C44870925</w:t>
      </w:r>
      <w:r>
        <w:br/>
      </w:r>
      <w:r>
        <w:rPr>
          <w:rStyle w:val="VerbatimChar"/>
        </w:rPr>
        <w:t xml:space="preserve">## 6536              GB GB GB GB 2009+https://openalex.org/C44870925</w:t>
      </w:r>
      <w:r>
        <w:br/>
      </w:r>
      <w:r>
        <w:rPr>
          <w:rStyle w:val="VerbatimChar"/>
        </w:rPr>
        <w:t xml:space="preserve">## 6565                    GB GB 1998+https://openalex.org/C44870925</w:t>
      </w:r>
      <w:r>
        <w:br/>
      </w:r>
      <w:r>
        <w:rPr>
          <w:rStyle w:val="VerbatimChar"/>
        </w:rPr>
        <w:t xml:space="preserve">## 6566                    GB GB  1998+https://openalex.org/C1276947</w:t>
      </w:r>
      <w:r>
        <w:br/>
      </w:r>
      <w:r>
        <w:rPr>
          <w:rStyle w:val="VerbatimChar"/>
        </w:rPr>
        <w:t xml:space="preserve">## 6589                    GB GB  2012+https://openalex.org/C1276947</w:t>
      </w:r>
      <w:r>
        <w:br/>
      </w:r>
      <w:r>
        <w:rPr>
          <w:rStyle w:val="VerbatimChar"/>
        </w:rPr>
        <w:t xml:space="preserve">## 6600                    GB GB 2015+https://openalex.org/C44870925</w:t>
      </w:r>
      <w:r>
        <w:br/>
      </w:r>
      <w:r>
        <w:rPr>
          <w:rStyle w:val="VerbatimChar"/>
        </w:rPr>
        <w:t xml:space="preserve">## 6603                    GB GB 2006+https://openalex.org/C44870925</w:t>
      </w:r>
      <w:r>
        <w:br/>
      </w:r>
      <w:r>
        <w:rPr>
          <w:rStyle w:val="VerbatimChar"/>
        </w:rPr>
        <w:t xml:space="preserve">## 6604                    GB GB 2002+https://openalex.org/C44870925</w:t>
      </w:r>
      <w:r>
        <w:br/>
      </w:r>
      <w:r>
        <w:rPr>
          <w:rStyle w:val="VerbatimChar"/>
        </w:rPr>
        <w:t xml:space="preserve">## 6607                    GB GB 2005+https://openalex.org/C44870925</w:t>
      </w:r>
      <w:r>
        <w:br/>
      </w:r>
      <w:r>
        <w:rPr>
          <w:rStyle w:val="VerbatimChar"/>
        </w:rPr>
        <w:t xml:space="preserve">## 6621        GB GB GB GB GB GB 2012+https://openalex.org/C44870925</w:t>
      </w:r>
      <w:r>
        <w:br/>
      </w:r>
      <w:r>
        <w:rPr>
          <w:rStyle w:val="VerbatimChar"/>
        </w:rPr>
        <w:t xml:space="preserve">## 6629                    GB GB 2004+https://openalex.org/C44870925</w:t>
      </w:r>
      <w:r>
        <w:br/>
      </w:r>
      <w:r>
        <w:rPr>
          <w:rStyle w:val="VerbatimChar"/>
        </w:rPr>
        <w:t xml:space="preserve">## 6639                    GB GB  2004+https://openalex.org/C1276947</w:t>
      </w:r>
      <w:r>
        <w:br/>
      </w:r>
      <w:r>
        <w:rPr>
          <w:rStyle w:val="VerbatimChar"/>
        </w:rPr>
        <w:t xml:space="preserve">## 6648                    GB GB  2010+https://openalex.org/C1276947</w:t>
      </w:r>
      <w:r>
        <w:br/>
      </w:r>
      <w:r>
        <w:rPr>
          <w:rStyle w:val="VerbatimChar"/>
        </w:rPr>
        <w:t xml:space="preserve">## 6742                    GB GB 2002+https://openalex.org/C44870925</w:t>
      </w:r>
      <w:r>
        <w:br/>
      </w:r>
      <w:r>
        <w:rPr>
          <w:rStyle w:val="VerbatimChar"/>
        </w:rPr>
        <w:t xml:space="preserve">## 6762                       GB  2004+https://openalex.org/C1276947</w:t>
      </w:r>
      <w:r>
        <w:br/>
      </w:r>
      <w:r>
        <w:rPr>
          <w:rStyle w:val="VerbatimChar"/>
        </w:rPr>
        <w:t xml:space="preserve">## 6773                    GB GB 2007+https://openalex.org/C44870925</w:t>
      </w:r>
      <w:r>
        <w:br/>
      </w:r>
      <w:r>
        <w:rPr>
          <w:rStyle w:val="VerbatimChar"/>
        </w:rPr>
        <w:t xml:space="preserve">## 6782                       GB 2006+https://openalex.org/C44870925</w:t>
      </w:r>
      <w:r>
        <w:br/>
      </w:r>
      <w:r>
        <w:rPr>
          <w:rStyle w:val="VerbatimChar"/>
        </w:rPr>
        <w:t xml:space="preserve">## 6783                       GB  2006+https://openalex.org/C1276947</w:t>
      </w:r>
      <w:r>
        <w:br/>
      </w:r>
      <w:r>
        <w:rPr>
          <w:rStyle w:val="VerbatimChar"/>
        </w:rPr>
        <w:t xml:space="preserve">## 6803                    GB GB 2006+https://openalex.org/C44870925</w:t>
      </w:r>
      <w:r>
        <w:br/>
      </w:r>
      <w:r>
        <w:rPr>
          <w:rStyle w:val="VerbatimChar"/>
        </w:rPr>
        <w:t xml:space="preserve">## 6820                    GB GB 2009+https://openalex.org/C44870925</w:t>
      </w:r>
      <w:r>
        <w:br/>
      </w:r>
      <w:r>
        <w:rPr>
          <w:rStyle w:val="VerbatimChar"/>
        </w:rPr>
        <w:t xml:space="preserve">## 6824                    GB GB  2010+https://openalex.org/C1276947</w:t>
      </w:r>
      <w:r>
        <w:br/>
      </w:r>
      <w:r>
        <w:rPr>
          <w:rStyle w:val="VerbatimChar"/>
        </w:rPr>
        <w:t xml:space="preserve">## 6827                       GB 1865+https://openalex.org/C44870925</w:t>
      </w:r>
      <w:r>
        <w:br/>
      </w:r>
      <w:r>
        <w:rPr>
          <w:rStyle w:val="VerbatimChar"/>
        </w:rPr>
        <w:t xml:space="preserve">## 6835                       GB 2017+https://openalex.org/C44870925</w:t>
      </w:r>
      <w:r>
        <w:br/>
      </w:r>
      <w:r>
        <w:rPr>
          <w:rStyle w:val="VerbatimChar"/>
        </w:rPr>
        <w:t xml:space="preserve">## 6886                    GB GB 2007+https://openalex.org/C44870925</w:t>
      </w:r>
      <w:r>
        <w:br/>
      </w:r>
      <w:r>
        <w:rPr>
          <w:rStyle w:val="VerbatimChar"/>
        </w:rPr>
        <w:t xml:space="preserve">## 6888                    GB GB 1999+https://openalex.org/C44870925</w:t>
      </w:r>
      <w:r>
        <w:br/>
      </w:r>
      <w:r>
        <w:rPr>
          <w:rStyle w:val="VerbatimChar"/>
        </w:rPr>
        <w:t xml:space="preserve">## 6891                       GB 2004+https://openalex.org/C44870925</w:t>
      </w:r>
      <w:r>
        <w:br/>
      </w:r>
      <w:r>
        <w:rPr>
          <w:rStyle w:val="VerbatimChar"/>
        </w:rPr>
        <w:t xml:space="preserve">## 6892        GB GB GB GB GB GB 2001+https://openalex.org/C44870925</w:t>
      </w:r>
      <w:r>
        <w:br/>
      </w:r>
      <w:r>
        <w:rPr>
          <w:rStyle w:val="VerbatimChar"/>
        </w:rPr>
        <w:t xml:space="preserve">## 6912                    GB GB 2003+https://openalex.org/C44870925</w:t>
      </w:r>
      <w:r>
        <w:br/>
      </w:r>
      <w:r>
        <w:rPr>
          <w:rStyle w:val="VerbatimChar"/>
        </w:rPr>
        <w:t xml:space="preserve">## 6915                    GB GB 2005+https://openalex.org/C44870925</w:t>
      </w:r>
      <w:r>
        <w:br/>
      </w:r>
      <w:r>
        <w:rPr>
          <w:rStyle w:val="VerbatimChar"/>
        </w:rPr>
        <w:t xml:space="preserve">## 6916                    GB GB  2005+https://openalex.org/C1276947</w:t>
      </w:r>
      <w:r>
        <w:br/>
      </w:r>
      <w:r>
        <w:rPr>
          <w:rStyle w:val="VerbatimChar"/>
        </w:rPr>
        <w:t xml:space="preserve">## 6917                    GB GB  2009+https://openalex.org/C1276947</w:t>
      </w:r>
      <w:r>
        <w:br/>
      </w:r>
      <w:r>
        <w:rPr>
          <w:rStyle w:val="VerbatimChar"/>
        </w:rPr>
        <w:t xml:space="preserve">## 6929        GB GB GB GB GB GB 2012+https://openalex.org/C44870925</w:t>
      </w:r>
      <w:r>
        <w:br/>
      </w:r>
      <w:r>
        <w:rPr>
          <w:rStyle w:val="VerbatimChar"/>
        </w:rPr>
        <w:t xml:space="preserve">## 6938                    GB GB  2004+https://openalex.org/C1276947</w:t>
      </w:r>
      <w:r>
        <w:br/>
      </w:r>
      <w:r>
        <w:rPr>
          <w:rStyle w:val="VerbatimChar"/>
        </w:rPr>
        <w:t xml:space="preserve">## 7021                    GB GB 2012+https://openalex.org/C44870925</w:t>
      </w:r>
      <w:r>
        <w:br/>
      </w:r>
      <w:r>
        <w:rPr>
          <w:rStyle w:val="VerbatimChar"/>
        </w:rPr>
        <w:t xml:space="preserve">## 7022                    GB GB 2003+https://openalex.org/C44870925</w:t>
      </w:r>
      <w:r>
        <w:br/>
      </w:r>
      <w:r>
        <w:rPr>
          <w:rStyle w:val="VerbatimChar"/>
        </w:rPr>
        <w:t xml:space="preserve">## 7050                    GB GB 1949+https://openalex.org/C44870925</w:t>
      </w:r>
      <w:r>
        <w:br/>
      </w:r>
      <w:r>
        <w:rPr>
          <w:rStyle w:val="VerbatimChar"/>
        </w:rPr>
        <w:t xml:space="preserve">## 7064                    GB GB 2004+https://openalex.org/C44870925</w:t>
      </w:r>
      <w:r>
        <w:br/>
      </w:r>
      <w:r>
        <w:rPr>
          <w:rStyle w:val="VerbatimChar"/>
        </w:rPr>
        <w:t xml:space="preserve">## 7083              GB GB GB GB 2009+https://openalex.org/C44870925</w:t>
      </w:r>
      <w:r>
        <w:br/>
      </w:r>
      <w:r>
        <w:rPr>
          <w:rStyle w:val="VerbatimChar"/>
        </w:rPr>
        <w:t xml:space="preserve">## 7095                    GB GB 2005+https://openalex.org/C44870925</w:t>
      </w:r>
      <w:r>
        <w:br/>
      </w:r>
      <w:r>
        <w:rPr>
          <w:rStyle w:val="VerbatimChar"/>
        </w:rPr>
        <w:t xml:space="preserve">## 7097                    GB GB 2012+https://openalex.org/C44870925</w:t>
      </w:r>
      <w:r>
        <w:br/>
      </w:r>
      <w:r>
        <w:rPr>
          <w:rStyle w:val="VerbatimChar"/>
        </w:rPr>
        <w:t xml:space="preserve">## 7125                       GB 2005+https://openalex.org/C44870925</w:t>
      </w:r>
      <w:r>
        <w:br/>
      </w:r>
      <w:r>
        <w:rPr>
          <w:rStyle w:val="VerbatimChar"/>
        </w:rPr>
        <w:t xml:space="preserve">## 7126                       GB  2005+https://openalex.org/C1276947</w:t>
      </w:r>
      <w:r>
        <w:br/>
      </w:r>
      <w:r>
        <w:rPr>
          <w:rStyle w:val="VerbatimChar"/>
        </w:rPr>
        <w:t xml:space="preserve">## 7158                    GB GB 2009+https://openalex.org/C44870925</w:t>
      </w:r>
      <w:r>
        <w:br/>
      </w:r>
      <w:r>
        <w:rPr>
          <w:rStyle w:val="VerbatimChar"/>
        </w:rPr>
        <w:t xml:space="preserve">## 7159                    GB GB 2004+https://openalex.org/C44870925</w:t>
      </w:r>
      <w:r>
        <w:br/>
      </w:r>
      <w:r>
        <w:rPr>
          <w:rStyle w:val="VerbatimChar"/>
        </w:rPr>
        <w:t xml:space="preserve">## 7174                    GB GB 2004+https://openalex.org/C44870925</w:t>
      </w:r>
      <w:r>
        <w:br/>
      </w:r>
      <w:r>
        <w:rPr>
          <w:rStyle w:val="VerbatimChar"/>
        </w:rPr>
        <w:t xml:space="preserve">## 7179              GB GB GB GB 2012+https://openalex.org/C44870925</w:t>
      </w:r>
      <w:r>
        <w:br/>
      </w:r>
      <w:r>
        <w:rPr>
          <w:rStyle w:val="VerbatimChar"/>
        </w:rPr>
        <w:t xml:space="preserve">## 7185                    GB GB  1975+https://openalex.org/C1276947</w:t>
      </w:r>
      <w:r>
        <w:br/>
      </w:r>
      <w:r>
        <w:rPr>
          <w:rStyle w:val="VerbatimChar"/>
        </w:rPr>
        <w:t xml:space="preserve">## 7188              GB GB GB GB 2007+https://openalex.org/C44870925</w:t>
      </w:r>
      <w:r>
        <w:br/>
      </w:r>
      <w:r>
        <w:rPr>
          <w:rStyle w:val="VerbatimChar"/>
        </w:rPr>
        <w:t xml:space="preserve">## 7206                    GB GB 2002+https://openalex.org/C44870925</w:t>
      </w:r>
      <w:r>
        <w:br/>
      </w:r>
      <w:r>
        <w:rPr>
          <w:rStyle w:val="VerbatimChar"/>
        </w:rPr>
        <w:t xml:space="preserve">## 7208                    GB GB 2001+https://openalex.org/C44870925</w:t>
      </w:r>
      <w:r>
        <w:br/>
      </w:r>
      <w:r>
        <w:rPr>
          <w:rStyle w:val="VerbatimChar"/>
        </w:rPr>
        <w:t xml:space="preserve">## 7216                    GB GB 2008+https://openalex.org/C44870925</w:t>
      </w:r>
      <w:r>
        <w:br/>
      </w:r>
      <w:r>
        <w:rPr>
          <w:rStyle w:val="VerbatimChar"/>
        </w:rPr>
        <w:t xml:space="preserve">## 7217                       GB 2004+https://openalex.org/C44870925</w:t>
      </w:r>
      <w:r>
        <w:br/>
      </w:r>
      <w:r>
        <w:rPr>
          <w:rStyle w:val="VerbatimChar"/>
        </w:rPr>
        <w:t xml:space="preserve">## 7229                       GB  2000+https://openalex.org/C1276947</w:t>
      </w:r>
      <w:r>
        <w:br/>
      </w:r>
      <w:r>
        <w:rPr>
          <w:rStyle w:val="VerbatimChar"/>
        </w:rPr>
        <w:t xml:space="preserve">## 7232                       GB 2018+https://openalex.org/C44870925</w:t>
      </w:r>
      <w:r>
        <w:br/>
      </w:r>
      <w:r>
        <w:rPr>
          <w:rStyle w:val="VerbatimChar"/>
        </w:rPr>
        <w:t xml:space="preserve">## 7233                       GB  2018+https://openalex.org/C1276947</w:t>
      </w:r>
      <w:r>
        <w:br/>
      </w:r>
      <w:r>
        <w:rPr>
          <w:rStyle w:val="VerbatimChar"/>
        </w:rPr>
        <w:t xml:space="preserve">## 7266                    GB GB  2009+https://openalex.org/C1276947</w:t>
      </w:r>
      <w:r>
        <w:br/>
      </w:r>
      <w:r>
        <w:rPr>
          <w:rStyle w:val="VerbatimChar"/>
        </w:rPr>
        <w:t xml:space="preserve">## 7276                       GB 2002+https://openalex.org/C44870925</w:t>
      </w:r>
      <w:r>
        <w:br/>
      </w:r>
      <w:r>
        <w:rPr>
          <w:rStyle w:val="VerbatimChar"/>
        </w:rPr>
        <w:t xml:space="preserve">## 7291                    GB GB 1975+https://openalex.org/C44870925</w:t>
      </w:r>
      <w:r>
        <w:br/>
      </w:r>
      <w:r>
        <w:rPr>
          <w:rStyle w:val="VerbatimChar"/>
        </w:rPr>
        <w:t xml:space="preserve">## 7293                    GB GB 2004+https://openalex.org/C44870925</w:t>
      </w:r>
      <w:r>
        <w:br/>
      </w:r>
      <w:r>
        <w:rPr>
          <w:rStyle w:val="VerbatimChar"/>
        </w:rPr>
        <w:t xml:space="preserve">## 7298                    GB GB  2008+https://openalex.org/C1276947</w:t>
      </w:r>
      <w:r>
        <w:br/>
      </w:r>
      <w:r>
        <w:rPr>
          <w:rStyle w:val="VerbatimChar"/>
        </w:rPr>
        <w:t xml:space="preserve">## 7300              GB GB GB GB  2007+https://openalex.org/C1276947</w:t>
      </w:r>
      <w:r>
        <w:br/>
      </w:r>
      <w:r>
        <w:rPr>
          <w:rStyle w:val="VerbatimChar"/>
        </w:rPr>
        <w:t xml:space="preserve">## 7308                    GB GB  2002+https://openalex.org/C1276947</w:t>
      </w:r>
      <w:r>
        <w:br/>
      </w:r>
      <w:r>
        <w:rPr>
          <w:rStyle w:val="VerbatimChar"/>
        </w:rPr>
        <w:t xml:space="preserve">## 7344                    GB GB 2005+https://openalex.org/C44870925</w:t>
      </w:r>
      <w:r>
        <w:br/>
      </w:r>
      <w:r>
        <w:rPr>
          <w:rStyle w:val="VerbatimChar"/>
        </w:rPr>
        <w:t xml:space="preserve">## 7350              GB GB GB GB 2000+https://openalex.org/C44870925</w:t>
      </w:r>
      <w:r>
        <w:br/>
      </w:r>
      <w:r>
        <w:rPr>
          <w:rStyle w:val="VerbatimChar"/>
        </w:rPr>
        <w:t xml:space="preserve">## 7352                 GB GB GB 2007+https://openalex.org/C44870925</w:t>
      </w:r>
      <w:r>
        <w:br/>
      </w:r>
      <w:r>
        <w:rPr>
          <w:rStyle w:val="VerbatimChar"/>
        </w:rPr>
        <w:t xml:space="preserve">## 7362                    GB GB 2007+https://openalex.org/C44870925</w:t>
      </w:r>
      <w:r>
        <w:br/>
      </w:r>
      <w:r>
        <w:rPr>
          <w:rStyle w:val="VerbatimChar"/>
        </w:rPr>
        <w:t xml:space="preserve">## 7382                    GB GB  2011+https://openalex.org/C1276947</w:t>
      </w:r>
      <w:r>
        <w:br/>
      </w:r>
      <w:r>
        <w:rPr>
          <w:rStyle w:val="VerbatimChar"/>
        </w:rPr>
        <w:t xml:space="preserve">## 7388                       GB  2017+https://openalex.org/C1276947</w:t>
      </w:r>
      <w:r>
        <w:br/>
      </w:r>
      <w:r>
        <w:rPr>
          <w:rStyle w:val="VerbatimChar"/>
        </w:rPr>
        <w:t xml:space="preserve">## 7421                    GB GB  2004+https://openalex.org/C1276947</w:t>
      </w:r>
      <w:r>
        <w:br/>
      </w:r>
      <w:r>
        <w:rPr>
          <w:rStyle w:val="VerbatimChar"/>
        </w:rPr>
        <w:t xml:space="preserve">## 7444                    GB GB 2010+https://openalex.org/C44870925</w:t>
      </w:r>
      <w:r>
        <w:br/>
      </w:r>
      <w:r>
        <w:rPr>
          <w:rStyle w:val="VerbatimChar"/>
        </w:rPr>
        <w:t xml:space="preserve">## 7459              GB GB GB GB 2008+https://openalex.org/C44870925</w:t>
      </w:r>
      <w:r>
        <w:br/>
      </w:r>
      <w:r>
        <w:rPr>
          <w:rStyle w:val="VerbatimChar"/>
        </w:rPr>
        <w:t xml:space="preserve">## 7461                       GB 2006+https://openalex.org/C44870925</w:t>
      </w:r>
      <w:r>
        <w:br/>
      </w:r>
      <w:r>
        <w:rPr>
          <w:rStyle w:val="VerbatimChar"/>
        </w:rPr>
        <w:t xml:space="preserve">## 7510                    GB GB 2009+https://openalex.org/C44870925</w:t>
      </w:r>
      <w:r>
        <w:br/>
      </w:r>
      <w:r>
        <w:rPr>
          <w:rStyle w:val="VerbatimChar"/>
        </w:rPr>
        <w:t xml:space="preserve">## 7574                       GB 2003+https://openalex.org/C44870925</w:t>
      </w:r>
      <w:r>
        <w:br/>
      </w:r>
      <w:r>
        <w:rPr>
          <w:rStyle w:val="VerbatimChar"/>
        </w:rPr>
        <w:t xml:space="preserve">## 7611              GB GB GB GB  2020+https://openalex.org/C1276947</w:t>
      </w:r>
      <w:r>
        <w:br/>
      </w:r>
      <w:r>
        <w:rPr>
          <w:rStyle w:val="VerbatimChar"/>
        </w:rPr>
        <w:t xml:space="preserve">## 7688                    GB GB 2011+https://openalex.org/C44870925</w:t>
      </w:r>
      <w:r>
        <w:br/>
      </w:r>
      <w:r>
        <w:rPr>
          <w:rStyle w:val="VerbatimChar"/>
        </w:rPr>
        <w:t xml:space="preserve">## 7689                    GB GB  2011+https://openalex.org/C1276947</w:t>
      </w:r>
      <w:r>
        <w:br/>
      </w:r>
      <w:r>
        <w:rPr>
          <w:rStyle w:val="VerbatimChar"/>
        </w:rPr>
        <w:t xml:space="preserve">## 7722                    GB GB 1999+https://openalex.org/C44870925</w:t>
      </w:r>
      <w:r>
        <w:br/>
      </w:r>
      <w:r>
        <w:rPr>
          <w:rStyle w:val="VerbatimChar"/>
        </w:rPr>
        <w:t xml:space="preserve">## 7743                    GB GB  2002+https://openalex.org/C1276947</w:t>
      </w:r>
      <w:r>
        <w:br/>
      </w:r>
      <w:r>
        <w:rPr>
          <w:rStyle w:val="VerbatimChar"/>
        </w:rPr>
        <w:t xml:space="preserve">## 7792                    GB GB 2012+https://openalex.org/C44870925</w:t>
      </w:r>
      <w:r>
        <w:br/>
      </w:r>
      <w:r>
        <w:rPr>
          <w:rStyle w:val="VerbatimChar"/>
        </w:rPr>
        <w:t xml:space="preserve">## 7812              GB GB GB GB 2012+https://openalex.org/C44870925</w:t>
      </w:r>
      <w:r>
        <w:br/>
      </w:r>
      <w:r>
        <w:rPr>
          <w:rStyle w:val="VerbatimChar"/>
        </w:rPr>
        <w:t xml:space="preserve">## 7813                    GB GB  2001+https://openalex.org/C1276947</w:t>
      </w:r>
      <w:r>
        <w:br/>
      </w:r>
      <w:r>
        <w:rPr>
          <w:rStyle w:val="VerbatimChar"/>
        </w:rPr>
        <w:t xml:space="preserve">## 7822              GB GB GB GB  2003+https://openalex.org/C1276947</w:t>
      </w:r>
      <w:r>
        <w:br/>
      </w:r>
      <w:r>
        <w:rPr>
          <w:rStyle w:val="VerbatimChar"/>
        </w:rPr>
        <w:t xml:space="preserve">## 7856              GB GB GB GB 2006+https://openalex.org/C44870925</w:t>
      </w:r>
      <w:r>
        <w:br/>
      </w:r>
      <w:r>
        <w:rPr>
          <w:rStyle w:val="VerbatimChar"/>
        </w:rPr>
        <w:t xml:space="preserve">## 7857                    GB GB  2003+https://openalex.org/C1276947</w:t>
      </w:r>
      <w:r>
        <w:br/>
      </w:r>
      <w:r>
        <w:rPr>
          <w:rStyle w:val="VerbatimChar"/>
        </w:rPr>
        <w:t xml:space="preserve">## 7877                    GB GB 2018+https://openalex.org/C44870925</w:t>
      </w:r>
      <w:r>
        <w:br/>
      </w:r>
      <w:r>
        <w:rPr>
          <w:rStyle w:val="VerbatimChar"/>
        </w:rPr>
        <w:t xml:space="preserve">## 7909              GB GB GB GB 2010+https://openalex.org/C44870925</w:t>
      </w:r>
      <w:r>
        <w:br/>
      </w:r>
      <w:r>
        <w:rPr>
          <w:rStyle w:val="VerbatimChar"/>
        </w:rPr>
        <w:t xml:space="preserve">## 7922                    GB GB 2005+https://openalex.org/C44870925</w:t>
      </w:r>
      <w:r>
        <w:br/>
      </w:r>
      <w:r>
        <w:rPr>
          <w:rStyle w:val="VerbatimChar"/>
        </w:rPr>
        <w:t xml:space="preserve">## 7934                    GB GB 2008+https://openalex.org/C44870925</w:t>
      </w:r>
      <w:r>
        <w:br/>
      </w:r>
      <w:r>
        <w:rPr>
          <w:rStyle w:val="VerbatimChar"/>
        </w:rPr>
        <w:t xml:space="preserve">## 7969              GB GB GB GB  2012+https://openalex.org/C1276947</w:t>
      </w:r>
      <w:r>
        <w:br/>
      </w:r>
      <w:r>
        <w:rPr>
          <w:rStyle w:val="VerbatimChar"/>
        </w:rPr>
        <w:t xml:space="preserve">## 7970                    GB GB  2010+https://openalex.org/C1276947</w:t>
      </w:r>
      <w:r>
        <w:br/>
      </w:r>
      <w:r>
        <w:rPr>
          <w:rStyle w:val="VerbatimChar"/>
        </w:rPr>
        <w:t xml:space="preserve">## 7979              GB GB GB GB  2010+https://openalex.org/C1276947</w:t>
      </w:r>
      <w:r>
        <w:br/>
      </w:r>
      <w:r>
        <w:rPr>
          <w:rStyle w:val="VerbatimChar"/>
        </w:rPr>
        <w:t xml:space="preserve">## 7983                       GB  2022+https://openalex.org/C1276947</w:t>
      </w:r>
      <w:r>
        <w:br/>
      </w:r>
      <w:r>
        <w:rPr>
          <w:rStyle w:val="VerbatimChar"/>
        </w:rPr>
        <w:t xml:space="preserve">## 7988                 GB GB GB 2011+https://openalex.org/C44870925</w:t>
      </w:r>
      <w:r>
        <w:br/>
      </w:r>
      <w:r>
        <w:rPr>
          <w:rStyle w:val="VerbatimChar"/>
        </w:rPr>
        <w:t xml:space="preserve">## 8000                    GB GB 1952+https://openalex.org/C44870925</w:t>
      </w:r>
      <w:r>
        <w:br/>
      </w:r>
      <w:r>
        <w:rPr>
          <w:rStyle w:val="VerbatimChar"/>
        </w:rPr>
        <w:t xml:space="preserve">## 8010                       GB 2000+https://openalex.org/C44870925</w:t>
      </w:r>
      <w:r>
        <w:br/>
      </w:r>
      <w:r>
        <w:rPr>
          <w:rStyle w:val="VerbatimChar"/>
        </w:rPr>
        <w:t xml:space="preserve">## 8020                    GB GB  2000+https://openalex.org/C1276947</w:t>
      </w:r>
      <w:r>
        <w:br/>
      </w:r>
      <w:r>
        <w:rPr>
          <w:rStyle w:val="VerbatimChar"/>
        </w:rPr>
        <w:t xml:space="preserve">## 8042                    GB GB 2009+https://openalex.org/C44870925</w:t>
      </w:r>
      <w:r>
        <w:br/>
      </w:r>
      <w:r>
        <w:rPr>
          <w:rStyle w:val="VerbatimChar"/>
        </w:rPr>
        <w:t xml:space="preserve">## 8048                    GB GB 2005+https://openalex.org/C44870925</w:t>
      </w:r>
      <w:r>
        <w:br/>
      </w:r>
      <w:r>
        <w:rPr>
          <w:rStyle w:val="VerbatimChar"/>
        </w:rPr>
        <w:t xml:space="preserve">## 8050                       GB  2012+https://openalex.org/C1276947</w:t>
      </w:r>
      <w:r>
        <w:br/>
      </w:r>
      <w:r>
        <w:rPr>
          <w:rStyle w:val="VerbatimChar"/>
        </w:rPr>
        <w:t xml:space="preserve">## 8095                    GB GB  2016+https://openalex.org/C1276947</w:t>
      </w:r>
      <w:r>
        <w:br/>
      </w:r>
      <w:r>
        <w:rPr>
          <w:rStyle w:val="VerbatimChar"/>
        </w:rPr>
        <w:t xml:space="preserve">## 8127              GB GB GB GB  2010+https://openalex.org/C1276947</w:t>
      </w:r>
      <w:r>
        <w:br/>
      </w:r>
      <w:r>
        <w:rPr>
          <w:rStyle w:val="VerbatimChar"/>
        </w:rPr>
        <w:t xml:space="preserve">## 8200                    GB GB 2001+https://openalex.org/C44870925</w:t>
      </w:r>
      <w:r>
        <w:br/>
      </w:r>
      <w:r>
        <w:rPr>
          <w:rStyle w:val="VerbatimChar"/>
        </w:rPr>
        <w:t xml:space="preserve">## 8237                    GB GB 2009+https://openalex.org/C44870925</w:t>
      </w:r>
      <w:r>
        <w:br/>
      </w:r>
      <w:r>
        <w:rPr>
          <w:rStyle w:val="VerbatimChar"/>
        </w:rPr>
        <w:t xml:space="preserve">## 8238                    GB GB  2009+https://openalex.org/C1276947</w:t>
      </w:r>
      <w:r>
        <w:br/>
      </w:r>
      <w:r>
        <w:rPr>
          <w:rStyle w:val="VerbatimChar"/>
        </w:rPr>
        <w:t xml:space="preserve">## 8285                    GB GB 2011+https://openalex.org/C44870925</w:t>
      </w:r>
      <w:r>
        <w:br/>
      </w:r>
      <w:r>
        <w:rPr>
          <w:rStyle w:val="VerbatimChar"/>
        </w:rPr>
        <w:t xml:space="preserve">## 8307                 GB GB GB 2004+https://openalex.org/C44870925</w:t>
      </w:r>
      <w:r>
        <w:br/>
      </w:r>
      <w:r>
        <w:rPr>
          <w:rStyle w:val="VerbatimChar"/>
        </w:rPr>
        <w:t xml:space="preserve">## 8308                 GB GB GB  2004+https://openalex.org/C1276947</w:t>
      </w:r>
      <w:r>
        <w:br/>
      </w:r>
      <w:r>
        <w:rPr>
          <w:rStyle w:val="VerbatimChar"/>
        </w:rPr>
        <w:t xml:space="preserve">## 8309                    GB GB 2012+https://openalex.org/C44870925</w:t>
      </w:r>
      <w:r>
        <w:br/>
      </w:r>
      <w:r>
        <w:rPr>
          <w:rStyle w:val="VerbatimChar"/>
        </w:rPr>
        <w:t xml:space="preserve">## 8310              GB GB GB GB 1999+https://openalex.org/C44870925</w:t>
      </w:r>
      <w:r>
        <w:br/>
      </w:r>
      <w:r>
        <w:rPr>
          <w:rStyle w:val="VerbatimChar"/>
        </w:rPr>
        <w:t xml:space="preserve">## 8341                    GB GB 1999+https://openalex.org/C44870925</w:t>
      </w:r>
      <w:r>
        <w:br/>
      </w:r>
      <w:r>
        <w:rPr>
          <w:rStyle w:val="VerbatimChar"/>
        </w:rPr>
        <w:t xml:space="preserve">## 8350                    GB GB  1999+https://openalex.org/C1276947</w:t>
      </w:r>
      <w:r>
        <w:br/>
      </w:r>
      <w:r>
        <w:rPr>
          <w:rStyle w:val="VerbatimChar"/>
        </w:rPr>
        <w:t xml:space="preserve">## 8362                       GB 2007+https://openalex.org/C44870925</w:t>
      </w:r>
      <w:r>
        <w:br/>
      </w:r>
      <w:r>
        <w:rPr>
          <w:rStyle w:val="VerbatimChar"/>
        </w:rPr>
        <w:t xml:space="preserve">## 8364                    GB GB 2002+https://openalex.org/C44870925</w:t>
      </w:r>
      <w:r>
        <w:br/>
      </w:r>
      <w:r>
        <w:rPr>
          <w:rStyle w:val="VerbatimChar"/>
        </w:rPr>
        <w:t xml:space="preserve">## 8385                    GB GB 2008+https://openalex.org/C44870925</w:t>
      </w:r>
      <w:r>
        <w:br/>
      </w:r>
      <w:r>
        <w:rPr>
          <w:rStyle w:val="VerbatimChar"/>
        </w:rPr>
        <w:t xml:space="preserve">## 8402                    GB GB  2012+https://openalex.org/C1276947</w:t>
      </w:r>
      <w:r>
        <w:br/>
      </w:r>
      <w:r>
        <w:rPr>
          <w:rStyle w:val="VerbatimChar"/>
        </w:rPr>
        <w:t xml:space="preserve">## 8403                    GB GB 2008+https://openalex.org/C44870925</w:t>
      </w:r>
      <w:r>
        <w:br/>
      </w:r>
      <w:r>
        <w:rPr>
          <w:rStyle w:val="VerbatimChar"/>
        </w:rPr>
        <w:t xml:space="preserve">## 8406                    GB GB  2018+https://openalex.org/C1276947</w:t>
      </w:r>
      <w:r>
        <w:br/>
      </w:r>
      <w:r>
        <w:rPr>
          <w:rStyle w:val="VerbatimChar"/>
        </w:rPr>
        <w:t xml:space="preserve">## 8420                    GB GB 2001+https://openalex.org/C44870925</w:t>
      </w:r>
      <w:r>
        <w:br/>
      </w:r>
      <w:r>
        <w:rPr>
          <w:rStyle w:val="VerbatimChar"/>
        </w:rPr>
        <w:t xml:space="preserve">## 8435                    GB GB 2009+https://openalex.org/C44870925</w:t>
      </w:r>
      <w:r>
        <w:br/>
      </w:r>
      <w:r>
        <w:rPr>
          <w:rStyle w:val="VerbatimChar"/>
        </w:rPr>
        <w:t xml:space="preserve">## 8445                    GB GB 2010+https://openalex.org/C44870925</w:t>
      </w:r>
      <w:r>
        <w:br/>
      </w:r>
      <w:r>
        <w:rPr>
          <w:rStyle w:val="VerbatimChar"/>
        </w:rPr>
        <w:t xml:space="preserve">## 8486              GB GB GB GB 2012+https://openalex.org/C44870925</w:t>
      </w:r>
      <w:r>
        <w:br/>
      </w:r>
      <w:r>
        <w:rPr>
          <w:rStyle w:val="VerbatimChar"/>
        </w:rPr>
        <w:t xml:space="preserve">## 8498                    GB GB  2008+https://openalex.org/C1276947</w:t>
      </w:r>
      <w:r>
        <w:br/>
      </w:r>
      <w:r>
        <w:rPr>
          <w:rStyle w:val="VerbatimChar"/>
        </w:rPr>
        <w:t xml:space="preserve">## 8552              GB GB GB GB 2003+https://openalex.org/C44870925</w:t>
      </w:r>
      <w:r>
        <w:br/>
      </w:r>
      <w:r>
        <w:rPr>
          <w:rStyle w:val="VerbatimChar"/>
        </w:rPr>
        <w:t xml:space="preserve">## 8558                 GB GB GB  2007+https://openalex.org/C1276947</w:t>
      </w:r>
      <w:r>
        <w:br/>
      </w:r>
      <w:r>
        <w:rPr>
          <w:rStyle w:val="VerbatimChar"/>
        </w:rPr>
        <w:t xml:space="preserve">## 8585                    GB GB 2000+https://openalex.org/C44870925</w:t>
      </w:r>
      <w:r>
        <w:br/>
      </w:r>
      <w:r>
        <w:rPr>
          <w:rStyle w:val="VerbatimChar"/>
        </w:rPr>
        <w:t xml:space="preserve">## 8608                    GB GB 2014+https://openalex.org/C44870925</w:t>
      </w:r>
      <w:r>
        <w:br/>
      </w:r>
      <w:r>
        <w:rPr>
          <w:rStyle w:val="VerbatimChar"/>
        </w:rPr>
        <w:t xml:space="preserve">## 8617                    GB GB  2005+https://openalex.org/C1276947</w:t>
      </w:r>
      <w:r>
        <w:br/>
      </w:r>
      <w:r>
        <w:rPr>
          <w:rStyle w:val="VerbatimChar"/>
        </w:rPr>
        <w:t xml:space="preserve">## 8619                       GB 1977+https://openalex.org/C44870925</w:t>
      </w:r>
      <w:r>
        <w:br/>
      </w:r>
      <w:r>
        <w:rPr>
          <w:rStyle w:val="VerbatimChar"/>
        </w:rPr>
        <w:t xml:space="preserve">## 8621                    GB GB 2016+https://openalex.org/C44870925</w:t>
      </w:r>
      <w:r>
        <w:br/>
      </w:r>
      <w:r>
        <w:rPr>
          <w:rStyle w:val="VerbatimChar"/>
        </w:rPr>
        <w:t xml:space="preserve">## 8624              GB GB GB GB 2017+https://openalex.org/C44870925</w:t>
      </w:r>
      <w:r>
        <w:br/>
      </w:r>
      <w:r>
        <w:rPr>
          <w:rStyle w:val="VerbatimChar"/>
        </w:rPr>
        <w:t xml:space="preserve">## 8645              GB GB GB GB 2009+https://openalex.org/C44870925</w:t>
      </w:r>
      <w:r>
        <w:br/>
      </w:r>
      <w:r>
        <w:rPr>
          <w:rStyle w:val="VerbatimChar"/>
        </w:rPr>
        <w:t xml:space="preserve">## 8677              GB GB GB GB 2014+https://openalex.org/C44870925</w:t>
      </w:r>
      <w:r>
        <w:br/>
      </w:r>
      <w:r>
        <w:rPr>
          <w:rStyle w:val="VerbatimChar"/>
        </w:rPr>
        <w:t xml:space="preserve">## 8681                    GB GB  2012+https://openalex.org/C1276947</w:t>
      </w:r>
      <w:r>
        <w:br/>
      </w:r>
      <w:r>
        <w:rPr>
          <w:rStyle w:val="VerbatimChar"/>
        </w:rPr>
        <w:t xml:space="preserve">## 8706                       GB 2017+https://openalex.org/C44870925</w:t>
      </w:r>
      <w:r>
        <w:br/>
      </w:r>
      <w:r>
        <w:rPr>
          <w:rStyle w:val="VerbatimChar"/>
        </w:rPr>
        <w:t xml:space="preserve">## 8707                       GB 2002+https://openalex.org/C44870925</w:t>
      </w:r>
      <w:r>
        <w:br/>
      </w:r>
      <w:r>
        <w:rPr>
          <w:rStyle w:val="VerbatimChar"/>
        </w:rPr>
        <w:t xml:space="preserve">## 8710                    GB GB  2011+https://openalex.org/C1276947</w:t>
      </w:r>
      <w:r>
        <w:br/>
      </w:r>
      <w:r>
        <w:rPr>
          <w:rStyle w:val="VerbatimChar"/>
        </w:rPr>
        <w:t xml:space="preserve">## 8712                    GB GB 2012+https://openalex.org/C44870925</w:t>
      </w:r>
      <w:r>
        <w:br/>
      </w:r>
      <w:r>
        <w:rPr>
          <w:rStyle w:val="VerbatimChar"/>
        </w:rPr>
        <w:t xml:space="preserve">## 8716                    GB GB 2000+https://openalex.org/C44870925</w:t>
      </w:r>
      <w:r>
        <w:br/>
      </w:r>
      <w:r>
        <w:rPr>
          <w:rStyle w:val="VerbatimChar"/>
        </w:rPr>
        <w:t xml:space="preserve">## 8757              GB GB GB GB 2002+https://openalex.org/C44870925</w:t>
      </w:r>
      <w:r>
        <w:br/>
      </w:r>
      <w:r>
        <w:rPr>
          <w:rStyle w:val="VerbatimChar"/>
        </w:rPr>
        <w:t xml:space="preserve">## 8766                    GB GB  2010+https://openalex.org/C1276947</w:t>
      </w:r>
      <w:r>
        <w:br/>
      </w:r>
      <w:r>
        <w:rPr>
          <w:rStyle w:val="VerbatimChar"/>
        </w:rPr>
        <w:t xml:space="preserve">## 8785              GB GB GB GB 2011+https://openalex.org/C44870925</w:t>
      </w:r>
      <w:r>
        <w:br/>
      </w:r>
      <w:r>
        <w:rPr>
          <w:rStyle w:val="VerbatimChar"/>
        </w:rPr>
        <w:t xml:space="preserve">## 8798                    GB GB 2010+https://openalex.org/C44870925</w:t>
      </w:r>
      <w:r>
        <w:br/>
      </w:r>
      <w:r>
        <w:rPr>
          <w:rStyle w:val="VerbatimChar"/>
        </w:rPr>
        <w:t xml:space="preserve">## 8799                    GB GB  2010+https://openalex.org/C1276947</w:t>
      </w:r>
      <w:r>
        <w:br/>
      </w:r>
      <w:r>
        <w:rPr>
          <w:rStyle w:val="VerbatimChar"/>
        </w:rPr>
        <w:t xml:space="preserve">## 8811              GB GB GB GB 2020+https://openalex.org/C44870925</w:t>
      </w:r>
      <w:r>
        <w:br/>
      </w:r>
      <w:r>
        <w:rPr>
          <w:rStyle w:val="VerbatimChar"/>
        </w:rPr>
        <w:t xml:space="preserve">## 8831                    GB GB 1997+https://openalex.org/C44870925</w:t>
      </w:r>
      <w:r>
        <w:br/>
      </w:r>
      <w:r>
        <w:rPr>
          <w:rStyle w:val="VerbatimChar"/>
        </w:rPr>
        <w:t xml:space="preserve">## 8833                    GB GB  2011+https://openalex.org/C1276947</w:t>
      </w:r>
      <w:r>
        <w:br/>
      </w:r>
      <w:r>
        <w:rPr>
          <w:rStyle w:val="VerbatimChar"/>
        </w:rPr>
        <w:t xml:space="preserve">## 8837                    GB GB 2009+https://openalex.org/C44870925</w:t>
      </w:r>
      <w:r>
        <w:br/>
      </w:r>
      <w:r>
        <w:rPr>
          <w:rStyle w:val="VerbatimChar"/>
        </w:rPr>
        <w:t xml:space="preserve">## 8844                    GB GB 2003+https://openalex.org/C44870925</w:t>
      </w:r>
      <w:r>
        <w:br/>
      </w:r>
      <w:r>
        <w:rPr>
          <w:rStyle w:val="VerbatimChar"/>
        </w:rPr>
        <w:t xml:space="preserve">## 8854                    GB GB  2003+https://openalex.org/C1276947</w:t>
      </w:r>
      <w:r>
        <w:br/>
      </w:r>
      <w:r>
        <w:rPr>
          <w:rStyle w:val="VerbatimChar"/>
        </w:rPr>
        <w:t xml:space="preserve">## 8895                    GB GB  2005+https://openalex.org/C1276947</w:t>
      </w:r>
      <w:r>
        <w:br/>
      </w:r>
      <w:r>
        <w:rPr>
          <w:rStyle w:val="VerbatimChar"/>
        </w:rPr>
        <w:t xml:space="preserve">## 8902              GB GB GB GB  2010+https://openalex.org/C1276947</w:t>
      </w:r>
      <w:r>
        <w:br/>
      </w:r>
      <w:r>
        <w:rPr>
          <w:rStyle w:val="VerbatimChar"/>
        </w:rPr>
        <w:t xml:space="preserve">## 8920              GB GB GB GB  2009+https://openalex.org/C1276947</w:t>
      </w:r>
      <w:r>
        <w:br/>
      </w:r>
      <w:r>
        <w:rPr>
          <w:rStyle w:val="VerbatimChar"/>
        </w:rPr>
        <w:t xml:space="preserve">## 8921                       GB  2009+https://openalex.org/C1276947</w:t>
      </w:r>
      <w:r>
        <w:br/>
      </w:r>
      <w:r>
        <w:rPr>
          <w:rStyle w:val="VerbatimChar"/>
        </w:rPr>
        <w:t xml:space="preserve">## 8937              GB GB GB GB 2022+https://openalex.org/C44870925</w:t>
      </w:r>
      <w:r>
        <w:br/>
      </w:r>
      <w:r>
        <w:rPr>
          <w:rStyle w:val="VerbatimChar"/>
        </w:rPr>
        <w:t xml:space="preserve">## 8939                       GB 2006+https://openalex.org/C44870925</w:t>
      </w:r>
      <w:r>
        <w:br/>
      </w:r>
      <w:r>
        <w:rPr>
          <w:rStyle w:val="VerbatimChar"/>
        </w:rPr>
        <w:t xml:space="preserve">## 8943                    GB GB  2004+https://openalex.org/C1276947</w:t>
      </w:r>
      <w:r>
        <w:br/>
      </w:r>
      <w:r>
        <w:rPr>
          <w:rStyle w:val="VerbatimChar"/>
        </w:rPr>
        <w:t xml:space="preserve">## 8972                       GB  1997+https://openalex.org/C1276947</w:t>
      </w:r>
      <w:r>
        <w:br/>
      </w:r>
      <w:r>
        <w:rPr>
          <w:rStyle w:val="VerbatimChar"/>
        </w:rPr>
        <w:t xml:space="preserve">## 8995                    GB GB 2010+https://openalex.org/C44870925</w:t>
      </w:r>
      <w:r>
        <w:br/>
      </w:r>
      <w:r>
        <w:rPr>
          <w:rStyle w:val="VerbatimChar"/>
        </w:rPr>
        <w:t xml:space="preserve">## 9002                       GB 2012+https://openalex.org/C44870925</w:t>
      </w:r>
      <w:r>
        <w:br/>
      </w:r>
      <w:r>
        <w:rPr>
          <w:rStyle w:val="VerbatimChar"/>
        </w:rPr>
        <w:t xml:space="preserve">## 9033                       GB 1997+https://openalex.org/C44870925</w:t>
      </w:r>
      <w:r>
        <w:br/>
      </w:r>
      <w:r>
        <w:rPr>
          <w:rStyle w:val="VerbatimChar"/>
        </w:rPr>
        <w:t xml:space="preserve">## 9042              GB GB GB GB 2010+https://openalex.org/C44870925</w:t>
      </w:r>
      <w:r>
        <w:br/>
      </w:r>
      <w:r>
        <w:rPr>
          <w:rStyle w:val="VerbatimChar"/>
        </w:rPr>
        <w:t xml:space="preserve">## 9049                    GB GB  1999+https://openalex.org/C1276947</w:t>
      </w:r>
      <w:r>
        <w:br/>
      </w:r>
      <w:r>
        <w:rPr>
          <w:rStyle w:val="VerbatimChar"/>
        </w:rPr>
        <w:t xml:space="preserve">## 9054                       GB  2000+https://openalex.org/C1276947</w:t>
      </w:r>
      <w:r>
        <w:br/>
      </w:r>
      <w:r>
        <w:rPr>
          <w:rStyle w:val="VerbatimChar"/>
        </w:rPr>
        <w:t xml:space="preserve">## 9075                    GB GB  2009+https://openalex.org/C1276947</w:t>
      </w:r>
      <w:r>
        <w:br/>
      </w:r>
      <w:r>
        <w:rPr>
          <w:rStyle w:val="VerbatimChar"/>
        </w:rPr>
        <w:t xml:space="preserve">## 9078                    GB GB 2005+https://openalex.org/C44870925</w:t>
      </w:r>
      <w:r>
        <w:br/>
      </w:r>
      <w:r>
        <w:rPr>
          <w:rStyle w:val="VerbatimChar"/>
        </w:rPr>
        <w:t xml:space="preserve">## 9092              GB GB GB GB 2002+https://openalex.org/C44870925</w:t>
      </w:r>
      <w:r>
        <w:br/>
      </w:r>
      <w:r>
        <w:rPr>
          <w:rStyle w:val="VerbatimChar"/>
        </w:rPr>
        <w:t xml:space="preserve">## 9112              GB GB GB GB 1999+https://openalex.org/C44870925</w:t>
      </w:r>
      <w:r>
        <w:br/>
      </w:r>
      <w:r>
        <w:rPr>
          <w:rStyle w:val="VerbatimChar"/>
        </w:rPr>
        <w:t xml:space="preserve">## 9115              GB GB GB GB 2010+https://openalex.org/C44870925</w:t>
      </w:r>
      <w:r>
        <w:br/>
      </w:r>
      <w:r>
        <w:rPr>
          <w:rStyle w:val="VerbatimChar"/>
        </w:rPr>
        <w:t xml:space="preserve">## 9117                       GB 2002+https://openalex.org/C44870925</w:t>
      </w:r>
      <w:r>
        <w:br/>
      </w:r>
      <w:r>
        <w:rPr>
          <w:rStyle w:val="VerbatimChar"/>
        </w:rPr>
        <w:t xml:space="preserve">## 9124                    GB GB 2008+https://openalex.org/C44870925</w:t>
      </w:r>
      <w:r>
        <w:br/>
      </w:r>
      <w:r>
        <w:rPr>
          <w:rStyle w:val="VerbatimChar"/>
        </w:rPr>
        <w:t xml:space="preserve">## 9132                    GB GB 2010+https://openalex.org/C44870925</w:t>
      </w:r>
      <w:r>
        <w:br/>
      </w:r>
      <w:r>
        <w:rPr>
          <w:rStyle w:val="VerbatimChar"/>
        </w:rPr>
        <w:t xml:space="preserve">## 9175                       GB 2007+https://openalex.org/C44870925</w:t>
      </w:r>
      <w:r>
        <w:br/>
      </w:r>
      <w:r>
        <w:rPr>
          <w:rStyle w:val="VerbatimChar"/>
        </w:rPr>
        <w:t xml:space="preserve">## 9200                    GB GB 2012+https://openalex.org/C44870925</w:t>
      </w:r>
      <w:r>
        <w:br/>
      </w:r>
      <w:r>
        <w:rPr>
          <w:rStyle w:val="VerbatimChar"/>
        </w:rPr>
        <w:t xml:space="preserve">## 9223                    GB GB 2001+https://openalex.org/C44870925</w:t>
      </w:r>
      <w:r>
        <w:br/>
      </w:r>
      <w:r>
        <w:rPr>
          <w:rStyle w:val="VerbatimChar"/>
        </w:rPr>
        <w:t xml:space="preserve">## 9248              GB GB GB GB 2008+https://openalex.org/C44870925</w:t>
      </w:r>
      <w:r>
        <w:br/>
      </w:r>
      <w:r>
        <w:rPr>
          <w:rStyle w:val="VerbatimChar"/>
        </w:rPr>
        <w:t xml:space="preserve">## 9288                    GB GB 2008+https://openalex.org/C44870925</w:t>
      </w:r>
      <w:r>
        <w:br/>
      </w:r>
      <w:r>
        <w:rPr>
          <w:rStyle w:val="VerbatimChar"/>
        </w:rPr>
        <w:t xml:space="preserve">## 9308                    GB GB 1998+https://openalex.org/C44870925</w:t>
      </w:r>
      <w:r>
        <w:br/>
      </w:r>
      <w:r>
        <w:rPr>
          <w:rStyle w:val="VerbatimChar"/>
        </w:rPr>
        <w:t xml:space="preserve">## 9312              GB GB GB GB  2014+https://openalex.org/C1276947</w:t>
      </w:r>
      <w:r>
        <w:br/>
      </w:r>
      <w:r>
        <w:rPr>
          <w:rStyle w:val="VerbatimChar"/>
        </w:rPr>
        <w:t xml:space="preserve">## 9322                    GB GB 2005+https://openalex.org/C44870925</w:t>
      </w:r>
      <w:r>
        <w:br/>
      </w:r>
      <w:r>
        <w:rPr>
          <w:rStyle w:val="VerbatimChar"/>
        </w:rPr>
        <w:t xml:space="preserve">## 9362                    GB GB 2003+https://openalex.org/C44870925</w:t>
      </w:r>
      <w:r>
        <w:br/>
      </w:r>
      <w:r>
        <w:rPr>
          <w:rStyle w:val="VerbatimChar"/>
        </w:rPr>
        <w:t xml:space="preserve">## 9372                    GB GB 2012+https://openalex.org/C44870925</w:t>
      </w:r>
      <w:r>
        <w:br/>
      </w:r>
      <w:r>
        <w:rPr>
          <w:rStyle w:val="VerbatimChar"/>
        </w:rPr>
        <w:t xml:space="preserve">## 9380                    GB GB  2012+https://openalex.org/C1276947</w:t>
      </w:r>
      <w:r>
        <w:br/>
      </w:r>
      <w:r>
        <w:rPr>
          <w:rStyle w:val="VerbatimChar"/>
        </w:rPr>
        <w:t xml:space="preserve">## 9387                       GB 2004+https://openalex.org/C44870925</w:t>
      </w:r>
      <w:r>
        <w:br/>
      </w:r>
      <w:r>
        <w:rPr>
          <w:rStyle w:val="VerbatimChar"/>
        </w:rPr>
        <w:t xml:space="preserve">## 9389                    GB GB 2003+https://openalex.org/C44870925</w:t>
      </w:r>
      <w:r>
        <w:br/>
      </w:r>
      <w:r>
        <w:rPr>
          <w:rStyle w:val="VerbatimChar"/>
        </w:rPr>
        <w:t xml:space="preserve">## 9422        GB GB GB GB GB GB  2001+https://openalex.org/C1276947</w:t>
      </w:r>
      <w:r>
        <w:br/>
      </w:r>
      <w:r>
        <w:rPr>
          <w:rStyle w:val="VerbatimChar"/>
        </w:rPr>
        <w:t xml:space="preserve">## 9476                    GB GB 2003+https://openalex.org/C44870925</w:t>
      </w:r>
      <w:r>
        <w:br/>
      </w:r>
      <w:r>
        <w:rPr>
          <w:rStyle w:val="VerbatimChar"/>
        </w:rPr>
        <w:t xml:space="preserve">## 9497                    GB GB 2008+https://openalex.org/C44870925</w:t>
      </w:r>
      <w:r>
        <w:br/>
      </w:r>
      <w:r>
        <w:rPr>
          <w:rStyle w:val="VerbatimChar"/>
        </w:rPr>
        <w:t xml:space="preserve">## 9514              GB GB GB GB 2007+https://openalex.org/C44870925</w:t>
      </w:r>
      <w:r>
        <w:br/>
      </w:r>
      <w:r>
        <w:rPr>
          <w:rStyle w:val="VerbatimChar"/>
        </w:rPr>
        <w:t xml:space="preserve">## 9530                    GB GB 2005+https://openalex.org/C44870925</w:t>
      </w:r>
      <w:r>
        <w:br/>
      </w:r>
      <w:r>
        <w:rPr>
          <w:rStyle w:val="VerbatimChar"/>
        </w:rPr>
        <w:t xml:space="preserve">## 9533                       GB 2011+https://openalex.org/C44870925</w:t>
      </w:r>
      <w:r>
        <w:br/>
      </w:r>
      <w:r>
        <w:rPr>
          <w:rStyle w:val="VerbatimChar"/>
        </w:rPr>
        <w:t xml:space="preserve">## 9609                    GB GB 2021+https://openalex.org/C44870925</w:t>
      </w:r>
      <w:r>
        <w:br/>
      </w:r>
      <w:r>
        <w:rPr>
          <w:rStyle w:val="VerbatimChar"/>
        </w:rPr>
        <w:t xml:space="preserve">## 9617              GB GB GB GB  2007+https://openalex.org/C1276947</w:t>
      </w:r>
      <w:r>
        <w:br/>
      </w:r>
      <w:r>
        <w:rPr>
          <w:rStyle w:val="VerbatimChar"/>
        </w:rPr>
        <w:t xml:space="preserve">## 9621              GB GB GB GB 2011+https://openalex.org/C44870925</w:t>
      </w:r>
      <w:r>
        <w:br/>
      </w:r>
      <w:r>
        <w:rPr>
          <w:rStyle w:val="VerbatimChar"/>
        </w:rPr>
        <w:t xml:space="preserve">## 9654                    GB GB  1999+https://openalex.org/C1276947</w:t>
      </w:r>
      <w:r>
        <w:br/>
      </w:r>
      <w:r>
        <w:rPr>
          <w:rStyle w:val="VerbatimChar"/>
        </w:rPr>
        <w:t xml:space="preserve">## 9691                    GB GB 2007+https://openalex.org/C44870925</w:t>
      </w:r>
      <w:r>
        <w:br/>
      </w:r>
      <w:r>
        <w:rPr>
          <w:rStyle w:val="VerbatimChar"/>
        </w:rPr>
        <w:t xml:space="preserve">## 9725                 GB GB GB 2007+https://openalex.org/C44870925</w:t>
      </w:r>
      <w:r>
        <w:br/>
      </w:r>
      <w:r>
        <w:rPr>
          <w:rStyle w:val="VerbatimChar"/>
        </w:rPr>
        <w:t xml:space="preserve">## 9727                    GB GB 2000+https://openalex.org/C44870925</w:t>
      </w:r>
      <w:r>
        <w:br/>
      </w:r>
      <w:r>
        <w:rPr>
          <w:rStyle w:val="VerbatimChar"/>
        </w:rPr>
        <w:t xml:space="preserve">## 9738                    GB GB 2012+https://openalex.org/C44870925</w:t>
      </w:r>
      <w:r>
        <w:br/>
      </w:r>
      <w:r>
        <w:rPr>
          <w:rStyle w:val="VerbatimChar"/>
        </w:rPr>
        <w:t xml:space="preserve">## 9748              GB GB GB GB 2010+https://openalex.org/C44870925</w:t>
      </w:r>
      <w:r>
        <w:br/>
      </w:r>
      <w:r>
        <w:rPr>
          <w:rStyle w:val="VerbatimChar"/>
        </w:rPr>
        <w:t xml:space="preserve">## 9757              GB GB GB GB  1996+https://openalex.org/C1276947</w:t>
      </w:r>
      <w:r>
        <w:br/>
      </w:r>
      <w:r>
        <w:rPr>
          <w:rStyle w:val="VerbatimChar"/>
        </w:rPr>
        <w:t xml:space="preserve">## 9806                       GB 1984+https://openalex.org/C44870925</w:t>
      </w:r>
      <w:r>
        <w:br/>
      </w:r>
      <w:r>
        <w:rPr>
          <w:rStyle w:val="VerbatimChar"/>
        </w:rPr>
        <w:t xml:space="preserve">## 9819                    GB GB  2005+https://openalex.org/C1276947</w:t>
      </w:r>
      <w:r>
        <w:br/>
      </w:r>
      <w:r>
        <w:rPr>
          <w:rStyle w:val="VerbatimChar"/>
        </w:rPr>
        <w:t xml:space="preserve">## 9854                    GB GB 2011+https://openalex.org/C44870925</w:t>
      </w:r>
      <w:r>
        <w:br/>
      </w:r>
      <w:r>
        <w:rPr>
          <w:rStyle w:val="VerbatimChar"/>
        </w:rPr>
        <w:t xml:space="preserve">## 9877                       GB 2008+https://openalex.org/C44870925</w:t>
      </w:r>
      <w:r>
        <w:br/>
      </w:r>
      <w:r>
        <w:rPr>
          <w:rStyle w:val="VerbatimChar"/>
        </w:rPr>
        <w:t xml:space="preserve">## 9894                    GB GB 2006+https://openalex.org/C44870925</w:t>
      </w:r>
      <w:r>
        <w:br/>
      </w:r>
      <w:r>
        <w:rPr>
          <w:rStyle w:val="VerbatimChar"/>
        </w:rPr>
        <w:t xml:space="preserve">## 9903                    GB GB 1998+https://openalex.org/C44870925</w:t>
      </w:r>
      <w:r>
        <w:br/>
      </w:r>
      <w:r>
        <w:rPr>
          <w:rStyle w:val="VerbatimChar"/>
        </w:rPr>
        <w:t xml:space="preserve">## 9919                    GB GB 1999+https://openalex.org/C44870925</w:t>
      </w:r>
      <w:r>
        <w:br/>
      </w:r>
      <w:r>
        <w:rPr>
          <w:rStyle w:val="VerbatimChar"/>
        </w:rPr>
        <w:t xml:space="preserve">## 9947                       GB 2006+https://openalex.org/C44870925</w:t>
      </w:r>
      <w:r>
        <w:br/>
      </w:r>
      <w:r>
        <w:rPr>
          <w:rStyle w:val="VerbatimChar"/>
        </w:rPr>
        <w:t xml:space="preserve">## 9967                       GB  1991+https://openalex.org/C1276947</w:t>
      </w:r>
      <w:r>
        <w:br/>
      </w:r>
      <w:r>
        <w:rPr>
          <w:rStyle w:val="VerbatimChar"/>
        </w:rPr>
        <w:t xml:space="preserve">## 9968              GB GB GB GB 2009+https://openalex.org/C44870925</w:t>
      </w:r>
      <w:r>
        <w:br/>
      </w:r>
      <w:r>
        <w:rPr>
          <w:rStyle w:val="VerbatimChar"/>
        </w:rPr>
        <w:t xml:space="preserve">## 9969              GB GB GB GB 2009+https://openalex.org/C44870925</w:t>
      </w:r>
      <w:r>
        <w:br/>
      </w:r>
      <w:r>
        <w:rPr>
          <w:rStyle w:val="VerbatimChar"/>
        </w:rPr>
        <w:t xml:space="preserve">## 9980                    GB GB  2011+https://openalex.org/C1276947</w:t>
      </w:r>
      <w:r>
        <w:br/>
      </w:r>
      <w:r>
        <w:rPr>
          <w:rStyle w:val="VerbatimChar"/>
        </w:rPr>
        <w:t xml:space="preserve">## 9998                    GB GB 2010+https://openalex.org/C44870925</w:t>
      </w:r>
      <w:r>
        <w:br/>
      </w:r>
      <w:r>
        <w:rPr>
          <w:rStyle w:val="VerbatimChar"/>
        </w:rPr>
        <w:t xml:space="preserve">## 9999                       GB  2000+https://openalex.org/C1276947</w:t>
      </w:r>
      <w:r>
        <w:br/>
      </w:r>
      <w:r>
        <w:rPr>
          <w:rStyle w:val="VerbatimChar"/>
        </w:rPr>
        <w:t xml:space="preserve">## 10038                   GB GB 2009+https://openalex.org/C44870925</w:t>
      </w:r>
      <w:r>
        <w:br/>
      </w:r>
      <w:r>
        <w:rPr>
          <w:rStyle w:val="VerbatimChar"/>
        </w:rPr>
        <w:t xml:space="preserve">## 10065                   GB GB  1993+https://openalex.org/C1276947</w:t>
      </w:r>
      <w:r>
        <w:br/>
      </w:r>
      <w:r>
        <w:rPr>
          <w:rStyle w:val="VerbatimChar"/>
        </w:rPr>
        <w:t xml:space="preserve">## 10073             GB GB GB GB 2008+https://openalex.org/C44870925</w:t>
      </w:r>
      <w:r>
        <w:br/>
      </w:r>
      <w:r>
        <w:rPr>
          <w:rStyle w:val="VerbatimChar"/>
        </w:rPr>
        <w:t xml:space="preserve">## 10074             GB GB GB GB  2008+https://openalex.org/C1276947</w:t>
      </w:r>
      <w:r>
        <w:br/>
      </w:r>
      <w:r>
        <w:rPr>
          <w:rStyle w:val="VerbatimChar"/>
        </w:rPr>
        <w:t xml:space="preserve">## 10083                   GB GB 2011+https://openalex.org/C44870925</w:t>
      </w:r>
      <w:r>
        <w:br/>
      </w:r>
      <w:r>
        <w:rPr>
          <w:rStyle w:val="VerbatimChar"/>
        </w:rPr>
        <w:t xml:space="preserve">## 10088                      GB 2014+https://openalex.org/C44870925</w:t>
      </w:r>
      <w:r>
        <w:br/>
      </w:r>
      <w:r>
        <w:rPr>
          <w:rStyle w:val="VerbatimChar"/>
        </w:rPr>
        <w:t xml:space="preserve">## 10093                      GB 2002+https://openalex.org/C44870925</w:t>
      </w:r>
      <w:r>
        <w:br/>
      </w:r>
      <w:r>
        <w:rPr>
          <w:rStyle w:val="VerbatimChar"/>
        </w:rPr>
        <w:t xml:space="preserve">## 10094             GB GB GB GB 2011+https://openalex.org/C44870925</w:t>
      </w:r>
      <w:r>
        <w:br/>
      </w:r>
      <w:r>
        <w:rPr>
          <w:rStyle w:val="VerbatimChar"/>
        </w:rPr>
        <w:t xml:space="preserve">## 10105                   GB GB 2011+https://openalex.org/C44870925</w:t>
      </w:r>
      <w:r>
        <w:br/>
      </w:r>
      <w:r>
        <w:rPr>
          <w:rStyle w:val="VerbatimChar"/>
        </w:rPr>
        <w:t xml:space="preserve">## 10112             GB GB GB GB 2000+https://openalex.org/C44870925</w:t>
      </w:r>
      <w:r>
        <w:br/>
      </w:r>
      <w:r>
        <w:rPr>
          <w:rStyle w:val="VerbatimChar"/>
        </w:rPr>
        <w:t xml:space="preserve">## 10142                   GB GB 2012+https://openalex.org/C44870925</w:t>
      </w:r>
      <w:r>
        <w:br/>
      </w:r>
      <w:r>
        <w:rPr>
          <w:rStyle w:val="VerbatimChar"/>
        </w:rPr>
        <w:t xml:space="preserve">## 10158             GB GB GB GB 2010+https://openalex.org/C44870925</w:t>
      </w:r>
      <w:r>
        <w:br/>
      </w:r>
      <w:r>
        <w:rPr>
          <w:rStyle w:val="VerbatimChar"/>
        </w:rPr>
        <w:t xml:space="preserve">## 10167                      GB  2014+https://openalex.org/C1276947</w:t>
      </w:r>
      <w:r>
        <w:br/>
      </w:r>
      <w:r>
        <w:rPr>
          <w:rStyle w:val="VerbatimChar"/>
        </w:rPr>
        <w:t xml:space="preserve">## 10178                      GB 2010+https://openalex.org/C44870925</w:t>
      </w:r>
      <w:r>
        <w:br/>
      </w:r>
      <w:r>
        <w:rPr>
          <w:rStyle w:val="VerbatimChar"/>
        </w:rPr>
        <w:t xml:space="preserve">## 10186                   GB GB 2005+https://openalex.org/C44870925</w:t>
      </w:r>
      <w:r>
        <w:br/>
      </w:r>
      <w:r>
        <w:rPr>
          <w:rStyle w:val="VerbatimChar"/>
        </w:rPr>
        <w:t xml:space="preserve">## 10262                   GB GB 1956+https://openalex.org/C44870925</w:t>
      </w:r>
      <w:r>
        <w:br/>
      </w:r>
      <w:r>
        <w:rPr>
          <w:rStyle w:val="VerbatimChar"/>
        </w:rPr>
        <w:t xml:space="preserve">## 10267                      GB 1991+https://openalex.org/C44870925</w:t>
      </w:r>
      <w:r>
        <w:br/>
      </w:r>
      <w:r>
        <w:rPr>
          <w:rStyle w:val="VerbatimChar"/>
        </w:rPr>
        <w:t xml:space="preserve">## 10269                   GB GB  1981+https://openalex.org/C1276947</w:t>
      </w:r>
      <w:r>
        <w:br/>
      </w:r>
      <w:r>
        <w:rPr>
          <w:rStyle w:val="VerbatimChar"/>
        </w:rPr>
        <w:t xml:space="preserve">## 10278             GB GB GB GB 2008+https://openalex.org/C44870925</w:t>
      </w:r>
      <w:r>
        <w:br/>
      </w:r>
      <w:r>
        <w:rPr>
          <w:rStyle w:val="VerbatimChar"/>
        </w:rPr>
        <w:t xml:space="preserve">## 10283             GB GB GB GB  2005+https://openalex.org/C1276947</w:t>
      </w:r>
      <w:r>
        <w:br/>
      </w:r>
      <w:r>
        <w:rPr>
          <w:rStyle w:val="VerbatimChar"/>
        </w:rPr>
        <w:t xml:space="preserve">## 10292             GB GB GB GB  2010+https://openalex.org/C1276947</w:t>
      </w:r>
      <w:r>
        <w:br/>
      </w:r>
      <w:r>
        <w:rPr>
          <w:rStyle w:val="VerbatimChar"/>
        </w:rPr>
        <w:t xml:space="preserve">## 10299                   GB GB 2004+https://openalex.org/C44870925</w:t>
      </w:r>
      <w:r>
        <w:br/>
      </w:r>
      <w:r>
        <w:rPr>
          <w:rStyle w:val="VerbatimChar"/>
        </w:rPr>
        <w:t xml:space="preserve">## 10330                   GB GB 2012+https://openalex.org/C44870925</w:t>
      </w:r>
      <w:r>
        <w:br/>
      </w:r>
      <w:r>
        <w:rPr>
          <w:rStyle w:val="VerbatimChar"/>
        </w:rPr>
        <w:t xml:space="preserve">## 10333                   GB GB 2017+https://openalex.org/C44870925</w:t>
      </w:r>
      <w:r>
        <w:br/>
      </w:r>
      <w:r>
        <w:rPr>
          <w:rStyle w:val="VerbatimChar"/>
        </w:rPr>
        <w:t xml:space="preserve">## 10334                   GB GB  2017+https://openalex.org/C1276947</w:t>
      </w:r>
      <w:r>
        <w:br/>
      </w:r>
      <w:r>
        <w:rPr>
          <w:rStyle w:val="VerbatimChar"/>
        </w:rPr>
        <w:t xml:space="preserve">## 10358             GB GB GB GB 2004+https://openalex.org/C44870925</w:t>
      </w:r>
      <w:r>
        <w:br/>
      </w:r>
      <w:r>
        <w:rPr>
          <w:rStyle w:val="VerbatimChar"/>
        </w:rPr>
        <w:t xml:space="preserve">## 10364                   GB GB  2006+https://openalex.org/C1276947</w:t>
      </w:r>
      <w:r>
        <w:br/>
      </w:r>
      <w:r>
        <w:rPr>
          <w:rStyle w:val="VerbatimChar"/>
        </w:rPr>
        <w:t xml:space="preserve">## 10384                   GB GB 2011+https://openalex.org/C44870925</w:t>
      </w:r>
      <w:r>
        <w:br/>
      </w:r>
      <w:r>
        <w:rPr>
          <w:rStyle w:val="VerbatimChar"/>
        </w:rPr>
        <w:t xml:space="preserve">## 10398                   GB GB 2010+https://openalex.org/C44870925</w:t>
      </w:r>
      <w:r>
        <w:br/>
      </w:r>
      <w:r>
        <w:rPr>
          <w:rStyle w:val="VerbatimChar"/>
        </w:rPr>
        <w:t xml:space="preserve">## 10412             GB GB GB GB  2008+https://openalex.org/C1276947</w:t>
      </w:r>
      <w:r>
        <w:br/>
      </w:r>
      <w:r>
        <w:rPr>
          <w:rStyle w:val="VerbatimChar"/>
        </w:rPr>
        <w:t xml:space="preserve">## 10414             GB GB GB GB 2007+https://openalex.org/C44870925</w:t>
      </w:r>
      <w:r>
        <w:br/>
      </w:r>
      <w:r>
        <w:rPr>
          <w:rStyle w:val="VerbatimChar"/>
        </w:rPr>
        <w:t xml:space="preserve">## 10447                GB GB GB  2005+https://openalex.org/C1276947</w:t>
      </w:r>
      <w:r>
        <w:br/>
      </w:r>
      <w:r>
        <w:rPr>
          <w:rStyle w:val="VerbatimChar"/>
        </w:rPr>
        <w:t xml:space="preserve">## 10458                   GB GB 1938+https://openalex.org/C44870925</w:t>
      </w:r>
      <w:r>
        <w:br/>
      </w:r>
      <w:r>
        <w:rPr>
          <w:rStyle w:val="VerbatimChar"/>
        </w:rPr>
        <w:t xml:space="preserve">## 10468                   GB GB  2012+https://openalex.org/C1276947</w:t>
      </w:r>
      <w:r>
        <w:br/>
      </w:r>
      <w:r>
        <w:rPr>
          <w:rStyle w:val="VerbatimChar"/>
        </w:rPr>
        <w:t xml:space="preserve">## 10495                GB GB GB 2009+https://openalex.org/C44870925</w:t>
      </w:r>
      <w:r>
        <w:br/>
      </w:r>
      <w:r>
        <w:rPr>
          <w:rStyle w:val="VerbatimChar"/>
        </w:rPr>
        <w:t xml:space="preserve">## 10501                   GB GB 2002+https://openalex.org/C44870925</w:t>
      </w:r>
      <w:r>
        <w:br/>
      </w:r>
      <w:r>
        <w:rPr>
          <w:rStyle w:val="VerbatimChar"/>
        </w:rPr>
        <w:t xml:space="preserve">## 10517                   GB GB 2009+https://openalex.org/C44870925</w:t>
      </w:r>
      <w:r>
        <w:br/>
      </w:r>
      <w:r>
        <w:rPr>
          <w:rStyle w:val="VerbatimChar"/>
        </w:rPr>
        <w:t xml:space="preserve">## 10534                   GB GB 2006+https://openalex.org/C44870925</w:t>
      </w:r>
      <w:r>
        <w:br/>
      </w:r>
      <w:r>
        <w:rPr>
          <w:rStyle w:val="VerbatimChar"/>
        </w:rPr>
        <w:t xml:space="preserve">## 10550                      GB  2007+https://openalex.org/C1276947</w:t>
      </w:r>
      <w:r>
        <w:br/>
      </w:r>
      <w:r>
        <w:rPr>
          <w:rStyle w:val="VerbatimChar"/>
        </w:rPr>
        <w:t xml:space="preserve">## 10639                   GB GB 2011+https://openalex.org/C44870925</w:t>
      </w:r>
      <w:r>
        <w:br/>
      </w:r>
      <w:r>
        <w:rPr>
          <w:rStyle w:val="VerbatimChar"/>
        </w:rPr>
        <w:t xml:space="preserve">## 10646                   GB GB  2007+https://openalex.org/C1276947</w:t>
      </w:r>
      <w:r>
        <w:br/>
      </w:r>
      <w:r>
        <w:rPr>
          <w:rStyle w:val="VerbatimChar"/>
        </w:rPr>
        <w:t xml:space="preserve">## 10668                   GB GB 2004+https://openalex.org/C44870925</w:t>
      </w:r>
      <w:r>
        <w:br/>
      </w:r>
      <w:r>
        <w:rPr>
          <w:rStyle w:val="VerbatimChar"/>
        </w:rPr>
        <w:t xml:space="preserve">## 10669                   GB GB  2004+https://openalex.org/C1276947</w:t>
      </w:r>
      <w:r>
        <w:br/>
      </w:r>
      <w:r>
        <w:rPr>
          <w:rStyle w:val="VerbatimChar"/>
        </w:rPr>
        <w:t xml:space="preserve">## 10706                      GB 2006+https://openalex.org/C44870925</w:t>
      </w:r>
      <w:r>
        <w:br/>
      </w:r>
      <w:r>
        <w:rPr>
          <w:rStyle w:val="VerbatimChar"/>
        </w:rPr>
        <w:t xml:space="preserve">## 10713                   GB GB 2004+https://openalex.org/C44870925</w:t>
      </w:r>
      <w:r>
        <w:br/>
      </w:r>
      <w:r>
        <w:rPr>
          <w:rStyle w:val="VerbatimChar"/>
        </w:rPr>
        <w:t xml:space="preserve">## 10737             GB GB GB GB 2000+https://openalex.org/C44870925</w:t>
      </w:r>
      <w:r>
        <w:br/>
      </w:r>
      <w:r>
        <w:rPr>
          <w:rStyle w:val="VerbatimChar"/>
        </w:rPr>
        <w:t xml:space="preserve">## 10744             GB GB GB GB  2009+https://openalex.org/C1276947</w:t>
      </w:r>
      <w:r>
        <w:br/>
      </w:r>
      <w:r>
        <w:rPr>
          <w:rStyle w:val="VerbatimChar"/>
        </w:rPr>
        <w:t xml:space="preserve">## 10751                   GB GB 2005+https://openalex.org/C44870925</w:t>
      </w:r>
      <w:r>
        <w:br/>
      </w:r>
      <w:r>
        <w:rPr>
          <w:rStyle w:val="VerbatimChar"/>
        </w:rPr>
        <w:t xml:space="preserve">## 10758                   GB GB 2008+https://openalex.org/C44870925</w:t>
      </w:r>
      <w:r>
        <w:br/>
      </w:r>
      <w:r>
        <w:rPr>
          <w:rStyle w:val="VerbatimChar"/>
        </w:rPr>
        <w:t xml:space="preserve">## 10813             GB GB GB GB 2006+https://openalex.org/C44870925</w:t>
      </w:r>
      <w:r>
        <w:br/>
      </w:r>
      <w:r>
        <w:rPr>
          <w:rStyle w:val="VerbatimChar"/>
        </w:rPr>
        <w:t xml:space="preserve">## 10814             GB GB GB GB  2006+https://openalex.org/C1276947</w:t>
      </w:r>
      <w:r>
        <w:br/>
      </w:r>
      <w:r>
        <w:rPr>
          <w:rStyle w:val="VerbatimChar"/>
        </w:rPr>
        <w:t xml:space="preserve">## 10841                   GB GB 2006+https://openalex.org/C44870925</w:t>
      </w:r>
      <w:r>
        <w:br/>
      </w:r>
      <w:r>
        <w:rPr>
          <w:rStyle w:val="VerbatimChar"/>
        </w:rPr>
        <w:t xml:space="preserve">## 10877                   GB GB 2005+https://openalex.org/C44870925</w:t>
      </w:r>
      <w:r>
        <w:br/>
      </w:r>
      <w:r>
        <w:rPr>
          <w:rStyle w:val="VerbatimChar"/>
        </w:rPr>
        <w:t xml:space="preserve">## 10878                   GB GB  2005+https://openalex.org/C1276947</w:t>
      </w:r>
      <w:r>
        <w:br/>
      </w:r>
      <w:r>
        <w:rPr>
          <w:rStyle w:val="VerbatimChar"/>
        </w:rPr>
        <w:t xml:space="preserve">## 10887                   GB GB  2006+https://openalex.org/C1276947</w:t>
      </w:r>
      <w:r>
        <w:br/>
      </w:r>
      <w:r>
        <w:rPr>
          <w:rStyle w:val="VerbatimChar"/>
        </w:rPr>
        <w:t xml:space="preserve">## 10895             GB GB GB GB 2005+https://openalex.org/C44870925</w:t>
      </w:r>
      <w:r>
        <w:br/>
      </w:r>
      <w:r>
        <w:rPr>
          <w:rStyle w:val="VerbatimChar"/>
        </w:rPr>
        <w:t xml:space="preserve">## 10903                      GB 2011+https://openalex.org/C44870925</w:t>
      </w:r>
      <w:r>
        <w:br/>
      </w:r>
      <w:r>
        <w:rPr>
          <w:rStyle w:val="VerbatimChar"/>
        </w:rPr>
        <w:t xml:space="preserve">## 10912                      GB 2010+https://openalex.org/C44870925</w:t>
      </w:r>
      <w:r>
        <w:br/>
      </w:r>
      <w:r>
        <w:rPr>
          <w:rStyle w:val="VerbatimChar"/>
        </w:rPr>
        <w:t xml:space="preserve">## 10923                   GB GB 1976+https://openalex.org/C44870925</w:t>
      </w:r>
      <w:r>
        <w:br/>
      </w:r>
      <w:r>
        <w:rPr>
          <w:rStyle w:val="VerbatimChar"/>
        </w:rPr>
        <w:t xml:space="preserve">## 10934                   GB GB 2010+https://openalex.org/C44870925</w:t>
      </w:r>
      <w:r>
        <w:br/>
      </w:r>
      <w:r>
        <w:rPr>
          <w:rStyle w:val="VerbatimChar"/>
        </w:rPr>
        <w:t xml:space="preserve">## 10954                   GB GB  2001+https://openalex.org/C1276947</w:t>
      </w:r>
      <w:r>
        <w:br/>
      </w:r>
      <w:r>
        <w:rPr>
          <w:rStyle w:val="VerbatimChar"/>
        </w:rPr>
        <w:t xml:space="preserve">## 10956                   GB GB  2020+https://openalex.org/C1276947</w:t>
      </w:r>
      <w:r>
        <w:br/>
      </w:r>
      <w:r>
        <w:rPr>
          <w:rStyle w:val="VerbatimChar"/>
        </w:rPr>
        <w:t xml:space="preserve">## 11001                   GB GB 2020+https://openalex.org/C44870925</w:t>
      </w:r>
      <w:r>
        <w:br/>
      </w:r>
      <w:r>
        <w:rPr>
          <w:rStyle w:val="VerbatimChar"/>
        </w:rPr>
        <w:t xml:space="preserve">## 11003                   GB GB 2006+https://openalex.org/C44870925</w:t>
      </w:r>
      <w:r>
        <w:br/>
      </w:r>
      <w:r>
        <w:rPr>
          <w:rStyle w:val="VerbatimChar"/>
        </w:rPr>
        <w:t xml:space="preserve">## 11022                      GB 2006+https://openalex.org/C44870925</w:t>
      </w:r>
      <w:r>
        <w:br/>
      </w:r>
      <w:r>
        <w:rPr>
          <w:rStyle w:val="VerbatimChar"/>
        </w:rPr>
        <w:t xml:space="preserve">## 11041             GB GB GB GB  2022+https://openalex.org/C1276947</w:t>
      </w:r>
      <w:r>
        <w:br/>
      </w:r>
      <w:r>
        <w:rPr>
          <w:rStyle w:val="VerbatimChar"/>
        </w:rPr>
        <w:t xml:space="preserve">## 11044                      GB 1997+https://openalex.org/C44870925</w:t>
      </w:r>
      <w:r>
        <w:br/>
      </w:r>
      <w:r>
        <w:rPr>
          <w:rStyle w:val="VerbatimChar"/>
        </w:rPr>
        <w:t xml:space="preserve">## 11053                   GB GB 2015+https://openalex.org/C44870925</w:t>
      </w:r>
      <w:r>
        <w:br/>
      </w:r>
      <w:r>
        <w:rPr>
          <w:rStyle w:val="VerbatimChar"/>
        </w:rPr>
        <w:t xml:space="preserve">## 11064                   GB GB  2013+https://openalex.org/C1276947</w:t>
      </w:r>
      <w:r>
        <w:br/>
      </w:r>
      <w:r>
        <w:rPr>
          <w:rStyle w:val="VerbatimChar"/>
        </w:rPr>
        <w:t xml:space="preserve">## 11073                   GB GB 2001+https://openalex.org/C44870925</w:t>
      </w:r>
      <w:r>
        <w:br/>
      </w:r>
      <w:r>
        <w:rPr>
          <w:rStyle w:val="VerbatimChar"/>
        </w:rPr>
        <w:t xml:space="preserve">## 11077                   GB GB  2008+https://openalex.org/C1276947</w:t>
      </w:r>
      <w:r>
        <w:br/>
      </w:r>
      <w:r>
        <w:rPr>
          <w:rStyle w:val="VerbatimChar"/>
        </w:rPr>
        <w:t xml:space="preserve">## 11078                   GB GB 2001+https://openalex.org/C44870925</w:t>
      </w:r>
      <w:r>
        <w:br/>
      </w:r>
      <w:r>
        <w:rPr>
          <w:rStyle w:val="VerbatimChar"/>
        </w:rPr>
        <w:t xml:space="preserve">## 11100             GB GB GB GB 2011+https://openalex.org/C44870925</w:t>
      </w:r>
      <w:r>
        <w:br/>
      </w:r>
      <w:r>
        <w:rPr>
          <w:rStyle w:val="VerbatimChar"/>
        </w:rPr>
        <w:t xml:space="preserve">## 11106                   GB GB  2005+https://openalex.org/C1276947</w:t>
      </w:r>
      <w:r>
        <w:br/>
      </w:r>
      <w:r>
        <w:rPr>
          <w:rStyle w:val="VerbatimChar"/>
        </w:rPr>
        <w:t xml:space="preserve">## 11146                   GB GB 2007+https://openalex.org/C44870925</w:t>
      </w:r>
      <w:r>
        <w:br/>
      </w:r>
      <w:r>
        <w:rPr>
          <w:rStyle w:val="VerbatimChar"/>
        </w:rPr>
        <w:t xml:space="preserve">## 11157                   GB GB  2016+https://openalex.org/C1276947</w:t>
      </w:r>
      <w:r>
        <w:br/>
      </w:r>
      <w:r>
        <w:rPr>
          <w:rStyle w:val="VerbatimChar"/>
        </w:rPr>
        <w:t xml:space="preserve">## 11197             GB GB GB GB 2005+https://openalex.org/C44870925</w:t>
      </w:r>
      <w:r>
        <w:br/>
      </w:r>
      <w:r>
        <w:rPr>
          <w:rStyle w:val="VerbatimChar"/>
        </w:rPr>
        <w:t xml:space="preserve">## 11223                   GB GB  2007+https://openalex.org/C1276947</w:t>
      </w:r>
      <w:r>
        <w:br/>
      </w:r>
      <w:r>
        <w:rPr>
          <w:rStyle w:val="VerbatimChar"/>
        </w:rPr>
        <w:t xml:space="preserve">## 11234                   GB GB 2012+https://openalex.org/C44870925</w:t>
      </w:r>
      <w:r>
        <w:br/>
      </w:r>
      <w:r>
        <w:rPr>
          <w:rStyle w:val="VerbatimChar"/>
        </w:rPr>
        <w:t xml:space="preserve">## 11281                      GB 2012+https://openalex.org/C44870925</w:t>
      </w:r>
      <w:r>
        <w:br/>
      </w:r>
      <w:r>
        <w:rPr>
          <w:rStyle w:val="VerbatimChar"/>
        </w:rPr>
        <w:t xml:space="preserve">## 11338             GB GB GB GB 2009+https://openalex.org/C44870925</w:t>
      </w:r>
      <w:r>
        <w:br/>
      </w:r>
      <w:r>
        <w:rPr>
          <w:rStyle w:val="VerbatimChar"/>
        </w:rPr>
        <w:t xml:space="preserve">## 11409                      GB 1999+https://openalex.org/C44870925</w:t>
      </w:r>
      <w:r>
        <w:br/>
      </w:r>
      <w:r>
        <w:rPr>
          <w:rStyle w:val="VerbatimChar"/>
        </w:rPr>
        <w:t xml:space="preserve">## 11423                   GB GB 2001+https://openalex.org/C44870925</w:t>
      </w:r>
      <w:r>
        <w:br/>
      </w:r>
      <w:r>
        <w:rPr>
          <w:rStyle w:val="VerbatimChar"/>
        </w:rPr>
        <w:t xml:space="preserve">## 11436                   GB GB 2008+https://openalex.org/C44870925</w:t>
      </w:r>
      <w:r>
        <w:br/>
      </w:r>
      <w:r>
        <w:rPr>
          <w:rStyle w:val="VerbatimChar"/>
        </w:rPr>
        <w:t xml:space="preserve">## 11437                   GB GB 2004+https://openalex.org/C44870925</w:t>
      </w:r>
      <w:r>
        <w:br/>
      </w:r>
      <w:r>
        <w:rPr>
          <w:rStyle w:val="VerbatimChar"/>
        </w:rPr>
        <w:t xml:space="preserve">## 11452                   GB GB 2017+https://openalex.org/C44870925</w:t>
      </w:r>
      <w:r>
        <w:br/>
      </w:r>
      <w:r>
        <w:rPr>
          <w:rStyle w:val="VerbatimChar"/>
        </w:rPr>
        <w:t xml:space="preserve">## 11458                      GB 2006+https://openalex.org/C44870925</w:t>
      </w:r>
      <w:r>
        <w:br/>
      </w:r>
      <w:r>
        <w:rPr>
          <w:rStyle w:val="VerbatimChar"/>
        </w:rPr>
        <w:t xml:space="preserve">## 11459                   GB GB 2012+https://openalex.org/C44870925</w:t>
      </w:r>
      <w:r>
        <w:br/>
      </w:r>
      <w:r>
        <w:rPr>
          <w:rStyle w:val="VerbatimChar"/>
        </w:rPr>
        <w:t xml:space="preserve">## 11463                   GB GB 1999+https://openalex.org/C44870925</w:t>
      </w:r>
      <w:r>
        <w:br/>
      </w:r>
      <w:r>
        <w:rPr>
          <w:rStyle w:val="VerbatimChar"/>
        </w:rPr>
        <w:t xml:space="preserve">## 11479                   GB GB 2004+https://openalex.org/C44870925</w:t>
      </w:r>
      <w:r>
        <w:br/>
      </w:r>
      <w:r>
        <w:rPr>
          <w:rStyle w:val="VerbatimChar"/>
        </w:rPr>
        <w:t xml:space="preserve">## 11485                   GB GB 2010+https://openalex.org/C44870925</w:t>
      </w:r>
      <w:r>
        <w:br/>
      </w:r>
      <w:r>
        <w:rPr>
          <w:rStyle w:val="VerbatimChar"/>
        </w:rPr>
        <w:t xml:space="preserve">## 11489                GB GB GB 2004+https://openalex.org/C44870925</w:t>
      </w:r>
      <w:r>
        <w:br/>
      </w:r>
      <w:r>
        <w:rPr>
          <w:rStyle w:val="VerbatimChar"/>
        </w:rPr>
        <w:t xml:space="preserve">## 11510                      GB 2006+https://openalex.org/C44870925</w:t>
      </w:r>
      <w:r>
        <w:br/>
      </w:r>
      <w:r>
        <w:rPr>
          <w:rStyle w:val="VerbatimChar"/>
        </w:rPr>
        <w:t xml:space="preserve">## 11524                   GB GB 2012+https://openalex.org/C44870925</w:t>
      </w:r>
      <w:r>
        <w:br/>
      </w:r>
      <w:r>
        <w:rPr>
          <w:rStyle w:val="VerbatimChar"/>
        </w:rPr>
        <w:t xml:space="preserve">## 11541                   GB GB  2006+https://openalex.org/C1276947</w:t>
      </w:r>
      <w:r>
        <w:br/>
      </w:r>
      <w:r>
        <w:rPr>
          <w:rStyle w:val="VerbatimChar"/>
        </w:rPr>
        <w:t xml:space="preserve">## 11555                      GB 2000+https://openalex.org/C44870925</w:t>
      </w:r>
      <w:r>
        <w:br/>
      </w:r>
      <w:r>
        <w:rPr>
          <w:rStyle w:val="VerbatimChar"/>
        </w:rPr>
        <w:t xml:space="preserve">## 11570                      GB 1986+https://openalex.org/C44870925</w:t>
      </w:r>
      <w:r>
        <w:br/>
      </w:r>
      <w:r>
        <w:rPr>
          <w:rStyle w:val="VerbatimChar"/>
        </w:rPr>
        <w:t xml:space="preserve">## 11571                   GB GB 2001+https://openalex.org/C44870925</w:t>
      </w:r>
      <w:r>
        <w:br/>
      </w:r>
      <w:r>
        <w:rPr>
          <w:rStyle w:val="VerbatimChar"/>
        </w:rPr>
        <w:t xml:space="preserve">## 11572                   GB GB  2001+https://openalex.org/C1276947</w:t>
      </w:r>
      <w:r>
        <w:br/>
      </w:r>
      <w:r>
        <w:rPr>
          <w:rStyle w:val="VerbatimChar"/>
        </w:rPr>
        <w:t xml:space="preserve">## 11600                   GB GB 2005+https://openalex.org/C44870925</w:t>
      </w:r>
      <w:r>
        <w:br/>
      </w:r>
      <w:r>
        <w:rPr>
          <w:rStyle w:val="VerbatimChar"/>
        </w:rPr>
        <w:t xml:space="preserve">## 11613                   GB GB 1997+https://openalex.org/C44870925</w:t>
      </w:r>
      <w:r>
        <w:br/>
      </w:r>
      <w:r>
        <w:rPr>
          <w:rStyle w:val="VerbatimChar"/>
        </w:rPr>
        <w:t xml:space="preserve">## 11632                   GB GB 2003+https://openalex.org/C44870925</w:t>
      </w:r>
      <w:r>
        <w:br/>
      </w:r>
      <w:r>
        <w:rPr>
          <w:rStyle w:val="VerbatimChar"/>
        </w:rPr>
        <w:t xml:space="preserve">## 11633                   GB GB  2003+https://openalex.org/C1276947</w:t>
      </w:r>
      <w:r>
        <w:br/>
      </w:r>
      <w:r>
        <w:rPr>
          <w:rStyle w:val="VerbatimChar"/>
        </w:rPr>
        <w:t xml:space="preserve">## 11642                   GB GB 2007+https://openalex.org/C44870925</w:t>
      </w:r>
      <w:r>
        <w:br/>
      </w:r>
      <w:r>
        <w:rPr>
          <w:rStyle w:val="VerbatimChar"/>
        </w:rPr>
        <w:t xml:space="preserve">## 11649                   GB GB 1995+https://openalex.org/C44870925</w:t>
      </w:r>
      <w:r>
        <w:br/>
      </w:r>
      <w:r>
        <w:rPr>
          <w:rStyle w:val="VerbatimChar"/>
        </w:rPr>
        <w:t xml:space="preserve">## 11656                      GB 2007+https://openalex.org/C44870925</w:t>
      </w:r>
      <w:r>
        <w:br/>
      </w:r>
      <w:r>
        <w:rPr>
          <w:rStyle w:val="VerbatimChar"/>
        </w:rPr>
        <w:t xml:space="preserve">## 11686             GB GB GB GB 2022+https://openalex.org/C44870925</w:t>
      </w:r>
      <w:r>
        <w:br/>
      </w:r>
      <w:r>
        <w:rPr>
          <w:rStyle w:val="VerbatimChar"/>
        </w:rPr>
        <w:t xml:space="preserve">## 11692             GB GB GB GB 2002+https://openalex.org/C44870925</w:t>
      </w:r>
      <w:r>
        <w:br/>
      </w:r>
      <w:r>
        <w:rPr>
          <w:rStyle w:val="VerbatimChar"/>
        </w:rPr>
        <w:t xml:space="preserve">## 11742             GB GB GB GB 2010+https://openalex.org/C44870925</w:t>
      </w:r>
      <w:r>
        <w:br/>
      </w:r>
      <w:r>
        <w:rPr>
          <w:rStyle w:val="VerbatimChar"/>
        </w:rPr>
        <w:t xml:space="preserve">## 11747                   GB GB 2005+https://openalex.org/C44870925</w:t>
      </w:r>
      <w:r>
        <w:br/>
      </w:r>
      <w:r>
        <w:rPr>
          <w:rStyle w:val="VerbatimChar"/>
        </w:rPr>
        <w:t xml:space="preserve">## 11755             GB GB GB GB 2005+https://openalex.org/C44870925</w:t>
      </w:r>
      <w:r>
        <w:br/>
      </w:r>
      <w:r>
        <w:rPr>
          <w:rStyle w:val="VerbatimChar"/>
        </w:rPr>
        <w:t xml:space="preserve">## 11757       GB GB GB GB GB GB  2007+https://openalex.org/C1276947</w:t>
      </w:r>
      <w:r>
        <w:br/>
      </w:r>
      <w:r>
        <w:rPr>
          <w:rStyle w:val="VerbatimChar"/>
        </w:rPr>
        <w:t xml:space="preserve">## 11764             GB GB GB GB  2012+https://openalex.org/C1276947</w:t>
      </w:r>
      <w:r>
        <w:br/>
      </w:r>
      <w:r>
        <w:rPr>
          <w:rStyle w:val="VerbatimChar"/>
        </w:rPr>
        <w:t xml:space="preserve">## 11785             GB GB GB GB 2010+https://openalex.org/C44870925</w:t>
      </w:r>
      <w:r>
        <w:br/>
      </w:r>
      <w:r>
        <w:rPr>
          <w:rStyle w:val="VerbatimChar"/>
        </w:rPr>
        <w:t xml:space="preserve">## 11792             GB GB GB GB 2012+https://openalex.org/C44870925</w:t>
      </w:r>
      <w:r>
        <w:br/>
      </w:r>
      <w:r>
        <w:rPr>
          <w:rStyle w:val="VerbatimChar"/>
        </w:rPr>
        <w:t xml:space="preserve">## 11793                   GB GB 2013+https://openalex.org/C44870925</w:t>
      </w:r>
      <w:r>
        <w:br/>
      </w:r>
      <w:r>
        <w:rPr>
          <w:rStyle w:val="VerbatimChar"/>
        </w:rPr>
        <w:t xml:space="preserve">## 11812             GB GB GB GB 2007+https://openalex.org/C44870925</w:t>
      </w:r>
      <w:r>
        <w:br/>
      </w:r>
      <w:r>
        <w:rPr>
          <w:rStyle w:val="VerbatimChar"/>
        </w:rPr>
        <w:t xml:space="preserve">## 11831             GB GB GB GB  2004+https://openalex.org/C1276947</w:t>
      </w:r>
      <w:r>
        <w:br/>
      </w:r>
      <w:r>
        <w:rPr>
          <w:rStyle w:val="VerbatimChar"/>
        </w:rPr>
        <w:t xml:space="preserve">## 11834             GB GB GB GB 2012+https://openalex.org/C44870925</w:t>
      </w:r>
      <w:r>
        <w:br/>
      </w:r>
      <w:r>
        <w:rPr>
          <w:rStyle w:val="VerbatimChar"/>
        </w:rPr>
        <w:t xml:space="preserve">## 11839                   GB GB 2000+https://openalex.org/C44870925</w:t>
      </w:r>
      <w:r>
        <w:br/>
      </w:r>
      <w:r>
        <w:rPr>
          <w:rStyle w:val="VerbatimChar"/>
        </w:rPr>
        <w:t xml:space="preserve">## 11865             GB GB GB GB  2007+https://openalex.org/C1276947</w:t>
      </w:r>
      <w:r>
        <w:br/>
      </w:r>
      <w:r>
        <w:rPr>
          <w:rStyle w:val="VerbatimChar"/>
        </w:rPr>
        <w:t xml:space="preserve">## 11867                   GB GB 2008+https://openalex.org/C44870925</w:t>
      </w:r>
      <w:r>
        <w:br/>
      </w:r>
      <w:r>
        <w:rPr>
          <w:rStyle w:val="VerbatimChar"/>
        </w:rPr>
        <w:t xml:space="preserve">## 11871                   GB GB 2008+https://openalex.org/C44870925</w:t>
      </w:r>
      <w:r>
        <w:br/>
      </w:r>
      <w:r>
        <w:rPr>
          <w:rStyle w:val="VerbatimChar"/>
        </w:rPr>
        <w:t xml:space="preserve">## 11877                      GB 1998+https://openalex.org/C44870925</w:t>
      </w:r>
      <w:r>
        <w:br/>
      </w:r>
      <w:r>
        <w:rPr>
          <w:rStyle w:val="VerbatimChar"/>
        </w:rPr>
        <w:t xml:space="preserve">## 11908                   GB GB 2008+https://openalex.org/C44870925</w:t>
      </w:r>
      <w:r>
        <w:br/>
      </w:r>
      <w:r>
        <w:rPr>
          <w:rStyle w:val="VerbatimChar"/>
        </w:rPr>
        <w:t xml:space="preserve">## 11909             GB GB GB GB 2004+https://openalex.org/C44870925</w:t>
      </w:r>
      <w:r>
        <w:br/>
      </w:r>
      <w:r>
        <w:rPr>
          <w:rStyle w:val="VerbatimChar"/>
        </w:rPr>
        <w:t xml:space="preserve">## 11946             GB GB GB GB  2009+https://openalex.org/C1276947</w:t>
      </w:r>
      <w:r>
        <w:br/>
      </w:r>
      <w:r>
        <w:rPr>
          <w:rStyle w:val="VerbatimChar"/>
        </w:rPr>
        <w:t xml:space="preserve">## 11973                   GB GB 2002+https://openalex.org/C44870925</w:t>
      </w:r>
      <w:r>
        <w:br/>
      </w:r>
      <w:r>
        <w:rPr>
          <w:rStyle w:val="VerbatimChar"/>
        </w:rPr>
        <w:t xml:space="preserve">## 11982                   GB GB 2011+https://openalex.org/C44870925</w:t>
      </w:r>
      <w:r>
        <w:br/>
      </w:r>
      <w:r>
        <w:rPr>
          <w:rStyle w:val="VerbatimChar"/>
        </w:rPr>
        <w:t xml:space="preserve">## 12026                   GB GB 2005+https://openalex.org/C44870925</w:t>
      </w:r>
      <w:r>
        <w:br/>
      </w:r>
      <w:r>
        <w:rPr>
          <w:rStyle w:val="VerbatimChar"/>
        </w:rPr>
        <w:t xml:space="preserve">## 12045                      GB  2008+https://openalex.org/C1276947</w:t>
      </w:r>
      <w:r>
        <w:br/>
      </w:r>
      <w:r>
        <w:rPr>
          <w:rStyle w:val="VerbatimChar"/>
        </w:rPr>
        <w:t xml:space="preserve">## 12051                   GB GB  2009+https://openalex.org/C1276947</w:t>
      </w:r>
      <w:r>
        <w:br/>
      </w:r>
      <w:r>
        <w:rPr>
          <w:rStyle w:val="VerbatimChar"/>
        </w:rPr>
        <w:t xml:space="preserve">## 12065                      GB 2008+https://openalex.org/C44870925</w:t>
      </w:r>
      <w:r>
        <w:br/>
      </w:r>
      <w:r>
        <w:rPr>
          <w:rStyle w:val="VerbatimChar"/>
        </w:rPr>
        <w:t xml:space="preserve">## 12074                   GB GB  2017+https://openalex.org/C1276947</w:t>
      </w:r>
      <w:r>
        <w:br/>
      </w:r>
      <w:r>
        <w:rPr>
          <w:rStyle w:val="VerbatimChar"/>
        </w:rPr>
        <w:t xml:space="preserve">## 12089                   GB GB  1999+https://openalex.org/C1276947</w:t>
      </w:r>
      <w:r>
        <w:br/>
      </w:r>
      <w:r>
        <w:rPr>
          <w:rStyle w:val="VerbatimChar"/>
        </w:rPr>
        <w:t xml:space="preserve">## 12101                   GB GB 2004+https://openalex.org/C44870925</w:t>
      </w:r>
      <w:r>
        <w:br/>
      </w:r>
      <w:r>
        <w:rPr>
          <w:rStyle w:val="VerbatimChar"/>
        </w:rPr>
        <w:t xml:space="preserve">## 12102             GB GB GB GB 2011+https://openalex.org/C44870925</w:t>
      </w:r>
      <w:r>
        <w:br/>
      </w:r>
      <w:r>
        <w:rPr>
          <w:rStyle w:val="VerbatimChar"/>
        </w:rPr>
        <w:t xml:space="preserve">## 12120                   GB GB 2002+https://openalex.org/C44870925</w:t>
      </w:r>
      <w:r>
        <w:br/>
      </w:r>
      <w:r>
        <w:rPr>
          <w:rStyle w:val="VerbatimChar"/>
        </w:rPr>
        <w:t xml:space="preserve">## 12158             GB GB GB GB 2003+https://openalex.org/C44870925</w:t>
      </w:r>
      <w:r>
        <w:br/>
      </w:r>
      <w:r>
        <w:rPr>
          <w:rStyle w:val="VerbatimChar"/>
        </w:rPr>
        <w:t xml:space="preserve">## 12163             GB GB GB GB  2015+https://openalex.org/C1276947</w:t>
      </w:r>
      <w:r>
        <w:br/>
      </w:r>
      <w:r>
        <w:rPr>
          <w:rStyle w:val="VerbatimChar"/>
        </w:rPr>
        <w:t xml:space="preserve">## 12166                      GB  2000+https://openalex.org/C1276947</w:t>
      </w:r>
      <w:r>
        <w:br/>
      </w:r>
      <w:r>
        <w:rPr>
          <w:rStyle w:val="VerbatimChar"/>
        </w:rPr>
        <w:t xml:space="preserve">## 12182                   GB GB  2014+https://openalex.org/C1276947</w:t>
      </w:r>
      <w:r>
        <w:br/>
      </w:r>
      <w:r>
        <w:rPr>
          <w:rStyle w:val="VerbatimChar"/>
        </w:rPr>
        <w:t xml:space="preserve">## 12228                   GB GB 2007+https://openalex.org/C44870925</w:t>
      </w:r>
      <w:r>
        <w:br/>
      </w:r>
      <w:r>
        <w:rPr>
          <w:rStyle w:val="VerbatimChar"/>
        </w:rPr>
        <w:t xml:space="preserve">## 12231                      GB 2012+https://openalex.org/C44870925</w:t>
      </w:r>
      <w:r>
        <w:br/>
      </w:r>
      <w:r>
        <w:rPr>
          <w:rStyle w:val="VerbatimChar"/>
        </w:rPr>
        <w:t xml:space="preserve">## 12256                      GB 2008+https://openalex.org/C44870925</w:t>
      </w:r>
      <w:r>
        <w:br/>
      </w:r>
      <w:r>
        <w:rPr>
          <w:rStyle w:val="VerbatimChar"/>
        </w:rPr>
        <w:t xml:space="preserve">## 12297                   GB GB  2001+https://openalex.org/C1276947</w:t>
      </w:r>
      <w:r>
        <w:br/>
      </w:r>
      <w:r>
        <w:rPr>
          <w:rStyle w:val="VerbatimChar"/>
        </w:rPr>
        <w:t xml:space="preserve">## 12329                      GB 2003+https://openalex.org/C44870925</w:t>
      </w:r>
      <w:r>
        <w:br/>
      </w:r>
      <w:r>
        <w:rPr>
          <w:rStyle w:val="VerbatimChar"/>
        </w:rPr>
        <w:t xml:space="preserve">## 12340                   GB GB 2007+https://openalex.org/C44870925</w:t>
      </w:r>
      <w:r>
        <w:br/>
      </w:r>
      <w:r>
        <w:rPr>
          <w:rStyle w:val="VerbatimChar"/>
        </w:rPr>
        <w:t xml:space="preserve">## 12341                   GB GB  2007+https://openalex.org/C1276947</w:t>
      </w:r>
      <w:r>
        <w:br/>
      </w:r>
      <w:r>
        <w:rPr>
          <w:rStyle w:val="VerbatimChar"/>
        </w:rPr>
        <w:t xml:space="preserve">## 12358                   GB GB 2002+https://openalex.org/C44870925</w:t>
      </w:r>
      <w:r>
        <w:br/>
      </w:r>
      <w:r>
        <w:rPr>
          <w:rStyle w:val="VerbatimChar"/>
        </w:rPr>
        <w:t xml:space="preserve">## 12359                      GB 2002+https://openalex.org/C44870925</w:t>
      </w:r>
      <w:r>
        <w:br/>
      </w:r>
      <w:r>
        <w:rPr>
          <w:rStyle w:val="VerbatimChar"/>
        </w:rPr>
        <w:t xml:space="preserve">## 12362                   GB GB 1978+https://openalex.org/C44870925</w:t>
      </w:r>
      <w:r>
        <w:br/>
      </w:r>
      <w:r>
        <w:rPr>
          <w:rStyle w:val="VerbatimChar"/>
        </w:rPr>
        <w:t xml:space="preserve">## 12398                      GB 1979+https://openalex.org/C44870925</w:t>
      </w:r>
      <w:r>
        <w:br/>
      </w:r>
      <w:r>
        <w:rPr>
          <w:rStyle w:val="VerbatimChar"/>
        </w:rPr>
        <w:t xml:space="preserve">## 12412                      GB 2021+https://openalex.org/C44870925</w:t>
      </w:r>
      <w:r>
        <w:br/>
      </w:r>
      <w:r>
        <w:rPr>
          <w:rStyle w:val="VerbatimChar"/>
        </w:rPr>
        <w:t xml:space="preserve">## 12425                   GB GB 2005+https://openalex.org/C44870925</w:t>
      </w:r>
      <w:r>
        <w:br/>
      </w:r>
      <w:r>
        <w:rPr>
          <w:rStyle w:val="VerbatimChar"/>
        </w:rPr>
        <w:t xml:space="preserve">## 12438                   GB GB 1999+https://openalex.org/C44870925</w:t>
      </w:r>
      <w:r>
        <w:br/>
      </w:r>
      <w:r>
        <w:rPr>
          <w:rStyle w:val="VerbatimChar"/>
        </w:rPr>
        <w:t xml:space="preserve">## 12442             GB GB GB GB 2004+https://openalex.org/C44870925</w:t>
      </w:r>
      <w:r>
        <w:br/>
      </w:r>
      <w:r>
        <w:rPr>
          <w:rStyle w:val="VerbatimChar"/>
        </w:rPr>
        <w:t xml:space="preserve">## 12455                   GB GB 2014+https://openalex.org/C44870925</w:t>
      </w:r>
      <w:r>
        <w:br/>
      </w:r>
      <w:r>
        <w:rPr>
          <w:rStyle w:val="VerbatimChar"/>
        </w:rPr>
        <w:t xml:space="preserve">## 12471                   GB GB 2009+https://openalex.org/C44870925</w:t>
      </w:r>
      <w:r>
        <w:br/>
      </w:r>
      <w:r>
        <w:rPr>
          <w:rStyle w:val="VerbatimChar"/>
        </w:rPr>
        <w:t xml:space="preserve">## 12475             GB GB GB GB 2015+https://openalex.org/C44870925</w:t>
      </w:r>
      <w:r>
        <w:br/>
      </w:r>
      <w:r>
        <w:rPr>
          <w:rStyle w:val="VerbatimChar"/>
        </w:rPr>
        <w:t xml:space="preserve">## 12485                   GB GB  2011+https://openalex.org/C1276947</w:t>
      </w:r>
      <w:r>
        <w:br/>
      </w:r>
      <w:r>
        <w:rPr>
          <w:rStyle w:val="VerbatimChar"/>
        </w:rPr>
        <w:t xml:space="preserve">## 12489                      GB 2012+https://openalex.org/C44870925</w:t>
      </w:r>
      <w:r>
        <w:br/>
      </w:r>
      <w:r>
        <w:rPr>
          <w:rStyle w:val="VerbatimChar"/>
        </w:rPr>
        <w:t xml:space="preserve">## 12490             GB GB GB GB  2005+https://openalex.org/C1276947</w:t>
      </w:r>
      <w:r>
        <w:br/>
      </w:r>
      <w:r>
        <w:rPr>
          <w:rStyle w:val="VerbatimChar"/>
        </w:rPr>
        <w:t xml:space="preserve">## 12499                      GB 2016+https://openalex.org/C44870925</w:t>
      </w:r>
      <w:r>
        <w:br/>
      </w:r>
      <w:r>
        <w:rPr>
          <w:rStyle w:val="VerbatimChar"/>
        </w:rPr>
        <w:t xml:space="preserve">## 12536                   GB GB 2007+https://openalex.org/C44870925</w:t>
      </w:r>
      <w:r>
        <w:br/>
      </w:r>
      <w:r>
        <w:rPr>
          <w:rStyle w:val="VerbatimChar"/>
        </w:rPr>
        <w:t xml:space="preserve">## 12567                      GB 1989+https://openalex.org/C44870925</w:t>
      </w:r>
      <w:r>
        <w:br/>
      </w:r>
      <w:r>
        <w:rPr>
          <w:rStyle w:val="VerbatimChar"/>
        </w:rPr>
        <w:t xml:space="preserve">## 12568             GB GB GB GB 1999+https://openalex.org/C44870925</w:t>
      </w:r>
      <w:r>
        <w:br/>
      </w:r>
      <w:r>
        <w:rPr>
          <w:rStyle w:val="VerbatimChar"/>
        </w:rPr>
        <w:t xml:space="preserve">## 12572                   GB GB 2008+https://openalex.org/C44870925</w:t>
      </w:r>
      <w:r>
        <w:br/>
      </w:r>
      <w:r>
        <w:rPr>
          <w:rStyle w:val="VerbatimChar"/>
        </w:rPr>
        <w:t xml:space="preserve">## 12579                   GB GB  2004+https://openalex.org/C1276947</w:t>
      </w:r>
      <w:r>
        <w:br/>
      </w:r>
      <w:r>
        <w:rPr>
          <w:rStyle w:val="VerbatimChar"/>
        </w:rPr>
        <w:t xml:space="preserve">## 12586             GB GB GB GB 2004+https://openalex.org/C44870925</w:t>
      </w:r>
      <w:r>
        <w:br/>
      </w:r>
      <w:r>
        <w:rPr>
          <w:rStyle w:val="VerbatimChar"/>
        </w:rPr>
        <w:t xml:space="preserve">## 12587                      GB  2017+https://openalex.org/C1276947</w:t>
      </w:r>
      <w:r>
        <w:br/>
      </w:r>
      <w:r>
        <w:rPr>
          <w:rStyle w:val="VerbatimChar"/>
        </w:rPr>
        <w:t xml:space="preserve">## 12599                   GB GB  2011+https://openalex.org/C1276947</w:t>
      </w:r>
      <w:r>
        <w:br/>
      </w:r>
      <w:r>
        <w:rPr>
          <w:rStyle w:val="VerbatimChar"/>
        </w:rPr>
        <w:t xml:space="preserve">## 12601       GB GB GB GB GB GB 2010+https://openalex.org/C44870925</w:t>
      </w:r>
      <w:r>
        <w:br/>
      </w:r>
      <w:r>
        <w:rPr>
          <w:rStyle w:val="VerbatimChar"/>
        </w:rPr>
        <w:t xml:space="preserve">## 12635                      GB 2003+https://openalex.org/C44870925</w:t>
      </w:r>
      <w:r>
        <w:br/>
      </w:r>
      <w:r>
        <w:rPr>
          <w:rStyle w:val="VerbatimChar"/>
        </w:rPr>
        <w:t xml:space="preserve">## 12656                   GB GB 2003+https://openalex.org/C44870925</w:t>
      </w:r>
      <w:r>
        <w:br/>
      </w:r>
      <w:r>
        <w:rPr>
          <w:rStyle w:val="VerbatimChar"/>
        </w:rPr>
        <w:t xml:space="preserve">## 12657                   GB GB  2003+https://openalex.org/C1276947</w:t>
      </w:r>
      <w:r>
        <w:br/>
      </w:r>
      <w:r>
        <w:rPr>
          <w:rStyle w:val="VerbatimChar"/>
        </w:rPr>
        <w:t xml:space="preserve">## 12665                   GB GB 2009+https://openalex.org/C44870925</w:t>
      </w:r>
      <w:r>
        <w:br/>
      </w:r>
      <w:r>
        <w:rPr>
          <w:rStyle w:val="VerbatimChar"/>
        </w:rPr>
        <w:t xml:space="preserve">## 12679                   GB GB 2006+https://openalex.org/C44870925</w:t>
      </w:r>
      <w:r>
        <w:br/>
      </w:r>
      <w:r>
        <w:rPr>
          <w:rStyle w:val="VerbatimChar"/>
        </w:rPr>
        <w:t xml:space="preserve">## 12697                      GB  2006+https://openalex.org/C1276947</w:t>
      </w:r>
      <w:r>
        <w:br/>
      </w:r>
      <w:r>
        <w:rPr>
          <w:rStyle w:val="VerbatimChar"/>
        </w:rPr>
        <w:t xml:space="preserve">## 12738                      GB 1999+https://openalex.org/C44870925</w:t>
      </w:r>
      <w:r>
        <w:br/>
      </w:r>
      <w:r>
        <w:rPr>
          <w:rStyle w:val="VerbatimChar"/>
        </w:rPr>
        <w:t xml:space="preserve">## 12739                      GB 2008+https://openalex.org/C44870925</w:t>
      </w:r>
      <w:r>
        <w:br/>
      </w:r>
      <w:r>
        <w:rPr>
          <w:rStyle w:val="VerbatimChar"/>
        </w:rPr>
        <w:t xml:space="preserve">## 12781                      GB 2004+https://openalex.org/C44870925</w:t>
      </w:r>
      <w:r>
        <w:br/>
      </w:r>
      <w:r>
        <w:rPr>
          <w:rStyle w:val="VerbatimChar"/>
        </w:rPr>
        <w:t xml:space="preserve">## 12786                GB GB GB 2012+https://openalex.org/C44870925</w:t>
      </w:r>
      <w:r>
        <w:br/>
      </w:r>
      <w:r>
        <w:rPr>
          <w:rStyle w:val="VerbatimChar"/>
        </w:rPr>
        <w:t xml:space="preserve">## 12790                   GB GB 2002+https://openalex.org/C44870925</w:t>
      </w:r>
      <w:r>
        <w:br/>
      </w:r>
      <w:r>
        <w:rPr>
          <w:rStyle w:val="VerbatimChar"/>
        </w:rPr>
        <w:t xml:space="preserve">## 12794             GB GB GB GB 2009+https://openalex.org/C44870925</w:t>
      </w:r>
      <w:r>
        <w:br/>
      </w:r>
      <w:r>
        <w:rPr>
          <w:rStyle w:val="VerbatimChar"/>
        </w:rPr>
        <w:t xml:space="preserve">## 12805             GB GB GB GB 2006+https://openalex.org/C44870925</w:t>
      </w:r>
      <w:r>
        <w:br/>
      </w:r>
      <w:r>
        <w:rPr>
          <w:rStyle w:val="VerbatimChar"/>
        </w:rPr>
        <w:t xml:space="preserve">## 12809             GB GB GB GB 2006+https://openalex.org/C44870925</w:t>
      </w:r>
      <w:r>
        <w:br/>
      </w:r>
      <w:r>
        <w:rPr>
          <w:rStyle w:val="VerbatimChar"/>
        </w:rPr>
        <w:t xml:space="preserve">## 12820                   GB GB 2005+https://openalex.org/C44870925</w:t>
      </w:r>
      <w:r>
        <w:br/>
      </w:r>
      <w:r>
        <w:rPr>
          <w:rStyle w:val="VerbatimChar"/>
        </w:rPr>
        <w:t xml:space="preserve">## 12825             GB GB GB GB 2009+https://openalex.org/C44870925</w:t>
      </w:r>
      <w:r>
        <w:br/>
      </w:r>
      <w:r>
        <w:rPr>
          <w:rStyle w:val="VerbatimChar"/>
        </w:rPr>
        <w:t xml:space="preserve">## 12830                      GB 2005+https://openalex.org/C44870925</w:t>
      </w:r>
      <w:r>
        <w:br/>
      </w:r>
      <w:r>
        <w:rPr>
          <w:rStyle w:val="VerbatimChar"/>
        </w:rPr>
        <w:t xml:space="preserve">## 12838             GB GB GB GB 2010+https://openalex.org/C44870925</w:t>
      </w:r>
      <w:r>
        <w:br/>
      </w:r>
      <w:r>
        <w:rPr>
          <w:rStyle w:val="VerbatimChar"/>
        </w:rPr>
        <w:t xml:space="preserve">## 12909                   GB GB 2003+https://openalex.org/C44870925</w:t>
      </w:r>
      <w:r>
        <w:br/>
      </w:r>
      <w:r>
        <w:rPr>
          <w:rStyle w:val="VerbatimChar"/>
        </w:rPr>
        <w:t xml:space="preserve">## 12911                      GB 2005+https://openalex.org/C44870925</w:t>
      </w:r>
      <w:r>
        <w:br/>
      </w:r>
      <w:r>
        <w:rPr>
          <w:rStyle w:val="VerbatimChar"/>
        </w:rPr>
        <w:t xml:space="preserve">## 12912                   GB GB  2004+https://openalex.org/C1276947</w:t>
      </w:r>
      <w:r>
        <w:br/>
      </w:r>
      <w:r>
        <w:rPr>
          <w:rStyle w:val="VerbatimChar"/>
        </w:rPr>
        <w:t xml:space="preserve">## 12952             GB GB GB GB 2011+https://openalex.org/C44870925</w:t>
      </w:r>
      <w:r>
        <w:br/>
      </w:r>
      <w:r>
        <w:rPr>
          <w:rStyle w:val="VerbatimChar"/>
        </w:rPr>
        <w:t xml:space="preserve">## 12956                   GB GB  1998+https://openalex.org/C1276947</w:t>
      </w:r>
      <w:r>
        <w:br/>
      </w:r>
      <w:r>
        <w:rPr>
          <w:rStyle w:val="VerbatimChar"/>
        </w:rPr>
        <w:t xml:space="preserve">## 12958                      GB 2001+https://openalex.org/C44870925</w:t>
      </w:r>
      <w:r>
        <w:br/>
      </w:r>
      <w:r>
        <w:rPr>
          <w:rStyle w:val="VerbatimChar"/>
        </w:rPr>
        <w:t xml:space="preserve">## 12963                      GB 2001+https://openalex.org/C44870925</w:t>
      </w:r>
      <w:r>
        <w:br/>
      </w:r>
      <w:r>
        <w:rPr>
          <w:rStyle w:val="VerbatimChar"/>
        </w:rPr>
        <w:t xml:space="preserve">## 12985                   GB GB  2006+https://openalex.org/C1276947</w:t>
      </w:r>
      <w:r>
        <w:br/>
      </w:r>
      <w:r>
        <w:rPr>
          <w:rStyle w:val="VerbatimChar"/>
        </w:rPr>
        <w:t xml:space="preserve">## 12986                   GB GB  2009+https://openalex.org/C1276947</w:t>
      </w:r>
      <w:r>
        <w:br/>
      </w:r>
      <w:r>
        <w:rPr>
          <w:rStyle w:val="VerbatimChar"/>
        </w:rPr>
        <w:t xml:space="preserve">## 12997                   GB GB  2007+https://openalex.org/C1276947</w:t>
      </w:r>
      <w:r>
        <w:br/>
      </w:r>
      <w:r>
        <w:rPr>
          <w:rStyle w:val="VerbatimChar"/>
        </w:rPr>
        <w:t xml:space="preserve">## 13009             GB GB GB GB  2010+https://openalex.org/C1276947</w:t>
      </w:r>
      <w:r>
        <w:br/>
      </w:r>
      <w:r>
        <w:rPr>
          <w:rStyle w:val="VerbatimChar"/>
        </w:rPr>
        <w:t xml:space="preserve">## 13024                   GB GB 2001+https://openalex.org/C44870925</w:t>
      </w:r>
      <w:r>
        <w:br/>
      </w:r>
      <w:r>
        <w:rPr>
          <w:rStyle w:val="VerbatimChar"/>
        </w:rPr>
        <w:t xml:space="preserve">## 13152                      GB  2003+https://openalex.org/C1276947</w:t>
      </w:r>
      <w:r>
        <w:br/>
      </w:r>
      <w:r>
        <w:rPr>
          <w:rStyle w:val="VerbatimChar"/>
        </w:rPr>
        <w:t xml:space="preserve">## 13176                      GB 2004+https://openalex.org/C44870925</w:t>
      </w:r>
      <w:r>
        <w:br/>
      </w:r>
      <w:r>
        <w:rPr>
          <w:rStyle w:val="VerbatimChar"/>
        </w:rPr>
        <w:t xml:space="preserve">## 13192                   GB GB 2011+https://openalex.org/C44870925</w:t>
      </w:r>
      <w:r>
        <w:br/>
      </w:r>
      <w:r>
        <w:rPr>
          <w:rStyle w:val="VerbatimChar"/>
        </w:rPr>
        <w:t xml:space="preserve">## 13206                   GB GB  2011+https://openalex.org/C1276947</w:t>
      </w:r>
      <w:r>
        <w:br/>
      </w:r>
      <w:r>
        <w:rPr>
          <w:rStyle w:val="VerbatimChar"/>
        </w:rPr>
        <w:t xml:space="preserve">## 13217                      GB 2008+https://openalex.org/C44870925</w:t>
      </w:r>
      <w:r>
        <w:br/>
      </w:r>
      <w:r>
        <w:rPr>
          <w:rStyle w:val="VerbatimChar"/>
        </w:rPr>
        <w:t xml:space="preserve">## 13244                   GB GB 2003+https://openalex.org/C44870925</w:t>
      </w:r>
      <w:r>
        <w:br/>
      </w:r>
      <w:r>
        <w:rPr>
          <w:rStyle w:val="VerbatimChar"/>
        </w:rPr>
        <w:t xml:space="preserve">## 13251                   GB GB 2012+https://openalex.org/C44870925</w:t>
      </w:r>
      <w:r>
        <w:br/>
      </w:r>
      <w:r>
        <w:rPr>
          <w:rStyle w:val="VerbatimChar"/>
        </w:rPr>
        <w:t xml:space="preserve">## 13260                      GB 2004+https://openalex.org/C44870925</w:t>
      </w:r>
      <w:r>
        <w:br/>
      </w:r>
      <w:r>
        <w:rPr>
          <w:rStyle w:val="VerbatimChar"/>
        </w:rPr>
        <w:t xml:space="preserve">## 13272                   GB GB 2011+https://openalex.org/C44870925</w:t>
      </w:r>
      <w:r>
        <w:br/>
      </w:r>
      <w:r>
        <w:rPr>
          <w:rStyle w:val="VerbatimChar"/>
        </w:rPr>
        <w:t xml:space="preserve">## 13273                   GB GB  2011+https://openalex.org/C1276947</w:t>
      </w:r>
      <w:r>
        <w:br/>
      </w:r>
      <w:r>
        <w:rPr>
          <w:rStyle w:val="VerbatimChar"/>
        </w:rPr>
        <w:t xml:space="preserve">## 13277                      GB 1979+https://openalex.org/C44870925</w:t>
      </w:r>
      <w:r>
        <w:br/>
      </w:r>
      <w:r>
        <w:rPr>
          <w:rStyle w:val="VerbatimChar"/>
        </w:rPr>
        <w:t xml:space="preserve">## 13286                   GB GB 2007+https://openalex.org/C44870925</w:t>
      </w:r>
      <w:r>
        <w:br/>
      </w:r>
      <w:r>
        <w:rPr>
          <w:rStyle w:val="VerbatimChar"/>
        </w:rPr>
        <w:t xml:space="preserve">## 13288                      GB 2009+https://openalex.org/C44870925</w:t>
      </w:r>
      <w:r>
        <w:br/>
      </w:r>
      <w:r>
        <w:rPr>
          <w:rStyle w:val="VerbatimChar"/>
        </w:rPr>
        <w:t xml:space="preserve">## 13314                   GB GB 2009+https://openalex.org/C44870925</w:t>
      </w:r>
      <w:r>
        <w:br/>
      </w:r>
      <w:r>
        <w:rPr>
          <w:rStyle w:val="VerbatimChar"/>
        </w:rPr>
        <w:t xml:space="preserve">## 13332                      GB 1998+https://openalex.org/C44870925</w:t>
      </w:r>
      <w:r>
        <w:br/>
      </w:r>
      <w:r>
        <w:rPr>
          <w:rStyle w:val="VerbatimChar"/>
        </w:rPr>
        <w:t xml:space="preserve">## 13354                   GB GB 2002+https://openalex.org/C44870925</w:t>
      </w:r>
      <w:r>
        <w:br/>
      </w:r>
      <w:r>
        <w:rPr>
          <w:rStyle w:val="VerbatimChar"/>
        </w:rPr>
        <w:t xml:space="preserve">## 13361             GB GB GB GB 2008+https://openalex.org/C44870925</w:t>
      </w:r>
      <w:r>
        <w:br/>
      </w:r>
      <w:r>
        <w:rPr>
          <w:rStyle w:val="VerbatimChar"/>
        </w:rPr>
        <w:t xml:space="preserve">## 13372                   GB GB 2011+https://openalex.org/C44870925</w:t>
      </w:r>
      <w:r>
        <w:br/>
      </w:r>
      <w:r>
        <w:rPr>
          <w:rStyle w:val="VerbatimChar"/>
        </w:rPr>
        <w:t xml:space="preserve">## 13399                   GB GB 2011+https://openalex.org/C44870925</w:t>
      </w:r>
      <w:r>
        <w:br/>
      </w:r>
      <w:r>
        <w:rPr>
          <w:rStyle w:val="VerbatimChar"/>
        </w:rPr>
        <w:t xml:space="preserve">## 13404             GB GB GB GB  2006+https://openalex.org/C1276947</w:t>
      </w:r>
      <w:r>
        <w:br/>
      </w:r>
      <w:r>
        <w:rPr>
          <w:rStyle w:val="VerbatimChar"/>
        </w:rPr>
        <w:t xml:space="preserve">## 13412                   GB GB 2011+https://openalex.org/C44870925</w:t>
      </w:r>
      <w:r>
        <w:br/>
      </w:r>
      <w:r>
        <w:rPr>
          <w:rStyle w:val="VerbatimChar"/>
        </w:rPr>
        <w:t xml:space="preserve">## 13431             GB GB GB GB 2012+https://openalex.org/C44870925</w:t>
      </w:r>
      <w:r>
        <w:br/>
      </w:r>
      <w:r>
        <w:rPr>
          <w:rStyle w:val="VerbatimChar"/>
        </w:rPr>
        <w:t xml:space="preserve">## 13432                      GB 1998+https://openalex.org/C44870925</w:t>
      </w:r>
      <w:r>
        <w:br/>
      </w:r>
      <w:r>
        <w:rPr>
          <w:rStyle w:val="VerbatimChar"/>
        </w:rPr>
        <w:t xml:space="preserve">## 13457                      GB  1964+https://openalex.org/C1276947</w:t>
      </w:r>
      <w:r>
        <w:br/>
      </w:r>
      <w:r>
        <w:rPr>
          <w:rStyle w:val="VerbatimChar"/>
        </w:rPr>
        <w:t xml:space="preserve">## 13460                   GB GB  1999+https://openalex.org/C1276947</w:t>
      </w:r>
      <w:r>
        <w:br/>
      </w:r>
      <w:r>
        <w:rPr>
          <w:rStyle w:val="VerbatimChar"/>
        </w:rPr>
        <w:t xml:space="preserve">## 13461                      GB 1986+https://openalex.org/C44870925</w:t>
      </w:r>
      <w:r>
        <w:br/>
      </w:r>
      <w:r>
        <w:rPr>
          <w:rStyle w:val="VerbatimChar"/>
        </w:rPr>
        <w:t xml:space="preserve">## 13476                   GB GB 2006+https://openalex.org/C44870925</w:t>
      </w:r>
      <w:r>
        <w:br/>
      </w:r>
      <w:r>
        <w:rPr>
          <w:rStyle w:val="VerbatimChar"/>
        </w:rPr>
        <w:t xml:space="preserve">## 13503             GB GB GB GB 2000+https://openalex.org/C44870925</w:t>
      </w:r>
      <w:r>
        <w:br/>
      </w:r>
      <w:r>
        <w:rPr>
          <w:rStyle w:val="VerbatimChar"/>
        </w:rPr>
        <w:t xml:space="preserve">## 13533                   GB GB 2000+https://openalex.org/C44870925</w:t>
      </w:r>
      <w:r>
        <w:br/>
      </w:r>
      <w:r>
        <w:rPr>
          <w:rStyle w:val="VerbatimChar"/>
        </w:rPr>
        <w:t xml:space="preserve">## 13537                   GB GB 2004+https://openalex.org/C44870925</w:t>
      </w:r>
      <w:r>
        <w:br/>
      </w:r>
      <w:r>
        <w:rPr>
          <w:rStyle w:val="VerbatimChar"/>
        </w:rPr>
        <w:t xml:space="preserve">## 13545                      GB 2001+https://openalex.org/C44870925</w:t>
      </w:r>
      <w:r>
        <w:br/>
      </w:r>
      <w:r>
        <w:rPr>
          <w:rStyle w:val="VerbatimChar"/>
        </w:rPr>
        <w:t xml:space="preserve">## 13550             GB GB GB GB 2007+https://openalex.org/C44870925</w:t>
      </w:r>
      <w:r>
        <w:br/>
      </w:r>
      <w:r>
        <w:rPr>
          <w:rStyle w:val="VerbatimChar"/>
        </w:rPr>
        <w:t xml:space="preserve">## 13571                   GB GB 2001+https://openalex.org/C44870925</w:t>
      </w:r>
      <w:r>
        <w:br/>
      </w:r>
      <w:r>
        <w:rPr>
          <w:rStyle w:val="VerbatimChar"/>
        </w:rPr>
        <w:t xml:space="preserve">## 13574                   GB GB 2007+https://openalex.org/C44870925</w:t>
      </w:r>
      <w:r>
        <w:br/>
      </w:r>
      <w:r>
        <w:rPr>
          <w:rStyle w:val="VerbatimChar"/>
        </w:rPr>
        <w:t xml:space="preserve">## 13578                   GB GB 2009+https://openalex.org/C44870925</w:t>
      </w:r>
      <w:r>
        <w:br/>
      </w:r>
      <w:r>
        <w:rPr>
          <w:rStyle w:val="VerbatimChar"/>
        </w:rPr>
        <w:t xml:space="preserve">## 13617                   GB GB  2009+https://openalex.org/C1276947</w:t>
      </w:r>
      <w:r>
        <w:br/>
      </w:r>
      <w:r>
        <w:rPr>
          <w:rStyle w:val="VerbatimChar"/>
        </w:rPr>
        <w:t xml:space="preserve">## 13619                   GB GB  2009+https://openalex.org/C1276947</w:t>
      </w:r>
      <w:r>
        <w:br/>
      </w:r>
      <w:r>
        <w:rPr>
          <w:rStyle w:val="VerbatimChar"/>
        </w:rPr>
        <w:t xml:space="preserve">## 13620                   GB GB 1999+https://openalex.org/C44870925</w:t>
      </w:r>
      <w:r>
        <w:br/>
      </w:r>
      <w:r>
        <w:rPr>
          <w:rStyle w:val="VerbatimChar"/>
        </w:rPr>
        <w:t xml:space="preserve">## 13623                GB GB GB 2012+https://openalex.org/C44870925</w:t>
      </w:r>
      <w:r>
        <w:br/>
      </w:r>
      <w:r>
        <w:rPr>
          <w:rStyle w:val="VerbatimChar"/>
        </w:rPr>
        <w:t xml:space="preserve">## 13674                      GB 2019+https://openalex.org/C44870925</w:t>
      </w:r>
      <w:r>
        <w:br/>
      </w:r>
      <w:r>
        <w:rPr>
          <w:rStyle w:val="VerbatimChar"/>
        </w:rPr>
        <w:t xml:space="preserve">## 13678                   GB GB 2000+https://openalex.org/C44870925</w:t>
      </w:r>
      <w:r>
        <w:br/>
      </w:r>
      <w:r>
        <w:rPr>
          <w:rStyle w:val="VerbatimChar"/>
        </w:rPr>
        <w:t xml:space="preserve">## 13696                   GB GB 2013+https://openalex.org/C44870925</w:t>
      </w:r>
      <w:r>
        <w:br/>
      </w:r>
      <w:r>
        <w:rPr>
          <w:rStyle w:val="VerbatimChar"/>
        </w:rPr>
        <w:t xml:space="preserve">## 13710                      GB 2001+https://openalex.org/C44870925</w:t>
      </w:r>
      <w:r>
        <w:br/>
      </w:r>
      <w:r>
        <w:rPr>
          <w:rStyle w:val="VerbatimChar"/>
        </w:rPr>
        <w:t xml:space="preserve">## 13725                   GB GB 1998+https://openalex.org/C44870925</w:t>
      </w:r>
      <w:r>
        <w:br/>
      </w:r>
      <w:r>
        <w:rPr>
          <w:rStyle w:val="VerbatimChar"/>
        </w:rPr>
        <w:t xml:space="preserve">## 13738                   GB GB 2002+https://openalex.org/C44870925</w:t>
      </w:r>
      <w:r>
        <w:br/>
      </w:r>
      <w:r>
        <w:rPr>
          <w:rStyle w:val="VerbatimChar"/>
        </w:rPr>
        <w:t xml:space="preserve">## 13742                      GB 2003+https://openalex.org/C44870925</w:t>
      </w:r>
      <w:r>
        <w:br/>
      </w:r>
      <w:r>
        <w:rPr>
          <w:rStyle w:val="VerbatimChar"/>
        </w:rPr>
        <w:t xml:space="preserve">## 13769                   GB GB 2006+https://openalex.org/C44870925</w:t>
      </w:r>
      <w:r>
        <w:br/>
      </w:r>
      <w:r>
        <w:rPr>
          <w:rStyle w:val="VerbatimChar"/>
        </w:rPr>
        <w:t xml:space="preserve">## 13790                   GB GB 1999+https://openalex.org/C44870925</w:t>
      </w:r>
      <w:r>
        <w:br/>
      </w:r>
      <w:r>
        <w:rPr>
          <w:rStyle w:val="VerbatimChar"/>
        </w:rPr>
        <w:t xml:space="preserve">## 13796                   GB GB 2012+https://openalex.org/C44870925</w:t>
      </w:r>
      <w:r>
        <w:br/>
      </w:r>
      <w:r>
        <w:rPr>
          <w:rStyle w:val="VerbatimChar"/>
        </w:rPr>
        <w:t xml:space="preserve">## 13798                   GB GB  2003+https://openalex.org/C1276947</w:t>
      </w:r>
      <w:r>
        <w:br/>
      </w:r>
      <w:r>
        <w:rPr>
          <w:rStyle w:val="VerbatimChar"/>
        </w:rPr>
        <w:t xml:space="preserve">## 13843                   GB GB 2001+https://openalex.org/C44870925</w:t>
      </w:r>
      <w:r>
        <w:br/>
      </w:r>
      <w:r>
        <w:rPr>
          <w:rStyle w:val="VerbatimChar"/>
        </w:rPr>
        <w:t xml:space="preserve">## 13846                   GB GB  1998+https://openalex.org/C1276947</w:t>
      </w:r>
      <w:r>
        <w:br/>
      </w:r>
      <w:r>
        <w:rPr>
          <w:rStyle w:val="VerbatimChar"/>
        </w:rPr>
        <w:t xml:space="preserve">## 13859             GB GB GB GB 1999+https://openalex.org/C44870925</w:t>
      </w:r>
      <w:r>
        <w:br/>
      </w:r>
      <w:r>
        <w:rPr>
          <w:rStyle w:val="VerbatimChar"/>
        </w:rPr>
        <w:t xml:space="preserve">## 13861                   GB GB 1998+https://openalex.org/C44870925</w:t>
      </w:r>
      <w:r>
        <w:br/>
      </w:r>
      <w:r>
        <w:rPr>
          <w:rStyle w:val="VerbatimChar"/>
        </w:rPr>
        <w:t xml:space="preserve">## 13925                   GB GB 2011+https://openalex.org/C44870925</w:t>
      </w:r>
      <w:r>
        <w:br/>
      </w:r>
      <w:r>
        <w:rPr>
          <w:rStyle w:val="VerbatimChar"/>
        </w:rPr>
        <w:t xml:space="preserve">## 13926                   GB GB 2008+https://openalex.org/C44870925</w:t>
      </w:r>
      <w:r>
        <w:br/>
      </w:r>
      <w:r>
        <w:rPr>
          <w:rStyle w:val="VerbatimChar"/>
        </w:rPr>
        <w:t xml:space="preserve">## 13931                      GB 2019+https://openalex.org/C44870925</w:t>
      </w:r>
      <w:r>
        <w:br/>
      </w:r>
      <w:r>
        <w:rPr>
          <w:rStyle w:val="VerbatimChar"/>
        </w:rPr>
        <w:t xml:space="preserve">## 13942                   GB GB 2002+https://openalex.org/C44870925</w:t>
      </w:r>
      <w:r>
        <w:br/>
      </w:r>
      <w:r>
        <w:rPr>
          <w:rStyle w:val="VerbatimChar"/>
        </w:rPr>
        <w:t xml:space="preserve">## 13943                   GB GB  2002+https://openalex.org/C1276947</w:t>
      </w:r>
      <w:r>
        <w:br/>
      </w:r>
      <w:r>
        <w:rPr>
          <w:rStyle w:val="VerbatimChar"/>
        </w:rPr>
        <w:t xml:space="preserve">## 13960                   GB GB 2006+https://openalex.org/C44870925</w:t>
      </w:r>
      <w:r>
        <w:br/>
      </w:r>
      <w:r>
        <w:rPr>
          <w:rStyle w:val="VerbatimChar"/>
        </w:rPr>
        <w:t xml:space="preserve">## 14022                   GB GB 2002+https://openalex.org/C44870925</w:t>
      </w:r>
      <w:r>
        <w:br/>
      </w:r>
      <w:r>
        <w:rPr>
          <w:rStyle w:val="VerbatimChar"/>
        </w:rPr>
        <w:t xml:space="preserve">## 14031             GB GB GB GB 2008+https://openalex.org/C44870925</w:t>
      </w:r>
      <w:r>
        <w:br/>
      </w:r>
      <w:r>
        <w:rPr>
          <w:rStyle w:val="VerbatimChar"/>
        </w:rPr>
        <w:t xml:space="preserve">## 14032             GB GB GB GB  2008+https://openalex.org/C1276947</w:t>
      </w:r>
      <w:r>
        <w:br/>
      </w:r>
      <w:r>
        <w:rPr>
          <w:rStyle w:val="VerbatimChar"/>
        </w:rPr>
        <w:t xml:space="preserve">## 14033                      GB 2000+https://openalex.org/C44870925</w:t>
      </w:r>
      <w:r>
        <w:br/>
      </w:r>
      <w:r>
        <w:rPr>
          <w:rStyle w:val="VerbatimChar"/>
        </w:rPr>
        <w:t xml:space="preserve">## 14035             GB GB GB GB 2003+https://openalex.org/C44870925</w:t>
      </w:r>
      <w:r>
        <w:br/>
      </w:r>
      <w:r>
        <w:rPr>
          <w:rStyle w:val="VerbatimChar"/>
        </w:rPr>
        <w:t xml:space="preserve">## 14055                   GB GB 1999+https://openalex.org/C44870925</w:t>
      </w:r>
      <w:r>
        <w:br/>
      </w:r>
      <w:r>
        <w:rPr>
          <w:rStyle w:val="VerbatimChar"/>
        </w:rPr>
        <w:t xml:space="preserve">## 14074                   GB GB 2005+https://openalex.org/C44870925</w:t>
      </w:r>
      <w:r>
        <w:br/>
      </w:r>
      <w:r>
        <w:rPr>
          <w:rStyle w:val="VerbatimChar"/>
        </w:rPr>
        <w:t xml:space="preserve">## 14090             GB GB GB GB  2007+https://openalex.org/C1276947</w:t>
      </w:r>
      <w:r>
        <w:br/>
      </w:r>
      <w:r>
        <w:rPr>
          <w:rStyle w:val="VerbatimChar"/>
        </w:rPr>
        <w:t xml:space="preserve">## 14099                   GB GB 2009+https://openalex.org/C44870925</w:t>
      </w:r>
      <w:r>
        <w:br/>
      </w:r>
      <w:r>
        <w:rPr>
          <w:rStyle w:val="VerbatimChar"/>
        </w:rPr>
        <w:t xml:space="preserve">## 14129                   GB GB 2001+https://openalex.org/C44870925</w:t>
      </w:r>
      <w:r>
        <w:br/>
      </w:r>
      <w:r>
        <w:rPr>
          <w:rStyle w:val="VerbatimChar"/>
        </w:rPr>
        <w:t xml:space="preserve">## 14133                   GB GB  1998+https://openalex.org/C1276947</w:t>
      </w:r>
      <w:r>
        <w:br/>
      </w:r>
      <w:r>
        <w:rPr>
          <w:rStyle w:val="VerbatimChar"/>
        </w:rPr>
        <w:t xml:space="preserve">## 14138       GB GB GB GB GB GB 1999+https://openalex.org/C44870925</w:t>
      </w:r>
      <w:r>
        <w:br/>
      </w:r>
      <w:r>
        <w:rPr>
          <w:rStyle w:val="VerbatimChar"/>
        </w:rPr>
        <w:t xml:space="preserve">## 14144             GB GB GB GB  1999+https://openalex.org/C1276947</w:t>
      </w:r>
      <w:r>
        <w:br/>
      </w:r>
      <w:r>
        <w:rPr>
          <w:rStyle w:val="VerbatimChar"/>
        </w:rPr>
        <w:t xml:space="preserve">## 14168                   GB GB 2006+https://openalex.org/C44870925</w:t>
      </w:r>
      <w:r>
        <w:br/>
      </w:r>
      <w:r>
        <w:rPr>
          <w:rStyle w:val="VerbatimChar"/>
        </w:rPr>
        <w:t xml:space="preserve">## 14169                   GB GB 2009+https://openalex.org/C44870925</w:t>
      </w:r>
      <w:r>
        <w:br/>
      </w:r>
      <w:r>
        <w:rPr>
          <w:rStyle w:val="VerbatimChar"/>
        </w:rPr>
        <w:t xml:space="preserve">## 14191                   GB GB 2006+https://openalex.org/C44870925</w:t>
      </w:r>
      <w:r>
        <w:br/>
      </w:r>
      <w:r>
        <w:rPr>
          <w:rStyle w:val="VerbatimChar"/>
        </w:rPr>
        <w:t xml:space="preserve">## 14197                   GB GB  2001+https://openalex.org/C1276947</w:t>
      </w:r>
      <w:r>
        <w:br/>
      </w:r>
      <w:r>
        <w:rPr>
          <w:rStyle w:val="VerbatimChar"/>
        </w:rPr>
        <w:t xml:space="preserve">## 14221                   GB GB 2009+https://openalex.org/C44870925</w:t>
      </w:r>
      <w:r>
        <w:br/>
      </w:r>
      <w:r>
        <w:rPr>
          <w:rStyle w:val="VerbatimChar"/>
        </w:rPr>
        <w:t xml:space="preserve">## 14246                   GB GB 2012+https://openalex.org/C44870925</w:t>
      </w:r>
      <w:r>
        <w:br/>
      </w:r>
      <w:r>
        <w:rPr>
          <w:rStyle w:val="VerbatimChar"/>
        </w:rPr>
        <w:t xml:space="preserve">## 14259             GB GB GB GB 2004+https://openalex.org/C44870925</w:t>
      </w:r>
      <w:r>
        <w:br/>
      </w:r>
      <w:r>
        <w:rPr>
          <w:rStyle w:val="VerbatimChar"/>
        </w:rPr>
        <w:t xml:space="preserve">## 14306                   GB GB 2008+https://openalex.org/C44870925</w:t>
      </w:r>
      <w:r>
        <w:br/>
      </w:r>
      <w:r>
        <w:rPr>
          <w:rStyle w:val="VerbatimChar"/>
        </w:rPr>
        <w:t xml:space="preserve">## 14355                   GB GB  2006+https://openalex.org/C1276947</w:t>
      </w:r>
      <w:r>
        <w:br/>
      </w:r>
      <w:r>
        <w:rPr>
          <w:rStyle w:val="VerbatimChar"/>
        </w:rPr>
        <w:t xml:space="preserve">## 14373                      GB  2019+https://openalex.org/C1276947</w:t>
      </w:r>
      <w:r>
        <w:br/>
      </w:r>
      <w:r>
        <w:rPr>
          <w:rStyle w:val="VerbatimChar"/>
        </w:rPr>
        <w:t xml:space="preserve">## 14379                   GB GB  2011+https://openalex.org/C1276947</w:t>
      </w:r>
      <w:r>
        <w:br/>
      </w:r>
      <w:r>
        <w:rPr>
          <w:rStyle w:val="VerbatimChar"/>
        </w:rPr>
        <w:t xml:space="preserve">## 14391                   GB GB 2011+https://openalex.org/C44870925</w:t>
      </w:r>
      <w:r>
        <w:br/>
      </w:r>
      <w:r>
        <w:rPr>
          <w:rStyle w:val="VerbatimChar"/>
        </w:rPr>
        <w:t xml:space="preserve">## 14408                   GB GB  2007+https://openalex.org/C1276947</w:t>
      </w:r>
      <w:r>
        <w:br/>
      </w:r>
      <w:r>
        <w:rPr>
          <w:rStyle w:val="VerbatimChar"/>
        </w:rPr>
        <w:t xml:space="preserve">## 14450                      GB  1976+https://openalex.org/C1276947</w:t>
      </w:r>
      <w:r>
        <w:br/>
      </w:r>
      <w:r>
        <w:rPr>
          <w:rStyle w:val="VerbatimChar"/>
        </w:rPr>
        <w:t xml:space="preserve">## 14475                GB GB GB 2007+https://openalex.org/C44870925</w:t>
      </w:r>
      <w:r>
        <w:br/>
      </w:r>
      <w:r>
        <w:rPr>
          <w:rStyle w:val="VerbatimChar"/>
        </w:rPr>
        <w:t xml:space="preserve">## 14492                      GB  1998+https://openalex.org/C1276947</w:t>
      </w:r>
      <w:r>
        <w:br/>
      </w:r>
      <w:r>
        <w:rPr>
          <w:rStyle w:val="VerbatimChar"/>
        </w:rPr>
        <w:t xml:space="preserve">## 14511                   GB GB 2008+https://openalex.org/C44870925</w:t>
      </w:r>
      <w:r>
        <w:br/>
      </w:r>
      <w:r>
        <w:rPr>
          <w:rStyle w:val="VerbatimChar"/>
        </w:rPr>
        <w:t xml:space="preserve">## 14517                      GB  1977+https://openalex.org/C1276947</w:t>
      </w:r>
      <w:r>
        <w:br/>
      </w:r>
      <w:r>
        <w:rPr>
          <w:rStyle w:val="VerbatimChar"/>
        </w:rPr>
        <w:t xml:space="preserve">## 14518                   GB GB  2012+https://openalex.org/C1276947</w:t>
      </w:r>
      <w:r>
        <w:br/>
      </w:r>
      <w:r>
        <w:rPr>
          <w:rStyle w:val="VerbatimChar"/>
        </w:rPr>
        <w:t xml:space="preserve">## 14530             GB GB GB GB  2010+https://openalex.org/C1276947</w:t>
      </w:r>
      <w:r>
        <w:br/>
      </w:r>
      <w:r>
        <w:rPr>
          <w:rStyle w:val="VerbatimChar"/>
        </w:rPr>
        <w:t xml:space="preserve">## 14564             GB GB GB GB 2014+https://openalex.org/C44870925</w:t>
      </w:r>
      <w:r>
        <w:br/>
      </w:r>
      <w:r>
        <w:rPr>
          <w:rStyle w:val="VerbatimChar"/>
        </w:rPr>
        <w:t xml:space="preserve">## 14591                   GB GB 2003+https://openalex.org/C44870925</w:t>
      </w:r>
      <w:r>
        <w:br/>
      </w:r>
      <w:r>
        <w:rPr>
          <w:rStyle w:val="VerbatimChar"/>
        </w:rPr>
        <w:t xml:space="preserve">## 14607             GB GB GB GB 2002+https://openalex.org/C44870925</w:t>
      </w:r>
      <w:r>
        <w:br/>
      </w:r>
      <w:r>
        <w:rPr>
          <w:rStyle w:val="VerbatimChar"/>
        </w:rPr>
        <w:t xml:space="preserve">## 14612                   GB GB 1993+https://openalex.org/C44870925</w:t>
      </w:r>
      <w:r>
        <w:br/>
      </w:r>
      <w:r>
        <w:rPr>
          <w:rStyle w:val="VerbatimChar"/>
        </w:rPr>
        <w:t xml:space="preserve">## 14619                   GB GB  1964+https://openalex.org/C1276947</w:t>
      </w:r>
      <w:r>
        <w:br/>
      </w:r>
      <w:r>
        <w:rPr>
          <w:rStyle w:val="VerbatimChar"/>
        </w:rPr>
        <w:t xml:space="preserve">## 14662                   GB GB  2003+https://openalex.org/C1276947</w:t>
      </w:r>
      <w:r>
        <w:br/>
      </w:r>
      <w:r>
        <w:rPr>
          <w:rStyle w:val="VerbatimChar"/>
        </w:rPr>
        <w:t xml:space="preserve">## 14670                   GB GB 2012+https://openalex.org/C44870925</w:t>
      </w:r>
      <w:r>
        <w:br/>
      </w:r>
      <w:r>
        <w:rPr>
          <w:rStyle w:val="VerbatimChar"/>
        </w:rPr>
        <w:t xml:space="preserve">## 14692                   GB GB 2011+https://openalex.org/C44870925</w:t>
      </w:r>
      <w:r>
        <w:br/>
      </w:r>
      <w:r>
        <w:rPr>
          <w:rStyle w:val="VerbatimChar"/>
        </w:rPr>
        <w:t xml:space="preserve">## 14698                   GB GB 2012+https://openalex.org/C44870925</w:t>
      </w:r>
      <w:r>
        <w:br/>
      </w:r>
      <w:r>
        <w:rPr>
          <w:rStyle w:val="VerbatimChar"/>
        </w:rPr>
        <w:t xml:space="preserve">## 14700                   GB GB 2009+https://openalex.org/C44870925</w:t>
      </w:r>
      <w:r>
        <w:br/>
      </w:r>
      <w:r>
        <w:rPr>
          <w:rStyle w:val="VerbatimChar"/>
        </w:rPr>
        <w:t xml:space="preserve">## 14707                   GB GB  2001+https://openalex.org/C1276947</w:t>
      </w:r>
      <w:r>
        <w:br/>
      </w:r>
      <w:r>
        <w:rPr>
          <w:rStyle w:val="VerbatimChar"/>
        </w:rPr>
        <w:t xml:space="preserve">## 14744                      GB 2010+https://openalex.org/C44870925</w:t>
      </w:r>
      <w:r>
        <w:br/>
      </w:r>
      <w:r>
        <w:rPr>
          <w:rStyle w:val="VerbatimChar"/>
        </w:rPr>
        <w:t xml:space="preserve">## 14755                   GB GB 2008+https://openalex.org/C44870925</w:t>
      </w:r>
      <w:r>
        <w:br/>
      </w:r>
      <w:r>
        <w:rPr>
          <w:rStyle w:val="VerbatimChar"/>
        </w:rPr>
        <w:t xml:space="preserve">## 14782                   GB GB 2012+https://openalex.org/C44870925</w:t>
      </w:r>
      <w:r>
        <w:br/>
      </w:r>
      <w:r>
        <w:rPr>
          <w:rStyle w:val="VerbatimChar"/>
        </w:rPr>
        <w:t xml:space="preserve">## 14785                      GB 2004+https://openalex.org/C44870925</w:t>
      </w:r>
      <w:r>
        <w:br/>
      </w:r>
      <w:r>
        <w:rPr>
          <w:rStyle w:val="VerbatimChar"/>
        </w:rPr>
        <w:t xml:space="preserve">## 14801                   GB GB 2012+https://openalex.org/C44870925</w:t>
      </w:r>
      <w:r>
        <w:br/>
      </w:r>
      <w:r>
        <w:rPr>
          <w:rStyle w:val="VerbatimChar"/>
        </w:rPr>
        <w:t xml:space="preserve">## 14808             GB GB GB GB 2010+https://openalex.org/C44870925</w:t>
      </w:r>
      <w:r>
        <w:br/>
      </w:r>
      <w:r>
        <w:rPr>
          <w:rStyle w:val="VerbatimChar"/>
        </w:rPr>
        <w:t xml:space="preserve">## 14814                      GB  2008+https://openalex.org/C1276947</w:t>
      </w:r>
      <w:r>
        <w:br/>
      </w:r>
      <w:r>
        <w:rPr>
          <w:rStyle w:val="VerbatimChar"/>
        </w:rPr>
        <w:t xml:space="preserve">## 14826                      GB  2007+https://openalex.org/C1276947</w:t>
      </w:r>
      <w:r>
        <w:br/>
      </w:r>
      <w:r>
        <w:rPr>
          <w:rStyle w:val="VerbatimChar"/>
        </w:rPr>
        <w:t xml:space="preserve">## 14827                   GB GB  2009+https://openalex.org/C1276947</w:t>
      </w:r>
      <w:r>
        <w:br/>
      </w:r>
      <w:r>
        <w:rPr>
          <w:rStyle w:val="VerbatimChar"/>
        </w:rPr>
        <w:t xml:space="preserve">## 14829                   GB GB  2015+https://openalex.org/C1276947</w:t>
      </w:r>
      <w:r>
        <w:br/>
      </w:r>
      <w:r>
        <w:rPr>
          <w:rStyle w:val="VerbatimChar"/>
        </w:rPr>
        <w:t xml:space="preserve">## 14841             GB GB GB GB  2007+https://openalex.org/C1276947</w:t>
      </w:r>
      <w:r>
        <w:br/>
      </w:r>
      <w:r>
        <w:rPr>
          <w:rStyle w:val="VerbatimChar"/>
        </w:rPr>
        <w:t xml:space="preserve">## 14872                   GB GB 2009+https://openalex.org/C44870925</w:t>
      </w:r>
      <w:r>
        <w:br/>
      </w:r>
      <w:r>
        <w:rPr>
          <w:rStyle w:val="VerbatimChar"/>
        </w:rPr>
        <w:t xml:space="preserve">## 14900                   GB GB  2010+https://openalex.org/C1276947</w:t>
      </w:r>
      <w:r>
        <w:br/>
      </w:r>
      <w:r>
        <w:rPr>
          <w:rStyle w:val="VerbatimChar"/>
        </w:rPr>
        <w:t xml:space="preserve">## 14912             GB GB GB GB 2002+https://openalex.org/C44870925</w:t>
      </w:r>
      <w:r>
        <w:br/>
      </w:r>
      <w:r>
        <w:rPr>
          <w:rStyle w:val="VerbatimChar"/>
        </w:rPr>
        <w:t xml:space="preserve">## 14913                   GB GB  2004+https://openalex.org/C1276947</w:t>
      </w:r>
      <w:r>
        <w:br/>
      </w:r>
      <w:r>
        <w:rPr>
          <w:rStyle w:val="VerbatimChar"/>
        </w:rPr>
        <w:t xml:space="preserve">## 14927                      GB 2020+https://openalex.org/C44870925</w:t>
      </w:r>
      <w:r>
        <w:br/>
      </w:r>
      <w:r>
        <w:rPr>
          <w:rStyle w:val="VerbatimChar"/>
        </w:rPr>
        <w:t xml:space="preserve">## 14930                   GB GB 2004+https://openalex.org/C44870925</w:t>
      </w:r>
      <w:r>
        <w:br/>
      </w:r>
      <w:r>
        <w:rPr>
          <w:rStyle w:val="VerbatimChar"/>
        </w:rPr>
        <w:t xml:space="preserve">## 14935                GB GB GB  2007+https://openalex.org/C1276947</w:t>
      </w:r>
      <w:r>
        <w:br/>
      </w:r>
      <w:r>
        <w:rPr>
          <w:rStyle w:val="VerbatimChar"/>
        </w:rPr>
        <w:t xml:space="preserve">## 14982                   GB GB  2006+https://openalex.org/C1276947</w:t>
      </w:r>
      <w:r>
        <w:br/>
      </w:r>
      <w:r>
        <w:rPr>
          <w:rStyle w:val="VerbatimChar"/>
        </w:rPr>
        <w:t xml:space="preserve">## 14998                   GB GB 2009+https://openalex.org/C44870925</w:t>
      </w:r>
      <w:r>
        <w:br/>
      </w:r>
      <w:r>
        <w:rPr>
          <w:rStyle w:val="VerbatimChar"/>
        </w:rPr>
        <w:t xml:space="preserve">## 15018                GB GB GB 2000+https://openalex.org/C44870925</w:t>
      </w:r>
      <w:r>
        <w:br/>
      </w:r>
      <w:r>
        <w:rPr>
          <w:rStyle w:val="VerbatimChar"/>
        </w:rPr>
        <w:t xml:space="preserve">## 15025                   GB GB 2001+https://openalex.org/C44870925</w:t>
      </w:r>
      <w:r>
        <w:br/>
      </w:r>
      <w:r>
        <w:rPr>
          <w:rStyle w:val="VerbatimChar"/>
        </w:rPr>
        <w:t xml:space="preserve">## 15029                   GB GB 2012+https://openalex.org/C44870925</w:t>
      </w:r>
      <w:r>
        <w:br/>
      </w:r>
      <w:r>
        <w:rPr>
          <w:rStyle w:val="VerbatimChar"/>
        </w:rPr>
        <w:t xml:space="preserve">## 15030                   GB GB  2012+https://openalex.org/C1276947</w:t>
      </w:r>
      <w:r>
        <w:br/>
      </w:r>
      <w:r>
        <w:rPr>
          <w:rStyle w:val="VerbatimChar"/>
        </w:rPr>
        <w:t xml:space="preserve">## 15045                   GB GB  2006+https://openalex.org/C1276947</w:t>
      </w:r>
      <w:r>
        <w:br/>
      </w:r>
      <w:r>
        <w:rPr>
          <w:rStyle w:val="VerbatimChar"/>
        </w:rPr>
        <w:t xml:space="preserve">## 15060                      GB 2009+https://openalex.org/C44870925</w:t>
      </w:r>
      <w:r>
        <w:br/>
      </w:r>
      <w:r>
        <w:rPr>
          <w:rStyle w:val="VerbatimChar"/>
        </w:rPr>
        <w:t xml:space="preserve">## 15069                      GB  1999+https://openalex.org/C1276947</w:t>
      </w:r>
      <w:r>
        <w:br/>
      </w:r>
      <w:r>
        <w:rPr>
          <w:rStyle w:val="VerbatimChar"/>
        </w:rPr>
        <w:t xml:space="preserve">## 15075                      GB 2002+https://openalex.org/C44870925</w:t>
      </w:r>
      <w:r>
        <w:br/>
      </w:r>
      <w:r>
        <w:rPr>
          <w:rStyle w:val="VerbatimChar"/>
        </w:rPr>
        <w:t xml:space="preserve">## 15085                   GB GB  2001+https://openalex.org/C1276947</w:t>
      </w:r>
      <w:r>
        <w:br/>
      </w:r>
      <w:r>
        <w:rPr>
          <w:rStyle w:val="VerbatimChar"/>
        </w:rPr>
        <w:t xml:space="preserve">## 15115                   GB GB 2009+https://openalex.org/C44870925</w:t>
      </w:r>
      <w:r>
        <w:br/>
      </w:r>
      <w:r>
        <w:rPr>
          <w:rStyle w:val="VerbatimChar"/>
        </w:rPr>
        <w:t xml:space="preserve">## 15118                   GB GB 1991+https://openalex.org/C44870925</w:t>
      </w:r>
      <w:r>
        <w:br/>
      </w:r>
      <w:r>
        <w:rPr>
          <w:rStyle w:val="VerbatimChar"/>
        </w:rPr>
        <w:t xml:space="preserve">## 15119                   GB GB  1991+https://openalex.org/C1276947</w:t>
      </w:r>
      <w:r>
        <w:br/>
      </w:r>
      <w:r>
        <w:rPr>
          <w:rStyle w:val="VerbatimChar"/>
        </w:rPr>
        <w:t xml:space="preserve">## 15120                   GB GB 2002+https://openalex.org/C44870925</w:t>
      </w:r>
      <w:r>
        <w:br/>
      </w:r>
      <w:r>
        <w:rPr>
          <w:rStyle w:val="VerbatimChar"/>
        </w:rPr>
        <w:t xml:space="preserve">## 15222                   GB GB 2001+https://openalex.org/C44870925</w:t>
      </w:r>
      <w:r>
        <w:br/>
      </w:r>
      <w:r>
        <w:rPr>
          <w:rStyle w:val="VerbatimChar"/>
        </w:rPr>
        <w:t xml:space="preserve">## 15228             GB GB GB GB 2009+https://openalex.org/C44870925</w:t>
      </w:r>
      <w:r>
        <w:br/>
      </w:r>
      <w:r>
        <w:rPr>
          <w:rStyle w:val="VerbatimChar"/>
        </w:rPr>
        <w:t xml:space="preserve">## 15240                   GB GB 2003+https://openalex.org/C44870925</w:t>
      </w:r>
      <w:r>
        <w:br/>
      </w:r>
      <w:r>
        <w:rPr>
          <w:rStyle w:val="VerbatimChar"/>
        </w:rPr>
        <w:t xml:space="preserve">## 15247                   GB GB  2012+https://openalex.org/C1276947</w:t>
      </w:r>
      <w:r>
        <w:br/>
      </w:r>
      <w:r>
        <w:rPr>
          <w:rStyle w:val="VerbatimChar"/>
        </w:rPr>
        <w:t xml:space="preserve">## 15282             GB GB GB GB  2010+https://openalex.org/C1276947</w:t>
      </w:r>
      <w:r>
        <w:br/>
      </w:r>
      <w:r>
        <w:rPr>
          <w:rStyle w:val="VerbatimChar"/>
        </w:rPr>
        <w:t xml:space="preserve">## 15309                   GB GB 2009+https://openalex.org/C44870925</w:t>
      </w:r>
      <w:r>
        <w:br/>
      </w:r>
      <w:r>
        <w:rPr>
          <w:rStyle w:val="VerbatimChar"/>
        </w:rPr>
        <w:t xml:space="preserve">## 15315                   GB GB 2006+https://openalex.org/C44870925</w:t>
      </w:r>
      <w:r>
        <w:br/>
      </w:r>
      <w:r>
        <w:rPr>
          <w:rStyle w:val="VerbatimChar"/>
        </w:rPr>
        <w:t xml:space="preserve">## 15318                      GB 1999+https://openalex.org/C44870925</w:t>
      </w:r>
      <w:r>
        <w:br/>
      </w:r>
      <w:r>
        <w:rPr>
          <w:rStyle w:val="VerbatimChar"/>
        </w:rPr>
        <w:t xml:space="preserve">## 15319                      GB  1999+https://openalex.org/C1276947</w:t>
      </w:r>
      <w:r>
        <w:br/>
      </w:r>
      <w:r>
        <w:rPr>
          <w:rStyle w:val="VerbatimChar"/>
        </w:rPr>
        <w:t xml:space="preserve">## 15325                   GB GB  2008+https://openalex.org/C1276947</w:t>
      </w:r>
      <w:r>
        <w:br/>
      </w:r>
      <w:r>
        <w:rPr>
          <w:rStyle w:val="VerbatimChar"/>
        </w:rPr>
        <w:t xml:space="preserve">## 15372                   GB GB 2006+https://openalex.org/C44870925</w:t>
      </w:r>
      <w:r>
        <w:br/>
      </w:r>
      <w:r>
        <w:rPr>
          <w:rStyle w:val="VerbatimChar"/>
        </w:rPr>
        <w:t xml:space="preserve">## 15376                   GB GB  2009+https://openalex.org/C1276947</w:t>
      </w:r>
      <w:r>
        <w:br/>
      </w:r>
      <w:r>
        <w:rPr>
          <w:rStyle w:val="VerbatimChar"/>
        </w:rPr>
        <w:t xml:space="preserve">## 15412             GB GB GB GB 2007+https://openalex.org/C44870925</w:t>
      </w:r>
      <w:r>
        <w:br/>
      </w:r>
      <w:r>
        <w:rPr>
          <w:rStyle w:val="VerbatimChar"/>
        </w:rPr>
        <w:t xml:space="preserve">## 15413                   GB GB 2009+https://openalex.org/C44870925</w:t>
      </w:r>
      <w:r>
        <w:br/>
      </w:r>
      <w:r>
        <w:rPr>
          <w:rStyle w:val="VerbatimChar"/>
        </w:rPr>
        <w:t xml:space="preserve">## 15423                   GB GB 2007+https://openalex.org/C44870925</w:t>
      </w:r>
      <w:r>
        <w:br/>
      </w:r>
      <w:r>
        <w:rPr>
          <w:rStyle w:val="VerbatimChar"/>
        </w:rPr>
        <w:t xml:space="preserve">## 15433                   GB GB 1998+https://openalex.org/C44870925</w:t>
      </w:r>
      <w:r>
        <w:br/>
      </w:r>
      <w:r>
        <w:rPr>
          <w:rStyle w:val="VerbatimChar"/>
        </w:rPr>
        <w:t xml:space="preserve">## 15450                   GB GB 2006+https://openalex.org/C44870925</w:t>
      </w:r>
      <w:r>
        <w:br/>
      </w:r>
      <w:r>
        <w:rPr>
          <w:rStyle w:val="VerbatimChar"/>
        </w:rPr>
        <w:t xml:space="preserve">## 15454                      GB 2011+https://openalex.org/C44870925</w:t>
      </w:r>
      <w:r>
        <w:br/>
      </w:r>
      <w:r>
        <w:rPr>
          <w:rStyle w:val="VerbatimChar"/>
        </w:rPr>
        <w:t xml:space="preserve">## 15569                   GB GB 2008+https://openalex.org/C44870925</w:t>
      </w:r>
      <w:r>
        <w:br/>
      </w:r>
      <w:r>
        <w:rPr>
          <w:rStyle w:val="VerbatimChar"/>
        </w:rPr>
        <w:t xml:space="preserve">## 15571                   GB GB 2010+https://openalex.org/C44870925</w:t>
      </w:r>
      <w:r>
        <w:br/>
      </w:r>
      <w:r>
        <w:rPr>
          <w:rStyle w:val="VerbatimChar"/>
        </w:rPr>
        <w:t xml:space="preserve">## 15572                   GB GB  2010+https://openalex.org/C1276947</w:t>
      </w:r>
      <w:r>
        <w:br/>
      </w:r>
      <w:r>
        <w:rPr>
          <w:rStyle w:val="VerbatimChar"/>
        </w:rPr>
        <w:t xml:space="preserve">## 15587             GB GB GB GB 1999+https://openalex.org/C44870925</w:t>
      </w:r>
      <w:r>
        <w:br/>
      </w:r>
      <w:r>
        <w:rPr>
          <w:rStyle w:val="VerbatimChar"/>
        </w:rPr>
        <w:t xml:space="preserve">## 15590                   GB GB 2005+https://openalex.org/C44870925</w:t>
      </w:r>
      <w:r>
        <w:br/>
      </w:r>
      <w:r>
        <w:rPr>
          <w:rStyle w:val="VerbatimChar"/>
        </w:rPr>
        <w:t xml:space="preserve">## 15591                   GB GB  2005+https://openalex.org/C1276947</w:t>
      </w:r>
      <w:r>
        <w:br/>
      </w:r>
      <w:r>
        <w:rPr>
          <w:rStyle w:val="VerbatimChar"/>
        </w:rPr>
        <w:t xml:space="preserve">## 15598                GB GB GB 2007+https://openalex.org/C44870925</w:t>
      </w:r>
      <w:r>
        <w:br/>
      </w:r>
      <w:r>
        <w:rPr>
          <w:rStyle w:val="VerbatimChar"/>
        </w:rPr>
        <w:t xml:space="preserve">## 15628                   GB GB  2008+https://openalex.org/C1276947</w:t>
      </w:r>
      <w:r>
        <w:br/>
      </w:r>
      <w:r>
        <w:rPr>
          <w:rStyle w:val="VerbatimChar"/>
        </w:rPr>
        <w:t xml:space="preserve">## 15633                   GB GB 2004+https://openalex.org/C44870925</w:t>
      </w:r>
      <w:r>
        <w:br/>
      </w:r>
      <w:r>
        <w:rPr>
          <w:rStyle w:val="VerbatimChar"/>
        </w:rPr>
        <w:t xml:space="preserve">## 15639                   GB GB 2002+https://openalex.org/C44870925</w:t>
      </w:r>
      <w:r>
        <w:br/>
      </w:r>
      <w:r>
        <w:rPr>
          <w:rStyle w:val="VerbatimChar"/>
        </w:rPr>
        <w:t xml:space="preserve">## 15646                      GB 2006+https://openalex.org/C44870925</w:t>
      </w:r>
      <w:r>
        <w:br/>
      </w:r>
      <w:r>
        <w:rPr>
          <w:rStyle w:val="VerbatimChar"/>
        </w:rPr>
        <w:t xml:space="preserve">## 15657                      GB 1999+https://openalex.org/C44870925</w:t>
      </w:r>
      <w:r>
        <w:br/>
      </w:r>
      <w:r>
        <w:rPr>
          <w:rStyle w:val="VerbatimChar"/>
        </w:rPr>
        <w:t xml:space="preserve">## 15677                      GB 1938+https://openalex.org/C44870925</w:t>
      </w:r>
      <w:r>
        <w:br/>
      </w:r>
      <w:r>
        <w:rPr>
          <w:rStyle w:val="VerbatimChar"/>
        </w:rPr>
        <w:t xml:space="preserve">## 15679                   GB GB 2001+https://openalex.org/C44870925</w:t>
      </w:r>
      <w:r>
        <w:br/>
      </w:r>
      <w:r>
        <w:rPr>
          <w:rStyle w:val="VerbatimChar"/>
        </w:rPr>
        <w:t xml:space="preserve">## 15680                   GB GB 2009+https://openalex.org/C44870925</w:t>
      </w:r>
      <w:r>
        <w:br/>
      </w:r>
      <w:r>
        <w:rPr>
          <w:rStyle w:val="VerbatimChar"/>
        </w:rPr>
        <w:t xml:space="preserve">## 15740                   GB GB 2015+https://openalex.org/C44870925</w:t>
      </w:r>
      <w:r>
        <w:br/>
      </w:r>
      <w:r>
        <w:rPr>
          <w:rStyle w:val="VerbatimChar"/>
        </w:rPr>
        <w:t xml:space="preserve">## 15762                   GB GB 2000+https://openalex.org/C44870925</w:t>
      </w:r>
      <w:r>
        <w:br/>
      </w:r>
      <w:r>
        <w:rPr>
          <w:rStyle w:val="VerbatimChar"/>
        </w:rPr>
        <w:t xml:space="preserve">## 15776                   GB GB 1999+https://openalex.org/C44870925</w:t>
      </w:r>
      <w:r>
        <w:br/>
      </w:r>
      <w:r>
        <w:rPr>
          <w:rStyle w:val="VerbatimChar"/>
        </w:rPr>
        <w:t xml:space="preserve">## 15791                      GB 2009+https://openalex.org/C44870925</w:t>
      </w:r>
      <w:r>
        <w:br/>
      </w:r>
      <w:r>
        <w:rPr>
          <w:rStyle w:val="VerbatimChar"/>
        </w:rPr>
        <w:t xml:space="preserve">## 15792                      GB  2009+https://openalex.org/C1276947</w:t>
      </w:r>
      <w:r>
        <w:br/>
      </w:r>
      <w:r>
        <w:rPr>
          <w:rStyle w:val="VerbatimChar"/>
        </w:rPr>
        <w:t xml:space="preserve">## 15825             GB GB GB GB 2006+https://openalex.org/C44870925</w:t>
      </w:r>
      <w:r>
        <w:br/>
      </w:r>
      <w:r>
        <w:rPr>
          <w:rStyle w:val="VerbatimChar"/>
        </w:rPr>
        <w:t xml:space="preserve">## 15866             GB GB GB GB 1978+https://openalex.org/C44870925</w:t>
      </w:r>
      <w:r>
        <w:br/>
      </w:r>
      <w:r>
        <w:rPr>
          <w:rStyle w:val="VerbatimChar"/>
        </w:rPr>
        <w:t xml:space="preserve">## 15880                   GB GB  2011+https://openalex.org/C1276947</w:t>
      </w:r>
      <w:r>
        <w:br/>
      </w:r>
      <w:r>
        <w:rPr>
          <w:rStyle w:val="VerbatimChar"/>
        </w:rPr>
        <w:t xml:space="preserve">## 15898             GB GB GB GB 2000+https://openalex.org/C44870925</w:t>
      </w:r>
      <w:r>
        <w:br/>
      </w:r>
      <w:r>
        <w:rPr>
          <w:rStyle w:val="VerbatimChar"/>
        </w:rPr>
        <w:t xml:space="preserve">## 15912                   GB GB 2008+https://openalex.org/C44870925</w:t>
      </w:r>
      <w:r>
        <w:br/>
      </w:r>
      <w:r>
        <w:rPr>
          <w:rStyle w:val="VerbatimChar"/>
        </w:rPr>
        <w:t xml:space="preserve">## 15913                   GB GB  2008+https://openalex.org/C1276947</w:t>
      </w:r>
      <w:r>
        <w:br/>
      </w:r>
      <w:r>
        <w:rPr>
          <w:rStyle w:val="VerbatimChar"/>
        </w:rPr>
        <w:t xml:space="preserve">## 15919                   GB GB  2002+https://openalex.org/C1276947</w:t>
      </w:r>
      <w:r>
        <w:br/>
      </w:r>
      <w:r>
        <w:rPr>
          <w:rStyle w:val="VerbatimChar"/>
        </w:rPr>
        <w:t xml:space="preserve">## 15922                   GB GB 2021+https://openalex.org/C44870925</w:t>
      </w:r>
      <w:r>
        <w:br/>
      </w:r>
      <w:r>
        <w:rPr>
          <w:rStyle w:val="VerbatimChar"/>
        </w:rPr>
        <w:t xml:space="preserve">## 15923                   GB GB  2021+https://openalex.org/C1276947</w:t>
      </w:r>
      <w:r>
        <w:br/>
      </w:r>
      <w:r>
        <w:rPr>
          <w:rStyle w:val="VerbatimChar"/>
        </w:rPr>
        <w:t xml:space="preserve">## 15934                   GB GB 2009+https://openalex.org/C44870925</w:t>
      </w:r>
      <w:r>
        <w:br/>
      </w:r>
      <w:r>
        <w:rPr>
          <w:rStyle w:val="VerbatimChar"/>
        </w:rPr>
        <w:t xml:space="preserve">## 15961                      GB 2008+https://openalex.org/C44870925</w:t>
      </w:r>
      <w:r>
        <w:br/>
      </w:r>
      <w:r>
        <w:rPr>
          <w:rStyle w:val="VerbatimChar"/>
        </w:rPr>
        <w:t xml:space="preserve">## 15964                      GB  2004+https://openalex.org/C1276947</w:t>
      </w:r>
      <w:r>
        <w:br/>
      </w:r>
      <w:r>
        <w:rPr>
          <w:rStyle w:val="VerbatimChar"/>
        </w:rPr>
        <w:t xml:space="preserve">## 15969                   GB GB 2006+https://openalex.org/C44870925</w:t>
      </w:r>
      <w:r>
        <w:br/>
      </w:r>
      <w:r>
        <w:rPr>
          <w:rStyle w:val="VerbatimChar"/>
        </w:rPr>
        <w:t xml:space="preserve">## 15988                   GB GB 2009+https://openalex.org/C44870925</w:t>
      </w:r>
      <w:r>
        <w:br/>
      </w:r>
      <w:r>
        <w:rPr>
          <w:rStyle w:val="VerbatimChar"/>
        </w:rPr>
        <w:t xml:space="preserve">## 15994                   GB GB 2006+https://openalex.org/C44870925</w:t>
      </w:r>
      <w:r>
        <w:br/>
      </w:r>
      <w:r>
        <w:rPr>
          <w:rStyle w:val="VerbatimChar"/>
        </w:rPr>
        <w:t xml:space="preserve">## 15996                      GB 2008+https://openalex.org/C44870925</w:t>
      </w:r>
      <w:r>
        <w:br/>
      </w:r>
      <w:r>
        <w:rPr>
          <w:rStyle w:val="VerbatimChar"/>
        </w:rPr>
        <w:t xml:space="preserve">## 15997                      GB  2008+https://openalex.org/C1276947</w:t>
      </w:r>
      <w:r>
        <w:br/>
      </w:r>
      <w:r>
        <w:rPr>
          <w:rStyle w:val="VerbatimChar"/>
        </w:rPr>
        <w:t xml:space="preserve">## 16017                      GB 2008+https://openalex.org/C44870925</w:t>
      </w:r>
      <w:r>
        <w:br/>
      </w:r>
      <w:r>
        <w:rPr>
          <w:rStyle w:val="VerbatimChar"/>
        </w:rPr>
        <w:t xml:space="preserve">## 16040                   GB GB 2007+https://openalex.org/C44870925</w:t>
      </w:r>
      <w:r>
        <w:br/>
      </w:r>
      <w:r>
        <w:rPr>
          <w:rStyle w:val="VerbatimChar"/>
        </w:rPr>
        <w:t xml:space="preserve">## 16074                   GB GB 2012+https://openalex.org/C44870925</w:t>
      </w:r>
      <w:r>
        <w:br/>
      </w:r>
      <w:r>
        <w:rPr>
          <w:rStyle w:val="VerbatimChar"/>
        </w:rPr>
        <w:t xml:space="preserve">## 16147                   GB GB 2004+https://openalex.org/C44870925</w:t>
      </w:r>
      <w:r>
        <w:br/>
      </w:r>
      <w:r>
        <w:rPr>
          <w:rStyle w:val="VerbatimChar"/>
        </w:rPr>
        <w:t xml:space="preserve">## 16172                   GB GB 2008+https://openalex.org/C44870925</w:t>
      </w:r>
      <w:r>
        <w:br/>
      </w:r>
      <w:r>
        <w:rPr>
          <w:rStyle w:val="VerbatimChar"/>
        </w:rPr>
        <w:t xml:space="preserve">## 16205                   GB GB 2001+https://openalex.org/C44870925</w:t>
      </w:r>
      <w:r>
        <w:br/>
      </w:r>
      <w:r>
        <w:rPr>
          <w:rStyle w:val="VerbatimChar"/>
        </w:rPr>
        <w:t xml:space="preserve">## 16242                   GB GB 1994+https://openalex.org/C44870925</w:t>
      </w:r>
      <w:r>
        <w:br/>
      </w:r>
      <w:r>
        <w:rPr>
          <w:rStyle w:val="VerbatimChar"/>
        </w:rPr>
        <w:t xml:space="preserve">## 16247                      GB  2006+https://openalex.org/C1276947</w:t>
      </w:r>
      <w:r>
        <w:br/>
      </w:r>
      <w:r>
        <w:rPr>
          <w:rStyle w:val="VerbatimChar"/>
        </w:rPr>
        <w:t xml:space="preserve">## 16256                      GB  2002+https://openalex.org/C1276947</w:t>
      </w:r>
      <w:r>
        <w:br/>
      </w:r>
      <w:r>
        <w:rPr>
          <w:rStyle w:val="VerbatimChar"/>
        </w:rPr>
        <w:t xml:space="preserve">## 16258             GB GB GB GB 2006+https://openalex.org/C44870925</w:t>
      </w:r>
      <w:r>
        <w:br/>
      </w:r>
      <w:r>
        <w:rPr>
          <w:rStyle w:val="VerbatimChar"/>
        </w:rPr>
        <w:t xml:space="preserve">## 16289                   GB GB 2022+https://openalex.org/C44870925</w:t>
      </w:r>
      <w:r>
        <w:br/>
      </w:r>
      <w:r>
        <w:rPr>
          <w:rStyle w:val="VerbatimChar"/>
        </w:rPr>
        <w:t xml:space="preserve">## 16294                      GB 2008+https://openalex.org/C44870925</w:t>
      </w:r>
      <w:r>
        <w:br/>
      </w:r>
      <w:r>
        <w:rPr>
          <w:rStyle w:val="VerbatimChar"/>
        </w:rPr>
        <w:t xml:space="preserve">## 16295                      GB  2008+https://openalex.org/C1276947</w:t>
      </w:r>
      <w:r>
        <w:br/>
      </w:r>
      <w:r>
        <w:rPr>
          <w:rStyle w:val="VerbatimChar"/>
        </w:rPr>
        <w:t xml:space="preserve">## 16301                   GB GB 2004+https://openalex.org/C44870925</w:t>
      </w:r>
      <w:r>
        <w:br/>
      </w:r>
      <w:r>
        <w:rPr>
          <w:rStyle w:val="VerbatimChar"/>
        </w:rPr>
        <w:t xml:space="preserve">## 16323                   GB GB 2009+https://openalex.org/C44870925</w:t>
      </w:r>
      <w:r>
        <w:br/>
      </w:r>
      <w:r>
        <w:rPr>
          <w:rStyle w:val="VerbatimChar"/>
        </w:rPr>
        <w:t xml:space="preserve">## 16327                   GB GB 1999+https://openalex.org/C44870925</w:t>
      </w:r>
      <w:r>
        <w:br/>
      </w:r>
      <w:r>
        <w:rPr>
          <w:rStyle w:val="VerbatimChar"/>
        </w:rPr>
        <w:t xml:space="preserve">## 16328                   GB GB  1999+https://openalex.org/C1276947</w:t>
      </w:r>
      <w:r>
        <w:br/>
      </w:r>
      <w:r>
        <w:rPr>
          <w:rStyle w:val="VerbatimChar"/>
        </w:rPr>
        <w:t xml:space="preserve">## 16335                   GB GB 2010+https://openalex.org/C44870925</w:t>
      </w:r>
      <w:r>
        <w:br/>
      </w:r>
      <w:r>
        <w:rPr>
          <w:rStyle w:val="VerbatimChar"/>
        </w:rPr>
        <w:t xml:space="preserve">## 16339                      GB 2017+https://openalex.org/C44870925</w:t>
      </w:r>
      <w:r>
        <w:br/>
      </w:r>
      <w:r>
        <w:rPr>
          <w:rStyle w:val="VerbatimChar"/>
        </w:rPr>
        <w:t xml:space="preserve">## 16345                   GB GB 2011+https://openalex.org/C44870925</w:t>
      </w:r>
      <w:r>
        <w:br/>
      </w:r>
      <w:r>
        <w:rPr>
          <w:rStyle w:val="VerbatimChar"/>
        </w:rPr>
        <w:t xml:space="preserve">## 16352                   GB GB 2001+https://openalex.org/C44870925</w:t>
      </w:r>
      <w:r>
        <w:br/>
      </w:r>
      <w:r>
        <w:rPr>
          <w:rStyle w:val="VerbatimChar"/>
        </w:rPr>
        <w:t xml:space="preserve">## 16353                   GB GB 2010+https://openalex.org/C44870925</w:t>
      </w:r>
      <w:r>
        <w:br/>
      </w:r>
      <w:r>
        <w:rPr>
          <w:rStyle w:val="VerbatimChar"/>
        </w:rPr>
        <w:t xml:space="preserve">## 16356                      GB 2010+https://openalex.org/C44870925</w:t>
      </w:r>
      <w:r>
        <w:br/>
      </w:r>
      <w:r>
        <w:rPr>
          <w:rStyle w:val="VerbatimChar"/>
        </w:rPr>
        <w:t xml:space="preserve">## 16357             GB GB GB GB 2002+https://openalex.org/C44870925</w:t>
      </w:r>
      <w:r>
        <w:br/>
      </w:r>
      <w:r>
        <w:rPr>
          <w:rStyle w:val="VerbatimChar"/>
        </w:rPr>
        <w:t xml:space="preserve">## 16369             GB GB GB GB 2004+https://openalex.org/C44870925</w:t>
      </w:r>
      <w:r>
        <w:br/>
      </w:r>
      <w:r>
        <w:rPr>
          <w:rStyle w:val="VerbatimChar"/>
        </w:rPr>
        <w:t xml:space="preserve">## 16370       GB GB GB GB GB GB 2009+https://openalex.org/C44870925</w:t>
      </w:r>
      <w:r>
        <w:br/>
      </w:r>
      <w:r>
        <w:rPr>
          <w:rStyle w:val="VerbatimChar"/>
        </w:rPr>
        <w:t xml:space="preserve">## 16381                   GB GB 2006+https://openalex.org/C44870925</w:t>
      </w:r>
      <w:r>
        <w:br/>
      </w:r>
      <w:r>
        <w:rPr>
          <w:rStyle w:val="VerbatimChar"/>
        </w:rPr>
        <w:t xml:space="preserve">## 16411                      GB 1994+https://openalex.org/C44870925</w:t>
      </w:r>
      <w:r>
        <w:br/>
      </w:r>
      <w:r>
        <w:rPr>
          <w:rStyle w:val="VerbatimChar"/>
        </w:rPr>
        <w:t xml:space="preserve">## 16417                      GB 2007+https://openalex.org/C44870925</w:t>
      </w:r>
      <w:r>
        <w:br/>
      </w:r>
      <w:r>
        <w:rPr>
          <w:rStyle w:val="VerbatimChar"/>
        </w:rPr>
        <w:t xml:space="preserve">## 16447             GB GB GB GB 2005+https://openalex.org/C44870925</w:t>
      </w:r>
      <w:r>
        <w:br/>
      </w:r>
      <w:r>
        <w:rPr>
          <w:rStyle w:val="VerbatimChar"/>
        </w:rPr>
        <w:t xml:space="preserve">## 16460             GB GB GB GB 2011+https://openalex.org/C44870925</w:t>
      </w:r>
      <w:r>
        <w:br/>
      </w:r>
      <w:r>
        <w:rPr>
          <w:rStyle w:val="VerbatimChar"/>
        </w:rPr>
        <w:t xml:space="preserve">## 16464             GB GB GB GB 1998+https://openalex.org/C44870925</w:t>
      </w:r>
      <w:r>
        <w:br/>
      </w:r>
      <w:r>
        <w:rPr>
          <w:rStyle w:val="VerbatimChar"/>
        </w:rPr>
        <w:t xml:space="preserve">## 16490                   GB GB 1999+https://openalex.org/C44870925</w:t>
      </w:r>
      <w:r>
        <w:br/>
      </w:r>
      <w:r>
        <w:rPr>
          <w:rStyle w:val="VerbatimChar"/>
        </w:rPr>
        <w:t xml:space="preserve">## 16504                      GB 2000+https://openalex.org/C44870925</w:t>
      </w:r>
      <w:r>
        <w:br/>
      </w:r>
      <w:r>
        <w:rPr>
          <w:rStyle w:val="VerbatimChar"/>
        </w:rPr>
        <w:t xml:space="preserve">## 16505                      GB  2000+https://openalex.org/C1276947</w:t>
      </w:r>
      <w:r>
        <w:br/>
      </w:r>
      <w:r>
        <w:rPr>
          <w:rStyle w:val="VerbatimChar"/>
        </w:rPr>
        <w:t xml:space="preserve">## 16526                   GB GB 1999+https://openalex.org/C44870925</w:t>
      </w:r>
      <w:r>
        <w:br/>
      </w:r>
      <w:r>
        <w:rPr>
          <w:rStyle w:val="VerbatimChar"/>
        </w:rPr>
        <w:t xml:space="preserve">## 16555                      GB  2003+https://openalex.org/C1276947</w:t>
      </w:r>
      <w:r>
        <w:br/>
      </w:r>
      <w:r>
        <w:rPr>
          <w:rStyle w:val="VerbatimChar"/>
        </w:rPr>
        <w:t xml:space="preserve">## 16557             GB GB GB GB 2017+https://openalex.org/C44870925</w:t>
      </w:r>
      <w:r>
        <w:br/>
      </w:r>
      <w:r>
        <w:rPr>
          <w:rStyle w:val="VerbatimChar"/>
        </w:rPr>
        <w:t xml:space="preserve">## 16560                   GB GB  1992+https://openalex.org/C1276947</w:t>
      </w:r>
      <w:r>
        <w:br/>
      </w:r>
      <w:r>
        <w:rPr>
          <w:rStyle w:val="VerbatimChar"/>
        </w:rPr>
        <w:t xml:space="preserve">## 16570             GB GB GB GB 2008+https://openalex.org/C44870925</w:t>
      </w:r>
      <w:r>
        <w:br/>
      </w:r>
      <w:r>
        <w:rPr>
          <w:rStyle w:val="VerbatimChar"/>
        </w:rPr>
        <w:t xml:space="preserve">## 16591                   GB GB 2012+https://openalex.org/C44870925</w:t>
      </w:r>
      <w:r>
        <w:br/>
      </w:r>
      <w:r>
        <w:rPr>
          <w:rStyle w:val="VerbatimChar"/>
        </w:rPr>
        <w:t xml:space="preserve">## 16596                GB GB GB 2010+https://openalex.org/C44870925</w:t>
      </w:r>
      <w:r>
        <w:br/>
      </w:r>
      <w:r>
        <w:rPr>
          <w:rStyle w:val="VerbatimChar"/>
        </w:rPr>
        <w:t xml:space="preserve">## 16644                      GB 2002+https://openalex.org/C44870925</w:t>
      </w:r>
      <w:r>
        <w:br/>
      </w:r>
      <w:r>
        <w:rPr>
          <w:rStyle w:val="VerbatimChar"/>
        </w:rPr>
        <w:t xml:space="preserve">## 16654                      GB 2006+https://openalex.org/C44870925</w:t>
      </w:r>
      <w:r>
        <w:br/>
      </w:r>
      <w:r>
        <w:rPr>
          <w:rStyle w:val="VerbatimChar"/>
        </w:rPr>
        <w:t xml:space="preserve">## 16655                      GB 2002+https://openalex.org/C44870925</w:t>
      </w:r>
      <w:r>
        <w:br/>
      </w:r>
      <w:r>
        <w:rPr>
          <w:rStyle w:val="VerbatimChar"/>
        </w:rPr>
        <w:t xml:space="preserve">## 16663                   GB GB 1978+https://openalex.org/C44870925</w:t>
      </w:r>
      <w:r>
        <w:br/>
      </w:r>
      <w:r>
        <w:rPr>
          <w:rStyle w:val="VerbatimChar"/>
        </w:rPr>
        <w:t xml:space="preserve">## 16698                   GB GB 1999+https://openalex.org/C44870925</w:t>
      </w:r>
      <w:r>
        <w:br/>
      </w:r>
      <w:r>
        <w:rPr>
          <w:rStyle w:val="VerbatimChar"/>
        </w:rPr>
        <w:t xml:space="preserve">## 16706                   GB GB 2002+https://openalex.org/C44870925</w:t>
      </w:r>
      <w:r>
        <w:br/>
      </w:r>
      <w:r>
        <w:rPr>
          <w:rStyle w:val="VerbatimChar"/>
        </w:rPr>
        <w:t xml:space="preserve">## 16728                   GB GB 2006+https://openalex.org/C44870925</w:t>
      </w:r>
      <w:r>
        <w:br/>
      </w:r>
      <w:r>
        <w:rPr>
          <w:rStyle w:val="VerbatimChar"/>
        </w:rPr>
        <w:t xml:space="preserve">## 16736                      GB  1984+https://openalex.org/C1276947</w:t>
      </w:r>
      <w:r>
        <w:br/>
      </w:r>
      <w:r>
        <w:rPr>
          <w:rStyle w:val="VerbatimChar"/>
        </w:rPr>
        <w:t xml:space="preserve">## 16740                   GB GB 2009+https://openalex.org/C44870925</w:t>
      </w:r>
      <w:r>
        <w:br/>
      </w:r>
      <w:r>
        <w:rPr>
          <w:rStyle w:val="VerbatimChar"/>
        </w:rPr>
        <w:t xml:space="preserve">## 16747                   GB GB 2010+https://openalex.org/C44870925</w:t>
      </w:r>
      <w:r>
        <w:br/>
      </w:r>
      <w:r>
        <w:rPr>
          <w:rStyle w:val="VerbatimChar"/>
        </w:rPr>
        <w:t xml:space="preserve">## 16749                   GB GB  2012+https://openalex.org/C1276947</w:t>
      </w:r>
      <w:r>
        <w:br/>
      </w:r>
      <w:r>
        <w:rPr>
          <w:rStyle w:val="VerbatimChar"/>
        </w:rPr>
        <w:t xml:space="preserve">## 16750                      GB 1984+https://openalex.org/C44870925</w:t>
      </w:r>
      <w:r>
        <w:br/>
      </w:r>
      <w:r>
        <w:rPr>
          <w:rStyle w:val="VerbatimChar"/>
        </w:rPr>
        <w:t xml:space="preserve">## 16752                   GB GB  2003+https://openalex.org/C1276947</w:t>
      </w:r>
      <w:r>
        <w:br/>
      </w:r>
      <w:r>
        <w:rPr>
          <w:rStyle w:val="VerbatimChar"/>
        </w:rPr>
        <w:t xml:space="preserve">## 16756                      GB  2003+https://openalex.org/C1276947</w:t>
      </w:r>
      <w:r>
        <w:br/>
      </w:r>
      <w:r>
        <w:rPr>
          <w:rStyle w:val="VerbatimChar"/>
        </w:rPr>
        <w:t xml:space="preserve">## 16768                   GB GB 2001+https://openalex.org/C44870925</w:t>
      </w:r>
      <w:r>
        <w:br/>
      </w:r>
      <w:r>
        <w:rPr>
          <w:rStyle w:val="VerbatimChar"/>
        </w:rPr>
        <w:t xml:space="preserve">## 16791                   GB GB 2005+https://openalex.org/C44870925</w:t>
      </w:r>
      <w:r>
        <w:br/>
      </w:r>
      <w:r>
        <w:rPr>
          <w:rStyle w:val="VerbatimChar"/>
        </w:rPr>
        <w:t xml:space="preserve">## 16808                      GB  2000+https://openalex.org/C1276947</w:t>
      </w:r>
      <w:r>
        <w:br/>
      </w:r>
      <w:r>
        <w:rPr>
          <w:rStyle w:val="VerbatimChar"/>
        </w:rPr>
        <w:t xml:space="preserve">## 16823                   GB GB 2011+https://openalex.org/C44870925</w:t>
      </w:r>
      <w:r>
        <w:br/>
      </w:r>
      <w:r>
        <w:rPr>
          <w:rStyle w:val="VerbatimChar"/>
        </w:rPr>
        <w:t xml:space="preserve">## 16834                      GB 2012+https://openalex.org/C44870925</w:t>
      </w:r>
      <w:r>
        <w:br/>
      </w:r>
      <w:r>
        <w:rPr>
          <w:rStyle w:val="VerbatimChar"/>
        </w:rPr>
        <w:t xml:space="preserve">## 16877                   GB GB 2004+https://openalex.org/C44870925</w:t>
      </w:r>
      <w:r>
        <w:br/>
      </w:r>
      <w:r>
        <w:rPr>
          <w:rStyle w:val="VerbatimChar"/>
        </w:rPr>
        <w:t xml:space="preserve">## 16894             GB GB GB GB 2008+https://openalex.org/C44870925</w:t>
      </w:r>
      <w:r>
        <w:br/>
      </w:r>
      <w:r>
        <w:rPr>
          <w:rStyle w:val="VerbatimChar"/>
        </w:rPr>
        <w:t xml:space="preserve">## 16900                      GB 2000+https://openalex.org/C44870925</w:t>
      </w:r>
      <w:r>
        <w:br/>
      </w:r>
      <w:r>
        <w:rPr>
          <w:rStyle w:val="VerbatimChar"/>
        </w:rPr>
        <w:t xml:space="preserve">## 16901                      GB 2000+https://openalex.org/C44870925</w:t>
      </w:r>
      <w:r>
        <w:br/>
      </w:r>
      <w:r>
        <w:rPr>
          <w:rStyle w:val="VerbatimChar"/>
        </w:rPr>
        <w:t xml:space="preserve">## 16911             GB GB GB GB 2021+https://openalex.org/C44870925</w:t>
      </w:r>
      <w:r>
        <w:br/>
      </w:r>
      <w:r>
        <w:rPr>
          <w:rStyle w:val="VerbatimChar"/>
        </w:rPr>
        <w:t xml:space="preserve">## 16917             GB GB GB GB 2006+https://openalex.org/C44870925</w:t>
      </w:r>
      <w:r>
        <w:br/>
      </w:r>
      <w:r>
        <w:rPr>
          <w:rStyle w:val="VerbatimChar"/>
        </w:rPr>
        <w:t xml:space="preserve">## 16926                   GB GB 2015+https://openalex.org/C44870925</w:t>
      </w:r>
      <w:r>
        <w:br/>
      </w:r>
      <w:r>
        <w:rPr>
          <w:rStyle w:val="VerbatimChar"/>
        </w:rPr>
        <w:t xml:space="preserve">## 16929             GB GB GB GB  2011+https://openalex.org/C1276947</w:t>
      </w:r>
      <w:r>
        <w:br/>
      </w:r>
      <w:r>
        <w:rPr>
          <w:rStyle w:val="VerbatimChar"/>
        </w:rPr>
        <w:t xml:space="preserve">## 16976                   GB GB 2009+https://openalex.org/C44870925</w:t>
      </w:r>
      <w:r>
        <w:br/>
      </w:r>
      <w:r>
        <w:rPr>
          <w:rStyle w:val="VerbatimChar"/>
        </w:rPr>
        <w:t xml:space="preserve">## 16977                   GB GB 2012+https://openalex.org/C44870925</w:t>
      </w:r>
      <w:r>
        <w:br/>
      </w:r>
      <w:r>
        <w:rPr>
          <w:rStyle w:val="VerbatimChar"/>
        </w:rPr>
        <w:t xml:space="preserve">## 16997             GB GB GB GB 2004+https://openalex.org/C44870925</w:t>
      </w:r>
      <w:r>
        <w:br/>
      </w:r>
      <w:r>
        <w:rPr>
          <w:rStyle w:val="VerbatimChar"/>
        </w:rPr>
        <w:t xml:space="preserve">## 17052                   GB GB  2000+https://openalex.org/C1276947</w:t>
      </w:r>
      <w:r>
        <w:br/>
      </w:r>
      <w:r>
        <w:rPr>
          <w:rStyle w:val="VerbatimChar"/>
        </w:rPr>
        <w:t xml:space="preserve">## 17053                      GB 1977+https://openalex.org/C44870925</w:t>
      </w:r>
      <w:r>
        <w:br/>
      </w:r>
      <w:r>
        <w:rPr>
          <w:rStyle w:val="VerbatimChar"/>
        </w:rPr>
        <w:t xml:space="preserve">## 17059             GB GB GB GB 2011+https://openalex.org/C44870925</w:t>
      </w:r>
      <w:r>
        <w:br/>
      </w:r>
      <w:r>
        <w:rPr>
          <w:rStyle w:val="VerbatimChar"/>
        </w:rPr>
        <w:t xml:space="preserve">## 17080                   GB GB 2014+https://openalex.org/C44870925</w:t>
      </w:r>
      <w:r>
        <w:br/>
      </w:r>
      <w:r>
        <w:rPr>
          <w:rStyle w:val="VerbatimChar"/>
        </w:rPr>
        <w:t xml:space="preserve">## 17088                   GB GB 2001+https://openalex.org/C44870925</w:t>
      </w:r>
      <w:r>
        <w:br/>
      </w:r>
      <w:r>
        <w:rPr>
          <w:rStyle w:val="VerbatimChar"/>
        </w:rPr>
        <w:t xml:space="preserve">## 17099                   GB GB  2012+https://openalex.org/C1276947</w:t>
      </w:r>
      <w:r>
        <w:br/>
      </w:r>
      <w:r>
        <w:rPr>
          <w:rStyle w:val="VerbatimChar"/>
        </w:rPr>
        <w:t xml:space="preserve">## 17109                   GB GB  2017+https://openalex.org/C1276947</w:t>
      </w:r>
      <w:r>
        <w:br/>
      </w:r>
      <w:r>
        <w:rPr>
          <w:rStyle w:val="VerbatimChar"/>
        </w:rPr>
        <w:t xml:space="preserve">## 17142             GB GB GB GB  2011+https://openalex.org/C1276947</w:t>
      </w:r>
      <w:r>
        <w:br/>
      </w:r>
      <w:r>
        <w:rPr>
          <w:rStyle w:val="VerbatimChar"/>
        </w:rPr>
        <w:t xml:space="preserve">## 17143                   GB GB 2000+https://openalex.org/C44870925</w:t>
      </w:r>
      <w:r>
        <w:br/>
      </w:r>
      <w:r>
        <w:rPr>
          <w:rStyle w:val="VerbatimChar"/>
        </w:rPr>
        <w:t xml:space="preserve">## 17157             GB GB GB GB 2021+https://openalex.org/C44870925</w:t>
      </w:r>
      <w:r>
        <w:br/>
      </w:r>
      <w:r>
        <w:rPr>
          <w:rStyle w:val="VerbatimChar"/>
        </w:rPr>
        <w:t xml:space="preserve">## 17192             GB GB GB GB 2005+https://openalex.org/C44870925</w:t>
      </w:r>
      <w:r>
        <w:br/>
      </w:r>
      <w:r>
        <w:rPr>
          <w:rStyle w:val="VerbatimChar"/>
        </w:rPr>
        <w:t xml:space="preserve">## 17210                   GB GB 2010+https://openalex.org/C44870925</w:t>
      </w:r>
      <w:r>
        <w:br/>
      </w:r>
      <w:r>
        <w:rPr>
          <w:rStyle w:val="VerbatimChar"/>
        </w:rPr>
        <w:t xml:space="preserve">## 17215                   GB GB  2010+https://openalex.org/C1276947</w:t>
      </w:r>
      <w:r>
        <w:br/>
      </w:r>
      <w:r>
        <w:rPr>
          <w:rStyle w:val="VerbatimChar"/>
        </w:rPr>
        <w:t xml:space="preserve">## 17218             GB GB GB GB  1998+https://openalex.org/C1276947</w:t>
      </w:r>
      <w:r>
        <w:br/>
      </w:r>
      <w:r>
        <w:rPr>
          <w:rStyle w:val="VerbatimChar"/>
        </w:rPr>
        <w:t xml:space="preserve">## 17221       GB GB GB GB GB GB 2010+https://openalex.org/C44870925</w:t>
      </w:r>
      <w:r>
        <w:br/>
      </w:r>
      <w:r>
        <w:rPr>
          <w:rStyle w:val="VerbatimChar"/>
        </w:rPr>
        <w:t xml:space="preserve">## 17250                   GB GB 2010+https://openalex.org/C44870925</w:t>
      </w:r>
      <w:r>
        <w:br/>
      </w:r>
      <w:r>
        <w:rPr>
          <w:rStyle w:val="VerbatimChar"/>
        </w:rPr>
        <w:t xml:space="preserve">## 17278                   GB GB 2010+https://openalex.org/C44870925</w:t>
      </w:r>
      <w:r>
        <w:br/>
      </w:r>
      <w:r>
        <w:rPr>
          <w:rStyle w:val="VerbatimChar"/>
        </w:rPr>
        <w:t xml:space="preserve">## 17293                   GB GB 2007+https://openalex.org/C44870925</w:t>
      </w:r>
      <w:r>
        <w:br/>
      </w:r>
      <w:r>
        <w:rPr>
          <w:rStyle w:val="VerbatimChar"/>
        </w:rPr>
        <w:t xml:space="preserve">## 17308                   GB GB  2007+https://openalex.org/C1276947</w:t>
      </w:r>
      <w:r>
        <w:br/>
      </w:r>
      <w:r>
        <w:rPr>
          <w:rStyle w:val="VerbatimChar"/>
        </w:rPr>
        <w:t xml:space="preserve">## 17333                   GB GB 2005+https://openalex.org/C44870925</w:t>
      </w:r>
      <w:r>
        <w:br/>
      </w:r>
      <w:r>
        <w:rPr>
          <w:rStyle w:val="VerbatimChar"/>
        </w:rPr>
        <w:t xml:space="preserve">## 17344                GB GB GB  2018+https://openalex.org/C1276947</w:t>
      </w:r>
      <w:r>
        <w:br/>
      </w:r>
      <w:r>
        <w:rPr>
          <w:rStyle w:val="VerbatimChar"/>
        </w:rPr>
        <w:t xml:space="preserve">## 17345                   GB GB 2000+https://openalex.org/C44870925</w:t>
      </w:r>
      <w:r>
        <w:br/>
      </w:r>
      <w:r>
        <w:rPr>
          <w:rStyle w:val="VerbatimChar"/>
        </w:rPr>
        <w:t xml:space="preserve">## 17378                   GB GB  2009+https://openalex.org/C1276947</w:t>
      </w:r>
      <w:r>
        <w:br/>
      </w:r>
      <w:r>
        <w:rPr>
          <w:rStyle w:val="VerbatimChar"/>
        </w:rPr>
        <w:t xml:space="preserve">## 17423                   GB GB 2010+https://openalex.org/C44870925</w:t>
      </w:r>
      <w:r>
        <w:br/>
      </w:r>
      <w:r>
        <w:rPr>
          <w:rStyle w:val="VerbatimChar"/>
        </w:rPr>
        <w:t xml:space="preserve">## 17458                   GB GB 1994+https://openalex.org/C44870925</w:t>
      </w:r>
      <w:r>
        <w:br/>
      </w:r>
      <w:r>
        <w:rPr>
          <w:rStyle w:val="VerbatimChar"/>
        </w:rPr>
        <w:t xml:space="preserve">## 17477                   GB GB 2004+https://openalex.org/C44870925</w:t>
      </w:r>
      <w:r>
        <w:br/>
      </w:r>
      <w:r>
        <w:rPr>
          <w:rStyle w:val="VerbatimChar"/>
        </w:rPr>
        <w:t xml:space="preserve">## 17488                      GB  2003+https://openalex.org/C1276947</w:t>
      </w:r>
      <w:r>
        <w:br/>
      </w:r>
      <w:r>
        <w:rPr>
          <w:rStyle w:val="VerbatimChar"/>
        </w:rPr>
        <w:t xml:space="preserve">## 17501                      GB 1869+https://openalex.org/C44870925</w:t>
      </w:r>
      <w:r>
        <w:br/>
      </w:r>
      <w:r>
        <w:rPr>
          <w:rStyle w:val="VerbatimChar"/>
        </w:rPr>
        <w:t xml:space="preserve">## 17548                   GB GB 2012+https://openalex.org/C44870925</w:t>
      </w:r>
      <w:r>
        <w:br/>
      </w:r>
      <w:r>
        <w:rPr>
          <w:rStyle w:val="VerbatimChar"/>
        </w:rPr>
        <w:t xml:space="preserve">## 17556             GB GB GB GB 2019+https://openalex.org/C44870925</w:t>
      </w:r>
      <w:r>
        <w:br/>
      </w:r>
      <w:r>
        <w:rPr>
          <w:rStyle w:val="VerbatimChar"/>
        </w:rPr>
        <w:t xml:space="preserve">## 17560                   GB GB 2002+https://openalex.org/C44870925</w:t>
      </w:r>
      <w:r>
        <w:br/>
      </w:r>
      <w:r>
        <w:rPr>
          <w:rStyle w:val="VerbatimChar"/>
        </w:rPr>
        <w:t xml:space="preserve">## 17573                   GB GB 2005+https://openalex.org/C44870925</w:t>
      </w:r>
      <w:r>
        <w:br/>
      </w:r>
      <w:r>
        <w:rPr>
          <w:rStyle w:val="VerbatimChar"/>
        </w:rPr>
        <w:t xml:space="preserve">## 17579                   GB GB 2017+https://openalex.org/C44870925</w:t>
      </w:r>
      <w:r>
        <w:br/>
      </w:r>
      <w:r>
        <w:rPr>
          <w:rStyle w:val="VerbatimChar"/>
        </w:rPr>
        <w:t xml:space="preserve">## 17602 GB GB GB GB GB GB GB GB 2010+https://openalex.org/C44870925</w:t>
      </w:r>
      <w:r>
        <w:br/>
      </w:r>
      <w:r>
        <w:rPr>
          <w:rStyle w:val="VerbatimChar"/>
        </w:rPr>
        <w:t xml:space="preserve">## 17603                   GB GB 2006+https://openalex.org/C44870925</w:t>
      </w:r>
      <w:r>
        <w:br/>
      </w:r>
      <w:r>
        <w:rPr>
          <w:rStyle w:val="VerbatimChar"/>
        </w:rPr>
        <w:t xml:space="preserve">## 17615                   GB GB  1994+https://openalex.org/C1276947</w:t>
      </w:r>
      <w:r>
        <w:br/>
      </w:r>
      <w:r>
        <w:rPr>
          <w:rStyle w:val="VerbatimChar"/>
        </w:rPr>
        <w:t xml:space="preserve">## 17628                   GB GB 2012+https://openalex.org/C44870925</w:t>
      </w:r>
      <w:r>
        <w:br/>
      </w:r>
      <w:r>
        <w:rPr>
          <w:rStyle w:val="VerbatimChar"/>
        </w:rPr>
        <w:t xml:space="preserve">## 17667             GB GB GB GB  2011+https://openalex.org/C1276947</w:t>
      </w:r>
      <w:r>
        <w:br/>
      </w:r>
      <w:r>
        <w:rPr>
          <w:rStyle w:val="VerbatimChar"/>
        </w:rPr>
        <w:t xml:space="preserve">## 17691                      GB  1977+https://openalex.org/C1276947</w:t>
      </w:r>
      <w:r>
        <w:br/>
      </w:r>
      <w:r>
        <w:rPr>
          <w:rStyle w:val="VerbatimChar"/>
        </w:rPr>
        <w:t xml:space="preserve">## 17702                   GB GB 2012+https://openalex.org/C44870925</w:t>
      </w:r>
      <w:r>
        <w:br/>
      </w:r>
      <w:r>
        <w:rPr>
          <w:rStyle w:val="VerbatimChar"/>
        </w:rPr>
        <w:t xml:space="preserve">## 17705                   GB GB 2004+https://openalex.org/C44870925</w:t>
      </w:r>
      <w:r>
        <w:br/>
      </w:r>
      <w:r>
        <w:rPr>
          <w:rStyle w:val="VerbatimChar"/>
        </w:rPr>
        <w:t xml:space="preserve">## 17706                   GB GB  2004+https://openalex.org/C1276947</w:t>
      </w:r>
      <w:r>
        <w:br/>
      </w:r>
      <w:r>
        <w:rPr>
          <w:rStyle w:val="VerbatimChar"/>
        </w:rPr>
        <w:t xml:space="preserve">## 17711             GB GB GB GB 2004+https://openalex.org/C44870925</w:t>
      </w:r>
      <w:r>
        <w:br/>
      </w:r>
      <w:r>
        <w:rPr>
          <w:rStyle w:val="VerbatimChar"/>
        </w:rPr>
        <w:t xml:space="preserve">## 17728                   GB GB 2004+https://openalex.org/C44870925</w:t>
      </w:r>
      <w:r>
        <w:br/>
      </w:r>
      <w:r>
        <w:rPr>
          <w:rStyle w:val="VerbatimChar"/>
        </w:rPr>
        <w:t xml:space="preserve">## 17760                   GB GB 2009+https://openalex.org/C44870925</w:t>
      </w:r>
      <w:r>
        <w:br/>
      </w:r>
      <w:r>
        <w:rPr>
          <w:rStyle w:val="VerbatimChar"/>
        </w:rPr>
        <w:t xml:space="preserve">## 17770                      GB  1987+https://openalex.org/C1276947</w:t>
      </w:r>
      <w:r>
        <w:br/>
      </w:r>
      <w:r>
        <w:rPr>
          <w:rStyle w:val="VerbatimChar"/>
        </w:rPr>
        <w:t xml:space="preserve">## 17780                   GB GB 2006+https://openalex.org/C44870925</w:t>
      </w:r>
      <w:r>
        <w:br/>
      </w:r>
      <w:r>
        <w:rPr>
          <w:rStyle w:val="VerbatimChar"/>
        </w:rPr>
        <w:t xml:space="preserve">## 17781                   GB GB  2006+https://openalex.org/C1276947</w:t>
      </w:r>
      <w:r>
        <w:br/>
      </w:r>
      <w:r>
        <w:rPr>
          <w:rStyle w:val="VerbatimChar"/>
        </w:rPr>
        <w:t xml:space="preserve">## 17788                      GB  2018+https://openalex.org/C1276947</w:t>
      </w:r>
      <w:r>
        <w:br/>
      </w:r>
      <w:r>
        <w:rPr>
          <w:rStyle w:val="VerbatimChar"/>
        </w:rPr>
        <w:t xml:space="preserve">## 17794                   GB GB 2007+https://openalex.org/C44870925</w:t>
      </w:r>
      <w:r>
        <w:br/>
      </w:r>
      <w:r>
        <w:rPr>
          <w:rStyle w:val="VerbatimChar"/>
        </w:rPr>
        <w:t xml:space="preserve">## 17795                   GB GB 2000+https://openalex.org/C44870925</w:t>
      </w:r>
      <w:r>
        <w:br/>
      </w:r>
      <w:r>
        <w:rPr>
          <w:rStyle w:val="VerbatimChar"/>
        </w:rPr>
        <w:t xml:space="preserve">## 17798                   GB GB 2007+https://openalex.org/C44870925</w:t>
      </w:r>
      <w:r>
        <w:br/>
      </w:r>
      <w:r>
        <w:rPr>
          <w:rStyle w:val="VerbatimChar"/>
        </w:rPr>
        <w:t xml:space="preserve">## 17801                   GB GB  2003+https://openalex.org/C1276947</w:t>
      </w:r>
      <w:r>
        <w:br/>
      </w:r>
      <w:r>
        <w:rPr>
          <w:rStyle w:val="VerbatimChar"/>
        </w:rPr>
        <w:t xml:space="preserve">## 17805                   GB GB 2009+https://openalex.org/C44870925</w:t>
      </w:r>
      <w:r>
        <w:br/>
      </w:r>
      <w:r>
        <w:rPr>
          <w:rStyle w:val="VerbatimChar"/>
        </w:rPr>
        <w:t xml:space="preserve">## 17820                      GB 2010+https://openalex.org/C44870925</w:t>
      </w:r>
      <w:r>
        <w:br/>
      </w:r>
      <w:r>
        <w:rPr>
          <w:rStyle w:val="VerbatimChar"/>
        </w:rPr>
        <w:t xml:space="preserve">## 17834                      GB 1987+https://openalex.org/C44870925</w:t>
      </w:r>
      <w:r>
        <w:br/>
      </w:r>
      <w:r>
        <w:rPr>
          <w:rStyle w:val="VerbatimChar"/>
        </w:rPr>
        <w:t xml:space="preserve">## 17840                      GB  1975+https://openalex.org/C1276947</w:t>
      </w:r>
      <w:r>
        <w:br/>
      </w:r>
      <w:r>
        <w:rPr>
          <w:rStyle w:val="VerbatimChar"/>
        </w:rPr>
        <w:t xml:space="preserve">## 17859                   GB GB  2011+https://openalex.org/C1276947</w:t>
      </w:r>
      <w:r>
        <w:br/>
      </w:r>
      <w:r>
        <w:rPr>
          <w:rStyle w:val="VerbatimChar"/>
        </w:rPr>
        <w:t xml:space="preserve">## 17870                GB GB GB 2004+https://openalex.org/C44870925</w:t>
      </w:r>
      <w:r>
        <w:br/>
      </w:r>
      <w:r>
        <w:rPr>
          <w:rStyle w:val="VerbatimChar"/>
        </w:rPr>
        <w:t xml:space="preserve">## 17910                      GB 2006+https://openalex.org/C44870925</w:t>
      </w:r>
      <w:r>
        <w:br/>
      </w:r>
      <w:r>
        <w:rPr>
          <w:rStyle w:val="VerbatimChar"/>
        </w:rPr>
        <w:t xml:space="preserve">## 17912                   GB GB 2013+https://openalex.org/C44870925</w:t>
      </w:r>
      <w:r>
        <w:br/>
      </w:r>
      <w:r>
        <w:rPr>
          <w:rStyle w:val="VerbatimChar"/>
        </w:rPr>
        <w:t xml:space="preserve">## 17933                   GB GB  2002+https://openalex.org/C1276947</w:t>
      </w:r>
      <w:r>
        <w:br/>
      </w:r>
      <w:r>
        <w:rPr>
          <w:rStyle w:val="VerbatimChar"/>
        </w:rPr>
        <w:t xml:space="preserve">## 17943                      GB  2016+https://openalex.org/C1276947</w:t>
      </w:r>
      <w:r>
        <w:br/>
      </w:r>
      <w:r>
        <w:rPr>
          <w:rStyle w:val="VerbatimChar"/>
        </w:rPr>
        <w:t xml:space="preserve">## 17945                   GB GB 1988+https://openalex.org/C44870925</w:t>
      </w:r>
      <w:r>
        <w:br/>
      </w:r>
      <w:r>
        <w:rPr>
          <w:rStyle w:val="VerbatimChar"/>
        </w:rPr>
        <w:t xml:space="preserve">## 18001                   GB GB 2009+https://openalex.org/C44870925</w:t>
      </w:r>
      <w:r>
        <w:br/>
      </w:r>
      <w:r>
        <w:rPr>
          <w:rStyle w:val="VerbatimChar"/>
        </w:rPr>
        <w:t xml:space="preserve">## 18002                   GB GB  2007+https://openalex.org/C1276947</w:t>
      </w:r>
      <w:r>
        <w:br/>
      </w:r>
      <w:r>
        <w:rPr>
          <w:rStyle w:val="VerbatimChar"/>
        </w:rPr>
        <w:t xml:space="preserve">## 18026                   GB GB  2015+https://openalex.org/C1276947</w:t>
      </w:r>
      <w:r>
        <w:br/>
      </w:r>
      <w:r>
        <w:rPr>
          <w:rStyle w:val="VerbatimChar"/>
        </w:rPr>
        <w:t xml:space="preserve">## 18030             GB GB GB GB 2011+https://openalex.org/C44870925</w:t>
      </w:r>
      <w:r>
        <w:br/>
      </w:r>
      <w:r>
        <w:rPr>
          <w:rStyle w:val="VerbatimChar"/>
        </w:rPr>
        <w:t xml:space="preserve">## 18067                   GB GB 2006+https://openalex.org/C44870925</w:t>
      </w:r>
      <w:r>
        <w:br/>
      </w:r>
      <w:r>
        <w:rPr>
          <w:rStyle w:val="VerbatimChar"/>
        </w:rPr>
        <w:t xml:space="preserve">## 18096                   GB GB  2009+https://openalex.org/C1276947</w:t>
      </w:r>
      <w:r>
        <w:br/>
      </w:r>
      <w:r>
        <w:rPr>
          <w:rStyle w:val="VerbatimChar"/>
        </w:rPr>
        <w:t xml:space="preserve">## 18102                   GB GB 2011+https://openalex.org/C44870925</w:t>
      </w:r>
      <w:r>
        <w:br/>
      </w:r>
      <w:r>
        <w:rPr>
          <w:rStyle w:val="VerbatimChar"/>
        </w:rPr>
        <w:t xml:space="preserve">## 18114                   GB GB  2008+https://openalex.org/C1276947</w:t>
      </w:r>
      <w:r>
        <w:br/>
      </w:r>
      <w:r>
        <w:rPr>
          <w:rStyle w:val="VerbatimChar"/>
        </w:rPr>
        <w:t xml:space="preserve">## 18139                      GB 2010+https://openalex.org/C44870925</w:t>
      </w:r>
      <w:r>
        <w:br/>
      </w:r>
      <w:r>
        <w:rPr>
          <w:rStyle w:val="VerbatimChar"/>
        </w:rPr>
        <w:t xml:space="preserve">## 18140                      GB  2010+https://openalex.org/C1276947</w:t>
      </w:r>
      <w:r>
        <w:br/>
      </w:r>
      <w:r>
        <w:rPr>
          <w:rStyle w:val="VerbatimChar"/>
        </w:rPr>
        <w:t xml:space="preserve">## 18143             GB GB GB GB  2019+https://openalex.org/C1276947</w:t>
      </w:r>
      <w:r>
        <w:br/>
      </w:r>
      <w:r>
        <w:rPr>
          <w:rStyle w:val="VerbatimChar"/>
        </w:rPr>
        <w:t xml:space="preserve">## 18146                GB GB GB 2009+https://openalex.org/C44870925</w:t>
      </w:r>
      <w:r>
        <w:br/>
      </w:r>
      <w:r>
        <w:rPr>
          <w:rStyle w:val="VerbatimChar"/>
        </w:rPr>
        <w:t xml:space="preserve">## 18205                   GB GB 2005+https://openalex.org/C44870925</w:t>
      </w:r>
      <w:r>
        <w:br/>
      </w:r>
      <w:r>
        <w:rPr>
          <w:rStyle w:val="VerbatimChar"/>
        </w:rPr>
        <w:t xml:space="preserve">## 18214             GB GB GB GB 1998+https://openalex.org/C44870925</w:t>
      </w:r>
      <w:r>
        <w:br/>
      </w:r>
      <w:r>
        <w:rPr>
          <w:rStyle w:val="VerbatimChar"/>
        </w:rPr>
        <w:t xml:space="preserve">## 18256                   GB GB 2004+https://openalex.org/C44870925</w:t>
      </w:r>
      <w:r>
        <w:br/>
      </w:r>
      <w:r>
        <w:rPr>
          <w:rStyle w:val="VerbatimChar"/>
        </w:rPr>
        <w:t xml:space="preserve">## 18273                   GB GB  2012+https://openalex.org/C1276947</w:t>
      </w:r>
      <w:r>
        <w:br/>
      </w:r>
      <w:r>
        <w:rPr>
          <w:rStyle w:val="VerbatimChar"/>
        </w:rPr>
        <w:t xml:space="preserve">## 18280                      GB 1976+https://openalex.org/C44870925</w:t>
      </w:r>
      <w:r>
        <w:br/>
      </w:r>
      <w:r>
        <w:rPr>
          <w:rStyle w:val="VerbatimChar"/>
        </w:rPr>
        <w:t xml:space="preserve">## 18299                   GB GB 2006+https://openalex.org/C44870925</w:t>
      </w:r>
      <w:r>
        <w:br/>
      </w:r>
      <w:r>
        <w:rPr>
          <w:rStyle w:val="VerbatimChar"/>
        </w:rPr>
        <w:t xml:space="preserve">## 18307             GB GB GB GB 2008+https://openalex.org/C44870925</w:t>
      </w:r>
      <w:r>
        <w:br/>
      </w:r>
      <w:r>
        <w:rPr>
          <w:rStyle w:val="VerbatimChar"/>
        </w:rPr>
        <w:t xml:space="preserve">## 18343                      GB  2007+https://openalex.org/C1276947</w:t>
      </w:r>
      <w:r>
        <w:br/>
      </w:r>
      <w:r>
        <w:rPr>
          <w:rStyle w:val="VerbatimChar"/>
        </w:rPr>
        <w:t xml:space="preserve">## 18384                      GB 2001+https://openalex.org/C44870925</w:t>
      </w:r>
      <w:r>
        <w:br/>
      </w:r>
      <w:r>
        <w:rPr>
          <w:rStyle w:val="VerbatimChar"/>
        </w:rPr>
        <w:t xml:space="preserve">## 18387                   GB GB  2007+https://openalex.org/C1276947</w:t>
      </w:r>
      <w:r>
        <w:br/>
      </w:r>
      <w:r>
        <w:rPr>
          <w:rStyle w:val="VerbatimChar"/>
        </w:rPr>
        <w:t xml:space="preserve">## 18388                   GB GB 2021+https://openalex.org/C44870925</w:t>
      </w:r>
      <w:r>
        <w:br/>
      </w:r>
      <w:r>
        <w:rPr>
          <w:rStyle w:val="VerbatimChar"/>
        </w:rPr>
        <w:t xml:space="preserve">## 18393                   GB GB 2003+https://openalex.org/C44870925</w:t>
      </w:r>
      <w:r>
        <w:br/>
      </w:r>
      <w:r>
        <w:rPr>
          <w:rStyle w:val="VerbatimChar"/>
        </w:rPr>
        <w:t xml:space="preserve">## 18401                      GB 2011+https://openalex.org/C44870925</w:t>
      </w:r>
      <w:r>
        <w:br/>
      </w:r>
      <w:r>
        <w:rPr>
          <w:rStyle w:val="VerbatimChar"/>
        </w:rPr>
        <w:t xml:space="preserve">## 18402                      GB  2011+https://openalex.org/C1276947</w:t>
      </w:r>
      <w:r>
        <w:br/>
      </w:r>
      <w:r>
        <w:rPr>
          <w:rStyle w:val="VerbatimChar"/>
        </w:rPr>
        <w:t xml:space="preserve">## 18445                      GB  2006+https://openalex.org/C1276947</w:t>
      </w:r>
      <w:r>
        <w:br/>
      </w:r>
      <w:r>
        <w:rPr>
          <w:rStyle w:val="VerbatimChar"/>
        </w:rPr>
        <w:t xml:space="preserve">## 18446                   GB GB 2012+https://openalex.org/C44870925</w:t>
      </w:r>
      <w:r>
        <w:br/>
      </w:r>
      <w:r>
        <w:rPr>
          <w:rStyle w:val="VerbatimChar"/>
        </w:rPr>
        <w:t xml:space="preserve">## 18447                   GB GB 2003+https://openalex.org/C44870925</w:t>
      </w:r>
      <w:r>
        <w:br/>
      </w:r>
      <w:r>
        <w:rPr>
          <w:rStyle w:val="VerbatimChar"/>
        </w:rPr>
        <w:t xml:space="preserve">## 18463                   GB GB 1982+https://openalex.org/C44870925</w:t>
      </w:r>
      <w:r>
        <w:br/>
      </w:r>
      <w:r>
        <w:rPr>
          <w:rStyle w:val="VerbatimChar"/>
        </w:rPr>
        <w:t xml:space="preserve">## 18543                   GB GB 2002+https://openalex.org/C44870925</w:t>
      </w:r>
      <w:r>
        <w:br/>
      </w:r>
      <w:r>
        <w:rPr>
          <w:rStyle w:val="VerbatimChar"/>
        </w:rPr>
        <w:t xml:space="preserve">## 18547                   GB GB 2009+https://openalex.org/C44870925</w:t>
      </w:r>
      <w:r>
        <w:br/>
      </w:r>
      <w:r>
        <w:rPr>
          <w:rStyle w:val="VerbatimChar"/>
        </w:rPr>
        <w:t xml:space="preserve">## 18554                      GB 2016+https://openalex.org/C44870925</w:t>
      </w:r>
      <w:r>
        <w:br/>
      </w:r>
      <w:r>
        <w:rPr>
          <w:rStyle w:val="VerbatimChar"/>
        </w:rPr>
        <w:t xml:space="preserve">## 18556                      GB 2002+https://openalex.org/C44870925</w:t>
      </w:r>
      <w:r>
        <w:br/>
      </w:r>
      <w:r>
        <w:rPr>
          <w:rStyle w:val="VerbatimChar"/>
        </w:rPr>
        <w:t xml:space="preserve">## 18557                      GB  2002+https://openalex.org/C1276947</w:t>
      </w:r>
      <w:r>
        <w:br/>
      </w:r>
      <w:r>
        <w:rPr>
          <w:rStyle w:val="VerbatimChar"/>
        </w:rPr>
        <w:t xml:space="preserve">## 18564                      GB 2003+https://openalex.org/C44870925</w:t>
      </w:r>
      <w:r>
        <w:br/>
      </w:r>
      <w:r>
        <w:rPr>
          <w:rStyle w:val="VerbatimChar"/>
        </w:rPr>
        <w:t xml:space="preserve">## 18586                   GB GB 2010+https://openalex.org/C44870925</w:t>
      </w:r>
      <w:r>
        <w:br/>
      </w:r>
      <w:r>
        <w:rPr>
          <w:rStyle w:val="VerbatimChar"/>
        </w:rPr>
        <w:t xml:space="preserve">## 18587                   GB GB  2010+https://openalex.org/C1276947</w:t>
      </w:r>
      <w:r>
        <w:br/>
      </w:r>
      <w:r>
        <w:rPr>
          <w:rStyle w:val="VerbatimChar"/>
        </w:rPr>
        <w:t xml:space="preserve">## 18611                      GB  2010+https://openalex.org/C1276947</w:t>
      </w:r>
      <w:r>
        <w:br/>
      </w:r>
      <w:r>
        <w:rPr>
          <w:rStyle w:val="VerbatimChar"/>
        </w:rPr>
        <w:t xml:space="preserve">## 18612                   GB GB 2007+https://openalex.org/C44870925</w:t>
      </w:r>
      <w:r>
        <w:br/>
      </w:r>
      <w:r>
        <w:rPr>
          <w:rStyle w:val="VerbatimChar"/>
        </w:rPr>
        <w:t xml:space="preserve">## 18664                   GB GB  2007+https://openalex.org/C1276947</w:t>
      </w:r>
      <w:r>
        <w:br/>
      </w:r>
      <w:r>
        <w:rPr>
          <w:rStyle w:val="VerbatimChar"/>
        </w:rPr>
        <w:t xml:space="preserve">## 18679                      GB  2005+https://openalex.org/C1276947</w:t>
      </w:r>
      <w:r>
        <w:br/>
      </w:r>
      <w:r>
        <w:rPr>
          <w:rStyle w:val="VerbatimChar"/>
        </w:rPr>
        <w:t xml:space="preserve">## 18685                   GB GB 2009+https://openalex.org/C44870925</w:t>
      </w:r>
      <w:r>
        <w:br/>
      </w:r>
      <w:r>
        <w:rPr>
          <w:rStyle w:val="VerbatimChar"/>
        </w:rPr>
        <w:t xml:space="preserve">## 18690                      GB 1999+https://openalex.org/C44870925</w:t>
      </w:r>
      <w:r>
        <w:br/>
      </w:r>
      <w:r>
        <w:rPr>
          <w:rStyle w:val="VerbatimChar"/>
        </w:rPr>
        <w:t xml:space="preserve">## 18696             GB GB GB GB 2007+https://openalex.org/C44870925</w:t>
      </w:r>
      <w:r>
        <w:br/>
      </w:r>
      <w:r>
        <w:rPr>
          <w:rStyle w:val="VerbatimChar"/>
        </w:rPr>
        <w:t xml:space="preserve">## 18716                   GB GB 2006+https://openalex.org/C44870925</w:t>
      </w:r>
      <w:r>
        <w:br/>
      </w:r>
      <w:r>
        <w:rPr>
          <w:rStyle w:val="VerbatimChar"/>
        </w:rPr>
        <w:t xml:space="preserve">## 18722                   GB GB 2004+https://openalex.org/C44870925</w:t>
      </w:r>
      <w:r>
        <w:br/>
      </w:r>
      <w:r>
        <w:rPr>
          <w:rStyle w:val="VerbatimChar"/>
        </w:rPr>
        <w:t xml:space="preserve">## 18724                   GB GB 2002+https://openalex.org/C44870925</w:t>
      </w:r>
      <w:r>
        <w:br/>
      </w:r>
      <w:r>
        <w:rPr>
          <w:rStyle w:val="VerbatimChar"/>
        </w:rPr>
        <w:t xml:space="preserve">## 18725                   GB GB  2002+https://openalex.org/C1276947</w:t>
      </w:r>
      <w:r>
        <w:br/>
      </w:r>
      <w:r>
        <w:rPr>
          <w:rStyle w:val="VerbatimChar"/>
        </w:rPr>
        <w:t xml:space="preserve">## 18762                   GB GB 2009+https://openalex.org/C44870925</w:t>
      </w:r>
      <w:r>
        <w:br/>
      </w:r>
      <w:r>
        <w:rPr>
          <w:rStyle w:val="VerbatimChar"/>
        </w:rPr>
        <w:t xml:space="preserve">## 18764                   GB GB 2010+https://openalex.org/C44870925</w:t>
      </w:r>
      <w:r>
        <w:br/>
      </w:r>
      <w:r>
        <w:rPr>
          <w:rStyle w:val="VerbatimChar"/>
        </w:rPr>
        <w:t xml:space="preserve">## 18767                   GB GB 2019+https://openalex.org/C44870925</w:t>
      </w:r>
      <w:r>
        <w:br/>
      </w:r>
      <w:r>
        <w:rPr>
          <w:rStyle w:val="VerbatimChar"/>
        </w:rPr>
        <w:t xml:space="preserve">## 18800                   GB GB 2000+https://openalex.org/C44870925</w:t>
      </w:r>
      <w:r>
        <w:br/>
      </w:r>
      <w:r>
        <w:rPr>
          <w:rStyle w:val="VerbatimChar"/>
        </w:rPr>
        <w:t xml:space="preserve">## 18825                   GB GB 2018+https://openalex.org/C44870925</w:t>
      </w:r>
      <w:r>
        <w:br/>
      </w:r>
      <w:r>
        <w:rPr>
          <w:rStyle w:val="VerbatimChar"/>
        </w:rPr>
        <w:t xml:space="preserve">## 18862             GB GB GB GB 2009+https://openalex.org/C44870925</w:t>
      </w:r>
      <w:r>
        <w:br/>
      </w:r>
      <w:r>
        <w:rPr>
          <w:rStyle w:val="VerbatimChar"/>
        </w:rPr>
        <w:t xml:space="preserve">## 18898             GB GB GB GB 2001+https://openalex.org/C44870925</w:t>
      </w:r>
      <w:r>
        <w:br/>
      </w:r>
      <w:r>
        <w:rPr>
          <w:rStyle w:val="VerbatimChar"/>
        </w:rPr>
        <w:t xml:space="preserve">## 18899                   GB GB  2011+https://openalex.org/C1276947</w:t>
      </w:r>
      <w:r>
        <w:br/>
      </w:r>
      <w:r>
        <w:rPr>
          <w:rStyle w:val="VerbatimChar"/>
        </w:rPr>
        <w:t xml:space="preserve">## 18935                   GB GB  2003+https://openalex.org/C1276947</w:t>
      </w:r>
      <w:r>
        <w:br/>
      </w:r>
      <w:r>
        <w:rPr>
          <w:rStyle w:val="VerbatimChar"/>
        </w:rPr>
        <w:t xml:space="preserve">## 18941                   GB GB 2010+https://openalex.org/C44870925</w:t>
      </w:r>
      <w:r>
        <w:br/>
      </w:r>
      <w:r>
        <w:rPr>
          <w:rStyle w:val="VerbatimChar"/>
        </w:rPr>
        <w:t xml:space="preserve">## 18956                   GB GB 1996+https://openalex.org/C44870925</w:t>
      </w:r>
      <w:r>
        <w:br/>
      </w:r>
      <w:r>
        <w:rPr>
          <w:rStyle w:val="VerbatimChar"/>
        </w:rPr>
        <w:t xml:space="preserve">## 18967                   GB GB 2019+https://openalex.org/C44870925</w:t>
      </w:r>
      <w:r>
        <w:br/>
      </w:r>
      <w:r>
        <w:rPr>
          <w:rStyle w:val="VerbatimChar"/>
        </w:rPr>
        <w:t xml:space="preserve">## 18980             GB GB GB GB 2001+https://openalex.org/C44870925</w:t>
      </w:r>
      <w:r>
        <w:br/>
      </w:r>
      <w:r>
        <w:rPr>
          <w:rStyle w:val="VerbatimChar"/>
        </w:rPr>
        <w:t xml:space="preserve">## 18989                   GB GB  2006+https://openalex.org/C1276947</w:t>
      </w:r>
      <w:r>
        <w:br/>
      </w:r>
      <w:r>
        <w:rPr>
          <w:rStyle w:val="VerbatimChar"/>
        </w:rPr>
        <w:t xml:space="preserve">## 19035                   GB GB 1998+https://openalex.org/C44870925</w:t>
      </w:r>
      <w:r>
        <w:br/>
      </w:r>
      <w:r>
        <w:rPr>
          <w:rStyle w:val="VerbatimChar"/>
        </w:rPr>
        <w:t xml:space="preserve">## 19039                   GB GB 2012+https://openalex.org/C44870925</w:t>
      </w:r>
      <w:r>
        <w:br/>
      </w:r>
      <w:r>
        <w:rPr>
          <w:rStyle w:val="VerbatimChar"/>
        </w:rPr>
        <w:t xml:space="preserve">## 19043                   GB GB 2003+https://openalex.org/C44870925</w:t>
      </w:r>
      <w:r>
        <w:br/>
      </w:r>
      <w:r>
        <w:rPr>
          <w:rStyle w:val="VerbatimChar"/>
        </w:rPr>
        <w:t xml:space="preserve">## 19044                   GB GB  2003+https://openalex.org/C1276947</w:t>
      </w:r>
      <w:r>
        <w:br/>
      </w:r>
      <w:r>
        <w:rPr>
          <w:rStyle w:val="VerbatimChar"/>
        </w:rPr>
        <w:t xml:space="preserve">## 19077                      GB 1992+https://openalex.org/C44870925</w:t>
      </w:r>
      <w:r>
        <w:br/>
      </w:r>
      <w:r>
        <w:rPr>
          <w:rStyle w:val="VerbatimChar"/>
        </w:rPr>
        <w:t xml:space="preserve">## 19086                   GB GB 2008+https://openalex.org/C44870925</w:t>
      </w:r>
      <w:r>
        <w:br/>
      </w:r>
      <w:r>
        <w:rPr>
          <w:rStyle w:val="VerbatimChar"/>
        </w:rPr>
        <w:t xml:space="preserve">## 19100                   GB GB 2007+https://openalex.org/C44870925</w:t>
      </w:r>
      <w:r>
        <w:br/>
      </w:r>
      <w:r>
        <w:rPr>
          <w:rStyle w:val="VerbatimChar"/>
        </w:rPr>
        <w:t xml:space="preserve">## 19126                   GB GB 2004+https://openalex.org/C44870925</w:t>
      </w:r>
      <w:r>
        <w:br/>
      </w:r>
      <w:r>
        <w:rPr>
          <w:rStyle w:val="VerbatimChar"/>
        </w:rPr>
        <w:t xml:space="preserve">## 19146                   GB GB 2019+https://openalex.org/C44870925</w:t>
      </w:r>
      <w:r>
        <w:br/>
      </w:r>
      <w:r>
        <w:rPr>
          <w:rStyle w:val="VerbatimChar"/>
        </w:rPr>
        <w:t xml:space="preserve">## 19151                      GB 2012+https://openalex.org/C44870925</w:t>
      </w:r>
      <w:r>
        <w:br/>
      </w:r>
      <w:r>
        <w:rPr>
          <w:rStyle w:val="VerbatimChar"/>
        </w:rPr>
        <w:t xml:space="preserve">## 19163                   GB GB 2006+https://openalex.org/C44870925</w:t>
      </w:r>
      <w:r>
        <w:br/>
      </w:r>
      <w:r>
        <w:rPr>
          <w:rStyle w:val="VerbatimChar"/>
        </w:rPr>
        <w:t xml:space="preserve">## 19192                   GB GB 2004+https://openalex.org/C44870925</w:t>
      </w:r>
      <w:r>
        <w:br/>
      </w:r>
      <w:r>
        <w:rPr>
          <w:rStyle w:val="VerbatimChar"/>
        </w:rPr>
        <w:t xml:space="preserve">## 19202                      GB 2007+https://openalex.org/C44870925</w:t>
      </w:r>
      <w:r>
        <w:br/>
      </w:r>
      <w:r>
        <w:rPr>
          <w:rStyle w:val="VerbatimChar"/>
        </w:rPr>
        <w:t xml:space="preserve">## 19208                   GB GB 1997+https://openalex.org/C44870925</w:t>
      </w:r>
      <w:r>
        <w:br/>
      </w:r>
      <w:r>
        <w:rPr>
          <w:rStyle w:val="VerbatimChar"/>
        </w:rPr>
        <w:t xml:space="preserve">## 19227                   GB GB 2008+https://openalex.org/C44870925</w:t>
      </w:r>
      <w:r>
        <w:br/>
      </w:r>
      <w:r>
        <w:rPr>
          <w:rStyle w:val="VerbatimChar"/>
        </w:rPr>
        <w:t xml:space="preserve">## 19243             GB GB GB GB 2012+https://openalex.org/C44870925</w:t>
      </w:r>
      <w:r>
        <w:br/>
      </w:r>
      <w:r>
        <w:rPr>
          <w:rStyle w:val="VerbatimChar"/>
        </w:rPr>
        <w:t xml:space="preserve">## 19245             GB GB GB GB 1967+https://openalex.org/C44870925</w:t>
      </w:r>
      <w:r>
        <w:br/>
      </w:r>
      <w:r>
        <w:rPr>
          <w:rStyle w:val="VerbatimChar"/>
        </w:rPr>
        <w:t xml:space="preserve">## 19257       GB GB GB GB GB GB 2006+https://openalex.org/C44870925</w:t>
      </w:r>
      <w:r>
        <w:br/>
      </w:r>
      <w:r>
        <w:rPr>
          <w:rStyle w:val="VerbatimChar"/>
        </w:rPr>
        <w:t xml:space="preserve">## 19261             GB GB GB GB  2002+https://openalex.org/C1276947</w:t>
      </w:r>
      <w:r>
        <w:br/>
      </w:r>
      <w:r>
        <w:rPr>
          <w:rStyle w:val="VerbatimChar"/>
        </w:rPr>
        <w:t xml:space="preserve">## 19273                   GB GB 2008+https://openalex.org/C44870925</w:t>
      </w:r>
      <w:r>
        <w:br/>
      </w:r>
      <w:r>
        <w:rPr>
          <w:rStyle w:val="VerbatimChar"/>
        </w:rPr>
        <w:t xml:space="preserve">## 19288                   GB GB 2017+https://openalex.org/C44870925</w:t>
      </w:r>
      <w:r>
        <w:br/>
      </w:r>
      <w:r>
        <w:rPr>
          <w:rStyle w:val="VerbatimChar"/>
        </w:rPr>
        <w:t xml:space="preserve">## 19316                      GB  2017+https://openalex.org/C1276947</w:t>
      </w:r>
      <w:r>
        <w:br/>
      </w:r>
      <w:r>
        <w:rPr>
          <w:rStyle w:val="VerbatimChar"/>
        </w:rPr>
        <w:t xml:space="preserve">## 19317                   GB GB  2004+https://openalex.org/C1276947</w:t>
      </w:r>
      <w:r>
        <w:br/>
      </w:r>
      <w:r>
        <w:rPr>
          <w:rStyle w:val="VerbatimChar"/>
        </w:rPr>
        <w:t xml:space="preserve">## 19319             GB GB GB GB  2012+https://openalex.org/C1276947</w:t>
      </w:r>
      <w:r>
        <w:br/>
      </w:r>
      <w:r>
        <w:rPr>
          <w:rStyle w:val="VerbatimChar"/>
        </w:rPr>
        <w:t xml:space="preserve">## 19332                   GB GB 1984+https://openalex.org/C44870925</w:t>
      </w:r>
      <w:r>
        <w:br/>
      </w:r>
      <w:r>
        <w:rPr>
          <w:rStyle w:val="VerbatimChar"/>
        </w:rPr>
        <w:t xml:space="preserve">## 19334             GB GB GB GB 2011+https://openalex.org/C44870925</w:t>
      </w:r>
      <w:r>
        <w:br/>
      </w:r>
      <w:r>
        <w:rPr>
          <w:rStyle w:val="VerbatimChar"/>
        </w:rPr>
        <w:t xml:space="preserve">## 19337             GB GB GB GB  2007+https://openalex.org/C1276947</w:t>
      </w:r>
      <w:r>
        <w:br/>
      </w:r>
      <w:r>
        <w:rPr>
          <w:rStyle w:val="VerbatimChar"/>
        </w:rPr>
        <w:t xml:space="preserve">## 19342             GB GB GB GB 2002+https://openalex.org/C44870925</w:t>
      </w:r>
      <w:r>
        <w:br/>
      </w:r>
      <w:r>
        <w:rPr>
          <w:rStyle w:val="VerbatimChar"/>
        </w:rPr>
        <w:t xml:space="preserve">## 19359                      GB 2008+https://openalex.org/C44870925</w:t>
      </w:r>
      <w:r>
        <w:br/>
      </w:r>
      <w:r>
        <w:rPr>
          <w:rStyle w:val="VerbatimChar"/>
        </w:rPr>
        <w:t xml:space="preserve">## 19369                   GB GB 2009+https://openalex.org/C44870925</w:t>
      </w:r>
      <w:r>
        <w:br/>
      </w:r>
      <w:r>
        <w:rPr>
          <w:rStyle w:val="VerbatimChar"/>
        </w:rPr>
        <w:t xml:space="preserve">## 19418             GB GB GB GB 2001+https://openalex.org/C44870925</w:t>
      </w:r>
      <w:r>
        <w:br/>
      </w:r>
      <w:r>
        <w:rPr>
          <w:rStyle w:val="VerbatimChar"/>
        </w:rPr>
        <w:t xml:space="preserve">## 19420                   GB GB  2006+https://openalex.org/C1276947</w:t>
      </w:r>
      <w:r>
        <w:br/>
      </w:r>
      <w:r>
        <w:rPr>
          <w:rStyle w:val="VerbatimChar"/>
        </w:rPr>
        <w:t xml:space="preserve">## 19423             GB GB GB GB  2009+https://openalex.org/C1276947</w:t>
      </w:r>
      <w:r>
        <w:br/>
      </w:r>
      <w:r>
        <w:rPr>
          <w:rStyle w:val="VerbatimChar"/>
        </w:rPr>
        <w:t xml:space="preserve">## 19427                      GB  1994+https://openalex.org/C1276947</w:t>
      </w:r>
      <w:r>
        <w:br/>
      </w:r>
      <w:r>
        <w:rPr>
          <w:rStyle w:val="VerbatimChar"/>
        </w:rPr>
        <w:t xml:space="preserve">## 19433             GB GB GB GB 2009+https://openalex.org/C44870925</w:t>
      </w:r>
      <w:r>
        <w:br/>
      </w:r>
      <w:r>
        <w:rPr>
          <w:rStyle w:val="VerbatimChar"/>
        </w:rPr>
        <w:t xml:space="preserve">## 19472                   GB GB 2012+https://openalex.org/C44870925</w:t>
      </w:r>
      <w:r>
        <w:br/>
      </w:r>
      <w:r>
        <w:rPr>
          <w:rStyle w:val="VerbatimChar"/>
        </w:rPr>
        <w:t xml:space="preserve">## 19485                   GB GB 2010+https://openalex.org/C44870925</w:t>
      </w:r>
      <w:r>
        <w:br/>
      </w:r>
      <w:r>
        <w:rPr>
          <w:rStyle w:val="VerbatimChar"/>
        </w:rPr>
        <w:t xml:space="preserve">## 19492                      GB 2007+https://openalex.org/C44870925</w:t>
      </w:r>
      <w:r>
        <w:br/>
      </w:r>
      <w:r>
        <w:rPr>
          <w:rStyle w:val="VerbatimChar"/>
        </w:rPr>
        <w:t xml:space="preserve">## 19515             GB GB GB GB  1967+https://openalex.org/C1276947</w:t>
      </w:r>
      <w:r>
        <w:br/>
      </w:r>
      <w:r>
        <w:rPr>
          <w:rStyle w:val="VerbatimChar"/>
        </w:rPr>
        <w:t xml:space="preserve">## 19594                      GB 2008+https://openalex.org/C44870925</w:t>
      </w:r>
      <w:r>
        <w:br/>
      </w:r>
      <w:r>
        <w:rPr>
          <w:rStyle w:val="VerbatimChar"/>
        </w:rPr>
        <w:t xml:space="preserve">## 19628                   GB GB  2006+https://openalex.org/C1276947</w:t>
      </w:r>
      <w:r>
        <w:br/>
      </w:r>
      <w:r>
        <w:rPr>
          <w:rStyle w:val="VerbatimChar"/>
        </w:rPr>
        <w:t xml:space="preserve">## 19645                   GB GB 2005+https://openalex.org/C44870925</w:t>
      </w:r>
      <w:r>
        <w:br/>
      </w:r>
      <w:r>
        <w:rPr>
          <w:rStyle w:val="VerbatimChar"/>
        </w:rPr>
        <w:t xml:space="preserve">## 19650                GB GB GB  2011+https://openalex.org/C1276947</w:t>
      </w:r>
      <w:r>
        <w:br/>
      </w:r>
      <w:r>
        <w:rPr>
          <w:rStyle w:val="VerbatimChar"/>
        </w:rPr>
        <w:t xml:space="preserve">## 19659                   GB GB 2005+https://openalex.org/C44870925</w:t>
      </w:r>
      <w:r>
        <w:br/>
      </w:r>
      <w:r>
        <w:rPr>
          <w:rStyle w:val="VerbatimChar"/>
        </w:rPr>
        <w:t xml:space="preserve">## 19665                GB GB GB 2011+https://openalex.org/C44870925</w:t>
      </w:r>
      <w:r>
        <w:br/>
      </w:r>
      <w:r>
        <w:rPr>
          <w:rStyle w:val="VerbatimChar"/>
        </w:rPr>
        <w:t xml:space="preserve">## 19714                   GB GB 2008+https://openalex.org/C44870925</w:t>
      </w:r>
      <w:r>
        <w:br/>
      </w:r>
      <w:r>
        <w:rPr>
          <w:rStyle w:val="VerbatimChar"/>
        </w:rPr>
        <w:t xml:space="preserve">## 19716                   GB GB  2019+https://openalex.org/C1276947</w:t>
      </w:r>
      <w:r>
        <w:br/>
      </w:r>
      <w:r>
        <w:rPr>
          <w:rStyle w:val="VerbatimChar"/>
        </w:rPr>
        <w:t xml:space="preserve">## 19726                      GB 2011+https://openalex.org/C44870925</w:t>
      </w:r>
      <w:r>
        <w:br/>
      </w:r>
      <w:r>
        <w:rPr>
          <w:rStyle w:val="VerbatimChar"/>
        </w:rPr>
        <w:t xml:space="preserve">## 19747                      GB  1999+https://openalex.org/C1276947</w:t>
      </w:r>
      <w:r>
        <w:br/>
      </w:r>
      <w:r>
        <w:rPr>
          <w:rStyle w:val="VerbatimChar"/>
        </w:rPr>
        <w:t xml:space="preserve">## 19759                      GB 1999+https://openalex.org/C44870925</w:t>
      </w:r>
      <w:r>
        <w:br/>
      </w:r>
      <w:r>
        <w:rPr>
          <w:rStyle w:val="VerbatimChar"/>
        </w:rPr>
        <w:t xml:space="preserve">## 19789             GB GB GB GB 2005+https://openalex.org/C44870925</w:t>
      </w:r>
      <w:r>
        <w:br/>
      </w:r>
      <w:r>
        <w:rPr>
          <w:rStyle w:val="VerbatimChar"/>
        </w:rPr>
        <w:t xml:space="preserve">## 19794             GB GB GB GB 2005+https://openalex.org/C44870925</w:t>
      </w:r>
      <w:r>
        <w:br/>
      </w:r>
      <w:r>
        <w:rPr>
          <w:rStyle w:val="VerbatimChar"/>
        </w:rPr>
        <w:t xml:space="preserve">## 19831                      GB 2007+https://openalex.org/C44870925</w:t>
      </w:r>
      <w:r>
        <w:br/>
      </w:r>
      <w:r>
        <w:rPr>
          <w:rStyle w:val="VerbatimChar"/>
        </w:rPr>
        <w:t xml:space="preserve">## 19833                      GB 1998+https://openalex.org/C44870925</w:t>
      </w:r>
      <w:r>
        <w:br/>
      </w:r>
      <w:r>
        <w:rPr>
          <w:rStyle w:val="VerbatimChar"/>
        </w:rPr>
        <w:t xml:space="preserve">## 19856                      GB 2007+https://openalex.org/C44870925</w:t>
      </w:r>
      <w:r>
        <w:br/>
      </w:r>
      <w:r>
        <w:rPr>
          <w:rStyle w:val="VerbatimChar"/>
        </w:rPr>
        <w:t xml:space="preserve">## 19861             GB GB GB GB 2005+https://openalex.org/C44870925</w:t>
      </w:r>
      <w:r>
        <w:br/>
      </w:r>
      <w:r>
        <w:rPr>
          <w:rStyle w:val="VerbatimChar"/>
        </w:rPr>
        <w:t xml:space="preserve">## 19877                   GB GB 2000+https://openalex.org/C44870925</w:t>
      </w:r>
      <w:r>
        <w:br/>
      </w:r>
      <w:r>
        <w:rPr>
          <w:rStyle w:val="VerbatimChar"/>
        </w:rPr>
        <w:t xml:space="preserve">## 19879                   GB GB  2010+https://openalex.org/C1276947</w:t>
      </w:r>
      <w:r>
        <w:br/>
      </w:r>
      <w:r>
        <w:rPr>
          <w:rStyle w:val="VerbatimChar"/>
        </w:rPr>
        <w:t xml:space="preserve">## 19884       GB GB GB GB GB GB 2002+https://openalex.org/C44870925</w:t>
      </w:r>
      <w:r>
        <w:br/>
      </w:r>
      <w:r>
        <w:rPr>
          <w:rStyle w:val="VerbatimChar"/>
        </w:rPr>
        <w:t xml:space="preserve">## 19898             GB GB GB GB 2012+https://openalex.org/C44870925</w:t>
      </w:r>
      <w:r>
        <w:br/>
      </w:r>
      <w:r>
        <w:rPr>
          <w:rStyle w:val="VerbatimChar"/>
        </w:rPr>
        <w:t xml:space="preserve">## 19931                      GB 1997+https://openalex.org/C44870925</w:t>
      </w:r>
      <w:r>
        <w:br/>
      </w:r>
      <w:r>
        <w:rPr>
          <w:rStyle w:val="VerbatimChar"/>
        </w:rPr>
        <w:t xml:space="preserve">## 19934             GB GB GB GB 2009+https://openalex.org/C44870925</w:t>
      </w:r>
      <w:r>
        <w:br/>
      </w:r>
      <w:r>
        <w:rPr>
          <w:rStyle w:val="VerbatimChar"/>
        </w:rPr>
        <w:t xml:space="preserve">## 19979                      GB  1997+https://openalex.org/C1276947</w:t>
      </w:r>
      <w:r>
        <w:br/>
      </w:r>
      <w:r>
        <w:rPr>
          <w:rStyle w:val="VerbatimChar"/>
        </w:rPr>
        <w:t xml:space="preserve">## 20003                   GB GB  2009+https://openalex.org/C1276947</w:t>
      </w:r>
      <w:r>
        <w:br/>
      </w:r>
      <w:r>
        <w:rPr>
          <w:rStyle w:val="VerbatimChar"/>
        </w:rPr>
        <w:t xml:space="preserve">## 20013                      GB  2002+https://openalex.org/C1276947</w:t>
      </w:r>
      <w:r>
        <w:br/>
      </w:r>
      <w:r>
        <w:rPr>
          <w:rStyle w:val="VerbatimChar"/>
        </w:rPr>
        <w:t xml:space="preserve">## 20047             GB GB GB GB 2006+https://openalex.org/C44870925</w:t>
      </w:r>
      <w:r>
        <w:br/>
      </w:r>
      <w:r>
        <w:rPr>
          <w:rStyle w:val="VerbatimChar"/>
        </w:rPr>
        <w:t xml:space="preserve">## 20062             GB GB GB GB 1999+https://openalex.org/C44870925</w:t>
      </w:r>
      <w:r>
        <w:br/>
      </w:r>
      <w:r>
        <w:rPr>
          <w:rStyle w:val="VerbatimChar"/>
        </w:rPr>
        <w:t xml:space="preserve">## 20079                   GB GB  2009+https://openalex.org/C1276947</w:t>
      </w:r>
      <w:r>
        <w:br/>
      </w:r>
      <w:r>
        <w:rPr>
          <w:rStyle w:val="VerbatimChar"/>
        </w:rPr>
        <w:t xml:space="preserve">## 20094                   GB GB 2010+https://openalex.org/C44870925</w:t>
      </w:r>
      <w:r>
        <w:br/>
      </w:r>
      <w:r>
        <w:rPr>
          <w:rStyle w:val="VerbatimChar"/>
        </w:rPr>
        <w:t xml:space="preserve">## 20112                   GB GB 2000+https://openalex.org/C44870925</w:t>
      </w:r>
      <w:r>
        <w:br/>
      </w:r>
      <w:r>
        <w:rPr>
          <w:rStyle w:val="VerbatimChar"/>
        </w:rPr>
        <w:t xml:space="preserve">## 20115             GB GB GB GB  2011+https://openalex.org/C1276947</w:t>
      </w:r>
      <w:r>
        <w:br/>
      </w:r>
      <w:r>
        <w:rPr>
          <w:rStyle w:val="VerbatimChar"/>
        </w:rPr>
        <w:t xml:space="preserve">## 20122                GB GB GB  2005+https://openalex.org/C1276947</w:t>
      </w:r>
      <w:r>
        <w:br/>
      </w:r>
      <w:r>
        <w:rPr>
          <w:rStyle w:val="VerbatimChar"/>
        </w:rPr>
        <w:t xml:space="preserve">## 20142                GB GB GB  2007+https://openalex.org/C1276947</w:t>
      </w:r>
      <w:r>
        <w:br/>
      </w:r>
      <w:r>
        <w:rPr>
          <w:rStyle w:val="VerbatimChar"/>
        </w:rPr>
        <w:t xml:space="preserve">## 20157             GB GB GB GB 2011+https://openalex.org/C44870925</w:t>
      </w:r>
      <w:r>
        <w:br/>
      </w:r>
      <w:r>
        <w:rPr>
          <w:rStyle w:val="VerbatimChar"/>
        </w:rPr>
        <w:t xml:space="preserve">## 20180                   GB GB 2010+https://openalex.org/C44870925</w:t>
      </w:r>
      <w:r>
        <w:br/>
      </w:r>
      <w:r>
        <w:rPr>
          <w:rStyle w:val="VerbatimChar"/>
        </w:rPr>
        <w:t xml:space="preserve">## 20183                   GB GB 2011+https://openalex.org/C44870925</w:t>
      </w:r>
      <w:r>
        <w:br/>
      </w:r>
      <w:r>
        <w:rPr>
          <w:rStyle w:val="VerbatimChar"/>
        </w:rPr>
        <w:t xml:space="preserve">## 20189                   GB GB 2000+https://openalex.org/C44870925</w:t>
      </w:r>
      <w:r>
        <w:br/>
      </w:r>
      <w:r>
        <w:rPr>
          <w:rStyle w:val="VerbatimChar"/>
        </w:rPr>
        <w:t xml:space="preserve">## 20190                   GB GB  2000+https://openalex.org/C1276947</w:t>
      </w:r>
      <w:r>
        <w:br/>
      </w:r>
      <w:r>
        <w:rPr>
          <w:rStyle w:val="VerbatimChar"/>
        </w:rPr>
        <w:t xml:space="preserve">## 20196                   GB GB 2004+https://openalex.org/C44870925</w:t>
      </w:r>
      <w:r>
        <w:br/>
      </w:r>
      <w:r>
        <w:rPr>
          <w:rStyle w:val="VerbatimChar"/>
        </w:rPr>
        <w:t xml:space="preserve">## 20197                   GB GB  2004+https://openalex.org/C1276947</w:t>
      </w:r>
      <w:r>
        <w:br/>
      </w:r>
      <w:r>
        <w:rPr>
          <w:rStyle w:val="VerbatimChar"/>
        </w:rPr>
        <w:t xml:space="preserve">## 20204                   GB GB 2001+https://openalex.org/C44870925</w:t>
      </w:r>
      <w:r>
        <w:br/>
      </w:r>
      <w:r>
        <w:rPr>
          <w:rStyle w:val="VerbatimChar"/>
        </w:rPr>
        <w:t xml:space="preserve">## 20240                   GB GB 2006+https://openalex.org/C44870925</w:t>
      </w:r>
      <w:r>
        <w:br/>
      </w:r>
      <w:r>
        <w:rPr>
          <w:rStyle w:val="VerbatimChar"/>
        </w:rPr>
        <w:t xml:space="preserve">## 20290                   GB GB 2007+https://openalex.org/C44870925</w:t>
      </w:r>
      <w:r>
        <w:br/>
      </w:r>
      <w:r>
        <w:rPr>
          <w:rStyle w:val="VerbatimChar"/>
        </w:rPr>
        <w:t xml:space="preserve">## 20298                   GB GB 2012+https://openalex.org/C44870925</w:t>
      </w:r>
      <w:r>
        <w:br/>
      </w:r>
      <w:r>
        <w:rPr>
          <w:rStyle w:val="VerbatimChar"/>
        </w:rPr>
        <w:t xml:space="preserve">## 20305                      GB 2004+https://openalex.org/C44870925</w:t>
      </w:r>
      <w:r>
        <w:br/>
      </w:r>
      <w:r>
        <w:rPr>
          <w:rStyle w:val="VerbatimChar"/>
        </w:rPr>
        <w:t xml:space="preserve">## 20385             GB GB GB GB  2012+https://openalex.org/C1276947</w:t>
      </w:r>
      <w:r>
        <w:br/>
      </w:r>
      <w:r>
        <w:rPr>
          <w:rStyle w:val="VerbatimChar"/>
        </w:rPr>
        <w:t xml:space="preserve">## 20401             GB GB GB GB 2010+https://openalex.org/C44870925</w:t>
      </w:r>
      <w:r>
        <w:br/>
      </w:r>
      <w:r>
        <w:rPr>
          <w:rStyle w:val="VerbatimChar"/>
        </w:rPr>
        <w:t xml:space="preserve">## 20410             GB GB GB GB 2009+https://openalex.org/C44870925</w:t>
      </w:r>
      <w:r>
        <w:br/>
      </w:r>
      <w:r>
        <w:rPr>
          <w:rStyle w:val="VerbatimChar"/>
        </w:rPr>
        <w:t xml:space="preserve">## 20438                   GB GB  2008+https://openalex.org/C1276947</w:t>
      </w:r>
      <w:r>
        <w:br/>
      </w:r>
      <w:r>
        <w:rPr>
          <w:rStyle w:val="VerbatimChar"/>
        </w:rPr>
        <w:t xml:space="preserve">## 20440                   GB GB 2012+https://openalex.org/C44870925</w:t>
      </w:r>
      <w:r>
        <w:br/>
      </w:r>
      <w:r>
        <w:rPr>
          <w:rStyle w:val="VerbatimChar"/>
        </w:rPr>
        <w:t xml:space="preserve">## 20490                   GB GB 2009+https://openalex.org/C44870925</w:t>
      </w:r>
      <w:r>
        <w:br/>
      </w:r>
      <w:r>
        <w:rPr>
          <w:rStyle w:val="VerbatimChar"/>
        </w:rPr>
        <w:t xml:space="preserve">## 20492                   GB GB 2007+https://openalex.org/C44870925</w:t>
      </w:r>
      <w:r>
        <w:br/>
      </w:r>
      <w:r>
        <w:rPr>
          <w:rStyle w:val="VerbatimChar"/>
        </w:rPr>
        <w:t xml:space="preserve">## 20507                      GB 1999+https://openalex.org/C44870925</w:t>
      </w:r>
      <w:r>
        <w:br/>
      </w:r>
      <w:r>
        <w:rPr>
          <w:rStyle w:val="VerbatimChar"/>
        </w:rPr>
        <w:t xml:space="preserve">## 20532             GB GB GB GB  1999+https://openalex.org/C1276947</w:t>
      </w:r>
      <w:r>
        <w:br/>
      </w:r>
      <w:r>
        <w:rPr>
          <w:rStyle w:val="VerbatimChar"/>
        </w:rPr>
        <w:t xml:space="preserve">## 20538                   GB GB 2009+https://openalex.org/C44870925</w:t>
      </w:r>
      <w:r>
        <w:br/>
      </w:r>
      <w:r>
        <w:rPr>
          <w:rStyle w:val="VerbatimChar"/>
        </w:rPr>
        <w:t xml:space="preserve">## 20563             GB GB GB GB 2011+https://openalex.org/C44870925</w:t>
      </w:r>
      <w:r>
        <w:br/>
      </w:r>
      <w:r>
        <w:rPr>
          <w:rStyle w:val="VerbatimChar"/>
        </w:rPr>
        <w:t xml:space="preserve">## 20606                      GB  2007+https://openalex.org/C1276947</w:t>
      </w:r>
      <w:r>
        <w:br/>
      </w:r>
      <w:r>
        <w:rPr>
          <w:rStyle w:val="VerbatimChar"/>
        </w:rPr>
        <w:t xml:space="preserve">## 20627             GB GB GB GB 2012+https://openalex.org/C44870925</w:t>
      </w:r>
      <w:r>
        <w:br/>
      </w:r>
      <w:r>
        <w:rPr>
          <w:rStyle w:val="VerbatimChar"/>
        </w:rPr>
        <w:t xml:space="preserve">## 20630             GB GB GB GB 2007+https://openalex.org/C44870925</w:t>
      </w:r>
      <w:r>
        <w:br/>
      </w:r>
      <w:r>
        <w:rPr>
          <w:rStyle w:val="VerbatimChar"/>
        </w:rPr>
        <w:t xml:space="preserve">## 20640             GB GB GB GB 2007+https://openalex.org/C44870925</w:t>
      </w:r>
      <w:r>
        <w:br/>
      </w:r>
      <w:r>
        <w:rPr>
          <w:rStyle w:val="VerbatimChar"/>
        </w:rPr>
        <w:t xml:space="preserve">## 20641                   GB GB  2000+https://openalex.org/C1276947</w:t>
      </w:r>
      <w:r>
        <w:br/>
      </w:r>
      <w:r>
        <w:rPr>
          <w:rStyle w:val="VerbatimChar"/>
        </w:rPr>
        <w:t xml:space="preserve">## 20646                GB GB GB 2007+https://openalex.org/C44870925</w:t>
      </w:r>
      <w:r>
        <w:br/>
      </w:r>
      <w:r>
        <w:rPr>
          <w:rStyle w:val="VerbatimChar"/>
        </w:rPr>
        <w:t xml:space="preserve">## 20659                      GB 2012+https://openalex.org/C44870925</w:t>
      </w:r>
      <w:r>
        <w:br/>
      </w:r>
      <w:r>
        <w:rPr>
          <w:rStyle w:val="VerbatimChar"/>
        </w:rPr>
        <w:t xml:space="preserve">## 20660                      GB  2012+https://openalex.org/C1276947</w:t>
      </w:r>
      <w:r>
        <w:br/>
      </w:r>
      <w:r>
        <w:rPr>
          <w:rStyle w:val="VerbatimChar"/>
        </w:rPr>
        <w:t xml:space="preserve">## 20664                   GB GB  2012+https://openalex.org/C1276947</w:t>
      </w:r>
      <w:r>
        <w:br/>
      </w:r>
      <w:r>
        <w:rPr>
          <w:rStyle w:val="VerbatimChar"/>
        </w:rPr>
        <w:t xml:space="preserve">## 20678                   GB GB 2003+https://openalex.org/C44870925</w:t>
      </w:r>
      <w:r>
        <w:br/>
      </w:r>
      <w:r>
        <w:rPr>
          <w:rStyle w:val="VerbatimChar"/>
        </w:rPr>
        <w:t xml:space="preserve">## 20687                      GB  1998+https://openalex.org/C1276947</w:t>
      </w:r>
      <w:r>
        <w:br/>
      </w:r>
      <w:r>
        <w:rPr>
          <w:rStyle w:val="VerbatimChar"/>
        </w:rPr>
        <w:t xml:space="preserve">## 20722                   GB GB 2006+https://openalex.org/C44870925</w:t>
      </w:r>
      <w:r>
        <w:br/>
      </w:r>
      <w:r>
        <w:rPr>
          <w:rStyle w:val="VerbatimChar"/>
        </w:rPr>
        <w:t xml:space="preserve">## 20731                   GB GB 2007+https://openalex.org/C44870925</w:t>
      </w:r>
      <w:r>
        <w:br/>
      </w:r>
      <w:r>
        <w:rPr>
          <w:rStyle w:val="VerbatimChar"/>
        </w:rPr>
        <w:t xml:space="preserve">## 20749                   GB GB 2006+https://openalex.org/C44870925</w:t>
      </w:r>
      <w:r>
        <w:br/>
      </w:r>
      <w:r>
        <w:rPr>
          <w:rStyle w:val="VerbatimChar"/>
        </w:rPr>
        <w:t xml:space="preserve">## 20764                   GB GB  2011+https://openalex.org/C1276947</w:t>
      </w:r>
      <w:r>
        <w:br/>
      </w:r>
      <w:r>
        <w:rPr>
          <w:rStyle w:val="VerbatimChar"/>
        </w:rPr>
        <w:t xml:space="preserve">## 20793             GB GB GB GB  2005+https://openalex.org/C1276947</w:t>
      </w:r>
      <w:r>
        <w:br/>
      </w:r>
      <w:r>
        <w:rPr>
          <w:rStyle w:val="VerbatimChar"/>
        </w:rPr>
        <w:t xml:space="preserve">## 20826                GB GB GB 2011+https://openalex.org/C44870925</w:t>
      </w:r>
      <w:r>
        <w:br/>
      </w:r>
      <w:r>
        <w:rPr>
          <w:rStyle w:val="VerbatimChar"/>
        </w:rPr>
        <w:t xml:space="preserve">## 20832                   GB GB 2017+https://openalex.org/C44870925</w:t>
      </w:r>
      <w:r>
        <w:br/>
      </w:r>
      <w:r>
        <w:rPr>
          <w:rStyle w:val="VerbatimChar"/>
        </w:rPr>
        <w:t xml:space="preserve">## 20837                   GB GB  2005+https://openalex.org/C1276947</w:t>
      </w:r>
      <w:r>
        <w:br/>
      </w:r>
      <w:r>
        <w:rPr>
          <w:rStyle w:val="VerbatimChar"/>
        </w:rPr>
        <w:t xml:space="preserve">## 20847                   GB GB 2008+https://openalex.org/C44870925</w:t>
      </w:r>
      <w:r>
        <w:br/>
      </w:r>
      <w:r>
        <w:rPr>
          <w:rStyle w:val="VerbatimChar"/>
        </w:rPr>
        <w:t xml:space="preserve">## 20898                      GB 2018+https://openalex.org/C44870925</w:t>
      </w:r>
      <w:r>
        <w:br/>
      </w:r>
      <w:r>
        <w:rPr>
          <w:rStyle w:val="VerbatimChar"/>
        </w:rPr>
        <w:t xml:space="preserve">## 20918                   GB GB 2009+https://openalex.org/C44870925</w:t>
      </w:r>
      <w:r>
        <w:br/>
      </w:r>
      <w:r>
        <w:rPr>
          <w:rStyle w:val="VerbatimChar"/>
        </w:rPr>
        <w:t xml:space="preserve">## 20925                      GB 2012+https://openalex.org/C44870925</w:t>
      </w:r>
      <w:r>
        <w:br/>
      </w:r>
      <w:r>
        <w:rPr>
          <w:rStyle w:val="VerbatimChar"/>
        </w:rPr>
        <w:t xml:space="preserve">## 20926                   GB GB  2008+https://openalex.org/C1276947</w:t>
      </w:r>
      <w:r>
        <w:br/>
      </w:r>
      <w:r>
        <w:rPr>
          <w:rStyle w:val="VerbatimChar"/>
        </w:rPr>
        <w:t xml:space="preserve">## 20938                      GB 2021+https://openalex.org/C44870925</w:t>
      </w:r>
      <w:r>
        <w:br/>
      </w:r>
      <w:r>
        <w:rPr>
          <w:rStyle w:val="VerbatimChar"/>
        </w:rPr>
        <w:t xml:space="preserve">## 20939                      GB  2021+https://openalex.org/C1276947</w:t>
      </w:r>
      <w:r>
        <w:br/>
      </w:r>
      <w:r>
        <w:rPr>
          <w:rStyle w:val="VerbatimChar"/>
        </w:rPr>
        <w:t xml:space="preserve">## 20952             GB GB GB GB 2009+https://openalex.org/C44870925</w:t>
      </w:r>
      <w:r>
        <w:br/>
      </w:r>
      <w:r>
        <w:rPr>
          <w:rStyle w:val="VerbatimChar"/>
        </w:rPr>
        <w:t xml:space="preserve">## 21029                      GB 2004+https://openalex.org/C44870925</w:t>
      </w:r>
      <w:r>
        <w:br/>
      </w:r>
      <w:r>
        <w:rPr>
          <w:rStyle w:val="VerbatimChar"/>
        </w:rPr>
        <w:t xml:space="preserve">## 21031                   GB GB 2008+https://openalex.org/C44870925</w:t>
      </w:r>
      <w:r>
        <w:br/>
      </w:r>
      <w:r>
        <w:rPr>
          <w:rStyle w:val="VerbatimChar"/>
        </w:rPr>
        <w:t xml:space="preserve">## 21073                   GB GB 2005+https://openalex.org/C44870925</w:t>
      </w:r>
      <w:r>
        <w:br/>
      </w:r>
      <w:r>
        <w:rPr>
          <w:rStyle w:val="VerbatimChar"/>
        </w:rPr>
        <w:t xml:space="preserve">## 21086                      GB 2011+https://openalex.org/C44870925</w:t>
      </w:r>
      <w:r>
        <w:br/>
      </w:r>
      <w:r>
        <w:rPr>
          <w:rStyle w:val="VerbatimChar"/>
        </w:rPr>
        <w:t xml:space="preserve">## 21118                      GB  2022+https://openalex.org/C1276947</w:t>
      </w:r>
      <w:r>
        <w:br/>
      </w:r>
      <w:r>
        <w:rPr>
          <w:rStyle w:val="VerbatimChar"/>
        </w:rPr>
        <w:t xml:space="preserve">## 21157                      GB 2006+https://openalex.org/C44870925</w:t>
      </w:r>
      <w:r>
        <w:br/>
      </w:r>
      <w:r>
        <w:rPr>
          <w:rStyle w:val="VerbatimChar"/>
        </w:rPr>
        <w:t xml:space="preserve">## 21168                   GB GB  1984+https://openalex.org/C1276947</w:t>
      </w:r>
      <w:r>
        <w:br/>
      </w:r>
      <w:r>
        <w:rPr>
          <w:rStyle w:val="VerbatimChar"/>
        </w:rPr>
        <w:t xml:space="preserve">## 21193                   GB GB 2004+https://openalex.org/C44870925</w:t>
      </w:r>
      <w:r>
        <w:br/>
      </w:r>
      <w:r>
        <w:rPr>
          <w:rStyle w:val="VerbatimChar"/>
        </w:rPr>
        <w:t xml:space="preserve">## 21198                   GB GB 2010+https://openalex.org/C44870925</w:t>
      </w:r>
      <w:r>
        <w:br/>
      </w:r>
      <w:r>
        <w:rPr>
          <w:rStyle w:val="VerbatimChar"/>
        </w:rPr>
        <w:t xml:space="preserve">## 21199                   GB GB 2009+https://openalex.org/C44870925</w:t>
      </w:r>
      <w:r>
        <w:br/>
      </w:r>
      <w:r>
        <w:rPr>
          <w:rStyle w:val="VerbatimChar"/>
        </w:rPr>
        <w:t xml:space="preserve">## 21200                   GB GB  2009+https://openalex.org/C1276947</w:t>
      </w:r>
      <w:r>
        <w:br/>
      </w:r>
      <w:r>
        <w:rPr>
          <w:rStyle w:val="VerbatimChar"/>
        </w:rPr>
        <w:t xml:space="preserve">## 21227                   GB GB 2006+https://openalex.org/C44870925</w:t>
      </w:r>
      <w:r>
        <w:br/>
      </w:r>
      <w:r>
        <w:rPr>
          <w:rStyle w:val="VerbatimChar"/>
        </w:rPr>
        <w:t xml:space="preserve">## 21233             GB GB GB GB 2012+https://openalex.org/C44870925</w:t>
      </w:r>
      <w:r>
        <w:br/>
      </w:r>
      <w:r>
        <w:rPr>
          <w:rStyle w:val="VerbatimChar"/>
        </w:rPr>
        <w:t xml:space="preserve">## 21234             GB GB GB GB  2012+https://openalex.org/C1276947</w:t>
      </w:r>
      <w:r>
        <w:br/>
      </w:r>
      <w:r>
        <w:rPr>
          <w:rStyle w:val="VerbatimChar"/>
        </w:rPr>
        <w:t xml:space="preserve">## 21248                   GB GB  2004+https://openalex.org/C1276947</w:t>
      </w:r>
      <w:r>
        <w:br/>
      </w:r>
      <w:r>
        <w:rPr>
          <w:rStyle w:val="VerbatimChar"/>
        </w:rPr>
        <w:t xml:space="preserve">## 21257             GB GB GB GB 2009+https://openalex.org/C44870925</w:t>
      </w:r>
      <w:r>
        <w:br/>
      </w:r>
      <w:r>
        <w:rPr>
          <w:rStyle w:val="VerbatimChar"/>
        </w:rPr>
        <w:t xml:space="preserve">## 21275                   GB GB 2003+https://openalex.org/C44870925</w:t>
      </w:r>
      <w:r>
        <w:br/>
      </w:r>
      <w:r>
        <w:rPr>
          <w:rStyle w:val="VerbatimChar"/>
        </w:rPr>
        <w:t xml:space="preserve">## 21281                      GB 2005+https://openalex.org/C44870925</w:t>
      </w:r>
      <w:r>
        <w:br/>
      </w:r>
      <w:r>
        <w:rPr>
          <w:rStyle w:val="VerbatimChar"/>
        </w:rPr>
        <w:t xml:space="preserve">## 21290                      GB  2021+https://openalex.org/C1276947</w:t>
      </w:r>
      <w:r>
        <w:br/>
      </w:r>
      <w:r>
        <w:rPr>
          <w:rStyle w:val="VerbatimChar"/>
        </w:rPr>
        <w:t xml:space="preserve">## 21355                   GB GB  2011+https://openalex.org/C1276947</w:t>
      </w:r>
      <w:r>
        <w:br/>
      </w:r>
      <w:r>
        <w:rPr>
          <w:rStyle w:val="VerbatimChar"/>
        </w:rPr>
        <w:t xml:space="preserve">## 21382                   GB GB 2007+https://openalex.org/C44870925</w:t>
      </w:r>
      <w:r>
        <w:br/>
      </w:r>
      <w:r>
        <w:rPr>
          <w:rStyle w:val="VerbatimChar"/>
        </w:rPr>
        <w:t xml:space="preserve">## 21409                      GB 2007+https://openalex.org/C44870925</w:t>
      </w:r>
      <w:r>
        <w:br/>
      </w:r>
      <w:r>
        <w:rPr>
          <w:rStyle w:val="VerbatimChar"/>
        </w:rPr>
        <w:t xml:space="preserve">## 21411                   GB GB 2005+https://openalex.org/C44870925</w:t>
      </w:r>
      <w:r>
        <w:br/>
      </w:r>
      <w:r>
        <w:rPr>
          <w:rStyle w:val="VerbatimChar"/>
        </w:rPr>
        <w:t xml:space="preserve">## 21431                      GB 2004+https://openalex.org/C44870925</w:t>
      </w:r>
      <w:r>
        <w:br/>
      </w:r>
      <w:r>
        <w:rPr>
          <w:rStyle w:val="VerbatimChar"/>
        </w:rPr>
        <w:t xml:space="preserve">## 21439                   GB GB  2003+https://openalex.org/C1276947</w:t>
      </w:r>
      <w:r>
        <w:br/>
      </w:r>
      <w:r>
        <w:rPr>
          <w:rStyle w:val="VerbatimChar"/>
        </w:rPr>
        <w:t xml:space="preserve">## 21453             GB GB GB GB 2003+https://openalex.org/C44870925</w:t>
      </w:r>
      <w:r>
        <w:br/>
      </w:r>
      <w:r>
        <w:rPr>
          <w:rStyle w:val="VerbatimChar"/>
        </w:rPr>
        <w:t xml:space="preserve">## 21482             GB GB GB GB 1981+https://openalex.org/C44870925</w:t>
      </w:r>
      <w:r>
        <w:br/>
      </w:r>
      <w:r>
        <w:rPr>
          <w:rStyle w:val="VerbatimChar"/>
        </w:rPr>
        <w:t xml:space="preserve">## 21488             GB GB GB GB  1981+https://openalex.org/C1276947</w:t>
      </w:r>
      <w:r>
        <w:br/>
      </w:r>
      <w:r>
        <w:rPr>
          <w:rStyle w:val="VerbatimChar"/>
        </w:rPr>
        <w:t xml:space="preserve">## 21495                   GB GB 2006+https://openalex.org/C44870925</w:t>
      </w:r>
      <w:r>
        <w:br/>
      </w:r>
      <w:r>
        <w:rPr>
          <w:rStyle w:val="VerbatimChar"/>
        </w:rPr>
        <w:t xml:space="preserve">## 21510                   GB GB  2004+https://openalex.org/C1276947</w:t>
      </w:r>
      <w:r>
        <w:br/>
      </w:r>
      <w:r>
        <w:rPr>
          <w:rStyle w:val="VerbatimChar"/>
        </w:rPr>
        <w:t xml:space="preserve">## 21515                   GB GB 2011+https://openalex.org/C44870925</w:t>
      </w:r>
      <w:r>
        <w:br/>
      </w:r>
      <w:r>
        <w:rPr>
          <w:rStyle w:val="VerbatimChar"/>
        </w:rPr>
        <w:t xml:space="preserve">## 21520                   GB GB 2012+https://openalex.org/C44870925</w:t>
      </w:r>
      <w:r>
        <w:br/>
      </w:r>
      <w:r>
        <w:rPr>
          <w:rStyle w:val="VerbatimChar"/>
        </w:rPr>
        <w:t xml:space="preserve">## 21527                   GB GB 2009+https://openalex.org/C44870925</w:t>
      </w:r>
      <w:r>
        <w:br/>
      </w:r>
      <w:r>
        <w:rPr>
          <w:rStyle w:val="VerbatimChar"/>
        </w:rPr>
        <w:t xml:space="preserve">## 21544             GB GB GB GB  2003+https://openalex.org/C1276947</w:t>
      </w:r>
      <w:r>
        <w:br/>
      </w:r>
      <w:r>
        <w:rPr>
          <w:rStyle w:val="VerbatimChar"/>
        </w:rPr>
        <w:t xml:space="preserve">## 21548                   GB GB  2004+https://openalex.org/C1276947</w:t>
      </w:r>
      <w:r>
        <w:br/>
      </w:r>
      <w:r>
        <w:rPr>
          <w:rStyle w:val="VerbatimChar"/>
        </w:rPr>
        <w:t xml:space="preserve">## 21620                   GB GB 2003+https://openalex.org/C44870925</w:t>
      </w:r>
      <w:r>
        <w:br/>
      </w:r>
      <w:r>
        <w:rPr>
          <w:rStyle w:val="VerbatimChar"/>
        </w:rPr>
        <w:t xml:space="preserve">## 21634                   GB GB  2012+https://openalex.org/C1276947</w:t>
      </w:r>
      <w:r>
        <w:br/>
      </w:r>
      <w:r>
        <w:rPr>
          <w:rStyle w:val="VerbatimChar"/>
        </w:rPr>
        <w:t xml:space="preserve">## 21682                   GB GB 2021+https://openalex.org/C44870925</w:t>
      </w:r>
      <w:r>
        <w:br/>
      </w:r>
      <w:r>
        <w:rPr>
          <w:rStyle w:val="VerbatimChar"/>
        </w:rPr>
        <w:t xml:space="preserve">## 21706                   GB GB 2019+https://openalex.org/C44870925</w:t>
      </w:r>
      <w:r>
        <w:br/>
      </w:r>
      <w:r>
        <w:rPr>
          <w:rStyle w:val="VerbatimChar"/>
        </w:rPr>
        <w:t xml:space="preserve">## 21711                   GB GB 2009+https://openalex.org/C44870925</w:t>
      </w:r>
      <w:r>
        <w:br/>
      </w:r>
      <w:r>
        <w:rPr>
          <w:rStyle w:val="VerbatimChar"/>
        </w:rPr>
        <w:t xml:space="preserve">## 21746                   GB GB 2012+https://openalex.org/C44870925</w:t>
      </w:r>
      <w:r>
        <w:br/>
      </w:r>
      <w:r>
        <w:rPr>
          <w:rStyle w:val="VerbatimChar"/>
        </w:rPr>
        <w:t xml:space="preserve">## 21780                   GB GB 2009+https://openalex.org/C44870925</w:t>
      </w:r>
      <w:r>
        <w:br/>
      </w:r>
      <w:r>
        <w:rPr>
          <w:rStyle w:val="VerbatimChar"/>
        </w:rPr>
        <w:t xml:space="preserve">## 21830             GB GB GB GB 2003+https://openalex.org/C44870925</w:t>
      </w:r>
      <w:r>
        <w:br/>
      </w:r>
      <w:r>
        <w:rPr>
          <w:rStyle w:val="VerbatimChar"/>
        </w:rPr>
        <w:t xml:space="preserve">## 21873                   GB GB 2009+https://openalex.org/C44870925</w:t>
      </w:r>
      <w:r>
        <w:br/>
      </w:r>
      <w:r>
        <w:rPr>
          <w:rStyle w:val="VerbatimChar"/>
        </w:rPr>
        <w:t xml:space="preserve">## 21906             GB GB GB GB 2002+https://openalex.org/C44870925</w:t>
      </w:r>
      <w:r>
        <w:br/>
      </w:r>
      <w:r>
        <w:rPr>
          <w:rStyle w:val="VerbatimChar"/>
        </w:rPr>
        <w:t xml:space="preserve">## 21921                   GB GB 2013+https://openalex.org/C44870925</w:t>
      </w:r>
      <w:r>
        <w:br/>
      </w:r>
      <w:r>
        <w:rPr>
          <w:rStyle w:val="VerbatimChar"/>
        </w:rPr>
        <w:t xml:space="preserve">## 21980             GB GB GB GB 2006+https://openalex.org/C44870925</w:t>
      </w:r>
      <w:r>
        <w:br/>
      </w:r>
      <w:r>
        <w:rPr>
          <w:rStyle w:val="VerbatimChar"/>
        </w:rPr>
        <w:t xml:space="preserve">## 21988                      GB 1991+https://openalex.org/C44870925</w:t>
      </w:r>
      <w:r>
        <w:br/>
      </w:r>
      <w:r>
        <w:rPr>
          <w:rStyle w:val="VerbatimChar"/>
        </w:rPr>
        <w:t xml:space="preserve">## 22027                      GB 1998+https://openalex.org/C44870925</w:t>
      </w:r>
      <w:r>
        <w:br/>
      </w:r>
      <w:r>
        <w:rPr>
          <w:rStyle w:val="VerbatimChar"/>
        </w:rPr>
        <w:t xml:space="preserve">## 22091                   GB GB  2008+https://openalex.org/C1276947</w:t>
      </w:r>
      <w:r>
        <w:br/>
      </w:r>
      <w:r>
        <w:rPr>
          <w:rStyle w:val="VerbatimChar"/>
        </w:rPr>
        <w:t xml:space="preserve">## 22101                   GB GB 1998+https://openalex.org/C44870925</w:t>
      </w:r>
      <w:r>
        <w:br/>
      </w:r>
      <w:r>
        <w:rPr>
          <w:rStyle w:val="VerbatimChar"/>
        </w:rPr>
        <w:t xml:space="preserve">## 22155                   GB GB 2009+https://openalex.org/C44870925</w:t>
      </w:r>
      <w:r>
        <w:br/>
      </w:r>
      <w:r>
        <w:rPr>
          <w:rStyle w:val="VerbatimChar"/>
        </w:rPr>
        <w:t xml:space="preserve">## 22156                   GB GB 2004+https://openalex.org/C44870925</w:t>
      </w:r>
      <w:r>
        <w:br/>
      </w:r>
      <w:r>
        <w:rPr>
          <w:rStyle w:val="VerbatimChar"/>
        </w:rPr>
        <w:t xml:space="preserve">## 22160                   GB GB 2006+https://openalex.org/C44870925</w:t>
      </w:r>
      <w:r>
        <w:br/>
      </w:r>
      <w:r>
        <w:rPr>
          <w:rStyle w:val="VerbatimChar"/>
        </w:rPr>
        <w:t xml:space="preserve">## 22183                   GB GB 2004+https://openalex.org/C44870925</w:t>
      </w:r>
      <w:r>
        <w:br/>
      </w:r>
      <w:r>
        <w:rPr>
          <w:rStyle w:val="VerbatimChar"/>
        </w:rPr>
        <w:t xml:space="preserve">## 22189             GB GB GB GB 2003+https://openalex.org/C44870925</w:t>
      </w:r>
      <w:r>
        <w:br/>
      </w:r>
      <w:r>
        <w:rPr>
          <w:rStyle w:val="VerbatimChar"/>
        </w:rPr>
        <w:t xml:space="preserve">## 22220                   GB GB 2010+https://openalex.org/C44870925</w:t>
      </w:r>
      <w:r>
        <w:br/>
      </w:r>
      <w:r>
        <w:rPr>
          <w:rStyle w:val="VerbatimChar"/>
        </w:rPr>
        <w:t xml:space="preserve">## 22239                   GB GB 2013+https://openalex.org/C44870925</w:t>
      </w:r>
      <w:r>
        <w:br/>
      </w:r>
      <w:r>
        <w:rPr>
          <w:rStyle w:val="VerbatimChar"/>
        </w:rPr>
        <w:t xml:space="preserve">## 22240             GB GB GB GB 2009+https://openalex.org/C44870925</w:t>
      </w:r>
      <w:r>
        <w:br/>
      </w:r>
      <w:r>
        <w:rPr>
          <w:rStyle w:val="VerbatimChar"/>
        </w:rPr>
        <w:t xml:space="preserve">## 22251                   GB GB 2006+https://openalex.org/C44870925</w:t>
      </w:r>
      <w:r>
        <w:br/>
      </w:r>
      <w:r>
        <w:rPr>
          <w:rStyle w:val="VerbatimChar"/>
        </w:rPr>
        <w:t xml:space="preserve">## 22257                   GB GB 2002+https://openalex.org/C44870925</w:t>
      </w:r>
      <w:r>
        <w:br/>
      </w:r>
      <w:r>
        <w:rPr>
          <w:rStyle w:val="VerbatimChar"/>
        </w:rPr>
        <w:t xml:space="preserve">## 22275                      GB 2010+https://openalex.org/C44870925</w:t>
      </w:r>
      <w:r>
        <w:br/>
      </w:r>
      <w:r>
        <w:rPr>
          <w:rStyle w:val="VerbatimChar"/>
        </w:rPr>
        <w:t xml:space="preserve">## 22310                   GB GB 1998+https://openalex.org/C44870925</w:t>
      </w:r>
      <w:r>
        <w:br/>
      </w:r>
      <w:r>
        <w:rPr>
          <w:rStyle w:val="VerbatimChar"/>
        </w:rPr>
        <w:t xml:space="preserve">## 22319                      GB  2011+https://openalex.org/C1276947</w:t>
      </w:r>
      <w:r>
        <w:br/>
      </w:r>
      <w:r>
        <w:rPr>
          <w:rStyle w:val="VerbatimChar"/>
        </w:rPr>
        <w:t xml:space="preserve">## 22321                      GB 2009+https://openalex.org/C44870925</w:t>
      </w:r>
      <w:r>
        <w:br/>
      </w:r>
      <w:r>
        <w:rPr>
          <w:rStyle w:val="VerbatimChar"/>
        </w:rPr>
        <w:t xml:space="preserve">## 22329                      GB 2022+https://openalex.org/C44870925</w:t>
      </w:r>
      <w:r>
        <w:br/>
      </w:r>
      <w:r>
        <w:rPr>
          <w:rStyle w:val="VerbatimChar"/>
        </w:rPr>
        <w:t xml:space="preserve">## 22336                      GB  2008+https://openalex.org/C1276947</w:t>
      </w:r>
      <w:r>
        <w:br/>
      </w:r>
      <w:r>
        <w:rPr>
          <w:rStyle w:val="VerbatimChar"/>
        </w:rPr>
        <w:t xml:space="preserve">## 22361                      GB  2009+https://openalex.org/C1276947</w:t>
      </w:r>
      <w:r>
        <w:br/>
      </w:r>
      <w:r>
        <w:rPr>
          <w:rStyle w:val="VerbatimChar"/>
        </w:rPr>
        <w:t xml:space="preserve">## 22371                   GB GB 2010+https://openalex.org/C44870925</w:t>
      </w:r>
      <w:r>
        <w:br/>
      </w:r>
      <w:r>
        <w:rPr>
          <w:rStyle w:val="VerbatimChar"/>
        </w:rPr>
        <w:t xml:space="preserve">## 22407                   GB GB  2003+https://openalex.org/C1276947</w:t>
      </w:r>
      <w:r>
        <w:br/>
      </w:r>
      <w:r>
        <w:rPr>
          <w:rStyle w:val="VerbatimChar"/>
        </w:rPr>
        <w:t xml:space="preserve">## 22413                   GB GB 2003+https://openalex.org/C44870925</w:t>
      </w:r>
      <w:r>
        <w:br/>
      </w:r>
      <w:r>
        <w:rPr>
          <w:rStyle w:val="VerbatimChar"/>
        </w:rPr>
        <w:t xml:space="preserve">## 22420                      GB 2006+https://openalex.org/C44870925</w:t>
      </w:r>
      <w:r>
        <w:br/>
      </w:r>
      <w:r>
        <w:rPr>
          <w:rStyle w:val="VerbatimChar"/>
        </w:rPr>
        <w:t xml:space="preserve">## 22421                      GB  2006+https://openalex.org/C1276947</w:t>
      </w:r>
      <w:r>
        <w:br/>
      </w:r>
      <w:r>
        <w:rPr>
          <w:rStyle w:val="VerbatimChar"/>
        </w:rPr>
        <w:t xml:space="preserve">## 22422                   GB GB 2012+https://openalex.org/C44870925</w:t>
      </w:r>
      <w:r>
        <w:br/>
      </w:r>
      <w:r>
        <w:rPr>
          <w:rStyle w:val="VerbatimChar"/>
        </w:rPr>
        <w:t xml:space="preserve">## 22425                   GB GB 2011+https://openalex.org/C44870925</w:t>
      </w:r>
      <w:r>
        <w:br/>
      </w:r>
      <w:r>
        <w:rPr>
          <w:rStyle w:val="VerbatimChar"/>
        </w:rPr>
        <w:t xml:space="preserve">## 22441                      GB 2009+https://openalex.org/C44870925</w:t>
      </w:r>
      <w:r>
        <w:br/>
      </w:r>
      <w:r>
        <w:rPr>
          <w:rStyle w:val="VerbatimChar"/>
        </w:rPr>
        <w:t xml:space="preserve">## 22454                   GB GB 2017+https://openalex.org/C44870925</w:t>
      </w:r>
      <w:r>
        <w:br/>
      </w:r>
      <w:r>
        <w:rPr>
          <w:rStyle w:val="VerbatimChar"/>
        </w:rPr>
        <w:t xml:space="preserve">## 22456                   GB GB 2007+https://openalex.org/C44870925</w:t>
      </w:r>
      <w:r>
        <w:br/>
      </w:r>
      <w:r>
        <w:rPr>
          <w:rStyle w:val="VerbatimChar"/>
        </w:rPr>
        <w:t xml:space="preserve">## 22509                   GB GB 2007+https://openalex.org/C44870925</w:t>
      </w:r>
      <w:r>
        <w:br/>
      </w:r>
      <w:r>
        <w:rPr>
          <w:rStyle w:val="VerbatimChar"/>
        </w:rPr>
        <w:t xml:space="preserve">## 22514             GB GB GB GB  2000+https://openalex.org/C1276947</w:t>
      </w:r>
      <w:r>
        <w:br/>
      </w:r>
      <w:r>
        <w:rPr>
          <w:rStyle w:val="VerbatimChar"/>
        </w:rPr>
        <w:t xml:space="preserve">## 22520                   GB GB  2013+https://openalex.org/C1276947</w:t>
      </w:r>
      <w:r>
        <w:br/>
      </w:r>
      <w:r>
        <w:rPr>
          <w:rStyle w:val="VerbatimChar"/>
        </w:rPr>
        <w:t xml:space="preserve">## 22580             GB GB GB GB 2003+https://openalex.org/C44870925</w:t>
      </w:r>
      <w:r>
        <w:br/>
      </w:r>
      <w:r>
        <w:rPr>
          <w:rStyle w:val="VerbatimChar"/>
        </w:rPr>
        <w:t xml:space="preserve">## 22604             GB GB GB GB 2000+https://openalex.org/C44870925</w:t>
      </w:r>
      <w:r>
        <w:br/>
      </w:r>
      <w:r>
        <w:rPr>
          <w:rStyle w:val="VerbatimChar"/>
        </w:rPr>
        <w:t xml:space="preserve">## 22612                   GB GB 2012+https://openalex.org/C44870925</w:t>
      </w:r>
      <w:r>
        <w:br/>
      </w:r>
      <w:r>
        <w:rPr>
          <w:rStyle w:val="VerbatimChar"/>
        </w:rPr>
        <w:t xml:space="preserve">## 22617                      GB  1998+https://openalex.org/C1276947</w:t>
      </w:r>
      <w:r>
        <w:br/>
      </w:r>
      <w:r>
        <w:rPr>
          <w:rStyle w:val="VerbatimChar"/>
        </w:rPr>
        <w:t xml:space="preserve">## 22630             GB GB GB GB  2010+https://openalex.org/C1276947</w:t>
      </w:r>
      <w:r>
        <w:br/>
      </w:r>
      <w:r>
        <w:rPr>
          <w:rStyle w:val="VerbatimChar"/>
        </w:rPr>
        <w:t xml:space="preserve">## 22638                   GB GB  2006+https://openalex.org/C1276947</w:t>
      </w:r>
      <w:r>
        <w:br/>
      </w:r>
      <w:r>
        <w:rPr>
          <w:rStyle w:val="VerbatimChar"/>
        </w:rPr>
        <w:t xml:space="preserve">## 22647             GB GB GB GB 2012+https://openalex.org/C44870925</w:t>
      </w:r>
      <w:r>
        <w:br/>
      </w:r>
      <w:r>
        <w:rPr>
          <w:rStyle w:val="VerbatimChar"/>
        </w:rPr>
        <w:t xml:space="preserve">## 22648             GB GB GB GB 2009+https://openalex.org/C44870925</w:t>
      </w:r>
      <w:r>
        <w:br/>
      </w:r>
      <w:r>
        <w:rPr>
          <w:rStyle w:val="VerbatimChar"/>
        </w:rPr>
        <w:t xml:space="preserve">## 22652             GB GB GB GB 2007+https://openalex.org/C44870925</w:t>
      </w:r>
      <w:r>
        <w:br/>
      </w:r>
      <w:r>
        <w:rPr>
          <w:rStyle w:val="VerbatimChar"/>
        </w:rPr>
        <w:t xml:space="preserve">## 22698                   GB GB 2004+https://openalex.org/C44870925</w:t>
      </w:r>
      <w:r>
        <w:br/>
      </w:r>
      <w:r>
        <w:rPr>
          <w:rStyle w:val="VerbatimChar"/>
        </w:rPr>
        <w:t xml:space="preserve">## 22699             GB GB GB GB 2010+https://openalex.org/C44870925</w:t>
      </w:r>
      <w:r>
        <w:br/>
      </w:r>
      <w:r>
        <w:rPr>
          <w:rStyle w:val="VerbatimChar"/>
        </w:rPr>
        <w:t xml:space="preserve">## 22763                      GB  2009+https://openalex.org/C1276947</w:t>
      </w:r>
      <w:r>
        <w:br/>
      </w:r>
      <w:r>
        <w:rPr>
          <w:rStyle w:val="VerbatimChar"/>
        </w:rPr>
        <w:t xml:space="preserve">## 22767                   GB GB 2005+https://openalex.org/C44870925</w:t>
      </w:r>
      <w:r>
        <w:br/>
      </w:r>
      <w:r>
        <w:rPr>
          <w:rStyle w:val="VerbatimChar"/>
        </w:rPr>
        <w:t xml:space="preserve">## 22776             GB GB GB GB 2008+https://openalex.org/C44870925</w:t>
      </w:r>
      <w:r>
        <w:br/>
      </w:r>
      <w:r>
        <w:rPr>
          <w:rStyle w:val="VerbatimChar"/>
        </w:rPr>
        <w:t xml:space="preserve">## 22778                   GB GB 2017+https://openalex.org/C44870925</w:t>
      </w:r>
      <w:r>
        <w:br/>
      </w:r>
      <w:r>
        <w:rPr>
          <w:rStyle w:val="VerbatimChar"/>
        </w:rPr>
        <w:t xml:space="preserve">## 22820                   GB GB 2012+https://openalex.org/C44870925</w:t>
      </w:r>
      <w:r>
        <w:br/>
      </w:r>
      <w:r>
        <w:rPr>
          <w:rStyle w:val="VerbatimChar"/>
        </w:rPr>
        <w:t xml:space="preserve">## 22831                   GB GB 2010+https://openalex.org/C44870925</w:t>
      </w:r>
      <w:r>
        <w:br/>
      </w:r>
      <w:r>
        <w:rPr>
          <w:rStyle w:val="VerbatimChar"/>
        </w:rPr>
        <w:t xml:space="preserve">## 22832                   GB GB  2010+https://openalex.org/C1276947</w:t>
      </w:r>
      <w:r>
        <w:br/>
      </w:r>
      <w:r>
        <w:rPr>
          <w:rStyle w:val="VerbatimChar"/>
        </w:rPr>
        <w:t xml:space="preserve">## 22835                   GB GB  2006+https://openalex.org/C1276947</w:t>
      </w:r>
      <w:r>
        <w:br/>
      </w:r>
      <w:r>
        <w:rPr>
          <w:rStyle w:val="VerbatimChar"/>
        </w:rPr>
        <w:t xml:space="preserve">## 22865             GB GB GB GB 2012+https://openalex.org/C44870925</w:t>
      </w:r>
      <w:r>
        <w:br/>
      </w:r>
      <w:r>
        <w:rPr>
          <w:rStyle w:val="VerbatimChar"/>
        </w:rPr>
        <w:t xml:space="preserve">## 22876                   GB GB 2011+https://openalex.org/C44870925</w:t>
      </w:r>
      <w:r>
        <w:br/>
      </w:r>
      <w:r>
        <w:rPr>
          <w:rStyle w:val="VerbatimChar"/>
        </w:rPr>
        <w:t xml:space="preserve">## 22924                      GB 2008+https://openalex.org/C44870925</w:t>
      </w:r>
      <w:r>
        <w:br/>
      </w:r>
      <w:r>
        <w:rPr>
          <w:rStyle w:val="VerbatimChar"/>
        </w:rPr>
        <w:t xml:space="preserve">## 22941                   GB GB 2011+https://openalex.org/C44870925</w:t>
      </w:r>
      <w:r>
        <w:br/>
      </w:r>
      <w:r>
        <w:rPr>
          <w:rStyle w:val="VerbatimChar"/>
        </w:rPr>
        <w:t xml:space="preserve">## 22960                   GB GB  2013+https://openalex.org/C1276947</w:t>
      </w:r>
      <w:r>
        <w:br/>
      </w:r>
      <w:r>
        <w:rPr>
          <w:rStyle w:val="VerbatimChar"/>
        </w:rPr>
        <w:t xml:space="preserve">## 22963                      GB 2009+https://openalex.org/C44870925</w:t>
      </w:r>
      <w:r>
        <w:br/>
      </w:r>
      <w:r>
        <w:rPr>
          <w:rStyle w:val="VerbatimChar"/>
        </w:rPr>
        <w:t xml:space="preserve">## 22969                   GB GB 2008+https://openalex.org/C44870925</w:t>
      </w:r>
      <w:r>
        <w:br/>
      </w:r>
      <w:r>
        <w:rPr>
          <w:rStyle w:val="VerbatimChar"/>
        </w:rPr>
        <w:t xml:space="preserve">## 22999             GB GB GB GB  2010+https://openalex.org/C1276947</w:t>
      </w:r>
      <w:r>
        <w:br/>
      </w:r>
      <w:r>
        <w:rPr>
          <w:rStyle w:val="VerbatimChar"/>
        </w:rPr>
        <w:t xml:space="preserve">## 23010                      GB  2011+https://openalex.org/C1276947</w:t>
      </w:r>
      <w:r>
        <w:br/>
      </w:r>
      <w:r>
        <w:rPr>
          <w:rStyle w:val="VerbatimChar"/>
        </w:rPr>
        <w:t xml:space="preserve">## 23012                   GB GB  1938+https://openalex.org/C1276947</w:t>
      </w:r>
      <w:r>
        <w:br/>
      </w:r>
      <w:r>
        <w:rPr>
          <w:rStyle w:val="VerbatimChar"/>
        </w:rPr>
        <w:t xml:space="preserve">## 23025             GB GB GB GB 2006+https://openalex.org/C44870925</w:t>
      </w:r>
      <w:r>
        <w:br/>
      </w:r>
      <w:r>
        <w:rPr>
          <w:rStyle w:val="VerbatimChar"/>
        </w:rPr>
        <w:t xml:space="preserve">## 23066             GB GB GB GB  2007+https://openalex.org/C1276947</w:t>
      </w:r>
      <w:r>
        <w:br/>
      </w:r>
      <w:r>
        <w:rPr>
          <w:rStyle w:val="VerbatimChar"/>
        </w:rPr>
        <w:t xml:space="preserve">## 23071                      GB 2016+https://openalex.org/C44870925</w:t>
      </w:r>
      <w:r>
        <w:br/>
      </w:r>
      <w:r>
        <w:rPr>
          <w:rStyle w:val="VerbatimChar"/>
        </w:rPr>
        <w:t xml:space="preserve">## 23074             GB GB GB GB 2012+https://openalex.org/C44870925</w:t>
      </w:r>
      <w:r>
        <w:br/>
      </w:r>
      <w:r>
        <w:rPr>
          <w:rStyle w:val="VerbatimChar"/>
        </w:rPr>
        <w:t xml:space="preserve">## 23081                   GB GB 1993+https://openalex.org/C44870925</w:t>
      </w:r>
      <w:r>
        <w:br/>
      </w:r>
      <w:r>
        <w:rPr>
          <w:rStyle w:val="VerbatimChar"/>
        </w:rPr>
        <w:t xml:space="preserve">## 23091                   GB GB 2003+https://openalex.org/C44870925</w:t>
      </w:r>
      <w:r>
        <w:br/>
      </w:r>
      <w:r>
        <w:rPr>
          <w:rStyle w:val="VerbatimChar"/>
        </w:rPr>
        <w:t xml:space="preserve">## 23092                   GB GB  2003+https://openalex.org/C1276947</w:t>
      </w:r>
      <w:r>
        <w:br/>
      </w:r>
      <w:r>
        <w:rPr>
          <w:rStyle w:val="VerbatimChar"/>
        </w:rPr>
        <w:t xml:space="preserve">## 23097                GB GB GB  2009+https://openalex.org/C1276947</w:t>
      </w:r>
      <w:r>
        <w:br/>
      </w:r>
      <w:r>
        <w:rPr>
          <w:rStyle w:val="VerbatimChar"/>
        </w:rPr>
        <w:t xml:space="preserve">## 23114                   GB GB  2004+https://openalex.org/C1276947</w:t>
      </w:r>
      <w:r>
        <w:br/>
      </w:r>
      <w:r>
        <w:rPr>
          <w:rStyle w:val="VerbatimChar"/>
        </w:rPr>
        <w:t xml:space="preserve">## 23229                   GB GB 2005+https://openalex.org/C44870925</w:t>
      </w:r>
      <w:r>
        <w:br/>
      </w:r>
      <w:r>
        <w:rPr>
          <w:rStyle w:val="VerbatimChar"/>
        </w:rPr>
        <w:t xml:space="preserve">## 23252                      GB 2002+https://openalex.org/C44870925</w:t>
      </w:r>
      <w:r>
        <w:br/>
      </w:r>
      <w:r>
        <w:rPr>
          <w:rStyle w:val="VerbatimChar"/>
        </w:rPr>
        <w:t xml:space="preserve">## 23253                      GB 2002+https://openalex.org/C44870925</w:t>
      </w:r>
      <w:r>
        <w:br/>
      </w:r>
      <w:r>
        <w:rPr>
          <w:rStyle w:val="VerbatimChar"/>
        </w:rPr>
        <w:t xml:space="preserve">## 23254                      GB  2002+https://openalex.org/C1276947</w:t>
      </w:r>
      <w:r>
        <w:br/>
      </w:r>
      <w:r>
        <w:rPr>
          <w:rStyle w:val="VerbatimChar"/>
        </w:rPr>
        <w:t xml:space="preserve">## 23259                   GB GB 2005+https://openalex.org/C44870925</w:t>
      </w:r>
      <w:r>
        <w:br/>
      </w:r>
      <w:r>
        <w:rPr>
          <w:rStyle w:val="VerbatimChar"/>
        </w:rPr>
        <w:t xml:space="preserve">## 23264                   GB GB 2003+https://openalex.org/C44870925</w:t>
      </w:r>
      <w:r>
        <w:br/>
      </w:r>
      <w:r>
        <w:rPr>
          <w:rStyle w:val="VerbatimChar"/>
        </w:rPr>
        <w:t xml:space="preserve">## 23279                   GB GB 2004+https://openalex.org/C44870925</w:t>
      </w:r>
      <w:r>
        <w:br/>
      </w:r>
      <w:r>
        <w:rPr>
          <w:rStyle w:val="VerbatimChar"/>
        </w:rPr>
        <w:t xml:space="preserve">## 23280                   GB GB 2007+https://openalex.org/C44870925</w:t>
      </w:r>
      <w:r>
        <w:br/>
      </w:r>
      <w:r>
        <w:rPr>
          <w:rStyle w:val="VerbatimChar"/>
        </w:rPr>
        <w:t xml:space="preserve">## 23285             GB GB GB GB 2013+https://openalex.org/C44870925</w:t>
      </w:r>
      <w:r>
        <w:br/>
      </w:r>
      <w:r>
        <w:rPr>
          <w:rStyle w:val="VerbatimChar"/>
        </w:rPr>
        <w:t xml:space="preserve">## 23287                   GB GB  2014+https://openalex.org/C1276947</w:t>
      </w:r>
      <w:r>
        <w:br/>
      </w:r>
      <w:r>
        <w:rPr>
          <w:rStyle w:val="VerbatimChar"/>
        </w:rPr>
        <w:t xml:space="preserve">## 23288             GB GB GB GB  2009+https://openalex.org/C1276947</w:t>
      </w:r>
      <w:r>
        <w:br/>
      </w:r>
      <w:r>
        <w:rPr>
          <w:rStyle w:val="VerbatimChar"/>
        </w:rPr>
        <w:t xml:space="preserve">## 23289             GB GB GB GB  2009+https://openalex.org/C1276947</w:t>
      </w:r>
      <w:r>
        <w:br/>
      </w:r>
      <w:r>
        <w:rPr>
          <w:rStyle w:val="VerbatimChar"/>
        </w:rPr>
        <w:t xml:space="preserve">## 23302                      GB 2002+https://openalex.org/C44870925</w:t>
      </w:r>
      <w:r>
        <w:br/>
      </w:r>
      <w:r>
        <w:rPr>
          <w:rStyle w:val="VerbatimChar"/>
        </w:rPr>
        <w:t xml:space="preserve">## 23303             GB GB GB GB  2003+https://openalex.org/C1276947</w:t>
      </w:r>
      <w:r>
        <w:br/>
      </w:r>
      <w:r>
        <w:rPr>
          <w:rStyle w:val="VerbatimChar"/>
        </w:rPr>
        <w:t xml:space="preserve">## 23319             GB GB GB GB 2010+https://openalex.org/C44870925</w:t>
      </w:r>
      <w:r>
        <w:br/>
      </w:r>
      <w:r>
        <w:rPr>
          <w:rStyle w:val="VerbatimChar"/>
        </w:rPr>
        <w:t xml:space="preserve">## 23322             GB GB GB GB 2009+https://openalex.org/C44870925</w:t>
      </w:r>
      <w:r>
        <w:br/>
      </w:r>
      <w:r>
        <w:rPr>
          <w:rStyle w:val="VerbatimChar"/>
        </w:rPr>
        <w:t xml:space="preserve">## 23334                   GB GB 2009+https://openalex.org/C44870925</w:t>
      </w:r>
      <w:r>
        <w:br/>
      </w:r>
      <w:r>
        <w:rPr>
          <w:rStyle w:val="VerbatimChar"/>
        </w:rPr>
        <w:t xml:space="preserve">## 23345                   GB GB  2012+https://openalex.org/C1276947</w:t>
      </w:r>
      <w:r>
        <w:br/>
      </w:r>
      <w:r>
        <w:rPr>
          <w:rStyle w:val="VerbatimChar"/>
        </w:rPr>
        <w:t xml:space="preserve">## 23383                      GB 2006+https://openalex.org/C44870925</w:t>
      </w:r>
      <w:r>
        <w:br/>
      </w:r>
      <w:r>
        <w:rPr>
          <w:rStyle w:val="VerbatimChar"/>
        </w:rPr>
        <w:t xml:space="preserve">## 23385             GB GB GB GB 2008+https://openalex.org/C44870925</w:t>
      </w:r>
      <w:r>
        <w:br/>
      </w:r>
      <w:r>
        <w:rPr>
          <w:rStyle w:val="VerbatimChar"/>
        </w:rPr>
        <w:t xml:space="preserve">## 23393             GB GB GB GB 2003+https://openalex.org/C44870925</w:t>
      </w:r>
      <w:r>
        <w:br/>
      </w:r>
      <w:r>
        <w:rPr>
          <w:rStyle w:val="VerbatimChar"/>
        </w:rPr>
        <w:t xml:space="preserve">## 23401                   GB GB  2010+https://openalex.org/C1276947</w:t>
      </w:r>
      <w:r>
        <w:br/>
      </w:r>
      <w:r>
        <w:rPr>
          <w:rStyle w:val="VerbatimChar"/>
        </w:rPr>
        <w:t xml:space="preserve">## 23485                      GB 2001+https://openalex.org/C44870925</w:t>
      </w:r>
      <w:r>
        <w:br/>
      </w:r>
      <w:r>
        <w:rPr>
          <w:rStyle w:val="VerbatimChar"/>
        </w:rPr>
        <w:t xml:space="preserve">## 23498                   GB GB 1965+https://openalex.org/C44870925</w:t>
      </w:r>
      <w:r>
        <w:br/>
      </w:r>
      <w:r>
        <w:rPr>
          <w:rStyle w:val="VerbatimChar"/>
        </w:rPr>
        <w:t xml:space="preserve">## 23502                   GB GB 2009+https://openalex.org/C44870925</w:t>
      </w:r>
      <w:r>
        <w:br/>
      </w:r>
      <w:r>
        <w:rPr>
          <w:rStyle w:val="VerbatimChar"/>
        </w:rPr>
        <w:t xml:space="preserve">## 23509                   GB GB  2006+https://openalex.org/C1276947</w:t>
      </w:r>
      <w:r>
        <w:br/>
      </w:r>
      <w:r>
        <w:rPr>
          <w:rStyle w:val="VerbatimChar"/>
        </w:rPr>
        <w:t xml:space="preserve">## 23513                      GB 2011+https://openalex.org/C44870925</w:t>
      </w:r>
      <w:r>
        <w:br/>
      </w:r>
      <w:r>
        <w:rPr>
          <w:rStyle w:val="VerbatimChar"/>
        </w:rPr>
        <w:t xml:space="preserve">## 23520                   GB GB  2009+https://openalex.org/C1276947</w:t>
      </w:r>
      <w:r>
        <w:br/>
      </w:r>
      <w:r>
        <w:rPr>
          <w:rStyle w:val="VerbatimChar"/>
        </w:rPr>
        <w:t xml:space="preserve">## 23532                   GB GB  2002+https://openalex.org/C1276947</w:t>
      </w:r>
      <w:r>
        <w:br/>
      </w:r>
      <w:r>
        <w:rPr>
          <w:rStyle w:val="VerbatimChar"/>
        </w:rPr>
        <w:t xml:space="preserve">## 23541                   GB GB 2010+https://openalex.org/C44870925</w:t>
      </w:r>
      <w:r>
        <w:br/>
      </w:r>
      <w:r>
        <w:rPr>
          <w:rStyle w:val="VerbatimChar"/>
        </w:rPr>
        <w:t xml:space="preserve">## 23557                      GB 2011+https://openalex.org/C44870925</w:t>
      </w:r>
      <w:r>
        <w:br/>
      </w:r>
      <w:r>
        <w:rPr>
          <w:rStyle w:val="VerbatimChar"/>
        </w:rPr>
        <w:t xml:space="preserve">## 23587                   GB GB 2005+https://openalex.org/C44870925</w:t>
      </w:r>
      <w:r>
        <w:br/>
      </w:r>
      <w:r>
        <w:rPr>
          <w:rStyle w:val="VerbatimChar"/>
        </w:rPr>
        <w:t xml:space="preserve">## 23602                   GB GB 2007+https://openalex.org/C44870925</w:t>
      </w:r>
      <w:r>
        <w:br/>
      </w:r>
      <w:r>
        <w:rPr>
          <w:rStyle w:val="VerbatimChar"/>
        </w:rPr>
        <w:t xml:space="preserve">## 23607                      GB 2008+https://openalex.org/C44870925</w:t>
      </w:r>
      <w:r>
        <w:br/>
      </w:r>
      <w:r>
        <w:rPr>
          <w:rStyle w:val="VerbatimChar"/>
        </w:rPr>
        <w:t xml:space="preserve">## 23689             GB GB GB GB  2012+https://openalex.org/C1276947</w:t>
      </w:r>
      <w:r>
        <w:br/>
      </w:r>
      <w:r>
        <w:rPr>
          <w:rStyle w:val="VerbatimChar"/>
        </w:rPr>
        <w:t xml:space="preserve">## 23701                      GB 2009+https://openalex.org/C44870925</w:t>
      </w:r>
      <w:r>
        <w:br/>
      </w:r>
      <w:r>
        <w:rPr>
          <w:rStyle w:val="VerbatimChar"/>
        </w:rPr>
        <w:t xml:space="preserve">## 23708                      GB 2004+https://openalex.org/C44870925</w:t>
      </w:r>
      <w:r>
        <w:br/>
      </w:r>
      <w:r>
        <w:rPr>
          <w:rStyle w:val="VerbatimChar"/>
        </w:rPr>
        <w:t xml:space="preserve">## 23719                GB GB GB 2009+https://openalex.org/C44870925</w:t>
      </w:r>
      <w:r>
        <w:br/>
      </w:r>
      <w:r>
        <w:rPr>
          <w:rStyle w:val="VerbatimChar"/>
        </w:rPr>
        <w:t xml:space="preserve">## 23745                   GB GB 2004+https://openalex.org/C44870925</w:t>
      </w:r>
      <w:r>
        <w:br/>
      </w:r>
      <w:r>
        <w:rPr>
          <w:rStyle w:val="VerbatimChar"/>
        </w:rPr>
        <w:t xml:space="preserve">## 23757                   GB GB 2007+https://openalex.org/C44870925</w:t>
      </w:r>
      <w:r>
        <w:br/>
      </w:r>
      <w:r>
        <w:rPr>
          <w:rStyle w:val="VerbatimChar"/>
        </w:rPr>
        <w:t xml:space="preserve">## 23774                      GB 1976+https://openalex.org/C44870925</w:t>
      </w:r>
      <w:r>
        <w:br/>
      </w:r>
      <w:r>
        <w:rPr>
          <w:rStyle w:val="VerbatimChar"/>
        </w:rPr>
        <w:t xml:space="preserve">## 23777                   GB GB 2003+https://openalex.org/C44870925</w:t>
      </w:r>
      <w:r>
        <w:br/>
      </w:r>
      <w:r>
        <w:rPr>
          <w:rStyle w:val="VerbatimChar"/>
        </w:rPr>
        <w:t xml:space="preserve">## 23788                   GB GB 2005+https://openalex.org/C44870925</w:t>
      </w:r>
      <w:r>
        <w:br/>
      </w:r>
      <w:r>
        <w:rPr>
          <w:rStyle w:val="VerbatimChar"/>
        </w:rPr>
        <w:t xml:space="preserve">## 23864                      GB  2002+https://openalex.org/C1276947</w:t>
      </w:r>
      <w:r>
        <w:br/>
      </w:r>
      <w:r>
        <w:rPr>
          <w:rStyle w:val="VerbatimChar"/>
        </w:rPr>
        <w:t xml:space="preserve">## 23890                      GB 1982+https://openalex.org/C44870925</w:t>
      </w:r>
      <w:r>
        <w:br/>
      </w:r>
      <w:r>
        <w:rPr>
          <w:rStyle w:val="VerbatimChar"/>
        </w:rPr>
        <w:t xml:space="preserve">## 23907             GB GB GB GB  2009+https://openalex.org/C1276947</w:t>
      </w:r>
      <w:r>
        <w:br/>
      </w:r>
      <w:r>
        <w:rPr>
          <w:rStyle w:val="VerbatimChar"/>
        </w:rPr>
        <w:t xml:space="preserve">## 23909                      GB 1899+https://openalex.org/C44870925</w:t>
      </w:r>
      <w:r>
        <w:br/>
      </w:r>
      <w:r>
        <w:rPr>
          <w:rStyle w:val="VerbatimChar"/>
        </w:rPr>
        <w:t xml:space="preserve">## 23919             GB GB GB GB 2003+https://openalex.org/C44870925</w:t>
      </w:r>
      <w:r>
        <w:br/>
      </w:r>
      <w:r>
        <w:rPr>
          <w:rStyle w:val="VerbatimChar"/>
        </w:rPr>
        <w:t xml:space="preserve">## 23920             GB GB GB GB 2010+https://openalex.org/C44870925</w:t>
      </w:r>
      <w:r>
        <w:br/>
      </w:r>
      <w:r>
        <w:rPr>
          <w:rStyle w:val="VerbatimChar"/>
        </w:rPr>
        <w:t xml:space="preserve">## 23923                   GB GB  2021+https://openalex.org/C1276947</w:t>
      </w:r>
      <w:r>
        <w:br/>
      </w:r>
      <w:r>
        <w:rPr>
          <w:rStyle w:val="VerbatimChar"/>
        </w:rPr>
        <w:t xml:space="preserve">## 23937             GB GB GB GB  2012+https://openalex.org/C1276947</w:t>
      </w:r>
      <w:r>
        <w:br/>
      </w:r>
      <w:r>
        <w:rPr>
          <w:rStyle w:val="VerbatimChar"/>
        </w:rPr>
        <w:t xml:space="preserve">## 23945                   GB GB 2002+https://openalex.org/C44870925</w:t>
      </w:r>
      <w:r>
        <w:br/>
      </w:r>
      <w:r>
        <w:rPr>
          <w:rStyle w:val="VerbatimChar"/>
        </w:rPr>
        <w:t xml:space="preserve">## 23947 GB GB GB GB GB GB GB GB 2010+https://openalex.org/C44870925</w:t>
      </w:r>
      <w:r>
        <w:br/>
      </w:r>
      <w:r>
        <w:rPr>
          <w:rStyle w:val="VerbatimChar"/>
        </w:rPr>
        <w:t xml:space="preserve">## 23986                   GB GB 2007+https://openalex.org/C44870925</w:t>
      </w:r>
      <w:r>
        <w:br/>
      </w:r>
      <w:r>
        <w:rPr>
          <w:rStyle w:val="VerbatimChar"/>
        </w:rPr>
        <w:t xml:space="preserve">## 24008                      GB  2004+https://openalex.org/C1276947</w:t>
      </w:r>
      <w:r>
        <w:br/>
      </w:r>
      <w:r>
        <w:rPr>
          <w:rStyle w:val="VerbatimChar"/>
        </w:rPr>
        <w:t xml:space="preserve">## 24021             GB GB GB GB 2002+https://openalex.org/C44870925</w:t>
      </w:r>
      <w:r>
        <w:br/>
      </w:r>
      <w:r>
        <w:rPr>
          <w:rStyle w:val="VerbatimChar"/>
        </w:rPr>
        <w:t xml:space="preserve">## 24038                   GB GB  1965+https://openalex.org/C1276947</w:t>
      </w:r>
      <w:r>
        <w:br/>
      </w:r>
      <w:r>
        <w:rPr>
          <w:rStyle w:val="VerbatimChar"/>
        </w:rPr>
        <w:t xml:space="preserve">## 24061                      GB 2010+https://openalex.org/C44870925</w:t>
      </w:r>
      <w:r>
        <w:br/>
      </w:r>
      <w:r>
        <w:rPr>
          <w:rStyle w:val="VerbatimChar"/>
        </w:rPr>
        <w:t xml:space="preserve">## 24068                GB GB GB 2005+https://openalex.org/C44870925</w:t>
      </w:r>
      <w:r>
        <w:br/>
      </w:r>
      <w:r>
        <w:rPr>
          <w:rStyle w:val="VerbatimChar"/>
        </w:rPr>
        <w:t xml:space="preserve">## 24083                      GB 2002+https://openalex.org/C44870925</w:t>
      </w:r>
      <w:r>
        <w:br/>
      </w:r>
      <w:r>
        <w:rPr>
          <w:rStyle w:val="VerbatimChar"/>
        </w:rPr>
        <w:t xml:space="preserve">## 24091                      GB 2009+https://openalex.org/C44870925</w:t>
      </w:r>
      <w:r>
        <w:br/>
      </w:r>
      <w:r>
        <w:rPr>
          <w:rStyle w:val="VerbatimChar"/>
        </w:rPr>
        <w:t xml:space="preserve">## 24109                   GB GB 2006+https://openalex.org/C44870925</w:t>
      </w:r>
      <w:r>
        <w:br/>
      </w:r>
      <w:r>
        <w:rPr>
          <w:rStyle w:val="VerbatimChar"/>
        </w:rPr>
        <w:t xml:space="preserve">## 24115                GB GB GB  2009+https://openalex.org/C1276947</w:t>
      </w:r>
      <w:r>
        <w:br/>
      </w:r>
      <w:r>
        <w:rPr>
          <w:rStyle w:val="VerbatimChar"/>
        </w:rPr>
        <w:t xml:space="preserve">## 24118                   GB GB 2009+https://openalex.org/C44870925</w:t>
      </w:r>
      <w:r>
        <w:br/>
      </w:r>
      <w:r>
        <w:rPr>
          <w:rStyle w:val="VerbatimChar"/>
        </w:rPr>
        <w:t xml:space="preserve">## 24131                   GB GB  2010+https://openalex.org/C1276947</w:t>
      </w:r>
      <w:r>
        <w:br/>
      </w:r>
      <w:r>
        <w:rPr>
          <w:rStyle w:val="VerbatimChar"/>
        </w:rPr>
        <w:t xml:space="preserve">## 24162                   GB GB 2007+https://openalex.org/C44870925</w:t>
      </w:r>
      <w:r>
        <w:br/>
      </w:r>
      <w:r>
        <w:rPr>
          <w:rStyle w:val="VerbatimChar"/>
        </w:rPr>
        <w:t xml:space="preserve">## 24163             GB GB GB GB 2010+https://openalex.org/C44870925</w:t>
      </w:r>
      <w:r>
        <w:br/>
      </w:r>
      <w:r>
        <w:rPr>
          <w:rStyle w:val="VerbatimChar"/>
        </w:rPr>
        <w:t xml:space="preserve">## 24167                      GB 2011+https://openalex.org/C44870925</w:t>
      </w:r>
      <w:r>
        <w:br/>
      </w:r>
      <w:r>
        <w:rPr>
          <w:rStyle w:val="VerbatimChar"/>
        </w:rPr>
        <w:t xml:space="preserve">## 24186                      GB 2007+https://openalex.org/C44870925</w:t>
      </w:r>
      <w:r>
        <w:br/>
      </w:r>
      <w:r>
        <w:rPr>
          <w:rStyle w:val="VerbatimChar"/>
        </w:rPr>
        <w:t xml:space="preserve">## 24207             GB GB GB GB 2009+https://openalex.org/C44870925</w:t>
      </w:r>
      <w:r>
        <w:br/>
      </w:r>
      <w:r>
        <w:rPr>
          <w:rStyle w:val="VerbatimChar"/>
        </w:rPr>
        <w:t xml:space="preserve">## 24218             GB GB GB GB 2007+https://openalex.org/C44870925</w:t>
      </w:r>
      <w:r>
        <w:br/>
      </w:r>
      <w:r>
        <w:rPr>
          <w:rStyle w:val="VerbatimChar"/>
        </w:rPr>
        <w:t xml:space="preserve">## 24227             GB GB GB GB 2010+https://openalex.org/C44870925</w:t>
      </w:r>
      <w:r>
        <w:br/>
      </w:r>
      <w:r>
        <w:rPr>
          <w:rStyle w:val="VerbatimChar"/>
        </w:rPr>
        <w:t xml:space="preserve">## 24237                   GB GB 2008+https://openalex.org/C44870925</w:t>
      </w:r>
      <w:r>
        <w:br/>
      </w:r>
      <w:r>
        <w:rPr>
          <w:rStyle w:val="VerbatimChar"/>
        </w:rPr>
        <w:t xml:space="preserve">## 24242                      GB 2000+https://openalex.org/C44870925</w:t>
      </w:r>
      <w:r>
        <w:br/>
      </w:r>
      <w:r>
        <w:rPr>
          <w:rStyle w:val="VerbatimChar"/>
        </w:rPr>
        <w:t xml:space="preserve">## 24253                   GB GB 2010+https://openalex.org/C44870925</w:t>
      </w:r>
      <w:r>
        <w:br/>
      </w:r>
      <w:r>
        <w:rPr>
          <w:rStyle w:val="VerbatimChar"/>
        </w:rPr>
        <w:t xml:space="preserve">## 24286                   GB GB  2009+https://openalex.org/C1276947</w:t>
      </w:r>
      <w:r>
        <w:br/>
      </w:r>
      <w:r>
        <w:rPr>
          <w:rStyle w:val="VerbatimChar"/>
        </w:rPr>
        <w:t xml:space="preserve">## 24324                      GB 2008+https://openalex.org/C44870925</w:t>
      </w:r>
      <w:r>
        <w:br/>
      </w:r>
      <w:r>
        <w:rPr>
          <w:rStyle w:val="VerbatimChar"/>
        </w:rPr>
        <w:t xml:space="preserve">## 24352             GB GB GB GB 2012+https://openalex.org/C44870925</w:t>
      </w:r>
      <w:r>
        <w:br/>
      </w:r>
      <w:r>
        <w:rPr>
          <w:rStyle w:val="VerbatimChar"/>
        </w:rPr>
        <w:t xml:space="preserve">## 24376                   GB GB 2002+https://openalex.org/C44870925</w:t>
      </w:r>
      <w:r>
        <w:br/>
      </w:r>
      <w:r>
        <w:rPr>
          <w:rStyle w:val="VerbatimChar"/>
        </w:rPr>
        <w:t xml:space="preserve">## 24400             GB GB GB GB  2010+https://openalex.org/C1276947</w:t>
      </w:r>
      <w:r>
        <w:br/>
      </w:r>
      <w:r>
        <w:rPr>
          <w:rStyle w:val="VerbatimChar"/>
        </w:rPr>
        <w:t xml:space="preserve">## 24411                   GB GB 2014+https://openalex.org/C44870925</w:t>
      </w:r>
      <w:r>
        <w:br/>
      </w:r>
      <w:r>
        <w:rPr>
          <w:rStyle w:val="VerbatimChar"/>
        </w:rPr>
        <w:t xml:space="preserve">## 24442                      GB 2007+https://openalex.org/C44870925</w:t>
      </w:r>
      <w:r>
        <w:br/>
      </w:r>
      <w:r>
        <w:rPr>
          <w:rStyle w:val="VerbatimChar"/>
        </w:rPr>
        <w:t xml:space="preserve">## 24455             GB GB GB GB 2005+https://openalex.org/C44870925</w:t>
      </w:r>
      <w:r>
        <w:br/>
      </w:r>
      <w:r>
        <w:rPr>
          <w:rStyle w:val="VerbatimChar"/>
        </w:rPr>
        <w:t xml:space="preserve">## 24468                   GB GB  2007+https://openalex.org/C1276947</w:t>
      </w:r>
      <w:r>
        <w:br/>
      </w:r>
      <w:r>
        <w:rPr>
          <w:rStyle w:val="VerbatimChar"/>
        </w:rPr>
        <w:t xml:space="preserve">## 24470                   GB GB 2006+https://openalex.org/C44870925</w:t>
      </w:r>
      <w:r>
        <w:br/>
      </w:r>
      <w:r>
        <w:rPr>
          <w:rStyle w:val="VerbatimChar"/>
        </w:rPr>
        <w:t xml:space="preserve">## 24471                   GB GB  2003+https://openalex.org/C1276947</w:t>
      </w:r>
      <w:r>
        <w:br/>
      </w:r>
      <w:r>
        <w:rPr>
          <w:rStyle w:val="VerbatimChar"/>
        </w:rPr>
        <w:t xml:space="preserve">## 24477             GB GB GB GB 2003+https://openalex.org/C44870925</w:t>
      </w:r>
      <w:r>
        <w:br/>
      </w:r>
      <w:r>
        <w:rPr>
          <w:rStyle w:val="VerbatimChar"/>
        </w:rPr>
        <w:t xml:space="preserve">## 24483                   GB GB 2006+https://openalex.org/C44870925</w:t>
      </w:r>
      <w:r>
        <w:br/>
      </w:r>
      <w:r>
        <w:rPr>
          <w:rStyle w:val="VerbatimChar"/>
        </w:rPr>
        <w:t xml:space="preserve">## 24490             GB GB GB GB 2009+https://openalex.org/C44870925</w:t>
      </w:r>
      <w:r>
        <w:br/>
      </w:r>
      <w:r>
        <w:rPr>
          <w:rStyle w:val="VerbatimChar"/>
        </w:rPr>
        <w:t xml:space="preserve">## 24498             GB GB GB GB  2009+https://openalex.org/C1276947</w:t>
      </w:r>
      <w:r>
        <w:br/>
      </w:r>
      <w:r>
        <w:rPr>
          <w:rStyle w:val="VerbatimChar"/>
        </w:rPr>
        <w:t xml:space="preserve">## 24509                      GB  1979+https://openalex.org/C1276947</w:t>
      </w:r>
      <w:r>
        <w:br/>
      </w:r>
      <w:r>
        <w:rPr>
          <w:rStyle w:val="VerbatimChar"/>
        </w:rPr>
        <w:t xml:space="preserve">## 24523                   GB GB 2021+https://openalex.org/C44870925</w:t>
      </w:r>
      <w:r>
        <w:br/>
      </w:r>
      <w:r>
        <w:rPr>
          <w:rStyle w:val="VerbatimChar"/>
        </w:rPr>
        <w:t xml:space="preserve">## 24625                   GB GB 2009+https://openalex.org/C44870925</w:t>
      </w:r>
      <w:r>
        <w:br/>
      </w:r>
      <w:r>
        <w:rPr>
          <w:rStyle w:val="VerbatimChar"/>
        </w:rPr>
        <w:t xml:space="preserve">## 24655                   GB GB 1981+https://openalex.org/C44870925</w:t>
      </w:r>
      <w:r>
        <w:br/>
      </w:r>
      <w:r>
        <w:rPr>
          <w:rStyle w:val="VerbatimChar"/>
        </w:rPr>
        <w:t xml:space="preserve">## 24674                      GB  2010+https://openalex.org/C1276947</w:t>
      </w:r>
      <w:r>
        <w:br/>
      </w:r>
      <w:r>
        <w:rPr>
          <w:rStyle w:val="VerbatimChar"/>
        </w:rPr>
        <w:t xml:space="preserve">## 24689                   GB GB 2007+https://openalex.org/C44870925</w:t>
      </w:r>
      <w:r>
        <w:br/>
      </w:r>
      <w:r>
        <w:rPr>
          <w:rStyle w:val="VerbatimChar"/>
        </w:rPr>
        <w:t xml:space="preserve">## 24699                      GB 2004+https://openalex.org/C44870925</w:t>
      </w:r>
      <w:r>
        <w:br/>
      </w:r>
      <w:r>
        <w:rPr>
          <w:rStyle w:val="VerbatimChar"/>
        </w:rPr>
        <w:t xml:space="preserve">## 24701                   GB GB  2009+https://openalex.org/C1276947</w:t>
      </w:r>
      <w:r>
        <w:br/>
      </w:r>
      <w:r>
        <w:rPr>
          <w:rStyle w:val="VerbatimChar"/>
        </w:rPr>
        <w:t xml:space="preserve">## 24706                   GB GB 2012+https://openalex.org/C44870925</w:t>
      </w:r>
      <w:r>
        <w:br/>
      </w:r>
      <w:r>
        <w:rPr>
          <w:rStyle w:val="VerbatimChar"/>
        </w:rPr>
        <w:t xml:space="preserve">## 24711                      GB  2001+https://openalex.org/C1276947</w:t>
      </w:r>
      <w:r>
        <w:br/>
      </w:r>
      <w:r>
        <w:rPr>
          <w:rStyle w:val="VerbatimChar"/>
        </w:rPr>
        <w:t xml:space="preserve">## 24716                      GB 2004+https://openalex.org/C44870925</w:t>
      </w:r>
      <w:r>
        <w:br/>
      </w:r>
      <w:r>
        <w:rPr>
          <w:rStyle w:val="VerbatimChar"/>
        </w:rPr>
        <w:t xml:space="preserve">## 24735                      GB  2011+https://openalex.org/C1276947</w:t>
      </w:r>
      <w:r>
        <w:br/>
      </w:r>
      <w:r>
        <w:rPr>
          <w:rStyle w:val="VerbatimChar"/>
        </w:rPr>
        <w:t xml:space="preserve">## 24744                   GB GB 2010+https://openalex.org/C44870925</w:t>
      </w:r>
      <w:r>
        <w:br/>
      </w:r>
      <w:r>
        <w:rPr>
          <w:rStyle w:val="VerbatimChar"/>
        </w:rPr>
        <w:t xml:space="preserve">## 24781                      GB  2010+https://openalex.org/C1276947</w:t>
      </w:r>
      <w:r>
        <w:br/>
      </w:r>
      <w:r>
        <w:rPr>
          <w:rStyle w:val="VerbatimChar"/>
        </w:rPr>
        <w:t xml:space="preserve">## 24796                   GB GB  2007+https://openalex.org/C1276947</w:t>
      </w:r>
      <w:r>
        <w:br/>
      </w:r>
      <w:r>
        <w:rPr>
          <w:rStyle w:val="VerbatimChar"/>
        </w:rPr>
        <w:t xml:space="preserve">## 24829                      GB 2019+https://openalex.org/C44870925</w:t>
      </w:r>
      <w:r>
        <w:br/>
      </w:r>
      <w:r>
        <w:rPr>
          <w:rStyle w:val="VerbatimChar"/>
        </w:rPr>
        <w:t xml:space="preserve">## 24868                   GB GB 2001+https://openalex.org/C44870925</w:t>
      </w:r>
      <w:r>
        <w:br/>
      </w:r>
      <w:r>
        <w:rPr>
          <w:rStyle w:val="VerbatimChar"/>
        </w:rPr>
        <w:t xml:space="preserve">## 24938                   GB GB 2011+https://openalex.org/C44870925</w:t>
      </w:r>
      <w:r>
        <w:br/>
      </w:r>
      <w:r>
        <w:rPr>
          <w:rStyle w:val="VerbatimChar"/>
        </w:rPr>
        <w:t xml:space="preserve">## 24945                   GB GB 2000+https://openalex.org/C44870925</w:t>
      </w:r>
      <w:r>
        <w:br/>
      </w:r>
      <w:r>
        <w:rPr>
          <w:rStyle w:val="VerbatimChar"/>
        </w:rPr>
        <w:t xml:space="preserve">## 24948                   GB GB  2007+https://openalex.org/C1276947</w:t>
      </w:r>
      <w:r>
        <w:br/>
      </w:r>
      <w:r>
        <w:rPr>
          <w:rStyle w:val="VerbatimChar"/>
        </w:rPr>
        <w:t xml:space="preserve">## 25014             GB GB GB GB 2012+https://openalex.org/C44870925</w:t>
      </w:r>
      <w:r>
        <w:br/>
      </w:r>
      <w:r>
        <w:rPr>
          <w:rStyle w:val="VerbatimChar"/>
        </w:rPr>
        <w:t xml:space="preserve">## 25069                      GB 1990+https://openalex.org/C44870925</w:t>
      </w:r>
      <w:r>
        <w:br/>
      </w:r>
      <w:r>
        <w:rPr>
          <w:rStyle w:val="VerbatimChar"/>
        </w:rPr>
        <w:t xml:space="preserve">## 25080             GB GB GB GB 2006+https://openalex.org/C44870925</w:t>
      </w:r>
      <w:r>
        <w:br/>
      </w:r>
      <w:r>
        <w:rPr>
          <w:rStyle w:val="VerbatimChar"/>
        </w:rPr>
        <w:t xml:space="preserve">## 25085                      GB 2001+https://openalex.org/C44870925</w:t>
      </w:r>
      <w:r>
        <w:br/>
      </w:r>
      <w:r>
        <w:rPr>
          <w:rStyle w:val="VerbatimChar"/>
        </w:rPr>
        <w:t xml:space="preserve">## 25105             GB GB GB GB 2020+https://openalex.org/C44870925</w:t>
      </w:r>
      <w:r>
        <w:br/>
      </w:r>
      <w:r>
        <w:rPr>
          <w:rStyle w:val="VerbatimChar"/>
        </w:rPr>
        <w:t xml:space="preserve">## 25150                   GB GB  1999+https://openalex.org/C1276947</w:t>
      </w:r>
      <w:r>
        <w:br/>
      </w:r>
      <w:r>
        <w:rPr>
          <w:rStyle w:val="VerbatimChar"/>
        </w:rPr>
        <w:t xml:space="preserve">## 25164                   GB GB 2006+https://openalex.org/C44870925</w:t>
      </w:r>
      <w:r>
        <w:br/>
      </w:r>
      <w:r>
        <w:rPr>
          <w:rStyle w:val="VerbatimChar"/>
        </w:rPr>
        <w:t xml:space="preserve">## 25165                   GB GB  2006+https://openalex.org/C1276947</w:t>
      </w:r>
      <w:r>
        <w:br/>
      </w:r>
      <w:r>
        <w:rPr>
          <w:rStyle w:val="VerbatimChar"/>
        </w:rPr>
        <w:t xml:space="preserve">## 25168                   GB GB 2018+https://openalex.org/C44870925</w:t>
      </w:r>
      <w:r>
        <w:br/>
      </w:r>
      <w:r>
        <w:rPr>
          <w:rStyle w:val="VerbatimChar"/>
        </w:rPr>
        <w:t xml:space="preserve">## 25183                   GB GB 2003+https://openalex.org/C44870925</w:t>
      </w:r>
      <w:r>
        <w:br/>
      </w:r>
      <w:r>
        <w:rPr>
          <w:rStyle w:val="VerbatimChar"/>
        </w:rPr>
        <w:t xml:space="preserve">## 25186             GB GB GB GB  2007+https://openalex.org/C1276947</w:t>
      </w:r>
      <w:r>
        <w:br/>
      </w:r>
      <w:r>
        <w:rPr>
          <w:rStyle w:val="VerbatimChar"/>
        </w:rPr>
        <w:t xml:space="preserve">## 25209                   GB GB 2010+https://openalex.org/C44870925</w:t>
      </w:r>
      <w:r>
        <w:br/>
      </w:r>
      <w:r>
        <w:rPr>
          <w:rStyle w:val="VerbatimChar"/>
        </w:rPr>
        <w:t xml:space="preserve">## 25217                      GB 2000+https://openalex.org/C44870925</w:t>
      </w:r>
      <w:r>
        <w:br/>
      </w:r>
      <w:r>
        <w:rPr>
          <w:rStyle w:val="VerbatimChar"/>
        </w:rPr>
        <w:t xml:space="preserve">## 25218                      GB  2000+https://openalex.org/C1276947</w:t>
      </w:r>
      <w:r>
        <w:br/>
      </w:r>
      <w:r>
        <w:rPr>
          <w:rStyle w:val="VerbatimChar"/>
        </w:rPr>
        <w:t xml:space="preserve">## 25226                   GB GB 2002+https://openalex.org/C44870925</w:t>
      </w:r>
      <w:r>
        <w:br/>
      </w:r>
      <w:r>
        <w:rPr>
          <w:rStyle w:val="VerbatimChar"/>
        </w:rPr>
        <w:t xml:space="preserve">## 25252                   GB GB 2010+https://openalex.org/C44870925</w:t>
      </w:r>
      <w:r>
        <w:br/>
      </w:r>
      <w:r>
        <w:rPr>
          <w:rStyle w:val="VerbatimChar"/>
        </w:rPr>
        <w:t xml:space="preserve">## 25257                      GB 2006+https://openalex.org/C44870925</w:t>
      </w:r>
      <w:r>
        <w:br/>
      </w:r>
      <w:r>
        <w:rPr>
          <w:rStyle w:val="VerbatimChar"/>
        </w:rPr>
        <w:t xml:space="preserve">## 25261                      GB 2016+https://openalex.org/C44870925</w:t>
      </w:r>
      <w:r>
        <w:br/>
      </w:r>
      <w:r>
        <w:rPr>
          <w:rStyle w:val="VerbatimChar"/>
        </w:rPr>
        <w:t xml:space="preserve">## 25275                   GB GB  2003+https://openalex.org/C1276947</w:t>
      </w:r>
      <w:r>
        <w:br/>
      </w:r>
      <w:r>
        <w:rPr>
          <w:rStyle w:val="VerbatimChar"/>
        </w:rPr>
        <w:t xml:space="preserve">## 25277                   GB GB 2010+https://openalex.org/C44870925</w:t>
      </w:r>
      <w:r>
        <w:br/>
      </w:r>
      <w:r>
        <w:rPr>
          <w:rStyle w:val="VerbatimChar"/>
        </w:rPr>
        <w:t xml:space="preserve">## 25285                   GB GB 2003+https://openalex.org/C44870925</w:t>
      </w:r>
      <w:r>
        <w:br/>
      </w:r>
      <w:r>
        <w:rPr>
          <w:rStyle w:val="VerbatimChar"/>
        </w:rPr>
        <w:t xml:space="preserve">## 25286                      GB 2009+https://openalex.org/C44870925</w:t>
      </w:r>
      <w:r>
        <w:br/>
      </w:r>
      <w:r>
        <w:rPr>
          <w:rStyle w:val="VerbatimChar"/>
        </w:rPr>
        <w:t xml:space="preserve">## 25310                   GB GB 2010+https://openalex.org/C44870925</w:t>
      </w:r>
      <w:r>
        <w:br/>
      </w:r>
      <w:r>
        <w:rPr>
          <w:rStyle w:val="VerbatimChar"/>
        </w:rPr>
        <w:t xml:space="preserve">## 25321                   GB GB 2010+https://openalex.org/C44870925</w:t>
      </w:r>
      <w:r>
        <w:br/>
      </w:r>
      <w:r>
        <w:rPr>
          <w:rStyle w:val="VerbatimChar"/>
        </w:rPr>
        <w:t xml:space="preserve">## 25330                   GB GB 2005+https://openalex.org/C44870925</w:t>
      </w:r>
      <w:r>
        <w:br/>
      </w:r>
      <w:r>
        <w:rPr>
          <w:rStyle w:val="VerbatimChar"/>
        </w:rPr>
        <w:t xml:space="preserve">## 25333                   GB GB 2004+https://openalex.org/C44870925</w:t>
      </w:r>
      <w:r>
        <w:br/>
      </w:r>
      <w:r>
        <w:rPr>
          <w:rStyle w:val="VerbatimChar"/>
        </w:rPr>
        <w:t xml:space="preserve">## 25345             GB GB GB GB 2011+https://openalex.org/C44870925</w:t>
      </w:r>
      <w:r>
        <w:br/>
      </w:r>
      <w:r>
        <w:rPr>
          <w:rStyle w:val="VerbatimChar"/>
        </w:rPr>
        <w:t xml:space="preserve">## 25364                   GB GB 2010+https://openalex.org/C44870925</w:t>
      </w:r>
      <w:r>
        <w:br/>
      </w:r>
      <w:r>
        <w:rPr>
          <w:rStyle w:val="VerbatimChar"/>
        </w:rPr>
        <w:t xml:space="preserve">## 25365                   GB GB  2010+https://openalex.org/C1276947</w:t>
      </w:r>
      <w:r>
        <w:br/>
      </w:r>
      <w:r>
        <w:rPr>
          <w:rStyle w:val="VerbatimChar"/>
        </w:rPr>
        <w:t xml:space="preserve">## 25369                   GB GB 2009+https://openalex.org/C44870925</w:t>
      </w:r>
      <w:r>
        <w:br/>
      </w:r>
      <w:r>
        <w:rPr>
          <w:rStyle w:val="VerbatimChar"/>
        </w:rPr>
        <w:t xml:space="preserve">## 25393                   GB GB 2009+https://openalex.org/C44870925</w:t>
      </w:r>
      <w:r>
        <w:br/>
      </w:r>
      <w:r>
        <w:rPr>
          <w:rStyle w:val="VerbatimChar"/>
        </w:rPr>
        <w:t xml:space="preserve">## 25404                   GB GB  2009+https://openalex.org/C1276947</w:t>
      </w:r>
      <w:r>
        <w:br/>
      </w:r>
      <w:r>
        <w:rPr>
          <w:rStyle w:val="VerbatimChar"/>
        </w:rPr>
        <w:t xml:space="preserve">## 25421                   GB GB 2007+https://openalex.org/C44870925</w:t>
      </w:r>
      <w:r>
        <w:br/>
      </w:r>
      <w:r>
        <w:rPr>
          <w:rStyle w:val="VerbatimChar"/>
        </w:rPr>
        <w:t xml:space="preserve">## 25469                   GB GB 2007+https://openalex.org/C44870925</w:t>
      </w:r>
      <w:r>
        <w:br/>
      </w:r>
      <w:r>
        <w:rPr>
          <w:rStyle w:val="VerbatimChar"/>
        </w:rPr>
        <w:t xml:space="preserve">## 25475                   GB GB  2010+https://openalex.org/C1276947</w:t>
      </w:r>
      <w:r>
        <w:br/>
      </w:r>
      <w:r>
        <w:rPr>
          <w:rStyle w:val="VerbatimChar"/>
        </w:rPr>
        <w:t xml:space="preserve">## 25502                      GB  2011+https://openalex.org/C1276947</w:t>
      </w:r>
      <w:r>
        <w:br/>
      </w:r>
      <w:r>
        <w:rPr>
          <w:rStyle w:val="VerbatimChar"/>
        </w:rPr>
        <w:t xml:space="preserve">## 25540                   GB GB 2007+https://openalex.org/C44870925</w:t>
      </w:r>
      <w:r>
        <w:br/>
      </w:r>
      <w:r>
        <w:rPr>
          <w:rStyle w:val="VerbatimChar"/>
        </w:rPr>
        <w:t xml:space="preserve">## 25573                   GB GB 2012+https://openalex.org/C44870925</w:t>
      </w:r>
      <w:r>
        <w:br/>
      </w:r>
      <w:r>
        <w:rPr>
          <w:rStyle w:val="VerbatimChar"/>
        </w:rPr>
        <w:t xml:space="preserve">## 25613                   GB GB 2010+https://openalex.org/C44870925</w:t>
      </w:r>
      <w:r>
        <w:br/>
      </w:r>
      <w:r>
        <w:rPr>
          <w:rStyle w:val="VerbatimChar"/>
        </w:rPr>
        <w:t xml:space="preserve">## 25621                   GB GB  2006+https://openalex.org/C1276947</w:t>
      </w:r>
      <w:r>
        <w:br/>
      </w:r>
      <w:r>
        <w:rPr>
          <w:rStyle w:val="VerbatimChar"/>
        </w:rPr>
        <w:t xml:space="preserve">## 25682                      GB 1949+https://openalex.org/C44870925</w:t>
      </w:r>
      <w:r>
        <w:br/>
      </w:r>
      <w:r>
        <w:rPr>
          <w:rStyle w:val="VerbatimChar"/>
        </w:rPr>
        <w:t xml:space="preserve">## 25683                   GB GB 2001+https://openalex.org/C44870925</w:t>
      </w:r>
      <w:r>
        <w:br/>
      </w:r>
      <w:r>
        <w:rPr>
          <w:rStyle w:val="VerbatimChar"/>
        </w:rPr>
        <w:t xml:space="preserve">## 25713                      GB 2009+https://openalex.org/C44870925</w:t>
      </w:r>
      <w:r>
        <w:br/>
      </w:r>
      <w:r>
        <w:rPr>
          <w:rStyle w:val="VerbatimChar"/>
        </w:rPr>
        <w:t xml:space="preserve">## 25722                   GB GB 2008+https://openalex.org/C44870925</w:t>
      </w:r>
      <w:r>
        <w:br/>
      </w:r>
      <w:r>
        <w:rPr>
          <w:rStyle w:val="VerbatimChar"/>
        </w:rPr>
        <w:t xml:space="preserve">## 25739             GB GB GB GB 2003+https://openalex.org/C44870925</w:t>
      </w:r>
      <w:r>
        <w:br/>
      </w:r>
      <w:r>
        <w:rPr>
          <w:rStyle w:val="VerbatimChar"/>
        </w:rPr>
        <w:t xml:space="preserve">## 25753                      GB 2000+https://openalex.org/C44870925</w:t>
      </w:r>
      <w:r>
        <w:br/>
      </w:r>
      <w:r>
        <w:rPr>
          <w:rStyle w:val="VerbatimChar"/>
        </w:rPr>
        <w:t xml:space="preserve">## 25794                      GB 2002+https://openalex.org/C44870925</w:t>
      </w:r>
      <w:r>
        <w:br/>
      </w:r>
      <w:r>
        <w:rPr>
          <w:rStyle w:val="VerbatimChar"/>
        </w:rPr>
        <w:t xml:space="preserve">## 25805                      GB 2009+https://openalex.org/C44870925</w:t>
      </w:r>
      <w:r>
        <w:br/>
      </w:r>
      <w:r>
        <w:rPr>
          <w:rStyle w:val="VerbatimChar"/>
        </w:rPr>
        <w:t xml:space="preserve">## 25828                   GB GB 2002+https://openalex.org/C44870925</w:t>
      </w:r>
      <w:r>
        <w:br/>
      </w:r>
      <w:r>
        <w:rPr>
          <w:rStyle w:val="VerbatimChar"/>
        </w:rPr>
        <w:t xml:space="preserve">## 25829                   GB GB  2011+https://openalex.org/C1276947</w:t>
      </w:r>
      <w:r>
        <w:br/>
      </w:r>
      <w:r>
        <w:rPr>
          <w:rStyle w:val="VerbatimChar"/>
        </w:rPr>
        <w:t xml:space="preserve">## 25830             GB GB GB GB  2009+https://openalex.org/C1276947</w:t>
      </w:r>
      <w:r>
        <w:br/>
      </w:r>
      <w:r>
        <w:rPr>
          <w:rStyle w:val="VerbatimChar"/>
        </w:rPr>
        <w:t xml:space="preserve">## 25841                      GB 2011+https://openalex.org/C44870925</w:t>
      </w:r>
      <w:r>
        <w:br/>
      </w:r>
      <w:r>
        <w:rPr>
          <w:rStyle w:val="VerbatimChar"/>
        </w:rPr>
        <w:t xml:space="preserve">## 25871                GB GB GB 2011+https://openalex.org/C44870925</w:t>
      </w:r>
      <w:r>
        <w:br/>
      </w:r>
      <w:r>
        <w:rPr>
          <w:rStyle w:val="VerbatimChar"/>
        </w:rPr>
        <w:t xml:space="preserve">## 25872                GB GB GB  2011+https://openalex.org/C1276947</w:t>
      </w:r>
      <w:r>
        <w:br/>
      </w:r>
      <w:r>
        <w:rPr>
          <w:rStyle w:val="VerbatimChar"/>
        </w:rPr>
        <w:t xml:space="preserve">## 25875                   GB GB 2008+https://openalex.org/C44870925</w:t>
      </w:r>
      <w:r>
        <w:br/>
      </w:r>
      <w:r>
        <w:rPr>
          <w:rStyle w:val="VerbatimChar"/>
        </w:rPr>
        <w:t xml:space="preserve">## 25917                      GB 1902+https://openalex.org/C44870925</w:t>
      </w:r>
      <w:r>
        <w:br/>
      </w:r>
      <w:r>
        <w:rPr>
          <w:rStyle w:val="VerbatimChar"/>
        </w:rPr>
        <w:t xml:space="preserve">## 25929                GB GB GB 2004+https://openalex.org/C44870925</w:t>
      </w:r>
      <w:r>
        <w:br/>
      </w:r>
      <w:r>
        <w:rPr>
          <w:rStyle w:val="VerbatimChar"/>
        </w:rPr>
        <w:t xml:space="preserve">## 25933                   GB GB 2008+https://openalex.org/C44870925</w:t>
      </w:r>
      <w:r>
        <w:br/>
      </w:r>
      <w:r>
        <w:rPr>
          <w:rStyle w:val="VerbatimChar"/>
        </w:rPr>
        <w:t xml:space="preserve">## 25947                      GB 2008+https://openalex.org/C44870925</w:t>
      </w:r>
      <w:r>
        <w:br/>
      </w:r>
      <w:r>
        <w:rPr>
          <w:rStyle w:val="VerbatimChar"/>
        </w:rPr>
        <w:t xml:space="preserve">## 25949                   GB GB 2007+https://openalex.org/C44870925</w:t>
      </w:r>
      <w:r>
        <w:br/>
      </w:r>
      <w:r>
        <w:rPr>
          <w:rStyle w:val="VerbatimChar"/>
        </w:rPr>
        <w:t xml:space="preserve">## 25950                   GB GB  2007+https://openalex.org/C1276947</w:t>
      </w:r>
      <w:r>
        <w:br/>
      </w:r>
      <w:r>
        <w:rPr>
          <w:rStyle w:val="VerbatimChar"/>
        </w:rPr>
        <w:t xml:space="preserve">## 25954                      GB 2011+https://openalex.org/C44870925</w:t>
      </w:r>
      <w:r>
        <w:br/>
      </w:r>
      <w:r>
        <w:rPr>
          <w:rStyle w:val="VerbatimChar"/>
        </w:rPr>
        <w:t xml:space="preserve">## 25963                      GB 2007+https://openalex.org/C44870925</w:t>
      </w:r>
      <w:r>
        <w:br/>
      </w:r>
      <w:r>
        <w:rPr>
          <w:rStyle w:val="VerbatimChar"/>
        </w:rPr>
        <w:t xml:space="preserve">## 25965                   GB GB  2009+https://openalex.org/C1276947</w:t>
      </w:r>
      <w:r>
        <w:br/>
      </w:r>
      <w:r>
        <w:rPr>
          <w:rStyle w:val="VerbatimChar"/>
        </w:rPr>
        <w:t xml:space="preserve">## 25980                      GB 2019+https://openalex.org/C44870925</w:t>
      </w:r>
      <w:r>
        <w:br/>
      </w:r>
      <w:r>
        <w:rPr>
          <w:rStyle w:val="VerbatimChar"/>
        </w:rPr>
        <w:t xml:space="preserve">## 26004                   GB GB 2002+https://openalex.org/C44870925</w:t>
      </w:r>
      <w:r>
        <w:br/>
      </w:r>
      <w:r>
        <w:rPr>
          <w:rStyle w:val="VerbatimChar"/>
        </w:rPr>
        <w:t xml:space="preserve">## 26007             GB GB GB GB 2010+https://openalex.org/C44870925</w:t>
      </w:r>
      <w:r>
        <w:br/>
      </w:r>
      <w:r>
        <w:rPr>
          <w:rStyle w:val="VerbatimChar"/>
        </w:rPr>
        <w:t xml:space="preserve">## 26025                   GB GB 2011+https://openalex.org/C44870925</w:t>
      </w:r>
      <w:r>
        <w:br/>
      </w:r>
      <w:r>
        <w:rPr>
          <w:rStyle w:val="VerbatimChar"/>
        </w:rPr>
        <w:t xml:space="preserve">## 26033                      GB  2010+https://openalex.org/C1276947</w:t>
      </w:r>
      <w:r>
        <w:br/>
      </w:r>
      <w:r>
        <w:rPr>
          <w:rStyle w:val="VerbatimChar"/>
        </w:rPr>
        <w:t xml:space="preserve">## 26091                      GB 1999+https://openalex.org/C44870925</w:t>
      </w:r>
      <w:r>
        <w:br/>
      </w:r>
      <w:r>
        <w:rPr>
          <w:rStyle w:val="VerbatimChar"/>
        </w:rPr>
        <w:t xml:space="preserve">## 26092                      GB  1999+https://openalex.org/C1276947</w:t>
      </w:r>
      <w:r>
        <w:br/>
      </w:r>
      <w:r>
        <w:rPr>
          <w:rStyle w:val="VerbatimChar"/>
        </w:rPr>
        <w:t xml:space="preserve">## 26098                   GB GB 2005+https://openalex.org/C44870925</w:t>
      </w:r>
      <w:r>
        <w:br/>
      </w:r>
      <w:r>
        <w:rPr>
          <w:rStyle w:val="VerbatimChar"/>
        </w:rPr>
        <w:t xml:space="preserve">## 26099                   GB GB  2005+https://openalex.org/C1276947</w:t>
      </w:r>
      <w:r>
        <w:br/>
      </w:r>
      <w:r>
        <w:rPr>
          <w:rStyle w:val="VerbatimChar"/>
        </w:rPr>
        <w:t xml:space="preserve">## 26182                   GB GB 2018+https://openalex.org/C44870925</w:t>
      </w:r>
      <w:r>
        <w:br/>
      </w:r>
      <w:r>
        <w:rPr>
          <w:rStyle w:val="VerbatimChar"/>
        </w:rPr>
        <w:t xml:space="preserve">## 26186                   GB GB 2008+https://openalex.org/C44870925</w:t>
      </w:r>
      <w:r>
        <w:br/>
      </w:r>
      <w:r>
        <w:rPr>
          <w:rStyle w:val="VerbatimChar"/>
        </w:rPr>
        <w:t xml:space="preserve">## 26210                   GB GB  2003+https://openalex.org/C1276947</w:t>
      </w:r>
      <w:r>
        <w:br/>
      </w:r>
      <w:r>
        <w:rPr>
          <w:rStyle w:val="VerbatimChar"/>
        </w:rPr>
        <w:t xml:space="preserve">## 26216             GB GB GB GB 2022+https://openalex.org/C44870925</w:t>
      </w:r>
      <w:r>
        <w:br/>
      </w:r>
      <w:r>
        <w:rPr>
          <w:rStyle w:val="VerbatimChar"/>
        </w:rPr>
        <w:t xml:space="preserve">## 26226                   GB GB 2020+https://openalex.org/C44870925</w:t>
      </w:r>
      <w:r>
        <w:br/>
      </w:r>
      <w:r>
        <w:rPr>
          <w:rStyle w:val="VerbatimChar"/>
        </w:rPr>
        <w:t xml:space="preserve">## 26234                   GB GB 1996+https://openalex.org/C44870925</w:t>
      </w:r>
      <w:r>
        <w:br/>
      </w:r>
      <w:r>
        <w:rPr>
          <w:rStyle w:val="VerbatimChar"/>
        </w:rPr>
        <w:t xml:space="preserve">## 26235                   GB GB  1996+https://openalex.org/C1276947</w:t>
      </w:r>
      <w:r>
        <w:br/>
      </w:r>
      <w:r>
        <w:rPr>
          <w:rStyle w:val="VerbatimChar"/>
        </w:rPr>
        <w:t xml:space="preserve">## 26260             GB GB GB GB  2012+https://openalex.org/C1276947</w:t>
      </w:r>
      <w:r>
        <w:br/>
      </w:r>
      <w:r>
        <w:rPr>
          <w:rStyle w:val="VerbatimChar"/>
        </w:rPr>
        <w:t xml:space="preserve">## 26263                   GB GB 2002+https://openalex.org/C44870925</w:t>
      </w:r>
      <w:r>
        <w:br/>
      </w:r>
      <w:r>
        <w:rPr>
          <w:rStyle w:val="VerbatimChar"/>
        </w:rPr>
        <w:t xml:space="preserve">## 26274                      GB 2008+https://openalex.org/C44870925</w:t>
      </w:r>
      <w:r>
        <w:br/>
      </w:r>
      <w:r>
        <w:rPr>
          <w:rStyle w:val="VerbatimChar"/>
        </w:rPr>
        <w:t xml:space="preserve">## 26287             GB GB GB GB  2009+https://openalex.org/C1276947</w:t>
      </w:r>
      <w:r>
        <w:br/>
      </w:r>
      <w:r>
        <w:rPr>
          <w:rStyle w:val="VerbatimChar"/>
        </w:rPr>
        <w:t xml:space="preserve">## 26317                   GB GB  2009+https://openalex.org/C1276947</w:t>
      </w:r>
      <w:r>
        <w:br/>
      </w:r>
      <w:r>
        <w:rPr>
          <w:rStyle w:val="VerbatimChar"/>
        </w:rPr>
        <w:t xml:space="preserve">## 26353                   GB GB 2010+https://openalex.org/C44870925</w:t>
      </w:r>
      <w:r>
        <w:br/>
      </w:r>
      <w:r>
        <w:rPr>
          <w:rStyle w:val="VerbatimChar"/>
        </w:rPr>
        <w:t xml:space="preserve">## 26373                   GB GB 2004+https://openalex.org/C44870925</w:t>
      </w:r>
      <w:r>
        <w:br/>
      </w:r>
      <w:r>
        <w:rPr>
          <w:rStyle w:val="VerbatimChar"/>
        </w:rPr>
        <w:t xml:space="preserve">## 26414                   GB GB  2000+https://openalex.org/C1276947</w:t>
      </w:r>
      <w:r>
        <w:br/>
      </w:r>
      <w:r>
        <w:rPr>
          <w:rStyle w:val="VerbatimChar"/>
        </w:rPr>
        <w:t xml:space="preserve">## 26452                   GB GB 2008+https://openalex.org/C44870925</w:t>
      </w:r>
      <w:r>
        <w:br/>
      </w:r>
      <w:r>
        <w:rPr>
          <w:rStyle w:val="VerbatimChar"/>
        </w:rPr>
        <w:t xml:space="preserve">## 26454                   GB GB 2021+https://openalex.org/C44870925</w:t>
      </w:r>
      <w:r>
        <w:br/>
      </w:r>
      <w:r>
        <w:rPr>
          <w:rStyle w:val="VerbatimChar"/>
        </w:rPr>
        <w:t xml:space="preserve">## 26482                      GB 2010+https://openalex.org/C44870925</w:t>
      </w:r>
      <w:r>
        <w:br/>
      </w:r>
      <w:r>
        <w:rPr>
          <w:rStyle w:val="VerbatimChar"/>
        </w:rPr>
        <w:t xml:space="preserve">## 26498                      GB 2005+https://openalex.org/C44870925</w:t>
      </w:r>
      <w:r>
        <w:br/>
      </w:r>
      <w:r>
        <w:rPr>
          <w:rStyle w:val="VerbatimChar"/>
        </w:rPr>
        <w:t xml:space="preserve">## 26517                      GB 1999+https://openalex.org/C44870925</w:t>
      </w:r>
      <w:r>
        <w:br/>
      </w:r>
      <w:r>
        <w:rPr>
          <w:rStyle w:val="VerbatimChar"/>
        </w:rPr>
        <w:t xml:space="preserve">## 26540                   GB GB 2008+https://openalex.org/C44870925</w:t>
      </w:r>
      <w:r>
        <w:br/>
      </w:r>
      <w:r>
        <w:rPr>
          <w:rStyle w:val="VerbatimChar"/>
        </w:rPr>
        <w:t xml:space="preserve">## 26591                   GB GB 2007+https://openalex.org/C44870925</w:t>
      </w:r>
      <w:r>
        <w:br/>
      </w:r>
      <w:r>
        <w:rPr>
          <w:rStyle w:val="VerbatimChar"/>
        </w:rPr>
        <w:t xml:space="preserve">## 26636                   GB GB 1997+https://openalex.org/C44870925</w:t>
      </w:r>
      <w:r>
        <w:br/>
      </w:r>
      <w:r>
        <w:rPr>
          <w:rStyle w:val="VerbatimChar"/>
        </w:rPr>
        <w:t xml:space="preserve">## 26638             GB GB GB GB 2012+https://openalex.org/C44870925</w:t>
      </w:r>
      <w:r>
        <w:br/>
      </w:r>
      <w:r>
        <w:rPr>
          <w:rStyle w:val="VerbatimChar"/>
        </w:rPr>
        <w:t xml:space="preserve">## 26676                      GB 2009+https://openalex.org/C44870925</w:t>
      </w:r>
      <w:r>
        <w:br/>
      </w:r>
      <w:r>
        <w:rPr>
          <w:rStyle w:val="VerbatimChar"/>
        </w:rPr>
        <w:t xml:space="preserve">## 26677                      GB  2009+https://openalex.org/C1276947</w:t>
      </w:r>
      <w:r>
        <w:br/>
      </w:r>
      <w:r>
        <w:rPr>
          <w:rStyle w:val="VerbatimChar"/>
        </w:rPr>
        <w:t xml:space="preserve">## 26689                   GB GB 2010+https://openalex.org/C44870925</w:t>
      </w:r>
      <w:r>
        <w:br/>
      </w:r>
      <w:r>
        <w:rPr>
          <w:rStyle w:val="VerbatimChar"/>
        </w:rPr>
        <w:t xml:space="preserve">## 26696                   GB GB 2006+https://openalex.org/C44870925</w:t>
      </w:r>
      <w:r>
        <w:br/>
      </w:r>
      <w:r>
        <w:rPr>
          <w:rStyle w:val="VerbatimChar"/>
        </w:rPr>
        <w:t xml:space="preserve">## 26720                   GB GB  2003+https://openalex.org/C1276947</w:t>
      </w:r>
      <w:r>
        <w:br/>
      </w:r>
      <w:r>
        <w:rPr>
          <w:rStyle w:val="VerbatimChar"/>
        </w:rPr>
        <w:t xml:space="preserve">## 26724             GB GB GB GB 2012+https://openalex.org/C44870925</w:t>
      </w:r>
      <w:r>
        <w:br/>
      </w:r>
      <w:r>
        <w:rPr>
          <w:rStyle w:val="VerbatimChar"/>
        </w:rPr>
        <w:t xml:space="preserve">## 26758             GB GB GB GB 2006+https://openalex.org/C44870925</w:t>
      </w:r>
      <w:r>
        <w:br/>
      </w:r>
      <w:r>
        <w:rPr>
          <w:rStyle w:val="VerbatimChar"/>
        </w:rPr>
        <w:t xml:space="preserve">## 26776             GB GB GB GB 2000+https://openalex.org/C44870925</w:t>
      </w:r>
      <w:r>
        <w:br/>
      </w:r>
      <w:r>
        <w:rPr>
          <w:rStyle w:val="VerbatimChar"/>
        </w:rPr>
        <w:t xml:space="preserve">## 26799                   GB GB  2012+https://openalex.org/C1276947</w:t>
      </w:r>
      <w:r>
        <w:br/>
      </w:r>
      <w:r>
        <w:rPr>
          <w:rStyle w:val="VerbatimChar"/>
        </w:rPr>
        <w:t xml:space="preserve">## 26832                   GB GB 2008+https://openalex.org/C44870925</w:t>
      </w:r>
      <w:r>
        <w:br/>
      </w:r>
      <w:r>
        <w:rPr>
          <w:rStyle w:val="VerbatimChar"/>
        </w:rPr>
        <w:t xml:space="preserve">## 26838                   GB GB 2002+https://openalex.org/C44870925</w:t>
      </w:r>
      <w:r>
        <w:br/>
      </w:r>
      <w:r>
        <w:rPr>
          <w:rStyle w:val="VerbatimChar"/>
        </w:rPr>
        <w:t xml:space="preserve">## 26846                   GB GB 2004+https://openalex.org/C44870925</w:t>
      </w:r>
      <w:r>
        <w:br/>
      </w:r>
      <w:r>
        <w:rPr>
          <w:rStyle w:val="VerbatimChar"/>
        </w:rPr>
        <w:t xml:space="preserve">## 26847                   GB GB  2004+https://openalex.org/C1276947</w:t>
      </w:r>
      <w:r>
        <w:br/>
      </w:r>
      <w:r>
        <w:rPr>
          <w:rStyle w:val="VerbatimChar"/>
        </w:rPr>
        <w:t xml:space="preserve">## 26848                   GB GB 2009+https://openalex.org/C44870925</w:t>
      </w:r>
      <w:r>
        <w:br/>
      </w:r>
      <w:r>
        <w:rPr>
          <w:rStyle w:val="VerbatimChar"/>
        </w:rPr>
        <w:t xml:space="preserve">## 26862                      GB 2000+https://openalex.org/C44870925</w:t>
      </w:r>
      <w:r>
        <w:br/>
      </w:r>
      <w:r>
        <w:rPr>
          <w:rStyle w:val="VerbatimChar"/>
        </w:rPr>
        <w:t xml:space="preserve">## 26914                   GB GB  2012+https://openalex.org/C1276947</w:t>
      </w:r>
      <w:r>
        <w:br/>
      </w:r>
      <w:r>
        <w:rPr>
          <w:rStyle w:val="VerbatimChar"/>
        </w:rPr>
        <w:t xml:space="preserve">## 26924                   GB GB 2008+https://openalex.org/C44870925</w:t>
      </w:r>
      <w:r>
        <w:br/>
      </w:r>
      <w:r>
        <w:rPr>
          <w:rStyle w:val="VerbatimChar"/>
        </w:rPr>
        <w:t xml:space="preserve">## 26949                      GB  2010+https://openalex.org/C1276947</w:t>
      </w:r>
      <w:r>
        <w:br/>
      </w:r>
      <w:r>
        <w:rPr>
          <w:rStyle w:val="VerbatimChar"/>
        </w:rPr>
        <w:t xml:space="preserve">## 26956                   GB GB 2006+https://openalex.org/C44870925</w:t>
      </w:r>
      <w:r>
        <w:br/>
      </w:r>
      <w:r>
        <w:rPr>
          <w:rStyle w:val="VerbatimChar"/>
        </w:rPr>
        <w:t xml:space="preserve">## 27010                   GB GB 2011+https://openalex.org/C44870925</w:t>
      </w:r>
      <w:r>
        <w:br/>
      </w:r>
      <w:r>
        <w:rPr>
          <w:rStyle w:val="VerbatimChar"/>
        </w:rPr>
        <w:t xml:space="preserve">## 27015             GB GB GB GB 2004+https://openalex.org/C44870925</w:t>
      </w:r>
      <w:r>
        <w:br/>
      </w:r>
      <w:r>
        <w:rPr>
          <w:rStyle w:val="VerbatimChar"/>
        </w:rPr>
        <w:t xml:space="preserve">## 27022                   GB GB 2007+https://openalex.org/C44870925</w:t>
      </w:r>
      <w:r>
        <w:br/>
      </w:r>
      <w:r>
        <w:rPr>
          <w:rStyle w:val="VerbatimChar"/>
        </w:rPr>
        <w:t xml:space="preserve">## 27045                      GB  2000+https://openalex.org/C1276947</w:t>
      </w:r>
      <w:r>
        <w:br/>
      </w:r>
      <w:r>
        <w:rPr>
          <w:rStyle w:val="VerbatimChar"/>
        </w:rPr>
        <w:t xml:space="preserve">## 27056                      GB 1878+https://openalex.org/C44870925</w:t>
      </w:r>
      <w:r>
        <w:br/>
      </w:r>
      <w:r>
        <w:rPr>
          <w:rStyle w:val="VerbatimChar"/>
        </w:rPr>
        <w:t xml:space="preserve">## 27064                      GB 1995+https://openalex.org/C44870925</w:t>
      </w:r>
      <w:r>
        <w:br/>
      </w:r>
      <w:r>
        <w:rPr>
          <w:rStyle w:val="VerbatimChar"/>
        </w:rPr>
        <w:t xml:space="preserve">## 27088                      GB 2008+https://openalex.org/C44870925</w:t>
      </w:r>
      <w:r>
        <w:br/>
      </w:r>
      <w:r>
        <w:rPr>
          <w:rStyle w:val="VerbatimChar"/>
        </w:rPr>
        <w:t xml:space="preserve">## 27095                   GB GB  2006+https://openalex.org/C1276947</w:t>
      </w:r>
      <w:r>
        <w:br/>
      </w:r>
      <w:r>
        <w:rPr>
          <w:rStyle w:val="VerbatimChar"/>
        </w:rPr>
        <w:t xml:space="preserve">## 27121                      GB  2004+https://openalex.org/C1276947</w:t>
      </w:r>
      <w:r>
        <w:br/>
      </w:r>
      <w:r>
        <w:rPr>
          <w:rStyle w:val="VerbatimChar"/>
        </w:rPr>
        <w:t xml:space="preserve">## 27165             GB GB GB GB  2007+https://openalex.org/C1276947</w:t>
      </w:r>
      <w:r>
        <w:br/>
      </w:r>
      <w:r>
        <w:rPr>
          <w:rStyle w:val="VerbatimChar"/>
        </w:rPr>
        <w:t xml:space="preserve">## 27167                   GB GB 2009+https://openalex.org/C44870925</w:t>
      </w:r>
      <w:r>
        <w:br/>
      </w:r>
      <w:r>
        <w:rPr>
          <w:rStyle w:val="VerbatimChar"/>
        </w:rPr>
        <w:t xml:space="preserve">## 27176                   GB GB  2011+https://openalex.org/C1276947</w:t>
      </w:r>
      <w:r>
        <w:br/>
      </w:r>
      <w:r>
        <w:rPr>
          <w:rStyle w:val="VerbatimChar"/>
        </w:rPr>
        <w:t xml:space="preserve">## 27183                      GB 1998+https://openalex.org/C44870925</w:t>
      </w:r>
      <w:r>
        <w:br/>
      </w:r>
      <w:r>
        <w:rPr>
          <w:rStyle w:val="VerbatimChar"/>
        </w:rPr>
        <w:t xml:space="preserve">## 27186                      GB 2009+https://openalex.org/C44870925</w:t>
      </w:r>
      <w:r>
        <w:br/>
      </w:r>
      <w:r>
        <w:rPr>
          <w:rStyle w:val="VerbatimChar"/>
        </w:rPr>
        <w:t xml:space="preserve">## 27202                      GB 2008+https://openalex.org/C44870925</w:t>
      </w:r>
      <w:r>
        <w:br/>
      </w:r>
      <w:r>
        <w:rPr>
          <w:rStyle w:val="VerbatimChar"/>
        </w:rPr>
        <w:t xml:space="preserve">## 27249             GB GB GB GB 2009+https://openalex.org/C44870925</w:t>
      </w:r>
      <w:r>
        <w:br/>
      </w:r>
      <w:r>
        <w:rPr>
          <w:rStyle w:val="VerbatimChar"/>
        </w:rPr>
        <w:t xml:space="preserve">## 27261       GB GB GB GB GB GB  2009+https://openalex.org/C1276947</w:t>
      </w:r>
      <w:r>
        <w:br/>
      </w:r>
      <w:r>
        <w:rPr>
          <w:rStyle w:val="VerbatimChar"/>
        </w:rPr>
        <w:t xml:space="preserve">## 27288                   GB GB 2010+https://openalex.org/C44870925</w:t>
      </w:r>
      <w:r>
        <w:br/>
      </w:r>
      <w:r>
        <w:rPr>
          <w:rStyle w:val="VerbatimChar"/>
        </w:rPr>
        <w:t xml:space="preserve">## 27323                   GB GB 1964+https://openalex.org/C44870925</w:t>
      </w:r>
      <w:r>
        <w:br/>
      </w:r>
      <w:r>
        <w:rPr>
          <w:rStyle w:val="VerbatimChar"/>
        </w:rPr>
        <w:t xml:space="preserve">## 27324             GB GB GB GB  2001+https://openalex.org/C1276947</w:t>
      </w:r>
      <w:r>
        <w:br/>
      </w:r>
      <w:r>
        <w:rPr>
          <w:rStyle w:val="VerbatimChar"/>
        </w:rPr>
        <w:t xml:space="preserve">## 27359                   GB GB 2012+https://openalex.org/C44870925</w:t>
      </w:r>
      <w:r>
        <w:br/>
      </w:r>
      <w:r>
        <w:rPr>
          <w:rStyle w:val="VerbatimChar"/>
        </w:rPr>
        <w:t xml:space="preserve">## 27360                   GB GB  2012+https://openalex.org/C1276947</w:t>
      </w:r>
      <w:r>
        <w:br/>
      </w:r>
      <w:r>
        <w:rPr>
          <w:rStyle w:val="VerbatimChar"/>
        </w:rPr>
        <w:t xml:space="preserve">## 27366                      GB 2016+https://openalex.org/C44870925</w:t>
      </w:r>
      <w:r>
        <w:br/>
      </w:r>
      <w:r>
        <w:rPr>
          <w:rStyle w:val="VerbatimChar"/>
        </w:rPr>
        <w:t xml:space="preserve">## 27388                   GB GB 2011+https://openalex.org/C44870925</w:t>
      </w:r>
      <w:r>
        <w:br/>
      </w:r>
      <w:r>
        <w:rPr>
          <w:rStyle w:val="VerbatimChar"/>
        </w:rPr>
        <w:t xml:space="preserve">## 27392                   GB GB  1999+https://openalex.org/C1276947</w:t>
      </w:r>
      <w:r>
        <w:br/>
      </w:r>
      <w:r>
        <w:rPr>
          <w:rStyle w:val="VerbatimChar"/>
        </w:rPr>
        <w:t xml:space="preserve">## 27401                      GB 2008+https://openalex.org/C44870925</w:t>
      </w:r>
      <w:r>
        <w:br/>
      </w:r>
      <w:r>
        <w:rPr>
          <w:rStyle w:val="VerbatimChar"/>
        </w:rPr>
        <w:t xml:space="preserve">## 27405                   GB GB 1998+https://openalex.org/C44870925</w:t>
      </w:r>
      <w:r>
        <w:br/>
      </w:r>
      <w:r>
        <w:rPr>
          <w:rStyle w:val="VerbatimChar"/>
        </w:rPr>
        <w:t xml:space="preserve">## 27445             GB GB GB GB  2011+https://openalex.org/C1276947</w:t>
      </w:r>
      <w:r>
        <w:br/>
      </w:r>
      <w:r>
        <w:rPr>
          <w:rStyle w:val="VerbatimChar"/>
        </w:rPr>
        <w:t xml:space="preserve">## 27491             GB GB GB GB 1999+https://openalex.org/C44870925</w:t>
      </w:r>
      <w:r>
        <w:br/>
      </w:r>
      <w:r>
        <w:rPr>
          <w:rStyle w:val="VerbatimChar"/>
        </w:rPr>
        <w:t xml:space="preserve">## 27492             GB GB GB GB  1999+https://openalex.org/C1276947</w:t>
      </w:r>
      <w:r>
        <w:br/>
      </w:r>
      <w:r>
        <w:rPr>
          <w:rStyle w:val="VerbatimChar"/>
        </w:rPr>
        <w:t xml:space="preserve">## 27508             GB GB GB GB  1998+https://openalex.org/C1276947</w:t>
      </w:r>
      <w:r>
        <w:br/>
      </w:r>
      <w:r>
        <w:rPr>
          <w:rStyle w:val="VerbatimChar"/>
        </w:rPr>
        <w:t xml:space="preserve">## 27535             GB GB GB GB  2005+https://openalex.org/C1276947</w:t>
      </w:r>
      <w:r>
        <w:br/>
      </w:r>
      <w:r>
        <w:rPr>
          <w:rStyle w:val="VerbatimChar"/>
        </w:rPr>
        <w:t xml:space="preserve">## 27541                      GB 2003+https://openalex.org/C44870925</w:t>
      </w:r>
      <w:r>
        <w:br/>
      </w:r>
      <w:r>
        <w:rPr>
          <w:rStyle w:val="VerbatimChar"/>
        </w:rPr>
        <w:t xml:space="preserve">## 27556                   GB GB 1995+https://openalex.org/C44870925</w:t>
      </w:r>
      <w:r>
        <w:br/>
      </w:r>
      <w:r>
        <w:rPr>
          <w:rStyle w:val="VerbatimChar"/>
        </w:rPr>
        <w:t xml:space="preserve">## 27599                   GB GB 2012+https://openalex.org/C44870925</w:t>
      </w:r>
      <w:r>
        <w:br/>
      </w:r>
      <w:r>
        <w:rPr>
          <w:rStyle w:val="VerbatimChar"/>
        </w:rPr>
        <w:t xml:space="preserve">## 27601                   GB GB 2007+https://openalex.org/C44870925</w:t>
      </w:r>
      <w:r>
        <w:br/>
      </w:r>
      <w:r>
        <w:rPr>
          <w:rStyle w:val="VerbatimChar"/>
        </w:rPr>
        <w:t xml:space="preserve">## 27602                   GB GB 2011+https://openalex.org/C44870925</w:t>
      </w:r>
      <w:r>
        <w:br/>
      </w:r>
      <w:r>
        <w:rPr>
          <w:rStyle w:val="VerbatimChar"/>
        </w:rPr>
        <w:t xml:space="preserve">## 27614             GB GB GB GB 2011+https://openalex.org/C44870925</w:t>
      </w:r>
      <w:r>
        <w:br/>
      </w:r>
      <w:r>
        <w:rPr>
          <w:rStyle w:val="VerbatimChar"/>
        </w:rPr>
        <w:t xml:space="preserve">## 27622                   GB GB 2011+https://openalex.org/C44870925</w:t>
      </w:r>
      <w:r>
        <w:br/>
      </w:r>
      <w:r>
        <w:rPr>
          <w:rStyle w:val="VerbatimChar"/>
        </w:rPr>
        <w:t xml:space="preserve">## 27630                   GB GB 2003+https://openalex.org/C44870925</w:t>
      </w:r>
      <w:r>
        <w:br/>
      </w:r>
      <w:r>
        <w:rPr>
          <w:rStyle w:val="VerbatimChar"/>
        </w:rPr>
        <w:t xml:space="preserve">## 27635                      GB 2003+https://openalex.org/C44870925</w:t>
      </w:r>
      <w:r>
        <w:br/>
      </w:r>
      <w:r>
        <w:rPr>
          <w:rStyle w:val="VerbatimChar"/>
        </w:rPr>
        <w:t xml:space="preserve">## 27688                   GB GB 1981+https://openalex.org/C44870925</w:t>
      </w:r>
      <w:r>
        <w:br/>
      </w:r>
      <w:r>
        <w:rPr>
          <w:rStyle w:val="VerbatimChar"/>
        </w:rPr>
        <w:t xml:space="preserve">## 27728                   GB GB 2007+https://openalex.org/C44870925</w:t>
      </w:r>
      <w:r>
        <w:br/>
      </w:r>
      <w:r>
        <w:rPr>
          <w:rStyle w:val="VerbatimChar"/>
        </w:rPr>
        <w:t xml:space="preserve">## 27740                      GB 2007+https://openalex.org/C44870925</w:t>
      </w:r>
      <w:r>
        <w:br/>
      </w:r>
      <w:r>
        <w:rPr>
          <w:rStyle w:val="VerbatimChar"/>
        </w:rPr>
        <w:t xml:space="preserve">## 27747                   GB GB  2004+https://openalex.org/C1276947</w:t>
      </w:r>
      <w:r>
        <w:br/>
      </w:r>
      <w:r>
        <w:rPr>
          <w:rStyle w:val="VerbatimChar"/>
        </w:rPr>
        <w:t xml:space="preserve">## 27769                   GB GB 2001+https://openalex.org/C44870925</w:t>
      </w:r>
      <w:r>
        <w:br/>
      </w:r>
      <w:r>
        <w:rPr>
          <w:rStyle w:val="VerbatimChar"/>
        </w:rPr>
        <w:t xml:space="preserve">## 27778             GB GB GB GB  2006+https://openalex.org/C1276947</w:t>
      </w:r>
      <w:r>
        <w:br/>
      </w:r>
      <w:r>
        <w:rPr>
          <w:rStyle w:val="VerbatimChar"/>
        </w:rPr>
        <w:t xml:space="preserve">## 27782             GB GB GB GB 2008+https://openalex.org/C44870925</w:t>
      </w:r>
      <w:r>
        <w:br/>
      </w:r>
      <w:r>
        <w:rPr>
          <w:rStyle w:val="VerbatimChar"/>
        </w:rPr>
        <w:t xml:space="preserve">## 27807                      GB  2009+https://openalex.org/C1276947</w:t>
      </w:r>
      <w:r>
        <w:br/>
      </w:r>
      <w:r>
        <w:rPr>
          <w:rStyle w:val="VerbatimChar"/>
        </w:rPr>
        <w:t xml:space="preserve">## 27818             GB GB GB GB 2007+https://openalex.org/C44870925</w:t>
      </w:r>
      <w:r>
        <w:br/>
      </w:r>
      <w:r>
        <w:rPr>
          <w:rStyle w:val="VerbatimChar"/>
        </w:rPr>
        <w:t xml:space="preserve">## 27820                   GB GB 1998+https://openalex.org/C44870925</w:t>
      </w:r>
      <w:r>
        <w:br/>
      </w:r>
      <w:r>
        <w:rPr>
          <w:rStyle w:val="VerbatimChar"/>
        </w:rPr>
        <w:t xml:space="preserve">## 27830                   GB GB  2001+https://openalex.org/C1276947</w:t>
      </w:r>
      <w:r>
        <w:br/>
      </w:r>
      <w:r>
        <w:rPr>
          <w:rStyle w:val="VerbatimChar"/>
        </w:rPr>
        <w:t xml:space="preserve">## 27845                      GB 2006+https://openalex.org/C44870925</w:t>
      </w:r>
      <w:r>
        <w:br/>
      </w:r>
      <w:r>
        <w:rPr>
          <w:rStyle w:val="VerbatimChar"/>
        </w:rPr>
        <w:t xml:space="preserve">## 27891                   GB GB  2011+https://openalex.org/C1276947</w:t>
      </w:r>
      <w:r>
        <w:br/>
      </w:r>
      <w:r>
        <w:rPr>
          <w:rStyle w:val="VerbatimChar"/>
        </w:rPr>
        <w:t xml:space="preserve">## 27899                      GB  2007+https://openalex.org/C1276947</w:t>
      </w:r>
      <w:r>
        <w:br/>
      </w:r>
      <w:r>
        <w:rPr>
          <w:rStyle w:val="VerbatimChar"/>
        </w:rPr>
        <w:t xml:space="preserve">## 27903                   GB GB 2003+https://openalex.org/C44870925</w:t>
      </w:r>
      <w:r>
        <w:br/>
      </w:r>
      <w:r>
        <w:rPr>
          <w:rStyle w:val="VerbatimChar"/>
        </w:rPr>
        <w:t xml:space="preserve">## 27904                   GB GB 2002+https://openalex.org/C44870925</w:t>
      </w:r>
      <w:r>
        <w:br/>
      </w:r>
      <w:r>
        <w:rPr>
          <w:rStyle w:val="VerbatimChar"/>
        </w:rPr>
        <w:t xml:space="preserve">## 27928                      GB 2011+https://openalex.org/C44870925</w:t>
      </w:r>
      <w:r>
        <w:br/>
      </w:r>
      <w:r>
        <w:rPr>
          <w:rStyle w:val="VerbatimChar"/>
        </w:rPr>
        <w:t xml:space="preserve">## 27941                      GB  1973+https://openalex.org/C1276947</w:t>
      </w:r>
      <w:r>
        <w:br/>
      </w:r>
      <w:r>
        <w:rPr>
          <w:rStyle w:val="VerbatimChar"/>
        </w:rPr>
        <w:t xml:space="preserve">## 27979                      GB 1998+https://openalex.org/C44870925</w:t>
      </w:r>
      <w:r>
        <w:br/>
      </w:r>
      <w:r>
        <w:rPr>
          <w:rStyle w:val="VerbatimChar"/>
        </w:rPr>
        <w:t xml:space="preserve">## 27983                   GB GB  1999+https://openalex.org/C1276947</w:t>
      </w:r>
      <w:r>
        <w:br/>
      </w:r>
      <w:r>
        <w:rPr>
          <w:rStyle w:val="VerbatimChar"/>
        </w:rPr>
        <w:t xml:space="preserve">## 27988                   GB GB 2010+https://openalex.org/C44870925</w:t>
      </w:r>
      <w:r>
        <w:br/>
      </w:r>
      <w:r>
        <w:rPr>
          <w:rStyle w:val="VerbatimChar"/>
        </w:rPr>
        <w:t xml:space="preserve">## 27989                   GB GB  2010+https://openalex.org/C1276947</w:t>
      </w:r>
      <w:r>
        <w:br/>
      </w:r>
      <w:r>
        <w:rPr>
          <w:rStyle w:val="VerbatimChar"/>
        </w:rPr>
        <w:t xml:space="preserve">## 28019                   GB GB 2007+https://openalex.org/C44870925</w:t>
      </w:r>
      <w:r>
        <w:br/>
      </w:r>
      <w:r>
        <w:rPr>
          <w:rStyle w:val="VerbatimChar"/>
        </w:rPr>
        <w:t xml:space="preserve">## 28030                   GB GB 2012+https://openalex.org/C44870925</w:t>
      </w:r>
      <w:r>
        <w:br/>
      </w:r>
      <w:r>
        <w:rPr>
          <w:rStyle w:val="VerbatimChar"/>
        </w:rPr>
        <w:t xml:space="preserve">## 28031                   GB GB  2012+https://openalex.org/C1276947</w:t>
      </w:r>
      <w:r>
        <w:br/>
      </w:r>
      <w:r>
        <w:rPr>
          <w:rStyle w:val="VerbatimChar"/>
        </w:rPr>
        <w:t xml:space="preserve">## 28032                   GB GB 2003+https://openalex.org/C44870925</w:t>
      </w:r>
      <w:r>
        <w:br/>
      </w:r>
      <w:r>
        <w:rPr>
          <w:rStyle w:val="VerbatimChar"/>
        </w:rPr>
        <w:t xml:space="preserve">## 28052                      GB 1961+https://openalex.org/C44870925</w:t>
      </w:r>
      <w:r>
        <w:br/>
      </w:r>
      <w:r>
        <w:rPr>
          <w:rStyle w:val="VerbatimChar"/>
        </w:rPr>
        <w:t xml:space="preserve">## 28072             GB GB GB GB 2013+https://openalex.org/C44870925</w:t>
      </w:r>
      <w:r>
        <w:br/>
      </w:r>
      <w:r>
        <w:rPr>
          <w:rStyle w:val="VerbatimChar"/>
        </w:rPr>
        <w:t xml:space="preserve">## 28079                GB GB GB 2001+https://openalex.org/C44870925</w:t>
      </w:r>
      <w:r>
        <w:br/>
      </w:r>
      <w:r>
        <w:rPr>
          <w:rStyle w:val="VerbatimChar"/>
        </w:rPr>
        <w:t xml:space="preserve">## 28080             GB GB GB GB  2004+https://openalex.org/C1276947</w:t>
      </w:r>
      <w:r>
        <w:br/>
      </w:r>
      <w:r>
        <w:rPr>
          <w:rStyle w:val="VerbatimChar"/>
        </w:rPr>
        <w:t xml:space="preserve">## 28121                   GB GB 2011+https://openalex.org/C44870925</w:t>
      </w:r>
      <w:r>
        <w:br/>
      </w:r>
      <w:r>
        <w:rPr>
          <w:rStyle w:val="VerbatimChar"/>
        </w:rPr>
        <w:t xml:space="preserve">## 28134                   GB GB  1978+https://openalex.org/C1276947</w:t>
      </w:r>
      <w:r>
        <w:br/>
      </w:r>
      <w:r>
        <w:rPr>
          <w:rStyle w:val="VerbatimChar"/>
        </w:rPr>
        <w:t xml:space="preserve">## 28142                      GB  2013+https://openalex.org/C1276947</w:t>
      </w:r>
      <w:r>
        <w:br/>
      </w:r>
      <w:r>
        <w:rPr>
          <w:rStyle w:val="VerbatimChar"/>
        </w:rPr>
        <w:t xml:space="preserve">## 28165             GB GB GB GB  2011+https://openalex.org/C1276947</w:t>
      </w:r>
      <w:r>
        <w:br/>
      </w:r>
      <w:r>
        <w:rPr>
          <w:rStyle w:val="VerbatimChar"/>
        </w:rPr>
        <w:t xml:space="preserve">## 28172             GB GB GB GB 2008+https://openalex.org/C44870925</w:t>
      </w:r>
      <w:r>
        <w:br/>
      </w:r>
      <w:r>
        <w:rPr>
          <w:rStyle w:val="VerbatimChar"/>
        </w:rPr>
        <w:t xml:space="preserve">## 28186                   GB GB 2004+https://openalex.org/C44870925</w:t>
      </w:r>
      <w:r>
        <w:br/>
      </w:r>
      <w:r>
        <w:rPr>
          <w:rStyle w:val="VerbatimChar"/>
        </w:rPr>
        <w:t xml:space="preserve">## 28213                      GB 2011+https://openalex.org/C44870925</w:t>
      </w:r>
      <w:r>
        <w:br/>
      </w:r>
      <w:r>
        <w:rPr>
          <w:rStyle w:val="VerbatimChar"/>
        </w:rPr>
        <w:t xml:space="preserve">## 28236                   GB GB  2010+https://openalex.org/C1276947</w:t>
      </w:r>
      <w:r>
        <w:br/>
      </w:r>
      <w:r>
        <w:rPr>
          <w:rStyle w:val="VerbatimChar"/>
        </w:rPr>
        <w:t xml:space="preserve">## 28279                   GB GB 2007+https://openalex.org/C44870925</w:t>
      </w:r>
      <w:r>
        <w:br/>
      </w:r>
      <w:r>
        <w:rPr>
          <w:rStyle w:val="VerbatimChar"/>
        </w:rPr>
        <w:t xml:space="preserve">## 28288                      GB 1995+https://openalex.org/C44870925</w:t>
      </w:r>
      <w:r>
        <w:br/>
      </w:r>
      <w:r>
        <w:rPr>
          <w:rStyle w:val="VerbatimChar"/>
        </w:rPr>
        <w:t xml:space="preserve">## 28365                   GB GB 2010+https://openalex.org/C44870925</w:t>
      </w:r>
      <w:r>
        <w:br/>
      </w:r>
      <w:r>
        <w:rPr>
          <w:rStyle w:val="VerbatimChar"/>
        </w:rPr>
        <w:t xml:space="preserve">## 28366                   GB GB 2007+https://openalex.org/C44870925</w:t>
      </w:r>
      <w:r>
        <w:br/>
      </w:r>
      <w:r>
        <w:rPr>
          <w:rStyle w:val="VerbatimChar"/>
        </w:rPr>
        <w:t xml:space="preserve">## 28375                      GB 2001+https://openalex.org/C44870925</w:t>
      </w:r>
      <w:r>
        <w:br/>
      </w:r>
      <w:r>
        <w:rPr>
          <w:rStyle w:val="VerbatimChar"/>
        </w:rPr>
        <w:t xml:space="preserve">## 28402                      GB  2009+https://openalex.org/C1276947</w:t>
      </w:r>
      <w:r>
        <w:br/>
      </w:r>
      <w:r>
        <w:rPr>
          <w:rStyle w:val="VerbatimChar"/>
        </w:rPr>
        <w:t xml:space="preserve">## 28411                      GB 2013+https://openalex.org/C44870925</w:t>
      </w:r>
      <w:r>
        <w:br/>
      </w:r>
      <w:r>
        <w:rPr>
          <w:rStyle w:val="VerbatimChar"/>
        </w:rPr>
        <w:t xml:space="preserve">## 28414                   GB GB 2011+https://openalex.org/C44870925</w:t>
      </w:r>
      <w:r>
        <w:br/>
      </w:r>
      <w:r>
        <w:rPr>
          <w:rStyle w:val="VerbatimChar"/>
        </w:rPr>
        <w:t xml:space="preserve">## 28416                   GB GB 2011+https://openalex.org/C44870925</w:t>
      </w:r>
      <w:r>
        <w:br/>
      </w:r>
      <w:r>
        <w:rPr>
          <w:rStyle w:val="VerbatimChar"/>
        </w:rPr>
        <w:t xml:space="preserve">## 28417                   GB GB  2011+https://openalex.org/C1276947</w:t>
      </w:r>
      <w:r>
        <w:br/>
      </w:r>
      <w:r>
        <w:rPr>
          <w:rStyle w:val="VerbatimChar"/>
        </w:rPr>
        <w:t xml:space="preserve">## 28433             GB GB GB GB  2002+https://openalex.org/C1276947</w:t>
      </w:r>
      <w:r>
        <w:br/>
      </w:r>
      <w:r>
        <w:rPr>
          <w:rStyle w:val="VerbatimChar"/>
        </w:rPr>
        <w:t xml:space="preserve">## 28455                   GB GB  1998+https://openalex.org/C1276947</w:t>
      </w:r>
      <w:r>
        <w:br/>
      </w:r>
      <w:r>
        <w:rPr>
          <w:rStyle w:val="VerbatimChar"/>
        </w:rPr>
        <w:t xml:space="preserve">## 28461                   GB GB  2011+https://openalex.org/C1276947</w:t>
      </w:r>
      <w:r>
        <w:br/>
      </w:r>
      <w:r>
        <w:rPr>
          <w:rStyle w:val="VerbatimChar"/>
        </w:rPr>
        <w:t xml:space="preserve">## 28478       GB GB GB GB GB GB 2009+https://openalex.org/C44870925</w:t>
      </w:r>
      <w:r>
        <w:br/>
      </w:r>
      <w:r>
        <w:rPr>
          <w:rStyle w:val="VerbatimChar"/>
        </w:rPr>
        <w:t xml:space="preserve">## 28482                   GB GB 2001+https://openalex.org/C44870925</w:t>
      </w:r>
      <w:r>
        <w:br/>
      </w:r>
      <w:r>
        <w:rPr>
          <w:rStyle w:val="VerbatimChar"/>
        </w:rPr>
        <w:t xml:space="preserve">## 28483                   GB GB  2001+https://openalex.org/C1276947</w:t>
      </w:r>
      <w:r>
        <w:br/>
      </w:r>
      <w:r>
        <w:rPr>
          <w:rStyle w:val="VerbatimChar"/>
        </w:rPr>
        <w:t xml:space="preserve">## 28489                   GB GB 2005+https://openalex.org/C44870925</w:t>
      </w:r>
      <w:r>
        <w:br/>
      </w:r>
      <w:r>
        <w:rPr>
          <w:rStyle w:val="VerbatimChar"/>
        </w:rPr>
        <w:t xml:space="preserve">## 28522                      GB 2013+https://openalex.org/C44870925</w:t>
      </w:r>
      <w:r>
        <w:br/>
      </w:r>
      <w:r>
        <w:rPr>
          <w:rStyle w:val="VerbatimChar"/>
        </w:rPr>
        <w:t xml:space="preserve">## 28535             GB GB GB GB 2005+https://openalex.org/C44870925</w:t>
      </w:r>
      <w:r>
        <w:br/>
      </w:r>
      <w:r>
        <w:rPr>
          <w:rStyle w:val="VerbatimChar"/>
        </w:rPr>
        <w:t xml:space="preserve">## 28555                   GB GB 2001+https://openalex.org/C44870925</w:t>
      </w:r>
      <w:r>
        <w:br/>
      </w:r>
      <w:r>
        <w:rPr>
          <w:rStyle w:val="VerbatimChar"/>
        </w:rPr>
        <w:t xml:space="preserve">## 28556             GB GB GB GB 2006+https://openalex.org/C44870925</w:t>
      </w:r>
      <w:r>
        <w:br/>
      </w:r>
      <w:r>
        <w:rPr>
          <w:rStyle w:val="VerbatimChar"/>
        </w:rPr>
        <w:t xml:space="preserve">## 28560       GB GB GB GB GB GB  2005+https://openalex.org/C1276947</w:t>
      </w:r>
      <w:r>
        <w:br/>
      </w:r>
      <w:r>
        <w:rPr>
          <w:rStyle w:val="VerbatimChar"/>
        </w:rPr>
        <w:t xml:space="preserve">## 28577                   GB GB 1998+https://openalex.org/C44870925</w:t>
      </w:r>
      <w:r>
        <w:br/>
      </w:r>
      <w:r>
        <w:rPr>
          <w:rStyle w:val="VerbatimChar"/>
        </w:rPr>
        <w:t xml:space="preserve">## 28616                      GB 1999+https://openalex.org/C44870925</w:t>
      </w:r>
      <w:r>
        <w:br/>
      </w:r>
      <w:r>
        <w:rPr>
          <w:rStyle w:val="VerbatimChar"/>
        </w:rPr>
        <w:t xml:space="preserve">## 28631             GB GB GB GB 2004+https://openalex.org/C44870925</w:t>
      </w:r>
      <w:r>
        <w:br/>
      </w:r>
      <w:r>
        <w:rPr>
          <w:rStyle w:val="VerbatimChar"/>
        </w:rPr>
        <w:t xml:space="preserve">## 28633       GB GB GB GB GB GB 2005+https://openalex.org/C44870925</w:t>
      </w:r>
      <w:r>
        <w:br/>
      </w:r>
      <w:r>
        <w:rPr>
          <w:rStyle w:val="VerbatimChar"/>
        </w:rPr>
        <w:t xml:space="preserve">## 28664                   GB GB 2011+https://openalex.org/C44870925</w:t>
      </w:r>
      <w:r>
        <w:br/>
      </w:r>
      <w:r>
        <w:rPr>
          <w:rStyle w:val="VerbatimChar"/>
        </w:rPr>
        <w:t xml:space="preserve">## 28675                   GB GB 2012+https://openalex.org/C44870925</w:t>
      </w:r>
      <w:r>
        <w:br/>
      </w:r>
      <w:r>
        <w:rPr>
          <w:rStyle w:val="VerbatimChar"/>
        </w:rPr>
        <w:t xml:space="preserve">## 28694                GB GB GB  2010+https://openalex.org/C1276947</w:t>
      </w:r>
      <w:r>
        <w:br/>
      </w:r>
      <w:r>
        <w:rPr>
          <w:rStyle w:val="VerbatimChar"/>
        </w:rPr>
        <w:t xml:space="preserve">## 28705                   GB GB 2003+https://openalex.org/C44870925</w:t>
      </w:r>
      <w:r>
        <w:br/>
      </w:r>
      <w:r>
        <w:rPr>
          <w:rStyle w:val="VerbatimChar"/>
        </w:rPr>
        <w:t xml:space="preserve">## 28706                   GB GB  2003+https://openalex.org/C1276947</w:t>
      </w:r>
      <w:r>
        <w:br/>
      </w:r>
      <w:r>
        <w:rPr>
          <w:rStyle w:val="VerbatimChar"/>
        </w:rPr>
        <w:t xml:space="preserve">## 28733             GB GB GB GB 2001+https://openalex.org/C44870925</w:t>
      </w:r>
      <w:r>
        <w:br/>
      </w:r>
      <w:r>
        <w:rPr>
          <w:rStyle w:val="VerbatimChar"/>
        </w:rPr>
        <w:t xml:space="preserve">## 28736                   GB GB 2011+https://openalex.org/C44870925</w:t>
      </w:r>
      <w:r>
        <w:br/>
      </w:r>
      <w:r>
        <w:rPr>
          <w:rStyle w:val="VerbatimChar"/>
        </w:rPr>
        <w:t xml:space="preserve">## 28740             GB GB GB GB  2008+https://openalex.org/C1276947</w:t>
      </w:r>
      <w:r>
        <w:br/>
      </w:r>
      <w:r>
        <w:rPr>
          <w:rStyle w:val="VerbatimChar"/>
        </w:rPr>
        <w:t xml:space="preserve">## 28747                      GB 2013+https://openalex.org/C44870925</w:t>
      </w:r>
      <w:r>
        <w:br/>
      </w:r>
      <w:r>
        <w:rPr>
          <w:rStyle w:val="VerbatimChar"/>
        </w:rPr>
        <w:t xml:space="preserve">## 28776                      GB 1973+https://openalex.org/C44870925</w:t>
      </w:r>
      <w:r>
        <w:br/>
      </w:r>
      <w:r>
        <w:rPr>
          <w:rStyle w:val="VerbatimChar"/>
        </w:rPr>
        <w:t xml:space="preserve">## 28811                   GB GB 1992+https://openalex.org/C44870925</w:t>
      </w:r>
      <w:r>
        <w:br/>
      </w:r>
      <w:r>
        <w:rPr>
          <w:rStyle w:val="VerbatimChar"/>
        </w:rPr>
        <w:t xml:space="preserve">## 28832                   GB GB  2012+https://openalex.org/C1276947</w:t>
      </w:r>
      <w:r>
        <w:br/>
      </w:r>
      <w:r>
        <w:rPr>
          <w:rStyle w:val="VerbatimChar"/>
        </w:rPr>
        <w:t xml:space="preserve">## 28834                   GB GB  2006+https://openalex.org/C1276947</w:t>
      </w:r>
      <w:r>
        <w:br/>
      </w:r>
      <w:r>
        <w:rPr>
          <w:rStyle w:val="VerbatimChar"/>
        </w:rPr>
        <w:t xml:space="preserve">## 28849                      GB 2017+https://openalex.org/C44870925</w:t>
      </w:r>
      <w:r>
        <w:br/>
      </w:r>
      <w:r>
        <w:rPr>
          <w:rStyle w:val="VerbatimChar"/>
        </w:rPr>
        <w:t xml:space="preserve">## 28864                   GB GB  2011+https://openalex.org/C1276947</w:t>
      </w:r>
      <w:r>
        <w:br/>
      </w:r>
      <w:r>
        <w:rPr>
          <w:rStyle w:val="VerbatimChar"/>
        </w:rPr>
        <w:t xml:space="preserve">## 28894                   GB GB 2006+https://openalex.org/C44870925</w:t>
      </w:r>
      <w:r>
        <w:br/>
      </w:r>
      <w:r>
        <w:rPr>
          <w:rStyle w:val="VerbatimChar"/>
        </w:rPr>
        <w:t xml:space="preserve">## 28909                      GB 2012+https://openalex.org/C44870925</w:t>
      </w:r>
      <w:r>
        <w:br/>
      </w:r>
      <w:r>
        <w:rPr>
          <w:rStyle w:val="VerbatimChar"/>
        </w:rPr>
        <w:t xml:space="preserve">## 28935                      GB 2000+https://openalex.org/C44870925</w:t>
      </w:r>
      <w:r>
        <w:br/>
      </w:r>
      <w:r>
        <w:rPr>
          <w:rStyle w:val="VerbatimChar"/>
        </w:rPr>
        <w:t xml:space="preserve">## 28937                   GB GB 2007+https://openalex.org/C44870925</w:t>
      </w:r>
      <w:r>
        <w:br/>
      </w:r>
      <w:r>
        <w:rPr>
          <w:rStyle w:val="VerbatimChar"/>
        </w:rPr>
        <w:t xml:space="preserve">## 28965                   GB GB  1995+https://openalex.org/C1276947</w:t>
      </w:r>
      <w:r>
        <w:br/>
      </w:r>
      <w:r>
        <w:rPr>
          <w:rStyle w:val="VerbatimChar"/>
        </w:rPr>
        <w:t xml:space="preserve">## 28973                      GB  1961+https://openalex.org/C1276947</w:t>
      </w:r>
      <w:r>
        <w:br/>
      </w:r>
      <w:r>
        <w:rPr>
          <w:rStyle w:val="VerbatimChar"/>
        </w:rPr>
        <w:t xml:space="preserve">## 28975                      GB 1863+https://openalex.org/C44870925</w:t>
      </w:r>
      <w:r>
        <w:br/>
      </w:r>
      <w:r>
        <w:rPr>
          <w:rStyle w:val="VerbatimChar"/>
        </w:rPr>
        <w:t xml:space="preserve">## 28978                   GB GB 2003+https://openalex.org/C44870925</w:t>
      </w:r>
      <w:r>
        <w:br/>
      </w:r>
      <w:r>
        <w:rPr>
          <w:rStyle w:val="VerbatimChar"/>
        </w:rPr>
        <w:t xml:space="preserve">## 28986                   GB GB 2006+https://openalex.org/C44870925</w:t>
      </w:r>
      <w:r>
        <w:br/>
      </w:r>
      <w:r>
        <w:rPr>
          <w:rStyle w:val="VerbatimChar"/>
        </w:rPr>
        <w:t xml:space="preserve">## 29002                      GB 1998+https://openalex.org/C44870925</w:t>
      </w:r>
      <w:r>
        <w:br/>
      </w:r>
      <w:r>
        <w:rPr>
          <w:rStyle w:val="VerbatimChar"/>
        </w:rPr>
        <w:t xml:space="preserve">## 29009                      GB  2001+https://openalex.org/C1276947</w:t>
      </w:r>
      <w:r>
        <w:br/>
      </w:r>
      <w:r>
        <w:rPr>
          <w:rStyle w:val="VerbatimChar"/>
        </w:rPr>
        <w:t xml:space="preserve">## 29083             GB GB GB GB 1999+https://openalex.org/C44870925</w:t>
      </w:r>
      <w:r>
        <w:br/>
      </w:r>
      <w:r>
        <w:rPr>
          <w:rStyle w:val="VerbatimChar"/>
        </w:rPr>
        <w:t xml:space="preserve">## 29091                   GB GB 2019+https://openalex.org/C44870925</w:t>
      </w:r>
      <w:r>
        <w:br/>
      </w:r>
      <w:r>
        <w:rPr>
          <w:rStyle w:val="VerbatimChar"/>
        </w:rPr>
        <w:t xml:space="preserve">## 29092                   GB GB  2019+https://openalex.org/C1276947</w:t>
      </w:r>
      <w:r>
        <w:br/>
      </w:r>
      <w:r>
        <w:rPr>
          <w:rStyle w:val="VerbatimChar"/>
        </w:rPr>
        <w:t xml:space="preserve">## 29122             GB GB GB GB 2016+https://openalex.org/C44870925</w:t>
      </w:r>
      <w:r>
        <w:br/>
      </w:r>
      <w:r>
        <w:rPr>
          <w:rStyle w:val="VerbatimChar"/>
        </w:rPr>
        <w:t xml:space="preserve">## 29124                   GB GB 2006+https://openalex.org/C44870925</w:t>
      </w:r>
      <w:r>
        <w:br/>
      </w:r>
      <w:r>
        <w:rPr>
          <w:rStyle w:val="VerbatimChar"/>
        </w:rPr>
        <w:t xml:space="preserve">## 29136                   GB GB 2005+https://openalex.org/C44870925</w:t>
      </w:r>
      <w:r>
        <w:br/>
      </w:r>
      <w:r>
        <w:rPr>
          <w:rStyle w:val="VerbatimChar"/>
        </w:rPr>
        <w:t xml:space="preserve">## 29148                   GB GB 2000+https://openalex.org/C44870925</w:t>
      </w:r>
      <w:r>
        <w:br/>
      </w:r>
      <w:r>
        <w:rPr>
          <w:rStyle w:val="VerbatimChar"/>
        </w:rPr>
        <w:t xml:space="preserve">## 29169                   GB GB 2003+https://openalex.org/C44870925</w:t>
      </w:r>
      <w:r>
        <w:br/>
      </w:r>
      <w:r>
        <w:rPr>
          <w:rStyle w:val="VerbatimChar"/>
        </w:rPr>
        <w:t xml:space="preserve">## 29175                   GB GB 2002+https://openalex.org/C44870925</w:t>
      </w:r>
      <w:r>
        <w:br/>
      </w:r>
      <w:r>
        <w:rPr>
          <w:rStyle w:val="VerbatimChar"/>
        </w:rPr>
        <w:t xml:space="preserve">## 29228                   GB GB 2010+https://openalex.org/C44870925</w:t>
      </w:r>
      <w:r>
        <w:br/>
      </w:r>
      <w:r>
        <w:rPr>
          <w:rStyle w:val="VerbatimChar"/>
        </w:rPr>
        <w:t xml:space="preserve">## 29241                   GB GB 2012+https://openalex.org/C44870925</w:t>
      </w:r>
      <w:r>
        <w:br/>
      </w:r>
      <w:r>
        <w:rPr>
          <w:rStyle w:val="VerbatimChar"/>
        </w:rPr>
        <w:t xml:space="preserve">## 29247                   GB GB 2005+https://openalex.org/C44870925</w:t>
      </w:r>
      <w:r>
        <w:br/>
      </w:r>
      <w:r>
        <w:rPr>
          <w:rStyle w:val="VerbatimChar"/>
        </w:rPr>
        <w:t xml:space="preserve">## 29248                   GB GB  2005+https://openalex.org/C1276947</w:t>
      </w:r>
      <w:r>
        <w:br/>
      </w:r>
      <w:r>
        <w:rPr>
          <w:rStyle w:val="VerbatimChar"/>
        </w:rPr>
        <w:t xml:space="preserve">## 29253                      GB 2010+https://openalex.org/C44870925</w:t>
      </w:r>
      <w:r>
        <w:br/>
      </w:r>
      <w:r>
        <w:rPr>
          <w:rStyle w:val="VerbatimChar"/>
        </w:rPr>
        <w:t xml:space="preserve">## 29256             GB GB GB GB 2011+https://openalex.org/C44870925</w:t>
      </w:r>
      <w:r>
        <w:br/>
      </w:r>
      <w:r>
        <w:rPr>
          <w:rStyle w:val="VerbatimChar"/>
        </w:rPr>
        <w:t xml:space="preserve">## 29257                   GB GB 2001+https://openalex.org/C44870925</w:t>
      </w:r>
      <w:r>
        <w:br/>
      </w:r>
      <w:r>
        <w:rPr>
          <w:rStyle w:val="VerbatimChar"/>
        </w:rPr>
        <w:t xml:space="preserve">## 29294             GB GB GB GB 2010+https://openalex.org/C44870925</w:t>
      </w:r>
      <w:r>
        <w:br/>
      </w:r>
      <w:r>
        <w:rPr>
          <w:rStyle w:val="VerbatimChar"/>
        </w:rPr>
        <w:t xml:space="preserve">## 29296                      GB 2008+https://openalex.org/C44870925</w:t>
      </w:r>
      <w:r>
        <w:br/>
      </w:r>
      <w:r>
        <w:rPr>
          <w:rStyle w:val="VerbatimChar"/>
        </w:rPr>
        <w:t xml:space="preserve">## 29319                   GB GB 2008+https://openalex.org/C44870925</w:t>
      </w:r>
      <w:r>
        <w:br/>
      </w:r>
      <w:r>
        <w:rPr>
          <w:rStyle w:val="VerbatimChar"/>
        </w:rPr>
        <w:t xml:space="preserve">## 29351                GB GB GB 2011+https://openalex.org/C44870925</w:t>
      </w:r>
      <w:r>
        <w:br/>
      </w:r>
      <w:r>
        <w:rPr>
          <w:rStyle w:val="VerbatimChar"/>
        </w:rPr>
        <w:t xml:space="preserve">## 29352                GB GB GB  2011+https://openalex.org/C1276947</w:t>
      </w:r>
      <w:r>
        <w:br/>
      </w:r>
      <w:r>
        <w:rPr>
          <w:rStyle w:val="VerbatimChar"/>
        </w:rPr>
        <w:t xml:space="preserve">## 29357                      GB 2005+https://openalex.org/C44870925</w:t>
      </w:r>
      <w:r>
        <w:br/>
      </w:r>
      <w:r>
        <w:rPr>
          <w:rStyle w:val="VerbatimChar"/>
        </w:rPr>
        <w:t xml:space="preserve">## 29360                   GB GB 2016+https://openalex.org/C44870925</w:t>
      </w:r>
      <w:r>
        <w:br/>
      </w:r>
      <w:r>
        <w:rPr>
          <w:rStyle w:val="VerbatimChar"/>
        </w:rPr>
        <w:t xml:space="preserve">## 29364             GB GB GB GB 2004+https://openalex.org/C44870925</w:t>
      </w:r>
      <w:r>
        <w:br/>
      </w:r>
      <w:r>
        <w:rPr>
          <w:rStyle w:val="VerbatimChar"/>
        </w:rPr>
        <w:t xml:space="preserve">## 29376                   GB GB  1997+https://openalex.org/C1276947</w:t>
      </w:r>
      <w:r>
        <w:br/>
      </w:r>
      <w:r>
        <w:rPr>
          <w:rStyle w:val="VerbatimChar"/>
        </w:rPr>
        <w:t xml:space="preserve">## 29381                   GB GB 2011+https://openalex.org/C44870925</w:t>
      </w:r>
      <w:r>
        <w:br/>
      </w:r>
      <w:r>
        <w:rPr>
          <w:rStyle w:val="VerbatimChar"/>
        </w:rPr>
        <w:t xml:space="preserve">## 29382                   GB GB  2011+https://openalex.org/C1276947</w:t>
      </w:r>
      <w:r>
        <w:br/>
      </w:r>
      <w:r>
        <w:rPr>
          <w:rStyle w:val="VerbatimChar"/>
        </w:rPr>
        <w:t xml:space="preserve">## 29385                   GB GB 2008+https://openalex.org/C44870925</w:t>
      </w:r>
      <w:r>
        <w:br/>
      </w:r>
      <w:r>
        <w:rPr>
          <w:rStyle w:val="VerbatimChar"/>
        </w:rPr>
        <w:t xml:space="preserve">## 29387                   GB GB 2010+https://openalex.org/C44870925</w:t>
      </w:r>
      <w:r>
        <w:br/>
      </w:r>
      <w:r>
        <w:rPr>
          <w:rStyle w:val="VerbatimChar"/>
        </w:rPr>
        <w:t xml:space="preserve">## 29409             GB GB GB GB 2010+https://openalex.org/C44870925</w:t>
      </w:r>
      <w:r>
        <w:br/>
      </w:r>
      <w:r>
        <w:rPr>
          <w:rStyle w:val="VerbatimChar"/>
        </w:rPr>
        <w:t xml:space="preserve">## 29450                   GB GB 2009+https://openalex.org/C44870925</w:t>
      </w:r>
      <w:r>
        <w:br/>
      </w:r>
      <w:r>
        <w:rPr>
          <w:rStyle w:val="VerbatimChar"/>
        </w:rPr>
        <w:t xml:space="preserve">## 29500                   GB GB  2002+https://openalex.org/C1276947</w:t>
      </w:r>
      <w:r>
        <w:br/>
      </w:r>
      <w:r>
        <w:rPr>
          <w:rStyle w:val="VerbatimChar"/>
        </w:rPr>
        <w:t xml:space="preserve">## 29514                      GB  2019+https://openalex.org/C1276947</w:t>
      </w:r>
      <w:r>
        <w:br/>
      </w:r>
      <w:r>
        <w:rPr>
          <w:rStyle w:val="VerbatimChar"/>
        </w:rPr>
        <w:t xml:space="preserve">## 29515                   GB GB 2007+https://openalex.org/C44870925</w:t>
      </w:r>
      <w:r>
        <w:br/>
      </w:r>
      <w:r>
        <w:rPr>
          <w:rStyle w:val="VerbatimChar"/>
        </w:rPr>
        <w:t xml:space="preserve">## 29522                      GB 2007+https://openalex.org/C44870925</w:t>
      </w:r>
      <w:r>
        <w:br/>
      </w:r>
      <w:r>
        <w:rPr>
          <w:rStyle w:val="VerbatimChar"/>
        </w:rPr>
        <w:t xml:space="preserve">## 29541                      GB  2007+https://openalex.org/C1276947</w:t>
      </w:r>
      <w:r>
        <w:br/>
      </w:r>
      <w:r>
        <w:rPr>
          <w:rStyle w:val="VerbatimChar"/>
        </w:rPr>
        <w:t xml:space="preserve">## 29569                   GB GB 2011+https://openalex.org/C44870925</w:t>
      </w:r>
      <w:r>
        <w:br/>
      </w:r>
      <w:r>
        <w:rPr>
          <w:rStyle w:val="VerbatimChar"/>
        </w:rPr>
        <w:t xml:space="preserve">## 29571                      GB  2009+https://openalex.org/C1276947</w:t>
      </w:r>
      <w:r>
        <w:br/>
      </w:r>
      <w:r>
        <w:rPr>
          <w:rStyle w:val="VerbatimChar"/>
        </w:rPr>
        <w:t xml:space="preserve">## 29572                   GB GB 2010+https://openalex.org/C44870925</w:t>
      </w:r>
      <w:r>
        <w:br/>
      </w:r>
      <w:r>
        <w:rPr>
          <w:rStyle w:val="VerbatimChar"/>
        </w:rPr>
        <w:t xml:space="preserve">## 29583                   GB GB  2011+https://openalex.org/C1276947</w:t>
      </w:r>
      <w:r>
        <w:br/>
      </w:r>
      <w:r>
        <w:rPr>
          <w:rStyle w:val="VerbatimChar"/>
        </w:rPr>
        <w:t xml:space="preserve">## 29597                   GB GB  2012+https://openalex.org/C1276947</w:t>
      </w:r>
      <w:r>
        <w:br/>
      </w:r>
      <w:r>
        <w:rPr>
          <w:rStyle w:val="VerbatimChar"/>
        </w:rPr>
        <w:t xml:space="preserve">## 29601                      GB 2007+https://openalex.org/C44870925</w:t>
      </w:r>
      <w:r>
        <w:br/>
      </w:r>
      <w:r>
        <w:rPr>
          <w:rStyle w:val="VerbatimChar"/>
        </w:rPr>
        <w:t xml:space="preserve">## 29602                      GB  2007+https://openalex.org/C1276947</w:t>
      </w:r>
      <w:r>
        <w:br/>
      </w:r>
      <w:r>
        <w:rPr>
          <w:rStyle w:val="VerbatimChar"/>
        </w:rPr>
        <w:t xml:space="preserve">## 29603             GB GB GB GB 2007+https://openalex.org/C44870925</w:t>
      </w:r>
      <w:r>
        <w:br/>
      </w:r>
      <w:r>
        <w:rPr>
          <w:rStyle w:val="VerbatimChar"/>
        </w:rPr>
        <w:t xml:space="preserve">## 29630                   GB GB 2000+https://openalex.org/C44870925</w:t>
      </w:r>
      <w:r>
        <w:br/>
      </w:r>
      <w:r>
        <w:rPr>
          <w:rStyle w:val="VerbatimChar"/>
        </w:rPr>
        <w:t xml:space="preserve">## 29643                      GB  2019+https://openalex.org/C1276947</w:t>
      </w:r>
      <w:r>
        <w:br/>
      </w:r>
      <w:r>
        <w:rPr>
          <w:rStyle w:val="VerbatimChar"/>
        </w:rPr>
        <w:t xml:space="preserve">## 29663                      GB  1971+https://openalex.org/C1276947</w:t>
      </w:r>
      <w:r>
        <w:br/>
      </w:r>
      <w:r>
        <w:rPr>
          <w:rStyle w:val="VerbatimChar"/>
        </w:rPr>
        <w:t xml:space="preserve">## 29669             GB GB GB GB 2012+https://openalex.org/C44870925</w:t>
      </w:r>
      <w:r>
        <w:br/>
      </w:r>
      <w:r>
        <w:rPr>
          <w:rStyle w:val="VerbatimChar"/>
        </w:rPr>
        <w:t xml:space="preserve">## 29670             GB GB GB GB  2012+https://openalex.org/C1276947</w:t>
      </w:r>
      <w:r>
        <w:br/>
      </w:r>
      <w:r>
        <w:rPr>
          <w:rStyle w:val="VerbatimChar"/>
        </w:rPr>
        <w:t xml:space="preserve">## 29731                   GB GB 2006+https://openalex.org/C44870925</w:t>
      </w:r>
      <w:r>
        <w:br/>
      </w:r>
      <w:r>
        <w:rPr>
          <w:rStyle w:val="VerbatimChar"/>
        </w:rPr>
        <w:t xml:space="preserve">## 29740                   GB GB 2006+https://openalex.org/C44870925</w:t>
      </w:r>
      <w:r>
        <w:br/>
      </w:r>
      <w:r>
        <w:rPr>
          <w:rStyle w:val="VerbatimChar"/>
        </w:rPr>
        <w:t xml:space="preserve">## 29761                   GB GB 2012+https://openalex.org/C44870925</w:t>
      </w:r>
      <w:r>
        <w:br/>
      </w:r>
      <w:r>
        <w:rPr>
          <w:rStyle w:val="VerbatimChar"/>
        </w:rPr>
        <w:t xml:space="preserve">## 29784                   GB GB 1998+https://openalex.org/C44870925</w:t>
      </w:r>
      <w:r>
        <w:br/>
      </w:r>
      <w:r>
        <w:rPr>
          <w:rStyle w:val="VerbatimChar"/>
        </w:rPr>
        <w:t xml:space="preserve">## 29787                   GB GB 2006+https://openalex.org/C44870925</w:t>
      </w:r>
      <w:r>
        <w:br/>
      </w:r>
      <w:r>
        <w:rPr>
          <w:rStyle w:val="VerbatimChar"/>
        </w:rPr>
        <w:t xml:space="preserve">## 29790                   GB GB  2000+https://openalex.org/C1276947</w:t>
      </w:r>
      <w:r>
        <w:br/>
      </w:r>
      <w:r>
        <w:rPr>
          <w:rStyle w:val="VerbatimChar"/>
        </w:rPr>
        <w:t xml:space="preserve">## 29791             GB GB GB GB 1997+https://openalex.org/C44870925</w:t>
      </w:r>
      <w:r>
        <w:br/>
      </w:r>
      <w:r>
        <w:rPr>
          <w:rStyle w:val="VerbatimChar"/>
        </w:rPr>
        <w:t xml:space="preserve">## 29793                   GB GB 2012+https://openalex.org/C44870925</w:t>
      </w:r>
      <w:r>
        <w:br/>
      </w:r>
      <w:r>
        <w:rPr>
          <w:rStyle w:val="VerbatimChar"/>
        </w:rPr>
        <w:t xml:space="preserve">## 29802                   GB GB 2006+https://openalex.org/C44870925</w:t>
      </w:r>
      <w:r>
        <w:br/>
      </w:r>
      <w:r>
        <w:rPr>
          <w:rStyle w:val="VerbatimChar"/>
        </w:rPr>
        <w:t xml:space="preserve">## 29878                GB GB GB  2000+https://openalex.org/C1276947</w:t>
      </w:r>
      <w:r>
        <w:br/>
      </w:r>
      <w:r>
        <w:rPr>
          <w:rStyle w:val="VerbatimChar"/>
        </w:rPr>
        <w:t xml:space="preserve">## 29895             GB GB GB GB 2013+https://openalex.org/C44870925</w:t>
      </w:r>
      <w:r>
        <w:br/>
      </w:r>
      <w:r>
        <w:rPr>
          <w:rStyle w:val="VerbatimChar"/>
        </w:rPr>
        <w:t xml:space="preserve">## 29943                   GB GB 2008+https://openalex.org/C44870925</w:t>
      </w:r>
      <w:r>
        <w:br/>
      </w:r>
      <w:r>
        <w:rPr>
          <w:rStyle w:val="VerbatimChar"/>
        </w:rPr>
        <w:t xml:space="preserve">## 29956             GB GB GB GB 2010+https://openalex.org/C44870925</w:t>
      </w:r>
      <w:r>
        <w:br/>
      </w:r>
      <w:r>
        <w:rPr>
          <w:rStyle w:val="VerbatimChar"/>
        </w:rPr>
        <w:t xml:space="preserve">## 29984                   GB GB 1951+https://openalex.org/C44870925</w:t>
      </w:r>
      <w:r>
        <w:br/>
      </w:r>
      <w:r>
        <w:rPr>
          <w:rStyle w:val="VerbatimChar"/>
        </w:rPr>
        <w:t xml:space="preserve">## 30014                      GB 1998+https://openalex.org/C44870925</w:t>
      </w:r>
      <w:r>
        <w:br/>
      </w:r>
      <w:r>
        <w:rPr>
          <w:rStyle w:val="VerbatimChar"/>
        </w:rPr>
        <w:t xml:space="preserve">## 30015                      GB 2021+https://openalex.org/C44870925</w:t>
      </w:r>
      <w:r>
        <w:br/>
      </w:r>
      <w:r>
        <w:rPr>
          <w:rStyle w:val="VerbatimChar"/>
        </w:rPr>
        <w:t xml:space="preserve">## 30050                   GB GB 2008+https://openalex.org/C44870925</w:t>
      </w:r>
      <w:r>
        <w:br/>
      </w:r>
      <w:r>
        <w:rPr>
          <w:rStyle w:val="VerbatimChar"/>
        </w:rPr>
        <w:t xml:space="preserve">## 30054                   GB GB 2007+https://openalex.org/C44870925</w:t>
      </w:r>
      <w:r>
        <w:br/>
      </w:r>
      <w:r>
        <w:rPr>
          <w:rStyle w:val="VerbatimChar"/>
        </w:rPr>
        <w:t xml:space="preserve">## 30062                      GB 2010+https://openalex.org/C44870925</w:t>
      </w:r>
      <w:r>
        <w:br/>
      </w:r>
      <w:r>
        <w:rPr>
          <w:rStyle w:val="VerbatimChar"/>
        </w:rPr>
        <w:t xml:space="preserve">## 30101                      GB  2007+https://openalex.org/C1276947</w:t>
      </w:r>
      <w:r>
        <w:br/>
      </w:r>
      <w:r>
        <w:rPr>
          <w:rStyle w:val="VerbatimChar"/>
        </w:rPr>
        <w:t xml:space="preserve">## 30110                   GB GB 2016+https://openalex.org/C44870925</w:t>
      </w:r>
      <w:r>
        <w:br/>
      </w:r>
      <w:r>
        <w:rPr>
          <w:rStyle w:val="VerbatimChar"/>
        </w:rPr>
        <w:t xml:space="preserve">## 30115                   GB GB 2022+https://openalex.org/C44870925</w:t>
      </w:r>
      <w:r>
        <w:br/>
      </w:r>
      <w:r>
        <w:rPr>
          <w:rStyle w:val="VerbatimChar"/>
        </w:rPr>
        <w:t xml:space="preserve">## 30128                GB GB GB 2000+https://openalex.org/C44870925</w:t>
      </w:r>
      <w:r>
        <w:br/>
      </w:r>
      <w:r>
        <w:rPr>
          <w:rStyle w:val="VerbatimChar"/>
        </w:rPr>
        <w:t xml:space="preserve">## 30139                   GB GB 2010+https://openalex.org/C44870925</w:t>
      </w:r>
      <w:r>
        <w:br/>
      </w:r>
      <w:r>
        <w:rPr>
          <w:rStyle w:val="VerbatimChar"/>
        </w:rPr>
        <w:t xml:space="preserve">## 30140                   GB GB  2010+https://openalex.org/C1276947</w:t>
      </w:r>
      <w:r>
        <w:br/>
      </w:r>
      <w:r>
        <w:rPr>
          <w:rStyle w:val="VerbatimChar"/>
        </w:rPr>
        <w:t xml:space="preserve">## 30171                      GB  2013+https://openalex.org/C1276947</w:t>
      </w:r>
      <w:r>
        <w:br/>
      </w:r>
      <w:r>
        <w:rPr>
          <w:rStyle w:val="VerbatimChar"/>
        </w:rPr>
        <w:t xml:space="preserve">## 30178             GB GB GB GB 2011+https://openalex.org/C44870925</w:t>
      </w:r>
      <w:r>
        <w:br/>
      </w:r>
      <w:r>
        <w:rPr>
          <w:rStyle w:val="VerbatimChar"/>
        </w:rPr>
        <w:t xml:space="preserve">## 30198                      GB 1971+https://openalex.org/C44870925</w:t>
      </w:r>
      <w:r>
        <w:br/>
      </w:r>
      <w:r>
        <w:rPr>
          <w:rStyle w:val="VerbatimChar"/>
        </w:rPr>
        <w:t xml:space="preserve">## 30200             GB GB GB GB 2010+https://openalex.org/C44870925</w:t>
      </w:r>
      <w:r>
        <w:br/>
      </w:r>
      <w:r>
        <w:rPr>
          <w:rStyle w:val="VerbatimChar"/>
        </w:rPr>
        <w:t xml:space="preserve">## 30213             GB GB GB GB 2001+https://openalex.org/C44870925</w:t>
      </w:r>
      <w:r>
        <w:br/>
      </w:r>
      <w:r>
        <w:rPr>
          <w:rStyle w:val="VerbatimChar"/>
        </w:rPr>
        <w:t xml:space="preserve">## 30219             GB GB GB GB 2007+https://openalex.org/C44870925</w:t>
      </w:r>
      <w:r>
        <w:br/>
      </w:r>
      <w:r>
        <w:rPr>
          <w:rStyle w:val="VerbatimChar"/>
        </w:rPr>
        <w:t xml:space="preserve">## 30235                   GB GB 2000+https://openalex.org/C44870925</w:t>
      </w:r>
      <w:r>
        <w:br/>
      </w:r>
      <w:r>
        <w:rPr>
          <w:rStyle w:val="VerbatimChar"/>
        </w:rPr>
        <w:t xml:space="preserve">## 30248                   GB GB  2012+https://openalex.org/C1276947</w:t>
      </w:r>
      <w:r>
        <w:br/>
      </w:r>
      <w:r>
        <w:rPr>
          <w:rStyle w:val="VerbatimChar"/>
        </w:rPr>
        <w:t xml:space="preserve">## 30251                   GB GB  2006+https://openalex.org/C1276947</w:t>
      </w:r>
      <w:r>
        <w:br/>
      </w:r>
      <w:r>
        <w:rPr>
          <w:rStyle w:val="VerbatimChar"/>
        </w:rPr>
        <w:t xml:space="preserve">## 30272             GB GB GB GB 2001+https://openalex.org/C44870925</w:t>
      </w:r>
      <w:r>
        <w:br/>
      </w:r>
      <w:r>
        <w:rPr>
          <w:rStyle w:val="VerbatimChar"/>
        </w:rPr>
        <w:t xml:space="preserve">## 30294             GB GB GB GB 2012+https://openalex.org/C44870925</w:t>
      </w:r>
      <w:r>
        <w:br/>
      </w:r>
      <w:r>
        <w:rPr>
          <w:rStyle w:val="VerbatimChar"/>
        </w:rPr>
        <w:t xml:space="preserve">## 30348             GB GB GB GB 2015+https://openalex.org/C44870925</w:t>
      </w:r>
      <w:r>
        <w:br/>
      </w:r>
      <w:r>
        <w:rPr>
          <w:rStyle w:val="VerbatimChar"/>
        </w:rPr>
        <w:t xml:space="preserve">## 30388                      GB 2008+https://openalex.org/C44870925</w:t>
      </w:r>
      <w:r>
        <w:br/>
      </w:r>
      <w:r>
        <w:rPr>
          <w:rStyle w:val="VerbatimChar"/>
        </w:rPr>
        <w:t xml:space="preserve">## 30415                   GB GB 2010+https://openalex.org/C44870925</w:t>
      </w:r>
      <w:r>
        <w:br/>
      </w:r>
      <w:r>
        <w:rPr>
          <w:rStyle w:val="VerbatimChar"/>
        </w:rPr>
        <w:t xml:space="preserve">## 30417                   GB GB  2008+https://openalex.org/C1276947</w:t>
      </w:r>
      <w:r>
        <w:br/>
      </w:r>
      <w:r>
        <w:rPr>
          <w:rStyle w:val="VerbatimChar"/>
        </w:rPr>
        <w:t xml:space="preserve">## 30463             GB GB GB GB 2004+https://openalex.org/C44870925</w:t>
      </w:r>
      <w:r>
        <w:br/>
      </w:r>
      <w:r>
        <w:rPr>
          <w:rStyle w:val="VerbatimChar"/>
        </w:rPr>
        <w:t xml:space="preserve">## 30489             GB GB GB GB 2006+https://openalex.org/C44870925</w:t>
      </w:r>
      <w:r>
        <w:br/>
      </w:r>
      <w:r>
        <w:rPr>
          <w:rStyle w:val="VerbatimChar"/>
        </w:rPr>
        <w:t xml:space="preserve">## 30494                   GB GB  2009+https://openalex.org/C1276947</w:t>
      </w:r>
      <w:r>
        <w:br/>
      </w:r>
      <w:r>
        <w:rPr>
          <w:rStyle w:val="VerbatimChar"/>
        </w:rPr>
        <w:t xml:space="preserve">## 30508                   GB GB 2009+https://openalex.org/C44870925</w:t>
      </w:r>
      <w:r>
        <w:br/>
      </w:r>
      <w:r>
        <w:rPr>
          <w:rStyle w:val="VerbatimChar"/>
        </w:rPr>
        <w:t xml:space="preserve">## 30512                      GB 2002+https://openalex.org/C44870925</w:t>
      </w:r>
      <w:r>
        <w:br/>
      </w:r>
      <w:r>
        <w:rPr>
          <w:rStyle w:val="VerbatimChar"/>
        </w:rPr>
        <w:t xml:space="preserve">## 30515             GB GB GB GB 2007+https://openalex.org/C44870925</w:t>
      </w:r>
      <w:r>
        <w:br/>
      </w:r>
      <w:r>
        <w:rPr>
          <w:rStyle w:val="VerbatimChar"/>
        </w:rPr>
        <w:t xml:space="preserve">## 30528                   GB GB 2008+https://openalex.org/C44870925</w:t>
      </w:r>
      <w:r>
        <w:br/>
      </w:r>
      <w:r>
        <w:rPr>
          <w:rStyle w:val="VerbatimChar"/>
        </w:rPr>
        <w:t xml:space="preserve">## 30541                   GB GB 1964+https://openalex.org/C44870925</w:t>
      </w:r>
      <w:r>
        <w:br/>
      </w:r>
      <w:r>
        <w:rPr>
          <w:rStyle w:val="VerbatimChar"/>
        </w:rPr>
        <w:t xml:space="preserve">## 30552                   GB GB  2000+https://openalex.org/C1276947</w:t>
      </w:r>
      <w:r>
        <w:br/>
      </w:r>
      <w:r>
        <w:rPr>
          <w:rStyle w:val="VerbatimChar"/>
        </w:rPr>
        <w:t xml:space="preserve">## 30554                   GB GB 2011+https://openalex.org/C44870925</w:t>
      </w:r>
      <w:r>
        <w:br/>
      </w:r>
      <w:r>
        <w:rPr>
          <w:rStyle w:val="VerbatimChar"/>
        </w:rPr>
        <w:t xml:space="preserve">## 30564                      GB  2008+https://openalex.org/C1276947</w:t>
      </w:r>
      <w:r>
        <w:br/>
      </w:r>
      <w:r>
        <w:rPr>
          <w:rStyle w:val="VerbatimChar"/>
        </w:rPr>
        <w:t xml:space="preserve">## 30580                      GB  2009+https://openalex.org/C1276947</w:t>
      </w:r>
      <w:r>
        <w:br/>
      </w:r>
      <w:r>
        <w:rPr>
          <w:rStyle w:val="VerbatimChar"/>
        </w:rPr>
        <w:t xml:space="preserve">## 30612                   GB GB 2021+https://openalex.org/C44870925</w:t>
      </w:r>
      <w:r>
        <w:br/>
      </w:r>
      <w:r>
        <w:rPr>
          <w:rStyle w:val="VerbatimChar"/>
        </w:rPr>
        <w:t xml:space="preserve">## 30621                   GB GB 2010+https://openalex.org/C44870925</w:t>
      </w:r>
      <w:r>
        <w:br/>
      </w:r>
      <w:r>
        <w:rPr>
          <w:rStyle w:val="VerbatimChar"/>
        </w:rPr>
        <w:t xml:space="preserve">## 30637             GB GB GB GB  2006+https://openalex.org/C1276947</w:t>
      </w:r>
      <w:r>
        <w:br/>
      </w:r>
      <w:r>
        <w:rPr>
          <w:rStyle w:val="VerbatimChar"/>
        </w:rPr>
        <w:t xml:space="preserve">## 30669                      GB 2007+https://openalex.org/C44870925</w:t>
      </w:r>
      <w:r>
        <w:br/>
      </w:r>
      <w:r>
        <w:rPr>
          <w:rStyle w:val="VerbatimChar"/>
        </w:rPr>
        <w:t xml:space="preserve">## 30676                      GB 2001+https://openalex.org/C44870925</w:t>
      </w:r>
      <w:r>
        <w:br/>
      </w:r>
      <w:r>
        <w:rPr>
          <w:rStyle w:val="VerbatimChar"/>
        </w:rPr>
        <w:t xml:space="preserve">## 30686                   GB GB  2004+https://openalex.org/C1276947</w:t>
      </w:r>
      <w:r>
        <w:br/>
      </w:r>
      <w:r>
        <w:rPr>
          <w:rStyle w:val="VerbatimChar"/>
        </w:rPr>
        <w:t xml:space="preserve">## 30689                   GB GB 2001+https://openalex.org/C44870925</w:t>
      </w:r>
      <w:r>
        <w:br/>
      </w:r>
      <w:r>
        <w:rPr>
          <w:rStyle w:val="VerbatimChar"/>
        </w:rPr>
        <w:t xml:space="preserve">## 30690                   GB GB  2001+https://openalex.org/C1276947</w:t>
      </w:r>
      <w:r>
        <w:br/>
      </w:r>
      <w:r>
        <w:rPr>
          <w:rStyle w:val="VerbatimChar"/>
        </w:rPr>
        <w:t xml:space="preserve">## 30713                   GB GB  2006+https://openalex.org/C1276947</w:t>
      </w:r>
      <w:r>
        <w:br/>
      </w:r>
      <w:r>
        <w:rPr>
          <w:rStyle w:val="VerbatimChar"/>
        </w:rPr>
        <w:t xml:space="preserve">## 30718                   GB GB 2003+https://openalex.org/C44870925</w:t>
      </w:r>
      <w:r>
        <w:br/>
      </w:r>
      <w:r>
        <w:rPr>
          <w:rStyle w:val="VerbatimChar"/>
        </w:rPr>
        <w:t xml:space="preserve">## 30719                      GB  2012+https://openalex.org/C1276947</w:t>
      </w:r>
      <w:r>
        <w:br/>
      </w:r>
      <w:r>
        <w:rPr>
          <w:rStyle w:val="VerbatimChar"/>
        </w:rPr>
        <w:t xml:space="preserve">## 30727                      GB 2006+https://openalex.org/C44870925</w:t>
      </w:r>
      <w:r>
        <w:br/>
      </w:r>
      <w:r>
        <w:rPr>
          <w:rStyle w:val="VerbatimChar"/>
        </w:rPr>
        <w:t xml:space="preserve">## 30743                      GB 2004+https://openalex.org/C44870925</w:t>
      </w:r>
      <w:r>
        <w:br/>
      </w:r>
      <w:r>
        <w:rPr>
          <w:rStyle w:val="VerbatimChar"/>
        </w:rPr>
        <w:t xml:space="preserve">## 30783                   GB GB  2019+https://openalex.org/C1276947</w:t>
      </w:r>
      <w:r>
        <w:br/>
      </w:r>
      <w:r>
        <w:rPr>
          <w:rStyle w:val="VerbatimChar"/>
        </w:rPr>
        <w:t xml:space="preserve">## 30784             GB GB GB GB 2008+https://openalex.org/C44870925</w:t>
      </w:r>
      <w:r>
        <w:br/>
      </w:r>
      <w:r>
        <w:rPr>
          <w:rStyle w:val="VerbatimChar"/>
        </w:rPr>
        <w:t xml:space="preserve">## 30795                      GB 2005+https://openalex.org/C44870925</w:t>
      </w:r>
      <w:r>
        <w:br/>
      </w:r>
      <w:r>
        <w:rPr>
          <w:rStyle w:val="VerbatimChar"/>
        </w:rPr>
        <w:t xml:space="preserve">## 30820             GB GB GB GB 2000+https://openalex.org/C44870925</w:t>
      </w:r>
      <w:r>
        <w:br/>
      </w:r>
      <w:r>
        <w:rPr>
          <w:rStyle w:val="VerbatimChar"/>
        </w:rPr>
        <w:t xml:space="preserve">## 30831                   GB GB 2011+https://openalex.org/C44870925</w:t>
      </w:r>
      <w:r>
        <w:br/>
      </w:r>
      <w:r>
        <w:rPr>
          <w:rStyle w:val="VerbatimChar"/>
        </w:rPr>
        <w:t xml:space="preserve">## 30832                   GB GB  2011+https://openalex.org/C1276947</w:t>
      </w:r>
      <w:r>
        <w:br/>
      </w:r>
      <w:r>
        <w:rPr>
          <w:rStyle w:val="VerbatimChar"/>
        </w:rPr>
        <w:t xml:space="preserve">## 30842             GB GB GB GB  2015+https://openalex.org/C1276947</w:t>
      </w:r>
      <w:r>
        <w:br/>
      </w:r>
      <w:r>
        <w:rPr>
          <w:rStyle w:val="VerbatimChar"/>
        </w:rPr>
        <w:t xml:space="preserve">## 30864                      GB 1998+https://openalex.org/C44870925</w:t>
      </w:r>
      <w:r>
        <w:br/>
      </w:r>
      <w:r>
        <w:rPr>
          <w:rStyle w:val="VerbatimChar"/>
        </w:rPr>
        <w:t xml:space="preserve">## 30894             GB GB GB GB 2005+https://openalex.org/C44870925</w:t>
      </w:r>
      <w:r>
        <w:br/>
      </w:r>
      <w:r>
        <w:rPr>
          <w:rStyle w:val="VerbatimChar"/>
        </w:rPr>
        <w:t xml:space="preserve">## 30919                   GB GB  2006+https://openalex.org/C1276947</w:t>
      </w:r>
      <w:r>
        <w:br/>
      </w:r>
      <w:r>
        <w:rPr>
          <w:rStyle w:val="VerbatimChar"/>
        </w:rPr>
        <w:t xml:space="preserve">## 30923                   GB GB 2007+https://openalex.org/C44870925</w:t>
      </w:r>
      <w:r>
        <w:br/>
      </w:r>
      <w:r>
        <w:rPr>
          <w:rStyle w:val="VerbatimChar"/>
        </w:rPr>
        <w:t xml:space="preserve">## 30931                   GB GB 2009+https://openalex.org/C44870925</w:t>
      </w:r>
      <w:r>
        <w:br/>
      </w:r>
      <w:r>
        <w:rPr>
          <w:rStyle w:val="VerbatimChar"/>
        </w:rPr>
        <w:t xml:space="preserve">## 30967                   GB GB 2009+https://openalex.org/C44870925</w:t>
      </w:r>
      <w:r>
        <w:br/>
      </w:r>
      <w:r>
        <w:rPr>
          <w:rStyle w:val="VerbatimChar"/>
        </w:rPr>
        <w:t xml:space="preserve">## 30989                      GB 2003+https://openalex.org/C44870925</w:t>
      </w:r>
      <w:r>
        <w:br/>
      </w:r>
      <w:r>
        <w:rPr>
          <w:rStyle w:val="VerbatimChar"/>
        </w:rPr>
        <w:t xml:space="preserve">## 31008             GB GB GB GB 2004+https://openalex.org/C44870925</w:t>
      </w:r>
      <w:r>
        <w:br/>
      </w:r>
      <w:r>
        <w:rPr>
          <w:rStyle w:val="VerbatimChar"/>
        </w:rPr>
        <w:t xml:space="preserve">## 31055                   GB GB 2006+https://openalex.org/C44870925</w:t>
      </w:r>
      <w:r>
        <w:br/>
      </w:r>
      <w:r>
        <w:rPr>
          <w:rStyle w:val="VerbatimChar"/>
        </w:rPr>
        <w:t xml:space="preserve">## 31089                      GB 2002+https://openalex.org/C44870925</w:t>
      </w:r>
      <w:r>
        <w:br/>
      </w:r>
      <w:r>
        <w:rPr>
          <w:rStyle w:val="VerbatimChar"/>
        </w:rPr>
        <w:t xml:space="preserve">## 31094                   GB GB 2005+https://openalex.org/C44870925</w:t>
      </w:r>
      <w:r>
        <w:br/>
      </w:r>
      <w:r>
        <w:rPr>
          <w:rStyle w:val="VerbatimChar"/>
        </w:rPr>
        <w:t xml:space="preserve">## 31098             GB GB GB GB 2007+https://openalex.org/C44870925</w:t>
      </w:r>
      <w:r>
        <w:br/>
      </w:r>
      <w:r>
        <w:rPr>
          <w:rStyle w:val="VerbatimChar"/>
        </w:rPr>
        <w:t xml:space="preserve">## 31123                   GB GB 2011+https://openalex.org/C44870925</w:t>
      </w:r>
      <w:r>
        <w:br/>
      </w:r>
      <w:r>
        <w:rPr>
          <w:rStyle w:val="VerbatimChar"/>
        </w:rPr>
        <w:t xml:space="preserve">## 31126                   GB GB 2009+https://openalex.org/C44870925</w:t>
      </w:r>
      <w:r>
        <w:br/>
      </w:r>
      <w:r>
        <w:rPr>
          <w:rStyle w:val="VerbatimChar"/>
        </w:rPr>
        <w:t xml:space="preserve">## 31130                   GB GB 2003+https://openalex.org/C44870925</w:t>
      </w:r>
      <w:r>
        <w:br/>
      </w:r>
      <w:r>
        <w:rPr>
          <w:rStyle w:val="VerbatimChar"/>
        </w:rPr>
        <w:t xml:space="preserve">## 31131                      GB 2011+https://openalex.org/C44870925</w:t>
      </w:r>
      <w:r>
        <w:br/>
      </w:r>
      <w:r>
        <w:rPr>
          <w:rStyle w:val="VerbatimChar"/>
        </w:rPr>
        <w:t xml:space="preserve">## 31163                   GB GB  2019+https://openalex.org/C1276947</w:t>
      </w:r>
      <w:r>
        <w:br/>
      </w:r>
      <w:r>
        <w:rPr>
          <w:rStyle w:val="VerbatimChar"/>
        </w:rPr>
        <w:t xml:space="preserve">## 31191                   GB GB  2008+https://openalex.org/C1276947</w:t>
      </w:r>
      <w:r>
        <w:br/>
      </w:r>
      <w:r>
        <w:rPr>
          <w:rStyle w:val="VerbatimChar"/>
        </w:rPr>
        <w:t xml:space="preserve">## 31207             GB GB GB GB  2013+https://openalex.org/C1276947</w:t>
      </w:r>
      <w:r>
        <w:br/>
      </w:r>
      <w:r>
        <w:rPr>
          <w:rStyle w:val="VerbatimChar"/>
        </w:rPr>
        <w:t xml:space="preserve">## 31263                   GB GB  2019+https://openalex.org/C1276947</w:t>
      </w:r>
      <w:r>
        <w:br/>
      </w:r>
      <w:r>
        <w:rPr>
          <w:rStyle w:val="VerbatimChar"/>
        </w:rPr>
        <w:t xml:space="preserve">## 31264                   GB GB 2006+https://openalex.org/C44870925</w:t>
      </w:r>
      <w:r>
        <w:br/>
      </w:r>
      <w:r>
        <w:rPr>
          <w:rStyle w:val="VerbatimChar"/>
        </w:rPr>
        <w:t xml:space="preserve">## 31296                      GB  2004+https://openalex.org/C1276947</w:t>
      </w:r>
      <w:r>
        <w:br/>
      </w:r>
      <w:r>
        <w:rPr>
          <w:rStyle w:val="VerbatimChar"/>
        </w:rPr>
        <w:t xml:space="preserve">## 31331             GB GB GB GB 2004+https://openalex.org/C44870925</w:t>
      </w:r>
      <w:r>
        <w:br/>
      </w:r>
      <w:r>
        <w:rPr>
          <w:rStyle w:val="VerbatimChar"/>
        </w:rPr>
        <w:t xml:space="preserve">## 31352                   GB GB 2016+https://openalex.org/C44870925</w:t>
      </w:r>
      <w:r>
        <w:br/>
      </w:r>
      <w:r>
        <w:rPr>
          <w:rStyle w:val="VerbatimChar"/>
        </w:rPr>
        <w:t xml:space="preserve">## 31362                      GB 2008+https://openalex.org/C44870925</w:t>
      </w:r>
      <w:r>
        <w:br/>
      </w:r>
      <w:r>
        <w:rPr>
          <w:rStyle w:val="VerbatimChar"/>
        </w:rPr>
        <w:t xml:space="preserve">## 31393                   GB GB 2009+https://openalex.org/C44870925</w:t>
      </w:r>
      <w:r>
        <w:br/>
      </w:r>
      <w:r>
        <w:rPr>
          <w:rStyle w:val="VerbatimChar"/>
        </w:rPr>
        <w:t xml:space="preserve">## 31397             GB GB GB GB  2007+https://openalex.org/C1276947</w:t>
      </w:r>
      <w:r>
        <w:br/>
      </w:r>
      <w:r>
        <w:rPr>
          <w:rStyle w:val="VerbatimChar"/>
        </w:rPr>
        <w:t xml:space="preserve">## 31416             GB GB GB GB 2004+https://openalex.org/C44870925</w:t>
      </w:r>
      <w:r>
        <w:br/>
      </w:r>
      <w:r>
        <w:rPr>
          <w:rStyle w:val="VerbatimChar"/>
        </w:rPr>
        <w:t xml:space="preserve">## 31424                      GB 2004+https://openalex.org/C44870925</w:t>
      </w:r>
      <w:r>
        <w:br/>
      </w:r>
      <w:r>
        <w:rPr>
          <w:rStyle w:val="VerbatimChar"/>
        </w:rPr>
        <w:t xml:space="preserve">## 31432                   GB GB 2010+https://openalex.org/C44870925</w:t>
      </w:r>
      <w:r>
        <w:br/>
      </w:r>
      <w:r>
        <w:rPr>
          <w:rStyle w:val="VerbatimChar"/>
        </w:rPr>
        <w:t xml:space="preserve">## 31440                   GB GB 2003+https://openalex.org/C44870925</w:t>
      </w:r>
      <w:r>
        <w:br/>
      </w:r>
      <w:r>
        <w:rPr>
          <w:rStyle w:val="VerbatimChar"/>
        </w:rPr>
        <w:t xml:space="preserve">## 31443                      GB  2009+https://openalex.org/C1276947</w:t>
      </w:r>
      <w:r>
        <w:br/>
      </w:r>
      <w:r>
        <w:rPr>
          <w:rStyle w:val="VerbatimChar"/>
        </w:rPr>
        <w:t xml:space="preserve">## 31446                   GB GB  2006+https://openalex.org/C1276947</w:t>
      </w:r>
      <w:r>
        <w:br/>
      </w:r>
      <w:r>
        <w:rPr>
          <w:rStyle w:val="VerbatimChar"/>
        </w:rPr>
        <w:t xml:space="preserve">## 31448                   GB GB  2011+https://openalex.org/C1276947</w:t>
      </w:r>
      <w:r>
        <w:br/>
      </w:r>
      <w:r>
        <w:rPr>
          <w:rStyle w:val="VerbatimChar"/>
        </w:rPr>
        <w:t xml:space="preserve">## 31451                   GB GB 2007+https://openalex.org/C44870925</w:t>
      </w:r>
      <w:r>
        <w:br/>
      </w:r>
      <w:r>
        <w:rPr>
          <w:rStyle w:val="VerbatimChar"/>
        </w:rPr>
        <w:t xml:space="preserve">## 31454             GB GB GB GB 2015+https://openalex.org/C44870925</w:t>
      </w:r>
      <w:r>
        <w:br/>
      </w:r>
      <w:r>
        <w:rPr>
          <w:rStyle w:val="VerbatimChar"/>
        </w:rPr>
        <w:t xml:space="preserve">## 31457                   GB GB 1998+https://openalex.org/C44870925</w:t>
      </w:r>
      <w:r>
        <w:br/>
      </w:r>
      <w:r>
        <w:rPr>
          <w:rStyle w:val="VerbatimChar"/>
        </w:rPr>
        <w:t xml:space="preserve">## 31459                   GB GB 1951+https://openalex.org/C44870925</w:t>
      </w:r>
      <w:r>
        <w:br/>
      </w:r>
      <w:r>
        <w:rPr>
          <w:rStyle w:val="VerbatimChar"/>
        </w:rPr>
        <w:t xml:space="preserve">## 31478                   GB GB 2010+https://openalex.org/C44870925</w:t>
      </w:r>
      <w:r>
        <w:br/>
      </w:r>
      <w:r>
        <w:rPr>
          <w:rStyle w:val="VerbatimChar"/>
        </w:rPr>
        <w:t xml:space="preserve">## 31497                   GB GB 2012+https://openalex.org/C44870925</w:t>
      </w:r>
      <w:r>
        <w:br/>
      </w:r>
      <w:r>
        <w:rPr>
          <w:rStyle w:val="VerbatimChar"/>
        </w:rPr>
        <w:t xml:space="preserve">## 31510                      GB 2008+https://openalex.org/C44870925</w:t>
      </w:r>
      <w:r>
        <w:br/>
      </w:r>
      <w:r>
        <w:rPr>
          <w:rStyle w:val="VerbatimChar"/>
        </w:rPr>
        <w:t xml:space="preserve">## 31567                      GB 2008+https://openalex.org/C44870925</w:t>
      </w:r>
      <w:r>
        <w:br/>
      </w:r>
      <w:r>
        <w:rPr>
          <w:rStyle w:val="VerbatimChar"/>
        </w:rPr>
        <w:t xml:space="preserve">## 31578             GB GB GB GB  2009+https://openalex.org/C1276947</w:t>
      </w:r>
      <w:r>
        <w:br/>
      </w:r>
      <w:r>
        <w:rPr>
          <w:rStyle w:val="VerbatimChar"/>
        </w:rPr>
        <w:t xml:space="preserve">## 31581                   GB GB 2007+https://openalex.org/C44870925</w:t>
      </w:r>
      <w:r>
        <w:br/>
      </w:r>
      <w:r>
        <w:rPr>
          <w:rStyle w:val="VerbatimChar"/>
        </w:rPr>
        <w:t xml:space="preserve">## 31583                   GB GB  2009+https://openalex.org/C1276947</w:t>
      </w:r>
      <w:r>
        <w:br/>
      </w:r>
      <w:r>
        <w:rPr>
          <w:rStyle w:val="VerbatimChar"/>
        </w:rPr>
        <w:t xml:space="preserve">## 31593                      GB 2003+https://openalex.org/C44870925</w:t>
      </w:r>
      <w:r>
        <w:br/>
      </w:r>
      <w:r>
        <w:rPr>
          <w:rStyle w:val="VerbatimChar"/>
        </w:rPr>
        <w:t xml:space="preserve">## 31606                   GB GB 1998+https://openalex.org/C44870925</w:t>
      </w:r>
      <w:r>
        <w:br/>
      </w:r>
      <w:r>
        <w:rPr>
          <w:rStyle w:val="VerbatimChar"/>
        </w:rPr>
        <w:t xml:space="preserve">## 31623                      GB  2004+https://openalex.org/C1276947</w:t>
      </w:r>
      <w:r>
        <w:br/>
      </w:r>
      <w:r>
        <w:rPr>
          <w:rStyle w:val="VerbatimChar"/>
        </w:rPr>
        <w:t xml:space="preserve">## 31652                      GB 2016+https://openalex.org/C44870925</w:t>
      </w:r>
      <w:r>
        <w:br/>
      </w:r>
      <w:r>
        <w:rPr>
          <w:rStyle w:val="VerbatimChar"/>
        </w:rPr>
        <w:t xml:space="preserve">## 31675                      GB 2008+https://openalex.org/C44870925</w:t>
      </w:r>
      <w:r>
        <w:br/>
      </w:r>
      <w:r>
        <w:rPr>
          <w:rStyle w:val="VerbatimChar"/>
        </w:rPr>
        <w:t xml:space="preserve">## 31683             GB GB GB GB 2004+https://openalex.org/C44870925</w:t>
      </w:r>
      <w:r>
        <w:br/>
      </w:r>
      <w:r>
        <w:rPr>
          <w:rStyle w:val="VerbatimChar"/>
        </w:rPr>
        <w:t xml:space="preserve">## 31694                   GB GB  2008+https://openalex.org/C1276947</w:t>
      </w:r>
      <w:r>
        <w:br/>
      </w:r>
      <w:r>
        <w:rPr>
          <w:rStyle w:val="VerbatimChar"/>
        </w:rPr>
        <w:t xml:space="preserve">## 31697                   GB GB 2012+https://openalex.org/C44870925</w:t>
      </w:r>
      <w:r>
        <w:br/>
      </w:r>
      <w:r>
        <w:rPr>
          <w:rStyle w:val="VerbatimChar"/>
        </w:rPr>
        <w:t xml:space="preserve">## 31724                   GB GB  2007+https://openalex.org/C1276947</w:t>
      </w:r>
      <w:r>
        <w:br/>
      </w:r>
      <w:r>
        <w:rPr>
          <w:rStyle w:val="VerbatimChar"/>
        </w:rPr>
        <w:t xml:space="preserve">## 31753                   GB GB  2009+https://openalex.org/C1276947</w:t>
      </w:r>
      <w:r>
        <w:br/>
      </w:r>
      <w:r>
        <w:rPr>
          <w:rStyle w:val="VerbatimChar"/>
        </w:rPr>
        <w:t xml:space="preserve">## 31755             GB GB GB GB 2011+https://openalex.org/C44870925</w:t>
      </w:r>
      <w:r>
        <w:br/>
      </w:r>
      <w:r>
        <w:rPr>
          <w:rStyle w:val="VerbatimChar"/>
        </w:rPr>
        <w:t xml:space="preserve">## 31757                      GB 2016+https://openalex.org/C44870925</w:t>
      </w:r>
      <w:r>
        <w:br/>
      </w:r>
      <w:r>
        <w:rPr>
          <w:rStyle w:val="VerbatimChar"/>
        </w:rPr>
        <w:t xml:space="preserve">## 31761                   GB GB 2008+https://openalex.org/C44870925</w:t>
      </w:r>
      <w:r>
        <w:br/>
      </w:r>
      <w:r>
        <w:rPr>
          <w:rStyle w:val="VerbatimChar"/>
        </w:rPr>
        <w:t xml:space="preserve">## 31796                   GB GB 2003+https://openalex.org/C44870925</w:t>
      </w:r>
      <w:r>
        <w:br/>
      </w:r>
      <w:r>
        <w:rPr>
          <w:rStyle w:val="VerbatimChar"/>
        </w:rPr>
        <w:t xml:space="preserve">## 31799                   GB GB 2000+https://openalex.org/C44870925</w:t>
      </w:r>
      <w:r>
        <w:br/>
      </w:r>
      <w:r>
        <w:rPr>
          <w:rStyle w:val="VerbatimChar"/>
        </w:rPr>
        <w:t xml:space="preserve">## 31807                   GB GB 2002+https://openalex.org/C44870925</w:t>
      </w:r>
      <w:r>
        <w:br/>
      </w:r>
      <w:r>
        <w:rPr>
          <w:rStyle w:val="VerbatimChar"/>
        </w:rPr>
        <w:t xml:space="preserve">## 31847                      GB  2001+https://openalex.org/C1276947</w:t>
      </w:r>
      <w:r>
        <w:br/>
      </w:r>
      <w:r>
        <w:rPr>
          <w:rStyle w:val="VerbatimChar"/>
        </w:rPr>
        <w:t xml:space="preserve">## 31852                   GB GB 2010+https://openalex.org/C44870925</w:t>
      </w:r>
      <w:r>
        <w:br/>
      </w:r>
      <w:r>
        <w:rPr>
          <w:rStyle w:val="VerbatimChar"/>
        </w:rPr>
        <w:t xml:space="preserve">## 31858                   GB GB 2009+https://openalex.org/C44870925</w:t>
      </w:r>
      <w:r>
        <w:br/>
      </w:r>
      <w:r>
        <w:rPr>
          <w:rStyle w:val="VerbatimChar"/>
        </w:rPr>
        <w:t xml:space="preserve">## 31859                      GB  2007+https://openalex.org/C1276947</w:t>
      </w:r>
      <w:r>
        <w:br/>
      </w:r>
      <w:r>
        <w:rPr>
          <w:rStyle w:val="VerbatimChar"/>
        </w:rPr>
        <w:t xml:space="preserve">## 31898                      GB 2020+https://openalex.org/C44870925</w:t>
      </w:r>
      <w:r>
        <w:br/>
      </w:r>
      <w:r>
        <w:rPr>
          <w:rStyle w:val="VerbatimChar"/>
        </w:rPr>
        <w:t xml:space="preserve">## 31904                   GB GB 2012+https://openalex.org/C44870925</w:t>
      </w:r>
      <w:r>
        <w:br/>
      </w:r>
      <w:r>
        <w:rPr>
          <w:rStyle w:val="VerbatimChar"/>
        </w:rPr>
        <w:t xml:space="preserve">## 31924                      GB 1998+https://openalex.org/C44870925</w:t>
      </w:r>
      <w:r>
        <w:br/>
      </w:r>
      <w:r>
        <w:rPr>
          <w:rStyle w:val="VerbatimChar"/>
        </w:rPr>
        <w:t xml:space="preserve">## 31939                   GB GB 2009+https://openalex.org/C44870925</w:t>
      </w:r>
      <w:r>
        <w:br/>
      </w:r>
      <w:r>
        <w:rPr>
          <w:rStyle w:val="VerbatimChar"/>
        </w:rPr>
        <w:t xml:space="preserve">## 31941             GB GB GB GB 2009+https://openalex.org/C44870925</w:t>
      </w:r>
      <w:r>
        <w:br/>
      </w:r>
      <w:r>
        <w:rPr>
          <w:rStyle w:val="VerbatimChar"/>
        </w:rPr>
        <w:t xml:space="preserve">## 31968                   GB GB  2007+https://openalex.org/C1276947</w:t>
      </w:r>
      <w:r>
        <w:br/>
      </w:r>
      <w:r>
        <w:rPr>
          <w:rStyle w:val="VerbatimChar"/>
        </w:rPr>
        <w:t xml:space="preserve">## 32014                   GB GB 2000+https://openalex.org/C44870925</w:t>
      </w:r>
      <w:r>
        <w:br/>
      </w:r>
      <w:r>
        <w:rPr>
          <w:rStyle w:val="VerbatimChar"/>
        </w:rPr>
        <w:t xml:space="preserve">## 32018                      GB  1999+https://openalex.org/C1276947</w:t>
      </w:r>
      <w:r>
        <w:br/>
      </w:r>
      <w:r>
        <w:rPr>
          <w:rStyle w:val="VerbatimChar"/>
        </w:rPr>
        <w:t xml:space="preserve">## 32024                   GB GB  2007+https://openalex.org/C1276947</w:t>
      </w:r>
      <w:r>
        <w:br/>
      </w:r>
      <w:r>
        <w:rPr>
          <w:rStyle w:val="VerbatimChar"/>
        </w:rPr>
        <w:t xml:space="preserve">## 32028                   GB GB 2004+https://openalex.org/C44870925</w:t>
      </w:r>
      <w:r>
        <w:br/>
      </w:r>
      <w:r>
        <w:rPr>
          <w:rStyle w:val="VerbatimChar"/>
        </w:rPr>
        <w:t xml:space="preserve">## 32031             GB GB GB GB 2011+https://openalex.org/C44870925</w:t>
      </w:r>
      <w:r>
        <w:br/>
      </w:r>
      <w:r>
        <w:rPr>
          <w:rStyle w:val="VerbatimChar"/>
        </w:rPr>
        <w:t xml:space="preserve">## 32033       GB GB GB GB GB GB 2012+https://openalex.org/C44870925</w:t>
      </w:r>
      <w:r>
        <w:br/>
      </w:r>
      <w:r>
        <w:rPr>
          <w:rStyle w:val="VerbatimChar"/>
        </w:rPr>
        <w:t xml:space="preserve">## 32049                   GB GB  2007+https://openalex.org/C1276947</w:t>
      </w:r>
      <w:r>
        <w:br/>
      </w:r>
      <w:r>
        <w:rPr>
          <w:rStyle w:val="VerbatimChar"/>
        </w:rPr>
        <w:t xml:space="preserve">## 32086                   GB GB 2022+https://openalex.org/C44870925</w:t>
      </w:r>
      <w:r>
        <w:br/>
      </w:r>
      <w:r>
        <w:rPr>
          <w:rStyle w:val="VerbatimChar"/>
        </w:rPr>
        <w:t xml:space="preserve">## 32094                      GB 2010+https://openalex.org/C44870925</w:t>
      </w:r>
      <w:r>
        <w:br/>
      </w:r>
      <w:r>
        <w:rPr>
          <w:rStyle w:val="VerbatimChar"/>
        </w:rPr>
        <w:t xml:space="preserve">## 32099                      GB  2001+https://openalex.org/C1276947</w:t>
      </w:r>
      <w:r>
        <w:br/>
      </w:r>
      <w:r>
        <w:rPr>
          <w:rStyle w:val="VerbatimChar"/>
        </w:rPr>
        <w:t xml:space="preserve">## 32101                GB GB GB  2004+https://openalex.org/C1276947</w:t>
      </w:r>
      <w:r>
        <w:br/>
      </w:r>
      <w:r>
        <w:rPr>
          <w:rStyle w:val="VerbatimChar"/>
        </w:rPr>
        <w:t xml:space="preserve">## 32117                   GB GB 2007+https://openalex.org/C44870925</w:t>
      </w:r>
      <w:r>
        <w:br/>
      </w:r>
      <w:r>
        <w:rPr>
          <w:rStyle w:val="VerbatimChar"/>
        </w:rPr>
        <w:t xml:space="preserve">## 32128             GB GB GB GB  2009+https://openalex.org/C1276947</w:t>
      </w:r>
      <w:r>
        <w:br/>
      </w:r>
      <w:r>
        <w:rPr>
          <w:rStyle w:val="VerbatimChar"/>
        </w:rPr>
        <w:t xml:space="preserve">## 32131                   GB GB 2006+https://openalex.org/C44870925</w:t>
      </w:r>
      <w:r>
        <w:br/>
      </w:r>
      <w:r>
        <w:rPr>
          <w:rStyle w:val="VerbatimChar"/>
        </w:rPr>
        <w:t xml:space="preserve">## 32169                GB GB GB  2012+https://openalex.org/C1276947</w:t>
      </w:r>
      <w:r>
        <w:br/>
      </w:r>
      <w:r>
        <w:rPr>
          <w:rStyle w:val="VerbatimChar"/>
        </w:rPr>
        <w:t xml:space="preserve">## 32177                   GB GB 2016+https://openalex.org/C44870925</w:t>
      </w:r>
      <w:r>
        <w:br/>
      </w:r>
      <w:r>
        <w:rPr>
          <w:rStyle w:val="VerbatimChar"/>
        </w:rPr>
        <w:t xml:space="preserve">## 32181                      GB 2003+https://openalex.org/C44870925</w:t>
      </w:r>
      <w:r>
        <w:br/>
      </w:r>
      <w:r>
        <w:rPr>
          <w:rStyle w:val="VerbatimChar"/>
        </w:rPr>
        <w:t xml:space="preserve">## 32195                      GB 1999+https://openalex.org/C44870925</w:t>
      </w:r>
      <w:r>
        <w:br/>
      </w:r>
      <w:r>
        <w:rPr>
          <w:rStyle w:val="VerbatimChar"/>
        </w:rPr>
        <w:t xml:space="preserve">## 32197       GB GB GB GB GB GB 2012+https://openalex.org/C44870925</w:t>
      </w:r>
      <w:r>
        <w:br/>
      </w:r>
      <w:r>
        <w:rPr>
          <w:rStyle w:val="VerbatimChar"/>
        </w:rPr>
        <w:t xml:space="preserve">## 32224                      GB 2010+https://openalex.org/C44870925</w:t>
      </w:r>
      <w:r>
        <w:br/>
      </w:r>
      <w:r>
        <w:rPr>
          <w:rStyle w:val="VerbatimChar"/>
        </w:rPr>
        <w:t xml:space="preserve">## 32244                   GB GB 2007+https://openalex.org/C44870925</w:t>
      </w:r>
      <w:r>
        <w:br/>
      </w:r>
      <w:r>
        <w:rPr>
          <w:rStyle w:val="VerbatimChar"/>
        </w:rPr>
        <w:t xml:space="preserve">## 32255                   GB GB 1999+https://openalex.org/C44870925</w:t>
      </w:r>
      <w:r>
        <w:br/>
      </w:r>
      <w:r>
        <w:rPr>
          <w:rStyle w:val="VerbatimChar"/>
        </w:rPr>
        <w:t xml:space="preserve">## 32258                   GB GB 2018+https://openalex.org/C44870925</w:t>
      </w:r>
      <w:r>
        <w:br/>
      </w:r>
      <w:r>
        <w:rPr>
          <w:rStyle w:val="VerbatimChar"/>
        </w:rPr>
        <w:t xml:space="preserve">## 32296             GB GB GB GB 2012+https://openalex.org/C44870925</w:t>
      </w:r>
      <w:r>
        <w:br/>
      </w:r>
      <w:r>
        <w:rPr>
          <w:rStyle w:val="VerbatimChar"/>
        </w:rPr>
        <w:t xml:space="preserve">## 32310                   GB GB 2007+https://openalex.org/C44870925</w:t>
      </w:r>
      <w:r>
        <w:br/>
      </w:r>
      <w:r>
        <w:rPr>
          <w:rStyle w:val="VerbatimChar"/>
        </w:rPr>
        <w:t xml:space="preserve">## 32325             GB GB GB GB 2009+https://openalex.org/C44870925</w:t>
      </w:r>
      <w:r>
        <w:br/>
      </w:r>
      <w:r>
        <w:rPr>
          <w:rStyle w:val="VerbatimChar"/>
        </w:rPr>
        <w:t xml:space="preserve">## 32345                   GB GB 1998+https://openalex.org/C44870925</w:t>
      </w:r>
      <w:r>
        <w:br/>
      </w:r>
      <w:r>
        <w:rPr>
          <w:rStyle w:val="VerbatimChar"/>
        </w:rPr>
        <w:t xml:space="preserve">## 32346                   GB GB  1998+https://openalex.org/C1276947</w:t>
      </w:r>
      <w:r>
        <w:br/>
      </w:r>
      <w:r>
        <w:rPr>
          <w:rStyle w:val="VerbatimChar"/>
        </w:rPr>
        <w:t xml:space="preserve">## 32352                   GB GB  1992+https://openalex.org/C1276947</w:t>
      </w:r>
      <w:r>
        <w:br/>
      </w:r>
      <w:r>
        <w:rPr>
          <w:rStyle w:val="VerbatimChar"/>
        </w:rPr>
        <w:t xml:space="preserve">## 32387                   GB GB 2001+https://openalex.org/C44870925</w:t>
      </w:r>
      <w:r>
        <w:br/>
      </w:r>
      <w:r>
        <w:rPr>
          <w:rStyle w:val="VerbatimChar"/>
        </w:rPr>
        <w:t xml:space="preserve">## 32433                      GB 2009+https://openalex.org/C44870925</w:t>
      </w:r>
      <w:r>
        <w:br/>
      </w:r>
      <w:r>
        <w:rPr>
          <w:rStyle w:val="VerbatimChar"/>
        </w:rPr>
        <w:t xml:space="preserve">## 32437                   GB GB 2009+https://openalex.org/C44870925</w:t>
      </w:r>
      <w:r>
        <w:br/>
      </w:r>
      <w:r>
        <w:rPr>
          <w:rStyle w:val="VerbatimChar"/>
        </w:rPr>
        <w:t xml:space="preserve">## 32457             GB GB GB GB 2000+https://openalex.org/C44870925</w:t>
      </w:r>
      <w:r>
        <w:br/>
      </w:r>
      <w:r>
        <w:rPr>
          <w:rStyle w:val="VerbatimChar"/>
        </w:rPr>
        <w:t xml:space="preserve">## 32469                   GB GB 2010+https://openalex.org/C44870925</w:t>
      </w:r>
      <w:r>
        <w:br/>
      </w:r>
      <w:r>
        <w:rPr>
          <w:rStyle w:val="VerbatimChar"/>
        </w:rPr>
        <w:t xml:space="preserve">## 32500             GB GB GB GB 2013+https://openalex.org/C44870925</w:t>
      </w:r>
      <w:r>
        <w:br/>
      </w:r>
      <w:r>
        <w:rPr>
          <w:rStyle w:val="VerbatimChar"/>
        </w:rPr>
        <w:t xml:space="preserve">## 32513                   GB GB  2005+https://openalex.org/C1276947</w:t>
      </w:r>
      <w:r>
        <w:br/>
      </w:r>
      <w:r>
        <w:rPr>
          <w:rStyle w:val="VerbatimChar"/>
        </w:rPr>
        <w:t xml:space="preserve">## 32540                   GB GB 2007+https://openalex.org/C44870925</w:t>
      </w:r>
      <w:r>
        <w:br/>
      </w:r>
      <w:r>
        <w:rPr>
          <w:rStyle w:val="VerbatimChar"/>
        </w:rPr>
        <w:t xml:space="preserve">## 32569                   GB GB 2002+https://openalex.org/C44870925</w:t>
      </w:r>
      <w:r>
        <w:br/>
      </w:r>
      <w:r>
        <w:rPr>
          <w:rStyle w:val="VerbatimChar"/>
        </w:rPr>
        <w:t xml:space="preserve">## 32603             GB GB GB GB  2020+https://openalex.org/C1276947</w:t>
      </w:r>
      <w:r>
        <w:br/>
      </w:r>
      <w:r>
        <w:rPr>
          <w:rStyle w:val="VerbatimChar"/>
        </w:rPr>
        <w:t xml:space="preserve">## 32608                      GB  1967+https://openalex.org/C1276947</w:t>
      </w:r>
      <w:r>
        <w:br/>
      </w:r>
      <w:r>
        <w:rPr>
          <w:rStyle w:val="VerbatimChar"/>
        </w:rPr>
        <w:t xml:space="preserve">## 32663                      GB 2009+https://openalex.org/C44870925</w:t>
      </w:r>
      <w:r>
        <w:br/>
      </w:r>
      <w:r>
        <w:rPr>
          <w:rStyle w:val="VerbatimChar"/>
        </w:rPr>
        <w:t xml:space="preserve">## 32699                   GB GB 2007+https://openalex.org/C44870925</w:t>
      </w:r>
      <w:r>
        <w:br/>
      </w:r>
      <w:r>
        <w:rPr>
          <w:rStyle w:val="VerbatimChar"/>
        </w:rPr>
        <w:t xml:space="preserve">## 32737                   GB GB 2000+https://openalex.org/C44870925</w:t>
      </w:r>
      <w:r>
        <w:br/>
      </w:r>
      <w:r>
        <w:rPr>
          <w:rStyle w:val="VerbatimChar"/>
        </w:rPr>
        <w:t xml:space="preserve">## 32738                   GB GB  2000+https://openalex.org/C1276947</w:t>
      </w:r>
      <w:r>
        <w:br/>
      </w:r>
      <w:r>
        <w:rPr>
          <w:rStyle w:val="VerbatimChar"/>
        </w:rPr>
        <w:t xml:space="preserve">## 32764                   GB GB 2012+https://openalex.org/C44870925</w:t>
      </w:r>
      <w:r>
        <w:br/>
      </w:r>
      <w:r>
        <w:rPr>
          <w:rStyle w:val="VerbatimChar"/>
        </w:rPr>
        <w:t xml:space="preserve">## 32765                GB GB GB 2005+https://openalex.org/C44870925</w:t>
      </w:r>
      <w:r>
        <w:br/>
      </w:r>
      <w:r>
        <w:rPr>
          <w:rStyle w:val="VerbatimChar"/>
        </w:rPr>
        <w:t xml:space="preserve">## 32782                      GB 2009+https://openalex.org/C44870925</w:t>
      </w:r>
      <w:r>
        <w:br/>
      </w:r>
      <w:r>
        <w:rPr>
          <w:rStyle w:val="VerbatimChar"/>
        </w:rPr>
        <w:t xml:space="preserve">## 32795                   GB GB 2004+https://openalex.org/C44870925</w:t>
      </w:r>
      <w:r>
        <w:br/>
      </w:r>
      <w:r>
        <w:rPr>
          <w:rStyle w:val="VerbatimChar"/>
        </w:rPr>
        <w:t xml:space="preserve">## 32813                   GB GB 2004+https://openalex.org/C44870925</w:t>
      </w:r>
      <w:r>
        <w:br/>
      </w:r>
      <w:r>
        <w:rPr>
          <w:rStyle w:val="VerbatimChar"/>
        </w:rPr>
        <w:t xml:space="preserve">## 32820                   GB GB 2001+https://openalex.org/C44870925</w:t>
      </w:r>
      <w:r>
        <w:br/>
      </w:r>
      <w:r>
        <w:rPr>
          <w:rStyle w:val="VerbatimChar"/>
        </w:rPr>
        <w:t xml:space="preserve">## 32837                      GB 2002+https://openalex.org/C44870925</w:t>
      </w:r>
      <w:r>
        <w:br/>
      </w:r>
      <w:r>
        <w:rPr>
          <w:rStyle w:val="VerbatimChar"/>
        </w:rPr>
        <w:t xml:space="preserve">## 32849                   GB GB 2002+https://openalex.org/C44870925</w:t>
      </w:r>
      <w:r>
        <w:br/>
      </w:r>
      <w:r>
        <w:rPr>
          <w:rStyle w:val="VerbatimChar"/>
        </w:rPr>
        <w:t xml:space="preserve">## 32866                GB GB GB 2004+https://openalex.org/C44870925</w:t>
      </w:r>
      <w:r>
        <w:br/>
      </w:r>
      <w:r>
        <w:rPr>
          <w:rStyle w:val="VerbatimChar"/>
        </w:rPr>
        <w:t xml:space="preserve">## 32888                      GB  2010+https://openalex.org/C1276947</w:t>
      </w:r>
      <w:r>
        <w:br/>
      </w:r>
      <w:r>
        <w:rPr>
          <w:rStyle w:val="VerbatimChar"/>
        </w:rPr>
        <w:t xml:space="preserve">## 32919                   GB GB 2018+https://openalex.org/C44870925</w:t>
      </w:r>
      <w:r>
        <w:br/>
      </w:r>
      <w:r>
        <w:rPr>
          <w:rStyle w:val="VerbatimChar"/>
        </w:rPr>
        <w:t xml:space="preserve">## 32936                   GB GB 2010+https://openalex.org/C44870925</w:t>
      </w:r>
      <w:r>
        <w:br/>
      </w:r>
      <w:r>
        <w:rPr>
          <w:rStyle w:val="VerbatimChar"/>
        </w:rPr>
        <w:t xml:space="preserve">## 32940                   GB GB 2002+https://openalex.org/C44870925</w:t>
      </w:r>
      <w:r>
        <w:br/>
      </w:r>
      <w:r>
        <w:rPr>
          <w:rStyle w:val="VerbatimChar"/>
        </w:rPr>
        <w:t xml:space="preserve">## 32955                   GB GB  2016+https://openalex.org/C1276947</w:t>
      </w:r>
      <w:r>
        <w:br/>
      </w:r>
      <w:r>
        <w:rPr>
          <w:rStyle w:val="VerbatimChar"/>
        </w:rPr>
        <w:t xml:space="preserve">## 32990                   GB GB 2012+https://openalex.org/C44870925</w:t>
      </w:r>
      <w:r>
        <w:br/>
      </w:r>
      <w:r>
        <w:rPr>
          <w:rStyle w:val="VerbatimChar"/>
        </w:rPr>
        <w:t xml:space="preserve">## 32991             GB GB GB GB 1999+https://openalex.org/C44870925</w:t>
      </w:r>
      <w:r>
        <w:br/>
      </w:r>
      <w:r>
        <w:rPr>
          <w:rStyle w:val="VerbatimChar"/>
        </w:rPr>
        <w:t xml:space="preserve">## 32996                      GB 2010+https://openalex.org/C44870925</w:t>
      </w:r>
      <w:r>
        <w:br/>
      </w:r>
      <w:r>
        <w:rPr>
          <w:rStyle w:val="VerbatimChar"/>
        </w:rPr>
        <w:t xml:space="preserve">## 33008                   GB GB 2008+https://openalex.org/C44870925</w:t>
      </w:r>
      <w:r>
        <w:br/>
      </w:r>
      <w:r>
        <w:rPr>
          <w:rStyle w:val="VerbatimChar"/>
        </w:rPr>
        <w:t xml:space="preserve">## 33009                   GB GB  2008+https://openalex.org/C1276947</w:t>
      </w:r>
      <w:r>
        <w:br/>
      </w:r>
      <w:r>
        <w:rPr>
          <w:rStyle w:val="VerbatimChar"/>
        </w:rPr>
        <w:t xml:space="preserve">## 33026             GB GB GB GB 2011+https://openalex.org/C44870925</w:t>
      </w:r>
      <w:r>
        <w:br/>
      </w:r>
      <w:r>
        <w:rPr>
          <w:rStyle w:val="VerbatimChar"/>
        </w:rPr>
        <w:t xml:space="preserve">## 33037                   GB GB  1997+https://openalex.org/C1276947</w:t>
      </w:r>
      <w:r>
        <w:br/>
      </w:r>
      <w:r>
        <w:rPr>
          <w:rStyle w:val="VerbatimChar"/>
        </w:rPr>
        <w:t xml:space="preserve">## 33065             GB GB GB GB 1996+https://openalex.org/C44870925</w:t>
      </w:r>
      <w:r>
        <w:br/>
      </w:r>
      <w:r>
        <w:rPr>
          <w:rStyle w:val="VerbatimChar"/>
        </w:rPr>
        <w:t xml:space="preserve">## 33136                      GB  1832+https://openalex.org/C1276947</w:t>
      </w:r>
      <w:r>
        <w:br/>
      </w:r>
      <w:r>
        <w:rPr>
          <w:rStyle w:val="VerbatimChar"/>
        </w:rPr>
        <w:t xml:space="preserve">## 33140             GB GB GB GB 2007+https://openalex.org/C44870925</w:t>
      </w:r>
      <w:r>
        <w:br/>
      </w:r>
      <w:r>
        <w:rPr>
          <w:rStyle w:val="VerbatimChar"/>
        </w:rPr>
        <w:t xml:space="preserve">## 33165             GB GB GB GB 1998+https://openalex.org/C44870925</w:t>
      </w:r>
      <w:r>
        <w:br/>
      </w:r>
      <w:r>
        <w:rPr>
          <w:rStyle w:val="VerbatimChar"/>
        </w:rPr>
        <w:t xml:space="preserve">## 33169             GB GB GB GB 2005+https://openalex.org/C44870925</w:t>
      </w:r>
      <w:r>
        <w:br/>
      </w:r>
      <w:r>
        <w:rPr>
          <w:rStyle w:val="VerbatimChar"/>
        </w:rPr>
        <w:t xml:space="preserve">## 33179                   GB GB  2002+https://openalex.org/C1276947</w:t>
      </w:r>
      <w:r>
        <w:br/>
      </w:r>
      <w:r>
        <w:rPr>
          <w:rStyle w:val="VerbatimChar"/>
        </w:rPr>
        <w:t xml:space="preserve">## 33229                   GB GB 1997+https://openalex.org/C44870925</w:t>
      </w:r>
      <w:r>
        <w:br/>
      </w:r>
      <w:r>
        <w:rPr>
          <w:rStyle w:val="VerbatimChar"/>
        </w:rPr>
        <w:t xml:space="preserve">## 33251                   GB GB 2005+https://openalex.org/C44870925</w:t>
      </w:r>
      <w:r>
        <w:br/>
      </w:r>
      <w:r>
        <w:rPr>
          <w:rStyle w:val="VerbatimChar"/>
        </w:rPr>
        <w:t xml:space="preserve">## 33261                   GB GB 2012+https://openalex.org/C44870925</w:t>
      </w:r>
      <w:r>
        <w:br/>
      </w:r>
      <w:r>
        <w:rPr>
          <w:rStyle w:val="VerbatimChar"/>
        </w:rPr>
        <w:t xml:space="preserve">## 33265                   GB GB 2010+https://openalex.org/C44870925</w:t>
      </w:r>
      <w:r>
        <w:br/>
      </w:r>
      <w:r>
        <w:rPr>
          <w:rStyle w:val="VerbatimChar"/>
        </w:rPr>
        <w:t xml:space="preserve">## 33269                   GB GB  2012+https://openalex.org/C1276947</w:t>
      </w:r>
      <w:r>
        <w:br/>
      </w:r>
      <w:r>
        <w:rPr>
          <w:rStyle w:val="VerbatimChar"/>
        </w:rPr>
        <w:t xml:space="preserve">## 33272                   GB GB 2020+https://openalex.org/C44870925</w:t>
      </w:r>
      <w:r>
        <w:br/>
      </w:r>
      <w:r>
        <w:rPr>
          <w:rStyle w:val="VerbatimChar"/>
        </w:rPr>
        <w:t xml:space="preserve">## 33303                   GB GB 2005+https://openalex.org/C44870925</w:t>
      </w:r>
      <w:r>
        <w:br/>
      </w:r>
      <w:r>
        <w:rPr>
          <w:rStyle w:val="VerbatimChar"/>
        </w:rPr>
        <w:t xml:space="preserve">## 33336                   GB GB 2003+https://openalex.org/C44870925</w:t>
      </w:r>
      <w:r>
        <w:br/>
      </w:r>
      <w:r>
        <w:rPr>
          <w:rStyle w:val="VerbatimChar"/>
        </w:rPr>
        <w:t xml:space="preserve">## 33345                   GB GB 2007+https://openalex.org/C44870925</w:t>
      </w:r>
      <w:r>
        <w:br/>
      </w:r>
      <w:r>
        <w:rPr>
          <w:rStyle w:val="VerbatimChar"/>
        </w:rPr>
        <w:t xml:space="preserve">## 33375                   GB GB 2003+https://openalex.org/C44870925</w:t>
      </w:r>
      <w:r>
        <w:br/>
      </w:r>
      <w:r>
        <w:rPr>
          <w:rStyle w:val="VerbatimChar"/>
        </w:rPr>
        <w:t xml:space="preserve">## 33391                      GB 1999+https://openalex.org/C44870925</w:t>
      </w:r>
      <w:r>
        <w:br/>
      </w:r>
      <w:r>
        <w:rPr>
          <w:rStyle w:val="VerbatimChar"/>
        </w:rPr>
        <w:t xml:space="preserve">## 33395                   GB GB  2000+https://openalex.org/C1276947</w:t>
      </w:r>
      <w:r>
        <w:br/>
      </w:r>
      <w:r>
        <w:rPr>
          <w:rStyle w:val="VerbatimChar"/>
        </w:rPr>
        <w:t xml:space="preserve">## 33404                   GB GB 1969+https://openalex.org/C44870925</w:t>
      </w:r>
      <w:r>
        <w:br/>
      </w:r>
      <w:r>
        <w:rPr>
          <w:rStyle w:val="VerbatimChar"/>
        </w:rPr>
        <w:t xml:space="preserve">## 33424             GB GB GB GB 2007+https://openalex.org/C44870925</w:t>
      </w:r>
      <w:r>
        <w:br/>
      </w:r>
      <w:r>
        <w:rPr>
          <w:rStyle w:val="VerbatimChar"/>
        </w:rPr>
        <w:t xml:space="preserve">## 33439             GB GB GB GB 2007+https://openalex.org/C44870925</w:t>
      </w:r>
      <w:r>
        <w:br/>
      </w:r>
      <w:r>
        <w:rPr>
          <w:rStyle w:val="VerbatimChar"/>
        </w:rPr>
        <w:t xml:space="preserve">## 33452                   GB GB 2006+https://openalex.org/C44870925</w:t>
      </w:r>
      <w:r>
        <w:br/>
      </w:r>
      <w:r>
        <w:rPr>
          <w:rStyle w:val="VerbatimChar"/>
        </w:rPr>
        <w:t xml:space="preserve">## 33453                      GB 2018+https://openalex.org/C44870925</w:t>
      </w:r>
      <w:r>
        <w:br/>
      </w:r>
      <w:r>
        <w:rPr>
          <w:rStyle w:val="VerbatimChar"/>
        </w:rPr>
        <w:t xml:space="preserve">## 33468             GB GB GB GB 2007+https://openalex.org/C44870925</w:t>
      </w:r>
      <w:r>
        <w:br/>
      </w:r>
      <w:r>
        <w:rPr>
          <w:rStyle w:val="VerbatimChar"/>
        </w:rPr>
        <w:t xml:space="preserve">## 33478                   GB GB 2011+https://openalex.org/C44870925</w:t>
      </w:r>
      <w:r>
        <w:br/>
      </w:r>
      <w:r>
        <w:rPr>
          <w:rStyle w:val="VerbatimChar"/>
        </w:rPr>
        <w:t xml:space="preserve">## 33491                   GB GB 2000+https://openalex.org/C44870925</w:t>
      </w:r>
      <w:r>
        <w:br/>
      </w:r>
      <w:r>
        <w:rPr>
          <w:rStyle w:val="VerbatimChar"/>
        </w:rPr>
        <w:t xml:space="preserve">## 33497                   GB GB  2008+https://openalex.org/C1276947</w:t>
      </w:r>
      <w:r>
        <w:br/>
      </w:r>
      <w:r>
        <w:rPr>
          <w:rStyle w:val="VerbatimChar"/>
        </w:rPr>
        <w:t xml:space="preserve">## 33540                GB GB GB  2010+https://openalex.org/C1276947</w:t>
      </w:r>
      <w:r>
        <w:br/>
      </w:r>
      <w:r>
        <w:rPr>
          <w:rStyle w:val="VerbatimChar"/>
        </w:rPr>
        <w:t xml:space="preserve">## 33592                   GB GB 2000+https://openalex.org/C44870925</w:t>
      </w:r>
      <w:r>
        <w:br/>
      </w:r>
      <w:r>
        <w:rPr>
          <w:rStyle w:val="VerbatimChar"/>
        </w:rPr>
        <w:t xml:space="preserve">## 33601             GB GB GB GB 2011+https://openalex.org/C44870925</w:t>
      </w:r>
      <w:r>
        <w:br/>
      </w:r>
      <w:r>
        <w:rPr>
          <w:rStyle w:val="VerbatimChar"/>
        </w:rPr>
        <w:t xml:space="preserve">## 33608                      GB  1937+https://openalex.org/C1276947</w:t>
      </w:r>
      <w:r>
        <w:br/>
      </w:r>
      <w:r>
        <w:rPr>
          <w:rStyle w:val="VerbatimChar"/>
        </w:rPr>
        <w:t xml:space="preserve">## 33624             GB GB GB GB 2001+https://openalex.org/C44870925</w:t>
      </w:r>
      <w:r>
        <w:br/>
      </w:r>
      <w:r>
        <w:rPr>
          <w:rStyle w:val="VerbatimChar"/>
        </w:rPr>
        <w:t xml:space="preserve">## 33659                   GB GB 2003+https://openalex.org/C44870925</w:t>
      </w:r>
      <w:r>
        <w:br/>
      </w:r>
      <w:r>
        <w:rPr>
          <w:rStyle w:val="VerbatimChar"/>
        </w:rPr>
        <w:t xml:space="preserve">## 33663             GB GB GB GB  1998+https://openalex.org/C1276947</w:t>
      </w:r>
      <w:r>
        <w:br/>
      </w:r>
      <w:r>
        <w:rPr>
          <w:rStyle w:val="VerbatimChar"/>
        </w:rPr>
        <w:t xml:space="preserve">## 33697             GB GB GB GB 2008+https://openalex.org/C44870925</w:t>
      </w:r>
      <w:r>
        <w:br/>
      </w:r>
      <w:r>
        <w:rPr>
          <w:rStyle w:val="VerbatimChar"/>
        </w:rPr>
        <w:t xml:space="preserve">## 33706                   GB GB 2012+https://openalex.org/C44870925</w:t>
      </w:r>
      <w:r>
        <w:br/>
      </w:r>
      <w:r>
        <w:rPr>
          <w:rStyle w:val="VerbatimChar"/>
        </w:rPr>
        <w:t xml:space="preserve">## 33735                      GB  2007+https://openalex.org/C1276947</w:t>
      </w:r>
      <w:r>
        <w:br/>
      </w:r>
      <w:r>
        <w:rPr>
          <w:rStyle w:val="VerbatimChar"/>
        </w:rPr>
        <w:t xml:space="preserve">## 33739       GB GB GB GB GB GB 2006+https://openalex.org/C44870925</w:t>
      </w:r>
      <w:r>
        <w:br/>
      </w:r>
      <w:r>
        <w:rPr>
          <w:rStyle w:val="VerbatimChar"/>
        </w:rPr>
        <w:t xml:space="preserve">## 33755                   GB GB 2012+https://openalex.org/C44870925</w:t>
      </w:r>
      <w:r>
        <w:br/>
      </w:r>
      <w:r>
        <w:rPr>
          <w:rStyle w:val="VerbatimChar"/>
        </w:rPr>
        <w:t xml:space="preserve">## 33765             GB GB GB GB  2000+https://openalex.org/C1276947</w:t>
      </w:r>
      <w:r>
        <w:br/>
      </w:r>
      <w:r>
        <w:rPr>
          <w:rStyle w:val="VerbatimChar"/>
        </w:rPr>
        <w:t xml:space="preserve">## 33775                   GB GB 2006+https://openalex.org/C44870925</w:t>
      </w:r>
      <w:r>
        <w:br/>
      </w:r>
      <w:r>
        <w:rPr>
          <w:rStyle w:val="VerbatimChar"/>
        </w:rPr>
        <w:t xml:space="preserve">## 33883                      GB  2010+https://openalex.org/C1276947</w:t>
      </w:r>
      <w:r>
        <w:br/>
      </w:r>
      <w:r>
        <w:rPr>
          <w:rStyle w:val="VerbatimChar"/>
        </w:rPr>
        <w:t xml:space="preserve">## 33896             GB GB GB GB 2000+https://openalex.org/C44870925</w:t>
      </w:r>
      <w:r>
        <w:br/>
      </w:r>
      <w:r>
        <w:rPr>
          <w:rStyle w:val="VerbatimChar"/>
        </w:rPr>
        <w:t xml:space="preserve">## 33902                   GB GB 2011+https://openalex.org/C44870925</w:t>
      </w:r>
      <w:r>
        <w:br/>
      </w:r>
      <w:r>
        <w:rPr>
          <w:rStyle w:val="VerbatimChar"/>
        </w:rPr>
        <w:t xml:space="preserve">## 33908                   GB GB 1965+https://openalex.org/C44870925</w:t>
      </w:r>
      <w:r>
        <w:br/>
      </w:r>
      <w:r>
        <w:rPr>
          <w:rStyle w:val="VerbatimChar"/>
        </w:rPr>
        <w:t xml:space="preserve">## 33922                      GB 2006+https://openalex.org/C44870925</w:t>
      </w:r>
      <w:r>
        <w:br/>
      </w:r>
      <w:r>
        <w:rPr>
          <w:rStyle w:val="VerbatimChar"/>
        </w:rPr>
        <w:t xml:space="preserve">## 33934                   GB GB 2007+https://openalex.org/C44870925</w:t>
      </w:r>
      <w:r>
        <w:br/>
      </w:r>
      <w:r>
        <w:rPr>
          <w:rStyle w:val="VerbatimChar"/>
        </w:rPr>
        <w:t xml:space="preserve">## 33935                   GB GB 2006+https://openalex.org/C44870925</w:t>
      </w:r>
      <w:r>
        <w:br/>
      </w:r>
      <w:r>
        <w:rPr>
          <w:rStyle w:val="VerbatimChar"/>
        </w:rPr>
        <w:t xml:space="preserve">## 33964                   GB GB 2007+https://openalex.org/C44870925</w:t>
      </w:r>
      <w:r>
        <w:br/>
      </w:r>
      <w:r>
        <w:rPr>
          <w:rStyle w:val="VerbatimChar"/>
        </w:rPr>
        <w:t xml:space="preserve">## 33999                   GB GB  2010+https://openalex.org/C1276947</w:t>
      </w:r>
      <w:r>
        <w:br/>
      </w:r>
      <w:r>
        <w:rPr>
          <w:rStyle w:val="VerbatimChar"/>
        </w:rPr>
        <w:t xml:space="preserve">## 34041                   GB GB 2012+https://openalex.org/C44870925</w:t>
      </w:r>
      <w:r>
        <w:br/>
      </w:r>
      <w:r>
        <w:rPr>
          <w:rStyle w:val="VerbatimChar"/>
        </w:rPr>
        <w:t xml:space="preserve">## 34048                      GB 2008+https://openalex.org/C44870925</w:t>
      </w:r>
      <w:r>
        <w:br/>
      </w:r>
      <w:r>
        <w:rPr>
          <w:rStyle w:val="VerbatimChar"/>
        </w:rPr>
        <w:t xml:space="preserve">## 34059                   GB GB 2018+https://openalex.org/C44870925</w:t>
      </w:r>
      <w:r>
        <w:br/>
      </w:r>
      <w:r>
        <w:rPr>
          <w:rStyle w:val="VerbatimChar"/>
        </w:rPr>
        <w:t xml:space="preserve">## 34073                      GB  2002+https://openalex.org/C1276947</w:t>
      </w:r>
      <w:r>
        <w:br/>
      </w:r>
      <w:r>
        <w:rPr>
          <w:rStyle w:val="VerbatimChar"/>
        </w:rPr>
        <w:t xml:space="preserve">## 34095                      GB 1992+https://openalex.org/C44870925</w:t>
      </w:r>
      <w:r>
        <w:br/>
      </w:r>
      <w:r>
        <w:rPr>
          <w:rStyle w:val="VerbatimChar"/>
        </w:rPr>
        <w:t xml:space="preserve">## 34125                   GB GB 2007+https://openalex.org/C44870925</w:t>
      </w:r>
      <w:r>
        <w:br/>
      </w:r>
      <w:r>
        <w:rPr>
          <w:rStyle w:val="VerbatimChar"/>
        </w:rPr>
        <w:t xml:space="preserve">## 34157                   GB GB  2019+https://openalex.org/C1276947</w:t>
      </w:r>
      <w:r>
        <w:br/>
      </w:r>
      <w:r>
        <w:rPr>
          <w:rStyle w:val="VerbatimChar"/>
        </w:rPr>
        <w:t xml:space="preserve">## 34183       GB GB GB GB GB GB 2003+https://openalex.org/C44870925</w:t>
      </w:r>
      <w:r>
        <w:br/>
      </w:r>
      <w:r>
        <w:rPr>
          <w:rStyle w:val="VerbatimChar"/>
        </w:rPr>
        <w:t xml:space="preserve">## 34184                   GB GB 2008+https://openalex.org/C44870925</w:t>
      </w:r>
      <w:r>
        <w:br/>
      </w:r>
      <w:r>
        <w:rPr>
          <w:rStyle w:val="VerbatimChar"/>
        </w:rPr>
        <w:t xml:space="preserve">## 34213                   GB GB 2000+https://openalex.org/C44870925</w:t>
      </w:r>
      <w:r>
        <w:br/>
      </w:r>
      <w:r>
        <w:rPr>
          <w:rStyle w:val="VerbatimChar"/>
        </w:rPr>
        <w:t xml:space="preserve">## 34214                   GB GB  2000+https://openalex.org/C1276947</w:t>
      </w:r>
      <w:r>
        <w:br/>
      </w:r>
      <w:r>
        <w:rPr>
          <w:rStyle w:val="VerbatimChar"/>
        </w:rPr>
        <w:t xml:space="preserve">## 34219             GB GB GB GB 2019+https://openalex.org/C44870925</w:t>
      </w:r>
      <w:r>
        <w:br/>
      </w:r>
      <w:r>
        <w:rPr>
          <w:rStyle w:val="VerbatimChar"/>
        </w:rPr>
        <w:t xml:space="preserve">## 34221                   GB GB 2015+https://openalex.org/C44870925</w:t>
      </w:r>
      <w:r>
        <w:br/>
      </w:r>
      <w:r>
        <w:rPr>
          <w:rStyle w:val="VerbatimChar"/>
        </w:rPr>
        <w:t xml:space="preserve">## 34231             GB GB GB GB 2009+https://openalex.org/C44870925</w:t>
      </w:r>
      <w:r>
        <w:br/>
      </w:r>
      <w:r>
        <w:rPr>
          <w:rStyle w:val="VerbatimChar"/>
        </w:rPr>
        <w:t xml:space="preserve">## 34232                      GB 2017+https://openalex.org/C44870925</w:t>
      </w:r>
      <w:r>
        <w:br/>
      </w:r>
      <w:r>
        <w:rPr>
          <w:rStyle w:val="VerbatimChar"/>
        </w:rPr>
        <w:t xml:space="preserve">## 34244                   GB GB 2005+https://openalex.org/C44870925</w:t>
      </w:r>
      <w:r>
        <w:br/>
      </w:r>
      <w:r>
        <w:rPr>
          <w:rStyle w:val="VerbatimChar"/>
        </w:rPr>
        <w:t xml:space="preserve">## 34288                   GB GB  2012+https://openalex.org/C1276947</w:t>
      </w:r>
      <w:r>
        <w:br/>
      </w:r>
      <w:r>
        <w:rPr>
          <w:rStyle w:val="VerbatimChar"/>
        </w:rPr>
        <w:t xml:space="preserve">## 34338                      GB  2012+https://openalex.org/C1276947</w:t>
      </w:r>
      <w:r>
        <w:br/>
      </w:r>
      <w:r>
        <w:rPr>
          <w:rStyle w:val="VerbatimChar"/>
        </w:rPr>
        <w:t xml:space="preserve">## 34363                   GB GB 2012+https://openalex.org/C44870925</w:t>
      </w:r>
      <w:r>
        <w:br/>
      </w:r>
      <w:r>
        <w:rPr>
          <w:rStyle w:val="VerbatimChar"/>
        </w:rPr>
        <w:t xml:space="preserve">## 34364                   GB GB 2000+https://openalex.org/C44870925</w:t>
      </w:r>
      <w:r>
        <w:br/>
      </w:r>
      <w:r>
        <w:rPr>
          <w:rStyle w:val="VerbatimChar"/>
        </w:rPr>
        <w:t xml:space="preserve">## 34370                      GB 2012+https://openalex.org/C44870925</w:t>
      </w:r>
      <w:r>
        <w:br/>
      </w:r>
      <w:r>
        <w:rPr>
          <w:rStyle w:val="VerbatimChar"/>
        </w:rPr>
        <w:t xml:space="preserve">## 34376                   GB GB 2011+https://openalex.org/C44870925</w:t>
      </w:r>
      <w:r>
        <w:br/>
      </w:r>
      <w:r>
        <w:rPr>
          <w:rStyle w:val="VerbatimChar"/>
        </w:rPr>
        <w:t xml:space="preserve">## 34378                   GB GB  2009+https://openalex.org/C1276947</w:t>
      </w:r>
      <w:r>
        <w:br/>
      </w:r>
      <w:r>
        <w:rPr>
          <w:rStyle w:val="VerbatimChar"/>
        </w:rPr>
        <w:t xml:space="preserve">## 34380             GB GB GB GB 2000+https://openalex.org/C44870925</w:t>
      </w:r>
      <w:r>
        <w:br/>
      </w:r>
      <w:r>
        <w:rPr>
          <w:rStyle w:val="VerbatimChar"/>
        </w:rPr>
        <w:t xml:space="preserve">## 34420                      GB 1993+https://openalex.org/C44870925</w:t>
      </w:r>
      <w:r>
        <w:br/>
      </w:r>
      <w:r>
        <w:rPr>
          <w:rStyle w:val="VerbatimChar"/>
        </w:rPr>
        <w:t xml:space="preserve">## 34427             GB GB GB GB 1999+https://openalex.org/C44870925</w:t>
      </w:r>
      <w:r>
        <w:br/>
      </w:r>
      <w:r>
        <w:rPr>
          <w:rStyle w:val="VerbatimChar"/>
        </w:rPr>
        <w:t xml:space="preserve">## 34439                   GB GB 2004+https://openalex.org/C44870925</w:t>
      </w:r>
      <w:r>
        <w:br/>
      </w:r>
      <w:r>
        <w:rPr>
          <w:rStyle w:val="VerbatimChar"/>
        </w:rPr>
        <w:t xml:space="preserve">## 34442                   GB GB  2022+https://openalex.org/C1276947</w:t>
      </w:r>
      <w:r>
        <w:br/>
      </w:r>
      <w:r>
        <w:rPr>
          <w:rStyle w:val="VerbatimChar"/>
        </w:rPr>
        <w:t xml:space="preserve">## 34455                      GB 2002+https://openalex.org/C44870925</w:t>
      </w:r>
      <w:r>
        <w:br/>
      </w:r>
      <w:r>
        <w:rPr>
          <w:rStyle w:val="VerbatimChar"/>
        </w:rPr>
        <w:t xml:space="preserve">## 34465                   GB GB 2012+https://openalex.org/C44870925</w:t>
      </w:r>
      <w:r>
        <w:br/>
      </w:r>
      <w:r>
        <w:rPr>
          <w:rStyle w:val="VerbatimChar"/>
        </w:rPr>
        <w:t xml:space="preserve">## 34511                   GB GB 2008+https://openalex.org/C44870925</w:t>
      </w:r>
      <w:r>
        <w:br/>
      </w:r>
      <w:r>
        <w:rPr>
          <w:rStyle w:val="VerbatimChar"/>
        </w:rPr>
        <w:t xml:space="preserve">## 34546                   GB GB 2006+https://openalex.org/C44870925</w:t>
      </w:r>
      <w:r>
        <w:br/>
      </w:r>
      <w:r>
        <w:rPr>
          <w:rStyle w:val="VerbatimChar"/>
        </w:rPr>
        <w:t xml:space="preserve">## 34564                   GB GB 2007+https://openalex.org/C44870925</w:t>
      </w:r>
      <w:r>
        <w:br/>
      </w:r>
      <w:r>
        <w:rPr>
          <w:rStyle w:val="VerbatimChar"/>
        </w:rPr>
        <w:t xml:space="preserve">## 34567                   GB GB 2000+https://openalex.org/C44870925</w:t>
      </w:r>
      <w:r>
        <w:br/>
      </w:r>
      <w:r>
        <w:rPr>
          <w:rStyle w:val="VerbatimChar"/>
        </w:rPr>
        <w:t xml:space="preserve">## 34592                   GB GB 2013+https://openalex.org/C44870925</w:t>
      </w:r>
      <w:r>
        <w:br/>
      </w:r>
      <w:r>
        <w:rPr>
          <w:rStyle w:val="VerbatimChar"/>
        </w:rPr>
        <w:t xml:space="preserve">## 34594                      GB 2002+https://openalex.org/C44870925</w:t>
      </w:r>
      <w:r>
        <w:br/>
      </w:r>
      <w:r>
        <w:rPr>
          <w:rStyle w:val="VerbatimChar"/>
        </w:rPr>
        <w:t xml:space="preserve">## 34601                GB GB GB 2010+https://openalex.org/C44870925</w:t>
      </w:r>
      <w:r>
        <w:br/>
      </w:r>
      <w:r>
        <w:rPr>
          <w:rStyle w:val="VerbatimChar"/>
        </w:rPr>
        <w:t xml:space="preserve">## 34618                      GB 1999+https://openalex.org/C44870925</w:t>
      </w:r>
      <w:r>
        <w:br/>
      </w:r>
      <w:r>
        <w:rPr>
          <w:rStyle w:val="VerbatimChar"/>
        </w:rPr>
        <w:t xml:space="preserve">## 34632                      GB 2006+https://openalex.org/C44870925</w:t>
      </w:r>
      <w:r>
        <w:br/>
      </w:r>
      <w:r>
        <w:rPr>
          <w:rStyle w:val="VerbatimChar"/>
        </w:rPr>
        <w:t xml:space="preserve">## 34633                      GB  2006+https://openalex.org/C1276947</w:t>
      </w:r>
      <w:r>
        <w:br/>
      </w:r>
      <w:r>
        <w:rPr>
          <w:rStyle w:val="VerbatimChar"/>
        </w:rPr>
        <w:t xml:space="preserve">## 34648                   GB GB 1981+https://openalex.org/C44870925</w:t>
      </w:r>
      <w:r>
        <w:br/>
      </w:r>
      <w:r>
        <w:rPr>
          <w:rStyle w:val="VerbatimChar"/>
        </w:rPr>
        <w:t xml:space="preserve">## 34659                   GB GB 2009+https://openalex.org/C44870925</w:t>
      </w:r>
      <w:r>
        <w:br/>
      </w:r>
      <w:r>
        <w:rPr>
          <w:rStyle w:val="VerbatimChar"/>
        </w:rPr>
        <w:t xml:space="preserve">## 34660                   GB GB  2009+https://openalex.org/C1276947</w:t>
      </w:r>
      <w:r>
        <w:br/>
      </w:r>
      <w:r>
        <w:rPr>
          <w:rStyle w:val="VerbatimChar"/>
        </w:rPr>
        <w:t xml:space="preserve">## 34665                   GB GB 2013+https://openalex.org/C44870925</w:t>
      </w:r>
      <w:r>
        <w:br/>
      </w:r>
      <w:r>
        <w:rPr>
          <w:rStyle w:val="VerbatimChar"/>
        </w:rPr>
        <w:t xml:space="preserve">## 34736                   GB GB 2005+https://openalex.org/C44870925</w:t>
      </w:r>
      <w:r>
        <w:br/>
      </w:r>
      <w:r>
        <w:rPr>
          <w:rStyle w:val="VerbatimChar"/>
        </w:rPr>
        <w:t xml:space="preserve">## 34752                      GB  2005+https://openalex.org/C1276947</w:t>
      </w:r>
      <w:r>
        <w:br/>
      </w:r>
      <w:r>
        <w:rPr>
          <w:rStyle w:val="VerbatimChar"/>
        </w:rPr>
        <w:t xml:space="preserve">## 34764                   GB GB  2010+https://openalex.org/C1276947</w:t>
      </w:r>
      <w:r>
        <w:br/>
      </w:r>
      <w:r>
        <w:rPr>
          <w:rStyle w:val="VerbatimChar"/>
        </w:rPr>
        <w:t xml:space="preserve">## 34767             GB GB GB GB 2003+https://openalex.org/C44870925</w:t>
      </w:r>
      <w:r>
        <w:br/>
      </w:r>
      <w:r>
        <w:rPr>
          <w:rStyle w:val="VerbatimChar"/>
        </w:rPr>
        <w:t xml:space="preserve">## 34787                   GB GB 2011+https://openalex.org/C44870925</w:t>
      </w:r>
      <w:r>
        <w:br/>
      </w:r>
      <w:r>
        <w:rPr>
          <w:rStyle w:val="VerbatimChar"/>
        </w:rPr>
        <w:t xml:space="preserve">## 34794                   GB GB 2019+https://openalex.org/C44870925</w:t>
      </w:r>
      <w:r>
        <w:br/>
      </w:r>
      <w:r>
        <w:rPr>
          <w:rStyle w:val="VerbatimChar"/>
        </w:rPr>
        <w:t xml:space="preserve">## 34795                      GB  2011+https://openalex.org/C1276947</w:t>
      </w:r>
      <w:r>
        <w:br/>
      </w:r>
      <w:r>
        <w:rPr>
          <w:rStyle w:val="VerbatimChar"/>
        </w:rPr>
        <w:t xml:space="preserve">## 34831                GB GB GB  2011+https://openalex.org/C1276947</w:t>
      </w:r>
      <w:r>
        <w:br/>
      </w:r>
      <w:r>
        <w:rPr>
          <w:rStyle w:val="VerbatimChar"/>
        </w:rPr>
        <w:t xml:space="preserve">## 34856             GB GB GB GB 1998+https://openalex.org/C44870925</w:t>
      </w:r>
      <w:r>
        <w:br/>
      </w:r>
      <w:r>
        <w:rPr>
          <w:rStyle w:val="VerbatimChar"/>
        </w:rPr>
        <w:t xml:space="preserve">## 34866                   GB GB 2006+https://openalex.org/C44870925</w:t>
      </w:r>
      <w:r>
        <w:br/>
      </w:r>
      <w:r>
        <w:rPr>
          <w:rStyle w:val="VerbatimChar"/>
        </w:rPr>
        <w:t xml:space="preserve">## 34868                   GB GB  2005+https://openalex.org/C1276947</w:t>
      </w:r>
      <w:r>
        <w:br/>
      </w:r>
      <w:r>
        <w:rPr>
          <w:rStyle w:val="VerbatimChar"/>
        </w:rPr>
        <w:t xml:space="preserve">## 34874                   GB GB  2011+https://openalex.org/C1276947</w:t>
      </w:r>
      <w:r>
        <w:br/>
      </w:r>
      <w:r>
        <w:rPr>
          <w:rStyle w:val="VerbatimChar"/>
        </w:rPr>
        <w:t xml:space="preserve">## 34877                      GB 2010+https://openalex.org/C44870925</w:t>
      </w:r>
      <w:r>
        <w:br/>
      </w:r>
      <w:r>
        <w:rPr>
          <w:rStyle w:val="VerbatimChar"/>
        </w:rPr>
        <w:t xml:space="preserve">## 34881             GB GB GB GB  1998+https://openalex.org/C1276947</w:t>
      </w:r>
      <w:r>
        <w:br/>
      </w:r>
      <w:r>
        <w:rPr>
          <w:rStyle w:val="VerbatimChar"/>
        </w:rPr>
        <w:t xml:space="preserve">## 34890                   GB GB  2007+https://openalex.org/C1276947</w:t>
      </w:r>
      <w:r>
        <w:br/>
      </w:r>
      <w:r>
        <w:rPr>
          <w:rStyle w:val="VerbatimChar"/>
        </w:rPr>
        <w:t xml:space="preserve">## 34891                   GB GB  2007+https://openalex.org/C1276947</w:t>
      </w:r>
      <w:r>
        <w:br/>
      </w:r>
      <w:r>
        <w:rPr>
          <w:rStyle w:val="VerbatimChar"/>
        </w:rPr>
        <w:t xml:space="preserve">## 34917                   GB GB 2004+https://openalex.org/C44870925</w:t>
      </w:r>
      <w:r>
        <w:br/>
      </w:r>
      <w:r>
        <w:rPr>
          <w:rStyle w:val="VerbatimChar"/>
        </w:rPr>
        <w:t xml:space="preserve">## 34918                   GB GB 2007+https://openalex.org/C44870925</w:t>
      </w:r>
      <w:r>
        <w:br/>
      </w:r>
      <w:r>
        <w:rPr>
          <w:rStyle w:val="VerbatimChar"/>
        </w:rPr>
        <w:t xml:space="preserve">## 34929                   GB GB 2010+https://openalex.org/C44870925</w:t>
      </w:r>
      <w:r>
        <w:br/>
      </w:r>
      <w:r>
        <w:rPr>
          <w:rStyle w:val="VerbatimChar"/>
        </w:rPr>
        <w:t xml:space="preserve">## 34934                   GB GB 2009+https://openalex.org/C44870925</w:t>
      </w:r>
      <w:r>
        <w:br/>
      </w:r>
      <w:r>
        <w:rPr>
          <w:rStyle w:val="VerbatimChar"/>
        </w:rPr>
        <w:t xml:space="preserve">## 34954             GB GB GB GB 2001+https://openalex.org/C44870925</w:t>
      </w:r>
      <w:r>
        <w:br/>
      </w:r>
      <w:r>
        <w:rPr>
          <w:rStyle w:val="VerbatimChar"/>
        </w:rPr>
        <w:t xml:space="preserve">## 34979                      GB  2004+https://openalex.org/C1276947</w:t>
      </w:r>
      <w:r>
        <w:br/>
      </w:r>
      <w:r>
        <w:rPr>
          <w:rStyle w:val="VerbatimChar"/>
        </w:rPr>
        <w:t xml:space="preserve">## 35002                      GB 2007+https://openalex.org/C44870925</w:t>
      </w:r>
      <w:r>
        <w:br/>
      </w:r>
      <w:r>
        <w:rPr>
          <w:rStyle w:val="VerbatimChar"/>
        </w:rPr>
        <w:t xml:space="preserve">## 35034                   GB GB  2008+https://openalex.org/C1276947</w:t>
      </w:r>
      <w:r>
        <w:br/>
      </w:r>
      <w:r>
        <w:rPr>
          <w:rStyle w:val="VerbatimChar"/>
        </w:rPr>
        <w:t xml:space="preserve">## 35041                   GB GB  2004+https://openalex.org/C1276947</w:t>
      </w:r>
      <w:r>
        <w:br/>
      </w:r>
      <w:r>
        <w:rPr>
          <w:rStyle w:val="VerbatimChar"/>
        </w:rPr>
        <w:t xml:space="preserve">## 35046       GB GB GB GB GB GB 2013+https://openalex.org/C44870925</w:t>
      </w:r>
      <w:r>
        <w:br/>
      </w:r>
      <w:r>
        <w:rPr>
          <w:rStyle w:val="VerbatimChar"/>
        </w:rPr>
        <w:t xml:space="preserve">## 35050                      GB  2004+https://openalex.org/C1276947</w:t>
      </w:r>
      <w:r>
        <w:br/>
      </w:r>
      <w:r>
        <w:rPr>
          <w:rStyle w:val="VerbatimChar"/>
        </w:rPr>
        <w:t xml:space="preserve">## 35083                   GB GB 2010+https://openalex.org/C44870925</w:t>
      </w:r>
      <w:r>
        <w:br/>
      </w:r>
      <w:r>
        <w:rPr>
          <w:rStyle w:val="VerbatimChar"/>
        </w:rPr>
        <w:t xml:space="preserve">## 35085                      GB 2000+https://openalex.org/C44870925</w:t>
      </w:r>
      <w:r>
        <w:br/>
      </w:r>
      <w:r>
        <w:rPr>
          <w:rStyle w:val="VerbatimChar"/>
        </w:rPr>
        <w:t xml:space="preserve">## 35090                   GB GB 2000+https://openalex.org/C44870925</w:t>
      </w:r>
      <w:r>
        <w:br/>
      </w:r>
      <w:r>
        <w:rPr>
          <w:rStyle w:val="VerbatimChar"/>
        </w:rPr>
        <w:t xml:space="preserve">## 35111                   GB GB 2017+https://openalex.org/C44870925</w:t>
      </w:r>
      <w:r>
        <w:br/>
      </w:r>
      <w:r>
        <w:rPr>
          <w:rStyle w:val="VerbatimChar"/>
        </w:rPr>
        <w:t xml:space="preserve">## 35128                      GB 2018+https://openalex.org/C44870925</w:t>
      </w:r>
      <w:r>
        <w:br/>
      </w:r>
      <w:r>
        <w:rPr>
          <w:rStyle w:val="VerbatimChar"/>
        </w:rPr>
        <w:t xml:space="preserve">## 35140                      GB 2022+https://openalex.org/C44870925</w:t>
      </w:r>
      <w:r>
        <w:br/>
      </w:r>
      <w:r>
        <w:rPr>
          <w:rStyle w:val="VerbatimChar"/>
        </w:rPr>
        <w:t xml:space="preserve">## 35160                   GB GB  1999+https://openalex.org/C1276947</w:t>
      </w:r>
      <w:r>
        <w:br/>
      </w:r>
      <w:r>
        <w:rPr>
          <w:rStyle w:val="VerbatimChar"/>
        </w:rPr>
        <w:t xml:space="preserve">## 35164                      GB 2007+https://openalex.org/C44870925</w:t>
      </w:r>
      <w:r>
        <w:br/>
      </w:r>
      <w:r>
        <w:rPr>
          <w:rStyle w:val="VerbatimChar"/>
        </w:rPr>
        <w:t xml:space="preserve">## 35168                   GB GB 1998+https://openalex.org/C44870925</w:t>
      </w:r>
      <w:r>
        <w:br/>
      </w:r>
      <w:r>
        <w:rPr>
          <w:rStyle w:val="VerbatimChar"/>
        </w:rPr>
        <w:t xml:space="preserve">## 35172                      GB 2012+https://openalex.org/C44870925</w:t>
      </w:r>
      <w:r>
        <w:br/>
      </w:r>
      <w:r>
        <w:rPr>
          <w:rStyle w:val="VerbatimChar"/>
        </w:rPr>
        <w:t xml:space="preserve">## 35180             GB GB GB GB 2007+https://openalex.org/C44870925</w:t>
      </w:r>
      <w:r>
        <w:br/>
      </w:r>
      <w:r>
        <w:rPr>
          <w:rStyle w:val="VerbatimChar"/>
        </w:rPr>
        <w:t xml:space="preserve">## 35210                   GB GB 1941+https://openalex.org/C44870925</w:t>
      </w:r>
      <w:r>
        <w:br/>
      </w:r>
      <w:r>
        <w:rPr>
          <w:rStyle w:val="VerbatimChar"/>
        </w:rPr>
        <w:t xml:space="preserve">## 35249                   GB GB 2012+https://openalex.org/C44870925</w:t>
      </w:r>
      <w:r>
        <w:br/>
      </w:r>
      <w:r>
        <w:rPr>
          <w:rStyle w:val="VerbatimChar"/>
        </w:rPr>
        <w:t xml:space="preserve">## 35270                      GB 2011+https://openalex.org/C44870925</w:t>
      </w:r>
      <w:r>
        <w:br/>
      </w:r>
      <w:r>
        <w:rPr>
          <w:rStyle w:val="VerbatimChar"/>
        </w:rPr>
        <w:t xml:space="preserve">## 35282                   GB GB 2004+https://openalex.org/C44870925</w:t>
      </w:r>
      <w:r>
        <w:br/>
      </w:r>
      <w:r>
        <w:rPr>
          <w:rStyle w:val="VerbatimChar"/>
        </w:rPr>
        <w:t xml:space="preserve">## 35289                   GB GB 2010+https://openalex.org/C44870925</w:t>
      </w:r>
      <w:r>
        <w:br/>
      </w:r>
      <w:r>
        <w:rPr>
          <w:rStyle w:val="VerbatimChar"/>
        </w:rPr>
        <w:t xml:space="preserve">## 35304                   GB GB 2011+https://openalex.org/C44870925</w:t>
      </w:r>
      <w:r>
        <w:br/>
      </w:r>
      <w:r>
        <w:rPr>
          <w:rStyle w:val="VerbatimChar"/>
        </w:rPr>
        <w:t xml:space="preserve">## 35305                   GB GB 2012+https://openalex.org/C44870925</w:t>
      </w:r>
      <w:r>
        <w:br/>
      </w:r>
      <w:r>
        <w:rPr>
          <w:rStyle w:val="VerbatimChar"/>
        </w:rPr>
        <w:t xml:space="preserve">## 35316                      GB 2001+https://openalex.org/C44870925</w:t>
      </w:r>
      <w:r>
        <w:br/>
      </w:r>
      <w:r>
        <w:rPr>
          <w:rStyle w:val="VerbatimChar"/>
        </w:rPr>
        <w:t xml:space="preserve">## 35320                      GB  2010+https://openalex.org/C1276947</w:t>
      </w:r>
      <w:r>
        <w:br/>
      </w:r>
      <w:r>
        <w:rPr>
          <w:rStyle w:val="VerbatimChar"/>
        </w:rPr>
        <w:t xml:space="preserve">## 35321                   GB GB  2014+https://openalex.org/C1276947</w:t>
      </w:r>
      <w:r>
        <w:br/>
      </w:r>
      <w:r>
        <w:rPr>
          <w:rStyle w:val="VerbatimChar"/>
        </w:rPr>
        <w:t xml:space="preserve">## 35371             GB GB GB GB 2004+https://openalex.org/C44870925</w:t>
      </w:r>
      <w:r>
        <w:br/>
      </w:r>
      <w:r>
        <w:rPr>
          <w:rStyle w:val="VerbatimChar"/>
        </w:rPr>
        <w:t xml:space="preserve">## 35391                   GB GB 2008+https://openalex.org/C44870925</w:t>
      </w:r>
      <w:r>
        <w:br/>
      </w:r>
      <w:r>
        <w:rPr>
          <w:rStyle w:val="VerbatimChar"/>
        </w:rPr>
        <w:t xml:space="preserve">## 35403             GB GB GB GB 1995+https://openalex.org/C44870925</w:t>
      </w:r>
      <w:r>
        <w:br/>
      </w:r>
      <w:r>
        <w:rPr>
          <w:rStyle w:val="VerbatimChar"/>
        </w:rPr>
        <w:t xml:space="preserve">## 35420                   GB GB 2011+https://openalex.org/C44870925</w:t>
      </w:r>
      <w:r>
        <w:br/>
      </w:r>
      <w:r>
        <w:rPr>
          <w:rStyle w:val="VerbatimChar"/>
        </w:rPr>
        <w:t xml:space="preserve">## 35447                   GB GB 2014+https://openalex.org/C44870925</w:t>
      </w:r>
      <w:r>
        <w:br/>
      </w:r>
      <w:r>
        <w:rPr>
          <w:rStyle w:val="VerbatimChar"/>
        </w:rPr>
        <w:t xml:space="preserve">## 35460                   GB GB  2012+https://openalex.org/C1276947</w:t>
      </w:r>
      <w:r>
        <w:br/>
      </w:r>
      <w:r>
        <w:rPr>
          <w:rStyle w:val="VerbatimChar"/>
        </w:rPr>
        <w:t xml:space="preserve">## 35471       GB GB GB GB GB GB 2006+https://openalex.org/C44870925</w:t>
      </w:r>
      <w:r>
        <w:br/>
      </w:r>
      <w:r>
        <w:rPr>
          <w:rStyle w:val="VerbatimChar"/>
        </w:rPr>
        <w:t xml:space="preserve">## 35487             GB GB GB GB 2012+https://openalex.org/C44870925</w:t>
      </w:r>
      <w:r>
        <w:br/>
      </w:r>
      <w:r>
        <w:rPr>
          <w:rStyle w:val="VerbatimChar"/>
        </w:rPr>
        <w:t xml:space="preserve">## 35498             GB GB GB GB  2007+https://openalex.org/C1276947</w:t>
      </w:r>
      <w:r>
        <w:br/>
      </w:r>
      <w:r>
        <w:rPr>
          <w:rStyle w:val="VerbatimChar"/>
        </w:rPr>
        <w:t xml:space="preserve">## 35511                GB GB GB  2000+https://openalex.org/C1276947</w:t>
      </w:r>
      <w:r>
        <w:br/>
      </w:r>
      <w:r>
        <w:rPr>
          <w:rStyle w:val="VerbatimChar"/>
        </w:rPr>
        <w:t xml:space="preserve">## 35518                   GB GB 1988+https://openalex.org/C44870925</w:t>
      </w:r>
      <w:r>
        <w:br/>
      </w:r>
      <w:r>
        <w:rPr>
          <w:rStyle w:val="VerbatimChar"/>
        </w:rPr>
        <w:t xml:space="preserve">## 35547                GB GB GB 2010+https://openalex.org/C44870925</w:t>
      </w:r>
      <w:r>
        <w:br/>
      </w:r>
      <w:r>
        <w:rPr>
          <w:rStyle w:val="VerbatimChar"/>
        </w:rPr>
        <w:t xml:space="preserve">## 35549                   GB GB 2005+https://openalex.org/C44870925</w:t>
      </w:r>
      <w:r>
        <w:br/>
      </w:r>
      <w:r>
        <w:rPr>
          <w:rStyle w:val="VerbatimChar"/>
        </w:rPr>
        <w:t xml:space="preserve">## 35566                   GB GB  2001+https://openalex.org/C1276947</w:t>
      </w:r>
      <w:r>
        <w:br/>
      </w:r>
      <w:r>
        <w:rPr>
          <w:rStyle w:val="VerbatimChar"/>
        </w:rPr>
        <w:t xml:space="preserve">## 35589                   GB GB 2003+https://openalex.org/C44870925</w:t>
      </w:r>
      <w:r>
        <w:br/>
      </w:r>
      <w:r>
        <w:rPr>
          <w:rStyle w:val="VerbatimChar"/>
        </w:rPr>
        <w:t xml:space="preserve">## 35598                      GB 2009+https://openalex.org/C44870925</w:t>
      </w:r>
      <w:r>
        <w:br/>
      </w:r>
      <w:r>
        <w:rPr>
          <w:rStyle w:val="VerbatimChar"/>
        </w:rPr>
        <w:t xml:space="preserve">## 35618             GB GB GB GB 2002+https://openalex.org/C44870925</w:t>
      </w:r>
      <w:r>
        <w:br/>
      </w:r>
      <w:r>
        <w:rPr>
          <w:rStyle w:val="VerbatimChar"/>
        </w:rPr>
        <w:t xml:space="preserve">## 35625                   GB GB 2014+https://openalex.org/C44870925</w:t>
      </w:r>
      <w:r>
        <w:br/>
      </w:r>
      <w:r>
        <w:rPr>
          <w:rStyle w:val="VerbatimChar"/>
        </w:rPr>
        <w:t xml:space="preserve">## 35648                   GB GB  2011+https://openalex.org/C1276947</w:t>
      </w:r>
      <w:r>
        <w:br/>
      </w:r>
      <w:r>
        <w:rPr>
          <w:rStyle w:val="VerbatimChar"/>
        </w:rPr>
        <w:t xml:space="preserve">## 35657                   GB GB 2011+https://openalex.org/C44870925</w:t>
      </w:r>
      <w:r>
        <w:br/>
      </w:r>
      <w:r>
        <w:rPr>
          <w:rStyle w:val="VerbatimChar"/>
        </w:rPr>
        <w:t xml:space="preserve">## 35715                      GB 2001+https://openalex.org/C44870925</w:t>
      </w:r>
      <w:r>
        <w:br/>
      </w:r>
      <w:r>
        <w:rPr>
          <w:rStyle w:val="VerbatimChar"/>
        </w:rPr>
        <w:t xml:space="preserve">## 35731                   GB GB 2010+https://openalex.org/C44870925</w:t>
      </w:r>
      <w:r>
        <w:br/>
      </w:r>
      <w:r>
        <w:rPr>
          <w:rStyle w:val="VerbatimChar"/>
        </w:rPr>
        <w:t xml:space="preserve">## 35737             GB GB GB GB 1998+https://openalex.org/C44870925</w:t>
      </w:r>
      <w:r>
        <w:br/>
      </w:r>
      <w:r>
        <w:rPr>
          <w:rStyle w:val="VerbatimChar"/>
        </w:rPr>
        <w:t xml:space="preserve">## 35754             GB GB GB GB  2022+https://openalex.org/C1276947</w:t>
      </w:r>
      <w:r>
        <w:br/>
      </w:r>
      <w:r>
        <w:rPr>
          <w:rStyle w:val="VerbatimChar"/>
        </w:rPr>
        <w:t xml:space="preserve">## 35758                   GB GB 2002+https://openalex.org/C44870925</w:t>
      </w:r>
      <w:r>
        <w:br/>
      </w:r>
      <w:r>
        <w:rPr>
          <w:rStyle w:val="VerbatimChar"/>
        </w:rPr>
        <w:t xml:space="preserve">## 35768                      GB 2000+https://openalex.org/C44870925</w:t>
      </w:r>
      <w:r>
        <w:br/>
      </w:r>
      <w:r>
        <w:rPr>
          <w:rStyle w:val="VerbatimChar"/>
        </w:rPr>
        <w:t xml:space="preserve">## 35788                   GB GB  2010+https://openalex.org/C1276947</w:t>
      </w:r>
      <w:r>
        <w:br/>
      </w:r>
      <w:r>
        <w:rPr>
          <w:rStyle w:val="VerbatimChar"/>
        </w:rPr>
        <w:t xml:space="preserve">## 35819                      GB 2007+https://openalex.org/C44870925</w:t>
      </w:r>
      <w:r>
        <w:br/>
      </w:r>
      <w:r>
        <w:rPr>
          <w:rStyle w:val="VerbatimChar"/>
        </w:rPr>
        <w:t xml:space="preserve">## 35868                      GB 2004+https://openalex.org/C44870925</w:t>
      </w:r>
      <w:r>
        <w:br/>
      </w:r>
      <w:r>
        <w:rPr>
          <w:rStyle w:val="VerbatimChar"/>
        </w:rPr>
        <w:t xml:space="preserve">## 35871                   GB GB 2002+https://openalex.org/C44870925</w:t>
      </w:r>
      <w:r>
        <w:br/>
      </w:r>
      <w:r>
        <w:rPr>
          <w:rStyle w:val="VerbatimChar"/>
        </w:rPr>
        <w:t xml:space="preserve">## 35883                   GB GB 2011+https://openalex.org/C44870925</w:t>
      </w:r>
      <w:r>
        <w:br/>
      </w:r>
      <w:r>
        <w:rPr>
          <w:rStyle w:val="VerbatimChar"/>
        </w:rPr>
        <w:t xml:space="preserve">## 35890                   GB GB  2006+https://openalex.org/C1276947</w:t>
      </w:r>
      <w:r>
        <w:br/>
      </w:r>
      <w:r>
        <w:rPr>
          <w:rStyle w:val="VerbatimChar"/>
        </w:rPr>
        <w:t xml:space="preserve">## 35892                   GB GB 1984+https://openalex.org/C44870925</w:t>
      </w:r>
      <w:r>
        <w:br/>
      </w:r>
      <w:r>
        <w:rPr>
          <w:rStyle w:val="VerbatimChar"/>
        </w:rPr>
        <w:t xml:space="preserve">## 35902             GB GB GB GB 2013+https://openalex.org/C44870925</w:t>
      </w:r>
      <w:r>
        <w:br/>
      </w:r>
      <w:r>
        <w:rPr>
          <w:rStyle w:val="VerbatimChar"/>
        </w:rPr>
        <w:t xml:space="preserve">## 35914                   GB GB 1998+https://openalex.org/C44870925</w:t>
      </w:r>
      <w:r>
        <w:br/>
      </w:r>
      <w:r>
        <w:rPr>
          <w:rStyle w:val="VerbatimChar"/>
        </w:rPr>
        <w:t xml:space="preserve">## 35922                   GB GB  2015+https://openalex.org/C1276947</w:t>
      </w:r>
      <w:r>
        <w:br/>
      </w:r>
      <w:r>
        <w:rPr>
          <w:rStyle w:val="VerbatimChar"/>
        </w:rPr>
        <w:t xml:space="preserve">## 35932                   GB GB 2010+https://openalex.org/C44870925</w:t>
      </w:r>
      <w:r>
        <w:br/>
      </w:r>
      <w:r>
        <w:rPr>
          <w:rStyle w:val="VerbatimChar"/>
        </w:rPr>
        <w:t xml:space="preserve">## 35952                   GB GB 2010+https://openalex.org/C44870925</w:t>
      </w:r>
      <w:r>
        <w:br/>
      </w:r>
      <w:r>
        <w:rPr>
          <w:rStyle w:val="VerbatimChar"/>
        </w:rPr>
        <w:t xml:space="preserve">## 36017                   GB GB  2014+https://openalex.org/C1276947</w:t>
      </w:r>
      <w:r>
        <w:br/>
      </w:r>
      <w:r>
        <w:rPr>
          <w:rStyle w:val="VerbatimChar"/>
        </w:rPr>
        <w:t xml:space="preserve">## 36021                   GB GB 1999+https://openalex.org/C44870925</w:t>
      </w:r>
      <w:r>
        <w:br/>
      </w:r>
      <w:r>
        <w:rPr>
          <w:rStyle w:val="VerbatimChar"/>
        </w:rPr>
        <w:t xml:space="preserve">## 36029                GB GB GB 2021+https://openalex.org/C44870925</w:t>
      </w:r>
      <w:r>
        <w:br/>
      </w:r>
      <w:r>
        <w:rPr>
          <w:rStyle w:val="VerbatimChar"/>
        </w:rPr>
        <w:t xml:space="preserve">## 36050             GB GB GB GB  1999+https://openalex.org/C1276947</w:t>
      </w:r>
      <w:r>
        <w:br/>
      </w:r>
      <w:r>
        <w:rPr>
          <w:rStyle w:val="VerbatimChar"/>
        </w:rPr>
        <w:t xml:space="preserve">## 36069                   GB GB  2001+https://openalex.org/C1276947</w:t>
      </w:r>
      <w:r>
        <w:br/>
      </w:r>
      <w:r>
        <w:rPr>
          <w:rStyle w:val="VerbatimChar"/>
        </w:rPr>
        <w:t xml:space="preserve">## 36072                      GB  1997+https://openalex.org/C1276947</w:t>
      </w:r>
      <w:r>
        <w:br/>
      </w:r>
      <w:r>
        <w:rPr>
          <w:rStyle w:val="VerbatimChar"/>
        </w:rPr>
        <w:t xml:space="preserve">## 36074             GB GB GB GB 1998+https://openalex.org/C44870925</w:t>
      </w:r>
      <w:r>
        <w:br/>
      </w:r>
      <w:r>
        <w:rPr>
          <w:rStyle w:val="VerbatimChar"/>
        </w:rPr>
        <w:t xml:space="preserve">## 36086                   GB GB 2008+https://openalex.org/C44870925</w:t>
      </w:r>
      <w:r>
        <w:br/>
      </w:r>
      <w:r>
        <w:rPr>
          <w:rStyle w:val="VerbatimChar"/>
        </w:rPr>
        <w:t xml:space="preserve">## 36087                   GB GB  2008+https://openalex.org/C1276947</w:t>
      </w:r>
      <w:r>
        <w:br/>
      </w:r>
      <w:r>
        <w:rPr>
          <w:rStyle w:val="VerbatimChar"/>
        </w:rPr>
        <w:t xml:space="preserve">## 36105                   GB GB 2004+https://openalex.org/C44870925</w:t>
      </w:r>
      <w:r>
        <w:br/>
      </w:r>
      <w:r>
        <w:rPr>
          <w:rStyle w:val="VerbatimChar"/>
        </w:rPr>
        <w:t xml:space="preserve">## 36137                      GB  2009+https://openalex.org/C1276947</w:t>
      </w:r>
      <w:r>
        <w:br/>
      </w:r>
      <w:r>
        <w:rPr>
          <w:rStyle w:val="VerbatimChar"/>
        </w:rPr>
        <w:t xml:space="preserve">## 36143                   GB GB  1999+https://openalex.org/C1276947</w:t>
      </w:r>
      <w:r>
        <w:br/>
      </w:r>
      <w:r>
        <w:rPr>
          <w:rStyle w:val="VerbatimChar"/>
        </w:rPr>
        <w:t xml:space="preserve">## 36169                   GB GB 2015+https://openalex.org/C44870925</w:t>
      </w:r>
      <w:r>
        <w:br/>
      </w:r>
      <w:r>
        <w:rPr>
          <w:rStyle w:val="VerbatimChar"/>
        </w:rPr>
        <w:t xml:space="preserve">## 36203                      GB 1995+https://openalex.org/C44870925</w:t>
      </w:r>
      <w:r>
        <w:br/>
      </w:r>
      <w:r>
        <w:rPr>
          <w:rStyle w:val="VerbatimChar"/>
        </w:rPr>
        <w:t xml:space="preserve">## 36215                   GB GB 2006+https://openalex.org/C44870925</w:t>
      </w:r>
      <w:r>
        <w:br/>
      </w:r>
      <w:r>
        <w:rPr>
          <w:rStyle w:val="VerbatimChar"/>
        </w:rPr>
        <w:t xml:space="preserve">## 36225                   GB GB 2007+https://openalex.org/C44870925</w:t>
      </w:r>
      <w:r>
        <w:br/>
      </w:r>
      <w:r>
        <w:rPr>
          <w:rStyle w:val="VerbatimChar"/>
        </w:rPr>
        <w:t xml:space="preserve">## 36228                   GB GB 1979+https://openalex.org/C44870925</w:t>
      </w:r>
      <w:r>
        <w:br/>
      </w:r>
      <w:r>
        <w:rPr>
          <w:rStyle w:val="VerbatimChar"/>
        </w:rPr>
        <w:t xml:space="preserve">## 36284                      GB 2004+https://openalex.org/C44870925</w:t>
      </w:r>
      <w:r>
        <w:br/>
      </w:r>
      <w:r>
        <w:rPr>
          <w:rStyle w:val="VerbatimChar"/>
        </w:rPr>
        <w:t xml:space="preserve">## 36292                      GB 2008+https://openalex.org/C44870925</w:t>
      </w:r>
      <w:r>
        <w:br/>
      </w:r>
      <w:r>
        <w:rPr>
          <w:rStyle w:val="VerbatimChar"/>
        </w:rPr>
        <w:t xml:space="preserve">## 36296                GB GB GB  2021+https://openalex.org/C1276947</w:t>
      </w:r>
      <w:r>
        <w:br/>
      </w:r>
      <w:r>
        <w:rPr>
          <w:rStyle w:val="VerbatimChar"/>
        </w:rPr>
        <w:t xml:space="preserve">## 36314                      GB 1997+https://openalex.org/C44870925</w:t>
      </w:r>
      <w:r>
        <w:br/>
      </w:r>
      <w:r>
        <w:rPr>
          <w:rStyle w:val="VerbatimChar"/>
        </w:rPr>
        <w:t xml:space="preserve">## 36320                      GB  2002+https://openalex.org/C1276947</w:t>
      </w:r>
      <w:r>
        <w:br/>
      </w:r>
      <w:r>
        <w:rPr>
          <w:rStyle w:val="VerbatimChar"/>
        </w:rPr>
        <w:t xml:space="preserve">## 36391                   GB GB 2012+https://openalex.org/C44870925</w:t>
      </w:r>
      <w:r>
        <w:br/>
      </w:r>
      <w:r>
        <w:rPr>
          <w:rStyle w:val="VerbatimChar"/>
        </w:rPr>
        <w:t xml:space="preserve">## 36464                      GB 2008+https://openalex.org/C44870925</w:t>
      </w:r>
      <w:r>
        <w:br/>
      </w:r>
      <w:r>
        <w:rPr>
          <w:rStyle w:val="VerbatimChar"/>
        </w:rPr>
        <w:t xml:space="preserve">## 36480                   GB GB 2010+https://openalex.org/C44870925</w:t>
      </w:r>
      <w:r>
        <w:br/>
      </w:r>
      <w:r>
        <w:rPr>
          <w:rStyle w:val="VerbatimChar"/>
        </w:rPr>
        <w:t xml:space="preserve">## 36533             GB GB GB GB  2005+https://openalex.org/C1276947</w:t>
      </w:r>
      <w:r>
        <w:br/>
      </w:r>
      <w:r>
        <w:rPr>
          <w:rStyle w:val="VerbatimChar"/>
        </w:rPr>
        <w:t xml:space="preserve">## 36543                   GB GB 1998+https://openalex.org/C44870925</w:t>
      </w:r>
      <w:r>
        <w:br/>
      </w:r>
      <w:r>
        <w:rPr>
          <w:rStyle w:val="VerbatimChar"/>
        </w:rPr>
        <w:t xml:space="preserve">## 36591                      GB  2000+https://openalex.org/C1276947</w:t>
      </w:r>
      <w:r>
        <w:br/>
      </w:r>
      <w:r>
        <w:rPr>
          <w:rStyle w:val="VerbatimChar"/>
        </w:rPr>
        <w:t xml:space="preserve">## 36600                   GB GB 2007+https://openalex.org/C44870925</w:t>
      </w:r>
      <w:r>
        <w:br/>
      </w:r>
      <w:r>
        <w:rPr>
          <w:rStyle w:val="VerbatimChar"/>
        </w:rPr>
        <w:t xml:space="preserve">## 36612             GB GB GB GB  2008+https://openalex.org/C1276947</w:t>
      </w:r>
      <w:r>
        <w:br/>
      </w:r>
      <w:r>
        <w:rPr>
          <w:rStyle w:val="VerbatimChar"/>
        </w:rPr>
        <w:t xml:space="preserve">## 36652                GB GB GB  2010+https://openalex.org/C1276947</w:t>
      </w:r>
      <w:r>
        <w:br/>
      </w:r>
      <w:r>
        <w:rPr>
          <w:rStyle w:val="VerbatimChar"/>
        </w:rPr>
        <w:t xml:space="preserve">## 36656             GB GB GB GB 1999+https://openalex.org/C44870925</w:t>
      </w:r>
      <w:r>
        <w:br/>
      </w:r>
      <w:r>
        <w:rPr>
          <w:rStyle w:val="VerbatimChar"/>
        </w:rPr>
        <w:t xml:space="preserve">## 36661                   GB GB 2006+https://openalex.org/C44870925</w:t>
      </w:r>
      <w:r>
        <w:br/>
      </w:r>
      <w:r>
        <w:rPr>
          <w:rStyle w:val="VerbatimChar"/>
        </w:rPr>
        <w:t xml:space="preserve">## 36664                      GB 2011+https://openalex.org/C44870925</w:t>
      </w:r>
      <w:r>
        <w:br/>
      </w:r>
      <w:r>
        <w:rPr>
          <w:rStyle w:val="VerbatimChar"/>
        </w:rPr>
        <w:t xml:space="preserve">## 36698                   GB GB 1999+https://openalex.org/C44870925</w:t>
      </w:r>
      <w:r>
        <w:br/>
      </w:r>
      <w:r>
        <w:rPr>
          <w:rStyle w:val="VerbatimChar"/>
        </w:rPr>
        <w:t xml:space="preserve">## 36704             GB GB GB GB 1999+https://openalex.org/C44870925</w:t>
      </w:r>
      <w:r>
        <w:br/>
      </w:r>
      <w:r>
        <w:rPr>
          <w:rStyle w:val="VerbatimChar"/>
        </w:rPr>
        <w:t xml:space="preserve">## 36714             GB GB GB GB 2007+https://openalex.org/C44870925</w:t>
      </w:r>
      <w:r>
        <w:br/>
      </w:r>
      <w:r>
        <w:rPr>
          <w:rStyle w:val="VerbatimChar"/>
        </w:rPr>
        <w:t xml:space="preserve">## 36716             GB GB GB GB  2007+https://openalex.org/C1276947</w:t>
      </w:r>
      <w:r>
        <w:br/>
      </w:r>
      <w:r>
        <w:rPr>
          <w:rStyle w:val="VerbatimChar"/>
        </w:rPr>
        <w:t xml:space="preserve">## 36730             GB GB GB GB 2015+https://openalex.org/C44870925</w:t>
      </w:r>
      <w:r>
        <w:br/>
      </w:r>
      <w:r>
        <w:rPr>
          <w:rStyle w:val="VerbatimChar"/>
        </w:rPr>
        <w:t xml:space="preserve">## 36741             GB GB GB GB 2006+https://openalex.org/C44870925</w:t>
      </w:r>
      <w:r>
        <w:br/>
      </w:r>
      <w:r>
        <w:rPr>
          <w:rStyle w:val="VerbatimChar"/>
        </w:rPr>
        <w:t xml:space="preserve">## 36742             GB GB GB GB 2006+https://openalex.org/C44870925</w:t>
      </w:r>
      <w:r>
        <w:br/>
      </w:r>
      <w:r>
        <w:rPr>
          <w:rStyle w:val="VerbatimChar"/>
        </w:rPr>
        <w:t xml:space="preserve">## 36743                      GB 1997+https://openalex.org/C44870925</w:t>
      </w:r>
      <w:r>
        <w:br/>
      </w:r>
      <w:r>
        <w:rPr>
          <w:rStyle w:val="VerbatimChar"/>
        </w:rPr>
        <w:t xml:space="preserve">## 36769                   GB GB 2004+https://openalex.org/C44870925</w:t>
      </w:r>
      <w:r>
        <w:br/>
      </w:r>
      <w:r>
        <w:rPr>
          <w:rStyle w:val="VerbatimChar"/>
        </w:rPr>
        <w:t xml:space="preserve">## 36783                   GB GB  2005+https://openalex.org/C1276947</w:t>
      </w:r>
      <w:r>
        <w:br/>
      </w:r>
      <w:r>
        <w:rPr>
          <w:rStyle w:val="VerbatimChar"/>
        </w:rPr>
        <w:t xml:space="preserve">## 36785             GB GB GB GB  2006+https://openalex.org/C1276947</w:t>
      </w:r>
      <w:r>
        <w:br/>
      </w:r>
      <w:r>
        <w:rPr>
          <w:rStyle w:val="VerbatimChar"/>
        </w:rPr>
        <w:t xml:space="preserve">## 36801                   GB GB 2008+https://openalex.org/C44870925</w:t>
      </w:r>
      <w:r>
        <w:br/>
      </w:r>
      <w:r>
        <w:rPr>
          <w:rStyle w:val="VerbatimChar"/>
        </w:rPr>
        <w:t xml:space="preserve">## 36813                   GB GB 2010+https://openalex.org/C44870925</w:t>
      </w:r>
      <w:r>
        <w:br/>
      </w:r>
      <w:r>
        <w:rPr>
          <w:rStyle w:val="VerbatimChar"/>
        </w:rPr>
        <w:t xml:space="preserve">## 36827                   GB GB 2004+https://openalex.org/C44870925</w:t>
      </w:r>
      <w:r>
        <w:br/>
      </w:r>
      <w:r>
        <w:rPr>
          <w:rStyle w:val="VerbatimChar"/>
        </w:rPr>
        <w:t xml:space="preserve">## 36855                   GB GB 2011+https://openalex.org/C44870925</w:t>
      </w:r>
      <w:r>
        <w:br/>
      </w:r>
      <w:r>
        <w:rPr>
          <w:rStyle w:val="VerbatimChar"/>
        </w:rPr>
        <w:t xml:space="preserve">## 36895                   GB GB 2011+https://openalex.org/C44870925</w:t>
      </w:r>
      <w:r>
        <w:br/>
      </w:r>
      <w:r>
        <w:rPr>
          <w:rStyle w:val="VerbatimChar"/>
        </w:rPr>
        <w:t xml:space="preserve">## 36918                GB GB GB 1999+https://openalex.org/C44870925</w:t>
      </w:r>
      <w:r>
        <w:br/>
      </w:r>
      <w:r>
        <w:rPr>
          <w:rStyle w:val="VerbatimChar"/>
        </w:rPr>
        <w:t xml:space="preserve">## 36919                GB GB GB  1999+https://openalex.org/C1276947</w:t>
      </w:r>
      <w:r>
        <w:br/>
      </w:r>
      <w:r>
        <w:rPr>
          <w:rStyle w:val="VerbatimChar"/>
        </w:rPr>
        <w:t xml:space="preserve">## 36931                   GB GB 2007+https://openalex.org/C44870925</w:t>
      </w:r>
      <w:r>
        <w:br/>
      </w:r>
      <w:r>
        <w:rPr>
          <w:rStyle w:val="VerbatimChar"/>
        </w:rPr>
        <w:t xml:space="preserve">## 36932                   GB GB  2007+https://openalex.org/C1276947</w:t>
      </w:r>
      <w:r>
        <w:br/>
      </w:r>
      <w:r>
        <w:rPr>
          <w:rStyle w:val="VerbatimChar"/>
        </w:rPr>
        <w:t xml:space="preserve">## 36941                   GB GB 2011+https://openalex.org/C44870925</w:t>
      </w:r>
      <w:r>
        <w:br/>
      </w:r>
      <w:r>
        <w:rPr>
          <w:rStyle w:val="VerbatimChar"/>
        </w:rPr>
        <w:t xml:space="preserve">## 36950                      GB  2011+https://openalex.org/C1276947</w:t>
      </w:r>
      <w:r>
        <w:br/>
      </w:r>
      <w:r>
        <w:rPr>
          <w:rStyle w:val="VerbatimChar"/>
        </w:rPr>
        <w:t xml:space="preserve">## 36954                      GB 2005+https://openalex.org/C44870925</w:t>
      </w:r>
      <w:r>
        <w:br/>
      </w:r>
      <w:r>
        <w:rPr>
          <w:rStyle w:val="VerbatimChar"/>
        </w:rPr>
        <w:t xml:space="preserve">## 36974                   GB GB 2012+https://openalex.org/C44870925</w:t>
      </w:r>
      <w:r>
        <w:br/>
      </w:r>
      <w:r>
        <w:rPr>
          <w:rStyle w:val="VerbatimChar"/>
        </w:rPr>
        <w:t xml:space="preserve">## 36986                      GB  1984+https://openalex.org/C1276947</w:t>
      </w:r>
      <w:r>
        <w:br/>
      </w:r>
      <w:r>
        <w:rPr>
          <w:rStyle w:val="VerbatimChar"/>
        </w:rPr>
        <w:t xml:space="preserve">## 37006                   GB GB  2010+https://openalex.org/C1276947</w:t>
      </w:r>
      <w:r>
        <w:br/>
      </w:r>
      <w:r>
        <w:rPr>
          <w:rStyle w:val="VerbatimChar"/>
        </w:rPr>
        <w:t xml:space="preserve">## 37034             GB GB GB GB 2002+https://openalex.org/C44870925</w:t>
      </w:r>
      <w:r>
        <w:br/>
      </w:r>
      <w:r>
        <w:rPr>
          <w:rStyle w:val="VerbatimChar"/>
        </w:rPr>
        <w:t xml:space="preserve">## 37067                   GB GB 2012+https://openalex.org/C44870925</w:t>
      </w:r>
      <w:r>
        <w:br/>
      </w:r>
      <w:r>
        <w:rPr>
          <w:rStyle w:val="VerbatimChar"/>
        </w:rPr>
        <w:t xml:space="preserve">## 37098                      GB 2003+https://openalex.org/C44870925</w:t>
      </w:r>
      <w:r>
        <w:br/>
      </w:r>
      <w:r>
        <w:rPr>
          <w:rStyle w:val="VerbatimChar"/>
        </w:rPr>
        <w:t xml:space="preserve">## 37116                   GB GB 2011+https://openalex.org/C44870925</w:t>
      </w:r>
      <w:r>
        <w:br/>
      </w:r>
      <w:r>
        <w:rPr>
          <w:rStyle w:val="VerbatimChar"/>
        </w:rPr>
        <w:t xml:space="preserve">## 37153             GB GB GB GB 2010+https://openalex.org/C44870925</w:t>
      </w:r>
      <w:r>
        <w:br/>
      </w:r>
      <w:r>
        <w:rPr>
          <w:rStyle w:val="VerbatimChar"/>
        </w:rPr>
        <w:t xml:space="preserve">## 37190                   GB GB 2002+https://openalex.org/C44870925</w:t>
      </w:r>
      <w:r>
        <w:br/>
      </w:r>
      <w:r>
        <w:rPr>
          <w:rStyle w:val="VerbatimChar"/>
        </w:rPr>
        <w:t xml:space="preserve">## 37193                   GB GB 2008+https://openalex.org/C44870925</w:t>
      </w:r>
      <w:r>
        <w:br/>
      </w:r>
      <w:r>
        <w:rPr>
          <w:rStyle w:val="VerbatimChar"/>
        </w:rPr>
        <w:t xml:space="preserve">## 37234                      GB 2012+https://openalex.org/C44870925</w:t>
      </w:r>
      <w:r>
        <w:br/>
      </w:r>
      <w:r>
        <w:rPr>
          <w:rStyle w:val="VerbatimChar"/>
        </w:rPr>
        <w:t xml:space="preserve">## 37235                      GB  2012+https://openalex.org/C1276947</w:t>
      </w:r>
      <w:r>
        <w:br/>
      </w:r>
      <w:r>
        <w:rPr>
          <w:rStyle w:val="VerbatimChar"/>
        </w:rPr>
        <w:t xml:space="preserve">## 37237                   GB GB 2004+https://openalex.org/C44870925</w:t>
      </w:r>
      <w:r>
        <w:br/>
      </w:r>
      <w:r>
        <w:rPr>
          <w:rStyle w:val="VerbatimChar"/>
        </w:rPr>
        <w:t xml:space="preserve">## 37274                   GB GB 2012+https://openalex.org/C44870925</w:t>
      </w:r>
      <w:r>
        <w:br/>
      </w:r>
      <w:r>
        <w:rPr>
          <w:rStyle w:val="VerbatimChar"/>
        </w:rPr>
        <w:t xml:space="preserve">## 37290                   GB GB 2012+https://openalex.org/C44870925</w:t>
      </w:r>
      <w:r>
        <w:br/>
      </w:r>
      <w:r>
        <w:rPr>
          <w:rStyle w:val="VerbatimChar"/>
        </w:rPr>
        <w:t xml:space="preserve">## 37295                      GB 2006+https://openalex.org/C44870925</w:t>
      </w:r>
      <w:r>
        <w:br/>
      </w:r>
      <w:r>
        <w:rPr>
          <w:rStyle w:val="VerbatimChar"/>
        </w:rPr>
        <w:t xml:space="preserve">## 37321             GB GB GB GB 1984+https://openalex.org/C44870925</w:t>
      </w:r>
      <w:r>
        <w:br/>
      </w:r>
      <w:r>
        <w:rPr>
          <w:rStyle w:val="VerbatimChar"/>
        </w:rPr>
        <w:t xml:space="preserve">## 37326                   GB GB 2010+https://openalex.org/C44870925</w:t>
      </w:r>
      <w:r>
        <w:br/>
      </w:r>
      <w:r>
        <w:rPr>
          <w:rStyle w:val="VerbatimChar"/>
        </w:rPr>
        <w:t xml:space="preserve">## 37329                   GB GB  2011+https://openalex.org/C1276947</w:t>
      </w:r>
      <w:r>
        <w:br/>
      </w:r>
      <w:r>
        <w:rPr>
          <w:rStyle w:val="VerbatimChar"/>
        </w:rPr>
        <w:t xml:space="preserve">## 37348                   GB GB 2007+https://openalex.org/C44870925</w:t>
      </w:r>
      <w:r>
        <w:br/>
      </w:r>
      <w:r>
        <w:rPr>
          <w:rStyle w:val="VerbatimChar"/>
        </w:rPr>
        <w:t xml:space="preserve">## 37360                   GB GB 2003+https://openalex.org/C44870925</w:t>
      </w:r>
      <w:r>
        <w:br/>
      </w:r>
      <w:r>
        <w:rPr>
          <w:rStyle w:val="VerbatimChar"/>
        </w:rPr>
        <w:t xml:space="preserve">## 37371                   GB GB  2006+https://openalex.org/C1276947</w:t>
      </w:r>
      <w:r>
        <w:br/>
      </w:r>
      <w:r>
        <w:rPr>
          <w:rStyle w:val="VerbatimChar"/>
        </w:rPr>
        <w:t xml:space="preserve">## 37386                   GB GB 2003+https://openalex.org/C44870925</w:t>
      </w:r>
      <w:r>
        <w:br/>
      </w:r>
      <w:r>
        <w:rPr>
          <w:rStyle w:val="VerbatimChar"/>
        </w:rPr>
        <w:t xml:space="preserve">## 37429                   GB GB 2009+https://openalex.org/C44870925</w:t>
      </w:r>
      <w:r>
        <w:br/>
      </w:r>
      <w:r>
        <w:rPr>
          <w:rStyle w:val="VerbatimChar"/>
        </w:rPr>
        <w:t xml:space="preserve">## 37440             GB GB GB GB  1999+https://openalex.org/C1276947</w:t>
      </w:r>
      <w:r>
        <w:br/>
      </w:r>
      <w:r>
        <w:rPr>
          <w:rStyle w:val="VerbatimChar"/>
        </w:rPr>
        <w:t xml:space="preserve">## 37447                   GB GB  2006+https://openalex.org/C1276947</w:t>
      </w:r>
      <w:r>
        <w:br/>
      </w:r>
      <w:r>
        <w:rPr>
          <w:rStyle w:val="VerbatimChar"/>
        </w:rPr>
        <w:t xml:space="preserve">## 37480                   GB GB 2001+https://openalex.org/C44870925</w:t>
      </w:r>
      <w:r>
        <w:br/>
      </w:r>
      <w:r>
        <w:rPr>
          <w:rStyle w:val="VerbatimChar"/>
        </w:rPr>
        <w:t xml:space="preserve">## 37525                      GB  2018+https://openalex.org/C1276947</w:t>
      </w:r>
      <w:r>
        <w:br/>
      </w:r>
      <w:r>
        <w:rPr>
          <w:rStyle w:val="VerbatimChar"/>
        </w:rPr>
        <w:t xml:space="preserve">## 37541                   GB GB 2008+https://openalex.org/C44870925</w:t>
      </w:r>
      <w:r>
        <w:br/>
      </w:r>
      <w:r>
        <w:rPr>
          <w:rStyle w:val="VerbatimChar"/>
        </w:rPr>
        <w:t xml:space="preserve">## 37557                   GB GB 2011+https://openalex.org/C44870925</w:t>
      </w:r>
      <w:r>
        <w:br/>
      </w:r>
      <w:r>
        <w:rPr>
          <w:rStyle w:val="VerbatimChar"/>
        </w:rPr>
        <w:t xml:space="preserve">## 37558                   GB GB  2011+https://openalex.org/C1276947</w:t>
      </w:r>
      <w:r>
        <w:br/>
      </w:r>
      <w:r>
        <w:rPr>
          <w:rStyle w:val="VerbatimChar"/>
        </w:rPr>
        <w:t xml:space="preserve">## 37565                   GB GB 2003+https://openalex.org/C44870925</w:t>
      </w:r>
      <w:r>
        <w:br/>
      </w:r>
      <w:r>
        <w:rPr>
          <w:rStyle w:val="VerbatimChar"/>
        </w:rPr>
        <w:t xml:space="preserve">## 37569                      GB 2013+https://openalex.org/C44870925</w:t>
      </w:r>
      <w:r>
        <w:br/>
      </w:r>
      <w:r>
        <w:rPr>
          <w:rStyle w:val="VerbatimChar"/>
        </w:rPr>
        <w:t xml:space="preserve">## 37572                   GB GB 2007+https://openalex.org/C44870925</w:t>
      </w:r>
      <w:r>
        <w:br/>
      </w:r>
      <w:r>
        <w:rPr>
          <w:rStyle w:val="VerbatimChar"/>
        </w:rPr>
        <w:t xml:space="preserve">## 37580             GB GB GB GB 2017+https://openalex.org/C44870925</w:t>
      </w:r>
      <w:r>
        <w:br/>
      </w:r>
      <w:r>
        <w:rPr>
          <w:rStyle w:val="VerbatimChar"/>
        </w:rPr>
        <w:t xml:space="preserve">## 37612                      GB 2006+https://openalex.org/C44870925</w:t>
      </w:r>
      <w:r>
        <w:br/>
      </w:r>
      <w:r>
        <w:rPr>
          <w:rStyle w:val="VerbatimChar"/>
        </w:rPr>
        <w:t xml:space="preserve">## 37614                      GB 2003+https://openalex.org/C44870925</w:t>
      </w:r>
      <w:r>
        <w:br/>
      </w:r>
      <w:r>
        <w:rPr>
          <w:rStyle w:val="VerbatimChar"/>
        </w:rPr>
        <w:t xml:space="preserve">## 37615                   GB GB 2010+https://openalex.org/C44870925</w:t>
      </w:r>
      <w:r>
        <w:br/>
      </w:r>
      <w:r>
        <w:rPr>
          <w:rStyle w:val="VerbatimChar"/>
        </w:rPr>
        <w:t xml:space="preserve">## 37631                      GB  2009+https://openalex.org/C1276947</w:t>
      </w:r>
      <w:r>
        <w:br/>
      </w:r>
      <w:r>
        <w:rPr>
          <w:rStyle w:val="VerbatimChar"/>
        </w:rPr>
        <w:t xml:space="preserve">## 37636                   GB GB 2001+https://openalex.org/C44870925</w:t>
      </w:r>
      <w:r>
        <w:br/>
      </w:r>
      <w:r>
        <w:rPr>
          <w:rStyle w:val="VerbatimChar"/>
        </w:rPr>
        <w:t xml:space="preserve">## 37648             GB GB GB GB  2002+https://openalex.org/C1276947</w:t>
      </w:r>
      <w:r>
        <w:br/>
      </w:r>
      <w:r>
        <w:rPr>
          <w:rStyle w:val="VerbatimChar"/>
        </w:rPr>
        <w:t xml:space="preserve">## 37666             GB GB GB GB  2007+https://openalex.org/C1276947</w:t>
      </w:r>
      <w:r>
        <w:br/>
      </w:r>
      <w:r>
        <w:rPr>
          <w:rStyle w:val="VerbatimChar"/>
        </w:rPr>
        <w:t xml:space="preserve">## 37669             GB GB GB GB 2001+https://openalex.org/C44870925</w:t>
      </w:r>
      <w:r>
        <w:br/>
      </w:r>
      <w:r>
        <w:rPr>
          <w:rStyle w:val="VerbatimChar"/>
        </w:rPr>
        <w:t xml:space="preserve">## 37675             GB GB GB GB 2006+https://openalex.org/C44870925</w:t>
      </w:r>
      <w:r>
        <w:br/>
      </w:r>
      <w:r>
        <w:rPr>
          <w:rStyle w:val="VerbatimChar"/>
        </w:rPr>
        <w:t xml:space="preserve">## 37680                   GB GB 2006+https://openalex.org/C44870925</w:t>
      </w:r>
      <w:r>
        <w:br/>
      </w:r>
      <w:r>
        <w:rPr>
          <w:rStyle w:val="VerbatimChar"/>
        </w:rPr>
        <w:t xml:space="preserve">## 37685             GB GB GB GB 1980+https://openalex.org/C44870925</w:t>
      </w:r>
      <w:r>
        <w:br/>
      </w:r>
      <w:r>
        <w:rPr>
          <w:rStyle w:val="VerbatimChar"/>
        </w:rPr>
        <w:t xml:space="preserve">## 37688             GB GB GB GB 2011+https://openalex.org/C44870925</w:t>
      </w:r>
      <w:r>
        <w:br/>
      </w:r>
      <w:r>
        <w:rPr>
          <w:rStyle w:val="VerbatimChar"/>
        </w:rPr>
        <w:t xml:space="preserve">## 37722                      GB 2018+https://openalex.org/C44870925</w:t>
      </w:r>
      <w:r>
        <w:br/>
      </w:r>
      <w:r>
        <w:rPr>
          <w:rStyle w:val="VerbatimChar"/>
        </w:rPr>
        <w:t xml:space="preserve">## 37756       GB GB GB GB GB GB  2005+https://openalex.org/C1276947</w:t>
      </w:r>
      <w:r>
        <w:br/>
      </w:r>
      <w:r>
        <w:rPr>
          <w:rStyle w:val="VerbatimChar"/>
        </w:rPr>
        <w:t xml:space="preserve">## 37766                   GB GB 2020+https://openalex.org/C44870925</w:t>
      </w:r>
      <w:r>
        <w:br/>
      </w:r>
      <w:r>
        <w:rPr>
          <w:rStyle w:val="VerbatimChar"/>
        </w:rPr>
        <w:t xml:space="preserve">## 37772             GB GB GB GB  2010+https://openalex.org/C1276947</w:t>
      </w:r>
      <w:r>
        <w:br/>
      </w:r>
      <w:r>
        <w:rPr>
          <w:rStyle w:val="VerbatimChar"/>
        </w:rPr>
        <w:t xml:space="preserve">## 37808                   GB GB 1998+https://openalex.org/C44870925</w:t>
      </w:r>
      <w:r>
        <w:br/>
      </w:r>
      <w:r>
        <w:rPr>
          <w:rStyle w:val="VerbatimChar"/>
        </w:rPr>
        <w:t xml:space="preserve">## 37809                   GB GB  1998+https://openalex.org/C1276947</w:t>
      </w:r>
      <w:r>
        <w:br/>
      </w:r>
      <w:r>
        <w:rPr>
          <w:rStyle w:val="VerbatimChar"/>
        </w:rPr>
        <w:t xml:space="preserve">## 37845                      GB 2012+https://openalex.org/C44870925</w:t>
      </w:r>
      <w:r>
        <w:br/>
      </w:r>
      <w:r>
        <w:rPr>
          <w:rStyle w:val="VerbatimChar"/>
        </w:rPr>
        <w:t xml:space="preserve">## 37846                   GB GB 2009+https://openalex.org/C44870925</w:t>
      </w:r>
      <w:r>
        <w:br/>
      </w:r>
      <w:r>
        <w:rPr>
          <w:rStyle w:val="VerbatimChar"/>
        </w:rPr>
        <w:t xml:space="preserve">## 37847                   GB GB  2009+https://openalex.org/C1276947</w:t>
      </w:r>
      <w:r>
        <w:br/>
      </w:r>
      <w:r>
        <w:rPr>
          <w:rStyle w:val="VerbatimChar"/>
        </w:rPr>
        <w:t xml:space="preserve">## 37850                   GB GB  2004+https://openalex.org/C1276947</w:t>
      </w:r>
      <w:r>
        <w:br/>
      </w:r>
      <w:r>
        <w:rPr>
          <w:rStyle w:val="VerbatimChar"/>
        </w:rPr>
        <w:t xml:space="preserve">## 37866                   GB GB 2007+https://openalex.org/C44870925</w:t>
      </w:r>
      <w:r>
        <w:br/>
      </w:r>
      <w:r>
        <w:rPr>
          <w:rStyle w:val="VerbatimChar"/>
        </w:rPr>
        <w:t xml:space="preserve">## 37879             GB GB GB GB  2006+https://openalex.org/C1276947</w:t>
      </w:r>
      <w:r>
        <w:br/>
      </w:r>
      <w:r>
        <w:rPr>
          <w:rStyle w:val="VerbatimChar"/>
        </w:rPr>
        <w:t xml:space="preserve">## 37883                   GB GB 2008+https://openalex.org/C44870925</w:t>
      </w:r>
      <w:r>
        <w:br/>
      </w:r>
      <w:r>
        <w:rPr>
          <w:rStyle w:val="VerbatimChar"/>
        </w:rPr>
        <w:t xml:space="preserve">## 37884                   GB GB  2008+https://openalex.org/C1276947</w:t>
      </w:r>
      <w:r>
        <w:br/>
      </w:r>
      <w:r>
        <w:rPr>
          <w:rStyle w:val="VerbatimChar"/>
        </w:rPr>
        <w:t xml:space="preserve">## 37909                   GB GB 2012+https://openalex.org/C44870925</w:t>
      </w:r>
      <w:r>
        <w:br/>
      </w:r>
      <w:r>
        <w:rPr>
          <w:rStyle w:val="VerbatimChar"/>
        </w:rPr>
        <w:t xml:space="preserve">## 37913                   GB GB 2001+https://openalex.org/C44870925</w:t>
      </w:r>
      <w:r>
        <w:br/>
      </w:r>
      <w:r>
        <w:rPr>
          <w:rStyle w:val="VerbatimChar"/>
        </w:rPr>
        <w:t xml:space="preserve">## 37918                      GB 2009+https://openalex.org/C44870925</w:t>
      </w:r>
      <w:r>
        <w:br/>
      </w:r>
      <w:r>
        <w:rPr>
          <w:rStyle w:val="VerbatimChar"/>
        </w:rPr>
        <w:t xml:space="preserve">## 37927             GB GB GB GB 2009+https://openalex.org/C44870925</w:t>
      </w:r>
      <w:r>
        <w:br/>
      </w:r>
      <w:r>
        <w:rPr>
          <w:rStyle w:val="VerbatimChar"/>
        </w:rPr>
        <w:t xml:space="preserve">## 37928             GB GB GB GB 2006+https://openalex.org/C44870925</w:t>
      </w:r>
      <w:r>
        <w:br/>
      </w:r>
      <w:r>
        <w:rPr>
          <w:rStyle w:val="VerbatimChar"/>
        </w:rPr>
        <w:t xml:space="preserve">## 37942                   GB GB 2000+https://openalex.org/C44870925</w:t>
      </w:r>
      <w:r>
        <w:br/>
      </w:r>
      <w:r>
        <w:rPr>
          <w:rStyle w:val="VerbatimChar"/>
        </w:rPr>
        <w:t xml:space="preserve">## 37957                      GB 2022+https://openalex.org/C44870925</w:t>
      </w:r>
      <w:r>
        <w:br/>
      </w:r>
      <w:r>
        <w:rPr>
          <w:rStyle w:val="VerbatimChar"/>
        </w:rPr>
        <w:t xml:space="preserve">## 37958                      GB  2022+https://openalex.org/C1276947</w:t>
      </w:r>
      <w:r>
        <w:br/>
      </w:r>
      <w:r>
        <w:rPr>
          <w:rStyle w:val="VerbatimChar"/>
        </w:rPr>
        <w:t xml:space="preserve">## 37980             GB GB GB GB 2010+https://openalex.org/C44870925</w:t>
      </w:r>
      <w:r>
        <w:br/>
      </w:r>
      <w:r>
        <w:rPr>
          <w:rStyle w:val="VerbatimChar"/>
        </w:rPr>
        <w:t xml:space="preserve">## 37989                   GB GB 2006+https://openalex.org/C44870925</w:t>
      </w:r>
      <w:r>
        <w:br/>
      </w:r>
      <w:r>
        <w:rPr>
          <w:rStyle w:val="VerbatimChar"/>
        </w:rPr>
        <w:t xml:space="preserve">## 37995                   GB GB 2012+https://openalex.org/C44870925</w:t>
      </w:r>
      <w:r>
        <w:br/>
      </w:r>
      <w:r>
        <w:rPr>
          <w:rStyle w:val="VerbatimChar"/>
        </w:rPr>
        <w:t xml:space="preserve">## 37999                GB GB GB  2009+https://openalex.org/C1276947</w:t>
      </w:r>
      <w:r>
        <w:br/>
      </w:r>
      <w:r>
        <w:rPr>
          <w:rStyle w:val="VerbatimChar"/>
        </w:rPr>
        <w:t xml:space="preserve">## 38051             GB GB GB GB  2007+https://openalex.org/C1276947</w:t>
      </w:r>
      <w:r>
        <w:br/>
      </w:r>
      <w:r>
        <w:rPr>
          <w:rStyle w:val="VerbatimChar"/>
        </w:rPr>
        <w:t xml:space="preserve">## 38077                   GB GB  2009+https://openalex.org/C1276947</w:t>
      </w:r>
      <w:r>
        <w:br/>
      </w:r>
      <w:r>
        <w:rPr>
          <w:rStyle w:val="VerbatimChar"/>
        </w:rPr>
        <w:t xml:space="preserve">## 38085             GB GB GB GB 1999+https://openalex.org/C44870925</w:t>
      </w:r>
      <w:r>
        <w:br/>
      </w:r>
      <w:r>
        <w:rPr>
          <w:rStyle w:val="VerbatimChar"/>
        </w:rPr>
        <w:t xml:space="preserve">## 38119                GB GB GB 2009+https://openalex.org/C44870925</w:t>
      </w:r>
      <w:r>
        <w:br/>
      </w:r>
      <w:r>
        <w:rPr>
          <w:rStyle w:val="VerbatimChar"/>
        </w:rPr>
        <w:t xml:space="preserve">## 38126                      GB 2006+https://openalex.org/C44870925</w:t>
      </w:r>
      <w:r>
        <w:br/>
      </w:r>
      <w:r>
        <w:rPr>
          <w:rStyle w:val="VerbatimChar"/>
        </w:rPr>
        <w:t xml:space="preserve">## 38136                   GB GB  1997+https://openalex.org/C1276947</w:t>
      </w:r>
      <w:r>
        <w:br/>
      </w:r>
      <w:r>
        <w:rPr>
          <w:rStyle w:val="VerbatimChar"/>
        </w:rPr>
        <w:t xml:space="preserve">## 38152       GB GB GB GB GB GB 2005+https://openalex.org/C44870925</w:t>
      </w:r>
      <w:r>
        <w:br/>
      </w:r>
      <w:r>
        <w:rPr>
          <w:rStyle w:val="VerbatimChar"/>
        </w:rPr>
        <w:t xml:space="preserve">## 38158                   GB GB  2006+https://openalex.org/C1276947</w:t>
      </w:r>
      <w:r>
        <w:br/>
      </w:r>
      <w:r>
        <w:rPr>
          <w:rStyle w:val="VerbatimChar"/>
        </w:rPr>
        <w:t xml:space="preserve">## 38183             GB GB GB GB 2004+https://openalex.org/C44870925</w:t>
      </w:r>
      <w:r>
        <w:br/>
      </w:r>
      <w:r>
        <w:rPr>
          <w:rStyle w:val="VerbatimChar"/>
        </w:rPr>
        <w:t xml:space="preserve">## 38219                   GB GB 2003+https://openalex.org/C44870925</w:t>
      </w:r>
      <w:r>
        <w:br/>
      </w:r>
      <w:r>
        <w:rPr>
          <w:rStyle w:val="VerbatimChar"/>
        </w:rPr>
        <w:t xml:space="preserve">## 38238             GB GB GB GB 2011+https://openalex.org/C44870925</w:t>
      </w:r>
      <w:r>
        <w:br/>
      </w:r>
      <w:r>
        <w:rPr>
          <w:rStyle w:val="VerbatimChar"/>
        </w:rPr>
        <w:t xml:space="preserve">## 38263                      GB 2009+https://openalex.org/C44870925</w:t>
      </w:r>
      <w:r>
        <w:br/>
      </w:r>
      <w:r>
        <w:rPr>
          <w:rStyle w:val="VerbatimChar"/>
        </w:rPr>
        <w:t xml:space="preserve">## 38323                   GB GB 2011+https://openalex.org/C44870925</w:t>
      </w:r>
      <w:r>
        <w:br/>
      </w:r>
      <w:r>
        <w:rPr>
          <w:rStyle w:val="VerbatimChar"/>
        </w:rPr>
        <w:t xml:space="preserve">## 38333                   GB GB 2021+https://openalex.org/C44870925</w:t>
      </w:r>
      <w:r>
        <w:br/>
      </w:r>
      <w:r>
        <w:rPr>
          <w:rStyle w:val="VerbatimChar"/>
        </w:rPr>
        <w:t xml:space="preserve">## 38351                   GB GB  2011+https://openalex.org/C1276947</w:t>
      </w:r>
      <w:r>
        <w:br/>
      </w:r>
      <w:r>
        <w:rPr>
          <w:rStyle w:val="VerbatimChar"/>
        </w:rPr>
        <w:t xml:space="preserve">## 38367                   GB GB  2010+https://openalex.org/C1276947</w:t>
      </w:r>
      <w:r>
        <w:br/>
      </w:r>
      <w:r>
        <w:rPr>
          <w:rStyle w:val="VerbatimChar"/>
        </w:rPr>
        <w:t xml:space="preserve">## 38402                      GB 2001+https://openalex.org/C44870925</w:t>
      </w:r>
      <w:r>
        <w:br/>
      </w:r>
      <w:r>
        <w:rPr>
          <w:rStyle w:val="VerbatimChar"/>
        </w:rPr>
        <w:t xml:space="preserve">## 38408                   GB GB 2011+https://openalex.org/C44870925</w:t>
      </w:r>
      <w:r>
        <w:br/>
      </w:r>
      <w:r>
        <w:rPr>
          <w:rStyle w:val="VerbatimChar"/>
        </w:rPr>
        <w:t xml:space="preserve">## 38426                   GB GB 2008+https://openalex.org/C44870925</w:t>
      </w:r>
      <w:r>
        <w:br/>
      </w:r>
      <w:r>
        <w:rPr>
          <w:rStyle w:val="VerbatimChar"/>
        </w:rPr>
        <w:t xml:space="preserve">## 38486                GB GB GB 2018+https://openalex.org/C44870925</w:t>
      </w:r>
      <w:r>
        <w:br/>
      </w:r>
      <w:r>
        <w:rPr>
          <w:rStyle w:val="VerbatimChar"/>
        </w:rPr>
        <w:t xml:space="preserve">## 38519                   GB GB 2001+https://openalex.org/C44870925</w:t>
      </w:r>
      <w:r>
        <w:br/>
      </w:r>
      <w:r>
        <w:rPr>
          <w:rStyle w:val="VerbatimChar"/>
        </w:rPr>
        <w:t xml:space="preserve">## 38550                   GB GB  2001+https://openalex.org/C1276947</w:t>
      </w:r>
      <w:r>
        <w:br/>
      </w:r>
      <w:r>
        <w:rPr>
          <w:rStyle w:val="VerbatimChar"/>
        </w:rPr>
        <w:t xml:space="preserve">## 38589                      GB 1950+https://openalex.org/C44870925</w:t>
      </w:r>
      <w:r>
        <w:br/>
      </w:r>
      <w:r>
        <w:rPr>
          <w:rStyle w:val="VerbatimChar"/>
        </w:rPr>
        <w:t xml:space="preserve">## 38598                   GB GB 2011+https://openalex.org/C44870925</w:t>
      </w:r>
      <w:r>
        <w:br/>
      </w:r>
      <w:r>
        <w:rPr>
          <w:rStyle w:val="VerbatimChar"/>
        </w:rPr>
        <w:t xml:space="preserve">## 38619                      GB 2011+https://openalex.org/C44870925</w:t>
      </w:r>
      <w:r>
        <w:br/>
      </w:r>
      <w:r>
        <w:rPr>
          <w:rStyle w:val="VerbatimChar"/>
        </w:rPr>
        <w:t xml:space="preserve">## 38626                   GB GB 2016+https://openalex.org/C44870925</w:t>
      </w:r>
      <w:r>
        <w:br/>
      </w:r>
      <w:r>
        <w:rPr>
          <w:rStyle w:val="VerbatimChar"/>
        </w:rPr>
        <w:t xml:space="preserve">## 38634                   GB GB  2003+https://openalex.org/C1276947</w:t>
      </w:r>
      <w:r>
        <w:br/>
      </w:r>
      <w:r>
        <w:rPr>
          <w:rStyle w:val="VerbatimChar"/>
        </w:rPr>
        <w:t xml:space="preserve">## 38646                   GB GB 2004+https://openalex.org/C44870925</w:t>
      </w:r>
      <w:r>
        <w:br/>
      </w:r>
      <w:r>
        <w:rPr>
          <w:rStyle w:val="VerbatimChar"/>
        </w:rPr>
        <w:t xml:space="preserve">## 38649                   GB GB  2007+https://openalex.org/C1276947</w:t>
      </w:r>
      <w:r>
        <w:br/>
      </w:r>
      <w:r>
        <w:rPr>
          <w:rStyle w:val="VerbatimChar"/>
        </w:rPr>
        <w:t xml:space="preserve">## 38650                   GB GB  2012+https://openalex.org/C1276947</w:t>
      </w:r>
      <w:r>
        <w:br/>
      </w:r>
      <w:r>
        <w:rPr>
          <w:rStyle w:val="VerbatimChar"/>
        </w:rPr>
        <w:t xml:space="preserve">## 38658                   GB GB 1998+https://openalex.org/C44870925</w:t>
      </w:r>
      <w:r>
        <w:br/>
      </w:r>
      <w:r>
        <w:rPr>
          <w:rStyle w:val="VerbatimChar"/>
        </w:rPr>
        <w:t xml:space="preserve">## 38660                   GB GB  2010+https://openalex.org/C1276947</w:t>
      </w:r>
      <w:r>
        <w:br/>
      </w:r>
      <w:r>
        <w:rPr>
          <w:rStyle w:val="VerbatimChar"/>
        </w:rPr>
        <w:t xml:space="preserve">## 38712                   GB GB 2000+https://openalex.org/C44870925</w:t>
      </w:r>
      <w:r>
        <w:br/>
      </w:r>
      <w:r>
        <w:rPr>
          <w:rStyle w:val="VerbatimChar"/>
        </w:rPr>
        <w:t xml:space="preserve">## 38740             GB GB GB GB  2011+https://openalex.org/C1276947</w:t>
      </w:r>
      <w:r>
        <w:br/>
      </w:r>
      <w:r>
        <w:rPr>
          <w:rStyle w:val="VerbatimChar"/>
        </w:rPr>
        <w:t xml:space="preserve">## 38757                      GB  1950+https://openalex.org/C1276947</w:t>
      </w:r>
      <w:r>
        <w:br/>
      </w:r>
      <w:r>
        <w:rPr>
          <w:rStyle w:val="VerbatimChar"/>
        </w:rPr>
        <w:t xml:space="preserve">## 38766                   GB GB 1999+https://openalex.org/C44870925</w:t>
      </w:r>
      <w:r>
        <w:br/>
      </w:r>
      <w:r>
        <w:rPr>
          <w:rStyle w:val="VerbatimChar"/>
        </w:rPr>
        <w:t xml:space="preserve">## 38774                   GB GB 2010+https://openalex.org/C44870925</w:t>
      </w:r>
      <w:r>
        <w:br/>
      </w:r>
      <w:r>
        <w:rPr>
          <w:rStyle w:val="VerbatimChar"/>
        </w:rPr>
        <w:t xml:space="preserve">## 38775                   GB GB 2010+https://openalex.org/C44870925</w:t>
      </w:r>
      <w:r>
        <w:br/>
      </w:r>
      <w:r>
        <w:rPr>
          <w:rStyle w:val="VerbatimChar"/>
        </w:rPr>
        <w:t xml:space="preserve">## 38780                   GB GB  1969+https://openalex.org/C1276947</w:t>
      </w:r>
      <w:r>
        <w:br/>
      </w:r>
      <w:r>
        <w:rPr>
          <w:rStyle w:val="VerbatimChar"/>
        </w:rPr>
        <w:t xml:space="preserve">## 38811                   GB GB  2000+https://openalex.org/C1276947</w:t>
      </w:r>
      <w:r>
        <w:br/>
      </w:r>
      <w:r>
        <w:rPr>
          <w:rStyle w:val="VerbatimChar"/>
        </w:rPr>
        <w:t xml:space="preserve">## 38822                   GB GB 2015+https://openalex.org/C44870925</w:t>
      </w:r>
      <w:r>
        <w:br/>
      </w:r>
      <w:r>
        <w:rPr>
          <w:rStyle w:val="VerbatimChar"/>
        </w:rPr>
        <w:t xml:space="preserve">## 38823                   GB GB  2015+https://openalex.org/C1276947</w:t>
      </w:r>
      <w:r>
        <w:br/>
      </w:r>
      <w:r>
        <w:rPr>
          <w:rStyle w:val="VerbatimChar"/>
        </w:rPr>
        <w:t xml:space="preserve">## 38846                      GB 2011+https://openalex.org/C44870925</w:t>
      </w:r>
      <w:r>
        <w:br/>
      </w:r>
      <w:r>
        <w:rPr>
          <w:rStyle w:val="VerbatimChar"/>
        </w:rPr>
        <w:t xml:space="preserve">## 38850                   GB GB  2003+https://openalex.org/C1276947</w:t>
      </w:r>
      <w:r>
        <w:br/>
      </w:r>
      <w:r>
        <w:rPr>
          <w:rStyle w:val="VerbatimChar"/>
        </w:rPr>
        <w:t xml:space="preserve">## 38853                   GB GB 2012+https://openalex.org/C44870925</w:t>
      </w:r>
      <w:r>
        <w:br/>
      </w:r>
      <w:r>
        <w:rPr>
          <w:rStyle w:val="VerbatimChar"/>
        </w:rPr>
        <w:t xml:space="preserve">## 38864                GB GB GB 2010+https://openalex.org/C44870925</w:t>
      </w:r>
      <w:r>
        <w:br/>
      </w:r>
      <w:r>
        <w:rPr>
          <w:rStyle w:val="VerbatimChar"/>
        </w:rPr>
        <w:t xml:space="preserve">## 38873                   GB GB 2006+https://openalex.org/C44870925</w:t>
      </w:r>
      <w:r>
        <w:br/>
      </w:r>
      <w:r>
        <w:rPr>
          <w:rStyle w:val="VerbatimChar"/>
        </w:rPr>
        <w:t xml:space="preserve">## 38875                      GB 1832+https://openalex.org/C44870925</w:t>
      </w:r>
      <w:r>
        <w:br/>
      </w:r>
      <w:r>
        <w:rPr>
          <w:rStyle w:val="VerbatimChar"/>
        </w:rPr>
        <w:t xml:space="preserve">## 38893                   GB GB 2009+https://openalex.org/C44870925</w:t>
      </w:r>
      <w:r>
        <w:br/>
      </w:r>
      <w:r>
        <w:rPr>
          <w:rStyle w:val="VerbatimChar"/>
        </w:rPr>
        <w:t xml:space="preserve">## 38975             GB GB GB GB 2017+https://openalex.org/C44870925</w:t>
      </w:r>
      <w:r>
        <w:br/>
      </w:r>
      <w:r>
        <w:rPr>
          <w:rStyle w:val="VerbatimChar"/>
        </w:rPr>
        <w:t xml:space="preserve">## 38995                   GB GB  2004+https://openalex.org/C1276947</w:t>
      </w:r>
      <w:r>
        <w:br/>
      </w:r>
      <w:r>
        <w:rPr>
          <w:rStyle w:val="VerbatimChar"/>
        </w:rPr>
        <w:t xml:space="preserve">## 39010                   GB GB 2012+https://openalex.org/C44870925</w:t>
      </w:r>
      <w:r>
        <w:br/>
      </w:r>
      <w:r>
        <w:rPr>
          <w:rStyle w:val="VerbatimChar"/>
        </w:rPr>
        <w:t xml:space="preserve">## 39016                   GB GB 2005+https://openalex.org/C44870925</w:t>
      </w:r>
      <w:r>
        <w:br/>
      </w:r>
      <w:r>
        <w:rPr>
          <w:rStyle w:val="VerbatimChar"/>
        </w:rPr>
        <w:t xml:space="preserve">## 39025                   GB GB 2006+https://openalex.org/C44870925</w:t>
      </w:r>
      <w:r>
        <w:br/>
      </w:r>
      <w:r>
        <w:rPr>
          <w:rStyle w:val="VerbatimChar"/>
        </w:rPr>
        <w:t xml:space="preserve">## 39033             GB GB GB GB  2012+https://openalex.org/C1276947</w:t>
      </w:r>
      <w:r>
        <w:br/>
      </w:r>
      <w:r>
        <w:rPr>
          <w:rStyle w:val="VerbatimChar"/>
        </w:rPr>
        <w:t xml:space="preserve">## 39056             GB GB GB GB 1999+https://openalex.org/C44870925</w:t>
      </w:r>
      <w:r>
        <w:br/>
      </w:r>
      <w:r>
        <w:rPr>
          <w:rStyle w:val="VerbatimChar"/>
        </w:rPr>
        <w:t xml:space="preserve">## 39075                   GB GB 2002+https://openalex.org/C44870925</w:t>
      </w:r>
      <w:r>
        <w:br/>
      </w:r>
      <w:r>
        <w:rPr>
          <w:rStyle w:val="VerbatimChar"/>
        </w:rPr>
        <w:t xml:space="preserve">## 39077                      GB 2002+https://openalex.org/C44870925</w:t>
      </w:r>
      <w:r>
        <w:br/>
      </w:r>
      <w:r>
        <w:rPr>
          <w:rStyle w:val="VerbatimChar"/>
        </w:rPr>
        <w:t xml:space="preserve">## 39086                   GB GB  1987+https://openalex.org/C1276947</w:t>
      </w:r>
      <w:r>
        <w:br/>
      </w:r>
      <w:r>
        <w:rPr>
          <w:rStyle w:val="VerbatimChar"/>
        </w:rPr>
        <w:t xml:space="preserve">## 39090                      GB 2006+https://openalex.org/C44870925</w:t>
      </w:r>
      <w:r>
        <w:br/>
      </w:r>
      <w:r>
        <w:rPr>
          <w:rStyle w:val="VerbatimChar"/>
        </w:rPr>
        <w:t xml:space="preserve">## 39118                   GB GB 2019+https://openalex.org/C44870925</w:t>
      </w:r>
      <w:r>
        <w:br/>
      </w:r>
      <w:r>
        <w:rPr>
          <w:rStyle w:val="VerbatimChar"/>
        </w:rPr>
        <w:t xml:space="preserve">## 39147             GB GB GB GB 2009+https://openalex.org/C44870925</w:t>
      </w:r>
      <w:r>
        <w:br/>
      </w:r>
      <w:r>
        <w:rPr>
          <w:rStyle w:val="VerbatimChar"/>
        </w:rPr>
        <w:t xml:space="preserve">## 39151                   GB GB 2001+https://openalex.org/C44870925</w:t>
      </w:r>
      <w:r>
        <w:br/>
      </w:r>
      <w:r>
        <w:rPr>
          <w:rStyle w:val="VerbatimChar"/>
        </w:rPr>
        <w:t xml:space="preserve">## 39154                      GB 1980+https://openalex.org/C44870925</w:t>
      </w:r>
      <w:r>
        <w:br/>
      </w:r>
      <w:r>
        <w:rPr>
          <w:rStyle w:val="VerbatimChar"/>
        </w:rPr>
        <w:t xml:space="preserve">## 39156                GB GB GB 2007+https://openalex.org/C44870925</w:t>
      </w:r>
      <w:r>
        <w:br/>
      </w:r>
      <w:r>
        <w:rPr>
          <w:rStyle w:val="VerbatimChar"/>
        </w:rPr>
        <w:t xml:space="preserve">## 39197                      GB 2007+https://openalex.org/C44870925</w:t>
      </w:r>
      <w:r>
        <w:br/>
      </w:r>
      <w:r>
        <w:rPr>
          <w:rStyle w:val="VerbatimChar"/>
        </w:rPr>
        <w:t xml:space="preserve">## 39205                      GB  1998+https://openalex.org/C1276947</w:t>
      </w:r>
      <w:r>
        <w:br/>
      </w:r>
      <w:r>
        <w:rPr>
          <w:rStyle w:val="VerbatimChar"/>
        </w:rPr>
        <w:t xml:space="preserve">## 39207                   GB GB 2007+https://openalex.org/C44870925</w:t>
      </w:r>
      <w:r>
        <w:br/>
      </w:r>
      <w:r>
        <w:rPr>
          <w:rStyle w:val="VerbatimChar"/>
        </w:rPr>
        <w:t xml:space="preserve">## 39248                      GB  2010+https://openalex.org/C1276947</w:t>
      </w:r>
      <w:r>
        <w:br/>
      </w:r>
      <w:r>
        <w:rPr>
          <w:rStyle w:val="VerbatimChar"/>
        </w:rPr>
        <w:t xml:space="preserve">## 39294                   GB GB 2010+https://openalex.org/C44870925</w:t>
      </w:r>
      <w:r>
        <w:br/>
      </w:r>
      <w:r>
        <w:rPr>
          <w:rStyle w:val="VerbatimChar"/>
        </w:rPr>
        <w:t xml:space="preserve">## 39295       GB GB GB GB GB GB  2008+https://openalex.org/C1276947</w:t>
      </w:r>
      <w:r>
        <w:br/>
      </w:r>
      <w:r>
        <w:rPr>
          <w:rStyle w:val="VerbatimChar"/>
        </w:rPr>
        <w:t xml:space="preserve">## 39313                      GB 2005+https://openalex.org/C44870925</w:t>
      </w:r>
      <w:r>
        <w:br/>
      </w:r>
      <w:r>
        <w:rPr>
          <w:rStyle w:val="VerbatimChar"/>
        </w:rPr>
        <w:t xml:space="preserve">## 39328                      GB  2006+https://openalex.org/C1276947</w:t>
      </w:r>
      <w:r>
        <w:br/>
      </w:r>
      <w:r>
        <w:rPr>
          <w:rStyle w:val="VerbatimChar"/>
        </w:rPr>
        <w:t xml:space="preserve">## 39378                   GB GB  2002+https://openalex.org/C1276947</w:t>
      </w:r>
      <w:r>
        <w:br/>
      </w:r>
      <w:r>
        <w:rPr>
          <w:rStyle w:val="VerbatimChar"/>
        </w:rPr>
        <w:t xml:space="preserve">## 39423                      GB 2009+https://openalex.org/C44870925</w:t>
      </w:r>
      <w:r>
        <w:br/>
      </w:r>
      <w:r>
        <w:rPr>
          <w:rStyle w:val="VerbatimChar"/>
        </w:rPr>
        <w:t xml:space="preserve">## 39446                      GB  1999+https://openalex.org/C1276947</w:t>
      </w:r>
      <w:r>
        <w:br/>
      </w:r>
      <w:r>
        <w:rPr>
          <w:rStyle w:val="VerbatimChar"/>
        </w:rPr>
        <w:t xml:space="preserve">## 39456                   GB GB  2004+https://openalex.org/C1276947</w:t>
      </w:r>
      <w:r>
        <w:br/>
      </w:r>
      <w:r>
        <w:rPr>
          <w:rStyle w:val="VerbatimChar"/>
        </w:rPr>
        <w:t xml:space="preserve">## 39469                   GB GB 2007+https://openalex.org/C44870925</w:t>
      </w:r>
      <w:r>
        <w:br/>
      </w:r>
      <w:r>
        <w:rPr>
          <w:rStyle w:val="VerbatimChar"/>
        </w:rPr>
        <w:t xml:space="preserve">## 39476                   GB GB 2004+https://openalex.org/C44870925</w:t>
      </w:r>
      <w:r>
        <w:br/>
      </w:r>
      <w:r>
        <w:rPr>
          <w:rStyle w:val="VerbatimChar"/>
        </w:rPr>
        <w:t xml:space="preserve">## 39477                   GB GB  2004+https://openalex.org/C1276947</w:t>
      </w:r>
      <w:r>
        <w:br/>
      </w:r>
      <w:r>
        <w:rPr>
          <w:rStyle w:val="VerbatimChar"/>
        </w:rPr>
        <w:t xml:space="preserve">## 39497                   GB GB  1999+https://openalex.org/C1276947</w:t>
      </w:r>
      <w:r>
        <w:br/>
      </w:r>
      <w:r>
        <w:rPr>
          <w:rStyle w:val="VerbatimChar"/>
        </w:rPr>
        <w:t xml:space="preserve">## 39499                   GB GB 2005+https://openalex.org/C44870925</w:t>
      </w:r>
      <w:r>
        <w:br/>
      </w:r>
      <w:r>
        <w:rPr>
          <w:rStyle w:val="VerbatimChar"/>
        </w:rPr>
        <w:t xml:space="preserve">## 39509                   GB GB  1979+https://openalex.org/C1276947</w:t>
      </w:r>
      <w:r>
        <w:br/>
      </w:r>
      <w:r>
        <w:rPr>
          <w:rStyle w:val="VerbatimChar"/>
        </w:rPr>
        <w:t xml:space="preserve">## 39511                   GB GB 1895+https://openalex.org/C44870925</w:t>
      </w:r>
      <w:r>
        <w:br/>
      </w:r>
      <w:r>
        <w:rPr>
          <w:rStyle w:val="VerbatimChar"/>
        </w:rPr>
        <w:t xml:space="preserve">## 39514                   GB GB 2005+https://openalex.org/C44870925</w:t>
      </w:r>
      <w:r>
        <w:br/>
      </w:r>
      <w:r>
        <w:rPr>
          <w:rStyle w:val="VerbatimChar"/>
        </w:rPr>
        <w:t xml:space="preserve">## 39517             GB GB GB GB  2006+https://openalex.org/C1276947</w:t>
      </w:r>
      <w:r>
        <w:br/>
      </w:r>
      <w:r>
        <w:rPr>
          <w:rStyle w:val="VerbatimChar"/>
        </w:rPr>
        <w:t xml:space="preserve">## 39531             GB GB GB GB 2006+https://openalex.org/C44870925</w:t>
      </w:r>
      <w:r>
        <w:br/>
      </w:r>
      <w:r>
        <w:rPr>
          <w:rStyle w:val="VerbatimChar"/>
        </w:rPr>
        <w:t xml:space="preserve">## 39534                   GB GB 2021+https://openalex.org/C44870925</w:t>
      </w:r>
      <w:r>
        <w:br/>
      </w:r>
      <w:r>
        <w:rPr>
          <w:rStyle w:val="VerbatimChar"/>
        </w:rPr>
        <w:t xml:space="preserve">## 39536                   GB GB 1999+https://openalex.org/C44870925</w:t>
      </w:r>
      <w:r>
        <w:br/>
      </w:r>
      <w:r>
        <w:rPr>
          <w:rStyle w:val="VerbatimChar"/>
        </w:rPr>
        <w:t xml:space="preserve">## 39545                   GB GB  2010+https://openalex.org/C1276947</w:t>
      </w:r>
      <w:r>
        <w:br/>
      </w:r>
      <w:r>
        <w:rPr>
          <w:rStyle w:val="VerbatimChar"/>
        </w:rPr>
        <w:t xml:space="preserve">## 39560                   GB GB 2001+https://openalex.org/C44870925</w:t>
      </w:r>
      <w:r>
        <w:br/>
      </w:r>
      <w:r>
        <w:rPr>
          <w:rStyle w:val="VerbatimChar"/>
        </w:rPr>
        <w:t xml:space="preserve">## 39563                   GB GB 2007+https://openalex.org/C44870925</w:t>
      </w:r>
      <w:r>
        <w:br/>
      </w:r>
      <w:r>
        <w:rPr>
          <w:rStyle w:val="VerbatimChar"/>
        </w:rPr>
        <w:t xml:space="preserve">## 39621                   GB GB 2000+https://openalex.org/C44870925</w:t>
      </w:r>
      <w:r>
        <w:br/>
      </w:r>
      <w:r>
        <w:rPr>
          <w:rStyle w:val="VerbatimChar"/>
        </w:rPr>
        <w:t xml:space="preserve">## 39626                   GB GB 2014+https://openalex.org/C44870925</w:t>
      </w:r>
      <w:r>
        <w:br/>
      </w:r>
      <w:r>
        <w:rPr>
          <w:rStyle w:val="VerbatimChar"/>
        </w:rPr>
        <w:t xml:space="preserve">## 39649                      GB 1994+https://openalex.org/C44870925</w:t>
      </w:r>
      <w:r>
        <w:br/>
      </w:r>
      <w:r>
        <w:rPr>
          <w:rStyle w:val="VerbatimChar"/>
        </w:rPr>
        <w:t xml:space="preserve">## 39651             GB GB GB GB 2018+https://openalex.org/C44870925</w:t>
      </w:r>
      <w:r>
        <w:br/>
      </w:r>
      <w:r>
        <w:rPr>
          <w:rStyle w:val="VerbatimChar"/>
        </w:rPr>
        <w:t xml:space="preserve">## 39683                      GB  1994+https://openalex.org/C1276947</w:t>
      </w:r>
      <w:r>
        <w:br/>
      </w:r>
      <w:r>
        <w:rPr>
          <w:rStyle w:val="VerbatimChar"/>
        </w:rPr>
        <w:t xml:space="preserve">## 39687                   GB GB 2015+https://openalex.org/C44870925</w:t>
      </w:r>
      <w:r>
        <w:br/>
      </w:r>
      <w:r>
        <w:rPr>
          <w:rStyle w:val="VerbatimChar"/>
        </w:rPr>
        <w:t xml:space="preserve">## 39688             GB GB GB GB 2012+https://openalex.org/C44870925</w:t>
      </w:r>
      <w:r>
        <w:br/>
      </w:r>
      <w:r>
        <w:rPr>
          <w:rStyle w:val="VerbatimChar"/>
        </w:rPr>
        <w:t xml:space="preserve">## 39697                   GB GB 2008+https://openalex.org/C44870925</w:t>
      </w:r>
      <w:r>
        <w:br/>
      </w:r>
      <w:r>
        <w:rPr>
          <w:rStyle w:val="VerbatimChar"/>
        </w:rPr>
        <w:t xml:space="preserve">## 39700             GB GB GB GB  2010+https://openalex.org/C1276947</w:t>
      </w:r>
      <w:r>
        <w:br/>
      </w:r>
      <w:r>
        <w:rPr>
          <w:rStyle w:val="VerbatimChar"/>
        </w:rPr>
        <w:t xml:space="preserve">## 39701                      GB  1980+https://openalex.org/C1276947</w:t>
      </w:r>
      <w:r>
        <w:br/>
      </w:r>
      <w:r>
        <w:rPr>
          <w:rStyle w:val="VerbatimChar"/>
        </w:rPr>
        <w:t xml:space="preserve">## 39703                   GB GB 1974+https://openalex.org/C44870925</w:t>
      </w:r>
      <w:r>
        <w:br/>
      </w:r>
      <w:r>
        <w:rPr>
          <w:rStyle w:val="VerbatimChar"/>
        </w:rPr>
        <w:t xml:space="preserve">## 39715             GB GB GB GB 2003+https://openalex.org/C44870925</w:t>
      </w:r>
      <w:r>
        <w:br/>
      </w:r>
      <w:r>
        <w:rPr>
          <w:rStyle w:val="VerbatimChar"/>
        </w:rPr>
        <w:t xml:space="preserve">## 39722                      GB  2006+https://openalex.org/C1276947</w:t>
      </w:r>
      <w:r>
        <w:br/>
      </w:r>
      <w:r>
        <w:rPr>
          <w:rStyle w:val="VerbatimChar"/>
        </w:rPr>
        <w:t xml:space="preserve">## 39734                   GB GB 1999+https://openalex.org/C44870925</w:t>
      </w:r>
      <w:r>
        <w:br/>
      </w:r>
      <w:r>
        <w:rPr>
          <w:rStyle w:val="VerbatimChar"/>
        </w:rPr>
        <w:t xml:space="preserve">## 39735                   GB GB  1999+https://openalex.org/C1276947</w:t>
      </w:r>
      <w:r>
        <w:br/>
      </w:r>
      <w:r>
        <w:rPr>
          <w:rStyle w:val="VerbatimChar"/>
        </w:rPr>
        <w:t xml:space="preserve">## 39744             GB GB GB GB 2010+https://openalex.org/C44870925</w:t>
      </w:r>
      <w:r>
        <w:br/>
      </w:r>
      <w:r>
        <w:rPr>
          <w:rStyle w:val="VerbatimChar"/>
        </w:rPr>
        <w:t xml:space="preserve">## 39766                      GB 1969+https://openalex.org/C44870925</w:t>
      </w:r>
      <w:r>
        <w:br/>
      </w:r>
      <w:r>
        <w:rPr>
          <w:rStyle w:val="VerbatimChar"/>
        </w:rPr>
        <w:t xml:space="preserve">## 39777                      GB 1977+https://openalex.org/C44870925</w:t>
      </w:r>
      <w:r>
        <w:br/>
      </w:r>
      <w:r>
        <w:rPr>
          <w:rStyle w:val="VerbatimChar"/>
        </w:rPr>
        <w:t xml:space="preserve">## 39798                   GB GB 2003+https://openalex.org/C44870925</w:t>
      </w:r>
      <w:r>
        <w:br/>
      </w:r>
      <w:r>
        <w:rPr>
          <w:rStyle w:val="VerbatimChar"/>
        </w:rPr>
        <w:t xml:space="preserve">## 39825                      GB  2020+https://openalex.org/C1276947</w:t>
      </w:r>
      <w:r>
        <w:br/>
      </w:r>
      <w:r>
        <w:rPr>
          <w:rStyle w:val="VerbatimChar"/>
        </w:rPr>
        <w:t xml:space="preserve">## 39843                   GB GB 2005+https://openalex.org/C44870925</w:t>
      </w:r>
      <w:r>
        <w:br/>
      </w:r>
      <w:r>
        <w:rPr>
          <w:rStyle w:val="VerbatimChar"/>
        </w:rPr>
        <w:t xml:space="preserve">## 39861                   GB GB  2004+https://openalex.org/C1276947</w:t>
      </w:r>
      <w:r>
        <w:br/>
      </w:r>
      <w:r>
        <w:rPr>
          <w:rStyle w:val="VerbatimChar"/>
        </w:rPr>
        <w:t xml:space="preserve">## 39881                   GB GB 2008+https://openalex.org/C44870925</w:t>
      </w:r>
      <w:r>
        <w:br/>
      </w:r>
      <w:r>
        <w:rPr>
          <w:rStyle w:val="VerbatimChar"/>
        </w:rPr>
        <w:t xml:space="preserve">## 39882             GB GB GB GB 2003+https://openalex.org/C44870925</w:t>
      </w:r>
      <w:r>
        <w:br/>
      </w:r>
      <w:r>
        <w:rPr>
          <w:rStyle w:val="VerbatimChar"/>
        </w:rPr>
        <w:t xml:space="preserve">## 39920                   GB GB 2001+https://openalex.org/C44870925</w:t>
      </w:r>
      <w:r>
        <w:br/>
      </w:r>
      <w:r>
        <w:rPr>
          <w:rStyle w:val="VerbatimChar"/>
        </w:rPr>
        <w:t xml:space="preserve">## 39930             GB GB GB GB 2009+https://openalex.org/C44870925</w:t>
      </w:r>
      <w:r>
        <w:br/>
      </w:r>
      <w:r>
        <w:rPr>
          <w:rStyle w:val="VerbatimChar"/>
        </w:rPr>
        <w:t xml:space="preserve">## 39972                   GB GB 2012+https://openalex.org/C44870925</w:t>
      </w:r>
      <w:r>
        <w:br/>
      </w:r>
      <w:r>
        <w:rPr>
          <w:rStyle w:val="VerbatimChar"/>
        </w:rPr>
        <w:t xml:space="preserve">## 39973                   GB GB 1976+https://openalex.org/C44870925</w:t>
      </w:r>
      <w:r>
        <w:br/>
      </w:r>
      <w:r>
        <w:rPr>
          <w:rStyle w:val="VerbatimChar"/>
        </w:rPr>
        <w:t xml:space="preserve">## 39984                   GB GB 1998+https://openalex.org/C44870925</w:t>
      </w:r>
      <w:r>
        <w:br/>
      </w:r>
      <w:r>
        <w:rPr>
          <w:rStyle w:val="VerbatimChar"/>
        </w:rPr>
        <w:t xml:space="preserve">## 39986                      GB  2004+https://openalex.org/C1276947</w:t>
      </w:r>
      <w:r>
        <w:br/>
      </w:r>
      <w:r>
        <w:rPr>
          <w:rStyle w:val="VerbatimChar"/>
        </w:rPr>
        <w:t xml:space="preserve">## 40002             GB GB GB GB 2009+https://openalex.org/C44870925</w:t>
      </w:r>
      <w:r>
        <w:br/>
      </w:r>
      <w:r>
        <w:rPr>
          <w:rStyle w:val="VerbatimChar"/>
        </w:rPr>
        <w:t xml:space="preserve">## 40038                   GB GB 2002+https://openalex.org/C44870925</w:t>
      </w:r>
      <w:r>
        <w:br/>
      </w:r>
      <w:r>
        <w:rPr>
          <w:rStyle w:val="VerbatimChar"/>
        </w:rPr>
        <w:t xml:space="preserve">## 40118             GB GB GB GB  2003+https://openalex.org/C1276947</w:t>
      </w:r>
      <w:r>
        <w:br/>
      </w:r>
      <w:r>
        <w:rPr>
          <w:rStyle w:val="VerbatimChar"/>
        </w:rPr>
        <w:t xml:space="preserve">## 40133             GB GB GB GB 2009+https://openalex.org/C44870925</w:t>
      </w:r>
      <w:r>
        <w:br/>
      </w:r>
      <w:r>
        <w:rPr>
          <w:rStyle w:val="VerbatimChar"/>
        </w:rPr>
        <w:t xml:space="preserve">## 40142             GB GB GB GB  2013+https://openalex.org/C1276947</w:t>
      </w:r>
      <w:r>
        <w:br/>
      </w:r>
      <w:r>
        <w:rPr>
          <w:rStyle w:val="VerbatimChar"/>
        </w:rPr>
        <w:t xml:space="preserve">## 40167             GB GB GB GB 2007+https://openalex.org/C44870925</w:t>
      </w:r>
      <w:r>
        <w:br/>
      </w:r>
      <w:r>
        <w:rPr>
          <w:rStyle w:val="VerbatimChar"/>
        </w:rPr>
        <w:t xml:space="preserve">## 40180                   GB GB  2001+https://openalex.org/C1276947</w:t>
      </w:r>
      <w:r>
        <w:br/>
      </w:r>
      <w:r>
        <w:rPr>
          <w:rStyle w:val="VerbatimChar"/>
        </w:rPr>
        <w:t xml:space="preserve">## 40200                      GB 1999+https://openalex.org/C44870925</w:t>
      </w:r>
      <w:r>
        <w:br/>
      </w:r>
      <w:r>
        <w:rPr>
          <w:rStyle w:val="VerbatimChar"/>
        </w:rPr>
        <w:t xml:space="preserve">## 40212                   GB GB 2004+https://openalex.org/C44870925</w:t>
      </w:r>
      <w:r>
        <w:br/>
      </w:r>
      <w:r>
        <w:rPr>
          <w:rStyle w:val="VerbatimChar"/>
        </w:rPr>
        <w:t xml:space="preserve">## 40225                   GB GB  2012+https://openalex.org/C1276947</w:t>
      </w:r>
      <w:r>
        <w:br/>
      </w:r>
      <w:r>
        <w:rPr>
          <w:rStyle w:val="VerbatimChar"/>
        </w:rPr>
        <w:t xml:space="preserve">## 40255       GB GB GB GB GB GB 2008+https://openalex.org/C44870925</w:t>
      </w:r>
      <w:r>
        <w:br/>
      </w:r>
      <w:r>
        <w:rPr>
          <w:rStyle w:val="VerbatimChar"/>
        </w:rPr>
        <w:t xml:space="preserve">## 40262       GB GB GB GB GB GB 2008+https://openalex.org/C44870925</w:t>
      </w:r>
      <w:r>
        <w:br/>
      </w:r>
      <w:r>
        <w:rPr>
          <w:rStyle w:val="VerbatimChar"/>
        </w:rPr>
        <w:t xml:space="preserve">## 40275                   GB GB  2008+https://openalex.org/C1276947</w:t>
      </w:r>
      <w:r>
        <w:br/>
      </w:r>
      <w:r>
        <w:rPr>
          <w:rStyle w:val="VerbatimChar"/>
        </w:rPr>
        <w:t xml:space="preserve">## 40296                   GB GB 1987+https://openalex.org/C44870925</w:t>
      </w:r>
      <w:r>
        <w:br/>
      </w:r>
      <w:r>
        <w:rPr>
          <w:rStyle w:val="VerbatimChar"/>
        </w:rPr>
        <w:t xml:space="preserve">## 40305                   GB GB  2005+https://openalex.org/C1276947</w:t>
      </w:r>
      <w:r>
        <w:br/>
      </w:r>
      <w:r>
        <w:rPr>
          <w:rStyle w:val="VerbatimChar"/>
        </w:rPr>
        <w:t xml:space="preserve">## 40319                      GB  2017+https://openalex.org/C1276947</w:t>
      </w:r>
      <w:r>
        <w:br/>
      </w:r>
      <w:r>
        <w:rPr>
          <w:rStyle w:val="VerbatimChar"/>
        </w:rPr>
        <w:t xml:space="preserve">## 40343                      GB  2010+https://openalex.org/C1276947</w:t>
      </w:r>
      <w:r>
        <w:br/>
      </w:r>
      <w:r>
        <w:rPr>
          <w:rStyle w:val="VerbatimChar"/>
        </w:rPr>
        <w:t xml:space="preserve">## 40345             GB GB GB GB 2005+https://openalex.org/C44870925</w:t>
      </w:r>
      <w:r>
        <w:br/>
      </w:r>
      <w:r>
        <w:rPr>
          <w:rStyle w:val="VerbatimChar"/>
        </w:rPr>
        <w:t xml:space="preserve">## 40350             GB GB GB GB 2006+https://openalex.org/C44870925</w:t>
      </w:r>
      <w:r>
        <w:br/>
      </w:r>
      <w:r>
        <w:rPr>
          <w:rStyle w:val="VerbatimChar"/>
        </w:rPr>
        <w:t xml:space="preserve">## 40351                      GB 2009+https://openalex.org/C44870925</w:t>
      </w:r>
      <w:r>
        <w:br/>
      </w:r>
      <w:r>
        <w:rPr>
          <w:rStyle w:val="VerbatimChar"/>
        </w:rPr>
        <w:t xml:space="preserve">## 40356                   GB GB 2003+https://openalex.org/C44870925</w:t>
      </w:r>
      <w:r>
        <w:br/>
      </w:r>
      <w:r>
        <w:rPr>
          <w:rStyle w:val="VerbatimChar"/>
        </w:rPr>
        <w:t xml:space="preserve">## 40357                   GB GB  2003+https://openalex.org/C1276947</w:t>
      </w:r>
      <w:r>
        <w:br/>
      </w:r>
      <w:r>
        <w:rPr>
          <w:rStyle w:val="VerbatimChar"/>
        </w:rPr>
        <w:t xml:space="preserve">## 40362                   GB GB 2002+https://openalex.org/C44870925</w:t>
      </w:r>
      <w:r>
        <w:br/>
      </w:r>
      <w:r>
        <w:rPr>
          <w:rStyle w:val="VerbatimChar"/>
        </w:rPr>
        <w:t xml:space="preserve">## 40379                      GB 2011+https://openalex.org/C44870925</w:t>
      </w:r>
      <w:r>
        <w:br/>
      </w:r>
      <w:r>
        <w:rPr>
          <w:rStyle w:val="VerbatimChar"/>
        </w:rPr>
        <w:t xml:space="preserve">## 40382                   GB GB 2010+https://openalex.org/C44870925</w:t>
      </w:r>
      <w:r>
        <w:br/>
      </w:r>
      <w:r>
        <w:rPr>
          <w:rStyle w:val="VerbatimChar"/>
        </w:rPr>
        <w:t xml:space="preserve">## 40504                      GB  2016+https://openalex.org/C1276947</w:t>
      </w:r>
      <w:r>
        <w:br/>
      </w:r>
      <w:r>
        <w:rPr>
          <w:rStyle w:val="VerbatimChar"/>
        </w:rPr>
        <w:t xml:space="preserve">## 40530             GB GB GB GB 2008+https://openalex.org/C44870925</w:t>
      </w:r>
      <w:r>
        <w:br/>
      </w:r>
      <w:r>
        <w:rPr>
          <w:rStyle w:val="VerbatimChar"/>
        </w:rPr>
        <w:t xml:space="preserve">## 40544                      GB 1998+https://openalex.org/C44870925</w:t>
      </w:r>
      <w:r>
        <w:br/>
      </w:r>
      <w:r>
        <w:rPr>
          <w:rStyle w:val="VerbatimChar"/>
        </w:rPr>
        <w:t xml:space="preserve">## 40568             GB GB GB GB 2004+https://openalex.org/C44870925</w:t>
      </w:r>
      <w:r>
        <w:br/>
      </w:r>
      <w:r>
        <w:rPr>
          <w:rStyle w:val="VerbatimChar"/>
        </w:rPr>
        <w:t xml:space="preserve">## 40601                      GB 2006+https://openalex.org/C44870925</w:t>
      </w:r>
      <w:r>
        <w:br/>
      </w:r>
      <w:r>
        <w:rPr>
          <w:rStyle w:val="VerbatimChar"/>
        </w:rPr>
        <w:t xml:space="preserve">## 40602                      GB  2006+https://openalex.org/C1276947</w:t>
      </w:r>
      <w:r>
        <w:br/>
      </w:r>
      <w:r>
        <w:rPr>
          <w:rStyle w:val="VerbatimChar"/>
        </w:rPr>
        <w:t xml:space="preserve">## 40611                      GB  2005+https://openalex.org/C1276947</w:t>
      </w:r>
      <w:r>
        <w:br/>
      </w:r>
      <w:r>
        <w:rPr>
          <w:rStyle w:val="VerbatimChar"/>
        </w:rPr>
        <w:t xml:space="preserve">## 40617                   GB GB 2000+https://openalex.org/C44870925</w:t>
      </w:r>
      <w:r>
        <w:br/>
      </w:r>
      <w:r>
        <w:rPr>
          <w:rStyle w:val="VerbatimChar"/>
        </w:rPr>
        <w:t xml:space="preserve">## 40623                   GB GB 2004+https://openalex.org/C44870925</w:t>
      </w:r>
      <w:r>
        <w:br/>
      </w:r>
      <w:r>
        <w:rPr>
          <w:rStyle w:val="VerbatimChar"/>
        </w:rPr>
        <w:t xml:space="preserve">## 40647                      GB  1977+https://openalex.org/C1276947</w:t>
      </w:r>
      <w:r>
        <w:br/>
      </w:r>
      <w:r>
        <w:rPr>
          <w:rStyle w:val="VerbatimChar"/>
        </w:rPr>
        <w:t xml:space="preserve">## 40670                      GB 2021+https://openalex.org/C44870925</w:t>
      </w:r>
      <w:r>
        <w:br/>
      </w:r>
      <w:r>
        <w:rPr>
          <w:rStyle w:val="VerbatimChar"/>
        </w:rPr>
        <w:t xml:space="preserve">## 40672                      GB 2017+https://openalex.org/C44870925</w:t>
      </w:r>
      <w:r>
        <w:br/>
      </w:r>
      <w:r>
        <w:rPr>
          <w:rStyle w:val="VerbatimChar"/>
        </w:rPr>
        <w:t xml:space="preserve">## 40674                      GB 1999+https://openalex.org/C44870925</w:t>
      </w:r>
      <w:r>
        <w:br/>
      </w:r>
      <w:r>
        <w:rPr>
          <w:rStyle w:val="VerbatimChar"/>
        </w:rPr>
        <w:t xml:space="preserve">## 40687                   GB GB 2004+https://openalex.org/C44870925</w:t>
      </w:r>
      <w:r>
        <w:br/>
      </w:r>
      <w:r>
        <w:rPr>
          <w:rStyle w:val="VerbatimChar"/>
        </w:rPr>
        <w:t xml:space="preserve">## 40704                   GB GB  2007+https://openalex.org/C1276947</w:t>
      </w:r>
      <w:r>
        <w:br/>
      </w:r>
      <w:r>
        <w:rPr>
          <w:rStyle w:val="VerbatimChar"/>
        </w:rPr>
        <w:t xml:space="preserve">## 40705                   GB GB 2020+https://openalex.org/C44870925</w:t>
      </w:r>
      <w:r>
        <w:br/>
      </w:r>
      <w:r>
        <w:rPr>
          <w:rStyle w:val="VerbatimChar"/>
        </w:rPr>
        <w:t xml:space="preserve">## 40734             GB GB GB GB 2020+https://openalex.org/C44870925</w:t>
      </w:r>
      <w:r>
        <w:br/>
      </w:r>
      <w:r>
        <w:rPr>
          <w:rStyle w:val="VerbatimChar"/>
        </w:rPr>
        <w:t xml:space="preserve">## 40747                   GB GB  1978+https://openalex.org/C1276947</w:t>
      </w:r>
      <w:r>
        <w:br/>
      </w:r>
      <w:r>
        <w:rPr>
          <w:rStyle w:val="VerbatimChar"/>
        </w:rPr>
        <w:t xml:space="preserve">## 40781                   GB GB 2006+https://openalex.org/C44870925</w:t>
      </w:r>
      <w:r>
        <w:br/>
      </w:r>
      <w:r>
        <w:rPr>
          <w:rStyle w:val="VerbatimChar"/>
        </w:rPr>
        <w:t xml:space="preserve">## 40819                   GB GB 2007+https://openalex.org/C44870925</w:t>
      </w:r>
      <w:r>
        <w:br/>
      </w:r>
      <w:r>
        <w:rPr>
          <w:rStyle w:val="VerbatimChar"/>
        </w:rPr>
        <w:t xml:space="preserve">## 40850                      GB 2000+https://openalex.org/C44870925</w:t>
      </w:r>
      <w:r>
        <w:br/>
      </w:r>
      <w:r>
        <w:rPr>
          <w:rStyle w:val="VerbatimChar"/>
        </w:rPr>
        <w:t xml:space="preserve">## 40856                   GB GB 1988+https://openalex.org/C44870925</w:t>
      </w:r>
      <w:r>
        <w:br/>
      </w:r>
      <w:r>
        <w:rPr>
          <w:rStyle w:val="VerbatimChar"/>
        </w:rPr>
        <w:t xml:space="preserve">## 40886                      GB  2004+https://openalex.org/C1276947</w:t>
      </w:r>
      <w:r>
        <w:br/>
      </w:r>
      <w:r>
        <w:rPr>
          <w:rStyle w:val="VerbatimChar"/>
        </w:rPr>
        <w:t xml:space="preserve">## 40915                   GB GB 2003+https://openalex.org/C44870925</w:t>
      </w:r>
      <w:r>
        <w:br/>
      </w:r>
      <w:r>
        <w:rPr>
          <w:rStyle w:val="VerbatimChar"/>
        </w:rPr>
        <w:t xml:space="preserve">## 40928             GB GB GB GB 2000+https://openalex.org/C44870925</w:t>
      </w:r>
      <w:r>
        <w:br/>
      </w:r>
      <w:r>
        <w:rPr>
          <w:rStyle w:val="VerbatimChar"/>
        </w:rPr>
        <w:t xml:space="preserve">## 40930                   GB GB  2012+https://openalex.org/C1276947</w:t>
      </w:r>
      <w:r>
        <w:br/>
      </w:r>
      <w:r>
        <w:rPr>
          <w:rStyle w:val="VerbatimChar"/>
        </w:rPr>
        <w:t xml:space="preserve">## 40936                   GB GB 1999+https://openalex.org/C44870925</w:t>
      </w:r>
      <w:r>
        <w:br/>
      </w:r>
      <w:r>
        <w:rPr>
          <w:rStyle w:val="VerbatimChar"/>
        </w:rPr>
        <w:t xml:space="preserve">## 40944                   GB GB 2002+https://openalex.org/C44870925</w:t>
      </w:r>
      <w:r>
        <w:br/>
      </w:r>
      <w:r>
        <w:rPr>
          <w:rStyle w:val="VerbatimChar"/>
        </w:rPr>
        <w:t xml:space="preserve">## 40948                      GB 2003+https://openalex.org/C44870925</w:t>
      </w:r>
      <w:r>
        <w:br/>
      </w:r>
      <w:r>
        <w:rPr>
          <w:rStyle w:val="VerbatimChar"/>
        </w:rPr>
        <w:t xml:space="preserve">## 40955                      GB 2011+https://openalex.org/C44870925</w:t>
      </w:r>
      <w:r>
        <w:br/>
      </w:r>
      <w:r>
        <w:rPr>
          <w:rStyle w:val="VerbatimChar"/>
        </w:rPr>
        <w:t xml:space="preserve">## 40956                      GB  2011+https://openalex.org/C1276947</w:t>
      </w:r>
      <w:r>
        <w:br/>
      </w:r>
      <w:r>
        <w:rPr>
          <w:rStyle w:val="VerbatimChar"/>
        </w:rPr>
        <w:t xml:space="preserve">## 40973                      GB 2019+https://openalex.org/C44870925</w:t>
      </w:r>
      <w:r>
        <w:br/>
      </w:r>
      <w:r>
        <w:rPr>
          <w:rStyle w:val="VerbatimChar"/>
        </w:rPr>
        <w:t xml:space="preserve">## 40981                      GB 2010+https://openalex.org/C44870925</w:t>
      </w:r>
      <w:r>
        <w:br/>
      </w:r>
      <w:r>
        <w:rPr>
          <w:rStyle w:val="VerbatimChar"/>
        </w:rPr>
        <w:t xml:space="preserve">## 41007                   GB GB 2001+https://openalex.org/C44870925</w:t>
      </w:r>
      <w:r>
        <w:br/>
      </w:r>
      <w:r>
        <w:rPr>
          <w:rStyle w:val="VerbatimChar"/>
        </w:rPr>
        <w:t xml:space="preserve">## 41085                   GB GB 2005+https://openalex.org/C44870925</w:t>
      </w:r>
      <w:r>
        <w:br/>
      </w:r>
      <w:r>
        <w:rPr>
          <w:rStyle w:val="VerbatimChar"/>
        </w:rPr>
        <w:t xml:space="preserve">## 41086                   GB GB  2005+https://openalex.org/C1276947</w:t>
      </w:r>
      <w:r>
        <w:br/>
      </w:r>
      <w:r>
        <w:rPr>
          <w:rStyle w:val="VerbatimChar"/>
        </w:rPr>
        <w:t xml:space="preserve">## 41088                   GB GB 2008+https://openalex.org/C44870925</w:t>
      </w:r>
      <w:r>
        <w:br/>
      </w:r>
      <w:r>
        <w:rPr>
          <w:rStyle w:val="VerbatimChar"/>
        </w:rPr>
        <w:t xml:space="preserve">## 41091                      GB 2007+https://openalex.org/C44870925</w:t>
      </w:r>
      <w:r>
        <w:br/>
      </w:r>
      <w:r>
        <w:rPr>
          <w:rStyle w:val="VerbatimChar"/>
        </w:rPr>
        <w:t xml:space="preserve">## 41109                   GB GB 2001+https://openalex.org/C44870925</w:t>
      </w:r>
      <w:r>
        <w:br/>
      </w:r>
      <w:r>
        <w:rPr>
          <w:rStyle w:val="VerbatimChar"/>
        </w:rPr>
        <w:t xml:space="preserve">## 41111                   GB GB 2008+https://openalex.org/C44870925</w:t>
      </w:r>
      <w:r>
        <w:br/>
      </w:r>
      <w:r>
        <w:rPr>
          <w:rStyle w:val="VerbatimChar"/>
        </w:rPr>
        <w:t xml:space="preserve">## 41138                GB GB GB 2021+https://openalex.org/C44870925</w:t>
      </w:r>
      <w:r>
        <w:br/>
      </w:r>
      <w:r>
        <w:rPr>
          <w:rStyle w:val="VerbatimChar"/>
        </w:rPr>
        <w:t xml:space="preserve">## 41195                   GB GB  2016+https://openalex.org/C1276947</w:t>
      </w:r>
      <w:r>
        <w:br/>
      </w:r>
      <w:r>
        <w:rPr>
          <w:rStyle w:val="VerbatimChar"/>
        </w:rPr>
        <w:t xml:space="preserve">## 41199                   GB GB 2008+https://openalex.org/C44870925</w:t>
      </w:r>
      <w:r>
        <w:br/>
      </w:r>
      <w:r>
        <w:rPr>
          <w:rStyle w:val="VerbatimChar"/>
        </w:rPr>
        <w:t xml:space="preserve">## 41200                   GB GB 2007+https://openalex.org/C44870925</w:t>
      </w:r>
      <w:r>
        <w:br/>
      </w:r>
      <w:r>
        <w:rPr>
          <w:rStyle w:val="VerbatimChar"/>
        </w:rPr>
        <w:t xml:space="preserve">## 41201                   GB GB  2007+https://openalex.org/C1276947</w:t>
      </w:r>
      <w:r>
        <w:br/>
      </w:r>
      <w:r>
        <w:rPr>
          <w:rStyle w:val="VerbatimChar"/>
        </w:rPr>
        <w:t xml:space="preserve">## 41222                      GB 2006+https://openalex.org/C44870925</w:t>
      </w:r>
      <w:r>
        <w:br/>
      </w:r>
      <w:r>
        <w:rPr>
          <w:rStyle w:val="VerbatimChar"/>
        </w:rPr>
        <w:t xml:space="preserve">## 41228                      GB 2007+https://openalex.org/C44870925</w:t>
      </w:r>
      <w:r>
        <w:br/>
      </w:r>
      <w:r>
        <w:rPr>
          <w:rStyle w:val="VerbatimChar"/>
        </w:rPr>
        <w:t xml:space="preserve">## 41230                   GB GB 2005+https://openalex.org/C44870925</w:t>
      </w:r>
      <w:r>
        <w:br/>
      </w:r>
      <w:r>
        <w:rPr>
          <w:rStyle w:val="VerbatimChar"/>
        </w:rPr>
        <w:t xml:space="preserve">## 41231                   GB GB  2005+https://openalex.org/C1276947</w:t>
      </w:r>
      <w:r>
        <w:br/>
      </w:r>
      <w:r>
        <w:rPr>
          <w:rStyle w:val="VerbatimChar"/>
        </w:rPr>
        <w:t xml:space="preserve">## 41237                   GB GB 2009+https://openalex.org/C44870925</w:t>
      </w:r>
      <w:r>
        <w:br/>
      </w:r>
      <w:r>
        <w:rPr>
          <w:rStyle w:val="VerbatimChar"/>
        </w:rPr>
        <w:t xml:space="preserve">## 41244                      GB  2018+https://openalex.org/C1276947</w:t>
      </w:r>
      <w:r>
        <w:br/>
      </w:r>
      <w:r>
        <w:rPr>
          <w:rStyle w:val="VerbatimChar"/>
        </w:rPr>
        <w:t xml:space="preserve">## 41248                   GB GB 2011+https://openalex.org/C44870925</w:t>
      </w:r>
      <w:r>
        <w:br/>
      </w:r>
      <w:r>
        <w:rPr>
          <w:rStyle w:val="VerbatimChar"/>
        </w:rPr>
        <w:t xml:space="preserve">## 41249                      GB 2007+https://openalex.org/C44870925</w:t>
      </w:r>
      <w:r>
        <w:br/>
      </w:r>
      <w:r>
        <w:rPr>
          <w:rStyle w:val="VerbatimChar"/>
        </w:rPr>
        <w:t xml:space="preserve">## 41273                   GB GB  2011+https://openalex.org/C1276947</w:t>
      </w:r>
      <w:r>
        <w:br/>
      </w:r>
      <w:r>
        <w:rPr>
          <w:rStyle w:val="VerbatimChar"/>
        </w:rPr>
        <w:t xml:space="preserve">## 41276                      GB 2009+https://openalex.org/C44870925</w:t>
      </w:r>
      <w:r>
        <w:br/>
      </w:r>
      <w:r>
        <w:rPr>
          <w:rStyle w:val="VerbatimChar"/>
        </w:rPr>
        <w:t xml:space="preserve">## 41305                   GB GB  2008+https://openalex.org/C1276947</w:t>
      </w:r>
      <w:r>
        <w:br/>
      </w:r>
      <w:r>
        <w:rPr>
          <w:rStyle w:val="VerbatimChar"/>
        </w:rPr>
        <w:t xml:space="preserve">## 41322                   GB GB 2010+https://openalex.org/C44870925</w:t>
      </w:r>
      <w:r>
        <w:br/>
      </w:r>
      <w:r>
        <w:rPr>
          <w:rStyle w:val="VerbatimChar"/>
        </w:rPr>
        <w:t xml:space="preserve">## 41323                   GB GB 2011+https://openalex.org/C44870925</w:t>
      </w:r>
      <w:r>
        <w:br/>
      </w:r>
      <w:r>
        <w:rPr>
          <w:rStyle w:val="VerbatimChar"/>
        </w:rPr>
        <w:t xml:space="preserve">## 41324                   GB GB  2011+https://openalex.org/C1276947</w:t>
      </w:r>
      <w:r>
        <w:br/>
      </w:r>
      <w:r>
        <w:rPr>
          <w:rStyle w:val="VerbatimChar"/>
        </w:rPr>
        <w:t xml:space="preserve">## 41339                   GB GB 2010+https://openalex.org/C44870925</w:t>
      </w:r>
      <w:r>
        <w:br/>
      </w:r>
      <w:r>
        <w:rPr>
          <w:rStyle w:val="VerbatimChar"/>
        </w:rPr>
        <w:t xml:space="preserve">## 41389                      GB 2009+https://openalex.org/C44870925</w:t>
      </w:r>
      <w:r>
        <w:br/>
      </w:r>
      <w:r>
        <w:rPr>
          <w:rStyle w:val="VerbatimChar"/>
        </w:rPr>
        <w:t xml:space="preserve">## 41394                   GB GB 2006+https://openalex.org/C44870925</w:t>
      </w:r>
      <w:r>
        <w:br/>
      </w:r>
      <w:r>
        <w:rPr>
          <w:rStyle w:val="VerbatimChar"/>
        </w:rPr>
        <w:t xml:space="preserve">## 41395             GB GB GB GB  1999+https://openalex.org/C1276947</w:t>
      </w:r>
      <w:r>
        <w:br/>
      </w:r>
      <w:r>
        <w:rPr>
          <w:rStyle w:val="VerbatimChar"/>
        </w:rPr>
        <w:t xml:space="preserve">## 41412                   GB GB  1988+https://openalex.org/C1276947</w:t>
      </w:r>
      <w:r>
        <w:br/>
      </w:r>
      <w:r>
        <w:rPr>
          <w:rStyle w:val="VerbatimChar"/>
        </w:rPr>
        <w:t xml:space="preserve">## 41416             GB GB GB GB 2009+https://openalex.org/C44870925</w:t>
      </w:r>
      <w:r>
        <w:br/>
      </w:r>
      <w:r>
        <w:rPr>
          <w:rStyle w:val="VerbatimChar"/>
        </w:rPr>
        <w:t xml:space="preserve">## 41425                   GB GB 2011+https://openalex.org/C44870925</w:t>
      </w:r>
      <w:r>
        <w:br/>
      </w:r>
      <w:r>
        <w:rPr>
          <w:rStyle w:val="VerbatimChar"/>
        </w:rPr>
        <w:t xml:space="preserve">## 41477                   GB GB  2003+https://openalex.org/C1276947</w:t>
      </w:r>
      <w:r>
        <w:br/>
      </w:r>
      <w:r>
        <w:rPr>
          <w:rStyle w:val="VerbatimChar"/>
        </w:rPr>
        <w:t xml:space="preserve">## 41488                   GB GB 2002+https://openalex.org/C44870925</w:t>
      </w:r>
      <w:r>
        <w:br/>
      </w:r>
      <w:r>
        <w:rPr>
          <w:rStyle w:val="VerbatimChar"/>
        </w:rPr>
        <w:t xml:space="preserve">## 41509             GB GB GB GB 2001+https://openalex.org/C44870925</w:t>
      </w:r>
      <w:r>
        <w:br/>
      </w:r>
      <w:r>
        <w:rPr>
          <w:rStyle w:val="VerbatimChar"/>
        </w:rPr>
        <w:t xml:space="preserve">## 41519                GB GB GB  2004+https://openalex.org/C1276947</w:t>
      </w:r>
      <w:r>
        <w:br/>
      </w:r>
      <w:r>
        <w:rPr>
          <w:rStyle w:val="VerbatimChar"/>
        </w:rPr>
        <w:t xml:space="preserve">## 41537                   GB GB 2009+https://openalex.org/C44870925</w:t>
      </w:r>
      <w:r>
        <w:br/>
      </w:r>
      <w:r>
        <w:rPr>
          <w:rStyle w:val="VerbatimChar"/>
        </w:rPr>
        <w:t xml:space="preserve">## 41559                      GB 2005+https://openalex.org/C44870925</w:t>
      </w:r>
      <w:r>
        <w:br/>
      </w:r>
      <w:r>
        <w:rPr>
          <w:rStyle w:val="VerbatimChar"/>
        </w:rPr>
        <w:t xml:space="preserve">## 41564                      GB 2007+https://openalex.org/C44870925</w:t>
      </w:r>
      <w:r>
        <w:br/>
      </w:r>
      <w:r>
        <w:rPr>
          <w:rStyle w:val="VerbatimChar"/>
        </w:rPr>
        <w:t xml:space="preserve">## 41573                      GB 2011+https://openalex.org/C44870925</w:t>
      </w:r>
      <w:r>
        <w:br/>
      </w:r>
      <w:r>
        <w:rPr>
          <w:rStyle w:val="VerbatimChar"/>
        </w:rPr>
        <w:t xml:space="preserve">## 41672                      GB 2013+https://openalex.org/C44870925</w:t>
      </w:r>
      <w:r>
        <w:br/>
      </w:r>
      <w:r>
        <w:rPr>
          <w:rStyle w:val="VerbatimChar"/>
        </w:rPr>
        <w:t xml:space="preserve">## 41692                   GB GB  2000+https://openalex.org/C1276947</w:t>
      </w:r>
      <w:r>
        <w:br/>
      </w:r>
      <w:r>
        <w:rPr>
          <w:rStyle w:val="VerbatimChar"/>
        </w:rPr>
        <w:t xml:space="preserve">## 41722                      GB 2007+https://openalex.org/C44870925</w:t>
      </w:r>
      <w:r>
        <w:br/>
      </w:r>
      <w:r>
        <w:rPr>
          <w:rStyle w:val="VerbatimChar"/>
        </w:rPr>
        <w:t xml:space="preserve">## 41724             GB GB GB GB 2003+https://openalex.org/C44870925</w:t>
      </w:r>
      <w:r>
        <w:br/>
      </w:r>
      <w:r>
        <w:rPr>
          <w:rStyle w:val="VerbatimChar"/>
        </w:rPr>
        <w:t xml:space="preserve">## 41740                   GB GB 2003+https://openalex.org/C44870925</w:t>
      </w:r>
      <w:r>
        <w:br/>
      </w:r>
      <w:r>
        <w:rPr>
          <w:rStyle w:val="VerbatimChar"/>
        </w:rPr>
        <w:t xml:space="preserve">## 41748                   GB GB 2005+https://openalex.org/C44870925</w:t>
      </w:r>
      <w:r>
        <w:br/>
      </w:r>
      <w:r>
        <w:rPr>
          <w:rStyle w:val="VerbatimChar"/>
        </w:rPr>
        <w:t xml:space="preserve">## 41771             GB GB GB GB  2009+https://openalex.org/C1276947</w:t>
      </w:r>
      <w:r>
        <w:br/>
      </w:r>
      <w:r>
        <w:rPr>
          <w:rStyle w:val="VerbatimChar"/>
        </w:rPr>
        <w:t xml:space="preserve">## 41781                   GB GB 2002+https://openalex.org/C44870925</w:t>
      </w:r>
      <w:r>
        <w:br/>
      </w:r>
      <w:r>
        <w:rPr>
          <w:rStyle w:val="VerbatimChar"/>
        </w:rPr>
        <w:t xml:space="preserve">## 41782                   GB GB  2002+https://openalex.org/C1276947</w:t>
      </w:r>
      <w:r>
        <w:br/>
      </w:r>
      <w:r>
        <w:rPr>
          <w:rStyle w:val="VerbatimChar"/>
        </w:rPr>
        <w:t xml:space="preserve">## 41785                   GB GB 2012+https://openalex.org/C44870925</w:t>
      </w:r>
      <w:r>
        <w:br/>
      </w:r>
      <w:r>
        <w:rPr>
          <w:rStyle w:val="VerbatimChar"/>
        </w:rPr>
        <w:t xml:space="preserve">## 41791                   GB GB  2008+https://openalex.org/C1276947</w:t>
      </w:r>
      <w:r>
        <w:br/>
      </w:r>
      <w:r>
        <w:rPr>
          <w:rStyle w:val="VerbatimChar"/>
        </w:rPr>
        <w:t xml:space="preserve">## 41802             GB GB GB GB 2009+https://openalex.org/C44870925</w:t>
      </w:r>
      <w:r>
        <w:br/>
      </w:r>
      <w:r>
        <w:rPr>
          <w:rStyle w:val="VerbatimChar"/>
        </w:rPr>
        <w:t xml:space="preserve">## 41804                   GB GB 2010+https://openalex.org/C44870925</w:t>
      </w:r>
      <w:r>
        <w:br/>
      </w:r>
      <w:r>
        <w:rPr>
          <w:rStyle w:val="VerbatimChar"/>
        </w:rPr>
        <w:t xml:space="preserve">## 41836                      GB 2018+https://openalex.org/C44870925</w:t>
      </w:r>
      <w:r>
        <w:br/>
      </w:r>
      <w:r>
        <w:rPr>
          <w:rStyle w:val="VerbatimChar"/>
        </w:rPr>
        <w:t xml:space="preserve">## 41858                   GB GB 1999+https://openalex.org/C44870925</w:t>
      </w:r>
      <w:r>
        <w:br/>
      </w:r>
      <w:r>
        <w:rPr>
          <w:rStyle w:val="VerbatimChar"/>
        </w:rPr>
        <w:t xml:space="preserve">## 41867                   GB GB 2012+https://openalex.org/C44870925</w:t>
      </w:r>
      <w:r>
        <w:br/>
      </w:r>
      <w:r>
        <w:rPr>
          <w:rStyle w:val="VerbatimChar"/>
        </w:rPr>
        <w:t xml:space="preserve">## 41935                      GB 1990+https://openalex.org/C44870925</w:t>
      </w:r>
      <w:r>
        <w:br/>
      </w:r>
      <w:r>
        <w:rPr>
          <w:rStyle w:val="VerbatimChar"/>
        </w:rPr>
        <w:t xml:space="preserve">## 41952                   GB GB 1978+https://openalex.org/C44870925</w:t>
      </w:r>
      <w:r>
        <w:br/>
      </w:r>
      <w:r>
        <w:rPr>
          <w:rStyle w:val="VerbatimChar"/>
        </w:rPr>
        <w:t xml:space="preserve">## 41957                   GB GB 2003+https://openalex.org/C44870925</w:t>
      </w:r>
      <w:r>
        <w:br/>
      </w:r>
      <w:r>
        <w:rPr>
          <w:rStyle w:val="VerbatimChar"/>
        </w:rPr>
        <w:t xml:space="preserve">## 42025                   GB GB  2005+https://openalex.org/C1276947</w:t>
      </w:r>
      <w:r>
        <w:br/>
      </w:r>
      <w:r>
        <w:rPr>
          <w:rStyle w:val="VerbatimChar"/>
        </w:rPr>
        <w:t xml:space="preserve">## 42028             GB GB GB GB 2011+https://openalex.org/C44870925</w:t>
      </w:r>
      <w:r>
        <w:br/>
      </w:r>
      <w:r>
        <w:rPr>
          <w:rStyle w:val="VerbatimChar"/>
        </w:rPr>
        <w:t xml:space="preserve">## 42035                      GB 2012+https://openalex.org/C44870925</w:t>
      </w:r>
      <w:r>
        <w:br/>
      </w:r>
      <w:r>
        <w:rPr>
          <w:rStyle w:val="VerbatimChar"/>
        </w:rPr>
        <w:t xml:space="preserve">## 42112             GB GB GB GB 2006+https://openalex.org/C44870925</w:t>
      </w:r>
      <w:r>
        <w:br/>
      </w:r>
      <w:r>
        <w:rPr>
          <w:rStyle w:val="VerbatimChar"/>
        </w:rPr>
        <w:t xml:space="preserve">## 42113             GB GB GB GB  2006+https://openalex.org/C1276947</w:t>
      </w:r>
      <w:r>
        <w:br/>
      </w:r>
      <w:r>
        <w:rPr>
          <w:rStyle w:val="VerbatimChar"/>
        </w:rPr>
        <w:t xml:space="preserve">## 42128             GB GB GB GB  2011+https://openalex.org/C1276947</w:t>
      </w:r>
      <w:r>
        <w:br/>
      </w:r>
      <w:r>
        <w:rPr>
          <w:rStyle w:val="VerbatimChar"/>
        </w:rPr>
        <w:t xml:space="preserve">## 42130                   GB GB  2001+https://openalex.org/C1276947</w:t>
      </w:r>
      <w:r>
        <w:br/>
      </w:r>
      <w:r>
        <w:rPr>
          <w:rStyle w:val="VerbatimChar"/>
        </w:rPr>
        <w:t xml:space="preserve">## 42153                GB GB GB 2007+https://openalex.org/C44870925</w:t>
      </w:r>
      <w:r>
        <w:br/>
      </w:r>
      <w:r>
        <w:rPr>
          <w:rStyle w:val="VerbatimChar"/>
        </w:rPr>
        <w:t xml:space="preserve">## 42157                   GB GB 2011+https://openalex.org/C44870925</w:t>
      </w:r>
      <w:r>
        <w:br/>
      </w:r>
      <w:r>
        <w:rPr>
          <w:rStyle w:val="VerbatimChar"/>
        </w:rPr>
        <w:t xml:space="preserve">## 42167                      GB 2011+https://openalex.org/C44870925</w:t>
      </w:r>
      <w:r>
        <w:br/>
      </w:r>
      <w:r>
        <w:rPr>
          <w:rStyle w:val="VerbatimChar"/>
        </w:rPr>
        <w:t xml:space="preserve">## 42191                   GB GB 2007+https://openalex.org/C44870925</w:t>
      </w:r>
      <w:r>
        <w:br/>
      </w:r>
      <w:r>
        <w:rPr>
          <w:rStyle w:val="VerbatimChar"/>
        </w:rPr>
        <w:t xml:space="preserve">## 42196                   GB GB  2008+https://openalex.org/C1276947</w:t>
      </w:r>
      <w:r>
        <w:br/>
      </w:r>
      <w:r>
        <w:rPr>
          <w:rStyle w:val="VerbatimChar"/>
        </w:rPr>
        <w:t xml:space="preserve">## 42208                   GB GB 2003+https://openalex.org/C44870925</w:t>
      </w:r>
      <w:r>
        <w:br/>
      </w:r>
      <w:r>
        <w:rPr>
          <w:rStyle w:val="VerbatimChar"/>
        </w:rPr>
        <w:t xml:space="preserve">## 42271             GB GB GB GB 2005+https://openalex.org/C44870925</w:t>
      </w:r>
      <w:r>
        <w:br/>
      </w:r>
      <w:r>
        <w:rPr>
          <w:rStyle w:val="VerbatimChar"/>
        </w:rPr>
        <w:t xml:space="preserve">## 42289                   GB GB 1997+https://openalex.org/C44870925</w:t>
      </w:r>
      <w:r>
        <w:br/>
      </w:r>
      <w:r>
        <w:rPr>
          <w:rStyle w:val="VerbatimChar"/>
        </w:rPr>
        <w:t xml:space="preserve">## 42300                   GB GB 2000+https://openalex.org/C44870925</w:t>
      </w:r>
      <w:r>
        <w:br/>
      </w:r>
      <w:r>
        <w:rPr>
          <w:rStyle w:val="VerbatimChar"/>
        </w:rPr>
        <w:t xml:space="preserve">## 42310       GB GB GB GB GB GB 2011+https://openalex.org/C44870925</w:t>
      </w:r>
      <w:r>
        <w:br/>
      </w:r>
      <w:r>
        <w:rPr>
          <w:rStyle w:val="VerbatimChar"/>
        </w:rPr>
        <w:t xml:space="preserve">## 42341                   GB GB 2005+https://openalex.org/C44870925</w:t>
      </w:r>
      <w:r>
        <w:br/>
      </w:r>
      <w:r>
        <w:rPr>
          <w:rStyle w:val="VerbatimChar"/>
        </w:rPr>
        <w:t xml:space="preserve">## 42342                      GB  2011+https://openalex.org/C1276947</w:t>
      </w:r>
      <w:r>
        <w:br/>
      </w:r>
      <w:r>
        <w:rPr>
          <w:rStyle w:val="VerbatimChar"/>
        </w:rPr>
        <w:t xml:space="preserve">## 42343                      GB 2011+https://openalex.org/C44870925</w:t>
      </w:r>
      <w:r>
        <w:br/>
      </w:r>
      <w:r>
        <w:rPr>
          <w:rStyle w:val="VerbatimChar"/>
        </w:rPr>
        <w:t xml:space="preserve">## 42360                   GB GB 2005+https://openalex.org/C44870925</w:t>
      </w:r>
      <w:r>
        <w:br/>
      </w:r>
      <w:r>
        <w:rPr>
          <w:rStyle w:val="VerbatimChar"/>
        </w:rPr>
        <w:t xml:space="preserve">## 42366                GB GB GB 2004+https://openalex.org/C44870925</w:t>
      </w:r>
      <w:r>
        <w:br/>
      </w:r>
      <w:r>
        <w:rPr>
          <w:rStyle w:val="VerbatimChar"/>
        </w:rPr>
        <w:t xml:space="preserve">## 42372                   GB GB  2006+https://openalex.org/C1276947</w:t>
      </w:r>
      <w:r>
        <w:br/>
      </w:r>
      <w:r>
        <w:rPr>
          <w:rStyle w:val="VerbatimChar"/>
        </w:rPr>
        <w:t xml:space="preserve">## 42400             GB GB GB GB 2010+https://openalex.org/C44870925</w:t>
      </w:r>
      <w:r>
        <w:br/>
      </w:r>
      <w:r>
        <w:rPr>
          <w:rStyle w:val="VerbatimChar"/>
        </w:rPr>
        <w:t xml:space="preserve">## 42411                   GB GB 2002+https://openalex.org/C44870925</w:t>
      </w:r>
      <w:r>
        <w:br/>
      </w:r>
      <w:r>
        <w:rPr>
          <w:rStyle w:val="VerbatimChar"/>
        </w:rPr>
        <w:t xml:space="preserve">## 42432                      GB 2000+https://openalex.org/C44870925</w:t>
      </w:r>
      <w:r>
        <w:br/>
      </w:r>
      <w:r>
        <w:rPr>
          <w:rStyle w:val="VerbatimChar"/>
        </w:rPr>
        <w:t xml:space="preserve">## 42444                   GB GB  2011+https://openalex.org/C1276947</w:t>
      </w:r>
      <w:r>
        <w:br/>
      </w:r>
      <w:r>
        <w:rPr>
          <w:rStyle w:val="VerbatimChar"/>
        </w:rPr>
        <w:t xml:space="preserve">## 42474                   GB GB 2018+https://openalex.org/C44870925</w:t>
      </w:r>
      <w:r>
        <w:br/>
      </w:r>
      <w:r>
        <w:rPr>
          <w:rStyle w:val="VerbatimChar"/>
        </w:rPr>
        <w:t xml:space="preserve">##                                                                                                                                                                                                                                                                                                                                                                                                                                                                                                                                                                                                                                                                                                                                                                                                                                                                                                                                                                                                                                                                                                                                                                                                                                                                                                                                                                                                                                                                                                                                                                                                                                                                                                                                                                                                                                                                                                                                                                                                                                                                                                                                                                                                                                                                                                                                                                                                                                                                                                                                                                                                                                                                                                                                                                                                                                                                                                                                                                                                                                                                                                                                                                                                                                                                                                                                                                                                                                                                                                                                                                                                                                                                                                                                                                                                                                                                                                                                                                                                                                                                                                                                                                                                                                                                                                                                                                                                                                                                                                                                                                                                                                                                                                                                                                                                                                                                                                                                                                                                                                                                                                                                                                                                                                                                                                                                                                                                                                                                                                                                                                                                                                                                                                                                                                                                                                                                                                                                                                                                                                                                                                                                                                                                                                                                                                                                                                                                                                                                                                                     concatenated_title_abstract</w:t>
      </w:r>
      <w:r>
        <w:br/>
      </w:r>
      <w:r>
        <w:rPr>
          <w:rStyle w:val="VerbatimChar"/>
        </w:rPr>
        <w:t xml:space="preserve">## 35                                                                                                                                                                                                                                                                                                                                                                                                                                                                                                                                                                                                                                                                                                                                                                                                                                                                                                                                                                                                                                                                                                                                                                                                                                                                                                                                                                                                                                                                                                                                                                                                                                                                                                                                                                                                                                                                                                                                                                                                                                                                                                                                                                                                                                                                                                                                                                                                                                                                                                                                                                                                                                                                                                                                                                                                                                                                                                                                                                                                                                                                                                                                                                                                                                                                                                                                                                                                                                                                                                                                                                                                                                                                                                                                                                                                                                                                                                                                                                                                                                                                                                                                                                                                                                                                                                                                                                                                                                                                                                                                                                                                                                                                                                                                                                                                                                                                                                                                                                                                                                                                                                                                                                                                                                                                                                                                                                                                                                                                                                                                                                                                                                                                                      Gamma-Ray Bursts: Multiwaveband Spectral Predictions for Blast Wave Models In almost any scenario for cosmological gamma-ray bursts (and in many models where they originate in our own Galaxy), the initial energy density is so large that the resulting relativistic plasma expands with v ∼ c producing a blast wave ahead of it and a reverse shock moving into the ejecta, as it ploughs into the external medium. We evaluate the radiation expected from these shocks, for both cosmological and galactic bursts, for various assumptions about the strength of the magnetic field and the particle acceleration mechanisms in the shocks. The spectra are evaluated over the whole range from the IR to greater than GeV, and are compared with the variety of spectral behavior reported by BATSE, and with the X-ray and optical constraints</w:t>
      </w:r>
      <w:r>
        <w:br/>
      </w:r>
      <w:r>
        <w:rPr>
          <w:rStyle w:val="VerbatimChar"/>
        </w:rPr>
        <w:t xml:space="preserve">## 73                                                                                                                                                                                                                                                                                                                                                                                                                                                                                                                                                                                                                                                                                                                                                                                                                                                                                                                                                                                                                                                                                                                                                                                                                                                                                                                                                                                                                                                                                                                                                                                                                                                                                                                                                                                                                                                                                                                                                                                                                                                                                                                                                                                                                                                                                                                                                                                                                                                                                                                                                                                                                                                                                                                                                                                                                                                                                                                                                                                                                                                                                                                                                                                                                                                                                                                                                                                                                                                                                                                                                                                                                                                                                                                                                                                                                                                                                                                                                           What drives the ultra-violet colours of passive galaxies? We present and analyse optical and ultraviolet (UV) colours for passive and optically-red Coma cluster galaxies for which we have spectroscopic age and element abundance estimates. Our sample of 150 objects covers a wide range in mass, from giant ellipticals down to the bright end of the dwarf-galaxy regime. Galaxies with ongoing star formation have been removed using strict Ha emission-line criteria. We focus on the colours FUV - i, NUV - i, FUV - NUV, u* - g and g - i. We find that all of these colours are correlated with both luminosity and velocity dispersion at the &gt;5s level, with FUV - i and FUV - NUV becoming bluer with \nincreasing ‘mass’ while the other colours become redder. We perform a purely empirical analysis to assess what fraction of the variation in each colour can be accounted for by \nvariations in the average stellar populations, as traced by the optical spectra. For the optical colours, u* - g and g - i, most of the observed scatter (~80 per cent after allowing for measurement errors and for systematic errors in u* - g) is attributable to stellar population \nvariations, with colours becoming redder with increasing age and metallicity (Mg/H). The FUV - i colour becomes bluer with increasing age and with increasing Mg/H, favouring the ‘metal-rich single-star’ origin for the UV upturn. However, correlations with the opticallydominant \nstellar populations account for only about half of the large observed scatter. We propose that the excess scatter in FUV -i may be due to a varying proportion of ancient stars in galaxies with younger [simple stellar population (SSP) equivalent] average ages. The NUV - I colour is sensitive to SSP-equivalent age and Mg/H (in the same sense as optical colours, but also exhibits excess scatter that can be attributed to ‘leakage’ of the far-UV-dominant \n(FUV-dominant) old hot population. After applying a correction based on the FUV - I colour, the much of the remaining variance in NUV - i is attributable to variations in the spectroscopic parameters, similar to the results for optical colours. Finally, the FUV - NUV colour is surprisingly well behaved, showing strong correlations with age and metallicity, and little residual scatter. Interpreting this colour is complicated, however, since it mixes the effects of the main-sequence turn-off, in the near-UV, with the variation in the hot post-red giant branch content dominating the FUV.</w:t>
      </w:r>
      <w:r>
        <w:br/>
      </w:r>
      <w:r>
        <w:rPr>
          <w:rStyle w:val="VerbatimChar"/>
        </w:rPr>
        <w:t xml:space="preserve">## 80                                                                                                                                                                                                                                                                                                                                                                                                                                                                                                                                                                                                                                                                                                                                                                                                                                                                                                                                                                                                                                                                                                                                                                                                                                                                                                                                                                                                                                                                                                                                                                                                                                                                                                                                                                                                                                                                                                                                                                                                                                                                                                                                                                                                                                                                                                                                                                                                                                                                                                                                                                                                                                                                                                                                                                                                                                                                                                                                                                                                                                                                                                                                                                                                                                                                                                                                                                                                                                                                                                                                                                                                                                                                                                                                                                                                                                                                                                                                                                                                                                                                                                                                                                                                                                                                                                                                                                                                                                                                                                                                                                                                                                                                                                                                                                                                                                                                                                                                                                                                                                                                                                                                                                                                                                                                                                                                                                                                                                                                                                                                                                                                                                                                                                                                                                                                                                                                                                                                             Infrared observations of the recurrent nova T Pyxidis: ancient dust basks in the warm glow of the 2011 outburst We present Spitzer Space Telescope and Herschel Space Observatory infrared observations of the recurrent nova T Pyx during its 2011 eruption, complemented by ground-base optical-infrared photometry. We find that the eruption has heated dust in the pre-existing nebulosity associated with T Pyx. This is most likely interstellar dust swept up by T Pyx – either during previous eruptions or by a wind – rather than the accumulation of dust produced during eruptions.</w:t>
      </w:r>
      <w:r>
        <w:br/>
      </w:r>
      <w:r>
        <w:rPr>
          <w:rStyle w:val="VerbatimChar"/>
        </w:rPr>
        <w:t xml:space="preserve">## 95                                                                                                                                                                                                                                                                                                                                                                                                                                                                                                                                                                                                                                                                                                                                                                                                                                                                                                                                                                                                                                                                                                                                                                                                                                                                                                                                                                                                                                                                                                                                                                                                                                                                                                                                                                                                                                                                                                                                                                                                                                                                                                                                                                                                                                                                                                                                                                                                                                                                                                                                                                                                                                                                                                                                                                                                                                                                                                                                                                                                                                                                                                                                                                                                                                                                                                                                                                                                                                                                                                                                                                                                                                                                                                                                                                                                                                                                                                                                                                                                                                                                                                                                                                                                                                                                                                                                                                                                                                                                                                                                                                                                                                                                                                                                                                                                                                                                                                                                                                                                                                                                                                                                                                                               Active galactic nucleus feedback and triggering of star formation in galaxies Feedback from the central black hole in active galactic nuclei (AGNs) may be responsible for establishing the observed MBH–σ relation and limiting the bulge stellar mass of the host galaxy. Here we explore the possibility of AGN feedback triggering star formation in the host galaxy. We consider a shell of dusty gas, driven outwards by radiation pressure, and analyse its escape/trapping condition in the galactic halo for different underlying dark matter potentials. In the isothermal potential, we obtain that the standard condition setting the observed MBH–σ relation is not sufficient to clear gas out of the entire galaxy, whereas the same condition is formally sufficient in the case of the Hernquist and Navarro–Frenk–White profiles. The squeezing and compression of the inhomogeneous interstellar medium during the ejection process can trigger star formation within the feedback-driven shell. We estimate the resulting star formation rate and total additional stellar mass. In this picture, new stars are formed at increasingly larger radii and successively populate the outer regions of the host galaxy. This characteristic pattern may be compared with the observed ‘inside-out’ growth of massive galaxies.</w:t>
      </w:r>
      <w:r>
        <w:br/>
      </w:r>
      <w:r>
        <w:rPr>
          <w:rStyle w:val="VerbatimChar"/>
        </w:rPr>
        <w:t xml:space="preserve">## 104                                                                                                                                                                                                                                                                                                                                                                                                                                                                                                                                                                                                                                                                                                                                                                                                                                                                                                                                                                                                                                                                                                                                                                                                                                                                                                                                                                                                                                                                                                                                                                                                                                                                                                                                                                                                                                                                                                                                                                                                                                                                                                                                                                                                                                                                                                                                                                                                                                                                                                                                                                                                                                                                                                                                                                                                                                                                                                                                                                                                                                                                                                                                                                                                                                                                                                                                                                                                                                                                                                                                                                                                                                                                                                                                                                                                                                                                                                                                                                                                                                                                                                                                                                                                                                                                                                                                                                                                                                                                                                                                                                                                                                                                                                                                                                                                                                                                                                                                                                                                                                                                                                                                                                                                                                                                                                                                                                                                                                   Cloud base height and cosmic rays Cosmic rays modify current flow in the global atmospheric electrical circuit. Charging at horizontal layer cloud edges has been observed to be consistent with global circuit vertical current flow through the cloud, which can modify the properties of small and pure water droplets. Studies have been hampered by the absence of cloud edge observations, hence cloud base height information is investigated here. Cloud base height measured at the Lerwick Observatory, Shetland, UK, is analysed using threshold tests and spectral analysis. The cloud base height distributions for low cloud (cloud base less than 800 m) are found to vary with cosmic ray conditions. Further, 27 day and 1.68 year periodicities characteristic of cosmic ray variations are present, weakly, in the cloud base height data of stratiform clouds, when such periodicities are present in neutron monitor cosmic ray data. These features support the idea of propagation of heliospheric variability into layer clouds, through the global atmospheric electric circuit.</w:t>
      </w:r>
      <w:r>
        <w:br/>
      </w:r>
      <w:r>
        <w:rPr>
          <w:rStyle w:val="VerbatimChar"/>
        </w:rPr>
        <w:t xml:space="preserve">## 105                                                                                                                                                                                                                                                                                                                                                                                                                                                                                                                                                                                                                                                                                                                                                                                                                                                                                                                                                                                                                                                                                                                                                                                                                                                                                                                                                                                                                                                                                                                                                                                                                                                                                                                                                                                                                                                                                                                                                                                                                                                                                                                                                                                                                                                                                                                                                                                                                                                                                                                                                                                                                                                                                                                                                                                                                                                                                                                                                                                                                                                                                                                                                                                                                                                                                                                                                                                                                                                                                                                                                                                                                                                                                                                                                                                                                                                                                                                                                                                                                                                                                                                                                                                                                                                                                                                                                                                                                                                                                                                                                                                                                                                                                                                                                                                                                                                                                                                                                                                                                                                                                                                                                                                                                                                                                                                                                                                                                                   Cloud base height and cosmic rays Cosmic rays modify current flow in the global atmospheric electrical circuit. Charging at horizontal layer cloud edges has been observed to be consistent with global circuit vertical current flow through the cloud, which can modify the properties of small and pure water droplets. Studies have been hampered by the absence of cloud edge observations, hence cloud base height information is investigated here. Cloud base height measured at the Lerwick Observatory, Shetland, UK, is analysed using threshold tests and spectral analysis. The cloud base height distributions for low cloud (cloud base less than 800 m) are found to vary with cosmic ray conditions. Further, 27 day and 1.68 year periodicities characteristic of cosmic ray variations are present, weakly, in the cloud base height data of stratiform clouds, when such periodicities are present in neutron monitor cosmic ray data. These features support the idea of propagation of heliospheric variability into layer clouds, through the global atmospheric electric circuit.</w:t>
      </w:r>
      <w:r>
        <w:br/>
      </w:r>
      <w:r>
        <w:rPr>
          <w:rStyle w:val="VerbatimChar"/>
        </w:rPr>
        <w:t xml:space="preserve">## 113                                                                                                                                                                                                                                                                                                                                                                                                                                                                                                                                                                                                                                                                                                                                                                                                                                                                                                                                                                                                                                                                                                                                                                                                                                                                                                                                                                                                                                                                                                                                                                                                                                                                                                                                                                                                                                                                                                                                                                                                                                                                                                                                                                                                                                                                                                                                                                                                                                                                                                                                                                                                                                                                                                                                                                                                                                                                                                                                                                                                                                                                                                                                                                                                                                                                                                                                                                                                                                                                                                                                                                                                                                                                                                                                                                                                                                                                                                                                                                                                                                                                                                                                                                                                                                                                                                                                                                                                                                                                                                                                                                                                                                                                                                                                                                                                                                                       Reprocessing of X-rays in the outer accretion disc of the black hole binary XTE J1817-330 We build a simple model of the optical/ultraviolet (UV) emission from irradiation of the outer disc by the inner disc and coronal emission in black hole binaries. We apply this to the broad-band Swift data from the outburst of the black hole binary XTE J1817−330 to confirm previous results that the optical/UV emission in the soft state is consistent with a reprocessing a constant fraction of the bolometric X-ray luminosity. However, this is very surprising as the disc temperature drops by more than a factor of 3 in the soft state, which should produce a marked change in the reprocessing efficiency. The easiest way to match the observed constant reprocessed fraction is for the disc skin to be highly ionized (as suggested 30 yr ago by van Paradijs), so that the bulk of the disc flux is reflected and only the hardest X-rays heat the disc. The constant reprocessed fraction also favours direct illumination of the disc over a scattering origin as the optical depth/solid angle of any scattering material (wind/corona) over the disc should decrease as the source luminosity declines. By contrast, the reprocessed fraction increases very significantly (by a factor of ∼6) as the source enters the hard state. This dramatic change is not evident from X-ray/UV flux correlations as it is masked by bandpass effects. However, it does not necessarily signal a change in emission, for example, the emergence of the jet dominating the optical/UV flux as the reflection albedo must change with the dramatic change in spectral shape.</w:t>
      </w:r>
      <w:r>
        <w:br/>
      </w:r>
      <w:r>
        <w:rPr>
          <w:rStyle w:val="VerbatimChar"/>
        </w:rPr>
        <w:t xml:space="preserve">## 168                                                                                                                                                                                                                                                                                                                                                                                                                                                                                                                                                                                                                                                                                                                                                                                                                                                                                                                                                                                                                                                                                                                                                                                                                                                                                                                                                                                                                                                                                                                                                                                                                                                                                                                                                                                                                                                                                                                                                                                                                                                                                                                                                                                                                                                                                                                                                                                                                                                                                                                                                                                                                                                                                                                                                                                                                                                                                                                                                                                                                                                                                                                                                                                                                                                                                                                                                                                                                                                                                                                                                                                                                                                                                                                                                                                                                                                                                                                                                                                                                                                                                                                                                                                                                                                                                                                                                                                                                                                                                                                                                                                                                                                                                                                                                                                                                                                                                                                                                                                                                                                                 Shock formation around planets orbiting M-dwarf stars Bow shocks can be formed around planets due to their interaction with the coronal medium of the host stars. The net velocity of the particles impacting on the planet determines the orientation of the shock. At the Earth's orbit, the (mainly radial) solar wind is primarily responsible for the formation of a shock facing towards the Sun. However, for close-in planets that possess high Keplerian velocities and are frequently located at regions where the host star's wind is still accelerating, a shock may develop ahead of the planet. If the compressed material is able to absorb stellar radiation, then the signature of bow shocks may be observed during transits. Bow-shock models have been investigated in a series of papers (Llama et al. 2011; Vidotto et al. 2010, 2011a,b) for known transiting systems. Once the signature of a bow-shock is observed, one can infer the magnetic field intensity of the transiting planet. Here, we investigate the potential to use this model to detect magnetic fields of (hypothetical) planets orbiting inside the habitable zone of M-dwarf stars. For these cases, we show, by means of radiative transfer simulations, that the detection of bow-shocks of planets surrounding M-dwarf stars may be more difficult than for the case of close-in giant planets orbiting solar-type stars (© 2011 WILEY-VCH Verlag GmbH &amp; Co. KGaA, Weinheim)</w:t>
      </w:r>
      <w:r>
        <w:br/>
      </w:r>
      <w:r>
        <w:rPr>
          <w:rStyle w:val="VerbatimChar"/>
        </w:rPr>
        <w:t xml:space="preserve">## 169                                                                                                                                                                                                                                                                                                                                                                                                                                                                                                                                                                                                                                                                                                                                                                                                                                                                                                                                                                                                                                                                                                                                                                                                                                                                                                                                                                                                                                                                                                                                                                                                                                                                                                                                                                                                                                                                                                                                                                                                                                                                                                                                                                                                                                                                                                                                                                                                                                                                                                                                                                                                                                                                                                                                                                                                                                                                                                                                                                                                                                                                                                                                                                                                                                                                                                                                                                                                                                                                                                                                                                                                                                                                                                                                                                                                                                                                                                                                                                                                                                                                                                                                                                                                                                                                                                                                                                                                                                                                                                                                                                                                                                                                                                                                                                                                                                                                                                                                                                                                                                                                                                                                                                                                                                                                                                                                                                                                                                                                                                                                                              Detection of a massive dust shell around the Type II supernova SN 2002hh Dust emission from the Type II supernova SN 2002hh in NGC 6946 has been detected at mid-infrared wavelengths by the Spitzer Space Telescope from 590 to 758 days after outburst and confirmed by higher angular resolution Gemini North mid-IR observations. The day 600 5.8-24 mu m emission can be fit by a 290 K blackbody having a luminosity of 1.6 x 10(7) L(circle dot). The minimum emitting radius of 1.1 x 10(17) cm is too large for the emitting dust to have been formed in the supernova ejecta. Using radiative transfer models and realistic dust grain parameters, fits to the observed flux distribution could be obtained with an optically thick dust shell having a mass of 0.10-0.15 M(circle dot), corresponding to a total dust + gas mass in excess of 10 M(circle dot), suggesting a massive M supergiant or luminous blue variable precursor to this self-obscured object.</w:t>
      </w:r>
      <w:r>
        <w:br/>
      </w:r>
      <w:r>
        <w:rPr>
          <w:rStyle w:val="VerbatimChar"/>
        </w:rPr>
        <w:t xml:space="preserve">## 175                                                                                                                                                                                                                                                                                                                                                                                                                                                                                                                                                                                                                                                                                                                                                                                                                                                                                                                                                                                                                                                                                                                                                                                                                                                                                                                                                                                                                                                                                                                                                                                                                                                                                                                                                                                                                                                                                                                                                                                                                                                                                                                                                                                                                                                                                                                                                                                                                                                                                                                                                                                                                                                                                                                                                                                                                                                                                                                                                                                                                                                                                                                                                                                                                                                                                                                                                                                                                                                                                                                                                                                                                                                                                                                                                                                                                                                                                                                                                                                                                                                                                                                                                                                                                                                                                                                                                                                                                                                                                                                                                                                                                                                                                                                                                                                                                                                                                                                                                                                                                                                                                                                                                                                              Active galactic nucleus feedback and triggering of star formation in galaxies Feedback from the central black hole in active galactic nuclei (AGNs) may be responsible for establishing the observed MBH–σ relation and limiting the bulge stellar mass of the host galaxy. Here we explore the possibility of AGN feedback triggering star formation in the host galaxy. We consider a shell of dusty gas, driven outwards by radiation pressure, and analyse its escape/trapping condition in the galactic halo for different underlying dark matter potentials. In the isothermal potential, we obtain that the standard condition setting the observed MBH–σ relation is not sufficient to clear gas out of the entire galaxy, whereas the same condition is formally sufficient in the case of the Hernquist and Navarro–Frenk–White profiles. The squeezing and compression of the inhomogeneous interstellar medium during the ejection process can trigger star formation within the feedback-driven shell. We estimate the resulting star formation rate and total additional stellar mass. In this picture, new stars are formed at increasingly larger radii and successively populate the outer regions of the host galaxy. This characteristic pattern may be compared with the observed ‘inside-out’ growth of massive galaxies.</w:t>
      </w:r>
      <w:r>
        <w:br/>
      </w:r>
      <w:r>
        <w:rPr>
          <w:rStyle w:val="VerbatimChar"/>
        </w:rPr>
        <w:t xml:space="preserve">## 186                                                                                                                                                                                                                                                                                                                                                                                                                                                                                                                                                                                                                                                                                                                                                                                                                                                                                                                                                                                                                                                                                                                                                                                                                                                                                                                                                                                                                                                                                                                                                                                                                                                                                                                                                                                                                                                                                                                                                                                                                                                                                                                                                                                                                                                                                                                                                                                                                                                                                                                                                                                                                                                                                                                                                                                                                                                                                                                                                                                                                                                                                                                                                                                                                                                                                                                                                                                                                                                                                                                                                                                                                                                                                                                                                                                                                                                                                                                                                                                                                                                                                                                                                                                                                                                                                                                                                                                                                                                                                                                                                                                                                                                                                                                                                                                                                                                                                                                                                                                                                                                                                                                                                                                                                                                                                                                                                                                                                                                                                                                                                              Detection of a massive dust shell around the Type II supernova SN 2002hh Dust emission from the Type II supernova SN 2002hh in NGC 6946 has been detected at mid-infrared wavelengths by the Spitzer Space Telescope from 590 to 758 days after outburst and confirmed by higher angular resolution Gemini North mid-IR observations. The day 600 5.8-24 mu m emission can be fit by a 290 K blackbody having a luminosity of 1.6 x 10(7) L(circle dot). The minimum emitting radius of 1.1 x 10(17) cm is too large for the emitting dust to have been formed in the supernova ejecta. Using radiative transfer models and realistic dust grain parameters, fits to the observed flux distribution could be obtained with an optically thick dust shell having a mass of 0.10-0.15 M(circle dot), corresponding to a total dust + gas mass in excess of 10 M(circle dot), suggesting a massive M supergiant or luminous blue variable precursor to this self-obscured object.</w:t>
      </w:r>
      <w:r>
        <w:br/>
      </w:r>
      <w:r>
        <w:rPr>
          <w:rStyle w:val="VerbatimChar"/>
        </w:rPr>
        <w:t xml:space="preserve">## 192                                                                                                                                                                                                                                                                                                                                                                                                                                                                                                                                                                                                                                                                                                                                                                                                                                                                                                                                                                                                                                                                                                                                                                                                                                                                                                                                                                                                                                                                                                                                                                                                                                                                                                                                                                                                                                                                                                                                                                                                                                                                                                                                                                                                                                                                                                                                                                                                                                                                                                                                                                                                                                                                                                                                                                                                                                                                                                                                                                                                                                                                                                                                                                                                                                                                                                                                                                                                                                                                                                                                                                                                                                                                                                                                                                                                                                                                                                                                                                                                                                                                                                                                                                                                                                                                                                                                                                                                                                                                                                                                                                                                                                                                                                                                                                                                                                                                                                                                                                                                                                                                                                                                                                                                                     Accretion disc-stellar magnetosphere interaction: field line inflation and the effect on the spin-down torque We calculate the structure of a force-free magnetosphere which is assumed to corotate with a central star and which interacts with an embedded differentially rotating accretion disc. The magnetic and rotation axes are aligned, and the stellar field is assumed to be a dipole. We concentrate on the case when the amount of field line twisting through the disc–magnetosphere interaction is large, and consider different outer boundary conditions. In general the field line twisting produces field line inflation (e.g. Bardou &amp; Heyvaerts), and in some cases with large twisting many field lines can become open. We calculate the spin-down torque acting between the star and the disc, and we find that it decreases significantly for cases with large field line twisting. This suggests that the oscillating torques observed for some accreting neutron stars could be caused by the magnetosphere varying between states with low and high field line inflation. Calculations of the spin evolution of T Tauri stars may also have to be revised in the light of the significant effect that field line twisting has on the magnetic torque resulting from star–disc interactions.</w:t>
      </w:r>
      <w:r>
        <w:br/>
      </w:r>
      <w:r>
        <w:rPr>
          <w:rStyle w:val="VerbatimChar"/>
        </w:rPr>
        <w:t xml:space="preserve">## 199                                                                                                                                                                                                                                                                                                                                                                                                                                                                                                                                                                                                                                                                                                                                                                                                                                                                                                                                                                                                                                                                                                                                                                                                                                                                                                                                                                                                                                                                                                                                                                                                                                                                                                                                                                                                                                                                                                                                                                                                                                                                                                                                                                                                                                                                                                                                                                                                                                                                                                                                                                                                                                                                                                                                                                                                                                                                                                                                                                                                                                                                                                                                                                                                                                                                                                             The GEMS project: X-ray analysis and statistical properties of the group sample The Group Evolution Multiwavelength Study (GEMS) involves a multiwavelength study of a sample of 60 galaxy groups, chosen to span a wide range of group properties. Substantial ROSAT Position Sensitive Proportional Counter (PSPC) observations, available for all of these groups, are used to characterize the state of the intergalactic medium in each. We present the results of a uniform analysis of these ROSAT data and a statistical investigation of the relationship between X-ray and optical properties across the sample. Our analysis improves in several respects on previous work: (i) we distinguish between systems in which the hot gas is a group-scale medium and those in which it appears to be just a hot halo associated with a central galaxy; (ii) we extrapolate X-ray luminosities to a fixed overdensity radius (r 500 ) using fitted surface brightness models, in order to avoid biases arising from the fact that cooler systems are detectable to smaller radii, and (iii) optical properties have been rederived in a uniform manner from the NASA Extragalactic Database, rather than relying on the data in the disparate collection of group catalogues from which our systems are drawn. The steepening of the L X -T X relation in the group regime reported previously is not seen in our sample, which fits well on to the cluster trend, albeit with large non-statistical scatter. A number of biases affect the fitting of regression lines under these circumstances, and until the impact of these has been thoroughly investigated it seems best to regard the slope of the group L X -T X relation as being poorly determined. A significant problem in comparing the properties of groups and clusters is the derivation of system radii, to allow different systems to be compared within regions having the same overdensity. We find evidence that group velocity dispersion (σ v ) provides a very unreliable measure of system mass (and hence radius), with a number of groups having remarkably low values of σ v , given that they appear from their X-ray properties to be collapsed systems. We confirm that the surface brightness profiles of groups are significantly flatter than those of clusters - the maximum value of the β fit parameter for our sample is 0.58, lower than the typical value of 0.67 seen in clusters - however, we find no significant tendency within our sample for cooler groups to show flatter profiles. This result is inconsistent with simple universal pre-heating models. The morphology of the galaxies in the GEMS groups is correlated to their X-ray properties in a number of ways: we confirm the very strong relationship between X-ray emission and a dominant early-type central galaxy, which has been noted since the early X-ray studies of groups, and also find that spiral fraction is correlated with the temperature of the hot gas and hence the depth of the gravitational potential. A class of spiral-rich groups with little or no X-ray emission probably corresponds to groups that have not yet fully collapsed.</w:t>
      </w:r>
      <w:r>
        <w:br/>
      </w:r>
      <w:r>
        <w:rPr>
          <w:rStyle w:val="VerbatimChar"/>
        </w:rPr>
        <w:t xml:space="preserve">## 213                                                                                                                                                                                                                                                                                                                                                                                                                                                                                                                                                                                                                                                                                                                                                                                                                                                                                                                                                                                                                                                                                                                                                                                                                                                                                                                                                                                                                                                                                                                                                                                                                                                                                                                                                                                                                                                                                                                                                                                                                                                                                                                                                                                                                                                                                                                                                                                                                                                                                                                                                                                                                                                                                                                                                                                                                                                                                                                                                                                                                                                                                                                                                                                                                                                                                                                                                                                                                                                                                                                                                                                                                                                                                                                                                                                                                                                                                                                                                                                                                                                                                                                                                                                                                                                                                                                                                                                                                                                                                                                                                                                                                                                                                                                                                                                                                                                                                                                                                                                                                                                                                                                                                                                                        Evidence for a maximum jet efficiency for the most powerful radio galaxies We use new mid-infrared (mid-IR) photometry from the Spitzer Space Telescope to study the relations between low-frequency radio luminosity density Lν151 MHz, mid-IR (12 μ mr est frame) luminosity νLν12µm and optical emission-line ([O II]) luminosity L[O II], for a complete sample of z ∼ 1 radio galaxies from the 3CRR, 6CE, 6C*, 7CRS and TOOT00 surveys. The narrow redshift span of our sample (0.9 &lt; z &lt; 1.1) means that it is unbiased to evolutionary effects. We find evidence that these three quantities are positively correlated. The scaling between νLν12µm and L[O II] is similar to that seen in other active galactic nuclei samples, consistent with both νLν12µm and L[O II] tracing accretion rate. We show that the positive correlation between νLν12µm and Lν151 MHz implies that there is a genuine lack of objects with low values of νLν12µm at high values of Lν151 MHz. Given that νLν12µm traces accretion rate, while Lν151 MHz traces jet power, this can be understood in terms of a minimum accretion rate being necessary to produce a given jet power. This implies that there is a maximum efficiency with which accreted energy can be chanelled into jet power and this efficiency is of the order of unity.</w:t>
      </w:r>
      <w:r>
        <w:br/>
      </w:r>
      <w:r>
        <w:rPr>
          <w:rStyle w:val="VerbatimChar"/>
        </w:rPr>
        <w:t xml:space="preserve">## 219                                                                                                                                                                                                                                                                                                                                                                                                                                                                                                                                                                                                                                                                                                                                                                                                                                                                                                                                                                                                                                                                                                                                                                                                                                                                                                                                                                                                                                                                                                                                                                                                                                                                                                                                                                                                                                                                                                                                                                                                                                                                                                                                                                                                                                                                                                                                                                                                                                                                                                                                                                                                                                                                                                                                                                                                                                                                                                                                                                                                                                                                                                                                                                                                                                                                                                                                                                                                                                                                                                                                                                                                                                                                                                                                                                                                                                                                                                                                                                                                                                                                                                                                                                                                                                                                                                                                                                                                                                                                                                                                                                                                                                                                                                                                                                                                                                                                                                                                                                                                                            A new measurement of the evolving near-infrared galaxy luminosity function out to z~4: a continuing challenge to theoretical models of galaxy formation We present the most accurate measurement to date of cosmological evolution of the near-infrared galaxy luminosity function, from the local Universe out to z ≃ 4. The analysis is based on a large and highly complete sample of galaxies selected from the first data release of the UKIDSS Ultra Deep Survey. Exploiting a master catalogue of K- and z-band selected galaxies over an area of 0.7 deg 2 , we analyse a sample of ≃50000 galaxies, all with reliable photometry in 16 bands from the far-ultraviolet to the mid-infrared. The unique combination of a large area and depth provided by the Ultra Deep Survey allows us to trace the evolution of the K-band luminosity function with unprecedented accuracy. In particular, via a maximum-likelihood analysis we obtain a simple parametrization for the luminosity function and its cosmological evolution, including both luminosity and density evolution, which provides an excellent description of the data from z = 0 up to z ≃ 4. We find differential evolution for galaxies dependent on galaxy luminosity, revealing once again the 'downsizing behaviour' of galaxy formation. Finally, we compare our results with the predictions of the latest theoretical models of galaxy formation, based on both semi-analytical prescriptions and full hydrodynamical simulations.</w:t>
      </w:r>
      <w:r>
        <w:br/>
      </w:r>
      <w:r>
        <w:rPr>
          <w:rStyle w:val="VerbatimChar"/>
        </w:rPr>
        <w:t xml:space="preserve">## 227                                                                                                                                                                                                                                                                                                                                                                                                                                                                                                                                                                                                                                                                                                                                                                                                                                                                                                                                                                                                                                                                                                                                                                                                                                                                                                                                                                                                                                                                                                                                                                                                                                                                                                                                                                                                                                                                                                                                                                                                                                                                                                                                                                                                                                                                                                                                                                                                                                                                                                                                                                                                                                                                                                                                                                                                                                                                                                                                                                                                                                                                                                                                                                                                                                                                                                                                                                                                                                                                                                                                                                                                                                                                                                                                                                                                                                                                                                                                                                                                                                                                                                                                                                                                                                                                                                                                                                                                                                                                                                                                                                                                                                                                                                                                                                                                                                                                                                                                                                                                                                                                                                                                                                                                                                                                                                                  Galaxy properties in different environments up to z ~ 3 in the GOODS NICMOS Survey We present a study of the relationship between galaxy colour, stellar mass, and local galaxy density in a deep near-infrared imaging survey up to a redshift of z ∼ 3 using the GOODS NICMOS Survey (GNS). The GNS is a very deep, near-infrared Hubble Space Telescope survey imaging a total of 45 arcmin2 in the GOODS fields, reaching a stellar mass completeness limit of M ∗ = 109. 5 M ⊙ at z = 3. Using this data we measure galaxy local densities based on galaxy counts within a fixed aperture, as well as the distance to the third, fifth and seventh nearest neighbour. We find a strong correlation between colour and stellar mass at all redshifts up to z ∼ 3. We do not find a strong correlation between colour and local density, however, the highest overdensities might be populated by a higher fraction of blue galaxies than average or underdense areas, indicating a possible reversal of the colour-density relation at high redshift. Our data suggests that the possible higher blue fraction at extreme overdensities might be due to a lack of massive red galaxies at the highest local densities.</w:t>
      </w:r>
      <w:r>
        <w:br/>
      </w:r>
      <w:r>
        <w:rPr>
          <w:rStyle w:val="VerbatimChar"/>
        </w:rPr>
        <w:t xml:space="preserve">## 234                                                                                                                                                                                                                                                                                                                                                                                                                                                                                                                                                                                                                                                                                                                                                                                                                                                                                                                                                                                                                                                                                                                                                                                                                                                                                                                                                                                                                                                                                                                                                                                                                                                                                                                                                                                                                                                                                                                                                                                                                                                                                                                                                                                                                                                                                                                                                                                                                                                                                                                                                                                                                                                                                                                                                                                                                                                                                                                                                                                                                                                                                                                                                                                                                                                                                                                                                                                                                                                                                                                                                                                                                                                                                                                                                                                                                                                                                                                                                                                                                                                                                                                                                                                                                                                                                                                                                                                                                                                                                                                                                                                                                                                                                                                                                                                                                                                                                                                                                                                                                                                                                                                                                                                                                             The haloes of merger remnants We perform collisionless N-body simulations of 1:1 galaxy mergers, using models which include a galaxy halo, disc and bulge, focusing on the behaviour of the halo component. The galaxy models are constructed without recourse to a Maxwellian approximation. We investigate the effect of varying the galaxies’ orientation, their mutual orbit and the initial velocity anisotropy or cusp strength of the haloes upon the remnant halo density profiles and shape, as well as on the kinematics. We observe that the halo density profile (determined as a spherical average, an approximation we find appropriate) is exceptionally robust in mergers, and that the velocity anisotropy of our remnant haloes is nearly independent of the orbits or initial anisotropy of the haloes. The remnants follow the halo anisotropy ‐ local density slope (β‐γ ) relation suggested by Hansen &amp; Moore in the inner parts of the halo, but β is systematically lower than this relation predicts in the outer parts. Remnant halo axis ratios are strongly dependent on the initial parameters of the haloes and on their orbits. We also find that the remnant haloes are significantly less spherical than those described in studies of simulations which include gas cooling.</w:t>
      </w:r>
      <w:r>
        <w:br/>
      </w:r>
      <w:r>
        <w:rPr>
          <w:rStyle w:val="VerbatimChar"/>
        </w:rPr>
        <w:t xml:space="preserve">## 242                                                                                                                                                                                                                                                                                                                                                                                                                                                                                                                                                                                                                                                                                                                                                                                                                                                                                                                                                                                                                                                                                                                                                                                                                                                                                                                                                                                                                                                                                                                                                                                                                                                                                                                                                                                                                                                                                                                                                                                                                                                                                                                                                                                                                                                                                                                                                                                                                                                                                                                                                                                                                                                                                                                                                                                                                                                                                                                                                                                                                                                                                                                                                                                                                                                                                                                                                                                                                                                                                                                                                                                                                                                                                                                                                                                                                                                                                                                                                                                                                                                                                                                                                                                                                                                                                                                                                                                                                                                                                                                                   Modelling realistic horizontal branch morphologies and their impact on spectroscopic ages of unresolved stellar systems The presence of an extended blue horizontal branch (HB) in a stellar population is known to affect the age inferred from spectral fitting to stellar population synthesis models. However, most population synthesis models still rely on theoretical isochrones which do not include realistic modelling of extended HBs. In this work, we create detailed models for a range of old simple stellar populations (SSPs), to create a variety of realistic HB morphologies, from extended red clumps, to extreme blue HBs. We achieve this by utilising stellar tracks from the BaSTI database and implementing a different mass loss prescription for each SSP created, resulting in different HB morphologies. We find that, for each metallicity, there is some HB morphology which maximises Hbeta, making an underlying 14Gyr population look ~5-6Gyr old for the low and intermediate metallicity cases, and as young as 2Gyr for a solar metallicity SSP. We explore whether there are any spectral indices capable of breaking the degeneracy between an old SSP with extended blue HB and a truly young or intermediate age SSP, and find that the CaII index of Rose(1984) and the strength of the MgII doublet at 2800A are promising candidates, in combination with Hbeta and other metallicity indicators such as Mgb and Fe5406. We also run Monte Carlo simulations to investigate the level of statistical fluctuations in the spectra of typical stellar clusters. We find that fluctuations in spectral indices are significant even for average to large globular clusters, and that various spectral indices are affected in different ways, which has implications for full-spectrum fitting methods. Hence we urge caution if these types of stellar clusters are to be used as empirical calibrating objects for various aspects of SPS models. (Abridged)</w:t>
      </w:r>
      <w:r>
        <w:br/>
      </w:r>
      <w:r>
        <w:rPr>
          <w:rStyle w:val="VerbatimChar"/>
        </w:rPr>
        <w:t xml:space="preserve">## 248                                                                                                                                                                                                                                                                                                                                                                                                                                                                                                                                                                                                                                                                                                                                                                                                                                                                                                                                                                                                                                                                                                                                                                                                                                                                                                                                                                                                                                                                                                                                                                                                                                                                                                                                                                                                                                                                                                                                                                                                                                                                                                                                                                                                                                                                                                                                                                                                                                                                                                                                                                                                                                                                                                                                                                                                                                                                                                                                                                                                                                                                                                                                                                                                                                                                                                                                                                                                                                                                                                                                                                                                                                                                                                                                                                                                                                                                                                                                                                                                                                                                                                                                                                                                                                                                                                                                                                                                                                                               Quantitative analysis of WC stars: Constraints on neon abundances from ISO/SWS spectroscopy Neon abundances are derived in four Galactic WC stars - gamma(2) Vel (WR 11, WC8+O7.5III), HD 156385 (WR 90, WC7), HD 192103 (WR 135, WC8) and WR 146 (WC5+O8) - using mid-infrared fine-structure lines obtained with ISO-SWS. Stellar parameters for each star are derived using the non-local thermodynamic equilibrium model atmospheric code of Hillier &amp; Miller, together with ultraviolet (IUE), optical (INT, AAT) and infrared (UKIRT, ISO) spectroscopy. In the case of gamma(2) Vel, we adopt very recent results from De Marco et al., who followed an identical approach.ISO-SWS data sets reveal the [Ne III] 15.5-mu m line in each of our targets, while [Ne II] 12.8 mu m, [S IV] 10.5 mu m and [S III] 18.7 mu m are observed solely in gamma(2) Vel. Using a method updated from Barlow et al. to account for clumped winds, we derive Ne/He = (3-4) x 10(-3) by number, plus S/He = 6 x 10(-5) for gamma(2) Vel. Neon is highly enriched, such that Ne/S in gamma(2) Vel is eight times higher than cosmic values. However, observed Ne/He ratios are a factor of 2 lower than predictions of current evolutionary models of massive stars. An imprecise mass loss and distance were responsible for the much greater discrepancy in neon content identified by Barlow et al.Our sample of WC5-8 stars span a narrow range in T-* (=55-71 kK), with no trend towards higher temperature at earlier spectral type, supporting earlier results for a larger sample by Koesterke &amp; Hamann. Stellar luminosities range from 100 000 to 500 000 L., while 10(-5.1) less than or equal to M/(M. yr(-1)) less than or equal to 10(-4.5) adopting clumped winds, in which volume filling factors are 10 per cent. In all cases, wind performance numbers are less than 10, significantly lower than recent estimates. Carbon abundances span 0.08 less than or equal to C/He less than or equal to 0.25 by number, while oxygen abundances remain poorly constrained.</w:t>
      </w:r>
      <w:r>
        <w:br/>
      </w:r>
      <w:r>
        <w:rPr>
          <w:rStyle w:val="VerbatimChar"/>
        </w:rPr>
        <w:t xml:space="preserve">## 267                                                                                                                                                                                                                                                                                                                                                                                                                                                                                                                                                                                                                                                                                                                                                                                                                                                                                                                                                                                                                                                                                                                                                                                                                                                                                                                                                                                                                                                                                                                                                                                                                                                                                                                                                                                                                                                                                                                                                                                                                                                                                                                                                                                                                                                                                                                                                                                                                                                                                                                                                                                                                                                                                                                                                                                                                                                                                                                                                                                                                                                                                                                                                                                                                                                                                                                                                                                                                                                                                                                                                                                                                                                                                                                                                                                                                                                                                                                                                                                                                                                                                                                                                                                                                                                                                                                                                                                                                                                                                                                                                                                                                                                                                                                                                                                                                                                                                                                                                                                                                                                                                                                                                                                                                                                                                                                                                                                                                                                                                                                                                                                                                                            Evidence for an extended Sunyaev–Zel'dovich effect in WMAP data We have cross-correlated the WMAP data with several surveys of extragalactic sources and find evidence for temperature decrements associated with galaxy clusters and groups detected in the APM Galaxy Survey and the Abell–Corwin–Olowin (ACO) catalogue. We interpret this as evidence for the thermal Sunyaev–Zel'dovich (SZ) effect from the clusters. Most interestingly, the signal may extend to ≈ 1 deg (≈5 h−1 Mpc) around both groups and clusters and we suggest that this may be due to hot ‘supercluster’ gas. We have further cross-correlated the WMAP data with clusters identified in the 2MASS galaxy catalogue and also find evidence for temperature decrements there. From the APM group data we estimate the mean Compton parameter as y(z 10 and then could seriously affect the WMAP cosmological fits.</w:t>
      </w:r>
      <w:r>
        <w:br/>
      </w:r>
      <w:r>
        <w:rPr>
          <w:rStyle w:val="VerbatimChar"/>
        </w:rPr>
        <w:t xml:space="preserve">## 273                                                                                                                                                                                                                                                                                                                                                                                                                                                                                                                                                                                                                                                                                                                                                                                                                                                                                                                                                                                                                                                                                                                                                                                                                                                                                                                                                                                                                                                                                                                                                                                                                                                                                                                                                                                                                                                                                                                                                                                                                                                                                                                                                                                                                                                                                                                                                                                                                                                                                                                                                                                                                                                                                                                                                                                                                                                                                                                                                                                                                                                                                                                                                                                                                                                                                                                                                                                                                                                                                                                                                                                                                                                                                                                                                                                                                                                                                                                                                                                                                                                                                                                                                                                                                                                                                                                                                                                                                                                                                                                                                                                                                                                                                                                                                                                                                                                                                                                                                                                                                                                                                                                                                                                                                                                                                                                                                      Spectral evolution of magnetic flares and time lags in accreting black hole sources We present a model for the short timescale spectral variability of accreting black holes. It describes well the time-averaged spectra as well as temporal characteristics such as power-density spectrum, time/phase lags, and coherence function of Cygnus X-1. We assume that X/gamma-rays are produced in compact magnetic flares at radii &lt; 100GM/c^2 from the central black hole. The tendency for magnetic loops to inflate and detach from the underlying accretion disc causes the spectrum of a flare to evolve from soft to hard due to the decrease of the feedback from the cold disc, so causing time delays between hard and soft photons. We identify the observed time lags with the evolution timescales of the flares, which are of the order of the Keplerian timescale. We model the overall temporal variability using a pulse avalanche model in which each flare has a certain probability to trigger a neighbouring flare, thus occasionally producing long avalanches. The duration of the avalanches determines the Fourier frequencies where most of the power emerges.</w:t>
      </w:r>
      <w:r>
        <w:br/>
      </w:r>
      <w:r>
        <w:rPr>
          <w:rStyle w:val="VerbatimChar"/>
        </w:rPr>
        <w:t xml:space="preserve">## 278                                                                                                                                                                                                                                                                                                                                                                                                                                                                                                                                                                                                                                                                                                                                                                                                                                                                                                                                                                                                                                                                                                                                                                                                                                                                                                                                                                                                                                                                                                                                                                                                                                                                                                                                                                                                                                                                                                                                                                                                                                                                                                                                                                                                                                                                                                                                                                                                                                                                                                                                                                                                                                                                                                                                                                                                                                                                                                                                                                                                                                                                                                                                                                                                                                                                                                                                                                                                                                                                                                                                                                                                                                                                                                                                                                                                                                                                                                                                                                                                                                                                                                                                                                                                                                                                                                                                                                                                                                                                                                                                                                                                                                                                                                                                                                                                                                                                                                                                                                                                                                                                                                                                         An asymmetric shock wave in the 2006 outburst of the recurrent nova RS Ophiuchi. Nova outbursts take place in binary star systems comprising a white dwarf and either a low-mass Sun-like star or, as in the case of the recurrent nova RS Ophiuchi, a red giant. Although the cause of these outbursts is known to be thermonuclear explosion of matter transferred from the companion onto the surface of the white dwarf, models of the previous (1985) outburst of RS Ophiuchi failed to adequately fit the X-ray evolution and there was controversy over a single-epoch high-resolution radio image, which suggested that the remnant was bipolar rather than spherical as modelled. Here we report the detection of spatially resolved structure in RS Ophiuchi from two weeks after its 12 February 2006 outburst. We track an expanding shock wave as it sweeps through the red giant wind, producing a remnant similar to that of a type II supernova but evolving over months rather than millennia. As in supernova remnants, the radio emission is non-thermal (synchrotron emission), but asymmetries and multiple emission components clearly demonstrate that contrary to the assumptions of spherical symmetry in models of the 1985 explosion, the ejection is jet-like, collimated by the central binary whose orientation on the sky can be determined from these observations.</w:t>
      </w:r>
      <w:r>
        <w:br/>
      </w:r>
      <w:r>
        <w:rPr>
          <w:rStyle w:val="VerbatimChar"/>
        </w:rPr>
        <w:t xml:space="preserve">## 283                                                                                                                                                                                                                                                                                                                                                                                                                                                                                                                                                                                                                                                                                                                                                                                                                                                                                                                                                                                                                                                                                                                                                                                                                                                                                                                                                                                                                                                                                                                                                                                                                                                                                                                                                                                                                                                                                                                                                                                                                                                                                                                                                                                                                                                                                                                                                                                                                                                                                                                                                                                                                                                                                                                                                                                                                                                                                                                                                                                                                                                                                                                                                                                                                                                                                                                                                                                                                                                                                                                                                                                                                                                                                                                                                                                                                                                                                                                                                                                                                                                                                                                                                                                                                                                                                                                                                                                                                                                                                                                                                                                                                                                                                                                                                                                                                                                                                                                                                                                                                                                                                                                                                                                                                                                                                                                                                                                                                                                                                 Galaxies, human eyes and artificial neural networks The quantitative morphological classification of galaxies is important for understanding the origin of type frequency and correlations with environment. However, galaxy morphological classification is still mainly done visually by dedicated individuals, in the spirit of Hubble's original scheme and its modifications. The rapid increase in data on galaxy images at low and high redshift calls for a re-examination of the classification schemes and for automatic methods. Here are shown results from a systematic comparison of the dispersion among human experts classifying a uniformly selected sample of more than 800 digitized galaxy images. These galaxy images were then classified by six of the authors independently. The human classifications are compared with each other and with an automatic classification by an artificial neural network, which replicates the classification by a human expert to the same degree of agreement as that between two human experts.</w:t>
      </w:r>
      <w:r>
        <w:br/>
      </w:r>
      <w:r>
        <w:rPr>
          <w:rStyle w:val="VerbatimChar"/>
        </w:rPr>
        <w:t xml:space="preserve">## 290                                                                                                                                                                                                                                                                                                                                                                                                                                                                                                                                                                                                                                                                                                                                                                                                                                                                                                                                                                                                                                                                                                                                                                                                                                                                                                                                                                                                                                                                                                                                                                                                                                                                                                                                                                                                                                                                                                                                                                                                                                                                                                                                                                                                                                                                                                                                                                                                                                                                                                                                                                                                                                                                                                                                                                                                                                                                                                                                                                                                                                                                                                                                                                                                                                                                                                                                                                                                                                                                                                                                                                                                                                                                                                                                                                                                                                                                                                                                                                                                                                                                                                                                                                                                                                                                                                                                                                                                                                                                                                                                                                                                                                                                                                                                                                                                                                                                                                                                                                       The effect of stellar evolution uncertainties on the rest-frame ultraviolet stellar lines of C iv and He ii in high-redshift Lyman-break galaxies Young, massive stars dominate the rest-frame ultraviolet (UV) spectra of star-forming galaxies. At high redshifts (z &gt; 2), these rest-frame UV features are shifted into the observed-frame optical and a combination of gravitational lensing, deep spectroscopy and spectral stacking analysis allows the stellar population characteristics of these sources to be investigated. We use our stellar population synthesis code Binary Population and Spectral Synthesis (bpass) to fit two strong rest-frame UV spectral features in published Lyman-break galaxy spectra, taking into account the effects of binary evolution on the stellar spectrum. In particular, we consider the effects of quasi-homogeneous evolution (arising from the rotational mixing of rapidly rotating stars), metallicity and the relative abundance of carbon and oxygen on the observed strengths of He iiλ1640 A and C ivλ1548, 1551 A spectral lines. We find that Lyman-break galaxy spectra at z∼ 2–3 are best fitted with moderately sub-solar metallicities, and with a depleted carbon-to-oxygen ratio. We also find that the spectra of the lowest metallicity sources are best fitted with model spectra in which the He ii emission line is boosted by the inclusion of the effect of massive stars being spun-up during binary mass transfer so these rapidly rotating stars experience quasi-homogeneous evolution.</w:t>
      </w:r>
      <w:r>
        <w:br/>
      </w:r>
      <w:r>
        <w:rPr>
          <w:rStyle w:val="VerbatimChar"/>
        </w:rPr>
        <w:t xml:space="preserve">## 302                                                                                                                                                                                                                                                                                                                                                                                                                                                                                                                                                                                                                                                                                                                                                                                                                                                                                                                                                                                                                                                                                                                                                                                                                                                                                                                                                                                                                                                                                                                                                                                                                                                                                                                                                                                                                                                                                                                                                                                                                                                                                                                                                                                                                                                                                                                                                                                                                                                                                                                                                                                                                                                                                                                                                                                                                                                                                                                                                                                                                                                                                                                                                                                                                                                                                                                                                                                                                                                                                                                                                                                                                                                                                                                                                                                                                                                                                                                                                                                                                                                                                                                                                                                                                                                                                                                                                                                                                                                                                                                                                                                                                                                                                                                                                                                                                                                                                                                                                                                                                                                                 Shock formation around planets orbiting M-dwarf stars Bow shocks can be formed around planets due to their interaction with the coronal medium of the host stars. The net velocity of the particles impacting on the planet determines the orientation of the shock. At the Earth's orbit, the (mainly radial) solar wind is primarily responsible for the formation of a shock facing towards the Sun. However, for close-in planets that possess high Keplerian velocities and are frequently located at regions where the host star's wind is still accelerating, a shock may develop ahead of the planet. If the compressed material is able to absorb stellar radiation, then the signature of bow shocks may be observed during transits. Bow-shock models have been investigated in a series of papers (Llama et al. 2011; Vidotto et al. 2010, 2011a,b) for known transiting systems. Once the signature of a bow-shock is observed, one can infer the magnetic field intensity of the transiting planet. Here, we investigate the potential to use this model to detect magnetic fields of (hypothetical) planets orbiting inside the habitable zone of M-dwarf stars. For these cases, we show, by means of radiative transfer simulations, that the detection of bow-shocks of planets surrounding M-dwarf stars may be more difficult than for the case of close-in giant planets orbiting solar-type stars (© 2011 WILEY-VCH Verlag GmbH &amp; Co. KGaA, Weinheim)</w:t>
      </w:r>
      <w:r>
        <w:br/>
      </w:r>
      <w:r>
        <w:rPr>
          <w:rStyle w:val="VerbatimChar"/>
        </w:rPr>
        <w:t xml:space="preserve">## 315                                                                                                                                                                                                                                                                                                                                                                                                                                                                                                                                                                                                                                                                                                                                                                                                                                                                                                                                                                                                                                                                                                                                                                                                                                                                                                                                                                                                                                                                                                                                                                                                                                                                                                                                                                                                                                                                                                                                                                                                                                                                                                                                                                                                                                                                                                                                                                                                                                                                                                                                                                                                                                                                                                                                                                                                                                                                                                                                                                                                                                                                                                                                                                                                                                                                                                                                                                                                                                                                                                                                                                                                                                                                                                                                                                                                                                                                                                                                                                                                                                                                                                                                                                                                                                                                                                                                                                                                                                                                                                                                                                                                                                                                                                                                                                                                                                                                                                                                                                                                                                                                      Gasdynamics of Relativistically Expanding Gamma-Ray Burst Sources: Kinematics, Energetics, Magnetic Fields and Efficiency We calculate both analytically and numerically the evolution of highly relativistic fireballs through the stages of free expansion and coasting, and determine the dependence of the thermodynamic and radiation variables in the comoving and laboratory flames. The dynamics and the comoving geometry change at the (lab) expansion factors r/r(0) greater than eta and r/r(0) greater than eta-squared, respectively, where eta = E(0)/M(0)c-squared is the initial Lorentz factor. In the lab, the gas appears concentrated in a thin shell of width r(0) until r/r(0) of less than about eta-squared, and increases linearly after that. Magnetic fields may have been important in the original impulsive event. We discuss their effect on the fireball dynamics and also consider their effects on the radiation emitted when the fireball runs into an external medium and is decelerated. The inverse synchro-Compton mechanism can then yield high radiative efficiency in the reverse shock (and through turbulent instabilities and mixing also in the forward blast wave), producing a burst of nonthermal radiation mainly in the MeV to GeV range. The energy and duration depend on eta, the magnetic field strength, and the external density, and can match the range of properties observed in cosmic gamma-ray bursts.</w:t>
      </w:r>
      <w:r>
        <w:br/>
      </w:r>
      <w:r>
        <w:rPr>
          <w:rStyle w:val="VerbatimChar"/>
        </w:rPr>
        <w:t xml:space="preserve">## 351                                                                                                                                                                                                                                                                                                                                                                                                                                                                                                                                                                                                                                                                                                                                                                                                                                                                                                                                                                                                                                                                                                                                                                                                                                                                                                                                                                                                                                                                                                                                                                                                                                                                                                                                                                                                                                                                                                                                                                                                                                                                                                                                                                                                                                                                                                                                                                                                                                                                                                                                                                                                                                                                                                                                                                                                                                                                                                                                                                                                                                                                                                                                                                                                                                                                                                                                                                                                                                                                                                                                                                                                                                                                                                                                                                                                                                                                                                                                                                                                                                                                                                                                                                     Systematic effects on dark energy from 3D weak shear We present an investigation into the potential effect of systematics inherent in multiband wide-field surveys on the dark energy equation-of-state determination for two 3D weak lensing methods. The weak lensing methods are a geometric shear-ratio method and 3D cosmic shear. The analysis here uses an extension of the Fisher matrix framework to include jointly photometric redshift systematics, shear distortion systematics and intrinsic alignments. Using analytic parametrizations of these three primary systematic effects allows an isolation of systematic parameters of particular importance. \n \n \n \nWe show that assuming systematic parameters are fixed, but possibly biased, results in potentially large biases in dark energy parameters. We quantify any potential bias by defining a Bias Figure of Merit. By marginalizing over extra systematic parameters, such biases are negated at the expense of an increase in the cosmological parameter errors. We show the effect on the dark energy Figure of Merit of marginalizing over each systematic parameter individually. We also show the overall reduction in the Figure of Merit due to all three types of systematic effects. \n \n \n \nBased on some assumption of the likely level of systematic errors, we find that the largest effect on the Figure of Merit comes from uncertainty in the photometric redshift systematic parameters. These can reduce the Figure of Merit by up to a factor of 2 to 4 in both 3D weak lensing methods, if no informative prior on the systematic parameters is applied. Shear distortion systematics have a smaller overall effect. Intrinsic alignment effects can reduce the Figure of Merit by up to a further factor of 2. This, however, is a worst-case scenario, within the assumptions of the parametrizations used. By including prior information on systematic parameters, the Figure of Merit can be recovered to a large extent, and combined constraints from 3D cosmic shear and shear ratio are robust to systematics. We conclude that, as a rule of thumb, given a realistic current understanding of intrinsic alignments and photometric redshifts, then including all three primary systematic effects reduces the Figure of Merit by at most a factor of 2.</w:t>
      </w:r>
      <w:r>
        <w:br/>
      </w:r>
      <w:r>
        <w:rPr>
          <w:rStyle w:val="VerbatimChar"/>
        </w:rPr>
        <w:t xml:space="preserve">## 354                                                                                                                                                                                                                                                                                                                                                                                                                                                                                                                                                                                                                                                                                                                                                                                                                                                                                                                                                                                                                                                                                                                                                                                                                                                                                                                                                                                                                                                                                                                                                                                                                                                                                                                                                                                                                                                                                                                                                                                                                                                                                                                                                                                                                                                                                                                                                                                                                                                                                                                                                                                                                                                                                                                                                                                                                                                                                                                                                                                                                                                                                                                                                                                                                                                                                                                                                                                                                                                                                                                                                                                                                                                                                                                                                                                                                                                                                                                                                                                                                                                                                                                                                                                                                                                                                                                                                                                                                                                                                                                                                                                                                                                                                                                                                                                                                                                                                                                                                                                                                                                                                                                                                                                                 The great escape: how exoplanets and smaller bodies desert dying stars Mounting discoveries of extrasolar planets orbiting post-main sequence stars motivate studies aimed at understanding the fate of these planets. In the traditional “adiabatic” approximation, a secondary’s eccentricity remains constant during stellar mass loss. Here, we remove this approximation, investigate the full twobody point-mass problem with isotropic mass loss, and illustrate the resulting dynamical evolution. The magnitude and duration of a star’s mass loss combined with a secondary’s initial orbital characteristics might provoke ejection, modest eccentricity pumping, or even circularisation of the orbit. We conclude that Oort clouds and wide-separation planets may be dynamically ejected from 1M⊙ 7M⊙ parent stars during AGB evolution. The vast majority of planetary material which survives a supernova from a 7M⊙ 20M⊙ progenitor will be dynamically ejected from the system, placing limits on the existence of firstgeneration pulsar planets. Planets around &gt; 20M⊙ black hole progenitors may easily survive or readily be ejected depending on the core collapse and superwind models applied. Material ejected during stellar evolution might contribute significantly to the free-floating planetary population.</w:t>
      </w:r>
      <w:r>
        <w:br/>
      </w:r>
      <w:r>
        <w:rPr>
          <w:rStyle w:val="VerbatimChar"/>
        </w:rPr>
        <w:t xml:space="preserve">## 380                                                                                                                                                                                                                                                                                                                                                                                                                                                                                                                                                                                                                                                                                                                                                                                                                                                                                                                                                                                                                                                                                                                                                                                                                                                                                                                                                                                                                                                                                                                                                                                                                                                                                                                                                                                                                                                                                                                                                                                                                                                                                                                                                                                                                                                                                                                                                                                                                                                                                                                                                                                                                                                                                                                                                                                                                                                                                                                                                                                                                                                                                                                                                                                                                                                                                                                                                                                                                                                                                                                                                               Exoplanet Spectroscopy and Photometry with the Twinkle Space Telescope The Twinkle space telescope has been designed for the characterisation of exoplanets and Solar System objects. Operating in a low Earth, Sun-synchronous orbit, Twinkle is equipped with a 45 cm telescope and visible (0.4 – 1 μm) and infrared (1.3 – 4.5 μm) spectrometers which can be operated simultaneously. Twinkle is a general observatory which will provide on-demand observations of a wide variety of targets within wavelength ranges that are currently not accessible using other space telescopes or accessible only to oversubscribed observatories in the short-term future. Here we explore the ability of Twinkle’s spectrometers to characterise the currently-known exoplanets. We study the spectral resolution achievable by combining multiple observations for various planetary and stellar types. We also simulate spectral retrievals for some well-known planets (HD 209458 b, GJ 3470 b and 55 Cnc e). From the exoplanets known today, we find that with a single transit or eclipse, Twinkle could probe 89 planets at low spectral resolution (R &lt; 20) as well as 12 planets at higher resolution (R &gt; 20) in channel 1 (1.3 – 4.5 μm). With 10 observations, the atmospheres of 144 planets could be characterised with R &lt;20 and 81 at higher resolutions. Upcoming surveys will reveal thousands of new exoplanets, many of which will be located within Twinkle’s field of regard. TESS in particular is predicted to discover many targets around bright stars which will be suitable for follow-up observations. We include these anticipated planets and find that the number of planets Twinkle could observe in the near infrared in a single transit or eclipse increases R &gt; 20. By stacking 10 transits, there are 1185 potential targets for study at R &lt; 20 as well as 388 planets at higher resolutions. The majority of targets are found to be large gaseous planets although by stacking multiple observations smaller planets around bright stars (e.g. 55 Cnc e) could be observed with Twinkle. Photometry and low resolution spectroscopy with Twinkle will be useful to refine planetary, stellar and orbital parameters, monitor stellar activity through time and search for transit time and duration variations (TTVs and TDVs). Refinement of these parameters could be used to in the planning of observations with larger space-based observatories such as JWST and ARIEL. For planets orbiting very bright stars, Twinkle observations at higher spectral resolution will enable us to probe the chemical and thermal properties of an atmosphere. Simultaneous coverage across a wide wavelength range will reduce the degeneracies seen with Hubble and provide access to detections of a wide range molecules. There is the potential to revisit them many times over the mission lifetime to detect variations in cloud cover.</w:t>
      </w:r>
      <w:r>
        <w:br/>
      </w:r>
      <w:r>
        <w:rPr>
          <w:rStyle w:val="VerbatimChar"/>
        </w:rPr>
        <w:t xml:space="preserve">## 407                                                                                                                                                                                                                                                                                                                                                                                                                                                                                                                                                                                                                                                                                                                                                                                                                                                                                                                                                                                                                                                                                                                                                                                                                                                                                                                                                                                                                                                                                                                                                                                                                                                                                                                                                                                                                                                                                                                                                                                                                                                                                                                                                                                                                                                                                                                                                                                                                                                                                                                                                                                                                                                                                                                                                                                                                                                                                                                                                                                                                                                                                                                                                                                                                                                                                                                                                                                                                                                                                                                                                                                                                                                                                                                                                                                                                                                                                                                                                                                                                                                                                                                                                                                                                                                                                                                                                                                                                                                                                                                                                                                                                                                                                                                                                                                                                                                                                                                                                                                          The Great Escape II: Exoplanet Ejection from Dying Multiple Star Systems Extrasolar planets and belts of debris orbiting post-main-sequence single stars may become unbound as the evolving star loses mass. In multiple-star systems, the presence or co-evolution of the additional stars can significantly complicate the prospects for orbital excitation and escape. Here, we investigate the dynamical consequences of multi-phasic, non-linear mass loss and establish a criterion for a system of any stellar multiplicity to retain a planet whose orbit surrounds all of the parent stars. For single stars which become white dwarfs, this criterion can be combined with the Chandrasekhar Limit to establish the maximum allowable mass-loss rate for planet retention. We then apply the criterion to circumbinary planets in evolving binary systems over the entire stellar mass phase space. Through about 105 stellar evolutionary track realizations, we characterize planetary ejection prospects as a function of binary separation, stellar mass and metallicity. This investigation reveals that planets residing at just a few tens of au from a central concentration of stars are susceptible to escape in a wide variety of multiple systems. Further, planets are significantly more susceptible to ejection from multiple-star systems than from single-star systems for a given system mass. For system masses greater than about 2 M⊙, multiple-star systems represent the greater source of free-floating planets.</w:t>
      </w:r>
      <w:r>
        <w:br/>
      </w:r>
      <w:r>
        <w:rPr>
          <w:rStyle w:val="VerbatimChar"/>
        </w:rPr>
        <w:t xml:space="preserve">## 451                                                                                                                                                                                                                                                                                                                                                                                                                                                                                                                                                                                                                                                                                                                                                                                                                                                                                                                                                                                                                                                                                                                                                                                                                                                                                                                                                                                                                                                                                                                                                                                                                                                                                                                                                                                                                                                                                                                                                                                                                                                                                                                                                                                                                                                                                                                                                                                                                                                                                                                                                                                                                                                                                                                                                                                                                                                                                                                                                                                                                                                                                                                                                                                                                                                                                                                                                                                                                                                                                                                                                                                  Spectral analysis of the Stromlo–APM Survey – I. Spectral properties of galaxies We analyse spectral properties of 1671 galaxies from the Stromlo–APM Survey, selected to have 15bJ17.15 and having a mean redshift z=0.05. This is a representative local sample of field galaxies, so the global properties of the galaxy population provide a comparative point for analysis of more distant surveys. We measure Hα, [O ii] λ3727, [S ii] λλ6716, 6731, [N ii] λ6583 and [O i] λ6300 equivalent widths and the D4000 break index. The 5-A-resolution spectra use an 8-arcsec slit, which typically covers 40–50 per cent of the galaxy area. We find no evidence for systematic trends depending on the fraction of galaxy covered by the slit, and further analysis suggests that our spectra are representative of integrated galaxy spectra. \n \n \n \nWe classify spectra according to their Hα emission, which is closely related to massive star formation. Overall we find that 61 per cent of galaxies are Hα emitters with rest-frame equivalent widths EW(Hα) ≳2 A. The emission-line galaxy (ELG) fraction is smaller than seen in the Canada–France Redshift Survey (CFRS) at z=0.2, and is consistent with a rapid evolution of Hα luminosity density. The ELG fraction and EW(Hα) increase at fainter absolute magnitudes, smaller projected area and smaller D4000. In the local Universe, faint, small galaxies are dominated by star formation activity, while bright, large galaxies are more quiescent. This picture of the local Universe is quite different from that of the distant one; bright galaxies appear to show rapidly increasing activity as one moves further back in time. \n \n \n \nWe find that the ratio [N ii] λ6583/Hα is anticorrelated with EW(Hα), and that the value of 0.5 commonly used to remove the [N ii] contribution from blended Hα+[N ii] λλ6548, 6583 applies only for samples with an EW distribution similar to that seen at low redshift. We show that the [O ii], [N ii], [S ii] and Hα EWs are correlated, but with large dispersions (∼50 per cent) owing to the diversity of galaxy contents sampled. Our [O ii]–Hα relation is similar to the one derived by Kennicutt, but is 10 per cent higher at 1σ significance. We show that this relation is not valid for distant, strong [O ii] emitters with blue colours, which are more numerous than locally. This relation would overestimate the individual star formation rate by ∼50 per cent for these kinds of galaxies. We find that, on average, luminous blue ELGs are likely to be enhanced in nitrogen abundance. This suggests that in faint, low-mass, late-type ELGs nitrogen is a primary element, whereas in brighter, more massive galaxies nitrogen comes from a secondary source. We also find that 4 per cent of early-type galaxies show star formation activity; this fraction seems to increase at higher redshifts.</w:t>
      </w:r>
      <w:r>
        <w:br/>
      </w:r>
      <w:r>
        <w:rPr>
          <w:rStyle w:val="VerbatimChar"/>
        </w:rPr>
        <w:t xml:space="preserve">## 457                                                                                                                                                                                                                                                                                                                                                                                                                                                                                                                                                                                                                                                                                                                                                                                                                                                                                                                                                                                                                                                                                                                                                                                                                                                                                                                                                                                                                                                                                                                                                                                                                                                                                                                                                                                                                                                                                                                                                                                                                                                                                                                                                                                                                                                                                                                                                                                                                                                                                                                                                                                                                                                                                                                                                                                                                                                                                                                                                                                                                                                                                                                                                                                                                                                                                                                                                                                                                                                                                                                                                                                                                                                                                                                                                                                                                                                                                                                                                                                                                                                                                                                                                                                                                                                                                                                                                                                                                                                                                                                                                                                                                                                                                                                                                                                                                                                              The detectability of baryonic acoustic oscillations in future galaxy surveys We assess the detectability of baryonic acoustic oscillation (BAO) in the power spectrum of galaxies using ultralarge volume N-body simulations of the hierarchical clustering of dark matter and semi-analytical modelling of galaxy formation. A step-by-step illustration is given of the various effects (non-linear fluctuation growth, peculiar motions, non-linear and scale-dependent bias) which systematically change the form of the galaxy power spectrum on large scales from the simple prediction of linear perturbation theory. Using a new method to extract the scale of the oscillations, we nevertheless find that the BAO approach gives an unbiased estimate of the sound horizon scale. Sampling variance remains the dominant source of error despite the huge volume of our simulation box (=2.41 h -3 Gpc 3 ). We use our results to forecast the accuracy with which forthcoming surveys will be able to measure the sound horizon scale, s, and, hence constrain the dark energy equation of state parameter, w (with simplifying assumptions and without marginalizing over the other cosmological parameters). Pan-STARRS could potentially yield a measurement with an accuracy of Δs/s = 0.5-0.7 per cent (corresponding to Aw ≈ 2-3 per cent), which is competitive with the proposed WFMOS survey (Δs/s = 1 per cent Aw ≈ 4 per cent). Achieving Δw ≤ 1 per cent using BAO alone is beyond any currently commissioned project and will require an all-sky spectroscopic survey, such as would be undertaken by the SPACE mission concept under proposal to ESA.</w:t>
      </w:r>
      <w:r>
        <w:br/>
      </w:r>
      <w:r>
        <w:rPr>
          <w:rStyle w:val="VerbatimChar"/>
        </w:rPr>
        <w:t xml:space="preserve">## 485                                                                                                                                                                                                                                                                                                                                                                                                                                                                                                                                                                                                                                                                                                                                                                                                                                                                                                                                                                                                                                                                                                                                                                                                                                                                                                                                                                                                                                                                                                                                                                                                                                                                                                                                                                                                                                                                                                                                                                                                                                                                                                                                                                                                                                                                                                                                                                                                                                                                                                                                                                                                                                                                                                                                                                                                                                                                                                                                                                                                                                                                                                                                                                                                                                                                                                                                                                                                                                                                                                                                                                                                                                                                                                                                                                                                                                                                                                                                                                                                                                                                                                                                                                                                                                                                                                                                                                                                                                                                                                                                                                                                                                                                                                                                                                                                                                                                                                                                                                                                                                                                                                                                                                                                                                                                                                                                                          The discovery of a typical radio galaxy at z = 4.88 In this Letter, we report the discovery of a z= 4.88 radio galaxy discovered with a new technique which does not rely on pre-selection of a sample based on radio properties such as steep-spectral index or small angular size. This radio galaxy was discovered in the Elais-N2 field and has a spectral index of α= 0.75, i.e. not ultra-steep spectrum. It also has a luminosity consistent with being drawn from the break of the radio luminosity function and can therefore be considered as a typical radio galaxy. Using the Spitzer Wide-Area Infrared Extragalactic Survey (SWIRE) data over this field, we find that the host galaxy is consistent with being similarly massive to the lower redshift powerful radio galaxies (∼1–3L★). However, we note that at z= 4.88, the Hα line is redshifted into the IRAC 3.6 μm filter, and some of the flux in this band may be due to this fact rather than the stellar continuum emission. The discovery of such a distant radio source from our initial spectroscopic observations demonstrates the promise of our survey for finding the most distant radio sources.</w:t>
      </w:r>
      <w:r>
        <w:br/>
      </w:r>
      <w:r>
        <w:rPr>
          <w:rStyle w:val="VerbatimChar"/>
        </w:rPr>
        <w:t xml:space="preserve">## 507                                                                                                                                                                                                                                                                                                                                                                                                                                                                                                                                                                                                                                                                                                                                                                                                                                                                                                                                                                                                                                                                                                                                                                                                                                                                                                                                                                                                                                                                                                                                                                                                                                                                                                                                                                                                                                                                                                                                                                                                                                                                                                                                                                                                                                                                                                                                                                                                                                                                                                                                                                                                                                                                                                                                                                                                                                                                                                                                                                                                                                                                                                                                                                                                                                                                                                                                                                                                                                                                                                                                                                                                                                                                                                                                                                                                                                                                                                                                                                                                                                                                                                                                                                                                                                                                                                                                                                                                                                                                                                                                                                                                                                                                                                                                                                                                                                                                                                                                                                                                                                               The Coordinated Radio and Infrared Survey for High-Mass Star Formation (The CORNISH Survey). I : Survey Design We describe the motivation, design and implementation of the CORNISH survey, an arcsecond resolution radio continuum survey of the inner Galactic plane at 5GHz using the Karl G. Jansky Very Large Array (VLA). It is a blind survey co-ordinated with the northern Spitzer GLIMPSE I region covering 10 o &lt; l &lt;65 o and |b| &lt;1 o at similar resolution. We discuss in detail the strategy that we employed to control the shape of the synthesised beam across this survey that covers a wide range of fairly low declinations. Two snapshots separated by 4 hours in hour angle kept the beam elongation to less that 1.5 over 75% of the survey area and less than 2 over 98% of the survey. The prime scientific motivation is to provide an unbiased survey for ultra-compact H II regions to study this key phase in massive star formation. A sensitivity around 2mJy will allow the automatic distinction between radio loud and quiet mid-IR sources found in the Spitzer surveys. This survey has many legacy applications beyond star formation including evolved stars, active stars and binaries, and extragalactic sources. The CORNISH survey for compact ionized sources complements other Galactic plane surveys that target diffuse and non-thermal sources as well as atomic and molecular phases to build up a complete picture of the ISM in the Galaxy.</w:t>
      </w:r>
      <w:r>
        <w:br/>
      </w:r>
      <w:r>
        <w:rPr>
          <w:rStyle w:val="VerbatimChar"/>
        </w:rPr>
        <w:t xml:space="preserve">## 514                                                                                                                                                                                                                                                                                                                                                                                                                                                                                                                                                                                                                                                                                                                                                                                                                                                                                                                                                                                                                                                                                                                                                                                                                                                                                                                                                                                                                                                                                                                                                                                                                                                                                                                                                                                                                                                                                                                                                                                                                                                                                                                                                                                                                                                                                                                                                                                                                                                                                                                                                                                                                                                                                                                                                                                                                                                                                                                                                                                                                                                                                                                                                                                                                                                                                                                                                                                                                                                                                                                                                                                                                                                                                                                                                                                                                                                                                                                                                                                                                                                                                                                                                                                                                                                                                                                                                                                                                                                                                                                                                                                                                                                                                                                                                                                                                                                                                                                                                                                                                                                                                     Evidence for an Unusual Source of High Radio Brightness Temperature in the Crab Nebula working at A = 3·39μ. While the accuracy achieved was poorer than that of the latter method, considerable refinement of the accuracy should be possible. Moreover, the difficulties which arise in the interferometric method from the need to follow increases and decreases of density to a point wherE the density is known do not occur, and a spot density measurement can be made in a fraction of a m.icrosecond without reference to tho provious or subsequent behaviour of the plasma. In the general case, however, when the magnetic fields are not known, the two methods are complementary; tho Faraday rotation gives information on the magnetic fiold while the interferometer does not. Since the effect on an infra-red beam of transverse components of the magnetic field is normally negligible compared with that of very much smaller longitudinal components, the l J&lt;'araday rotation along a path-length l measuros f nB. ds 0 while the phase shift measured interferometrically 1s l proportional to fn ds. 0 We thank Dr. R. J. Bickerton for his advice, and Mr. B. Parham for help with the measurements. The experiments were m2.de possible by the generous loan of the laser from Services Electronics Research Laboratory, Baldock, and by the supply of infra-red detectors from the Radar Research Establishment, Malvern.</w:t>
      </w:r>
      <w:r>
        <w:br/>
      </w:r>
      <w:r>
        <w:rPr>
          <w:rStyle w:val="VerbatimChar"/>
        </w:rPr>
        <w:t xml:space="preserve">## 530                                                                                                                                                                                                                                                                                                                                                                                                                                                                                                                                                                                                                                                                                                                                                                                                                                                                                                                                                                                                                                                                                                                                                                                                                                                                                                                                                                                                                                                                                                                                                                                                                                                                                                                                                                                                                                                                                                                                                                                                                                                                                                                                                                                                                                                                                                                                                                                                                                                                                                                                                                                                                                                                                                                                                                                                                                                                                                                                                                                                                                                                                                                                                                                                                                                                                                                                                                                                                                                                                                                                                                                                                                                                                                                                                                                                                                                                                                                                                                                                                                                                                                                                                                                                                                                                                                                                                                                                            Star formation in high‐redshift quasars: excess [O ii] emission in the radio‐loud population We investigate the [O ii] emission-line properties of 18 508 quasars at z &lt; 1.6 drawn from the Sloan Digital Sky Survey (SDSS) quasar sample. The quasar sample has been separated into 1692 radio-loud and 16 816 radio-quiet quasars (hereafter RLQs and RQQs) matched in both redshift and i′-band absolute magnitude. \n \n \n \nWe use the [O ii]λ3726 + 3729 line as an indicator of star formation. Based on these measurements we find evidence that star formation activity is higher in the RLQ population. The mean equivalent widths (EW) for [O ii] are EW([O ii])RL = 7.80 ± 0.30 A  and EW([O ii])RQ = 4.77 ± 0.06 A  for the RLQ and RQQ samples, respectively. The mean [O ii] luminosities are log10[L([O ii])RL/W] = 34.31 ± 0.01 and log10[L([O ii])RQ/W] = 34.192 ± 0.004 for the samples of RLQs and RQQs, respectively. Finally, to overcome possible biases in the EW measurements due to the continuum emission below the [O ii] line being contaminated by young stars in the host galaxy, we use the ratio of the [O ii] luminosity to rest-frame i′-band luminosity; in this case, we find for the RLQs log10[L([O ii])RL/Lopt] = −3.89 ± 0.01 and log10[L([O ii])RQ/Lopt] = −4.011 ± 0.004 for RQQs. However the results depend upon the optical luminosity of the quasar. RLQs and RQQs with the same high optical luminosity log10(Lopt/W) &gt; 38.6 tend to have the same level of [O ii] emission. On the other hand, at lower optical luminosities log10(Lopt/W) &lt; 38.6, there is a clear [O ii] emission excess for the RLQs. As an additional check of our results we use the [O iii] emission line as a tracer of the bolometric accretion luminosity, instead of the i′-band absolute magnitude, and we obtain similar results. \n \n \n \nRadio jets appear to be the main reason for the [O ii] emission excess in the case of RLQs. In contrast, we suggest active galactic nuclei feedback ensures that the two populations acquire the same [O ii] emission at higher optical luminosities.</w:t>
      </w:r>
      <w:r>
        <w:br/>
      </w:r>
      <w:r>
        <w:rPr>
          <w:rStyle w:val="VerbatimChar"/>
        </w:rPr>
        <w:t xml:space="preserve">## 531                                                                                                                                                                                                                                                                                                                                                                                                                                                                                                                                                                                                                                                                                                                                                                                                                                                                                                                                                                                                                                                                                                                                                                                                                                                                                                                                                                                                                                                                                                                                                                                                                                                                                                                                                                                                                                                                                                                                                                                                                                                                                                                                                                                                                                                                                                                                                                                                                                                                                                                                                                                                                                                                                                                                                                                                                                                                                                                                                                                                                                                                                                                                                                                                                                                                                                                                                                                                                                                                                                                                                                                                                                                                                                                                                                                                                                                                                                                                                                                                                                                                                                                                                                                                                                                                                                                                                                                                            Star formation in high‐redshift quasars: excess [O ii] emission in the radio‐loud population We investigate the [O ii] emission-line properties of 18 508 quasars at z &lt; 1.6 drawn from the Sloan Digital Sky Survey (SDSS) quasar sample. The quasar sample has been separated into 1692 radio-loud and 16 816 radio-quiet quasars (hereafter RLQs and RQQs) matched in both redshift and i′-band absolute magnitude. \n \n \n \nWe use the [O ii]λ3726 + 3729 line as an indicator of star formation. Based on these measurements we find evidence that star formation activity is higher in the RLQ population. The mean equivalent widths (EW) for [O ii] are EW([O ii])RL = 7.80 ± 0.30 A  and EW([O ii])RQ = 4.77 ± 0.06 A  for the RLQ and RQQ samples, respectively. The mean [O ii] luminosities are log10[L([O ii])RL/W] = 34.31 ± 0.01 and log10[L([O ii])RQ/W] = 34.192 ± 0.004 for the samples of RLQs and RQQs, respectively. Finally, to overcome possible biases in the EW measurements due to the continuum emission below the [O ii] line being contaminated by young stars in the host galaxy, we use the ratio of the [O ii] luminosity to rest-frame i′-band luminosity; in this case, we find for the RLQs log10[L([O ii])RL/Lopt] = −3.89 ± 0.01 and log10[L([O ii])RQ/Lopt] = −4.011 ± 0.004 for RQQs. However the results depend upon the optical luminosity of the quasar. RLQs and RQQs with the same high optical luminosity log10(Lopt/W) &gt; 38.6 tend to have the same level of [O ii] emission. On the other hand, at lower optical luminosities log10(Lopt/W) &lt; 38.6, there is a clear [O ii] emission excess for the RLQs. As an additional check of our results we use the [O iii] emission line as a tracer of the bolometric accretion luminosity, instead of the i′-band absolute magnitude, and we obtain similar results. \n \n \n \nRadio jets appear to be the main reason for the [O ii] emission excess in the case of RLQs. In contrast, we suggest active galactic nuclei feedback ensures that the two populations acquire the same [O ii] emission at higher optical luminosities.</w:t>
      </w:r>
      <w:r>
        <w:br/>
      </w:r>
      <w:r>
        <w:rPr>
          <w:rStyle w:val="VerbatimChar"/>
        </w:rPr>
        <w:t xml:space="preserve">## 537                                                                                                                                                                                                                                                                                                                                                                                                                                                                                                                                                                                                                                                                                                                                                                                                                                                                                                                                                                                                                                                                                                                                                                                                                                                                                                                                                                                                                                                                                                                                                                                                                                                                                                                                                                                                                                                                                                                                                                                                                                                                                                                                                                                                                                                                                                                                                                                                                                                                                                                                                                                                                                                                                                                                                                                                                                                                                                                                                                                                                                                                                                                                                                                                                                                                                                                                                                                                                                                                                                                                                                                                                                                                                                                                                                                                                                                                                                                                                                                                                                                                                                                                                                                                                                                                                                                                                                                                                                                                                                                                                                                                                                                                                                                                                                                                                                                                                                                                                                                                                                                                                                                                                                                                                                                                                                                                                                                                                                                                                                                                                                                                                                                                                                                                                                                                  New measurements of the 12. 6 millisecond pulsar in Cygnus X-3 Evidence for a 12.59 ms pulsar in Cygnus X-3 is presented on the basis of TeV gamma-ray observations. Evidence for pulsed emission at a phase in the 4.8 hr cycle and with a pulsar period and secular period derivative are compatible with earlier measurements (Chadwick et al., 1985). The conservative overall Rayleigh probability of uniformity of phase for this new result is 1.7 x 10 to the -6th. Data from observations of Cygnus X-3 from 1981 to 1985 are analyzed using a new X-ray ephemeris of the 4.8 hr X-ray cycle. This suggests that Cygnus X-3 is producing sporadic very high energy gamma rays at a fixed time in the 4.8 hr X-ray cycle. 28 refs.</w:t>
      </w:r>
      <w:r>
        <w:br/>
      </w:r>
      <w:r>
        <w:rPr>
          <w:rStyle w:val="VerbatimChar"/>
        </w:rPr>
        <w:t xml:space="preserve">## 538                                                                                                                                                                                                                                                                                                                                                                                                                                                                                                                                                                                                                                                                                                                                                                                                                                                                                                                                                                                                                                                                                                                                                                                                                                                                                                                                                                                                                                                                                                                                                                                                                                                                                                                                                                                                                                                                                                                                                                                                                                                                                                                                                                                                                                                                                                                                                                                                                                                                                                                                                                                                                                                                                                                                                                                                                                                                                                                                                                                                                                                                                                                                                                                                                                                                                                                                                                                                                                                                                                                                                                                                                                                                                                                                                                                                                                                                                                                                                                                                                                                                                                                                                                                                                                                                                                                                                                                                                                                                                                                                                                                                                                                                                                                                                                                                                                                                                                                                                                                                                                                                                                                                                                                                                                                                                                                                                                                                                                                                                                                                                                                                                                                                                                                                                                                                  New measurements of the 12. 6 millisecond pulsar in Cygnus X-3 Evidence for a 12.59 ms pulsar in Cygnus X-3 is presented on the basis of TeV gamma-ray observations. Evidence for pulsed emission at a phase in the 4.8 hr cycle and with a pulsar period and secular period derivative are compatible with earlier measurements (Chadwick et al., 1985). The conservative overall Rayleigh probability of uniformity of phase for this new result is 1.7 x 10 to the -6th. Data from observations of Cygnus X-3 from 1981 to 1985 are analyzed using a new X-ray ephemeris of the 4.8 hr X-ray cycle. This suggests that Cygnus X-3 is producing sporadic very high energy gamma rays at a fixed time in the 4.8 hr X-ray cycle. 28 refs.</w:t>
      </w:r>
      <w:r>
        <w:br/>
      </w:r>
      <w:r>
        <w:rPr>
          <w:rStyle w:val="VerbatimChar"/>
        </w:rPr>
        <w:t xml:space="preserve">## 568                                                                                                                                                                                                                                                                                                                                                                                                                                                                                                                                                                                                                                                                                                                                                                                                                                                                                                                                                                                                                                                                                                                                                                                                                                                                                                                                                                                                                                                                                                                                                                                                                                                                                                                                                                                                                                                                                                                                                                                                                                                                                                                                                                                                                                                                                                                                                                                                                                                                                                                                                                                                                                                                                                                                                                                                                                                                                                                                                                                                                                                                                                                                                                                                                                                                                                                                                                                                                                                                                                                                                                                                                                                                                                                                                                                                                                                                                                                                                                                                                                                                                                                                                                                                                                                                                                                                                                                                                                                                                                                                                                                                                                                                                                                                                                                                                                                                                                                                                                                                                                                                                                                  Physical properties and radius variations in the HAT-P-5 planetary system from simultaneous four-colour photometry The radii of giant planets, as measured from transit observations, may vary with wavelength due to Rayleigh scattering or variations in opacity. Such an effect is predicted to be large enough to detect using ground-based observations at multiple wavelengths. We present the defocused photometry of a transit in the HAT-P-5 system, obtained simultaneously through Stromgren u, Gunn g and r, and Johnson I filters. Two more transit events were observed through a Gunn r filter. We detect a substantially larger planetary radius in u, but the effect is greater than predicted using theoretical model atmospheres of gaseous planets. This phenomenon is most likely to be due to systematic errors present in the u-band photometry, stemming from variations in the transparency of Earth’s atmosphere at these short wavelengths. We use our data to calculate an improved orbital ephemeris and to refine the measured physical properties of the system. The planet HAT-P-5 b has a mass of and a radius of (statistical and systematic errors, respectively), making it slightly larger than expected according to standard models of coreless gas-giant planets. Its equilibrium temperature of 1517 ± 29 K is within 60 K of that of the extensively studied planet HD 209458 b.</w:t>
      </w:r>
      <w:r>
        <w:br/>
      </w:r>
      <w:r>
        <w:rPr>
          <w:rStyle w:val="VerbatimChar"/>
        </w:rPr>
        <w:t xml:space="preserve">## 572                                                                                                                                                                                                                                                                                                                                                                                                                                                                                                                                                                                                                                                                                                                                                                                                                                                                                                                                                                                                                                                                                                                                                                                                                                                                                                                                                                                                                                                                                                                                                                                                                                                                                                                                                                                                                                                                                                                                                                                                                                                                                                                                                                                                                                                                                                                                                                                                                                                                                                                                                                                                                                                                                                                                                                                                                                                                                                                                                                                                                                                                                                                                                                                                                                                                                                                                                                                                                                                                                                                                                                                                                                                                                                                                                                                                                                                                                                                                                                                                                                                                                                                                                                                                                                                                                                                                                                                                                                                                                                                                                                                                                                                                                                                                                                                                                                                                                                                                                                                                                                                                                     Evidence for an Unusual Source of High Radio Brightness Temperature in the Crab Nebula working at A = 3·39μ. While the accuracy achieved was poorer than that of the latter method, considerable refinement of the accuracy should be possible. Moreover, the difficulties which arise in the interferometric method from the need to follow increases and decreases of density to a point wherE the density is known do not occur, and a spot density measurement can be made in a fraction of a m.icrosecond without reference to tho provious or subsequent behaviour of the plasma. In the general case, however, when the magnetic fields are not known, the two methods are complementary; tho Faraday rotation gives information on the magnetic fiold while the interferometer does not. Since the effect on an infra-red beam of transverse components of the magnetic field is normally negligible compared with that of very much smaller longitudinal components, the l J&lt;'araday rotation along a path-length l measuros f nB. ds 0 while the phase shift measured interferometrically 1s l proportional to fn ds. 0 We thank Dr. R. J. Bickerton for his advice, and Mr. B. Parham for help with the measurements. The experiments were m2.de possible by the generous loan of the laser from Services Electronics Research Laboratory, Baldock, and by the supply of infra-red detectors from the Radar Research Establishment, Malvern.</w:t>
      </w:r>
      <w:r>
        <w:br/>
      </w:r>
      <w:r>
        <w:rPr>
          <w:rStyle w:val="VerbatimChar"/>
        </w:rPr>
        <w:t xml:space="preserve">## 573                                                                                                                                                                                                                                                                                                                                                                                                                                                                                                                                                                                                                                                                                                                                                                                                                                                                                                                                                                                                                                                                                                                                                                                                                                                                                                                                                                                                                                                                                                                                                                                                                                                                                                                                                                                                                                                                                                                                                                                                                                                                                                                                                                                                                                                                                                                                                                                                                                                                                                                                                                                                                                                                                                                                                                                                                                                                                                                                                                                                                                                                                                                                                                                                                                                                                                                                                                                                                                                                                                                                                                                                                                                                                                                                                                                                                                                                                                                                                                                                                                                                                                                                                                                                                                                                                                                                                                                                                                                                                                                                                                                                                                                                                                                                                                                                                                                                                                                                                                                                                                                                                                                                      Can Photoionization Squelching Resolve the Substructure Crisis Cold dark matter theory predicts that the Local Group should contain many more dwarf-sized objects than the observed number of dwarf galaxies?the so-called substructure problem. We investigate whether the suppression of star formation in these small objects due to the presence of a photoionizing background can resolve the problem. We make use of results from recent hydrodynamic simulations to build a recipe for the suppression of gas infall into semianalytic galaxy formation models and use these to predict the luminosity function of dwarf galaxies in the Local Group. In the models without photoionization squelching, we predict a large excess of faint dwarf galaxies compared with the observed number in the Local Group?thus, the usual recipe for supernova feedback used in semianalytic models does not solve the substructure problem on its own. When we include photoionization squelching, we find good agreement with the observations. We have neglected tidal destruction, which probably further reduces the number of dwarf galaxies. We conclude that photoionizing squelching easily solves the substructure problem. In fact, it is likely that once this effect is taken into account, models with reduced small-scale power (e.g., warm dark matter) would underproduce dwarf galaxies.</w:t>
      </w:r>
      <w:r>
        <w:br/>
      </w:r>
      <w:r>
        <w:rPr>
          <w:rStyle w:val="VerbatimChar"/>
        </w:rPr>
        <w:t xml:space="preserve">## 622                                                                                                                                                                                                                                                                                                                                                                                                                                                                                                                                                                                                                                                                                                                                                                                                                                                                                                                                                                                                                                                                                                                                                                                                                                                                                                                                                                                                                                                                                                                                                                                                                                                                                                                                                                                                                                                                                                                                                                                                                                                                                                                                                                                                                                                                                                                                                                                                                                                                                                                                                                                                                                                                                                                                                                                                                                                                                                                                                                                                                                                                                                                                                                                                                                                                                                                                                                                                                                                                                                                                                                                                                                                                                                                                                                                                                                                                                                                                                                                                                                                                                                                                                                                                                                                                                                                                                                                                                                                                                                                                                                                                                                                                                                                                                                                                                                                                                                                                                                                                                                                                                                                                                                                                                                                                                                                                                                                                                                                                                  The minimum period problem in cataclysmic variables We investigate whether consequential angular momentum losses or an intrinsic deformation of the donor star in cataclysmic variables (CVs) could increase the CV bounce period from the canonical theoretical value 65 min to the observed value Pmin≈ 77 min, and whether a variation of these effects in a CV population could wash out the theoretically predicted accumulation of systems near the minimum period (the period spike). We are able to construct suitably mixed CV model populations that a statistical test cannot rule out as the parent population of the observed CV sample. However, the good quality of the fit is never convincing, and is always slightly worse than for a simple, flat period distribution. Generally, the quality of the fit is much improved if all CVs are assumed to form at long orbital periods. The weighting suggested by King, Schenker and Hameury does not constitute an improvement if a realistically shaped input period distribution is used.</w:t>
      </w:r>
      <w:r>
        <w:br/>
      </w:r>
      <w:r>
        <w:rPr>
          <w:rStyle w:val="VerbatimChar"/>
        </w:rPr>
        <w:t xml:space="preserve">## 626                                                                                                                                                                                                                                                                                                                                                                                                                                                                                                                                                                                                                                                                                                                                                                                                                                                                                                                                                                                                                                                                                                                                                                                                                                                                                                                                                                                                                                                                                                                                                                                                                                                                                                                                                                                                                                                                                                                                                                                                                                                                                                                                                                                                                                                                                                                                                                                                                                                                                                                                                                                                                                                                                                                                                                                                                                                                                                                                                                                                                                                                                                                                                                                                                                                                                                                                                                                                                                                                                                                                                                                                                                                                                                                                                                                                                                                                                                                                                                                                                                                                                                                                                                                                                                                                              Runaway Migration and the Formation of Hot Jupiters We evaluate the coorbital corotation torque on a migrating protoplanet. The coorbital torque is assumed to come from orbit crossing fluid elements that exchange angular momentum with the planet when they execute a U-turn at the end of horseshoe streamlines. When the planet migrates inward, the fluid elements of the inner disk undergo one such exchange as they pass to the outer disk. The angular momentum they gain is removed from the planet, and this corresponds to a negative contribution to the corotation torque, which scales with the drift rate. In addition, the material trapped in the coorbital region drifts radially with the planet, giving a positive contribution to the corotation torque, which also scales with the drift rate. These two contributions do not cancel out if the coorbital region is depleted, in which case there is a net corotation torque that scales with the drift rate and the mass deficit in the coorbital region and has the same sign as the drift rate. This leads to a positive feedback on the migrating planet. In particular, if the coorbital mass deficit is larger than the planet mass, the migration rate undergoes a runaway that can vary the protoplanet semimajor axis by 50% over a few tens of orbits. This can happen only if the planet mass is sufficient to create a dip or gap in its surrounding region and if the surrounding disk mass is larger than the planet mass. This typically corresponds to planet masses in the sub-Saturnian to Jovian mass range embedded in massive protoplanetary disks. Runaway migration is a good candidate to account for the orbital characteristics of close orbiting giant planets, most of which have sub-Jovian masses. These are known to cluster at short periods, whereas planets of greater than two Jovian masses are rare at short periods, indicating a different type of migration process operated for the two classes of object. Further, we show that in the runaway regime, migration can be directed outward, which makes this regime potentially rich in a variety of important effects in shaping a planetary system during the last stages of its formation.</w:t>
      </w:r>
      <w:r>
        <w:br/>
      </w:r>
      <w:r>
        <w:rPr>
          <w:rStyle w:val="VerbatimChar"/>
        </w:rPr>
        <w:t xml:space="preserve">## 679                                                                                                                                                                                                                                                                                                                                                                                                                                                                                                                                                                                                                                                                                                                                                                                                                                                                                                                                                                                                                                                                                                                                                                                                                                                                                                                                                                                                                                                                                                                                                                                                                                                                                                                                                                                                                                                                                                                                                                                                                                                                                                                                                                                                                                                                                                                                                                                                                                                                                                                                                                                                                                                                                                                                                                                                                                                                                                                                                                                                                                                                                                                                                                                                                                                                                                                                                                                                                                                                                                                                                                                                                                                                                                                                                                                                                                                                                                                                                                                                                                                                                                                                                                                                                                                                                                                                                                                                                                                                                                                                                                                                                                                                                                                                                                                                                                                                                                                                                                                                     The X-ray luminous cluster underlying the bright radio-quiet quasar H1821+643 We present a Chandra observation of the only low redshift, z = 0.299, galaxy cluster to contain a highly luminous radio-quiet quasar, H1821+643. By simulating the quasar point spread function, we subtract the quasar contribution from the cluster core and determine the physical properties of the cluster gas down to 3 arcsec (15 kpc) from the point source. The temperature of the cluster gas decreases from 9.0 ± 0.5 down to 1.3 ± 0.2 keV in the centre, with a short central radiative cooling time of 1.0 ± 0.1 Gyr, typical of a strong cool-core cluster. The X-ray morphology in the central 100 kpc shows extended spurs of emission from the core, a small radio cavity and a weak shock or cold front forming a semicircular edge at ~15 arcsec radius. The quasar bolometric luminosity was estimated to be ~2 x 10 47 erg s -1 , requiring a mass accretion rate of ~40 M ⊙ yr -1 , which corresponds to half the Eddington accretion rate. We explore possible accretion mechanisms for this object and determine that Bondi accretion, when boosted by Compton cooling of the accretion material, could provide a significant source of the fuel for this outburst. We consider H1821+643 in the context of a unified active galactic nucleus (AGN) accretion model and, by comparing H1821+643 with a sample of galaxy clusters, we show that the quasar has not significantly affected the large-scale cluster gas properties.</w:t>
      </w:r>
      <w:r>
        <w:br/>
      </w:r>
      <w:r>
        <w:rPr>
          <w:rStyle w:val="VerbatimChar"/>
        </w:rPr>
        <w:t xml:space="preserve">## 687                                                                                                                                                                                                                                                                                                                                                                                                                                                                                                                                                                                                                                                                                                                                                                                                                                                                                                                                                                                                                                                                                                                                                                                                                                                                                                                                                                                                                                                                                                                                                                                                                                                                                                                                                                                                                                                                                                                                                                                                                                                                                                                                                                                                                                                                                                                                                                                                                                                                                                                                                                                                                                                                                                                                                                                                                                                                                                                                                                                                                                                                                                                                                                                                                                                                                                                                                                                                                                                                                                                                                                                                                                                                                                                                                                                                                                                                                                                                                                                                                                                                                                                                                                                                                                                                                                                                                                                                                                                                                                                                                                                                                                                                                                                                                                                                                                                                                                                                                                                                                                                                                                                                                                                                                                                                                                                                                                                                                                                                                                                                                                                                                                                                                                                                                                                                                                                                                 Long-term changes in the rotation of the Earth: 700 B.C. to A.D. 1980 Occultations of stars by the Moon, and solar and lunar eclipses are analysed for variations in the Earth’s rotation over the past 2700 years. Although tidal braking provides the dominant, long-term torque, it is found that the rate of rotation does not decrease uniformly as would be expected if tidal friction were the only mechanism affecting the Earth’s rotation. There are also non-tidal changes present that vary on timescales ranging from decades to millennia. The magnitudinal and temporal behaviour of these non-tidal variations are evaluated in this paper.</w:t>
      </w:r>
      <w:r>
        <w:br/>
      </w:r>
      <w:r>
        <w:rPr>
          <w:rStyle w:val="VerbatimChar"/>
        </w:rPr>
        <w:t xml:space="preserve">## 706                                                                                                                                                                                                                                                                                                                                                                                                                                                                                                                                                                                                                                                                                                                                                                                                                                                                                                                                                                                                                                                                                                                                                                                                                                                                                                                                                                                                                                                                                                                                                                                                                                                                                                                                                                                                                                                                                                                                                                                                                                                                                                                                                                                                                                                                                                                                                                                                                                                                                                                                                                                                                                                                                                                                                                                                                                                                                                                                                                                                                                                                                                                                                                                                                                                                                                                                                                                                                                                                                                                                                                                                                                                                                                                                                                                                                                                                                                                                                                                                                                                                                                                                                                                                                                                                                                                                                                                                                                                                                                                                                                                                                                                         The 2dF QSO Redshift Survey – XII. The spectroscopic catalogue and luminosity function We present the final catalogue of the 2dF QSO Redshift Survey (2QZ), based on Anglo-Australian Telescope 2dF spectroscopic observations of 44 576 colour-selected (ub J r) objects with 18.25 &lt; b J &lt; 20.85 selected from automated plate measurement scans of UK Schmidt Telescope (UKST) photographic plates. The 2QZ comprises 23 338 quasi-stellar objects (QSOs), 12 292 galactic stars (including 2071 white dwarfs) and 4558 compact narrow emission-line galaxies. We obtained a reliable spectroscopic identification for 86 per cent of objects observed with 2dF. We also report on the 6dF QSO Redshift Survey (6QZ), based on UKST 6dF observations of 1564 brighter (16 &lt; b J &lt; 18.25) sources selected from the same photographic input catalogue. In total, we identified 322 QSOs spectroscopically in the 6QZ. The completed 2QZ is, by more than a factor of 50, the largest homogeneous QSO catalogue ever constructed at these faint limits (b J &lt; 20.85) and high QSO surface densities (35 QSOs deg -2 ). As such, it represents an important resource in the study of the Universe at moderate-to-high redshifts. As an example of the results possible with the 2QZ, we also present our most recent analysis of the optical QSO luminosity function and its cosmological evolution with redshift. For a flat, Ω m = 0.3 and Ω A = 0.7, universe, we find that a double power law with luminosity evolution that is exponential in look-back time, τ, of the form L* bJ (z) α e 6.15τ , equivalent to an e-folding time of 2 Gyr, provides an acceptable fit to the redshift dependence of the QSO LF over the range 0.4 &lt; z &lt; 2.1 and M bJ &lt; -22.5. Evolution described by a quadratic in redshift is also an acceptable fit, with L* bJ (z) α 10 1.39 z-0.29z 2 .</w:t>
      </w:r>
      <w:r>
        <w:br/>
      </w:r>
      <w:r>
        <w:rPr>
          <w:rStyle w:val="VerbatimChar"/>
        </w:rPr>
        <w:t xml:space="preserve">## 752                                                                                                                                                                                                                                                                                                                                                                                                                                                                                                                                                                                                                                                                                                                                                                                                                                                                                                                                                                                                                                                                                                                                                                                                                                                                                                                                                                                                                                                                                                                                                                                                                                                                                                                                                                                                                                                                                                                                                                                                                                                                                                                                                                                                                                                                                                                                                                                                                                                                                                                                                                                                                                                                                                                                                                                                                                                                                                                                                                                                                                                                                                                                                                                                                                                                                                                                                                                                                                                                                                                                                                                                                                                                                                                                                                                                                                                                                                                                                                                                                                                                                                                                                                                                                                                                                                                                                                                                                                                                                                                   Surface brightness profiles and structural parameters for 53 rich stellar clusters in the Large Magellanic Cloud We have compiled a pseudo-snapshot data set of two-colour observations from the Hubble Space Telescope archive for a sample of 53 rich LMC clusters with ages of 106–1010 yr. We present surface brightness profiles for the entire sample, and derive structural parameters for each cluster, including core radii, and luminosity and mass estimates. Because we expect the results presented here to form the basis for several further projects, we describe in detail the data reduction and surface brightness profile construction processes, and compare our results with those of previous ground-based studies. \n \n \n \nThe surface brightness profiles show a large amount of detail, including irregularities in the profiles of young clusters (such as bumps, dips and sharp shoulders), and evidence for both double clusters and post-core-collapse (PCC) clusters. In particular, we find power-law profiles in the inner regions of several candidate PCC clusters, with slopes of approximately −0.7, but showing considerable variation. We estimate that 20 ± 7 per cent of the old cluster population of the Large Magellanic Cloud (LMC) has entered PCC evolution, a similar fraction to that for the Galactic globular cluster system. In addition, we examine the profile of R136 in detail and show that it is probably not a PCC cluster. \n \n \n \nWe also observe a trend in core radius with age that has been discovered and discussed in several previous publications by different authors. Our diagram has better resolution, however, and appears to show a bifurcation at several hundred Myr. We argue that this observed relationship reflects true physical evolution in LMC clusters, with some experiencing small-scale core expansion owing to mass loss, and others large-scale expansion owing to some unidentified characteristic or physical process.</w:t>
      </w:r>
      <w:r>
        <w:br/>
      </w:r>
      <w:r>
        <w:rPr>
          <w:rStyle w:val="VerbatimChar"/>
        </w:rPr>
        <w:t xml:space="preserve">## 774                                                                                                                                                                                                                                                                                                                                                                                                                                                                                                                                                                                                                                                                                                                                                                                                                                                                                                                                                                                                                                                                                                                                                                                                                                                                                                                                                                                                                                                                                                                                                                                                                                                                                                                                                                                                                                                                                                                                                                                                                                                                                                                                                                                                                                                                                                                                                                                                                                                                                                                                                                                                                                                                                                                                                                                                                                                                                                                                                                                                                                                                                                                                                                                                                                                                                                                                                                                                                                                                                                                                                                                                                                                                                                                                                                                                                                                                                                                                                                                                                                                                                                                                                                                                                                                                                                                                                                                                                                                                                                                                                                                                                                                                                                                                                                                                                                                                                                                                                                                                                                                                                                                                                                                                                                                                                                                                                    Star formation, starbursts and quenching across the Coma supercluster We analyse Spitzer MIPS 24� m observations, and Sloan Digital Sky Survey (DR7) optical broadband photometry and spectra, to investigate the star formation properties of galaxies residing in the Coma supercluster region. We find that star fo rmation (SF) in dwarf galaxies is quenched only in the high density environment at the centre of clusters and groups, but that passively-evolving massive galaxies are found in all environments, indicating that massive galaxies can become passive via internal processes. The SF-density relation observed for the massive galaxies is weaker relative to the dwarfs, but both show a trend for the fraction of star-forming galaxies (fSF ) declining to �0 in the cluster cores. We find AGN activity is also suppressed among massive galaxies residing in the cluster cores. We present evidence for a strong dependence of the mechanism(s) responsible for quenching star formation in dwarf galaxies on the cluster potential, resulting in two distinct evolutionary pathways. Firstly, we find a significant increa se (at the 3� level) in the mean</w:t>
      </w:r>
      <w:r>
        <w:br/>
      </w:r>
      <w:r>
        <w:rPr>
          <w:rStyle w:val="VerbatimChar"/>
        </w:rPr>
        <w:t xml:space="preserve">## 781                                                                                                                                                                                                                                                                                                                                                                                                                                                                                                                                                                                                                                                                                                                                                                                                                                                                                                                                                                                                                                                                                                                                                                                                                                                                                                                                                                                                                                                                                                                                                                                                                                                                                                                                                                                                                                                                                                                                                                                                                                                                                                                                                                                                                                                                                                                                                                                                                                                                                                                                                                                                                                                                                                                                                                                                                                                                                                                                                                                                                                                                                                                                                                                                                                                                                                                                                                                                                                                                                                                                                                                                                                                                                                                                                  RR Lyrae stars in four globular clusters in the Fornax dwarf galaxy We have surveyed four of the globular clusters in the Fornax dwarf galaxy (clusters 1, 2, 3 and 5) for RR Lyrae stars, using archival F555W and F814W Hubble Space Telescope observations. We identify 197 new RR Lyrae stars in these four clusters, and 13 additional candidate horizontal-branch variable stars. Although somewhat restricted by our short observational baseline, we derive periods and light curves for all of the stars in the sample, and calculate photometric parameters such as mean magnitudes and colours. This is the first time that RR Lyrae stars in the Fornax globular clusters have been quantitatively identified and measured. We find that the Fornax clusters have exceptionally large specific frequencies of RR Lyrae stars, in comparison with the galactic globular clusters. It is likely that Fornax 1 has the largest specific frequency measured in any globular cluster. In addition, the Fornax clusters are unusual in that their RR Lyrae populations possess mean characteristics intermediate between the two Oosterhoff groups defined by the galactic globular clusters. In this respect the RR Lyrae populations in the Fornax clusters most closely resemble the field populations in several dwarf galaxies. Fornax 5 has an unusually large fraction of RRc stars, and also possesses several strong RRe (second overtone pulsator) candidates. With a large sample of horizontal-branch variable stars available to us, we revise previous measurements of the horizontal-branch morphology in each cluster. The Fornax clusters most closely resemble the 'young' galactic halo population defined by Zinn in that their horizontal-branch morphologies are systematically redder than many galactic clusters of similar metallicity. We also confirm the existence of the second-parameter effect among the Fornax clusters, most markedly between clusters 1 and 3. The edges of the instability strip are well defined in several of the Fornax clusters, and we are able to make measurements of the intrinsic V - I colours of these edges. Finally, we determine foreground reddening and distance estimates for each cluster. We find a mean distance modulus to the Fornax dwarf of (m - M) 0 = 20.66 ′ 0.03 (random) ′0.15 (systematic). Our measurements are consistent with a line-of-sight depth of ∼8-10 kpc for this galaxy, which is in accordance with its dimensions as measured in the plane of the sky. This approximately spherical shape for Fornax is incompatible with tidal model explanations for the observed high internal stellar velocity dispersions in many dwarf spheroidal galaxies. Dark matter dominance is suggested.</w:t>
      </w:r>
      <w:r>
        <w:br/>
      </w:r>
      <w:r>
        <w:rPr>
          <w:rStyle w:val="VerbatimChar"/>
        </w:rPr>
        <w:t xml:space="preserve">## 815   Universe in a box three-dimensional montages of photographs, sky maps and paintings, neatly packed into wooden cases full of bric-à-brac: eggs, pipes, glasses, shells, stamps, chains and whatever objects fitted with his internal logic. And, even though he was considered one of the American exponents of surrealism, that epitome of irrationality, there was a logic. In a mesmerizing, if mildly flawed, attempt to immerse us in Cornell’s crafted universes, art historian Kirsten Hoving uses the artist’s fascination with astronomy to tease out the logic that underlies his work. Cornell’s life was complicated. Although he was from an affluent background, he had to support his younger brother who suffered from cerebral palsy, and until the late 1940s worked variously as a salesman, textile designer and in a plant nursery. He was a staunch believer in the teachings of Mary Baker Eddy, the founder of Christian Science, and never forged a longlasting relationship with a companion, spending most of his life in the same house in Utopia Parkway, a working-class neighbourhood of Flushing in Queens, New York. Yet, at the same time, his boxes and experimental films were admired in the high-octane art scene of New York, where he took part in the first surrealist exhibition at the Museum of Modern Art. Marcel Duchamp introduced him into the orbit of Peggy Guggenheim and her coterie, and from the early 1950s onwards, he was able to make a living through his art. Hoving does something ambitious and difficult: she identifies one important thread of his creative process and uses it to help us understand Cornell’s art. Astronomy clearly played an important part in his work and life. His boxes, films and the countless dossiers that he stored at his house were littered with star maps, references to Albert Einstein and Arthur Stanley Eddington, solar eclipses and his fascination with space travel. Hoving uses these obsessions to relate a body of work that spans many decades. Albeit an effective choice, astronomy is only zealots and we cannot effectively prepare for an attack in advance. But in reality, much can be done to prevent a nuclear strike in a major city; most importantly, nations can work harder to secure and ultimately destroy the world’s stockpiles of highly enriched uranium. As for unfolding trends, Smil includes in his list humankind’s transition away from fossil fuels as a main energy source, shifting power relations among major nations, widening economic inequalities, climate change, perturbations of the global nitrogen cycle and antibiotic resistance. These trends do not sit together easily — for example, some implicate Earth’s natural systems whereas others are mostly the product of human social and economic interactions — so Smil’s analysis often comes across as a rather indigestible series of apples and oranges. Within the same chapter, for instance, he jumps from a treatment of the intrinsic power-density limits of renewable energy to an assessment of the geopolitics of world order. Of greater concern is Smil’s tendency to slip into polemic. His discussions of constraints on conventional oil supply and of climate change are selective and sometimes simply wrong. For example, he dismisses the possibility of abrupt climate shifts, based on a muddled interpretation of the science of millennial climate events recorded in ice cores (known as Dansgaard–Oeschger oscillations); he downplays recent research that strongly suggests sea levels will rise much faster than projected by the Intergovernmental Panel on Climate Change; and he wrongly suggests that the Gulf Stream is not driven partly by thermo haline circulation and that it does not contribute to Europe’s warmth. He also repeats, as an illustration of how past predictions can be wildly wrong, the myth that scientists largely supported the early 1970s theory that global cooling was imminent. Patten cannot claim Smil’s technical expertise, but his book is more balanced. He acknowledges his biases and the limits of his knowledge, and gives fair consideration to contrary views. Some of his passages, especially those on China and India, are wonderfully rich. And his prescriptions are simultaneously deeply humane and pragmatically bounded by a long familiarity with the ways of the world — no mean feat. Yet too often What Next? seems laboriously descriptive, absorbed in details of how we got to where we are, rather than focusing on what might happen later this century. The book’s time horizon is only a few decades into the future, so its subtitle is misleading. And one is left with the disquieting sense that the statebased apparatus that Patten calls on to save humankind is not remotely up to the task. Patten is right to admire the power and potential of Western institutions, but the challenges we now face, such as climate change, are decidedly different from those that such institutions evolved to address. This brings us to why these books ultimately disappoint: in each case the analysis, although clearly structured, is not guided by an underlying theory of societal crisis. True, such a theory would not give the authors the power to predict the future with any precision, but it would help them to identify which combinations of factors might lead humankind over the precipice, and what we might do to avoid such a fate. Recent research has highlighted fundamental causes of societal crisis. These include the convergence of interacting stresses that overloads the coping capacity of multiple components of society, especially the state; rising social and technical complexity that generates diminishing marginal societal returns; the rapidly escalating cost of getting energy; high connectivity among people, institutions and technologies; and the declining redundancy and resilience of crucial systems. One can make a credible argument, grounded in just the kind of evidence Smil and Patten use, that all of the above factors are now acting powerfully in humankind’s tightly coupled, planetary, socio-ecological system. In the absence of a serviceable theory of societal crisis, in the end both books present little more than a laundry list of things we should worry about. For our children’s and grandchildren’s sake, we need much more, and fast. ■</w:t>
      </w:r>
      <w:r>
        <w:br/>
      </w:r>
      <w:r>
        <w:rPr>
          <w:rStyle w:val="VerbatimChar"/>
        </w:rPr>
        <w:t xml:space="preserve">## 837                                                                                                                                                                                                                                                                                                                                                                                                                                                                                                                                                                                                                                                                                                                                                                                                                                                                                                                                                                                                                                                                                                                                                                                                                                                                                                                                                                                                                                                                                                                                                                                                                                                                                                                                                                                                                                                                                                                                                                                                                                                                                                                                                                                                                                                                                                                                                                                                                                                                                                                                                                                                                                                                                                                                                                                                                                                                                                                                                                                                                                                                                                                                                                                                                                                                                                                                                                                                                                                                                                                                                                                                                                                                                                                                                                                                                                                                                                                                                                                                                                                                                                                                                                                                                                                                                                                                                                                                                                                                                                                                                                                                                                                                                                                                                                                                                                                                                                                                                                                                                                                                    Gasdynamics of relativistically expanding gamma-ray burst sources : kinematics, energetics, magnetic fields, and efficiency We calculate both analytically and numerically the evolution of highly relativistic fireballs through the stages of free expansion and coasting, and determine the dependence of the thermodynamic and radiation variables in the comoving and laboratory flames. The dynamics and the comoving geometry change at the (lab) expansion factors r/r(0) greater than eta and r/r(0) greater than eta-squared, respectively, where eta = E(0)/M(0)c-squared is the initial Lorentz factor. In the lab, the gas appears concentrated in a thin shell of width r(0) until r/r(0) of less than about eta-squared, and increases linearly after that. Magnetic fields may have been important in the original impulsive event. We discuss their effect on the fireball dynamics and also consider their effects on the radiation emitted when the fireball runs into an external medium and is decelerated. The inverse synchro-Compton mechanism can then yield high radiative efficiency in the reverse shock (and through turbulent instabilities and mixing also in the forward blast wave), producing a burst of nonthermal radiation mainly in the MeV to GeV range. The energy and duration depend on eta, the magnetic field strength, and the external density, and can match the range of properties observed in cosmic gamma-ray bursts.</w:t>
      </w:r>
      <w:r>
        <w:br/>
      </w:r>
      <w:r>
        <w:rPr>
          <w:rStyle w:val="VerbatimChar"/>
        </w:rPr>
        <w:t xml:space="preserve">## 855                                                                                                                                                                                                                                                                                                                                                                                                                                                                                                                                                                                                                                                                                                                                                                                                                                                                                                                                                                                                                                                                                                                                                                                                                                                                                                                                                                                                                                                                                                                                                                                                                                                                                                                                                                                                                                                                                                                                                                                                                                                                                                                                                                                                                                                                                                                                                                                                                                                                                                                                                                                                                                                                                                                                                                                                                                                                                                                                                                                                                                                                                                                                                                                                                                                                                                                                                                                                                                                                                                                                                                                                                                                                                                                                                                                                                                                                                                                                                                                                                                                                                                                                                                                                                                                                                                                                                                                                                                                                                                                                                                                                                                                                                                                                                                                                                                                                                                                                                                                                                                                                                                                                                                                                                                                                                                                                      Infrared spectroscopy of Nova Cassiopeiae 1993 ¿ IV. A closer look at the dust Nova Cassiopeiae 1993 (V705 Cas) was an archetypical dust-forming nova. It displayed a deep minimum in the visual light curve, and spectroscopic evidence for carbon, hydrocarbon and silicate dust. We report the results of fitting the infrared (IR) spectral energy distribution (SED) with the DUSTY code, which we use to determine the properties and geometry of the emitting dust. The emission is well described as originating in a thin shell whose dust has a carbon:silicate ratio of 2:1 by number (∼ 1.26:1 by mass) and a relatively flat size distribution. The 9.7- and 18-μm silicate features are consistent with freshly condensed dust and, while the lower limit to the grain size distribution is not well constrained, the largest grains have dimensions ∼0.06 μm; unless the grains in V705 Cas were anomalously small, the sizes of grains produced in nova eruptions may previously have been overestimated in novae with optically thick dust shells. Laboratory work by Grishko &amp; Duley may provide clues to the apparently unique nature of nova unidentified infrared (UIR) features.</w:t>
      </w:r>
      <w:r>
        <w:br/>
      </w:r>
      <w:r>
        <w:rPr>
          <w:rStyle w:val="VerbatimChar"/>
        </w:rPr>
        <w:t xml:space="preserve">## 870                                                                                                                                                                                                                                                                                                                                                                                                                                                                                                                                                                                                                                                                                                                                                                                                                                                                                                                                                                                                                                                                                                                                                                                                                                                                                                                                                                                                                                                                                                                                                                                                                                                                                                                                                                                                                                                                                                                                                                                                                                                                                                                                                                                                                                                                                                                                                                                                                                                                                                                                                                                                                                                                                                                                                                                                                                                                                                                                                                                                                                                                                                                                                                                                                                                                                                                                                                                                                                                                                                                                                                                                                                                                                                                                                                                                                                                                                                                                                                                                                                                                                                                                                                                                                                                                                                                                                                                                                                                                                                                                                                                                                                                                                                                                                                                                                                                                                                                                                                                                                                                                                                                                                                                                                                                                                                                                                                                                                                                                                                                                                                                                                     Origins of Life in the Universe, by R. Jastrow and M. Rampino physics presentation is inadequate on its own for an academic reader, but may well provide some additional helpful insights. My main reservation concerns some sloppinesses that have found their way into the text. For example on page five, we read, ‘All of the atoms of a given element are identical’. It is later claimed that the association of a particle field with a corresponding elementary particle is like associating an extended volume of gas with its constituent molecules – an analogy that I do not think is accurate at all. There are a number of small things like this, and I hope they will be put right in a future edition of the book. The general reader will probably not notice them. Otherwise I think that the author is to be strongly complimented for what he has done – apart perhaps from the glitzy main title!</w:t>
      </w:r>
      <w:r>
        <w:br/>
      </w:r>
      <w:r>
        <w:rPr>
          <w:rStyle w:val="VerbatimChar"/>
        </w:rPr>
        <w:t xml:space="preserve">## 885                                                                                                                                                                                                                                                                                                                                                                                                                                                                                                                                                                                                                                                                                                                                                                                                                                                                                                                                                                                                                                                                                                                                                                                                                                                                                                                                                                                                                                                                                                                                                                                                                                                                                                                                                                                                                                                                                                                                                                                                                                                                                                                                                                                                                                                                                                                                                                                                                                                                                                                                                                                                                                                                                                                                                                                                                                                                                                                                                                                                                                                                                                                                                                                                                                                                                                                                                                                                                                                                                                                                                                                                                                                                                                                                                                                                                                                                                                                                                                                                                                                                                                                                                                                                                                                                                                                                                                                                                                                                                                                                                                                                                                                                                                                                                                         The potential for Earth‐mass planet formation around brown dwarfs Recent observations point to the presence of structured dust grains in the discs surrounding young brown dwarfs, thus implying that the first stages of planet formation take place also in the sub-stellar regime. Here, we investigate the pot ential for planet formation around brown dwarfs and very low mass stars according to the sequential core accretion model of planet formation. We find that, for a brown dwarfs mass 0.05M⊙, our models predict a maximum planetary mass of∼ 5M⊕, orbiting with semi-major axis∼ 1AU. However, we note that the predictions for the mass - semi-major axis distribu tion are strongly dependent upon the models chosen for the disc surface density profiles and th e assumed distribution of disc masses. In particular, if brown dwarf disc masses are of the order of a few Jupiter masses, Earth-mass planets might be relatively frequent, while if t ypical disc masses are only a fraction of Jupiter mass, we predict that planet formation would be extremely rare in the substellar regime. As the observational constraints on disc profiles, m ass dependencies and their distributions are poor in the brown dwarf regime, we advise caution in validating theoretical models only on stars similar to the Sun and emphasise the need for observational data on planetary systems around a wide range of stellar masses. We also find tha t, unlike the situation around solar-like stars, Type-II migration is totally absent from the planet formation process around brown dwarfs, suggesting that any future observations of planets around brown dwarfs would provide a direct measure of the role of other types of migration.</w:t>
      </w:r>
      <w:r>
        <w:br/>
      </w:r>
      <w:r>
        <w:rPr>
          <w:rStyle w:val="VerbatimChar"/>
        </w:rPr>
        <w:t xml:space="preserve">## 900                                                                                                                                                                                                                                                                                                                                                                                                                                                                                                                                                                                                                                                                                                                                                                                                                                                                                                                                                                                                                                                                                                                                                                                                                                                                                                                                                                                                                                                                                                                                                                                                                                                                                                                                                                                                                                                                                                                                                                                                                                                                                                                                                                                                                                                                                                                                                                                                                                                                                                                                                                                                                                                                                                                                                                                                                                                                                                                                                                                                                                                                                                                                                                                                                                                                                                                                                                                                                                                                                                                                                                                                                                                                                                                                                                                                                                                                                                                                                                                                                                                                                                                                                                                                                                                                                                                                                                                                                                                                                                                                                                                                                                                                                                                                                                                                                                                                                                                                                                                                                                                                                                                                                                                                                                                                                                                                                                                                                          Cometary science with CUBES The proposed CUBES spectrograph for ESO’s Very Large Telescope will be an exceptionally powerful instrument for the study of comets. The gas coma of a comet contains a large number of emission features in the near-UV range covered by CUBES (305-400 nm), which are diagnostic of the composition of the ices in its nucleus and the chemistry in the coma. Production rates and relative ratios between different species reveal how much ice is present and inform models of the conditions in the early solar system. In particular, CUBES will lead to advances in detection of water from very faint comets, revealing how much ice may be hidden in the main asteroid belt, and in measuring isotopic and molecular composition ratios in a much wider range of comets than currently possible, provide constraints on their formation temperatures. CUBES will also be sensitive to emissions from gaseous metals (e.g., FeI and NiI), which have recently been identified in comets and offer an entirely new area of investigation to understand these enigmatic objects.</w:t>
      </w:r>
      <w:r>
        <w:br/>
      </w:r>
      <w:r>
        <w:rPr>
          <w:rStyle w:val="VerbatimChar"/>
        </w:rPr>
        <w:t xml:space="preserve">## 902                                                                                                                                                                                                                                                                                                                                                                                                                                                                                                                                                                                                                                                                                                                                                                                                                                                                                                                                                                                                                                                                                                                                                                                                                                                                                                                                                                                                                                                                                                                                                                                                                                                                                                                                                                                                                                                                                                                                                                                                                                                                                                                                                                                                                                                                                                                                                                                                                                                                                                                                                                                                                                                                                                                                                                                                                                                                                                                                                                                                                                                                                                                                                                                                                                                                                                                                                                                                                                                                                                                                                                                                                                                                                                                                                                                                                                                                                                                                                                                                                                                                                                                                                                                                                                                                                                                                                                                                                                                                                      The luminosity-dependent high-redshift turnover in the steep spectrum radio luminosity function: clear evidence for downsizing in the radio-AGN population This paper presents a new grid-based method for investigating the evolution of the steep-spectrum radio luminosity function, with the aim of quantifying the high-redshift cut-off suggested by previous work. To achieve this, the Combined EIS–NVSS Survey of Radio Sources (CENSORS) has been developed; this is a 1.4-GHz radio survey, containing 135 sources complete to a flux density of 7.2 mJy, selected from the NRAO VLA Sky Survey (NVSS) over 6 deg2 of the ESO Imaging Survey (EIS) Patch D. The sample is currently 73 per cent spectroscopically complete, with the remaining redshifts estimated via the K–z or I–z magnitude–redshift relation. CENSORS is combined with additional radio data from the Parkes All-Sky, Parkes Selected Regions, Hercules and Very Large Array (VLA) COSMOS samples to provide comprehensive coverage of the radio power versus redshift plane. The redshift distributions of these samples, together with radio source count determinations, and measurements of the local luminosity function, provide the input to the fitting process. \n \n \n \nThe modelling reveals clear declines, at &gt;3σ significance, in comoving density at z &gt; 0.7 for lower luminosity sources (log P = 25–26); these turnovers are still present at log P &gt; 27, but move to z ≳ 3, suggesting a luminosity-dependent evolution of the redshift turnover, similar to the ‘cosmic downsizing’ seen for other active galactic nucleus populations. These results are shown to be robust to the estimated redshift errors and to increases in the spectral index for the highest redshift sources. \n \n \n \nAnalytic fits to the best-fitting steep spectrum grid are provided so that the results presented here can be easily accessed by the reader, as well as allowing plausible extrapolations outside of the regions covered by the input data sets.</w:t>
      </w:r>
      <w:r>
        <w:br/>
      </w:r>
      <w:r>
        <w:rPr>
          <w:rStyle w:val="VerbatimChar"/>
        </w:rPr>
        <w:t xml:space="preserve">## 920                                                                                                                                                                                                                                                                                                                                                                                                                                                                                                                                                                                                                                                                                                                                                                                                                                                                                                                                                                                                                                                                                                                                                                                                                                                                                                                                                                                                                                                                                                                                                                                                                                                                                                                                                                                                                                                                                                                                                                                                                                                                                                                                                                                                                                                                                                                                                                                                                                                                                                                                                                                                                                                                                                                                                                                                                                                                                                                                                                                                                                                                                                                                                                                                                                                                                                                                                                                                                                                                                                                                                                                                                                                                                                                                                                                                                                                                                                                                                                                                                                                                                                                                                                                                                                                                                                                                                                                                                                                                                                                                                                                                                                                                                                                                                                                                                                                                                                                                                                                                                                                                                                                                                                                                                                                                                                                                                                                                                                                                                                                                                                                                                             A Transient Radio Jet in an Erupting Dwarf Nova Astrophysical jets seem to occur in nearly all types of accreting objects, from supermassive black holes to young stellar objects. On the basis of x-ray binaries, a unified scenario describing the disc/jet coupling has evolved and been extended to many accreting objects. The only major exceptions are thought to be cataclysmic variables: Dwarf novae, weakly accreting white dwarfs, show similar outburst behavior to x-ray binaries, but no jet has yet been detected. Here we present radio observations of a dwarf nova in outburst showing variable flat-spectrum radio emission that is best explained as synchrotron emission originating in a transient jet. Both the inferred jet power and the relation to the outburst cycle are analogous to those seen in x-ray binaries, suggesting that the disc/jet coupling mechanism is ubiquitous.</w:t>
      </w:r>
      <w:r>
        <w:br/>
      </w:r>
      <w:r>
        <w:rPr>
          <w:rStyle w:val="VerbatimChar"/>
        </w:rPr>
        <w:t xml:space="preserve">## 967                                                                                                                                                                                                                                                                                                                                                                                                                                                                                                                                                                                                                                                                                                                                                                                                                                                                                                                                                                                                                                                                                                                                                                                                                                                                                                                                                                                                                                                                                                                                                                                                                                                                                                                                                                                                                                                                                                                                                                                                                                                                                                                                                                                                                                                                                                                                                                                                                                                                                                                                                                                                                                                                                                                                                                                                                                                                                                                                                                                                                                                                                                                                                                                                                                                                                                                                                                                                                                                                                                                                                                                                                                                                                                                                                                                                                                                                                                                                                                                                                                                                                                                                                                                                                                                                                                                                                                                                                                                                                                                                                                                                                                                                                                                                                                                                                                                                                                                                                                                                                                                                                                                                                                                                                                                                                                                                                           The Role of Discs in the Collapse and Fragmentation of Prestellar Cores Abstract Disc fragmentation provides an important mechanism for producing low-mass stars in prestellar cores. Here, we describe smoothed particle hydrodynamics simulations which show how populations of prestellar cores evolve into stars. We find the observed masses and multiplicities of stars can be recovered under certain conditions. First, protostellar feedback from a star must be episodic. The continuous accretion of disc material on to a central protostar results in local temperatures which are too high for disc fragmentation. If, however, the accretion occurs in intense outbursts, separated by a downtime of ~ 104 yr, gravitational instabilities can develop and the disc can fragment. Second, a significant amount of the cores’ internal kinetic energy should be in solenoidal turbulent modes. Cores with less than a third of their kinetic energy in solenoidal modes have insufficient angular momentum to form fragmenting discs. In the absence of discs, cores can fragment but results in a top-heavy distribution of masses with very few low-mass objects.</w:t>
      </w:r>
      <w:r>
        <w:br/>
      </w:r>
      <w:r>
        <w:rPr>
          <w:rStyle w:val="VerbatimChar"/>
        </w:rPr>
        <w:t xml:space="preserve">## 975                                                                                                                                                                                                                                                                                                                                                                                                                                                                                                                                                                                                                                                                                                                                                                                                                                                                                                                                                                                                                                                                                                                                                                                                                                                                                                                                                                                                                                                                                                                                                                                                                                                                                                                                                                                                                                                                                                                                                                                                                                                                                                                                                                                                                                                                                                                                                                                                                                                                                                                                                                                                                                                                                                                                                                                                                                                                                                                                                                                                                                                                                                                                                                                                                                                                                                                                                                                                                                                                                                                                                                                                                                                                                                                                                                                                                                                                                                                                                                                                                                                                                                                                                                                    The SCUBA 8-mJy survey - I. Submillimetre maps, sources and number counts We present maps, source lists and derived number counts from the largest, unbiased, extragalactic submillimetre (submm) survey so far undertaken with the SCUBA camera on the James Clerk Maxwell Telescope (JCMT). Our maps are located in two regions of sky (ELAIS N2 and Lockman-Hole E) and cover 260arcmin2 , to a typical rms noise level of sigma 850 ~=2.5mJybeam-1 . We have reduced the data using both the standard JCMT surf procedures, and our own IDL -based pipeline which produces zero-footprint maps and noise images. The uncorrelated noise maps produced by the latter approach have enabled us to apply a maximum likelihood method to measure the statistical significance of each peak in our maps, leading to properly quantified errors on the flux density of all potential sources. We detect 19 sources with signal-to-noise ratios (S/N)&gt;4, and 38 with S/N&gt;3.5. To assess both the completeness of this survey and the impact of source confusion as a function of flux density, we have applied our source-extraction algorithm to a series of simulated images. The result is a new estimate of the submm source counts over the flux-density range S 850 ~=5-15mJy, which we compare with estimates derived by other workers, and with the predictions of a number of models. Our best estimate of the cumulative source count at S 850 &gt;8mJy is per square degree. Assuming that the majority of sources lie at z &gt;1.5, this result implies that the comoving number density of high-redshift galaxies forming stars at a rate in excess of 1000Msolar yr-1 is ~=10-5 Mpc-3 , with only a weak dependence on the precise redshift distribution. This number density corresponds to the number density of massive ellipticals with L &gt;3-4L * in the present-day Universe , and is also the same as the comoving number density of comparably massive, passively evolving objects in the redshift band 1&lt;z &lt;2 inferred from recent surveys of extremely red objects. Thus the bright submm sources uncovered by this survey can plausibly account for the formation of all present-day massive ellipticals. Improved redshift constraints, and ultimately an improved measure of submm source clustering can refine or refute this picture.</w:t>
      </w:r>
      <w:r>
        <w:br/>
      </w:r>
      <w:r>
        <w:rPr>
          <w:rStyle w:val="VerbatimChar"/>
        </w:rPr>
        <w:t xml:space="preserve">## 994                                                                                                                                                                                                                                                                                                                                                                                                                                                                                                                                                                                                                                                                                                                                                                                                                                                                                                                                                                                                                                                                                                                                                                                                                                                                                                                                                                                                                                                                                                                                                                                                                                                                                                                                                                                                                                                                                                                                                                                                                                                                                                                                                                                                                                                                                                                                                                                                                                                                                                                                                                                                                                                                                                                                                                                                                                                                                                                                                                                                                                                                                                                                                                                                                                                                                                                                                                                                                                                                                                                                                                                                                                                                                                                                                                                                                                                                                                                                                                                                                                                                                                                                                                                                                                                                                                                                                                                                                                                                                                                                                                                                                                                                                                                            Magnetic field strengths in the hot spots and lobes of three powerful Fanaroff-Riley type II radio sources We have made deep Chandra observations of three powerful Fanaroff-Riley type II (FR II) radio sources: two quasars (3C 263 and 3C 351) and one radio galaxy (3C 330). X-ray emission from hot spots and lobes, as well as from the active nucleus, is detected in each source. We model the hot spots' synchrotron spectra using VLA, BIMA, and Hubble Space Telescope data. In 3C 263 and 3C 330, the hot spots' X-ray emission is at a level consistent with being synchrotron self-Compton (SSC) emission, with a hot spot magnetic field close to the equipartition value. In the two hot spots of 3C 351, however, an SSC origin for the X-rays would require the magnetic field strength to be an order of magnitude below the equipartition value in our models; in addition, there are offsets between the radio, optical, and X-ray emission from the secondary hot spot that are hard to explain in a simple SSC model. We discuss the emission mechanisms that may be responsible for these observations. On our preferred model, the X-ray emission from the radio lobes of the three sources is due to inverse Compton scattering of the microwave background radiation. If this is the case, the magnetic field strengths in the lobes are typically about a factor of 2 below the equipartition values, assuming uniform lobe electron and magnetic field distributions. We detect extended X-ray emission, which we attribute to a cluster/group environment, around 3C 263 and 3C 330. This detection allows us to show that the lobes are close to pressure balance with their surroundings, as long as no nonradiating particles contribute to the internal pressure of the lobes.</w:t>
      </w:r>
      <w:r>
        <w:br/>
      </w:r>
      <w:r>
        <w:rPr>
          <w:rStyle w:val="VerbatimChar"/>
        </w:rPr>
        <w:t xml:space="preserve">## 995                                                                                                                                                                                                                                                                                                                                                                                                                                                                                                                                                                                                                                                                                                                                                                                                                                                                                                                                                                                                                                                                                                                                                                                                                                                                                                                                                                                                                                                                                                                                                                                                                                                                                                                                                                                                                                                                                                                                                                                                                                                                                                                                                                                                                                                                                                                                                                                                                                                                                                                                                                                                                                                                                                                                                                                                                                                                                                                                                                                                                                                                                                                                                                                                                                                                                                                                                                                                                                                                                                                                                                                                                                                                                                                                                                                                                                                                                                                                                                                                                                                                                                                                                                                                                                                                                                                                                                                                                                                                                                                                                                                                                                                                                                                                                                                                    Multi-Messenger Astrophysics of a Millisecond Pulsar Orbiting around a Massive Black Hole Extreme-mass-ratio and intermediate-mass-ratio binaries with a millisecond pulsar are gravitational-wave sources that emit also electromagnetic radiation. The millisecond pulsars in these binaries have complex orbital and spin dynamics, which are observable because of spin–orbit and spin–spin coupling (through spin–curvature interaction). The strengths of the couplings generally depends on the mass ratio between the pulsar and the black hole. The narrow mass range of neutron stars gives an advantage in parameter extraction as it greatly reduces the search space, in particular, in the determination of the black-hole mass, in gravitational wave experiments and radio pulsar timing observations. Extreme-mass-ratio and intermediate-mass-ratio binaries with a millisecond pulsar will help to resolve the astrophysical problems, concerning the applicability of the M-σ relation for galactic spheroids extending to the very low-mass galaxies and whether or not low-mass dwarf galaxies and globular clusters would harbour a nuclear intermediate-mass black hole. The high-precision that can be achieved in gravitational wave experiments and radio pulsar timing observations will provide an opportunity to directly detect gravitational clock effects that are arisen from spin couplings. Radio monitoring of the orbital and spin evolution of the millisecond pulsar in an extreme-mass-ratio binary can be used as a bootstrap method for correcting the drifts in the phases in the gravitational waves from the extreme-mass-ratio and intermediate-mass-ratio binaries caused by self-force.</w:t>
      </w:r>
      <w:r>
        <w:br/>
      </w:r>
      <w:r>
        <w:rPr>
          <w:rStyle w:val="VerbatimChar"/>
        </w:rPr>
        <w:t xml:space="preserve">## 1027                                                                                                                                                                                                                                                                                                                                                                                                                                                                                                                                                                                                                                                                                                                                                                                                                                                                                                                                                                                                                                                                                                                                                                                                                                                                                                                                                                                                                                                                                                                                                                                                                                                                                                                                                                                                                                                                                                                                                                                                                                                                                                                                                                                                                                                                                                                                                                                                                                                                                                                                                                                                                                                                                                                                                                                                                                                                                                                                                                                                                                                                                                                                                                                                                                                                                                                                                                                                                                                                                                                                                                                                                                                                                                                                                                                                                                                                                                                                                                                                                                                                                                                                                                                                                                                                                                                                                                                                                                                                                                                                                                                                                                                                                                                                                                                                   Multi-Messenger Astrophysics of a Millisecond Pulsar Orbiting around a Massive Black Hole Extreme-mass-ratio and intermediate-mass-ratio binaries with a millisecond pulsar are gravitational-wave sources that emit also electromagnetic radiation. The millisecond pulsars in these binaries have complex orbital and spin dynamics, which are observable because of spin–orbit and spin–spin coupling (through spin–curvature interaction). The strengths of the couplings generally depends on the mass ratio between the pulsar and the black hole. The narrow mass range of neutron stars gives an advantage in parameter extraction as it greatly reduces the search space, in particular, in the determination of the black-hole mass, in gravitational wave experiments and radio pulsar timing observations. Extreme-mass-ratio and intermediate-mass-ratio binaries with a millisecond pulsar will help to resolve the astrophysical problems, concerning the applicability of the M-σ relation for galactic spheroids extending to the very low-mass galaxies and whether or not low-mass dwarf galaxies and globular clusters would harbour a nuclear intermediate-mass black hole. The high-precision that can be achieved in gravitational wave experiments and radio pulsar timing observations will provide an opportunity to directly detect gravitational clock effects that are arisen from spin couplings. Radio monitoring of the orbital and spin evolution of the millisecond pulsar in an extreme-mass-ratio binary can be used as a bootstrap method for correcting the drifts in the phases in the gravitational waves from the extreme-mass-ratio and intermediate-mass-ratio binaries caused by self-force.</w:t>
      </w:r>
      <w:r>
        <w:br/>
      </w:r>
      <w:r>
        <w:rPr>
          <w:rStyle w:val="VerbatimChar"/>
        </w:rPr>
        <w:t xml:space="preserve">## 1028                                                                                                                                                                                                                                                                                                                                                                                                                                                                                                                                                                                                                                                                                                                                                                                                                                                                                                                                                                                                                                                                                                                                                                                                                                                                                                                                                                                                                                                                                                                                                                                                                                                                                                                                                                                                                                                                                                                                                                                                                                                                                                                                                                                                                                                                                                                                                                                                                                                                                                                                                                                                                                                                                                                                                                                                                                                                                                                                                                                                                                                                                                                                                                                                                                                                                                                                                                                                                                                                                                                                                                                                                                                                                                                                                                                                                                                                                                                                                                                                                                                                                                                                                                                                                                                                                                                                                                                                                                                                                                                                                                                                                                                                                                                                                                                                                                                                                                                                                                                                                                                                                                                                                                                                                                                                                                                                     Infrared spectroscopy of Nova Cassiopeiae 1993 ¿ IV. A closer look at the dust Nova Cassiopeiae 1993 (V705 Cas) was an archetypical dust-forming nova. It displayed a deep minimum in the visual light curve, and spectroscopic evidence for carbon, hydrocarbon and silicate dust. We report the results of fitting the infrared (IR) spectral energy distribution (SED) with the DUSTY code, which we use to determine the properties and geometry of the emitting dust. The emission is well described as originating in a thin shell whose dust has a carbon:silicate ratio of 2:1 by number (∼ 1.26:1 by mass) and a relatively flat size distribution. The 9.7- and 18-μm silicate features are consistent with freshly condensed dust and, while the lower limit to the grain size distribution is not well constrained, the largest grains have dimensions ∼0.06 μm; unless the grains in V705 Cas were anomalously small, the sizes of grains produced in nova eruptions may previously have been overestimated in novae with optically thick dust shells. Laboratory work by Grishko &amp; Duley may provide clues to the apparently unique nature of nova unidentified infrared (UIR) features.</w:t>
      </w:r>
      <w:r>
        <w:br/>
      </w:r>
      <w:r>
        <w:rPr>
          <w:rStyle w:val="VerbatimChar"/>
        </w:rPr>
        <w:t xml:space="preserve">## 1043                                                                                                                                                                                                                                                                                                                                                                                                                                                                                                                                                                                                                                                                                                                                                                                                                                                                                                                                                                                                                                                                                                                                                                                                                                                                                                                                                                                                                                                                                                                                                                                                                                                                                                                                                                                                                                                                                                                                                                                                                                                                                                                                                                                                                                                                                                                                                                                                                                                                                                                                                                                                                                                                                                                                                                                                                                                                                                                                                                                                                                                                                                                                                                                                                                                                                                                                                                                                                                                                                                                                                                                                                                                                                                                                                                                                                                                                                                                                                                                                                                                                                                                                                                                                                                                                                                                                                                                                                                                                                                                                                                                                                                                                                                                                                                                                                                                                                                                                                                                                                                                                                                                                                                                                                                                                                                                                                                                                                                                                                                                                                                                                                                                                                                                                                                                                                                                                   Cosmological constraints from the local X-ray luminosity function of the most X-ray luminous galaxy clusters We present precise constraints on the normalization of the power spectrum of mass fluctuations in the nearby Universe, σ 8, as a function of the mean local matter density, � m. Using the observed local X-ray luminosity function of galaxy clusters from the extended BCS and REFLEX studies, a mass‐luminosity relation determined from Chandra and ROSAT X-ray data and weak gravitational lensing observations, and the mass function predicted by the Hubble Volume simulations of Evrard et al., we obtain σ 8 = (0.508 ± 0.019) � −(0.253±0.024) ,</w:t>
      </w:r>
      <w:r>
        <w:br/>
      </w:r>
      <w:r>
        <w:rPr>
          <w:rStyle w:val="VerbatimChar"/>
        </w:rPr>
        <w:t xml:space="preserve">## 1049                                                                                                                                                                                                                                                                                                                                                                                                                                                                                                                                                                                                                                                                                                                                                                                                                                                                                                                                                                                                                                                                                                                                                                                                                                                                                                                                                                                                                                                                                                                                                                                                                                                                                                                                                                                                                                                                                                                                                                                                                                                                                                                                                                                                                                                                                                                                                                                                                                                                                                                                                                                                                                                                                                                                                                                                                                                                                                                                                                                                                                                                                                                                                                                                                                                                                                                                                                                                                                                                                                                                                                                                                                                                                                                                                                                                                                                                                                                                                                                                                                                                                                                                                                                                                                                                                                                                                                                                                                                                                                                                                                                                                                                                                                                                                                                                                                                                                                                                                                                                                                                                                                                                                                                                                                                                                                                                                                                                 Stellar rotation in the Hyades and Praesepe: gyrochronology and braking time-scale We present the results of photometric surveys for stellar rotation in the Hyades and in Praesepe, using data obtained as part of the SuperWASP exoplanetary transit-search programme. We determined accurate rotation periods for more than 120 sources whose cluster membership was confirmed by common proper motion and colour-magnitude fits to the clusters’ isochrones. This allowed us to determine the effect of magnetic braking on a wide range of spectral types for expected ages of � 600Myr for the Hyades and Praesepe. Both clusters show a tight and nearly linear relation between J − Ks colour and rotation period in the F,G and K spectral range. This confirms that loss of angular momentum was significant enough that stars with strongly different initial rotation rates have converged to the same rotation period for a given mass, by the age of Hyades and Praesepe. In the case of the Hyades our colour-period sequence extends well into the M dwarf regime and shows a steep increase in the scatter of the colour�</w:t>
      </w:r>
      <w:r>
        <w:br/>
      </w:r>
      <w:r>
        <w:rPr>
          <w:rStyle w:val="VerbatimChar"/>
        </w:rPr>
        <w:t xml:space="preserve">## 1053                                                                                                                                                                                                                                                                                                                                                                                                                                                                                                                                                                                                                                                                                                                                                                                                                                                                                                                                                                                                                                                                                                                                                                                                                                                                                                                                                                                                                                                                                                                                                                                                                                                                                                                                                                                                                                                                                                                                                                                                                                                                                                                                                                                                                                                                                                                                                                                                                                                                                                                                                                                                                                                                                                                                                                                                                                                                                                                                                                                                                                                                                                                                                                                                                                                                                                                                                                                                                                                                                                                                                                                                                                                                                                                                                                                                                                                                                                                                                                                                                                                                                                                                                                                                                                                                                                                                                                                                                                                                                                                                                                                                                                                                                                                                                                                                                                                                                                                                                                                                                                                                                                                                                                YSO jets in the Galactic plane from UWISH2 - II. Outflow luminosity and length distributions in Serpens and Aquila Jets and outflows accompany the mass accretion process in protostars and young stellar objects. Using a large and unbiased sample, they can be used to study statistically the local feedback they provide and the typical mass accretion history. Here we analyse such a sample of molecular hydrogen emission-line objects in the Serpens and Aquila part of the Galactic plane. Distances are measured by foreground star counts with an accuracy of 25per cent. The resulting spacial distribution and outflow luminosities indicate that our objects sample the formation of intermediate-mass objects. The outflows are unable to provide a sizeable fraction of energy and momentum to support, even locally, the turbulence levels in their surrounding molecular clouds. The fraction of parsec scale flows is one quarter and the typical dynamical jet age of the order of 10 4yr. Groups of emission knots are ejected every 10 3yr. This might indicate that low-level accretion rate fluctuations and not FU-Ori-type events are responsible for the episodic ejection of material. Better observational estimates of the FU-Ori duty cycle are needed. Â© 2012 The Authors Monthly Notices of the Royal Astronomical Society Â© 2012 RAS.</w:t>
      </w:r>
      <w:r>
        <w:br/>
      </w:r>
      <w:r>
        <w:rPr>
          <w:rStyle w:val="VerbatimChar"/>
        </w:rPr>
        <w:t xml:space="preserve">## 1080                                                                                                                                                                                                                                                                                                                                                                                                                                                                                                                                                                                                                                                                                                                                                                                                                                                                                                                                                                                                                                                                                                                                                                                                                                                                                                                                                                                                                                                                                                                                                                                                                                                                                                                                                                                                                                                                                                                                                                                                                                                                                                                                                                                                                                                                                                                                                                                                                                                                                                                                                                                                                                                                                                                                                                                                                                                                                                                                                                                                                                                                                                                                                                                                                                                                                                                                                                                                                                                                                                                                                                                                                                                                                                                                                                                                                                                                                                                                                                                                                                                                                                                                                                                                                                                                                                                                                                                                                                                                                                                                                                                                                                                                                                                                                                                                                                                                                                                                                                                                                                                                                                                                                                                                                                                                                                                                                                                                    The effect of cooling on the global stability of self-gravitating protoplanetary discs Using a local model, Gammie has shown that accretion discs with cooling times tcool ≤ 3Ω−1 fragment into gravitationally bound objects, while those with cooling times tcool &gt; 3Ω−1 evolve into a quasi-steady state. We use three-dimensional smoothed particle hydrodynamic simulations of protoplanetary accretion discs to test if the local results hold globally. We find that for disc masses appropriate for T Tauri discs, the fragmentation boundary still occurs at a cooling time close to tcool= 3Ω−1. For more massive discs, which are likely to be present at an earlier stage of the star formation process, fragmentation occurs for longer cooling times, but still within a factor of 2 of that predicted using a local model. These results have implications not only for planet formation in protoplanetary discs and star formation in active galactic nucleus discs, but also for the redistribution of angular momentum which could be driven by the presence of relatively massive objects within the accretion disc.</w:t>
      </w:r>
      <w:r>
        <w:br/>
      </w:r>
      <w:r>
        <w:rPr>
          <w:rStyle w:val="VerbatimChar"/>
        </w:rPr>
        <w:t xml:space="preserve">## 1085                                                                                                                                                                                                                                                                                                                                                                                                                                                                                                                                                                                                                                                                                                                                                                                                                                                                                                                                                                                                                                                                                                                                                                                                                                                                                                                                                                                                                                                                                                                                                                                                                                                                                                                                                                                                                                                                                                                                                                                                                                                                                                                                                                                                                                                                                                                                                                                                                                                                                                                                                                                                                                                                                                                                                                                                                                                                                                                                                                                                                                                                                                                                                                                                                                                                                                                                                                                                                                                                                                                                                                                                                                                                                                                                                                                                                                                                                                                                                                                                                                                                                                                                                                                                                                                                                                                                                                                                                                                                                                                                                                                                                                                                                                                                                                                                                                                                                                                                                                                                                                                                                                                                                                                                                                                                                                                                                                                                                                                                                                                                                                                                        Improving efficiency in radio surveys for gravitational lenses Many lens surveys have hitherto used observations of large samples of background sources to select the small minority which are multiply imaged by lensing galaxies along the line of sight. Recently surveys such as SLACS and OLS have improved the efficiency of surveys by pre-selecting double-redshift systems from SDSS. We explore other ways to improve survey efficiency by optimum use of astrometric and morphological information in existing large-scale optical and radio surveys. The method exploits the small position differences between FIRST radio positions of lensed images and the SDSS lens galaxy positions, together with the marginal resolution of some larger gravitational lens systems by the FIRST beam. We present results of a small pilot study with the VLA and MERLIN, and discuss the desirable criteria for future surveys.</w:t>
      </w:r>
      <w:r>
        <w:br/>
      </w:r>
      <w:r>
        <w:rPr>
          <w:rStyle w:val="VerbatimChar"/>
        </w:rPr>
        <w:t xml:space="preserve">## 1087                                                                                                                                                                                                                                                                                                                                                                                                                                                                                                                                                                                                                                                                                                                                                                                                                                                                                                                                                                                                                                                                                                                                                                                                                                                                                                                                                                                                                                                                                                                                                                                                                                                                                                                                                                                                                                                                                                                                                                                                                                                                                                                                                                                                                                                                                                                                                                                                                                                                                                                                                                                                                                                                                                                                                                                                                                                                                                                                                                                                                                                                                                                                                                                                                                                                                                                                                                                                                                                                                                                                                                                                                                                                                                                                                                                                                                                                                                                                                                                                                                                                                                                                                                                                                                                                                                                                                                                                                                                                                       Nuclear gas dynamics in Arp 220 - sub-kiloparsec scale atomic hydrogen disks We present new, high angular resolution (~022) MERLIN observations of neutral hydrogen (H I) absorption and λ21 cm radio continuum emission across the central ~900 pc of the ultraluminous infrared galaxy Arp 220. Spatially resolved H I absorption is detected against the morphologically complex and extended λ21 cm radio continuum emission, consistent with two counterrotating disks of neutral hydrogen, with a small bridge of gas connecting the two. Column densities across the two nuclei are high, lying in the range 8 × 1019Ts(K) NH 2.4 × 1020Ts(K) cm-2 (Ts is spin temperature) and corresponding to optical extinctions of 0.052Ts(K) AV 0.155Ts(K) mag, with the higher column densities in the eastern nucleus. Velocity gradients are clearly visible across each nucleus, reaching 1010 ± 20 km s-1 kpc-1 in P.A. ~ 55° and 830 ± 20 km s-1 kpc-1 in P.A. ~ 270° for eastern and western nuclei, respectively. These gradients imply dynamical masses MD = 1.1 × 109( i) (E) and 1.7 × 108( i) M☉ (W), assuming that the neutral gas is distributed in two thin circularly rotating disks. We propose a merger model in which the two nuclei represent the galaxy cores that have survived the initial encounter and are now in the final stages of merging, similar to conclusions drawn from previous CO studies. However, we suggest that instead of being coplanar with the main CO disk (in which the eastern nucleus is embedded), the western nucleus lies above it and, as suggested by the bridge of H I connecting the two nuclei, will soon complete its final merger with the main disk. We suggest that the collection of radio supernovae (RSNe) detected in VLBA studies in the more compact western nucleus represents the second burst of star formation associated with this final merger stage and that free-free absorption due to ionized gas in the bulgelike component can account for the observed RSN distribution.</w:t>
      </w:r>
      <w:r>
        <w:br/>
      </w:r>
      <w:r>
        <w:rPr>
          <w:rStyle w:val="VerbatimChar"/>
        </w:rPr>
        <w:t xml:space="preserve">## 1121                                                                                                                                                                                                                                                                                                                                                                                                                                                                                                                                                                                                                                                                                                                                                                                                                                                                                                                                                                                                                                                                                                                                                                                                                                                                                                                                                                                                                                                                                                                                                                                                                                                                                                                                                                                                                                                                                                                                                                                                                                                                                                                                                                                                                                                                                                                                                                                                                                                                                                                                                                                                                                                                                                                                                                                                                                                                                                                                                                                                                                                                                                                                                                                                                                                                                                                                                                                                                                                                                                                                                                                                                                                                                                                                                                                                                                                                                                                                                                                                                                                                                                                                                                                                                                                                                                                                                                                                                                                                                                                                                                                                                                                                                                                                                                                                                                                                                                                                                                                                                                                                                                           Chemodynamical analysis of bulge stars for simulated disc galaxies We analyse the kinematics and chemistry of the bulge stars of two simulated disc galaxies using our chemodynamical galaxy evolution code GCD+. First, we compare stars that are born inside the galaxy with those that are born outside the galaxy and are accreted into the centre of the galaxy. Stars that originate outside the bulge are accreted into it early in its formation within 3 Gyr so that these stars have high [α/Fe] as well as a high total energy reflecting their accretion to the centre of the galaxy. Therefore, higher total energy is a good indicator for finding accreted stars. The bulges of the simulated galaxies formed through multiple mergers separated by about a Gyr. Since [α/Fe] is sensitive to the first few Gyr of star formation history, stars that formed during mergers at different epochs show different [α/Fe]. We show that the [Mg/Fe] against star formation time relation can be very useful to identify a multiple merger bulge formation scenario, provided there is sufficiently good age information available. Our simulations also show that stars formed during one of the merger events retain a systematically prograde rotation at the final time. This demonstrates that the orbit of the ancient merger that helped to form the bulge could still remain in the kinematics of bulge stars.</w:t>
      </w:r>
      <w:r>
        <w:br/>
      </w:r>
      <w:r>
        <w:rPr>
          <w:rStyle w:val="VerbatimChar"/>
        </w:rPr>
        <w:t xml:space="preserve">## 1130                                                                                                                                                                                                                                                                                                                                                                                                                                                                                                                                                                                                                                                                                                                                                                                                                                                                                                                                                                                                                                                                                                                                                                                                                                                                                                                                                                                                                                                                                                                                                                                                                                                                                                                                                                                                                                                                                                                                                                                                                                                                                                                                                                                                                                                                                                                                                                                                                                                                                                                                                                                                                                                                                                                                                                                                                                                                                                                                                                                                                                                                                                                                                                                                                                                                                                                                                                                                                                                                                                                                                                                                                                                                                                                                                                                                                                                                                                                                                                                                                                                                                                                                                                                                                                                                                                                                                                                                                                                                                                                                                                                                                                                                                                                                                                                                                                                                                                                                                                                                                                                                                                                                                                                                                                                                                                                                                                              Exospheric models for the X-ray emission from single Wolf-Rayet stars We consider the consequences of appreciable line optical depth for the profile shape of X-ray emission lines formed in stellar winds. The hot gas is thought to arise in distributed wind shocks, and the line formation is predominantly via collisional excitation followed by radiative decay. Such lines are often modelled as optically thin, but the theory has difficulty matching resolved X-ray line profiles. We suggest that for strong lines of abundant metals, newly created photons may undergo resonance scattering, modifying the emergent profile. Using Sobolev theory in a spherically symmetric wind, we show that thick-line resonance scattering leads to emission profiles that still have blueshifted centroids like the thin lines, but which are considerably less asymmetric in appearance. We focus on winds in the constant-expansion domain, and derive an analytic form for the profile shape in the limit of large line and photoabsorptive optical depths. Our theory is applied to published {\\it Chandra} observations of the O star $\\zeta$ Pup.</w:t>
      </w:r>
      <w:r>
        <w:br/>
      </w:r>
      <w:r>
        <w:rPr>
          <w:rStyle w:val="VerbatimChar"/>
        </w:rPr>
        <w:t xml:space="preserve">## 1150                                                                                                                                                                                                                                                                                                                                                                                                                                                                                                                                                                                                                                                                                                                                                                                                                                                                                                                                                                                                                                                                                                                                                                                                                                                                                                                                                                                                                                                                                                                                                                                                                                                                                                                                                                                                                                                                                                                                                                                                                                                                                                                                                                                                                                                                                                                                                                                                                                                                                                                                                                                                                                                                                                                                                                                                                                                                                                                                                                                                                                                                                                                                                                                                                                                                                                                                                                                                                                                                                                                                                                                                                                                                                                                                                                                                                                                                                                                                                                                                                                                                                                                                                                                                                                                                                                                                                                                                                                                                                                                                                                                                                                                                                                                                                                                                                                                         A coincidence of disturbed morphology and blue UV colour: minor-merger-driven star formation in early-type galaxies at z ~ 0.6 We exploit multiwavelength photometry of early-type galaxies (ETGs) in the Cosmological Evolution Survey (COSMOS) to demonstrate that the low-level star formation activity in the ETG population at intermediate redshift is likely to be driven by minor mergers. Splitting the ETGs into galaxies that show disturbed morphologies indicative of recent merging and those that appear relaxed, we find that ~32 per cent of the ETG population appears to be \nmorphologically disturbed. While the relaxed objects are almost entirely contained within the UV red sequence, their morphologically disturbed counterparts dominate the scatter to blue UV colours, regardless of luminosity. Empirically and theoretically determined major-merger rates in the redshift range z &lt; 1 are several times too lowto account for the fraction of disturbed ETGs in our sample, suggesting that minor mergers represent the principal mechanism driving \nthe observed star formation activity in our sample. The young stellar components forming in these events have ages between 0.03 and 0.3 Myr and typically contribute ≤ 10 per cent of the stellar mass of the remnant. Together with recent work which demonstrates that the structural \nevolution of nearby ETGs is consistent with one or more minor mergers, our results indicate that the overall evolution of massive ETGs may be heavily influenced by minor merging at late epochs and highlights the need to systematically study this process in future observational \nsurveys.</w:t>
      </w:r>
      <w:r>
        <w:br/>
      </w:r>
      <w:r>
        <w:rPr>
          <w:rStyle w:val="VerbatimChar"/>
        </w:rPr>
        <w:t xml:space="preserve">## 1151                                                                                                                                                                                                                                                                                                                                                                                                                                                                                                                                                                                                                                                                                                                                                                                                                                                                                                                                                                                                                                                                                                                                                                                                                                                                                                                                                                                                                                                                                                                                                                                                                                                                                                                                                                                                                                                                                                                                                                                                                                                                                                                                                                                                                                                                                                                                                                                                                                                                                                                                                                                                                                                                                                                                                                                                                                                                                                                                                                                                                                                                                                                                                                                                                                                                                                                                                                                                                                                                                                                                                                                                                                                                                                                                                                                                                                                                                                                                                                                                                                                                                                                                                                                                                                                                                                                                                                                                                                                                                                                                                                                                                                                                                                                                                                                                                                                                                                                                                                                                                                                                                                                                                                                                                                                                                                                                                                                                                                                                                                                                                                                                                                                                                                                                                                                                                                                                                            Neutron background in large-scale xenon detectors for dark matter searches Abstract Simulations of the neutron background for future large-scale particle dark matter detectors are presented. Neutrons were generated in rock and detector elements via spontaneous fission and (α,n) reactions, and by cosmic-ray muons. The simulation techniques and results are discussed in the context of the expected sensitivity of a generic liquid xenon dark matter detector. Methods of neutron background suppression are investigated. A sensitivity of 10 −9 –10 −10 pb to WIMP-nucleon interactions can be achieved by a tonne-scale detector.</w:t>
      </w:r>
      <w:r>
        <w:br/>
      </w:r>
      <w:r>
        <w:rPr>
          <w:rStyle w:val="VerbatimChar"/>
        </w:rPr>
        <w:t xml:space="preserve">## 1156                                                                                                                                                                                                                                                                                                                                                                                                                                                                                                                                                                                                                                                                                                                                                                                                                                                                                                                                                                                                                                                                                                                                                                                                                                                                                                                                                                                                                                                                                                                                                                                                                                                                                                                                                                                                                                                                                                                                                                                                                                                                                                                                                                                                                                                                                                                                                                                                                                                                                                                                                                                                                                                                                                                                                                                                                                                                                                                                                                                                                                                                                                                                                                                                                                                                                                                                                                                                                                                                                                                                                                                                                                                                                                                                                                                                                                                                                                                                                                                                                                                                                                                                                                                                                                                                                                                                                                                                                                                                 The stellar association around Gamma Velorum and its relationship with Vela OB2 We present the results of a photometric BVI survey of 0.9 deg 2 around the Wolf-Rayet binary γ 2 Vel and its early-type common proper motion companion γ 1 Vel (together referred to as the y Vel system). Several hundred pre-main-sequence (PMS) stars are identified and the youth of a subset of these is spectroscopically confirmed by the presence of lithium in their atmospheres, Ha emission and high levels of X-ray activity. We show that the PMS stars are kinematically coherent and spatially concentrated around y Vel. The PMS stars have similar proper motions to y Vel, to main-sequence (MS) stars around y Vel and to early-type stars of the wider Vela OB2 association of which γ 2 Vel is the brightest member. The ratio of MS stars to low-mass (0.1-0.6M ⊙ ) PMS stars is consistent with a Kroupa mass function. MS fitting to stars around y Vel gives an association distance modulus of 7.76 ± 0.07 mag, which is consistent with a similarly determined distance for Vela OB2 and also with interferometric distances to γ 2 Vel. High-mass stellar models indicate an age of 3-4Myr for γ 2 Vel, but the low-mass PMS stars have ages of ≃10 Myr according to low-mass evolutionary models and 5-10 Myr by empirically placing them in an age sequence with other clusters based on colour-magnitude diagrams and lithium depletion. We conclude that the low-mass PMS stars form a genuine association with y Vel, and this is a subcluster within the larger Vela OB2 association. We speculate that γ 2 Vel formed after the bulk of the low-mass stars, expelling gas, terminating star formation and unbinding the association. The velocity dispersion of the PMS stars is too low for this star-forming event to have produced all the stars in the extended Vela OB2 association. Instead, star formation must have been initiated at several sites within a molecular cloud either sequentially or simultaneously after some triggering event.</w:t>
      </w:r>
      <w:r>
        <w:br/>
      </w:r>
      <w:r>
        <w:rPr>
          <w:rStyle w:val="VerbatimChar"/>
        </w:rPr>
        <w:t xml:space="preserve">## 1157                                                                                                                                                                                                                                                                                                                                                                                                                                                                                                                                                                                                                                                                                                                                                                                                                                                                                                                                                                                                                                                                                                                                                                                                                                                                                                                                                                                                                                                                                                                                                                                                                                                                                                                                                                                                                                                                                                                                                                                                                                                                                                                                                                                                                                                                                                                                                                                                                                                                                                                                                                                                                                                                                                                                                                                                                                                                                                                                                                                                                                                                                                                                                                                                                                                                                                                                                                                                                                                                                                                                                                                                                                                                                                                                                                                                                                                                                                                                                                                                                                                                                                                                                                                                                                                                                                                                                                                                                                                                 The stellar association around Gamma Velorum and its relationship with Vela OB2 We present the results of a photometric BVI survey of 0.9 deg 2 around the Wolf-Rayet binary γ 2 Vel and its early-type common proper motion companion γ 1 Vel (together referred to as the y Vel system). Several hundred pre-main-sequence (PMS) stars are identified and the youth of a subset of these is spectroscopically confirmed by the presence of lithium in their atmospheres, Ha emission and high levels of X-ray activity. We show that the PMS stars are kinematically coherent and spatially concentrated around y Vel. The PMS stars have similar proper motions to y Vel, to main-sequence (MS) stars around y Vel and to early-type stars of the wider Vela OB2 association of which γ 2 Vel is the brightest member. The ratio of MS stars to low-mass (0.1-0.6M ⊙ ) PMS stars is consistent with a Kroupa mass function. MS fitting to stars around y Vel gives an association distance modulus of 7.76 ± 0.07 mag, which is consistent with a similarly determined distance for Vela OB2 and also with interferometric distances to γ 2 Vel. High-mass stellar models indicate an age of 3-4Myr for γ 2 Vel, but the low-mass PMS stars have ages of ≃10 Myr according to low-mass evolutionary models and 5-10 Myr by empirically placing them in an age sequence with other clusters based on colour-magnitude diagrams and lithium depletion. We conclude that the low-mass PMS stars form a genuine association with y Vel, and this is a subcluster within the larger Vela OB2 association. We speculate that γ 2 Vel formed after the bulk of the low-mass stars, expelling gas, terminating star formation and unbinding the association. The velocity dispersion of the PMS stars is too low for this star-forming event to have produced all the stars in the extended Vela OB2 association. Instead, star formation must have been initiated at several sites within a molecular cloud either sequentially or simultaneously after some triggering event.</w:t>
      </w:r>
      <w:r>
        <w:br/>
      </w:r>
      <w:r>
        <w:rPr>
          <w:rStyle w:val="VerbatimChar"/>
        </w:rPr>
        <w:t xml:space="preserve">## 1171                                                                                                                                                                                                                                                                                                                                                                                                                                                                                                                                                                                                                                                                                                                                                                                                                                                                                                                                                                                                                                                                                                                                                                                                                                                                                                                                                                                                                                                                                                                                                                                                                                                                                                                                                                                                                                                                                                                                                                                                                                                                                                                                                                                                                                                                                                                                                                                                                                                                                                                                                                                                                                                                                                                                                                                                                                                                                                                                                                                                                                                                                                                                                                                                                                                                                                                                                                                                                                                                                                                                                                                                                                                                                                                                                                                                                                                                                                                                                                                                                                                                                                                                                                                                                                                                                                                                                                                                                                                                                                                                                                                                                                                                                                                                                                                                                                                                                                                                                                                                                                                                                    Which radio galaxies can make the highest-energy cosmic rays? Numerous authors have suggested that the ultra-high energy cosmic rays (UHECR) detected by the Pierre Auger Observatory and other cosmic-ray telescopes may be accelerated in the nuclei, jets or lobes of radio galaxies. Here I focus on stoch astic acceleration in the lobes. I show that the requirement that they accelerate protons to the highest observed energies places constraints on the observable properties of radio lobes tha t are satisfied by a relatively small number of objects within the Greisen-Zat’sepin-Kuzmin (GZ K) cutoff; if UHECR are protons and are accelerated within radio lobes, their sources a re probably already known and catalogued radio galaxies. I show that lobe acceleration al so implies a (charge-dependent) upper energy limit on the UHECR that can be produced in this way; if lobes are the dominant accelerators in the local universe and if UHECR are predominantly protons, we are unlikely to see cosmic rays much higher in energy than those we have already observed. I comment on the viability of the stochastic acceleration mechanism and the likely composition of cosmic rays accelerated in this way, based on our current understanding of the contents of the large-scale lobes of radio galaxies, and finally discuss the implication s of stochastic lobe acceleration for the future of cosmic ray astronomy.</w:t>
      </w:r>
      <w:r>
        <w:br/>
      </w:r>
      <w:r>
        <w:rPr>
          <w:rStyle w:val="VerbatimChar"/>
        </w:rPr>
        <w:t xml:space="preserve">## 1177                                                                                                                                                                                                                                                                                                                                                                                                                                                                                                                                                                                                                                                                                                                                                                                                                                                                                                                                                                                                                                                                                                                                                                                                                                                                                                                                                                                                                                                                                                                                                                                                                                                                                                                                                                                                                                                                                                                                                                                                                                                                                                                                                                                                                                                                                                                                                                                                                                                                                                                                                                                                                                                                                                                                                                                                                                                                                                                                                                                                                                                                                                                                                                                                                                                                                                                                                                                                                                                                                                                                                                                                                                                                                                                                                                                                                                                                                                                                                                                                                                                                                                                                                                                                                                                                                                                                                                                                                                                                                                                                                                                                                                                  Black Hole Outflows I show that Eddington accretion episodes in active galactic nuclei (AGN) are likely to produce winds with velocities υ ~ 0.1c and ionization parameters up to ξ ~ 10 4 (cgs), implying the presence of resonance lines of helium- and hydrogen-like iron. These properties are direct consequences of momentum and mass conservation, respectively, and agree with recent X-ray observations of fast outflows from AGN. Because the wind is significantly subluminal, it can persist long after the AGN is observed to have become sub-Eddington. The wind creates a strong cooling shock as it interacts with the interstellar medium of the host galaxy, and this cooling region may be observable in an inverse Compton continuum and lower excitation emission lines associated with lower velocities. The shell of matter swept up by the ('momentum-driven') shocked wind must propagate beyond the black hole's sphere of influence on a time-scale of ≲ 3 x 10 5 yr. Outside this radius, the shell stalls unless the black hole mass has reached the value M σ implied by the M-a relation. If the wind shock did not cool, as suggested here, the resulting ('energy-driven') outflow would imply a far smaller supermassive black hole mass than actually observed. In galaxies with large bulges the black hole may grow somewhat beyond this value, suggesting that the observed M-σ relation may curve upwards at large M. Minor accretion events with small gas fractions can produce galaxy-wide outflows with velocities significantly exceeding σ, including fossil outflows in galaxies where there is little current AGN activity. Some rare cases may reveal the energy-driven outflows which sweep gas out of the galaxy and establish the black hole-bulge mass relation. However, these require the quasar to be at the Eddington luminosity.</w:t>
      </w:r>
      <w:r>
        <w:br/>
      </w:r>
      <w:r>
        <w:rPr>
          <w:rStyle w:val="VerbatimChar"/>
        </w:rPr>
        <w:t xml:space="preserve">## 1214                                                                                                                                                                                                                                                                                                                                                                                                                                                                                                                                                                                                                                                                                                                                                                                                                                                                                                                                                                                                                                                                                                                                                                                                                                                                                                                                                                                                                                                                                                                                                                                                                                                                                                                                                                                                                                                                                                                                                                                                                                                                                                                                                                                                                                                                                                                                                                                                                                                                                                                                                                                                                                                                                                                                                                                                                                                                                                                                                                                                                                                                                                                                                                                                                                                                                                                                                                                                                                                                                                                                                                                                                                                                                                                                                                                                                                                                                                                                                                                                                                                                                                                                                                                                                                                                                                                                                                                                                                                                                                                                                                                                                                                                                                                                                                                                                                                                                                                                                                                           Including star formation and supernova feedback within cosmological simulations of galaxy formation We investigate phenomenological models of star formation and supernova feedback in N-body/SPH simulations of galaxy formation. First, we compare different prescriptions in the literature for turning cold gas into stars neglecting feedback effects. We find that most prescriptions give broadly similar results: the ratio of cold gas to stars in the final galaxies is primarily controlled by the range of gas densities where star formation is allowed to proceed efficiently. In the absence of feedback, the fraction of gas that cools is much too high, resulting, for example, in a K-band luminosity function that is much brighter than observed. This problem is ameliorated by including a feedback model which either imparts radial kinetic perturbations to galactic gas or directly reheats such material and prevents it from cooling for a certain period of time. In both these models, a significant fraction of cold gas is heated and expelled from haloes with an efficiency that varies inversely with halo circular velocity. Increasing the resolution of a simulation allows a wider dynamic range in mass to be followed, but the average properties of the resolved galaxy population remain largely unaffected. However, as the resolution is increased, more and more gas is reheated by small galaxies; our results suggest that convergence requires the full mass range of galaxies to be resolved.</w:t>
      </w:r>
      <w:r>
        <w:br/>
      </w:r>
      <w:r>
        <w:rPr>
          <w:rStyle w:val="VerbatimChar"/>
        </w:rPr>
        <w:t xml:space="preserve">## 1217                                                                                                                                                                                                                                                                                                                                                                                                                                                                                                                                                                                                                                                                                                                                                                                                                                                                                                                                                                                                                                                                                                                                                                                                                                                                                                                                                                                                                                                                                                                                                                                                                                                                                                                                                                                                                                                                                                                                                                                                                                                                                                                                                                                                                                                                                                                                                                                                                                                                                                                                                                                                                                                                                                                                                                                                                                                                                                                                                                                                                                                                                                                                                                                                                                                                                                                                                                                                                                                                                                                                                                                                                                                                                                                                                                                                                                                                                                                                                                                                                                                                                                                                                                                                                                                                                                                                                                                                                                                                                                                                                                                                                                                                                                                                                                                          Accretion in stellar clusters and the initial mass function We present a simple physical mechanism that can account for the observed stellar mass spectrum for masses $\\ms \\simgreat 0.5 \\solm$. The model depends solely on the competitive accretion that occurs in stellar clusters where each star's accretion rate depends on the local gas density and the square of the accretion radius. In a stellar cluster, there are two different regimes depending on whether the gas or the stars dominate the gravitational potential. When the cluster is dominated by cold gas, the accretion radius is given by a tidal-lobe radius. This occurs as the cluster collapses towards a $ho\\propto R^{-2}$ distribution. Accretion in this regime results in a mass spectrum with an asymptotic limit of $\\gamma=-3/2$ (where Salpeter is $\\gamma=-2.35$). Once the stars dominate the potential and are virialised, which occurs first in the cluster core, the accretion radius is the Bondi-Hoyle radius. The resultant mass spectrum has an asymptotic limit of $\\gamma=-2$ with slightly steeper slopes ($\\gamma\\approx-2.5$) if the stars are already mass-segr egated. Simulations of accretion onto clusters containing 1000 stars show that as expected, the low-mass stars accumulate the majority of their masses during the gas dominated phase whereas the high-mass stars accumulate the majority of their massed during the stellar dominated phase. This results in a mass spectrum with a relatively shallow $\\gamma\\approx 3/2$ power-law for low-mass stars and a steeper, power-law for high-mass stars $ -2.5\\simless\\gamma\\le -2$. This competitive accretion model also results in a mass segregated cluster.</w:t>
      </w:r>
      <w:r>
        <w:br/>
      </w:r>
      <w:r>
        <w:rPr>
          <w:rStyle w:val="VerbatimChar"/>
        </w:rPr>
        <w:t xml:space="preserve">## 1254                                                                                                                                                                                                                                                                                                                                                                                                                                                                                                                                                                                                                                                                                                                                                                                                                                                                                                                                                                                                                                                                                                                                                                                                                                                                                                                                                                                                                                                                                                                                                                                                                                                                                                                                                                                                                                                                                                                                                                                                                                                                                                                                                                                                                                                                                                                                                                                                                                                                                                                                                                                                                                                                                                                                                                                                                                                                                                                                                                                                                                                                                                                                                                                                                                                                                                                                                                                                                                                                                                                                                                                                                                                                                                                                                                                                                                                                                                                                                                                                                                                                                                                                                                                                                                                                                                                                                                                                                                                                                                                                                                                                                                                                                                                                                                                                                                                                                                                                                                                                                                                                                                                                                                                                                                                                                                                           A Survey for Cool White Dwarfs and the age of the Galactic Disc We describe a new multi-colour proper motion survey for cool white dwarfs (CWDs). The observational database consists of ~300 digitally scanned Schmidt plates in ESO/SERC field 287. The entire survey procedure, from the raw Schmidt plate data to final white dwarf luminosity function (WDLF) is described, with special emphasis on completeness concerns. We obtain a sample of 58 WDs, for which we have follow up CCD photometry and spectroscopy of a representative sub--sample. Effective temperatures and luminosities of our sample objects are determined by comparing photometry with the model atmosphere predictions of Bergeron, Saumon and Wesemael. Space densities are calculated using an adaptation of Schmidts (1/Vmax) method, from which a WDLF is constructed. Comparison of our observational LF with the models of both Wood and Garcia-Berro et al. indicate an age for the local Galactic Disc of 10{-1}_{+3}Gyr. Importantly, we find no evidence of incompleteness in our survey sample. Proper motion number counts imply the survey is complete, and the WD sample passes the (V/V_{max}) completeness test.</w:t>
      </w:r>
      <w:r>
        <w:br/>
      </w:r>
      <w:r>
        <w:rPr>
          <w:rStyle w:val="VerbatimChar"/>
        </w:rPr>
        <w:t xml:space="preserve">## 1258                                                                                                                                                                                                                                                                                                                                                                                                                                                                                                                                                                                                                                                                                                                                                                                                                                                                                                                                                                                                                                                                                                                                                                                                                                                                                                                                                                                                                                                                                                                                                                                                                                                                                                                                                                                                                                                                                                                                                                                                                                                                                                                                                                                                                                                                                                                                                                                                                                                                                                                                                                                                                                                                                                                                                                                                                                                                                                                                                                                                                                                                                                                                                                                                                                                                                                                                                                                                                                                                                                                                                                                                                                                                                                                                                                                                                                                                                                                                                                                                                                                                                                                                                                                                                                                                                                                                                                                                                                                                                                                                                                                                                                                                                                                                                                                                                                                                                                                                                                                                              SCUBA and Spitzer observations of the Taurus molecular cloud - pulling the bull's tail We present continuum data from the Submillimetre Common-User Bolometer Array (SCUBA) \non the James Clerk Maxwell Telescope (JCMT), and the multiband imaging Photometer for \nSpitzer (MIPS) on the Spitzer Space Telescope, at submillimetre and infrared wavelengths, \nrespectively. We study the Taurus molecular cloud 1 (TMC1) and, in particular, the region of \nthe Taurus Molecular Ring (TMR). In the continuum data, we see no real evidence for a ring, \nbut rather we see one side of it only, appearing as a filament. We name the filament ‘the bull’s \ntail’. The filament is seen in emission at 850, 450 and 160 μm, and in absorption at 70 μm.We \ncompare the data with archive data from the Infrared Astronomical Satellite (IRAS) at 12, 25, \n60, 100 μm, in which the filament is also seen in absorption. We find that the emission from \nthe filament consists of two components: a narrow, cold (∼8 K), central core, and a broader, \nslightly warmer (∼12 K), shoulder of emission. We use a radiative transfer code to model the \nfilament’s appearance, either in emission or absorption, simultaneously at each of the different \nwavelengths. Our best-fitting model uses a Plummer-like density profile and a homogeneous \ninterstellar dust grain population. Unlike previous work on a similar, but different filament in \nTaurus, we require no grain coagulation to explain our data.</w:t>
      </w:r>
      <w:r>
        <w:br/>
      </w:r>
      <w:r>
        <w:rPr>
          <w:rStyle w:val="VerbatimChar"/>
        </w:rPr>
        <w:t xml:space="preserve">## 1315                                                                                                                                                                                                                                                                                                                                                                                                                                                                                                                                                                                                                                                                                                                                                                                                                                                                                                                                                                                                                                                                                                                                                                                                                                                                                                                                                                                                                                                                                                                                                                                                                                                                                                                                                                                                                                                                                                                                                                                                                                                                                                                                                                                                                                                                                                                                                                                                                                                                                                                                                                                                                                                                                                                                                                                                                                                                                                                                                                                                                                                                                                                                                                                                                                                                                                                                                                                                                                                                                                                                                                                                                                                                                                                                                                                                                                                                                                                                                                                                                                                                                                                                                                                                                                                                                                                                                                                                                                                                                                                                                                                                                                                                                                                                                                                                                                                                                                                                       ROSAT PSPC observations of the outer regions of the Perseus cluster of galaxies We present an analysis of four off-axis ROSAT PSPC observations of the Perseus cluster of galaxies (Abell~426). We detect the surface brightness profile to a radius of 80 arcmin ($\\sim 2.4 h_{50}^{-1}$ Mpc) from the X-ray peak. The profile is measured in various sectors and in three different energy bands. Firstly, a colour analysis highlights a slight variation of $N_{H}$ over the region, and cool components in the core and in the eastern sector. We apply the $\\beta$-model to the profiles from different sectors and present a solution to the, so-called, $\\beta$-problem. The residuals from an azimuthally-averaged profile highlight extended emission both in the East and in the West, with estimated luminosities of about 8 and 1 $imes 10^{43} erg/s$, respectively. We fit several models to the surface brightness profile, including the one obtained from the Navarro, Frenk and White (1995) potential. We obtain the best fit with the gas distribution described by a power law in the inner, cooling region and a $\\beta$-model for the extended emission. Through the best-fit results and the constraints from the deprojection of the surface brightness profiles, we define the radius where the overdensity inside the cluster is 200 times the critical value, $r_{200}$, at $2.7 h_{50}^{-1}$ Mpc. Within $2.3 h_{50}^{-1}$ Mpc ($0.85 r_{200}$), the total mass in the Perseus cluster is $1.2 imes 10^{15} M_{\\odot}$ and its gas fraction is about 30 per cent.</w:t>
      </w:r>
      <w:r>
        <w:br/>
      </w:r>
      <w:r>
        <w:rPr>
          <w:rStyle w:val="VerbatimChar"/>
        </w:rPr>
        <w:t xml:space="preserve">## 1367                                                                                                                                                                                                                                                                                                                                                                                                                                                                                                                                                                                                                                                                                                                                                                                                                                                                                                                                                                                                                                                                                                                                                                                                                                                                                                                                                                                                                                                                                                                                                                                                                                                                                                                                                                                                                                                                                                                                                                                                                                                                                                                                                                                                                                                                                                                                                                                                                                                                                                                                                                                                                                                                                                                                                                                                                                                                                                                                                                                                                                                                                                                                                                                                                                                                                                                                                                                                                                                                                                                                                                                                                                                                                                                                                                                                                                                                                                                                                                                                                                                                                                                                                                                                                                                                                                                                                                                                                                                                                                                                                                                                                                                                                                                                                                                                                                                                                                                                                                                                                                                                                                                                                                                                                                                                                                                                                                                                                                                                                                                                                                                                        The properties of Ly-alpha emitting galaxies in hierarchical galaxy formation models We present detailed predictions for the properties of Lyα-emitting galaxies in the framework of the Λ cold dark matter cosmology, calculated using the semi-analytical galaxy formation model galform. We explore a model that assumes a top-heavy initial mass function in starbursts and that has previously been shown to explain the sub-millimetre number counts and the luminosity function of Lyman-break galaxies at high redshift. We show that this model, with the simple assumption that a fixed fraction of Lyα photons escape from each galaxy, is remarkably successful at explaining the observed luminosity function of Lyα emitters (LAEs) over the redshift range 3 7, a redshift range that is starting to be be probed by near-infrared surveys and using new instruments such as the Dark Ages Z Lyman Explorer (DAzLE).</w:t>
      </w:r>
      <w:r>
        <w:br/>
      </w:r>
      <w:r>
        <w:rPr>
          <w:rStyle w:val="VerbatimChar"/>
        </w:rPr>
        <w:t xml:space="preserve">## 1371                                                                                                                                                                                                                                                                                                                                                                                                                                                                                                                                                                                                                                                                                                                                                                                                                                                                                                                                                                                                                                                                                                                                                                                                                                                                                                                                                                                                                                                                                                                                                                                                                                                                                                                                                                                                                                                                                                                                                                                                                                                                                                                                                                                                                                                                                                                                                                                                                                                                                                                                                                                                                                                                                                                                                                                                                                                                                                                                                                                                                                                                                                                                                                                                                                                                                                                                                                                                                                                                                                                                                                                                                                                                                                                                                                                                                                                                                                                                                                                                                                                                                                                                                                                                                                                                                                                                                                                                                                                                                                                                                                                                                                                                                                                                                                                                                                                                                                                                                                                                                                                                                                                                                                                                                                                                                                                                                     Circumplanetary disc properties obtained from radiation hydrodynamical simulations of gas accretion by protoplanets We investigate the properties of circumplanetary discs formed in three-dimensional, self-gravitating radiation hydrodynamical models of gas accretion by protoplanets. We determine disc sizes, scaleheights, and density and temperature profiles for different protoplanet masses, in solar nebulae of differing grain opacities. We find that the analytical prediction of circumplanetary disc radii in an evacuated gap (R Hill /3) from Quillen &amp; Trilling yields a good estimate for discs formed by high-mass protoplanets. The radial density profiles of the circumplanetary discs may be described by power laws between r ―2 and r ―3/2 . We find no evidence for the ring-like density enhancements that have been found in some previous models of circumplanetary discs. Temperature profiles follow a ∼ r ―7/10 power law regardless of protoplanet mass or nebula grain opacity. The discs invariably have large scaleheights (H/r &gt; 0.2), making them thick in comparison with their encompassing circumstellar discs, and they show no flaring.</w:t>
      </w:r>
      <w:r>
        <w:br/>
      </w:r>
      <w:r>
        <w:rPr>
          <w:rStyle w:val="VerbatimChar"/>
        </w:rPr>
        <w:t xml:space="preserve">## 1383                                                                                                                                                                                                                                                                                                                                                                                                                                                                                                                                                                                                                                                                                                                                                                                                                                                                                                                                                                                                                                                                                                                                                                                                                                                                                                                                                                                                                                                                                                                                                                                                                                                                                                                                                                                                                                                                                                                                                                                                                                                                                                                                                                                                                                                                                                                                                                                                                                                                                                                                                                                                                                                                                                                                                                                                                                                                                                                                                                                                                                                                                                                                                                                                                                                                                                                                                                                                                                                                                                                                                                                                                                                                                                                                                                                                                                                                                                                                                                                                                                                                                                                                                                                                                                                                                                                                                                Electrodynamics of black hole magnetospheres The main goal of this research is to get better insights into the properties of the plasma-filled magnetospheres of black holes by means of direct numerical simulations and, ultimately, to resolve the controversy surrounding the Blandford-Znajek mechanism. Driven by the need to write the equations of black hole electrodynamics in a form convenient for numerical applications, we constructed a new system of 3 + 1 equations, which not only has a more traditional form than the now classic 3 + 1 system of Thorne and Macdonald but also is more general. To deal with the magnetospheric current sheets, we also developed a simple model of radiative resistivity based on the inverse Compton scattering of background photons. The results of numerical simulations combined with simple analytical arguments allow us to make a number of important conclusions on the nature of the Blandford-Znajek mechanism. We show that, just like in the Penrose mechanism and in the magnetohydrodynamic models of Punsly and Coroniti, the key role in this mechanism is played by the black hole ergosphere. The poloidal currents are driven by the gravitationally induced electric field, which cannot be screened within the ergosphere by any static distribution of the electric charge of locally created pair plasma. Contrary to what is expected in the membrane paradigm, the energy and angular momentum are extracted not only along the magnetic field lines penetrating the event horizon but also along all field lines penetrating the ergosphere. In dipolar magnetic configurations symmetric relative to the equatorial plane, the force-free approximation breaks down within the ergosphere, where a strong current sheet develops along the equatorial plane. This current sheet supplies energy and angular momentum at infinity to the surrounding force-free magnetosphere. The Blandford-Znajek monopole solution is found to be asymptotically stable and causal. The so-called horizon boundary condition of Znajek is shown to be a regularity condition at fast critical surface.</w:t>
      </w:r>
      <w:r>
        <w:br/>
      </w:r>
      <w:r>
        <w:rPr>
          <w:rStyle w:val="VerbatimChar"/>
        </w:rPr>
        <w:t xml:space="preserve">## 1408                                                                                                                                                                                                                                                                                                                                                                                                                                                                                                                                                                                                                                                                                                                                                                                                                                                                                                                                                                                                                                                                                                                                                                                                                                                                                                                                                                                                                                                                                                                                                                                                                                                                                                                                                                                                                                                                                                                                                                                                                                                                                                                                                                                                                                                                                                                                                                                                                                                                                                                                                                                                                                                                                                                                                                                                                                                                                                                                                                                                                                                                                                                                                                                                                                                                                                                                                                                                                                                                                                                                                                                                                                                                                                                                                                                                                                                                                                                                                                                                                                                                                                                                                                                                                                                                                                                                                                                                                                                                                                                                                                                                                                                                                                                                                                                                                                                                                                                                                                                                                                                                                                                                                                                                                                                                                                                                                                                                                                                                                                                                                                                                                                                                            The entropic prior for distributions with positive and negative values The maximum entropy method has been used to reconstruct images in a wide range of astronomical fields, but in its traditional form it is restricted to the reconstruction of strictly positive distributions. We present an extension of the standard method to include distributions that can take both positive and negative values. The method may therefore be applied to a much wider range of astronomical reconstruction problems. In particular, we derive the form of the entropy for positive/negative distributions and use direct counting arguments to find the form of the entropic prior. We also derive the measure on the space of positive/negative distributions, which allows the definition of probability integrals and hence the proper quantification of errors.</w:t>
      </w:r>
      <w:r>
        <w:br/>
      </w:r>
      <w:r>
        <w:rPr>
          <w:rStyle w:val="VerbatimChar"/>
        </w:rPr>
        <w:t xml:space="preserve">## 1421                                                                                                                                                                                                                                                                                                                                                                                                                                                                                                                                                                                                                                                                                                                                                                                                                                                                                                                                                                                                                                                                                                                                                                                                                                                                                                                                                                                                                                                                                                                                                                                                                                                                                                                                                                                                                                                                                                                                                                                                                                                                                                                                                                                                                                                                                                                                                                                                                                                                                                                                                                                                                                                                                                                                                                                                                                                                                                                                                                                                                                                                                                                                                                                                                                                                                                                                                                                                                                                                                                                                                                                                                                                                                                                                                                                                                                                                                                                                                                                                                                                                                                                                                                                                                                                                                                                                                                                                                                                                                                                                                                                                                                                                                                                                                                                                                                                                                                                                                                                                                                                                                                                                                                                                                                                                                                                                                                                                                                                                                                                                                                                                                                                                                                                                                                                                                                                                                                                                                                                                                                                 The Spin Period of EX Hydrae We show that the spin period of the white dwarf in the magnetic CV EX Hydrae represents an equilibrium state in which the corotation radius is comparable with the distance from the white dwarf to the inner Lagrange point. We also show that a continuum of spin equilibria exists at which Pspin is significantly longer than� 0.1Porb. Most systems occupying these equilibrium states should have orbital periods below the CV period gap, as observed.</w:t>
      </w:r>
      <w:r>
        <w:br/>
      </w:r>
      <w:r>
        <w:rPr>
          <w:rStyle w:val="VerbatimChar"/>
        </w:rPr>
        <w:t xml:space="preserve">## 1423                                                                                                                                                                                                                                                                                                                                                                                                                                                                                                                                                                                                                                                                                                                                                                                                                                                                                                                                                                                                                                                                                                                                                                                                                                                                                                                                                                                                                                                                                                                                                                                                                                                                                                                                                                                                                                                                                                                                                                                                                                                                                                                                                                                                                                                                                                                                                                                                                                                                                                                                                                                                                                                                                                                                                                                                                                                                                                                                                                                                                                                                                                                                                                                                                                                                                                                                                                                                                                                                                                                                                                                                                                                                                                                                                                                                                                                                                                                                                                                                                                                                                                                                                                                                                                                                                                                                                                                                                                                                                                                                                                                                                                                                                                                                                                                                                                                                                          A double main-sequence turn-off in the rich star cluster NGC 1846 in the Large Magellanic Cloud We report on Hubble Space Telescope/ACS photometry of the rich intermediate-age star cluster NGC 1846 in the Large Magellanic Cloud, which clearly reveals the presence of a double main-sequence turn-off in this object. Despite this, the main-sequence, subgiant branch and red giant branch are all narrow and well defined, and the red clump is compact. We examine the spatial distribution of turn-off stars and demonstrate that all belong to NGC 1846 rather than to any field star population. In addition, the spatial distributions of the two sets of turn-off stars may exhibit different central concentrations and some asymmetries. By fitting isochrones, we show that the properties of the colour-magnitude diagram can be explained if there are two stellar populations of equivalent metal abundance in NGC 1846, differing in age by ≈300 Myr. The absolute ages of the two populations are ∼1.9 and ∼2.2 Gyr, although there may be a systematic error of up to ±0.4 Gyr in these values. The metal abundance inferred from isochrone fitting is [M/H] ≈-0.40, consistent with spectroscopic measurements of [Fe/H]. We propose that the observed properties of NGC 1846 can be explained if this object originated via the tidal capture of two star clusters formed separately in a star cluster group in a single giant molecular cloud. This scenario accounts naturally for the age difference and uniform metallicity of the two member populations, as well as the differences in their spatial distributions.</w:t>
      </w:r>
      <w:r>
        <w:br/>
      </w:r>
      <w:r>
        <w:rPr>
          <w:rStyle w:val="VerbatimChar"/>
        </w:rPr>
        <w:t xml:space="preserve">## 1424                                                                                                                                                                                                                                                                                                                                                                                                                                                                                                                                                                                                                                                                                                                                                                                                                                                                                                                                                                                                                                                                                                                                                                                                                                                                                                                                                                                                                                                                                                                                                                                                                                                                                                                                                                                                                                                                                                                                                                                                                                                                                                                                                                                                                                                                                                                                                                                                                                                                                                                                                                                                                                                                                                                                                                                                                                                                                                                                                                                                                                                                                                                                                                                                                                                                                                                                                                                                                                                                                                                                                                                                                                                                                                                                                                                                                                                                                                                                                                                                                                                                                                                                                                                                                                                                                                                                                                                                                                                                                                                                                                                                                                                                                                                                                                                                                                                                                          A double main-sequence turn-off in the rich star cluster NGC 1846 in the Large Magellanic Cloud We report on Hubble Space Telescope/ACS photometry of the rich intermediate-age star cluster NGC 1846 in the Large Magellanic Cloud, which clearly reveals the presence of a double main-sequence turn-off in this object. Despite this, the main-sequence, subgiant branch and red giant branch are all narrow and well defined, and the red clump is compact. We examine the spatial distribution of turn-off stars and demonstrate that all belong to NGC 1846 rather than to any field star population. In addition, the spatial distributions of the two sets of turn-off stars may exhibit different central concentrations and some asymmetries. By fitting isochrones, we show that the properties of the colour-magnitude diagram can be explained if there are two stellar populations of equivalent metal abundance in NGC 1846, differing in age by ≈300 Myr. The absolute ages of the two populations are ∼1.9 and ∼2.2 Gyr, although there may be a systematic error of up to ±0.4 Gyr in these values. The metal abundance inferred from isochrone fitting is [M/H] ≈-0.40, consistent with spectroscopic measurements of [Fe/H]. We propose that the observed properties of NGC 1846 can be explained if this object originated via the tidal capture of two star clusters formed separately in a star cluster group in a single giant molecular cloud. This scenario accounts naturally for the age difference and uniform metallicity of the two member populations, as well as the differences in their spatial distributions.</w:t>
      </w:r>
      <w:r>
        <w:br/>
      </w:r>
      <w:r>
        <w:rPr>
          <w:rStyle w:val="VerbatimChar"/>
        </w:rPr>
        <w:t xml:space="preserve">## 1426                                                                                                                                                                                                                                                                                                                                                                                                                                                                                                                                                                                                                                                                                                                                                                                                                                                                                                                                                                                                                                                                                                                                                                                                                                                                                                                                                                                                                                                                                                                                                                                                                                                                                                                                                                                                                                                                                                                                                                                                                                                                                                                                                                                                                                                                                                                                                                                                                                                                                                                                                                                                                                                                                                                                                                                                                                                                                                                                                                                                                                                                                                                                                                                                                                                                                                                                                                                                                                                                                                                                                                                                                                                                                                                                                                                                                                                                                                                                                                                                                                                                                                                                                                                                                                                                                                                                                                                                                                                                                                                                                                                                                                                                                                                                                                                                                                                                                                                                                                                                                                                                                                                                                                                                                                                                                                                                                                                                                                                                                                                                                                                                                                                                                                                                                                                                                                                                                                                                                                                                                                                                                                                                                                                                                                                                                                                        The UKIRT Infrared Deep Sky Survey (UKIDSS) Final published version including significant revisions. Twenty four pages, fourteen figures. Original version April 2006; final version published in MNRAS August 2007</w:t>
      </w:r>
      <w:r>
        <w:br/>
      </w:r>
      <w:r>
        <w:rPr>
          <w:rStyle w:val="VerbatimChar"/>
        </w:rPr>
        <w:t xml:space="preserve">## 1430                                                                                                                                                                                                                                                                                                                                                                                                                                                                                                                                                                                                                                                                                                                                                                                                                                                                                                                                                                                                                                                                                                                                                                                                                                                                                                                                                                                                                                                                                                                                                                                                                                                                                                                                                                                                                                                                                                                                                                                                                                                                                                                                                                                                                                                                                                                                                                                                                                                                                                                                                                                                                                                                                                                                                                                                                                                                                                                                                                                                                                                                                                                                                                                                                                                                                                                                                                                                                                                                                                                                                                                                                                                                                                                                                                                                                                                                                                                                                                                                                                                                                                                                                                                                                                                                                                                                                                                                                                                                                                                                                                                                                                                                                                                                                                                                                                                                      STEREO observations of stars and the search for exoplanets The feasibility of using data from the NASA STEREO mission for variable star and asteroseismology studies has been examined. A data analysis pipeline has been developed that is able to apply selected algorithms to the entire data base of nearly a million stars to search for signs of variability. An analysis limited to stars of magnitude 10.5 has been carried out, which has resulted in the extraction of 263 eclipsing binaries (EBs), of which 122 are not recorded as such in the SIMBAD online data base. The characteristics of the STEREO observations are shown to be extremely well suited to variable star studies with the ability to provide continuous phase coverage for extended periods as well as repeated visits that allow both short- and long-term variability to be observed. This will greatly inform studies of particular stars, such as the pre-cataclysmic variable V471 Tau, as well as the entire classes of stars, including many forms of rotational variability. The high-precision photometry has also revealed a potentially substellar companion to a bright (R= 7.5 mag) nearby star (HD 213597), detected with 5σ significance. This would provide a significant contribution to the exoplanet research if follow-up observations ascertain the mass to be within the planetary domain. Some particularly unusual EBs from the recovered sample are discussed, including a possible reclassification of a well-known star as an EB rather than a rotational variable (HR 7355) and several particularly eccentric systems, including very long period EBs.</w:t>
      </w:r>
      <w:r>
        <w:br/>
      </w:r>
      <w:r>
        <w:rPr>
          <w:rStyle w:val="VerbatimChar"/>
        </w:rPr>
        <w:t xml:space="preserve">## 1453                                                                                                                                                                                                                                                                                                                                                                                                                                                                                                                                                                                                                                                                                                                                                                                                                                                                                                                                                                                                                                                                                                                                                                                                                                                                                                                                                                                                                                                                                                                                                                                                                                                                                                                                                                                                                                                                                                                                                                                                                                                                                                                                                                                                                                                                                                                                                                                                                                                                                                                                                                                                                                                                                                                                                                                                                                                                                                                                                                                                                                                                                                                                                                                                                                                                                                                                                                                                                                                                                                                                                                                                                                                                                                                                                                                                                                                                                                                                                                                                                                                                                                                                                                                                                                                                                                                                                                                                                                                                                                                                                                                                                                                                                                                                                                                                                                                                                                                                       ROSAT PSPC observations of the outer regions of the Perseus cluster of galaxies We present an analysis of four off-axis ROSAT PSPC observations of the Perseus cluster of galaxies (Abell~426). We detect the surface brightness profile to a radius of 80 arcmin ($\\sim 2.4 h_{50}^{-1}$ Mpc) from the X-ray peak. The profile is measured in various sectors and in three different energy bands. Firstly, a colour analysis highlights a slight variation of $N_{H}$ over the region, and cool components in the core and in the eastern sector. We apply the $\\beta$-model to the profiles from different sectors and present a solution to the, so-called, $\\beta$-problem. The residuals from an azimuthally-averaged profile highlight extended emission both in the East and in the West, with estimated luminosities of about 8 and 1 $imes 10^{43} erg/s$, respectively. We fit several models to the surface brightness profile, including the one obtained from the Navarro, Frenk and White (1995) potential. We obtain the best fit with the gas distribution described by a power law in the inner, cooling region and a $\\beta$-model for the extended emission. Through the best-fit results and the constraints from the deprojection of the surface brightness profiles, we define the radius where the overdensity inside the cluster is 200 times the critical value, $r_{200}$, at $2.7 h_{50}^{-1}$ Mpc. Within $2.3 h_{50}^{-1}$ Mpc ($0.85 r_{200}$), the total mass in the Perseus cluster is $1.2 imes 10^{15} M_{\\odot}$ and its gas fraction is about 30 per cent.</w:t>
      </w:r>
      <w:r>
        <w:br/>
      </w:r>
      <w:r>
        <w:rPr>
          <w:rStyle w:val="VerbatimChar"/>
        </w:rPr>
        <w:t xml:space="preserve">## 1466                                                                                                                                                                                                                                                                                                                                                                                                                                                                                                                                                                                                                                                                                                                                                                                                                                                                                                                                                                                                                                                                                                                                                                                                                                                                                                                                                                                                                                                                                                                                                                                                                                                                                                                                                                                                                                                                                                                                                                                                                                                                                                                                                                                                                                                                                                                                                                                                                                                                                                                                                                                                                                                                                                                                                                                                                                                                                                                                                                                                                                                                                                                                                                                                                                                                                                                                                                                                                                                                                                                                                                                                                                                                                                                                                                                                                                                                                                                                                                                                                                                                                                                                                                                                                                                                                                                                                                                                                                                                                                                                                                                                                                                                                                                                                                                                                                                                                                                                                                                                                                                                                                                                                                                                                                                                                                                                                                                                                                                                                                                                                                                                                                                                                                                                                                                                                               The Third IBIS/ISGRI Soft Gamma-Ray Survey Catalog In this paper we report on the third soft gamma-ray source catalog obtained with the IBIS/ISGRI gamma-ray imager on board the INTEGRAL satellite. The scientific data set is based on more than 40 Ms of high-quality observations performed during the first 3.5 yr of Core Program and public IBIS/ISGRI observations. Compared to previous IBIS/ISGRI surveys, this catalog includes a substantially increased coverage of extragalactic fields, and comprises more than 400 high-energy sources detected in the energy range 17-100 keV, including both transients and faint persistent objects that can only be revealed with longer exposure times.</w:t>
      </w:r>
      <w:r>
        <w:br/>
      </w:r>
      <w:r>
        <w:rPr>
          <w:rStyle w:val="VerbatimChar"/>
        </w:rPr>
        <w:t xml:space="preserve">## 1518                                                                                                                                                                                                                                                                                                                                                                                                                                                                                                                                                                                                                                                                                                                                                                                                                                                                                                                                                                                                                                                                                                                                                                                                                                                                                                                                                                                                                                                                                                                                                                                                                                                                                                                                                                                                                                                                                                                                                                                                                                                                                                                                                                                                                                                                                                                                                                                                                                                                                                                                                                                                                                                                                                                                                                                                                                                                                                                                                                                                                                                                                                                                                                                                                                                                                                                                                                                                                                                                                                                                                                                                                                                                                                                                                                                                                                                                                                                                                                                                                                                                                                                                                                                                                                                                                                                                                                                                                                                                                                                                                                                                                                                                                                                                                                                                                                                                                                                                                                                                                                                                                                                                                                                                                                                                                                                                                                                                                                                                                                                                                                                                          The origin of wide-angle tailed radio galaxies To investigate the origins of wide-angle tailed radio sources (WATs), we have compiled a sample of these systems in Abell clusters for which X-ray data exist. Contrary to conventional wisdom, the WATs are found to be significantly displaced from the X-ray centroids of their host clusters. The bends in the radio jets of WATs are found to be oriented preferentially such that they point directly away from or toward the cluster centre, with more of the former than the latter. If this morphology is attributed to ram pressure, then the WATs are on primarily radial orbits, with more approaching the X-ray centroid than receding. There is also some evidence that the incoming WATs are on average further from the X-ray centroid than the outgoing ones. All of these observations strongly support a scenario in which WATs are created in cluster mergers.</w:t>
      </w:r>
      <w:r>
        <w:br/>
      </w:r>
      <w:r>
        <w:rPr>
          <w:rStyle w:val="VerbatimChar"/>
        </w:rPr>
        <w:t xml:space="preserve">## 1541                                                                                                                                                                                                                                                                                                                                                                                                                                                                                                                                                                                                                                                                                                                                                                                                                                                                                                                                                                                                                                                                                                                                                                                                                                                                                                                                                                                                                                                                                                                                                                                                                                                                                                                                                                                                                                                                                                                                                                                                                                                                                                                                                                                                                                                                                                                                                                                                                                                                                                                                                                                                                                                                                                                                                                                                                                                                                                                                                                                                                                                                                                                                                                                                                                                                                                                                                                                                                                                                                                                                                                                                                                                                                                                                                                                                                                                                                                                                                                                                                                                                                                                                                                                                                                                                                                                                                                                                                                                                                                                                                                                                                                                                                                                                                                                                                                                                                                                                                                                                                                                                                                                                                                                                                                                                                                                                                                                                                                                                                                                                                                                                                                                                                                                                    Gamma-ray bursts, supernova kicks, and gravitational radiation We suggest that the collapsing core of a massive rotating star may fragment to produce two or more compact objects. Their coalescence under gravitational radiation gives the resulting black hole or neutron star a significant kick velocity, which may explain those observed in pulsars. A gamma-ray burst can result only when this kick is small. Thus, only a small fraction of core-collapse supernovae produce gamma-ray bursts. The burst may be delayed significantly (hours to days) after the supernova, as suggested by recent observations. If our picture is correct, core-collapse supernovae should be significant sources of gravitational radiation with a chirp signal similar to a coalescing neutron star binary.</w:t>
      </w:r>
      <w:r>
        <w:br/>
      </w:r>
      <w:r>
        <w:rPr>
          <w:rStyle w:val="VerbatimChar"/>
        </w:rPr>
        <w:t xml:space="preserve">## 1546                                                                                                                                                                                                                                                                                                                                                                                                                                                                                                                                                                                                                                                                                                                                                                                                                                                                                                                                                                                                                                                                                                                                                                                                                                                                                                                                                                                                                                                                                                                                                                                                                                                                                                                                                                                                                                                                                                                                                                                                                                                                                                                                                                                                                                                                                                                                                                                                                                                                                                                                                                                                                                                                                                                                                                                                                                                                                                                                                                                                                                                                                                                                                                                                                                                                                                                                                                                                                                                                                                                                                                                                                                                                                                                                                                                                                                                                                                                                                                                                                                                                                                                                                                                                                                                                                                                                                                                                                                                                                                                                                                                                                                                                                                                                                                                                                                                                                                                                                                                                                                                                                                                                                                     Structure formation in inhomogeneous dark energy models We investigate how inhomogeneous quintessence models may have a specific signature even in the linear regime of large-scale structure formation. The dynamics of the collapse of a dark matter halo is governed by the value or the dynamical evolution of the dark energy equation of state, the energy density's initial conditions and its homogeneity nature in the highly non-linear regime. These have a direct impact on the redshift of collapse, altering in consequence the linearly extrapolated density threshold above which structures will end up collapsing. We compute this quantity for minimally coupled and coupled quintessence models, examining two extreme scenarios: first, when the quintessence field does not exhibit fluctuations on cluster scales and below - homogeneous dark energy; and secondly, when the field inside the overdensity collapses along with the dark matter - inhomogeneous dark energy. One shows that inhomogeneous dark energy models present distinct features which may be used to confront them with observational data, for instance, galaxy number counting. Fitting formulae for the linearly extrapolated density threshold above which structures will end up collapsing are provided for models of dark energy with constant equation of state.</w:t>
      </w:r>
      <w:r>
        <w:br/>
      </w:r>
      <w:r>
        <w:rPr>
          <w:rStyle w:val="VerbatimChar"/>
        </w:rPr>
        <w:t xml:space="preserve">## 1567                                                                                                                                                                                                                                                                                                                                                                                                                                                                                                                                                                                                                                                                                                                                                                                                                                                                                                                                                                                                                                                                                                                                                                                                                                                                                                                                                                                                                                                                                                                                                                                                                                                                                                                                                                                                                                                                                                                                                                                                                                                                                                                                                                                                                                                                                                                                                                                                                                                                                                                                                                                                                                                                                                                                                                                                                                                                                                                                                                                                                                                                                                                                                                                                                                                                                                                                                                                                                                                                                                                                                                                                                                                                                                                                                                                                                                                                                                                                                                                                                                                                                                                                                                                                                                                                                                                                                                                                                                                                                                                                                                                                                                                                                                                                                                                                                                                                                                                                                                                                                                                                                                                                                                                                                                                                                                                                                                                The luminosity of distant galaxies The usual expression for the apparent luminosity of a distance source is valid only if most of the matter content of the universe is intergalactic. If not, two corrections are needed: one, which leads to a decrease in luminosity, is due to the missing matter on the light path; the second, which brightens the source, is due to the gravitational focusing by galaxies lying near the line of sight. A general formula which takes into account these corrections is derived and applied to the relations between observables (apparent magnitude, apparent diameter, red shift and number count) with a power expansion in terms of the red shift z. It turns out that the first term, linear in z, is not affected; but the second contains as a parameter the ratio f of the intergalactic matter density to the total density. Precise measurements of the first two coefficients would lead, in principle, independently of the particular cosmological model chosen, to an independent determination of f. The focusing effect due to local inhomogeneities is—on average—of third order in the red shift.</w:t>
      </w:r>
      <w:r>
        <w:br/>
      </w:r>
      <w:r>
        <w:rPr>
          <w:rStyle w:val="VerbatimChar"/>
        </w:rPr>
        <w:t xml:space="preserve">## 1626                                                                                                                                                                                                                                                                                                                                                                                                                                                                                                                                                                                                                                                                                                                                                                                                                                                                                                                                                                                                                                                                                                                                                                                                                                                                                                                                                                                                                                                                                                                                                                                                                                                                                                                                                                                                                                                                                                                                                                                                                                                                                                                                                                                                                                                                                                                                                                                                                                                                                                                                                                                                                                                                                                                                                                                                                                                                                                                                                                                                                                                                                                                                                                                                                                                                                                                                                                                                                                                                                                                                                                                                                                                                                                                                                                                                                                                                                                                                                                                                                                                                                                                                                                                                                                                                                                                                                                                                                                                                                                                                                                                                                                                                                                                                                                                                                                                                                                                                                                                                                                                                                                                                                                                       GMRT Low Frequency Observations of Extrasolar Planetary Systems Extrasolar planets are expected to emit detectable low frequency radio emission. In this paper we present results from new low frequency observations of two extrasolar planetary systems (Epsilon Eridani and HD128311) taken at 150 MHz with the Giant Metrewave Radio Telescope (GMRT). These two systems have been chosen because the stars are young (with ages &lt; 1 Gyr) and are likely to have strong stellar winds, which will increase the expected radio flux. The planets are massive (presumably) gas giant planets in longer period orbits, and hence will not be tidally locked to their host star (as is likely to be the case for short period planets) and we would expect them to have a strong planetary dynamo and magnetic field. We do not detect either system, but are able to place tight upper limits on their low frequency radio emission, at levels comparable to the theoretical predictions for these systems. From these observations we have a 2.5σ limit of 7.8 mJy for ǫ Eri and 15.5 mJy for HD 128311. In addition, these upper limits also provide limits on the low frequency radio emission from the stars themselves. These results are discussed and also the prospects for the future detection of radio emission from extrasolar planets.</w:t>
      </w:r>
      <w:r>
        <w:br/>
      </w:r>
      <w:r>
        <w:rPr>
          <w:rStyle w:val="VerbatimChar"/>
        </w:rPr>
        <w:t xml:space="preserve">## 1633                                                                                                                                                                                                                                                                                                                                                                                                                                                                                                                                                                                                                                                                                                                                                                                                                                                                                                                                                                                                                                                                                                                                                                                                                                                                                                                                                                                                                                                                                                                                                                                                                                                                                                                                                                                                                                                                                                                                                                                                                                                                                                                                                                                                                                                                                                                                                                                                                                                                                                                                                                                                                                                                                                                                                                                                                                                                                                                                                                                                                                                                                                                                                                                                                                                                                                                                                                                                                                                                                                                                                                                                                                                                                                                                                                                                                                                                                                                                                                                                                                                                                                                                                                                                                                                                                                                                                                                                                                                                                                                                                                                                                                                                                                  Resonant Trapping of Planetesimals by Planet Migration: Debris Disk Clumps and Vega's Similarity to the Solar System This paper describes a model that can explain the observed clumpy structures of debris disks. Clumps arise because after a planetary system forms, its planets migrate because of angular momentum exchange with the remaining planetesimals. Outward migration of the outermost planet traps planetesimals outside its orbit into its resonances, and resonant forces cause azimuthal structure in their distribution. The model is based on numerical simulations of planets of different masses, Mpl, migrating at different rates, pl, through a dynamically cold (e &lt; 0.01) planetesimal disk initially at a semimajor axis a. Trapping probabilities and the resulting azimuthal structures are presented for a planet's 2 : 1, 5 : 3, 3 : 2, and 4 : 3 resonances. Seven possible dynamical structures are identified from migrations defined by μ = Mpl/M* and θ = pl (a/*)1/2. Application of this model to the 850 μm image of Vega's disk shows that its two clumps of unequal brightness can be explained by the migration of a Neptune-mass planet from 40 to 65 AU over 56 Myr; tight constraints are set on possible ranges of these parameters. The clumps are caused by planetesimals in the 3 : 2 and 2 : 1 resonances; the asymmetry arises because of the overabundance of planetesimals in the 2 : 1(u) over the 2 : 1(l) resonance. The similarity of this migration to that proposed for our own Neptune hints that Vega's planetary system may be much more akin to the solar system than previously thought. Predictions are made that would substantiate this model, such as the orbital motion of the clumpy pattern, the location of the planet, and the presence of lower level clumps.</w:t>
      </w:r>
      <w:r>
        <w:br/>
      </w:r>
      <w:r>
        <w:rPr>
          <w:rStyle w:val="VerbatimChar"/>
        </w:rPr>
        <w:t xml:space="preserve">## 1663                                                                                                                                                                                                                                                                                                                                                                                                                                                                                                                                                                                                                                                                                                                                                                                                                                                                                                                                                                                                                                                                                                                                                                                                                                                                                                                                                                                                                                                                                                                                                                                                                                                                                                                                                                                                                                                                                                                                                                                                                                                                                                                                                                                                                                                                                                                                                                                                                                                                                                                                                                                                                                                                                                                                                                                                                                                                                                                                                                                                                                                                                                                                                                                                                                                                                                                                                                                                                                                                                                                                                                                                                                                                                                                                                                                                                                                                                                                                                                                                                                                                                                                                                                                                                                                                                                                                                                                                                                                                                                                                                                                                                                                                                                                                              XMM-Newton observations of the hot-gas atmospheres of 3C 66B and 3C 449 We present new XMM-Newton observations of the hot-gas environments of two lowpower twin-jet radio galaxies, 3C 66B and 3C 449, showing direct evidence for the interactions between X-ray-emitting gas and radio plasma that are thought to determine the largescale radio structure of these sources. The temperatures th at we measure for the two environments are significantly higher than those predicted by st andard luminosity-temperature relations for clusters and groups. We show that luminosity-temperature relations for radioquiet and radio-loud X-ray groups differ, in the sense that r adio-source heating may operate in most groups containing radio galaxies. If the radio lobes are expanding subsonically, we find minimum ages of 3× 10 8 years for 3C 66B, and 5× 10 8 years for 3C 449, older than the values obtained from spectral ageing, which would give the radio source sufficient time to heat the groups to the observed temperatures for plausible values of the jet power. The external pressures in the atmospheres of both radio galaxies are an order of magnitude higher than equipartition estimates of their radio-lobe pressures, co nfirming that the radio lobes are either out of equipartition or require a pressure contribution fro m non-radiating particles. Constraints from the level of X-ray emission we measure from the radio lobes allow us to conclude that a departure from equipartition must be in the direction of magnetic domination, and that the most plausible candidates for a particle contribution to lo be pressure are relativistic protons, an additional population of low-energy electrons, or entrained and heated thermal material.</w:t>
      </w:r>
      <w:r>
        <w:br/>
      </w:r>
      <w:r>
        <w:rPr>
          <w:rStyle w:val="VerbatimChar"/>
        </w:rPr>
        <w:t xml:space="preserve">## 1665                                                                                                                                                                                                                                                                                                                                                                                                                                                                                                                                                                                                                                                                                                                                                                                                                                                                                                                                                                                                                                                                                                                                                                                                                                                                                                                                                                                                                                                                                                                                                                                                                                                                                                                                                                                                                                                                                                                                                                                                                                                                                                                                                                                                                                                                                                                                                                                                                                                                                                                                                                                                                                                                                                                                                                                                                                                                                                                                                                                                                                                                                                                                                                                                                                                                                                                                                                                                                                                                                                                                                                                                                                                                                                                                                                                                                                                                                                                                                                                                                                                                                                                                                                                                                                                                                                                                                                                                                                                                                                                                                                                                                                                                                                                                                                                                                                                                                                                                                                                                                                                                                                                                                                                                                                                                                                                                                                                                                                                                                                                Cold Dust in Kepler's Supernova Remnant The timescales to replenish dust from the cool winds of asymptotic giant branch stars are believed to be greater than the timescales for dust destruction. In high-redshift galaxies, this problem is further compounded as the stars take longer than the age of the universe to evolve into the dust production stages. To explain these discrepancies, dust formation in supernovae (SNe) is required to be an important process, but until recently dust in supernova remnants (SNRs) has only been detected in very small quantities. We present the first submillimeter observations of cold dust in Kepler's SNR using the Submillimeter Common-User Bolometric Array. A two-component dust temperature model is required to fit the spectral energy distribution with Twarm ~ 102 K and Tcold ~ 17 K. The total mass of dust implied for Kepler is ~1 M☉—1000 times greater than previous estimates. Thus SNe, or their progenitors, may be important dust formation sites.</w:t>
      </w:r>
      <w:r>
        <w:br/>
      </w:r>
      <w:r>
        <w:rPr>
          <w:rStyle w:val="VerbatimChar"/>
        </w:rPr>
        <w:t xml:space="preserve">## 1666                                                                                                                                                                                                                                                                                                                                                                                                                                                                                                                                                                                                                                                                                                                                                                                                                                                                                                                                                                                                                                                                                                                                                                                                                                                                                                                                                                                                                                                                                                                                                                                                                                                                                                                                                                                                                                                                                                                                                                                                                                                                                                                                                                                                                                                                                                                                                                                                                                                                                                                                                                                                                                                                                                                                                                                                                                                                                                                                                                                                                                                                                                                                                                                                                                                                                                                                                                                                                                                                                                                                                                                                                                                                                                                                                                                                                                                                                                                                                                                                                                                                                                                                                                                                                                                                                                                                                                                                                                                                                                                                                                                                                                                                                                                                                                                                                                                                                                                                                                                                                                                                                                                                                                                                                                                                                                                                                                                                                                                                                            Cold Dust in Kepler's Supernova Remnant The timescales to replenish dust from the cool, dense winds of Asymptotic Giant Branch stars are believed to be greater than the timescales for dust destruction. In high redshift galaxies, this problem is further compounded as the stars take longer than the age of the Universe to evolve into the dust production stages. To explain these discrepancies, dust formation in supernovae (SNe) is required to be an important process but until very recently dust in supernova remnants has only been detected in very small quantities. We present the first submillimeter observations of cold dust in Kepler's supernova remnant (SNR) using SCUBA. A two component dust temperature model is required to fit the Spectral Energy Distribution (SED) with $T_{warm} \\sim 102$K and $T_{cold} \\sim 17$K. The total mass of dust implied for Kepler is $\\sim 1M_{\\odot}$ - 1000 times greater than previous estimates. Thus SNe, or their progenitors may be important dust formation sites.</w:t>
      </w:r>
      <w:r>
        <w:br/>
      </w:r>
      <w:r>
        <w:rPr>
          <w:rStyle w:val="VerbatimChar"/>
        </w:rPr>
        <w:t xml:space="preserve">## 1667                                                                                                                                                                                                                                                                                                                                                                                                                                                                                                                                                                                                                                                                                                                                                                                                                                                                                                                                                                                                                                                                                                                                                                                                                                                                                                                                                                                                                                                                                                                                                                                                                                                                                                                                                                                                                                                                                                                                                                                                                                                                                                                                                                                                                                                                                                                                                                                                                                                                                                                                                                                                                                                                                                                                                                                                                                                                                                                                                                                                                                                                                                                                                                                                                                                                                                                                                                                                                                                                                                                                                                                                                                                                                                                                                                                                                                                                                                                                                                                                                                                                                                                                                                                                                                                                                                                                                                                                                                                                                                                                                                                                                                                                                                                                                                                                                                                                                                                                                                                                                                                                                                                                                                                                                                                                                                                                                                                                                                                                                                                Cold Dust in Kepler's Supernova Remnant The timescales to replenish dust from the cool winds of asymptotic giant branch stars are believed to be greater than the timescales for dust destruction. In high-redshift galaxies, this problem is further compounded as the stars take longer than the age of the universe to evolve into the dust production stages. To explain these discrepancies, dust formation in supernovae (SNe) is required to be an important process, but until recently dust in supernova remnants (SNRs) has only been detected in very small quantities. We present the first submillimeter observations of cold dust in Kepler's SNR using the Submillimeter Common-User Bolometric Array. A two-component dust temperature model is required to fit the spectral energy distribution with Twarm ~ 102 K and Tcold ~ 17 K. The total mass of dust implied for Kepler is ~1 M☉—1000 times greater than previous estimates. Thus SNe, or their progenitors, may be important dust formation sites.</w:t>
      </w:r>
      <w:r>
        <w:br/>
      </w:r>
      <w:r>
        <w:rPr>
          <w:rStyle w:val="VerbatimChar"/>
        </w:rPr>
        <w:t xml:space="preserve">## 1716                                                                                                                                                                                                                                                                                                                                                                                                                                                                                                                                                                                                                                                                                                                                                                                                                                                                                                                                                                                                                                                                                                                                                                                                                                                                                                                                                                                                                                                                                                                                                                                                                                                                                                                                                                                                                                                                                                                                                                                                                                                                                                                                                                                                                                                                                                                                                                                                                                                                                                                                                                                                                                                                                                                                                                                                                                                                                                                                                                                                                                                                                                                                                                                                                                                                                                                                                                                                                                                                                                                                                                                                                                                                                                                                                                                                                                                                                                                                                                                                                                                                                                                                                                                                                                                                                                                                                                                                                                                                                                                                                                                                                                                                                                                                                                                                                                                                                                                                                                                                                                                                                                                                                                                                                                                                                                                                                                                                                                                                                                                                                                                                                                                                                                                                                                                                                                                                                                                                                                                                                                                                                                                                                                                                                                                                                           Solar and Lunar Eclipse Measurements by Medieval Muslim Astronomers, II: Observations: Les eclipses solaires et lunaires ont ete observees et mesurees par des astronomes arabes du Moyen Age. Leurs documents et leurs calculs ont ete traduits</w:t>
      </w:r>
      <w:r>
        <w:br/>
      </w:r>
      <w:r>
        <w:rPr>
          <w:rStyle w:val="VerbatimChar"/>
        </w:rPr>
        <w:t xml:space="preserve">## 1725                                                                                                                                                                                                                                                                                                                                                                                                                                                                                                                                                                                                                                                                                                                                                                                                                                                                                                                                                                                                                                                                                                                                                                                                                                                                                                                                                                                                                                                                                                                                                                                                                                                                                                                                                                                                                                                                                                                                                                                                                                                                                                                                                                                                                                                                                                                                                                                                                                                                                                                                                                                                                                                                                                                                                                                                                                                                                                                                                                                                                                                                                                                                                                                                                                                                                                                                                                                                                                                                                                                                                                                                                                                                                                                                                                                                                                                                                                                                                                                                                                                                                                                                                                                                                                                                                                                                                                                                                                                                                                                                                                                                                                                                                                                                                                                                                                                                                                                                                                                                                                                                                                                                                                                                                                                                                                                                                                                                                                                                                                                                                                                                                                                                            The discovery of a low-mass, pre-main-sequence stellar association around γ Velorum We report the serendipitous discovery of a population of low-mass, pre-main-sequence (PMS) stars in the direction of the Wolf-Rayet/O-star binary system gamma(2) Vel and the Vela OB2 association. We argue that gamma(2) Vel and the low-mass stars are truly associated and approximately coeval, and that both are at distances between 360 and 490 pc, disagreeing at the 2 sigma level with the recent Hipparcos parallax of gamma(2) Vel, but consistent with older distance estimates. Our results clearly have implications for the physical parameters of the gamma(2) Vel system, but also offer an exciting opportunity to investigate the influence of high-mass stars on the mass function and circumstellar disc lifetimes of their lower mass PMS siblings.</w:t>
      </w:r>
      <w:r>
        <w:br/>
      </w:r>
      <w:r>
        <w:rPr>
          <w:rStyle w:val="VerbatimChar"/>
        </w:rPr>
        <w:t xml:space="preserve">## 1726                                                                                                                                                                                                                                                                                                                                                                                                                                                                                                                                                                                                                                                                                                                                                                                                                                                                                                                                                                                                                                                                                                                                                                                                                                                                                                                                                                                                                                                                                                                                                                                                                                                                                                                                                                                                                                                                                                                                                                                                                                                                                                                                                                                                                                                                                                                                                                                                                                                                                                                                                                                                                                                                                                                                                                                                                                                                                                                                                                                                                                                                                                                                                                                                                                                                                                                                                                                                                                                                                                                                                                                                                                                                                                                                                                                                                                                                                                                                                                                                                                                                                                                                                                                                                                                                                                                                                                                                                                                                                                                                                                                                                                                                                                                                                                                                                                                                                                                                                                                                                                                                                                                                                                                                                                                                                                                                                                                                                                                                                                                                                                                                                                                                            The discovery of a low-mass, pre-main-sequence stellar association around γ Velorum We report the serendipitous discovery of a population of low-mass, pre-main-sequence (PMS) stars in the direction of the Wolf-Rayet/O-star binary system gamma(2) Vel and the Vela OB2 association. We argue that gamma(2) Vel and the low-mass stars are truly associated and approximately coeval, and that both are at distances between 360 and 490 pc, disagreeing at the 2 sigma level with the recent Hipparcos parallax of gamma(2) Vel, but consistent with older distance estimates. Our results clearly have implications for the physical parameters of the gamma(2) Vel system, but also offer an exciting opportunity to investigate the influence of high-mass stars on the mass function and circumstellar disc lifetimes of their lower mass PMS siblings.</w:t>
      </w:r>
      <w:r>
        <w:br/>
      </w:r>
      <w:r>
        <w:rPr>
          <w:rStyle w:val="VerbatimChar"/>
        </w:rPr>
        <w:t xml:space="preserve">## 1739                                                                                                                                                                                                                                                                                                                                                                                                                                                                                                                                                                                                                                                                                                                                                                                                                                                                                                                                                                                                                                                                                                                                                                                                                                                                                                                                                                                                                                                                                                                                                                                                                                                                                                                                                                                                                                                                                                                                                                                                                                                                                                                                                                                                                                                                                                                                                                                                                                                                                                                                                                                                                                                                                                                                                                                                                                                                                                                                                                                                                                                                                                                                                                                                                                                                                                                                                                                                                                                                                                                                                                                                                                                                                                                                                                                                                                                                                                                                                                                                                                                                                                                                                                                                                                                                                                                                                                                                                                                                                                                                                                                                                                                                                                                                                                                                                                                                                                                                                                                                              SCUBA and Spitzer observations of the Taurus molecular cloud – pulling the bull's tail We present continuum data from the Submillimetre Common-User Bolometer Array (SCUBA) \non the James Clerk Maxwell Telescope (JCMT), and the multiband imaging Photometer for \nSpitzer (MIPS) on the Spitzer Space Telescope, at submillimetre and infrared wavelengths, \nrespectively. We study the Taurus molecular cloud 1 (TMC1) and, in particular, the region of \nthe Taurus Molecular Ring (TMR). In the continuum data, we see no real evidence for a ring, \nbut rather we see one side of it only, appearing as a filament. We name the filament ‘the bull’s \ntail’. The filament is seen in emission at 850, 450 and 160 μm, and in absorption at 70 μm.We \ncompare the data with archive data from the Infrared Astronomical Satellite (IRAS) at 12, 25, \n60, 100 μm, in which the filament is also seen in absorption. We find that the emission from \nthe filament consists of two components: a narrow, cold (∼8 K), central core, and a broader, \nslightly warmer (∼12 K), shoulder of emission. We use a radiative transfer code to model the \nfilament’s appearance, either in emission or absorption, simultaneously at each of the different \nwavelengths. Our best-fitting model uses a Plummer-like density profile and a homogeneous \ninterstellar dust grain population. Unlike previous work on a similar, but different filament in \nTaurus, we require no grain coagulation to explain our data.</w:t>
      </w:r>
      <w:r>
        <w:br/>
      </w:r>
      <w:r>
        <w:rPr>
          <w:rStyle w:val="VerbatimChar"/>
        </w:rPr>
        <w:t xml:space="preserve">## 1752                                                                                                                                                                                                                                                                                                                                                                                                                                                                                                                                                                                                                                                                                                                                                                                                                                                                                                                                                                                                                                                                                                                                                                                                                                                                                                                                                                                                                                                                                                                                                                                                                                                                                                                                                                                                                                                                                                                                                                                                                                                                                                                                                                                                                                                                                                                                                                                                                                                                                                                                                                                                                                                                                                                                                                                                                                                                                                                                                                                                                                                                                                                                                                                                                                                                                                                                                                                                                                                                                                                                                                                                                                                                                                                                                                                                                                                                                                                                                                                                                                                                                                                                                                                                                                                                                                                                                                                                                                                                                                                                                                                                                                                                                                                                                                                                                                                                                                                                                                                                                                                                                                                                                                                     A velocity dipole in the distribution of radio galaxies The motion of our Galaxy through the Universe is reflected in a systematic shift in the temperature of the cosmic microwave background—because of the Doppler effect, the temperature of the background is about 0.1 per cent higher in the direction of motion, with a correspondingly lower temperature in the opposite direction. This effect is known as dipole anisotropy. If our standard cosmological model is correct, a related dipole effect should also be present as an enhancement in the surface density of distant galaxies in the direction of motion. The main obstacle to finding this signal is the uneven distribution of galaxies in the local supercluster, which drowns out the small cosmological signal. Here we report a detection of the expected cosmological dipole anisotropy in the distribution of galaxies. We use a survey of radio galaxies that are mainly located at cosmological distances, so the contamination from nearby clusters is small. When local radio galaxies are removed from the sample, the resulting dipole is in the same direction as the temperature anisotropy of the microwave background, and close to the expected amplitude. The result therefore confirms the standard cosmological interpretation of the microwave background.</w:t>
      </w:r>
      <w:r>
        <w:br/>
      </w:r>
      <w:r>
        <w:rPr>
          <w:rStyle w:val="VerbatimChar"/>
        </w:rPr>
        <w:t xml:space="preserve">## 1789                                                                                                                                                                                                                                                                                                                                                                                                                                                                                                                                                                                                                                                                                                                                                                                                                                                                                                                                                                                                                                                                                                                                                                                                                                                                                                                                                                                                                                                                                                                                                                                                                                                                                                                                                                                                                                                                                                                                                                                                                                                                                                                                                                                                                                                                                                                                                                                                                                                                                                                                                                                                                                                                                                                                                                                                                                                                                                                                                                                                                                                                                                                                                                                                                                                                                                                                                                                                                                                                                                                                                                                                                                                                                                                                                                                                                                                                                                                                                                                                                                                                                                                                                                                                                                                                                                                                                                                                                                                                                                                                                                                                                                                                                                                                                                                                                                                                                                                                                                                                                                                                           Correlated X-ray/optical variability in the quasar MR 2251−178 Emission from active galactic nuclei is known to vary strongly over time over a wide energy band, but the origin of the variability and especially of the interband correlations is still not well established. Here we present the results of our X-ray and optical monitoring campaign of the quasar MR 2251?178, covering a period of 2.5 years. The X-ray 2–10 keV flux is remarkably well correlated with the optical B, V and R bands, their fluctuations are almost simultaneous with a delay consistent with 0 d and not larger than 4 d in either direction. The amplitude of variations shows an intriguing behaviour: rapid, large amplitude fluctuations over tens of days in the X-rays have only small counterparts in the optical bands, while the long-term trends over hundreds of days are stronger in the B band than in X-rays. We show that simple reprocessing models, where all the optical variability arises from the variable X-ray heating, cannot simultaneously explain the discrepant variability amplitudes on different time-scales and the short delays between X-ray and optical bands. We interpret the variability and correlations, in the optically thick accretion disc plus corona scenario, as the result of intrinsic accretion rate variations modulating both X-ray and optical emission, together with reprocessing of X-rays by the accretion disc.</w:t>
      </w:r>
      <w:r>
        <w:br/>
      </w:r>
      <w:r>
        <w:rPr>
          <w:rStyle w:val="VerbatimChar"/>
        </w:rPr>
        <w:t xml:space="preserve">## 1790                                                                                                                                                                                                                                                                                                                                                                                                                                                                                                                                                                                                                                                                                                                                                                                                                                                                                                                                                                                                                                                                                                                                                                                                                                                                                                                                                                                                                                                                                                                                                                                                                                                                                                                                                                                                                                                                                                                                                                                                                                                                                                                                                                                                                                                                                                                                                                                                                                                                                                                                                                                                                                                                                                                                                                                                                                                                                                                                                                                                                                                                                                                                                                                                                                                                                                                                                                                                                                                                                                                                                                                                                                                                                                                                                                                                                                                                                                                                                                                                                                                                                                                                                                                                                                                                                                                                                                                                                                                                                                                                                                                                                                                                                                                                                                                                                                                                                                                                                                                                                                                                                       Magnetic field evolution of white dwarfs in strongly interacting binary star systems The surface magnetic field strength of white dwarfs is observed to vary from very little to around 10 9 G. Here, we examine the proposal that the strongest fields are generated by dynamo action during the common envelope phase of strongly interacting stars that leads to binary systems containing at least one white dwarf. The resulting magnetic field depends strongly on the electrical conductivity of the white dwarf, the lifetime of the convective envelope and the variability of the magnetic dynamo. We assess the various energy sources available and estimate necessary lifetimes of the common envelope. In the case of a dynamo that leads a randomly oriented magnetic field, we find that the induced field is confined to a thin boundary layer at the surface of the white dwarf. This then decays away rapidly upon dispersal of the common envelope. The residual field is typically less than 10 ―8 times the strength of the external field. Only in the case where there is some preferential direction to the dynamo-generated field can an induced field, which avoids rapid decay, be produced. We show that a surface field of a magnitude a few per cent of the external field may be produced after a few Myr. In this case, the residual field strength is roughly proportional to the lifetime of the dynamo activity.</w:t>
      </w:r>
      <w:r>
        <w:br/>
      </w:r>
      <w:r>
        <w:rPr>
          <w:rStyle w:val="VerbatimChar"/>
        </w:rPr>
        <w:t xml:space="preserve">## 1798                                                                                                                                                                                                                                                                                                                                                                                                                                                                                                                                                                                                                                                                                                                                                                                                                                                                                                                                                                                                                                                                                                                                                                                                                                                                                                                                                                                                                                                                                                                                                                                                                                                                                                                                                                                                                                                                                                                                                                                                                                                                                                                                                                                                                                                                                                                                                                                                                                                                                                                                                                                                                                                                                                                                                                                                                                                                                                                                                                                                                                                                                                                                                                                                                                                                                                                                                                                                                                                                                                                                                                                                                                                                                                                                            The ROSAT Brightest Cluster Sample (BCS): -- III. Optical spectra of the central cluster galaxies We present new spectra of dominant galaxies in X-ray selected clusters of galaxies, which combine with our previously published spectra to form a sample of 256 dominant galaxies in 215 clusters. 177 of the clusters are members of the ROSAT Brightest Cluster Sample (BCS; Ebeling et al. 1998), and 18 have no previous measured redshift. This is the first paper in a series correlating the properties of brightest cluster galaxies and their host clusters in the radio, optical and X-ray wavebands. 27 per cent of the central dominant galaxies have emission-line spectra, all but five with line intensity ratios typical of cooling flow nebulae. A further 6 per cent show only (NII)��6548,6584 with Hin absorption. We find no evidence for an increase in the frequency of line emission with X-ray luminosity. Purely X-ray-selected clusters at low redshift have a higher probability of containing line emission. The projected separation between the optical position of the dominant galaxy and its host cluster X- ray centroid is less for the line-emitting galaxies than for those without line emission, consistent with a closer association of the central galaxy and the gravitational centre in cooling flow clusters. The more H�-luminous galaxies have larger emission-line regions and show a higher ratio of Balmer to forbidden line emission, although there is a continuous trend of ionization behaviour across four decades in Hluminosity. Galaxies with the more luminous line emission (L(H�)&gt; 10 41 ergs 1 ) show a significantly bluer continuum, whereas lower-luminosity and (NII)-only line emitters have continua that differ little from those of non-line emitting dominant galaxies. Values of the Balmer decrement in the more luminous systems commonly imply intrinsic reddening of E(B-V)� 0.3, and when this is corrected for, the excess blue light can be characterized by a population of massive young stars. Several of the galaxies require a large population of O stars, which also provide sufficient photoionization to produce theobserved Hluminosity. The large number of lower-mass stars relative to the O star population suggests that this anomalous population is due to a series of starbursts in the central galaxy. The lower H�-luminosity systems show a higher ionization state and few massive stars, requiring instead the introduction of a harder source of photoionization, such as turbulent mixing layers, or low-level nuclear activity. The line emission from the systems showing only (NII) is very similar to low-level LINER activity commonly found in many normal elliptical galaxies.</w:t>
      </w:r>
      <w:r>
        <w:br/>
      </w:r>
      <w:r>
        <w:rPr>
          <w:rStyle w:val="VerbatimChar"/>
        </w:rPr>
        <w:t xml:space="preserve">## 1805                                                                                                                                                                                                                                                                                                                                                                                                                                                                                                                                                                                                                                                                                                                                                                                                                                                                                                                                                                                                                                                                                                                                                                                                                                                                                                                                                                                                                                                                                                                                                                                                                                                                                                                                                                                                                                                                                                                                                                                                                                                                                                                                                                                                                                                                                                                                                                                                                                                                                                                                                                                                                                                                                                                                                                                                                                                                                                                                                                                                                                                                                                                                                                                                                                                                                                                                                                                                                                                                                                                                                                                                                                                                                                                                                                                                                                                                                                                                                                                                                                                                                                                                                                                                                                                                                                                                                                                                                                                                                                                                                                                                                                                                                                                                                                                                                                                                                                                                                                                                                                                                                                                                                                                                                                                                              The AGN-Starburst Connection, Galactic Superwinds, and MBH-σ Recent observations of young galaxies at redshifts z ∼ 3 have revealed simultaneous AGN and starburst activity, as well as galaxy–wide superwinds. I show that there is probably a close connection between these phenomena by extending an earlier treatment of the MBH −� relation (King, 2003). As the black hole grows, an outflow drives a shell into the surrounding gas. This stalls after a dynamical time at a size determined by the hole’s current mass and thereafter grows on the Salpeter timescale. The gas trapped inside this bubble cools and forms stars and is recycled as accretion and outflow. The consequent high metallicity agrees with that commonly observed in AGN accretion. Once the hole reaches a critical mass this region attains a size such that the gas can no longer cool efficiently. The resulting energy–driven flow expels the remaining gas as a superwind, fixing both the MBH − � relation and the total stellar bulge mass at values in good agreement with observation. Black hole growth thus produces starbursts and ultimately a superwind. Subject headings: accretion – quasars: general – galaxies: formation, nuclei – black hole physics</w:t>
      </w:r>
      <w:r>
        <w:br/>
      </w:r>
      <w:r>
        <w:rPr>
          <w:rStyle w:val="VerbatimChar"/>
        </w:rPr>
        <w:t xml:space="preserve">## 1817                                                                                                                                                                                                                                                                                                                                                                                                                                                                                                                                                                                                                                                                                                                                                                                                                                                                                                                                                                                                                                                                                                                                                                                                                                                                                                                                                                                                                                                                                                                                                                                                                                                                                                                                                                                                                                                                                                                                                                                                                                                                                                                                                                                                                                                                                                                                                                                                                                                                                                                                                                                                                                                                                                                                                                                                                                                                                                                                                                                                                                                                                                                                                                                                                                                                                                                                                                                                                                                                                                                                                                                                                                                                                                                                                                                                                                                                                                                                                                                                                                                                                                                                                                                                                                                                                                                                                                                                                                                                                                                                                                                                                                                                                                                                                                                                                                                                                                                                                                                                                                                                                                                                                                                                                                                                                               Limits on detectability of mass loss from cool dwarfs Recent spectroscopic evidence supports the theoretical expectation that certain cool dwarfs may have stellar winds with M-dot values several orders of magnitude larger than the solar rate. For large enough values of M-dot, the emission from the wind is expected to have a spectrum which, at low enough frequencies, becomes a power law, S(v) about v exp alpha with alpha about 0.7. Data from IRAS and VLA suggest that such a spectrum may in fact occur in certain M dwarfs: a key test of the wind spectrum would be provided if the stars could be detected at lambda about 1 mm. We show that the M-dot required to ensure power-law emission is a few times 10 exp -10 solar mass/yr. With M-dot of this order, fluxes at lambda about 1 mm would be tens of mJy. Using the James Clerk Maxwell Telescope, we have tested this prediction on several stars: the data are suggestive but are near the limits of detection. Confirmation of our estimates will be important for evolution and for interstellar medium (ISM) physics: if even a few percent of all M dwarfs are losing mass at the above rates, the mass balance of the ISM will be dominated by M dwarfs.</w:t>
      </w:r>
      <w:r>
        <w:br/>
      </w:r>
      <w:r>
        <w:rPr>
          <w:rStyle w:val="VerbatimChar"/>
        </w:rPr>
        <w:t xml:space="preserve">## 1828                                                                                                                                                                                                                                                                                                                                                                                                                                                                                                                                                                                                                                                                                                                                                                                                                                                                                                                                                                                                                                                                                                                                                                                                                                                                                                                                                                                                                                                                                                                                                                                                                                                                                                                                                                                                                                                                                                                                                                                                                                                                                                                                                                                                                                                                                                                                                                                                                                                                                                                                                                                                                                                                                                                                                                                                                                                                                                                                                                                                                                                                                                                                                                                                                                                                                                                                                                                                                                                                                                                                                                                                                                                                                                                                                                                                                                                                                                                                                                                                                                                                                                                                                                                                                                                                                                                                                                                                                                                                                                                                                                                                                                                                                                                                                                                                                                                          The 2dF Galaxy Redshift Survey: Luminosity dependence of galaxy clustering We investigate the dependence of the strength of galaxy clustering on intrinsic luminos- ity using the Anglo-Australian two degree field galaxy redshift survey (2dFGRS). The 2dFGRS is over an order of magnitude larger than previous redshift surveys used to address this issue. We measure the projected two-point correlation function of galax- ies in a series of volume-limited samples. The projected correlation function is free from any distortion of the clustering pattern induced by peculiar motions and is well described by a power-law in pair separation over the range 0.1 &lt; (r/h 1 Mpc) &lt; 10. The clustering of L � (MbJ 5log10 h = 19.7) galaxies in real space is well fit by a correlation length r0 = 4.9 ± 0.3h 1 Mpc and power-law slope = 1.71 ± 0.06. The clustering amplitude increases slowly with absolute magnitude for galaxies fainter than M � , but rises more strongly at higher luminosities. At low luminosities, our results agree with measurements from the SSRS2 by Benoist et al. However, we find a weaker dependence of clustering strength on luminosity at the highest luminosities. The cor- relation function amplitude increases by a factor of 4.0 between MbJ 5log10 h = 18 and 22.5, and the most luminous galaxies are 3.0 times more strongly clustered than Lgalaxies. The power-law slope of the correlation function shows remarkably little variation for samples spanning a factor of 20 in luminosity. Our measurements are in very good agreement with the predictions of the hierarchical galaxy formation models of Benson et al.</w:t>
      </w:r>
      <w:r>
        <w:br/>
      </w:r>
      <w:r>
        <w:rPr>
          <w:rStyle w:val="VerbatimChar"/>
        </w:rPr>
        <w:t xml:space="preserve">## 1877                                                                                                                                                                                                                                                                                                                                                                                                                                                                                                                                                                                                                                                                                                                                                                                                                                                                                                                                                                                                                                                                                                                                                                                                                                                                                                                                                                                                                                                                                                                                                                                                                                                                                                                                                                                                                                                                                                                                                                                                                                                                                                                                                                                                                                                                                                                                                                                                                                                                                                                                                                                                                                                                                                                                                                                                                                                                                                                                                                                                                                                                                                                                                                                                                                                                                                                                                                                                                                                                                                                                                                                                                                                                                                                                                                                                                                                                                                                                                                                                                                                                                                                                                                                                                                                                                                                                                                                                                                                                                                                                                                                                                                                                                                                                                                                                                                                                                                                                                                                                                                      The Chandra view of extended X-ray emission from Pictor A We discuss the extended X-ray emission seen in three archival Chandraobservations, and one archival XMM-Newtonobservation, of the FRII radio galaxy Pictor A. The overall properties of the X-ray lobes are consistent with the conclusions of earlier workers that the extended X-ray emission is largely due to the inverse-Compton process, and the implied departure from equipartition is in the range seen by us in other sources. In d etail, we show that the X-ray/radio flux ratio varies quite strongly as a function of position thr oughout the source, and we discuss possible implications of this observation for the spatial v ariation of electron energy spectra and magnetic field strength through the lobe. We show that the rad io and X-ray properties of the lobe are not consistent with a simple model in which variations in the magnetic field strength alone are responsible for the observed differences between emission at different frequencies. We also discuss the origins of the extended emission seen around the eastern hotspot, arguing that it may be diffuse synchrotron radiation tracing a regio n of distributed particle acceleration, and the implications of a possible weak X-ray counterjet detection which, taken together with the other properties of the bright X-ray jet, leads us to suggest that the X-ray jet and possible counterjet are also produced by synchrotron emission.</w:t>
      </w:r>
      <w:r>
        <w:br/>
      </w:r>
      <w:r>
        <w:rPr>
          <w:rStyle w:val="VerbatimChar"/>
        </w:rPr>
        <w:t xml:space="preserve">## 1899                                                                                                                                                                                                                                                                                                                                                                                                                                                                                                                                                                                                                                                                                                                                                                                                                                                                                                                                                                                                                                                                                                                                                                                                                                                                                                                                                                                                                                                                                                                                                                                                                                                                                                                                                                                                                                                                                                                                                                                                                                                                                                                                                                                                                                                                                                                                                                                                                                                                                                                                                                                                                                                                                                                                                                                                                                                                                                                                                                                                                                                                                                                                                                                                                                                                                                                                                                                                                                                                                                                                                                                                                                                                                                                                                                                                                                                                                                                                                                                                                                                                                                                                                                                                                                                                                                                                                                                                                                                                                                                                                                                                                                                                                                                                                                                                                                                                                                                                                                                                                                                                                                                                                                                                                                                                                                                                                                                                                                                                                                                                                                                                                      Enhanced mergers of galaxies in low-redshift clusters An ensemble cluster has been formed from a data set comprising a complete magnitude-limited sample of 680 giant galaxies (M0B≲−19) in eight low-redshift clusters, normalized by the velocity dispersions and virial radii for the early-type cluster populations. Distinct galaxy populations have been identified, including an infall population. A majority (50–70 per cent or greater) of the infall population are found to be in interacting or merging systems characterized by slow gravitational encounters. The observed enhancement of galaxy–galaxy encounters in the infall population compared to the field can be explained by gravitational shocking. It is shown that disc galaxy mergers in the infall population integrated over the estimated lifetime of the cluster (∼10 Gyr) can readily account for the present cluster S0 population.</w:t>
      </w:r>
      <w:r>
        <w:br/>
      </w:r>
      <w:r>
        <w:rPr>
          <w:rStyle w:val="VerbatimChar"/>
        </w:rPr>
        <w:t xml:space="preserve">## 1906                                                                                                                                                                                                                                                                                                                                                                                                                                                                                                                                                                                                                                                                                                                                                                                                                                                                                                                                                                                                                                                                                                                                                                                                                                                                                                                                                                                                                                                                                                                                                                                                                                                                                                                                                                                                                                                                                                                                                                                                                                                                                                                                                                                                                                                                                                                                                                                                                                                                                                                                                                                                                                                                                                                                                                                                                                                                                                                                                                                                                                                                                                                                                                                                                                                                                                                                                                                                                                                                                                                                                                                                                                                                                                                                                                                                                                                                                                                                                                                                                                                                                                                                                                                                                                                                                                                                                                                                                                                                                                                                                                                                                                                                                                                                                                                                                                                                                                                                                                                                                                                                                                                                                                                                                                                                                                                                                                                                                                                                                                                             Modelling magnetically deformed neutron stars Rotating deformed neutron stars are important potential sources for ground-based gravitational wave interferometers such as LIGO, GEO600 and VIRGO. One mechanism that may lead to significant non-asymmetries is the internal magnetic field. It is well known that a magnetic star will not be spherical and, if the magnetic axis is not aligned with the spin axis, the deformation will lead to the emission of gravitational waves. The aim of this paper is to develop a formalism that would allow us to model magnetically deformed stars, using both realistic equations of state and field configurations. As a first step, we consider a set of simplified model problems. Focusing on dipolar fields, we determine the internal magnetic field which is consistent with a given neutron star model and calculate the associated deformation. We discuss the relevance of our results for current gravitational wave detectors and future prospects.</w:t>
      </w:r>
      <w:r>
        <w:br/>
      </w:r>
      <w:r>
        <w:rPr>
          <w:rStyle w:val="VerbatimChar"/>
        </w:rPr>
        <w:t xml:space="preserve">## 1936                                                                                                                                                                                                                                                                                                                                                                                                                                                                                                                                                                                                                                                                                                                                                                                                                                                                                                                                                                                                                                                                                                                                                                                                                                                                                                                                                                                                                                                                                                                                                                                                                                                                                                                                                                                                                                                                                                                                                                                                                                                                                                                                                                                                                                                                                                                                                                                                                                                                                                                                                                                                                                                                                                                                                                                                                                                                                                                                                                                                                                                                                                                                                                                                                                                                                                                                                                                                                                                                                                                                                                                                                                                                                                                                                                                                                                                                                                                                                                                                                                                                                                                                                                                                                                                                                                                                                                                                                                                                                                                                                                                                                                                                                                                                                                                                                                                                                                                                                                                                                                                                                                                                                                                                                                                                                                                                                                                                                                                                                                                                                                                                                                                                                                                                                                                            Dark Matter from Quasar Microlensing This paper argues that almost all quasars are being microlensed, so that in addition to short timescale intrinsic variations quasars also vary on a timescale of several years due to microlensing. This hypothesis makes a number of specific predictions related to the incidence and nature of quasar variability, which are tested by analysis of a large sample of quasars which has been monitored in a homogeneous way over 17 years, and by examination of the light curves of individual quasars from the literature. The results of these tests suggest that nearly all quasars are being microlensed by a large population of small compact bodies, and the consequences of this are discussed.</w:t>
      </w:r>
      <w:r>
        <w:br/>
      </w:r>
      <w:r>
        <w:rPr>
          <w:rStyle w:val="VerbatimChar"/>
        </w:rPr>
        <w:t xml:space="preserve">## 1953                                                                                                                                                                                                                                                                                                                                                                                                                                                                                                                                                                                                                                                                                                                                                                                                                                                                                                                                                                                                                                                                                                                                                                                                                                                                                                                                                                                                                                                                                                                                                                                                                                                                                                                                                                                                                                                                                                                                                                                                                                                                                                                                                                                                                                                                                                                                                                                                                                                                                                                                                                                                                                                                                                                                                                                                                                                                                                                                                                                                                                                                                                                                                                                                                                                                                                                                                                                                                                                                                                                                                                                                                                                                                                                                                                                                                                                                                                                                                                                                                                                                                        Evolutionary population synthesis: models, analysis of the ingredients and application to high-z galaxies Evolutionary population synthesis models for a wide range of metallicities, ages, star formation histories, initial mass functions and horizontal branch morphologies, including blue morphologies at high metallicity, are computed. The model output comprises spectral energy distributions, colours, stellar M/L ratios, bolometric corrections and near-infrared (IR) spectral line indices. The energetics of the post main sequence evolutionary phases are evaluated with the fuel consumption theorem. The impact on the models of the stellar evolutionary tracks (in particular with and without overshooting) is assessed. We find modest differences in synthetic broad-band colours as induced by the use of different tracks in our code [e.g. �( V − K ) ∼ 0.08 mag, �( B − V ) ∼ 0.03 mag]. Noticeably, these differences are substantially smaller than the scatter among other models in the literature, even when the latter adopt the same evolutionary tracks. The models are calibrated with globular cluster data from the Milky Way for old ages, and the Magellanic clouds plus the merger remnant galaxy NGC 7252, both for young ages of ∼0.1‐2 Gyr, in a large wavelength range from the U band to the K band. Particular emphasis is put on the contribution from the thermally pulsing asymptotic giant branch (TP-AGB) phase. We show that this evolutionary phase is crucial for the modelling of young stellar populations by direct comparison with observed spectral energy distributions of Magellanic cloud clusters, which are characterized by relatively high fluxes, both blueward and redward of the V band. We find that the combination of the near-IR spectral indices C2 and H2O can be used to determine the metallicity of ∼1 Gyr stellar populations. As an illustrative application, we re-analyse the spectral energy distributions of some of the high-z galaxies (2.4 z 2.9) observed with the Spitzer Space Telescope by Yan et al. Their high rest-frame near-IR fluxes is reproduced very well with the models including TP-AGB stars for ages in the range ∼0.6‐1.5 Gyr, suggesting formation redshifts for these objects around z ∼ 3‐6. Ke yw ords: stars: AGB and post-AGB ‐ stars: evolution ‐ galaxies: evolution ‐ galaxies: stellar content ‐ cosmology: early Universe.</w:t>
      </w:r>
      <w:r>
        <w:br/>
      </w:r>
      <w:r>
        <w:rPr>
          <w:rStyle w:val="VerbatimChar"/>
        </w:rPr>
        <w:t xml:space="preserve">## 1992                                                                                                                                                                                                                                                                                                                                                                                                                                                                                                                                                                                                                                                                                                                                                                                                                                                                                                                                                                                                                                                                                                                                                                                                                                                                                                                                                                                                                                                                                                                                                                                                                                                                                                                                                                                                                                                                                                                                                                                                                                                                                                                                                                                                                                                                                                                                                                                                                                                                                                                                                                                                                                                                                                                                                                                                                                                                                                                                                                                                                                                                                                                                                                                                                                                                                                                                                                                                                                                                                                                                                                                                                                                                                                                                                                                                                                                                                                                                                                                                                                                                                                                                                                                                                                                                                                                                                                                                                                              Gravitational Lens Magnification and the Mass of Abell 1689 We present the first application of lens magnification to measure the absolute mass of a galaxy cluster: Abell 1689. The absolute mass of a galaxy cluster can be measured by the gravitational lens magnification of a background galaxy population by the cluster gravitational potential. The lensing signal is complicated by the intrinsic variation in number counts resulting from galaxy clustering and shot noise and by additional uncertainties in relating magnification to mass in the strong lensing regime. Clustering and shot noise can be dealt with using maximum likelihood methods. Local approximations can then be used to estimate the mass from magnification. Alternatively, if the lens is axially symmetric we show that the amplification equation can be solved nonlocally for the surface mass density and the tangential shear. In this paper we present the first maps of the total mass distribution in Abell 1689, measured from the deficit of lensed red galaxies behind the cluster. Although noisier, these reproduce the main features of mass maps made using the shear distortion of background galaxies, but have the correct normalization, finally breaking the "sheet-mass" degeneracy that has plagued lensing methods based on shear. Averaging over annular bins centered on the peak of the light distribution, we derive the cluster mass profile in the inner 4' (0.48 h-1 Mpc). These show a profile with a near-isothermal surface mass density κ ≈ (0.5 ± 0.1)(θ/1')-1 out to a radius of 24 (0.28 h-1 Mpc), followed by a sudden drop into noise. We find that the projected mass interior to 0.24 h-1 Mpc is M(&lt;0.24 h-1 Mpc) = (0.50 ± 0.09) × 1015 h-1 M☉. We compare our results to masses estimated from X-ray temperatures and line-of-sight velocity dispersions, as well as to weak shear and lensing arclets. We find that the masses inferred from X-ray, line-of-sight velocity dispersions, arclets, and weak shear are all in fair agreement for Abell 1689.</w:t>
      </w:r>
      <w:r>
        <w:br/>
      </w:r>
      <w:r>
        <w:rPr>
          <w:rStyle w:val="VerbatimChar"/>
        </w:rPr>
        <w:t xml:space="preserve">## 2017                                                                                                                                                                                                                                                                                                                                                                                                                                                                                                                                                                                                                                                                                                                                                                                                                                                                                                                                                                                                                                                                                                                                                                                                                                                                                                                                                                                                                                                                                                                                                                                                                                                                                                                                                                                                                                                                                                                                                                                                                                                                                                                                                                                                                                                                                                                                                                                                                                                                                                                                                                                                                                                                                                                                                                                                                                                                                                                                                                                                                                                                                                                                                                                                                                                                                                                                                                                                                                                                                                                                                                                                                                                                                                                                                                                                                                                                                                                                                                                                                                                                                                                                                                                                                                                                                On the tidal evolution of Hot Jupiters on inclined orbits Tidal friction is thought to be important in determining the long-term spin-orbit evolution of short-period extrasolar planetary systems. Using a simple model of the orbit-averaged effects of tidal friction, we study the evolution of close-in planets on inclined orbits, due to tides. We analyse the effects of the inclusion of stellar magnetic braking by performing a phase-plane analysis of a simplified system of equations, including the braking torque. The inclusion of magnetic braking is found to be important, and its neglect can result in a very different system history. We then present the results of numerical integrations of the tidal evolution equations, where we find that it is essential to consider coupled evolution of the orbital and rotational elements, including dissipation in both the star and planet, to accurately model the evolution. \n \n \n \nThe main result of our integrations is that for typical Hot Jupiters, tidal friction aligns the stellar spin with the orbit on a similar time as it causes the orbit to decay. This tells us that if a planet is observed to be aligned, then it probably formed coplanar. This reinforces the importance of Rossiter–McLaughlin effect observations in determining the degree of spin-orbit alignment in transiting systems. \n \n \n \nWe apply these results to the only observed system with a spin-orbit misalignment, XO-3, and constrain the efficiency of tidal dissipation (i.e. the modified tidal quality factors Q′) in both the star and the planet in this system. Using a model in which inertial waves are excited by tidal forcing in the outer convective envelope and dissipated by turbulent viscosity, we calculate Q′ for a range of F-star models, and find it to vary considerably within this class of stars. This means that using a single Q′, and assuming that it applies to all stars, is probably incorrect. In addition, we propose an explanation for the survival of two of the planets on the tightest orbits, WASP-12 b and OGLE-TR-56 b, in terms of weak dissipation in the star, as a result of their internal structures and slow rotation periods.</w:t>
      </w:r>
      <w:r>
        <w:br/>
      </w:r>
      <w:r>
        <w:rPr>
          <w:rStyle w:val="VerbatimChar"/>
        </w:rPr>
        <w:t xml:space="preserve">## 2032                                                                                                                                                                                                                                                                                                                                                                                                                                                                                                                                                                                                                                                                                                                                                                                                                                                                                                                                                                                                                                                                                                                                                                                                                                                                                                                                                                                                                                                                                                                                                                                                                                                                                                                                                                                                                                                                                                                                                                                                                                                                                                                                                                                                                                                                                                                                                                                                                                                                                                                                                                                                                                                                                                                                                                                                                                                                                                                                                                                                                                                                                                                                                                                                                                                                                                                                                                                                                                                                                                                                                                                                                                                                                                                                                                                                                                                                                                                                                                                                                                                                                                                                                                                                                                                                                                                                                                                                                                                                                                                                                                                                                                                                                                                                                                                                                                                                                                                                                                                                                                                               Probing the circumstellar structure of Herbig Ae/Be stars We present Hspectropolarimetry observations of a sample of 23 Herbig Ae/Be stars. A change in the linear polarisation across His detected in a large fraction of the objects, which indicates that the regions around Herbig stars are flattened (disc- like) on small scales. A second outcome of our study is that the spectropolarimetric signatures for the Ae stars differ from those of the Herbig Be stars, with characteristics changing from depolarisation across Hin the Herbig Be stars, to line polarisations in the Ae group. The frequency of depolarisations detected in the Herbig Be stars (7/12) is particularly interesting as, by analogy to classical Be stars, it may be the best evidence to date that the higher mass Herbig stars are surrounded by flattened structures. For the Herbig Ae stars, 9 out of 11 show a line polarisation effect that can be understood in terms of a compact Hemission that is itself polarised by a rotating disc-like circumstellar medium. The spectropolarimetric difference between the Herbig Be and Ae stars may be the first indication that there is a transition in the Hertzsprung-Russell Diagram from magnetic accretion at spectral type A to disc accretion at spectral type B. Alternatively, the interior polarised line emission apparent in the Ae stars may be masked in the Herbig Be stars due to their higher levels of Hemission.</w:t>
      </w:r>
      <w:r>
        <w:br/>
      </w:r>
      <w:r>
        <w:rPr>
          <w:rStyle w:val="VerbatimChar"/>
        </w:rPr>
        <w:t xml:space="preserve">## 2049                                                                                                                                                                                                                                                                                                                                                                                                                                                                                                                                                                                                                                                                                                                                                                                                                                                                                                                                                                                                                                                                                                                                                                                                                                                                                                                                                                                                                                                                                                                                                                                                                                                                                                                                                                                                                                                                                                                                                                                                                                                                                                                                                                                                                                                                                                                                                                                                                                                                                                                                                                                                                                                                                                                                                                                                                                                                                                                                                                                                                                                                                                                                                                                                                                                                                                                                                                                                                                                                                                                                                             Brown dwarfs and low-mass stars in the Pleiades and Praesepe:- Membership and binarity We present near-infrared J-, H- and K-band photometry and optical spectroscopy of low-mass star and brown dwarf (BD) candidates in the Pleiades and Praesepe open clusters. We flag non-members from their position in K, I−K and J, J−K colour–magnitude diagrams (CMDs), and J−H, H−K two-colour diagrams. In general, the dust-free NextGen model isochrones of the Lyon Group fit the K, I−K CMDs well for stars with I−K∼ 1.5–3.5. However, Pleiades stars with K≃ 10.5–13 (MK≃ 5–7.5) are rather redder than the isochrones. We also identify this effect amongst αPer sources from the literature, but find no evidence of it for field stars from the literature. The NextGen isochrones fit the J, J−K CMDs of both clusters very well in this photometric range. It is possible that the I−K colour of youthful stars is affected by the presence of magnetic activity. The Lyon Group's Dusty isochrones fit both K, I−K and K, J−K Pleiades CMDs well for I−K≃ 4.3–6/J−K≃ 1.1–1.4. In between these colour ranges the Pleiades cluster sequence comprises three portions. Starting at the bluer side, there is a gap where very few sources are found (the gap size is ΔI∼ 0.5, ΔJ∼ΔK∼ 0.3), probably resulting from a sharp local drop in the magnitude–mass relation. Then the sequence is quite flat from I−K∼ 3.5–4. Finally, the sequence turns over and drops down to join the Dusty isochrone. We also compare model atmosphere colours to the two-colour diagrams of the clusters. The NextGen models are seen to be ∼0.1 too blue in H−K and ∼0.1 too red in J−H for Teff &gt; 4000 K. However, they are in reasonable agreement with the data at Teff∼ 3200 K. For Teff∼ 2800–3150 K, the colours of Pleiades and Praesepe sources are significantly different, where Praesepe sources are ∼0.1 bluer in J−H and up to ∼0.1 redder in H−K. These differences could result from gravity-sensitive molecular opacities. Cooler Praesepe sources then agree well with the dusty models, suggesting that dust is beginning to form in Praesepe sources around 2500 K. However, Pleiades sources remain consistent with the NextGen models (and inconsistent with the dusty models) down to Teff values of ∼2000 K. It is possible that dust formation does not begin until lower Teff values in sources with lower surface gravities (and hence lower atmospheric pressures). We also identify unresolved binaries in both clusters, and estimate mass ratios (q) for Pleiades BDs. Most of these have q &gt; 0.7, however, 3/18 appear to have lower q values. We determine the binary fraction (BF) for numerous mass ranges in each cluster, and find that it is generally rising towards lower masses. We find a BD BF of 50+11−10 per cent. We also find some evidence suggesting that the BF–q distribution is flat for 0.5–0.35 M⊙, in contrast to solar-type stars.</w:t>
      </w:r>
      <w:r>
        <w:br/>
      </w:r>
      <w:r>
        <w:rPr>
          <w:rStyle w:val="VerbatimChar"/>
        </w:rPr>
        <w:t xml:space="preserve">## 2051                                                                                                                                                                                                                                                                                                                                                                                                                                                                                                                                                                                                                                                                                                                                                                                                                                                                                                                                                                                                                                                                                                                                                                                                                                                                                                                                                                                                                                                                                                                                                                                                                                                                                                                                                                                                                                                                                                                                                                                                                                                                                                                                                                                                                                                                                                                                                                                                                                                                                                                                                                                                                                                                                                                                                                                                                                                                                                                                                                                                                                                                                                                                                                                                                                                                                                                                                                                                                                                                                                                                                                                                                                                                                                                                                                                                                                                                                                                                                                                                                                                                                                                                                                                                                                                                                                                                                                                                                                                                                                                                                                                                                                                                                                                                                                                                                                                                                                                                                                                                                                                                                                                                                                                                                                                                                                                                                                                                                                                                                                                                                                                                                                                                                                                                                                                                                                                                                                                                                                                                                                                                                                                                                          On the Origin of Certain Unknown Lines in the Spectra of Stars of the β Crucis Type and on the Spectrum of Silicon In a recent paper “On the presence of Oxygen in the Atmospheres of certain Fixed Stars,”* Dr. Gill calls attention to three unknown lines in the spectra of (β Crucis, ∊ Canis Majoris, and stars of their type, viz., wave-lengths 4552·79, 4567·09, 4574·68.</w:t>
      </w:r>
      <w:r>
        <w:br/>
      </w:r>
      <w:r>
        <w:rPr>
          <w:rStyle w:val="VerbatimChar"/>
        </w:rPr>
        <w:t xml:space="preserve">## 2071                                                                                                                                                                                                                                                                                                                                                                                                                                                                                                                                                                                                                                                                                                                                                                                                                                                                                                                                                                                                                                                                                                                                                                                                                                                                                                                                                                                                                                                                                                                                                                                                                                                                                                                                                                                                                                                                                                                                                                                                                                                                                                                                                                                                                                                                                                                                                                                                                                                                                                                                                                                                                                                                                                                                                                                                                                                                                                                                                                                                                                                                                                                                                                                                                                                                                                                                                                                                                                                                                                                                                                                                                                                                                                                                                                                                                                                                                                                                                                                                                                                                                                                                                                                                                                                                                                                                                                                                                                                                                                                                                                                                                                                                                                                                                                                                                                                                                      The DODO survey – II. A Gemini direct imaging search for substellar and planetary mass companions around nearby equatorial and Northern hemisphere white dwarfs The aim of the Degenerate Objects around Degenerate Objects (DODO) survey is to search for very low-mass brown dwarfs and extrasolar planets in wide orbits around white dwarfs via direct imaging. The direct detection of such companions would allow the spectroscopic investigation of objects with temperatures much lower ( T8.5, and so could belong to the proposed Y dwarf spectral sequence. The detection of a planet around a white dwarf would prove that such objects can survive the final stages of stellar evolution and place constraints on the frequency of planetary systems around their progenitors (with masses between 1.5 and 8 M ⊙ , i.e. early B to mid-F). This paper presents the results of a multi epoch J band common proper motion survey of 23 nearby equatorial and Northern hemisphere white dwarfs. We rule out the presence of any common proper motion companions, with limiting masses determined from the completeness limit of each observation, to 18 white dwarfs. For the remaining five targets, the motion of the white dwarf is not sufficiently separated from the non-moving background objects in each field. These targets require additional observations to conclusively rule out the presence of any common proper motion companions. From our completeness limits, we tentatively suggest that ≤5 per cent of white dwarfs have substellar companions with T eff &gt;500 K between projected physical separations of 60-200 au.</w:t>
      </w:r>
      <w:r>
        <w:br/>
      </w:r>
      <w:r>
        <w:rPr>
          <w:rStyle w:val="VerbatimChar"/>
        </w:rPr>
        <w:t xml:space="preserve">## 2072                                                                                                                                                                                                                                                                                                                                                                                                                                                                                                                                                                                                                                                                                                                                                                                                                                                                                                                                                                                                                                                                                                                                                                                                                                                                                                                                                                                                                                                                                                                                                                                                                                                                                                                                                                                                                                                                                                                                                                                                                                                                                                                                                                                                                                                                                                                                                                                                                                                                                                                                                                                                                                                                                                                                                                                                                                                                                                                                                                                                                                                                                                                                                                                                                                                                                                                                                                                                                                                                                                                                                                                                                                                                                                                                                                                                                                                                                                                                                                                                                                                                                                                                                                                                                                                                                                                                                                                                                                                                                                                                                                                                                                                                                                                                                                                                                                                                                      The DODO survey – II. A Gemini direct imaging search for substellar and planetary mass companions around nearby equatorial and Northern hemisphere white dwarfs The aim of the Degenerate Objects around Degenerate Objects (DODO) survey is to search for very low-mass brown dwarfs and extrasolar planets in wide orbits around white dwarfs via direct imaging. The direct detection of such companions would allow the spectroscopic investigation of objects with temperatures much lower ( T8.5, and so could belong to the proposed Y dwarf spectral sequence. The detection of a planet around a white dwarf would prove that such objects can survive the final stages of stellar evolution and place constraints on the frequency of planetary systems around their progenitors (with masses between 1.5 and 8 M ⊙ , i.e. early B to mid-F). This paper presents the results of a multi epoch J band common proper motion survey of 23 nearby equatorial and Northern hemisphere white dwarfs. We rule out the presence of any common proper motion companions, with limiting masses determined from the completeness limit of each observation, to 18 white dwarfs. For the remaining five targets, the motion of the white dwarf is not sufficiently separated from the non-moving background objects in each field. These targets require additional observations to conclusively rule out the presence of any common proper motion companions. From our completeness limits, we tentatively suggest that ≤5 per cent of white dwarfs have substellar companions with T eff &gt;500 K between projected physical separations of 60-200 au.</w:t>
      </w:r>
      <w:r>
        <w:br/>
      </w:r>
      <w:r>
        <w:rPr>
          <w:rStyle w:val="VerbatimChar"/>
        </w:rPr>
        <w:t xml:space="preserve">## 2108                                                                                                                                                                                                                                                                                                                                                                                                                                                                                                                                                                                                                                                                                                                                                                                                                                                                                                                                                                                                                                                                                                                                                                                                                                                                                                                                                                                                                                                                                                                                                                                                                                                                                                                                                                                                                                                                                                                                                                                                                                                                                                                                                                                                                                                                                                                                                                                                                                                                                                                                                                                                                                                                                                                                                                                                                                                                                                                                                                                                                                                                                                                                                                                                                                                                                                                                                                                                                                                                                                                                                                                                                                                                                                                                                                                                                                                                                                                                                                                                                                                                                                                                                                                                                                                                                                                                                                                                                                                                                                                                                                                                                                                                                                                                                                                                                                                                                                                                                                                              Radial kinematics of brightest cluster galaxies This is the first of a series of papers devoted to the investigation of a large sample of brightest cluster galaxies (BCGs), their kinematic and stellar population properties, and the relationships between those and the properties of the cluster. We have obtained high signal-to-noise ratio, long-slit spectra of these galaxies with Gemini and William Herschel Telescope with the primary purpose of investigating their stellar population properties. This paper describes the selection methods and criteria used to compile a new sample of galaxies, concentrating on BCGs previously classified as containing a halo (cD galaxies), together with the observations and data reduction. Here, we present the full sample of galaxies, and the measurement and interpretation of the radial velocity and velocity dispersion profiles of 41 BCGs. We find clear rotation curves for a number of these giant galaxies. In particular, we find rapid rotation (&gt;100 km s -1 ) for two BCGs, NGC 6034 and 7768, indicating that it is unlikely that they formed through dissipationless mergers. Velocity substructure in the form of kinematically decoupled cores is detected in 12 galaxies, and we find five galaxies with velocity dispersion increasing with radius. The amount of rotation, the velocity substructure and the position of BCGs on the anisotropy-luminosity diagram are very similar to those of 'ordinary' giant ellipticals in high-density environments.</w:t>
      </w:r>
      <w:r>
        <w:br/>
      </w:r>
      <w:r>
        <w:rPr>
          <w:rStyle w:val="VerbatimChar"/>
        </w:rPr>
        <w:t xml:space="preserve">## 2115                                                                                                                                                                                                                                                                                                                                                                                                                                                                                                                                                                                                                                                                                                                                                                                                                                                                                                                                                                                                                                                                                                                                                                                                                                                                                                                                                                                                                                                                                                                                                                                                                                                                                                                                                                                                                                                                                                                                                                                                                                                                                                                                                                                                                                                                                                                                                                                                                                                                                                                                                                                                                                                                                                                                                                                                                                                                                                                                                                                                                                                                                                                                                                                                                                                                                                                                                                                                                                                                                                                                                                                                                                                                                                                                                                                                                                                                                                                                                                                                                                                                                                                                                                                                                                                                                                                                                                                                                                                                                                                                                                                                                                                                                                                                                                                                                                                                                                                                                                                                                                                                                                                                                                                                                                                                                                                                                                         A giant stream of metal-rich stars in the halo of the galaxy M31 Recent observations have revealed streams of gas and stars in the halo of the Milky Way that are the debris from interactions between our Galaxy and some of its dwarf companion galaxies; the Sagittarius dwarf galaxy and the Magellanic clouds. Analysis of the material has shown that much of the halo is made up of cannibalized satellite galaxies, and that dark matter is distributed nearly spherically in the Milky Way. It remains unclear, however, whether cannibalized substructures are as common in the haloes of galaxies as predicted by galaxy-formation theory. Here we report the discovery of a giant stream of metal-rich stars within the halo of the nearest large galaxy, M31 (the Andromeda galaxy). The source of this stream could be the dwarf galaxies M32 and NGC205, which are close companions of M31 and which may have lost a substantial number of stars owing to tidal interactions. The results demonstrate that the epoch of galaxy building still continues, albeit at a modest rate, and that tidal streams may be a generic feature of galaxy haloes.</w:t>
      </w:r>
      <w:r>
        <w:br/>
      </w:r>
      <w:r>
        <w:rPr>
          <w:rStyle w:val="VerbatimChar"/>
        </w:rPr>
        <w:t xml:space="preserve">## 2148                                                                                                                                                                                                                                                                                                                                                                                                                                                                                                                                                                                                                                                                                                                                                                                                                                                                                                                                                                                                                                                                                                                                                                                                                                                                                                                                                                                                                                                                                                                                                                                                                                                                                                                                                                                                                                                                                                                                                                                                                                                                                                                                                                                                                                                                                                                                                                                                                                                                                                                                                                                                                                                                                                                                                                                                                                                                                                                                                                                                                                                                                                                                                                                                                                                                                                                                                                                                                                                                                                                                                                                                                                                                                                                                                                                                                                                                                                                                                                                                                                                                                                                                                                                                                                                                                                                                                                                                                                                                                                                                                                                                                                                                                                                                                                                                                                                                                                                                                                                                                                                                                                                                                                                                                                                                                                                                                                                                                                                                                                  Doin' the twist: secular changes in the surface differential rotation on AB Doradus We present measurements of the rotation rates of individual starspots on the rapidly rotating young K0 dwarf AB Doradus, at six epochs between 1988 December and 1996 December. The equatorial rotation period of the star decreased from 0.5137 to 0.5129 d between 1988 December and 1992 January. It then increased steadily, attaining a value of 0.5133 d by 1996 December. The latitude dependence of the rotation rate mirrored the changes in the equatorial rotation rate. The beat period between the equatorial and polar rotation periods dropped from 140 to 70 d initially, then rose steadily. The most rigid rotation, in 1988 December, occurred when the starspot coverage was at a maximum. The time-dependent part of the differential rotation is found to have ΔΩ/Ω ≃ 0.004, which should alter the oblateness of the star enough to explain the period changes observed in several close binaries via the Applegate mechanism.</w:t>
      </w:r>
      <w:r>
        <w:br/>
      </w:r>
      <w:r>
        <w:rPr>
          <w:rStyle w:val="VerbatimChar"/>
        </w:rPr>
        <w:t xml:space="preserve">## 2168                                                                                                                                                                                                                                                                                                                                                                                                                                                                                                                                                                                                                                                                                                                                                                                                                                                                                                                                                                                                                                                                                                                                                                                                                                                                                                                                                                                                                                                                                                                                                                                                                                                                                                                                                                                                                                                                                                                                                                                                                                                                                                                                                                                                                                                                                                                                                                                                                                                                                                                                                                                                                                                                                                                                                                                                                                                                                                                                                                                                                                                                                                                                                                                                                                                                                                                                                                                                                                                                                                                                                                                                                                                                                                                                                                                                                                                                                                                                                                                                                                                                                                                                                                                                                                                                                                                                                                                                                                                                                                                                                                                                                                                                                                                                                                                                                                                                                                                                                                                                                                                                                                                                                                                                                                          On the Absorption Feature in the Prompt X-Ray Spectrum of GRB 990705 The absorption feature detected in the prompt X-ray emission of GRB 990705 bears important consequences. We investigate different production mechanisms, and we conclude that the absorbing material cannot be very close to the burster and is likely to be moderately clumped. These properties challenge any model in which the burst explodes in coincidence with the core collapse of a massive rotating star. We show that the straightforward interpretation of the absorption feature as a photoionization K edge of neutral iron faces a severe problem in that it requires a huge amount of iron in the close vicinity of the burster. We then discuss an alternative scenario in which iron ions are kept in a high-ionization state by the burst flux and the absorption feature is produced by resonant scattering from hydrogen-like iron broadened by a range of outflow velocities. In this case, the physical conditions and geometry of the absorbing material are fully consistent with the presence of a young supernova remnant surrounding the burst site at a radius R ~ 1016 cm. We finally discuss how this remnant might affect the generation of afterglows with a standard power-law flux decay.</w:t>
      </w:r>
      <w:r>
        <w:br/>
      </w:r>
      <w:r>
        <w:rPr>
          <w:rStyle w:val="VerbatimChar"/>
        </w:rPr>
        <w:t xml:space="preserve">## 2194                                                                                                                                                                                                                                                                                                                                                                                                                                                                                                                                                                                                                                                                                                                                                                                                                                                                                                                                                                                                                                                                                                                                                                                                                                                                                                                                                                                                                                                                                                                                                                                                                                                                                                                                                                                                                                                                                                                                                                                                                                                                                                                                                                                                                                                                                                                                                                                                                                                                                                                                                                                                                                                                                                                                                                                                                                                                                                                                                                                                                                                                                                                                                                                                                                                                                                                                                                                                                                                                                                                                                                                                                                                                                                                                                                                                                                                                                                                                                                                                                                                                                                                                                                                                                                                                                                                                                                                                                                                                                                                                                                                                                                                                                                                                                                    The influence of the turbulent perturbation scale on pre-stellar core fragmentation and disc formation The collapse of weakly turbulent pre-stellar cores is a critical stage in the process of star formation. Being highly non-linear and stochastic, the outcome of collapse can only be explored theoretically by performing large ensembles of numerical simulations. Standard practice is to quantify the initial turbulent velocity field in a core in terms of the amount of turbulent energy (or some equivalent) and the exponent in the power spectrum (n ≡−dlog Pk/dlog k). In this paper, we present a numerical study of the influence of the details of the turbulent velocity field on the collapse of an isolated, weakly turbulent, low-mass pre-stellar core. We show that, as long as n ≳ 3 (as is usually assumed), a more critical parameter than n is the maximum wavelength in the turbulent velocity field, λMAX. This is because λMAX carries most of the turbulent energy, and thereby influences both the amount and the spatial coherence of the angular momentum in the core. We show that the formation of dense filaments during collapse depends critically on λMAX, and we explain this finding using a force balance analysis. We also show that the core has only a high probability of fragmenting if λMAX &gt; RCORE/2 (where RCORE is the core radius), the dominant mode of fragmentation involves the formation and break-up of filaments and although small protostellar discs (with radius RDISC≲ 20 au) form routinely, more extended discs are rare. In turbulent, low-mass cores of the type we simulate here, the formation of large, fragmenting protostellar discs is suppressed by early fragmentation in the filaments.</w:t>
      </w:r>
      <w:r>
        <w:br/>
      </w:r>
      <w:r>
        <w:rPr>
          <w:rStyle w:val="VerbatimChar"/>
        </w:rPr>
        <w:t xml:space="preserve">## 2223                                                                                                                                                                                                                                                                                                                                                                                                                                                                                                                                                                                                                                                                                                                                                                                                                                                                                                                                                                                                                                                                                                                                                                                                                                                                                                                                                                                                                                                                                                                                                                                                                                                                                                                                                                                                                                                                                                                                                                                                                                                                                                                                                                                                                                                                                                                                                                                                                                                                                                                                                                                                                                                                                                                                                                                                                                                                                                                                                                                                                                                                                                                                                                                                                                                                                                                                                                                                                                                                                                                                                                                                                                                                                                                                                                                                                                                                                                                                                                                                                                                                                                                                                                                                                                                                                                                                                                                                                                                                                                                                                                                                                                                                                                                                                                                                                                                                                                                                                                                                                                                                                                                                                            Giant Metrewave Radio Telescope low-frequency observations of extrasolar planetary systems Extrasolar planets are expected to emit detectable low frequency radio emission. In this paper we present results from new low frequency observations of two extrasolar planetary systems (Epsilon Eridani and HD128311) taken at 150 MHz with the Giant Metrewave Radio Telescope (GMRT). These two systems have been chosen because the stars are young (with ages &lt; 1 Gyr) and are likely to have strong stellar winds, which will increase the expected radio flux. The planets are massive (presumably) gas giant planets in longer period orbits, and hence will not be tidally locked to their host star (as is likely to be the case for short period planets) and we would expect them to have a strong planetary dynamo and magnetic field. We do not detect either system, but are able to place tight upper limits on their low frequency radio emission, at levels comparable to the theoretical predictions for these systems. From these observations we have a 2.5σ limit of 7.8 mJy for ǫ Eri and 15.5 mJy for HD 128311. In addition, these upper limits also provide limits on the low frequency radio emission from the stars themselves. These results are discussed and also the prospects for the future detection of radio emission from extrasolar planets.</w:t>
      </w:r>
      <w:r>
        <w:br/>
      </w:r>
      <w:r>
        <w:rPr>
          <w:rStyle w:val="VerbatimChar"/>
        </w:rPr>
        <w:t xml:space="preserve">## 2225                                                                                                                                                                                                                                                                                                                                                                                                                                                                                                                                                                                                                                                                                                                                                                                                                                                                                                                                                                                                                                                                                                                                                                                                                                                                                                                                                                                                                                                                                                                                                                                                                                                                                                                                                                                                                                                                                                                                                                                                                                                                                                                                                                                                                                                                                                                                                                                                                                                                                                                                                                                                                                                                                                                                                                                                                                                                                                                                                                                                                                                                                                                                                                                                                                                                                                                                                                                                                                                                                                                                                                                                                                                                                                                                                                                                                                                                                                                                                                                                                                                                                                                     New insights on the z–α correlation from complete radio samples The existence of a correlation between observed radio spectral index and redshift has long been used as a method for selecting high-redshift radio galaxy candidates. We use nine highly spectroscopically complete radio samples, selected at different frequencies and flux limits, to determine the efficiency of this method and compare consistently observed correlations between spectral index (α), luminosity (P), linear size (D) and redshift (z) in our samples. We observe a weak correlation between z and α which remains even when Malmquist bias is removed. The strength of the z–α correlation is dependent on both the k-correction and sample selection frequency, in addition to the frequency at which α is measured, and consistent results for both high- and low-frequency-selected samples are only seen if analysis is restricted to just extended radio galaxies. This fits with the popular interpretation that the spectra steepen with z because the radio lobes work against a denser intergalactic medium environment as z increases, out to z ∼ 2–3. However, we also note that the majority of sources known at z &gt; 4 are very compact and often display a negatively curved or peaked spectrum, indicative of youth or merger activity, and therefore the low-frequency radio spectrum as a whole should be determined; this is something for which the new LOw Frequency ARray will be crucial. We quantify both the efficiency and the completeness of various techniques used to select high-z radio candidates. A steep-spectrum cut applied to low-frequency-selected samples can more than double the fraction of high-z sources, but at a cost of excluding over half of the high-z sources present in the original sample. An angular size cut is an almost as equally effective radio-based method as a steep-spectrum cut for maximizing the high-z content of large radio samples, and works for both high- and low-frequency-selected samples. In multiwavelength data, selection first of infrared-faint radio sources remains by far the most efficient method of selecting high-z sources. We present a simple method for selecting high-z radio sources, based purely on combining their observed radio properties of α and angular size, with the addition of the K-band magnitude if available.</w:t>
      </w:r>
      <w:r>
        <w:br/>
      </w:r>
      <w:r>
        <w:rPr>
          <w:rStyle w:val="VerbatimChar"/>
        </w:rPr>
        <w:t xml:space="preserve">## 2241                                                                                                                                                                                                                                                                                                                                                                                                                                                                                                                                                                                                                                                                                                                                                                                                                                                                                                                                                                                                                                                                                                                                                                                                                                                                                                                                                                                                                                                                                                                                                                                                                                                                                                                                                                                                                                                                                                                                                                                                                                                                                                                                                                                                                                                                                                                                                                                                                                                                                                                                                                                                                                                                                                                                                                                                                                                                                                                                                                                                                                                                                                                                                                                                                                                                                                                                                                                                                                                                                                                                                                                                                                                                                                                                                                                                                                                                                                                                                                                                                                                                                                                                                                                                                                                                                                                                                                                                                                                                                                                                                                                                                                                                                                                                                                                                                                                                                                                                                                                                                                                                                                                                                                                                                                                                                               Limits on detectability of mass loss from cool dwarfs Recent spectroscopic evidence supports the theoretical expectation that certain cool dwarfs may have stellar winds with M-dot values several orders of magnitude larger than the solar rate. For large enough values of M-dot, the emission from the wind is expected to have a spectrum which, at low enough frequencies, becomes a power law, S(v) about v exp alpha with alpha about 0.7. Data from IRAS and VLA suggest that such a spectrum may in fact occur in certain M dwarfs: a key test of the wind spectrum would be provided if the stars could be detected at lambda about 1 mm. We show that the M-dot required to ensure power-law emission is a few times 10 exp -10 solar mass/yr. With M-dot of this order, fluxes at lambda about 1 mm would be tens of mJy. Using the James Clerk Maxwell Telescope, we have tested this prediction on several stars: the data are suggestive but are near the limits of detection. Confirmation of our estimates will be important for evolution and for interstellar medium (ISM) physics: if even a few percent of all M dwarfs are losing mass at the above rates, the mass balance of the ISM will be dominated by M dwarfs.</w:t>
      </w:r>
      <w:r>
        <w:br/>
      </w:r>
      <w:r>
        <w:rPr>
          <w:rStyle w:val="VerbatimChar"/>
        </w:rPr>
        <w:t xml:space="preserve">## 2249                                                                                                                                                                                                                                                                                                                                                                                                                                                                                                                                                                                                                                                                                                                                                                                                                                                                                                                                                                                                                                                                                                                                                                                                                                                                                                                                                                                                                                                                                                                                                                                                                                                                                                                                                                                                                                                                                                                                                                                                                                                                                                                                                                                                                                                                                                                                                                                                                                                                                                                                                                                                                                                                                                                                                                                                                                                                                                                                                                                                                                                                                                                                                                                                                                                                                                                                                                                                                                                                                                                                                                                                                                                                                                                                                                                                                                                                                                                                                                                                                                                                                                                                                                                                                                                                                                                                                                                                                                                                                                                                                                                                                                                                                                                                                                                                                                                                                                                                                                                                                                                                                                                                                                                                                                                                                                                                                                                                                                                                                                                                                                                                    On the nature of the circumstellar medium of the remarkable Type Ia/IIn supernova SN 2002ic We present results from the first high-resolution, high signal-to-noise ratio spectrum of SN 2002ic. The resolved Ha line has a P Cygni-type profile, clearly demonstrating the presence of a dense, slow-moving (∼100 km s -1 ) outflow. We have additionally found a huge near-infrared excess, hitherto unseen in Type la supernovae. We argue that this is due to an infrared light-echo arising from the pre-existing dusty circumstellar medium. We deduce a circumstellar medium mass probably exceeding 0.3 M ○. produced by a mass-loss rate greater than several times 10 -4 M ○. yr -1 . For the progenitor, we favour a single-degenerate system where the companion is a post-asymptotic giant branch star. As a by-product of our optical data, we are able to provide a firm identification of the host galaxy of SN 2002ic.</w:t>
      </w:r>
      <w:r>
        <w:br/>
      </w:r>
      <w:r>
        <w:rPr>
          <w:rStyle w:val="VerbatimChar"/>
        </w:rPr>
        <w:t xml:space="preserve">## 2253                                                                                                                                                                                                                                                                                                                                                                                                                                                                                                                                                                                                                                                                                                                                                                                                                                                                                                                                                                                                                                                                                                                                                                                                                                                                                                                                                                                                                                                                                                                                                                                                                                                                                                                                                                                                                                                                                                                                                                                                                                                                                                                                                                                                                                                                                                                                                                                                                                                                                                                                                                                                                                                                                                                                                                                                                                                                                                                                                                                                                                                                                                                                                                                                                                                                                                                                                                                                                                                                                                                                                                                                                                                                                                                                                                                                                                                                                                                                                                                                                                                                                                                                                                                                                                                                                                                                                                                                                                                                                                                                                                                                                                                                                                                                                          Galaxy morphology rules out astrophysically relevant Hu-Sawicki f (R ) gravity $f(R)$ is a paradigmatic modified gravity theory that typifies extensions to General Relativity with new light degrees of freedom and hence screened fifth forces between masses. These forces produce observable signatures in galaxy morphology, caused by a violation of the weak equivalence principle due to a differential impact of screening among galaxies' mass components. We compile statistical datasets of two morphological indicators -- offsets between stars and gas in galaxies and warping of stellar disks -- and use them to constrain the strength and range of a thin-shell-screened fifth force. This is achieved by applying a comprehensive set of upgrades to past work (Desmond et al 2018a,b): we construct a robust galaxy-by-galaxy Bayesian forward model for the morphological signals, including full propagation of uncertainties in the input quantities and marginalisation over an empirical model describing astrophysical noise. Employing more stringent data quality cuts than previously we find no evidence for a screened fifth force of any strength $\\Delta G/G_ext{N}$ in the Compton wavelength range $0.3-8$ Mpc, setting a $1\\sigma$ bound of $\\Delta G/G_ext{N}&lt;0.8$ at $\\lambda_C=0.3$ Mpc that strengthens to $\\Delta G/G_ext{N}&lt;3imes10^{-5}$ at $\\lambda_C=8$ Mpc. These are the tightest bounds to date beyond the Solar System by over an order of magnitude. For the Hu-Sawicki model of $f(R)$ with $n=1$ we require a background scalar field value $f_{R0} &lt; 1.4 imes 10^{-8}$, forcing practically all astrophysical objects to be screened. We conclude that this model can have no relevance to astrophysics or cosmology.</w:t>
      </w:r>
      <w:r>
        <w:br/>
      </w:r>
      <w:r>
        <w:rPr>
          <w:rStyle w:val="VerbatimChar"/>
        </w:rPr>
        <w:t xml:space="preserve">## 2256                                                                                                                                                                                                                                                                                                                                                                                                                                                                                                                                                                                                                                                                                                                                                                                                                                                                                                                                                                                                                                                                                                                                                                                                                                                                                                                                                                                                                                                                                                                                                                                                                                                                                                                                                                                                                                                                                                                                                                                                                                                                                                                                                                                                                                                                                                                                                                                                                                                                                                                                                                                                                                                                                                                                                                                                                                                                                                                                                                                                                                                                                                                                                                                                                                                                                                                                                                                                                                                                                                                                                                                                                                                                                                                                                                                                                                                                                                                                                                                                                                                                                                                                                                                                                                                                                                                                                                                                                                                                                                                                                                                                                                                                                                                                                                                                                                                                           X-ray spectral evolution of GS 2023+338 (V404 Cyg) during decline after outburst We have re-analyzed archival GINGA data of the soft X-ray transient source GS2023+308 (V404 Cyg) covering the decline phase of its May 1989 outburst. Our spectral modelling includes the relativistically smeared Compton reflected continuum and iron K\\alpha fluorescent line near 6.5 keV produced by X-ray illumination of the accretion disc. This gives a powerful diagnostic of the accretion geometry, with the amplitude of the reprocessed components showing the solid angle subtended by the disc, while the detailed shape of the relativistic smearing shows how close this material is to the black hole event horizon. \nWe find that reflection is always significantly present in the spectra, but that its fractional contribution decreases as the decline progresses. The amount of relativistic smearing is also consistent with decreasing during the decline, although this is poorly constrained except for the brightest spectra. One plausible scenario explaining this evolution is of an optically thick disc with inner radius increasing as a function of time, with the X-ray source in the form of a central corona. This is similar to the evolution inferred for other X-ray transient sources, such as Nova Muscae, except that the underlying power law spectrum of GS 2023+338 stayed constant as the disc geometry changed. This challenges the underlying assumption of almost all models for the spectra of accreting black holes, namely that the hard X-rays are formed by Comptonization of seed photons from the accretion disc.</w:t>
      </w:r>
      <w:r>
        <w:br/>
      </w:r>
      <w:r>
        <w:rPr>
          <w:rStyle w:val="VerbatimChar"/>
        </w:rPr>
        <w:t xml:space="preserve">## 2261                                                                                                                                                                                                                                                                                                                                                                                                                                                                                                                                                                                                                                                                                                                                                                                                                                                                                                                                                                                                                                                                                                                                                                                                                                                                                                                                                                                                                                                                                                                                                                                                                                                                                                                                                                                                                                                                                                                                                                                                                                                                                                                                                                                                                                                                                                                                                                                                                                                                                                                                                                                                                                                                                                                                                                                                                                                                                                                                                                                                                                                                                                                                                                                                                                                                                                                                                                                                                                                                                                                                                                                                                                                                                                                                                                                                                                                                                                                                                                                                                                                                                                                                                                                                                                                                                                                                                                                                                                                                                                                                                                                                                                                                                                                                                                                                                                                                                                                                                                                                                                                                                                                                                                                                                                                                                                                                                                                                                                                                                                                                                                                                                                                                                                                                                                                            Dark Matter from Quasar Microlensing This paper argues that almost all quasars are being microlensed, so that in addition to short timescale intrinsic variations quasars also vary on a timescale of several years due to microlensing. This hypothesis makes a number of specific predictions related to the incidence and nature of quasar variability, which are tested by analysis of a large sample of quasars which has been monitored in a homogeneous way over 17 years, and by examination of the light curves of individual quasars from the literature. The results of these tests suggest that nearly all quasars are being microlensed by a large population of small compact bodies, and the consequences of this are discussed.</w:t>
      </w:r>
      <w:r>
        <w:br/>
      </w:r>
      <w:r>
        <w:rPr>
          <w:rStyle w:val="VerbatimChar"/>
        </w:rPr>
        <w:t xml:space="preserve">## 2264                                                                                                                                                                                                                                                                                                                                                                                                                                                                                                                                                                                                                                                                                                                                                                                                                                                                                                                                                                                                                                                                                                                                                                                                                                                                                                                                                                                                                                                                                                                                                                                                                                                                                                                                                                                                                                                                                                                                                                                                                                                                                                                                                                                                                                                                                                                                                                                                                                                                                                                                                                                                                                                                                                                                                                                                                                                                                                                                                                                                                                                                                                                                                                                                                                                                                                                                                                                                                                                                                                                                                                                                                                                                                                                                                                                                                                                                                                                                                                                                                                                                                                                                                                                                                                                                                                                                                                                                                                                                 On corotation torques, horseshoe drag and the possibility of sustained stalled or outward protoplanetary migration We study the torque on low-mass protoplanets on fixed circular orbits, embedded in a protoplanetary disc in the isothermal limit. We consider a wide range of surface density distributions including cases where the surface density increases smoothly outwards. We perform both linear disc response calculations and non-linear numerical simulations. We consider a large range of viscosities, including the inviscid limit, as well as a range of protoplanet mass ratios, with special emphasis on the co-orbital region and the corotation torque acting between disc and protoplanet. For low-mass protoplanets and large viscosity, the corotation torque behaves as expected from linear theory. However, when the viscosity becomes small enough to enable horseshoe turns to occur, the linear corotation torque exists only temporarily after insertion of a planet into the disc, being replaced by the horseshoe drag first discussed by Ward. This happens after a time that is equal to the horseshoe libration period reduced by a factor amounting to about twice the disc aspect ratio. This torque scales with the radial gradient of specific vorticity, as does the linear torque, but we find it to be many times larger. If the viscosity is large enough for viscous diffusion across the co-orbital region to occur within a libration period, we find that the horseshoe drag may be sustained. If not, the corotation torque saturates leaving only the linear Lindblad torques. As the magnitude of the non-linear co-orbital torque (horseshoe drag) is always found to be larger than the linear torque, we find that the sign of the total torque may change even for mildly positive surface density gradients. In combination with a kinematic viscosity large enough to keep the torque from saturating, strong sustained deviations from linear theory and outward or stalled migration may occur in such cases.</w:t>
      </w:r>
      <w:r>
        <w:br/>
      </w:r>
      <w:r>
        <w:rPr>
          <w:rStyle w:val="VerbatimChar"/>
        </w:rPr>
        <w:t xml:space="preserve">## 2275                                                                                                                                                                                                                                                                                                                                                                                                                                                                                                                                                                                                                                                                                                                                                                                                                                                                                                                                                                                                                                                                                                                                                                                                                                                                                                                                                                                                                                                                                                                                                                                                                                                                                                                                                                                                                                                                                                                                                                                                                                                                                                                                                                                                                                                                                                                                                                                                                                                                                                                                                                                                                                                                                                                                                                                                                                                                                                                                                                                                                                                                                                                                                                                                                                                                                                                                                                                                                                                                                                                                                                                                                                                                                                                                                                                                                                                                                                                                                                                                                                                                                                                                                                                                                                                                                                                                                                                                                                                                                                                                                                                                                                                                    High-redshift star formation in the Hubble Deep Field revealed by a submillimetre-wavelength survey The advent of sensitive sub-mm array cameras now allows a proper census of dust-enshrouded massive star-formation in very distant galaxies, previously hidden activity to which even the faintest optical images are insensitive. We present the deepest sub-mm survey of the sky to date, taken with the SCUBA camera on the James Clerk Maxwell Telescope and centred on the Hubble Deep Field. The high source density found in this image implies that the survey is confusion-limited below a flux density of 2 mJy. However, within the central 80 arcsec radius independent analyses yield 5 reproducible sources with S(850um) &gt; 2 mJy which simulations indicate can be ascribed to individual galaxies. We give positions and flux densities for these, and furthermore show using multi-frequency photometric data that the brightest sources in our map lie at redshifts z~3. These results lead to integral source counts which are completely inconsistent with a no-evolution model, and imply that massive star-formation activity continues at redshifts &gt; 2. The combined brightness of the 5 most secure sources in our map is sufficient to account for 30 - 50% of the previously unresolved sub-mm background, and we estimate statistically that the entire background is resolved at about the 0.3 mJy level. Finally we discuss possible optical identifications and redshift estimates for the brightest sources. One source appears to be associated with an extreme starburst galaxy at z~1, whilst the remaining four appear to lie in the redshift range 2 &lt; z &lt; 4. This implies a star-formation density over this redshift range that is at least five times higher than that inferred from the ultraviolet output of HDF galaxies.</w:t>
      </w:r>
      <w:r>
        <w:br/>
      </w:r>
      <w:r>
        <w:rPr>
          <w:rStyle w:val="VerbatimChar"/>
        </w:rPr>
        <w:t xml:space="preserve">## 2326                                                                                                                                                                                                                                                                                                                                                                                                                                                                                                                                                                                                                                                                                                                                                                                                                                                                                                                                                                                                                                                                                                                                                                                                                                                                                                                                                                                                                                                                                                                                                                                                                                                                                                                                                                                                                                                                                                                                                                                                                                                                                                                                                                                                                                                                                                                                                                                                                                                                                                                                                                                                                                                                                                                                                                                                                                                                                                                                                                                                                                                                                                                                                                                                                                                                                                                                                                                                                                                                                                                                                                                                                                                                                                                                                                                                                                                                                                                                                                                                                                                                                                                                                                                                                                                                                                                                                                                                                                                                                                                                                                                                                                                                                                                                                                                                                                                                                                                                                                                                                                                                                                                                          A Dust Ring around epsilon Eridani: Analog to the Young Solar System Dust emission around the nearby star Eridani has been imaged using a new submillimeter camera (the Submillimetre Common-User Bolometer Array at the James Clerk Maxwell Telescope). At an 850 μm wavelength, a ring of dust is seen peaking at 60 AU from the star and with much lower emission inside 30 AU. The mass of the ring is at least ~0.01 M⊕ in dust, while an upper limit of 0.4 M⊕ in molecular gas is imposed by CO observations. The total mass is comparable to the estimated amount of material, 0.04-0.3 M⊕, in comets orbiting the solar system. The most probable origin of the ring structure is that it is a young analog to the Kuiper Belt in our solar system and that the central region has been partially cleared by the formation of grains into planetesimals. Dust clearing around Eri is seen within the radius of Neptune's orbit, and the peak emission at 35-75 AU lies within the estimated Kuiper Belt zone of 30-100 AU radius. Eri is a main-sequence star of type K2 V (0.8 M⊙) with an estimated age of 0.5-1.0 Gyr, so this interpretation is consistent with the early history of the solar system where heavy bombardment occurred up to ≈ 0.6 Gyr. An unexpected discovery is the substructure within the ring, and these asymmetries could be due to perturbations by planets.</w:t>
      </w:r>
      <w:r>
        <w:br/>
      </w:r>
      <w:r>
        <w:rPr>
          <w:rStyle w:val="VerbatimChar"/>
        </w:rPr>
        <w:t xml:space="preserve">## 2332                                                                                                                                                                                                                                                                                                                                                                                                                                                                                                                                                                                                                                                                                                                                                                                                                                                                                                                                                                                                                                                                                                                                                                                                                                                                                                                                                                                                                                                                                                                                                                                                                                                                                                                                                                                                                                                                                                                                                                                                                                                                                                                                                                                                                                                                                                                                                                                                                                                                                                                                                                                                                                                                                                                                                                                                                                                                                                                                                                                                                                                                                                                                                                                                                                                                                                                                                                                                                                                                                                                                                                                                                                                                                                                                                                                                                                                                                                                                                                                                                                                                                                                                                                                                                                                                                                                                                                                                                                                                                                                                                                                                                                                                                                                                                                                                                                                                                                                                                                                                                                                                                                                                                                                                                                                                                                        Generating dark matter halo merger trees We present a new Monte Carlo algorithm to generate merger trees describing the formation history of dark matter haloes. The algorithm is a modification of the algorithm of Cole et al. used in the galform semi-analytic galaxy formation model. As such, it is based on the Extended Press–Schechter theory and so should be applicable to hierarchical models with a wide range of power spectra and cosmological models. It is tuned to be in accurate agreement with the conditional mass functions found in the analysis of merger trees extracted from the Λ cold dark matter Millennium N-body simulation. We present a comparison of its predictions not only with these conditional mass functions, but also with additional statistics of the Millennium Simulation halo merger histories. In all cases, we find it to be in good agreement with the Millennium Simulation and thus it should prove to be a very useful tool for semi-analytic models of galaxy formation and for modelling hierarchical structure formation in general. We have made our merger tree generation code and code to navigate the trees available at http://star-www.dur.ac.uk/~cole/merger_trees.</w:t>
      </w:r>
      <w:r>
        <w:br/>
      </w:r>
      <w:r>
        <w:rPr>
          <w:rStyle w:val="VerbatimChar"/>
        </w:rPr>
        <w:t xml:space="preserve">## 2341                                                                                                                                                                                                                                                                                                                                                                                                                                                                                                                                                                                                                                                                                                                                                                                                                                                                                                                                                                                                                                                                                                                                                                                                                                                                                                                                                                                                                                                                                                                                                                                                                                                                                                                                                                                                                                                                                                                                                                                                                                                                                                                                                                                                                                                                                                                                                                                                                                                                                                                                                                                                                                                                                                                                                                                                                                                                                                                                                                                                                                                                                                                                                                                                                                                                                                                                                                                                                                                                                                                                                                                                                                                                                                                                                                                                                                                                                                                                                                                                                                                                                                                                                                                                                                                                                                                                                                                                                                                                                                                                                                                                                                                                                                                                                                                                                                                                                                                                                                                                                                                                                                                                                                YSO jets in the Galactic Plane from UWISH2: II - Outflow Luminosity and Length distributions in Serpens and Aquila Jets and outflows accompany the mass accretion process in protostars and young stellar objects. Using a large and unbiased sample, they can be used to study statistically the local feedback they provide and the typical mass accretion history. Here we analyse such a sample of molecular hydrogen emission-line objects in the Serpens and Aquila part of the Galactic plane. Distances are measured by foreground star counts with an accuracy of 25per cent. The resulting spacial distribution and outflow luminosities indicate that our objects sample the formation of intermediate-mass objects. The outflows are unable to provide a sizeable fraction of energy and momentum to support, even locally, the turbulence levels in their surrounding molecular clouds. The fraction of parsec scale flows is one quarter and the typical dynamical jet age of the order of 10 4yr. Groups of emission knots are ejected every 10 3yr. This might indicate that low-level accretion rate fluctuations and not FU-Ori-type events are responsible for the episodic ejection of material. Better observational estimates of the FU-Ori duty cycle are needed. Â© 2012 The Authors Monthly Notices of the Royal Astronomical Society Â© 2012 RAS.</w:t>
      </w:r>
      <w:r>
        <w:br/>
      </w:r>
      <w:r>
        <w:rPr>
          <w:rStyle w:val="VerbatimChar"/>
        </w:rPr>
        <w:t xml:space="preserve">## 2360                                                                                                                                                                                                                                                                                                                                                                                                                                                                                                                                                                                                                                                                                                                                                                                                                                                                                                                                                                                                                                                                                                                                                                                                                                                                                                                                                                                                                                                                                                                                                                                                                                                                                                                                                                                                                                                                                                                                                                                                                                                                                                                                                                                                                                                                                                                                                                                                                                                                                                                                                                                                                                                                                                                                                                                                                                                                                                                                                                                                                                                                                                                                                                                                                                                                                                                                                                                                                                                                                                                                                                                                                                                                                                                                                                                                                                                                                                                                                                                                                                                                                                                                                                                                                                                                                                                                                                                                                                                                                                                                                                                                                                                                                                                                                                                                                                                                                                                                                         Modelling Herschel observations of infrared-dark clouds in the Hi-GAL survey We demonstrate the use of the 3D Monte Carlo radiative transfer code phaethon to model infrared-dark clouds (IRDCs) that are externally illuminated by the interstellar radiation field (ISRF). These clouds are believed to be the earliest observed phase of high-mass star formation, and may be the high-mass equivalent of lower mass pre-stellar cores. We model three different cases as examples of the use of the code, in which we vary the mass, density, radius, morphology and internal velocity field of the IRDC. We show the predicted output of the models at different wavelengths chosen to match the observing wavebands of Herschel and Spitzer. For the wavebands of the long-wavelength Spectral and Photometric Imaging Receiver (SPIRE) photometer on Herschel, we also pass the model output through the SPIRE simulator to generate output images that are as close as possible to the ones that would be seen using SPIRE. We then analyse the images as if they were real observations, and compare the results of this analysis with the results of the radiative transfer models. We find that detailed radiative transfer modelling is necessary to accurately determine the physical parameters of IRDCs (e.g. dust temperature, density profile). This method is applied to study G29.55+00.18, an IRDC observed by the Herschel Infrared Galactic Plane Survey (Hi-GAL), and in the future it will be used to model a larger sample of IRDCs from the same survey.</w:t>
      </w:r>
      <w:r>
        <w:br/>
      </w:r>
      <w:r>
        <w:rPr>
          <w:rStyle w:val="VerbatimChar"/>
        </w:rPr>
        <w:t xml:space="preserve">## 2414                                                                                                                                                                                                                                                                                                                                                                                                                                                                                                                                                                                                                                                                                                                                                                                                                                                                                                                                                                                                                                                                                                                                                                                                                                                                                                                                                                                                                                                                                                                                                                                                                                                                                                                                                                                                                                                                                                                                                                                                                                                                                                                                                                                                                                                                                                                                                                                                                                                                                                                                                                                                                                                                                                                                                                                                                                                                                                                                                                                                                                                                                                                                                                                                                                                                                                                                                                                                                                                                                                                                                                                                                                                                                                                                                                                                                                                                                                                                                                                                                                                                                                                                                                                                                                                                                                                                                                                                                                                                                                                                                                                                                                                                                                                                                                                                                                                                                                                                                                                                                                                                                                                                                                                                                                                                                                                                                                                                                                                                              The non-linear fluid dynamics of a warped accretion disc The dynamics of a viscous accretion disc subject to a slowly varying warp of large amplitude is considered. Attention is restricted to discs in which self-gravitation is negligible, and to the generic case in which the resonant wave propagation found in inviscid Keplerian discs does not occur. The equations of fluid dynamics are derived in a coordinate system that follows the principal warping motion of the disc. They are reduced using asymptotic methods for thin discs, and solved to extract the equation governing the warp. In general, this is a wave equation of parabolic type with non-linear dispersion and diffusion, which describes fully non-linear bending waves. This method generalizes the linear theory of Papaloizou &amp; Pringle to allow for an arbitrary rotation law, and extends it into the non-linear domain, where it connects with a generalized version of the theory of Pringle. The astrophysical implications of this analysis are discussed briefly.</w:t>
      </w:r>
      <w:r>
        <w:br/>
      </w:r>
      <w:r>
        <w:rPr>
          <w:rStyle w:val="VerbatimChar"/>
        </w:rPr>
        <w:t xml:space="preserve">## 2448                                                                                                                                                                                                                                                                                                                                                                                                                                                                                                                                                                                                                                                                                                                                                                                                                                                                                                                                                                                                                                                                                                                                                                                                                                                                                                                                                                                                                                                                                                                                                                                                                                                                                                                                                                                                                                                                                                                                                                                                                                                                                                                                                                                                                                                                                                                                                                                                                                                                                                                                                                                                                                                                                                                                                                                                                                                                                                                                                                                                                                                                                                                                                                                                                                                                                                                                                                                                                                                                                                                                                                                                                                                                                                                                                                                                                                                                                                                                                                                                                                                                                                                                                                                                                                                                                                                                                                                                                                                                                                                                                                                                                                                                                                                                                                                                                                                                                                                                                                                                                                                                                                                                                                        A long-lived horseshoe companion to the Earth We present a dynamical investigation of a newly found asteroid, 2010 SO 16, and the discovery that it is a horseshoe companion of the Earth. The object's absolute magnitude (H = 20.7) makes this the largest object of its type known to-date. By carrying out numerical integrations of dynamical clones, we find that (a) its status as a horseshoe is secure given the current accuracy of its ephemeris, and (b) the time spent in horseshoe libration with the Earth is several times 10 5 yr, two orders of magnitude longer than determined for other horseshoe asteroids of the Earth. Further, using a model based on Hill's approximation to the three-body problem, we show that, apart from the low eccentricity which prevents close encounters with other planets or the Earth itself, its stability can be attributed to the value of its Jacobi constant far from the regime that allows transitions into other co-orbital modes or escape from the resonance altogether. We provide evidence that the eventual escape of the asteroid from horseshoe libration is caused by the action of planetary secular perturbations and the stochastic evolution of the eccentricity. The questions of its origin and the existence of as-yet-undiscovered co-orbital companions of the Earth are discussed.</w:t>
      </w:r>
      <w:r>
        <w:br/>
      </w:r>
      <w:r>
        <w:rPr>
          <w:rStyle w:val="VerbatimChar"/>
        </w:rPr>
        <w:t xml:space="preserve">## 2472                                                                                                                                                                                                                                                                                                                                                                                                                                                                                                                                                                                                                                                                                                                                                                                                                                                                                                                                                                                                                                                                                                                                                                                                                                                                                                                                                                                                                                                                                                                                                                                                                                                                                                                                                                                                                                                                                                                                                                                                                                                                                                                                                                                                                                                                                                                                                                                                                                                                                                                                                                                                                                                                                                                                                                                                                                                                                                                                                                                                                                                                                                                                                                                                                                                                                                                                                                                                                                                                                                                                                                                                                                                                                                                                                                                                                                                                                                                                                                                                                                                                                                                                                                                                                                                                                               The initial conditions of isolated star formation -- IX. Akari mapping of an externally heated pre-stellar core We present observations of L1155 and L1148 in the Cepheus molecular cloud, taken using the Far Infrared Surveyor (FIS) instrument on the Akari satellite. We compare these data to submillimetre data taken using the Submillimetre Common-User Bolometer Array (SCUBA) camera on the James Clerk Maxwell Telescope, and far-infrared data taken with the imaging photo-polarimeter (ISOPHOT) camera on board the Infrared Space Observatory (ISO) satellite. The Akari data cover a similar spectral window and are consistent with the ISO data. All of the data show a relation between the position of the peak of emission and the wavelength for the core of L1155. We interpret this as a temperature gradient. We fit modified blackbody curves to the spectral energy distributions at two positions in the core and see that the central core in L1155 (L1155C) is approximately 2° warmer at one edge than it is in the centre. We consider a number of possible heating sources and conclude that the A6V star BD+67 1263 is the most likely candidate. This star is at a distance of 0.7 pc from the front of L1155C in the plane of the sky. We carry out radiative transfer modelling of the L1155C core including the effects from the nearby star. We find that we can generate a good fit to the observed data at all wavelengths, and demonstrate that the different morphologies of the core at different wavelengths can be explained by the observed 2° temperature gradient. The L1148 core exhibits a similar morphology to that of L1155C, and the data are also consistent with a temperature gradient across the core. In this case, the most likely heating source is the star BD197053. Our findings illustrate very clearly that the apparent observed morphology of a pre-stellar core can be highly dependent on the wavelength of the observation, and that temperature gradients must be taken into account before converting images into column density distributions. This is important to note when interpreting Akari and Spitzer data and will also be significant for Herschel data.</w:t>
      </w:r>
      <w:r>
        <w:br/>
      </w:r>
      <w:r>
        <w:rPr>
          <w:rStyle w:val="VerbatimChar"/>
        </w:rPr>
        <w:t xml:space="preserve">## 2476                                                                                                                                                                                                                                                                                                                                                                                                                                                                                                                                                                                                                                                                                                                                                                                                                                                                                                                                                                                                                                                                                                                                                                                                                                                                                                                                                                                                                                                                                                                                                                                                                                                                                                                                                                                                                                                                                                                                                                                                                                                                                                                                                                                                                                                                                                                                                                                                                                                                                                                                                                                                                                                                                                                                                                                                                                                                                                                                                                                                                                                                                                                                                                                                                                                                                                                                                                                                                                                                                                                                                                                                                                                                                                                                                                                                                                                                                                                                                                                                                                                                                                                                                                                                                                                                                                                                                                                                                                                                                                                                                                                                                                                                                                                                                                                                                                                                                                                                                                                                                                                                                                                                                                                                                                The contribution of faint blue galaxies to the submillimetre counts and background Observations in the submillimetre waveband have recently revealed a new population of luminous, sub-mm sources. These are proposed to lie at high redshift and to be optically faint due to their high intrinsic dust obscuration. The presence of dust has been previously invoked in optical galaxy count models which assume $au=9$ Gyr Bruzual &amp; Charlot evolution for spirals and these fit the count data well from U to K. We now show that by using either a 1/$\\lambda$ or Calzetti absorption law for the dust and re-distributing the evolved spiral galaxy UV radiation into the far infra-red(FIR), these models can account for all of the `faint'($\\leq1$mJy) $850\\mu$m galaxy counts, but fail to fit 'bright'($\\ge2$mJy) sources, indicating that another explanation for the sub-mm counts may apply at brighter fluxes(e.g. QSOs, ULIRGs). We find that the main contribution to the faint, sub-mm number counts is in the redshift range $0.5 &lt; z &lt; 3$, peaking at $z\\approx 1.8$. The above model, using either dust law, can also explain a significant proportion of the extra-galactic background at $850\\mu$m as well as producing a reasonable fit to the bright $60\\mu m$ IRAS counts.</w:t>
      </w:r>
      <w:r>
        <w:br/>
      </w:r>
      <w:r>
        <w:rPr>
          <w:rStyle w:val="VerbatimChar"/>
        </w:rPr>
        <w:t xml:space="preserve">## 2477                                                                                                                                                                                                                                                                                                                                                                                                                                                                                                                                                                                                                                                                                                                                                                                                                                                                                                                                                                                                                                                                                                                                                                                                                                                                                                                                                                                                                                                                                                                                                                                                                                                                                                                                                                                                                                                                                                                                                                                                                                                                                                                                                                                                                                                                                                                                                                                                                                                                                                                                                                                                                                                                                                                                                                                                                                                                                                                                                                                                                                                                                                                                                                                                                                                                                                                                                                                                                                                                                                                                                                                                                                                                                                                                                                                                                                                                                                                                                                                                                                                                                                                                                                                                                                                                                                                                                                                                                     Magnetic field evolution in magnetar crusts through three-dimensional simulations Significance The observed diversity of magnetars indicates that their magnetic topology is more complicated than a simple dipole. Current models of their radiative emission, based on axially symmetric simulations, require the presence of a concealed toroidal magnetic field having up to 100 times more energy than the observed dipole component, but the physical origin of such a field is unclear. Our fully 3D simulations of the crustal magnetic field demonstrate that magnetic instabilities operate under a range of plausible conditions and generate small-scale field structures that are an order of magnitude stronger than the large-scale field. The Maxwell stress and Ohmic heating from these structures can explain magnetar bursts and surface hotspots, using comparable poloidal and toroidal magnetic fields. Current models of magnetars require extremely strong magnetic fields to explain their observed quiescent and bursting emission, implying that the field strength within the star’s outer crust is orders of magnitude larger than the dipole component inferred from spin-down measurements. This presents a serious challenge to theories of magnetic field generation in a proto-neutron star. Here, we present detailed modeling of the evolution of the magnetic field in the crust of a neutron star through 3D simulations. We find that, in the plausible scenario of equipartition of energy between global-scale poloidal and toroidal magnetic components, magnetic instabilities transfer energy to nonaxisymmetric, kilometer-sized magnetic features, in which the local field strength can greatly exceed that of the global-scale field. These intense small-scale magnetic features can induce high-energy bursts through local crust yielding, and the localized enhancement of Ohmic heating can power the star’s persistent emission. Thus, the observed diversity in magnetar behavior can be explained with mixed poloidal−toroidal fields of comparable energies.</w:t>
      </w:r>
      <w:r>
        <w:br/>
      </w:r>
      <w:r>
        <w:rPr>
          <w:rStyle w:val="VerbatimChar"/>
        </w:rPr>
        <w:t xml:space="preserve">## 2512                                                                                                                                                                                                                                                                                                                                                                                                                                                                                                                                                                                                                                                                                                                                                                                                                                                                                                                                                                                                                                                                                                                                                                                                                                                                                                                                                                                                                                                                                                                                                                                                                                                                                                                                                                                                                                                                                                                                                                                                                                                                                                                                                                                                                                                                                                                                                                                                                                                                                                                                                                                                                                                                                                                                                                                                                                                                                                                                                                                                                                                                                                                                                                                                                                                                                                                                                                                                                                                                                                                                                                                                                                                                                                                                                                                                                                                                                                                                                                                                                                                                                                                                                                                                                                                                                                                                                                                                                                                                                                                                                                                                                                                                                                                                                                                                                                                                                                                                                                                                                                                                                                                                                                                                                                                                                                                                                                                                                                                                                                                                                                                                                                                                                                                                                                                                                                                                    RADIATION FROM COSMIC-RAY AIR SHOWERS Cosmic ray showers passing through the atmosphere produce electromagnetic disturbances. It has been suggested that these can be detected by means of a radio telescope. We set up a simple model for a shower and find that the time-integrated energy flux in its radiation field, at say 45M c/s, is of the order of 60000 flux units x microseconds, when the show er contains 106 electrons and 106 positrons. The radiation pattern depends on the decay rate of the shower. We have done this calculation in order to give some guidance to experimentalists who are planning to observe cosmic ray showers by radio means.</w:t>
      </w:r>
      <w:r>
        <w:br/>
      </w:r>
      <w:r>
        <w:rPr>
          <w:rStyle w:val="VerbatimChar"/>
        </w:rPr>
        <w:t xml:space="preserve">## 2533                                                                                                                                                                                                                                                                                                                                                                                                                                                                                                                                                                                                                                                                                                                                                                                                                                                                                                                                                                                                                                                                                                                                                                                                                                                                                                                                                                                                                                                                                                                                                                                                                                                                                                                                                                                                                                                                                                                                                                                                                                                                                                                                                                                                                                                                                                                                                                                                                                                                                                                                                                                                                                                                                                                                                                                                                                                                                                                                                                                                                                                                                                                                                                                                                                                                                                                                                                                                                                                                                                                                                                                                                                                                                                                                                                                                                                                                                                                                                                                                                                                                                                                                                                                  Piecing together the X-ray background : bolometric corrections for active galactic nuclei The X-ray background can be used to constrain the accretion history of supermassive black holes (SMBHs) in active galactic nuclei (AGN), with the SMBH mass density related to the energy density due to accretion. A knowledge of the hard X-ray bolometric correction, K 2-10 kev , is a vital input into these studies, as it allows us to constrain the parameters of the accretion responsible for SMBH growth. Earlier studies assumed a constant bolometric correction for all AGN, and more recent work has suggested accounting for a dependence on AGN luminosity. Until recently, the variations in the disc emission in the ultraviolet (UV) have not been taken into account in this calculation; we show that such variations are important by construction of optical-to-X-ray spectral energy distributions for 54 AGN. In particular, we use Far Ultraviolet Spectroscopic Explorer (FUSE) UV and X-ray data from the literature to constrain the disc emission as well as possible. We find evidence for very significant spread in the bolometric corrections, with no simple dependence on luminosity being evident. Populations of AGN such as narrow-line Seyfert 1 nuclei, radio-loud and X-ray-weak AGN may have bolometric corrections which differ systematically from the rest of the AGN population. We identify other sources of uncertainty including intrinsic extinction in the optical-UV, X-ray and UV variability and uncertainties in SMBH mass estimates. Our results suggest a more well-defined relationship between the bolometric correction and Eddington ratio in AGN, with a transitional region at an Eddington ratio of ∼0.1, below which the bolometric correction is typically 15-25, and above which it is typically 40-70. We consider the potential-implied parallels with the low/hard and high/soft states in Galactic black hole (GBH) accretion, and present bolometric corrections for the GBH binary GX 339-4 for comparison. Our findings reinforce previous studies proposing a multistate description of AGN accretion analogous to that for GBH binaries. Future calculations of the SMBH mass density may need to take into account the possible dependence of K 2-10 kev on the Eddington ratio.</w:t>
      </w:r>
      <w:r>
        <w:br/>
      </w:r>
      <w:r>
        <w:rPr>
          <w:rStyle w:val="VerbatimChar"/>
        </w:rPr>
        <w:t xml:space="preserve">## 2548                                                                                                                                                                                                                                                                                                                                                                                                                                                                                                                                                                                                                                                                                                                                                                                                                                                                                                                                                                                                                                                                                                                                                                                                                                                                                                                                                                                                                                                                                                                                                                                                                                                                                                                                                                                                                                                                                                                                                                                                                                                                                                                                                                                                                                                                                                                                                                                                                                                                                                                                                                                                                                                                                                                                                                                                                                                                                                                                                                                                                                                                                                                                                                                                                                                                                                                                                                                                                                                                                                                                                                                                                                                                                                                                                                                                                                                                                                                                                                                                                                                                                                                                                                                                                                                                                                                                                                                                                                                                                                                                                                                                                                                                                                                                                                                                                                                                                                                                                                                                                                                                                                                                                                                                                                                                                                                                                SCUBA observations of galaxies with metallicity measurements: a new method for determining the relation between submillimetre luminosity and dust mass Using a new technique, we have determined a value for the constant of proportionality between submillimetre emission and dust mass, the dust mass‐absorption coefficient (κd) at 850 µm. Our method has an advantage over previous methods in that we avoid assumptions about the properties of dust in the interstellar medium. Our only assumption is that the fraction of metals incorporated in the dust (e) in galaxies is a universal constant. To implement our method, we require objects that have submillimetre and far-infrared flux measurements as well as gas mass and metallicity estimates. We present data for all the galaxies with suitable measurements, including new submillimetre maps for five galaxies. We find κ850 = 0.07 ± 0.02 m 2 kg −1 . We have also been able to use our sample to investigate our assumption that e is a universal constant. We find no evidence that e is different for dwarf and giant galaxies, and show that the scatter in e from galaxy to galaxy is apparently quite small.</w:t>
      </w:r>
      <w:r>
        <w:br/>
      </w:r>
      <w:r>
        <w:rPr>
          <w:rStyle w:val="VerbatimChar"/>
        </w:rPr>
        <w:t xml:space="preserve">## 2574                                                                                                                                                                                                                                                                                                                                                                                                                                                                                                                                                                                                                                                                                                                                                                                                                                                                                                                                                                                                                                                                                                                                                                                                                                                                                                                                                                                                                                                                                                                                                                                                                                                                                                                                                                                                                                                                                                                                                                                                                                                                                                                                                                                                                                                                                                                                                                                                                                                                                                                                                                                                                                                                                                                                                                                                                                                                                                                                                                                                                                                                                                                                                                                                                                                                                                                                                                                                                                                                                                                                                                                                                                                                                                                                                                                                                                                                                                                                                                                                                                                                                                                                                                                                                                                                                                                                                                                                                                                                                                                                                                                                                                                                                                                                                                                                                                                                                                                                                                                                                                                                                                                                                                                                                                                                                                                                                                                                                                                                                                                                                                                                                                      The dynamics and stability of circumbinary orbits We numerically investigate the dynamics of orbits in 3D circumbinary phase space as a function of binary eccentricity and mass fraction. We find that inclined circumbinary orbits in the elliptically restricted three-body problem display a nodal libration mechanism in the longitude of the ascending node and in the inclination to the plane of the binary. We (i) analyse and quantify the behaviour of these orbits with reference to analytical work performed by Farago &amp; Laskar and (ii) investigate the stability of these orbits over time. This work is the first dynamically aware analysis of the stability of circumbinary orbits across both binary mass fraction and binary eccentricity. This work also has implications for exoplanetary astronomy in the existence and determination of stable orbits around binary systems.</w:t>
      </w:r>
      <w:r>
        <w:br/>
      </w:r>
      <w:r>
        <w:rPr>
          <w:rStyle w:val="VerbatimChar"/>
        </w:rPr>
        <w:t xml:space="preserve">## 2631                                                                                                                                                                                                                                                                                                                                                                                                                                                                                                                                                                                                                                                                                                                                                                                                                                                                                                                                                                                                                                                                                                                                                                                                                                                                                                                                                                                                                                                                                                                                                                                                                                                                                                                                                                                                                                                                                                                                                                                                                                                                                                                                                                                                                                                                                                                                                                                                                                                                                                                                                                                                                                                                                                                                                                                                                                                                                                                                                                                                                                                                                                                                                                                                                                                                                                                                                                                                                                                                                                                                                                                                                                                                                                                                                                                                                                                                                                                                                                                                                                                                                                                                                                                                                                                                                                                                                                                                                                                                                                                                                                                                                                                                                                                                                                                                                                                                                                                                                                                                                                                                                                                                                                                                                                                                                                                                                                                                                                                                                                                                                                                                                                                                                                                                    Gamma-ray bursts, supernova kicks, and gravitational radiation We suggest that the collapsing core of a massive rotating star may fragment to produce two or more compact objects. Their coalescence under gravitational radiation gives the resulting black hole or neutron star a significant kick velocity, which may explain those observed in pulsars. A gamma-ray burst can result only when this kick is small. Thus, only a small fraction of core-collapse supernovae produce gamma-ray bursts. The burst may be delayed significantly (hours to days) after the supernova, as suggested by recent observations. If our picture is correct, core-collapse supernovae should be significant sources of gravitational radiation with a chirp signal similar to a coalescing neutron star binary.</w:t>
      </w:r>
      <w:r>
        <w:br/>
      </w:r>
      <w:r>
        <w:rPr>
          <w:rStyle w:val="VerbatimChar"/>
        </w:rPr>
        <w:t xml:space="preserve">## 2638                                                                                                                                                                                                                                                                                                                                                                                                                                                                                                                                                                                                                                                                                                                                                                                                                                                                                                                                                                                                                                                                                                                                                                                                                                                                                                                                                                                                                                                                                                                                                                                                                                                                                                                                                                                                                                                                                                                                                                                                                                                                                                                                                                                                                                                                                                                                                                                                                                                                                                                                                                                                                                                                                                                                                                                                                                                                                                                                                                                                                                                                                                                                                                                                                                                                                                                                                                                                                                                                                                                                                                                                                                                                                                                                                                                                                                                                                                                                                                                                                                                                                                                                                                                                                                                                                                                                                                                                                                                                                                                                                                                                                                                                                                                                                                                                                                                                                                                                                                                                                                                                                                                                                                                                                                                                                                                                                                                                                                                                                                                                                                                                                                      The Dynamics and Stability of Circumbinary Orbits We numerically investigate the dynamics of orbits in 3D circumbinary phase space as a function of binary eccentricity and mass fraction. We find that inclined circumbinary orbits in the elliptically restricted three-body problem display a nodal libration mechanism in the longitude of the ascending node and in the inclination to the plane of the binary. We (i) analyse and quantify the behaviour of these orbits with reference to analytical work performed by Farago &amp; Laskar and (ii) investigate the stability of these orbits over time. This work is the first dynamically aware analysis of the stability of circumbinary orbits across both binary mass fraction and binary eccentricity. This work also has implications for exoplanetary astronomy in the existence and determination of stable orbits around binary systems.</w:t>
      </w:r>
      <w:r>
        <w:br/>
      </w:r>
      <w:r>
        <w:rPr>
          <w:rStyle w:val="VerbatimChar"/>
        </w:rPr>
        <w:t xml:space="preserve">## 2651                                                                                                                                                                                                                                                                                                                                                                                                                                                                                                                                                                                                                                                                                                                                                                                                                                                                                                                                                                                                                                                                                                                                                                                                                                                                                                                                                                                                                                                                                                                                                                                                                                                                                                                                                                                                                                                                                                                                                                                                                                                                                                                                                                                                                                                                                                                                                                                                                                                                                                                                                                                                                                                                                                                                                                                                                                                                                                                                                                                                                                                                                                                                                                                                                                                                                                                                                                                                                                                                                                                                                                                                                                                                                                                                                                                                                                                                                                                                                                                                                                                                                                                                                                                                                                                                                                                                                                                                                                                                                                                                                                                                                                                                                                                                                                                                                                                                                                                                                                                                                                                                                                                                                                                                                                                                                                                                                                                                                                                                                                                                   Magnetic Fields in Gas Flows near the Galactic Center Polarization of molecular lines at 1.3 mm wavelength has been used to trace magnetic field directions between 1 and 3 pc north of Sgr A*. This region connects the Galactic center and the circumnuclear disk (CND) and contains the northern arm of the ionized minispiral. Previous observations using polarized thermal dust emission have shown a rather uniform north-south magnetic field but with uncertainty about the relative contributions (and confusion) of the rotating disk and infalling streamers. By separating these components by velocity in carbon monoxide (CO) spectra, we find that the -20 km s-1 streamer has a different magnetic field from that of the CND, and there is no clear correlation with gas flow directions. However, the dust data do trace the CND magnetic field direction within a few degrees. The CO polarization levels demonstrate the theoretically expected variations with line optical depth.</w:t>
      </w:r>
      <w:r>
        <w:br/>
      </w:r>
      <w:r>
        <w:rPr>
          <w:rStyle w:val="VerbatimChar"/>
        </w:rPr>
        <w:t xml:space="preserve">## 2655                                                                                                                                                                                                                                                                                                                                                                                                                                                                                                                                                                                                                                                                                                                                                                                                                                                                                                                                                                                                                                                                                                                                                                                                                                                                                                                                                                                                                                                                                                                                                                                                                                                                                                                                                                                                                                                                                                                                                                                                                                                                                                                                                                                                                                                                                                                                                                                                                                                                                                                                                                                                                                                                                                                                                                                                                                                                                                                                                                                                                                                                                                                                                                                                                                                                                                                                                                                                                                                                                                                                                                                                                                                                                                                                                                                                                                                                                                                                                                                                                                                                                                                                                                                                                                                                                                                                                                                                                                                                                                                                                                                                                                                                                                                                                                                                                                                                                                                                                                                                                                                                                                                                                                                                                                                                                                                                                                                                                                                                                                                                                                                                                                                                            X-ray observations of ultraluminous X-ray sources Abstract\nUltraluminous X-ray sources (ULXs) are amongst the most intriguing of X-ray source classes. Their extreme luminosities—greater than 1039 erg s−1 in the 0.3–10 keV band alone—suggest either the presence of black holes larger than those regularly encountered in our own Galaxy (the Galactic centre excepted), or sources apparently radiating well above the Eddington limit. We review the insights afforded us by studies of their X-ray emission, focussing on what this reveals about the underlying compact object. In particular, we discuss recent deep observations of ULXs by the XMM-Newton observatory, and how the unprecedented data quality provided by this mission is starting to discriminate between the different physical models for these extraordinary X-ray emitters.\n</w:t>
      </w:r>
      <w:r>
        <w:br/>
      </w:r>
      <w:r>
        <w:rPr>
          <w:rStyle w:val="VerbatimChar"/>
        </w:rPr>
        <w:t xml:space="preserve">## 2658                                                                                                                                                                                                                                                                                                                                                                                                                                                                                                                                                                                                                                                                                                                                                                                                                                                                                                                                                                                                                                                                                                                                                                                                                                                                                                                                                                                                                                                                                                                                                                                                                                                                                                                                                                                                                                                                                                                                                                                                                                                                                                                                                                                                                                                                                                                                                                                                                                                                                                                                                                                                                                                                                                                                                                                                                                                                                                                                                                                                                                                                                                                                                                                                                                                                                                                                                                                                                                                                                                                                                                                                                                                                                                                                                                                                                                                                                                                                                                                                                                                                                                                                                                                                                                                                                                                                                                                                                                                                                                                                                                                                                                                                                                                                                                                                                                                                                                                                                                                                                                                                                                                                                                                                                                                                                                                                                                                                                                                                                                                                                                                       Interplanetary Scintillation of Small Diameter Radio Sources Previous observations 4 of flares on EV Lacertae in yellow and blue light have ~hown that 1/(yellow)/J/(blue) = 0·23 at maximum light, and this has been used as tho correction factor. The estimates of tho optical and radio energies in the flares on the three stars are given in Table 2. The optical energies havo been obtained by using the black-body equations to calculate the increased radiation appropriate to the observed brightness increase in the star over a 1,000 A.u. band-width at 5,400 A.u. The apparent photovisual magnitudes mpv quoted in Table 2 are for the combined light of both components of the binary in the case of UV Ceti, and it is assumed that the stars radiate uniformly into TC steradians. The energies are based on a stellar radius of 0·080 for UV Ceti and for radii typical of dM5e stars in the case of EV L acortao and Ross 882.</w:t>
      </w:r>
      <w:r>
        <w:br/>
      </w:r>
      <w:r>
        <w:rPr>
          <w:rStyle w:val="VerbatimChar"/>
        </w:rPr>
        <w:t xml:space="preserve">## 2678                                                                                                                                                                                                                                                                                                                                                                                                                                                                                                                                                                                                                                                                                                                                                                                                                                                                                                                                                                                                                                                                                                                                                                                                                                                                                                                                                                                                                                                                                                                                                                                                                                                                                                                                                                                                                                                                                                                                                                                                                                                                                                                                                                                                                                                                                                                                                                                                                                                                                                                                                                                                                                                                                                                                                                                                                                                                                                                                                                                                                                                                                                                                                                                                                                                                                                                                                                                                                                                                                                                                                                                                                                                                                                                                                                                                                                                                                                                                                                                                                                                                                                                                                                                                                                                                                                                                                                                                                                                                                                                                                                                                                                                                                                                                                                                                                                                Efficient identification of exoplanetary transit candidates from SuperWASP light curves Transiting extrasolar planets constitute only a small fraction of the range of stellar systems found to display periodic, shallow dimmings in wide-field surveys employing small-aperture A camera arrays. Here we present an efficient selection strategy for follow-up observations, derived from analysis of the light curves of a sample of 67 SuperWASP targets that passed the selection tests we used in earlier papers, but which have subsequently been identified either as planet hosts or as astrophysical false positives. We determine the system parameters using Markov-chain Monte Carlo analysis of the SuperWASP light curves. We use a constrained optimization of X 2 combined with a Bayesian prior based on the main-sequence mass and radius expected from the Two Micron All Sky Survey J - H colour. The Bayesian nature of the analysis allows us to quantify both the departure of the host star from the main-sequence mass-radius relation and the probability that the companion radius is less than 1.5 Jupiter radii. When augmented by direct fight-curve analyses that detect binaries with unequal primary and secondary eclipses, and objects with aperture blends that are resolved by SuperWASP, we find that only 13 of the original 67 stars, including the three known planets in the sample, would qualify for follow-up. This suggests that planet discovery 'hit rates' better than one-in-five should be achievable. In addition, the stellar binaries that qualify are likely to have astrophysically interesting stellar or substellar secondaries.</w:t>
      </w:r>
      <w:r>
        <w:br/>
      </w:r>
      <w:r>
        <w:rPr>
          <w:rStyle w:val="VerbatimChar"/>
        </w:rPr>
        <w:t xml:space="preserve">## 2726                                                                                                                                                                                                                                                                                                                                                                                                                                                                                                                                                                                                                                                                                                                                                                                                                                                                                                                                                                                                                                                                                                                                                                                                                                                                                                                                                                                                                                                                                                                                                                                                                                                                                                                                                                                                                                                                                                                                                                                                                                                                                                                                                                                                                                                                                                                                                                                                                                                                                                                                                                                                                                                                                                                                                                                                                                                                                                                                                                                                                                                                                                                                                                                                                                                                                                                                                                                                                                                                                                                                                                                                                                                                                                                                                                                                                                                                                                                                                                                                                                                                                                                                                                                                                                                                                                                                                                                                                                                                                                                                                                                                                                                                                                                                                                                                                                                                                                                                                                                                                                                                                                                                                                                                                                                                          The orbit and mass of the Sagittarius dwarf galaxy Possible orbital histories of the Sgr dwarf galaxy are explored. A special-purpose N-body code is used to construct the first models of the Milky Way–Sgr dwarf system in which both the Milky Way and the Sgr dwarf are represented by full N-body systems and followed for a Hubble time. These models are used to calibrate a semi-analytic model of the Sgr dwarf's orbit that enables us to explore a wider parameter space than is accessible to the N-body models. We conclude that the extant data on the Sgr dwarf are compatible with a wide range of orbital histories. At one extreme the Sgr dwarf initially possesses ∼1011 M⊙ and starts from a Galactocentric distance RD(0)≳200 kpc. At the other extreme the Sgr dwarf starts with ∼109 M⊙ and RD(0)∼60 kpc, similar to its present apocentric distance. In all cases the Sgr dwarf is initially dark matter dominated and the current velocity dispersion of the Sgr dwarf's dark matter is tightly constrained to be 21±2 km s−1. This number is probably compatible with the smaller measured dispersion of the Sgr dwarf's stars because of (i) the dynamical difference between dark and luminous matter, and (ii) velocity anisotropy.</w:t>
      </w:r>
      <w:r>
        <w:br/>
      </w:r>
      <w:r>
        <w:rPr>
          <w:rStyle w:val="VerbatimChar"/>
        </w:rPr>
        <w:t xml:space="preserve">## 2738                                                                                                                                                                                                                                                                                                                                                                                                                                                                                                                                                                                                                                                                                                                                                                                                                                                                                                                                                                                                                                                                                                                                                                                                                                                                                                                                                                                                                                                                                                                                                                                                                                                                                                                                                                                                                                                                                                                                                                                                                                                                                                                                                                                                                                                                                                                                                                                                                                                                                                                                                                                                                                                                                                                                                                                                                                                                                                                                                                                                                                                                                                                                                                                                                                                                                                                                                                                                                                                                                                                                                                                                                                                                                                                                                                                                                                                                                                                                                                                                                                                                                                                                                                                                                                                                                                                                                                                                                                                                                                                                                                                                                                                                                                                                                                                                                                                                                                                                                                                                                                                                                                                                                                           Planetesimal and gas dynamics in binaries Observations of extrasolar planets reveal that planets can be found in close binary systems, where the semi-major axis of the binary orbit is less than 20 AU. The existence of these planets challenges planet formation theory, because the strong gravitational perturbations due to the companion increase encounter velocities between planetesimals and make it difficult for them to grow through accreting collisions. We study planetesimal encounter velocities in binary systems, where the planetesimals are embedded in a circumprimary gas disc that is allowed to evolve under influence of the gravitational perturbations of the companion star. We find that the encounter velocities between planetesimals of different size strongly depend on the gas disc eccentricity. In all cases studied, inclusion of the full gas dynamics increases the encounter velocity compared to the case of a static, circular gas disc. Full numerical parameter exploration is still impossible, but we derive analytical formulae to estimate encounter velocities between bodies of different sizes given the gas disc eccentricity. The gas dynamical evolution of a protoplanetary disc in a binary system tends to make planetesimal accretion even more difficult than in a static, axisymmetric gas disc.</w:t>
      </w:r>
      <w:r>
        <w:br/>
      </w:r>
      <w:r>
        <w:rPr>
          <w:rStyle w:val="VerbatimChar"/>
        </w:rPr>
        <w:t xml:space="preserve">## 2763                                                                                                                                                                                                                                                                                                                                                                                                                                                                                                                                                                                                                                                                                                                                                                                                                                                                                                                                                                                                                                                                                                                                                                                                                                                                                                                                                                                                                                                                                                                                                                                                                                                                                                                                                                                                                                                                                                                                                                                                                                                                                                                                                                                                                                                                                                                                                                                                                                                                                                                                                                                                                                                                                                                                                                                                                                                                                                                                                                                                                                                                                                                                                                                                                                                                                                                                                                                                                                                                                                                                                                                                                                                                                                                                                                                                                                                                                                                                                                                                                                                                                                                                                                                                                                                                                                                                                                                                                                                                                                                                                                                                                                                                                                                                                                                                                                                                                                                                                                                                                                                                                                                                                                                                                                                                                                                                                                                                                                                                                                                                                                                                                                                                                                                                                                                                                                                                                                Evidence for a Black Hole in a Radio-Quiet Quasar Nucleus We present the first milli-arcsecond resolution radio images of a radio-quiet quasar, detecting a high brightness temperature core with data from the VLBA. On maps made with lower-frequency data from MERLIN and the VLA jets appear to emanate from the core in opposite directions, which correspond to radio-emission on arcsecond scales seen with the VLA at higher frequencies. These provide strong evidence for a black-hole--based jet-producing central engine, rather than a starburst, being responsible for the compact radio emission in this radio-quiet quasar.</w:t>
      </w:r>
      <w:r>
        <w:br/>
      </w:r>
      <w:r>
        <w:rPr>
          <w:rStyle w:val="VerbatimChar"/>
        </w:rPr>
        <w:t xml:space="preserve">## 2764                                                                                                                                                                                                                                                                                                                                                                                                                                                                                                                                                                                                                                                                                                                                                                                                                                                                                                                                                                                                                                                                                                                                                                                                                                                                                                                                                                                                                                                                                                                                                                                                                                                                                                                                                                                                                                                                                                                                                                                                                                                                                                                                                                                                                                                                                                                                                                                                                                                                                                                                                                                                                                                                                                                                                                                                                                                                                                                                                                                                                                                                                                                                                                                                                                                                                                                                                                                                                                                                                                                                                                                                                                                                                                                                                                                                                                                                                                                                                                                                                                                                                                                                                                                                                                                                                                                                                                                                                                                                                                                                                                                                                                                                                                                                                                                                                                                                                                                                                                                                                                                                                                                                                                                                                                                                                                                                                                                                                                                                                                                                                                                                                                                                                                                                                                                                                                                                                                Evidence for a Black Hole in a Radio-Quiet Quasar Nucleus We present the first milli-arcsecond resolution radio images of a radio-quiet quasar, detecting a high brightness temperature core with data from the VLBA. On maps made with lower-frequency data from MERLIN and the VLA jets appear to emanate from the core in opposite directions, which correspond to radio-emission on arcsecond scales seen with the VLA at higher frequencies. These provide strong evidence for a black-hole--based jet-producing central engine, rather than a starburst, being responsible for the compact radio emission in this radio-quiet quasar.</w:t>
      </w:r>
      <w:r>
        <w:br/>
      </w:r>
      <w:r>
        <w:rPr>
          <w:rStyle w:val="VerbatimChar"/>
        </w:rPr>
        <w:t xml:space="preserve">## 2790                                                                                                                                                                                                                                                                                                                                                                                                                                                                                                                                                                                                                                                                                                                                                                                                                                                                                                                                                                                                                                                                                                                                                                                                                                                                                                                                                                                                                                                                                                                                                                                                                                                                                                                                                                                                                                                                                                                                                                                                                                                                                                                                                                                                                                                                                                                                                                                                                                                                                                                                                                                                                                                                                                                                                                                                                                                                                                                                                                                                                                                                                                                                                                                                                                                                                                                                                                                                                                                                                                                                                                                                                                                                                                                                                                                                                                                                                                                                                                                                                                                                                                                                                                                                                                                                                                                                                                                                                                                                                                                                                                                                                                                                                                                                                                                                                                                                                                                                                                                                                                                                                                                                                                                                                                                                                                                                                                                                                                                                                                                                                                                                                                                                                                                                                                                                                                                                                                                                           Infrared observations of the recurrent nova T Pyxidis: ancient dust basks in the warm glow of the 2011 outburst We present Spitzer Space Telescope and Herschel Space Observatory infrared observations of the recurrent nova T Pyx during its 2011 eruption, complemented by ground-base optical-infrared photometry. We find that the eruption has heated dust in the pre-existing nebulosity associated with T Pyx. This is most likely interstellar dust swept up by T Pyx – either during previous eruptions or by a wind – rather than the accumulation of dust produced during eruptions.</w:t>
      </w:r>
      <w:r>
        <w:br/>
      </w:r>
      <w:r>
        <w:rPr>
          <w:rStyle w:val="VerbatimChar"/>
        </w:rPr>
        <w:t xml:space="preserve">## 2791                                                                                                                                                                                                                                                                                                                                                                                                                                                                                                                                                                                                                                                                                                                                                                                                                                                                                                                                                                                                                                                                                                                                                                                                                                                                                                                                                                                                                                                                                                                                                                                                                                                                                                                                                                                                                                                                                                                                                                                                                                                                                                                                                                                                                                                                                                                                                                                                                                                                                                                                                                                                                                                                                                                                                                                                                                                                                                                                                                                                                                                                                                                                                                                                                                                                                                                                                                                                                                                                                                                                                                                                                                                                                                                                                                                                                                                                                                                                                                                                                                                                                                                                                                                                                                                                                                                                                                                                                                                                                                                                                                                                                                                                                                                                                                                                                                                                                                                                                                                                                                                                                                                                                                                                                                                                                                                                                                                                                                                                                                                                                                                                                                                                                                                                                                                                                                                                                                                                           Infrared observations of the recurrent nova T Pyxidis: ancient dust basks in the warm glow of the 2011 outburst We present Spitzer Space Telescope and Herschel Space Observatory infrared observations of the recurrent nova T Pyx during its 2011 eruption, complemented by ground-base optical-infrared photometry. We find that the eruption has heated dust in the pre-existing nebulosity associated with T Pyx. This is most likely interstellar dust swept up by T Pyx – either during previous eruptions or by a wind – rather than the accumulation of dust produced during eruptions.</w:t>
      </w:r>
      <w:r>
        <w:br/>
      </w:r>
      <w:r>
        <w:rPr>
          <w:rStyle w:val="VerbatimChar"/>
        </w:rPr>
        <w:t xml:space="preserve">## 2833                                                                                                                                                                                                                                                                                                                                                                                                                                                                                                                                                                                                                                                                                                                                                                                                                                                                                                                                                                                                                                                                                                                                                                                                                                                                                                                                                                                                                                                                                                                                                                                                                                                                                                                                                                                                                                                                                                                                                                                                                                                                                                                                                                                                                                                                                                                                                                                                                                                                                                                                                                                                                                                                                                                                                                                                                                                                                                                                                                                                                                                                                                                                                                                                                                                                                                                                                                                                                                                                                                                                                                                                                                                                                                                                                                                                                                                                                                                                                                                                                                                                                                                                                                                                                                                                                                                                                                                                                                                                                                                                                                                                                                                                                                                                                                                                                                                                                                                                                                                                                          A new measurement of the evolving near-infrared galaxy luminosity function out to z≃ 4: a continuing challenge to theoretical models of galaxy formation We present the most accurate measurement to date of cosmological evolution of the near-infrared galaxy luminosity function, from the local Universe out to z ≃ 4. The analysis is based on a large and highly complete sample of galaxies selected from the first data release of the UKIDSS Ultra Deep Survey. Exploiting a master catalogue of K- and z-band selected galaxies over an area of 0.7 deg 2 , we analyse a sample of ≃50000 galaxies, all with reliable photometry in 16 bands from the far-ultraviolet to the mid-infrared. The unique combination of a large area and depth provided by the Ultra Deep Survey allows us to trace the evolution of the K-band luminosity function with unprecedented accuracy. In particular, via a maximum-likelihood analysis we obtain a simple parametrization for the luminosity function and its cosmological evolution, including both luminosity and density evolution, which provides an excellent description of the data from z = 0 up to z ≃ 4. We find differential evolution for galaxies dependent on galaxy luminosity, revealing once again the 'downsizing behaviour' of galaxy formation. Finally, we compare our results with the predictions of the latest theoretical models of galaxy formation, based on both semi-analytical prescriptions and full hydrodynamical simulations.</w:t>
      </w:r>
      <w:r>
        <w:br/>
      </w:r>
      <w:r>
        <w:rPr>
          <w:rStyle w:val="VerbatimChar"/>
        </w:rPr>
        <w:t xml:space="preserve">## 2855                                                                                                                                                                                                                                                                                                                                                                                                                                                                                                                                                                                                                                                                                                                                                                                                                                                                                                                                                                                                                                                                                                                                                                                                                                                                                                                                                                                                                                                                                                                                                                                                                                                                                                                                                                                                                                                                                                                                                                                                                                                                                                                                                                                                                                                                                                                                                                                                                                                                                                                                                                                                                                                                                                                                                                                                                                                                                                                                                                                                                                                                                                                                                                                                                                                                                                                                                                                                                                                                                                                                                                                                                                                                                                                                                                                                                                                                                                                                                                                                                                                                                                                                                                                                                                                                                                                                                                                                                                                                                                                                                                                                                                                                                                                                                                                                                                                                                                                                                                                                                                                                                                                                                                                                                                                                                                                                                                                                                                                                                                                                                                                                                                                                                                                                                                                                                                                                                                Dynamical insight into dark matter haloes We investigate, using the spherical Jeans equation, self-gravitating dynamical equilibria satisfying a relation ρ/σ 3 ∝ r −α , which holds for simulated dark matter haloes over their whole resolved radial range. Considering first the case of velocity isotropy, we find that this problem has only one solution for which the density profile is not truncated or otherwise unrealistic. This solution occurs only for a critical value of αcrit = 35/18 = 1.94, which is consistent with the empirical value of 1.9 ± 0.05. We extend our analysis in two ways: first, we introduce a par ,</w:t>
      </w:r>
      <w:r>
        <w:br/>
      </w:r>
      <w:r>
        <w:rPr>
          <w:rStyle w:val="VerbatimChar"/>
        </w:rPr>
        <w:t xml:space="preserve">## 2864                                                                                                                                                                                                                                                                                                                                                                                                                                                                                                                                                                                                                                                                                                                                                                                                                                                                                                                                                                                                                                                                                                                                                                                                                                                                                                                                                                                                                                                                                                                                                                                                                                                                                                                                                                                                                                                                                                                                                                                                                                                                                                                                                                                                                                                                                                                                                                                                                                                                                                                                                                                                                                                                                                                                                                                                                                                                                                                                                                                                                                                                                                                                                                                                                                                                                                                                                                                                                                                                                                                                                                                                                                                                                                                                                                                                                                                                                                                                                                                                                                                                                                                                                                                                                                                                                                                                                                                                                                                                                                                                                                                                                                                                                                                                                                                                                                                                                                                                                                                                                                                                                                                          On the Origin of Dark Matter Cores in Dwarf Galaxies ABSTRACT In this paper, we study the dynamical stability and time evolution of the central dark mattercores of low-mass (about10 8 − 10 9 M ⊙ ) galactic haloes found in recent cold dark mattersimulations at high redshift. From those simulations we extract three haloes, assembled byhierarchical merging, that at redshift z ∼ &gt; 10 display a core and we evolve them without fur-ther merging to low redshift using direct N-body integration. The central core in the darkmatter proﬁle is found to be dynamically stable: it survives for many crossing times withoutevolution into a cusp. This result supports the claim that the mass dependence of the centraldark matter proﬁles of simulated haloes is a direct conseque nce of the power spectrum ofprimordial density ﬂuctuations. In addition, we show that t he simulated dark matter proﬁles,if they evolved in isolation, are consistent with the observed velocity dispersion proﬁle ofstars in the inner parts of the Draco dwarf spheroidal galaxy. Simple scaling arguments arereviewed which explain the evolution of the concentration parameter with redshift. We alsoreview some arguments used to derive the logarithmic slope of the inner and outer densityproﬁle.Key words: cosmology: theory, dark matter – galaxies: dwarf, clusters, haloes – methods:N-body simulations</w:t>
      </w:r>
      <w:r>
        <w:br/>
      </w:r>
      <w:r>
        <w:rPr>
          <w:rStyle w:val="VerbatimChar"/>
        </w:rPr>
        <w:t xml:space="preserve">## 2871                                                                                                                                                                                                                                                                                                                                                                                                                                                                                                                                                                                                                                                                                                                                                                                                                                                                                                                                                                                                                                                                                                                                                                                                                                                                                                                                                                                                                                                                                                                                                                                                                                                                                                                                                                                                                                                                                                                                                                                                                                                                                                                                                                                                                                                                                                                                                                                                                                                                                                                                                                                                                                                                                                                                                                                                                                                                                                                                                                                                                                                                                                                                                                                                                                                                                                                                                                                                                                                                                                                                                                                                                                                                                                                                                                                                                                                                                                                                                                                                                                                                                                                                                                                                                                                                                                                                                                                                                                                                                                                                                                                                                                                                                                                                                                                                                                                                                                                                                                                                                                                                                                                                                                                                                                                                                                                                                                                                                                                                        The ages and distances of globular clusters with the luminosity function method: the case of M5 and M55 We present new age and distance determinations for the Galactic globular clusters M55 and M5, using the luminosity function (LF) method of Padoan &amp; Jimenez. Using the set of stellar tracks computed by Jimenez &amp; MacDonald and taking into account a value of [α/Fe] = 0.4, we find an age of 12.5 ± 1.0 Gyr for M55 and 10.6 ± 0.8 Gyr for M5. We also find m - M = 14.21 ± 0.08 mag for M55, and m - M = 14.55 ± 0.10 mag for M5, where the errors refer to the internal accuracy obtained from the method applied to the observed LFs of M5 and M55. These values of m - M agree with the ones obtained using the tip of the red giant branch and with the ones given by the subdwarf fitting method with Reid's new Hipparcos results. If the accuracy of the LF method is further confirmed, it will mean that the period of the formation of the Galactic halo took place over a few Gyr and that halo globular clusters are not older than 14 Gyr.</w:t>
      </w:r>
      <w:r>
        <w:br/>
      </w:r>
      <w:r>
        <w:rPr>
          <w:rStyle w:val="VerbatimChar"/>
        </w:rPr>
        <w:t xml:space="preserve">## 2873                                                                                                                                                                                                                                                                                                                                                                                                                                                                                                                                                                                                                                                                                                                                                                                                                                                                                                                                                                                                                                                                                                                                                                                                                                                                                                                                                                                                                                                                                                                                                                                                                                                                                                                                                                                                                                                                                                                                                                                                                                                                                                                                                                                                                                                                                                                                                                                                                                                                                                                                                                                                                                                                                                                                                                                                                                                                                                                                                                                                                                                                                                                                                                                                                                                                                                                                                                                                                                                                                                                                                                                                                                                                                                                                                                                                                                                                                                                                                                                                                                                                                                                                                                                                                                                                                                                                                                                                                                                                                                                                                                                                                                                                                                                                                                                                                                                                                                                                                                                                                                                                                                                                                                                                                                                                                                                                                                                                                                                  Nonparametric Reconstruction of Abell 2218 from Combined Weak and Strong Lensing We apply a new nonparametric technique to reconstruct, with uncertainties, the projected mass distribution of the inner region of Abell 2218 using combined strong and weak lensing constraints from multiple-image systems and arclets with known redshifts. The reconstructed mass map broadly resembles previous, less detailed parametric models, but when examined in detail it shows several substructures not necessarily associated with light but strongly required by the lensing data. In particular, the highest mass peak is offset by ~30 h kpc from the main light peak, and projected mass-to-light ratio in the directions of different cluster galaxies varies by at least a factor of 10. On comparison with mass estimates from models of the X-ray emitting gas, we find that the X-ray models underpredict the enclosed mass profile by at least a factor of 2.5; the discrepancy gets worse if we assume that mass traces light to the extent allowed by the lensing constraints.</w:t>
      </w:r>
      <w:r>
        <w:br/>
      </w:r>
      <w:r>
        <w:rPr>
          <w:rStyle w:val="VerbatimChar"/>
        </w:rPr>
        <w:t xml:space="preserve">## 2874                                                                                                                                                                                                                                                                                                                                                                                                                                                                                                                                                                                                                                                                                                                                                                                                                                                                                                                                                                                                                                                                                                                                                                                                                                                                                                                                                                                                                                                                                                                                                                                                                                                                                                                                                                                                                                                                                                                                                                                                                                                                                                                                                                                                                                                                                                                                                                                                                                                                                                                                                                                                                                                                                                                                                                                                                                                                                                                                                                                                                                                                                                                                                                                                                                                                                                                                                                                                                                                                                                                                                                                                                                                                                                                                                                                                                                                                                                                                                                                                                                                                                                                                                                                                                                                                                                                                                                                                                                                                                                                                                                                                                                                                       The dust temperatures of the prestellar cores in the rho Oph main cloud and in other star forming regions: consequences for the core mass function We estimate the dust temperatures of the clumps in the ρ Oph main cloud taking into account the 3D geometry of the region, and external heating from the interstellar radiation field and from HD 147879, a nearby luminous B2V star, which is believed to dominate the radiation field in the region. We find that the regions where pre-stellar cores are observed (i.e. at optical visual extinctions &gt;7 mag) are colder than ∼10 –11 K. These dust temperatures are smaller than those which previous studies of the same region have assumed. We use the new dust temperatures to estimate the masses of the pre-stellar cores in the ρ Oph main cloud from millimetre observations, and we find core masses that are larger than previous estimates by a factor of ∼2 –3. This affects the core mass function (CMF) of the region; we find that the mass at which the core mass spectrum steepens from a slope α∼ 1.5 to a slope α∼ 2.5 has moved from ∼0.5 to ∼1 M⊙. In contrast with the CMF in other star-forming regions (e.g. Orion), there is no indication for a turnover down to the completeness limit (∼0.2 M⊙), but the CMF may flatten at around ∼0.4 M⊙. \n \nWe generalize our results to the pre-stellar cores in Taurus and in Orion. In Taurus, the ambient radiation field heating the pre-stellar cores is believed to be weaker than that in ρ Oph. Hence, the dust temperatures of the cores in Taurus are expected to be below ∼10 –11 K. In Orion, the radiation field is believed to be 103 times stronger than the standard interstellar radiation field. Based on this assumption, we estimate that the dust temperatures of the pre-stellar cores in Orion are around ∼20 –30 K.</w:t>
      </w:r>
      <w:r>
        <w:br/>
      </w:r>
      <w:r>
        <w:rPr>
          <w:rStyle w:val="VerbatimChar"/>
        </w:rPr>
        <w:t xml:space="preserve">## 2875                                                                                                                                                                                                                                                                                                                                                                                                                                                                                                                                                                                                                                                                                                                                                                                                                                                                                                                                                                                                                                                                                                                                                                                                                                                                                                                                                                                                                                                                                                                                                                                                                                                                                                                                                                                                                                                                                                                                                                                                                                                                                                                                                                                                                                                                                                                                                                                                                                                                                                                                                                                                                                                                                                                                                                                                                                                                                                                                                                                                                                                                                                                                                                                                                                                                                                                                                                                                                                                                                                                                                                                                                                                                                                                                                                                                                                                                                                                                                                                                                                                                                                                                                                                                                                                                                                                                                                                                                                                                                                                                                                                                                                                                                                                                                                                                                                                   On the black hole- bulge mass relation in active and inactive galaxies New black hole mass estimates are presented for a sample of 72 active galactic nuclei (AGNs) covering three decades in optical luminosity. Using a subsample of Seyfert galaxies, which have black hole mass estimates from both reverberation mapping and stellar velocity dispersions, we investigate the geometry of the AGNs' broad-line region. It is demonstrated that a model in which the orbits of the line-emitting material have a flattened geometry is favoured over randomly-orientated orbits. Using this model we investigate the M b h -L b u l g e relation for a combined 90-object sample consisting of the AGNs plus a sample of 18 nearby inactive elliptical galaxies with dynamical black hole mass measurements. It is found that, for all reasonable mass-to-light ratios, the M b h -L b u l g e relation is equivalent to a linear scaling between bulge and black hole mass. The best-fitting normalization of the M b h -M b u l g e relation is found to be M b h = 0.0012M b u l g e , in agreement with recent black hole mass studies based on stellar velocity dispersions. Furthermore, the scatter around the M b h -L b u l g e relation for the full sample is found to be significantly smaller than has been previously reported (Δlog M b h = 0.39 dex). Finally, using the nearby inactive elliptical galaxy sample alone, it is shown that the scatter in the M b h -L b u l g e relation is only 0.33 dex, comparable with that of the M b h -σ relation. These results indicate that reliable black hole mass estimates can be obtained for high redshift galaxies.</w:t>
      </w:r>
      <w:r>
        <w:br/>
      </w:r>
      <w:r>
        <w:rPr>
          <w:rStyle w:val="VerbatimChar"/>
        </w:rPr>
        <w:t xml:space="preserve">## 2893                                                                                                                                                                                                                                                                                                                                                                                                                                                                                                                                                                                                                                                                                                                                                                                                                                                                                                                                                                                                                                                                                                                                                                                                                                                                                                                                                                                                                                                                                                                                                                                                                                                                                                                                                                                                                                                                                                                                                                                                                                                                                                                                                                                                                                                                                                                                                                                                                                                                                                                                                                                                                                                                                                                                                                                                                                                                                                                                                                                                                                                                                                                                                                                                                                                                                                                                                                                                                                                                                                                                                                                                                                                                                                                                                                                                                                                                                                                                                                                                                                                                                                                                                                                                                                                                                                                                                                                                                                                                                                                                                                                                                                                                                                                                                                                                                                                                                                                                                                                                                                                                                                                                                                                                                                                                                                                                                                                                                                                                                                                                                                                                                                                                              New Hubble Space Telescope imaging of the counterparts to six ultraluminous X-ray sources We report the results of new Hubble Space Telescope imaging of the positions of six ultraluminous X-ray sources (ULXs). Using images in three Advanced Camera for Surveys (ACS) filters, we detect good candidate counterparts to four out of six ULXs, with one more possible detection, and observed magnitudes in the range m similar to 22-26 in the F606W filter. The extinction-corrected colours and absolute magnitudes vary from source to source, even after correcting for additional extinction in the host galaxy, and only one counterpart is readily explained as an OB star. Nevertheless, these counterparts are decent candidates for future follow-up in pursuit of dynamical mass constraints on the likely black holes powering these sources.</w:t>
      </w:r>
      <w:r>
        <w:br/>
      </w:r>
      <w:r>
        <w:rPr>
          <w:rStyle w:val="VerbatimChar"/>
        </w:rPr>
        <w:t xml:space="preserve">## 2947                                                                                                                                                                                                                                                                                                                                                                                                                                                                                                                                                                                                                                                                                                                                                                                                                                                                                                                                                                                                                                                                                                                                                                                                                                                                                                                                                                                                                                                                                                                                                                                                                                                                                                                                                                                                                                                                                                                                                                                                                                                                                                                                                                                                                                                                                                                                                                                                                                                                                                                                                                                                                                                                                                                                                                                                                                                                                                                                                                                                                                                                                                                                                                                                                                                                                                                                                                                                                                                                                                                                                                                                                                                                                                                                                                                                                                                                                                                                                                                                                                                                                                                                                                                                                                                                                                                                                                                                                                                                                                                                                                                                                                                                                                                                                                                                                                                                                                                                                                                                                                               Lessons from the Ionised and Molecular Mass of Post-CE PNe Close binary evolution is widely invoked to explain the formation of axisymmetric planetary nebulae after a brief common envelope phase. The evolution of the primary would be interrupted abruptly, its still quite massive envelope being fully ejected to form the PN, which should be more massive than a planetary nebula coming from the same star, were it single. We test this hypothesis by investigating the ionised and molecular masses of a sample consisting of 21 post-common-envelope planetary nebulae, roughly one-fifth of their known total population, and comparing them to a large sample of regular planetary nebulae (not known to host close-binaries). We find that post-common-envelope planetary nebulae arising from single-degenerate systems are, on average, neither more nor less massive than regular planetary nebulae, whereas post-common-envelope planetary nebulae arising from double-degenerate systems are considerably more massive and show substantially larger linear momenta and kinetic energy than the rest. The reconstruction of the common envelope of four objects further suggests that the mass of single-degenerate nebulae actually amounts to a very small fraction of the envelope of their progenitor stars. This leads to the uncomfortable question of where the rest of the envelope is, raising serious doubts on our understanding of these intriguing objects.</w:t>
      </w:r>
      <w:r>
        <w:br/>
      </w:r>
      <w:r>
        <w:rPr>
          <w:rStyle w:val="VerbatimChar"/>
        </w:rPr>
        <w:t xml:space="preserve">## 2950                                                                                                                                                                                                                                                                                                                                                                                                                                                                                                                                                                                                                                                                                                                                                                                                                                                                                                                                                                                                                                                                                                                                                                                                                                                                                                                                                                                                                                                                                                                                                                                                                                                                                                                                                                                                                                                                                                                                                                                                                                                                                                                                                                                                                                                                                                                                                                                                                                                                                                                                                                                                                                                                                                                                                                                                                                                                                                                                                                                                                                                                                                                                                                                                                                                                                                                                                                                                                                                                                                                                                                                                                                                                                                                                                                                                                                                                                                                                                                                                                                                                                                                                                                                                                                                                                                                                                                                                                                                                                                                                                                                                                                                                                                                                                                                                                                                                                                                                                                                                                                                                                                                                                                                                                                The contribution of faint blue galaxies to the submillimetre counts and background Observations in the submillimetre waveband have recently revealed a new population of luminous, sub-mm sources. These are proposed to lie at high redshift and to be optically faint due to their high intrinsic dust obscuration. The presence of dust has been previously invoked in optical galaxy count models which assume $au=9$ Gyr Bruzual &amp; Charlot evolution for spirals and these fit the count data well from U to K. We now show that by using either a 1/$\\lambda$ or Calzetti absorption law for the dust and re-distributing the evolved spiral galaxy UV radiation into the far infra-red(FIR), these models can account for all of the `faint'($\\leq1$mJy) $850\\mu$m galaxy counts, but fail to fit 'bright'($\\ge2$mJy) sources, indicating that another explanation for the sub-mm counts may apply at brighter fluxes(e.g. QSOs, ULIRGs). We find that the main contribution to the faint, sub-mm number counts is in the redshift range $0.5 &lt; z &lt; 3$, peaking at $z\\approx 1.8$. The above model, using either dust law, can also explain a significant proportion of the extra-galactic background at $850\\mu$m as well as producing a reasonable fit to the bright $60\\mu m$ IRAS counts.</w:t>
      </w:r>
      <w:r>
        <w:br/>
      </w:r>
      <w:r>
        <w:rPr>
          <w:rStyle w:val="VerbatimChar"/>
        </w:rPr>
        <w:t xml:space="preserve">## 2956                                                                                                                                                                                                                                                                                                                                                                                                                                                                                                                                                                                                                                                                                                                                                                                                                                                                                                                                                                                                                                                                                                                                                                                                                                                                                                                                                                                                                                                                                                                                                                                                                                                                                                                                                                                                                                                                                                                                                                                                                                                                                                                                                                                                                                                                                                                                                                                                                                                                                                                                                                                                                                                                                                                                                                                                                                                                                                                                                                                                                                                                                                                                                                                                                                                                                                                                                                                                                                                                                                                                                                                                                                                                                                                                                                                                                                                                                                                                                                                                                                                                                                                                                                                                                                                                                                                                                                                                                                                                                                                                                                                                                                                                                                                                                                                                                                                                                                                                                                                                                                                                                                                                                                                                                                                                       Third Dredge-up in Low Mass Stars: Solving the LMC Carbon Star Mystery A long standing problem with asymptotic giant branch (AGB) star models has been their inability to produce the low-luminosity carbon stars in the Large and Small Magellanic Clouds. Dredge-up must begin earlier and extend deeper. We find this for the first time in our models of LMC metallicity. Such features are not found in our models of SMC metallicity. The fully implicit and simultaneous stellar evolution code STARS has been used to calculate the evolution of AGB stars with metallicities of Z=0.008 and Z=0.004, corresponding to the observed metallicities of the Large and Small Magellanic Clouds, respecitively. Third dredge-up occurs in stars of 1Msol and above and carbon stars were found for models between 1Msol and 3Msol. We use the detailed models as input physics for a population synthesis code and generate carbon star luminosity functions. We now find that we are able to reproduce the carbon star luminosity function of the LMC without any manipulation of our models. The SMC carbon star luminosity function still cannot be produced from our detailed models unless the minimum core mass for third dredge-up is reduced by 0.06Msol.</w:t>
      </w:r>
      <w:r>
        <w:br/>
      </w:r>
      <w:r>
        <w:rPr>
          <w:rStyle w:val="VerbatimChar"/>
        </w:rPr>
        <w:t xml:space="preserve">## 2972                                                                                                                                                                                                                                                                                                                                                                                                                                                                                                                                                                                                                                                                                                                                                                                                                                                                                                                                                                                                                                                                                                                                                                                                                                                                                                                                                                                                                                                                                                                                                                                                                                                                                                                                                                                                                                                                                                                                                                                                                                                                                                                                                                                                                                                                                                                                                                                                                                                                                                                                                                                                                                                                                                                                                                                                                                                                                                                                                                                                                                                                                                                                                                                                                                                                                                                                                                                                                                                                                                                                                                                                                                                                                                                                                                                                                                                                                                                                                                                                                                                                                                                                                                                                                                                                                                                                                                                                                                                                                                                                                                                                                                                                                                                                                                                                                                                                                                                                                                                                                                                                                                                                                                                                                                                                                                                                                                                                                                                                                                                                                                                                                                                                                                                                                                                                                                                                                                                        On the origin of solar spicules We consider the nonlinear evolution of vertical motions on intense solar magnetic flux tubes. It is shown that a quasi-impulsive source in the photosphere can excite a train of upward-propagating rebound shocks in the chromosphere. The rebound shock train is the nonlinear development of oscillations of the atmosphere at its natural frequency. The rebound shocks impinge on the transition region and thrust the underlying chromosphere upward. It is found that the rebound shock train leads naturally to structures which can be identified with the solar spicules.</w:t>
      </w:r>
      <w:r>
        <w:br/>
      </w:r>
      <w:r>
        <w:rPr>
          <w:rStyle w:val="VerbatimChar"/>
        </w:rPr>
        <w:t xml:space="preserve">## 2980                                                                                                                                                                                                                                                                                                                                                                                                                                                                                                                                                                                                                                                                                                                                                                                                                                                                                                                                                                                                                                                                                                                                                                                                                                                                                                                                                                                                                                                                                                                                                                                                                                                                                                                                                                                                                                                                                                                                                                                                                                                                                                                                                                                                                                                                                                                                                                                                                                                                                                                                                                                                                                                                                                                                                                                                                                                                                                                                                                                                                                                                                                                                                                                                                                                                                                                                                                                                                                                                                                                                                                                                                                                                                                                                                                                                                                                                                                                                                                                                                                                                                                                                                                                                                                                                                                                                                                                                                                                                                                                                                                                                                                                                                                                                                                                                                                                                                                                                                                                                                                                                                                                                                                                                                                                                                                                                    Quasar feedback: accelerated star formation and chaotic accretion Growing supermassive black holes (SMBHs) are believed to influence their parent galaxies in a negative way, terminating their growth by ejecting gas before it can turn into stars. Here we present some of the most sophisticated SMBH feedback simulations to date, showing that the effects of quasars on galaxies are not always negative. We find that when the ambient shocked gas cools rapidly, the shocked gas is compressed into thin cold dense shells, filaments and clumps. Driving these high-density features out is much more difficult than analytical models predict. However, in this regime quasars have another way of affecting the host – by triggering a massive star-formation burst in the cold gas by overpressurizing it. Under these conditions SMBHs actually accelerate star formation in the host, having a positive rather than negative effect on their host galaxies. The relationship between SMBHs and galaxies is thus even more complex and symbiotic than currently believed. We also suggest that the instabilities found here may encourage a chaotic active galactic nucleus feeding mode.</w:t>
      </w:r>
      <w:r>
        <w:br/>
      </w:r>
      <w:r>
        <w:rPr>
          <w:rStyle w:val="VerbatimChar"/>
        </w:rPr>
        <w:t xml:space="preserve">## 3025                                                                                                                                                                                                                                                                                                                                                                                                                                                                                                                                                                                                                                                                                                                                                                                                                                                                                                                                                                                                                                                                                                                                                                                                                                                                                                                                                                                                                                                                                                                                                                                                                                                                                                                                                                                                                                                                                                                                                                                                                                                                                                                                                                                                                                                                                                                                                                                                                                                                                                                                                                                                                                                                                                                                                                                                                                                                                                                                                                                                                                                                                                                                                                                                                                                                                                                                                                                                                                                                                                                                                                                                                                                                                                                                                                                                                                                                                                                                                                                                                                                                                                                                                                                                                                                                                                                                                                                                                                                    On the nature of unabsorbed Seyfert 2 galaxies We present an analysis of six 12 μm selected Seyfert 2 galaxies that have been reported to be unabsorbed in the X-ray. By comparing the luminosities of these galaxies in the mid-infrared (12 μm), optical ([O iii]) and hard X-ray (2–10 keV), we show that they are all underluminous in the 2–10 keV X-ray band. Four of the objects exhibit X-ray spectra indicative of a hard excess, consistent with a heavily obscured X-ray component and hence a hidden nucleus. In these objects, the softer X-rays may be dominated by a strong soft scattered continuum or contamination from the host galaxy, which is responsible for the unabsorbed X-ray spectra observed, and accounts for the anomalously low 2–10 keV X-ray luminosity. We confirm this assertion in NGC 4501 with a Chandra observation, which shows hard X-ray emission coincident with the nucleus, consistent with heavy absorption, and a number of contaminating softer sources which account for the bulk of the softer emission. We point out that such ‘Compton thick’ sources need not necessarily present iron Kα emission of high equivalent width. An example in our sample is IRASF 01475–0740, which we know must host an obscured active galactic nucleus (AGN) as it hosts a hidden broad line region (BLR) seen in scattered light. The X-ray spectrum is nonetheless relatively unobscured and the iron Kα line only moderate in strength (∼160 eV). These observations can be reconciled if the hidden nuclear emission is dominated by transmitted, rather than reflected X-rays, which can then be weak compared to the soft scattered light or galactic emission even at 6.4 keV. Despite these considerations, we conclude that two sources, NGC 3147 and 3660, may intrinsically lack a BLR, confirming the recent results of Bianchi et al. in the case of NGC 3147. Neither X-ray spectrum shows signs of hidden hard emission and both sources exhibit X-ray variability leading us to believe that we are viewing the nucleus directly.</w:t>
      </w:r>
      <w:r>
        <w:br/>
      </w:r>
      <w:r>
        <w:rPr>
          <w:rStyle w:val="VerbatimChar"/>
        </w:rPr>
        <w:t xml:space="preserve">## 3035                                                                                                                                                                                                                                                                                                                                                                                                                                                                                                                                                                                                                                                                                                                                                                                                                                                                                                                                                                                                                                                                                                                                                                                                                                                                                                                                                                                                                                                                                                                                                                                                                                                                                                                                                                                                                                                                                                                                                                                                                                                                                                                                                                                                                                                                                                                                                                                                                                                                                                                                                                                                                                                                                                                                                                                                                                                                                                                                                                                                                                                                                                                                                                                                                                                                                                                                                                                                                                                                                                                                                                                                                                                                                                                                                                                                                                                                                                                                                                                                                                                                                                                                                                                                                                                                                                                                                                                                                                                                                                                                                                                                                             A Very Large Telescope imaging and spectroscopic survey of the Wolf–Rayet population in NGC 7793* We present a Very Large Telescope/Focal Reducer and Low Dispersion Spectrograph #1 (VLT/FORS1) imaging and spectroscopic survey of the Wolf-Rayet (WR) population in the Sculptor group spiral galaxy NGC 7793. We identify 74 emission-line candidates from archival narrow-band imaging, from which 39 were observed with the Multi Object Spectroscopy mode of FORS1. 85 per cent of these sources displayed WR features. Additional slits were used to observe H II regions, enabling an estimate of the metallicity gradient of NGC 7793 using strong line calibrations, from which a central oxygen content of log(O/H) + 12 = 8.6 was obtained, falling to 8.25 at R 25 . We have estimated WR populations using a calibration of line luminosities of Large Magellanic Cloud stars, revealing ∼27 WN and ∼25 WC stars from 29 sources spectroscopically observed. Photometric properties of the remaining candidates suggest an additional ∼27 WN and ∼8 WC stars. A comparison with the WR census of the LMC suggests that our imaging survey has identified ∼80 per cent of WN stars and ∼90 per cent for the WC subclass. Allowing for incompleteness, NGC 7793 hosts ∼105 WR stars for which N(WC)/N(WN) ∼ 0.5. From our spectroscopy of H II regions in NGC 7793, we revise the global Hα star formation rate of Kennicutt et al. upward by 50 per cent to 0.45 M ⊙ yr ―1 . This allows us to obtain N(WR)/N(O) ∼ 0.018, which is somewhat lower than that resulting from the WR census by Schild et al. of another Sculptor group spiral NGC 300, whose global physical properties are similar to NGC 7793. Finally, we also report the fortuitous detection of a bright (m v = 20.8 mag) background quasar Q2358-32 at z ∼ 2.02 resulting from C IV λ1548-5 redshifted to the λ4684 passband.</w:t>
      </w:r>
      <w:r>
        <w:br/>
      </w:r>
      <w:r>
        <w:rPr>
          <w:rStyle w:val="VerbatimChar"/>
        </w:rPr>
        <w:t xml:space="preserve">## 3039                                                                                                                                                                                                                                                                                                                                                                                                                                                                                                                                                                                                                                                                                                                                                                                                                                                                                                                                                                                                                                                                                                                                                                                                                                                                                                                                                                                                                                                                                                                                                                                                                                                                                                                                                                                                                                                                                                                                                                                                                                                                                                                                                                                                                                                                                                                                                                                                                                                                                                                                                                                                                                                                                                                                                                                                                                                                                                                                                                                                                                                                                                                                                                                                                                                                                                                                                                                                                                                                                                                                                                                                                                                                                                                                                                                                                                                                                                                                                                                                                                                                                                                                                                                                                                                                                                                                                                                                                                                                                                                                                                                                                                                                                                                                                                                                                                                                                                                                                                                                                                                                                                               The kinematic identification of a thick stellar disc in M31 We present the first characterization of a thick disc component in the Andromeda galaxy (M31) using kinematic data from the DEIMOS multi-object spectrograph in- strument on Keck II. Using 19 fields in the South West of the galaxy, we measure the lag of this component with respect to the thin disc, as well as the dispersion, metallicity and scale length of the component. We find an average lag between the two components of hvi = 45.2 � 4.5kms −1 . The velocity dispersion of the thick disc isthick = 50.6 � 1.9kms −1 , greater than the value of dispersion we determine for the thin disc, �thin = 31.6 � 1.1kms −1 . The thick disc is more metal poor than the thin disc, with (Fe/H)spec = −1.0 � 0.1 compared to (Fe/H)spec = −0.7 � 0.05 for the thin disc. We measure a radial scale length of the thin and thick discs of hr = 7.3 � 1.0 kpc and hr = 8.0 � 1.2 kpc. From this, we infer scale heights for both discs of 1.1� 0.2 kpc and 2.8� 0.6 kpc, both of which are � 2-3 times larger than those observed in the Milky Way. We estimate a mass range for the thick disc component of 2.4� 10 10 M� &lt; M�,thick &lt; 4.1 � 10 10 M� . This value provides a useful constraint on possible formation mechanisms, as any proposed method for forming a thick disc must be able to heat (or deposit) at least this amount of material.</w:t>
      </w:r>
      <w:r>
        <w:br/>
      </w:r>
      <w:r>
        <w:rPr>
          <w:rStyle w:val="VerbatimChar"/>
        </w:rPr>
        <w:t xml:space="preserve">## 3040                                                                                                                                                                                                                                                                                                                                                                                                                                                                                                                                                                                                                                                                                                                                                                                                                                                                                                                                                                                                                                                                                                                                                                                                                                                                                                                                                                                                                                                                                                                                                                                                                                                                                                                                                                                                                                                                                                                                                                                                                                                                                                                                                                                                                                                                                                                                                                                                                                                                                                                                                                                                                                                                                                                                                                                                                                                                                                                                                                                                                                                                                                                                                                                                                                                                                                                                                                                                                                                                                                                                                                                                                                                                                                                                                                                                                                                                                                                                                                                                                                                                                                                                                                                                                                                                                                                                                                                                                                                                                                                                                                                                                                                                                                                                                                                                                                                                                                                                                                                                                                                                                                               The kinematic identification of a thick stellar disc in M31 We present the first characterization of a thick disc component in the Andromeda galaxy (M31) using kinematic data from the DEIMOS multi-object spectrograph in- strument on Keck II. Using 19 fields in the South West of the galaxy, we measure the lag of this component with respect to the thin disc, as well as the dispersion, metallicity and scale length of the component. We find an average lag between the two components of hvi = 45.2 � 4.5kms −1 . The velocity dispersion of the thick disc isthick = 50.6 � 1.9kms −1 , greater than the value of dispersion we determine for the thin disc, �thin = 31.6 � 1.1kms −1 . The thick disc is more metal poor than the thin disc, with (Fe/H)spec = −1.0 � 0.1 compared to (Fe/H)spec = −0.7 � 0.05 for the thin disc. We measure a radial scale length of the thin and thick discs of hr = 7.3 � 1.0 kpc and hr = 8.0 � 1.2 kpc. From this, we infer scale heights for both discs of 1.1� 0.2 kpc and 2.8� 0.6 kpc, both of which are � 2-3 times larger than those observed in the Milky Way. We estimate a mass range for the thick disc component of 2.4� 10 10 M� &lt; M�,thick &lt; 4.1 � 10 10 M� . This value provides a useful constraint on possible formation mechanisms, as any proposed method for forming a thick disc must be able to heat (or deposit) at least this amount of material.</w:t>
      </w:r>
      <w:r>
        <w:br/>
      </w:r>
      <w:r>
        <w:rPr>
          <w:rStyle w:val="VerbatimChar"/>
        </w:rPr>
        <w:t xml:space="preserve">## 3062                                                                                                                                                                                                                                                                                                                                                                                                                                                                                                                                                                                                                                                                                                                                                                                                                                                                                                                                                                                                                                                                                                                                                                                                                                                                                                                                                                                                                                                                                                                                                                                                                                                                                                                                                                                                                                                                                                                                                                                                                                                                                                                                                                                                                                                                                                                                                                                                                                                                                                                                                                                                                                                                                                                                                                                                                                                                                                                                                                                                                                                                                                                                                                                                                                                                                                                                                                                                                                                                                                                                                                                                                                                                                                                                                                                                                                                                                                                                                                                                                                                                                                                                                                                                                                                                                                                                                                                                                                                                                                                                                                                                                                                                                                                  The G305 star-forming complex: Embedded Massive Star Formation Discovered by Herschel Hi-GAL We present a Herschel far-infrared study towards the rich massive starforming complex G305, utilising PACS 70, 160µm and SPIRE 250, 350, and 500µm observations from the Hi-GAL survey of the Galactic plane. The focus of this study is to identify the embedded massive star-forming population within G305, by combining far-infrared data with radio continuum, H2O maser, methanol maser, MIPS, and Red MSX Source survey data available from previous studies. By applying a frequentist technique we are able to identify a sample of the most likely associations within our multi-wavelength dataset, that can then be identified from the derived properties obtained from fitted spectral energy distributions (SEDs). By SED modelling using both a simple modified blackbody and fitting to a comprehensive grid of model SEDs, some 16 candidate associations are identified as embedded massive star-forming regions. We derive a two-selection colour criterion from this sample of log(F70/F500)&gt; 1 and log(F160/F350)&gt; 1.6 to identify an additional 31 embedded massive star candidates with no associated star-formation tracers. Using this result we can build a picture of the present day star-formation of the complex, and by extrapolating an initial mass function, suggest a current population of � 2 × 10 4 young stellar objects (YSOs) present, corresponding to a star formation rate (SFR) of 0.01-0.02 M⊙ yr −1 . Comparing this resolved star formation rate, to extragalactic star formation rate tracers (based on the Kennicutt-Schmidt relation), we find the star formation activity is underestimated by a factor of &gt;2 in comparison to the SFR derived from the YSO population.</w:t>
      </w:r>
      <w:r>
        <w:br/>
      </w:r>
      <w:r>
        <w:rPr>
          <w:rStyle w:val="VerbatimChar"/>
        </w:rPr>
        <w:t xml:space="preserve">## 3063                                                                                                                                                                                                                                                                                                                                                                                                                                                                                                                                                                                                                                                                                                                                                                                                                                                                                                                                                                                                                                                                                                                                                                                                                                                                                                                                                                                                                                                                                                                                                                                                                                                                                                                                                                                                                                                                                                                                                                                                                                                                                                                                                                                                                                                                                                                                                                                                                                                                                                                                                                                                                                                                                                                                                                                                                                                                                                                                                                                                                                                                                                                                                                                                                                                                                                                                                                                                                                                                                                                                                                                                                                                                                                                                                                                                                                                                                                                                                                                                                                                                                                                                                                                                                                                                                                                                                                                                                                                                                                                                                                                                                                                                                                                                                                                                                                                                                                                                                                                                                                        ROSAT and ASCA Observations of X-ray Luminous starburst Galaxies : NGC3310 and NGC3690 We present ROSAT [High Resolution Imager (HRI) and Position Sensitive Proportional Counter (PSPC)] and ASCA observations of the two luminous (Lx ∼ 1041−42 erg s−1) star-forming galaxies NGC 3310 and 3690. The HRI shows clearly that the sources are extended with the X-ray emission in NGC 3690 coming from at least three regions. The combined 0.1–10 keV spectrum of NGC 3310 can be described by two components, a Raymond–Smith plasma with temperature kT = 0.81+0.09−0.12 keV and a hard power law, Γ = 1.44−0.20−0.11 (or alternatively a harder Raymond–Smith plasma with kT ∼ 15 keV), while there is no substantial excess absorption above the Galactic column value. The soft component emission is probably a super wind while the nature of the hard emission is more uncertain with the likely origins being X-ray binaries, inverse Compton scattering of infrared photons, an active galactic nucleus or a very hot gas component (∼108 K). The spectrum of NGC 3690 is similar, with kT = 0.83+0.02−0.04 keV and Γ = 1.56+0.11−0.11. We also employ more complicated models such as a multi-temperature thermal plasma, a non-equilibrium ionization code or the addition of a third softer component, which improve the fit but not at a statistically significant level (2σ). These results are similar to recent results on the archetypal star-forming galaxies M82 and NGC 253.</w:t>
      </w:r>
      <w:r>
        <w:br/>
      </w:r>
      <w:r>
        <w:rPr>
          <w:rStyle w:val="VerbatimChar"/>
        </w:rPr>
        <w:t xml:space="preserve">## 3064                                                                                                                                                                                                                                                                                                                                                                                                                                                                                                                                                                                                                                                                                                                                                                                                                                                                                                                                                                                                                                                                                                                                                                                                                                                                                                                                                                                                                                                                                                                                                                                                                                                                                                                                                                                                                                                                                                                                                                                                                                                                                                                                                                                                                                                                                                                                                                                                                                                                                                                                                                                                                                                                                                                                                                                                                                                                                                                                                                                                                                                                                                                                                                                                                                                                                                                                                                                                                                                                                                                                                                                                                                                                                                                                                                                                                                                                                                                                                                                                                                                                                                                                                                                                                                                                                                                                                                                                                                                                                                                                                                                                                                                                                                                                                                                                                                                                                                                                                                                                                                        ROSAT and ASCA Observations of X-ray Luminous starburst Galaxies : NGC3310 and NGC3690 We present ROSAT [High Resolution Imager (HRI) and Position Sensitive Proportional Counter (PSPC)] and ASCA observations of the two luminous (Lx ∼ 1041−42 erg s−1) star-forming galaxies NGC 3310 and 3690. The HRI shows clearly that the sources are extended with the X-ray emission in NGC 3690 coming from at least three regions. The combined 0.1–10 keV spectrum of NGC 3310 can be described by two components, a Raymond–Smith plasma with temperature kT = 0.81+0.09−0.12 keV and a hard power law, Γ = 1.44−0.20−0.11 (or alternatively a harder Raymond–Smith plasma with kT ∼ 15 keV), while there is no substantial excess absorption above the Galactic column value. The soft component emission is probably a super wind while the nature of the hard emission is more uncertain with the likely origins being X-ray binaries, inverse Compton scattering of infrared photons, an active galactic nucleus or a very hot gas component (∼108 K). The spectrum of NGC 3690 is similar, with kT = 0.83+0.02−0.04 keV and Γ = 1.56+0.11−0.11. We also employ more complicated models such as a multi-temperature thermal plasma, a non-equilibrium ionization code or the addition of a third softer component, which improve the fit but not at a statistically significant level (2σ). These results are similar to recent results on the archetypal star-forming galaxies M82 and NGC 253.</w:t>
      </w:r>
      <w:r>
        <w:br/>
      </w:r>
      <w:r>
        <w:rPr>
          <w:rStyle w:val="VerbatimChar"/>
        </w:rPr>
        <w:t xml:space="preserve">## 3075                                                                                                                                                                                                                                                                                                                                                                                                                                                                                                                                                                                                                                                                                                                                                                                                                                                                                                                                                                                                                                                                                                                                                                                                                                                                                                                                                                                                                                                                                                                                                                                                                                                                                                                                                                                                                                                                                                                                                                                                                                                                                                                                                                                                                                                                                                                                                                                                                                                                                                                                                                                                                                                                                                                                                                                                                                                                                                                                                                                                                                                                                                                                                                                                                                                                                                                                                                                                                                                                                                                                                                                                                                                                                                                                                                                                                                                                                                                                                                                                                                                                                                                                                                                                                                                                                                                                                                                                                                                                                                                                                                                                                                                                                                                                                                                                                                                                                                                                                                                                                                                                                                                                                                                                                                                                                                                                                                                                                                                                                                                                                                                                                                                                                                                                                                                                                                                                                                        HST Cepheid Distance to Leo Group Galaxy M96. The simplest prediction of the theoretically favoured inflation model is that &amp;=1 l2. But if HE1OOkms-lMpc-l then this implies that the age of the Universe is only 6.5Gyr. This is in serious contradiction with the age of globular clusters at 16+2Gyr3. Even if H0=7Okms1Mpc-1 then the age of the Q0=1, Einstein-de Sitter Universe is only 9.3 Gyr and there is formally a 3a rejection of the Einstein-de Sitter model. Therefore it is clearly important to obtain an accurate value for Ho to make a crucial test of the Qo=l model and thus of the inflation theory itself.</w:t>
      </w:r>
      <w:r>
        <w:br/>
      </w:r>
      <w:r>
        <w:rPr>
          <w:rStyle w:val="VerbatimChar"/>
        </w:rPr>
        <w:t xml:space="preserve">## 3098                                                                                                                                                                                                                                                                                                                                                                                                                                                                                                                                                                                                                                                                                                                                                                                                                                                                                                                                                                                                                                                                                                                                                                                                                                                                                                                                                                                                                                                                                                                                                                                                                                                                                                                                                                                                                                                                                                                                                                                                                                                                                                                                                                                                                                                                                                                                                                                                                                                                                                                                                                                                                                                                                                                                                                                                                                                                                                                                                                                                                                                                                                                                                                                                                                                                                                                                                                                                                                                                                                                                                                                                                                                                                                                                                                                                                                                                                                                                                                                                                                                                                                                                                                                                                                                                                                                                                                                                                                                                                                                                                                                                                                                                                                                                                                                                                                                                                                                                                                                                                                                                                                                                                                                                                                                                                                                                                                      Water in exoplanets. Exoplanets—planets orbiting around stars other than our own Sun—appear to be common. Significant research effort is now focused on the observation and characterization of exoplanet atmospheres. Species such as water vapour, methane, carbon monoxide and carbon dioxide have been observed in a handful of hot, giant, gaseous planets, but cooler, smaller planets such as Gliese 1214b are now analysable with current telescopes. Water is the key chemical dictating habitability. The current observations of water in exoplanets from both space and the ground are reviewed. Controversies surrounding the interpretation of these observations are discussed. Detailed consideration of available radiative transfer models and linelists are used to analyse these differences in interpretation. Models suggest that there is a clear need for data on the pressure broadening of water transitions by H2 at high temperatures. The reported detections of water appear to be robust, although final confirmation will have to await the better quality observational data provided by currently planned dedicated space missions.</w:t>
      </w:r>
      <w:r>
        <w:br/>
      </w:r>
      <w:r>
        <w:rPr>
          <w:rStyle w:val="VerbatimChar"/>
        </w:rPr>
        <w:t xml:space="preserve">## 3107                                                                                                                                                                                                                                                                                                                                                                                                                                                                                                                                                                                                                                                                                                                                                                                                                                                                                                                                                                                                                                                                                                                                                                                                                                                                                                                                                                                                                                                                                                                                                                                                                                                                                                                                                                                                                                                                                                                                                                                                                                                                                                                                                                                                                                                                                                                                                                                                                                                                                                                                                                                                                                                                                                                                                                                                                                                                                                                                                                                                                                                                                                                                                                                                                                                                                                                                                                                                                                                                                                                                                                                                                                                                                                                                                                                                                                                                                                                                                                                                                                                                                                                                                                                                                                                                                                                                                                                                                                                                                                                                                                                                                                                                                                                                                                                                                                                                                                                                                                                                                                               The gentle separation of presolar SiC grains from meteorites Abstract— This paper describes the development of a new, effective, and non‐destructive method of SiC isolation from meteorites by freeze‐thaw disaggregation, size, and density separation. This new method is important because there is evidence that current methods, which use strong acids and chemical treatments to dissolve silicates and separate out the interstellar grains, may alter the surfaces of the grains chemically and isotopically. Furthermore, any non‐refractory coating present on the grains would be destroyed. Using our new separation method, SiC grains were enriched from ˜6 ppm abundance in Murchison whole rock to 0.67% abundance in the 0.4‐1.4 μm size range and 0.27% abundance in the 1.4–17 μm size range. Individual SiC grains were easily identified using electron probe microanalysis (EPMA) mapping of grains distributed thinly on gold foil; a small aliquot from these fractions has so far yielded &gt;150 SiC grains for isotopic analysis. The method separates out SiC grains efficiently, is applicable to very small or rare samples, and avoids the harsh acid treatments that may alter possible amorphous or non‐refractory coats on the grains. The procedure also preserves the remainder of the original sample and it is hoped that it may be extended to other micron‐sized presolar grains found in meteorites such as corundum, graphite, and silicon nitride.</w:t>
      </w:r>
      <w:r>
        <w:br/>
      </w:r>
      <w:r>
        <w:rPr>
          <w:rStyle w:val="VerbatimChar"/>
        </w:rPr>
        <w:t xml:space="preserve">## 3126                                                                                                                                                                                                                                                                                                                                                                                                                                                                                                                                                                                                                                                                                                                                                                                                                                                                                                                                                                                                                                                                                                                                                                                                                                                                                                                                                                                                                                                                                                                                                                                                                                                                                                                                                                                                                                                                                                                                                                                                                                                                                                                                                                                                                                                                                                                                                                                                                                                                                                                                                                                                                                                                                                                                                                                                                                                                                                                                                                                                                                                                                                                                                                                                                                                                                                                                                                                                                                                                                                                                                                                                                                                                                                                                                                                                                                                                                                                                                                                                                                                                                                                                                                                                                                                                                                                                                                                  Deep learning with photosensor timing information as a background rejection method for the Cherenkov Telescope Array New deep learning techniques present promising new analysis methods for Imaging Atmospheric Cherenkov Telescopes (IACTs) such as the upcoming Cherenkov Telescope Array (CTA). In particular, the use of Convolutional Neural Networks (CNNs) could provide a direct event classification method that uses the entire information contained within the Cherenkov shower image, bypassing the need to Hillas parameterise the image and allowing fast processing of the data. Existing work in this field has utilised images of the integrated charge from IACT camera photomultipliers, however the majority of current and upcoming generation IACT cameras have the capacity to read out the entire photosensor waveform following a trigger. As the arrival times of Cherenkov photons from Extensive Air Showers (EAS) at the camera plane are dependent upon the altitude of their emission and the impact distance from the telescope, these waveforms contain information potentially useful for IACT event classification. In this test-of-concept simulation study, we investigate the potential for using these camera pixel waveforms with new deep learning techniques as a background rejection method, against both proton and electron induced EAS. We find that a means of utilising their information is to create a set Preprint submitted to Astroparticle Physics March 11, 2021 ar X iv :2 10 3. 06 05 4v 1 [ as tr oph .I M ] 1 0 M ar 2 02 1 of seven additional 2-dimensional pixel maps of waveform parameters, to be fed into the machine learning algorithm along with the integrated charge image. Whilst we ultimately find that the only classification power against electrons is based upon event direction, methods based upon timing information appear to out-perform similar charge based methods for gamma/hadron separation. We also review existing methods of event classifications using a combination of deep learning and timing information in other astroparticle physics experiments.</w:t>
      </w:r>
      <w:r>
        <w:br/>
      </w:r>
      <w:r>
        <w:rPr>
          <w:rStyle w:val="VerbatimChar"/>
        </w:rPr>
        <w:t xml:space="preserve">## 3138                                                                                                                                                                                                                                                                                                                                                                                                                                                                                                                                                                                                                                                                                                                                                                                                                                                                                                                                                                                                                                                                                                                                                                                                                                                                                                                                                                                                                                                                                                                                                                                                                                                                                                                                                                                                                                                                                                                                                                                                                                                                                                                                                                                                                                                                                                                                                                                                                                                                                                                                                                                                                                                                                                                                                                                                                                                                                                                                                                                                                                                                                                                                                                                                                                                                                                                                                                                                                                                                                                                                                                                                                                                                                                                                                                                                                                                                                                                                                                                                                                                                                                                                                                                                                                                                                                                                                                                                                                                                                                                                                                                                                                                                                                                                                                                                                                                                                                                                                                                                   Multibeam maser survey of methanol and excited OH in the Magellanic Clouds: New detections and maser abundance estimates We present the results of the first complete survey of the Large (LMC) and Small (SMC) Magellanic Clouds for 6668-MHz methanol and 6035-MHz excited-state hydroxyl masers. In addition to the survey, higher sensitivity targeted searches towards known star formation regions were conducted. The observations yielded the discovery of a fourth 6668-MHz methanol maser in the LMC, found towards the star-forming region N160a, and a second 6035-MHz excited-state hydroxyl maser, found towards N157a. We have also re-observed the three previously known 6668-MHz methanol masers and the single 6035-MHz hydroxyl maser. We failed to detect emission from either transition in the SMC. All observations were initially made using the Methanol Multibeam (MMB) survey receiver on the 64-m Parkes telescope as part of the MMB project and accurate positions have been measured with the Australia Telescope Compact Array. We compare the maser populations in the Magellanic Clouds with those of our Galaxy and discuss their implications for the relative rates of massive star formation, heavy metal abundance and the abundance of complex molecules. The LMC maser populations are demonstrated to be smaller than their Milky Way counterparts. Methanol masers are underabundant by a factor of ∼45, whilst hydroxyl and water masers are a factor of ∼10 less abundant than our Galaxy.</w:t>
      </w:r>
      <w:r>
        <w:br/>
      </w:r>
      <w:r>
        <w:rPr>
          <w:rStyle w:val="VerbatimChar"/>
        </w:rPr>
        <w:t xml:space="preserve">## 3193                                                                                                                                                                                                                                                                                                                                                                                                                                                                                                                                                                                                                                                                                                                                                                                                                                                                                                                                                                                                                                                                                                                                                                                                                                                                                                                                                                                                                                                                                                                                                                                                                                                                                                                                                                                                                                                                                                                                                                                                                                                                                                                                                                                                                                                                                                                                                                                                                                                                                                                                                                                                                                                                                                                                                                                                                                                                                                                                                                                                                                                                                                                                                                                                                                                                                                                                                                                                                                                                                                                                                                                                                                                                                                                                                                                                                                                                                                                                                                                                                                                                                                                                                                                                                                                                                                                                                                                                                                                    A comparison of chemistry and dust cloud formation in ultracool dwarf model atmospheres The atmospheres of substellar objects contain clouds of oxides, iron, silicates and other refractory condensates. Water clouds are expected in the coolest objects. The opacity of these 'dust' clouds strongly affects both the atmospheric temperature-pressure profile and the emergent flux. Thus, any attempt to model the spectra of these atmospheres must incorporate a cloud model. However, the diversity of cloud models in atmospheric simulations is large and it is not always clear how the underlying physics of the various models compare. Likewise, the observational consequences of different modelling approaches can be masked by other model differences, making objective comparisons challenging. In order to clarify the current state of the modelling approaches, this paper compares five different cloud models in two sets of tests. Test case 1 tests the dust cloud models for a prescribed L-, L-T and T-dwarf atmospheric (temperature T, pressure p, convective velocity υ conv ) structures. Test case 2 compares complete model atmosphere results for given (effective temperature T eff , surface gravity log g). All models agree on the global cloud structure but differ in opacity relevant details such as grain size, amount of dust, dust and gas-phase composition. These models can loosely be grouped into high- and low-altitude cloud models whereas the first appears generally redder in near-infrared colours than the latter. Comparisons of synthetic photometric fluxes translate into a modelling uncertainty in apparent magnitudes for our L-dwarf (T-dwarf) test case of 0.25 ≤ Am ≤ 0.875 (0.1 ≤ Δm ≤ 1.375), taking into account the Two-Micron All Sky Survey, the UKIRT WFCAM, the Spitzer IRAC and VLT VISIR filters with UKIRT WFCAM being the most challenging for the models. Future developments will need closer links with laboratory astrophysics, and a consistent treatment of the cloud chemistry and turbulence.</w:t>
      </w:r>
      <w:r>
        <w:br/>
      </w:r>
      <w:r>
        <w:rPr>
          <w:rStyle w:val="VerbatimChar"/>
        </w:rPr>
        <w:t xml:space="preserve">## 3198                                                                                                                                                                                                                                                                                                                                                                                                                                                                                                                                                                                                                                                                                                                                                                                                                                                                                                                                                                                                                                                                                                                                                                                                                                                                                                                                                                                                                                                                                                                                                                                                                                                                                                                                                                                                                                                                                                                                                                                                                                                                                                                                                                                                                                                                                                                                                                                                                                                                                                                                                                                                                                                                                                                                                                                                                                                                                                                                                                                                                                                                                                                                                                                                                                                                                                                                                                                                                                                                                                                                                                                                                                                                                                                                                                                                                                                                                                                                                                                                                                                                                                                                                                                                                                                                                                                                                                                                                                                                      Interplanetary Coronal Mass Ejections Observed by MESSENGER and Venus Express Interplanetary coronal mass ejections (ICMEs) observed by the MESSENGER and Venus Express spacecraft have been catalogued and analysed. The ICMEs were identified by a relatively smooth rotation of the magnetic field direction consistent with a flux rope structure, coinciding with a relatively enhanced magnetic field strength. A total of 35 ICMEs were found in the surveyed MESSENGER data (primarily from March 2007 to April 2012), and 84 ICMEs in the surveyed Venus Express data (from May 2006 to December 2013). The ICME flux rope configurations have been determined. Ropes with northward leading edges were about four times more common than ropes with southward leading edges, in agreement with a previously established solar cycle dependence. Ropes with low inclinations to the solar equatorial plane were about four times more common than ropes with high inclinations, possibly an observational effect. Left- and right-handed ropes were observed in almost equal numbers. In addition, data from MESSENGER, Venus Express, STEREO-A, STEREO-B and ACE were examined for multipoint signatures of the catalogued ICMEs. For spacecraft separations below 15° in heliocentric longitude, the second spacecraft observed the ICME flux rope in 82 % of cases; this percentage dropped to 49 % for separations between 15 and 30°, to 18 % for separations between 30 and 45°, and to 12 % for separations between 45 and 60°. As the spacecraft separation increased, it became increasingly likely that only the sheath and not the flux rope of the ICME was observed, in agreement with the notion that ICME flux ropes are smaller in longitudinal extent than the shocks or discontinuities that they often drive. Furthermore, this study has identified 23 ICMEs observed by pairs of spacecraft close to radial alignment. A detailed analysis of these events could lead to a better understanding of how ICMEs evolve during propagation.</w:t>
      </w:r>
      <w:r>
        <w:br/>
      </w:r>
      <w:r>
        <w:rPr>
          <w:rStyle w:val="VerbatimChar"/>
        </w:rPr>
        <w:t xml:space="preserve">## 3215                                                                                                                                                                                                                                                                                                                                                                                                                                                                                                                                                                                                                                                                                                                                                                                                                                                                                                                                                                                                                                                                                                                                                                                                                                                                                                                                                                                                                                                                                                                                                                                                                                                                                                                                                                                                                                                                                                                                                                                                                                                                                                                                                                                                                                                                                                                                                                                                                                                                                                                                                                                                                                                                                                                                                                                                                                                                                                                                                                                                                                                                                                                                                                                                                                                                                                                                                                                                                                                                                                                                                                                                                                                                                                                                                                                                                                                                                                                                                                                                                                                                                                                                                                                                                                                                                                                                                                                                                                                                                                                                                                                                                                                                                                                                                                                                                                                                                                                                                                                                                                                                                                                                                                                                                                                                                                                                                                                                                                                                                                                                                                                                                 New Non-Gaussian Feature in COBE-DMR 4 Year Maps We extend a previous bispectrum analysis of the cosmic microwave background temperature anisotropy, allowing for the presence of correlations between different angular scales. We find a strong non-Gaussian signal in the "interscale" components of the bispectrum: their observed values concentrate close to zero instead of displaying the scatter expected from Gaussian maps. This signal is present over the range of multipoles l = 6-18, in contrast with previous detections. We attempt to attribute this effect to galactic foreground contamination, pixelization effects, possible anomalies in the noise, documented systematic errors studied by the COBE team, and the effect of assumptions used in our Monte Carlo simulations. Within this class of systematic errors, the confidence level for rejecting Gaussianity varies between 97% and 99.8%.</w:t>
      </w:r>
      <w:r>
        <w:br/>
      </w:r>
      <w:r>
        <w:rPr>
          <w:rStyle w:val="VerbatimChar"/>
        </w:rPr>
        <w:t xml:space="preserve">## 3225                                                                                                                                                                                                                                                                                                                                                                                                                                                                                                                                                                                                                                                                                                                                                                                                                                                                                                                                                                                                                                                                                                                                                                                                                                                                                                                                                                                                                                                                                                                                                                                                                                                                                                                                                                                                                                                                                                                                                                                                                                                                                                                                                                                                                                                                                                                                                                                                                                                                                                                                                                                                                                                                                                                                                                                                                                                                                                                                                                                                                                                                                                                                                                                                                                                                                                                                                                                                                                                                                                                                                                                                                                                                                                                                                                                                                                                                                                                                                                                                                                                                                                                                                                                                                                                                                                                                                                                                                                                                                                                                                                                                                                                                             A strong redshift dependence of the broad absorption line quasar fraction We describe the application of non-negative matrix factorization to generate compact reconstructions of quasar spectra from the Sloan Digital Sky Survey (SDSS), with particular reference to broad absorption line quasars (BALQSOs). BAL properties are measured for Si IV λ1400, C IV λ1550, Al III λ1860 and Mg II λ2800, resulting in a catalogue of 3547 BALQSOs. Two corrections, based on extensive testing of synthetic BALQSO spectra, are applied in order to estimate the intrinsic fraction of C IV BALQSOs. First, the probability of an observed BALQSO spectrum being identified as such by our algorithm is calculated as a function of redshift, signal-to-noise ratio and BAL properties. Secondly, the different completenesses of the SDSS target selection algorithm for BALQSOs and non-BAL quasars are quantified. Combining the detection probabilities with an intrinsic E(B - V) distribution capable of reproducing the observed increase in mean E(B - V) with increasing redshift, the intrinsic C IV BALQSO fraction is 41 ± 5 per cent. Our analysis of the selection effects allows us to measure the dependence of the intrinsic C IV BALQSO fraction on luminosity and redshift. We find a factor of 3.5 ± 0.4 decrease in the intrinsic fraction from the highest redshifts, z ≃ 4.0, down to z ≃ 2.0. The redshift dependence implies that an orientation effect alone is not sufficient to explain the presence of BAL troughs in some but not all quasar spectra. Our results are consistent with the intrinsic BALQSO fraction having no strong luminosity dependence, although with 3 σ limits on the rate of change of the intrinsic fraction with luminosity of -6.9 and 7.0 per cent dex -1 we are unable to rule out such a dependence.</w:t>
      </w:r>
      <w:r>
        <w:br/>
      </w:r>
      <w:r>
        <w:rPr>
          <w:rStyle w:val="VerbatimChar"/>
        </w:rPr>
        <w:t xml:space="preserve">## 3230                                                                                                                                                                                                                                                                                                                                                                                                                                                                                                                                                                                                                                                                                                                                                                                                                                                                                                                                                                                                                                                                                                                                                                                                                                                                                                                                                                                                                                                                                                                                                                                                                                                                                                                                                                                                                                                                                                                                                                                                                                                                                                                                                                                                                                                                                                                                                                                                                                                                                                                                                                                                                                                                                                                                                                                                                                                                                                                                                                                                                                                                                                                                                                                                                                                                                                                                                                                                                                                                                                                                                                                                                                                                                                                                                                                                                                                                                                                                                                                                                                                                                                                                                                                                                                                                                                                                                                                                                                                                                                                                                                                                                                                                                                                                                                                                                                                                                                                                                                                                                                                                                                                                                                                                                                                                                                                                                                                                                                                                                                                                                                                                                                                                                                                                                                                                                                                                                                                    The peculiar dust shell of Nova DZ Cru (2003) We present Spitzer Space Telescope observations of the 'peculiar variable' DZ Cru, identified by Rushton et al. as a classical nova. A dust shell, on which are superimposed a number of features, is prominent in the 5-35 {micro}m range some 4 yr after eruption. We suggest that the dust in DZ Cru is primarily hydrogenated amorphous carbon in which aliphatic bands currently predominate and which may become either predominantly aromatic as the dust is photoprocessed by ultraviolet radiation from the stellar remnant or more likely completely destroyed.</w:t>
      </w:r>
      <w:r>
        <w:br/>
      </w:r>
      <w:r>
        <w:rPr>
          <w:rStyle w:val="VerbatimChar"/>
        </w:rPr>
        <w:t xml:space="preserve">## 3259                                                                                                                                                                                                                                                                                                                                                                                                                                                                                                                                                                                                                                                                                                                                                                                                                                                                                                                                                                                                                                                                                                                                                                                                                                                                                                                                                                                                                                                                                                                                                                                                                                                                                                                                                                                                                                                                                                                                                                                                                                                                                                                                                                                                                                                                                                                                                                                                                                                                                                                                                                                                                                                                                                                                                                                                                                                                                                                                                                                                                                                                                                                                                                                                                                                                                                                                                                                                                                                                                                                                                                                                                                                                                                                                                                                                                                                                                                                                                                                                                                                                                                                                                                                                                                                                                                                                                                                                                                                                                                                                                                                                                                                                                                                                                                                                                                                                                                                                                                                  X‐ray spectra of a large sample of quasars with ASCA The results from an X-ray spectral analysis of a large sample of quasars, observed with ASCA, are presented. The sample was selected to include all ASCA observations of quasars, with z&gt;0.05 and MV 99 per cent confidence, confirming the well-known trend between Γ and Hβ FWHM in Seyfert 1s, but at higher luminosities. \n \n \n \nOther spectral complexities are observed from this sample. A soft X-ray excess, with blackbody temperatures in the range 100–300 eV, is seen in many low-z radio-quiet quasars. In most cases the temperatures are probably too hot to originate directly from the disc and could imply that some reprocessing is involved. Iron K-line emission features are also found in the RQQs, but often from partially ionized material. Indeed, in the highest-luminosity RQQs there is neither evidence for iron line emission nor the reflection component expected from disc reflection models. These observations can be explained by an increase in the quasar accretion rate with luminosity, leading to an increase in the ionization state of the surface layers of the disc. The occurrence of ionized or ‘warm’ absorbers is rare in this sample, with only five detections in low-z objects. However, excess neutral X-ray absorption is found towards several of the high-z, predominantly radio-loud, quasars. Although found to increase with quasar redshift, this ‘intrinsic’ absorption may be associated with radio-loud active galactic nuclei.</w:t>
      </w:r>
      <w:r>
        <w:br/>
      </w:r>
      <w:r>
        <w:rPr>
          <w:rStyle w:val="VerbatimChar"/>
        </w:rPr>
        <w:t xml:space="preserve">## 3301                                                                                                                                                                                                                                                                                                                                                                                                                                                                                                                                                                                                                                                                                                                                                                                                                                                                                                                                                                                                                                                                                                                                                                                                                                                                                                                                                                                                                                                                                                                                                                                                                                                                                                                                                                                                                                                                                                                                                                                                                                                                                                                                                                                                                                                                                                                                                                                                                                                                                                                                                                                                                                                                                                                                                                                                                                                                                                                                                                                                                                                                                                                                                                                                                                                                                                                                                                                                                                                                                                                                                                                                                                                                                                                                                                                                                                                                                                                                                                                                                                                                                                                                                                                                                                                                                                                                                                                                                                                                                                                                                                                                                                                                                                                                                                                                                                                                                                                                                                                                                                                                                                                                                                                                                                                                                                                                                                                                        The effect of massive binaries on stellar populations and supernova progenitors We compare our latest single and binary stellar model results from the Cambridge stars code to several sets of observations. We examine four stellar population ratios: the number of blue to red supergiants, the number of Wolf–Rayet stars to O supergiants, the number of red supergiants to Wolf–Rayet stars and the relative number of Wolf–Rayet subtypes, WC to WN stars. These four ratios provide a quantitative measure of nuclear burning lifetimes and the importance of mass loss during various stages of the stars' lifetimes. In addition, we compare our models to the relative rate of Type Ib/c to Type II supernovae to measure the amount of mass lost over the entire lives of all stars. We find reasonable agreement between the observationally inferred values and our predicted values by mixing single and binary star populations. However, there is evidence that extra mass loss is required to improve the agreement further, to reduce the number of red supergiants and increase the number of Wolf–Rayet stars.</w:t>
      </w:r>
      <w:r>
        <w:br/>
      </w:r>
      <w:r>
        <w:rPr>
          <w:rStyle w:val="VerbatimChar"/>
        </w:rPr>
        <w:t xml:space="preserve">## 3303                                                                                                                                                                                                                                                                                                                                                                                                                                                                                                                                                                                                                                                                                                                                                                                                                                                                                                                                                                                                                                                                                                                                                                                                                                                                                                                                                                                                                                                                                                                                                                                                                                                                                                                                                                                                                                                                                                                                                                                                                                                                                                                                                                                                                                                                                                                                                                                                                                                                                                                                                                                                                                                                                                                                                                                                                                                                                                                                                                                                                                                                                                                                                                                                                                                                                                                                                                                                                                                                                                                                                                                                                                                                                                                                                                                                                                                                                                                                                                                                                                                                                                                                                                                                                                                                                                                                                                                                                                                                                                                                                                                                                                                                                                                                                                                                                                                                      STEREO observations of stars and the search for exoplanets The feasibility of using data from the NASA STEREO mission for variable star and asteroseismology studies has been examined. A data analysis pipeline has been developed that is able to apply selected algorithms to the entire data base of nearly a million stars to search for signs of variability. An analysis limited to stars of magnitude 10.5 has been carried out, which has resulted in the extraction of 263 eclipsing binaries (EBs), of which 122 are not recorded as such in the SIMBAD online data base. The characteristics of the STEREO observations are shown to be extremely well suited to variable star studies with the ability to provide continuous phase coverage for extended periods as well as repeated visits that allow both short- and long-term variability to be observed. This will greatly inform studies of particular stars, such as the pre-cataclysmic variable V471 Tau, as well as the entire classes of stars, including many forms of rotational variability. The high-precision photometry has also revealed a potentially substellar companion to a bright (R= 7.5 mag) nearby star (HD 213597), detected with 5σ significance. This would provide a significant contribution to the exoplanet research if follow-up observations ascertain the mass to be within the planetary domain. Some particularly unusual EBs from the recovered sample are discussed, including a possible reclassification of a well-known star as an EB rather than a rotational variable (HR 7355) and several particularly eccentric systems, including very long period EBs.</w:t>
      </w:r>
      <w:r>
        <w:br/>
      </w:r>
      <w:r>
        <w:rPr>
          <w:rStyle w:val="VerbatimChar"/>
        </w:rPr>
        <w:t xml:space="preserve">## 3312                                                                                                                                                                                                                                                                                                                                                                                                                                                                                                                                                                                                                                                                                                                                                                                                                                                                                                                                                                                                                                                                                                                                                                                                                                                                                                                                                                                                                                                                                                                                                                                                                                                                                                                                                                                                                                                                                                                                                                                                                                                                                                                                                                                                                                                                                                                                                                                                                                                                                                                                                                                                                                                                                                                                                                                                                                                                                                                                                                                                                                                                                                                                                                                                                                                                                                                                                                                                                                                                                                                                                                                                                                                                                                                                                                                                                                                                                                                                                                                                                                                                                                                                                                                                                                                                                                                                                                                                                                                 Models of our Galaxy II Stars near the Sun oscillate both horizontally and vertically. In a previous paper by Binney it was assumed that the coupling between these motions can be modelled by determining the horizontal motion without reference to the vertical motion, and recovering the coupling between the motions by assuming that the vertical action is adiabatically conserved as the star oscillates horizontally. Here, we show that, although the assumption of adiabatic invariance works well, more accurate results can be obtained by taking the vertical action into account when calculating the horizontal motion. We use orbital tori to present a simple but fairly realistic model of the Galaxy's discs in which the motion of stars is handled rigorously, without decomposing it into horizontal and vertical components. We examine the ability of the adiabatic approximation to calculate the model's observables, and find that it performs perfectly in the plane, but errs slightly away from the plane. When the new correction to the adiabatic approximation is used, the density, mean-streaming velocity and velocity dispersions are in error by less than 10per cent for distances up to 2.5kpc from the Sun. The torus-based model reveals that at locations above the plane, the long axis of the velocity ellipsoid points almost to the Galactic centre, even though the model potential is significantly flattened. This result contradicts the widespread belief that the shape of the Galaxy's potential can be strongly constrained by the orientation of velocity ellipsoid near the Sun. An analysis of individual orbits reveals that in a general potential the orientation of the velocity ellipsoid depends on the structure of the model's distribution function as much as on its gravitational potential, contrary to what is the case for Stackel potentials. We argue that the adiabatic approximation will provide a valuable complement to torus-based models in the interpretation of current surveys of the Galaxy. (Less)</w:t>
      </w:r>
      <w:r>
        <w:br/>
      </w:r>
      <w:r>
        <w:rPr>
          <w:rStyle w:val="VerbatimChar"/>
        </w:rPr>
        <w:t xml:space="preserve">## 3333                                                                                                                                                                                                                                                                                                                                                                                                                                                                                                                                                                                                                                                                                                                                                                                                                                                                                                                                                                                                                                                                                                                                                                                                                                                                                                                                                                                                                                                                                                                                                                                                                                                                                                                                                                                                                                                                                                                                                                                                                                                                                                                                                                                                                                                                                                                                                                                                                                                                                                                                                                                                                                                                                                                                                                                                                                                                                                                                                                                                                                                                                                                                                                                                                                                                                                                                                                                                                                                                                                                                                                                                                                                                                                                                                                                                                                                                                                                                                                                                                                                                                                                                                                                                                                                                                                                                                                                                                                                                                                                                                                                                   The mass assembly of galaxy groups and the evolution of the magnitude gap We investigate the assembly of groups and clusters of galaxies using the Millennium dark matter simulation and the associated Millennium gas simulations, and semi-analytic catalogues of galaxies. In particular, in order to find an observable quantity that could be used to identify early-formed groups, we study the development of the difference in magnitude between their brightest galaxies to assess the use of magnitude gaps as possible indicators. We select galaxy groups and clusters at redshift z= 1 with dark matter halo mass M(R200) ≥ 1013 h−1 M⊙, and trace their properties until the present time (z= 0). We consider only the systems with X-ray luminosity LX,bol≥ 0.25 × 1042 h−2 erg s−1 at redshift z= 0. While it is true that a large magnitude gap between the two brightest galaxies of a particular group often indicates that a large fraction of its mass was assembled at an early epoch, it is not a necessary condition. More than 90 per cent of fossil groups defined on the basis of their magnitude gaps (at any epoch between 0 &lt; z &lt; 1) cease to be fossils within 4 Gyr, mostly because other massive galaxies are assembled within their cores, even though most of the mass in their haloes might have been assembled at early times. We show that compared to the conventional definition of fossil galaxy groups based on the magnitude gap Δm12≥ 2 (in the R-band, within 0.5 R200 of the centre of the group), an alternative criterion Δm14≥ 2.5 (within the same radius) finds 50 per cent more early-formed systems, and those that on average retain their fossil phase longer. However, the conventional criterion performs marginally better at finding early-formed groups at the high-mass end of groups. Nevertheless, both criteria fail to identify a majority of the early-formed systems.</w:t>
      </w:r>
      <w:r>
        <w:br/>
      </w:r>
      <w:r>
        <w:rPr>
          <w:rStyle w:val="VerbatimChar"/>
        </w:rPr>
        <w:t xml:space="preserve">## 3363                                                                                                                                                                                                                                                                                                                                                                                                                                                                                                                                                                                                                                                                                                                                                                                                                                                                                                                                                                                                                                                                                                                                                                                                                                                                                                                                                                                                                                                                                                                                                                                                                                                                                                                                                                                                                                                                                                                                                                                                                                                                                                                                                                                                                                                                                                                                                                                                                                                                                                                                                                                                                                                                                                                                                                                                                                                                                                                                                                                                                                                                                                                                                                                                                                                                                                                                                                                                                                                                                                                                                                                                                                                                                                                                                                                                                                                                                                                                                                                                                                                                                                                                                                                                                                                                                                                                                                                                                                                                                                                                                                                                                                                                                                                                                                                                                                                                                                                                                                                                                                                                                                Oscillations and instabilities in neutron stars with poloidal magnetic fields We study the time evolution of non-axisymmetric linear perturbations of a rotating magnetized neutron star, whose magnetic field is purely poloidal. The background stellar configurations are generated self-consistently, with multipolar field configurations and allowing for distortions to the density distribution from rotational and magnetic forces. The perturbations split into two symmetry classes, with perturbations in one class being dominated by an instability generic to poloidal fields, which is localized around the ‘neutral line’ where the background field vanishes. Rotation acts to reduce the effect of this instability. Perturbations in the other symmetry class do not suffer this instability and in this case we are able to resolve Alfven oscillations, whose restoring force is the magnetic field; this is the first study of non-axisymmetric Alfven modes of a star with a poloidal field. We find no evidence that these modes form a continuum. In a rotating magnetized star, we find that there are no pure Alfven modes or pure inertial modes, but hybrids of these. We discuss the nature of magnetic instabilities and oscillations in magnetars and pulsars, finding the dominant Alfven mode from our simulations has a frequency comparable with observed magnetar quasi-periodic oscillations (QPOs).</w:t>
      </w:r>
      <w:r>
        <w:br/>
      </w:r>
      <w:r>
        <w:rPr>
          <w:rStyle w:val="VerbatimChar"/>
        </w:rPr>
        <w:t xml:space="preserve">## 3392                                                                                                                                                                                                                                                                                                                                                                                                                                                                                                                                                                                                                                                                                                                                                                                                                                                                                                                                                                                                                                                                                                                                                                                                                                                                                                                                                                                                                                                                                                                                                                                                                                                                                                                                                                                                                                                                                                                                                                                                                                                                                                                                                                                                                                                                                                                                                                                                                                                                                                                                                                                                                                                                                                                                                                                                                                                                                                                                                                                                                                                                                                                                                                                                                                                                                                                                                                                                                                                                                                                                                                                                                                                                                                                                                                                                                                                                                                                                                                                                                                                                                                                                                                                                                                                                                                                                                                                                                                                                                                                                                                                                                                                                                                                                                                                                                                                                                                                                                                                                                                                                                                                                                                                                                        Discovery of a WO star in the Scutum-Crux arm of the inner Galaxy We report the discovery of only the fourth massive WO star to be found in the Milky Way, and only the seventh identified within the Local Group. This has resulted from the first observations made in a programme of follow-up spectroscopy of candidate emission line stars from the AAO/UK Schmidt Southern Galactic Plane Hα Survey. The optical spectrum of this star, to become WR 93b in the Catalogue of Galactic Wolf-Rayet stars, is presented and described. WR 93b is classified as WO3 and is shown to be highly reddened (EB V = 2.1±0.1). A recombination line analysis of the emission lines yields the abundance ratios C/He = 0.95 and O/He = 0.13 (by number). Comparisons at near infrared wavelengths of reddening corrected photometry between WR 93b and both of Sand 2 (WO3, D = 49 kpc) and Sand 5 (WO2, D = 1.75 kpc) yields a consistent distance to WR 93b of 3.4 kpc. Positioned at Galactic co-ordinates l = 353.27 o , b = 0.85 o , the star is most likely located in the Scutum-Crux Arm of the inner Milky Way. We note that none of the four Galactic WO stars lies significantly beyond the Solar Circle (with two well inside). Estimation of the wind terminal velocity in WR 93b at 5750 km s 1 makes this</w:t>
      </w:r>
      <w:r>
        <w:br/>
      </w:r>
      <w:r>
        <w:rPr>
          <w:rStyle w:val="VerbatimChar"/>
        </w:rPr>
        <w:t xml:space="preserve">## 3398                                                                                                                                                                                                                                                                                                                                                                                                                                                                                                                                                                                                                                                                                                                                                                                                                                                                                                                                                                                                                                                                                                                                                                                                                                                                                                                                                                                                                                                                                                                                                                                                                                                                                                                                                                                                                                                                                                                                                                                                                                                                                                                                                                                                                                                                                                                                                                                                                                                                                                                                                                                                                                                                                                                                                                                                                                                                                                                                                                                                                                                                                                                                                                                                                                                                                                                                                                                                                                                                                                                                                                                                                                                                                                                                                                                                                                                                                                                                                                                                                                                                                                                                                                                                                                                                                                                                                                                                                                                                                                                                                                                                                                                                                                                                                                                                                                                                                                                                                                                                                                                                                                                                                                    Dawes Review 7: The Tidal Downsizing Hypothesis of Planet Formation Abstract Tidal Downsizing scenario of planet formation builds on ideas proposed by Gerard Kuiper in 1951. Detailed simulations of self-gravitating discs, gas fragments, dust grain dynamics, and planet evolutionary calculations are summarised here and used to build a predictive population synthesis. A new interpretation of exoplanetary and debris disc data, the Solar System's origins, and the links between planets and brown dwarfs is offered. Tidal Downsizing predicts that presence of debris discs, sub-Neptune mass planets, planets more massive than ~ 5 Jupiter masses and brown dwarfs should not correlate strongly with the metallicity of the host. For gas giants of ~ Saturn to a few Jupiter mass, a strong host star metallicity correlation is predicted only inwards of a few AU from the host. Composition of massive cores is predicted to be dominated by rock rather than ices. Debris discs made by Tidal Downsizing have an innermost edge larger than about 1 au, have smaller total masses and are usually in a dynamically excited state. Planet formation in surprisingly young or very dynamic systems such as HL Tau and Kepler-444 may be a signature of Tidal Downsizing. Open questions and potential weaknesses of the hypothesis are pointed out.</w:t>
      </w:r>
      <w:r>
        <w:br/>
      </w:r>
      <w:r>
        <w:rPr>
          <w:rStyle w:val="VerbatimChar"/>
        </w:rPr>
        <w:t xml:space="preserve">## 3401                                                                                                                                                                                                                                                                                                                                                                                                                                                                                                                                                                                                                                                                                                                                                                                                                                                                                                                                                                                                                                                                                                                                                                                                                                                                                                                                                                                                                                                                                                                                                                                                                                                                                                                                                                                                                                                                                                                                                                                                                                                                                                                                                                                                                                                                                                                                                                                                                                                                                                                                                                                                                                                                                                                                                                                                                                                                                                                                                                                                                                                                                                                                                                                                                                                                                                                                                                                                                                                                                                                                                                                                                                                                                                                                                                                                                                                                                                                                                                                                                                                                                                                                                                                                                                                                                                                                                                                                                                                                                                                                                                                                                                                                                                                                                                                                                                                                                                                                                                                                                                                                                                                                                                                                                                                                                                                  Do all stars in the solar neighbourhood form in clusters? A cautionary note on the use of the distribution of surface densities Bressert et al. recently showed that the surface density distribution of low-mass, young stellar objects (YSOs) in the solar neighbourhood is approximately log-normal. The authors conclude that the star formation process is hierarchical and that only a small fraction of stars form in dense star clusters. Here, we show that the peak and the width of the density distribution are also what follow if all stars form in bound clusters which are not significantly affected by the presence of gas and expand by two-body relaxation. The peak of the surface density distribution is simply obtained from the typical ages (few Myr) and cluster membership number (few hundred) typifying nearby star-forming regions. This result depends weakly on initial cluster sizes, provided that they are sufficiently dense (initial half mass radius of &lt;0.3 pc) for dynamical evolution to be important at an age of a few Myr. We conclude that the degeneracy of the YSO surface density distribution complicates its use as a diagnostic of the stellar formation environment.</w:t>
      </w:r>
      <w:r>
        <w:br/>
      </w:r>
      <w:r>
        <w:rPr>
          <w:rStyle w:val="VerbatimChar"/>
        </w:rPr>
        <w:t xml:space="preserve">## 3402                                                                                                                                                                                                                                                                                                                                                                                                                                                                                                                                                                                                                                                                                                                                                                                                                                                                                                                                                                                                                                                                                                                                                                                                                                                                                                                                                                                                                                                                                                                                                                                                                                                                                                                                                                                                                                                                                                                                                                                                                                                                                                                                                                                                                                                                                                                                                                                                                                                                                                                                                                                                                                                                                                                                                                                                                                                                                                                                                                                                                                                                                                                                                                                                                                                                                                                                                                                                                                                                                                                                                                                                                                                                                                                                                                                                                                                                                                                                                                                                                                                                                                                                                                                                                                                                                                                                                                                                                                                                                                                                                                                                                                                                                                                                                                                                                                                                                                                                                                                                                                                                                                                                                                                                      Weak Gravitational Flexion Flexion is the significant third-order weak gravitational lensing effect responsible for the weakly skewed and arc-like appearance of lensed galaxies. Here we demonstrate how flexion measurements can be used to measure galaxy halo density profiles and large-scale structure on non-linear scales, via galaxy-galaxy lensing, dark matter mapping and cosmic flexion correlation functions. We describe the origin of gravitational flexion, and discuss its four components, two of which are first described here. We also introduce an efficient complex formalism for all orders of lensing distortion. We proceed to examine the flexion predictions for galaxy-galaxy lensing, examining isothermal sphere and Navarro-Frenk-White (NFW) profiles and both circularly symmetric and elliptical cases. We show that in combination with shear we can precisely measure galaxy masses and NFW halo concentrations. We also show how flexion measurements can be used to reconstruct mass maps in two-dimensional projection on the sky, and in three dimensions in combination with redshift data. Finally, we examine the predictions for cosmic flexion, including convergence-flexion cross-correlations, and we find that the signal is an effective probe of structure on non-linear scales.</w:t>
      </w:r>
      <w:r>
        <w:br/>
      </w:r>
      <w:r>
        <w:rPr>
          <w:rStyle w:val="VerbatimChar"/>
        </w:rPr>
        <w:t xml:space="preserve">## 3464                                                                                                                                                                                                                                                                                                                                                                                                                                                                                                                                                                                                                                                                                                                                                                                                                                                                                                                                                                                                                                                                                                                                                                                                                                                                                                                                                                                                                                                                                                                                                                                                                                                                                                                                                                                                                                                                                                                                                                                                                                                                                                                                                                                                                                                                                                                                                                                                                                                                                                                                                                                                                                                                                                                                                                                                                                                                                                                                                                                                                                                                                                                                                                                                                                                                                                                                                                                                                                                                                                                                                                                                                                                                                                                                                                                                                                                                                                                                                                                                                                                                                                                                                                                                                                                                                                                                                                                                                                                                                                                                                                                                                                                                                                                                                                                                                                                                                                                                                                                                                                                                                                                                                                                                                                                                                                                                                                                  Submillimetre observations of z &gt; 6 quasars We report on submillimetre (submm) observations of three high-redshift quasars (z &gt; 6) made using the SCUBA camera on the James Clerk Maxwell Telescope (JCMT). Only one of the sample was detected (&gt;10σ significance) at 850 µm ‐ SDSS J1148+5251 (z = 6.43). It was also detected at 450 µ m( &gt;3σ significance), one of the few quasars at z &gt; 4 for which this has been the case. In combination with existing millimetric data, the 850- and 450-µm detections allow us to place limits on the temperature of the submm-emitting dust. The dust temperature is of no trivial importance given the high redshift of the source, since a cold temperature would signify a large mass of dust to be synthesized in the little time available (as an extreme upper limit in only 0.9 Gyr since z =∞ ). We find, however, that the combined millimetre and submm data for the source cannot simply be characterized using the single-temperature greybody fit that has been used at lower redshifts. We discuss the results of the observing and modelling, and speculate as to the origin of the deviations.</w:t>
      </w:r>
      <w:r>
        <w:br/>
      </w:r>
      <w:r>
        <w:rPr>
          <w:rStyle w:val="VerbatimChar"/>
        </w:rPr>
        <w:t xml:space="preserve">## 3487                                                                                                                                                                                                                                                                                                                                                                                                                                                                                                                                                                                                                                                                                                                                                                                                                                                                                                                                                                                                                                                                                                                                                                                                                                                                                                                                                                                                                                                                                                                                                                                                                                                                                                                                                                                                                                                                                                                                                                                                                                                                                                                                                                                                                                                                                                                                                                                                                                                                                                                                                                                                                                                                                                                                                                                                                                                                                                                                                                                                                                                                                                                                                                                                                                                                                                                                                                                                                                                                                                                                                                                                                                                                                                                                                                                                                                                                                                                                                                                                                                                                                                                                                                                                                                                                                                              A new look at NICMOS transmission spectroscopy of HD189733, GJ-436 and XO-1: no conclusive evidence for molecular features We present a re-analysis of archival HST/NICMOS transmission spectroscopy of three exoplanet systems: HD 189733, GJ-436 and XO-1. Detections of several molecules, including H 2 O, CH 4 and CO 2 , have been claimed for HD 189733 and XO-1, but similarly sized features are attributed to systematic noise for GJ-436. The data consist of time-series grism spectra covering a planetary transit. After extracting light curves in independent wavelength channels, we use a linear decorrelation technique to account for instrumental systematics (which is becoming standard in the field), and measure the planet-to-star radius ratio as a function of wavelength. We use a residual permutation algorithm to calculate the uncertainties, in an effort to evaluate the effects of systematic noise on the resulting transmission spectra. For HD 189733, the uncertainties in the transmission spectrum are significantly larger than those previously reported. We also find that the transmission spectrum is considerably altered when using different out-of-transit orbits to remove the systematics, when some parameters are left out of the decorrelation procedure, or when we perform the decorrelation with quadratic functions rather than linear functions. Given that there is no physical reason to believe that the baseline flux should be modelled as a linear function of any particular set of parameters, we interpret this as evidence that the linear decorrelation technique is not a robust method to remove systematic effects from the light curves for each wavelength channel. For XO-1, the parameters measured to decorrelate the light curves would require extrapolation to the in-transit orbit to remove the systematics, and we cannot reproduce the previously reported results. We conclude that the resulting NICMOS transmission spectra are too dependent on the method used to remove systematics to be considered robust detections of molecular species in planetary atmospheres, although the presence of these molecules is not ruled out.</w:t>
      </w:r>
      <w:r>
        <w:br/>
      </w:r>
      <w:r>
        <w:rPr>
          <w:rStyle w:val="VerbatimChar"/>
        </w:rPr>
        <w:t xml:space="preserve">## 3508                                                                                                                                                                                                                                                                                                                                                                                                                                                                                                                                                                                                                                                                                                                                                                                                                                                                                                                                                                                                                                                                                                                                                                                                                                                                                                                                                                                                                                                                                                                                                                                                                                                                                                                                                                                                                                                                                                                                                                                                                                                                                                                                                                                                                                                                                                                                                                                                                                                                                                                                                                                                                                                                                                                                                                                                                                                                                                                                                                                                                                                                                                                                                                                                                                                                                                                                                                                                                                                                                                                                                                                                                                                                                                                                                                                                                                                                                                                                                                                                                                                                                                                                                                                                                                                                                                                                                                                                                                                                                                                                                                                                                                                                                                                                                                                                                                                                                                                                                                                                                                                                                                                                                                                                                                                                              Alignment and precession of a black hole with a warped accretion disc We consider the shape of an accretion disc whose outer regions are misaligned with the spin axis of a central black hole and calculate the steady state form of the warped disc in the case where the viscosity and surface densities are power laws in the distance from the central black hole. We discuss the shape of the resulting disc in both the frame of the black hole and that of the outer disc. We note that some parts of the disc and also any companion star maybe shadowed from the central regions by the warp. We compute the torque on the black hole caused by the Lense-Thirring precession, and hence compute the alignment and precession time-scales. We generalize the case with viscosity and hence surface density independent of radius to more realistic density distributions for which the surface density is a decreasing function of radius. We find that the alignment time-scale does not change greatly but the precession time-scale is more sensitive. We also determine the effect on this time-scale if we truncate the disc. For a given truncation radius, the time-scales are less affected for more sharply falling density distributions.</w:t>
      </w:r>
      <w:r>
        <w:br/>
      </w:r>
      <w:r>
        <w:rPr>
          <w:rStyle w:val="VerbatimChar"/>
        </w:rPr>
        <w:t xml:space="preserve">## 3510                                                                                                                                                                                                                                                                                                                                                                                                                                                                                                                                                                                                                                                                                                                                                                                                                                                                                                                                                                                                                                                                                                                                                                                                                                                                                                                                                                                                                                                                                                                                                                                                                                                                                                                                                                                                                                                                                                                                                                                                                                                                                                                                                                                                                                                                                                                                                                                                                                                                                                                                                                                                                                                                                                                                                                                                                                                                                                                                                                                                                                                                                                                                                                                                                                                                                                                                                                                                                                                                                                                                                                                                                                                                                                                                                                                                                                                                                                                                                                                                                                                                                                                                                                                                                                                                                                             A new look at NICMOS transmission spectroscopy of HD 189733, GJ-436 and XO-1: no conclusive evidence for molecular features We present a re-analysis of archival HST/NICMOS transmission spectroscopy of three exoplanet systems: HD 189733, GJ-436 and XO-1. Detections of several molecules, including H 2 O, CH 4 and CO 2 , have been claimed for HD 189733 and XO-1, but similarly sized features are attributed to systematic noise for GJ-436. The data consist of time-series grism spectra covering a planetary transit. After extracting light curves in independent wavelength channels, we use a linear decorrelation technique to account for instrumental systematics (which is becoming standard in the field), and measure the planet-to-star radius ratio as a function of wavelength. We use a residual permutation algorithm to calculate the uncertainties, in an effort to evaluate the effects of systematic noise on the resulting transmission spectra. For HD 189733, the uncertainties in the transmission spectrum are significantly larger than those previously reported. We also find that the transmission spectrum is considerably altered when using different out-of-transit orbits to remove the systematics, when some parameters are left out of the decorrelation procedure, or when we perform the decorrelation with quadratic functions rather than linear functions. Given that there is no physical reason to believe that the baseline flux should be modelled as a linear function of any particular set of parameters, we interpret this as evidence that the linear decorrelation technique is not a robust method to remove systematic effects from the light curves for each wavelength channel. For XO-1, the parameters measured to decorrelate the light curves would require extrapolation to the in-transit orbit to remove the systematics, and we cannot reproduce the previously reported results. We conclude that the resulting NICMOS transmission spectra are too dependent on the method used to remove systematics to be considered robust detections of molecular species in planetary atmospheres, although the presence of these molecules is not ruled out.</w:t>
      </w:r>
      <w:r>
        <w:br/>
      </w:r>
      <w:r>
        <w:rPr>
          <w:rStyle w:val="VerbatimChar"/>
        </w:rPr>
        <w:t xml:space="preserve">## 3541                                                                                                                                                                                                                                                                                                                                                                                                                                                                                                                                                                                                                                                                                                                                                                                                                                                                                                                                                                                                                                                                                                                                                                                                                                                                                                                                                                                                                                                                                                                                                                                                                                                                                                                                                                                                                                                                                                                                                                                                                                                                                                                                                                                                                                                                                                                                                                                                                                                                                                                                                                                                                                                                                                                                                                                                                                                                                                                                                                                                                                                                                                                                                                                                                                                                                                                                                                                                                                                                                                                                                                                                                                                                                                                                                                                                                                                                                                                                                                                                                                                                                                                                                                                                                                                                                                                                                                                                                                                                                                                                                                                                                                                                                                                                                                                                                                                                                                                                                                                                                                                                                                                                                                                                                                                                                                                                               The impact of stellar oscillations on doppler velocity planet searches We present a quantitative investigation of the effect of stellar oscillations on Doppler velocity planet searches. Using data from four asteroseismological observation campaigns, we find a power-law relationship between the noise impact of these oscillations on Doppler velocities and both the luminosity-to-mass of the target stars, and observed integration times. Including the impact of oscillation, jitter should improve the quality of Keplerian fits to Doppler velocity data. The scale of the effect these oscillations have on Doppler velocity measurements is smaller than that produced by stellar activity, but is most significant for giant and subgiant stars, and at short integration times (i.e. less than a few minutes). Such short observation times tend to be used only for very bright stars. However, since it is these very same stars that tend to be targeted for the highest precision observations, as planet searches probe to lower and lower planet masses, oscillation noise for these stars can be significant and needs to be accounted for in observing strategies.</w:t>
      </w:r>
      <w:r>
        <w:br/>
      </w:r>
      <w:r>
        <w:rPr>
          <w:rStyle w:val="VerbatimChar"/>
        </w:rPr>
        <w:t xml:space="preserve">## 3576                                                                                                                                                                                                                                                                                                                                                                                                                                                                                                                                                                                                                                                                                                                                                                                                                                                                                                                                                                                                                                                                                                                                                                                                                                                                                                                                                                                                                                                                                                                                                                                                                                                                                                                                                                                                                                                                                                                                                                                                                                                                                                                                                                                                                                                                                                                                                                                                                                                                                                                                                                                                                                                                                                                                                                                                                                                                                                                                                                                                                                                                                                                                                                                                                                                                                                                                                                                                                                                                                                                                                                                                                                                                                                                                                                                                                                                                                                                                                                                                                                                                                                                                                                                                                                                                                                                                                                                                                                                                                                                                                                                                                                                                                                                                                                                                                                                                                                                                                                                                                                                                                                                                                                                                                                                                                                                                                                                                                                                                                                                                                                                                                                                                                                                              On the First Generation of Stars We argue that the first stars may have spanned the conventional mass range rather than be identified with the very massive objects (∼100-10 3 M ⊙ ) favoured by numerical simulations. Specifically, we find that magnetic field generation processes acting in the first protostellar systems suffice to produce fields that exceed the threshold for magneto-rotational instability (MRI) to operate, and thereby allow the MRI dynamo to generate equipartition-amplitude magnetic fields on protostellar mass scales below ∼50 M ⊙ . Such fields allow primordial star formation to occur at essentially any metallicity by regulating angular momentum transfer, fragmentation, accretion and feedback in much the same way as occurs in conventional molecular clouds.</w:t>
      </w:r>
      <w:r>
        <w:br/>
      </w:r>
      <w:r>
        <w:rPr>
          <w:rStyle w:val="VerbatimChar"/>
        </w:rPr>
        <w:t xml:space="preserve">## 3589                                                                                                                                                                                                                                                                                                                                                                                                                                                                                                                                                                                                                                                                                                                                                                                                                                                                                                                                                                                                                                                                                                                                                                                                                                                                                                                                                                                                                                                                                                                                                                                                                                                                                                                                                                                                                                                                                                                                                                                                                                                                                                                                                                                                                                                                                                                                                                                                                                                                                                                                                                                                                                                                                                                                                                                                                                                                                                                                                                                                                                                                                                                                                                                                                                                                                                                                                                                                                                                                                                                                                                                                                                                                                                                                                                                                                      A near-infrared morphological comparison of high-redshift submillimetre and radio galaxies: massive star-forming discs versus relaxed spheroids We present deep, high-quality K-band images of complete subsamples of powerful radio and submillimetre galaxies at redshifts z ≃ 2. The data were obtained in the very best available seeing via queue-based observations at the United Kingdom Infrared Telescope and Gemini-North, with integration times scaled to ensure that comparable rest-frame surface brightness levels are reached for all of the galaxies. We fit two-dimensional axisymmetric galaxy models to these images to determine basic galaxy morphological parameters at rest-frame optical wavelengths λ rest &gt; 4000 A, varying luminosity, axial ratio, half-light radius r 1/2 and Sersic index n. We find that, while a minority of the images show some evidence of galaxy interactions, &gt;95 per cent of the rest-frame optical light in all the galaxies is well described by these simple axisymmetric models. We also find evidence for a clear difference in morphology between these two classes of galaxy; fits to the individual images and to the image stacks reveal that the radio galaxies are moderately large (〈n 1/2 〉 = 8.4 ± 1.1 kpc; median r 1/2 = 7.8) de Vaucouleurs spheroids ((n) = 4.07 ± 0.27; median n = 3.87), while the submillimetre galaxies appear to be moderately compact (〈r 1/2 〉 = 3.4 ± 0.3 kpc; median r 1/2 = 3.1 kpc) exponential discs ((n) = 1.44 ± 0.16; median n = 1.08). Model fits to the stacked images yield very similar results. We show that the z ≃ 2 radio galaxies display a well-defined Kormendy (μ e -r e ) relation but that, while larger than other recently studied massive galaxy populations at comparable redshifts, they are still a factor of ≃1.5 times smaller than their local counterparts. The scalelengths of the starlight in the submillimetre galaxies are comparable to those reported for the molecular gas, suggesting that the two may be colocated. Their sizes are also similar to those of comparably massive quiescent galaxies at z &gt; 1.5, allowing the possibility of an evolutionary connection following cessation/quenching of the observed star formation activity. In terms of stellar mass surface density, the majority of the radio galaxies lie within the locus defined by local ellipticals of comparable stellar mass. In contrast, while best modelled as discs at the epoch of bright dust-enshrouded star formation, most of the submillimetre galaxies have higher stellar mass densities than local galaxies, and appear destined to evolve into present-day massive ellipticals.</w:t>
      </w:r>
      <w:r>
        <w:br/>
      </w:r>
      <w:r>
        <w:rPr>
          <w:rStyle w:val="VerbatimChar"/>
        </w:rPr>
        <w:t xml:space="preserve">## 3606                                                                                                                                                                                                                                                                                                                                                                                                                                                                                                                                                                                                                                                                                                                                                                                                                                                                                                                                                                                                                                                                                                                                                                                                                                                                                                                                                                                                                                                                                                                                                                                                                                                                                                                                                                                                                                                                                                                                                                                                                                                                                                                                                                                                                                                                                                                                                                                                                                                                                                                                                                                                                                                                                                                                                                                                                                                                                                                                                                                                                                                                                                                                                                                                                                                                                                                                                                                                                                                                                                                                                                                                                                                                                                                                                                                                                                                                                                                                                                                                                                                                                                                                                                                                                                                                                                                                                                                                                                                                                                                                                                                                                                                                                                                                                                                                                                                                                                                                                                                   Using Kepler transit observations to measure stellar spot belt migration rates Planetary transits provide a unique opportunity to investigate the surface distributions of star spots. Our aim is to determine if, with continuous observation (such as the data that will be provided by the Kepler mission), we can in addition measure the rate of drift of the spot belts. We begin by simulating magnetic cycles suitable for the Sun and more active stars, incorporating both flux emergence and surface transport. This provides the radial magnetic field distribution on the stellar surface as a function of time. We then model the transit of a planet whose orbital axis is misaligned with the stellar rotation axis. Such a planet could occult spots at a range of latitudes. This allows us to complete the forward modelling of the shape of the transit light curve. We then attempt the inverse problem of recovering spot locations from the transit alone. From this we determine if transit light curves can be used to measure spot belt locations as a function of time. We find that for low-activity stars such as the Sun, the 3.5-year Kepler window is insufficient to determine this drift rate. For more active stars, it may be difficult to distinguish subtle differences in the nature of flux emergence, such as the degree of overlap of the ‘butterfly wings’. The rate and direction of drift of the spot belts can however be determined for these stars. This would provide a critical test of dynamo theory.</w:t>
      </w:r>
      <w:r>
        <w:br/>
      </w:r>
      <w:r>
        <w:rPr>
          <w:rStyle w:val="VerbatimChar"/>
        </w:rPr>
        <w:t xml:space="preserve">## 3665                                                                                                                                                                                                                                                                                                                                                                                                                                                                                                                                                                                                                                                                                                                                                                                                                                                                                                                                                                                                                                                                                                                                                                                                                                                                                                                                                                                                                                                                                                                                                                                                                                                                                                                                                                                                                                                                                                                                                                                                                                                                                                                                                                                                                                                                                                                                                                                                                                                                                                                                                                                                                                                                                                                                                                                                                                                                                                                                                                                                                                                                                                                                                                                                                                                                                                                                                                                                                                                                                                                                                                                                                                                                                                                                                                                                                                                                                                                                                                                                                                                                                                                                                                                                                                                                                                                                                                                                                                                                                                                                                                                                                                                                                                                                                                                                                                                                                                                                                                                                     Realistic Ionizing Fluxes for Young Stellar Populations from 0.05 to twice solar metallicity We present a new grid of ionizing fluxes for O and Wolf‐Rayet (W‐R) stars for use with evolutionary synthesis codes and single-star H II region analyses. A total of 230 expanding, non-LTE, line-blanketed model atmospheres have been calculated for five metallicities (0.05, 0.2, 0.4, 1 and 2 Z� ) using the WM-BASIC code of Pauldrach, Hoffmann &amp; Lennon for O stars and the CMFGEN code of Hillier &amp; Miller for W‐R stars. The stellar wind parameters are scaled with metallicity for both O and W‐R stars. We compare the ionizing fluxes of the new models with the CoStar models of Schaerer &amp; de Koter and the pure helium W‐R models of Schmutz, Leitherer &amp; Gruenwald. We find significant differences, particularly above 54 eV, where the emergent flux is determined by the wind density as a function of metallicity. The new models have lower ionizing fluxes in the He I continuum with important implications for nebular line ratios. We incorporate the new models into the evolutionary synthesis code STARBURST99 and compare the ionizing outputs for an instantaneous burst and continuous star formation with the work of Schaerer &amp; Vacca (SV98), and Leitherer et al. The changes in the output ionizing fluxes as a function of age are dramatic. We find that, in contrast to previous studies, nebular He II λ4686 will be at, or just below, the detection limit in low metallicity starbursts during</w:t>
      </w:r>
      <w:r>
        <w:br/>
      </w:r>
      <w:r>
        <w:rPr>
          <w:rStyle w:val="VerbatimChar"/>
        </w:rPr>
        <w:t xml:space="preserve">## 3670                                                                                                                                                                                                                                                                                                                                                                                                                                                                                                                                                                                                                                                                                                                                                                                                                                                                                                                                                                                                                                                                                                                                                                                                                                                                                                                                                                                                                                                                                                                                                                                                                                                                                                                                                                                                                                                                                                                                                                                                                                                                                                                                                                                                                                                                                                                                                                                                                                                                                                                                                                                                                                                                                                                                                                                                                                                                                                                                                                                                                                                                                                                                                                                                                                                                                                                                                                                                                                                                                                                                                                                                                                                                                                                                                                                                                                                                                                                                                                                                                                                                                                                                                                                                                                                                                                                                                                                                                                                                                                                                                                                                                                                                                                                                                                                                                                                                                                                                                                                                                                                                                                                          On the Origin of Dark Matter Cores in Dwarf Galaxies ABSTRACT In this paper, we study the dynamical stability and time evolution of the central dark mattercores of low-mass (about10 8 − 10 9 M ⊙ ) galactic haloes found in recent cold dark mattersimulations at high redshift. From those simulations we extract three haloes, assembled byhierarchical merging, that at redshift z ∼ &gt; 10 display a core and we evolve them without fur-ther merging to low redshift using direct N-body integration. The central core in the darkmatter proﬁle is found to be dynamically stable: it survives for many crossing times withoutevolution into a cusp. This result supports the claim that the mass dependence of the centraldark matter proﬁles of simulated haloes is a direct conseque nce of the power spectrum ofprimordial density ﬂuctuations. In addition, we show that t he simulated dark matter proﬁles,if they evolved in isolation, are consistent with the observed velocity dispersion proﬁle ofstars in the inner parts of the Draco dwarf spheroidal galaxy. Simple scaling arguments arereviewed which explain the evolution of the concentration parameter with redshift. We alsoreview some arguments used to derive the logarithmic slope of the inner and outer densityproﬁle.Key words: cosmology: theory, dark matter – galaxies: dwarf, clusters, haloes – methods:N-body simulations</w:t>
      </w:r>
      <w:r>
        <w:br/>
      </w:r>
      <w:r>
        <w:rPr>
          <w:rStyle w:val="VerbatimChar"/>
        </w:rPr>
        <w:t xml:space="preserve">## 3673                                                                                                                                                                                                                                                                                                                                                                                                                                                                                                                                                                                                                                                                                                                                                                                                                                                                                                                                                                                                                                                                                                                                                                                                                                                                                                                                                                                                                                                                                                                                                                                                                                                                                                                                                                                                                                                                                                                                                                                                                                                                                                                                                                                                                                                                                                                                                                                                                                                                                                                                                                 Gamma-Ray Bursts, by C. Kouveliotou, R.A.M.J. Wijers and S. Woosley: Scope: monograph. Level: Ph.D.s, post-docs and specialists. Gamma-ray bursts (GRBs) were serendipitously discovered through clandestine nuclear tests done in space with the Vela satellite system more than 40 years ago. Since then, other satellites have been launched to study these random phenomena more extensively. With BATSE (Burst and Transient Source Experiment), the idea that the sources of GRBs are cosmological is explored and the merger and collapsar models are developed to explain the hypothesis. The former can refer to either a merger of two neutron stars or one neutron star and a black hole while the latter involves the core collapse explosion of a stripped-envelope, massive star, possibly a Wolf-Rayet. With BeppoSAX, the discovery of GRBs’ afterglows is made, thus confirming the relationship between GRBs and supernovae. Also proven is the fact that not only are GRBs cosmological but also lie at a distance of 85% of the age of the universe, making them the most distant objects ever found. The Swift era sees the finding of short GRBs that are associated with nonstar-forming galaxies though there are some that are thought to be from the star-forming ones, too. As GRBs are the most brilliant explosion known, their afterglows can be used as standard candles. They also offer the potential of probing the early epoch of reionisation and how the first stars are formed in the early cosmos. Generally, GRBs can be categorised as either longor short-duration but fundamentally, each is unique in its own right: it is difficult to classify GRBs with any specific criteria due to the many simultaneous different astrophysical processes that can be linked to them. In fact, there are so many scenarios being proposed that it is safe to say that even after 40 years, scientists are still nowhere near explaining what GRBs really are; but there is always hope. The world’s most advanced nuclear physics facility, FAIR (Facility for Antiproton and Ion Research), is now being built in Darmstadt, Germany. It will be operational in five years’ time and with it, there would be new results that would give researchers new intelligence on the nature of supernovae. Therefore, it is foreseen that the nature of GRBs would also be better interpreted. This monograph, the first of its kind, presents a complete review on the history of GRBs from the initial instrumentation employed in their detection to the current insights after four decades of research. Various opinions, results and numerical codes are discussed but as the essays are written by different scholars, readers will find recycled information being reiterated. It is interesting to note that a short chapter on the ultra-high-energy cosmic rays and neutrinos, particles that are believed to be related to GRBs, is also included. A Q&amp;A which consolidates all the preceding chapters and gives an overview of what is happening in the field today and what is expected in the future can be found in the last chapter. It is a very specialised book, so readers are expected to have a sound knowledge of physics to understand the argument behind every analysis and know all the standard physics notation and terminology. Intended as a reference for early-career researchers and experts alike, serious readers should consider having a copy in their collection. However, true beginners might feel like there is too much and yet not enough information being given here. For additional reading, interested readers are directed to the great debate on the sources of GRBs between cosmophiles (those who think they are cosmologically located) and galactophiles (those who think they are within the Galaxy) available on public domain at http:// apod.nasa.gov/diamond_jubilee/debate95.html.</w:t>
      </w:r>
      <w:r>
        <w:br/>
      </w:r>
      <w:r>
        <w:rPr>
          <w:rStyle w:val="VerbatimChar"/>
        </w:rPr>
        <w:t xml:space="preserve">## 3720                                                                                                                                                                                                                                                                                                                                                                                                                                                                                                                                                                                                                                                                                                                                                                                                                                                                                                                                                                                                                                                                                                                                                                                                                                                                                                                                                                                                                                                                                                                                                                                                                                                                                                                                                                                                                                                                                                                                                                                                                                                                                                                                                                                                                                                                                                                                                                                                                                                                                                                                                                                                                                                                                                                                                                                                                                                                                                                                                                                                                                                                                                                                                                                                                                                                                                                                                                                                                                                                                                                                                                                                                                                                                                                                                                                                                                                                                                                                                                                                                                                                                                                                        On the star formation rate – brightest cluster relation: estimating the peak star formation rate in post-merger galaxies We further the recent discussion on the relation between the star formation rate (SFR) of a galaxy and the luminosity of its brightest star cluster (SFR versus M V brightest ). We first show that the observed trend of SFR versus M V brightest is due to the brightest cluster in a galaxy being preferentially young (≤15 Myr - for a constant SFR) and hence a good tracer of the current SFR, although we give notable exceptions to this rule. Archival Hubble Space Telescope (HST) imaging of high-SFR galaxies, as well as additional galaxies/clusters from the literature, is used to further confirm the observed trend. Using a series of Monte Carlo simulations, we show that a pure power-law mass function with index a = 2 is ruled out by the current data. Instead, we find that a Schechter function (i.e. a power law with an exponential truncation at the high-mass end) provides an excellent fit to the data. Additionally, these simulations show that bound cluster formation (in M ⊙ yr -1 ) represents only ∼8±3 per cent of the total star formation within a galaxy, independent of the SFR. From this, we conclude that there is only a single mode of cluster formation which operates over at least 6 orders of magnitude in the SFR. We provide a simple model of star/cluster formation feedback within dwarf galaxies (and star-forming complexes within spirals) which highlights the strong impact that a massive cluster can have on its surroundings. Using this relation, we can extrapolate backwards in time in order to estimate the peak SFR of major merger galaxies, such as NGC 7252,1316 and 3610. The derived SFRs for these galaxies are between a few hundred and a few thousand solar masses per year. The inferred far-infrared luminosity of the galaxies, from the extrapolated SFR, places them well within the range of ultraluminous infrared galaxies (ULIRGs) and for NGC 7252 within the hyperluminous infrared galaxy (HLIRG) regime. Thus, we provide evidence that these post-merger galaxies passed through a ULIRG/HLIRG phase and are now evolving passively. Using the current and extrapolated past SFR of NGC 34, we infer that the ULIRG phase of this galaxy has lasted for at least 150 Myr.</w:t>
      </w:r>
      <w:r>
        <w:br/>
      </w:r>
      <w:r>
        <w:rPr>
          <w:rStyle w:val="VerbatimChar"/>
        </w:rPr>
        <w:t xml:space="preserve">## 3732                                                                                                                                                                                                                                                                                                                                                                                                                                                                                                                                                                                                                                                                                                                                                                                                                                                                                                                                                                                                                                                                                                                                                                                                                                                                                                                                                                                                                                                                                                                                                                                                                                                                                                                                                                                                                                                                                                                                                                                                                                                                                                                                                                                                                                                                                                                                                                                                                                                                                                                                                                                                                                                                                                                                                                                                                                                                                                                                                                                                                                                                                                                                                                                                                                                                                                                                                                                                                                                                                                                                                                                                                                                                                                                                                                                                                                                                                                                                                                                                                                                                                                                                                                                                                                                                                                                                                                                                                                                                                                                                                                                                                                                                                                                                                                  Radial Evolution of Sunward Strahl Electrons in the Inner Heliosphere The heliospheric magnetic field (HMF) exhibits local inversions, in which the field apparently “bends back” upon itself. Candidate mechanisms to produce these inversions include various configurations of upstream interchange reconnection; either in the heliosphere, or in the corona where the solar wind is formed. Explaining the source of these inversions, and how they evolve in time and space, is thus an important step towards explaining the origins of the solar wind. Inverted heliospheric magnetic field lines can be identified by the anomalous sunward ( i.e. inward) streaming of the typically anti-sunward propagating, field-aligned (or anti-aligned), beam of electrons known as the “strahl”. We test if the pitch angle distribution (PAD) properties of sunward-propagating strahl are different from those of outward strahl. We perform a statistical study of strahl observed by the Helios spacecraft, over heliocentric distances spanning ≈ 0.3 $\\approx 0.3$  – 1 AU. We find that sunward strahl PADs are broader and less intense than their outward directed counterparts; particularly at distances 0.3 – 0.75 AU. This is consistent with sunward strahl being subject to additional, path-length dependent, scattering in comparison to outward strahl. We conclude that the longer and more variable path from the Sun to the spacecraft, along inverted magnetic field, leads to this additional scattering. The results also suggest that the relative importance of scattering along this additional path length drops off with heliocentric distance. These results can be explained by a relatively simple, constant-rate, scattering process.</w:t>
      </w:r>
      <w:r>
        <w:br/>
      </w:r>
      <w:r>
        <w:rPr>
          <w:rStyle w:val="VerbatimChar"/>
        </w:rPr>
        <w:t xml:space="preserve">## 3763                                                                                                                                                                                                                                                                                                                                                                                                                                                                                                                                                                                                                                                                                                                                                                                                                                                                                                                                                                                                                                                                                                                                                                                                                                                                                                                                                                                                                                                                                                                                                                                                                                                                                                                                                                                                                                                                                                                                                                                                                                                                                                                                                                                                                                                                                                                                                                                                                                                                                                                                                                                                                                                                                                                                                                                                                                                                                                                                                                                                                                                                                                                                                                                                                                                                                                                                                                                                                                                                                                                                                                                                                                                                                                                                                                                                                                                                                                                                                                                                                                                                                                                                                                                                                                                                                                                                                                                                                                                                                                                                                                                                                                                                                                                                                                                                                                                                                                                                                                                                                                                                                                                                                                                                                   Near-Infrared Properties of I-Drop Galaxies in the Hubble Ultra Deep Field We analyse near-infrared Hubble Space Telescope (HST)/Near-Infrared Camera and Multi-Object Spectrometer F110W (J) and F160W (H) band photometry of a sample of 27 i′-drop candidate z≃ 6 galaxies in the central region of the HST/Advanced Camera for Surveys Ultra Deep Field. The infrared colours of the 20 objects not affected by near neighbours are consistent with a high-redshift interpretation. This suggests that the low-redshift contamination of this i′-drop sample is smaller than that observed at brighter magnitudes, where values of 10–40 per cent have been reported. The J–H colours are consistent with a slope flat in fν(fλ∝λ−2), as would be expected for an unreddened starburst. However, there is evidence for a marginally bluer spectral slope (fλ∝λ−2.2), which is perhaps indicative of an extremely young starburst (∼10 Myr old) or a top heavy initial mass function and little dust. The low levels of contamination, median photometric redshift of z∼ 6.0 and blue spectral slope, inferred using the near-infrared data, support the validity of the assumptions in our earlier work in estimating the star formation rates, and that the majority of the i-drop candidates galaxies lie at z∼ 6.</w:t>
      </w:r>
      <w:r>
        <w:br/>
      </w:r>
      <w:r>
        <w:rPr>
          <w:rStyle w:val="VerbatimChar"/>
        </w:rPr>
        <w:t xml:space="preserve">## 3779                                                                                                                                                                                                                                                                                                                                                                                                                                                                                                                                                                                                                                                                                                                                                                                                                                                                                                                                                                                                                                                                                                                                                                                                                                                                                                                                                                                                                                                                                                                                                                                                                                                                                                                                                                                                                                                                                                                                                                                                                                                                                                                                                                                                                                                                                                                                                                                                                                                                                                                                                                                                                                                                                                                                                                                                                                                                                                                                                                                                                                                                                                                                                                                                                                                                                                                                                                                                                                                                                                                                                                                                                                                                                                                                                                                                                                                                                                                                                                                                                                                                                                                                                                                                                                                                                                                                                                                                                                                                                                                                                                          A Chandra and XMM–Newton study of the wide‐angle tail radio galaxy 3C 465 We have observed the prototypical wide-angle tail radio galaxy 3C 465 with Chandra and XMM-Newton. X-ray emission is detected from the active nucleus and the inner radio jet, as well as a small-scale, cool component of thermal emission, a number of the individual galaxies of the host cluster (Abell 2634), and the hotter the rmal emission from the cluster itself. The X-ray detection of the jet allows us to argue that synchrotron emission may be an important mechanism in other well-collimated, fast jets, i ncluding those of classical double radio sources. The bases of the radio plumes are not detected in the X-ray, which supports the model in which these plumes are physically different from the twin jets of lower-power radio galaxies. The plumes are in fact spatially coincident with deficits of X-ray emission on large scales, which argues that they contain little thermal material at the cluster temperature, although the minimum pressures throughout the source are lower than the external pressures estimated from the observed thermal emission. Our observations confirm both spatially and spectrally that a component of dense, cool gas with a short cooling time is associated with the central galaxy. However, there is no evidence for the kind of discontinuity in external properties that would be required in many models of the jet-plume transition in WATs. Although the WAT jet-plume transition appears likely to be related to the interface between this central cool component and the hotter intra-cluster medium, the mechanism for WAT formation remains unclear. We revisit the question of the bending of WAT plumes, and show that the plumes can be bent by plausible bulk motions of the intra-cluster medium, or by motion of the host galaxy with respect to the cluster, as long as the plumes are light.</w:t>
      </w:r>
      <w:r>
        <w:br/>
      </w:r>
      <w:r>
        <w:rPr>
          <w:rStyle w:val="VerbatimChar"/>
        </w:rPr>
        <w:t xml:space="preserve">## 3790                                                                                                                                                                                                                                                                                                                                                                                                                                                                                                                                                                                                                                                                                                                                                                                                                                                                                                                                                                                                                                                                                                                                                                                                                                                                                                                                                                                                                                                                                                                                                                                                                                                                                                                                                                                                                                                                                                                                                                                                                                                                                                                                                                                                                                                                                                                                                                                                                                                                                                                                                                                                                                                                                                                                                                                                                                                                                                                                                                                                                                                                                                                                                                                                                                                                                                                                                                                                                                                                                                                                                                                                                                                                                                                                                                                                                                                                                                                                                                                                                                                                                                                                                                                                                                                                                                                                                                                                                                                                                                                                                                                                                                                                                                                                                                The far-infrared--submm spectral energy distribution of high-redshift quasars We combine photometric observations of high-redshift quasars, obtained at submillimetre to millimetre wavelengths, to obtain a mean far-infrared (rest-frame) spectral energy distribution (SED) of the thermal emission from dust, parametrized by a single temperature (T) and power-law emissivity index (β). The best-fitting values are and . Our method exploits the redshift spread of this set of quasars, which allows us to sample the SED at a larger number of rest wavelengths than is possible for a single object: the wavelength range extends down to ∼60 μm, and therefore samples the turnover in the greybody curve for these temperatures. This parametrization is of use to any studies that extrapolate from a flux at a single wavelength, for example to infer dust masses and far-infrared luminosities. \n \n \n \nWe interpret the cool, submillimetre component as arising from dust heated by star formation in the host galaxy of the quasar, although we do not exclude the presence of dust heated directly by the active galactic nucleus (AGN). Applying the mean SED to the data, we derive consistent star formation rates ∼1000 M⊙ yr−1 and dust masses ∼109 M⊙, and investigate a simple scheme of AGN and host galaxy co-evolution to account for these quantities. The time-scale for formation of the host galaxy is , and the luminous quasar phase occurs towards the end of this period, just before the reservoir of cold gas is depleted. Given the youth of the Universe at (1.6 Gyr), the coexistence of a massive black hole and a luminous starburst at high redshifts is a powerful constraint on models of quasar host galaxy formation.</w:t>
      </w:r>
      <w:r>
        <w:br/>
      </w:r>
      <w:r>
        <w:rPr>
          <w:rStyle w:val="VerbatimChar"/>
        </w:rPr>
        <w:t xml:space="preserve">## 3803                                                                                                                                                                                                                                                                                                                                                                                                                                                                                                                                                                                                                                                                                                                                                                                                                                                                                                                                                                                                                                                                                                                                                                                                                                                                                                                                                                                                                                                                                                                                                                                                                                                                                                                                                                                                                                                                                                                                                                                                                                                                                                                                                                                                                                                                                                                                                                                                                                                                                                                                                                                                                                                                                                                                                                                                                                                                                                                                                                                                                                                                                                                                                                                                                                                                                                                                                                                                                                                                                                                                                                                                                                                                                                                                                                                                                                                                                                                                                                                                                                                                                                                                                                                                                                                                                                                                                                                                                                                                                                                                                                                                                                                                                                                                                                                                                                                                                                                                                                                                                                                                                                                                                                                                                                                                                                                                                     Spectral evolution of magnetic flares and time lags in accreting black hole sources We present a model for the short timescale spectral variability of accreting black holes. It describes well the time-averaged spectra as well as temporal characteristics such as power-density spectrum, time/phase lags, and coherence function of Cygnus X-1. We assume that X/gamma-rays are produced in compact magnetic flares at radii &lt; 100GM/c^2 from the central black hole. The tendency for magnetic loops to inflate and detach from the underlying accretion disc causes the spectrum of a flare to evolve from soft to hard due to the decrease of the feedback from the cold disc, so causing time delays between hard and soft photons. We identify the observed time lags with the evolution timescales of the flares, which are of the order of the Keplerian timescale. We model the overall temporal variability using a pulse avalanche model in which each flare has a certain probability to trigger a neighbouring flare, thus occasionally producing long avalanches. The duration of the avalanches determines the Fourier frequencies where most of the power emerges.</w:t>
      </w:r>
      <w:r>
        <w:br/>
      </w:r>
      <w:r>
        <w:rPr>
          <w:rStyle w:val="VerbatimChar"/>
        </w:rPr>
        <w:t xml:space="preserve">## 3804                                                                                                                                                                                                                                                                                                                                                                                                                                                                                                                                                                                                                                                                                                                                                                                                                                                                                                                                                                                                                                                                                                                                                                                                                                                                                                                                                                                                                                                                                                                                                                                                                                                                                                                                                                                                                                                                                                                                                                                                                                                                                                                                                                                                                                                                                                                                                                                                                                                                                                                                                                                                                                                                                                                                                                                                                                                                                                                                                                                                                                                                                                                                                                                                                                                                                                                                                                                                                                                                                                                                                                                                                                                                                                                                                                                                                                                                                                                                                                                                                                                                                                                                                                                                                                                                                                                                                                                                                                                                                                                                                                                                                                                                                                                                                                                                                                                                                                                                                                                                                                                                                                                                                                                                                   Near-Infrared Properties of I-Drop Galaxies in the Hubble Ultra Deep Field We analyse near-infrared Hubble Space Telescope (HST)/Near-Infrared Camera and Multi-Object Spectrometer F110W (J) and F160W (H) band photometry of a sample of 27 i′-drop candidate z≃ 6 galaxies in the central region of the HST/Advanced Camera for Surveys Ultra Deep Field. The infrared colours of the 20 objects not affected by near neighbours are consistent with a high-redshift interpretation. This suggests that the low-redshift contamination of this i′-drop sample is smaller than that observed at brighter magnitudes, where values of 10–40 per cent have been reported. The J–H colours are consistent with a slope flat in fν(fλ∝λ−2), as would be expected for an unreddened starburst. However, there is evidence for a marginally bluer spectral slope (fλ∝λ−2.2), which is perhaps indicative of an extremely young starburst (∼10 Myr old) or a top heavy initial mass function and little dust. The low levels of contamination, median photometric redshift of z∼ 6.0 and blue spectral slope, inferred using the near-infrared data, support the validity of the assumptions in our earlier work in estimating the star formation rates, and that the majority of the i-drop candidates galaxies lie at z∼ 6.</w:t>
      </w:r>
      <w:r>
        <w:br/>
      </w:r>
      <w:r>
        <w:rPr>
          <w:rStyle w:val="VerbatimChar"/>
        </w:rPr>
        <w:t xml:space="preserve">## 3816                                                                                                                                                                                                                                                                                                                                                                                                                                                                                                                                                                                                                                                                                                                                                                                                                                                                                                                                                                                                                                                                                                                                                                                                                                                                                                                                                                                                                                                                                                                                                                                                                                                                                                                                                                                                                                                                                                                                                                                                                                                                                                                                                                                                                                                                                                                                                                                                                                                                                                                                                                                                                                                                                                                                                                                                                                                                                                                                                                                                                                                                                                                                                                                                                                                                                                                                                                                                                                                                                                                                                                                                                                                                                                                                                                                                                                                                                                                                                                                                                                                                                                                                                                                                                                                                                                                                                                                                                                                                                                                                                                                                                                                                                                                                                                                                                                                                                                                                                                                                                                                                                                                                                                                                                                                                                                                        The structure and evolution of quasi-stars The existence of bright quasars at high redshifts implies that supermassive black holes were able to form in the early Universe. Though a number of mechanisms to achieve this have been proposed, none yet stands out. A recent suggestion is the formation of quasi-stars, initially stellar-mass black holes accreting from hydrostatic giant-like envelopes of gas, formed from the monolithic collapse of pre-galactic gas clouds. In this work, we modify the Cambridge STARS stellar evolution package to construct detailed models of the evolution of these objects. We find that, in all of our models, the black hole inside the envelope is able to reach slightly more than one-tenth of the total mass of the system before hydrostatic equilibrium breaks down. This breakdown occurs after a few million years of evolution. We show that the mechanism which causes the hydrostatic evolution to end is present in polytropic models. We also show that the solutions are highly sensitive to the size of the inner boundary radius and that no physical solutions exist if the inner boundary is chosen to be less than about 0.3 of the Bondi radius.</w:t>
      </w:r>
      <w:r>
        <w:br/>
      </w:r>
      <w:r>
        <w:rPr>
          <w:rStyle w:val="VerbatimChar"/>
        </w:rPr>
        <w:t xml:space="preserve">## 3877                                                                                                                                                                                                                                                                                                                                                                                                                                                                                                                                                                                                                                                                                                                                                                                                                                                                                                                                                                                                                                                                                                                                                                                                                                                                                                                                                                                                                                                                                                                                                                                                                                                                                                                                                                                                                                                                                                                                                                                                                                                                                                                                                                                                                                                                                                                                                                                                                                                                                                                                                                                                                                                                                                                                                                                                                                                                                                                                                                                                                                                                                                                                                                                                                                                                                                                                                                                                                                                                                                                                                                                                                                                                                                                                                                                                                                                                                                                                                                                                                                                                                                                                                                                                                                                                                                                                                                                                                                                                                                                                                                      The first rotation periods in Praesepe The cluster Praesepe (age ∼650 Myr) is an ideal laboratory to study stellar evolution. Specifically, it allows us to trace the long-term decline of rotation and activity on the main sequence. Here, we present rotation periods measured for five stars in Praesepe with masses of 0.1-0.5 M ⊙ - the first rotation periods for members of this cluster. Photometric periodicities were found from two extensive monitoring campaigns, and are confirmed by multiple independent test procedures. We attribute these variations to magnetic spots co-rotating with the objects, thus indicating the rotation period. The five periods, ranging from 5 to 84 h, show a clear positive correlation with object mass, a trend which has been reported previously in younger clusters. When comparing with data for F-K stars in the coeval Hyades, we find a dramatic drop in the periods at spectral type K8-M2 (corresponding to 0.4-0.6 M ⊙ ). A comparison with periods of very low mass (VLM) stars in younger clusters provides a constraint on the spin-down time-scale: we find that the exponential rotational braking time-scale is clearly longer than 200 Myr, most likely 400-800 Myr. These results are not affected by the small sample size in the rotation periods in Praesepe. Both findings, the steep drop in the period-mass relation and the long spin-down time-scale, indicate a substantial change in the angular momentum loss mechanism for VLM objects, possibly the breakdown of the solar-type (Skumanich) rotational braking. While the physical origin for this behaviour is unclear, we argue that parts of it might be explained by the disappearance of the radiative core and the resulting breakdown of an interface-type dynamo in the VLM regime. Rotational studies in this mass range hold great potential to probe magnetic properties and interior structure of main-sequence stars.</w:t>
      </w:r>
      <w:r>
        <w:br/>
      </w:r>
      <w:r>
        <w:rPr>
          <w:rStyle w:val="VerbatimChar"/>
        </w:rPr>
        <w:t xml:space="preserve">## 3895                                                                                                                                                                                                                                                                                                                                                                                                                                                                                                                                                                                                                                                                                                                                                                                                                                                                                                                                                                                                                                                                                                                                                                                                                                                                                                                                                                                                                                                                                                                                                                                                                                                                                                                                                                                                                                                                                                                                                                                                                                                                                                                                                                                                                                                                                                                                                                                                                                                                                                                                                                                                                                                                                                                                                                                                                                                                                                                                                                                                                                                                                                                                                                                                                                                                                                                                                                                                                                                                                                                                                                                                                                                                                                                                                                                                                                                                                                                                                                                                                                                                                                                                                                                                                                                                                                                                                                                                                                                                                                                                                                                                                                                                                                                                                                                                                                                                                                                                                                                                                                                                                                                                                                                                                                                                                                                                                                                        A Possible Local Counterpart to the Excess Population of Faint Blue Galaxies OBSERVATIONS have revealed a population of faint blue galaxies1–5 at intermediate redshifts (z≈0.4). These galaxies are present in significant excess relative to what is expected based on observations of local galaxies, which has led some to propose that the discrepancy must be due either to non-standard cosmologies4,6or to the effects of very pronounced galaxy evolution4,7–10. The surveys that define the population of local galaxies are strongly biased against objects of low surface brightness11–14. Recent work15,16 has shown that nearby low-surface-brightness galaxies have properties very similar to those of the excess faint blue galaxies, and has suggested that they may be as common as normal spiral galaxies14,17. Here I show that the deep surveys that have identified the faint blue galaxies can easily detect low-surface-brightness galaxies at intermediate redshifts, even though they are not readily apparent in local surveys. Thus, the faint blue galaxies may indeed correspond to low-surface-brightness galaxies.</w:t>
      </w:r>
      <w:r>
        <w:br/>
      </w:r>
      <w:r>
        <w:rPr>
          <w:rStyle w:val="VerbatimChar"/>
        </w:rPr>
        <w:t xml:space="preserve">## 3914                                                                                                                                                                                                                                                                                                                                                                                                                                                                                                                                                                                                                                                                                                                                                                                                                                                                                                                                                                                                                                                                                                                                                                                                                                                                                                                                                                                                                                                                                                                                                                                                                                                                                                                                                                                                                                                                                                                                                                                                                                                                                                                                                                                                                                                                                                                                                                                                                                                                                                                                                                                                                                                                                                                                                                                                                                                                                                                                                                                                                                                                                                                                                                                                                                                                                                                                                                                                                                                                                                                                                                                                                                                                                                                                                                                                                                                                                                                                                                                                                                                                                                                                                                                                                                                                                                                                                                                                                                                                                                                                                                                                                                                                                                                                                                                                                                                                                                                                                                                  MAXIPOL: Cosmic Microwave Background Polarimetry Using a Rotating Half-Wave Plate We discuss MAXIPOL, a bolometric balloon-borne experiment designed to measure the E-mode polarization of the cosmic microwave background radiation (CMB). MAXIPOL is the first bolometric CMB experiment to observe the sky using rapid polarization modulation. To build MAXIPOL, the CMB temperature anisotropy experiment MAXIMA was retrofitted with a rotating half-wave plate and a stationary analyzer. We describe the instrument, the observations, the calibration, and the reduction of data collected with 12 polarimeters operating at 140 GHz and with a FWHM beam size of 10'. We present maps of the Q and U Stokes parameters of an 8 deg2 region of the sky near the star β UMi. The power spectra computed from these maps give weak evidence for an EE signal. The maximum likelihood amplitude of l(l + 1)C/2π is 55 μK2 (68%), and the likelihood function is asymmetric and skewed positive such that with a uniform prior the probability that the amplitude is positive is 96%. This result is consistent with the expected concordance ΛCDM amplitude of 14 μK2. The maximum likelihood amplitudes for l(l + 1)C/2π and l(l + 1)C/2π are -31 and 18 μK2 (68%), respectively, which are consistent with zero. All of the results are for one bin in the range 151 ≤ l ≤ 693. Tests revealed no residual systematic errors in the time or map domain. A comprehensive discussion of the analysis of the data is presented in a companion paper.</w:t>
      </w:r>
      <w:r>
        <w:br/>
      </w:r>
      <w:r>
        <w:rPr>
          <w:rStyle w:val="VerbatimChar"/>
        </w:rPr>
        <w:t xml:space="preserve">## 3915                                                                                                                                                                                                                                                                                                                                                                                                                                                                                                                                                                                                                                                                                                                                                                                                                                                                                                                                                                                                                                                                                                                                                                                                                                                                                                                                                                                                                                                                                                                                                                                                                                                                                                                                                                                                                                                                                                                                                                                                                                                                                                                                                                                                                                                                                                                                                                                                                                                                                                                                                                                                                                                                                                                                                                                                                                                                                                                                                                                                                                                                                                                                                                                                                                                                                                                                                                                                                                                                                                                                                                                                                                                                                                                                                                                                                                                                                                                                                                                                                                                                                                                                                                                                                                                                                                                                                                                                                                                                                                                                                                                                                                                                                                                                                                                                                                                                                                                                                                                                                                                                                                                                                                                                                                                                                                                                                                                        SuperWASP Observations of the Transiting Extrasolar planet XO-1b ABSTRACT We report on observations of 11 transit events of the transiting extrasolar planet XO‐1b by the SuperWASP North observatory. From our data, obtained during 2004 May–September, we find that the XO‐1b orbital period is 3.941634 ± 0.000137 days, the planetary radius is 1.34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R_{\\mathrm{J}\\,}$ \\end{document} ± 0.12 \\documentclass{aastex} \\usepackage{amsbsy} \\usepackage{amsfonts} \\usepackage{amssymb} \\usepackage{bm} \\usepackage{mathrsfs} \\usepackage{pifont} \\usepackage{stmaryrd}...</w:t>
      </w:r>
      <w:r>
        <w:br/>
      </w:r>
      <w:r>
        <w:rPr>
          <w:rStyle w:val="VerbatimChar"/>
        </w:rPr>
        <w:t xml:space="preserve">## 3924                                                                                                                                                                                                                                                                                                                                                                                                                                                                                                                                                                                                                                                                                                                                                                                                                                                                                                                                                                                                                                                                                                                                                                                                                                                                                                                                                                                                                                                                                                                                                                                                                                                                                                                                                                                                                                                                                                                                                                                                                                                                                                                                                                                                                                                                                                                                                                                                                                                                                                                                                                                                                                                                                                                                                                                                                                                                                                                                                                                                                                                                                                                                                                                                                                                                                                                                                                                                                                                                                                                                                                                                                                                                                                                                                                                                                                                                                   On the prevalence of radio‐loud active galactic nuclei in brightest cluster galaxies: implications for AGN heating of cooling flows The prevalence of radio-loud AGN activity in present-day massive halos is determined using a sample of 625 nearby groups and clusters selected from the Sloan Digital Sky Survey. Brightest group and cluster galaxies (BCGs) are more likely to host a radio– loud AGN than other galaxies of the same stellar mass (by below a factor of two at a stellar mass of » 5 × 10 11 M¯, but rising to over an order of magnitude below 10 11 M¯). The distribution of radio luminosities for BCGs does not depend on mass, however, and is similar to that of field galaxies of the same stellar mass. Neither the radio–loud fraction nor the radio luminosity distribution of BCGs depends strongly on the velocity dispersion of the host cluster. The radio-AGN fraction is also studied as a function of distance from the cluster centre. Only within 0.2 r200 do cluster galaxies exhibit an enhanced likelihood of radio–loud AGN activity, which approaches that of the BCGs. In contrast to the radio properties, the fraction of galaxies with optical emission–line AGN activity is suppressed within r200 in groups and clusters, decreasing monotonically towards the cluster centre. It is argued that the radio–loud AGN properties of both BCGs and non-BCGs can naturally be explained if this activity is fuelled by cooling from hot gas surrounding the galaxy. Using observational estimates of the mechanical output of the radio jets, the time–averaged energy output associated with recurrent radio source activity is estimated for all group/cluster galaxies. Within the cooling radius of the cluster, the radio–mode heating associated with the BCG dominates over that of all other galaxies combined. The scaling between total radio–AGN energy output and cluster velocity dispersion is observed to be considerably shallower than the » ¾ 4 v scaling of the radiative cooling rate. Thus, unless either the mechanical–to–radio luminosity ratio or the efficiency of converting AGN mechanical energy into heating increases by 2–3 orders of magnitude between groups and rich clusters, radio–mode heating will not balance radiative cooling in systems of all masses. In groups, radio–AGN heating probably overcompensates the radiative cooling losses, and this may account for the observed entropy floor in these systems. In the most massive clusters, an additional heating process (most likely thermal conduction) may be required to supplement the AGN heating.</w:t>
      </w:r>
      <w:r>
        <w:br/>
      </w:r>
      <w:r>
        <w:rPr>
          <w:rStyle w:val="VerbatimChar"/>
        </w:rPr>
        <w:t xml:space="preserve">## 3985                                                                                                                                                                                                                                                                                                                                                                                                                                                                                                                                                                                                                                                                                                                                                                                                                                                                                                                                                                                                                                                                                                                                                                                                                                                                                                                                                                                                                                                                                                                                                                                                                                                                                                                                                                                                                                                                                                                                                                                                                                                                                                                                                                                                                                                                                                                                                                                                                                                                                                                                                                                                                                                                                                                                                                                                                                                                                                                                                                                                                                                                                                                                                                                                                                                                                                                                                                                                                                                                                                                                                                                                                                                                                                                                                                                                                                                                                                                                                                                                                                                                                                                                                                                                                                                                                                                                                                                                                                                                                                                                                                                                                                                                                                                                                                                                                                                                                                                                                                                                 Exciting molecular hydrogen in the central galaxies of cooling flows The origin of rovibrational H 2 emission in the central galaxies of cooling flow clusters is poorly understood. Here we address this issue using data from our near-infrared spectroscopic survey of 32 of the most line-luminous such systems, presented in the companion paper by Edge et al. We consider excitation by X-rays from the surrounding intracluster medium (ICM), ultraviolet (UV) radiation from young stars, and shocks. The v = 1-0 K-band lines with upper levels within 10 4 K of the ground state appear to be mostly thermalized (implying gas densities ≥ 10 5 cm - 3 ), with the excitation temperature typically exceeding 2000 K, as found earlier by Jaffe, Bremer &amp; van der Werf. Together with the lack of strong v = 2-0 lines in the H-band, this rules out UV radiative fluorescence. Using the CLOUDY photoionization code, we deduce that the H 2 lines can originate in a population of dense clouds, exposed to the same hot (T ∼ 50 000 K) stellar continuum as the lower density gas which produces the bulk of the forbidden optical line emission in the Ha-luminous systems. This dense gas may be in the form of self-gravitating clouds deposited directly by the cooling flow, or may instead be produced in the high-pressure zones behind strong shocks. Furthermore, the shocked gas is likely to be gravitationally unstable, so collisions between the larger clouds may lead to the formation of globular clusters.</w:t>
      </w:r>
      <w:r>
        <w:br/>
      </w:r>
      <w:r>
        <w:rPr>
          <w:rStyle w:val="VerbatimChar"/>
        </w:rPr>
        <w:t xml:space="preserve">## 3989                                                                                                                                                                                                                                                                                                                                                                                                                                                                                                                                                                                                                                                                                                                                                                                                                                                                                                                                                                                                                                                                                                                                                                                                                                                                                                                                                                                                                                                                                                                                                                                                                                                                                                                                                                                                                                                                                                                                                                                                                                                                                                                                                                                                                                                                                                                                                                                                                                                                                                                                                                                                                                                                                                                                                                                                                                                                                                                                                                                                                                                                                                                                                                                                                                                                                                                                                                                                                                                                                                                                                                                                                                                                                                                                                                                                                                                                                                                                                                                                                                                                                                                                                                                                                                                                                                                                                                                                                                                                                                                                                                                                                                                                                                                                                                                                                                                                                                                                                                                                                                                                                                                                                                                                                                                                                                                                                                                                                                                                                                                                On the diversity of short gamma‐ray bursts Hydrodynamical simulations of the last inspiral stages and the final coalescence of a double neutron star system are used to investigate the power of the neutrino-driven wind, the energy and momentum of the fireball produced via νν annihilation, and the intensity and character of their interaction. It is argued that the outflow that derives from the debris will have enough pressure to collimate the relativistic fireball it surrounds. Then the low-luminosity relativistic jet will appear brighter to an observer within the beam, although most of the energy of the event is in the unseen, less collimated and slower wind. This model leads to a simple physical interpretation of the isotropic luminosities implied for short gamma-ray bursts at cosmological distances. A wide variety of burst phenomenology could be attributable to the dependence of the neutrino luminosity on the initial mass of the double neutron star binary.</w:t>
      </w:r>
      <w:r>
        <w:br/>
      </w:r>
      <w:r>
        <w:rPr>
          <w:rStyle w:val="VerbatimChar"/>
        </w:rPr>
        <w:t xml:space="preserve">## 4031                                                                                                                                                                                                                                                                                                                                                                                                                                                                                                                                                                                                                                                                                                                                                                                                                                                                                                                                                                                                                                                                                                                                                                                                                                                                                                                                                                                                                                                                                                                                                                                                                                                                                                                                                                                                                                                                                                                                                                                                                                                                                                                                                                                                                                                                                                                                                                                                                                                                                                                                                                                                                                                                                                                                                                                                                                                                                                                                                                                                                                                                                                                                                                                                                                                                                                                                                                                                                                                                                                                                                                                                                                                                                                                                                                                                                                                                                                                                                                                                                                                                                                                                                                                                                                                                                                                                                                                                                                                                                                                                                                                                                                                                                                                                                                                                                                A tale of two GRB-SNe at a common redshift of z = 0.54 We present ground-based and Hubble Space Telescope optical observations of the optical transients (OTs) of long-duration Gamma Ray Bursts (GRBs) 060729 and 090618, both at a redshift of z= 0.54. For GRB 060729, bumps are seen in the optical light curves (LCs), and the late-time broad-band spectral energy distributions (SEDs) of the OT resemble those of local Type Ic supernovae (SNe). For GRB 090618, the dense sampling of our optical observations has allowed us to detect well-defined bumps in the optical LCs, as well as a change in colour, that are indicative of light coming from a core-collapse SN. The accompanying SNe for both events are individually compared with SN1998bw, a known GRB supernova, and SN1994I, a typical Type Ic supernova without a known GRB counterpart, and in both cases the brightness and temporal evolution more closely resemble SN1998bw. We also exploit our extensive optical and radio data for GRB 090618, as well as the publicly available Swift-XRT data, and discuss the properties of the afterglow at early times. In the context of a simple jet-like model, the afterglow of GRB 090618 is best explained by the presence of a jet-break at t-to &gt; 0.5 d. We then compare the rest-frame, peak V-band absolute magnitudes of all of the GRB and X-Ray Flash (XRF)-associated SNe with a large sample of local Type Ibc SNe, concluding that, when host extinction is considered, the peak magnitudes of the GRB/XRF-SNe cannot be distinguished from the peak magnitudes of non-GRB/XRF SNe. --------------------------------------------------------------------------------</w:t>
      </w:r>
      <w:r>
        <w:br/>
      </w:r>
      <w:r>
        <w:rPr>
          <w:rStyle w:val="VerbatimChar"/>
        </w:rPr>
        <w:t xml:space="preserve">## 4041                                                                                                                                                                                                                                                                                                                                                                                                                                                                                                                                                                                                                                                                                                                                                                                                                                                                                                                                                                                                                                                                                                                                                                                                                                                                                                                                                                                                                                                                                                                                                                                                                                                                                                                                                                                                                                                                                                                                                                                                                                                                                                                                                                                                                                                                                                                                                                                                                                                                                                                                                                                                                                                                                                                                                                                                                                                                                                                                                                                                                                                                                                                                                                                                                                                                                                                                                                                                                                                                                                                                                                                                                                                                                                                                                                                                                                                                                                                                                                                                                                                                                                                                                                                                                                                                                                                                                                                                                                                                                                                                                                                                                                                                                                                                                                                                                                                                                                                                                                                                                                                                                                                                                                                                                                                                                                                                                                                               Broken discs: warp propagation in accretion discs We simulate the viscous evolution of an accretion disc around a spinning black hole. In general, any such disc is misaligned, and warped by the Lense–Thirring effect. Unlike previous studies, we use effective viscosities constrained to be consistent with the internal fluid dynamics of the disc. We find that non-linear fluid effects, which reduce the effective viscosities in warped regions, can promote breaking of the disc into two distinct planes. This occurs when the Shakura &amp; Sunyaev dimensionless viscosity parameter α is ≲0.3 and the initial angle of misalignment between the disc and hole is ≳45°. The break can be a long-lived feature, propagating outwards in the disc on the usual alignment time-scale, after which the disc is fully co-aligned or counter-aligned with the hole. Such a break in the disc may be significant in systems where we know the inclination of the outer accretion disc to the line of sight, such as some X-ray binaries: the inner disc, and so any jets, may be noticeably misaligned with respect to the orbital plane.</w:t>
      </w:r>
      <w:r>
        <w:br/>
      </w:r>
      <w:r>
        <w:rPr>
          <w:rStyle w:val="VerbatimChar"/>
        </w:rPr>
        <w:t xml:space="preserve">## 4065                                                                                                                                                                                                                                                                                                                                                                                                                                                                                                                                                                                                                                                                                                                                                                                                                                                                                                                                                                                                                                                                                                                                                                                                                                                                                                                                                                                                                                                                                                                                                                                                                                                                                                                                                                                                                                                                                                                                                                                                                                                                                                                                                                                                                                                                                                                                                                                                                                                                                                                                                                                                                                                                                                                                                                                                                                                                                                                                                                                                                                                                                                                                                                                                                                                                                                                                                                                                                                                                                                                                                                                                                                                                                                                                                                                                                                                                                                                                                                                                                                                                                                                                                                                                                                                                                                                                                                                                                                                                                                                                                                                                                                                                                                                                                                                                                                                                                                                                                                                                                                                                                                                                                                                                                                                                                                                                                                                                                                                                                                                                                                                                   Pulsar scintillation as a physical tool The interstellar gas contains irregularities of electron density having a wide range of physical scales. Pulsar radiation propagating through this inhomogeneous medium suffers a random modulation of phase which causes the received intensity to scintillate on a variety of timescales. Observations of the radio frequency spectrum and temporal variation of scintillation give information on the form of the irregularity spectrum and the distribution of density structure across the Galaxy. The high spatial coherence of pulsar radiation leads to the formation of extremely fine-scale diffraction patterns which also provide information on the motion of sources across the line of sight and the size of pulsar emission regions. Some uses of scintillation as a means of probing the interstellar gas and elucidating the physical properties of pulsars will be discussed.</w:t>
      </w:r>
      <w:r>
        <w:br/>
      </w:r>
      <w:r>
        <w:rPr>
          <w:rStyle w:val="VerbatimChar"/>
        </w:rPr>
        <w:t xml:space="preserve">## 4076                                                                                                                                                                                                                                                                                                                                                                                                                                                                                                                                                                                                                                                                                                                                                                                                                                                                                                                                                                                                                                                                                                                                                                                                                                                                                                                                                                                                                                                                                                                                                                                                                                                                                                                                                                                                                                                                                                                                                                                                                                                                                                                                                                                                                                                                                                                                                                                                                                                                                                                                                                                                                                                                                                                                                                                                                                                                                                                                                                                                                                                                                                                                                                                                                                                                                                                                                                                                                                                                                                                                                                                                                                                                                                                                                                                                                                                                                                                                                                                                                                                                                                                                                                                                                                                                                                                                                                                                                                                                                                                                                                                                                                                                                                                                                                                                                                                                                                                                                       Lightning and charge processes in brown dwarf and exoplanet atmospheres The study of the composition of brown dwarf atmospheres helped to understand their formation and evolution. Similarly, the study of exoplanet atmospheres is expected to constrain their formation and evolutionary states. We use results from three-dimensional simulations, kinetic cloud formation and kinetic ion-neutral chemistry to investigate ionization processes that will affect their atmosphere chemistry: the dayside of super-hot Jupiters is dominated by atomic hydrogen, and not H2O. Such planetary atmospheres exhibit a substantial degree of thermal ionization and clouds only form on the nightside where lightning leaves chemical tracers (e.g. HCN) for possibly long enough to be detectable. External radiation may cause exoplanets to be enshrouded in a shell of highly ionized, H3+-forming gas and a weather-driven aurora may emerge. Brown dwarfs enable us to study the role of electron beams for the emergence of an extrasolar, weather system-driven aurora-like chemistry, and the effect of strong magnetic fields on cold atmospheric gases. Electron beams trigger the formation of H3+ in the upper atmosphere of a brown dwarf (e.g. LSR-J1835), which may react with it to form hydronium, H3O+, as a longer lived chemical tracer. Brown dwarfs and super-hot gas giants may be excellent candidates to search for H3O+ as an H3+ product. This article is part of a discussion meeting issue ‘Advances in hydrogen molecular ions: H3+, H5+ and beyond’.</w:t>
      </w:r>
      <w:r>
        <w:br/>
      </w:r>
      <w:r>
        <w:rPr>
          <w:rStyle w:val="VerbatimChar"/>
        </w:rPr>
        <w:t xml:space="preserve">## 4084                                                                                                                                                                                                                                                                                                                                                                                                                                                                                                                                                                                                                                                                                                                                                                                                                                                                                                                                                                                                                                                                                                                                                                                                                                                                                                                                                                                                                                                                                                                                                                                                                                                                                                                                                                                                                                                                                                                                                                                                                                                                                                                                                                                                                                                                                                                                                                                                                                                                                                                                                                                                                                                                                                                                                                                                                                                                                                                                                                                                                                                                                                                                                                                                                                                                                                                                                                                                                                                                                                                                                                                                                                                                                                                                                                                                                                                                                                                                                                                                                                                                                                                                                                                                                                                                                                                                                                                                                                                                                                                                                                                                                                                                                                                                                                                                                                                                                                                                                                                                                                                                                                                                                                                                                                                                                                                                                                                                                                                                                                                                                                                                                                                                                                                The First Stars: clues from quasar absorption systems Astronomers now have at their disposal telescopes and instruments that allow them to look back in time over most of the history of the Universe, from the present epoch to less than a billion years after the Big Bang, when the Universe was still in its infancy. Using quasars (the bright nuclei of distant galaxies) as background sources of light, we can follow the evolution of galaxies and of the matter between them from the First Stars to the rich diversity of the Universe today. In this article, I focus on recent developments in the study of the most metal-poor gas seen in the spectra of quasars, whose properties can be used to infer the nature of the First Stars and, in some cases, even determine the universal fraction of baryons.</w:t>
      </w:r>
      <w:r>
        <w:br/>
      </w:r>
      <w:r>
        <w:rPr>
          <w:rStyle w:val="VerbatimChar"/>
        </w:rPr>
        <w:t xml:space="preserve">## 4096                                                                                                                                                                                                                                                                                                                                                                                                                                                                                                                                                                                                                                                                                                                                                                                                                                                                                                                                                                                                                                                                                                                                                                                                                                                                                                                                                                                                                                                                                                                                                                                                                                                                                                                                                                                                                                                                                                                                                                                                                                                                                                                                                                                                                                                                                                                                                                                                                                                                                                                                                                                                                                                                                                                                                                                                                                                                                                                                                                                                                                                                                                                                                                                                                                                                                                                                                                                                                                                                                                                                                                                                                                                                                                                                                                                                                                                                                                                                                                                                                                                                                                                                                                                                                                                                                                                                                                                                                                                                                                                                                                                                                                                                                                                                                                                                                                                                                                                                                                                                                                                                                                                                                                                                                                                                                                                                                                                                                                                                                                                                                                                                                                                                                                                                                                                           Is the Low CMB Quadrupole a Signature of Spatial Curvature The temperature anisotropy power spectrum measured with the Wilkinson Microwave Anisotropy Probe (WMAP) at high multipoles is in spectacular agreement with an inflationary Λ-dominated cold dark matter cosmology. However, the low-order multipoles (especially the quadrupole) have lower amplitudes than expected from this cosmology, indicating a need for new physics. Here we speculate that the low quadrupole amplitude is associated with spatial curvature. We show that positively curved models are consistent with the WMAP data and that the quadrupole amplitude can be reproduced if the primordial spectrum truncates on scales comparable to the curvature scale.</w:t>
      </w:r>
      <w:r>
        <w:br/>
      </w:r>
      <w:r>
        <w:rPr>
          <w:rStyle w:val="VerbatimChar"/>
        </w:rPr>
        <w:t xml:space="preserve">## 4102                                                                                                                                                                                                                                                                                                                                                                                                                                                                                                                                                                                                                                                                                                                                                                                                                                                                                                                                                                                                                                                                                                                                                                                                                                                                                                                                                                                                                                                                                                                                                                                                                                                                                                                                                                                                                                                                                                                                                                                                                                                                                                                                                                                                                                                                                                                                                                                                                                                                                                                                                                                                                                                                                                                                                                                                                                                                                                                                                                                                                                                                                                                                                                                                                                                                                                                                                                                                                                                                                                                                                                                                                                                                                                                                                                                                                                                                                                                                                                                                                                                                                                                                                                                                                                                                                                                                                                                                                                                                                                                                                                                                                                                                                                                                                                                                                                                                                                                                                                                                                                                                                                                                                                                                                                                                                                                                                                                                                    The WASP project and the superWASP cameras ABSTRACT The SuperWASP cameras are wide‐field imaging systems at the Observatorio del Roque de los Muchachos on the island of La Palma in the Canary Islands, and at the Sutherland Station of the South African Astronomical Observatory. Each instrument has a field of view of some 482 deg2 with an angular scale of 13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farcs$\\end{document} 7 pixel−1, and is capable of delivering photometry with accuracy better than 1% for objects having \\documentclass{aastex} \\usepackage{amsbsy} \\usepa...</w:t>
      </w:r>
      <w:r>
        <w:br/>
      </w:r>
      <w:r>
        <w:rPr>
          <w:rStyle w:val="VerbatimChar"/>
        </w:rPr>
        <w:t xml:space="preserve">## 4128                                                                                                                                                                                                                                                                                                                                                                                                                                                                                                                                                                                                                                                                                                                                                                                                                                                                                                                                                                                                                                                                                                                                                                                                                                                                                                                                                                                                                                                                                                                                                                                                                                                                                                                                                                                                                                                                                                                                                                                                                                                                                                                                                                                                                                                                                                                                                                                                                                                                                                                                                                                                                                                                                                                                                                                                                                                                                                                                                                                                                                                                                                                                                                                                                                                                                                                                                                                                                                                                                                                                                                                                                                                                                                                                                                                                                                                                                                                                                                                                                                                                                                                                                                                                                                                                                                                                                                                                                                                                                                                                                                                                                                                                                                                                                                                                                                                                                                                                                                                                                                                                                                                                                                                                                                                                                                                                                                                                                                                                                   The brown dwarf desert as a consequence of orbital migration We show that the dearth of brown dwarfs in short-period orbits around Solar-mass stars - the brown dwarf desert - can be understood as a consequence of inward migration within an evolving protoplanetary disc. Brown dwarf secondaries forming at the same time as the primary star have masses which are comparable to the initial mass of the protoplanetary disc. Subsequent disc evolution leads to inward migration, and destruction of the brown dwarf, via merger with the star. This is in contrast with massive planets, which avoid this fate by forming at a later epoch when the disc is close to being dispersed. Within this model, a brown dwarf desert arises because the mass at the hydrogen-burning limit is coincidentally comparable to the initial disc mass for a Solar mass star. Brown dwarfs should be found in close binaries around very low mass stars, around other brown dwarfs, and around Solar-type stars during the earliest phases of star formation.</w:t>
      </w:r>
      <w:r>
        <w:br/>
      </w:r>
      <w:r>
        <w:rPr>
          <w:rStyle w:val="VerbatimChar"/>
        </w:rPr>
        <w:t xml:space="preserve">## 4157                                                                                                                                                                                                                                                                                                                                                                                                                                                                                                                                                                                                                                                                                                                                                                                                                                                                                                                                                                                                                                                                                                                                                                                                                                                                                                                                                                                                                                                                                                                                                                                                                                                                                                                                                                                                                                                                                                                                                                                                                                                                                                                                                                                                                                                                                                                                                                                                                                                                                                                                                                                                                                                                                                                                                                                                                                                                                                                                                                                                                                                                                                                                                                                                                                                                                                                                                                                                                                                                                                                                                                                                                                                                                                                                                                                                                                                                                                                                                                                                                                                                                                                                                                                                                                                                                                                                                                                                                                                                                                                                                                                                                                                                                                                                                                                                                                                                                                                                                                                                                                                                                                              The Influence of Electron Temperature and Magnetic Field Strength on Cosmic-Ray Injection in High Mach Number Shocks Electron preacceleration from thermal to mildly relativistic energies in high Mach number shocks (the injection problem) is an outstanding issue in understanding synchrotron radiation from supernova remnants. At high Alfvenic Mach numbers, collisionless perpendicular shocks reflect a fraction of the upstream ions. This gives rise to two-stream instabilities, which in turn can accelerate ions. However, in astrophysical plasmas, the value of β—the ratio of kinetic pressure to magnetic pressure—is not well known. We have used a particle in cell simulation code to investigate the influence of β on the shock structure and on the electron acceleration (assuming thermodynamic equilibrium in the undisturbed plasma, β = βi = βe). Previous simulations at low values of β showed that the phase space distributions of electrons and ions became highly structured: characteristic holes appear in the electron phase space, and the shock dynamics exhibit reformation processes. However, we find that all these features disappear at higher β due to the high initial thermal velocity of the electrons. It follows that the electron cosmic-ray injection mechanism depends strongly on β, that is, on the electron temperature normalized to the magnetic field upstream.</w:t>
      </w:r>
      <w:r>
        <w:br/>
      </w:r>
      <w:r>
        <w:rPr>
          <w:rStyle w:val="VerbatimChar"/>
        </w:rPr>
        <w:t xml:space="preserve">## 4187                                                                                                                                                                                                                                                                                                                                                                                                                                                                                                                                                                                                                                                                                                                                                                                                                                                                                                                                                                                                                                                                                                                                                                                                                                                                                                                                                                                                                                                                                                                                                                                                                                                                                                                                                                                                                                                                                                                                                                                                                                                                                                                                                                                                                                                                                                                                                                                                                                                                                                                                                                                                                                                                                                                                                                                                                                                                                                                                                                                                                                                                                                                                                                                                                                                                                                                                                                                                                                                                                                                                                                                                                                                                                                                                                                                                                                                                                                                                                                                                                                                                                                                                                                                                                                                                                                                                                                                                                                                                                                                                                                                                                                                The absolute infrared magnitudes of type ia supernovae The absolute luminosities and homogeneity of early-time infrared (IR) light curves of type Ia supernovae are examined. Eight supernovae are considered. These are selected to have accurately known epochs of maximum blue light as well as having reliable distance estimates and/or good light curve coverage. Two approaches to extinction correction are considered. Owing to the low extinction in the IR, the differences in the corrections via the two methods are small. Absolute magnitude light curves in the J, H and K bands are derived. Six of the events, including five established ‘branch-normal’ supernovae, show similar coeval magnitudes. Two of these, supernovae (SNe) 1989B and 1998bu, were observed near maximum infrared light. This occurs about 5 d before maximum blue light. Absolute peak magnitudes of about −19.0, −18.7 and −18.8 in J, H and K respectively were obtained. The two spectroscopically peculiar supernovae in the sample, SNe 1986G and 1991T, also show atypical IR behaviour. The light curves of the six similar supernovae can be represented fairly consistently with a single light curve in each of the three bands. In all three IR bands the dispersion in absolute magnitude is about 0.15 mag, and this can be accounted for within the uncertainties of the individual light curves. No significant variation of absolute IR magnitude with B-band light curve decline rate, Δm15(B), is seen over the range 0.87&lt;Δm15(B)&lt;1.31. However, the data are insufficient to allow us to decide whether or not the decline rate relation is weaker in the IR than in the optical region. IR light curves of type Ia supernovae should eventually provide cosmological distance estimates that are of equal, or even superior, quality to those obtained in optical studies.</w:t>
      </w:r>
      <w:r>
        <w:br/>
      </w:r>
      <w:r>
        <w:rPr>
          <w:rStyle w:val="VerbatimChar"/>
        </w:rPr>
        <w:t xml:space="preserve">## 4212                                                                                                                                                                                                                                                                                                                                                                                                                                                                                                                                                                                                                                                                                                                                                                                                                                                                                                                                                                                                                                                                                                                                                                                                                                                                                                                                                                                                                                                                                                                                                                                                                                                                                                                                                                                                                                                                                                                                                                                                                                                                                                                                                                                                                                                                                                                                                                                                                                                                                                                                                                                                                                                                                                                                                                                                                                                                                                                                                                                                                                                                                                                                                                                                                                                                                                                                                                                                                                                                                                                                                                                                                                                                                                                                                                                                                                                                                                                                                                                                                                                                                                                                                                                                                                                                                                                                                                                                                                                                                                                                                                                                                                                                                                                                                                                                                                                                                                                                                                                                                                                                                                                                                                                                                                                                                                                                                                                                                                                                                                                                                                                                                                                                                                                                         Massive stars exploding in a He-rich circumstellar medium – II. The transitional case of SN 2005la We present photometric and spectroscopic data of the peculiar SN 20051a, an object which shows an optical light curve with some luminosity fluctuations and spectra with comparably strong narrow hydrogen and helium lines, probably of circumstellar nature. The increasing full width at half-maximum velocity of these lines is indicative of an acceleration of the circumstellar material. SN 20051a exhibits hybrid properties, sharing some similarities with both Type IIn supernovae and 2006jc-like (Type Ibn) events. We propose that the progenitor of SN 20051a was a very young Wolf-Rayet (WN-type) star which experienced mass ejection episodes shortly before core collapse.</w:t>
      </w:r>
      <w:r>
        <w:br/>
      </w:r>
      <w:r>
        <w:rPr>
          <w:rStyle w:val="VerbatimChar"/>
        </w:rPr>
        <w:t xml:space="preserve">## 4213                                                                                                                                                                                                                                                                                                                                                                                                                                                                                                                                                                                                                                                                                                                                                                                                                                                                                                                                                                                                                                                                                                                                                                                                                                                                                                                                                                                                                                                                                                                                                                                                                                                                                                                                                                                                                                                                                                                                                                                                                                                                                                                                                                                                                                                                                                                                                                                                                                                                                                                                                                                                                                                                                                                                                                                                                                                                                                                                                                                                                                                                                                                                                                                                                                                                                                                                                                                                                                                                                                                                                                                                                                                                                                                                                                                                                                                                                                                                                                                                                                                                                                                                                                                                                                                                                                                                                                                                                                                                                                                                                                                                                                                                                                                                                                                                                                                                                                                                                                                                                                                                                                                                                                                                                                                                                                                                                                                                                                                                                                                                                                                                                                                                                                                                         Massive stars exploding in a He-rich circumstellar medium – II. The transitional case of SN 2005la We present photometric and spectroscopic data of the peculiar SN 20051a, an object which shows an optical light curve with some luminosity fluctuations and spectra with comparably strong narrow hydrogen and helium lines, probably of circumstellar nature. The increasing full width at half-maximum velocity of these lines is indicative of an acceleration of the circumstellar material. SN 20051a exhibits hybrid properties, sharing some similarities with both Type IIn supernovae and 2006jc-like (Type Ibn) events. We propose that the progenitor of SN 20051a was a very young Wolf-Rayet (WN-type) star which experienced mass ejection episodes shortly before core collapse.</w:t>
      </w:r>
      <w:r>
        <w:br/>
      </w:r>
      <w:r>
        <w:rPr>
          <w:rStyle w:val="VerbatimChar"/>
        </w:rPr>
        <w:t xml:space="preserve">## 4224                                                                                                                                                                                                                                                                                                                                                                                                                                                                                                                                                                                                                                                                                                                                                                                                                                                                                                                                                                                                                                                                                                                                                                                                                                                                                                                                                                                                                                                                                                                                                                                                                                                                                                                                                                                                                                                                                                                                                                                                                                                                                                                                                                                                                                                                                                                                                                                                                                                                                                                                                                                                                                                                                                                                                                                                                                                                                                                                                                                                                                                                                                                                                                                                                                                                                                                                                                                                                                                                                                                                                                                                                                                                                                                                                                                                                                                                                                                                                                                                                                                                                                                                                                                                                                                                                                                                                                                                                                                                                                                                                                                                                                                                                                                                                                                                                                                                                                                                                                                                                                                                                                                                                                                                                                                                                                                                                                                                                                                                                                                                                                                                                               WASP-4b: a 12th-magnitude transiting hot-Jupiter in the Southern hemisphere We report the discovery of WASP-4b, a large transiting gas-giant planet with an orbital period of 1.34 days. This is the first planet to be discovered by the SuperWASP-South observatory and CORALIE collaboration and the first planet orbiting a star brighter than 16th magnitude to be discovered in the southern hemisphere. A simultaneous fit to high-quality light curves and precision radial velocity measurements leads to a planetary mass of 1.22^(+0.09)_(−0.08) M_(Jup) and a planetary radius of 1.42^(+0.07)_(−0.04) R_(Jup). The host star is USNO-B1.0 0479–0948995, a G7 V star of visual magnitude 12.5. As a result of the short orbital period, the predicted surface temperature of the planet is 1761 K, making it an ideal candidate for detections of the secondary eclipse at infrared wavelengths.</w:t>
      </w:r>
      <w:r>
        <w:br/>
      </w:r>
      <w:r>
        <w:rPr>
          <w:rStyle w:val="VerbatimChar"/>
        </w:rPr>
        <w:t xml:space="preserve">## 4232                                                                                                                                                                                                                                                                                                                                                                                                                                                                                                                                                                                                                                                                                                                                                                                                                                                                                                                                                                                                                                                                                                                                                                                                                                                                                                                                                                                                                                                                                                                                                                                                                                                                                                                                                                                                                                                                                                                                                                                                                                                                                                                                                                                                                                                                                                                                                                                                                                                                                                                                                                                                                                                                                                                                                                                                                                                                                                                                                                                                                                                                                                                                                                                                                                                                                                                                                                                                                                                                                                                                                                                                                                                                                                                                                                                                                                                                                                                                                                                                                                                                                                              On the source of the late-time infrared luminosity of SN 1998S and other type II supernovae We present late-time near-infrared (NIR) and optical observations of the Type IIn SN 1998S. The NIR photometry spans 333-1242 d after explosion, while the NIR and optical spectra cover 333-1191 and 305-1093 d, respectively. The NIR photometry extends to the M' band (4.7 mum), making SN 1998S only the second ever supernova for which such a long IR wavelength has been detected. The shape and evolution of the H and He I 1.083-mum line profiles indicate a powerful interaction with a progenitor wind, as well as providing evidence of dust condensation within the ejecta. The latest optical spectrum suggests that the wind had been flowing for at least 430 yr. The intensity and rise of the HK continuum towards longer wavelengths together with the relatively bright L' and M' magnitudes show that the NIR emission was due to hot dust newly formed in the ejecta and/or pre-existing dust in the progenitor circumstellar medium (CSM). The NIR spectral energy distribution (SED) at about 1 yr is well described by a single-temperature blackbody spectrum at about 1200 K. The temperature declines over subsequent epochs. After similar to2 yr, the blackbody matches are less successful, probably indicating an increasing range of temperatures in the emission regions. Fits to the SEDs achieved with blackbodies weighted with lambda(-1) or lambda(-2) emissivity are almost always less successful. Possible origins for the NIR emission are considered. Significant radioactive heating of ejecta dust is ruled out, as is shock X-ray-precursor heating of CSM dust. More plausible sources are (a) an IR echo from CSM dust driven by the ultraviolet/optical peak luminosity, and (b) emission from newly-condensed dust which formed within a cool, dense shell produced by the ejecta shock/CSM interaction. We argue that the evidence favours the condensing dust hypothesis, although an IR echo is not ruled out. Within the condensing-dust scenario, the IR luminosity indicates the presence of at least 10(-3) M. of dust in the ejecta, and probably considerably more. Finally, we show that the late-time (K-L')(0) evolution of Type II supernovae may provide a useful tool for determining the presence or absence of a massive CSM around their progenitor stars.</w:t>
      </w:r>
      <w:r>
        <w:br/>
      </w:r>
      <w:r>
        <w:rPr>
          <w:rStyle w:val="VerbatimChar"/>
        </w:rPr>
        <w:t xml:space="preserve">## 4239                                                                                                                                                                                                                                                                                                                                                                                                                                                                                                                                                                                                                                                                                                                                                                                                                                                                                                                                                                                                                                                                                                                                                                                                                                                                                                                                                                                                                                                                                                                                                                                                                                                                                                                                                                                                                                                                                                                                                                                                                                                                                                                                                                                                                                                                                                                                                                                                                                                                                                                                                                                                                                                                                                                                                                                                                                                                                                                                                                                                                                                                                                                                                                                                                                                                                                                                                                                                                                                                                                                                                                                                                                                                                                                                                                                                                                                                                                                                                                                                                                                                                                                                                                                                                                                                                                                                                                                                                                                         Evolution of Structure in Cold Dark Matter Universes We present an analysis of the clustering evolution of dark matter in four cold dark matter (CDM) cosmologies. We use a suite of high-resolution, 17 million particle, N-body simulations that sample volumes large enough to give clustering statistics with unprecedented accuracy. We investigate a flat model with Ω0 = 0.3, an open model also with Ω0 = 0.3, and two models with Ω = 1, one with the standard CDM power spectrum and the other with the same power spectrum as the Ω0 = 0.3 models. In all cases, the amplitude of primordial fluctuations is set so that the models reproduce the observed abundance of rich galaxy clusters by the present day. We compute mass two-point correlation functions and power spectra over 3 orders of magnitude in spatial scale and find that in all of our simulations they differ significantly from those of the observed galaxy distribution, in both shape and amplitude. Thus, for any of these models to provide an acceptable representation of reality, the distribution of galaxies must be biased relative to the mass in a nontrivial, scale-dependent fashion. In the Ω = 1 models, the required bias is always greater than unity, but in the Ω0 = 0.3 models, an "antibias" is required on scales smaller than ~5 h-1 Mpc. The mass correlation functions in the simulations are well fit by recently published analytic models. The velocity fields are remarkably similar in all the models, whether they are characterized as bulk flows, single-particle, or pairwise velocity dispersions. This similarity is a direct consequence of our adopted normalization and runs contrary to the common belief that the amplitude of the observed galaxy velocity fields can be used to constrain the value of Ω0. The small-scale pairwise velocity dispersion of the dark matter is somewhat larger than recent determinations from galaxy redshift surveys, but the bulk flows predicted by our models are broadly in agreement with most available data.</w:t>
      </w:r>
      <w:r>
        <w:br/>
      </w:r>
      <w:r>
        <w:rPr>
          <w:rStyle w:val="VerbatimChar"/>
        </w:rPr>
        <w:t xml:space="preserve">## 4248                                                                                                                                                                                                                                                                                                                                                                                                                                                                                                                                                                                                                                                                                                                                                                                                                                                                                                                                                                                                                                                                                                                                                                                                                                                                                                                                                                                                                                                                                                                                                                                                                                                                                                                                                                                                                                                                                                                                                                                                                                                                                                                                                                                                                                                                                                                                                                                                                                                                                                                                                                                                                                                                                                                                                                                                                                                                                                                                                                                                                                                                                                                                                                                                                                                                                                                                                                                                                                                                                                                                                                                                                                                                                                                                                                                                                                                                                                                                                                                                                                                                                                                                                                                                                                                                                                                                                                                                                                                                                                                                                                                                                                                                                                                                                                                                                                                                                                                                      A basal contribution from p-modes to the Alfvénic wave flux in the Sun’s corona Many cool stars possess complex magnetic fields1 that are considered to undertake a central role in the structuring and energizing of their atmospheres2. Alfvénic waves are thought to make a critical contribution to energy transfer along these magnetic fields, with the potential to heat plasma and accelerate stellar winds3–5. Despite Alfvénic waves having been identified in the Sun’s atmosphere, the nature of the basal wave energy flux is poorly understood. It is generally assumed that the associated Poynting flux is generated solely in the photosphere and propagates into the corona, typically through the continuous buffeting of magnetic fields by turbulent convective cells4,6,7. Here, we provide evidence that the Sun’s internal acoustic modes also contribute to the basal flux of Alfvénic waves, delivering a spatially ubiquitous input to the coronal energy balance that is sustained over the solar cycle. Alfvénic waves are thus a fundamental feature of the Sun’s corona. Acknowledging that internal acoustic modes have a key role in injecting additional Poynting flux into the upper atmospheres of Sun-like stars has potentially significant consequences for the modelling of stellar coronae and winds.A spatially ubiquitous energy flux from the interior of the Sun reaches the corona through Alfvénic waves generated by internal acoustic modes. Such flux persists for the whole solar cycle and contributes significantly to the energy in the corona.</w:t>
      </w:r>
      <w:r>
        <w:br/>
      </w:r>
      <w:r>
        <w:rPr>
          <w:rStyle w:val="VerbatimChar"/>
        </w:rPr>
        <w:t xml:space="preserve">## 4260                                                                                                                                                                                                                                                                                                                                                                                                                                                                                                                                                                                                                                                                                                                                                                                                                                                                                                                                                                                                                                                                                                                                                                                                                                                                                                                                                                                                                                                                                                                                                                                                                                                                                                                                                                                                                                                                                                                                                                                                                                                                                                                                                                                                                                                                                                                                                                                                                                                                                                                                                                                                                                                                                                                                                                                                                                                                                                                                                                                                                                                                                                                                                                                                                                                                                                                                                                                                                                                                                                                                                                                                                                                                                                                                                                                                                                                                                                                                                                                                                                                                                                                                                                                          XMM–Newton observations of the binary cluster system Abell 399/401 Both Abell 399 and Abell 401 are rich clusters of galaxies, with global temperatures of 7.2 (Abell 399) and 8.5 keV (Abell 401), respectively. They lie at a projected separation of ∼3 Mpc, forming a close pair. We have observed the system with the XMM–Newton satellite. The data of each cluster show significant departures from our idealized picture of relaxed rich clusters. Neither of the two contains a cooling flow, and we find that their central regions are nearly isothermal, with some small-scale inhomogeneities. The image analysis derives β values that are smaller than the canonical value of 0.65, and the surface brightness distribution is not symmetric around the central dominant galaxies: there are irregularities in the central ∼200 kpc, and asymmetries on larger scales, in that the intracluster gas in each cluster is more extended towards the other member of the system. Both clusters host extended radio haloes and a plethora of tailed radio galaxies. The halo in Abell 399 appears to be correlated with a sharp edge apparent in the XMM–Newton images, and a region of harder X-ray emission. There is also evidence for enhanced X-ray flux in the region between the two clusters, where the temperature is higher than our expectations. \n \n \n \nAlthough tidal or compression effects might affect the large-scale structure of the two clusters, we show that these cannot account for the distortions seen in the inner regions. We argue that the reasonably relaxed morphology of the clusters, and the absence of major temperature anomalies, argues against models in which the two have already experienced a close encounter. The properties of the intermediate region suggests that they are at an early stage of merging, and are currently interacting mildly, because their separation is still too large for more dramatic effects. The substructure we find in their inner regions seems to point to their individual merging histories. It seems likely that in the Abell 399/401 system, we are witnessing two merger remnants, just before they merge together to form a single rich cluster of galaxies. This picture is consistent with recent numerical simulations of cluster formation.</w:t>
      </w:r>
      <w:r>
        <w:br/>
      </w:r>
      <w:r>
        <w:rPr>
          <w:rStyle w:val="VerbatimChar"/>
        </w:rPr>
        <w:t xml:space="preserve">## 4261                                                                                                                                                                                                                                                                                                                                                                                                                                                                                                                                                                                                                                                                                                                                                                                                                                                                                                                                                                                                                                                                                                                                                                                                                                                                                                                                                                                                                                                                                                                                                                                                                                                                                                                                                                                                                                                                                                                                                                                                                                                                                                                                                                                                                                                                                                                                                                                                                                                                                                                                                                                                                                                                                                                                                                                                                                                                                                                                                                                                                                                                                                                                                                                                                                                                                                                                                                                                                                                                                                                                                                                                                                                                                                                                                                                                                                                                                                                                                                                                                                                                                                                                                                                          XMM–Newton observations of the binary cluster system Abell 399/401 Both Abell 399 and Abell 401 are rich clusters of galaxies, with global temperatures of 7.2 (Abell 399) and 8.5 keV (Abell 401), respectively. They lie at a projected separation of ∼3 Mpc, forming a close pair. We have observed the system with the XMM–Newton satellite. The data of each cluster show significant departures from our idealized picture of relaxed rich clusters. Neither of the two contains a cooling flow, and we find that their central regions are nearly isothermal, with some small-scale inhomogeneities. The image analysis derives β values that are smaller than the canonical value of 0.65, and the surface brightness distribution is not symmetric around the central dominant galaxies: there are irregularities in the central ∼200 kpc, and asymmetries on larger scales, in that the intracluster gas in each cluster is more extended towards the other member of the system. Both clusters host extended radio haloes and a plethora of tailed radio galaxies. The halo in Abell 399 appears to be correlated with a sharp edge apparent in the XMM–Newton images, and a region of harder X-ray emission. There is also evidence for enhanced X-ray flux in the region between the two clusters, where the temperature is higher than our expectations. \n \n \n \nAlthough tidal or compression effects might affect the large-scale structure of the two clusters, we show that these cannot account for the distortions seen in the inner regions. We argue that the reasonably relaxed morphology of the clusters, and the absence of major temperature anomalies, argues against models in which the two have already experienced a close encounter. The properties of the intermediate region suggests that they are at an early stage of merging, and are currently interacting mildly, because their separation is still too large for more dramatic effects. The substructure we find in their inner regions seems to point to their individual merging histories. It seems likely that in the Abell 399/401 system, we are witnessing two merger remnants, just before they merge together to form a single rich cluster of galaxies. This picture is consistent with recent numerical simulations of cluster formation.</w:t>
      </w:r>
      <w:r>
        <w:br/>
      </w:r>
      <w:r>
        <w:rPr>
          <w:rStyle w:val="VerbatimChar"/>
        </w:rPr>
        <w:t xml:space="preserve">## 4292                                                                                                                                                                                                                                                                                                                                                                                                                                                                                                                                                                                                                                                                                                                                                                                                                                                                                                                                                                                                                                                                                                                                                                                                                                                                                                                                                                                                                                                                                                                                                                                                                                                                                                                                                                                                                                                                                                                                                                                                                                                                                                                                                                                                                                                                                                                                                                                                                                                                                                                                                                                                                                                                                                                                                                                                                                                                                                                                                                                                                                                                                                                                                                                                                                                                                                                                                                                                                                                                                                                                                                                                                                                                                                                                                                                                                                                                                                                                                                                                                                                                                                                                                                                                                                                                                                                                                                                                                                                                                                                                                                                                                                                                                                                                                                                                                                                                                                                                                                                                                                                                                                                                            On the co-evolution of supermassive black holes and their host galaxies since z= 3 To investigate the evolution in the relation between galaxy stellar and central black hole mass, we identify a population of 508 X-ray-selected active galactic nuclei (AGN) at 0.4 10 10.5 M� , and specific X-ray luminosities LX &gt; 2.35 × 10 43 erg s −1 at 0.4 2.35 × 10 43 erg s −1 ) rises with redshift from 1.2 ± 0.2 per cent at z = 0.7 to 7.4± 2.0 per cent at z = 2.5. We use our results to calculate the maximum time-scales for which our sample of AGN can continue to accrete at their observed rates before surpassing the local galaxy–black hole mass relation. We use these time-scales to calculate the total fraction of massive galaxies which will be active (with LX &gt; 2.35 × 10 43 erg s −1 ) since z = 3, finding that at least ∼40 per cent of all massive galaxies will be Seyfert luminosity AGN or brighter during this epoch. Further, we calculate the energy density due to AGN activity in the Universe as 1.0 (±0.3) × 10 57 erg Mpc −3 Gyr −1 , potentially providing a significant source of energy for AGN feedback on star formation. We also use this method to compute the evolution in the X-ray luminosity density of AGN with redshift, finding that massive galaxy Seyfert luminosity AGN are the dominant source of X-ray emission in the Universe at z &lt; 3.</w:t>
      </w:r>
      <w:r>
        <w:br/>
      </w:r>
      <w:r>
        <w:rPr>
          <w:rStyle w:val="VerbatimChar"/>
        </w:rPr>
        <w:t xml:space="preserve">## 4297                                                                                                                                                                                                                                                                                                                                                                                                                                                                                                                                                                                                                                                                                                                                                                                                                                                                                                                                                                                                                                                                                                                                                                                                                                                                                                                                                                                                                                                                                                                                                                                                                                                                                                                                                                                                                                                                                                                                                                                                                                                                                                                                                                                                                                                                                                                                                                                                                                                                                                                                                                                                                                                                                                                                                                                                                                                                                                                                                                                                                                                                                                                                                                                                                                                                                                                                                                                                                                                                                                                                                                                                                                                                                                                                                                                                                                                                                                                                                                                                                                                                                                                                                                                                                                                                                                                                                                                                                                                                                                                                                                                                                                                                                                                                                                                                                                                                                                                                                                                                                                                                                                                                                                                                                                                                                                                                                                                                                                                                                                                                                             Detection of a massive dust shell around the Type II supernova SN 2002hh Dust emission from the Type II supernova SN 2002hh in NGC 6946 has been detected at mid-infrared wavelengths by the Spitzer Space Telescope from 590 to 758 days after outburst and confirmed by higher angular resolution Gemini North mid-IR observations. The day 600 5.8-24 mu m emission can be fit by a 290 K blackbody having a luminosity of 1.6 x 10(7) L(circle dot). The minimum emitting radius of 1.1 x 10(17) cm is too large for the emitting dust to have been formed in the supernova ejecta. Using radiative transfer models and realistic dust grain parameters, fits to the observed flux distribution could be obtained with an optically thick dust shell having a mass of 0.10-0.15 M(circle dot), corresponding to a total dust + gas mass in excess of 10 M(circle dot), suggesting a massive M supergiant or luminous blue variable precursor to this self-obscured object.</w:t>
      </w:r>
      <w:r>
        <w:br/>
      </w:r>
      <w:r>
        <w:rPr>
          <w:rStyle w:val="VerbatimChar"/>
        </w:rPr>
        <w:t xml:space="preserve">## 4323                                                                                                                                                                                                                                                                                                                                                                                                                                                                                                                                                                                                                                                                                                                                                                                                                                                                                                                                                                                                                                                                                                                                                                                                                                                                                                                                                                                                                                                                                                                                                                                                                                                                                                                                                                                                                                                                                                                                                                                                                                                                                                                                                                                                                                                                                                                                                                                                                                                                                                                                                                                                                                                                                                                                                                                                                                                                                                                                                                                                                                                                                                                                                                                                                                                                                                                                                                                                                                                                                                                                                                                                                                                                                                                                                                                                                                                                                                                                                                                                                                                                                                                                                                                                                                                                                                                                                                                                                                                                                                                                                                                                                                                                                                                                                                                                                                                                                                                                                                                                                                                                The Effect of Spiral Arms on Star Formation in the Galaxy We have examined the ratio between the integrated luminosity of massive young stellar objects detected by the Red MSX Source (RMS) survey and the mass of molecular clouds in the Galactic Ring Survey (GRS) region, as a function of Galactocentric radius. The results indicate that 60-80per cent of the observed increases in the star formation rate density associated with spiral-arm features are due to source crowding within the arms. Of the remainder, most of the increase in the inner Sagittarius arm is due to an enhancement in the simple star formation efficiency, i.e. in the number of RMS sources per unit molecular gas mass. In the inner Perseus arm, the residual increase is due to a higher than average mean source luminosity, which implies a top-heavy initial mass function, and this is entirely due to the presence, in the GRS region, of the W49 star-forming complex, which appears to be exceptional in its nature. The results also suggest that there is little or no increase in the star formation efficiency on kiloparsec scales in the Scutum tangent region which includes W43. We discuss the possible role played by the spiral arms in influencing the star formation efficiency and conclude that the most likely mechanisms are related to orbit crowding within the arms. © 2012 The Authors Monthly Notices of the Royal Astronomical Society © 2012 RAS.</w:t>
      </w:r>
      <w:r>
        <w:br/>
      </w:r>
      <w:r>
        <w:rPr>
          <w:rStyle w:val="VerbatimChar"/>
        </w:rPr>
        <w:t xml:space="preserve">## 4350                                                                                                                                                                                                                                                                                                                                                                                                                                                                                                                                                                                                                                                                                                                                                                                                                                                                                                                                                                                                                                                                                                                                                                                                                                                                                                                                                                                                                                                                                                                                                                                                                                                                                                                                                                                                                                                                                                                                                                                                                                                                                                                                                                                                                                                                                                                                                                                                                                                                                                                                                                                                                                                                                                                                                                                                                                                                                                                                                                                                                                                                                                                                                                                                                                                                                                                                                                                                                                                                                                                                                                                                                                                                                                                                                                                                                                                                                                                                                                                                                                                                                                                                                                                                                                                                                                                                                                                                                                                                                                                                                                                                                                                                                                                                                                                                                                                                                                                                                                            Detection of the Milky Way reflex motion due to the Large Magellanic Cloud infall The Large Magellanic Cloud is the most massive satellite galaxy of the Milky Way, with an estimated mass exceeding a tenth of the mass of the Milky Way. Just past its closest approach of about 50 kpc, and flying by the Milky Way at an astonishing speed of 327 km/s, the Large Magellanic Cloud can affect our Galaxy in a number of ways, including dislodging the Milky Way disc from the Galactic centre-of-mass. Here, we report evidence that the Milky Way disc is moving with respect to stellar tracers in the outer halo ($40&lt;r&lt;120$ kpc) at $v_{m travel}=32^{+4}_{-4}$ km/s, in the direction $(\\ell,b)_{m apex}=(56^{+9}_{-9},-34^{+10}_{-9})$ degrees, which points at an earlier location on the LMC trajectory. The resulting reflex motion is detected in the kinematics of outer halo stars and Milky Way satellite galaxies with accurate distances, proper motions and line-of-sight velocities. Our results indicate that dynamical models of our Galaxy cannot neglect gravitational perturbations induced by the Large Magellanic Cloud infall, nor can observations of the stellar halo be treated in a reference frame that does not correct for disc reflex motion. Future spectroscopic surveys of the stellar halo combined with Gaia astrometry will allow for sophisticated modelling of the Large Magellanic Cloud trajectory across the Milky Way, constraining the dark matter distribution in both galaxies with unprecedented detail.</w:t>
      </w:r>
      <w:r>
        <w:br/>
      </w:r>
      <w:r>
        <w:rPr>
          <w:rStyle w:val="VerbatimChar"/>
        </w:rPr>
        <w:t xml:space="preserve">## 4413                                                                                                                                                                                                                                                                                                                                                                                                                                                                                                                                                                                                                                                                                                                                                                                                                                                                                                                                                                                                                                                                                                                                                                                                                                                                                                                                                                                                                                                                                                                                                                                                                                                                                                                                                                                                                                                                                                                                                                                                                                                                                                                                                                                                                                                                                                                                                                                                                                                                                                                                                                                                                                                                                                                                                                                                                                                                                                                                                                                                                                                                                                                                                                                                                                                                                                                                                                                                                                                                                                                                                                                                                                                                                                                                                                                                                                                                                                                                                                                                                                                                                                                                                                                                                                                                                                                                                                                                                                                                                                                                                                                                                                                                                                                                                                                                                                                                                                                                                                                                                                                                                                                                                                                                                                                                                                                                                                                                                                                       KPD 1930+2752: a candidate Type Ia supernova progenitor We present spectra of the pulsating sdB star KPD 1930+2752 which confirm that this star is a binary. The radial velocities measured from the Hα and He i 6678-A spectral lines vary sinusoidally with the same period (2 h 17 min) as the ellipsoidal variability seen by Billeres et al. The amplitude of the orbital motion (349.3±2.7 km s−1) combined with the canonical mass for sdB stars (0.5 M⊙) implies a total mass for the binary of 1.47±0.01 M⊙. The unseen companion star is almost certainly a white dwarf star. The binary will merge within ∼200 million years because of gravitational wave radiation. The accretion of helium and other elements heavier than hydrogen on to the white dwarf, which then exceeds the Chandrasekhar mass (1.4 M⊙), is a viable model for the cause of Type Ia supernovae. KPD 1930+2752 is the first star to be discovered that is a good candidate for the progenitor of a Type Ia supernova of this type, which will merge on an astrophysically interesting time-scale.</w:t>
      </w:r>
      <w:r>
        <w:br/>
      </w:r>
      <w:r>
        <w:rPr>
          <w:rStyle w:val="VerbatimChar"/>
        </w:rPr>
        <w:t xml:space="preserve">## 4421                                                                                                                                                                                                                                                                                                                                                                                                                                                                                                                                                                                                                                                                                                                                                                                                                                                                                                                                                                                                                                                                                                                                                                                                                                                                                                                                                                                                                                                                                                                                                                                                                                                                                                                                                                                                                                                                                                                                                                                                                                                                                                                                                                                                                                                                                                                                                                                                                                                                                                                                                                                                                                                                                                                                                                                                                                                                                                                                                                                                                                                                                                                                                                                                                                                                                                                                                                                                                                                                                                                                                                                                                                                                                                                                                                                                                                                                                                                                                                                                                                                                                                                                                                                                                                                                                                                                                                                                                                                                                                                                                                                                                                                                                                                                                                                                                                                                                                                                                                                                                                                                                                                                                                                                                                                                                                                                                                                                                                                                                                                                                                                                                                                                                                                                                                                                                                                                                                                                                                                                   Quasars and radio galaxies Various classes of phenomena are now known, all of which apparently involve some violent nonstellar activity associated with the nuclei of galaxies. In this review, one particular manifestation of this violent activity, namely, strong extragalactic radio sources is described. The general problems of the energy supply in galactic nuclei are discussed. Some comments are made on the relevance of active nuclei to galactic evolution in general and observational cosmology. 45 references. (auth)</w:t>
      </w:r>
      <w:r>
        <w:br/>
      </w:r>
      <w:r>
        <w:rPr>
          <w:rStyle w:val="VerbatimChar"/>
        </w:rPr>
        <w:t xml:space="preserve">## 4439                                                                                                                                                                                                                                                                                                                                                                                                                                                                                                                                                                                                                                                                                                                                                                                                                                                                                                                                                                                                                                                                                                                                                                                                                                                                                                                                                                                                                                                                                                                                                                                                                                                                                                                                                                                                                                                                                                                                                                                                                                                                                                                                                                                                                                                                                                                                                                                                                                                                                                                                                                                                                                                                                                                                                                                                                                                                                                                                                                                                                                                                                                                                                                                                                                                                                                                                                                                                                                                                                                                                                                                                                                                                                                                                                                                                                                                                                                                                                                                                                                                                                                                                                                                                                                                                                                                                                                                                                                                                                                                                                                                                                                                                                                                                                                                                                                                                                                                                                                                                                                    Testing the gamma-ray burst variability/peak luminosity correlation using the pseudo-redshifts of a large sample of BATSE gamma-ray bursts We test the correlation found by Reichart et al. between time variability and peak luminosity of gamma-ray bursts (GRBs). Recently, Guidorzi et al. found that this still holds for a sample of 32 GRBs with spectroscopic redshift, although with a larger scatter than that originally found by Reichart et al. However, Guidorzi et al. also found that a power law does not provide a good description of that. We report on the same test performed on a sample of 551 burst and transient source experiment (BATSE) GRBs with a significant measure of variability assuming the pseudo-redshifts derived by Band et al. (1186 GRBs) through the anticorrelation between spectral lag and peak luminosity. We still find a correlation between variability as defined by Reichart et al. and peak luminosity with higher significance. However, this subsample of BATSE GRBs shows a higher scatter around the best-fitting power law than that found by Reichart et al. in the variability/peak luminosity space. This is in agreement with the result found by Guidorzi et al. on a sample of 32 GRBs with measured redshift. These results confirm that a power law does not provide a satisfactory description for all the GRBs, in contrast with the original findings by Reichart et al. Ke yw ords: methods: data analysis ‐ gamma-rays: bursts.</w:t>
      </w:r>
      <w:r>
        <w:br/>
      </w:r>
      <w:r>
        <w:rPr>
          <w:rStyle w:val="VerbatimChar"/>
        </w:rPr>
        <w:t xml:space="preserve">## 4446                                                                                                                                                                                                                                                                                                                                                                                                                                                                                                                                                                                                                                                                                                                                                                                                                                                                                                                                                                                                                                                                                                                                                                                                                                                                                                                                                                                                                                                                                                                                                                                                                                                                                                                                                                                                                                                                                                                                                                                                                                                                                                                                                                                                                                                                                                                                                                                                                                                                                                                                                                                                                                                                                                                                                                                                                                                                                                                                                                                                                                                                                                                                                                                                                                                                                                                                                                                                                                                                                                                                                                                                                                                                                                                                                                                                                                                                                                                                                                                                                                                                                                                                                                                                                                                                                                                                                                                                                                                                                                                                                                                                                                                                                                                                                                                                                                                                                                                                                                                                                                                                                                                                                                                                                                                                                                                                                                                                           Displacement of the Sun from the Galactic Plane We have carried out a comparative statistical study for the displacement of the Sun from the Galactic plane (z ⊙ ) following three different methods. The study has been carried out using a sample of 537 young open clusters (YOCs) with log (Age) &lt; 8.5, lying within a heliocentric distance of 4 kpc, and 2030 OB stars observed up to a distance of 1200 pc, all of which have distance information. We statistically separated the members of the Gould Belt before investigating the variation in the z ⊙ estimation with different upper cut-off limits in the heliocentric distance and distance perpendicular to the Galactic plane. We have found that z ⊙ varies in the range ∼ 13-20 pc from the analysis of YOCs and in the range ∼6-28 pc from the analysis of OB stars. A significant scatter in z ⊙ , because of different cut-off values, is noticed for the OB stars, although no such deviation is seen for the YOCs. We have also determined scaleheights of 56.9 +3.8 -3.4 and 61.4 +2.7 -2.4 pc for the distribution of YOCs and OB stars, respectively.</w:t>
      </w:r>
      <w:r>
        <w:br/>
      </w:r>
      <w:r>
        <w:rPr>
          <w:rStyle w:val="VerbatimChar"/>
        </w:rPr>
        <w:t xml:space="preserve">## 4485                                                                                                                                                                                                                                                                                                                                                                                                                                                                                                                                                                                                                                                                                                                                                                                                                                                                                                                                                                                                                                                                                                                                                                                                                                                                                                                                                                                                                                                                                                                                                                                                                                                                                                                                                                                                                                                                                                                                                                                                                                                                                                                                                                                                                                                                                                                                                                                                                                                                                                                                                                                                                                                                                                                                                                                                                                                                                                                                                                                                                                                                                                                                                                                                                                                                                                                                                                                                                                                                                                                                                                                                                                                                                                                                                                                                                                                                                                                                                                                                                                                                                                                                                                                                                                                                                                                                                                                                                                                                                                                                                                                                                                                                                                                                                                                                                                                                                                                                                                                                                                                                                                            The 2dF Galaxy Redshift Survey: The dependence of galaxy clustering on luminosity and spectral type We investigate the dependence of galaxy clustering on luminosity and spectral type using the 2dF Galaxy Redshift Survey (2dFGRS). Spectral types are assigned using the principal-component analysis of Madgwick et al. We divide the sample into two broad spectral classes: galaxies with strong emission lines ('late types') and more quiescent galaxies ('early types'). We measure the clustering in real space, free from any distortion of the clustering pattern owing to peculiar velocities, for a series of volume-limited samples. The projected correlation functions of both spectral types are well described by a power law for transverse separations in the range 2&lt;(sigma /h (-1) Mpc)&lt;15, with a marginally steeper slope for early types than late types. Both early and late types have approximately the same dependence of clustering strength on luminosity, with the clustering amplitude increasing by a factor of similar to2.5 between L * and 4L *. At all luminosities, however, the correlation function amplitude for the early types is similar to50 per cent higher than that of the late types. These results support the view that luminosity, and not type, is the dominant factor in determining how the clustering strength of the whole galaxy population varies with luminosity.</w:t>
      </w:r>
      <w:r>
        <w:br/>
      </w:r>
      <w:r>
        <w:rPr>
          <w:rStyle w:val="VerbatimChar"/>
        </w:rPr>
        <w:t xml:space="preserve">## 4489                                                                                                                                                                                                                                                                                                                                                                                                                                                                                                                                                                                                                                                                                                                                                                                                                                                                                                                                                                                                                                                                                                                                                                                                                                                                                                                                                                                                                                                                                                                                                                                                                                                                                                                                                                                                                                                                                                                                                                                                                                                                                                                                                                                                                                                                                                                                                                                                                                                                                                                                                                                                                                                                                                                                                                                                                                                                                                                                                                                                                                                                                                                                                                                                                                                                                                                                                                                                                                                                                                                                                                                                                                                                                                                                                                                                                                                                                                                                                                                                                                                                                                                                                                                                                                                                                                                                                                                                                                                                                                                                                                                                                                                                                                                                                                                                                                                                                                                                                                                                                                                                                                                                                                                                                                                                                                       Star Clusters in Evolving Galaxies Their ubiquity and extreme densities make star clusters probes of prime importance of galaxy evolution. Old globular clusters keep imprints of the physical conditions of their assembly in the early Universe, and younger stellar objects, observationally resolved, tell us about the mechanisms at stake in their formation. Yet, we still do not understand the diversity involved: why is star cluster formation limited to 1e5 Msun objects in the Milky Way, while some dwarf galaxies like NGC 1705 are able to produce clusters 10 times more massive? Why do dwarfs generally host a higher specific frequency of clusters than larger galaxies? How to connect the present-day, often resolved, stellar systems to the formation of globular clusters at high redshift? And how do these links depend on the galactic and cosmological environments of these clusters? In this review, I present recent advances on star cluster formation and evolution, in galactic and cosmological context. The emphasis is put on the theory, formation scenarios and the effects of the environment on the evolution of the global properties of clusters. A few open questions are identified.</w:t>
      </w:r>
      <w:r>
        <w:br/>
      </w:r>
      <w:r>
        <w:rPr>
          <w:rStyle w:val="VerbatimChar"/>
        </w:rPr>
        <w:t xml:space="preserve">## 4537                                                                                                                                                                                                                                                                                                                                                                                                                                                                                                                                                                                                                                                                                                                                                                                                                                                                                                                                                                                                                                                                                                                                                                                                                                                                                                                                                                                                                                                                                                                                                                                                                                                                                                                                                                                                                                                                                                                                                                                                                                                                                                                                                                                                                                                                                                                                                                                                                                                                                                                                                                                                                                                                                                                                                                                                                                                                                                                                                                                                                                                                                                                                                                                                                                                                                                                                                                                                                                                                                                                                                                                                                                                                                                                                                                                                                                                                                                                                                                                                                                                                                                                                                                                                                                                                                                                                                                                                                                                                                                                                                  The Planetary Nebula population of the Sagittarius Dwarf Spheroidal Galaxy The identification of two new planetary nebulae (PNe) in the Sagittarius dwarf spheroidal galaxy (Sgr) is presented. This brings the total number to four. Both new PNe were previously classified as Galactic objects. The first, StWr 2-21, belongs to the main body of Sgr, from its velocity and location. The second, the halo PN BoBn 1, has a location, distance and velocity in agreement with the leading tidal tail of Sgr. We estimate that 10 per cent of the Galactic halo consists of Sgr debris. The specific frequency of PNe indicates a total luminosity of Sgr, including its tidal tails, of M v = -14.1. StWr 2-21 shows a high abundance of [O/H] = -0.23, which confirms the high-metallicity population in Sgr uncovered by Bonifacio et al. The steep metallicity-age gradient in Sgr is due to interstellar medium (ISM) removal during the Galactic plane passages, ISM reformation due to stellar mass-loss, and possibly accretion of metal-enriched gas from our Galaxy. The ISM re-formation rate of Sgr, from stellar mass-loss, is 5 × 10 -4 M ⊙ yr -1 , amounting to ∼10 6 M ⊙ per orbital period. Hubble Space Telescope images of three of the PNe reveal well-developed bipolar morphologies, and provide clear detections of the central stars. All three stars with deep spectra show WR lines, suggesting that the progenitor mass and metallicity determines whether a PN central star develops a WR spectrum. One Sgr PN belongs to the class of IR-[WC] stars. Expansion velocities are determined for three nebulae. Comparison with hydrodynamical models indicates an initial density profile of p α r -3 . This is evidence for increasing mass-loss rates on the asymptotic giant branch. Peak mass-loss rates are indicated of ∼10 -4 M ⊙ yr -1 . The IR-[WC] PN, He 2-436, provides the sole direct detection of dust in a dwarf spheroidal galaxy, to date.</w:t>
      </w:r>
      <w:r>
        <w:br/>
      </w:r>
      <w:r>
        <w:rPr>
          <w:rStyle w:val="VerbatimChar"/>
        </w:rPr>
        <w:t xml:space="preserve">## 4550                                                                                                                                                                                                                                                                                                                                                                                                                                                                                                                                                                                                                                                                                                                                                                                                                                                                                                                                                                                                                                                                                                                                                                                                                                                                                                                                                                                                                                                                                                                                                                                                                                                                                                                                                                                                                                                                                                                                                                                                                                                                                                                                 Coronal Seismology: Waves and Oscillations in Stellar Coronae, by A.V. Stepanov, V.V. Zaitsev and V.M. Nakariakov: Scope: monograph. Level: early career researchers, researchers, specialists. Starting with observations in extreme ultraviolet done more than a decade ago by Transition Region and Coronal Explorer (TRACE), coronal seismology has become a rapidly evolving branch in astrophysics. Data from new space missions such as Solar Dynamic Observatory and Solar Terrestrial Relations Observatory have opened up new opportunities for coronal plasma diagnostics to study the energy transfer and energy transformation in both solar and stellar atmospheres. Solar atmosphere is divided into three main layers, namely, the photosphere, chromosphere and the corona. Magnetic loops e.g. flares and prominences and open flux tubes e.g. spicules and plumes are the basic structures in the coronal region. The two most popular models used in coronal seismology are the one that describes these loops and tubes as wave guides and resonators in terms of magneto-hydrodynamic (MHD) waves and oscillations; and the one that considers them as an equivalent of resistance, inductance and capacitance (RLC) circuit. Just above the chromosphere lies the transition region, an irregular layer of no more than 100 km thick where temperature increases drastically and inexplicably from 2 10 K to up to 2 MK in the corona: a mystery called the coronal heating problem. Scientists believe that flux tubes play an active role in the heating mechanism as they act as wave guides for MHD waves and are important in energy transfer from the dense photosphere to the rarefied corona. Dynamics in magnetised plasma can be adequately described by MHD hence its necessity in interpreting the wave and oscillatory phenomena in the low-β corona. In this case, coronal structures can be represented by plasma cylinders; and the standard model is based on the interaction of MHD waves (there are four different modes: kink, longitudinal, sausage and torsional) with them. Therefore, to fully understand coronal seismology, readers need to understand MHD approximation that consists of Maxwell equations, generalised Ohm’s Law, equations of plasma and the equation of state for ideal gas. This monograph is a comprehensive tutorial on coronal seismology with a lot of mathematics and plasma physics involved. The theories are clearly presented and the equations are well explained. Findings from observations e.g. the Bastille Day Flare seen with TRACE and numerical models e.g. 3D MHD simulations on waves in the corona are thoroughly discussed and wherever possible, theoretical results are compared to real observations. The accompanying illustrations like the cartoon version of a loop oscillation make understanding a lot easier. At the end of every chapter, a list of references and further readings are given. Also analysed are results from stellar studies. Flares in stellar magnetic loops display similar power-law distribution for radiation energy to the one seen on the Sun, so it is possible for solar-stellar analogy to be applied in the study of flaring events on the stars and other objects such as neutron stars, magnetars and accretion disks e. g. the one around black holes. The authors have done an excellent job in explaining such a complex subject effortlessly and succinctly. Of course, readers can only appreciate it by having some background knowledge and interest especially since math is everywhere. If anything could be improved, it is the citation style: instead of numerical, author-year would be better. The typos are insignificant but the authors might want to change Further Heading to Further Reading at the end of Chapter 3. Other than that, pedants might wonder why the name of one of the telescopes is given in italic for no apparent reason, for example, or why the first time the acronym QPP is introduced, it is without the complete expression. These are just trivialities that do not mar the text in the least. List of acronyms especially for telescopes (so that the authors would not have to repeat them all the time) would be extremely helpful if they were to be included. All things considered, this monograph is a success.</w:t>
      </w:r>
      <w:r>
        <w:br/>
      </w:r>
      <w:r>
        <w:rPr>
          <w:rStyle w:val="VerbatimChar"/>
        </w:rPr>
        <w:t xml:space="preserve">## 4568                                                                                                                                                                                                                                                                                                                                                                                                                                                                                                                                                                                                                                                                                                                                                                                                                                                                                                                                                                                                                                                                                                                                                                                                                                                                                                                                                                                                                                                                                                                                                                                                                                                                                                                                                                                                                                                                                                                                                                                                                                                                                                                                                                                                                                                                                                                                                                                                                                                                                                                                                                                                                                                                                                                                                                                                                                                                                                                                                                                                                                                                                                                                                                                                                                                                                                                                                                                                                                                                                                                                                                                                                                                                                                                                                                                                                                                                                                                                                                                                                                                                                                                                                                                                                                                                                                                                                                                                                                                                                                                                                                                                                                                                                                                                                                                                                                                                                                                                                                                                                                                                                                                                                                                                                                                                                                                                                                                                                                                                                                                   A Fast bipolar H2 outflow from IRAS 16342-3814: an old star reliving its youth Some evolved stars in the pre-planetary nebula phase produce highly-collimated molecular outflows that resemble the accretion-driven jets and outflows from pre-main sequence stars. We show that IRAS 16342-3814 (the Water Fountain Nebula) is such an object and present K-band integral field spectroscopy revealing a fast (&gt; 150 km s −1 ) bipolar H2 outflow. The H2 emission is shock excited and may arise in fast-moving clumps, accelerated by the previously observed precessing jet. The total luminosity in H2 is 0.37 L⊙ which is comparable with that of accretion-powered outflows from Class 0 protostars. We also detect CO overtone bandhead emission in the scattered continuum, indicating hot molecular gas close to the centre, a feature also observed in a number of protostars with active jets. It seems likely that the jet and outflow in IRAS 16342-3814 are powered by accretion onto a binary companion.</w:t>
      </w:r>
      <w:r>
        <w:br/>
      </w:r>
      <w:r>
        <w:rPr>
          <w:rStyle w:val="VerbatimChar"/>
        </w:rPr>
        <w:t xml:space="preserve">## 4583                                                                                                                                                                                                                                                                                                                                                                                                                                                                                                                                                                                                                                                                                                                                                                                                                                                                                                                                                                                                                                                                                                                                                                                                                                                                                                                                                                                                                                                                                                                                                                                                                                                                                                                                                                                                                                                                                                                                                                                                                                                                                                                                                                                                                                                                                                                                                                                                                                                                                                                                                                                                                                                                                                                                                                                                                                                                                                                                                                                                                                                                                                                                                                                                                                                                                                                                                                                                                                                                                                                                                                                                                                                                                                                                                                                                                                                                                                                                                                                                                                                                                                                                                                                                                                                                                                                                                                                                                                                                                                                                                                                                Merger histories in warm dark matter structure formation scenarios Observations on galactic scales seem to be in contradiction with recent high-resolution N-body simulations. This so-called cold dark matter (CDM) crisis has been addressed in several ways, ranging from a change in fundamental physics by introducing self-interacting cold dark matter particles to a tuning of complex astrophysical processes such as global and/or local feedback. All these efforts attempt to soften density profiles and reduce the abundance of satellites in simulated galaxy haloes. In this paper, we explore a different approach that consists of filtering the dark matter power spectrum on small scales, thereby altering the formation history of low-mass objects. The physical motivation for damping these fluctuations lies in the possibility that the dark matter particles have a different nature, i.e. are warm (WDM) rather than cold. We show that this leads to some interesting new results in terms of the merger history and large-scale distribution of low-mass haloes, compared with the standard CDM scenario. However, WDM does not appear to be the ultimate solution, in the sense that it is not able to fully solve the CDM crisis, even though one of the main drawbacks, namely the abundance of satellites, can be remedied. Indeed, the cuspiness of the halo profiles still persists, at all redshifts, and for all haloes and sub-haloes that we investigated. Despite the persistence of the cuspiness problem of DM haloes, WDM seems to be still worth taking seriously, as it alleviates the problems of over-abundant sub-structures in galactic haloes and possibly the lack of angular momentum of simulated disc galaxies. WDM also lessens the need to invoke strong feedback to solve these problems, and may provide a natural explanation of the clustering properties and ages of dwarfs.</w:t>
      </w:r>
      <w:r>
        <w:br/>
      </w:r>
      <w:r>
        <w:rPr>
          <w:rStyle w:val="VerbatimChar"/>
        </w:rPr>
        <w:t xml:space="preserve">## 4597                                                                                                                                                                                                                                                                                                                                                                                                                                                                                                                                                                                                                                                                                                                                                                                                                                                                                                                                                                                                                                                                                                                                                                                                                                                                                                                                                                                                                                                                                                                                                                                                                                                                                                                                                                                                                                                                                                                                                                                                                                                                                                                                                                                                                                                                                                                                                                                                                                                                                                                                                                                                                                                                                                                                                                                                                                                                                                                                                                                                                                                                                                                                                                                                                                                                                                                                                                                                                                                                                                                                                                                                                                                                                                                                                                                                                                                                                                                                                                                                                                                                                                                                                                                                                                                                                                                                                                                                                                                                                                                                                                                                                                                                                                                                                                                                                                                                                                                                                                                                                                                                                                                                                                                                                                                                                                                                                                                                                                                                                                                                                                                                                                                                                 Tycho 2 stars with infrared excess in the MSX Point Source Catalogue Stars of all evolutionary phases have been found to have excess infrared emission due to the presence of circumstellar material. To identify such stars, we have positionally correlated the infrared Mid-Course Space Experiment (MSX) Point Source Catalogue and the Tycho-2 optical catalogue. Near-mid-infrared colour criteria have been developed to select infrared excess stars. The search yielded 1938 excess stars; over half (979) have never previously been detected by IRAS. The excess stars were found to be young objects such as Herbig Ae/Be and Be stars, and evolved objects such as OH/IR (infrared) and carbon stars. A number of B-type excess stars were also discovered whose infrared colours could not be readily explained by known catalogued objects.</w:t>
      </w:r>
      <w:r>
        <w:br/>
      </w:r>
      <w:r>
        <w:rPr>
          <w:rStyle w:val="VerbatimChar"/>
        </w:rPr>
        <w:t xml:space="preserve">## 4600                                                                                                                                                                                                                                                                                                                                                                                                                                                                                                                                                                                                                                                                                                                                                                                                                                                                                                                                                                                                                                                                                                                                                                                                                                                                                                                                                                                                                                                                                                                                                                                                                                                                                                                                                                                                                                                                                                                                                                                                                                                                                                                                                                                                                                                                                                                                                                                                                                                                                                                                                                                                                                                                                                                                                                                                                                                                                                                                                                                                                                                                                                                                                                                                                                                                                                                                                                                                                                                                                                                                                                                                                                                                                                                                                                                                                                                                                                                                                                                                                                                                                                                                                                                                                                                                                                                                                                                                                                                                                                                                                                                                                                                                                                                                                                                                                                                                                                                                                                                                                                                                                                                                                                                                                                                                                                                                                                                                       X-ray Reverberation close to the black hole in RE J1034+396 In previous work, we discussed the detection of reverberation delays in the narrow-line Seyfert 1 (NLS1) 1H0707−495. The delays originate close to the black hole. Here, we show that RE J1034+396 shows very similar lag properties. At low frequencies ( 3 keV) bands lag behind the intermediate band (1–3 keV). The simplest interpretation is that the intermediate band is dominated by the direct power-law continuum, while the soft and hard bands are dominated by the relativistically smeared reflected emission. The low-frequency delays are present in both available observations. The high-frequency lags are only seen in one observation. In the observation where high-frequency reverberation delays are observed, the spectrum contains a power-law component and there is a quasi-periodic oscillation (QPO) in the light curve. In the other observation, no power-law component is required and no QPO is seen. The lags originate a few gravitational radii from the black hole, and the QPO is associated with the power-law-emitting corona.</w:t>
      </w:r>
      <w:r>
        <w:br/>
      </w:r>
      <w:r>
        <w:rPr>
          <w:rStyle w:val="VerbatimChar"/>
        </w:rPr>
        <w:t xml:space="preserve">## 4608                                                                                                                                                                                                                                                                                                                                                                                                                                                                                                                                                                                                                                                                                                                                                                                                                                                                                                                                                                                                                                                                                                                                                                                                                                                                                                                                                                                                                                                                                                                                                                                                                                                                                                                                                                                                                                                                                                                                                                                                                                                                                                                                                                                                                                                                                                                                                                                                                                                                                                                                                                                                                                                                                                                                                                                                                                                                                                                                                                                                                                                                                                                                                                                                                                                                                                                                                                                                                                                                                                                                                                                                                                                                                                                                                                                                                                                                                                                                                                                                                                                                                                                                                                                                                                                                                                                                                                                                                                                                                                                                                                                                                                                                                                                                                                                                                                                                                               Reconfinement and loss of stability in jets from active galactic nuclei. Jets powered by active galactic nuclei appear impressively stable compared with their terrestrial and laboratory counterparts—they can be traced from their origin to distances exceeding their injection radius by up to a billion times1,2. However, some less energetic jets get disrupted and lose their coherence on the scale of their host galaxy1,3. Quite remarkably, on the same scale, these jets are expected to become confined by the thermal pressure of the intra-galactic gas2. Motivated by these observations, we have started a systematic study of active galactic nuclei jets undergoing reconfinement via computer simulations. Here, we show that in the case of unmagnetized relativistic jets, the reconfinement is accompanied by the development of an instability and transition to a turbulent state. During their initial growth, the perturbations have a highly organized streamwise-oriented structure, indicating that it is not the Kelvin–Helmholtz instability, the instability which has been the main focus of the jet stability studies so far4,5. Instead, it is closely related to the centrifugal instability6. This instability is likely to be behind the division of active galactic nuclei jets into two morphological types in the Fanaroff–Riley classification7.During reconfinement in unmagnetized relativistic jets, a centrifugal instability develops that leads to a turbulent state. This instability likely lies behind the division of active galactic nuclei jets into the two Fanaroff–Riley classes.</w:t>
      </w:r>
      <w:r>
        <w:br/>
      </w:r>
      <w:r>
        <w:rPr>
          <w:rStyle w:val="VerbatimChar"/>
        </w:rPr>
        <w:t xml:space="preserve">## 4612                                                                                                                                                                                                                                                                                                                                                                                                                                                                                                                                                                                                                                                                                                                                                                                                                                                                                                                                                                                                                                                                                                                                                                                                                                                                                                                                                                                                                                                                                                                                                                                                                                                                                                                                                                                                                                                                                                                                                                                                                                                                                                                                                                                                                                                                                                                                                                                                                                                                                                                                                                                                                                                                                                                                                                                                                                                                                                                                                                                                                                                                                                                                                                                                                                                                                                                                                                                                                                                                                                                                                                                                                                                                                                                                                                                                                                                                                                                                                                                                                                                                                                                                                                                                                                                                                                                                                                                                                                                                                                                                                                                                                                                                                                                                                                                                                                                                                                                                                                                                                                                                                                                                                                                                                                                                                                                                                                                                                                                                                                                                                                                                                                                                                                                                                                 Fast outflow of neutral hydrogen in the radio galaxy 3C 293 We report the detection of very broad H I absorption against the central regions of the radio galaxy 3C 293. The absorption profile, obtained with the Westerbork Synthesis Radio Telescope, has a full width at zero intensity of about 1400 km s-1, and most of this broad absorption (~1000 km s-1) is blueshifted relative to the systemic velocity. This absorption represents a fast outflow of neutral gas from the central regions of this active galactic nucleus. Possible causes for such an outflow are discussed. We favor the idea that the interaction between the radio jet and the rich interstellar medium produces this outflow. Some of the implications of this scenario are considerebd.</w:t>
      </w:r>
      <w:r>
        <w:br/>
      </w:r>
      <w:r>
        <w:rPr>
          <w:rStyle w:val="VerbatimChar"/>
        </w:rPr>
        <w:t xml:space="preserve">## 4665                                                                                                                                                                                                                                                                                                                                                                                                                                                                                                                                                                                                                                                                                                                                                                                                                                                                                                                                                                                                                                                                                                                                                                                                                                                                                                                                                                                                                                                                                                                                                                                                                                                                                                                                                                                                                                                                                                                                                                                                                                                                                                                                                                                                                                                                                                                                                                                                                                                                                                                                                                                                                                                                                                                                                                                                                                                                                                                                                                                                                                                                                                                                                                                                                                                                                                                                                                                                                                                                                                                                                                                                                                                                                                                                                                                                                                                                                                                                                                                                                                                                                                                                                                                                                                                                                                                                                                                                                                                                                                                                                                                                                                                                                                                                                                                                                                                                                           A Clumping Independent Diagnostic of Stellar Mass-loss Rates: Rapid Clump Destruction in Adiabatic Colliding Winds Clumping in hot star winds can significantly affect estimates of mass-loss rates, the inferred evolution of the star, and the environmental impact of the wind. A hydrodynamical simulation of a colliding winds binary (CWB) with clumpy winds reveals that the clumps are rapidly destroyed after passing through the confining shocks of the wind-wind collision region (WCR) for reasonable parameters of the clumps if the flow in the WCR is adiabatic. Despite large density and temperature fluctuations in the postshock gas, the overall effect of the interaction is to smooth the existing structure in the winds. Averaged over the entire interaction region, the resulting X-ray emission is very similar to that from the collision of smooth winds. The insensitivity of the X-ray emission to clumping suggests it is an excellent diagnostic of the stellar mass-loss rates () in wide CWBs and may prove to be a useful addition to existing techniques for deriving , many of which are extremely sensitive to clumping. Clumpy winds also have implications for a variety of phenomena at the WCR: particle acceleration may occur throughout the WCR due to supersonic MHD turbulence, reacceleration at multiple shocks, and reconnection; a statistical description of the properties of the WCR may be required for studies of nonequilibrium ionization and the rate of electron heating; and the physical mixing of the two winds will be enhanced, as seems necessary to trigger dust formation.</w:t>
      </w:r>
      <w:r>
        <w:br/>
      </w:r>
      <w:r>
        <w:rPr>
          <w:rStyle w:val="VerbatimChar"/>
        </w:rPr>
        <w:t xml:space="preserve">## 4670                                                                                                                                                                                                                                                                                                                                                                                                                                                                                                                                                                                                                                                                                                                                                                                                                                                                                                                                                                                                                                                                                                                                                                                                                                                                                                                                                                                                                                                                                                                                                                                                                                                                                                                                                                                                                                                                                                                                                                                                                                                                                                                                                                                                                                                                                                                                                                                                                                                                                                                                                                                                                                                                                                                                                                                                                                                                                                                                                                                                                                                                                                                                                                                                                                                                                                                                                                                                                                                                                                                                                                                                                                                                                                                                                                                                                                                                                                                                                                                                                                                                                                                                                                                                                                                                                                                                                                                                                                                                                                                                                                                                                                                                                                                                                                                                                                                                                                                                                                                                                                                           Ultraluminous X-ray sources and star formation Chandra observations of the Cartwheel galaxy reveal a population of ultraluminous X-ray sources (ULXs) with lifetimes &lt; 10 7 yr associated with a spreading wave of star formation which began some 3 x 10 8 yr ago. A population of high-mass X-ray binaries provides a simple model: donor stars of initial masses M 2 ≥ 15 M ○. transfer mass on their thermal time-scales to black holes of masses M 1 ≥ 10 M ○. . For alternative explanations of the Cartwheel ULX population in terms of intermediate-mass black holes (IMBHs) accreting from massive stars, the inferred production rate ≥10 -6 yr -1 implies at least 300 IMBHs, and more probably 3 x 10 4 , within the star-forming ring. These estimates are increased by factors of η -1 if the efficiency η with which IMBHs find companions of ≥15 M ○. within 10 7 yr is &lt;1. Current models of IMBH production would require a very large mass (≥10 10 M ○. ) of stars to have formed new clusters. Further, the accretion efficiency must be low (≥ 6 x 10 -3 ) for IMBH binaries, suggesting super-Eddington accretion, even though intermediate black hole masses are invoked with the purpose of avoiding it. These arguments suggest either that, to make a ULX, an IMBH must accrete from some as yet unknown non-stellar mass reservoir with very specific properties, or that most if not all ULXs in star-forming galaxies are high-mass X-ray binaries.</w:t>
      </w:r>
      <w:r>
        <w:br/>
      </w:r>
      <w:r>
        <w:rPr>
          <w:rStyle w:val="VerbatimChar"/>
        </w:rPr>
        <w:t xml:space="preserve">## 4671                                                                                                                                                                                                                                                                                                                                                                                                                                                                                                                                                                                                                                                                                                                                                                                                                                                                                                                                                                                                                                                                                                                                                                                                                                                                                                                                                                                                                                                                                                                                                                                                                                                                                                                                                                                                                                                                                                                                                                                                                                                                                                                                                                                                                                                                                                                                                                                                                                                                                                                                                                                                                                                                                                                                                                                                                                                                                                                                                                                                                                                                                                                                                                                                                                                                                                                                                                                                                                                                                                                                                                                                                                                                                                                                                                                                                                                                                                                                                                                                                                                                                                                                                                                                                                                                                                                                                                                                                                                                                                                                                                                                                                                                                                                                                                                                                                                                                                                                                                                                                                                           Ultraluminous X-ray sources and star formation Chandra observations of the Cartwheel galaxy reveal a population of ultraluminous X-ray sources (ULXs) with lifetimes &lt; 10 7 yr associated with a spreading wave of star formation which began some 3 x 10 8 yr ago. A population of high-mass X-ray binaries provides a simple model: donor stars of initial masses M 2 ≥ 15 M ○. transfer mass on their thermal time-scales to black holes of masses M 1 ≥ 10 M ○. . For alternative explanations of the Cartwheel ULX population in terms of intermediate-mass black holes (IMBHs) accreting from massive stars, the inferred production rate ≥10 -6 yr -1 implies at least 300 IMBHs, and more probably 3 x 10 4 , within the star-forming ring. These estimates are increased by factors of η -1 if the efficiency η with which IMBHs find companions of ≥15 M ○. within 10 7 yr is &lt;1. Current models of IMBH production would require a very large mass (≥10 10 M ○. ) of stars to have formed new clusters. Further, the accretion efficiency must be low (≥ 6 x 10 -3 ) for IMBH binaries, suggesting super-Eddington accretion, even though intermediate black hole masses are invoked with the purpose of avoiding it. These arguments suggest either that, to make a ULX, an IMBH must accrete from some as yet unknown non-stellar mass reservoir with very specific properties, or that most if not all ULXs in star-forming galaxies are high-mass X-ray binaries.</w:t>
      </w:r>
      <w:r>
        <w:br/>
      </w:r>
      <w:r>
        <w:rPr>
          <w:rStyle w:val="VerbatimChar"/>
        </w:rPr>
        <w:t xml:space="preserve">## 4674                                                                                                                                                                                                                                                                                                                                                                                                                                                                                                                                                                                                                                                                                                                                                                                                                                                                                                                                                                                                                                                                                                                                                                                                                                                                                                                                                                                                                                                                                                                                                                                                                                                                                                                                                                                                                                                                                                                                                                                                                                                                                                                                                                                                                                                                                                                                                                                                                                                                                                                                                                                                                                                                                                                                                                                                                                                                                                                                                                                                                                                                                                                                                                                                                                                                                                                                                                                                                                                                                                                                                                                                                                                                                                                                                                                                                                                                                                                                                                                                                                                                                                                                                                                                                                                                                                                                                                                                                                                                                                                                                                                                                                                                                                                                                                                                                                                                                                                                                                                                                                                                                                                                                                                                                                                                                                                                          Are there brown dwarfs in globular clusters We present an analytical method for constraining the substellar initial mass function in globular clusters, based on the observed frequency of transit events. Globular clusters typically have very high stellar densities where close encounters are relatively common, and thus tidal capture can occur to form close binary systems. Encounters between main-sequence stars and lower-mass objects can result in tidal capture if the mass ratio is ≥ 10 - 2 . If brown dwarfs exist in significant numbers, they too will be found in close binaries, and some fraction of their number should be revealed as they transit their stellar companions. We calculate the rare of tidal capture of brown dwarfs in both segregated and unsegregated clusters, and find that the tidal capture is more likely to occur over an initial relaxation time before equipartition occurs. The lack of any such transits in recent Hubble Space Telescope monitoring of 47 Tuc implies an upper limit on the frequency of brown dwarfs (≤15 per cent relative to stars) which is significantly below that measured in the galactic field and young clusters.</w:t>
      </w:r>
      <w:r>
        <w:br/>
      </w:r>
      <w:r>
        <w:rPr>
          <w:rStyle w:val="VerbatimChar"/>
        </w:rPr>
        <w:t xml:space="preserve">## 4675                                                                                                                                                                                                                                                                                                                                                                                                                                                                                                                                                                                                                                                                                                                                                                                                                                                                                                                                                                                                                                                                                                                                                                                                                                                                                                                                                                                                                                                                                                                                                                                                                                                                                                                                                                                                                                                                                                                                                                                                                                                                                                                                                                                                                                                                                                                                                                                                                                                                                                                                                                                                                                                                                                                                                                                                                                                                                                                                                                                                                                                                                                                                                                                                                                                                                                                                                                                                                                                                                                                                                                                                                                                                                                                                                                                                                                                                                                                                                                                                                                                                                                                                                                                                                                                                                                                                                                                                                                                                                                                                                                                                                                                                                                                                                                                                                                                                                                                                                                                                                                                                                                                                                                                                                                                                                                                                          Are there brown dwarfs in globular clusters We present an analytical method for constraining the substellar initial mass function in globular clusters, based on the observed frequency of transit events. Globular clusters typically have very high stellar densities where close encounters are relatively common, and thus tidal capture can occur to form close binary systems. Encounters between main-sequence stars and lower-mass objects can result in tidal capture if the mass ratio is ≥ 10 - 2 . If brown dwarfs exist in significant numbers, they too will be found in close binaries, and some fraction of their number should be revealed as they transit their stellar companions. We calculate the rare of tidal capture of brown dwarfs in both segregated and unsegregated clusters, and find that the tidal capture is more likely to occur over an initial relaxation time before equipartition occurs. The lack of any such transits in recent Hubble Space Telescope monitoring of 47 Tuc implies an upper limit on the frequency of brown dwarfs (≤15 per cent relative to stars) which is significantly below that measured in the galactic field and young clusters.</w:t>
      </w:r>
      <w:r>
        <w:br/>
      </w:r>
      <w:r>
        <w:rPr>
          <w:rStyle w:val="VerbatimChar"/>
        </w:rPr>
        <w:t xml:space="preserve">## 4684                                                                                                                                                                                                                                                                                                                                                                                                                                                                                                                                                                                                                                                                                                                                                                                                                                                                                                                                                                                                                                                                                                                                                                                                                                                                                                                                                                                                                                                                                                                                                                                                                                                                                                                                                                                                                                                                                                                                                                                                                                                                                                                                                                                                                                                                                                                                                                                                                                                                                                                                                                                                                                                                                                                                                                                                                                                                                                                                                                                                                                                                                                                                                                                                                                                                                                                                                                                                                                                                                                                                                                                                                                                                                                                                                                                                                                                                                                                                                                                                                                                                                                                                                                                                                                                                                                                                                                                                                                                                                                                                                                                                                                                                                                                                                                                                                                                                                                                                                                                                                                                                                                                                                      The stellar mass function of the most massive galaxies at 3&lt;=z&lt;5 in the UKIDSS Ultra Deep Survey We have analysed a sample of 1292 4.5-mu m-selected galaxies at z &gt;= 3, over 0.6 deg2 of the UKIRT Infrared Deep Survey (UKIDSS) Ultra Deep Survey (UDS). Using photometry from the U band through 4.5 mu m, we have obtained photometric redshifts and derived stellar masses for our sources. Only two of our galaxies potentially lie at z &gt; 5. We have studied the galaxy stellar mass function at 3 10 between z = 5 and 3, indicating that the assembly rate of these galaxies proceeded &gt; 20 times faster at these redshifts than at 0 &lt;z &lt;2; (ii) the Schechter function slope alpha is significantly steeper than that displayed by the local stellar mass function, which is a consequence of both the steeper faint end and the absence of a pure exponential decline at the high-mass end; and (iii) the evolution of the comoving stellar mass density from z = 0 to 5 can be modelled as log(10M) = -(0.05 +/- 0.09)z2 -(0.22 -/+ 0.32)z + 8.69. At 3 &lt;z &lt;4, more than 30 per cent of the galaxies would be missed by optical surveys with R &lt;27 or z &lt;26. Thus, our study demonstrates the importance of deep mid-infrared surveys over large areas to perform a complete census of massive galaxies at high z and trace the early stages of massive galaxy assembly.</w:t>
      </w:r>
      <w:r>
        <w:br/>
      </w:r>
      <w:r>
        <w:rPr>
          <w:rStyle w:val="VerbatimChar"/>
        </w:rPr>
        <w:t xml:space="preserve">## 4685                                                                                                                                                                                                                                                                                                                                                                                                                                                                                                                                                                                                                                                                                                                                                                                                                                                                                                                                                                                                                                                                                                                                                                                                                                                                                                                                                                                                                                                                                                                                                                                                                                                                                                                                                                                                                                                                                                                                                                                                                                                                                                                                                                                                                                                                                                                                                                                                                                                                                                                                                                                                                                                                                                                                                                                                                                                                                                                                                                                                                                                                                                                                                                                                                                                                                                                                                                                                                                                                                                                                                                                                                                                                                                                                                                                                                                                                                                                                                                                                                                                                                                                                                                                                                                                                                                                                                                                                                                                                                                                                                                                                                                                                                                                                                                                                                                                                                                                                                                                                                                                                                                                                                      The stellar mass function of the most massive galaxies at 3&lt;=z&lt;5 in the UKIDSS Ultra Deep Survey We have analysed a sample of 1292 4.5-mu m-selected galaxies at z &gt;= 3, over 0.6 deg2 of the UKIRT Infrared Deep Survey (UKIDSS) Ultra Deep Survey (UDS). Using photometry from the U band through 4.5 mu m, we have obtained photometric redshifts and derived stellar masses for our sources. Only two of our galaxies potentially lie at z &gt; 5. We have studied the galaxy stellar mass function at 3 10 between z = 5 and 3, indicating that the assembly rate of these galaxies proceeded &gt; 20 times faster at these redshifts than at 0 &lt;z &lt;2; (ii) the Schechter function slope alpha is significantly steeper than that displayed by the local stellar mass function, which is a consequence of both the steeper faint end and the absence of a pure exponential decline at the high-mass end; and (iii) the evolution of the comoving stellar mass density from z = 0 to 5 can be modelled as log(10M) = -(0.05 +/- 0.09)z2 -(0.22 -/+ 0.32)z + 8.69. At 3 &lt;z &lt;4, more than 30 per cent of the galaxies would be missed by optical surveys with R &lt;27 or z &lt;26. Thus, our study demonstrates the importance of deep mid-infrared surveys over large areas to perform a complete census of massive galaxies at high z and trace the early stages of massive galaxy assembly.</w:t>
      </w:r>
      <w:r>
        <w:br/>
      </w:r>
      <w:r>
        <w:rPr>
          <w:rStyle w:val="VerbatimChar"/>
        </w:rPr>
        <w:t xml:space="preserve">## 4693                                                                                                                                                                                                                                                                                                                                                                                                                                                                                                                                                                                                                                                                                                                                                                                                                                                                                                                                                                                                                                                                                                                                                                                                                                                                                                                                                                                                                                                                                                                                                                                                                                                                                                                                                                                                                                                                                                                                                                                                                                                                                                                                                                                                                                                                                                                                                                                                                                                                                                                                                                                                                                                                                                                                                                                                                                                                                                                                                                                                                                                                                                                                                                                                                                                                                                                                                                                                                                                                                                                                                                                                                                                                                                                                                                                                                                                                                                                                                                                                                                                                                                                                                                                                                                                                                                                                                                                                                                                                                                                                                                                                                                                                                                                                                                                                                                                                                                                                                                                                                                                                                                                                                                                                                                                                                                                                                                                                                                                                                                                                                                                                                                                                                                                Binaries in star clusters and the origin of the field stellar population Many, possibly most, stars form in binary and higher order multiple systems. Therefore, the properties and frequency of binary systems provide strong clues to the star-formation process, and constraints on star-formation models. However, the majority of stars also form in star clusters in which the birth binary properties and frequency can be altered rapidly by dynamical processing. Thus, we almost never see the birth population, which makes it very difficult to know whether star formation (as traced by binaries, at least) is universal or whether it depends on the environment. In addition, the field population consists of a mixture of systems from different clusters that have all been processed in different ways.</w:t>
      </w:r>
      <w:r>
        <w:br/>
      </w:r>
      <w:r>
        <w:rPr>
          <w:rStyle w:val="VerbatimChar"/>
        </w:rPr>
        <w:t xml:space="preserve">## 4710                                                                                                                                                                                                                                                                                                                                                                                                                                                                                                                                                                                                                                                                                                                                                                                                                                                                                                                                                                                                                                                                                                                                                                                                                                                                                                                                                                                                                                                                                                                                                                                                                                                                                                                                                                                                                                                                                                                                                                                                                                                                                                                                                                                                                                                                                                                                                                                                                                                                                                                                                                                                                                                                                                                                                                                                                                                                                                                                                                                                                                                                                                                                                                                                                                                                                                                                                                                                                                                                                                                                                                                                                                                                                                                                                                                                                                                                                                                                                                                                                                                                                                                                                                                                                                                                                                                                                                                                                                                                                                                                                                                                                                                                                                                                                                                                                                                                                                                                                                                                                                                                                                                                                                                                                The UKIRT Infrared Deep Sky Survey Second Data Release The First Data Release (DR1) of the UKIRT Infrared Deep Sky Survey (UKIDSS) took place on 2006 July 21. UKIDSS is a set of five large near–infrared surveys, covering a complementary range of areas, depths, and Galactic latitudes. DR1 is the first large release of survey-quality data from UKIDSS and includes 320 deg of multicolour data to (Vega) K = 18, complete (depending on the survey) in three to five bands from the set ZYJHK, together with 4 deg of deep JK data to an average depth K = 21. In addition the release includes a similar quantity of data with incomplete filter coverage. In JHK, in regions of low extinction, the photometric uniformity of the calibration is better than 0.02mag. in each band. The accuracy of the calibration in ZY remains to be quantified, and the same is true of JHK in regions of high extinction. The median image FWHM across the dataset is 0.82. We describe changes since the Early Data Release in the implementation, pipeline and calibration, quality control, and archive procedures. We provide maps of the areas surveyed, and summarise the contents of each of the five surveys in terms of filters, areas, and depths. DR1 marks completion of 7 per cent of the UKIDSS 7-year goals.</w:t>
      </w:r>
      <w:r>
        <w:br/>
      </w:r>
      <w:r>
        <w:rPr>
          <w:rStyle w:val="VerbatimChar"/>
        </w:rPr>
        <w:t xml:space="preserve">## 4713                                                                                                                                                                                                                                                                                                                                                                                                                                                                                                                                                                                                                                                                                                                                                                                                                                                                                                                                                                                                                                                                                                                                                                                                                                                                                                                                                                                                                                                                                                                                                                                                                                                                                                                                                                                                                                                                                                                                                                                                                                                                                                                                                                                                                                                                                                                                                                                                                                                                                                                                                                                                                                                                                                                                                                                                                                                                                                                                                                                                                                                                                                                                                                                                                                                                                                                                                                                                                                                                                                                                                                                                                                                                                                                                                                                                                                                                                                                                                                                                                                                                                                                                                                                                                                                                                                                                                                                                                                                                                                                                                                                                                                                                                                                                                                                                                                                                                                                                                                                                                                                                                                                 Diffuse far-infrared and ultraviolet emission in the NGC 4435/4438 system: tidal stream or Galactic cirrus? We report the discovery of diffuse far-infrared and far-ultraviolet emission projected near the interacting pair NGC 4435/4438, in the Virgo cluster. This feature spatially coincides with a well-known low surface-brightness optical plume, usually interpreted as tidal debris. If extragalactic, this stream would represent not only one of the clearest examples of intracluster dust, but also a rare case of intracluster molecular hydrogen and large-scale intracluster star formation. However, the ultraviolet, far-infrared, H i and CO emission as well as the dynamics of this feature are extremely unusual for tidal streams but are typical of Galactic cirrus clouds. In support to the cirrus scenario, we show that a strong spatial correlation between far-infrared and far-ultraviolet cirrus emission is observed across the centre of the Virgo cluster, over a scale of several degrees. This study demonstrates how dramatic Galactic cirrus contamination can be, even at optical and ultraviolet wavelengths and at high galactic latitudes. If ignored, the presence of diffuse light scattered by Galactic dust clouds could significantly bias our interpretation of low surface-brightness features and diffuse light observed around galaxies and in clusters of galaxies.</w:t>
      </w:r>
      <w:r>
        <w:br/>
      </w:r>
      <w:r>
        <w:rPr>
          <w:rStyle w:val="VerbatimChar"/>
        </w:rPr>
        <w:t xml:space="preserve">## 4715                                                                                                                                                                                                                                                                                                                                                                                                                                                                                                                                                                                                                                                                                                                                                                                                                                                                                                                                                                                                                                                                                                                                                                                                                                                                                                                                                                                                                                                                                                                                                                                                                                                                                                                                                                                                                                                                                                                                                                                                                                                                                                                                                                                                                                                                                                                                                                                                                                                                                                                                                                                                                                                                                                                                                                                                                                                                                                                                                                                                                                                                                                                                                                                                                                                                                                                                                                                                                                                                                                                                                                                                                                                                                                                                                                                                                                                                                                                                                                                                                                                                                                                                                                                                                                                                                                                                                                                                                                                                                                                                                                                                                                                                                                                                                                                                                                                                                                                                                                                                                                                                                    Which radio galaxies can make the highest-energy cosmic rays? Numerous authors have suggested that the ultra-high energy cosmic rays (UHECR) detected by the Pierre Auger Observatory and other cosmic-ray telescopes may be accelerated in the nuclei, jets or lobes of radio galaxies. Here I focus on stoch astic acceleration in the lobes. I show that the requirement that they accelerate protons to the highest observed energies places constraints on the observable properties of radio lobes tha t are satisfied by a relatively small number of objects within the Greisen-Zat’sepin-Kuzmin (GZ K) cutoff; if UHECR are protons and are accelerated within radio lobes, their sources a re probably already known and catalogued radio galaxies. I show that lobe acceleration al so implies a (charge-dependent) upper energy limit on the UHECR that can be produced in this way; if lobes are the dominant accelerators in the local universe and if UHECR are predominantly protons, we are unlikely to see cosmic rays much higher in energy than those we have already observed. I comment on the viability of the stochastic acceleration mechanism and the likely composition of cosmic rays accelerated in this way, based on our current understanding of the contents of the large-scale lobes of radio galaxies, and finally discuss the implication s of stochastic lobe acceleration for the future of cosmic ray astronomy.</w:t>
      </w:r>
      <w:r>
        <w:br/>
      </w:r>
      <w:r>
        <w:rPr>
          <w:rStyle w:val="VerbatimChar"/>
        </w:rPr>
        <w:t xml:space="preserve">## 4732                                                                                                                                                                                                                                                                                                                                                                                                                                                                                                                                                                                                                                                                                                                                                                                                                                                                                                                                                                                                                                                                                                                                                                                                                                                                                                                                                                                                                                                                                                                                                                                                                                                                                                                                                                                                                                                                                                                                                                                                                                                                                                                                                                                                                                                                                                                                                                                                                                                                                                                                                                                                                                                                                                                                                                                                                                                                                                                                                                                                                                                                                                                                                                                                                                                                                                                                                                                                                                                                                                                                                                                                                                                                                                                                                                                                                                                                                                                                                                                                                                                                                                                                                                                                                                                                                                                                                                                                                           High-resolution imaging of the radio continuum and neutral gas in the inner kiloparsec of the radio galaxy 3C 293 Using a combination of observations involving the Very Large Array (VLA), MERLIN and global Very Long Baseline Interferometry (VLBI) networks we have made a detailed study of the radio continuum and the neutral hydrogen (H i) kinematics and distribution within the central kiloparsec of the radio galaxy 3C 293. These observations trace the complex jet structure and identify the position of the steeply inverted radio core at 1.3 GHz. \n \n \n \nStrong H i absorption is detected against the majority of the inner kiloparsec of 3C 293. This absorption is separated into two dynamically different and spatially resolved systems. Against the eastern part of the inner radio jet, narrow H i absorption is detected and shown to have higher optical depths in areas cospatial with a central dust lane. Additionally, this narrow line is shown to follow a velocity gradient of ∼50 km s−1 arcsec−1, consistent with the velocity gradient observed in optical spectroscopy of ionized gas. We conclude that the narrow H i absorption, dust and ionized gas are physically associated and situated several kiloparsecs from the centre of the host galaxy. Against the western jet emission and core component, broad and complex H i absorption is detected. This broad and complex absorption structure is discussed in terms of two possible interpretations for the gas kinematics observed. We explore the possibility that these broad, double absorption spectra are the result of two gas layers at different velocities and distances along these lines of sight. A second plausible explanation for this absorbing structure is that the H i is situated in rotation about the core of this radio galaxy with some velocity dispersion resulting from infall and outflow of gas from the core region. If the latter explanation were correct, then the mass enclosed by the rotating disc would be at least 1.7 × 109 solar masses within a radius of 400 pc.</w:t>
      </w:r>
      <w:r>
        <w:br/>
      </w:r>
      <w:r>
        <w:rPr>
          <w:rStyle w:val="VerbatimChar"/>
        </w:rPr>
        <w:t xml:space="preserve">## 4735                                                                                                                                                                                                                                                                                                                                                                                                                                                                                                                                                                                                                                                                                                                                                                                                                                                                                                                                                                                                                                                                                                                                                                                                                                                                                                                                                                                                                                                                                                                                                                                                                                                                                                                                                                                                                                                                                                                                                                                                                                                                                                                                                                                                                                                                                                                                                                                                                                                                                                                                                                                                                                                                                                                                                                                                                                                                                                                                                                                                                                                                                                                                                                                                                                                                                                                                                                                                                                                                                                                                                                                                                                                                                                                                                                                                                                                                                                                                                                                                                                                                                                                                                                                                                                                                                                                                                                                                                                                                                                                                                                                                                                                                                                                                                                                                                                                                                                                                                                                                                                                                                                                                                                                                                                                                                                                                                                                                                                                                                                                                                                                                                                                      Nature versus nurture: the curved spine of the galaxy cluster X‐ray luminosity–temperature relation The physical processes that define the spine of the galaxy cluster X-ray luminosity?temperature (L?T) relation are investigated using a large hydrodynamical simulation of the universe. This simulation models the same volume and phases as the millennium simulation and has a linear extent of 500 h-1 Mpc. We demonstrate that mergers typically boost a cluster along but also slightly below the L?T relation. Due to this boost, we expect that all of the very brightest clusters will be near the peak of a merger. Objects from near the top of the L?T relation tend to have assembled much of their mass earlier than an average halo of similar final mass. Conversely, objects from the bottom of the relation are often experiencing an ongoing or recent merger.</w:t>
      </w:r>
      <w:r>
        <w:br/>
      </w:r>
      <w:r>
        <w:rPr>
          <w:rStyle w:val="VerbatimChar"/>
        </w:rPr>
        <w:t xml:space="preserve">## 4754                                                                                                                                                                                                                                                                                                                                                                                                                                                                                                                                                                                                                                                                                                                                                                                                                                                                                                                                                                                                                                                                                                                                                                                                                                                                                                                                                                                                                                                                                                                                                                                                                                                                                                                                                                                                                                                                                                                                                                                                                                                                                                                                                                                                                                                                                                                                                                                                                                                                                                                                                                                                                                                                                                                                                                                                                                                                                                                                                                                                                                                                                                                                                                                                                                                                                                                                                                                                                                                                                                                                                                                                                                                                                                                                                                                                       A survey for low mass spectroscopic binary stars in the young clusters around sigma Orionis and lambda Orionis We have obtained multi-epoch, high-resolution spectroscopy of 218 candidate low-mass stars and brown dwarfs (BDs) in the young clusters around a Ori and \\ Ori. We find that 196 targets are cluster members based on their radial velocity, the equivalent width of their Na Ι 8200 lines and the spectral type from their TiO band strength. We have identified 11 new binary stars among the cluster members based on their variable radial velocity and an additional binary from the variation in its linewidth and shape. Of these, six are double-lined spectroscopic binaries (SB2) where the components of the binary are of comparable brightness. The others are single-lined binaries (SB 1) in which the companion is faint or the spectra of the stars are blended. There are three narrow-lined SB 1 binaries in our sample for which the companion is more than 2.5 mag fainter than the primary. This suggests that the mass ratio distribution for the spectroscopic binaries in our sample is broad but that there may be a peak in the distribution near q = 1. The sample covers the magnitude range I C = 14-18.9 (mass ≈0.55-0.03 M ⊙ ), but all of the binary stars are brighter than I C = 16.6 (mass ≈30.12 M ⊙ ) and 10 are brighter than I C = 15.5 (mass ≈0.23 M ⊙ ). There is a significant lack of spectroscopic binaries in our sample at faint magnitudes even when we account for the decrease in sensitivity with increasing magnitude. We can reject the hypothesis that the fraction of spectroscopic binaries is a uniform function of I C magnitude with more than 99 per cent confidence. The spectroscopic binary fraction for stars more massive than about 0.1 M ⊙ (I C &lt; 16.9) is f bright = 0.095 +0.012 -0.028 . The 90 per cent confidence upper limit to the spectroscopic binary fraction for very low-mass (VLM) stars (mass &lt;0.1 M ⊙ ) and BDs is f faint &lt; 7.5 per cent. The hypothesis that f bright and /faint are equal can be rejected with 90 per cent confidence. The average detection probability for our survey is 50 per cent or more for binaries with separations up to 0.28 au for stars with I C &lt; 16.9 and 0.033 au for the fainter stars in our sample. We conclude that we have found strong evidence for a change in the fraction of spectroscopic binaries among young VLM stars and BDs when compared to more massive stars in the same star-forming region. This implies a difference in the total binary fraction between VLM stars and BDs compared to more massive stars or a difference in the distribution of semimajor axes, or both.</w:t>
      </w:r>
      <w:r>
        <w:br/>
      </w:r>
      <w:r>
        <w:rPr>
          <w:rStyle w:val="VerbatimChar"/>
        </w:rPr>
        <w:t xml:space="preserve">## 4760                                                                                                                                                                                                                                                                                                                                                                                                                                                                                                                                                                                                                                                                                                                                                                                                                                                                                                                                                                                                                                                                                                                                                                                                                                                                                                                                                                                                                                                                                                                                                                                                                                                                                                                                                                                                                                                                                                                                                                                                                                                                                                                                                                                                                                                                                                                                                                                                                                                                                                                                                                                                                                                                                                                                                                                                                                                                                                                                                                                                                                                                                                                                                                                                                                                                                                                                                                                                                                                                                                                                                                                                                                                                                                                                                                                                                                                                                                                                                                                                                                                                                                                                                                                                                                                                                                                                                                                                                                                                                                                                                                                                                                                                                                                                                                                                                                                                                                                                                                                                                                                                                                                         A Dynamical Model for the Extra-planar Gas in Spiral Galaxies Recent H I observations reveal that the discs of spiral galaxies are surrounded by extended gaseous haloes. This extra-planar gas reaches large distances (several kpc) from the disc and shows peculiar kinematics (low rotation and inflow). We have modelled the extra-planar gas as a continuous flow of material from the disc of a spiral galaxy into its halo region. The output of our models are pseudo-data cubes that can be directly compared to the H I data. We have applied these models to two spiral galaxies (NGC891 and NGC2403) known to have a substantial amount of extraplanar gas. Our models are able to reproduce accurately the vertical distribution of extra-planar gas for an energy input corresponding to a small fraction (&lt;4 %) of the energy released by supernovae. However they fail in two important aspects: 1) they do not reproduce the right gradient in rotation velocity; 2) they predict a general outflow of the extra-planar gas, contrary to what is observed. We show that neither of these difficulties can be removed if clouds are ionized and invisible at 21cm as they leave the disc but become visible at some point on their orbits. We speculate that these failures indicate the need for accreted material from the IGM that could provide the low angular momentum and inflow required.</w:t>
      </w:r>
      <w:r>
        <w:br/>
      </w:r>
      <w:r>
        <w:rPr>
          <w:rStyle w:val="VerbatimChar"/>
        </w:rPr>
        <w:t xml:space="preserve">## 4765                                                                                                                                                                                                                                                                                                                                                                                                                                                                                                                                                                                                                                                                                                                                                                                                                                                                                                                                                                                                                                                                                                                                                                                                                                                                                                                                                                                                                                                                                                                                                                                                                                                                                                                                                                                                                                                                                                                                                                                                                                                                                                                                                                                                                                                                                                                                                                                                                                                                                                                                                                                                                                                                                                                                                                                                                                                                                                                                                                                                                                                                                                                                                                                                                                                                                                                                                                                                                                                                                                                                                                                                                                                                                                                                                                                                                                                                                                                                                                                                                                                                                                                                                                                                                                                                                                                                                                                                                                                                                                                                                                                                                                                                                                                                                                                                                                                                                                                                                                                                                                                                                                                                                                                                                                                                                                                                                                                                                                                                                                                                                                                                                                                                                                                                                                                                                                                                                                                                                                                                                                                                                                                                                                                                                                                                         Equatorial scattering and the structure of the broad-line region in Seyfert nuclei: evidence for a rotating disc Original article can be found at: http://www3.interscience.wiley.com/ Copyright Royal Astronomical Society. DOI: 10.1111/j.1365-2966.2005.08895.x</w:t>
      </w:r>
      <w:r>
        <w:br/>
      </w:r>
      <w:r>
        <w:rPr>
          <w:rStyle w:val="VerbatimChar"/>
        </w:rPr>
        <w:t xml:space="preserve">## 4792                                                                                                                                                                                                                                                                                                                                                                                                                                                                                                                                                                                                                                                                                                                                                                                                                                                                                                                                                                                                                                                                                                                                                                                                                                                                                                                                                                                                                                                                                                                                                                                                                                                                                                                                                                                                                                                                                                                                                                                                                                                                                                                                                                                                                                                                                                                                                                                                                                                                                                                                                                                                                                                                                                                                                                                                                                                                                                                                                                                                                                                                                                                                                                                                                                                                                                                                                                                                                                                                                                                                                                                                                                                                                                                                                                                                                                                                                                                                                                                                                                                                                                                                                                                                                                                                                                                                                                                                                                                                                                                                                                                                                                                                                                                                                        A downward revision to the distance of the 1806-20 cluster and associated magnetar from Gemini near-Infrared spectroscopy We present H- and K-band spectroscopy of OB and Wolf–Rayet (WR) members of the Milky Way cluster 1806−20 (G10.0–0.3) to obtain a revised cluster distance, of relevance to the 2004 giant flare from the (soft gamma repeater) SGR 1806−20 magnetar. From GNIRS (Gemini Near-Infrared Spectrograph) spectroscopy obtained with Gemini South, four candidate OB stars are confirmed as late O/early B supergiants, while we support previous mid-WN and late WC classifications for two WR stars. Based upon an absolute Ks-band magnitude calibration for B supergiants and WR stars, and near-infrared (IR) photometry from NIRI (Near-Infrared Imager) at Gemini North plus archival VLT/ISAAC (Very Large Telescope/Infrared Spectrometer And Array Camera) data sets, we obtain a cluster distance modulus of 14.7 ± 0.35 mag. The known stellar content of the 1806−20 cluster suggests an age of 3–5 Myr, from which theoretical isochrone fits infer a distance modulus of 14.7 ± 0.7 mag. Together, our results favour a distance modulus of 14.7 ± 0.4 mag (8.7+1.8−1.5 kpc) to the 1806−20 cluster, which is significantly lower than the nominal 15 kpc distance to the magnetar. For our preferred distance, the peak luminosity of the 2004 December giant flare is reduced by a factor of 3 to 7 × 1046 erg s−1, such that the contamination of BATSE (Burst And Transient Source Experiment) short gamma-ray bursts (GRBs) from giant flares of extragalactic magnetars is reduced to a few per cent. We infer a magnetar progenitor mass of ∼48+20−8 M⊙, in close agreement with that obtained recently for the magnetar in Westerlund 1.</w:t>
      </w:r>
      <w:r>
        <w:br/>
      </w:r>
      <w:r>
        <w:rPr>
          <w:rStyle w:val="VerbatimChar"/>
        </w:rPr>
        <w:t xml:space="preserve">## 4795                                                                                                                                                                                                                                                                                                                                                                                                                                                                                                                                                                                                                                                                                                                                                                                                                                                                                                                                                                                                                                                                                                                                                                                                                                                                                                                                                                                                                                                                                                                                                                                                                                                                                                                                                                                                                                                                                                                                                                                                                                                                                                                                                                                                                                                                                                                                                                                                                                                                                                                                                                                                                                                                                                                                                                                                                                                                                                                                                                                                                                                                                                                                                                                                                                                                                                                                                                                                                                                                                                                                                                                                                                                                                                                                                                                                                                                                                                                                                                                                                                                                                                                                                                                                                                                                                                                                                                                                                                                                                                                                                                                                                                                                                                                                                                                                                                                                                                                                                                                                              SCUBA and Spitzer observations of the Taurus molecular cloud - pulling the bull's tail We present continuum data from the Submillimetre Common-User Bolometer Array (SCUBA) \non the James Clerk Maxwell Telescope (JCMT), and the multiband imaging Photometer for \nSpitzer (MIPS) on the Spitzer Space Telescope, at submillimetre and infrared wavelengths, \nrespectively. We study the Taurus molecular cloud 1 (TMC1) and, in particular, the region of \nthe Taurus Molecular Ring (TMR). In the continuum data, we see no real evidence for a ring, \nbut rather we see one side of it only, appearing as a filament. We name the filament ‘the bull’s \ntail’. The filament is seen in emission at 850, 450 and 160 μm, and in absorption at 70 μm.We \ncompare the data with archive data from the Infrared Astronomical Satellite (IRAS) at 12, 25, \n60, 100 μm, in which the filament is also seen in absorption. We find that the emission from \nthe filament consists of two components: a narrow, cold (∼8 K), central core, and a broader, \nslightly warmer (∼12 K), shoulder of emission. We use a radiative transfer code to model the \nfilament’s appearance, either in emission or absorption, simultaneously at each of the different \nwavelengths. Our best-fitting model uses a Plummer-like density profile and a homogeneous \ninterstellar dust grain population. Unlike previous work on a similar, but different filament in \nTaurus, we require no grain coagulation to explain our data.</w:t>
      </w:r>
      <w:r>
        <w:br/>
      </w:r>
      <w:r>
        <w:rPr>
          <w:rStyle w:val="VerbatimChar"/>
        </w:rPr>
        <w:t xml:space="preserve">## 4800                                                                                                                                                                                                                                                                                                                                                                                                                                                                                                                                                                                                                                                                                                                                                                                                                                                                                                                                                                                                                                                                                                                                                                                                                                                                                                                                                                                                                                                                                                                                                                                                                                                                                                                                                                                                                                                                                                                                                                                                                                                                                                                                                                                                                                                                                                                                                                                                                                                                                                                                                                                                                                                                                                                                                                                                                                                                                                                                                                                                                                                                                                                                                                                                                                                                                                                                                                                  Andromeda’s galaxy: Andromeda’s galaxy In 1771, Charles Messier, a French astronomer, published a catalogue of nebulae, star clusters and galaxies. Andromeda’s galaxy was catalogued as Messier 31 and continues to be known as M31 over 250 years later. Andromeda is the closest galaxy to our own Milky Way and can be seen as a small cloud with the use of a good set of binoculars or small telescope. To view this beautiful hazy disk you need to look to the northern skies, preferably in autumn, and allow your peripheral vision to pick up the shape. There is a growing increase in our ability to explore the remoter regions of space through advances in technology and space-travel endeavours. Some of the unique features of inter-galactic observation and travel offer parallels with the emergent field of mixed method research. Early papers appeared in the late 1960s, and there has been a growing body of scholarly activity since. Last year saw an international conference over several days held in Cambridge, in the UK, entirely dedicated to the subject. Publications, seminars, books and web-based discussion forums reveal the contributions of a vibrant intellectual community. Yet we have doubts; we are not sure; we have issues that have not been resolved. We are still looking towards a place that we may believe exists, but we have uncertainty. In the first paper in this Focus, Piper engages the reader through a rich and scholarly process of discussing and selecting theory, research design, whilst not neglecting the contextual issues related to practice. Theoretical discussions can be challenging, and more often than not we are ‘put off ’ reading such topics as we may feel they bear little relation to everyday practice. Piper’s scholarly paper succeeds on several levels. First, by opening with an introduction that articulates the shape of the arguments to follow, which are not entirely theoretical (although we are promised that the paper will focus on meta-theoretical aspects — theory about theory). Second, there is immediately a link to the practice of health promotion and we can begin to engage with the context. It is at this point that the discussion digs deeper and we are led to consider fundamental dichotomies between the positivist and interpretative paradigms. There was an opportunity at this juncture, perhaps, to include a critical consideration of mixed methods. In fact the absence of such discussion led me to search the paper for the words ‘mixed method’ and they appeared only four times: in the title, twice in the abstract and once in the conclusion. It was, perhaps, a lost opportunity as there is scope and room in the mixed-methods paradigm for these scholarly discussions. Indeed, ‘paradigm’ in mixed methods research has been defined as social constructions, historically and culturally embedded discourse practices (Green and Caracelli, 2003: 107). This is potentially a perfect point on which to build. Further issues are usefully raised in the second paper as Giddings, a leader in her</w:t>
      </w:r>
      <w:r>
        <w:br/>
      </w:r>
      <w:r>
        <w:rPr>
          <w:rStyle w:val="VerbatimChar"/>
        </w:rPr>
        <w:t xml:space="preserve">## 4838                                                                                                                                                                                                                                                                                                                                                                                                                                                                                                                                                                                                                                                                                                                                                                                                                                                                                                                                                                                                                                                                                                                                                                                                                                                                                                                                                                                                                                                                                                                                                                                                                                                                                                                                                                                                                                                                                                                                                                                                                                                                                                                                                                                                                                                                                                                                                                                                                                                                                                                                                                                                                                                                                                                                                                                                                                                                                                                                                                                                                                                                                                                                                                                                                                                                                                                                                                                                                                                                                                                                                                                                                                                                                                                                                                                                                                                                                                                                                                                                                                                                                                                                                                                                                                                                                                                                                                                                                   Magnetic braking of Ap/Bp stars: application to compact black-hole X-ray binaries We examine the proposal that the subset of neutron-star and black-hole X-ray binaries that form with Ap or Bp star companions will experience systemic angular-momentum losses due to magnetic braking, not otherwise operative with intermediate-mass companion stars. We suggest that for donor stars possessing the anomalously high magnetic fields associated with Ap and Bp stars, a magnetically coupled, irradiation-driven stellar wind can lead to substantial systemic loss of angular momentum. Hence, these systems, which would otherwise not be expected to experience ‘magnetic braking’, evolve to shorter orbital periods during mass transfer. In this paper, we detail how such a magnetic braking scenario operates. We apply it to a specific astrophysics problem involving the formation of compact black-hole binaries with low-mass donor stars. At present, it is not understood how these systems form, given that lowmass companion stars are not likely to provide sufficient gravitational potential to unbind the envelope of the massive progenitor of the black hole during a prior ‘common-envelope’ phase. On the other hand, intermediate-mass companions, such as Ap and Bp stars, could more readily eject the common envelope. However, in the absence of magnetic braking, such systems tend to evolve to long orbital periods. We show that, with the proposed magnetic braking properties afforded by Ap and Bp companions, such a scenario can lead to the formation of compact black-hole binaries with orbital periods, donor masses, lifetimes and production rates that are in accord with the observations. In spite of these successes, our models reveal a significant discrepancy between the calculated effective temperatures and the observed spectral types of the donor stars. Finally, we show that this temperature discrepancy would still exist for other scenarios invoking initially intermediate-mass donor stars, and this presents a substantial unresolved mystery.</w:t>
      </w:r>
      <w:r>
        <w:br/>
      </w:r>
      <w:r>
        <w:rPr>
          <w:rStyle w:val="VerbatimChar"/>
        </w:rPr>
        <w:t xml:space="preserve">## 4848                                                                                                                                                                                                                                                                                                                                                                                                                                                                                                                                                                                                                                                                                                                                                                                                                                                                                                                                                                                                                                                                                                                                                                                                                                                                                                                                                                                                                                                                                                                                                                                                                                                                                                                                                                                                                                                                                                                                                                                                                                                                                                                                                                                                                                                                                                                                                                                                                                                                                                                                                                                                                                                                                                                                                                                                                                                                                                                                                                                                                                                                                                                                                                                                                                                                                                                                                                                                                                                                                                                                                                                                                                                                                                                                                                                                                                                                                                                                                                                                                                                                                                                                                                                                                                                                                                                                                                                                                                                    Stability analysis of a tidally excited internal gravity wave near the centre of a solar-type star We perform a stability analysis of a tidally excited nonlinear internal gravity wave near the centre of a solar-type star in two-dimensions. The motivation is to understand the tidal interaction between short-period planets and their solar-type host stars, which involves the launching of gravity waves at the top of the radiation zone that propagate towards the stellar centre. Studying the instabilities of these waves near the centre, where nonlinearities are most important, is essential, since it may have implications for the survival of these planets. When the waves have sufficient amplitude to overturn the stratification, they break and form a critical layer, which efficiently absorbs subsequent ingoing wave angular momentum, and can result in the planet spiralling into the star. However, previous simulations do not find the waves to undergo instability for smaller amplitudes. This work has two aims: to determine any instabilities that set in for small-amplitude waves, and to further understand the breaking of large-amplitude waves. Our main result is that the waves undergo parametric instabilities for any amplitude. However, because the nonlinearity is spatially localised in the innermost wavelengths, their growth rates are sufficiently small that they do not result in astrophysically important tidal dissipation. The resulting modified tidal quality factors are estimated to be Q'_star&gt;10^7, and possibly much greater, so the dissipation is much weaker than that which results from critical-layer absorption. These results support our explanation for the survival of all currently observed short-period planets around solar-type main-sequence stars: that planets unable to cause wave breaking at the centre of their host stars are likely to survive against tidal decay. This hypothesis will be tested by ongoing and future observations of transiting planets, such as WASP and Kepler.</w:t>
      </w:r>
      <w:r>
        <w:br/>
      </w:r>
      <w:r>
        <w:rPr>
          <w:rStyle w:val="VerbatimChar"/>
        </w:rPr>
        <w:t xml:space="preserve">## 4867                                                                                                                                                                                                                                                                                                                                                                                                                                                                                                                                                                                                                                                                                                                                                                                                                                                                                                                                                                                                                                                                                                                                                                                                                                                                                                                                                                                                                                                                                                                                                                                                                                                                                                                                                                                                                                                                                                                                                                                                                                                                                                                                                                                                                                                                                                                                                                                                                                                                                                                                                                                                                                                                                                                                                                                                                                                                                                                                                                                                                                                                                                                                                                                                                                                                                                                                                                                                                                                                                                                                                                                                                                                                                                                                                                                                                                                                                                                                                                                                                                                                                                                                                                                                                                                                                                                                                                                                                                                                                                                                                                                                                                                                                                                                                                                                                                                                                                                                                                                                                                                                                                                                                                                                                                                                                                                                                                                       The abundance of Galactic planets from OGLE-III 2002 microlensing data From the 389 OGLE-III 2002 observations of Galactic bulge microlensing events, we select 321 that are well described by a point-source point-lens light-curve model. From this sample we identify one event, 2002-BLG-055, that we regard as a strong planetary lensing candidate, and another, 2002-BLG-140, that is a possible candidate. If each of the 321 lens stars has one planet with a mass ratio q=m/M = 10 -3 and orbit radius a =R E , the Einstein ring radius, analysis of detection efficiencies indicates that 14 planets should have been detectable with 2 &gt; 25. Assuming our candidate is due to planetary lensing, then the abundance of planets with q = 10 -3 and a =R E is n p ≈ n /14 = 7 per cent. Conversion to physical units (Jupiter masses, M Jup , and astronomical units, au) gives the abundance of ‘cool Jupiters’( m ≈ M Jup , a ≈ 4 au) per lens star as n p ≈ n /5.5 = 18 per cent. The detection probability scales roughly with q and ( 2 ) -1/2 , and drops off from a peak at a ≈ 4 au like a Gaussian with a dispersion of 0.4 dex.</w:t>
      </w:r>
      <w:r>
        <w:br/>
      </w:r>
      <w:r>
        <w:rPr>
          <w:rStyle w:val="VerbatimChar"/>
        </w:rPr>
        <w:t xml:space="preserve">## 4877                                                                                                                                                                                                                                                                                                                                                                                                                                                                                                                                                                                                                                                                                                                                                                                                                                                                                                                                                                                                                                                                                                                                                                                                                                                                                                                                                                                                                                                                                                                                                                                                                                                                                                                                                                                                                                                                                                                                                                                                                                                                                                                                                                                                                                                                                                                                                                                                                                                                                                                                                                                                                                                                                                                                                                                                                                                                                                                                                                                                                                                                                                                                                                                                                                                                                                                                                                                                                                                                                                                                                                                                                                                                                                                                                                                                                                                                                                                                                                                                                                                                                                                                                                                                                                                                                                                                                                                                                                                                                                                                                                                                                                                                                                                                                                                                                                                                                                                                                                                                                                                                                                                                                                                                                                                                                                                                                                                                                                                                                     Broadband short term X‐ray variability of the quasar PDS 456 We present a detailed analysis of a recent $500$ ks net exposure extit{Suzaku} observation, carried out in 2013, of the nearby ($z=0.184$) luminous (L$_{m bol}\\sim10^{47}$ erg s$^{-1}$) quasar PDS 456 in which the X-ray flux was unusually low. The short term X-ray spectral variability has been interpreted in terms of variable absorption and/or intrinsic continuum changes. In the former scenario, the spectral variability is due to variable covering factors of two regions of partially covering absorbers. We find that these absorbers are characterised by an outflow velocity comparable to that of the highly ionised wind, i.e. $\\sim0.25$ c, at the $99.9\\%$ $(3.26\\sigma)$ confidence level. This suggests that the partially absorbing clouds may be the denser clumpy part of the inhomogeneous wind. Following an obscuration event we obtained a direct estimate of the size of the X-ray emitting region, to be not larger than $20~R_{m g}$ in PDS 456.</w:t>
      </w:r>
      <w:r>
        <w:br/>
      </w:r>
      <w:r>
        <w:rPr>
          <w:rStyle w:val="VerbatimChar"/>
        </w:rPr>
        <w:t xml:space="preserve">## 4938                                                                                                                                                                                                                                                                                                                                                                                                                                                                                                                                                                                                                                                                                                                                                                                                                                                                                                                                                                                                                                                                                                                                                                                                                                                                                                                                                                                                                                                                                                                                                                                                                                                                                                                                                                                                                                                                                                                                                                                                                                                                                                                                                                                                                                                                                                                                                                                                                                                                                                                                                                                                                                                                                                                                                                                                                                                                                                                                                                                                                                                                                                                                                                                                                                                                                                                                                                                                                                                                                                                                                                                                                                                                                                                                                                                                                                                                                                                                                                                                                                                                                                                                                                                                                                                                                                                                                                                                                                                                                                                                                                                                                                                                                                                                                                                                                                                                                                                                                                                                                                                                                                                                                                                                                                                                                                                                             The signature of supernova ejecta in the X-ray afterglow of the gamma-ray burst 011211. Now that γ-ray bursts (GRBs) have been determined to lie at cosmological distances, their isotropic burst energies are estimated to be as high as 1054 erg (ref. 2), making them the most energetic phenomena in the Universe. The nature of the progenitors responsible for the bursts remains, however, elusive. The favoured models range from the merger of two neutron stars in a binary system to the collapse of a massive star. Spectroscopic studies of the afterglow emission could reveal details of the environment of the burst, by indicating the elements present, the speed of the outflow and an estimate of the temperature. Here we report an X-ray spectrum of the afterglow of GRB011211, which shows emission lines of magnesium, silicon, sulphur, argon, calcium and possibly nickel, arising in metal-enriched material with an outflow velocity of the order of one-tenth the speed of light. These observations strongly favour models where a supernova explosion from a massive stellar progenitor precedes the burst event and is responsible for the outflowing matter.</w:t>
      </w:r>
      <w:r>
        <w:br/>
      </w:r>
      <w:r>
        <w:rPr>
          <w:rStyle w:val="VerbatimChar"/>
        </w:rPr>
        <w:t xml:space="preserve">## 4942                                                                                                                                                                                                                                                                                                                                                                                                                                                                                                                                                                                                                                                                                                                                                                                                                                                                                                                                                                                                                                                                                                                                                                                                                                                                                                                                                                                                                                                                                                                                                                                                                                                                                                                                                                                                                                                                                                                                                                                                                                                                                                                                                                                                                                                                                                                                                                                                                                                                                                                                                                                                                                                                                                                                                                                                                                                                                                                                                                                                                                                                                                                                                                                                                                                                                                                                                                                                                                                                                                                                                                                                    The Beginnings of Commercial Manufacture of the Reflecting Telescope in London The reflecting telescope emerged into the public gaze (or at least into the view of the scientific community) in early 1672. The success of the diminutive telescope constructed by Isaac Newton, Lucasian professor of mathematics at Cambridge, was trumpeted by the Royal Society in the pages of the Philosophical transactions and reviewed in the French Memoirs and the Journal des sçavans. Newton was not the first to invent such an instrument, but he did independently devise and construct a viable form of reflecting telescope. In terms of the practical influence of this simple instrument and its subsequent development, Newton’s contribution is more conspicuous and significant than that of other claimants to the invention. Newton’s little telescope used a spherically concave mirror to bring the light from a distant object to a focus. A small flat mirror held diagonally in the centre of the telescope tube deflected the convergent beam of light to an eyepiece at the side of the tube. This optical arrangement was named after its proponent as the ‘Newtonian’ form of the reflecting telescope, but in addition there were two other designs in contention at about the same time. The Scots mathematician James Gregory had published a proposal for a reflecting telescope in 1663, and a prototype was successfully constructed for him by Richard Reeve in London in 1662–63. In this form, the primary mirror has a hole at its centre, and the light from the primary is reflected by a concave secondary mirror to a focus at an eyepiece beyond the pierced primary, generating an erect image. This was known as the ‘Gregorian’ form, and it was initially disparaged publicly because of Gregory’s perceived failure to produce a practical demonstration. These two optical schemes, shown in Figure 1, are the ones principally discussed in this paper. A rival third form, in which the secondary mirror was convex and which produced an inverted image, was named the ‘Cassegrain’ after its French designer, Laurent Cassegrain, who was seen in London to be challenging Newton’s undoubted priority. Although there was no evidence that Cassegrain had made such an instrument, the form had in fact already been demonstrated by Gregory in his prototype. The announcement of Newton’s telescope coincided with the publication of Newton’s theory of colour. Newton had argued that white light was composed of a mixture of rays of all the colours in the spectrum, each refracted to a different and characteristic extent in moving from one medium to another. It followed that light from a distant object would inevitably be dispersed into its constituent colours by refraction in the objective lens of a conventional telescope and that the optical image JHA, xl (2009)</w:t>
      </w:r>
      <w:r>
        <w:br/>
      </w:r>
      <w:r>
        <w:rPr>
          <w:rStyle w:val="VerbatimChar"/>
        </w:rPr>
        <w:t xml:space="preserve">## 4965                                                                                                                                                                                                                                                                                                                                                                                                                                                                                                                                                                                                                                                                                                                                                                                                                                                                                                                                                                                                                                                                                                                                                                                                                                                                                                                                                                                                                                                                                                                                                                                                                                                                                                                                                                                                                                                                                                                                                                                                                                                                                                                                                                                                                                                                                                                                                                                                                                                                                                                                                                                                                                                                                                                                                                                                                                                                                                                                                                                                                                                                                                                                                                                                                                                                                                                                                                                                                                                                                                                                                                                                                                                                                                                                                                                                                                                                                                                                                                                                                                                                                                                                                                                                                                                                                                                                                                                                                                                                                                                                                                                                                                                                                                                                                                                                                                                                      STEREO observations of stars and the search for exoplanets The feasibility of using data from the NASA STEREO mission for variable star and asteroseismology studies has been examined. A data analysis pipeline has been developed that is able to apply selected algorithms to the entire data base of nearly a million stars to search for signs of variability. An analysis limited to stars of magnitude 10.5 has been carried out, which has resulted in the extraction of 263 eclipsing binaries (EBs), of which 122 are not recorded as such in the SIMBAD online data base. The characteristics of the STEREO observations are shown to be extremely well suited to variable star studies with the ability to provide continuous phase coverage for extended periods as well as repeated visits that allow both short- and long-term variability to be observed. This will greatly inform studies of particular stars, such as the pre-cataclysmic variable V471 Tau, as well as the entire classes of stars, including many forms of rotational variability. The high-precision photometry has also revealed a potentially substellar companion to a bright (R= 7.5 mag) nearby star (HD 213597), detected with 5σ significance. This would provide a significant contribution to the exoplanet research if follow-up observations ascertain the mass to be within the planetary domain. Some particularly unusual EBs from the recovered sample are discussed, including a possible reclassification of a well-known star as an EB rather than a rotational variable (HR 7355) and several particularly eccentric systems, including very long period EBs.</w:t>
      </w:r>
      <w:r>
        <w:br/>
      </w:r>
      <w:r>
        <w:rPr>
          <w:rStyle w:val="VerbatimChar"/>
        </w:rPr>
        <w:t xml:space="preserve">## 4994                                                                                                                                                                                                                                                                                                                                                                                                                                                                                                                                                                                                                                                                                                                                                                                                                                                                                                                                                                                                                                                                                                                                                                                                                                                                                                                                                                                                                                                                                                                                                                                                                                                                                                                                                                                                                                                                                                                                                                                                                                                                                                                                                                                                                                                                                                                                                                                                                                                                                                                                                                                                                                                                                                                                                                                                                                                                                                                                                                                                                                                                                                                                                                                                                                                                                                                                                                                                                                                                                                                                                                                                                                                                                                                                                                                                                                                                                                                                                                                                                                                                                                                                                                                                                                                                                                                    Debris from terrestrial planet formation: the Moon-forming collision We study the evolution of debris created in the giant impacts expected during the final stages of terrestrial planet formation. The starting point is the debris created in a simulation of the Moon-forming impact. The dynamical evolution is followed for 10 Myr including the effects of Earth, Venus, Mars and Jupiter. The spatial distribution evolves from a clump in the first few months to an asymmetric ring for the first 10 kyr and finally becoming an axisymmetric ring by about 1 Myr after the impact. By 10 Myr after the impact 20 per cent of the particles have been accreted on to Earth and 17 per cent on to Venus, with 8 per cent ejected by Jupiter and other bodies playing minor roles. However, the fate of the debris also depends strongly on how fast it is collisionally depleted, which depends on the poorly constrained size distribution of the impact debris. Assuming that the debris is made up of 30 per cent by mass mm–cm-sized vapour condensates and 70 per cent boulders up to 500 km, we find that the condensates deplete rapidly on ∼1000 yr time-scales, whereas the boulders deplete predominantly dynamically. By considering the luminosity of dust produced in collisions within the boulder–debris distribution we find that the Moon-forming impact would have been readily detectable around other stars in Spitzer 24 μm surveys for around 25 Myr after the impact, with levels of emission comparable to many known hot dust systems. The vapour condensates meanwhile produce a short-lived, optically thick, spike of emission. We use these surveys to make an estimate of the fraction of stars that form terrestrial planets, FTPF. Since current terrestrial planet formation models invoke multiple giant impacts, the low fraction of 10–100 Myr stars found to have warm (&gt;rsim150 K) dust implies that per cent. For this number to be higher, it would require that either terrestrial planets are largely fully formed when the protoplanetary disc disperses, or that impact generated debris consists purely of sub-km objects such that its signature is short-lived.</w:t>
      </w:r>
      <w:r>
        <w:br/>
      </w:r>
      <w:r>
        <w:rPr>
          <w:rStyle w:val="VerbatimChar"/>
        </w:rPr>
        <w:t xml:space="preserve">## 4995                                                                                                                                                                                                                                                                                                                                                                                                                                                                                                                                                                                                                                                                                                                                                                                                                                                                                                                                                                                                                                                                                                                                                                                                                                                                                                                                                                                                                                                                                                                                                                                                                                                                                                                                                                                                                                                                                                                                                                                                                                                                                                                                                                                                                                                                                                                                                                                                                                                                                                                                                                                                                                                                                                                                                                                                                                                                                                                                                                                                                                                                                                                                                                                                                                                                                                                                                                                                                                                                                                                                                                                                                                                                                                                                                                                                                                                                                                                                                                                                                                                                                                                                                                                                                                                                                                                                                                                                                                                                                                                                                                                                                                                                                                                                                                                                                                                                                                                                                                                                                                                                                                                                                                                                                                                                                                                                                                                                                                                                                                                                                                                                                                                                                                                             The Magnetic Association of Coronal Bright Points Several coronal bright points identified in a quiet region of the Sun from Solar and Heliospheric Observatory/Extreme-Ultraviolet Imaging Telescope Fe XII images are found to have a time evolution from birth to decay that is extremely well correlated with the rise and fall of magnetic flux as determined from photospheric magnetograms made with the SOHO/Michelson Doppler Imager instrument. Radiative losses of the bright points are found to be much less than conductive losses, but the sum of the two is comparable with the available energy of the associated magnetic field. Several small "network flares" occur during the lifetimes of these bright points, emphasizing the strong connection of such events with the magnetic field.</w:t>
      </w:r>
      <w:r>
        <w:br/>
      </w:r>
      <w:r>
        <w:rPr>
          <w:rStyle w:val="VerbatimChar"/>
        </w:rPr>
        <w:t xml:space="preserve">## 5015                                                                                                                                                                                                                                                                                                                                                                                                                                                                                                                                                                                                                                                                                                                                                                                                                                                                                                                                                                                                                                                                                                                                                                                                                                                                                                                                                                                                                                                                                                                                                                                                                                                                                                                                                                                                                                                                                                                                                                                                                                                                                                                                                                                                                                                                                                                                                                                                                                                                                                                                                                                                                                                                                                                                                                                                                                                                                                                                                                                                                                                                                                                                                                                                                                                                                                                                                                                                                                                                                                                                                                                                                                                                                                                                                                                                                                                                                                                                                                               Steepened inner density profiles of group galaxies via interactions: An N-body analysis We continue to see a range of values for the Hubble constant obtained from gravitationally lensed multiple image time-delays when assuming an isothermal lens despite a robust value from the Hubble Space Telescope (HST) key project (72 ± 8 km s -1 Mpc -1 ). One explanation is that there is a variation in Hubble constant values due to a fundamental heterogeneity in lens galaxies present in groups, that is, central galaxies with a high dark matter surface density, and satellite galaxies with a possibly stripped halo, low dark matter surface density, and a more centrally concentrated matter distribution. Our goal is to see if a variety of group interactions between the most-massive group members can result in significant changes in the galaxy density profiles over the scale probed by strong lensing ($15 kpc). While stripping of the outer parts of the halo can be expected, the impact on inner regions where the luminous component is important is less clear in the context of lensing, though still crucial, as a steepened density profile within this inner region allows these lens systems to be consistent with current HST/Wilkinson Microwave Anisotropy Probe (WMAP) estimates on H 0 . We employ the particle-mesh code SUPERBOX to carry out the group interaction simulations. An important advantage of using such a code is that it implements a fast, low-storage fast Fourier transform (FFT) algorithm allowing simulations with millions of particles on desk-top machines. We simulate interactions between group members, comparing the density profile for the satellite before and after interaction for the mass range of 1011 to 10 13 M ⊙ · Our investigations show a significant steepening of the density profile in the region of ∼5-20 kpc, i.e. that which dominates strong lensing in lens galaxies. This effect is independent of the initial mass-to-light ratio. Additionally, the steepening in the inner region is transient in nature, with consecutive interactions returning the profile to an isothermal state within a time-frame of ∼0.5-2.0 Gyr. This factor may help explain why lens galaxies that produce lower values of H 0 (i.e. those with possibly steeper profiles) are far fewer in number than those which agree with both the HST key project value for H 0 and isothermality, since one would have to observe the lens galaxy during this transient steepened phase.</w:t>
      </w:r>
      <w:r>
        <w:br/>
      </w:r>
      <w:r>
        <w:rPr>
          <w:rStyle w:val="VerbatimChar"/>
        </w:rPr>
        <w:t xml:space="preserve">## 5016                                                                                                                                                                                                                                                                                                                                                                                                                                                                                                                                                                                                                                                                                                                                                                                                                                                                                                                                                                                                                                                                                                                                                                                                                                                                                                                                                                                                                                                                                                                                                                                                                                                                                                                                                                                                                                                                                                                                                                                                                                                                                                                                                                                                                                                                                                                                                                                                                                                                                                                                                                                                                                                                                                                                                                                                                                                                                                                                                                                                                                                                                                                                                                                                                                                                                                                                                                                                                                                                                                                                                                                                                                                                                                                                                                                                                                                                                                                                                                                                                                                                                                                                                                                                                                                                                                                                                                                                                                                                                                                                                                                                                                                                                                                                                                The age–redshift relation for luminous red galaxies in the Sloan Digital Sky Survey We present a detailed analysis of 17 852 quiescent, luminous red galaxies (LRGs) selected from Sloan Digital Sky Survey (SDSS) Data Release Seven (DR7) spanning a redshift range of 0.0 100A ―1 ), thus facilitating accurate measurements of the standard Lick absorption-line indices. In particular, we have carefully corrected and calibrated these indices on to the commonly used Lick/Image Dissector Scanner (IDS) system, thus allowing us to compare these data with other measurements in the literature, and derive realistic ages, metallicities ([Z/H]) and α-element abundance ratios ([α/Fe]) for these galaxies using simple stellar population models. We use these data to study the relationship of these galaxy parameters with redshift and find little evidence for evolution in metallicity or α-elements (especially for our intermediate mass samples). This demonstrates that our subsamples are consistent with pure passive evolving (i.e. no chemical evolution) and represent a homogeneous population over this redshift range. We also present the age-redshift relation for these LRGs and clearly see a decrease in their age with redshift (≃5 Gyr over the redshift range studied here) which is fully consistent with the cosmological look-back times in a concordance A cold dark matter universe. We also see that our most massive sample of LRGs is the youngest compared to the lower mass galaxies. We provide these data now to help future cosmological and galaxy evolution studies of LRGs and provide in the appendices of this paper the required methodology and information to calibrate SDSS spectra on to the Lick/IDS system.</w:t>
      </w:r>
      <w:r>
        <w:br/>
      </w:r>
      <w:r>
        <w:rPr>
          <w:rStyle w:val="VerbatimChar"/>
        </w:rPr>
        <w:t xml:space="preserve">## 5045                                                                                                                                                                                                                                                                                                                                                                                                                                                                                                                                                                                                                                                                                                                                                                                                                                                                                                                                                                                                                                                                                                                                                                                                                                                                                                                                                                                                                                                                                                                                                                                                                                                                                                                                                                                                                                                                                                                                                                                                                                                                                                                                                                                                                                                                                                                                                                                                                                                                                                                                                                                                                                                                                                                                                                                                                                                                                                                                                                                                                                                                                                                                                                                                                                                                                                                                                                                                                                                                                                                                                                                                                                                                                                                                                                                                                                                                                                                                                                                                                                                                                                                                                                                                                                                                                                                                                                                                                                                                                                                                                                                                                                                                                                                                                                                                                                                                                                                                                                                                                                                                                                                                                                                                                                                                                                                                             The signature of supernova ejecta in the X-ray afterglow of the gamma-ray burst 011211. Now that γ-ray bursts (GRBs) have been determined to lie at cosmological distances, their isotropic burst energies are estimated to be as high as 1054 erg (ref. 2), making them the most energetic phenomena in the Universe. The nature of the progenitors responsible for the bursts remains, however, elusive. The favoured models range from the merger of two neutron stars in a binary system to the collapse of a massive star. Spectroscopic studies of the afterglow emission could reveal details of the environment of the burst, by indicating the elements present, the speed of the outflow and an estimate of the temperature. Here we report an X-ray spectrum of the afterglow of GRB011211, which shows emission lines of magnesium, silicon, sulphur, argon, calcium and possibly nickel, arising in metal-enriched material with an outflow velocity of the order of one-tenth the speed of light. These observations strongly favour models where a supernova explosion from a massive stellar progenitor precedes the burst event and is responsible for the outflowing matter.</w:t>
      </w:r>
      <w:r>
        <w:br/>
      </w:r>
      <w:r>
        <w:rPr>
          <w:rStyle w:val="VerbatimChar"/>
        </w:rPr>
        <w:t xml:space="preserve">## 5046                                                                                                                                                                                                                                                                                                                                                                                                                                                                                                                                                                                                                                                                                                                                                                                                                                                                                                                                                                                                                                                                                                                                                                                                                                                                                                                                                                                                                                                                                                                                                                                                                                                                                                                                                                                                                                                                                                                                                                                                                                                                                                                                                                                                                                                                                                                                                                                                                                                                                                                                                                                                                                                                                                                                                                                                                                                                                                                                                                                                                                                                                                                                                                                                                                                                                                                                                                                                                                                                                                                                                                                                                                                                                                                                                                                                                                                                                                                                                                                                                                                                                                                                                                                                                                                                                                                                                                                                                                                                                                                                                                                                                                                                                                                                                                                                                                                                                                                                                                                                                                                                                                                                                                                                                                                                                                                                                                                                                                                                                                                                                                                                                                                                                                                                                                                                                                                                                                                                                                                                                                                                                                                                                                                                                                                                                                           The global X-ray burst behaviour of KS 1731-260 Resumen es: Se presenta una revisi\023on de las propiedades de los brotes de rayos X de tipo I del sistema transitorio KS1731-260. Estas caracter\023\020sticas parecen ser p...</w:t>
      </w:r>
      <w:r>
        <w:br/>
      </w:r>
      <w:r>
        <w:rPr>
          <w:rStyle w:val="VerbatimChar"/>
        </w:rPr>
        <w:t xml:space="preserve">## 5057                                                                                                                                                                                                                                                                                                                                                                                                                                                                                                                                                                                                                                                                                                                                                                                                                                                                                                                                                                                                                                                                                                                                                                                                                                                                                                                                                                                                                                                                                                                                                                                                                                                                                                                                                                                                                                                                                                                                                                                                                                                                                                                                                                                                                                                                                                                                                                                                                                                                                                                                                                                                                                                                                                                                                                                                                                                                                                                                                                                                                                                                                                                                                                                                                                                                                                                                                                                                                                                                                                                                                                                                                                                                                                                                                                                                                                                                                                                                                                                                                                                                                                                                                                                                                                                                                                                                                                                                                                                                                                                                                                                                                                                                                                                                                                                                                                                                                                                                                                                                                                                                                                                                                         Star Masses and Star-Planet Distances for Earth-like Habitability. Abstract This paper presents statistical estimates for the location and duration of habitable zones (HZs) around stars of different mass. The approach is based upon the assumption that Earth's location, and the Sun's mass, should not be highly atypical of inhabited planets. The results support climate-model-based estimates for the location of the Sun's HZ except models giving a present-day outer-edge beyond 1.64 AU. The statistical approach also demonstrates that there is a habitability issue for stars smaller than 0.65 solar masses since, otherwise, Earth would be an extremely atypical inhabited world. It is difficult to remove this anomaly using the assumption that poor habitability of planets orbiting low-mass stars results from unfavorable radiation regimes either before, or after, their stars enter the main sequence. However, the anomaly is well explained if poor habitability results from tidal locking of planets in the HZs of small stars. The expected host-star mass for planets with intelligent life then has a 95% confidence range of 0.78 M⊙ &lt; M &lt; 1.04 M⊙, and the range for planets with at least simple life is 0.57 M⊙ &lt; M &lt; 1.64 M⊙. Key Words: Habitability—Habitable zone—Anthropic—Red dwarfs—Initial mass function. Astrobiology 17, 61–77.</w:t>
      </w:r>
      <w:r>
        <w:br/>
      </w:r>
      <w:r>
        <w:rPr>
          <w:rStyle w:val="VerbatimChar"/>
        </w:rPr>
        <w:t xml:space="preserve">## 5069                                                                                                                                                                                                                                                                                                                                                                                                                                                                                                                                                                                                                                                                                                                                                                                                                                                                                                                                                                                                                                                                                                                                                                                                                                                                                                                                                                                                                                                                                                                                                                                                                                                                                                                                                                                                                                                                                                                                                                                                                                                                                                                                                                                                                                                                                                                                                                                                                                                                                                                                                                                                                                                                                                                                                                                                                                                                                                                                                                                                                                                                                                                                                                                                                                                                                                                                                                                                                                                                                                                                                                                                                                                                                                                                                                                                                                                                                                                                                                                                                                                                                                                                                                                                                                                                                                                                                                                                                                                                                                                                                                                                                                                                                                                                                                                                                                                                                                                                                                                                                                                                                                                                                                                                                                                                                                                                                                                                                                                                                                                                                                                                          The origin of wide-angle tailed radio galaxies To investigate the origins of wide-angle tailed radio sources (WATs), we have compiled a sample of these systems in Abell clusters for which X-ray data exist. Contrary to conventional wisdom, the WATs are found to be significantly displaced from the X-ray centroids of their host clusters. The bends in the radio jets of WATs are found to be oriented preferentially such that they point directly away from or toward the cluster centre, with more of the former than the latter. If this morphology is attributed to ram pressure, then the WATs are on primarily radial orbits, with more approaching the X-ray centroid than receding. There is also some evidence that the incoming WATs are on average further from the X-ray centroid than the outgoing ones. All of these observations strongly support a scenario in which WATs are created in cluster mergers.</w:t>
      </w:r>
      <w:r>
        <w:br/>
      </w:r>
      <w:r>
        <w:rPr>
          <w:rStyle w:val="VerbatimChar"/>
        </w:rPr>
        <w:t xml:space="preserve">## 5086                                                                                                                                                                                                                                                                                                                                                                                                                                                                                                                                                                                                                                                                                                                                                                                                                                                                                                                                                                                                                                                                                                                                                                                                                                                                                                                                                                                                                                                                                                                                                                                                                                                                                                                                                                                                                                                                                                                                                                                                                                                                                                                                                                                                                                                                                                                                                                                                                                                                                                                                                                                                                                                                                                                                                                                                                                                                                                                                                                                                                                                                                                                                                                                                                                                                                                                                                                                                                                                                                                                                                                                                                                                                                                                                                                                                                                                                                                                                                                                                                                                                                                                                                                                                                                                                                                                                                                                                                                                                                                                                                                                                                                                                                                                                                                                      Superhumps in low mass X-ray binaries We propose a mechanism for the superhump modulations observed in optical photometry of at least two black-hole X-ray transients (SXTs). As in extreme mass-ratio cataclysmic variables (CVs), superhumps are assumed to result from the presence of the 3:1 orbital resonance in the accretion disc. This causes the disc to become non-axisymmetric and precess. However, the mechanism for superhump luminosity variations in low-mass X-ray binaries (LMXBs) must differ from that in CVs, where it is attributed to a tidally-driven modulation of the disc's viscous dissipation, varying on the beat between the orbital and disc precession period. By contrast in LMXBs, tidal dissipation in the outer accretion disc is negligible: the optical emission is overwhelmingly dominated by reprocessing of intercepted central X-rays. Thus a different origin for the superhump modulation is required. Recent observations and numerical simulations indicate that in an extreme mass-ratio system the disc area changes on the superhump period. We deduce that the superhumps observed in SXTs arise from a modulation of the reprocessed flux by the changing area. Therefore, unlike the situation in CVs, where the superhump amplitude is inclination-independent, superhumps should be best seen in low-inclination LMXBs, whereas an orbital modulation from the heated face of the secondary star should be more prominent at high inclinations. Modulation at the disc precession period (10 s of days) may indicate disc asymmetries such as warping. We comment on the orbital period determinations of LMXBs, and the possibility and significance of possible permanent superhump LMXBs.</w:t>
      </w:r>
      <w:r>
        <w:br/>
      </w:r>
      <w:r>
        <w:rPr>
          <w:rStyle w:val="VerbatimChar"/>
        </w:rPr>
        <w:t xml:space="preserve">## 5112                                                                                                                                                                                                                                                                                                                                                                                                                                                                                                                                                                                                                                                                                                                                                                                                                                                                                                                                                                                                                                                                                                                                                                                                                                                                                                                                                                                                                                                                                                                                                                                                                                                                                                                                                                                                                                                                                                                                                                                                                                                                                                                                                                                                                                                                                                                                                                                                                                                                                                                                                                                                                                                                                                                                                                                                                                                                                                                                                                                                                                                                                                                                                                                                                                                                                                                                                                                                                                                                                                                                                                                                                                                                                                                                                                                                                                                                                                                                                                                                                                                                                                                                                                                                                                                                                                                                                                                                                                                                                                                                                                                                                                                                                                                                                                                                                                                                                                                                                                                                                                                                                                                                                                                                                                                                                                                                                                                                                                                                                                                                                                            Prospects for spectroscopic reflected‐light planet searches High-resolution spectroscopic searches for the starlight reflected from close-in extrasolar giant planets have the capability of determining the optical albedo spectra and scattering properties of these objects. When combined with radial velocity measurements they also yield the true mass of the planet. To date, only two such planets have been targeted for reflected-light signals, yielding upper limits on the optical albedos of the planets. Here we examine the prospects for future searches of this kind. We present Monte Carlo estimates of prior probability distributions for the orbital velocity amplitudes and planet/star flux ratios of six bright stars known to harbour giant planets in orbits with periods of less than 5 d. Using these estimates, we assess the viability of these targets for future reflected-light searches using 4- and 8-m class telescopes.</w:t>
      </w:r>
      <w:r>
        <w:br/>
      </w:r>
      <w:r>
        <w:rPr>
          <w:rStyle w:val="VerbatimChar"/>
        </w:rPr>
        <w:t xml:space="preserve">## 5115                                                                                                                                                                                                                                                                                                                                                                                                                                                                                                                                                                                                                                                                                                                                                                                                                                                                                                                                                                                                                                                                                                                                                                                                                                                                                                                                                                                                                                                                                                                                                                                                                                                                                                                                                                                                                                                                                                                                                                                                                                                                                                                                                                                                                                                                                                                                                                                                                                                                                                                                                                                                                                                                                                                                                                                                                                                                                                                                                                                                                                                                                                                                                                                                                                                                                                                                                                                                                                                                                                                                                                                                                                                                                                                                                                                                                                                                                                                                                                                                                                                                                                                                                                                                                                                                                                                                                                                                                                                                                                                                                                                                                                                                                                                                                                                                                                                                                                                                                                                                                                                                                                                                                                                                                                                                                  Ultra-low-frequency gravitational waves from cosmological and astrophysical processes Gravitational waves (GWs) at ultra-low frequencies (. 100nHz) are key to understanding the assembly and evolution of astrophysical black hole (BH) binaries with masses ∼ 106− 109 M at low redshifts1–3. These GWs also offer a unique window into a wide variety of cosmological processes4–11. Pulsar timing arrays12–14 (PTAs) are beginning to measure15 this stochastic signal at ∼ 1− 100nHz and the combination of data from several arrays16–19 is expected to confirm a detection in the next few years20. The dominant physical processes generating gravitational radiation at nHz frequencies are still uncertain. PTA observations alone are currently unable21 to distinguish a binary BH astrophysical foreground22 from a cosmological background due to, say, a first order phase transition at a temperature ∼ 1−100MeV in a weakly-interacting dark sector8–11. This letter explores the extent to which incorporating integrated bounds on the ultra-low frequency GW spectrum from any combination of cosmic microwave background23, 24, big bang nucleosynethesis25, 26 or astrometric27, 28 observations can help to break this degeneracy.</w:t>
      </w:r>
      <w:r>
        <w:br/>
      </w:r>
      <w:r>
        <w:rPr>
          <w:rStyle w:val="VerbatimChar"/>
        </w:rPr>
        <w:t xml:space="preserve">## 5172                                                                                                                                                                                                                                                                                                                                                                                                                                                                                                                                                                                                                                                                                                                                                                                                                                                                                                                                                                                                                                                                                                                                                                                                                                                                                                                                                                                                                                                                                                                                                                                                                                                                                                                                                                                                                                                                                                                                                                                                                                                                                                                                                                                                                                                                                                                                                                                                                                                                                                                                                                                                                                                                                                                                                                                                                                                                                                                                                                                                                                                                                                                                                                                                                                                                                                                                                            Inner planets of the solar system: a comparative study. The purpose here is to give a general characterization of the astronomical bodies found in the inner precincts of the solar system-the region ranging roughly from the distance of 0.39 astronomical units, at which Mercury revolves around the sun, to 1.52 astronomical units, representing the mean distance of Mars. Four planets-Mercury, Venus, Earth and Mars-revolve around the sun within this range. To these we shall, by hypothesis, add Pluto-the outermost planet of the solar system, and, by courtesy, our moon. These six astronomical bodies will be the principal objectives of my discussion. The essential physical properties of these six planetary globes are summarized in the accompanying TABLE 1. A glance at the data given in its first two rows discloses that the extreme cases of mass and size are those of our Earth and its moon; the range in size being in the ratio of roughly 4 : l ; and in mass, 8 1 : 1. Yet, if we divide the masses by the volume they occupy, the mean density of these planets turns out to be remarkably similar, ranging mostly between 4-94 g/cmS; only that of our moon lies somewhat below this lower limit. The question can, however, be asked: do these quantities correspond to the original properties of these planets at the time of their birth? In order to attempt an answer, let us turn to the data compiled in TABLE 2. This table lists the first nine elements occurring in greatest abundance in the interior of our Earth; and column 3 gives the proportion in which the respective element contributed to the mass of the Earth by weight (after Mason, Reference 1 ) . At the time of their origin, all planets, including the terrestrial ones, are now thought to have condensed from primordial matter whose unadulterated sample we still find today in the present solar atmosphere-unadulterated because, on the one hand, the large mass of the sun is sufficient to have prevented any selective escape of the elements from its gravitational field, while, on the other hand, the temperature of its atmosphere is too low to give rise to nucleosynthesis by equilibrium processes or any appreciable scale; its mixing with the material in deep interior of the sun has been completely ruled out at all times. And, last but not least, its chemical composition can be established by quantitative spectroscopic analysis at a distance in considerable detail. Such being the case, let us pose to ourselves the following question: How large an amount of mass of solar atmospheric composition would be needed to produce, on condensation, a planet of the terrestrial mass and composition? The present abundances, in the solar atmosphere, of the nine elements listed in TABLE 2 are given (after Aller 2, in its fourth and fifth columns; the former refers to the number of the respective atoms relative to hydrogen on an arbitrary scale, while the latter gives their percentual contribution by weight. The last column lists the mass of the hypothetical proto-Earth consisting of the solar</w:t>
      </w:r>
      <w:r>
        <w:br/>
      </w:r>
      <w:r>
        <w:rPr>
          <w:rStyle w:val="VerbatimChar"/>
        </w:rPr>
        <w:t xml:space="preserve">## 5221                                                                                                                                                                                                                                                                                                                                                                                                                                                                                                                                                                                                                                                                                                                                                                                                                                                                                                                                                                                                                                                                                                                                                                                                                                                                                                                                                                                                                                                                                                                                                                                                                                                                                                                                                                                                                                                                                                                                                                                                                                                                                                                                                                                                                                                                                                                                                                                                                                                                                                                                                                                                                                                                                                                                                                                                                                                                                                                                                                                                                                                                                                                                                                                                                                                                                                                                                                                                                                                                                                                                                                                                                                                                                                                                                                                                                                                                                                                                                                                                                                                                                                                                                                                                                                                                                                                                                                                                                                                                                                                                                                                                                                                                                                                                                                                                                                                                                                                                                                                                                                                                                                                                                                                                                                                                                                                                                                                                      The role of star formation in the Tully-Fisher law We investigate the influence of the star formation rate on the Tully–Fisher relation. We find that a simple model which combines the empirically determined star formation rate with the expected properties of galaxy haloes provides a remarkably good fit to the absolute magnitude–rotation speed correlation. We find that the power-law nature, and its slope, normalization and scatter are all readily accounted for if the Universe has a low density parameter, with or without a cosmological constant, and discs are assembled at z ∼ 1–1.5. Moreover, this agreement is found simultaneously in four wavebands. An Einstein–de Sitter universe produces discs that are too faint unless the discs are assembled at z ∼ 0.5. The scatter in the relation is due to a combination of the expected range of spin parameters of the haloes and the range of formation redshifts. The source of the scatter opens up possibilities of a better galactic distance indicator, if spectroscopic observations of globular clusters can be used to determine the halo rotation.</w:t>
      </w:r>
      <w:r>
        <w:br/>
      </w:r>
      <w:r>
        <w:rPr>
          <w:rStyle w:val="VerbatimChar"/>
        </w:rPr>
        <w:t xml:space="preserve">## 5227                                                                                                                                                                                                                                                                                                                                                                                                                                                                                                                                                                                                                                                                                                                                                                                                                                                                                                                                                                                                                                                                                                                                                                                                                                                                                                                                                                                                                                                                                                                                                                                                                                                                                                                                                                                                                                                                                                                                                                                                                                                                                                                                                                                                                                                                                                                                                                                                                                                                                                                                                                                                                                                                                                                                                                                                                                                                                                                                                                                                                                                                                                                                                                                                                                                                                                                                                                                                                                                                                                                                                                                                                                                                                                                                                                                                                                                                                                                                                                                                                                                                                                                                                                                                                                                                                                                                                                                                                                                                                                                                                                                                                                                                        Timing evidence in determining the accretion state of the Seyfert galaxy NGC 3783 Previous observations with the Rossi X-ray Timing Explorer (RXTE) have suggested that the power spectral density (PSD) of NGC 3783 flattens to a slope near zero at low frequencies, in a similar manner to that of Galactic black hole X-ray binary systems (GBHs) in the ‘hard’ state. The low radio flux emitted by this object, however, is inconsistent with a hard state interpretation. The accretion rate of NGC 3783 (∼7 per cent of the Eddington rate) is similar to that of other active galactic nuclei (AGN) with ‘soft’-state PSDs and higher than that at which the GBH Cyg X-1, with which AGN are often compared, changes between ‘hard’ and ‘soft’ states (∼2 per cent of the Eddington rate). If NGC 3783 really does have a ‘hard’-state PSD, it would be quite unusual and would indicate that AGN and GBHs are not quite as similar as we currently believe. Here we present an improved X-ray PSD of NGC 3783, spanning from ∼10 −8 to ∼10 −3 Hz, based on considerably extended (5.5 yr) RXTE observations combined with two orbits of continuous observation by XMM‐Newton. We show that this PSD is, in fact, well fitted by a ‘soft’ state model which has only one break, at high frequencies. Although a ‘hard’-state model can also fit the data, the improvement in fit by adding a second break at low frequency is not significant. Thus NGC 3783 is not unusual. These results leave Arakelian 564 as the only AGN which shows a second break at low frequencies, although in that case the very high accretion rate implies a ‘very high’, rather than ‘hard’ state PSD. The break frequency found in NGC 3783 is consistent with the expectation based on comparisons with other AGN and GBHs, given its black hole mass and accretion rate.</w:t>
      </w:r>
      <w:r>
        <w:br/>
      </w:r>
      <w:r>
        <w:rPr>
          <w:rStyle w:val="VerbatimChar"/>
        </w:rPr>
        <w:t xml:space="preserve">## 5228                                                                                                                                                                                                                                                                                                                                                                                                                                                                                                                                                                                                                                                                                                                                                                                                                                                                                                                                                                                                                                                                                                                                                                                                                                                                                                                                                                                                                                                                                                                                                                                                                                                                                                                                                                                                                                                                                                                                                                                                                                                                                                                                                                                                                                                                                                                                                                                                                                                                                                                                                                                                                                                                                                                                                                                                                                                                                                                                                                                                                                                                                                                                                                                                                                                                                                                                                                                                                                                                                                                                                                                                                                                                                                                                                                                                                                                                                                                                                                                                                                                                                                                                                                                                                                                                                                                                                                                                                                                                                                                                                                                                                                                                        Timing evidence in determining the accretion state of the Seyfert galaxy NGC 3783 Previous observations with the Rossi X-ray Timing Explorer (RXTE) have suggested that the power spectral density (PSD) of NGC 3783 flattens to a slope near zero at low frequencies, in a similar manner to that of Galactic black hole X-ray binary systems (GBHs) in the ‘hard’ state. The low radio flux emitted by this object, however, is inconsistent with a hard state interpretation. The accretion rate of NGC 3783 (∼7 per cent of the Eddington rate) is similar to that of other active galactic nuclei (AGN) with ‘soft’-state PSDs and higher than that at which the GBH Cyg X-1, with which AGN are often compared, changes between ‘hard’ and ‘soft’ states (∼2 per cent of the Eddington rate). If NGC 3783 really does have a ‘hard’-state PSD, it would be quite unusual and would indicate that AGN and GBHs are not quite as similar as we currently believe. Here we present an improved X-ray PSD of NGC 3783, spanning from ∼10 −8 to ∼10 −3 Hz, based on considerably extended (5.5 yr) RXTE observations combined with two orbits of continuous observation by XMM‐Newton. We show that this PSD is, in fact, well fitted by a ‘soft’ state model which has only one break, at high frequencies. Although a ‘hard’-state model can also fit the data, the improvement in fit by adding a second break at low frequency is not significant. Thus NGC 3783 is not unusual. These results leave Arakelian 564 as the only AGN which shows a second break at low frequencies, although in that case the very high accretion rate implies a ‘very high’, rather than ‘hard’ state PSD. The break frequency found in NGC 3783 is consistent with the expectation based on comparisons with other AGN and GBHs, given its black hole mass and accretion rate.</w:t>
      </w:r>
      <w:r>
        <w:br/>
      </w:r>
      <w:r>
        <w:rPr>
          <w:rStyle w:val="VerbatimChar"/>
        </w:rPr>
        <w:t xml:space="preserve">## 5230                                                                                                                                                                                                                                                                                                                                                                                                                                                                                                                                                                                                                                                                                                                                                                                                                                                                                                                                                                                                                                                                                                                                                                                                                                                                                                                                                                                                                       The Rotation of Sun and Stars, by J.-P. Rozelot and C. Neiner/Physics, Formation and Evolution of Rotating Stars, by A. Maeder this book are also valuable to engineers and environmentalists. The book is made up of five basic chapters supplemented with a last chapter in which the author shows references to extensions of his work by other researchers. In the first chapter, the author introduces the materials covered emphasising the complexity of the subject matter in connection with other branches of sciences. In the second chapter, the author introduces the main fundamentals underlying transport phenomena in porous media. In the first part of this chapter, he introduces the framework within which transport phenomena in porous media may be casted. Obviously, it is not possible to study transport processes in porous media at the pore scale. The alternative may be to appeal to upscaling (i.e. averaging) in order to gain useful information, that is, to adopt the continuum hypothesis. There are several techniques that may be used to generate the upscaled governing laws including, the method of volume averaging, method of homogenisation, theory of mixtures, etc. that are, apparently complex and requires the reader to master higher levels of mathematical sophistication. But the author has elegantly bypassed all these sophistications and by simple dimensional reasoning and order of magnitude analysis, has put the reader into the most important findings that the above-mentioned theories conclude. There are, however, a number of consequences associated with upscaling the governing conservation laws in order to make them adopted to describe transport phenomena in porous medium continuum. Probably, the most obvious one is the fact that constitutive equations are needed to relate terms at the fluid continuum scale with upscaled variables through some constants that may be measured. In this chapter, the author sheds light on these consequences and the mechanisms they describe (e.g. dispersion mechanism). The author then introduces the governing laws that describe flow with/without heat transfer and chemical reaction mechanisms, which in the subsequent chapters, he describes in more detail. For example, Chapter 3 is mainly concerned, with the flow equation and its applicability to different geologic set ups. Also, the author provides more discussion about the dispersion mechanism and its underlying stochastic nature. Further complications arise when the flow is associated with heat transfer mechanisms, which is the basic concern of Chapter 4. Additional driving force needs to be included to account for the change in density field. Density may change as a result of the existence of temperature gradients and/or concentration gradients of some chemical species which describes what is called the double dispersion process. The author also introduces the similarity solution of the governing laws in connection with boundary layer approximations. In this chapter, the author also discusses thermal instability that is usually associated with variations in density field. If the governing differential equations are perturbed and the responses are such that they grow with time, the system is considered unstable. On the other hand, chemical reactions in porous media represent essential features that might be hard to find possible transport mechanisms in porous media without a chemical reaction of some sort or another. This is basically the focus of Chapter 5. Solute transport equation describes the advection and dispersion of solute along with the mean flow velocity. If chemical reaction exists, it may be added to the solute transport equation as a source term, which depends on the chemistry and the surface properties of the internal fluid/solid interfaces. This source term can be quite complicated and involves a sequence of steps. The time required to progress through the sequence of internal steps is determined by the time scale over which the slowest or rate-limiting step occurs. In this chapter, the author discusses some chemical reactions, pertinent to geologic systems, including dissolution, combination, and replacement reactions. Different flow-controlled reaction scenarios are also highlighted and discussed. Furthermore, dissolution in a fracturematrix medium is introduced. On the other hand, mechanisms affecting the transport of reactive groundwater contaminants such as sorption are also discussed. Generally, the book discusses topics that one hardly finds in other similar kinds of books. I find that the author is very much keen to enlighten the readers’ mind with the meaning of mathematical expressions, equations and constraints that other books would, generally, ignore. I, however, think that it would have been better if the book had been supplemented with a set of appendices that highlights some of the mathematical theories used in this book.</w:t>
      </w:r>
      <w:r>
        <w:br/>
      </w:r>
      <w:r>
        <w:rPr>
          <w:rStyle w:val="VerbatimChar"/>
        </w:rPr>
        <w:t xml:space="preserve">## 5279                                                                                                                                                                                                                                                                                                                                                                                                                                                                                                                                                                                                                                                                                                                                                                                                                                                                                                                                                                                                                                                                                                                                                                                                                                                                                                                                                                                                                                                                                                                                                                                                                                                                                                                                                                                                                                                                                                                                                                                                                                                                                                                                                                                                                                                                                                                                                                                                                                                                                                                                                                                                                                                                                                                                                                                                                                                                                                                                                                                                                                                                                                                                                                                                                                                                                                                                                                                                                                                                                                                                                                                                                                                                                                                                                                                                                                                                                                                                                                                                                                                                                                                                                                                                                                                                                                                                                                                                                                                                                                                                                                                                                                                                                                                                                                                                                                                                                                                                                                                                              SCUBA and Spitzer observations of the Taurus molecular cloud – pulling the bull's tail We present continuum data from the Submillimetre Common-User Bolometer Array (SCUBA) \non the James Clerk Maxwell Telescope (JCMT), and the multiband imaging Photometer for \nSpitzer (MIPS) on the Spitzer Space Telescope, at submillimetre and infrared wavelengths, \nrespectively. We study the Taurus molecular cloud 1 (TMC1) and, in particular, the region of \nthe Taurus Molecular Ring (TMR). In the continuum data, we see no real evidence for a ring, \nbut rather we see one side of it only, appearing as a filament. We name the filament ‘the bull’s \ntail’. The filament is seen in emission at 850, 450 and 160 μm, and in absorption at 70 μm.We \ncompare the data with archive data from the Infrared Astronomical Satellite (IRAS) at 12, 25, \n60, 100 μm, in which the filament is also seen in absorption. We find that the emission from \nthe filament consists of two components: a narrow, cold (∼8 K), central core, and a broader, \nslightly warmer (∼12 K), shoulder of emission. We use a radiative transfer code to model the \nfilament’s appearance, either in emission or absorption, simultaneously at each of the different \nwavelengths. Our best-fitting model uses a Plummer-like density profile and a homogeneous \ninterstellar dust grain population. Unlike previous work on a similar, but different filament in \nTaurus, we require no grain coagulation to explain our data.</w:t>
      </w:r>
      <w:r>
        <w:br/>
      </w:r>
      <w:r>
        <w:rPr>
          <w:rStyle w:val="VerbatimChar"/>
        </w:rPr>
        <w:t xml:space="preserve">## 5285                                                                                                                                                                                                                                                                                                                                                                                                                                                                                                                                                                                                                                                                                                                                                                                                                                                                                                                                                                                                                                                                                                                                                                                                                                                                                                                                                                                                                                                                                                                                                                                                                                                                                                                                                                                                                                                                                                                                                                                                                                                                                                                                                                                                                                                                                                                                                                                                                                                                                                                                                                                                                                                                                                                                                                                                                                                                                                                                                                                                                                                                                                                                                                                                                                                                                                                                                                                                                                                                                                                                                                                                                                                                                                                                                                                                                                                                                                                                                                                                                                                                                                     Detecting dark matter substructure spectroscopically in strong gravitational lenses The cold dark matter (CDM) model for galaxy formation predicts that a significant fraction of mass in the dark matter haloes that surround L ∼ L * galaxies is bound in substructures of mass 10 4 -10 7 M O .. The number of observable baryonic substructures (such as dwarf galaxies and globular clusters) falls short of these predictions by at least an order of magnitude. We present a method for searching for substructure in the haloes of gravitational lenses that produce multiple images of quasi-stellar objects (QSOs), such as four-image Einstein Cross lenses. Current methods based on broad-band flux ratios cannot cleanly distinguish between substructure, differential extinction, scattering in the radio by ionized regions in the lens galaxy, microlensing by stars and, most importantly, ambiguities in the host lens model. These difficulties may be overcome by utilizing the prediction that, when substructure is present, the magnification will be a function of source size. QSO broad-line and narrow-line emission regions are ∼1 pc and &gt; 100 pc in size, respectively. The radio emission region is typically intermediate to these and the continuum emission region is much smaller. When narrow-line region (NLR) features are used as a normalization, the relative intensity and equivalent width of broad-line region (BLR) features will respectively reflect substructure-lensing and microlensing effects. Spectroscopic observations of just a few image pairs would probably be able to extract the desired substructure signature cleanly and distinguish it from microlensing - depending on the actual level of projected mass in substructure. In the rest-optical, the Hβ/[O III] region is ideal, since the narrow wavelength range also largely eliminates differential reddening problems. In the rest-ultraviolet, the region longward of and including Lya may also work. Simulations of Q 2237+0305 are done as an example, to determine the level of substructure that is detectable in this way. Possible systematic difficulties are also discussed. This is an ideal experiment to be carried out with near-infrared integral field unit spectrographs on 8-m class telescopes, and will provide a fundamentally new probe of the internal structure of dark matter haloes.</w:t>
      </w:r>
      <w:r>
        <w:br/>
      </w:r>
      <w:r>
        <w:rPr>
          <w:rStyle w:val="VerbatimChar"/>
        </w:rPr>
        <w:t xml:space="preserve">## 5292                                                                                                                                                                                                                                                                                                                                                                                                                                                                                                                                                                                                                                                                                                                                                                                                                                                                                                                                                                                                                                                                                                                                                                                                                                                                                                                                                                                                                                                                                                                                                                                                                                                                                                                                                                                                                                                                                                                                                                                                                                                                                                                                                                                                                                                                                                                                                                                                                                                                                                                                                                                                                                                                                                                                                                                                                                                                                                                                                                                                                                                                                                                                                                                                                                                                                                                                                                                                                                                                                                                                                                                                                                                                                                                                                                                                                                                                                                                                                                                                                                                                                                                                                                                                                                                                                                                                                                                                                                                                                                                                                                                                                                                                                                                                                                                                                                                                                                                                                                                                                                                                                                                 Diffuse far-infrared and ultraviolet emission in the NGC 4435/4438 system: tidal stream or Galactic cirrus? We report the discovery of diffuse far-infrared and far-ultraviolet emission projected near the interacting pair NGC 4435/4438, in the Virgo cluster. This feature spatially coincides with a well-known low surface-brightness optical plume, usually interpreted as tidal debris. If extragalactic, this stream would represent not only one of the clearest examples of intracluster dust, but also a rare case of intracluster molecular hydrogen and large-scale intracluster star formation. However, the ultraviolet, far-infrared, H i and CO emission as well as the dynamics of this feature are extremely unusual for tidal streams but are typical of Galactic cirrus clouds. In support to the cirrus scenario, we show that a strong spatial correlation between far-infrared and far-ultraviolet cirrus emission is observed across the centre of the Virgo cluster, over a scale of several degrees. This study demonstrates how dramatic Galactic cirrus contamination can be, even at optical and ultraviolet wavelengths and at high galactic latitudes. If ignored, the presence of diffuse light scattered by Galactic dust clouds could significantly bias our interpretation of low surface-brightness features and diffuse light observed around galaxies and in clusters of galaxies.</w:t>
      </w:r>
      <w:r>
        <w:br/>
      </w:r>
      <w:r>
        <w:rPr>
          <w:rStyle w:val="VerbatimChar"/>
        </w:rPr>
        <w:t xml:space="preserve">## 5298                                                                                                                                                                                                                                                                                                                                                                                                                                                                                                                                                                                                                                                                                                                                                                                                                                                                                                                                                                                                                                                                                                                                                                                                                                                                                                                                                                                                                                                                                                                                                                                                                                                                                                                                                                                                                                                                                                                                                                                                                                                                                                                                                                                                                                                                                                                                                                                                                                                                                                                                                                                                                                                                                                                                                                                                                                                                                                                                                                                                                                                                                                                                                                                                                                                                                                                                                                                                                                                                                                                                                                                                                                                                                                                                                                                                                                                                                                                                                                                                                                                                                                                                                                                                                                                                                                                                                                                                                                                                                                                                                                                                                                                                                                                                                                                                                                                                                                                                                                                                                                                                                                                                                                                                                                                                                                                                                                                                                                                                                                                                                                                                                                                                                                                                                                                                                                                                                              The observable effects of tidally induced warps in protostellar discs We consider the response of a protostellar disc to a tidally induced warp and the resultant changes in the spectral energy distribution (SED). We argue that for typical protostellar disc parameters the warp is communicated through the disc in a wave-like fashion. We find that the main effects of the warp tend to be at large radii (R ≳ 30 au) and, for sufficiently small viscosity, can be quite long-lived. This can result in non-uniform illumination of the disc at these radii and can induce significant changes to the SED at wavelengths λ ≳ 100 μm.</w:t>
      </w:r>
      <w:r>
        <w:br/>
      </w:r>
      <w:r>
        <w:rPr>
          <w:rStyle w:val="VerbatimChar"/>
        </w:rPr>
        <w:t xml:space="preserve">## 5300                                                                                                                                                                                                                                                                                                                                                                                                                                                                                                                                                                                                                                                                                                                                                                                                                                                                                                                                                                                                                                                                                                                                                                                                                                                                                                                                                                                                                                                                                                                                                                                                                                                                                                                                                                                                                                                                                                                                                                                                                                                                                                                                                                                                                                                                                                                                                                                                                                                                                                                                                                                                                                                                                                                                                                                                                                                                                                                                                                                                                                                                                                                                                                                                                                                                                                                                                                                                                                                                                                                                                                                                                                                                                                                                                                                                                                                                                                                                                                                                                                                                                                                                                                                                                                                                                                                                                                                                                                                                                                                                                                                                                                                                                                                                                                                                                                                                                                                                                                                                                                                                                                                                                                                                                                                                                                                                                                                                                                                                                                                                                                                                                 Detection of C60 in embedded young stellar objects, a Herbig Ae/Be star and an unusual post‐asymptotic giant branch star The first detection of the C60 (Buckminsterfullerene) molecule in massive embedded young stellar objects (YSOs) is reported. Observations with the Spitzer Infrared Spectrograph reveal the presence of C60 in YSOs ISOGAL-P J174639.6−284126 and SSTGC 372630 in the Central Molecular Zone in the Galactic Centre and in a YSO candidate, 2MASS J06314796+0419381, in the Rosette nebula. The first detection of C60 in a Herbig Ae/Be star, HD 97300, is also reported. These observations extend the range of astrophysical environments in which C60 is found to YSOs and a pre-main-sequence star. C60 excitation and formation mechanisms are discussed in the context of these results, together with its presence and processes in post-asymptotic giant branch objects such as HR 4049.</w:t>
      </w:r>
      <w:r>
        <w:br/>
      </w:r>
      <w:r>
        <w:rPr>
          <w:rStyle w:val="VerbatimChar"/>
        </w:rPr>
        <w:t xml:space="preserve">## 5309                                                                                                                                                                                                                                                                                                                                                                                                                                                                                                                                                                                                                                                                                                                                                                                                                                                                                                                                                                                                                                                                                                                                                                                                                                                                                                                                                                                                                                                                                                                                                                                                                                                                                                                                                                                                                                                                                                                                                                                                                                                                                                                                                                                                                                                                                                                                                                                                                                                                                                                                                                                                                                                                                                                                                                                                                                                                                                                                                                                                                                                                                                                                                                                                                                                                                                                                                                                                                                                                                                                                                                                                                                                                                                                                                                                                                                                                                                                                                                                                                                                                                                                                                                                                                                                                                                                                                                                                                                                                                                                                                                                                                                                                                                                                                                                                                                                                                                                                                                                                                                                                                                                                                                                                                                                     Infrared space observatory and ground-based infrared observations of the classical Nova V723 Cassiopeiae We present observations of the classical nova V723 Cassiopeiae (Nova Cas 1995), obtained both with the Infrared Space Observatory (ISO) and from the ground. The infrared spectrum was dominated in the first year by H and He recombination lines, and at later times by coronal lines. The H recombination lines imply a reddening of E(B-V) = 0.78, an electron temperature of 7000 K, and an electron density of 2 × 108 cm-3 on day 250. We argue that the high-ionization species in the infrared are most likely the result of collisional ionization rather than photoionization and are therefore truly "coronal"; we estimate a temperature of 3.2 × 105 K in the coronal region and abundance ratios of S/Si 2.1, Ca/Si 1.6, and Al/Si 1.5. The ejected mass as determined from the Brα line was 2.6 × 10-5 M⊙ for a distance of 4 kpc; however, the mass deduced from the free-free emission, which we conclude arises primarily in the coronal zone, is 4.3 × 10-4 M⊙. V723 Cas did not display the [O IV] 25.89 μm fine-structure line, which was typically seen in the spectra of novae observed with ISO. There was no evidence of dust emission in V723 Cas.</w:t>
      </w:r>
      <w:r>
        <w:br/>
      </w:r>
      <w:r>
        <w:rPr>
          <w:rStyle w:val="VerbatimChar"/>
        </w:rPr>
        <w:t xml:space="preserve">## 5321                                                                                                                                                                                                                                                                                                                                                                                                                                                                                                                                                                                                                                                                                                                                                                                                                                                                                                                                                                                                                                                                                                                                                                                                                                                                                                                                                                                                                                                                                                                                                                                                                                                                                                                                                                                                                                                                                                                                                                                                                                                                                                                                                                                                                                                                                                                                                                                                                                                                                                                                                                                                                                                                                                                                                                                                                                                                                                                                                                                                                                                                                                                                                                                                                                                                                                                                                                                                                                                                                                                                                                                                                                                                                                                                                                                                                                                                                                                                                                                                                                                                                                                                                                                                                                                                                                                                                                                                                                                                                                                                                                                                                                                                                                                                                                                                                                                                                                                                                                                                                                                                                                                                   High precision transit observations of the exoplanet WASP-13b with the RISE instrument WASP-13b is a sub-Jupiter mass exoplanet orbiting a G1V type star with a period of 4.35 d. The current uncertainty in its impact parameter (0 &lt; b &lt; 0.46) results in poorly defined stellar and planetary radii. To better constrain the impact parameter, we have obtained high-precision transit observations with the rapid imager to search for exoplanets (RISE) instrument mounted on 2.0-m Liverpool Telescope. We present four new transits which are fitted with a Markov chain Monte Carlo routine to derive accurate system parameters. We found an orbital inclination of 85°.2 ± 0°.3 resulting in stellar and planetary radii of 1.56 ± 0.04 R⊙ and 1.39 ± 0.05RJup, respectively. This suggests that the host star has evolved off the main sequence and is in the hydrogen-shell-burning phase. We also discuss how the limb darkening affects the derived system parameters. With a density of 0.17ρJ, WASP-13b joins the group of low-density planets whose radii are too large to be explained by standard irradiation models. We derive a new ephemeris for the system, T0= 245 5575.5136 ± 0.0016 (HJD) and P= 4.353 011 ± 0.000 013 d. The planet equilibrium temperature (Tequ= 1500 K) and the bright host star (V= 10.4 mag) make it a good candidate for follow-up atmospheric studies.</w:t>
      </w:r>
      <w:r>
        <w:br/>
      </w:r>
      <w:r>
        <w:rPr>
          <w:rStyle w:val="VerbatimChar"/>
        </w:rPr>
        <w:t xml:space="preserve">## 5322                                                                                                                                                                                                                                                                                                                                                                                                                                                                                                                                                                                                                                                                                                                                                                                                                                                                                                                                                                                                                                                                                                                                                                                                                                                                                                                                                                                                                                                                                                                                                                                                                                                                                                                                                                                                                                                                                                                                                                                                                                                                                                                                                                                                                                                                                                                                                                                                                                                                                                                                                                                                                                                                                                                                                                                                                                                                                                                                                                                                                                                                                                                                                                                                                                                                                                                                                                                                                                                                                                                                                                                                                                                                                                                                                                                                                                                                                                                                                                                                                                                                                                                                                                                                                                                                                                                                                                                                                                                                                                                                                                                                                                                                                                                                                                                                                                                                                                                                                                                                                                                                                                                                   High precision transit observations of the exoplanet WASP-13b with the RISE instrument WASP-13b is a sub-Jupiter mass exoplanet orbiting a G1V type star with a period of 4.35 d. The current uncertainty in its impact parameter (0 &lt; b &lt; 0.46) results in poorly defined stellar and planetary radii. To better constrain the impact parameter, we have obtained high-precision transit observations with the rapid imager to search for exoplanets (RISE) instrument mounted on 2.0-m Liverpool Telescope. We present four new transits which are fitted with a Markov chain Monte Carlo routine to derive accurate system parameters. We found an orbital inclination of 85°.2 ± 0°.3 resulting in stellar and planetary radii of 1.56 ± 0.04 R⊙ and 1.39 ± 0.05RJup, respectively. This suggests that the host star has evolved off the main sequence and is in the hydrogen-shell-burning phase. We also discuss how the limb darkening affects the derived system parameters. With a density of 0.17ρJ, WASP-13b joins the group of low-density planets whose radii are too large to be explained by standard irradiation models. We derive a new ephemeris for the system, T0= 245 5575.5136 ± 0.0016 (HJD) and P= 4.353 011 ± 0.000 013 d. The planet equilibrium temperature (Tequ= 1500 K) and the bright host star (V= 10.4 mag) make it a good candidate for follow-up atmospheric studies.</w:t>
      </w:r>
      <w:r>
        <w:br/>
      </w:r>
      <w:r>
        <w:rPr>
          <w:rStyle w:val="VerbatimChar"/>
        </w:rPr>
        <w:t xml:space="preserve">## 5341                                                                                                                                                                                                                                                                                                                                                                                                                                                                                                                                                                                                                                                                                                                                                                                                                                                                                                                                                                                                                                                                                                                                                                                                                                                                                                                                                                                                                                                                                                                                                                                                                                                                                                                                                                                                                                                                                                                                                                                                                                                                                                                                                                                                                                                                                                                                                                                                                                                                                                                                                                                                                                                                                                                                                                                                                                                                                                                                                                                                                                                                                                                                                                                                                                                                                                                                                                                                                                                                                                                                                                                                                                                                                       Stellar population models at high spectral resolution We present new, high-to-intermediate spectral resolution stellar population models, based on four popular libraries of empirical stellar spectra, namely Pickles, ELODIE, STELIB and MILES. These new models are the same as our previous models, but with higher resolution and based on empirical stellar spectra, while keeping other ingredients the same including the stellar energetics, the atmospheric parameters and the treatment of the thermally pulsating asymptotic giant branch and the horizontal branch morphology. We further compute very high resolution (R = 20 000) models based on the theoretical stellar library MARCS which extends to the near-infrared. We therefore provide merged high-resolution stellar population models, extending from ∼1000 to 25 000 A, using our previously published high-resolution theoretical models which extended to the ultraviolet. We compare how these libraries perform in stellar population models and highlight spectral regions where discrepancies are found. We confirm our previous findings that the flux around theV band is lower (in a normalized sense) in models based on empirical libraries than in those based on the BaSeL–Kurucz library, which results in a bluer B − V colour. Most noticeably the theoretical library MARCS gives results fully consistent with the empirical libraries. This same effect is also found in other models using MILES, namely Vazdekis et al. and Conroy &amp; Gunn, even though the latter authors reach the opposite conclusion. The bluer predicted B − V colour (by 0.05 mag in our models) is in better agreement with both the colours of luminous red galaxies and globular cluster data. We test the models on their ability to reproduce, through full spectral fitting, the ages and metallicities of Galactic globular clusters as derived from colour–magnitude diagram (CMD) fitting and find overall good agreement. We also discuss extensively the Lick indices calculated directly on the integrated MILES-based spectral energy distributions (SEDs) and compare them with element ratio-sensitive index models. We find a good agreement between the two models, if the metallicity-dependent chemical pattern of the Milky Way stars is properly taken into account in this comparison. As a consequence, the ages and metallicities of Galactic globular clusters are not well reproduced when one uses straight the MILES-based indices, because subtle chemical effects on individual lines dominate the age derivation. The best agreement with the ages of the calibrating globular clusters is found with either element ratio-sensitive absorption-line models or the full SED fitting, for which no particular weight is given to selected lines.</w:t>
      </w:r>
      <w:r>
        <w:br/>
      </w:r>
      <w:r>
        <w:rPr>
          <w:rStyle w:val="VerbatimChar"/>
        </w:rPr>
        <w:t xml:space="preserve">## 5366                                                                                                                                                                                                                                                                                                                                                                                                                                                                                                                                                                                                                                                                                                                                                                                                                                                                                                                                                                                                                                                                                                                                                                                                                                                                                                                                                                                                                                                                                                                                                                                                                                                                                                                                                                                                                                                                                                                                                                                                                                                                                                                                                                                                                                                                                                                                                                                                                                                                                                                                                                                                                                                                                                                                                                                                                                                                                                                                                                                                                                                                                                                                                                                                                                                                                                                                                                                                                                                                                                                                                                                                                                                                                                                                                                                                                                                                                                                                                                                                                                                                                                                                                                                                                                                                                                                                                                                                                                                                                                                                                                                                                                                                                                                                                        A downward revision to the distance of the 1806-20 cluster and associated magnetar from Gemini near-Infrared spectroscopy We present H- and K-band spectroscopy of OB and Wolf–Rayet (WR) members of the Milky Way cluster 1806−20 (G10.0–0.3) to obtain a revised cluster distance, of relevance to the 2004 giant flare from the (soft gamma repeater) SGR 1806−20 magnetar. From GNIRS (Gemini Near-Infrared Spectrograph) spectroscopy obtained with Gemini South, four candidate OB stars are confirmed as late O/early B supergiants, while we support previous mid-WN and late WC classifications for two WR stars. Based upon an absolute Ks-band magnitude calibration for B supergiants and WR stars, and near-infrared (IR) photometry from NIRI (Near-Infrared Imager) at Gemini North plus archival VLT/ISAAC (Very Large Telescope/Infrared Spectrometer And Array Camera) data sets, we obtain a cluster distance modulus of 14.7 ± 0.35 mag. The known stellar content of the 1806−20 cluster suggests an age of 3–5 Myr, from which theoretical isochrone fits infer a distance modulus of 14.7 ± 0.7 mag. Together, our results favour a distance modulus of 14.7 ± 0.4 mag (8.7+1.8−1.5 kpc) to the 1806−20 cluster, which is significantly lower than the nominal 15 kpc distance to the magnetar. For our preferred distance, the peak luminosity of the 2004 December giant flare is reduced by a factor of 3 to 7 × 1046 erg s−1, such that the contamination of BATSE (Burst And Transient Source Experiment) short gamma-ray bursts (GRBs) from giant flares of extragalactic magnetars is reduced to a few per cent. We infer a magnetar progenitor mass of ∼48+20−8 M⊙, in close agreement with that obtained recently for the magnetar in Westerlund 1.</w:t>
      </w:r>
      <w:r>
        <w:br/>
      </w:r>
      <w:r>
        <w:rPr>
          <w:rStyle w:val="VerbatimChar"/>
        </w:rPr>
        <w:t xml:space="preserve">## 5368                                                                                                                                                                                                                                                                                                                                                                                                                                                                                                                                                                                                                                                                                                                                                                                                                                                                                                                                                                                                                                                                                                                                                                                                                                                                                                                                                                                                                                                                                                                                                                                                                                                                                                                                                                                                                                                                                                                                                                                                                                                                                                                                                                                                                                                                                                                                                                                                                                                                                                                                                                                                                                                                                                                                                                                                                                                                                                                                                                                                                                                                                                                                                                                                                                                                                                                                                                                                                                                                                                                                                                                                                                                                                                                                                                                                                                                                                                                                                                                                                                                                                                                                                                                                                                                                                                                                                                                                                                                                                                                                                                                                                                                                                                                                                                                                                                                                                                                                                                                                                                                                                                                                                                                                                                                                                                                           A Survey for Cool White Dwarfs and the age of the Galactic Disc We describe a new multi-colour proper motion survey for cool white dwarfs (CWDs). The observational database consists of ~300 digitally scanned Schmidt plates in ESO/SERC field 287. The entire survey procedure, from the raw Schmidt plate data to final white dwarf luminosity function (WDLF) is described, with special emphasis on completeness concerns. We obtain a sample of 58 WDs, for which we have follow up CCD photometry and spectroscopy of a representative sub--sample. Effective temperatures and luminosities of our sample objects are determined by comparing photometry with the model atmosphere predictions of Bergeron, Saumon and Wesemael. Space densities are calculated using an adaptation of Schmidts (1/Vmax) method, from which a WDLF is constructed. Comparison of our observational LF with the models of both Wood and Garcia-Berro et al. indicate an age for the local Galactic Disc of 10{-1}_{+3}Gyr. Importantly, we find no evidence of incompleteness in our survey sample. Proper motion number counts imply the survey is complete, and the WD sample passes the (V/V_{max}) completeness test.</w:t>
      </w:r>
      <w:r>
        <w:br/>
      </w:r>
      <w:r>
        <w:rPr>
          <w:rStyle w:val="VerbatimChar"/>
        </w:rPr>
        <w:t xml:space="preserve">## 5427                                                                                                                                                                                                                                                                                                                                                                                                                                                                                                                                                                                                                                                                                                                                                                                                                                                                                                                                                                                                                                                                                                                                                                                                                                                                                                                                                                                                                                                                                                                                                                                                                                                                                                                                                                                                                                                                                                                                                                                                                                                                                                                                                                                                                                                                                                                                                                                                                                                                                                                                                                                                                                                                                                                                                                                                                                                                                                                                                                                                                                                                                                                                                                                                                                                                                                                                                                                                                                                                                                                                                                                                                                                                                                                                                                                                                                                                                                                                                                                                                                                                                                                                                                                                                                                                                                                                                                                                                                                                                                                                                                                                                                                                                                                                                                                                                                                                                                                                                                                                                                                                                                                                                                                                                                                                                                                                                                                The luminosity of distant galaxies The usual expression for the apparent luminosity of a distance source is valid only if most of the matter content of the universe is intergalactic. If not, two corrections are needed: one, which leads to a decrease in luminosity, is due to the missing matter on the light path; the second, which brightens the source, is due to the gravitational focusing by galaxies lying near the line of sight. A general formula which takes into account these corrections is derived and applied to the relations between observables (apparent magnitude, apparent diameter, red shift and number count) with a power expansion in terms of the red shift z. It turns out that the first term, linear in z, is not affected; but the second contains as a parameter the ratio f of the intergalactic matter density to the total density. Precise measurements of the first two coefficients would lead, in principle, independently of the particular cosmological model chosen, to an independent determination of f. The focusing effect due to local inhomogeneities is—on average—of third order in the red shift.</w:t>
      </w:r>
      <w:r>
        <w:br/>
      </w:r>
      <w:r>
        <w:rPr>
          <w:rStyle w:val="VerbatimChar"/>
        </w:rPr>
        <w:t xml:space="preserve">## 5431                                                                                                                                                                                                                                                                                                                                                                                                                                                                                                                                                                                                                                                                                                                                                                                                                                                                                                                                                                                                                                                                                                                                                                                                                                                                                                                                                                                                                                                                                                                                                                                                                                                                                                                                                                                                                                                                                                                                                                                                                                                                                                                                                                                                                                                                                                                                                                                                                                                                                                                                                                                                                                                                                                                                                                                                                                                                                                                                                                                                                                                                                                                                                                                                                                                                                                                                                                                                                                                                                                                                                                                                                                                                                                                                                                                                                                                                                                                                                                                                                                                                                                                                                                                                                                                                                                                                                                                                                                                                                                                                                                                                                                                                                                                                                                                                                                                                                                                                                                                                                                                                                                                                                                                                                                                                                                                                                                                    The first observation of optical pulsations from a soft gamma repeater: SGR 0501+4516 We present high-speed optical photometry of the soft gamma repeater SGR 0501+4516, obtained with ULTRACAM on two consecutive nights approximately 4 months after the source was discovered via its gamma-ray bursts. We detect SGR 0501+4516 at a magnitude of i′= 24.4 ± 0.1. We present the first measurement of optical pulsations from a SGR, deriving a period of 5.7622 ± 0.0003 s, in excellent agreement with the X-ray spin period of the neutron star. We compare the morphologies of the optical pulse profile with the X-ray and infrared pulse profiles; we find that the optical, infrared and harder X-rays share similar double-peaked morphologies, but the softer X-rays exhibit only a single-peaked morphology, indicative of a different origin. The optical pulsations appear to be in phase with the X-ray pulsations and exhibit a root-mean-square pulsed fraction of 52 ± 7 per cent, approximately a factor of 2 greater than in the X-rays. Our results find a natural explanation within the context of the magnetar model for SGRs.</w:t>
      </w:r>
      <w:r>
        <w:br/>
      </w:r>
      <w:r>
        <w:rPr>
          <w:rStyle w:val="VerbatimChar"/>
        </w:rPr>
        <w:t xml:space="preserve">## 5458                                                                                                                                                                                                                                                                                                                                                                                                                                                                                                                                                                                                                                                                                                                                                                                                                                                                                                                                                                                                                                                                                                                                                                                                                                                                                                                                                                                                                                                                                                                                                                                                                                                                                                                                                                                                                                                                                                                                                                                                                                                                                                                                                                                                                                                                                                                                                                                                                                                                                                                                                                                                                                                                                                                                                                                                                                                                                                                                                                                                                                                                                                                                                                                                                                                                                                                                                                                                                                                                                                                                                                                                                                                                                                                                                                                                                                                                                                                                                                                                                                                                                                                                                                                                                                                                                                                                                                                                                                                                                                                                                                                                                                                                                                                                                                                                                                                                                                                                                                                                                                                                                                                                                                                                                                                                                                                                                                                                                                                                                                                                                                                                                                                                                                                                                                                                                                                                                                                                                                                                                                                                                                                                                                                                             Lunar Eclipse Times Predicted by the Babylonians Les astronomes Babyloniens ont enregistre de nombreuses eclipses lunaires et solaires, dont les documents sont conserves dans un musee britannique. L'etude de ces documents a permis de demontrer que les Babyloniens avaient predit de nombreuses dates d'eclipses lunaires</w:t>
      </w:r>
      <w:r>
        <w:br/>
      </w:r>
      <w:r>
        <w:rPr>
          <w:rStyle w:val="VerbatimChar"/>
        </w:rPr>
        <w:t xml:space="preserve">## 5489                                                                                                                                                                                                                                                                                                                                                                                                                                                                                                                                                                                                                                                                                                                                                                                                                                                                                                                                                                                                                                                                                                                                                                                                                                                                                                                                                                                                                                                                                                                                                                                                                                                                                                                                                                                                                                                                                                                                                                                                                                                                                                                                                                                                                                                                                                                                                                                                                                                                                                                                                                                                                                                                                                                                                                                                                                                                                                                                                                                                                                                                                                                                                                                                                                                                                                                                                                                                                                                                                                                                                                                                                                                                                                                                                                                                                                                                                                                                                                                                                                                                                                                                                                                                                                                                                                                                                                                                                                                                                                                                                                                                                                                                                                                                                                                                                                                                                                                                                                                                                                                                                                                                                                                                                                                                                                                                                                                                                                                                                                                                                                                                        The properties of Ly-alpha emitting galaxies in hierarchical galaxy formation models We present detailed predictions for the properties of Lyα-emitting galaxies in the framework of the Λ cold dark matter cosmology, calculated using the semi-analytical galaxy formation model galform. We explore a model that assumes a top-heavy initial mass function in starbursts and that has previously been shown to explain the sub-millimetre number counts and the luminosity function of Lyman-break galaxies at high redshift. We show that this model, with the simple assumption that a fixed fraction of Lyα photons escape from each galaxy, is remarkably successful at explaining the observed luminosity function of Lyα emitters (LAEs) over the redshift range 3 7, a redshift range that is starting to be be probed by near-infrared surveys and using new instruments such as the Dark Ages Z Lyman Explorer (DAzLE).</w:t>
      </w:r>
      <w:r>
        <w:br/>
      </w:r>
      <w:r>
        <w:rPr>
          <w:rStyle w:val="VerbatimChar"/>
        </w:rPr>
        <w:t xml:space="preserve">## 5500                                                                                                                                                                                                                                                                                                                                                                                                                                                                                                                                                                                                                                                                                                                                                                                                                                                                                                                                                                                                                                                                                                                                                                                                                                                                                                                                                                                                                                                                                                                                                                                                                                                                                                                                                                                                                                                                                                                                                                                                                                                                                                                                                                                                                                                                                                                                                                                                                                                                                                                                                                                                                                                                                                                                                                                                                                                                                                                                                                                                                                                                                                                                                                                                                                                                                                                                                                                                                                                                                                                                                                                                                                                                                                                                                                                                                                                                                                                                                                                                                                                                                                                                                                                                                                                                                                                                                                                                                                                                                                                                                                                                                                                                                                                                                                                                                                                                                                                                                                                                                                                                                                                                                                                                                                                                                                                                                                                                                                                                                                                              Asteroseismology of Solar-Type and Red-Giant Stars We are entering a golden era for stellar physics driven by satellite and telescope observations of unprecedented quality and scope. New insights on stellar evolution and stellar interiors physics are being made possible by asteroseismology, the study of stars by the observation of natural, resonant oscillations. Asteroseismology is proving to be particularly significant for the study of solar-type and red-giant stars. These stars show rich spectra of solar-like oscillations, which are excited and intrinsically damped by turbulence in the outermost layers of the convective envelopes. In this review we discuss the current state of the field, with a particular emphasis on recent advances provided by the Kepler and COROT (Convection, Rotation &amp; Planetary Transits) space missions and the wider significance to astronomy of the results from asteroseismology, such as stellar populations studies and exoplanet studies.</w:t>
      </w:r>
      <w:r>
        <w:br/>
      </w:r>
      <w:r>
        <w:rPr>
          <w:rStyle w:val="VerbatimChar"/>
        </w:rPr>
        <w:t xml:space="preserve">## 5514                                                                                                                                                                                                                                                                                                                                                                                                                                                                                                                                                                                                                                                                                                                                                                                                                                                                                                                                                                                                                                                                                                                                                                                                                                                                                                                                                                                                                                                                                                                                                                                                                                                                                                                                                                                                                                                                                                                                                                                                                                                                                                                                                                                                                                                                                                                                                                                                                                                                                                                                                                                                                                                                                                                                                                                                                                                                                                                                                                                                                                                                                                                                                                                                                                                                                                                                                                                                                                                                                                                                                                                                                                                                                                                                                                                                                                                                                                           CO emission from discs around isolated HAeBe and Vega-excess stars We describe results from a survey for J = 3‐2 12 CO emission from visible stars classified as having an infrared excess. The line is clearly detected in 21 objects, and significant molecular gas (10 −3 Jupiter masses) is found to be common in targets with infrared excesses 0.01 (56 per cent of objects), but rare for those with smaller excesses (∼10 per cent of objects). A simple geometrical argument based on the infrared excess implies that disc opening angles are typically 12 ◦ for objects with detected CO; within this angle, the disc is optically thick to stellar radiation and shields the CO from photodissociation. Two or three CO discs have an unusually low infrared excess (0.01), implying the shielding disc is physically very thin (1 ◦ ). Around 50 per cent of the detected line profiles are double-peaked, while many of the rest have significantly broadened lines, attributed to discs in Keplerian rotation. Simple model fits to the line profiles indicate outer radii in the range 30‐300 au, larger than found through fitting continuum SEDs, but similar to the sizes of debris discs around main-sequence stars. As many as five have outer radii smaller than the Solar System (50 au), with a further four showing evidence of gas in the disc at radii smaller than 20 au. The outer disc radius is independent of the stellar spectral type (from K through to B9), but there is evidence of a correlation between radius and total dust mass. Also the mean disc size appears to decrease with time: discs around stars of age 3-7 Myr have a mean radius ∼210 au, whereas discs of age 7-20 Myr are a factor of three smaller. This shows that a significant mass of gas (at least 2 M⊕ )e xists beyond the region of planet formation for up to ∼7 Myr, and may remain for a further ∼10 Myr within this region. The only bona fide debris disc with detected CO is HD9672; this shows a double-peaked CO profile and is the most compact gas disc observed, with a modelled outer radius of 17 au. In the case of HD141569, detailed modelling of the line profile indicates gas may lie in two rings, with radii of 90 and 250 au, similar to the dust structure seen in scattered light and the mid-infrared. In both AB Aur and HD163296 we also find that the sizes of the molecular disc and the dust scattering disc are similar; this suggests that the molecular gas and small dust grains are closely co-located. Ke yw ords: planetary systems: proto planetary discs ‐ submillimetre.</w:t>
      </w:r>
      <w:r>
        <w:br/>
      </w:r>
      <w:r>
        <w:rPr>
          <w:rStyle w:val="VerbatimChar"/>
        </w:rPr>
        <w:t xml:space="preserve">## 5515                                                                                                                                                                                                                                                                                                                                                                                                                                                                                                                                                                                                                                                                                                                                                                                                                                                                                                                                                                                                                                                                                                                                                                                                                                                                                                                                                                                                                                                                                                                                                                                                                                                                                                                                                                                                                                                                                                                                                                                                                                                                                                                                                                                                                                                                                                                                                                                                                                                                                                                                                                                                                                                                                                                                                                                                                                                                                                                                                                                                                                                                                                                                                                                                                                                                                                                                                                                                                                                                                                                                                                                                                                                                                                                                                                                                                                                                                                           CO emission from discs around isolated HAeBe and Vega-excess stars We describe results from a survey for J = 3‐2 12 CO emission from visible stars classified as having an infrared excess. The line is clearly detected in 21 objects, and significant molecular gas (10 −3 Jupiter masses) is found to be common in targets with infrared excesses 0.01 (56 per cent of objects), but rare for those with smaller excesses (∼10 per cent of objects). A simple geometrical argument based on the infrared excess implies that disc opening angles are typically 12 ◦ for objects with detected CO; within this angle, the disc is optically thick to stellar radiation and shields the CO from photodissociation. Two or three CO discs have an unusually low infrared excess (0.01), implying the shielding disc is physically very thin (1 ◦ ). Around 50 per cent of the detected line profiles are double-peaked, while many of the rest have significantly broadened lines, attributed to discs in Keplerian rotation. Simple model fits to the line profiles indicate outer radii in the range 30‐300 au, larger than found through fitting continuum SEDs, but similar to the sizes of debris discs around main-sequence stars. As many as five have outer radii smaller than the Solar System (50 au), with a further four showing evidence of gas in the disc at radii smaller than 20 au. The outer disc radius is independent of the stellar spectral type (from K through to B9), but there is evidence of a correlation between radius and total dust mass. Also the mean disc size appears to decrease with time: discs around stars of age 3-7 Myr have a mean radius ∼210 au, whereas discs of age 7-20 Myr are a factor of three smaller. This shows that a significant mass of gas (at least 2 M⊕ )e xists beyond the region of planet formation for up to ∼7 Myr, and may remain for a further ∼10 Myr within this region. The only bona fide debris disc with detected CO is HD9672; this shows a double-peaked CO profile and is the most compact gas disc observed, with a modelled outer radius of 17 au. In the case of HD141569, detailed modelling of the line profile indicates gas may lie in two rings, with radii of 90 and 250 au, similar to the dust structure seen in scattered light and the mid-infrared. In both AB Aur and HD163296 we also find that the sizes of the molecular disc and the dust scattering disc are similar; this suggests that the molecular gas and small dust grains are closely co-located. Ke yw ords: planetary systems: proto planetary discs ‐ submillimetre.</w:t>
      </w:r>
      <w:r>
        <w:br/>
      </w:r>
      <w:r>
        <w:rPr>
          <w:rStyle w:val="VerbatimChar"/>
        </w:rPr>
        <w:t xml:space="preserve">## 5541                                                                                                                                                                                                                                                                                                                                                                                                                                                                                                                                                                                                                                                                                                                                                                                                                                                                                                                                                                                                                                                                                                                                                                                                                                                                                                                                                                                                                                                                                                                                                                                                                                                                                                                                                                                                                                                                                                                                                                                                                                                                                                                                                                                                                                                                                                                                                                                                                                                                                                                                                                                                                                                                                                                                                                                                                                                                                                                                                                                                                                                                                                                                                                                                                                                                                                                                                                                                                                                                                                                                                                                                                                                                                                                                                                                                                                                                                                                                                                                                                                                                                                                                                                                                                                                                                                                                                                                                                                                                                                                                                                                                                                                                                                                                                                                      Superhumps in low mass X-ray binaries We propose a mechanism for the superhump modulations observed in optical photometry of at least two black-hole X-ray transients (SXTs). As in extreme mass-ratio cataclysmic variables (CVs), superhumps are assumed to result from the presence of the 3:1 orbital resonance in the accretion disc. This causes the disc to become non-axisymmetric and precess. However, the mechanism for superhump luminosity variations in low-mass X-ray binaries (LMXBs) must differ from that in CVs, where it is attributed to a tidally-driven modulation of the disc's viscous dissipation, varying on the beat between the orbital and disc precession period. By contrast in LMXBs, tidal dissipation in the outer accretion disc is negligible: the optical emission is overwhelmingly dominated by reprocessing of intercepted central X-rays. Thus a different origin for the superhump modulation is required. Recent observations and numerical simulations indicate that in an extreme mass-ratio system the disc area changes on the superhump period. We deduce that the superhumps observed in SXTs arise from a modulation of the reprocessed flux by the changing area. Therefore, unlike the situation in CVs, where the superhump amplitude is inclination-independent, superhumps should be best seen in low-inclination LMXBs, whereas an orbital modulation from the heated face of the secondary star should be more prominent at high inclinations. Modulation at the disc precession period (10 s of days) may indicate disc asymmetries such as warping. We comment on the orbital period determinations of LMXBs, and the possibility and significance of possible permanent superhump LMXBs.</w:t>
      </w:r>
      <w:r>
        <w:br/>
      </w:r>
      <w:r>
        <w:rPr>
          <w:rStyle w:val="VerbatimChar"/>
        </w:rPr>
        <w:t xml:space="preserve">## 5590                                                                                                                                                                                                                                                                                                                                                                                                                                                                                                                                                                                                                                                                                                                                                                                                                                                                                                                                                                                                                                                                                                                                                                                                                                                                                                                                                                                                                                                                                                                                                                                                                                                                                                                                                                                                                                                                                                                                                                                                                                                                                                                                                                                                                                                                                                                                                                                                                                                                                                                                                                                                                                                                                                                                                                                                                                                                                                                                                                                                                                                                                                                                                                                                                                                                                                                                                                                                                                                                                                                                                                                                                                                                                                                                                                                                                                                                                                                                                                                                                                                                                                                                                                                                                                                                                                                                                                                                                                                                                                                                                                                                                                                                                                                                                                The age–redshift relation for luminous red galaxies in the Sloan Digital Sky Survey We present a detailed analysis of 17 852 quiescent, luminous red galaxies (LRGs) selected from Sloan Digital Sky Survey (SDSS) Data Release Seven (DR7) spanning a redshift range of 0.0 100A ―1 ), thus facilitating accurate measurements of the standard Lick absorption-line indices. In particular, we have carefully corrected and calibrated these indices on to the commonly used Lick/Image Dissector Scanner (IDS) system, thus allowing us to compare these data with other measurements in the literature, and derive realistic ages, metallicities ([Z/H]) and α-element abundance ratios ([α/Fe]) for these galaxies using simple stellar population models. We use these data to study the relationship of these galaxy parameters with redshift and find little evidence for evolution in metallicity or α-elements (especially for our intermediate mass samples). This demonstrates that our subsamples are consistent with pure passive evolving (i.e. no chemical evolution) and represent a homogeneous population over this redshift range. We also present the age-redshift relation for these LRGs and clearly see a decrease in their age with redshift (≃5 Gyr over the redshift range studied here) which is fully consistent with the cosmological look-back times in a concordance A cold dark matter universe. We also see that our most massive sample of LRGs is the youngest compared to the lower mass galaxies. We provide these data now to help future cosmological and galaxy evolution studies of LRGs and provide in the appendices of this paper the required methodology and information to calibrate SDSS spectra on to the Lick/IDS system.</w:t>
      </w:r>
      <w:r>
        <w:br/>
      </w:r>
      <w:r>
        <w:rPr>
          <w:rStyle w:val="VerbatimChar"/>
        </w:rPr>
        <w:t xml:space="preserve">## 5605                                                                                                                                                                                                                                                                                                                                                                                                                                                                                                                                                                                                                                                                                                                                                                                                                                                                                                                                                                                                                                                                                                                                                                                                                                                                                                                                                                                                                                                                                                                                                                                                                                                                                                                                                                                                                                                                                                                                                                                                                                                                                                                                                                                                                                                                                                                                                                                                                                                                                                                                                                                                                                                                                                                                                                                                                                                                                                                                                                                                                                                                                                                                                                                                                                                                                                                                                                                                                                                                                                                                                                                                                                                                                                                                                                                                                                                                                                                                                                                                                                                                                                                                                                                                                                                                                                                                                                                                                                                                                                                                                                                                                                                                                                                                                                                                                                                                                                                                                                                                                                                                                                                                                                                                                                                                                                                                                                                                                                                                                                                                                                                                                                                                                                                           A filamentation instability for streaming cosmic-rays We demonstrate that cosmic rays form filamentary structures in the precursors of supernova remnant shocks due to their self-generated magnetic fields. The cosmic ray filamentation results in the growth of a long-wavelength instability, and naturally couples the rapid non-linear amplification on small scales to larger length-scales. Hybrid magnetohydrodynamics–particle simulations are performed to confirm the effect. The resulting large-scale magnetic field may facilitate the scattering of high-energy cosmic rays as required to accelerate protons beyond the knee in the cosmic ray spectrum at supernova remnant shocks. Filamentation far upstream of the shock may also assist in the escape of cosmic rays from the accelerator.</w:t>
      </w:r>
      <w:r>
        <w:br/>
      </w:r>
      <w:r>
        <w:rPr>
          <w:rStyle w:val="VerbatimChar"/>
        </w:rPr>
        <w:t xml:space="preserve">## 5628                                                                                                                                                                                                                                                                                                                                                                                                                                                                                                                                                                                                                                                                                                                                                                                                                                                                                                                                                                                                                                                                                                                                                                                                                                                                                                                                                                                                                                                                                                                                                                                                                                                                                                                                                                                                                                                                                                                                                                                                                                                                                                                                                                                                                                                                                                                                                                                                                                                                                                                                                                                                                                                                                                                                                                                                                                                                                                                                                                                                                                                                                                                                                                                                                                                                                                                                                                                                                                                                                                                                                                                                                                                                                                                                                                                                                                                                                                                                                                                                                                                                                                                                                                                                                                                                                                                                                                                                                                                                                                                                                                                                                                                                                                                                                                                                                                                                                                                                                                                                                                                                                                                                                                                                                                                                                                                                                                                                                                                                                                                              Asteroseismology of Solar-Type and Red-Giant Stars We are entering a golden era for stellar physics driven by satellite and telescope observations of unprecedented quality and scope. New insights on stellar evolution and stellar interiors physics are being made possible by asteroseismology, the study of stars by the observation of natural, resonant oscillations. Asteroseismology is proving to be particularly significant for the study of solar-type and red-giant stars. These stars show rich spectra of solar-like oscillations, which are excited and intrinsically damped by turbulence in the outermost layers of the convective envelopes. In this review we discuss the current state of the field, with a particular emphasis on recent advances provided by the Kepler and COROT (Convection, Rotation &amp; Planetary Transits) space missions and the wider significance to astronomy of the results from asteroseismology, such as stellar populations studies and exoplanet studies.</w:t>
      </w:r>
      <w:r>
        <w:br/>
      </w:r>
      <w:r>
        <w:rPr>
          <w:rStyle w:val="VerbatimChar"/>
        </w:rPr>
        <w:t xml:space="preserve">## 5637                                                                                                                                                                                                                                                                                                                                                                                                                                                                                                                                                                                                                                                                                                                                                                                                                                                                                                                                                                                                                                                                                                                                                                                                                                                                                                                                                                                                                                                                                                                                                                                                                                                                                                                                                                                                                                                                                                                                                                                                                                                                                                                                                                                                                                                                                                                                                                                                                                                                                                                                                                                                                                                                                                                                                                                                                                                                                                                                                                                                                                                                                                                                                                                                                                                                                                                                                                                                                                                                                                                                                                                                                                                                                                                                                                                                                                                                                                                                                                                                                                                                                                                                                                                                                                                                                                                                                                                                                                                                                                                                                                                                                                                                                                                                                                                                                                                                                                                                                                                                                                                                                                                                                                                                                                                                                                                                                                                                                                                                                                                                        NGC 4945: The Brightest Seyfert 2 Galaxy at 100 keV Seyfert 2 galaxies are generally heavily absorbed in soft X-rays, plausibly because of obscuration of the Seyfert nucleus by a thick molecular torus. With a high torus column, 1023 ? NH ? 1025 cm-2, the observed flux in the classical 2-10 keV X-ray band can be strongly suppressed, while at higher energies the photoelectric absorption becomes less important and the true nuclear luminosity can be seen. The high-energy bandpass of the Ginga X-ray telescope, extending to 20 keV, allowed several such objects to be discovered, and an extrapolation of the obscured nuclear spectra out to 100 keV suggested that NGC 4945 should be among the very brightest radio-quiet Seyferts in the sky at 100 keV, second only to NGC 4151. OSSE data reported here confirm this prediction, and we analyze these, together with archival Ginga and ASCA data, in order to present a broadband spectrum from 0.6-500 keV of this object.</w:t>
      </w:r>
      <w:r>
        <w:br/>
      </w:r>
      <w:r>
        <w:rPr>
          <w:rStyle w:val="VerbatimChar"/>
        </w:rPr>
        <w:t xml:space="preserve">## 5683                                                                                                                                                                                                                                                                                                                                                                                                                                                                                                                                                                                                                                                                                                                                                                                                                                                                                                                                                                                                                                                                                                                                                                                                                                                                                                                                                                                                                                                                                                                                                                                                                                                                                                                                                                                                                                                                                                                                                                                                                                                                                                                                                                                                                                                                                                                                                                                                                                                                                                                                                                                                                                                                                                                                                                                                                                                                                                                                                                                                                                                                                                                                                                                                                                                                                                                                                                                                                                                                                                                                                                                                                                                                                                                                                                                                                                                                                                                                                                                                                                                                                                                                                                                                                                                                                                                                                                                                                                                                                                                                                                                                                                                                                                                                                                                                                                                                                                                                                                                                                                                                                                                                                                                                                                                                                                                                                                                                                                                                                                                                                                            Prospects for spectroscopic reflected‐light planet searches High-resolution spectroscopic searches for the starlight reflected from close-in extrasolar giant planets have the capability of determining the optical albedo spectra and scattering properties of these objects. When combined with radial velocity measurements they also yield the true mass of the planet. To date, only two such planets have been targeted for reflected-light signals, yielding upper limits on the optical albedos of the planets. Here we examine the prospects for future searches of this kind. We present Monte Carlo estimates of prior probability distributions for the orbital velocity amplitudes and planet/star flux ratios of six bright stars known to harbour giant planets in orbits with periods of less than 5 d. Using these estimates, we assess the viability of these targets for future reflected-light searches using 4- and 8-m class telescopes.</w:t>
      </w:r>
      <w:r>
        <w:br/>
      </w:r>
      <w:r>
        <w:rPr>
          <w:rStyle w:val="VerbatimChar"/>
        </w:rPr>
        <w:t xml:space="preserve">## 5691                                                                                                                                                                                                                                                                                                                                                                                                                                                                                                                                                                                                                                                                                                                                                                                                                                                                                                                                                                                                                                                                                                                                                                                                                                                                                                                                                                                                                                                                                                                                                                                                                                                                                                                                                                                                                                                                                                                                                                                                                                                                                                                                                                                                                                                                                                                                                                                                                                                                                                                                                                                                                                                                                                                                                                                                                                                                                                                                                                                                                                                                                                                                                                                                                                                                                                                                                                                                                                                                                                                                                                                                                                                                                                                                                                                                                                                                                                                                                                                                                                                                                                                                                                                                                                                                                                                                                                                                                                                                                                                                                                                                                                                                                                                                                                                                                                                                                                                                                                                                                                                                                                                                                                                                                                                                                                                                                                                                                                                                                                                                                                                                                                                                                                                                    Gamma-ray bursts, supernova kicks, and gravitational radiation We suggest that the collapsing core of a massive rotating star may fragment to produce two or more compact objects. Their coalescence under gravitational radiation gives the resulting black hole or neutron star a significant kick velocity, which may explain those observed in pulsars. A gamma-ray burst can result only when this kick is small. Thus, only a small fraction of core-collapse supernovae produce gamma-ray bursts. The burst may be delayed significantly (hours to days) after the supernova, as suggested by recent observations. If our picture is correct, core-collapse supernovae should be significant sources of gravitational radiation with a chirp signal similar to a coalescing neutron star binary.</w:t>
      </w:r>
      <w:r>
        <w:br/>
      </w:r>
      <w:r>
        <w:rPr>
          <w:rStyle w:val="VerbatimChar"/>
        </w:rPr>
        <w:t xml:space="preserve">## 5719                                                                                                                                                                                                                                                                                                                                                                                                                                                                                                                                                                                                                                                                                                                                                                                                                                                                                                                                                                                                                                                                                                                                                                                                                                                                                                                                                                                                                                                                                                                                                                                                                                                                                                                                                                                                                                                                                                                                                                                                                                                                                                                                                                                                                                                                                                                                                                                                                                                                                                                                                                                                                                                                                                                                                                                                                                                                                                                                                                                                                                                                                                                                                                                                                                                                                                                                                                                                                                                                                                                                                                                                                                                                                                                                                                                                                                                                                                                                                                                                                                                                                                                                                                                                                                                                                                                                                                                                                                                                                                                                                                                                                                                                                                                                                                                                                                                                                                                                                                                                                                                                                                                                                                                                                                                                                                                                                                                       The abundance of Galactic planets from OGLE-III 2002 microlensing data From the 389 OGLE-III 2002 observations of Galactic bulge microlensing events, we select 321 that are well described by a point-source point-lens light-curve model. From this sample we identify one event, 2002-BLG-055, that we regard as a strong planetary lensing candidate, and another, 2002-BLG-140, that is a possible candidate. If each of the 321 lens stars has one planet with a mass ratio q=m/M = 10 -3 and orbit radius a =R E , the Einstein ring radius, analysis of detection efficiencies indicates that 14 planets should have been detectable with 2 &gt; 25. Assuming our candidate is due to planetary lensing, then the abundance of planets with q = 10 -3 and a =R E is n p ≈ n /14 = 7 per cent. Conversion to physical units (Jupiter masses, M Jup , and astronomical units, au) gives the abundance of ‘cool Jupiters’( m ≈ M Jup , a ≈ 4 au) per lens star as n p ≈ n /5.5 = 18 per cent. The detection probability scales roughly with q and ( 2 ) -1/2 , and drops off from a peak at a ≈ 4 au like a Gaussian with a dispersion of 0.4 dex.</w:t>
      </w:r>
      <w:r>
        <w:br/>
      </w:r>
      <w:r>
        <w:rPr>
          <w:rStyle w:val="VerbatimChar"/>
        </w:rPr>
        <w:t xml:space="preserve">## 5747                                                                                                                                                                                                                                                                                                                                                                                                                                                                                                                                                                                                                                                                                                                                                                                                                                                                                                                                                                                                                                                                                                                                                                                                                                                                                                                                                                                                                                                                                                                                                                                                                                                                                                                                                                                                                                                                                                                                                                                                                                                                                                                                                                                                                                                                                                                                                                                                                                                                                                                                                                                                                                                                                                                                                                                                                                                                                                                                                                                                                                                                                                                                                                                                                                                                                                                                                                                                                                                                                                                                                                                                                                                                                                                                                                                                                                                                                                                                                                                                                                                                                                                                                                                                                                                                                                                                                                                                                                                                                                                                                                                                                                                                                                                                                                                                                                                                                                                                                                                                                                                                                                                                                                                                                                                       The formation of molecular clouds in spiral galaxies ABSTRACT We present Smoothed Particle Hydrodynamics (SPH) simulations of molecular cloudformation in spiral galaxies. These simulations model the response of a non-self-gravitating gaseous disk to a galactic potential. The spiral shock induces high densitiesin the gas, and considerable structure in the spiral arms, which we identify as molec-ular clouds. We regard the formation of these structures as due to the dynamics ofclumpy shocks, which perturb the ﬂow of gas through the spiral arms. In addition, thespiral shocks induce a large velocity dispersion in the spiral arms, comparable with themagnitude of the velocity dispersion observed in molecular clouds. We estimate theformation of molecular hydrogen, by post-processing our results and assuming the gasis isothermal. Provided the gas is cold (T 6 100 K), the gas is compressed suﬃcientlyin the spiral shock for molecular hydrogen formation to occur in the dense spiral armclumps. These molecular clouds are largely conﬁned to the spiral arms, since mostmolecular gas is photodissociated to atomic hydrogen upon leaving the arms.Key words: galaxies: spiral – hydrodynamics – ISM: clouds – ISM: molecules – stars:formation</w:t>
      </w:r>
      <w:r>
        <w:br/>
      </w:r>
      <w:r>
        <w:rPr>
          <w:rStyle w:val="VerbatimChar"/>
        </w:rPr>
        <w:t xml:space="preserve">## 5755                                                                                                                                                                                                                                                                                                                                                                                                                                                                                                                                                                                                                                                                                                                                                                                                                                                                                                                                                                                                                                                                                                                                                                                                                                                                                                                                                                                                                                                                                                                                                                                                                                                                                                                                                                                                                                                                                                                                                                                                                                                                                                                                                                                                                                                                                                                                                                                                                                                                                                                                                                                                                                                                                                                                                                                                                                                                                                                                                                                                                                                                                                                                                                                                                                                                                                                                                                                                                                                                                                                                                                                                                                                                                                                                                                                                                                                                                                                                                                                                                                                                                                                                                                                                                                                                                                                                                                                                                                                                                                                                                                                                                                                                                                                                                                                                                                                                                                                                                                                                                                                                                                                                                                                                                                                                                          The missing link: a low mass X-ray binary in M31 seen as an ultraluminous X-ray source A new, transient ultraluminous X-ray source (ULX) was recently discovered by Chandra in M31 with a luminosity at ∼5 × 10 39 erg s −1 . Here we analyse a series of five subsequent XMM–Newton observations. These show a steady decline in X-ray luminosity over 1.5 months, from 1.8 × 10 39 to 0.6 × 10 39 erg s −1 , giving an observed e-fold time-scale of ∼40 d. This is similar to the decay time-scales seen in multiple soft X-ray transients in our own Galaxy, supporting the interpretation of this ULX as a stellar mass black hole in a low-mass X-ray binary (LMXB), accreting at super-Eddington rates. This is further supported by the lack of detection of an O/B star in quiescence and the spectral behaviour of the XMM–Newton data being dominated by a disc-like component rather than the power law expected from a sub-Eddington intermediate-mass black hole. These data give the best sequence of high Eddington fraction spectra ever assembled due to the combination of low absorption column to M31 and well-calibrated bandpass down to 0.3 keV of XMM–Newton in full frame mode. The spectra can be roughly described by</w:t>
      </w:r>
      <w:r>
        <w:br/>
      </w:r>
      <w:r>
        <w:rPr>
          <w:rStyle w:val="VerbatimChar"/>
        </w:rPr>
        <w:t xml:space="preserve">## 5774                                                                                                                                                                                                                                                                                                                                                                                                                                                                                                                                                                                                                                                                                                                                                                                                                                                                                                                                                                                                                                                                                                                                                                                                                                                                                                                                                                                                                                                                                                                                                                                                                                                                                                                                                                                                                                                                                                                                                                                                                                                                                                                                                                                                                                                                                                                                                                                                                                                                                                                                                                                                                                                                                                                                                                                                                                                                                                                                                                                                                                                                                                                                                                                                                                                                                                                                                                                                                                                                                                                                                                                                                                                                                                                                                                                                                                                                                                                                                                                                                                                                                                                                                                            Transit variability in bow shock-hosting planets We investigate the formation of bow shocks around exoplanets as a result of the interaction of the planet with the coronal material of the host star, focusing on physical causes that can lead to temporal variations in the shock characteristics. We recently suggested that WASP-12b may host a bow shock around its magnetosphere, similarly to the one observed around the Earth. For WASP12b, the shock is detected in the near-UV transit light curve. Observational follow-up suggests that the near-UV light curve presents temporal variations, which may indicate that the stand-off distance between the shock and the planet is varying. This implies that the size of the planet’s magnetosphere is adjusting itself in response to variations in the surrounding ambient medium. We investigate possible causes of shock variations for the known eccentric (e &gt; 0.3) transiting planets. We show that, because the distance from the star changes along the orbit of an eccentric planet, the shock characteristics are modulated by orbital phase. During phases where the planet lies inside (outside) the corotation radius of its host star, shock is formed ahead of (behind) the planetary motion. We predict time offsets between the beginnings of the near-UV and optical light curves that are, in general, less than the transit duration. Variations in shock characteristics caused in eccentric systems can only be probed if the shock is observed at different orbital phases, which is, in general, not the case for transit observations. However, non-thermal radio emission produced by the interaction of the star and planet should be modulated by orbital phase. We also quantify the response of the shock to variations in the coronal material itself due to, e.g. a non-axisymmetric stellar corona, planetary obliquity (which may allow the planet to move through different regions of the host star’s corona), intrinsic variations of the stellar magnetic field (resulting in stellar wind changes, coronal mass ejections, magnetic cycles). Such variations do not depend on the system eccentricity. We conclude that, for systems where a shock is detectable through transit light-curve observations, shock variations should be a common occurrence.</w:t>
      </w:r>
      <w:r>
        <w:br/>
      </w:r>
      <w:r>
        <w:rPr>
          <w:rStyle w:val="VerbatimChar"/>
        </w:rPr>
        <w:t xml:space="preserve">## 5786                                                                                                                                                                                                                                                                                                                                                                                                                                                                                                                                                                                                                                                                                                                                                                                                                                                                                                                                                                                                                                                                                                                                                                                                                                                                                                                                                                                                                       The Rotation of Sun and Stars, by J.-P. Rozelot and C. Neiner/Physics, Formation and Evolution of Rotating Stars, by A. Maeder this book are also valuable to engineers and environmentalists. The book is made up of five basic chapters supplemented with a last chapter in which the author shows references to extensions of his work by other researchers. In the first chapter, the author introduces the materials covered emphasising the complexity of the subject matter in connection with other branches of sciences. In the second chapter, the author introduces the main fundamentals underlying transport phenomena in porous media. In the first part of this chapter, he introduces the framework within which transport phenomena in porous media may be casted. Obviously, it is not possible to study transport processes in porous media at the pore scale. The alternative may be to appeal to upscaling (i.e. averaging) in order to gain useful information, that is, to adopt the continuum hypothesis. There are several techniques that may be used to generate the upscaled governing laws including, the method of volume averaging, method of homogenisation, theory of mixtures, etc. that are, apparently complex and requires the reader to master higher levels of mathematical sophistication. But the author has elegantly bypassed all these sophistications and by simple dimensional reasoning and order of magnitude analysis, has put the reader into the most important findings that the above-mentioned theories conclude. There are, however, a number of consequences associated with upscaling the governing conservation laws in order to make them adopted to describe transport phenomena in porous medium continuum. Probably, the most obvious one is the fact that constitutive equations are needed to relate terms at the fluid continuum scale with upscaled variables through some constants that may be measured. In this chapter, the author sheds light on these consequences and the mechanisms they describe (e.g. dispersion mechanism). The author then introduces the governing laws that describe flow with/without heat transfer and chemical reaction mechanisms, which in the subsequent chapters, he describes in more detail. For example, Chapter 3 is mainly concerned, with the flow equation and its applicability to different geologic set ups. Also, the author provides more discussion about the dispersion mechanism and its underlying stochastic nature. Further complications arise when the flow is associated with heat transfer mechanisms, which is the basic concern of Chapter 4. Additional driving force needs to be included to account for the change in density field. Density may change as a result of the existence of temperature gradients and/or concentration gradients of some chemical species which describes what is called the double dispersion process. The author also introduces the similarity solution of the governing laws in connection with boundary layer approximations. In this chapter, the author also discusses thermal instability that is usually associated with variations in density field. If the governing differential equations are perturbed and the responses are such that they grow with time, the system is considered unstable. On the other hand, chemical reactions in porous media represent essential features that might be hard to find possible transport mechanisms in porous media without a chemical reaction of some sort or another. This is basically the focus of Chapter 5. Solute transport equation describes the advection and dispersion of solute along with the mean flow velocity. If chemical reaction exists, it may be added to the solute transport equation as a source term, which depends on the chemistry and the surface properties of the internal fluid/solid interfaces. This source term can be quite complicated and involves a sequence of steps. The time required to progress through the sequence of internal steps is determined by the time scale over which the slowest or rate-limiting step occurs. In this chapter, the author discusses some chemical reactions, pertinent to geologic systems, including dissolution, combination, and replacement reactions. Different flow-controlled reaction scenarios are also highlighted and discussed. Furthermore, dissolution in a fracturematrix medium is introduced. On the other hand, mechanisms affecting the transport of reactive groundwater contaminants such as sorption are also discussed. Generally, the book discusses topics that one hardly finds in other similar kinds of books. I find that the author is very much keen to enlighten the readers’ mind with the meaning of mathematical expressions, equations and constraints that other books would, generally, ignore. I, however, think that it would have been better if the book had been supplemented with a set of appendices that highlights some of the mathematical theories used in this book.</w:t>
      </w:r>
      <w:r>
        <w:br/>
      </w:r>
      <w:r>
        <w:rPr>
          <w:rStyle w:val="VerbatimChar"/>
        </w:rPr>
        <w:t xml:space="preserve">## 5791                                                                                                                                                                                                                                                                                                                                                                                                                                                                                                                                                                                                                                                                                                                                                                                                                                                                                                                                                                                                                                                                                                                                                                                                                                                                                                                                                                                                                                                                                                                                                                                                                                                                                                                                                                                                                                                                                                                                                                                                                                                                                                                                                                                                                                                                                                                                                                                                                                                                                                                                                                                                                                                                                                                                                                                                                                                                                                                                                                                                                                                                                                                                                                                                                                                                                                                                                                                                                                                                                                                                                                                                                                                                                                                                                                                                                                                                                                                                                                                                                                                                                                                                                                                                                                                                                                                                                                                                                                                                                                                                                                                                                                                                                                                                                                                                                                                                                                                                                                                                                                                                                                                                                                                                                                                                                                                                                                                                                                                                                                                                                                                                                                                                                                                                                                                                 A major outburst from the X-ray binary RX J0520.5–6932 We report on the analysis of eight years of Massive Compact Halo Objects (MACHO) data for the source RX J0520.5-6932. A regular period of 24.4 d has been confirmed; however, this is manifest almost entirely in the red part of the spectrum. A major outburst, lasting approximately 200 d, was observed, which increased the apparent brightness of the object by approximately 0.15 mag without significantly altering its V-R colour index. This outburst was also seen in X-ray data. The evidence from this analysis points to the identification of this object as a Be/X-ray binary with a periodically variable circumstellar disc and a very early optical counterpart.</w:t>
      </w:r>
      <w:r>
        <w:br/>
      </w:r>
      <w:r>
        <w:rPr>
          <w:rStyle w:val="VerbatimChar"/>
        </w:rPr>
        <w:t xml:space="preserve">## 5793                                                                                                                                                                                                                                                                                                                                                                                                                                                                                                                                                                                                                                                                                                                                                                                                                                                                                                                                                                                                                                                                                                                                                                                                                                                                                                                                                                                                                                                                                                                                                                                                                                                                                                                                                                                                                                                                                                                                                                                                                                                                                                                                                                                                                                                                                                                                                                                                                                                                                                                                                                                                                                                                                                                                                                                                                                                                                                                                                                                                                                                                                                                                                                                                                                                                                                                                                                                                                                                                                                                                                                                                                                                                                                                                                                                                                                                                                                                                                                                                                                                                                                                                                                                                                                                                                                                                                                                                                                                                                                                                                                                                                                                                                                                                                                                                                                                                                                                                                                                                                                                                                                                                                                                                                                                                                                                                                                                                                                                                                                                                                                                                                                                                                                                                          Ages of globular clusters: breaking the age-distance degeneracy with the luminosity function We extend our previous method to determine globular cluster (GC) ages using the luminosity function (Jimenez &amp; Padoan). This method provides at the same time independent determinations of distance and age of a GC, by simply counting the number of stars found inside specified luminosity bins. The main uncertainties in other traditional methods for determining GC ages are absent (e.g., mixing length, color-Teff calibration, morphology of the color-magnitude diagram). If GC stellar counts with statistical errors not larger than 3% are available, the age can be determined with an uncertainty of about 0.5 Gyr, and the distance modulus with an uncertainty of about 0.06 mag.</w:t>
      </w:r>
      <w:r>
        <w:br/>
      </w:r>
      <w:r>
        <w:rPr>
          <w:rStyle w:val="VerbatimChar"/>
        </w:rPr>
        <w:t xml:space="preserve">## 5796                                                                                                                                                                                                                                                                                                                                                                                                                                                                                                                                                                                                                                                                                                                                                                                                                                                                                                                                                                                                                                                                                                                                                                                                                                                                                                                                                                                                                                                                                                                                                                                                                                                                                                                                                                                                                                                                                                                                                                                                                                                                                                                                                                                                                                                                                                                                                                                                                                                                                                                                                                                                                                                                                                                                                                                                                                                                                                                                                                                                                                                                                                                                                                                                                                                                                                                                                                                                                                                                                                                                                                                                                                                                                                                                                                                                                                                                                                                                                                                                                                                                                                                                                                                                                                                                                                                                                                                                                                                                                                                                                                                                                                                                                                                                                                                                                                                                                                                                                                                                                                                                                                                                                                                                                                                                                                                                                                                                                                                                                            Cold Dust in Kepler's Supernova Remnant The timescales to replenish dust from the cool, dense winds of Asymptotic Giant Branch stars are believed to be greater than the timescales for dust destruction. In high redshift galaxies, this problem is further compounded as the stars take longer than the age of the Universe to evolve into the dust production stages. To explain these discrepancies, dust formation in supernovae (SNe) is required to be an important process but until very recently dust in supernova remnants has only been detected in very small quantities. We present the first submillimeter observations of cold dust in Kepler's supernova remnant (SNR) using SCUBA. A two component dust temperature model is required to fit the Spectral Energy Distribution (SED) with $T_{warm} \\sim 102$K and $T_{cold} \\sim 17$K. The total mass of dust implied for Kepler is $\\sim 1M_{\\odot}$ - 1000 times greater than previous estimates. Thus SNe, or their progenitors may be important dust formation sites.</w:t>
      </w:r>
      <w:r>
        <w:br/>
      </w:r>
      <w:r>
        <w:rPr>
          <w:rStyle w:val="VerbatimChar"/>
        </w:rPr>
        <w:t xml:space="preserve">## 5858                                                                                                                                                                                                                                                                                                                                                                                                                                                                                                                                                                                                                                                                                                                                                                                                                                                                                                                                                                                                                                                                                                                                                                                                                                                                                                                                                                                                                                                                                                                                                                                                                                                                                                                                                                                                                                                                                                                                                                                                                                                                                                                                                                                                                                                                                                                                                                                                                                                                                                                                                                                                                                                                                                                                                                                                                                                                                                                                                                                                                                                                                                                                                                                                                                                                                                                                                                                                                                                                                                                                                                                                                                                                                                                                                                                                                                                                                                                                                                                                                                                                                                                                                                                                                                                                                                                                                                                                                                                                                                                                                                                                                                                                                                                                                                                                                                                                                                                                                                                   Ionization-induced star formation - IV. Triggering in bound clusters We present a detailed study of star formation occurring in bound star-forming clouds under the influence of internal ionizing feedback from massive stars across a spectrum of cloud properties. We infer which objects are triggered by comparing our feedback simulations with control simulations in which no feedback was present. We find that feedback always results in a lower star formation efficiency and usually but not always results in a larger number of stars or clusters. Cluster mass functions are not strongly affected by feedback, but stellar mass functions are biased towards lower masses. Ionization also affects the geometrical distribution of stars in ways that are robust against projection effects, but may make the stellar associations more or less subclustered depending on the background cloud environment. We observe a prominent pillar in one simulation which is the remains of an accretion flow feeding the central ionizing cluster of its host cloud and suggest that this may be a general formation mechanism for pillars such as those observed in M16. We find that the association of stars with structures in the gas such as shells or pillars is a good but by no means foolproof indication that those stars have been triggered and we conclude overall that it is very difficult to deduce which objects have been induced to form and which formed spontaneously simply from observing the system at a single time.</w:t>
      </w:r>
      <w:r>
        <w:br/>
      </w:r>
      <w:r>
        <w:rPr>
          <w:rStyle w:val="VerbatimChar"/>
        </w:rPr>
        <w:t xml:space="preserve">## 5875                                                                                                                                                                                                                                                                                                                                                                                                                                                                                                                                                                                                                                                                                                                                                                                                                                                                                                                                                                                                                                                                                                                                                                                                                                                                                                                                                                                                                                                                                                                                                                                                                                                                                                                                                                                                                                                                                                                                                                                                                                                                                                                                                                                                                                                                                                                                                                                                                                                                                                                                                                                                                                                                                                                                                                                                                                                                                                                                                                                                                                                                                                                                                                                                                                                                                                                                                                                                                                                                                                                                                                                                                                                                                                                                                                                                                                                                                                                                                                                                                                                                                                                                                                                                                                                                                                                                                                                                                                                                                                                                                                                                                                                                                                                                                                                                                                                                                                                                                                                                                                                                                                                                                                                                                                                                                                                                                                                                                                                                                                                                                                                                                                                                                                                                          Massive stars exploding in a He-rich circumstellar medium. II. The transitional case of SN 2005la We present photometric and spectroscopic data of the peculiar SN 20051a, an object which shows an optical light curve with some luminosity fluctuations and spectra with comparably strong narrow hydrogen and helium lines, probably of circumstellar nature. The increasing full width at half-maximum velocity of these lines is indicative of an acceleration of the circumstellar material. SN 20051a exhibits hybrid properties, sharing some similarities with both Type IIn supernovae and 2006jc-like (Type Ibn) events. We propose that the progenitor of SN 20051a was a very young Wolf-Rayet (WN-type) star which experienced mass ejection episodes shortly before core collapse.</w:t>
      </w:r>
      <w:r>
        <w:br/>
      </w:r>
      <w:r>
        <w:rPr>
          <w:rStyle w:val="VerbatimChar"/>
        </w:rPr>
        <w:t xml:space="preserve">## 5904                                                                                                                                                                                                                                                                                                                                                                                                                                                                                                                                                                                                                                                                                                                                                                                                                                                                                                                                                                                                                                                                                                                                                                                                                                                                                                                                                                                                                                                                                                                                                                                                                                                                                                                                                                                                                                                                                                                                                                                                                                                                                                                                                                                                                                                                                                                                                                                                                                                                                                                                                                                                                                                                                                                                                                                                                                                                                                                                                                                                                                                                                                                                                                                                                                                                                                                                                                                                                                                                                                                                                                                                                                                                                                                                                                                                                                                                                                                                                                                                                                                                                                                                                                                                                                                                                                                                                                                                                                                                                                                                                                                                                                                                                                                                                                                                                                                                                                                                                                                                                                                                                                                                                                                                                                                                                                                                                                                      The dynamics and environmental impact of 3C 452 We present a detailed analysis of a new XMM-Newtonobservation of the FRII radio galaxy 3C 452 and its environment. We detect X-ray emission from the hot intragroup medium and measure its temperature as well as obtaining the surface brightness and pressure profiles. We provide evidence that 3C 452 is currently heating its environment, measuring a temperature of 1.18±0.11 keV for the immediate environment of the radio source compared to 0.86 +0.13 0.05 keV for the outer environment) . We also present evidence that the outer regions of the lobes are overpressured (internal pressure of 2.6×10 13 Pa and external pressure of 1.11±0.11× 10 13 Pa at the edge of the lobes) and therefore are driving a shock at the lobe edges (with a temperature which we constrain to be 1.7 +0.9 0.5 keV), while the inner regions of the lobes are underpressured and contracting. Taking into account the very large amount of energy stored in the lobes, we show that this relatively low-powered FRII radio galaxy will have an extremely significant impact on its group environment.</w:t>
      </w:r>
      <w:r>
        <w:br/>
      </w:r>
      <w:r>
        <w:rPr>
          <w:rStyle w:val="VerbatimChar"/>
        </w:rPr>
        <w:t xml:space="preserve">## 5919                                                                                                                                                                                                                                                                                                                                                                                                                                                                                                                                                                                                                                                                                                                                                                                                                                                                                                                                                                                                                                                                                                                                                                                                                                                                                                                                                                                                                                                                                                                                                                                                                                                                                                                                                                                                                                                                                                                                                                                                                                                                                                                                                                                                                                                                                                                                                                                                                                                                                                                                                                                                                                                                                                                                                                                                                                                                                                                                                                                                                                                                                                                                                                                                                                                                                                                                                                                                                                                                                                                                                                                                                                                                                                                                                                                                                                                                                                                                                                                                                                                                                                                                                                                                                                                                                                                                                                                                                                                                                                                                                                                                                                                                                                                                                                                                                                                                                                                                                                                                                                                                                                                                                                                                                 Measuring precession in asymmetric compact binaries Gravitational-wave observations of merging compact binaries hold the key to precision measurements of the objects' masses and spins. General-relativistic precession, caused by spins misaligned with the orbital angular momentum, is considered a crucial tracer for determining the binary's formation history and environment, and it also improves mass estimates -- its measurement is therefore of particular interest with wide-ranging implications. Precession leaves a characteristic signature in the emitted gravitational-wave signal that is even more pronounced in binaries with highly unequal masses. The recent observations of GW190412 and GW190814 have confirmed the existence of such asymmetric compact binaries. Here, we perform a systematic study to assess the confidence in measuring precession in gravitational-wave observations of high mass ratio binaries and, our ability to measure the mass of the lighter companion in neutron star -- black hole type systems. Using Bayesian model selection, we show that precession can be decisively identified for low-mass binaries with mass ratios as low as $1:3$ and mildly precessing spins with magnitudes $\\lesssim 0.4$, even in the presence of systematic waveform errors.</w:t>
      </w:r>
      <w:r>
        <w:br/>
      </w:r>
      <w:r>
        <w:rPr>
          <w:rStyle w:val="VerbatimChar"/>
        </w:rPr>
        <w:t xml:space="preserve">## 5958                                                                                                                                                                                                                                                                                                                                                                                                                                                                                                                                                                                                                                                                                                                                                                                                                                                                                                                                                                                                                                                                                                                                                                                                                                                                                                                                                                                                                                                                                                                                                                                                                                                                                                                                                                                                                                                                                                                                                                                                                                                                                                                                                                                                                                                                                                                                                                                                                                                                                                                                                                                                                                                                                                                                                                                                                                                                                                                                                                                                                                                                                                                                                                                                                                                                                                                                                                                                                                                                                                                                                                                                                                                                                                                                                                                                                                                                                                                                                                                                                                                                                                                                                                                                                                                                                                                                                                                                                                                                                                                                                                                                                                                   The Milky Way's Fermi Bubbles: Echoes of the Last Quasar Outburst? Fermi-LAT has recently detected two gamma-ray bubbles disposed symmetrically with respect to the Galactic plane. The bubbles have been suggested to be in a quasi-steady state, inflated by ongoing star formation over the age of the Galaxy. Here we propose an alternative picture where the bubbles are the remnants of a large-scale wide-angle outflow from Sgr A*, the supermassive black hole (SMBH) of our Galaxy. Such an outflow would be a natural consequence of a short but bright accretion event on to Sgr A* if it happened concurrently with the well-known star formation event in the inner 0.5 pc of the Milky Way ∼6 Myr ago. We find that the hypothesized near-spherical outflow is focused into a pair of symmetrical lobes by the greater gas pressure along the Galactic plane. The outflow shocks against the interstellar gas in the Galaxy bulge. Gamma-ray emission could be powered by cosmic rays created by either Sgr A* directly or accelerated in the shocks with the external medium. The Galaxy disc remains unaffected, agreeing with recent observational evidence that SMBHs do not correlate with galaxy disc properties. We estimate that an accreted mass ∼2 × 103 M⊙ is needed for the accretion event to power the observed Fermi-LAT lobes. Within a factor of a few, this agrees with the mass of the young stars born during the star formation event. This estimate suggests that roughly 50 per cent of the gas was turned into stars, while the rest accreted on to Sgr A*. One interpretation of this is a reduced star formation efficiency inside the Sgr A* accretion disc due to stellar feedback, and the other a peculiar mass deposition geometry that resulted in a significant amount of gas falling directly inside the inner ∼0.03 pc of the Galaxy.</w:t>
      </w:r>
      <w:r>
        <w:br/>
      </w:r>
      <w:r>
        <w:rPr>
          <w:rStyle w:val="VerbatimChar"/>
        </w:rPr>
        <w:t xml:space="preserve">## 5959                                                                                                                                                                                                                                                                                                                                                                                                                                                                                                                                                                                                                                                                                                                                                                                                                                                                                                                                                                                                                                                                                                                                                                                                                                                                                                                                                                                                                                                                                                                                                                                                                                                                                                                                                                                                                                                                                                                                                                                                                                                                                                                                                                                                                                                                                                                                                                                                                                                                                                                                                                                                                                                                                                                                                                                                                                                                                                                                                                                                                                                                                                                                                                                                                                                                                                                                                                                                                                                                                                                                                                                                                                                                                                                                                                                                                                                                                                                                                                                                                                                                                                                                                                                                                                                                                                                                                                                                                                                                                                                                                                                                                                                   The Milky Way's Fermi Bubbles: Echoes of the Last Quasar Outburst? Fermi-LAT has recently detected two gamma-ray bubbles disposed symmetrically with respect to the Galactic plane. The bubbles have been suggested to be in a quasi-steady state, inflated by ongoing star formation over the age of the Galaxy. Here we propose an alternative picture where the bubbles are the remnants of a large-scale wide-angle outflow from Sgr A*, the supermassive black hole (SMBH) of our Galaxy. Such an outflow would be a natural consequence of a short but bright accretion event on to Sgr A* if it happened concurrently with the well-known star formation event in the inner 0.5 pc of the Milky Way ∼6 Myr ago. We find that the hypothesized near-spherical outflow is focused into a pair of symmetrical lobes by the greater gas pressure along the Galactic plane. The outflow shocks against the interstellar gas in the Galaxy bulge. Gamma-ray emission could be powered by cosmic rays created by either Sgr A* directly or accelerated in the shocks with the external medium. The Galaxy disc remains unaffected, agreeing with recent observational evidence that SMBHs do not correlate with galaxy disc properties. We estimate that an accreted mass ∼2 × 103 M⊙ is needed for the accretion event to power the observed Fermi-LAT lobes. Within a factor of a few, this agrees with the mass of the young stars born during the star formation event. This estimate suggests that roughly 50 per cent of the gas was turned into stars, while the rest accreted on to Sgr A*. One interpretation of this is a reduced star formation efficiency inside the Sgr A* accretion disc due to stellar feedback, and the other a peculiar mass deposition geometry that resulted in a significant amount of gas falling directly inside the inner ∼0.03 pc of the Galaxy.</w:t>
      </w:r>
      <w:r>
        <w:br/>
      </w:r>
      <w:r>
        <w:rPr>
          <w:rStyle w:val="VerbatimChar"/>
        </w:rPr>
        <w:t xml:space="preserve">## 5968                                                                                                                                                                                                                                                                                                                                                                                                                                                                                                                                                                                                                                                                                                                                                                                                                                                                                                                                                                                                                                                                                                                                                                                                                                                                                                                                                                                                                                                                                                                                                                                                                                                                                                                                                                                                                                                                                                                                                                                                                                                                                                                                                                                                                                                                                                                                                                                                                                                                                                                                                                                                                                                                                                                                                                                                                                                                                                                                                                                                                                                                                                                                                                                                                                                                                                                                                                                                                                                                                                                                                                                                                                                                                                                                                                                                                                                                                                                                                                                                                                                                                                                                                                                                                                                                                                                                                                                                                                                                                                                                                                                                                                                                                                                                                                                                                                                                                                                                                                                                                                                                                                                                                                                                                                                                                                                                                                                                                                                                                                 The Host Stars of Extrasolar Planets Have Normal Lithium Abundances The lithium abundances of planet-harbouring stars have been compared with those of open clusters and field stars. Young (chromospherically active) and subgiant stars have been eliminated from the comparison because they are at different stages of evolution and Li processing to the planet-harbouring stars, and hence have systematically higher Li abundances. The analysis showed that the Li abundances of the planet-harbouring stars are indistinguishable from those of non-planet-harbouring stars of the same age, temperature, and composition. This conclusion is opposite to that arrived at by Gonzalez &amp; Laws (2000); it is believed that the field star sample used by them contained too wide a range of ages, evolutionary types, and temperatures to be accommodated by the model they adopted to describe the dependence on parameters. Li does not appear set to provide key insights into the formation and evolution of planetary systems.</w:t>
      </w:r>
      <w:r>
        <w:br/>
      </w:r>
      <w:r>
        <w:rPr>
          <w:rStyle w:val="VerbatimChar"/>
        </w:rPr>
        <w:t xml:space="preserve">## 5969                                                                                                                                                                                                                                                                                                                                                                                                                                                                                                                                                                                                                                                                                                                                                                                                                                                                                                                                                                                                                                                                                                                                                                                                                                                                                                                                                                                                                                                                                                                                                                                                                                                                                                                                                                                                                                                                                                                                                                                                                                                                                                                                                                                                                                                                                                                                                                                                                                                                                                                                                                                                                                                                                                                                                                                                                                                                                                                                                                                                                                                                                                                                                                                                                                                                                                                                                                                                                                                                                                                                                                                                                                                                                                                                                                                                                                                                                                                                                                                                                                                                                                                                                                                                                                                                                                                                                                                                                                                                                                                                                                                                                                                                                                                                                                                                                                                                                                                                                                                                                                                                                                                                                                                                                                                                                                                                                                                                                                                                                                 The Host Stars of Extrasolar Planets Have Normal Lithium Abundances The lithium abundances of planet-harbouring stars have been compared with those of open clusters and field stars. Young (chromospherically active) and subgiant stars have been eliminated from the comparison because they are at different stages of evolution and Li processing to the planet-harbouring stars, and hence have systematically higher Li abundances. The analysis showed that the Li abundances of the planet-harbouring stars are indistinguishable from those of non-planet-harbouring stars of the same age, temperature, and composition. This conclusion is opposite to that arrived at by Gonzalez &amp; Laws (2000); it is believed that the field star sample used by them contained too wide a range of ages, evolutionary types, and temperatures to be accommodated by the model they adopted to describe the dependence on parameters. Li does not appear set to provide key insights into the formation and evolution of planetary systems.</w:t>
      </w:r>
      <w:r>
        <w:br/>
      </w:r>
      <w:r>
        <w:rPr>
          <w:rStyle w:val="VerbatimChar"/>
        </w:rPr>
        <w:t xml:space="preserve">## 5991                                                                                                                                                                                                                                                                                                                                                                                                                                                                                                                                                                                                                                                                                                                                                                                                                                                                                                                                                                                                                                                                                                                                                                                                                                                                                                                                                                                                                                                                                                                                                                                                                                                                                                                                                                                                                                                                                                                                                                                                                                                                                                                                                                                                                                                                                                                                                                                                                                                                                                                                                                                                                                                                                                                                                                                                                                                                                                                                                                                                                                                                                                                                                                                                                                                                                                                                                                                                                                                                                                                                                                                                                                                                                                                                                                                                                                                                                                                                                                                                                                                                                                                                                                                                                                                                                                                                                                                                                                                                                                                                                                                                        The missing massive satellites of the Milky Way Recent studies suggest that only three of the 12 brightest satellites of the Milky Way (MW) inhabit dark matter haloes with maximum circular velocity, Vmax, exceeding ∼30 km s−1. This is in apparent contradiction with the Λ cold dark matter (CDM) simulations of the Aquarius Project, which suggest that MW-sized haloes should have at least eight subhaloes with Vmax &gt; 30 km s−1. The absence of luminous satellites in such massive subhaloes is thus puzzling and may present a challenge to the ΛCDM paradigm. We note, however, that the number of massive subhaloes depends sensitively on the (poorly known) virial mass of the MW, and that their scarcity makes estimates of their abundance from a small simulation set like Aquarius uncertain. We use the Millennium Simulation series and the invariance of the scaled subhalo velocity function (i.e. the number of subhaloes as a function of ν, the ratio of the subhalo Vmax to the host halo virial velocity, V200) to secure improved estimates of the abundance of rare massive subsystems. In the range 0.1 ν) is approximately Poisson distributed about an average given by 〈Nsub〉 = 10.2 (ν/0.15)−3.11. This is slightly lower than that in Aquarius haloes, but consistent with recent results from the Phoenix Project. The probability that a ΛCDM halo has three or fewer subhaloes with Vmax above some threshold value, Vth, is then straightforward to compute. It decreases steeply both with decreasing Vth and with increasing halo mass. For Vth = 30 km s−1, ∼40 per cent of Mhalo = 1012 M⊙ haloes pass the test; fewer than ∼5 per cent do so for Mhalo ≳ 2 × 1012 M⊙ and the probability effectively vanishes for Mhalo ≳ 3 × 1012 M⊙. Rather than a failure of ΛCDM, the absence of massive subhaloes might simply indicate that the MW is less massive than is commonly thought.</w:t>
      </w:r>
      <w:r>
        <w:br/>
      </w:r>
      <w:r>
        <w:rPr>
          <w:rStyle w:val="VerbatimChar"/>
        </w:rPr>
        <w:t xml:space="preserve">## 6001                                                                                                                                                                                                                                                                                                                                                                                                                                                                                                                                                                                                                                                                                                                                                                                                                                                                                                                                                                                                                                                                                                                                                                                                                                                                                                                                                                                                                                                                                                                                                                                                                                                                                                                                                                                                                                                                                                                                                                                                                                                                                                                                                                                                                                                                                                                                                                                                                                                                                                                                                                                                                                                                                                                                                                                                                                                                                                                                                                                                                                                                                                                                                                                                                                                                                                                                                                                                                                                                                                                                                                                                                                                                                                                                                                                                                                                                                                                                                                                                                                                                                                                                                                                                                                                                                                                                                                                                                                                                                                                                                                                                                                                                                                                                                                                                                                                                                                                                                                                                                                                                                                                       Two new large-separation gravitational lenses from SDSS We present discovery images, together with follow-up imaging and spectroscopy, of two large-separation gravitational lenses found by our survey for wide arcs [the CAmbridge Sloan Survey Of Wide ARcs in the skY (CASSOWARY)]. The survey exploits the multicolour photometry of the Sloan Digital Sky Survey to find multiple blue components around red galaxies. CASSOWARY 2 (or 'the Cheshire Cat') is composed of two massive early-type galaxies at z = 0.426 and 0.432, respectively, lensing two background sources, the first a star-forming galaxy at z = 0.97 and the second a high -redshift galaxy (z &gt; 1.4). There are at least three images of the former source and probably four or more of the latter, arranged in two giant arcs. The mass enclosed within the larger arc of radius ∼11 arcsec is ∼33 x 10 12 M ⊙ . CASSOWARY 3 comprises an arc of three bright images of a z = 0.725 source, lensed by a foreground elliptical at z = 0.274. The radius of the arc is ∼4 arcsec and the enclosed mass is ∼2.5 x 10 12 M ⊙ . Together with earlier discoveries like the Cosmic Horseshoe and the 8 o'clock Arc, these new systems, with separations intermediate between the arcsecond-separation lenses of typical strong galaxy lensing and arcminute-separation cluster lenses, probe the very high end of the galaxy mass function.</w:t>
      </w:r>
      <w:r>
        <w:br/>
      </w:r>
      <w:r>
        <w:rPr>
          <w:rStyle w:val="VerbatimChar"/>
        </w:rPr>
        <w:t xml:space="preserve">## 6003                                                                                                                                                                                                                                                                                                                                                                                                                                                                                                                                                                                                                                                                                                                                                                                                                                                                                                                                                                                                                                                                                                                                                                                                                                                                                                                                                                                                                                                                                                                                                                                                                                                                                                                                                                                                                                                                                                                                                                                                                                                                                                                                                                                                                                                                                                                                                                                                                                                                                                                                                                                                                                                                                                                                                                                                                                                                                                                                                                                                                                                                                                                                                                                                                                                                                                                                                                                                                                                                                                                                                                                                                                                                                                                                                                                                                                                                                                                                                                                                                                                                                                                                                                                                                                                                                                                                                                                                                                                                                                                                                                                                                                                                                                                                                                                                                                                                                                                                                                                                                 Optical properties of Small Magellanic Cloud X-ray binaries This work represent the first major study of the optical and IR characteristics of the mass donor companions to the X-ray pulsars in the Small Magellanic Cloud (SMC). In this work several new counterparts have been identified, and possible ones confirmed, as companions to X-ray pulsars in the SMC giving a total of 34 such objects now identified. In addition this work presents three new binary periods and confirms two X-ray periods using optical data for objects in this group. This homogeneous sample has been studied as a group to determine important general characteristics that may offer insight into the evolution of such systems. In particular, the spectral class distribution shows a much greater agreement with those of isolated Be stars, and appears to be in some disagreement with the galactic population of Be stars in Be/X-ray binaries. Studies of the long term optical modulation of the Be star companions reveal an extremely variable group of objects, a fact which will almost certainly make a major contribution to the pronounced X-ray variability. The spatial distribution of these systems within the SMC is investigated and strongly suggests a link between massive star formation and the HI density distribution. Finally, studies of the circumstellar disk characteristics reveal a strong link with optical variability offering important clues into the long-term stability of such disks.</w:t>
      </w:r>
      <w:r>
        <w:br/>
      </w:r>
      <w:r>
        <w:rPr>
          <w:rStyle w:val="VerbatimChar"/>
        </w:rPr>
        <w:t xml:space="preserve">## 6034                                                                                                                                                                                                                                                                                                                                                                                                                                                                                                                                                                                                                                                                                                                                                                                                                                                                                                                                                                                                                                                                                                                                                                                                                                                                                                                                                                                                                                                                                                                                                                                                                                                                                                                                                                                                                                                                                                                                                                                                                                                                                                                                                                                                                                                                                                                                                                                                                                                                                                                                                                                                                                                                                                                                                                                                                                                                                                                                                                                                                                                                                                                                                                                                                                                                                                                                                                                                                                                                                                                                                                                                                                                                                                                                                                                                                                                                                                                                                                                                                                                                                                                                                                                                                                                                                                                                                                                                                                                                                                                                                                                                                                                                   Revised Stellar Temperatures for Magellanic Cloud O Supergiants from Far Ultraviolet Spectroscopic Explorer and Very Large Telescope UV-Visual Echelle Spectrograph Spectroscopy* We have undertaken quantitative analysis of four LMC and SMC O4--9.7 extreme supergiants using far-ultraviolet FUSE, ultraviolet IUE/HSTand optical VLT UVES spectroscopy. Extended, non-LTE model atmospheres that allow for the consistent treatment of line blanketing are used to analyse wind &amp; photospheric spectral features simultaneously. Using Halpha to constrain dM/dt, HeI-II photospheric lines reveal T_eff's which are systematically (5-7.5kK) &amp; substantially (15-20%) lower than previously derived from unblanketed, plane-parallel, non-LTE photospheric studies. We have confidence in these revisions, since derived T_eff's generally yield consistent fits across the entire 912-7000Ang observed spectral range. In particular, we are able to resolve previous UV-optical T_eff discrepancies. `Of' classification criteria are directly linked to (strong) nitrogen enrichment (via NIII 4097) &amp; (weak) carbon depletion (via CIII 4647-51), providing evidence for mixing of unprocessed and CNO processed material at their stellar surfaces. Oxygen abundances are more difficult to constrain, except via OII lines in the O9.7 supergiant for which it is also found to be somewhat depleted. The effect of wind clumping is also investigated, for which PV 1118-28 potentially provides a useful diagnostic in O-star winds. Revised stellar properties affect existing calibrations of (i) Lyman continuum photons - a factor of two lower for the O4 supergiant; and (ii) kinetic energy released into the ISM by O supergiants. Our results also have importance for the calibration of the wind momentum-luminosity relationship for OB stars.</w:t>
      </w:r>
      <w:r>
        <w:br/>
      </w:r>
      <w:r>
        <w:rPr>
          <w:rStyle w:val="VerbatimChar"/>
        </w:rPr>
        <w:t xml:space="preserve">## 6045                                                                                                                                                                                                                                                                                                                                                                                                                                                                                                                                                                                                                                                                                                                                                                                                                                                                                                                                                                                                                                                                                                                                                                                                                                                                                                                                                                                                                                                                                                                                                                                                                                                                                                                                                                                                                                                                                                                                                                                                                                                                                                                                                                                                                                                                                                                                                                                                                                                                                                                                                                                                                                                                                                                                                                                                                                                                                                                                                                                                                                                                                                                                                                                                                                                                                                                                                                                                                                                                                                                                                                                                                                                                                                                                                                                                                                                                                                                                                                                                                                                                                                                                                                                                                                                                                                                                                                                                                                                                                                                                                                                                                                                                                                                                                                                                     Rotation of young stars in Cepheus OB3b ABSTRACT We present a photometric study of I-band variability in the young associationCepheusOB3b. The study is sensitive to periodic variability on timescales of less than a day,to more than 20 days. After rejection of contaminating objects using V, I, R andnarrowband Hα photometry, we ﬁnd 475 objects with measured rotation periods,which areverylikely pre-main-sequencemembers ofthe Cep OB3b starforming region.We revise the distance and age to Cep OB3b, putting it on the self-consistentage and distance ladder of Mayne &amp; Naylor (2008). This yields a distance modulus of8.8±0.2 mags, corresponding to a distance of 580±60 pc, and an age of 4-5Myrs.The rotation period distribution conﬁrms the general picture of rotational evo-lution in young stars, exhibiting both the correlation between accretion (determinedin this case through narrowband Hα photometry) and rotation expected from disclocking, and the dependence of rotation upon mass that is seen in other star formingregions. However, this mass dependence is much weaker in our data than found inother studies. Comparison to the similarly aged NGC 2362 shows that the low-massstars in Cep OB3b are rotating much more slowly. This points to a possible link be-tween star forming environment and rotation properties. Such a link would call intoquestion models of stellar angular momentum evolution, which assume that the rota-tional period distributions of young clusters and associations can be assembled intoan evolutionary sequence, thus ignoring environmental eﬀects.Key words: accretion, accretion discs, stars:pre-main-sequence planetary systems:protoplanetary discs</w:t>
      </w:r>
      <w:r>
        <w:br/>
      </w:r>
      <w:r>
        <w:rPr>
          <w:rStyle w:val="VerbatimChar"/>
        </w:rPr>
        <w:t xml:space="preserve">## 6059                                                                                                                                                                                                                                                                                                                                                                                                                                                                                                                                                                                                                                                                                                                                                                                                                                                                                                                                                                                                                                                                                                                                                                                                                                                                                                                                                                                                                                                                                                                                                                                                                                                                                                                                                                                                                                                                                                                                                                                                                                                                                                                                                                                                                                                                                                                                                                                                                                                                                                                                                                                                                                                                                                                                                                                                                                                                                                                                                                                                                                                                                                                                                                                                                                                                                                                                                                                                                                                                                                                                                                                                                                                                                                                                                                                                                                                                                                                                                                                                                                                                                                                                                                                                                                                                                                                                                                                                                                                                                                                                                                                                                                                                                                                   Rotation of Halo Populations in the Milky Way and M31 We search for signs of rotation in the subsystems of the Milky Way and M31 that are defined by their satellite galaxies, their globular cluster populations and their Blue Horizontal Branch (BHB) stars. A set of simple distribution functions is introduced to describe anisotropic and rotating stellar populations embedded in dark haloes of approximate Navarro-Frenk-White form. The BHB stars in the Milky Way halo exhibit a dichotomy between a prograde-rotating, comparatively metal-rich component ([Fe/H] &gt; -2) and a retrograde-rotating, comparatively metal-poor ([Fe/H] &lt; -2) component. The prograde metal-rich population may be associated with the accretion of a massive satellite (∼10 9 M ⊙ ). The metal-poor population may characterize the primordial stellar halo and the net retrograde rotation could then reflect an underestimate in our adopted local standard of rest circular velocity ⊙ 0 . If ⊙ 0 is ≈240 km s -1 , then the metal-poor component has no rotation and there is a net prograde rotation signal of ≈45 km s -1 in the metal-rich component. There is reasonable evidence that the Milky Way globular cluster and satellite galaxy systems are rotating with 〈v o 〉 ≈ 50 and 40 km s -1 , respectively. Furthermore, a stronger signal is found for the satellite galaxies when the angular momentum vector of the satellites is inclined with respect to the normal of the disc. The dwarf spheroidal satellites of M31 exhibit prograde rotation relative to the M31 disc with (v o ) ≈ 40 km s -1 . We postulate that this group of dwarf spheroidals may share a common origin. We also find strong evidence for systemic rotation in the globular clusters of M31 particularly for the most metal-rich.</w:t>
      </w:r>
      <w:r>
        <w:br/>
      </w:r>
      <w:r>
        <w:rPr>
          <w:rStyle w:val="VerbatimChar"/>
        </w:rPr>
        <w:t xml:space="preserve">## 6097                                                                                                                                                                                                                                                                                                                                                                                                                                                                                                                                                                                                                                                                                                                                                                                                                                                                                                                                                                                                                                                                                                                                                                                                                                                                                                                                                                                                                                                                                                                                                                                                                                                                                                                                                                                                                                                                                                                                                                                                                                                                                                                                                                                                                                                                                                                                                                                                                                                                                                                                                                                                                                                                                                                                                                                                                                                                                                                                                                                                                                                                                                                                                                                                                                                                                                                                                                                                                                                                                                                                                                                                                                                                                                                                                                                                                                                                                                                                                                                                                                                                                                                                                                                                                                                                                                                                                                                                                                                                                                                                                                                                                                                                                                                                                                                                                                                                                                                                                                                                          The role of minor mergers in the recent star formation history of early-type galaxies We demonstrate that the large scatter in the ultra-violet (UV) colours of intermediate- mass early-type galaxies in the local Universe and the inferred low-level recent star formation in these objects can be reproduced by minor mergers in the standardCDM cosmology. Numerical simulations of mergers with mass ratios � 1:4, with reasonable assumptions for the ages, metallicities and dust properties of the merger progenitors, produce good agreement to the observed UV colours of the early-type population, if the infalling satellites are assumed to have (cold) gas fractions � 20%. Early-types that sat- isfy (NUV r) . 3.8 are likely to have experienced mergers with mass ratios between 1:4 and 1:6 within the last � 1.5 Gyrs, while those that satisfy 3.8 &lt; (NUV r) &lt; 5.5 are consistent with either recent mergers with mass ratios � 1:6 or mergers with higher mass ratios that occurred more than � 1.5 Gyrs in the past. We demonstrate that the early-type colour-magnitude relations and colour distributions in both the UV and optical spectral ranges are consistent with the expected frequency of minor merging activity in the standardCDM cosmology at low redshift. We present a strong plausi- bility argument for minor mergers to be the principal mechanism behind the large UV scatter and associated low-level recent star formation observed in early-type galaxies in the nearby Universe.</w:t>
      </w:r>
      <w:r>
        <w:br/>
      </w:r>
      <w:r>
        <w:rPr>
          <w:rStyle w:val="VerbatimChar"/>
        </w:rPr>
        <w:t xml:space="preserve">## 6100                                                                                                                                                                                                                                                                                                                                                                                                                                                                                                                                                                                                                                                                                                                                                                                                                                                                                                                                                                                                                                                                                                                                                                                                                                                                                                                                                                                                                                                                                                                                                                                                                                                                                                                                                                                                                                                                                                                                                                                                                                                                                                                                                                                                                                                                                                                                                                                                                                                                                                                                                                                                                                                                                                                                                                                                                                                                                                                                                                                                                                                                                                                                                                                                                                                                                                                                                                                                                                                                                                                                                                                                                                                                                                                                                                                                                                                                                                                                                                                                                                                                                                                                                                                                                                                                                                                                                                                                                                                                                                                                                                                                                                                                                                                                                                                                                                                                                                                                                                                                                                                                                                                                                                                                The great escape: how exoplanets and smaller bodies desert dying stars Mounting discoveries of extrasolar planets orbiting post-main sequence stars motivate studies aimed at understanding the fate of these planets. In the traditional “adiabatic” approximation, a secondary’s eccentricity remains constant during stellar mass loss. Here, we remove this approximation, investigate the full twobody point-mass problem with isotropic mass loss, and illustrate the resulting dynamical evolution. The magnitude and duration of a star’s mass loss combined with a secondary’s initial orbital characteristics might provoke ejection, modest eccentricity pumping, or even circularisation of the orbit. We conclude that Oort clouds and wide-separation planets may be dynamically ejected from 1M⊙ 7M⊙ parent stars during AGB evolution. The vast majority of planetary material which survives a supernova from a 7M⊙ 20M⊙ progenitor will be dynamically ejected from the system, placing limits on the existence of firstgeneration pulsar planets. Planets around &gt; 20M⊙ black hole progenitors may easily survive or readily be ejected depending on the core collapse and superwind models applied. Material ejected during stellar evolution might contribute significantly to the free-floating planetary population.</w:t>
      </w:r>
      <w:r>
        <w:br/>
      </w:r>
      <w:r>
        <w:rPr>
          <w:rStyle w:val="VerbatimChar"/>
        </w:rPr>
        <w:t xml:space="preserve">## 6134                                                                                                                                                                                                                                                                                                                                                                                                                                                                                                                                                                                                                                                                                                                                                                                                                                                                                                                                                                                                                                                                                                                                                                                                                                                                                                                                                                                                                                                                                                                                                                                                                                                                                                                                                                                                                                                                                                                                                                                                                                                                                                                                                                                                                                                                                                                                                                                                                                                                                                                                                                                                                                                                                                                                                                                                                                                                                                                                                                                                                                                                                                                                                                                                                                                                                                                                                                                                                                                                                                                                                              Exoplanet Spectroscopy and Photometry with the Twinkle Space Telescope The Twinkle space telescope has been designed for the characterisation of exoplanets and Solar System objects. Operating in a low Earth, Sun-synchronous orbit, Twinkle is equipped with a 45 cm telescope and visible (0.4 – 1 μm) and infrared (1.3 – 4.5 μm) spectrometers which can be operated simultaneously. Twinkle is a general observatory which will provide on-demand observations of a wide variety of targets within wavelength ranges that are currently not accessible using other space telescopes or accessible only to oversubscribed observatories in the short-term future. Here we explore the ability of Twinkle’s spectrometers to characterise the currently-known exoplanets. We study the spectral resolution achievable by combining multiple observations for various planetary and stellar types. We also simulate spectral retrievals for some well-known planets (HD 209458 b, GJ 3470 b and 55 Cnc e). From the exoplanets known today, we find that with a single transit or eclipse, Twinkle could probe 89 planets at low spectral resolution (R &lt; 20) as well as 12 planets at higher resolution (R &gt; 20) in channel 1 (1.3 – 4.5 μm). With 10 observations, the atmospheres of 144 planets could be characterised with R &lt;20 and 81 at higher resolutions. Upcoming surveys will reveal thousands of new exoplanets, many of which will be located within Twinkle’s field of regard. TESS in particular is predicted to discover many targets around bright stars which will be suitable for follow-up observations. We include these anticipated planets and find that the number of planets Twinkle could observe in the near infrared in a single transit or eclipse increases R &gt; 20. By stacking 10 transits, there are 1185 potential targets for study at R &lt; 20 as well as 388 planets at higher resolutions. The majority of targets are found to be large gaseous planets although by stacking multiple observations smaller planets around bright stars (e.g. 55 Cnc e) could be observed with Twinkle. Photometry and low resolution spectroscopy with Twinkle will be useful to refine planetary, stellar and orbital parameters, monitor stellar activity through time and search for transit time and duration variations (TTVs and TDVs). Refinement of these parameters could be used to in the planning of observations with larger space-based observatories such as JWST and ARIEL. For planets orbiting very bright stars, Twinkle observations at higher spectral resolution will enable us to probe the chemical and thermal properties of an atmosphere. Simultaneous coverage across a wide wavelength range will reduce the degeneracies seen with Hubble and provide access to detections of a wide range molecules. There is the potential to revisit them many times over the mission lifetime to detect variations in cloud cover.</w:t>
      </w:r>
      <w:r>
        <w:br/>
      </w:r>
      <w:r>
        <w:rPr>
          <w:rStyle w:val="VerbatimChar"/>
        </w:rPr>
        <w:t xml:space="preserve">## 6136                                                                                                                                                                                                                                                                                                                                                                                                                                                                                                                                                                                                                                                                                                                                                                                                                                                                                                                                                                                                                                                                                                                                                                                                                                                                                                                                                                                                                                                                                                                                                                                                                                                                                                                                                                                                                                                                                                                                                                                                                                                                                                                                                                                                                                                                                                                                                                                                                                                                                                                                                                                                                                                                                                                                                                                                                                                                                                                                                                                                                                                                                                                                                                                                                                                                                                                                                                                                                                                                                                                                                                                                                                                                                                                                                                                                                                                                                                                                                                                                                                                                                                                                                                                                                                                                                                                                                                                                                                                                                                                                                                                                                                                                                                                                                                                                                                       The photometric evolution of FU Orionis objects: disc instability and wind-envelope interaction We present the results of a photometric monitoring campaign of three well-studied FU Orionis systems (FU Orionis, V1057 Cygni and V1515 Cygni) undertaken at Maidanak Observatory between 1981 and 2003. When combined with photometric data in the literature, this data base provides a valuable resource for searching for short time-scale variability - both periodic and aperiodic - as well as for studying the secular evolution of these systems. In the case of V1057 Cyg (which is the system exhibiting the largest changes in brightness since it went into outburst) we compare the photometric data with time-dependent models. We show that prior to the end of the 'plateau' stage in 1996, the evolution of V1057 Cyg in the V-(B - V) colour-magnitude diagram is well represented by disc instability models in which the outburst is triggered by some agent - such as an orbiting planet - in the inner disc. Following the end of the plateau phase in 1996, the dimming and irregular variations are consistent with occultation of the source by a variable dust screen, which has previously been interpreted in terms of dust condensation events in the observed disc wind. Here we instead suggest that this effect results from the interaction between the wind and an infalling dusty envelope, the existence of this envelope having been previously invoked in order to explain the mid-infrared emission of FU Orionis systems. We discuss how this model may explain some of the photometric and spectroscopic characteristics of FU Orionis systems in general.</w:t>
      </w:r>
      <w:r>
        <w:br/>
      </w:r>
      <w:r>
        <w:rPr>
          <w:rStyle w:val="VerbatimChar"/>
        </w:rPr>
        <w:t xml:space="preserve">## 6171                                                                                                                                                                                                                                                                                                                                                                                                                                                                                                                                                                                                                                                                                                                                                                                                                                                                                                                                                                                                                                                                                                                                                                                                                                                                                                                                                                                                                                                                                                                                                                                                                                                                                                                                                                                                                                                                                                                                                                                                                                                                                                                                                                                                                                                                                                                                                                                                                                                                                                                                                                                                                                                                                                                                                                                                                                                                                                                                                                                                                                                                                                                                                                                                                                                                                                                                                                                                                                                                                                                                                                                                                                                                                                                                                                                                                                                                                                                                                                                                                                                                                                                                                                                                                                                                                                                                                                                                                                                                                                                                                                                                                                                                   Revised Stellar Temperatures for Magellanic Cloud O Supergiants from Far Ultraviolet Spectroscopic Explorer and Very Large Telescope UV-Visual Echelle Spectrograph Spectroscopy* We have undertaken quantitative analysis of four LMC and SMC O4--9.7 extreme supergiants using far-ultraviolet FUSE, ultraviolet IUE/HSTand optical VLT UVES spectroscopy. Extended, non-LTE model atmospheres that allow for the consistent treatment of line blanketing are used to analyse wind &amp; photospheric spectral features simultaneously. Using Halpha to constrain dM/dt, HeI-II photospheric lines reveal T_eff's which are systematically (5-7.5kK) &amp; substantially (15-20%) lower than previously derived from unblanketed, plane-parallel, non-LTE photospheric studies. We have confidence in these revisions, since derived T_eff's generally yield consistent fits across the entire 912-7000Ang observed spectral range. In particular, we are able to resolve previous UV-optical T_eff discrepancies. `Of' classification criteria are directly linked to (strong) nitrogen enrichment (via NIII 4097) &amp; (weak) carbon depletion (via CIII 4647-51), providing evidence for mixing of unprocessed and CNO processed material at their stellar surfaces. Oxygen abundances are more difficult to constrain, except via OII lines in the O9.7 supergiant for which it is also found to be somewhat depleted. The effect of wind clumping is also investigated, for which PV 1118-28 potentially provides a useful diagnostic in O-star winds. Revised stellar properties affect existing calibrations of (i) Lyman continuum photons - a factor of two lower for the O4 supergiant; and (ii) kinetic energy released into the ISM by O supergiants. Our results also have importance for the calibration of the wind momentum-luminosity relationship for OB stars.</w:t>
      </w:r>
      <w:r>
        <w:br/>
      </w:r>
      <w:r>
        <w:rPr>
          <w:rStyle w:val="VerbatimChar"/>
        </w:rPr>
        <w:t xml:space="preserve">## 6185                                                                                                                                                                                                                                                                                                                                                                                                                                                                                                                                                                                                                                                                                                                                                                                                                                                                                                                                                                                                                                                                                                                                                                                                                                                                                                                                                                                                                                                                                                                                                                                                                                                                                                                                                                                                                                                                                                                                                                                                                                                                                                                                                                                                                                                                                                                                                                                                                                                                                                                                                                                                                                                                                                                                                                                                                                                                                                                                                                                                                                                                                                                                                                                                                                                                                                                                                                                                                                                                                                                                                                                                                                                                                                                                                                                                                                                                                                                                                                                                                                                                                                                                                                                                                                                                                                                                                                                                                                                                                                                                                                                                                                                                                                                                                                                                                                                                                                                                                                                                                                                                                                                                                                                                                                                                                                                                                                                                                                                                                                                                            Analytic methods for cosmological likelihoods We present general, analytic methods for cosmological likelihood analysis and solve the ‘many parameters’ problem in cosmology. Maxima are found by Newton’s method, while marginalization over nuisance parameters, and parameter errors and covariances are estimated by analytic marginalization of an arbitrary likelihood function, expanding the log-likelihood to second order, with flat or Gaussian priors. We show that information about remaining parameters is preserved by marginalization. Marginalizing over all parameters, we find an analytic expression for the Bayesian evidence for model selection. We apply these methods to data described by Gaussian likelihoods with parameters in the mean and covariance. These methods can speed up conventional likelihood analysis by orders of magnitude when combined with Markov chain Monte Carlo methods, while Bayesian model selection becomes effectively instantaneous.</w:t>
      </w:r>
      <w:r>
        <w:br/>
      </w:r>
      <w:r>
        <w:rPr>
          <w:rStyle w:val="VerbatimChar"/>
        </w:rPr>
        <w:t xml:space="preserve">## 6199                                                                                                                                                                                                                                                                                                                                                                                                                                                                                                                                                                                                                                                                                                                                                                                                                                                                                                                                                                                                                                                                                                                                                                                                                                                                                                                                                                                                                                                                                                                                                                                                                                                                                                                                                                                                                                                                                                                                                                                                                                                                                                                                                                                                                                                                                                                                                                                                                                                                                                                                                                                                                                                                                                                                                                                                                                                                                                                                                                                                                                                                                                                                                                                                                                                                                                                                                                                                                                                                                                                                                                                                                                                                                                                                                                                                                                                                                                                                                                                                                                                                                                                                                                                                                                                                                                                                                                                                    An XMM-Newton observation of the massive, relaxed galaxy cluster ClJ1226.9+3332 at z=0.89 A detailed X-ray analysis of an XMM-Newton observation of the high-redshift (z = 0.89) galaxy cluster ClJ1226.9+3332 is presented. After careful consideration of background subtraction issues, the X-ray temperature is found to be 11.5 +1.1 -0.9 keV, the highest X-ray temperature of any cluster at z &gt; 0.6. The temperature is consistent with the observed velocity dispersion. In contrast to MS 1054-0321, the only other very hot cluster currently known at z &gt; 0.8, ClJ1226.9+3332, features a relaxed X-ray morphology, and its high overall gas temperature is not caused by one or several hotspots. The system thus constitutes a unique example of a high-redshift (z &gt;0.8), high-temperature (T &gt; 10 keV), relaxed cluster, for which the usual hydrostatic equilibrium assumption and the X-ray mass are most reliable. A temperature profile is constructed (for the first time at this redshift) and is consistent with the cluster being isothermal out to 45 per cent of the virial radius. Within the virial radius (corresponding to a measured overdensity of a factor of 200), a total mass of 1.4 ± 0.5 x 10 15 M ○. is derived, with a gas mass fraction of 12 ± 5 per cent (for a A cold dark matter cosmology and H 0 = 70 km s -1 Mpc -1 ). This total mass is similar to that of the Coma cluster. The bolometric X-ray luminosity is 5.3 +0.2 -0.2 x 10 45 erg s -1 . Analysis of a short Chandra observation confirms the lack of significant point-source contamination, the temperature, and the luminosity, albeit with lower precision. The probabilities of finding a cluster of this mass within the volume of the discovery X-ray survey are ∼8 x 10 -5 for Ω M = 1 and 0.64 for Ω M = 0.3, making Ω M = 1 highly unlikely. The entropy profile suggests that entropy evolution is being observed. The metal abundance (of Z = 0.33 +0.14 -0.10 Z ○. ), gas mass fraction and gas distribution are consistent with those of local clusters; thus the bulk of the metals were in place by z = 0.89.</w:t>
      </w:r>
      <w:r>
        <w:br/>
      </w:r>
      <w:r>
        <w:rPr>
          <w:rStyle w:val="VerbatimChar"/>
        </w:rPr>
        <w:t xml:space="preserve">## 6203                                                                                                                                                                                                                                                                                                                                                                                                                                                                                                                                                                                                                                                                                                                                                                                                                                                                                                                                                                                                                                                                                                                                                                                                                                                                                                                                                                                                                                                                                                                                                                                                                                                                                                                                                                                                                                                                                                                                                                                                                                                                                                                                                                                                                                                                                                                                                                                                                                                                                                                                                                                                                                                                                                                                                                                                                                                                                                                                                                                                                                                                                                                                                                                                                                                                                                                                                                                                                                                                                                                                                                                                                                                                                                                                                                                                                                                                                                                                                                                                                                                                                                                                                                                                                                                                                                                                                                                                                                                                                                                                                                                                                                                                                                                                                                                                                                                                                                                                                                                                                                                                                                                                                                                                                                                                                                                 Galaxy properties in different environments up to z ~ 3 in the GOODS NICMOS Survey We present a study of the relationship between galaxy colour, stellar mass, and local galaxy density in a deep near-infrared imaging survey up to a redshift of z ∼ 3 using the GOODS NICMOS Survey (GNS). The GNS is a very deep, near-infrared Hubble Space Telescope survey imaging a total of 45 arcmin2 in the GOODS fields, reaching a stellar mass completeness limit of M ∗ = 109. 5 M ⊙ at z = 3. Using this data we measure galaxy local densities based on galaxy counts within a fixed aperture, as well as the distance to the third, fifth and seventh nearest neighbour. We find a strong correlation between colour and stellar mass at all redshifts up to z ∼ 3. We do not find a strong correlation between colour and local density, however, the highest overdensities might be populated by a higher fraction of blue galaxies than average or underdense areas, indicating a possible reversal of the colour-density relation at high redshift. Our data suggests that the possible higher blue fraction at extreme overdensities might be due to a lack of massive red galaxies at the highest local densities.</w:t>
      </w:r>
      <w:r>
        <w:br/>
      </w:r>
      <w:r>
        <w:rPr>
          <w:rStyle w:val="VerbatimChar"/>
        </w:rPr>
        <w:t xml:space="preserve">## 6210                                                                                                                                                                                                                                                                                                                                                                                                                                                                                                                                                                                                                                                                                                                                                                                                                                                                                                                                                                                                                                                                                                                                                                                                                                                                                                                                                                                                                                                                                                                                                                                                                                                                                                                                                                                                                                                                                                                                                                                                                                                                                                                                                                                                                                                                                                                                                                                                                                                                                                                                                                                                                                                                                                                                                                                                                                                                                                                                                                                                                                                                                                                                                                                                                                                                                                                                                                                                                                                                                                                                                                                                                                                                                                                                                                                                                                                                                                                                                                                                                                                                                                                                                                                                                                                                                                                                                                                                                                                                                                                   The Mass of the Andromeda Galaxy ABSTRA C T This paper argues that the Milky Way galaxy is probably the largest member of the Local Group. The evidence comes from estimates of the total mass of the Andromeda galaxy (M31) derived from the three-dimensional positions and radial velocities of its satellite galaxies, as well as the projected positions and radial velocities of its distant globular clusters and planetary nebulae. The available data set comprises 10 satellite galaxies, 17 distant globular clusters and nine halo planetary nebulae with radial velocities. We find that the halo of Andromeda has a mass of ,12:3 118 26 10 11 M(; together with a scalelength of ,90 kpc and a predominantly isotropic velocity distribution. For comparison, our earlier estimate for the Milky Way halo is 19 136 217 10 11 M(: Although the error bars are admittedly large, this suggests that the total mass of M31 is probably less than that of the Milky Way .W e verify the robustness of our results to changes in the modelling assumptions and to errors caused by the small size and incompleteness of the data set. Our surprising claim can be checked in several ways in the near future. The numbers of satellite galaxies, planetary nebulae and globular clusters with radial velocities can be increased by ground-based spectroscopy, while the proper motions of the companion galaxies and the unresolved cores of the globular clusters can be measured using the astrometric satellites Space Interferometry Mission (SIM) and Global Astrometric Interferometer for Astrophysics (GAIA). Using 100 globular clusters at projected radii 20 &amp; R &amp; 50 kpc with both radial velocities and proper motions, it will be possible to estimate the mass within 50 kpc to an accuracy of ,20 per cent. Measuring the proper motions of the companion galaxies with SIM and GAIA will reduce the uncertainty in the total mass caused by the small size of the data set to ,22 per cent.</w:t>
      </w:r>
      <w:r>
        <w:br/>
      </w:r>
      <w:r>
        <w:rPr>
          <w:rStyle w:val="VerbatimChar"/>
        </w:rPr>
        <w:t xml:space="preserve">## 6222                                                                                                                                                                                                                                                                                                                                                                                                                                                                                                                                                                                                                                                                                                                                                                                                                                                                                                                                                                                                                                                                                                                                                                                                                                                                                                                                                                                                                                                                                                                                                                                                                                                                                                                                                                                                                                                                                                                                                                                                                                                                                                                                                                                                                                                                                                                                                                                                                                                                                                                                                                                                                                                                                                                                                                                                                                                                                                                                                                                                                                                                                                                                                                                                                                                                                                                                                                                                                                                                                                                                                                                                                                                                                                                                                                                                                                                                                                                                                                                                                                                                                                                                                                                                                                                                                                                                                                                                                                                                                                                                                                                                                                                                                                                                                                                                                                                                                                                                                                                                                                                                                                                                                                                                                                                                                                                                                                                                                                                                                                                                                                                                                                                                                                                                                                                                                                             Are Microtektites the Result of Cometary Impacts with the Earth Durrani and Khan1 suggest that microtektites obtained from ocean sediments near Australia and the Ivory Coast may be the result of impacts of comets with the Earth. They measured the ages of the microtektites obtained from the two regions and determined the ages at 0.71 ± 0.1 and 0.88 ± 0.13 m.y., respectively, for Australasian and Ivory Coast tektites. These ages agree closely with the dates of two of the reversals of the geomagnetic field, and this close agreement is interpreted by them as suggesting that the microtektites and magnetic reversals have resulted from impacts of comets with the Earth.</w:t>
      </w:r>
      <w:r>
        <w:br/>
      </w:r>
      <w:r>
        <w:rPr>
          <w:rStyle w:val="VerbatimChar"/>
        </w:rPr>
        <w:t xml:space="preserve">## 6245                                                                                                                                                                                                                                                                                                                                                                                                                                                                                                                                                                                                                                                                                                                                                                                                                                                                                                                                                                                                                                                                                                                                                                                                                                                                                                                                                                                                                                                                                                                                                                                                                                                                                                                                                                                                                                                                                                                                                                                                                                                                                                                                                                                                                                                                                                                                                                                                                                                                                                                                                                                                                                                                                                                                                                                                                                                                                                                                                                                                                                                                                                                                                                                                                                                                                                                                                                                                                                                                                                                                                                                                                                                                                                                                                                                                                                                                                                                                                                                                                                                                                                                                                                                                                                                                                                                                                                                                                                                                                                                                                                                                                                                                                                                                                                                                                                                                                                                                                                                                                                                                                                                                                                                                                                                                                                                                                               The JCMT Legacy Survey of the Gould Belt: a first look at Orion B with HARP The Gould Belt Legacy Survey will survey nearby star-forming regions (within 500 pc), using HARP (Heterodyne Array Receiver Programme), SCUBA-2 (Submillimetre CommonUser Bolometer Array 2) and POL-2 (Polarimeter 2) on the James Clerk Maxwell Telescope (JCMT). This paper describes the initial data obtained using HARP to observe 12 CO, 13 CO and C 18 O J = 3! 2 towards two regions in Orion B, NGC 2024 and NGC 2071. We describe the physical characteristics of the two clouds, calculating temperatures and opacities utilizing all three isotopologues. We find good agreement between temperatures calculated from CO and from dust emission in the dense, energetic regions. We determine the mass and energetics of the clouds, and of the high-velocity material seen in 12 CO emission, and compare the relative energetics of the high- and low-velocity material in the two clouds. We present a CLUMPFIND analysis of the 13 CO condensations. The slope of the condensation mass functions, at the high-mass ends, is similar to the slope of the initial mass function.</w:t>
      </w:r>
      <w:r>
        <w:br/>
      </w:r>
      <w:r>
        <w:rPr>
          <w:rStyle w:val="VerbatimChar"/>
        </w:rPr>
        <w:t xml:space="preserve">## 6246                                                                                                                                                                                                                                                                                                                                                                                                                                                                                                                                                                                                                                                                                                                                                                                                                                                                                                                                                                                                                                                                                                                                                                                                                                                                                                                                                                                                                                                                                                                                                                                                                                                                                                                                                                                                                                                                                                                                                                                                                                                                                                                                                                                                                                                                                                                                                                                                                                                                                                                                                                                                                                                                                                                                                                                                                                                                                                                                                                                                                                                                                                                                                                                                                                                                                                                                                                                                                                                                                                                                                                                                                                                                                                                                                                                                                                                                                                                                                                                                                                                                                                                                                                                                                                                                                                                                                                                                                                                                                                                                                                                                                                                                                                                                                                                                                                                                                                                                                                                                                                                                                                                                                                                                                                                                                                                                                                                                                                                                                                                                                                                                                                                                                                        Measuring the black hole masses of high-redshift quasars A new technique is presented for determining the black-hole masses of high-redshift quasars from optical spectroscopy. The new method utilizes the full-width half maximum (FWHM) of the low-ionization Mgii emission line and the correlation between broad-line region (BLR) radius and continuum luminosity at 3000u Using archival UV spectra it is found that the correlation between BLR radius and 3000u luminosity is tighter than the established correlation with 5100u luminosity. Furthermore, it is found that the correlation between BLR radius and 3000u continuum luminosity is consistent with a relation of the form RBLR / �L 0.5 � , as expected for a constant ionization parameter. Using a sample of objects with broad-line radii determined from</w:t>
      </w:r>
      <w:r>
        <w:br/>
      </w:r>
      <w:r>
        <w:rPr>
          <w:rStyle w:val="VerbatimChar"/>
        </w:rPr>
        <w:t xml:space="preserve">## 6256                                                                                                                                                                                                                                                                                                                                                                                                                                                                                                                                                                                                                                                                                                                                                                                                                                                                                                                                                                                                                                                                                                                                                                                                                                                                                                                                                                                                                                                                                                                                                                                                                                                                                                                                                                                                                                                                                                                                                                                                                                                                                                                                                                                                                                                                                                                                                                                                                                                                                                                                                                                                                                                                                                                                                                                                                                                                                                                                                                                                                                                                                                                                                                                                                                                                                                                                                                                                                                                                                                                                                                                                                                                                                                                                                                                                                                                                                                                                                                                                                                                                                                                                                                                                                                                                                                                                                                                                                                                                                                                               The star formation history in the far outer disc of M33 The outer regions of disc galaxies are becoming increasingly recognized as key testing sites \nfor models of disc assembly and evolution. Important issues are the epoch at which the bulk \nof the stars in these regions formed and how discs grow radially over time. To address these \nissues, we use Hubble Space Telescope Advanced Camera for Surveys imaging to study the \nstar formation history (SFH) of two fields at 9.1 and 11.6 kpc along M33’s northernmajor axis. \nThese fields lie at ∼4 and 5 V-band disc scalelengths and straddle the break in M33’s surface \nbrightness profile. The colour–magnitude diagrams (CMDs) reach the ancient main-sequence \nturn-off with a signal-to-noise ratio of ∼5. From detailed modelling of the CMDs, we find \nthat the majority of stars in both fields combined formed at z &lt; 1. The mean age in the inner \nfield, S1, is ∼3 ± 1 Gyr and the mean metallicity is [M/H]∼−0.5 ± 0.2 dex. The SFH of S1 \nunambiguously reveals how the inside-out growth previously measured for M33’s inner disc \nout to∼6 kpc extends out to the disc edge at∼9 kpc. In comparison, the outer field, S2, is older \n(mean age ∼7±2 Gyr), more metal-poor (mean [M/H]∼−0.8±0.3 dex), and contains ∼30 \ntimes less stellar mass. These results provide the most compelling evidence yet that M33’s \nage gradient reverses at large radii near the disc break and that this reversal is accompanied \nby a break in stellar mass surface density. We discuss several possible interpretations of \nthis behaviour including radial stellar mixing, warping of the gaseous disc, a change in star \nformation efficiency and a transition to another structural component. These results offer one \nof the most detailed views yet of the peripheral regions of any disc galaxy and provide a \nmuch needed observational constraint on the last major epoch of star formation in the outer \ndisc.</w:t>
      </w:r>
      <w:r>
        <w:br/>
      </w:r>
      <w:r>
        <w:rPr>
          <w:rStyle w:val="VerbatimChar"/>
        </w:rPr>
        <w:t xml:space="preserve">## 6274                                                                                                                                                                                                                                                                                                                                                                                                                                                                                                                                                                                                                                                                                                                                                                                                                                                                                                                                                                                                                                                                                                                                                                                                                                                                                                                                                                                                                                                                                                                                                                                                                                                                                                                                                                                                                                                                                                                                                                                                                                                                                                                                                                                                                                                                                                                                                                                                                                                                                                                                                                                                                                                                                                                                                                                                                                                                                                                                                                                                                                                                                                                                                                                                                                                                                                                                                                                                                                                                                                                                                                                                                                                                                                                                                                                                                                                                                                                                                                                                                                                                                                                                                                                                                                                                                                                                                                                                                                                                                                                                                                                                                                                                                                                                                                                                                                                                                                                                                                                                                                                                                                                                                                                                                                                                                                                                                                                                                                                                                                                                                                                                                                                                                        An estimate of the local integrated Sachs–Wolfe signal and its impact on cosmic microwave background anomalies We estimate the local density field in redshift shells to a maximum redshift of z=0.3, using photometric redshifts for the 2MASS galaxy catalogue, matched to optical data from the SuperCOSMOS galaxy catalogue. This density-field map is used to predict the Integrated Sachs-Wolfe (ISW) CMB anisotropies that originate within the volume at z&lt;0.3. We investigate the impact of this estimated ISW foreground signal on large-scale anomalies in the WMAP CMB data. We find that removal of the foreground ISW signal from WMAP data reduces the significance of a number of reported large-scale anomalies in the CMB, including the low quadrupole power and the apparent alignment between the CMB quadrupole and octopole.</w:t>
      </w:r>
      <w:r>
        <w:br/>
      </w:r>
      <w:r>
        <w:rPr>
          <w:rStyle w:val="VerbatimChar"/>
        </w:rPr>
        <w:t xml:space="preserve">## 6281                                                                                                                                                                                                                                                                                                                                                                                                                                                                                                                                                                                                                                                                                                                                                                                                                                                                                                                                                                                                                                                                                                                                                                                                                                                                                                                                                                                                                                                                                                                                                                                                                                                                                                                                                                                                                                                                                                                                                                                                                                                                                                                                                                                                                                                                                                                                                                                                                                                                                                                                                                                                                                                                                                                                                                                                                                                                                                                                                                                                                                                                                                                                                                                                                                                                                                                                                                                                                                                                                                                                                                                                                                                                                                                                                                                                                                                                                                                                                                                                                                                                                                                                                                                                                                                                                                                                                                                                                                                                                                                                                                                                                                                                                                                                                                                                                                                                                                                                                                                         The Great Escape II: Exoplanet Ejection from Dying Multiple Star Systems Extrasolar planets and belts of debris orbiting post-main-sequence single stars may become unbound as the evolving star loses mass. In multiple-star systems, the presence or co-evolution of the additional stars can significantly complicate the prospects for orbital excitation and escape. Here, we investigate the dynamical consequences of multi-phasic, non-linear mass loss and establish a criterion for a system of any stellar multiplicity to retain a planet whose orbit surrounds all of the parent stars. For single stars which become white dwarfs, this criterion can be combined with the Chandrasekhar Limit to establish the maximum allowable mass-loss rate for planet retention. We then apply the criterion to circumbinary planets in evolving binary systems over the entire stellar mass phase space. Through about 105 stellar evolutionary track realizations, we characterize planetary ejection prospects as a function of binary separation, stellar mass and metallicity. This investigation reveals that planets residing at just a few tens of au from a central concentration of stars are susceptible to escape in a wide variety of multiple systems. Further, planets are significantly more susceptible to ejection from multiple-star systems than from single-star systems for a given system mass. For system masses greater than about 2 M⊙, multiple-star systems represent the greater source of free-floating planets.</w:t>
      </w:r>
      <w:r>
        <w:br/>
      </w:r>
      <w:r>
        <w:rPr>
          <w:rStyle w:val="VerbatimChar"/>
        </w:rPr>
        <w:t xml:space="preserve">## 6284                                                                                                                                                                                                                                                                                                                                                                                                                                                                                                                                                                                                                                                                                                                                                                                                                                                                                                                                                                                                                                                                                                                                                                                                                                                                                                                                                                                                                                                                                                                                                                                                                                                                                                                                                                                                                                                                                                                                                                                                                                                                                                                                                                                                                                                                                                                                                                                                                                                                                                                                                                                                                                                                                                                                                                                                                                                                                                                                                                                                                                                                                                                                                                                                                                                                                                                                                                                                                                                                                                                                                                                                                                                                                                                                                                                                                                                                                                                                                                                                                                                                                                                                                                                                                                                                                                                                                                                                                                                                                                                                                                                                                                                                                                                                                                                                                                                                                                                                                                                                                                                                                                                                                                                                                                                                                                                                                                              Unsteady Outflow Models for Cosmological Gamma-Ray Bursts The 'event' that triggers a gamma-ray burst cannot last for more than a few seconds. This is, however, long compared with the dynamical timescale of a compact stellar-mass object (approximately 10 (exp-3) s). Energy is assumed to be released as an outflow with high mean Lorentz factor Gamma. But a compact stellar-mass collapse or merger is, realistically, likely to generate a mass (or energy) flux that is unsteady on some timescales in the range 10(exp -3) - 10 s. If Gamma fluctuates by a factor of approximately 2 around its mean value, relative motions within the outflowing material will themselves (in the comoving frame) be relativistic, and can give rise to internal shocks. For Gamma approximately 10(exp 2), the resultant dissipation occurs outside the 'photosphere' and can convert a substantial fraction of the overall outflow energy into nonthermal radiation. This suggests a mechanism for cosmological bursts that demands less extreme assumptions (in respect of Gamma-values, freedom from baryonic contamination, etc.) than earlier proposals.</w:t>
      </w:r>
      <w:r>
        <w:br/>
      </w:r>
      <w:r>
        <w:rPr>
          <w:rStyle w:val="VerbatimChar"/>
        </w:rPr>
        <w:t xml:space="preserve">## 6307                                                                                                                                                                                                                                                                                                                                                                                                                                                                                                                                                                                                                                                                                                                                                                                                                                                                                                                                                                                                                                                                                                                                                                                                                                                                                                                                                                                                                                                                                                                                                                                                                                                                                                                                                                                                                                                                                                                                                                                                                                                                                                                                                                                                                                                                                                                                                                                                                                                                                                                                                                                                                                                                                                                                                                                                                                                                                                                                                                                                                                                                                                                                                                                                                                                                                                                                                                                                                                                                                                                                                                                                                                                                                                                                                                                                                                                                                                                                                                                                                                                                                                                                                                                                                                                                                                                                                                                                                                                                                                                                                                    Metal Abundances at z &lt; 1.5: Fresh Clues to the Chemical Enrichment History of Damped Lyα Systems* We explore the redshift evolution of the metal content of damped Lyα systems (DLAs) with new observations of four absorbers at z&lt;1.5; together with other recently published data, there is now a sample of 10 systems at intermediate redshifts for which the abundance of Zn has been measured. The main conclusion is that the column density-weighted mean metallicity, [Zn/H]=-1.03±0.23 (on a logarithmic scale), is not significantly higher at z&lt;1.5 than at earlier epochs, despite the fact that the comoving star formation rate density of the universe was near its maximum value at this redshift. Gas of high column density and low metallicity dominates the statistics of present samples of DLAs at all redshifts. For three of the four DLAs, our observations include absorption lines of Si, Mn, Cr, Fe, and Ni, as well as Zn. We argue that the relative abundances of these elements are consistent with a moderate degree of dust depletion that, once accounted for, leaves no room for the enhancement of the α elements over iron seen in metal-poor stars in the Milky Way. This is contrary to previous assertions that DLAs have been enriched solely by Type II supernovae, but it can be understood if the rate of star formation in the systems studied proceeded more slowly than in the early history of our Galaxy. These results add to a growing body of data pointing to the conclusion that known DLAs do not trace the galaxy population responsible for the bulk of star formation. Possible reasons are that sight lines through metal-rich gas are systematically underrepresented, because the background QSOs are reddened, and that the most actively star-forming galaxies are also the most compact, presenting too small a cross-section to have been probed yet with the limited statistics of current samples.</w:t>
      </w:r>
      <w:r>
        <w:br/>
      </w:r>
      <w:r>
        <w:rPr>
          <w:rStyle w:val="VerbatimChar"/>
        </w:rPr>
        <w:t xml:space="preserve">## 6322                                                                                                                                                                                                                                                                                                                                                                                                                                                                                                                                                                                                                                                                                                                                                                                                                                                                                                                                                                                                                                                                                                                                                                                                                                                                                                                                                                                                                                                                                                                                                                                                                                                                                                                                                                                                                                                                                                                                                                                                                           Numerical requirements for simulations of self-gravitating and non-self-gravitating discs We define three requirements for accurate simulations that attempt to model circumstellar discs and the formation of collapsed objects (e.g. planets) within them. First, we define a resolution requirement based on the wavelength for neutral stability of self-gravitating waves in the disc, where a Jeans analysis does not apply. For particle-based or grid-based simulations, this criterion takes the form, respectively, of a minimum number of particles per critical (‘Toomre’) mass or maximum value of a ‘Toomre number’, T=δx/λT, where the wavelength, λT, is the wavelength for neutral stability for waves in discs. The requirements are analogues of the conditions for cloud collapse simulations as discussed in Bate &amp; Burkert and Truelove et al., where the required minimum resolution was shown to be twice the number of neighbours per Jeans mass or four–five times the local Jeans wavelength, λJ, for particle or grid simulations, respectively. \n \n \n \nWe apply our criterion to particle simulations of disc evolution and find that in order to prevent numerically induced fragmentation of the disc, the Toomre mass must be resolved by a minimum of six times the average number of neighbour particles used. We investigate the origin of the apparent discrepancy between the number of particles required by the cloud and disc fragmentation criteria and find that it is due largely to ambiguities in the definition of the Jeans mass, as used by different authors. We reconcile the various definitions, and when an identical definition of the Jeans mass is used, the condition that J≲ 1/4 in the Truelove condition is equivalent to requiring about 10–12 times the average number of neighbour particles per Jeans mass in a smoothed particle hydrodynamics (SPH) simulation, reducing the difference between simulations of discs and clouds to about two. While the numbers of particles per critical mass are similar for both the Jeans and Toomre formalisms, the Toomre requirement is more restrictive than the Jeans requirement when the local value of the Toomre stability parameter Q falls below about one half. \n \n \n \nSecond, we require that particle-based simulations with self-gravity use a variable gravitational softening, in order to avoid inducing fragmentation by an inappropriate choice of softening length. We show that using a fixed gravitational softening length for all particles can lead either to artificial suppression or enhancement of structure (including fragmentation) in a given disc, or both in different locations of the same disc, depending on the value chosen for the softening length. Unphysical behaviour can occur whether or not the system is properly resolved by the new Toomre criterion. \n \n \n \nThird, we require that three-dimensional SPH simulations resolve the vertical structure with at least ∼4 particle smoothing lengths per scaleheight at the disc mid-plane, a value which implies a substantially larger number per vertical column because the disc itself extends over many scaleheights. We suggest that a similar criterion applies to grid-based simulations. We demonstrate that failure to meet this criterion leads to underestimates in the mid-plane density of up to 30–50 per cent at resolutions common in the literature. As a direct consequence, gas pressures will be dramatically underestimated and simulations of self-gravitating systems may artificially and erroneously inflate the likelihood of fragmentation. We outline an additional condition on the vertical resolution in simulations that include radiative transfer in order to ensure a correct description of the cooling, specifically that the temperature structure near the disc photosphere must be well resolved. As an example, we demonstrate that for an isentropic vertical structure, the criterion translates into resolution comparable to H/20 near the disc photosphere, to avoid serious errors in transfer rates of thermal energy in and out of the disc. \n \n \n \nFinally, we discuss results in the literature that purport to form collapsed objects and conclude that many are likely to have violated one or more of our criteria, and have therefore made incorrect conclusions regarding the likelihood for fragmentation and planet formation.</w:t>
      </w:r>
      <w:r>
        <w:br/>
      </w:r>
      <w:r>
        <w:rPr>
          <w:rStyle w:val="VerbatimChar"/>
        </w:rPr>
        <w:t xml:space="preserve">## 6337                                                                                                                                                                                                                                                                                                                                                                                                                                                                                                                                                                                                                                                                                                                                                                                                                                                                                                                                                                                                                                                                                                                                                                                                                                                                                                                                                                                                                                                                                                                                                                                                                                                                                                                                                                                                                                                                                                                                                                                                                                                                                                                                                                                                                                                                                                                                                                                                                                                                                                                                                                                                                                                                                                                                                                                                                                                                                                                                                                                                                                                                                                                                                                                                                                                                                                                                                                                                                                                                                                                                                                                                                                                                                                                                                                                                                                                                                                                                                                                                                                                                                                                                                                                                                                                                                                                                                                                                                                                                                                                                                                                                                                                                                                                                                                                                                                                                                                                                                                                                                                                                                                                                                                                                                                                                                                                                                 Modelling TeV γ-ray emission from the kiloparsec-scale jets of Centaurus A and M87 The widespread detection of synchrotron X-ray emission from the jets of low-power, nearby radio galaxies implies the presence of electrons at and above TeV energies. In this paper we explore the possibility that the TeV γ-rays detected from the radio galaxies Cen A and M87, which both have bright, well-studied X-ray jets, are produced at least in part by inverse-Compton scattering of various photon fields by the high-energy electrons responsible for the synchrotron X-rays on kiloparsec scales. We describe a new numerical code that we have developed to carry out inverse-Compton calculations taking account of all the relevant physics and using detailed models of the jets and the photon fields in which they are embedded, and show that existing constraints on the very high energy γ-ray fluxes of these two objects already place significant constraints on the magnetic field strengths in the jet in Cen A. Finally, we discuss the prospects for constraints on radio galaxy jet physics that may be obtained from observations with the Cerenkov Telescope Array.</w:t>
      </w:r>
      <w:r>
        <w:br/>
      </w:r>
      <w:r>
        <w:rPr>
          <w:rStyle w:val="VerbatimChar"/>
        </w:rPr>
        <w:t xml:space="preserve">## 6338                                                                                                                                                                                                                                                                                                                                                                                                                                                                                                                                                                                                                                                                                                                                                                                                                                                                                                                                                                                                                                                                                                                                                                                                                                                                                                                                                                                                                                                                                                                                                                                                                                                                                                                                                                                                                                                                                                                                                                                                                                                                                                                                                                                                                                                                                                                                                                                                                                                                                                                                                                                                                                                                                                                                                                                                                                                                                                                                                                                                                                                                                                                                                                                                                                                                                                                                                                                                                                                     Ritchey, Curtis and the Discovery of Novae in Spiral Nebulae: The long controversy over the existence or non-existence of galaxies external to our Milky Way system ("island universes") was ended in 1924 by Edwin P. Hubble.' William Herschel, in the early years of his pioneering sweeps for nebulae,s and Lord Rosse and his colleagues during the heyday of "the Leviathan of Parsonstown"," had convinced themselves that they could detect myriads of stars in some of the nebulae and had concluded that these nebulae were island universes-only to be confounded by new evidence. Hubble proved the Andromeda Nebula was an external galaxy by establishing the distance of one particular feature of the nebula: a variable star which he first noticed as a possible nova in October 1923.4 With his long sequence of photographs taken with the great telescopes of Mount Wilson, Hubble was able to show that the star's light-curve was of a shape familiar to astronomers. It was a Cepheid variable, and there were good reasons for believing Cepheids with the period of this particular example to be highly luminous, several thousand times brighter than the Sun. As the star appeared to be extremely faint, both it and the nebula of which it was part must lie at an enormous distance, perhaps 300,000 parsecs," and to appear so vast at such a distance the Andromeda Nebula must be a true external galaxy. The discovery of the Cepheid was the culmination of the search for distance indicators in spiral nebulae (as the possible galaxies were collectively known); that is, for novae and other stars of special type whose distance might be derived by a comparison of their apparent brightness with their estimated luminosity. The method was brought forcibly to the attention of astronomers by the dramatic flare-up in 1885 in the Andromeda Nebula, described elsewhere in these pages by Kenneth Glyn Jones." The nova, known as S Andromedae, rose at least to seventh magnitude; and it was estimated that if the nebula were equivalent to our own Galaxy, the nova alone would have been equal to "nearly fifty million such suns as our own",? which at the time seemed preposterous. In 1923, nearly four decades after the event and on the very eve of Hubble's discovery, the implications of S Andromedae had not been forgotten: If the Andromeda Nebula were a distant galaxy comparable in size with our own, we could not put its distance at anything less than 200,000 lightyears. But what order of real magnitude are we to assign to a star that appears to us as of the seventh magnitude at so remote a distance? No nova ever observed would be in the least comparable to such a transcendant brilliancy, and its total and rapid disappearance would be stilI more strange. 8 The second nova to be discovered in a spiral nebula was found on 12 December 1895. On that day the redoubtable Mrs Williamina Fleming of Harvard College Observatory examined a photograph of the nebula NGC 5253 in Centaurus</w:t>
      </w:r>
      <w:r>
        <w:br/>
      </w:r>
      <w:r>
        <w:rPr>
          <w:rStyle w:val="VerbatimChar"/>
        </w:rPr>
        <w:t xml:space="preserve">## 6343                                                                                                                                                                                                                                                                                                                                                                                                                                                                                                                                                                                                                                                                                                                                                                                                                                                                                                                                                                                                                                                                                                                                                                                                                                                                                                                                                                                                                                                                                                                                                                                                                                                                                                                                                                                                                                                                                                                                                                                                                                                                                                                                                                                                                                                                                                                                                                                                                                                                                                                                                                                                                                                                                                                                                                                                                                                                                                                                                                                                                                                                                                                                                                                                                                                                                                                                                                                                                                                                                                                                                                                                                                                                                                                                                                                                                                                                                                                                                                                                                                                                                                                                                                                                                                                                                                                                                                                                                                                                                                                                                                                                                                                                                                                                                                                                                                                                                                                                                                                                                                                                                                                                                                                                                                                                                    Mass loss and yield uncertainty in low-mass asymptotic giant branch stars We investigate the uncertainty in surface abundances and yields of asymptotic giant branch (AGB) stars. We apply three different mass-loss laws to a 1.5-M ⊙ star of metallicity Z = 0.008 at the beginning of the thermally pulsing-asymptotic giant branch (TP-AGB) phase. Efficient third dredge-up is found even at very low envelope mass, contrary to previous simulations with other evolution codes. We find that the yield of carbon is uncertain by about 15 per cent and for most other light elements the yield is uncertain at the level of 20-80 per cent. For iron group elements, the uncertainty varies from around 30 per cent for the more-abundant species to over a factor of 2 for the less-abundant radioactive species, like 60 Fe. The post-AGB surface abundances for this mass and metallicity are much more uncertain due to the dilution of dredged-up material in differing envelope masses in the later stages of the models. Our results are compared to known planetary nebula and post-AGB abundances. We find that the models are mostly consistent with observations but we are unable to reproduce observations of some of the isotopes.</w:t>
      </w:r>
      <w:r>
        <w:br/>
      </w:r>
      <w:r>
        <w:rPr>
          <w:rStyle w:val="VerbatimChar"/>
        </w:rPr>
        <w:t xml:space="preserve">## 6362                                                                                                                                                                                                                                                                                                                                                                                                                                                                                                                                                                                                                                                                                                                                                                                                                                                                                                                                                                                                                                                                                                                                                                                                                                                                                                                                                                                                                                                                                                                                                                                                                                                                                                                                                                                                                                                                                                                                                                                                                                                                                                                                                                                                                                                                                                                                                                                                                                                                                                                                                                                                                                                                                                                                                                                                                                                                                                                                                                                                                                                                                                                                                                                                                                                                                                                                                                                                                                                                                                                                                                                                                                                                                                                                                                                                                                                                                                                                                                                                                                                                                                                                                                                                                                                                                                                                                                                                                                                                                                                                                                                                                                                                                                                                                                                                                                                                                                                                                                    Structures Produced by the Collision of Extragalactic Jets with Dense Clouds We investigate how several parameters can affect the results of a collision between an extragalactic jet and a dense, intergalactic cloud, through a series of hydrodynamic simulations. Such collisions are often suggested to explain the distorted structures of some radio jets. However, theoretical studies of this mechanism are in conflict over whether it can actually reproduce the observations. \n \n \n \nThe parameters are the Mach number, and the relative densities of the jet and the cloud to the ambient medium. Using a simple prescription, we have produced synthetic radio images for comparison with observations. These show that a variety of structures may be produced from simple jet–cloud collisions. We illustrate this with a few examples, and examine the details in one case. In most cases we do not see a clear, sustained deflection. Lighter jets are completely disrupted. The most powerful jets produce a hotspot at the impact which outshines any jet emission, and erode the cloud too quickly to develop a deflected arm. It appears that moderate Mach numbers and density contrasts are needed to produce bends in the radio structure. This explains the apparent conflict between theoretical studies, as conclusions were based on different values of these parameters. Shocks are produced in the ambient medium that might plausibly reproduce the observed alignment of the extended emission-line regions with the radio axis.</w:t>
      </w:r>
      <w:r>
        <w:br/>
      </w:r>
      <w:r>
        <w:rPr>
          <w:rStyle w:val="VerbatimChar"/>
        </w:rPr>
        <w:t xml:space="preserve">## 6386                                                                                                                                                                                                                                                                                                                                                                                                                                                                                                                                                                                                                                                                                                                                                                                                                                                                                                                                                                                                                                                                                                                                                                                                                                                                                                                                                                                                                                                                                                                                                                                                                                                                                                                                                                                                                                                                                                                                                                                                                                                                                                                                                                                                                                                                                                                                                                                                                                                                                                                                                                                                                                                                                                                                                                                                                                                                                                                                                                                                                                                                                                                                                                                                                                                                                                                                                                                                                                                                                                                                                                                                                                                                                                                                                                                                                                                                                                                                                                                                                                                                                                                                                                                                                                                                                                                                                                                                                                                                                                                                                                                                                                                                                                                                                                                                                                                                The coronal line regions of planetary nebulae NGC6302 and NGC6537: 3-13um grating and echelle spectroscopy We report on advances in the study of the cores of NGC 6302 and 6537 using infrared grating and echelle spectroscopy. In NGC 6302, emission lines from species spanning a large range of ionization potential, and in particular [Si ix] 3.934 μm, are interpreted using photoionization models (including cloudy), which allow us to re-estimate the temperature of the central star to be about 250 000 K. All of the detected lines are consistent with this value, except for [Al v] and [Al vi]. Aluminium is found to be depleted to one hundredth of the solar abundance, which provides further evidence for some dust being mixed with the highly ionized gas (with photons harder than 154 eV). A similar depletion pattern is observed in NGC 6537. Echelle spectroscopy of IR coronal ions in NGC 6302 reveals a stratified structure in ionization potential, which confirms photoionization to be the dominant ionization mechanism. The lines are narrow (&lt;22 km s−1 FWHM), with no evidence of the broad wings found in optical lines from species with similar ionization potentials, such as [Ne v] 3426 A. We note the absence of a hot bubble, or a wind-blown bipolar cavity filled with a hot plasma, at least on 1 arcsec and 10 km s−1 scales. The systemic heliocentric velocities for NGC 6302 and 6537, measured from the echelle spectra of IR recombination lines, are found to be −34.8±1 km s−1 and −17.8±3 km s−1. We also provide accurate new wavelengths for several of the infrared coronal lines observed with the echelle.</w:t>
      </w:r>
      <w:r>
        <w:br/>
      </w:r>
      <w:r>
        <w:rPr>
          <w:rStyle w:val="VerbatimChar"/>
        </w:rPr>
        <w:t xml:space="preserve">## 6401                                                                                                                                                                                                                                                                                                                                                                                                                                                                                                                                                                                                                                                                                                                                                                                                                                                                                                                                                                                                                                                                                                                                                                                                                                                                                                                                                                                                                                                                                                                                                                                                                                                                                                                                                                                                                                                                                                                                                                                                                                                                                                                                                                                                                                                                                                                                                                                                                                                                                                                                                                                                                                                                                                                                                                                                                                                                                                                                                                                                                                                                                                                                                                                                                                                                                                                                                                                                                                                                                                                                                                                                                                                                                                                                                                                                                                                                                                                                                                                                                                                                                                                                                                                                                                                                                                                                                                                                                                                                                                                                                                                                                                                                                                                                                                                                                                                                                                                                                                                                                                                                                                                                                                                                                                                                                                                                                                                                                                                                                                                                                                                                                                                                                                                                                                                                                                                                                                                                                                                                                                                                                                                                                                                                                                                                                                                                                       New constraints on the X-ray spectral properties of type 1 active galactic nuclei 21 paginas, 24 figuras, 4 tablas.-- El Pdf del articulo es la version pre-print: arXiv:1106.4904v1</w:t>
      </w:r>
      <w:r>
        <w:br/>
      </w:r>
      <w:r>
        <w:rPr>
          <w:rStyle w:val="VerbatimChar"/>
        </w:rPr>
        <w:t xml:space="preserve">## 6417                                                                                                                                                                                                                                                                                                                                                                                                                                                                                                                                                                                                                                                                                                                                                                                                                                                                                                                                                                                                                                                                                                                                                                                                                                                                                                                                                                                                                                                                                                                                                                                                                                                                                                                                                                                                                                                                                                                                                                                                                                                                                                                                                                                                                                                                                                                                                                                                                                                                                                                                                                                                                                                                                                                                                                                                                                                                                                                                                                                                                                                                                                                                                                                                                                                                                                                                                                                                                                                                                                                                                                                                                                                                                                                                                                                                                                                                                                                                                                                                                                                                                                                                                                                                                                                                                                                                                                                                                                                                                                                                                                                                                                                                                                                                                                                                                                                                                                                                                                                               The non-dipolar magnetic fields of accreting T Tauri stars Models of magnetospheric accretion on to classical T Tauri stars often assume that stellar magnetic fields are simple dipoles. Recently published surface magnetograms of BP Tau and V2129 Oph have shown, however, that their fields are more complex. The magnetic field of V2129 Oph was found to be predominantly octupolar. For BP Tau, the magnetic energy was shared mainly between the dipole and octupole field components, with the dipole component being almost four times as strong as that of V2129 Oph. From the published surface maps of the photospheric magnetic fields, we extrapolate the coronal fields of both stars, and compare the resulting field structures with that of a dipole. We consider different models where the disc is truncated at, or well within, the Keplerian corotation radius. We find that although the structure of the surface magnetic field is particularly complex for both stars, the geometry of the larger scale field, along which accretion is occurring, is somewhat simpler. However, the larger scale field is distorted close to the star by the stronger field regions, with the net effect being that the fractional open flux through the stellar surface is less than would be expected with a dipole magnetic field model. Finally, we estimate the disc truncation radius, assuming that this occurs where the magnetic torque from the stellar magnetosphere is comparable to the viscous torque in the disc.</w:t>
      </w:r>
      <w:r>
        <w:br/>
      </w:r>
      <w:r>
        <w:rPr>
          <w:rStyle w:val="VerbatimChar"/>
        </w:rPr>
        <w:t xml:space="preserve">## 6433                                                                                                                                                                                                                                                                                                                                                                                                                                                                                                                                                                                                                                                                                                                                                                                                                                                                                                                                                                                                                                                                                                                                                                                                                                                                                                                                                                                                                                                                                                                                                                                                                                                                                                                                                                                                                                                                                                                                                                                                                                                                                                                                                                                                                                                                                                                                                                                                                                                                                                                                                                                                                                                                                                                                                                                                                                                                                                                                                                                                                                                                                                                                                                                                                                                                                                                                                                                                                                                                                                                                                                                                                                                                                                                                                                                                                                                                                                                                                                                                                                                                                                                                                                                                                                                                                                                                                                                                                                                                                                                                                                                                                                                                                                                                                                                                                                                                                                                                                                                                                                                                                                                                                                                                                                                                                                                                                                                                                      The three-dimensional structure of the giant stellar stream in Andromeda The wide-field CCD camera at the Canada-France-Hawaii Telescope (CFHT) was used to survey the giant stellar stream in the Andromeda galaxy, resolving stars down the red giant branch in M31 to I ≃ 25, a magnitude deeper than our previous Isaac Newton Telescope (INT) survey of this galaxy and extending 1° further out. The stream is seen to extend out to the south-east of M31 as far as we have surveyed (some 4°5, corresponding to a projected distance of ∼60 kpc). It is a linear structure in projection, and the eastern edge of the stream presents a sharp boundary in star counts, suggesting that it remains a coherent structure. By analysing the luminosity function of the metal-rich component of the stream, we find that, at the furthest extent of our survey, the stream is 100 kpc further away along the line of sight than M31. It can then be traced to a point on the north-western side of the galaxy where it is some 30 kpc in front of M31, at which point the stream turns away from our survey area.</w:t>
      </w:r>
      <w:r>
        <w:br/>
      </w:r>
      <w:r>
        <w:rPr>
          <w:rStyle w:val="VerbatimChar"/>
        </w:rPr>
        <w:t xml:space="preserve">## 6459                                                                                                                                                                                                                                                                                                                                                                                                                                                                                                                                                                                                                                                                                                                                                                                                                                                                                                                                                                                                                                                                                                                                                                                                                                                                                                                                                                                                                                                                                                                                                                                                                                                                                                                                                                                                                                                                                                                                                                                                                                                                                                                                                                                                                                                                                                                                                                                                                                                                                                                                                                                                                                                                                                                                                                                                                                                                                                                                                                                                                                                                                                                                                                                                                                                                                                                                                                                                                                                                                                                                                                                                                                                                                                                                                                                                                                                                                                                                                                                                                                                                                                                                                                                                                                                                                                                                                                                                                                                                                                                                                                                                                                                                                                                                                                                                                                                                                                                                                                                                                                                                                                                       On the width and shape of the corotation region for low-mass planets We study the coorbital flow for embedded, low-mass planets. We provide a simple semi-analytic model for the corotation region, which is subsequently compared to high-resolution numerical simulations. The model is used to derive an expression for the half-width of the horseshoe region, Χ s , which in the limit of zero softening is given by Χ s /r p = 1.68(q/h) 1/2 , where q is the planet to central star mass ratio, h is the disc aspect ratio and r p is the orbital radius. This is in very good agreement with the same quantity measured from simulations. This result is used to show that horseshoe drag is about an order of magnitude larger than the linear corotation torque in the zero-softening limit. Thus, the horseshoe drag, the sign of which depends on the gradient of specific vorticity, is important for estimates of the total torque acting on the planet. We further show that phenomena, such as the Lindblad wakes, with a radial separation from corotation of approximately a pressure scaleheight H can affect Χ S , even though for low-mass planets Χ S « H. The effect is to distort streamlines and reduce Χ S through the action of a back pressure. This effect is reduced for smaller gravitational softening parameters and planets of higher mass, for which Χ S becomes comparable to H.</w:t>
      </w:r>
      <w:r>
        <w:br/>
      </w:r>
      <w:r>
        <w:rPr>
          <w:rStyle w:val="VerbatimChar"/>
        </w:rPr>
        <w:t xml:space="preserve">## 6469                                                                                                                                                                                                                                                                                                                                                                                                                                                                                                                                                                                                                                                                                                                                                                                                                                                                                                                                                                                                                                                                                                                                                                                                                                                                                                                                                                                                                                                                                                                                                                                                                                                                                                                                                                                                                                                                                                                                                                                                                                                                                                                                                                                                                                                                                                                                                                                                                                                                                                                                                                                                                                                                                                                                                                                                                                                                                                                                                                                                                                                                                                                                                                                                                                                                                                                                                                                                                                                                                                                                                                                                                                                                                                                                                                                                                                                                                                                                                                                                                                                                                                                                                                                                                                                                                                                                                                                                                                                                                                                                                                                                                                                                                                                                                                                                                                                                                                                                                                                                                                                                                                                                                                                                                                                                                                                                                                            The nature of X-ray spectral variability in Seyfert Galaxies We use a model-independent technique to investigate the nature of the 2–15 keV X-ray spectral variability in four Seyfert galaxies and distinguish between spectral pivoting and the two-component model for spectral variability. Our analysis reveals conclusively that the softening of the X-ray continuum with increasing flux in MCG?6-30-15 and NGC 3516 is a result of summing two spectral components: a soft varying component (SVC) with spectral shape independent of flux and a hard constant component (HCC). In contrast, the spectral variability in NGC 4051 can be well described by simple pivoting of one component, together with an additional hard constant component. The spectral variability model for NGC 5506 is ambiguous, due to the smaller range of fluxes sampled by the data. We investigate the shape of the hard spectral component in MCG?6-30-15 and find that it appears similar to a pure reflection spectrum, but requires a large reflected fraction (R&gt; 3). We briefly discuss physical interpretations of the different modes of spectral variability.</w:t>
      </w:r>
      <w:r>
        <w:br/>
      </w:r>
      <w:r>
        <w:rPr>
          <w:rStyle w:val="VerbatimChar"/>
        </w:rPr>
        <w:t xml:space="preserve">## 6479                                                                                                                                                                                                                                                                                                                                                                                                                                                                                                                                                                                                                                                                                                                                                                                                                                                                                                                                                                                                                                                                                                                                                                                                                                                                                                                                                                                                                                                                                                                                                                                                                                                                                                                                                                                                                                                                                                                                                                                                                                                                                                                                                                                                                                                                                                                                                                                                                                                                                                                                                                                                                                                                                                                                                                                                                                                                                                                                                                                                                                                                                                                                                                                                                                                                                                                                                                                                                                                                                                                                                                                                                                                                                                                                                                                                                                                                                                                                                                                                                                                                                                                                                                                                                                                                                                                                                                                                                                                                                                                                                                                                                                                                                                                                                                                                                                                                                                                                                                                                                                                                                                                                                                                                                                                                                                                                                                                                                                                                                                                                                                                                                                                                                                                                                                                          Nuclear disintegrations produced by cosmic rays. Measurements have been made on the energy and angular distributions of the charged particles from disintegration ‘stars’ produced in the silver and bromine nuclei of photographic emulsions exposed to cosmic radiation. The observations extended over a wide range of excitation energies (100 to 700 MeV). The energy spectra and angular distributions of the protons can be explained in all cases by simple evaporation theory. This energy distribution shows also a high-energy tail consisting of direct knock-on protons and slow mesons. At high excitation energies the α-particles exhibit collimation effects which are probably due to localized ‘boiling’ or a form of fission.</w:t>
      </w:r>
      <w:r>
        <w:br/>
      </w:r>
      <w:r>
        <w:rPr>
          <w:rStyle w:val="VerbatimChar"/>
        </w:rPr>
        <w:t xml:space="preserve">## 6485                                                                                                                                                                                                                                                                                                                                                                                                                                                                                                                                                                                                                                                                                                                                                                                                                                                                                                                                                                                                                                                                                                                                                                                                                                                                                                                                                                                                                                                                                                                                                                                                                                                                                                                                                                                                                                                                                                                                                                                                                                                                                                                                                                                                                                                                                                                                                                                                                                                                                                                                                                                                                                                                                                                                                                                                                                                                                                                                                                                                                                                                                                                                                                                                                                                                                                                                                                                                                                                                                                                                                                                                                                                                                                                                                                                                                                                                                                                                                                                                                                                                                                                                                                                                                                                                                                                                                                                                                                                                                                                                                                                                                                                                                                                                                                                                                                                   The VLT-FLAMES Survey of massive stars: Rotation and nitrogen enrichment as the key to understanding massive star evolution Rotation has become an important element in evolutionary models of massive stars, specifically via the prediction of rotational mixing. Here we study a sample of stars, including rapid rotators, to constrain such models and use nitrogen enrichments as a probe of the mixing process. Chemical compositions (C, N, O, Mg, and Si) have been estimated for 135 early B-type stars in the Large Magellanic Cloud with projected rotational velocities up to ~300 km s-1 using a non-LTE TLUSTY model atmosphere grid. Evolutionary models, including rotational mixing, have been generated attempting to reproduce these observations by adjusting the overshooting and rotational mixing parameters and produce reasonable agreement with 60% of our core hydrogen burning sample. We find (excluding known binaries) a significant population of highly nitrogen-enriched intrinsic slow rotators (vsin i 50 km s-1) incompatible with our models (~20% of the sample). Furthermore, while we find fast rotators with enrichments in agreement with the models, the observation of evolved (log g &lt; 3.7 dex) fast rotators that are relatively unenriched (a further ~20% of the sample) challenges the concept of rotational mixing. We also find that 70% of our blue supergiant sample cannot have evolved directly from the hydrogen-burning main sequence. We are left with a picture where invoking binarity and perhaps fossil magnetic fields is required to understand the surface properties of a population of massive main-sequence stars.</w:t>
      </w:r>
      <w:r>
        <w:br/>
      </w:r>
      <w:r>
        <w:rPr>
          <w:rStyle w:val="VerbatimChar"/>
        </w:rPr>
        <w:t xml:space="preserve">## 6517                                                                                                                                                                                                                                                                                                                                                                                                                                                                                                                                                                                                                                                                                                                                                                                                                                                                                                                                                                                                                                                                                                                                                                                                                                                                                                                                                                                                                                                                                                                                                                                                                                                                                                                                                                                                                                                                                                                                                                                                                                                                                                                                                                                                                                                                                                                                                                                                                                                                                                                                                                                                                                                                                                                                                                                                                                                                                                                                                                                                                                                                                                                                                                                                                                                                                                                                                                                                                                                                                                                                                                                                                                                                                                                                                                                                                                                                                                                                                                                                                                                                                                                                                                                                                                                                                                                                                                                                                                                                                                                                                                                                                          A tale twice told: the luminosity profiles of the Sagittarius tails The Sagittarius (Sgr) dwarf galaxy is the archetype of a tidally disrupting system. Both leading and trailing tails can be observed across at least 180° of the sky and measurements of their luminosity density profiles have recently become available. Using numerical simulations, we explore the factors that control the appearance of such profiles. \n \n \n \nWe use two possible models for the Sgr progenitor. The first is a one-component Plummer model, which may represent either a dark matter free progenitor, or one in which pre-existing dark matter has already been largely stripped. The second is a two-component model in which the stars are represented by a Hernquist sphere embedded in a cosmologically modish Navarro–Frenk–White dark halo. Disruption of the models in the Milky Way galaxy provides us with two tellings of the tale of the formation of the Sgr stream. The initial disintegration of the baryons proceeds more slowly for the two-component models because of the protective cocoon of dark matter. Once this has been stripped, though, matters proceed apace. In both cases, the profiles after ∼6 pericentric passages provide good matches to the observational data, but the tails are more extended for the two-component models. \n \n \n \nThe leading and trailing tails are symmetric at apocentre or pericentre. At other orbital phases, asymmetries are present, as tails are compressed as they approach apocentre and stretched out as they approach pericentre. There may exist density enhancements corresponding to such pile-ups which may be observable in current survey data. We re-visit the calculation of Niederste-Ostholt et al. and slightly revise upwards the luminosity of the Sgr progenitor to 9.9–14.4 × 107 L⊙ based on insights from the simulations.</w:t>
      </w:r>
      <w:r>
        <w:br/>
      </w:r>
      <w:r>
        <w:rPr>
          <w:rStyle w:val="VerbatimChar"/>
        </w:rPr>
        <w:t xml:space="preserve">## 6532                                                                                                                                                                                                                                                                                                                                                                                                                                                                                                                                                                                                                                                                                                                                                                                                                                                                                                                                                                                                                                                                                                                                                                                                                                                                                                                                                                                                                                                                                                                                                                                                                                                                                                                                                                                                                                                                                                                                                                                                                                                                                                                                                                                                                                                                                                                                                                                                                                                                                                                                                                                                                                                                                                                                                                                                                                                                                                                                                                                                                                                                                                                                                                                                                                                                                                                                                                                                                                                                                                                                                                                                                                                                                                                                                                                                                                                                                                                                                                                                                                                                                                                                                                                                                                                                                                                                                                                                                                                                                                                                                                                                                                                                                                                                                                                                                                                                                                                                                                                                                                                                                             Absolute dimensions of detached eclipsing binaries – II. The metallic-lined system XY Ceti We present phase-resolved spectroscopy and extensive survey photometry of the detached eclipsing binary system XYCet, which is composed of two metallic-lined stars. We measure their masses to be 1:773 0:016 and 1:615 0:014M and their radii to be 1:873 0:035 and 1:773 0:029R , resulting in logarithmic surface gravities of4:142 0:016and4:149 0:014 (cgs). We determine effective temperatures of 7870 115 and 7620 125 K. The projected rotational velocities are 34:4 0:4 and 34:1 0:4kms 1 , which are close to synchronous. Theoretical models cannot match all of these properties, but come closest for a solar helium and metal abundance and an age in the region of 850Myr. We obtain the individual spectra of the two stars by the spectral disentangling method, and compare them to synthetic spectra calculated for the measured effective temperatures and a solar chemical composition. Both stars show enhanced abundances of iron-group elements and clear deficiencies of CaI and ScII, confirming their classification as Am stars. We also find strong overabundances of ZrII and the rare-earth species LaII, CeII and NdII, a hallmark of chemically peculiar Astars. XYCet is a prime candidate for detailed spectroscopic analyses of metallic-lined stars whose masses and radii are known to accuracies of 1–2%.</w:t>
      </w:r>
      <w:r>
        <w:br/>
      </w:r>
      <w:r>
        <w:rPr>
          <w:rStyle w:val="VerbatimChar"/>
        </w:rPr>
        <w:t xml:space="preserve">## 6536                                                                                                                                                                                                                                                                                                                                                                                                                                                                                                                                                                                                                                                                                                                                                                                                                                                                                                                                                                                                                                                                                                                                                                                                                                                                                                                                                                                                                                                                                                                                                                                                                                                                                                                                                                                                                                                                                                                                                                                                                                                                                                                                                                                                                                                                                                                                                                                                                                                                                                                                                                                                                                                                                                                                                                                                                                                                                                                                                                                                                                                                                                                                                                                                                                                                                                                                                                                                                                                                                                                                                                                                                                                                                                                                                                                                                                                                                                                                                                                                                                                                                                                                                                                                                                                                                                                                                                                                                                                                                                                                                                                X-ray emission from the extended discs of spiral galaxies We present a study of the X-ray properties of a sample of six nearby late-type spiral galaxies based on XMM-Newton observations. Since our primary focus is on the linkage between X-ray emission and star formation in extended, extranuclear Galactic discs, we have selected galaxies with near face-on aspect and sufficient angular extent so as to be readily amenable to investigation with the moderate spatial resolution afforded by XMM-Newton. After excluding regions in each galaxy dominated by bright point sources, we study both the morphology and spectral properties of the residual X-ray emission, comprising both diffuse emission and the integrated signal of the fainter discrete source populations. The soft X-ray morphology generally traces the inner spiral arms and shows a strong correlation with the distribution of UV light, indicative of a close connection between the X-ray emission and recent star formation. The soft (0.3-2keV) X-ray luminosity to star formation rate (SFR) ratio varies from 1-5 x 10 39 erg s -1 (M ⊙ yr -1 ) -1 , with an indication that the lower range of this ratio relates to regions of lower SFR density. The X-ray spectra are well matched by a two-temperature thermal model with derived temperatures of typically ∼0.2 and ∼0.65 keV, in line with published results for other normal and star-forming galaxies. The hot component contributes a higher fraction of the soft luminosity in the galaxies with highest X-ray/SFR ratio, suggesting a link between plasma temperature and X-ray production efficiency. The physical properties of the gas present in the galactic discs are consistent with a clumpy thin-disc distribution, presumably composed of diffuse structures such as superbubbles together with the integrated emission of unresolved discrete sources including young supernova remnants.</w:t>
      </w:r>
      <w:r>
        <w:br/>
      </w:r>
      <w:r>
        <w:rPr>
          <w:rStyle w:val="VerbatimChar"/>
        </w:rPr>
        <w:t xml:space="preserve">## 6565                                                                                                                                                                                                                                                                                                                                                                                                                                                                                                                                                                                                                                                                                                                                                                                                                                                                                                                                                                                                                                                                                                                                                                                                                                                                                                                                                                                                                                                                                                                                                                                                                                                                                                                                                                                                                                                                                                                                                                                                                                                                                                                                                                                                                                                                                                                                                                                                                                                                                                                                                                                                                                                                                                                                                                                                                                                                                                                                                                                                                                                                                                                                                                                                                                                                                                                                                                                                                                                                                                                                                                                                                                                                                                                                                                                                                                                                                                                                                                                                                                                                                                                                                                                                                                                                                                                                                                                                             The Distribution of Nearby Stars in Velocity Space Inferred from HIPPARCOS Data The velocity distribution f(v) of nearby stars is estimated, via a maximum likelihood algorithm, from the positions and tangential velocities of a kinematically unbiased sample of 14,369 stars observed by the Hipparcos satellite. The distribution f shows rich structure in the radial and azimuthal motions, vR and v, but not in the vertical velocity, vz: there are four prominent and many smaller maxima, many of which correspond to well-known moving groups. While samples of early-type stars are dominated by these maxima, also up to about a quarter of red main-sequence stars are associated with them. These moving groups are responsible for the vertex deviation measured even for samples of late-type stars; they appear more frequently for ever redder samples, and as a whole they follow an asymmetric drift relation, in the sense that those only present in red samples predominantly have large |vR| and lag in v with respect to the local standard of rest (LSR). The question arises, how did these old moving groups get on their eccentric orbits? A plausible mechanism known from solar system dynamics that is able to manage a shift in orbit space is sketched. This mechanism involves locking into an orbital resonance; in this respect is intriguing that Oort's constants, as derived from Hipparcos data, imply a frequency ratio between azimuthal and radial motion of exactly Ω:κ = 3:4. Apart from these moving groups, there is a smooth background distribution, akin to Schwarzschild's ellipsoidal model, with axis ratios σR:σ:σz ≈ 1:0.6:0.35. The contours are aligned with the vR-direction, but not with respect to the v- and vz-axes: the mean vz increases for stars rotating faster than the LSR. This effect can be explained by the stellar warp of the Galactic disk. If this explanation is correct, the warp's inner edge must not be within the solar circle, while its pattern rotates with frequency 13 km s-1 kpc-1 retrograde with respect to the stellar orbits.</w:t>
      </w:r>
      <w:r>
        <w:br/>
      </w:r>
      <w:r>
        <w:rPr>
          <w:rStyle w:val="VerbatimChar"/>
        </w:rPr>
        <w:t xml:space="preserve">## 6566                                                                                                                                                                                                                                                                                                                                                                                                                                                                                                                                                                                                                                                                                                                                                                                                                                                                                                                                                                                                                                                                                                                                                                                                                                                                                                                                                                                                                                                                                                                                                                                                                                                                                                                                                                                                                                                                                                                                                                                                                                                                                                                                                                                                                                                                                                                                                                                                                                                                                                                                                                                                                                                                                                                                                                                                                                                                                                                                                                                                                                                                                                                                                                                                                                                                                                                                                                                                                                                                                                                                                                                                                                                                                                                                                                                                                                                                                                                                                                                                                                                                                                                                                                                                                                                                                                                                                                                                             The Distribution of Nearby Stars in Velocity Space Inferred from HIPPARCOS Data The velocity distribution f(v) of nearby stars is estimated, via a maximum likelihood algorithm, from the positions and tangential velocities of a kinematically unbiased sample of 14,369 stars observed by the Hipparcos satellite. The distribution f shows rich structure in the radial and azimuthal motions, vR and v, but not in the vertical velocity, vz: there are four prominent and many smaller maxima, many of which correspond to well-known moving groups. While samples of early-type stars are dominated by these maxima, also up to about a quarter of red main-sequence stars are associated with them. These moving groups are responsible for the vertex deviation measured even for samples of late-type stars; they appear more frequently for ever redder samples, and as a whole they follow an asymmetric drift relation, in the sense that those only present in red samples predominantly have large |vR| and lag in v with respect to the local standard of rest (LSR). The question arises, how did these old moving groups get on their eccentric orbits? A plausible mechanism known from solar system dynamics that is able to manage a shift in orbit space is sketched. This mechanism involves locking into an orbital resonance; in this respect is intriguing that Oort's constants, as derived from Hipparcos data, imply a frequency ratio between azimuthal and radial motion of exactly Ω:κ = 3:4. Apart from these moving groups, there is a smooth background distribution, akin to Schwarzschild's ellipsoidal model, with axis ratios σR:σ:σz ≈ 1:0.6:0.35. The contours are aligned with the vR-direction, but not with respect to the v- and vz-axes: the mean vz increases for stars rotating faster than the LSR. This effect can be explained by the stellar warp of the Galactic disk. If this explanation is correct, the warp's inner edge must not be within the solar circle, while its pattern rotates with frequency 13 km s-1 kpc-1 retrograde with respect to the stellar orbits.</w:t>
      </w:r>
      <w:r>
        <w:br/>
      </w:r>
      <w:r>
        <w:rPr>
          <w:rStyle w:val="VerbatimChar"/>
        </w:rPr>
        <w:t xml:space="preserve">## 6589                                                                                                                                                                                                                                                                                                                                                                                                                                                                                                                                                                                                                                                                                                                                                                                                                                                                                                                                                                                                                                                                                                                                                                                                                                                                                                                                                                                                                                                                                                                                                                                                                                                                                                                                                                                                                                                                                                                                                                                                                                                                                                                                                                                                                                                                                                                                                                                                                                                                                                                                                                                                                                                                                                                                                                                                                                                                                                                                                                                                                                                                                                                                                                                                                                                                                                                                                                                                                                                                                                                                                                                                                                                                                                                                                                                                                                                                                                                                                                                                                                                                                                                                                                                                                                                                                                                                                                                                                                                                                                                                                                                                        The missing massive satellites of the Milky Way Recent studies suggest that only three of the 12 brightest satellites of the Milky Way (MW) inhabit dark matter haloes with maximum circular velocity, Vmax, exceeding ∼30 km s−1. This is in apparent contradiction with the Λ cold dark matter (CDM) simulations of the Aquarius Project, which suggest that MW-sized haloes should have at least eight subhaloes with Vmax &gt; 30 km s−1. The absence of luminous satellites in such massive subhaloes is thus puzzling and may present a challenge to the ΛCDM paradigm. We note, however, that the number of massive subhaloes depends sensitively on the (poorly known) virial mass of the MW, and that their scarcity makes estimates of their abundance from a small simulation set like Aquarius uncertain. We use the Millennium Simulation series and the invariance of the scaled subhalo velocity function (i.e. the number of subhaloes as a function of ν, the ratio of the subhalo Vmax to the host halo virial velocity, V200) to secure improved estimates of the abundance of rare massive subsystems. In the range 0.1 ν) is approximately Poisson distributed about an average given by 〈Nsub〉 = 10.2 (ν/0.15)−3.11. This is slightly lower than that in Aquarius haloes, but consistent with recent results from the Phoenix Project. The probability that a ΛCDM halo has three or fewer subhaloes with Vmax above some threshold value, Vth, is then straightforward to compute. It decreases steeply both with decreasing Vth and with increasing halo mass. For Vth = 30 km s−1, ∼40 per cent of Mhalo = 1012 M⊙ haloes pass the test; fewer than ∼5 per cent do so for Mhalo ≳ 2 × 1012 M⊙ and the probability effectively vanishes for Mhalo ≳ 3 × 1012 M⊙. Rather than a failure of ΛCDM, the absence of massive subhaloes might simply indicate that the MW is less massive than is commonly thought.</w:t>
      </w:r>
      <w:r>
        <w:br/>
      </w:r>
      <w:r>
        <w:rPr>
          <w:rStyle w:val="VerbatimChar"/>
        </w:rPr>
        <w:t xml:space="preserve">## 6600                                                                                                                                                                                                                                                                                                                                                                                                                                                                                                                                                                                                                                                                                                                                                                                                                                                                                                                                                                                                                                                                                                                                                                                                                                                                                                                                                                                                                                                                                                                                                                                                                                                                                                                                                                                                                                                                                                                                                                                                                                                                                                                                                                                                                                                                                                                                                                                                                                                                                                                                                                                                                                                                                                                                                                                                                                                                                                                                                                                                                                                                                                                                                                                                                                                                                                                                                                                                                                                                                                                                                                                                                                                                                                                                                                                                                                                                                                                                                                                                                                                                                                                                                                                                                                                                                                                                                                                                                                                                                                                                                                                                                                                                                                                                                                                                                                                                                                                                                                                                                                                                                                                      On the Existence of Low-Mass Dark Matter and its Direct Detection Dark Matter (DM) is an elusive form of matter which has been postulated to explain astronomical observations through its gravitational effects on stars and galaxies, gravitational lensing of light around these, and through its imprint on the Cosmic Microwave Background (CMB). This indirect evidence implies that DM accounts for as much as 84.5% of all matter in our Universe, yet it has so far evaded all attempts at direct detection, leaving such confirmation and the consequent discovery of its nature as one of the biggest challenges in modern physics. Here we present a novel form of low-mass DM χ that would have been missed by all experiments so far. While its large interaction strength might at first seem unlikely, neither constraints from particle physics nor cosmological/astronomical observations are sufficient to rule out this type of DM, and it motivates our proposal for direct detection by optomechanics technology which should soon be within reach, namely, through the precise position measurement of a levitated mesoscopic particle which will be perturbed by elastic collisions with χ particles. We show that a recently proposed nanoparticle matter-wave interferometer, originally conceived for tests of the quantum superposition principle, is sensitive to these collisions, too.</w:t>
      </w:r>
      <w:r>
        <w:br/>
      </w:r>
      <w:r>
        <w:rPr>
          <w:rStyle w:val="VerbatimChar"/>
        </w:rPr>
        <w:t xml:space="preserve">## 6603                                                                                                                                                                                                                                                                                                                                                                                                                                                                                                                                                                                                                                                                                                                                                                                                                                                                                                                                                                                                                                                                                                                                                                                                                                                                                                                                                                                                                                                                                                                                                                                                                                                                                                                                                                                                                                                                                                                                                                                                                                                                                                                                                                                                                                                                                                                                                                                                                                                                                                                                                                                                                                                                                                                                                                                                                                                                                                                                                                                                                                                                                                                                                                                                                                                                                                                                                                                                                                                                                                                                                                                                                                                                                                                                                                                                                                                                                                                                                                                                                                                                                                                                                                                                                                                                                                                                                                                                                                                                                                                                                                                                                                                                                                                                                                                                                                                                                                                                                                                                                                                                                                                                        An asymmetric shock wave in the 2006 outburst of the recurrent nova RS Ophiuchi. Nova outbursts take place in binary star systems comprising a white dwarf and either a low-mass Sun-like star or, as in the case of the recurrent nova RS Ophiuchi, a red giant. Although the cause of these outbursts is known to be thermonuclear explosion of matter transferred from the companion onto the surface of the white dwarf, models of the previous (1985) outburst of RS Ophiuchi failed to adequately fit the X-ray evolution and there was controversy over a single-epoch high-resolution radio image, which suggested that the remnant was bipolar rather than spherical as modelled. Here we report the detection of spatially resolved structure in RS Ophiuchi from two weeks after its 12 February 2006 outburst. We track an expanding shock wave as it sweeps through the red giant wind, producing a remnant similar to that of a type II supernova but evolving over months rather than millennia. As in supernova remnants, the radio emission is non-thermal (synchrotron emission), but asymmetries and multiple emission components clearly demonstrate that contrary to the assumptions of spherical symmetry in models of the 1985 explosion, the ejection is jet-like, collimated by the central binary whose orientation on the sky can be determined from these observations.</w:t>
      </w:r>
      <w:r>
        <w:br/>
      </w:r>
      <w:r>
        <w:rPr>
          <w:rStyle w:val="VerbatimChar"/>
        </w:rPr>
        <w:t xml:space="preserve">## 6604                                                                                                                                                                                                                                                                                                                                                                                                                                                                                                                                                                                                                                                                                                                                                                                                                                                                                                                                                                                                                                                                                                                                                                                                                                                                                                                                                                                                                                                                                                                                                                                                                                                                                                                                                                                                                                                                                                                                                                                                                                                                                                                                                                                                                                                                                                                                                                                                                                                                                                                                                                                                                                                                                                                                                                                                                                                                                                                                                                                                                                                                                                                                                                                                                                                                                                                                                                                                                                                                                                                                                                                                                                                                                                                                                                                                                                                                                                                                                                                                                                                                                                                                                                                                                                                                                                                                                                                                                                                                                                                                                                                                                                                                                                                                                                                                                                                                                                                                                                                                                                                                                                                                                                                                                                                                                                                                                                                                                                                       The Component Star Masses in RW Tri We use time-resolved spectra of the cataclysmic variable RW Tri in the I and Kband to determine the orbital velocity of the secondary star using skew mapping and cross correlation techniques respectively. We find radial velocity amplitudes of 250±47 km/s in the I-band, and 221±29 km/s in the K-band. We also determine the rotational velocity of the secondary star using the K-band data and find a Vrot sin i of 120 ± 20km/s. A combination of these results coupled with an estimate of the effect of heating on the secondary star suggests a mass ratio M2/M1 in the range 0.6 1.1; the mass ratio range with no correction for heating is 0.5 0.8. These lead to most likely estimates of the primary and secondary star masses in the range 0.4 0.7M⊙ and 0.3 0.4M⊙ respectively. Further refinement of the stellar masses is hampered by uncertain knowledge of the white dwarf orbital velocity, and we discuss evidence that at least some estimates of the white dwarf velocity are contaminated by non-orbital components.</w:t>
      </w:r>
      <w:r>
        <w:br/>
      </w:r>
      <w:r>
        <w:rPr>
          <w:rStyle w:val="VerbatimChar"/>
        </w:rPr>
        <w:t xml:space="preserve">## 6607                                                                                                                                                                                                                                                                                                                                                                                                                                                                                                                                                                                                                                                                                                                                                                                                                                                                                                                                                                                                                                                                                                                                                                                                                                                                                                                                                                                                                                                                                                                                                                                                                                                                                                                                                                                                                                                                                                                                                                                                                                                                                                                                                                                                                                                                                                                                                                                                                                                                                                                                                                                                                                                                                                                                                                                                                                                                                                                                                                                                                                                                                                                                                                                                                                                                                                                                                                                                                                                                                                                                                                                                                                                                                                                                                                                                                                                                                                                                                                                                                                                                                                                                                                                                                                                                                                                                                                                                                                                                                                                                                                                                                                                                                                                                                                                                                                                                                                                                                                                                                 Optical properties of Small Magellanic Cloud X-ray binaries This work represent the first major study of the optical and IR characteristics of the mass donor companions to the X-ray pulsars in the Small Magellanic Cloud (SMC). In this work several new counterparts have been identified, and possible ones confirmed, as companions to X-ray pulsars in the SMC giving a total of 34 such objects now identified. In addition this work presents three new binary periods and confirms two X-ray periods using optical data for objects in this group. This homogeneous sample has been studied as a group to determine important general characteristics that may offer insight into the evolution of such systems. In particular, the spectral class distribution shows a much greater agreement with those of isolated Be stars, and appears to be in some disagreement with the galactic population of Be stars in Be/X-ray binaries. Studies of the long term optical modulation of the Be star companions reveal an extremely variable group of objects, a fact which will almost certainly make a major contribution to the pronounced X-ray variability. The spatial distribution of these systems within the SMC is investigated and strongly suggests a link between massive star formation and the HI density distribution. Finally, studies of the circumstellar disk characteristics reveal a strong link with optical variability offering important clues into the long-term stability of such disks.</w:t>
      </w:r>
      <w:r>
        <w:br/>
      </w:r>
      <w:r>
        <w:rPr>
          <w:rStyle w:val="VerbatimChar"/>
        </w:rPr>
        <w:t xml:space="preserve">## 6621                                                                                                                                                                                                                                                                                                                                                                                                                                                                                                                                                                                                                                                                                                                                                                                                                                                                                                                                                                                                                                                                                                                                                                                                                                                                                                                                                                                                                                                                                                                                                                                                                                                                                                                                                                                                                                                                                                                                                                                                                                                                                                                                                                                                                                                                                                                                                                                                                                                                                                                                                                                                                                                                                                                                                                                                                                                                                                                                                                                                                                                                                                                                                                                                                                                                                                                                                                                                                                                                                                                                                                                                                                                                                                                                                                                                                                                                                                                                                                                                                                                                                                                                                                                                                                                                                                                                                                                                                                                                                                                                                                                                                                                                                                                                                                                                                                                                                                                                                                      The effect of stellar evolution uncertainties on the rest-frame ultraviolet stellar lines of C iv and He ii in high-redshift Lyman-break galaxies Young, massive stars dominate the rest-frame ultraviolet (UV) spectra of star-forming galaxies. At high redshifts (z &gt; 2), these rest-frame UV features are shifted into the observed-frame optical and a combination of gravitational lensing, deep spectroscopy and spectral stacking analysis allows the stellar population characteristics of these sources to be investigated. We use our stellar population synthesis code Binary Population and Spectral Synthesis (bpass) to fit two strong rest-frame UV spectral features in published Lyman-break galaxy spectra, taking into account the effects of binary evolution on the stellar spectrum. In particular, we consider the effects of quasi-homogeneous evolution (arising from the rotational mixing of rapidly rotating stars), metallicity and the relative abundance of carbon and oxygen on the observed strengths of He iiλ1640 A and C ivλ1548, 1551 A spectral lines. We find that Lyman-break galaxy spectra at z∼ 2–3 are best fitted with moderately sub-solar metallicities, and with a depleted carbon-to-oxygen ratio. We also find that the spectra of the lowest metallicity sources are best fitted with model spectra in which the He ii emission line is boosted by the inclusion of the effect of massive stars being spun-up during binary mass transfer so these rapidly rotating stars experience quasi-homogeneous evolution.</w:t>
      </w:r>
      <w:r>
        <w:br/>
      </w:r>
      <w:r>
        <w:rPr>
          <w:rStyle w:val="VerbatimChar"/>
        </w:rPr>
        <w:t xml:space="preserve">## 6629                                                                                                                                                                                                                                                                                                                                                                                                                                                                                                                                                                                                                                                                                                                                                                                                                                                                                                                                                                                                                                                                                                                                                                                                                                                                                                                                                                                                                                                                                                                                                                                                                                                                                                                                                                                                                                                                                                                                                                                                                                                                                                                                                                                                                                                                                                                                                                                                                                                                                                                                                                                                                                                                                                                                                                                                                                                                                                                                                                                                                                                                                                                                                                                                                                                                                                                                                                                                                                                                                                                                                                                                                                                                                                                                                                                                                                                                                                                                                                                                                                                                                                                                                                                                                                                                                                                                                                                                                                                                                                                                                                                                                                                                                                                                                                                                                                                                                                                                                                                                                                                                                                                                                                                                                                                                                                                                                                                                                                                                                                                                                                                                                                                                          Detection of a red supergiant progenitor star of a type II-plateau supernova. We present the discovery of a red supergiant star that exploded as supernova 2003gd in the nearby spiral galaxy M74. The Hubble Space Telescope (HST) and the Gemini Telescope imaged this galaxy 6 to 9 months before the supernova explosion, and subsequent HST images confirm the positional coincidence of the supernova with a single resolved star that is a red supergiant of \\batchmode \\documentclass[fleqn,10pt,legalpaper]{article} \\usepackage{amssymb} \\usepackage{amsfonts} \\usepackage{amsmath} \\pagestyle{empty} \\begin{document} \\(8_{-2}^{+4}\\) \\end{document} solar masses. This confirms both stellar evolution models and supernova theories predicting that cool red supergiants are the immediate progenitor stars of type II–plateau supernovae.</w:t>
      </w:r>
      <w:r>
        <w:br/>
      </w:r>
      <w:r>
        <w:rPr>
          <w:rStyle w:val="VerbatimChar"/>
        </w:rPr>
        <w:t xml:space="preserve">## 6639                                                                                                                                                                                                                                                                                                                                                                                                                                                                                                                                                                                                                                                                                                                                                                                                                                                                                                                                                                                                                                                                                                                                                                                                                                                                                                                                                                                                                                                                                                                                                                                                                                                                                                                                                                                                                                                                                                                                                                                                                                                                                                                                                                                                                                                                                                                                                                                                                                                                                                                                                                                                                                                                                                                                                                                                                                                                                                                                                                                                                                                                                                                                                                                                                                                                                                                                                                                                                                                                                                                                                                                                                                                                                                                                                                                                                                                                                                                                                                                                                                                                                                                                                                                                                                                                                                                                                                                                                                                                                                                                                                                                                                                                                                                                                                                                                                                                                                                                                                                                                                                                                                                                                                                                                                                                                                                                                                                                                                                                                                                                                                                                                                                                                                                                                                                                                                                                                                                                                                                                                                                    Observing gravitational radiation with QSO proper motions and the SKA Abstract We discuss the ability of the SKA to observe QSO proper motions induced by long-wavelength gravitational radiation. We find that the SKA, configured for VLBI with multiple beams at high frequency (8 GHz), is sensitive to a dimensionless characteristic strain of roughly 10−13, comparable to (and with very different errors than) other methods in the 1/yr frequency band such as pulsar timing.</w:t>
      </w:r>
      <w:r>
        <w:br/>
      </w:r>
      <w:r>
        <w:rPr>
          <w:rStyle w:val="VerbatimChar"/>
        </w:rPr>
        <w:t xml:space="preserve">## 6648                                                                                                                                                                                                                                                                                                                                                                                                                                                                                                                                                                                                                                                                                                                                                                                                                                                                                                                                                                                                                                                                                                                                                                                                                                                                                                                                                                                                                                                                                                                                                                                                                                                                                                                                                                                                                                                                                                                                                                                                                                                                                                                                                                                                                                                                                                                                                                                                                                                                                                                                                                                                                                                                                                                                                                                                                                                                                                                                                                                                                                                                                                                                                                                                                                                                                                                                                                                                                                                                                                                                                                                                                                                                                                                                                                                                                                                                                                                                                                                                                                                                                                                                                                                                                                                                                                                                                                                                                                                                                                                                                                                                                                                                                                                   Rotation of Halo Populations in the Milky Way and M31 We search for signs of rotation in the subsystems of the Milky Way and M31 that are defined by their satellite galaxies, their globular cluster populations and their Blue Horizontal Branch (BHB) stars. A set of simple distribution functions is introduced to describe anisotropic and rotating stellar populations embedded in dark haloes of approximate Navarro-Frenk-White form. The BHB stars in the Milky Way halo exhibit a dichotomy between a prograde-rotating, comparatively metal-rich component ([Fe/H] &gt; -2) and a retrograde-rotating, comparatively metal-poor ([Fe/H] &lt; -2) component. The prograde metal-rich population may be associated with the accretion of a massive satellite (∼10 9 M ⊙ ). The metal-poor population may characterize the primordial stellar halo and the net retrograde rotation could then reflect an underestimate in our adopted local standard of rest circular velocity ⊙ 0 . If ⊙ 0 is ≈240 km s -1 , then the metal-poor component has no rotation and there is a net prograde rotation signal of ≈45 km s -1 in the metal-rich component. There is reasonable evidence that the Milky Way globular cluster and satellite galaxy systems are rotating with 〈v o 〉 ≈ 50 and 40 km s -1 , respectively. Furthermore, a stronger signal is found for the satellite galaxies when the angular momentum vector of the satellites is inclined with respect to the normal of the disc. The dwarf spheroidal satellites of M31 exhibit prograde rotation relative to the M31 disc with (v o ) ≈ 40 km s -1 . We postulate that this group of dwarf spheroidals may share a common origin. We also find strong evidence for systemic rotation in the globular clusters of M31 particularly for the most metal-rich.</w:t>
      </w:r>
      <w:r>
        <w:br/>
      </w:r>
      <w:r>
        <w:rPr>
          <w:rStyle w:val="VerbatimChar"/>
        </w:rPr>
        <w:t xml:space="preserve">## 6742                                                                                                                                                                                                                                                                                                                                                                                                                                                                                                                                                                                                                                                                                                                                                                                                                                                                                                                                                                                                                                                                                                                                                                                                                                                                                                                                                                                                                                                                                                                                                                                                                                                                                                                                                                                                                                                                                                                                                                                                                                                                                                                                                                                                                                                                                                                                                                                                                                                                                                                                                                                                                                                                                                                                                                                                                                                                                                                                                                                                                                                                                                                                                                                                                                                                                                                                                                                                                                                                                                                                                                                                                                                                                                                                                                                                                                       Revised Stellar Temperatures for Magellanic Cloud O Supergiants from Far Ultraviolet Spectroscopic Explorer and Very Large Telescope UV-Visual Echelle Spectrograph Spectroscopy* We have undertaken quantitative analysis of four LMC and SMC O4-9.7 extreme supergiants using far- ultraviolet FUSE, ultraviolet IUE/Hubble Space Telescope, and optical Very Large Telescope UV-Visual Echelle Spectrograph spectroscopy. Extended, non-LTE model atmospheres that allow for the consistent treatment of line blanketing, developed by Hillier &amp; Miller, are used to analyze wind and photospherics spec- tral features simultaneously. Using Hto constrain mass-loss rates, He i-He ii photospheric lines reveal stel- lar temperatures that are systematically (5-7.5 kK) and substantially (15%-20%) lower than previously derived from unblanketed, plane-parallel, non-LTE photospheric studies. We have confidence in these revisions since derived temperatures generally yield consistent fits across the entire 912-7000 Aobserved spectral range. In particular, we are able to resolve the UV-optical temperature discrepancy identified for AzV 232 (O7 Iaf + ) in the SMC by Fullerton and coworkers. The temperature and abundance sensitivity of far-ultraviolet, UV, and optical lines are discussed. '' Of '' classification criteria are directly linked to (strong) nitrogen enrichment (via N iii � 4097) and (weak) carbon depletion (via C iii �� 4647-4651), providing evidence for mixing of unprocessed and CNO-processed material at their stellar surfaces. Oxygen abundances are more difficult to constrain, except via O ii lines in the O9.7 supergiant, for which it is also found to be somewhat depleted. Unfortunately, He/H is very difficult to determine in individual O super- giants because of uncertainties in microturbulence and the atmospheric scale height. The effect of wind clumping is also investigated, for which P v �� 1118-1128 potentially provides a useful diagnostic in O star winds, unless phosphorus can be independently demonstrated to be underabundant relative to other heavy elements. Revised stellar properties affect existing calibrations of (1) Lyman continuum photons—a factor of 2 lower for the O4 supergiant—and (2) kinetic energy released into the ISM by O supergiants. Our results also have importance for the calibration of the wind momentum-luminosity relationship for OB stars, particularly since the stars studied here are among the visually brightest OB stars in external galaxies. Subject headings: stars: early-type — stars: fundamental parameters — stars: mass loss — ultraviolet: stars</w:t>
      </w:r>
      <w:r>
        <w:br/>
      </w:r>
      <w:r>
        <w:rPr>
          <w:rStyle w:val="VerbatimChar"/>
        </w:rPr>
        <w:t xml:space="preserve">## 6762                                                                                                                                                                                                                                                                                                                                                                                                                                                                                                                                                                                                                                                                                                                                                                                                                                                                                                                                                                                                                                                                                                                                                                                                                                                                                                                                                                                                                                                                                                                                                                                                                                                                                                                                                                                                                                                                                                                                                                                                                                                                                                                                                                                                                                                                                                                                                                                                                                                                                                                                                                                                                                                                                                                                                                                                                                                                                                                                                                                                                                                                                                                                                                                                                                                                                                                                                                                                                                                                                                                                                                                                                                                                                                                                                                                                                                                                                                                                                                                                                                                                                                                                                                                                                                                                                                                                                                                                                                                                                                                                                                                                                                                                                                                                                                                                                                                                                                                                                                                                                                                                                                 Formation and evolution of S0 galaxies: a SAURON case study of NGC 7332 ABSTRACT We present SAURONintegral-ﬁeld observations of the S0 galaxy NGC7332. Existing broad-band ground-based and HST photometry reveals a double disk structure and a boxy bulgeinterpreted as a bar viewed close to edge-on. TheSAURONtwo-dimensional stellar kinematicmaps conﬁrm the existence of the bar and inner disk but also un cover the presence of a coldcounter-rotating stellar component within the central250 pc. The Hβ and [O III ] emissionline maps show that the ionised gas has a complex morphology and kinematics, includingboth a component counter-rotating with respect to the starsand a fainter co-rotating one.Analysis of the absorption line-strength maps show that NGC7332 is young everywhere. Thepresence of a large-scale bar can explain most of those properties, but the fact that we see asigniﬁcant amount of unsettled gas, together with a few pecu liar features in the maps, suggestthat NGC7332 is still evolving. Interactions as well as bar-driven processes must thus haveplayed an important role in the formation and evolution of NGC7332, and presumably of S0galaxies in general.Key words: galaxies: abundances – galaxies: elliptical and lenticular, cD – galaxies: evo-lution – galaxies: formation – galaxies: individual (NGC73 32) – galaxies: kinematics anddynamics – galaxies: stellar content</w:t>
      </w:r>
      <w:r>
        <w:br/>
      </w:r>
      <w:r>
        <w:rPr>
          <w:rStyle w:val="VerbatimChar"/>
        </w:rPr>
        <w:t xml:space="preserve">## 6773                                                                                                                                                                                                                                                                                                                                                                                                                                                                                                                                                                                                                                                                                                                                                                                                                                                                                                                                                                                                                                                                                                                                                                                                                                                                                                                                                                                                                                                                                                                                                                                                                                                                                                                                                                                                                                                                                                                                                                                                                                                                                                                                                                                                                                                                                                                                                                                                                                                                                                                                                                                                                                                                                                                                                                                                                                                                                                                                                                                                                                                                                                                                                                                                                                                                                                                                                                                                                                                                                                                                                                                                                                                                                                                                                                                                                                                                                                                                                                                                                                                                                                                                                                                                                                                          Scaling relations in fossil galaxy groups Using Chandra X-ray observations and optical imaging and spectroscopy of a flux-limited sample of five fossil groups, supplemented by additional systems from the literature, we provide the first detailed study of the scaling properties of fossils compared to normal groups and clusters. Fossil groups are dominated by a single giant elliptical galaxy at the centre of an extended bright X-ray halo. In general, all the fossils we study show regular and symmetric X-ray emission, indicating an absence of recent major group mergers. We study the scaling relations involving total gravitational mass, X-ray temperature, X-ray luminosity, group velocity dispersion and the optical luminosity of the fossil groups. We confirm that, for a given optical luminosity of the group, fossils are more X-ray luminous than non-fossil groups. Fossils, however, fall comfortably on the conventional LX‐ TX relation of galaxy groups and clusters, suggesting that their X-ray luminosity and their gas temperature are both boosted, arguably, as a result of their early formation. This is supported by other scaling relations including the LX‐σ and TX‐σ relations in which fossils show higher X-ray luminosity and temperature for a given group velocity dispersion. We find that mass concentration in fossils is higher than in non-fossil groups and clusters. In addition, the MX ‐TX relation suggests that fossils are hotter, for a given total gravitational mass, both consistent with an early formation epoch for fossils. We show that the mass-to-light ratio in fossils is rather high but not exceptional, compared to galaxy groups and clusters. The entropy of the gas in low-mass fossils appears to be systematically lower than that in normal groups, which may explain why the properties of fossils are more consistent with an extension of cluster properties. We discuss possible reasons for this difference in fossil properties and conclude that the cuspy potential raises the luminosity and temperature of the intergalactic medium (IGM) in fossils. However, this works in conjunction with lower gas entropy, which may arise from less effective pre-heating of the gas.</w:t>
      </w:r>
      <w:r>
        <w:br/>
      </w:r>
      <w:r>
        <w:rPr>
          <w:rStyle w:val="VerbatimChar"/>
        </w:rPr>
        <w:t xml:space="preserve">## 6782                                                                                                                                                                                                                                                                                                                                                                                                                                                                                                                                                                                                                                                                                                                                                                                                                                                                                                                                                                                                                                                                                                                                                                                                                                                                                                                                                                                                                                                                                                                                                                                                                                                                                                                                                                                                                                                                                                                                                                                                                                                                                                                                                                                                                                                                                                                                                                                                                                                                                                                                                                                                                                                                                                                                                                                                                                                                                                                                                                                                                                                                                                                                                                                                                                                                                                                                                                                                                                                                                                                                                                                                                                                                                                                                                                                                                                                                                                                                                                                                                                                                                                                                                                                                                                                                                                                                                                                                                                                                                                                                                                                                                                                                                                                                                                                                                                                                                                                                                                                                                                                                                                                                                                                                                                                                                                                                                                                                                                                                                                                                                                                                                        The ARAUCARIA Project: VLT-FORS spectroscopy of blue supergiants in NGC 3109 - Classifications, first abundances and kinematics We have obtained multiobject spectroscopy of luminous blue supergiants in NGC 3109, a galaxy at the periphery of the Local Group at ~1.3 Mpc. We present a detailed catalog including finding charts, V and I magnitudes, spectral classifications, and stellar radial velocities. The radial velocities are seen to trace the rotation curves obtained from studies of the H I gas. From quantitative analysis of eight B-type supergiants we find a mean oxygen abundance of 12 + log(O/H) = 7.76 ? 0.07 (1 ? systematic uncertainty), with a median result of 7.8. Given its distance, we highlight NGC 3109 as the ideal example of a low-metallicity, dark-matter-dominated dwarf galaxy for observations with the next generation of ground-based extremely large telescopes.</w:t>
      </w:r>
      <w:r>
        <w:br/>
      </w:r>
      <w:r>
        <w:rPr>
          <w:rStyle w:val="VerbatimChar"/>
        </w:rPr>
        <w:t xml:space="preserve">## 6783                                                                                                                                                                                                                                                                                                                                                                                                                                                                                                                                                                                                                                                                                                                                                                                                                                                                                                                                                                                                                                                                                                                                                                                                                                                                                                                                                                                                                                                                                                                                                                                                                                                                                                                                                                                                                                                                                                                                                                                                                                                                                                                                                                                                                                                                                                                                                                                                                                                                                                                                                                                                                                                                                                                                                                                                                                                                                                                                                                                                                                                                                                                                                                                                                                                                                                                                                                                                                                                                                                                                                                                                                                                                                                                                                                                                                                                                                                                                                                                                                                                                                                                                                                                                                                                                                                                                                                                                                                                                                                                                                                                                                                                                                                                                                                                                                                                                                                                                                                                                                                                                                                                                                                                                                                                                                                                                                                                                                                                                                                                                                                                                                        The ARAUCARIA Project: VLT-FORS spectroscopy of blue supergiants in NGC 3109 - Classifications, first abundances and kinematics We have obtained multiobject spectroscopy of luminous blue supergiants in NGC 3109, a galaxy at the periphery of the Local Group at ~1.3 Mpc. We present a detailed catalog including finding charts, V and I magnitudes, spectral classifications, and stellar radial velocities. The radial velocities are seen to trace the rotation curves obtained from studies of the H I gas. From quantitative analysis of eight B-type supergiants we find a mean oxygen abundance of 12 + log(O/H) = 7.76 ? 0.07 (1 ? systematic uncertainty), with a median result of 7.8. Given its distance, we highlight NGC 3109 as the ideal example of a low-metallicity, dark-matter-dominated dwarf galaxy for observations with the next generation of ground-based extremely large telescopes.</w:t>
      </w:r>
      <w:r>
        <w:br/>
      </w:r>
      <w:r>
        <w:rPr>
          <w:rStyle w:val="VerbatimChar"/>
        </w:rPr>
        <w:t xml:space="preserve">## 6803                                                                                                                                                                                                                                                                                                                                                                                                                                                                                                                                                                                                                                                                                                                                                                                                                                                                                                                                                                                                                                                                                                                                                                                                                                                                                                                                                                                                                                                                                                                                                                                                                                                                                                                                                                                                                                                                                                                                                                                                                                                                                                                                                                                                                                                                                                                                                                                                                                                                                                                                                                                                                                                                                                                                                                                                                                                                                                                                                                                                                                                                                                                                                                                                                                                                                                                                                                                                                                                                                                                                                                                                                                                                                                                                                                                                                                                                                                                                                                                                                                                                                                                                                                                                                                                                                                                                                                                                                                                                                                                                                                                                    Laboratory Studies on the Irradiation of Methane in Interstellar, Cometary, and Solar System Ices Pure methane ices (CH4) were irradiated at 10 K with energetic electrons to mimic the energy transfer processes that occur in the track of the trajectories of MeV cosmic-ray particles. The experiments were monitored via an FTIR spectrometer (solid state) and a quadrupole mass spectrometer (gas phase). Combined with electronic structure calculations, this paper focuses on the identification of CHx (x = 1-4) and C2Hx (x = 2-6) species and also investigates their formation pathways quantitatively. The primary reaction step is determined to be the cleavage of a carbon-hydrogen bond of the methane molecule to form a methyl radical (CH3) plus a hydrogen atom. Hydrogen atoms recombined to form molecular hydrogen, the sole species detected in the gas phase during the irradiation exposure. In the matrix two neighboring methyl radicals can recombine to form an internally excited ethane molecule (C2H6), which either can be stabilized by the surrounding matrix or was found to decompose unimolecularly to the ethyl radical (C2H5) plus atomic hydrogen and then to the ethylene molecule (C2H4) plus molecular hydrogen. The initially synthesized ethane, ethyl, and ethylene molecules can be radiolyzed subsequently by the impinging electrons to yield the vinyl radical (C2H3) and acetylene (C2H2) as degradation products. Upon warming the ice sample after the irradiation, the new species are released into the gas phase, simulating the sublimation processes interstellar ices undergo during the hot core phase or comets approaching perihelion. Our investigations also aid the understanding of the synthesis of hydrocarbons likely to be formed in the aerosol particles and organic haze layers of hydrocarbon-rich atmospheres of planets and their moons such as Titan.</w:t>
      </w:r>
      <w:r>
        <w:br/>
      </w:r>
      <w:r>
        <w:rPr>
          <w:rStyle w:val="VerbatimChar"/>
        </w:rPr>
        <w:t xml:space="preserve">## 6820                                                                                                                                                                                                                                                                                                                                                                                                                                                                                                                                                                                                                                                                                                                                                                                                                                                                                                                                                                                                                                                                                                                                                                                                                                                                                                                                                                                                                                                                                                                                                                                                                                                                                                                                                                                                                                                                                                                                                                                                                                                                                                                                                                                                                                                                                                                                                                                                                                                                                                                                                                                                                                                                                                                                                                                                                                                                                                                                                                                                                                                                                                                                                                                                                                                                                                                                                                                                                                                                                                                                                                                                                                                                                                                                                                                                                                                                                                                                                                                                                                                                                                                                                                                                                                                                                                                                                                                                                                                                                                                                                                                                                                                                                                                                                                                                                                                                                                                                                                                                                                                                                                                                                                                                                                                                                                                                                                                                                                                                                    Discovery of a large and bright bow shock nebula associated with low-mass X-ray binary SAX J1712.6-3739 In a multiwavelength programme dedicated to identifying optical counterparts of faint persistent X-ray sources in the Galactic bulge, we find an accurate X-ray position of SAX J1712.6−3739 through Chandra observations, and discover its faint optical counterpart using our data from EFOSC2 on the ESO 3.6-m telescope. We find this source to be a highly extincted neutron star low-mass X-ray binary (LMXB) with blue optical colours. We serendipitously discover a relatively bright and large bow shock shaped nebula in our deep narrow-band Hα imaging, most likely associated with the X-ray binary. A nebula like this has never been observed before in association with a LMXB, and as such provides a unique laboratory to study the energetics of accretion and jets. We put forward different models to explain the possible ways the LMXB may form this nebulosity, and outline how they can be confirmed observationally.</w:t>
      </w:r>
      <w:r>
        <w:br/>
      </w:r>
      <w:r>
        <w:rPr>
          <w:rStyle w:val="VerbatimChar"/>
        </w:rPr>
        <w:t xml:space="preserve">## 6824                                                                                                                                                                                                                                                                                                                                                                                                                                                                                                                                                                                                                                                                                                                                                                                                                                                                                                                                                                                                                                                                                                                                                                                                                                                                                                                                                                                                                                                                                                                                                                                                                                                                                                                                                                                                                                                                                                                                                                                                                                                                                                                                                                                                                                                                                                                                                                                                                                                                                                                                                                                                                                                                                                                                                                                                                                                                                                                                                                                                                                                                                                                                                                                                                                                                                                                                                                                                                                                                                                                                                                                                                                                                                                                                                                                                                                                                                                                                                                                                                                                                                                                                                                                                                                                                                                                                                                                                                                                                                                                                                                                                                                                                                                                                                                                                                                                                                                                                                                                                                                                                                                                                                                                                                                                                                                                                                               The JCMT Legacy Survey of the Gould Belt: a first look at Orion B with HARP The Gould Belt Legacy Survey will survey nearby star-forming regions (within 500 pc), using HARP (Heterodyne Array Receiver Programme), SCUBA-2 (Submillimetre CommonUser Bolometer Array 2) and POL-2 (Polarimeter 2) on the James Clerk Maxwell Telescope (JCMT). This paper describes the initial data obtained using HARP to observe 12 CO, 13 CO and C 18 O J = 3! 2 towards two regions in Orion B, NGC 2024 and NGC 2071. We describe the physical characteristics of the two clouds, calculating temperatures and opacities utilizing all three isotopologues. We find good agreement between temperatures calculated from CO and from dust emission in the dense, energetic regions. We determine the mass and energetics of the clouds, and of the high-velocity material seen in 12 CO emission, and compare the relative energetics of the high- and low-velocity material in the two clouds. We present a CLUMPFIND analysis of the 13 CO condensations. The slope of the condensation mass functions, at the high-mass ends, is similar to the slope of the initial mass function.</w:t>
      </w:r>
      <w:r>
        <w:br/>
      </w:r>
      <w:r>
        <w:rPr>
          <w:rStyle w:val="VerbatimChar"/>
        </w:rPr>
        <w:t xml:space="preserve">## 6827                                                                                                                                                                                                                                                                                                                                                                                                                                                                                                                                                                                                                                                                                                                                                                                                                                                                                                                                                                                                                                                                                                                                                                                                                                                                                                                                                                                                                                                                                                                                                                                                                                                                                                                                                                                                                                                                                                                                                                                                                                                                                                                                                                                                                                                                                                                                                                                                                                                                                                                                                                                                                                                                                                                                                                                                                                                                                                                                                                                                                                                                                                                                                                                                                                                                                                                                                                                                                                                                                                                                                                                                                                                                                                                                                                                                                                                                                                                                                                                                                                                                                                                                                                                                                                                                                                                                                                                                                                                                                                                                                                                                                                                                                                                                                                                                                                                                                                                                                                                                                                                                                                                                                                                                                                                                                                                                                                                                                                                                                                                                                                                                                                                                                                                                                                                                                                                                                                                                   II. Researches on solar physics.—Second series. On the behaviour of sun-spots with regard to increase and diminution One of the authors of this paper having been led, from a preliminary investigation, to suspect that the behaviour of sun-spots with respect to increase and diminution refers to some extraneous influence, they resolved to investigate the behaviour in this respect of the spots observed by Carrington, in addition to the Kew photograms up to the present date. The authors have thus examined materials embracing a period of ten years, and in this paper state the result.</w:t>
      </w:r>
      <w:r>
        <w:br/>
      </w:r>
      <w:r>
        <w:rPr>
          <w:rStyle w:val="VerbatimChar"/>
        </w:rPr>
        <w:t xml:space="preserve">## 6835                                                                                                                                                                                                                                                                                                                                                                                                                                                                                                                                                                                                                                                                                                                                                                                                                                                                                                                                                                                                                                                                                                                                                                                                                                                                                                                                                                                                                                                                                                                                                                                                                                                                                                                                                                                                                                                                                                                                                                                                                                                                                                                                                                                                                                                                                                                                                                                                                                                                                                                                                                                                                                                                                                                                                                                                                                                                                                                                                                                                                                                                                                                                                                                                                                                                                                                                                                                                                                                                                                                                                                                                                                                                                                                                                                                                                                                                                                                                                                                                                                                                                                                                                                                                                                                                                                                                                                                                                                                                                                                                                                                                                                                                                                                                                                                                                                                                                                                                                                                                                                                                             Dawes Review 6: The Impact of Companions on Stellar Evolution Abstract Astrophysicists are increasingly taking into account the effects of orbiting companions on stellar evolution. New discoveries have underlined the role of binary star interactions in a range of astrophysical events, including some that were previously interpreted as being due uniquely to single stellar evolution. We review classical binary phenomena, such as type Ia supernovae, and discuss new phenomena, such as intermediate luminosity transients, gravitational wave-producing double black holes, and the interaction between stars and their planets. Finally, we reassess well-known phenomena, such as luminous blue variables, in light of interpretations that include both single and binary stars. At the same time we contextualise the new discoveries within the framework of binary stellar evolution. The last decade has seen a revival in stellar astrophysics as the complexity of stellar observations is increasingly interpreted with an interplay of single and binary scenarios. The next decade, with the advent of massive projects such as the Square Kilometre Array, the James Webb Space Telescope, and increasingly sophisticated computational methods, will see the birth of an expanded framework of stellar evolution that will have repercussions in many other areas of astrophysics such as galactic evolution and nucleosynthesis.</w:t>
      </w:r>
      <w:r>
        <w:br/>
      </w:r>
      <w:r>
        <w:rPr>
          <w:rStyle w:val="VerbatimChar"/>
        </w:rPr>
        <w:t xml:space="preserve">## 6886                                                                                                                                                                                                                                                                                                                                                                                                                                                                                                                                                                                                                                                                                                                                                                                                                                                                                                                                                                                                                                                                                                                                                                                                                                                                                                                                                                                                                                                                                                                                                                                                                                                                                                                                                                                                                                                                                                                                                                                                                                                                                                                                                                                                                                                                                                                                                                                                                                                                                                                                                                                                                                                                                                                                                                                                                                                                                                                                                                                                                                                                                                                                                                                                                                                                                                                                                                                                                                                                                                                                                                                                                                                                                                                                                                                                                                                                                                                                                                                                                                                                                                                                                                                                                                                                                                                                                                                                                                                                                                                                                                                                                                                                                                                                                                                                                                                                                                                                                                                                                                                                                                                                                                                                                                                                                                       Investigation of a Color-Color Method to Determine Temperatures along Coronal Structures Using TRACE Data This paper readdresses the double filter ratio temperature analysis method employed on TRACE 171, 195, and 284 A coronal images. Here we reanalyze a feature from a TRACE data set published initially in 2002 along with a new TRACE example. The revised data set was termed an "EUV jet" and was observed on 1998 July 29. The new example is at the base of a large (relatively static) loop structure on the solar limb and was observed on 2005 July 26. In both cases the structures are easily shown to be present in all three EUV passbands. This work investigates two important changes to the original analysis. First, a new temperature color-color curve is employed that utilizes revised TRACE response functions; these take into account the emission from Fe VIII, which significantly affects the 195 A passband. Second, three different background subtraction techniques are used. The results subsequently show that when using this method for these examples, it is very difficult to assign specific temperature values to individual data points. Reasons for this conclusion are discussed.</w:t>
      </w:r>
      <w:r>
        <w:br/>
      </w:r>
      <w:r>
        <w:rPr>
          <w:rStyle w:val="VerbatimChar"/>
        </w:rPr>
        <w:t xml:space="preserve">## 6888                                                                                                                                                                                                                                                                                                                                                                                                                                                                                                                                                                                                                                                                                                                                                                                                                                                                                                                                                                                                                                                                                                                                                                                                                                                                                                                                                                                                                                                                                                                                                                                                                                                                                                                                                                                                                                                                                                                                                                                                                                                                                                                                                                                                                                                                                                                                                                                                                                                                                                                                                                                                                                                                                                                                                                                                                                                                                                                                                                                                                                                                                                                                                                                                                                                                                                                                                                                                                                                                                                                                                                                                                                                                                                                                                                                                                                                                                                                                                                                                                                                                                                                                                                                                                                                                                                                                                                                                                                                                                                                                                                                                                                                                                                                                                                                                                                                                                                                                                      First constraints on iron abundance versus reflection fraction from the Seyfert 1 galaxy MCG–6-30-15 We report on a joint ASCA and RXTE observation spanning an ∼400 ks time interval of the bright Seyfert 1 galaxy MCG–6-30-15. The data clearly confirm the presence of a broad skewed iron line (WKα∼266 eV) and Compton reflection continuum at higher energies reported in our previous paper. We also investigate whether the gravitational and Doppler effects, which affect the iron line, may also be manifest in the reflected continuum. The uniqueness of this data set is underlined by the extremely good statistics that we obtain from the approximately four million photons that make up the 2–20 keV RXTE PCA spectrum alone. This, coupled with the high energy coverage of HEXTE and the spectral resolution of ASCA in the iron line regime, has allowed us to constrain the relationship between abundance and reflection fraction for the first time at the 99 per cent confidence level. The reflection fraction is entirely consistent with a flat disc, i.e. the cold material subtends 2π sr at the source, to an accuracy of 20 per cent. Monte Carlo simulations show that the observed strong iron line intensity is explained by an overabundance of iron by a factor of ∼2 and an underabundance of the lower-Z elements by a similar factor. By considering non-standard abundances, a clear and consistent picture can be made in which both the iron line and reflection continuum come from the same material such as, e.g., an accretion disc.</w:t>
      </w:r>
      <w:r>
        <w:br/>
      </w:r>
      <w:r>
        <w:rPr>
          <w:rStyle w:val="VerbatimChar"/>
        </w:rPr>
        <w:t xml:space="preserve">## 6891                                                                                                                                                                                                                                                                                                                                                                                                                                                                                                                                                                                                                                                                                                                                                                                                                                                                                                                                                                                                                                                                                                                                                                                                                                                                                                                                                                                                                                                                                                                                                                                                                                                                                                                                                                                                                                                                                                                                                                                                                                                                                                                                                                                                                                                                                                                                                                                                                                                                                                                                                                                                                                                                                                                                                                                                                                                                                                                                                                                                                                                                                                                                                                                                                                                                                                                                                                                                                                                                                                                                                                                                                                                                                                                                                                                                                                                                                                                                                                                                                                                                                                                                                                                                                                                                                                                                                                                                                                                                                                                                                                                                                                                                                                                                                                                                                                                                                                                                                                                                                                                                                                 Formation and evolution of S0 galaxies: a SAURON case study of NGC 7332 ABSTRACT We present SAURONintegral-ﬁeld observations of the S0 galaxy NGC7332. Existing broad-band ground-based and HST photometry reveals a double disk structure and a boxy bulgeinterpreted as a bar viewed close to edge-on. TheSAURONtwo-dimensional stellar kinematicmaps conﬁrm the existence of the bar and inner disk but also un cover the presence of a coldcounter-rotating stellar component within the central250 pc. The Hβ and [O III ] emissionline maps show that the ionised gas has a complex morphology and kinematics, includingboth a component counter-rotating with respect to the starsand a fainter co-rotating one.Analysis of the absorption line-strength maps show that NGC7332 is young everywhere. Thepresence of a large-scale bar can explain most of those properties, but the fact that we see asigniﬁcant amount of unsettled gas, together with a few pecu liar features in the maps, suggestthat NGC7332 is still evolving. Interactions as well as bar-driven processes must thus haveplayed an important role in the formation and evolution of NGC7332, and presumably of S0galaxies in general.Key words: galaxies: abundances – galaxies: elliptical and lenticular, cD – galaxies: evo-lution – galaxies: formation – galaxies: individual (NGC73 32) – galaxies: kinematics anddynamics – galaxies: stellar content</w:t>
      </w:r>
      <w:r>
        <w:br/>
      </w:r>
      <w:r>
        <w:rPr>
          <w:rStyle w:val="VerbatimChar"/>
        </w:rPr>
        <w:t xml:space="preserve">## 6892                                                                                                                                                                                                                                                                                                                                                                                                                                                                                                                                                                                                                                                                                                                                                                                                                                                                                                                                                                                                                                                                                                                                                                                                                                                                                                                                                                                                                                                                                                                                                                                                                                                                                                                                                                                                                                                                                                                                                                                                                                                                                                                                                                                                                                                                                                                                                                                                                                                                                                                                                                                                                                                                                                                                                                                                                                                                                                                                                                                                                                                                                                                                                                                                                                                                                                                                                                                                                                                                                                                                                                                                                                                                                                                                                                                                                                                                                                                                                                                                                                                                                                                                                                                                                                                                                                                                                                                                                                                                                                                                                                                                                                                                                                                                                                                                                                                                                                                                                                                                                                                                                                                                                                                                                                                                                                                                                                                                                                                                                                                                                                                                                                                                                                                                                                                                                                                                                                                                              A relativistic jet from Cygnus X-1 in the low/hard X-ray state We present the detection of a radio-emitting jet from the black hole candidate and X-ray binary source Cygnus X-1. Evidence of a bright core with a slightly extended structure was found on milliarcsecond resolution observations with the Very Long Baseline Array (VLBA) at 15.4 GHz. Later observations with the VLBA [and including the phased-up, Very Large Array (VLA)] at 8.4 GHz show an extended jet-like feature extending to ∼ 15 mas from a core region, with an opening angle of  0.6c) jet during this state.</w:t>
      </w:r>
      <w:r>
        <w:br/>
      </w:r>
      <w:r>
        <w:rPr>
          <w:rStyle w:val="VerbatimChar"/>
        </w:rPr>
        <w:t xml:space="preserve">## 6912                                                                                                                                                                                                                                                                                                                                                                                                                                                                                                                                                                                                                                                                                                                                                                                                                                                                                                                                                                                                                                                                                                                                                                                                                                                                                                                                                                                                                                                                                                                                                                                                                                                                                                                                                                                                                                                                                                                                                                                                                                                                                                                                                                                                                                                                                                                                                                                                                                                                                                                                                                                                                                                                                                                                                                                                                                                                                                                                                                                                                                                                                                                                                                                                                                                                                                                                                                                                                                                                                                                                                                                                                                                                                                                                                                                                                                                                                                                                                                                                                                                                                                                                                                                                                                                                                                                                                                                                                                                                                                                                                                                                                                                                                                                                                                                                                                                                                                                                                                                                                                                                                                                                                                                                                                                                  The high frequency power spectrum of Markarian 766 An analysis is presented of the power spectrum of X-ray variability of the bright Seyfert 1 galaxy Mrk 766 as observed by XMM-Newton. Over the 0.2-10 keV energy range the power spectral density (PSD) is well-represented by a power-law with a slope of α l o w 1 at low frequencies, breaking to a slope of α h i = 2.8 + 0 . 2 - 0 . 4 at a frequency f b r 5 x 10 - 4 Hz. As has been noted before, this broken power-law PSD shape is similar to that observed in the Galactic black hole candidate Cygnus X-1. If it is assumed that Mrk 766 shows a power spectrum similar in form to that of Cyg X-1, and that the break time-scale scales linearly with black hole mass, then the mass of the black hole in Mrk 766 is inferred to be &lt; 5 x 10 5 M O .. This rather low mass would mean Mrk 766 radiates above the Eddington limit. The coherence between different energy bands is significantly below unity implying that variations in the different energy bands are rather poorly correlated. The low coherence can be explained in the framework of standard Comptonization models if the properties of the Comptonizing medium are rapidly variable or if there are several distinct emission sites.</w:t>
      </w:r>
      <w:r>
        <w:br/>
      </w:r>
      <w:r>
        <w:rPr>
          <w:rStyle w:val="VerbatimChar"/>
        </w:rPr>
        <w:t xml:space="preserve">## 6915                                                                                                                                                                                                                                                                                                                                                                                                                                                                                                                                                                                                                                                                                                                                                                                                                                                                                                                                                                                                                                                                                                                                                                                                                                                                                                                                                                                                                                                                                                                                                                                                                                                                                                                                                                                                                                                                                                                                                                                                                                                                                                                                                                                                                                                                                                                                                                                                                                                                                                                                                                                                                                                                                                                                                                                                                                                                                                                                                                                                                                                                                                                                                                                                                                                                                                                                                                                                                                                                                                                                                                                                                                                                                                                                                                                                                                                                                                                                                                                                                                                                                                                                                                                                                                                                                                                                                                                                                                                                                                                                                                                                                                                                                                                                                                                                                                                                                                                                                                                                                                                                                                                                                                                                                                                                                                                                                                             A simple model for the evolution of disc galaxies: The Milky Way A simple model for the evolution of disc galaxies is presented. We adopt three numbers from observations of the Milky Way disc, � d the local surface mass density, r d the stellar scalelength (of the assumed exponential disc), v c, the amplitude of the (assumed flat) rotation curve, and physically, the (local) dynamical Kennicutt star formation prescription, standard chemical evolution equations assuming a Salpeter initial mass function and a model for spectral evolution of stellar populations. We can determine the detailed evolution of the model with only the addition of standard cosmological scalings with the time of the dimensional parameters. A surprising wealth of detailed specifications follows from this prescription including the gaseous infall rate as a function of radius and time, the distribution of stellar ages and metallicities with time and radius, surface brightness profiles at different wavelengths, colours, etc. Some of the detailed properties are as follows: the global gas infall rate and the global star formation rate ,</w:t>
      </w:r>
      <w:r>
        <w:br/>
      </w:r>
      <w:r>
        <w:rPr>
          <w:rStyle w:val="VerbatimChar"/>
        </w:rPr>
        <w:t xml:space="preserve">## 6916                                                                                                                                                                                                                                                                                                                                                                                                                                                                                                                                                                                                                                                                                                                                                                                                                                                                                                                                                                                                                                                                                                                                                                                                                                                                                                                                                                                                                                                                                                                                                                                                                                                                                                                                                                                                                                                                                                                                                                                                                                                                                                                                                                                                                                                                                                                                                                                                                                                                                                                                                                                                                                                                                                                                                                                                                                                                                                                                                                                                                                                                                                                                                                                                                                                                                                                                                                                                                                                                                                                                                                                                                                                                                                                                                                                                                                                                                                                                                                                                                                                                                                                                                                                                                                                                                                                                                                                                                                                                                                                                                                                                                                                                                                                                                                                                                                                                                                                                                                                                                                                                                                                                                                                                                                                                                                                                                                             A simple model for the evolution of disc galaxies: The Milky Way A simple model for the evolution of disc galaxies is presented. We adopt three numbers from observations of the Milky Way disc, � d the local surface mass density, r d the stellar scalelength (of the assumed exponential disc), v c, the amplitude of the (assumed flat) rotation curve, and physically, the (local) dynamical Kennicutt star formation prescription, standard chemical evolution equations assuming a Salpeter initial mass function and a model for spectral evolution of stellar populations. We can determine the detailed evolution of the model with only the addition of standard cosmological scalings with the time of the dimensional parameters. A surprising wealth of detailed specifications follows from this prescription including the gaseous infall rate as a function of radius and time, the distribution of stellar ages and metallicities with time and radius, surface brightness profiles at different wavelengths, colours, etc. Some of the detailed properties are as follows: the global gas infall rate and the global star formation rate ,</w:t>
      </w:r>
      <w:r>
        <w:br/>
      </w:r>
      <w:r>
        <w:rPr>
          <w:rStyle w:val="VerbatimChar"/>
        </w:rPr>
        <w:t xml:space="preserve">## 6917                                                                                                                                                                                                                                                                                                                                                                                                                                                                                                                                                                                                                                                                                                                                                                                                                                                                                                                                                                                                                                                                                                                                                                                                                                                                                                                                                                                                                                                                                                                                                                                                                                                                                                                                                                                                                                                                                                                                                                                                                                                                                                                                                                                                                                                                                                                                                                                                                                                                                                                                                                                                                                                                                                                                                                                                                                                                                                                                                                                                                                                                                                                                                                                                                                                                                                                                                                                                                                                                                                                                                                                                                                                                                                                                                                                                                                                                                                                                                                                                                                                                                                                                                                                                                                                                                                                                                                                                                                                                                                                                                                                                                                                                                                                                                                                                                                                                                                                                                                                                                                                                                                                                                                                                                                                                                                                                                         The discovery of a typical radio galaxy at z = 4.88 In this Letter, we report the discovery of a z= 4.88 radio galaxy discovered with a new technique which does not rely on pre-selection of a sample based on radio properties such as steep-spectral index or small angular size. This radio galaxy was discovered in the Elais-N2 field and has a spectral index of α= 0.75, i.e. not ultra-steep spectrum. It also has a luminosity consistent with being drawn from the break of the radio luminosity function and can therefore be considered as a typical radio galaxy. Using the Spitzer Wide-Area Infrared Extragalactic Survey (SWIRE) data over this field, we find that the host galaxy is consistent with being similarly massive to the lower redshift powerful radio galaxies (∼1–3L★). However, we note that at z= 4.88, the Hα line is redshifted into the IRAC 3.6 μm filter, and some of the flux in this band may be due to this fact rather than the stellar continuum emission. The discovery of such a distant radio source from our initial spectroscopic observations demonstrates the promise of our survey for finding the most distant radio sources.</w:t>
      </w:r>
      <w:r>
        <w:br/>
      </w:r>
      <w:r>
        <w:rPr>
          <w:rStyle w:val="VerbatimChar"/>
        </w:rPr>
        <w:t xml:space="preserve">## 6929                                                                                                                                                                                                                                                                                                                                                                                                                                                                                                                                                                                                                                                                                                                                                                                                                                                                                                                                                                                                                                                                                                                                                                                                                                                                                                                                                                                                                                                                                                                                                                                                                                                                                                                                                                                                                                                                                                                                                                                                                                                                                                                                                                                                                                                                                                                                                                                                                                                                                                                                                                                                                                                                                                                                                                                                                                                                                                                                                                                                                                                                                                                                                                                                                                                                                                                                                                                                                                                                                                                                                                                                                                                                                                                                                                                                                                                                                                                                                                                                                                                                Fundamental properties of Fanaroff-Riley type II radio galaxies investigated via Monte Carlo simulations Radio galaxies and quasars are among the largest and most powerful single objects known and are believed to have had a significant impact on the evolving Universe and its large-scale structure. We explore the intrinsic and extrinsic properties of the population of Fanaroff–Riley type II (FR II) objects, i.e. their kinetic luminosities, lifetimes and the central densities of their environments. In particular, the radio and kinetic luminosity functions of these powerful radio sources are investigated using the complete, flux-limited radio catalogues of the Third Cambridge Revised Revised Catalogue (3CRR) and Best et al. We construct multidimensional Monte Carlo simulations using semi-analytical models of FR II source time evolution to create artificial samples of radio galaxies. Unlike previous studies, we compare radio luminosity functions found with both the observed and simulated data to explore the best-fitting fundamental source parameters. The new Monte Carlo method we present here allows us to (i) set better limits on the predicted fundamental parameters of which confidence intervals estimated over broad ranges are presented and (ii) generate the most plausible underlying parent populations of these radio sources. Moreover, as has not been done before, we allow the source physical properties (kinetic luminosities, lifetimes and central densities) to co-evolve with redshift, and we find that all the investigated parameters most likely undergo cosmological evolution. Strikingly, we find that the break in the kinetic luminosity function must undergo redshift evolution of at least (1 + z) 3 . The fundamental parameters are strongly degenerate, and independent constraints are necessary to draw more precise conclusions. We use the estimated kinetic luminosity functions to set constraints on the duty cycles of these powerful radio sources. A comparison of the duty cycles of powerful FR IIs with those determined from radiative luminosities of active galactic nuclei of comparable black hole mass suggests a transition in behaviour from high to low redshifts, corresponding to either a drop in the typical black hole mass of powerful FR IIs at low redshifts, or a transition to a kinetically dominated, radiatively inefficient FR II population.</w:t>
      </w:r>
      <w:r>
        <w:br/>
      </w:r>
      <w:r>
        <w:rPr>
          <w:rStyle w:val="VerbatimChar"/>
        </w:rPr>
        <w:t xml:space="preserve">## 6938                                                                                                                                                                                                                                                                                                                                                                                                                                                                                                                                                                                                                                                                                                                                                                                                                                                                                                                                                                                                                                                                                                                                                                                                                                                                                                                                                                                                                                                                                                                                                                                                                                                                                                                                                                                                                                                                                                                                                                                                                                                                                                                                                                                                                                                                                                                                                                                                                                                                                                                                                                                                                                                                                                                                                                                                                                                                                                                                                                                                                                                                                                                                                                                                                                                                                                                                                                                                                                                                                                                                                                                                                                                                                                                                                                                                                                                                                                                                                                                                                                                                                                                                                                                                                                                                                                                                                                                                                                                                                                                                                                                                                                                                                                                                                                                                                                                                                                                                                                                                                                                                                                                                                                                                                                                                                                                                                                                               X-ray emission from the nuclei, lobes and hot-gas environments of two FR II radio galaxies We report on the detection of multiple components of X-ray emission from the two FR II radio galaxies, 3C 223 and 3C 284, based on new XMM-Newton observations. We attribute the detected X-ray emission from the lobes of both sources to inverse-Compton scattering of cosmic microwave background photons. With this model, we find that the magnetic field strength in the lobes is at the equipartition value for 3C 284, and within a factor of 2 of the equipartition value for 3C 223. We also detect group-scale hot atmospheres around both sources, and determine temperatures and pressures in the gas. The lobes of both sources are in pressure balance with the hot-gas environments, if the lobes contain only the synchrotron-emitting particles and the measured magnetic field strength. The core spectra of both sources contain an unabsorbed soft component, likely to be related to the radio jet, and an additional heavily absorbed power-law component. 3C 223 also displays a bright (EW ∼500 eV) Fe Ka emission line.</w:t>
      </w:r>
      <w:r>
        <w:br/>
      </w:r>
      <w:r>
        <w:rPr>
          <w:rStyle w:val="VerbatimChar"/>
        </w:rPr>
        <w:t xml:space="preserve">## 7021                                                                                                                                                                                                                                                                                                                                                                                                                                                                                                                                                                                                                                                                                                                                                                                                                                                                                                                                                                                                                                                                                                                                                                                                                                                                                                                                                                                                                                                                                                                                                                                                                                                                                                                                                                                                                                                                                                                                                                                                                                                                                                                                                                                                                                                                                                                                                                                                                                                                                                                                                                                                                                                                                                                                                                                                                                                                                                                                                                                                                                                                                                                                                                                                                                                                                                                                                                                                                                                                                                                                                                                                                                                                                                                                                                                                                                                                                                                                                                                                                                                                                                                                                                                                                                                                                                                                                                                                                                                                                                                                                                                                                                                                                                                                                                                                                                                                                                                                                                                                                                                                                                                 Physical properties and radius variations in the HAT-P-5 planetary system from simultaneous four-colour photometry The radii of giant planets, as measured from transit observations, may vary with wavelength due to Rayleigh scattering or variations in opacity. Such an effect is predicted to be large enough to detect using ground-based observations at multiple wavelengths. We present the defocused photometry of a transit in the HAT-P-5 system, obtained simultaneously through Stromgren u, Gunn g and r, and Johnson I filters. Two more transit events were observed through a Gunn r filter. We detect a substantially larger planetary radius in u, but the effect is greater than predicted using theoretical model atmospheres of gaseous planets. This phenomenon is most likely to be due to systematic errors present in the u-band photometry, stemming from variations in the transparency of Earth’s atmosphere at these short wavelengths. We use our data to calculate an improved orbital ephemeris and to refine the measured physical properties of the system. The planet HAT-P-5 b has a mass of and a radius of (statistical and systematic errors, respectively), making it slightly larger than expected according to standard models of coreless gas-giant planets. Its equilibrium temperature of 1517 ± 29 K is within 60 K of that of the extensively studied planet HD 209458 b.</w:t>
      </w:r>
      <w:r>
        <w:br/>
      </w:r>
      <w:r>
        <w:rPr>
          <w:rStyle w:val="VerbatimChar"/>
        </w:rPr>
        <w:t xml:space="preserve">## 7022                                                                                                                                                                                                                                                                                                                                                                                                                                                                                                                                                                                                                                                                                                                                                                                                                                                                                                                                                                                                                                                                                                                                                                                                                                                                                                                                                                                                                                                                                                                                                                                                                                                                                                                                                                                                                                                                                                                                                                                                                                                                                                                                                                                                                                                                                                                                                                                                                                                                                                                                                                                                                                                                                                                                                                                                                                                                                                                                                                                                                                                                                                                                                                                                                                                                                                                                                                                                                                                                                                                                                                                                                                                                                                                                                                                                                                                                                                                                                                                                                                                                                                                                                                                                                                                                                                                                                                                                                                                                                                                                                                                                                                                                                                                                                                                                                                                                                                                                                                                                                                                                                                                                                                                                                                                                                                                                                                                                                      The three-dimensional structure of the giant stellar stream in Andromeda The wide-field CCD camera at the Canada-France-Hawaii Telescope (CFHT) was used to survey the giant stellar stream in the Andromeda galaxy, resolving stars down the red giant branch in M31 to I ≃ 25, a magnitude deeper than our previous Isaac Newton Telescope (INT) survey of this galaxy and extending 1° further out. The stream is seen to extend out to the south-east of M31 as far as we have surveyed (some 4°5, corresponding to a projected distance of ∼60 kpc). It is a linear structure in projection, and the eastern edge of the stream presents a sharp boundary in star counts, suggesting that it remains a coherent structure. By analysing the luminosity function of the metal-rich component of the stream, we find that, at the furthest extent of our survey, the stream is 100 kpc further away along the line of sight than M31. It can then be traced to a point on the north-western side of the galaxy where it is some 30 kpc in front of M31, at which point the stream turns away from our survey area.</w:t>
      </w:r>
      <w:r>
        <w:br/>
      </w:r>
      <w:r>
        <w:rPr>
          <w:rStyle w:val="VerbatimChar"/>
        </w:rPr>
        <w:t xml:space="preserve">## 7050                                                                                                                                                                                                                                                                                                                                                                                                                                                                                                                                                                                                                                                                                                                                                                                                                                                                                                                                                                                                                                                                                                                                                                                                                                                                                                                                                                                                                                                                                                                                                                                                                                                                                                                                                                                                                                                                                                                                                                                                                                                                                                                                                                                                                                                                                                                                                                                                                                                                                                                                                                                                                                                                                                                                                                                                                                                                                                                                                                                                                                                                                                                                                                                                                                                                                                                                                                                                                                                                                                                                                                                                                                                                                                                                                                                                                                                                                                                                                                                                                                                                                                                                                                                                                                                                                                                                                                                                                                                                                                                                                                                                                                                                                                                                                                                                                                                                                                                                                                                                                                                                                                                                                                                                                                                                                                                                                                                                                                                                                                                                                                                                                                                                                                                                                                                          Nuclear disintegrations produced by cosmic rays. Measurements have been made on the energy and angular distributions of the charged particles from disintegration ‘stars’ produced in the silver and bromine nuclei of photographic emulsions exposed to cosmic radiation. The observations extended over a wide range of excitation energies (100 to 700 MeV). The energy spectra and angular distributions of the protons can be explained in all cases by simple evaporation theory. This energy distribution shows also a high-energy tail consisting of direct knock-on protons and slow mesons. At high excitation energies the α-particles exhibit collimation effects which are probably due to localized ‘boiling’ or a form of fission.</w:t>
      </w:r>
      <w:r>
        <w:br/>
      </w:r>
      <w:r>
        <w:rPr>
          <w:rStyle w:val="VerbatimChar"/>
        </w:rPr>
        <w:t xml:space="preserve">## 7064                                                                                                                                                                                                                                                                                                                                                                                                                                                                                                                                                                                                                                                                                                                                                                                                                                                                                                                                                                                                                                                                                                                                                                                                                                                                                                                                                                                                                                                                                                                                                                                                                                                                                                                                                                                                                                                                                                                                                                                                                                                                                                                                                                                                                                                                                                                                                                                                                                                                                                                                                                                                                                                                                                                                                                                                                                                                                                                                                                                                                                                                                                                                                                                                                                                                                                                                                                                                                                                                                                                                                                                                                                                                                                                                                                                                                                                                                                                                                                                                                                                                                                                                                                                                                                                                                                                                                                                                                                   Dynamical friction for dark halo satellites: effects of tidal mass loss and growing host potential Motivated by observations of inner halo satellite remnants like the Sgr stream and ω Centauri, we develop fully analytical models to study the orbital decay and tidal mass loss of satellites on eccentric orbits in an isothermal potential of a host galaxy halo. The orbital decay rate is often severely overestimated if applying Chandrasekhar’s formula without correcting for (i) the evaporation and tidal loss of the satellite, and (ii) the contraction of satellite orbits due to adiabatic growth of the host galaxy potential over the Hubble time. As a satellite migrates inwards, the increasing halo density affects the dynamical friction in two opposite ways: (1) it boosts the number of halo particles swept in the gravitational ‘wake’ of the satellite, hence increasing the drag on the satellite, and (2) it boosts the tide which ‘peels off’ the satellite, and reduces the amplitude of the wake. These competing processes can be modelled analytically for a satellite with the help of an empirical formula for the mass-loss history. The analytical model agrees with more traditional numerical simulations of tidal mass loss and dynamical friction. Rapid mass loss due to increasing tides at smaller and smaller radius makes it less likely for streams or remnants of infalling satellites to intrude into the inner halo (like the Sgr stream and ω Centauri) than to stay in the outer halo (like the Magellanic stream), hence any intermediate-mass central black holes of the satellites are also probably ‘hung up’ at large distances as well. It is difficult for the black holes of the satellites to come close enough to merge into the supermassive black hole in the centre of the host potential unless the satellites started with (i) pericentres much smaller than the typical distances to present-day observed satellites, and (ii) central density much higher than in the often seen finite-density cores of observed satellites.</w:t>
      </w:r>
      <w:r>
        <w:br/>
      </w:r>
      <w:r>
        <w:rPr>
          <w:rStyle w:val="VerbatimChar"/>
        </w:rPr>
        <w:t xml:space="preserve">## 7083                                                                                                                                                                                                                                                                                                                                                                                                                                                                                                                                                                                                                                                                                                                                                                                                                                                                                                                                                                                                                                                                                                                                                                                                                                                                                                                                                                                                                                                                                                                                                                                                                                                                                                                                                                                                                                                                                                                                                                                                                                                                                                                                                                                                                                                                                                                                                                                                                                                                                                                                                                                                                                                                                                                                                                                                                                                                                                                                                                                                                                                                                                                                                                                                                                                                                                                                                                                                                                                                                                                                                                                                                                                                                                                                                                                                                                                                                                                                                                                                                                                                                                                                                                                                                                                                                                                                                                                                                                                                                                                                                                                                                                                                                                                                                                                                                                                                                                                                                                                                                                           The UKIRT wide field camera ZYJHK photometric system: calibration from 2MASS In this paper, we describe the photometric calibration of data taken with the near-infrared Wide Field Camera (WFCAM) on the United Kingdom Infrared Telescope (UKIRT). The broad-band ZYJHK data are directly calibrated from Two-Micron All-Sky Survey (2MASS) point sources which are abundant in every WFCAM pointing. We perform an analysis of spatial systematics in the photometric calibration, both inter- and intradetector show that these are present at up to the ∼5 per cent level in WFCAM. Although the causes of these systematics are not yet fully understood, a method for their removal is developed and tested. Following the application of the correction procedure, the photometric calibration of WFCAM is found to be accurate to ≃1.5 per cent for the JHK bands and 2 per cent for the ZY bands, meeting the survey requirements. We investigate the transformations between the 2MASS and WFCAM systems and find that the Z and Y calibrations are sensitive to the effects of interstellar reddening for large values of E(B - V)', but that the JHK filters remain largely unaffected. We measure a small correction to the WFCAM Y-band photometry required to place WFCAM on a Vega system, and investigate WFCAM measurements of published standard stars from the list of UKIRT faint standards. Finally, we present empirically determined throughput measurements for WFCAM.</w:t>
      </w:r>
      <w:r>
        <w:br/>
      </w:r>
      <w:r>
        <w:rPr>
          <w:rStyle w:val="VerbatimChar"/>
        </w:rPr>
        <w:t xml:space="preserve">## 7095                                                                                                                                                                                                                                                                                                                                                                                                                                                                                                                                                                                                                                                                                                                                                                                                                                                                                                                                                                                                                                                                                                                                                                                                                                                                                                                                                                                                                                                                                                                                                                                                                                                                                                                                                                                                                                                                                                                                                                                                                                                                                                                                                                                                                                                                                                                                                                                                                                                                                                                                                                                                                                                                                                                                                                                                                                                                                                                                                                                                                                                                                                                                                                                                                                                                                                                                                                                                                                                                                                                                                                                                                                                                                                                                                                                                                                                                                                                                                                                                                                                                                                                                                                                                                                                                                                                                                                                                                                                                                                                                                                                                                                                                                                                                                                                                                                                                                                                                                                                                                                                                                                                                                                                                                                                                                           The complete set of ASCA X-ray observations of non-magnetic cataclysmic variables We present the complete set of 34 ASCA observations of non-magnetic cataclysmic variables. Timing analysis reveals large X-ray flux variations in dwarf novae in outburst (Z Cam, SS Cyg and SU UMa) and orbital modulation in high inclination systems (including OY Car, HT Cas, U Gem, T Leo). We also found episodes of unusually low accretion rate during quiescence (VW Hyi and SS Cyg). Spectral analysis reveals broad temperature distributions in individual systems, with emission weighted to lower temperatures in dwarf novae in outburst. Absorption in excess of interstellar values is required in dwarf novae in outburst, but not in quiescence. We also find evidence for subsolar abundances and X-ray reflection in the brightest systems. LS Peg, V426 Oph and EI UMa have X-ray spectra that are distinct from the rest of the sample and all three exhibit candidate X-ray periodicities. We argue that they should be reclassified as intermediate polars. In the case of V345 Pav we found that the X-ray source had been previously misidentified. Ke yw ords: stars: dwarf novae ‐ novae, cataclysmic variables ‐ X-rays: stars.</w:t>
      </w:r>
      <w:r>
        <w:br/>
      </w:r>
      <w:r>
        <w:rPr>
          <w:rStyle w:val="VerbatimChar"/>
        </w:rPr>
        <w:t xml:space="preserve">## 7097                                                                                                                                                                                                                                                                                                                                                                                                                                                                                                                                                                                                                                                                                                                                                                                                                                                                                                                                                                                                                                                                                                                                                                                                                                                                                                                                                                                                                                                                                                                                                                                                                                                                                                                                                                                                                                                                                                                                                                                                                                                                                                                                                                                                                                                                                                                                                                                                                                                                                                                                                                                                                                                                                                                                                                                                                                                                                                                                                                                                                                                                                                                                                                                                                                                                                                                                                                                                                                                                                                                                                                                                                                                                                                                                                                                                                                                                                                                                                         What drives the ultra-violet colours of passive galaxies? We present and analyse optical and ultraviolet (UV) colours for passive and optically-red Coma cluster galaxies for which we have spectroscopic age and element abundance estimates. Our sample of 150 objects covers a wide range in mass, from giant ellipticals down to the bright end of the dwarf-galaxy regime. Galaxies with ongoing star formation have been removed using strict Ha emission-line criteria. We focus on the colours FUV - i, NUV - i, FUV - NUV, u* - g and g - i. We find that all of these colours are correlated with both luminosity and velocity dispersion at the &gt;5s level, with FUV - i and FUV - NUV becoming bluer with \nincreasing ‘mass’ while the other colours become redder. We perform a purely empirical analysis to assess what fraction of the variation in each colour can be accounted for by \nvariations in the average stellar populations, as traced by the optical spectra. For the optical colours, u* - g and g - i, most of the observed scatter (~80 per cent after allowing for measurement errors and for systematic errors in u* - g) is attributable to stellar population \nvariations, with colours becoming redder with increasing age and metallicity (Mg/H). The FUV - i colour becomes bluer with increasing age and with increasing Mg/H, favouring the ‘metal-rich single-star’ origin for the UV upturn. However, correlations with the opticallydominant \nstellar populations account for only about half of the large observed scatter. We propose that the excess scatter in FUV -i may be due to a varying proportion of ancient stars in galaxies with younger [simple stellar population (SSP) equivalent] average ages. The NUV - I colour is sensitive to SSP-equivalent age and Mg/H (in the same sense as optical colours, but also exhibits excess scatter that can be attributed to ‘leakage’ of the far-UV-dominant \n(FUV-dominant) old hot population. After applying a correction based on the FUV - I colour, the much of the remaining variance in NUV - i is attributable to variations in the spectroscopic parameters, similar to the results for optical colours. Finally, the FUV - NUV colour is surprisingly well behaved, showing strong correlations with age and metallicity, and little residual scatter. Interpreting this colour is complicated, however, since it mixes the effects of the main-sequence turn-off, in the near-UV, with the variation in the hot post-red giant branch content dominating the FUV.</w:t>
      </w:r>
      <w:r>
        <w:br/>
      </w:r>
      <w:r>
        <w:rPr>
          <w:rStyle w:val="VerbatimChar"/>
        </w:rPr>
        <w:t xml:space="preserve">## 7125                                                                                                                                                                                                                                                                                                                                                                                                                                                                                                                                                                                                                                                                                                                                                                                                                                                                                                                                                                                                                                                                                                                                                                                                                                                                                                                                                                                                                                                                                                                                                                                                                                                                                                                                                                                                                                                                                                                                                                                                                                                                                                                                                                                                                                                                                                                                                                                                                                                                                                                                                                                                                                                                                                                                                                                                                                                                                                                                                                                                                                                                                                                                                                                                                                                                                                                                                                                                                                                                                                                                                                                                                                                                                                                                                                                                                                                                                                           CO emission from discs around isolated HAeBe and Vega-excess stars We describe results from a survey for J = 3‐2 12 CO emission from visible stars classified as having an infrared excess. The line is clearly detected in 21 objects, and significant molecular gas (10 −3 Jupiter masses) is found to be common in targets with infrared excesses 0.01 (56 per cent of objects), but rare for those with smaller excesses (∼10 per cent of objects). A simple geometrical argument based on the infrared excess implies that disc opening angles are typically 12 ◦ for objects with detected CO; within this angle, the disc is optically thick to stellar radiation and shields the CO from photodissociation. Two or three CO discs have an unusually low infrared excess (0.01), implying the shielding disc is physically very thin (1 ◦ ). Around 50 per cent of the detected line profiles are double-peaked, while many of the rest have significantly broadened lines, attributed to discs in Keplerian rotation. Simple model fits to the line profiles indicate outer radii in the range 30‐300 au, larger than found through fitting continuum SEDs, but similar to the sizes of debris discs around main-sequence stars. As many as five have outer radii smaller than the Solar System (50 au), with a further four showing evidence of gas in the disc at radii smaller than 20 au. The outer disc radius is independent of the stellar spectral type (from K through to B9), but there is evidence of a correlation between radius and total dust mass. Also the mean disc size appears to decrease with time: discs around stars of age 3-7 Myr have a mean radius ∼210 au, whereas discs of age 7-20 Myr are a factor of three smaller. This shows that a significant mass of gas (at least 2 M⊕ )e xists beyond the region of planet formation for up to ∼7 Myr, and may remain for a further ∼10 Myr within this region. The only bona fide debris disc with detected CO is HD9672; this shows a double-peaked CO profile and is the most compact gas disc observed, with a modelled outer radius of 17 au. In the case of HD141569, detailed modelling of the line profile indicates gas may lie in two rings, with radii of 90 and 250 au, similar to the dust structure seen in scattered light and the mid-infrared. In both AB Aur and HD163296 we also find that the sizes of the molecular disc and the dust scattering disc are similar; this suggests that the molecular gas and small dust grains are closely co-located. Ke yw ords: planetary systems: proto planetary discs ‐ submillimetre.</w:t>
      </w:r>
      <w:r>
        <w:br/>
      </w:r>
      <w:r>
        <w:rPr>
          <w:rStyle w:val="VerbatimChar"/>
        </w:rPr>
        <w:t xml:space="preserve">## 7126                                                                                                                                                                                                                                                                                                                                                                                                                                                                                                                                                                                                                                                                                                                                                                                                                                                                                                                                                                                                                                                                                                                                                                                                                                                                                                                                                                                                                                                                                                                                                                                                                                                                                                                                                                                                                                                                                                                                                                                                                                                                                                                                                                                                                                                                                                                                                                                                                                                                                                                                                                                                                                                                                                                                                                                                                                                                                                                                                                                                                                                                                                                                                                                                                                                                                                                                                                                                                                                                                                                                                                                                                                                                                                                                                                                                                                                                                                           CO emission from discs around isolated HAeBe and Vega-excess stars We describe results from a survey for J = 3‐2 12 CO emission from visible stars classified as having an infrared excess. The line is clearly detected in 21 objects, and significant molecular gas (10 −3 Jupiter masses) is found to be common in targets with infrared excesses 0.01 (56 per cent of objects), but rare for those with smaller excesses (∼10 per cent of objects). A simple geometrical argument based on the infrared excess implies that disc opening angles are typically 12 ◦ for objects with detected CO; within this angle, the disc is optically thick to stellar radiation and shields the CO from photodissociation. Two or three CO discs have an unusually low infrared excess (0.01), implying the shielding disc is physically very thin (1 ◦ ). Around 50 per cent of the detected line profiles are double-peaked, while many of the rest have significantly broadened lines, attributed to discs in Keplerian rotation. Simple model fits to the line profiles indicate outer radii in the range 30‐300 au, larger than found through fitting continuum SEDs, but similar to the sizes of debris discs around main-sequence stars. As many as five have outer radii smaller than the Solar System (50 au), with a further four showing evidence of gas in the disc at radii smaller than 20 au. The outer disc radius is independent of the stellar spectral type (from K through to B9), but there is evidence of a correlation between radius and total dust mass. Also the mean disc size appears to decrease with time: discs around stars of age 3-7 Myr have a mean radius ∼210 au, whereas discs of age 7-20 Myr are a factor of three smaller. This shows that a significant mass of gas (at least 2 M⊕ )e xists beyond the region of planet formation for up to ∼7 Myr, and may remain for a further ∼10 Myr within this region. The only bona fide debris disc with detected CO is HD9672; this shows a double-peaked CO profile and is the most compact gas disc observed, with a modelled outer radius of 17 au. In the case of HD141569, detailed modelling of the line profile indicates gas may lie in two rings, with radii of 90 and 250 au, similar to the dust structure seen in scattered light and the mid-infrared. In both AB Aur and HD163296 we also find that the sizes of the molecular disc and the dust scattering disc are similar; this suggests that the molecular gas and small dust grains are closely co-located. Ke yw ords: planetary systems: proto planetary discs ‐ submillimetre.</w:t>
      </w:r>
      <w:r>
        <w:br/>
      </w:r>
      <w:r>
        <w:rPr>
          <w:rStyle w:val="VerbatimChar"/>
        </w:rPr>
        <w:t xml:space="preserve">## 7158                                                                                                                                                                                                                                                                                                                                                                                                                                                                                                                                                                                                                                                                                                                                                                                                                                                                                                                                                                                                                                                                                                                                                                                                                                                                                                                                                                                                                                                                                                                                                                                                                                                                                                                                                                                                                                                                                                                                                                                                                                                                                                                                                                                                                                                                                                                                                                                                                                                                                                                                                                                                                                                                                                                                                                                                                                                                                                                                                                                                                                                                                                                                                                                                                                                                                                                                                                                                                                                                                                                                                                                                                                                                                                                                                                                                                                                                                                                                                                                                                                                                                                                                                                                                                                                                                                                                                                                                                                                                                                                                                                                                                                                                                  A generalized measurement equation and van Cittert‐Zernike theorem for wide‐field radio astronomical interferometry We derive a generalized van Cittert-Zernike (vC-Z) theorem for radio astronomy that is valid for partially polarized sources over an arbitrarily wide field of view (FoV). The classical vC-Z theorem is the theoretical foundation of radio astronomical interferometry, and its application is the basis of interferometric imaging. Existing generalized vC-Z theorems in radio astronomy assume, however, either paraxiality (narrow FoV) or scalar (unpolarized) sources. Our theorem uses neither of these assumptions, which are seldom fulfiled in practice in radio astronomy, and treats the full electromagnetic field. To handle wide, partially polarized fields, we extend the two-dimensional (2D) electric field (Jones vector) formalism of the standard ‘Measurement Equation’ (ME) of radio astronomical interferometry to the full three-dimensional (3D) formalism developed in optical coherence theory. The resulting vC-Z theorem enables full-sky imaging in a single telescope pointing, and imaging based not only on standard dual-polarized interferometers (that measure 2D electric fields) but also electric tripoles and electromagnetic vector-sensor interferometers. We show that the standard 2D ME is easily obtained from our formalism in the case of dual-polarized antenna element interferometers. We also exploit an extended 2D ME to determine that dual-polarized interferometers can have polarimetric aberrations at the edges of a wide FoV. Our vC-Z theorem is particularly relevant to proposed, and recently developed, wide FoV interferometers such as Low Frequency Array (LOFAR) and Square Kilometer Array (SKA), for which direction-dependent effects will be important.</w:t>
      </w:r>
      <w:r>
        <w:br/>
      </w:r>
      <w:r>
        <w:rPr>
          <w:rStyle w:val="VerbatimChar"/>
        </w:rPr>
        <w:t xml:space="preserve">## 7159                                                                                                                                                                                                                                                                                                                                                                                                                                                                                                                                                                                                                                                                                                                                                                                                                                                                                                                                                                                                                                                                                                                                                                                                                                                                                                                                                                                                                                                                                                                                                                                                                                                                                                                                                                                                                                                                                                                                                                                                                                                                                                                                                                                                                                                                                                                                                                                                                                                                                                                                                                                                                                                                                                                                                                                                                                                                                                                                                                                                                                                                                                                                                                                                                                                                                                                                                                                                                                                                                                                                                                                                                                                                                                                                                                                                                                                                                                                                                                                                                                                                                                                                                                                                                                                                                                                                                                                                                                           Accelerated planetesimal growth in self-gravitating protoplanetary discs In this paper we consider the evolution of small planetesimals (radii ∼1‐10 m) in marginally stable, self-gravitating protoplanetary discs. The drag force between the disc gas and the embedded planetesimals generally causes the planetesimals to drift inwards through the disc at a rate that depends on the particle size. In a marginally stable, self-gravitating disc, however, the planetesimals are significantly influenced by the non-axisymmetric spiral structures resulting from the growth of the gravitational instability. The drag force now causes the planetesimals to drift towards the peaks of the spiral arms where the density and pressure are highest. For small particles that are strongly coupled to the disc gas, and for large particles that have essentially decoupled from the disc gas, the effect is not particularly significant. Intermediate-sized particles, which would generally have the largest radial drift rates, do, however, become significantly concentrated at the peaks of the spiral arms. These high-density regions may persist for, of order, an orbital period and may attain densities comparable to that of the disc gas. Although at the end of the simulation only ∼25 per cent of the planetesimal particles lie in regions of enhanced density, during the course of the simulation at least 75 per cent of the planetesimal particles have at some stage been in a such a region. We find that the concentration of particles in the spiral arms results in an increased collision rate, an effect that could significantly accelerate planetesimal growth. The density enhancements may also be sufficient for the growth of planetesimals through direct gravitational collapse. The interaction between small planetesimals and self-gravitating spiral structures may therefore play an important role in the formation of large planetesimals that will ultimately coagulate to form terrestrial planets or the cores of gas/ice giant planets.</w:t>
      </w:r>
      <w:r>
        <w:br/>
      </w:r>
      <w:r>
        <w:rPr>
          <w:rStyle w:val="VerbatimChar"/>
        </w:rPr>
        <w:t xml:space="preserve">## 7174                                                                                                                                                                                                                                                                                                                                                                                                                                                                                                                                                                                                                                                                                                                                                                                                                                                                                                                                                                                                                                                                                                                                                                                                                                                                                                                                                                                                                                                                                                                                                                                                                                                                                                                                                                                                                                                                                                                                                                                                                                                                                                                                                                                                                                                                                                                                                                                                                                                                                                                                                                                                                                                                                                                                                                                                                                                                                                                                                                                                                                                                                                                                                                                                                                                                                                                                                                                                                                                                                                                                                                                                                                                                                                                                                                                                                                                                                                                                                                                                                                                                                                                                                                                                                                                                                                                                                                                                                                                                                                                                                                                                                                                                                                                                                                                                                                                                                                                                                                                                                                                                                                                                                                                                                                                                                                                                                                                                                                                                                                                                                                                                                                                                                                                                                                                                                                                                                                                                                                                                                                                    Observing gravitational radiation with QSO proper motions and the SKA Abstract We discuss the ability of the SKA to observe QSO proper motions induced by long-wavelength gravitational radiation. We find that the SKA, configured for VLBI with multiple beams at high frequency (8 GHz), is sensitive to a dimensionless characteristic strain of roughly 10−13, comparable to (and with very different errors than) other methods in the 1/yr frequency band such as pulsar timing.</w:t>
      </w:r>
      <w:r>
        <w:br/>
      </w:r>
      <w:r>
        <w:rPr>
          <w:rStyle w:val="VerbatimChar"/>
        </w:rPr>
        <w:t xml:space="preserve">## 7179                                                                                                                                                                                                                                                                                                                                                                                                                                                                                                                                                                                                                                                                                                                                                                                                                                                                                                                                                                                                                                                                                                                                                                                                                                                                                                                                                                                                                                                                                                                                                                                                                                                                                                                                                                                                                                                                                                                                                                                                                                                                                                                                                                                                                                                                                                                                                                                                                                                                                                                                                                                                                                                                                                                                                                                                                                                                                                                                                                                                                                                                                                                                                                                                                                                                                                                                                                                                                                                                                                                                                                                                                                                                                                                                                                                                                                                                                                                                                                                                                                                                                                                                                                                                                                                                                                                                                                                                                                                                                                                                                                                                                          A tale twice told: the luminosity profiles of the Sagittarius tails The Sagittarius (Sgr) dwarf galaxy is the archetype of a tidally disrupting system. Both leading and trailing tails can be observed across at least 180° of the sky and measurements of their luminosity density profiles have recently become available. Using numerical simulations, we explore the factors that control the appearance of such profiles. \n \n \n \nWe use two possible models for the Sgr progenitor. The first is a one-component Plummer model, which may represent either a dark matter free progenitor, or one in which pre-existing dark matter has already been largely stripped. The second is a two-component model in which the stars are represented by a Hernquist sphere embedded in a cosmologically modish Navarro–Frenk–White dark halo. Disruption of the models in the Milky Way galaxy provides us with two tellings of the tale of the formation of the Sgr stream. The initial disintegration of the baryons proceeds more slowly for the two-component models because of the protective cocoon of dark matter. Once this has been stripped, though, matters proceed apace. In both cases, the profiles after ∼6 pericentric passages provide good matches to the observational data, but the tails are more extended for the two-component models. \n \n \n \nThe leading and trailing tails are symmetric at apocentre or pericentre. At other orbital phases, asymmetries are present, as tails are compressed as they approach apocentre and stretched out as they approach pericentre. There may exist density enhancements corresponding to such pile-ups which may be observable in current survey data. We re-visit the calculation of Niederste-Ostholt et al. and slightly revise upwards the luminosity of the Sgr progenitor to 9.9–14.4 × 107 L⊙ based on insights from the simulations.</w:t>
      </w:r>
      <w:r>
        <w:br/>
      </w:r>
      <w:r>
        <w:rPr>
          <w:rStyle w:val="VerbatimChar"/>
        </w:rPr>
        <w:t xml:space="preserve">## 7185                                                                                                                                                                                                                                                                                                                                                                                                                                                                                                                                                                                                                                                                                                                                                                                                                                                                                                                                                                                                                                                                                                                                                                                                                                                                                                                                                                                                                                                                                                                                                                                                                                                                                                                                                                                                                                                                                                                                                                                                                                                                                                                                                                                                                                                                                                                                                                                                                                                                                                                                                                                                                                                                                                                                                                                                                                                                                                                                                                                                                                                                                                                                                                                                                                                                                                                                                                                                                                                                                                                                                                                                                                                                                                                                                                                                                                                                                                                                                                                                                                                                                                                                                                                                                                                                                                                                                                                                                                                                                                                                                                                                                                                                                                                                                                                                                                                                                                                                                                                                                                                                                                                                                                                                                                                                                                                                                                                                                                                                                                                                                                                                                                                                                                                                                                                                                                                           X-ray outburst from the direction of the galactic centre WHEN the Uhuru satellite examined the X-ray emission from the region of the galactic centre in 1971 an extended region of emission centred on the radio source Sgr A and about 2° in extent was observed1. We report here details of a transient point X-ray source, A1742–28, which has been observed at the centre of this region by the Ariel V rotation modulation collimator (RMC) experiment. Its rise to a peak and subsequent decline by a factor of two over 12 d were monitored. The position was found to be α = 17 h 42 min 26.0 ± 4.8 s, δ = −28° 59.8 ± 1.2′ (1950.0 coordinates, 90% confidence limits).</w:t>
      </w:r>
      <w:r>
        <w:br/>
      </w:r>
      <w:r>
        <w:rPr>
          <w:rStyle w:val="VerbatimChar"/>
        </w:rPr>
        <w:t xml:space="preserve">## 7188                                                                                                                                                                                                                                                                                                                                                                                                                                                                                                                                                                                                                                                                                                                                                                                                                                                                                                                                                                                                                                                                                                                                                                                                                                                                                                                                                                                                                                                                                                                                                                                                                                                                                                                                                                                                                                                                                                                                                                                                                                                                                                                                                                                                                                                                                                                                                                                                                                                                                                                                                                                                                                                                                                                                                                                                                                                                                                                                                                                                                                                                                                                                                                                                                                                                                                                                                                                                                                                                                                                                                                                                                                                                                                                                                                                                                                                                                                                                                                                                                                                                                                                                                                                                                                                                                                                                                                                                                                                                                                                                                                                                                                                                                                                                                                                                                                                                                                                                                                                                                                                                                                                                                                                                                                                                                                                                                                                                                               Geometrodynamical Distances to the Galaxy's Hydrogen Streams We present a geometrodynamical method for determining distances to orbital streams of H I gas in the Galaxy. The method makes use of our offset from the Galactic Centre and assumes that the gas comprising the stream nearly follows a planar orbit about the Galactic Centre. We apply this technique to the Magellanic Stream and determine the distances to all points along it; a consistency check shows that the angular momentum is approximately constant. Applying this technique to the Large Magellanic Cloud itself gives an independent distance which agrees within its accuracy of around 10 per cent. Relaxing the demand for exact conservation of energy and angular momentum at all points along the stream allows for an increase in orbital period between the lagging end and the front end led by the Magellanic Clouds. Similar methods are applicable to other long streams of high-velocity clouds, provided they also nearly follow planar orbits; these would allow otherwise unknown distances to be determined.</w:t>
      </w:r>
      <w:r>
        <w:br/>
      </w:r>
      <w:r>
        <w:rPr>
          <w:rStyle w:val="VerbatimChar"/>
        </w:rPr>
        <w:t xml:space="preserve">## 7206                                                                                                                                                                                                                                                                                                                                                                                                                                                                                                                                                                                                                                                                                                                                                                                                                                                                                                                                                                                                                                                                                                                                                                                                                                                                                                                                                                                                                                                                                                                                                                                                                                                                                                                                                                                                                                                                                                                                                                                                                                                                                                                                                                                                                                                                                                                                                                                                                                                                                                                                                                                                                                                                                                                                                                                                                                                                                                                                                                                                                                                                                                                                                                                                                                                                                                                                                                                                                                                                                                                                                                                                                                                                                                                                                                                                                                                                                                                                                                                                                                                                                                                                                                                                                                                                                                                                                                                                                                                                                                                                                                                                                                                                                                                                                                                                                                                                                                                                                                                                                                                                                                                                                                                                                                                                                                                                                                                                                                                                                                                                                                                                                                            A general three‐dimensional fluid dynamics code for stars in binary systems We describe the theory and implementation of a three-dimensional fluid dynamics code that we have developed for calculating the surface geometry and circulation currents in the secondaries of interacting binary systems. The main method is based on an Eulerian-Lagrangian scheme to solve the advective and force terms in Euler's equation. Surface normalized spherical polar coordinates are used to allow the accurate modelling of the surface of the star, as is necessary when free surfaces and irradiation effects are to be considered. The potential and its gradient are expressed as sums of Legendre polynomials, which allows a very efficient solution of Poisson's equation. The basic solution scheme, based on operator splitting, is outlined, and standard numerical tests are presented.</w:t>
      </w:r>
      <w:r>
        <w:br/>
      </w:r>
      <w:r>
        <w:rPr>
          <w:rStyle w:val="VerbatimChar"/>
        </w:rPr>
        <w:t xml:space="preserve">## 7208                                                                                                                                                                                                                                                                                                                                                                                                                                                                                                                                                                                                                                                                                                                                                                                                                                                                                                                                                                                                                                                                                                                                                                                                                                                                                                                                                                                                                                                                                                                                                                                                                                                                                                                                                                                                                                                                                                                                                                                                                                                                                                                                                                                                                                                                                                                                                                                                                                                                                                                                                                                                                                                                                                                                                                                                                                                                                                                                                                                                                                                                                                                                                                                                                                                                                                                                                                                                                                                                                                                                                                                                                                                                                                                                                                                                                                                                                                                                                                                                                                                                                                                                                                                                                                                                                                                                                                                                                                                                                                                                                                                                                                                                                                                                                                                                                                                                                                                                                                                                                                                                                                                                                                                                                    The X-ray spectra of optically selected Seyfert 2 galaxies: are there any Seyfert 2 galaxies with no absorption? We present an X-ray spectral analysis of a sample of 8 bona-fide Seyfert 2 galaxies, selected on the basis of their high $[OIII]\\lambda5007$ flux, from the Ho et al. (1997) spectroscopic sample of nearby galaxies. We find that, in general, the X-ray spectra of our Seyfert 2 galaxies are complex, with some our objects having spectra different from the 'typical' spectrum of X-ray selected Seyfert 2 galaxies. Two (NGC3147 and NGC4698) show no evidence for intrinsic absorption. We suggest this is due to the fact that when the torus suppresses the intrinsic medium and hard energy flux, underlying emission from the host galaxy, originating in circumnuclear starbursts, and scattering from warm absorbers contributes in these energy bands more significantly. Our asca data alone cannot discriminate whether low absorption objects are Compton-thick AGN with a strong scattered component or lack an obscuring torus. The most striking example of our low absorption Seyfert 2 is NGC4698. Its spectrum could be explained by either a dusty warm absorber or a lack of broad line clouds so that its appearance as a Seyfert 2 is intrinsic and not due to absorption.</w:t>
      </w:r>
      <w:r>
        <w:br/>
      </w:r>
      <w:r>
        <w:rPr>
          <w:rStyle w:val="VerbatimChar"/>
        </w:rPr>
        <w:t xml:space="preserve">## 7216                                                                                                                                                                                                                                                                                                                                                                                                                                                                                                                                                                                                                                                                                                                                                                                                                                                                                                                                                                                                                                                                                                                                                                                                                                                                                                                                                                                                                                                                                                                                                                                                                                                                                                                                                                                                                                                                                                                                                                                                                                                                                                                                                                                                                                                                                                                                                                                                                                                                                                                                                                                                                                                                                                                                                                                                                                                                                                                                                                                                                                                                                                                                                                                                                                                                                                                                                                                                                                                                                                                                                                                                                                                                                                                                                                                                                                                                                                                                                                                                                                                                                                                                                                                                                                                                                                                                                                                                                                                                                                                                                                                                                                                                                                                                                                                                                                                                                                                                                                                                                           A new measurement of the evolving near-infrared galaxy luminosity function out to z~4: a continuing challenge to theoretical models of galaxy formation We present the most accurate measurement to date of cosmological evolution of the near-infrared galaxy luminosity function, from the local Universe out to z ≃ 4. The analysis is based on a large and highly complete sample of galaxies selected from the first data release of the UKIDSS Ultra Deep Survey. Exploiting a master catalogue of K- and z-band selected galaxies over an area of 0.7 deg 2 , we analyse a sample of ≃50000 galaxies, all with reliable photometry in 16 bands from the far-ultraviolet to the mid-infrared. The unique combination of a large area and depth provided by the Ultra Deep Survey allows us to trace the evolution of the K-band luminosity function with unprecedented accuracy. In particular, via a maximum-likelihood analysis we obtain a simple parametrization for the luminosity function and its cosmological evolution, including both luminosity and density evolution, which provides an excellent description of the data from z = 0 up to z ≃ 4. We find differential evolution for galaxies dependent on galaxy luminosity, revealing once again the 'downsizing behaviour' of galaxy formation. Finally, we compare our results with the predictions of the latest theoretical models of galaxy formation, based on both semi-analytical prescriptions and full hydrodynamical simulations.</w:t>
      </w:r>
      <w:r>
        <w:br/>
      </w:r>
      <w:r>
        <w:rPr>
          <w:rStyle w:val="VerbatimChar"/>
        </w:rPr>
        <w:t xml:space="preserve">## 7217                                                                                                                                                                                                                                                                                                                                                                                                                                                                                                                                                                                                                                                                                                                                                                                                                                                                                                                                                                                                                                                                                                                                                                                                                                                                                                                                                                                                                                                                                                                                                                                                                                                                                                                                                                                                                                                                                                                                                                                                                                                                                                                                                                                                                                                                                                                                                                                                                                                                                                                                                                                                                                                                                                                                                                                                                                                                                                                                                                                                                                                                                                                                                                                                                                                                                                                                                                                                                                                                                                                                                                                                                                                                                                                                                                                                                                                                                                                                                                                                                                                                                                                                                                                                                                                                                                                                                                                                    An XMM-Newton observation of the massive, relaxed galaxy cluster ClJ1226.9+3332 at z=0.89 A detailed X-ray analysis of an XMM-Newton observation of the high-redshift (z = 0.89) galaxy cluster ClJ1226.9+3332 is presented. After careful consideration of background subtraction issues, the X-ray temperature is found to be 11.5 +1.1 -0.9 keV, the highest X-ray temperature of any cluster at z &gt; 0.6. The temperature is consistent with the observed velocity dispersion. In contrast to MS 1054-0321, the only other very hot cluster currently known at z &gt; 0.8, ClJ1226.9+3332, features a relaxed X-ray morphology, and its high overall gas temperature is not caused by one or several hotspots. The system thus constitutes a unique example of a high-redshift (z &gt;0.8), high-temperature (T &gt; 10 keV), relaxed cluster, for which the usual hydrostatic equilibrium assumption and the X-ray mass are most reliable. A temperature profile is constructed (for the first time at this redshift) and is consistent with the cluster being isothermal out to 45 per cent of the virial radius. Within the virial radius (corresponding to a measured overdensity of a factor of 200), a total mass of 1.4 ± 0.5 x 10 15 M ○. is derived, with a gas mass fraction of 12 ± 5 per cent (for a A cold dark matter cosmology and H 0 = 70 km s -1 Mpc -1 ). This total mass is similar to that of the Coma cluster. The bolometric X-ray luminosity is 5.3 +0.2 -0.2 x 10 45 erg s -1 . Analysis of a short Chandra observation confirms the lack of significant point-source contamination, the temperature, and the luminosity, albeit with lower precision. The probabilities of finding a cluster of this mass within the volume of the discovery X-ray survey are ∼8 x 10 -5 for Ω M = 1 and 0.64 for Ω M = 0.3, making Ω M = 1 highly unlikely. The entropy profile suggests that entropy evolution is being observed. The metal abundance (of Z = 0.33 +0.14 -0.10 Z ○. ), gas mass fraction and gas distribution are consistent with those of local clusters; thus the bulk of the metals were in place by z = 0.89.</w:t>
      </w:r>
      <w:r>
        <w:br/>
      </w:r>
      <w:r>
        <w:rPr>
          <w:rStyle w:val="VerbatimChar"/>
        </w:rPr>
        <w:t xml:space="preserve">## 7229                                                                                                                                                                                                                                                                                                                                                                                                                                                                                                                                                                                                                                                                                                                                                                                                                                                                                                                                                                                                                                                                                                                                                                                                                                                                                                                                                                                                                                                                                                                                                                                                                                                                                                                                                                                                                                                                                                                                                                                                                                                                                                                                                                                                                                                                                                                                                                                                                                                                                                                                                                                                                                                                                                                                                                                                                                                                                                                                                                                                                                                                                                                                                                                                                                                                                                                                                                                                                                                                                                                                                                                                                                                                                                                                                                                                                                                                                                                                                                                                                                                                                                                                                                                                                                                                                                                                                                                                                                                                                                                   The Mass of the Andromeda Galaxy ABSTRA C T This paper argues that the Milky Way galaxy is probably the largest member of the Local Group. The evidence comes from estimates of the total mass of the Andromeda galaxy (M31) derived from the three-dimensional positions and radial velocities of its satellite galaxies, as well as the projected positions and radial velocities of its distant globular clusters and planetary nebulae. The available data set comprises 10 satellite galaxies, 17 distant globular clusters and nine halo planetary nebulae with radial velocities. We find that the halo of Andromeda has a mass of ,12:3 118 26 10 11 M(; together with a scalelength of ,90 kpc and a predominantly isotropic velocity distribution. For comparison, our earlier estimate for the Milky Way halo is 19 136 217 10 11 M(: Although the error bars are admittedly large, this suggests that the total mass of M31 is probably less than that of the Milky Way .W e verify the robustness of our results to changes in the modelling assumptions and to errors caused by the small size and incompleteness of the data set. Our surprising claim can be checked in several ways in the near future. The numbers of satellite galaxies, planetary nebulae and globular clusters with radial velocities can be increased by ground-based spectroscopy, while the proper motions of the companion galaxies and the unresolved cores of the globular clusters can be measured using the astrometric satellites Space Interferometry Mission (SIM) and Global Astrometric Interferometer for Astrophysics (GAIA). Using 100 globular clusters at projected radii 20 &amp; R &amp; 50 kpc with both radial velocities and proper motions, it will be possible to estimate the mass within 50 kpc to an accuracy of ,20 per cent. Measuring the proper motions of the companion galaxies with SIM and GAIA will reduce the uncertainty in the total mass caused by the small size of the data set to ,22 per cent.</w:t>
      </w:r>
      <w:r>
        <w:br/>
      </w:r>
      <w:r>
        <w:rPr>
          <w:rStyle w:val="VerbatimChar"/>
        </w:rPr>
        <w:t xml:space="preserve">## 7232                                                                                                                                                                                                                                                                                                                                                                                                                                                                                                                                                                                                                                                                                                                                                                                                                                                                                                                                                                                                                                                                                                                                                                                                                                                                                                                                                                                                                                                                                                                                                                                                                                                                                                                                                                                                                                                                                                                                                                                                                                                                                                                                                                                                                                                                                                                                                                                                                                                                                                                                                                                                                                                                                                                                                                                                                                                                                                                                                                                                                                                                                                                                                                                                                                                                                                                                                                                                                                                                                                                                                                                                                                                                                                                                                                                                                                                                                                                                                                                                                                                                                                                                                                                                                                                                                                                                                                                                                                                                                                                                                                                                                                                                                                                                                                                                                                                                                                               Atmospheric Escape and the Evolution of Close-in Exoplanets Exoplanets with substantial hydrogen/helium atmospheres have been discovered in abundance, many residing extremely close to their parent stars. The extreme irradiation levels that these atmospheres experience cause them to undergo hydrodynamic atmospheric escape. Ongoing atmospheric escape has been observed to be occurring in a few nearby exoplanet systems through transit spectroscopy both for hot Jupiters and for lower-mass super-Earths and mini-Neptunes. Detailed hydrodynamic calculations that incorporate radiative transfer and ionization chemistry are now common in one-dimensional models, and multidimensional calculations that incorporate magnetic fields and interactions with the interstellar environment are cutting edge. However, comparison between simulations and observations remains very limited. While hot Jupiters experience atmospheric escape, the mass-loss rates are not high enough to affect their evolution. However, for lower-mass planets, atmospheric escape drives and controls their evolution, sculpting the exoplanet population that we observe today. ▪ Observations of some exoplanets have detected atmospheric escape driven by hydrodynamic outflows, causing the exoplanets to lose mass over time. ▪ Hydrodynamic simulations of atmospheric escape are approaching the sophistication required to compare them directly to observations. ▪ Atmospheric escape sculpts sharp features into the exoplanet population that we can observe today; these features have recently been detected.</w:t>
      </w:r>
      <w:r>
        <w:br/>
      </w:r>
      <w:r>
        <w:rPr>
          <w:rStyle w:val="VerbatimChar"/>
        </w:rPr>
        <w:t xml:space="preserve">## 7233                                                                                                                                                                                                                                                                                                                                                                                                                                                                                                                                                                                                                                                                                                                                                                                                                                                                                                                                                                                                                                                                                                                                                                                                                                                                                                                                                                                                                                                                                                                                                                                                                                                                                                                                                                                                                                                                                                                                                                                                                                                                                                                                                                                                                                                                                                                                                                                                                                                                                                                                                                                                                                                                                                                                                                                                                                                                                                                                                                                                                                                                                                                                                                                                                                                                                                                                                                                                                                                                                                                                                                                                                                                                                                                                                                                                                                                                                                                                                                                                                                                                                                                                                                                                                                                                                                                                                                                                                                                                                                                                                                                                                                                                                                                                                                                                                                                                                                               Atmospheric Escape and the Evolution of Close-in Exoplanets Exoplanets with substantial hydrogen/helium atmospheres have been discovered in abundance, many residing extremely close to their parent stars. The extreme irradiation levels that these atmospheres experience cause them to undergo hydrodynamic atmospheric escape. Ongoing atmospheric escape has been observed to be occurring in a few nearby exoplanet systems through transit spectroscopy both for hot Jupiters and for lower-mass super-Earths and mini-Neptunes. Detailed hydrodynamic calculations that incorporate radiative transfer and ionization chemistry are now common in one-dimensional models, and multidimensional calculations that incorporate magnetic fields and interactions with the interstellar environment are cutting edge. However, comparison between simulations and observations remains very limited. While hot Jupiters experience atmospheric escape, the mass-loss rates are not high enough to affect their evolution. However, for lower-mass planets, atmospheric escape drives and controls their evolution, sculpting the exoplanet population that we observe today. ▪ Observations of some exoplanets have detected atmospheric escape driven by hydrodynamic outflows, causing the exoplanets to lose mass over time. ▪ Hydrodynamic simulations of atmospheric escape are approaching the sophistication required to compare them directly to observations. ▪ Atmospheric escape sculpts sharp features into the exoplanet population that we can observe today; these features have recently been detected.</w:t>
      </w:r>
      <w:r>
        <w:br/>
      </w:r>
      <w:r>
        <w:rPr>
          <w:rStyle w:val="VerbatimChar"/>
        </w:rPr>
        <w:t xml:space="preserve">## 7266                                                                                                                                                                                                                                                                                                                                                                                                                                                                                                                                                                                                                                                                                                                                                                                                                                                                                                                                                                                                                                                                                                                                                                                                                                                                                                                                                                                                                                                                                                                                                                                                                                                                                                                                                                                                                                                                                                                                                                                                                                                                                                                                                                                                                                                                                                                                                                                                                                                                                                                                                                                                                                                                                                                                                                                                                                                                                                                                                                                                                                                                                                                                                                                                                                                                                                                                                                                                                                                                                                                                                                                                                                                                                                                                                                                                                                                                                                                                                                                                                                                                                                                                                                                                                                                                                                                                                                                                                                                                                                                                                                                                                                                                                                                                                                                                                                                                                                                                                                                                                                                                                                                                                                                                                                                                                                                                                                                                                                                                                    Discovery of a large and bright bow shock nebula associated with low-mass X-ray binary SAX J1712.6-3739 In a multiwavelength programme dedicated to identifying optical counterparts of faint persistent X-ray sources in the Galactic bulge, we find an accurate X-ray position of SAX J1712.6−3739 through Chandra observations, and discover its faint optical counterpart using our data from EFOSC2 on the ESO 3.6-m telescope. We find this source to be a highly extincted neutron star low-mass X-ray binary (LMXB) with blue optical colours. We serendipitously discover a relatively bright and large bow shock shaped nebula in our deep narrow-band Hα imaging, most likely associated with the X-ray binary. A nebula like this has never been observed before in association with a LMXB, and as such provides a unique laboratory to study the energetics of accretion and jets. We put forward different models to explain the possible ways the LMXB may form this nebulosity, and outline how they can be confirmed observationally.</w:t>
      </w:r>
      <w:r>
        <w:br/>
      </w:r>
      <w:r>
        <w:rPr>
          <w:rStyle w:val="VerbatimChar"/>
        </w:rPr>
        <w:t xml:space="preserve">## 7276                                                                                                                                                                                                                                                                                                                                                                                                                                                                                                                                                                                                                                                                                                                                                                                                                                                                                                                                                                                                                                                                                                                                                                                                                                                                                                                                                                                                                                                                                                                                                                                                                                                                                                                                                                                                                                                                                                                                                                                                                                                                                                                                                                                                                                                                                                                                                                                                                                                                                                                                                                                                                                                                                                                                                                                                                                                                                                                                                                                                                                                                                                                                                                                                                                                                                                                                                                                                                                                                                                                                                                                                                                                                                                                                                                                                                                                                                                                                                                                                                                                                                                                                                                                                                                                                                                                                                                                                                                                                                                                                                                                                                                                                                                                                                                                                                                                                                                                                                                                                                                                                                                                                                                                                                                                                                                                                                                                                                                                                                                                                                                                                                                                                                                        Measuring the black hole masses of high-redshift quasars A new technique is presented for determining the black-hole masses of high-redshift quasars from optical spectroscopy. The new method utilizes the full-width half maximum (FWHM) of the low-ionization Mgii emission line and the correlation between broad-line region (BLR) radius and continuum luminosity at 3000u Using archival UV spectra it is found that the correlation between BLR radius and 3000u luminosity is tighter than the established correlation with 5100u luminosity. Furthermore, it is found that the correlation between BLR radius and 3000u continuum luminosity is consistent with a relation of the form RBLR / �L 0.5 � , as expected for a constant ionization parameter. Using a sample of objects with broad-line radii determined from</w:t>
      </w:r>
      <w:r>
        <w:br/>
      </w:r>
      <w:r>
        <w:rPr>
          <w:rStyle w:val="VerbatimChar"/>
        </w:rPr>
        <w:t xml:space="preserve">## 7291                                                                                                                                                                                                                                                                                                                                                                                                                                                                                                                                                                                                                                                                                                                                                                                                                                                                                                                                                                                                                                                                                                                                                                                                                                                                                                                                                                                                                                                                                                                                                                                                                                                                                                                                                                                                                                                                                                                                                                                                                                                                                                                                                                                                                                                                                                                                                                                                                                                                                                                                                                                                                                                                                                                                                                                                                                                                                                                                                                                                                                                                                                                                                                                                                                                                                                                                                                                                                                                                                                                                                                                                                                                                                                                                                                                                                                                                                                                                                                                                                                                                                                                                                                                                                                                                                                                                                                                                                                                                                                                                                                                                                                                                                                                                                                                                                                                                                                                                                                                                                                                                                                                                                                                                                                                                                                                                                                                                                                                                                                                                                                                                                                                                                                                                                                                                                                                           X-ray outburst from the direction of the galactic centre WHEN the Uhuru satellite examined the X-ray emission from the region of the galactic centre in 1971 an extended region of emission centred on the radio source Sgr A and about 2° in extent was observed1. We report here details of a transient point X-ray source, A1742–28, which has been observed at the centre of this region by the Ariel V rotation modulation collimator (RMC) experiment. Its rise to a peak and subsequent decline by a factor of two over 12 d were monitored. The position was found to be α = 17 h 42 min 26.0 ± 4.8 s, δ = −28° 59.8 ± 1.2′ (1950.0 coordinates, 90% confidence limits).</w:t>
      </w:r>
      <w:r>
        <w:br/>
      </w:r>
      <w:r>
        <w:rPr>
          <w:rStyle w:val="VerbatimChar"/>
        </w:rPr>
        <w:t xml:space="preserve">## 7293                                                                                                                                                                                                                                                                                                                                                                                                                                                                                                                                                                                                                                                                                                                                                                                                                                                                                                                                                                                                                                                                                                                                                                                                                                                                                                                                                                                                                                                                                                                                                                                                                                                                                                                                                                                                                                                                                                                                                                                                                                                                                                                                                                                                                                                                                                                                                                                                                                                                                                                                                                                                                                                                                                                                                                                                                                                                                                                                                                                                                                                                                                                                                                                                                                                                                                                                                                                                                                                                                                                                                                                                                                                                                                                                                                                                                                                                                                                                                                                                                                                                                                                                                                                                                                                                                                                                                                                                                                                                                                                                                                                                                                                                                                                                                                                                                                                                                                                                                                                                                                                                                                                                                                                                                                                                                                                                                                                               X-ray emission from the nuclei, lobes and hot-gas environments of two FR II radio galaxies We report on the detection of multiple components of X-ray emission from the two FR II radio galaxies, 3C 223 and 3C 284, based on new XMM-Newton observations. We attribute the detected X-ray emission from the lobes of both sources to inverse-Compton scattering of cosmic microwave background photons. With this model, we find that the magnetic field strength in the lobes is at the equipartition value for 3C 284, and within a factor of 2 of the equipartition value for 3C 223. We also detect group-scale hot atmospheres around both sources, and determine temperatures and pressures in the gas. The lobes of both sources are in pressure balance with the hot-gas environments, if the lobes contain only the synchrotron-emitting particles and the measured magnetic field strength. The core spectra of both sources contain an unabsorbed soft component, likely to be related to the radio jet, and an additional heavily absorbed power-law component. 3C 223 also displays a bright (EW ∼500 eV) Fe Ka emission line.</w:t>
      </w:r>
      <w:r>
        <w:br/>
      </w:r>
      <w:r>
        <w:rPr>
          <w:rStyle w:val="VerbatimChar"/>
        </w:rPr>
        <w:t xml:space="preserve">## 7298                                                                                                                                                                                                                                                                                                                                                                                                                                                                                                                                                                                                                                                                                                                                                                                                                                                                                                                                                                                                                                                                                                                                                                                                                                                                                                                                                                                                                                                                                                                                                                                                                                                                                                                                                                                                                                                                                                                                                                                                                                                                                                                                                                                                                                                                                                                                                                                                                                                                                                                                                                                                                                                                                                                                                                                                                                                                                                                                                                                                                                                                                                                                                                                                                                                                                                                                                                                                                                                                                                                                                                                                                                                                                                                                                                                                                                                                                                                                                                                                                                                                                                                                                                                                                                                                                                                                                                                                                                                                                                                                                                                                                                                                                                                                                                                                                                                                                                                                                                                                                                                                                                                                                                                                                                                                                                                                               Jovian-like aurorae on Saturn. Planetary aurorae are formed by energetic charged particles streaming along the planet’s magnetic field lines into the upper atmosphere from the surrounding space environment. Earth’s main auroral oval is formed through interactions with the solar wind, whereas that at Jupiter is formed through interactions with plasma from the moon Io inside its magnetic field (although other processes form aurorae at both planets). At Saturn, only the main auroral oval has previously been observed and there remains much debate over its origin. Here we report the discovery of a secondary oval at Saturn that is ∼25 per cent as bright as the main oval, and we show this to be caused by interaction with the middle magnetosphere around the planet. This is a weak equivalent of Jupiter’s main oval, its relative dimness being due to the lack of as large a source of ions as Jupiter’s volcanic moon Io. This result suggests that differences seen in the auroral emissions from Saturn and Jupiter are due to scaling differences in the conditions at each of these two planets, whereas the underlying formation processes are the same.</w:t>
      </w:r>
      <w:r>
        <w:br/>
      </w:r>
      <w:r>
        <w:rPr>
          <w:rStyle w:val="VerbatimChar"/>
        </w:rPr>
        <w:t xml:space="preserve">## 7300                                                                                                                                                                                                                                                                                                                                                                                                                                                                                                                                                                                                                                                                                                                                                                                                                                                                                                                                                                                                                                                                                                                                                                                                                                                                                                                                                                                                                                                                                                                                                                                                                                                                                                                                                                                                                                                                                                                                                                                                                                                                                                                                                                                                                                                                                                                                                                                                                                                                                                                                                                                                                                                                                                                                                                                                                                                                                                                                                                                                                                                                                                                                                                                                                                                                                                                                                                                                                                                                                                                                                                                                                                                                                                                                                                                                                                                                                                                                                                                                                                                                                                                                                                                                                                                                                                                                                                                                                                                                                                                                                                                                                                                                                                                                                                                                                                                             The detectability of baryonic acoustic oscillations in future galaxy surveys We assess the detectability of baryonic acoustic oscillation (BAO) in the power spectrum of galaxies using ultralarge volume N-body simulations of the hierarchical clustering of dark matter and semi-analytical modelling of galaxy formation. A step-by-step illustration is given of the various effects (non-linear fluctuation growth, peculiar motions, non-linear and scale-dependent bias) which systematically change the form of the galaxy power spectrum on large scales from the simple prediction of linear perturbation theory. Using a new method to extract the scale of the oscillations, we nevertheless find that the BAO approach gives an unbiased estimate of the sound horizon scale. Sampling variance remains the dominant source of error despite the huge volume of our simulation box (=2.41 h -3 Gpc 3 ). We use our results to forecast the accuracy with which forthcoming surveys will be able to measure the sound horizon scale, s, and, hence constrain the dark energy equation of state parameter, w (with simplifying assumptions and without marginalizing over the other cosmological parameters). Pan-STARRS could potentially yield a measurement with an accuracy of Δs/s = 0.5-0.7 per cent (corresponding to Aw ≈ 2-3 per cent), which is competitive with the proposed WFMOS survey (Δs/s = 1 per cent Aw ≈ 4 per cent). Achieving Δw ≤ 1 per cent using BAO alone is beyond any currently commissioned project and will require an all-sky spectroscopic survey, such as would be undertaken by the SPACE mission concept under proposal to ESA.</w:t>
      </w:r>
      <w:r>
        <w:br/>
      </w:r>
      <w:r>
        <w:rPr>
          <w:rStyle w:val="VerbatimChar"/>
        </w:rPr>
        <w:t xml:space="preserve">## 7308                                                                                                                                                                                                                                                                                                                                                                                                                                                                                                                                                                                                                                                                                                                                                                                                                                                                                                                                                                                                                                                                                                                                                                                                                                                                                                                                                                                                                                                                                                                                                                                                                                                                                                                                                                                                                                                                                                                                                                                                                                                                                                                                                                                                                                                                                                                                                                                                                                                                                                                                                                                                                                                                                                                                                                                                                                                                                                                                                                                                                                                                                                                                                                                                                                                                                                                                                                                                                                                                                                                                                                                                                                                                                                                                                                                                                                       Revised Stellar Temperatures for Magellanic Cloud O Supergiants from Far Ultraviolet Spectroscopic Explorer and Very Large Telescope UV-Visual Echelle Spectrograph Spectroscopy* We have undertaken quantitative analysis of four LMC and SMC O4-9.7 extreme supergiants using far- ultraviolet FUSE, ultraviolet IUE/Hubble Space Telescope, and optical Very Large Telescope UV-Visual Echelle Spectrograph spectroscopy. Extended, non-LTE model atmospheres that allow for the consistent treatment of line blanketing, developed by Hillier &amp; Miller, are used to analyze wind and photospherics spec- tral features simultaneously. Using Hto constrain mass-loss rates, He i-He ii photospheric lines reveal stel- lar temperatures that are systematically (5-7.5 kK) and substantially (15%-20%) lower than previously derived from unblanketed, plane-parallel, non-LTE photospheric studies. We have confidence in these revisions since derived temperatures generally yield consistent fits across the entire 912-7000 Aobserved spectral range. In particular, we are able to resolve the UV-optical temperature discrepancy identified for AzV 232 (O7 Iaf + ) in the SMC by Fullerton and coworkers. The temperature and abundance sensitivity of far-ultraviolet, UV, and optical lines are discussed. '' Of '' classification criteria are directly linked to (strong) nitrogen enrichment (via N iii � 4097) and (weak) carbon depletion (via C iii �� 4647-4651), providing evidence for mixing of unprocessed and CNO-processed material at their stellar surfaces. Oxygen abundances are more difficult to constrain, except via O ii lines in the O9.7 supergiant, for which it is also found to be somewhat depleted. Unfortunately, He/H is very difficult to determine in individual O super- giants because of uncertainties in microturbulence and the atmospheric scale height. The effect of wind clumping is also investigated, for which P v �� 1118-1128 potentially provides a useful diagnostic in O star winds, unless phosphorus can be independently demonstrated to be underabundant relative to other heavy elements. Revised stellar properties affect existing calibrations of (1) Lyman continuum photons—a factor of 2 lower for the O4 supergiant—and (2) kinetic energy released into the ISM by O supergiants. Our results also have importance for the calibration of the wind momentum-luminosity relationship for OB stars, particularly since the stars studied here are among the visually brightest OB stars in external galaxies. Subject headings: stars: early-type — stars: fundamental parameters — stars: mass loss — ultraviolet: stars</w:t>
      </w:r>
      <w:r>
        <w:br/>
      </w:r>
      <w:r>
        <w:rPr>
          <w:rStyle w:val="VerbatimChar"/>
        </w:rPr>
        <w:t xml:space="preserve">## 7344                                                                                                                                                                                                                                                                                                                                                                                                                                                                                                                                                                                                                                                                                                                                                                                                                                                                                                                                                                                                                                                                                                                                                                                                                                                                                                                                                                                                                                                                                                                                                                                                                                                                                                                                                                                                                                                                                                                                                                                                                                                                                                                                                                                                                                                                                                                                                                                                                                                                                                                                                                                                                                                                                                                                                                                                                                                                                                                                                                                                                                                                                                                                                                                                                                                                                                                                                                                                                                                                                                                                                                                                                                                                                                                                                                                                                                                                                                                                                                                                                                                                                                                                                                                                                                                                                                                                                                                                                                                                                                                                                                                                                                                                                                                                                                                                                                                                                                                                                                                                                                                                                                                                                                                                                                                                                                                                                                                                                                                               The luminosity dependence of the type 1 active galactic nucleus fraction Using a complete, magnitude-limited sample of active galaxies from the Sloan Digital Sky Survey, we show that the fraction of broad-line (type 1) active galactic nuclei (AGNs) increases with luminosity of the isotropically emitted [O III] narrow emission line. Our results are quantitatively in agreement with, and far less uncertain than, similar trends found from studies of X-ray and radio-selected active galaxies. While the correlation between broad-line fraction and luminosity is qualitatively consistent with the receding torus model, its slope is shallower and we therefore propose a modification to this model where the height of the torus increases slowly with AGN luminosity. We demonstrate that the faint-end slope of the AGN luminosity function steepens significantly when a correction for 'missing' type 2 objects is made, and that this can substantially affect the overall AGN luminosity density extrapolated from samples of more luminous objects.</w:t>
      </w:r>
      <w:r>
        <w:br/>
      </w:r>
      <w:r>
        <w:rPr>
          <w:rStyle w:val="VerbatimChar"/>
        </w:rPr>
        <w:t xml:space="preserve">## 7350                                                                                                                                                                                                                                                                                                                                                                                                                                                                                                                                                                                                                                                                                                                                                                                                                                                                                                                                                                                                                                                                                                                                                                                                                                                                                                                                                                                                                                                                                                                                                                                                                                                                                                                                                                                                                                                                                                                                                                                                                                                                                                                                                                                                                                                                                                                                                                                                                                                                                                                                                                                                                                                                                                                                                                                                                                                                                                                                                                                                                                                                                                                                                                                                                                                                                                                                                                                                                                                                                                                                                                                                                                                                                                                                                                                                                                                                                                                                                                                                                                                                                                                                                                                                                                                                                                                                                                                                                                                                                                                                                                                                                                                                                                                                                                                                                                                                                                                                                                                  X-ray Spectra of a large sample of Quasars with ASCA The results from an X-ray spectral analysis of a large sample of quasars, observed with ASCA, are presented. The sample was selected to include all ASCA observations of quasars, with z&gt;0.05 and MV 99 per cent confidence, confirming the well-known trend between Γ and Hβ FWHM in Seyfert 1s, but at higher luminosities. \n \n \n \nOther spectral complexities are observed from this sample. A soft X-ray excess, with blackbody temperatures in the range 100–300 eV, is seen in many low-z radio-quiet quasars. In most cases the temperatures are probably too hot to originate directly from the disc and could imply that some reprocessing is involved. Iron K-line emission features are also found in the RQQs, but often from partially ionized material. Indeed, in the highest-luminosity RQQs there is neither evidence for iron line emission nor the reflection component expected from disc reflection models. These observations can be explained by an increase in the quasar accretion rate with luminosity, leading to an increase in the ionization state of the surface layers of the disc. The occurrence of ionized or ‘warm’ absorbers is rare in this sample, with only five detections in low-z objects. However, excess neutral X-ray absorption is found towards several of the high-z, predominantly radio-loud, quasars. Although found to increase with quasar redshift, this ‘intrinsic’ absorption may be associated with radio-loud active galactic nuclei.</w:t>
      </w:r>
      <w:r>
        <w:br/>
      </w:r>
      <w:r>
        <w:rPr>
          <w:rStyle w:val="VerbatimChar"/>
        </w:rPr>
        <w:t xml:space="preserve">## 7352                                                                                                                                                                                                                                                                                                                                                                                                                                                                                                                                                                                                                                                                                                                                                                                                                                                                                                                                                                                                                                                                                                                                                                                                                                                                                                                                                                                                                                                                                                                                                                                                                                                                                                                                                                                                                                                                                                                                                                                                                                                                                                                                                                                                                                                                                                                                                                                                                                                                                                                                                                                                                                                                                                                                                                                                                                                                                                                                                                                                                                                                                                                                                                                                                                                                                                                                                                                                                                                                                                                                                                                                                                                                                                                                                                                                                                                                                                                                                                                                                                                                                                                                                                                                                                                                                                                                                                                                                                                                                                                                                                                                                                                                                                                                                                                                                                                                                                                                                                                                          The role of minor mergers in the recent star formation history of early-type galaxies We demonstrate that the large scatter in the ultra-violet (UV) colours of intermediate- mass early-type galaxies in the local Universe and the inferred low-level recent star formation in these objects can be reproduced by minor mergers in the standardCDM cosmology. Numerical simulations of mergers with mass ratios � 1:4, with reasonable assumptions for the ages, metallicities and dust properties of the merger progenitors, produce good agreement to the observed UV colours of the early-type population, if the infalling satellites are assumed to have (cold) gas fractions � 20%. Early-types that sat- isfy (NUV r) . 3.8 are likely to have experienced mergers with mass ratios between 1:4 and 1:6 within the last � 1.5 Gyrs, while those that satisfy 3.8 &lt; (NUV r) &lt; 5.5 are consistent with either recent mergers with mass ratios � 1:6 or mergers with higher mass ratios that occurred more than � 1.5 Gyrs in the past. We demonstrate that the early-type colour-magnitude relations and colour distributions in both the UV and optical spectral ranges are consistent with the expected frequency of minor merging activity in the standardCDM cosmology at low redshift. We present a strong plausi- bility argument for minor mergers to be the principal mechanism behind the large UV scatter and associated low-level recent star formation observed in early-type galaxies in the nearby Universe.</w:t>
      </w:r>
      <w:r>
        <w:br/>
      </w:r>
      <w:r>
        <w:rPr>
          <w:rStyle w:val="VerbatimChar"/>
        </w:rPr>
        <w:t xml:space="preserve">## 7362                                                                                                                                                                                                                                                                                                                                                                                                                                                                                                                                                                                                                                                                                                                                                                                                                                                                                                                                                                                                                                                                                                                                                                                                                                                                                                                                                                                                                                                                                                                                                                                                                                                                                                                                                                                                                                                                                                                                                                                                                                                                                                                                                                                                                                                                                                                                                                                                                                                                                                                                                                                                                                                                                                                                                                                                                                                                                                                                                                                                                                                                                                                                                                                                                                                                                                                                                                                                                                                                                                                                                                                                                                                                                                                                                                                                                                                                                                                                                                                                                                                                                                                                                                                                                                                                                                                                                                                                                                                                                                                                                                                                                                                                                                                                                                                                                                                                                                                                                                                                                                                                                                                                                                                                                            The haloes of merger remnants We perform collisionless N-body simulations of 1:1 galaxy mergers, using models which include a galaxy halo, disc and bulge, focusing on the behaviour of the halo component. The galaxy models are constructed without recourse to a Maxwellian approximation. We investigate the effect of varying the galaxies’ orientation, their mutual orbit and the initial velocity anisotropy or cusp strength of the haloes upon the remnant halo density profiles and shape, as well as on the kinematics. We observe that the halo density profile (determined as a spherical average, an approximation we find appropriate) is exceptionally robust in mergers, and that the velocity anisotropy of our remnant haloes is nearly independent of the orbits or initial anisotropy of the haloes. The remnants follow the halo anisotropy ‐ local density slope (β‐γ ) relation suggested by Hansen &amp; Moore in the inner parts of the halo, but β is systematically lower than this relation predicts in the outer parts. Remnant halo axis ratios are strongly dependent on the initial parameters of the haloes and on their orbits. We also find that the remnant haloes are significantly less spherical than those described in studies of simulations which include gas cooling.</w:t>
      </w:r>
      <w:r>
        <w:br/>
      </w:r>
      <w:r>
        <w:rPr>
          <w:rStyle w:val="VerbatimChar"/>
        </w:rPr>
        <w:t xml:space="preserve">## 7382                                                                                                                                                                                                                                                                                                                                                                                                                                                                                                                                                                                                                                                                                                                                                                                                                                                                                                                                                                                                                                                                                                                                                                                                                                                                                                                                                                                                                                                                                                                                                                                                                                                                                                                                                                                                                                                                                                                                                                                                                                                                                                                                                                                                                                                                                                                                                                                                                                                                                                                                                                                                                                                                                                                                                                                                                                                                                                                                                                                                                                                                                                                                                                                                                                                                                                                                                                                                                                                                                                                                                                                                                                                                                                                                                                                                                                                                                                                                                                                                                                                                                                                                                                                                                                                                                                                                                                                                                                                                                                                               The star formation history in the far outer disc of M33 The outer regions of disc galaxies are becoming increasingly recognized as key testing sites \nfor models of disc assembly and evolution. Important issues are the epoch at which the bulk \nof the stars in these regions formed and how discs grow radially over time. To address these \nissues, we use Hubble Space Telescope Advanced Camera for Surveys imaging to study the \nstar formation history (SFH) of two fields at 9.1 and 11.6 kpc along M33’s northernmajor axis. \nThese fields lie at ∼4 and 5 V-band disc scalelengths and straddle the break in M33’s surface \nbrightness profile. The colour–magnitude diagrams (CMDs) reach the ancient main-sequence \nturn-off with a signal-to-noise ratio of ∼5. From detailed modelling of the CMDs, we find \nthat the majority of stars in both fields combined formed at z &lt; 1. The mean age in the inner \nfield, S1, is ∼3 ± 1 Gyr and the mean metallicity is [M/H]∼−0.5 ± 0.2 dex. The SFH of S1 \nunambiguously reveals how the inside-out growth previously measured for M33’s inner disc \nout to∼6 kpc extends out to the disc edge at∼9 kpc. In comparison, the outer field, S2, is older \n(mean age ∼7±2 Gyr), more metal-poor (mean [M/H]∼−0.8±0.3 dex), and contains ∼30 \ntimes less stellar mass. These results provide the most compelling evidence yet that M33’s \nage gradient reverses at large radii near the disc break and that this reversal is accompanied \nby a break in stellar mass surface density. We discuss several possible interpretations of \nthis behaviour including radial stellar mixing, warping of the gaseous disc, a change in star \nformation efficiency and a transition to another structural component. These results offer one \nof the most detailed views yet of the peripheral regions of any disc galaxy and provide a \nmuch needed observational constraint on the last major epoch of star formation in the outer \ndisc.</w:t>
      </w:r>
      <w:r>
        <w:br/>
      </w:r>
      <w:r>
        <w:rPr>
          <w:rStyle w:val="VerbatimChar"/>
        </w:rPr>
        <w:t xml:space="preserve">## 7388                                                                                                                                                                                                                                                                                                                                                                                                                                                                                                                                                                                                                                                                                                                                                                                                                                                                                                                                                                                                                                                                                                                                                                                                                                                                                                                                                                                                                                                                                                                                                                                                                                                                                                                                                                                                                                                                                                                                                                                                                                                                                                                                                                                                                                                                                                                                                                                                                                                                                                                                                                                                                                                                                                                                                                                                                                                                                                                                                                                                                                                                                                                                                                                                                                                                                                                                                                                                                                                                                                                                                                                                                                                                                                                                                                                                                                                                                                                                                                                                                                                                                                                                                                                                                                                                                                                                                                                                                                                                                                                                                                                                                                                                                                                                                                                                                                                                                                                                                                                                                                                                             Dawes Review 6: The Impact of Companions on Stellar Evolution Abstract Astrophysicists are increasingly taking into account the effects of orbiting companions on stellar evolution. New discoveries have underlined the role of binary star interactions in a range of astrophysical events, including some that were previously interpreted as being due uniquely to single stellar evolution. We review classical binary phenomena, such as type Ia supernovae, and discuss new phenomena, such as intermediate luminosity transients, gravitational wave-producing double black holes, and the interaction between stars and their planets. Finally, we reassess well-known phenomena, such as luminous blue variables, in light of interpretations that include both single and binary stars. At the same time we contextualise the new discoveries within the framework of binary stellar evolution. The last decade has seen a revival in stellar astrophysics as the complexity of stellar observations is increasingly interpreted with an interplay of single and binary scenarios. The next decade, with the advent of massive projects such as the Square Kilometre Array, the James Webb Space Telescope, and increasingly sophisticated computational methods, will see the birth of an expanded framework of stellar evolution that will have repercussions in many other areas of astrophysics such as galactic evolution and nucleosynthesis.</w:t>
      </w:r>
      <w:r>
        <w:br/>
      </w:r>
      <w:r>
        <w:rPr>
          <w:rStyle w:val="VerbatimChar"/>
        </w:rPr>
        <w:t xml:space="preserve">## 7421                                                                                                                                                                                                                                                                                                                                                                                                                                                                                                                                                                                                                                                                                                                                                                                                                                                                                                                                                                                                                                                                                                                                                                                                                                                                                                                                                                                                                                                                                                                                                                                                                                                                                                                                                                                                                                                                                                                                                                                                                                                                                                                                                                                                                                                                                                                                                                                                                                                                                                                                                                                                                                                                                                                                                                                                                                                                                                                                                                                                                                                                                                                                                                                                                                                                                                                                                                                                                                                                                                                                                                                                                                                                                                                                                                                                                                                                                                                                                                                                                                                                                                                                                                                                                                                                                                                                                                                                                                                                                                                                                                                                                                                                                                                                                                                                                                                                                                                                                                                                                                                                                                                                                                                                                                                                                                                                                                                                                                                                                                                                                                                                                                                                          Detection of a red supergiant progenitor star of a type II-plateau supernova. We present the discovery of a red supergiant star that exploded as supernova 2003gd in the nearby spiral galaxy M74. The Hubble Space Telescope (HST) and the Gemini Telescope imaged this galaxy 6 to 9 months before the supernova explosion, and subsequent HST images confirm the positional coincidence of the supernova with a single resolved star that is a red supergiant of \\batchmode \\documentclass[fleqn,10pt,legalpaper]{article} \\usepackage{amssymb} \\usepackage{amsfonts} \\usepackage{amsmath} \\pagestyle{empty} \\begin{document} \\(8_{-2}^{+4}\\) \\end{document} solar masses. This confirms both stellar evolution models and supernova theories predicting that cool red supergiants are the immediate progenitor stars of type II–plateau supernovae.</w:t>
      </w:r>
      <w:r>
        <w:br/>
      </w:r>
      <w:r>
        <w:rPr>
          <w:rStyle w:val="VerbatimChar"/>
        </w:rPr>
        <w:t xml:space="preserve">## 7444                                                                                                                                                                                                                                                                                                                                                                                                                                                                                                                                                                                                                                                                                                                                                                                                                                                                                                                                                                                                                                                                                                                                                                                                                                                                                                                                                                                                                                                                                                                                                                                                                                                                                                                                                                                                                                                                                                                                                                                                                                                                                                                                                                                                                                                                                                                                                                                                                                                                                                                                                                                                                                                                                                                                                                                                                                                                                                                                                                                                                                                                                                                                                                                                                                                                                                                                                                                                                                                                                                                                                                                                                                                                                                                                                                                                                                                                                                                                                                                                                                                                                                                                                                                                                                                                                                                                                                                                                                                                                                                                                                                                                                                                                                                                                                                                                                                                                                                                                                                                                                                                                                                                                                                                                                                                Oscillations of rotating magnetized neutron stars with purely toroidal magnetic fields We investigate the oscillation spectrum of rotating Newtonian neutron stars endowed with purely toroidal magnetic fields, using a time-evolution code to evolve linear perturbations in the Cowling approximation. The background star is generated by numerically solving the magnetohydrodynamics equilibrium equations and may be non-spherical by virtue of both rotation and magnetic effects; hence, our perturbations and background are fully consistent. Whilst the background field is purely toroidal, the perturbed field is mixed poloidal–toroidal. From Fourier analysis of the perturbations, we are able to identify a number of magnetically restored Alfven (or a) modes. We show that in a rotating star pure inertial and a-modes are replaced by hybrid magneto-inertial modes, which reduce to a-modes in the non-rotating limit and inertial modes in the non-magnetic limit. We show that the r-mode instability is suppressed by magnetic fields in sufficiently slowly rotating stars. In addition, we determine magnetic frequency shifts in the f-mode. We discuss the astrophysical relevance of our results, in particular for magnetar oscillations.</w:t>
      </w:r>
      <w:r>
        <w:br/>
      </w:r>
      <w:r>
        <w:rPr>
          <w:rStyle w:val="VerbatimChar"/>
        </w:rPr>
        <w:t xml:space="preserve">## 7459                                                                                                                                                                                                                                                                                                                                                                                                                                                                                                                                                                                                                                                                                                                                                                                                                                                                                                                                                                                                                                                                                                                                                                                                                                                                                                                                                                                                                                                                                                                                                                                                                                                                                                                                                                                                                                                                                                                                                                                                                                                                                                                                                                                                                                                                                                                                                                                                                                                                                                                                                                                                                                                                                                                                                                                                                                                                                                                                                                                                                                                                                                                                                                                                                                                                                                                                                                                                                                                                                                                                                                                                                                                                                                                                                                                                                                                                                                                                                                                                                                                                                                                                                                                                                                                                                                                                                                                                                                                                                                                                                                                                                                                                                                                                                                                                                                                                                                                                                                                                                                                                                                                                                                                                                                                                                                                                                                                                                                                                                                                                                                                                                                                                                                                                          Massive stars exploding in a He-rich circumstellar medium. II. The transitional case of SN 2005la We present photometric and spectroscopic data of the peculiar SN 20051a, an object which shows an optical light curve with some luminosity fluctuations and spectra with comparably strong narrow hydrogen and helium lines, probably of circumstellar nature. The increasing full width at half-maximum velocity of these lines is indicative of an acceleration of the circumstellar material. SN 20051a exhibits hybrid properties, sharing some similarities with both Type IIn supernovae and 2006jc-like (Type Ibn) events. We propose that the progenitor of SN 20051a was a very young Wolf-Rayet (WN-type) star which experienced mass ejection episodes shortly before core collapse.</w:t>
      </w:r>
      <w:r>
        <w:br/>
      </w:r>
      <w:r>
        <w:rPr>
          <w:rStyle w:val="VerbatimChar"/>
        </w:rPr>
        <w:t xml:space="preserve">## 7461                                                                                                                                                                                                                                                                                                                                                                                                                                                                                                                                                                                                                                                                                                                                                                                                                                                                                                                                                                                                                                                                                                                                                                                                                                                                                                                                                                                                                                                                                                                                                                                                                                                                                                                                                                                                                                                                                                                                                                                                                                                                                                                                                                                                                                                                                                                                                                                                                                                                                                                                                                                                                                                                                                                                                                                                                                                                                                                                                                                                                                                                                                                                                                                                                                                                                                                                                                                                                                                                                                                                                                                                                                                                                                                                                                                                                                                                                                                                                                                                                                                                                                                                                                                                                                                                                                                                                                                                                                                                                                                                                                                                                                                                                                                                                                                                                                                                                                                                                                                                                                                                                                                                                                                       Revisiting the Baryon Fractions of Galaxy Clusters: A Comparison with WMAP 3-year Results The universal baryonic mass fraction (Ω b /Ω m ) can be sensitively constrained using X-ray observations of galaxy clusters. In this paper, we compare the baryonic mass fraction inferred from measurements of the cosmic microwave background with the gas mass fractions (f gas ) of a large sample of clusters taken from the recent literature. In systems cooler than 4 keV, /gas declines as the system temperature decreases. However, in higher temperature systems, f gas (r 500 ) converges to≈(0.12 ± 0.02) (h /0.72) -1.5 , where the uncertainty reflects the systematic variations between clusters at r 500· This is significantly lower than the maximum-likelihood value of the baryon fraction from the recently released Wilkinson Microwave Anisotropy Probe (WMAP) 3-yr results. We investigate possible reasons for this discrepancy, including the effects of radiative cooling and non-gravitational heating, and conclude that the most likely solution is that Ω m is higher than the best-fitting WMAP value (we find Ω m =0.36 +0.11 ¯0.08 , but consistent at the 2σ level. Degeneracies within the WMAP data require that σ 8 must also be greater than the maximum likelihood value for consistency between the data sets.</w:t>
      </w:r>
      <w:r>
        <w:br/>
      </w:r>
      <w:r>
        <w:rPr>
          <w:rStyle w:val="VerbatimChar"/>
        </w:rPr>
        <w:t xml:space="preserve">## 7510                                                                                                                                                                                                                                                                                                                                                                                                                                                                                                                                                                                                                                                                                                                                                                                                                                                                                                                                                                                                                                                                                                                                                                                                                                                                                                                                                                                                                                                                                                                                                                                                                                                                                                                                                                                                                                                                                                                                                                                                                                                                                                                                                                                                                                                                                                                                                                                                                                                                                                                                                                                                                                                                                                                                                                                                                                                                                                                                                                                                                                                                                                                                                                                                                                                                                                                                                                                                                                                                                                                                                                                                                                                                                                                                                                                                                                                                                                                                                                                                                                                                                                                                                                                                                                                                                                                                                                                                                                                                                                                                                                                                                                                                                                                                                                                                                                                                                                                                                                                                                                                                                                                                                                                                                                                                                                                                                                                                                                                                                                                                                                                                                                                                                                                                                                                                                                                                                                                                                                          An Interference Removal Technique for Radio Pulsar Searches Searches for radio pulsars are becoming increasingly difficult because of a rise in impulsive man-made terrestrial radio-frequency interference. Here, we present a new technique, zero dispersion measure filtering, which can significantly reduce the effects of such signals in pulsar search data. The technique has already been applied to a small portion of the data from the Parkes multi-beam pulsar survey, resulting in the discovery of four new pulsars, so illustrating its efficacy.</w:t>
      </w:r>
      <w:r>
        <w:br/>
      </w:r>
      <w:r>
        <w:rPr>
          <w:rStyle w:val="VerbatimChar"/>
        </w:rPr>
        <w:t xml:space="preserve">## 7574                                                                                                                                                                                                                                                                                                                                                                                                                                                                                                                                                                                                                                                                                                                                                                                                                                                                                                                                                                                                                                                                                                                                                                                                                                                                                                                                                                                                                                                                                                                                                                                                                                                                                                                                                                                                                                                                                                                                                                                                                                                                                                                                                                                                                                                                                                                                                                                                                                                                                                                                                                                                                                                                                                                                                                                                                                                                                                                                                                                                                                                                                                                                                                                                                                                                                                                                                                                                                                                                                                                                                                                                                                                                                                                                                                                                                                                                                                                                                                                                                                                                                                                                                                                                                                                                                                                                                                                                                                                                                                                                                                                                                                                                                                                                                                                                                                                                                                                                                                                                                                                                                                                                                                                                                                                                                                                                                                                  Uncertainties of Synthetic Integrated Colors as Age Indicators We investigate the uncertainties in the synthetic integrated colors of simple stellar populations, currently the most popular method of estimating the ages of unresolved stellar systems. Three types of uncertainties studied here originate from the stellar models, the population synthesis techniques, and the stellar spectral libraries. Despite some skepticism, synthetic colors appear to be reliable age indicators as long as they are used for select age ranges. Rest-frame optical colors are good age indicators at ages 2-7 Gyr, mainly due to the clear redward evolution of hydrogen-burning stars (main-sequence stars and red giants). At ages sufficiently large to produce hot horizontal-branch stars, the UV-to-optical colors may provide an alternative means for measuring ages. This implies that one can use integrated colors as age indicators for globular clusters in nearby external galaxies and perhaps even for high-redshift galaxies that are passively evolving. Such studies may provide important tests of various galaxy formation scenarios.</w:t>
      </w:r>
      <w:r>
        <w:br/>
      </w:r>
      <w:r>
        <w:rPr>
          <w:rStyle w:val="VerbatimChar"/>
        </w:rPr>
        <w:t xml:space="preserve">## 7611                                                                                                                                                                                                                                                                                                                                                                                                                                                                                                                                                                                                                                                                                                                                                                                                                                                                                                                                                                                                                                                                                                                                                                                                                                                                                                                                                                                                                                                                                                                                                                                                                                                                                                                                                                                                                                                                                                                                                                                                                                                                                                                                                                                                                                                                                                                                                                                                                                                                                                                                                                                                                                                                                                                                                                                                                                                                                                                                                                                                                                                                                                                                                                                                                                                                                                                                                                                                                                                                                                                                                                                                                                                                                                                                                                                                                                                                                                                                                                                                                                                                                                                                                                                                                                                                                                                                                                                                                                                                                                                                                                                                                                                                                                                                                                                                                                                                                                                                                                            Detection of the Milky Way reflex motion due to the Large Magellanic Cloud infall The Large Magellanic Cloud is the most massive satellite galaxy of the Milky Way, with an estimated mass exceeding a tenth of the mass of the Milky Way. Just past its closest approach of about 50 kpc, and flying by the Milky Way at an astonishing speed of 327 km/s, the Large Magellanic Cloud can affect our Galaxy in a number of ways, including dislodging the Milky Way disc from the Galactic centre-of-mass. Here, we report evidence that the Milky Way disc is moving with respect to stellar tracers in the outer halo ($40&lt;r&lt;120$ kpc) at $v_{m travel}=32^{+4}_{-4}$ km/s, in the direction $(\\ell,b)_{m apex}=(56^{+9}_{-9},-34^{+10}_{-9})$ degrees, which points at an earlier location on the LMC trajectory. The resulting reflex motion is detected in the kinematics of outer halo stars and Milky Way satellite galaxies with accurate distances, proper motions and line-of-sight velocities. Our results indicate that dynamical models of our Galaxy cannot neglect gravitational perturbations induced by the Large Magellanic Cloud infall, nor can observations of the stellar halo be treated in a reference frame that does not correct for disc reflex motion. Future spectroscopic surveys of the stellar halo combined with Gaia astrometry will allow for sophisticated modelling of the Large Magellanic Cloud trajectory across the Milky Way, constraining the dark matter distribution in both galaxies with unprecedented detail.</w:t>
      </w:r>
      <w:r>
        <w:br/>
      </w:r>
      <w:r>
        <w:rPr>
          <w:rStyle w:val="VerbatimChar"/>
        </w:rPr>
        <w:t xml:space="preserve">## 7688                                                                                                                                                                                                                                                                                                                                                                                                                                                                                                                                                                                                                                                                                                                                                                                                                                                                                                                                                                                                                                                                                                                                                                                                                                                                                                                                                                                                                                                                                                                                                                                                                                                                                                                                                                                                                                                                                                                                                                                                                                                                                                                                                                                                                                                                                                                                                                                                                                                                                                                                                                                                                                                                                                                                                                                                                                                                                                                                                                                                                                                                                                                                                                                                                                                                                                                                                                                                                                                                                                                                                                                                                                                                                                                                                                                                                                                                                                                                                                                                                                                                                                     Runaway stars as progenitors of supernovae and gamma-ray bursts When a core-collapse supernova occurs in a binary system, the surviving star as well as the compact remnant emerging from the supernova may reach a substantial space velocity. With binary population synthesis modelling at solar and one-fifth of solar metallicity, we predict the velocities of such runaway stars or binaries. We compile predictions for runaway OB stars, red supergiants and Wolf–Rayet stars, either isolated or with a compact companion. For those stars or binaries which undergo a second stellar explosion we compute their further evolution and the distance travelled until a Type II or Type Ibc supernova or a long or short gamma-ray burst (GRB) occurs. We find our predicted population of OB runaway stars broadly matches the observed population of stars but, to match the fastest observed Wolf–Rayet runaway stars, we require that black holes receive an asymmetric kick upon formation. We find that at solar metallicity Type Ic supernova progenitors travel shorter distances than the progenitors of other supernova types because they are typically more massive and thus have shorter lifetimes. Those of Type IIP supernovae can fly farthest about 48 pc on average at solar metallicity, with about 8 per cent of them reaching 100 pc. In considering the consequences of assuming that the progenitors of long GRBs are spun-up secondary stars that experience quasi-homogeneous evolution, we find that such evolution has a dramatic effect on the population of runaway Wolf– Rayet stars and that some 30 per cent of GRBs could occur a hundred parsec or more from their initial positions. We also consider mergers of double compact object binaries consisting of neutron stars and/or black holes. We find the most common type of visible mergers are neutron star–black hole mergers that are roughly 10 times more common than neutron star–neutron star mergers. All compact mergers have a wide range of merger times from years to Gyr and are predicted to occur 300 times less often than supernovae in the Milky Way. We also find that there may be a population of low-velocity neutron stars that are ejected from a binary rather than by their own natal kick. These neutron stars need to be included when the distribution of neutron star kicks is deduced from observations.</w:t>
      </w:r>
      <w:r>
        <w:br/>
      </w:r>
      <w:r>
        <w:rPr>
          <w:rStyle w:val="VerbatimChar"/>
        </w:rPr>
        <w:t xml:space="preserve">## 7689                                                                                                                                                                                                                                                                                                                                                                                                                                                                                                                                                                                                                                                                                                                                                                                                                                                                                                                                                                                                                                                                                                                                                                                                                                                                                                                                                                                                                                                                                                                                                                                                                                                                                                                                                                                                                                                                                                                                                                                                                                                                                                                                                                                                                                                                                                                                                                                                                                                                                                                                                                                                                                                                                                                                                                                                                                                                                                                                                                                                                                                                                                                                                                                                                                                                                                                                                                                                                                                                                                                                                                                                                                                                                                                                                                                                                                                                                                                                                                                                                                                                                                     Runaway stars as progenitors of supernovae and gamma-ray bursts When a core-collapse supernova occurs in a binary system, the surviving star as well as the compact remnant emerging from the supernova may reach a substantial space velocity. With binary population synthesis modelling at solar and one-fifth of solar metallicity, we predict the velocities of such runaway stars or binaries. We compile predictions for runaway OB stars, red supergiants and Wolf–Rayet stars, either isolated or with a compact companion. For those stars or binaries which undergo a second stellar explosion we compute their further evolution and the distance travelled until a Type II or Type Ibc supernova or a long or short gamma-ray burst (GRB) occurs. We find our predicted population of OB runaway stars broadly matches the observed population of stars but, to match the fastest observed Wolf–Rayet runaway stars, we require that black holes receive an asymmetric kick upon formation. We find that at solar metallicity Type Ic supernova progenitors travel shorter distances than the progenitors of other supernova types because they are typically more massive and thus have shorter lifetimes. Those of Type IIP supernovae can fly farthest about 48 pc on average at solar metallicity, with about 8 per cent of them reaching 100 pc. In considering the consequences of assuming that the progenitors of long GRBs are spun-up secondary stars that experience quasi-homogeneous evolution, we find that such evolution has a dramatic effect on the population of runaway Wolf– Rayet stars and that some 30 per cent of GRBs could occur a hundred parsec or more from their initial positions. We also consider mergers of double compact object binaries consisting of neutron stars and/or black holes. We find the most common type of visible mergers are neutron star–black hole mergers that are roughly 10 times more common than neutron star–neutron star mergers. All compact mergers have a wide range of merger times from years to Gyr and are predicted to occur 300 times less often than supernovae in the Milky Way. We also find that there may be a population of low-velocity neutron stars that are ejected from a binary rather than by their own natal kick. These neutron stars need to be included when the distribution of neutron star kicks is deduced from observations.</w:t>
      </w:r>
      <w:r>
        <w:br/>
      </w:r>
      <w:r>
        <w:rPr>
          <w:rStyle w:val="VerbatimChar"/>
        </w:rPr>
        <w:t xml:space="preserve">## 7722                                                                                                                                                                                                                                                                                                                                                                                                                                                                                                                                                                                                                                                                                                                                                                                                                                                                                                                                                                                                                                                                                                                                                                                                                                                                                                                                                                                                                                                                                                                                                                                                                                                                                                                                                                                                                                                                                                                                                                                                                                                                                                                                                                                                                                                                                                                                                                                                                                                                                                                                                                                                                                                                                                                                                                                                                                                                                                                                                                                                                                                                                                                                                                                                                                                                                                                                                                                                                                                                                                                                                                                                                                                                                                                                                                                                                                                                                                                                                                                                                                                                                                                                                                                                                                                                                                                                  Extragalactic radio-source evolution under the dual-population unification scheme We show that a dual-population unification scheme provides a successful paradigm with which to describe the evolution and beaming of all bright extragalactic radio sources. The paradigm consists of two intrinsic radio-source populations, based on the two distinct radio-galaxy morphologies of Fanaroff-Riley classes I and II. These represent the ‘unbeamed’ or ‘side-on’ parent populations of steep radio spectra; the ‘beamed’ source types including flat-spectrum quasars and BLLac objects, arise through the random alignment of their radio-axis to our line-of-sight where Dopplerbeaming of the relativistic radio jets produces highly anisotropic radio emission. We develop the model in two stages. In the first stage the source space density as a function of cosmic epoch is determined for the two parent populations, and for this we use low-frequency source-count and identification data to avoid biases due to Doppler-enhanced radio emission. The second stage defines the beaming models for each population, using high-frequency survey data and in particular the 5-GHz source count in which at high flux densities the flat- and steep-spectrum sources contribute in similar measure. We assume that the flat-spectrum objects, quasars and BLLac objects are ‘beamed’ versions of FRI and FRII objects in which the close alignment of radio-axis with line-of-sight has changed the radio appearance into a core-dominated (flat-spectrum) object. We adopt a simple parameterisation of the beaming, orient the parent populations at random with a Monte-Carlo process, and use a minimisaton process to determine beaming parameters which yield a best fit to the 5-GHz souce count. The best-fit parameters are found to be in good agreement with those measured observationally for individual radio sources. In this, the model accurately reproduces the change in source-count form with frequency. Indeed the unified-scheme paradigm has great predictive power, and we show how the model successfully describes several additional and independent data sets.</w:t>
      </w:r>
      <w:r>
        <w:br/>
      </w:r>
      <w:r>
        <w:rPr>
          <w:rStyle w:val="VerbatimChar"/>
        </w:rPr>
        <w:t xml:space="preserve">## 7743                                                                                                                                                                                                                                                                                                                                                                                                                                                                                                                                                                                                                                                                                                                                                                                                                                                                                                                                                                                                                                                                                                                                                                                                                                                                                                                                                                                                                                                                                                                                                                                                                                                                                                                                                                                                                                                                                                                                                                                                                                                                                                                                                                                                                                                                                                                                                                                                                                                                                                                                                                                                                                                                                                                                                                                                                                                                                                                                                                                                                                                                                                                                                                                                                                                                                                                                                                                                                                                                                                                                                                                                                                                                                                                                                                                                                                                                                                                                                                                                                                                                                                                                                                                                                                                                                                                                                                                                                                                                                                                                                                                                                                                                                                                                                                                                                                                                                                                                                                                                                                                                                                                                                                                                                                                                                                                                                                                                                                                                                                                                                                                                                                                                                                                                      Galactic Winds in the Intergalactic Medium We have performed hydrodynamical simulations to investigate the effects of galactic winds on the high-redshift (z = 3) universe. Strong winds suppress the formation of low-mass galaxies significantly, and the metals carried by them produce C IV absorption lines with properties in reasonable agreement with observations. The winds have little effect on the statistics of the H I-absorption lines, because the hot gas bubbles blown by the winds fill only a small fraction of the volume and because they tend to escape into the voids, thereby leaving the filaments that produce these lines intact. Subject headings: cosmology: observations — cosmology: theory — galaxies: formation — intergalactic medium — quasars: absorption lines</w:t>
      </w:r>
      <w:r>
        <w:br/>
      </w:r>
      <w:r>
        <w:rPr>
          <w:rStyle w:val="VerbatimChar"/>
        </w:rPr>
        <w:t xml:space="preserve">## 7792                                                                                                                                                                                                                                                                                                                                                                                                                                                                                                                                                                                                                                                                                                                                                                                                                                                                                                                                                                                                                                                                                                                                                                                                                                                                                                                                                                                                                                                                                                                                                                                                                                                                                                                                                                                                                                                                                                                                                                                                                                                                                                                                                                                                                                                                                                                                                                                                                                                                                                                                                                                                                                                                                                                                                                                                                                                                                                                                                                                                                                                                                                                                                                                                                                                                                                                                                                                                                                                                                                                                                                                                                                                                                                                                                                                                                                                                                                                                                                                                                                                                                                                                                                                                                                                                                                                                                                                                                                                                                                                                                                                                                                                                                                                                                                                                                                                                                                                                                                                                                                                                                                                                                                                                                                                                                                                     Can RCrB stars form from the merger of two helium white dwarfs Due to orbital decay by gravitational-wave radiation, some close-binary helium white dwarfs are expected to merge within a Hubble time. The immediate merger products are believed to be helium-rich sdO stars, essentially helium main-sequence stars. We present new evolution calculations for these post-merger stars beyond the core helium-burning phase. The most massive He-sdO’s develop a strong helium-burning shell and evolve to become helium-rich giants. We include nucleosynthesis calculations following the merger of 0:4M helium white-dwarf pairs with metallicities Z = 0:0001; 0:004; 0:008 and 0.02. The surface chemistries of the resulting giants are in partial agreement with the observed abundances of R Coronae Borealis and extreme helium stars. Such stars might represent a third, albeit rare, evolution channel for the latter, in addition to the CO+He white dwarf merger and the very-late thermal pulse channels proposed previously. We conrm a recent suggestion that lithium seen in R CrB stars could form naturally during the hot phase of a merger in the presence of 3 He from the donor white dwarf.</w:t>
      </w:r>
      <w:r>
        <w:br/>
      </w:r>
      <w:r>
        <w:rPr>
          <w:rStyle w:val="VerbatimChar"/>
        </w:rPr>
        <w:t xml:space="preserve">## 7812                                                                                                                                                                                                                                                                                                                                                                                                                                                                                                                                                                                                                                                                                                                                                                                                                                                                                                                                                                                                                                                                                                                                                                                                                                                                                                                                                                                                                                                                                                                                                                                                                                                                                                                                                                                                                                                                                                                                                                                                                                                                                                                                                                                                                                                                                                                                                                                                                                                                                                                                                                                                                                                                                                                                                                                                                                                                                                                                                                                                                                                                                                                                                                                                                                                                                                                                                                                                                                                                                                                                                                                                                                                                                                                                                                                                                                                                                                                                                                                                                                                                                                                                                                                                                                                                                                                                                                                                                                                                                                                                                                                                                                                                     Dynamics of stars around spiral arms in an N-body/SPH simulated barred-spiral galaxy We run N-body smoothed particle hydrodynamics (SPH) simulations of a Milky Way sized galaxy. The code takes into account hydrodynamics, self-gravity, star formation, supernova and stellar wind feedback, radiative cooling and metal enrichment. The simulated galaxy is a barred-spiral galaxy consisting of a stellar and gas disc, enveloped in a static dark matter halo. Similar to what is found in our pure N-body simulation of a non-barred galaxy in Grand et. al. (2012), we find that the spiral arms are transient features whose pattern speeds decrease with radius, in such a way that the pattern speed is similar to the rotation of star particles. Compared to the non-barred case, we find that the spiral arm pattern speed is slightly faster than the rotation speed of star particles: the bar appears to boost the pattern speed ahead of the rotational velocity. We trace particle motion around the spiral arms at different radii, and demonstrate that there are star particles that are drawn towards and join the arm from behind (in front of) the arm and migrate toward the outer (inner) regions of the disc until the arm disappears as a result of their transient nature. We see this migration over the entire radial range analysed, which is a consequence of the spiral arm rotating at similar speeds to star particles at all radii, which is inconsistent with the prediction of classical density wave theory. The bar does not prevent this systematic radial migration, which is shown to largely preserve circular orbits. We also demonstrate that there is no significant offset of different star forming tracers across the spiral arm, which is also inconsistent with the prediction of classical density wave theory.</w:t>
      </w:r>
      <w:r>
        <w:br/>
      </w:r>
      <w:r>
        <w:rPr>
          <w:rStyle w:val="VerbatimChar"/>
        </w:rPr>
        <w:t xml:space="preserve">## 7813                                                                                                                                                                                                                                                                                                                                                                                                                                                                                                                                                                                                                                                                                                                                                                                                                                                                                                                                                                                                                                                                                                                                                                                                                                                                                                                                                                                                                                                                                                                                                                                                                                                                                                                                                                                                                                                                                                                                                                                                                                                                                                                                                                                                                                                                                                                                                                                                                                                                                                                                                                                                                                                                                                                                                                                                                                                                                                                                                                                                                                                                                                                                                                                                                                                                                                                                                                                                                                                                                                                                                                                                                                                                                                                                                                                                                                                                                                                                                                                                                                                                                                                                                                                                                                                                                                                                                                                                                                                                                                                                                                                                                                                                                                                                                                                                                                                                                                                                                                                                                                                                                      Ultracompact Dwarf Galaxies in the Fornax Cluster By utilizing the large multiplexing advantage of the Two-degree Field spectrograph on the Anglo-Australian Telescope, we have been able to obtain a complete spectroscopic sample of all objects in a predefined magnitude range, 16.5 &lt; bj &lt; 19.7, regardless of morphology, in an area toward the center of the Fornax Cluster of galaxies. Among the unresolved or marginally resolved targets, we have found five objects that are actually at the redshift of the Fornax Cluster; i.e., they are extremely compact dwarf galaxies or extremely large star clusters. All five have absorption-line spectra. With intrinsic sizes of less than 11 HWHM (corresponding to approximately 100 pc at the distance of the cluster), they are more compact and significantly less luminous than other known compact dwarf galaxies, yet much brighter than any globular cluster. In this paper we present new ground-based optical observations of these enigmatic objects. In addition to having extremely high central surface brightnesses, these objects show no evidence of any surrounding low surface brightness envelopes down to much fainter limits than is the case for, e.g., nucleated dwarf elliptical galaxies. Thus, if they are not merely the stripped remains of some other type of galaxy, then they appear to have properties unlike any previously known type of stellar system.</w:t>
      </w:r>
      <w:r>
        <w:br/>
      </w:r>
      <w:r>
        <w:rPr>
          <w:rStyle w:val="VerbatimChar"/>
        </w:rPr>
        <w:t xml:space="preserve">## 7822                                                                                                                                                                                                                                                                                                                                                                                                                                                                                                                                                                                                                                                                                                                                                                                                                                                                                                                                                                                                                                                                                                                                                                                                                                                                                                                                                                                                                                                                                                                                                                                                                                                                                                                                                                                                                                                                                                                                                                                                                                                                                                                                                                                                                                                                                                                                                                                                                                                                                                                                                                                                                                                                                                                                                                                                                                                                                                                                                                                                                                                                                                                                                                                                                                                                                                                                                                                                                                                                                                                                                                                                                                                                                                                                                                                                                                                                                                                                                                                                                                                                                                                                                                                                                                                                                                                                                                                                                                                                                                                  Surface brightness profiles and structural parameters for 53 rich stellar clusters in the Large Magellanic Cloud We have compiled a pseudo-snapshot data set of two-colour observations from the Hubble Space Telescope archive for a sample of 53 rich LMC clusters with ages of 106–1010 yr. We present surface brightness profiles for the entire sample, and derive structural parameters for each cluster, including core radii, and luminosity and mass estimates. Because we expect the results presented here to form the basis for several further projects, we describe in detail the data reduction and surface brightness profile construction processes, and compare our results with those of previous ground-based studies. \n \n \n \nThe surface brightness profiles show a large amount of detail, including irregularities in the profiles of young clusters (such as bumps, dips and sharp shoulders), and evidence for both double clusters and post-core-collapse (PCC) clusters. In particular, we find power-law profiles in the inner regions of several candidate PCC clusters, with slopes of approximately −0.7, but showing considerable variation. We estimate that 20 ± 7 per cent of the old cluster population of the Large Magellanic Cloud (LMC) has entered PCC evolution, a similar fraction to that for the Galactic globular cluster system. In addition, we examine the profile of R136 in detail and show that it is probably not a PCC cluster. \n \n \n \nWe also observe a trend in core radius with age that has been discovered and discussed in several previous publications by different authors. Our diagram has better resolution, however, and appears to show a bifurcation at several hundred Myr. We argue that this observed relationship reflects true physical evolution in LMC clusters, with some experiencing small-scale core expansion owing to mass loss, and others large-scale expansion owing to some unidentified characteristic or physical process.</w:t>
      </w:r>
      <w:r>
        <w:br/>
      </w:r>
      <w:r>
        <w:rPr>
          <w:rStyle w:val="VerbatimChar"/>
        </w:rPr>
        <w:t xml:space="preserve">## 7856                                                                                                                                                                                                                                                                                                                                                                                                                                                                                                                                                                                                                                                                                                                                                                                                                                                                                                                                                                                                                                                                                                                                                                                                                                                                                                                                                                                                                                                                                                                                                                                                                                                                                                                                                                                                                                                                                                                                                                                                                                                                                                                                                                                                                                                                                                                                                                                                                                                                                                                                                                                                                                                                                                                                                                                                                                                                                                                                                                                                                                                                                                                                                                                                                                                                                                                                                                                                                                                                                                                                                                                                                                                                                                                                                                                                                                                                                                                                                                                                                                                                                                                                                                                                                                                                                                                                                                                                                                                                                                                                                                                                                                                                                                                                                                                                                                                                                                                                                                                                                                                                                                                                                                                                                                                                                                                                                                      The dynamics of eccentric accretion discs in superhump systems We have applied an eccentric accretion disc theory in simplified form to the case of an accretion disc in a binary system, where the disc contains the 3:1 Lindblad resonance. This is relevant to the case of superhumps in SU Ursae Majoris cataclysmic variables and other systems, where it is thought that this resonance leads to growth of eccentricity and a modulation in the light curve due to the interaction of a precessing eccentric disc with tidal stresses. A single differential equation is formulated which describes the propagation, resonant excitation and viscous damping of eccentricity. The theory is first worked out in the simple case of a narrow ring and leads to the conclusion that the eccentricity distribution is locally suppressed by the presence of the resonance, creating a dip in the eccentricity at the resonant radius. Application of this theory to the superhump case confirms this conclusion and produces a more accurate expression for the precession rate of the disc than has been previously accomplished with simple dynamical estimates.</w:t>
      </w:r>
      <w:r>
        <w:br/>
      </w:r>
      <w:r>
        <w:rPr>
          <w:rStyle w:val="VerbatimChar"/>
        </w:rPr>
        <w:t xml:space="preserve">## 7857                                                                                                                                                                                                                                                                                                                                                                                                                                                                                                                                                                                                                                                                                                                                                                                                                                                                                                                                                                                                                                                                                                                                                                                                                                                                                                                                                                                                                                                                                                                                                                                                                                                                                                                                                                                                                                                                                                                                                                                                                                                                                                                                                                                                                                                                                                                                                                                                                                                                                                                                                                                                                                                                                                                                                                                                                                                                                                                                                                                                                                                                                                                                                                                                                                                                                                                                                                                                                                                                                                                                                                                                                                                                                                                                                 RR Lyrae stars in four globular clusters in the Fornax dwarf galaxy We have surveyed four of the globular clusters in the Fornax dwarf galaxy (clusters 1, 2, 3 and 5) for RR Lyrae stars, using archival F555W and F814W Hubble Space Telescope observations. We identify 197 new RR Lyrae stars in these four clusters, and 13 additional candidate horizontal-branch variable stars. Although somewhat restricted by our short observational baseline, we derive periods and light curves for all of the stars in the sample, and calculate photometric parameters such as mean magnitudes and colours. This is the first time that RR Lyrae stars in the Fornax globular clusters have been quantitatively identified and measured. We find that the Fornax clusters have exceptionally large specific frequencies of RR Lyrae stars, in comparison with the galactic globular clusters. It is likely that Fornax 1 has the largest specific frequency measured in any globular cluster. In addition, the Fornax clusters are unusual in that their RR Lyrae populations possess mean characteristics intermediate between the two Oosterhoff groups defined by the galactic globular clusters. In this respect the RR Lyrae populations in the Fornax clusters most closely resemble the field populations in several dwarf galaxies. Fornax 5 has an unusually large fraction of RRc stars, and also possesses several strong RRe (second overtone pulsator) candidates. With a large sample of horizontal-branch variable stars available to us, we revise previous measurements of the horizontal-branch morphology in each cluster. The Fornax clusters most closely resemble the 'young' galactic halo population defined by Zinn in that their horizontal-branch morphologies are systematically redder than many galactic clusters of similar metallicity. We also confirm the existence of the second-parameter effect among the Fornax clusters, most markedly between clusters 1 and 3. The edges of the instability strip are well defined in several of the Fornax clusters, and we are able to make measurements of the intrinsic V - I colours of these edges. Finally, we determine foreground reddening and distance estimates for each cluster. We find a mean distance modulus to the Fornax dwarf of (m - M) 0 = 20.66 ′ 0.03 (random) ′0.15 (systematic). Our measurements are consistent with a line-of-sight depth of ∼8-10 kpc for this galaxy, which is in accordance with its dimensions as measured in the plane of the sky. This approximately spherical shape for Fornax is incompatible with tidal model explanations for the observed high internal stellar velocity dispersions in many dwarf spheroidal galaxies. Dark matter dominance is suggested.</w:t>
      </w:r>
      <w:r>
        <w:br/>
      </w:r>
      <w:r>
        <w:rPr>
          <w:rStyle w:val="VerbatimChar"/>
        </w:rPr>
        <w:t xml:space="preserve">## 7877                                                                                                                                                                                                                                                                                                                                                                                                                                                                                                                                                                                                                                                                                                                                                                                                                                                                                                                                                                                                                                                                                                                                                                                                                                                                                                                                                                                                                                                                                                                                                                                                                                                                                                                                                                                                                                                                                                                                                                                                                                                                                                                                                                                                                                                                                                                                                                                                                                                                                                                                                                                                                                                                                                                                                                                                                                                                                                                                                                                                                                                                                                                                                                                                                                                                                                                                                                                                                                                                                                                                                                                                                                                                                                                                                                                                                                                                                                                                                                                                                                                                                                                                                                                                                                                                                                                                                                                                                                                                                                                                                                                                                                                                                                                                                                                                                                                                                                                                                                                                                                                                                                                                                                                                                                                                                                                                                                                                                                                                                                                                                                                                                                                                                                                                                                                                                                                                                                                                                                                                                                                                                                                                                       Interpreting radiative efficiency in radio-loud AGNs Radiative efficiency in radio-loud active galactic nuclei is governed by the accretion rate onto the central black hole rather than directly by the type of accreted matter; while it correlates with real differences in host galaxies and environments, it does not provide unambiguous information about particular objects.</w:t>
      </w:r>
      <w:r>
        <w:br/>
      </w:r>
      <w:r>
        <w:rPr>
          <w:rStyle w:val="VerbatimChar"/>
        </w:rPr>
        <w:t xml:space="preserve">## 7909                                                                                                                                                                                                                                                                                                                                                                                                                                                                                                                                                                                                                                                                                                                                                                                                                                                                                                                                                                                                                                                                                                                                                                                                                                                                                                                                                                                                                                                                                                                                                                                                                                                                                                                                                                                                                                                                                                                                                                                                                                                                                                                                                                                                                                                                                                                                                                                                                                                                                                                                                                                                                                                                                                                                                                                                                                                                                                                                                                                                                                                                                                                                                                                                                                                                                                                                                                                                                                                                                                                                                                                                                                                                                                                                                                                                                                                                                                                                                                                                                                                                                                                                                                                                                                                                                                                                                                                                                                                                                                                                                                                                                                                                                                                                                                                                                                                                                                                                                                                                                                                                                                                                                                                                                                                                                                                                                                PINGS: the PPAK IFS Nearby Galaxies Survey We present the PPAK Integral Field Spectroscopy (IFS) Nearby Galaxies Survey (PINGS), a two-dimensional spectroscopic mosaicking of 17 nearby disc galaxies in the optical wavelength range. This project represents the first attempt to obtain continuous coverage spectra of the whole surface of a galaxy in the nearby Universe. The final data set comprises more than 50 000 individual spectra, covering in total an observed area of nearly 80 arcmin 2 . The observations will be supplemented with broad-band and narrow-band imaging for those objects without publicly available images in order to maximize the scientific and archival values of the data set. In this paper we describe the main astrophysical issues to be addressed by the PINGS project, present the galaxy sample and explain the observing strategy, the data reduction process and all uncertainties involved. Additionally, we give some scientific highlights extracted from the first analysis of the PINGS sample. A companion paper will report on the first results obtained for NGC 628: the largest IFS survey on a single galaxy.</w:t>
      </w:r>
      <w:r>
        <w:br/>
      </w:r>
      <w:r>
        <w:rPr>
          <w:rStyle w:val="VerbatimChar"/>
        </w:rPr>
        <w:t xml:space="preserve">## 7922                                                                                                                                                                                                                                                                                                                                                                                                                                                                                                                                                                                                                                                                                                                                                                                                                                                                                                                                                                                                                                                                                                                                                                                                                                                                                                                                                                                                                                                                                                                                                                                                                                                                                                                                                                                                                                                                                                                                                                                                                                                                                                                                                                                                                                                                                                                                                                                                                                                                                                                                                                                                                                                                                                                                                                                                                                                                                                                                                                                                                                                                                                                                                                                                                                                                                                                                                                                                                                                                                                                                                                                                                                                                                                                                                                                                                                                                                                                                                                                                                                                                                                                                                                                                                                                                                                                                                                                                                                                                                                                                                                                                                                                                                                                                                                                                                                                                                                                                                                                                                                                                                                                                                                                                                                                                                                                                                                                                                                                                                                               Constraints on the formation mechanism of the planetary mass companion of 2MASS 1207334-393254 In this paper we discuss the nature and the possible formation scenarios of the companion of the brown dwarf 2MASS 1207334-393254. We initially discuss the basic physical properties of this object and conclude that, although from its absolute mass (5MJup) it is a planetary object, in terms of its mass ratio q and of its separation a with respect to the primary brown dwarf, it is consistent with the statistical properties of binaries with higher primary mass. We then explore the possible formation mechanism for this object. We show that the standard planet formation mechanism of core accretion is far too slow to form this object within 10 Myr, the observed age of the system. On the other hand, the alternative mechanism of gravitational instability (proposed both in the context of planet and of binary formation) may, in principle, work and form a system with the observed properties.</w:t>
      </w:r>
      <w:r>
        <w:br/>
      </w:r>
      <w:r>
        <w:rPr>
          <w:rStyle w:val="VerbatimChar"/>
        </w:rPr>
        <w:t xml:space="preserve">## 7934                                                                                                                                                                                                                                                                                                                                                                                                                                                                                                                                                                                                                                                                                                                                                                                                                                                                                                                                                                                                                                                                                                                                                                                                                                                                                                                                                                                                                                                                                                                                                                                                                                                                                                                                                                                                                                                                                                                                                                                                                                                                                                                                                                                                                                                                                                                                                                                                                                                                                                                                                                                                                                                                                                                                                                                                                                                                                                                                                                                                                                                                                                                                                                                                                                                                                                                                                                                                                                                                                                                                                                                                                                                                                                                                                                                                                                                                                                                                                                                                                                                                                                                                                                                                                                                                                                                                                                                                                                                                                                                                                                                                                                                                                                                                                                                                                                                                                                                                                                                                                                                                                                                                                                                                                                                                                                                                                                                                                                                                                                                                                                                                                            A Transient Radio Jet in an Erupting Dwarf Nova Astrophysical jets seem to occur in nearly all types of accreting objects, from supermassive black holes to young stellar objects. On the basis of x-ray binaries, a unified scenario describing the disc/jet coupling has evolved and been extended to many accreting objects. The only major exceptions are thought to be cataclysmic variables: Dwarf novae, weakly accreting white dwarfs, show similar outburst behavior to x-ray binaries, but no jet has yet been detected. Here we present radio observations of a dwarf nova in outburst showing variable flat-spectrum radio emission that is best explained as synchrotron emission originating in a transient jet. Both the inferred jet power and the relation to the outburst cycle are analogous to those seen in x-ray binaries, suggesting that the disc/jet coupling mechanism is ubiquitous.</w:t>
      </w:r>
      <w:r>
        <w:br/>
      </w:r>
      <w:r>
        <w:rPr>
          <w:rStyle w:val="VerbatimChar"/>
        </w:rPr>
        <w:t xml:space="preserve">## 7969                                                                                                                                                                                                                                                                                                                                                                                                                                                                                                                                                                                                                                                                                                                                                                                                                                                                                                                                                                                                                                                                                                                                                                                                                                                                                                                                                                                                                                                                                                                                                                                                                                                                                                                                                                                                                                                                                                                                                                                                                                                                                                                                                                                                                                                                                                                                                                                                                                                                                                                                                                                                                                                                                                                                                                                                                                                                                                                                                                                                                                                                                                                                                                                                                                                                                                                                                                                                                                                                                                                                                                                                                                                                                                                                                                                                                                                                                                                                                                                                                                                                                                                                                                                                                                                                                                                                                                                                                                                                                                                                                                                                                                                                     Dynamics of stars around spiral arms in an N-body/SPH simulated barred-spiral galaxy We run N-body smoothed particle hydrodynamics (SPH) simulations of a Milky Way sized galaxy. The code takes into account hydrodynamics, self-gravity, star formation, supernova and stellar wind feedback, radiative cooling and metal enrichment. The simulated galaxy is a barred-spiral galaxy consisting of a stellar and gas disc, enveloped in a static dark matter halo. Similar to what is found in our pure N-body simulation of a non-barred galaxy in Grand et. al. (2012), we find that the spiral arms are transient features whose pattern speeds decrease with radius, in such a way that the pattern speed is similar to the rotation of star particles. Compared to the non-barred case, we find that the spiral arm pattern speed is slightly faster than the rotation speed of star particles: the bar appears to boost the pattern speed ahead of the rotational velocity. We trace particle motion around the spiral arms at different radii, and demonstrate that there are star particles that are drawn towards and join the arm from behind (in front of) the arm and migrate toward the outer (inner) regions of the disc until the arm disappears as a result of their transient nature. We see this migration over the entire radial range analysed, which is a consequence of the spiral arm rotating at similar speeds to star particles at all radii, which is inconsistent with the prediction of classical density wave theory. The bar does not prevent this systematic radial migration, which is shown to largely preserve circular orbits. We also demonstrate that there is no significant offset of different star forming tracers across the spiral arm, which is also inconsistent with the prediction of classical density wave theory.</w:t>
      </w:r>
      <w:r>
        <w:br/>
      </w:r>
      <w:r>
        <w:rPr>
          <w:rStyle w:val="VerbatimChar"/>
        </w:rPr>
        <w:t xml:space="preserve">## 7970                                                                                                                                                                                                                                                                                                                                                                                                                                                                                                                                                                                                                                                                                                                                                                                                                                                                                                                                                                                                                                                                                                                                                                                                                                                                                                                                                                                                                                                                                                                                                                                                                                                                                                                                                                                                                                                                                                                                                                                                                                                                                                                                                                                                                                                                                                                                                                                                                                                                                                                                                                                                                                                                                                                                                                                                                                                                                                                                                                                                                                                                                                                                                                                                                                                                                                                                                                                                                                                                                                                                                                                                                                                                                                                                                                                                                                                                                                                                                                                                                                                                                                                                                                                                                                                                                                                                                                                                                                                                                                                                                    The evolution of dwarf galaxies in the Coma supercluster We employ spectroscopic and photometric data from the Sloan Digital Sky Survey Data Release 7, in a 500-deg 2 region, to understand the evolution of dwarf [~(M* + 2) &lt; M z &lt; M * + 4] galaxies in the Coma supercluster (z = 0.023). We show that in the Coma supercluster, the red dwarf galaxies are mostly concentrated in the dense cores of the Coma and Abell 1367 clusters, and in the galaxy groups embedded in the filament connecting them. The post-starburst (k+A) dwarfs, however, are found in the infall regions of the Coma and Abell 1367 clusters, and occasionally in galaxy groups embedded along the filament, suggesting that strong velocity fields prevalent in the vicinity of deep potential wells may be closely related to the mechanism(s) leading to the post-starburst phase in dwarf galaxies. Moreover, the blue colour of some k+A dwarfs in the Coma cluster, found within its virial radius, suggests that the star formation in these galaxies was quenched very rapidly in the last 500 Myr. More than 60 per cent of all red dwarf galaxies in the supercluster have 0-3 A of Hδ in absorption, which suggests that a major episode of star formation occurred in a non-negligible fraction of these galaxies, ending within the last Gyr, allowing them to move to the red sequence. The distribution of the blue dwarf galaxies in the Coma supercluster is bimodal in the EW(Hα)-EW(Hδ) plane, where EW represents equivalent width, with one population having very high emission in Hα and some emission in Hδ. A subpopulation of blue dwarfs is coincident with the red dwarfs in the EW(Hα)-EW(Hδ) plane, showing absorption in Hδ and relatively lower emission in Hα. We suggest that a large fraction of the latter population represents the progenitors of the passive dwarf galaxies that are abundantly found in the cores of low-redshift rich clusters, such as Coma.</w:t>
      </w:r>
      <w:r>
        <w:br/>
      </w:r>
      <w:r>
        <w:rPr>
          <w:rStyle w:val="VerbatimChar"/>
        </w:rPr>
        <w:t xml:space="preserve">## 7979                                                                                                                                                                                                                                                                                                                                                                                                                                                                                                                                                                                                                                                                                                                                                                                                                                                                                                                                                                                                                                                                                                                                                                                                                                                                                                                                                                                                                                                                                                                                                                                                                                                                                                                                                                                                                                                                                                                                                                                                                                                                                                                                                                                                                                                                                                                                                                                                                                                                                                                                                                                                                                                                                                                                                                                                                                                                                                                                                                                                                                                                                                                                                                                                                                                                                                                                                                                                                                                                                                                                                                                                                                                                                                                                                                                                                                                                                                                                                                                                                                                                                                                                                                                                                                                                                                                                                                                                                                                                                                                                                                                                                                                                                                                                                                                                                                                                                                                                                         Modelling Herschel observations of infrared-dark clouds in the Hi-GAL survey We demonstrate the use of the 3D Monte Carlo radiative transfer code phaethon to model infrared-dark clouds (IRDCs) that are externally illuminated by the interstellar radiation field (ISRF). These clouds are believed to be the earliest observed phase of high-mass star formation, and may be the high-mass equivalent of lower mass pre-stellar cores. We model three different cases as examples of the use of the code, in which we vary the mass, density, radius, morphology and internal velocity field of the IRDC. We show the predicted output of the models at different wavelengths chosen to match the observing wavebands of Herschel and Spitzer. For the wavebands of the long-wavelength Spectral and Photometric Imaging Receiver (SPIRE) photometer on Herschel, we also pass the model output through the SPIRE simulator to generate output images that are as close as possible to the ones that would be seen using SPIRE. We then analyse the images as if they were real observations, and compare the results of this analysis with the results of the radiative transfer models. We find that detailed radiative transfer modelling is necessary to accurately determine the physical parameters of IRDCs (e.g. dust temperature, density profile). This method is applied to study G29.55+00.18, an IRDC observed by the Herschel Infrared Galactic Plane Survey (Hi-GAL), and in the future it will be used to model a larger sample of IRDCs from the same survey.</w:t>
      </w:r>
      <w:r>
        <w:br/>
      </w:r>
      <w:r>
        <w:rPr>
          <w:rStyle w:val="VerbatimChar"/>
        </w:rPr>
        <w:t xml:space="preserve">## 7983                                                                                                                                                                                                                                                                                                                                                                                                                                                                                                                                                                                                                                                                                                                                                                                                                                                                                                                                                                                                                                                                                                                                                                                                                                                                                                                                                                                                                                                                                                                                                                                                                                                                                                                                                                                                                                                                                                                                                                                                                                                                                                                                                                                                                                                                                                                                                                                                                                                                                                                                                                                                                                                                                                                                                                                                                                                                                                                                                                                                                                                                                                                                                                                                                                                                                                                                                                                                                                                                                                                                                                                                                                                                                                                                                                                                                                                                                                                                                                                                                                                                                                                                                                                                                                                                                                                                                                                                                                                                                                                                                                                                                                                                                                                                                                                                                                                                                                                                                                                                                                                                                                                                                                                                                                                                                                                                                                                                                         Cometary science with CUBES The proposed CUBES spectrograph for ESO’s Very Large Telescope will be an exceptionally powerful instrument for the study of comets. The gas coma of a comet contains a large number of emission features in the near-UV range covered by CUBES (305-400 nm), which are diagnostic of the composition of the ices in its nucleus and the chemistry in the coma. Production rates and relative ratios between different species reveal how much ice is present and inform models of the conditions in the early solar system. In particular, CUBES will lead to advances in detection of water from very faint comets, revealing how much ice may be hidden in the main asteroid belt, and in measuring isotopic and molecular composition ratios in a much wider range of comets than currently possible, provide constraints on their formation temperatures. CUBES will also be sensitive to emissions from gaseous metals (e.g., FeI and NiI), which have recently been identified in comets and offer an entirely new area of investigation to understand these enigmatic objects.</w:t>
      </w:r>
      <w:r>
        <w:br/>
      </w:r>
      <w:r>
        <w:rPr>
          <w:rStyle w:val="VerbatimChar"/>
        </w:rPr>
        <w:t xml:space="preserve">## 7988                                                                                                                                                                                                                                                                                                                                                                                                                                                                                                                                                                                                                                                                                                                                                                                                                                                                                                                                                                                                                                                                                                                                                                                                                                                                                                                                                                                                                                                                                                                                                                                                                                                                                                                                                                                                                                                                                                                                                                                                                                                                                                                                                                                                                                                                                                                                                                                                                                                                                                                                                                                                                                                                                                                                                                                                                                                                                                                                                                                                                                                                                                                                                                                                                                                                                                                                                                                                                                                                                                                                                                                                                                                                                                                                                                                                                                                                                                                                                                                                                                                                                                                                                                                                                                                                                                                                                                                                                                                                                     The luminosity-dependent high-redshift turnover in the steep spectrum radio luminosity function: clear evidence for downsizing in the radio-AGN population This paper presents a new grid-based method for investigating the evolution of the steep-spectrum radio luminosity function, with the aim of quantifying the high-redshift cut-off suggested by previous work. To achieve this, the Combined EIS–NVSS Survey of Radio Sources (CENSORS) has been developed; this is a 1.4-GHz radio survey, containing 135 sources complete to a flux density of 7.2 mJy, selected from the NRAO VLA Sky Survey (NVSS) over 6 deg2 of the ESO Imaging Survey (EIS) Patch D. The sample is currently 73 per cent spectroscopically complete, with the remaining redshifts estimated via the K–z or I–z magnitude–redshift relation. CENSORS is combined with additional radio data from the Parkes All-Sky, Parkes Selected Regions, Hercules and Very Large Array (VLA) COSMOS samples to provide comprehensive coverage of the radio power versus redshift plane. The redshift distributions of these samples, together with radio source count determinations, and measurements of the local luminosity function, provide the input to the fitting process. \n \n \n \nThe modelling reveals clear declines, at &gt;3σ significance, in comoving density at z &gt; 0.7 for lower luminosity sources (log P = 25–26); these turnovers are still present at log P &gt; 27, but move to z ≳ 3, suggesting a luminosity-dependent evolution of the redshift turnover, similar to the ‘cosmic downsizing’ seen for other active galactic nucleus populations. These results are shown to be robust to the estimated redshift errors and to increases in the spectral index for the highest redshift sources. \n \n \n \nAnalytic fits to the best-fitting steep spectrum grid are provided so that the results presented here can be easily accessed by the reader, as well as allowing plausible extrapolations outside of the regions covered by the input data sets.</w:t>
      </w:r>
      <w:r>
        <w:br/>
      </w:r>
      <w:r>
        <w:rPr>
          <w:rStyle w:val="VerbatimChar"/>
        </w:rPr>
        <w:t xml:space="preserve">## 8000                                                                                                                                                                                                                                                                                                                                                                                                                                                                                                                                                                                                                                                                                                                                                                                                                                                                                                                                                                                                                                                                                                                                                                                                                                                                                                                                                                                                                                                                                                                                                                                                                                                                                                                                                                                                                                                                                                                                                                                                                                                                                                                                                                                                                                                                                                                                                                                                                                                                                                                                                                                                                                                                                                                                                                                                                                                                                                                                                                                                                                                                                                                                                                                                                                                                                                                                                                                                                                                                                                                                                                                                                                                                                                                                                                                                                                                                                                                                                                                                                                                                                                                                                                                                                                                                                                                                                                                                                                                                                                                                                                                                                                                                                                                                                                                                                                                                                                                                                                                                                                                                                                                                                               The Diffraction of Galactic Radio Waves as a Method of Investigating the Irregular Structure of the Ionosphere The amplitudes of the radio waves received from a radio star at two points separated by about 1 km have been studied and compared. The results indicate that the variations of phase and amplitude at one point can be ascribed to the steady drift of an irregular wavepattern over the ground. It is shown how the structure and movement of the wave-pattern can be deduced from the observations. The irregular wave-pattern across the ground can be thought of as a diffraction pattern produced by the passage of the waves through a portion of the ionosphere which imposes irregular changes of phase on it, and it is shown how the ionospheric characteristics can be deduced. The ionospheric irregularities are shown to have a lateral extent of the order 2 to 10 km, and a variation of electron content of about 5 × 109 electrons per cm.2 It is deduced that the irregularities are at a height of about 400 km. They are most pronounced around midnight and exhibit little annual variation. The irregular portion of the ionosphere moves with a steady wind-like motion with a velocity of the order 100 to 300 m/s. The velocity decreases after midnight, and large velocities are associated with periods of magnetic disturbance.</w:t>
      </w:r>
      <w:r>
        <w:br/>
      </w:r>
      <w:r>
        <w:rPr>
          <w:rStyle w:val="VerbatimChar"/>
        </w:rPr>
        <w:t xml:space="preserve">## 8010                                                                                                                                                                                                                                                                                                                                                                                                                                                                                                                                                                                                                                                                                                                                                                                                                                                                                                                                                                                                                                                                                                                                                                                                                                                                                                                                                                                                                                                                                                                                                                                                                                                                                                                                                                                                                                                                                                                                                                                                                                                                                                                                                                                                                                                                                                                                                                                                                                                                                                                                                                                                                                                                                                                                                                                                                                                                                                                                                                                                                                                                                                                                                                                                                                                                                                                                                                                                                                                                                                                                                                                                                                                                                                                                                                                                                                                                                                                                                                                                                                                                                                                                                                                                                                                                                                                                                                                                                                                                                                                                                                                                                   Near-Infrared Imaging Polarimetry of the GG Tauri Circumbinary Ring* We present 1 µm Hubble Space Telescope/near-infrared camera and multiobject spectrometer resolved imaging polarimetry of the GG Tau circumbinary ring. We find that the ring displays east-west asymmetries in surface brightness as well as several pronounced irregularities but is smoother than suggested by ground-based adaptive optics observations. The data are consistent with a 37 degrees system inclination and a projected rotational axis at a position angle of 7 degrees east of north, determined from millimeter imaging. The ring is strongly polarized, up to approximately 50%, which is indicative of Rayleigh-like scattering from submicron dust grains. Although the polarization pattern is broadly centrosymmetric and clearly results from illumination of the ring by the central stars, departures from true centrosymmetry and the irregular flux suggest that binary illumination, scattering through unresolved circumstellar disks, and shading by these disks may all be factors influencing the observed morphology. We confirm a approximately 0&amp;farcs;25 shift between the inner edges of the near-infrared and millimeter images and find that the global morphology of the ring and the polarimetry provide strong evidence for a geometrically thick ring. A simple Monte Carlo scattering simulation is presented that reproduces these features and supports the thick-ring hypothesis. We cannot confirm filamentary streaming from the binary to the ring, also observed in the ground-based images, although it is possible that there is material inside the dynamically cleared region that might contribute to filamentary deconvolution artifacts. Finally, we find a faint fifth point source in the GG Tau field that, if it is associated with the system, is almost certainly a brown dwarf.</w:t>
      </w:r>
      <w:r>
        <w:br/>
      </w:r>
      <w:r>
        <w:rPr>
          <w:rStyle w:val="VerbatimChar"/>
        </w:rPr>
        <w:t xml:space="preserve">## 8020                                                                                                                                                                                                                                                                                                                                                                                                                                                                                                                                                                                                                                                                                                                                                                                                                                                                                                                                                                                                                                                                                                                                                                                                                                                                                                                                                                                                                                                                                                                                                                                                                                                                                                                                                                                                                                                                                                                                                                                                                                                                                                                                                                                                                                                                                                                                                                                                                                                                                                                                                                                                                                                                                                                                                                                                                                                                                                                                                                                                                                                                                                                                                                                                                                                                                                                                                                                                                                                                                                                                                                                                                                                                                                                                                                                                                                                                                                                                                                                                                                                                                                                                                                                                                                                                                                                                                                                                                                                                                                                                                                                                                                                                                                                                                                                                                                                                                                                                                                                                                                                                                                                                                                                                                                                                                                                                                                                                                                                                                                                                                                                                                                                                                                                                                                                                                                                                                       A Powerful Radio Halo in the Hottest Known Cluster of Galaxies 1E 0657–56 We report the detection of a diffuse radio halo source in the hottest known cluster of galaxies 1E 0657-56 (RX J0658-5557). The radio halo has a morphology similar to the X-ray emission from the hot intracluster medium. The presence of a luminous radio halo in such a hot cluster is further evidence for a steep correlation between the radio halo power and the X-ray temperature. We favor models for the origin of radio halo sources involving a direct connection between the X-ray emitting thermal particles and the radio emitting relativistic particles.</w:t>
      </w:r>
      <w:r>
        <w:br/>
      </w:r>
      <w:r>
        <w:rPr>
          <w:rStyle w:val="VerbatimChar"/>
        </w:rPr>
        <w:t xml:space="preserve">## 8042                                                                                                                                                                                                                                                                                                                                                                                                                                                                                                                                                                                                                                                                                                                                                                                                                                                                                                                                                                                                                                                                                                                                                                                                                                                                                                                                                                                                                                                                                                                                                                                                                                                                                                                                                                                                                                                                                                                                                                                                                                                                                                                                                                                                                                                                                                                                                                                                                                                                                                                                                                                                                                                                                                                                                                                                                                                                                                                                                                                                                                                                                                                                                                                                                                                                                                                                                                                                                                                                                                                                                                                                                                                                                                                                                                                                                                                                                                                                                                                                                                                                                                                                                                                                                                                                                                                                                                                                                                                                                                                                                                                                                                                                                                                                                                                                                                                                                                                                                        The Structure of Molecular Clouds: I - All Sky Near Infrared Extinction Maps We are studying the column density distribution of all nearby giant molecular clouds. As part of this project, we generated several all-sky extinction maps. They are calculated using the median near-infrared colour excess technique applied to data from the Two-Micron All-Sky Survey. Our large-scale approach allows us to fit spline functions to extinction-free regions in order to accurately determine the colour excess values. Two types of maps are presented: (i) maps with a constant noise and variable spatial resolution and (ii) maps with a constant spatial resolution and variable noise. Our standard A V map uses the nearest 49 stars to the centre of each pixel for the determination of the extinction. The 1σ variance is constant at 0.28 mag A V in the entire map. The distance to the 49th nearest star varies from below 1 arcmin near the Galactic plane to about 10 arcmin at the poles, but is below 5 arcmin for all giant molecular clouds (|b| &lt; 30°). A comparison with existing large-scale maps shows that our extinction values are systematically larger by 20 per cent compared to Dobashi et al. and 40 per cent smaller compared to Schlegel et al. This is most likely caused by the applied star counting technique in Dobashi et al. and systematic uncertainties in the dust temperature and emissivity in Schlegel et al. Our superior resolution allows us to detect more small-scale high-extinction cores as compared to the other two maps.</w:t>
      </w:r>
      <w:r>
        <w:br/>
      </w:r>
      <w:r>
        <w:rPr>
          <w:rStyle w:val="VerbatimChar"/>
        </w:rPr>
        <w:t xml:space="preserve">## 8048                                                                                                                                                                                                                                                                                                                                                                                                                                                                                                                                                                                                                                                                                                                                                                                                                                                                                                                                                                                                                                                                                                                                                                                                                                                                                                                                                                                                                                                                                                                                                                                                                                                                                                                                                                                                                                                                                                                                                                                                                                                                                                                                                                                                                                                                                                                                                                                                                                                                                                                                                                                                                                                                                                                                                                                                                                                                                                                                                                                                                                                                                                                                                                                                                                                                                                                                                                                                                                                                                                                                                                                                                                                                                                                                                                                                                                                                                                                                                                                                                                                                                                                                                                                                                                                                                                                                                                                                                   Magnetic Braking of Ap/Bp Stars: Application to Compact Black-Hole X-Ray Binaries We examine the proposal that the subset of neutron-star and black-hole X-ray binaries that form with Ap or Bp star companions will experience systemic angular-momentum losses due to magnetic braking, not otherwise operative with intermediate-mass companion stars. We suggest that for donor stars possessing the anomalously high magnetic fields associated with Ap and Bp stars, a magnetically coupled, irradiation-driven stellar wind can lead to substantial systemic loss of angular momentum. Hence, these systems, which would otherwise not be expected to experience ‘magnetic braking’, evolve to shorter orbital periods during mass transfer. In this paper, we detail how such a magnetic braking scenario operates. We apply it to a specific astrophysics problem involving the formation of compact black-hole binaries with low-mass donor stars. At present, it is not understood how these systems form, given that lowmass companion stars are not likely to provide sufficient gravitational potential to unbind the envelope of the massive progenitor of the black hole during a prior ‘common-envelope’ phase. On the other hand, intermediate-mass companions, such as Ap and Bp stars, could more readily eject the common envelope. However, in the absence of magnetic braking, such systems tend to evolve to long orbital periods. We show that, with the proposed magnetic braking properties afforded by Ap and Bp companions, such a scenario can lead to the formation of compact black-hole binaries with orbital periods, donor masses, lifetimes and production rates that are in accord with the observations. In spite of these successes, our models reveal a significant discrepancy between the calculated effective temperatures and the observed spectral types of the donor stars. Finally, we show that this temperature discrepancy would still exist for other scenarios invoking initially intermediate-mass donor stars, and this presents a substantial unresolved mystery.</w:t>
      </w:r>
      <w:r>
        <w:br/>
      </w:r>
      <w:r>
        <w:rPr>
          <w:rStyle w:val="VerbatimChar"/>
        </w:rPr>
        <w:t xml:space="preserve">## 8050                                                                                                                                                                                                                                                                                                                                                                                                                                                                                                                                                                                                                                                                                                                                                                                                                                                                                                                                                                                                                                                                                                                                                                                                                                                                                                                                                                                                                                                                                                                                                                                                                                                                                                                                                                                                                                                                                                                                                                                                                                                                                                                                                                                                                                                                                                                                                                                                                                                                                                                                                                                                                                                                                                                                                                                                                                                                                                                                                                                                                                                                                                                                                                                                                                                                                                                                                                                                                                                                                                                                                                                                                                                                                                                                                                                                                                                                                                                                                                                                                                                                                                                                                                                                                                                                                                                                                                                                                                                                                                                                                                                                                                                                                                                                                                                                                                                                                                                                                                                                                                                                                                                                                                                                                                                                    Formation and Evolution of Exoplanets, edited by Rory Barnes intention is that having successfully completed study of the book, a student would be well-equipped to solve the problems, while having a deep appreciation of the nature and the limitations of the discipline. Engines are treated in Chapter 8. This finally makes connection with the traditional development of the subject. However, the discussion of systems and cycles is developed to include weather systems and human metabolism. The chapter finishes with a fascinating application of thermodynamics to economics based on an article by Saslow [7]. The authors have used the text for teaching thermodynamics to undergraduates over a number of years. I am sure the success of these courses is due, in no small measure, to the enthusiasm of these teachers and their commitment to the particular approach and logical structure. The book could be used to great advantage as the primary text for a course if the teacher is thoroughly familiar with the discipline and provided he/she truly believes in the value of the approach. A non-specialist, perhaps being ‘dragooned’ reluctantly into teaching thermodynamics should most certainly stick to the more orthodox texts.</w:t>
      </w:r>
      <w:r>
        <w:br/>
      </w:r>
      <w:r>
        <w:rPr>
          <w:rStyle w:val="VerbatimChar"/>
        </w:rPr>
        <w:t xml:space="preserve">## 8095                                                                                                                                                                                                                                                                                                                                                                                                                                                                                                                                                                                                                                                                                                                                                                                                                                                                                                                                                                                                                                                                                                                                                                                                                                                                                                                                                                                                                                                                                                                                                                                                                                                                                                                                                                                                                                                                                                                                                                                                                                                                                                                                                                                                                                                                                                                                                                                                                                                                                                                                                                                                                                                                                                                                                                                                                                                                                                                                                                                                                                                                                                                                                                                                                                                                                                                                                                                                                                                                                                                                                                                                                                                                                                                                                                                                                                                                                                                                                                                                                                                                                                                                                                                                                                                                                                                                                                                      Radio AGN in the local universe: unification, triggering and evolution Associated with one of the most important forms of active galactic nucleus (AGN) feedback, and showing a strong preference for giant elliptical host galaxies, radio AGN ($$L_{1.4\\,\\mathrm{GHz}} &gt; 10^{24}$$L1.4GHz&gt;1024 W $$\\hbox {Hz}^{-1}$$Hz-1) are a key sub-class of the overall AGN population. Recently their study has benefitted dramatically from the availability of high-quality data covering the X-ray to far-IR wavelength range obtained with the current generation of ground- and space-based telescope facilities. Reflecting this progress, here I review our current state of understanding of the population of radio AGN at low and intermediate redshifts ($$z &lt; 0.7$$z&lt;0.7), concentrating on their nuclear AGN and host galaxy properties, and covering three interlocking themes: the classification of radio AGN and its interpretation; the triggering and fuelling of the jet and AGN activity; and the evolution of the host galaxies. I show that much of the observed diversity in the AGN properties of radio AGN can be explained in terms of a combination of orientation/anisotropy, mass accretion rate, and variability effects. The detailed morphologies of the host galaxies are consistent with the triggering of strong-line radio galaxies (SLRG) in galaxy mergers. However, the star formation properties and cool ISM contents suggest that the triggering mergers are relatively minor in terms of their gas masses in most cases, and would not lead to major growth of the supermassive black holes and stellar bulges; therefore, apart from a minority (&lt;20 %) that show evidence for higher star formation rates and more massive cool ISM reservoirs, the SLRG represent late-time re-triggering of activity in mature giant elliptical galaxies. In contrast, the host and environmental properties of weak-line radio galaxies (WLRG) with Fanaroff–Riley class I radio morphologies are consistent with more gradual fuelling of the activity via gas accretion at low rates onto the supermassive black holes.</w:t>
      </w:r>
      <w:r>
        <w:br/>
      </w:r>
      <w:r>
        <w:rPr>
          <w:rStyle w:val="VerbatimChar"/>
        </w:rPr>
        <w:t xml:space="preserve">## 8127                                                                                                                                                                                                                                                                                                                                                                                                                                                                                                                                                                                                                                                                                                                                                                                                                                                                                                                                                                                                                                                                                                                                                                                                                                                                                                                                                                                                                                                                                                                                                                                                                                                                                                                                                                                                                                                                                                                                                                                                                                                                                                                                                                                                                                                                                                                                                                                                                                                                                                                                                                                                                                                                                                                                                                                                                                                                                                                                                                                                                                                                                                                                                                                                                                                                                                                                                                                                                                                                                                                                                                                                                                                                                                                                                                                                                                                                                                                                                                                                                                                                                                                                                                                                                                                                                                                                                                                                                                                                                                                                                                                                                                                                                                                                                                                                                                                                                                                                                                                                    The X-ray luminous cluster underlying the bright radio-quiet quasar H1821+643 We present a Chandra observation of the only low redshift, z = 0.299, galaxy cluster to contain a highly luminous radio-quiet quasar, H1821+643. By simulating the quasar point spread function, we subtract the quasar contribution from the cluster core and determine the physical properties of the cluster gas down to 3 arcsec (15 kpc) from the point source. The temperature of the cluster gas decreases from 9.0 ± 0.5 down to 1.3 ± 0.2 keV in the centre, with a short central radiative cooling time of 1.0 ± 0.1 Gyr, typical of a strong cool-core cluster. The X-ray morphology in the central 100 kpc shows extended spurs of emission from the core, a small radio cavity and a weak shock or cold front forming a semicircular edge at ~15 arcsec radius. The quasar bolometric luminosity was estimated to be ~2 x 10 47 erg s -1 , requiring a mass accretion rate of ~40 M ⊙ yr -1 , which corresponds to half the Eddington accretion rate. We explore possible accretion mechanisms for this object and determine that Bondi accretion, when boosted by Compton cooling of the accretion material, could provide a significant source of the fuel for this outburst. We consider H1821+643 in the context of a unified active galactic nucleus (AGN) accretion model and, by comparing H1821+643 with a sample of galaxy clusters, we show that the quasar has not significantly affected the large-scale cluster gas properties.</w:t>
      </w:r>
      <w:r>
        <w:br/>
      </w:r>
      <w:r>
        <w:rPr>
          <w:rStyle w:val="VerbatimChar"/>
        </w:rPr>
        <w:t xml:space="preserve">## 8200                                                                                                                                                                                                                                                                                                                                                                                                                                                                                                                                                                                                                                                                                                                                                                                                                                                                                                                                                                                                                                                                                                                                                                                                                                                                                                                                                                                                                                                                                                                                                                                                                                                                                                                                                                                                                                                                                                                                                                                                                                                                                                                                                                                                                                                                                                                                                                                                                                                                                                                                                                                                                                                                                                                                                                                                                                                                                                                                                                                                                                                                                                                                                                                                                                                                                                                                                                                                                                                                                                                                                                                                                                                                                                                                                                                                                                                                                                                                                                                                                                                                                                                                                                                                                                                                                                                                                                                                                                                                                                                                                                                                                                                                                                                                                                                                                                                                                                                                                                                                                                                                                                                                                                                                                                                                                                                                                                                                                                                               The X-ray virial relations for relaxed lensing clusters observed with Chandra We examine the relations linking mass, X-ray temperature and bolometric luminosity for a sample of luminous, relatively relaxed clusters of galaxies observed with the Chandra Observatory, for which independent confirmation of the mass results is available from gravitational lensing studies. Within radii corresponding to a fixed overdensity with respect to the critical density at the redshifts of the clusters, the observed temperature profiles, scaled in units of T2500 and r2500, exhibit an approximately universal form which rises within and then remains approximately constant out to r2500. We obtain best-fitting slopes for the mass–temperature and temperature–luminosity relations consistent with the predictions from simple scaling arguments i.e. and , respectively. We confirm the presence of a systematic offset of ∼40 per cent between the normalizations of the observed and predicted mass–temperature relations for both SCDM and ΛCDM cosmologies.</w:t>
      </w:r>
      <w:r>
        <w:br/>
      </w:r>
      <w:r>
        <w:rPr>
          <w:rStyle w:val="VerbatimChar"/>
        </w:rPr>
        <w:t xml:space="preserve">## 8237                                                                                                                                                                                                                                                                                                                                                                                                                                                                                                                                                                                                                                                                                                                                                                                                                                                                                                                                                                                                                                                                                                                                                                                                                                                                                                                                                                                                                                                                                                                                                                                                                                                                                                                                                                                                                                                                                                                                                                                                                                                                                                                                                                                                                                                                                                                                                                                                                                                                                                                                                                                                                                                                                                                                                                                                                                                                                                                                                                                                                                                                                                                                                                                                                                                                                                                                                                                                                                                                                                                                                                                                                                                                                                                                                                                                                                                                                                                                                                                                                                                                                                                                                                                                                                                                                                                                                                                                                                                                                                                                                                                                                                                                                                                                                                                                                                                                          The Submillimetre Properties of Ultraluminous Infrared Galaxies We present the results of SCUBA observations of a complete sample of local ultraluminous infrared galaxies (ULIRGs). 20 of the initial sample of 23 sources are detected at 850 μm and nearly half of the objects are also detected at 450 μm. These data are combined with existing observations of a further seven ULIRGs to produce the largest sample of submillimetre observations of ULIRGs currently available. We use similar techniques to the SLUGS survey to fit dust spectral energy distributions (SEDs) to their far-IR emission. We find that ULIRGs have a higher dust temperature than lower luminosity objects (42 K compared to 35 K) and a steeper emissivity index. For those objects where 450 μm fluxes are available we also attempt a two component dust SED fit, with warm and cool dust and a dust emissivity index of β= 2. Such a model has been found to be a good fit to lower luminosity systems. We find that it also works well for ULIRGs, but that ULIRGs have a smaller cold dust component. Comparison of the dust mass derived for ULIRGs and more normal spiral galaxies suggests that the dust content of a ULIRG is simply the combined dust content of the two galaxies whose merger has triggered the ULIRG activity. We examine the high end of the 850 μm luminosity function and find results consistent with those of the earlier SLUGS survey. We also find that ULIRGs make up only about 50 per cent of the high end of the 850 μm luminosity function, with LIRGs containing a large mass of cool dust likely to be responsible for the rest.</w:t>
      </w:r>
      <w:r>
        <w:br/>
      </w:r>
      <w:r>
        <w:rPr>
          <w:rStyle w:val="VerbatimChar"/>
        </w:rPr>
        <w:t xml:space="preserve">## 8238                                                                                                                                                                                                                                                                                                                                                                                                                                                                                                                                                                                                                                                                                                                                                                                                                                                                                                                                                                                                                                                                                                                                                                                                                                                                                                                                                                                                                                                                                                                                                                                                                                                                                                                                                                                                                                                                                                                                                                                                                                                                                                                                                                                                                                                                                                                                                                                                                                                                                                                                                                                                                                                                                                                                                                                                                                                                                                                                                                                                                                                                                                                                                                                                                                                                                                                                                                                                                                                                                                                                                                                                                                                                                                                                                                                                                                                                                                                                                                                                                                                                                                                                                                                                                                                                                                                                                                                                                                                                                                                                                                                                                                                                                                                                                                                                                                                                          The Submillimetre Properties of Ultraluminous Infrared Galaxies We present the results of SCUBA observations of a complete sample of local ultraluminous infrared galaxies (ULIRGs). 20 of the initial sample of 23 sources are detected at 850 μm and nearly half of the objects are also detected at 450 μm. These data are combined with existing observations of a further seven ULIRGs to produce the largest sample of submillimetre observations of ULIRGs currently available. We use similar techniques to the SLUGS survey to fit dust spectral energy distributions (SEDs) to their far-IR emission. We find that ULIRGs have a higher dust temperature than lower luminosity objects (42 K compared to 35 K) and a steeper emissivity index. For those objects where 450 μm fluxes are available we also attempt a two component dust SED fit, with warm and cool dust and a dust emissivity index of β= 2. Such a model has been found to be a good fit to lower luminosity systems. We find that it also works well for ULIRGs, but that ULIRGs have a smaller cold dust component. Comparison of the dust mass derived for ULIRGs and more normal spiral galaxies suggests that the dust content of a ULIRG is simply the combined dust content of the two galaxies whose merger has triggered the ULIRG activity. We examine the high end of the 850 μm luminosity function and find results consistent with those of the earlier SLUGS survey. We also find that ULIRGs make up only about 50 per cent of the high end of the 850 μm luminosity function, with LIRGs containing a large mass of cool dust likely to be responsible for the rest.</w:t>
      </w:r>
      <w:r>
        <w:br/>
      </w:r>
      <w:r>
        <w:rPr>
          <w:rStyle w:val="VerbatimChar"/>
        </w:rPr>
        <w:t xml:space="preserve">## 8285                                                                                                                                                                                                                                                                                                                                                                                                                                                                                                                                                                                                                                                                                                                                                                                                                                                                                                                                                                                                                                                                                                                                                                                                                                                                                                                                                                                                                                                                                                                                                                                                                                                                                                                                                                                                                                                                                                                                                                                                                                                                                                                                                                                                                                                                                                                                                                                                                                                                                                                                                                                                                                                                                                                                                                                                                                                                                                                                                                                                                                                                                                                                                                                                                                                                                                                                                                                                                                                                                                                                                                                                                                                                                                                                                                                                                                                                                                                                                                                                                                                                                                                                                                                                                                                                                                                                                                                                                                                                                                                                                                                                                                                   The Milky Way's Fermi bubbles: Echoes of the last quasar outburst? Fermi-LAT has recently detected two gamma-ray bubbles disposed symmetrically with respect to the Galactic plane. The bubbles have been suggested to be in a quasi-steady state, inflated by ongoing star formation over the age of the Galaxy. Here we propose an alternative picture where the bubbles are the remnants of a large-scale wide-angle outflow from Sgr A*, the supermassive black hole (SMBH) of our Galaxy. Such an outflow would be a natural consequence of a short but bright accretion event on to Sgr A* if it happened concurrently with the well-known star formation event in the inner 0.5 pc of the Milky Way ∼6 Myr ago. We find that the hypothesized near-spherical outflow is focused into a pair of symmetrical lobes by the greater gas pressure along the Galactic plane. The outflow shocks against the interstellar gas in the Galaxy bulge. Gamma-ray emission could be powered by cosmic rays created by either Sgr A* directly or accelerated in the shocks with the external medium. The Galaxy disc remains unaffected, agreeing with recent observational evidence that SMBHs do not correlate with galaxy disc properties. We estimate that an accreted mass ∼2 × 103 M⊙ is needed for the accretion event to power the observed Fermi-LAT lobes. Within a factor of a few, this agrees with the mass of the young stars born during the star formation event. This estimate suggests that roughly 50 per cent of the gas was turned into stars, while the rest accreted on to Sgr A*. One interpretation of this is a reduced star formation efficiency inside the Sgr A* accretion disc due to stellar feedback, and the other a peculiar mass deposition geometry that resulted in a significant amount of gas falling directly inside the inner ∼0.03 pc of the Galaxy.</w:t>
      </w:r>
      <w:r>
        <w:br/>
      </w:r>
      <w:r>
        <w:rPr>
          <w:rStyle w:val="VerbatimChar"/>
        </w:rPr>
        <w:t xml:space="preserve">## 8307                                                                                                                                                                                                                                                                                                                                                                                                                                                                                                                                                                                                                                                                                                                                                                                                                                                                                                                                                                                                                                                                                                                                                                                                                                                                                                                                                                                                                                                                                                                                                                                                                                                                                                                                                                                                                                                                                                                                                                                                                                                                                                                                                                                                                                                                                                                                                                                                                                                                                                                                                                                                                                                                                                                                                                                                                                                                                                                                                                                                                                                                                                                                                                                                                                                                                                                                                                                                                                                                                                                                                                                                                                                                                                                                                                                                                                                                                                                                                                                                                                                                                                                                                                                                                                                                                                                                                                                                                                                                                                                                                                                                                                                                      The Star Formation Rate of the Universe at z~6 from the Hubble Ultra Deep Field We determine the abundance of i′-band dropouts in the recently released HST/ACS Hubble Ultra-Deep Field (UDF). Because the majority of these sources are likely to be z≈ 6 galaxies whose flux decrement between the F775W i′-band and F850LP z′-band arises from Lyman-α absorption, the number of detected candidates provides a valuable upper limit to the unextincted star formation rate at this redshift. We demonstrate that the increased depth of UDF enables us to reach an 8 σ limiting magnitude of z′AB= 28.5 (equivalent to 1.5 h−270 M⊙ yr−1 at z= 6.1, or 0.1 L⋆UV for the z≈ 3U-drop population), permitting us to address earlier ambiguities arising from the unobserved form of the luminosity function. We identify 54 galaxies (and only one star) at z′AB 1.3 over the deepest 11-arcmin2 portion of the UDF. The characteristic luminosity (L⋆) is consistent with values observed at z≈ 3. The faint end slope (α) is less well constrained, but is consistent with only modest evolution. The main change appears to be in the number density (Φ*). Specifically, and regardless of possible contamination from cool stars and lower-redshift sources, the UDF data support our previous result that the star formation rate at z≈ 6 was approximately six times less than at z≈ 3. This declining comoving star formation rate [0.005 h70 M⊙ yr−1 Mpc−3 at z≈ 6 at LUV &gt; 0.1 L⋆ for a Salpeter initial mass function (IMF)] poses an interesting challenge for models which suggest that LUV &gt; 0.1 L⋆ star-forming galaxies at z≃ 6 reionized the Universe. The short-fall in ionizing photons might be alleviated by galaxies fainter than our limit, or a radically different IMF. Alternatively, the bulk of reionization might have occurred at z≫ 6.</w:t>
      </w:r>
      <w:r>
        <w:br/>
      </w:r>
      <w:r>
        <w:rPr>
          <w:rStyle w:val="VerbatimChar"/>
        </w:rPr>
        <w:t xml:space="preserve">## 8308                                                                                                                                                                                                                                                                                                                                                                                                                                                                                                                                                                                                                                                                                                                                                                                                                                                                                                                                                                                                                                                                                                                                                                                                                                                                                                                                                                                                                                                                                                                                                                                                                                                                                                                                                                                                                                                                                                                                                                                                                                                                                                                                                                                                                                                                                                                                                                                                                                                                                                                                                                                                                                                                                                                                                                                                                                                                                                                                                                                                                                                                                                                                                                                                                                                                                                                                                                                                                                                                                                                                                                                                                                                                                                                                                                                                                                                                                                                                                                                                                                                                                                                                                                                                                                                                                                                                                                                                                                                                                                                                                                                                                                                                      The Star Formation Rate of the Universe at z~6 from the Hubble Ultra Deep Field We determine the abundance of i′-band dropouts in the recently released HST/ACS Hubble Ultra-Deep Field (UDF). Because the majority of these sources are likely to be z≈ 6 galaxies whose flux decrement between the F775W i′-band and F850LP z′-band arises from Lyman-α absorption, the number of detected candidates provides a valuable upper limit to the unextincted star formation rate at this redshift. We demonstrate that the increased depth of UDF enables us to reach an 8 σ limiting magnitude of z′AB= 28.5 (equivalent to 1.5 h−270 M⊙ yr−1 at z= 6.1, or 0.1 L⋆UV for the z≈ 3U-drop population), permitting us to address earlier ambiguities arising from the unobserved form of the luminosity function. We identify 54 galaxies (and only one star) at z′AB 1.3 over the deepest 11-arcmin2 portion of the UDF. The characteristic luminosity (L⋆) is consistent with values observed at z≈ 3. The faint end slope (α) is less well constrained, but is consistent with only modest evolution. The main change appears to be in the number density (Φ*). Specifically, and regardless of possible contamination from cool stars and lower-redshift sources, the UDF data support our previous result that the star formation rate at z≈ 6 was approximately six times less than at z≈ 3. This declining comoving star formation rate [0.005 h70 M⊙ yr−1 Mpc−3 at z≈ 6 at LUV &gt; 0.1 L⋆ for a Salpeter initial mass function (IMF)] poses an interesting challenge for models which suggest that LUV &gt; 0.1 L⋆ star-forming galaxies at z≃ 6 reionized the Universe. The short-fall in ionizing photons might be alleviated by galaxies fainter than our limit, or a radically different IMF. Alternatively, the bulk of reionization might have occurred at z≫ 6.</w:t>
      </w:r>
      <w:r>
        <w:br/>
      </w:r>
      <w:r>
        <w:rPr>
          <w:rStyle w:val="VerbatimChar"/>
        </w:rPr>
        <w:t xml:space="preserve">## 8309                                                                                                                                                                                                                                                                                                                                                                                                                                                                                                                                                                                                                                                                                                                                                                                                                                                                                                                                                                                                                                                                                                                                                                                                                                                                                                                                                                                                                                                                                                                                                                                                                                                                                                                                                                                                                                                                                                                                                                                                                                                                                                                                                                                                                                                                                                                                                                                                                                                                                                                                                                                                                                                                                                                                                                                                                                                                                                                                                                                                                                                                                                                                                                                                                                                                                                                                                                                                                                                                                                                                                                                                                                                                                                                                                                                                                                                                                                                                                                                                                                                                                                                                                                                                                                                                                                                                                                                                                                                                                                                                                                                                                                                                                                                                                                                                                                    Hysteresis and thermal limit cycles in MRI simulations of accretion discs The recurrent outbursts that characterize low-mass binary systems reflect thermal state changes in their associated accretion discs. The observed outbursts are connected to the strong variation in disc opacity as hydrogen ionizes near 5000 K. This physics leads to accretion disc models that exhibit bistability and thermal limit cycles, whereby the disc jumps between a family of cool and low-accreting states and a family of hot and efficiently accreting states. Previous models have parametrized the disc turbulence via an alpha (or ‘eddy’) viscosity. In this paper we treat the turbulence more realistically via a suite of numerical simulations of the magnetorotational instability (MRI) in local geometry. Radiative cooling is included via a simple but physically motivated prescription. We show the existence of bistable equilibria and thus the prospect of thermal limit cycles, and in so doing demonstrate that MRI-induced turbulence is compatible with the classical theory. Our simulations also show that the turbulent stress and pressure perturbations are only weakly dependent on each other on orbital times; as a consequence, thermal instability connected to variations in turbulent heating (as opposed to radiative cooling) is unlikely to operate, in agreement with previous numerical results. Our work presents a first step towards unifying simulations of full magnetohydrodynamic turbulence with the correct thermal and radiative physics of the outbursting discs associated with dwarf novae, low-mass X-ray binaries and possibly young stellar objects.</w:t>
      </w:r>
      <w:r>
        <w:br/>
      </w:r>
      <w:r>
        <w:rPr>
          <w:rStyle w:val="VerbatimChar"/>
        </w:rPr>
        <w:t xml:space="preserve">## 8310                                                                                                                                                                                                                                                                                                                                                                                                                                                                                                                                                                                                                                                                                                                                                                                                                                                                                                                                                                                                                                                                                                                                                                                                                                                                                                                                                                                                                                                                                                                                                                                                                                                                                                                                                                                                                                                                                                                                                                                                                                                                                                                                                                                                                                                                                                                                                                                                                                                                                                                                                                                                                                                                                                                                                                                                                                                                                                                                                                                                                                                                                                                                                                                                                                                                                                                                                                                                                                                                                                                                                                                                                                                                                                                                                                                                                                                                                                                                                                                                                                                                                                                                                                                                                                                                                                                                                                                                                                                                                                                                                                                                                                                                                                                                                                                                                                                                                                                                                                                                                                                                                                                                                                                                                                                                                                                                                                                                                                                                                                                                                                     The May 1989 outburst of the Soft X-ray Transient GS 2023+338 (V404 Cyg) We reanalyse archival Ginga data of the soft X-ray transient source GS 20231338 covering the beginning of its 1989 May outburst. The source showed a number of rather unusual features: very high and apparently saturated luminosity, dramatic flux and spectral variability (often on ,1 s time-scale), and generally very hard spectrum, with no obvious soft thermal component characteristic for soft/high state. We describe the spectrum obtained at the maximum of flux and we demonstrate that it is very different from spectra of other soft X-ray transients at similar luminosity. We confirm previous suggestions that the dramatic variability was the result of heavy and strongly variable photoelectric absorption. We also demonstrate that for a short time the spectrum of the source did look like a typical soft/high state spectrum but that this coincided with very</w:t>
      </w:r>
      <w:r>
        <w:br/>
      </w:r>
      <w:r>
        <w:rPr>
          <w:rStyle w:val="VerbatimChar"/>
        </w:rPr>
        <w:t xml:space="preserve">## 8341                                                                                                                                                                                                                                                                                                                                                                                                                                                                                                                                                                                                                                                                                                                                                                                                                                                                                                                                                                                                                                                                                                                                                                                                                                                                                                                                                                                                                                                                                                                                                                                                                                                                                                                                                                                                                                                                                                                                                                                                                                                                                                                                                                                                                                                                                                                                                                                                                                                                                                                                                                                                                                                                                                                                                                                                                                                                                                                                                                                                                                                                                                                                                                                                                                                                                                                                                                                                                                                                                                                                                                                                                                                                                                                                                                                                                                                                                                                                                                                                                                                                                                                                                                                                                                                                                                                                                                                                                                                                                                                                                                                                                                                                                                                                                                                                                                                                                                                                                                                                                                                                                                                                                                                                                                                                                                                                                                                                              Dark Matter Substructure within Galactic Halos We use numerical simulations to examine the substructure within galactic and cluster mass halos that form within a hierarchical universe. Clusters are easily reproduced with a steep mass spectrum of thousands of substructure clumps that closely matches the observations. However, the survival of dark matter substructure also occurs on galactic scales, leading to the remarkable result that galaxy halos appear as scaled versions of galaxy clusters. The model predicts that the virialized extent of the Milky Way's halo should contain about 500 satellites with circular velocities larger than the Draco and Ursa Minor systems, i.e., bound masses 108 M☉ and tidally limited sizes 1 kpc. The substructure clumps are on orbits that take a large fraction of them through the stellar disk, leading to significant resonant and impulsive heating. Their abundance and singular density profiles have important implications for the existence of old thin disks, cold stellar streams, gravitational lensing, and indirect/direct detection experiments.</w:t>
      </w:r>
      <w:r>
        <w:br/>
      </w:r>
      <w:r>
        <w:rPr>
          <w:rStyle w:val="VerbatimChar"/>
        </w:rPr>
        <w:t xml:space="preserve">## 8350                                                                                                                                                                                                                                                                                                                                                                                                                                                                                                                                                                                                                                                                                                                                                                                                                                                                                                                                                                                                                                                                                                                                                                                                                                                                                                                                                                                                                                                                                                                                                                                                                                                                                                                                                                                                                                                                                                                                                                                                                                                                                                                                                                                                                                                                                                                                                                                                                                                                                                                                                                                                                                                                                                                                                                                                                                                                                                                                                                                                                                                                                                                                                                                                                                                                                                                                                                                                                                                                                                                                                                                                                                                                                                                                                                                                                                                                                                                                                                                                                                                                                                                                                                                                                                                                                                                                  Extragalactic radio-source evolution under the dual-population unification scheme We show that a dual-population unification scheme provides a successful paradigm with which to describe the evolution and beaming of all bright extragalactic radio sources. The paradigm consists of two intrinsic radio-source populations, based on the two distinct radio-galaxy morphologies of Fanaroff-Riley classes I and II. These represent the ‘unbeamed’ or ‘side-on’ parent populations of steep radio spectra; the ‘beamed’ source types including flat-spectrum quasars and BLLac objects, arise through the random alignment of their radio-axis to our line-of-sight where Dopplerbeaming of the relativistic radio jets produces highly anisotropic radio emission. We develop the model in two stages. In the first stage the source space density as a function of cosmic epoch is determined for the two parent populations, and for this we use low-frequency source-count and identification data to avoid biases due to Doppler-enhanced radio emission. The second stage defines the beaming models for each population, using high-frequency survey data and in particular the 5-GHz source count in which at high flux densities the flat- and steep-spectrum sources contribute in similar measure. We assume that the flat-spectrum objects, quasars and BLLac objects are ‘beamed’ versions of FRI and FRII objects in which the close alignment of radio-axis with line-of-sight has changed the radio appearance into a core-dominated (flat-spectrum) object. We adopt a simple parameterisation of the beaming, orient the parent populations at random with a Monte-Carlo process, and use a minimisaton process to determine beaming parameters which yield a best fit to the 5-GHz souce count. The best-fit parameters are found to be in good agreement with those measured observationally for individual radio sources. In this, the model accurately reproduces the change in source-count form with frequency. Indeed the unified-scheme paradigm has great predictive power, and we show how the model successfully describes several additional and independent data sets.</w:t>
      </w:r>
      <w:r>
        <w:br/>
      </w:r>
      <w:r>
        <w:rPr>
          <w:rStyle w:val="VerbatimChar"/>
        </w:rPr>
        <w:t xml:space="preserve">## 8362                                                                                                                                                                                                                                                                                                                                                                                                                                                                                                                                                                                                                                                                                                                                                                                                                                                                                                                                                                                                                                                                                                                                                                                                                                                                                                                                                                                                                                                                                                                                                                                                                                                                                                                                                                                                                                                                                                                                                                                                                                                                                                                                                                                                                                                                                                                                                                                                                                                                                                                                                                                                                                                                                                                                                                                                                                                                                                                                                                                                                                                                                                                                                                                                                                                                                                                                                                                                                                                                                                                                                                                                                                                                                                                                                                                                                                                                                                                                                                                                                                                                                                                                                                                                                                                                                                                                                                                                                                                                                                                                                                                                                                                                                                                                                                                                                                                                                                                                                                                                                                                                                                                                                                                                                                                                                                                                                                                                                                                                                                                                                                                                                                                                            X-ray observations of ultraluminous X-ray sources Abstract\nUltraluminous X-ray sources (ULXs) are amongst the most intriguing of X-ray source classes. Their extreme luminosities—greater than 1039 erg s−1 in the 0.3–10 keV band alone—suggest either the presence of black holes larger than those regularly encountered in our own Galaxy (the Galactic centre excepted), or sources apparently radiating well above the Eddington limit. We review the insights afforded us by studies of their X-ray emission, focussing on what this reveals about the underlying compact object. In particular, we discuss recent deep observations of ULXs by the XMM-Newton observatory, and how the unprecedented data quality provided by this mission is starting to discriminate between the different physical models for these extraordinary X-ray emitters.\n</w:t>
      </w:r>
      <w:r>
        <w:br/>
      </w:r>
      <w:r>
        <w:rPr>
          <w:rStyle w:val="VerbatimChar"/>
        </w:rPr>
        <w:t xml:space="preserve">## 8364                                                                                                                                                                                                                                                                                                                                                                                                                                                                                                                                                                                                                                                                                                                                                                                                                                                                                                                                                                                                                                                                                                                                                                                                                                                                                                                                                                                                                                                                                                                                                                                                                                                                                                                                                                                                                                                                                                                                                                                                                                                                                                                                                                                                                                                                                                                                                                                                                                                                                                                                                                                                                                                                                                                                                                                                                                                                                                                                                                                                                                                                                                                                                                                                                                                                                                                                                                                                                                                                                                                                                                                                                                                                                                                                                                                                                                                                                                                                                                                                                                                                                                                                                                                                                                                                                                                                                                                                                                                                                                                                                                                                                                                                                                                                                                                                                                                                                                                                                                                                                                                                                                                                                                                                                                                                                                                                                                                                                                                                                                                                                                                                                                                                                                                                      Galactic Winds in the Intergalactic Medium We have performed hydrodynamical simulations to investigate the effects of galactic winds on the high-redshift (z = 3) universe. Strong winds suppress the formation of low-mass galaxies significantly, and the metals carried by them produce C IV absorption lines with properties in reasonable agreement with observations. The winds have little effect on the statistics of the H I-absorption lines, because the hot gas bubbles blown by the winds fill only a small fraction of the volume and because they tend to escape into the voids, thereby leaving the filaments that produce these lines intact. Subject headings: cosmology: observations — cosmology: theory — galaxies: formation — intergalactic medium — quasars: absorption lines</w:t>
      </w:r>
      <w:r>
        <w:br/>
      </w:r>
      <w:r>
        <w:rPr>
          <w:rStyle w:val="VerbatimChar"/>
        </w:rPr>
        <w:t xml:space="preserve">## 8385                                                                                                                                                                                                                                                                                                                                                                                                                                                                                                                                                                                                                                                                                                                                                                                                                                                                                                                                                                                                                                                                                                                                                                                                                                                                                                                                                                                                                                                                                                                                                                                                                                                                                                                                                                                                                                                                                                                                                                                                                                                                                                                                                                                                                                                                                                                                                                                                                                                                                                                                                                                                                                                                                                                                                                                                                                                                                                                                                                                                                                                                                                                                                                                                                                                                                                                                                                                                                                                                                                                                                                                                                                                                                                                                                                                                                                                                                                                                                                                                                                                                                                                                                                                                                                                                                                                                                                                                                                                                                                                                                                                                                                                                                                                                                                                                                                                                                                                                                                                                                                                                                                                                                                                                                                                                                                                                                                                                                                                                                                                                                                                                                                                                                                                                                                                                                                                                                                                                                                   The ages of L dwarfs We present a new method to derive the age of young (&lt;0.7 Gyr) L dwarfs based on their near-infrared photometry, colours and distances. The method is based on samples of L dwarfs belonging to the Upper Sco association (5 Myr), the Alpha Per (85 Myr) and Pleiades (125 Myr) clusters, and the Ursa Major (400 Myr) and Hyades (625 Myr) moving groups. We apply our method to a number of interesting objects in the literature, including a known L dwarf binary, L dwarf companions and spectroscopic members of the young σ Orionis cluster.</w:t>
      </w:r>
      <w:r>
        <w:br/>
      </w:r>
      <w:r>
        <w:rPr>
          <w:rStyle w:val="VerbatimChar"/>
        </w:rPr>
        <w:t xml:space="preserve">## 8402                                                                                                                                                                                                                                                                                                                                                                                                                                                                                                                                                                                                                                                                                                                                                                                                                                                                                                                                                                                                                                                                                                                                                                                                                                                                                                                                                                                                                                                                                                                                                                                                                                                                                                                                                                                                                                                                                                                                                                                                                                                                                                                                                                                                                                                                                                                                                                                                                                                                                                                                                                                                                                                                                                                                                                                                                                                                                                                                                                                                                                                                                                                                                                                                                                                                                                                                                                                                                                                                                                                                                                                                                                                                                                                                                                                                                                                                                                                                                                                                                                                                                                                                                                                                                                                                                                                                                                                                                                                                                                                                                                                                                                                                                                                                                                                                                                                                                                                                                                                                                                                                                                                                                                                                                                                                                                                     Can RCrB stars form from the merger of two helium white dwarfs Due to orbital decay by gravitational-wave radiation, some close-binary helium white dwarfs are expected to merge within a Hubble time. The immediate merger products are believed to be helium-rich sdO stars, essentially helium main-sequence stars. We present new evolution calculations for these post-merger stars beyond the core helium-burning phase. The most massive He-sdO’s develop a strong helium-burning shell and evolve to become helium-rich giants. We include nucleosynthesis calculations following the merger of 0:4M helium white-dwarf pairs with metallicities Z = 0:0001; 0:004; 0:008 and 0.02. The surface chemistries of the resulting giants are in partial agreement with the observed abundances of R Coronae Borealis and extreme helium stars. Such stars might represent a third, albeit rare, evolution channel for the latter, in addition to the CO+He white dwarf merger and the very-late thermal pulse channels proposed previously. We conrm a recent suggestion that lithium seen in R CrB stars could form naturally during the hot phase of a merger in the presence of 3 He from the donor white dwarf.</w:t>
      </w:r>
      <w:r>
        <w:br/>
      </w:r>
      <w:r>
        <w:rPr>
          <w:rStyle w:val="VerbatimChar"/>
        </w:rPr>
        <w:t xml:space="preserve">## 8403                                                                                                                                                                                                                                                                                                                                                                                                                                                                                                                                                                                                                                                                                                                                                                                                                                                                                                                                                                                                                                                                                                                                                                                                                                                                                                                                                                                                                                                                                                                                                                                                                                                                                                                                                                                                                                                                                                                                                                                                                                                                                                                                                                                                                                                                                                                                                                                                                                                                                                                                                                                                                                                                                                                                                                                                                                                                                                                                                                                                                                                                                                                                                                                                                                                                                                                                                                                                                                                                                                                                                                                                                                                                                                                                                                                                                                                                                                                                                                                                                                                                                                                                                                                                                                                                                                                                                                                                                                                                                                                            Black holes and core expansion in massive star clusters In this study we present the results from realistic N-body modelling of massive star clusters in the Magellanic Clouds. We have computed eight simulations with N similar to 10(5) particles; six of these were evolved for at least a Hubble time. The aim of this modelling is to examine in detail the possibility of large-scale core expansion in massive star clusters, and search for a viable dynamical origin for the radius-age trend observed for such objects in the Magellanic Clouds. We identify two physical processes which can lead to significant and prolonged cluster core expansion - mass-loss due to rapid stellar evolution in a primordially mass-segregated cluster, and heating due to a retained population of stellar mass black holes, formed in the supernova explosions of the most massive cluster stars. These two processes operate over different time-scales and during different periods of a cluster's life. The former occurs only at early times and cannot drive core expansion for longer than a few hundred Myr, while the latter typically does not begin until several hundred Myr have passed, but can result in core expansion lasting for many Gyr. We investigate the behaviour of each of these expansion mechanisms under different circumstances - in clusters with varying degrees of primordial mass segregation, and in clusters with varying black hole retention fractions. In combination, the two processes can lead to a wide variety of evolutionary paths on the radius-age plane, which fully cover the observed cluster distribution and hence define a dynamical origin for the radius-age trend in the Magellanic Clouds. We discuss in some detail the implications of core expansion for various aspects of globular cluster research, as well as the possibility of observationally inferring the presence of a significant population of stellar mass black holes in a cluster.</w:t>
      </w:r>
      <w:r>
        <w:br/>
      </w:r>
      <w:r>
        <w:rPr>
          <w:rStyle w:val="VerbatimChar"/>
        </w:rPr>
        <w:t xml:space="preserve">## 8406                                                                                                                                                                                                                                                                                                                                                                                                                                                                                                                                                                                                                                                                                                                                                                                                                                                                                                                                                                                                                                                                                                                                                                                                                                                                                                                                                                                                                                                                                                                                                                                                                                                                                                                                                                                                                                                                                                                                                                                                                                                                                                                                                                                                                                                                                                                                                                                                                                                                                                                                                                                                                                                                                                                                                                                                                                                                                                                                                                                                                                                                                                                                                                                                                                                                                                                                                                                                                                                                                                                                                                                                                                                                                                                                                                                                                                                                                                                                                                                                                                                                                                                                                                                                                                                                                                                                                                                                                                                                                                                                                                                                                                                                                                                                                                                                                                                                                                                                                                                                                                                                                                                                                                                                                                                                                                                                                                                                                                                                                                                                                                                                                                                                                                                                                                                                                                                                                                                                                                                                                                                                                                                                                       Interpreting radiative efficiency in radio-loud AGNs Radiative efficiency in radio-loud active galactic nuclei is governed by the accretion rate onto the central black hole rather than directly by the type of accreted matter; while it correlates with real differences in host galaxies and environments, it does not provide unambiguous information about particular objects.</w:t>
      </w:r>
      <w:r>
        <w:br/>
      </w:r>
      <w:r>
        <w:rPr>
          <w:rStyle w:val="VerbatimChar"/>
        </w:rPr>
        <w:t xml:space="preserve">## 8420                                                                                                                                                                                                                                                                                                                                                                                                                                                                                                                                                                                                                                                                                                                                                                                                                                                                                                                                                                                                                                                                                                                                                                                                                                                                                                                                                                                                                                                                                                                                                                                                                                                                                                                                                                                                                                                                                                                                                                                                                                                                                                                                                                                                                                                                                                                                                                                                                                                                                                                                                                                                                                                                                                                                                                                                                                                                                                                                                                                                                                                                                                                                                                                                                                                                                                                                                                                                                                                                                                                                                                                                                                                                                                                                                                                                                                                                                                                                                                                                                                                                                                                                                                                                                                                                                                                                                                                                                                                                                                                                                                                                                                                                                                                                                                                                                                                                                                                                                                                                                                                                                      Ultracompact Dwarf Galaxies in the Fornax Cluster By utilizing the large multiplexing advantage of the Two-degree Field spectrograph on the Anglo-Australian Telescope, we have been able to obtain a complete spectroscopic sample of all objects in a predefined magnitude range, 16.5 &lt; bj &lt; 19.7, regardless of morphology, in an area toward the center of the Fornax Cluster of galaxies. Among the unresolved or marginally resolved targets, we have found five objects that are actually at the redshift of the Fornax Cluster; i.e., they are extremely compact dwarf galaxies or extremely large star clusters. All five have absorption-line spectra. With intrinsic sizes of less than 11 HWHM (corresponding to approximately 100 pc at the distance of the cluster), they are more compact and significantly less luminous than other known compact dwarf galaxies, yet much brighter than any globular cluster. In this paper we present new ground-based optical observations of these enigmatic objects. In addition to having extremely high central surface brightnesses, these objects show no evidence of any surrounding low surface brightness envelopes down to much fainter limits than is the case for, e.g., nucleated dwarf elliptical galaxies. Thus, if they are not merely the stripped remains of some other type of galaxy, then they appear to have properties unlike any previously known type of stellar system.</w:t>
      </w:r>
      <w:r>
        <w:br/>
      </w:r>
      <w:r>
        <w:rPr>
          <w:rStyle w:val="VerbatimChar"/>
        </w:rPr>
        <w:t xml:space="preserve">## 8435                                                                                                                                                                                                                                                                                                                                                                                                                                                                                                                                                                                                                                                                                                                                                                                                                                                                                                                                                                                                                                                                                                                                                                                                                                                                                                                                                                                                                                                                                                                                                                                                                                                                                                                                                                                                                                                                                                                                                                                                                                                                                                                                                                                                                                                                                                                                                                                                                                                                                                                                                                                                                                                                                                                                                                                                                                                                                                                                                                                                                                                                                                                                                                                                                                                                                                                                                                                                                                                                                                                                                                                                                                                                                                                                                                                                                                                                                                                                                                                                                                                                                                                                                                                                                                                                                                                                                                                                                                                        Dust biasing of damped Lyman alpha systems: a Bayesian analysis If damped Lyman alpha systems (DLAs) contain even modest amounts of dust, the ultraviolet luminosity of the background quasar can be severely diminished. When the spectrum is redshifted, this leads to a bias in optical surveys for DLAs. Previous estimates of the magnitude of this effect are in some tension; in particular, the distribution of DLAs in the (NH i, Z) (i.e. column density–metallicity) plane has led to claims that we may be missing a considerable fraction of metal-rich, high column density DLAs, whereas radio surveys do not unveil a substantial population of otherwise hidden systems. \n \n \n \nMotivated by this tension, we perform a Bayesian parameter estimation analysis of a simple dust obscuration model. We include radio and optical observations of DLAs in our overall likelihood analysis and show that these do not, in fact, constitute conflicting constraints. \n \n \n \nOur model gives statistical limits on the biasing effects of dust, predicting that only 7 per cent of DLAs are missing from optical samples due to dust obscuration; at 2σ confidence, this figure takes a maximum value of 17 per cent. This contrasts with recent claims that DLA incidence rates are underestimated by 30–50 per cent. Optical measures of the mean metallicities of DLAs are found to underestimate the true value by just 0.1 dex (or at most 0.4 dex, 2σ confidence limit), in agreement with the radio survey results of Akerman et al. As an independent test, we use our model to make a rough prediction for dust reddening of the background quasar. We find a mean reddening in the DLA rest frame of log10〈E(B−V)〉≃−2.4 ± 0.6, consistent with direct analysis of the Sloan Digital Sky Survey (SDSS) quasar population by Vladilo et al., log10〈E(B−V)〉=−2.2 ± 0.1. The quantity most affected by dust biasing is the total cosmic density of metals in DLAs, ΩZ,DLA, which is underestimated in optical surveys by a factor of approximately 2.</w:t>
      </w:r>
      <w:r>
        <w:br/>
      </w:r>
      <w:r>
        <w:rPr>
          <w:rStyle w:val="VerbatimChar"/>
        </w:rPr>
        <w:t xml:space="preserve">## 8445                                                                                                                                                                                                                                                                                                                                                                                                                                                                                                                                                                                                                                                                                                                                                                                                                                                                                                                                                                                                                                                                                                                                                                                                                                                                                                                                                                                                                                                                                                                                                                                                                                                                                                                                                                                                                                                                                                                                                                                                                                                                                                                                                                                                                                                                                                                                                                                                                                                                                                                                                                                                                                                                                                                                                                                                                                                                                                                                                                                                                                                                                                                                                                                                                                                                                                                                                                                                                                                                                                                                                                                                                                                                                                                                                                                                                                                                                                                                                                                                                                                                                                                                                                                                                                                                                                                                                                                                                                                                                                                                                                                                                                                                                                                                                                                                                                                                                                                                                                                                                                                                                                                                                                                                                                                                                                                                                   Star formation, starbursts and quenching across the Coma supercluster We analyse Spitzer MIPS 24� m observations, and Sloan Digital Sky Survey (DR7) optical broadband photometry and spectra, to investigate the star formation properties of galaxies residing in the Coma supercluster region. We find that star fo rmation (SF) in dwarf galaxies is quenched only in the high density environment at the centre of clusters and groups, but that passively-evolving massive galaxies are found in all environments, indicating that massive galaxies can become passive via internal processes. The SF-density relation observed for the massive galaxies is weaker relative to the dwarfs, but both show a trend for the fraction of star-forming galaxies (fSF ) declining to �0 in the cluster cores. We find AGN activity is also suppressed among massive galaxies residing in the cluster cores. We present evidence for a strong dependence of the mechanism(s) responsible for quenching star formation in dwarf galaxies on the cluster potential, resulting in two distinct evolutionary pathways. Firstly, we find a significant increa se (at the 3� level) in the mean</w:t>
      </w:r>
      <w:r>
        <w:br/>
      </w:r>
      <w:r>
        <w:rPr>
          <w:rStyle w:val="VerbatimChar"/>
        </w:rPr>
        <w:t xml:space="preserve">## 8486                                                                                                                                                                                                                                                                                                                                                                                                                                                                                                                                                                                                                                                                                                                                                                                                                                                                                                                                                                                                                                                                                                                                                                                                                                                                                                                                                                                                                                                                                                                                                                                                                                                                                                                                                                                                                                                                                                                                                                                                                                                                                                                                                                                                                                                                                                                                                                                                                                                                                                                                                                                                                                                                                                                                                                                                                                                                                                                                                                                                                                                                                                                                                                                                                                                                                                                                                                                                                                                                                                                                                                                                                                                                                                                                                                                                                                                                                                                                                                                                                                                                                                                                                                                                                                                                                                                                                                                                                                          Optimal estimation retrievals of the atmospheric structure and composition of HD 189733b from secondary eclipse spectroscopy Recent spectroscopic observations of transiting hot Jupit ers have permitted the derivation of the thermal structure and molecular abundances of H2O, CO2, CO, and CH4 in these extreme atmospheres. Here, for the first time, we apply the tech nique of optimal estimation to determine the thermal structure and composition of an exoplanet by solving the inverse problem. The development of a suite of radiative transfer and retrieval tools for exoplanet atmospheres is described, building upon a retrieval algori thm which is extensively used in the study of our own solar system. First, we discuss the plausibility of detection of different molecules in the dayside atmosphere of HD 189733b and the best-fitting spectrum retrieved from all publicly available sets of secondary eclipse obser vations between 1.45 and 24 µm. Additionally, we use contribution functions to assess the vertical sensitivity of the emission spectrum to temperatures and molecular composition. Over the altitudes probed by the contribution functions, the retrieved thermal structure show s an isothermal upper atmosphere overlying a deeper adiabatic layer (temperature decreasing with altitude), which is consistent with previously-reported dynamical and observational results. The formal uncertainties on retrieved parameters are estimated conservatively using an analysis of the cross-correlation functions and the degeneracy between different atmospheric properties. The formal solution of the inverse problem suggests that the uncertainties on retr ieved parameters are larger than suggested in previous studies, and that the presence of CO and CH4 is only marginally supported by the available data. Nevertheless, by including as broad a wavelength range as possible in the retrieval, we demonstrate that available spectra of HD 189733b can constrain a family of potential solutions for the atmospheric structure.</w:t>
      </w:r>
      <w:r>
        <w:br/>
      </w:r>
      <w:r>
        <w:rPr>
          <w:rStyle w:val="VerbatimChar"/>
        </w:rPr>
        <w:t xml:space="preserve">## 8498                                                                                                                                                                                                                                                                                                                                                                                                                                                                                                                                                                                                                                                                                                                                                                                                                                                                                                                                                                                                                                                                                                                                                                                                                                                                                                                                                                                                                                                                                                                                                                                                                                                                                                                                                                                                                                                                                                                                                                                                                                                                                                                                                                                                                                                                                                                                                                                                                                                                                                                                                                                                                                                                                                                                                                                                                                                                                                                                                                                                                                                                                                                                                                                                                                                                                                                                                                                                                                                                                                                                                                                                                                                                                                                                                                                                                                                                                                                                                                                                                                                                                                                                                                                                                                                                                                                                                                                                                                                                                                                                                                                                                                                                                                                                                                                                                                                                                                                                                                                                                                                                                                                                                                                                                                                                                                                                                                                                                                                                         The X-ray Jets of Active Galaxies Jet physics is again flourishing as a result of Chandra’s ability to resolve high-energy emission from the radio-emitting structures of active galaxies and separate it from the X-ray-emitting thermal environments of the jets. These enhanced capabilities have coincided with an increasing interest in the link between the growth of super-massive black holes and galaxies, and an appreciation of the likely importance of jets in feedback processes. I review the progress that has been made using Chandra and XMM-Newton observations of jets and the medium in which they propagate, addressing several important questions, including: Are the radio structures in a state of minimum energy? Do powerful large-scale jets have fast spinal speeds? What keeps jets collimated? Where and how does particle acceleration occur? What is jet plasma made of? What does X-ray emission tell us about the dynamics and energetics of radio plasma/gas interactions? Is a jet’s fate determined by the central engine?</w:t>
      </w:r>
      <w:r>
        <w:br/>
      </w:r>
      <w:r>
        <w:rPr>
          <w:rStyle w:val="VerbatimChar"/>
        </w:rPr>
        <w:t xml:space="preserve">## 8552                                                                                                                                                                                                                                                                                                                                                                                                                                                                                                                                                                                                                                                                                                                                                                                                                                                                                                                                                                                                                                                                                                                                                                                                                                                                                                                                                                                                                                                                                                                                                                                                                                                                                                                                                                                                                                                                                                                                                                                                                                                                                                                                                                                                                                                                                                                                                                                                                                                                                                                                                                                                                                                                                                                                                                                                                                                                                                                                                                                                                                                                                                                                                                                                                                                                                                                                                                                                                                                                                                                                                                                                                                                                                                                                                                                                                                                                                                                                                                                                                                                                                                                                                                                                                                                                                                                                                                                                                                                                                                                                                                                                                                                                                                                                                                                                                                                                                                                                                                                                                                                                                                                                                                                                                                                                                                                                                                                                    The effect of cooling on the global stability of self-gravitating protoplanetary discs Using a local model, Gammie has shown that accretion discs with cooling times tcool ≤ 3Ω−1 fragment into gravitationally bound objects, while those with cooling times tcool &gt; 3Ω−1 evolve into a quasi-steady state. We use three-dimensional smoothed particle hydrodynamic simulations of protoplanetary accretion discs to test if the local results hold globally. We find that for disc masses appropriate for T Tauri discs, the fragmentation boundary still occurs at a cooling time close to tcool= 3Ω−1. For more massive discs, which are likely to be present at an earlier stage of the star formation process, fragmentation occurs for longer cooling times, but still within a factor of 2 of that predicted using a local model. These results have implications not only for planet formation in protoplanetary discs and star formation in active galactic nucleus discs, but also for the redistribution of angular momentum which could be driven by the presence of relatively massive objects within the accretion disc.</w:t>
      </w:r>
      <w:r>
        <w:br/>
      </w:r>
      <w:r>
        <w:rPr>
          <w:rStyle w:val="VerbatimChar"/>
        </w:rPr>
        <w:t xml:space="preserve">## 8558                                                                                                                                                                                                                                                                                                                                                                                                                                                                                                                                                                                                                                                                                                                                                                                                                                                                                                                                                                                                                                                                                                                                                                                                                                                                                                                                                                                                                                                                                                                                                                                                                                                                                                                                                                                                                                                                                                                                                                                                                                                                                                                                                                                                                                                                                                                                                                                                                                                                                                                                                                                                                                                                                                                                                                                                                                                                                                                                                                                                                                                                                                                                                                                                                                                                                                                                                                                                                                                                                                                                                                                                                                                                                                                                                                                                                                                                                                                                                                                                                                                                                                                                                                                                                                                                                                                                                                                                                                                                                                                                                                                                                                                                                                                                                                        The potential for Earth‐mass planet formation around brown dwarfs Recent observations point to the presence of structured dust grains in the discs surrounding young brown dwarfs, thus implying that the first stages of planet formation take place also in the sub-stellar regime. Here, we investigate the pot ential for planet formation around brown dwarfs and very low mass stars according to the sequential core accretion model of planet formation. We find that, for a brown dwarfs mass 0.05M⊙, our models predict a maximum planetary mass of∼ 5M⊕, orbiting with semi-major axis∼ 1AU. However, we note that the predictions for the mass - semi-major axis distribu tion are strongly dependent upon the models chosen for the disc surface density profiles and th e assumed distribution of disc masses. In particular, if brown dwarf disc masses are of the order of a few Jupiter masses, Earth-mass planets might be relatively frequent, while if t ypical disc masses are only a fraction of Jupiter mass, we predict that planet formation would be extremely rare in the substellar regime. As the observational constraints on disc profiles, m ass dependencies and their distributions are poor in the brown dwarf regime, we advise caution in validating theoretical models only on stars similar to the Sun and emphasise the need for observational data on planetary systems around a wide range of stellar masses. We also find tha t, unlike the situation around solar-like stars, Type-II migration is totally absent from the planet formation process around brown dwarfs, suggesting that any future observations of planets around brown dwarfs would provide a direct measure of the role of other types of migration.</w:t>
      </w:r>
      <w:r>
        <w:br/>
      </w:r>
      <w:r>
        <w:rPr>
          <w:rStyle w:val="VerbatimChar"/>
        </w:rPr>
        <w:t xml:space="preserve">## 8585                                                                                                                                                                                                                                                                                                                                                                                                                                                                                                                                                                                                                                                                                                                                                                                                                                                                                                                                                                                                                                                                                                                                                                                                                                                                                                                                                                                                                                                                                                                                                                                                                                                                                                                                                                                                                                                                                                                                                                                                                                                                                                                                                                                                                                                                                                                                                                                                                                                                                                                                                                                                                                                                                                                                                                                                                                                                                                                                                                                                                                                                                                                                                                                                                                                                                                                                                                                                                                                                                                                                                                                                                                                                                                                                                                                                                                                                                                                                                                                                                                                                                                                                                                                                                                                                                                                                                                                                                                                                                                                                                                                                                                                                                                                                                                                                                                                                                                                                                                                                                                                                                                                                                                                                                                                                                                                                                                                                                                                                                                                                                                                                                                                                                                                                                                                                                                                                                       A Powerful Radio Halo in the Hottest Known Cluster of Galaxies 1E 0657–56 We report the detection of a diffuse radio halo source in the hottest known cluster of galaxies 1E 0657-56 (RX J0658-5557). The radio halo has a morphology similar to the X-ray emission from the hot intracluster medium. The presence of a luminous radio halo in such a hot cluster is further evidence for a steep correlation between the radio halo power and the X-ray temperature. We favor models for the origin of radio halo sources involving a direct connection between the X-ray emitting thermal particles and the radio emitting relativistic particles.</w:t>
      </w:r>
      <w:r>
        <w:br/>
      </w:r>
      <w:r>
        <w:rPr>
          <w:rStyle w:val="VerbatimChar"/>
        </w:rPr>
        <w:t xml:space="preserve">## 8608                                                                                                                                                                                                                                                                                                                                                                                                                                                                                                                                                                                                                                                                                                                                                                                                                                                                                                                                                                                                                                                                                                                                                                                                                                                                                                                                                                                                                                                                                                                                                                                                                                                                                                                                                                                                                                                                                                                                                                                                                                                                                                                                                                                                                                                                                                                                                                                                                                                                                                                                                                                                                                                                                                                                                                                                                                                                                                                                                                                                                                                                                                                                                                                                                                                                                                                                                                                                                                                                                                                                                                                                                                                                                                                                                                                                                                                                                                                                                                                                                                                                                                                                                                                                                                                                                                                                                                                                                                                             Soft X-ray Pulsations in Solar Flares The soft X-ray emissions (hν&gt;1.5 keV) of solar flares mainly come from the bright coronal loops at the highest temperatures normally achieved in the flare process. Their ubiquity has led to their use as a standard measure of flare occurrence and energy, although the overwhelming bulk of the total flare energy goes elsewhere. Recently Dolla et al. (Astrophys. J. Lett.749, L16, 2012) noted quasi-periodic pulsations (QPP) in the soft X-ray signature of the X-class flare SOL2011-02-15, as observed by the standard photometric data from the GOES (Geostationary Operational Environmental Satellite) spacecraft. In this article we analyse the suitability of the GOES data for this type of analysis and find them to be generally valuable after September, 2010 (GOES-15). We then extend the result of Dolla et al. to a complete list of X-class flares from Cycle 24 and show that most of them (80 %) display QPPs in the impulsive phase. The pulsations show up cleanly in both channels of the GOES data, making use of time-series of irradiance differences (the digital time derivative on the 2-s sampling). We deploy different techniques to characterise the periodicity of GOES pulsations, considering the red-noise properties of the flare signals, finding a range of characteristic time scales of the QPPs for each event, but usually with no strong signature of a single period dominating in the power spectrum. The QPP may also appear on somewhat longer time scales during the later gradual phase, possibly with a greater tendency towards coherence, but the sampling noise in GOES difference data for high irradiance values (X-class flares) makes these more uncertain. We show that there is minimal phase difference between the differenced GOES energy channels, or between them and the hard X-ray variations on short time scales. During the impulsive phase, the footpoints of the newly forming flare loops may also contribute to the observed soft X-ray variations.</w:t>
      </w:r>
      <w:r>
        <w:br/>
      </w:r>
      <w:r>
        <w:rPr>
          <w:rStyle w:val="VerbatimChar"/>
        </w:rPr>
        <w:t xml:space="preserve">## 8617                                                                                                                                                                                                                                                                                                                                                                                                                                                                                                                                                                                                                                                                                                                                                                                                                                                                                                                                                                                                                                                                                                                                                                                                                                                                                                                                                                                                                                                                                                                                                                                                                                                                                                                                                                                                                                                                                                                                                                                                                                                                                                                                                                                                                                                                                                                                                                                                                                                                                                                                                                                                                                                                                                                                                                                                                                                                                                                                                                                                                                                                                                                                                                                                                                                                                                                                                                                                                                                                                                                                                                                                                                                                                                                                                                                                                                                                                                                                                                                                                                                                                                                                                                                                                                                                                                                                                                                                                                                                                                                                                                                                                                                                                                                                                                                                                                                                                                                                                                                                                                                                                                                                                                                                               Near-infrared imaging polarimetry of dusty young stars We have carried out JHK polarimetric observations of eleven dusty young stars, by using the polarimeter module IRPOL2 with the near-IR camera UIST on the 3.8-m United Kingdom Infrared Telescope (UKIRT). Our sample targeted systems for which UKIRT-resolvable discs had been predicted by model fits to their spectral energy distributions. Our observations have confirmed the presence of extended polarized emission around TW Hya and around HD 169142. HD 150193 and HD 142666 show the largest polarization values among our sample, but no extended structure was resolved. By combining our observations with HST coronographic data from the literature, we derive the J- and H-band intrinsic polarization radial dependences of TW Hya’s disc. We find the disc’s polarizing efficiency is higher at H than at J,and we confirm that the J- and H-band percentage polarizations are reasonably constant with radius in the region between 0.9 and 1.3 arcseconds from the star. We find that the objects for which we have detected extended polarizations are those for which previous modelling has suggested the presence of flared discs, which are predicted to be brighter than flat discs and thus would be easier to detect polarimetrically.</w:t>
      </w:r>
      <w:r>
        <w:br/>
      </w:r>
      <w:r>
        <w:rPr>
          <w:rStyle w:val="VerbatimChar"/>
        </w:rPr>
        <w:t xml:space="preserve">## 8619                                                                                                                                                                                                                                                                                                                                                                                                                                                                                                                                                                                                                                                                                                                                                                                                                                                                                                                                                                                                                                                                                                                                                                                                                                                                                                                                                                                                                                                                                                                                                                                                                                                                                                                                                                                                                                                                                                                                                                                                                                                                                                                                                                                                                                                                                                                                                                                                                                                                                                                                                                                                                                                                                                                                                                                                                                                                                                                                                                                                                                                                                                                                                                                                                                                                                                                                                                                                                                                                                                                                                                                                                                                                                                                                                                                                                                                                                                                                                                                                                                                                                                                                                                                                                                                                                                                                                   X-RAY EMISSION PROCESSES IN CLOSE BINARY SYSTEMS* In 1964, Salpeter3 stressed that an accreting black hole could be a powerful source of radiation. Shortly afterwards, Zel’dovich and N o ~ i k o v , ~ and LyndenBell’ proposed that quasars are powered by black hole accretion. In 1972 accreting black holes were proposed by Pringle and R e q 6 and by Shakura and Sunyaev’ as the power source for some of the binary x-ray sources and, in particular, for Cygnus X-I (3U 1956+35). It is usually assumed that spherically symmetric accretion is an inefficient method of producing radiation,*-” although this may not be the case i f the infalling material is strongly turbulent”*12 or optically thick. The efficiency is raised considerably if the infalling material contains angular momentum with respect to the black hole, whether it isjust enough to avoid direct infall13 or sufficient that an accretion disk is Much of the recent theoretical work on accretion disks has concentrated on the x-ray source Cyg X-l because ( I ) it is supposed to be a black hole (see, however, References 14, 15) and (2) the x-ray emission is therefore supposed to come from an accretion disk (see, however, Reference 12). The standard theoretical model of a time-independent, azimuthally homogeneous accretion disk is given by Shakura and Sunyaev.’ Much of the recent theoretical work has concentrated on modifying the standard model with a view to fitting the spectrum of Cyg X-1, in particular with regard to the “high state,” the “low state,” and the “transitions” between them with which theorists attempt to idealize the observational data.16-24 There has also been some work on winds and coronae associated with accretion disks.2S-28 There are two main reasons why the “standard” accretion disk in its simplest form cannot be used to explain the observations. First, the x-ray emission from Cyg X-1 is known to vary on all measured timescales down to millisecond^^^ in direct contradiction with the assumption of homogeneity and time-independence. T o be fair, one might still hope that the standard model gives the right</w:t>
      </w:r>
      <w:r>
        <w:br/>
      </w:r>
      <w:r>
        <w:rPr>
          <w:rStyle w:val="VerbatimChar"/>
        </w:rPr>
        <w:t xml:space="preserve">## 8621                                                                                                                                                                                                                                                                                                                                                                                                                                                                                                                                                                                                                                                                                                                                                                                                                                                                                                                                                                                                                                                                                                                                                                                                                                                                                                                                                                                                                                                                                                                                                                                                                                                                                                                                                                                                                                                                                                                                                                                                                                                                                                                                                                                                                                                                                                                                                                                                                                                                                                                                                                                                                                                                                                                                                                                                                                                                                                                                                                                                                                                                                                                                                                                                                                                                                                                                                                                                                                                                                                                                                                                                                                                                                                                                                                                                                                                                                                                                                                                                                                                                                                                                                                                                                                                                                                                                                                                      Radio AGN in the local universe: unification, triggering and evolution Associated with one of the most important forms of active galactic nucleus (AGN) feedback, and showing a strong preference for giant elliptical host galaxies, radio AGN ($$L_{1.4\\,\\mathrm{GHz}} &gt; 10^{24}$$L1.4GHz&gt;1024 W $$\\hbox {Hz}^{-1}$$Hz-1) are a key sub-class of the overall AGN population. Recently their study has benefitted dramatically from the availability of high-quality data covering the X-ray to far-IR wavelength range obtained with the current generation of ground- and space-based telescope facilities. Reflecting this progress, here I review our current state of understanding of the population of radio AGN at low and intermediate redshifts ($$z &lt; 0.7$$z&lt;0.7), concentrating on their nuclear AGN and host galaxy properties, and covering three interlocking themes: the classification of radio AGN and its interpretation; the triggering and fuelling of the jet and AGN activity; and the evolution of the host galaxies. I show that much of the observed diversity in the AGN properties of radio AGN can be explained in terms of a combination of orientation/anisotropy, mass accretion rate, and variability effects. The detailed morphologies of the host galaxies are consistent with the triggering of strong-line radio galaxies (SLRG) in galaxy mergers. However, the star formation properties and cool ISM contents suggest that the triggering mergers are relatively minor in terms of their gas masses in most cases, and would not lead to major growth of the supermassive black holes and stellar bulges; therefore, apart from a minority (&lt;20 %) that show evidence for higher star formation rates and more massive cool ISM reservoirs, the SLRG represent late-time re-triggering of activity in mature giant elliptical galaxies. In contrast, the host and environmental properties of weak-line radio galaxies (WLRG) with Fanaroff–Riley class I radio morphologies are consistent with more gradual fuelling of the activity via gas accretion at low rates onto the supermassive black holes.</w:t>
      </w:r>
      <w:r>
        <w:br/>
      </w:r>
      <w:r>
        <w:rPr>
          <w:rStyle w:val="VerbatimChar"/>
        </w:rPr>
        <w:t xml:space="preserve">## 8624                                                                                                                                                                                                                                                                                                                                                                                                                                                                                                                                                                                                                                                                                                                                                                                                                                                                                                                                                                                                                                                                                                                                                                                                                                                                                                                                                                                                                                                                                                                                                                                                                                                                                                                                                                                                                                                                                                                                                                                                                                                                                                                                                                                                                                                                                                                                                                                                                                                                                                                                                                                                                                                                                                                                                                                                                                                                                                                                                                                                                                                                                                                                                                                                                                                                                                                                                                                                                                                                                                                                                                                                                                                                                                                                                                                                                                                                                                                                                                                                                                                                                                                                                                                                                                                                                                                                                                                                                                                                                                                                                                                                                                          Solar prominence modelling and plasma diagnostics at ALMA wavelengths Our aim is to test potential solar prominence plasma diagnostics as obtained with the new solar capability of the Atacama Large Millimeter/submillimeter Array (ALMA). We investigate the thermal and plasma diagnostic potential of ALMA for solar prominences through the computation of brightness temperatures at ALMA wavelengths. The brightness temperature, for a chosen line of sight, is calculated using the densities of electrons, hydrogen, and helium obtained from a radiative transfer code under non-local thermodynamic equilibrium (non-LTE) conditions, as well as the input internal parameters of the prominence model in consideration. Two distinct sets of prominence models were used: isothermal-isobaric fine-structure threads, and large-scale structures with radially increasing temperature distributions representing the prominence-to-corona transition region. We compute brightness temperatures over the range of wavelengths in which ALMA is capable of observing (0.32 – 9.6 mm), however, we particularly focus on the bands available to solar observers in ALMA cycles 4 and 5, namely 2.6 – 3.6 mm (Band 3) and 1.1 – 1.4 mm (Band 6). We show how the computed brightness temperatures and optical thicknesses in our models vary with the plasma parameters (temperature and pressure) and the wavelength of observation. We then study how ALMA observables such as the ratio of brightness temperatures at two frequencies can be used to estimate the optical thickness and the emission measure for isothermal and non-isothermal prominences. From this study we conclude that for both sets of models, ALMA presents a strong thermal diagnostic capability, provided that the interpretation of observations is supported by the use of non-LTE simulation results.</w:t>
      </w:r>
      <w:r>
        <w:br/>
      </w:r>
      <w:r>
        <w:rPr>
          <w:rStyle w:val="VerbatimChar"/>
        </w:rPr>
        <w:t xml:space="preserve">## 8645                                                                                                                                                                                                                                                                                                                                                                                                                                                                                                                                                                                                                                                                                                                                                                                                                                                                                                                                                                                                                                                                                                                                                                                                                                                                                                                                                                                                                                                                                                                                                                                                                                                                                                                                                                                                                                                                                                                                                                                                                                                                                                                                                                                                                                                                                                                                                                                                                                                                                                                                                                                                                                                                                                                                                                                                                                                                                                                                                                                                                                                                                                                                                                                                                                                                                                                                                                                                                                                                                                                                                                                                                                                                                                                Magnetic acceleration of ultrarelativistic jets in gamma-ray burst sources We present numerical simulations of axi symmetric, magnetically driven outflows that reproduce the inferred properties of ultrarelativistic gamma-ray burst (GRB) jets. These results extend our previous simulations of outflows accelerated to moderately relativistic speeds, which are applicable to jets of active galactic nuclei. In contrast to several recent investigations, which have employed the magnetodynamics approximation, our numerical scheme solves the full set of equations of special relativistic, ideal magnetohydrodynamics, which enables us to explicitly calculate the jet velocity and magnetic-to-kinetic energy conversion efficiency - key parameters of interest for astrophysical applications. We confirm that the magnetic acceleration scheme remains robust into the ultrarelativistic regime, as previously indicated by semi-analytic self-similar solutions. We find that all current-carrying outflows exhibit self-collimation and consequent acceleration near the rotation axis, but that unconfined outflows lose causal connectivity across the jet and therefore do not collimate or accelerate efficiently in their outer regions. We show that magnetically accelerated jets confined by an external pressure that varies as z -α (0 1), and we obtain analytic expressions for the one-to-one correspondence between the pressure distribution and the asymptotic jet shape. We demonstrate that the acceleration efficiency of jets with paraboloidal streamlines is ≥50 per cent, with the numerical value being higher the lower the initial magnetization. We derive asymptotic analytic expressions for the acceleration of initially cold outflows along paraboloidal streamlines and verify that they provide good descriptions of the simulated flows. Our modelled jets (corresponding to 3/2 &lt; a &lt; 3) attain Lorentz factors Γ ≥ 10 2 on scales ∼ 10 10 -10 12 cm, consistent with the possibility that long/soft GRB jets are accelerated within envelopes of collapsing massive stars, and r ≥ 30 on scales ∼9 x 10 8 -3 x 10 10 cm, consistent with the possibility that short/hard GRB jets are accelerated on scales where they can be confined by moderately relativistic winds from accretion discs. We also find that Γθ v ∼ 1 for outflows that undergo an efficient magnetic-to-kinetic energy conversion, where θ v is the opening half-angle of the poloidal streamlines. This relation implies that the γ-ray emitting components of GRB outflows accelerated in this way are very narrow, with θ v ≤ 1° in regions where Γ ≥ 100, and that the afterglow light curves of these components would either exhibit a very early jet break or show no jet break at all.</w:t>
      </w:r>
      <w:r>
        <w:br/>
      </w:r>
      <w:r>
        <w:rPr>
          <w:rStyle w:val="VerbatimChar"/>
        </w:rPr>
        <w:t xml:space="preserve">## 8677                                                                                                                                                                                                                                                                                                                                                                                                                                                                                                                                                                                                                                                                                                                                                                                                                                                                                                                                                                                                                                                                                                                                                                                                                                                                                                                                                                                                                                                                                                                                                                                                                                                                                                                                                                                                                                                                                                                                                                                                                                                                                                                                                                                                                                                                                                                                                                                                                                                                                                                                                                                                                                                                                                                                                                                                                                                                                                                                                                                                                                                                                                                                                                                                                                                                                                                                                                                                                                                                                                                                                                                                                                                                                                                                                                                                                                                                                                                                                                                                                                                                                                                                                                                                                                                                                                                                                                                                                                                                                                                                                                                                                                                                                                      Spectrum of hot methane in astronomical objects using a comprehensive computed line list. Significance Hot methane is important in cool stars, brown dwarfs, exoplanets, gas turbine engines, and elsewhere. There is a pressing need for an accurate and complete spectroscopic database for methane at elevated temperatures. We present a comprehensive spectroscopic line list for methane containing almost 10 billion transitions, 2,000 times more than any previous compilation, covering a broad spectroscopic range and applicable for temperatures up to 1,500 K. We demonstrate that such a line list is essential for correctly modeling the brown dwarf 2MASS 0559-14 and leads to large changes in exoplanet models. We believe that this line list will have a large effect on the field of exoplanets and cool stars. Hot methane spectra are important in environments ranging from flames to the atmospheres of cool stars and exoplanets. A new spectroscopic line list, 10to10, for 12CH4 containing almost 10 billion transitions is presented. This comprehensive line list covers a broad spectroscopic range and is applicable for temperatures up to 1,500 K. Previous methane data are incomplete, leading to underestimated opacities at short wavelengths and elevated temperatures. Use of 10to10 in models of the bright T4.5 brown dwarf 2MASS 0559-14 leads to significantly better agreement with observations and in studies of the hot Jupiter exoplanet HD 189733b leads to up to a 20-fold increase in methane abundance. It is demonstrated that proper inclusion of the huge increase in hot transitions which are important at elevated temperatures is crucial for accurate characterizations of atmospheres of brown dwarfs and exoplanets, especially when observed in the near-infrared.</w:t>
      </w:r>
      <w:r>
        <w:br/>
      </w:r>
      <w:r>
        <w:rPr>
          <w:rStyle w:val="VerbatimChar"/>
        </w:rPr>
        <w:t xml:space="preserve">## 8681                                                                                                                                                                                                                                                                                                                                                                                                                                                                                                                                                                                                                                                                                                                                                                                                                                                                                                                                                                                                                                                                                                                                                                                                                                                                                                                                                                                                                                                                                                                                                                                                                                                                                                                                                                                                                                                                                                                                                                                                                                                                                                                                                                                                                                                                                                                                                                                                                                                                                                                                                                                                                                                                                                                                                                                                                                                                                                                                                                                                                                                                                                                                                                                                                                                                                                                                                                                                                                                                                                                                                                                                                                                                                                                                                                                                                                                                                                                                                                                                                                                                                                                                                                                                                                                                                                                                                                                                                                                                                                                                                                                                                                                                                                                                                                                                                                                                                                                                                                                                                                                                                                                                                                                                                                                                                                                                                                                                                                                                                                                                                                                                                                                                                                                                                                                                                                                                                                                                                                                         Stellar-Mass Black Holes and Ultraluminous X-ray Sources We review the likely population, observational properties, and broad implications of stellar-mass black holes and ultraluminous x-ray sources. We focus on the clear empirical rules connecting accretion and outflow that have been established for stellar-mass black holes in binary systems in the past decade and a half. These patterns of behavior are probably the keys that will allow us to understand black hole feedback on the largest scales over cosmological time scales.</w:t>
      </w:r>
      <w:r>
        <w:br/>
      </w:r>
      <w:r>
        <w:rPr>
          <w:rStyle w:val="VerbatimChar"/>
        </w:rPr>
        <w:t xml:space="preserve">## 8706                                                                                                                                                                                                                                                                                                                                                                                                                                                                                                                                                                                                                                                                                                                                                                                                                                                                                                                                                                                                                                                                                                                                                                                                                                                                                                                                                                                                                                                                                                                                                                                                                                                                                                                                                                                                                                                                                                                                                                                                                                                                                                                                                                                                                                                                                                                                                                                                                                                                                                                                                                                                                                                                                                                                                                                                                                                                                                                                                                                                                                                                                                                                                                                                                                                                                                                                                                                                                                                                                                                                                                                                                                                                                                                                                                                                                                                                                                                                                                                                                                                                                                                                                                                                                                                                                                                                                                                                                                                                                                                                                                                                                                                                                                                                                                                                                                                                                                                                                                                                                                                                                                                                                                                                                                                                                                                                                                                                                                                                                                                                                                                                                                                                                                                                                                                                                                Anisotropies of gravitational wave backgrounds: a line of sight approach Abstract In the weak field regime, gravitational waves can be considered as being made up of collisionless, relativistic tensor modes that travel along null geodesics of the perturbed background metric. We work in this geometric optics picture to calculate the anisotropies in gravitational wave backgrounds resulting from astrophysical and cosmological sources. Our formalism yields expressions for the angular power spectrum of the anisotropies. We show how the anisotropies are sourced by intrinsic, Doppler, Sachs–Wolfe, and Integrated Sachs–Wolfe terms in analogy with Cosmic Microwave Background photons.</w:t>
      </w:r>
      <w:r>
        <w:br/>
      </w:r>
      <w:r>
        <w:rPr>
          <w:rStyle w:val="VerbatimChar"/>
        </w:rPr>
        <w:t xml:space="preserve">## 8707                                                                                                                                                                                                                                                                                                                                                                                                                                                                                                                                                                                                                                                                                                                                                                                                                                                                                                                                                                                                                                                                                                                                                                                                                                                                                                                                                                                                                                                                                                                                                                                                                                                                                                                                                                                                                                                                                                                                                                                                                                                                                                                                                                                                                                                                                                                                                                                                                                                                                                                                                                                                                                                                                                                                                                                                                                                                                                                                                                                                                                                                                                                                                                                                                                                                                                                                                                                                                                                                                                                                                                                                                                                                                                                                                                                                                                                                                                                                                                                                                                                                                                                                                                                                                                                                                                                                                                                                                                                                                                                                                                                                                                                                                                                                                                                                                                                                                                                                                                                                                                                                                                                                                                                                                                                                                                                                                                                                                                                                                                                                                                                                                                                                                                                                                                                                                                                                   Cosmological constraints from the local X-ray luminosity function of the most X-ray luminous galaxy clusters We present precise constraints on the normalization of the power spectrum of mass fluctuations in the nearby Universe, σ 8, as a function of the mean local matter density, � m. Using the observed local X-ray luminosity function of galaxy clusters from the extended BCS and REFLEX studies, a mass‐luminosity relation determined from Chandra and ROSAT X-ray data and weak gravitational lensing observations, and the mass function predicted by the Hubble Volume simulations of Evrard et al., we obtain σ 8 = (0.508 ± 0.019) � −(0.253±0.024) ,</w:t>
      </w:r>
      <w:r>
        <w:br/>
      </w:r>
      <w:r>
        <w:rPr>
          <w:rStyle w:val="VerbatimChar"/>
        </w:rPr>
        <w:t xml:space="preserve">## 8710                                                                                                                                                                                                                                                                                                                                                                                                                                                                                                                                                                                                                                                                                                                                                                                                                                                                                                                                                                                                                                                                                                                                                                                                                                                                                                                                                                                                                                                                                                                                                                                                                                                                                                                                                                                                                                                                                                                                                                                                                                                                                                                                                                                                                                                                                                                                                                                                                                                                                                                                                                                                                                                                                                                                                                                                                                                                                                                                                                                                                                                                                                                                                                                                                                                                                                                                                                                                                                                                                                                                                                                                                                                                                                                                                                                                                                                                                                                                                                                                                                                                                                                                                                                                                                                                                                                                                                                                                                                                                                                                                                                                                                                                                                                                                                                                                                                                                                                                                                                                                                                                                                                                                                                                                                                                                                                                                                                                 Stellar rotation in the Hyades and Praesepe: gyrochronology and braking time-scale We present the results of photometric surveys for stellar rotation in the Hyades and in Praesepe, using data obtained as part of the SuperWASP exoplanetary transit-search programme. We determined accurate rotation periods for more than 120 sources whose cluster membership was confirmed by common proper motion and colour-magnitude fits to the clusters’ isochrones. This allowed us to determine the effect of magnetic braking on a wide range of spectral types for expected ages of � 600Myr for the Hyades and Praesepe. Both clusters show a tight and nearly linear relation between J − Ks colour and rotation period in the F,G and K spectral range. This confirms that loss of angular momentum was significant enough that stars with strongly different initial rotation rates have converged to the same rotation period for a given mass, by the age of Hyades and Praesepe. In the case of the Hyades our colour-period sequence extends well into the M dwarf regime and shows a steep increase in the scatter of the colour�</w:t>
      </w:r>
      <w:r>
        <w:br/>
      </w:r>
      <w:r>
        <w:rPr>
          <w:rStyle w:val="VerbatimChar"/>
        </w:rPr>
        <w:t xml:space="preserve">## 8712                                                                                                                                                                                                                                                                                                                                                                                                                                                                                                                                                                                                                                                                                                                                                                                                                                                                                                                                                                                                                                                                                                                                                                                                                                                                                                                                                                                                                                                                                                                                                                                                                                                                                                                                                                                                                                                                                                                                                                                                                                                                                                                                                                                                                                                                                                                                                                                                                                                                                                                                                                                                                                                                                                                                                                                                                                                                                                                                                                                                                                                                                                                                                                                                                                                                                                                                                                                                                                                                                                                                                                                                                                                                                                                                                                                                                                                                                                                                                                                                                                                                                                                                                                                                                                                                                                                                                                                                                                                                                                                                                                                                                                                                                                                                                                                                                                                                                                                                                                                                                                                                                                                                                                YSO jets in the Galactic plane from UWISH2 - II. Outflow luminosity and length distributions in Serpens and Aquila Jets and outflows accompany the mass accretion process in protostars and young stellar objects. Using a large and unbiased sample, they can be used to study statistically the local feedback they provide and the typical mass accretion history. Here we analyse such a sample of molecular hydrogen emission-line objects in the Serpens and Aquila part of the Galactic plane. Distances are measured by foreground star counts with an accuracy of 25per cent. The resulting spacial distribution and outflow luminosities indicate that our objects sample the formation of intermediate-mass objects. The outflows are unable to provide a sizeable fraction of energy and momentum to support, even locally, the turbulence levels in their surrounding molecular clouds. The fraction of parsec scale flows is one quarter and the typical dynamical jet age of the order of 10 4yr. Groups of emission knots are ejected every 10 3yr. This might indicate that low-level accretion rate fluctuations and not FU-Ori-type events are responsible for the episodic ejection of material. Better observational estimates of the FU-Ori duty cycle are needed. Â© 2012 The Authors Monthly Notices of the Royal Astronomical Society Â© 2012 RAS.</w:t>
      </w:r>
      <w:r>
        <w:br/>
      </w:r>
      <w:r>
        <w:rPr>
          <w:rStyle w:val="VerbatimChar"/>
        </w:rPr>
        <w:t xml:space="preserve">## 8716                                                                                                                                                                                                                                                                                                                                                                                                                                                                                                                                                                                                                                                                                                                                                                                                                                                                                                                                                                                                                                                                                                                                                                                                                                                                                                                                                                                                                                                                                                                                                                                                                                                                                                                                                                                                                                                                                                                                                                                                                                                                                                                                                                                                                                                                                                                                                                                                                                                                                                                                                                                                                                                                                                                                                                                                                                                                                                                                                                                                                                                                                                                                                                                                                                                                                                                                                                                                                                                                                                                                                                                                                                                                                                                                                                                                                                                                                                                                                                                                                                                                                                                                                                                                                                                                                                                                                                                                                                                                                                                                                                                                                                                                                                                                                                                                           Measurement of intrinsic alignments in galaxy ellipticities We measure the alignment of galaxy ellipticities in the local Universe over a range of scales using digitized photographic data from the {SuperCOSMOS} Sky Survey. We find for a magnitude cut of {bJ{extless}20.5}, corresponding to a median galaxy redshift of z{extasciitilde}0.1, and 2??106 galaxies, that the galaxy ellipticities exhibit a non-zero correlation over a range of scales between 1 and 100arcmin. We detect this correlation in two colours, {bJ} and R and, most significantly, in the cross-correlation between the two bands, which is less likely to be contaminated by systematics. In particular, we measure the variance of mean galaxy ellipticities, ??2(??), in square angular cells on the sky as a function of cell size and find that it lies in the range, 2??10- 4{extgreater}=??2(??){extgreater}{extasciitilde}1??10-5 for cell side lengths of between 15{extless}=??{extless}=100arcmin. Considering the low median redshift of the galaxies in the sample and hence the relatively low effective cross-section for lensing of these galaxies by the large-scale structure of the Universe, we propose that we have detected an intrinsic alignment of galaxy ellipticities. We compare our results with recent analytical and numerical predictions made for intrinsic galaxy alignment and find good agreement. We discuss the importance of these results for measuring cosmic shear from upcoming shallow surveys (e.g. the Sloan Digital Sky Survey) and we outline how these measurements could possibly be used to constrain models of galaxy formation and/or measure the mass distribution in the local Universe.</w:t>
      </w:r>
      <w:r>
        <w:br/>
      </w:r>
      <w:r>
        <w:rPr>
          <w:rStyle w:val="VerbatimChar"/>
        </w:rPr>
        <w:t xml:space="preserve">## 8757                                                                                                                                                                                                                                                                                                                                                                                                                                                                                                                                                                                                                                                                                                                                                                                                                                                                                                                                                                                                                                                                                                                                                                                                                                                                                                                                                                                                                                                                                                                                                                                                                                                                                                                                                                                                                                                                                                                                                                                                                                                                                                                                                                                                                                                                                                                                                                                                                                                                                                                                                                                                                                                                                                                                                                                                                                                                                                                                                                                                                                                                                                                                                                                                                                                                                                                                                                                                                                                                                                                                                                                                                                                                                                                                                                                                                                                                                                                                                                                                                                                                                                                                                                                                                                                                                                                                                                                                                                                                                                                                                                                                                                                                                                                           Magnetic field strengths in the hot spots and lobes of three powerful Fanaroff-Riley type II radio sources We have made deep Chandra observations of three powerful Fanaroff-Riley type II (FR II) radio sources: two quasars (3C 263 and 3C 351) and one radio galaxy (3C 330). X-ray emission from hot spots and lobes, as well as from the active nucleus, is detected in each source. We model the hot spots' synchrotron spectra using VLA, BIMA, and Hubble Space Telescope data. In 3C 263 and 3C 330, the hot spots' X-ray emission is at a level consistent with being synchrotron self-Compton (SSC) emission, with a hot spot magnetic field close to the equipartition value. In the two hot spots of 3C 351, however, an SSC origin for the X-rays would require the magnetic field strength to be an order of magnitude below the equipartition value in our models; in addition, there are offsets between the radio, optical, and X-ray emission from the secondary hot spot that are hard to explain in a simple SSC model. We discuss the emission mechanisms that may be responsible for these observations. On our preferred model, the X-ray emission from the radio lobes of the three sources is due to inverse Compton scattering of the microwave background radiation. If this is the case, the magnetic field strengths in the lobes are typically about a factor of 2 below the equipartition values, assuming uniform lobe electron and magnetic field distributions. We detect extended X-ray emission, which we attribute to a cluster/group environment, around 3C 263 and 3C 330. This detection allows us to show that the lobes are close to pressure balance with their surroundings, as long as no nonradiating particles contribute to the internal pressure of the lobes.</w:t>
      </w:r>
      <w:r>
        <w:br/>
      </w:r>
      <w:r>
        <w:rPr>
          <w:rStyle w:val="VerbatimChar"/>
        </w:rPr>
        <w:t xml:space="preserve">## 8766                                                                                                                                                                                                                                                                                                                                                                                                                                                                                                                                                                                                                                                                                                                                                                                                                                                                                                                                                                                                                                                                                                                                                                                                                                                                                                                                                                                                                                                                                                                                                                                                                                                                                                                                                                                                                                                                                                                                                                                                                                                                                                                                                                                                                                                                                                                                                                                                                                                                                                                                                                                                                                                                                                                                                                                                                                                                                                                                                                                                                                                                                                                                                                                                                                                                                                                                                                                                                                                                                                                                                                                                                                                                                                                                                                                                                                                                                                                                                                                                                                                                                                                                                                                                                                                                                                                                                                                                                                                                                                                                                                                                                                                                                                                                                                                                                                                                                                                                                                                                                                                                                                           Chemodynamical analysis of bulge stars for simulated disc galaxies We analyse the kinematics and chemistry of the bulge stars of two simulated disc galaxies using our chemodynamical galaxy evolution code GCD+. First, we compare stars that are born inside the galaxy with those that are born outside the galaxy and are accreted into the centre of the galaxy. Stars that originate outside the bulge are accreted into it early in its formation within 3 Gyr so that these stars have high [α/Fe] as well as a high total energy reflecting their accretion to the centre of the galaxy. Therefore, higher total energy is a good indicator for finding accreted stars. The bulges of the simulated galaxies formed through multiple mergers separated by about a Gyr. Since [α/Fe] is sensitive to the first few Gyr of star formation history, stars that formed during mergers at different epochs show different [α/Fe]. We show that the [Mg/Fe] against star formation time relation can be very useful to identify a multiple merger bulge formation scenario, provided there is sufficiently good age information available. Our simulations also show that stars formed during one of the merger events retain a systematically prograde rotation at the final time. This demonstrates that the orbit of the ancient merger that helped to form the bulge could still remain in the kinematics of bulge stars.</w:t>
      </w:r>
      <w:r>
        <w:br/>
      </w:r>
      <w:r>
        <w:rPr>
          <w:rStyle w:val="VerbatimChar"/>
        </w:rPr>
        <w:t xml:space="preserve">## 8785                                                                                                                                                                                                                                                                                                                                                                                                                                                                                                                                                                                                                                                                                                                                                                                                                                                                                                                                                                                                                                                                                                                                                                                                                                                                                                                                                                                                                                                                                                                                                                                                                                                                                                                                                                                                                                                                                                                                                                                                                                                                                                                                                                                                                                                                                                                                                                                                                                                                                                                                                                                                                                                                                                                                                                                                                                                                                                                                                                                                                                                                                                                                                                                                                                                                                                                                                                                                                                                                                                                                                                                                                                                                                                                                                                                                                                                                                                                                                                                                                                                                                                                                                                                                                                                                                                                                                                                                                                                                                                                                                                                                                                                                                                                                                                                                                                                         A coincidence of disturbed morphology and blue UV colour: minor-merger-driven star formation in early-type galaxies at z ~ 0.6 We exploit multiwavelength photometry of early-type galaxies (ETGs) in the Cosmological Evolution Survey (COSMOS) to demonstrate that the low-level star formation activity in the ETG population at intermediate redshift is likely to be driven by minor mergers. Splitting the ETGs into galaxies that show disturbed morphologies indicative of recent merging and those that appear relaxed, we find that ~32 per cent of the ETG population appears to be \nmorphologically disturbed. While the relaxed objects are almost entirely contained within the UV red sequence, their morphologically disturbed counterparts dominate the scatter to blue UV colours, regardless of luminosity. Empirically and theoretically determined major-merger rates in the redshift range z &lt; 1 are several times too lowto account for the fraction of disturbed ETGs in our sample, suggesting that minor mergers represent the principal mechanism driving \nthe observed star formation activity in our sample. The young stellar components forming in these events have ages between 0.03 and 0.3 Myr and typically contribute ≤ 10 per cent of the stellar mass of the remnant. Together with recent work which demonstrates that the structural \nevolution of nearby ETGs is consistent with one or more minor mergers, our results indicate that the overall evolution of massive ETGs may be heavily influenced by minor merging at late epochs and highlights the need to systematically study this process in future observational \nsurveys.</w:t>
      </w:r>
      <w:r>
        <w:br/>
      </w:r>
      <w:r>
        <w:rPr>
          <w:rStyle w:val="VerbatimChar"/>
        </w:rPr>
        <w:t xml:space="preserve">## 8798                                                                                                                                                                                                                                                                                                                                                                                                                                                                                                                                                                                                                                                                                                                                                                                                                                                                                                                                                                                                                                                                                                                                                                                                                                                                                                                                                                                                                                                                                                                                                                                                                                                                                                                                                                                                                                                                                                                                                                                                                                                                                                                                                                                                                                                                                                                                                                                                                                                                                                                                                                                                                                                                                                                                                                                                                                                                                                                                                                                                                                                                                                                                                                                                                                                                                                                                                                                                                                                                                                                                                                                                                                                                                                                                                                                                                                                                                                                                                                                                                                                                                                                                                                                                                                                                                                                                                                                                                                                                                                                                                                                                                                                                                                                                                                                                                                                                                                                                                                                                                                                                                                                                                                                                                                                                                                                                                                           Deriving an X-ray luminosity function of dwarf novae based on parallax measurements We have derived an X-ray luminosity function using parallax-based distance measurements of a set of 12 dwarf novae, consisting of Suzaku, XMM–Newton and ASCA observations. The shape of the X-ray luminosity function obtained is the most accurate to date, and the luminosities of our sample are concentrated between ∼1030 and 1031 erg s−1, lower than previous measurements of X-ray luminosity functions of dwarf novae. Based on the integrated X-ray luminosity function, the sample becomes more incomplete below ∼3 × 1030 erg s−1 than it is above this luminosity limit, and the sample is dominated by X-ray bright dwarf novae. The total integrated luminosity within a radius of 200 pc is 1.48 × 1032 erg s−1 over the luminosity range of 1 × 1028 erg s−1 and the maximum luminosity of the sample (1.50 × 1032 erg s−1). The total absolute lower limit for the normalized luminosity per solar mass is 1.81 × 1026 erg s−1 M−1⊙ which accounts for ∼16 per cent of the total X-ray emissivity of cataclysmic variables as estimated by Sazonov et al.</w:t>
      </w:r>
      <w:r>
        <w:br/>
      </w:r>
      <w:r>
        <w:rPr>
          <w:rStyle w:val="VerbatimChar"/>
        </w:rPr>
        <w:t xml:space="preserve">## 8799                                                                                                                                                                                                                                                                                                                                                                                                                                                                                                                                                                                                                                                                                                                                                                                                                                                                                                                                                                                                                                                                                                                                                                                                                                                                                                                                                                                                                                                                                                                                                                                                                                                                                                                                                                                                                                                                                                                                                                                                                                                                                                                                                                                                                                                                                                                                                                                                                                                                                                                                                                                                                                                                                                                                                                                                                                                                                                                                                                                                                                                                                                                                                                                                                                                                                                                                                                                                                                                                                                                                                                                                                                                                                                                                                                                                                                                                                                                                                                                                                                                                                                                                                                                                                                                                                                                                                                                                                                                                                                                                                                                                                                                                                                                                                                                                                                                                                                                                                                                                                                                                                                                                                                                                                                                                                                                                                                           Deriving an X-ray luminosity function of dwarf novae based on parallax measurements We have derived an X-ray luminosity function using parallax-based distance measurements of a set of 12 dwarf novae, consisting of Suzaku, XMM–Newton and ASCA observations. The shape of the X-ray luminosity function obtained is the most accurate to date, and the luminosities of our sample are concentrated between ∼1030 and 1031 erg s−1, lower than previous measurements of X-ray luminosity functions of dwarf novae. Based on the integrated X-ray luminosity function, the sample becomes more incomplete below ∼3 × 1030 erg s−1 than it is above this luminosity limit, and the sample is dominated by X-ray bright dwarf novae. The total integrated luminosity within a radius of 200 pc is 1.48 × 1032 erg s−1 over the luminosity range of 1 × 1028 erg s−1 and the maximum luminosity of the sample (1.50 × 1032 erg s−1). The total absolute lower limit for the normalized luminosity per solar mass is 1.81 × 1026 erg s−1 M−1⊙ which accounts for ∼16 per cent of the total X-ray emissivity of cataclysmic variables as estimated by Sazonov et al.</w:t>
      </w:r>
      <w:r>
        <w:br/>
      </w:r>
      <w:r>
        <w:rPr>
          <w:rStyle w:val="VerbatimChar"/>
        </w:rPr>
        <w:t xml:space="preserve">## 8811                                                                                                                                                                                                                                                                                                                                                                                                                                                                                                                                                                                                                                                                                                                                                                                                                                                                                                                                                                                                                                                                                                                                                                                                                                                                                                                                                                                                                                                                                                                                                                                                                                                                                                                                                                                                                                                                                                                                                                                                                                                                                                                                                                                                                                                                                                                                                                                                                                                                                                                                                                                                                                                                                                                                                                                                                                                                                                                                                                                                                                                                                                                                                                                                                                                                                                                                                                                                                                                                                                                                                                                                                                                                                                                                                                                                                                                                                                                                                                                                                                                                                                                                                                                                                                                                                                                                                                                                                                                                                                                                                                                                                                                                                                                                                                                                                                                                                                                                                                            Detection of the Milky Way reflex motion due to the Large Magellanic Cloud infall The Large Magellanic Cloud is the most massive satellite galaxy of the Milky Way, with an estimated mass exceeding a tenth of the mass of the Milky Way. Just past its closest approach of about 50 kpc, and flying by the Milky Way at an astonishing speed of 327 km/s, the Large Magellanic Cloud can affect our Galaxy in a number of ways, including dislodging the Milky Way disc from the Galactic centre-of-mass. Here, we report evidence that the Milky Way disc is moving with respect to stellar tracers in the outer halo ($40&lt;r&lt;120$ kpc) at $v_{m travel}=32^{+4}_{-4}$ km/s, in the direction $(\\ell,b)_{m apex}=(56^{+9}_{-9},-34^{+10}_{-9})$ degrees, which points at an earlier location on the LMC trajectory. The resulting reflex motion is detected in the kinematics of outer halo stars and Milky Way satellite galaxies with accurate distances, proper motions and line-of-sight velocities. Our results indicate that dynamical models of our Galaxy cannot neglect gravitational perturbations induced by the Large Magellanic Cloud infall, nor can observations of the stellar halo be treated in a reference frame that does not correct for disc reflex motion. Future spectroscopic surveys of the stellar halo combined with Gaia astrometry will allow for sophisticated modelling of the Large Magellanic Cloud trajectory across the Milky Way, constraining the dark matter distribution in both galaxies with unprecedented detail.</w:t>
      </w:r>
      <w:r>
        <w:br/>
      </w:r>
      <w:r>
        <w:rPr>
          <w:rStyle w:val="VerbatimChar"/>
        </w:rPr>
        <w:t xml:space="preserve">## 8831                                                                                                                                                                                                                                                                                                                                                                                                                                                                                                                                                                                                                                                                                                                                                                                                                                                                                                                                                                                                                                                                                                                                                                                                                                                                                                                                                                                                                                                                                                                                                                                                                                                                                                                                                                                                                                                                                                                                                                                                                                                                                                                                                                                                                                                                                                                                                                                                                                                                                                                                                                                                                                                                                                                                                                                                                                                                                                                                                                                                                                                                                                                                                                                                                                                                                                                                                                                                                                                                                                                                                                                                                                                                                                                                                                                                                                                                                                                                                                                                                                                                                                                                                                                                                                                                                                                                                                                                                                                                                                                                                                                                                                                                                                                                                                                                                                                                                                                                                                                                                                                                                                                                                                                                                                                                                                                                         The Galactic Oxygen Abundance Gradient We have previously published medium- to high-resolution spectroscopic observations of early B-type main-sequence objects, lying in 18 young, stellar clusters and associations or the general disk population, over galactocentric distances 6 Rg 18 kpc. Using a homogeneous subset of stars with similar atmospheric parameters, we have reanalyzed the O II line spectra using non-LTE line formation calculations. We derive an oxygen abundance gradient of -0.07 ? 0.01 dex kpc-1, which should be representative of the present-day interstellar medium within the Galaxy. This extensive and self-consistent data set represents a considerable advance on previous attempts to measure the Galactic oxygen abundance gradient using early-type stars and produces a significant gradient for the first time. The outer disk is well sampled, which gives the result statistical significance, and the discrepancies with previous similar studies are discussed. We compare this new result to those derived using Galactic H II regions and planetary nebulae and conclude that the different methods now appear to produce consistent agreement.</w:t>
      </w:r>
      <w:r>
        <w:br/>
      </w:r>
      <w:r>
        <w:rPr>
          <w:rStyle w:val="VerbatimChar"/>
        </w:rPr>
        <w:t xml:space="preserve">## 8833                                                                                                                                                                                                                                                                                                                                                                                                                                                                                                                                                                                                                                                                                                                                                                                                                                                                                                                                                                                                                                                                                                                                                                                                                                                                                                                                                                                                                                                                                                                                                                                                                                                                                                                                                                                                                                                                                                                                                                                                                                                                                                                                                                                                                                                                                                                                                                                                                                                                                                                                                                                                                                                                                                                                                                                                                                                                                                                                                                                                                                                                                                                                                                                                                                                                                                                                                                                                                                                                                                                                                                                                                                                                                                                                                                                                                                                                                                                                                                                                                                                                                                                                                                                                                                                                                                                                                                                                                                                                                                                                                                                                                                                   The Milky Way's Fermi bubbles: Echoes of the last quasar outburst? Fermi-LAT has recently detected two gamma-ray bubbles disposed symmetrically with respect to the Galactic plane. The bubbles have been suggested to be in a quasi-steady state, inflated by ongoing star formation over the age of the Galaxy. Here we propose an alternative picture where the bubbles are the remnants of a large-scale wide-angle outflow from Sgr A*, the supermassive black hole (SMBH) of our Galaxy. Such an outflow would be a natural consequence of a short but bright accretion event on to Sgr A* if it happened concurrently with the well-known star formation event in the inner 0.5 pc of the Milky Way ∼6 Myr ago. We find that the hypothesized near-spherical outflow is focused into a pair of symmetrical lobes by the greater gas pressure along the Galactic plane. The outflow shocks against the interstellar gas in the Galaxy bulge. Gamma-ray emission could be powered by cosmic rays created by either Sgr A* directly or accelerated in the shocks with the external medium. The Galaxy disc remains unaffected, agreeing with recent observational evidence that SMBHs do not correlate with galaxy disc properties. We estimate that an accreted mass ∼2 × 103 M⊙ is needed for the accretion event to power the observed Fermi-LAT lobes. Within a factor of a few, this agrees with the mass of the young stars born during the star formation event. This estimate suggests that roughly 50 per cent of the gas was turned into stars, while the rest accreted on to Sgr A*. One interpretation of this is a reduced star formation efficiency inside the Sgr A* accretion disc due to stellar feedback, and the other a peculiar mass deposition geometry that resulted in a significant amount of gas falling directly inside the inner ∼0.03 pc of the Galaxy.</w:t>
      </w:r>
      <w:r>
        <w:br/>
      </w:r>
      <w:r>
        <w:rPr>
          <w:rStyle w:val="VerbatimChar"/>
        </w:rPr>
        <w:t xml:space="preserve">## 8837                                                                                                                                                                                                                                                                                                                                                                                                                                                                                                                                                                                                                                                                                                                                                                                                                                                                                                                                                                                                                                                                                                                                                                                                                                                                                                                                                                                                                                                                                                                                                                                                                                                                                                                                                                                                                                                                                                                                                                                                                                                                                                                                                                                                                                                                                                                                                                                                                                                                                                                                                                                                                                                                                                                                                                                                                                                                                                                                                                                                                                                                                                                                                                                                                                                                                                                                                                                                                                                                                                                                                                                                                                                                                                                                                                                                                                                                                                                                                                                                                                                                                                                                                                                                                                                                                                                                                                                                                                                                                                                                                                                                                                                                                                                                                                                                                                                                                                                                                                                                                                                                                                                                                                                                                                                                                                                                                                                                                                                                                                                                                                                                                                                                                                                                                 Weak lensing: Dark Matter, Dark Energy and Dark Gravity In this non-specialist review I look at how weak lensing can provide information on the dark sector of the Universe. The review concentrates on what can be learned about Dark Matter, Dark Energy and Dark Gravity, and why. On Dark Matter, results on the confrontation of theoretical profiles with observation are reviewed, and measurements of neutrino masses discussed. On Dark Energy, the interest is whether this could be Einstein's cosmological constant, and prospects for high-precision studies of the equation of state are considered. On Dark Gravity, we consider the exciting prospects for future weak lensing surveys to distinguish General Relativity from extra-dimensional or other gravity theories.</w:t>
      </w:r>
      <w:r>
        <w:br/>
      </w:r>
      <w:r>
        <w:rPr>
          <w:rStyle w:val="VerbatimChar"/>
        </w:rPr>
        <w:t xml:space="preserve">## 8844                                                                                                                                                                                                                                                                                                                                                                                                                                                                                                                                                                                                                                                                                                                                                                                                                                                                                                                                                                                                                                                                                                                                                                                                                                                                                                                                                                                                                                                                                                                                                                                                                                                                                                                                                                                                                                                                                                                                                                                                                                                                                                                                                                                                                                                                                                                                                                                                                                                                                                                                                                                                                                                                                                                                                                                                                                                                                                                                                                                                                                                                                                                                                                                                                                                                                                                                                                                                                                                                                                                                                                                                                                                                                                                                                                                                                                                                                                                                                                                                                                                                                                                                                                                                                                                                                                                                                                                                                                                                                                                                                                                                                                                                                                                                                                                                                                                                                                                                                                                                                                                                                                                                                                                                                                                                                                                                                                                                                                                                                 The minimum period problem in cataclysmic variables We investigate whether consequential angular momentum losses or an intrinsic deformation of the donor star in cataclysmic variables (CVs) could increase the CV bounce period from the canonical theoretical value 65 min to the observed value Pmin≈ 77 min, and whether a variation of these effects in a CV population could wash out the theoretically predicted accumulation of systems near the minimum period (the period spike). We are able to construct suitably mixed CV model populations that a statistical test cannot rule out as the parent population of the observed CV sample. However, the good quality of the fit is never convincing, and is always slightly worse than for a simple, flat period distribution. Generally, the quality of the fit is much improved if all CVs are assumed to form at long orbital periods. The weighting suggested by King, Schenker and Hameury does not constitute an improvement if a realistically shaped input period distribution is used.</w:t>
      </w:r>
      <w:r>
        <w:br/>
      </w:r>
      <w:r>
        <w:rPr>
          <w:rStyle w:val="VerbatimChar"/>
        </w:rPr>
        <w:t xml:space="preserve">## 8854                                                                                                                                                                                                                                                                                                                                                                                                                                                                                                                                                                                                                                                                                                                                                                                                                                                                                                                                                                                                                                                                                                                                                                                                                                                                                                                                                                                                                                                                                                                                                                                                                                                                                                                                                                                                                                                                                                                                                                                                                                                                                                                                                                                                                                                                                                                                                                                                                                                                                                                                                                                                                                                                                                                                                                                                                                                                                                                                                                                                                                                                                                                                                                                                                                                                                                                                                                                                                                                                                                                                                                                                                                                                                                                                                                                                                                                                                                                                                                                                                                                                                                                                                                                                                                                                             Runaway Migration and the Formation of Hot Jupiters We evaluate the coorbital corotation torque on a migrating protoplanet. The coorbital torque is assumed to come from orbit crossing fluid elements that exchange angular momentum with the planet when they execute a U-turn at the end of horseshoe streamlines. When the planet migrates inward, the fluid elements of the inner disk undergo one such exchange as they pass to the outer disk. The angular momentum they gain is removed from the planet, and this corresponds to a negative contribution to the corotation torque, which scales with the drift rate. In addition, the material trapped in the coorbital region drifts radially with the planet, giving a positive contribution to the corotation torque, which also scales with the drift rate. These two contributions do not cancel out if the coorbital region is depleted, in which case there is a net corotation torque that scales with the drift rate and the mass deficit in the coorbital region and has the same sign as the drift rate. This leads to a positive feedback on the migrating planet. In particular, if the coorbital mass deficit is larger than the planet mass, the migration rate undergoes a runaway that can vary the protoplanet semimajor axis by 50% over a few tens of orbits. This can happen only if the planet mass is sufficient to create a dip or gap in its surrounding region and if the surrounding disk mass is larger than the planet mass. This typically corresponds to planet masses in the sub-Saturnian to Jovian mass range embedded in massive protoplanetary disks. Runaway migration is a good candidate to account for the orbital characteristics of close orbiting giant planets, most of which have sub-Jovian masses. These are known to cluster at short periods, whereas planets of greater than two Jovian masses are rare at short periods, indicating a different type of migration process operated for the two classes of object. Further, we show that in the runaway regime, migration can be directed outward, which makes this regime potentially rich in a variety of important effects in shaping a planetary system during the last stages of its formation.</w:t>
      </w:r>
      <w:r>
        <w:br/>
      </w:r>
      <w:r>
        <w:rPr>
          <w:rStyle w:val="VerbatimChar"/>
        </w:rPr>
        <w:t xml:space="preserve">## 8895                                                                                                                                                                                                                                                                                                                                                                                                                                                                                                                                                                                                                                                                                                                                                                                                                                                                                                                                                                                                                                                                                                                                                                                                                                                                                                                                                                                                                                                                                                                                                                                                                                                                                                                                                                                                                                                                                                                                                                                                                                                                                                                                                                                                                                                                                                                                                                                                                                                                                                                                                                                                                                                                                                                                                                                                                                                                                                                                                                                                                                                                                                                                                                                                                                                                                                                                                                                                                                                                                                                                                                                                                                                                                                                                                                                                                                                                                                                                                                                                                                                                                                                                                                                                                                                                                                                                                                                                                                                                                                                                                                                                                                                                                                                                                                                                                                                                                                                                                                                                                                                                                                                                                                                                                                                                                                                                                                                                                                                                                                               Constraints on the formation mechanism of the planetary mass companion of 2MASS 1207334-393254 In this paper we discuss the nature and the possible formation scenarios of the companion of the brown dwarf 2MASS 1207334-393254. We initially discuss the basic physical properties of this object and conclude that, although from its absolute mass (5MJup) it is a planetary object, in terms of its mass ratio q and of its separation a with respect to the primary brown dwarf, it is consistent with the statistical properties of binaries with higher primary mass. We then explore the possible formation mechanism for this object. We show that the standard planet formation mechanism of core accretion is far too slow to form this object within 10 Myr, the observed age of the system. On the other hand, the alternative mechanism of gravitational instability (proposed both in the context of planet and of binary formation) may, in principle, work and form a system with the observed properties.</w:t>
      </w:r>
      <w:r>
        <w:br/>
      </w:r>
      <w:r>
        <w:rPr>
          <w:rStyle w:val="VerbatimChar"/>
        </w:rPr>
        <w:t xml:space="preserve">## 8902                                                                                                                                                                                                                                                                                                                                                                                                                                                                                                                                                                                                                                                                                                                                                                                                                                                                                                                                                                                                                                                                                                                                                                                                                                                                                                                                                                                                                                                                                                                                                                                                                                                                                                                                                                                                                                                                                                                                                                                                                                                                                                                                                                                                                                                                                                                                                                                                                                                                                                                                                                                                                                                                                                                                                                                                                                                                                                                                                                                                                                                                                                                                                                                                                                                                                                                                                                                                                                                                                                                                                                                                                                                                                                                                                                                                                                                                                                                                                                                                                                                                                                                                                                                                                                                                                                                                                                                                                                                                                                                                                                                                                                                                                                                                                                                                                                                                                                                                                                                                                                                                                                                                                                                                                                                                                                                                                                PINGS: the PPAK IFS Nearby Galaxies Survey We present the PPAK Integral Field Spectroscopy (IFS) Nearby Galaxies Survey (PINGS), a two-dimensional spectroscopic mosaicking of 17 nearby disc galaxies in the optical wavelength range. This project represents the first attempt to obtain continuous coverage spectra of the whole surface of a galaxy in the nearby Universe. The final data set comprises more than 50 000 individual spectra, covering in total an observed area of nearly 80 arcmin 2 . The observations will be supplemented with broad-band and narrow-band imaging for those objects without publicly available images in order to maximize the scientific and archival values of the data set. In this paper we describe the main astrophysical issues to be addressed by the PINGS project, present the galaxy sample and explain the observing strategy, the data reduction process and all uncertainties involved. Additionally, we give some scientific highlights extracted from the first analysis of the PINGS sample. A companion paper will report on the first results obtained for NGC 628: the largest IFS survey on a single galaxy.</w:t>
      </w:r>
      <w:r>
        <w:br/>
      </w:r>
      <w:r>
        <w:rPr>
          <w:rStyle w:val="VerbatimChar"/>
        </w:rPr>
        <w:t xml:space="preserve">## 8920                                                                                                                                                                                                                                                                                                                                                                                                                                                                                                                                                                                                                                                                                                                                                                                                                                                                                                                                                                                                                                                                                                                                                                                                                                                                                                                                                                                                                                                                                                                                                                                                                                                                                                                                                                                                                                                                                                                                                                                                                                                                                                                                                                                                                                                                                                                                                                                                                                                                                                                                                                                                                                                                                                                                                                                                                                                                                                                                                                                                                                                                                                                                                                                                                                                                                                                                                                                                                                                                                                                                                                                                                                                                                                                                                                                                                                                                                                                                                                                                                                                                                                                                                                                                                                                                                                                                                                                                                                                                                                                                                                                                                                                                                                                                                                                                                                                                                                                                                                                                    The X-ray luminous cluster underlying the bright radio-quiet quasar H1821+643 We present a Chandra observation of the only low redshift, z = 0.299, galaxy cluster to contain a highly luminous radio-quiet quasar, H1821+643. By simulating the quasar point spread function, we subtract the quasar contribution from the cluster core and determine the physical properties of the cluster gas down to 3 arcsec (15 kpc) from the point source. The temperature of the cluster gas decreases from 9.0 ± 0.5 down to 1.3 ± 0.2 keV in the centre, with a short central radiative cooling time of 1.0 ± 0.1 Gyr, typical of a strong cool-core cluster. The X-ray morphology in the central 100 kpc shows extended spurs of emission from the core, a small radio cavity and a weak shock or cold front forming a semicircular edge at ~15 arcsec radius. The quasar bolometric luminosity was estimated to be ~2 x 10 47 erg s -1 , requiring a mass accretion rate of ~40 M ⊙ yr -1 , which corresponds to half the Eddington accretion rate. We explore possible accretion mechanisms for this object and determine that Bondi accretion, when boosted by Compton cooling of the accretion material, could provide a significant source of the fuel for this outburst. We consider H1821+643 in the context of a unified active galactic nucleus (AGN) accretion model and, by comparing H1821+643 with a sample of galaxy clusters, we show that the quasar has not significantly affected the large-scale cluster gas properties.</w:t>
      </w:r>
      <w:r>
        <w:br/>
      </w:r>
      <w:r>
        <w:rPr>
          <w:rStyle w:val="VerbatimChar"/>
        </w:rPr>
        <w:t xml:space="preserve">## 8921  Universe in a box three-dimensional montages of photographs, sky maps and paintings, neatly packed into wooden cases full of bric-à-brac: eggs, pipes, glasses, shells, stamps, chains and whatever objects fitted with his internal logic. And, even though he was considered one of the American exponents of surrealism, that epitome of irrationality, there was a logic. In a mesmerizing, if mildly flawed, attempt to immerse us in Cornell’s crafted universes, art historian Kirsten Hoving uses the artist’s fascination with astronomy to tease out the logic that underlies his work. Cornell’s life was complicated. Although he was from an affluent background, he had to support his younger brother who suffered from cerebral palsy, and until the late 1940s worked variously as a salesman, textile designer and in a plant nursery. He was a staunch believer in the teachings of Mary Baker Eddy, the founder of Christian Science, and never forged a longlasting relationship with a companion, spending most of his life in the same house in Utopia Parkway, a working-class neighbourhood of Flushing in Queens, New York. Yet, at the same time, his boxes and experimental films were admired in the high-octane art scene of New York, where he took part in the first surrealist exhibition at the Museum of Modern Art. Marcel Duchamp introduced him into the orbit of Peggy Guggenheim and her coterie, and from the early 1950s onwards, he was able to make a living through his art. Hoving does something ambitious and difficult: she identifies one important thread of his creative process and uses it to help us understand Cornell’s art. Astronomy clearly played an important part in his work and life. His boxes, films and the countless dossiers that he stored at his house were littered with star maps, references to Albert Einstein and Arthur Stanley Eddington, solar eclipses and his fascination with space travel. Hoving uses these obsessions to relate a body of work that spans many decades. Albeit an effective choice, astronomy is only zealots and we cannot effectively prepare for an attack in advance. But in reality, much can be done to prevent a nuclear strike in a major city; most importantly, nations can work harder to secure and ultimately destroy the world’s stockpiles of highly enriched uranium. As for unfolding trends, Smil includes in his list humankind’s transition away from fossil fuels as a main energy source, shifting power relations among major nations, widening economic inequalities, climate change, perturbations of the global nitrogen cycle and antibiotic resistance. These trends do not sit together easily — for example, some implicate Earth’s natural systems whereas others are mostly the product of human social and economic interactions — so Smil’s analysis often comes across as a rather indigestible series of apples and oranges. Within the same chapter, for instance, he jumps from a treatment of the intrinsic power-density limits of renewable energy to an assessment of the geopolitics of world order. Of greater concern is Smil’s tendency to slip into polemic. His discussions of constraints on conventional oil supply and of climate change are selective and sometimes simply wrong. For example, he dismisses the possibility of abrupt climate shifts, based on a muddled interpretation of the science of millennial climate events recorded in ice cores (known as Dansgaard–Oeschger oscillations); he downplays recent research that strongly suggests sea levels will rise much faster than projected by the Intergovernmental Panel on Climate Change; and he wrongly suggests that the Gulf Stream is not driven partly by thermo haline circulation and that it does not contribute to Europe’s warmth. He also repeats, as an illustration of how past predictions can be wildly wrong, the myth that scientists largely supported the early 1970s theory that global cooling was imminent. Patten cannot claim Smil’s technical expertise, but his book is more balanced. He acknowledges his biases and the limits of his knowledge, and gives fair consideration to contrary views. Some of his passages, especially those on China and India, are wonderfully rich. And his prescriptions are simultaneously deeply humane and pragmatically bounded by a long familiarity with the ways of the world — no mean feat. Yet too often What Next? seems laboriously descriptive, absorbed in details of how we got to where we are, rather than focusing on what might happen later this century. The book’s time horizon is only a few decades into the future, so its subtitle is misleading. And one is left with the disquieting sense that the statebased apparatus that Patten calls on to save humankind is not remotely up to the task. Patten is right to admire the power and potential of Western institutions, but the challenges we now face, such as climate change, are decidedly different from those that such institutions evolved to address. This brings us to why these books ultimately disappoint: in each case the analysis, although clearly structured, is not guided by an underlying theory of societal crisis. True, such a theory would not give the authors the power to predict the future with any precision, but it would help them to identify which combinations of factors might lead humankind over the precipice, and what we might do to avoid such a fate. Recent research has highlighted fundamental causes of societal crisis. These include the convergence of interacting stresses that overloads the coping capacity of multiple components of society, especially the state; rising social and technical complexity that generates diminishing marginal societal returns; the rapidly escalating cost of getting energy; high connectivity among people, institutions and technologies; and the declining redundancy and resilience of crucial systems. One can make a credible argument, grounded in just the kind of evidence Smil and Patten use, that all of the above factors are now acting powerfully in humankind’s tightly coupled, planetary, socio-ecological system. In the absence of a serviceable theory of societal crisis, in the end both books present little more than a laundry list of things we should worry about. For our children’s and grandchildren’s sake, we need much more, and fast. ■</w:t>
      </w:r>
      <w:r>
        <w:br/>
      </w:r>
      <w:r>
        <w:rPr>
          <w:rStyle w:val="VerbatimChar"/>
        </w:rPr>
        <w:t xml:space="preserve">## 8937                                                                                                                                                                                                                                                                                                                                                                                                                                                                                                                                                                                                                                                                                                                                                                                                                                                                                                                                                                                                                                                                                                                                                                                                                                                                                                                                                                                                                                                                                                                                                                                                                                                                                                                                                                                                                                                                                                                                                                                                                                                                                                                                                                                                                                                                                                                                                                                                                                                                                                                                                                                                                                                                                                                                                                                                                                                                                                                                                                                                                                                                                                                                                                                                                                                                                                                                                                                                                                                                                                                                                                                                                                                                                                                                                                                                                                                                                                                                                                                                                                                                                                                                                                                                                                                                                                                                                                                                                                                                                                                                                                                                                                                                                                                                                                                                                                                                                                                                                                                                                                                                                                                                                                                                                                                                                                                                                                                                                                                                                                                                                                                                                                                                                                                                                                       Implications of Quantum Gravity for Dark Matter Searches with Atom Interferometers In this brief paper, we show that atom interferometer experiments such as MAGIS, AION and AEDGE do not only have the potential to probe very light dark matter models, but will also probe quantum gravity. We show that the linear coupling of a singlet scalar dark matter particle to electrons or photons is already ruled out by our current understanding of quantum gravity coupled to data from torsion pendulum experiments. On the other hand, the quadratic coupling of scalar dark matter to electrons and photons has a large viable parameter space which will be probed by these atom interferometers. Implications for searches of quantum gravity are discussed.</w:t>
      </w:r>
      <w:r>
        <w:br/>
      </w:r>
      <w:r>
        <w:rPr>
          <w:rStyle w:val="VerbatimChar"/>
        </w:rPr>
        <w:t xml:space="preserve">## 8939                                                                                                                                                                                                                                                                                                                                                                                                                                                                                                                                                                                                                                                                                                                                                                                                                                                                                                                                                                                                                                                                                                                                                                                                                                                                                                                                                                                                                                                                                                                                                                                                                                                                                                                                                                                                                                                                                                                                                                                                                                                                                                                                                                                                                                                                                                                                                                                                                                                                                                                                                                                                                                                                                                                                                                                                                                                                                                                                                                                                                                                                                                                                                                                                                                                                                                                                                                                                                                                                                                                                                                                                                                                                                                                                                                                                                                                                                                                                                                                                                                                                                                                                                                                                                                                                                                                                                                                                                                                                                                                                                                                                                                                                                                                                                                                                                                                                                                                                                                                                                                                                 Cross-correlation of Lyman α absorbers with gas-rich galaxies The HI Parkes all-sky survey (HIPASS) galaxy catalogue is cross-correlated with known low redshift, low column density (N HI &lt; 10 15 cm -2 ) Lyman a (Lya) absorbers from the literature. The redshift-space correlation is found to be similar in strength to HIPASS galaxy self-clustering (correlation length s 0,ag = 6 ± 4 h -1 100 Mpc and s 0,gg = 3.1 ± 0.5 h -1 100 Mpc, respectively). In real space the cross-correlation is stronger than the galaxy auto-correlation (correlation length r 0,ag = 7.2 ± 1.4 h -1 100 Mpc and r 0,gg = 3.5 ± 0.7 h -1 100 Mpc, respectively) on scales from 1 to 10 h -1 100 Mpc, ruling out the minihalo model for the confinement Lya absorbers at the 99 per cent confidence level. Provided that the cause of the strong cross-correlation is purely gravitational, the ratio of correlation lengths suggest that absorbers are embedded in dark matter haloes with masses log(M/M ⊙ ) = 14.2 h -1 100 , similar to those of galaxy groups. The flattening of the cross-correlation at separations less than ∼600 h -1 100 kpc could correspond to the thickness of filaments in which absorbers are embedded. This work provides indirect statistical evidence for the notion that galaxy groups and large-scale filaments, particularly those that comprise gas-rich galaxies, are the dominant environments of low column density Lya absorbers at z = 0.</w:t>
      </w:r>
      <w:r>
        <w:br/>
      </w:r>
      <w:r>
        <w:rPr>
          <w:rStyle w:val="VerbatimChar"/>
        </w:rPr>
        <w:t xml:space="preserve">## 8943                                                                                                                                                                                                                                                                                                                                                                                                                                                                                                                                                                                                                                                                                                                                                                                                                                                                                                                                                                                                                                                                                                                                                                                                                                                                                                                                                                                                                                                                                                                                                                                                                                                                                                                                                                                                                                                                                                                                                                                                                                                                                                                                                                                                                                                                                                                                                                                                                                                                                                                                                                                                                                                                                                                                                                                                                                                                                                                                                                                                                                                                                                                                                                                                                                                                                                                                                                                                                                                                                                                                                                                                                                                                                                                                                                                                                                                                                                                                                                                                                                                                                                                                                                                                                                                                                                                                                                                                                                                                                                                                                                                                                                                        The 2dF QSO Redshift Survey – XII. The spectroscopic catalogue and luminosity function We present the final catalogue of the 2dF QSO Redshift Survey (2QZ), based on Anglo-Australian Telescope 2dF spectroscopic observations of 44 576 colour-selected (ub J r) objects with 18.25 &lt; b J &lt; 20.85 selected from automated plate measurement scans of UK Schmidt Telescope (UKST) photographic plates. The 2QZ comprises 23 338 quasi-stellar objects (QSOs), 12 292 galactic stars (including 2071 white dwarfs) and 4558 compact narrow emission-line galaxies. We obtained a reliable spectroscopic identification for 86 per cent of objects observed with 2dF. We also report on the 6dF QSO Redshift Survey (6QZ), based on UKST 6dF observations of 1564 brighter (16 &lt; b J &lt; 18.25) sources selected from the same photographic input catalogue. In total, we identified 322 QSOs spectroscopically in the 6QZ. The completed 2QZ is, by more than a factor of 50, the largest homogeneous QSO catalogue ever constructed at these faint limits (b J &lt; 20.85) and high QSO surface densities (35 QSOs deg -2 ). As such, it represents an important resource in the study of the Universe at moderate-to-high redshifts. As an example of the results possible with the 2QZ, we also present our most recent analysis of the optical QSO luminosity function and its cosmological evolution with redshift. For a flat, Ω m = 0.3 and Ω A = 0.7, universe, we find that a double power law with luminosity evolution that is exponential in look-back time, τ, of the form L* bJ (z) α e 6.15τ , equivalent to an e-folding time of 2 Gyr, provides an acceptable fit to the redshift dependence of the QSO LF over the range 0.4 &lt; z &lt; 2.1 and M bJ &lt; -22.5. Evolution described by a quadratic in redshift is also an acceptable fit, with L* bJ (z) α 10 1.39 z-0.29z 2 .</w:t>
      </w:r>
      <w:r>
        <w:br/>
      </w:r>
      <w:r>
        <w:rPr>
          <w:rStyle w:val="VerbatimChar"/>
        </w:rPr>
        <w:t xml:space="preserve">## 8972                                                                                                                                                                                                                                                                                                                                                                                                                                                                                                                                                                                                                                                                                                                                                                                                                                                                                                                                                                                                                                                                                                                                                                                                                                                                                                                                                                                                                                                                                                                                                                                                                                                                                                                                                                                                                                                                                                                                                                                                                                                                                                                                                                                                                                                                                                                                                                                                                                                                                                                                                                                                                                                                                                                                                                                                                                                                                                                                                                                                                                                                                                                                                                                                                                                                                                                                                                                                                                                                                                                                                                                                                                                                                                                                                                                                                                                                                                                                                                                                                                                                                                                                                                                                                                                                                                                                                                                                                                                                                                                                                                                                                                                                                                                                                                                                                                                                                                                                                                                                                                                                                                                                                                                                                                                                                                                                                                                                                                                                                                                                                                                                                                                                                                                                                                                                                                              A candidate gamma-ray pulsar in the supernova remnant CTA 1 ABSTRA C T We present a detailed analysis of the high-energy gamma-ray source 2EG J0008+7307. The source has a steady flux and a hard spectrum, softening above 2 GeV. The properties of the gamma-ray source are suggestive of emission from a young pulsar in the spatially coincident CTA 1 supernova remnant, which has recently been found to have a non-thermal X-ray plerion. Our 95 per cent uncertainty contour around the&gt; 1 GeV source position includes the point-like X-ray source at the centre of the plerion. We propose that this object is a young pulsar and is the most likely counterpart of 2EG J0008+7307.</w:t>
      </w:r>
      <w:r>
        <w:br/>
      </w:r>
      <w:r>
        <w:rPr>
          <w:rStyle w:val="VerbatimChar"/>
        </w:rPr>
        <w:t xml:space="preserve">## 8995                                                                                                                                                                                                                                                                                                                                                                                                                                                                                                                                                                                                                                                                                                                                                                                                                                                                                                                                                                                                                                                                                                                                                                                                                                                                                                                                                                                                                                                                                                                                                                                                                                                                                                                                                                                                                                                                                                                                                                                                                                                                                                                                                                                                                                                                                                                                                                                                                                                                                                                                                                                                                                                                                                                                                                                                                                                                                                                                                                                                                                                                                                                                                                                                                                                                                                                                                                                                                                                                                                                                                                                                                                                                                                                                                                                                                                                                                                                                                                                                                                                                                                                                                                                                                                                                                                                                                                                                                                                                                                                                                                                                                                                                                                                                                                                                                                                                                                                                                                                                     SuperWASP Observations of the 2007 Outburst of Comet 17P/Holmes We present wide-field imaging of the 2007 outburst of Comet 17P/Holmes obtained serendipitously by SuperWASP-North on 17 nights over a 42-night period beginning on the night (2007 October 22-23) immediately prior to the outburst. Photometry of 17P's unresolved coma in SuperWASP data taken on the first night of the outburst is consistent with exponential brightening, suggesting that the rapid increase in the scattering cross-section of the coma could be largely due to the progressive fragmentation of ejected material produced on a very short time-scale at the time of the initial outburst, with fragmentation time-scales decreasing from t frag ∼ 2 × 10 3 to ∼ 1 × 10 3 s over our observing period. Analysis of the expansion of 17P's coma reveals a velocity gradient suggesting that the outer coma was dominated by material ejected in an instantaneous, explosive manner. We find an expansion velocity at the edge of the dust coma of υ exp = 0.55 ± 0.02 km s -1 and a likely outburst date of t 0 = 2007 October 23.3 ± 0.3, consistent with our finding that the comet remained below SuperWASP's detection limit of m V ∼ 15 mag until at least 2007 October 23.3. Modelling of 17P's gas coma indicates that its outer edge, which was observed to extend past the outer dust coma, is best explained with a single pulse of gas production, consistent with our conclusions concerning the production of the outer dust coma.</w:t>
      </w:r>
      <w:r>
        <w:br/>
      </w:r>
      <w:r>
        <w:rPr>
          <w:rStyle w:val="VerbatimChar"/>
        </w:rPr>
        <w:t xml:space="preserve">## 9002                                                                                                                                                                                                                                                                                                                                                                                                                                                                                                                                                                                                                                                                                                                                                                                                                                                                                                                                                                                                                                                                                                                                                                                                                                                                                                                                                                                                                                                                                                                                                                                                                                                                                                                                                                                                                                                                                                                                                                                                                                                                                                                                                                                                                                                                                                                                                                                                                                                                                                                                                                                                                                                                                                                                                                                                                                                                                                                                                                                                                                                                                                                                                                                                                                                                                                                                                                                                                                                                                                                                                                                                                                                                                                                                                                                                                                                                                                                                                                                                                                                                                                                                                                                                                                                                                                                     More dynamical models of our Galaxy A companion paper presents an algorithm for estimating the actions of orbits in axisymmetric potentials. This algorithm is fast enough for it to be feasible to fit automatically a parametrized distribution function to observational data for the solar neighbourhood. We explore the predictive power of these models and the extent to which global models are constrained by data confined to the solar cylinder. We adopt a gravitational potential that is generated by three discs (gas and both thin and thick stellar discs), a bulge and a dark halo, and fit the thin-disc component of the distribution function to the solar-neighbourhood velocity distribution from the Geneva–Copenhagen survey. We find that the disc's vertical density profile is in good agreement with data at z ≲ 500 pc. The thick-disc component of the distribution function is then used to extend the fit to data from Gilmore &amp; Reid for z ≲ 2.5 kpc. The resulting model predicts excellent fits to the profile of the vertical velocity dispersion σz(z) from the RAVE survey and to the distribution of vφ velocity components at |z| ∼ 1 kpc from the Sloan Digital Sky Survey. The ability of this model to predict successfully data that were not used in the fitting process suggests that the adopted gravitational potential (which is close to a maximum-disc potential) is close to the true one. We show that if another plausible potential is used, the predicted values of σz are too large. The models imply that in contrast to the thin disc, the thick disc has to be hotter vertically than radially, a prediction that it will be possible to test in the near future. When the model parameters are adjusted in an unconstrained manner, there is a tendency to produce models that predict unexpected radial variations in quantities such as scale height. This finding suggests that to constrain these models adequately one needs data that extends significantly beyond the solar cylinder. The models presented in this paper might prove useful to the interpretation of data for external galaxies that have been taken with an integral field unit.</w:t>
      </w:r>
      <w:r>
        <w:br/>
      </w:r>
      <w:r>
        <w:rPr>
          <w:rStyle w:val="VerbatimChar"/>
        </w:rPr>
        <w:t xml:space="preserve">## 9033                                                                                                                                                                                                                                                                                                                                                                                                                                                                                                                                                                                                                                                                                                                                                                                                                                                                                                                                                                                                                                                                                                                                                                                                                                                                                                                                                                                                                                                                                                                                                                                                                                                                                                                                                                                                                                                                                                                                                                                                                                                                                                                                                                                                                                                                                                                                                                                                                                                                                                                                                                                                                                                                                                                                                                                                                                                                                                                                                                                                                                                                                                                                                                                                                                                                                                                                                                                                                                                                                                                                                                                                                                                                                                                                                                                                                                                                                                                                                                                                                                                                                                                                                                                                                                                                                                                                                                                                                                                                                                                                                                                                                                                                                                                                                                                                                                                                                                                                                                                                                                                                                                                                                                                                                                                                                                                                                                                                                                                                                                                                                                                                                                                                                                                                                                                                                                              A candidate gamma-ray pulsar in the supernova remnant CTA 1 ABSTRA C T We present a detailed analysis of the high-energy gamma-ray source 2EG J0008+7307. The source has a steady flux and a hard spectrum, softening above 2 GeV. The properties of the gamma-ray source are suggestive of emission from a young pulsar in the spatially coincident CTA 1 supernova remnant, which has recently been found to have a non-thermal X-ray plerion. Our 95 per cent uncertainty contour around the&gt; 1 GeV source position includes the point-like X-ray source at the centre of the plerion. We propose that this object is a young pulsar and is the most likely counterpart of 2EG J0008+7307.</w:t>
      </w:r>
      <w:r>
        <w:br/>
      </w:r>
      <w:r>
        <w:rPr>
          <w:rStyle w:val="VerbatimChar"/>
        </w:rPr>
        <w:t xml:space="preserve">## 9042                                                                                                                                                                                                                                                                                                                                                                                                                                                                                                                                                                                                                                                                                                                                                                                                                                                                                                                                                                                                                                                                                                                                                                                                                                                                                                                                                                                                                                                                                                                                                                                                                                                                                                                                                                                                                                                                                                                                                                                                                                                                                                                                                                                                                                                                                                                                                                                                                                                                                                                                                                                                                                                                                                                                                                                                                                                                                                                                                                                                                                                                                                                                                                                                                                                                                                                                                                                                                                                                                                                                                                                                                                                                                                                                                                                                                                                                                                                                                                                                                                                                                                                                                                                                                                                                                                                                                                                                                                                                                                                                                                                                                                                                                                                                                                                                                                                                                                                                                                                                    The X-ray luminous cluster underlying the bright radio-quiet quasar H1821+643 We present a Chandra observation of the only low redshift, z = 0.299, galaxy cluster to contain a highly luminous radio-quiet quasar, H1821+643. By simulating the quasar point spread function, we subtract the quasar contribution from the cluster core and determine the physical properties of the cluster gas down to 3 arcsec (15 kpc) from the point source. The temperature of the cluster gas decreases from 9.0 ± 0.5 down to 1.3 ± 0.2 keV in the centre, with a short central radiative cooling time of 1.0 ± 0.1 Gyr, typical of a strong cool-core cluster. The X-ray morphology in the central 100 kpc shows extended spurs of emission from the core, a small radio cavity and a weak shock or cold front forming a semicircular edge at ~15 arcsec radius. The quasar bolometric luminosity was estimated to be ~2 x 10 47 erg s -1 , requiring a mass accretion rate of ~40 M ⊙ yr -1 , which corresponds to half the Eddington accretion rate. We explore possible accretion mechanisms for this object and determine that Bondi accretion, when boosted by Compton cooling of the accretion material, could provide a significant source of the fuel for this outburst. We consider H1821+643 in the context of a unified active galactic nucleus (AGN) accretion model and, by comparing H1821+643 with a sample of galaxy clusters, we show that the quasar has not significantly affected the large-scale cluster gas properties.</w:t>
      </w:r>
      <w:r>
        <w:br/>
      </w:r>
      <w:r>
        <w:rPr>
          <w:rStyle w:val="VerbatimChar"/>
        </w:rPr>
        <w:t xml:space="preserve">## 9049                                                                                                                                                                                                                                                                                                                                                                                                                                                                                                                                                                                                                                                                                                                                                                                                                                                                                                                                                                                                                                                                                                                                                                                                                                                                                                                                                                                                                                                                                                                                                                                                                                                                                                                                                                                                                                                                                                                                                                                                                                                                                                                                                                                                                                                                                                                                                                                                                                                                                                                                                                                                                                                                                                                                                                                                                                                                                                                                                                                                                                                                                                                                                                                                                                                                                                                                                                                                                                                                                                                                                                                                                                                                                                                                                                                                                                                                                                                                                                                                                                                                                                                                                                                                                                                                                                                                                                                                                                                                                                                                                                                                                                                                                                                                                                                                                                                                                                                                                                                                                                                                                                                                                                                                                                                                                                                                                                                                              Dark Matter Substructure within Galactic Halos We use numerical simulations to examine the substructure within galactic and cluster mass halos that form within a hierarchical universe. Clusters are easily reproduced with a steep mass spectrum of thousands of substructure clumps that closely matches the observations. However, the survival of dark matter substructure also occurs on galactic scales, leading to the remarkable result that galaxy halos appear as scaled versions of galaxy clusters. The model predicts that the virialized extent of the Milky Way's halo should contain about 500 satellites with circular velocities larger than the Draco and Ursa Minor systems, i.e., bound masses 108 M☉ and tidally limited sizes 1 kpc. The substructure clumps are on orbits that take a large fraction of them through the stellar disk, leading to significant resonant and impulsive heating. Their abundance and singular density profiles have important implications for the existence of old thin disks, cold stellar streams, gravitational lensing, and indirect/direct detection experiments.</w:t>
      </w:r>
      <w:r>
        <w:br/>
      </w:r>
      <w:r>
        <w:rPr>
          <w:rStyle w:val="VerbatimChar"/>
        </w:rPr>
        <w:t xml:space="preserve">## 9054                                                                                                                                                                                                                                                                                                                                                                                                                                                                                                                                                                                                                                                                                                                                                                                                                                                                                                                                                                                                                                                                                                                                                                                                                                                                                                                                                                                                                                                                                                                                                                                                                                                                                                                                                                                                                                                                                                                                                                                                                                                                                                                                                                                                                                                                                                                                                                                                                                                                                                                                                                                                                                                                                                                                                                                                                                                                                                                                                                                                                                                                                                                                                                                                                                                                                                                                                                                                                                                                                                                                                                                                                                                                                                                                                                                                                                                                                                                                                                                                                                                                                                                                                                                                                                                                                                                                                                                                                                                                                                                                                                                                                   Near-Infrared Imaging Polarimetry of the GG Tauri Circumbinary Ring* We present 1 µm Hubble Space Telescope/near-infrared camera and multiobject spectrometer resolved imaging polarimetry of the GG Tau circumbinary ring. We find that the ring displays east-west asymmetries in surface brightness as well as several pronounced irregularities but is smoother than suggested by ground-based adaptive optics observations. The data are consistent with a 37 degrees system inclination and a projected rotational axis at a position angle of 7 degrees east of north, determined from millimeter imaging. The ring is strongly polarized, up to approximately 50%, which is indicative of Rayleigh-like scattering from submicron dust grains. Although the polarization pattern is broadly centrosymmetric and clearly results from illumination of the ring by the central stars, departures from true centrosymmetry and the irregular flux suggest that binary illumination, scattering through unresolved circumstellar disks, and shading by these disks may all be factors influencing the observed morphology. We confirm a approximately 0&amp;farcs;25 shift between the inner edges of the near-infrared and millimeter images and find that the global morphology of the ring and the polarimetry provide strong evidence for a geometrically thick ring. A simple Monte Carlo scattering simulation is presented that reproduces these features and supports the thick-ring hypothesis. We cannot confirm filamentary streaming from the binary to the ring, also observed in the ground-based images, although it is possible that there is material inside the dynamically cleared region that might contribute to filamentary deconvolution artifacts. Finally, we find a faint fifth point source in the GG Tau field that, if it is associated with the system, is almost certainly a brown dwarf.</w:t>
      </w:r>
      <w:r>
        <w:br/>
      </w:r>
      <w:r>
        <w:rPr>
          <w:rStyle w:val="VerbatimChar"/>
        </w:rPr>
        <w:t xml:space="preserve">## 9075                                                                                                                                                                                                                                                                                                                                                                                                                                                                                                                                                                                                                                                                                                                                                                                                                                                                                                                                                                                                                                                                                                                                                                                                                                                                                                                                                                                                                                                                                                                                                                                                                                                                                                                                                                                                                                                                                                                                                                                                                                                                                                                                                                                                                                                                                                                                                                                                                                                                                                                                                                                                                                                                                                                                                                                                                                                                                                                                                                                                                                                                                                                                                                                                                                                                                                                                                                                                                                                                                                                                                                                                                                                                                                                                                                                                                                                                                                                                                                                                                                                                                                                                                                                                                                                                                                                                                                                                                                                                                                                                                                                                                                                                                                                                                                                                                                                                                                                                                        The Structure of Molecular Clouds: I - All Sky Near Infrared Extinction Maps We are studying the column density distribution of all nearby giant molecular clouds. As part of this project, we generated several all-sky extinction maps. They are calculated using the median near-infrared colour excess technique applied to data from the Two-Micron All-Sky Survey. Our large-scale approach allows us to fit spline functions to extinction-free regions in order to accurately determine the colour excess values. Two types of maps are presented: (i) maps with a constant noise and variable spatial resolution and (ii) maps with a constant spatial resolution and variable noise. Our standard A V map uses the nearest 49 stars to the centre of each pixel for the determination of the extinction. The 1σ variance is constant at 0.28 mag A V in the entire map. The distance to the 49th nearest star varies from below 1 arcmin near the Galactic plane to about 10 arcmin at the poles, but is below 5 arcmin for all giant molecular clouds (|b| &lt; 30°). A comparison with existing large-scale maps shows that our extinction values are systematically larger by 20 per cent compared to Dobashi et al. and 40 per cent smaller compared to Schlegel et al. This is most likely caused by the applied star counting technique in Dobashi et al. and systematic uncertainties in the dust temperature and emissivity in Schlegel et al. Our superior resolution allows us to detect more small-scale high-extinction cores as compared to the other two maps.</w:t>
      </w:r>
      <w:r>
        <w:br/>
      </w:r>
      <w:r>
        <w:rPr>
          <w:rStyle w:val="VerbatimChar"/>
        </w:rPr>
        <w:t xml:space="preserve">## 9078                                                                                                                                                                                                                                                                                                                                                                                                                                                                                                                                                                                                                                                                                                                                                                                                                                                                                                                                                                                                                                                                                                                                                                                                                                                                                                                                                                                                                                                                                                                                                                                                                                                                                                                                                                                                                                                                                                                                                                                                                                                                                                                                                                                                                                                                                                                                                                                                                                                                                                                                                                                                                                                                                                                                                                                                                                                                                                                                                                                                                                                                                                                                                                                                                                                                                                                                                                                                                                                                                                                                                                                                                                                                                                                                                                                                                                                                                                                                                                                                                                                                                                                                                                                                                                                                                                                                                                                                                                                                                                                                                                                                                                                                                                                                                                                                                                                                                                                                                                                                                                                                                                                                                                                                               Near-infrared imaging polarimetry of dusty young stars We have carried out JHK polarimetric observations of eleven dusty young stars, by using the polarimeter module IRPOL2 with the near-IR camera UIST on the 3.8-m United Kingdom Infrared Telescope (UKIRT). Our sample targeted systems for which UKIRT-resolvable discs had been predicted by model fits to their spectral energy distributions. Our observations have confirmed the presence of extended polarized emission around TW Hya and around HD 169142. HD 150193 and HD 142666 show the largest polarization values among our sample, but no extended structure was resolved. By combining our observations with HST coronographic data from the literature, we derive the J- and H-band intrinsic polarization radial dependences of TW Hya’s disc. We find the disc’s polarizing efficiency is higher at H than at J,and we confirm that the J- and H-band percentage polarizations are reasonably constant with radius in the region between 0.9 and 1.3 arcseconds from the star. We find that the objects for which we have detected extended polarizations are those for which previous modelling has suggested the presence of flared discs, which are predicted to be brighter than flat discs and thus would be easier to detect polarimetrically.</w:t>
      </w:r>
      <w:r>
        <w:br/>
      </w:r>
      <w:r>
        <w:rPr>
          <w:rStyle w:val="VerbatimChar"/>
        </w:rPr>
        <w:t xml:space="preserve">## 9092                                                                                                                                                                                                                                                                                                                                                                                                                                                                                                                                                                                                                                                                                                                                                                                                                                                                                                                                                                                                                                                                                                                                                                                                                                                                                                                                                                                                                                                                                                                                                                                                                                                                                                                                                                                                                                                                                                                                                                                                                                                                                                                                                                                                                                                                                                                                                                                                                                                                                                                                                                                                                                                                                                                                                                                                                                                                                                                                                                                                                                                                                                                                                                                                                                                                                                                                                                                                                                                                                                                                                                                                             High-resolution calculations of merging neutron stars - I. Model description and hydrodynamic evolution We present the results of 3D high-resolution calculations of the last inspiral stages and the final coalescence of neutron star binary systems. The equations of hydrodynamics are solved using the smoothed particle hydrodynamics method with up to 106 particles. Using Newtonian gravity, but adding the forces emerging from the emission of gravitational waves, we focus on the impact of microphysics on the dynamical evolution of the merger; namely, we use a new equation of state based on the relativistic mean field approach of Shen et al. Neutrino emission of all flavours, the resulting cooling and the change in the electron fraction are accounted for with a detailed leakage scheme. The new equation of state is substantially stiffer than the Lattimer-Swesty equation of state that has been used in previous investigations. This leads the system to become dynamically unstable at a separation as large as 3.3 stellar radii, where the secular orbital decay undergoes a transition towards a dynamical `plunge' of the binary components towards each other. As soon as the stars come into contact a Kelvin-Helmholtz instability forms at the interface of both stars. The peak temperatures are found in the vortex rolls that form during this process. We generally find slightly lower temperatures than previously found using the Lattimer-Swesty equation of state. The central object is surrounded by a very thick disc that shows cool equatorial flows: inflows in the inner parts of the disc and outflow further out. The cool inflows become shock heated in the innermost parts of the disc and lead to an outflow of hot material in the vertical direction. The temperatures in the disc have typical values of 3-4MeV, lower than the temperatures found in previous investigations using the Lattimer-Swesty equation of state. These conditions allow for the existence of heavy nuclei even in the inner parts of the disc, we find typical mass fractions of ~0.1, which is enough for scattering off heavy nuclei to be the dominant source of neutrino opacity. The central object formed during the coalescence shows a rapid, differential rotation with periods of ~2ms. Although a final conclusion on this point is not possible from our basically Newtonian approach, we argue that the central object will remain stable without collapsing to a black hole, at least on the simulation time-scale of 20ms, but possibly for as long as ~100s, mainly stabilized by differential rotation. The massive, differentially rotating central object is expected to wind up initial magnetic fields to enormous field strengths of ~1017G and may therefore have important implications for this event as a central engine of gamma-ray bursts. (Less)</w:t>
      </w:r>
      <w:r>
        <w:br/>
      </w:r>
      <w:r>
        <w:rPr>
          <w:rStyle w:val="VerbatimChar"/>
        </w:rPr>
        <w:t xml:space="preserve">## 9112                                                                                                                                                                                                                                                                                                                                                                                                                                                                                                                                                                                                                                                                                                                                                                                                                                                                                                                                                                                                                                                                                                                                                                                                                                                                                                                                                                                                                                                                                                                                                                                                                                                                                                                                                                                                                                                                                                                                                                                                                                                                                                                                                                                                                                                                                                                                                                                                                                                                                                                                                                                                                                                                                                                                                                                                                                                                                                                                                                                                                                                                                                                                                                                                                                                                                                                                                                                                                                                                                                                                                                                                                                                                                                                                                                                                                                                                                                                                                                                                                                                                                                                                                                                                                                                                                                                                                                                                                                                                                                                                                                                                                                                                                                                                                                                                                                                                                                                                                                                                                                                                                                                                                                                                                                                                                                                                                                                                                                                                                                                                                                                                                                                                                                                                                    The fraction of double degenerates among DA white dwarfs We present the results of a radial velocity survey designed to measure the fraction of double degenerates among DA white dwarfs. The narrow core of the Hα line was observed twice or more for 46 white dwarfs yielding radial velocities accurate to a few km s−1. This makes our survey the most sensitive to the detection of double degenerates undertaken to date. We found no new double degenerates in our sample, though Hα emission from distant companions is seen in two systems. Two stars known to be double degenerates prior to our observations are included in the analysis. We find a 95 per cent probability that the fraction of double degenerates among DA white dwarfs lies in the range [0.017, 0.19].</w:t>
      </w:r>
      <w:r>
        <w:br/>
      </w:r>
      <w:r>
        <w:rPr>
          <w:rStyle w:val="VerbatimChar"/>
        </w:rPr>
        <w:t xml:space="preserve">## 9115                                                                                                                                                                                                                                                                                                                                                                                                                                                                                                                                                                                                                                                                                                                                                                                                                                                                                                                                                                                                                                                                                                                                                                                                                                                                                                                                                                                                                                                                                                                                                                                                                                                                                                                                                                                                                                                                                                                                                                                                                                                                                                                                                                                                                                                                                                                                                                                                                                                                                                                                                                                                                                                                                                                                                                                                                                                                                                                                                                                                                                                                                                                                                                                                                                                                                                                                                                                                                                                                                                                                                                                                                                                                                                                                                                                                                                                                                                                                                                                                                                                                                                                                                                                                                                                                                                                                                                                                                                                                                                                                                                                                                                                                                                                                                                                                                                                                                                                                                         Modelling Herschel observations of infrared-dark clouds in the Hi-GAL survey We demonstrate the use of the 3D Monte Carlo radiative transfer code phaethon to model infrared-dark clouds (IRDCs) that are externally illuminated by the interstellar radiation field (ISRF). These clouds are believed to be the earliest observed phase of high-mass star formation, and may be the high-mass equivalent of lower mass pre-stellar cores. We model three different cases as examples of the use of the code, in which we vary the mass, density, radius, morphology and internal velocity field of the IRDC. We show the predicted output of the models at different wavelengths chosen to match the observing wavebands of Herschel and Spitzer. For the wavebands of the long-wavelength Spectral and Photometric Imaging Receiver (SPIRE) photometer on Herschel, we also pass the model output through the SPIRE simulator to generate output images that are as close as possible to the ones that would be seen using SPIRE. We then analyse the images as if they were real observations, and compare the results of this analysis with the results of the radiative transfer models. We find that detailed radiative transfer modelling is necessary to accurately determine the physical parameters of IRDCs (e.g. dust temperature, density profile). This method is applied to study G29.55+00.18, an IRDC observed by the Herschel Infrared Galactic Plane Survey (Hi-GAL), and in the future it will be used to model a larger sample of IRDCs from the same survey.</w:t>
      </w:r>
      <w:r>
        <w:br/>
      </w:r>
      <w:r>
        <w:rPr>
          <w:rStyle w:val="VerbatimChar"/>
        </w:rPr>
        <w:t xml:space="preserve">## 9117                                                                                                                                                                                                                                                                                                                                                                                                                                                                                                                                                                                                                                                                                                                                                                                                                                                                                                                                                                                                                                                                                                                                                                                                                                                                                                                                                                                                                                                                                                                                                                                                                                                                                                                                                                                                                                                                                                                                                                                                                                                                                                                                                                                                                                                                                                                                                                                                                                                                                                                                                                                                                                                                                                                                                                                                                                                                                                                                                                                                                                                                                                                                                                                                                                                                                                                                                                                                                                                                                                                                                                                                                                                                                                                                                                                                                                                                                                                                                                                                                                                                                                                                                                                                                                                                                                                                                                                                                                                                                                                                                                                                                                                                                                                                                                                                                                                                                                                                                                                                                                                                                                                                                                                                                                                                                                                                                                                                                                                                                                                                                                                           Experimental Searches for Dark Matter. There is now an enormously rich variety of experimental techniques being brought to bear on experimental searches for dark matter, covering a wide range of suggested forms for it. The existence of “dark matter”, in some form or other, is inferred from a number of relatively simple observations and the problem has been known for over half a century. To explain “dark matter” is one of the foremost challenges today — the answer will be of fundamental importance to cosmologists, astrophysicists, particle physicists, and general relativists. In this article, I will give a brief review of the observational evidence (concentrating on areas of current significant activity), followed by anequally brief summary of candidate solutions for the ‘dark matter’. I will then discuss experimental searches, both direct and indirect. Finally, I will offer prospects for the future.</w:t>
      </w:r>
      <w:r>
        <w:br/>
      </w:r>
      <w:r>
        <w:rPr>
          <w:rStyle w:val="VerbatimChar"/>
        </w:rPr>
        <w:t xml:space="preserve">## 9124                                                                                                                                                                                                                                                                                                                                                                                                                                                                                                                                                                                                                                                                                                                                                                                                                                                                                                                                                                                                                                                                                                                                                                                                                                                                                                                                                                                                                                                                                                                                                                                                                                                                                                                                                                                                                                                                                                                                                                                                                                                                                                                                                                                                                                                                                                                                                                                                                                                                                                                                                                                                                                                                                                                                                                                                                                                                                                                                                                                                                                                                                                                                                                                                                                                                                                                                                                                                                                                                                                                                                                                                                                                                                                                                                                                                                                                                                                                                                                                                                                                                                                                                                                                                                                                                                                                                                                                                                                                                                                                                                                                                                                                                                                                                                                                                                                                                                                                                                                                                                                                                                                                                                                                                                                                                                                                                                                                                                                                                         The X-ray Jets of Active Galaxies Jet physics is again flourishing as a result of Chandra’s ability to resolve high-energy emission from the radio-emitting structures of active galaxies and separate it from the X-ray-emitting thermal environments of the jets. These enhanced capabilities have coincided with an increasing interest in the link between the growth of super-massive black holes and galaxies, and an appreciation of the likely importance of jets in feedback processes. I review the progress that has been made using Chandra and XMM-Newton observations of jets and the medium in which they propagate, addressing several important questions, including: Are the radio structures in a state of minimum energy? Do powerful large-scale jets have fast spinal speeds? What keeps jets collimated? Where and how does particle acceleration occur? What is jet plasma made of? What does X-ray emission tell us about the dynamics and energetics of radio plasma/gas interactions? Is a jet’s fate determined by the central engine?</w:t>
      </w:r>
      <w:r>
        <w:br/>
      </w:r>
      <w:r>
        <w:rPr>
          <w:rStyle w:val="VerbatimChar"/>
        </w:rPr>
        <w:t xml:space="preserve">## 9132                                                                                                                                                                                                                                                                                                                                                                                                                                                                                                                                                                                                                                                                                                                                                                                                                                                                                                                                                                                                                                                                                                                                                                                                                                                                                                                                                                                                                                                                                                                                                                                                                                                                                                                                                                                                                                                                                                                                                                                                                                                                                                                                                                                                                                                                                                                                                                                                                                                                                                                                                                                                                                                                                                                                                                                                                                                                                                                                                                                                                                                                                                                                                                                                                                                                                                                                                                                                                                                                                                                                                                                                                                                                                                                                                                                                                                                                                                                                                                                                                                                                                                                                                                                                                                                                                                                                                                                                                                                                                                                                                    The evolution of dwarf galaxies in the Coma supercluster We employ spectroscopic and photometric data from the Sloan Digital Sky Survey Data Release 7, in a 500-deg 2 region, to understand the evolution of dwarf [~(M* + 2) &lt; M z &lt; M * + 4] galaxies in the Coma supercluster (z = 0.023). We show that in the Coma supercluster, the red dwarf galaxies are mostly concentrated in the dense cores of the Coma and Abell 1367 clusters, and in the galaxy groups embedded in the filament connecting them. The post-starburst (k+A) dwarfs, however, are found in the infall regions of the Coma and Abell 1367 clusters, and occasionally in galaxy groups embedded along the filament, suggesting that strong velocity fields prevalent in the vicinity of deep potential wells may be closely related to the mechanism(s) leading to the post-starburst phase in dwarf galaxies. Moreover, the blue colour of some k+A dwarfs in the Coma cluster, found within its virial radius, suggests that the star formation in these galaxies was quenched very rapidly in the last 500 Myr. More than 60 per cent of all red dwarf galaxies in the supercluster have 0-3 A of Hδ in absorption, which suggests that a major episode of star formation occurred in a non-negligible fraction of these galaxies, ending within the last Gyr, allowing them to move to the red sequence. The distribution of the blue dwarf galaxies in the Coma supercluster is bimodal in the EW(Hα)-EW(Hδ) plane, where EW represents equivalent width, with one population having very high emission in Hα and some emission in Hδ. A subpopulation of blue dwarfs is coincident with the red dwarfs in the EW(Hα)-EW(Hδ) plane, showing absorption in Hδ and relatively lower emission in Hα. We suggest that a large fraction of the latter population represents the progenitors of the passive dwarf galaxies that are abundantly found in the cores of low-redshift rich clusters, such as Coma.</w:t>
      </w:r>
      <w:r>
        <w:br/>
      </w:r>
      <w:r>
        <w:rPr>
          <w:rStyle w:val="VerbatimChar"/>
        </w:rPr>
        <w:t xml:space="preserve">## 9175                                                                                                                                                                                                                                                                                                                                                                                                                                                                                                                                                                                                                                                                                                                                                                                                                                                                                                                                                                                                                                                                                                                                                                                                                                                                                                                                                                                                                                                                                                                                                                                                                                                                                                                                                                                                                                                                                                                                                                                                                                                                                                                                                                                                                                                                                                                                                                                                                                                                                                                                                                                                                                                                                                                                                                                                                                                                                                                                                                                                                                                                                                                                                                                                                                                                                                                                                                                                                                                                                                                                                                                                                                                                                                                                                                                                                                                                                                                                                                                                                                                                                                                                                                                                                                                                                                                                                                                                                                                                                                                                                                                                                                                                                                                                                                                                                                                                                                                                                                                                                                                                                                                                                                  The star-forming content of the W3 giant molecular cloud We have surveyed a ∼0.9 square degree area of the W3 giant molecular cloud (GMC) and star-forming region in the 850-μm continuum, using the Submillimetre Common-User Bolometer Array on the James Clerk Maxwell Telescope. A complete sample of 316 dense clumps were detected with a mass range from around 13 to 2500 M⊙. Part of the W3 GMC is subject to an interaction with the H II region and fast stellar winds generated by the nearby W4 OB association. We find that the fraction of total gas mass in dense, 850-μm traced structures is significantly altered by this interaction, being around 5-13 per cent in the undisturbed cloud but ∼25-37 per cent in the feedback-affected region. The mass distribution in the detected clump sample depends somewhat on assumptions of dust temperature and is not a simple, single power law but contains significant structure at intermediate masses. This structure is likely to be due to crowding of sources near or below the spatial resolution of the observations. There is little evidence of any difference between the index of the high-mass end of the clump mass function in the compressed region and in the unaffected cloud. The consequences of these results are discussed in terms of current models of triggered star formation.</w:t>
      </w:r>
      <w:r>
        <w:br/>
      </w:r>
      <w:r>
        <w:rPr>
          <w:rStyle w:val="VerbatimChar"/>
        </w:rPr>
        <w:t xml:space="preserve">## 9200                                                                                                                                                                                                                                                                                                                                                                                                                                                                                                                                                                                                                                                                                                                                                                                                                                                                                                                                                                                                                                                                                                                                                                                                                                                                                                                                                                                                                                                                                                                                                                                                                                                                                                                                                                                                                                                                                                                                                                                                                                                                                                                                                                                                                                                                                                                                                                                                                                                                                                                                                                                                                                                                                                                                                                                                                                                                                                                                                                                                                                                                                                                                                                                                                                                                                                                                                                                                                                                                                                                                                                                                                                                                                                                                                                                                                                                                                                                                                                                                                                                                                                                                                                                                                                                                                                                                                                                                                                                                                                                                                                                                                                                                                                                                                                                                                                                                                                                                                                                                                                                                                                                                                                                                                                                                                                                                                                                                                                                                                                                                                                                                                                                                                                                                                                                                                                                                                                                                                                                         Stellar-Mass Black Holes and Ultraluminous X-ray Sources We review the likely population, observational properties, and broad implications of stellar-mass black holes and ultraluminous x-ray sources. We focus on the clear empirical rules connecting accretion and outflow that have been established for stellar-mass black holes in binary systems in the past decade and a half. These patterns of behavior are probably the keys that will allow us to understand black hole feedback on the largest scales over cosmological time scales.</w:t>
      </w:r>
      <w:r>
        <w:br/>
      </w:r>
      <w:r>
        <w:rPr>
          <w:rStyle w:val="VerbatimChar"/>
        </w:rPr>
        <w:t xml:space="preserve">## 9223                                                                                                                                                                                                                                                                                                                                                                                                                                                                                                                                                                                                                                                                                                                                                                                                                                                                                                                                                                                                                                                                                                                                                                                                                                                                                                                                                                                                                                                                                                                                                                                                                                                                                                                                                                                                                                                                                                                                                                                                                                                                                                                                                                                                                                                                                                                                                                                                                                                                                                                                                                                                                                                                                                                                                                                                                                                                                                                                                                                                                                                                                                                                                                                                                                                                                                                                                                                                                                                                                                                                                                                                                                                                                                                                                                                                                                                                                                                                                                                                                                                                                                                                                                                                                                                                                                                                                                                                                                                                                                                                                                                                                                                                                                                                                                                                                                                                                                                                                                                                                                                                                                                                                                                                                                                                                                                                                                                                                                                               The X‐ray virial relations for relaxed lensing clusters observed with Chandra We examine the relations linking mass, X-ray temperature and bolometric luminosity for a sample of luminous, relatively relaxed clusters of galaxies observed with the Chandra Observatory, for which independent confirmation of the mass results is available from gravitational lensing studies. Within radii corresponding to a fixed overdensity with respect to the critical density at the redshifts of the clusters, the observed temperature profiles, scaled in units of T2500 and r2500, exhibit an approximately universal form which rises within and then remains approximately constant out to r2500. We obtain best-fitting slopes for the mass–temperature and temperature–luminosity relations consistent with the predictions from simple scaling arguments i.e. and , respectively. We confirm the presence of a systematic offset of ∼40 per cent between the normalizations of the observed and predicted mass–temperature relations for both SCDM and ΛCDM cosmologies.</w:t>
      </w:r>
      <w:r>
        <w:br/>
      </w:r>
      <w:r>
        <w:rPr>
          <w:rStyle w:val="VerbatimChar"/>
        </w:rPr>
        <w:t xml:space="preserve">## 9248                                                                                                                                                                                                                                                                                                                                                                                                                                                                                                                                                                                                                                                                                                                                                                                                                                                                                                                                                                                                                                                                                                                                                                                                                                                                                                                                                                                                                                                                                                                                                                                                                                                                                                                                                                                                                                                                                                                                                                                                                                                                                                                                                                                                                                                                                                                                                                                                                                                                                                                                                                                                                                                                                                                                                                                                                                                                                                                                                                                                                                                                                                                                                                                                                                                                                                                                                                                                                                                                                                                                                                                                                                                                                                                                                                                                                                                                                                                                                                                                                                                                                                                                                                                                                                                                                                                                                                                                                                                                                                                                                                                                                                                                                                                                                                                                                                                                                                                                                                     Cosmology with Weak Lensing Surveys Weak gravitational lensing is responsible for the shearing and magnification of the images of high-redshift sources due to the presence of intervening mass. Since the lensing effects arise from deflections of the light rays due to fluctuations of the gravitational potential, they can be directly related to the underlying density field of the large-scale structures. Weak gravitational surveys are complementary to both galaxy surveys and cosmic microwave background observations as they probe unbiased nonlinear matter power spectra at medium redshift. Ongoing CMBR experiments such as WMAP and a future Planck satellite mission will measure the standard cosmological parameters with unprecedented accuracy. The focus of attention will then shift to understanding the nature of dark matter and vacuum energy: several recent studies suggest that lensing is the best method for constraining the dark energy equation of state. During the next 5 year period, ongoing and future weak lensing surveys such as the Joint Dark Energy Mission (JDEM; e.g. SNAP) or the Large-aperture Synoptic Survey Telescope will play a major role in advancing our understanding of the universe in this direction. In this review article, we describe various aspects of probing the matter power spectrum and the bi-spectrum and other related statistics with weak lensing surveys. This can be used to probe the background dynamics of the universe as well as the nature of dark matter and dark energy.</w:t>
      </w:r>
      <w:r>
        <w:br/>
      </w:r>
      <w:r>
        <w:rPr>
          <w:rStyle w:val="VerbatimChar"/>
        </w:rPr>
        <w:t xml:space="preserve">## 9288                                                                                                                                                                                                                                                                                                                                                                                                                                                                                                                                                                                                                                                                                                                                                                                                                                                                                                                                                                                                                                                                                                                                                                                                                                                                                                                                                                                                                                                                                                                                                                                                                                                                                                                                                                                                                                                                                                                                                                                                                                                                                                                                                                                                                                                                                                                                                                                                                                                                                                                                                                                                                                                                                                                                                                                                                                                                                                                                                                                                                                                                                                                                                                                                                                                                                                                                                                                                                                                                                                                                                                                                                                                                                                                                                                                                                                                                                                                                                                                                                                                                                                                                                                                                                                                                                                                                                                                                                                                                                                                                                                                                                                                                                                                                                                                                                                                                                                                                                                                                                                                                                                                       Two New Large Separation Gravitational Lenses from SDSS We present discovery images, together with follow-up imaging and spectroscopy, of two large-separation gravitational lenses found by our survey for wide arcs [the CAmbridge Sloan Survey Of Wide ARcs in the skY (CASSOWARY)]. The survey exploits the multicolour photometry of the Sloan Digital Sky Survey to find multiple blue components around red galaxies. CASSOWARY 2 (or 'the Cheshire Cat') is composed of two massive early-type galaxies at z = 0.426 and 0.432, respectively, lensing two background sources, the first a star-forming galaxy at z = 0.97 and the second a high -redshift galaxy (z &gt; 1.4). There are at least three images of the former source and probably four or more of the latter, arranged in two giant arcs. The mass enclosed within the larger arc of radius ∼11 arcsec is ∼33 x 10 12 M ⊙ . CASSOWARY 3 comprises an arc of three bright images of a z = 0.725 source, lensed by a foreground elliptical at z = 0.274. The radius of the arc is ∼4 arcsec and the enclosed mass is ∼2.5 x 10 12 M ⊙ . Together with earlier discoveries like the Cosmic Horseshoe and the 8 o'clock Arc, these new systems, with separations intermediate between the arcsecond-separation lenses of typical strong galaxy lensing and arcminute-separation cluster lenses, probe the very high end of the galaxy mass function.</w:t>
      </w:r>
      <w:r>
        <w:br/>
      </w:r>
      <w:r>
        <w:rPr>
          <w:rStyle w:val="VerbatimChar"/>
        </w:rPr>
        <w:t xml:space="preserve">## 9308                                                                                                                                                                                                                                                                                                                                                                                                                                                                                                                                                                                                                                                                                                                                                                                                                                                                                                                                                                                                                                                                                                                                                                                                                                                                                                                                                                                                                                                                                                                                                                                                                                                                                                                                                                                                                                                                                                                                                                                                                                                                                                                                                                                                                                                                                                                                                                                                                                                                                                                                                                                                                                                                                                                                                                                                                                                                                                                                                                                                                                                                                                                                                                                                                                                                                                                                                                                                                                                                                                                                                                                                                                                                                                                                                                                                                                                                                                                                                                                                                                                                                                                                                                                                                                                                                                                                                                                                                                                                                                                                                                                                                                                                                                                                                                                                                                                                                                                                                                                                                                                                                                                                                                                                                                                                                                                                                                                                                                                                                                                                                              Time Evolution of the Magnetic Activity Cycle Period We propose a new interpretation of the relationships between the dynamo cycle period (Pcyc) as observed in Ca II H and K, the rotational period (Prot), the activity level, and other stellar properties. Viewed within this framework, the data suggest that the dynamo α-parameter increases with magnetic field strength, contrary to the conventional idea of α-quenching. The data also suggest a possibly discontinuous dependence of the ratio of cycle to rotation frequency, ωcyc/Ω, as a function of Rossby number, Ro (or equivalently, activity or age). Stars evolve with ωcyc/Ω ∝ t−0.35 (or Ro-0.7), until age t ≈ 2-3 Gyr (roughly at the Vaughan-Preston gap), where a sharp transition occurs, in which ωcyc/Ω increases by a factor of ≈ 6. Thereafter, evolution with ωcyc/Ω ∝ t−0.35 continues. The age at which transition occurs may be mass dependent, with K stars making the transition first.</w:t>
      </w:r>
      <w:r>
        <w:br/>
      </w:r>
      <w:r>
        <w:rPr>
          <w:rStyle w:val="VerbatimChar"/>
        </w:rPr>
        <w:t xml:space="preserve">## 9312                                                                                                                                                                                                                                                                                                                                                                                                                                                                                                                                                                                                                                                                                                                                                                                                                                                                                                                                                                                                                                                                                                                                                                                                                                                                                                                                                                                                                                                                                                                                                                                                                                                                                                                                                                                                                                                                                                                                                                                                                                                                                                                                                                                                                                                                                                                                                                                                                                                                                                                                                                                                                                                                                                                                                                                                                                                                                                                                                                                                                                                                                                                                                                                                                                                                                                                                                                                                                                                                                                                                                                                                                                                                                                                                                                                                                                                                                                                                                                                                                                                                                                                                                                                                                                                                                                                                                                                                                                                                                                                                                                                                                                                                                                      Spectrum of hot methane in astronomical objects using a comprehensive computed line list. Significance Hot methane is important in cool stars, brown dwarfs, exoplanets, gas turbine engines, and elsewhere. There is a pressing need for an accurate and complete spectroscopic database for methane at elevated temperatures. We present a comprehensive spectroscopic line list for methane containing almost 10 billion transitions, 2,000 times more than any previous compilation, covering a broad spectroscopic range and applicable for temperatures up to 1,500 K. We demonstrate that such a line list is essential for correctly modeling the brown dwarf 2MASS 0559-14 and leads to large changes in exoplanet models. We believe that this line list will have a large effect on the field of exoplanets and cool stars. Hot methane spectra are important in environments ranging from flames to the atmospheres of cool stars and exoplanets. A new spectroscopic line list, 10to10, for 12CH4 containing almost 10 billion transitions is presented. This comprehensive line list covers a broad spectroscopic range and is applicable for temperatures up to 1,500 K. Previous methane data are incomplete, leading to underestimated opacities at short wavelengths and elevated temperatures. Use of 10to10 in models of the bright T4.5 brown dwarf 2MASS 0559-14 leads to significantly better agreement with observations and in studies of the hot Jupiter exoplanet HD 189733b leads to up to a 20-fold increase in methane abundance. It is demonstrated that proper inclusion of the huge increase in hot transitions which are important at elevated temperatures is crucial for accurate characterizations of atmospheres of brown dwarfs and exoplanets, especially when observed in the near-infrared.</w:t>
      </w:r>
      <w:r>
        <w:br/>
      </w:r>
      <w:r>
        <w:rPr>
          <w:rStyle w:val="VerbatimChar"/>
        </w:rPr>
        <w:t xml:space="preserve">## 9322                                                                                                                                                                                                                                                                                                                                                                                                                                                                                                                                                                                                                                                                                                                                                                                                                                                                                                                                                                                                                                                                                                                                                                                                                                                                                                                                                                                                                                                                                                                                                                                                                                                                                                                                                                                                                                                                                                                                                                                                                                                                                                                                                                                                                                                                                                                                                                                                                                                                                                                                                                                                                                                                                                                                                                                                                                                                                                                                                                                                                                                                                                                                                                                                                                                                                                                                                                                                                                                                                                                                                                                                                                                                                                                                                                                                                                                                                                                                                                                                                                                                                                                                                                                                                                                                                                                                                                                                                                                                                                                                                                                                                                                                                                                                                                                                                                                                                                                                                                                                                                                                                                                                                                                                                                                                                                                                                                                                                                                                                                                                                                                                                                                                           UV circular polarisation in star formation regions: The origin of homochirality? Ultraviolet circularly polarised light has been suggested as the initial cause of the homochirality of organic molecules in terrestrial organisms, via enantiomeric selection of prebiotic molecules by asymmetric photolysis. We present a theoretical investigation of mechanisms by which ultraviolet circular polarisation may be produced in star formation regions. In the scenarios considered here, light scattering produces only a small percentage of net circular polarisation at any point in space, due to the forward throwing nature of the phase function in the ultraviolet. By contrast, dichroic extinction can produce a fairly high percentage of net circular polarisation (∼10%) and may therefore play a key role in producing an enantiomeric excess.</w:t>
      </w:r>
      <w:r>
        <w:br/>
      </w:r>
      <w:r>
        <w:rPr>
          <w:rStyle w:val="VerbatimChar"/>
        </w:rPr>
        <w:t xml:space="preserve">## 9362                                                                                                                                                                                                                                                                                                                                                                                                                                                                                                                                                                                                                                                                                                                                                                                                                                                                                                                                                                                                                                                                                                                                                                                                                                                                                                                                                                                                                                                                                                                                                                                                                                                                                                                                                                                                                                                                                                                                                                                                                                                                                                                                                                                                                                                                                                                                                                                                                                                                                                                                                                                                                                                                                                                                                                                                                                                                                                                                                                                                                                                                                                                                                                                                                                                                                                                                                                                                                                                                                                                                                                                                                                                                                                                                                                                                                                                                                                                                                                                                                                                                                                                                                                                                                                                                                                                                                                                                                                                                                                                                                                                                                                                                                                                                                                                                                                                                                                                                                                                                                                                                                                                                                                                                                                                                                                                                                                                                                                                                                                                                                                                                                                                                                                                                                                                                                                                                                Near‐infrared spectroscopy of powerful compact steep‐spectrum radio sources We have obtained near-infrared spectroscopy of a small sample of powerful compact steep-spectrum (CSS) radio sources mainly, but not exclusively, from the 3CR sample. We find no differences between the distributions in the equivalent width and luminosity of the [O III] λ5007 line for our sample and other larger, presumably older, high-redshift 3C objects, suggesting that the underlying quasar luminosity remains roughly constant as quasars age. We also find a possible broad line in 3C 241, adding to recent evidence for broad lines in some radio galaxies.</w:t>
      </w:r>
      <w:r>
        <w:br/>
      </w:r>
      <w:r>
        <w:rPr>
          <w:rStyle w:val="VerbatimChar"/>
        </w:rPr>
        <w:t xml:space="preserve">## 9372                                                                                                                                                                                                                                                                                                                                                                                                                                                                                                                                                                                                                                                                                                                                                                                                                                                                                                                                                                                                                                                                                                                                                                                                                                                                                                                                                                                                                                                                                                                                                                                                                                                                                                                                                                                                                                                                                                                                                                                                                                                                                                                                                                                                                                                                                                                                                                                                                                                                                                                                                                                                                                                                                                                                                                                                                                                                                                                                                                                                                                                                                                                                                                                                                                                                                                                                                                                                                                                                                                                                                                                                                                                                                                                                                                                                                                                                                                                                                                                                                                                                                                                                                                                                                                                                                                                                                                                                                                                                                                                                                                                                                                                                                                                                                                                                                                                                                                                                                                                                                                                                                                                                                                                                                                                                                                                  Do all stars in the solar neighbourhood form in clusters? A cautionary note on the use of the distribution of surface densities Bressert et al. recently showed that the surface density distribution of low-mass, young stellar objects (YSOs) in the solar neighbourhood is approximately log-normal. The authors conclude that the star formation process is hierarchical and that only a small fraction of stars form in dense star clusters. Here, we show that the peak and the width of the density distribution are also what follow if all stars form in bound clusters which are not significantly affected by the presence of gas and expand by two-body relaxation. The peak of the surface density distribution is simply obtained from the typical ages (few Myr) and cluster membership number (few hundred) typifying nearby star-forming regions. This result depends weakly on initial cluster sizes, provided that they are sufficiently dense (initial half mass radius of &lt;0.3 pc) for dynamical evolution to be important at an age of a few Myr. We conclude that the degeneracy of the YSO surface density distribution complicates its use as a diagnostic of the stellar formation environment.</w:t>
      </w:r>
      <w:r>
        <w:br/>
      </w:r>
      <w:r>
        <w:rPr>
          <w:rStyle w:val="VerbatimChar"/>
        </w:rPr>
        <w:t xml:space="preserve">## 9380                                                                                                                                                                                                                                                                                                                                                                                                                                                                                                                                                                                                                                                                                                                                                                                                                                                                                                                                                                                                                                                                                                                                                                                                                                                                                                                                                                                                                                                                                                                                                                                                                                                                                                                                                                                                                                                                                                                                                                                                                                                                                                                                                                                                                                                                                                                                                                                                                                                                                                                                                                                                                                                                                                                                                                                                                                                                                                                                                                                                                                                                                                                                                                                                                                                                                                                                                                                                                                                                                                                                                                                                                                                                                                                                                                                                                                                                                                                                                                                                                                                                                                                                                                                                                                                                                                                                                                                                                                                                                                                                                                                                                                                                                                                                                                                                                                                                                                                                                                                                                                                                                                                                                                                                                                                                                                                                                                                                                                                                                                                                                                                                                 Detection of C60 in embedded young stellar objects, a Herbig Ae/Be star and an unusual post‐asymptotic giant branch star The first detection of the C60 (Buckminsterfullerene) molecule in massive embedded young stellar objects (YSOs) is reported. Observations with the Spitzer Infrared Spectrograph reveal the presence of C60 in YSOs ISOGAL-P J174639.6−284126 and SSTGC 372630 in the Central Molecular Zone in the Galactic Centre and in a YSO candidate, 2MASS J06314796+0419381, in the Rosette nebula. The first detection of C60 in a Herbig Ae/Be star, HD 97300, is also reported. These observations extend the range of astrophysical environments in which C60 is found to YSOs and a pre-main-sequence star. C60 excitation and formation mechanisms are discussed in the context of these results, together with its presence and processes in post-asymptotic giant branch objects such as HR 4049.</w:t>
      </w:r>
      <w:r>
        <w:br/>
      </w:r>
      <w:r>
        <w:rPr>
          <w:rStyle w:val="VerbatimChar"/>
        </w:rPr>
        <w:t xml:space="preserve">## 9387                                                                                                                                                                                                                                                                                                                                                                                                                                                                                                                                                                                                                                                                                                                                                                                                                                                                                                                                                                                                                                                                                                                                                                                                                                                                                                                                                                                                                                                                                                                                                                                                                                                                                                                                                                                                                                                                                                                                                                                                                                                                                                                                                                                                                                                                                                                                                                                                                                                                                                                                                                                                                                                                                                                                                                                                                                                                                                                                                                                                                                                                                                                                                                                                                                                                                                                                                                                                                                                                                                                                                                                                                                                                                                                                                                                                                                                                                                                                                                                                                                                                                                                                                                                                                                                                                                                                                                                                                           High-resolution imaging of the radio continuum and neutral gas in the inner kiloparsec of the radio galaxy 3C 293 Using a combination of observations involving the Very Large Array (VLA), MERLIN and global Very Long Baseline Interferometry (VLBI) networks we have made a detailed study of the radio continuum and the neutral hydrogen (H i) kinematics and distribution within the central kiloparsec of the radio galaxy 3C 293. These observations trace the complex jet structure and identify the position of the steeply inverted radio core at 1.3 GHz. \n \n \n \nStrong H i absorption is detected against the majority of the inner kiloparsec of 3C 293. This absorption is separated into two dynamically different and spatially resolved systems. Against the eastern part of the inner radio jet, narrow H i absorption is detected and shown to have higher optical depths in areas cospatial with a central dust lane. Additionally, this narrow line is shown to follow a velocity gradient of ∼50 km s−1 arcsec−1, consistent with the velocity gradient observed in optical spectroscopy of ionized gas. We conclude that the narrow H i absorption, dust and ionized gas are physically associated and situated several kiloparsecs from the centre of the host galaxy. Against the western jet emission and core component, broad and complex H i absorption is detected. This broad and complex absorption structure is discussed in terms of two possible interpretations for the gas kinematics observed. We explore the possibility that these broad, double absorption spectra are the result of two gas layers at different velocities and distances along these lines of sight. A second plausible explanation for this absorbing structure is that the H i is situated in rotation about the core of this radio galaxy with some velocity dispersion resulting from infall and outflow of gas from the core region. If the latter explanation were correct, then the mass enclosed by the rotating disc would be at least 1.7 × 109 solar masses within a radius of 400 pc.</w:t>
      </w:r>
      <w:r>
        <w:br/>
      </w:r>
      <w:r>
        <w:rPr>
          <w:rStyle w:val="VerbatimChar"/>
        </w:rPr>
        <w:t xml:space="preserve">## 9389                                                                                                                                                                                                                                                                                                                                                                                                                                                                                                                                                                                                                                                                                                                                                                                                                                                                                                                                                                                                                                                                                                                                                                                                                                                                                                                                                                                                                                                                                                                                                                                                                                                                                                                                                                                                                                                                                                                                                                                                                                                                                                                                                                                                                                                                                                                                                                                                                                                                                                                                                                                                                                                                                                                                                                                                                                                                                                                                                                                                                                                                                                                                                                                                                                                                                                                                                                                                                                                                                                                                                                                                                                                                                                                                                                                                                                                                                                                                                                                                                                                                                                                                                                                                                                                                                                                                                                                                                                                                                                                                                                                                                                                                                                                                                                                                                                                                                                                                                                                                                                                                                                                                                                                                                                                     Infrared space observatory and ground-based infrared observations of the classical Nova V723 Cassiopeiae We present observations of the classical nova V723 Cassiopeiae (Nova Cas 1995), obtained both with the Infrared Space Observatory (ISO) and from the ground. The infrared spectrum was dominated in the first year by H and He recombination lines, and at later times by coronal lines. The H recombination lines imply a reddening of E(B-V) = 0.78, an electron temperature of 7000 K, and an electron density of 2 × 108 cm-3 on day 250. We argue that the high-ionization species in the infrared are most likely the result of collisional ionization rather than photoionization and are therefore truly "coronal"; we estimate a temperature of 3.2 × 105 K in the coronal region and abundance ratios of S/Si 2.1, Ca/Si 1.6, and Al/Si 1.5. The ejected mass as determined from the Brα line was 2.6 × 10-5 M⊙ for a distance of 4 kpc; however, the mass deduced from the free-free emission, which we conclude arises primarily in the coronal zone, is 4.3 × 10-4 M⊙. V723 Cas did not display the [O IV] 25.89 μm fine-structure line, which was typically seen in the spectra of novae observed with ISO. There was no evidence of dust emission in V723 Cas.</w:t>
      </w:r>
      <w:r>
        <w:br/>
      </w:r>
      <w:r>
        <w:rPr>
          <w:rStyle w:val="VerbatimChar"/>
        </w:rPr>
        <w:t xml:space="preserve">## 9422                                                                                                                                                                                                                                                                                                                                                                                                                                                                                                                                                                                                                                                                                                                                                                                                                                                                                                                                                                                                                                                                                                                                                                                                                                                                                                                                                                                                                                                                                                                                                                                                                                                                                                                                                                                                                                                                                                                                                                                                                                                                                                                                                                                                                                                                                                                                                                                                                                                                                                                                                                                                                                                                                                                                                                                                                                                                                                                                                                                                                                                                                                                                                                                                                                                                                                                                                                                                                                                                                                                                                                                                                                                                                                                                                                                                                                                                                                                                                                                                                                                                                                                                                                                                                                                                                                                                                                                                                                                                                                                                                                                                                                                                                                                                                                                                                                                                                                                                                                                           Including star formation and supernova feedback within cosmological simulations of galaxy formation We investigate phenomenological models of star formation and supernova feedback in N-body/SPH simulations of galaxy formation. First, we compare different prescriptions in the literature for turning cold gas into stars neglecting feedback effects. We find that most prescriptions give broadly similar results: the ratio of cold gas to stars in the final galaxies is primarily controlled by the range of gas densities where star formation is allowed to proceed efficiently. In the absence of feedback, the fraction of gas that cools is much too high, resulting, for example, in a K-band luminosity function that is much brighter than observed. This problem is ameliorated by including a feedback model which either imparts radial kinetic perturbations to galactic gas or directly reheats such material and prevents it from cooling for a certain period of time. In both these models, a significant fraction of cold gas is heated and expelled from haloes with an efficiency that varies inversely with halo circular velocity. Increasing the resolution of a simulation allows a wider dynamic range in mass to be followed, but the average properties of the resolved galaxy population remain largely unaffected. However, as the resolution is increased, more and more gas is reheated by small galaxies; our results suggest that convergence requires the full mass range of galaxies to be resolved.</w:t>
      </w:r>
      <w:r>
        <w:br/>
      </w:r>
      <w:r>
        <w:rPr>
          <w:rStyle w:val="VerbatimChar"/>
        </w:rPr>
        <w:t xml:space="preserve">## 9476                                                                                                                                                                                                                                                                                                                                                                                                                                                                                                                                                                                                                                                                                                                                                                                                                                                                                                                                                                                                                                                                                                                                                                                                                                                                                                                                                                                                                                                                                                                                                                                                                                                                                                                                                                                                                                                                                                                                                                                                                                                                                                                                                                                                                                                                                                                                                                                                                                                                                                                                                                                                                                                                                                                                                                                                                                                                                                                                                                                                                                                                                                                                                                                                                                                                                                                                                                                                                                                                                                                                                                                                                                                                                                                                                                                                                                                                                                                                                                                                                                                                                                                                                                                                                                                                                                                                                                                                                                                                                                                                                                                                                                                                                                                                                                                                                                                                                                                           First results from the Very Small Array — II. Observations of the cosmic microwave background We have observed the cosmic microwave background temperature fluctuations in eight fields covering three separated areas of sky with the Very Small Array at 34 GHz. A total area of 101 square degrees has been imaged, with sensitivity on angular scales 3. ◦ 6–0. ◦ 4 (equivalent to angular multipoles l=150–900). We describe the field selection and observing strategy for these observations. In the full-resolution images (with synthesised beam of FWHM ≃ 17 arcmin) the thermal noise is typically 45 � K and the CMB signal typically 55 � k. The noise levels in each field agree well with the expected thermal noise level of the telescope, and there is no evidence of any residual systematic features. The same CMB features are detected in separate, overlapping observations. Discrete radio sources have been detected using a separate 15 GHz survey and their effects removed using pointed follow-up observations at 34 GHz. We estimate that the residual confusion noise due to unsubtracted radio sources is less than 14 mJy beam −1 (15 � K in the full-resolution images), which added in quadrature to the thermal noise increases the noise level by 6 %. We estimate that the rms contribution to the images from diffuse Galactic emission is less than 6 � K. We also present images which are convolved to maximise the signal-to-noise of the CMB features and are co-added in overlapping areas, in which the signal-to-noise of some individual CMB features exceeds 8.</w:t>
      </w:r>
      <w:r>
        <w:br/>
      </w:r>
      <w:r>
        <w:rPr>
          <w:rStyle w:val="VerbatimChar"/>
        </w:rPr>
        <w:t xml:space="preserve">## 9497                                                                                                                                                                                                                                                                                                                                                                                                                                                                                                                                                                                                                                                                                                                                                                                                                                                                                                                                                                                                                                                                                                                                                                                                                                                                                                                                                                                                                                                                                                                                                                                                                                                                                                                                                                                                                                                                                                                                                                                                                                                                                                                                                                                                                                                                                                                                                                                                                                                                                                                                                                                                                                                                                                                                                                                                                                                                                                                                                                                                                                                                                                                                                                                                                                                                                                                                                                                                                                                                                                                                                                                                                                                                                                                                                                                                                                                                                                                                                                                                                                                                                                                                                                                                                                                                                                                                                                                                                                                                                                                                                                                                                                                                                                                                                                                                                                                                                                                                                                                                                                                                                                                                                                                                                    The Type IIb SN 2008ax: spectral and light curve evolution We present spectroscopy and photometry of the He-rich supernova (SN) 2008ax. The early-time spectra show prominent P-Cygni H lines, which decrease with time and disappear completely about 2 months after the explosion. In the same period He I lines become the most prominent spectral features. SN 2008ax displays the ordinary spectral evolution of a Type IIb supernova. A stringent pre-discovery limit constrains the time of the shock breakout of SN 2008ax to within only a few hours. Its light curve, which peaks in the B band about 20 d after the explosion, strongly resembles that of other He-rich core-collapse supernovae. The observed evolution of SN 2008ax is consistent with the explosion of a young Wolf-Rayet (of WNL type) star, which had retained a thin, low-mass shell of its original H envelope. The overall characteristics of SN 2008ax are reminiscent of those of SN 1993J, except for a likely smaller H mass. This may account for the findings that the progenitor of SN 2008ax was a WNL star and not a K supergiant as in the case of SN 1993J, that a prominent early-time peak is missing in the light curve of SN 2008ax, and that H alpha is observed at higher velocities in SN 2008ax than in SN 1993J.</w:t>
      </w:r>
      <w:r>
        <w:br/>
      </w:r>
      <w:r>
        <w:rPr>
          <w:rStyle w:val="VerbatimChar"/>
        </w:rPr>
        <w:t xml:space="preserve">## 9514                                                                                                                                                                                                                                                                                                                                                                                                                                                                                                                                                                                                                                                                                                                                                                                                                                                                                                                                                                                                                                                                                                                                                                                                                                                                                                                                                                                                                                                                                                                                                                                                                                                                                                                                                                                                                                                                                                                                                                                                                                                                                                                                                                                                                                                                                                                                                                                                                                                                                                                                                                                                                                                                                                                                                                                                                                                                                                                                                                                                                                                                                                                                                                                                                                                                                                                                                                                                                                                                                                                                                                                                                                                                                                                                                                                                                                                                                                                                                                                                                                                                                                                                                                                                                                                                                                                                                                                                                                                                                                                                                                                                                                                                                                                                                                                                                                                                                                                                                                                                                                                                                                                                                                                                                                                                                                                                                                                                                                                                                                                             Modelling magnetically deformed neutron stars Rotating deformed neutron stars are important potential sources for ground-based gravitational wave interferometers such as LIGO, GEO600 and VIRGO. One mechanism that may lead to significant non-asymmetries is the internal magnetic field. It is well known that a magnetic star will not be spherical and, if the magnetic axis is not aligned with the spin axis, the deformation will lead to the emission of gravitational waves. The aim of this paper is to develop a formalism that would allow us to model magnetically deformed stars, using both realistic equations of state and field configurations. As a first step, we consider a set of simplified model problems. Focusing on dipolar fields, we determine the internal magnetic field which is consistent with a given neutron star model and calculate the associated deformation. We discuss the relevance of our results for current gravitational wave detectors and future prospects.</w:t>
      </w:r>
      <w:r>
        <w:br/>
      </w:r>
      <w:r>
        <w:rPr>
          <w:rStyle w:val="VerbatimChar"/>
        </w:rPr>
        <w:t xml:space="preserve">## 9530                                                                                                                                                                                                                                                                                                                                                                                                                                                                                                                                                                                                                                                                                                                                                                                                                                                                                                                                                                                                                                                                                                                                                                                                                                                                                                                                                                                                                                                                                                                                                                                                                                                                                                                                                                                                                                                                                                                                                                                                                                                                                                                                                                                                                                                                                                                                                                                                                                                                                                                                                                                                                                                                                                                                                                                                                                                                                                                                                                                                                                                                                                                                                                                                                                                                                                                                                                                                                                                                                                                                                                                                                                                                                                                                                                                                                                                                                                                                                                                                                                                                                                                                                                                                                                                                                                                                                                                                                                                                                                                                                                                                                                                                                                                                                                                                                                                                                                                                                                                                                                                                                                  Structure in the ∊ Eridani Debris Disk New submillimeter images have been obtained of the dust disk around the nearby K2 V star e Eridani, with the total data set now spanning 5 yr. These images show the distribution of dusty debris generated by comet collisions, reflecting clearing and perturbations by planets, and may give insights to early conditions in the solar system. The structure seen around e Eri at 850 mm and published in 1998 is confirmed in the new observations, and the same structure is also seen in an image obtained for the first time at 450 mm. The disk is inclined by ≈25 to the sky plane, with emission peaking at 65 AU, a 105 AU radius outer edge, and an inner cavity fainter by a factor of ≈2. The structure within the dust ring suggests perturbations by a planet orbiting at tens of AU, and long-term tracking of these features will constrain its mass and location. A preliminary analysis shows that two clumps and one arc appear to follow the stellar motion (i.e., are not background objects) and have tentative evidence of counterclockwise rotation of ∼1 yr 1 . Within the ring, the mass of colliding comets is estimated at 5–9 M, similar to the primordial Kuiper Belt, and so any inner terrestrial planets may be undergoing an epoch of heavy bombardment. Subject headings: circumstellar matter — planetary systems: formation — stars: individual (e Eridani)</w:t>
      </w:r>
      <w:r>
        <w:br/>
      </w:r>
      <w:r>
        <w:rPr>
          <w:rStyle w:val="VerbatimChar"/>
        </w:rPr>
        <w:t xml:space="preserve">## 9533                                                                                                                                                                                                                                                                                                                                                                                                                                                                                                                                                                                                                                                                                                                                                                                                                                                                                                                                                                                                                                                                                                                                                                                                                                                                                                                                                                                                                                                                                                                                                                                                                                                                                                                                                                                                                                                                                                                                                                                                                                                                                                                                                                                                                                                                                                                                                                                                                                                                                                                                                                                                                                                                                                                                                                                                                                                                                                                                                                                                                                                                                                                                                                                                                                                                                                                                                                                                                                                                                                                                                                                                                                                                                                                                                                                                                                                                                                                                                                                                                                                                                                                                                                                                                                                                                                                                                                                                                                                                                                                                                                                                                                                                                                                          MAGICC haloes: confronting simulations with observations of the circumgalactic medium at z=0 We explore the circumgalactic medium (CGM) of two simulated star-forming galaxies with luminosities L ≈ 0.1 and 1 L⋆ generated using the smooth particle hydrodynamic code gasoline. These simulations are part of the Making Galaxies In a Cosmological Context (magicc) program in which the stellar feedback is tuned to match the stellar mass–halo mass relationship. For comparison, each galaxy was also simulated using a ‘lower feedback’ (LF) model which has strength comparable to other implementations in the literature. The ‘magicc feedback’ (MF) model has a higher incidence of massive stars and an approximately two times higher energy input per supernova. Apart from the low-mass halo using LF, each galaxy exhibits a metal-enriched CGM that extends to approximately the virial radius. A significant fraction of this gas has been heated in supernova explosions in the disc and subsequently ejected into the CGM where it is predicted to give rise to substantial O vi absorption. The simulations do not yet address the question of what happens to the O vi when the galaxies stop forming stars. Our models also predict a reservoir of cool H i clouds that show strong Lyα absorption to several hundred kpc. Comparing these models to recent surveys with the Hubble Space Telescope, we find that only the MF models have sufficient O vi and H i gas in the CGM to reproduce the observed distributions. In separate analyses, these same MF models also show better agreement with other galaxy observables (e.g. rotation curves, surface brightness profiles and H i gas distribution). We infer that the CGM is the dominant reservoir of baryons for galaxy haloes.</w:t>
      </w:r>
      <w:r>
        <w:br/>
      </w:r>
      <w:r>
        <w:rPr>
          <w:rStyle w:val="VerbatimChar"/>
        </w:rPr>
        <w:t xml:space="preserve">## 9609                                                                                                                                                                                                                                                                                                                                                                                                                                                                                                                                                                                                                                                                                                                                                                                                                                                                                                                                                                                                                                                                                                                                                                                                                                                                                                                                                                                                                                                                                                                                                                                                                                                                                                                                                                                                                                                                                                                                                                                                                                                                                                                                                                                                                                                                                                                                                                                                                                                                                                                                                                                                                                                                                                                                                                                                                                                                                                                                                                                                                                                                                                                                                                                                                                                                                                                                                                                                                                                                                                                                                                                                                                                                                                                                                                                                                                                                                                                           Detecting and Characterising Small-Scale Brightenings in Solar Imaging Data Observations of small-scale brightenings in the low solar atmosphere can provide valuable constraints on possible heating and heat transport mechanisms. We present a method for the detection and analysis of brightenings, and demonstrate its application to time-series imagery of the Interface Region Imaging Spectrograph (IRIS) in the extreme ultraviolet (EUV). The method is based on spatio-temporal band-pass filtering, adaptive thresholding and centroid tracking, and records an event’s spatial position, duration, total brightness and maximum brightness. Spatial area, brightness, and position are also recorded as functions of time throughout the event’s lifetime. Detected brightenings can fragment, or merge, over time – thus the number of distinct regions constituting a brightening event is recorded over time, and the maximum number of regions recorded as $N_{\\mathit{frag}}$\n \n N\n frag\n \n , which is a simple measure of an event’s coherence or spatial complexity. A test is made on a synthetic datacube composed of a static background based on IRIS data, Poisson noise and $\\approx 10^{4}$\n ≈\n \n \n 10\n \n \n 4\n \n \n randomly-distributed, moving, small-scale Gaussian brightenings. Maximum brightness, total brightness, area, and duration follow power-law distributions, and the results show the range over which the method can successfully extract information. The test shows that the recorded maximum brightness of an event is a reliable measure for the brightest and most accurately detected events, with an error of 6%. Event area, duration and speed are generally underestimated by around 15% and have an uncertainty of 20–30%. The total brightness is underestimated by 30%, and has an uncertainty of 30%. Applying this detection method to real IRIS quiet-sun data spanning 19 minutes over a $54.40''imes 55.23''$\n \n 54.40\n ″\n \n ×\n \n 55.23\n ″\n \n field of view (FOV) yields 2997 detections, 1340 of these detections either remain un-fragmented or fragment to two distinct regions at least once during their lifetime ($N_{\\mathit{frag}}\\le 2$\n \n N\n frag\n \n ≤\n 2\n ), equating to an event density of $3.96imes 10^{-4}$\n 3.96\n ×\n \n 10\n \n −\n 4\n \n \n arcsec−2 s−1. The method will be used for a future large-scale statistical analysis of several quiet-sun (QS) data sets from IRIS, other EUV imagers, and other types of data including H$\\alpha $\n α\n and visible photospheric imagery.</w:t>
      </w:r>
      <w:r>
        <w:br/>
      </w:r>
      <w:r>
        <w:rPr>
          <w:rStyle w:val="VerbatimChar"/>
        </w:rPr>
        <w:t xml:space="preserve">## 9617                                                                                                                                                                                                                                                                                                                                                                                                                                                                                                                                                                                                                                                                                                                                                                                                                                                                                                                                                                                                                                                                                                                                                                                                                                                                                                                                                                                                                                                                                                                                                                                                                                                                                                                                                                                                                                                                                                                                                                                                                                                                                                                                                                                                                                                                                                                                                                                                                                                                                                                                                                                                                                                                                                                                                                                                                                                                                                                                                                                                                                                                                                                                                                                                                                                                                                                                                                                                                                                                                                                                                                                                                                                                                                                                                                                                                                                                                                                                                                                                                                                                                                                                                                                                                                                                                                                                                                                                                                                                                                                                                                                                                                                                                                                                                                                                                                                                                                                                                                                                                                                                                                                                                                                                                                                                                                                                                                                                                                                                                                                                                                                                                                                                                                                                                                                                                                                                                                                                                                                                                                                                                                                                                                                                                                                                                                                        The UKIRT Infrared Deep Sky Survey (UKIDSS) Final published version including significant revisions. Twenty four pages, fourteen figures. Original version April 2006; final version published in MNRAS August 2007</w:t>
      </w:r>
      <w:r>
        <w:br/>
      </w:r>
      <w:r>
        <w:rPr>
          <w:rStyle w:val="VerbatimChar"/>
        </w:rPr>
        <w:t xml:space="preserve">## 9621                                                                                                                                                                                                                                                                                                                                                                                                                                                                                                                                                                                                                                                                                                                                                                                                                                                                                                                                                                                                                                                                                                                                                                                                                                                                                                                                                                                                                                                                                                                                                                                                                                                                                                                                                                                                                                                                                                                                                                                                                                                                                                                                                                                                                                                                                                                                                                                                                                                                                                                                                                                                                                                                                                                                                                                                                                                                                                                                                                                                                                                                                                                                                                                                                                                                                                                                                                                                                                                                                                                                                                                                                                                                                                                                                                                                                                                                                                                                                                                                                                                                                                                                                                                                                                                                                                                                                                                                                                                                                                                                                                                                                                                                                                                                                                                                                                                                                                                                                                                                                                                                                      Investigating coronal saturation and supersaturation in fast-rotating M-dwarf stars At fast rotation rates, the coronal activity of G- and K-type stars has been observed to ‘saturate’ and then decline again at even faster rotation rates – a phenomenon dubbed ‘supersaturation’. In this paper, we investigate coronal activity in fast-rotating M-dwarfs using deep XMM–Newton observations of 97 low-mass stars of known rotation period in the young open cluster NGC 2547 and combine these with published X-ray surveys of low-mass field and cluster stars of known rotation period. Like G- and K-dwarfs, we find that M-dwarfs exhibit increasing coronal activity with decreasing Rossby number NR, the ratio of period to convective turnover time, and that activity saturates at LX/Lbol � 10 −3 for log NR &lt; −0.8. However, supersaturation is not convincingly displayed by M-dwarfs, despite the presence of many objects in our sample with log NR &lt; −1.8, where supersaturation is observed to occur in higher mass stars. Instead, it appears that a short rotation period is the primary predictor of supersaturation; P ≤ 0.3 d for K-dwarfs and perhaps P ≤ 0.2 d for M-dwarfs. These observations favour the ‘centrifugal stripping’ model for supersaturation, where coronal structures are forced open or become radiatively unstable as the Keplerian corotation radius moves inside the X-ray-emitting coronal volume.</w:t>
      </w:r>
      <w:r>
        <w:br/>
      </w:r>
      <w:r>
        <w:rPr>
          <w:rStyle w:val="VerbatimChar"/>
        </w:rPr>
        <w:t xml:space="preserve">## 9654                                                                                                                                                                                                                                                                                                                                                                                                                                                                                                                                                                                                                                                                                                                                                                                                                                                                                                                                                                                                                                                                                                                                                                                                                                                                                                                                                                                                                                                                                                                                                                                                                                                                                                                                                                                                                                                                                                                                                                                                                                                                                                                                                                                                                                                                                                                                                                                                                                                                                                                                                                                                                                                                                                                                                                                                                                                                                                                                                                                                                                                                                                                                                                                                                                                                                                                                                                                                                                                                                                                                                                                                                                                                                                                                                                                                                                                                                                                                                                                                                                                                                                                                                                                                                                                                                                                                                                                                                                                                                                                                                                                                                                                                                                                                                                                                                                                                                                                                                                                                                                                                                                                                                                                                                                                                                                                                                                                                                                                                                                                                                                                                                                                                                                                                                                                                                                                                                                                                                                                                                                                 The Spin Period of EX Hydrae We show that the spin period of the white dwarf in the magnetic CV EX Hydrae represents an equilibrium state in which the corotation radius is comparable with the distance from the white dwarf to the inner Lagrange point. We also show that a continuum of spin equilibria exists at which Pspin is significantly longer than� 0.1Porb. Most systems occupying these equilibrium states should have orbital periods below the CV period gap, as observed.</w:t>
      </w:r>
      <w:r>
        <w:br/>
      </w:r>
      <w:r>
        <w:rPr>
          <w:rStyle w:val="VerbatimChar"/>
        </w:rPr>
        <w:t xml:space="preserve">## 9691                                                                                                                                                                                                                                                                                                                                                                                                                                                                                                                                                                                                                                                                                                                                                                                                                                                                                                                                                                                                                                                                                                                                                                                                                                                                                                                                                                                                                                                                                                                                                                                                                                                                                                                                                                                                                                                                                                                                                                                                                                                                                                                                                                                                                                                                                                                                                                                                                                                                                                                                                                                                                                                                                                                                                                                                                                                                                                                                                                                                                                                                                                                                                                                                                                                                                                                                                                                                                                                                                                                                                                                                                                                                                                                                             Modelling shock heating in cluster mergers – I. Moving beyond the spherical accretion model The thermal history of the intracluster medium (ICM) is complex. Heat input from cluster mergers, from active galactic nuclei (AGN) and from winds in galaxies offsets and may even prevent the cooling of the ICM. Consequently, the processes that set the temperature and density structure of the ICM play a key role in determining how galaxies form. In this paper, we focus on the heating of the ICM during cluster mergers, with the eventual aim of incorporating this mechanism into semi-analytic models for galaxy formation. \n \n \n \nWe generate and examine a suite of non-radiative hydrodynamic simulations of mergers in which the initial temperature and density structure of the systems are set using realistic scaling laws. Our collisions cover a range of mass ratios and impact parameters, and consider both systems composed entirely of gas (these reduce the physical processes involved), and systems comprising a realistic mixture of gas and dark matter. We find that the heating of the ICM can be understood relatively simply by considering evolution of the gas entropy during the mergers. The increase in this quantity in our simulations closely corresponds to that predicted from scaling relations based on the increase in cluster mass. \n \n \n \nWe examine the physical processes that succeed in generating the entropy in order to understand why previous analytical approaches failed. We find the following. (i) The energy that is thermalized during the collision greatly exceeds the kinetic energy available when the systems first touch. The smaller system penetrates deep into the gravitational potential before it is disrupted. (ii) For systems with a large mass ratio, most of the energy is thermalized in the massive component. The heating of the smaller system is minor and its gas sinks to the centre of the final system. This contrasts with spherically symmetric analytical models in which accreted material is simply added to the outer radius of the system. (iii) The bulk of the entropy generation occurs in two distinct episodes. The first episode occurs following the collision of the cores, when a large shock wave is generated that propagates outwards from the centre. This causes the combined system to expand rapidly and overshoot hydrostatic equilibrium. The second entropy generation episode occurs as this material is shock heated as it recollapses. Both heating processes play an important role, contributing approximately equally to the final entropy. This revised model for entropy generation improves our physical understanding of cosmological gas simulations.</w:t>
      </w:r>
      <w:r>
        <w:br/>
      </w:r>
      <w:r>
        <w:rPr>
          <w:rStyle w:val="VerbatimChar"/>
        </w:rPr>
        <w:t xml:space="preserve">## 9725                                                                                                                                                                                                                                                                                                                                                                                                                                                                                                                                                                                                                                                                                                                                                                                                                                                                                                                                                                                                                                                                                                                                                                                                                                                                                                                                                                                                                                                                                                                                                                                                                                                                                                                                                                                                                                                                                                                                                                                                                                                                                                                                                                                                                                                                                                                                                                                                                                                                                                                                                                                                                                                                                                                                                                                                                                                                                                                                                                                                                                                                                                                                                                                                                                                                                                                                                                                                                                                                                                                                                                                                                                                                                                                                                                                                                                                                                                                                                                                                                                                                                                                                                                                                                                                                                                                                                                                                                                                                                                                                                                                                                                                                                                                                                                                                                                                                                                                                                                                                                                                                                                                                                                                                                                                                                                                                                                                                                                                                                                                                                       Why Do Some Intermediate Polars Show Soft X-Ray Emission? A Survey of XMM-Newton Spectra We make a systematic analysis of the XMM-Newton X-ray spectra of intermediate polars (IPs) and find that, contrary to the traditional picture, most show a soft blackbody component. We compare the results with those from AM Her stars and deduce that the blackbody emission arises from reprocessing of hard X-rays, rather than from the blobby accretion sometimes seen in AM Hers. Whether an IP shows a blackbody component appears to depend primarily on geometric factors: a blackbody is not seen in those that have accretion footprints that are always obscured by accretion curtains or are only visible when foreshortened on the white-dwarf limb. Thus we argue against previous suggestions that the blackbody emission characterizes a separate subgroup of IPs that are more akin to AM Hers, and develop a unified picture of the blackbody emission in these stars.</w:t>
      </w:r>
      <w:r>
        <w:br/>
      </w:r>
      <w:r>
        <w:rPr>
          <w:rStyle w:val="VerbatimChar"/>
        </w:rPr>
        <w:t xml:space="preserve">## 9727                                                                                                                                                                                                                                                                                                                                                                                                                                                                                                                                                                                                                                                                                                                                                                                                                                                                                                                                                                                                                                                                                                                                                                                                                                                                                                                                                                                                                                                                                                                                                                                                                                                                                                                                                                                                                                                                                                                                                                                                                                                                                                                                                                                                                                                                                                                                                                                                                                                                                                                                                                                                                                                                                                                                                                                                                                                                                                                                                                                                                                                                                                                                                                                                                                                                                                                                                                                                                                                                                                                                                                                                                                                                                                                                                                                                                                                                                                                                                                                                                                                                                                                                                                                                                                                                                                                                                                                                                                                                                                                                                                                                                                                                                                                                                                                                                                                                                                                                                                The large-scale distribution of warm ionized gas around nearby radio galaxies with jet-cloud interactions Deep, narrow-band Hα observations taken with the TAURUS Tunable Filter on the 4.2-m William Herschel Telescope are presented for two nearby radio galaxies with strong jet–cloud interactions. Although the brightest emission-line components are closely aligned with the radio jets – providing nearby examples of the ‘alignment effect’ most commonly observed in high-redshift (z&gt;0.5) radio galaxies – lower surface brightness emission-line structures are detected at large distances (tens of kpc) from the radio jet axis. These latter structures cannot be reconciled with anisotropic illumination of the interstellar medium by obscured quasar-like sources, because parts of the structures lie outside any plausible quasar ionization cones. Rather, the distribution of the emission lines around the fringes of the extended radio lobes suggests that the gas is ionized either by direct interaction with the radio components, or by the diffuse photoionizing radiation fields produced in the shocks generated in such interactions. These observations serve to emphasize that the ionizing effects of the radio components can extend far from the radio jet axes, and that deep emission-line imaging observations are required to reveal the true distribution of warm gas in the host galaxies. We expect future deep imaging observations to reveal similar structures perpendicular to the radio axes in high-z radio galaxies.</w:t>
      </w:r>
      <w:r>
        <w:br/>
      </w:r>
      <w:r>
        <w:rPr>
          <w:rStyle w:val="VerbatimChar"/>
        </w:rPr>
        <w:t xml:space="preserve">## 9738                                                                                                                                                                                                                                                                                                                                                                                                                                                                                                                                                                                                                                                                                                                                                                                                                                                                                                                                                                                                                                                                                                                                                                                                                                                                                                                                                                                                                                                                                                                                                                                                                                                                                                                                                                                                                                                                                                                                                                                                                                                                                                                                                                                                                                                                                                                                                                                                                                                                                                                                                                                                                                                                                                                                                                                                                                                                                                                                                                                                                                                                                                                                                                                                                                                                                                                                                                                                                                                                                                                                                                                                                                                                                                                                                                                                                                                                                                                                                                                                                                                                                                                                                                                                                                                                                                                                                                                                                                                                                                                                                                                                                                                                                                                                                                                                                                  Understanding X-ray reflection emissivity profiles in AGN: Locating the X-ray source The illumination pattern (or emissivity profile) of the accretion disc due to the reflection of X-rays in active galactic nucleus can be understood in terms of relativistic effects on the rays propagating from a source in a corona surrounding the central black hole, both on their trajectories and on the accretion disc itself. Theoretical emissivity profiles due to isotropic point sources as well as simple extended geometries are computed in general relativistic ray-tracing simulations performed on graphics processing units (GPUs). Such simulations assuming only general relativity naturally explain the accretion disc emissivity profiles determined from relativistically broadened emission lines which fall off steeply (with power-law indices of between 6 and 8) over the inner regions of the disc, then flattening off to almost a constant before tending to a constant power law of index 3 over the outer disc. Simulations for a variety of source locations, extents and geometries show how the emissivity profiles depend on these properties, and when combined with reverberation time lags allow the location and extent of the primary X-ray source to be constrained. Comparing the emissivity profile determined from the broadened iron K emission line in spectra of 1H 0707−495 obtained in 2008 January to theoretical emissivity profiles and applying constraints from reverberation lags suggest that there exists an extended region of primary X-ray emission located as low as 2rg above the accretion disc, extending outwards to a radius of around 30rg.</w:t>
      </w:r>
      <w:r>
        <w:br/>
      </w:r>
      <w:r>
        <w:rPr>
          <w:rStyle w:val="VerbatimChar"/>
        </w:rPr>
        <w:t xml:space="preserve">## 9748                                                                                                                                                                                                                                                                                                                                                                                                                                                                                                                                                                                                                                                                                                                                                                                                                                                                                                                                                                                                                                                                                                                                                                                                                                                                                                                                                                                                                                                                                                                                                                                                                                                                                                                                                                                                                                                                                                                                                                                                                                                                                                                                                                                                                                                                                                                                                                                                                                                                                                                                                                                                                                                                                                                                                                                                                                                                                                                                                                                                                                                                                                                                                                                                                                                                                                                                                                                                                                                                                                                                                                                                                                                                                                                                                                                                                                                                                                                                                                                                                                                                                                                                                                                                                                                                                                                                                                                                                                                                                                          On the use of structure functions to study blazar variability: caveats and problems The extensive use of the structure function (SF) in the field of blazar variability across the electromagnetic spectrum suggests that characteristics time-scales are embedded in the light curves of these objects. We argue that for blazar variability studies, the SF results are sometimes erroneously interpreted leading to misconceptions about the actual source properties. Based on extensive simulations, we caution that spurious breaks will appear in the SFs of almost all light curves, even though these light curves may contain no intrinsic characteristic time-scales, i.e. having a featureless underlying power spectral density (PSD). We show that the time-scales of the spurious SF breaks depend mainly on the length of the artificial data set and also on the character of the variability i.e. the shape of the PSD. The SF is often invoked in the framework of shot-noise models to determine the temporal properties of individual shots. We caution that although the SF may be fitted to infer the shot parameters, the resultant shot-noise model is usually inconsistent with the observed PSD. As any model should fit the data in both the time and the frequency domain, the shot-noise model, in these particular cases, cannot be valid. Moreover, we show that the lack of statistical independence between adjacent SF points, in the standard SF formulation, means that it is not possible to perform robust statistical model fitting following the commonly used least-squares fitting methodology. The latter yields uncertainties in the fitting parameters (i.e. slopes, breaks) that are far too small with respect to their true statistical scatter. Finally, it is also commonly thought that SFs are immune to the sampling problems, such as data gaps, which affects the estimators of the PSDs. However, we show that SFs are also troubled by gaps which can induce artefacts.</w:t>
      </w:r>
      <w:r>
        <w:br/>
      </w:r>
      <w:r>
        <w:rPr>
          <w:rStyle w:val="VerbatimChar"/>
        </w:rPr>
        <w:t xml:space="preserve">## 9757                                                                                                                                                                                                                                                                                                                                                                                                                                                                                                                                                                                                                                                                                                                                                                                                                                                                                                                                                                                                                                                                                                                                                                                                                                                                                                                                                                                                                                                                                                                                                                                                                                                                                                                                                                                                                                                                                                                                                                                                                                                                                                                                                                                                                                                                                                                                                                                                                                                                                                                                                                                                                                                                                                                                                                                                                                                                                                                                                                                                                                                                                                                                                                                                                                                                                                                                                                                                                                                                                                                                                                                                                                                                                                                                                                                                                                                                                                                                                                                                                                                                                                                                                                                                                                                                                                                                                                                                                                                                                                                                                                                                                                                                                                                                                                                                                                                                                                                                                                                                                                                                                                                                                                                                                                                                                                                                                                                                                                                                                                                                        NGC 4945: The Brightest Seyfert 2 Galaxy at 100 keV Seyfert 2 galaxies are generally heavily absorbed in soft X-rays, plausibly because of obscuration of the Seyfert nucleus by a thick molecular torus. With a high torus column, 1023 ? NH ? 1025 cm-2, the observed flux in the classical 2-10 keV X-ray band can be strongly suppressed, while at higher energies the photoelectric absorption becomes less important and the true nuclear luminosity can be seen. The high-energy bandpass of the Ginga X-ray telescope, extending to 20 keV, allowed several such objects to be discovered, and an extrapolation of the obscured nuclear spectra out to 100 keV suggested that NGC 4945 should be among the very brightest radio-quiet Seyferts in the sky at 100 keV, second only to NGC 4151. OSSE data reported here confirm this prediction, and we analyze these, together with archival Ginga and ASCA data, in order to present a broadband spectrum from 0.6-500 keV of this object.</w:t>
      </w:r>
      <w:r>
        <w:br/>
      </w:r>
      <w:r>
        <w:rPr>
          <w:rStyle w:val="VerbatimChar"/>
        </w:rPr>
        <w:t xml:space="preserve">## 9806                                                                                                                                                                                                                                                                                                                                                                                                                                                                                                                                                                                                                                                                                                                                                                                                                                                                                                                                                                                                                                                                                                                                                                                                                                                                                                                                                                                                                                                                                                                                                                                                                                                                                                                                                                                                                                                                                                                                                                                                                                                                                                                                                                                                                                                                                                                                                                                                                                                                                                                                                                                                                                                                                                                                                                                                                                                                                                                                                                                                                                                                                                                                                                                                                                                                                                                                                                                                                                                                                                                                                                                                                                                                                                                                                                                                                                                                                                                                                                                                                                                                                                                                                                                                                                                                                                                                                                                                                                                                                                                                                                                                                                                                                                                                                                                                                                                                                                                                                                                                                                                                                                                                                                                                                                                                                                                                                                                                                                                                                                                                                                                                                                                                                                                                                                                                                                                                                                                                                                                                               The prevalence of cooling flows in clusters of galaxies The central density and temperature of the intracluster gas in 36 clusters of galaxies have been determined by deprojection of the X-ray surface brightness distribution. The cooling time of the gas in half of these clusters is less than a Hubble time (50 km/s per Mpc). For these clusters mass inflow rates between 2 and 400 solar mass per year are derived. These cooling flows may provide a significant fraction of the mass of the central cD galaxies.</w:t>
      </w:r>
      <w:r>
        <w:br/>
      </w:r>
      <w:r>
        <w:rPr>
          <w:rStyle w:val="VerbatimChar"/>
        </w:rPr>
        <w:t xml:space="preserve">## 9819                                                                                                                                                                                                                                                                                                                                                                                                                                                                                                                                                                                                                                                                                                                                                                                                                                                                                                                                                                                                                                                                                                                                                                                                                                                                                                                                                                                                                                                                                                                                                                                                                                                                                                                                                                                                                                                                                                                                                                                                                                                                                                                                                                                                                                                                                                                                                                                                                                                                                                                                                                                                                                                                                                                                                                                                                                                                                                                                                                                                                                                                                                                                                                                                                                                                                                                                                                                                                                                                                                                                                                                                                                                                                                                                                                                                                                                                                                                                                                                                                                                                                                                                                                                                                                                                                                                                                                                                                                                                                                                                                                                                                                                                                                                                                                                                                                                                                                                                                                                                                                                                                                  Structure in the ∊ Eridani Debris Disk New submillimeter images have been obtained of the dust disk around the nearby K2 V star e Eridani, with the total data set now spanning 5 yr. These images show the distribution of dusty debris generated by comet collisions, reflecting clearing and perturbations by planets, and may give insights to early conditions in the solar system. The structure seen around e Eri at 850 mm and published in 1998 is confirmed in the new observations, and the same structure is also seen in an image obtained for the first time at 450 mm. The disk is inclined by ≈25 to the sky plane, with emission peaking at 65 AU, a 105 AU radius outer edge, and an inner cavity fainter by a factor of ≈2. The structure within the dust ring suggests perturbations by a planet orbiting at tens of AU, and long-term tracking of these features will constrain its mass and location. A preliminary analysis shows that two clumps and one arc appear to follow the stellar motion (i.e., are not background objects) and have tentative evidence of counterclockwise rotation of ∼1 yr 1 . Within the ring, the mass of colliding comets is estimated at 5–9 M, similar to the primordial Kuiper Belt, and so any inner terrestrial planets may be undergoing an epoch of heavy bombardment. Subject headings: circumstellar matter — planetary systems: formation — stars: individual (e Eridani)</w:t>
      </w:r>
      <w:r>
        <w:br/>
      </w:r>
      <w:r>
        <w:rPr>
          <w:rStyle w:val="VerbatimChar"/>
        </w:rPr>
        <w:t xml:space="preserve">## 9854                                                                                                                                                                                                                                                                                                                                                                                                                                                                                                                                                                                                                                                                                                                                                                                                                                                                                                                                                                                                                                                                                                                                                                                                                                                                                                                                                                                                                                                                                                                                                                                                                                                                                                                                                                                                                                                                                                                                                                                                                                                                                                                                                                                                                                                                                                                                                                                                                                                                                                                                                                                                                                                                                                                                                                                                                                                                                                                                                                                                                                                                                                                                                                                                                                                                                                                                                                                                                                                                                                                                                                                                                                                                                                                                                                                                                                                                                                                                                                                                                                                                                                                AXIOM: Advanced X-ray Imaging Of the Magnetosphere Planetary plasma and magnetic field environments can be studied in two complementary ways—by in situ measurements, or by remote sensing. While the former provide precise information about plasma behaviour, instabilities and dynamics on local scales, the latter offers the global view necessary to understand the overall interaction of the magnetospheric plasma with the solar wind. Some parts of the Earth’s magnetosphere have been remotely sensed, but the majority remains unexplored by this type of measurements. Here we propose a novel and more elegant approach employing remote X-ray imaging techniques, which are now possible thanks to the relatively recent discovery of solar wind charge exchange X-ray emissions in the vicinity of the Earth’s magnetosphere. In this article we describe how an appropriately designed and located X-ray telescope, supported by simultaneous in situ measurements of the solar wind, can be used to image the dayside magnetosphere, magnetosheath and bow shock, with a temporal and spatial resolution sufficient to address several key outstanding questions concerning how the solar wind interacts with the Earth’s magnetosphere on a global level. Global images of the dayside magnetospheric boundaries require vantage points well outside the magnetosphere. Our studies have led us to propose ‘AXIOM: Advanced X-ray Imaging of the Magnetosphere’, a concept mission using a Vega launcher with a LISA Pathfinder-type Propulsion Module to place the spacecraft in a Lissajous orbit around the Earth–Moon L1 point. The model payload consists of an X-ray Wide Field Imager, capable of both imaging and spectroscopy, and an in situ plasma and magnetic field measurement package. This package comprises a Proton-Alpha Sensor, designed to measure the bulk properties of the solar wind, an Ion Composition Analyser, to characterise the minor ion populations in the solar wind that cause charge exchange emission, and a Magnetometer, designed to measure the strength and direction of the solar wind magnetic field. We also show simulations that demonstrate how the proposed X-ray telescope design is capable of imaging the predicted emission from the dayside magnetosphere with the sensitivity and cadence required to achieve the science goals of the mission.</w:t>
      </w:r>
      <w:r>
        <w:br/>
      </w:r>
      <w:r>
        <w:rPr>
          <w:rStyle w:val="VerbatimChar"/>
        </w:rPr>
        <w:t xml:space="preserve">## 9877                                                                                                                                                                                                                                                                                                                                                                                                                                                                                                                                                                                                                                                                                                                                                                                                                                                                                                                                                                                                                                                                                                                                                                                                                                                                                                                                                                                                                                                                                                                                                                                                                                                                                                                                                                                                                                                                                                                                                                                                                                                                                                                                                                                                                                                                                                                                                                                                                                                                                                                                                                                                                                                                                                                                                                                                                                                                                                                                                                                                                                                                                                                                                                                                                                                                                                                                                                                                                                                                                                                                                                                                                                                                                                                                                                                                                                                                                                                                                                                                                                                                                                                                                                                                                                                                                                                                                                                                                                                                                                                                                                                                                                                                                                                                                                                                                                                                                                                                                                                                                                                                                                                                                                                       GMRT Low Frequency Observations of Extrasolar Planetary Systems Extrasolar planets are expected to emit detectable low frequency radio emission. In this paper we present results from new low frequency observations of two extrasolar planetary systems (Epsilon Eridani and HD128311) taken at 150 MHz with the Giant Metrewave Radio Telescope (GMRT). These two systems have been chosen because the stars are young (with ages &lt; 1 Gyr) and are likely to have strong stellar winds, which will increase the expected radio flux. The planets are massive (presumably) gas giant planets in longer period orbits, and hence will not be tidally locked to their host star (as is likely to be the case for short period planets) and we would expect them to have a strong planetary dynamo and magnetic field. We do not detect either system, but are able to place tight upper limits on their low frequency radio emission, at levels comparable to the theoretical predictions for these systems. From these observations we have a 2.5σ limit of 7.8 mJy for ǫ Eri and 15.5 mJy for HD 128311. In addition, these upper limits also provide limits on the low frequency radio emission from the stars themselves. These results are discussed and also the prospects for the future detection of radio emission from extrasolar planets.</w:t>
      </w:r>
      <w:r>
        <w:br/>
      </w:r>
      <w:r>
        <w:rPr>
          <w:rStyle w:val="VerbatimChar"/>
        </w:rPr>
        <w:t xml:space="preserve">## 9894                                                                                                                                                                                                                                                                                                                                                                                                                                                                                                                                                                                                                                                                                                                                                                                                                                                                                                                                                                                                                                                                                                                                                                                                                                                                                                                                                                                                                                                                                                                                                                                                                                                                                                                                                                                                                                                                                                                                                                                                                                                                                                                                                                                                                                                                                                                                                                                                                                                                                                                                                                                                                                                                                                                                                                                                                                                                                                                                                                                                                                                                                                                                                                                                                                                                                                                                                                                                                                                                                                                                                                                                                                                                                                                                                                                                                                                                                                                                                                                                                                                                                                                                                                                                                                                                                                                                                                                                                                                                                                                                                                                                                                                                                                                                                                                                                                                                                                                                                                                                                                                                                                                                                                                                                                                                                                                                                                                                                                                                                                                                                                                                                                                                                                A brown dwarf mass donor in an accreting binary. A long-standing and unverified prediction of binary star evolution theory is the existence of a population of white dwarfs accreting from substellar donor stars. Such systems ought to be common, but the difficulty of finding them, combined with the challenge of detecting the donor against the light from accretion, means that no donor star to date has a measured mass below the hydrogen burning limit. We applied a technique that allowed us to reliably measure the mass of the unseen donor star in eclipsing systems. We were able to identify a brown dwarf donor star, with a mass of 0.052 ± 0.002 solar mass. The relatively high mass of the donor star for its orbital period suggests that current evolutionary models may underestimate the radii of brown dwarfs.</w:t>
      </w:r>
      <w:r>
        <w:br/>
      </w:r>
      <w:r>
        <w:rPr>
          <w:rStyle w:val="VerbatimChar"/>
        </w:rPr>
        <w:t xml:space="preserve">## 9903                                                                                                                                                                                                                                                                                                                                                                                                                                                                                                                                                                                                                                                                                                                                                                                                                                                                                                                                                                                                                                                                                                                                                                                                                                                                                                                                                                                                                                                                                                                                                                                                                                                                                                                                                                                                                                                                                                                                                                                                                                                                                                                                                                                                                                                                                                                                                                                                                                                                                                                                                                                                                                                                                                                                                                                                                                                                                                                                                                                                                                                                                                                                                                                                                                                                                                                                                                                                                                                                                                      Radiation-driven winds from luminous accretion discs We study the two-dimensional, time-dependent hydrodynamics of radiation-driven winds from luminous accretion disks in which the radiation force is mediated primarily by spectral lines. We assume the disk is flat, Keplerian, geometrically thin, and optically thick, radiating as an ensemble of blackbodies according to the �-disk prescription. The effect of a radiant central star is included both in modifying the radial temperature profile of the disk, and in providing a contribution to the driving radiation field. Angle-adaptive integration techniques are needed to achieve an accurate representation of the driving force near the surface of the disk. Our hydrodynamic calculations use non-uniform grids to resolve both the subsonic acceleration zone near the disk, and the large-scale global structure of the supersonic wind. We find that line-driven disk winds are produced only when the effective luminosity of the disk (i.e. the luminosity of the disk times the maximum value of the force multiplier associated with the line-driving force) exceeds the Eddington limit. If the dominant contribution to the total radiation field comes from the disk, then we find the outflow is intrinsically unsteady and characterised by large amplitude velocity and density fluctuations. Both infall and outflow can occur in different regions of the wind at the same time. The cause of this behaviour is the difference in the variation with height of the vertical components of gravity and radiation force: the former increases while the latter is nearly constant. On the other hand, if the total luminosity of the system is dominated by the central star, then the outflow is steady. In either case, we find the two-dimensional structure of the wind consists of a dense, slow outflow, typically confined to angles within �45 degrees of the equatorial plane, that is bounded on the polar side by a high-velocity, lower density stream. The flow geometry is controlled largely by the geometry of the radiation field – a brighter disk/star produces a more polar/equatorial wind. Global properties such as the total mass loss rate and terminal velocity depend more on the system luminosity and are insensitive to geometry. The mass loss rate is a strong function of the effective Eddington luminosity; less than one there is virtually no wind at all, whereas above one the mass loss rate in the wind scales with the effective Eddington luminosity as a power law with index 1.5. Matter is fed into the fast wind from within a few stellar radii of the central star. Our solutions agree qualitatively with the kinematics of outflows in CV systems inferred from spectroscopic observations. We predict that low luminosity systems may display unsteady behavior in wind-formed spectral lines. Our study also has application to winds from active galactic nuclei and from high mass YSOs.</w:t>
      </w:r>
      <w:r>
        <w:br/>
      </w:r>
      <w:r>
        <w:rPr>
          <w:rStyle w:val="VerbatimChar"/>
        </w:rPr>
        <w:t xml:space="preserve">## 9919                                                                                                                                                                                                                                                                                                                                                                                                                                                                                                                                                                                                                                                                                                                                                                                                                                                                                                                                                                                                                                                                                                                                                                                                                                                                                                                                                                                                                                                                                                                                                                                                                                                                                                                                                                                                                                                                                                                                                                                                                                                                                                                                                                                                                                                                                                                                                                                                                                                                                                                                                                                                                                                                                                                                                                                                                                                                                                                                                                                                                                                                                                                                                                                                                                                                                                                                                                                                                                                                                                                                                                                                                                                                                                                                                                                                                                                                                                                                                                                                                                                                                                                                                                                                                                                                                                                                                                                                                                                                                                                                                                                                                                                                                                                                                                                                                                                                                                                                                                                                                                                                                                                                                                                                                                                                                                                                                                                                      The role of star formation in the Tully-Fisher law We investigate the influence of the star formation rate on the Tully–Fisher relation. We find that a simple model which combines the empirically determined star formation rate with the expected properties of galaxy haloes provides a remarkably good fit to the absolute magnitude–rotation speed correlation. We find that the power-law nature, and its slope, normalization and scatter are all readily accounted for if the Universe has a low density parameter, with or without a cosmological constant, and discs are assembled at z ∼ 1–1.5. Moreover, this agreement is found simultaneously in four wavebands. An Einstein–de Sitter universe produces discs that are too faint unless the discs are assembled at z ∼ 0.5. The scatter in the relation is due to a combination of the expected range of spin parameters of the haloes and the range of formation redshifts. The source of the scatter opens up possibilities of a better galactic distance indicator, if spectroscopic observations of globular clusters can be used to determine the halo rotation.</w:t>
      </w:r>
      <w:r>
        <w:br/>
      </w:r>
      <w:r>
        <w:rPr>
          <w:rStyle w:val="VerbatimChar"/>
        </w:rPr>
        <w:t xml:space="preserve">## 9947                                                                                                                                                                                                                                                                                                                                                                                                                                                                                                                                                                                                                                                                                                                                                                                                                                                                                                                                                                                                                                                                                                                                                                                                                                                                                                                                                                                                                                                                                                                                                                                                                                                                                                                                                                                                                                                                                                                                                                                                                                                                                                                                                                                                                                                                                                                                                                                                                                                                                                                                                                                                                                                                                                                                                                                                                                                                                                                                                                                                                                                                                                                                                                                                                                                                                                                                                                                  Andromeda’s galaxy: Andromeda’s galaxy In 1771, Charles Messier, a French astronomer, published a catalogue of nebulae, star clusters and galaxies. Andromeda’s galaxy was catalogued as Messier 31 and continues to be known as M31 over 250 years later. Andromeda is the closest galaxy to our own Milky Way and can be seen as a small cloud with the use of a good set of binoculars or small telescope. To view this beautiful hazy disk you need to look to the northern skies, preferably in autumn, and allow your peripheral vision to pick up the shape. There is a growing increase in our ability to explore the remoter regions of space through advances in technology and space-travel endeavours. Some of the unique features of inter-galactic observation and travel offer parallels with the emergent field of mixed method research. Early papers appeared in the late 1960s, and there has been a growing body of scholarly activity since. Last year saw an international conference over several days held in Cambridge, in the UK, entirely dedicated to the subject. Publications, seminars, books and web-based discussion forums reveal the contributions of a vibrant intellectual community. Yet we have doubts; we are not sure; we have issues that have not been resolved. We are still looking towards a place that we may believe exists, but we have uncertainty. In the first paper in this Focus, Piper engages the reader through a rich and scholarly process of discussing and selecting theory, research design, whilst not neglecting the contextual issues related to practice. Theoretical discussions can be challenging, and more often than not we are ‘put off ’ reading such topics as we may feel they bear little relation to everyday practice. Piper’s scholarly paper succeeds on several levels. First, by opening with an introduction that articulates the shape of the arguments to follow, which are not entirely theoretical (although we are promised that the paper will focus on meta-theoretical aspects — theory about theory). Second, there is immediately a link to the practice of health promotion and we can begin to engage with the context. It is at this point that the discussion digs deeper and we are led to consider fundamental dichotomies between the positivist and interpretative paradigms. There was an opportunity at this juncture, perhaps, to include a critical consideration of mixed methods. In fact the absence of such discussion led me to search the paper for the words ‘mixed method’ and they appeared only four times: in the title, twice in the abstract and once in the conclusion. It was, perhaps, a lost opportunity as there is scope and room in the mixed-methods paradigm for these scholarly discussions. Indeed, ‘paradigm’ in mixed methods research has been defined as social constructions, historically and culturally embedded discourse practices (Green and Caracelli, 2003: 107). This is potentially a perfect point on which to build. Further issues are usefully raised in the second paper as Giddings, a leader in her</w:t>
      </w:r>
      <w:r>
        <w:br/>
      </w:r>
      <w:r>
        <w:rPr>
          <w:rStyle w:val="VerbatimChar"/>
        </w:rPr>
        <w:t xml:space="preserve">## 9967                                                                                                                                                                                                                                                                                                                                                                                                                                                                                                                                                                                                                                                                                                                                                                                                                                                                                                                                                                                                                                                                                                                                                                                                                                                                                                                                                                                                                                                                                                                                                                                                                                                                                                                                                                                                                                                                                                                                                                                                                                                                                                                                                                                                                                                                                                                                                                                                                                                                                                                                                                                                                                                                                                                                                                                                                                                                                                                                                                                                                                                                                                                                                                                                                                                                                                                                                                                                                                                                                                                                                                                                                                                                                                                                                                                                                                                                                                                                                                                                                                                                                                                                                                                                                                                                                                                                                                                                                                                               Our Star: Modern Views The Copernican revolution elevated the Sun to a dominant position in the universe. There had always been some unease at the Aristotelian scheme, which classified the Sun as simply another planet. Now Copernicus joyfully claimed: "In the middle ofall sits the Sun enthroned. He is rightly called the Lamp, the Mind, the Ruler of the Universe." But the Sun was soon dethroned from this central position. It was realized that the Copernican universe could be infinite in extent (a conclusion reached first not by Giordano Bruno, as Hufbauer implies, but by Thomas Digges). The corollary, which Bruno emphasized, was that the Sun could well be just another star. After Galileo's invention of the telescope, and subsequent discovery of new stars too faint to be seen by the human eye, this view of the Sun came to be increasingly accepted. Paradoxically, dethronement from the center of the universe increased the importance of the Sun to astronomers, for it meant that they could study it as a typical star in close-up. This possibility, along with the obvious influence of the Sun on the terrestrial environment, has formed the basic argument for investigating the Sun ever since. As the subtitle of the book-"Solar Science since Galileo"-indicates, Galileo's work on sunspots is taken as the beginning of solar studies. So the period covered is from the 17th century to the present. The book is divided into three sections. The first gives an overview of the rise of solar studies from the 17th century to the eve of the Second World War. The second continues this for the last 50 years, with special emphasis on the events of the space age. The final section looks in detail at two areas of development during the latter period-observational and theoretical investigations of the solar wind during the years 1957 to 1970, and studies of the Sun's radiative output between 1961 and 1990. The overview of solar studies to 1940 is a good survey of the earlier history, although</w:t>
      </w:r>
      <w:r>
        <w:br/>
      </w:r>
      <w:r>
        <w:rPr>
          <w:rStyle w:val="VerbatimChar"/>
        </w:rPr>
        <w:t xml:space="preserve">## 9968                                                                                                                                                                                                                                                                                                                                                                                                                                                                                                                                                                                                                                                                                                                                                                                                                                                                                                                                                                                                                                                                                                                                                                                                                                                                                                                                                                                                                                                                                                                                                                                                                                                                                                                                                                                                                                                                                                                                                                                                                                                                                                                                                                                                                                                                                                                                                                                                                                                                                                                                                                                                                                                                                                                                                                                                                                                                                                                                                                                                                                                                                                                                                                                                                                                                                                                                                                                                                                                                                                                                                                                                                                                                                                                                                                                                                                                                                                                                                                                                                                                                                                                                                                                                                                                                                                                                                                                                                                                                                                                                                                                                                                                                                                                                                                                                                                                                                                                                                                                                                                                                                                                                                                                                                                                                                                                                                                                                                                                                                                                                                                                                                                                                                                                                                                                                                                                                                                                                                     A γ-ray burst at a redshift of z ≈ 8.2 Long-duration γ-ray bursts (GRBs) are thought to result from the explosions of certain massive stars, and some are bright enough that they should be observable out to redshifts of z &gt; 20 using current technology. Hitherto, the highest redshift measured for any object was z = 6.96, for a Lyman-α emitting galaxy. Here we report that GRB 090423 lies at a redshift of z ≈ 8.2, implying that massive stars were being produced and dying as GRBs ∼630 Myr after the Big Bang. The burst also pinpoints the location of its host galaxy.</w:t>
      </w:r>
      <w:r>
        <w:br/>
      </w:r>
      <w:r>
        <w:rPr>
          <w:rStyle w:val="VerbatimChar"/>
        </w:rPr>
        <w:t xml:space="preserve">## 9969                                                                                                                                                                                                                                                                                                                                                                                                                                                                                                                                                                                                                                                                                                                                                                                                                                                                                                                                                                                                                                                                                                                                                                                                                                                                                                                                                                                                                                                                                                                                                                                                                                                                                                                                                                                                                                                                                                                                                                                                                                                                                                                                                                                                                                                                                                                                                                                                                                                                                                                                                                                                                                                                                                                                                                                                                                                                                                                                                                                                                                                                                                                                                                                                                                                                                                                                                                                                                                                                                                                                                                                                                                                                                                                                                                                                                                                                                                                                                                                                                                                                                                                                                                                                                                                                                                                                                                                                                                                                                                                                                                                                                                                                                                   A γ-ray burst at a redshift of z ≈ 8.2 It is thought that the first generations of massive stars in the Universe were an important, and quite possibly dominant, source of the ultra-violet radiation that reionized the hydrogen gas in the intergalactic medium (IGM); a state in which it has remained to the present day. Measurements of cosmic microwave background anisotropies suggest that this phase-change largely took place in the redshift range z=10.8 +/- 1.4, while observations of quasars and Lyman-alpha galaxies have shown that the process was essentially completed by z=6. However, the detailed history of reionization, and characteristics of the stars and proto-galaxies that drove it, remain unknown. Further progress in understanding requires direct observations of the sources of ultra-violet radiation in the era of reionization, and mapping the evolution of the neutral hydrogen fraction through time. The detection of galaxies at such redshifts is highly challenging, due to their intrinsic faintness and high luminosity distance, whilst bright quasars appear to be rare beyond z~7. Here we report the discovery of a gamma-ray burst, GRB 090423, at redshift z=8.26 -0.08 +0.07. This is well beyond the redshift of the most distant spectroscopically confirmed galaxy (z=6.96) and quasar (z=6.43). It establishes that massive stars were being produced, and dying as GRBs, ~625 million years after the Big Bang. In addition, the accurate position of the burst pinpoints the location of the most distant galaxy known to date. Larger samples of GRBs beyond z~7 will constrain the evolving rate of star formation in the early universe, while rapid spectroscopy of their afterglows will allow direct exploration of the progress of reionization with cosmic time.</w:t>
      </w:r>
      <w:r>
        <w:br/>
      </w:r>
      <w:r>
        <w:rPr>
          <w:rStyle w:val="VerbatimChar"/>
        </w:rPr>
        <w:t xml:space="preserve">## 9980                                                                                                                                                                                                                                                                                                                                                                                                                                                                                                                                                                                                                                                                                                                                                                                                                                                                                                                                                                                                                                                                                                                                                                                                                                                                                                                                                                                                                                                                                                                                                                                                                                                                                                                                                                                                                                                                                                                                                                                                                                                                                                                                                                                                                                                                                                                                                                                                                                                                                                                                                                                                                                                                                                                                                                                                                                                                                                                                                                                                                                                                                                                                                                                                                                                                                                                                                                                                                                                                                                                                                                                                                                                                                                                                                                                                                                                                                                                                                                                                                                                                                                                                                                                                                                                                                                                                                                                                                                                                                                                                                                                                                                                                                                                                                                                                                                                                                                                                                                                                                                                                                                                                                                                                                                                                                                                                                                                                                                                                                                                                                                                                                                                                                                                                                                                                                                                                           Scorch marks from the sky Daily sunshine duration is commonly reported at weather stations. Beyond the basic duration report, more information is available from scorched cards of Campbell-Stokes sunshine recorders, such as the estimation of direct-beam solar irradiance. Sunshine cards therefore potentially provide information on sky state, as inferred from solar-radiation data. Some sites have been operational since the late 19th century, hence sunshine cards potentially provide underexploited historical data on sky state. Sunshine cards provide an example of an archive source yielding data beyond the measurements originally sought.</w:t>
      </w:r>
      <w:r>
        <w:br/>
      </w:r>
      <w:r>
        <w:rPr>
          <w:rStyle w:val="VerbatimChar"/>
        </w:rPr>
        <w:t xml:space="preserve">## 9998                                                                                                                                                                                                                                                                                                                                                                                                                                                                                                                                                                                                                                                                                                                                                                                                                                                                                                                                                                                                                                                                                                                                                                                                                                                                                                                                                                                                                                                                                                                                                                                                                                                                                                                                                                                                                                                                                                                                                                                                                                                                                                                                                                                                                                                                                                                                                                                                                                                                                                                                                                                                                                                                                                                                                                                                                                                                                                                                                                                                                                                                                                                                                                                                                                                                                                                                                                                                                                                                                                                                                                                                                                                                                                                                                                                                                                                                                                                                                                                                                                                                                                                                                                                                                                                                                                                                                                                                                                                                                                                                                                                                                                                                                                                                                                                                                                                                                                                                                                                                                                                                                                                                                                                                                                                                                                                                                                                                                                                                                                                                                                                            Instabilities in neutron stars with toroidal magnetic fields We study m= 1 oscillations and instabilities of magnetized neutron stars, by numerical time evolution of linear perturbations of the system. The background stars are stationary equilibrium configurations with purely toroidal magnetic fields. We find that an m= 1 instability of toroidal magnetic fields, already known from local analyses, may also be found in our relatively low-resolution global study. We present quantitative results for the instability growth rate and its suppression by rotation. The instability is discussed as a possible trigger mechanism for soft gamma repeater flares. Although our primary focus is evolutions of magnetized stars, we also consider perturbations about unmagnetized background stars in order to study m= 1 inertial modes. We track these modes up to break-up frequency ΩK, extending known slow-rotation results.</w:t>
      </w:r>
      <w:r>
        <w:br/>
      </w:r>
      <w:r>
        <w:rPr>
          <w:rStyle w:val="VerbatimChar"/>
        </w:rPr>
        <w:t xml:space="preserve">## 9999                                                                                                                                                                                                                                                                                                                                                                                                                                                                                                                                                                                                                                                                                                                                                                                                                                                                                                                                                                                                                                                                                                                                                                                                                                                                                                                                                                                                                                                                                                                                                                                                                                                                                                                                                                                                                                                                                                                                                                                                                                                                                                                                                                                                                                                                                                                                                                                                                                                                                                                                                                                                                                                                                                                                                                                                                                                                                                                                                                                                                                                                                                                                                                                                                                                                                                                                                                                                                                                                                                                                                                                                                                                                                                                                                                                                                                                                                                                                                                                                                                                                                                                                                                                                                                                                                                                                                                                                                                                                                                                                                                                                                                                                                                                                                                                                                                                                         A ROSAT HRI survey of bright nearby galaxies We use the extensive public archive of ROSAT High Resolution Imager (HRI) observations to carry out a statistical investigation of the X-ray properties of nearby galaxies. Specifically we focus on the sample of 486 bright (B_T 10ks) exposure. The X-ray sources detected within the optical extent of each galaxy are categorised as either nuclear or non-nuclear depending on whether the source is positioned within or outside of a 25 arcsecond radius circle centred on the optical nucleus. A nuclear X-ray source is detected in over 70% of the galaxies harbouring either a Seyfert or LINER nucleus compared to a detection rate of only ~40% in less active systems. The correlation of the H alpha luminosity with nuclear X-ray luminosity previously observed in QSOs and bright Seyfert 1 galaxies appears to extend down into the regime of ultra-low luminosity (L(x)~10^38 - 10^40 erg/s) active galactic nuclei (AGN). The inferred accretion rates for this sample of low-luminosity AGN are significantly sub-Eddington. In total 142 non-nuclear sources were detected. In combination with published data for M31 this leads to a luminosity distribution (normalised to an optical blue luminosity of L(B) = 10^10 L(solar)) for the discrete X-ray source population in spiral galaxies of the form dN/dL38 = 1.0 +/- 0.2 L38^-1.8, where L38 is the X-ray luminosity in units of 10^38 erg/s. The implied L(x)/L(B) ratio is ~1.1 x 10^39 erg/s/(10^10 L(solar)). The nature of the substantial number of ``super-luminous'' non-nuclear objects detected in the survey is discussed.</w:t>
      </w:r>
      <w:r>
        <w:br/>
      </w:r>
      <w:r>
        <w:rPr>
          <w:rStyle w:val="VerbatimChar"/>
        </w:rPr>
        <w:t xml:space="preserve">## 10038                                                                                                                                                                                                                                                                                                                                                                                                                                                                                                                                                                                                                                                                                                                                                                                                                                                                                                                                                                                                                                                                                                                                                                                                                                                                                                                                                                                                                                                                                                                                                                                                                                                                                                                                                                                                                                                                                                                                                                                                                                                                                                                                                                                                                                                                                                                                                                                                                                                                                                                                                                                                                                                                                                                                                                                                                                                                                                                                                                                                                                                                                                                                                                                                                                                                                                                                                                                                                                                                                                                                                                                                                                                                                                                                                                                                                                                                                                                                                                                                                                                                                                                                                                                                                                                                                                                                                                                                                                                                                                                                                                      Red star-forming and blue passive galaxies in clusters ABSTRACT We explore the relation between colour (measured from photometry) and speciﬁc star for-mation rate (derived from optical spectra obtained by SDSS DR4) of over 6000 galaxies(M r 6−20.5) in and around (&lt; 3r 200 ) low redshift (z &lt; 0.12) Abell clusters. Even though,as expected, most red sequence galaxies have little or no ongoing star formation, and mostblue galaxies are currently forming stars, there are signiﬁ cant populations of red star-formingand blue passive galaxies. This paper examines various properties of galaxies belonging tothe latter two categories, to understand why they deviate from the norm. These propertiesinclude morphological parameters, internal extinction, spectral features such as EW(H δ ) andthe 4000 A break, and metallicity. Our analysis shows that the blue pa˚ ssive galaxies haveproperties very similar to their star-forming counterparts, except that their large range in H δ equivalent width indicates recent truncation of star formation. The red star-forming galaxiesfall into two broad categories, one of them being massive galaxies in cluster cores dominatedby an old stellar population, but with evidence of current star formation in the core (possiblylinked with AGN). For the remaining red star-forming galaxies it is evident from spectral in-dices, stellar and gas-phase metallicities and mean stellar ages that their colours result fromthe predominanceof a metal-rich stellar population.Only half of the red star-forming galaxieshave extinction values consistent with a signiﬁcant presen ce of dust. The implication of theproperties of these star-forming galaxies on environmental studies, like that of the Butcher-Oemler effect, is discussed.Key words: Galaxies: clusters: general; galaxies: evolution; galaxies: fundamental parame-ters; galaxies: starburst; galaxies: stellar content.</w:t>
      </w:r>
      <w:r>
        <w:br/>
      </w:r>
      <w:r>
        <w:rPr>
          <w:rStyle w:val="VerbatimChar"/>
        </w:rPr>
        <w:t xml:space="preserve">## 10065                                                                                                                                                                                                                                                                                                                                                                                                                                                                                                                                                                                                                                                                                                                                                                                                                                                                                                                                                                                                                                                                                                                                                                                                                                                                                                                                                                                                                                                                                                                                                                                                                                                                                                                                                                                                                                                                                                                                                                                                                                                                                                                                                                                                                                                                                                                                                                                                                                                                                                                                                                                                                                                                                                                                                                                                                                                                                                                                                                                                                                                                                                                                                                                                                                                                                                                                                                                                                                                                                                                                                                                                                                                                                                                                                                                                                                                                                                                                                                                                                                                                                                                                                                                                                                                                                                                                                                                                                                                                                                                                                                                                                                                                                                                                                                                                                                                                                                                                                                                                                                                                                                                                                                                                                                                                                                                                                                                                                                                                                                                                                                                                Detection of H3(+) from Uranus The detection of H3(+) in Uranus is reported. Using the CGS4 spectrometer on the UKIRT telescope, we clearly detected 11 emission features of the H3(+) fundamental vibration-rotation band between 3.89 and 4.09 microns. These features are composed primarily of lines from the Q-branch; the strongest of them is the Q(3) blend at 3.985 microns. Analysis of these features indicates a rotational temperature of 740 +/- 25 K, an ortho-H3(+) fraction of 0.51 +/- 0.03, and a disk-averaged H3(+) column abundance of 6.5 x 10 exp 10 (+/- 10 percent) molecules/sq cm. Comparison is made with Jupiter, Saturn, and Neptune. A detection of the H2 1-0 S(1) line in Uranus and an upper limit to H3(+) emission from Neptune also are reported. The rate of energy deposition into Uranus appears to be significantly higher than the rate reported during the Voyager 2 flyby in January of 1986.</w:t>
      </w:r>
      <w:r>
        <w:br/>
      </w:r>
      <w:r>
        <w:rPr>
          <w:rStyle w:val="VerbatimChar"/>
        </w:rPr>
        <w:t xml:space="preserve">## 10073                                                                                                                                                                                                                                                                                                                                                                                                                                                                                                                                                                                                                                                                                                                                                                                                                                                                                                                                                                                                                                                                                                                                                                                                                                                                                                                                                                                                                                                                                                                                                                                                                                                                                                                                                                                                                                                                                                                                                                                                                                                                                                                                                                                                                                                                                                                                                                                                                                                                                                                                                                                                                                                                                                                                                                                                                                                                                                                                                                                                                                                                                                                                                                                                                                                                                                                                                                                                                                                                                                                                                                                                                                                                                                                                                                                                                                                                                                                                                                                                                                                                                                                                                                                                                                                                                                                                                                                                                                                                                                                                                                                                                                                                                                                                                                                                                                                                                                                                                                                                                                                                                                                                                                                                                                                                                                                                                             Spectral distribution of Be/X-ray binaries in the Small Magellanic Cloud The spectral distributions of Be/X-ray binaries in the Large Magellanic Cloud and Galaxy have been shown to differ significantly from the distribution of isolated Be stars in the Galaxy. Population synthesis models can explain this difference in spectral distributions through substantial angular momentum loss from the binary system. In this work, we explore the spectral distribution of Be/X-ray binaries in the Small Magellanic Cloud (SMC) using high signal-to-noise ratio spectroscopy of a sample of 37 optical counterparts to known X-ray pulsars. Our results show that the spectral distribution of Be/X-ray binaries in the SMC is consistent with that of the Galaxy, despite the lower metallicity environment of the SMC. This may indicate that, although the metallicity of the SMC is conducive to the formation of a large number of high-mass X-ray binaries, the spectral distribution of these systems is likely to be most strongly influenced by angular momentum losses during binary evolution, which are not particularly dependent on the local metallicity.</w:t>
      </w:r>
      <w:r>
        <w:br/>
      </w:r>
      <w:r>
        <w:rPr>
          <w:rStyle w:val="VerbatimChar"/>
        </w:rPr>
        <w:t xml:space="preserve">## 10074                                                                                                                                                                                                                                                                                                                                                                                                                                                                                                                                                                                                                                                                                                                                                                                                                                                                                                                                                                                                                                                                                                                                                                                                                                                                                                                                                                                                                                                                                                                                                                                                                                                                                                                                                                                                                                                                                                                                                                                                                                                                                                                                                                                                                                                                                                                                                                                                                                                                                                                                                                                                                                                                                                                                                                                                                                                                                                                                                                                                                                                                                                                                                                                                                                                                                                                                                                                                                                                                                                                                                                                                                                                                                                                                                                                                                                                                                                                                                                                                                                                                                                                                                                                                                                                                                                                                                                                                                                                                                                                                                                                                                                                                                                                                                                                                                                                                                                                                                                                                                                                                                                                                                                                                                                                                                                                                                             Spectral distribution of Be/X-ray binaries in the Small Magellanic Cloud The spectral distributions of Be/X-ray binaries in the Large Magellanic Cloud and Galaxy have been shown to differ significantly from the distribution of isolated Be stars in the Galaxy. Population synthesis models can explain this difference in spectral distributions through substantial angular momentum loss from the binary system. In this work, we explore the spectral distribution of Be/X-ray binaries in the Small Magellanic Cloud (SMC) using high signal-to-noise ratio spectroscopy of a sample of 37 optical counterparts to known X-ray pulsars. Our results show that the spectral distribution of Be/X-ray binaries in the SMC is consistent with that of the Galaxy, despite the lower metallicity environment of the SMC. This may indicate that, although the metallicity of the SMC is conducive to the formation of a large number of high-mass X-ray binaries, the spectral distribution of these systems is likely to be most strongly influenced by angular momentum losses during binary evolution, which are not particularly dependent on the local metallicity.</w:t>
      </w:r>
      <w:r>
        <w:br/>
      </w:r>
      <w:r>
        <w:rPr>
          <w:rStyle w:val="VerbatimChar"/>
        </w:rPr>
        <w:t xml:space="preserve">## 10083                                                                                                                                                                                                                                                                                                                                                                                                                                                                                                                                                                                                                                                                                                                                                                                                                                                                                                                                                                                                                                                                                                                                                                                                                                                                                                                                                                                                                                                                                                                                                                                                                                                                                                                                                                                                                                                                                                                                                                                                                                                                                                                                                                                                                                                                                                                                                                                                                                                                                                                                                                                                                                                                                                                                                                                                                                                                                                                                                                                                                                                                                                                                                                                                                                                                                                                                                                                                                                                                                                                                                                                                                                                                                                                                                                                                                                                                                                                                                                                                                                                                                                                                                                                                                                                                                                                                                                                                                                                                                                                                 Modelling realistic horizontal branch morphologies and their impact on spectroscopic ages of unresolved stellar systems The presence of an extended blue horizontal branch (HB) in a stellar population is known to affect the age inferred from spectral fitting to stellar population synthesis models. However, most population synthesis models still rely on theoretical isochrones which do not include realistic modelling of extended HBs. In this work, we create detailed models for a range of old simple stellar populations (SSPs), to create a variety of realistic HB morphologies, from extended red clumps, to extreme blue HBs. We achieve this by utilising stellar tracks from the BaSTI database and implementing a different mass loss prescription for each SSP created, resulting in different HB morphologies. We find that, for each metallicity, there is some HB morphology which maximises Hbeta, making an underlying 14Gyr population look ~5-6Gyr old for the low and intermediate metallicity cases, and as young as 2Gyr for a solar metallicity SSP. We explore whether there are any spectral indices capable of breaking the degeneracy between an old SSP with extended blue HB and a truly young or intermediate age SSP, and find that the CaII index of Rose(1984) and the strength of the MgII doublet at 2800A are promising candidates, in combination with Hbeta and other metallicity indicators such as Mgb and Fe5406. We also run Monte Carlo simulations to investigate the level of statistical fluctuations in the spectra of typical stellar clusters. We find that fluctuations in spectral indices are significant even for average to large globular clusters, and that various spectral indices are affected in different ways, which has implications for full-spectrum fitting methods. Hence we urge caution if these types of stellar clusters are to be used as empirical calibrating objects for various aspects of SPS models. (Abridged)</w:t>
      </w:r>
      <w:r>
        <w:br/>
      </w:r>
      <w:r>
        <w:rPr>
          <w:rStyle w:val="VerbatimChar"/>
        </w:rPr>
        <w:t xml:space="preserve">## 10088                                                                                                                                                                                                                                                                                                                                                                                                                                                                                                                                                                                                                                                                                                                                                                                                                                                                                                                                                                                                                                                                                                                                                                                                                                                                                                                                                                                                                                                                                                                                                                                                                                                                                                                                                                                                                                                                                                                                                                                                                                                                                                                                                                                                                                                                                                                                                                                                                                                                                                                                                                                                                                                                                                                                                                                                                                                                                                                                                                                                                                                                                                                                                                                                                                                                                                                                                                                                                                                                                                                                                                                                                                                                                                                                                                                                                                                                                                                                                                                                                                                                                                                                                                                                                                                                                                                                                                                                                                                                                                                                                                                                                                                                             The Physics and Evolution of Active Galactic Nuclei by Hagai Netzer. Scope: monograph. Level: specialists by the scale of the published literature. The present authors have come to the rescue of those new participants in the graphene research and development field. The three authors have been active researchers who have indeed ridden the wave of development. But here they have been prepared to stand back for a while to distil their understanding in a highly readable textbook. In doing so, they also have sought to ‘answer the payers of many colleagues, who have had to struggle in a nascent field characterised by a huge body of research papers but very little introductory material’. The book assumes a basic knowledge of solid-state physics on which they build an impressive edifice, which houses careful treatments of the electronic structure and transport properties of graphene-related systems. The development of these topics in the seven main chapters of the book is supplemented by material in appendices which treat e.g. the formalism of Green’s functions. Chapter 8 of the book is given over to an overview of the presently perceived ‘most promising graphene applications in information and communication technologies’. To underline the pedagogic role of the book, the technical chapters contain exercises for the reader to explore. The authors also have made additional problems (and their solutions) as well as other material online. Overall, this is an exceptional contribution to furthering graphene research, development and applications. It is to be hoped that the authors’ many colleagues and collaborators will demonstrate their true appreciation of this achievement by ensuring that the growth in the sales of this book is as explosive as that of graphene research.</w:t>
      </w:r>
      <w:r>
        <w:br/>
      </w:r>
      <w:r>
        <w:rPr>
          <w:rStyle w:val="VerbatimChar"/>
        </w:rPr>
        <w:t xml:space="preserve">## 10093                                                                                                                                                                                                                                                                                                                                                                                                                                                                                                                                                                                                                                                                                                                                                                                                                                                                                                                                                                                                                                                                                                                                                                                                                                                                                                                                                                                                                                                                                                                                                                                                                                                                                                                                                                                                                                                                                                                                                                                                                                                                                                                                                                                                                                                                                                                                                                                                                                                                                                                                                                                                                                                                                                                                                                                                                                                                                                                                                                                                                                                                                                                                                                                                                                                                                                                                                                                                                                                                                                                                                                                                                                                                                                                                                                                                                                                                                                                                                                                                                                                                                                                                                                                                                                                                                                                                                                   Population effects on the red giant clump absolute magnitude: The K-band We present a detailed analysis of the behaviour of the red clump K-band absolute magnitude (MRCK) in simple and composite stellar populations, in light of its use as a standard candle for distance determinations. The advantage of using MRCK, following recent empirical calibrations of its value for the solar neighbourhood, arises from its very low sensitivity to extinction by interstellar dust. We show that, as in the case of the V- and I-band results, MRCK is a complicated function of the stellar metallicity Z and age t. In general, MRCK is more sensitive to t and Z than MRCI, for high t and low Z. Moreover, for ages above ∼1.5 Gyr, MRCK decreases with increasing Z, i.e. the opposite behaviour with respect to MRCV and MRCI. \n \n \n \nWe provide data and equations that allow the determination of the K-band population correction ΔMRCK (the difference between the red clump brightness in the solar neighbourhood and in the population under scrutiny) for any generic stellar population. These data complement the results presented by Girardi &amp; Salaris for the V- and I-band. We show how data from galactic open clusters consistently support our predicted ΔMRCV , ΔMRCI and ΔMRCK values. \n \n \n \nMultiband VIK population corrections for various galaxy systems are provided. They can be used in conjunction with the method devised by Alves et al., in order to derive simultaneously reddening and distance from the use of VIK observations of red clump stars. We have positively tested this technique on the Galactic globular cluster 47 Tuc, for which both an empirical parallax-based main-sequence-fitting distance and reddening estimates exist. We have also studied the case of using only V and I photometry, recovering consistent results for both reddening and distance. Application of this method to an OGLE-II field, and the results by Alves et al., confirm a Large Magellanic Cloud distance modulus of about 18.50, in agreement with the Hubble Space Telescope extragalactic distance scale zero-point.</w:t>
      </w:r>
      <w:r>
        <w:br/>
      </w:r>
      <w:r>
        <w:rPr>
          <w:rStyle w:val="VerbatimChar"/>
        </w:rPr>
        <w:t xml:space="preserve">## 10094                                                                                                                                                                                                                                                                                                                                                                                                                                                                                                                                                                                                                                                                                                                                                                                                                                                                                                                                                                                                                                                                                                                                                                                                                                                                                                                                                                                                                                                                                                                                                                                                                                                                                                                                                                                                                                                                                                                                                                                                                                                                                                                                                                                                                                                                                                                                                                                                                                                                                                                                                                                                                                                                                                                                                                                                                                                                                                                                                                                                                                                                                                                                                                                                                                                                                                                                                                                                                                                                                                                                                                                                                                                                                                                                                                                                                                                                                                                                                                                                                                                                                                                                                                                                                                                                                                                                                                                                                                                   Stability analysis of a tidally excited internal gravity wave near the centre of a solar-type star We perform a stability analysis of a tidally excited nonlinear internal gravity wave near the centre of a solar-type star in two-dimensions. The motivation is to understand the tidal interaction between short-period planets and their solar-type host stars, which involves the launching of gravity waves at the top of the radiation zone that propagate towards the stellar centre. Studying the instabilities of these waves near the centre, where nonlinearities are most important, is essential, since it may have implications for the survival of these planets. When the waves have sufficient amplitude to overturn the stratification, they break and form a critical layer, which efficiently absorbs subsequent ingoing wave angular momentum, and can result in the planet spiralling into the star. However, previous simulations do not find the waves to undergo instability for smaller amplitudes. This work has two aims: to determine any instabilities that set in for small-amplitude waves, and to further understand the breaking of large-amplitude waves. Our main result is that the waves undergo parametric instabilities for any amplitude. However, because the nonlinearity is spatially localised in the innermost wavelengths, their growth rates are sufficiently small that they do not result in astrophysically important tidal dissipation. The resulting modified tidal quality factors are estimated to be Q'_star&gt;10^7, and possibly much greater, so the dissipation is much weaker than that which results from critical-layer absorption. These results support our explanation for the survival of all currently observed short-period planets around solar-type main-sequence stars: that planets unable to cause wave breaking at the centre of their host stars are likely to survive against tidal decay. This hypothesis will be tested by ongoing and future observations of transiting planets, such as WASP and Kepler.</w:t>
      </w:r>
      <w:r>
        <w:br/>
      </w:r>
      <w:r>
        <w:rPr>
          <w:rStyle w:val="VerbatimChar"/>
        </w:rPr>
        <w:t xml:space="preserve">## 10105                                                                                                                                                                                                                                                                                                                                                                                                                                                                                                                                                                                                                                                                                                                                                                                                                                                                                                                                                                                                                                                                                                                                                                                                                                                                                                                                                                                                                                                                                                                                                                                                                                                                                                                                                                                                                                                                                                                                                                                                                                                                                                                                                                                                                                                                                                                                                                                                                                                                                                                                                                                                                                                                                                                                                                                                                                                                                                                                                                                                                                                                                                                                                                                                                                                                                                                                                                                                                                                                                                                                                                                                                                                                                                                                                                                                                                                                                                                                                                                                                                                                                                                                                                                                                                                                                                                                                                                                                                                                                                                                                                                                                                                                                                                                                                                                                                                                                                                                                                                                                                                                                             Absolute dimensions of detached eclipsing binaries. II. The metallic-lined system XY Ceti We present phase-resolved spectroscopy and extensive survey photometry of the detached eclipsing binary system XYCet, which is composed of two metallic-lined stars. We measure their masses to be 1:773 0:016 and 1:615 0:014M and their radii to be 1:873 0:035 and 1:773 0:029R , resulting in logarithmic surface gravities of4:142 0:016and4:149 0:014 (cgs). We determine effective temperatures of 7870 115 and 7620 125 K. The projected rotational velocities are 34:4 0:4 and 34:1 0:4kms 1 , which are close to synchronous. Theoretical models cannot match all of these properties, but come closest for a solar helium and metal abundance and an age in the region of 850Myr. We obtain the individual spectra of the two stars by the spectral disentangling method, and compare them to synthetic spectra calculated for the measured effective temperatures and a solar chemical composition. Both stars show enhanced abundances of iron-group elements and clear deficiencies of CaI and ScII, confirming their classification as Am stars. We also find strong overabundances of ZrII and the rare-earth species LaII, CeII and NdII, a hallmark of chemically peculiar Astars. XYCet is a prime candidate for detailed spectroscopic analyses of metallic-lined stars whose masses and radii are known to accuracies of 1–2%.</w:t>
      </w:r>
      <w:r>
        <w:br/>
      </w:r>
      <w:r>
        <w:rPr>
          <w:rStyle w:val="VerbatimChar"/>
        </w:rPr>
        <w:t xml:space="preserve">## 10112                                                                                                                                                                                                                                                                                                                                                                                                                                                                                                                                                                                                                                                                                                                                                                                                                                                                                                                                                                                                                                                                                                                                                                                                                                                                                                                                                                                                                                                                                                                                                                                                                                                                                                                                                                                                                                                                                                                                                                                                                                                                                                                                                                                                                                                                                                                                                                                                                                                                                                                                                                                                                                                                                                                                                                                                                                                                                                                                                                                                                                                                                                                                                                                                                                                                                                                                                                                                                                                                                                                                                                                                                                                                                                                                                                                                                                                                                                                                                                                                                                                                                                                                                                                                                                                                                                                                                                                                                                                                                                                                                                                                                                                                                                                                                                                                                                                                Statistical Analysis of the Energy Distribution of Nanoflares in the Quiet Sun For many years it has been debated whether the quiet solar corona is heated by nanoflares and microflares or by magnetic waves. In this paper TRACE data of events with energies in the range 1023-1026 ergs are investigated. A new stable and objective statistical technique is proposed to determine the index, -γ, of a power-law relation between the frequency of the events and their energy. We find that γ is highly dependent on the form of the line-of-sight depth assumed to determine the event energies. If a constant line-of-sight depth is assumed, then γ lies between 2.4 and 2.6; however, if a line-of-sight depth of the form (Ae/k2)1/2 is assumed, where Ae is event area and k is a constant, then γ lies between 2.0 and 2.1. In all cases the value of γ is greater than 2 and therefore implies that the events with the lowest energies dominate the heating of the quiet solar corona. Moreover, there are strong indications that there is insufficient energy from events with nanoflare energies (i.e., energies in the range 1024-1027 ergs) to explain the total energy losses in the quiet corona. However, our results do not rule out the possibility that events with picoflare energies (i.e., energies in the range 1021-1024 ergs) heat the quiet corona. From analysis of the spatial distribution of the events, we find that events are mainly confined to regions with the brightest EUV emission, which are presumably the regions connected to the strongest magnetic fields. Indeed, just 16% of the quiet corona possesses such events.</w:t>
      </w:r>
      <w:r>
        <w:br/>
      </w:r>
      <w:r>
        <w:rPr>
          <w:rStyle w:val="VerbatimChar"/>
        </w:rPr>
        <w:t xml:space="preserve">## 10142                                                                                                                                                                                                                                                                                                                                                                                                                                                                                                                                                                                                                                                                                                                                                                                                                                                                                                                                                                                                                                                                                                                                                                                                                                                                                                                                                                                                                                                                                                                                                                                                                                                                                                                                                                                                                                                                                                                                                                                                                                                                                                                                                                                                                                                                                                                                                                                                                                                                                                                                                                                                                                                                                                                                                                                                                                                                                                                                                                                                                                                                                                                                                                                                                                                                                                                                                                                                                                                                                                                                                                                                                                                                                                                                                                                                                                                                                                                                                                                                                                                                                                                                                                                                                                                                                                                                                                                                                                                                                                                                                                                                                    Measurement of the intracluster light at z ∼ 1 A significant fraction of the total photospheric light in nearby galaxy clusters is thought to be contained within the diffuse intracluster light (ICL), which extends hundreds of kpc from cluster cores. The study of the ICL can reveal details of the evolutionary histories and processes occurring within galaxy clusters; however, since it has a very low surface brightness, it is often difficult to detect. We present here the first measurements of the ICL as a fraction of the total cluster light at z ∼ 1 using deep J-band (1.2 μm) imaging from a high-acuity wide-field K-band imager on the Very Large Telescope. We investigate the ICL in six X-ray selected galaxy clusters at 0.8 ≤ z ≤ 1.2 and find that the ICL below isophotes μ J = 22 magarcsec -2 constitutes 1-4 per cent of the total cluster light within a radius R 500. This is broadly consistent with simulations of the ICL at a similar redshift and when compared to nearby observations suggests that the fraction of the total cluster light that is in the ICL has increased by a factor of 2-4 since z ∼ 1. We also find the fraction of the total cluster light contained within the brightest cluster galaxy (BCG) to be 2.0-6.3 per cent at these redshifts, which in five out of six cases is larger than the fraction of the ICL component, in contrast to the results from nearby clusters. This suggests that the evolution in cluster cores involves substantial stripping activity at late times, in addition to the early build-up of the BCG stellar mass through merging. The presence of significant amount of stellar light at large radii from these BCGs may help towards solving the recent disagreement between the semi-analytic model predictions of BCG mass growth and the observed large masses and scale sizes reported for BCGs at high redshift.</w:t>
      </w:r>
      <w:r>
        <w:br/>
      </w:r>
      <w:r>
        <w:rPr>
          <w:rStyle w:val="VerbatimChar"/>
        </w:rPr>
        <w:t xml:space="preserve">## 10158                                                                                                                                                                                                                                                                                                                                                                                                                                                                                                                                                                                                                                                                                                                                                                                                                                                                                                                                                                                                                                                                                                                                                                                                                                                                                                                                                                                                                                                                                                                                                                                                                                                                                                                                                                                                                                                                                                                                                                                                                                                                                                                                                                                                                                                                                                                                                                                                                                                                                                                                                                                                                                                                                                                                                                                                                                                                                                                                                                                                                                                                                                                                                                                                                                                                                                                                                                                                                                                                                                                                                                                                                                                                                                                                                                                                                                                                                                                                                                                                                                                                                                                                                                                                                                                                                                                                                  Galactic stellar haloes in the CDM model We present six simulations of galactic stellar haloes formed by the tidal disruption of accreted dwarf galaxies in a fully cosmological setting. Our model is based on the Aquarius project, a suite of high-resolution N-body simulations of individual dark matter haloes. We tag subsets of particles in these simulations with stellar populations predicted by the galform semi-analytic model. Our method self-consistently tracks the dynamical evolution and disruption of satellites from high redshift. The luminosity function (LF) and structural properties of surviving satellites, which agree well with observations, suggest that this technique is appropriate. We find that accreted stellar haloes are assembled between 1 &lt; z &lt; 7 from less than five significant progenitors. These progenitors are old, metal-rich satellites with stellar masses similar to the brightest Milky Way dwarf spheroidals (10^(7)–10^(8) M_⊙). In contrast to previous stellar halo simulations, we find that several of these major contributors survive as self-bound systems to the present day. Both the number of these significant progenitors and their infall times are inherently stochastic. This results in great diversity among our stellar haloes, which amplifies small differences between the formation histories of their dark halo hosts. The masses (~10^(8)–10^(9) M_⊙) and density/surface-brightness profiles of the stellar haloes (from 10 to 100 kpc) are consistent with expectations from the Milky Way and M31. Each halo has a complex structure, consisting of well-mixed components, tidal streams, shells and other subcomponents. This structure is not adequately described by smooth models. The central regions (&lt;10 kpc) of our haloes are highly prolate (c/a ~ 0.3), although we find one example of a massive accreted thick disc. Metallicity gradients in our haloes are typically significant only where the halo is built from a small number of satellites. We contrast the ages and metallicities of halo stars with surviving satellites, finding broad agreement with recent observations.</w:t>
      </w:r>
      <w:r>
        <w:br/>
      </w:r>
      <w:r>
        <w:rPr>
          <w:rStyle w:val="VerbatimChar"/>
        </w:rPr>
        <w:t xml:space="preserve">## 10167                                                                                                                                                                                                                                                                                                                                                                                                                                                                                                                                                                                                                                                                                                                                                                                                                                                                                                                                                                                                                                                                                                                                                                                                                                                                                                                                                                                                                                                                                                                                                                                                                                                                                                                                                                                                                                                                                                                                                                                                                                                                                                                                                                                                                                                                                                                                                                                                                                                                                                                                                                                                                                                                                                                                                                                                                                                                                                                                                                                                                                                                                                                                                                                                                                                                                                                                                                                                                                                                                                                                                                                                                                                                                                                                                                                                                                                                                                                                                                                                                                                                                                                                                                                                                                                                                                                                                                                                                                                                                                                                                                                                                                                                             The Physics and Evolution of Active Galactic Nuclei by Hagai Netzer. Scope: monograph. Level: specialists by the scale of the published literature. The present authors have come to the rescue of those new participants in the graphene research and development field. The three authors have been active researchers who have indeed ridden the wave of development. But here they have been prepared to stand back for a while to distil their understanding in a highly readable textbook. In doing so, they also have sought to ‘answer the payers of many colleagues, who have had to struggle in a nascent field characterised by a huge body of research papers but very little introductory material’. The book assumes a basic knowledge of solid-state physics on which they build an impressive edifice, which houses careful treatments of the electronic structure and transport properties of graphene-related systems. The development of these topics in the seven main chapters of the book is supplemented by material in appendices which treat e.g. the formalism of Green’s functions. Chapter 8 of the book is given over to an overview of the presently perceived ‘most promising graphene applications in information and communication technologies’. To underline the pedagogic role of the book, the technical chapters contain exercises for the reader to explore. The authors also have made additional problems (and their solutions) as well as other material online. Overall, this is an exceptional contribution to furthering graphene research, development and applications. It is to be hoped that the authors’ many colleagues and collaborators will demonstrate their true appreciation of this achievement by ensuring that the growth in the sales of this book is as explosive as that of graphene research.</w:t>
      </w:r>
      <w:r>
        <w:br/>
      </w:r>
      <w:r>
        <w:rPr>
          <w:rStyle w:val="VerbatimChar"/>
        </w:rPr>
        <w:t xml:space="preserve">## 10178                                                                                                                                                                                                                                                                                                                                                                                                                                                                                                                                                                                                                                                                                                                                                                                                                                                                                                                                                                                                                                                                                                                                                                                                                                                                                                                                                                                                                                                                                                                                                                                                                                                                                                                                                                                                                                                                                                                                                                                                                                                                                                                                                                                                                                                                                                                                                                                                                                                                                                                                                                                                                                                                                                                                                                                                                                                                                                                                                                                                                                                                                                                                                                                                                                                                                                                                                                                                                                                                                                                                                                                                                                                                                                                                                                                                                                                        Observing the Night Sky with Binoculars, by S.J. O'Meara. Scope: popular astronomy. Level: general about their common centre of mass – originally noticed by Bessel when the existence of Sirius B was unknown, but leading him to infer correctly the presence of an invisible companion. Another Sirius puzzle addressed by Brosch is how the West African Dogon tribe (near Timbuktu, in Mali) acquired such an extraordinarily detailed knowledge of Sirius. They are even aware of its companion, which they say is made of a metal so dense that all earthly beings combined could not lift it, and they are aware of the orbital period of the Sirius components being *50 years. Curiously, they also believe that there is a third star in the Sirius system. Where does all this astronomical knowledge come from? Brosch considers and rejects a number of possibilities, including the suggested major transfer of cultural and technical knowledge by extra-terrestrial beings several thousand years ago: some believe it was this that triggered the advances of the Mediterranean civilisations. Brosch reaches no definite conclusion, but wonders whether the knowledge transfer could have been far more recent, perhaps passed to the Dogon by scientists who were members of the 1893 eclipse expedition, and then quickly transmogrified into the Dogon’s oral tradition. It seems both a mundane and an improbable explanation, but it is a good deal easier to accept than the alternatives. The author seems to have summarised almost everything that is known about Sirius. After covering the cultural and historical aspects, he moves on to consider whether Sirius might also involve a third component, but concludes that there cannot be any body of significant size or mass. He goes on to describe modern astronomical observations, intra-galactic motion and the present understanding of stellar evolution – all in particular relation to Sirius. Although Brosch stresses in the Introduction that it ‘is not intended to be a popular-level book’, most of the text will be understandable to anyone with a basic knowledge of physics – not necessarily to degree level. There is a diversity of interesting pictures, graphs and diagrams, including satellite data and dramatic images in which Sirius B is clearly resolved. Brosch writes for the educated reader, and even non-scientists will be able to enjoy large parts of his opus, especially the historical and ethnographical sections. It is a delightful book that can be recommended warmly to all those who read Contemporary Physics, as well as to many who do not.</w:t>
      </w:r>
      <w:r>
        <w:br/>
      </w:r>
      <w:r>
        <w:rPr>
          <w:rStyle w:val="VerbatimChar"/>
        </w:rPr>
        <w:t xml:space="preserve">## 10186                                                                                                                                                                                                                                                                                                                                                                                                                                                                                                                                                                                                                                                                                                                                                                                                                                                                                                                                                                                                                                                                                                                                                                                                                                                                                                                                                                                                                                                                                                                                                                                                                                                                                                                                                                                                                                                                                                                                                                                                                                                                                                                                                                                                                                                                                                                                                                                                                                                                                                                                                                                                                                                                                                                                                                                                                                                                                                                                                                                                                                                                                                                                                                                                                                                                                                                                                                                                                                                                                                                                                                                                                                                                                                                                                                                                                                                                                                                                                                                                                                                                                                                                                                                                                                                                                                                                                                                                                                                                                                                                                                                                                                                                                                                                                                                                                                                                                                                    Mass loss from dwarf spheroidal galaxies: the origins of shallow dark matter cores and exponential surface brightness profiles Dwarf spheroidal galaxies have shallow central dark matter density profiles, low angular momentum and approximately exponential surface brightness distributions. Through N-body simulations and analytic calculations we investigate the extent to which these properties can be generated from ‘typical’ΛCDM galaxies, which differ in all of these properties, by the dynamical consequences of feedback. \n \n \n \nWe find that, for a wide range of initial conditions, one impulsive mass-loss event will naturally produce a surface brightness profile in the remaining stellar component of a dwarf spheroidal galaxy (dSph) which is well-fitted over many scalelengths by an exponential, in good qualitative agreement with observations of Local Group dSphs. Furthermore, two impulsive mass-loss phases, punctuated by significant gas re-accretion, are found to be sufficient to transform a central density cusp in the dark matter profile into a near-constant density core. This may then provide the missing link between current cosmological simulations, which predict a central cusp in the dark matter density profile, and current observations, which find much shallower central density profiles. \n \n \n \nWe also look at the angular momentum history of dSphs and demonstrate that if these galaxies have spent most of their lifetime in tidal isolation from massive galaxies then they cannot have formed from high angular momentum gas discs.</w:t>
      </w:r>
      <w:r>
        <w:br/>
      </w:r>
      <w:r>
        <w:rPr>
          <w:rStyle w:val="VerbatimChar"/>
        </w:rPr>
        <w:t xml:space="preserve">## 10262                                                                                                                                                                                                                                                                                                                                                                                                                                                                                                                                                                                                                                                                                                                                                                                                                                                                                                                                                                                                                                                                                                                                                                                                                                                                                                                                                                                                                                                                                                                                                                                                                                                                                                                                                                                                                                                                                                                                                                                                                                                                                                                                                                                                                                                                                                                                                                                                                                                                                                                                                                                                                                                                                                                                                                                                                                                                                                                                                                                                                                                                                                                                                                                                                                                                                                                                                                                                                                                                                                                                                                                                                                                                                                                                                                                                                                                                                                                                                                                                                                                                                                                                                                                                                                                                                                                                                                                                                                                                                                                                                                                                                                                                                                                                                                                                                                                                                                                                                                                                                                                                                                                                                                                                                                                                                                                                                                                                                                                                                                                                                                                                                                                                                                                                        XXIII. The daily variation of the cosmic ray intensity measured near the 1954 sunspot minimum Abstract The solar daily variation of the ionizing component of cosmic radiation has been measured at sea-level by means of unshielded counter telescopes pointing in the north and south directions at a zenith angle of 45” during the years 1948, 1951, 1952, 1953 and 1954. The amplitude of the daily variation has decreased steadily over these years. For several months during 1953 and 1954, the variation showed an anomolous change in phase, the time of maximum intensity occurring during the night. During these months, the amplitude of the daily variation of the nucleonic component of cosmic radiation was found to decrease to a value not significantly different from zero.</w:t>
      </w:r>
      <w:r>
        <w:br/>
      </w:r>
      <w:r>
        <w:rPr>
          <w:rStyle w:val="VerbatimChar"/>
        </w:rPr>
        <w:t xml:space="preserve">## 10267                                                                                                                                                                                                                                                                                                                                                                                                                                                                                                                                                                                                                                                                                                                                                                                                                                                                                                                                                                                                                                                                                                                                                                                                                                                                                                                                                                                                                                                                                                                                                                                                                                                                                                                                                                                                                                                                                                                                                                                                                                                                                                                                                                                                                                                                                                                                                                                                                                                                                                                                                                                                                                                                                                                                                                                                                                                                                                                                                                                                                                                                                                                                                                                                                                                                                                                                                                                                                                                                                                                                                                                                                                                                                                                                                                                                                                                                                                                                                                                                                                                                                                                                                                                                                                                                                                                                                                                                                                                                                                                                                                                                                                                                                                                                                                                                                                                                                                                                                                                                                                                                                                                                                                                                                                                                                                                                                                                                                                                                                                                                                                                                                                                                                                                                                                                                                                                                            Coronal mass ejection. We summarize the observational aspects of the transient solar coronal features known as coronal mass ejections. Recognizing the importance of understanding this form of solar activity, particularly in the light of relations to flare and prominence activity, and geomagnetic effects, we consider the spectrum of models which have been used to describe these events and assess their viability. We find most models to be unphysical and all represent a gross over simplification of solar conditions. In conclusion we set up a cartoon model which best fits the observations and which we feel should be further developed.</w:t>
      </w:r>
      <w:r>
        <w:br/>
      </w:r>
      <w:r>
        <w:rPr>
          <w:rStyle w:val="VerbatimChar"/>
        </w:rPr>
        <w:t xml:space="preserve">## 10269                                                                                                                                                                                                                                                                                                                                                                                                                                                                                                                                                                                                                                                                                                                                                                                                                                                                                                                                                                                                                                                                                                                                                                                                                                                                                                                                                                                                                                                                                                                                                                                                                                                                                                                                                                                                                                                                                                                                                                                                                                                                                                                                                                                                                                                                                                                                                                                                                                                                                                                                                                                                                                                                                                                                                                                                                                                                                                                                                                                                                                                                                                                                                                                                                                                                                                                                                                                                                                                                                                                                                                                                                                                                                                                                                                                                                                                                                                                                                                                                                                                                                                                                                                                                                                                                                                                                                                                                                                                                                                                                                                                                                                                                                                                                                                                                                                                                                                                                                                                                                                                                                    The Accuracy of Tuckerman's Solar and Planetary Tables The solar, lunar and planetary tables of Bryant Tuckerman! have now been available for more than fifteen years. During that time they have proved of inestimable value to historians of astronomy. In two remarkably compact volumes, these tables give the celestial coordinates of the Sun, Moon and five bright planets (Mercury, Venus, Mars, Jupiter and Saturn) at 5or lO-day intervals over the entire period from 601 B.C. (= -600) to A.D. 1649. The present paper grew out of a query put to one of us (F.R.S.) some years ago by an eminent historian of science regarding the real accuracy of the tables. For the Sun and planets, positions are given to the nearest 0°·01. Is this precision artificial or not? At the time it was impossible to answer this query satisfactorily since no purely gravitational ephemeris was available for all the planets to provide an independent check. The recent production of the Jet Propulsion Laboratory Long Export Ephemeris (DE 102) now makes such an undertaking viable. In our investigation, we have tested the solar and planetary data given by Tuckerman against the JPL ephemeris (hereafter abbreviated to JPLE) on some 200 randomly selected dates over the entire interval from 600 to + 1649. This paper is devoted to summarizing and discussing our results with the user of Tuckerman's work particularly in mind.</w:t>
      </w:r>
      <w:r>
        <w:br/>
      </w:r>
      <w:r>
        <w:rPr>
          <w:rStyle w:val="VerbatimChar"/>
        </w:rPr>
        <w:t xml:space="preserve">## 10278                                                                                                                                                                                                                                                                                                                                                                                                                                                                                                                                                                                                                                                                                                                                                                                                                                                                                                                                                                                                                                                                                                                                                                                                                                                                                                                                                                                                                                                                                                                                                                                                                                                                                                                                                                                                                                                                                                                                                                                                                                                                                                                                                                                                                                                                                                                                                                                                                                                                                                                                                                                                                                                                                                                                                                                                                                                                                                                                                                                                                                                                                                                                                                                                                                                                                                                                                                                                                                                                                                                                                                                                                                                                                                                                                                                                                                                                                                                                                                                                                                                                                                                                                                                                                                                                                                                                                                                                                                                                                                                                                                                                                                                                                                                                                                                                                                                                                                                                                                                                                                                                                                                                                                                                                                                                                                                                                                                                           Cosmological evolution of the Fanaroff–Riley type II source population By combining a model for the evolution of the radio luminosity of an individual source with the radio luminosity function, we perform a multidimensional Monte Carlo simulation to investigate the cosmological evolution of the Fanaroff–Riley type II (FR II) radio galaxy population by generating large artificial samples. The properties of FR II sources are required to evolve with redshift in the artificial samples to fit the observations. Either the maximum jet age or the maximum density of the jet environment or both evolve with redshift. We also study the distribution of FR II source properties as a function of redshift. From currently available data we cannot constrain the shape of the distribution of environment density or age, but jet power is found to follow a power-law distribution with an exponent of approximately −2. This power-law slope does not change with redshift out to z = 0.6. We also find the distribution of the pressure in the lobes of FR II sources to evolve with redshift up to z ∼ 1.2.</w:t>
      </w:r>
      <w:r>
        <w:br/>
      </w:r>
      <w:r>
        <w:rPr>
          <w:rStyle w:val="VerbatimChar"/>
        </w:rPr>
        <w:t xml:space="preserve">## 10283                                                                                                                                                                                                                                                                                                                                                                                                                                                                                                                                                                                                                                                                                                                                                                                                                                                                                                                                                                                                                                                                                                                                                                                                                                                                                                                                                                                                                                                                                                                                                                                                                                                                                                                                                                                                                                                                                                                                                                                                                                                                                                                                                                                                                                                                                                                                                                                                                                                                                                                                                                                                                                                                                                                                                                                                                                                                                                                                                                                                                                                                                                                                                                                                                                                                                                                                                                                                                                                                                                                                                                                                                                                                                                                                                                                                                                                                                                                                                                                                                                                                                                                                                                                                                                                                                                                                                                                                                                                                                                                                                                                                                                                                         Hubble Space Telescope imaging of the progenitor sites of six nearby core‐collapse supernovae The search for the progenitors of six core-collapse supernovae (CCSNe) in archival Hubble Space Telescope (HST) WFPC2 pre-explosion imaging is presented. These SNe are 1999an, 1999br, 1999ev, 2000ds, 2000ew and 2001B. Post-explosion imaging of the SNe, with the HST ACS/WFC, has been utilized with the technique of differential astrometry to identify the progenitor locations on the pre-explosion imaging. SNe 1999br, 1999ev, 2000ew and 2001B are recovered in late-time imaging, and estimates of the progenitor locations on the pre-explosion imaging, with subpixel accuracy, have been made. Only the progenitor of the Type II-P SN 1999ev has been recovered, on pre-explosion F555W imaging, at a 4.8σ significance level. Assuming a red supergiant progenitor, the pre-explosion observation is consistent with M ZAMS = 15-18 M ○. . The progenitors of the other five SNe were below the 3σ detection threshold of the pre-explosion observations. The detection thresholds were translated to mass limits for the progenitors by comparison with stellar evolution models. Pre-explosion observations of the peculiarly faint SN 1999br limit the mass of a red supergiant progenitor to M ZAMS &lt; 12 M ○. . Analysis has been extended, from previous studies, to include possible detections of high-T eff , high-mass stars by conducting synthetic photometry of model Wolf-Rayet star spectra. The mass limits for the Type II-P SNe 1999an and 1999br are consistent with previously determined mass limits for this type of SN. The detection limits for the progenitors of the Type Ibc SNe (2000ds, 2000ew and 2001B) do not permit differentiation between high-mass Wolf-Rayet progenitors or low-mass progenitors in binaries.</w:t>
      </w:r>
      <w:r>
        <w:br/>
      </w:r>
      <w:r>
        <w:rPr>
          <w:rStyle w:val="VerbatimChar"/>
        </w:rPr>
        <w:t xml:space="preserve">## 10292                                                                                                                                                                                                                                                                                                                                                                                                                                                                                                                                                                                                                                                                                                                                                                                                                                                                                                                                                                                                                                                                                                                                                                                                                                                                                                                                                                                                                                                                                                                                                                                                                                                                                                                                                                                                                                                                                                                                                                                                                                                                                                                                                                                                                                                                                                                                                                                                                                                                                                                                                                                                                                                                                                                                                                                                                                                                                                                                                                                                                                                                                                                                                                                                                                                                                                                                                                                                                                                                                                                                                                                                                                                                                                                                                                                                                                                                                                                                                                                                                                                                                                                       Estimating the masses of extra-solar planets All extra-solar planet masses that have been derived spectroscopically are lower limits since the inclination of the orbit to our line-of-sight is unknown except for transiting systems. In theory, however, it is possible to determine the inclination angle, i, between the rotation axis of a star and an observer’s line-of-sight from measurements of the projected equatorial velocity (v sin i), the stellar rotation period (Prot) and the stellar radius (R∗). For stars which host planetary systems this allows the removal of the sin i dependency of extra-solar planet masses derived from spectroscopic observations under the assumption that the planetary orbits lie perpendicular to the stellar rotation axis. We have carried out an extensive literature search and present a catalogue of v sin i, Prot and R∗ estimates for stars hosting extra-solar planets. In addition, we have used Hipparcos parallaxes and the Barnes–Evans relationship to further supplement the R∗ estimates obtained from the literature. Using this catalogue, we have obtained sin i estimates using a Markovchain Monte Carlo analysis. This technique allows proper 1σ two-tailed confidence limits to be placed on the derived sin i’s along with the transit probability for each planet to be determined. While we find that a small proportion of systems yield sin i’s significantly greater than 1, most likely due to poor Prot estimations, the large majority are acceptable. We are further encouraged by the cases where we have data on transiting systems, as the technique indicates inclinations of ∼90 ◦ and high transit probabilities. In total, we are able to estimate the true masses of 133 extra-solar planets. Of these 133 extra-solar planets, only six have revised masses that place them above the 13MJ deuterium burning limit; four of those six extra-solar planet candidates were already suspected to lie above the deuterium burning limit before correcting their masses for the sin i dependency. Our work reveals a population of high-mass extra-solar planets with low eccentricities, and we speculate that these extra-solar planets may represent the signature of different planetary formation mechanisms at work. Finally, we discuss future observations that should improve the robustness of this technique.</w:t>
      </w:r>
      <w:r>
        <w:br/>
      </w:r>
      <w:r>
        <w:rPr>
          <w:rStyle w:val="VerbatimChar"/>
        </w:rPr>
        <w:t xml:space="preserve">## 10299                                                                                                                                                                                                                                                                                                                                                                                                                                                                                                                                                                                                                                                                                                                                                                                                                                                                                                                                                                                                                                                                                                                                                                                                                                                                                                                                                                                                                                                                                                                                                                                                                                                                                                                                                                                                                                                                                                                                                                                                                                                                                                                                                                                                                                                                                                                                                                                                                                                                                                                                                                                                                                                                                                                                                                                                                                                                                                                                                                                                                                                                                                                                                                                                                                                                                                                                                                                                                                                                                                                                                                                                                                                                                                                                                                                                                                                                                                                                                                                                                                                                                                                                                                                                                                                                                                                                                                                                                                                                                                                                                                                                                                                                                                                                                                                                                                                                                                                                                                                                                                                                                                                                                                                                                                                                                                                                                                                                                                                           Wavelet phase coherence analysis: Application to a quiet-sun magnetic element A new application of wavelet analysis is presented that utilizes the inherent phase information residing within the complex Morlet transform. The technique is applied to a weak solar magnetic network region, and the temporal variation of phase difference between TRACE 1700 A and SOHO/SUMER C II 1037 A intensities is shown. We present, for the first time in an astrophysical setting, the application of wavelet phase coherence, including a comparison between two methods of testing real wavelet phase coherence against that of noise. The example highlights the advantage of wavelet analysis over more classical techniques, such as Fourier analysis, and the effectiveness of the former to identify wave packets of similar frequencies but with differing phase relations is emphasized. Using cotemporal, ground-based Advanced Stokes Polarimeter measurements, changes in the observed phase differences are shown to result from alterations in the magnetic topology.</w:t>
      </w:r>
      <w:r>
        <w:br/>
      </w:r>
      <w:r>
        <w:rPr>
          <w:rStyle w:val="VerbatimChar"/>
        </w:rPr>
        <w:t xml:space="preserve">## 10330                                                                                                                                                                                                                                                                                                                                                                                                                                                                                                                                                                                                                                                                                                                                                                                                                                                                                                                                                                                                                                                                                                                                                                                                                                                                                                                                                                                                                                                                                                                                                                                                                                                                                                                                                                                                                                                                                                                                                                                                                                                                                                                                                                                                                                                                                                                                                                                                                                                                                                                                                                                                                                                                                                                                                                                                                                                                                                                                                                                                                                                                                                                                                                                                                                                                                                                                                                                                                                                                                                                                                                                                                                                                                                                                                                                                                                                                                                                                                                                                                                                                                                                                                                                                                                                                                                                                                                                                                                                   Confusion limited surveys: using WISE to quantify the rarity of warm dust around Kepler stars We describe a search for infra-red excess emission from dusty circumstellar material around 180,000 stars observed by the Kepler and WISE missions. This study is motivated by i) the potential to find bright warm disks around planet host stars, ii) a need to characterise the distribution of rare warm disks, and iii) the possible identification of candidates for discovering transiting dust concentrations. We find about 8,000 stars that have excess emission, mostly at 12um. The positions of these stars correlate with the 100um background level so most of the flux measurements associated with these excesses are spurious. We identify 271 stars with plausible excesses by making a 5MJy/sr cut in the IRAS 100um emission. The number counts of these excesses, at both 12 and 22um, have the same distribution as extra-Galactic number counts. Thus, although some excesses may be circumstellar, most can be explained as chance alignments with background galaxies. The one exception is a 22um excess associated with a relatively nearby A-type star that we were able to confirm because the disk occurrence rate is independent of stellar distance. Despite our low detection rate, these results place valuable upper limits on the distribution of large mid-infrared excesses; e.g. fewer than 1:1000 stars have 12um excesses (F_ obs/F_star) larger than a factor of five. In contrast to previous studies, we find no evidence for disks around 1790 stars with candidate planets (we attribute one significant 12um excess to a background galaxy), and no evidence that the disk distribution around planet hosts is different to the bulk population. Higher resolution imaging of stars with excesses is the best way to rule out galaxy confusion and identify more reliable disk candidates among Kepler stars. A similar survey to ours that focusses on nearby stars would be well suited to finding the distribution of rare warm disks.</w:t>
      </w:r>
      <w:r>
        <w:br/>
      </w:r>
      <w:r>
        <w:rPr>
          <w:rStyle w:val="VerbatimChar"/>
        </w:rPr>
        <w:t xml:space="preserve">## 10333                                                                                                                                                                                                                                                                                                                                                                                                                                                                                                                                                                                                                                                                                                                                                                                                                                                                                                                                                                                                                                                                                                                                                                                                                                                                                                                                                                                                                                                                                                                                                                                                                                                                                                                                                                                                                                                                                                                                                                                                                                                                                                                                                                                                                                                                                                                                                                                                                                                                                                                                                                                                                                                                                                                                                                                                                                                                               HST/WFC3 observations of Uranus’ 2014 storm clouds and comparison with VLT/SINFONI and IRTF/Spex observations Abstract In November 2014 Uranus was observed with the Wide Field Camera 3 (WFC3) instrument of the Hubble Space Telescope as part of the Hubble 2020: Outer Planet Atmospheres Legacy program, OPAL. OPAL annually maps Jupiter, Uranus and Neptune (and will also map Saturn from 2018) in several visible/near-infrared wavelength filters. The Uranus 2014 OPAL observations were made on the 8/9th November at a time when a huge cloud complex, first observed by de Pater et al. (2015) and subsequently tracked by professional and amateur astronomers (Sayanagi et al., 2016), was present at 30–40°N. We imaged the entire visible atmosphere, including the storm system, in seven filters spanning 467–924  nm, capturing variations in the coloration of Uranus’ clouds and also vertical distribution due to wavelength dependent changes in Rayleigh scattering and methane absorption optical depth. Here we analyse these new HST observations with the NEMESIS radiative-transfer and retrieval code in multiple-scattering mode to determine the vertical cloud structure in and around the storm cloud system. The same storm system was also observed in the H-band (1.4–1.8 µm) with the SINFONI Integral Field Unit Spectrometer on the Very Large Telescope (VLT) on 31st October and 11th November, reported by Irwin et al. (2016, 10.1016/j.icarus.2015.09.010). To constrain better the cloud particle sizes and scattering properties over a wide wavelength range we also conducted a limb-darkening analysis of the background cloud structure in the 30–40°N latitude band by simultaneously fitting: a) these HST/OPAL observations at a range of zenith angles; b) the VLT/SINFONI observations at a range of zenith angles; and c) IRTF/SpeX observations of this latitude band made in 2009 at a single zenith angle of 23°, spanning the wavelength range 0.8–1.8 µm (Irwin et al., 2015, 10.1016/j.icarus.2014.12.020). We find that the HST observations, and the combined HST/VLT/IRTF observations at all locations are well modelled with a three-component cloud comprised of: 1) a vertically thin, but optically thick ‘deep’ tropospheric cloud at a pressure of ∼ 2 bars; 2) a methane-ice cloud based at the methane-condensation level of 1.23  bar, with variable vertical extent; and 3) a vertically extended tropospheric haze, also based at the methane-condensation level of ∼ 1.23 bar. We find that modelling both haze and tropospheric cloud with particles having an effective radius of ∼ 0.1 µm provides a good fit the observations, although for the tropospheric cloud, particles with an effective radius as large as 1.0 µm provide a similarly good fit. We find that the particles in both the tropospheric cloud and haze are more scattering at short wavelengths, giving them a blue colour, but are more absorbing at longer wavelengths, especially for the tropospheric haze. We find that the spectra of the storm clouds are well modelled by localised thickening and vertical extension of the methane-ice cloud. For the particles in the storm clouds, which we assume to be composed of methane ice particles, we find that their mean radii must lie somewhere in the range 0.1 − 1.0 μ m. We find that the high clouds have low integrated opacity, and that “streamers” reminiscent of convective thunderstorm anvils are confined to levels deeper than 1  bar. These results argue against vigorous moist convective origins for the cloud features.</w:t>
      </w:r>
      <w:r>
        <w:br/>
      </w:r>
      <w:r>
        <w:rPr>
          <w:rStyle w:val="VerbatimChar"/>
        </w:rPr>
        <w:t xml:space="preserve">## 10334                                                                                                                                                                                                                                                                                                                                                                                                                                                                                                                                                                                                                                                                                                                                                                                                                                                                                                                                                                                                                                                                                                                                                                                                                                                                                                                                                                                                                                                                                                                                                                                                                                                                                                                                                                                                                                                                                                                                                                                                                                                                                                                                                                                                                                                                                                                                                                                                                                                                                                                                                                                                                                                                                                                                                                                                                                                                               HST/WFC3 observations of Uranus’ 2014 storm clouds and comparison with VLT/SINFONI and IRTF/Spex observations Abstract In November 2014 Uranus was observed with the Wide Field Camera 3 (WFC3) instrument of the Hubble Space Telescope as part of the Hubble 2020: Outer Planet Atmospheres Legacy program, OPAL. OPAL annually maps Jupiter, Uranus and Neptune (and will also map Saturn from 2018) in several visible/near-infrared wavelength filters. The Uranus 2014 OPAL observations were made on the 8/9th November at a time when a huge cloud complex, first observed by de Pater et al. (2015) and subsequently tracked by professional and amateur astronomers (Sayanagi et al., 2016), was present at 30–40°N. We imaged the entire visible atmosphere, including the storm system, in seven filters spanning 467–924  nm, capturing variations in the coloration of Uranus’ clouds and also vertical distribution due to wavelength dependent changes in Rayleigh scattering and methane absorption optical depth. Here we analyse these new HST observations with the NEMESIS radiative-transfer and retrieval code in multiple-scattering mode to determine the vertical cloud structure in and around the storm cloud system. The same storm system was also observed in the H-band (1.4–1.8 µm) with the SINFONI Integral Field Unit Spectrometer on the Very Large Telescope (VLT) on 31st October and 11th November, reported by Irwin et al. (2016, 10.1016/j.icarus.2015.09.010). To constrain better the cloud particle sizes and scattering properties over a wide wavelength range we also conducted a limb-darkening analysis of the background cloud structure in the 30–40°N latitude band by simultaneously fitting: a) these HST/OPAL observations at a range of zenith angles; b) the VLT/SINFONI observations at a range of zenith angles; and c) IRTF/SpeX observations of this latitude band made in 2009 at a single zenith angle of 23°, spanning the wavelength range 0.8–1.8 µm (Irwin et al., 2015, 10.1016/j.icarus.2014.12.020). We find that the HST observations, and the combined HST/VLT/IRTF observations at all locations are well modelled with a three-component cloud comprised of: 1) a vertically thin, but optically thick ‘deep’ tropospheric cloud at a pressure of ∼ 2 bars; 2) a methane-ice cloud based at the methane-condensation level of 1.23  bar, with variable vertical extent; and 3) a vertically extended tropospheric haze, also based at the methane-condensation level of ∼ 1.23 bar. We find that modelling both haze and tropospheric cloud with particles having an effective radius of ∼ 0.1 µm provides a good fit the observations, although for the tropospheric cloud, particles with an effective radius as large as 1.0 µm provide a similarly good fit. We find that the particles in both the tropospheric cloud and haze are more scattering at short wavelengths, giving them a blue colour, but are more absorbing at longer wavelengths, especially for the tropospheric haze. We find that the spectra of the storm clouds are well modelled by localised thickening and vertical extension of the methane-ice cloud. For the particles in the storm clouds, which we assume to be composed of methane ice particles, we find that their mean radii must lie somewhere in the range 0.1 − 1.0 μ m. We find that the high clouds have low integrated opacity, and that “streamers” reminiscent of convective thunderstorm anvils are confined to levels deeper than 1  bar. These results argue against vigorous moist convective origins for the cloud features.</w:t>
      </w:r>
      <w:r>
        <w:br/>
      </w:r>
      <w:r>
        <w:rPr>
          <w:rStyle w:val="VerbatimChar"/>
        </w:rPr>
        <w:t xml:space="preserve">## 10358                                                                                                                                                                                                                                                                                                                                                                                                                                                                                                                                                                                                                                                                                                                                                                                                                                                                                                                                                                                                                                                                                                                                                                                                                                                                                                                                                                                                                                                                                                                                                                                                                                                                                                                                                                                                                                                                                                                                                                                                                                                                                                                                                                                                                                                                                                                                                                                                                                                                                                                                                                                                                                                                                                                                                                                                                                                                                                                                                                                                                                                                                                                                                                                                                                                                                                                                                                                                                                                                                                                                                                                                                                                                                                                                                                                                                                                                                                                                                                                                                                                                                                                                                                                                                                                                                                                                                                                                                                                                                                                                                                                                                                                                                                                                 The spin periods and magnetic moments of white dwarfs in magnetic cataclysmic variables We have used a model of magnetic accretion to investigate the rotational equilibria of magnetic cataclysmic variables (mCVs). The results of our numerical simulations demonstrate that there is a range of parameter space in the Pspin=Porb versus � 1 plane at which rotational equilibrium occurs. This has allowed us to calculate the theoretical histogram describing the distribution of mCVs as a function of Pspin=Porb. We show that this agrees with the observed distribution, assuming that the number of systems as a function of white dwarf magnetic moment is distributed approximately according to N � 1 ðÞ d� 1 / � � 1 1 d� 1 . The rotational equilibria also allow us to infer approximate values for the magnetic moments of all known intermediate polars. We predict that intermediate polars with � 1 k5 ; 10 33 Gc m 3 and Porb &gt; 3 hr will evolve into polars, while those with � 1 P5 ; 10 33 Gc m 3 and Porb &gt; 3 hr will either evolve into low field strength polars that are (presumably) unobservable, and possibly EUV emitters, or, if their fields are buried by high accretion rates, evolve into conventional polars, once their magnetic fields resurface when the mass accretion rate reduces. We speculate that EX Hya‐like systems may have low magnetic field strength secondaries and so avoid synchronization. Finally, we note that the equilibria we have investigated correspond to a variety of different types of accretion flow, including disklike accretion at small Pspin=Porb values, streamlike accretion at intermediate Pspin=Porb values, and accretion fed from a ring at the outer edge of the white dwarf Roche lobe at higher Pspin=Porb values.</w:t>
      </w:r>
      <w:r>
        <w:br/>
      </w:r>
      <w:r>
        <w:rPr>
          <w:rStyle w:val="VerbatimChar"/>
        </w:rPr>
        <w:t xml:space="preserve">## 10364                                                                                                                                                                                                                                                                                                                                                                                                                                                                                                                                                                                                                                                                                                                                                                                                                                                                                                                                                                                                                                                                                                                                                                                                                                                                                                                                                                                                                                                                                                                                                                                                                                                                                                                                                                                                                                                                                                                                                                                                                                                                                                                                                                                                                                                                                                                                                                                                                                                                                                                                                                                                                                                                                                                                                                                                                                                                                                                                                                                                                                                                                                                                                                                                                                                                                                                                                                                                                                                                                                                                                                                                                                                                                                                                                                                                                                                                                                                                                                                                                                                                                                                                                                                                                                                                                                                                                                                                                                                                                                                                                                                                                                                                                                                                                                                                                                                                                                                                                                                                                                                                                                                                                                                                                                                                                                                                                     Enrichment in the Centaurus cluster of galaxies We perform a detailed spatially resolved, spectroscopic, analysis of the core of the Centaurus cluster of galaxies using a deep Chandra X-ray observation and XMM-Newton data. The Centaurus cluster core has particularly high metallicity, up to twice the solar values, and we measure the abundances of Fe, O, Ne, Mg, Si, S, Ar, Ca and Ni. We map the distribution of these elements in many spatial regions, and create radial profiles to the east and west of the centre. The ratios of the most robustly determined elements to iron are consistent with solar ratios, indicating that there has been enrichment by both Type Ia and Type II supernovae. For a normal initial stellar mass function, the metallicity peak represents the products of about 4 x 10 10 M ⊙ of star formation. This star formation can have occurred continuously at a rate of 5 M ⊙ yr -1 for the past 8 Gyr or more, or was part of the formation of the central galaxy at earlier times. Either conclusion requires that the inner core of the Centaurus cluster has not suffered a major disruption within the past 8 Gyr, or even longer.</w:t>
      </w:r>
      <w:r>
        <w:br/>
      </w:r>
      <w:r>
        <w:rPr>
          <w:rStyle w:val="VerbatimChar"/>
        </w:rPr>
        <w:t xml:space="preserve">## 10384                                                                                                                                                                                                                                                                                                                                                                                                                                                                                                                                                                                                                                                                                                                                                                                                                                                                                                                                                                                                                                                                                                                                                                                                                                                                                                                                                                                                                                                                                                                                                                                                                                                                                                                                                                                                                                                                                                                                                                                                                                                                                                                                                                                                                                                                                                                                                                                                                                                                                                                                                                                                                                                                                                                                                                                                                                                                                                                                                                                                                                                                                                                                                                                                                                                                                                                                                                                                                                                                                                                                                                                                                                                                                                                                                                                                                                                                                                                                                                                                                                                                                                                                                                                                                                                                                                                                                                                                                                                                                                                                                                                                                                                                                                                                                                                                                                                                                                                                                                                                                                                                                                                                                                                                               Radio to infrared spectra of late-type galaxies with Planck and Wilkinson Microwave Anisotropy Probe data We use the Planck Early Release Compact Source Catalogue combined with WMAP and other archival measurements to construct continuum spectra of three nearby dusty star-forming galaxies: Messier 82, NGC 253 and NGC 4945. We carry out a least-squares fit to the spectra using a combination of simple synchrotron, free-free and thermal dust models, and look for evidence of anomalous microwave emission (AME). We find that the radio spectra of all three galaxies are consistent with steep spectrum synchrotron emission, with a significant amount of free-free emission required to explain the Planck and WMAP data points in the frequency range 30-150 GHz. This brings the star-formation rate based on free-free emission into better agreement with that from the non-thermal emission. We place limits on the presence of AME in these galaxies, finding that it is lower than expectations based on the ratio of far infrared to AME from the Galaxy. Nevertheless, the shape of the spectrum of NGC 4945 hints at the presence of AME with a peak around 30 GHz. Future Planck data will let us look more closely at these galaxies, as well as to extend the analysis to many more galaxies.</w:t>
      </w:r>
      <w:r>
        <w:br/>
      </w:r>
      <w:r>
        <w:rPr>
          <w:rStyle w:val="VerbatimChar"/>
        </w:rPr>
        <w:t xml:space="preserve">## 10398                                                                                                                                                                                                                                                                                                                                                                                                                                                                                                                                                                                                                                                                                                                                                                                                                                                                                                                                                                                                                                                                                                                                                                                                                                                                                                                                                                                                                                                                                                                                                                                                                                                                                                                                                                                                                                                                                                                                                                                                                                                                                                                                                                                                                                                                                                                                                                                                                                                                                                                                                                                                                                                                                                                                                                                                                                                                                                                                                                                                                                                                                                                                                                                                                                                                                                                                                                                                                                                                                                                                                                                                                                                                                                                                                                                                                                                                                                                                                                                                                                                                                                                                                                                                                                                                                                                                                                                                                                                                                                                                                                                                                                                                                                                                                               The age-redshift relation for Luminous Red Galaxies in the Sloan Digital Sky Survey We present a detailed analysis of 17 852 quiescent, luminous red galaxies (LRGs) selected from Sloan Digital Sky Survey (SDSS) Data Release Seven (DR7) spanning a redshift range of 0.0 100A ―1 ), thus facilitating accurate measurements of the standard Lick absorption-line indices. In particular, we have carefully corrected and calibrated these indices on to the commonly used Lick/Image Dissector Scanner (IDS) system, thus allowing us to compare these data with other measurements in the literature, and derive realistic ages, metallicities ([Z/H]) and α-element abundance ratios ([α/Fe]) for these galaxies using simple stellar population models. We use these data to study the relationship of these galaxy parameters with redshift and find little evidence for evolution in metallicity or α-elements (especially for our intermediate mass samples). This demonstrates that our subsamples are consistent with pure passive evolving (i.e. no chemical evolution) and represent a homogeneous population over this redshift range. We also present the age-redshift relation for these LRGs and clearly see a decrease in their age with redshift (≃5 Gyr over the redshift range studied here) which is fully consistent with the cosmological look-back times in a concordance A cold dark matter universe. We also see that our most massive sample of LRGs is the youngest compared to the lower mass galaxies. We provide these data now to help future cosmological and galaxy evolution studies of LRGs and provide in the appendices of this paper the required methodology and information to calibrate SDSS spectra on to the Lick/IDS system.</w:t>
      </w:r>
      <w:r>
        <w:br/>
      </w:r>
      <w:r>
        <w:rPr>
          <w:rStyle w:val="VerbatimChar"/>
        </w:rPr>
        <w:t xml:space="preserve">## 10412                                                                                                                                                                                                                                                                                                                                                                                                                                                                                                                                                                                                                                                                                                                                                                                                                                                                                                                                                                                                                                                                                                                                                                                                                                                                                                                                                                                                                                                                                                                                                                                                                                                                                                                                                                                                                                                                                                                                                                                                                                                                                                                                                                                                                                                                                                                                                                                                                                                                                                                                                                                                                                                                                                                                                                                                                                                                                                                                                                                                                                                                                                                                                                                                                                                                                                                                                                                                                                                                                                                                                                                                                                                                                                                                                                                                                                                                                                                                                                                                                                                                                                                                                                                                                                                                                                                                                                                                                                                                                                                                                                                                                                                                                                                                                                                                                                                                                                                                                                                                                                                                                                                                                                                                                                                                                                                                                                                                                                                                                                                                                                                                                                                                                                                                                                                                                                                                                               On the birthrates of Galactic neutron stars The following chapter is an enhanced version of a paper published in the Monthly Notices of the Royal Astronomical Society in 2008: Keane and Kramer[27]. As presented, this chapter, presents investigations based upon the state of knowledge as it was in 2008. It is presented in this way so as to keep the logical flow of the thesis chronological. The following chapters will expand on what has been learnt up to the present, and, in particular, Chaps. 8 and 9 give an up to date summary and overview, incorporating both the work in this thesis and that of many other authors.</w:t>
      </w:r>
      <w:r>
        <w:br/>
      </w:r>
      <w:r>
        <w:rPr>
          <w:rStyle w:val="VerbatimChar"/>
        </w:rPr>
        <w:t xml:space="preserve">## 10414                                                                                                                                                                                                                                                                                                                                                                                                                                                                                                                                                                                                                                                                                                                                                                                                                                                                                                                                                                                                                                                                                                                                                                                                                                                                                                                                                                                                                                                                                                                                                                                                                                                                                                                                                                                                                                                                                                                                                                                                                                                                                                                                                                                                                                                                                                                                                                                                                                                                                                                                                                                                                                                                                                                                                                                                                                                                                                                                                                                                                                                                                                                                                                                                                                                                                                                                                                                                                                                                                                                                                                                                                                                                                                                                                                                                                                                                                                                                                                                                                                                                                                                                                                                                                                                                                                                                                                                                                                                                                                                                                                                                                                                                                                                                                                                                                                                                                                                                                                                                                                                                                                                                                                                                          A method for the direct determination of the surface gravities of transiting extrasolar planets We show that the surface gravity of a transiting extrasolar planet can be calculated from only the spectroscopic orbit of its parent star and the analysis of its transit light curve. This does not require additional constraints, such as are often inferred from theoretical stellar models or model atmospheres. The planet’s surface gravity can therefore be measured precisely and from only directly observable quantities. We outline the method and apply it to the case of the first known transiting extrasolar planet, HD209458b. We find a surface gravity of gp = 9.28 ± 0.15ms i2 , which is an order of magnitude more precise than the best available measurements of its mass, radius and density. This confirms that the planet has a much lower surface gravity that that predicted by published theoretical models of gas giant planets. We apply our method to all fourteen known transiting extrasolar planets and find a significant correlation between surface gravity and orbital period, which is related to the known correlation between mass and period. This correlation may be the underlying eect as surface gravity is a fundamental parameter in the evaporation of planetary atmospheres.</w:t>
      </w:r>
      <w:r>
        <w:br/>
      </w:r>
      <w:r>
        <w:rPr>
          <w:rStyle w:val="VerbatimChar"/>
        </w:rPr>
        <w:t xml:space="preserve">## 10447                                                                                                                                                                                                                                                                                                                                                                                                                                                                                                                                                                                                                                                                                                                                                                                                                                                                                                                                                                                                                                                                                                                                                                                                                                                                                                                                                                                                                                                                                                                                                                                                                                                                                                                                                                                                                                                                                                                                                                                                                                                                                                                                                                                                                                                                                                                                                                                                                                                                                                                                                                                                                                                                                                                                                                                                                                                                                                                                                                                                                                                                                                                                                                                                                                                                                                                                                                                                                                                                                                                                                                                                                                                                                                                                                                                                                                                                                                                                                                                                                                                                                                                                                                                             The X-Ray Spectral Properties of SCUBA Galaxies Deep SCUBA surveys have uncovered a large population of massive submillimeter-emitting galaxies (SMGs; f850μm 4 mJy) at z 1. Although it is generally believed that these galaxies host intense star formation activity, there is growing evidence that a substantial fraction also harbor an active galactic nucleus (AGN; i.e., an accreting super-massive black hole [SMBH]). We present here possibly the strongest evidence for this viewpoint to date: the combination of ultradeep X-ray observations (the 2 Ms Chandra Deep Field-North) and deep Keck spectroscopic data of SMGs with radio counterparts. We find that the majority (≈75%) of these radio-selected spectroscopically identified SMGs host AGN activity; the other ≈25% have X-ray properties consistent with star formation (X-ray-derived star formation rates of ≈1300-2700 M☉ yr-1). The AGNs have properties generally consistent with those of nearby luminous AGNs (Γ ≈ 1.8 ± 0.5, NH ≈ 1020-1024 cm-2, and LX ≈ 1043-1044.5 ergs s-1), and the majority (≈80%) are heavily obscured (NH 1023 cm-2). We construct composite rest-frame 2-20 keV spectra for three different obscuration classes [NH 5 × 1023 cm-2], which reveal features not seen in the individual X-ray spectra. An ≈1 keV equivalent width Fe Kα emission line is seen in the composite X-ray spectrum of the most heavily obscured AGNs, suggesting Compton-thick or near Compton-thick absorption. Even taking into account the effects of absorption, we find that the average X-ray to far-IR luminosity ratio of the AGN-classified SMGs (LX/LFIR = 0.004) is approximately 1 order of magnitude below that found for typical quasars. This result suggests that intense star formation activity (of order ≈1000 M☉ yr-1) dominates the bolometric output of these SMGs. However, we also explore the possibility that the X-ray to far-IR luminosity ratio of the AGN components is intrinsically less than that found for typical quasars and postulate that some SMGs may be AGN dominated. We investigate the implications of our results for the growth of massive black holes, discuss the prospects for deeper X-ray observations, and explore the scientific potential offered by the next generation of X-ray observatories.</w:t>
      </w:r>
      <w:r>
        <w:br/>
      </w:r>
      <w:r>
        <w:rPr>
          <w:rStyle w:val="VerbatimChar"/>
        </w:rPr>
        <w:t xml:space="preserve">## 10458                                                                                                                                                                                                                                                                                                                                                                                                                                                                                                                                                                                                                                                                                                                                                                                                                                                                                                                                                                                                                                                                                                                                                                                                                                                                                                                                                                                                                                                                                                                                                                                                                                                                                                                                                                                                                                                                                                                                                                                                                                                                                                                                                                                                                                                                                                                                                                                                                                                                                                                                                                                                                                                                                                                                                                                                                                                                                                                                                                                                                                                                                                                                                                                                                                                                                                                                                                                                                                                                                                                                                                                                                                                                                                                                                                                                                                                                                                                                                                                                                                                                                                                                                                                                                                                                                                                                                                                                                                                                                                                                                                                                                                                                                                                                                                                                                                                                                                                                                                                                                                                                                                                                                                                                                                                                                                                                                                                                                                                                                                                                                                                                                                                                                                                                                                                                                                                                                  Heavy Electrons in Cosmic Rays Neddermeyer and Anderson1, on the basis of their experiments on the loss of energy by cosmic ray particles, have suggested that there are present in cosmic rays ‘new’ particles of mass greater than that of an electron and less than that of a proton. In this note we give additional evidence for such a particle (some of which has previously been reported by one of us at the Conferences on Physics in Copenhagen and Moscow in September 1937, the report at the latter being published), of a type which has also been put forward by other workers since the appearance of Neddermeyer and Anderson's paper.</w:t>
      </w:r>
      <w:r>
        <w:br/>
      </w:r>
      <w:r>
        <w:rPr>
          <w:rStyle w:val="VerbatimChar"/>
        </w:rPr>
        <w:t xml:space="preserve">## 10468                                                                                                                                                                                                                                                                                                                                                                                                                                                                                                                                                                                                                                                                                                                                                                                                                                                                                                                                                                                                                                                                                                                                                                                                                                                                                                                                                                                                                                                                                                                                                                                                                                                                                                                                                                                                                                                                                                                                                                                                                                                                                                                                                                                                                                                                                                                                                                                                                                                                                                                                                                                                                                                                                                                                                                                                                                                                                                                                                                                                                                                                                                                                                                                                                                                                                                                                                                                                                                                                                                                                                                                                                                                                                                                                                                                                                                                                                                                                                                                                                                                                                                                                                                                                                                                                                                                                                                                                                                                                                                                                                                                                                                                                                                                    The evolution of active galactic nuclei across cosmic time: what is downsizing? We use a coupled model of the formation and evolution of galaxies and black holes (BH) to study the evolution of active galactic nuclei (AGN) in a cold dark matter universe. The model predicts the BH mass, spin and mass accretion history. BH mass grows via accretion triggered by discs becoming dynamically unstable or galaxy mergers (called the starburst mode) and accretion from quasi-hydrostatic hot gas haloes (called the hot-halo mode). By taking into account AGN obscuration, we obtain a very good fit to the observed luminosity functions (LF) of AGN (optical, soft and hard X-ray, and bolometric) for a wide range of redshifts (0&lt;z&lt;6). The model predicts a hierarchical build up of BH mass, with the typical mass of actively growing BHs increasing with decreasing redshift. Remarkably, despite this, we find downsizing in the AGN population, in terms of the differential growth with redshift of the space density of faint and bright AGN. This arises naturally from the interplay between the starburst and hot-halo accretion modes. The faint end of the LF is dominated by massive BHs experiencing quiescent accretion via a thick disc, primarily during the hot-halo mode. The bright end of the LF, on the other hand, is dominated by AGN which host BHs accreting close to or in excess of the Eddington limit during the starburst mode. The model predicts that the comoving space density of AGN peaks at z~3, similar to the star formation history. However, when taking into account obscuration, the space density of faint AGN peaks at lower redshift (z&lt;2) than that of bright AGN (z~2-3). This implies that the cosmic evolution of AGN is shaped in part by obscuration.</w:t>
      </w:r>
      <w:r>
        <w:br/>
      </w:r>
      <w:r>
        <w:rPr>
          <w:rStyle w:val="VerbatimChar"/>
        </w:rPr>
        <w:t xml:space="preserve">## 10495                                                                                                                                                                                                                                                                                                                                                                                                                                                                                                                                                                                                                                                                                                                                                                                                                                                                                                                                                                                                                                                                                                                                                                                                                                                                                                                                                                                                                                                                                                                                                                                                                                                                                                                                                                                                                                                                                                                                                                                                                                                                                                                                                                                                                                                                                                                                                                                                                                                                                                                                                                                                                                                                                                                                                                                                                                                                                                                                                                                                                                                                                                                                                                                                                                                                                                                                                                                                                                                                                                                                                                                                                                                                                                                                                                                                                                                                                                                                                                                                                                                                                                                                                                                                                                                                                                                                                                                                                                                                                                                                                                                                                                                                                                                                                                                                                                                                                                                                                                                                         The role of minor mergers in the recent star formation history of early-type galaxies We demonstrate that the large scatter in the ultra-violet (UV) colours of intermediate- mass early-type galaxies in the local Universe and the inferred low-level recent star formation in these objects can be reproduced by minor mergers in the standardCDM cosmology. Numerical simulations of mergers with mass ratios � 1:4, with reasonable assumptions for the ages, metallicities and dust properties of the merger progenitors, produce good agreement to the observed UV colours of the early-type population, if the infalling satellites are assumed to have (cold) gas fractions � 20%. Early-types that sat- isfy (NUV r) . 3.8 are likely to have experienced mergers with mass ratios between 1:4 and 1:6 within the last � 1.5 Gyrs, while those that satisfy 3.8 &lt; (NUV r) &lt; 5.5 are consistent with either recent mergers with mass ratios � 1:6 or mergers with higher mass ratios that occurred more than � 1.5 Gyrs in the past. We demonstrate that the early-type colour-magnitude relations and colour distributions in both the UV and optical spectral ranges are consistent with the expected frequency of minor merging activity in the standardCDM cosmology at low redshift. We present a strong plausi- bility argument for minor mergers to be the principal mechanism behind the large UV scatter and associated low-level recent star formation observed in early-type galaxies in the nearby Universe.</w:t>
      </w:r>
      <w:r>
        <w:br/>
      </w:r>
      <w:r>
        <w:rPr>
          <w:rStyle w:val="VerbatimChar"/>
        </w:rPr>
        <w:t xml:space="preserve">## 10501                                                                                                                                                                                                                                                                                                                                                                                                                                                                                                                                                                                                                                                                                                                                                                                                                                                                                                                                                                                                                                                                                                                                                                                                                                                                                                                                                                                                                                                                                                                                                                                                                                                                                                                                                                                                                                                                                                                                                                                                                                                                                                                                                                                                                                                                                                                                                                                                                                                                                                                                                                                                                                                                                                                                                                                                                                                                                                                                                                                                                                                                                                                                                                                                                                                                                                                                                                                                                                                                                                                                                                                                                                                                                                                                                                                                                                                                                                                                                                                                                                                                                                                                                                                                                                                                                                                                                                                                                                                                                                                                                                                                                                                                                                                                                                                                                                                                                                                                                                                                                                                                                                                                                                                                                                                                                                                                                                                                                                                                                                                                                                                                                                                                                                                                     Galactic winds in the intergalactic medium We have performed hydrodynamical simulations to investigate the effects of galactic winds on the high-redshift (z = 3) universe. Strong winds suppress the formation of low-mass galaxies significantly, and the metals carried by them produce C IV absorption lines with properties in reasonable agreement with observations. The winds have little effect on the statistics of the H I-absorption lines, because the hot gas bubbles blown by the winds fill only a small fraction of the volume and because they tend to escape into the voids, thereby leaving the filaments that produce these lines intact. Subject headings: cosmology: observations — cosmology: theory — galaxies: formation — intergalactic medium — quasars: absorption lines</w:t>
      </w:r>
      <w:r>
        <w:br/>
      </w:r>
      <w:r>
        <w:rPr>
          <w:rStyle w:val="VerbatimChar"/>
        </w:rPr>
        <w:t xml:space="preserve">## 10517                                                                                                                                                                                                                                                                                                                                                                                                                                                                                                                                                                                                                                                                                                                                                                                                                                                                                                                                                                                                                                                                                                                                                                                                                                                                                                                                                                                                                                                                                                                                                                                                                                                                                                                                                                                                                                                                                                                                                                                                                                                                                                                                                                                                                                                                                                                                                                                                                                                                                                                                                                                                                                                                                                                                                                                                                                                                                                                                                                                                                                                                                                                                                                                                                                                                                                                                                                                                                                                                                                                                                                                                                                                                                                                                                                                                                                                                                                                                                                                                                                                                                                                                                                                                                                                                                                                                                                                                                                                                                                                                                                                                                                                                                                                                                                                                                                                                                                                                                                                                                                                                                                                                                                                                              The absorption-dominated model for the X-ray spectra of type I active galaxies: MCG-6-30-15 MCG–6-30-15 is the archetypal example of a type I active galaxy showing broad ‘red-wing’ emission in its X-ray spectrum at energies below the 6.4 keV Fe Kα emission line and a continuum excess above 20 keV. Miller et al. showed that these spectral features could be caused by clumpy absorbing material, but Reynolds et al. have argued that the observed Fe Kα line luminosity is inconsistent with this explanation unless the global covering factor of the absorber(s) is very low. However, the Reynolds et al. calculation effectively considers the only source of opacity to be the Fe K bound–free transition and neglects the opacity at the line energy: correction to realistic opacity decreases the predicted line flux by a large factor. We also discuss the interpretation of the covering factor and the possible effect of occultation by the accretion disc. Finally, we consider a model for MCG–6-30-15 dominated by clumpy absorption, which is consistent with a global covering factor of 0.45, although models that include the effects of Compton scattering are required to reach a full understanding. Variations in covering fraction may dominate the observed X-ray spectral variability.</w:t>
      </w:r>
      <w:r>
        <w:br/>
      </w:r>
      <w:r>
        <w:rPr>
          <w:rStyle w:val="VerbatimChar"/>
        </w:rPr>
        <w:t xml:space="preserve">## 10534                                                                                                                                                                                                                                                                                                                                                                                                                                                                                                                                                                                                                                                                                                                                                                                                                                                                                                                                                                                                                                                                                                                                                                                                                                                                                                                                                                                                                                                                                                                                                                                                                                                                                                                                                                                                                                                                                                                                                                                                                                                                                                                                                                                                                                                                                                                                                                                                                                                                                                                                                                                                                                                                                                                                                                                                                                                                                                                                                                                                                                                                                                                                                                                                                                                                                                                                                                                                                                                                                                                                                                                                                                                                                                                                                                                                                                                                                                                                                                                                                                                                                                                                                                                                                                                                                                                                                                                                                                                                                                                                                                                                                                                                                                                                                                                                                                                                                                                                                                                                                                                                                                                                                                                                                                                                                                                                                     Enrichment in the Centaurus cluster of galaxies We perform a detailed spatially resolved, spectroscopic, analysis of the core of the Centaurus cluster of galaxies using a deep Chandra X-ray observation and XMM-Newton data. The Centaurus cluster core has particularly high metallicity, up to twice the solar values, and we measure the abundances of Fe, O, Ne, Mg, Si, S, Ar, Ca and Ni. We map the distribution of these elements in many spatial regions, and create radial profiles to the east and west of the centre. The ratios of the most robustly determined elements to iron are consistent with solar ratios, indicating that there has been enrichment by both Type Ia and Type II supernovae. For a normal initial stellar mass function, the metallicity peak represents the products of about 4 x 10 10 M ⊙ of star formation. This star formation can have occurred continuously at a rate of 5 M ⊙ yr -1 for the past 8 Gyr or more, or was part of the formation of the central galaxy at earlier times. Either conclusion requires that the inner core of the Centaurus cluster has not suffered a major disruption within the past 8 Gyr, or even longer.</w:t>
      </w:r>
      <w:r>
        <w:br/>
      </w:r>
      <w:r>
        <w:rPr>
          <w:rStyle w:val="VerbatimChar"/>
        </w:rPr>
        <w:t xml:space="preserve">## 10550                                                                                                                                                                                                                                                                                                                                                                                                                                                                                                                                                                                                                                                                                                                                                                                                                                                                                                                                                                                                                                                                                                                                                                                                                                                                                                                                                                                                                                                                                                                                                                                                                                                                                                                                                                                                                                                                                                                                                                                                                                                                                                                                                                                                                                                                                                                                                                                                                                                                                                                                                                                                                                                                                                                                                                                                                                                                                                                                                                                                                                                                                                                                                                                                                                                                                                                                                                                                                                                                                                                                                                                                                                                                                                                                                                                                                                                                                                                                                                                                                                                                                                                                                                                                                                                                                                                                                                                                                                                                                                                                                                                                                                                                                                                                       WFCAM, Spitzer/IRAC and SCUBA observations of the massive star-forming region DR21/W75 - I. The collimated molecular jets We present wide-field near-infrared (IR) images of the DR21/W75 high-mass star-forming region, obtained with the Wide Field Camera (WFCAM) on the United Kingdom Infrared Telescope. Broad-band JHK and narrow-band H 2 1-0S(1) images are compared to archival mid-IR images from the Spitzer Space Telescope, and 850-μm dust-continuum maps obtained with the Submillimeter Common User Bolometer Array (SCUBA). Together these data give a complete picture of dynamic star formation across this extensive region, which includes at least four separate star-forming sites in various stages of evolution. The H 2 data reveal knots and bow shocks associated with more than 50 individual flows. Most are well collimated, and at least five qualify as parsec-scale flows. Most appear to be driven by embedded, low-mass protostars. The orientations of the outflows, particularly from the few higher mass sources in the region (DR21, DR21(OH), W75N and ERO 1), show some degree of order, being preferentially orientated roughly orthogonal to the chain of dusty cores that runs north-south through DR21. Clustering may inhibit disc accretion and therefore the production of outflows; we certainly do not see enhanced outflow activity from clusters of protostars. Finally, although the low-mass protostellar outflows are abundant and widely distributed, the current generation does not provide sufficient momentum and kinetic energy to account for the observed turbulent motions in the DR21/W75 giant molecular clouds. Rather, multiple epochs of outflow activity are required over the million-year time-scale for turbulent decay.</w:t>
      </w:r>
      <w:r>
        <w:br/>
      </w:r>
      <w:r>
        <w:rPr>
          <w:rStyle w:val="VerbatimChar"/>
        </w:rPr>
        <w:t xml:space="preserve">## 10639                                                                                                                                                                                                                                                                                                                                                                                                                                                                                                                                                                                                                                                                                                                                                                                                                                                                                                                                                                                                                                                                                                                                                                                                                                                                                                                                                                                                                                                                                                                                                                                                                                                                                                                                                                                                                                                                                                                                                                                                                                                                                                                                                                                                                                                                                                                                                                                                                                                                                                                                                                                                                                                                                                                                                                                                                                                                                                                                                                                                                                                                                                                                                                                                                                                                                                                                                                                                                                                                                                                                                                                                                                                                                                                                                                                                                                                                                                                                                                                                                                                                                                                                                                                                                                                                                                                                                                                                                                                                                                                                                                                                                                                                                                                                                                                                                                                                                                                                                                                                                                                               Shock formation around planets orbiting M‐dwarf stars Bow shocks can be formed around planets due to their interaction with the coronal medium of the host stars. The net velocity of the particles impacting on the planet determines the orientation of the shock. At the Earth's orbit, the (mainly radial) solar wind is primarily responsible for the formation of a shock facing towards the Sun. However, for close-in planets that possess high Keplerian velocities and are frequently located at regions where the host star's wind is still accelerating, a shock may develop ahead of the planet. If the compressed material is able to absorb stellar radiation, then the signature of bow shocks may be observed during transits. Bow-shock models have been investigated in a series of papers (Llama et al. 2011; Vidotto et al. 2010, 2011a,b) for known transiting systems. Once the signature of a bow-shock is observed, one can infer the magnetic field intensity of the transiting planet. Here, we investigate the potential to use this model to detect magnetic fields of (hypothetical) planets orbiting inside the habitable zone of M-dwarf stars. For these cases, we show, by means of radiative transfer simulations, that the detection of bow-shocks of planets surrounding M-dwarf stars may be more difficult than for the case of close-in giant planets orbiting solar-type stars (© 2011 WILEY-VCH Verlag GmbH &amp; Co. KGaA, Weinheim)</w:t>
      </w:r>
      <w:r>
        <w:br/>
      </w:r>
      <w:r>
        <w:rPr>
          <w:rStyle w:val="VerbatimChar"/>
        </w:rPr>
        <w:t xml:space="preserve">## 10646                                                                                                                                                                                                                                                                                                                                                                                                                                                                                                                                                                                                                                                                                                                                                                                                                                                                                                                                                                                                                                                                                                                                                                                                                                                                                                                                                                                                                                                                                                                                                                                                                                                                                                                                                                                                                                                                                                                                                                                                                                                                                                                                                                                                                                                                                                                                                                                                                                                                                                                                                                                                                                                                                                                                                                                                                                                                                                                                                                                                                                                                                                                                                                                                                                                                                                                                                                                                                                                                                                                                                                                                                                                                                                                                                                                                                                                                                                                                                                                                                                                                                                                                                                                                                                                                                                                                                                                                                                                                                                                                                                                                                                                                                                                                                                                                                                                                                                                                                                                                                                                                                                                                                                                                                                                    Circular polarimetry reveals helical magnetic fields in the young stellar object HH 135–136 Magnetic fields are believed to have a vital role in regulating and shaping the flow of material onto and away from protostars during their initial mass accretion phase. It is becoming increasingly accepted that bipolar outflows are generated and collimated as material is driven along magnetic field lines and centrifugally accelerated off a rotating accretion disk. However, the precise role of the magnetic field is poorly understood and evidence for its shape and structure has not been forthcoming. Here we report imaging circular polarimetry in the near-infrared and Monte Carlo modelling showing that the magnetic field along the bipolar outflow of the HH 135–136 young stellar object is helical. The field retains this shape for large distances along the outflow, so the field structure can also provide the necessary magnetic pressure for collimation of the outflow. This result lends further weight to the hypothesis—central to any theory of star formation—that the outflow is an important instrument for the removal of high-angular-momentum material from the accretion disk, thereby allowing the central protostar to increase its mass.</w:t>
      </w:r>
      <w:r>
        <w:br/>
      </w:r>
      <w:r>
        <w:rPr>
          <w:rStyle w:val="VerbatimChar"/>
        </w:rPr>
        <w:t xml:space="preserve">## 10668                                                                                                                                                                                                                                                                                                                                                                                                                                                                                                                                                                                                                                                                                                                                                                                                                                                                                                                                                                                                                                                                                                                                                                                                                                                                                                                                                                                                                                                                                                                                                                                                                                                                                                                                                                                                                                                                                                                                                                                                                                                                                                                                                                                                                                                                                                                                                                                                                                                                                                                                                                                                                                                                                                                                                                                                                                                                                                                                                                                                                                                                                                                                                                                                                                                                                                                                                                                                                                                                                                                                                                                                                                                                                                                                                                                                                                                                                                                                                                                                                                                                                                                                                                                                                                                                                                                                                                                                                                                                                                                                                                                                                                                                                                                                                                                                                                                                                                                                                                                                                                                                                                                                                                                                                                                                                                                                                                                                                                                                                                                                                 The Enigmatic Radio Source T Tauri S We have observed the T Tau multiple star system using the Multielement Radio-linked Interferometer Network at a frequency of 5 GHz. The compact centimeter wavelength radio emission from T Tau S has been found to consist of at least two components separated by approximately 70 mas in right ascension at Julian epoch 2001.89. Using this data and that previously published, we show that the most intense, compact radio emission may not all be coincident in position but associated with the M-type star in the binary system T Tau S. This emission may be due to magnetic reconnection processes in the YSO system. The estimated masses of the stars using the Hipparcos parallax are 4.0 M☉ for Sa and 1.0 M☉ for Sb. However, using the currently accepted parallax for the Taurus-Auriga complex of 140 pc, the value of these masses is reduced by a factor of 2. This is consistent with T Tau Sa being a pre-main-sequence star.</w:t>
      </w:r>
      <w:r>
        <w:br/>
      </w:r>
      <w:r>
        <w:rPr>
          <w:rStyle w:val="VerbatimChar"/>
        </w:rPr>
        <w:t xml:space="preserve">## 10669                                                                                                                                                                                                                                                                                                                                                                                                                                                                                                                                                                                                                                                                                                                                                                                                                                                                                                                                                                                                                                                                                                                                                                                                                                                                                                                                                                                                                                                                                                                                                                                                                                                                                                                                                                                                                                                                                                                                                                                                                                                                                                                                                                                                                                                                                                                                                                                                                                                                                                                                                                                                                                                                                                                                                                                                                                                                                                                                                                                                                                                                                                                                                                                                                                                                                                                                                                                                                                                                                                                                                                                                                                                                                                                                                                                                                                                                                                                                                                                                                                                                                                                                                                                                                                                                                                                                                                                                                                                                                                                                                                                                                                                                                                                                                                                                                                                                                                                                                                                                                                                                                                                                                                                                                                                                                                                                                                                                                                                                                                                                                 The Enigmatic Radio Source T Tauri S We have observed the T Tau multiple star system using the Multielement Radio-linked Interferometer Network at a frequency of 5 GHz. The compact centimeter wavelength radio emission from T Tau S has been found to consist of at least two components separated by approximately 70 mas in right ascension at Julian epoch 2001.89. Using this data and that previously published, we show that the most intense, compact radio emission may not all be coincident in position but associated with the M-type star in the binary system T Tau S. This emission may be due to magnetic reconnection processes in the YSO system. The estimated masses of the stars using the Hipparcos parallax are 4.0 M☉ for Sa and 1.0 M☉ for Sb. However, using the currently accepted parallax for the Taurus-Auriga complex of 140 pc, the value of these masses is reduced by a factor of 2. This is consistent with T Tau Sa being a pre-main-sequence star.</w:t>
      </w:r>
      <w:r>
        <w:br/>
      </w:r>
      <w:r>
        <w:rPr>
          <w:rStyle w:val="VerbatimChar"/>
        </w:rPr>
        <w:t xml:space="preserve">## 10706                                                                                                                                                                                                                                                                                                                                                                                                                                                                                                                                                                                                                                                                                                                                                                                                                                                                                                                                                                                                                                                                                                                                                                                                                                                                                                                                                                                                                                                                                                                                                                                                                                                                                                                                                                                                                                                                                                                                                                                                                                                                                                                                                                                                                                                                                                                                                                                                                                                                                                                                                                                                                                                                                                                                                                                                                                                                                                                                                                                                                                                                                                                                                                                                                                                                                                                                                                                                                                                                                                                                                                                                                                                                                                                                                                                                                                                                                                                                                                                                                                                                                                                                                                                                                                                                                                                                                                                                                                                                                                                                                                                                                                                                                                                                                                                                                                                                                                                                                                                                                                                                                                                                                                                                                                                                                                                                                                         Non‐linear bending waves in Keplerian accretion discs The non-linear dynamics of a warped accretion disc is investigated in the important case of a thin Keplerian disc with negligible viscosity and self-gravity. A one-dimensional evolutionary equation is formally derived that describes the primary non-linear and dispersive effects on propagating bending waves other than parametric instabilities. It has the form of a derivative non-linear Schrodinger (DNLS) equation with coefficients that are obtained explicitly for a particular model of a disc. The properties of this equation are analysed in some detail and illustrative numerical solutions are presented. The non-linear and dispersive effects both depend on the compressibility of the gas through its adiabatic index Γ. In the physically realistic case r 3, non-linearity leads to wave steepening and solitary waves are supported. The effects of a small effective viscosity, which may suppress parametric instabilities, are also considered. This analysis may provide a useful point of comparison between theory and numerical simulations of warped accretion discs.</w:t>
      </w:r>
      <w:r>
        <w:br/>
      </w:r>
      <w:r>
        <w:rPr>
          <w:rStyle w:val="VerbatimChar"/>
        </w:rPr>
        <w:t xml:space="preserve">## 10713                                                                                                                                                                                                                                                                                                                                                                                                                                                                                                                                                                                                                                                                                                                                                                                                                                                                                                                                                                                                                                                                                                                                                                                                                                                                                                                                                                                                                                                                                                                                                                                                                                                                                                                                                                                                                                                                                                                                                                                                                                                                                                                                                                                                                                                                                                                                                                                                                                                                                                                                                                                                                                                                                                                                                                                                                                                                                                                                                                                                                                                                                                                                                                                                                                                                                                                                                                                                                                                                                                                                                                                                                                                                                                                                                                                                                                                                                                                                                                                                                                                                                                                                                                                                                                                                                                                                                                                                                                                                                                                                                                                                                                                                                                                                                                                                                                                                                                                                                                                                                                                                                                                                                                                                                                                                                                                                                                          Recycling of the solar corona's magnetic field Magnetic fields play a dominant role in the atmospheres of the Sun and other Sun-like stars. Outside sunspot regions, the photosphere of the so-called quiet Sun contains myriads of small-scale magnetic concentrations, with strengths ranging from the detection limit of ∼10 16 Mx up to ∼ Mx. The tireless motion of these magnetic 20 3 # 10 flux concentrations, along with the continual appearance and disappearance of opposite-polarity pairs of fluxes, releases a substantial amount of energy that may be associated with a whole host of physical processes in the solar corona, not least the enigma of coronal heating. We find here that the timescale for magnetic flux to be remapped in the quiet-Sun corona is, surprisingly, only 1.4 hr (around 1/10 of the photospheric flux recycling time), implying that the quiet-Sun corona is far more dynamic than previously thought. Besides leading to a fuller understanding of the origins of magnetically driven phenomena in our Sun’s corona, such a process may also be crucial for the understanding of stellar atmospheres in general.</w:t>
      </w:r>
      <w:r>
        <w:br/>
      </w:r>
      <w:r>
        <w:rPr>
          <w:rStyle w:val="VerbatimChar"/>
        </w:rPr>
        <w:t xml:space="preserve">## 10737                                                                                                                                                                                                                                                                                                                                                                                                                                                                                                                                                                                                                                                                                                                                                                                                                                                                                                                                                                                                                                                                                                                                                                                                                                                                                                                                                                                                                                                                                                                                                                                                                                                                                                                                                                                                                                                                                                                                                                                                                                                                                                                                                                                                                                                                                                                                                                                                                                                                                                                                                                                                                                                                                                                                                                                                                                                                                                                                                                                                                                                                                                                                                                                                                                                                                                                                                                                                                                                                                                                                                                                                                                                                                                                                                                                                                                                                                                                                                                                                                                                                                                                                                                                                                                                                                                                                                                                                                                                                                                                                                                                                                                                                                                                                                                                                                                                                                                                                                                                                                                                                                                                                                                                                                                                                                                                                                                                                                                                                                                  Accretion disc coronae as magnetic reservoirs Most astrophysical sources powered by accretion on to a black hole, either of stellar mass or supermassive, when observed with hard X-rays show signs of a hot Comptonizing component in the flow, the so-called corona, with observed temperatures and optical depths lying in a narrow range (0.1≲τ≲1 and 1×109 K≲T≲3×109 K). Here we argue that these facts constitute strong supporting evidence for a magnetically dominated corona. We show that the inferred thermal energy content of the corona, in all black hole systems, is far too low to explain their observed hard X-ray luminosities, unless either the size of the corona is at least of the order of 103 Schwarzschild radii, or the corona itself is in fact a reservoir, where the energy is mainly stored in the form of a magnetic field generated by a sheared rotator (probably the accretion disc). We briefly outline the main reasons why the former possibility is to be discarded, and the latter preferred.</w:t>
      </w:r>
      <w:r>
        <w:br/>
      </w:r>
      <w:r>
        <w:rPr>
          <w:rStyle w:val="VerbatimChar"/>
        </w:rPr>
        <w:t xml:space="preserve">## 10744                                                                                                                                                                                                                                                                                                                                                                                                                                                                                                                                                                                                                                                                                                                                                                                                                                                                                                                                                                                                                                                                                                                                                                                                                                                                                                                                                                                                                                                                                                                                                                                                                                                                                                                                                                                                                                                                                                                                                                                                                                                                                                                                                                                                                                                                                                                                                                                                                                                                                                                                                                                                                                                                                                                                                                                                                                                                                                                                                                                                                                                                                                                                                                                                                                                                                                                                                                                                                                                                                                                                                                                                                                                                                                                                                                                                                                                                                                                                                                                                                                                                                                                                                                                                                                                                                                                                                                                                                                                                                                                                                                                                                                                                                                                                                                                                                                                                                                                                                                                                                                                                                                               Spectral population synthesis including massive binaries We have constructed a new code to produce synthetic spectra of stellar populations that includes massive binaries. We have tested this code against the broad-band colours of unresolved young massive stellar clusters in nearby galaxies, the equivalent widths of the Red and Blue Wolf–Rayet bumps in star-forming Sloan Digital Sky Survey galaxies and the ultraviolet and optical spectra of the star-forming regions Tol-A and B in NGC 5398. In each case, we find a good agreement between our models and observations. We find that in general binary populations are bluer and have fewer red supergiants, and thus significantly less flux in the I band and at longer wavelengths, than single star populations. Also we find that Wolf–Rayet stars occur over a wider range of ages up to 107 yr in a stellar population including binaries, increasing the ultraviolet flux and Wolf–Rayet spectral features at later times. In addition, we find that nebula emission contributes significantly to these observed properties and must be considered when comparing stellar models with observations of unresolved stellar populations. We conclude that incorporation of massive stellar binaries can improve the agreement between observations and synthetic spectral synthesis codes, particularly for systems with young stellar populations.</w:t>
      </w:r>
      <w:r>
        <w:br/>
      </w:r>
      <w:r>
        <w:rPr>
          <w:rStyle w:val="VerbatimChar"/>
        </w:rPr>
        <w:t xml:space="preserve">## 10751                                                                                                                                                                                                                                                                                                                                                                                                                                                                                                                                                                                                                                                                                                                                                                                                                                                                                                                                                                                                                                                                                                                                                                                                                                                                                                                                                                                                                                                                                                                                                                                                                                                                                                                                                                                                                                                                                                                                                                                                                                                                                                                                                                                                                                                                                                                                                                                                                                                                                                                                                                                                                                                                                                                                                                                                                                                                                                                                                                                                                                                                                                                                                                                                                                                                                                                                                                                                                                                                                                                                                                                                                                                                                                                                                                                                                                                                                                                                                                                                                                                                                                                                                                                                                                                                                                                                                                                                                                                                                                                                                                                                                                                                                                                                                                                                                                                                                                                                                                                                                                                                                                                                                                                                                                                                                                                                                                                                                                                                                                                                                                                                                                         Eruption of a kink-unstable filament in NOAA active region 10696 We present rapid-cadence Transition Region and Coronal Explorer (TRACE) observations that show evidence of a filament eruption from NOAA active region 10696, accompanied by an X2.5 flare, on 2004 November 10. The eruptive filament, which manifests as a fast coronal mass ejection some minutes later, rises as a kinking structure with an apparently exponential growth of height within TRACE's field of view. We compare the characteristics of this filament eruption with MHD numerical simulations of a kink-unstable magnetic flux rope, finding excellent qualitative agreement. We suggest that while tether weakening by breakout-like quadrupolar reconnection may be the release mechanism for the previously confined flux rope, the driver of the expansion is most likely the MHD helical kink instability.</w:t>
      </w:r>
      <w:r>
        <w:br/>
      </w:r>
      <w:r>
        <w:rPr>
          <w:rStyle w:val="VerbatimChar"/>
        </w:rPr>
        <w:t xml:space="preserve">## 10758                                                                                                                                                                                                                                                                                                                                                                                                                                                                                                                                                                                                                                                                                                                                                                                                                                                                                                                                                                                                                                                                                                                                                                                                                                                                                                                                                                                                                                                                                                                                                                                                                                                                                                                                                                                                                                                                                                                                                                                                                                                                                                                                                                                                                                                                                                                                                                                                                                                                                                                                                                                                                                                                                                                                                                                                                                                                                                                                                                                                                                                                                                                                                                                                                                                                                                                                                                                                                                                                                                                                                                                                                                                                                                                                                                                                                                                                                                                                                                                                                                                                                                                                                                                                                                                                                                                                                                                                                                                                                                                                                                                                                                                                                                                                                                                                                                                                                                                                                                                                                                                                                                                                                                                                                                                                                                      Kinematics of massive stars in the Small Magellanic Cloud We present radial velocities for 2045 stars in the Small Magellanic Cloud (SMC), obtained from the 2dF survey by Evans et al. The great majority of these stars are of OBA type, tracing the dynamics of the young stellar population. Dividing the sample into ad hoc 'bar' and 'wing' samples (north and south, respectively, of the line: delta = -77 degrees 50' + [4 alpha]', where alpha is the right ascension in minutes of time) we find that the velocities in the SMC bar show a gradient of 26.3 +/- 1.6 km s(-1) deg(-1) at a position angle of 126 degrees +/- 4 degrees. The derived gradient in the bar is robust to the adopted line of demarcation between the two samples. The largest redshifts are found in the SMC wing, in which the velocity distribution appears distinct from that in the bar, most probably a consequence of the interaction between the Magellanic Clouds that is predicted to have occurred 0.2 Gyr ago. The mean velocity for all stars in the sample is +172.0 +/- 0.2 km s(-1) (redshifted by similar to 20 km s(-1) when compared to published results for older populations), with a velocity dispersion of 30 km s(-1).</w:t>
      </w:r>
      <w:r>
        <w:br/>
      </w:r>
      <w:r>
        <w:rPr>
          <w:rStyle w:val="VerbatimChar"/>
        </w:rPr>
        <w:t xml:space="preserve">## 10813                                                                                                                                                                                                                                                                                                                                                                                                                                                                                                                                                                                                                                                                                                                                                                                                                                                                                                                                                                                                                                                                                                                                                                                                                                                                                                                                                                                                                                                                                                                                                                                                                                                                                                                                                                                                                                                                                                                                                                                                                                                                                                                                                                                                                                                                                                                                                                                                                                                                                                                                                                                                                                                                                                                                                                                                                                                                                                                                                                                                                                                                                                                                                                                                                                                                                                                                                                                                                                                                                                                                                                                                                                                                                                                                                                                                                                                                                                                                                                                                                                                                                      Star formation through gravitational collapse and competitive accretion Competitive accretion, a process to explain the origin of the initial mass function (IMF), occurs when stars in a common gravitational potential accrete from a distributed gaseous component. Stars located near the centre of the potential benefit from the gravitational attraction of the full potential and accrete at much higher rates than do isolated stars. We show that concerns recently raised on the efficiency of competitive accretion are incorrect as they use globally averaged properties which are inappropriate for the detailed physics of a forming stellar cluster. A full treatment requires a realistic treatment of the cluster potential, the distribution of turbulent velocities and gas densities. Accreting gas does not travel at the global virial velocity of the system due to the velocity-sizescale relation inherent in turbulent gas and due to the lower velocity dispersion of small-N clusters in which much of the accretion occurs. Accretion occurs due to the effect of the local potential in funnelling gas down to the centre. Stars located in the gas-rich centres of such systems initially accrete from low relative velocity gas attaining larger masses before needing to accrete the higher velocity gas. Stars not in the centres of such potentials, or that enter the cluster later when the velocity dispersion is higher, do not accrete significantly and thus retain their low masses. In competitive accretion, most stars do not continue to accrete significantly such that their masses are set from the fragmentation process. It is the few stars which continue to accrete that become higher-mass stars. Competitive accretion is therefore likely to be responsible for the formation of higher-mass stars and can explain the mass distribution, mass segregation and binary frequency of these stars. Global kinematics of competitive accretion models include large-scale mass infall, with mean inflow velocities of the order of ≈0.5 km s -1 at scales of 0.5 pc, but infalling signatures are likely to be confused by the large tangential velocities and the velocity dispersion present. Finally, we discuss potential limitations of competitive accretion and conclude that competitive accretion is currently the most likely model for the origin of the high-mass end of the IMF.</w:t>
      </w:r>
      <w:r>
        <w:br/>
      </w:r>
      <w:r>
        <w:rPr>
          <w:rStyle w:val="VerbatimChar"/>
        </w:rPr>
        <w:t xml:space="preserve">## 10814                                                                                                                                                                                                                                                                                                                                                                                                                                                                                                                                                                                                                                                                                                                                                                                                                                                                                                                                                                                                                                                                                                                                                                                                                                                                                                                                                                                                                                                                                                                                                                                                                                                                                                                                                                                                                                                                                                                                                                                                                                                                                                                                                                                                                                                                                                                                                                                                                                                                                                                                                                                                                                                                                                                                                                                                                                                                                                                                                                                                                                                                                                                                                                                                                                                                                                                                                                                                                                                                                                                                                                                                                                                                                                                                                                                                                                                                                                                                                                                                                                                                                      Star formation through gravitational collapse and competitive accretion Competitive accretion, a process to explain the origin of the initial mass function (IMF), occurs when stars in a common gravitational potential accrete from a distributed gaseous component. Stars located near the centre of the potential benefit from the gravitational attraction of the full potential and accrete at much higher rates than do isolated stars. We show that concerns recently raised on the efficiency of competitive accretion are incorrect as they use globally averaged properties which are inappropriate for the detailed physics of a forming stellar cluster. A full treatment requires a realistic treatment of the cluster potential, the distribution of turbulent velocities and gas densities. Accreting gas does not travel at the global virial velocity of the system due to the velocity-sizescale relation inherent in turbulent gas and due to the lower velocity dispersion of small-N clusters in which much of the accretion occurs. Accretion occurs due to the effect of the local potential in funnelling gas down to the centre. Stars located in the gas-rich centres of such systems initially accrete from low relative velocity gas attaining larger masses before needing to accrete the higher velocity gas. Stars not in the centres of such potentials, or that enter the cluster later when the velocity dispersion is higher, do not accrete significantly and thus retain their low masses. In competitive accretion, most stars do not continue to accrete significantly such that their masses are set from the fragmentation process. It is the few stars which continue to accrete that become higher-mass stars. Competitive accretion is therefore likely to be responsible for the formation of higher-mass stars and can explain the mass distribution, mass segregation and binary frequency of these stars. Global kinematics of competitive accretion models include large-scale mass infall, with mean inflow velocities of the order of ≈0.5 km s -1 at scales of 0.5 pc, but infalling signatures are likely to be confused by the large tangential velocities and the velocity dispersion present. Finally, we discuss potential limitations of competitive accretion and conclude that competitive accretion is currently the most likely model for the origin of the high-mass end of the IMF.</w:t>
      </w:r>
      <w:r>
        <w:br/>
      </w:r>
      <w:r>
        <w:rPr>
          <w:rStyle w:val="VerbatimChar"/>
        </w:rPr>
        <w:t xml:space="preserve">## 10841                                                                                                                                                                                                                                                                                                                                                                                                                                                                                                                                                                                                                                                                                                                                                                                                                                                                                                                                                                                                                                                                                                                                                                                                                                                                                                                                                                                                                                                                                                                                                                                                                                                                                                                                                                                                                                                                                                                                                                                                                                                                                                                                                                                                                                                                                                                                                                                                                                                                                                                                                                                                                                                                                                                                                                                                                                                                                                                                                                                                                                                                                                                                                                                                                                                                                                                                                                                                                                                                                                                                                                                                                                                                                                                                                                                                                                                                                                                                                                                                                                                                                                                                                                                                                                                                                                                                                                                                                                                                                                                                                                                                                                                                                                                                                                                                                                                                                                                                                                                                                                                                                                                                                                              Transient radio bursts from rotating neutron stars The radio sky is relatively unexplored for transient signals, although the potential of radio-transient searches is high. This was demonstrated recently by the discovery of a previously unknown type of source, varying on timescales of minutes to hours. Here we report a search for radio sources that vary on much shorter timescales. We found eleven objects characterized by single, dispersed bursts having durations between 2 and 30 ms. The average time intervals between bursts range from 4 min to 3 h with radio emission typically detectable for &lt;1 s per day. From an analysis of the burst arrival times, we have identified periodicities in the range 0.4–7 s for ten of the eleven sources, suggesting origins in rotating neutron stars. Despite the small number of sources detected at present, their ephemeral nature implies a total Galactic population significantly exceeding that of the regularly pulsing radio pulsars. Five of the ten sources have periods &gt;4 s, and the rate of change of the pulse period has been measured for three of them; for one source, we have inferred a high magnetic field strength of 5 × 1013 G. This suggests that the new population is related to other classes of isolated neutron stars observed at X-ray and γ-ray wavelengths.</w:t>
      </w:r>
      <w:r>
        <w:br/>
      </w:r>
      <w:r>
        <w:rPr>
          <w:rStyle w:val="VerbatimChar"/>
        </w:rPr>
        <w:t xml:space="preserve">## 10877                                                                                                                                                                                                                                                                                                                                                                                                                                                                                                                                                                                                                                                                                                                                                                                                                                                                                                                                                                                                                                                                                                                                                                                                                                                                                                                                                                                                                                                                                                                                                                                                                                                                                                                                                                                                                                                                                                                                                                                                                                                                                                                                                                                                                                                                                                                                                                                                                                                                                                                                                                                                                                                                                                                                                                                                                                                                                                                                                                                                                                                                                                                                                                                                                                                                                                                                                                                                                                                                                                                                                                                                                                                                                                                                                                                                                                                                                                                                                                                                                                                                                                                                                                                                                                                                                                                                                                                                                                                                                                                                                                                                                                                                                                                                                                                                                                                                                                                                                                                                                                                                        X-ray observations of the edge-on star-forming galaxy NGC 891 and its supernova SN1986J We present XMM-Newton observations of NGC891, a nearby edge-on spiral galaxy. We analyse the extent of the diffuse emission emitted from the disk of the galaxy, and find that it has a single temperature profile with best fitting temperature of 0.26 keV, though the fit of a dual-temperature plasma with temperatures of 0.08 and 0.30 keV is also an acceptable fit. There is a considerable amount of diffuse X-ray emission protruding from the disk in the NW direction out to approximately 6 kpc. We analyse the point source population using a Chandra observation, using a maximum likelihood method to find that the slope of the cumulative luminosity function of point sources in the galaxy is 0.77 +0.13 0.1 . Using a sample of other local galaxies, we compare the X-ray and infrared properties of NGC891 with those of ’normal’ and starburst spiral galaxies, and conclude that NGC891 is most likely a starburst galaxy in a quiescent state. We establish that the diffuse X-ray luminosity of spirals scales with the far infrared luminosity as LX / L 0.87±0.07 F IR , except for extreme starbursts, and NGC891 does not fall in the latter category. We study the supernova SN1986J in both XMM-Newton and Chandra observations, and find that the X-ray luminosity has been declining with time more steeply than expected (LX / t 3 ).</w:t>
      </w:r>
      <w:r>
        <w:br/>
      </w:r>
      <w:r>
        <w:rPr>
          <w:rStyle w:val="VerbatimChar"/>
        </w:rPr>
        <w:t xml:space="preserve">## 10878                                                                                                                                                                                                                                                                                                                                                                                                                                                                                                                                                                                                                                                                                                                                                                                                                                                                                                                                                                                                                                                                                                                                                                                                                                                                                                                                                                                                                                                                                                                                                                                                                                                                                                                                                                                                                                                                                                                                                                                                                                                                                                                                                                                                                                                                                                                                                                                                                                                                                                                                                                                                                                                                                                                                                                                                                                                                                                                                                                                                                                                                                                                                                                                                                                                                                                                                                                                                                                                                                                                                                                                                                                                                                                                                                                                                                                                                                                                                                                                                                                                                                                                                                                                                                                                                                                                                                                                                                                                                                                                                                                                                                                                                                                                                                                                                                                                                                                                                                                                                                                                                        X-ray observations of the edge-on star-forming galaxy NGC 891 and its supernova SN1986J We present XMM-Newton observations of NGC891, a nearby edge-on spiral galaxy. We analyse the extent of the diffuse emission emitted from the disk of the galaxy, and find that it has a single temperature profile with best fitting temperature of 0.26 keV, though the fit of a dual-temperature plasma with temperatures of 0.08 and 0.30 keV is also an acceptable fit. There is a considerable amount of diffuse X-ray emission protruding from the disk in the NW direction out to approximately 6 kpc. We analyse the point source population using a Chandra observation, using a maximum likelihood method to find that the slope of the cumulative luminosity function of point sources in the galaxy is 0.77 +0.13 0.1 . Using a sample of other local galaxies, we compare the X-ray and infrared properties of NGC891 with those of ’normal’ and starburst spiral galaxies, and conclude that NGC891 is most likely a starburst galaxy in a quiescent state. We establish that the diffuse X-ray luminosity of spirals scales with the far infrared luminosity as LX / L 0.87±0.07 F IR , except for extreme starbursts, and NGC891 does not fall in the latter category. We study the supernova SN1986J in both XMM-Newton and Chandra observations, and find that the X-ray luminosity has been declining with time more steeply than expected (LX / t 3 ).</w:t>
      </w:r>
      <w:r>
        <w:br/>
      </w:r>
      <w:r>
        <w:rPr>
          <w:rStyle w:val="VerbatimChar"/>
        </w:rPr>
        <w:t xml:space="preserve">## 10887                                                                                                                                                                                                                                                                                                                                                                                                                                                                                                                                                                                                                                                                                                                                                                                                                                                                                                                                                                                                                                                                                                                                                                                                                                                                                                                                                                                                                                                                                                                                                                                                                                                                                                                                                                                                                                                                                                                                                                                                                                                                                                                                                                                                                                                                                                                                                                                                                                                                                                                                                                                                                                                                                                                                                                                                                                                                                                                                                                                                                                                                                                                                                                                                                                                                                                                                                                                                                                                                                                                                                                                                                                                                                                                                                                                                                                                                                                                                                                                                                                                                                                                                                                                                                                                                                                                                                                                                                                                                                                                                                                                                                                                                                                                                                                                                                                                                                                                                                                                                                                                                                                                                                                                                                                                                                                                                                                            A simple model for the evolution of disc galaxies: the Milky Way A simple model for the evolution of disc galaxies is presented. We adopt three numbers from observations of the Milky Way disc, � d the local surface mass density, r d the stellar scalelength (of the assumed exponential disc), v c, the amplitude of the (assumed flat) rotation curve, and physically, the (local) dynamical Kennicutt star formation prescription, standard chemical evolution equations assuming a Salpeter initial mass function and a model for spectral evolution of stellar populations. We can determine the detailed evolution of the model with only the addition of standard cosmological scalings with the time of the dimensional parameters. A surprising wealth of detailed specifications follows from this prescription including the gaseous infall rate as a function of radius and time, the distribution of stellar ages and metallicities with time and radius, surface brightness profiles at different wavelengths, colours, etc. Some of the detailed properties are as follows: the global gas infall rate and the global star formation rate ,</w:t>
      </w:r>
      <w:r>
        <w:br/>
      </w:r>
      <w:r>
        <w:rPr>
          <w:rStyle w:val="VerbatimChar"/>
        </w:rPr>
        <w:t xml:space="preserve">## 10895                                                                                                                                                                                                                                                                                                                                                                                                                                                                                                                                                                                                                                                                                                                                                                                                                                                                                                                                                                                                                                                                                                                                                                                                                                                                                                                                                                                                                                                                                                                                                                                                                                                                                                                                                                                                                                                                                                                                                                                                                                                                                                                                                                                                                                                                                                                                                                                                                                                                                                                                                                                                                                                                                                                                                                                                                                                                                                                                                                                                                                                                                                                                                                                                                                                                                                                                                                                                                                                                                                                                                                                                                                                                                                                                                                                                                                                                                                                                                                                                                                                                                                                                                                                                                                                                                                                                                                                                                                                                                                                                                                                                                                                                                                                                                                                                                                                                                                                                                                                                                                                                                                                                                                                                                                                                                                                                                                                                                                                                                                                                                                                                                                                                                                                                                                                                                                                                                                                                                                                                                                                                                    Gamma-ray bursts: Restarting the Engine Recent gamma-ray burst observations have revealed late-time, highly energetic events that deviate from the simplest expectations of the standard fireball picture. Instead, they may indicate that the central engine is active or restarted at late times. We suggest that fragmentation and subsequent accretion during the collapse of a rapidly rotating stellar core offers a natural mechanism for this.</w:t>
      </w:r>
      <w:r>
        <w:br/>
      </w:r>
      <w:r>
        <w:rPr>
          <w:rStyle w:val="VerbatimChar"/>
        </w:rPr>
        <w:t xml:space="preserve">## 10903                                                                                                                                                                                                                                                                                                                                                                                                                                                                                                                                                                                                                                                                                                                                                                                                                                                                                                                                                                                                                                                                                                                                                                                                                                                                                                                                                                                                                                                                                                                                                                                                                                                                                                                                                                                                                                                                                                                                                                                                                                                                                                                                                                                                                                                                                                                                                                                                                                                                                                                                                                                                                                                                                                                                                                                                                                                                                                                                                                                                                                                                                                                                                                                                                                                                                                                                                                                                                                                                                                                                                                                                                                                                                                                                                                                                                                                                                                                                                                                                                                                                                                                                                                                                                                                                                                                                                                                                                                                                                                                                                                                                                                                             Circumbinary disc survival during binary-single scattering: towards a dynamical model of the Orion BN/KL complex The Orion BN/KL complex is the nearest site of ongoing high-mass star formation. Recent proper motion observations provide convincing evidence of a recent (about 500 years ago) dynamical interaction between two massive young stellar objects (YSOs) in the region resulting in high velocities: the BN object and radio Source I. At the same time, Source I is surrounded by a nearly edge-on disc with radius ∼50 au. These two observations taken together are puzzling: a dynamical encounter between multiple stars naturally yields the proper motions, but the survival of a disc is challenging to explain. In this paper we take the first steps to numerically explore the preferred dynamical scenario of Goddi et al., in which Source I is a binary that underwent a scattering encounter with BN, in order to determine if a pre-existing disc can survive this encounter in some form. Treating only gravitational forces, we are able to thoroughly and efficiently cover a large range of encounter parameters. We find that disc material can indeed survive a three-body scattering event if (1) the encounter is close, i.e. BN’s closest approach to Source I is comparable to Source I’s semimajor axis and (2) the interplay of the three stars is of a short duration. Furthermore, we are able to constrain the initial conditions that can broadly produce the orientation of the present-day system’s disc relative to its velocity vector. To first order we can thus confirm the plausibility of the scattering scenario of Goddi et al., and we have significantly constrained the parameters and narrowed the focus of future, more complex and expensive attempts to computationally model the complicated BN/KL region.</w:t>
      </w:r>
      <w:r>
        <w:br/>
      </w:r>
      <w:r>
        <w:rPr>
          <w:rStyle w:val="VerbatimChar"/>
        </w:rPr>
        <w:t xml:space="preserve">## 10912                                                                                                                                                                                                                                                                                                                                                                                                                                                                                                                                                                                                                                                                                                                                                                                                                                                                                                                                                                                                                                                                                                                                                                                                                                                                                                                                                                                                                                                                                                                                                                                                                                                                                                                                                                                                                                                                                                                                                                                                                                                                                                                                                                                                                                                                                                                                                                                                                                                                                                                                                                                                                                                                                                                                                                                                                                                                                                                                                                                                                                                                                                                                                                                                                                                                                                                                                                                                                                                                                                                                                                                                                                                                                                                                                                                                                                                                                                                                                                                                                                                                                                                                                                                                                                                                                                                                                                                                                                                                                                                                                                                                                                                                                                                                                                                                                                                                                                                                                                                                                                                                                                                                                                                                                                                                                                                                                                                                                                                                                                                                                              AGN have underweight black holes and reach Eddington Eddington outflows probably regulate the growth of supermassive black holes (SMBHs) in active galactic nucleus (AGN). I show that effect of the Rayleigh–Taylor instability on these outflows means that SMBH masses are likely to be a factor of a few below the M–σ relation in AGN. This agrees with the suggestion by Batcheldor that the M–σ relation defines an upper limit to the black hole mass. I further argue that observed AGN black holes must spend much of their lives accreting at the Eddington rate. This is already suggested by the low observed AGN fraction among all galaxies despite the need to grow to the masses required by the Soltan relation and is reinforced by the suggested low SMBH masses. Most importantly, this is the simplest explanation of the recent discovery by Tombesi et al. of the widespread incidence of massive ultrafast X-ray outflows in a large sample of AGN.</w:t>
      </w:r>
      <w:r>
        <w:br/>
      </w:r>
      <w:r>
        <w:rPr>
          <w:rStyle w:val="VerbatimChar"/>
        </w:rPr>
        <w:t xml:space="preserve">## 10923                                                                                                                                                                                                                                                                                                                                                                                                                                                                                                                                                                                                                                                                                                                                                                                                                                                                                                                                                                                                                                                                                                                                                                                                                                                                                                                                                                                                                                                                                                                                                                                                                                                                                                                                                                                                                                                                                                                                                                                                                                                                                                                                                                                                                                                                                                                                                                                                                                                                                                                                                                                                                                                                                                                                                                                                                                                                                                                                                                                                                                                                                                                                                                                                                                                                                                                                                                                                                                                                                                                                                                                                                                                                                                                                                                                                                                                                                                                                                                                                                                                                                                                                                                                                                                                                                                                                                                                                                                                                                                                                                                                                                                                                                                                                                                                                                                                                                                                                                                                                                                                                                                                                                                                                                                                                                                                                                                                                                                                                                                                                                                                                                                                                                                                                                                                                                                                                                                                                                                                                                                                                                                                   Isotropic cosmic expansion and the Rubin–Ford effect We show that the Rubin–Ford (RFR) data, often taken as evidence for large scale anisotropic cosmic expansion, probably only reflect the inhomogeneous distribution of galaxies in the region of the Rubin–Ford sample. The data RFR have presented are consistent with isotropic expansion, an unperturbed galaxy velocity field and hence a low density Universe.</w:t>
      </w:r>
      <w:r>
        <w:br/>
      </w:r>
      <w:r>
        <w:rPr>
          <w:rStyle w:val="VerbatimChar"/>
        </w:rPr>
        <w:t xml:space="preserve">## 10934                                                                                                                                                                                                                                                                                                                                                                                                                                                                                                                                                                                                                                                                                                                                                                                                                                                                                                                                                                                                                                                                                                                                                                                                                                                                                                                                                                                                                                                                                                                                                                                                                                                                                                                                                                                                                                                                                                                                                                                                                                                                                                                                                                                                                                                                                                                                                                                                                                                                                                                                                                                                                                                                                                                                                                                                                                                                                                                                                                                                                                                                                                                                                                                                                                                                                                                                                                                                                                                                                                                                                                                                                                                                                                                                                                                                                                                                                                                                                                                                                                                                                                                                                                                                                                                                                                                                                                                                                                                                                                                                                                                                                                                                                                                                                                                                                                                                                                                                                                                                             The Subaru Ly-alpha blob survey: A sample of 100 kpc Ly-alpha blobs at z=3 We present results of a survey for giant Ly-alpha nebulae (LABs) at z=3 with Subaru/Suprime-Cam. We obtained Ly-alpha imaging at z=3.09+-0.03 around the SSA22 protocluster and in several blank fields. The total survey area is 2.1 square degrees, corresponding to a comoving volume of 1.6 x 10^6 Mpc^3. Using a uniform detection threshold of 1.4 x 10^{-18} erg s^{-1} cm^{-2} arcsec^{-2} for the Ly-alpha images, we construct a sample of 14 LAB candidates with major-axis diameters larger than 100 kpc, including five previously known blobs and two known quasars. This survey triples the number of known LABs over 100 kpc. The giant LAB sample shows a possible "morphology-density relation": filamentary LABs reside in average density environments as derived from compact Ly-alpha emitters, while circular LABs reside in both average density and overdense environments. Although it is hard to examine the formation mechanisms of LABs only from the Ly-alpha morphologies, more filamentary LABs may relate to cold gas accretion from the surrounding inter-galactic medium (IGM) and more circular LABs may relate to large-scale gas outflows, which are driven by intense starbursts and/or by AGN activities. Our survey highlights the potential usefulness of giant LABs to investigate the interactions between galaxies and the surrounding IGM from the field to overdense environments at high-redshift.</w:t>
      </w:r>
      <w:r>
        <w:br/>
      </w:r>
      <w:r>
        <w:rPr>
          <w:rStyle w:val="VerbatimChar"/>
        </w:rPr>
        <w:t xml:space="preserve">## 10954                                                                                                                                                                                                                                                                                                                                                                                                                                                                                                                                                                                                                                                                                                                                                                                                                                                                                                                                                                                                                                                                                                                                                                                                                                                                                                                                                                                                                                                                                                                                                                                                                                                                                                                                                                                                                                                                                                                                                                                                                                                                                                                                                                                                                                                                                                                                                                                                                                                                                                                                                                                                                                                                                                                                                                                                                                                                                                                                                                                                                                                                                                                                                                                                                                                                                                                                                                                                                                                                                                                                                                                                                                                                                                                                                                                                                                                                                                                                                                                                                                                                                                                                                                                                                                                                                                                                                                                                                                                                                                                                                                                                                                                                                                                                                                                                                                                                                                                                                                                                                                                               Global very long-baseline interferometry observations of compact radio sources in M82 Observations of the starburst galaxy, M82, have been made with a 20-station global VLBI array at λ18cm. Maps are presented of the brightest young supernova remnants (SNR) in M82 and the wide-field mapping techniques used in making images over a field of view of ∼1 arcminute with 3 milliarcsecond resolution are discussed. A limit has been placed on the power law deceleration of the young SNR, 43.31+592 with an index greater than 0.73 ± 0.11 from observations with the European VLBI Network. Using the global array we have resolved compact knots of radio emission in the source which, with future global observations, will enable better constraints to be placed on the expansion parameters of this SNR. The latest global observations have also provided high resolution images of the most compact radio source in M82, 41.95+575. We determine an upper limit to the radial expansion rate along the major axis of 2000 km s. However, the new images also show structure resembling that of collimated ejection which brings into question the previous explanation of the source as being due to the confinement of a supernova by a high density circumstellar medium. It is apparent that we are now able to image the brightest supernova remnants in M82 with a linear scale which allows direct comparison with galactic SNR such as Cassiopeia A.</w:t>
      </w:r>
      <w:r>
        <w:br/>
      </w:r>
      <w:r>
        <w:rPr>
          <w:rStyle w:val="VerbatimChar"/>
        </w:rPr>
        <w:t xml:space="preserve">## 10956                                                                                                                                                                                                                                                                                                                                                                                                                                                                                                                                                                                                                                                                                                                                                                                                                                                                                                                                                                                                                                                                                                                                                                                                                                                                                                                                                                                                                                                                                                                                                                                                                                                                                                                                                                                                                                                                                                                                                                                                                                                                                                                                                                                                                                                                                                                                                                                                                                                                                                                                                                                                                                                                                                                                                                                                                                                                                                                                                                                                                                                                                                                                                                                                                                                                                                                                                                                                                                                                                                                                                                                                                                                                                                                                                                                                                                                                                                                                                                                                                                                                                                                                                                                                                                                                                                                                                                                                                                                                                                                                                                                                                                                                                                                                                                                                                                                                                                                                                                                                                                                                                                                                                                                                                                                                                                                                                                                                                                                                                                                                                                                                                                                                                                                                                                                                                                                                                                                                                                                                                                                                                                                                                                                                                                                      Evidence for Initial Mass Function Variation in Massive Early-Type Galaxies The initial mass function (IMF), describing the distribution of birth masses of stars, plays a pivotal role in establishing the observable properties of galaxies. This article reviews the evidence ...</w:t>
      </w:r>
      <w:r>
        <w:br/>
      </w:r>
      <w:r>
        <w:rPr>
          <w:rStyle w:val="VerbatimChar"/>
        </w:rPr>
        <w:t xml:space="preserve">## 11001                                                                                                                                                                                                                                                                                                                                                                                                                                                                                                                                                                                                                                                                                                                                                                                                                                                                                                                                                                                                                                                                                                                                                                                                                                                                                                                                                                                                                                                                                                                                                                                                                                                                                                                                                                                                                                                                                                                                                                                                                                                                                                                                                                                                                                                                                                                                                                                                                                                                                                                                                                                                                                                                                                                                                                                                                                                                                                                                                                                                                                                                                                                                                                                                                                                                                                                                                                                                                                                                                                                                                                                                                                                                                                                                                                                                                                                                                                                                                                                                                                                                                                                                                                                                                                                                                                                                                                                                                                                                                                                                                                                                                                                                                                                                                                                                                                                                                                                                                                                                                                                                                                                                                                                                                                                                                                                                                                                                                                                                                                                                                                                                                                                                                                                                                                                                                                                                                                                                                                                                                                                                                                                                                                                                                                                      Evidence for Initial Mass Function Variation in Massive Early-Type Galaxies The initial mass function (IMF), describing the distribution of birth masses of stars, plays a pivotal role in establishing the observable properties of galaxies. This article reviews the evidence ...</w:t>
      </w:r>
      <w:r>
        <w:br/>
      </w:r>
      <w:r>
        <w:rPr>
          <w:rStyle w:val="VerbatimChar"/>
        </w:rPr>
        <w:t xml:space="preserve">## 11003                                                                                                                                                                                                                                                                                                                                                                                                                                                                                                                                                                                                                                                                                                                                                                                                                                                                                                                                                                                                                                                                                                                                                                                                                                                                                                                                                                                                                                                                                                                                                                                                                                                                                                                                                                                                                                                                                                                                                                                                                                                                                                                                                                                                                                                                                                                                                                                                                                                                                                                                                                                                                                                                                                                                                                                                                                                                                                                                                                                                                                                                                                                                                                                                                                                                                                                                                                                                                                                                                                                                                                                                                                                                                                                                                                                                                                                                                                                                                                                                                                                                                                                                                                                                                                                                                                                                                                                                                                                                                                                                                                                                                                                                                                                                                                                                                                                                                                                                                                                                                                                                                                                                                                                                                                                                                                                                          Measuring the matter density using baryon oscillations in the SDSS We measure the cosmological matter density by observing the positions of baryon acoustic oscillations in the clustering of galaxies in the Sloan Digital Sky Survey (SDSS). We jointly analyze the main galaxies and LRGs in the SDSS DR5 sample, using over half a million galaxies in total. The oscillations are detected with 99.74% confidence (3.0 σ assuming Gaussianity) compared to a smooth power spectrum. When combined with the observed scale of the peaks within the CMB, we find a best-fit value of ΩM = 0.256 (68% confidence interval) for a flat Λ cosmology when marginalizing over the Hubble parameter and the baryon density. This value of the matter density is derived from the locations of the baryon oscillations in the galaxy power spectrum and in the CMB, and does not include any information from the overall shape of the power spectra. This is an extremely clean cosmological measurement, as the physics of the baryon acoustic oscillation production is well understood, and the positions of the oscillations are expected to be independent of systematics such as galaxy bias.</w:t>
      </w:r>
      <w:r>
        <w:br/>
      </w:r>
      <w:r>
        <w:rPr>
          <w:rStyle w:val="VerbatimChar"/>
        </w:rPr>
        <w:t xml:space="preserve">## 11022                                                                                                                                                                                                                                                                                                                                                                                                                                                                                                                                                                                                                                                                                                                                                                                                                                                                                                                                                                                                                                                                                                                                                                                                                                                                                                                                                                                                                                                                                                                                                                                                                                                                                                                                                                                                                                                                                                                                                                                                                                                                                                                                                                                                                                                                                                                                                                                                                                                                                                                                                                                                                                                                                                                                                                                                                                                                                                                                                                                                                                                                                                                                                                                                                                                                                                                                                                                                                                                                                                                                                                                                                                                                                                                                                                                                                                                                                                                                                                                                                                                                                                                                                                                                                                                                                                                                                                                                                                                                                                                                                                                                                                                                                                                                                                                                                                                                                                                                                                                                                                                                                                                                                                                                                                                                                                                                       The Fundamental Plane for z = 0.8-0.9 Cluster Galaxies We present the Fundamental Plane (FP) for 38 early-type galaxies in the two rich galaxy clusters RXJ0152.7-1357 (z=0.83) and RXJ1226.9+3332 (z=0.89), reaching a limiting magnitude of M_B =-19.8 mag in the rest frame of the clusters. While the zero point offset of the FP for these high redshift clusters relative to our low redshift sample is consistent with passive evolution with a formation redshift of z_form ~ 3.2, the FP for the high redshift clusters is not only shifted as expected for a mass-independent z_form, but rotated relative to the low redshift sample. Expressed as a relation between the galaxy masses and the mass-to-light ratios the FP is significantly steeper for the high redshift clusters than found at low redshift. We interpret this as a mass dependency of the star formation history, as has been suggested by other recent studies. The low mass galaxies (10^10.3 M_sun) have experienced star formation as recently as z ~ 1.35 (1.5 Gyr prior to their look back time), while galaxies with masses larger than 10^11.3 M_sun had their last major star formation episode at z &gt; 4.5.</w:t>
      </w:r>
      <w:r>
        <w:br/>
      </w:r>
      <w:r>
        <w:rPr>
          <w:rStyle w:val="VerbatimChar"/>
        </w:rPr>
        <w:t xml:space="preserve">## 11041                                                                                                                                                                                                                                                                                                                                                                                                                                                                                                                                                                                                                                                                                                                                                                                                                                                                                                                                                                                                                                                                                                                                                                                                                                                                                                                                                                                                                                                                                                                                                                                                                                                                                                                                                                                                                                                                                                                                                                                                                                                                                                                                                                                                                                                                                                                                                                                                                                                                                                                                                                                                                                                                                                                                                                                                                                                                                                                                                                                                                                                                                                                                                                                                                                                                                                                                                                                                                                                                                                                                                                                                                                                                                                                                                                                                                                                                                                                                                                                                                                                                                                                                                                                                                                                                                                                                                                                                                                                                                                                                                                                                                                                                                                                                                                                                                                                                                                                                                                                                                                                                                                                                  High Accuracy Molecular Line Lists for Studies of Exoplanets and Other Hot Atmospheres The desire to characterize and model the atmospheres of the many extrasolar planets that have been discovered over the last three decades is a major driver of current astronomy. However, this goal is impacted by the lack of spectroscopic data on the molecules in question. As most atmospheres that can be studied are hot, some surprisingly so, this activity requires spectroscopic information not readily available from laboratory studies. This article will review the current status of available molecular spectroscopic data, usually presented as line lists, for studies of exoplanet atmospheres and, indeed, the atmospheres of other astronomical objects hotter than the Earth such as brown dwarfs, cool stars and even sunspots. Analysis of exoplanet transit spectra and the calculation of the relevant opacities often require huge datasets comprising billions of individual spectroscopic transitions. Conversely, the newly-developed high-resolution Doppler-shift spectroscopy technique has proved to be a powerful tool for detecting molecular species in exoplanet atmospheres, but relies on the use of smaller, highly accurate line lists. Methods of resolving issues arising from the competing demands of completeness versus accuracy for line lists are discussed.</w:t>
      </w:r>
      <w:r>
        <w:br/>
      </w:r>
      <w:r>
        <w:rPr>
          <w:rStyle w:val="VerbatimChar"/>
        </w:rPr>
        <w:t xml:space="preserve">## 11044                                                                                                                                                                                                                                                                                                                                                                                                                                                                                                                                                                                                                                                                                                                                                                                                                                                                                                                                                                                                                                                                                                                                                                                                                                                                                                                                                                                                                                                                                                                                                                                                                                                                                                                                                                                                                                                                                                                                                                                                                                                                                                                                                                                                                                                                                                                                                                                                                                                                                                                                                                                                                                                                                                                                                                                                                                                                                                                                                                                                                                                                                                                                                                                                                                                                                                                                                                                                                                                                                                                                                                                                                                                                                                                                                                                                                                                                                                                                                                                                                                                                                                                                                                                                                                                                                                                                                                                                                                                                                                                                                                                                                                                                                                                                                                                                                                                                                                                                                                                                                                                                                                                                                                                                                                                                                                                                                                                                                                                                                      The Persistence of Warps in Spiral Galaxies with Massive Halos ABSTRA C T We study the persistence of warps in galactic discs in the presence of massive haloes. A disc is approximated by a set of massive rings, while a halo is represented by a conventional n-body simulation. We confirm the conclusion of Nelson &amp; Tremaine that a halo responds strongly to an embedded precessing disc. This response invalidates the approximations made in the derivation of classical ‘modified tilt’ modes. We show that the response of the halo causes the line of nodes of a disc that starts from a modified tilt mode to wind up within a few dynamical times. We explain this finding in terms of the probable spectrum of true normal modes of a combined disc‐halo system. The key physical point is that in each radial range the halo rapidly aligns with the disc, so calculations based on the assumption that, in the presence of a warped disc, the halo retains a regular spheroidal structure are based on a fatally flawed assumption.</w:t>
      </w:r>
      <w:r>
        <w:br/>
      </w:r>
      <w:r>
        <w:rPr>
          <w:rStyle w:val="VerbatimChar"/>
        </w:rPr>
        <w:t xml:space="preserve">## 11053                                                                                                                                                                                                                                                                                                                                                                                                                                                                                                                                                                                                                                                                                                                                                                                                                                                                                                                                                                                                                                                                                                                                                                                                                                                                                                                                                                                                                                                                                                                                                                                                                                                                                                                                                                                                                                                                                                                                                                                                                                                                                                                                                                                                                                                                                                                                                                                                                                                                                                                                                                                                                                                                                                                                                                                                                                                                                                                                                                                                                                                                                                                                                                                                                                                                                                                                                                                                                                                                                                                                                                                                                                                                                                                                                                                                                                                                                                                                                                                                                                                                                                                                                                                                                                                                                                                                                                                                                                                                                                                                                                                                                                                                                                                                                                                                                                                                                                                                                                                                                                                                                                                                                                                                                                                                                                                                                                                                                                                                                                                    Laboratory measurements of resistivity in warm dense plasmas relevant to the microphysics of brown dwarfs Since the observation of the first brown dwarf in 1995, numerous studies have led to a better understanding of the structures of these objects. Here we present a method for studying material resistivity in warm dense plasmas in the laboratory, which we relate to the microphysics of brown dwarfs through viscosity and electron collisions. Here we use X-ray polarimetry to determine the resistivity of a sulphur-doped plastic target heated to Brown Dwarf conditions by an ultra-intense laser. The resistivity is determined by matching the plasma physics model to the atomic physics calculations of the measured large, positive, polarization. The inferred resistivity is larger than predicted using standard resistivity models, suggesting that these commonly used models will not adequately describe the resistivity of warm dense plasma related to the viscosity of brown dwarfs.</w:t>
      </w:r>
      <w:r>
        <w:br/>
      </w:r>
      <w:r>
        <w:rPr>
          <w:rStyle w:val="VerbatimChar"/>
        </w:rPr>
        <w:t xml:space="preserve">## 11064                                                                                                                                                                                                                                                                                                                                                                                                                                                                                                                                                                                                                                                                                                                                                                                                                                                                                                                                                                                                                                                                                                                                                                                                                                                                                                                                                                                                                                                                                                                                                                                                                                                                                                                                                                                                                                                                                                                                                                                                                                                                                                                                                                                                                                                                                                                                                                                                                                                                                                                                                                                                                                                                                                                                                                                                                                                                                                                                                                                                                                                                                                                                                                                                                                                                                                                                                                                                                                                                                                                                                                                                                                                                                                                                                                                                                                                                                                                                                                                                                                                                                                                                                                                                                                                                                                                                                                                                                                                                                                                                                                                                                                                                                                                                                                                                                                                                                                                                                                                                                                                                                                                                                                                                                                                                                                                                                                                                                                                                                                                                                                                                                                                                                                                                                                                                 Galactic Archaeology. The dwarfs that survived and perished From the archaeological point of view, the local dwarf galaxies are unique objects in which the imprint of the conditions that shaped the early structure formation can be studied today at high resolution. Over the last decade, this new window into the high redshift Universe has started to be exploited using deep wide-field imaging, high resolution spectroscopy and cutting edge N-body and hydro-dynamical simulations. We review the recent advances in the observational studies of the Milky Way dwarf galaxies, with the aim to understand the properties of the population as a whole and to assist an objective comparison between the models and the data.</w:t>
      </w:r>
      <w:r>
        <w:br/>
      </w:r>
      <w:r>
        <w:rPr>
          <w:rStyle w:val="VerbatimChar"/>
        </w:rPr>
        <w:t xml:space="preserve">## 11073                                                                                                                                                                                                                                                                                                                                                                                                                                                                                                                                                                                                                                                                                                                                                                                                                                                                                                                                                                                                                                                                                                                                                                                                                                                                                                                                                                                                                                                                                                                                                                                                                                                                                                                                                                                                                                                                                                                                                                                                                                                                                                                                                                                                                                                                                                                                                                                                                                                                                                                                                                                                                                                                                                                                                                                                                                                                                                                                                                                                                                                                                                                                                                                                                                                                                                                                                                                                                                                                                                                                                                                                                                                                                                                                                                                                                                                                                                                                                                                                                                                                                                                                                                                                                                                                                                                                                                                                                                                                                                                                                                                                                                                                                                                                                     The far-infrared-submillimetre spectral energy distribution of high-redshift quasars -- We combine photometric observations of high-redshift quasars, obtained at submillimetre to millimetre wavelengths, to obtain a mean far-infrared (rest-frame) spectral energy distribution (SED) of the thermal emission from dust, parametrized by a single temperature (T) and power-law emissivity index (β). The best-fitting values are and . Our method exploits the redshift spread of this set of quasars, which allows us to sample the SED at a larger number of rest wavelengths than is possible for a single object: the wavelength range extends down to ∼60 μm, and therefore samples the turnover in the greybody curve for these temperatures. This parametrization is of use to any studies that extrapolate from a flux at a single wavelength, for example to infer dust masses and far-infrared luminosities. \n \n \n \nWe interpret the cool, submillimetre component as arising from dust heated by star formation in the host galaxy of the quasar, although we do not exclude the presence of dust heated directly by the active galactic nucleus (AGN). Applying the mean SED to the data, we derive consistent star formation rates ∼1000 M⊙ yr−1 and dust masses ∼109 M⊙, and investigate a simple scheme of AGN and host galaxy co-evolution to account for these quantities. The time-scale for formation of the host galaxy is , and the luminous quasar phase occurs towards the end of this period, just before the reservoir of cold gas is depleted. Given the youth of the Universe at (1.6 Gyr), the coexistence of a massive black hole and a luminous starburst at high redshifts is a powerful constraint on models of quasar host galaxy formation.</w:t>
      </w:r>
      <w:r>
        <w:br/>
      </w:r>
      <w:r>
        <w:rPr>
          <w:rStyle w:val="VerbatimChar"/>
        </w:rPr>
        <w:t xml:space="preserve">## 11077                                                                                                                                                                                                                                                                                                                                                                                                                                                                                                                                                                                                                                                                                                                                                                                                                                                                                                                                                                                                                                                                                                                                                                                                                                                                                                                                                                                                                                                                                                                                                                                                                                                                                                                                                                                                                                                                                                                                                                                                                                                                                                                                                                                                                                                                                                                                                                                                                                                                                                                                                                                                                                                                                                                                                                                                                                                                                                                                                                                                                                                                                                                                                                                                                                                                                                                                                                                                                                                                                                                                                                                                                                                                                                                                                                                                                                                                                                                                                                                                                                                                                                                                                                                                  Stellar, Brown Dwarf, and Multiple Star Properties from Hydrodynamical Simulations of Star Cluster Formation We report the statistical properties of stars, brown dwarfs and multiple systems obtained from the largest hydrodynamical simulation of star cluster formation to date that resolves masses down to the opacity limit for fragmentation (a few Jupiter masses). The simulation is essentially identical to that of Bate, Bonnell &amp; Bromm except that the initial molecular cloud is larger and more massive. It produces more than 1250 stars and brown dwarfs, providing unprecedented statistical information that can be compared with observational surveys. The calculation uses sink particles to model the stars and brown dwarfs. Part of the calculation is rerun with smaller sink particle accretion radii and gravitational softening to investigate the effect of these approximations on the results. We find that hydrodynamical/sink particle simulations can reproduce many of the observed stellar properties very well. Multiplicity as a function of the primary mass, the frequency of very low mass (VLM) binaries, general trends for the separation and mass ratio distributions of binaries and the relative orbital orientations of triples systems are all in reasonable agreement with observations. We also examine the radial variations of binarity, velocity dispersion and mass function in the resulting stellar cluster and the distributions of disc truncation radii due to dynamical interactions. For VLM binaries, because their separations are typically close, we find that their frequency is sensitive to the sink particle accretion radii and gravitational softening used in the calculations. Using small accretion radii and gravitational softening results in a frequency of VLM binaries similar to that expected from observational surveys (≈20 per cent). We also find that VLM binaries evolve from wide, unequal-mass systems towards close equal-mass systems as they form. The two main deficiencies of the calculations are that they overproduce brown dwarfs relative to stars and that there are too few unequalmass binaries with K- and G-dwarf primaries. The former of these is likely due to the absence of radiative feedback and/or magnetic fields.</w:t>
      </w:r>
      <w:r>
        <w:br/>
      </w:r>
      <w:r>
        <w:rPr>
          <w:rStyle w:val="VerbatimChar"/>
        </w:rPr>
        <w:t xml:space="preserve">## 11078                                                                                                                                                                                                                                                                                                                                                                                                                                                                                                                                                                                                                                                                                                                                                                                                                                                                                                                                                                                                                                                                                                                                                                                                                                                                                                                                                                                                                                                                                                                                                                                                                                                                                                                                                                                                                                                                                                                                                                                                                                                                                                                                                                                                                                                                                                                                                                                                                                                                                                                                                                                                                                                                                                                                                                                                                                                                                                                                                                                                                                                                                                                                                                                                                                                                                                                                                                                                                                                                                                                                                                                                                                                                                                                                                                                                                                                                                                                                                                                                                                                                                                                                                                                                                                                                                                                                                                                                                                                                                                                                                                                                                                                                                                                                                                                                                                                                                                                                                                                                                                                               Global very long-baseline interferometry observations of compact radio sources in M82 Observations of the starburst galaxy, M82, have been made with a 20-station global VLBI array at λ18cm. Maps are presented of the brightest young supernova remnants (SNR) in M82 and the wide-field mapping techniques used in making images over a field of view of ∼1 arcminute with 3 milliarcsecond resolution are discussed. A limit has been placed on the power law deceleration of the young SNR, 43.31+592 with an index greater than 0.73 ± 0.11 from observations with the European VLBI Network. Using the global array we have resolved compact knots of radio emission in the source which, with future global observations, will enable better constraints to be placed on the expansion parameters of this SNR. The latest global observations have also provided high resolution images of the most compact radio source in M82, 41.95+575. We determine an upper limit to the radial expansion rate along the major axis of 2000 km s. However, the new images also show structure resembling that of collimated ejection which brings into question the previous explanation of the source as being due to the confinement of a supernova by a high density circumstellar medium. It is apparent that we are now able to image the brightest supernova remnants in M82 with a linear scale which allows direct comparison with galactic SNR such as Cassiopeia A.</w:t>
      </w:r>
      <w:r>
        <w:br/>
      </w:r>
      <w:r>
        <w:rPr>
          <w:rStyle w:val="VerbatimChar"/>
        </w:rPr>
        <w:t xml:space="preserve">## 11100                                                                                                                                                                                                                                                                                                                                                                                                                                                                                                                                                                                                                                                                                                                                                                                                                                                                                                                                                                                                                                                                                                                                                                                                                                                                                                                                                                                                                                                                                                                                                                                                                                                                                                                                                                                                                                                                                                                                                                                                                                                                                                                                                                                                                                                                                                                                                                                                                                                                                                                                                                                                                                                                                                                                                                                                                                                                                                                                                                                                                                                                                                                                                                                                                                                                                                                                                                                                                                                                                                                                                                                                                                                                                                                                                                                                                                                                                                                                                                                                                                                                                 Protoplanetary disc evolution and dispersal: the implications of X-ray photoevaporation We explore the role of X-ray photoevaporation in the evolution and dispersal of viscously evolving T Tauri discs. We show that the X-ray photoevaporation wind rates scale linearly with X-ray luminosity, such that the observed range of X-ray luminosities for solar-type T Tauri stars (10 28 -10 31 erg s -1 ) gives rise to vigorous disc winds with rates of the order of 10 -10 to 10 -7 M ⊙ yr -1 . These mass-loss rates are comparable to typically observed T Tauri accretion rates, immediately demonstrating the relevance of X-ray photoevaporation to disc evolution. We use the wind solutions from radiation-hydrodynamic models, coupled to a viscous evolution model, to construct a population synthesis model so that we may study the physical properties of evolving discs and so-called 'transition discs'. Current observations of disc lifetimes and accretion rates can be matched by our model assuming a viscosity parameter α = 2.5 x 10- 3 . Our models confirm that X-rays play a dominant role in the evolution and dispersal of protoplanetary discs giving rise to the observed diverse population of inner-hole 'transition' sources which include those with massive outer discs, those with gas in their inner holes and those with detectable accretion signatures. To help understand the nature of observed transition discs we present a diagnostic diagram based on accretion rates versus inner-hole sizes that demonstrate that, contrary to recent claims, many of the observed accreting and non-accreting transition discs can easily be explained by X-ray photoevaporation. However, we draw attention to a smaller but still significant population of strongly accreting (∼10 -8 M ⊙ yr -1 ) transition discs with large inner holes (&gt;20 au) that lie outside the predicted X-ray photoevaporation region, suggesting a different origin for their inner holes. Finally, we confirm the conjecture of Drake et al. that accretion is suppressed by the X-rays through 'photoevaporation-starved accretion' and predict that this effect can give rise to a negative correlation between X-ray luminosity and accretion rate, as reported in the Orion data. We also demonstrate that our model can replicate the observed difference in X-ray properties between accreting and non-accreting T Tauri stars.</w:t>
      </w:r>
      <w:r>
        <w:br/>
      </w:r>
      <w:r>
        <w:rPr>
          <w:rStyle w:val="VerbatimChar"/>
        </w:rPr>
        <w:t xml:space="preserve">## 11106                                                                                                                                                                                                                                                                                                                                                                                                                                                                                                                                                                                                                                                                                                                                                                                                                                                                                                                                                                                                                                                                                                                                                                                                                                                                                                                                                                                                                                                                                                                                                                                                                                                                                                                                                                                                                                                                                                                                                                                                                                                                                                                                                                                                                                                                                                                                                                                                                                                                                                                                                                                                                                                                                                                                                                                                                                                                                                                                                                                                                                                                                                                                                                                                                                                                                                                                                                                                                                                                                                                                                                                                                                                                                                                                                                                                                                                                                                                                                                           A submm survey of Lyman-alpha haloes in the SA22 protocluster at z=3.1 We present the results from a submillimetre (submm) survey of a sample of 23 giant Lyman a (Lya) emitting nebulae in the overdensity at z = 3.09 in the SA22 field. These objects, which have become known as Lyα Blobs (LABs), have a diverse range of morphology and surface brightness, but the nature of their power source remains unclear, with both cooling flows or starburst/active galactic nucleus (AGN) ionized winds being possibilities. Using the Submillimetre Common-User Bolometer Array (SCUBA) submm camera on the James Clerk Maxwell Telescope (JCMT), we measure the 850-μm flux of a sample of LABs. We present detections of submm emission from four LABs at &gt;3.5σ individually, and obtain a modest statistical detection of the full sample at an average flux of 3.0 ± 0.9 mJy. These detections indicate significant activity within the LAB haloes, with bolometric luminosities in the ultra-luminous regime (&gt; 10 12 L θ ), equivalent to a star formation rate (SFR) of ∼10 3 M θ yr -1 . By comparisons to LAB-like objects in other regions, we show that there is an apparent trend (although weak) between observed Lya emission and bolometric luminosity. Combined with our detection of ultraluminous activity in this population and the lack of any strong morphological correlations in our sample, this provides evidence that the interaction of an ambient halo of gas with a Galactic-scale 'superwind' is most likely to be responsible for the extended Lya emission in the majority of LABs. Assuming the extent of the LABs reflects outflows from a superwind, we estimate the age of starbursts in the submm LABs to be in the range 10-100 Myr. Using the average submm flux of the LABs, we determine an SFR density in the SA 22 structure of &gt;3M θ yr -1 Mpc -3 , greater than the field at this epoch. The submm detection of these four LABs means there are now seven luminous submm galaxies in the z = 3.09 structure in SA 22, making this the largest known association of these intensely active galaxies. This clustering further strengthens the proposed evolutionary link between these galaxies and local cluster ellipticals. Finally, we suggest that the highly extended Lya haloes (which define the LAB class) may be a common feature of the submm galaxy population in general, underlining their role as potentially important sources of metal enrichment and heating of the intergalactic medium (IGM).</w:t>
      </w:r>
      <w:r>
        <w:br/>
      </w:r>
      <w:r>
        <w:rPr>
          <w:rStyle w:val="VerbatimChar"/>
        </w:rPr>
        <w:t xml:space="preserve">## 11146                                                                                                                                                                                                                                                                                                                                                                                                                                                                                                                                                                                                                                                                                                                                                                                                                                                                                                                                                                                                                                                                                                                                                                                                                                                                                                                                                                                                                                                                                                                                                                                                                                                                                                                                                                                                                                                                                                                                                                                                                                                                                                                                                                                                                                                                                                                                                                                                                                                                                                                                                                                                                                                                                                                                                                                                                                                                                                                                                                                                                                                                                                                                                                                                                                                                                                                                                                                                                                                                                                                                                                                                                                                                                                                                                                                                                                                                                                                                                                                                                                                                                                                                                                                                                                                                                                                                                                                                                                                                                                                                                                                                                                                                                                                                                                                                                                                                                                                                                                                                                                                                                                                                                                                                                                                                                                                                                                                                                                                                                                                                                                                                                                                                                                                                                                                                                                                                                                                                                                       A survey of polarization in the JVAS/CLASS flat-spectrum radio source surveys – I. The data and catalogue production We have used the very large JVAS/CLASS 8.4-GHz surveys of flat-spectrum radio sources to obtain a large, uniformly observed and calibrated, sample of radio source polarizations. These are useful for many investigations of the properties of radio sources and the interstellar medium. We discuss comparisons with polarization measurements from this survey and from other large-scale surveys of polarization in flat-spectrum sources.</w:t>
      </w:r>
      <w:r>
        <w:br/>
      </w:r>
      <w:r>
        <w:rPr>
          <w:rStyle w:val="VerbatimChar"/>
        </w:rPr>
        <w:t xml:space="preserve">## 11157                                                                                                                                                                                                                                                                                                                                                                                                                                                                                                                                                                                                                                                                                                                                                                                                                                                                                                                                                                                                                                                                                                                                                                                                                                                                                                                                                                                                                                                                                                                                                                                                                                                                                                                                                                                                                                                                                                                                                                                                                                                                                                                                                                                                                                                                                                                                                                                                                                                                                                                                                                                                                                                                                                                                                                                                                                                                                                                                                                                                                                                                                                                                                                                                                                                                                                                                                                                                                                                                                                                                                                                                                                                                                                                                                                                                                                                                                                                                                                                                                                                                                                                                                                                                                                                                                                                                                                                                                                                                     Interplanetary Coronal Mass Ejections Observed by MESSENGER and Venus Express Interplanetary coronal mass ejections (ICMEs) observed by the MESSENGER and Venus Express spacecraft have been catalogued and analysed. The ICMEs were identified by a relatively smooth rotation of the magnetic field direction consistent with a flux rope structure, coinciding with a relatively enhanced magnetic field strength. A total of 35 ICMEs were found in the surveyed MESSENGER data (primarily from March 2007 to April 2012), and 84 ICMEs in the surveyed Venus Express data (from May 2006 to December 2013). The ICME flux rope configurations have been determined. Ropes with northward leading edges were about four times more common than ropes with southward leading edges, in agreement with a previously established solar cycle dependence. Ropes with low inclinations to the solar equatorial plane were about four times more common than ropes with high inclinations, possibly an observational effect. Left- and right-handed ropes were observed in almost equal numbers. In addition, data from MESSENGER, Venus Express, STEREO-A, STEREO-B and ACE were examined for multipoint signatures of the catalogued ICMEs. For spacecraft separations below 15° in heliocentric longitude, the second spacecraft observed the ICME flux rope in 82 % of cases; this percentage dropped to 49 % for separations between 15 and 30°, to 18 % for separations between 30 and 45°, and to 12 % for separations between 45 and 60°. As the spacecraft separation increased, it became increasingly likely that only the sheath and not the flux rope of the ICME was observed, in agreement with the notion that ICME flux ropes are smaller in longitudinal extent than the shocks or discontinuities that they often drive. Furthermore, this study has identified 23 ICMEs observed by pairs of spacecraft close to radial alignment. A detailed analysis of these events could lead to a better understanding of how ICMEs evolve during propagation.</w:t>
      </w:r>
      <w:r>
        <w:br/>
      </w:r>
      <w:r>
        <w:rPr>
          <w:rStyle w:val="VerbatimChar"/>
        </w:rPr>
        <w:t xml:space="preserve">## 11197                                                                                                                                                                                                                                                                                                                                                                                                                                                                                                                                                                                                                                                                                                                                                                                                                                                                                                                                                                                                                                                                                                                                                                                                                                                                                                                                                                                                                                                                                                                                                                                                                                                                                                                                                                                                                                                                                                                                                                                                                                                                                                                                                                                                                                                                                                                                                                                                                                                                                                                                                                                                                                                                                                                                                                                                                                                                                                                                                                                                                                                                                                                                                                                                                                                                                                                                                                                                                                                                                                                                                                                                                                                                                                                                                                                                                                                                                                                                                                                                                                                                                                                                                                                                                                                                                                                                                                                                                                                                                                                                                                                                                                                                         Hubble Space Telescope imaging of the progenitor sites of six nearby core-collapse supernovae The search for the progenitors of six core-collapse supernovae (CCSNe) in archival Hubble Space Telescope (HST) WFPC2 pre-explosion imaging is presented. These SNe are 1999an, 1999br, 1999ev, 2000ds, 2000ew and 2001B. Post-explosion imaging of the SNe, with the HST ACS/WFC, has been utilized with the technique of differential astrometry to identify the progenitor locations on the pre-explosion imaging. SNe 1999br, 1999ev, 2000ew and 2001B are recovered in late-time imaging, and estimates of the progenitor locations on the pre-explosion imaging, with subpixel accuracy, have been made. Only the progenitor of the Type II-P SN 1999ev has been recovered, on pre-explosion F555W imaging, at a 4.8σ significance level. Assuming a red supergiant progenitor, the pre-explosion observation is consistent with M ZAMS = 15-18 M ○. . The progenitors of the other five SNe were below the 3σ detection threshold of the pre-explosion observations. The detection thresholds were translated to mass limits for the progenitors by comparison with stellar evolution models. Pre-explosion observations of the peculiarly faint SN 1999br limit the mass of a red supergiant progenitor to M ZAMS &lt; 12 M ○. . Analysis has been extended, from previous studies, to include possible detections of high-T eff , high-mass stars by conducting synthetic photometry of model Wolf-Rayet star spectra. The mass limits for the Type II-P SNe 1999an and 1999br are consistent with previously determined mass limits for this type of SN. The detection limits for the progenitors of the Type Ibc SNe (2000ds, 2000ew and 2001B) do not permit differentiation between high-mass Wolf-Rayet progenitors or low-mass progenitors in binaries.</w:t>
      </w:r>
      <w:r>
        <w:br/>
      </w:r>
      <w:r>
        <w:rPr>
          <w:rStyle w:val="VerbatimChar"/>
        </w:rPr>
        <w:t xml:space="preserve">## 11223                                                                                                                                                                                                                                                                                                                                                                                                                                                                                                                                                                                                                                                                                                                                                                                                                                                                                                                                                                                                                                                                                                                                                                                                                                                                                                                                                                                                                                                                                                                                                                                                                                                                                                                                                                                                                                                                                                                                                                                                                                                                                                                                                                                                                                                                                                                                                                                                                                                                                                                                                                                                                                                                                                                                                                                                                                                                                                                                                                                                                                                                                                                                                                                                                                                                                                                                                                                                                                                                                                                                                                                                                                                                                                                                                                                                                                                                                                                                                                                                                                                                                                                                                                                                                                                                                                                                                                                                                                                                                                                                                                                                                                                                                                                                                                                                                                                                                                                                                                                                                                                               Near infrared spectroscopic search for the close orbiting planet HD 75289b We present a search for the near infrared spectroscopic signature of the close orbiting extrasolar giant planet HD 75289b. We obtained »230 spectra in the wavelength range 2.18 „m -2.19 „m using the Phoenix spectrograph at Gemini South. By considering the direct spectrum, derived from irradiated model atmospheres, we search for the absorption profile signature present in the combined star and planet light. Since the planetary spectrum is separated from the stellar spectrum at most phases, we apply a phase dependent orbital model and tomographic techniques to search for absorption signatures. Because the absorption signature lies buried in the noise of a single exposure we apply a multiline deconvolution to the spectral lines available in order to boost the effective S/N ratio of the data. The wavelength coverage of 80 ˚ A is expected to contain » 100 planetary lines, enabling a mean line with S/N ratio of 800 to be achieved after deconvolution. We are nevertheless unable to detect the presence of the planet in the data and carry out further simulations to show that broader wavelength coverage should enable a planet like HD 75289b to be detected with 99.9 per cent (4 ae) confidence. We investigate the sensitivity of our method and estimate detection tolerances for mismatches between observed and model planetary atmospheres.</w:t>
      </w:r>
      <w:r>
        <w:br/>
      </w:r>
      <w:r>
        <w:rPr>
          <w:rStyle w:val="VerbatimChar"/>
        </w:rPr>
        <w:t xml:space="preserve">## 11234                                                                                                                                                                                                                                                                                                                                                                                                                                                                                                                                                                                                                                                                                                                                                                                                                                                                                                                                                                                                                                                                                                                                                                                                                                                                                                                                                                                                                                                                                                                                                                                                                                                                                                                                                                                                                                                                                                                                                                                                                                                                                                                                                                                                                                                                                                                                                                                                                                                                                                                                                                                                                                                                                                                                                                                                                                                                                                                                                                                                                                                                                                                                                                                                                                                                                                                                                                                                                                                                                                                                                                                                                                                                                                                                                                                                                                                                                                                                                                                                                                                                                                                                                                                                                                                                                                                                                                                                                                                                                                                                                                                                                                                                                                                                                                                                                                                                                                                                                                                                                                                                                                                                                                                                                                                                                                                                                                                                                                                        On the determination of the spin of the black hole in Cyg X-1 from X-ray reflection spectra The spin of Cygnus X-1 is measured by fitting reflection models to Suzaku data covering the energy band 0.9–400 keV. The inner radius of the accretion disc is found to lie within 2 gravitational radii (rg = GM/c 2 ), and a value of 0.97 +0.014 −0.02 is obtained for the dimensionless black hole spin. This agrees with recent measurements using the continuum fitting method by Gou et al. and of the broad iron line by Duro et al. The disc inclination is measured at 23. ◦ 7 +6.7 −5.4 , which is consistent with the recent optical measurement of the binary system inclination by Orosz et al. of 27 ◦ ± 0. ◦ 8. We pay special attention to the emissivity profile caused by irradiation of the inner disc by the hard power-law source. The X-ray observations and simulations show that the index q of that profile deviates from the commonly used, Newtonian, value of 3 within 3rg, steepening considerably within 2rg, as expected in the strong gravity regime.</w:t>
      </w:r>
      <w:r>
        <w:br/>
      </w:r>
      <w:r>
        <w:rPr>
          <w:rStyle w:val="VerbatimChar"/>
        </w:rPr>
        <w:t xml:space="preserve">## 11281                                                                                                                                                                                                                                                                                                                                                                                                                                                                                                                                                                                                                                                                                                                                                                                                                                                                                                                                                                                                                                                                                                                                                                                                                                                                                                                                                                                                                                                                                                                                                                                                                                                                                                                                                                                                                                                                                                                                                                                                                                                                                                                                                                                                                                                                                                                                                                                                                                                                                                                                                                                                                                                                                                                                                                                                                                                                                                                                                                                                                                                                                                                                                                                                                                                                                                                                                                                                                                                                                                                                                                                                                                                                                                                                                                                                                                                                                                                                                                                                                                                                                                                                                                                                                                                                                                                                                                                                                                                                                                                                                                                                                                                             Circumbinary disc survival during binary–single scattering: towards a dynamical model of the Orion BN/KL complex The Orion BN/KL complex is the nearest site of ongoing high-mass star formation. Recent proper motion observations provide convincing evidence of a recent (about 500 years ago) dynamical interaction between two massive young stellar objects (YSOs) in the region resulting in high velocities: the BN object and radio Source I. At the same time, Source I is surrounded by a nearly edge-on disc with radius ∼50 au. These two observations taken together are puzzling: a dynamical encounter between multiple stars naturally yields the proper motions, but the survival of a disc is challenging to explain. In this paper we take the first steps to numerically explore the preferred dynamical scenario of Goddi et al., in which Source I is a binary that underwent a scattering encounter with BN, in order to determine if a pre-existing disc can survive this encounter in some form. Treating only gravitational forces, we are able to thoroughly and efficiently cover a large range of encounter parameters. We find that disc material can indeed survive a three-body scattering event if (1) the encounter is close, i.e. BN’s closest approach to Source I is comparable to Source I’s semimajor axis and (2) the interplay of the three stars is of a short duration. Furthermore, we are able to constrain the initial conditions that can broadly produce the orientation of the present-day system’s disc relative to its velocity vector. To first order we can thus confirm the plausibility of the scattering scenario of Goddi et al., and we have significantly constrained the parameters and narrowed the focus of future, more complex and expensive attempts to computationally model the complicated BN/KL region.</w:t>
      </w:r>
      <w:r>
        <w:br/>
      </w:r>
      <w:r>
        <w:rPr>
          <w:rStyle w:val="VerbatimChar"/>
        </w:rPr>
        <w:t xml:space="preserve">## 11338                                                                                                                                                                                                                                                                                                                                                                                                                                                                                                                                                                                                                                                                                                                                                                                                                                                                                                                                                                                                                                                                                                                                                                                                                                                                                                                                                                                                                                                                                                                                                                                                                                                                                                                                                                                                                                                                                                                                                                                                                                                                                                                                                                                                                                                                                                                                                                                                                                                                                                                                                                                                                                                                                                                                                                                                                                                                                                                                                                                                                                                                                                                                                                                                                                                                                                                                                                                                                                                                                                                                                                                                                                                                                                                                                                                                                                                                                                                                                                                                                                                                                                                                                                                                                                                                                                                                                                                                                                                                                                                                                                                                                                                                                                                                                                                                                                                                                                                                                                                                                                                                                                                                                                                                                                                                                                                                                                                                                                                                                                                                                                                                                                                                                                                                                                                                                     Definitive Sun-as-a-star p-mode frequencies: 23 years of BiSON observations We present a list of 'best possible' estimates of low-degree p-mode frequencies from 8640 days of observations made by the Birmingham Solar-Oscillations Network (BiSON). This is the longest stretch of helioseismic data ever used for this purpose, giving exquisite precision in the estimated frequencies. Every effort has been made in the analysis to ensure that the frequency estimates are also accurate. In addition to presenting the raw best-fitting frequencies from our 'peak-bagging' analysis, we also provide tables of corrected frequencies pertinent to the quiet-Sun and an intermediate level of solar activity.</w:t>
      </w:r>
      <w:r>
        <w:br/>
      </w:r>
      <w:r>
        <w:rPr>
          <w:rStyle w:val="VerbatimChar"/>
        </w:rPr>
        <w:t xml:space="preserve">## 11409                                                                                                                                                                                                                                                                                                                                                                                                                                                                                                                                                                                                                                                                                                                                                                                                                                                                                                                                                                                                                                                                                                                                                                                                                                                                                                                                                                                                                                                                                                                                                                                                                                                                                                                                                                                                                                                                                                                                                                                                                                                                                                                                                                                                                                                                                                                                                                                                                                                                                                                                                                                                                                                                                                                                                                                                                                                                                                                                                                                                                                                                                                                                                                                                                                                                                                                                                                                                                                                                                                                                                                                                                                                                                                                                                                                                                                                                                                                                                                                                                                                                                                                                                                                                                                                                                                                                                                                                                                                                                                                                                                                                                                                                                                                                                                                                                                                                                                                                                                                                                                                           Scaling in gravitational clustering, two- and three-dimensional dynamics Perturbation Theory (PT) applied to a cosmological density field with Gaussian initial fluctuations suggests a specific hierarchy for the correlation functions when the variance is small. In particular quantitative predictions have been made for the moments and the shape of the one-point probability distribution function (PDF) of the top-hat smoothed density. In this paper we perform a series of systematic checks of these predictions against N-body computations both in 2D and 3D with a wide range of featureless power spectra. In agreement with previous studies, we found that the reconstructed PDF-s work remarkably well down to very low probabilities, even when the variance approaches unity. Our results for 2D reproduce the features for the 3D dynamics. In particular we found that the PT predictions are more accurate for spectra with less power on small scales. The nonlinear regime has been explored with various tools, PDF-s, moments and Void Probability Function (VPF). These studies have been done with unprecedented dynamical range, especially for the 2D case, allowing in particular more robust determinations of the asymptotic behavior of the VPF. We have also introduced a new method to determine the moments based on the factorial moments. Results using this method and taking into account the finite volume effects are presented.</w:t>
      </w:r>
      <w:r>
        <w:br/>
      </w:r>
      <w:r>
        <w:rPr>
          <w:rStyle w:val="VerbatimChar"/>
        </w:rPr>
        <w:t xml:space="preserve">## 11423                                                                                                                                                                                                                                                                                                                                                                                                                                                                                                                                                                                                                                                                                                                                                                                                                                                                                                                                                                                                                                                                                                                                                                                                                                                                                                                                                                                                                                                                                                                                                                                                                                                                                                                                                                                                                                                                                                                                                                                                                                                                                                                                                                                                                                                                                                                                                                                                                                                                                                                                                                                                                                                                                                                                                                                                                                                                                                                                                                                                                                                                                                                                                                                                                                                                                                                                                                                                                                                                                                                                                                                                                                                                                                                                                                                                                                                                                                                                                                                                                                                                                                                                                                                                                                                                                                                                                                                                                                                                                                                                                                                                                                                                                                                                                                                                                                                                                                                                                                                                                                                                                                                                                                                                                                                                                                                                                                                                                                                                                                                                                                                                                                       An Empirical Model for Protostellar Collapse We propose a new analytic model for the initial conditions of protostellar collapse in relatively isolated regions of star formation. The model is nonmagnetic and is based on a Plummer-like radial density profile as its initial condition. It fits: the observed density profiles of prestellar cores and class 0 protostars; recent observations in prestellar cores of roughly constant contraction velocities over a wide range of radii; and the lifetimes and accretion rates derived for class 0 and class I protostars. However, the model is very simple, having in effect only two free parameters, so it should provide a useful framework for interpreting observations of prestellar cores and protostars and for calculations of radiation transport and time-dependent chemistry. As an example, we model the prestellar core L1544.</w:t>
      </w:r>
      <w:r>
        <w:br/>
      </w:r>
      <w:r>
        <w:rPr>
          <w:rStyle w:val="VerbatimChar"/>
        </w:rPr>
        <w:t xml:space="preserve">## 11436                                                                                                                                                                                                                                                                                                                                                                                                                                                                                                                                                                                                                                                                                                                                                                                                                                                                                                                                                                                                                                                                                                                                                                                                                                                                                                                                                                                                                                                                                                                                                                                                                                                                                                                                                                                                                                                                                                                                                                                                                                                                                                                                                                                                                                                                                                                                                                                                                                                                                                                                                                                                                                                                                                                                                                                                                                                                                                                                                                                                                                                                                                                                                                                                                                                                                                                                                                                                                                                                                                                                                                                                                                                                                                                                                                                                                                                                                                                                                                                                                                                                                                                                                                                                                                                                                                                                                                                                                                                   On the nature of unabsorbed Seyfert 2 galaxies We present an analysis of six 12 μm selected Seyfert 2 galaxies that have been reported to be unabsorbed in the X-ray. By comparing the luminosities of these galaxies in the mid-infrared (12 μm), optical ([O iii]) and hard X-ray (2–10 keV), we show that they are all underluminous in the 2–10 keV X-ray band. Four of the objects exhibit X-ray spectra indicative of a hard excess, consistent with a heavily obscured X-ray component and hence a hidden nucleus. In these objects, the softer X-rays may be dominated by a strong soft scattered continuum or contamination from the host galaxy, which is responsible for the unabsorbed X-ray spectra observed, and accounts for the anomalously low 2–10 keV X-ray luminosity. We confirm this assertion in NGC 4501 with a Chandra observation, which shows hard X-ray emission coincident with the nucleus, consistent with heavy absorption, and a number of contaminating softer sources which account for the bulk of the softer emission. We point out that such ‘Compton thick’ sources need not necessarily present iron Kα emission of high equivalent width. An example in our sample is IRASF 01475–0740, which we know must host an obscured active galactic nucleus (AGN) as it hosts a hidden broad line region (BLR) seen in scattered light. The X-ray spectrum is nonetheless relatively unobscured and the iron Kα line only moderate in strength (∼160 eV). These observations can be reconciled if the hidden nuclear emission is dominated by transmitted, rather than reflected X-rays, which can then be weak compared to the soft scattered light or galactic emission even at 6.4 keV. Despite these considerations, we conclude that two sources, NGC 3147 and 3660, may intrinsically lack a BLR, confirming the recent results of Bianchi et al. in the case of NGC 3147. Neither X-ray spectrum shows signs of hidden hard emission and both sources exhibit X-ray variability leading us to believe that we are viewing the nucleus directly.</w:t>
      </w:r>
      <w:r>
        <w:br/>
      </w:r>
      <w:r>
        <w:rPr>
          <w:rStyle w:val="VerbatimChar"/>
        </w:rPr>
        <w:t xml:space="preserve">## 11437                                                                                                                                                                                                                                                                                                                                                                                                                                                                                                                                                                                                                                                                                                                                                                                                                                                                                                                                                                                                                                                                                                                                                                                                                                                                                                                                                                                                                                                                                                                                                                                                                                                                                                                                                                                                                                                                                                                                                                                                                                                                                                                                                                                                                                                                                                                                                                                                                                                                                                                                                                                                                                                                                                                                                                                                                                                                                                                                                                                                                                                                                                                                                                                                                                                                                                                                                                                                                                                                                                                                                                                                                                                                                                                                                                                                                                                                                                                                                                                                                                                                                                                                                                                                                                                                                                                                                                                                                                                                                                                                                                                                                                                                                                                                                                                                                                                                                                                                                                                                                                                                                                                                                                                                                                                                                                                                                                                 Submillimetre observations of z &gt; 6 quasars We report on submillimetre (submm) observations of three high-redshift quasars (z &gt; 6) made using the SCUBA camera on the James Clerk Maxwell Telescope (JCMT). Only one of the sample was detected (&gt;10σ significance) at 850 µm ‐ SDSS J1148+5251 (z = 6.43). It was also detected at 450 µ m( &gt;3σ significance), one of the few quasars at z &gt; 4 for which this has been the case. In combination with existing millimetric data, the 850- and 450-µm detections allow us to place limits on the temperature of the submm-emitting dust. The dust temperature is of no trivial importance given the high redshift of the source, since a cold temperature would signify a large mass of dust to be synthesized in the little time available (as an extreme upper limit in only 0.9 Gyr since z =∞ ). We find, however, that the combined millimetre and submm data for the source cannot simply be characterized using the single-temperature greybody fit that has been used at lower redshifts. We discuss the results of the observing and modelling, and speculate as to the origin of the deviations.</w:t>
      </w:r>
      <w:r>
        <w:br/>
      </w:r>
      <w:r>
        <w:rPr>
          <w:rStyle w:val="VerbatimChar"/>
        </w:rPr>
        <w:t xml:space="preserve">## 11452                                                                                                                                                                                                                                                                                                                                                                                                                                                                                                                                                                                                                                                                                                                                                                                                                                                                                                                                                                                                                                                                                                                                                                                                                                                                                                                                                                                                                                                                                                                                                                                                                                                                                                                                                                                                                                                                                                                                                                                                                                                                                                                                                                                                                                                                                                                                                                                                                                                                                                                                                                                                                                                                                                                                                                                                                                                                                                                                                                                                                                                                                                                                                                                                                                                                                                                                                                                                                                                                                                                                                                                                                                                                                                                                                                                                                                                                                                                                                                                                                                                                                                                                                                                                                                                                                                                                                                                                                                                                                                                                                                                                                                                                                                                                                                                                                                                                                                                                                                                                                                                                                                                                                                                                                                                                      The transiting dust clumps in the evolved disc of the Sun-like UXor RZ Psc. RZ Psc is a young Sun-like star, long associated with the UXor class of variable stars, which is partially or wholly dimmed by dust clumps several times each year. The system has a bright and variable infrared excess, which has been interpreted as evidence that the dimming events are the passage of asteroidal fragments in front of the host star. Here, we present a decade of optical photometry of RZ Psc and take a critical look at the asteroid belt interpretation. We show that the distribution of light curve gradients is non-uniform for deep events, which we interpret as possible evidence for an asteroidal fragment-like clump structure. However, the clumps are very likely seen above a high optical depth midplane, so the disc’s bulk clumpiness is not revealed. While circumstantial evidence suggests an asteroid belt is more plausible than a gas-rich transition disc, the evolutionary status remains uncertain. We suggest that the rarity of Sun-like stars showing disc-related variability may arise because (i) any accretion streams are transparent and/or (ii) turbulence above the inner rim is normally shadowed by a flared outer disc.</w:t>
      </w:r>
      <w:r>
        <w:br/>
      </w:r>
      <w:r>
        <w:rPr>
          <w:rStyle w:val="VerbatimChar"/>
        </w:rPr>
        <w:t xml:space="preserve">## 11458                                                                                                                                                                                                                                                                                                                                                                                                                                                                                                                                                                                                                                                                                                                                                                                                                                                                                                                                                                                                                                                                                                                                                                                                                                                                                                                                                                                                                                                                                                                                                                                                                                                                                                                                                                                                                                                                                                                                                                                                                                                                                                                                                                                                                                                                                                                                                                                                                                                                                                                                                                                                                                                                                                                                                                                                                                                                                                                                                                                                                                                                                                                                                                                                                                                                                                                                                                                                                                                                                                                                                                                                                                                                                                                                                                                                                                                                                                                                                                                                                                                                                                                                Central stellar populations of early-type galaxies in low-density environments Following the pilot study of Kuntschner et al. (2002) we have investigated the properties of a volume and magnitude limited (cz &lt; 10,000kms 1 , bJ &lt; 16) sample of early type galaxies that were carefully selected from the AAO two degree field galaxy redshift survey to have no more than one and five companions within 1 and 2Mpc, respectively. We used images from the DSS to confirm the E/S0 morphologies. We augmented this sample with field galaxies from Colbert et al. (2001) selected as having no neighbour within 1Mpc and ±1000kms 1 . We present spectroscopic observations of 22 galaxies from the combined sample, from which central velocity dispersions and the Lick stellar population indices were measured. After carefully correcting the spectra for nebular emission we derived luminosity-weighted ages, metallicities, and α-element abundance ratios. We compare these isolated galaxies with samples of early-type galaxies in the Virgo and Coma clusters, and also with the previous sample of galaxies in low-density regions of Kuntschner et al. (2002). We find that galaxies in low-density environments are younger and have a greater spread of ages compared to cluster galaxies. They also show a wider range of metallicities at a given velocity dispersion than cluster galaxies, which display only super-solar metallicities. On average cluster, as well as, isolated galaxies show non-solar abundance ratios in α-elements, suggesting that, independent of galactic environment, star formation occurred on short time-scales. However, the abundance ratios for our low-density environment sample galaxies do not scale with the stellar velocity dispersion as observed in clusters. In fact we detect a large spread at a given velocity dispersion even reaching solar abundance ratios. The metallicity of isolated early-type galaxies is found to correlate weakly with σ. We reason that early-type galaxies in low-density environments experienced merging-induced star-formation episodes over a longer and more recent period of time compared to a cluster environment, and speculate that a considerable fraction of their stars formed out of low-metallicity halo gaseous material during the slow growth of a stellar disk between merging events.</w:t>
      </w:r>
      <w:r>
        <w:br/>
      </w:r>
      <w:r>
        <w:rPr>
          <w:rStyle w:val="VerbatimChar"/>
        </w:rPr>
        <w:t xml:space="preserve">## 11459                                                                                                                                                                                                                                                                                                                                                                                                                                                                                                                                                                                                                                                                                                                                                                                                                                                                                                                                                                                                                                                                                                                                                                                                                                                                                                                                                                                                                                                                                                                                                                                                                                                                                                                                                                                                                                                                                                                                                                                                                                                                                                                                                                                                                                                                                                                                                                                                                                                                                                                                                                                                                                                                                                                                                                                                                                                                                                                                                                                                                                                                                                                                                                                                                                                                                                                                                                                                                                                                                                                                                                                                                                                                                                                                                                                                                                                                                                                                                                                                                                                                                                                                                                                                                                                                                                                                                                                                                                                                  Episodic accretion, protostellar radiative feedback, and their role in low-mass star formation Protostars grow in mass by accreting material through their discs, and this accretion is initially their main source of luminosity. The resulting radiative feedback heats the environments of young protostars, and may thereby suppress further fragmentation and star formation. There is growing evidence that the accretion of material on to protostars is episodic rather than continuous; most of it happens in short bursts that last up to a few hundred years, whereas the intervals between these outbursts of accretion could be thousands of years. We have developed a model to include the effects of episodic accretion in simulations of star formation. Episodic accretion results in episodic radiative feedback, which heats and temporarily stabilizes the disc, suppressing the growth of gravitational instabilities. However, once an outburst has been terminated, the luminosity of the protostar is low, and the disc cools rapidly. Provided that there is enough time between successive outbursts, the disc may become gravitationally unstable and fragment. The model suggests that episodic accretion may allow disc fragmentation if (i) the time between successive outbursts is longer than the dynamical time-scale for the growth of gravitational instabilities (a few kyr), and (ii) the quiescent accretion rate on to the protostar is sufficiently low (at most a few times 10−7 M⊙ yr−1). We also find that after a few protostars form in the disc, their own episodic accretion events shorten the intervals between successive outbursts, and suppress further fragmentation, thus limiting the number of objects forming in the disc. We conclude that episodic accretion moderates the effect of radiative feedback from young protostars on their environments, and, under certain conditions, allows the formation of low-mass stars, brown dwarfs and planetary-mass objects by fragmentation of protostellar discs.</w:t>
      </w:r>
      <w:r>
        <w:br/>
      </w:r>
      <w:r>
        <w:rPr>
          <w:rStyle w:val="VerbatimChar"/>
        </w:rPr>
        <w:t xml:space="preserve">## 11463                                                                                                                                                                                                                                                                                                                                                                                                                                                                                                                                                                                                                                                                                                                                                                                                                                                                                                                                                                                                                                                                                                                                                                                                                                                                                                                                                                                                                                                                                                                                                                                                                                                                                                                                                                                                                                                                                                                                                                                                                                                                                                                                                                                                                                                                                                                                                                                                                                                                                                                                                                                                                                                                                                                                                                                                                                                                                                                                                                                                                                                                                                                                                                                                                                                                                                                                                                                                                                                                                                                                                                                                                                                                                                                                                                                                                                                                                                                                                                                                                                                                                                                                                                                                                                                                                                                                                                                                                                                                                                                                                                                                                                                                                                                                                                                                                                                                          X‐ray spectral evolution of GS 2023+338 (V404 Cyg) during decline after outburst We have re-analyzed archival GINGA data of the soft X-ray transient source GS2023+308 (V404 Cyg) covering the decline phase of its May 1989 outburst. Our spectral modelling includes the relativistically smeared Compton reflected continuum and iron K\\alpha fluorescent line near 6.5 keV produced by X-ray illumination of the accretion disc. This gives a powerful diagnostic of the accretion geometry, with the amplitude of the reprocessed components showing the solid angle subtended by the disc, while the detailed shape of the relativistic smearing shows how close this material is to the black hole event horizon. \nWe find that reflection is always significantly present in the spectra, but that its fractional contribution decreases as the decline progresses. The amount of relativistic smearing is also consistent with decreasing during the decline, although this is poorly constrained except for the brightest spectra. One plausible scenario explaining this evolution is of an optically thick disc with inner radius increasing as a function of time, with the X-ray source in the form of a central corona. This is similar to the evolution inferred for other X-ray transient sources, such as Nova Muscae, except that the underlying power law spectrum of GS 2023+338 stayed constant as the disc geometry changed. This challenges the underlying assumption of almost all models for the spectra of accreting black holes, namely that the hard X-rays are formed by Comptonization of seed photons from the accretion disc.</w:t>
      </w:r>
      <w:r>
        <w:br/>
      </w:r>
      <w:r>
        <w:rPr>
          <w:rStyle w:val="VerbatimChar"/>
        </w:rPr>
        <w:t xml:space="preserve">## 11479                                                                                                                                                                                                                                                                                                                                                                                                                                                                                                                                                                                                                                                                                                                                                                                                                                                                                                                                                                                                                                                                                                                                                                                                                                                                                                                                                                                                                                                                                                                                                                                                                                                                                                                                                                                                                                                                                                                                                                                                                                                                                                                                                                                                                                                                                                                                                                                                                                                                                                                                                                                                                                                                                                                                                                                                                                                                                                                                                                                                                                                                                                                                                                                                                                                                                                                                                                                                                                                                                                                                                                                                                                                                                                                                                                                                                                                                                                                                                                                                                                                                                                                                                                                                                                                                                                                                                                                                                                                                                                                                                                                                                                                                                                                                                                                                                                                                                                                                                                                                                                                                                                                                                                                                                                                                                                                                                                                                                                                                                                                             The origin and structure of clumps along molecular outflows: the test case of CB3 We investigate the origin of the small, chemically rich molecular clumps observed along the main axis of chemically rich outflows such as CB3 and L1157. We develop a chemical model where we explore the chemical evolution of these clumps, assuming that they either partially pre-exist before the outflow, or are newly formed by the impact of the outflow on the surrounding medium. The effects of the impact of the outflow are reproduced by density and temperature changes in the clump. We find that the observed abundances of CH3OH, SO and SO2 are best reproduced by assuming a scenario where the dense molecular gas observed probably pre-exists in the interstellar medium before the formation of their exciting (proto)stars. We also find that the clumpiness and the rich chemistry of the clumps are a consequence of a pre-existing density enhancement and of its interaction with the outflow.</w:t>
      </w:r>
      <w:r>
        <w:br/>
      </w:r>
      <w:r>
        <w:rPr>
          <w:rStyle w:val="VerbatimChar"/>
        </w:rPr>
        <w:t xml:space="preserve">## 11485                                                                                                                                                                                                                                                                                                                                                                                                                                                                                                                                                                                                                                                                                                                                                                                                                                                                                                                                                                                                                                                                                                                                                                                                                                                                                                                                                                                                                                                                                                                                                                                                                                                                                                                                                                                                                                                                                                                                                                                                                                                                                                                                                                                                                                                                                                                                                                                                                                                                                                                                                                                                                                                                                                                                                                                                                                                                                                                                                                                                                                                                                                                                                                                                                                                                                                                                                                                                                                                                                                                                                                                                                                                                                                                                                                                                                                                                                                                                                                                                                                                                                                                                                                                                                                                                                                                                                                                                                                                                                                                                                                                                                                                                                                                                                                                                                 The Impact of Intrinsic Alignments: Cosmological Constraints from a Joint Analysis of Cosmic Shear and Galaxy Survey Data Constraints on cosmology from recent cosmic shear observations are becoming increasingly sophisticated in their treatment of potential systematic effects. Here we present cosmological constraints which include modelling of intrinsic alignments. We demonstrate how the results are changed for three different intrinsic alignment models, and for two different models of the cosmic shear galaxy population. We find that intrinsic alignments can either reduce or increase measurements of the fluctuation amplitude parameter σ 8 depending on these decisions, and depending on the cosmic shear survey properties. This is due to the interplay between the two types of intrinsic alignment, intrinsic-intrinsic (II) and gravitational-intrinsic (GI). It has been shown that future surveys must make a careful treatment of intrinsic alignments to avoid significant biases, and that simultaneous constraints from shear-shear and shear-position correlation functions can mitigate the effects. For the first time we here combine constraints from cosmic shear surveys (shear-shear correlations) with those from 'GI' intrinsic alignment data sets (shear-position correlations). We produce updated constraints on cosmology marginalized over two free parameters in the halo model for intrinsic alignments. We find that the additional freedom is well compensated by the additional information, in that the constraints are very similar indeed to those obtained when intrinsic alignments are ignored, in terms of both best-fitting values and uncertainties.</w:t>
      </w:r>
      <w:r>
        <w:br/>
      </w:r>
      <w:r>
        <w:rPr>
          <w:rStyle w:val="VerbatimChar"/>
        </w:rPr>
        <w:t xml:space="preserve">## 11489                                                                                                                                                                                                                                                                                                                                                                                                                                                                                                                                                                                                                                                                                                                                                                                                                                                                                                                                                                                                                                                                                                                                                                                                                                                                                                                                                                                                                                                                                                                                                                                                                                                                                                                                                                                                                                                                                                                                                                                                                                                                                                                                                                                                                                                                                                                                                                                                                                                                                                                                                                                                                                                                                                                                                                                                                                                                                                                                                                                                                                                                                                                                                                                                                                                                                                                                                                                                                                                                                                                                                                                                                                                                                                                                                                                                                                                                                                                                                                                                                                                                                                                                                                                                                                                                                                                                                                                                                                                                                                                                                                                                                                                                                                                                                                                                                                                                                                                                                                                                                                                                                                                                                                                                                                                                                                                                                                                           The X-Ray Binary X2127+119 in M15: Evidence for a Very-Low-Mass, Stripped-Giant Companion We present integral field spectroscopy of X2127+119, the luminous X-ray binary in the globular cluster M15, obtained with INTEGRAL/WYFFOS on the William Herschel Telescope. We find that tomograms of He II λ4686 line profiles appear to be incompatible with the previously assumed view of X2127+119, in which the binary consists of a 1.4-M ○. neutron star and a 0.8-M ○. subgiant companion near the main-sequence turn-off for M15. Our data imply a much smaller mass ratio M 2 /M X of ∼0.1. We find that models of X2127+119 with black hole compact objects give a poor fit to our data, while a neutron-star compact object is consistent with the data, implying that the companion of X2127+119 may have a much lower mass (∼0.1 M ○. ) than previously assumed. As a ∼0.1-M ○. main-sequence star would be unable to fill its Roche lobe in a binary with the orbital period of X2127+119 (17.1 h), the companion is likely to be the remnant of a significantly more massive star which has had most of its envelope stripped away.</w:t>
      </w:r>
      <w:r>
        <w:br/>
      </w:r>
      <w:r>
        <w:rPr>
          <w:rStyle w:val="VerbatimChar"/>
        </w:rPr>
        <w:t xml:space="preserve">## 11510                                                                                                                                                                                                                                                                                                                                                                                                                                                                                                                                                                                                                                                                                                                                                                                                                                                                                                                                                                                                                                                                                                                                                                                                                                                                                                                                                                                                                                                                                                                                                                                                                                                                                                                                                                                                                                                                                                                                                                                                                                                                                                                                                                                                                                                                                                                                                                                                                                                                                                                                                                                                                                                                                                                                                                                                                                                                                                                                                                                                                                                                                                                                                                                                                                                                                                                                                                                                                                                                                                                                                                                                                                                                                                                                                                                                                                                                                                                                                                                                                                                                                                                                                                                                                                                                                                                                                                                                                                                                                                                                                                                                                          The fundamental properties of galaxies and a new galaxy classification system We present in this paper a new three-dimensional galaxy classification system designed to account for the diversity of galaxy properties in the nearby universe. To construct this system we statistically analyse a sample of &gt;22 000 galaxies at v &lt; 15 000 km s−1 (z &lt; 0.05) with Spearman rank and principal-component analyses (PCAs). Fourteen major galaxy properties are considered, including: Hubble type, size, colour, surface brightness, magnitude, stellar mass, internal velocities, H i gas content and an index that measures dynamical disturbances. We find, to a high degree, that most galaxy properties are correlated, with in particular Hubble type, colour and stellar mass all strongly related. We argue that this tight three-way correlation is a result of evolutionary processes that depend on galaxy mass, as we show that the relation between colour and mass is independent of Hubble type. Various PCAs reveal that most of the variation in nearby galaxy properties can be accounted for by eigenvectors dominated by (i) the scale of a galaxy, such as its stellar mass, (ii) the spectral type and (iii) the degree of dynamical disturbances. We suggest that these three properties: mass, star formation and interactions/mergers are the major features that determine a galaxy's physical state, and should be used to classify galaxies. As shown by Conselice et al., these properties are measurable within the CAS (concentration, asymmetry, clumpiness) structural system, thus providing an efficient mechanism for classifying galaxies in optical light within a physical meaningful framework. We furthermore discuss the fraction and number density of galaxies in the nearby universe as a function of Hubble type, for comparison with higher redshift populations.</w:t>
      </w:r>
      <w:r>
        <w:br/>
      </w:r>
      <w:r>
        <w:rPr>
          <w:rStyle w:val="VerbatimChar"/>
        </w:rPr>
        <w:t xml:space="preserve">## 11524                                                                                                                                                                                                                                                                                                                                                                                                                                                                                                                                                                                                                                                                                                                                                                                                                                                                                                                                                                                                                                                                                                                                                                                                                                                                                                                                                                                                                                                                                                                                                                                                                                                                                                                                                                                                                                                                                                                                                                                                                                                                                                                                                                                                                                                                                                                                                                                                                                                                                                                                                                                                                                                                                                                                                                                                                                                                                                                                                                                                                                                                                                                                                                                                                                                                                                                                                                                                                                                                                                                                                                                                                                                                                                                                                                                                                                                                                                                                                                                                                                                                                                                                                                                                                                                                                                                                                                                                                                                                                                                                                                                                                                                                                                                                                                                                                                                                                                                                                                                                                                                                                                                                                                                                                                                                                                                                   Quasar feedback: accelerated star formation and chaotic accretion Growing supermassive black holes (SMBHs) are believed to influence their parent galaxies in a negative way, terminating their growth by ejecting gas before it can turn into stars. Here we present some of the most sophisticated SMBH feedback simulations to date, showing that the effects of quasars on galaxies are not always negative. We find that when the ambient shocked gas cools rapidly, the shocked gas is compressed into thin cold dense shells, filaments and clumps. Driving these high-density features out is much more difficult than analytical models predict. However, in this regime quasars have another way of affecting the host – by triggering a massive star-formation burst in the cold gas by overpressurizing it. Under these conditions SMBHs actually accelerate star formation in the host, having a positive rather than negative effect on their host galaxies. The relationship between SMBHs and galaxies is thus even more complex and symbiotic than currently believed. We also suggest that the instabilities found here may encourage a chaotic active galactic nucleus feeding mode.</w:t>
      </w:r>
      <w:r>
        <w:br/>
      </w:r>
      <w:r>
        <w:rPr>
          <w:rStyle w:val="VerbatimChar"/>
        </w:rPr>
        <w:t xml:space="preserve">## 11541                                                                                                                                                                                                                                                                                                                                                                                                                                                                                                                                                                                                                                                                                                                                                                                                                                                                                                                                                                                                                                                                                                                                                                                                                                                                                                                                                                                                                                                                                                                                                                                                                                                                                                                                                                                                                                                                                                                                                                                                                                                                                                                                                                                                                                                                                                                                                                                                                                                                                                                                                                                                                                                                                                                                                                                                                                                                                                                                                                                                                                                                                                                                                                                                                                                                                                                                                                                                                                                                                                                                                                                                                                                                                                                                                                                                                                                                                                                                                                                                                                                                                                                                                                                                                                                                                                                                                                                                                                                                                           Caroline Herschel's catalogue of nebulae In the earlier of her autobiographies, Caroline Herschel (1750-1848) describes her move with her brother William to the neighbourhood of Windsor Castle in the autumn of 1782, and her first attempts that winter to become an observer in her own right. It was, she says, a comfort to know that William was observing nearby and that she. "could have his assistance immediately when I found a Nebula or Cluster of Stars, of which I intended to give a Catalogue (but at the end of 1783 I had only 14 ...)". I At the time when I was writing my recent paper on "Caroline Herschel as observer"," the Catalogue was presumed lost, if indeed it had ever existed. However, it did and does exist (see Figure 1), hidden away in a large folder that Caroline labelled "Index".' There are 20 entries in all, and in the final column she has added later identifications (such as where the objects had since appeared in William's catalogues) that are of considerable interest. I deal with these 20 nebulae seriatim, for brevity identifying them simply by date and by the number of the page in my recent paper, where full citations may be found. First, however, I mention a separate list, in the same folder, of three "rich spots"." I had earlier assumed that she would regard a 'rich spot' as a form of nebula; and as the two mentioned in her observing book (30 July and 24 August 1783) have welldefined places, in neither of which is a possible nebula now to be found, I suggested these were in fact two observations of a comet. Brian Marsden contributed to the paper an Appendix discussing possible orbits of the supposed comet. (Why Caroline chose to list the third object as a 'rich spot' is a mystery, for in her observing books she correctly describes it on both occasions as a cluster of stars (see pp. 397-8 of my paper), and it duly reappears out of order in her Catalogue as no. 20.) The "New Nebulae &amp; Clusters of stars" are as follows:</w:t>
      </w:r>
      <w:r>
        <w:br/>
      </w:r>
      <w:r>
        <w:rPr>
          <w:rStyle w:val="VerbatimChar"/>
        </w:rPr>
        <w:t xml:space="preserve">## 11555                                                                                                                                                                                                                                                                                                                                                                                                                                                                                                                                                                                                                                                                                                                                                                                                                                                                                                                                                                                                                                                                                                                                                                                                                                                                                                                                                                                                                                                                                                                                                                                                                                                                                                                                                                                                                                                                                                                                                                                                                                                                                                                                                                                                                                                                                                                                                                                                                                                                                                                                                                                                                                                                                                                                                                                                                                                                                                                                                                                                                                                                                                                                                                                                                                                                                                                                                                                                                                                                                                                                                                                                                                                                                                                                                                                                                                                                                                                                                                                                                                                                                                                                                                                                                                                                                                                                                                                                                                                                                                                                                                                                                                                                                                                                                                                                                                                                                                                                                                                                                                                                                                                                                                                                                                                                                                                                                                                                                                            The recent star formation history of the Hipparcos solar neighbourhood We use data from the Hipparcos catalogue to construct colour–magnitude diagrams for the solar neighbourhood, which are then treated using advanced Bayesian analysis techniques to derive the star formation rate history, SFR(t), of this region over the last 3 Gyr. The method we use allows the recovery of the underlying SFR(t) without the need of assuming any a priori structure or condition on SFR(t), and hence yields a highly objective result. The remarkable accuracy of the data permits the reconstruction of the local SFR(t) with an unprecedented time resolution of ≈50 Myr. An SFR(t) that has an oscillatory component of period ≈0.5 Gyr is found, superimposed on a small level of constant star formation activity. Problems arising from the non-uniform selection function of the Hipparcos satellite are discussed and treated. Detailed statistical tests are then performed on the results, which confirm the inferred SFR(t) to be compatible with the observed distribution of stars.</w:t>
      </w:r>
      <w:r>
        <w:br/>
      </w:r>
      <w:r>
        <w:rPr>
          <w:rStyle w:val="VerbatimChar"/>
        </w:rPr>
        <w:t xml:space="preserve">## 11570                                                                                                                                                                                                                                                                                                                                                                                                                                                                                                                                                                                                                                                                                                                                                                                                                                                                                                                                                                                                                                                                                                                                                                                                                                                                                                                                                                                                                                                                                                                                                                                                                                                                                                                                                                                                                                                                                                                                                                                                                                                                                                                                                                                                                                                                                                                                                                                                                                                                                                                                                                                                                                                                                                                                                                                                                                                                                                                                                                                                                                                                                                                                                                                                                                                                                                                                                                                                                                                                                                                                                                                                                                                                                                                                                                                                                                                                                                                                                                                                                                                                                                                                                                                                                                                                                                                                                                                                                                                                                                                                                                                                                                                                                                                                                                                                                                                                                                       Fast-shock formation in line-tied magnetic reconnection models of solar flares In a previous study by the author, an approximately stationary fast shock was tentatively identified in a numerical experiment designed to study line-tied magnetic reconnection. Here the evidence for the occurrence of a stationary fast shock is reexamined, and the previous identification is confirmed. In the numerical experiment, line-tied reconnection is modeled by a configuration which produces two supermagnetosonic outflow jets - one directed upward, away from the photosphere, and one directed downward, toward an arcade of closed magnetic loops tied to the photosphere. The fast shock occurs when the downward-directed jet encounters the obstacle formed by the closed loops. Although the existence of a stationary, or nearly stationary, fast shock is confirmed, the transition from the supermagnetosonic flow region upstream of the shock to the nearly static region downstream of the shock is more complicated than was previously thought. Immediately downstream of the shock, there exists a deflection sheath in which the submagnetosonic flow coming out of the shock is diverted around the region of static closed loops. The MHD jump conditions are used to investigate the characteristics of the fast shock and to show that a stationary shock cannot exist unless accompanied by a deflection sheath. Analysis ofmore » the shock's location and dimensions suggests that such fast shocks may contribute to particle acceleration and to thermal condensation in flares. 28 references.« less</w:t>
      </w:r>
      <w:r>
        <w:br/>
      </w:r>
      <w:r>
        <w:rPr>
          <w:rStyle w:val="VerbatimChar"/>
        </w:rPr>
        <w:t xml:space="preserve">## 11571                                                                                                                                                                                                                                                                                                                                                                                                                                                                                                                                                                                                                                                                                                                                                                                                                                                                                                                                                                                                                                                                                                                                                                                                                                                                                                                                                                                                                                                                                                                                                                                                                                                                                                                                                                                                                                                                                                                                                                                                                                                                                                                                                                                                                                                                                                                                                                                                                                                                                                                                                                                                                                                                                                                                                                                                                                                                                                                                                                                                                                                                                                                                                                                                                                                                                                                                                                                                                                                                                                                                                                                                                                                                                                                                                                                                                                                                                                                                                                                                                                                                                                                                                                                                                                                                                                                                                                                                                                                                                                                                                                                                                                                                                                                                                                                                                                                                                                                                                                                                                                                                                                                                                                                                                                                                                                                                                                                                                                                                                                                                                                                                                                                                                                                                                                                                                                                                                                                            On Echo Outbursts and ER UMa Supercycles in SU UMa-Type Cataclysmic Variables I present a variation on Osaki's tidal thermal instability model for SU UMa behavior. I suggest that in systems with the lowest mass ratios, the angular momentum dissipation in an eccentric disk is unable to sustain the disk on the hot side of the thermal instability. This decoupling of the tidal and thermal instabilities in systems with q 0.07 allows a better explanation of the "echo" outbursts of EG Cnc and the short supercycles of RZ LMi and DI UMa. The idea might also apply to the soft X-ray transients.</w:t>
      </w:r>
      <w:r>
        <w:br/>
      </w:r>
      <w:r>
        <w:rPr>
          <w:rStyle w:val="VerbatimChar"/>
        </w:rPr>
        <w:t xml:space="preserve">## 11572                                                                                                                                                                                                                                                                                                                                                                                                                                                                                                                                                                                                                                                                                                                                                                                                                                                                                                                                                                                                                                                                                                                                                                                                                                                                                                                                                                                                                                                                                                                                                                                                                                                                                                                                                                                                                                                                                                                                                                                                                                                                                                                                                                                                                                                                                                                                                                                                                                                                                                                                                                                                                                                                                                                                                                                                                                                                                                                                                                                                                                                                                                                                                                                                                                                                                                                                                                                                                                                                                                                                                                                                                                                                                                                                                                                                                                                                                                                                                                                                                                                                                                                                                                                                                                                                                                                                                                                                                                                                                                                                                                                                                                                                                                                                                                                                                                                                                                                                                                                                                                                                                                                                                                                                                                                                                                                                                                                                                                                                                                                                                                                                                                                                                                                                                                                                                                                                                                                            On Echo Outbursts and ER UMa Supercycles in SU UMa-Type Cataclysmic Variables I present a variation on Osaki's tidal thermal instability model for SU UMa behavior. I suggest that in systems with the lowest mass ratios, the angular momentum dissipation in an eccentric disk is unable to sustain the disk on the hot side of the thermal instability. This decoupling of the tidal and thermal instabilities in systems with q 0.07 allows a better explanation of the "echo" outbursts of EG Cnc and the short supercycles of RZ LMi and DI UMa. The idea might also apply to the soft X-ray transients.</w:t>
      </w:r>
      <w:r>
        <w:br/>
      </w:r>
      <w:r>
        <w:rPr>
          <w:rStyle w:val="VerbatimChar"/>
        </w:rPr>
        <w:t xml:space="preserve">## 11600                                                                                                                                                                                                                                                                                                                                                                                                                                                                                                                                                                                                                                                                                                                                                                                                                                                                                                                                                                                                                                                                                                                                                                                                                                                                                                                                                                                                                                                                                                                                                                                                                                                                                                                                                                                                                                                                                                                                                                                                                                                                                                                                                                                                                                                                                                                                                                                                                                                                                                                                                                                                                                                                                                                                                                                                                                                                                                                                                                                                                                                                                                                                                                                                                                                                                                                                                                                                                                                                                                                                                                                                                                                                                                                                                                                                                                                                                                                                                                                                                                                                                                                                                                                                                                                                                                                                                                                                                                                                                                                                                                                                                                                                                                                                                                                                                                                                                                                                                                                                                                                                                                                                                                                                                                        Centrally condensed turbulent cores : massive stars or fragmentation? We present numerical investigations into the formation of massive stars from turbulent cores of density structure ρ ∝ r-1.5. The results of five hydrodynamical simulations are described, following the collapse of the core, fragmentation and the formation of small clusters of protostars. We generate two different initial turbulent velocity fields corresponding to power-law spectra P ∝ k-4 and P ∝ k-3.5, and we apply two different initial core radii. Calculations are included for both completely isothermal collapse, and a non-isothermal equation of state above a critical density (10-14 g cm-3). Our calculations reveal the preference of fragmentation over monolithic star formation in turbulent cores. Fragmentation was prevalent in all the isothermal cases. Although disc fragmentation was largely suppressed in the non-isothermal runs due to the small dynamic range between the initial density and the critical density, our results show that some fragmentation still persisted. This is inconsistent with previous suggestions that turbulent cores result in the formation of a single massive star. We conclude that turbulence cannot be measured as an isotropic pressure term.</w:t>
      </w:r>
      <w:r>
        <w:br/>
      </w:r>
      <w:r>
        <w:rPr>
          <w:rStyle w:val="VerbatimChar"/>
        </w:rPr>
        <w:t xml:space="preserve">## 11613                                                                                                                                                                                                                                                                                                                                                                                                                                                                                                                                                                                                                                                                                                                                                                                                                                                                                                                                                                                                                                                                                                                                                                                                                                                                                                                                                                                                                                                                                                                                                                                                                                                                                                                                                                                                                                                                                                                                                                                                                                                                                                                                                                                                                                                                                                                                                                                                                                                                                                                                                                                                                                                                                                                                                                                                                                                                                                                                                                                                                                                                                                                                                                                                                                                                                                                                                                                                                                                                                                                                                                                                                                                                                                                                                                                                                                                                                                                                                                                                                                                                                                                                                                                                                                                                                                                                                                                                                                                        Evolution of structure in cold dark matter universes We present an analysis of the clustering evolution of dark matter in four cold dark matter (CDM) cosmologies. We use a suite of high-resolution, 17 million particle, N-body simulations that sample volumes large enough to give clustering statistics with unprecedented accuracy. We investigate a flat model with Ω0 = 0.3, an open model also with Ω0 = 0.3, and two models with Ω = 1, one with the standard CDM power spectrum and the other with the same power spectrum as the Ω0 = 0.3 models. In all cases, the amplitude of primordial fluctuations is set so that the models reproduce the observed abundance of rich galaxy clusters by the present day. We compute mass two-point correlation functions and power spectra over 3 orders of magnitude in spatial scale and find that in all of our simulations they differ significantly from those of the observed galaxy distribution, in both shape and amplitude. Thus, for any of these models to provide an acceptable representation of reality, the distribution of galaxies must be biased relative to the mass in a nontrivial, scale-dependent fashion. In the Ω = 1 models, the required bias is always greater than unity, but in the Ω0 = 0.3 models, an "antibias" is required on scales smaller than ~5 h-1 Mpc. The mass correlation functions in the simulations are well fit by recently published analytic models. The velocity fields are remarkably similar in all the models, whether they are characterized as bulk flows, single-particle, or pairwise velocity dispersions. This similarity is a direct consequence of our adopted normalization and runs contrary to the common belief that the amplitude of the observed galaxy velocity fields can be used to constrain the value of Ω0. The small-scale pairwise velocity dispersion of the dark matter is somewhat larger than recent determinations from galaxy redshift surveys, but the bulk flows predicted by our models are broadly in agreement with most available data.</w:t>
      </w:r>
      <w:r>
        <w:br/>
      </w:r>
      <w:r>
        <w:rPr>
          <w:rStyle w:val="VerbatimChar"/>
        </w:rPr>
        <w:t xml:space="preserve">## 11632                                                                                                                                                                                                                                                                                                                                                                                                                                                                                                                                                                                                                                                                                                                                                                                                                                                                                                                                                                                                                                                                                                                                                                                                                                                                                                                                                                                                                                                                                                                                                                                                                                                                                                                                                                                                                                                                                                                                                                                                                                                                                                                                                                                                                                                                                                                                                                                                                                                                                                                                                                                                                                                                                                                                                                                                                                                                                                                                                                                                                                                                                                                                                                                                                                                                                                                                                                                                                                                                                                                                                                                                                                                                                                                                                                                                                                                                                                                                                                                                                                                                                                                                                                                                                                                                                                                                                                                                                                                                                                                                                                                                                                                                                                                                                                                                                                                                                                                                                                                                                                                                                         PSR J1847–0130: A Radio Pulsar with Magnetar Spin Characteristics We report the discovery of PSR J18470130, a radio pulsar with a 6.7 s spin period, in the Parkes Multibeam Pulsar Survey of the Galactic plane. The slowdown rate for the pulsar, s s 1 , is high and implies a 12 1.3 # 10 surface dipole magnetic field strength of G. This inferred dipolar magnetic field strength is the highest 13 9.4 # 10 by far among all known radio pulsars and over twice the “quantum critical field” above which some models predict radio emission should not occur. The inferred dipolar magnetic field strength and period of this pulsar are in the same range as those of the anomalous X-ray pulsars, which have been identified as being “magnetars” whose luminous X-ray emission is powered by their large magnetic fields. We have examined archival ASCA data and place an upper limit on the X-ray luminosity of J18470130 that is lower than the luminosities of all but one anomalous X-ray pulsar. The properties of this pulsar prove that inferred dipolar magnetic field strength and period cannot alone be responsible for the unusual high-energy properties of the magnetars and create new challenges for understanding the possible relationship between these two manifestations of young neutron stars. Subject headings: pulsars: individual (PSR J18470130) — stars: magnetic fields — stars: neutron — X-rays: stars</w:t>
      </w:r>
      <w:r>
        <w:br/>
      </w:r>
      <w:r>
        <w:rPr>
          <w:rStyle w:val="VerbatimChar"/>
        </w:rPr>
        <w:t xml:space="preserve">## 11633                                                                                                                                                                                                                                                                                                                                                                                                                                                                                                                                                                                                                                                                                                                                                                                                                                                                                                                                                                                                                                                                                                                                                                                                                                                                                                                                                                                                                                                                                                                                                                                                                                                                                                                                                                                                                                                                                                                                                                                                                                                                                                                                                                                                                                                                                                                                                                                                                                                                                                                                                                                                                                                                                                                                                                                                                                                                                                                                                                                                                                                                                                                                                                                                                                                                                                                                                                                                                                                                                                                                                                                                                                                                                                                                                                                                                                                                                                                                                                                                                                                                                                                                                                                                                                                                                                                                                                                                                                                                                                                                                                                                                                                                                                                                                                                                                                                                                                                                                                                                                                                                                         PSR J1847–0130: A Radio Pulsar with Magnetar Spin Characteristics We report the discovery of PSR J18470130, a radio pulsar with a 6.7 s spin period, in the Parkes Multibeam Pulsar Survey of the Galactic plane. The slowdown rate for the pulsar, s s 1 , is high and implies a 12 1.3 # 10 surface dipole magnetic field strength of G. This inferred dipolar magnetic field strength is the highest 13 9.4 # 10 by far among all known radio pulsars and over twice the “quantum critical field” above which some models predict radio emission should not occur. The inferred dipolar magnetic field strength and period of this pulsar are in the same range as those of the anomalous X-ray pulsars, which have been identified as being “magnetars” whose luminous X-ray emission is powered by their large magnetic fields. We have examined archival ASCA data and place an upper limit on the X-ray luminosity of J18470130 that is lower than the luminosities of all but one anomalous X-ray pulsar. The properties of this pulsar prove that inferred dipolar magnetic field strength and period cannot alone be responsible for the unusual high-energy properties of the magnetars and create new challenges for understanding the possible relationship between these two manifestations of young neutron stars. Subject headings: pulsars: individual (PSR J18470130) — stars: magnetic fields — stars: neutron — X-rays: stars</w:t>
      </w:r>
      <w:r>
        <w:br/>
      </w:r>
      <w:r>
        <w:rPr>
          <w:rStyle w:val="VerbatimChar"/>
        </w:rPr>
        <w:t xml:space="preserve">## 11642                                                                                                                                                                                                                                                                                                                                                                                                                                                                                                                                                                                                                                                                                                                                                                                                                                                                                                                                                                                                                                                                                                                                                                                                                                                                                                                                                                                                                                                                                                                                                                                                                                                                                                                                                                                                                                                                                                                                                                                                                                                                                                                                                                                                                                                                                                                                                                                                                                                                                                                                                                                                                                                                                                                                                                                                                                                                                                                                                                                                                                                                                                                                                                                                                                                                                                                                                                                                                                                                                                                                                                                                                                                                                                                                                                                                                                                                                                                                                                                                                                                                                                                                                                                                                                                                                                                                                                                                                                                                                                                                                                                                                                                                                                                                                                                                                                                                                                                                                                                                                                                                                                                                                           Ionization-induced star formation - I. The collect-and-collapse model We conduct smoothed particle hydrodynamics simulations of the ‘collect-and-collapse’ scenario for star formation triggered by an expanding H ii region. We simulate the evolution of a spherical uniform molecular cloud with an ionizing source at its centre. The gas in the cloud is self-gravitating, although the cloud is prevented from globally collapsing. We find that the shell driven by the H ii region fragments to form numerous self-gravitating objects. We repeat our calculations at four numerical resolutions to ensure that they are converged. We compare our results to the analytical model of Whitworth et al. and show that our simulations and the predictions of Whitworth et al. are in good agreement in the sense that the shell fragments at the time and radius predicted by Whitworth et al. to within 20 and 25 per cent, respectively. Most of the fragments produced in our two highest resolution calculations are approximately half the mass of those predicted by Whitworth et al., but this conclusion is robust against both numerical resolution and the presence of random noise (local fluctuations in density of a factor of ∼2) in the initial gas distribution. We conclude that such noise has little impact on the fragmentation process. \nKey words</w:t>
      </w:r>
      <w:r>
        <w:br/>
      </w:r>
      <w:r>
        <w:rPr>
          <w:rStyle w:val="VerbatimChar"/>
        </w:rPr>
        <w:t xml:space="preserve">## 11649                                                                                                                                                                                                                                                                                                                                                                                                                                                                                                                                                                                                                                                                                                                                                                                                                                                                                                                                                                                                                                                                                                                                                                                                                                                                                                                                                                                                                                                                                                                                                                                                                                                                                                                                                                                                                                                                                                                                                                                                                                                                                                                                                                                                                                                                                                                                                                                                                                                                                                                                                                                                                                                                                                                                                                                                                                                                                                                                                                                                                                                                                                                                                                                                                                                                                                                                                                                                                                                                                                                                                                                                                                                                                                                                                                                                                                                                                                                                                                                                                                                                                                                                                                                                                                                                                                                                                                                                                                                                                                                                                                                                                                                                                                                                                                                                                                                                                                                                                                                                                                                                                                                                                                                                                                                                                                                                                                                                                                                                                                                                                                                                                                                                                                                                                                                                                                                                                                       HST Cepheid Distance to Leo Group Galaxy M96. The simplest prediction of the theoretically favoured inflation model is that &amp;=1 l2. But if HE1OOkms-lMpc-l then this implies that the age of the Universe is only 6.5Gyr. This is in serious contradiction with the age of globular clusters at 16+2Gyr3. Even if H0=7Okms1Mpc-1 then the age of the Q0=1, Einstein-de Sitter Universe is only 9.3 Gyr and there is formally a 3a rejection of the Einstein-de Sitter model. Therefore it is clearly important to obtain an accurate value for Ho to make a crucial test of the Qo=l model and thus of the inflation theory itself.</w:t>
      </w:r>
      <w:r>
        <w:br/>
      </w:r>
      <w:r>
        <w:rPr>
          <w:rStyle w:val="VerbatimChar"/>
        </w:rPr>
        <w:t xml:space="preserve">## 11656                                                                                                                                                                                                                                                                                                                                                                                                                                                                                                                                                                                                                                                                                                                                                                                                                                                                                                                                                                                                                                                                                                                                                                                                                                                                                                                                                                                                                                                                                                                                                                                                                                                                                                                                                                                                                                                                                                                                                                                                                                                                                                                                                                                                                                                                                                                                                                                                                                                                                                                                                                                                                                                                                                                                                                                                                                                                                                                                                                                                                                                                                                                                                                                                                                                                                                                                                                                                                                                                                                                                                                                                                                                                                                                                                                                                                                                                                                                                                                                                                                                                                                                                                                                                                                                                                                                                                                                                                                                                                                                                                                                                                                                                                                                                                                                                                                                                                                                                                                                                                                                                    The isocurvature fraction after WMAP 3-yr data I revisit the question of the adiabaticity of initial conditions for cosmological perturbations in view of the 3-yr Wilkinson Microwave Anisotropy Probe (WMAP) data. I focus on the simplest alternative to purely adiabatic conditions, namely a superposition of the adiabatic mode and one of the three possible isocurvature modes, with the same spectral index as the adiabatic component. \n \n \n \nI discuss findings in terms of posterior bounds on the isocurvature fraction and Bayesian model selection. The Bayes factor (models likelihood ratio) and the effective Bayesian complexity are computed for several prior ranges for the isocurvature content. I find that the cold dark matter isocurvature fraction is now constrained to be less than about 10 per cent, while the fraction in either the neutrino entropy or velocity mode is below about 20 per cent. Model comparison strongly disfavours mixed models that allow for isocurvature fractions larger than unity, while current data do not allow one to distinguish between a purely adiabatic model and models with a moderate (i.e. below about 10 per cent) isocurvature contribution. \n \n \n \nThe conclusion is that purely adiabatic conditions are strongly favoured from a model selection perspective. This is expected to apply in even stronger terms to more complicated superpositions of isocurvature contributions.</w:t>
      </w:r>
      <w:r>
        <w:br/>
      </w:r>
      <w:r>
        <w:rPr>
          <w:rStyle w:val="VerbatimChar"/>
        </w:rPr>
        <w:t xml:space="preserve">## 11686                                                                                                                                                                                                                                                                                                                                                                                                                                                                                                                                                                                                                                                                                                                                                                                                                                                                                                                                                                                                                                                                                                                                                                                                                                                                                                                                                                                                                                                                                                                                                                                                                                                                                                                                                                                                                                                                                                                                                                                                                                                                                                                                                                                                                                                                                                                                                                                                                                                                                                                                                                                                                                                                                                                                                                                                                                                                                                                                                                                                                                                                                                                                                                                                                                                                                                                                                                                                                                                                                                                                                                                                                                                                                                                                                                                                                                                                                                                                                                                                                                                                                                                                                                                                                                                                                                                                                                                                                                                                                                                                                                                                                                                                                                                                                                                                                                                                                                                                                                                                                                                                                                                                  High Accuracy Molecular Line Lists for Studies of Exoplanets and Other Hot Atmospheres The desire to characterize and model the atmospheres of the many extrasolar planets that have been discovered over the last three decades is a major driver of current astronomy. However, this goal is impacted by the lack of spectroscopic data on the molecules in question. As most atmospheres that can be studied are hot, some surprisingly so, this activity requires spectroscopic information not readily available from laboratory studies. This article will review the current status of available molecular spectroscopic data, usually presented as line lists, for studies of exoplanet atmospheres and, indeed, the atmospheres of other astronomical objects hotter than the Earth such as brown dwarfs, cool stars and even sunspots. Analysis of exoplanet transit spectra and the calculation of the relevant opacities often require huge datasets comprising billions of individual spectroscopic transitions. Conversely, the newly-developed high-resolution Doppler-shift spectroscopy technique has proved to be a powerful tool for detecting molecular species in exoplanet atmospheres, but relies on the use of smaller, highly accurate line lists. Methods of resolving issues arising from the competing demands of completeness versus accuracy for line lists are discussed.</w:t>
      </w:r>
      <w:r>
        <w:br/>
      </w:r>
      <w:r>
        <w:rPr>
          <w:rStyle w:val="VerbatimChar"/>
        </w:rPr>
        <w:t xml:space="preserve">## 11692                                                                                                                                                                                                                                                                                                                                                                                                                                                                                                                                                                                                                                                                                                                                                                                                                                                                                                                                                                                                                                                                                                                                                                                                                                                                                                                                                                                                                                                                                                                                                                                                                                                                                                                                                                                                                                                                                                                                                                                                                                                                                                                                                                                                                                                                                                                                                                                                                                                                                                                                                                                                                                                                                                                                                                                                                                                                                                                                                                                                                                                                                                                                                                                                                                                                                                                                                                                                                                                                                                                                                                                                                                                                                                                                                                                                                                                                                                                                                                                                                                                                                                                                                                                                                                                                                                                                                                                                                                                                                                                                                                                                                                                                                                                                                                                                                                                                                                                                                                                                                                                                                                                                          High-resolution X-ray imaging and spectroscopy of the core of NGC 4945 with XMM-Newton and Chandra We utilize the complementary capabilities of XMM-Newton and Chandra to conduct a detailed imaging and spectral study of the nearby galaxy NGC 4945 focusing on its nucleus and immediate surroundings (within ∼1 kpc of the nucleus). A complex morphology is revealed including a predominantly hard, but partially resolved, nuclear source plus a spectrally soft, conically shaped X-ray 'plume', which extends 30 arcsec (500 pc) to the north-west. In NGC 4945 our direct view of the active galactic nucleus (AGN) is blocked below ∼10 keV by extremely heavy line-of-sight absorption, and the observed X-ray spectrum is dominated by multi-temperature thermal emission associated with the nuclear starburst and the X-ray plume. Nevertheless the signature of the AGN is present in the form of a neutral Compton reflection component and a 6.4 keV fluorescent iron Kα line. We conjecture that the site of the continuum reprocessing is the far wall of a highly inclined molecular torus, a geometry which is consistent with the presence of H 2 O megamaser emission in this source. The soft spectrum (∼0.6 keV) and limb-brightened appearance of the X-ray plume suggest an interpretation in terms of a mass-loaded superwind emanating from the nuclear starburst.</w:t>
      </w:r>
      <w:r>
        <w:br/>
      </w:r>
      <w:r>
        <w:rPr>
          <w:rStyle w:val="VerbatimChar"/>
        </w:rPr>
        <w:t xml:space="preserve">## 11742                                                                                                                                                                                                                                                                                                                                                                                                                                                                                                                                                                                                                                                                                                                                                                                                                                                                                                                                                                                                                                                                                                                                                                                                                                                                                                                                                                                                                                                                                                                                                                                                                                                                                                                                                                                                                                                                                                                                                                                                                                                                                                                                                                                                                                                                                                                                                                                                                                                                                                                                                                                                                                                                                                                                                                                                                                                                                                                                                                                                                                                                                                                                                                                                                                                                                                                                                                                                                                                                                                                                                                                                                                                                                                                                                                                                                                                                                                                                                                                                                                                                                                                                                                                                                                                                                                                                                                                                                                                                                                                                                                                                                            A Very Large Telescope imaging and spectroscopic survey of the Wolf–Rayet population in NGC 7793* We present a Very Large Telescope/Focal Reducer and Low Dispersion Spectrograph #1 (VLT/FORS1) imaging and spectroscopic survey of the Wolf-Rayet (WR) population in the Sculptor group spiral galaxy NGC 7793. We identify 74 emission-line candidates from archival narrow-band imaging, from which 39 were observed with the Multi Object Spectroscopy mode of FORS1. 85 per cent of these sources displayed WR features. Additional slits were used to observe H II regions, enabling an estimate of the metallicity gradient of NGC 7793 using strong line calibrations, from which a central oxygen content of log(O/H) + 12 = 8.6 was obtained, falling to 8.25 at R 25 . We have estimated WR populations using a calibration of line luminosities of Large Magellanic Cloud stars, revealing ∼27 WN and ∼25 WC stars from 29 sources spectroscopically observed. Photometric properties of the remaining candidates suggest an additional ∼27 WN and ∼8 WC stars. A comparison with the WR census of the LMC suggests that our imaging survey has identified ∼80 per cent of WN stars and ∼90 per cent for the WC subclass. Allowing for incompleteness, NGC 7793 hosts ∼105 WR stars for which N(WC)/N(WN) ∼ 0.5. From our spectroscopy of H II regions in NGC 7793, we revise the global Hα star formation rate of Kennicutt et al. upward by 50 per cent to 0.45 M ⊙ yr ―1 . This allows us to obtain N(WR)/N(O) ∼ 0.018, which is somewhat lower than that resulting from the WR census by Schild et al. of another Sculptor group spiral NGC 300, whose global physical properties are similar to NGC 7793. Finally, we also report the fortuitous detection of a bright (m v = 20.8 mag) background quasar Q2358-32 at z ∼ 2.02 resulting from C IV λ1548-5 redshifted to the λ4684 passband.</w:t>
      </w:r>
      <w:r>
        <w:br/>
      </w:r>
      <w:r>
        <w:rPr>
          <w:rStyle w:val="VerbatimChar"/>
        </w:rPr>
        <w:t xml:space="preserve">## 11747                                                                                                                                                                                                                                                                                                                                                                                                                                                                                                                                                                                                                                                                                                                                                                                                                                                                                                                                                                                                                                                                                                                                                                                                                                                                                                                                                                                                                                                                                                                                                                                                                                                                                                                                                                                                                                                                                                                                                                                                                                                                                                                                                                                                                                                                                                                                                                                                                                                                                                                                                                                                                                                                                                                                                                                                                                                                                                                                                                                                                                                                                                                                                                                                                                                                                                                                                                                                                                                                                                                                                                                                                                                                                       Interplanetary magnetic field control of Saturn's polar cusp aurora Abstract. Dayside UV emissions in Saturn's polar ionosphere have been suggested to be the first observational evidence of the kronian "cusp" (Gerard et al., 2004). The emission has two distinct states. The first is a bright arc-like feature located in the pre-noon sector, and the second is a more diffuse "spot" of aurora which lies poleward of the general location of the main auroral oval, which may be related to different upstream interplanetary magnetic field (IMF) orientations. Here we take up the suggestion that these emissions correspond to the cusp. However, direct precipitation of electrons in the cusp regions is not capable of producing significant UV aurora. We have therefore investigated the possibility that the observed UV emissions are associated with reconnection occurring at the dayside magnetopause, possibly pulsed, akin to flux transfer events seen at the Earth. We devise a conceptual model of pulsed reconnection at the low-latitude dayside magnetopause for the case of northwards IMF which will give rise to pulsed twin-vortical flows in the magnetosphere and ionosphere in the vicinity of the open-closed field-line boundary, and hence to bi-polar field-aligned currents centred in the vortical flows. During intervals of high-latitude lobe reconnection for southward IMF, we also expect to have pulsed twin-vortical flows and corresponding bi-polar field-aligned currents. The vortical flows in this case, however, are displaced poleward of the open-closed field line boundary, and are reversed in sense, such that the field-aligned currents are also reversed. For both cases of northward and southward IMF we have also for the first time included the effects associated with the IMF B y effect. We also include the modulation introduced by the structured nature of the solar wind and IMF at Saturn's orbit by developing "slow" and "fast" flow models corresponding to intermediate and high strength IMF respectively. We then consider the conditions under which the plasma populations appropriate to either sub-solar reconnection or high-latitude lobe reconnection can carry the currents indicated. We have estimated the field-aligned voltages required, the resulting precipitating particle energy fluxes, and the consequent auroral output. Overall our model of pulsed reconnection under conditions of northwards and southwards IMF, and for varying orientations of IMF B y , is found to produce a range of UV emission intensities and geometries which is in good agreement with the data presented by Gerard et al. (2004). The recent HST-Cassini solar wind campaign provides a unique opportunity to test the theoretical ideas presented here.</w:t>
      </w:r>
      <w:r>
        <w:br/>
      </w:r>
      <w:r>
        <w:rPr>
          <w:rStyle w:val="VerbatimChar"/>
        </w:rPr>
        <w:t xml:space="preserve">## 11755                                                                                                                                                                                                                                                                                                                                                                                                                                                                                                                                                                                                                                                                                                                                                                                                                                                                                                                                                                                                                                                                                                                                                                                                                                                                                                                                                                                                                                                                                                                                                                                                                                                                                                                                                                                                                                                                                                                                                                                                                                                                                                                                                                                                                                                                                                                                                                                                                                                                                                                                                                                                                                                                                                                                                                                                                                                                                                                                                                                                                                                                                                                                                                                                                                                                                                                                                                                                                                                                                                                                                                                                                                                                                                                                                                                                                                                                                                                                                                                                                                                                                                                                                                                                                                                                                                                                                                                                                                                                                                                                                                                                                                                                                                              The broken hierarchy of galaxy formation Recent observations of the distant Universe suggest that much of the stellar mass of bright galaxies was already in place at z &gt; 1. This presents a challenge for models of galaxy formation because massive halos are assembled late in the hierarchical clustering process intrinsic to the cold dark matter (CDM) cosmology. In this paper, we discuss a new implementation of the Durham semi-analytic model of galaxy formation in which feedback due to active galactic nuclei (AGN) is assumed to quench cooling flows in massive halos. This mechanism naturally creates a break in the local galaxy luminosity function at bright magnitudes. The model is implemented within the Millennium N-body simulation. The accurate dark matter merger trees and large number of realisations of the galaxy formation process enabled by this simulation result in highly accurate statistics. After adjusting the values of the physical parameters in the model by reference to the properties of the local galaxy population, we investigate the evolution of the K-band luminosity and galaxy stellar mass functions. We calculate the volume-averaged star formation rate density of the Universe as a function of redshift and the way in which this is apportioned amongst galaxies of different mass. The model robustly predicts a substantial population of massive galaxies out to redshift z � 5 and a star formation rate density which rises at least out to z � 2 in objects of all masses. Although observational data on these properties have been cited as evidence for “anti-hierarchical” galaxy formation, we find that when AGN feedback is taken into account, the fundamentally hierarchical CDM model provides a very good match to these observations.</w:t>
      </w:r>
      <w:r>
        <w:br/>
      </w:r>
      <w:r>
        <w:rPr>
          <w:rStyle w:val="VerbatimChar"/>
        </w:rPr>
        <w:t xml:space="preserve">## 11757                                                                                                                                                                                                                                                                                                                                                                                                                                                                                                                                                                                                                                                                                                                                                                                                                                                                                                                                                                                                                                                                                                                                                                                                                                                                                                                                                                                                                                                                                                                                                                                                                                                                                                                                                                                                                                                                                                                                                                                                                                                                                                                                                                                                                                                                                                                                                                                                                                                                                                                                                                                                                                                                                                                                                                                                                                                                                                                                                                                                                                                                                                                                                                                                                                                                                                                                                                                                                                                                                                                                                                                                                                                                                                                                                                                                                                                                                                                                                                                                                                                                                                                                                                                                                                                                                                                                                                                                                                                                                                                                                                                                                                                                                                                                                                                                                                                                                                                                                                                                                                                                                                                                                                                                                                                                                                                                                                                                       The effect of massive binaries on stellar populations and supernova progenitors We compare our latest single and binary stellar model results from the Cambridge stars code to several sets of observations. We examine four stellar population ratios: the number of blue to red supergiants, the number of Wolf–Rayet stars to O supergiants, the number of red supergiants to Wolf–Rayet stars and the relative number of Wolf–Rayet subtypes, WC to WN stars. These four ratios provide a quantitative measure of nuclear burning lifetimes and the importance of mass loss during various stages of the stars' lifetimes. In addition, we compare our models to the relative rate of Type Ib/c to Type II supernovae to measure the amount of mass lost over the entire lives of all stars. We find reasonable agreement between the observationally inferred values and our predicted values by mixing single and binary star populations. However, there is evidence that extra mass loss is required to improve the agreement further, to reduce the number of red supergiants and increase the number of Wolf–Rayet stars.</w:t>
      </w:r>
      <w:r>
        <w:br/>
      </w:r>
      <w:r>
        <w:rPr>
          <w:rStyle w:val="VerbatimChar"/>
        </w:rPr>
        <w:t xml:space="preserve">## 11764                                                                                                                                                                                                                                                                                                                                                                                                                                                                                                                                                                                                                                                                                                                                                                                                                                                                                                                                                                                                                                                                                                                                                                                                                                                                                                                                                                                                                                                                                                                                                                                                                                                                                                                                                                                                                                                                                                                                                                                                                                                                                                                                                                                                                                                                                                                                                                                                                                                                                                                                                                                                                                                                                                                                                                                                                                                                                                                                                                                                                                                                                                                                                                                                                                                                                                                                                                                                                                                                                                                                                                                                                                                                                                                                                                                                                                                                                                                                                                                                                                                                                                                                                                                                                                                                                                                                                                                                                                                                                                                                                                                                                                                                                                                 The G305 star-forming complex: Embedded Massive Star Formation Discovered by Herschel Hi-GAL We present a Herschel far-infrared study towards the rich massive starforming complex G305, utilising PACS 70, 160µm and SPIRE 250, 350, and 500µm observations from the Hi-GAL survey of the Galactic plane. The focus of this study is to identify the embedded massive star-forming population within G305, by combining far-infrared data with radio continuum, H2O maser, methanol maser, MIPS, and Red MSX Source survey data available from previous studies. By applying a frequentist technique we are able to identify a sample of the most likely associations within our multi-wavelength dataset, that can then be identified from the derived properties obtained from fitted spectral energy distributions (SEDs). By SED modelling using both a simple modified blackbody and fitting to a comprehensive grid of model SEDs, some 16 candidate associations are identified as embedded massive star-forming regions. We derive a two-selection colour criterion from this sample of log(F70/F500)&gt; 1 and log(F160/F350)&gt; 1.6 to identify an additional 31 embedded massive star candidates with no associated star-formation tracers. Using this result we can build a picture of the present day star-formation of the complex, and by extrapolating an initial mass function, suggest a current population of � 2 × 10 4 young stellar objects (YSOs) present, corresponding to a star formation rate (SFR) of 0.01-0.02 M⊙ yr −1 . Comparing this resolved star formation rate, to extragalactic star formation rate tracers (based on the Kennicutt-Schmidt relation), we find the star formation activity is underestimated by a factor of &gt;2 in comparison to the SFR derived from the YSO population.</w:t>
      </w:r>
      <w:r>
        <w:br/>
      </w:r>
      <w:r>
        <w:rPr>
          <w:rStyle w:val="VerbatimChar"/>
        </w:rPr>
        <w:t xml:space="preserve">## 11785                                                                                                                                                                                                                                                                                                                                                                                                                                                                                                                                                                                                                                                                                                                                                                                                                                                                                                                                                                                                                                                                                                                                                                                                                                                                                                                                                                                                                                                                                                                                                                                                                                                                                                                                                                                                                                                                                                                                                                                                                                                                                                                                                                                                                                                                                                                                                                                                                                                                                                                                                                                                                                                                                                                                                                                                                                                                                                                                                                                                                                                                                                                                                                                                                                                                                                                                                                                                                                                                                                                                                                                                                                                                                                                                                                                                                                                                                                                                                                                                                                                                                                                                                                                                                                                                                                                                                                                                                                                                                                                                                                                                                                                                                                                                                     The destruction and survival of dust in the shell around SN 2008S SN 2008S erupted in early 2008 in the grand design spiral galaxy NGC 6946. The progenitor was detected by Prieto et al. in Spitzer Space Telescope images taken over the four years prior to the explosion, but was not detected in deep optical images, from which they inferred a self-obscured object with a mass of about 10 Msun. We obtained Spitzer observations of SN 2008S five days after its discovery, as well as coordinated Gemini and Spitzer optical and infrared observations six months after its outburst. \nWe have constructed radiative transfer dust models for the object before and after the outburst, using the same r^-2 density distribution of pre-existing amorphous carbon grains for all epochs and taking light-travel time effects into account for the early post-outburst epoch. We rule out silicate grains as a significant component of the dust around SN 2008S. The inner radius of the dust shell moved outwards from its pre-outburst value of 85 AU to a post-outburst value of 1250 AU, attributable to grain vaporisation by the light flash from SN 2008S. Although this caused the circumstellar extinction to decrease from Av = 15 before the outburst to 0.8 after the outburst, we estimate that less than 2% of the overall circumstellar dust mass was destroyed. \nThe total mass-loss rate from the progenitor star is estimated to have been (0.5-1.0)x10^-4 Msun yr^-1. The derived dust mass-loss rate of 5x10^-7 Msun yr^-1 implies a total dust injection into the ISM of up to 0.01 Msun over the suggested duration of the self-obscured phase. We consider the potential contribution of objects like SN 2008S to the dust enrichment of galaxies.</w:t>
      </w:r>
      <w:r>
        <w:br/>
      </w:r>
      <w:r>
        <w:rPr>
          <w:rStyle w:val="VerbatimChar"/>
        </w:rPr>
        <w:t xml:space="preserve">## 11792                                                                                                                                                                                                                                                                                                                                                                                                                                                                                                                                                                                                                                                                                                                                                                                                                                                                                                                                                                                                                                                                                                                                                                                                                                                                                                                                                                                                                                                                                                                                                                                                                                                                                                                                                                                                                                                                                                                                                                                                                                                                                                                                                                                                                                                                                                                                                                                                                                                                                                                                                                                                                                                                                                                                                                                                                                                                                                                                                                                                                                                                                                                                                                                                                                                                                                                                                                                                                                                                                                                                                                                                                                                                                                                                                                                                                                                                                                                                                                                                                                                                                                                                                                                                                                                        Temperature–pressure profile of the hot Jupiter HD 189733b from HST sodium observations: detection of upper atmospheric heating We present transmission spectra of the hot Jupiter HD 189733b taken with the Space Telescope Imaging Spectrograph (STIS) aboard Hubble Space Telescope (HST). The spectra cover the wavelength range 5808–6380 A with a resolving power of R= 5000. We detect absorption from the Na i doublet within the exoplanet’s atmosphere at the 9σ confidence level within a 5 A band (absorption depth 0.09 ± 0.01 per cent) and use the data to measure the doublet’s spectral absorption profile. We detect only the narrow cores of the doublet. The narrowness of the feature could be due to an obscuring high-altitude haze of an unknown composition or a significantly sub-solar Na i abundance hiding the line wings beneath an H2 Rayleigh signature. These observations are consistent with previous broad-band spectroscopy from Advanced Camera for Surveys (ACS) and STIS, where a featureless spectrum was seen. We also investigate the effects of starspots on the Na i line profile, finding that their impact is minimal and within errors in the sodium feature. \n \n \n \nWe compare the spectral absorption profile over 5.5 scale heights with model spectral absorption profiles and constrain the temperature at different atmospheric regions, allowing us to construct a vertical temperature profile. We identify two temperature regimes: a 1280 ± 240 K region derived from the Na i doublet line wings corresponding to altitudes below ∼500 km, and a 2800 ± 400 K region derived from the Na i doublet line cores corresponding to altitudes from ∼500 to 4000 km. The zero altitude is defined by the white-light radius of RP/R★= 0.15628 ± 0.00009. The temperature rises with altitude, which is likely evidence of a thermosphere. \n \n \n \nThe absolute pressure scale depends on the species responsible for the Rayleigh signature and its abundance. We discuss a plausible scenario for this species, a high-altitude silicate haze and the atmospheric temperature–pressure profile that results. In this case, the high-altitude temperature rise for HD 189733b occurs at pressures of 10−5 to 10−8 bar.</w:t>
      </w:r>
      <w:r>
        <w:br/>
      </w:r>
      <w:r>
        <w:rPr>
          <w:rStyle w:val="VerbatimChar"/>
        </w:rPr>
        <w:t xml:space="preserve">## 11793                                                                                                                                                                                                                                                                                                                                                                                                                                                                                                                                                                                                                                                                                                                                                                                                                                                                                                                                                                                                                                                                                                                                                                                                                                                                                                                                                                                                                                                                                                                                                                                                                                                                                                                                                                                                                                                                                                                                                                                                                                                                                                                                                                                                                                                                                                                                                                                                                                                                                                                                                                                                                                                                                                                                                                                                                                                                                                                                                                                                                                                                                                                                                                                                                                                                                                                                                                                                                                                                                                                                                                                                                                                                                                                                                                                                                                                                                                                                                                                                                                                                                                                                                                                                                                                                                                                                                                                                                                                                                                                                                                                                                                                                                                                                                                                                                                                                                                                                                                                                                                                                                                                                                                                                                                                                                                                                                                                                                                                                                                                                                                                                                                                                                                                                                                                                 Galactic Archaeology. The dwarfs that survived and perished From the archaeological point of view, the local dwarf galaxies are unique objects in which the imprint of the conditions that shaped the early structure formation can be studied today at high resolution. Over the last decade, this new window into the high redshift Universe has started to be exploited using deep wide-field imaging, high resolution spectroscopy and cutting edge N-body and hydro-dynamical simulations. We review the recent advances in the observational studies of the Milky Way dwarf galaxies, with the aim to understand the properties of the population as a whole and to assist an objective comparison between the models and the data.</w:t>
      </w:r>
      <w:r>
        <w:br/>
      </w:r>
      <w:r>
        <w:rPr>
          <w:rStyle w:val="VerbatimChar"/>
        </w:rPr>
        <w:t xml:space="preserve">## 11812                                                                                                                                                                                                                                                                                                                                                                                                                                                                                                                                                                                                                                                                                                                                                                                                                                                                                                                                                                                                                                                                                                                                                                                                                                                                                                                                                                                                                                                                                                                                                                                                                                                                                                                                                                                                                                                                                                                                                                                                                                                                                                                                                                                                                                                                                                                                                                                                                                                                                                                                                                                                                                                                                                                                                                                                                                                                                                                                                                                                                                                                                                                                                                                                                                                                                                                                                                                                                                                                                                                                                                                                                                                                                                                                                                                                                                                                                                                                                                                                                                                                                                                                                                                                                                                                                                                                                                                                                                                                                                                                                                                                                                                                                                                                                                                                                                                                                                                                                                                                                                                                                                                                                                                                                                                                                                                            Recovering galaxy star formation and metallicity histories from spectra using VESPA We introduce versatile spectral analysis (VESPA): a new method which aims to recover robust star formation and metallicity histories from galactic spectra. VESPA uses the full spectral range to construct a galaxy history from synthetic models. We investigate the use of an adaptative parametrization grid to recover reliable star formation histories on a galaxy-by-galaxy basis. Our goal is robustness as opposed to high-resolution histories, and the method is designed to return high time resolution only where the data demand it. In this paper we detail the method and we present our findings when we apply VESPA to synthetic and real Sloan Digital Sky Survey (SDSS) spectroscopic data. We show that the number of parameters that can be recovered from a spectrum depends strongly on the signal-to-noise ratio, wavelength coverage and presence or absence of a young population. For a typical SDSS sample of galaxies, we can normally recover between two and five stellar populations. We find very good agreement between VESPA and our previous analysis of the SDSS sample with MOPED.</w:t>
      </w:r>
      <w:r>
        <w:br/>
      </w:r>
      <w:r>
        <w:rPr>
          <w:rStyle w:val="VerbatimChar"/>
        </w:rPr>
        <w:t xml:space="preserve">## 11831                                                                                                                                                                                                                                                                                                                                                                                                                                                                                                                                                                                                                                                                                                                                                                                                                                                                                                                                                                                                                                                                                                                                                                                                                                                                                                                                                                                                                                                                                                                                                                                                                                                                                                                                                                                                                                                                                                                                                                                                                                                                                                                                                                                                                                                                                                                                                                                                                                                                                                                                                                                                                                                                                                                                                                                                                                                                                                                                                                                                                                                                                                                                                                                                                                                                                                                                                                                                                                                                                                                                                                                                                                                                                                                                                                                                                                                                                                                                                                                                                                                                                                                                                                                                                                                                                                                                                                                                                                                                                                                                                                                                                                                                                                                                                                                                                                                                                                                                                                                                                                                                                                                                                                                                                                                                                                                                                                                                                                                                                                                                                                                                                                                                                             The Progenitors of Core-Collapse Supernovae We present maps of the nature of single star progenitors of supernovae and their remnants in mass and metallicity space. We find our results are similar to others but we have gone further in varying the amount of mixing and using various mass-loss schemes to see how the maps change. We find that extra mixing, in the form of convective overshooting, moves boundaries such as the minimum mass for a supernova or Wolf-Rayet (WR) star to lower masses. We also find that the pre-WR mass loss determines the shape of our maps. We find that different mass-loss rates lead to quite different results. We find that the rise in luminosity at second dredge-up places quite tight constraints on the masses of some progenitors and in particular the progenitor of supernova 2003gd.</w:t>
      </w:r>
      <w:r>
        <w:br/>
      </w:r>
      <w:r>
        <w:rPr>
          <w:rStyle w:val="VerbatimChar"/>
        </w:rPr>
        <w:t xml:space="preserve">## 11834                                                                                                                                                                                                                                                                                                                                                                                                                                                                                                                                                                                                                                                                                                                                                                                                                                                                                                                                                                                                                                                                                                                                                                                                                                                                                                                                                                                                                                                                                                                                                                                                                                                                                                                                                                                                                                                                                                                                                                                                                                                                                                                                                                                                                                                                                                                                                                                                                                                                                                                                                                                                                                                                                                                                                                                                                                                                                                                                                                                                                                                                                                                                                                                                                                                                                                                                                                                                                                                                                                                                                                                                                                                                                                                                                                                                                                                                                                                                                                                                                                                                                                                                                                                                                                                                                                                                                                                                                                                                                                                                                                                                                                                                                                                                                                                                                                                                                                                                                                                                                                                                                                                                                                                                                                                             The mass distribution of the Fornax dSph: Constraints from its globular cluster distribution Uniquely among the dwarf spheroidal (dSph) satellite galaxies of the Milky Way, Fornax hosts globular clusters. It remains a puzzle as to why dynamical friction has not yet dragged any of Fornax’s five globular clusters to the centre, and also why there is no evidence that any similar star cluster has been in the past (for Fornax or any other tidally undisrupted dSph). We set up a suite of 2800 N-body simulations that sample the full range of globular cluster orbits and mass models consistent with all existing observational constraints for Fornax. In agreement with previous work, we find that if Fornax has a large dark matter core, then its globular clusters remain close to their currently observed locations for long times. Furthermore, we find previously unreported behaviour for clusters that start inside the core region. These are pushed out of the core and gain orbital energy, a process we call ‘dynamical buoyancy’. Thus, a cored mass distribution in Fornax will naturally lead to a shell-like globular cluster distribution near the core radius, independent of the initial conditions. By contrast, cold dark matter-type</w:t>
      </w:r>
      <w:r>
        <w:br/>
      </w:r>
      <w:r>
        <w:rPr>
          <w:rStyle w:val="VerbatimChar"/>
        </w:rPr>
        <w:t xml:space="preserve">## 11839                                                                                                                                                                                                                                                                                                                                                                                                                                                                                                                                                                                                                                                                                                                                                                                                                                                                                                                                                                                                                                                                                                                                                                                                                                                                                                                                                                                                                                                                                                                                                                                                                                                                                                                                                                                                                                                                                                                                                                                                                                                                                                                                                                                                                                                                                                                                                                                                                                                                                                                                                                                                                                                                                                                                                                                                                                                                                                                                                                                                                                                                                                                                                                                                                                                                                                                                                                                                                                                                                                                                                                                                                                                                                                                                                                                                                                                                                                                                                                                                                                                                                                                                                                                                                                                                                                                                                                                                                                                                                                                                                                                                                                                                                                                                                                                                                                                                                                                                                                         A multiwavelength view at the heart of the superwind in NGC253 Although NGC 253 is one of the nearest starburst galaxies, the activity in its central regions is yet to be fully understood. Here we present new optical data from the Hubble Space Telescope of its central region, which reveal numerous discrete sources in a ring–like structure. This is combined with data at infrared, millimeter, radio and X–ray wavelengths to examine the nature of these discrete sources and the nucleus itself. We find that the majority of optical/IR/mm sources are young star clusters which trace out a � 50 pc ring, that defines the inner edge of a cold gas torus. This reservoir of cold gas has probably been created by gas inflow from a larger scale bar and deposited at the inner Lindblad resonance. The family of compact radio sources lie interior to the starburst ring, and in general do not have optical or IR counterparts. They are mostly SNRs. The radio nucleus, which is probably an AGN, lies near the centre of the ring. The X–ray emission from the nuclear source is extended in the ROSAT HRI detector indicating that not all of the X–ray emission can be associated with the AGN. The lack of X–ray variability and the flat radio spectrum of the nucleus, argues against an ultraluminous SN as the dominant energetic source at the galaxy core. The diffuse emission associated with the outflowing superwind is present in the central region on a size scale consistent with the idea of collimation by the gas torus.</w:t>
      </w:r>
      <w:r>
        <w:br/>
      </w:r>
      <w:r>
        <w:rPr>
          <w:rStyle w:val="VerbatimChar"/>
        </w:rPr>
        <w:t xml:space="preserve">## 11865                                                                                                                                                                                                                                                                                                                                                                                                                                                                                                                                                                                                                                                                                                                                                                                                                                                                                                                                                                                                                                                                                                                                                                                                                                                                                                                                                                                                                                                                                                                                                                                                                                                                                                                                                                                                                                                                                                                                                                                                                                                                                                                                                                                                                                                                                                                                                                                                                                                                                                                                                                                                                                                                                                                                                                                                                                                                                                                                                                                                                                                                                                                                                                                                                                                                                                                                                                                                                                                                                                                                                                                                                                                                                                                                                                                                                                                                                                                                                                                                                                                                                                                                                                                                                                                                                                                                                                                                                                                                                                                                                                                                                                                                                                                                                                                                                                                                                                                                                                                                                                                                                                                                                                                                                                                                                                                            Recovering galaxy star formation and metallicity histories from spectra using VESPA We introduce versatile spectral analysis (VESPA): a new method which aims to recover robust star formation and metallicity histories from galactic spectra. VESPA uses the full spectral range to construct a galaxy history from synthetic models. We investigate the use of an adaptative parametrization grid to recover reliable star formation histories on a galaxy-by-galaxy basis. Our goal is robustness as opposed to high-resolution histories, and the method is designed to return high time resolution only where the data demand it. In this paper we detail the method and we present our findings when we apply VESPA to synthetic and real Sloan Digital Sky Survey (SDSS) spectroscopic data. We show that the number of parameters that can be recovered from a spectrum depends strongly on the signal-to-noise ratio, wavelength coverage and presence or absence of a young population. For a typical SDSS sample of galaxies, we can normally recover between two and five stellar populations. We find very good agreement between VESPA and our previous analysis of the SDSS sample with MOPED.</w:t>
      </w:r>
      <w:r>
        <w:br/>
      </w:r>
      <w:r>
        <w:rPr>
          <w:rStyle w:val="VerbatimChar"/>
        </w:rPr>
        <w:t xml:space="preserve">## 11867                                                                                                                                                                                                                                                                                                                                                                                                                                                                                                                                                                                                                                                                                                                                                                                                                                                                                                                                                                                                                                                                                                                                                                                                                                                                                                                                                                                                                                                                                                                                                                                                                                                                                                                                                                                                                                                                                                                                                                                                                                                                                                                                                                                                                                                                                                                                                                                                                                                                                                                                                                                                                                                                                                                                                                                                                                                                                                                                                                                                                                                                                                                                                                                                                                                                                                                                                                                                                                                                                                                                                                                                                                                                                                                                                                                                                                                                                                                                                                                                                                                                                                                                                                                                  Stellar, Brown Dwarf, and Multiple Star Properties from Hydrodynamical Simulations of Star Cluster Formation We report the statistical properties of stars, brown dwarfs and multiple systems obtained from the largest hydrodynamical simulation of star cluster formation to date that resolves masses down to the opacity limit for fragmentation (a few Jupiter masses). The simulation is essentially identical to that of Bate, Bonnell &amp; Bromm except that the initial molecular cloud is larger and more massive. It produces more than 1250 stars and brown dwarfs, providing unprecedented statistical information that can be compared with observational surveys. The calculation uses sink particles to model the stars and brown dwarfs. Part of the calculation is rerun with smaller sink particle accretion radii and gravitational softening to investigate the effect of these approximations on the results. We find that hydrodynamical/sink particle simulations can reproduce many of the observed stellar properties very well. Multiplicity as a function of the primary mass, the frequency of very low mass (VLM) binaries, general trends for the separation and mass ratio distributions of binaries and the relative orbital orientations of triples systems are all in reasonable agreement with observations. We also examine the radial variations of binarity, velocity dispersion and mass function in the resulting stellar cluster and the distributions of disc truncation radii due to dynamical interactions. For VLM binaries, because their separations are typically close, we find that their frequency is sensitive to the sink particle accretion radii and gravitational softening used in the calculations. Using small accretion radii and gravitational softening results in a frequency of VLM binaries similar to that expected from observational surveys (≈20 per cent). We also find that VLM binaries evolve from wide, unequal-mass systems towards close equal-mass systems as they form. The two main deficiencies of the calculations are that they overproduce brown dwarfs relative to stars and that there are too few unequalmass binaries with K- and G-dwarf primaries. The former of these is likely due to the absence of radiative feedback and/or magnetic fields.</w:t>
      </w:r>
      <w:r>
        <w:br/>
      </w:r>
      <w:r>
        <w:rPr>
          <w:rStyle w:val="VerbatimChar"/>
        </w:rPr>
        <w:t xml:space="preserve">## 11871                                                                                                                                                                                                                                                                                                                                                                                                                                                                                                                                                                                                                                                                                                                                                                                                                                                                                                                                                                                                                                                                                                                                                                                                                                                                                                                                                                                                                                                                                                                                                                                                                                                                                                                                                                                                                                                                                                                                                                                                                                                                                                                                                                                                                                                                                                                                                                                                                                                                                                                                                                                                                                                                                                                                                                                                                                                                                                                                                                                                                                                                                                                                                                                                                                                                                                                                                                                                                                                                                                                                                                                                                                                                                                                                                                                                                                                                                                                                                                                                                                                                                                                                                                                                                                                                                                                                                                                                                                                                                                                                                                                                                                                                                                                                                                                                                                                                                                                                                                                                                                                                                                                                                                                                 The period and amplitude changes of Polaris (α UMi) from 2003 to 2007 measured with SMEI We present an analysis of 4.5 years of high precision (0.1%) space-based photometric measurements of the Cepheid variable Polaris, obtained by the broad band Solar Mass Ejection Imager (SMEI) instrument on board the Coriolis satellite. The data span from April 2003 to October 2007, with a cadence of 101 minutes and a fill factor of 70%. We have measured the mean peak to peak amplitude across the whole set of observations to be 25 mmag. There is, however, a clear trend that the size of the oscillations has been increasing during the observations, with peak to peak variations less than 22 mmag in early 2003, increasing to around 28 mmag by October 2007, suggesting that the peak to peak amplitude is increasing at a rate of 1.39± 0.12 mmag yr 1 . Additionally, we have combined our new measurements with archival measurements to measure a rate of period change of 4.90±0.26 s yr 1 over the last 50 years. However, there is some suggestion that the period of Polaris has undergone a recent decline, and combined with the increased amplitude, this could imply evolution away from an overtone pulsation mode into the fundamental or a double pulsation mode depending on the precise mass of Polaris.</w:t>
      </w:r>
      <w:r>
        <w:br/>
      </w:r>
      <w:r>
        <w:rPr>
          <w:rStyle w:val="VerbatimChar"/>
        </w:rPr>
        <w:t xml:space="preserve">## 11877                                                                                                                                                                                                                                                                                                                                                                                                                                                                                                                                                                                                                                                                                                                                                                                                                                                                                                                                                                                                                                                                                                                                                                                                                                                                                                                                                                                                                                                                                                                                                                                                                                                                                                                                                                                                                                                                                                                                                                                                                                                                                                                                                                                                                                                                                                                                                                                                                                                                                                                                                                                                                                                                                                                                                                                                                                                                                                                                                                                                                                                                                                                                                                                                                                                                                                                                                                                                                                                                                                                                                                                                                                                                                                                                                                                                                                                                                                                                                                                                                                                                                                                                                                                                                                                                                                                                                                                                                          Magnetic reconnection: flares and coronal heating in active galactic nuclei ABSTRA C T A magnetically structured accretion disc corona, generated by buoyancy instability in the disc, can account for observations of flare-like events in active galactic nuclei. We examine how Petschek magnetic reconnection, associated with MHD turbulence, can result in a violent release of energy and heat the magnetically closed regions of the corona up to canonical X-ray emitting temperatures. X-ray magnetic flares, the after effect of the energy released in slow shocks, can account for the bulk of the X-ray luminosity from Seyfert galaxies and consistently explain the observed short-time-scale variability. process directly into the corona outside the disc. Magnetic recon- nection can be responsible for the rapid dissipation of magnetic energy though a field-aligned electric potential in thin current sheets. We, here, describe how the observationally required large heating rates per unit mass, in the optically thin gas of a hot coronal region, can be accounted for by an ion-acoustic instability in the context of slow shocks associated with Petschek-type reconnection and give rise to flare-like events. We estimate that such a process may be responsible for the heating of the coronal plasma in the active regions of an AGN to a level where it emits X-rays at a temperature of ,10 9 K even in the presence of inverse Compton and synchro- tron cooling processes. Magnetic buoyancy, which drives magnetic flux out of the disc, naturally decreases the plasma density to the point where the active region can reconnect very efficiently. X-ray observations imply that the coronal plasma is very tenuous with a density much lower than that of the underlying disc. We show that the energetics of such flares are consistent with the X-ray lumin- osities of typical Seyfert galaxies. The onset of magnetic flares through slow shocks associated with Petschek reconnection, should occur over time-scales comparable to those required to explain</w:t>
      </w:r>
      <w:r>
        <w:br/>
      </w:r>
      <w:r>
        <w:rPr>
          <w:rStyle w:val="VerbatimChar"/>
        </w:rPr>
        <w:t xml:space="preserve">## 11908                                                                                                                                                                                                                                                                                                                                                                                                                                                                                                                                                                                                                                                                                                                                                                                                                                                                                                                                                                                                                                                                                                                                                                                                                                                                                                                                                                                                                                                                                                                                                                                                                                                                                                                                                                                                                                                                                                                                                                                                                                                                                                                                                                                                                                                                                                                                                                                                                                                                                                                                                                                                                                                                                                                                                                                                                                                                                                                                                                                                                                                                                                                                                                                                                                                                                                                                                                                                                                                                                                                                                                                                                                                                                                                                                                                                                                                                                                                                                                                                                                                                                                                                                                                                                                                                                                                                                                                                                                                                                                                                                                                                                                                                                                                                                                                                                                                                                                                                                                                                                                                                                                                                                                                                                                                                                                                                                                                                                                                                                                                                                                                Fields from a relativistic magnetic explosion Following Prendergast, we study the relativistically expanding electromagnetic fields generated by an axisymmetric explosion of magnetic energy in a small volume. The magnetic field expands uniformly either within a cone or in all directions and it is therefore accompanied by an electric field. In the highly conducting plasma, the charges move to annul the electric field in the frame of the moving plasma. The solutions presented are analytical and semi-analytical. We find that the time-scale for the winding up of the initial magnetic field is crucial, as short time-scales lead to strong radiant fields. Assuming a magnetic field of 10 13 G emerging from a magnetosphere of 10 9 cm, we end with a jet when confined by a pressure environment that falls more slowly than r -4 . The jet carries energy of 10 51 erg, which is mostly due to differential rotation at the base.</w:t>
      </w:r>
      <w:r>
        <w:br/>
      </w:r>
      <w:r>
        <w:rPr>
          <w:rStyle w:val="VerbatimChar"/>
        </w:rPr>
        <w:t xml:space="preserve">## 11909                                                                                                                                                                                                                                                                                                                                                                                                                                                                                                                                                                                                                                                                                                                                                                                                                                                                                                                                                                                                                                                                                                                                                                                                                                                                                                                                                                                                                                                                                                                                                                                                                                                                                                                                                                                                                                                                                                                                                                                                                                                                                                                                                                                                                                                                                                                                                                                                                                                                                                                                                                                                                                                                                                                                                                                                                                                                                                                                                                                                                                                                                                                                                                                                                                                                                                                                                                                                                                                                                                                                                                                                                                                                                                                                                                                                                                                                                                                                                                                                                                                                                                                                                                                                                                                                                                                                                                                                                                                                                                                                                                                                                                                                                                                                                                                                                                                                                                                                                                                                                                                                                                                                                                                                                                                                                                                                                                                                                                                         Constraining corotation from shocks in tightly wound spiral galaxies We present a new method for estimating the corotation radius in tightly wound spiral galaxies, through analysis of the radial variation of the offset between arms traced by the potential (P-arms) and those traced by dust (D-arms). We have verified the predictions of semi-analytical theory through hydrodynamical simulations and have examined the uniqueness of the galactic parameters that can be deduced by this method. We find that if the range of angular offsets measured at different radii in a galaxy is greater than around π/4, it is possible to locate the radius of corotation to within ∼25 per cent. We argue that the relative location of the P- and D-arms provides more robust constraints on the galactic parameters than can be inferred from regions of enhanced star formation (SF-arms), as interpretation of the latter involves uncertainties due to reddening and the assumed star formation law. We thus stress the importance of K-band studies of spiral galaxies.</w:t>
      </w:r>
      <w:r>
        <w:br/>
      </w:r>
      <w:r>
        <w:rPr>
          <w:rStyle w:val="VerbatimChar"/>
        </w:rPr>
        <w:t xml:space="preserve">## 11946                                                                                                                                                                                                                                                                                                                                                                                                                                                                                                                                                                                                                                                                                                                                                                                                                                                                                                                                                                                                                                                                                                                                                                                                                                                                                                                                                                                                                                                                                                                                                                                                                                                                                                                                                                                                                                                                                                                                                                                                                                                                                                                                                                                                                                                                                                                                                                                                                                                                                                                                                                                                                                                                                                                                                                                                                                                                                                                                                                                                                                                                                                                                                                                                                                                                                                                                                                                                                                                                                                                                                                                                                                                                                                                                                                                                                                                                                                                                                                                                                                                                                                                                                                                                                                                                                                                                                                                                                                                                                                                                                                                                                                                                                                                                                                                                                                                                                                                                                                                                                                                                                                                                                                                                                                                                                                                                                                                                                                                                                                                                                                                                                                                                                                                                                                                                                     Definitive Sun-as-a-star p-mode frequencies: 23 years of BiSON observations We present a list of 'best possible' estimates of low-degree p-mode frequencies from 8640 days of observations made by the Birmingham Solar-Oscillations Network (BiSON). This is the longest stretch of helioseismic data ever used for this purpose, giving exquisite precision in the estimated frequencies. Every effort has been made in the analysis to ensure that the frequency estimates are also accurate. In addition to presenting the raw best-fitting frequencies from our 'peak-bagging' analysis, we also provide tables of corrected frequencies pertinent to the quiet-Sun and an intermediate level of solar activity.</w:t>
      </w:r>
      <w:r>
        <w:br/>
      </w:r>
      <w:r>
        <w:rPr>
          <w:rStyle w:val="VerbatimChar"/>
        </w:rPr>
        <w:t xml:space="preserve">## 11973                                                                                                                                                                                                                                                                                                                                                                                                                                                                                                                                                                                                                                                                                                                                                                                                                                                                                                                                                                                                                                                                                                                                                                                                                                                                                                                                                                                                                                                                                                                                                                                                                                                                                                                                                                                                                                                                                                                                                                                                                                                                                                                                                                                                                                                                                                                                                                                                                                                                                                                                                                                                                                                                                                                                                                                                                                                                                                                                                                                                                                                                                                                                                                                                                                                                                                                                                                                                                                                                                                                                                                                                                                                                                                                                                                                                                                                                                                                                                                                                                                                                                                                                                                                                                                                                                                                                                                                                                                                                                                                                                                                                                                                                                                                                                                                                                                                                                                                                                                                                                                                                                                                                                                                                                                                                                                                                                                                                                                                                                The minimum period problem in cataclysmic variables We investigate whether consequential angular momentum losses or an intrinsic deformation of the donor star in cataclysmic variables (CVs) could increase the CV bounce period from the canonical theoretical value 65 min to the observed value Pmin≈ 77 min, and whether a variation of these effects in a CV population could wash out the theoretically predicted accumulation of systems near the minimum period (the period spike). We are able to construct suitably mixed CV model populations that a statistical test cannot rule out as the parent population of the observed CV sample. However, the good quality of the fit is never convincing, and is always slightly worse than for a simple, flat period distribution. Generally, the quality of the fit is much improved if all CVs are assumed to form at long orbital periods. The weighting suggested by King, Schenker and Hameury does not constitute an improvement if a realistically shaped input period distribution is used.</w:t>
      </w:r>
      <w:r>
        <w:br/>
      </w:r>
      <w:r>
        <w:rPr>
          <w:rStyle w:val="VerbatimChar"/>
        </w:rPr>
        <w:t xml:space="preserve">## 11982                                                                                                                                                                                                                                                                                                                                                                                                                                                                                                                                                                                                                                                                                                                                                                                                                                                                                                                                                                                                                                                                                                                                                                                                                                                                                                                                                                                                                                                                                                                                                                                                                                                                                                                                                                                                                                                                                                                                                                                                                                                                                                                                                                                                                                                                                                                                                                                                                                                                                                                                                                                                                                                                                                                                                                                                                                                                                                                                                                                                                                                                                                                                                                                                                                                                                                                                                                                                                                                                                                                                                                                                                                                                                                                                                                                                                                                                                Disc Frequencies for Brown Dwarfs in the Upper Scorpius OB Association: Implications for Brown Dwarf Formation Theories We have investigated the brown dwarf (BD) and stellar disc fractions in the Upper Scorpius (USco) OB association and compared them with several other young regions. We have compiled the most complete sample of all spectroscopically confirmed BDs in USco and have made use of the Wide-field Infrared Survey Explorer (WISE) catalogue to identify the disc candidates. We report on the discovery of 12 new BD discs in USco, with spectral types between M6 and M8.5. The WISE colours for the new discs are similar to the primordial (transition) discs earlier detected in USco. Combining with previous surveys, we find the lowest inner disc fractions (∼20-25per cent) for a wide range in stellar masses (∼0.01-4.0M ⊙ ) in the USco association. The low disc fractions for high-mass stars in USco (and the other clusters) are consistent with an evolutionary decline in inner disc frequency with age. However, BD disc fractions are higher than those for the stars in 1-3Myr clusters, but very low in the ∼5Myr old USco. Also, primordial BD discs are still visible in the ∼10Myr old TW Hydrae association, whereas the higher mass stars have all transitioned to the debris stage by this age. The disc frequencies for BDs and low-mass stars do not show any dependence on the stellar density or the BD/star number ratio in a cluster. We also find no convincing evidence that any of the well-known disc dispersal mechanisms for s tars are active in BD discs. We suggest that the large differences in the observed BD disc fractions between regions may well be due to different BD formation mechanisms and therefore different initial disc fractions/properties. We also present a WISE spectral energy distribution classification scheme, based on the K s and WISE bands of 3.4-12μm. We have determined certain thresholds in the WISE spectral slope versus spectral type diagrams to distinguish between the red population of Class I/II systems and the Class III sequence. We have found the WISE [3.4] - [12] colour to provide the best distinction between the photospheric and the disc population. Our work includes a comparison of the sensitivities of WISE and Spitzer disc surveys. We estimate that WISE can be incomplete for discs at spectral type later than M8 in distant clusters such as SOri. WISE should be able to recover the M8-M9 discs in the nearby young clusters. © 2012 The Authors Monthly Notices of the Royal Astronomical Society © 2012 RAS.</w:t>
      </w:r>
      <w:r>
        <w:br/>
      </w:r>
      <w:r>
        <w:rPr>
          <w:rStyle w:val="VerbatimChar"/>
        </w:rPr>
        <w:t xml:space="preserve">## 12026                                                                                                                                                                                                                                                                                                                                                                                                                                                                                                                                                                                                                                                                                                                                                                                                                                                                                                                                                                                                                                                                                                                                                                                                                                                                                                                                                                                                                                                                                                                                                                                                                                                                                                                                                                                                                                                                                                                                                                                                                                                                                                                                                                                                                                                                                                                                                                                                                                                                                                                                                                                                                                                                                                                                                                                                                                                                                                                                                                                                                                                                                                                                                                                                                                                                                                                                                                                                                                                                                                                                                                                                                                                                                                                                                                                                                                                                                                                                                                           A submm survey of Lyman-alpha haloes in the SA22 protocluster at z=3.1 We present the results from a submillimetre (submm) survey of a sample of 23 giant Lyman a (Lya) emitting nebulae in the overdensity at z = 3.09 in the SA22 field. These objects, which have become known as Lyα Blobs (LABs), have a diverse range of morphology and surface brightness, but the nature of their power source remains unclear, with both cooling flows or starburst/active galactic nucleus (AGN) ionized winds being possibilities. Using the Submillimetre Common-User Bolometer Array (SCUBA) submm camera on the James Clerk Maxwell Telescope (JCMT), we measure the 850-μm flux of a sample of LABs. We present detections of submm emission from four LABs at &gt;3.5σ individually, and obtain a modest statistical detection of the full sample at an average flux of 3.0 ± 0.9 mJy. These detections indicate significant activity within the LAB haloes, with bolometric luminosities in the ultra-luminous regime (&gt; 10 12 L θ ), equivalent to a star formation rate (SFR) of ∼10 3 M θ yr -1 . By comparisons to LAB-like objects in other regions, we show that there is an apparent trend (although weak) between observed Lya emission and bolometric luminosity. Combined with our detection of ultraluminous activity in this population and the lack of any strong morphological correlations in our sample, this provides evidence that the interaction of an ambient halo of gas with a Galactic-scale 'superwind' is most likely to be responsible for the extended Lya emission in the majority of LABs. Assuming the extent of the LABs reflects outflows from a superwind, we estimate the age of starbursts in the submm LABs to be in the range 10-100 Myr. Using the average submm flux of the LABs, we determine an SFR density in the SA 22 structure of &gt;3M θ yr -1 Mpc -3 , greater than the field at this epoch. The submm detection of these four LABs means there are now seven luminous submm galaxies in the z = 3.09 structure in SA 22, making this the largest known association of these intensely active galaxies. This clustering further strengthens the proposed evolutionary link between these galaxies and local cluster ellipticals. Finally, we suggest that the highly extended Lya haloes (which define the LAB class) may be a common feature of the submm galaxy population in general, underlining their role as potentially important sources of metal enrichment and heating of the intergalactic medium (IGM).</w:t>
      </w:r>
      <w:r>
        <w:br/>
      </w:r>
      <w:r>
        <w:rPr>
          <w:rStyle w:val="VerbatimChar"/>
        </w:rPr>
        <w:t xml:space="preserve">## 12045                                                                                                                                                                                                                                                                                                                                                                                                                                                                                                                                                                                                                                                                                                                                                                                                                                                                                                                                                                                                                                                                                                                                                                                                                                                                                                                                                                                                                                                                                                                                                                                                                                                                                                                                                                                                                                                                                                                                                                                                                                                                                                                                                                                                                                                                                                                                                                                                                                                                                                                                                                                                                                                                                                                                                                                                                                                                                                                                                                                                                                                                                                                                                                                                                                                                                                                                                                                                                                                                                                                                                                                                                                                                                                                                                                                                                                                                                                                                                                                                                                                                                                                                                                                                                                                                                                                                                                                                                                                                                                                                                                                                                                                                                                                                                                                                                                                                                                                                                                                                                                                                                                                                                                                                                                                                                                                                                                                                                                                                                                                                                                                                                                                                                                                                                                                                                                                                                                                                                                                                                                                 Hubble's galaxy nomenclature It is widely written and believed that Edwin Hubble introduced the terms `early' and `late types' to suggest an evolutionary sequence for galaxies. This is incorrect. Hubble took these terms from spectral classification of stars to signify a sequence related to complexity of appearance, albeit based on images rather than spectra. The temporal connotations of the terms had been abandoned prior to his 1926 paper on classification of galaxies.</w:t>
      </w:r>
      <w:r>
        <w:br/>
      </w:r>
      <w:r>
        <w:rPr>
          <w:rStyle w:val="VerbatimChar"/>
        </w:rPr>
        <w:t xml:space="preserve">## 12051                                                                                                                                                                                                                                                                                                                                                                                                                                                                                                                                                                                                                                                                                                                                                                                                                                                                                                                                                                                                                                                                                                                                                                                                                                                                                                                                                                                                                                                                                                                                                                                                                                                                                                                                                                                                                                                                                                                                                                                                                                                                                                                                                                                                                                                                                                                                                                                                                                                                                                                                                                                                                                                                                                                                                                                                                                                                                                                                                                                                                                                                                                                                                                                                                                                                                                                                                                                                                                                                                                                                                                                                                                                                                                                                                                                                                                                                                                                                                                                                                                                                                                                                                                                                                                                                                                                                                                                                                                                                                                                                                                                                                                                                                                                                                                                                                                                                                                                                                                                                                                                                                                                                                                            An orbital period of 0.94 days for the hot-Jupiter planet WASP-18b The ‘hot Jupiters’ that abound in lists of known extrasolar planets are thought to have formed far from their host stars, but migrate inwards through interactions with the proto-planetary disk from which they were born, or by an alternative mechanism such as planet–planet scattering. The hot Jupiters closest to their parent stars, at orbital distances of only ∼0.02 astronomical units, have strong tidal interactions, and systems such as OGLE-TR-56 have been suggested as tests of tidal dissipation theory. Here we report the discovery of planet WASP-18b with an orbital period of 0.94 days and a mass of ten Jupiter masses (10 MJup), resulting in a tidal interaction an order of magnitude stronger than that of planet OGLE-TR-56b. Under the assumption that the tidal-dissipation parameter Q of the host star is of the order of 106, as measured for Solar System bodies and binary stars and as often applied to extrasolar planets, WASP-18b will be spiralling inwards on a timescale less than a thousandth that of the lifetime of its host star. Therefore either WASP-18 is in a rare, exceptionally short-lived state, or the tidal dissipation in this system (and possibly other hot-Jupiter systems) must be much weaker than in the Solar System.</w:t>
      </w:r>
      <w:r>
        <w:br/>
      </w:r>
      <w:r>
        <w:rPr>
          <w:rStyle w:val="VerbatimChar"/>
        </w:rPr>
        <w:t xml:space="preserve">## 12065                                                                                                                                                                                                                                                                                                                                                                                                                                                                                                                                                                                                                                                                                                                                                                                                                                                                                                                                                                                                                                                                                                                                                                                                                                                                                                                                                                                                                                                                                                                                                                                                                                                                                                                                                                                                                                                                                                                                                                                                                                                                                                                                                                                                                                                                                                                                                                                                                                                                                                                                                                                                                                                                                                                                                                                                                                                                                                                                                                                                                                                                                                                                                                                                                                                                                                                                                                                                                                                                                                                                                                                                                                                                                                                                                                                                                                                                                                                                                                                                                                                                                                                                                                                                                                                                                                                                                                                                                                                                                                                                                                                                                                                                                                                                                                                                                                                                                                                                                                                                                                                                                                                                                                                                                                                                                                                                                                                                                                                                                                                                                                                                                                                                                                                                                                                                                                                                                                                                                                                                                                                 Hubble's galaxy nomenclature It is widely written and believed that Edwin Hubble introduced the terms `early' and `late types' to suggest an evolutionary sequence for galaxies. This is incorrect. Hubble took these terms from spectral classification of stars to signify a sequence related to complexity of appearance, albeit based on images rather than spectra. The temporal connotations of the terms had been abandoned prior to his 1926 paper on classification of galaxies.</w:t>
      </w:r>
      <w:r>
        <w:br/>
      </w:r>
      <w:r>
        <w:rPr>
          <w:rStyle w:val="VerbatimChar"/>
        </w:rPr>
        <w:t xml:space="preserve">## 12074                                                                                                                                                                                                                                                                                                                                                                                                                                                                                                                                                                                                                                                                                                                                                                                                                                                                                                                                                                                                                                                                                                                                                                                                                                                                                                                                                                                                                                                                                                                                                                                                                                                                                                                                                                                                                                                                                                                                                                                                                                                                                                                                                                                                                                                                                                                                                                                                                                                                                                                                                                                                                                                                                                                                                                                                                                                                                                                                                                                                                                                                                                                                                                                                                                                                                                                                                                                                                                                                                                                                                                                                                                                                                                                                                                                                                                                                                                                                                                                                                                                                                                                                                                                                                                                                                                                                                                                                                                                                                                                                                                                                                                                                                                                                                                                                                                                                                                                                                                                                                                                                                                                                                                                                                                                                      The transiting dust clumps in the evolved disc of the Sun-like UXor RZ Psc. RZ Psc is a young Sun-like star, long associated with the UXor class of variable stars, which is partially or wholly dimmed by dust clumps several times each year. The system has a bright and variable infrared excess, which has been interpreted as evidence that the dimming events are the passage of asteroidal fragments in front of the host star. Here, we present a decade of optical photometry of RZ Psc and take a critical look at the asteroid belt interpretation. We show that the distribution of light curve gradients is non-uniform for deep events, which we interpret as possible evidence for an asteroidal fragment-like clump structure. However, the clumps are very likely seen above a high optical depth midplane, so the disc’s bulk clumpiness is not revealed. While circumstantial evidence suggests an asteroid belt is more plausible than a gas-rich transition disc, the evolutionary status remains uncertain. We suggest that the rarity of Sun-like stars showing disc-related variability may arise because (i) any accretion streams are transparent and/or (ii) turbulence above the inner rim is normally shadowed by a flared outer disc.</w:t>
      </w:r>
      <w:r>
        <w:br/>
      </w:r>
      <w:r>
        <w:rPr>
          <w:rStyle w:val="VerbatimChar"/>
        </w:rPr>
        <w:t xml:space="preserve">## 12089                                                                                                                                                                                                                                                                                                                                                                                                                                                                                                                                                                                                                                                                                                                                                                                                                                                                                                                                                                                                                                                                                                                                                                                                                                                                                                                                                                                                                                                                                                                                                                                                                                                                                                                                                                                                                                                                                                                                                                                                                                                                                                                                                                                                                                                                                                                                                                                                                                                                                                                                                                                                                                                                                                                                                                                                                                                                                                                                                                                                                                                                                                                                                                                                                                                                                                                                                                                                                                                                                                                                                                                                                                                                                                                                                                                                                                                                                                                                                                                                                                                                                                                                                                                                                                                                                                                                                                                                                                                                                                                                                                                                                                                                                                                                                                                                                                                                          X‐ray spectral evolution of GS 2023+338 (V404 Cyg) during decline after outburst We have re-analyzed archival GINGA data of the soft X-ray transient source GS2023+308 (V404 Cyg) covering the decline phase of its May 1989 outburst. Our spectral modelling includes the relativistically smeared Compton reflected continuum and iron K\\alpha fluorescent line near 6.5 keV produced by X-ray illumination of the accretion disc. This gives a powerful diagnostic of the accretion geometry, with the amplitude of the reprocessed components showing the solid angle subtended by the disc, while the detailed shape of the relativistic smearing shows how close this material is to the black hole event horizon. \nWe find that reflection is always significantly present in the spectra, but that its fractional contribution decreases as the decline progresses. The amount of relativistic smearing is also consistent with decreasing during the decline, although this is poorly constrained except for the brightest spectra. One plausible scenario explaining this evolution is of an optically thick disc with inner radius increasing as a function of time, with the X-ray source in the form of a central corona. This is similar to the evolution inferred for other X-ray transient sources, such as Nova Muscae, except that the underlying power law spectrum of GS 2023+338 stayed constant as the disc geometry changed. This challenges the underlying assumption of almost all models for the spectra of accreting black holes, namely that the hard X-rays are formed by Comptonization of seed photons from the accretion disc.</w:t>
      </w:r>
      <w:r>
        <w:br/>
      </w:r>
      <w:r>
        <w:rPr>
          <w:rStyle w:val="VerbatimChar"/>
        </w:rPr>
        <w:t xml:space="preserve">## 12101                                                                                                                                                                                                                                                                                                                                                                                                                                                                                                                                                                                                                                                                                                                                                                                                                                                                                                                                                                                                                                                                                                                                                                                                                                                                                                                                                                                                                                                                                                                                                                                                                                                                                                                                                                                                                                                                                                                                                                                                                                                                                                                                                                                                                                                                                                                                                                                                                                                                                                                                                                                                                                                                                                                                                                                                                                                                                                                                                                                                                                                                                                                                                                                                                                                                                                                                                                                                                                                                                                                                                                                                                                                                                                                                                                                                                                                                                                                                                                                                                                                                                                                                                                                                                                                                                                                                                                                                                                                                                                                                                                                                                                                                                                                                                                                                                                                                                                                                                                                                                                                                                                                              Cosmological simulations of the intracluster medium We investigate the properties of the intracluster medium (ICM) that forms within N-body/hydrodynamical simulations of galaxy clusters in aCDM cosmology. When ra- diative cooling and a simple model for galactic feedback are included, our clusters have X-ray luminosities and temperatures in good agreement with observed systems, demonstrating the required excess entropy in their cores. More generally, cooling and feedback increases the entropy of the ICM everywhere, albeit without significantly affecting the slope of the pro- file (S ∝ r )a tlarge radii. The temperature of the ICM is only modestly increased by these processes, with projected temperature profiles being in reasonable agreement with the obser- vations. Star/galaxy formation is still too efficient in our simulations, however, and so our gas mass fractions are around 60 per cent of the observed value at r2500. Finally, we examine the reliability of using the hydrostatic equilibrium equation to estimate cluster masses and find that it underpredicts the true mass of our clusters by up to 20 per cent, due to incomplete thermalization of the gas. Feedback reduces this discrepancy, however, with estimates being accurate to within 10 per cent out to r500. Ke yw ords: hydrodynamics - methods: numerical - X-rays: galaxies: clusters.</w:t>
      </w:r>
      <w:r>
        <w:br/>
      </w:r>
      <w:r>
        <w:rPr>
          <w:rStyle w:val="VerbatimChar"/>
        </w:rPr>
        <w:t xml:space="preserve">## 12102                                                                                                                                                                                                                                                                                                                                                                                                                                                                                                                                                                                                                                                                                                                                                                                                                                                                                                                                                                                                                                                                                                                                                                                                                                                                                                                                                                                                                                                                                                                                                                                                                                                                                                                                                                                                                                                                                                                                                                                                                                                                                                                                                                                                                                                                                                                                                                                                                                                                                                                                                                                                                                                                                                                                                                                                                                                                                                                                                                                                                                                                                                                                                                                                                                                                                                                                                                                                                                                                                                                                                                                                                                                                                                                                                                                                                                                                                                                                                                                                                                                                                                                                                                                                                                                                                                            A new look at NICMOS transmission spectroscopy of HD 189733, GJ-436 and XO-1: no conclusive evidence for molecular features We present a re-analysis of archival HST/NICMOS transmission spectroscopy of three exoplanet systems: HD 189733, GJ-436 and XO-1. Detections of several molecules, including H 2 O, CH 4 and CO 2 , have been claimed for HD 189733 and XO-1, but similarly sized features are attributed to systematic noise for GJ-436. The data consist of time-series grism spectra covering a planetary transit. After extracting light curves in independent wavelength channels, we use a linear decorrelation technique to account for instrumental systematics (which is becoming standard in the field), and measure the planet-to-star radius ratio as a function of wavelength. We use a residual permutation algorithm to calculate the uncertainties, in an effort to evaluate the effects of systematic noise on the resulting transmission spectra. For HD 189733, the uncertainties in the transmission spectrum are significantly larger than those previously reported. We also find that the transmission spectrum is considerably altered when using different out-of-transit orbits to remove the systematics, when some parameters are left out of the decorrelation procedure, or when we perform the decorrelation with quadratic functions rather than linear functions. Given that there is no physical reason to believe that the baseline flux should be modelled as a linear function of any particular set of parameters, we interpret this as evidence that the linear decorrelation technique is not a robust method to remove systematic effects from the light curves for each wavelength channel. For XO-1, the parameters measured to decorrelate the light curves would require extrapolation to the in-transit orbit to remove the systematics, and we cannot reproduce the previously reported results. We conclude that the resulting NICMOS transmission spectra are too dependent on the method used to remove systematics to be considered robust detections of molecular species in planetary atmospheres, although the presence of these molecules is not ruled out.</w:t>
      </w:r>
      <w:r>
        <w:br/>
      </w:r>
      <w:r>
        <w:rPr>
          <w:rStyle w:val="VerbatimChar"/>
        </w:rPr>
        <w:t xml:space="preserve">## 12120                                                                                                                                                                                                                                                                                                                                                                                                                                                                                                                                                                                                                                                                                                                                                                                                                                                                                                                                                                                                                                                                                                                                                                                                                                                                                                                                                                                                                                                                                                                                                                                                                                                                                                                                                                                                                                                                                                                                                                                                                                                                                                                                                                                                                                                                                                                                                                                                                                                                                                                                                                                                                                                                                                                                                                                                                                                                                                                                                                                                                                                                                                                                                                                                                                                                                                                                                                                                                                                                                                                                                                                                                                                                                                                                                                                                                                                                                                                                                                                                                                                                                                                                                                                                                                                                                                                                                                                                                                                                                                                                                                                                                                                                                                                                                                                                                                                                                                                                                                                                                                                                                                                                                                                                                                   Shear and magnification angular power spectra and higher-order moments from weak gravitational lensing We present new results on the gravitational lensing shear and magnification power spectra obtained from numerical simulations of a flat cosmology with a cosmological constant. These results are of considerable interest since both the shear and the magnification are observables. We find that the power spectrum in the convergence behaves as expected, but the magnification develops a shot-noise spectrum due to the effects of discrete, massive clusters and symptomatic of moderate lensing beyond the weak-lensing regime. We find that this behaviour can be suppressed by 'clipping' of the largest projected clusters. Our results are compared with predictions from a halo-model-inspired functional fit for the non-linear evolution of the matter field and show excellent agreement. We also study the higher-order moments of the convergence field and find a new scaling relationship with redshift. In particular, the statistic S 3 is found to vary as z - 2 . 0 0 ′ 0 . 0 8 s (where z s is the source redshift) for the cosmology studied, which makes corrections for different median redshifts in different observational surveys particularly simple to apply.</w:t>
      </w:r>
      <w:r>
        <w:br/>
      </w:r>
      <w:r>
        <w:rPr>
          <w:rStyle w:val="VerbatimChar"/>
        </w:rPr>
        <w:t xml:space="preserve">## 12158                                                                                                                                                                                                                                                                                                                                                                                                                                                                                                                                                                                                                                                                                                                                                                                                                                                                                                                                                                                                                                                                                                                                                                                                                                                                                                                                                                                                                                                                                                                                                                                                                                                                                                                                                                                                                                                                                                                                                                                                                                                                                                                                                                                                                                                                                                                                                                                                                                                                                                                                                                                                                                                                                                                                                                                                                                                                                                                                                                                                                                                                                                                                                                                                                                                                                                                                                                                                                                                                                                                                                                                                                                                                                                                                                                                                                                                                                                                                                                                                                                                                                                                                                                                                                                                                                                                                                                                                                                                                                                                                                                                                                                                                                                                                                                                                                                                                         High Resolution Calculations of Merging Neutron Stars III: Gamma-Ray Bursts Recent three-dimensional, high-resolution simulations of neutron star coalescences are analysed to assess whether short gamma-ray bursts (GRBs) could originate from such encounters. The two most popular modes of energy extraction - namely the annihilation of and magnetohydrodynamic processes - are explored in order to investigate their viability in launching GRBs. We find that annihilation can provide the necessary stresses to drive a highly relativistic expansion. However, unless the outflow is beamed into less than 1 per cent of the solid angle, this mechanism may fail to explain the apparent isotropized energies implied for short GRBs at cosmological distances. We argue that the energetic, neutrino-driven wind that accompanies the merger event will have enough pressure to provide adequate collimation to the -annihilation-driven jet, thereby comfortably satisfying constraints on event rate and apparent luminosity. We also assess magnetic mechanisms to transform the available energy into a GRB. If the central object does not collapse immediately into a black hole, it will be convective and it is expected to act as an effective large scale dynamo, amplifying the seed magnetic fields to a few times 1017 G within a small fraction of a second. The associated spindown time-scale is 0.2 s, coinciding with the typical duration of a short GRB. The efficiencies of the various assessed magnetic processes are high enough to produce isotropized luminosities in excess of 1052 erg s-1 even without beaming. (Less)</w:t>
      </w:r>
      <w:r>
        <w:br/>
      </w:r>
      <w:r>
        <w:rPr>
          <w:rStyle w:val="VerbatimChar"/>
        </w:rPr>
        <w:t xml:space="preserve">## 12163                                                                                                                                                                                                                                                                                                                                                                                                                                                                                                                                                                                                                                                                                                                                                                                                                                                                                                                                                                                                                                                                                                                                                                                                                                                                                                                                                                                                                                                                                                                                                                                                                                                                                                                                                                                                                                                                                                                                                                                                                                                                                                                                                                                                                                                                                                                                                                                                                                                                                                                                                                                                                                                                                                                                                                                                                                                                                                                                                                                                                                                                                                                                                                                                                                                                                                                                                                                                                                                                                                                                                                                                                                                                                                                                                                                                                                                                                                                                                                                                                                                                                                                                                                                                                                                                                                                                                                                                                                                                                                                                                                                                                                                                                                                                                                                                                                                                                                                                                                                                                                                                                                                                                                                                                                                                                                                                                                                                                                                                                                                  Powerful Outflows and Feedback from Active Galactic Nuclei Active Galactic Nuclei (AGN) represent the growth phases of the supermassive black holes in the center of almost every galaxy. Powerful, highly ionized winds, with velocities $\\sim 0.1- 0.2c$ are a common feature in X--ray spectra of luminous AGN, offering a plausible physical origin for the well known connections between the hole and properties of its host. Observability constraints suggest that the winds must be episodic, and detectable only for a few percent of their lifetimes. The most powerful wind feedback, establishing the $M -\\sigma$ relation, is probably not directly observable at all. The $M - \\sigma$ relation signals a global change in the nature of AGN feedback. At black hole masses below $M-\\sigma$ feedback is confined to the immediate vicinity of the hole. At the $M-\\sigma$ mass it becomes much more energetic and widespread, and can drive away much of the bulge gas as a fast molecular outflow.</w:t>
      </w:r>
      <w:r>
        <w:br/>
      </w:r>
      <w:r>
        <w:rPr>
          <w:rStyle w:val="VerbatimChar"/>
        </w:rPr>
        <w:t xml:space="preserve">## 12166                                                                                                                                                                                                                                                                                                                                                                                                                                                                                                                                                                                                                                                                                                                                                                                                                                                                                                                                                                                                                                                                                                                                                                                                                                                                                                                                                                                                                                                                                                                                                                                                                                                                                                                                                                                                                                                                                                                                                                                                                                                                                                                                                                                                                                                                                                                                                                                                                                                                                                                                                                                                                                                                                                                                                                                                                                                                                                                                                                                                                                                                                                                                                                                                                                                                                                                                                                                                                                                                                                                                                                                                                                                                                                                                                                                                                                                                                                                                                                                                                                                                                                                                                                                                                                                                                                                                                                                                                                                                                                                                                                                                                                                                                                                                                                                                                                                                                                                                                                                                                                                                                                                                                                                                                                                                                                                                                                                                                                            The recent star formation history of the Hipparcos solar neighbourhood We use data from the Hipparcos catalogue to construct colour–magnitude diagrams for the solar neighbourhood, which are then treated using advanced Bayesian analysis techniques to derive the star formation rate history, SFR(t), of this region over the last 3 Gyr. The method we use allows the recovery of the underlying SFR(t) without the need of assuming any a priori structure or condition on SFR(t), and hence yields a highly objective result. The remarkable accuracy of the data permits the reconstruction of the local SFR(t) with an unprecedented time resolution of ≈50 Myr. An SFR(t) that has an oscillatory component of period ≈0.5 Gyr is found, superimposed on a small level of constant star formation activity. Problems arising from the non-uniform selection function of the Hipparcos satellite are discussed and treated. Detailed statistical tests are then performed on the results, which confirm the inferred SFR(t) to be compatible with the observed distribution of stars.</w:t>
      </w:r>
      <w:r>
        <w:br/>
      </w:r>
      <w:r>
        <w:rPr>
          <w:rStyle w:val="VerbatimChar"/>
        </w:rPr>
        <w:t xml:space="preserve">## 12182                                                                                                                                                                                                                                                                                                                                                                                                                                                                                                                                                                                                                                                                                                                                                                                                                                                                                                                                                                                                                                                                                                                                                                                                                                                                                                                                                                                                                                                                                                                                                                                                                                                                                                                                                                                                                                                                                                                                                                                                                                                                                                                                                                                                                                                                                                                                                                                                                                                                                                                                                                                                                                                                                                                                                                                                                                                                                                                                                                                                                                                                                                                                                                                                                                                                                                                                                                                                                                                                                                                                                                                                                                                                                                                                                                                                                                                                                                                                                                                                                                                                                                                                                                                                                                                                                                                                                      The Evolution of Galaxy Structure over Cosmic Time I present a comprehensive review of the evolution of galaxy structure in the Universe from the first galaxies currently observable at z ∼ 6 down to galaxies observable in the local Universe. Observed changes in galaxy structures reveal formation processes that only galaxy structural analyses can provide. This pedagogical review provides a detailed discussion of the major methods used to study galaxies morphologically and structurally, including the well-established visual method for morphology; S´ ersic fitting to measure galaxy sizes and surface brightness profile shapes; and nonparametric structural methods [such as the concentration (C), asymmetry (A), clumpiness (S) (CAS) method and the Gini/M20 parameters, as well as newer structural indices]. These structural indices measure fundamental properties of galaxies, such as their scale, star-formation rate, and ongoing merger activity. Extensive observational results demonstrate how broad galaxy morphologies and structures change with time up to z ∼ 3, from small, compact and peculiar systems in the distant Universe to the formation of the Hubble sequence, dominated by spirals and ellipticals. Structural methods accurately identify galaxies in mergers and allow measurements of the merger history out to z ∼ 3. I depict properties and evolution of internal structures of galaxies, such as bulges, disks, bars, and at z &gt; 1 large star-forming clumps. I describe the structure and morphologies of host galaxies of active galactic nuclei and starbursts/submillimeter galaxies, along with how morphological galaxy quenching occurs. The role of environment in producing structural changes in galaxies over cosmic time is also discussed. Galaxy sizes can also change with time, with measured sizes up to a factor of 2–5 smaller at high redshift at a given stellar mass. I conclude with a discussion of how the evolving trends, in sizes, structures, and morphologies, reveal the formation mechanisms behind galaxies and provides a new and unique way to test theories of galaxy formation.</w:t>
      </w:r>
      <w:r>
        <w:br/>
      </w:r>
      <w:r>
        <w:rPr>
          <w:rStyle w:val="VerbatimChar"/>
        </w:rPr>
        <w:t xml:space="preserve">## 12228                                                                                                                                                                                                                                                                                                                                                                                                                                                                                                                                                                                                                                                                                                                                                                                                                                                                                                                                                                                                                                                                                                                                                                                                                                                                                                                                                                                                                                                                                                                                                                                                                                                                                                                                                                                                                                                                                                                                                                                                                                                                                                                                                                                                                                                                                                                                                                                                                                                                                                                                                                                                                                                                                                                                                                                                                                                                                                                                                                                                                                                                                                                                                                                                                                                                                                                                                                                                                                                                                                                                                                                                                                                                                                                                                                                                                                                                                                                                                                                                                                                                                                                                                                                                                                                                                                                                                                                                                                                                                                                                                                                                                                                                                                                                                                                                                                                                                                                                                                                 MAXIPOL: Cosmic Microwave Background Polarimetry Using a Rotating Half-Wave Plate We discuss MAXIPOL, a bolometric balloon-borne experiment designed to measure the E-mode polarization of the cosmic microwave background radiation (CMB). MAXIPOL is the first bolometric CMB experiment to observe the sky using rapid polarization modulation. To build MAXIPOL, the CMB temperature anisotropy experiment MAXIMA was retrofitted with a rotating half-wave plate and a stationary analyzer. We describe the instrument, the observations, the calibration, and the reduction of data collected with 12 polarimeters operating at 140 GHz and with a FWHM beam size of 10'. We present maps of the Q and U Stokes parameters of an 8 deg2 region of the sky near the star β UMi. The power spectra computed from these maps give weak evidence for an EE signal. The maximum likelihood amplitude of l(l + 1)C/2π is 55 μK2 (68%), and the likelihood function is asymmetric and skewed positive such that with a uniform prior the probability that the amplitude is positive is 96%. This result is consistent with the expected concordance ΛCDM amplitude of 14 μK2. The maximum likelihood amplitudes for l(l + 1)C/2π and l(l + 1)C/2π are -31 and 18 μK2 (68%), respectively, which are consistent with zero. All of the results are for one bin in the range 151 ≤ l ≤ 693. Tests revealed no residual systematic errors in the time or map domain. A comprehensive discussion of the analysis of the data is presented in a companion paper.</w:t>
      </w:r>
      <w:r>
        <w:br/>
      </w:r>
      <w:r>
        <w:rPr>
          <w:rStyle w:val="VerbatimChar"/>
        </w:rPr>
        <w:t xml:space="preserve">## 12231                                                                                                                                                                                                                                                                                                                                                                                                                                                                                                                                                                                                                                                                                                                                                                                                                                                                                                                                                                                                                                                                                                                                                                                                                                                                                                                                                                                                                                                                                                                                                                                                                                                                                                                                                                                                                                                                                                                                                                                                                                                                                                                                                                                                                                                                                                                                                                                                                                                                                                                                                                                                                                                                                                                                                                                                                                                                                                                                                                                                                                                                                                                                                                                                                                                                                                                                                                                                                                                                                                                                                                                                                                                                                                                                                                                                                                                                                                                                                                                                                                                                                                                                                                                                                                                                                                                                                                                                                                                                                                                                                                                                                                                                                                                                                                                                                                                                                                                                                                                                                                                                                                                                                                                                                                                                                                                                                                                                                                                                                                                                                                                                                                                                                                                                                                                                                                                                                                                                                                                                                                                                                      Stable counteralignment of a circumbinary disc Research in theoretical astrophysics at Leicester is supported by an STFC Rolling Grant. I acknowledge the use of SPLASH (Price 2007) for the rendering of the figures. This research used the ALICE High Performance Computing Facility at the University of Leicester. Some resources on ALICE form part of the DiRAC Facility jointly funded by STFC and the Large Facilities Capital Fund of BIS.</w:t>
      </w:r>
      <w:r>
        <w:br/>
      </w:r>
      <w:r>
        <w:rPr>
          <w:rStyle w:val="VerbatimChar"/>
        </w:rPr>
        <w:t xml:space="preserve">## 12256                                                                                                                                                                                                                                                                                                                                                                                                                                                                                                                                                                                                                                                                                                                                                                                                                                                                                                                                                                                                                                                                                                                                                                                                                                                                                                                                                                                                                                                                                                                                                                                                                                                                                                                                                                                                                                                                                                                                                                                                                                                                                                                                                                                                                                                                                                                                                                                                                                                                                                                                                                                                                                                                                                                                                                                                                                                                                                                                                                                                                                                                                                                                                                                                                                                                                                                                                                                                                                                                                                                                                                                                                                                                                                                                                                                                                                                                                                                                                                                                                                                                                                                                                                                                                                                                                                                                                                                                                                                                                                                                                                                                                                                                                                                                                                                      Polarised infrared emission from X-ray binary jets Near-infrared (NIR) and optical polarimetric observations of a selection of X-ray binaries are presented. The targets were observed using the Very Large Telescope and the United Kingdom Infrared Telescope. We detect a significant level (3 sigma) of linear polarization in four sources. The polarization is found to be intrinsic (at the &gt; 3 sigma level) in two sources; GRO J1655-40 (similar to 4-7 per cent in the H and K-s bands during an outburst) and Sco X-1 (similar to 0.1-0.9 per cent in the H and K bands), which is stronger at lower frequencies. This is likely to be the signature of optically thin synchrotron emission from the collimated jets in these systems, whose presence indicates that a partially ordered magnetic field is present at the inner regions of the jets. In Sco X-1, the intrinsic polarization is variable (and sometimes absent) in the H and K bands. In the J band (i.e. at higher frequencies), the polarization is not significantly variable and is consistent with an interstellar origin. The optical light from GX 339-4 is also polarized, but at a level and position angle consistent with scattering by interstellar dust. The other polarized source is SS 433, which has a low level (0.5-0.8 per cent) of J-band polarization, likely due to local scattering. The NIR counterparts of GRO J0422+32, XTE J1118+480, 4U 0614+09 and Aql X-1 (which were all in or near quiescence) have a linear polarization level of &lt; 16 per cent (3 sigma upper limit, some are &lt; 6 per cent). We discuss how such observations may be used to constrain the ordering of the magnetic field close to the base of the jet in such systems.</w:t>
      </w:r>
      <w:r>
        <w:br/>
      </w:r>
      <w:r>
        <w:rPr>
          <w:rStyle w:val="VerbatimChar"/>
        </w:rPr>
        <w:t xml:space="preserve">## 12297                                                                                                                                                                                                                                                                                                                                                                                                                                                                                                                                                                                                                                                                                                                                                                                                                                                                                                                                                                                                                                                                                                                                                                                                                                                                                                                                                                                                                                                                                                                                                                                                                                                                                                                                                                                                                                                                                                                                                                                                                                                                                                                                                                                                                                                                                                                                                                                                                                                                                                                                                                                                                                                                                                                                                                                                                                                                                                                                                                                                                                                                                                                                                                                                                                                                                                                                                                                                                                                                                                                                                                                                                                                                                                                                                                                                                                                                                                                                                                                                                                                                                                                                                                                                                                                                                                                                                                                                                                                                                                                                                                                                                                                                                                                                                                                                                                                                                                                                                                                                                                                                                                                                                                                                                                                                                                                                                                                                                                                                                                                                                                                                                                                                                                                                                                                                                                                                                                                                                                                                                                                                                                                                                                                                                                                                                                               Galileo and the discovery of the phases of Venus L'A. analyse la theorie de Castelli (B.), l'eleve de Galilee, concernant l'hypothese des phases de Venus et donne des contre-arguments fondes sur une analyse mathematique</w:t>
      </w:r>
      <w:r>
        <w:br/>
      </w:r>
      <w:r>
        <w:rPr>
          <w:rStyle w:val="VerbatimChar"/>
        </w:rPr>
        <w:t xml:space="preserve">## 12329                                                                                                                                                                                                                                                                                                                                                                                                                                                                                                                                                                                                                                                                                                                                                                                                                                                                                                                                                                                                                                                                                                                                                                                                                                                                                                                                                                                                                                                                                                                                                                                                                                                                                                                                                                                                                                                                                                                                                                                                                                                                                                                                                                                                                                                                                                                                                                                                                                                                                                                                                                                                                                                                                                                                                                                                                                                                                                                                                                                                                                                                                                                                                                                                                                                                                                                                                                                                                                                                                                                                                                                                                                                                                                                                                                                                                                                                                                                                                                                                                                                                                                                                                                                                                                                                                                                                                                                                                                                                                                                                                                                                                                                                                                                                                                                                                                                                                                                                                                                                                          Colour changes in quasar light curves The study of quasar variability has long been seen as a way to understanding the structure of the central engine of active galactic nuclei, and as a means of verifying the morphology of the standard model. Much work has already been done on the statistical properties of light curves monitored in one colour, and it is now possible to use these observations to test predictions of theoretical models. The addition of a second colour can add enormously to the power of such tests, and put tight constraints on the nature of the variations. In this paper, a yearly monitoring programme of several hundred quasars in blue and red passbands covering 21 yr is presented. The statistics of colour changes are examined for a 15-yr period of homogeneous data with Fourier power spectrum analysis, in a form suitable for testing against theoretical predictions. The results of the Fourier analysis show that there is more power in blue light on all time-scales than in red. Examination of the light curves shows several different modes of colour change. However, if allowance is made for the effects of the underlying host galaxy, the variations become close to achromatic. There are, however, structural differences between red and blue light curves which cannot be accounted for in this way, and various modes of variability including disc instability and microlensing are examined to provide explanations for these features.</w:t>
      </w:r>
      <w:r>
        <w:br/>
      </w:r>
      <w:r>
        <w:rPr>
          <w:rStyle w:val="VerbatimChar"/>
        </w:rPr>
        <w:t xml:space="preserve">## 12340                                                                                                                                                                                                                                                                                                                                                                                                                                                                                                                                                                                                                                                                                                                                                                                                                                                                                                                                                                                                                                                                                                                                                                                                                                                                                                                                                                                                                                                                                                                                                                                                                                                                                                                                                                                                                                                                                                                                                                                                                                                                                                                                                                                                                                                                                                                                                                                                                                                                                                                                                                                                                                                                                                                                                                                                                                                                                                                                                                                                                                                                                                                                                                                                                                                                                                                                                                                                                                                                                                                                                                                                                                                                                                                                                                                                                                                                                                                                                                                                                                                                                                                                                                                                                                                                                                                                                                                                                                                                                                                                                                                                                                                                                                                                                                                                          Hubble Space Telescope Imaging of the Expanding Nebular Remnant of the Recurrent Nova RS Ophiuchi (2006) We report Hubble Space Telescope imaging obtained 155 days after the 2006 outburst of RS Ophiuchi. We detect extended emission in both [O III] λ5007 and [Ne V] λ3426 lines. In both lines, the remnant has a double ring structure. The east-west orientation and total extent of these structures (580 ± 50 AU at d = 1.6 kpc) is consistent with that expected due to expansion of emitting regions imaged earlier in the outburst at radio wavelengths. Expansion at high velocity appears to have been roughly constant in the east-west direction (vexp = 3200 ± 300 km s-1 in the plane of the sky), with tentative evidence of deceleration north-south. We present a bipolar model of the remnant whose inclination is consistent with that of the central binary. The true expansion velocities of the polar components are then v = 5600 ± 1100 km s-1. We suggest that the bipolar morphology of the remnant results from interaction of the outburst ejecta with a circumstellar medium that is significantly denser in the equatorial regions of the binary than at the poles. This is also consistent with observations of shock evolution in the X-ray and the possible presence of dust in the infrared. Furthermore, it is in line with models of the shaping of planetary nebulae with close binary central systems, and also with recent observations relating to the progenitors of Type Ia supernovae, for which recurrent novae are a proposed candidate. Our observations also reveal more extended structures to the south and east of the remnant whose possible origin is briefly discussed.</w:t>
      </w:r>
      <w:r>
        <w:br/>
      </w:r>
      <w:r>
        <w:rPr>
          <w:rStyle w:val="VerbatimChar"/>
        </w:rPr>
        <w:t xml:space="preserve">## 12341                                                                                                                                                                                                                                                                                                                                                                                                                                                                                                                                                                                                                                                                                                                                                                                                                                                                                                                                                                                                                                                                                                                                                                                                                                                                                                                                                                                                                                                                                                                                                                                                                                                                                                                                                                                                                                                                                                                                                                                                                                                                                                                                                                                                                                                                                                                                                                                                                                                                                                                                                                                                                                                                                                                                                                                                                                                                                                                                                                                                                                                                                                                                                                                                                                                                                                                                                                                                                                                                                                                                                                                                                                                                                                                                                                                                                                                                                                                                                                                                                                                                                                                                                                                                                                                                                                                                                                                                                                                                                                                                                                                                                                                                                                                                                                                                          Hubble Space Telescope Imaging of the Expanding Nebular Remnant of the Recurrent Nova RS Ophiuchi (2006) We report Hubble Space Telescope imaging obtained 155 days after the 2006 outburst of RS Ophiuchi. We detect extended emission in both [O III] λ5007 and [Ne V] λ3426 lines. In both lines, the remnant has a double ring structure. The east-west orientation and total extent of these structures (580 ± 50 AU at d = 1.6 kpc) is consistent with that expected due to expansion of emitting regions imaged earlier in the outburst at radio wavelengths. Expansion at high velocity appears to have been roughly constant in the east-west direction (vexp = 3200 ± 300 km s-1 in the plane of the sky), with tentative evidence of deceleration north-south. We present a bipolar model of the remnant whose inclination is consistent with that of the central binary. The true expansion velocities of the polar components are then v = 5600 ± 1100 km s-1. We suggest that the bipolar morphology of the remnant results from interaction of the outburst ejecta with a circumstellar medium that is significantly denser in the equatorial regions of the binary than at the poles. This is also consistent with observations of shock evolution in the X-ray and the possible presence of dust in the infrared. Furthermore, it is in line with models of the shaping of planetary nebulae with close binary central systems, and also with recent observations relating to the progenitors of Type Ia supernovae, for which recurrent novae are a proposed candidate. Our observations also reveal more extended structures to the south and east of the remnant whose possible origin is briefly discussed.</w:t>
      </w:r>
      <w:r>
        <w:br/>
      </w:r>
      <w:r>
        <w:rPr>
          <w:rStyle w:val="VerbatimChar"/>
        </w:rPr>
        <w:t xml:space="preserve">## 12358                                                                                                                                                                                                                                                                                                                                                                                                                                                                                                                                                                                                                                                                                                                                                                                                                                                                                                                                                                                                                                                                                                                                                                                                                                                                                                                                                                                                                                                                                                                                                                                                                                                                                                                                                                                                                                                                                                                                                                                                                                                                                                                                                                                                                                                                                                                                                                                                                                                                                                                                                                                                                                                                                                                                                                                                                                                                                                                                                                                                                                                                                                                                                                                                                                                                                                                                                                                                                                                                                                                                                                                                                                                                                                                                                                                                                                                                                                                                                                                                                                                                                                                                                                                                                                                                                                                                                                                                                                                                                                                                                                                                                                                                                                                                                                                                                                                                                                                                                                                                                                                                                                                                                                                                             Testing tidal-torque theory: I. spin amplitude and direction We evaluate the success of linear tidal-torque theory (TTT) in predicting galactic-halo spin using a cosmological N-body simulation with thousands of well-resolved haloes. The protohaloes are identified by tracing today's haloes back to the initial conditions. The TTT predictions for the protohaloes match, on average, the spin amplitudes of the virialized haloes of today, if linear growth is assumed until ∼t0/3, or 55–70 per cent of the halo effective turn-around time. This makes it a useful qualitative tool for understanding certain average properties of galaxies, such as total spin and angular momentum distribution within haloes, but with a random scatter of the order of the signal itself. Non-linear changes in spin direction cause a mean error of ∼50° in the TTT prediction at t0, such that the linear spatial correlations of spins on scales ≥1 h−1 Mpc are significantly weakened by non-linear effects. This questions the usefulness of TTT for predicting intrinsic alignments in the context of gravitational lensing. We find that the standard approximations made in TTT, including a second-order expansion of the Zel'dovich potential and a smoothing of the tidal field, provide close-to-optimal results.</w:t>
      </w:r>
      <w:r>
        <w:br/>
      </w:r>
      <w:r>
        <w:rPr>
          <w:rStyle w:val="VerbatimChar"/>
        </w:rPr>
        <w:t xml:space="preserve">## 12359                                                                                                                                                                                                                                                                                                                                                                                                                                                                                                                                                                                                                                                                                                                                                                                                                                                                                                                                                                                                                                                                                                                                                                                                                                                                                                                                                                                                                                                                                                                                                                                                                                                                                                                                                                                                                                                                                                                                                                                                                                                                                                                                                                                                                                                                                                                                                                                                                                                                                                                                                                                                                                                                                                                                                                                                                                                                                                                                                                                                                                                                                                                                                                                                                                                                                                                                                                                                                                                                                                                                                                                                                                                                                                                                                                                                                                                                                                                                                                                                                                                                                                                                                                                                                                                                                                                                                                                                                                                                                                                                                                                                                                                                                                                                                                                                                                                                                                                                                                                                                                                                                                                                                                                                                                                                                                                                                                                                                                                                                                                                                                                                                                                                                                                                                                                                                                                                                                                                                                                                                                                                                                                                                                                                                                                                                                   The correlation of line strength with luminosity and redshift from composite quasi-stellar object spectra We have generated a series of composite quasi-stellar object (QSO) spectra using over 22 000 individual low-resolution (∼8- ˚</w:t>
      </w:r>
      <w:r>
        <w:br/>
      </w:r>
      <w:r>
        <w:rPr>
          <w:rStyle w:val="VerbatimChar"/>
        </w:rPr>
        <w:t xml:space="preserve">## 12362                                                                                                                                                                                                                                                                                                                                                                                                                                                                                                                                                                                                                                                                                                                                                                                                                                                                                                                                                                                                                                                                                                                                                                                                                                                                                                                                                                                                                                                                                                                                                                                                                                                                                                                                                                                                                                                                                                                                                                                                                                                                                                                                                                                                                                                                                                                                                                                                                                                                                                                                                                                                                                                                                            On the instability of toroidal magnetic fields and differential rotation in stars An electrically conducting spherical body of gas rotates in the presence of an azimuthal (toroidal) magnetic field B and its own gravitational field. Instabilities of the system due to either differential rotation or meridional gradients of B are examined by means of a local analysis. Account is taken of viscous, ohmic and thermal diffusion, the diffusivities being denoted by ν, η and κ respectively. Attention is mainly focused on the ‘rapidly rotating’ case in which the magnetic energy of the system is only a small fraction (ε) of the rotational energy. A discussion is given of some overlooked aspects of Goldreich-Schubert instability, which is usually said to occur if the angular momentum (per unit mass) decreases with distance r from the rotation axis or varies with distance z parallel to that axis. It is then shown that a toroidal magnetic field is not only less capable of suppressing the instability than has hitherto been supposed (when v ≪ n) but actually acts as a catalyst for another quite different differential rotation instability if η is sufficiently small. This one is non-axisymmetric and substantially precedes that of Goldreich &amp; Schubert by developing rapidly and with large azimuthal wavenumber if the angular velocity decreases more than a very small amount (0(ε)) with r. When the gas is strongly thermally stratified this instability still occurs if η is sufficiently small compared with κ. When the rotation is uniform, instability may still occur owing to the (r, z) distribution of the toroidal magnetic field itself. Its nature depends crucially on whether the region of interest is inside or outside a certain ‘critical radius’, the latter case being typically the more important astrophysically. Other geometrical effects of this kind complicate the issue, and though summarized at the end of the paper are difficult to report concisely here. The following results apply to a considerably simpler plane layer model previously investigated by Gilman (1970) and Roberts &amp; Stewartson (1977). When the temperature gradient is almost adiabatic (as in a stellar convection zone) and rotation is absent, instability occurs (on the Alfvenic time scale) by Parker’s mechanism of magnetic buoyancy if B decreases with height. Rapid uniform rotation, such that, ε ≪ 1, stabilizes some field distributions, but those which decrease with height faster than the density ρ remain unstable (albeit with growth rates reduced by a factor of order ε12) provided η is sufficiently small. When the gas is strongly thermally stratified (as in a stellar radiative interior) these results still apply if the thermal diffusivity κ is large enough to annul the effects of buoyancy, and this is the case if D* ≡ κV2/ηN2H2 is large. Here V denotes the Alfvén speed, H the scale height and N the (conventional) buoyancy frequency. In the rapidly rotating case the stability of the system behaves in a curious way as D* is steadily decreased from an infinite value. The first significant effect of decreasing κ, or equivalently of increasing the stratification (!), is a destabilizing one, and only when D* drops below about unity does the stratification exert a significant stabilizing influence. The magnetic buoyancy instabilities above are all non-axisymmetric, but the possibility of axisymmetric instability, despite strong uniform rotation and stable stratification, is examined in an appendix. A somewhat novel instability, involving the simultaneous operation of two conceptually quite different doubly diffusive mechanisms, arises if ν/η is sufficiently small and κ/η is sufficiently large.</w:t>
      </w:r>
      <w:r>
        <w:br/>
      </w:r>
      <w:r>
        <w:rPr>
          <w:rStyle w:val="VerbatimChar"/>
        </w:rPr>
        <w:t xml:space="preserve">## 12398                                                                                                                                                                                                                                                                                                                                                                                                                                                                                                                                                                                                                                                                                                                                                                                                                                                                                                                                                                                                                                                                                                                                                                                                                                                                                                                                                                                                                                                                                                                                                                                                                                                                                                                                                                                                                                                                                                                                                                                                                                                                                                                                                                                                                                                                                                                                                                                                                                                                                                                                                                                                                                                                                                                                                                                                                                                                                                                                                                                                                                                                                                                                                                                                                                                                                                                                                                                                                                                                                                                                                                                                                                                                                                                                                                                                                                                                                                                                                                                                                                                                                                                                                                                                                                                                                                                                                                                                                                                                                                                                                                                                                                                                                                                                                                                                                                                                                                                                                                                                                                                                                                                                                                                                                                                                                                                                                                                                                                                                                                                                                                                                                                                                                                                                                                                                                                                                                                                                                                                                        Theories of the nuclei of active galaxies The underlying source of power in active galaxies and quasars is still debated. X-ray observations of these objects may relate more directly with this power source than observations in other wavebands. Theories of active galactic nuclei are reviewed, together with X-ray production mechanisms, both thermal and non-thermal. Constraints imposed on these theories by present and future observations are discussed and interpreted in terms of some models for specific objects.</w:t>
      </w:r>
      <w:r>
        <w:br/>
      </w:r>
      <w:r>
        <w:rPr>
          <w:rStyle w:val="VerbatimChar"/>
        </w:rPr>
        <w:t xml:space="preserve">## 12412                                                                                                                                                                                                                                                                                                                                                                                                                                                                                                                                                                                                                                                                                                                                                                                                                                                                                                                                                                                                                                                                                                                                                                                                                                                                                                                                                                                                                                                                                                                                                                                                                                                                                                                                                                                                                                                                                                                                                                                                                                                                                                                                                                                                                                                                                                                                                                                                                                                                                                                                                                                                                                                                                                                                                                                                                                                                                                                                                                                                                                                                                                                                                                                                                                                                                                                                                                                                                                                                                                                                                                                                                                                                                                                                                                                                                                                                                                                                                                                                                                                                                                                                                                                                                                                                                                                                                                                                                                                                                                                                                                                                                                  Observational Constraints on Black Hole Spin The spin of a black hole is an important quantity to study, providing a window into the processes by which a black hole was born and grew. Furthermore, spin can be a potent energy source for powering relativistic jets and energetic particle acceleration. In this review, I describe the techniques currently used to detect and measure the spins of black holes. It is shown that: ▪ Two well-understood techniques, X-ray reflection spectroscopy and thermal continuum fitting, can be used to measure the spins of black holes that are accreting at moderate rates. There is a rich set of other electromagnetic techniques allowing us to extend spin measurements to lower accretion rates. ▪ Many accreting supermassive black holes are found to be rapidly spinning, although a population of more slowly spinning black holes emerges at masses above M &gt; 3 × 107 M⊙ expected from recent structure formation models. ▪ Many accreting stellar-mass black holes in X-ray binary systems are rapidly spinning and must have been born in this state. ▪ The advent of gravitational wave astronomy has enabled the detection of spin effects in merging binary black holes. Most of the premerger black holes are found to be slowly spinning, a notable exception being an object that may itself be a merger product. ▪ The stark difference in spins between the black hole X-ray binary and the binary black hole populations shows that there is a diversity of formation mechanisms. Given the array of new electromagnetic and gravitational wave capabilities currently being planned, the future of black hole spin studies is bright. Expected final online publication date for the Annual Review of Nutrition, Volume 41 is September 2021. Please see http://www.annualreviews.org/page/journal/pubdates for revised estimates.</w:t>
      </w:r>
      <w:r>
        <w:br/>
      </w:r>
      <w:r>
        <w:rPr>
          <w:rStyle w:val="VerbatimChar"/>
        </w:rPr>
        <w:t xml:space="preserve">## 12425                                                                                                                                                                                                                                                                                                                                                                                                                                                                                                                                                                                                                                                                                                                                                                                                                                                                                                                                                                                                                                                                                                                                                                                                                                                                                                                                                                                                                                                                                                                                                                                                                                                                                                                                                                                                                                                                                                                                                                                                                                                                                                                                                                                                                                                                                                                                                                                                                                                                                                                                                                                                                                                                                                                                                                                                                                                                                                                                                                                                                                                                                                                                                                                                                                                                                                                                                                                                                                                                                                                                                                                                                                                                                                                                                                                                                                                                                                                                                                                                                                                                                                                                                                                                                                                                                                                                                                                                                                                                                                                                                                                                                                                                                                             Can bars be destroyed by a central mass concentration?— I. Simulations We study the effect of a central mass concentration (CMC) on the secular evolution of a barred disc galaxy. Unlike previous studies, we use fully self-consistent 3D N-body simulations with live haloes, which are known to be important for bar evolution. The CMC is introduced gradually, to avoid transients. In all cases for which the mass of the CMC is of the order of, or more than, a few per cent of the mass of the disc, the strength of the bar decreases noticeably. The amount of this decrease depends strongly on the bar type. For a given CMC, bars with an exponential surface-density profile, which formed in a disc-dominated galaxy (MD-type bars), can be totally destroyed, while strong bars with a flat surface-density profile, whose evolution is significantly affected by the halo (MH-type bars), witness only a decrease of their strength. This decrease occurs simultaneously from both the innermost and outermost parts of the bar. The CMC has a stronger effect on the Fourier components of higher azimuthal wavenumber m, leading to fatter and/or less rectangular bars. Furthermore, the CMC changes the side-on outline from peanut-shaped to boxy or, for massive CMCs, to elliptical. Similarly, side-on initially boxy outlines can be destroyed. The CMC also influences the velocity dispersion profiles. Most of the decrease of the bar strength occurs while the mass of the CMC increases, and it is accompanied by an increase of the pattern speed. In all our simulations, the mass of the CMC necessary in order to destroy the bar is at least several per cent of the mass of the disc. This argues that observed supermassive black holes are not likely to destroy pre-existing bars.</w:t>
      </w:r>
      <w:r>
        <w:br/>
      </w:r>
      <w:r>
        <w:rPr>
          <w:rStyle w:val="VerbatimChar"/>
        </w:rPr>
        <w:t xml:space="preserve">## 12438                                                                                                                                                                                                                                                                                                                                                                                                                                                                                                                                                                                                                                                                                                                                                                                                                                                                                                                                                                                                                                                                                                                                                                                                                                                                                                                                                                                                                                                                                                                                                                                                                                                                                                                                                                                                                                                                                                                                                                                                                                                                                                                                                                                                                                                                                                                                                                                                                                                                                                                                                                                                                                                                                                                                                                                                                                                                                                                                                                                                                                                                                                                                                                                                                                                                                                                                                                                                                                                                                                                                                                                                                                                                                                                                                                                                                                                                                                                                                                                                                                                                                                                                                                                                                                                                                                                                                                                                                                                                                                                                                                                                                                                                                                                                                       Hydrodynamic Simulations of Propagating Warps and Bending Waves In Accretion Discs ABSTRACT We present the results of a study of propagating warp or bending waves in accretiondiscs. Three dimensional hydrodynamic simulations were performed using SPH, andthe results are compared with calculations based on the linear theory of warped discs.We examine the response of a gaseous disc to an initially imposed warping disturbanceunder a variety of physical conditions. We consider primarily the physical regime inwhich the dimensionless viscosity parameter α H/r, where the warps are expected to evolve diﬀusively.Small amplitude (linear) perturbations are studied in both Keplerian and slightly nonKeplerian discs, and we ﬁnd that the results of the SPH calculations can be reasonablywell ﬁtted by those of the linear theory. The main results of these calculations are:(i) the warp in Keplerian discs when α H/r, (iii) the slightly non Keplerian discs lead to a substantiallymore dispersive behaviour of the warps, which damp at a similar rate to the Kepleriancase, when α &lt; H/r.Initially imposed higher amplitude, nonlinear warping disturbances were studied inKeplerian discs. The results indicate that nonlinear warps can lead to the formationof shocks, and that the evolution of the warp becomes less wave–likeand more diﬀusivein character.This work is relevant to the study of the warped accretion discs that may occur aroundKerr black holes or in misaligned binary systems, and is mainly concerned with discsin which α &lt; H/r. The results indicate that SPH can model the hydrodynamics ofwarped discs, even when using rather modest numbers of particles.Key words: accretion discs-bending waves-warps-SPH-simulations</w:t>
      </w:r>
      <w:r>
        <w:br/>
      </w:r>
      <w:r>
        <w:rPr>
          <w:rStyle w:val="VerbatimChar"/>
        </w:rPr>
        <w:t xml:space="preserve">## 12442                                                                                                                                                                                                                                                                                                                                                                                                                                                                                                                                                                                                                                                                                                                                                                                                                                                                                                                                                                                                                                                                                                                                                                                                                                                                                                                                                                                                                                                                                                                                                                                                                                                                                                                                                                                                                                                                                                                                                                                                                                                                                                                                                                                                                                                                                                                                                                                                                                                                                                                                                                                                                                                                                                                                                                                                                                                                                                                                                                                                                                                                                                                                                                                                                                                                                                                                                                                                                                                                                                                                                                                                                                                                                                                                                                                                                                                                                                                                                                                                                                                                                                                                                                                                                                                                                                                                                                                                                                                                                                                                                                                                                                                                                                                                                                                                                                                                                                                                                                                                                                                                                                                                                                                                                                                                                                                                                                                                                                                                                                                                                                                                                                                                                             The Progenitors of Core-Collapse Supernovae We present maps of the nature of single star progenitors of supernovae and their remnants in mass and metallicity space. We find our results are similar to others but we have gone further in varying the amount of mixing and using various mass-loss schemes to see how the maps change. We find that extra mixing, in the form of convective overshooting, moves boundaries such as the minimum mass for a supernova or Wolf-Rayet (WR) star to lower masses. We also find that the pre-WR mass loss determines the shape of our maps. We find that different mass-loss rates lead to quite different results. We find that the rise in luminosity at second dredge-up places quite tight constraints on the masses of some progenitors and in particular the progenitor of supernova 2003gd.</w:t>
      </w:r>
      <w:r>
        <w:br/>
      </w:r>
      <w:r>
        <w:rPr>
          <w:rStyle w:val="VerbatimChar"/>
        </w:rPr>
        <w:t xml:space="preserve">## 12455                                                                                                                                                                                                                                                                                                                                                                                                                                                                                                                                                                                                                                                                                                                                                                                                                                                                                                                                                                                                                                                                                                                                                                                                                                                                                                                                                                                                                                                                                                                                                                                                                                                                                                                                                                                                                                                                                                                                                                                                                                                                                                                                                                                                                                                                                                                                                                                                                                                                                                                                                                                                                                                                                                                                                                                                                                                                                                                                                                                                                                                                                                                                                                                                                                                                                                                                                                                                                                                                                                                                                                                                                                                                                                                                                                                                                                                                                                                                                                                                                                                                                                                                                                                                                                                                                                                                                      The Evolution of Galaxy Structure over Cosmic Time I present a comprehensive review of the evolution of galaxy structure in the Universe from the first galaxies currently observable at z ∼ 6 down to galaxies observable in the local Universe. Observed changes in galaxy structures reveal formation processes that only galaxy structural analyses can provide. This pedagogical review provides a detailed discussion of the major methods used to study galaxies morphologically and structurally, including the well-established visual method for morphology; S´ ersic fitting to measure galaxy sizes and surface brightness profile shapes; and nonparametric structural methods [such as the concentration (C), asymmetry (A), clumpiness (S) (CAS) method and the Gini/M20 parameters, as well as newer structural indices]. These structural indices measure fundamental properties of galaxies, such as their scale, star-formation rate, and ongoing merger activity. Extensive observational results demonstrate how broad galaxy morphologies and structures change with time up to z ∼ 3, from small, compact and peculiar systems in the distant Universe to the formation of the Hubble sequence, dominated by spirals and ellipticals. Structural methods accurately identify galaxies in mergers and allow measurements of the merger history out to z ∼ 3. I depict properties and evolution of internal structures of galaxies, such as bulges, disks, bars, and at z &gt; 1 large star-forming clumps. I describe the structure and morphologies of host galaxies of active galactic nuclei and starbursts/submillimeter galaxies, along with how morphological galaxy quenching occurs. The role of environment in producing structural changes in galaxies over cosmic time is also discussed. Galaxy sizes can also change with time, with measured sizes up to a factor of 2–5 smaller at high redshift at a given stellar mass. I conclude with a discussion of how the evolving trends, in sizes, structures, and morphologies, reveal the formation mechanisms behind galaxies and provides a new and unique way to test theories of galaxy formation.</w:t>
      </w:r>
      <w:r>
        <w:br/>
      </w:r>
      <w:r>
        <w:rPr>
          <w:rStyle w:val="VerbatimChar"/>
        </w:rPr>
        <w:t xml:space="preserve">## 12471                                                                                                                                                                                                                                                                                                                                                                                                                                                                                                                                                                                                                                                                                                                                                                                                                                                                                                                                                                                                                                                                                                                                                                                                                                                                                                                                                                                                                                                                                                                                                                                                                                                                                                                                                                                                                                                                                                                                                                                                                                                                                                                                                                                                                                                                                                                                                                                                                                                                                                                                                                                                                                                                                                                                                                                                                                                                                                                                                                                                                                                                                                                                                                                                                                                                                                                                                                                                                                                                                                                                                                                                                                                                                                                                                                                                                                                                                                                                                                                                                                                                                                                                                                                                                                                                                                                                                                                                                                                                                                                                                                                                                                                                                                                                                                                                                                                                                                                                                                                                                                                                                                                                                                                                                                3D models of radiatively driven colliding winds in massive O+O star binaries – I. Hydrodynamics The dynamics of the wind–wind collision in massive stellar binaries are investigated using 3D hydrodynamical models which incorporate gravity, the driving of the winds, the orbital motion of the stars and radiative cooling of the shocked plasma. In this first paper, we restrict our study to main-sequence O+O binaries. The nature of the wind–wind collision region is highly dependent on the degree of cooling of the shocked plasma, and the ratio of the flow time-scale of the shocked plasma to the orbital time-scale. The pre-shock wind speeds are lower in close systems as the winds collide prior to their acceleration to terminal speeds. Radiative inhibition may also reduce the pre-shock wind speeds. Together, these effects can lead to rapid cooling of the post-shock gas. Radiative inhibition is less important in wider systems, where the winds are accelerated to higher speeds before they collide, and the resulting collision region can be largely adiabatic. In systems with eccentric orbits, cold gas formed during periastron passage can persist even at apastron, before being ablated and mixed into its surroundings and/or accelerated out of the system.</w:t>
      </w:r>
      <w:r>
        <w:br/>
      </w:r>
      <w:r>
        <w:rPr>
          <w:rStyle w:val="VerbatimChar"/>
        </w:rPr>
        <w:t xml:space="preserve">## 12475                                                                                                                                                                                                                                                                                                                                                                                                                                                                                                                                                                                                                                                                                                                                                                                                                                                                                                                                                                                                                                                                                                                                                                                                                                                                                                                                                                                                                                                                                                                                                                                                                                                                                                                                                                                                                                                                                                                                                                                                                                                                                                                                                                                                                                                                                                                                                                                                                                                                                                                                                                                                                                                                                                                                                                                                                                                                                                                                                                                                                                                                                                                                                                                                                                                                                                                                                                                                                                                                                                                                                                                                                                                                                                                                                                                                                                                                                                                                                                                                                                                                                                                                                                                                                                                                                                                                                                                                                                                                                                                                                                                                                                                                                                                                                                                                                                                                                                                                                                                                                                                                                                                                                                                                                                                                                                                                                                                                                                                                                                                  Powerful Outflows and Feedback from Active Galactic Nuclei Active Galactic Nuclei (AGN) represent the growth phases of the supermassive black holes in the center of almost every galaxy. Powerful, highly ionized winds, with velocities $\\sim 0.1- 0.2c$ are a common feature in X--ray spectra of luminous AGN, offering a plausible physical origin for the well known connections between the hole and properties of its host. Observability constraints suggest that the winds must be episodic, and detectable only for a few percent of their lifetimes. The most powerful wind feedback, establishing the $M -\\sigma$ relation, is probably not directly observable at all. The $M - \\sigma$ relation signals a global change in the nature of AGN feedback. At black hole masses below $M-\\sigma$ feedback is confined to the immediate vicinity of the hole. At the $M-\\sigma$ mass it becomes much more energetic and widespread, and can drive away much of the bulge gas as a fast molecular outflow.</w:t>
      </w:r>
      <w:r>
        <w:br/>
      </w:r>
      <w:r>
        <w:rPr>
          <w:rStyle w:val="VerbatimChar"/>
        </w:rPr>
        <w:t xml:space="preserve">## 12485                                                                                                                                                                                                                                                                                                                                                                                                                                                                                                                                                                                                                                                                                                                                                                                                                                                                                                                                                                                                                                                                                                                                                                                                                                                                                                                                                                                                                                                                                                                                                                                                                                                                                                                                                                                                                                                                                                                                                                                                                                                                                                                                                                                                                                                                                                                                                                                                                                                                                                                                                                                                                                                                                                                                                                                                                                                                                                                                                                                                                                                                                                                                                                                                                                                                                                                                                                                                                                                                                                                                                                                                                                                                                                                                                                                                                                                                                                                                                                                                                                                                                                                                                                                                                                                                                                                                                                                                                                                                                                                                                                                                                                                                                                                                                                                                                                                                     STEREO observations of stars and the search for exoplanets The feasibility of using data from the NASA STEREO mission for variable star and asteroseismology studies has been examined. A data analysis pipeline has been developed that is able to apply selected algorithms to the entire data base of nearly a million stars to search for signs of variability. An analysis limited to stars of magnitude 10.5 has been carried out, which has resulted in the extraction of 263 eclipsing binaries (EBs), of which 122 are not recorded as such in the SIMBAD online data base. The characteristics of the STEREO observations are shown to be extremely well suited to variable star studies with the ability to provide continuous phase coverage for extended periods as well as repeated visits that allow both short- and long-term variability to be observed. This will greatly inform studies of particular stars, such as the pre-cataclysmic variable V471 Tau, as well as the entire classes of stars, including many forms of rotational variability. The high-precision photometry has also revealed a potentially substellar companion to a bright (R= 7.5 mag) nearby star (HD 213597), detected with 5σ significance. This would provide a significant contribution to the exoplanet research if follow-up observations ascertain the mass to be within the planetary domain. Some particularly unusual EBs from the recovered sample are discussed, including a possible reclassification of a well-known star as an EB rather than a rotational variable (HR 7355) and several particularly eccentric systems, including very long period EBs.</w:t>
      </w:r>
      <w:r>
        <w:br/>
      </w:r>
      <w:r>
        <w:rPr>
          <w:rStyle w:val="VerbatimChar"/>
        </w:rPr>
        <w:t xml:space="preserve">## 12489                                                                                                                                                                                                                                                                                                                                                                                                                                                                                                                                                                                                                                                                                                                                                                                                                                                                                                                                                                                                                                                                                                                                                                                                                                                                                                                                                                                                                                                                                                                                                                                                                                                                                                                                                                                                                                                                                                                                                                                                                                                                                                                                                                                                                                                                                                                                                                                                                                                                                                                                                                                                                                                                                                                                                                                                                                                                                                                                                                                                                                                                                                                                                                                                                                                                                                                                                                                                                                                                                                                                                                                                                                                                                                                                                                                                                                                                                                                                                                                                                                                                                                                                                                                                                                                                                                                                                                                                                                                                                                                                                                                                                                                                                                                                                                                                                                                                                                                                                                                                                                                                                                                                                                                                                                                                                                                                                                                                                                                                                                                                                                                                                                                                                                                                                                                                                                                                                                                                                                                                                                                                                      Stable counteralignment of a circumbinary disc Research in theoretical astrophysics at Leicester is supported by an STFC Rolling Grant. I acknowledge the use of SPLASH (Price 2007) for the rendering of the figures. This research used the ALICE High Performance Computing Facility at the University of Leicester. Some resources on ALICE form part of the DiRAC Facility jointly funded by STFC and the Large Facilities Capital Fund of BIS.</w:t>
      </w:r>
      <w:r>
        <w:br/>
      </w:r>
      <w:r>
        <w:rPr>
          <w:rStyle w:val="VerbatimChar"/>
        </w:rPr>
        <w:t xml:space="preserve">## 12490                                                                                                                                                                                                                                                                                                                                                                                                                                                                                                                                                                                                                                                                                                                                                                                                                                                                                                                                                                                                                                                                                                                                                                                                                                                                                                                                                                                                                                                                                                                                                                                                                                                                                                                                                                                                                                                                                                                                                                                                                                                                                                                                                                                                                                                                                                                                                                                                                                                                                                                                                                                                                                                                                                                                                                                                                                                                                                                                                                                                                                                                                                                                                                                                                                                                                                                                                                                                                                                                                                                                                                                                                                                                                                                                                                                                                                                                                                                                                                                                                                                                                                                                                                                                                                                                                                                                                                                                                                                                                                                                                                                                                                                                         Hubble Space Telescope imaging of the progenitor sites of six nearby core-collapse supernovae The search for the progenitors of six core-collapse supernovae (CCSNe) in archival Hubble Space Telescope (HST) WFPC2 pre-explosion imaging is presented. These SNe are 1999an, 1999br, 1999ev, 2000ds, 2000ew and 2001B. Post-explosion imaging of the SNe, with the HST ACS/WFC, has been utilized with the technique of differential astrometry to identify the progenitor locations on the pre-explosion imaging. SNe 1999br, 1999ev, 2000ew and 2001B are recovered in late-time imaging, and estimates of the progenitor locations on the pre-explosion imaging, with subpixel accuracy, have been made. Only the progenitor of the Type II-P SN 1999ev has been recovered, on pre-explosion F555W imaging, at a 4.8σ significance level. Assuming a red supergiant progenitor, the pre-explosion observation is consistent with M ZAMS = 15-18 M ○. . The progenitors of the other five SNe were below the 3σ detection threshold of the pre-explosion observations. The detection thresholds were translated to mass limits for the progenitors by comparison with stellar evolution models. Pre-explosion observations of the peculiarly faint SN 1999br limit the mass of a red supergiant progenitor to M ZAMS &lt; 12 M ○. . Analysis has been extended, from previous studies, to include possible detections of high-T eff , high-mass stars by conducting synthetic photometry of model Wolf-Rayet star spectra. The mass limits for the Type II-P SNe 1999an and 1999br are consistent with previously determined mass limits for this type of SN. The detection limits for the progenitors of the Type Ibc SNe (2000ds, 2000ew and 2001B) do not permit differentiation between high-mass Wolf-Rayet progenitors or low-mass progenitors in binaries.</w:t>
      </w:r>
      <w:r>
        <w:br/>
      </w:r>
      <w:r>
        <w:rPr>
          <w:rStyle w:val="VerbatimChar"/>
        </w:rPr>
        <w:t xml:space="preserve">## 12499                                                                                                                                                                                                                                                                                                                                                                                                                                                                                                                                                                                                                                                                                                                                                                                                                                                                                                                                                                                                                                                                                                                                                                                                                                                                                                                                                                                                                                                                                                                                                                                                                                                                                                                                                                                                                                                                                                                                                                                                                                                                                                                                                                                                                                                                                                                                                                                                                                                                                                                                                                                                                                                                                                                                                                                                                                                                                                                                                                                                                                                                                                                                                                                                                                                                                                                                                                                                                                                                                                                                                                                                                                                                                                                                                                                                                                                                                                                                                                                                                                                                                                                                                                                                                                                                                                                                                                                                                                                                                                                                                                                                                                                                                                                                                                                                                                                                                                                 The Status of Multi-Dimensional Core-Collapse Supernova Models Abstract Models of neutrino-driven core-collapse supernova explosions have matured considerably in recent years. Explosions of low-mass progenitors can routinely be simulated in 1D, 2D, and 3D. Nucleosynthesis calculations indicate that these supernovae could be contributors of some lighter neutron-rich elements beyond iron. The explosion mechanism of more massive stars remains under investigation, although first 3D models of neutrino-driven explosions employing multi-group neutrino transport have become available. Together with earlier 2D models and more simplified 3D simulations, these have elucidated the interplay between neutrino heating and hydrodynamic instabilities in the post-shock region that is essential for shock revival. However, some physical ingredients may still need to be added/improved before simulations can robustly explain supernova explosions over a wide range of progenitors. Solutions recently suggested in the literature include uncertainties in the neutrino rates, rotation, and seed perturbations from convective shell burning. We review the implications of 3D simulations of shell burning in supernova progenitors for the ‘perturbations-aided neutrino-driven mechanism,’ whose efficacy is illustrated by the first successful multi-group neutrino hydrodynamics simulation of an 18 solar mass progenitor with 3D initial conditions. We conclude with speculations about the impact of 3D effects on the structure of massive stars through convective boundary mixing.</w:t>
      </w:r>
      <w:r>
        <w:br/>
      </w:r>
      <w:r>
        <w:rPr>
          <w:rStyle w:val="VerbatimChar"/>
        </w:rPr>
        <w:t xml:space="preserve">## 12536                                                                                                                                                                                                                                                                                                                                                                                                                                                                                                                                                                                                                                                                                                                                                                                                                                                                                                                                                                                                                                                                                                                                                                                                                                                                                                                                                                                                                                                                                                                                                                                                                                                                                                                                                                                                                                                                                                                                                                                                                                                                                                                                                                                                                                                                                                                                                                                                                                                                                                                                                                                                                                                                                                                                                                                                                                                                                                                                                                                                                                                                                                                                                                                                                                                                                                                                                                                                                                                                                                                                                                                                                                                                                                                                                                                                                                                                                                                                                                                                                                                                                                                                                                                                                                                                                                                                                                                                                                                                                                                                                                                                                                                                                                                                                                                                                                                                                                                                                                                                                                                               Near infrared spectroscopic search for the close orbiting planet HD 75289b We present a search for the near infrared spectroscopic signature of the close orbiting extrasolar giant planet HD 75289b. We obtained »230 spectra in the wavelength range 2.18 „m -2.19 „m using the Phoenix spectrograph at Gemini South. By considering the direct spectrum, derived from irradiated model atmospheres, we search for the absorption profile signature present in the combined star and planet light. Since the planetary spectrum is separated from the stellar spectrum at most phases, we apply a phase dependent orbital model and tomographic techniques to search for absorption signatures. Because the absorption signature lies buried in the noise of a single exposure we apply a multiline deconvolution to the spectral lines available in order to boost the effective S/N ratio of the data. The wavelength coverage of 80 ˚ A is expected to contain » 100 planetary lines, enabling a mean line with S/N ratio of 800 to be achieved after deconvolution. We are nevertheless unable to detect the presence of the planet in the data and carry out further simulations to show that broader wavelength coverage should enable a planet like HD 75289b to be detected with 99.9 per cent (4 ae) confidence. We investigate the sensitivity of our method and estimate detection tolerances for mismatches between observed and model planetary atmospheres.</w:t>
      </w:r>
      <w:r>
        <w:br/>
      </w:r>
      <w:r>
        <w:rPr>
          <w:rStyle w:val="VerbatimChar"/>
        </w:rPr>
        <w:t xml:space="preserve">## 12567                                                                                                                                                                                                                                                                                                                                                                                                                                                                                                                                                                                                                                                                                                                                                                                                                                                                                                                                                                                                                                                                                                                                                                                                                                                                                                                                                                                                                                                                                                                                                                                                                                                                                                                                                                                                                                                                                                                                                                                                                                                                                                                                                                                                                                                                                                                                                                                                                                                                                                                                                                                                                                                                                                                                                                                                                                                                                                                                                                                                                                                                                                                                                                                                                                                                                                                                                                                                                                                                                                                                                                                                                                                                                                                                                                                                                                                                                                                                                                                                                                                                                                                                                                                                                                                                                                                                                                                                                                                                                                                                                                                                                                                                                                                                                                                                                                                                                                                                                                                                                                                                                                                                                                                                                                                                                                                                                                                                                                                                       Bulk Acceleration in Relativistic Jets and the Spectral Properties of Blazars Models for the synchrotron and inverse Compton emission from relativistic jets with bulk acceleration are studied, under the assumption that the bulk velocity increases with increasing distance along the jet while the emission spectrum shifts to lower frequencies. The apparent simplicity of BL Lac spectra is interpreted as being due to the convoluted emission from a relativistic jet whose innermost regions at rest emit the highest frequencies, while outer regions, with increasing bulk velocity, emit lower frequencies. The observed broadband energy distributions strongly constrain the properties of such jets. The model predicts that rapid X-ray variability is associated with steep X-ray spectra, while objects with flat X-ray spectra are expected to be more variable at optical to radio frequencies. The absolute space density of radio-strong objects should be 0.01-0.05 of that of radio-weak objects with the same X-ray luminosity. 18 refs.</w:t>
      </w:r>
      <w:r>
        <w:br/>
      </w:r>
      <w:r>
        <w:rPr>
          <w:rStyle w:val="VerbatimChar"/>
        </w:rPr>
        <w:t xml:space="preserve">## 12568                                                                                                                                                                                                                                                                                                                                                                                                                                                                                                                                                                                                                                                                                                                                                                                                                                                                                                                                                                                                                                                                                                                                                                                                                                                                                                                                                                                                                                                                                                                                                                                                                                                                                                                                                                                                                                                                                                                                                                                                                                                                                                                                                                                                                                                                                                                                                                                                                                                                                                                                                                                                                                                                                                                                                                                                                                                                                                                                                                                                                                                                                                                                                                                                                                                                                                                                                                                                                                                                                                                                                                                                                                                                                                                                                                                                                                                                                                                                                                                                                                                                                                                                                                                                                                                                                                                                                                                                                                                                                                                                                                                                                                                                            Cold collapse and the core catastrophe We show that a universe dominated by cold dark matter fails to reproduce the rotation curves of dark matter dominated galaxies, one of the key problems that it was designed to resolve. We perform numerical simulations of the formation of dark matter haloes, each containing ≳106 particles and resolved to 0.003 times the virial radius, allowing an accurate comparison with rotation curve data. A good fit to both Galactic and cluster-sized haloes can be achieved using the density profile ρ(r)∝[(rrs)1.5(1+(rrs)1.5)]−1, where rs is a scale radius. This profile has a steeper asymptotic slope, ρ(r)∝r−1.5, and a sharper turn-over than found by lower resolution studies. The central structure of relaxed haloes that form within a hierarchical universe has a remarkably small scatter. We compare the results with a sample of dark matter dominated, low surface brightness (LSB) galaxies with circular velocities in the range 100–300 km s−1. The rotation curves of discs within cold dark matter haloes rise too steeply to match these data, which require a constant mass density in the central regions. The effects of Ωmass and Λ cannot reconcile the cold dark matter (CDM) model with data – even if we leave the concentration as a free parameter, we are unable to reproduce the observations with such a steep central density profile. It is important to confirm these results using stellar rather than H i rotation curves for LSB galaxies. We test the effects of introducing a cut-off in the power spectrum that may occur in a universe dominated by warm dark matter. In this case, haloes form by a monolithic collapse but the final density profile barely changes, demonstrating that the merger history does not play a role in determining the halo structure.</w:t>
      </w:r>
      <w:r>
        <w:br/>
      </w:r>
      <w:r>
        <w:rPr>
          <w:rStyle w:val="VerbatimChar"/>
        </w:rPr>
        <w:t xml:space="preserve">## 12572                                                                                                                                                                                                                                                                                                                                                                                                                                                                                                                                                                                                                                                                                                                                                                                                                                                                                                                                                                                                                                                                                                                                                                                                                                                                                                                                                                                                                                                                                                                                                                                                                                                                                                                                                                                                                                                                                                                                                                                                                                                                                                                                                                                                                                                                                                                                                                                                                                                                                                                                                                                                                                                                                                                                                                                                                                                                                                                                                                                                                                                                                                                                                                                                                                                                                                                                                                                                                                                                                                                                                                                                                                                                                                                                                                                                                                                                                                                                                                                                                                                                                                                                                                                                                                                                                                                                                                                                                                                                                                                                                                                                                                                                                                                                                                                                                                                                                                                                                                                                                                                                                                                                                                                                                                                                                On why the iron K-shell absorption in AGN is not a signature of the local warm/hot intergalactic medium We present a comparison between the 2001 XMM–Newton and 2005 Suzaku observations of the quasar, PG 1211+143, at z= 0.0809. Variability is observed in the 7 keV iron K-shell absorption line (at 7.6 keV in the quasar frame), which is significantly weaker in 2005 than during the 2001 XMM–Newton observation. From a recombination time-scale of 4 × 103 cm−3, while the absorber column is 5 × 1022 &lt; NH &lt; 1 × 1024 cm−2. Thus, the size scale of the absorber is too compact (pc scale) and the surface brightness of the dense gas too high (by 9–10 orders of magnitude) to arise from local hot gas, such as the local bubble, group or warm/hot intergalactic medium (WHIM), as suggested by McKernan, Yaqoob &amp; Reynolds. Instead, the iron K-shell absorption must be associated with an active galactic nucleus (AGN) outflow with mildly relativistic velocities. Finally, we show that the association of the absorption in PG 1211+143 with local hot gas is simply a coincidence, and the comparison between the recession and iron K absorber outflow velocities in other AGN does not reveal a one-to-one kinematic correlation.</w:t>
      </w:r>
      <w:r>
        <w:br/>
      </w:r>
      <w:r>
        <w:rPr>
          <w:rStyle w:val="VerbatimChar"/>
        </w:rPr>
        <w:t xml:space="preserve">## 12579                                                                                                                                                                                                                                                                                                                                                                                                                                                                                                                                                                                                                                                                                                                                                                                                                                                                                                                                                                                                                                                                                                                                                                                                                                                                                                                                                                                                                                                                                                                                                                                                                                                                                                                                                                                                                                                                                                                                                                                                                                                                                                                                                                                                                                                                                                                                                                                                                                                                                                                                                                                                                                                                                                                                                                                                                                                                                                                                                                                                                                                                                                                                                                                                                                                                                                                                                                                                                                                                                                                                                                                                                                                                                                                                                                                                                                                                                                                                                                                                                                                                                                                                                                                                                                                                                                                                                                                                                                                                                                                                                                                                                                                                                                                                                                                                                                                                                                                                                                                                                                                                                                                                                                                                                       Discovery of a WO star in the Scutum-Crux arm of the inner Galaxy We report the discovery of only the fourth massive WO star to be found in the Milky Way, and only the seventh identified within the Local Group. This has resulted from the first observations made in a programme of follow-up spectroscopy of candidate emission line stars from the AAO/UK Schmidt Southern Galactic Plane Hα Survey. The optical spectrum of this star, to become WR 93b in the Catalogue of Galactic Wolf-Rayet stars, is presented and described. WR 93b is classified as WO3 and is shown to be highly reddened (EB V = 2.1±0.1). A recombination line analysis of the emission lines yields the abundance ratios C/He = 0.95 and O/He = 0.13 (by number). Comparisons at near infrared wavelengths of reddening corrected photometry between WR 93b and both of Sand 2 (WO3, D = 49 kpc) and Sand 5 (WO2, D = 1.75 kpc) yields a consistent distance to WR 93b of 3.4 kpc. Positioned at Galactic co-ordinates l = 353.27 o , b = 0.85 o , the star is most likely located in the Scutum-Crux Arm of the inner Milky Way. We note that none of the four Galactic WO stars lies significantly beyond the Solar Circle (with two well inside). Estimation of the wind terminal velocity in WR 93b at 5750 km s 1 makes this</w:t>
      </w:r>
      <w:r>
        <w:br/>
      </w:r>
      <w:r>
        <w:rPr>
          <w:rStyle w:val="VerbatimChar"/>
        </w:rPr>
        <w:t xml:space="preserve">## 12586                                                                                                                                                                                                                                                                                                                                                                                                                                                                                                                                                                                                                                                                                                                                                                                                                                                                                                                                                                                                                                                                                                                                                                                                                                                                                                                                                                                                                                                                                                                                                                                                                                                                                                                                                                                                                                                                                                                                                                                                                                                                                                                                                                                                                                                                                                                                                                                                                                                                                                                                                                                                                                                                                                                                                                                                                                                                                                                                                                                                                                                                                                                                                                                                                                                                                                                                                                                                                                                                                                                                                                                                                                                                                                                                                                                                                                                                                                                                                                                                                                                                                                                                                                                                                                                                                                                                                                                                                                                                                                                                                                                                                                                                                                                                                                                                                                                                                                                                                                                                                                                                       Radiatively inefficient magnetohydrodynamic accretion-ejection structures We present magnetohydrodynamic simulations of a resistive accretion disk continuously launching transmagnetosonic, collimated jets. We time-evolve the full set of magnetohydrodynamic equations but neglect radiative losses in the energetics (radiatively inefficient). Our calculations demonstrate that a jet is self-consistently produced by the interaction of an accretion disk with an open, initially bent large-scale magnetic field. A constant fraction of heated disk material is launched in the inner equipartition disk regions, leading to the formation of a hot corona and a bright collimated, superfast magnetosonic jet. We illustrate the complete dynamics of the "hot" near-steady state outflow (where thermal pressure magnetic pressure) by showing force balance, energy budget, and current circuits. The evolution to this near-stationary state is analyzed in terms of the temporal variation of energy fluxes controlling the energetics of the accretion disk. We find that unlike advection-dominated accretion flow, the energy released by accretion is mainly sent into the jet rather than transformed into disk enthalpy. These magnetized, radiatively inefficient accretion-ejection structures can account for underluminous thin disks supporting bright fast collimated jets as seen in many systems displaying jets (for instance, M87).</w:t>
      </w:r>
      <w:r>
        <w:br/>
      </w:r>
      <w:r>
        <w:rPr>
          <w:rStyle w:val="VerbatimChar"/>
        </w:rPr>
        <w:t xml:space="preserve">## 12587                                                                                                                                                                                                                                                                                                                                                                                                                                                                                                                                                                                                                                                                                                                                                                                                                                                                                                                                                                                                                                                                                                                                                                                                                                                                                                                                                                                                                                                                                                                                                                                                                                                                                                                                                                                                                                                                                                                                                                                                                                                                                                                                                                                                                                                                                                                                                                                                                                                                                                                                                                                                                                                                                                                                                                                                                                                                                                                                                                                                                                                                                                                                                                                                                                                                                                                                                                                                                                                                                                                                                                                                                                                                                                                                                                                                                                                                                                                                                                                                                                                                                                                                                                                                                                                                                                                                                                                                                                                                                                                                                                                                                                                                                                                                                                                                                                                                                                                                                                                                                                                                                                                                                                   Dawes Review 7: The Tidal Downsizing Hypothesis of Planet Formation Abstract Tidal Downsizing scenario of planet formation builds on ideas proposed by Gerard Kuiper in 1951. Detailed simulations of self-gravitating discs, gas fragments, dust grain dynamics, and planet evolutionary calculations are summarised here and used to build a predictive population synthesis. A new interpretation of exoplanetary and debris disc data, the Solar System's origins, and the links between planets and brown dwarfs is offered. Tidal Downsizing predicts that presence of debris discs, sub-Neptune mass planets, planets more massive than ~ 5 Jupiter masses and brown dwarfs should not correlate strongly with the metallicity of the host. For gas giants of ~ Saturn to a few Jupiter mass, a strong host star metallicity correlation is predicted only inwards of a few AU from the host. Composition of massive cores is predicted to be dominated by rock rather than ices. Debris discs made by Tidal Downsizing have an innermost edge larger than about 1 au, have smaller total masses and are usually in a dynamically excited state. Planet formation in surprisingly young or very dynamic systems such as HL Tau and Kepler-444 may be a signature of Tidal Downsizing. Open questions and potential weaknesses of the hypothesis are pointed out.</w:t>
      </w:r>
      <w:r>
        <w:br/>
      </w:r>
      <w:r>
        <w:rPr>
          <w:rStyle w:val="VerbatimChar"/>
        </w:rPr>
        <w:t xml:space="preserve">## 12599                                                                                                                                                                                                                                                                                                                                                                                                                                                                                                                                                                                                                                                                                                                                                                                                                                                                                                                                                                                                                                                                                                                                                                                                                                                                                                                                                                                                                                                                                                                                                                                                                                                                                                                                                                                                                                                                                                                                                                                                                                                                                                                                                                                                                                                                                                                                                                                                                                                                                                                                                                                                                                                                                                                                                                                                                                                                                                                                                                                                                                                                                                                                                                                                                                                                                                                                                                                                                                                                                                                                                                                                                                                                                                                                                                                                                                                                                Disc Frequencies for Brown Dwarfs in the Upper Scorpius OB Association: Implications for Brown Dwarf Formation Theories We have investigated the brown dwarf (BD) and stellar disc fractions in the Upper Scorpius (USco) OB association and compared them with several other young regions. We have compiled the most complete sample of all spectroscopically confirmed BDs in USco and have made use of the Wide-field Infrared Survey Explorer (WISE) catalogue to identify the disc candidates. We report on the discovery of 12 new BD discs in USco, with spectral types between M6 and M8.5. The WISE colours for the new discs are similar to the primordial (transition) discs earlier detected in USco. Combining with previous surveys, we find the lowest inner disc fractions (∼20-25per cent) for a wide range in stellar masses (∼0.01-4.0M ⊙ ) in the USco association. The low disc fractions for high-mass stars in USco (and the other clusters) are consistent with an evolutionary decline in inner disc frequency with age. However, BD disc fractions are higher than those for the stars in 1-3Myr clusters, but very low in the ∼5Myr old USco. Also, primordial BD discs are still visible in the ∼10Myr old TW Hydrae association, whereas the higher mass stars have all transitioned to the debris stage by this age. The disc frequencies for BDs and low-mass stars do not show any dependence on the stellar density or the BD/star number ratio in a cluster. We also find no convincing evidence that any of the well-known disc dispersal mechanisms for s tars are active in BD discs. We suggest that the large differences in the observed BD disc fractions between regions may well be due to different BD formation mechanisms and therefore different initial disc fractions/properties. We also present a WISE spectral energy distribution classification scheme, based on the K s and WISE bands of 3.4-12μm. We have determined certain thresholds in the WISE spectral slope versus spectral type diagrams to distinguish between the red population of Class I/II systems and the Class III sequence. We have found the WISE [3.4] - [12] colour to provide the best distinction between the photospheric and the disc population. Our work includes a comparison of the sensitivities of WISE and Spitzer disc surveys. We estimate that WISE can be incomplete for discs at spectral type later than M8 in distant clusters such as SOri. WISE should be able to recover the M8-M9 discs in the nearby young clusters. © 2012 The Authors Monthly Notices of the Royal Astronomical Society © 2012 RAS.</w:t>
      </w:r>
      <w:r>
        <w:br/>
      </w:r>
      <w:r>
        <w:rPr>
          <w:rStyle w:val="VerbatimChar"/>
        </w:rPr>
        <w:t xml:space="preserve">## 12601                                                                                                                                                                                                                                                                                                                                                                                                                                                                                                                                                                                                                                                                                                                                                                                                                                                                                                                                                                                                                                                                                                                                                                                                                                                                                                                                                                                                                                                                                                                                                                                                                                                                                                                                                                                                                                                                                                                                                                                                                                                                                                                                                                                                                                                                                                                                                                                                                                                                                                                                                                                                                                                                                                                                                                                                                                                                                                                                                                                                                                                                                                                                                                                                                                                                                                                                                                                                                                                                                                                                                                                                                                                                                                                                                                                                                                                                                                                                                                                                                                                                                                                                                                                                                                                                                                                                                                                                                                                                                                                                                                                                  The mass assembly of galaxy groups and the evolution of the magnitude gap We investigate the assembly of groups and clusters of galaxies using the Millennium dark matter simulation and the associated Millennium gas simulations, and semi-analytic catalogues of galaxies. In particular, in order to find an observable quantity that could be used to identify early-formed groups, we study the development of the difference in magnitude between their brightest galaxies to assess the use of magnitude gaps as possible indicators. We select galaxy groups and clusters at redshift z= 1 with dark matter halo mass M(R200) ≥ 1013 h−1 M⊙, and trace their properties until the present time (z= 0). We consider only the systems with X-ray luminosity LX,bol≥ 0.25 × 1042 h−2 erg s−1 at redshift z= 0. While it is true that a large magnitude gap between the two brightest galaxies of a particular group often indicates that a large fraction of its mass was assembled at an early epoch, it is not a necessary condition. More than 90 per cent of fossil groups defined on the basis of their magnitude gaps (at any epoch between 0 &lt; z &lt; 1) cease to be fossils within 4 Gyr, mostly because other massive galaxies are assembled within their cores, even though most of the mass in their haloes might have been assembled at early times. We show that compared to the conventional definition of fossil galaxy groups based on the magnitude gap Δm12≥ 2 (in the R-band, within 0.5 R200 of the centre of the group), an alternative criterion Δm14≥ 2.5 (within the same radius) finds 50 per cent more early-formed systems, and those that on average retain their fossil phase longer. However, the conventional criterion performs marginally better at finding early-formed groups at the high-mass end of groups. Nevertheless, both criteria fail to identify a majority of the early-formed systems.</w:t>
      </w:r>
      <w:r>
        <w:br/>
      </w:r>
      <w:r>
        <w:rPr>
          <w:rStyle w:val="VerbatimChar"/>
        </w:rPr>
        <w:t xml:space="preserve">## 12635                                                                                                                                                                                                                                                                                                                                                                                                                                                                                                                                                                                                                                                                                                                                                                                                                                                                                                                                                                                                                                                                                                                                                                                                                                                                                                                                                                                                                                                                                                                                                                                                                                                                                                                                                                                                                                                                                                                                                                                                                                                                                                                                                                                                                                                                                                                                                                                                                                                                                                                                                                                                                                                                                                                                                                                                                                                                                                                                                                                                                                                                                                                                                                                                                                                                                                                                                                                                                                                                                                                                                                                                                                                                                                                                                                                                                                                                                                                                                                                                                                                                                                                                                                                                                                                                                                                                                                                                                                                                                                                                                                                                                                                                                                                                                                                                                                                                                                                                                                                                                                                                                                                                                                                                                                                                                                                                                                                                                         Large Scale Cosmic Microwave Background Anisotropies and Dark Energy In this note we investigate the effects of perturbations in a dark energy component with a constant equation of state on large scale cosmic microwave background anisotropies. The inclusion of perturbations increases the large scale power. We investigate more speculative dark energy models with w &lt; 1 and find the opposite behaviour. Overall the inclusion of perturbations in the dark energy component increases the degeneracies. We generalise the parameterization of the dark energy fluctuations to allow for an arbitrary constant sound speeds and show how constraints from cosmic microwave background experiments change if this is included. Combining cosmic microwave background with large scale structure, Hubble parameter and Supernovae observations we obtain w = 1.02 ± 0.16 (1σ) as a constraint on the equation of state, which is almost independent of the sound speed chosen. With the presented analysis we find no significant constraint on the constant speed of sound of the dark energy component.</w:t>
      </w:r>
      <w:r>
        <w:br/>
      </w:r>
      <w:r>
        <w:rPr>
          <w:rStyle w:val="VerbatimChar"/>
        </w:rPr>
        <w:t xml:space="preserve">## 12656                                                                                                                                                                                                                                                                                                                                                                                                                                                                                                                                                                                                                                                                                                                                                                                                                                                                                                                                                                                                                                                                                                                                                                                                                                                                                                                                                                                                                                                                                                                                                                                                                                                                                                                                                                                                                                                                                                                                                                                                                                                                                                                                                                                                                                                                                                                                                                                                                                                                                                                                                                                                                                                                                                                                                                                                                                                                                                                                                                                                                                                                                                                                                                                                                                                                                                                                                                                                                                                                                                                                                                                                                                                                                                                                                                                                                                                                                                                                                                                                                                                                                                                                                                                                                                                                                                                                                                                                                                                                                                                                                                                                                                                                                                                                                                                                                                                                                                                                                                                                               Physical conditions in the planetary nebula Abell 30 We have analysed optical spectra of two of the hydrogen-deficient knots (J1 and J3) in the born-again planetary nebula Abell 30, together with ultraviolet (UV) spectra of knots J3 and J4. We determine electron temperatures in the knots based on several diagnostics. The [O III] nebular-to-auroral transition ratio yields temperatures of the order of 17 000 K. The weak temperature-dependence of the ratios of helium lines λ4471, λ5876 and λ6678 is used to derive a temperature of 8850 K for knot J3 and 4600 K for knot J1. Ratios of O II recombination lines, which directly measure the temperature in the coldest regions of the knots, are used to derive temperatures of 2500 K for knot J3, and just 500 K for knot J1. We calculate abundances both from collisionally excited lines and from the well-observed recombination spectra of C, N, O and Ne ions. The forbidden line abundances agree well with previous determinations, but the recombination line abundances are several hundred times higher. These results confirm the scenario proposed by Harrington &amp; Feibelman, in which the knots contain a cold core highly enriched in heavy elements. Forbidden lines are almost entirely emitted by the hot outer part of the knot, while recombination lines are emitted predominantly from the cold core. The C/O ratios we derive imply that the knots are oxygen-rich, contrary to theoretical predictions for born-again nebulae.</w:t>
      </w:r>
      <w:r>
        <w:br/>
      </w:r>
      <w:r>
        <w:rPr>
          <w:rStyle w:val="VerbatimChar"/>
        </w:rPr>
        <w:t xml:space="preserve">## 12657                                                                                                                                                                                                                                                                                                                                                                                                                                                                                                                                                                                                                                                                                                                                                                                                                                                                                                                                                                                                                                                                                                                                                                                                                                                                                                                                                                                                                                                                                                                                                                                                                                                                                                                                                                                                                                                                                                                                                                                                                                                                                                                                                                                                                                                                                                                                                                                                                                                                                                                                                                                                                                                                                                                                                                                                                                                                                                                                                                                                                                                                                                                                                                                                                                                                                                                                                                                                                                                                                                                                                                                                                                                                                                                                                                                                                                                                                                                                                                                                                                                                                                                                                                                                                                                                                                                                                                                                                                                                                                                                                                                                                                                                                                                                                                                                                                                                                                                                                                                                               Physical conditions in the planetary nebula Abell 30 We have analysed optical spectra of two of the hydrogen-deficient knots (J1 and J3) in the born-again planetary nebula Abell 30, together with ultraviolet (UV) spectra of knots J3 and J4. We determine electron temperatures in the knots based on several diagnostics. The [O III] nebular-to-auroral transition ratio yields temperatures of the order of 17 000 K. The weak temperature-dependence of the ratios of helium lines λ4471, λ5876 and λ6678 is used to derive a temperature of 8850 K for knot J3 and 4600 K for knot J1. Ratios of O II recombination lines, which directly measure the temperature in the coldest regions of the knots, are used to derive temperatures of 2500 K for knot J3, and just 500 K for knot J1. We calculate abundances both from collisionally excited lines and from the well-observed recombination spectra of C, N, O and Ne ions. The forbidden line abundances agree well with previous determinations, but the recombination line abundances are several hundred times higher. These results confirm the scenario proposed by Harrington &amp; Feibelman, in which the knots contain a cold core highly enriched in heavy elements. Forbidden lines are almost entirely emitted by the hot outer part of the knot, while recombination lines are emitted predominantly from the cold core. The C/O ratios we derive imply that the knots are oxygen-rich, contrary to theoretical predictions for born-again nebulae.</w:t>
      </w:r>
      <w:r>
        <w:br/>
      </w:r>
      <w:r>
        <w:rPr>
          <w:rStyle w:val="VerbatimChar"/>
        </w:rPr>
        <w:t xml:space="preserve">## 12665                                                                                                                                                                                                                                                                                                                                                                                                                                                                                                                                                                                                                                                                                                                                                                                                                                                                                                                                                                                                                                                                                                                                                                                                                                                                                                                                                                                                                                                                                                                                                                                                                                                                                                                                                                                                                                                                                                                                                                                                                                                                                                                                                                                                                                                                                                                                                                                                                                                                                                                                                                                                                                                                                                                                                                                                                                                                                                                                                                                                                                                                                                                                                                                                                                                                                                                                                                                                                                                                                                                                                                                                                                                                                                                                                                                                                                                                                                                                                                                                                                                                                                                                                                                                                                                                                                                                                                                                                                                                                                                                                                                                                                                                                                                                                                                                                                                                                                                                                                                                                                                                                                                                                                            An orbital period of 0.94 days for the hot-Jupiter planet WASP-18b The ‘hot Jupiters’ that abound in lists of known extrasolar planets are thought to have formed far from their host stars, but migrate inwards through interactions with the proto-planetary disk from which they were born, or by an alternative mechanism such as planet–planet scattering. The hot Jupiters closest to their parent stars, at orbital distances of only ∼0.02 astronomical units, have strong tidal interactions, and systems such as OGLE-TR-56 have been suggested as tests of tidal dissipation theory. Here we report the discovery of planet WASP-18b with an orbital period of 0.94 days and a mass of ten Jupiter masses (10 MJup), resulting in a tidal interaction an order of magnitude stronger than that of planet OGLE-TR-56b. Under the assumption that the tidal-dissipation parameter Q of the host star is of the order of 106, as measured for Solar System bodies and binary stars and as often applied to extrasolar planets, WASP-18b will be spiralling inwards on a timescale less than a thousandth that of the lifetime of its host star. Therefore either WASP-18 is in a rare, exceptionally short-lived state, or the tidal dissipation in this system (and possibly other hot-Jupiter systems) must be much weaker than in the Solar System.</w:t>
      </w:r>
      <w:r>
        <w:br/>
      </w:r>
      <w:r>
        <w:rPr>
          <w:rStyle w:val="VerbatimChar"/>
        </w:rPr>
        <w:t xml:space="preserve">## 12679                                                                                                                                                                                                                                                                                                                                                                                                                                                                                                                                                                                                                                                                                                                                                                                                                                                                                                                                                                                                                                                                                                                                                                                                                                                                                                                                                                                                                                                                                                                                                                                                                                                                                                                                                                                                                                                                                                                                                                                                                                                                                                                                                                                                                                                                                                                                                                                                                                                                                                                                                                                                                                                                                                                                                                                                                                                                                                                                                                                                                                                                                                                                                                                                                                                                                                                                                                                                                                                                                                                                                                                                                                                                                                                                                                                                                                                                                                                                                                                                                                                                                                                                                                                                                                                                                                                                                                                                                                                                                                                                                                                                                                                                                                                                                                                                                                                                                                                                                                                                                                                                                                                                                                                                                                                                                                                                                                                                                                                                                                                                                                                                                                                                                                                                                                                                                                                                                                                        William herschel and the prehistory of stellar spectroscopy A little over a century after Newton showed that the prismatic colours were the components that went to make up sunlight, the large reflectors constructed by William Herschel (1738-1822) made examination of the spectra of stars a practical possibility. In 1814 Herschel published the first descriptions of such spectra, although he was of course unable to offer any interpretation of them. These descriptions were however the culmination of his long-standing interest in the colours displayed by starlight under various circumstances.</w:t>
      </w:r>
      <w:r>
        <w:br/>
      </w:r>
      <w:r>
        <w:rPr>
          <w:rStyle w:val="VerbatimChar"/>
        </w:rPr>
        <w:t xml:space="preserve">## 12697                                                                                                                                                                                                                                                                                                                                                                                                                                                                                                                                                                                                                                                                                                                                                                                                                                                                                                                                                                                                                                                                                                                                                                                                                                                                                                                                                                                                                                                                                                                                                                                                                                                                                                                                                                                                                                                                                                                                                                                                                                                                                                                                                                                                                                                                                                                                                                                                                                                                                                                                                                                                                                                                                                                                                                                                                                                                                                                                                                                                                                                                                                                                                                                                                                                                                                                                                                                                                                                                                                                                                                                                                                                                                                                                                                                                                                                                                                                                                                                                                                                                                                                                Central stellar populations of early-type galaxies in low-density environments Following the pilot study of Kuntschner et al. (2002) we have investigated the properties of a volume and magnitude limited (cz &lt; 10,000kms 1 , bJ &lt; 16) sample of early type galaxies that were carefully selected from the AAO two degree field galaxy redshift survey to have no more than one and five companions within 1 and 2Mpc, respectively. We used images from the DSS to confirm the E/S0 morphologies. We augmented this sample with field galaxies from Colbert et al. (2001) selected as having no neighbour within 1Mpc and ±1000kms 1 . We present spectroscopic observations of 22 galaxies from the combined sample, from which central velocity dispersions and the Lick stellar population indices were measured. After carefully correcting the spectra for nebular emission we derived luminosity-weighted ages, metallicities, and α-element abundance ratios. We compare these isolated galaxies with samples of early-type galaxies in the Virgo and Coma clusters, and also with the previous sample of galaxies in low-density regions of Kuntschner et al. (2002). We find that galaxies in low-density environments are younger and have a greater spread of ages compared to cluster galaxies. They also show a wider range of metallicities at a given velocity dispersion than cluster galaxies, which display only super-solar metallicities. On average cluster, as well as, isolated galaxies show non-solar abundance ratios in α-elements, suggesting that, independent of galactic environment, star formation occurred on short time-scales. However, the abundance ratios for our low-density environment sample galaxies do not scale with the stellar velocity dispersion as observed in clusters. In fact we detect a large spread at a given velocity dispersion even reaching solar abundance ratios. The metallicity of isolated early-type galaxies is found to correlate weakly with σ. We reason that early-type galaxies in low-density environments experienced merging-induced star-formation episodes over a longer and more recent period of time compared to a cluster environment, and speculate that a considerable fraction of their stars formed out of low-metallicity halo gaseous material during the slow growth of a stellar disk between merging events.</w:t>
      </w:r>
      <w:r>
        <w:br/>
      </w:r>
      <w:r>
        <w:rPr>
          <w:rStyle w:val="VerbatimChar"/>
        </w:rPr>
        <w:t xml:space="preserve">## 12738                                                                                                                                                                                                                                                                                                                                                                                                                                                                                                                                                                                                                                                                                                                                                                                                                                                                                                                                                                                                                                                                                                                                                                                                                                                                                                                                                                                                                                                                                                                                                                                                                                                                                                                                                                                                                                                                                                                                                                                                                                                                                                                                                                                                                                                                                                                                                                                                                                                                                                                                                                                                                                                                                                                                                                                                                                                                                                                                                                                                                                                                                                                                                                                                                                                                                                                                                                                                                                                                                                                                                                                                                                                                                                                                                                                                                                                                                                                                                                                                                                                                                                                                                                                                                                                                                                                                                                                                                                                                                                                                                                                                                                                                                                                                                                                                                                                                                                                                                                                                                                                                                                                                                                                                                                                                                                                                                                                                                                                                                                                                      Modelling of the magnetic accretion flow in HU Aquarii We present a magnetic stripping model for AM Her type objects. Our model is based on an equilibrium condition between ram pressure and magnetic pressure in a stiff dipolar magnetic field. We investigate the detailed geometry of the stripping process, most of which can be tackled analytically. By involving additional numerical calculations, the model allows the prediction of phase-resolved spectra and Doppler tomograms. The emission-line features from the companion star, the horizontal stream and the accretion curtain are identified with the emission-line components found by Gaussian fitting to observational data of HU Aqr in its high-accretion state. Given the simplicity of the model, its agreement with the observation is remarkably good, and it enables us to derive a number of physical quantities such as stellar masses and radii, total mass accretion rate, bulk temperature, and coupling density.</w:t>
      </w:r>
      <w:r>
        <w:br/>
      </w:r>
      <w:r>
        <w:rPr>
          <w:rStyle w:val="VerbatimChar"/>
        </w:rPr>
        <w:t xml:space="preserve">## 12739                                                                                                                                                                                                                                                                                                                                                                                                                                                                                                                                                                                                                                                                                                                                                                                                                                                                                                                                                                                                                                                                                                                                                                                                                                                                                                                                                                                                                                                                                                                                                                                                                                                                                                                                                                                                                                                                                                                                                                                                                                                                                                                                                                                                                                                                                                                                                                                                                                                                                                                                                                                                                                                                                                                                                                                                                                                                                                                                                                                                                                                                                                                                                                                                                                                                                                                                                                                                                                                                                                                                                                                                                                                                                                                                                                                                                                                                                                                                                                                                                                                                                                                                                                                                                                                                                                                                                                                                                                                                                                                                                                                                                                                                                                                                                                                                                                                                                                                                                                                                                                                                                                                                                                                                                                                                                                                                              The impact of stellar oscillations on doppler velocity planet searches We present a quantitative investigation of the effect of stellar oscillations on Doppler velocity planet searches. Using data from four asteroseismological observation campaigns, we find a power-law relationship between the noise impact of these oscillations on Doppler velocities and both the luminosity-to-mass of the target stars, and observed integration times. Including the impact of oscillation, jitter should improve the quality of Keplerian fits to Doppler velocity data. The scale of the effect these oscillations have on Doppler velocity measurements is smaller than that produced by stellar activity, but is most significant for giant and subgiant stars, and at short integration times (i.e. less than a few minutes). Such short observation times tend to be used only for very bright stars. However, since it is these very same stars that tend to be targeted for the highest precision observations, as planet searches probe to lower and lower planet masses, oscillation noise for these stars can be significant and needs to be accounted for in observing strategies.</w:t>
      </w:r>
      <w:r>
        <w:br/>
      </w:r>
      <w:r>
        <w:rPr>
          <w:rStyle w:val="VerbatimChar"/>
        </w:rPr>
        <w:t xml:space="preserve">## 12781                                                                                                                                                                                                                                                                                                                                                                                                                                                                                                                                                                                                                                                                                                                                                                                                                                                                                                                                                                                                                                                                                                                                                                                                                                                                                                                                                                                                                                                                                                                                                                                                                                                                                                                                                                                                                                                                                                                                                                                                                                                                                                                                                                                                                                                                                                                                                                                                                                                                                                                                                                                                                                                                                                                                                                                                                                                                                                                                                                                                                                                                                                                                                                                                                                                                                                                                                                                                                                                                                                                                                                                                                                                                                                                                                                                                                                                                                                                                                                                                                                                                                                                                                                                                                                                                                                                                                                                                                                                                                                                                                                                                                                                                                                                                                                                                                                                                                                                                                                                                                                                                                                                                                                                                                                                                                                                                                                                                                                         XMM–Newton observations of 3C 273 ABSTRACT A series of nine XMM-Newton observations of the radio-loud quasar 3C 273 arepresented, concentrating mainly on the soft excess. Although most of the individ-ual observations do not show evidence for iron emission, co-adding them reveals aweak, broad line (EW ∼ 56 eV). The soft excess component is found to vary, con-ﬁrming previous work, and can be well ﬁtted with multiple blackbody components,with temperatures ranging between ∼ 40 and ∼ 330 eV, together with a power-law.Alternatively, a Comptonisation model also provides a good ﬁt, with a mean electrontemperature of ∼ 350 eV, although this value is higher when the soft excess is moreluminous over the 0.5–10 keV energy band. In the RGS spectrum of 3C 273, a strongdetection of the Ovii Heα absorption line at zero redshift is made; this may originatein warm gas in the local intergalactic medium, consistent with the ﬁndings of bothFang et al. (2003) and Rasmussen et al. (2003).Key words: galaxies: active – X-rays: galaxies – galaxies: individual: 3C 273</w:t>
      </w:r>
      <w:r>
        <w:br/>
      </w:r>
      <w:r>
        <w:rPr>
          <w:rStyle w:val="VerbatimChar"/>
        </w:rPr>
        <w:t xml:space="preserve">## 12786                                                                                                                                                                                                                                                                                                                                                                                                                                                                                                                                                                                                                                                                                                                                                                                                                                                                                                                                                                                                                                                                                                                                                                                                                                                                                                                                                                                                                                                                                                                                                                                                                                                                                                                                                                                                                                                                                                                                                                                                                                                                                                                                                                                                                                                                                                                                                                                                                                                                                                                                                                                                                                                                                                                                                                                                                                                                                                                                                                                                                                                                                                                                                                                                                                                                                                                                                                                                                                                                                                                                                                                                                                                                                                                                                                                                                                                                                                                                                                                                                                                                                                                                                                                                                                                                                                                                                                                                                                                                                                                                                                                                                                                                                                                                                                                                                                    Off-limb (Spicule) DEM Distribution from SoHO/SUMER Observations In the present work we derive a Differential Emission Measure (DEM) distribution from a region dominated by spicules. We use spectral data from the Solar Ultraviolet Measurements of Emitted Radiation (SUMER) spectrometer on-board the Solar Heliospheric Observatory (SoHO) covering the entire SUMER wavelength range taken off-limb in the Northern polar coronal hole to construct this DEM distribution using the CHIANTI atomic database. This distribution is then used to study the thermal properties of the emission contributing to the 171 Å channel in the Atmospheric Imaging Assembly (AIA) on-board the Solar Dynamics Observatory (SDO). From our off-limb DEM we found that the radiance in the AIA 171 Å channel is dominated by emission from the Fe ix 171.07 Å line and has sparingly little contribution from other lines. The product of the Fe ix 171.07 Å line contribution function with the off-limb DEM was found to have a maximum at logTmax (K)=5.8 indicating that during spicule observations the emission in this line comes from plasma at transition region temperatures rather than coronal. For comparison, the same product with a quiet Sun and prominence DEM were found to have a maximum at logTmax (K)=5.9 and logTmax (K)=5.7, respectively. We point out that the interpretation of data obtained from the AIA 171 Å filter should be done with foreknowledge of the thermal nature of the observed phenomenon. For example, with an off-limb DEM we find that only 3.6 % of the plasma is above a million degrees, whereas using a quiet Sun DEM, this contribution rises to 15 %.</w:t>
      </w:r>
      <w:r>
        <w:br/>
      </w:r>
      <w:r>
        <w:rPr>
          <w:rStyle w:val="VerbatimChar"/>
        </w:rPr>
        <w:t xml:space="preserve">## 12790                                                                                                                                                                                                                                                                                                                                                                                                                                                                                                                                                                                                                                                                                                                                                                                                                                                                                                                                                                                                                                                                                                                                                                                                                                                                                                                                                                                                                                                                                                                                                                                                                                                                                                                                                                                                                                                                                                                                                                                                                                                                                                                                                                                                                                                                                                                                                                                                                                                                                                                                                                                                                                                                                                                                                                                                                                                                                                                                                                                                                                                                                                                                                                                                                                                                                                                                                                                                                                                                                                                                                                                                                                                                                                                                                                                                                                                                                                                                                                                                                                                                                                                                                                                                                                                                                                                                                                                                                                                                                                                                                                                                                                                                                                                                                                                                                                                                                                                                                                                                                                                                               Inferring X-ray coronal structures from Zeeman–Doppler images We have modelled the X-ray emission from the young rapid rotator AB Doradus (Prot = 0.514 d) using as a basis Zeeman‐Doppler maps of the surface magnetic field. This allows us to reconcile the apparently conflicting observations of a high X-ray emission measure and coronal density with a low rotational modulation in the X-ray band. The technique is to extrapolate the coronal field from the surface maps by assuming the field to be potential. We then determine the coronal density for an isothermal corona by solving hydrostatic equilibrium along each field line and scaling the surface plasma pressure with the surface magnetic pressure. We set the density to zero along those field lines that are open and those where at any point along their length the plasma pressure exceeds the magnetic pressure. We then calculate the optically thin X-ray emission measure and rotational modulation for models with a range of coronal densities. Although the corona can be very extended, much of the emission comes from high-latitude regions close to the stellar surface. Since these are always in view as the star rotates, there is little rotational modulation. We find that emission measures in the observed range 10 52.8 ‐ 10 53.3 cm −3 can be reproduced with densities in the range 10 9 ‐10 10.7 cm −3 for coronae at temperatures of 10 6 ‐10 7 K.</w:t>
      </w:r>
      <w:r>
        <w:br/>
      </w:r>
      <w:r>
        <w:rPr>
          <w:rStyle w:val="VerbatimChar"/>
        </w:rPr>
        <w:t xml:space="preserve">## 12794                                                                                                                                                                                                                                                                                                                                                                                                                                                                                                                                                                                                                                                                                                                                                                                                                                                                                                                                                                                                                                                                                                                                                                                                                                                                                                                                                                                                                                                                                                                                                                                                                                                                                                                                                                                                                                                                                                                                                                                                                                                                                                                                                                                                                                                                                                                                                                                                                                                                                                                                                                                                                                                                                                                                                                                                                                                                                                                                                                                                                                                                                                                                                                                                                                                                                                                                                                                                                                                                                                                                                                                                                                                                                                                                                                                                                                                                                                                                                                                                                                                                                                                                                                            Optical--to--X-ray emission in low-absorption AGN: Results from the Swift-BAT 9 month catalogue We present simultaneous optical-to-X-ray spectral energy distributions (SEDs) from Swift's X-ray and UV-optical telescopes (XRTs and UVOTs) for a well-selected sample of 26 low-redshift (z &lt; 0.1) active galactic nuclei (AGN) from the Swift/Burst Alert Telescope 9-month catalogue, the largest well-studied, hard X-ray-selected survey of local AGN to date. Our subsample consists of AGN with low intrinsic X-ray absorption (N H &lt; 10 22 cm ―2 ) and minimal spectral complexity, to more accurately recover the intrinsic accretion luminosity in these sources. We perform a correction for host galaxy contamination in all available UVOT filter images to recover the intrinsic AGN emission and estimate intrinsic dust extinction from the resultant nuclear SEDs. Black hole mass estimates are determined from the host galaxy Two-Micron All-Sky Survey K-band bulge luminosity. Accretion rates determined from our SEDs are on average low (Eddington ratios λ Edd ≲ 0.1) and hard X-ray bolometric corrections cluster at ∼10―20, in contrast with the higher values seen for quasars. An average SED for the 22 low accretion rate (λ Edd &lt; 0.1) objects is presented, with and without correction for extinction. Significant dust reddening is found in some objects despite the selection of low N H objects, emphasizing the complex relationship between these two types of absorption. We do not find a correlation of the optical-to-X-ray spectral index with the Eddington ratio, regardless of the optical reference wavelength chosen for defining the spectral index. An anticorrelation of bolometric correction with black hole mass may reinforce 'cosmic downsizing' scenarios, since the higher bolometric corrections at low mass would boost accretion rates in local, lower mass black holes. We also perform a basic analysis of the UVOT-derived host galaxy colours for our sample and find hosts cluster near the 'green valley' of the colour-magnitude diagram, but better quality images are needed for a more definitive analysis. The low accretion rates and bolometric corrections found for this representative low-redshift sample are of particular importance for studies of AGN accretion history.</w:t>
      </w:r>
      <w:r>
        <w:br/>
      </w:r>
      <w:r>
        <w:rPr>
          <w:rStyle w:val="VerbatimChar"/>
        </w:rPr>
        <w:t xml:space="preserve">## 12805                                                                                                                                                                                                                                                                                                                                                                                                                                                                                                                                                                                                                                                                                                                                                                                                                                                                                                                                                                                                                                                                                                                                                                                                                                                                                                                                                                                                                                                                                                                                                                                                                                                                                                                                                                                                                                                                                                                                                                                                                                                                                                                                                                                                                                                                                                                                                                                                                                                                                                                                                                                                                                                                                                                                                                                                                                                                                                                                                                                                                                                                                                                                                                                                                                                                                                                                                                                                                                                                                                                                                                                                                                                                                                                                                                                                                                                                                                                                                                                                                                                                                                                                                                                                                                                                                                                                                                                                                                                                                                                                                                                                                                                                                                                                                                                                                                         Investigating AGN Heating in a Sample of Nearby Clusters We analyse those objects in the Brightest 55 sample of clusters of galaxies which have a short central cooling time and a central temperature drop. Such clusters are likely to require some form of heating. Where clear radio bubbles are observed in these clusters, their energy injection is compared to the X-ray cooling rate. Of the 20 clusters requiring heating, at least 14 have clear bubbles, implying a duty cycle for the bubbling activity of at least 70 per cent. The average distance out to which the bubbles can offset the X-ray cooling, r heat , is given by r heat /r cool = 0.86 ± 0.11 where r cool is defined as the radius as which the radiative cooling time is 3 Gyr. 10 out of 16 clusters have r hcat /r cool ? 1, but there is a large range in values. The clusters which require heating but show no clear bubbles were combined with those clusters which have a radio core to form a second subsample. Using r heat = 0.86r cool we calculate the size of an average bubble expected in these clusters. In five cases (3C129.1, A2063, A2204, A3112 and A3391) the radio morphology is bi-lobed and its extent similar to the expected bubble sizes. A comparison between the actual bubble size and the maximum expected if they were to offset the X-ray cooling exactly, R max , shows a peak at R bubble ∼ 0.7R max with a tail extending to larger R bubble /R max . The offset from the expected value of R bubble ∼ R max may indicate the presence of a non-thermal component in the innermost intracluster medium of most clusters, with a pressure comparable to the thermal pressure.</w:t>
      </w:r>
      <w:r>
        <w:br/>
      </w:r>
      <w:r>
        <w:rPr>
          <w:rStyle w:val="VerbatimChar"/>
        </w:rPr>
        <w:t xml:space="preserve">## 12809                                                                                                                                                                                                                                                                                                                                                                                                                                                                                                                                                                                                                                                                                                                                                                                                                                                                                                                                                                                                                                                                                                                                                                                                                                                                                                                                                                                                                                                                                                                                                                                                                                                                                                                                                                                                                                                                                                                                                                                                                                                                                                                                                                                                                                                                                                                                                                                                                                                                                                                                                                                                                                                                                                                                                                                                                                                                                                                                                                                                                                                                                                                                                                                                                                                                                                                                                                                                                                                                                                                                                                                                                                                                                                                                                                                                                                                                                                                                                                                                                                                                                                                                                                                                                                                                                                                                                                                                                                                                                                                                                                                                                                                                                                                                                                                                                                                                                                                                                                                                                                                                                                                                                                              New brown dwarfs in Upper Sco using UKIDSS Galactic Cluster Survey science verification data We present rst results from a deep (J = 18.7), wide-eld (6.5 square degrees) infrared (ZY JHK) survey in the Upper Sco association conducted within the science verication phase of the UKIRT Infrared Deep Sky Survey Galactic Cluster Survey (GCS). Cluster members dene a sequence well separated from eld stars in the (Z J,Z) colour-magnitude diagram. We have selected a total of 164 candidates with J = 10.5{ 18.7 mag from the (Z J,Z) and (Y J,Y ) diagrams. We further investigated the location of those candidates in the other colour{magnitude and colour{colour diagrams to weed out contaminants. The cross{correlation of the GCS catalogue with the 2MASS database conrms the membership of 116 photometric candidates down to 20 Jupiter masses as they lie within a 2 circle centred on the association mean motion. The nal list of cluster members contains 129 sources with masses between 0.3 and 0.007 M . We extracted a dozen new low-mass brown dwarfs below 20 MJup, the limit of previous surveys in the region. Finally, we have derived the mass function in Upper Sco over the 0.3{0.01 M mass range, best t by a single segment with a slope of index = 0.6 0.1, in agreement with previous determination in open clusters.</w:t>
      </w:r>
      <w:r>
        <w:br/>
      </w:r>
      <w:r>
        <w:rPr>
          <w:rStyle w:val="VerbatimChar"/>
        </w:rPr>
        <w:t xml:space="preserve">## 12820                                                                                                                                                                                                                                                                                                                                                                                                                                                                                                                                                                                                                                                                                                                                                                                                                                                                                                                                                                                                                                                                                                                                                                                                                                                                                                                                                                                                                                                                                                                                                                                                                                                                                                                                                                                                                                                                                                                                                                                                                                                                                                                                                                                                                                                                                                                                                                                                                                                                                                                                                                                                                                                                                                                                                                                                                                                                                                                                                                                                                                                                                                                                                                                                                                                                                                                                                                                                                                                                                                                                                                                                                                                                                                                                                                                                                                                                                                                                                                                                                                                                                                                                                                                                                                                                                                                                                                                                                                                                                                                                                                                                                                                                                                                                                                                                                                                                                                                                                                                                                                                                                                                                                                                                                                                                                                                                  The nature of the molecular gas system in the core of NGC 1275 We present near-infrared integral field spectroscopy of the central kiloparsec of NGC 1275 at the heart of the Perseus cluster of galaxies, obtained with the Integral Field Unit (IFU) of the United Kingdom Infrared Telescope (UKIRT) Imaging Spectrometer (UIST). The nuclear rovibrational H 2 emission is spatially resolved and is likely to originate approximately 50 pc from the active nucleus. The Paα emission is, by contrast, spatially unresolved. The requirements for thermal excitation of the H 2 by nuclear X-radiation, its kinematics on subarcsec scales and its stability against self-gravity together suggest that the observed H 2 is part of a clumpy disc rotating about the radio-jet axis. The sharp jump in the H 2 velocity across the nucleus implies a black hole mass of 3.4 x 10 8 M ○. , with a systematic error of ±0.18 dex due to the uncertainty in the radio-jet inclination. This agrees well with the value implied by the empirical correlation between black hole mass and stellar velocity dispersion for nearby elliptical galaxies, and is ∼100 times the stellar mass in this region.</w:t>
      </w:r>
      <w:r>
        <w:br/>
      </w:r>
      <w:r>
        <w:rPr>
          <w:rStyle w:val="VerbatimChar"/>
        </w:rPr>
        <w:t xml:space="preserve">## 12825                                                                                                                                                                                                                                                                                                                                                                                                                                                                                                                                                                                                                                                                                                                                                                                                                                                                                                                                                                                                                                                                                                                                                                                                                                                                                                                                                                                                                                                                                                                                                                                                                                                                                                                                                                                                                                                                                                                                                                                                                                                                                                                                                                                                                                                                                                                                                                                                                                                                                                                                                                                                                                                                                                                                                                                                                                                                                                                                                                                                                                                                                                                                                                                                                                                                                                                                                                                                                                                                                                                                                                                                                                                                                                                                                                                                                                                                                                                                                                                                                                                                                                                                                                                                                                                                                                                                                                                                                                                                                                                                                                                                                                                                                                                                                                                                                                                                                                                                                                                                                                                                                                                                                                                                                        Methods and results of an automatic analysis of a complete sample of Swift-XRT observations of GRBs We present a homogeneous X-ray analysis of all 318 gamma-ray bursts detected by the X-ray telescope (XRT) on the Swift satellite up to 2008 July 23; this represents the largest sample of X-ray GRB data published to date. In Sections 2-3, we detail the methods which the Swift-XRT team has developed to produce the enhanced positions, light curves, hardness ratios and spectra presented in this paper. Software using these methods continues to create such products for all new GRBs observed by the Swift-XRT. We also detail web-based tools allowing users to create these products for any object observed by the XRT, not just GRBs. In Sections 4-6, we present the results of our analysis of GRBs, including probability distribution functions of the temporal and spectral properties of the sample. We demonstrate evidence for a consistent underlying behaviour which can produce a range of light-curve morphologies, and attempt to interpret this behaviour in the framework of external forward shock emission. We find several difficulties, in particular that reconciliation of our data with the forward shock model requires energy injection to continue for days to weeks.</w:t>
      </w:r>
      <w:r>
        <w:br/>
      </w:r>
      <w:r>
        <w:rPr>
          <w:rStyle w:val="VerbatimChar"/>
        </w:rPr>
        <w:t xml:space="preserve">## 12830                                                                                                                                                                                                                                                                                                                                                                                                                                                                                                                                                                                                                                                                                                                                                                                                                                                                                                                                                                                                                                                                                                                                                                                                                                                                                                                                                                                                                                                                                                                                                                                                                                                                                                                                                                                                                                                                                                                                                                                                                                                                                                                                                                                                                                                                                                                                                                                                                                                                                                                                                                                                                                                                                                                                                                                                                                                                                                                                                                                                                                                                                                                                                                                                                                                                                                                                                                                                                                                                                                                                                                                                                                                                                                                                                                                                                                                                                                                                                                                                                                                                                                                                                                                                                                                                                                                                                                                                                                                                                                                                                                                                                                                                                                                                                                                                                                                                                                                                                                                                                                                                                                                                                                                                                                                                             The AGN-Starburst Connection, Galactic Superwinds, and MBH-σ Recent observations of young galaxies at redshifts z ∼ 3 have revealed simultaneous AGN and starburst activity, as well as galaxy–wide superwinds. I show that there is probably a close connection between these phenomena by extending an earlier treatment of the MBH −� relation (King, 2003). As the black hole grows, an outflow drives a shell into the surrounding gas. This stalls after a dynamical time at a size determined by the hole’s current mass and thereafter grows on the Salpeter timescale. The gas trapped inside this bubble cools and forms stars and is recycled as accretion and outflow. The consequent high metallicity agrees with that commonly observed in AGN accretion. Once the hole reaches a critical mass this region attains a size such that the gas can no longer cool efficiently. The resulting energy–driven flow expels the remaining gas as a superwind, fixing both the MBH − � relation and the total stellar bulge mass at values in good agreement with observation. Black hole growth thus produces starbursts and ultimately a superwind. Subject headings: accretion – quasars: general – galaxies: formation, nuclei – black hole physics</w:t>
      </w:r>
      <w:r>
        <w:br/>
      </w:r>
      <w:r>
        <w:rPr>
          <w:rStyle w:val="VerbatimChar"/>
        </w:rPr>
        <w:t xml:space="preserve">## 12838                                                                                                                                                                                                                                                                                                                                                                                                                                                                                                                                                                                                                                                                                                                                                                                                                                                                                                                                                                                                                                                                                                                                                                                                                                                                                                                                                                                                                                                                                                                                                                                                                                                                                                                                                                                                                                                                                                                                                                                                                                                                                                                                                                                                                                                                                                                                                                                                                                                                                                                                                                                                                                                                                                                                                                                                                                                                                                                                                                                                                                                                                                                                                                                                                                                                                                                                                                                                                                                                                                                                                                                                                                                                                                                                                                                                                                                                                                                                                                                                                                                                                                                                                                                                                                                                                                                                                                                                                                                                     Line-profile tomography of exoplanet transits – II. A gas-giant planet transiting a rapidly rotating A5 star Most of our knowledge of extrasolar planets rests on precise radial-velocity measurements, either for direct detection or for confirmation of the planetary origin of photometric transit signals. This has limited our exploration of the parameter space of exoplanet hosts to solar- and later-type, sharp-lined stars. Here we extend the realm of stars with known planetary companions to include hot, fast-rotating stars. Planet-like transits have previously been reported in the light curve obtained by the SuperWASP survey of the A5 star HD 15082 (WASP–33; V= 8.3, v sin i= 86 km s−1). Here we report further photometry and time-series spectroscopy through three separate transits, which we use to confirm the existence of a gas-giant planet with an orbital period of 1.22 d in orbit around HD 15082. From the photometry and the properties of the planet signal travelling through the spectral line profiles during the transit, we directly derive the size of the planet, the inclination and obliquity of its orbital plane and its retrograde orbital motion relative to the spin of the star. This kind of analysis opens the way to studying the formation of planets around a whole new class of young, early-type stars, hence under different physical conditions and generally in an earlier stage of formation than in sharp-lined late-type stars. The reflex orbital motion of the star caused by the transiting planet is small, yielding an upper mass limit of 4.1 MJupiter on the planet. We also find evidence of a third body of substellar mass in the system, which may explain the unusual orbit of the transiting planet. In HD 15082, the stellar line profiles also show evidence of non-radial pulsations, clearly distinct from the planetary transit signal. This raises the intriguing possibility that tides raised by the close-in planet may excite or amplify the pulsations in such stars.</w:t>
      </w:r>
      <w:r>
        <w:br/>
      </w:r>
      <w:r>
        <w:rPr>
          <w:rStyle w:val="VerbatimChar"/>
        </w:rPr>
        <w:t xml:space="preserve">## 12909                                                                                                                                                                                                                                                                                                                                                                                                                                                                                                                                                                                                                                                                                                                                                                                                                                                                                                                                                                                                                                                                                                                                                                                                                                                                                                                                                                                                                                                                                                                                                                                                                                                                                                                                                                                                                                                                                                                                                                                                                                                                                                                                                                                                                                                                                                                                                                                                                                                   The interaction of planets with a disc with MHD turbulence IV: Migration rates of embedded protoplanets We present the results of global cylindrical disc simulations and local shearing box simulations of protoplanets interacting with a disc undergoing magnetohydrodynamic (MHD) turbulence. The specific emphasis of this paper is to examine and quantify the magnitude of the torque exerted by the disc on the embedded protoplanets as a function of the protoplanet mass, and thus to make a first study of the induced orbital migration of protoplanets resulting from their interaction with magnetic, turbulent discs. This issue is of crucial importance in understanding the formation of gas giant planets through the so-called core instability model, and the subsequent orbital evolution post-formation prior to the dispersal of the protostellar disc. Current estimates of the migration time of protoplanetary cores in the 3–30 Earth mass range in standard disc models are τmig≃ 104–105 yr, which is much shorter than the estimated gas accretion time-scale of Jupiter-type planets. \n \n \n \nThe global simulations were carried out for a disc with constant aspect ratio H/r= 0.07 and protoplanet masses of Mp= 3, 10, 30 Earth masses, and 3 Jupiter masses. The local shearing box simulations were carried out for values of the dimensionless parameter (Mp/M*)/(H/R)3= 0.1, 0.3, 1.0 and 2.0, with M*, R and H being the central mass, the orbital radius and the local disc semithickness, respectively. These allow both embedded and gap-forming protoplanets for which the disc response is non-linear to be investigated. \n \n \n \nIn all cases the instantaneous net torque experienced by a protoplanet showed strong fluctuations on an orbital time-scale, and in the low-mass embedded cases oscillated between negative and positive values. Consequently, in contrast to the laminar disc type I migration scenario, orbital migration would occur as a random walk. Running time averages for embedded protoplanets over typical run times of 20–25 orbital periods indicated that the averaged torques from the inner and outer disc took on values characteristic of type I migration. However, large fluctuations occurring on longer than orbital time-scales remained, preventing convergence of the average torque to well-defined values or even to a well-defined sign for these lower mass cases. \n \n \n \nFluctuations became relatively smaller for larger masses indicating better convergence properties, to the extent that in the 30-M⊕ simulation consistently inward, albeit noisy, migration was indicated. \n \n \n \nBoth the global and local simulations showed this trend with increasing protoplanet mass, which is due to its perturbation on the disc increasing to become comparable to and then dominate the turbulence in its neighbourhood. The turbulence then becomes unable to produce very large long-term fluctuations in the torques acting on the protoplanet. Eventually gap formation occurs and there is a transition to the usual type II migration at a rate determined by the angular momentum transport in the distant parts of the disc. \n \n \n \nThe existence of significant fluctuations occurring in the turbulent discs on long time-scales is an important unexplored issue for the lower mass embedded protoplanets, which are unable to modify the turbulence in their neighbourhood, and which have been studied here. If significant fluctuations occur on the longest disc evolutionary time-scales, convergence of torque running averages for practical purposes will not occur and the migration behaviour of low-mass protoplanets considered as an ensemble will be very different from predictions of type I migration theory for laminar discs. The fact that noise levels were relatively smaller in the local simulations may indicate the presence of long-term global fluctuations, but the issue remains an important one for future investigation.</w:t>
      </w:r>
      <w:r>
        <w:br/>
      </w:r>
      <w:r>
        <w:rPr>
          <w:rStyle w:val="VerbatimChar"/>
        </w:rPr>
        <w:t xml:space="preserve">## 12911                                                                                                                                                                                                                                                                                                                                                                                                                                                                                                                                                                                                                                                                                                                                                                                                                                                                                                                                                                                                                                                                                                                                                                                                                                                                                                                                                                                                                                                                                                                                                                                                                                                                                                                                                                                                                                                                                                                                                                                                                                                                                                                                                                                                                                                                                                                                                                                                                                                                                                                                                                                                                                                                                                                                                                                                                                                                                                                                                                                                                                                                                                                                                                                                                                                                                                                                                                                                                                                                                                                                                                                                                                                                                                                                                                                                                                                                                                                                                                                                                                                                                                                                                                                                                                                                                                                                                                                                                                                                                                                                                                                                                                                                                                                                                                                                                                                                                                                                                                                                                                                                                                                                                                                                                                                                                                                                                                                                                                                                                                                                                                                                                                                                                                                                                                                                                                                                                             An estimate of the SN kick velocities for High Mass X-ray Binaries in the SMC This work investigates the possible supernova kick velocities imposed on high-mass X-ray binary (HMXB) systems in the Small Magellanic Cloud. Comparisons are made between the location of such systems and the locations of young stellar clusters on the premise that these may represent the birthplace of many of these systems. Measurements of the separation of clusters and HMXBs, and an estimate of the typical lifetimes of these systems, lead to a minimum average space velocity of 30 km s -1 . This value is compared to theoretical estimates.</w:t>
      </w:r>
      <w:r>
        <w:br/>
      </w:r>
      <w:r>
        <w:rPr>
          <w:rStyle w:val="VerbatimChar"/>
        </w:rPr>
        <w:t xml:space="preserve">## 12912                                                                                                                                                                                                                                                                                                                                                                                                                                                                                                                                                                                                                                                                                                                                                                                                                                                                                                                                                                                                                                                                                                                                                                                                                                                                                                                                                                                                                                                                                                                                                                                                                                                                                                                                                                                                                                                                                                                                                                                                                                                                                                                                                                                                                                                                                                                                                                                                                                                                                                                                                                                                                                                                                                                                                                                                                                                                                                                                                                                                                                                                                                                                                                                                                                                                                                                                                                                                                                                                                                                                                                                                                                                                                                                                                                                                                                                                                                                                                                                                                                                                                                             On the source of the late-time infrared luminosity of SN 1998S and other Type II supernovae We present late-time near-infrared (NIR) and optical observations of the Type IIn SN 1998S. The NIR photometry spans 333-1242 d after explosion, while the NIR and optical spectra cover 333-1191 and 305-1093 d, respectively. The NIR photometry extends to the M' band (4.7 mum), making SN 1998S only the second ever supernova for which such a long IR wavelength has been detected. The shape and evolution of the H and He I 1.083-mum line profiles indicate a powerful interaction with a progenitor wind, as well as providing evidence of dust condensation within the ejecta. The latest optical spectrum suggests that the wind had been flowing for at least 430 yr. The intensity and rise of the HK continuum towards longer wavelengths together with the relatively bright L' and M' magnitudes show that the NIR emission was due to hot dust newly formed in the ejecta and/or pre-existing dust in the progenitor circumstellar medium (CSM). The NIR spectral energy distribution (SED) at about 1 yr is well described by a single-temperature blackbody spectrum at about 1200 K. The temperature declines over subsequent epochs. After similar to2 yr, the blackbody matches are less successful, probably indicating an increasing range of temperatures in the emission regions. Fits to the SEDs achieved with blackbodies weighted with lambda(-1) or lambda(-2) emissivity are almost always less successful. Possible origins for the NIR emission are considered. Significant radioactive heating of ejecta dust is ruled out, as is shock X-ray-precursor heating of CSM dust. More plausible sources are (a) an IR echo from CSM dust driven by the ultraviolet/optical peak luminosity, and (b) emission from newly-condensed dust which formed within a cool, dense shell produced by the ejecta shock/CSM interaction. We argue that the evidence favours the condensing dust hypothesis, although an IR echo is not ruled out. Within the condensing-dust scenario, the IR luminosity indicates the presence of at least 10(-3) M. of dust in the ejecta, and probably considerably more. Finally, we show that the late-time (K-L')(0) evolution of Type II supernovae may provide a useful tool for determining the presence or absence of a massive CSM around their progenitor stars.</w:t>
      </w:r>
      <w:r>
        <w:br/>
      </w:r>
      <w:r>
        <w:rPr>
          <w:rStyle w:val="VerbatimChar"/>
        </w:rPr>
        <w:t xml:space="preserve">## 12952                                                                                                                                                                                                                                                                                                                                                                                                                                                                                                                                                                                                                                                                                                                                                                                                                                                                                                                                                                                                                                                                                                                                                                                                                                                                                                                                                                                                                                                                                                                                                                                                                                                                                                                                                                                                                                                                                                                                                                                                                                                                                                                                                                                                                                                                                                                                                                                                                                                                                                                                                                                                                                                                                                                                                                                                                                                                                                                                                                                                                                                                                                                                                                                                                                                                                                                                                                                                                                                                                                                                                                                                                                                                                                                                                                                                                                                                                                                                                                                                                                                                                                                                                                                                                                                                                                                                                                                                                                                                                                                                                                                                                                                                                                                                                                                                                                                                             Galaxy and Mass Assembly (GAMA): survey diagnostics and core data release The Galaxy and Mass Assembly (GAMA) survey has been operating since 2008 February on the 3.9-m Anglo-Australian Telescope using the AAOmega fibre-fed spectrograph facility to acquire spectra with a resolution of R ≈ 1300 for 120 862 Sloan Digital Sky Survey selected galaxies. The target catalogue constitutes three contiguous equatorial regions centred at 9h (G09), 12h (G12) and 14.5h (G15) each of 12 × 4 deg2 to limiting fluxes of rpet &lt; 19.4, rpet &lt; 19.8 and rpet &lt;19.4 mag, respectively (and additional limits at other wavelengths). Spectra and reliable redshifts have been acquired for over 98 per cent of the galaxies within these limits. Here we present the survey footprint, progression, data reduction, redshifting, re-redshifting, an assessment of data quality after 3 yr, additional image analysis products (including ugrizYJHK photometry, S´ersic profiles and photometric redshifts), observing mask and construction of our core survey catalogue (GamaCore). From this we create three science-ready catalogues: GamaCoreDR1 for public release, which includes data acquired during year 1 of operations within specified magnitude limits (2008 February to April); GamaCoreMainSurvey containing all data above our survey limits for use by the GAMA Team and collaborators; and GamaCore-AtlasSV containing year 1, 2 and 3 data matched to Herschel-ATLAS science demonstration data. These catalogues along with the associated spectra, stamps and profiles can be accessed via the GAMA website: http://www.gama-survey.org/</w:t>
      </w:r>
      <w:r>
        <w:br/>
      </w:r>
      <w:r>
        <w:rPr>
          <w:rStyle w:val="VerbatimChar"/>
        </w:rPr>
        <w:t xml:space="preserve">## 12956                                                                                                                                                                                                                                                                                                                                                                                                                                                                                                                                                                                                                                                                                                                                                                                                                                                                                                                                                                                                                                                                                                                                                                                                                                                                                                                                                                                                                                                                                                                                                                                                                                                                                                                                                                                                                                                                                                                                                                                                                                                                                                                                                                                                                                                                                                                                                                                                                                                                                                                                                                                                                                                                                                                                                                                                                                                                                                                                                                                                                                                                                                                                                                                                                                                                                                                                                                                                                                                                                                                                                                                                                                                                                                                                                                                                                                                                                                                                                                                                                                                                                                                                                                                                                                                                                                                                                                                                                                                                                                                                                                                                                                                                   High-redshift star formation in the Hubble Deep Field revealed by a submillimetre-wavelength survey The advent of sensitive sub-mm array cameras now allows a proper census of dust-enshrouded massive star-formation in very distant galaxies, previously hidden activity to which even the faintest optical images are insensitive. We present the deepest sub-mm survey of the sky to date, taken with the SCUBA camera on the James Clerk Maxwell Telescope and centred on the Hubble Deep Field. The high source density found in this image implies that the survey is confusion-limited below a flux density of 2 mJy. However, within the central 80 arcsec radius independent analyses yield 5 reproducible sources with S(850um) &gt; 2 mJy which simulations indicate can be ascribed to individual galaxies. We give positions and flux densities for these, and furthermore show using multi-frequency photometric data that the brightest sources in our map lie at redshifts z~3. These results lead to integral source counts which are completely inconsistent with a no-evolution model, and imply that massive star-formation activity continues at redshifts &gt; 2. The combined brightness of the 5 most secure sources in our map is sufficient to account for 30 - 50% of the previously unresolved sub-mm background, and we estimate statistically that the entire background is resolved at about the 0.3 mJy level. Finally we discuss possible optical identifications and redshift estimates for the brightest sources. One source appears to be associated with an extreme starburst galaxy at z~1, whilst the remaining four appear to lie in the redshift range 2 &lt; z &lt; 4. This implies a star-formation density over this redshift range that is at least five times higher than that inferred from the ultraviolet output of HDF galaxies.</w:t>
      </w:r>
      <w:r>
        <w:br/>
      </w:r>
      <w:r>
        <w:rPr>
          <w:rStyle w:val="VerbatimChar"/>
        </w:rPr>
        <w:t xml:space="preserve">## 12958                                                                                                                                                                                                                                                                                                                                                                                                                                                                                                                                                                                                                                                                                                                                                                                                                                                                                                                                                                                                                                                                                                                                                                                                                                                                                                                                                                                                                                                                                                                                                                                                                                                                                                                                                                                                                                                                                                                                                                                                                                                                                                                                                                                                                                                                                                                                                                                                                                                                                                                                                                                                                                                                                                                                                                                                                                                                                                                                                                                                                                                                                                                                                                                                                                                                                                                                                                                                                                                                                                                                                                                                                                                                                                                                                                                                                                                                                                                                                                                                                                                                                                                                                                                                                                                                                                                                                                                                                                                                                                                                                                                                                                                                                                                                                                                                                                                                                                                                                                                                                                                                                                                                                                                                                  The properties of the X-ray holes in the intracluster medium of the Perseus cluster Abstract : High-resolution X-ray and low-frequency radio imaging now allow us to examine in detail the interaction and physical properties of the radio source 3C 84 and the surrounding thermal gas. The radiative and dynamical properties of the inner X-ray holes, which coincide with the radio lobes, indicate that the ratio of the energy factor k to the filling factor f is in the range 180 &lt; k/f &lt; 500. We define k to be the ratio of the total particle energy to that of the electrons radiating above a fiducial frequency of 10 MHz. The relativistic plasma and magnetic field are not in equipartition, since the field must be a factor of 4 or more lower than required for pressure balance. Unexpected steep-spectrum spurs in the low-frequency radio maps point to outer X-ray holes, which are plausibly buoyant old radio lobes. The evidence that the inner lobes are currently expanding subsonically, yet have not detached due to buoyancy, and the requirement that the synchrotron cooling time must exceed the age of the hole enable us to constrain the jet power of the nucleus to between 10(exp 44) and 10(exp 45) erg s (exp-1), depending on the filling factor of the relativistic plasma.</w:t>
      </w:r>
      <w:r>
        <w:br/>
      </w:r>
      <w:r>
        <w:rPr>
          <w:rStyle w:val="VerbatimChar"/>
        </w:rPr>
        <w:t xml:space="preserve">## 12963                                                                                                                                                                                                                                                                                                                                                                                                                                                                                                                                                                                                                                                                                                                                                                                                                                                                                                                                                                                                                                                                                                                                                                                                                                                                                                                                                                                                                                                                                                                                                                                                                                                                                                                                                                                                                                                                                                                                                                                                                                                                                                                                                                                                                                                                                                                                                                                                                                                                                                                                                                                                                                                                                                                                                                                                                                                                                                                                                                                                                                                                                                                                                                                                                                                                                                                                                                                                                                                                                                                                                                                                                                                                                                                                                                                                                                                                                                                                                                                                                                                                                                                                                                                                                                                                                                                                                                                                                                                                                                                                                                                                                                                                                                                                                                                                                                                                                                                                                                                                                                                                                                                                                                                                                                         On the absorption feature in the prompt X-ray spectrum of GRB 990705 The absorption feature detected in the prompt X-ray emission of GRB 990705 bears important consequences. We investigate different production mechanisms, and we conclude that the absorbing material cannot be very close to the burster and is likely to be moderately clumped. These properties challenge any model in which the burst explodes in coincidence with the core collapse of a massive rotating star. We show that the straightforward interpretation of the absorption feature as a photoionization K edge of neutral iron faces a severe problem in that it requires a huge amount of iron in the close vicinity of the burster. We then discuss an alternative scenario in which iron ions are kept in a high-ionization state by the burst flux and the absorption feature is produced by resonant scattering from hydrogen-like iron broadened by a range of outflow velocities. In this case, the physical conditions and geometry of the absorbing material are fully consistent with the presence of a young supernova remnant surrounding the burst site at a radius R ~ 1016 cm. We finally discuss how this remnant might affect the generation of afterglows with a standard power-law flux decay.</w:t>
      </w:r>
      <w:r>
        <w:br/>
      </w:r>
      <w:r>
        <w:rPr>
          <w:rStyle w:val="VerbatimChar"/>
        </w:rPr>
        <w:t xml:space="preserve">## 12985                                                                                                                                                                                                                                                                                                                                                                                                                                                                                                                                                                                                                                                                                                                                                                                                                                                                                                                                                                                                                                                                                                                                                                                                                                                                                                                                                                                                                                                                                                                                                                                                                                                                                                                                                                                                                                                                                                                                                                                                                                                                                                                                                                                                                                                                                                                                                                                                                                                                                                                                                                                                                                                                                                                                                                                                                                                                                                                                                                                                                                                                                                                                                                                                                                                                                                                                                                                                                                                                                                                                                                                                                                                                                                                                                                                                                                                                                                                                                                                                                                                                                                                                                                                                                                                                                                                                                                                                                                                                                                                                                                                                                                                                                                                                                                                                                                                                                                                                                                                                                                                                                                                                                                                                                                                                                                                                      New members in the upper scorpius association from the UKIRT infrared deep sky survey early data release We present the results of a 9.3-deg 2 infrared (ZYJHK) survey in the Upper Scorpius association extracted from the UKIRT Infrared Deep Sky Survey (UKIDSS) Galactic Cluster Survey Early Data Release. We have selected a total of 112 candidates from the (Z - J, Z) colour-magnitude diagram over the Z = 12.5-20.5 magnitude range, corresponding to M = 0.25-0.01 M ⊙ at an age of 5 Myr and a distance of 145 pc. Additional photometry in J and K filters revealed most of them as reddened stars, leaving 32 possible members. Among them, 15 have proper motion consistent with higher-mass members from Hipparcos and optical spectra with strong Ha in emission and weak gravity features. We have also extracted two lower-mass candidate members for which no optical spectra are in hand. Three members exhibit strong Ha equivalent widths (&gt;20 A), suggesting that they could still undergo accretion, whereas two other dwarfs show signs of chromospheric activity. The likelihood of the binarity of a couple of new stellar and substellar members is discussed as well.</w:t>
      </w:r>
      <w:r>
        <w:br/>
      </w:r>
      <w:r>
        <w:rPr>
          <w:rStyle w:val="VerbatimChar"/>
        </w:rPr>
        <w:t xml:space="preserve">## 12986                                                                                                                                                                                                                                                                                                                                                                                                                                                                                                                                                                                                                                                                                                                                                                                                                                                                                                                                                                                                                                                                                                                                                                                                                                                                                                                                                                                                                                                                                                                                                                                                                                                                                                                                                                                                                                                                                                                                                                                                                                                                                                                                                                                                                                                                                                                                                                                                                                                                                                                                                                                                                                                                                                                                                                                                                                                                                                                                                                                                                                                                                                                                                                                                                                                                                                                                                                                                                                                                                                                                                                                                                                                                                                                                                                                                                                                                                                                                                                                                                                                                                                                                                                                                                                                                                                                                                                                                                                                                                                                                                                                                                                                                                           Stellar Encounters in the Context of Outburst Phenomena Young stellar systems are known to undergo outbursts, where the star experiences an increased accretion rate, and the system's luminosity increases accordingly. The archetype is the FU Orionis (FU Ori) outburst, where the accretion rate can increase by three orders of magnitude (and the brightness of the system by five magnitudes). The cause appears to be instability in the circumstellar disc, but there is currently some debate as to the nature of this instability (e.g. thermal, gravitational, magneto-rotational). This paper details high-resolution smoothed particle hydrodynamics (SPH) simulations that were carried out to investigate the influence of stellar encounters on disc dynamics. Star-star encounters (where the primary has a self-gravitating, marginally stable protostellar disc) were simulated with various orbital parameters to investigate the resulting disc structure and dynamics. Crucially, the simulations include the effects of radiative transfer to realistically model the resulting thermodynamics. Our results show that the accretion history and luminosity of the system during the encounter display many of the features of outburst phenomena. In particular, the magnitudes and decay times seen are comparable to those of FU Ori. There are two caveats to this assertion: the first is that these events are not expected to occur frequently enough to explain all FU Ori or EX Lupi; the second is that the inner discs of these simulations are subject to numerical viscosity, which will act to reduce the accretion rate (although it has less of an effect on the total mass accreted). In short, these results cannot rule out binary interactions as a potential source of some FU Ori-esque outbursts.</w:t>
      </w:r>
      <w:r>
        <w:br/>
      </w:r>
      <w:r>
        <w:rPr>
          <w:rStyle w:val="VerbatimChar"/>
        </w:rPr>
        <w:t xml:space="preserve">## 12997                                                                                                                                                                                                                                                                                                                                                                                                                                                                                                                                                                                                                                                                                                                                                                                                                                                                                                                                                                                                                                                                                                                                                                                                                                                                                                                                                                                                                                                                                                                                                                                                                                                                                                                                                                                                                                                                                                                                                                                                                                                                                                                                                                                                                                                                                                                                                                                                                                                                                                                                                                                                                                                                                                                                                                                                                                                                                                                                                                                                                                                                                                                                                                                                                                                                                                                                                                                                                                                                                                                                                                                                                                                                                                                                                                                                                                                                                                                                                                                                                                                                                                                                                                                                                                                                                                                                                                                                                                                                                                                                                                                                                                                                                                                                                                                                  Keck spectroscopy of the faint dwarf elliptical galaxy population in the Perseus Cluster core: mixed stellar populations and a flat luminosity function We present the result of a photometric and Keck low-resolution imaging spectrometer (LRIS) spectroscopic study of dwarf galaxies in the core of the Perseus Cluster, down to a magnitude of M B = -12.5. Spectra were obtained for 23 dwarf-galaxy candidates, from which we measure radial velocities and stellar population characteristics from absorption line indices. From radial velocities obtained using these spectra, we confirm 12 systems as cluster members, with the remaining 11 as non-members. Using these newly confirmed cluster members, we are able to extend the confirmed colour-magnitude relation for the Perseus Cluster down to M B = -12.5. We confirm an increase in the scatter about the colour-magnitude relationship below M B = - 15.5, but reject the hypothesis that very red dwarfs are cluster members. We measure the faint-end slope of the luminosity function between M B = -18 and -12.5, finding a = -1.26 ± 0.06, which is similar to that of the field. This implies that an overabundance of dwarf galaxies does not exist in the core of the Perseus Cluster. By comparing metal and Balmer absorption line indices with α-enhanced single stellar population models, we derive ages and metallicities for these newly confirmed cluster members. We find two distinct dwarf elliptical populations: an old, metal-poor population with ages ∼8 Gyr and metallicities [Fe/H] -0.33. Dwarf galaxies in the Perseus Cluster are therefore not a simple homogeneous population, but rather exhibit a range in age and metallicity.</w:t>
      </w:r>
      <w:r>
        <w:br/>
      </w:r>
      <w:r>
        <w:rPr>
          <w:rStyle w:val="VerbatimChar"/>
        </w:rPr>
        <w:t xml:space="preserve">## 13009                                                                                                                                                                                                                                                                                                                                                                                                                                                                                                                                                                                                                                                                                                                                                                                                                                                                                                                                                                                                                                                                                                                                                                                                                                                                                                                                                                                                                                                                                                                                                                                                                                                                                                                                                                                                                                                                                                                                                                                                                                                                                                                                                                                                                                                                                                                                                                                                                                                                                                                                                                                                                                                                                                                                                                                                                                                                                                                                                                                                                                                                                                                                                                                                                                                                                                                                                                                                                                                                                                                                                                                                                                                                                                                                                                                                                                                                                                                                                                                                                                                                                                                                                                                                                                                                                                                                                                                                                                                                     Line-profile tomography of exoplanet transits – II. A gas-giant planet transiting a rapidly rotating A5 star Most of our knowledge of extrasolar planets rests on precise radial-velocity measurements, either for direct detection or for confirmation of the planetary origin of photometric transit signals. This has limited our exploration of the parameter space of exoplanet hosts to solar- and later-type, sharp-lined stars. Here we extend the realm of stars with known planetary companions to include hot, fast-rotating stars. Planet-like transits have previously been reported in the light curve obtained by the SuperWASP survey of the A5 star HD 15082 (WASP–33; V= 8.3, v sin i= 86 km s−1). Here we report further photometry and time-series spectroscopy through three separate transits, which we use to confirm the existence of a gas-giant planet with an orbital period of 1.22 d in orbit around HD 15082. From the photometry and the properties of the planet signal travelling through the spectral line profiles during the transit, we directly derive the size of the planet, the inclination and obliquity of its orbital plane and its retrograde orbital motion relative to the spin of the star. This kind of analysis opens the way to studying the formation of planets around a whole new class of young, early-type stars, hence under different physical conditions and generally in an earlier stage of formation than in sharp-lined late-type stars. The reflex orbital motion of the star caused by the transiting planet is small, yielding an upper mass limit of 4.1 MJupiter on the planet. We also find evidence of a third body of substellar mass in the system, which may explain the unusual orbit of the transiting planet. In HD 15082, the stellar line profiles also show evidence of non-radial pulsations, clearly distinct from the planetary transit signal. This raises the intriguing possibility that tides raised by the close-in planet may excite or amplify the pulsations in such stars.</w:t>
      </w:r>
      <w:r>
        <w:br/>
      </w:r>
      <w:r>
        <w:rPr>
          <w:rStyle w:val="VerbatimChar"/>
        </w:rPr>
        <w:t xml:space="preserve">## 13024                                                                                                                                                                                                                                                                                                                                                                                                                                                                                                                                                                                                                                                                                                                                                                                                                                                                                                                                                                                                                                                                                                                                                                                                                                                                                                                                                                                                                                                                                                                                                                                                                                                                                                                                                                                                                                                                                                                                                                                                                                                                                                                                                                                                                                                                                                                                                                                                                                                                                                                                                                                                                                                                                                                                                                                                                                                                                                                                                                                                                                                                                                                                                                                                                                                                                                                                                                                                                                                                                                                                                                                                                                                                                                                                                                                                                                                                                                                                                                                                                                                                                                                                                                                                                                                                                                                                                                                                                                                                                                                                                                                                                                                                                                                                                                                                                                                                               The colour–magnitude relation for galaxies in the Coma cluster We present a new photometric catalogue of the Coma galaxy cluster in the Johnson U and V bands. We cover an area of 3360 arcmin2 of sky, to a depth of in a 13-arcsec diameter aperture, and produce magnitudes for ∼1400 extended objects in metric apertures from 8.8- to 26-arcsec diameters. The mean internal rms scatter in the photometry is 0.014 mag in V, and 0.026 mag in U, for . \n \n \n \nWe place new limits on the levels of scatter in the colour–magnitude relation (CMR) in the Coma cluster, and investigate how the slope and scatter of the CMR depend on galaxy morphology, luminosity and position within the cluster. As expected, the lowest levels of scatter are found in the elliptical galaxies, while the late-type galaxies have the highest numbers of galaxies bluewards of the CMR. We investigate whether the slope of the CMR is an artefact of colour gradients within galaxies, and show that it persists when the colours are measured within a diameter that scales with galaxy size. Looking at the environmental dependence of the CMR, we find a trend of systematically bluer galaxy colours with increasing projected radius from the centre of the cluster. Surprisingly, this is accompanied by a decreased scatter of the CMR. We investigate whether this gradient could be caused by dust in the cluster potential, however the reddening required would produce too large a scatter in the colours of the central galaxies. The gradient appears to be better reproduced by a gradient in the mean galactic ages with projected radius.</w:t>
      </w:r>
      <w:r>
        <w:br/>
      </w:r>
      <w:r>
        <w:rPr>
          <w:rStyle w:val="VerbatimChar"/>
        </w:rPr>
        <w:t xml:space="preserve">## 13152                                                                                                                                                                                                                                                                                                                                                                                                                                                                                                                                                                                                                                                                                                                                                                                                                                                                                                                                                                                                                                                                                                                                                                                                                                                                                                                                                                                                                                                                                                                                                                                                                                                                                                                                                                                                                                                                                                                                                                                                                                                                                                                                                                                                                                                                                                                                                                                                                                                                                                                                                                                                                                                                                                                                                                                                                                                                                                                                                                                                                                                                                                                                                                                                                                                                                                                                                                                                                                                                                                                                                                                                                                                                                                                                                                                                                                                                                                                                                                                                                                                                                                                                                                                                                                                                                                                                                                                                                                                                                                                                                                                                                                                                                                                                                                                                                                                                                                                                                                                                                                                                                                                                                                                                                                                                                                                                                                                                                                         XMM-Newton observations of 3C 273 ABSTRACT A series of nine XMM-Newton observations of the radio-loud quasar 3C 273 arepresented, concentrating mainly on the soft excess. Although most of the individ-ual observations do not show evidence for iron emission, co-adding them reveals aweak, broad line (EW ∼ 56 eV). The soft excess component is found to vary, con-ﬁrming previous work, and can be well ﬁtted with multiple blackbody components,with temperatures ranging between ∼ 40 and ∼ 330 eV, together with a power-law.Alternatively, a Comptonisation model also provides a good ﬁt, with a mean electrontemperature of ∼ 350 eV, although this value is higher when the soft excess is moreluminous over the 0.5–10 keV energy band. In the RGS spectrum of 3C 273, a strongdetection of the Ovii Heα absorption line at zero redshift is made; this may originatein warm gas in the local intergalactic medium, consistent with the ﬁndings of bothFang et al. (2003) and Rasmussen et al. (2003).Key words: galaxies: active – X-rays: galaxies – galaxies: individual: 3C 273</w:t>
      </w:r>
      <w:r>
        <w:br/>
      </w:r>
      <w:r>
        <w:rPr>
          <w:rStyle w:val="VerbatimChar"/>
        </w:rPr>
        <w:t xml:space="preserve">## 13176                                                                                                                                                                                                                                                                                                                                                                                                                                                                                                                                                                                                                                                                                                                                                                                                                                                                                                                                                                                                                                                                                                                                                                                                                                                                                                                                                                                                                                                                                                                                                                                                                                                                                                                                                                                                                                                                                                                                                                                                                                                                                                                                                                                                                                                                                                                                                                                                                                                                                                                                                                                                                                                                                                                                                                                                                                                                                                                                                                                                                                                                                                                                                                                                                                                                                                                                                                                                                                                                                                                                                                                                                                                                                                                                                                                                                                                                                                                                                                                                                                                                                                                                                                                                                                                                                                                                                                                                                                                                                                                                                                                                                                                                                                                                                                                                                                                                                                                                                                                                                                                                                                              A maximum likelihood analysis of the low cosmic microwave background multipoles from the Wilkinson Microwave Anisotropy Probe The amplitudes of the quadrupole and octopole measured from the Wilkinson Microwave Anisotropy Probe (WMAP) appear to be lower than expected according to the concordance Lambda CDM cosmology. However, the pseudo-Cl estimator used by the WMAP team is non-optimal. In this paper, we discuss the effects of Galactic cuts on pseudo-Cl and quadratic maximum likelihood estimators. An application of a quadratic maximum likelihood estimator to Galaxy subtracted maps produced by the WMAP team and Tegmark, de Oliveira-Costa and Hamilton (2003) shows that the amplitudes of the low multipoles are stable to different Galactic cuts. In particular, the quadrupole and octopole amplitudes are found to lie in the ranges 176 - 250 (micro K)**2 794 - 1183 (micro K)**2 (and more likely to be at the upper ends of these ranges) rather than the values of 123 (micro K)**2 and 611 (micro K)**2 found by the WMAP team. These results indicate that the discrepancy with the concordance Lambda CDM model at low multipoles is not particularly significant and is in the region of a few percent. This conclusion is consistent with an analysis of the low amplitude of the angular correlation function computed from quadratic maximum likelihood power spectrum estimates.</w:t>
      </w:r>
      <w:r>
        <w:br/>
      </w:r>
      <w:r>
        <w:rPr>
          <w:rStyle w:val="VerbatimChar"/>
        </w:rPr>
        <w:t xml:space="preserve">## 13192                                                                                                                                                                                                                                                                                                                                                                                                                                                                                                                                                                                                                                                                                                                                                                                                                                                                                                                                                                                                                                                                                                                                                                                                                                                                                                                                                                                                                                                                                                                                                                                                                                                                                                                                                                                                                                                                                                                                                                                                                                                                                                                                                                                                                                                                                                                                                                                                                                                                                                                                                                                                                                                                                                                                                                                                                                                                                                                                                                                                                                                                                                                                                                                                                                                                                                                                                                                                                                                                                                                                                                                                                                                                                                                                                                                                                                                                                                                                                                                                                                                                                                                                                                                                                                                                                                                     2XMM Ultraluminous X-Ray Source Candidates in Nearby Galaxies Ultraluminous X-ray sources (ULXs) are some of the most enigmatic X-ray bright sources known to date. It is generally accepted that they cannot host black holes as large as those associated with active galaxies, but they appear to be significantly more luminous than their better understood Galactic X-ray binary (XRB) cousins, while displaying an intriguing combination of differences and similarities with them. Through studying large, representative samples of these sources we may hope to enhance our understanding of them. To this end, we derive a large catalogue of 650 X-ray detections of 470 ULX candidates, located in 238 nearby galaxies, by cross-correlating the 2XMM Serendipitous Survey with the Third Reference Catalogue of Bright Galaxies. The presented dedicated catalogue offers a significant improvement over those previously published in terms of both the number and the contribution of background contaminants, e.g. distant quasars, which we estimate to be at most 24 per cent, but more likely ∼17 per cent. To undertake population studies, we define a ‘complete’ sub-sample of sources compiled from observations of galaxies with sensitivity limits below 10 39 erg s −1 .T he luminosity function of this sample is consistent with a simple power law of form N(&gt;LX) ∝ L −0.96 ±0.11 X . Although we do not find any statistical requirement for a cut-off luminosity of Lc ∼ 10 40 erg s −1 , as has been reported previously, we are not able to rule out its presence. Also, we find that the number of ULXs per unit galaxy mass, S u , decreases with increasing galaxy mass for ULXs associated with spiral galaxies, and is well modelled with a power law of form S u ∝ M −0.64 ±0.07 . This is in broad agreement with previous results, and is likely to be a consequence of the decrease in specific star formation and increase in metallicity with increasing spiral galaxy mass. S u is consistent with being constant with galaxy mass for sources associated with elliptical galaxies, implying this older ULX population traces stellar mass rather than star formation.</w:t>
      </w:r>
      <w:r>
        <w:br/>
      </w:r>
      <w:r>
        <w:rPr>
          <w:rStyle w:val="VerbatimChar"/>
        </w:rPr>
        <w:t xml:space="preserve">## 13206                                                                                                                                                                                                                                                                                                                                                                                                                                                                                                                                                                                                                                                                                                                                                                                                                                                                                                                                                                                                                                                                                                                                                                                                                                                                                                                                                                                                                                                                                                                                                                                                                                                                                                                                                                                                                                                                                                                                                                                                                                                                                                                                                                                                                                                                                                                                                                                                                                                                                                                                                                                                                                                                                                                                                                                                                                                                                                                                                                                                                                                                                                                                                                                                                                                                                                                                                                                                                                                                                                                                                                                                                                                                                                                                                                                                                                                                                                                                                                                                                                                                                                                                                                                                                                                                                                                                                                                                                                                                                                                                                                                                                                     Dark Matter Cores and Cusps: The Case of Multiple Stellar Populations in Dwarf Spheroidals A number of dwarf spheroidal (dSph) galaxies are known to contain a more extended, metal-poor population with a flattish velocity dispersion profile, and a more concentrated, metal-rich population with a velocity dispersion declining with radius. The two populations can be modelled with Michie–King distribution functions (DFs) in the isothermal and in the sharply truncated limits, respectively. We argue that the truncation of the metal-rich population can be traced back to the spatial distribution of the star-forming gas. Suppose δ is the exponent of the first non-constant term in the Taylor expansion of the total potential at the centre (δ= 1 for Navarro–Frenk–White or NFW haloes, δ= 2 for cored haloes). Then, we show that the ratio of the half-light radii of the populations Rδ/2h, 2/Rh, 1δ/2 must be smaller than the ratio of the line-of-sight velocity dispersions σlos, 2(Rh, 2)/σlos, 1(Rh, 1). \n \n \n \nSpecializing to the case of the Sculptor dSph, we develop a technique to fit simultaneously both populations with Michie–King DFs. This enables us to determine the mass profile of the Sculptor dSph with unprecedented accuracy in the radial range 0.2 &lt; r &lt; 1.2 kpc. We show that cored halo models are preferred over cusped halo models, with a likelihood ratio test rejecting NFW models at any significance level higher than 0.05 per cent. Even more worryingly, the best-fitting NFW models require concentrations with c ≲ 20, which is not in the cosmologically preferred range for dwarf galaxies. We conclude that the kinematics of multiple populations in dSphs provides a substantial new challenge for theories of galaxy formation, with the weight of available evidence strongly against dark matter cusps at the centre.</w:t>
      </w:r>
      <w:r>
        <w:br/>
      </w:r>
      <w:r>
        <w:rPr>
          <w:rStyle w:val="VerbatimChar"/>
        </w:rPr>
        <w:t xml:space="preserve">## 13217                                                                                                                                                                                                                                                                                                                                                                                                                                                                                                                                                                                                                                                                                                                                                                                                                                                                                                                                                                                                                                                                                                                                                                                                                                                                                                                                                                                                                                                                                                                                                                                                                                                                                                                                                                                                                                                                                                                                                                                                                                                                                                                                                                                                                                                                                                                                                                                                                                                                                                                                                                                                                                                                                                                                                                                                                                                                                                                                                                                                                                                                                                                                                                                                                                                                                                                                                                                                                                                                                                                                                                                                                                                                                                                                                                                                                                                                                                                                                                                                                                                                                                                                                                                                                                                                                                                                                                                                                                                                                                                                                                                                                                                                                                                                                                                                                                                                                                                                                                                                                                                                                                                                                                                                                                                                                                                               Magnetic fields in the solar photosphere Recent high-resolution observations of the surface of the Sun have revealed the fine structure of a vast array of complex photospheric magnetic features. Observations of these magnetic field structures have already greatly enhanced our theoretical understanding of the interactions between magnetic fields and turbulent convection, and future photospheric observations will inevitably present new theoretical challenges. In this review, I discuss recent progress that has been made in the modelling of photospheric magnetic fields. In particular, I focus upon the complex field structures that are observed within the umbrae and the penumbrae of sunspots. On a much smaller scale, I also discuss models of the highly localized magnetic field structures that are observed in less magnetically active regions of the photosphere. As the spatial resolution of telescopes has improved over the last few years, it has now become possible to observe these features in detail, and theoretical models can now describe much of this behaviour. In the last section of this review, I discuss some of the remaining unanswered questions.</w:t>
      </w:r>
      <w:r>
        <w:br/>
      </w:r>
      <w:r>
        <w:rPr>
          <w:rStyle w:val="VerbatimChar"/>
        </w:rPr>
        <w:t xml:space="preserve">## 13244                                                                                                                                                                                                                                                                                                                                                                                                                                                                                                                                                                                                                                                                                                                                                                                                                                                                                                                                                                                                                                                                                                                                                                                                                                                                                                                                                                                                                                                                                                                                                                                                                                                                                                                                                                                                                                                                                                                                                                                                                                                                                                                                                                                                                                                                                                                                                                                                                                                                                                                                                                                                                                                                                                                                                                                                                                                                                                                                                                                                                                                                                                                                                                                                                                                                                                                                                                                                                                                                                                                                                                                                                                                                                                                                                                                                                                                                                                                                                                                                                                                                                                                                                                                                                                                                                                                                                                                                                                                                                                                                                                                                                                                                                                                                                                                                                                                                                                                                                                                                                                                                                                                                                                               Statistical cosmology with quadratic density fields Primordial fluctuations in the cosmic density are usually assumed to take the form of a Gaussian random field that evolves under the action of gravitational instability. In the early stages, while they have low amplitude, the fluctuations grow linearly. During this phase, the Gaussian character of the fluctuations is preserved. Later on, when the fluctuations have an amplitude of the order of the mean density or larger, non-linear effects cause departures from Gaussianity. In Fourier space, non-linearity is responsible for coupling Fourier modes and altering the initially random distribution of phases that characterizes Gaussian initial conditions. In this paper, we investigate some of the effects of quadratic non-linearity on basic statistical properties of cosmological fluctuations. We demonstrate how this form of non-linearity can affect asymptotic properties of density fields such as homogeneity, ergodicity, and behaviour under smoothing. We also show how quadratic density fluctuations give rise to a particular relationship between the phases of different Fourier modes which, in turn, leads to the generation of a non-vanishing bispectrum. We thus elucidate the relationship between higher-order power spectra and phase distributions.</w:t>
      </w:r>
      <w:r>
        <w:br/>
      </w:r>
      <w:r>
        <w:rPr>
          <w:rStyle w:val="VerbatimChar"/>
        </w:rPr>
        <w:t xml:space="preserve">## 13251                                                                                                                                                                                                                                                                                                                                                                                                                                                                                                                                                                                                                                                                                                                                                                                                                                                                                                                                                                                                                                                                                                                                                                                                                                                                                                                                                                                                                                                                                                                                                                                                                                                                                                                                                                                                                                                                                                                                                                                                                                                                                                                                                                                                                                                                                                                                                                                                                                                                                                                                                                                                                                                                                                                                                                                                                                                                                                                                                                                                                                                                                                                                                                                                                                                                                                                                                                                                                                                                                                                                                                                                                                                                                                                                                                                                                                                                                                                                                                                                                                                                                                                                                                                                                                                                                                                                                                                                                                                                                                                                                                                                                                                                                                                                                                                                                                                                               Testing the universality of star formation – II. Comparing separation distributions of nearby star-forming regions and the field We have measured the multiplicity fractions and separation distributions of seven young star-forming regions using a uniform sample of young binaries. Both the multiplicity fractions and separation distributions are similar in the different regions. A tentative decline in the multiplicity fraction with increasing stellar density is apparent, even for binary systems with separations too close (19–100 au) to have been dynamically processed. The separation distributions in the different regions are statistically indistinguishable over most separation ranges, and the regions with higher densities do not exhibit a lower proportion of wide (300–620 au) relative to close (62–300 au) binaries as might be expected from the preferential destruction of wider pairs. Only the closest (19–100 au) separation range, which would be unaffected by dynamical processing, shows a possible difference in separation distributions between different regions. The combined set of young binaries, however, shows a distinct difference when compared to field binaries, with a significant excess of close (19–100 au) systems among the younger binaries. Based on both the similarities and differences between individual regions, and between all seven young regions and the field, especially over separation ranges too close to be modified by dynamical processing, we conclude that multiple star formation is not universal and, by extension, the star formation process is not universal.</w:t>
      </w:r>
      <w:r>
        <w:br/>
      </w:r>
      <w:r>
        <w:rPr>
          <w:rStyle w:val="VerbatimChar"/>
        </w:rPr>
        <w:t xml:space="preserve">## 13260                                                                                                                                                                                                                                                                                                                                                                                                                                                                                                                                                                                                                                                                                                                                                                                                                                                                                                                                                                                                                                                                                                                                                                                                                                                                                                                                                                                                                                                                                                                                                                                                                                                                                                                                                                                                                                                                                                                                                                                                                                                                                                                                                                                                                                                                                                                                                                                                                                                                                                                                                                                                                                                                                                                                                                                                                                                                                                                                                                                                                                                                                                                                                                                                                                                                                                                                                                                                                                                                                                                                                                                                                                                                                                                                                                                                                                                                                                                                                                                                                                                                                                                                                                                                                                                                                                                                                                                                                                                                                                                                                                                                                                                                                                                                                                                                                                                                                                                                                                                                                                                                                                                                                                                                                                                                                                                                                                                                                                                                                                                                                                                                   On the nature of the circumstellar medium of the remarkable Type Ia/IIn supernova SN 2002ic We present results from the first high-resolution, high signal-to-noise ratio spectrum of SN 2002ic. The resolved Ha line has a P Cygni-type profile, clearly demonstrating the presence of a dense, slow-moving (∼100 km s -1 ) outflow. We have additionally found a huge near-infrared excess, hitherto unseen in Type la supernovae. We argue that this is due to an infrared light-echo arising from the pre-existing dusty circumstellar medium. We deduce a circumstellar medium mass probably exceeding 0.3 M ○. produced by a mass-loss rate greater than several times 10 -4 M ○. yr -1 . For the progenitor, we favour a single-degenerate system where the companion is a post-asymptotic giant branch star. As a by-product of our optical data, we are able to provide a firm identification of the host galaxy of SN 2002ic.</w:t>
      </w:r>
      <w:r>
        <w:br/>
      </w:r>
      <w:r>
        <w:rPr>
          <w:rStyle w:val="VerbatimChar"/>
        </w:rPr>
        <w:t xml:space="preserve">## 13272                                                                                                                                                                                                                                                                                                                                                                                                                                                                                                                                                                                                                                                                                                                                                                                                                                                                                                                                                                                                                                                                                                                                                                                                                                                                                                                                                                                                                                                                                                                                                                                                                                                                                                                                                                                                                                                                                                                                                                                                                                                                                                                                                                                                                                                                                                                                                                                                                                                                                                                                                                                                                                                                                                                                                                                                                                                                                                                                                                                                                                                                                                                                                                                                                                                                                                                                                                                                                                                                                                                                                                                                                                                                                                                                                                                                                                                                                                                                                                                                                                                                                                                                                                                                                                                                                                                                                                                                                                                                                                                                                                                                                                                                                                                                                                                                                                                                                                                                                                                                                                                                               Galaxy Zoo:bars in disc galaxies We present first results from Galaxy Zoo 2, the second phase of the highly successful Galaxy Zoo project (http://www.galaxyzoo.org). Using a volume-limited sample of 13 665 disc galaxies (0.01 &lt; z &lt; 0.06 and Mr &lt; −19.38), we study the fraction of galaxies with bars as a function of global galaxy properties like colour, luminosity and bulge prominence. Overall, 29.4 ± 0.5 per cent of galaxies in our sample have a bar, in excellent agreement with previous visually classified samples of galaxies (although this overall fraction is lower than that measured by automated bar-finding methods). We see a clear increase in the bar fraction with redder (g−r) colours, decreased luminosity and in galaxies with more prominent bulges, to the extent that over half of the red, bulge-dominated disc galaxies in our sample possess a bar. We see evidence for a colour bimodality for our sample of disc galaxies, with a ‘red sequence’ that is both bulge and bar dominated, and a ‘blue cloud’ which has little, or no, evidence for a (classical) bulge or bar. These results are consistent with similar trends for barred galaxies seen recently both locally and at higher redshift, and with early studies using the RC3. We discuss these results in the context of internal (secular) galaxy evolution scenarios and the possible links to the formation of bars and bulges in disc galaxies.</w:t>
      </w:r>
      <w:r>
        <w:br/>
      </w:r>
      <w:r>
        <w:rPr>
          <w:rStyle w:val="VerbatimChar"/>
        </w:rPr>
        <w:t xml:space="preserve">## 13273                                                                                                                                                                                                                                                                                                                                                                                                                                                                                                                                                                                                                                                                                                                                                                                                                                                                                                                                                                                                                                                                                                                                                                                                                                                                                                                                                                                                                                                                                                                                                                                                                                                                                                                                                                                                                                                                                                                                                                                                                                                                                                                                                                                                                                                                                                                                                                                                                                                                                                                                                                                                                                                                                                                                                                                                                                                                                                                                                                                                                                                                                                                                                                                                                                                                                                                                                                                                                                                                                                                                                                                                                                                                                                                                                                                                                                                                                                                                                                                                                                                                                                                                                                                                                                                                                                                                                                                                                                                                                                                                                                                                                                                                                                                                                                                                                                                                                                                                                                                                                                                                               Galaxy Zoo:bars in disc galaxies We present first results from Galaxy Zoo 2, the second phase of the highly successful Galaxy Zoo project (http://www.galaxyzoo.org). Using a volume-limited sample of 13 665 disc galaxies (0.01 &lt; z &lt; 0.06 and Mr &lt; −19.38), we study the fraction of galaxies with bars as a function of global galaxy properties like colour, luminosity and bulge prominence. Overall, 29.4 ± 0.5 per cent of galaxies in our sample have a bar, in excellent agreement with previous visually classified samples of galaxies (although this overall fraction is lower than that measured by automated bar-finding methods). We see a clear increase in the bar fraction with redder (g−r) colours, decreased luminosity and in galaxies with more prominent bulges, to the extent that over half of the red, bulge-dominated disc galaxies in our sample possess a bar. We see evidence for a colour bimodality for our sample of disc galaxies, with a ‘red sequence’ that is both bulge and bar dominated, and a ‘blue cloud’ which has little, or no, evidence for a (classical) bulge or bar. These results are consistent with similar trends for barred galaxies seen recently both locally and at higher redshift, and with early studies using the RC3. We discuss these results in the context of internal (secular) galaxy evolution scenarios and the possible links to the formation of bars and bulges in disc galaxies.</w:t>
      </w:r>
      <w:r>
        <w:br/>
      </w:r>
      <w:r>
        <w:rPr>
          <w:rStyle w:val="VerbatimChar"/>
        </w:rPr>
        <w:t xml:space="preserve">## 13277                                                                                                                                                                                                                                                                                                                                                                                                                                                                                                                                                                                                                                                                                                                                                                                                                                                                                                                                                                                                                                                                                                                                                                                                                                                                                                                                                                                                                                                                                                                                                                                                                                                                                                                                                                                                                                                                                                                                                                                                                                                                                                                                                                                                                                                                                                                                                                                                                                                                                                                                                                                                                                                                                                                                                                                                                                                                                                                                                                                                                                                                                                                                                                                                                                                                                                                                                                                                                                                                                                                                                                                                                                                                                                                                                                                                                                                                                                                                                                                                                                                                                                                                                                                                                                                                                                                                                                                                                                                                                                                                                                                                                                                                                                                                                                                                                                                                                                                                                                                                                                                                                                                                                                                                                                                                                                                                                                                                                                                                                                                                                                                                                                                                                                                                                                                                                                                                                                                                                                                                                                                                                                                                                                                                                                                                                                                                                                                                                                                                                         Cosmological Implications of the 3 K Background .</w:t>
      </w:r>
      <w:r>
        <w:br/>
      </w:r>
      <w:r>
        <w:rPr>
          <w:rStyle w:val="VerbatimChar"/>
        </w:rPr>
        <w:t xml:space="preserve">## 13286                                                                                                                                                                                                                                                                                                                                                                                                                                                                                                                                                                                                                                                                                                                                                                                                                                                                                                                                                                                                                                                                                                                                                                                                                                                                                                                                                                                                                                                                                                                                                                                                                                                                                                                                                                                                                                                                                                                                                                                                                                                                                                                                                                                                                                                                                                                                                                                                                                                                                                                                                                                                                                                                                                                                                                                                                                                                                                                                                                                                                                                                                                                                                                                                                                                                                                                                                                                                                                                                                                                                                                                                                                                                                                                                                                                                                                                                                                                                                                                                                                                                                                                                                                                                                                                                                                                                                                                                                                                                                                                           Magnetic fields and the dynamics of spiral galaxies We investigate the dynamics of magnetic fields in spiral galaxies by performing 3D magnetohydrodynamics simulations of galactic discs subject to a spiral potential using cold gas, warm gas and a two-phase mixture of both. Recent hydrodynamic simulations have demonstrated the formation of interarm spurs as well as spiral arm molecular clouds, provided the interstellar medium model includes a cold H i phase. We find that the main effect of adding a magnetic field to these calculations is to inhibit the formation of structure in the disc. However, provided a cold phase is included, spurs and spiral arm clumps are still present if β≳ 0.1 in the cold gas. A caveat to the two-phase calculations though is that by assuming a uniform initial distribution, β≳ 10 in the warm gas, emphasizing that models with more consistent initial conditions and thermodynamics are required. Our simulations with only warm gas do not show such structure, irrespective of the magnetic field strength. \n \n \n \nFurthermore, we find that the introduction of a cold H i phase naturally produces the observed degree of disorder in the magnetic field, which is again absent from simulations using only warm gas. Whilst the global magnetic field follows the large-scale gas flow, the magnetic field also contains a substantial random component that is produced by the velocity dispersion induced in the cold gas during the passage through a spiral shock. Without any cold gas, the magnetic field in the warm phase remains relatively well ordered apart from becoming compressed in the spiral shocks. Our results provide a natural explanation for the observed high proportions of disordered magnetic field in spiral galaxies and we thus predict that the relative strengths of the random and ordered components of the magnetic field observed in spiral galaxies will depend on the dynamics of spiral shocks.</w:t>
      </w:r>
      <w:r>
        <w:br/>
      </w:r>
      <w:r>
        <w:rPr>
          <w:rStyle w:val="VerbatimChar"/>
        </w:rPr>
        <w:t xml:space="preserve">## 13288                                                                                                                                                                                                                                                                                                                                                                                                                                                                                                                                                                                                                                                                                                                                                                                                                                                                                                                                                                                                                                                                                                                                                                                                                                                                                                                                                                                                                                                                                                                                                                                                                                                                                                                                                                                                                                                                                                                                                                                                                                                                                                                                                                                                                                                                                                                                                                                                                                                                                                                                                                                                                                                                                                                                                                                                                                                                                                                                                                                                                                                                                                                                                                                                                                                                                                                                                                                                                                                                                                                                                                                                                                                                                                                                                                                                                                                                                                                                                                                                                                                                                                                                                                                                                                                                                                                                                                                                                                                                                                                                                                                                                                                                                                                                                                                                                                                                                       Kinematics and history of the solar neighbourhood revisited We use proper motions and parallaxes from the new reduction of Hipparcos data and Geneva-Copenhagen radial velocities for a complete sample of ∼15 000 main-sequence and subgiant stars, and new Padova isochrones to constrain the kinematics and star formation history of the solar neighbourhood. We rederive the solar motion and the structure of the local velocity ellipsoids. When the principal velocity dispersions are assumed to increase with time as t β , the index β is larger for σ W (β W ≈ 0.45) than for σ U (β U ≈ 0.31). For the three-dimensional velocity dispersion, we obtain β = 0.35. We exclude saturation of disc heating after ∼3 Gyr as proposed by Quillen &amp; Garnett. Saturation after &gt;yr combined with an abrupt increase in velocity dispersion for the oldest stars cannot be excluded. For all our models, the star formation rate (SFR) is declining, being a factor of 2-7 lower now than it was at the beginning. Models in which the SFR declines exponentially favour very high disc ages between 11.5 and 13 Gyr and exclude ages below ∼10.5 Gyr as they yield worse fits to the number density and velocity dispersion of red stars. Models in which the SFR is the sum of two declining exponentials representing the thin and thick discs favour ages between 10.5 and 12 Gyr with a lower limit of ∼10.0 Gyr. Although in our models the SFR peaked surprisingly early, the mean formation time of solar-neighbourhood stars is later than in ab initio models of galaxy formation, probably on account of weaknesses in such models.</w:t>
      </w:r>
      <w:r>
        <w:br/>
      </w:r>
      <w:r>
        <w:rPr>
          <w:rStyle w:val="VerbatimChar"/>
        </w:rPr>
        <w:t xml:space="preserve">## 13314                                                                                                                                                                                                                                                                                                                                                                                                                                                                                                                                                                                                                                                                                                                                                                                                                                                                                                                                                                                                                                                                                                                                                                                                                                                                                                                                                                                                                                                                                                                                                                                                                                                                                                                                                                                                                                                                                                                                                                                                                                                                                                                                                                                                                                                                                                                                                                                                                                                                                                                                                                                                                                                                                                                                                                                                                                                                                                                                                                                                                                                                                                                                                                                                                                                                                                                                                                                                                                                                                                                                                                                                                                                                                                                                                                                                                                                                                                                                                                                                                                                                                                                                                                                                                                                                                                                                                                                                                                                                                                Galaxy morphology in the ΛCDM cosmology We investigate the origins of galaxy morphology (defined by bulge-to-total K-band luminosity) in the A cold dark matter (ACDM) cosmology using two galaxy formation models based on the Millennium Simulation, one by Bower et al. (the Durham model) and the other by De Lucia &amp; Blaizot [the Max Planck Institut fur Astrophysik (MPA) model]. Both models have had considerable success in reproducing a number of observed properties of the local and high-redshift Universe, including star formation rates, the stellar mass function and the luminosity function out to z ∼ 5. There are many similarities, but also fundamental disagreements in the predictions of the two models for galaxy morphology. For example, taking into account uncertainties in the available observational data, both produce a realistic morphological mix today, but its evolution is very different. A main cause of this and other differences is the treatment of disc instabilities which play a more prominent role in the Durham model. Our analysis confirms previous theoretical predictions that elliptical galaxies form most of their stars before the bulk of the galaxy are assembled. Spirals tend to have later 'assembly' times than ellipticals as a consequence of in-situ star formation. With the exception of the brightest ellipticals (stellar mass M * &gt; 2.5 × 10 11 h ―1 M ⊙ ), we find that major mergers are not the primary mechanism by which most spheroids (ellipticals and spiral bulges) assemble their mass. In fact, the majority of ellipticals (and the overwhelming majority of spirals) never experience a major merger (above the resolution limit of our simulation). Most ellipticals and spiral bulges acquire their stellar mass through minor mergers or disc instabilities. These conclusions are common to both the MPA and Durham models. The rotation properties of spheroids may help to constrain the importance of disc instabilities in these models.</w:t>
      </w:r>
      <w:r>
        <w:br/>
      </w:r>
      <w:r>
        <w:rPr>
          <w:rStyle w:val="VerbatimChar"/>
        </w:rPr>
        <w:t xml:space="preserve">## 13332                                                                                                                                                                                                                                                                                                                                                                                                                                                                                                                                                                                                                                                                                                                                                                                                                                                                                                                                                                                                                                                                                                                                                                                                                                                                                                                                                                                                                                                                                                                                                                                                                                                                                                                                                                                                                                                                                                                                                                                                                                                                                                                                                                                                                                                                                                                                                                                                                                                                                                                                                                                                                                                                                                                                                                                                                                                                                                                                                                                                                                                                                                                                                                                                                                                                                                                                                                                                                                                                                                                                                                                                                                                                                                                                                                                                                                                                                                                                                                                                                                                                                                                                                                                                                                                                                                                                                                                                                                                                                                                                                                                                                                                                                                                                                                                                                                                                                                                                                                                                                                                                                                                                         A Dust Ring around epsilon Eridani: Analog to the Young Solar System Dust emission around the nearby star Eridani has been imaged using a new submillimeter camera (the Submillimetre Common-User Bolometer Array at the James Clerk Maxwell Telescope). At an 850 μm wavelength, a ring of dust is seen peaking at 60 AU from the star and with much lower emission inside 30 AU. The mass of the ring is at least ~0.01 M⊕ in dust, while an upper limit of 0.4 M⊕ in molecular gas is imposed by CO observations. The total mass is comparable to the estimated amount of material, 0.04-0.3 M⊕, in comets orbiting the solar system. The most probable origin of the ring structure is that it is a young analog to the Kuiper Belt in our solar system and that the central region has been partially cleared by the formation of grains into planetesimals. Dust clearing around Eri is seen within the radius of Neptune's orbit, and the peak emission at 35-75 AU lies within the estimated Kuiper Belt zone of 30-100 AU radius. Eri is a main-sequence star of type K2 V (0.8 M⊙) with an estimated age of 0.5-1.0 Gyr, so this interpretation is consistent with the early history of the solar system where heavy bombardment occurred up to ≈ 0.6 Gyr. An unexpected discovery is the substructure within the ring, and these asymmetries could be due to perturbations by planets.</w:t>
      </w:r>
      <w:r>
        <w:br/>
      </w:r>
      <w:r>
        <w:rPr>
          <w:rStyle w:val="VerbatimChar"/>
        </w:rPr>
        <w:t xml:space="preserve">## 13354                                                                                                                                                                                                                                                                                                                                                                                                                                                                                                                                                                                                                                                                                                                                                                                                                                                                                                                                                                                                                                                                                                                                                                                                                                                                                                                                                                                                                                                                                                                                                                                                                                                                                                                                                                                                                                                                                                                                                                                                                                                                                                                                                                                                                                                                                                                                                                                                                                                                                                                                                                                                                                                                                                                                                                                                                                                                                                                                                                                                                                                                                                                                                                                                                                                                                                                                                                                                                                                                                                                                                                                                                                                                                                                                                                                                                                                                                                                                                                                                                                                                                                                                                                                                                                                                                                                                                                                                                                                                                                                                                                                                                                                                                                                                                                                                                                                                                                                                                                                                                                                                                                                                                                                    A velocity dipole in the distribution of radio galaxies The motion of our Galaxy through the Universe is reflected in a systematic shift in the temperature of the cosmic microwave background—because of the Doppler effect, the temperature of the background is about 0.1 per cent higher in the direction of motion, with a correspondingly lower temperature in the opposite direction. This effect is known as dipole anisotropy. If our standard cosmological model is correct, a related dipole effect should also be present as an enhancement in the surface density of distant galaxies in the direction of motion. The main obstacle to finding this signal is the uneven distribution of galaxies in the local supercluster, which drowns out the small cosmological signal. Here we report a detection of the expected cosmological dipole anisotropy in the distribution of galaxies. We use a survey of radio galaxies that are mainly located at cosmological distances, so the contamination from nearby clusters is small. When local radio galaxies are removed from the sample, the resulting dipole is in the same direction as the temperature anisotropy of the microwave background, and close to the expected amplitude. The result therefore confirms the standard cosmological interpretation of the microwave background.</w:t>
      </w:r>
      <w:r>
        <w:br/>
      </w:r>
      <w:r>
        <w:rPr>
          <w:rStyle w:val="VerbatimChar"/>
        </w:rPr>
        <w:t xml:space="preserve">## 13361                                                                                                                                                                                                                                                                                                                                                                                                                                                                                                                                                                                                                                                                                                                                                                                                                                                                                                                                                                                                                                                                                                                                                                                                                                                                                                                                                                                                                                                                                                                                                                                                                                                                                                                                                                                                                                                                                                                                                                                                                                                                                                                                                                                                                                                                                                                                                                                                                                                                                                                                                                                                                                                                                                                                                                                                                                                                                                                                                                                                                                                                                                                                                                                                                                                                                                                                                                                                                                                                                                                                                                                                                                                                                                                                                                                                                                                                                                                                                                                                                                                                                                                                                                                                                                                                                                                                                                                                                                                                                                                                                                                                                                                                                                                                                                                                                                                                                                                                                                                                                                                                                                                                                                                                                                                                                                                                                                                                                                                                                                                          The Energy Output of the Universe from 0.1 to 1000 μm The dominant source of electromagnetic energy in the universe today (over ultraviolet, optical, and near-infrared wavelengths) is starlight. However, quantifying the amount of starlight produced has proved difficult due to interstellar dust grains that attenuate some unknown fraction of the light. Combining a recently calibrated galactic dust model with observations of 10,000 nearby galaxies, we find that (integrated over all galaxy types and orientations) only 11% ± 2% of the 0.1 μm photons escape their host galaxies; this value rises linearly (with log λ) to 87% ± 3% at 2.1 μm. We deduce that the energy output from stars in the nearby universe is (1.6 ± 0.2) × 1035 W Mpc−3, of which (0.9 ± 0.1) × 1035 W Mpc−3 escapes directly into the intergalactic medium. Some further ramifications of dust attenuation are discussed, and equations that correct individual galaxy flux measurements for its effect are provided.</w:t>
      </w:r>
      <w:r>
        <w:br/>
      </w:r>
      <w:r>
        <w:rPr>
          <w:rStyle w:val="VerbatimChar"/>
        </w:rPr>
        <w:t xml:space="preserve">## 13372                                                                                                                                                                                                                                                                                                                                                                                                                                                                                                                                                                                                                                                                                                                                                                                                                                                                                                                                                                                                                                                                                                                                                                                                                                                                                                                                                                                                                                                                                                                                                                                                                                                                                                                                                                                                                                                                                                                                                                                                                                                                                                                                                                                                                                                                                                                                                                                                                                                                                                                                                                                                                                                                                                                                                                                                                                                                                                                                                                                                                                                                                                                                                                                                                                                                                                                                                                                                                                                                                                                                                                                                                                                                                                                                                                                                                                                                                                                                                                                                                                                                                                                                                                                                                                                                                                                                                                                                                                                                                                                                                                                           The life cycle of star clusters in a tidal field The evolution of globular clusters due to 2-body relaxation results in an outward flow of energy and at some stage all clusters need a central energy source to sustain their evolution. Henon provided the insight that we do not need to know the details of the energy production in order to understand the relaxation-driven evolution of the cluster, at least outside the core. He provided two self-similar solutions for the evolution of clusters based on the view that the cluster as a whole determines the amount of energy that is produced in the core: steady expansion for isolated clusters, and homologous contraction for clusters evaporating in a tidal field. We combine these models: the half-mass radius increases during the first half of the evolution, and decreases in the second half; while the escape rate approaches a constant value set by the tidal field. We refer to these phases as `expansion dominated' and `evaporation dominated'. These simple analytical solutions immediately allow us to construct evolutionary tracks and isochrones in terms of cluster half-mass density, cluster mass and galacto-centric radius. From a comparison to the Milky Way globular clusters we find that roughly 1/3 of them are in the second, evaporation-dominated phase and for these clusters the density inside the half-mass radius varies with the galactocentric distance R as rho_h ~ 1/R^2. The remaining 2/3 are still in the first, expansion-dominated phase and their isochrones follow the environment-independent scaling rho_h ~ M^2; that is, a constant relaxation time-scale. We find substantial agreement between Milky Way globular cluster parameters and the isochrones, which suggests that there is, as Henon suggested, a balance between the flow of energy and the central energy production for almost all globular clusters.</w:t>
      </w:r>
      <w:r>
        <w:br/>
      </w:r>
      <w:r>
        <w:rPr>
          <w:rStyle w:val="VerbatimChar"/>
        </w:rPr>
        <w:t xml:space="preserve">## 13399                                                                                                                                                                                                                                                                                                                                                                                                                                                                                                                                                                                                                                                                                                                                                                                                                                                                                                                                                                                                                                                                                                                                                                                                                                                                                                                                                                                                                                                                                                                                                                                                                                                                                                                                                                                                                                                                                                                                                                                                                                                                                                                                                                                                                                                                                                                                                                                                                                                                                                                                                                                                                                                                                                                                                                                                                                                                                                                                                                                                                                                                                                                                                                                                                                                                                                                                                                                                                                                                                                                                                                                                                                                                                                                                                                                                                                                                                                                                                                                                                                                                                                                                                                                                                                                                                                                                                                                                                                                                                                                                                                                                                                                                                                                                           Global mass segregation in hydrodynamical simulations of star formation Recent analyses of mass segregation diagnostics in star-forming regions invite a comparison with the output of hydrodynamic simulations of star formation. In this work we investigate the state of mass segregation of ‘stars’ (i.e. sink particles in the simulations) in the case of hydrodynamical simulations which omit feedback. We first discuss methods to quantify mass segregation in substructured regions, either based on the minimum spanning tree (Allison’s Λ), or through analysis of correlations between stellar mass and local stellar surface number densities. We find that the presence of even a single ‘outlier’ (i.e. a massive object far from other stars) can cause the Allison Λ method to describe the system as inversely mass segregated, even where in reality the most massive sink particles are overwhelmingly in the centres of the subclusters. We demonstrate that a variant of the Λ method is less susceptible to this tendency but also argue for an alternative representation of the data in the plane of stellar mass versus local surface number density. \n \n \n \nThe hydrodynamical simulations show global mass segregation from very early times which continues throughout the simulation, being only mildly influenced during subcluster merging. \n \n \n \nWe find that up to ≈2–3 per cent of the ‘massive’ sink particles (m &gt; 2.5 M⊙) are in relative isolation because they have formed there, although other sink particles can form later in their vicinity. Ejections of massive sinks from subclusters do not contribute to the number of isolated massive sink particles, as the gravitational softening in the calculation suppresses this process.</w:t>
      </w:r>
      <w:r>
        <w:br/>
      </w:r>
      <w:r>
        <w:rPr>
          <w:rStyle w:val="VerbatimChar"/>
        </w:rPr>
        <w:t xml:space="preserve">## 13404                                                                                                                                                                                                                                                                                                                                                                                                                                                                                                                                                                                                                                                                                                                                                                                                                                                                                                                                                                                                                                                                                                                                                                                                                                                                                                                                                                                                                                                                                                                                                                                                                                                                                                                                                                                                                                                                                                                                                                                                                                                                                                                                                                                                                                                                                                                                                                                                                                                                                                                                                                                                                                                                                                                                                                                                                                                                                                                                                                                                                                                                                                                                                                                                                                                                                                                                                                                                                                                                                                                                                                                                                                                                                                                                                                                                                                                                                                                                                                                                                                                                                                                                                                                                                                                                                                                                                                                                                                                                                                                                                                                                                                                                                                                                                                                                                                                                                                                                                                                                                                                                                                                                                                              New brown dwarfs in Upper Sco using UKIDSS Galactic Cluster Survey science verification data We present rst results from a deep (J = 18.7), wide-eld (6.5 square degrees) infrared (ZY JHK) survey in the Upper Sco association conducted within the science verication phase of the UKIRT Infrared Deep Sky Survey Galactic Cluster Survey (GCS). Cluster members dene a sequence well separated from eld stars in the (Z J,Z) colour-magnitude diagram. We have selected a total of 164 candidates with J = 10.5{ 18.7 mag from the (Z J,Z) and (Y J,Y ) diagrams. We further investigated the location of those candidates in the other colour{magnitude and colour{colour diagrams to weed out contaminants. The cross{correlation of the GCS catalogue with the 2MASS database conrms the membership of 116 photometric candidates down to 20 Jupiter masses as they lie within a 2 circle centred on the association mean motion. The nal list of cluster members contains 129 sources with masses between 0.3 and 0.007 M . We extracted a dozen new low-mass brown dwarfs below 20 MJup, the limit of previous surveys in the region. Finally, we have derived the mass function in Upper Sco over the 0.3{0.01 M mass range, best t by a single segment with a slope of index = 0.6 0.1, in agreement with previous determination in open clusters.</w:t>
      </w:r>
      <w:r>
        <w:br/>
      </w:r>
      <w:r>
        <w:rPr>
          <w:rStyle w:val="VerbatimChar"/>
        </w:rPr>
        <w:t xml:space="preserve">## 13412                                                                                                                                                                                                                                                                                                                                                                                                                                                                                                                                                                                                                                                                                                                                                                                                                                                                                                                                                                                                                                                                                                                                                                                                                                                                                                                                                                                                                                                                                                                                                                                                                                                                                                                                                                                                                                                                                                                                                                                                                                                                                                                                                                                                                                                                                                                                                                                                                                                                                                                                                                                                                                                                                                                                                                                                                                                                                                                                                                                                                                                                                                                                                                                                                                                                                                                                                                                                                                                                                                                                                                                                                                                                                                                                                                                                                                                                                                                                                                                                                                                                                                                                                                                                                                                                                                                                                                                                                                                                                                                                              Can galactic outflows explain the properties of Ly-alpha emitters? We study the properties of Graphic emitters in a cosmological framework by computing the escape of Graphic photons through galactic outflows. We combine the GALFORM semi-analytical model of galaxy formation with a Monte Carlo Graphic radiative transfer code. The properties of Graphic emitters at 0 &lt; z &lt; 7 are predicted using two outflow geometries: a shell of neutral gas and a wind ejecting material, both expanding at constant velocity. We characterize the differences in the Graphic line profiles predicted by the two outflow geometries in terms of their width, asymmetry and shift from the line centre for a set of outflows with different hydrogen column densities, expansion velocities and metallicities. In general, the Graphic line profile of the Shell geometry is broader and more asymmetric, and the Graphic escape fraction is lower than with the Wind geometry for the same set of parameters. In order to implement the outflow geometries in the semi-analytical model GALFORM, a number of free parameters in the outflow model are set by matching the luminosity function of Graphic emitters over the whole observed redshift range. The resulting neutral hydrogen column densities of the outflows for observed Graphic emitters are predicted to be in the range ∼1018–1023 cm−2. The models are consistent with the observationally inferred Graphic escape fractions, and with the shape of the Graphic line from composite spectra. Interestingly, our predicted UV luminosity function of Graphic emitters and the fraction of Graphic emitters in Lyman-break galaxy samples at high redshift are in partial agreement with observations. We predict that Graphic emitters constitute a subset of the galaxy population with lower metallicities, lower instantaneous star formation rates and larger sizes than the overall population at the same UV luminosity.</w:t>
      </w:r>
      <w:r>
        <w:br/>
      </w:r>
      <w:r>
        <w:rPr>
          <w:rStyle w:val="VerbatimChar"/>
        </w:rPr>
        <w:t xml:space="preserve">## 13431                                                                                                                                                                                                                                                                                                                                                                                                                                                                                                                                                                                                                                                                                                                                                                                                                                                                                                                                                                                                                                                                                                                                                                                                                                                                                                                                                                                                                                                                                                                                                                                                                                                                                                                                                                                                                                                                                                                                                                                                                                                                                                                                                                                                                                                                                                                                                                                                                                                                                                                                                                                                                                                                                                                                                                                                                                                                                                                                                                                                                                                                                                                                                                                                                                                                                                                                                                                                                                                                                                                                                                                                                                                                                                                                                                                                                                                                                                                                                                                                                                                                                                                                                                                                                                                                                                                                                                                                                                                                                                                                                                                                                                                                                                                                                                                                                                                                                                                                                                                                                                                                                                                                                                                                                                                                                                                                                                                          Observations of ubiquitous compressive waves in the Sun/'s chromosphere The details of the mechanism(s) responsible for the observed heating and dynamics of the solar atmosphere still remain a mystery. Magnetohydrodynamic waves are thought to have a vital role in this process. Although it has been shown that incompressible waves are ubiquitous in off-limb solar atmospheric observations, their energy cannot be readily dissipated. Here we provide, for the first time, on-disk observation and identification of concurrent magnetohydrodynamic wave modes, both compressible and incompressible, in the solar chromosphere. The observed ubiquity and estimated energy flux associated with the detected magnetohydrodynamic waves suggest the chromosphere is a vast reservoir of wave energy with the potential to meet chromospheric and coronal heating requirements. We are also able to propose an upper bound on the flux of the observed wave energy that is able to reach the corona based on observational constraints, which has important implications for the suggested mechanism(s) for quiescent coronal heating.</w:t>
      </w:r>
      <w:r>
        <w:br/>
      </w:r>
      <w:r>
        <w:rPr>
          <w:rStyle w:val="VerbatimChar"/>
        </w:rPr>
        <w:t xml:space="preserve">## 13432                                                                                                                                                                                                                                                                                                                                                                                                                                                                                                                                                                                                                                                                                                                                                                                                                                                                                                                                                                                                                                                                                                                                                                                                                                                                                                                                                                                                                                                                                                                                                                                                                                                                                                                                                                                                                                                                                                                                                                                                                                                                                                                                                                                                                                                                                                                                                                                                                                                                                                                                                                                                                                                                                                                                                                                                                                                                                                                                                                                                                                                                                                                                                                                                                                                                                                                                                                                                                                                                                                                                                                                                                                                                                                                                                                                                                                                                                                                                                                                                                                                                                                                                                                                                                                                                                                                                                                                                                                                                                                          Properties of Hot Stars in the Wolf-Rayet galaxy NGC5253 from ISO Spectroscopy ISO-SWS spectroscopy of the Wolf--Rayet galaxy NGC 5253 is presented, and analysed to provide estimates of its hot young star population. Our approach differs from previous investigations in that we are able to distinguish between the regions in which different infrared fine-structure lines form, using complementary ground-based observations. The high-excitation nebular [S IV] emission is formed in a very compact region, which we attribute to the central super-star nucleus, and lower excitation [Ne III] nebular emission originates in the galactic core. We use photoionization modelling coupled with the latest theoretical O-star flux distributions to derive effective stellar temperatures and ionization parameters of Teff≥ 38 kK, log Q ∼ 8.25 for the compact nucleus, with Teff∼ 35 kK, log Q ≤ 8 for the larger core. Results are supported by more sophisticated calculations using evolutionary synthesis models. We assess the contribution that Wolf--Rayet stars may make to highly ionized nebular lines (e.g. [O IV]). From our Brα flux, the 2-arcsec nucleus contains the equivalent of approximately 1000 O7 V star equivalents and the starburst there is 2--3 Myr old; the 20-arcsec core contains about 2500 O7 V star equivalents, with a representative age of ∼5 Myr. The Lyman ionizing flux of the nucleus is equivalent to that of the 30 Doradus region. These quantities are in good agreement with the observed mid-infrared dust luminosity of 7.8 × 108 L⊙. Since this structure of hot clusters embedded in cooler emission may be common in dwarf starbursts, observing a galaxy solely with a large aperture may result in confusion. Neglecting the spatial distribution of nebular emission in NGC 5253 implies `global' stellar temperatures (or ages) of 36 kK (4.8 Myr) and 39 kK (2.9 or 4.4 Myr) from the observed [Ne III/ II] and [S IV/ III] line ratios, assuming logQ=8.</w:t>
      </w:r>
      <w:r>
        <w:br/>
      </w:r>
      <w:r>
        <w:rPr>
          <w:rStyle w:val="VerbatimChar"/>
        </w:rPr>
        <w:t xml:space="preserve">## 13457                                                                                                                                                                                                                                                                                                                                                                                                                                                                                                                                                                                                                                                                                                                                                                                                                                                                                                                                                                                                                                                                                                                                                                                                                                                                                                                                                                                                                                                                                                                                                                                                                                                                                                                                                                                                                                                                                                                                                                                                                                                                                                                                                                                                                                                                                                                                                                                                                                                                                                                                                                                                                                                                                                                                                                                                                                                                                     Jodrell Bank Mark II Radio Telescope station to initiate, modify or terminate functions of the equipment on a space object, including the space station. No. 84 AZ. Space Tracking. Determination of the orbit, velocity or instantaneous position of an object in space by means of radiodetermination, excluding primary radar, for the purpose of following the movement of the object. No. 84 BA. Deep Space. Space at distances from the Earth equal to or greater than the distance between the Earth and the Moon. No. 84 BH. Spacecraft. Any type of space-vehicle, including an Earth satellite or a deep-space probe, whether manned or ur.manned. It will be recalled that the main purpose of this EARC was "to allocate frequency bands for space radio communication purposes". During its deliberations, however, the Conference gave full consideration to the need for frequency allocations for space research in addition to those required for communications by means of satellites and for control, meteorological and navigational purposes. While it may not always be necessary to assign separate bands of frequencies for the tracking and reception of data from research satellites as distinct from those used for radio communications, the frequencies now assigned t.o the space research services are listed in the appended Table 2. In order to take account of the new conditions resulting from the development of space communications for both practical applications and research purposes, appropriate additional sections were drawn up at the 1963 Conference to Article 7 entitled "Special Rules relating to Particular Services" of the 1959 Radio Regulations. These additions include recommendations as to the choice of sites, frequencies and power limits for Earth stations in the space service, and the use of appropriate devices for terminating radio emissions from space stations when necessary. In conclusion, attention is directed to the fact already mentioned above that the revised Radio Regulations of the ITU will provide for the notification and recording of frequency assignments to stations in the Space and Radio Astronomy services for inclusion in the Master International Frequency Register. For both Earth and space stations in the Space Research Service, the technic.al details required include the frequency, power, class of emission and identification signals used for tho various purposes of telemetering, tracking, tolecommand and transmission of research and other informe,tion. Additional orbital information is sought in the case of an Earth satellite; and for a space probe a general indication of its trajectory should be provided. Specimen tables are given in the "Final Acts" of the 1963 GBneva. conference indicating in detail the information it is. desirable to provide 2• Table 2 gives details of the bands of frequencies allocated to space research, first in the existing Radio Regulations of tho ITU, Geneva, 1959; and secondly, the revised allocations resulting from the Extraordinary Administrative Radio Conference, Geneva, 1963. As was also the case in Table 1, for the purpose of frequency allocations the world has been subdivided into three regions, which are defined in detail in the existing Radio Regulations, 1959. In very broad terms Region 1 incorporates Europe and Africa, but includes all Turkey and the U.S.S.R. if outside these continents; Region 2 comprises the Americas and Greenland; while Region 3 covers the rest of the world, mainly Asia, Australia and New Zealand.</w:t>
      </w:r>
      <w:r>
        <w:br/>
      </w:r>
      <w:r>
        <w:rPr>
          <w:rStyle w:val="VerbatimChar"/>
        </w:rPr>
        <w:t xml:space="preserve">## 13460                                                                                                                                                                                                                                                                                                                                                                                                                                                                                                                                                                                                                                                                                                                                                                                                                                                                                                                                                                                                                                                                                                                                                                                                                                                                                                                                                                                                                                                                                                                                                                                                                                                                                                                                                                                                                                                                                                                                                                                                                                                                                                                                                                                                                                                                                                                                                                                                                                                                                                                                                                                                                                                                                                                                                                                                                                                                                                                                                                                                                                                                                                                                                                                                                                                                                                                                                                                                                                                                                                                                                                                                                                                                                                                                                                                                                                                                                                                                                                                                                                                                                                                                                                                                                                                                                                                                                                                                                                                                                                                                                                                                                                                                                                                                                                                                                                                                                                                                                                                                                                                                           M4-18: the planetary nebula and its WC10 central star ABSTRA C T We present a detailed analysis of the planetary nebula M4‐18 (G146.7107.6) and its WC10-type Wolf‐Rayet (WR) central star, based on high-quality optical spectroscopy (WHT/UES, INT/IDS, WIYN/DensPak) and imaging (HST/WFPC2). From a non-LTE model atmosphere analysis of the stellar spectrum, we derive T effa 31 kK, logO _ M=M( yr 21 Ua2 6:05; v1a 160 km s 21 and abundance number ratios of H=He , 0:5, C=Hea 0:60 and O=Hea 0:10: These parameters are remarkably similar to those of He 2‐ 113 ([WC10]). Assuming an identical stellar mass to that determined by De Marco et al. for He 2‐113, we obtain a distance of 6.8 kpc to M4‐18âE(B 2 V)a 0:55 mag from nebular and stellar techniques]. This implies that the planetary nebula of M4‐18 has a dynamical age of ,3100 yr, in contrast to $270 yr for He 2‐113. This is supported by the much higher electron density of the latter. These observations may be reconciled with evolutionary predictions only if [WC]-type stars exhibit a range in stellar masses. Photoionization modelling of M4‐18 is carried out using our stellar WR flux distribution, together with blackbody and Kurucz energy distributions obtained from Zanstra analyses. We conclude that the ionizing energy distribution from the WR model provides the best consistency with the observed nebular properties, although discrepancies remain.</w:t>
      </w:r>
      <w:r>
        <w:br/>
      </w:r>
      <w:r>
        <w:rPr>
          <w:rStyle w:val="VerbatimChar"/>
        </w:rPr>
        <w:t xml:space="preserve">## 13461                                                                                                                                                                                                                                                                                                                                                                                                                                                                                                                                                                                                                                                                                                                                                                                                                                                                                                                                                                                                                                                                                                                                                                                                                                                                                                                                                                                                                                                                                                                                                                                                                                                                                                                                                                                                                                                                                                                                                                                                                                                                                                                                                                                                                                                                                                                                                                                                                                                                                                                                                                                                                                                                                                                                                                                                                                                                                                                                                                                                                                                                                                                                                                                                                                                                                                                                                                                                                                                                                                                                                                                                                                                                                                                                                                                                                                                                                                                                                                                                                                                                                                                                                                                                                                                                                                                                                                                                                                                                                                                                                                                                                                                                                                                                                                                                                                                                                                                                                                                                                                                                                                                                                                                                                                                                                                                                                                           Viscosity and the chew-goldberger-low equations in the solar corona A general discussion of the dominant terms in the stress tensor in a magnetized plasma such as the solar corona is presented. The importance of dissipative terms such as electrical resistivity, heat conduction, and interspecies collisions is assessed. For average coronal conditions, the proton stress tensor is found to reduce to the dominant terms in the classical expression for the viscous stress. The classical expression can fail in the transition region, however. In the diffusion region of reconnection, classical viscosity will be appropriate if the resistivity is very large, so that the diffusion region is broad, but in that case the viscous heating is small compared to the resistive heating. On the other hand, the more general expression for the stress tensor is required if the diffusion region is thin; the stress tensor will be important in this case. The electron stress tensor is also considered, and it is shown how the classical expression for electron viscosity can fail in the transition region and lower corona. 14 references.</w:t>
      </w:r>
      <w:r>
        <w:br/>
      </w:r>
      <w:r>
        <w:rPr>
          <w:rStyle w:val="VerbatimChar"/>
        </w:rPr>
        <w:t xml:space="preserve">## 13476                                                                                                                                                                                                                                                                                                                                                                                                                                                                                                                                                                                                                                                                                                                                                                                                                                                                                                                                                                                                                                                                                                                                                                                                                                                                                                                                                                                                                                                                                                                                                                                                                                                                                                                                                                                                                                                                                                                                                                                                                                                                                                                                                                                                                                                                                                                                                                                                                                                                                                                                                                                                                                                                                                                                                                                                                                                                                                                                                                                                                                                                                                                                                                                                                                                                                                                                                                                                                                                                                                                                                                                                                                                                                                                                                                                                                                                                                                                                                                                                                                                                                                                                                                                                                                                                                                                                                                                                                                                                                                                                                                                                                                                                                                                                                                                                                                                                                                                                                                                                                                                                                                                                                                                                                                                                                                                                                                                                                                                                                                                                                                                                                     Enhanced mergers of galaxies in low-redshift clusters An ensemble cluster has been formed from a data set comprising a complete magnitude-limited sample of 680 giant galaxies (M0B≲−19) in eight low-redshift clusters, normalized by the velocity dispersions and virial radii for the early-type cluster populations. Distinct galaxy populations have been identified, including an infall population. A majority (50–70 per cent or greater) of the infall population are found to be in interacting or merging systems characterized by slow gravitational encounters. The observed enhancement of galaxy–galaxy encounters in the infall population compared to the field can be explained by gravitational shocking. It is shown that disc galaxy mergers in the infall population integrated over the estimated lifetime of the cluster (∼10 Gyr) can readily account for the present cluster S0 population.</w:t>
      </w:r>
      <w:r>
        <w:br/>
      </w:r>
      <w:r>
        <w:rPr>
          <w:rStyle w:val="VerbatimChar"/>
        </w:rPr>
        <w:t xml:space="preserve">## 13503                                                                                                                                                                                                                                                                                                                                                                                                                                                                                                                                                                                                                                                                                                                                                                                                                                                                                                                                                                                                                                                                                                                                                                                                                                                                                                                                                                                                                                                                                                                                                                                                                                                                                                                                                                                                                                                                                                                                                                                                                                                                                                                                                                                                                                                                                                                                                                                                                                                                                                                                                                                                                                                                                                                                                                                                                                                                                                                                                                                                                                                                                                                                                                                                                                                                                                                                                                                                                                                                                                                                                                                                                                                              On the orbital evolution and growth of protoplanets embedded in a gaseous disc ABSTRA C T We present a new computation of the linear tidal interaction of a protoplanetary core with a thin gaseous disc in which it is fully embedded. For the first time a discussion of the orbital evolution of cores on eccentric orbits with eccentricity (e) significantly larger than the gasdisc scaleheight-to-radius ratioOH=rU is given. We find that the direction of orbital migration reverses for e . 1:1H=r: This occurs as a result of the orbital crossing of resonances in the disc that do not overlap the orbit when the eccentricity is very small. In that case, resonances always give a net torque corresponding to inward migration. Simple expressions giving approximate fits to the eccentricity damping rate and the orbital migration rate are presented. We go on to calculate the rate of increase of the mean eccentricity for a system of protoplanetary cores caused by dynamical relaxation. By equating the eccentricity damping time-scale with the dynamical relaxation time-scale we deduce that, for parameters thought to be applicable to protoplanetary discs, an equilibrium between eccentricity damping and excitation through scattering is attained on a 10 3 ‐10 4 yr time-scale, at 1 au. This equilibrium is maintained during the further migrational and collisional evolution of the system, which occurs on much longer time-scales. The equilibrium thickness of the protoplanet distribution is related to the equilibrium eccentricity, and is such that it is generally well confined within the gas disc. By use of a three-dimensional direct summation N-body code we simulate the evolution of a system of protoplanetary cores, initialized with a uniform isolation mass of 0.1 M%, incorporating our eccentricity damping and migration rates. Assuming that collisions lead to agglomeration, we find that the vertical confinement of the protoplanet distribution permits cores to build up in mass by a factor of ,10 in only ,10 4 yr, within 1 au. The time-scale required to achieve this is comparable to the migration time-scale. In the context of our model and its particular initial conditions, we deduce that it is not possible to build up a massive enough core to form a gas giant planet, before orbital migration ultimately results in the preferential delivery of all such bodies to the neighbourhood of the central star. This problem could be overcome by allowing for the formation of massive cores at much larger radii than are usually considered. It remains to be investigated whether different disc models or initial planetesimal distributions might be more favourable for slowing or halting the migration, leading to possible giant planet formation at intermediate radii.</w:t>
      </w:r>
      <w:r>
        <w:br/>
      </w:r>
      <w:r>
        <w:rPr>
          <w:rStyle w:val="VerbatimChar"/>
        </w:rPr>
        <w:t xml:space="preserve">## 13533                                                                                                                                                                                                                                                                                                                                                                                                                                                                                                                                                                                                                                                                                                                                                                                                                                                                                                                                                                                                                                                                                                                                                                                                                                                                                                                                                                                                                                                                                                                                                                                                                                                                                                                                                                                                                                                                                                                                                                                                                                                                                                                                                                                                                                                                                                                                                                                                                                                                                                                                                                                                                                                                                                                                                                                                                                                                                                                                                                                                                                                                                                                                                                                                                                                                                                                                                                                                                                                                                                                                                                                                                                                                                                                                                                                                                                                                                                                                                                                                                                                                                                                                                                                                                                                                                                                                                                                                                                                                                                                                                                                                                                                                                                                                                                                                                                                                                                                                                                                                                                                                                                                                                                                                                                                                                                                                                                              Radial velocity measurements of white dwarfs We present 594 radial velocity measurements for 71 white dwarfs obtained during our search for binary white dwarfs and not reported elsewhere. We identify three excellent candidate binaries, which require further observations to confirm our preliminary estimates for their orbital periods, and one other good candidate. We investigate whether our data support the existence of a population of single, low-mass (≲0.5 M⊙) white dwarfs (LMWDs). These stars are difficult to explain using standard models of stellar evolution. We find that a model with a mixed single/binary population is at least ~20 times more likely to explain our data than a pure binary population. This result depends on assumed period distributions for binary LMWDs, assumed companion masses and several other factors. Therefore, the evidence in favour of the existence of a population of single LMWDs is not sufficient, in our opinion, to firmly establish the existence of such a population, but does suggest that extended observations of LMWDs to obtain a more convincing result would be worthwhile.</w:t>
      </w:r>
      <w:r>
        <w:br/>
      </w:r>
      <w:r>
        <w:rPr>
          <w:rStyle w:val="VerbatimChar"/>
        </w:rPr>
        <w:t xml:space="preserve">## 13537                                                                                                                                                                                                                                                                                                                                                                                                                                                                                                                                                                                                                                                                                                                                                                                                                                                                                                                                                                                                                                                                                                                                                                                                                                                                                                                                                                                                                                                                                                                                                                                                                                                                                                                                                                                                                                                                                                                                                                                                                                                                                                                                                                                                                                                                                                                                                                                                                                                                                                                                                                                                                                                                                                                                                                                                                                                                                                                                                                                                                                                                                                                                                                                                                                                                                                                                                                                                                                                                                                                                                                                                                                                                                                                                                                                                                                                                                                                                                                                                                                                                                                             On the source of the late-time infrared luminosity of SN 1998S and other Type II supernovae We present late-time near-infrared (NIR) and optical observations of the Type IIn SN 1998S. The NIR photometry spans 333-1242 d after explosion, while the NIR and optical spectra cover 333-1191 and 305-1093 d, respectively. The NIR photometry extends to the M' band (4.7 mum), making SN 1998S only the second ever supernova for which such a long IR wavelength has been detected. The shape and evolution of the H and He I 1.083-mum line profiles indicate a powerful interaction with a progenitor wind, as well as providing evidence of dust condensation within the ejecta. The latest optical spectrum suggests that the wind had been flowing for at least 430 yr. The intensity and rise of the HK continuum towards longer wavelengths together with the relatively bright L' and M' magnitudes show that the NIR emission was due to hot dust newly formed in the ejecta and/or pre-existing dust in the progenitor circumstellar medium (CSM). The NIR spectral energy distribution (SED) at about 1 yr is well described by a single-temperature blackbody spectrum at about 1200 K. The temperature declines over subsequent epochs. After similar to2 yr, the blackbody matches are less successful, probably indicating an increasing range of temperatures in the emission regions. Fits to the SEDs achieved with blackbodies weighted with lambda(-1) or lambda(-2) emissivity are almost always less successful. Possible origins for the NIR emission are considered. Significant radioactive heating of ejecta dust is ruled out, as is shock X-ray-precursor heating of CSM dust. More plausible sources are (a) an IR echo from CSM dust driven by the ultraviolet/optical peak luminosity, and (b) emission from newly-condensed dust which formed within a cool, dense shell produced by the ejecta shock/CSM interaction. We argue that the evidence favours the condensing dust hypothesis, although an IR echo is not ruled out. Within the condensing-dust scenario, the IR luminosity indicates the presence of at least 10(-3) M. of dust in the ejecta, and probably considerably more. Finally, we show that the late-time (K-L')(0) evolution of Type II supernovae may provide a useful tool for determining the presence or absence of a massive CSM around their progenitor stars.</w:t>
      </w:r>
      <w:r>
        <w:br/>
      </w:r>
      <w:r>
        <w:rPr>
          <w:rStyle w:val="VerbatimChar"/>
        </w:rPr>
        <w:t xml:space="preserve">## 13545                                                                                                                                                                                                                                                                                                                                                                                                                                                                                                                                                                                                                                                                                                                                                                                                                                                                                                                                                                                                                                                                                                                                                                                                                                                                                                                                                                                                                                                                                                                                                                                                                                                                                                                                                                                                                                                                                                                                                                                                                                                                                                                                                                                                                                                                                                                                                                                                                                                                                                                                                                                                                                                                                                                                                                                                                                                                                                                                                                                                                                                                                                                                                                                                                                                                                                                                                                                                                                                                                                                                                                                                                                                                                                                                                                                                                                                                                                                                                                                                                                                                                                                                                                                                                                                                                                                                                                                                                                                                                                                                                                                                                                                                                                                                                                                                                                                                                                                                                                                                                                                                                                                                                                                                                                                                                                                                                                                                                                                                                                                                                                                                                                                                                                                                                                                                                                                                                                                                                                                                                                                    Scaling of N-body calculations We report results of collisional N-body simulations aimed at studying the N dependence of the dynamical evolution of star clusters. Our clusters consist of equal-mass stars and are in virial equilibrium. Clusters moving in external tidal fields and clusters limited by a cut-off radius are simulated. Our main focus is to study the dependence of the lifetimes of the clusters on the number of cluster stars and the chosen escape condition.</w:t>
      </w:r>
      <w:r>
        <w:br/>
      </w:r>
      <w:r>
        <w:rPr>
          <w:rStyle w:val="VerbatimChar"/>
        </w:rPr>
        <w:t xml:space="preserve">## 13550                                                                                                                                                                                                                                                                                                                                                                                                                                                                                                                                                                                                                                                                                                                                                                                                                                                                                                                                                                                                                                                                                                                                                                                                                                                                                                                                                                                                                                                                                                                                                                                                                                                                                                                                                                                                                                                                                                                                                                                                                                                                                                                                                                                                                                                                                                                                                                                                                                                                                                                                                                                                                                                                                                                                                                                                                                                                                                                                                                                                                                                                                                                                                                                                                                                                                                                                                                                                                                                                                                                                                                                                                                                                                                                                                                                                                                                                                                                                                                                                                                                                                                                                                                                                                                                                                                                                                                                                                                                                                                                                                                                                                                                                                                                                                                                                                                                                                                                                                                                                                                                                                                                                                                              New brown dwarfs in Upper Sco using UKIDSS Galactic Cluster Survey science verification data We present rst results from a deep (J = 18.7), wide-eld (6.5 square degrees) infrared (ZY JHK) survey in the Upper Sco association conducted within the science verication phase of the UKIRT Infrared Deep Sky Survey Galactic Cluster Survey (GCS). Cluster members dene a sequence well separated from eld stars in the (Z J,Z) colour-magnitude diagram. We have selected a total of 164 candidates with J = 10.5{ 18.7 mag from the (Z J,Z) and (Y J,Y ) diagrams. We further investigated the location of those candidates in the other colour{magnitude and colour{colour diagrams to weed out contaminants. The cross{correlation of the GCS catalogue with the 2MASS database conrms the membership of 116 photometric candidates down to 20 Jupiter masses as they lie within a 2 circle centred on the association mean motion. The nal list of cluster members contains 129 sources with masses between 0.3 and 0.007 M . We extracted a dozen new low-mass brown dwarfs below 20 MJup, the limit of previous surveys in the region. Finally, we have derived the mass function in Upper Sco over the 0.3{0.01 M mass range, best t by a single segment with a slope of index = 0.6 0.1, in agreement with previous determination in open clusters.</w:t>
      </w:r>
      <w:r>
        <w:br/>
      </w:r>
      <w:r>
        <w:rPr>
          <w:rStyle w:val="VerbatimChar"/>
        </w:rPr>
        <w:t xml:space="preserve">## 13571                                                                                                                                                                                                                                                                                                                                                                                                                                                                                                                                                                                                                                                                                                                                                                                                                                                                                                                                                                                                                                                                                                                                                                                                                                                                                                                                                                                                                                                                                                                                                                                                                                                                                                                                                                                                                                                                                                                                                                                                                                                                                                                                                                                                                                                                                                                                                                                                                                                                                                                                                                                                                                                                                                                                                                                                                                                                                                                                                                                                                                                                                                                                                                                                                                                                                                                                                                                                                                                                                                                                                                                                                                                                                                                                                                                                                                                                                                                                                                                                                                                                                                                                                                                                                                                                                                                                                                                                                                                                                                                                                                                                                                                                                                                                                                                                                                                         The 2dF Galaxy Redshift Survey: Luminosity dependence of galaxy clustering We investigate the dependence of the strength of galaxy clustering on intrinsic luminos- ity using the Anglo-Australian two degree field galaxy redshift survey (2dFGRS). The 2dFGRS is over an order of magnitude larger than previous redshift surveys used to address this issue. We measure the projected two-point correlation function of galax- ies in a series of volume-limited samples. The projected correlation function is free from any distortion of the clustering pattern induced by peculiar motions and is well described by a power-law in pair separation over the range 0.1 &lt; (r/h 1 Mpc) &lt; 10. The clustering of L � (MbJ 5log10 h = 19.7) galaxies in real space is well fit by a correlation length r0 = 4.9 ± 0.3h 1 Mpc and power-law slope = 1.71 ± 0.06. The clustering amplitude increases slowly with absolute magnitude for galaxies fainter than M � , but rises more strongly at higher luminosities. At low luminosities, our results agree with measurements from the SSRS2 by Benoist et al. However, we find a weaker dependence of clustering strength on luminosity at the highest luminosities. The cor- relation function amplitude increases by a factor of 4.0 between MbJ 5log10 h = 18 and 22.5, and the most luminous galaxies are 3.0 times more strongly clustered than Lgalaxies. The power-law slope of the correlation function shows remarkably little variation for samples spanning a factor of 20 in luminosity. Our measurements are in very good agreement with the predictions of the hierarchical galaxy formation models of Benson et al.</w:t>
      </w:r>
      <w:r>
        <w:br/>
      </w:r>
      <w:r>
        <w:rPr>
          <w:rStyle w:val="VerbatimChar"/>
        </w:rPr>
        <w:t xml:space="preserve">## 13574                                                                                                                                                                                                                                                                                                                                                                                                                                                                                                                                                                                                                                                                                                                                                                                                                                                                                                                                                                                                                                                                                                                                                                                                                                                                                                                                                                                                                                                                                                                                                                                                                                                                                                                                                                                                                                                                                                                                                                                                                                                                                                                                                                                                                                                                                                                                                                                                                                                                                                                                                                                                                                                                                                                                                                                                                                                                                                                                                                                                                                                                                                                                                                                                                                                                                                                                                                                                                                                                                                                                                                                                                                                                                                                                                                                                                                                                                                                                                                                                                                                                                                                                                                                                                                                                                                                                                                                                                                                                                                                                                                                                                                                                                                                                                                                                  Keck spectroscopy of the faint dwarf elliptical galaxy population in the Perseus Cluster core: mixed stellar populations and a flat luminosity function We present the result of a photometric and Keck low-resolution imaging spectrometer (LRIS) spectroscopic study of dwarf galaxies in the core of the Perseus Cluster, down to a magnitude of M B = -12.5. Spectra were obtained for 23 dwarf-galaxy candidates, from which we measure radial velocities and stellar population characteristics from absorption line indices. From radial velocities obtained using these spectra, we confirm 12 systems as cluster members, with the remaining 11 as non-members. Using these newly confirmed cluster members, we are able to extend the confirmed colour-magnitude relation for the Perseus Cluster down to M B = -12.5. We confirm an increase in the scatter about the colour-magnitude relationship below M B = - 15.5, but reject the hypothesis that very red dwarfs are cluster members. We measure the faint-end slope of the luminosity function between M B = -18 and -12.5, finding a = -1.26 ± 0.06, which is similar to that of the field. This implies that an overabundance of dwarf galaxies does not exist in the core of the Perseus Cluster. By comparing metal and Balmer absorption line indices with α-enhanced single stellar population models, we derive ages and metallicities for these newly confirmed cluster members. We find two distinct dwarf elliptical populations: an old, metal-poor population with ages ∼8 Gyr and metallicities [Fe/H] -0.33. Dwarf galaxies in the Perseus Cluster are therefore not a simple homogeneous population, but rather exhibit a range in age and metallicity.</w:t>
      </w:r>
      <w:r>
        <w:br/>
      </w:r>
      <w:r>
        <w:rPr>
          <w:rStyle w:val="VerbatimChar"/>
        </w:rPr>
        <w:t xml:space="preserve">## 13578                                                                                                                                                                                                                                                                                                                                                                                                                                                                                                                                                                                                                                                                                                                                                                                                                                                                                                                                                                                                                                                                                                                                                                                                                                                                                                                                                                                                                                                                                                                                                                                                                                                                                                                                                                                                                                                                                                                                                                                                                                                                                                                                                                                                                                                                                                                                                                                                                                                                                                                                                                                                                                                                                                                                                                                                                                                                                                                                                                                                                                                                                                                                                                                                                                                                                                                                                                                                                                                                                                                                                                                                                                                                                                                                                                                                                                                                                                                                                                                                                                                                                                                                                                                                                                                                                                                                                                                                                                                                       How flat can you get? A model comparison perspective on the curvature of the Universe The question of determining the spatial geometry of the Universe is of greater relevance than ever, as precision cosmology promises to verify inflationary predictions about the curvature of the Universe. We revisit the question of what can be learnt about the spatial geometry of the Universe from the perspective of a three-way Bayesian model comparison. By considering two classes of phenomenological priors for the curvature parameter, we show that, given the current data, the probability that the Universe is spatially infinite lies between 67 and 98 per cent, depending on the choice of priors. For the strongest prior choice, we find odds of the order of 50:1 (200:1 ) in favour of a flat Universe when compared with a closed (open) model. We also report a robust, prior-independent lower limit to the number of Hubble spheres in the Universe, N U ≥ 5 (at 99 per cent confidence). We forecast the accuracy with which future cosmic microwave background (CMB) and baryonic acoustic oscillation (BAO) observations will be able to constrain curvature, finding that a cosmic variance-limited CMB experiment together with an Square Kilometer Array (SKA)-like BAO observation will constrain curvature independently of the equation of state of dark energy with a precision of about σ ∼ 4.5 x 10 ―4 . We demonstrate that the risk of 'model confusion' (i.e. wrongly favouring a flat Universe in the presence of curvature) is much larger than might be assumed from parameter error forecasts for future probes. We argue that a 5σ detection threshold guarantees a confusion- and ambiguity-free model selection. Together with inflationary arguments, this implies that the geometry of the Universe is not knowable if the value of the curvature parameter is below |Ω κ | ∼ 10- 4 . This bound is one order of magnitude larger than what one would naively expect from the size of curvature perturbations, ∼10 ―5 .</w:t>
      </w:r>
      <w:r>
        <w:br/>
      </w:r>
      <w:r>
        <w:rPr>
          <w:rStyle w:val="VerbatimChar"/>
        </w:rPr>
        <w:t xml:space="preserve">## 13617                                                                                                                                                                                                                                                                                                                                                                                                                                                                                                                                                                                                                                                                                                                                                                                                                                                                                                                                                                                                                                                                                                                                                                                                                                                                                                                                                                                                                                                                                                                                                                                                                                                                                                                                                                                                                                                                                                                                                                                                                                                                                                                                                                                                                                                                                                                                                                                                                                                                                                                                                                                                                                                                                                                                                                                                                                                                                                                                                                                                                                                                                                                                                                                                                                                                                                                                                                                                                                                                                                                                                                                                                                                                                                                                                                                                                                                                                                                                                                                                                                                                                                                                                                                                                                                                               On the tidal evolution of Hot Jupiters on inclined orbits Tidal friction is thought to be important in determining the long-term spin-orbit evolution of short-period extrasolar planetary systems. Using a simple model of the orbit-averaged effects of tidal friction, we study the evolution of close-in planets on inclined orbits, due to tides. We analyse the effects of the inclusion of stellar magnetic braking by performing a phase-plane analysis of a simplified system of equations, including the braking torque. The inclusion of magnetic braking is found to be important, and its neglect can result in a very different system history. We then present the results of numerical integrations of the tidal evolution equations, where we find that it is essential to consider coupled evolution of the orbital and rotational elements, including dissipation in both the star and planet, to accurately model the evolution. \n \n \n \nThe main result of our integrations is that for typical Hot Jupiters, tidal friction aligns the stellar spin with the orbit on a similar time as it causes the orbit to decay. This tells us that if a planet is observed to be aligned, then it probably formed coplanar. This reinforces the importance of Rossiter–McLaughlin effect observations in determining the degree of spin-orbit alignment in transiting systems. \n \n \n \nWe apply these results to the only observed system with a spin-orbit misalignment, XO-3, and constrain the efficiency of tidal dissipation (i.e. the modified tidal quality factors Q′) in both the star and the planet in this system. Using a model in which inertial waves are excited by tidal forcing in the outer convective envelope and dissipated by turbulent viscosity, we calculate Q′ for a range of F-star models, and find it to vary considerably within this class of stars. This means that using a single Q′, and assuming that it applies to all stars, is probably incorrect. In addition, we propose an explanation for the survival of two of the planets on the tightest orbits, WASP-12 b and OGLE-TR-56 b, in terms of weak dissipation in the star, as a result of their internal structures and slow rotation periods.</w:t>
      </w:r>
      <w:r>
        <w:br/>
      </w:r>
      <w:r>
        <w:rPr>
          <w:rStyle w:val="VerbatimChar"/>
        </w:rPr>
        <w:t xml:space="preserve">## 13619                                                                                                                                                                                                                                                                                                                                                                                                                                                                                                                                                                                                                                                                                                                                                                                                                                                                                                                                                                                                                                                                                                                                                                                                                                                                                                                                                                                                                                                                                                                                                                                                                                                                                                                                                                                                                                                                                                                                                                                                                                                                                                                                                                                                                                                                                                                                                                                                                                                                                                                                                                                                                                                                                                                                                                                                                                                                                                                                                                                                                                                                                                                                                                                                                                                                                                                                                                                                                                                                                                                                                                                                                                                                                                                                                                                                                                                                                                                                                                                                                                                                                                                                                                                                                                                                                                                                                                                                                                                                                                                                                                                                                                                                                                                                                                                                                                                                                                                                                                                                                                                                                                                                                                                                                                                                                                                                                                                                                                                                                                                                 A survey of Low Luminosity Compact sources Based on the FIRST and SDSS catalogues a flux density limited sample of weak Compact Steep Spectrum (CSS) sources with radio luminosity below 10^26 [W/Hz] at 1.4 GHz has been constructed. Our previous multifrequency observations of CSS sources have shown that low luminosity small-scale objects can be strong candidates for compact faders. This finding supports the idea that some small-size radio sources are short-lived phenomena because of a lack of significant fuelling. They never 'grow up' to become FRI or FRII objects. This new sample marks the start of a systematical study of the radio properties and morphologies of the population of low luminosity compact (LLC) objects. An investigation of this new sample should also lead to a better understanding of compact faders. In this paper, the results of the first stage of the new project - the L-band MERLIN observations of 44 low luminosity CSS sources are presented.</w:t>
      </w:r>
      <w:r>
        <w:br/>
      </w:r>
      <w:r>
        <w:rPr>
          <w:rStyle w:val="VerbatimChar"/>
        </w:rPr>
        <w:t xml:space="preserve">## 13620                                                                                                                                                                                                                                                                                                                                                                                                                                                                                                                                                                                                                                                                                                                                                                                                                                                                                                                                                                                                                                                                                                                                                                                                                                                                                                                                                                                                                                                                                                                                                                                                                                                                                                                                                                                                                                                                                                                                                                                                                                                                                                                                                                                                                                                                                                                                                                                                                                                                                                                                                                                                                                                                                                                                                                                                                                                                                                                                                                                                                                                                                                                                                                                                                                                                                                                                                                                                                                                                                                                                                                                                                                                                                                                                                                                                                                                                                                                                                                                                                                                                                                                                                                                                                                                                                                                                                                                                                                                                                                                                                                                                                                                                                                                                                                                                                                                                                                                                                                                                                                                                                                                                                                                                                                                                                                                                                                                                                                                                                                                                                                                                                                                                                                           Very High Energy Gamma Rays from PKS 2155–304 The close X-ray-selected BL Lac PKS 2155-304 has been observed using the University of Durham Mark 6 very high energy (VHE) gamma-ray telescope during 1996 September/October/November and 1997 October/November. VHE gamma rays with energy more than 300 GeV were detected from this object with a time-averaged integral flux of (4.2±0.7stat±2.0sys)×10−11 cm-2 s-1. There is evidence for VHE gamma-ray emission during our observations in 1996 September and 1997 October/November, with the strongest emission being detected in 1997 November, when the object was producing the largest flux ever recorded in high-energy X-rays and it was detected as a source of gamma rays of energy greater than 100 MeV. The VHE and X-ray fluxes show evidence of a correlation.</w:t>
      </w:r>
      <w:r>
        <w:br/>
      </w:r>
      <w:r>
        <w:rPr>
          <w:rStyle w:val="VerbatimChar"/>
        </w:rPr>
        <w:t xml:space="preserve">## 13623                                                                                                                                                                                                                                                                                                                                                                                                                                                                                                                                                                                                                                                                                                                                                                                                                                                                                                                                                                                                                                                                                                                                                                                                                                                                                                                                                                                                                                                                                                                                                                                                                                                                                                                                                                                                                                                                                                                                                                                                                                                                                                                                                                                                                                                                                                                                                                                                                                                                                                                                                                                                                                                                                                                                                                                                                                                                                                                                                                                                                                                                                                                                                                                                                                                                                                                                                                                                                                                                                                                                                                                                                                                                                                                                                                                                                                                                                                                                                                                                                                                                                                                                                                                                                                                                                                                                                                                                                                                                                                                                                                                                                                                                                                                                                                                                                                                                                                                                                                                                                                                                                                                                         The cosmological impact of intrinsic alignment model choice for cosmic shear We consider the effect of galaxy intrinsic alignments (IAs) on dark energy constraints from weak gravitational lensing. We summarize the latest version of the linear alignment model of IAs, following a brief note of Hirata &amp; Seljak and further interpretation by Laszlo et al. We show the cosmological bias on the dark energy equation of state parameters w0 and wa$ that would occur if IAs were ignored. We find that w0 and wa are both catastrophically biased, by an absolute value of just greater than unity under the Fisher matrix approximation. This contrasts with a bias several times larger for the earlier IA implementation. Therefore, there is no doubt that IAs must be taken into account for future stage III experiments and beyond. We use a flexible grid of IA and galaxy bias parameters as used in previous work and investigate what would happen if the Universe is described by used the latest IA model, but we assumed the earlier version. We find that despite the large difference between the two IA models, the grid flexibility is sufficient to remove cosmological bias and recover the correct dark energy equation of state. In an appendix, we compare observed shear power spectra to those from a popular previous implementation and explain the differences.</w:t>
      </w:r>
      <w:r>
        <w:br/>
      </w:r>
      <w:r>
        <w:rPr>
          <w:rStyle w:val="VerbatimChar"/>
        </w:rPr>
        <w:t xml:space="preserve">## 13674                                                                                                                                                                                                                                                                                                                                                                                                                                                                                                                                                                                                                                                                                                                                                                                                                                                                                                                                                                                                                                                                                                                                                                                                                                                                                                                                                                                                                                                                                                                                                                                                                                                                                                                                                                                                                                                                                                                                                                                                                                                                                                                                                                                                                                                                                                                                                                                                                                                                                                                                                                                                                                                                                                                                                                                                                                                                                                                                                                                                                                                                                                                                                                                                                                                                                                                                                                                                                                                                                                                                                                                                                                                                                                                                                                                                                                                                                                                                                                                                                                                                                                                                                                                                                                                                                                                                                                                                                                                                                                                                                                                                                                                                                                                                                                                                                                                                                                                                                                                                                                                                                                                                                                                                                                                                                                                                                                                                                                                                                                                                                                                                                                                                                                                                                                                                  BEYOND THE STARS It is frequent to hear in economic seminars or read in academic papers that an effect is economically significant or economically important. Yet, the economic literature is vague on what economic importance means and how it should be measured. In this paper, I show that existing measures of economic importance are flawed and misused. Using an axiomatic approach, I derive a new method to assess the economic importance of each variable in linear regressions. The new measure is interpreted as the percentage contribution of each explanatory variable to deviations in the dependent variable. As an illustration, the method is applied to the study of the causes of long-run economic development.</w:t>
      </w:r>
      <w:r>
        <w:br/>
      </w:r>
      <w:r>
        <w:rPr>
          <w:rStyle w:val="VerbatimChar"/>
        </w:rPr>
        <w:t xml:space="preserve">## 13678                                                                                                                                                                                                                                                                                                                                                                                                                                                                                                                                                                                                                                                                                                                                                                                                                                                                                                                                                                                                                                                                                                                                                                                                                                                                                                                                                                                                                                                                                                                                                                                                                                                                                                                                                                                                                                                                                                                                                                                                                                                                                                                                                                                                                                                                                                                                                                                                                                                                                                                                                                                                                                                                                                                                                                                                                                                                                                                                                                                                                                                                                                                                                                                                                                                                                                                                                                                                                                                                                                                                                                                                                                                                                                                                                                                                                                                                                                                                                                                                                                                                                                                                                                                                                                                                                                                                                                                                                                                                                                                                                                                                                                                                                                                                                                                                                                                                                                                                                                                                                                                                                                                                                                                                                                                                                                                                                                                                                                                                                            Study of Super- and Subsonic Ionization Fronts in Low-Density, Soft X-Ray-Irradiated Foam Targets The transition from super- to subsonic propagation of an ionization front has been studied in X-ray irradiated, low-density foam targets using soft X-ray imaging and point projection absorption spectroscopy. The foams were doped with chlorine and irradiated with an intense pulse of soft X-ray radiation with a temperature up to 120 eV produced by laser heating a burnthrough converter foil. The cylindrical foam targets were radiographed side-on allowing the change in the chlorine ionization and hence the front to be observed. From the absolute target transmission the density profile was obtained. Comparison of experimental absorption spectra with simulated ones allowed the temperature of the heated material to be inferred for the first time without reliance on detailed hydrodynamic simulations to interpret the data. The experimental observations were compared to radiation hydrodynamic simulations.</w:t>
      </w:r>
      <w:r>
        <w:br/>
      </w:r>
      <w:r>
        <w:rPr>
          <w:rStyle w:val="VerbatimChar"/>
        </w:rPr>
        <w:t xml:space="preserve">## 13696                                                                                                                                                                                                                                                                                                                                                                                                                                                                                                                                                                                                                                                                                                                                                                                                                                                                                                                                                                                                                                                                                                                                                                                                                                                                                                                                                                                                                                                                                                                                                                                                                                                                                                                                                                                                                                                                                                                                                                                                                                                                                                                                                                                                                                                                                                                                                                                                                                                                                                                                                                                                                                                                                                                                                                                                                                                                                                                                                                                                                                                                                                                                                                                                                                                                                                                                                                                                                                                                                                                                                                                                                                                                                                                                                                                                                                                                                                                                                                                                                                                                                                                                                                                                                                                                                                                                                                                                                                                                                                                                                                                                                                                                                                                                                                                                                                                                                                                                          Comment on “What causes the flux excess in the heliospheric magnetic field?” by E. J. Smith [1] Smith [2011] (hereafter S11) advises against employing the modulus of the radial component of the interplanetary magnetic field (IMF) when using in situ magnetic field measurements from the heliosphere to remotely sense the open solar flux and argues that it causes what Lockwood et al. [2009a, 2009b] (LEA09) have termed the “excess flux,” as detected empirically by Owens et al. [2008] (OEA08). We here point out the wider implications of this debate about the best way to derive open solar flux (OSF) from measurements made by near-Earth spacecraft. The aim is to quantify OSF (also called the coronal source flux), and we here consider the “unsigned” OSF—i.e., the total magnetic flux (of either polarity) threading the coronal source surface (which is usually taken to be at a heliocentric sphere of radius R = 2.5R◉, where R◉ is the mean photospheric radius). The approaches of S11 and OEA08/LEA09 are actually complementary, each with its own strengths and weaknesses. We therefore think it neither correct nor helpful to advocate the use of one over the other, rather, it is important to fully understand the strengths, limitations, and applicability of both. What is most interesting is that the two approaches generate similar answers in several important respects. We here concentrate on the implications for the long series of measurements made close to Earth (i.e., in the ecliptic plane near r =R1 = 1 astronomical unit [AU]).</w:t>
      </w:r>
      <w:r>
        <w:br/>
      </w:r>
      <w:r>
        <w:rPr>
          <w:rStyle w:val="VerbatimChar"/>
        </w:rPr>
        <w:t xml:space="preserve">## 13710                                                                                                                                                                                                                                                                                                                                                                                                                                                                                                                                                                                                                                                                                                                                                                                                                                                                                                                                                                                                                                                                                                                                                                                                                                                                                                                                                                                                                                                                                                                                                                                                                                                                                                                                                                                                                                                                                                                                                                                                                                                                                                                                                                                                                                                                                                                                                                                                                                                                                                                                                                                                                                                                                                                                                                                                                                                                                                                                                                                                                                                                                                                                                                                                                                                                                                                                                                                                                                                                                                                                                                                                                                                                                                                                                                                                                                                                                                                                                                                                                                                                                                                                                                                                                                                                                                                                                                                                                                                                                                                                                                                                                                                                                                                                                                                                                                                                                                                                                                                                                                                                                                                                                                                                                                                                                                                                                                        A giant stream of metal-rich stars in the halo of the galaxy M31 Recent observations have revealed streams of gas and stars in the halo of the Milky Way that are the debris from interactions between our Galaxy and some of its dwarf companion galaxies; the Sagittarius dwarf galaxy and the Magellanic clouds. Analysis of the material has shown that much of the halo is made up of cannibalized satellite galaxies, and that dark matter is distributed nearly spherically in the Milky Way. It remains unclear, however, whether cannibalized substructures are as common in the haloes of galaxies as predicted by galaxy-formation theory. Here we report the discovery of a giant stream of metal-rich stars within the halo of the nearest large galaxy, M31 (the Andromeda galaxy). The source of this stream could be the dwarf galaxies M32 and NGC205, which are close companions of M31 and which may have lost a substantial number of stars owing to tidal interactions. The results demonstrate that the epoch of galaxy building still continues, albeit at a modest rate, and that tidal streams may be a generic feature of galaxy haloes.</w:t>
      </w:r>
      <w:r>
        <w:br/>
      </w:r>
      <w:r>
        <w:rPr>
          <w:rStyle w:val="VerbatimChar"/>
        </w:rPr>
        <w:t xml:space="preserve">## 13725                                                                                                                                                                                                                                                                                                                                                                                                                                                                                                                                                                                                                                                                                                                                                                                                                                                                                                                                                                                                                                                                                                                                                                                                                                                                                                                                                                                                                                                                                                                                                                                                                                                                                                                                                                                                                                                                                                                                                                                                                                                                                                                                                                                                                                                                                                                                                                                                                                                                                                                                                                                                                                                                                                                                                                                                                                                                                                                                                                                                                                                                                                                                                                                                                                                                                                                                                                                                                                                                                                                                                                                                                                                                                                                                                                                                                                                                                                                                                                                                                                                                                                                                                                                                                                                                                                                                                                                                                                                                                                                                                                                                                                     On the relevance of the r-mode instability for accreting neutron stars and white dwarfs We present a case study for the relevance of the r-mode instability for accreting compact stars. Our estimates are based on approximations that facilitate back of the envelope calculations. We discuss two different cases. (1) For recycled millisecond pulsars, we argue that the r-mode instability may be active at rotation periods longer than the Kepler period (which provides the dynamical limit on rotation) as long as the core temperature is larger than about 2 × 105 K. Our estimates suggest that the instability may have played a role in the evolution of the fastest spinning pulsars and that it may be presently active in the recently discovered 2.49 ms X-ray pulsar, SAX J1808.4-3658, as well as the rapidly spinning neutron stars observed in low-mass X-ray binaries (LMXBs). This provides a new explanation for the remarkably similar rotation periods inferred from kilohertz, quasi-periodic oscillations in the LMXBs. The possibility that the rotation of recycled pulsars may be gravitational-radiation-limited is interesting, because the gravitational waves from a neutron star rotating at the instability limit may well be detectable with the new generation of interferometric detectors. (2) We also consider white dwarfs and find that the r-mode instability may possibly be active in short-period white dwarfs. Our order-of-magnitude estimates (for a white dwarf of M=M☉ and R=0.01 R☉ composed of C12) show that the instability could be operating for rotational periods shorter than P≈27-33 s. This number is in interesting agreement with the observed periods (greater than 28 s) of the rapidly spinning DQ Herculis stars. However, we find that the instability grows too slowly to affect the rotation of these stars significantly.</w:t>
      </w:r>
      <w:r>
        <w:br/>
      </w:r>
      <w:r>
        <w:rPr>
          <w:rStyle w:val="VerbatimChar"/>
        </w:rPr>
        <w:t xml:space="preserve">## 13738                                                                                                                                                                                                                                                                                                                                                                                                                                                                                                                                                                                                                                                                                                                                                                                                                                                                                                                                                                                                                                                                                                                                                                                                                                                                                                                                                                                                                                                                                                                                                                                                                                                                                                                                                                                                                                                                                                                                                                                                                                                                                                                                                                                                                                                                                                                                                                                                                                                                                                                                                                                                                                                                                                                                                                                                                                                                                                                                                                                                                                                                                                                                                                                                                                                                                                                                                                                                                                                                                                                                                                                                                                                                                                                                                                                                                                                                                                                                                                                                                                                                                                                                                                                                                                                                                                                                                                                                                                                                                                                                                                                                                                                                                                                                                                                                                                                                                                                                                                                                                                                              Probing the circumstellar structure of Herbig Ae/Be stars We present Hspectropolarimetry observations of a sample of 23 Herbig Ae/Be stars. A change in the linear polarisation across His detected in a large fraction of the objects, which indicates that the regions around Herbig stars are flattened (disc- like) on small scales. A second outcome of our study is that the spectropolarimetric signatures for the Ae stars differ from those of the Herbig Be stars, with characteristics changing from depolarisation across Hin the Herbig Be stars, to line polarisations in the Ae group. The frequency of depolarisations detected in the Herbig Be stars (7/12) is particularly interesting as, by analogy to classical Be stars, it may be the best evidence to date that the higher mass Herbig stars are surrounded by flattened structures. For the Herbig Ae stars, 9 out of 11 show a line polarisation effect that can be understood in terms of a compact Hemission that is itself polarised by a rotating disc-like circumstellar medium. The spectropolarimetric difference between the Herbig Be and Ae stars may be the first indication that there is a transition in the Hertzsprung-Russell Diagram from magnetic accretion at spectral type A to disc accretion at spectral type B. Alternatively, the interior polarised line emission apparent in the Ae stars may be masked in the Herbig Be stars due to their higher levels of Hemission.</w:t>
      </w:r>
      <w:r>
        <w:br/>
      </w:r>
      <w:r>
        <w:rPr>
          <w:rStyle w:val="VerbatimChar"/>
        </w:rPr>
        <w:t xml:space="preserve">## 13742                                                                                                                                                                                                                                                                                                                                                                                                                                                                                                                                                                                                                                                                                                                                                                                                                                                                                                                                                                                                                                                                                                                                                                                                                                                                                                                                                                                                                                                                                                                                                                                                                                                                                                                                                                                                                                                                                                                                                                                                                                                                                                                                                                                                                                                                                                                                                                                                                                                                                                                                                                                                                                                                                                                                                                                                                                                                                                                                                                                                                                                                                                                                                                                                                                                                                                                                                                                                                                                                                                                                                                                                                                                                                                                                                                                                                                                                                                                                                                                                                                                                                                                                                                                                                                                                                                                                                                                                                                                                                                                                                                                                                                                                                                                                                                                                                                                                                                                                                                                                                                                                                                                                                                                                                                                                                                                                                                                                                                         XMM-Newton observations of 3C 273 ABSTRACT A series of nine XMM-Newton observations of the radio-loud quasar 3C 273 arepresented, concentrating mainly on the soft excess. Although most of the individ-ual observations do not show evidence for iron emission, co-adding them reveals aweak, broad line (EW ∼ 56 eV). The soft excess component is found to vary, con-ﬁrming previous work, and can be well ﬁtted with multiple blackbody components,with temperatures ranging between ∼ 40 and ∼ 330 eV, together with a power-law.Alternatively, a Comptonisation model also provides a good ﬁt, with a mean electrontemperature of ∼ 350 eV, although this value is higher when the soft excess is moreluminous over the 0.5–10 keV energy band. In the RGS spectrum of 3C 273, a strongdetection of the Ovii Heα absorption line at zero redshift is made; this may originatein warm gas in the local intergalactic medium, consistent with the ﬁndings of bothFang et al. (2003) and Rasmussen et al. (2003).Key words: galaxies: active – X-rays: galaxies – galaxies: individual: 3C 273</w:t>
      </w:r>
      <w:r>
        <w:br/>
      </w:r>
      <w:r>
        <w:rPr>
          <w:rStyle w:val="VerbatimChar"/>
        </w:rPr>
        <w:t xml:space="preserve">## 13769                                                                                                                                                                                                                                                                                                                                                                                                                                                                                                                                                                                                                                                                                                                                                                                                                                                                                                                                                                                                                                                                                                                                                                                                                                                                                                                                                                                                                                                                                                                                                                                                                                                                                                                                                                                                                                                                                                                                                                                                                                                                                                                                                                                                                                                                                                                                                                                                                                                                                                                                                                                                                                                                                                                                                                                                                                                                                                                                                                                                                                                                                                                                                                                                                                                                                                                                                                                                                                                                                                                                                                                                                                                                                                                                                                                                                                                                                                                                                                                                                                                                                                                                                                                                                                           Fe-bump instability: the excitation of pulsations in subdwarf B and other low-mass stars We consider the excitation of radial and non-radial oscillations in low-mass B stars by the iron-bump opacity mechanism. The results are significant for the interpretation of pulsations in subdwarf B stars, helium-rich subdwarfs and extreme helium stars, including the EC14026 and PG1716 variables. We demonstrate that, for radial oscillations, the driving mechanism becomes effective by increasing the contrast between the iron-bump opacity and the opacity from other sources. This can be achieved either by increasing the iron abundance or by decreasing the hydrogen abundance. The location of the iron-bump instability boundary is found to depend on the mean molecular weight in the envelope and also on the radial order of the oscillation. A bluer instability boundary is provided by increasing the iron abundance alone, rather than the entire metal component, and is required to explain the observed EC14026 variables. A bluer instability boundary is also provided by higher radial order oscillations. Using data for observed and theoretical period ranges, we show that the coolest EC14026 variables may vary in the fundamental radial mode, but the hottest variables must vary in modes of higher radial order. In considering non-radial oscillations, we demonstrate that g-modes of high radial order and low spherical degree (l &lt; 4) may be excited in some blue horizontal branch stars with near-normal composition (Z = 0.02). Additional iron enhancement extends the g-mode instability zone to higher effective temperatures and also creates a p-mode instability zone. The latter is essentially contiguous with the radial instability zone. With sufficient iron, the p- and g-mode instability zones overlap, allowing a small region where the EC14026- and PG1716type variability can be excited simultaneously. The overlap zone is principally a function of effective temperature and only weakly a function of luminosity. However, its location is roughly 5000 K, too low compared with the observed boundary between EC14026 and PG1716 variables. The discrepancy cannot be resolved by simply increasing the iron abundance.</w:t>
      </w:r>
      <w:r>
        <w:br/>
      </w:r>
      <w:r>
        <w:rPr>
          <w:rStyle w:val="VerbatimChar"/>
        </w:rPr>
        <w:t xml:space="preserve">## 13790                                                                                                                                                                                                                                                                                                                                                                                                                                                                                                                                                                                                                                                                                                                                                                                                                                                                                                                                                                                                                                                                                                                                                                                                                                                                                                                                                                                                                                                                                                                                                                                                                                                                                                                                                                                                                                                                                                                                                                                                                                                                                                                                                                                                                                                                                                                                                                                                                                                                                                                                                                                                                                                                                                                                                                                                                                                                                                                                                                                                                                                                                                                                                                                                                                                                                                                                                                                                                                                                                                                                                                                                                                                                                                                                                                                                                                                                                                                                                                                                                                                                                                                                                                                                                                                                                                                                                                                                                                                                                                                                                                                                                                                                                                                                                                                                                                                                              A subarcsecond resolution near-infrared study of Seyfert and `normal' galaxies: II. Morphology We present a detailed study of the bar fraction in the CfA sample of Seyfert galaxies and in a carefully selected control sample of nonactive galaxies to investigate the relation between the presence of bars and of nuclear activity. To avoid the problems related to bar classification in the Third Reference Catalogue (RC3), e.g., subjectivity, low resolution, and contamination by dust, we have developed an objective bar classification method, which we conservatively apply to our new subarcsecond resolution near-infrared (NIR) imaging data set discussed in the first paper in this series. We are able to use stringent criteria based on radial profiles of ellipticity and major axis position angle to determine the presence of a bar and its axial ratio. Concentrating on noninteracting galaxies in our sample for which morphological information can be obtained, we find that Seyfert hosts are barred more often (79% ± 7.5%) than the nonactive galaxies in our control sample (59% ± 9%), a result which is at the ~2.5 σ significance level. The fraction of nonaxisymmetric hosts becomes even larger when interacting galaxies are taken into account. We discuss the implications of this result for the fueling of central activity by large-scale bars. This paper improves on previous work by means of imaging at higher spatial resolution and by the use of a set of stringent criteria for bar presence and confirms that the use of NIR is superior to optical imaging for detection of bars in disk galaxies.</w:t>
      </w:r>
      <w:r>
        <w:br/>
      </w:r>
      <w:r>
        <w:rPr>
          <w:rStyle w:val="VerbatimChar"/>
        </w:rPr>
        <w:t xml:space="preserve">## 13796                                                                                                                                                                                                                                                                                                                                                                                                                                                                                                                                                                                                                                                                                                                                                                                                                                                                                                                                                                                                                                                                                                                                                                                                                                                                                                                                                                                                                                                                                                                                                                                                                                                                                                                                                                                                                                                                                                                                                                                                                                                                                                                                                                                                                                                                                                                                                                                                                                                                                                                                                                                                                                                                                                                                                                                                                                                                                                                                                                                                                                                                                                                                                                                                                                                                                                                                                                                                                                                                                                                                                                                                                                                                                                                                                                                                                                                                                                                                                                                                                                                                                                                                                                                                                                                                                                                                                                                                                                                                                                                                                                                                                                                                                                                                                                                                                                                                                                                                                                                                                                                                                                                                                           Testing the universality of star formation - I. Multiplicity in nearby star-forming regions We have collated multiplicity data for five clusters (Taurus, Chamaeleon I, Ophiuchus, IC 348 and the Orion Nebula Cluster). We have applied the same mass ratio (flux ratios of ΔK≤ 2.5) and primary mass cuts (∼0.1–3.0 M⊙) to each cluster and therefore have directly comparable binary statistics for all five clusters in the separation range 62–620 au, and for Taurus, Chamaeleon I and Ophiuchus in the range 18–830 au. We find that the trend of decreasing binary fraction with cluster density is solely due to the high binary fraction of Taurus; the other clusters show no obvious trend over a factor of nearly 20 in density. \n \n \n \nWith N-body simulations, we attempt to find a set of initial conditions that are able to reproduce the density, morphology and binary fractions of all five clusters. Only an initially clumpy (fractal) distribution with an initial total binary fraction of 73 per cent (17 per cent in the range 62–620 au) is able to reproduce all of the observations (albeit not very satisfactorily). Therefore, if star formation is universal, then the initial conditions must be clumpy and with a high (but not 100 per cent) binary fraction. This could suggest that most stars, including M dwarfs, form in binaries.</w:t>
      </w:r>
      <w:r>
        <w:br/>
      </w:r>
      <w:r>
        <w:rPr>
          <w:rStyle w:val="VerbatimChar"/>
        </w:rPr>
        <w:t xml:space="preserve">## 13798                                                                                                                                                                                                                                                                                                                                                                                                                                                                                                                                                                                                                                                                                                                                                                                                                                                                                                                                                                                                                                                                                                                                                                                                                                                                                                                                                                                                                                                                                                                                                                                                                                                                                                                                                                                                                                                                                                                                                                                                                                                                                                                                                                                                                                                                                                                                                                                                                                                                                                                                                                                                                                                                                                                                                                                                                                                                                                                                                                                                                                                                                                                                                                                                                                                                                                                                                                                                                                                                                                                                                            Brown dwarfs and low-mass stars in the Pleiades and Praesepe:- Membership and binarity We present near-infrared J-, H- and K-band photometry and optical spectroscopy of low-mass star and brown dwarf (BD) candidates in the Pleiades and Praesepe open clusters. We flag non-members from their position in K, I−K and J, J−K colour–magnitude diagrams (CMDs), and J−H, H−K two-colour diagrams. In general, the dust-free NextGen model isochrones of the Lyon Group fit the K, I−K CMDs well for stars with I−K∼ 1.5–3.5. However, Pleiades stars with K≃ 10.5–13 (MK≃ 5–7.5) are rather redder than the isochrones. We also identify this effect amongst αPer sources from the literature, but find no evidence of it for field stars from the literature. The NextGen isochrones fit the J, J−K CMDs of both clusters very well in this photometric range. It is possible that the I−K colour of youthful stars is affected by the presence of magnetic activity. The Lyon Group's Dusty isochrones fit both K, I−K and K, J−K Pleiades CMDs well for I−K≃ 4.3–6/J−K≃ 1.1–1.4. In between these colour ranges the Pleiades cluster sequence comprises three portions. Starting at the bluer side, there is a gap where very few sources are found (the gap size is ΔI∼ 0.5, ΔJ∼ΔK∼ 0.3), probably resulting from a sharp local drop in the magnitude–mass relation. Then the sequence is quite flat from I−K∼ 3.5–4. Finally, the sequence turns over and drops down to join the Dusty isochrone. We also compare model atmosphere colours to the two-colour diagrams of the clusters. The NextGen models are seen to be ∼0.1 too blue in H−K and ∼0.1 too red in J−H for Teff &gt; 4000 K. However, they are in reasonable agreement with the data at Teff∼ 3200 K. For Teff∼ 2800–3150 K, the colours of Pleiades and Praesepe sources are significantly different, where Praesepe sources are ∼0.1 bluer in J−H and up to ∼0.1 redder in H−K. These differences could result from gravity-sensitive molecular opacities. Cooler Praesepe sources then agree well with the dusty models, suggesting that dust is beginning to form in Praesepe sources around 2500 K. However, Pleiades sources remain consistent with the NextGen models (and inconsistent with the dusty models) down to Teff values of ∼2000 K. It is possible that dust formation does not begin until lower Teff values in sources with lower surface gravities (and hence lower atmospheric pressures). We also identify unresolved binaries in both clusters, and estimate mass ratios (q) for Pleiades BDs. Most of these have q &gt; 0.7, however, 3/18 appear to have lower q values. We determine the binary fraction (BF) for numerous mass ranges in each cluster, and find that it is generally rising towards lower masses. We find a BD BF of 50+11−10 per cent. We also find some evidence suggesting that the BF–q distribution is flat for 0.5–0.35 M⊙, in contrast to solar-type stars.</w:t>
      </w:r>
      <w:r>
        <w:br/>
      </w:r>
      <w:r>
        <w:rPr>
          <w:rStyle w:val="VerbatimChar"/>
        </w:rPr>
        <w:t xml:space="preserve">## 13843                                                                                                                                                                                                                                                                                                                                                                                                                                                                                                                                                                                                                                                                                                                                                                                                                                                                                                                                                                                                                                                                                                                                                                                                                                                                                                                                                                                                                                                                                                                                                                                                                                                                                                                                                                                                                                                                                                                                                                                                                                                                                                                                                                                                                                                                                                                                                                                                                                                                                                                                                                                                                                                                                                                                                                                                                                                                                                                                                                                                                                                                                                                                                                                                                                                                                                                                                                                                                                                                                                                                                                                                                                                                                                                                                                                                                                                                                                                                                                                                                                                                                                                                                                                                                                                                                                                                                                                                         The milliJansky 12‐μm population: first follow‐up We present the first results of our followup programme of optical imaging and spectroscopy of a deep 12μm survey conducted with the ISO satellite (Clements et al. 1999). We find that the objects are typically of fairly low redshift (z∼0.1–0.2), but with a tail that extends to high redshifts. The highest redshift object is a previously unknown quasar at z=1.2. The sample of objects for which spectroscopy has been obtained forms a complete subsample of the original survey with an R band magnitude limit of 19.6. We are thus able to use accessible volume methods to determine the luminosity function. We find that the luminosity function is close to the low redshift 12μm luminosity function determined by IRAS (Fang et al., 1998; Rush et al., 1993), but with a possible excess at the highest luminosities, which also correspond to the highest redshifts. This excess is compatible with the rapid luminosity evolution of L ∝ (1 + z) claimed by Xu (2000) and suggested by Elbaz (1999) on the basis of number counts. These conclusions remain tentative because of small number statistics at the highest redshifts. Almost all of the galaxies in this survey are emission line objects. We use the spectra to determine emission line diagnostics for the underlying ionisation source. We find that the majority of objects have HII region–like spectra (roughly 2/3) but there is a significant fraction (about 1/3) that contain an an AGN. This confirms suspicions that deep mid-IR surveys will be a powerful way to find obscured AGN. Part of the survey area has been imaged deeply by the INT Wide Field Camera. Nearly all 12μm sources in this area, down to the 3σ sensitivity limit of the original ISO survey, have good optical identifications, the faintest being at R=23. The prospects are thus good for obtaining complete spectroscopy for this sample. With such data we should be able to make a clear measurement of the evolution rate of this population and determine the role of obscured AGN in the mid-IR.</w:t>
      </w:r>
      <w:r>
        <w:br/>
      </w:r>
      <w:r>
        <w:rPr>
          <w:rStyle w:val="VerbatimChar"/>
        </w:rPr>
        <w:t xml:space="preserve">## 13846                                                                                                                                                                                                                                                                                                                                                                                                                                                                                                                                                                                                                                                                                                                                                                                                                                                                                                                                                                                                                                                                                                                                                                                                                                                                                                                                                                                                                                                                                                                                                                                                                                                                                                                                                                                                                                                                                                                                                                                                                                                                                                                                                                                                                                                                                                                                                                                                                                                                                                                                                                                                                                                                                                                                                                                                                                                                                                                                                                                                                                                                                                                                                                                                                                                                                                                                                                                                                                                                                                                                                                                                                                                                                                                                                                                                                                                                                                                                                                                                                                                                                                                                                                                                                                                                                                                                                                                                                                                                                                                                                                                                                                                                                                                                                                                                                                                                          X-ray spectral evolution of GS 2023+338 (V404 Cyg) during decline after outburst We have re-analyzed archival GINGA data of the soft X-ray transient source GS2023+308 (V404 Cyg) covering the decline phase of its May 1989 outburst. Our spectral modelling includes the relativistically smeared Compton reflected continuum and iron K\\alpha fluorescent line near 6.5 keV produced by X-ray illumination of the accretion disc. This gives a powerful diagnostic of the accretion geometry, with the amplitude of the reprocessed components showing the solid angle subtended by the disc, while the detailed shape of the relativistic smearing shows how close this material is to the black hole event horizon. \nWe find that reflection is always significantly present in the spectra, but that its fractional contribution decreases as the decline progresses. The amount of relativistic smearing is also consistent with decreasing during the decline, although this is poorly constrained except for the brightest spectra. One plausible scenario explaining this evolution is of an optically thick disc with inner radius increasing as a function of time, with the X-ray source in the form of a central corona. This is similar to the evolution inferred for other X-ray transient sources, such as Nova Muscae, except that the underlying power law spectrum of GS 2023+338 stayed constant as the disc geometry changed. This challenges the underlying assumption of almost all models for the spectra of accreting black holes, namely that the hard X-rays are formed by Comptonization of seed photons from the accretion disc.</w:t>
      </w:r>
      <w:r>
        <w:br/>
      </w:r>
      <w:r>
        <w:rPr>
          <w:rStyle w:val="VerbatimChar"/>
        </w:rPr>
        <w:t xml:space="preserve">## 13859                                                                                                                                                                                                                                                                                                                                                                                                                                                                                                                                                                                                                                                                                                                                                                                                                                                                                                                                                                                                                                                                                                                                                                                                                                                                                                                                                                                                                                                                                                                                                                                                                                                                                                                                                                                                                                                                                                                                                                                                                                                                                                                                                                                                                                                                                                                                                                                                                                                                                                                                                                                                                                                                                                                                                                                                                                                                                                                                                                                                                                                                                                                                                                                                                                                                                                                                                                                                                                                                                                                                                                                                                                                                                                                                                                                                                                                                                                                                                                                                                                                                                                                                                                                                                                                                                                                                                                                                                                                                                                                                                                                                                                                                                                                                                                                                                                                                                                                                                                                                                                                                                                                                                                                                                                                                                                                                                                                                                                                                                                                                                                    The 1989 May outburst of the soft X‐ray transient GS 2023+338 (V404 Cyg) We reanalyse archival Ginga data of the soft X-ray transient source GS 20231338 covering the beginning of its 1989 May outburst. The source showed a number of rather unusual features: very high and apparently saturated luminosity, dramatic flux and spectral variability (often on ,1 s time-scale), and generally very hard spectrum, with no obvious soft thermal component characteristic for soft/high state. We describe the spectrum obtained at the maximum of flux and we demonstrate that it is very different from spectra of other soft X-ray transients at similar luminosity. We confirm previous suggestions that the dramatic variability was the result of heavy and strongly variable photoelectric absorption. We also demonstrate that for a short time the spectrum of the source did look like a typical soft/high state spectrum but that this coincided with very</w:t>
      </w:r>
      <w:r>
        <w:br/>
      </w:r>
      <w:r>
        <w:rPr>
          <w:rStyle w:val="VerbatimChar"/>
        </w:rPr>
        <w:t xml:space="preserve">## 13861                                                                                                                                                                                                                                                                                                                                                                                                                                                                                                                                                                                                                                                                                                                                                                                                                                                                                                                                                                                                                                                                                                                                                                                                                                                                                                                                                                                                                                                                                                                                                                                                                                                                                                                                                                                                                                                                                                                                                                                                                                                                                                                                                                                                                                                                                                                                                                                                                                                                                                                                                                                                                                                                                                                                                                                                                                                                                                                                                                                                                                                                                                                                                                                                                                                                                                                                                                                                                                                                                                                                                                                                                                                                                                                                                                                                                                                                                                                                                                                                                                                                                                                                                                                                                                                                                                                                                                                                                                                                                                                                                                                                                                                                                                                                                                                                                                                                                                                                                                                                                                                                                                              High-redshift star formation in the Hubble Deep Field revealed by a submillimetre-wavelength survey In the local Universe, most galaxies are dominated by stars, with less than ten per cent of their visible mass in the form of gas. Determining when most of these stars formed is one of the central issues of observational cosmology. Optical and ultraviolet observations of high-redshift galaxies (particularly those in the Hubble Deep Field) have been interpreted as indicating that the peak of star formation occurred between redshifts of 1 and 1.5. But it is known that star formation takes place in dense clouds, and is often hidden at optical wavelengths because of extinction by dust in the clouds. Here we report a deep submillimetre-wavelength survey of the Hubble Deep Field; these wavelengths trace directly the emission from dust that has been warmed by massive star-formation activity. The combined radiation of the five most significant detections accounts for 30–50 per cent of the previously unresolved background emission in this area. Four of these sources appear to be galaxies in the redshift range 2&lt; z &lt; 4, which, assuming these objects have properties comparable to local dust-enshrouded starburst galaxies, implies a star-formation rate during that period about a factor of five higher than that inferred from the optical and ultraviolet observations.</w:t>
      </w:r>
      <w:r>
        <w:br/>
      </w:r>
      <w:r>
        <w:rPr>
          <w:rStyle w:val="VerbatimChar"/>
        </w:rPr>
        <w:t xml:space="preserve">## 13925                                                                                                                                                                                                                                                                                                                                                                                                                                                                                                                                                                                                                                                                                                                                                                                                                                                                                                                                                                                                                                                                                                                                                                                                                                                                                                                                                                                                                                                                                                                                                                                                                                                                                                                                                                                                                                                                                                                                                                                                                                                                                                                                                                                                                                                                                                                                                                                                                                                                                                                                                                                                                                                                                                                                                                                                                                                                                                                                                                                                                                                                                                                                                                                                                                                                                                                                                                                                                                                                                                                                                                                                                                                                                                                                                                                                                                                                                                                                                                                                                                                                                                                                                                                                                                                                                                                                                                                                                                                                                                                                                                                                                                                                                                                                                                                                                                                                                                                                                                                  The accuracy of subhalo detection With the ever increasing resolution of N-body simulations, accurate subhalo detection is becoming essential in the study of the formation of structure, the production of merger trees and the seeding of semi-analytic models. To investigate the state of halo finders, we compare two different approaches to detecting subhaloes; the first based on overdensities in a halo and the second being adaptive mesh refinement. A set of stable mock Navarro-Frenk-White (NFW) dark matter haloes was produced and a subhalo was placed at different radii within a larger halo. SUBFIND (a friends-of-friends based finder) and AHF (an adaptive mesh based finder) were employed to recover the subhalo. As expected, we found that the mass of the subhalo recovered by SUBFIND has a strong dependence on the radial position and that neither halo finder can accurately recover the subhalo when it is very near the centre of the halo. This radial dependence is shown to be related to the subhalo being truncated by the background density of the halo and originates due to the subhalo being defined as an overdensity. If the subhalo size is instead determined using the peak of the circular velocity profile, a much more stable value is recovered. The downside to this is that the maximum circular velocity is a poor measure of stripping and is affected by resolution. For future halo finders to recover all the particles in a subhalo, a search of phase space will need to be introduced.</w:t>
      </w:r>
      <w:r>
        <w:br/>
      </w:r>
      <w:r>
        <w:rPr>
          <w:rStyle w:val="VerbatimChar"/>
        </w:rPr>
        <w:t xml:space="preserve">## 13926                                                                                                                                                                                                                                                                                                                                                                                                                                                                                                                                                                                                                                                                                                                                                                                                                                                                                                                                                                                                                                                                                                                                                                                                                                                                                                                                                                                                                                                                                                                                                                                                                                                                                                                                                                                                                                                                                                                                                                                                                                                                                                                                                                                                                                                                                                                                                                                                                                                                                                                                                                                                                                                                                                                                                                                                                                                                                                                                                                                                                                                                                                                                                                                                                                                                                                                                                                                                                                                                                                                                                                                                                                                                                                                                                                                                                                                                                                                                                                                                                                                                                                                                                                   Systematic effects on dark energy from 3D weak shear We present an investigation into the potential effect of systematics inherent in multiband wide-field surveys on the dark energy equation-of-state determination for two 3D weak lensing methods. The weak lensing methods are a geometric shear-ratio method and 3D cosmic shear. The analysis here uses an extension of the Fisher matrix framework to include jointly photometric redshift systematics, shear distortion systematics and intrinsic alignments. Using analytic parametrizations of these three primary systematic effects allows an isolation of systematic parameters of particular importance. \n \n \n \nWe show that assuming systematic parameters are fixed, but possibly biased, results in potentially large biases in dark energy parameters. We quantify any potential bias by defining a Bias Figure of Merit. By marginalizing over extra systematic parameters, such biases are negated at the expense of an increase in the cosmological parameter errors. We show the effect on the dark energy Figure of Merit of marginalizing over each systematic parameter individually. We also show the overall reduction in the Figure of Merit due to all three types of systematic effects. \n \n \n \nBased on some assumption of the likely level of systematic errors, we find that the largest effect on the Figure of Merit comes from uncertainty in the photometric redshift systematic parameters. These can reduce the Figure of Merit by up to a factor of 2 to 4 in both 3D weak lensing methods, if no informative prior on the systematic parameters is applied. Shear distortion systematics have a smaller overall effect. Intrinsic alignment effects can reduce the Figure of Merit by up to a further factor of 2. This, however, is a worst-case scenario, within the assumptions of the parametrizations used. By including prior information on systematic parameters, the Figure of Merit can be recovered to a large extent, and combined constraints from 3D cosmic shear and shear ratio are robust to systematics. We conclude that, as a rule of thumb, given a realistic current understanding of intrinsic alignments and photometric redshifts, then including all three primary systematic effects reduces the Figure of Merit by at most a factor of 2.</w:t>
      </w:r>
      <w:r>
        <w:br/>
      </w:r>
      <w:r>
        <w:rPr>
          <w:rStyle w:val="VerbatimChar"/>
        </w:rPr>
        <w:t xml:space="preserve">## 13931                                                                                                                                                                                                                                                                                                                                                                                                                                                                                                                                                                                                                                                                                                                                                                                                                                                                                                                                                                                                                                                                                                                                                                                                                                                                                                                                                                                                                                                                                                                                                                                                                                                                                                                                                                                                                                                                                                                                                                                                                                                                                                                                                                                                                                                                                                                                                                                                                                                                                                                                                                                                                                                                                                                                                                                                                                                                                                                                                                                                                                                                                                                                                                                                                                                                                                                                                                                                                                                                                                                                                                                                                                                                                                                                                                                                                                                                                                                                                                                                                                                                                                                                                                                                                                                                                                                                                                                                                                                                                                                                                                                                                                                                                                                                                                                                                                                                                  A direct test of density wave theory in a grand-design spiral galaxy The exact nature of the arms of spiral galaxies is still an open question1. It has been widely assumed that spiral arms in galaxies with two distinct symmetrical arms are the products of density waves that propagate around the disk, with the spiral arms being visibly enhanced by the star formation that is triggered as the passing wave compresses gas in the galaxy disk1–3. Such a persistent wave would propagate with an approximately constant angular speed, its pattern speed ΩP. The quasi-stationary density wave theory can be tested by measuring this quantity and showing that it does not vary with radius in the galaxy. Unfortunately, this measurement is difficult because ΩP is only indirectly connected to observables such as the stellar rotation speed4–6. Here, we use the detailed information on stellar populations of the grand-design spiral galaxy UGC 3825, extracted from spectral mapping, to measure the offset between young stars of a known age and the spiral arm in which they formed, allowing a direct measurement of ΩP at a range of radii. The offset in this galaxy is found to be as expected for a pattern speed that varies little with radius, indicating consistency with a quasi-stationary density wave, and lending credence to this new method.Information on stellar populations of the grand-design spiral galaxy UGC 3825 is exploited to measure the offset between young stars of a known age and the spiral arm in which they formed. The measured offset is consistent with a quasi-stationary density wave.</w:t>
      </w:r>
      <w:r>
        <w:br/>
      </w:r>
      <w:r>
        <w:rPr>
          <w:rStyle w:val="VerbatimChar"/>
        </w:rPr>
        <w:t xml:space="preserve">## 13942                                                                                                                                                                                                                                                                                                                                                                                                                                                                                                                                                                                                                                                                                                                                                                                                                                                                                                                                                                                                                                                                                                                                                                                                                                                                                                                                                                                                                                                                                                                                                                                                                                                                                                                                                                                                                                                                                                                                                                                                                                                                                                                                                                                                                                                                                                                                                                                                                                                                                                                                                                                                                                                                                                                                                                                                                                                                                                                                                                                                                                                                                                                                                                                                                                                                                                                                                                                                                                                                                                                                                                                                                                                                                                                                                                                                                                                                                                                                                                                                                                                                                                                                                                                                                                                                                                                                                                                                                                                                                                                                                                                                                                                                                                                                                                                                                                                                                                                                                                                                                                                                                                                                                                                                                                                                                A velocity dipole in the distribution of radio galaxies We are in motion against the cosmic backdrop. This motion is evidenced by the systematic temperature shift - or dipole anisotropy - observed in the Cosmic Microwave Background radiation (CMB). Because of the Doppler effect, the temperature of the CMB is 0.1 per cent higher in our direction of motion through the Universe. If our standard cosmological understanding is correct, this dipole should also be present as an enhancement in the surface density of distant galaxies. The main obstacle in finding this signal is the very uneven distribution of nearby galaxies in the Local Supercluster, which drowns out the small cosmological imprint. Here we report the first detection of the expected dipole anisotropy in the galaxy distribution, in a survey of galaxies detected in radio waves. Radio galaxies are mostly located at cosmological distances, so the contamination from nearby clusters should be small. With local radio sources removed, we find a dipole anisotropy in the radio galaxy distribution in the same direction as the CMB, close to the expected amplitude. This result is confirmation of the standard cosmological interpretation of the CMB.</w:t>
      </w:r>
      <w:r>
        <w:br/>
      </w:r>
      <w:r>
        <w:rPr>
          <w:rStyle w:val="VerbatimChar"/>
        </w:rPr>
        <w:t xml:space="preserve">## 13943                                                                                                                                                                                                                                                                                                                                                                                                                                                                                                                                                                                                                                                                                                                                                                                                                                                                                                                                                                                                                                                                                                                                                                                                                                                                                                                                                                                                                                                                                                                                                                                                                                                                                                                                                                                                                                                                                                                                                                                                                                                                                                                                                                                                                                                                                                                                                                                                                                                                                                                                                                                                                                                                                                                                                                                                                                                                                                                                                                                                                                                                                                                                                                                                                                                                                                                                                                                                                                                                                                                                                                                                                                                                                                                                                                                                                                                                                                                                                                                                                                                                                                                                                                                                                                                                                                                                                                                                                                                                                                                                                                                                                                                                                                                                                                                                                                                                                                                                                                                                                                                                                                                                                                                                                                                                                A velocity dipole in the distribution of radio galaxies We are in motion against the cosmic backdrop. This motion is evidenced by the systematic temperature shift - or dipole anisotropy - observed in the Cosmic Microwave Background radiation (CMB). Because of the Doppler effect, the temperature of the CMB is 0.1 per cent higher in our direction of motion through the Universe. If our standard cosmological understanding is correct, this dipole should also be present as an enhancement in the surface density of distant galaxies. The main obstacle in finding this signal is the very uneven distribution of nearby galaxies in the Local Supercluster, which drowns out the small cosmological imprint. Here we report the first detection of the expected dipole anisotropy in the galaxy distribution, in a survey of galaxies detected in radio waves. Radio galaxies are mostly located at cosmological distances, so the contamination from nearby clusters should be small. With local radio sources removed, we find a dipole anisotropy in the radio galaxy distribution in the same direction as the CMB, close to the expected amplitude. This result is confirmation of the standard cosmological interpretation of the CMB.</w:t>
      </w:r>
      <w:r>
        <w:br/>
      </w:r>
      <w:r>
        <w:rPr>
          <w:rStyle w:val="VerbatimChar"/>
        </w:rPr>
        <w:t xml:space="preserve">## 13960                                                                                                                                                                                                                                                                                                                                                                                                                                                                                                                                                                                                                                                                                                                                                                                                                                                                                                                                                                                                                                                                                                                                                                                                                                                                                                                                                                                                                                                                                                                                                                                                                                                                                                                                                                                                                                                                                                                                                                                                                                                                                                                                                                                                                                                                                                                                                                                                                                                                                                                                                                                                                                                                                                                                                                                                                                                                                                                                                                                                                                                                                                                                                                                                                                                                                                                                                                                                                                                                                                                                                                                                                                                                                                                                                                                                                                                                                                                                                                                                                                                                                                                                                                                                                                                                                                                                                                                                                                                                                                                                                                                                                                                                                                                                                                                                                                                                                                                                                                                                                                                                                                                                                                                                     Weak gravitational flexion Flexion is the significant third-order weak gravitational lensing effect responsible for the weakly skewed and arc-like appearance of lensed galaxies. Here we demonstrate how flexion measurements can be used to measure galaxy halo density profiles and large-scale structure on non-linear scales, via galaxy-galaxy lensing, dark matter mapping and cosmic flexion correlation functions. We describe the origin of gravitational flexion, and discuss its four components, two of which are first described here. We also introduce an efficient complex formalism for all orders of lensing distortion. We proceed to examine the flexion predictions for galaxy-galaxy lensing, examining isothermal sphere and Navarro-Frenk-White (NFW) profiles and both circularly symmetric and elliptical cases. We show that in combination with shear we can precisely measure galaxy masses and NFW halo concentrations. We also show how flexion measurements can be used to reconstruct mass maps in two-dimensional projection on the sky, and in three dimensions in combination with redshift data. Finally, we examine the predictions for cosmic flexion, including convergence-flexion cross-correlations, and we find that the signal is an effective probe of structure on non-linear scales.</w:t>
      </w:r>
      <w:r>
        <w:br/>
      </w:r>
      <w:r>
        <w:rPr>
          <w:rStyle w:val="VerbatimChar"/>
        </w:rPr>
        <w:t xml:space="preserve">## 14022                                                                                                                                                                                                                                                                                                                                                                                                                                                                                                                                                                                                                                                                                                                                                                                                                                                                                                                                                                                                                                                                                                                                                                                                                                                                                                                                                                                                                                                                                                                                                                                                                                                                                                                                                                                                                                                                                                                                                                                                                                                                                                                                                                                                                                                                                                                                                                                                                                                                                                                                                                                                                                                                                                                                                                                                                                                                                                                                                                                                                                                                                                                                                                                                                                                                                                                                                                                                                                                                                                                                                                                                                                                                                                                                                                                                                                                                                                                                                                                                                                                                                                                                                                                                                                                                                                                                                                                                                                                                                                                                                                                                                                                                                                                                                                                                                                            Jets, winds and bursts from coalescing neutron stars Recent high-resolution calculations of neutron star coalescences are used to investigate whether ν ¯ ν annihilation can provide sufficient energy to power gamma-ray bursts, especially those belonging to the short duration category. Late time slices of the simulations, where the neutrino emission has reached a maximum, stationary level are analysed to address this question. We find that ν ¯ ν annihilation can provide the necessary driving stresses that lead to relativistic jet expansion. Maximum Lorentz factors of the order of 15 are found along the binary rotation axis, but larger values are expected to arise from higher numerical resolution. Yet the accompanying neutrino-driven wind must be absent from the axis when the burst occurs or prohibitive baryon loading may occur. We argue that even under the most favourable conditions, ν ¯ ν annihilation is unlikely to power a burst in excess of ∼10 48 erg. Unless the emission is beamed into less than one per cent of the solid angle, which we argue is improbable if it is collimated by gas pressure, this may fail to satisfy the apparent isotropic energies inferred at cosmological distances. This mechanism may none the less drive a precursor fireball, thereby evacuating a cavity into which a later magnetically driven jet could expand. A large range of time delays between the merger and the black hole formation are to be expected. If the magnetically driven jet occurs after the black hole has formed, a time span as long as weeks could pass between the neutrino powered precursor and the magnetically driven GRB.</w:t>
      </w:r>
      <w:r>
        <w:br/>
      </w:r>
      <w:r>
        <w:rPr>
          <w:rStyle w:val="VerbatimChar"/>
        </w:rPr>
        <w:t xml:space="preserve">## 14031                                                                                                                                                                                                                                                                                                                                                                                                                                                                                                                                                                                                                                                                                                                                                                                                                                                                                                                                                                                                                                                                                                                                                                                                                                                                                                                                                                                                                                                                                                                                                                                                                                                                                                                                                                                                                                                                                                                                                                                                                                                                                                                                                                                                                                                                                                                                                                                                                                                                                                                                                                                                                                                                                                                                                                                                                                                                                                                                                                                                                                                                                                                                                                                                                                                                                                                                                                                                                                                                                                                                                                                                                                                                                                                                                                                                                                                                                                                                                                                                                                                                                                                                                                                                                                                                                                                                                                                                                                                                                                                                                                                                                                                                                                                                                                                                                                                                                                                                                                                                                                                                                                                                                                                                                                                                                                                                                            Spectral distribution of Be/X‐ray binaries in the Small Magellanic Cloud★ The spectral distributions of Be/X-ray binaries in the Large Magellanic Cloud and Galaxy have been shown to differ significantly from the distribution of isolated Be stars in the Galaxy. Population synthesis models can explain this difference in spectral distributions through substantial angular momentum loss from the binary system. In this work, we explore the spectral distribution of Be/X-ray binaries in the Small Magellanic Cloud (SMC) using high signal-to-noise ratio spectroscopy of a sample of 37 optical counterparts to known X-ray pulsars. Our results show that the spectral distribution of Be/X-ray binaries in the SMC is consistent with that of the Galaxy, despite the lower metallicity environment of the SMC. This may indicate that, although the metallicity of the SMC is conducive to the formation of a large number of high-mass X-ray binaries, the spectral distribution of these systems is likely to be most strongly influenced by angular momentum losses during binary evolution, which are not particularly dependent on the local metallicity.</w:t>
      </w:r>
      <w:r>
        <w:br/>
      </w:r>
      <w:r>
        <w:rPr>
          <w:rStyle w:val="VerbatimChar"/>
        </w:rPr>
        <w:t xml:space="preserve">## 14032                                                                                                                                                                                                                                                                                                                                                                                                                                                                                                                                                                                                                                                                                                                                                                                                                                                                                                                                                                                                                                                                                                                                                                                                                                                                                                                                                                                                                                                                                                                                                                                                                                                                                                                                                                                                                                                                                                                                                                                                                                                                                                                                                                                                                                                                                                                                                                                                                                                                                                                                                                                                                                                                                                                                                                                                                                                                                                                                                                                                                                                                                                                                                                                                                                                                                                                                                                                                                                                                                                                                                                                                                                                                                                                                                                                                                                                                                                                                                                                                                                                                                                                                                                                                                                                                                                                                                                                                                                                                                                                                                                                                                                                                                                                                                                                                                                                                                                                                                                                                                                                                                                                                                                                                                                                                                                                                                            Spectral distribution of Be/X‐ray binaries in the Small Magellanic Cloud★ The spectral distributions of Be/X-ray binaries in the Large Magellanic Cloud and Galaxy have been shown to differ significantly from the distribution of isolated Be stars in the Galaxy. Population synthesis models can explain this difference in spectral distributions through substantial angular momentum loss from the binary system. In this work, we explore the spectral distribution of Be/X-ray binaries in the Small Magellanic Cloud (SMC) using high signal-to-noise ratio spectroscopy of a sample of 37 optical counterparts to known X-ray pulsars. Our results show that the spectral distribution of Be/X-ray binaries in the SMC is consistent with that of the Galaxy, despite the lower metallicity environment of the SMC. This may indicate that, although the metallicity of the SMC is conducive to the formation of a large number of high-mass X-ray binaries, the spectral distribution of these systems is likely to be most strongly influenced by angular momentum losses during binary evolution, which are not particularly dependent on the local metallicity.</w:t>
      </w:r>
      <w:r>
        <w:br/>
      </w:r>
      <w:r>
        <w:rPr>
          <w:rStyle w:val="VerbatimChar"/>
        </w:rPr>
        <w:t xml:space="preserve">## 14033                                                                                                                                                                                                                                                                                                                                                                                                                                                                                                                                                                                                                                                                                                                                                                                                                                                                                                                                                                                                                                                                                                                                                                                                                                                                                                                                                                                                                                                                                                                                                                                                                                                                                                                                                                                                                                                                                                                                                                                                                                                                                                                                                                                                                                                                                                                                                                                                                                                                                                                                                                                                                                                                                                                                                                                                                                                                                                                                                                                                                                                                                                                                                                                                                                                                                                                                                                                                                                                                                                                                                                                                                                                                                                                                                                                                                                                                                                                                                                                                                                                                                                                                                                                                                                                                                                                                                                                                                                                                                                                                                                                                                                                                                                                                                                                                                                                                                                                                                                                                                                                                                                                                                                                                                                                                                                                                                                                                                                              HeII Recombination Lines From the First Luminous Objects The hardness of the ionizing continuum from the first sources of UV radiation plays a crucial role in the reionization of the intergalactic medium (IGM). While usual stellar populations have soft spectra, miniquasars or metal-free stars with high effective temperatures may emit hard photons, capable of doubly ionizing helium and increasing the IGM temperature. Absorption within the source and in the intervening IGM will render the ionizing continuum of high-redshift sources inaccessible to direct observation. Here we show that He recombination lines from the first luminous objects are potentially detectable by the Next Generation Space Telescope. Together with measurements of the Hα emission line, this detection can be used to infer the ratio of He II to H I ionizing photons, Q = /. A measurement of this ratio would shed light on the nature and emission mechanism of the first luminous sources, with important astrophysical consequences for the reheating and reionization of the IGM.</w:t>
      </w:r>
      <w:r>
        <w:br/>
      </w:r>
      <w:r>
        <w:rPr>
          <w:rStyle w:val="VerbatimChar"/>
        </w:rPr>
        <w:t xml:space="preserve">## 14035                                                                                                                                                                                                                                                                                                                                                                                                                                                                                                                                                                                                                                                                                                                                                                                                                                                                                                                                                                                                                                                                                                                                                                                                                                                                                                                                                                                                                                                                                                                                                                                                                                                                                                                                                                                                                                                                                                                                                                                                                                                                                                                                                                                                                                                                                                                                                                                                                                                                                                                                                                                                                                                                                                                                                                                                                                                                                                                                                                                                                                                                                                                                                                                                                                                                                                                                                                                                                                                                                                                                                                                                                                                                                                                                                                                                                                                                                                                                                                                                                                                                                                                                                                                                                                                                                                                                                                                                                                                                                                                                                                                                                                                                                                                                                                                                                                                                                                             The cosmological evolution of quasar black-hole masses Virial black hole mass estimates are presented for 12 698 quasars in the redshift interval 0.1 ≤ z ≤ 2.1, based on modelling of spectra from the Sloan Digital Sky Survey (SDSS) first data release. The black hole masses of the SDSS quasars are found to lie between ≃10 7 M ○. and an upper limit of ≃3 x 10 9 M ○. , entirely consistent with the largest black hole masses found to date in the local Universe. The estimated Eddington ratios of the broad-line quasars (full width at half-maximum ≥ 2000 km s -1 ) show a clear upper boundary at L bol /L Edd ≃ 1, suggesting that the Eddington luminosity is still a relevant physical limit to the accretion rate of luminous broad-line quasars at z ≤ 2. By combining the black hole mass distribution of the SDSS quasars with the two degree field (2dF) quasar luminosity function, the number density of active black holes at z ≃ 2 is estimated as a function of mass. In addition, we independently estimate the local black hole mass function for early-type galaxies using the M bh -σ and M bh -L bulge correlations. Based on the SDSS velocity dispersion function and the Two Micron All Sky Survey (2MASS) K-band luminosity function, both estimates are found to be consistent at the high-mass end (M bh ≥ 10 8 M ○. ). By comparing the estimated number density of active black holes at z ≃ 2 with the local mass density of dormant black holes, we set lower limits on the quasar lifetimes and find that the majority of black holes with mass ≥10 8.5 M ○. are in place by ≃2.</w:t>
      </w:r>
      <w:r>
        <w:br/>
      </w:r>
      <w:r>
        <w:rPr>
          <w:rStyle w:val="VerbatimChar"/>
        </w:rPr>
        <w:t xml:space="preserve">## 14055                                                                                                                                                                                                                                                                                                                                                                                                                                                                                                                                                                                                                                                                                                                                                                                                                                                                                                                                                                                                                                                                                                                                                                                                                                                                                                                                                                                                                                                                                                                                                                                                                                                                                                                                                                                                                                                                                                                                                                                                                                                                                                                                                                                                                                                                                                                                                                                                                                                                                                                                                                                                                                                                                                                                                                                                                                                                                                                                                                                                                                                                                                                                                                                                                                                                                                                                                                                                                                                                                                                                                                                                                                                                                                                                                                                                                                                                                                                                                                                                                                                                                                                                                                                                                                                                                                                                                                                                                                                                                                                                                                                                                                                                                                                                                                                                                                                                                                                                                                                                                                                                           M4-18: the planetary nebula and its WC10 central star ABSTRA C T We present a detailed analysis of the planetary nebula M4‐18 (G146.7107.6) and its WC10-type Wolf‐Rayet (WR) central star, based on high-quality optical spectroscopy (WHT/UES, INT/IDS, WIYN/DensPak) and imaging (HST/WFPC2). From a non-LTE model atmosphere analysis of the stellar spectrum, we derive T effa 31 kK, logO _ M=M( yr 21 Ua2 6:05; v1a 160 km s 21 and abundance number ratios of H=He , 0:5, C=Hea 0:60 and O=Hea 0:10: These parameters are remarkably similar to those of He 2‐ 113 ([WC10]). Assuming an identical stellar mass to that determined by De Marco et al. for He 2‐113, we obtain a distance of 6.8 kpc to M4‐18âE(B 2 V)a 0:55 mag from nebular and stellar techniques]. This implies that the planetary nebula of M4‐18 has a dynamical age of ,3100 yr, in contrast to $270 yr for He 2‐113. This is supported by the much higher electron density of the latter. These observations may be reconciled with evolutionary predictions only if [WC]-type stars exhibit a range in stellar masses. Photoionization modelling of M4‐18 is carried out using our stellar WR flux distribution, together with blackbody and Kurucz energy distributions obtained from Zanstra analyses. We conclude that the ionizing energy distribution from the WR model provides the best consistency with the observed nebular properties, although discrepancies remain.</w:t>
      </w:r>
      <w:r>
        <w:br/>
      </w:r>
      <w:r>
        <w:rPr>
          <w:rStyle w:val="VerbatimChar"/>
        </w:rPr>
        <w:t xml:space="preserve">## 14074                                                                                                                                                                                                                                                                                                                                                                                                                                                                                                                                                                                                                                                                                                                                                                                                                                                                                                                                                                                                                                                                                                                                                                                                                                                                                                                                                                                                                                                                                                                                                                                                                                                                                                                                                                                                                                                                                                                                                                                                                                                                                                                                                                                                                                                                                                                                                                                                                                                                                                                                                                                                                                                                                                                                                                                                                                                                                                                                                                                                                                                                                                                                                                                                                                                                                                                                                                                                                                                                                                                                                                                                                                                                                                                                                                                                                                                                                                                                                                                                                                                                                                                                                                                                                                                                                                                                                  Systematic uncertainties in the analysis of star cluster parameters based on broad-band imaging observations High-resolution Hubble Space Telescope (HST) imaging observations of star cluster systems provide a very interesting and useful alternative for stellar population analyses to spectroscopic studies with 8m-class telescopes. Here, we assess the systematic uncertainties in (young) cluster age, mass, and – to a lesser extent – extinction and metallicity determinations, based on broad-band imaging observations with the HST. Our aim here is to intercompare the results obtained using a variety of commonly used modelling techniques, specifically with respect to our own extensively tested multi-dimensional approach. Any significant differences among the resulting parameters are due to the details of the various, independently developed modelling techniques used, rather than to the stellar population models themselves. Despite the model uncertainties and the selection effects inherent to most methods used, we find that the peaks in the relative age and mass distributions of a given young (. 10 9 yr) cluster system can be derived relatively robustly and consistently, to accuracies of σt ≡ �h log(Age/yr)i ≤ 0.35 and σM ≡ �h log(Mcl/M⊙)i ≤ 0.14, respectively, assuming Gaussian distributions in cluster ages and masses for reasons of simplicity. The peaks in the relative mass distributions can be obtained with a higher degree of confidence than those in the relative age distributions, as exemplified by the smaller spread among the peak values of the mass distributions derived. This implies that mass determinations are mostly insensitive to the approach adopted. We reiterate that as extensive a wavelength coverage as possible is required to obtain robust and internally consistent age and mass estimates for the individual objects, with reasonable uncertainties. Finally, we conclude that the actual filter systems used for the observations should be used for constructing model colours, instead of using conversion equations, to achieve more accurate derivations of ages and masses.</w:t>
      </w:r>
      <w:r>
        <w:br/>
      </w:r>
      <w:r>
        <w:rPr>
          <w:rStyle w:val="VerbatimChar"/>
        </w:rPr>
        <w:t xml:space="preserve">## 14090                                                                                                                                                                                                                                                                                                                                                                                                                                                                                                                                                                                                                                                                                                                                                                                                                                                                                                                                                                                                                                                                                                                                                                                                                                                                                                                                                                                                                                                                                                                                                                                                                                                                                                                                                                                                                                                                                                                                                                                                                                                                                                                                                                                                                                                                                                                                                                                                                                                                                                                                                                                                                                                                                                                                                                                                                                                                                                                                                                                                                                                                                                                                                                                                                                                                                                                                                                                                                                                                                                                                                                                                                                                                                                                                                                                                                                                                                                                                                                                                                                                                                                                                                                                                                                                                                                                                                                                                                                                                                                                                                                                                                                                                                                                                                                                                                                                                                                                                                                                                                                                                                                                                                                              New brown dwarfs in Upper Sco using UKIDSS Galactic Cluster Survey science verification data We present rst results from a deep (J = 18.7), wide-eld (6.5 square degrees) infrared (ZY JHK) survey in the Upper Sco association conducted within the science verication phase of the UKIRT Infrared Deep Sky Survey Galactic Cluster Survey (GCS). Cluster members dene a sequence well separated from eld stars in the (Z J,Z) colour-magnitude diagram. We have selected a total of 164 candidates with J = 10.5{ 18.7 mag from the (Z J,Z) and (Y J,Y ) diagrams. We further investigated the location of those candidates in the other colour{magnitude and colour{colour diagrams to weed out contaminants. The cross{correlation of the GCS catalogue with the 2MASS database conrms the membership of 116 photometric candidates down to 20 Jupiter masses as they lie within a 2 circle centred on the association mean motion. The nal list of cluster members contains 129 sources with masses between 0.3 and 0.007 M . We extracted a dozen new low-mass brown dwarfs below 20 MJup, the limit of previous surveys in the region. Finally, we have derived the mass function in Upper Sco over the 0.3{0.01 M mass range, best t by a single segment with a slope of index = 0.6 0.1, in agreement with previous determination in open clusters.</w:t>
      </w:r>
      <w:r>
        <w:br/>
      </w:r>
      <w:r>
        <w:rPr>
          <w:rStyle w:val="VerbatimChar"/>
        </w:rPr>
        <w:t xml:space="preserve">## 14099                                                                                                                                                                                                                                                                                                                                                                                                                                                                                                                                                                                                                                                                                                                                                                                                                                                                                                                                                                                                                                                                                                                                                                                                                                                                                                                                                                                                                                                                                                                                                                                                                                                                                                                                                                                                                                                                                                                                                                                                                                                                                                                                                                                                                                                                                                                                                                                                                                                                                                                                                                                                                                                                                                                                                                                                                                                                                                                                                                                                                                                                                                                                                                                                                                                                                                                                                                                                                                                                                                                                                                                                                                                                                                                                                                                                                                                                                                                                                                                                                                                                                                                                                                                                                                                                                                                                                                                                                                                                                                                                                                                                                                                                                                                                                                                                                                                                                                                                                                                                                                                                                                                    Oscillations and waves in solar spicules Since their discovery, spicules have attracted increased attention as energy/mass bridges between the dense and dynamic photosphere and the tenuous hot solar corona. Mechanical energy of photospheric random and coherent motions can be guided by magnetic field lines, spanning from the interior to the upper parts of the solar atmosphere, in the form of waves and oscillations. Since spicules are one of the most pronounced features of the chromosphere, the energy transport they participate in can be traced by the observations of their oscillatory motions. Oscillations in spicules have been observed for a long time. However the recent high-resolution and high-cadence space and ground based facilities with superb spatial, temporal and spectral capacities brought new aspects in the research of spicule dynamics. Here we review the progress made in imaging and spectroscopic observations of waves and oscillations in spicules. The observations are accompanied by a discussion on theoretical modelling and interpretations of these oscillations. Finally, we embark on the recent developments made on the presence and role of Alfvén and kink waves in spicules. We also address the extensive debate made on the Alfvén versus kink waves in the context of the explanation of the observed transverse oscillations of spicule axes.</w:t>
      </w:r>
      <w:r>
        <w:br/>
      </w:r>
      <w:r>
        <w:rPr>
          <w:rStyle w:val="VerbatimChar"/>
        </w:rPr>
        <w:t xml:space="preserve">## 14129                                                                                                                                                                                                                                                                                                                                                                                                                                                                                                                                                                                                                                                                                                                                                                                                                                                                                                                                                                                                                                                                                                                                                                                                                                                                                                                                                                                                                                                                                                                                                                                                                                                                                                                                                                                                                                                                                                                                                                                                                                                                                                                                                                                                                                                                                                                                                                                                                                                                                                                                                                                                                                                                                                                                                                                                                                                                                                                                                                                                                                                                                                                                                                                                                                                                                                                                                                                                                                                                                                                                                                                                                                                                                                                                                                                                                                                                                                                                                                                                                                                                                                                                                                                                                                                                                                                                                                                                                                                                                                                                                                                                                                                                                                                                                                                                                                                                                                                                                                                                                                                                                                                                                                                                                                                                                                                                                                                                                                                                                                                                                                                                          Hydrodynamics of photoionized columns in the Eagle Nebula, M 16 We present hydrodynamical simulations of the formation, structure and evolution of photoionized columns, with parameters based on those observed in the Eagle Nebula. On the basis of these simulations we argue that there is no unequivocal evidence that the dense neutral clumps at heads of the columns were cores in the pre-existing molecular cloud. In our simulations, a variety of initial conditions leads to the formation and maintenance of near-equilibrium columns. Therefore, it is likely that narrow columns will often occur in regions with large-scale inhomogeneities, but that observations of such columns can tell us little about the processes by which they formed. The manner in which the columns in our simulations develop suggests that their evolution may result in extended sequences of radiation-induced star formation.</w:t>
      </w:r>
      <w:r>
        <w:br/>
      </w:r>
      <w:r>
        <w:rPr>
          <w:rStyle w:val="VerbatimChar"/>
        </w:rPr>
        <w:t xml:space="preserve">## 14133                                                                                                                                                                                                                                                                                                                                                                                                                                                                                                                                                                                                                                                                                                                                                                                                                                                                                                                                                                                                                                                                                                                                                                                                                                                                                                                                                                                                                                                                                                                                                                                                                                                                                                                                                                                                                                                                                                                                                                                                                                                                                                                                                                                                                                                                                                                                                                                                                                                                                                                                                                                                                                                                                                                                                                                                                                                                                                                                                                                                                                                                                                                                                                                                                                                                                                                                                                                                                                                                                                                                                                                                                                                                                                                                                                                                                                                                                                                                                                                                                                                                                                                                                                                                                                                                                                                                                                                                                                                                                                                                                                                                                                                                                                                                                                                                                                                                                                                                                                                                                                                                                                              High-redshift star formation in the Hubble Deep Field revealed by a submillimetre-wavelength survey In the local Universe, most galaxies are dominated by stars, with less than ten per cent of their visible mass in the form of gas. Determining when most of these stars formed is one of the central issues of observational cosmology. Optical and ultraviolet observations of high-redshift galaxies (particularly those in the Hubble Deep Field) have been interpreted as indicating that the peak of star formation occurred between redshifts of 1 and 1.5. But it is known that star formation takes place in dense clouds, and is often hidden at optical wavelengths because of extinction by dust in the clouds. Here we report a deep submillimetre-wavelength survey of the Hubble Deep Field; these wavelengths trace directly the emission from dust that has been warmed by massive star-formation activity. The combined radiation of the five most significant detections accounts for 30–50 per cent of the previously unresolved background emission in this area. Four of these sources appear to be galaxies in the redshift range 2&lt; z &lt; 4, which, assuming these objects have properties comparable to local dust-enshrouded starburst galaxies, implies a star-formation rate during that period about a factor of five higher than that inferred from the optical and ultraviolet observations.</w:t>
      </w:r>
      <w:r>
        <w:br/>
      </w:r>
      <w:r>
        <w:rPr>
          <w:rStyle w:val="VerbatimChar"/>
        </w:rPr>
        <w:t xml:space="preserve">## 14138                                                                                                                                                                                                                                                                                                                                                                                                                                                                                                                                                                                                                                                                                                                                                                                                                                                                                                                                                                                                                                                                                                                                                                                                                                                                                                                                                                                                                                                                                                                                                                                                                                                                                                                                                                                                                                                                                                                                                                                                                                                                                                                                                                                                                                                                                                                                                                                                                                                                                                                                                                                                                                                                                                                                                                                                                                                                                                                                                                                                                                                                                                                                                                                                                                                                                                                                                                                                                                                                                                                                                                                                                                                                                                                                                                                                                                                                                                                                                                                                                                                                                                                                                                                                                                                                                                                                                                                                                                                                                                                                                                                                                                                                                                                                                                                                                                                                                                                                                                                                                                                                                                                                                                                                                                                                                                                                                                                                                                                                                                                                                                                                                                                                                                                            The Magnetic Association of Coronal Bright Points Several coronal bright points identified in a quiet region of the Sun from Solar and Heliospheric Observatory/Extreme-Ultraviolet Imaging Telescope Fe XII images are found to have a time evolution from birth to decay that is extremely well correlated with the rise and fall of magnetic flux as determined from photospheric magnetograms made with the SOHO/Michelson Doppler Imager instrument. Radiative losses of the bright points are found to be much less than conductive losses, but the sum of the two is comparable with the available energy of the associated magnetic field. Several small "network flares" occur during the lifetimes of these bright points, emphasizing the strong connection of such events with the magnetic field.</w:t>
      </w:r>
      <w:r>
        <w:br/>
      </w:r>
      <w:r>
        <w:rPr>
          <w:rStyle w:val="VerbatimChar"/>
        </w:rPr>
        <w:t xml:space="preserve">## 14144                                                                                                                                                                                                                                                                                                                                                                                                                                                                                                                                                                                                                                                                                                                                                                                                                                                                                                                                                                                                                                                                                                                                                                                                                                                                                                                                                                                                                                                                                                                                                                                                                                                                                                                                                                                                                                                                                                                                                                                                                                                                                                                                                                                                                                                                                                                                                                                                                                                                                                                                                                                                                                                                                                                                                                                                                                                                                                                                                                                                                                                                                                                                                                                                                                                                                                                                                                                                                                                                                                                                                                                                                                                                                                                                                                                                                                                                                                                                                                                                                                                                                                                                                                                                                                                                                                                                                                                                                                                                                                                                                                                                                                                                                                                                                                                                                                                                                                                                                                                                                                                                                                                                                                                                                                                                                                                                                                                                                                                                                                                                                                    The 1989 May outburst of the soft X‐ray transient GS 2023+338 (V404 Cyg) We reanalyse archival Ginga data of the soft X-ray transient source GS 20231338 covering the beginning of its 1989 May outburst. The source showed a number of rather unusual features: very high and apparently saturated luminosity, dramatic flux and spectral variability (often on ,1 s time-scale), and generally very hard spectrum, with no obvious soft thermal component characteristic for soft/high state. We describe the spectrum obtained at the maximum of flux and we demonstrate that it is very different from spectra of other soft X-ray transients at similar luminosity. We confirm previous suggestions that the dramatic variability was the result of heavy and strongly variable photoelectric absorption. We also demonstrate that for a short time the spectrum of the source did look like a typical soft/high state spectrum but that this coincided with very</w:t>
      </w:r>
      <w:r>
        <w:br/>
      </w:r>
      <w:r>
        <w:rPr>
          <w:rStyle w:val="VerbatimChar"/>
        </w:rPr>
        <w:t xml:space="preserve">## 14168                                                                                                                                                                                                                                                                                                                                                                                                                                                                                                                                                                                                                                                                                                                                                                                                                                                                                                                                                                                                                                                                                                                                                                                                                                                                                                                                                                                                                                                                                                                                                                                                                                                                                                                                                                                                                                                                                                                                                                                                                                                                                                                                                                                                                                                                                                                                                                                                                                                                                                                                                                                                                                                                                                                                                                                                                                                                                                                                                                                                                                                                                                                                                                                                                                                                                                                                                                                                                                                                                                                                                                                                                                                                                                                                                                                                                                                                                                                                                                                                                                                                                                                                                                                                                                                                                                                                                                                                                                                                                                                                                                                                                                                                                                                                                                                                                                                                                                                                                                                                                                                                                                                                                                                                                                                                                                                                      New members in the upper scorpius association from the UKIRT infrared deep sky survey early data release We present the results of a 9.3-deg 2 infrared (ZYJHK) survey in the Upper Scorpius association extracted from the UKIRT Infrared Deep Sky Survey (UKIDSS) Galactic Cluster Survey Early Data Release. We have selected a total of 112 candidates from the (Z - J, Z) colour-magnitude diagram over the Z = 12.5-20.5 magnitude range, corresponding to M = 0.25-0.01 M ⊙ at an age of 5 Myr and a distance of 145 pc. Additional photometry in J and K filters revealed most of them as reddened stars, leaving 32 possible members. Among them, 15 have proper motion consistent with higher-mass members from Hipparcos and optical spectra with strong Ha in emission and weak gravity features. We have also extracted two lower-mass candidate members for which no optical spectra are in hand. Three members exhibit strong Ha equivalent widths (&gt;20 A), suggesting that they could still undergo accretion, whereas two other dwarfs show signs of chromospheric activity. The likelihood of the binarity of a couple of new stellar and substellar members is discussed as well.</w:t>
      </w:r>
      <w:r>
        <w:br/>
      </w:r>
      <w:r>
        <w:rPr>
          <w:rStyle w:val="VerbatimChar"/>
        </w:rPr>
        <w:t xml:space="preserve">## 14169                                                                                                                                                                                                                                                                                                                                                                                                                                                                                                                                                                                                                                                                                                                                                                                                                                                                                                                                                                                                                                                                                                                                                                                                                                                                                                                                                                                                                                                                                                                                                                                                                                                                                                                                                                                                                                                                                                                                                                                                                                                                                                                                                                                                                                                                                                                                                                                                                                                                                                                                                                                                                                                                                                                                                                                                                                                                                                                                                                                                                                                                                                                                                                                                                                                                                                                                                                                                                                                                                                                                                                                                                                                                                                                                                                                                                                                                                                                                                                                                                                                                                                                                                                                                                                                                                                                                                                                                                                                                                                                                                                                                                                                                                           Stellar Encounters in the Context of Outburst Phenomena Young stellar systems are known to undergo outbursts, where the star experiences an increased accretion rate, and the system's luminosity increases accordingly. The archetype is the FU Orionis (FU Ori) outburst, where the accretion rate can increase by three orders of magnitude (and the brightness of the system by five magnitudes). The cause appears to be instability in the circumstellar disc, but there is currently some debate as to the nature of this instability (e.g. thermal, gravitational, magneto-rotational). This paper details high-resolution smoothed particle hydrodynamics (SPH) simulations that were carried out to investigate the influence of stellar encounters on disc dynamics. Star-star encounters (where the primary has a self-gravitating, marginally stable protostellar disc) were simulated with various orbital parameters to investigate the resulting disc structure and dynamics. Crucially, the simulations include the effects of radiative transfer to realistically model the resulting thermodynamics. Our results show that the accretion history and luminosity of the system during the encounter display many of the features of outburst phenomena. In particular, the magnitudes and decay times seen are comparable to those of FU Ori. There are two caveats to this assertion: the first is that these events are not expected to occur frequently enough to explain all FU Ori or EX Lupi; the second is that the inner discs of these simulations are subject to numerical viscosity, which will act to reduce the accretion rate (although it has less of an effect on the total mass accreted). In short, these results cannot rule out binary interactions as a potential source of some FU Ori-esque outbursts.</w:t>
      </w:r>
      <w:r>
        <w:br/>
      </w:r>
      <w:r>
        <w:rPr>
          <w:rStyle w:val="VerbatimChar"/>
        </w:rPr>
        <w:t xml:space="preserve">## 14191                                                                                                                                                                                                                                                                                                                                                                                                                                                                                                                                                                                                                                                                                                                                                                                                                                                                                                                                                                                                                                                                                                                                                                                                                                                                                                                                                                                                                                                                                                                                                                                                                                                                                                                                                                                                                                                                                                                                                                                                                                                                                                                                                                                                                                                                                                                                                                                                                                                                                                                                                                                                                                                                                                                                                                                                                                                                                                                                                                                                                                                                                                                                                                                                                                                                                                                                                                                                                                                                                                                                                                                                                                                                                                                                                                                                                                                                                                                                                                                                                                                                                                                                                                                                                                                                                                                                                                                                                                                                                                                                                                                                                                                                                                                                                                                                                                                                                                                                                                                                                                                                                                                                                                                                                                   A marked correlation function analysis of halo formation times in the Millennium Simulation We study the environmental dependence of the formation epoch of dark matter haloes in the Millennium Simulation: a ten billion particle N-body simulation of standard Lambda cold dark matter cosmology. A sensitive test of this dependence – the marked correlation function – reveals highly significant evidence that haloes of a given mass form earlier in denser regions. We define a marked cross-correlation function, which helps quantify how this effect depends upon the choice of the halo population used to define the environment. The mean halo formation redshift as a function of the local overdensity in dark matter is also well determined, and we see an especially clear dependence for galaxy-sized haloes. This contradicts one of the basic predictions of the excursion set model of structure formation, even though we see that this theory predicts other features of the distribution of halo formation epochs rather well. It also invalidates an assumption usually employed in the popular halo, or halo occupation distribution, models of galaxy clustering, namely that the distribution of halo properties is a function of halo mass but not of halo environment.</w:t>
      </w:r>
      <w:r>
        <w:br/>
      </w:r>
      <w:r>
        <w:rPr>
          <w:rStyle w:val="VerbatimChar"/>
        </w:rPr>
        <w:t xml:space="preserve">## 14197                                                                                                                                                                                                                                                                                                                                                                                                                                                                                                                                                                                                                                                                                                                                                                                                                                                                                                                                                                                                                                                                                                                                                                                                                                                                                                                                                                                                                                                                                                                                                                                                                                                                                                                                                                                                                                                                                                                                                                                                                                                                                                                                                                                                                                                                                                                                                                                                                                                                                                                                                                                                                                                                                                                                                                                                                                                                                                                                                                                                                                                                                                                                                                                                                                                                                                                                                                                                                                                                                                                                                                                                                                                                                                                                                                                                                                                                                                                                                                                                                                                                                                                                                                                                                                                                                                                                                                                                                                                                                                                                                                                                                                                                                                                                                                                                                                                                               The colour–magnitude relation for galaxies in the Coma cluster We present a new photometric catalogue of the Coma galaxy cluster in the Johnson U and V bands. We cover an area of 3360 arcmin2 of sky, to a depth of in a 13-arcsec diameter aperture, and produce magnitudes for ∼1400 extended objects in metric apertures from 8.8- to 26-arcsec diameters. The mean internal rms scatter in the photometry is 0.014 mag in V, and 0.026 mag in U, for . \n \n \n \nWe place new limits on the levels of scatter in the colour–magnitude relation (CMR) in the Coma cluster, and investigate how the slope and scatter of the CMR depend on galaxy morphology, luminosity and position within the cluster. As expected, the lowest levels of scatter are found in the elliptical galaxies, while the late-type galaxies have the highest numbers of galaxies bluewards of the CMR. We investigate whether the slope of the CMR is an artefact of colour gradients within galaxies, and show that it persists when the colours are measured within a diameter that scales with galaxy size. Looking at the environmental dependence of the CMR, we find a trend of systematically bluer galaxy colours with increasing projected radius from the centre of the cluster. Surprisingly, this is accompanied by a decreased scatter of the CMR. We investigate whether this gradient could be caused by dust in the cluster potential, however the reddening required would produce too large a scatter in the colours of the central galaxies. The gradient appears to be better reproduced by a gradient in the mean galactic ages with projected radius.</w:t>
      </w:r>
      <w:r>
        <w:br/>
      </w:r>
      <w:r>
        <w:rPr>
          <w:rStyle w:val="VerbatimChar"/>
        </w:rPr>
        <w:t xml:space="preserve">## 14221                                                                                                                                                                                                                                                                                                                                                                                                                                                                                                                                                                                                                                                                                                                                                                                                                                                                                                                                                                                                                                                                                                                                                                                                                                                                                                                                                                                                                                                                                                                                                                                                                                                                                                                                                                                                                                                                                                                                                                                                                                                                                                                                                                                                                                                                                                                                                                                                                                                                                                                                                                                                                                                                                                                                                                                                                                                                                                                                                                                                                                                                                                                                                                                                                                                                                                                                                                                                                                                                                                                                                                                                                                                                                                                                                                                                                                                                                                                                                                                                                                                                                                                                                                                                                                                                                                                                                                                                                                                                                                                                                                                                                                                                                                                                                                                                                                                                                                                                                                                                                                                                                                                                                                                                                                                                                                                                                                                                                                                                                                                                 A survey of Low Luminosity Compact sources Based on the FIRST and SDSS catalogues a flux density limited sample of weak Compact Steep Spectrum (CSS) sources with radio luminosity below 10^26 [W/Hz] at 1.4 GHz has been constructed. Our previous multifrequency observations of CSS sources have shown that low luminosity small-scale objects can be strong candidates for compact faders. This finding supports the idea that some small-size radio sources are short-lived phenomena because of a lack of significant fuelling. They never 'grow up' to become FRI or FRII objects. This new sample marks the start of a systematical study of the radio properties and morphologies of the population of low luminosity compact (LLC) objects. An investigation of this new sample should also lead to a better understanding of compact faders. In this paper, the results of the first stage of the new project - the L-band MERLIN observations of 44 low luminosity CSS sources are presented.</w:t>
      </w:r>
      <w:r>
        <w:br/>
      </w:r>
      <w:r>
        <w:rPr>
          <w:rStyle w:val="VerbatimChar"/>
        </w:rPr>
        <w:t xml:space="preserve">## 14246                                                                                                                                                                                                                                                                                                                                                                                                                                                                                                                                                                                                                                                                                                                                                                                                                                                                                                                                                                                                                                                                                                                                                                                                                                                                                                                                                                                                                                                                                                                                                                                                                                                                                                                                                                                                                                                                                                                                                                                                                                                                                                                                                                                                                                                                                                                                                                                                                                                                                                                                                                                                                                                                                                                                                                                                                                                                                                                                                                                                                                                                                                                                                                                                                                                                                                                                                                                                                                                                                                                                                                                                                                                                                                                                                                                                                                                                                                                                                                                                                                                                                                                                                        Accretion flow diagnostics with X-ray spectral timing: the hard state of SWIFT J1753.5-0127 Recent XMM-Newton studies of X-ray variability in the hard states of black hole X-ray binaries (BHXRBs) indicate that the variability is generated in the ‘standard’ optically thick accretion disc that is responsible for the multi-colour blackbody emission. The variability originates in the disc as mass-accretion fluctuations and propagates through the disc to ‘light up’ inner disc regions, eventually modulating the power-law emission that is produced relatively centrally. Both the covariance spectra and time-lags that cover the soft bands strongly support this scenario. Here, we present a comparative spectral-timing study of XMM-Newton data from the BHXRB SWIFT J1753.5−0127 in a bright 2009 hard state with that from the significantly fainter 2006 hard state to show for the first time the change in disc spectral-timing properties associated with a global increase in both the accretion rate and the relative contribution of the disc emission to the bolometric luminosity. We show that, although there is strong evidence for intrinsic disc variability in the more luminous hard state, the disc variability amplitude is suppressed relative to that of the power-law emission, which contrasts with the behaviour at lower luminosities where the disc variability is slightly enhanced when compared with the power-law variations. Furthermore, in the higher luminosity data the disc variability below 0.6 keV becomes incoherent with the power-law and higher energy disc emission at frequencies below 0.5 Hz, in contrast with the coherent variations seen in the 2006 data. We explain these differences and the associated complex lags in the 2009 data in terms of the fluctuating disc model, where the increase in accretion rate seen in 2009 leads to more pronounced and extended disc emission. If the variable signals are generated at small radii in the disc, the variability of disc emission can be naturally suppressed by the fraction of unmodulated disc emission arising from larger radii. Furthermore, the drop in coherence can be produced by disc accretion fluctuations arising at larger radii which are viscously damped and hence unable to propagate to the inner, power-law emitting region.</w:t>
      </w:r>
      <w:r>
        <w:br/>
      </w:r>
      <w:r>
        <w:rPr>
          <w:rStyle w:val="VerbatimChar"/>
        </w:rPr>
        <w:t xml:space="preserve">## 14259                                                                                                                                                                                                                                                                                                                                                                                                                                                                                                                                                                                                                                                                                                                                                                                                                                                                                                                                                                                                                                                                                                                                                                                                                                                                                                                                                                                                                                                                                                                                                                                                                                                                                                                                                                                                                                                                                                                                                                                                                                                                                                                                                                                                                                                                                                                                                                                                                                                                                                                                                                                                                                                                                                                                                                                                                                                                                                                                                                                                                                                                                                                                                                                                                                                                                                                                                                                                                                                                                                                                                                                                                                                                                                                                                                                                                                                                                                                                                                                                                                                                                                                                                                                                                                                                                                                                                                                                                                                                                                                                                                                                                                                                                                                                                                                                                                                                                                                                                                                                                                                                                                                                                                                                                                                                                                                                                                                                                                                                                                                                                                                                                                                                                                                                                                                                                                                                                                                                                                                                                                                                     [O III] / [N II] as an abundance indicator at high redshift Among 'empirical' methods of estimating oxygen abundances in extragalactic H II regions, the use of the ratio of nebular lines of [O III] and [N II], first introduced by Alloin et al., is reappraised with modern calibration data and shown to have certain advantages over Ρ 23 ≡ ([On] + [O III])/Hβ and N2 ≡ [N II] λ6583/Hα, particularly when applied to star-forming galaxies at high redshifts.</w:t>
      </w:r>
      <w:r>
        <w:br/>
      </w:r>
      <w:r>
        <w:rPr>
          <w:rStyle w:val="VerbatimChar"/>
        </w:rPr>
        <w:t xml:space="preserve">## 14306                                                                                                                                                                                                                                                                                                                                                                                                                                                                                                                                                                                                                                                                                                                                                                                                                                                                                                                                                                                                                                                                                                                                                                                                                                                                                                                                                                                                                                                                                                                                                                                                                                                                                                                                                                                                                                                                                                                                                                                                                                                                                                                                                                                                                                                                                                                                                                                                                                                                                                                                                                                                                                                                                                                                                                                                                                                                                                                                                                                                                                                                                                                                                                                                                                                                                                                                                                                                                                                                                                                                                                                                                                                                                                                                                                                                                                                                                                                                                                                                                                                                                                                                                                                                                                                                                                                                                                                                                                                                                                                                                                                                                                                                                                                                                                                                                                                                                                                                                                                             Radial kinematics of brightest cluster galaxies This is the first of a series of papers devoted to the investigation of a large sample of brightest cluster galaxies (BCGs), their kinematic and stellar population properties, and the relationships between those and the properties of the cluster. We have obtained high signal-to-noise ratio, long-slit spectra of these galaxies with Gemini and William Herschel Telescope with the primary purpose of investigating their stellar population properties. This paper describes the selection methods and criteria used to compile a new sample of galaxies, concentrating on BCGs previously classified as containing a halo (cD galaxies), together with the observations and data reduction. Here, we present the full sample of galaxies, and the measurement and interpretation of the radial velocity and velocity dispersion profiles of 41 BCGs. We find clear rotation curves for a number of these giant galaxies. In particular, we find rapid rotation (&gt;100 km s -1 ) for two BCGs, NGC 6034 and 7768, indicating that it is unlikely that they formed through dissipationless mergers. Velocity substructure in the form of kinematically decoupled cores is detected in 12 galaxies, and we find five galaxies with velocity dispersion increasing with radius. The amount of rotation, the velocity substructure and the position of BCGs on the anisotropy-luminosity diagram are very similar to those of 'ordinary' giant ellipticals in high-density environments.</w:t>
      </w:r>
      <w:r>
        <w:br/>
      </w:r>
      <w:r>
        <w:rPr>
          <w:rStyle w:val="VerbatimChar"/>
        </w:rPr>
        <w:t xml:space="preserve">## 14355                                                                                                                                                                                                                                                                                                                                                                                                                                                                                                                                                                                                                                                                                                                                                                                                                                                                                                                                                                                                                                                                                                                                                                                                                                                                                                                                                                                                                                                                                                                                                                                                                                                                                                                                                                                                                                                                                                                                                                                                                                                                                                                                                                                                                                                                                                                                                                                                                                                                                                                                                                                                                                                                                                                                                                                                                                                                                                                                                                                                                                                                                                                                                                                                                                                                                                                                                                                                                                                                                                                                                                                                                                                                                           Astronomical Dating of Babylonian Texts Describing the Total Solar Eclipse of S.E. 175 The Late Babylonian astronomical texts (LBAT) are of considerable astronomical and historical importance. For instance, some of the earliest reliable sightings of Halley's Comet (in both 164 and 87 B.C.) are recorded on the LBAT. Furthermore, the numerous lunar and solar eclipses that these cuneiform tablets report have proved of great value in the investigation of Earth's past rotation.' Several texts have also proved important in dating historical events such as the deaths of Xerxes and Alexander the Great. Virtually all of the LBAT were recovered from the site of Babylon in the l870s and l880s and are now mostly in the British Museum. Some three thousand texts are preserved, most of which are very fragmentary; regrettably, very few tablets were carefully excavated, leading to considerable damage. The LBAT can be divided into two main groups: non-mathematical texts, which are much more numerous; and texts that are mainly devoted to mathematical astronomy. It is the former group that concerns us here. Most of the LBAT that contain observations can be divided into three distinct categories: astronomical diaries; compilations of reports of a specific type of phenomenon; and so-called 'goal-year texts".' We shall briefly consider each type of tablet. Diaries form the prime source.' Originally covering the whole date range from around 750 B.C. to perhaps as late as A.D. 100, each individual text contained a detailed record for six or seven months of many types of phenomena: for instance, lunar and solar eclipses, conjunctions of the Moon and planets with stars, and planetary first and last visibilities and stationary points. The bulk of the material in a diary was observational, but predictions of certain events e.g. eclipses are also included. Most surviving diaries range in date from around 380 B.C. to 50 B.C. The Babylonian astronomers also assembled compilations of reports of individual phenomena from the diaries.' These texts sometimes cover several centuries. Socalled 'goal-year texts' were also compiled from the diaries." Probably intended for use in predictions, these contain lunar and planetary data from specified intervals before a selected date: the goal-year. For instance, Venus data are cited from 8 years previously and lunar data from 18 or 19 years prior to the goal-year. Although both compilations and goal-year texts are often severely damaged, they frequently contain information that has been lost from the diaries. The Babylonians counted years from either the start of a king's reign or the Seleucid Era (311 B.C.); however, some late texts also use the Arsacid Era (246 B.C.) in parallel.</w:t>
      </w:r>
      <w:r>
        <w:br/>
      </w:r>
      <w:r>
        <w:rPr>
          <w:rStyle w:val="VerbatimChar"/>
        </w:rPr>
        <w:t xml:space="preserve">## 14373                                                                                                                                                                                                                                                                                                                                                                                                                                                                                                                                                                                                                                                                                                                                                                                                                                                                                                                                                                                                                                                                                                                                                                                                                                                                                                                                                                                                                                                                                                                                                                                                                                                                                                                                                                                                                                                                                                                                                                                                                                                                                                                                                                                                                                                                                                                                                                                                                                                                                                                                                                                                                                                                                                                                                                                                                                                                                                                                                                                                                                                                                                                                                                                                                                                                                                                                                                                                                                                                                                                                                                                                                                                                                                                                                                                                                                                                                                                                                                                                                                                                                                                                                                                                                                                                                                                                                                                                                                                                                                                                                                                                                                                                                                                                                                                                                                                                                                              Atmospheric Escape and the Evolution of Close-In Exoplanets Exoplanets with substantial hydrogen/helium atmospheres have been discovered in abundance, many residing extremely close to their parent stars. The extreme irradiation levels that these atmospheres experience cause them to undergo hydrodynamic atmospheric escape. Ongoing atmospheric escape has been observed to be occurring in a few nearby exoplanet systems through transit spectroscopy both for hot Jupiters and for lower-mass super-Earths and mini-Neptunes. Detailed hydrodynamic calculations that incorporate radiative transfer and ionization chemistry are now common in one-dimensional models, and multidimensional calculations that incorporate magnetic fields and interactions with the interstellar environment are cutting edge. However, comparison between simulations and observations remains very limited. While hot Jupiters experience atmospheric escape, the mass-loss rates are not high enough to affect their evolution. However, for lower-mass planets, atmospheric escape drives and controls their evolution, sculpting the exoplanet population that we observe today. ▪ Observations of some exoplanets have detected atmospheric escape driven by hydrodynamic outflows, causing the exoplanets to lose mass over time. ▪ Hydrodynamic simulations of atmospheric escape are approaching the sophistication required to compare them directly to observations. ▪ Atmospheric escape sculpts sharp features into the exoplanet population that we can observe today; these features have recently been detected.</w:t>
      </w:r>
      <w:r>
        <w:br/>
      </w:r>
      <w:r>
        <w:rPr>
          <w:rStyle w:val="VerbatimChar"/>
        </w:rPr>
        <w:t xml:space="preserve">## 14379                                                                                                                                                                                                                                                                                                                                                                                                                                                                                                                                                                                                                                                                                                                                                                                                                                                                                                                                                                                                                                                                                                                                                                                                                                                                                                                                                                                                                                                                                                                                                                                                                                                                                                                                                                                                                                                                                                                                                                                                                                                                                                                                                                                                                                                                                                                                                                                                                                                                                                                                                                                                                                                                                                                                                                                                                                                                                                                                                                                                                                                                                                                                                                                                                                                                                                                                                                                                                                                                                                                                                                                                                                                                                                                                                                                                                                                                                                                                                                                                                                                                                                                                                                                                                                                                                                                     2XMM Ultraluminous X-Ray Source Candidates in Nearby Galaxies Ultraluminous X-ray sources (ULXs) are some of the most enigmatic X-ray bright sources known to date. It is generally accepted that they cannot host black holes as large as those associated with active galaxies, but they appear to be significantly more luminous than their better understood Galactic X-ray binary (XRB) cousins, while displaying an intriguing combination of differences and similarities with them. Through studying large, representative samples of these sources we may hope to enhance our understanding of them. To this end, we derive a large catalogue of 650 X-ray detections of 470 ULX candidates, located in 238 nearby galaxies, by cross-correlating the 2XMM Serendipitous Survey with the Third Reference Catalogue of Bright Galaxies. The presented dedicated catalogue offers a significant improvement over those previously published in terms of both the number and the contribution of background contaminants, e.g. distant quasars, which we estimate to be at most 24 per cent, but more likely ∼17 per cent. To undertake population studies, we define a ‘complete’ sub-sample of sources compiled from observations of galaxies with sensitivity limits below 10 39 erg s −1 .T he luminosity function of this sample is consistent with a simple power law of form N(&gt;LX) ∝ L −0.96 ±0.11 X . Although we do not find any statistical requirement for a cut-off luminosity of Lc ∼ 10 40 erg s −1 , as has been reported previously, we are not able to rule out its presence. Also, we find that the number of ULXs per unit galaxy mass, S u , decreases with increasing galaxy mass for ULXs associated with spiral galaxies, and is well modelled with a power law of form S u ∝ M −0.64 ±0.07 . This is in broad agreement with previous results, and is likely to be a consequence of the decrease in specific star formation and increase in metallicity with increasing spiral galaxy mass. S u is consistent with being constant with galaxy mass for sources associated with elliptical galaxies, implying this older ULX population traces stellar mass rather than star formation.</w:t>
      </w:r>
      <w:r>
        <w:br/>
      </w:r>
      <w:r>
        <w:rPr>
          <w:rStyle w:val="VerbatimChar"/>
        </w:rPr>
        <w:t xml:space="preserve">## 14391                                                                                                                                                                                                                                                                                                                                                                                                                                                                                                                                                                                                                                                                                                                                                                                                                                                                                                                                                                                                                                                                                                                                                                                                                                                                                                                                                                                                                                                                                                                                                                                                                                                                                                                                                                                                                                                                                                                                                                                                                                                                                                                                                                                                                                                                                                                                                                                                                                                                                                                                                                                                                                                                                                                                                                                                                                                                                                                                                                                                                                                                                                                                                                                                                                                                                                                                                                                                                                                                                                                                                                                                                                                                                                                                                                                                                                                                                                                                                                                                                                                                                                                                                                                                                                                                                                                                                                                                                                                                                                                                                                                                                                     Dark Matter Cores and Cusps: The Case of Multiple Stellar Populations in Dwarf Spheroidals A number of dwarf spheroidal (dSph) galaxies are known to contain a more extended, metal-poor population with a flattish velocity dispersion profile, and a more concentrated, metal-rich population with a velocity dispersion declining with radius. The two populations can be modelled with Michie–King distribution functions (DFs) in the isothermal and in the sharply truncated limits, respectively. We argue that the truncation of the metal-rich population can be traced back to the spatial distribution of the star-forming gas. Suppose δ is the exponent of the first non-constant term in the Taylor expansion of the total potential at the centre (δ= 1 for Navarro–Frenk–White or NFW haloes, δ= 2 for cored haloes). Then, we show that the ratio of the half-light radii of the populations Rδ/2h, 2/Rh, 1δ/2 must be smaller than the ratio of the line-of-sight velocity dispersions σlos, 2(Rh, 2)/σlos, 1(Rh, 1). \n \n \n \nSpecializing to the case of the Sculptor dSph, we develop a technique to fit simultaneously both populations with Michie–King DFs. This enables us to determine the mass profile of the Sculptor dSph with unprecedented accuracy in the radial range 0.2 &lt; r &lt; 1.2 kpc. We show that cored halo models are preferred over cusped halo models, with a likelihood ratio test rejecting NFW models at any significance level higher than 0.05 per cent. Even more worryingly, the best-fitting NFW models require concentrations with c ≲ 20, which is not in the cosmologically preferred range for dwarf galaxies. We conclude that the kinematics of multiple populations in dSphs provides a substantial new challenge for theories of galaxy formation, with the weight of available evidence strongly against dark matter cusps at the centre.</w:t>
      </w:r>
      <w:r>
        <w:br/>
      </w:r>
      <w:r>
        <w:rPr>
          <w:rStyle w:val="VerbatimChar"/>
        </w:rPr>
        <w:t xml:space="preserve">## 14408                                                                                                                                                                                                                                                                                                                                                                                                                                                                                                                                                                                                                                                                                                                                                                                                                                                                                                                                                                                                                                                                                                                                                                                                                                                                                                                                                                                                                                                                                                                                                                                                                                                                                                                                                                                                                                                                                                                                                                                                                                                                                                                                                                                                                                                                                                                                                                                                                                                                                                                                                                                                                                                                                                                                                                                                                                                                                                                                                                                                                                                                                                                                                                                                                                                                                                                                                                                                                                                                                                                                                                                                                                                                                                                                                                                                                                                                                                                                                                                                                                                                                                                                                                                                                                                                                                                                                                                                                                                                                                                                                                                                                                                                                                                                                                                                                                                                                                                                                                                                                                                                                                                                                           Giant Metrewave Radio Telescope low-frequency observations of extrasolar planetary systems Extrasolar planets are expected to emit detectable low frequency radio emission. In this paper we present results from new low frequency observations of two extrasolar planetary systems (Epsilon Eridani and HD128311) taken at 150 MHz with the Giant Metrewave Radio Telescope (GMRT). These two systems have been chosen because the stars are young (with ages &lt; 1 Gyr) and are likely to have strong stellar winds, which will increase the expected radio flux. The planets are massive (presumably) gas giant planets in longer period orbits, and hence will not be tidally locked to their host star (as is likely to be the case for short period planets) and we would expect them to have a strong planetary dynamo and magnetic field. We do not detect either system, but are able to place tight upper limits on their low frequency radio emission, at levels comparable to the theoretical predictions for these systems. From these observations we have a 2.5σ limit of 7.8 mJy for ǫ Eri and 15.5 mJy for HD 128311. In addition, these upper limits also provide limits on the low frequency radio emission from the stars themselves. These results are discussed and also the prospects for the future detection of radio emission from extrasolar planets.</w:t>
      </w:r>
      <w:r>
        <w:br/>
      </w:r>
      <w:r>
        <w:rPr>
          <w:rStyle w:val="VerbatimChar"/>
        </w:rPr>
        <w:t xml:space="preserve">## 14450                                                                                                                                                                                                                                                                                                                                                                                                                                                                                                                                                                                                                                                                                                                                                                                                                                                                                                                                                                                                                                                                                                                                                                                                                                                                                                                                                                                                                                                                                                                                                                                                                                                                                                                                                                                                                                                                                                                                                                                                                                                                                                                                                                                                                                                                                                                                                                                                                                                                                                                                                                                                                                                                                                                                                                                                                                                                                                                                                                                                                                                                                                                                                      Early Astronomical Researches of John Flamsteed The name of John Flamsteed, England's first Astronomer Royal, will forever be associated with his major three-volume work Historia coelestis britannica (London, 1725), published over five years after his death thanks to the unpaid labours of two of his most devoted assistants, Abraham Sharp and Joseph Crosthwait. The first volume contains extracts from astronomical observations by William Gascoigne and William Crabtree made between 1638 and 1643, followed by Flamsteed's own observations at Derby prior to 1675 and those subsequently carried out at Greenwich from 1675 to 1689. It includes the right ascensions, north polar distances, celestial longitudes and latitudes of the Moon and planets, all deduced from measurements made with the famous sextant (Figure 1) which he was obliged to use before Sharp's mural quadrant became operational in 1689. The second volume contains observations with the latter instrument up to 1719, plus lunar and planetary positions computed from those data; while the third volume contains various star-catalogues, including his own of 2935 stars, together with various auxiliary tables. The work as a whole has been praised by William Cudworth,' the biographer of Abraham Sharp, as occupying the same place in practical astronomy as Isaac Newton's Principia in theoretical astronomy; and Francis Baily has described it over a century after its publication as "the proudest production (considering the period at which it was made) of the Royal Observatory at Greenwich't.s Baily's bracketed qualification is nevertheless extremely significant since, as he goes on to stress, the rates of Flamsteed's clocks were irregular because pendula had not yet been provided with temperature compensation, analytic theories of motion and methods of reduction had not yet been developed, the phenomena of aberration and nutation were still unknown, the identifications of stars were quite often erroneous, the values of astronomical refraction were uncertain, and atmospheric temperatures and pressures were never recorded. By modem standards, therefore, Flamsteed's forty-three years of labour at Greenwich yielded little data of lasting validity. The main importance of Flamsteed's pioneering work rather lay, as one of his later successors Sir George Biddell Airy recognized, in his observing methods, and the skilful manner in which he extracted information from them. It is these features which I wish to illustrate in this article, with particular reference to several little-known aspects of Flamsteed's early researches not incorporated in the large systematicallyarranged treatise referred to above: his investigation at Derby in 1672 of the size of the solar parallax, his attempt to interpret the physical constitution of celestial bodies, his theory of cometary motion, and his researches on telescope optics. My own knowledge of these was acquired primarily from a study of his manuscript lectures in astronomy, delivered at Gresham College, London, from 1681 to 1684;3 also, to a lesser extent, upon articles in the Philosophical transactions of the Royal Society and his correspondence with contemporaries such as Newton (much of which has still to be published)."</w:t>
      </w:r>
      <w:r>
        <w:br/>
      </w:r>
      <w:r>
        <w:rPr>
          <w:rStyle w:val="VerbatimChar"/>
        </w:rPr>
        <w:t xml:space="preserve">## 14475                                                                                                                                                                                                                                                                                                                                                                                                                                                                                                                                                                                                                                                                                                                                                                                                                                                                                                                                                                                                                                                                                                                                                                                                                                                                                                                                                                                                                                                                                                                                                                                                                                                                                                                                                                                                                                                                                                                                                                                                                                                                                                                                                                                                                                                                                                                                                                                                                                                                                                                                                                                                                                                                                                                                                                                                                                                                                                                                                                                                                                                                                                                                                                                                                                                                                                                                                                                                                                                                                                                                                                                                                                                                                                                                                                                                                                                                                                                                                                                                  High redshift FRII radio sources: large-scale X-ray environment We investigate the properties of the environment around 20 powerful radio galaxies and quasars at redshifts between 0.45 and 1. Using XMM-Newton and Chandra observations we probe the spatial distribution and the temperature of the cluster gas. We find that more than 60 per cent of powerful radio sources in the redshift range of our sample lie in a cluster of X-ray luminosity greater than 10 44 ergs -1 , and all but one of the narrow-line radio galaxies, for which the emission from the nucleus is obscured by a torus, lie in a cluster environment. For broad-line quasars the X-ray emission from the core dominates and it is more difficult to measure the cluster environment. However, within the statistical uncertainties we find no significant difference in the properties of the environment as a function of the orientation to the line of sight of the radio jet. This is in agreement with unification schemes. Our results have important implications for cluster surveys, as clusters around powerful radio sources tend to be excluded from X-ray and Sunyaev-Zeldovich surveys of galaxy clusters, and thus can introduce an important bias in the cluster luminosity function. Most of the radio sources are found close to pressure balance with the environment in which they lie, but the two low-excitation radio galaxies of the sample are observed to be underpressured. This may be the first observational indication for the presence of non-radiative particles in the lobes of some powerful radio galaxies. We find that the clusters around radio sources in the redshift range of our sample have a steeper entropy-temperature relation than local clusters, and the slope is in agreement with the predictions of self-similar gravitational heating models for cluster gas infall. This suggests that selection by active galactic nucleus (AGN) finds systems less affected by AGN feedback than the local average. We speculate that this is because the AGN in our sample are sufficiently luminous and rare that their AGN activity is too recent to have caused the onset of measurable feedback and increased entropy in the clusters, especially in the cooler ones where locally the effects of feedback are expected to be most evident. If this is confirmed by forthcoming X-ray missions it will improve our understanding of the heating and cooling processes in high-redshift galaxy clusters.</w:t>
      </w:r>
      <w:r>
        <w:br/>
      </w:r>
      <w:r>
        <w:rPr>
          <w:rStyle w:val="VerbatimChar"/>
        </w:rPr>
        <w:t xml:space="preserve">## 14492                                                                                                                                                                                                                                                                                                                                                                                                                                                                                                                                                                                                                                                                                                                                                                                                                                                                                                                                                                                                                                                                                                                                                                                                                                                                                                                                                                                                                                                                                                                                                                                                                                                                                                                                                                                                                                                                                                                                                                                                                                                                                                                                                                                                                                                                                                                                                                                                                                                                                                                                                                                                                                                                                                                                                                                                                                                                                                                                                                                                                                                                                                                                                                                                                                                                                                                                                                                                                                                                                                                                                                                                                                                                                                                                                                                                                                                                                                                                                                                                                                                                                                                                                                                                                                                                                                                                                                                                                                                                                                          Properties of Hot Stars in the Wolf-Rayet galaxy NGC5253 from ISO Spectroscopy ISO-SWS spectroscopy of the Wolf--Rayet galaxy NGC 5253 is presented, and analysed to provide estimates of its hot young star population. Our approach differs from previous investigations in that we are able to distinguish between the regions in which different infrared fine-structure lines form, using complementary ground-based observations. The high-excitation nebular [S IV] emission is formed in a very compact region, which we attribute to the central super-star nucleus, and lower excitation [Ne III] nebular emission originates in the galactic core. We use photoionization modelling coupled with the latest theoretical O-star flux distributions to derive effective stellar temperatures and ionization parameters of Teff≥ 38 kK, log Q ∼ 8.25 for the compact nucleus, with Teff∼ 35 kK, log Q ≤ 8 for the larger core. Results are supported by more sophisticated calculations using evolutionary synthesis models. We assess the contribution that Wolf--Rayet stars may make to highly ionized nebular lines (e.g. [O IV]). From our Brα flux, the 2-arcsec nucleus contains the equivalent of approximately 1000 O7 V star equivalents and the starburst there is 2--3 Myr old; the 20-arcsec core contains about 2500 O7 V star equivalents, with a representative age of ∼5 Myr. The Lyman ionizing flux of the nucleus is equivalent to that of the 30 Doradus region. These quantities are in good agreement with the observed mid-infrared dust luminosity of 7.8 × 108 L⊙. Since this structure of hot clusters embedded in cooler emission may be common in dwarf starbursts, observing a galaxy solely with a large aperture may result in confusion. Neglecting the spatial distribution of nebular emission in NGC 5253 implies `global' stellar temperatures (or ages) of 36 kK (4.8 Myr) and 39 kK (2.9 or 4.4 Myr) from the observed [Ne III/ II] and [S IV/ III] line ratios, assuming logQ=8.</w:t>
      </w:r>
      <w:r>
        <w:br/>
      </w:r>
      <w:r>
        <w:rPr>
          <w:rStyle w:val="VerbatimChar"/>
        </w:rPr>
        <w:t xml:space="preserve">## 14511                                                                                                                                                                                                                                                                                                                                                                                                                                                                                                                                                                                                                                                                                                                                                                                                                                                                                                                                                                                                                                                                                                                                                                                                                                                                                                                                                                                                                                                                                                                                                                                                                                                                                                                                                                                                                                                                                                                                                                                                                                                                                                                                                                                                                                                                                                                                                                                                                                                                                                                                                                                                                                                                                                                                                                                                                                                                                                                                                                                                                                                                                                                                                                                                                                                                                                                                                                                                                                                                                                                                                                                                                                                                                                                                                                                                                                                                                                                                                                                                                                                                                  The properties of submm galaxies in hierarchical models We use the combined galform semi-analytical model of galaxy formation and grasil spectrophotometric code to investigate the properties of galaxies selected via their submillimeter (sub-mm) emission. The fiducial model we use has previously been shown to fit the properties of local ULIRGs, as well as the number counts of faint sub-mm galaxies. Here we test the model in more detail by comparing the SEDs and stellar, dynamical, gas and halo masses of sub-mm galaxies against observational data. We precisely mimic the sub-mm and radio selection function of the observations and show that the predicted far-infrared properties of model galaxies with S850 &gt; 5mJy and S1.4 &gt; 30µJy are in good agreement with observations. Although the dust emission model does not assume a single dust temperature, the far-infrared SEDs are well described by single component modified black-body spectrum with characteristic temperature 32 ± 5K, in good agreement with observations. We also find evidence that the observations may have uncovered evolution in the far-infrared–radio relation in ULIRGs out to z � 2. We show that the predicted redshift distribution of sub-mm galaxies provides a reasonable fit to the observational data with a median redshift z = 2.0. The radio-selected subset of sub-mm galaxies are predicted to make up approximately 75% of the population and peak at z = 1.7, in reasonable agreement with the observed radio detected fraction and redshift distribution. However, the predicted K-band and mid-infrared (3–8µm) flux densities of the sub-mm galaxies (and LBGs) are up to a factor 10× fainter than observed. We show that including the stellar TP-AGB phase in the stellar population models does not make up for this deficit. This discrepancy may indicate that the stellar masses of the sub-mm galaxies in the model are too low: M⋆ � 10 10 M⊙, while observations suggest more massive systems, M⋆ &gt; 10 11 M⊙. However, if the predicted K- and 3–8µm extinctions in the model could be dramatically reduced, then this would reduce, but not eliminate, this discrepancy. Finally we discuss the potential modifications to the models which may improve the fit to the observational data, as well as the new observational tests which will be made possible with the arrival of new facilities, such as SCUBA2.</w:t>
      </w:r>
      <w:r>
        <w:br/>
      </w:r>
      <w:r>
        <w:rPr>
          <w:rStyle w:val="VerbatimChar"/>
        </w:rPr>
        <w:t xml:space="preserve">## 14517                                                                                                                                                                                                                                                                                                                                                                                                                                                                                                                                                                                                                                                                                                                                                                                                                                                                                                                                                                                                                                                                                                                                                                                                                                                                                                                                                                                                                                                                                                                                                                                                                                                                                                                                                                                                                                                                                                                                                                                                                                                                                                                                                                                                                                                                                                                                                                                                                                                                                                                                                                                                                                                                                                                                                                                                                                                                                                                                                                                                                                                                                                                                                                                                                                                                                                                                                                                                                                                                                                                                                                                                                                                                                                                                                                                                                                                                                                                                                                                                                                                                                                                                                                                                                                                                                                                                                                                                                                                                                                                                                                                                                                                                                                                                                                                                                                                                                                                                                                                         The Effects of Defence Science on the Advance of Astronomy The period of 22 years from 1935 to 1957 will surely be regarded in history as an epoch when defence science not only influenced but actually revolutionized observational astronomy. The centre piece of this period is World War n but there are three separate events which are substantially localized in the longer period and which can now be seen to be the critical factors determining the nature of astronomical research today. They are the development of radar, the launching of Sputnik One and the growth of scientific manpower stimulated by the success of Allied science in World War n. The first two events have been responsible for opening the entire spectrum of astronomical observations and the third enabled the new technical skills to be injected into the practice of astronomy-hitherto restricted almost entirely to a limited circle of optical astronomers. It is difficult to imagine how any future generation can live through such a dramatic period of two decades during which the possibility for astronomical measurements was extended from a wavelength range of about 3 to 1 (from approximately 3,000 angstroms in the ultra-violet to 10,000 angstroms in the red) to a range of 1013 to 1, that is from the 10-12 metres of the y-rays to more than 10 metres at the long radio-wave end of the spectrum. Therefore, it seems worthwhile to consider in some detail how defence requirements led to this remarkable circumstance.</w:t>
      </w:r>
      <w:r>
        <w:br/>
      </w:r>
      <w:r>
        <w:rPr>
          <w:rStyle w:val="VerbatimChar"/>
        </w:rPr>
        <w:t xml:space="preserve">## 14518                                                                                                                                                                                                                                                                                                                                                                                                                                                                                                                                                                                                                                                                                                                                                                                                                                                                                                                                                                                                                                                                                                                                                                                                                                                                                                                                                                                                                                                                                                                                                                                                                                                                                                                                                                                                                                                                                                                                                                                                                                                                                                                                                                                                                                                                                                                                                                                                                                                                                                                                                                                                                                                                                                                                                                                                                                                                                                                                                                                                                                                                                                                                                                                                                                                                                                                                                                                                                                                                                                                                                                                                                                                                                                                                                                                                                                                                                                                                                                                                                                                                                                                                                                                                                                                                                                                                                                                                                                                                                                                                                                                                                                                                                                                                                                                                                                                                                                                                                                                                                                                                                                                                                               YSO jets in the Galactic Plane from UWISH2: II - Outflow Luminosity and Length distributions in Serpens and Aquila Jets and outflows accompany the mass accretion process in protostars and young stellar objects. Using a large and unbiased sample, they can be used to study statistically the local feedback they provide and the typical mass accretion history. Here we analyse such a sample of molecular hydrogen emission-line objects in the Serpens and Aquila part of the Galactic plane. Distances are measured by foreground star counts with an accuracy of 25per cent. The resulting spacial distribution and outflow luminosities indicate that our objects sample the formation of intermediate-mass objects. The outflows are unable to provide a sizeable fraction of energy and momentum to support, even locally, the turbulence levels in their surrounding molecular clouds. The fraction of parsec scale flows is one quarter and the typical dynamical jet age of the order of 10 4yr. Groups of emission knots are ejected every 10 3yr. This might indicate that low-level accretion rate fluctuations and not FU-Ori-type events are responsible for the episodic ejection of material. Better observational estimates of the FU-Ori duty cycle are needed. Â© 2012 The Authors Monthly Notices of the Royal Astronomical Society Â© 2012 RAS.</w:t>
      </w:r>
      <w:r>
        <w:br/>
      </w:r>
      <w:r>
        <w:rPr>
          <w:rStyle w:val="VerbatimChar"/>
        </w:rPr>
        <w:t xml:space="preserve">## 14530                                                                                                                                                                                                                                                                                                                                                                                                                                                                                                                                                                                                                                                                                                                                                                                                                                                                                                                                                                                                                                                                                                                                                                                                                                                                                                                                                                                                                                                                                                                                                                                                                                                                                                                                                                                                                                                                                                                                                                                                                                                                                                                                                                                                                                                                                                                                                                                                                                                                                                                                                                                                                                                                                                                                                                                                                                                                                                                                                                                                                                                                                                                                                                                                                                                                                                                                                                                                                                                                                                                                                                                                                                                                                                                                                                                                                                                                                                                                                                                                                                                                                                                                                                                                                                                                                                                                                                                                                                                                                                                                                                                                                                                                                                                                                                                                                                                                                                                                                        Modelling Herschel observations of infrared-dark clouds in the Hi-GAL survey We demonstrate the use of the 3D Monte Carlo radiative transfer code phaethon to model infrared-dark clouds (IRDCs) that are externally illuminated by the interstellar radiation field (ISRF). These clouds are believed to be the earliest observed phase of high-mass star formation, and may be the high-mass equivalent of lower mass pre-stellar cores. We model three different cases as examples of the use of the code, in which we vary the mass, density, radius, morphology and internal velocity field of the IRDC. We show the predicted output of the models at different wavelengths chosen to match the observing wavebands of Herschel and Spitzer. For the wavebands of the long-wavelength Spectral and Photometric Imaging Receiver (SPIRE) photometer on Herschel, we also pass the model output through the SPIRE simulator to generate output images that are as close as possible to the ones that would be seen using SPIRE. We then analyse the images as if they were real observations, and compare the results of this analysis with the results of the radiative transfer models. We find that detailed radiative transfer modelling is necessary to accurately determine the physical parameters of IRDCs (e.g. dust temperature, density profile). This method is applied to study G29.55+00.18, an IRDC observed by the Herschel Infrared Galactic Plane Survey (Hi-GAL), and in the future it will be used to model a larger sample of IRDCs from the same survey.</w:t>
      </w:r>
      <w:r>
        <w:br/>
      </w:r>
      <w:r>
        <w:rPr>
          <w:rStyle w:val="VerbatimChar"/>
        </w:rPr>
        <w:t xml:space="preserve">## 14564                                                                                                                                                                                                                                                                                                                                                                                                                                                                                                                                                                                                                                                                                                                                                                                                                                                                                                                                                                                                                                                                                                                                                                                                                                                                                                                                                                                                                                                                                                                                                                                                                                                                                                                                                                                                                                                                                                                                                                                                                                                                                                                                                                                                                                                                                                                                                                                                                                                                                                                                                                                                                                                                                                                                                                                                                                                                                                                                                                                                                                                                                                                                                                                                                                                                                                                                                                                                                                                                                                                                                                                                                                                                                                                                                                                                                                                                                                                                                                                                                                                                                                                                                                                                                                                                                                                                                                                                                                                                                                                                                                                                                                                    The 22-Year Hale Cycle in Cosmic Ray Flux – Evidence for Direct Heliospheric Modulation The ability to predict times of greater galactic cosmic ray (GCR) fluxes is important for reducing the hazards caused by these particles to satellite communications, aviation, or astronauts. The 11-year solar-cycle variation in cosmic rays is highly correlated with the strength of the heliospheric magnetic field. Differences in GCR flux during alternate solar cycles yield a 22-year cycle, known as the Hale Cycle, which is thought to be due to different particle drift patterns when the northern solar pole has predominantly positive (denoted as qA&gt;0 cycle) or negative (qA&lt;0) polarities. This results in the onset of the peak cosmic-ray flux at Earth occurring earlier during qA&gt;0 cycles than for qA&lt;0 cycles, which in turn causes the peak to be more dome-shaped for qA&gt;0 and more sharply peaked for qA&lt;0. In this study, we demonstrate that properties of the large-scale heliospheric magnetic field are different during the declining phase of the qA&lt;0 and qA&gt;0 solar cycles, when the difference in GCR flux is most apparent. This suggests that particle drifts may not be the sole mechanism responsible for the Hale Cycle in GCR flux at Earth. However, we also demonstrate that these polarity-dependent heliospheric differences are evident during the space-age but are much less clear in earlier data: using geomagnetic reconstructions, we show that for the period of 1905 – 1965, alternate polarities do not give as significant a difference during the declining phase of the solar cycle. Thus we suggest that the 22-year cycle in cosmic-ray flux is at least partly the result of direct modulation by the heliospheric magnetic field and that this effect may be primarily limited to the grand solar maximum of the space-age.</w:t>
      </w:r>
      <w:r>
        <w:br/>
      </w:r>
      <w:r>
        <w:rPr>
          <w:rStyle w:val="VerbatimChar"/>
        </w:rPr>
        <w:t xml:space="preserve">## 14591                                                                                                                                                                                                                                                                                                                                                                                                                                                                                                                                                                                                                                                                                                                                                                                                                                                                                                                                                                                                                                                                                                                                                                                                                                                                                                                                                                                                                                                                                                                                                                                                                                                                                                                                                                                                                                                                                                                                                                                                                                                                                                                                                                                                                                                                                                                                                                                                                                                                                                                                                                                                                                                                                                                                                                                                                                                                                                                                                                                                                                                                                                                                                                                                                                                                                                                                                                                                                                                                                                                                                                                                                                                                                                                                                                                                                                                                                                                                                                                                                                                                                                                                                                                                                                                                                                                                                                                                                                                                                                                                                                                                                                                                                                                                                                                                                                                                                                                                                                                                                                                                                                                                                                                                                                                                                                                                                                                                                                                                                                                                                                                      Semilinear Gravitational Lens Inversion We describe a new method for analyzing gravitational lens images, for the case in which the source light distribution is pixelized. The method is suitable for high-resolution, high signal-to-noise ratio (S/N) data of a multiply imaged extended source. For a given mass distribution, we show that the step of inverting the image to obtain the deconvolved pixelized source light distribution, and the uncertainties, is a linear one. This means that the only parameters of the nonlinear problem are those required to model the mass distribution. This greatly simplifies the search for a minimum χ2 fit to the data and speeds up the inversion. The method is extended in a straightforward way to include linear regularization. We apply the method to simulated Einstein ring images and demonstrate the effectiveness of the inversion for both the unregularized and regularized cases.</w:t>
      </w:r>
      <w:r>
        <w:br/>
      </w:r>
      <w:r>
        <w:rPr>
          <w:rStyle w:val="VerbatimChar"/>
        </w:rPr>
        <w:t xml:space="preserve">## 14607                                                                                                                                                                                                                                                                                                                                                                                                                                                                                                                                                                                                                                                                                                                                                                                                                                                                                                                                                                                                                                                                                                                                                                                                                                                                                                                                                                                                                                                                                                                                                                                                                                                                                                                                                                                                                                                                                                                                                                                                                                                                                                                                                                                                                                                                                                                                                                                                                                                                                                                                                                                                                                                                                                                                                                                                                                                                                                                                                                                                                                                                                                                                                                                                                                                                                                                                                                                                                                                                                                                                                                                                                                                                                                                                                                                                                                                                                                                                                                                                                                                                                                                                                                                                                                                                                                                                                                                                                                                                                                                                                                                                                                                                                                                                                                                                                                                  On the black hole- bulge mass relation in active and inactive galaxies New black hole mass estimates are presented for a sample of 72 active galactic nuclei (AGNs) covering three decades in optical luminosity. Using a subsample of Seyfert galaxies, which have black hole mass estimates from both reverberation mapping and stellar velocity dispersions, we investigate the geometry of the AGNs' broad-line region. It is demonstrated that a model in which the orbits of the line-emitting material have a flattened geometry is favoured over randomly-orientated orbits. Using this model we investigate the M b h -L b u l g e relation for a combined 90-object sample consisting of the AGNs plus a sample of 18 nearby inactive elliptical galaxies with dynamical black hole mass measurements. It is found that, for all reasonable mass-to-light ratios, the M b h -L b u l g e relation is equivalent to a linear scaling between bulge and black hole mass. The best-fitting normalization of the M b h -M b u l g e relation is found to be M b h = 0.0012M b u l g e , in agreement with recent black hole mass studies based on stellar velocity dispersions. Furthermore, the scatter around the M b h -L b u l g e relation for the full sample is found to be significantly smaller than has been previously reported (Δlog M b h = 0.39 dex). Finally, using the nearby inactive elliptical galaxy sample alone, it is shown that the scatter in the M b h -L b u l g e relation is only 0.33 dex, comparable with that of the M b h -σ relation. These results indicate that reliable black hole mass estimates can be obtained for high redshift galaxies.</w:t>
      </w:r>
      <w:r>
        <w:br/>
      </w:r>
      <w:r>
        <w:rPr>
          <w:rStyle w:val="VerbatimChar"/>
        </w:rPr>
        <w:t xml:space="preserve">## 14612                                                                                                                                                                                                                                                                                                                                                                                                                                                                                                                                                                                                                                                                                                                                                                                                                                                                                                                                                                                                                                                                                                                                                                                                                                                                                                                                                                                                                                                                                                                                                                                                                                                                                                                                                                                                                                                                                                                                                                                                                                                                                                                                                                                                                                                                                                                                                                                                                                                                                                                                                                                                                                                                                                                                                                                                                                                                                                                                                                                                                                                                                                                                                                                                                                                                                                                                                                                                                                                                                                                                                                                                                                                                                                                                                                                                                                                                                                                                                                                                                                                                                                                                                                                                                                                                                                                                                                                                                                                                                                                                                                                                                                                                                                                                                                                                                                                                                                                                                                                                                                                                                                                                                                                                                                                                                                                                                                                                                                                                                                               Relativistic fireballs and their impact on external matter: Models for cosmological gamma-ray bursts We discuss the production of cosmological gamma-ray bursts intense enough to be detected at cosmological distances. Events such as the coalescence of compact binaries can create sufficient energy on time scales much less than 1 s. A short 'primary' burst is expected when the resultant fireball becomes optically thin, but this may be weak because the bulk of the radiative energy has been converted into kinetic energy while still trapped within the fireball. But when this expanding material impacts on an external medium, its bulk kinetic energy can be rerandomized. The requirements on the composition of the fireball itself are less stringent than for other interpretations of cosmological gamma-ray bursts. Moreover, our model suggests that the spectra and time structure of the bursts may depend in interesting ways on the environment in which the energy-generating event occurs.</w:t>
      </w:r>
      <w:r>
        <w:br/>
      </w:r>
      <w:r>
        <w:rPr>
          <w:rStyle w:val="VerbatimChar"/>
        </w:rPr>
        <w:t xml:space="preserve">## 14619                                                                                                                                                                                                                                                                                                                                                                                                                                                                                                                                                                                                                                                                                                                                                                                                                                                                                                                                                                                                                                                                                                                                                                                                                                                                                                                                                                                                                                                                                                                                                                                                                                                                                                                                                                                                                                                                                                                                                                                                                                                                                                                                                                                                                                                                                                                                                                                                                                                                                                                                                                                                                                                                                                                                                                                                                                                                                                                                                                                                                                                                                                                                                                                                                                                                                                                                                                                                                                                                                                                                                                                                                                                                                                                                                                                                                                                                                                                                                                                                                                                                                                                                                                                                                                                                                                                                                                                                                                                                                                                                                                                                                                                                                                                                                                                                                                                                                                                                                                                                                                                                                                                                                                                                                                                                                                                                                                                                                                                                                                                                                                                      Interplanetary Scintillation of Small Diameter Radio Sources Previous observations 4 of flares on EV Lacertae in yellow and blue light have ~hown that 1/(yellow)/J/(blue) = 0·23 at maximum light, and this has been used as tho correction factor. The estimates of tho optical and radio energies in the flares on the three stars are given in Table 2. The optical energies havo been obtained by using the black-body equations to calculate the increased radiation appropriate to the observed brightness increase in the star over a 1,000 A.u. band-width at 5,400 A.u. The apparent photovisual magnitudes mpv quoted in Table 2 are for the combined light of both components of the binary in the case of UV Ceti, and it is assumed that the stars radiate uniformly into TC steradians. The energies are based on a stellar radius of 0·080 for UV Ceti and for radii typical of dM5e stars in the case of EV L acortao and Ross 882.</w:t>
      </w:r>
      <w:r>
        <w:br/>
      </w:r>
      <w:r>
        <w:rPr>
          <w:rStyle w:val="VerbatimChar"/>
        </w:rPr>
        <w:t xml:space="preserve">## 14662                                                                                                                                                                                                                                                                                                                                                                                                                                                                                                                                                                                                                                                                                                                                                                                                                                                                                                                                                                                                                                                                                                                                                                                                                                                                                                                                                                                                                                                                                                                                                                                                                                                                                                                                                                                                                                                                                                                                                                                                                                                                                                                                                                                                                                                                                                                                                                                                                                                                                                                                                                                                                                                                                                                                                                                                                                                                                                                                                                                                                                                                                                                                                                                                                                                                                                                                                                                                                                                                                                                                                                                                                                                                                                                                                                                                                                                                                                                                                                                                                                                                                                                                                                                                                                                                                                                                                                                                                                                                                                                                                                                                                                                                                                                                                                                                                                                                                                                                                                                                                                                                                                                                                                                                                                                                                                                                                                                                                                                                                                                                                                                                                                                                                                                                                                                                                                                                                                                                                                                                                                                                                                                                                                                                                                                                                                                               The X-ray jet and central structure of the active galaxy NGC 315 The definitive version is available at www.blackwell-synergy.com '.--Copyright Blackwell Publishing DOI : 10.1046/j.1365-8711.2003.06945.x</w:t>
      </w:r>
      <w:r>
        <w:br/>
      </w:r>
      <w:r>
        <w:rPr>
          <w:rStyle w:val="VerbatimChar"/>
        </w:rPr>
        <w:t xml:space="preserve">## 14670                                                                                                                                                                                                                                                                                                                                                                                                                                                                                                                                                                                                                                                                                                                                                                                                                                                                                                                                                                                                                                                                                                                                                                                                                                                                                                                                                                                                                                                                                                                                                                                                                                                                                                                                                                                                                                                                                                                                                                                                                                                                                                                                                                                                                                                                                                                                                                                                                                                                                                                                                                                                                                                                                                                                                                                                                                                                                                                                                                                                                                                                                                                                                                                                                                                                                                                                                                                                                                                                                                                                                                                                                                                                                                                                                                                                                                                                                                                                                          What drives the ultraviolet colours of passive galaxies We present and analyse optical and ultraviolet (UV) colours for passive and optically-red Coma cluster galaxies for which we have spectroscopic age and element abundance estimates. Our sample of 150 objects covers a wide range in mass, from giant ellipticals down to the bright end of the dwarf-galaxy regime. Galaxies with ongoing star formation have been removed using strict Ha emission-line criteria. We focus on the colours FUV - i, NUV - i, FUV - NUV, u* - g and g - i. We find that all of these colours are correlated with both luminosity and velocity dispersion at the &gt;5s level, with FUV - i and FUV - NUV becoming bluer with \nincreasing ‘mass’ while the other colours become redder. We perform a purely empirical analysis to assess what fraction of the variation in each colour can be accounted for by \nvariations in the average stellar populations, as traced by the optical spectra. For the optical colours, u* - g and g - i, most of the observed scatter (~80 per cent after allowing for measurement errors and for systematic errors in u* - g) is attributable to stellar population \nvariations, with colours becoming redder with increasing age and metallicity (Mg/H). The FUV - i colour becomes bluer with increasing age and with increasing Mg/H, favouring the ‘metal-rich single-star’ origin for the UV upturn. However, correlations with the opticallydominant \nstellar populations account for only about half of the large observed scatter. We propose that the excess scatter in FUV -i may be due to a varying proportion of ancient stars in galaxies with younger [simple stellar population (SSP) equivalent] average ages. The NUV - I colour is sensitive to SSP-equivalent age and Mg/H (in the same sense as optical colours, but also exhibits excess scatter that can be attributed to ‘leakage’ of the far-UV-dominant \n(FUV-dominant) old hot population. After applying a correction based on the FUV - I colour, the much of the remaining variance in NUV - i is attributable to variations in the spectroscopic parameters, similar to the results for optical colours. Finally, the FUV - NUV colour is surprisingly well behaved, showing strong correlations with age and metallicity, and little residual scatter. Interpreting this colour is complicated, however, since it mixes the effects of the main-sequence turn-off, in the near-UV, with the variation in the hot post-red giant branch content dominating the FUV.</w:t>
      </w:r>
      <w:r>
        <w:br/>
      </w:r>
      <w:r>
        <w:rPr>
          <w:rStyle w:val="VerbatimChar"/>
        </w:rPr>
        <w:t xml:space="preserve">## 14692                                                                                                                                                                                                                                                                                                                                                                                                                                                                                                                                                                                                                                                                                                                                                                                                                                                                                                                                                                                                                                                                                                                                                                                                                                                                                                                                                                                                                                                                                                                                                                                                                                                                                                                                                                                                                                                                                                                                                                                                                                                                                                                                                                                                                                                                                                                                                                                                                                                                                                                                                                                                                                                                                                                                                                                                                                                                                                                                                                                                                                                                                                                                                                                                                                                                                                                                                                                                                                                                                                                                                                                                                                                                                                                                                                                                                                                                                                                                                                                                                                                                                                                                                                                                                                                                                                                                                                                                                                                                                                                                                                                                                                                                                                                                                                                                                                                                                                                                                                                                                                                                                                              Submillimetre observations of X-ray active galactic nuclei in the William Herschel Deep Field We investigate the contribution made by active galactic nuclei (AGN) to the high-redshift, luminous, submillimetre (submm) source population using deep (≤2 mJy beam−1) Large Apex Bolometer Camera (LABOCA) 870 Graphicm observations within the William Herschel Deep Field. These submm data complement previously obtained Chandra X-ray data of the field, from which AGN have been identified with the aid of follow-up optical spectra. From the LABOCA data, we detect 11 submm sources (based on a detection threshold of 3.2σ) with estimated fluxes of ≳3 mJy beam−1. Of the 11 identified submm sources, we find that two coincide with observed AGN and that, based on their hardness ratios, both of these AGN appear to be heavily obscured. We perform a stacking of the submm data around the AGN, which we group by estimated NH column density, and find that only the obscured (NH &gt; 1022 cm−2) AGN show significant associated submm emission. These observations support the previous findings of Page et al. and Hill &amp; Shanks that obscured AGN preferentially show submm emission. Hill &amp; Shanks have argued that, in this case, the contribution to the observed submm emission (and thus the submm background) from AGN heating of the dust in these sources may be higher than previously thought.</w:t>
      </w:r>
      <w:r>
        <w:br/>
      </w:r>
      <w:r>
        <w:rPr>
          <w:rStyle w:val="VerbatimChar"/>
        </w:rPr>
        <w:t xml:space="preserve">## 14698                                                                                                                                                                                                                                                                                                                                                                                                                                                                                                                                                                                                                                                                                                                                                                                                                                                                                                                                                                                                                                                                                                                                                                                                                                                                                                                                                                                                                                                                                                                                                                                                                                                                                                                                                                                                                                                                                                                                                                                                                                                                                                                                                                                                                                                                                                                                                                                                                                                                                                                                                                                                                                                                                                                                                                                                                                                                                                                                                                                                                                                                                                                                                                                                                                                                                                                                                                                                                                                                                                                                                                                                                                                                                                                                                                                                                                                                                                                                                                                                                                                                                                                                                                                                                                                                                                                                                                                                                                                                                                                                                                                                                    Measurement of the intracluster light at z ~ 1 A significant fraction of the total photospheric light in nearby galaxy clusters is thought to be contained within the diffuse intracluster light (ICL), which extends hundreds of kpc from cluster cores. The study of the ICL can reveal details of the evolutionary histories and processes occurring within galaxy clusters; however, since it has a very low surface brightness, it is often difficult to detect. We present here the first measurements of the ICL as a fraction of the total cluster light at z ∼ 1 using deep J-band (1.2 μm) imaging from a high-acuity wide-field K-band imager on the Very Large Telescope. We investigate the ICL in six X-ray selected galaxy clusters at 0.8 ≤ z ≤ 1.2 and find that the ICL below isophotes μ J = 22 magarcsec -2 constitutes 1-4 per cent of the total cluster light within a radius R 500. This is broadly consistent with simulations of the ICL at a similar redshift and when compared to nearby observations suggests that the fraction of the total cluster light that is in the ICL has increased by a factor of 2-4 since z ∼ 1. We also find the fraction of the total cluster light contained within the brightest cluster galaxy (BCG) to be 2.0-6.3 per cent at these redshifts, which in five out of six cases is larger than the fraction of the ICL component, in contrast to the results from nearby clusters. This suggests that the evolution in cluster cores involves substantial stripping activity at late times, in addition to the early build-up of the BCG stellar mass through merging. The presence of significant amount of stellar light at large radii from these BCGs may help towards solving the recent disagreement between the semi-analytic model predictions of BCG mass growth and the observed large masses and scale sizes reported for BCGs at high redshift.</w:t>
      </w:r>
      <w:r>
        <w:br/>
      </w:r>
      <w:r>
        <w:rPr>
          <w:rStyle w:val="VerbatimChar"/>
        </w:rPr>
        <w:t xml:space="preserve">## 14700                                                                                                                                                                                                                                                                                                                                                                                                                                                                                                                                                                                                                                                                                                                                                                                                                                                                                                                                                                                                                                                                                                                                                                                                                                                                                                                                                                                                                                                                                                                                                                                                                                                                                                                                                                                                                                                                                                                                                                                                                                                                                                                                                                                                                                                                                                                                                                                                                                                                                                                                                                                                                                                                                                                                                                                                                                                                                                                                                                                                                                                                                                                                                                                                                                                                                                                                                                                                                                                                                                                                                                                                                                                                                                                                                                                                                                                                                                                                                                                                                                                                                                                                                                                                                                                                                                                                                                                                                                                                                                                                                                                                                                                                                                                                                                                                                                                                                                                                                                                                                                                                                                                                                                                                                                                                                                                                                                        Do binaries in clusters form in the same way as in the field We examine the dynamical destruction of binary systems in star clusters of different densities. We find that at high densities (10 4 -10 5 M ⊙ pc -3 ) almost all binaries with separations &gt; 10 3 au are destroyed after a few crossing times. At low densities [O(10 2 )M ⊙ )pc -3 ], many binaries with separations &gt; 1 0 3 au are destroyed, and no binaries with separations &gt; 10 4 au survive after a few crossing times. Therefore, the binary separations in clusters can be used as a tracer of the dynamical age and past density of a cluster. We argue that the central region of the Orion nebula cluster was ∼100 times denser in the past with a half-mass radius of only 0.1-0.2 pc as (i) it is expanding, (ii) it has very few binaries with separations &gt; 1 0 3 au and (iii) it is well mixed and therefore dynamically old. We also examine the origin of the field binary population. Binaries with separations 10 4 au can survive in any cluster and so must be produced by isolated star formation, but only if all isolated star formation produces extremely wide binaries.</w:t>
      </w:r>
      <w:r>
        <w:br/>
      </w:r>
      <w:r>
        <w:rPr>
          <w:rStyle w:val="VerbatimChar"/>
        </w:rPr>
        <w:t xml:space="preserve">## 14707                                                                                                                                                                                                                                                                                                                                                                                                                                                                                                                                                                                                                                                                                                                                                                                                                                                                                                                                                                                                                                                                                                                                                                                                                                                                                                                                                                                                                                                                                                                                                                                                                                                                                                                                                                                                                                                                                                                                                                                                                                                                                                                                                                                                                                                                                                                                                                                                                                                                                                                                                                                                                                                                                                                                                                                                                                                                                                                                                                                                                                                                                                                                                                                                                                                                                                                                                                                                                                                                                                                                                                                                                                                                                                                                                                                                                                                                                                                                                                                                                                                                                                                                                                                                                                                                                                                                                                                                                                                                                                                       The 2dF galaxy redshift survey: near-infrared galaxy luminosity functions We combine the Two Micron All Sky Survey (2MASS) Extended Source Catalogue and the 2dF Galaxy Redshift Survey to produce an infrared selected galaxy catalogue with 17 173 measured redshifts. We use this extensive data set to estimate the galaxy luminosity functions in the J- and K-S-bands. The luminosity functions are fairly well fitted by Schechter functions with parameters M-J(*) - 5 log h = -22.36 +/-0.02, alpha (J) = -0.93 +/-0.04, Phi (*)(J)= 0.0104 +/-0.0016 h(3) Mpc(-3) in the J-band and M-K s(*) - 5 log h = -23.44 +/-0.03, alphaK(S) = -0.96 +/-0.05, PhiK(S)(*) = 0.0108 +/-0.0016 h(3) Mpc(-3) in the K-S-band (2MASS Kron magnitudes). These parameters are derived assuming a cosmological model with Omega (0) = 0.3 and Lambda (0) = 0.7. With data sets of this size, systematic rather than random errors are the dominant source of uncertainty in the determination of the luminosity function. We carry out a careful investigation of possible systematic effects in our data. The surface brightness distribution of the sample shows no evidence that significant numbers of low surface brightness or compact galaxies are missed by the survey. We estimate the present-day distributions of b(J) - Ks and J- Ks colours as a function of the absolute magnitude and use models of the galaxy stellar populations, constrained by the observed optical and infrared colours, to infer the galaxy stellar mass function. Integrated over all galaxy masses, this yields a total mass fraction in stars (in units of the critical mass density) of Omega (stars)h = (1.6 +/-0.24) x 10(-3) for a Kennicutt initial mass function (IMF) and Omega (stars)h = (2.9 +/-0.43) x 10(-3) for a Salpeter IMF. These values are consistent with those inferred from observational estimates of the total star formation history of the Universe provided that dust extinction corrections are modest.</w:t>
      </w:r>
      <w:r>
        <w:br/>
      </w:r>
      <w:r>
        <w:rPr>
          <w:rStyle w:val="VerbatimChar"/>
        </w:rPr>
        <w:t xml:space="preserve">## 14744                                                                                                                                                                                                                                                                                                                                                                                                                                                                                                                                                                                                                                                                                                                                                                                                                                                                                                                                                                                                                                                                                                                                                                                                                                                                                                                                                                                                                                                                                                                                                                                                                                                                                                                                                                                                                                                                                                                                                                                                                                                                                                                                                                                                                                                                                                                                                                                                                                                                                                                                                                                                                                                                                                                                                                                                                                                                                                                                                                                                                                                                                                                                                                                                                                                                                                                                                                                                                                                                                                                                                                                                                                                                                                                                                                                                                                                                                                                                                                                                                                                                                                                                                                                                                                                                                                                                                                                                                                                                                                                                                                                                                                                                                                                                                                                                                                                                                                                                                                                                                                                                                                              Black hole mergers: the first light The coalescence of supermassive black hole binaries occurs via the emission of gravitational waves, that can impart a substantial recoil to the merged black hole. We consider the energy dissipation that results if the recoiling black hole is surrounded by a thin circumbinary disc. Our results differ significantly from those of previous investigations. We show analytically that the dominant source of energy is often potential energy, released as gas in the outer disc attempts to circularize at smaller radii. Thus, dimensional estimates, that include only the kinetic energy gained by the disc gas, underestimate the real energy loss. This underestimate can exceed an order of magnitude, if the recoil is directed close to the disc plane. We use three dimensional smooth particle hydrodynamics (SPH) simulations and two-dimensional finite difference simulations to verify our analytic estimates. We also compute the bolometric light curve, which is found to vary strongly depending upon the kick angle. A prompt emission signature due to this mechanism may be observable for low-mass (10 6 M ☉ ) black holes whose recoil velocities exceed ~10 3 km s -1 . Emission at earlier times can mainly result from the response of the disc to the loss of mass, as the black holes merge. We derive analytically the condition for this to happen.</w:t>
      </w:r>
      <w:r>
        <w:br/>
      </w:r>
      <w:r>
        <w:rPr>
          <w:rStyle w:val="VerbatimChar"/>
        </w:rPr>
        <w:t xml:space="preserve">## 14755                                                                                                                                                                                                                                                                                                                                                                                                                                                                                                                                                                                                                                                                                                                                                                                                                                                                                                                                                                                                                                                                                                                                                                                                                                                                                                                                                                                                                                                                                                                                                                                                                                                                                                                                                                                                                                                                                                                                                                                                                                                                                                                                                                                                                                                                                                                                                                                                                                                                                                                                                                                                                                                                                                                                                                                                                                                                                                                                                                                                                                                                                                                                                                                                                                                                                                                                                                                                                                                                                                                                                                                                                                                                                                                                                                                                                                                                                                                                                                                                                                                                                                                                                                                                                                                                                                                                                                                                                                                                                                                                                                                                                                                                                                                                                                                                                                                                                                                                                                                                                         Near-infrared imaging polarimetry of young stellar objects in ρ Ophiuchi The results of a near-infrared (J H K LP) imaging linear polarimetry survey of 20 young stellar objects in ρ Ophiuchi are presented. The majority of the sources are unresolved, with K band polarizations, PK 20% are seen over their envelopes. Correlations are observed between the degree of core polarization and the evolutionary status inferred from the spectral energy distribution. K band core polarizations &gt;6% are only observed in Class I YSOs. A 3-dimensional Monte Carlo model with oblate grains aligned with a magnetic field is used to investigate the flux distributions and polarization structures of three of the ρ Oph young stellar objects with extended nebulae. A ρ / r 1.5 power law for the density is applied throughout the envelopes. The large scale centrosymmetric polarisation structures are due to scattering. However, the polarization structure in the bright core of the nebula appears to require dichroic extinction by aligned nonspherical dust grains. The position angle indicates a toroidal magnetic field in the inner part of the envelope. Since the measured polarizations attributed to dichroic extinction are usually 610%, the grains must either be nearly spherical or very weakly aligned. The higher polarizations observed in the outer parts of the reflection nebulae require that the dust grains responsible for scattering have maximum grain sizes 61.05 � m.</w:t>
      </w:r>
      <w:r>
        <w:br/>
      </w:r>
      <w:r>
        <w:rPr>
          <w:rStyle w:val="VerbatimChar"/>
        </w:rPr>
        <w:t xml:space="preserve">## 14782                                                                                                                                                                                                                                                                                                                                                                                                                                                                                                                                                                                                                                                                                                                                                                                                                                                                                                                                                                                                                                                                                                                                                                                                                                                                                                                                                                                                                                                                                                                                                                                                                                                                                                                                                                                                                                                                                                                                                                                                                                                                                                                                                                                                                                                                                                                                                                                                                                                                                                                                                                                                                                                                                                                                                                                                                                                                                                                                                                                                                                                                                                                                                                                                                                                                                                                                                                                                                                                                                                                                                                                                                                                                                                                                                                                                                                                                                                                                                                                                                                                                                                                                                                                                                                                                                                                                                                                   The most extreme ultraluminous X-ray sources: evidence for intermediate-mass black holes? We present the results from an X-ray and optical study of a new sample of eight extreme luminosity ultraluminous X-ray source (ULX) candidates, which were selected as the brightest ULXs (with LX &gt; 5 × 10 40 erg s −1 ) located within 100 Mpc identified in a cross-correlation of the 2XMM-DR1 and RC3 catalogues. These objects are so luminous that they are difficult to describe with current models of super-Eddington accretion on to all but the most massive stellar remnants; hence they are amongst the most plausible candidates to host larger, intermediate-mass black holes (IMBHs). Two objects are luminous enough in at least one observation to be classed as hyperluminous X-ray source (HLX) candidates, including one persistent HLX in an S0 galaxy that (at 3 × 10 41 erg s −1 ) is the second most luminous HLX yet detected. The remaining seven sources are located in spiral galaxies, and several appear to be closely associated with regions of star formation as is common for many less luminous ULXs. However, the X-ray characteristics of these extreme ULXs appear to diverge from the less luminous objects. They are typically harder, possessing absorbed power-law continuum spectra with � ∼ 1.7, and are potentially more variable on short time-scales, with data consistent with ∼10–20 per cent rms variability on time-scales of 0.2–2 ks (albeit at low to moderate significance in many data sets). These properties appear consistent with the sub-Eddington hard state, which given the observed luminosities of these objects suggests the presence of IMBHs with masses in the range of u 3 –10 4 M� . As such, this strengthens the case for these brightest ULXs as good candidates for the eventual conclusive detection of the highly elusive IMBHs in the present-day Universe. However, we caution that a combination of the highest plausible super-Eddington accretion rates and the largest permitted stellar black hole remnants cannot be ruled out without future, improved observations.</w:t>
      </w:r>
      <w:r>
        <w:br/>
      </w:r>
      <w:r>
        <w:rPr>
          <w:rStyle w:val="VerbatimChar"/>
        </w:rPr>
        <w:t xml:space="preserve">## 14785                                                                                                                                                                                                                                                                                                                                                                                                                                                                                                                                                                                                                                                                                                                                                                                                                                                                                                                                                                                                                                                                                                                                                                                                                                                                                                                                                                                                                                                                                                                                                                                                                                                                                                                                                                                                                                                                                                                                                                                                                                                                                                                                                                                                                                                                                                                                                                                                                                                                                                                                                                                                                                                                                                                                                                                                                                                                                                                                                                                                                                                                                                                                                                                                                                                                                                                                                                                                                                                                                                                                                                                                                                                                                                                                                                                                                                                                                                                                                                                                                                                                                                                                                                                                                                                                                                                                                                                                                                                                                                                                                                                                                                                                                                                                                                                                                                                                                                                                                                                                                                                                                                                                                                                                                                                                                                                                                                                                                                                                                                                                                                                                                                                                                                                                                                                                                                                                                                                                                                                                                                                                                                                         The Luminosity-Metallicity relation in the local universe from the 2dF Galaxy Redshift Survey We investigate the Luminosity ‐ Metallicity (L Z) relation in the local universe (0 0.3) galaxies. Oxygen-to-hydrogen (O/H) abundance ratios are estimated using the ”strong-line” method, which relates the strength of following bright emission lines [O II] �3727, [O III] �5007, and H� (parametersR23 andO32)</w:t>
      </w:r>
      <w:r>
        <w:br/>
      </w:r>
      <w:r>
        <w:rPr>
          <w:rStyle w:val="VerbatimChar"/>
        </w:rPr>
        <w:t xml:space="preserve">## 14801                                                                                                                                                                                                                                                                                                                                                                                                                                                                                                                                                                                                                                                                                                                                                                                                                                                                                                                                                                                                                                                                                                                                                                                                                                                                                                                                                                                                                                                                                                                                                                                                                                                                                                                                                                                                                                                                                                                                                                                                                                                                                                                                                                                                                                                                                                                                                                                                                                                                                                                                                                                                                                                                                                                                                                                                                                                                                                                                                                                                                                                                                                                                                                                                                                                                                                                                                                                                                                                                                                                                                                                                                                                                                                                                                                                                                                                                                                                                                                                                                                                                                                                                                                                                                                                                                                                                                                                                                                                                                                                                                                                                                                                                                                                                                                                                                                                                  The accuracy of the UV continuum as an indicator of the star formation rate in galaxies The rest-frame intrinsic UV luminosity is often used as an indicator of the instantaneous star formation rate (SFR) in a galaxy. While it is in general a robust indicator of the ongoing star formation activity, the precise value of the calibration relating the UV luminosity to the SFR (Bν) is sensitive to various physical properties, such as the recent star formation and metal enrichment histories, along with the choice of stellar initial mass function (IMF). The distribution of these properties for the star-forming galaxy population then suggests that the adoption of a single calibration is not appropriate unless properly qualified with the uncertainties on the calibration. We investigate, with the aid of the galform semi-analytic model of galaxy formation, the distribution of UV-SFR calibrations obtained using realistic star formation and metal enrichment histories. At z = 0, we find that when the IMF is fixed (to the Kennicutt IMF), the median calibration is Bfuv = 0.9 where SFR/[M⊙ yr−1] = Bν × 10−28 × Lν/[erg s−1 Hz−1]. However, the width of the distribution Bfuv suggests that for a single object there is around a 20 per cent intrinsic uncertainty (at z = 0, rising to ≃30 per cent at z = 6) on the SFR inferred from the FUV luminosity without additional constraints on the star formation history or metallicity. We also find that the median value of the calibration Bfuv is correlated with the SFR and redshift (at z &gt; 3) raising implications for the correct determination of the SFR from the UV.</w:t>
      </w:r>
      <w:r>
        <w:br/>
      </w:r>
      <w:r>
        <w:rPr>
          <w:rStyle w:val="VerbatimChar"/>
        </w:rPr>
        <w:t xml:space="preserve">## 14808                                                                                                                                                                                                                                                                                                                                                                                                                                                                                                                                                                                                                                                                                                                                                                                                                                                                                                                                                                                                                                                                                                                                                                                                                                                                                                                                                                                                                                                                                                                                                                                                                                                                                                                                                                                                                                                                                                                                                                                                                                                                                                                                                                                                                                                                                                                                                                                                                                                                                                                                                                                                                                                                                                                                                                                                                                                                                                                                                                                                                                                                                                                                                                                                                                                                                                                                                                                                                                                                                                                                                                                                                                                                                                                                                                                                                                                                                                                                                                                                                                                                                                                                                                                                                                                                                                                                                                                                                                                                                                                                                                                                                                                                                                                                                                                                                                                                                                                                                                                                                                                                                                                                                                                                                                                                                                                                                               PINGS: the PPAK IFS Nearby Galaxies Survey We present the PPAK Integral Field Spectroscopy (IFS) Nearby Galaxies Survey (PINGS), a two-dimensional spectroscopic mosaicking of 17 nearby disc galaxies in the optical wavelength range. This project represents the first attempt to obtain continuous coverage spectra of the whole surface of a galaxy in the nearby Universe. The final data set comprises more than 50 000 individual spectra, covering in total an observed area of nearly 80 arcmin 2 . The observations will be supplemented with broad-band and narrow-band imaging for those objects without publicly available images in order to maximize the scientific and archival values of the data set. In this paper we describe the main astrophysical issues to be addressed by the PINGS project, present the galaxy sample and explain the observing strategy, the data reduction process and all uncertainties involved. Additionally, we give some scientific highlights extracted from the first analysis of the PINGS sample. A companion paper will report on the first results obtained for NGC 628: the largest IFS survey on a single galaxy.</w:t>
      </w:r>
      <w:r>
        <w:br/>
      </w:r>
      <w:r>
        <w:rPr>
          <w:rStyle w:val="VerbatimChar"/>
        </w:rPr>
        <w:t xml:space="preserve">## 14814                                                                                                                                                                                                                                                                                                                                                                                                                                                                                                                                                                                                                                                                                                                                                                                                                                                                                                                                                                                                                                                                                                                                                                                                                                                                                                                                                                                                                                                                                                                                                                                                                                                                                                                                                                                                                                                                                                                                                                                                                                                                                                                                                                                                                                                                                                                                                                                                                                                                                                                                                                                                                                                                                                                                                                                                                                                                                                                                                                                                                                                                                                                                                                                                                                                                                                                                                                                                                                                                                                                                                                                                                                                                                                                                                                                                                                                                                                                                                                                                                                                                                                                                                                                                                                                                                                                                                                                                                                                                                                                                                                                                                                                                                                                                                                                                                                                                                                                                                                                                                                                           Ultraviolet dust attenuation in star‐forming galaxies – II. Calibrating the A(UV) versus LTIR/LUV relation We investigate the dependence of the total-infrared (TIR) to UV luminosity ratio method for calculating the UV dust attenuation A(UV) from the age of the underlying stellar populations by using a library of spectral energy distributions for galaxies with different star formation histories. Our analysis confirms that the TIR/UV vs. A(UV) relation varies significantly with the age of the underlying stellar population: i.e. for the same TIR/UV ratio, systems with low specific star formation rate (SSFR) suffer a lower UV attenuation than starbursts. Using a sample of nearby field and cluster spiral galaxies we show that the use of a standard (i.e. age independent) TIR/UV vs. A(UV) relation leads to a systematic overestimate up to 2 magnitudes of the amount of UV dust attenuation suffered by objects with low SSFR and in particular HI-deficient star forming cluster galaxies. This result points out that the age independent $TIR/UV$ vs. $A(UV)$ relation cannot be used to study the UV properties of large samples of galaxies including low star-forming systems and passive spirals. Therefore we give some simple empirical relations from which the UV attenuation can be estimated taking into account its dependence on the age of the stellar populations, providing a less biased view of UV properties of galaxies.</w:t>
      </w:r>
      <w:r>
        <w:br/>
      </w:r>
      <w:r>
        <w:rPr>
          <w:rStyle w:val="VerbatimChar"/>
        </w:rPr>
        <w:t xml:space="preserve">## 14826                                                                                                                                                                                                                                                                                                                                                                                                                                                                                                                                                                                                                                                                                                                                                                                                                                                                                                                                                                                                                                                                                                                                                                                                                                                                                                                                                                                                                                                                                                                                                                                                                                                                                                                                                                                                                                                                                                                                                                                                                                                                                                                                                                                                                                                                                                                                                                                                                                                                                                                                                                                                                                                                                                                                                                                                                                                                                                                                                                                                                                                                                                                                                                                                                                                                                                                                                                                                                                                                                                                                                                                                                                                                                                                                                                                                                                                                                                                                                                                                                                                                                                                                                                                                                                                                                                                                                                                                                                                                                                                                                                                                                                                                                                                                                                                                                                                                                                                                                                                                                                                                                                                                                                                                                                                                                                                                                                                                                                                                                                                                                                                                                                                                           X-ray observations of ultraluminous X-ray sources Abstract\nUltraluminous X-ray sources (ULXs) are amongst the most intriguing of X-ray source classes. Their extreme luminosities—greater than 1039 erg s−1 in the 0.3–10 keV band alone—suggest either the presence of black holes larger than those regularly encountered in our own Galaxy (the Galactic centre excepted), or sources apparently radiating well above the Eddington limit. We review the insights afforded us by studies of their X-ray emission, focussing on what this reveals about the underlying compact object. In particular, we discuss recent deep observations of ULXs by the XMM-Newton observatory, and how the unprecedented data quality provided by this mission is starting to discriminate between the different physical models for these extraordinary X-ray emitters.\n</w:t>
      </w:r>
      <w:r>
        <w:br/>
      </w:r>
      <w:r>
        <w:rPr>
          <w:rStyle w:val="VerbatimChar"/>
        </w:rPr>
        <w:t xml:space="preserve">## 14827                                                                                                                                                                                                                                                                                                                                                                                                                                                                                                                                                                                                                                                                                                                                                                                                                                                                                                                                                                                                                                                                                                                                                                                                                                                                                                                                                                                                                                                                                                                                                                                                                                                                                                                                                                                                                                                                                                                                                                                                                                                                                                                                                                                                                                                                                                                                                                                                                                                                                                                                                                                                                                                                                                                                                                                                                                                                                                                                                                                                                                                                                                                                                                                                                                                                                                                                                                                                                                                                                                                                                                                                                                                                                                                                                                                                                                                                                                                                                                                                                                                                                                                                                                                                                                                                                                                                                                                                                                                                                                                                                                                                                                                                                                                                                                                                                                                                                                                                                                                                                                                                                                                                                                                                                                                                                                                                                                                                                                                                                                                                 A survey of Low Luminosity Compact sources Based on the FIRST and SDSS catalogues a flux density limited sample of weak Compact Steep Spectrum (CSS) sources with radio luminosity below 10^26 [W/Hz] at 1.4 GHz has been constructed. Our previous multifrequency observations of CSS sources have shown that low luminosity small-scale objects can be strong candidates for compact faders. This finding supports the idea that some small-size radio sources are short-lived phenomena because of a lack of significant fuelling. They never 'grow up' to become FRI or FRII objects. This new sample marks the start of a systematical study of the radio properties and morphologies of the population of low luminosity compact (LLC) objects. An investigation of this new sample should also lead to a better understanding of compact faders. In this paper, the results of the first stage of the new project - the L-band MERLIN observations of 44 low luminosity CSS sources are presented.</w:t>
      </w:r>
      <w:r>
        <w:br/>
      </w:r>
      <w:r>
        <w:rPr>
          <w:rStyle w:val="VerbatimChar"/>
        </w:rPr>
        <w:t xml:space="preserve">## 14829                                                                                                                                                                                                                                                                                                                                                                                                                                                                                                                                                                                                                                                                                                                                                                                                                                                                                                                                                                                                                                                                                                                                                                                                                                                                                                                                                                                                                                                                                                                                                                                                                                                                                                                                                                                                                                                                                                                                                                                                                                                                                                                                                                                                                                                                                                                                                                                                                                                                                                                                                                                                                                                                                                                                                                                                                                                                                                                                                                                                                                                                                                                                                                                                                                                                                                                                                                                                                                                                                                                                                                                                                                                                                                                                                                                                                                                                                                                                                                                                                                                                                                                                                                                                                                                                                                                                                                                                                                                                                                                                                                                                                                                                                                                                                                                                                                                                                                                                                                                                                                                                                                                                                                                                                                                                                                                                                                                                                                                                                                                                                                                                                                                                                                                                                                                                                          Galaxy Alignments: An Overview The alignments between galaxies, their underlying matter structures, and the cosmic web constitute vital ingredients for a comprehensive understanding of gravity, the nature of matter, and structure formation in the Universe. We provide an overview on the state of the art in the study of these alignment processes and their observational signatures, aimed at a non-specialist audience. The development of the field over the past one hundred years is briefly reviewed. We also discuss the impact of galaxy alignments on measurements of weak gravitational lensing, and discuss avenues for making theoretical and observational progress over the coming decade.</w:t>
      </w:r>
      <w:r>
        <w:br/>
      </w:r>
      <w:r>
        <w:rPr>
          <w:rStyle w:val="VerbatimChar"/>
        </w:rPr>
        <w:t xml:space="preserve">## 14841                                                                                                                                                                                                                                                                                                                                                                                                                                                                                                                                                                                                                                                                                                                                                                                                                                                                                                                                                                                                                                                                                                                                                                                                                                                                                                                                                                                                                                                                                                                                                                                                                                                                                                                                                                                                                                                                                                                                                                                                                                                                                                                                                                                                                                                                                                                                                                                                                                                                                                                                                                                                                                                                                                                                                                                                                                                                                                                                                                                                                                                                                                                                                                                                                                                                                                                                                                                                                                                                                                                                                                                                                                                                                                                                                                                                                                                                                                                                                                                                                                                                                                                                                                                                                                                                                                                                                                                                                                                                                                                                                                                                                                                                                                                                                                                                                                               Efficient identification of exoplanetary transit candidates from SuperWASP light curves Transiting extrasolar planets constitute only a small fraction of the range of stellar systems found to display periodic, shallow dimmings in wide-field surveys employing small-aperture A camera arrays. Here we present an efficient selection strategy for follow-up observations, derived from analysis of the light curves of a sample of 67 SuperWASP targets that passed the selection tests we used in earlier papers, but which have subsequently been identified either as planet hosts or as astrophysical false positives. We determine the system parameters using Markov-chain Monte Carlo analysis of the SuperWASP light curves. We use a constrained optimization of X 2 combined with a Bayesian prior based on the main-sequence mass and radius expected from the Two Micron All Sky Survey J - H colour. The Bayesian nature of the analysis allows us to quantify both the departure of the host star from the main-sequence mass-radius relation and the probability that the companion radius is less than 1.5 Jupiter radii. When augmented by direct fight-curve analyses that detect binaries with unequal primary and secondary eclipses, and objects with aperture blends that are resolved by SuperWASP, we find that only 13 of the original 67 stars, including the three known planets in the sample, would qualify for follow-up. This suggests that planet discovery 'hit rates' better than one-in-five should be achievable. In addition, the stellar binaries that qualify are likely to have astrophysically interesting stellar or substellar secondaries.</w:t>
      </w:r>
      <w:r>
        <w:br/>
      </w:r>
      <w:r>
        <w:rPr>
          <w:rStyle w:val="VerbatimChar"/>
        </w:rPr>
        <w:t xml:space="preserve">## 14872                                                                                                                                                                                                                                                                                                                                                                                                                                                                                                                                                                                                                                                                                                                                                                                                                                                                                                                                                                                                                                                                                                                                                                                                                                                                                                                                                                                                                                                                                                                                                                                                                                                                                                                                                                                                                                                                                                                                                                                                                                                                                                                                                                                                                                                                                                                                                                                                                                                                                                                                                                                                                                                                                                                                                                                                                                                                                                                                                                                                                                                                                                                                                                                                                                                                                                                                                                                                                                                                                                                                                                                                                                                                                                                                                                                                                                                                                                                                                                                                                                                                                                                                                                                                                                                                                              The initial conditions of isolated star formation -- IX. Akari mapping of an externally heated pre-stellar core We present observations of L1155 and L1148 in the Cepheus molecular cloud, taken using the Far Infrared Surveyor (FIS) instrument on the Akari satellite. We compare these data to submillimetre data taken using the Submillimetre Common-User Bolometer Array (SCUBA) camera on the James Clerk Maxwell Telescope, and far-infrared data taken with the imaging photo-polarimeter (ISOPHOT) camera on board the Infrared Space Observatory (ISO) satellite. The Akari data cover a similar spectral window and are consistent with the ISO data. All of the data show a relation between the position of the peak of emission and the wavelength for the core of L1155. We interpret this as a temperature gradient. We fit modified blackbody curves to the spectral energy distributions at two positions in the core and see that the central core in L1155 (L1155C) is approximately 2° warmer at one edge than it is in the centre. We consider a number of possible heating sources and conclude that the A6V star BD+67 1263 is the most likely candidate. This star is at a distance of 0.7 pc from the front of L1155C in the plane of the sky. We carry out radiative transfer modelling of the L1155C core including the effects from the nearby star. We find that we can generate a good fit to the observed data at all wavelengths, and demonstrate that the different morphologies of the core at different wavelengths can be explained by the observed 2° temperature gradient. The L1148 core exhibits a similar morphology to that of L1155C, and the data are also consistent with a temperature gradient across the core. In this case, the most likely heating source is the star BD197053. Our findings illustrate very clearly that the apparent observed morphology of a pre-stellar core can be highly dependent on the wavelength of the observation, and that temperature gradients must be taken into account before converting images into column density distributions. This is important to note when interpreting Akari and Spitzer data and will also be significant for Herschel data.</w:t>
      </w:r>
      <w:r>
        <w:br/>
      </w:r>
      <w:r>
        <w:rPr>
          <w:rStyle w:val="VerbatimChar"/>
        </w:rPr>
        <w:t xml:space="preserve">## 14900                                                                                                                                                                                                                                                                                                                                                                                                                                                                                                                                                                                                                                                                                                                                                                                                                                                                                                                                                                                                                                                                                                                                                                                                                                                                                                                                                                                                                                                                                                                                                                                                                                                                                                                                                                                                                                                                                                                                                                                                                                                                                                                                                                                                                                                                                                                                                                                                                                                                                                                                                                                                                                                                                                                                                                                                                                                                                                                                                                                                                                                                                                                                                                                                                                                                                                                                                                                                                                                                                                                                                                                                                                                                                                                                                                                                                                                                                                                                                                                                                                                                                                                                                                                                                                                                                                                                                                                                                                                                                                                                                                                                                                                                                                                                                                                                                                                                                                                                                                                                                         A new measurement of the evolving near-infrared galaxy luminosity function out to z≃ 4: a continuing challenge to theoretical models of galaxy formation We present the most accurate measurement to date of cosmological evolution of the near-infrared galaxy luminosity function, from the local Universe out to z ≃ 4. The analysis is based on a large and highly complete sample of galaxies selected from the first data release of the UKIDSS Ultra Deep Survey. Exploiting a master catalogue of K- and z-band selected galaxies over an area of 0.7 deg 2 , we analyse a sample of ≃50000 galaxies, all with reliable photometry in 16 bands from the far-ultraviolet to the mid-infrared. The unique combination of a large area and depth provided by the Ultra Deep Survey allows us to trace the evolution of the K-band luminosity function with unprecedented accuracy. In particular, via a maximum-likelihood analysis we obtain a simple parametrization for the luminosity function and its cosmological evolution, including both luminosity and density evolution, which provides an excellent description of the data from z = 0 up to z ≃ 4. We find differential evolution for galaxies dependent on galaxy luminosity, revealing once again the 'downsizing behaviour' of galaxy formation. Finally, we compare our results with the predictions of the latest theoretical models of galaxy formation, based on both semi-analytical prescriptions and full hydrodynamical simulations.</w:t>
      </w:r>
      <w:r>
        <w:br/>
      </w:r>
      <w:r>
        <w:rPr>
          <w:rStyle w:val="VerbatimChar"/>
        </w:rPr>
        <w:t xml:space="preserve">## 14912                                                                                                                                                                                                                                                                                                                                                                                                                                                                                                                                                                                                                                                                                                                                                                                                                                                                                                                                                                                                                                                                                                                                                                                                                                                                                                                                                                                                                                                                                                                                                                                                                                                                                                                                                                                                                                                                                                                                                                                                                                                                                                                                                                                                                                                                                                                                                                                                                                                                                                                                                                                                                                                                                                                                                                                                                                                                                                                                                                                                                                                                                                                                                                                                                                                                                                                                                                                                                                                                                                                                                                                                                                                                                                                                                                                                                                                                                                                                                                                                                                                                                                                                                                                                                                                                                                                                                                                                                                                                                                                                                                                                                                                                                                                                                                                                                                                                                                                                                                                                                                                                            Cosmological constraints from the X-ray gas mass fraction in relaxed lensing clusters observed with Chandra We present precise measurements of the X-ray gas mass fraction for a sample of luminous, relatively relaxed clusters of galaxies observed with the Chandra Observatory, for which independent confirmation of the mass results is available from gravitational lensing studies. Parameterizing the total (luminous plus dark matter) mass profiles using the model of Navarro, Frenk &amp; White (1997), we show that the X-ray gas mass fractions in the clusters asymptote towards an approximately constant value at a radius r_2500, where the mean interior density is 2500 times the critical density of the Universe at the redshifts of the clusters. Combining the Chandra results on the X-ray gas mass fraction and its apparent redshift dependence with recent measurements of the mean baryonic matter density in the Universe and the Hubble Constant determined from the Hubble Key Project, we obtain a tight constraint on the mean total matter density of the Universe, Omega_m = 0.30^{+0.04}_{-0.03}, and measure a positive cosmological constant, Omega_Lambda = 0.95^{+0.48}_{-0.72}. Our results are in good agreement with recent, independent findings based on analyses of anisotropies in the cosmic microwave background radiation, the properties of distant supernovae, and the large-scale distribution of galaxies.</w:t>
      </w:r>
      <w:r>
        <w:br/>
      </w:r>
      <w:r>
        <w:rPr>
          <w:rStyle w:val="VerbatimChar"/>
        </w:rPr>
        <w:t xml:space="preserve">## 14913                                                                                                                                                                                                                                                                                                                                                                                                                                                                                                                                                                                                                                                                                                                                                                                                                                                                                                                                                                                                                                                                                                                                                                                                                                                                                                                                                                                                                                                                                                                                                                                                                                                                                                                                                                                                                                                                                                                                                                                                                                                                                                                                                                                                                                                                                                                                                                                                                                                                                                                                                                                                                                                                                                                                                                                                                                                                                                                                                                                                                                                                                                                                                                                                                                                                                                                                                                                                                                                                                                                                                                                                                                                                                                                                                                                                                                                                                                                                                                                                                                                                                                                                                                                                                                                                                                                                                                                                                                                                                                                                                                                                                                                                                                                                                                                                                                                                                                                                                                                                                                                                                                                                                                                                                                                                                                                                                                                                                                                                                                                                                                                                                                                                                                                                                                                                                                                                                                                                                                                                                                                   Observing Gravitational Radiation with QSO Proper Motions and the SKA Abstract We discuss the ability of the SKA to observe QSO proper motions induced by long-wavelength gravitational radiation. We find that the SKA, configured for VLBI with multiple beams at high frequency (8 GHz), is sensitive to a dimensionless characteristic strain of roughly 10−13, comparable to (and with very different errors than) other methods in the 1/yr frequency band such as pulsar timing.</w:t>
      </w:r>
      <w:r>
        <w:br/>
      </w:r>
      <w:r>
        <w:rPr>
          <w:rStyle w:val="VerbatimChar"/>
        </w:rPr>
        <w:t xml:space="preserve">## 14927                                                                                                                                                                                                                                                                                                                                                                                                                                                                                                                                                                                                                                                                                                                                                                                                                                                                                                                                                                                                                                                                                                                                                                                                                                                                                                                                                                                                                                                                                                                                                                                                                                                                                                                                                                                                                                                                                                                                                                                                                                                                                                                                                                                                                                                                                                                                                                                                                                                                                                                                                                                                                                                                                                                                                                                                                                                                                                                                                                                                                                                                                                                                                                                                                                                                                                                                                                                                                                                                                                                                                                                                                                                                                                                                                                                                                                                                                                                                                                                                                                                                                                                                                                                                                                                                                                                                                                                                                                                                                                                                                                                                                                                                                                                                                                                                  Coherence of Coronal Mass Ejections in Near-Earth Space Interplanetary coronal mass ejections (ICMEs) primarily move radially as they propagate away from the Sun, maintaining approximately constant angular width with respect to the Sun. As ICMEs have typical angular widths of around \n\n$60^{\\circ }$\n, plasma elements on opposite flanks of an ICME separate in the non-radial direction at a speed, \n\n$v_{\\mathrm{G}}$\n, roughly equal to the ICME radial speed. This rapid expansion is a limiting factor on the propagation of information across an ICME at the local Alfven speed, \n\n$v_{\\mathrm{A}}$\n. In this study, the 1-AU properties of ICMEs are used to compute two measures of ICME coherence. The first is the angular separation for which \n\n$v_{\\mathrm{G}}$\n exceeds the local \n\n$v_{\\mathrm{A}}$\n. The second measure is the angular extent over which a wavefront can propagate as an ICME travels from a given heliocentric distance to 1 AU. For both measures, ICMEs containing magnetic clouds show greater coherence than non-cloud ICMEs. However, even for magnetic clouds, information is unable to propagate across the full span of the structure. Thus interactions of ICMEs with other solar wind structures in the heliosphere are likely to lead to localised distortion, rather than solid-body like deflection. For magnetic clouds, the coherence length scale is significantly greater near the centre of the spacecraft encounter than at the leading or trailing edges. This suggests that magnetic clouds may be more coherent, and thus less prone to distortion, along the direction of the magnetic flux-rope axis than in directions perpendicular to the axis.</w:t>
      </w:r>
      <w:r>
        <w:br/>
      </w:r>
      <w:r>
        <w:rPr>
          <w:rStyle w:val="VerbatimChar"/>
        </w:rPr>
        <w:t xml:space="preserve">## 14930                                                                                                                                                                                                                                                                                                                                                                                                                                                                                                                                                                                                                                                                                                                                                                                                                                                                                                                                                                                                                                                                                                                                                                                                                                                                                                                                                                                                                                                                                                                                                                                                                                                                                                                                                                                                                                                                                                                                                                                                                                                                                                                                                                                                                                                                                                                                                                                                                                                                                                                                                                                                                                                                                                                                                                                                                                                                                                                                                                                                                                                                                                                                                                                                                                                                                                                                                                                                                                                                                                                                                                                                                                                                                                                                                                                                                                                                                                                                                                                                                                                                                                                                                                                                                                                                                                                                                                                                                                                                                                                                                                                                                                                                                                                                                                                                                                                                                                                                                                                                                                                                                                                         On the Origin of Dark Matter Cores in Dwarf Galaxies ABSTRACT In this paper, we study the dynamical stability and time evolution of the central dark mattercores of low-mass (about10 8 − 10 9 M ⊙ ) galactic haloes found in recent cold dark mattersimulations at high redshift. From those simulations we extract three haloes, assembled byhierarchical merging, that at redshift z ∼ &gt; 10 display a core and we evolve them without fur-ther merging to low redshift using direct N-body integration. The central core in the darkmatter proﬁle is found to be dynamically stable: it survives for many crossing times withoutevolution into a cusp. This result supports the claim that the mass dependence of the centraldark matter proﬁles of simulated haloes is a direct conseque nce of the power spectrum ofprimordial density ﬂuctuations. In addition, we show that t he simulated dark matter proﬁles,if they evolved in isolation, are consistent with the observed velocity dispersion proﬁle ofstars in the inner parts of the Draco dwarf spheroidal galaxy. Simple scaling arguments arereviewed which explain the evolution of the concentration parameter with redshift. We alsoreview some arguments used to derive the logarithmic slope of the inner and outer densityproﬁle.Key words: cosmology: theory, dark matter – galaxies: dwarf, clusters, haloes – methods:N-body simulations</w:t>
      </w:r>
      <w:r>
        <w:br/>
      </w:r>
      <w:r>
        <w:rPr>
          <w:rStyle w:val="VerbatimChar"/>
        </w:rPr>
        <w:t xml:space="preserve">## 14935                                                                                                                                                                                                                                                                                                                                                                                                                                                                                                                                                                                                                                                                                                                                                                                                                                                                                                                                                                                                                                                                                                                                                                                                                                                                                                                                                                                                                                                                                                                                                                                                                                                                                                                                                                                                                                                                                                                                                                                                                                                                                                                                                                                                                                                                                                                                                                                                                                                                                                                                                                                                                                                                                                                                                                                                                                                                                                                                                                                                                                                                                                                                                                                                                                                                                                                                                                                                                                                                                                                                                                                                                                                                                                                                                                                                                                                                                                                                                                                                                                                                                                                                                                                                                                                                                                                                                                                                                                                                                                                                                                                                                                                                                                                                                                                                                                                                                                                                                                                                                                                                                                                                                                                                                                                                                                                                                                                                                                                                                                                                                                                                                                                                                                                                                                                                            Determining neutrino properties using future galaxy redshift surveys Current measurements of the large-scale structure (LSS) of galaxies are able to place an ∼0.5 eV upper limit on the absolute mass scale of neutrinos. An order-of-magnitude improvement in raw sensitivity, together with an insensitivity to systematic effects, is needed to reach the lowest value allowed by particle physics experiments. We consider the prospects of determining both the neutrino mass scale and the number of massive neutrinos using future redshift surveys, specifically those undertaken with the Square Kilometre Array (SKA), with and without additional constraints from the upcoming Planck cosmic microwave background</w:t>
      </w:r>
      <w:r>
        <w:br/>
      </w:r>
      <w:r>
        <w:rPr>
          <w:rStyle w:val="VerbatimChar"/>
        </w:rPr>
        <w:t xml:space="preserve">## 14982                                                                                                                                                                                                                                                                                                                                                                                                                                                                                                                                                                                                                                                                                                                                                                                                                                                                                                                                                                                                                                                                                                                                                                                                                                                                                                                                                                                                                                                                                                                                                                                                                                                                                                                                                                                                                                                                                                                                                                                                                                                                                                                                                                                                                                                                                                                                                                                                                                                                                                                                                                                                                                                                                                                                                                                                                                                                                                                                                                                                                                                                                                                                                                                                                                                                                                                                                                                                                                                                                                                                                                                                                                                                                                                                                                                                                                                                                                                                                                                                                                                                                                                                                                                                                                                                                                                                                                                                                                                                                                                                                                                                                                                                                                                                                                                                                                                                                                                                                                                                                                                                                                                                                                                                                                                                                                                                                                                                                                                                       Spurs and feathering in spiral galaxies We present smoothed particle hydrodynamic (SPH) simulations of the response of gas discs to a spiral potential. These simulations show that the commonly observed spurs and feathering in spiral galaxies can be understood as being due to structures present in the spiral arms that are sheared by the divergent orbits in a spiral potential. Thus, dense molecular cloud-like structures generate the perpendicular spurs as they leave the spiral arms. Subsequent feathering occurs as spurs are further sheared into weaker parallel structures as they approach the next spiral passage. Self-gravity of the gas is not included in these simulations, stressing that these features are purely due to the hydrodynamics in spiral shocks. Instead, a necessary condition for this mechanism to work is that the gas need be relatively cold (1000 K or less) in order that the shock is sufficient to generate structure in the spiral arms, and such structure is not subsequently smoothed by the gas pressure.</w:t>
      </w:r>
      <w:r>
        <w:br/>
      </w:r>
      <w:r>
        <w:rPr>
          <w:rStyle w:val="VerbatimChar"/>
        </w:rPr>
        <w:t xml:space="preserve">## 14998                                                                                                                                                                                                                                                                                                                                                                                                                                                                                                                                                                                                                                                                                                                                                                                                                                                                                                                                                                                                                                                                                                                                                                                                                                                                                                                                                                                                                                                                                                                                                                                                                                                                                                                                                                                                                                                                                                                                                                                                                                                                                                                                                                                                                                                                                                                                                                                                                                                                                                                                                                                                                                                                                                                                                                                                                                                                                                                                                                                                                                                                                                                                                                                                                                                                                                                                                                                                                                                                                                                                                                                                                                                                                                                                                                                                                                                                                                                                                                                                                                                                                                                                                                                                                                                                                                                                                                                                                                                                                                                                                                                                                                                                                                                                                                                                                                                                                                                                                                    A statistically selected Chandra sample of 20 galaxy clusters - II. Gas properties and cool core/non-cool core bimodality We investigate the thermodynamic and chemical structure of the intracluster medium (ICM) across a statistical sample of 20 galaxy clusters analysed with the Chandra X-ray satellite. In particular, we focus on the scaling properties of the gas density, metallicity and entropy and the comparison between clusters with and without cool cores (CCs). We find marked differences between the two categories except for the gas metallicity, which declines strongly with radius for all clusters (Z ∝ r −0.31 ), outside ∼0.02r 500. The scaling of gas entropy is non-self-similar and we find clear evidence of bimodality in the distribution of logarithmic slopes of the entropy profiles. With only one exception, the steeper sloped entropy profiles are found in CC clusters whereas the flatter slope population are all non-CC clusters. We explore the role of thermal conduction in stabilizing the ICM and conclude that this mechanism alone is sufficient to balance cooling in non-CC clusters. However, CC clusters appear to form a distinct population in which heating from feedback is required in addition to conduction. Under the assumption that non-CC clusters are thermally stabilized by conduction alone, we find the distribution of Spitzer conduction suppression factors, f c, to be lognormal, with a log (base 10) mean of −1.50 ± 0.03 (i.e. f c = 0.032) and log standard deviation 0.39 ± 0.02.</w:t>
      </w:r>
      <w:r>
        <w:br/>
      </w:r>
      <w:r>
        <w:rPr>
          <w:rStyle w:val="VerbatimChar"/>
        </w:rPr>
        <w:t xml:space="preserve">## 15018                                                                                                                                                                                                                                                                                                                                                                                                                                                                                                                                                                                                                                                                                                                                                                                                                                                                                                                                                                                                                                                                                                                                                                                                                                                                                                                                                                                                                                                                                                                                                                                                                                                                                                                                                                                                                                                                                                                                                                                                                                                                                                                                                                                                                                                                                                                                                                                                                                                                                                                                                                                                                                                                                                                                                                                                                                                                                                                                                                                                                                                                                                                                                                                                                                                                                                                                                                                                                                                                                                                                                                                                                                                                                                                                                                                                                                                                                                                                                                                                                                                                                                                                                                                                                                                                                                                                                                                                                                                                                                                                                                                                                                                                                                                                                                                                                                                                                                                                                                                                                                                                                                                                                                              Phase Information and the Evolution of Cosmological Density Perturbations The Fourier transform of cosmological density perturbations can be represented in terms of amplitudes and phases for each Fourier mode. We investigate the phase evolution of these modes using a mixture of analytical and numerical techniques. Using a toy model of one-dimensional perturbations evolving under the Zel’dovich approximation as an initial motivation, we develop a statistic that quantifies the information content of the distribution of phases. Using numerical simulations beginning with more realistic Gaussian random-phase initial conditions, we show that the information content of the phases grows from zero in the initial conditions, first slowly and then rapidly when structures become non-linear. This growth of phase information can be expressed in terms of an effective entropy. Gaussian initial conditions are a maximum entropy realization of the initial power spectrum; gravitational evolution decreases the phase entropy. We show that our definition of phase entropy results in a statistic that explicitly quantifies the information stored in the phases of density perturbations (rather than their amplitudes), and that this statistic displays interesting scaling behaviour for self-similar initial conditions.</w:t>
      </w:r>
      <w:r>
        <w:br/>
      </w:r>
      <w:r>
        <w:rPr>
          <w:rStyle w:val="VerbatimChar"/>
        </w:rPr>
        <w:t xml:space="preserve">## 15025                                                                                                                                                                                                                                                                                                                                                                                                                                                                                                                                                                                                                                                                                                                                                                                                                                                                                                                                                                                                                                                                                                                                                                                                                                                                                                                                                                                                                                                                                                                                                                                                                                                                                                                                                                                                                                                                                                                                                                                                                                                                                                                                                                                                                                                                                                                                                                                                                                                                                                                                                                                                                                                                                                                                                                                                                                                                                                                                                                                                                                                                                                                                                                                                                                                                                                                                                                                                                                                                                                                                                                                                                                                                                                                                                                                                                                                                                                                                                                                                                                                                                                                                                                                                                                                                                                                                                                                                                                                                                                                       The 2dF galaxy redshift survey: near-infrared galaxy luminosity functions We combine the Two Micron All Sky Survey (2MASS) Extended Source Catalogue and the 2dF Galaxy Redshift Survey to produce an infrared selected galaxy catalogue with 17 173 measured redshifts. We use this extensive data set to estimate the galaxy luminosity functions in the J- and K-S-bands. The luminosity functions are fairly well fitted by Schechter functions with parameters M-J(*) - 5 log h = -22.36 +/-0.02, alpha (J) = -0.93 +/-0.04, Phi (*)(J)= 0.0104 +/-0.0016 h(3) Mpc(-3) in the J-band and M-K s(*) - 5 log h = -23.44 +/-0.03, alphaK(S) = -0.96 +/-0.05, PhiK(S)(*) = 0.0108 +/-0.0016 h(3) Mpc(-3) in the K-S-band (2MASS Kron magnitudes). These parameters are derived assuming a cosmological model with Omega (0) = 0.3 and Lambda (0) = 0.7. With data sets of this size, systematic rather than random errors are the dominant source of uncertainty in the determination of the luminosity function. We carry out a careful investigation of possible systematic effects in our data. The surface brightness distribution of the sample shows no evidence that significant numbers of low surface brightness or compact galaxies are missed by the survey. We estimate the present-day distributions of b(J) - Ks and J- Ks colours as a function of the absolute magnitude and use models of the galaxy stellar populations, constrained by the observed optical and infrared colours, to infer the galaxy stellar mass function. Integrated over all galaxy masses, this yields a total mass fraction in stars (in units of the critical mass density) of Omega (stars)h = (1.6 +/-0.24) x 10(-3) for a Kennicutt initial mass function (IMF) and Omega (stars)h = (2.9 +/-0.43) x 10(-3) for a Salpeter IMF. These values are consistent with those inferred from observational estimates of the total star formation history of the Universe provided that dust extinction corrections are modest.</w:t>
      </w:r>
      <w:r>
        <w:br/>
      </w:r>
      <w:r>
        <w:rPr>
          <w:rStyle w:val="VerbatimChar"/>
        </w:rPr>
        <w:t xml:space="preserve">## 15029                                                                                                                                                                                                                                                                                                                                                                                                                                                                                                                                                                                                                                                                                                                                                                                                                                                                                                                                                                                                                                                                                                                                                                                                                                                                                                                                                                                                                                                                                                                                                                                                                                                                                                                                                                                                                                                                                                                                                                                                                                                                                                                                                                                                                                                                                                                                                                                                                                                                                                                                                                                                                                                                                                                                                                                                                                                                                                                                                                                                                                                                                                                                                                                                                                                                                                                                                                                                                                                                                                                                                                                                                                                                                                                                                                                                                                                                                                                                                                                                                                                                                                                                                                                                                                                                                                                                                                                                                                                                                                                                                           A combined optical and X-ray study of unobscured type 1 active galactic nuclei – III. Broad-band SED properties In this third paper in a series of three, we present a detailed study of the AGN broadband SED based on a nearby unobscured Type 1 AGN sample. We perform a systematic cross-correlation study of the following key parameters: $\\Gamma_{2-10keV}$, $L_{2-10keV}$, $L_{bol}$, $L_{bol}/L_{Edd}$, $\\kappa_{2-10keV}$, $\\kappa_{5100A}$, FWHM$_{H\\beta}$, M$_{BH}$, $\\alpha_{ox}$, $\\alpha_{X}$ and $\\alpha_{UV}$, and identify various strong correlations among these parameters. The principal component analysis (PCA) is performed on the correlation matrix of the above parameters, which shows that the three physical parameters, i.e. black hole mass, mass accretion rate and Eddington ratio, drive the majority of the correlations. This is consistent with PCA results found from previous optical spectral studies. \nWe produce various mean SEDs classified by each of the key parameters. Most parameters, except L$_{bol}$, show similar systematic changes in the mean SEDs such that the temperature at which the disc peaks is correlated with the ratio of power in the disc versus the Comptonised components and the hard X-ray spectral index. This underlying change in SED shape shows that AGN do exhibit intrinsically different spectral states. This is superficially similar to the SED differences in BHB seen as $\\lambda_{Edd}$ increases, but the analogy does not hold in detail. Only objects with the highest $\\lambda_{Edd}$ appear to correspond to a BHB spectral state (the disc dominated high/soft state). The AGN with typical mass accretion rates have spectra which do not match well with any state observed in BHB. We speculate that this could be due to the presence of a powerful UV line driven disc wind, which complicates simple mass scaling between stellar and supermassive black holes.</w:t>
      </w:r>
      <w:r>
        <w:br/>
      </w:r>
      <w:r>
        <w:rPr>
          <w:rStyle w:val="VerbatimChar"/>
        </w:rPr>
        <w:t xml:space="preserve">## 15030                                                                                                                                                                                                                                                                                                                                                                                                                                                                                                                                                                                                                                                                                                                                                                                                                                                                                                                                                                                                                                                                                                                                                                                                                                                                                                                                                                                                                                                                                                                                                                                                                                                                                                                                                                                                                                                                                                                                                                                                                                                                                                                                                                                                                                                                                                                                                                                                                                                                                                                                                                                                                                                                                                                                                                                                                                                                                                                                                                                                                                                                                                                                                                                                                                                                                                                                                                                                                                                                                                                                                                                                                                                                                                                                                                                                                                                                                                                                                                                                                                                                                                                                                                                                                                                                                                                                                                                                                                                                                                                                                           A combined optical and X-ray study of unobscured type 1 active galactic nuclei – III. Broad-band SED properties In this third paper in a series of three, we present a detailed study of the AGN broadband SED based on a nearby unobscured Type 1 AGN sample. We perform a systematic cross-correlation study of the following key parameters: $\\Gamma_{2-10keV}$, $L_{2-10keV}$, $L_{bol}$, $L_{bol}/L_{Edd}$, $\\kappa_{2-10keV}$, $\\kappa_{5100A}$, FWHM$_{H\\beta}$, M$_{BH}$, $\\alpha_{ox}$, $\\alpha_{X}$ and $\\alpha_{UV}$, and identify various strong correlations among these parameters. The principal component analysis (PCA) is performed on the correlation matrix of the above parameters, which shows that the three physical parameters, i.e. black hole mass, mass accretion rate and Eddington ratio, drive the majority of the correlations. This is consistent with PCA results found from previous optical spectral studies. \nWe produce various mean SEDs classified by each of the key parameters. Most parameters, except L$_{bol}$, show similar systematic changes in the mean SEDs such that the temperature at which the disc peaks is correlated with the ratio of power in the disc versus the Comptonised components and the hard X-ray spectral index. This underlying change in SED shape shows that AGN do exhibit intrinsically different spectral states. This is superficially similar to the SED differences in BHB seen as $\\lambda_{Edd}$ increases, but the analogy does not hold in detail. Only objects with the highest $\\lambda_{Edd}$ appear to correspond to a BHB spectral state (the disc dominated high/soft state). The AGN with typical mass accretion rates have spectra which do not match well with any state observed in BHB. We speculate that this could be due to the presence of a powerful UV line driven disc wind, which complicates simple mass scaling between stellar and supermassive black holes.</w:t>
      </w:r>
      <w:r>
        <w:br/>
      </w:r>
      <w:r>
        <w:rPr>
          <w:rStyle w:val="VerbatimChar"/>
        </w:rPr>
        <w:t xml:space="preserve">## 15045                                                                                                                                                                                                                                                                                                                                                                                                                                                                                                                                                                                                                                                                                                                                                                                                                                                                                                                                                                                                                                                                                                                                                                                                                                                                                                                                                                                                                                                                                                                                                                                                                                                                                                                                                                                                                                                                                                                                                                                                                                                                                                                                                                                                                                                                                                                                                                                                                                                                                                                                                                                                                                                                                                                                                                                                                                                                                                                                                                                                                                                                                                                                                                                                                                                                                                                                                                                                                                                                                                                                                                                                                                                                                                                                                                                                                                                                                                                                                                                                                                                                                                                                                                                                                                                                                                                                                                                                                                                                                                                                                                                                                                                                                                                                                                                                                                                                                                                                                                                                                                                                                                                                                                                                                                                                                                                                    the driver of giant planet atmospheres We present a review of recent developments in the use of molecular ion as a probe of physics and chemistry of the upper atmospheres of giant planets. This ion is shown to be a good tracer of energy inputs into Jupiter (J), Saturn (S) and Uranus (U). It also acts as a ‘thermostat’, offsetting increases in the energy inputs owing to particle precipitation via cooling to space (J and U). Computer models have established that is also the main contributor to ionospheric conductivity. The coupling of electric and magnetic fields in the auroral polar regions leads to ion winds, which, in turn, drive neutral circulation systems (J and S). These latter two effects, dependent on , also result in very large heating terms, approximately 5×1012 W for Saturn and greater than 1014 W for Jupiter, planet-wide; these terms compare with approximately 2.5×1011 W of solar extreme UV absorbed at Saturn and 1012 W at Jupiter. Thus, is shown to play a major role in explaining why the temperatures of the giant planets are much greater (by hundreds of kelvin) at the top of the atmosphere than solar inputs alone can account for.</w:t>
      </w:r>
      <w:r>
        <w:br/>
      </w:r>
      <w:r>
        <w:rPr>
          <w:rStyle w:val="VerbatimChar"/>
        </w:rPr>
        <w:t xml:space="preserve">## 15060                                                                                                                                                                                                                                                                                                                                                                                                                                                                                                                                                                                                                                                                                                                                                                                                                                                                                                                                                                                                                                                                                                                                                                                                                                                                                                                                                                                                                                                                                                                                                                                                                                                                                                                                                                                                                                                                                                                                                                                                                                                                                                                                                                                                                                                                                                                                                                                                                                                                                                                                                                                                                                                                                                                                                                                                                                                                                                                                                                                                                                                                                                                                                                                                                                                                                                                                                                                                                                                                                                                                                                                                                                                                                                                                                                                                                                                                                                                                                                                                                                                                                                                                                                                                                                                                                                                                                                                                                                                                                                                                                                                                                                                                                                                                                                                                                                                                                                                                                                                                                                                                                                                                                                                                                                                                                                                                                                                                                                                                                  Cosmic Strings and Cosmic Superstrings In these lectures, I review the current status of cosmic strings and cosmic superstrings. I first discuss topological defects in the context of Grand Unified Theories, focusing in particular in cosmic strings arising as gauge theory solitons. I discuss the reconciliation between cosmic strings and cosmological inflation, I review cosmic string dynamics, cosmic string thermodynamics and cosmic string gravity, which leads to a number of interesting observational signatures. I then proceed with the notion of cosmic superstrings arising at the end of brane inflation, within the context of brane-world cosmological models inspired from string theory. I discuss the differences between cosmic superstrings and their solitonic analogues, I review our current understanding about the evolution of cosmic superstring networks, and I then briefly describe the variety of observational consequences, which may help us to get an insight into the stringy description of our Universe.</w:t>
      </w:r>
      <w:r>
        <w:br/>
      </w:r>
      <w:r>
        <w:rPr>
          <w:rStyle w:val="VerbatimChar"/>
        </w:rPr>
        <w:t xml:space="preserve">## 15069                                                                                                                                                                                                                                                                                                                                                                                                                                                                                                                                                                                                                                                                                                                                                                                                                                                                                                                                                                                                                                                                                                                                                                                                                                                                                                                                                                                                                                                                                                                                                                                                                                                                                                                                                                                                                                                                                                                                                                                                                                                                                                                                                                                                                                                                                                                                                                                                                                                                                                                                                                                                                                                                                                                                                                                                                                                                                                                                                                                                                                                                                                                                                                                                                                                                                                                                                                                                                                                                                                                                                                                                                                                                                                                                                                                                                                                                                                                                                                                                                                                                                                                                                                                                                                                                                                                                                                                                                                                                                                                                                                                                                                                                                                                                                                                                                                                                                                                                                                                                                                                                                                                                                                                                                                                                                                                                                                                           Wide binaries in the Orion Nebula Cluster Using proper motion data for 894 stars in the Orion Nebula Cluster (ONC) compiled by Jones &amp; Walker in 1988, we search for binaries with apparent separations in the range 1000-5000 AU, and find an upper limit of three. Using a Monte Carlo method, we test the consistency of this result with two hypotheses: i) that the cluster contains a binary population identical to that found in the solar neighbourhood, and ii) that the cluster contains no binaries at all in this separation range. We obtain results strongly favouring the latter hypothesis. \nStar formation in the Galaxy is seen to occur in a variety of different environments, but it has been proposed that most stars may be formed in dense regions similar to the ONC, rather than in less dense groupings like that found in Taurus-Auriga. Since roughly 15 per cent of galactic field stars are known to be in binaries with separations greater than 1000 AU, the apparent absence of such binaries in the ONC places an upper limit on the contribution that dense clusters can make to galactic star formation.</w:t>
      </w:r>
      <w:r>
        <w:br/>
      </w:r>
      <w:r>
        <w:rPr>
          <w:rStyle w:val="VerbatimChar"/>
        </w:rPr>
        <w:t xml:space="preserve">## 15075                                                                                                                                                                                                                                                                                                                                                                                                                                                                                                                                                                                                                                                                                                                                                                                                                                                                                                                                                                                                                                                                                                                                                                                                                                                                                                                                                                                                                                                                                                                                                                                                                                                                                                                                                                                                                                                                                                                                                                                                                                                                                                                                                                                                                                                                                                                                                                                                                                                                                                                                                                                                                                                                                                                                                                                                                                                                                                                                                                                                                                                                                                                                                                                                                                                                                                                                                                                                                                                                                                                                                                                                                                                                                                                                                                                                                                                                                                                                                                                                                                                                                                                                                                                                                                                                                                                                                                                                                                                                                                                                                                                                                                                                                                                                                                                                                                                                                                                                                                                                                                                                                    On the black-hole mass -- radio luminosity relation for flat-spectrum radio-loud quasars A new analysis of the connection between black-hole mass and r dio luminosity in radioselected flat-spectrum quasars (FSQ) is presented. In contr ast to recent claims in the literature, we find no evidence that the black-hole masses of radio-selec ted FSQ are systematically lower that those of luminous optically-selected radio-loud quas ars. The black-hole masses of the FSQ are estimated via the virial black-hole mass estimator w hich utilizes the line-width of the Hβ emission line as a tracer of the central gravitational poten tial. By correcting for the inevitable effects of inclination, incurred due to the FSQ b eing viewed close to the line of sight, we find that the black-hole masses of the FSQ with intri nsically powerful radio jets are confined, virtually exclusively, toMbh &gt; 10 M⊙. This is in good agreement with previous studies of optically selected FSQ and steep-spectrum radio -loud quasars. Finally, following the application of a realistic Doppler b oosting correction, we find that the FSQ occupy a wide range in intrinsic radio luminosity, an d that many sources would be more accurately classified as radio-intermediate or radioqu et quasars. This range in radio luminosity suggests that the FSQ are fully consistent with a n upper boundary on radio power of the formL5GHz ∝ M bh .</w:t>
      </w:r>
      <w:r>
        <w:br/>
      </w:r>
      <w:r>
        <w:rPr>
          <w:rStyle w:val="VerbatimChar"/>
        </w:rPr>
        <w:t xml:space="preserve">## 15085                                                                                                                                                                                                                                                                                                                                                                                                                                                                                                                                                                                                                                                                                                                                                                                                                                                                                                                                                                                                                                                                                                                                                                                                                                                                                                                                                                                                                                                                                                                                                                                                                                                                                                                                                                                                                                                                                                                                                                                                                                                                                                                                                                                                                                                                                                                                                                                                                                                                                                                                                                                                                                                                                                                                                                                                                                                                                                                                                                                                                                                                                                                                                                                                                                                                                                                                                                                                                                                                                                                                                                                                                                                                                                                                                                                                                                                    Ultracool Dwarf Stars: Surveys, Properties, and Spectral Classification* Although astronomers have been searching the skies for brown dwarfs for decades, it is only in the last few years, with more sensitive detectors and new near-infrared all-sky surveys, that these cool objects have popped out from the background. The first reliable detections came in 1995, with the identification of lithium and of methane. Lithium, a light alkali element, is depleted in objects more massive than 65 Jupiter masses, so identification of this line pegs the object as a brown dwarf. Methane on the other hand indicates that the photospheric temperature of the object is less than 1500 K and so by any models for low-mass objects is a brown dwarf. In the years since these exciting discoveries, large numbers of “ultracool dwarfs” (objects cooler than M dwarfs) have been found. Two new spectral types (L and T) have been proposed for the classification of these objects. Broadly speaking, L dwarfs are characterized by the progressive disappearance of the optical TiO and VO bands that dominate late M dwarfs and their replacement by metallic hydrides and neutral alkali metals. The T dwarfs on the other hand have infrared spectra that are dominated by methane. It is important to note that there is no astrophysical significance attached to the particular letters. In particular, it should be stressed that lithium detection is not essential to the L spectral class, nor does L define an object as being a brown dwarf. We report on a 1 day meeting held under the auspices of the IAU Commissions 29 and 45 on 2000 August 12 at the 24th IAU General Assembly in Manchester, United Kingdom. The meeting, which was attended by over 70 delegates from a broad range of stellar disciplines, was convened in order to discuss the current status of research in the field of ultracool dwarfs, with special reference to the question of spectral classification. The first session of the day was chaired by James Liebert (Steward Observatory) and was concerned with the question of theoretical model atmospheres of ultracool dwarfs. In his presentation Takashi Tsuji (University of Tokyo) showed his new hybrid models where the observed colors and spectra of both L and T dwarfs can be reasonably well reproduced by a unified set of models. In these the dust effects that dominate the spectra of L dwarfs and appear to be absent from T dwarfs can be explained if dust forms only deep in the photosphere, with the upper layers dominated by volatile molecules. Talks by both Adam Burrows (Steward Observatory)</w:t>
      </w:r>
      <w:r>
        <w:br/>
      </w:r>
      <w:r>
        <w:rPr>
          <w:rStyle w:val="VerbatimChar"/>
        </w:rPr>
        <w:t xml:space="preserve">## 15115                                                                                                                                                                                                                                                                                                                                                                                                                                                                                                                                                                                                                                                                                                                                                                                                                                                                                                                                                                                                                                                                                                                                                                                                                                                                                                                                                                                                                                                                                                                                                                                                                                                                                                                                                                                                                                                                                                                                                                                                                                                                                                                                                                                                                                                                                                                                                                                                                                                                                                                                                                                                                                                                                                                                                                                                                                                                                                                                                                                                                                                                                                                                                                                                                                                                                                                                                                                                                                                                                                                                                                                                                                                                                                                                                                                                                                                                                                                                                                                                                                                                                                                                                                                                                                                                                                                                                                                                                                                                                                                                                                                                      A physical interpretation of the variability power spectral components in accreting neutron stars We propose a physical framework for interpreting the characteristic frequencies seen in the broad-band power spectra from black hole and neutron star binaries. We use the truncated disc/hot inner flow geometry, and assume that the hot flow is generically turbulent. Each radius in the hot flow produces fluctuations, and we further assume that these are damped on the viscous frequency. Integrating over radii gives broad-band continuum noise power between low- and high-frequency breaks which are set by the viscous time-scale at the outer and inner edge of the hot flow, respectively. Lense–Thirring (vertical) precession of the entire hot flow superimposes the low-frequency quasi-periodic oscillation (QPO) on this continuum power. \n \n \n \nWe test this model on the power spectra seen in the neutron star systems (atolls) as these have the key advantage that the (upper) kHz QPO most likely independently tracks the truncation radius. These show that this model can give a consistent solution, with the truncation radius decreasing from 20 to 8 Rg while the inner radius of the flow remains approximately constant at ∼4.5 Rg i.e. 9.2 km. We use this very constrained geometry to predict the low-frequency QPO from Lense–Thirring precession of the entire hot flow from ro to ri. The simplest assumption of a constant surface density in the hot flow matches the observed QPO frequency to within 25 per cent. This match can be made even better by considering that the surface density should become increasingly centrally concentrated as the flow collapses into an optically thick boundary layer during the spectral transition. The success of the model opens up the way to use the broad-band power spectra as a diagnostic of accretion flows in strong gravity.</w:t>
      </w:r>
      <w:r>
        <w:br/>
      </w:r>
      <w:r>
        <w:rPr>
          <w:rStyle w:val="VerbatimChar"/>
        </w:rPr>
        <w:t xml:space="preserve">## 15118                                                                                                                                                                                                                                                                                                                                                                                                                                                                                                                                                                                                                                                                                                                                                                                                                                                                                                                                                                                                                                                                                                                                                                                                                                                                                                                                                                                                                                                                                                                                                                                                                                                                                                                                                                                                                                                                                                                                                                                                                                                                                                                                                                                                                                                                                                                                                                                                                                                                                                                                                                                                                                                                                                                                                                                                                                                                                                                                                                                                                                                                                                                                                                                                                                                                                                                                                                                                                                                                                                                                                                                                                                                                                                                                                                                                                                                                                                                                                                                                                                                                                                                                                                                                                                                                                                                                                                                                                                                                                                                                                                                                                                                                                                                                                                                                                                                                                                                                                                                                                                                                                                                                                                                                                                                                                                                                                                                                                                                                                                             A catastrophe mechanism for coronal mass ejections The ideal-MHD equations are used to show that a coronal current filament can suddenly lose equilibrium if its magnetic energy exceeds a critical value. The loss of equilibrium in the configuration results from an imbalance between magnetic tension and compression, and this imbalance ejects the filament upwards. Near the critical value, the equilibrium configuration develops a vertical current sheet attached to the photosphere at the point directly below the filament. When equilibrium is lost, field lines anchored to the photosphere are stretched upwards, and the current sheet rapidly grows longer. Without reconnection in the current sheet, the filament travels only a short distance before reaching a new equilibrium, and the net magnetic energy released is less than 1 percent of the stored magnetic energy. However, with reconnection, the filament travels upwards indefinitely, and all of the stored energy is released. 31 refs.</w:t>
      </w:r>
      <w:r>
        <w:br/>
      </w:r>
      <w:r>
        <w:rPr>
          <w:rStyle w:val="VerbatimChar"/>
        </w:rPr>
        <w:t xml:space="preserve">## 15119                                                                                                                                                                                                                                                                                                                                                                                                                                                                                                                                                                                                                                                                                                                                                                                                                                                                                                                                                                                                                                                                                                                                                                                                                                                                                                                                                                                                                                                                                                                                                                                                                                                                                                                                                                                                                                                                                                                                                                                                                                                                                                                                                                                                                                                                                                                                                                                                                                                                                                                                                                                                                                                                                                                                                                                                                                                                                                                                                                                                                                                                                                                                                                                                                                                                                                                                                                                                                                                                                                                                                                                                                                                                                                                                                                                                                                                                                                                                                                                                                                                                                                                                                                                                                                                                                                                                                                                                                                                                                                                                                                                                                                                                                                                                                                                                                                                                                                                                                                                                                                                                                                                                                                                                                                                                                                                                                                                                                                                                                                             A catastrophe mechanism for coronal mass ejections The ideal-MHD equations are used to show that a coronal current filament can suddenly lose equilibrium if its magnetic energy exceeds a critical value. The loss of equilibrium in the configuration results from an imbalance between magnetic tension and compression, and this imbalance ejects the filament upwards. Near the critical value, the equilibrium configuration develops a vertical current sheet attached to the photosphere at the point directly below the filament. When equilibrium is lost, field lines anchored to the photosphere are stretched upwards, and the current sheet rapidly grows longer. Without reconnection in the current sheet, the filament travels only a short distance before reaching a new equilibrium, and the net magnetic energy released is less than 1 percent of the stored magnetic energy. However, with reconnection, the filament travels upwards indefinitely, and all of the stored energy is released. 31 refs.</w:t>
      </w:r>
      <w:r>
        <w:br/>
      </w:r>
      <w:r>
        <w:rPr>
          <w:rStyle w:val="VerbatimChar"/>
        </w:rPr>
        <w:t xml:space="preserve">## 15120                                                                                                                                                                                                                                                                                                                                                                                                                                                                                                                                                                                                                                                                                                                                                                                                                                                                                                                                                                                                                                                                                                                                                                                                                                                                                                                                                                                                                                                                                                                                                                                                                                                                                                                                                                                                                                                                                                                                                                                                                                                                                                                                                                                                                                                                                                                                                                                                                                                                                                                                                                                                                                                                                                                                                                                                                                                                                                                                                                                                                                                                                                                                                                                                                                                                                                                                                                                                                                                                                                                                                                                                                                                                                                                                                                                                                                                                                                                                                                                                                                                                                                                                                                                                                                                                                                                                                                                                                                                                                                                                                                                                                                                                                                                                                                                                                                                                                                                                                                                                                                                                                                                                                                                                                                                                                                                                                                                                                                                                                                    Afterglow light curves, viewing angle and the jet structure of γ-ray bursts Gamma-ray bursts are often modelled as jet-like outflows directed towards the observer; the cone angle of the jet is then commonly inferred from the time at which there is a steepening in the power-law decay of the afterglow. We consider an alternative model in which the jet has a beam pattern where the luminosity per unit solid angle (and perhaps also the initial Lorentz factor) decreases smoothly away from the axis, rather than having a well-defined cone angle within which the flow is uniform. We show that the break in the afterglow light curve then occurs at a time that depends on the viewing angle. Instead of implying a range of intrinsically different jets – some very narrow, and others with a similar power spread over a wider cone – the data on afterglow breaks could be consistent with a standardized jet, viewed from different angles. We discuss the implication of this model for the luminosity function.</w:t>
      </w:r>
      <w:r>
        <w:br/>
      </w:r>
      <w:r>
        <w:rPr>
          <w:rStyle w:val="VerbatimChar"/>
        </w:rPr>
        <w:t xml:space="preserve">## 15222                                                                                                                                                                                                                                                                                                                                                                                                                                                                                                                                                                                                                                                                                                                                                                                                                                                                                                                                                                                                                                                                                                                                                                                                                                                                                                                                                                                                                                                                                                                                                                                                                                                                                                                                                                                                                                                                                                                                                                                                                                                                                                                                                                                                                                                                                                                                                                                                                                                                                                                                                                                                                                                                                                                                                                                                                                                                                                                                                                                                                                                                                                                                                                                                                                                                                                                                                                                                                                                                                                                                                                                                                                                                                                                                                                                                                                                                                                                                                                                                                                                                                                                                                                                                                                                                                                                                                                                                                                                                                                                                                                                                                                                                                                                                                                                                                                                                                                                                                                                                                                                                                                                                                                                                                                                                                                                                                                                                                                                                                                                                                                                                                                            Astrophysical Limits on Massive Dark Matter Annihilations of weakly interacting dark matter particles provide an important signature for the possibility of indirect detection of dark matter in galaxy halos. These self-annihilations can be greatly enhanced in the vicinity of a massive black hole. We show that the massive black hole present at the centre of our galaxy accretes dark matter particles, creating a region of very high particle density. Consequently the annihilation rate is considerably increased, with a large number of $e^+e^-$ pairs being produced either directly or by successive decays of mesons. We evaluate the synchrotron emission (and self-absorption) associated with the propagation of these particles through the galactic magnetic field, and are able to constrain the allowed values of masses and cross sections of dark matter particles.</w:t>
      </w:r>
      <w:r>
        <w:br/>
      </w:r>
      <w:r>
        <w:rPr>
          <w:rStyle w:val="VerbatimChar"/>
        </w:rPr>
        <w:t xml:space="preserve">## 15228                                                                                                                                                                                                                                                                                                                                                                                                                                                                                                                                                                                                                                                                                                                                                                                                                                                                                                                                                                                                                                                                                                                                                                                                                                                                                                                                                                                                                                                                                                                                                                                                                                                                                                                                                                                                                                                                                                                                                                                                                                                                                                                                                                                                                                                                                                                                                                                                                                                                                                                                                                                                                                                                                                                                                                                                                                                                                                                                                                                                                                                                                                                                                                                                                                                                                                                                                                                                                                                                                                                                                                                                                                                                                                                                                                                                                                                                                                                                                                                                                                                                                                                                                                                                                                                                                                                                                                                                                                                                                                                                                                                                                                                                                                                                                                                                                                                                                                                                                                                                                                                                                                 Broad line emission from iron K- and L-shell transitions in the active galaxy 1H 0707-495. Since the 1995 discovery of the broad iron K-line emission from the Seyfert galaxy MCG–6-30-15 (ref. 1), broad iron K lines have been found in emission from several other Seyfert galaxies, from accreting stellar-mass black holes and even from accreting neutron stars. The iron K line is prominent in the reflection spectrum created by the hard-X-ray continuum irradiating dense accreting matter. Relativistic distortion of the line makes it sensitive to the strong gravity and spin of the black hole. The accompanying iron L-line emission should be detectable when the iron abundance is high. Here we report the presence of both iron K and iron L emission in the spectrum of the narrow-line Seyfert 1 galaxy 1H 0707-495. The bright iron L emission has enabled us to detect a reverberation lag of about 30 s between the direct X-ray continuum and its reflection from matter falling into the black hole. The observed reverberation timescale is comparable to the light-crossing time of the innermost radii around a supermassive black hole. The combination of spectral and timing data on 1H 0707-495 provides strong evidence that we are witnessing emission from matter within a gravitational radius, or a fraction of a light minute, from the event horizon of a rapidly spinning, massive black hole.</w:t>
      </w:r>
      <w:r>
        <w:br/>
      </w:r>
      <w:r>
        <w:rPr>
          <w:rStyle w:val="VerbatimChar"/>
        </w:rPr>
        <w:t xml:space="preserve">## 15240                                                                                                                                                                                                                                                                                                                                                                                                                                                                                                                                                                                                                                                                                                                                                                                                                                                                                                                                                                                                                                                                                                                                                                                                                                                                                                                                                                                                                                                                                                                                                                                                                                                                                                                                                                                                                                                                                                                                                                                                                                                                                                                                                                                                                                                                                                                                                                                                                                                                                                                                                                                                                                                                                                                                                                                                                                                                                                                                                                                                                                                                                                                                                                                                                                                                                                                                                                                                                                                                                                                                                                                                                                                                                                                                                                                                                                                                                                                                                                                                                                                                                                                                                                                                                                                                                                                                                                                                                                                                                                                                                                                                                                                                                                                                                                                                                                                                                                                                                                                                                                                                                                                                                                                                                                                                                                                                                                                                                                                                                                                                                                                                                                                                                                                                                                                                                                                                                                                                                                                                                                                                                                                                                                                                                                                                                                                               The X-ray jet and central structure of the active galaxy NGC 315 The definitive version is available at www.blackwell-synergy.com '.--Copyright Blackwell Publishing DOI : 10.1046/j.1365-8711.2003.06945.x</w:t>
      </w:r>
      <w:r>
        <w:br/>
      </w:r>
      <w:r>
        <w:rPr>
          <w:rStyle w:val="VerbatimChar"/>
        </w:rPr>
        <w:t xml:space="preserve">## 15247                                                                                                                                                                                                                                                                                                                                                                                                                                                                                                                                                                                                                                                                                                                                                                                                                                                                                                                                                                                                                                                                                                                                                                                                                                                                                                                                                                                                                                                                                                                                                                                                                                                                                                                                                                                                                                                                                                                                                                                                                                                                                                                                                                                                                                                                                                                                                                                                                                                                                                                                                                                                                                                                                                                                                                                                                                                                                                                                                                                                                                                                                                                                                                                                                                                                                                                                                                                                                                                                                                                                                                                                                                                                                                                                                                                                                                                                                                                                                          What drives the ultraviolet colours of passive galaxies We present and analyse optical and ultraviolet (UV) colours for passive and optically-red Coma cluster galaxies for which we have spectroscopic age and element abundance estimates. Our sample of 150 objects covers a wide range in mass, from giant ellipticals down to the bright end of the dwarf-galaxy regime. Galaxies with ongoing star formation have been removed using strict Ha emission-line criteria. We focus on the colours FUV - i, NUV - i, FUV - NUV, u* - g and g - i. We find that all of these colours are correlated with both luminosity and velocity dispersion at the &gt;5s level, with FUV - i and FUV - NUV becoming bluer with \nincreasing ‘mass’ while the other colours become redder. We perform a purely empirical analysis to assess what fraction of the variation in each colour can be accounted for by \nvariations in the average stellar populations, as traced by the optical spectra. For the optical colours, u* - g and g - i, most of the observed scatter (~80 per cent after allowing for measurement errors and for systematic errors in u* - g) is attributable to stellar population \nvariations, with colours becoming redder with increasing age and metallicity (Mg/H). The FUV - i colour becomes bluer with increasing age and with increasing Mg/H, favouring the ‘metal-rich single-star’ origin for the UV upturn. However, correlations with the opticallydominant \nstellar populations account for only about half of the large observed scatter. We propose that the excess scatter in FUV -i may be due to a varying proportion of ancient stars in galaxies with younger [simple stellar population (SSP) equivalent] average ages. The NUV - I colour is sensitive to SSP-equivalent age and Mg/H (in the same sense as optical colours, but also exhibits excess scatter that can be attributed to ‘leakage’ of the far-UV-dominant \n(FUV-dominant) old hot population. After applying a correction based on the FUV - I colour, the much of the remaining variance in NUV - i is attributable to variations in the spectroscopic parameters, similar to the results for optical colours. Finally, the FUV - NUV colour is surprisingly well behaved, showing strong correlations with age and metallicity, and little residual scatter. Interpreting this colour is complicated, however, since it mixes the effects of the main-sequence turn-off, in the near-UV, with the variation in the hot post-red giant branch content dominating the FUV.</w:t>
      </w:r>
      <w:r>
        <w:br/>
      </w:r>
      <w:r>
        <w:rPr>
          <w:rStyle w:val="VerbatimChar"/>
        </w:rPr>
        <w:t xml:space="preserve">## 15282                                                                                                                                                                                                                                                                                                                                                                                                                                                                                                                                                                                                                                                                                                                                                                                                                                                                                                                                                                                                                                                                                                                                                                                                                                                                                                                                                                                                                                                                                                                                                                                                                                                                                                                                                                                                                                                                                                                                                                                                                                                                                                                                                                                                                                                                                                                                                                                                                                                                                                                                                                                                                                                                                                                                                                                                                                                                                                                                                                                                                                                                                                                                                                                                                                                                                                                                                                                                                                                                                                                                                                                                                                                                                                                                                                                                                                                                                                                                                                                                                                                                                                                                                                                                                                                                                                                                                                                                                                                                                                                                                                                                                                                                                                                                                                                                                                                                                                                                                                                                                                                                                                                                                                                                                                                                                                                                                               PINGS: the PPAK IFS Nearby Galaxies Survey We present the PPAK Integral Field Spectroscopy (IFS) Nearby Galaxies Survey (PINGS), a two-dimensional spectroscopic mosaicking of 17 nearby disc galaxies in the optical wavelength range. This project represents the first attempt to obtain continuous coverage spectra of the whole surface of a galaxy in the nearby Universe. The final data set comprises more than 50 000 individual spectra, covering in total an observed area of nearly 80 arcmin 2 . The observations will be supplemented with broad-band and narrow-band imaging for those objects without publicly available images in order to maximize the scientific and archival values of the data set. In this paper we describe the main astrophysical issues to be addressed by the PINGS project, present the galaxy sample and explain the observing strategy, the data reduction process and all uncertainties involved. Additionally, we give some scientific highlights extracted from the first analysis of the PINGS sample. A companion paper will report on the first results obtained for NGC 628: the largest IFS survey on a single galaxy.</w:t>
      </w:r>
      <w:r>
        <w:br/>
      </w:r>
      <w:r>
        <w:rPr>
          <w:rStyle w:val="VerbatimChar"/>
        </w:rPr>
        <w:t xml:space="preserve">## 15309                                                                                                                                                                                                                                                                                                                                                                                                                                                                                                                                                                                                                                                                                                                                                                                                                                                                                                                                                                                                                                                                                                                                                                                                                                                                                                                                                                                                                                                                                                                                                                                                                                                                                                                                                                                                                                                                                                                                                                                                                                                                                                                                                                                                                                                                                                                                                                                                                                                                                                                                                                                                                                                                                                                                                                                                                                                                                                                                                                                                                                                                                                                                                                                                                                                                                                                                                                                                                                                                                                                                                                                                                                                                                                                                                                                                                                                                                                                                                                                                                                                                                                                                                                                                                                                                                                                                                                                                                                                                                                                                                                                                                                                                                                                                                                                                        Map making in small field modulated CMB polarization experiments: approximating the maximum likelihood method Map making presents a significant computational challenge to the next generation of kilopixel cosmic microwave background polarization experiments. Years worth of time ordered data (TOD) from thousands of detectors will need to be compressed into maps of the T, Q and U Stokes parameters. Fundamental to the science goal of these experiments, the observation of B modes, is the ability to control noise and systematics. In this paper, we consider an alternative to the maximum likelihood method, called destriping, where the noise is modelled as a set of discrete offset functions and then subtracted from the time stream. We compare our destriping code (Descart: the DEStriping CARTographer) to a full maximum likelihood mapmaker, applying them to 200 Monte Carlo simulations of TOD from a ground-based, partial-sky polarization modulation experiment. In these simulations, the noise is dominated by either detector or atmospheric 1/f noise. Using prior information of the power spectrum of this noise, we produce destriped maps of T, Q and U which are negligibly different from optimal. The method does not filter the signal or bias the E- or B-mode power spectra. Depending on the length of the destriping baseline, the method delivers between five and 22 times improvement in computation time over the maximum likelihood algorithm. We find that, for the specific case of single detector maps, it is essential to destripe the atmospheric 1/f in order to detect B modes, even though the Q and U signals are modulated by a half-wave plate spinning at 5Hz.</w:t>
      </w:r>
      <w:r>
        <w:br/>
      </w:r>
      <w:r>
        <w:rPr>
          <w:rStyle w:val="VerbatimChar"/>
        </w:rPr>
        <w:t xml:space="preserve">## 15315                                                                                                                                                                                                                                                                                                                                                                                                                                                                                                                                                                                                                                                                                                                                                                                                                                                                                                                                                                                                                                                                                                                                                                                                                                                                                                                                                                                                                                                                                                                                                                                                                                                                                                                                                                                                                                                                                                                                                                                                                                                                                                                                                                                                                                                                                                                                                                                                                                                                                                                                                                                                                                                                                                                                                                                                                                                                                                                                                                                                                                                                                                                                                                                                                                                                                                                                                                                                                                                                                                                                                                                                                                                                                                                                                                                                                                                                                                                                                                                                                                                                                                                                                                                                                                                                                                                                                                                                                                                                                                                                                                                                                                                                                                                                                                                                                                                                                                                Mid‐plane sedimentation of large solid bodies in turbulent protoplanetary discs We study the vertical settling of solid bodies in a turbulent protoplanetary disc. We consider the situation when the coupling to the gas is weak or equivalently when the particle stopping time tau_{st} due to friction with the gas is long compared to the orbital timescale Omega^{-1}. An analytical model, which takes into account the stochastic nature of the sedimentation process using a Fokker-Planck equation for the particle distribution function in phase space, is used to obtain the vertical scale height of the solid layer as a function of the vertical component of the turbulent gas velocity correlation function and the particle stopping time. This is found to be of the same form as the relation obtained for strongly coupled particles in previous work. We compare the predictions of this model with results obtained from local shearing box MHD simulations of solid particles embedded in a vertically stratified disc in which there is turbulence driven by the MRI. We find that the ratio of the dust disc thickness to the gas disc thickness satifies H_d/H=0.08 (Omega tau_{st})^{-1/2}, which is in very good agreement with the analytical model. By discussing the conditions for gravitational instability in the outer regions of protoplanetary discs in which there is a similar level of turbulence, we find that bodies in the size range 50 to 600 metres can aggregate to form Kuiper belt-like objects with characteristic radii ranging from tens to hundreds of kilometres.</w:t>
      </w:r>
      <w:r>
        <w:br/>
      </w:r>
      <w:r>
        <w:rPr>
          <w:rStyle w:val="VerbatimChar"/>
        </w:rPr>
        <w:t xml:space="preserve">## 15318                                                                                                                                                                                                                                                                                                                                                                                                                                                                                                                                                                                                                                                                                                                                                                                                                                                                                                                                                                                                                                                                                                                                                                                                                                                                                                                                                                                                                                                                                                                                                                                                                                                                                                                                                                                                                                                                                                                                                                                                                                                                                                                                                                                                                                                                                                                                                                                                                                                                                                                                                                                                                                                                                                                                                                                                                                                                                                                                                                                                                                                                                                                                                                                                                                                                                                                                                                                                                                                                                                                                                                                                                                                                                                                                                                                                                                                                                                                                                                                                                                                                                                                                                                                                                                                                                                                                                                                                                                                                                                                                                                                                                                                                                                                                                                                                                                                                                                                                                                                                                                                                                                                                                                                                                                                                                                                                                                                                                                                                                                                                                                                                                                                                                                                                                                                                              The evolution of superbubbles and the detection of Lyα in star-forming galaxies The detection of Lyemission in star-forming galaxies in different shapes and in- tensities (always smaller than predicted for case B recombination) has puzzled the astronomical community for more than a decade. Here we use two dimensional cal- culations to follow the evolution of superbubbles and of the H II regions generated by the output of UV photons from massive stars. We show the impact caused by massive star formation in the ISM of different galaxies and we look at the conditions required to detect Lyemission from a nuclear H II region, and the variety of profiles that may be expected as a function of time.</w:t>
      </w:r>
      <w:r>
        <w:br/>
      </w:r>
      <w:r>
        <w:rPr>
          <w:rStyle w:val="VerbatimChar"/>
        </w:rPr>
        <w:t xml:space="preserve">## 15319                                                                                                                                                                                                                                                                                                                                                                                                                                                                                                                                                                                                                                                                                                                                                                                                                                                                                                                                                                                                                                                                                                                                                                                                                                                                                                                                                                                                                                                                                                                                                                                                                                                                                                                                                                                                                                                                                                                                                                                                                                                                                                                                                                                                                                                                                                                                                                                                                                                                                                                                                                                                                                                                                                                                                                                                                                                                                                                                                                                                                                                                                                                                                                                                                                                                                                                                                                                                                                                                                                                                                                                                                                                                                                                                                                                                                                                                                                                                                                                                                                                                                                                                                                                                                                                                                                                                                                                                                                                                                                                                                                                                                                                                                                                                                                                                                                                                                                                                                                                                                                                                                                                                                                                                                                                                                                                                                                                                                                                                                                                                                                                                                                                                                                                                                                                                              The evolution of superbubbles and the detection of Lyα in star-forming galaxies The detection of Lyemission in star-forming galaxies in different shapes and in- tensities (always smaller than predicted for case B recombination) has puzzled the astronomical community for more than a decade. Here we use two dimensional cal- culations to follow the evolution of superbubbles and of the H II regions generated by the output of UV photons from massive stars. We show the impact caused by massive star formation in the ISM of different galaxies and we look at the conditions required to detect Lyemission from a nuclear H II region, and the variety of profiles that may be expected as a function of time.</w:t>
      </w:r>
      <w:r>
        <w:br/>
      </w:r>
      <w:r>
        <w:rPr>
          <w:rStyle w:val="VerbatimChar"/>
        </w:rPr>
        <w:t xml:space="preserve">## 15325                                                                                                                                                                                                                                                                                                                                                                                                                                                                                                                                                                                                                                                                                                                                                                                                                                                                                                                                                                                                                                                                                                                                                                                                                                                                                                                                                                                                                                                                                                                                                                                                                                                                                                                                                                                                                                                                                                                                                                                                                                                                                                                                                                                                                                                                                                                                                                                                                                                                                                                                                                                                                                                                                                                                                                                                                                                                                                                                                                                                                                                                                                                                                                                                                                                                                                                                                                                                                                                                                                                                                                                                                                                                                                                                                                                                                                                                                                                                                                                                                                                                                                                                                                                                                                                                                                                                                                                                                                                                                                                                                                                                                                                                                                                                                                                                                                                                                                                                                                                                                         Near-infrared imaging polarimetry of young stellar objects in ρ Ophiuchi The results of a near-infrared (J H K LP) imaging linear polarimetry survey of 20 young stellar objects in ρ Ophiuchi are presented. The majority of the sources are unresolved, with K band polarizations, PK 20% are seen over their envelopes. Correlations are observed between the degree of core polarization and the evolutionary status inferred from the spectral energy distribution. K band core polarizations &gt;6% are only observed in Class I YSOs. A 3-dimensional Monte Carlo model with oblate grains aligned with a magnetic field is used to investigate the flux distributions and polarization structures of three of the ρ Oph young stellar objects with extended nebulae. A ρ / r 1.5 power law for the density is applied throughout the envelopes. The large scale centrosymmetric polarisation structures are due to scattering. However, the polarization structure in the bright core of the nebula appears to require dichroic extinction by aligned nonspherical dust grains. The position angle indicates a toroidal magnetic field in the inner part of the envelope. Since the measured polarizations attributed to dichroic extinction are usually 610%, the grains must either be nearly spherical or very weakly aligned. The higher polarizations observed in the outer parts of the reflection nebulae require that the dust grains responsible for scattering have maximum grain sizes 61.05 � m.</w:t>
      </w:r>
      <w:r>
        <w:br/>
      </w:r>
      <w:r>
        <w:rPr>
          <w:rStyle w:val="VerbatimChar"/>
        </w:rPr>
        <w:t xml:space="preserve">## 15372                                                                                                                                                                                                                                                                                                                                                                                                                                                                                                                                                                                                                                                                                                                                                                                                                                                                                                                                                                                                                                                                                                                                                                                                                                                                                                                                                                                                                                                                                                                                                                                                                                                                                                                                                                                                                                                                                                                                                                                                                                                                                                                                                                                                                                                                                                                                                                                                                                                                                                                                                                                                                                                                                                                                                                                                                                                                                                                                                                                                                                                                                                                                                                                                                                                                                                                                                                                                                                                                                                                                                                                                                                                                                                                                                                                                                                                                                                                                                                                                                                                                                                                                                                                                                                                                                                                                                                                                                                                                                                                                                                                                                                                  Resolving the kinematic distance ambiguity of southern massive young stellar object candidates We investigate the use of H i data to resolve the near/far ambiguity in kinematic distances of massive young stellar object (MYSO) candidates. Kinematic distances were obtained from 13CO 1-0 (and N2H+) spectral-line observations with the Mopra Telescope towards 94 candidates selected from the Red MSX Source (RMS) survey in the fourth Galactic quadrant (282° &lt; l &lt; 350°). H i data from the Southern Galactic Plane Survey (SGPS) were used in conjunction with the H i self-absorption (SA) technique to determine the near or far distance. We resolved the kinematic distance ambiguity to 70 per cent of the sources. We can also simultaneously solve for any multiple line-of-sight component sources. We discuss the advantages and disadvantages of this technique in comparison with other methods, and also perform confidence checks on the reliability of using the H i SA technique. \n \n \n \nWe examined the projected location of these sources in both the Galactic plane and longitude–velocity (l–v) diagrams to ascertain any recognizable spiral arm pattern. Although no obvious spiral pattern was found when compared to that proposed by Cordes and Lazio, far distance sources tended to lie on or near spiral arm loci. Near distance sources, however, had peculiar velocity uncertainties consistent with the separation between the spiral arms themselves. The l–v plot shows a more consistent picture, with tangent points of the spiral arm loci easily seen. \n \n \n \nWe conclude that using the H i SA technique to determine kinematic distance ambiguities is a quick and reliable method in most cases, with an 80 per cent success rate in determining the correct designation of whether an object is at the near or far distance.</w:t>
      </w:r>
      <w:r>
        <w:br/>
      </w:r>
      <w:r>
        <w:rPr>
          <w:rStyle w:val="VerbatimChar"/>
        </w:rPr>
        <w:t xml:space="preserve">## 15376                                                                                                                                                                                                                                                                                                                                                                                                                                                                                                                                                                                                                                                                                                                                                                                                                                                                                                                                                                                                                                                                                                                                                                                                                                                                                                                                                                                                                                                                                                                                                                                                                                                                                                                                                                                                                                                                                                                                                                                                                                                                                                                                                                                                                                                                                                                                                                                                                                                                                                                                                                                                                                                                                                                                                                                                                                                                                                                                                                                                                                                                                                                                                                                                                                                                                                                                                                                                                                                                                                                                                                                                                                                                                                                                                                                                                                                                                                                                                                                                                                                                                                                                                                                                                                                                                                                                                                                                                                                                                                                                                                                                                                                                                                                                                                                                                                                                                                                                                                                                                                                                                                                                                                                                                                                                                                     High-inclination planets and asteroids in multistellar systems The Kozai mechanism often destabilizes high-inclination orbits. It couples changes in the eccentricity and inclination, and drives high inclination, circular orbits to low inclination, eccentric orbits. In a recent study of the dynamics of planetesimals in the quadruple star system HD 98800, there were significant numbers of stable particles in circumbinary polar orbits about the inner binary pair which are apparently able to evade the Kozai instability. Here, we isolate this feature and investigate the dynamics through numerical and analytical models. The results show that the Kozai mechanism of the outer star is disrupted by a nodal libration induced by the inner binary pair on a shorter time-scale. By empirically modelling the period of the libration, a criteria for determining the high-inclination stability limits in general triple systems is derived. The nodal libration feature is interesting and, although affecting inclination and node only, shows many parallels to the Kozai mechanism. This raises the possibility that high-inclination planets and asteroids may be able to survive in multistellar systems.</w:t>
      </w:r>
      <w:r>
        <w:br/>
      </w:r>
      <w:r>
        <w:rPr>
          <w:rStyle w:val="VerbatimChar"/>
        </w:rPr>
        <w:t xml:space="preserve">## 15412                                                                                                                                                                                                                                                                                                                                                                                                                                                                                                                                                                                                                                                                                                                                                                                                                                                                                                                                                                                                                                                                                                                                                                                                                                                                                                                                                                                                                                                                                                                                                                                                                                                                                                                                                                                                                                                                                                                                                                                                                                                                                                                                                                                                                                                                                                                                                                                                                                                                                                                                                                                                                                                                                                                                                                                                                                                                                                                                                                                                                                                                                                                                                                                                                                                                                                                                                                                                                                                                                                                                                                                                                                                                                                                                                                                                                                                                                                                                                                                                                                                                                                                                                                                                                                                                                                                                                                                                                                                                                                                                                                                                                                                                                                                                                                                                  Formation of Early-Type Galaxies from Cosmological Initial Conditions We describe high-resolution smoothed particle hydrodynamics (SPH) simulations of three approximately M* field galaxies starting from ΛCDM initial conditions. The simulations are made intentionally simple, and include photoionization, cooling of the intergalactic medium, and star formation, but not feedback from AGNs or supernovae. All of the galaxies undergo an initial burst of star formation at z ≈ 5, accompanied by the formation of a bubble of heated gas. Two out of three galaxies show early-type properties at present, whereas only one of them experienced a major merger. Heating from shocks and PdV work dominates over cooling so that for most of the gas the temperature is an increasing function of time. By z ≈ 1 a significant fraction of the final stellar system is in place and the spectral energy distribution resembles those of observed massive red galaxies. The galaxies have grown from z = 1 → 0 on average by 25% in mass and in size by gas-poor (dry) stellar mergers. By the present day the simulated galaxies are old (≈10 Gyr), kinematically hot stellar systems surrounded by hot gaseous haloes. Stars dominate the mass of the galaxies up to ≈4 effective radii (≈10 kpc). Kinematic and most photometric properties are in good agreement with those of observed elliptical galaxies. The galaxy with a major merger develops a counter-rotating core. Our simulations show that realistic intermediate-mass giant elliptical galaxies with plausible formation histories can be formed from ΛCDM initial conditions even without requiring recent major mergers or feedback from supernovae or AGNs.</w:t>
      </w:r>
      <w:r>
        <w:br/>
      </w:r>
      <w:r>
        <w:rPr>
          <w:rStyle w:val="VerbatimChar"/>
        </w:rPr>
        <w:t xml:space="preserve">## 15413                                                                                                                                                                                                                                                                                                                                                                                                                                                                                                                                                                                                                                                                                                                                                                                                                                                                                                                                                                                                                                                                                                                                                                                                                                                                                                                                                                                                                                                                                                                                                                                                                                                                                                                                                                                                                                                                                                                                                                                                                                                                                                                                                                                                                                                                                                                                                                                                                                                                                                                                                                                                                                                                                                                                                                                                                                                                                                                                                                                                                                                                                                                                                                                                                                                                                                                                                                                                                                                                                                                                                                                                                                                                                                                                                                                                                                                                                                                                                                                                                                                                                                                                                                                                                                                                                                                                                                                                                                                                                                                                                                                                                                                                                                                                                                                                                                                                                                                                                                                                                                                                                                                                                                                                                                                                                                                                                                                                                                                                                                                                 A survey of Low Luminosity Compact sources Based on the FIRST and SDSS catalogues a flux density limited sample of weak Compact Steep Spectrum (CSS) sources with radio luminosity below 10^26 [W/Hz] at 1.4 GHz has been constructed. Our previous multifrequency observations of CSS sources have shown that low luminosity small-scale objects can be strong candidates for compact faders. This finding supports the idea that some small-size radio sources are short-lived phenomena because of a lack of significant fuelling. They never 'grow up' to become FRI or FRII objects. This new sample marks the start of a systematical study of the radio properties and morphologies of the population of low luminosity compact (LLC) objects. An investigation of this new sample should also lead to a better understanding of compact faders. In this paper, the results of the first stage of the new project - the L-band MERLIN observations of 44 low luminosity CSS sources are presented.</w:t>
      </w:r>
      <w:r>
        <w:br/>
      </w:r>
      <w:r>
        <w:rPr>
          <w:rStyle w:val="VerbatimChar"/>
        </w:rPr>
        <w:t xml:space="preserve">## 15423                                                                                                                                                                                                                                                                                                                                                                                                                                                                                                                                                                                                                                                                                                                                                                                                                                                                                                                                                                                                                                                                                                                                                                                                                                                                                                                                                                                                                                                                                                                                                                                                                                                                                                                                                                                                                                                                                                                                                                                                                                                                                                                                                                                                                                                                                                                                                                                                                                                                                                                                                                                                                                                                                                                                                                                                                                                                                                                                                                                                                                                                                                                                                                                                                                                                                                                                                                                                                                                                                                                                                                                                                                                                                                                                                                                                                                                                                                                                                                                                                                                                                                                                                                                                                                                                                                                                                                                                                                                                                                                                                             The impact of magnetic fields on single and binary star formation We have performed magnetohydrodynamics (MHD) simulations of the collapse and fragmentation of molecular cloud cores using a new algorithm for MHD within the smoothed particle hydrodynamics (SPH) method that enforces the zero magnetic divergence constraint. We find that the support provided by magnetic fields over thermal pressure alone has several important effects on fragmentation and the formation of binary and multiple systems, and on the properties of massive circumstellar discs. The extra support suppresses the tendency of molecular cloud cores to fragment due to either initial density perturbations or disc fragmentation. Furthermore, unlike most previous studies, we find that magnetic pressure plays the dominant role in inhibiting fragmentation rather than magnetic tension or magnetic braking. In particular, we find that if the magnetic field is aligned with the rotation axis of the molecular cloud core, the effects of the magnetic field on fragmentation and disc structure are almost entirely due to magnetic pressure, while if the rotation axis is initially perpendicular to the magnetic field, magnetic tension plays a greater role and can actually aid fragmentation. Despite these effects, and contrary to several past studies, we find that strongly perturbed molecular cloud cores are able to fragment to form wide binary systems even in the presence of quite strong magnetic fields. For massive circumstellar discs, we find that slowing of the collapse caused by the magnetic support decreases the mass infall rate on to the disc and, thus, weakens gravitational instabilities in young massive circumstellar discs. This not only reduces the likelihood that they will fragment, but also decreases the importance of spiral density waves in providing angular momentum transport and in promoting planet formation.</w:t>
      </w:r>
      <w:r>
        <w:br/>
      </w:r>
      <w:r>
        <w:rPr>
          <w:rStyle w:val="VerbatimChar"/>
        </w:rPr>
        <w:t xml:space="preserve">## 15433                                                                                                                                                                                                                                                                                                                                                                                                                                                                                                                                                                                                                                                                                                                                                                                                                                                                                                                                                                                                                                                                                                                                                                                                                                                                                                                                                                                                                                                                                                                                                                                                                                                                                                                                                                                                                                                                                                                                                                                                                                                                                                                                                                                                                                                                                                                                                                                                                                                                                                                                                                                                                                                                                                                                                                                                                                                                                                                                                                                                                                                                                                                                                                                                                                                                                                                                                                                                                                                                                                                                                                                                                                                                                                                                                                                                                                                                                                                                                                                                                                                                                                                                                                                                                                                                                                                                                                                                                                                                                                                                                                                                                                                                                                                                                                                                                                                                                                                                                 Numerical simulations of protostellar encounters I. Star-disc encounters It appears that most stars are born in clusters, and that at birth most stars have circumstellar discs which are comparable in size to the separations between the stars. Interactions between neighbouring stars and discs are therefore likely to play a key role in determining disc lifetimes, stellar masses, and the separations and eccentricities of binary orbits. Such interactions may also cause fragmentation of the discs, thereby triggering the formation of additional stars. \nWe have carried out a series of simulations of disc-star interactions using an SPH code which treats self-gravity, hydrodynamic and viscous forces. We find that interactions between discs and stars provide a mechanism for removing energy from, or adding energy to, the orbits of the stars, and for truncating the discs. However, capture during such encounters is unlikely to be an important binary formation mechanism. \nA more significant consequence of such encounters is that they can trigger fragmentation of the disc, via tidally and compressionally induced gravitational instabilities, leading to the formation of additional stars. When the disc-spins and stellar orbits are randomly oriented, encounters lead to the formation of new companions to the original star in 20% of encounters. If most encounters are prograde and coplanar, as suggested by simulations of dynamically-triggered star formation, then new companions are formed in approximately 50% of encounters.</w:t>
      </w:r>
      <w:r>
        <w:br/>
      </w:r>
      <w:r>
        <w:rPr>
          <w:rStyle w:val="VerbatimChar"/>
        </w:rPr>
        <w:t xml:space="preserve">## 15450                                                                                                                                                                                                                                                                                                                                                                                                                                                                                                                                                                                                                                                                                                                                                                                                                                                                                                                                                                                                                                                                                                                                                                                                                                                                                                                                                                                                                                                                                                                                                                                                                                                                                                                                                                                                                                                                                                                                                                                                                                                                                                                                                                                                                                                                                                                                                                                                                                                                                                                                                                                                                                                                                                                                                                                                                                                                                                                                                                                                                                                                                                                                                                                                                                                                                                                                                                                                                                                                                                                                                                                                                                                                                                                                                                                                                                                                                                                                                                                                                                                                                                                                                                                                                                                                                                                                                                                                                                                                                                                                                                                                                                                                                                                                                                                                                                                                                                                                                                                                                                                                                                                                                                                                                                                                                                                                                                                                                                                                       Spurs and feathering in spiral galaxies We present smoothed particle hydrodynamic (SPH) simulations of the response of gas discs to a spiral potential. These simulations show that the commonly observed spurs and feathering in spiral galaxies can be understood as being due to structures present in the spiral arms that are sheared by the divergent orbits in a spiral potential. Thus, dense molecular cloud-like structures generate the perpendicular spurs as they leave the spiral arms. Subsequent feathering occurs as spurs are further sheared into weaker parallel structures as they approach the next spiral passage. Self-gravity of the gas is not included in these simulations, stressing that these features are purely due to the hydrodynamics in spiral shocks. Instead, a necessary condition for this mechanism to work is that the gas need be relatively cold (1000 K or less) in order that the shock is sufficient to generate structure in the spiral arms, and such structure is not subsequently smoothed by the gas pressure.</w:t>
      </w:r>
      <w:r>
        <w:br/>
      </w:r>
      <w:r>
        <w:rPr>
          <w:rStyle w:val="VerbatimChar"/>
        </w:rPr>
        <w:t xml:space="preserve">## 15454                                                                                                                                                                                                                                                                                                                                                                                                                                                                                                                                                                                                                                                                                                                                                                                                                                                                                                                                                                                                                                                                                                                                                                                                                                                                                                                                                                                                                                                                                                                                                                                                                                                                                                                                                                                                                                                                                                                                                                                                                                                                                                                                                                                                                                                                                                                                                                                                                                                                                                                                                                                                                                                                                                                                                                                                                                                                                                                                                                                                                                                                                                                                                                                                                                                                                                                                                                                                                                                                                                                                                                                                                                                                                                                                                                                                                                                                                                                                                                                                                                                                                                                                                                                                                                                                                                                                                                                                                                                                                                                                                                                           Spitzer characterisation of dust in an anomalous emission region: the Perseus cloud Anomalous microwave emission is known to exist in the Perseus cloud. One of the most promising candidates to explain this excess of emission is electric dipole radiation from rapidly rotating very small dust grains, commonly referred to as spinning dust. Photometric data obtained with the Spitzer Space Telescope have been reprocessed and used in conjunction with the dust emission model dustem to characterize the properties of the dust within the cloud. This analysis has allowed us to constrain spatial variations in the strength of the interstellar radiation field (χ_(ISRF)), the mass abundances of the polycyclic aromatic hydrocarbons (PAHs) and the very small grains (VSGs) relative to the big grains (Y_(PAH) and Y_(VSG)), the column density of hydrogen (N_H) and the equilibrium dust temperature (T_(dust)). The parameter maps of Y_(PAH), Y_(VSG) and χ_(ISRF) are the first of their kind to be produced for the Perseus cloud, and we used these maps to investigate the physical conditions in which anomalous emission is observed. We find that in regions of anomalous emission the strength of the ISRF, and consequently the equilibrium temperature of the dust, is enhanced while there is no significant variation in the abundances of the PAHs and the VSGs or the column density of hydrogen. We interpret these results as an indication that the enhancement in χ_(ISRF) might be affecting the properties of the small stochastically heated dust grains resulting in an increase in the spinning dust emission observed at 33 GHz. This is the first time that such an investigation has been performed, and we believe that this type of analysis creates a new perspective in the field of anomalous emission studies, and represents a powerful new tool for constraining spinning dust models.</w:t>
      </w:r>
      <w:r>
        <w:br/>
      </w:r>
      <w:r>
        <w:rPr>
          <w:rStyle w:val="VerbatimChar"/>
        </w:rPr>
        <w:t xml:space="preserve">## 15569                                                                                                                                                                                                                                                                                                                                                                                                                                                                                                                                                                                                                                                                                                                                                                                                                                                                                                                                                                                                                                                                                                                                                                                                                                                                                                                                                                                                                                                                                                                                                                                                                                                                                                                                                                                                                                                                                                                                                                                                                                                                                                                                                                                                                                                                                                                                                                                                                                                                                                                                                                                                                                                                                                                                                                                                                                                                                                                                                                                                                                                                                                                                                                                                                                                                                                                                                                                                                                                                                                                                                                                                                                                                                                                                                                                                                                                                                                                                                                                                                                                                                                                                                                                                                                                                                                                                                                                                                                                                                                                                                                                                                                                                                                                                                                                                                                                                                                                                                                                                                                                                                                                                                                                                                                                                                                                                                                                                                                                                                                                                                                                                                                                                      Misalignment of the microquasar V4641 Sgr (SAX J1819.3–2525) In the microquasar V4641 Sgr, the spin of the black hole is thought to be misaligned with the binary orbital axis. The accretion disc aligns with the black hole spin by the Lense-Thirring effect near to the black hole and further out becomes aligned with the binary orbital axis. The inclination of the radio jets and the Fe Kα line profile have both been used to determine the inclination of the inner accretion disc but the measurements are inconsistent. Using a steady-state analytical-warped disc model for V4641 Sgr, we find that the inner disc region is flat and aligned with the black hole up to about 900Rg. Thus, if both the radio jet and fluorescent emission originate in the same inner region then the measurements of the inner disc inclination should be the same.</w:t>
      </w:r>
      <w:r>
        <w:br/>
      </w:r>
      <w:r>
        <w:rPr>
          <w:rStyle w:val="VerbatimChar"/>
        </w:rPr>
        <w:t xml:space="preserve">## 15571                                                                                                                                                                                                                                                                                                                                                                                                                                                                                                                                                                                                                                                                                                                                                                                                                                                                                                                                                                                                                                                                                                                                                                                                                                                                                                                                                                                                                                                                                                                                                                                                                                                                                                                                                                                                                                                                                                                                                                                                                                                                                                                                                                                                                                                                                                                                                                                                                                                                                                                                                                                                                                                                                                                                                                                                                                                                                                                                                                                                                                                                                                                                                                                                                                                                                                                                                                                                                                                                                                                                                                                                                                                                                                                                                                                                                                                                                                                                                                                                                                                                                                                                                                                                                                                                                                                                                                                                                                                                                                                                                        Discovery of an optical counterpart to the hyperluminous X-ray source in ESO 243-49 The existence of black holes of masses � 10 2 -10 5 Mhas important implications for the formation and evolution of star clusters and supermassive black holes. One of the strongest candidates to date is the hyperluminous X-ray source HLX1, possibly located in the S0-a galaxy ESO243-49, but the lack of an identifiable optical counterpart had hampered its interpretation. Using the Magellan telescope, we have discovered an unresolved optical source with R = 23:80 ± 0:25 mag and V = 24:5 ± 0:3 mag within HLX1's positional error circle. This implies an average X-ray/optical flux ratio � 500. Taking the same distance as ESO243-49, we obtain an intrinsic brightness MR = 11:0±0:3 mag, comparable to that of a massive globular cluster. Alternatively, the optical source is consistent with a main-sequence M star in the Galactic halo (for example an M4.4 star at � 2:5 kpc). We also examined the properties of ESO243-49 by combining Swift/UVOT observations with stellar population modelling. We found that the overall emission is dominated by a � 5 Gyr old stellar population, but the UV emission at � 2000 u is mostly due to ongoing star-formation at a rate of � 0:03M� yr −1 . The UV emission is more intense (at least a 9� enhancement above the mean) North East of the nucleus, in the same quadrant as HLX1. With the combined optical and X-ray measurements, we put constraints on the nature of HLX1. We rule out a foreground star and a background AGN. Two alternative scenarios are still viable. HLX1 could be an accreting intermediate mass black hole in a star cluster, which may itself be the stripped nucleus of a dwarf galaxy that passed through ESO243-49, an event which might have caused the current episode of star formation. Or, it could be a neutron star in the Galactic halo, accreting from an M4-M5 donor star.</w:t>
      </w:r>
      <w:r>
        <w:br/>
      </w:r>
      <w:r>
        <w:rPr>
          <w:rStyle w:val="VerbatimChar"/>
        </w:rPr>
        <w:t xml:space="preserve">## 15572                                                                                                                                                                                                                                                                                                                                                                                                                                                                                                                                                                                                                                                                                                                                                                                                                                                                                                                                                                                                                                                                                                                                                                                                                                                                                                                                                                                                                                                                                                                                                                                                                                                                                                                                                                                                                                                                                                                                                                                                                                                                                                                                                                                                                                                                                                                                                                                                                                                                                                                                                                                                                                                                                                                                                                                                                                                                                                                                                                                                                                                                                                                                                                                                                                                                                                                                                                                                                                                                                                                                                                                                                                                                                                                                                                                                                                                                                                                                                                                                                                                                                                                                                                                                                                                                                                                                                                                                                                                                                                                                                        Discovery of an optical counterpart to the hyperluminous X-ray source in ESO 243-49 The existence of black holes of masses � 10 2 -10 5 Mhas important implications for the formation and evolution of star clusters and supermassive black holes. One of the strongest candidates to date is the hyperluminous X-ray source HLX1, possibly located in the S0-a galaxy ESO243-49, but the lack of an identifiable optical counterpart had hampered its interpretation. Using the Magellan telescope, we have discovered an unresolved optical source with R = 23:80 ± 0:25 mag and V = 24:5 ± 0:3 mag within HLX1's positional error circle. This implies an average X-ray/optical flux ratio � 500. Taking the same distance as ESO243-49, we obtain an intrinsic brightness MR = 11:0±0:3 mag, comparable to that of a massive globular cluster. Alternatively, the optical source is consistent with a main-sequence M star in the Galactic halo (for example an M4.4 star at � 2:5 kpc). We also examined the properties of ESO243-49 by combining Swift/UVOT observations with stellar population modelling. We found that the overall emission is dominated by a � 5 Gyr old stellar population, but the UV emission at � 2000 u is mostly due to ongoing star-formation at a rate of � 0:03M� yr −1 . The UV emission is more intense (at least a 9� enhancement above the mean) North East of the nucleus, in the same quadrant as HLX1. With the combined optical and X-ray measurements, we put constraints on the nature of HLX1. We rule out a foreground star and a background AGN. Two alternative scenarios are still viable. HLX1 could be an accreting intermediate mass black hole in a star cluster, which may itself be the stripped nucleus of a dwarf galaxy that passed through ESO243-49, an event which might have caused the current episode of star formation. Or, it could be a neutron star in the Galactic halo, accreting from an M4-M5 donor star.</w:t>
      </w:r>
      <w:r>
        <w:br/>
      </w:r>
      <w:r>
        <w:rPr>
          <w:rStyle w:val="VerbatimChar"/>
        </w:rPr>
        <w:t xml:space="preserve">## 15587                                                                                                                                                                                                                                                                                                                                                                                                                                                                                                                                                                                                                                                                                                                                                                                                                                                                                                                                                                                                                                                                                                                                                                                                                                                                                                                                                                                                                                                                                                                                                                                                                                                                                                                                                                                                                                                                                                                                                                                                                                                                                                                                                                                                                                                                                                                                                                                                                                                                                                                                                                                                                                                                                                                                                                                                                                                                                                                                                                                                                                                                                                                                                                                                                                                                                                                                                                                                                                                                                                                                                                                                                                                                                                                                                                                                                                                                                                                                                                                                                                                                                                                                                                                                                                                                                                                                                                                                                                                                                                                                                                                                                                                                                                                                                                                                                                                                                                                                                                                                                                The mass density in black holes inferred from the X-ray background The X-ray background (XRB) probably originates from the integrated X-ray emission of active galactic nuclei (AGN). Modelling of its flat spectrum implies considerable absorption in most AGN. Compton down-scattering means that sources in which the absorption is Compton-thick are unlikely to be major contributors to the background intensity, so the observed spectral intensity at about 30 keV is little affected by photoelectric absorption. Assuming that the intrinsic photon index of AGN is 2, we then use the 30-keV intensity of the XRB to infer the absorption-corrected energy density of the background. Soltan's argument then enables us to convert this to a mean local density in black holes, assuming an accretion efficiency of 0.1 and a mean AGN redshift of 2. The result is within a factor of 2 of that estimated by Haehnelt et al. from the optically determined black hole masses of Magorrian et al. We conclude that there is no strong need for any radiatively inefficient mode of accretion for building the masses of black holes. Furthermore, we show that the absorption model for the XRB implies that about 85 per cent of accretion power in the Universe is absorbed. This power probably emerges in the infrared bands where it can be several tens per cent of the recently inferred backgrounds there. The total power emitted by accretion is then about one fifth that of stars.</w:t>
      </w:r>
      <w:r>
        <w:br/>
      </w:r>
      <w:r>
        <w:rPr>
          <w:rStyle w:val="VerbatimChar"/>
        </w:rPr>
        <w:t xml:space="preserve">## 15590                                                                                                                                                                                                                                                                                                                                                                                                                                                                                                                                                                                                                                                                                                                                                                                                                                                                                                                                                                                                                                                                                                                                                                                                                                                                                                                                                                                                                                                                                                                                                                                                                                                                                                                                                                                                                                                                                                                                                                                                                                                                                                                                                                                                                                                                                                                                                                                                                                                                                                                                                                                                                                                                                                                                                                                                                                                                                                                                                                                                                                                                                                                                                                                                                                                                                                                                                                                                                                                                                                                                                                                                                                                                   Infrared Properties of Star Forming Dwarf Galaxies: I. Dwarf Irregular Galaxies in the Local Volume A sample of 34 dwarf irregular galaxies (dIs) in the Local Volume, most nearer than 5 Mpc, has been imaged in the near-infrared (NIR) in J and Ks at the Canada-France-Hawaii Telescope (CFHT) in Hawaii and the Observatorio Astronomico Nacional in the Sierra San Pedro Martir, in Mexico. Absolute magnitudes in Ks range from -14 to -18. In the CFHT images, stars brighter than M ~ -7.5 were resolved. We show that the resolved component comprises more than 50% of the light from star formation bursts within the last 3 Gyr. In most cases, the resolved population down to M = -7.5 represents less than 5% of the total NIR flux in Ks, with fractions in J being 1.5–2 times larger. Thus, the NIR light of dIs can be considered to be predominantly contributed by stars older than about 4 Gyr. Although exponential at large radii, surface brightness profiles for the unresolved component flatten in the centers. They can be fitted across the whole range of radii with a hyperbolic secant (sech) defined as a function of two parameters: the central surface brightness and the scale length of the exponential. With respect to this model, only two galaxies (NGC 1569 and NGC 3738) show an excess of flux in the center, both of which are hosting starbursts. Isophotal, total, and fitted sech magnitudes have been calculated for all galaxies for which the unresolved component was detected, along with semimajor axes at μJ = 23 mag arcsec-2 and μ = 22 mag arcsec-2. The scale length and the semimajor axes correlate linearly with absolute isophotal magnitude. The same is true for colors and the central brightness. More luminous dIs tend to be larger, redder, and brighter in the center. The fraction of light contributed by young stars is independent of both luminosity and central surface brightness. The Tully-Fisher relation shows considerable scatter, but residuals are tied to surface brightness. The galaxies appear to lie in a "fundamental plane" defined by the sech absolute magnitude, the sech central surface brightness, and the H I line width. The rms of residuals in MK is only 0.4 mag, which implies that the plane can be used to evaluate the distances of star-forming dwarfs. Corrections for tilt do not reduce the residuals, so line widths must be governed predominantly by random motions. Color-magnitude diagrams (CMDs) are presented for 29 galaxies in which stars were resolved. Most show a finger centered around J - Ks = 1 mag. In some cases, there is a red tail extending to J - Ks = 2.5 mag. Most color profiles constructed for the unresolved component show a remarkably constant J - Ks = 0.8–1.0 mag, matching the color of the finger in the CMDs.</w:t>
      </w:r>
      <w:r>
        <w:br/>
      </w:r>
      <w:r>
        <w:rPr>
          <w:rStyle w:val="VerbatimChar"/>
        </w:rPr>
        <w:t xml:space="preserve">## 15591                                                                                                                                                                                                                                                                                                                                                                                                                                                                                                                                                                                                                                                                                                                                                                                                                                                                                                                                                                                                                                                                                                                                                                                                                                                                                                                                                                                                                                                                                                                                                                                                                                                                                                                                                                                                                                                                                                                                                                                                                                                                                                                                                                                                                                                                                                                                                                                                                                                                                                                                                                                                                                                                                                                                                                                                                                                                                                                                                                                                                                                                                                                                                                                                                                                                                                                                                                                                                                                                                                                                                                                                                                                                   Infrared Properties of Star Forming Dwarf Galaxies: I. Dwarf Irregular Galaxies in the Local Volume A sample of 34 dwarf irregular galaxies (dIs) in the Local Volume, most nearer than 5 Mpc, has been imaged in the near-infrared (NIR) in J and Ks at the Canada-France-Hawaii Telescope (CFHT) in Hawaii and the Observatorio Astronomico Nacional in the Sierra San Pedro Martir, in Mexico. Absolute magnitudes in Ks range from -14 to -18. In the CFHT images, stars brighter than M ~ -7.5 were resolved. We show that the resolved component comprises more than 50% of the light from star formation bursts within the last 3 Gyr. In most cases, the resolved population down to M = -7.5 represents less than 5% of the total NIR flux in Ks, with fractions in J being 1.5–2 times larger. Thus, the NIR light of dIs can be considered to be predominantly contributed by stars older than about 4 Gyr. Although exponential at large radii, surface brightness profiles for the unresolved component flatten in the centers. They can be fitted across the whole range of radii with a hyperbolic secant (sech) defined as a function of two parameters: the central surface brightness and the scale length of the exponential. With respect to this model, only two galaxies (NGC 1569 and NGC 3738) show an excess of flux in the center, both of which are hosting starbursts. Isophotal, total, and fitted sech magnitudes have been calculated for all galaxies for which the unresolved component was detected, along with semimajor axes at μJ = 23 mag arcsec-2 and μ = 22 mag arcsec-2. The scale length and the semimajor axes correlate linearly with absolute isophotal magnitude. The same is true for colors and the central brightness. More luminous dIs tend to be larger, redder, and brighter in the center. The fraction of light contributed by young stars is independent of both luminosity and central surface brightness. The Tully-Fisher relation shows considerable scatter, but residuals are tied to surface brightness. The galaxies appear to lie in a "fundamental plane" defined by the sech absolute magnitude, the sech central surface brightness, and the H I line width. The rms of residuals in MK is only 0.4 mag, which implies that the plane can be used to evaluate the distances of star-forming dwarfs. Corrections for tilt do not reduce the residuals, so line widths must be governed predominantly by random motions. Color-magnitude diagrams (CMDs) are presented for 29 galaxies in which stars were resolved. Most show a finger centered around J - Ks = 1 mag. In some cases, there is a red tail extending to J - Ks = 2.5 mag. Most color profiles constructed for the unresolved component show a remarkably constant J - Ks = 0.8–1.0 mag, matching the color of the finger in the CMDs.</w:t>
      </w:r>
      <w:r>
        <w:br/>
      </w:r>
      <w:r>
        <w:rPr>
          <w:rStyle w:val="VerbatimChar"/>
        </w:rPr>
        <w:t xml:space="preserve">## 15598                                                                                                                                                                                                                                                                                                                                                                                                                                                                                                                                                                                                                                                                                                                                                                                                                                                                                                                                                                                                                                                                                                                                                                                                                                                                                                                                                                                                                                                                                                                                                                                                                                                                                                                                                                                                                                                                                                                                                                                                                                                                                                                                                                                                                                                                                                                                                                                                                                                                                                                                                                                                                                                                                                                                                                                                                                                                                                                                                                                                                                                                                                                                                                                                                                                                                                                                                                                                                                                                                                                                                                                                                                                                                                                                                                                                                                                                                                                                                                                                                                                                                                                                                                                                                                                                                                                                                                                                                                                                                                                                                                                                                                                                                                                                                                                                                                                                                                                                                                                                                                                                                                                                                                                                                                                                                                                                                                                                                                                                                                                                                                                                                                                                                                                                                                                                            Determining neutrino properties using future galaxy redshift surveys Current measurements of the large-scale structure (LSS) of galaxies are able to place an ∼0.5 eV upper limit on the absolute mass scale of neutrinos. An order-of-magnitude improvement in raw sensitivity, together with an insensitivity to systematic effects, is needed to reach the lowest value allowed by particle physics experiments. We consider the prospects of determining both the neutrino mass scale and the number of massive neutrinos using future redshift surveys, specifically those undertaken with the Square Kilometre Array (SKA), with and without additional constraints from the upcoming Planck cosmic microwave background</w:t>
      </w:r>
      <w:r>
        <w:br/>
      </w:r>
      <w:r>
        <w:rPr>
          <w:rStyle w:val="VerbatimChar"/>
        </w:rPr>
        <w:t xml:space="preserve">## 15628                                                                                                                                                                                                                                                                                                                                                                                                                                                                                                                                                                                                                                                                                                                                                                                                                                                                                                                                                                                                                                                                                                                                                                                                                                                                                                                                                                                                                                                                                                                                                                                                                                                                                                                                                                                                                                                                                                                                                                                                                                                                                                                                                                                                                                                                                                                                                                                                                                                                                                                                                                                                                                                                                                                                                                                                                                                                                                                                                                                                                                                                                                                                                                                                                                                                                                                                                                                                                                                                                                                                                                                                                                                                                                                                                                                                                                                                                                                                                                                                                                                                                                                                                                                                                                                                                                                                                                                                                                                                                                                                                                                                                                                                                                                                                                                                                                                                                                                                                                                                                                                                                                                                                                                                                                                                                                                                                                                                                                                                                                                                                                                                                                                                             New Hubble Space Telescope imaging of the counterparts to six ultraluminous X-ray sources We report the results of new Hubble Space Telescope imaging of the positions of six ultraluminous X-ray sources (ULXs). Using images in three Advanced Camera for Surveys (ACS) filters, we detect good candidate counterparts to four out of six ULXs, with one more possible detection, and observed magnitudes in the range m similar to 22-26 in the F606W filter. The extinction-corrected colours and absolute magnitudes vary from source to source, even after correcting for additional extinction in the host galaxy, and only one counterpart is readily explained as an OB star. Nevertheless, these counterparts are decent candidates for future follow-up in pursuit of dynamical mass constraints on the likely black holes powering these sources.</w:t>
      </w:r>
      <w:r>
        <w:br/>
      </w:r>
      <w:r>
        <w:rPr>
          <w:rStyle w:val="VerbatimChar"/>
        </w:rPr>
        <w:t xml:space="preserve">## 15633                                                                                                                                                                                                                                                                                                                                                                                                                                                                                                                                                                                                                                                                                                                                                                                                                                                                                                                                                                                                                                                                                                                                                                                                                                                                                                                                                                                                                                                                                                                                                                                                                                                                                                                                                                                                                                                                                                                                                                                                                                                                                                                                                                                                                                                                                                                                                                                                                                                                                                                                                                                                                                                                                                                                                                                                                                                                                                                                                                                                                                                                                                                                                                                                                                                                                                                                                                                                                                                                                                                                                                                                                                                                                                                                                                                                                                                                                                                                                                                                                                                                                                                                                                                                                                                                                                                                                                                                                                                                                                                                                                                                                                                                                                                                                                                                                                                                                                                                                                                                                                                                                                                                                                                                                                                                                                                                                                                                                                                                                                                                                                                                                                                                                                                                                                                                                                                                                                                                                                                                                                                   Observing Gravitational Radiation with QSO Proper Motions and the SKA Abstract We discuss the ability of the SKA to observe QSO proper motions induced by long-wavelength gravitational radiation. We find that the SKA, configured for VLBI with multiple beams at high frequency (8 GHz), is sensitive to a dimensionless characteristic strain of roughly 10−13, comparable to (and with very different errors than) other methods in the 1/yr frequency band such as pulsar timing.</w:t>
      </w:r>
      <w:r>
        <w:br/>
      </w:r>
      <w:r>
        <w:rPr>
          <w:rStyle w:val="VerbatimChar"/>
        </w:rPr>
        <w:t xml:space="preserve">## 15639                                                                                                                                                                                                                                                                                                                                                                                                                                                                                                                                                                                                                                                                                                                                                                                                                                                                                                                                                                                                                                                                                                                                                                                                                                                                                                                                                                                                                                                                                                                                                                                                                                                                                                                                                                                                                                                                                                                                                                                                                                                                                                                                                                                                                                                                                                                                                                                                                                                                                                                                                                                                                                                                                                                                                                                                                                                                                                                                                                                                                                                                                                                                                                                                                                                                                                                                                                                                                                                                                                                                                                                                                                                                                                                                                                                                                                                                                                                                                                                                                                                                                                                                                                                                                                                                                                                                                                                                                                                                                                                                                                                                                                                                                                                                                                                                                                                                                                                                                                                                                                                                                                                                                                                                                                                                                                                                                                                                                                                                                                                                                                                                                                                                                                                                   Gamma-ray bursts, supernova kicks, and gravitational radiation We suggest that the collapsing core of a massive rotating star may fragment to produce two or more compact objects. Their coalescence under gravitational radiation gives the resulting black hole or neutron star a significant kick velocity, which may explain those observed in pulsars. A gamma-ray burst can result only when this kick is small. Thus, only a small fraction of core-collapse supernovae produce gamma-ray bursts. The burst may be delayed significantly (hours to days) after the supernova, as suggested by recent observations. If our picture is correct, core-collapse supernovae should be significant sources of gravitational radiation with a chirp signal similar to a coalescing neutron star binary.</w:t>
      </w:r>
      <w:r>
        <w:br/>
      </w:r>
      <w:r>
        <w:rPr>
          <w:rStyle w:val="VerbatimChar"/>
        </w:rPr>
        <w:t xml:space="preserve">## 15646                                                                                                                                                                                                                                                                                                                                                                                                                                                                                                                                                                                                                                                                                                                                                                                                                                                                                                                                                                                                                                                                                                                                                                                                                                                                                                                                                                                                                                                                                                                                                                                                                                                                                                                                                                                                                                                                                                                                                                                                                                                                                                                                                                                                                                                                                                                                                                                                                                                                                                                                                                                                                                                                                                                                                                                                                                                                                                                                                                                                                                                                                                                                                                                                                                                                                                                                                                                                                                                                                                                                                                                                                                                                                                                                                                                                                                                                                                                                                                                                                                                                                                                                                                                                                                                                                                                                                                                                                                                                                                                                                                                                                                                                                                                                                                                                                                                                                                                                                                                                                                                                                                                                                                                                                                                                                                                                                  Galaxy clusters at 0.6-z-1.4 in the UKIDSS ultra deep survey early data release We present the first cluster catalogue extracted from the UKIRT Infrared Deep Sky Survey Early Data Release. The catalogue is created using UKIDSS Ultra Deep Survey infrared J and K data combined with 3.6 µm and 4.5 µm Spitzer bands and optical BV Rizimaging from the Subaru Telescope over 0.5 square degrees in the Subaru XMM-Newton Deep Field. We have created a new cluster-detection algorithm, based on the Friends-Of-Friends and Voronoi Tessellation methods, which utilises probability distribution functions derived from a photometric redshift analysis. We employ mock catalogues to understand the selection effects and contamination associated with the algorithm. The cluster catalogue contains 13 clusters at redshifts 0.61 6 z 6 1.39 with luminosities 10L ∗ � Ltot � 50L ∗ , corresponding to masses 5 × 10 13 M⊙ � Mcluster � 3 × 10 14 M⊙ for M/M ⊙ L/L⊙ = 75h. The measured sky surface density of � 10 deg −2 for high-redshift (z = 0.5 1.5), massive (&gt; 10 14 M⊙) clusters is precisely in line with theoretical predictions presented by Kneissl et al. (2001).</w:t>
      </w:r>
      <w:r>
        <w:br/>
      </w:r>
      <w:r>
        <w:rPr>
          <w:rStyle w:val="VerbatimChar"/>
        </w:rPr>
        <w:t xml:space="preserve">## 15657                                                                                                                                                                                                                                                                                                                                                                                                                                                                                                                                                                                                                                                                                                                                                                                                                                                                                                                                                                                                                                                                                                                                                                                                                                                                                                                                                                                                                                                                                                                                                                                                                                                                                                                                                                                                                                                                                                                                                                                                                                                                                                                                                                                                                                                                                                                                                                                                                                                                                                                                                                                                                                                                                                                                                                                                                                                                                                                                                                                                                                                                                                                                                                                                                                                                                                                                                                                                                                                                                                                                                                                                                                                                                                                                                                                                                                                                                                                                                                                                                                                                                                                                                                                                                                                                                                                                                                                                                                                                                                                                                                                                                                                                                                                                                                                                                                                                                                                                                                                                                                                                                                                                                                                                                                                                                                                                                                                           Wide binaries in the Orion Nebula Cluster Using proper motion data for 894 stars in the Orion Nebula Cluster (ONC) compiled by Jones &amp; Walker in 1988, we search for binaries with apparent separations in the range 1000-5000 AU, and find an upper limit of three. Using a Monte Carlo method, we test the consistency of this result with two hypotheses: i) that the cluster contains a binary population identical to that found in the solar neighbourhood, and ii) that the cluster contains no binaries at all in this separation range. We obtain results strongly favouring the latter hypothesis. \nStar formation in the Galaxy is seen to occur in a variety of different environments, but it has been proposed that most stars may be formed in dense regions similar to the ONC, rather than in less dense groupings like that found in Taurus-Auriga. Since roughly 15 per cent of galactic field stars are known to be in binaries with separations greater than 1000 AU, the apparent absence of such binaries in the ONC places an upper limit on the contribution that dense clusters can make to galactic star formation.</w:t>
      </w:r>
      <w:r>
        <w:br/>
      </w:r>
      <w:r>
        <w:rPr>
          <w:rStyle w:val="VerbatimChar"/>
        </w:rPr>
        <w:t xml:space="preserve">## 15677                                                                                                                                                                                                                                                                                                                                                                                                                                                                                                                                                                                                                                                                                                                                                                                                                                                                                                                                                                                                                                                                                                                                                                                                                                                                                                                                                                                                                                                                                                                                                                                                                                                                                                                                                                                                                                                                                                                                                                                                                                                                                                                                                                                                                                                                                                                                                                                                                                                                                                                                                                                                                                                                                                                                                                                                                                                                                                                                                                                                                                                                                                                                                                                                                                                                                                                                                                                                                                                                                                                                                                                                                                                                                                                                                                                                                                                                                                                                                                                                                                                                                                                                                                                                                                                                                                                                                                                                                                                                                                                                                                                                                                                                                                                                                                                                                                                                                                                                                                                                                                                                                                                                                                                                                                                                                                                                                                                             On the Theory of Coincidence Experiments on Cosmic Rays It is now generally agreed that the cosmic radiation consists of two groups called the soft and the hard component. This classification refers to the penetrating power of the particles in question. The soft component consists of ordinary electrons and light quanta, whereas it now seems very probable that the hard group consists of "heavy electrons". The phenomena connected with the soft component are described by the cascade theory of showers put forward by Bhabha and Heitler (1937) and Carlson and Oppenheimer (1937). It is the purpose of the present paper to work out the consequences of the theory in greater detail in order to make possible a more quantitative comparison between theory and experiment than has hitherto been possible. This is desirable for several reasons: In the first place it is important to ascertain whether the phenomena connected with the soft component can be accountant for completely by the cascade theory or whether some of the facts require an explanation outside the present relativistic quantum mechanics.</w:t>
      </w:r>
      <w:r>
        <w:br/>
      </w:r>
      <w:r>
        <w:rPr>
          <w:rStyle w:val="VerbatimChar"/>
        </w:rPr>
        <w:t xml:space="preserve">## 15679                                                                                                                                                                                                                                                                                                                                                                                                                                                                                                                                                                                                                                                                                                                                                                                                                                                                                                                                                                                                                                                                                                                                                                                                                                                                                                                                                                                                                                                                                                                                                                                                                                                                                                                                                                                                                                                                                                                                                                                                                                                                                                                                                                                                                                                                                                                                                                                                                                                                                                                                                                                                                                                                                                                                                                                                                                                                                                                                                                                                                                                                                                                                                                                                                                                                                                                                                                                                                                                                                                                                                                                                                                                                                                                                                                                                                                                    Ultracool Dwarf Stars: Surveys, Properties, and Spectral Classification* Although astronomers have been searching the skies for brown dwarfs for decades, it is only in the last few years, with more sensitive detectors and new near-infrared all-sky surveys, that these cool objects have popped out from the background. The first reliable detections came in 1995, with the identification of lithium and of methane. Lithium, a light alkali element, is depleted in objects more massive than 65 Jupiter masses, so identification of this line pegs the object as a brown dwarf. Methane on the other hand indicates that the photospheric temperature of the object is less than 1500 K and so by any models for low-mass objects is a brown dwarf. In the years since these exciting discoveries, large numbers of “ultracool dwarfs” (objects cooler than M dwarfs) have been found. Two new spectral types (L and T) have been proposed for the classification of these objects. Broadly speaking, L dwarfs are characterized by the progressive disappearance of the optical TiO and VO bands that dominate late M dwarfs and their replacement by metallic hydrides and neutral alkali metals. The T dwarfs on the other hand have infrared spectra that are dominated by methane. It is important to note that there is no astrophysical significance attached to the particular letters. In particular, it should be stressed that lithium detection is not essential to the L spectral class, nor does L define an object as being a brown dwarf. We report on a 1 day meeting held under the auspices of the IAU Commissions 29 and 45 on 2000 August 12 at the 24th IAU General Assembly in Manchester, United Kingdom. The meeting, which was attended by over 70 delegates from a broad range of stellar disciplines, was convened in order to discuss the current status of research in the field of ultracool dwarfs, with special reference to the question of spectral classification. The first session of the day was chaired by James Liebert (Steward Observatory) and was concerned with the question of theoretical model atmospheres of ultracool dwarfs. In his presentation Takashi Tsuji (University of Tokyo) showed his new hybrid models where the observed colors and spectra of both L and T dwarfs can be reasonably well reproduced by a unified set of models. In these the dust effects that dominate the spectra of L dwarfs and appear to be absent from T dwarfs can be explained if dust forms only deep in the photosphere, with the upper layers dominated by volatile molecules. Talks by both Adam Burrows (Steward Observatory)</w:t>
      </w:r>
      <w:r>
        <w:br/>
      </w:r>
      <w:r>
        <w:rPr>
          <w:rStyle w:val="VerbatimChar"/>
        </w:rPr>
        <w:t xml:space="preserve">## 15680                                                                                                                                                                                                                                                                                                                                                                                                                                                                                                                                                                                                                                                                                                                                                                                                                                                                                                                                                                                                                                                                                                                                                                                                                                                                                                                                                                                                                                                                                                                                                                                                                                                                                                                                                                                                                                                                                                                                                                                                                                                                                                                                                                                                                                                                                                                                                                                                                                                                                                                                                                                                                                                                                                                                                                                                                                                                                                                                                                                                                                                                                                                                                                                                                                                                                                                                                                                                                                                                                                                                                                                                                                                                                                                                                                                                                                                                                                                                                                                                                                                                                                                                                                                                                                                                                                                                                                                                                                                                                                                                                                                                                                                                                                                                                                                                                                                                                                                                                                                                                                                                                                                                                                                                                                                                                                                                                                                                                                                                                                                                                                                                                                                                                                                                                                                                                                                                                                                                                                                                                                                                                                                                                                                                                                                                                                                                                                 Photometric redshift estimation using Gaussian processes The definitive article can be found at: http://www3.interscience.wiley.com/ Copyright Royal Astronomical Society</w:t>
      </w:r>
      <w:r>
        <w:br/>
      </w:r>
      <w:r>
        <w:rPr>
          <w:rStyle w:val="VerbatimChar"/>
        </w:rPr>
        <w:t xml:space="preserve">## 15740                                                                                                                                                                                                                                                                                                                                                                                                                                                                                                                                                                                                                                                                                                                                                                                                                                                                                                                                                                                                                                                                                                                                                                                                                                                                                                                                                                                                                                                                                                                                                                                                                                                                                                                                                                                                                                                                                                                                                                                                                                                                                                                                                                                                                                                                                                                                                                                                                                                                                                                                                                                                                                                                                                                                                                                                                                                                                                                                                                                                                                                                                                                                                                                                                                                                                                                                                                                                                                                                                                                                                                                                                                                                                                                                                                                                                                                                                                                                                                                                                                                                                                                                                                                                                                                                                                                                                                                                                                                                                                                                                                                                                                                                                                                                                                                                                                                                                                                                                                                                                                                                                                                                                                                                                                                                                                                                                                                                                                                                                                                                                                                                                                                                                                                                                                                                                          Galaxy Alignments: An Overview The alignments between galaxies, their underlying matter structures, and the cosmic web constitute vital ingredients for a comprehensive understanding of gravity, the nature of matter, and structure formation in the Universe. We provide an overview on the state of the art in the study of these alignment processes and their observational signatures, aimed at a non-specialist audience. The development of the field over the past one hundred years is briefly reviewed. We also discuss the impact of galaxy alignments on measurements of weak gravitational lensing, and discuss avenues for making theoretical and observational progress over the coming decade.</w:t>
      </w:r>
      <w:r>
        <w:br/>
      </w:r>
      <w:r>
        <w:rPr>
          <w:rStyle w:val="VerbatimChar"/>
        </w:rPr>
        <w:t xml:space="preserve">## 15762                                                                                                                                                                                                                                                                                                                                                                                                                                                                                                                                                                                                                                                                                                                                                                                                                                                                                                                                                                                                                                                                                                                                                                                                                                                                                                                                                                                                                                                                                                                                                                                                                                                                                                                                                                                                                                                                                                                                                                                                                                                                                                                                                                                                                                                                                                                                                                                                                                                                                                                                                                                                                                                                                                                                                                                                                                                                                                                                                                                                                                                                                                                                                                                                                                                                                                                                                                                                                                                                                                                                                                                                                                                                                                                                                                                                                                                                                                                                                                                                                                                                                                                                                                                                                                                                                                                                                                                                                                                                                                                                                                                                                                                                                               A model of supernova feedback in galaxy formation ABSTRA C T A model of supernova feedback during disc galaxy formation is developed. The model incorporates infall of cooling gas from a halo, and outflow of hot gas from a multiphase interstellar medium (ISM). The star formation rate is determined by balancing the energy dissipated in collisions between cold gas clouds with that supplied by supernovae in a disc marginally unstable to axisymmetric instabilities. Hot gas is created by thermal evaporation of cold gas clouds in supernova remnants, and criteria are derived to estimate the characteristic temperature and density of the hot component and hence the net mass outflow rate. A number of refinements of the model are investigated, including a simple model of a galactic fountain, the response of the cold component to the pressure of the hot gas, pressure-induced star formation and chemical evolution. The main conclusion of this paper is that low rates of star formation can expel a large fraction of the gas from a dwarf galaxy. For example, a galaxy with circular speed ,50 km s 21 can expel ,60‐80 per cent of its gas over a time-scale of ,1 Gyr, with a star formation rate that never exceeds ,0.1 M( yr 21 . Effective feedback can therefore take place in a quiescent mode and does not require strong bursts of star formation. Even a large galaxy, such as the Milky Way, might have lost as much as 20 per cent of its mass in a supernova-driven wind. The models developed here suggest that dwarf galaxies at high redshifts will have low average star formation rates and may contain extended gaseous discs of largely unprocessed gas. Such extended gaseous discs might explain the numbers, metallicities and metallicity dispersions of damped Lyman a systems.</w:t>
      </w:r>
      <w:r>
        <w:br/>
      </w:r>
      <w:r>
        <w:rPr>
          <w:rStyle w:val="VerbatimChar"/>
        </w:rPr>
        <w:t xml:space="preserve">## 15776                                                                                                                                                                                                                                                                                                                                                                                                                                                                                                                                                                                                                                                                                                                                                                                                                                                                                                                                                                                                                                                                                                                                                                                                                                                                                                                                                                                                                                                                                                                                                                                                                                                                                                                                                                                                                                                                                                                                                                                                                                                                                                                                                                                                                                                                                                                                                                                                                                                                                                                                                                                                                                                                                                                                                                                                                                                                                                                                                                                                                                                                                                                                                                                                                                                                                                                                                                                                                                                                                                                                                                                                                                                                                                                                                                                                                                                                                                                                                                                                                                                                                                                                                                                                                                                                                                                                                                                                                                                                                                                                                                                                                                                                                                                                                                                                                                                                                                                                                                                                                                                                                                                                                                                                                                                                                                                                                                                                                                                                                                                                                                                                                                                                                                                                                                                                                                                                                                                                                                                                                                                                                                            Warps and cosmic infall N-body simulations show that when infall reorientates the outer parts of a galactic halo by several degrees per Gyr, a self-gravitating disc that is embedded in the halo develops an integral-sign warp that is comparable in amplitude to observed warps. Studies of angular-momentum acquisition suggest that the required rate of halo reorientation is realistic for galaxies like the Milky Way.</w:t>
      </w:r>
      <w:r>
        <w:br/>
      </w:r>
      <w:r>
        <w:rPr>
          <w:rStyle w:val="VerbatimChar"/>
        </w:rPr>
        <w:t xml:space="preserve">## 15791                                                                                                                                                                                                                                                                                                                                                                                                                                                                                                                                                                                                                                                                                                                                                                                                                                                                                                                                                                                                                                                                                                                                                                                                                                                                                                                                                                                                                                                                                                                                                                                                                                                                                                                                                                                                                                                                                                                                                                                                                                                                                                                                                                                                                                                                                                                                                                                                                                                                                                                                                                                                                                                                                                                                                                                                                                                                                                                                                                                                                                                                                                                                                                                                                                                                                                                                                                                                                                                                                                                                                                                                                                                                                                                                                                                                                                                                                                                                                                                                                                                                                                                                                                                                                                                                                                                                                                                                                                                                                                                                                                                                                                                                                                                                                                                                                                                                                                                                                                                                                                                                                    Masses, beaming and Eddington ratios in ultraluminous X-ray sources I suggest that the beaming factor in bright ultraluminous X-ray sources (ULXs) varies as b ∝ u m −2 , where u m is the Eddington ratio for accretion. This is required by the observed universal Lsoft ∝ T −4 relation between soft-excess luminosity and temperature, and is reasonable on general physical grounds. The beam scaling means that all observable properties of bright ULXs depend essentially only on the Eddington ratio u m, and that these systems vary mainly because the beaming is sensitive to the Eddington ratio. This suggests that bright ULXs are stellar-mass systems accreting at Eddington ratios of the order of 10–30, with beaming factors b 0.1. Lower luminosity ULXs follow bolometric (not soft-excess) L ∼ T 4 correlations and probably represent sub-Eddington accretion on to black holes with masses ∼10 M� . Highmass X-ray binaries containing black holes or neutron stars and undergoing rapid thermalor nuclear-time-scale mass transfer are excellent candidates for explaining both types. If the b ∝ u m −2 scaling for bright ULXs can be extrapolated to the Eddington ratios found in SS433, some objects currently identified as active galactic nuclei at modest redshifts might actually be ULXs (‘pseudo-blazars’). This may explain cases where the active source does not coincide with the centre of the host galaxy.</w:t>
      </w:r>
      <w:r>
        <w:br/>
      </w:r>
      <w:r>
        <w:rPr>
          <w:rStyle w:val="VerbatimChar"/>
        </w:rPr>
        <w:t xml:space="preserve">## 15792                                                                                                                                                                                                                                                                                                                                                                                                                                                                                                                                                                                                                                                                                                                                                                                                                                                                                                                                                                                                                                                                                                                                                                                                                                                                                                                                                                                                                                                                                                                                                                                                                                                                                                                                                                                                                                                                                                                                                                                                                                                                                                                                                                                                                                                                                                                                                                                                                                                                                                                                                                                                                                                                                                                                                                                                                                                                                                                                                                                                                                                                                                                                                                                                                                                                                                                                                                                                                                                                                                                                                                                                                                                                                                                                                                                                                                                                                                                                                                                                                                                                                                                                                                                                                                                                                                                                                                                                                                                                                                                                                                                                                                                                                                                                                                                                                                                                                                                                                                                                                                                                                    Masses, beaming and Eddington ratios in ultraluminous X-ray sources I suggest that the beaming factor in bright ultraluminous X-ray sources (ULXs) varies as b ∝ u m −2 , where u m is the Eddington ratio for accretion. This is required by the observed universal Lsoft ∝ T −4 relation between soft-excess luminosity and temperature, and is reasonable on general physical grounds. The beam scaling means that all observable properties of bright ULXs depend essentially only on the Eddington ratio u m, and that these systems vary mainly because the beaming is sensitive to the Eddington ratio. This suggests that bright ULXs are stellar-mass systems accreting at Eddington ratios of the order of 10–30, with beaming factors b 0.1. Lower luminosity ULXs follow bolometric (not soft-excess) L ∼ T 4 correlations and probably represent sub-Eddington accretion on to black holes with masses ∼10 M� . Highmass X-ray binaries containing black holes or neutron stars and undergoing rapid thermalor nuclear-time-scale mass transfer are excellent candidates for explaining both types. If the b ∝ u m −2 scaling for bright ULXs can be extrapolated to the Eddington ratios found in SS433, some objects currently identified as active galactic nuclei at modest redshifts might actually be ULXs (‘pseudo-blazars’). This may explain cases where the active source does not coincide with the centre of the host galaxy.</w:t>
      </w:r>
      <w:r>
        <w:br/>
      </w:r>
      <w:r>
        <w:rPr>
          <w:rStyle w:val="VerbatimChar"/>
        </w:rPr>
        <w:t xml:space="preserve">## 15825                                                                                                                                                                                                                                                                                                                                                                                                                                                                                                                                                                                                                                                                                                                                                                                                                                                                                                                                                                                                                                                                                                                                                                                                                                                                                                                                                                                                                                                                                                                                                                                                                                                                                                                                                                                                                                                                                                                                                                                                                                                                                                                                                                                                                                                                                                                                                                                                                                                                                                                                                                                                                                                                                                                                                                                                                                                                                                                                                                                                                                                                                                                                                                                                                                                                                                                                                                                                                                                                                                                                                                                                                                                                                                                                                                                                                                                                                                                                                                                                                                                                                                                                                                                                                                                                                                                                                                                                                                                                                                                                                                                                                                                                                                                                                                                                                                                                                                                                                                                                                                                                                                                             Accretion states and radio loudness in active galactic nuclei: analogies with X-ray binaries Hardness-intensity diagrams (HIDs) have been used with great success to study the accretion states and their connection to radio jets in x-ray binaries (XRBs). The analogy between XRBs and active galactic nuclei (AGN) suggests that similar diagrams may help to understand and identify accretion states in AGN and their connection to radio loudness. We construct "disc-fraction luminosity diagrams" (DFLDs) as a generalization of HIDs, which plot the intensity against the fraction of the disc contribution in the overall spectral energy distribution (SED). Using a sample of 4963 Sloan Digital Sky Survey (SDSS) quasars with ROSAT matches, we show empirically that an AGN is more likely to have a high radio:optical flux ratio when it has a high total luminosity or a large non-thermal contribution to the SED. We find that one has to consider at least two-dimensional diagrams to understand the radio loudness of AGN. To extend our DFLD to lower luminosities we also include a sample of low-luminosity AGN. Using a simulated population of XRBs we show that stellar and supermassive BHs populate similar regions in the DFLD and show similar radio/jet properties. This supports the idea the AGN and XRBs have the same accretion states and associated jet properties.</w:t>
      </w:r>
      <w:r>
        <w:br/>
      </w:r>
      <w:r>
        <w:rPr>
          <w:rStyle w:val="VerbatimChar"/>
        </w:rPr>
        <w:t xml:space="preserve">## 15866                                                                                                                                                                                                                                                                                                                                                                                                                                                                                                                                                                                                                                                                                                                                                                                                                                                                                                                                                                                                                                                                                                                                                                                                                                                                                                                                                                                                                                                                                                                                                                                                                                                                                                                                                                                                                                                                                                                                                                                                                                                                                                                                                                                                                                                                                                                                                                                                                                                                                                                                                                                                                                                                                                                                                                                                                                                                                                                                                                                                                                                                                                                                                                                                                                                                                                                                                                                                                                                                                                                                                                                                                                                                                                                                                                                                                                                                                                                                                                                                                                                                                                                                                                                                                                                                                                                         The charge composition and energy spectra of cosmic-ray nuclei from 3000 MeV per nucleon to 50 GeV per nucleon We present new data on the energy spectrum and charge compositon of cosmic-ray nuclei with 3&lt; or =Z&lt; or =28. These data were obtained using a large-area multielement balloon-borne telescope containing scintillation counters, UVT Lucite Cerenkov detectors, and a Freon gas Cerenkov detector. The energy spectra and charge ratios have been measured over the energy range from approx.300 MeV per nucleon to approx.50 GeV per nucleon. We find that the data above approx.1 GeV per nucleon is consistent with a cosmic-ray escape length X (E) = (7.2 +- 1.2) E/sup -0.30plus-or-minus0.06/ g cm/sup -2/, where E is the kinetic energy in units of GeV per nucleon. This energy dependence can be reconciled with a Kolmogorov spectrum of interstellar scattering irregularities in a simple resonant scattering model for cosmic-ray diffusion in the Galaxy. The changes in primary-to-primary nucleus ratio we observe, including those involving Fe nuclei, are consistent with this escape-length variation and do not require the assumption of different source spectra for different nuclei. We note that because of this escape-length variation with energy, the exponent ..mu.. of the source spectrum of cosmic rays (q (E) approx.E/sup -mu/) must be 0.3 smaller than that of the higher energy spectra observedmore » at Earth. In analogy to the helium spectrum, it is concluded that the exponents of the source spectra of heavier cosmic-ray nuclei are probably not constant with energy but increase slowly from approx.1.95 at an energy approx.5 GeV per nucleon to 2.45 above 100 GeV per nucleon. Utilizing the individual charge ratios measured over a broad range of energies, we have determined a new set of cosmic-ray source abundances. The relative abundances of N, Na, Si, Ca and Fe differ from some earlier determinations. The behavior of the charge ratios below 1 GeV per nucleon is examined, and it is concluded that the evidence is contradictory regarding the continuation of an energy-dependent path length at lower energies.« less</w:t>
      </w:r>
      <w:r>
        <w:br/>
      </w:r>
      <w:r>
        <w:rPr>
          <w:rStyle w:val="VerbatimChar"/>
        </w:rPr>
        <w:t xml:space="preserve">## 15880                                                                                                                                                                                                                                                                                                                                                                                                                                                                                                                                                                                                                                                                                                                                                                                                                                                                                                                                                                                                                                                                                                                                                                                                                                                                                                                                                                                                                                                                                                                                                                                                                                                                                                                                                                                                                                                                                                                                                                                                                                                                                                                                                                                                                                                                                                                                                                                                                                                                                                                                                                                                                                                                                                                                                                                                                                                                                                                                                                                                                                                                                                                                                                                                                                                                                                                                                                                                                                                                                                                                                                                                                                                                                                                                                                                                                                                                                                                                                                                                                                                                                                                                                                                                                                                                                                                                                                                                                                                                                                                                                                                                                                                                                                                                                                                                                                                                                                                                                                                                                                                                                                              Submillimetre observations of X-ray active galactic nuclei in the William Herschel Deep Field We investigate the contribution made by active galactic nuclei (AGN) to the high-redshift, luminous, submillimetre (submm) source population using deep (≤2 mJy beam−1) Large Apex Bolometer Camera (LABOCA) 870 Graphicm observations within the William Herschel Deep Field. These submm data complement previously obtained Chandra X-ray data of the field, from which AGN have been identified with the aid of follow-up optical spectra. From the LABOCA data, we detect 11 submm sources (based on a detection threshold of 3.2σ) with estimated fluxes of ≳3 mJy beam−1. Of the 11 identified submm sources, we find that two coincide with observed AGN and that, based on their hardness ratios, both of these AGN appear to be heavily obscured. We perform a stacking of the submm data around the AGN, which we group by estimated NH column density, and find that only the obscured (NH &gt; 1022 cm−2) AGN show significant associated submm emission. These observations support the previous findings of Page et al. and Hill &amp; Shanks that obscured AGN preferentially show submm emission. Hill &amp; Shanks have argued that, in this case, the contribution to the observed submm emission (and thus the submm background) from AGN heating of the dust in these sources may be higher than previously thought.</w:t>
      </w:r>
      <w:r>
        <w:br/>
      </w:r>
      <w:r>
        <w:rPr>
          <w:rStyle w:val="VerbatimChar"/>
        </w:rPr>
        <w:t xml:space="preserve">## 15898                                                                                                                                                                                                                                                                                                                                                                                                                                                                                                                                                                                                                                                                                                                                                                                                                                                                                                                                                                                                                                                                                                                                                                                                                                                                                                                                                                                                                                                                                                                                                                                                                                                                                                                                                                                                                                                                                                                                                                                                                                                                                                                                                                                                                                                                                                                                                                                                                                                                                                                                                                                                                                                                                                                                                                                                                                                                                                                                                                                                                                                                                                                                                                                                                                                                                                                                                                                                                                                                                                                                                                                                                                                                                                                                                                                                                                                                                                                                                                                                                                                                                                                                                                                                                                                                                                                                                                                                                                                                                                                                                                                                                                                                                                                                                                                                                                                                                                                                                                                                                                                                                                                                                                                                                                                                         The orbit and mass of the Sagittarius dwarf galaxy Possible orbital histories of the Sgr dwarf galaxy are explored. A special-purpose N-body code is used to construct the first models of the Milky Way–Sgr dwarf system in which both the Milky Way and the Sgr dwarf are represented by full N-body systems and followed for a Hubble time. These models are used to calibrate a semi-analytic model of the Sgr dwarf's orbit that enables us to explore a wider parameter space than is accessible to the N-body models. We conclude that the extant data on the Sgr dwarf are compatible with a wide range of orbital histories. At one extreme the Sgr dwarf initially possesses ∼1011 M⊙ and starts from a Galactocentric distance RD(0)≳200 kpc. At the other extreme the Sgr dwarf starts with ∼109 M⊙ and RD(0)∼60 kpc, similar to its present apocentric distance. In all cases the Sgr dwarf is initially dark matter dominated and the current velocity dispersion of the Sgr dwarf's dark matter is tightly constrained to be 21±2 km s−1. This number is probably compatible with the smaller measured dispersion of the Sgr dwarf's stars because of (i) the dynamical difference between dark and luminous matter, and (ii) velocity anisotropy.</w:t>
      </w:r>
      <w:r>
        <w:br/>
      </w:r>
      <w:r>
        <w:rPr>
          <w:rStyle w:val="VerbatimChar"/>
        </w:rPr>
        <w:t xml:space="preserve">## 15912                                                                                                                                                                                                                                                                                                                                                                                                                                                                                                                                                                                                                                                                                                                                                                                                                                                                                                                                                                                                                                                                                                                                                                                                                                                                                                                                                                                                                                                                                                                                                                                                                                                                                                                                                                                                                                                                                                                                                                                                                                                                                                                                                                                                                                                                                                                                                                                                                                                                                                                                                                                                                                                                                                                                                                                                                                                                                                                                                                                                                                                                                                                                                                                                                                                                                                                                                                                                                                                                                                                                                                                                                                                                                                                                                                                                                                                                                                                                                                                                                                                                                                                                                                                                                                                                                                                                                                                                                                                                                                                                                                                                    HiZELS: a high redshift survey of H-alpha emitters. I: the cosmic star-formation rate and clustering at z=2.23 We present results from a near-infrared narrow-band survey of emission-line galaxies at z = 2.23, using the Wide Field Camera on the United Kingdom Infrared Telescope. The H2S1 narrow-band filter ( �c = 2.121µm) we employ selects the Hemission line redshifted to z = 2.23, and is thus suitable for selecting 'typical' star forming g alaxies and active galactic nuclei at this epoch. The pilot study was undertaken in the well studied Cosmological Evolution Survey field (COSMOS) and is already the largest near-infrar ed narrow-band survey at this depth, with a line flux limit of FH� � 10 −16 erg s −1 cm −2 over 0.60 square degrees, probing �220× 10 3 Mpc 3 (co-moving) down to a limiting star formation rate of �30M⊙ yr −1 (3�). In this paper we present the results from our pilot survey and evaluate the Hluminosity function and estimate the clustering properties of Hemitters at z = 2.23 from 55 detected galaxies. The integrated luminosity function is used to est imate the volume averaged star formation rate at z = 2.23: �SFR = 0.17 +0.16 −0.09M⊙ yr −1 Mpc −3 for LH� &gt; 10 42 erg s −1 . For the first time, we use the Hstar-formation tracer to reliably constrainSFR out to z = 2.23 demonstrating the rapid increase inSFR out to this redshift as well as confirming the flattening inSFR betweenz � 1-2. In addition to the luminosity distribution, we analyse t he clustering properties of these galaxies. Using the 2-point angular correlation function, !(�), we estimate a real space correlation length of r0 = 4.2 +0.4 −0.2 h −1 Mpc. In comparison to models of clustering which take into account bias evolution, we estimate that these galaxies are hosted by dark matter halos of mass Mhalo � 10 12 M⊙ consistent with the progenitors of the Milky</w:t>
      </w:r>
      <w:r>
        <w:br/>
      </w:r>
      <w:r>
        <w:rPr>
          <w:rStyle w:val="VerbatimChar"/>
        </w:rPr>
        <w:t xml:space="preserve">## 15913                                                                                                                                                                                                                                                                                                                                                                                                                                                                                                                                                                                                                                                                                                                                                                                                                                                                                                                                                                                                                                                                                                                                                                                                                                                                                                                                                                                                                                                                                                                                                                                                                                                                                                                                                                                                                                                                                                                                                                                                                                                                                                                                                                                                                                                                                                                                                                                                                                                                                                                                                                                                                                                                                                                                                                                                                                                                                                                                                                                                                                                                                                                                                                                                                                                                                                                                                                                                                                                                                                                                                                                                                                                                                                                                                                                                                                                                                                                                                                                                                                                                                                                                                                                                                                                                                                                                                                                                                                                                                                                                                                                                    HiZELS: a high redshift survey of H-alpha emitters. I: the cosmic star-formation rate and clustering at z=2.23 We present results from a near-infrared narrow-band survey of emission-line galaxies at z = 2.23, using the Wide Field Camera on the United Kingdom Infrared Telescope. The H2S1 narrow-band filter ( �c = 2.121µm) we employ selects the Hemission line redshifted to z = 2.23, and is thus suitable for selecting 'typical' star forming g alaxies and active galactic nuclei at this epoch. The pilot study was undertaken in the well studied Cosmological Evolution Survey field (COSMOS) and is already the largest near-infrar ed narrow-band survey at this depth, with a line flux limit of FH� � 10 −16 erg s −1 cm −2 over 0.60 square degrees, probing �220× 10 3 Mpc 3 (co-moving) down to a limiting star formation rate of �30M⊙ yr −1 (3�). In this paper we present the results from our pilot survey and evaluate the Hluminosity function and estimate the clustering properties of Hemitters at z = 2.23 from 55 detected galaxies. The integrated luminosity function is used to est imate the volume averaged star formation rate at z = 2.23: �SFR = 0.17 +0.16 −0.09M⊙ yr −1 Mpc −3 for LH� &gt; 10 42 erg s −1 . For the first time, we use the Hstar-formation tracer to reliably constrainSFR out to z = 2.23 demonstrating the rapid increase inSFR out to this redshift as well as confirming the flattening inSFR betweenz � 1-2. In addition to the luminosity distribution, we analyse t he clustering properties of these galaxies. Using the 2-point angular correlation function, !(�), we estimate a real space correlation length of r0 = 4.2 +0.4 −0.2 h −1 Mpc. In comparison to models of clustering which take into account bias evolution, we estimate that these galaxies are hosted by dark matter halos of mass Mhalo � 10 12 M⊙ consistent with the progenitors of the Milky</w:t>
      </w:r>
      <w:r>
        <w:br/>
      </w:r>
      <w:r>
        <w:rPr>
          <w:rStyle w:val="VerbatimChar"/>
        </w:rPr>
        <w:t xml:space="preserve">## 15919                                                                                                                                                                                                                                                                                                                                                                                                                                                                                                                                                                                                                                                                                                                                                                                                                                                                                                                                                                                                                                                                                                                                                                                                                                                                                                                                                                                                                                                                                                                                                                                                                                                                                                                                                                                                                                                                                                                                                                                                                                                                                                                                                                                                                                                                                                                                                                                                                                                                                                                                                                                                                                                                                                                                                                                                                                                                                                                                                                                                                                                                                                                                                                                                                                                                                                                                                                                                                                                                                                                                                                                                                                                                                                                                                                                                                                                                                                                                                                                                                                                                                                                                                                                                                                                                                                                                                                                                                                                                                                                                                                                                                                                                                                                                                                                                                                                                                                                                                                                                                                                                                                                                                                                                                                                                                                                                               SCUBA observations of galaxies with metallicity measurements: a new method for determining the relation between submillimetre luminosity and dust mass Using a new technique, we have determined a value for the constant of proportionality between submillimetre emission and dust mass, the dust mass‐absorption coefficient (κd) at 850 µm. Our method has an advantage over previous methods in that we avoid assumptions about the properties of dust in the interstellar medium. Our only assumption is that the fraction of metals incorporated in the dust (e) in galaxies is a universal constant. To implement our method, we require objects that have submillimetre and far-infrared flux measurements as well as gas mass and metallicity estimates. We present data for all the galaxies with suitable measurements, including new submillimetre maps for five galaxies. We find κ850 = 0.07 ± 0.02 m 2 kg −1 . We have also been able to use our sample to investigate our assumption that e is a universal constant. We find no evidence that e is different for dwarf and giant galaxies, and show that the scatter in e from galaxy to galaxy is apparently quite small.</w:t>
      </w:r>
      <w:r>
        <w:br/>
      </w:r>
      <w:r>
        <w:rPr>
          <w:rStyle w:val="VerbatimChar"/>
        </w:rPr>
        <w:t xml:space="preserve">## 15922                                                                                                                                                                                                                                                                                                                                                                                                                                                                                                                                                                                                                                                                                                                                                                                                                                                                                                                                                                                                                                                                                                                                                                                                                                                                                                                                                                                                                                                                                                                                                                                                                                                                                                                                                                                                                                                                                                                                                                                                                                                                                                                                                                                                                                                                                                                                                                                                                                                                                                                                                                                                                                                                                                                                                                                                                                                                                                                                                                                                                                                                                                                                                                                                                                                                                                                                                                                                                                                                                                                                                                                                                                                                                                                                                                                                                                                                                                                                                                                                                                                                                                                                                                                                                                                                                                                                                                                                                                                                                                                                                                                                                                                                                                                                                                                                                                                                                                                                                                                                                                                                                                                                                                                                                                                                                                                                                                                                                                                                        X‐ray irradiation of three planets around Hyades star K2 ‐136 Correspondence *Jorge.FernandezFernandez@warwick.ac.uk We study the X-ray irradiation and likely photoevaporation of the three planets around the star K2-136. These are the Earth-sized K2-136 b, the mini-Neptune K2136 c, and the super-Earth K2-136 d. XMM-Newton observations of the star indicate an X-ray luminosity of (1.18±0.1)×1028 erg s−1 in the range 0.15 to 2.4 keV, resulting in an activity of LX∕Lbol = (1.80 ± 0.68) × 10−5. The evaporation past of the planets were modelled using the XUV stellar tracks by Johnstone, Bartel, &amp; Güdel (2020), the energy limited mass loss formulation (Erkaev et al., 2007; Lecavelier Des Etangs, 2007), and the thermal evolution formulation by Lopez &amp; Fortney (2014). Our results suggest that planets b and d are most probably purely rocky and have been stripped of their envelopes. On the other hand, planet c likely still has an envelope consisting of 0.8% of the total mass, with its core being relatively large (2.3 RE).</w:t>
      </w:r>
      <w:r>
        <w:br/>
      </w:r>
      <w:r>
        <w:rPr>
          <w:rStyle w:val="VerbatimChar"/>
        </w:rPr>
        <w:t xml:space="preserve">## 15923                                                                                                                                                                                                                                                                                                                                                                                                                                                                                                                                                                                                                                                                                                                                                                                                                                                                                                                                                                                                                                                                                                                                                                                                                                                                                                                                                                                                                                                                                                                                                                                                                                                                                                                                                                                                                                                                                                                                                                                                                                                                                                                                                                                                                                                                                                                                                                                                                                                                                                                                                                                                                                                                                                                                                                                                                                                                                                                                                                                                                                                                                                                                                                                                                                                                                                                                                                                                                                                                                                                                                                                                                                                                                                                                                                                                                                                                                                                                                                                                                                                                                                                                                                                                                                                                                                                                                                                                                                                                                                                                                                                                                                                                                                                                                                                                                                                                                                                                                                                                                                                                                                                                                                                                                                                                                                                                                                                                                                                                        X‐ray irradiation of three planets around Hyades star K2 ‐136 Correspondence *Jorge.FernandezFernandez@warwick.ac.uk We study the X-ray irradiation and likely photoevaporation of the three planets around the star K2-136. These are the Earth-sized K2-136 b, the mini-Neptune K2136 c, and the super-Earth K2-136 d. XMM-Newton observations of the star indicate an X-ray luminosity of (1.18±0.1)×1028 erg s−1 in the range 0.15 to 2.4 keV, resulting in an activity of LX∕Lbol = (1.80 ± 0.68) × 10−5. The evaporation past of the planets were modelled using the XUV stellar tracks by Johnstone, Bartel, &amp; Güdel (2020), the energy limited mass loss formulation (Erkaev et al., 2007; Lecavelier Des Etangs, 2007), and the thermal evolution formulation by Lopez &amp; Fortney (2014). Our results suggest that planets b and d are most probably purely rocky and have been stripped of their envelopes. On the other hand, planet c likely still has an envelope consisting of 0.8% of the total mass, with its core being relatively large (2.3 RE).</w:t>
      </w:r>
      <w:r>
        <w:br/>
      </w:r>
      <w:r>
        <w:rPr>
          <w:rStyle w:val="VerbatimChar"/>
        </w:rPr>
        <w:t xml:space="preserve">## 15934                                                                                                                                                                                                                                                                                                                                                                                                                                                                                                                                                                                                                                                                                                                                                                                                                                                                                                                                                                                                                                                                                                                                                                                                                                                                                                                                                                                                                                                                                                                                                                                                                                                                                                                                                                                                                                                                                                                                                                                                                                                                                                                                                                                                                                                                                                                                                                                                                                                                                                                                                                                                                                                                                                                                                                                                                                                                                                                                                                                                                                                                                                                                                                                                                                                                                                                                                                                                                                                                                                                                                                                                                                                                                                                                                                                                                                                                                                                                                                                                                                                                                                                                                                                                                                                                                                                                                                                                                                                                                                                                                                                                                                                                                                                                                                                                                                                                                                                                                                                                                                                                                                                                                                                                                                                                                                                                                                                                        Eddington ratio and accretion efficiency in active galactic nuclei evolution The cosmological evolution of active galactic nuclei (AGN) is important for understanding the mechanism of accretion on to supermassive black holes and the related evolution of the host galaxy. In this work, we include objects with very low Eddington ratio (10 ―3 ―10 ―2 ) in an evolution scenario, and compare the results with the observed local distribution of black holes. We test several possibilities for the AGN population, considering obscuration and dependence with luminosity, and investigate the role of the Eddington ratio λ and radiative accretion efficiency ∈ on the shape of the evolved mass function. We find that three distinct populations of AGN can evolve with a wider parameter range than is usually considered, and still be consistent with the local mass function. In general, the black holes in our solutions are spinning rapidly. Taking fixed values for ∈ and λ neither provides a full knowledge of the evolution mechanism nor is consistent with the existence of low-Eddington-ratio objects.</w:t>
      </w:r>
      <w:r>
        <w:br/>
      </w:r>
      <w:r>
        <w:rPr>
          <w:rStyle w:val="VerbatimChar"/>
        </w:rPr>
        <w:t xml:space="preserve">## 15961                                                                                                                                                                                                                                                                                                                                                                                                                                                                                                                                                                                                                                                                                                                                                                                                                                                                                                                                                                                                                                                                                                                                                                                                                                                                                                                                                                                                                                                                                                                                                                                                                                                                                                                                                                                                                                                                                                                                                                                                                                                                                                                                                                                                                                                                                                                                                                                                                                                                                                                                                                                                                                                                                                                                                                                                                                                                                                                                                                                                                                                                                                                                                                                                                                                                                                                                                                                                                                                                                                                                                                                                                                                                                                                                                                                                                                                                                                                                                                                                                                                                                                                                                                                                                                                                                                                                                                                                                                                                                                                                                                                                                                                                                                                                                                                                                                                                                                                                                                                                                                                                                                                                                                                                                                                                                                                                                                                                                                                                                                                                                                                   Gravitational lenses and lens candidates identified from the COSMOS field A complete manual search has been carried out of the list of 285423 objects, nearly all of them galaxies, identified in the COSMOS field that are brighter than I = 25. Two certain and one highly probable new gravitational lenses are found, in addition to the lenses and candidate lens systems previously found by Faure et al. (2008). A further list of 112 candidate lens systems is presented. Few of these are likely to be true gravitational lens systems, most being star-forming rings or pairs of companion galaxies. It is possible to examine of order 10 6 objects by eye in a reasonable time, although reliable detection of lenses by such methods is likely to be possible only with high-resolution data. The loss of completeness involved in a rapid search is estimated as up to a factor of 2, depending on the morphology of the lens candidate.</w:t>
      </w:r>
      <w:r>
        <w:br/>
      </w:r>
      <w:r>
        <w:rPr>
          <w:rStyle w:val="VerbatimChar"/>
        </w:rPr>
        <w:t xml:space="preserve">## 15964                                                                                                                                                                                                                                                                                                                                                                                                                                                                                                                                                                                                                                                                                                                                                                                                                                                                                                                                                                                                                                                                                                                                                                                                                                                                                                                                                                                                                                                                                                                                                                                                                                                                                                                                                                                                                                                                                                                                                                                                                                                                                                                                                                                                                                                                                                                                                                                                                                                                                                                                                                                                                                                                                                                                                                                                                                                                                                                                                                                                                                                                                                                                                                                                                                                                                                                                                                                                                                                                                                                                                                                                                                                                                                                                                                                                                                                                                                                                                                                                                                                                                                                                                                                                                                                                                                                                                                                                                                                                                                                                                                                                                                                                                                                                                                                                                                                                                                                                                                                                                                                                                                                                                                                                                                                                                                                                                                                                                                                                                                                                                                                                                                                                                                                                                                                                                                                                                                                                                                                                                                                                                                                         The Luminosity-Metallicity relation in the local universe from the 2dF Galaxy Redshift Survey We investigate the Luminosity ‐ Metallicity (L Z) relation in the local universe (0 0.3) galaxies. Oxygen-to-hydrogen (O/H) abundance ratios are estimated using the ”strong-line” method, which relates the strength of following bright emission lines [O II] �3727, [O III] �5007, and H� (parametersR23 andO32)</w:t>
      </w:r>
      <w:r>
        <w:br/>
      </w:r>
      <w:r>
        <w:rPr>
          <w:rStyle w:val="VerbatimChar"/>
        </w:rPr>
        <w:t xml:space="preserve">## 15969                                                                                                                                                                                                                                                                                                                                                                                                                                                                                                                                                                                                                                                                                                                                                                                                                                                                                                                                                                                                                                                                                                                                                                                                                                                                                                                                                                                                                                                                                                                                                                                                                                                                                                                                                                                                                                                                                                                                                                                                                                                                                                                                                                                                                                                                                                                                                                                                                                                                                                                                                                                                                                                                                                                                                                                                                                                                                                                                                                                                                                                                                                                                                                                                                                                                                                                                                                                                                                                                                                                                                                                                                                                                                                                                                                                                                                                                                                                                                                                                                                                                                                                                                                                                                                                                                                                                                                                                                                                                                                                                                                                                                                                                                                                                                                                                                                                                                                                                                                                                                                                                                                                                                                                                                                                                                                                                                                              Galaxy cluster mass profiles Accurate measurements of the mass distribution in galaxy and cluster haloes are essential to test the cold dark matter (CDM) paradigm. The cosmological model predicts a universal shape for the density profile in all haloes, independent of halo mass. Its profile has a ‘cuspy’ centre, with no evidence for the constant density core. In this paper, we carry out a careful analysis of 12 galaxy clusters, using Chandra data to compute the mass distribution in each system under the assumption of hydrostatic equilibrium. Due to their low concentration, clusters provide ideal objects for studying the central cusps in dark matter haloes. The majority of the systems are consistent with the CDM model, but four objects exhibit flat inner density profiles. We suggest that the flat inner profile found for these clusters is due to an underestimation of the mass in the cluster centre (rather than any problem with the CDM model), since these objects also have a centrally peaked gas mass fraction. We discuss possible causes for erroneously low-mass measurements in the cores of some systems.</w:t>
      </w:r>
      <w:r>
        <w:br/>
      </w:r>
      <w:r>
        <w:rPr>
          <w:rStyle w:val="VerbatimChar"/>
        </w:rPr>
        <w:t xml:space="preserve">## 15988                                                                                                                                                                                                                                                                                                                                                                                                                                                                                                                                                                                                                                                                                                                                                                                                                                                                                                                                                                                                                                                                                                                                                                                                                                                                                                                                                                                                                                                                                                                                                                                                                                                                                                                                                                                                                                                                                                                                                                                                                                                                                                                                                                                                                                                                                                                                                                                                                                                                                                                                                                                                                                                                                                                                                                                                                                                                                                                                                                                                                                                                                                                                                                                                                                                                                                                                                                                                                                                                                                                                                                                                                                                                                                                                                                                                                                                                                                                                                                                                                                                                                                                                                                                                                                                                                                                                                                                                                                                                                                                                                                                                                                                                                                                                                                                                                                                                                                                                                                                                                                                                                                                                                                                                                                                                                                     High-inclination planets and asteroids in multistellar systems The Kozai mechanism often destabilizes high-inclination orbits. It couples changes in the eccentricity and inclination, and drives high inclination, circular orbits to low inclination, eccentric orbits. In a recent study of the dynamics of planetesimals in the quadruple star system HD 98800, there were significant numbers of stable particles in circumbinary polar orbits about the inner binary pair which are apparently able to evade the Kozai instability. Here, we isolate this feature and investigate the dynamics through numerical and analytical models. The results show that the Kozai mechanism of the outer star is disrupted by a nodal libration induced by the inner binary pair on a shorter time-scale. By empirically modelling the period of the libration, a criteria for determining the high-inclination stability limits in general triple systems is derived. The nodal libration feature is interesting and, although affecting inclination and node only, shows many parallels to the Kozai mechanism. This raises the possibility that high-inclination planets and asteroids may be able to survive in multistellar systems.</w:t>
      </w:r>
      <w:r>
        <w:br/>
      </w:r>
      <w:r>
        <w:rPr>
          <w:rStyle w:val="VerbatimChar"/>
        </w:rPr>
        <w:t xml:space="preserve">## 15994                                                                                                                                                                                                                                                                                                                                                                                                                                                                                                                                                                                                                                                                                                                                                                                                                                                                                                                                                                                                                                                                                                                                                                                                                                                                                                                                                                                                                                                                                                                                                                                                                                                                                                                                                                                                                                                                                                                                                                                                                                                                                                                                                                                                                                                                                                                                                                                                                                                                                                                                                                                                                                                                                                                                                                                                                                                                                                                                                                                                                                                                                                                                                                                                                                                                                                                                                                                                                                                                                                                                                                                                                                                                                                                                                                                                                                                                                                                                                                                                                                                                                                                                                                                                                                                                                                                                                                                                                                                                                                                                                                                                                                                                                                                                                                                                                                                                                                                                                                                                                                                                                                                                                                                                                                      Gas expulsion and the destruction of massive young clusters We examine the luminosity and dynamical mass estimates for young massive stellar clusters. For many young (&lt;50 Myr) clusters, the luminosity and dynamical mass estimates differ by a significant amount. We explain this as being due to many young clusters being out of virial equilibrium (which is assumed in dynamical mass estimates) because the clusters are undergoing violent relaxation after expelling gas not used in star formation. We show that, if we assume that luminous mass estimates are correct (for a standard initial mass function), at least 50 per cent of young clusters for which dynamical masses are known are likely to be destroyed within a few tens of Myr of their formation. Even clusters which will retain a bound core may lose a large fraction of their stellar mass. We also show that the core radius and other structural parameters change significantly during the violent relaxation that follows gas expulsion and that they should be considered instantaneous values only, not necessarily reflecting the final state of the cluster. In particular we note that the increasing core radii observed in young LMC/SMC clusters can be well explained as an effect of rapid gas loss.</w:t>
      </w:r>
      <w:r>
        <w:br/>
      </w:r>
      <w:r>
        <w:rPr>
          <w:rStyle w:val="VerbatimChar"/>
        </w:rPr>
        <w:t xml:space="preserve">## 15996                                                                                                                                                                                                                                                                                                                                                                                                                                                                                                                                                                                                                                                                                                                                                                                                                                                                                                                                                                                                                                                                                                                                                                                                                                                                                                                                                                                                                                                                                                                                                                                                                                                                                                                                                                                                                                                                                                                                                                                                                                                                                                                                                                                                                                                                                                                                                                                                                                                                                                                                                                                                                                                                                                                                                                                                                                                                                                                                                                                                                                                                                                                                                                                                                                                                                                                                                                                                                                                                                                                                                                                                                                                                                                                                                                                                                                                                                                                                                                                                                                                                                                                                                                                                                                                                                                                                                                                           Modeling the color evolution of luminous red galaxies - improvements with empirical stellar spectra Predicting the colours of luminous red galaxies (LRGs) in the Sloan Digital Sky Survey has been a long-standing problem. The g, r, i colours of LRGs are inconsistent with stellar population models over the redshift range 0.1 &lt; z &lt; 0.7. We provide a solution to this problem, through a combination of new astrophysics and a fundamental change to the stellar population modelling. We find that the use of the empirical library of Pickles, in place of theoretical libraries based on model atmosphere calculations, modifies the evolutionary population synthesis predicted colours exactly in the way suggested by the data. The reason is a lower (normalized) flux in the empirical libraries, with respect to the theoretical ones, in the wavelength range 5500–6500 A. The effect increases with decreasing effective temperature roughly independently of gravity. We also find that other recent libraries such as MILES and STELIB behave the same way. We further verified that [α/Fe ] effects on stellar spectra cannot substitute the effect of the empirical library because they make both colours bluer. The astrophysical part of our solution regards the composition of the stellar populations of these massive LRGs. We find that on top of the previous effect one needs to consider a model in which ∼3 per cent of the stellar mass is in old metal-poor stars. Other solutions such as an overall slightly subsolar metallicity or young stellar populations can be ruled out by the data. The percentage of the metal-poor subpopulation may be affected by the consideration of abundance-ratio effects though in the framework of present calculations the metal-poor option \nis favoured. Our new model provides a better fit to the colours of LRGs and gives new insight into the formation histories of these most massive galaxies. The new model will also improve \nthe k- and evolutionary corrections for LRGs which are critical for fully exploiting present and future galaxy surveys.</w:t>
      </w:r>
      <w:r>
        <w:br/>
      </w:r>
      <w:r>
        <w:rPr>
          <w:rStyle w:val="VerbatimChar"/>
        </w:rPr>
        <w:t xml:space="preserve">## 15997                                                                                                                                                                                                                                                                                                                                                                                                                                                                                                                                                                                                                                                                                                                                                                                                                                                                                                                                                                                                                                                                                                                                                                                                                                                                                                                                                                                                                                                                                                                                                                                                                                                                                                                                                                                                                                                                                                                                                                                                                                                                                                                                                                                                                                                                                                                                                                                                                                                                                                                                                                                                                                                                                                                                                                                                                                                                                                                                                                                                                                                                                                                                                                                                                                                                                                                                                                                                                                                                                                                                                                                                                                                                                                                                                                                                                                                                                                                                                                                                                                                                                                                                                                                                                                                                                                                                                                                           Modeling the color evolution of luminous red galaxies - improvements with empirical stellar spectra Predicting the colours of luminous red galaxies (LRGs) in the Sloan Digital Sky Survey has been a long-standing problem. The g, r, i colours of LRGs are inconsistent with stellar population models over the redshift range 0.1 &lt; z &lt; 0.7. We provide a solution to this problem, through a combination of new astrophysics and a fundamental change to the stellar population modelling. We find that the use of the empirical library of Pickles, in place of theoretical libraries based on model atmosphere calculations, modifies the evolutionary population synthesis predicted colours exactly in the way suggested by the data. The reason is a lower (normalized) flux in the empirical libraries, with respect to the theoretical ones, in the wavelength range 5500–6500 A. The effect increases with decreasing effective temperature roughly independently of gravity. We also find that other recent libraries such as MILES and STELIB behave the same way. We further verified that [α/Fe ] effects on stellar spectra cannot substitute the effect of the empirical library because they make both colours bluer. The astrophysical part of our solution regards the composition of the stellar populations of these massive LRGs. We find that on top of the previous effect one needs to consider a model in which ∼3 per cent of the stellar mass is in old metal-poor stars. Other solutions such as an overall slightly subsolar metallicity or young stellar populations can be ruled out by the data. The percentage of the metal-poor subpopulation may be affected by the consideration of abundance-ratio effects though in the framework of present calculations the metal-poor option \nis favoured. Our new model provides a better fit to the colours of LRGs and gives new insight into the formation histories of these most massive galaxies. The new model will also improve \nthe k- and evolutionary corrections for LRGs which are critical for fully exploiting present and future galaxy surveys.</w:t>
      </w:r>
      <w:r>
        <w:br/>
      </w:r>
      <w:r>
        <w:rPr>
          <w:rStyle w:val="VerbatimChar"/>
        </w:rPr>
        <w:t xml:space="preserve">## 16017                                                                                                                                                                                                                                                                                                                                                                                                                                                                                                                                                                                                                                                                                                                                                                                                                                                                                                                                                                                                                                                                                                                                                                                                                                                                                                                                                                                                                                                                                                                                                                                                                                                                                                                                                                                                                                                                                                                                                                                                                                                                                                                                                                                                                                                                                                                                                                                                                                                                                                                                                                                                                                                                                                                                                                                                                                                                                                                                                                                                                                                                                                                                                                                                                                                                                                                                                                                                                                                                                                                                                                                                                                                                                                                                                                                                                                                                                                                                                                                                                                                                                                                                                                                                                                                                                                                                                                                                                                                                                                                                                                                                                                                                                                                                                                                                                                                                                                                                                                                                                                                           Ultraviolet dust attenuation in star‐forming galaxies – II. Calibrating the A(UV) versus LTIR/LUV relation We investigate the dependence of the total-infrared (TIR) to UV luminosity ratio method for calculating the UV dust attenuation A(UV) from the age of the underlying stellar populations by using a library of spectral energy distributions for galaxies with different star formation histories. Our analysis confirms that the TIR/UV vs. A(UV) relation varies significantly with the age of the underlying stellar population: i.e. for the same TIR/UV ratio, systems with low specific star formation rate (SSFR) suffer a lower UV attenuation than starbursts. Using a sample of nearby field and cluster spiral galaxies we show that the use of a standard (i.e. age independent) TIR/UV vs. A(UV) relation leads to a systematic overestimate up to 2 magnitudes of the amount of UV dust attenuation suffered by objects with low SSFR and in particular HI-deficient star forming cluster galaxies. This result points out that the age independent $TIR/UV$ vs. $A(UV)$ relation cannot be used to study the UV properties of large samples of galaxies including low star-forming systems and passive spirals. Therefore we give some simple empirical relations from which the UV attenuation can be estimated taking into account its dependence on the age of the stellar populations, providing a less biased view of UV properties of galaxies.</w:t>
      </w:r>
      <w:r>
        <w:br/>
      </w:r>
      <w:r>
        <w:rPr>
          <w:rStyle w:val="VerbatimChar"/>
        </w:rPr>
        <w:t xml:space="preserve">## 16040                                                                                                                                                                                                                                                                                                                                                                                                                                                                                                                                                                                                                                                                                                                                                                                                                                                                                                                                                                                                                                                                                                                                                                                                                                                                                                                                                                                                                                                                                                                                                                                                                                                                                                                                                                                                                                                                                                                                                                                                                                                                                                                                                                                                                                                                                                                                                                                                                                                                                                                                                                                                                                                                                                                                                                                                                                                                                                                                                                                                                                                                                                                                                                                                                                                                                                                                                                                                                                                                                                                                                                                                                                                                                                                                                                                                                                                                                                                                                                                                                                                                                                                                                                                                                                                                                                                                                                                                                                                                                                                                                                                                                             Ram pressure stripping the hot gaseous halos of galaxies in groups and clusters We use a large suite of carefully controlled full hydrodynamic simulations to study the ram pressure stripping of the hot gaseous haloes of galaxies as they fall into massive groups and clusters. The sensitivity of the results to the orbit, total galaxy mass, and galaxy structural properties is explored. For typical structural and orbital parameters, we find that ∼30 per cent of the initial hot galactic halo gas can remain in place after 10 Gyr. We propose a physically simple analytic model that describes the stripping seen in the simulations remarkably well. The model is analogous to the original formulation of Gunn &amp; Gott, except that it is appropriate for the case of a spherical (hot) gas distribution (as opposed to a face-on cold disc) and takes into account that stripping is not instantaneous but occurs on a characteristic time-scale. The model reproduces the results of the simulations to within ≈10 per cent at almost all times for all the orbits, mass ratios, and galaxy structural properties we have explored. The one exception involves unlikely systems where the orbit of the galaxy is highly non-radial and its mass exceeds about 10 per cent of the group or cluster into which it is falling (in which case the model underpredicts the stripping following pericentric passage). The proposed model has several interesting applications, including modelling the ram pressure stripping of both observed and cosmologically simulated galaxies and as a way to improve present semi-analytic models of galaxy formation. One immediate consequence is that the colours and morphologies of satellite galaxies in groups and clusters will differ significantly from those predicted with the standard assumption of complete stripping of the hot coronae.</w:t>
      </w:r>
      <w:r>
        <w:br/>
      </w:r>
      <w:r>
        <w:rPr>
          <w:rStyle w:val="VerbatimChar"/>
        </w:rPr>
        <w:t xml:space="preserve">## 16074                                                                                                                                                                                                                                                                                                                                                                                                                                                                                                                                                                                                                                                                                                                                                                                                                                                                                                                                                                                                                                                                                                                                                                                                                                                                                                                                                                                                                                                                                                                                                                                                                                                                                                                                                                                                                                                                                                                                                                                                                                                                                                                                                                                                                                                                                                                                                                                                                                                                                                                                                                                                                                                                                                                                                                                                                                                                                                                                                                                                                                                                                                                                                                                                                                                                                                                                                                                                                                                                                                                                                                                                                                                                                                                                                                                                                                                                                                                                                                                                                                                                                                                                                                                                                                                                                                                                                                                                                                                                                                                                                                                                                                                                                                                                                                                                                                                                                                                                                                                                                                                                                                                                                                                                                                                                                                                                                                                                                                                        On the Determination of the Spin of the Black Hole in Cyg X-1 from X-Ray Reflection Spectra The spin of Cygnus X-1 is measured by fitting reflection models to Suzaku data covering the energy band 0.9–400 keV. The inner radius of the accretion disc is found to lie within 2 gravitational radii (rg = GM/c 2 ), and a value of 0.97 +0.014 −0.02 is obtained for the dimensionless black hole spin. This agrees with recent measurements using the continuum fitting method by Gou et al. and of the broad iron line by Duro et al. The disc inclination is measured at 23. ◦ 7 +6.7 −5.4 , which is consistent with the recent optical measurement of the binary system inclination by Orosz et al. of 27 ◦ ± 0. ◦ 8. We pay special attention to the emissivity profile caused by irradiation of the inner disc by the hard power-law source. The X-ray observations and simulations show that the index q of that profile deviates from the commonly used, Newtonian, value of 3 within 3rg, steepening considerably within 2rg, as expected in the strong gravity regime.</w:t>
      </w:r>
      <w:r>
        <w:br/>
      </w:r>
      <w:r>
        <w:rPr>
          <w:rStyle w:val="VerbatimChar"/>
        </w:rPr>
        <w:t xml:space="preserve">## 16147                                                                                                                                                                                                                                                                                                                                                                                                                                                                                                                                                                                                                                                                                                                                                                                                                                                                                                                                                                                                                                                                                                                                                                                                                                                                                                                                                                                                                                                                                                                                                                                                                                                                                                                                                                                                                                                                                                                                                                                                                                                                                                                                                                                                                                                                                                                                                                                                                                                                                                                                                                                                                                                                                                                                                                                                                                                                                                                                                                                                                                                                                                                                                                                                                                                                                                                                                                                                                                                                                                                                                                                                                                                                                                                                                                                                                                                                                                                                                                                                                                                                                                                                                                                                                                                                                                                                                                                                                                                  Reconstructing the evolution of white dwarf binaries: further evidence for an alternative algorithm for the outcome of the common-envelope phase in close binaries We determine the possible masses and radii of the progenitors of white dwarfs in binaries from fits to detailed stellar evolution models and use these to reconstruct the mass-transfer phase in which the white dwarf was formed. We confirm the earlier finding that in the first phase of mass transfer in the binary evolution leading to a close pair of white dwarfs, the standard common-envelope formalism (the alpha-formalism) equating the energy balance in the system (implicitly assuming angular momentum conservation) does not work. An algorithm equating the angular momentum balance (implicitly assuming energy conservation) can explain the observations. This conclusion is now based on 10 observed systems rather than three. With the latter algorithm (the gamma-algorithm) the separation does not change much for approximately equal-mass binaries. Assuming constant efficiency in the standard alpha-formalism and a constant value of gamma, we investigate the effect of both methods on the change in separation in general and conclude that when there is observational evidence for strong shrinkage of the orbit, the gamma-algorithm also leads to this. We then extend our analysis to all close binaries with at least one white dwarf component and reconstruct the mass-transfer phases that lead to these binaries. In this way we find all possible values of the efficiency of the standard alpha-formalism and of gamma that can explain the observed binaries for different progenitor and companion masses. We find that all observations can be explained with a single value of gamma, making the gamma-algorithm a useful tool to predict the outcome of common-envelope evolution. We discuss the consequences of our findings for different binary populations in the Galaxy, including massive binaries, for which the reconstruction method cannot be used.</w:t>
      </w:r>
      <w:r>
        <w:br/>
      </w:r>
      <w:r>
        <w:rPr>
          <w:rStyle w:val="VerbatimChar"/>
        </w:rPr>
        <w:t xml:space="preserve">## 16172                                                                                                                                                                                                                                                                                                                                                                                                                                                                                                                                                                                                                                                                                                                                                                                                                                                                                                                                                                                                                                                                                                                                                                                                                                                                                                                                                                                                                                                                                                                                                                                                                                                                                                                                                                                                                                                                                                                                                                                                                                                                                                                                                                                                                                                                                                                                                                                                                                                                                                                                                                                                                                                                                                                                                                                                                                                                                                                                                                                                                                                                                                                                                                                                                                                                                                                                                                                                                                                                                                                                                                                                                                                                                                                                                                                                                                                                                                                                                                                                                                                                                                                                                                                                                                                                                                                                                                                                                                                                                                                                                                                                                                                                                                           On the galaxy stellar mass function, the mass-metallicity relation, and the implied baryonic mass function A comparison between published field galaxy stellar mass fun ctions (GSMFs) shows that the cosmic stellar mass density is in the range 4‐8 per cent of the baryon density (assuming b = 0.045). There remain significant sources of uncertainty for the du st correction and underlying stellar mass-to-light ratio even assuming a reaso nable universal stellar initial mass function. We determine the z &lt; 0.05 GSMF using the New York University ‐ Value-Added Galaxy Catalog sample of 49968 galaxies derived from the Sloan Digital Sky Survey and various estimates of stellar mass. The GSMF shows clear evidence for a low-mass upturn and is fitted with a double Schechter function that has �2 ≃ −1.6. At masses below ∼ 10 8.5 M⊙, the GSMF may be significantly incomplete because of missing l ow surface-brightness galaxies. One interpretation of the stellar mass-metallicity re lation is that it is primarily caused by a lower fraction of available baryons converted to stars in l ow-mass galaxies. Using this principal, we determine a simple relationship between baryonic mass and stellar mass and present an ‘implied baryonic mass function’. This function has a fai nt-end slope, �2 ≃ −1.9. Thus, we find evidence that the slope of the low-mass end of the galax y mass function could plausibly be as steep as the halo mass function. We illustrate the relationship between halo baryonic mass function → galaxy baryonic mass function → GSMF. This demonstrates the requirement for peak galaxy formation efficiency at baryonic masses ∼ 10 11 M⊙ corresponding to a minimum in feedback effects. The baryonic-infall efficien cy may have levelled off at lower masses.</w:t>
      </w:r>
      <w:r>
        <w:br/>
      </w:r>
      <w:r>
        <w:rPr>
          <w:rStyle w:val="VerbatimChar"/>
        </w:rPr>
        <w:t xml:space="preserve">## 16205                                                                                                                                                                                                                                                                                                                                                                                                                                                                                                                                                                                                                                                                                                                                                                                                                                                                                                                                                                                                                                                                                                                                                                                                                                                                                                                                                                                                                                                                                                                                                                                                                                                                                                                                                                                                                                                                                                                                                                                                                                                                                                                                                                                                                                                                                                                                                                                                                                                                                                                                                                                                                                                                                                                                                                                                                                                                                                                                                                                                                                                                                                                                                                                                                                                                                                                                                                                                                                                                                                                                                                                                                                                                                                                                                                                                                                                                                                                                                                                                                                                                                                                                                                                                                                                                                                                                                                                                                                                                                                                                                                                                                                                                                                                                                                                                                                                                                                                                                                                                                                                                                                                                                                                                                                                                                                                                                                                                                                                                                                                                                                                   The Impact of Galaxy Formation on the X-ray Evolution of Clusters We present a new model for the X-ray properties of the intracluster medium that explicitly includes heating of the gas by the energy released during the evolution of cluster galaxies. We calculate the evolution of clusters by combining the semi-analytic model of galaxy formation of Cole et al. with a simple model for the radial profile of the intracluster gas. We focus on the cluster X-ray luminosity function and on the relation between X-ray temperature and luminosity (the T-L relation). Observations of these properties are known to disagree with predictions based on scaling relations which neglect gas cooling and heating processes. We show that cooling alone is not enough to account for the flatness of the observed T-L relation or for the lack of strong redshift evolution in the observed X-ray luminosity function. Gas heating, on the other</w:t>
      </w:r>
      <w:r>
        <w:br/>
      </w:r>
      <w:r>
        <w:rPr>
          <w:rStyle w:val="VerbatimChar"/>
        </w:rPr>
        <w:t xml:space="preserve">## 16242                                                                                                                                                                                                                                                                                                                                                                                                                                                                                                                                                                                                                                                                                                                                                                                                                                                                                                                                                                                                                                                                                                                                                                                                                                                                                                                                                                                                                                                                                                                                                                                                                                                                                                                                                                                                                                                                                                                                                                                                                                                                                                                                                                                                                                                                                                                                                                                                                                                                                                                                                                                                                                                                                                                                                                                                                                                                                                                                                                                                                                                                                                                                                                                                                                                                                                                                                                                                                                                                                                                                                                                                                                                                                                                                                                                                                                                                                                                                                                                                                                                                                                                                                                                                                                                                                                                                                                                                                                                                                                                                                                                                                                                                                                                                                                                                                                                                                                                                                                                                                                                                                                                                                                                                                                                                                                                                                                             Unsteady outflow models for cosmological gamma-ray bursts The 'event' that triggers a gamma-ray burst cannot last for more than a few seconds. This is, however, long compared with the dynamical timescale of a compact stellar-mass object (approximately 10 (exp-3) s). Energy is assumed to be released as an outflow with high mean Lorentz factor Gamma. But a compact stellar-mass collapse or merger is, realistically, likely to generate a mass (or energy) flux that is unsteady on some timescales in the range 10(exp -3) - 10 s. If Gamma fluctuates by a factor of approximately 2 around its mean value, relative motions within the outflowing material will themselves (in the comoving frame) be relativistic, and can give rise to internal shocks. For Gamma approximately 10(exp 2), the resultant dissipation occurs outside the 'photosphere' and can convert a substantial fraction of the overall outflow energy into nonthermal radiation. This suggests a mechanism for cosmological bursts that demands less extreme assumptions (in respect of Gamma-values, freedom from baryonic contamination, etc.) than earlier proposals.</w:t>
      </w:r>
      <w:r>
        <w:br/>
      </w:r>
      <w:r>
        <w:rPr>
          <w:rStyle w:val="VerbatimChar"/>
        </w:rPr>
        <w:t xml:space="preserve">## 16247                                                                                                                                                                                                                                                                                                                                                                                                                                                                                                                                                                                                                                                                                                                                                                                                                                                                                                                                                                                                                                                                                                                                                                                                                                                                                                                                                                                                                                                                                                                                                                                                                                                                                                                                                                                                                                                                                                                                                                                                                                                                                                                                                                                                                                                                                                                                                                                                                                                                                                                                                                                                                                                                                                                                                                                                                                                                                                                                                                                                                                                                                                                                                                                                                                                                                                                                                                                                                                                                                                                                                                                                                                                                                                                                                                                                                                                                                                                                                                                                                                                                                                                                                                                                                                                                                                                                                                                                                                                                                                                                                                                                                                                                                                                                                                                                                                                                                                                                                                                                                                                                                                                                                                                                                                                                                                                                                  Galaxy clusters at 0.6-z-1.4 in the UKIDSS ultra deep survey early data release We present the first cluster catalogue extracted from the UKIRT Infrared Deep Sky Survey Early Data Release. The catalogue is created using UKIDSS Ultra Deep Survey infrared J and K data combined with 3.6 µm and 4.5 µm Spitzer bands and optical BV Rizimaging from the Subaru Telescope over 0.5 square degrees in the Subaru XMM-Newton Deep Field. We have created a new cluster-detection algorithm, based on the Friends-Of-Friends and Voronoi Tessellation methods, which utilises probability distribution functions derived from a photometric redshift analysis. We employ mock catalogues to understand the selection effects and contamination associated with the algorithm. The cluster catalogue contains 13 clusters at redshifts 0.61 6 z 6 1.39 with luminosities 10L ∗ � Ltot � 50L ∗ , corresponding to masses 5 × 10 13 M⊙ � Mcluster � 3 × 10 14 M⊙ for M/M ⊙ L/L⊙ = 75h. The measured sky surface density of � 10 deg −2 for high-redshift (z = 0.5 1.5), massive (&gt; 10 14 M⊙) clusters is precisely in line with theoretical predictions presented by Kneissl et al. (2001).</w:t>
      </w:r>
      <w:r>
        <w:br/>
      </w:r>
      <w:r>
        <w:rPr>
          <w:rStyle w:val="VerbatimChar"/>
        </w:rPr>
        <w:t xml:space="preserve">## 16256                                                                                                                                                                                                                                                                                                                                                                                                                                                                                                                                                                                                                                                                                                                                                                                                                                                                                                                                                                                                                                                                                                                                                                                                                                                                                                                                                                                                                                                                                                                                                                                                                                                                                                                                                                                                                                                                                                                                                                                                                                                                                                                                                                                                                                                                                                                                                                                                                                                                                                                                                                                                                                                                                                                                                                                                                                                                                                                                                                                                                                                                                                                                                                                                                                                                                                                                                                                                                                                                                                                                                                                                                                                                                                                                                                                                                                                                                                                                                                                                                                                                                                                                                                                                                                                                                                                                                                                                                                                                                                                                                                                                                                                                                                                                                                                                                                                                                                                                                                                                                                                                                    On the black-hole mass -- radio luminosity relation for flat-spectrum radio-loud quasars A new analysis of the connection between black-hole mass and r dio luminosity in radioselected flat-spectrum quasars (FSQ) is presented. In contr ast to recent claims in the literature, we find no evidence that the black-hole masses of radio-selec ted FSQ are systematically lower that those of luminous optically-selected radio-loud quas ars. The black-hole masses of the FSQ are estimated via the virial black-hole mass estimator w hich utilizes the line-width of the Hβ emission line as a tracer of the central gravitational poten tial. By correcting for the inevitable effects of inclination, incurred due to the FSQ b eing viewed close to the line of sight, we find that the black-hole masses of the FSQ with intri nsically powerful radio jets are confined, virtually exclusively, toMbh &gt; 10 M⊙. This is in good agreement with previous studies of optically selected FSQ and steep-spectrum radio -loud quasars. Finally, following the application of a realistic Doppler b oosting correction, we find that the FSQ occupy a wide range in intrinsic radio luminosity, an d that many sources would be more accurately classified as radio-intermediate or radioqu et quasars. This range in radio luminosity suggests that the FSQ are fully consistent with a n upper boundary on radio power of the formL5GHz ∝ M bh .</w:t>
      </w:r>
      <w:r>
        <w:br/>
      </w:r>
      <w:r>
        <w:rPr>
          <w:rStyle w:val="VerbatimChar"/>
        </w:rPr>
        <w:t xml:space="preserve">## 16258                                                                                                                                                                                                                                                                                                                                                                                                                                                                                                                                                                                                                                                                                                                                                                                                                                                                                                                                                                                                                                                                                                                                                                                                                                                                                                                                                                                                                                                                                                                                                                                                                                                                                                                                                                                                                                                                                                                                                                                                                                                                                                                                                                                                                                                                                                                                                                                                                                                                                                                                                                                                                                                                                                                                                                                                                                                                                                                                                                                                                                                                                                                                                                                                                                                                                                                                                                                                                                                                                                                                                                                                                                                                                                                                                                                                                                                                                                                                                                                                                                                                                                                                                                                                                                                                                                                                                                                                                                                                                                                                                                                                                                                                                                                                                       A very deep Chandra observation of the Perseus cluster: shocks, ripples and conduction We present the first results from a very deep Chandra X-ray observation of the core of the Perseus cluster of galaxies. A pressure map reveals a clear thick band of high pressure around the inner radio bubbles. The gas in the band must be expanding outward and the sharp front to it is identified as a shock front, yet we see no temperature jump across it; indeed there is more soft emission behind the shock than in front of it. We conclude that in this inner region either thermal conduction operates efficiently or the co-existing relativistic plasma seen as the radio mini-halo is mediating the shock. If common, isothermal shocks in cluster cores mean that we cannot diagnose the expansion speed of radio bubbles from temperature measurements alone. They can at times expand more rapidly than currently assumed without producing significant regions of hot gas. Bubbles may also be significantly more energetic. The pressure ripples found in earlier images are identified as isothermal sound waves. A simple estimate based on their amplitude confirms that they can be an effective distributed heat source able to balance radiative cooling.We see multiphase gas with about 10{sup 9}M{sub {circle_dot}} at a temperature of about 0.5 keV. Much, but not all, of this cooler gas is spatially associated with the optical filamentary nebula around the central galaxy, NGC1275. A residual cooling flow of about 50M{sub {circle_dot}} yr{sup -1} may be taking place. A channel is found in the pressure map along the path of the bubbles, with indications found of outer bubbles. The channel connects in the S with a curious cold front.</w:t>
      </w:r>
      <w:r>
        <w:br/>
      </w:r>
      <w:r>
        <w:rPr>
          <w:rStyle w:val="VerbatimChar"/>
        </w:rPr>
        <w:t xml:space="preserve">## 16289                                                                                                                                                                                                                                                                                                                                                                                                                                                                                                                                                                                                                                                                                                                                                                                                                                                                                                                                                                                                                                                                                                                                                                                                                                                                                                                                                                                                                                                                                                                                                                                                                                                                                                                                                                                                                                                                                                                                                                                                                                                                                                                                                                                                                                                                                                                                                                                                                                                                                                                                                                                                                                                                                                                                                                                                                                                                                                                                                                                                                                                                                                                                                                                                                                                                                                                                                                                                                                                                                                                                                                                                                                                                                                                                                                                                                                                                                                                                                                                                                                                                                                                                                                                                                                                                                                                                                                                                                                                                                                                                                                                                                                                                                                                                                                                                                                                                                                                                                                                                                                              Lessons from the Ionised and Molecular Mass of Post-CE PNe Close binary evolution is widely invoked to explain the formation of axisymmetric planetary nebulae after a brief common envelope phase. The evolution of the primary would be interrupted abruptly, its still quite massive envelope being fully ejected to form the PN, which should be more massive than a planetary nebula coming from the same star, were it single. We test this hypothesis by investigating the ionised and molecular masses of a sample consisting of 21 post-common-envelope planetary nebulae, roughly one-fifth of their known total population, and comparing them to a large sample of regular planetary nebulae (not known to host close-binaries). We find that post-common-envelope planetary nebulae arising from single-degenerate systems are, on average, neither more nor less massive than regular planetary nebulae, whereas post-common-envelope planetary nebulae arising from double-degenerate systems are considerably more massive and show substantially larger linear momenta and kinetic energy than the rest. The reconstruction of the common envelope of four objects further suggests that the mass of single-degenerate nebulae actually amounts to a very small fraction of the envelope of their progenitor stars. This leads to the uncomfortable question of where the rest of the envelope is, raising serious doubts on our understanding of these intriguing objects.</w:t>
      </w:r>
      <w:r>
        <w:br/>
      </w:r>
      <w:r>
        <w:rPr>
          <w:rStyle w:val="VerbatimChar"/>
        </w:rPr>
        <w:t xml:space="preserve">## 16294                                                                                                                                                                                                                                                                                                                                                                                                                                                                                                                                                                                                                                                                                                                                                                                                                                                                                                                                                                                                                                                                                                                                                                                                                                                                                                                                                                                                                                                                                                                                                                                                                                                                                                                                                                                                                                                                                                                                                                                                                                                                                                                                                                                                                                                                                                                                                                                                                                                                                                                                                                                                                                                                                                                                                                                                                                                                                                                                                                                                                                                                                                                                                                                                                                                                                                                                                                                                                                                                                                                                                                                                                                                                                                                                                                                                                                                                                                                                                                                                                                                                                                                                                                                                                                                                                                                                                                                                                                                                                                                                                                                                                                                                                                                                                                                                                                                                                                                                                                                                                                                                                    Masses, Beaming and Eddington Ratios in Ultraluminous X-ray Sources I suggest that the beaming factor in bright ultraluminous X-ray sources (ULXs) varies as b ∝ u m −2 , where u m is the Eddington ratio for accretion. This is required by the observed universal Lsoft ∝ T −4 relation between soft-excess luminosity and temperature, and is reasonable on general physical grounds. The beam scaling means that all observable properties of bright ULXs depend essentially only on the Eddington ratio u m, and that these systems vary mainly because the beaming is sensitive to the Eddington ratio. This suggests that bright ULXs are stellar-mass systems accreting at Eddington ratios of the order of 10–30, with beaming factors b 0.1. Lower luminosity ULXs follow bolometric (not soft-excess) L ∼ T 4 correlations and probably represent sub-Eddington accretion on to black holes with masses ∼10 M� . Highmass X-ray binaries containing black holes or neutron stars and undergoing rapid thermalor nuclear-time-scale mass transfer are excellent candidates for explaining both types. If the b ∝ u m −2 scaling for bright ULXs can be extrapolated to the Eddington ratios found in SS433, some objects currently identified as active galactic nuclei at modest redshifts might actually be ULXs (‘pseudo-blazars’). This may explain cases where the active source does not coincide with the centre of the host galaxy.</w:t>
      </w:r>
      <w:r>
        <w:br/>
      </w:r>
      <w:r>
        <w:rPr>
          <w:rStyle w:val="VerbatimChar"/>
        </w:rPr>
        <w:t xml:space="preserve">## 16295                                                                                                                                                                                                                                                                                                                                                                                                                                                                                                                                                                                                                                                                                                                                                                                                                                                                                                                                                                                                                                                                                                                                                                                                                                                                                                                                                                                                                                                                                                                                                                                                                                                                                                                                                                                                                                                                                                                                                                                                                                                                                                                                                                                                                                                                                                                                                                                                                                                                                                                                                                                                                                                                                                                                                                                                                                                                                                                                                                                                                                                                                                                                                                                                                                                                                                                                                                                                                                                                                                                                                                                                                                                                                                                                                                                                                                                                                                                                                                                                                                                                                                                                                                                                                                                                                                                                                                                                                                                                                                                                                                                                                                                                                                                                                                                                                                                                                                                                                                                                                                                                                    Masses, Beaming and Eddington Ratios in Ultraluminous X-ray Sources I suggest that the beaming factor in bright ultraluminous X-ray sources (ULXs) varies as b ∝ u m −2 , where u m is the Eddington ratio for accretion. This is required by the observed universal Lsoft ∝ T −4 relation between soft-excess luminosity and temperature, and is reasonable on general physical grounds. The beam scaling means that all observable properties of bright ULXs depend essentially only on the Eddington ratio u m, and that these systems vary mainly because the beaming is sensitive to the Eddington ratio. This suggests that bright ULXs are stellar-mass systems accreting at Eddington ratios of the order of 10–30, with beaming factors b 0.1. Lower luminosity ULXs follow bolometric (not soft-excess) L ∼ T 4 correlations and probably represent sub-Eddington accretion on to black holes with masses ∼10 M� . Highmass X-ray binaries containing black holes or neutron stars and undergoing rapid thermalor nuclear-time-scale mass transfer are excellent candidates for explaining both types. If the b ∝ u m −2 scaling for bright ULXs can be extrapolated to the Eddington ratios found in SS433, some objects currently identified as active galactic nuclei at modest redshifts might actually be ULXs (‘pseudo-blazars’). This may explain cases where the active source does not coincide with the centre of the host galaxy.</w:t>
      </w:r>
      <w:r>
        <w:br/>
      </w:r>
      <w:r>
        <w:rPr>
          <w:rStyle w:val="VerbatimChar"/>
        </w:rPr>
        <w:t xml:space="preserve">## 16301                                                                                                                                                                                                                                                                                                                                                                                                                                                                                                                                                                                                                                                                                                                                                                                                                                                                                                                                                                                                                                                                                                                                                                                                                                                                                                                                                                                                                                                                                                                                                                                                                                                                                                                                                                                                                                                                                                                                                                                                                                                                                                                                                                                                                                                                                                                                                                                                                                                                                                                                                                                                                                                                                                                                                                                                                                                                                                                                                                                                                                                                                                                                                                                                                                                                                                                                                                                                                                                                                                                                                                                                                                                                                                                                                                                                                                                                                                                                                                                                                                                                                                                                                                                                                                                                                                                                                                                                                                                                                                                                                                                                                                                                                                                                                                                                                                                                                                                                                                                                                                                                                                                                                                                                                                                                      Third Dredge-up in Low Mass Stars: Solving the LMC Carbon Star Mystery A long standing problem with asymptotic giant branch (AGB) star models has been their inability to produce the low-luminosity carbon stars in the Large and Small Magellanic Clouds. Dredge-up must begin earlier and extend deeper. We find this for the first time in our models of LMC metallicity. Such features are not found in our models of SMC metallicity. The fully implicit and simultaneous stellar evolution code STARS has been used to calculate the evolution of AGB stars with metallicities of Z=0.008 and Z=0.004, corresponding to the observed metallicities of the Large and Small Magellanic Clouds, respecitively. Third dredge-up occurs in stars of 1Msol and above and carbon stars were found for models between 1Msol and 3Msol. We use the detailed models as input physics for a population synthesis code and generate carbon star luminosity functions. We now find that we are able to reproduce the carbon star luminosity function of the LMC without any manipulation of our models. The SMC carbon star luminosity function still cannot be produced from our detailed models unless the minimum core mass for third dredge-up is reduced by 0.06Msol.</w:t>
      </w:r>
      <w:r>
        <w:br/>
      </w:r>
      <w:r>
        <w:rPr>
          <w:rStyle w:val="VerbatimChar"/>
        </w:rPr>
        <w:t xml:space="preserve">## 16323                                                                                                                                                                                                                                                                                                                                                                                                                                                                                                                                                                                                                                                                                                                                                                                                                                                                                                                                                                                                                                                                                                                                                                                                                                                                                                                                                                                                                                                                                                                                                                                                                                                                                                                                                                                                                                                                                                                                                                                                                                                                                                                                                                                                                                                                                                                                                                                                                                                                                                                                                                                                                                                                                                                                                                                                                                                                                                                                                                                                                                                                                                                                                                                                                                                                                                                                                                                                                                                                                                                                                                                                                                                                                                                                                                                                                                                                                                                                                                                                                                                                                                                                                                                                                                                                                                                                                                                                                                                                                                                                                                                                                                                                                                                                                                                                                                                                                                                                                                                                                                                                                                                                                                                                                                                                                                                                                                                                                                                                                                                                                                                                                                                                                                                                                Weak lensing: Dark Matter, Dark Energy and Dark Gravity In this non-specialist review I look at how weak lensing can provide information on the dark sector of the Universe. The review concentrates on what can be learned about Dark Matter, Dark Energy and Dark Gravity, and why. On Dark Matter, results on the confrontation of theoretical profiles with observation are reviewed, and measurements of neutrino masses discussed. On Dark Energy, the interest is whether this could be Einstein's cosmological constant, and prospects for high-precision studies of the equation of state are considered. On Dark Gravity, we consider the exciting prospects for future weak lensing surveys to distinguish General Relativity from extra-dimensional or other gravity theories.</w:t>
      </w:r>
      <w:r>
        <w:br/>
      </w:r>
      <w:r>
        <w:rPr>
          <w:rStyle w:val="VerbatimChar"/>
        </w:rPr>
        <w:t xml:space="preserve">## 16327                                                                                                                                                                                                                                                                                                                                                                                                                                                                                                                                                                                                                                                                                                                                                                                                                                                                                                                                                                                                                                                                                                                                                                                                                                                                                                                                                                                                                                                                                                                                                                                                                                                                                                                                                                                                                                                                                                                                                                                                                                                                                                                                                                                                                                                                                                                                                                                                                                                                                                                                                                                                                                                                                                                                                                                                                                                                                                                                                                                                                                                                                                                                                                                                                                                                                                                                                                                                                                                                                                                                                                                                                                                                                                                                                                                                                                                                                                                                                                                                                                                                                                                                                                                                                                                                                                                                                                                                                                                                                                                                                                                                                                                                                                                                                                                                                                                                                                                                                                                                                                                                                                                                                                                                                                                                                                                                                                       The inevitable youthfulness of known high-redshift radio galaxies Some galaxies are very luminous in the radio part of the spectrum. These ‘radio galaxies’ have extensive (hundreds of kiloparsecs) lobes of emission powered by plasma jets originating at a central black hole. Some radio galaxies can be seen at very high redshifts, where in principle they can serve as probes of the early evolution of the Universe. Here we show that, for any model of radio-galaxy evolution in which the luminosity decreases with time after an initial rapid increase (that is, essentially all reasonable models), all observable high-redshift radio galaxies must be seen when the lobes are less than 107 years old. This means that high-redshift radio galaxies can be used as a high-time-resolution probe of evolution in the early Universe. Moreover, this result explains many observed trends of radio-galaxy properties with redshift, without needing to invoke explanations based on cosmology or strong evolution of the surrounding intergalactic medium with cosmic time, thereby avoiding conflict with current theories of structure formation.</w:t>
      </w:r>
      <w:r>
        <w:br/>
      </w:r>
      <w:r>
        <w:rPr>
          <w:rStyle w:val="VerbatimChar"/>
        </w:rPr>
        <w:t xml:space="preserve">## 16328                                                                                                                                                                                                                                                                                                                                                                                                                                                                                                                                                                                                                                                                                                                                                                                                                                                                                                                                                                                                                                                                                                                                                                                                                                                                                                                                                                                                                                                                                                                                                                                                                                                                                                                                                                                                                                                                                                                                                                                                                                                                                                                                                                                                                                                                                                                                                                                                                                                                                                                                                                                                                                                                                                                                                                                                                                                                                                                                                                                                                                                                                                                                                                                                                                                                                                                                                                                                                                                                                                                                                                                                                                                                                                                                                                                                                                                                                                                                                                                                                                                                                                                                                                                                                                                                                                                                                                                                                                                                                                                                                                                                                                                                                                                                                                                                                                                                                                                                                                                                                                                                                                                                                                                                                                                                                                                                                                       The inevitable youthfulness of known high-redshift radio galaxies Some galaxies are very luminous in the radio part of the spectrum. These ‘radio galaxies’ have extensive (hundreds of kiloparsecs) lobes of emission powered by plasma jets originating at a central black hole. Some radio galaxies can be seen at very high redshifts, where in principle they can serve as probes of the early evolution of the Universe. Here we show that, for any model of radio-galaxy evolution in which the luminosity decreases with time after an initial rapid increase (that is, essentially all reasonable models), all observable high-redshift radio galaxies must be seen when the lobes are less than 107 years old. This means that high-redshift radio galaxies can be used as a high-time-resolution probe of evolution in the early Universe. Moreover, this result explains many observed trends of radio-galaxy properties with redshift, without needing to invoke explanations based on cosmology or strong evolution of the surrounding intergalactic medium with cosmic time, thereby avoiding conflict with current theories of structure formation.</w:t>
      </w:r>
      <w:r>
        <w:br/>
      </w:r>
      <w:r>
        <w:rPr>
          <w:rStyle w:val="VerbatimChar"/>
        </w:rPr>
        <w:t xml:space="preserve">## 16335                                                                                                                                                                                                                                                                                                                                                                                                                                                                                                                                                                                                                                                                                                                                                                                                                                                                                                                                                                                                                                                                                                                                                                                                                                                                                                                                                                                                                                                                                                                                                                                                                                                                                                                                                                                                                                                                                                                                                                                                                                                                                                                                                                                                                                                                                                                                                                                                                                                                                                                                                                                                                                                                                                                                                                                                                                                                                                                                                                                                                                                                                                                                                                                                                                                                                                                                                                                                                                                                                                                                                                                                                                                                                                                                                                                                                                                                                                                                                                                                                          Rocky planetesimals as the origin of metals in DZ stars The calcium and hydrogen abundances, Galactic positions and kinematics of 146 DZ white dwarfs from the Sloan Digital Sky Survey are analysed to constrain the possible origin of their externally polluted atmospheres. There are no correlations found between their accreted calcium abundances and spatial–kinematical distributions relative to interstellar material. Furthermore, two thirds of the stars are currently located above the Galactic gas and dust layer, and their kinematics indicate multi-Myr residences in this region where interstellar material is virtually absent. Where detected, the hydrogen abundances for 37 DZA stars show little or no correlation with accreted calcium or spatial–kinematical distributions, though there is a general trend with cooling age. It is found that Eddington-type accretion of interstellar hydrogen can reproduce the observed hydrogen abundances, yet simultaneously fails to account for calcium. The calcium-to-hydrogen ratios for the DZA stars are dominated by supersolar values, as are the lower limits for the remaining 109 DZ stars. All together, these polluted white dwarfs currently contain 10 20±2 g of calcium in their convective envelopes, commensurate with the masses of calcium inferred for large asteroids. A census of current T eff 12 000 K, helium-rich stars from the Sloan Digital Sky Survey suggests the DZ and DC white dwarfs belong to the same stellar population, with similar basic atmospheric compositions, effective temperatures, spatial distributions and Galactic space velocities. Based on this result, pollution by the interstellar medium cannot simultaneously account for both the polluted and non-polluted subpopulations. Rather, it is probable that these white dwarfs are contaminated by circumstellar matter; the rocky remains of terrestrial planetary systems. In this picture, two predictions emerge. First, at least 3.5 per cent of all white dwarfs harbour the remnants of terrestrial planetary systems; this is a concrete lower limit and the true fraction is almost certainly, and perhaps significantly, higher. Therefore, one can infer that at least 3.5 per cent of main-sequence A- and F-type stars build terrestrial planets. Secondly, the DZA stars are externally polluted by both metals and hydrogen, and hence constrain the frequency and mass of water rich, extrasolar planetesimals.</w:t>
      </w:r>
      <w:r>
        <w:br/>
      </w:r>
      <w:r>
        <w:rPr>
          <w:rStyle w:val="VerbatimChar"/>
        </w:rPr>
        <w:t xml:space="preserve">## 16339                                                                                                                                                                                                                                                                                                                                                                                                                                                                                                                                                                                                                                                                                                                                                                                                                                                                                                                                                                                                                                                                                                                                                                                                                                                                                                                                                                                                                                                                                                                                                                                                                                                                                                                                                                                                                                                                                                                                                                                                                                                                                                                                                                                                                                                                                                                                                                                                                                                                                                                                                                                                                                                                                                                                                                                                                                                                                                                                                                                                                                                                                                                                                                                                                                                                                                                                                                                                                                                                                                                                                                                                                                                                                                                                                                                                                                                                                                                                                                                                                                                                                                                                                                                                                                                                                                                                                                                                                                                                                                                                                                                                                                                                                                                                                                                                                                                                                                                                                                                                                                                                                                                                                                                                                                                                                                                                                        Space dust collisions as a planetary escape mechanism It is observed that hypervelocity space dust, which is continuously bombarding Earth, creates immense momentum flows in the atmosphere. Some of this fast space dust inevitably will interact with the atmospheric system, transferring energy and moving particles around, with various possible consequences. This paper examines, with supporting estimates, the possibility that by way of collisions the Earth-grazing component of space dust can facilitate planetary escape of atmospheric particles, whether they are atoms and molecules that form the atmosphere or larger-sized particles. An interesting outcome of this collision scenario is that a variety of particles that contain telltale signs of Earth's organic story, including microbial life and life-essential molecules, may be "afloat" in Earth's atmosphere. The present study assesses the capability of this space dust collision mechanism to propel some of these biological constituents into space. Key Words: Hypervelocity space dust-Collision-Planetary escape-Atmospheric constituents-Microbial life. Astrobiology 17, 1274-1282.</w:t>
      </w:r>
      <w:r>
        <w:br/>
      </w:r>
      <w:r>
        <w:rPr>
          <w:rStyle w:val="VerbatimChar"/>
        </w:rPr>
        <w:t xml:space="preserve">## 16345                                                                                                                                                                                                                                                                                                                                                                                                                                                                                                                                                                                                                                                                                                                                                                                                                                                                                                                                                                                                                                                                                                                                                                                                                                                                                                                                                                                                                                                                                                                                                                                                                                                                                                                                                                                                                                                                                                                                                                                                                                                                                                                                                                                                                                                                                                                                                                                                                                                                                                                                                                                                                                                                                                                                                                                                                                                                                                                                                                                                                                                                                                                                                                                                                                                                                                                                                                                                                                                                                                                                                                                                                                                                                                                                                                                                                                                                                                                                                                                                                                                                                                                                                                                                                                                                                                                                                                                                                                                                   A physical model for the continuum variability and quasi-periodic oscillation in accreting black holes The power spectra of black hole binaries have been well studied for decades, giving a detailed phenomenological picture of the variability properties and their correlation with the energy spectrum (spectral state) of the source. Here we take the truncated disc/hot inner flow picture which can describe the spectral changes, and show that propagating mass accretion rate fluctuations in the hot flow can match the broad band power spectral properties seen in black hole binaries, i.e. give approximately band limited noise between a low and high frequency break. The low frequency break marks the viscous timescale at the outer edge of the hot inner flow, which is the inner edge of the truncated disc. The model also predicts the Lense-Thirring precession timescale of the hot flow, as this is set by the surface density of the flow which is self consistently calculated from the propagating fluctuations. We show that this naturally gives the observed relation between the low frequency break and QPO frequency as the outer radius of the flow moves inwards, and that this model predicts many of the observed QPO properties such as correlation of coherence with frequency, and of the recently discovered correlation of frequency with flux on short timescales. We fit this total model of the variability to a sequence of 5 observed power spectra from the bright black hole binary XTE J1550-564 as the source transitioned from a low/hard to very high state. This is the first time that a power spectrum from a black hole binary has been fit with a physical model for the variability. The data are well fit if the inner radius of the flow remains constant, while the outer radius sweeps inwards from ~60-12 Rg. This range of radii agrees with models of the energy spectral evolution, giving the first self consistent description of the evolution of both the spectrum and variability of BHB.</w:t>
      </w:r>
      <w:r>
        <w:br/>
      </w:r>
      <w:r>
        <w:rPr>
          <w:rStyle w:val="VerbatimChar"/>
        </w:rPr>
        <w:t xml:space="preserve">## 16352                                                                                                                                                                                                                                                                                                                                                                                                                                                                                                                                                                                                                                                                                                                                                                                                                                                                                                                                                                                                                                                                                                                                                                                                                                                                                                                                                                                                                                                                                                                                                                                                                                                                                                                                                                                                                                                                                                                                                                                                                                                                                                                                                                                                                                                                                                                                                                                                                                                                                                                                                                                                                                                                                                                                                                                                                                                                                                                                                                                                                                                                                                                                                                                                                                                                                                                                                                                                                                                                                                                                                                                                                                                                                                                                                                                                                                                                                                                                                                                                                                                                                                                                                                                                                                                                                                                                                                                                                                                                                                                                                                                                                                                                                                                                                                                                                                                                             Mass segregation in young compact star clusters in the Large Magellanic Cloud: I. Data and Luminosity Functions We have undertaken a detailed analysis of HST/WFPC2 and STIS imaging observations, and of supplementary wide-field ground-based observations obtained with the ESO New Technology Telescope (NTT) of two young (10-25 Myr) compact star clusters in the LMC, NGC 1805 and 1818. The ultimate goal of our work is to improve our understanding of the degree of primordial mass segregation in star clusters. This is crucial for the interpretation of observational luminosity functions (LFs) in terrns of the initial mass function (IMF), and for constraining the universality of the IMF. We present evidence for strong luminosity segregation in both clusters. The LF slopes steepen with cluster radius; in both NGC 1805 and 1818 the LF slopes reach a stable level well beyond the core of the clusters or half-light radii. In addition, the brightest cluster stars are strongly concentrated within the inner 4R h l . The global cluster LF, although strongly non-linear, is fairly well approximated by the core or half-light LF; the (annular) LFs at these radii are dominated by the segregated high-luminosity stars, however. We present tentative evidence for the presence of an excess number of bright stars surrounding NGC 1818, for which we argue that they are most probably massive stars that have been collisionally ejected from the cluster core. We therefore suggest that the cores of massive young stars clusters undergo significant dynamical evolution, even on time-scales as short as 25 Myr.</w:t>
      </w:r>
      <w:r>
        <w:br/>
      </w:r>
      <w:r>
        <w:rPr>
          <w:rStyle w:val="VerbatimChar"/>
        </w:rPr>
        <w:t xml:space="preserve">## 16353                                                                                                                                                                                                                                                                                                                                                                                                                                                                                                                                                                                                                                                                                                                                                                                                                                                                                                                                                                                                                                                                                                                                                                                                                                                                                                                                                                                                                                                                                                                                                                                                                                                                                                                                                                                                                                                                                                                                                                                                                                                                                                                                                                                                                                                                                                                                                                                                                                                                                                                                                                                                                                                                                                                                                                                                                                                                                                                                                                                                                                                                                                                                                                                                                                                                                                                                                                                                                                                                                                                                                                                                                                                                                                                                                                                                                                                                                                                                                                                                                                                                                                                                                                                                                                                                                                                                                                                                                                                                                                                                                                                                                                                                                                                                                                                                                                                                                                                                                                                                                                                                                                                                                                                                                                                                                                                                                                                                                                                                                                                                                                                                               ROSA: A High-cadence, Synchronized Multi-camera Solar Imaging System The Rapid Oscillations in the Solar Atmosphere (ROSA) instrument is a synchronized, six-camera high-cadence solar imaging instrument developed by Queen’s University Belfast. The system is available on the Dunn Solar Telescope at the National Solar Observatory in Sunspot, New Mexico, USA, as a common-user instrument. Consisting of six 1k × 1k Peltier-cooled frame-transfer CCD cameras with very low noise (0.02 – 15 e s−1 pixel−1), each ROSA camera is capable of full-chip readout speeds in excess of 30 Hz, or 200 Hz when the CCD is windowed. Combining multiple cameras and fast readout rates, ROSA will accumulate approximately 12 TB of data per 8 hours observing. Following successful commissioning during August 2008, ROSA will allow for multi-wavelength studies of the solar atmosphere at a high temporal resolution.</w:t>
      </w:r>
      <w:r>
        <w:br/>
      </w:r>
      <w:r>
        <w:rPr>
          <w:rStyle w:val="VerbatimChar"/>
        </w:rPr>
        <w:t xml:space="preserve">## 16356                                                                                                                                                                                                                                                                                                                                                                                                                                                                                                                                                                                                                                                                                                                                                                                                                                                                                                                                                                                                                                                                                                                                                                                                                                                                                                                                                                                                                                                                                                                                                                                                                                                                                                                                                                                                                                                                                                                                                                                                                                                                                                                                                                                                                                                                                                                                                                                                                                                                                                                                                                                                                                                                                                                                                                                                                                                                                                                                                                                                                                                                                                                                                                                                                                                                                                                                                                                                                                                                                                                                                                                                                                                                                                                                                                                                                                                                                                                                                                                                                                                                                                                                                                                                                                                                                                                                                                                                                                                                                                                                                                                                                                                                                                                                                                                                                                                                     Long-term classical and general relativistic effects on the radial velocities of the stars orbiting Sgr A* We analytically work out the cumulative, i.e. averaged over one orbital revolution, time variations 〈υ ρ 〉 of the radial velocity υ ρ of a typical S star orbiting the supermassive (M • ≈ 10 6 M ⊙ ) black hole (SBH) hosted by the Galactic Centre (GC) in Sgr A * caused by several dynamical effects. They are the general relativistic gravitoelectromagnetic (GEM) fields of the SBH, its quadrupole mass moment Q 2 and a diffuse dark matter distribution around the SBH. All of them induce non-zero long-term radial accelerations proportional to the eccentricity e of the orbit. By taking the S2 star, orbiting the SBH along a highly eccentric (e = 0.8831) ellipse with a period P b = 15.9 yr and semimajor axis a = 1031.69 au, we numerically compute the magnitudes of its radial accelerations. The largest effects are due to the general relativistic Schwarzschild-like g ravitoelectric (GE) field, with 〈υ (GE) ρ 〉 = 8.2 x 10 -5 m s -2 , and the diffuse material distribution, modelled with a Plummer-type mass density profile, with 〈υ ρ (dm) 〉 = 3.8 × 10 -6 m s -2 . The effects caused by the general relativistic Kerr-type gravitomagnetic (GM) field and by Q 2 are smaller by orders of magnitude. By assuming an uncertainty in measuring the radial velocities of about 15 km s -1 , the future accuracy in measuring 〈υ ρ 〉 can be evaluated to be of the order of 2.4 x 10 -5 m s -2 over an observational time-span Δt = 20yr. Currently, the available radial velocity measurements cover just 7 yr.</w:t>
      </w:r>
      <w:r>
        <w:br/>
      </w:r>
      <w:r>
        <w:rPr>
          <w:rStyle w:val="VerbatimChar"/>
        </w:rPr>
        <w:t xml:space="preserve">## 16357                                                                                                                                                                                                                                                                                                                                                                                                                                                                                                                                                                                                                                                                                                                                                                                                                                                                                                                                                                                                                                                                                                                                                                                                                                                                                                                                                                                                                                                                                                                                                                                                                                                                                                                                                                                                                                                                                                                                                                                                                                                                                                                                                                                                                                                                                                                                                                                                                                                                                                                                                                                                                                                                                                                                                                                                                                                                                                                                                                                                                                                                                                                                                                                                                                                                                                                                                                                                                                                                                                                                                                                                                                                                                                                                                                                                                                                                                                                                                                                                                                                                                                                                                                                                                                                                                                                                                                                                                                                                                                                                                                                                                                                                              Infrared stellar populations in the central parts of the Milky Way galaxy Near- and mid-IR survey data from DENIS and ISOGAL are used to investigate the structure and formation history of the inner 10 ◦ (1.4 kpc) of the Milky Way galaxy. Synthetic bolometric corrections and extinction coefficients in the near- and mid-infrared (mid-IR) are derived for stars of different spectral types, to allow the transformation of theoretical isochrones into observable colour‐magnitude diagrams. The observed IR colour‐magnitude diagrams are used to derive the extinction, metallicity and age for individual stars. The inner galaxy is dominated by an old population (7 Gyr). In addition, an intermediate-age population (∼200 Myr‐7 Gyr) is detected, which is consistent with the presence of a few hundred asymptotic giant branch stars with heavy mass loss. Furthermore, young stars (200 Myr) are found across the inner bulge. The metallicities of these stellar population components are discussed. These results can be interpreted in terms of an early epoch of intense star formation and chemical enrichment that shaped the bulk of the bulge and nucleus, and a more continuous star formation history that gradually shaped the disc from the accretion of subsolar metallicity gas from the halo. A possible increase in star formation ∼200 Myr ago might have been triggered by a minor merger. Ever since the formation of the first stars, mechanisms have been at play that mix the populations from the nucleus, bulge and disc. Luminosity functions across the inner Galactic plane indicate the presence of an inclined (bar) structure at 1 kpc from the Galactic Centre, near the inner Lindblad resonance. The innermost part of the bulge, within ∼1 kpc from the Galactic Centre, seems azimuthally symmetric.</w:t>
      </w:r>
      <w:r>
        <w:br/>
      </w:r>
      <w:r>
        <w:rPr>
          <w:rStyle w:val="VerbatimChar"/>
        </w:rPr>
        <w:t xml:space="preserve">## 16369                                                                                                                                                                                                                                                                                                                                                                                                                                                                                                                                                                                                                                                                                                                                                                                                                                                                                                                                                                                                                                                                                                                                                                                                                                                                                                                                                                                                                                                                                                                                                                                                                                                                                                                                                                                                                                                                                                                                                                                                                                                                                                                                                                                                                                                                                                                                                                                                                                                                                                                                                                                                                                                                                                                                                                                                                                                                                                                                                                                                                                                                                                                                                                                                                                                                                                                                                                                                                                                                                                                                                                                                                                                                                                                                                                                                                                                                                                                                                                                                                                                                                                                                                                                                                                                                                                                                                                                                                                                                                                                                                                                                                                                                                                                                                                                                                                                                                                                                                                                                                                                                                                                                                                                                                                                                                                                                                                                                                            Neutral hydrogen surveys for high-redshift galaxy clusters and protoclusters We discuss the possibility of performing blind surveys to detect large-scale features of the Universe using 21-cm emission. Using instruments with ∼5–10 arcmin resolution currently in the planning stage, it should be possible to detect virialized galaxy clusters at intermediate redshifts using the combined emission from their constituent galaxies, as well as less overdense structures, such as protoclusters and the ‘cosmic web’, at higher redshifts. Using semi-analytic methods, we compute the number of virialized objects and those at turnaround which might be detected by such surveys. We find that there is a surprisingly large number of objects even using small (∼5 per cent) bandwidths and elaborate on some issues pertinent to optimizing the design of the instrument and the survey strategy. The main uncertainty is the fraction of neutral gas relative to the total dark matter within the object. We discuss this issue in the context of the observations which are currently available.</w:t>
      </w:r>
      <w:r>
        <w:br/>
      </w:r>
      <w:r>
        <w:rPr>
          <w:rStyle w:val="VerbatimChar"/>
        </w:rPr>
        <w:t xml:space="preserve">## 16370                                                                                                                                                                                                                                                                                                                                                                                                                                                                                                                                                                                                                                                                                                                                                                                                                                                                                                                                                                                                                                                                                                                                                                                                                                                                                                                                                                                                                                                                                                                                                                                                                                                                                                                                                                                                                                                                                                                                                                                                                                                                                                                                                                                                                                                                                                                                                                                                                                                                                                                                                                                                                                                                                                                                                                                                                                                                                                                                                                                                                                                                                                                                                                                                                                                                                                                                                                                                                                                                                                                                                                                                                                                                                                                                                                                                                                                                                                                                                                                                                                                                                                                                                                                                                                                                                                                                                                                                                                                                                                                                                                                                                                                                                                                                                                                                              Physical properties of IP Pegasi: an eclipsing dwarf nova with an unusually cool white dwarf We present high-speed photometric observations of the eclipsing dwarf nova IP Pegasi (IP Peg) taken with the triple-beam camera ULTRACAM mounted on the William Herschel Telescope. The primary eclipse in this system was observed twice in 2004, and then a further 16 times over a 3 week period in 2005. Our observations were simultaneous in the Sloan u', g' and r' bands. By phase-folding and averaging our data, we make the first significant detection of the white dwarf ingress in this system and find the phase width phi of the white dwarf eclipse to be 0.0935 +/- 0.0003, significantly higher than the previous best value of 0.0863 &lt; phi &lt; 0.0918. The mass ratio is found to be q = M-2/M-1 = 0.48 +/- 0.01, consistent with previous measurements, but we find the inclination to be 83 degrees.8 +/- 0 degrees.5, significantly higher than previously reported. We find the radius of the white dwarf to be 0.0063 +/- 0.0003 R-circle dot, implying a white dwarf mass of 1.16 +/- 0.02 M-circle dot. The donor mass is 0.55 +/- 0.02 M-circle dot. The white dwarf temperature is more difficult to determine, since the white dwarf is seen to vary significantly in flux, even between consecutive eclipses. This is seen particularly in the u' band, and is probably the result of absorption by disc material. Our best estimate of the temperature is 10 000-15 000 K, which is much lower than would be expected for a cataclysmic variable star with this period, and implies a mean accretion rate of &lt; 5 x 10(-11) M(circle dot)yr(-1), more than 40 times lower than the expected rate.</w:t>
      </w:r>
      <w:r>
        <w:br/>
      </w:r>
      <w:r>
        <w:rPr>
          <w:rStyle w:val="VerbatimChar"/>
        </w:rPr>
        <w:t xml:space="preserve">## 16381                                                                                                                                                                                                                                                                                                                                                                                                                                                                                                                                                                                                                                                                                                                                                                                                                                                                                                                                                                                                                                                                                                                                                                                                                                                                                                                                                                                                                                                                                                                                                                                                                                                                                                                                                                                                                                                                                                                                                                                                                                                                                                                                                                                                                                                                                                                                                                                                                                                                                                                                                                                                                                                                                                                                                                                                                                                                                                                                                                                                                                                                                                                                                                                                                                                                                                                                                                                                                                                                                                                                                                                                                                                                                                                                                                                                                                                                                                                                                                                                                                                                                                                                                                                                                                                                                                                                                                                                                                                                                                                                                                                                                                                                                                                                                                                                                                                                                                                                                                                                                                                                                                                                                                                                                                                                                                                                                                         Contour binning: a new technique for spatially-resolved X-ray spectroscopy applied to Cassiopeia A We present a new technique for choosing spatial regions for X-ray spectroscopy, called “contour binning”. The method chooses regions by following contours on a smoothed image of the object. In addition we re-explore a simple method for adaptively smoothing X-ray images according to the local count rate, we term “accumulative smoothing”, which is a generalisation of the method used by FADAPT. The algorithms are tested by applying them to a simulated cluster data set. We illustrate the techniques by using them on a 50 ks Chandra observation of the Cassiopeia A supernova remnant. Generated maps of the object showing abundances in eight different elements, absorbing column density, temperature, ionisation timescale and velocity are presented. Tests show that contour binning reproduces surface brightness considerably better than other methods. It is particularly suited to objects with detailed spatial structure such as supernova remnants and the cores of galaxy clusters, producing aesthetically pleasing results.</w:t>
      </w:r>
      <w:r>
        <w:br/>
      </w:r>
      <w:r>
        <w:rPr>
          <w:rStyle w:val="VerbatimChar"/>
        </w:rPr>
        <w:t xml:space="preserve">## 16411                                                                                                                                                                                                                                                                                                                                                                                                                                                                                                                                                                                                                                                                                                                                                                                                                                                                                                                                                                                                                                                                                                                                                                                                                                                                                                                                                                                                                                                                                                                                                                                                                                                                                                                                                                                                                                                                                                                                                                                                                                                                                                                                                                                                                                                                                                                                                                                                                                                                                                                                                                                                                                                                                                                                                                                                                                                                                                                                                                                                                                                                                                                                                                                                                                                                                                                                                                                                                                                                                                                                                                                                                                                                                                                                                                                                                                                                                                                                                                                                                                                                                                                                                                                                                                                                                                                                                                                                                                                                                                                                                                                                                                                                                                                                                                                                                                                                                                                                                                                                                                                                                                                                                                                                                                                                     Mapping Cluster Mass Distributions via Gravitational Lensing of Background Galaxies We present a new method for measuring the projected mass distributions of galaxy clusters. The gravitational amplification is measured by comparing the joint distribution in redshift and magnitude of galaxies behind the cluster with that of field galaxies. We show that the total amplification is directly related to the surface mass density in the weak field limit, and so it is possible to map the mass distribution of the cluster. The method is shown to be limited by discreteness noise and galaxy clustering behind the lens. Galaxy clustering sets a lower limit to the error along the redshift direction, but a clustering independent lensing signature may be obtained from the magnitude distribution at fixed redshift. Statistical techniques are developed for estimating the surface mass density of the cluster. We extend these methods to account for any obscuration by cluster halo dust, which may be mapped independently of the dark matter. We apply the method to a series of numerical simulations and show the feasibility of the approach. We consider approximate redshift information, and show how the mass estimates are degraded.</w:t>
      </w:r>
      <w:r>
        <w:br/>
      </w:r>
      <w:r>
        <w:rPr>
          <w:rStyle w:val="VerbatimChar"/>
        </w:rPr>
        <w:t xml:space="preserve">## 16417                                                                                                                                                                                                                                                                                                                                                                                                                                                                                                                                                                                                                                                                                                                                                                                                                                                                                                                                                                                                                                                                                                                                                                                                                                                                                                                                                                                                                                                                                                                                                                                                                                                                                                                                                                                                                                                                                                                                                                                                                                                                                                                                                                                                                                                                                                                                                                                                                                                                                                                                                                                                                                                                                                                                                                                                                                                                                                                                                                                                                                                                                                                                                                                                                                                                                                                                                                                                                                                                                                                                                                                                                                                                                                                                                                                                                                                                                                                                                                                                                                                                                                                                                                                                                                                                                                                                                                                                                                                                                                                                                                                        The Millennium Galaxy Catalogue: The connection between close pairs and asymmetry; implications for the galaxy merger rate We compare the use of galaxy asymmetry and pair proximity for measuring galaxy merger fractions and rates for a volume limited sample of 3184 galaxies with � 21 &lt; MB � 5 log h &lt; � 18 mag. and 0:010 &lt; z &lt; 0:123 drawn from the Millenium Galaxy Catalogue. Our findings are the following: (1) Galaxies in close pairs are generally more asymmetric than isolated galaxies and the degree of asymmetry increases for closer pairs. At least 35% of close pairs (with projected separation of less than 20 h � 1 kpc and velocity difference of less than 500 km s � 1 ) show significant asymmetry and are therefore likely to bephysically bound.(2) Among asymmetric galaxies, wefindthat at least 80% are either interacting systems or merger remnants. However, a significant fraction of galaxies initially identified as asymmetric are contaminated by nearby stars or are fragmented by the source extraction algorithm. Merger rates calculated via asymmetry indices need careful attention in order to remove the above sources of contamination, but are very reliable once this is carried out. (3) Close pairs and asymmetries represent two complementary methods of measuringthemergerrate.Galaxiesinclosepairsidentifyfuturemergers,occurringwithinthedynamicalfrictiontimescale, while asymmetries are sensitive to the immediate premerger phase and identify remnants. (4) The merger fraction derivedviatheclosepairfractionandasymmetriesisabout2%foramergerrateof (5:2 � 1:0) ; 10 � 4 h 3 Mpc � 3 Gyr � 1 . These results are marginally consistent with theoretical simulations (depending on the merger timescale), but imply a flat evolution of the merger rate with redshift up to z � 1. Subject headingg galaxies: interactions — galaxies: structure Online material: color figures</w:t>
      </w:r>
      <w:r>
        <w:br/>
      </w:r>
      <w:r>
        <w:rPr>
          <w:rStyle w:val="VerbatimChar"/>
        </w:rPr>
        <w:t xml:space="preserve">## 16447                                                                                                                                                                                                                                                                                                                                                                                                                                                                                                                                                                                                                                                                                                                                                                                                                                                                                                                                                                                                                                                                                                                                                                                                                                                                                                                                                                                                                                                                                                                                                                                                                                                                                                                                                                                                                                                                                                                                                                                                                                                                                                                                                                                                                                                                                                                                                                                                                                                                                                                                                                                                                                                                                                                                                                                                                                                                                                                                                                                                                                                                                                                                                                                                                                                                                                                                                                                                                                                                                                                                                                                                                                                                                                                                                                                                                                                                                                                                                                                                                                                                                                                                                                                                                                                                                                                                                                                                                                                                                                                                                                                                                                                                                                                                                                                                                                                                                                                                                                                                                                                                                                                                                                                                                                                                                                                                                                                                                                                                        Non-thermal X-rays, a high abundance ridge and fossil bubbles in the core of the Perseus cluster of galaxies Using a deep Chandra observation of the Perseus cluster of galaxies, we find a high-abundance shell 250 arcsec (93 kpc) from the central nucleus. This ridge lies at the edge of the Perseus radio mini-halo. In addition we identify two Ha filaments pointing towards this shell. We hypothesize that this ridge is the edge of a fossil radio bubble, formed by entrained enriched material lifted from the core of the cluster. There is a temperature jump outside the shell, but the pressure is continuous indicating a cold front. A non-thermal component is mapped over the core of the cluster with a morphology similar to the mini-halo. Its total luminosity is 4.8 × 10 43 erg s -1 , extending in radius to ∼75 kpc. Assuming the non-thermal emission to be the result of inverse Compton scattering of the cosmic microwave background and infrared emission from NGC 1275, we map the magnetic field over the core of the cluster.</w:t>
      </w:r>
      <w:r>
        <w:br/>
      </w:r>
      <w:r>
        <w:rPr>
          <w:rStyle w:val="VerbatimChar"/>
        </w:rPr>
        <w:t xml:space="preserve">## 16460                                                                                                                                                                                                                                                                                                                                                                                                                                                                                                                                                                                                                                                                                                                                                                                                                                                                                                                                                                                                                                                                                                                                                                                                                                                                                                                                                                                                                                                                                                                                                                                                                                                                                                                                                                                                                                                                                                                                                                                                                                                                                                                                                                                                                                                                                                                                                                                                                                                                                                                                                                                                                                                                                                                                                                                                                                                                                                                                                                                                                                                                                                                                                                                                                                                                                                                                                                                                                                                                                                                                                                                                                                                                                                                                                                                                                                                                                                                                                                                                                                                                                                                                                                                                                                                                                                                                                                                                                                                                                                                                                                                                                                                                                                                                                                                                                                                                                                                                                                                           SDSS J0926+3624: the shortest period eclipsing binary star With orbital periods of the order of tens of minutes or less, the AM Canum Venaticorum stars are ultracompact, hydrogen-deficient binaries with the shortest periods of any binary subclass, and are expected to be among the strongest gravitational wave sources in the sky. To date, the only known eclipsing source of this type is the P= 28 min binary SDSS J0926+3624. We present multiband, high time resolution light curves of this system, collected with William Herschel Telescope (WHT)/ULTRACAM in 2006 and 2009. We supplement these data with additional observations made with Liverpool Telescope/Rapid Imager to Search for Exoplanets (LT/RISE), XMM–Newton and the Catalina Real-Time Transient Survey. From light curve models we determine the mass ratio to be q=M2/M1= 0.041 ± 0.002 and the inclination to be . We calculate the mass of the primary white dwarf to be 0.85 ± 0.04 M⊙ and the donor to be 0.035 ± 0.003 M⊙, implying a partially degenerate state for this component. We observe superhump variations that are characteristic of an elliptical, precessing accretion disc. Our determination of the superhump period excess is in agreement with the established relationship between this parameter and the mass ratio, and is the most precise calibration of this relationship at low q. We also observe a quasi-periodic oscillation in the 2006 data, and we examine the outbursting behaviour of the system over a 4.5 year period.</w:t>
      </w:r>
      <w:r>
        <w:br/>
      </w:r>
      <w:r>
        <w:rPr>
          <w:rStyle w:val="VerbatimChar"/>
        </w:rPr>
        <w:t xml:space="preserve">## 16464                                                                                                                                                                                                                                                                                                                                                                                                                                                                                                                                                                                                                                                                                                                                                                                                                                                                                                                                                                                                                                                                                                                                                                                                                                                                                                                                                                                                                                                                                                                                                                                                                                                                                                                                                                                                                                                                                                                                                                                                                                                                                                                                                                                                                                                                                                                                                                                                                                                                                                                                                                                                                                                                                                                                                                                                                                                                                                                                                                                                                                                                                                                                                                                                                                                                                                                                                                                                                                                                                                                                                                                                                                                                                                                                                                                                                                                                                                                                                                                                                                                                                                                                                                                                                                                                                         The Evolution of X-Ray Clusters in a Low-Density Universe We present results of N-body/gasdynamical simulations designed to investigate the evolution of X-ray clusters in a flat, low-density, ?-dominated cold dark matter (CDM) cosmogony. The simulations include self-gravity, pressure gradients, and hydrodynamical shocks, but neglect radiative cooling. The density profile of the dark matter component can be fitted accurately by the simple formula originally proposed by Navarro, Frenk, &amp; White to describe the structure of clusters in a CDM universe with ? = 1. In projection, the shape of the dark matter radial density profile and the corresponding line-of-sight velocity dispersion profile are in very good agreement with the observed profiles for galaxies in the Canadian Network for Observational Cosmology sample of clusters. This suggests that galaxies are not strongly segregated relative to the dark matter in X-ray luminous clusters. The gas in our simulated clusters is less centrally concentrated than the dark matter, and its radial density profile is well described by the familiar ?-model. As a result, the average baryon fraction within the virial radius (rvir) is only 85%-90% of the universal value and is lower nearer the center. The total mass and velocity dispersion of our clusters can be accurately inferred (with ~15% uncertainty) from their X-ray emission-weighted temperature. We generalize Kaiser's scale-free scaling relations to arbitrary power spectra and low-density universes and show that simulated clusters generally follow these relations. The agreement between the simulations and the analytical results provides a convincing demonstration of the soundness of our gasdynamical numerical techniques. Although our simulated clusters resemble observed clusters in several respects, the slope of the luminosity-temperature relation implied by the scaling relations, and obeyed by the simulations, is in disagreement with observations. This suggests that nongravitational effects such as preheating or cooling must have played an important role in determining the properties of the observed X-ray emission from galaxy clusters.</w:t>
      </w:r>
      <w:r>
        <w:br/>
      </w:r>
      <w:r>
        <w:rPr>
          <w:rStyle w:val="VerbatimChar"/>
        </w:rPr>
        <w:t xml:space="preserve">## 16490                                                                                                                                                                                                                                                                                                                                                                                                                                                                                                                                                                                                                                                                                                                                                                                                                                                                                                                                                                                                                                                                                                                                                                                                                                                                                                                                                                                                                                                                                                                                                                                                                                                                                                                                                                                                                                                                                                                                                                                                                                                                                                                                                                                                                                                                                                                                                                                                                                                                                                                                                                                                                                                                                                                                                                                                                                                                                                                                                                                                                                                                                                                                                                                                                                                                                                                                                                                                                                                                                                                                                                                                                                                                                                                                                                                                                                                                                                                                                                                                                                                                                                                                                                                                                                                                                                                                                                                                                                                                                                                                                                                                                                                                                                                                                                                                                                                                                                                                                                                                                              Orbital, precessional and flaring variability of Cygnus X-1 We present the results of a 2.5-yr multiwavelength monitoring programme of Cygnus X-l, making use of hard and soft X-ray data, optical spectroscopy, UBVJHK photometry and radio data. In particular, we confirm that the 5.6-d orbital period is apparent in all wavebands, and note the existence of a wavelength dependence to the modulation, in the sense that higher energies reach minimum first. We also find a strong modulation at a period of 142 +/- 7 d, which we suggest is caused by precession and/or radiative warping of the accretion disc. Strong modulation of the hard and soft X-lay flux at this long period may not be compatible with simple models of an optically thin accretion flow and corona in the low state. We present the basic components required for more detailed future modelling of the system - including a partially optically thick jet, quasi-continuous in the low state, the base of which acts as the Comptonizing corona. In addition, we find that there are a number of flares that appear to be correlated in at least two wavebands and generally in more. We choose two of these flares to study in further detail, and find that the hard and soft X-rays are well correlated in the first, and that the soft X-rays and radio are correlated in the second. In general, the optical and infrared show similar behaviour to each other, but are not correlated with the X-rays or radio.</w:t>
      </w:r>
      <w:r>
        <w:br/>
      </w:r>
      <w:r>
        <w:rPr>
          <w:rStyle w:val="VerbatimChar"/>
        </w:rPr>
        <w:t xml:space="preserve">## 16504                                                                                                                                                                                                                                                                                                                                                                                                                                                                                                                                                                                                                                                                                                                                                                                                                                                                                                                                                                                                                                                                                                                                                                                                                                                                                                                                                                                                                                                                                                                                                                                                                                                                                                                                                                                                                                                                                                                                                                                                                                                                                                                                                                                                                                                                                                                                                                                                                                                                                                                                                                                                                                                                                                                                                                                                                                                                                                                                                                                                                                                                                                                                                                                                                                                                                                                                                                                                                                                                                                                                                                                                                                                                                                                                                                                                                                                                                                                                                                                                                                                                                                                                                                                                                                                                                                                                                                                                                                                                                                                                                                                                                                                                                                                                                                                                                                                                                                                                                                                                                                                                                                                                                                                                                                                                                                                                                                                                                                                                                                                                                                                                                                                                                                                                                                                                                                                            Determining the mass of the accreting white dwarf in magnetic cataclysmic variables using RXTE data We have extracted spectra of 20 magnetic cataclysmic variables (mCVs) from the RXTE archive and best fitted them using the X-ray continuum method of Cropper et al. to determine the mass of the accreting white dwarf in each system. We find evidence that the mass distribution of these mCVs is significantly different from that of non-magnetic isolated white dwarfs, with the white dwarfs in mCVs being biased towards higher masses. It is unclear if this effect is a result of selection or whether this reflects a real difference in the parent populations.</w:t>
      </w:r>
      <w:r>
        <w:br/>
      </w:r>
      <w:r>
        <w:rPr>
          <w:rStyle w:val="VerbatimChar"/>
        </w:rPr>
        <w:t xml:space="preserve">## 16505                                                                                                                                                                                                                                                                                                                                                                                                                                                                                                                                                                                                                                                                                                                                                                                                                                                                                                                                                                                                                                                                                                                                                                                                                                                                                                                                                                                                                                                                                                                                                                                                                                                                                                                                                                                                                                                                                                                                                                                                                                                                                                                                                                                                                                                                                                                                                                                                                                                                                                                                                                                                                                                                                                                                                                                                                                                                                                                                                                                                                                                                                                                                                                                                                                                                                                                                                                                                                                                                                                                                                                                                                                                                                                                                                                                                                                                                                                                                                                                                                                                                                                                                                                                                                                                                                                                                                                                                                                                                                                                                                                                                                                                                                                                                                                                                                                                                                                                                                                                                                                                                                                                                                                                                                                                                                                                                                                                                                                                                                                                                                                                                                                                                                                                                                                                                                                                            Determining the mass of the accreting white dwarf in magnetic cataclysmic variables using RXTE data We have extracted spectra of 20 magnetic cataclysmic variables (mCVs) from the RXTE archive and best fitted them using the X-ray continuum method of Cropper et al. to determine the mass of the accreting white dwarf in each system. We find evidence that the mass distribution of these mCVs is significantly different from that of non-magnetic isolated white dwarfs, with the white dwarfs in mCVs being biased towards higher masses. It is unclear if this effect is a result of selection or whether this reflects a real difference in the parent populations.</w:t>
      </w:r>
      <w:r>
        <w:br/>
      </w:r>
      <w:r>
        <w:rPr>
          <w:rStyle w:val="VerbatimChar"/>
        </w:rPr>
        <w:t xml:space="preserve">## 16526                                                                                                                                                                                                                                                                                                                                                                                                                                                                                                                                                                                                                                                                                                                                                                                                                                                                                                                                                                                                                                                                                                                                                                                                                                                                                                                                                                                                                                                                                                                                                                                                                                                                                                                                                                                                                                                                                                                                                                                                                                                                                                                                                                                                                                                                                                                                                                                                                                                                                                                                                                                                                                                                                                                                                                                                                                                                                                                                                                                                                                                                                                                                                                                                                                                                                                                                                                                                                                                                                                                                                                                                                                                                                                                                                                                                                                                                                                                                                                                                                                                                                                                                                                                                                                                                                                                                                                                                                                                                                                                                                                                                                                                                                                                                                                                                                                                                                                                                                                                                                                                                                                                                                                                                                                                                                                                                                                                       Kinematics, abundances and origin of brightest cluster galaxies We present kinematic parameters and absorption line strengths for three brightest cluster galaxies, NGC 6166, 6173 and 6086. We find that NGC 6166 has a velocity dispersion profile which rises beyond 20 arcsec from the nucleus, with a halo velocity dispersion in excess of 400 km s−1. All three galaxies show a positive and constant h4 Hermite moment. The rising velocity dispersion profile in NGC 6166 thus indicates an increasing mass-to-light ratio. Rotation is low in all three galaxies, and NGC 6173 and 6086 show possible kinematically decoupled cores. All three galaxies have Mg2 gradients similar to those found in normal bright ellipticals, which are not steep enough to support simple dissipative collapse models, but these could be accompanied by dissipationless mergers which would tend to dilute the abundance gradients. The [Mg/Fe] ratios in NGC 6166 and 6086 are higher than that found in NGC 6173, and if NGC 6173 is typical of normal bright ellipticals, this suggests that cDs cannot form from late mergers of normal galaxies.</w:t>
      </w:r>
      <w:r>
        <w:br/>
      </w:r>
      <w:r>
        <w:rPr>
          <w:rStyle w:val="VerbatimChar"/>
        </w:rPr>
        <w:t xml:space="preserve">## 16555                                                                                                                                                                                                                                                                                                                                                                                                                                                                                                                                                                                                                                                                                                                                                                                                                                                                                                                                                                                                                                                                                                                                                                                                                                                                                                                                                                                                                                                                                                                                                                                                                                                                                                                                                                                                                                                                                                                                                                                                                                                                                                                                                                                                                                                                                                                                                                                                                                                                                                                                                                                                                                                                                                                                                                                                                                                                                                                                                                                                                                                                                                                                                                                                                                                                                                                                                                                                                                                                                                                                                                                                                                                                                                                                                                                                                                                                                                                                                                                                                                                                                                                                                                                                                                                                                                                                                                                                                                                                                                                                                                                                                                                                                                                                                                                                                                                                                                                                                                                                                                                                                                                                                                                                                                                                   On the origin of the galaxy luminosity function Evidence is summarized which suggests that when a protogalaxy collapses, a fraction f of its gas fails to heat to the virial temperature, where f is large for haloes less massive than the value M* associated with L* galaxies. Stars and galaxies form only from the cool gas fraction. Hot gas is ejected from low-mass systems as in conventional semi-analytic models of galaxy formation. In high-mass systems it is retained but does not cool and form stars. Instead it builds up as a largely inert atmosphere, in which cooling is inhibited by an episodically active galactic nucleus. Cold gas frequently falls into galactic haloes. In the absence of a dense atmosphere of virial-temperature gas it builds up on nearly circular orbits and can be observed in the 21-cm line of H i. When there is a sufficiently dense hot atmosphere, cold infalling gas tends to be ablated and absorbed by the hot atmosphere before it can form stars. The picture nicely explains away the surfeit of high-luminosity galaxies that has recently plagued semi-analytic models of galaxy formation, replacing them by systems of moderate luminosity from old stars and large X-ray luminosities from hot gas.</w:t>
      </w:r>
      <w:r>
        <w:br/>
      </w:r>
      <w:r>
        <w:rPr>
          <w:rStyle w:val="VerbatimChar"/>
        </w:rPr>
        <w:t xml:space="preserve">## 16557                                                                                                                                                                                                                                                                                                                                                                                                                                                                                                                                                                                                                                                                                                                                                                                                                                                                                                                                                                                                                                                                                                                                                                                                                                                                                                                                                                                                                                                                                                                                                                                                                                                                                                                                                                                                                                                                                                                                                                                                                                                                                                                                                                                                                                                                                                                                                                                                                                                                                                                                                                                                                                                                                                                                                                                                                                                                                                                                                                                                                                                                                                                                                                                                                                                                                                                                                                                                                                                                                                                                                                                                                                                                                                                                                                                                                                                                                                                                                                                                                                                                                                                                                                                                                                                                                                                                                                                                                                                                                                                                                                                                                                                                                                                                                                             Spectroscopy and thermal modelling of the first interstellar object 1I/2017 U1 'Oumuamua During the formation and evolution of the Solar System, significant numbers of cometary and asteroidal bodies were ejected into interstellar space1,2. It is reasonable to expect that the same happened for planetary systems other than our own. Detection of such interstellar objects would allow us to probe the planetesimal formation processes around other stars, possibly together with the effects of long-term exposure to the interstellar medium. 1I/2017 U1 ‘Oumuamua is the first known interstellar object, discovered by the Pan-STARRS1 telescope in October 2017 (ref. 3). The discovery epoch photometry implies a highly elongated body with radii of ~ 200 × 20 m when a comet-like geometric albedo of 0.04 is assumed. The observable interstellar object population is expected to be dominated by comet-like bodies in agreement with our spectra, yet the reported inactivity of 'Oumuamua implies a lack of surface ice. Here, we report spectroscopic characterization of ‘Oumuamua, finding it to be variable with time but similar to organically rich surfaces found in the outer Solar System. We show that this is consistent with predictions of an insulating mantle produced by long-term cosmic ray exposure4. An internal icy composition cannot therefore be ruled out by the lack of activity, even though ‘Oumuamua passed within 0.25 au of the Sun.Visible and near-infrared spectra of the interstellar object ‘Oumuamua indicate the presence of inhomogeneities in surface composition, which are dominated by organic-rich material after long-term exposure to cosmic rays. An ice-rich interior is not ruled out.</w:t>
      </w:r>
      <w:r>
        <w:br/>
      </w:r>
      <w:r>
        <w:rPr>
          <w:rStyle w:val="VerbatimChar"/>
        </w:rPr>
        <w:t xml:space="preserve">## 16560                                                                                                                                                                                                                                                                                                                                                                                                                                                                                                                                                                                                                                                                                                                                                                                                                                                                                                                                                                                                                                                                                                                                                                                                                                                                                                                                                                                                                                                                                                                                                                                                                                                                                                                                                                                                                                                                                                                                                                                                                                                                                                                                                                                                                                                                                                                                                                                                                                                                                                                                                                                                                                                                                                                                                                                                                                                                                                                                                                                                                                                                                                                                                                                                                                                                                                                                                                                                                                                                                                                                                                                                                                                                                                                                                                                                                                                                                                                                                                                                                                                                                                                                                                                                                                                                                                                                                                                                                                                                                                                                                                                                                                                                                                                                                                                                                                                                                                                                                                                                                                                                                                                                                                                                                                                                                                                                                                                                                                                                                                                                                                                                                                                                                                                                                                                                 Globular cluster formation - The fossil record Properties of globular clusters which have remained unchanged since their formation are used to infer the internal pressures, cooling times, and dynamical times of the protocluster clouds immediately prior to the onset of star formation. For all globular clusters examined, it is found that the cooling times are much less than the dynamical times, implying that the protoclusters must have been maintained in thermal equilibrium by external heat sources, with fluxes consistent with those found in previous work, and giving the observed p-T relation. Self-gravitating clouds cannot be stably heated, so that the Jeans mass forms an upper limit to the cluster masses</w:t>
      </w:r>
      <w:r>
        <w:br/>
      </w:r>
      <w:r>
        <w:rPr>
          <w:rStyle w:val="VerbatimChar"/>
        </w:rPr>
        <w:t xml:space="preserve">## 16570                                                                                                                                                                                                                                                                                                                                                                                                                                                                                                                                                                                                                                                                                                                                                                                                                                                                                                                                                                                                                                                                                                                                                                                                                                                                                                                                                                                                                                                                                                                                                                                                                                                                                                                                                                                                                                                                                                                                                                                                                                                                                                                                                                                                                                                                                                                                                                                                                                                                                                                                                                                                                                                                                                                                                                                                                                                                                                                                                                                                                                                                                                                                                                                                                                                                                                                                                                                                                                                                                                                                                                                                                                                                                                                                                                                                                                                                                                                                                                                                                                                                                                                                                                                                                                                                                                                                                                                                                                                                                                                                                                                                                                                                                                                                                                                                                                                                                                                                                                                                                                                                                                                                                                                                                                                                                                                                                                                                                             A periodicity of ∼1 hour in X-ray emission from the active galaxy RE J1034+396 Active galactic nuclei and quasars are thought to be scaled-up versions of Galactic black hole binaries, powered by accretion onto supermassive black holes with masses of 106–109 , as opposed to the ∼10  in binaries (here is the solar mass). One example of the similarities between these two types of systems is the characteristic rapid X-ray variability seen from the accretion flow. The power spectrum of this variability in black hole binaries consists of a broad noise with multiple quasi-periodic oscillations superimposed on it. Although the broad noise component has been observed in many active galactic nuclei, there have hitherto been no significant detections of quasi-periodic oscillations. Here we report the discovery of an ∼1-hour X-ray periodicity in a bright active galaxy, RE J1034+396. The signal is highly statistically significant (at the 5.6σ level) and very coherent, with quality factor Q &gt; 16. The X-ray modulation arises from the direct vicinity of the black hole.</w:t>
      </w:r>
      <w:r>
        <w:br/>
      </w:r>
      <w:r>
        <w:rPr>
          <w:rStyle w:val="VerbatimChar"/>
        </w:rPr>
        <w:t xml:space="preserve">## 16591                                                                                                                                                                                                                                                                                                                                                                                                                                                                                                                                                                                                                                                                                                                                                                                                                                                                                                                                                                                                                                                                                                                                                                                                                                                                                                                                                                                                                                                                                                                                                                                                                                                                                                                                                                                                                                                                                                                                                                                                                                                                                                                                                                                                                                                                                                                                                                                                                                                                                                                                                                                                                                                                                                                                                                                                                                                                                                                                                                                                                                                                                                                                                                                                                                                                                                                                                                                                                                                                                                                                                                                                                                                                                                                                                                                                                                                                                                                                                                                                                                                                                                                                                                                                                                                                                                                                                                                                                                                   Coplanar circumbinary debris discs We present resolved Herschel images of circumbinary debris disks in the α CrB (HD 139006) and β Tri (HD13161) systems. By modelling their structure, we find that both disks are consistent with being aligned with the binary orbital planes. Though secular perturbations from the binary can bring the disk into alignment, in both cases the alignment time at the distances at which the disk is resolved is greater than the stellar age, so we conclude that the coplanarity was primordial. Neither disk can be modelled as a narrow ring, requiring extended radial distributions. To satisfy both the Herschel and mid-IR images of the α CrB disk, we construct a model that extends from 1-300AU, whose radial profile is broadly consistent with a picture whe re planetesimal collisions are excited by secular perturbations from the binary. However, this model is also consistent with stirring by other mechanisms, such as the formation of Pluto-sized objects. The β Tri disk is modelled as a disk that extends from 50-400AU. A model with depleted (rather than empty) inner regions also reproduces the observations and is consistent with binary and other stirring mechanisms. As part of the modelling process, we find that the Herschel PACS beam varies by as much as 10% at 70µm and a few % at 100µm. The 70µm variation can therefore hinder image interpretation, par ticularly for poorly resolved objects. The number of systems in which circumbinary debris disk orientations have been compared with the binary plane is now four. More systems are needed, but a picture in which disks around very close binaries (α CrB, β Tri, and HD 98800, with periods of a few weeks to a year) are aligned, and disks around wider binaries (99 Her, with a period of 50 years) are misaligned, may be emerging. This picture is qualitatively consistent with the expectation that the p rotoplanetary disks from which the debris emerged are more likely to be aligned if their binaries have shorter periods.</w:t>
      </w:r>
      <w:r>
        <w:br/>
      </w:r>
      <w:r>
        <w:rPr>
          <w:rStyle w:val="VerbatimChar"/>
        </w:rPr>
        <w:t xml:space="preserve">## 16596                                                                                                                                                                                                                                                                                                                                                                                                                                                                                                                                                                                                                                                                                                                                                                                                                                                                                                                                                                                                                                                                                                                                                                                                                                                                                                                                                                                                                                                                                                                                                                                                                                                                                                                                                                                                                                                                                                                                                                                                                                                                                                                                                                                                                                                                                                                                                                                                                                                                                                                                                                                                                                                                                                                                                                                                                                                                                                                                                                                                                                                                                                                                                                                                                                                                                                                                                                                                                                                                                                                                                                                                                                                                                                                                                                                                                                                                                                                                                                                                                                                                                                                                                                                                                                                                                                                    A Hubble Space Telescope NICMOS and ACS morphological study of z∼ 2 submillimetre galaxies We present a quantitative morphological analysis using Hubble Space Telescope Near Infrared \nCamera and Multi-Object SpectrometerH160-band imaging and Advanced Camera for Surveys \nI_(775)-band imaging of 25 spectroscopically confirmed submillimetre galaxies (SMGs) which \nhave redshifts between z = 0.7 and 3.4 (z = 2.1). Our analysis also employs a comparison \nsample of more typical star-forming galaxies at similar redshifts (such as Lyman-break \nGalaxies) which have lower far-infrared luminosities. This is the first large-scale study of the \nmorphologies of SMGs in the near-infrared at ~0.1 arcsec resolution (≾1 kpc). We find that \nthe half-light radii of the SMGs (r_h = 2.3 ± 0.3 and 2.8 ± 0.4 kpc in the observed I and H \nbands, respectively) and asymmetries are not statistically distinct from the comparison sample \nof star-forming galaxies. However, we demonstrate that the SMG morphologies differ more \nbetween the rest-frame UV and optical bands than typical star-forming galaxies and interpret \nthis as evidence for structured dust obscuration. We show that the composite observed H-band \nlight profile of SMGs is better fitted with a high Sersic index (n ~ 2) than with an exponential \ndisc suggesting the stellar structure of SMGs is best described by a spheroid/elliptical galaxy \nlight distribution. We also compare the sizes and stellar masses of SMGs to local and highredshift \npopulations and find that the SMGs have stellar densities which are comparable to \n(or slightly larger than) local early-type galaxies and comparable to luminous, red and dense \ngalaxies at z ~ 1.5 which have been proposed as direct SMG descendants, although the SMG \nstellar masses and sizes are systematically larger. Overall, our results suggest that the physical \nprocesses occurring within the galaxies are too complex to be simply characterized by the \nrest-frame UV/optical morphologies which appear to be essentially decoupled from all other \nobservables, such as bolometric luminosity, stellar or dynamical mass.</w:t>
      </w:r>
      <w:r>
        <w:br/>
      </w:r>
      <w:r>
        <w:rPr>
          <w:rStyle w:val="VerbatimChar"/>
        </w:rPr>
        <w:t xml:space="preserve">## 16644                                                                                                                                                                                                                                                                                                                                                                                                                                                                                                                                                                                                                                                                                                                                                                                                                                                                                                                                                                                                                                                                                                                                                                                                                                                                                                                                                                                                                                                                                                                                                                                                                                                                                                                                                                                                                                                                                                                                                                                                                                                                                                                                                                                                                                                                                                                                                                                                                                                                                                                                                                                                                                                                                                                                                                                                                                                                                                                                                                                                                                                                                                                                                                                                                                                                                                                                                                                                                                                                                                                                                                                                                                                                                                                                                                                                                                                                                                                                                                                                                                                                                                                                                                                                                                                                                                                                                                                                                                                                                                                                                                                                                                                   On the progenitor of the Type Ic supernova 2002ap This Letter presents wide-field optical and near-IR (UBVRIHαK') images of the galaxy M74 that were taken between 0.6 and 8.3 yr before the discovery of the Type Ic supernova 2002ap. We have located the position of the supernova on these images with an accuracy of 03. We find no sign of a progenitor object on any of the images. The deepest of these images is the B-band exposure, which has a sensitivity limit corresponding to an absolute magnitude of MB ≤ -6.3. From our observed limits, we rule out as the progenitor all evolved states of single stars with initial masses greater than 20 M☉ unless the W-R phase has been entered. Two popular theories for the origin of Type Ic supernovae are the core collapse of massive stars when they are in the W-R phase or the core collapse of a massive star in an interacting binary that has had its envelope stripped through mass transfer. Our prediscovery images would be sensitive only to the most luminous ~30% of W-R stars, hence leaving a substantial fraction of typical W-R stars as viable progenitors. The energetics measured from modeling the initial light curve and spectral evolution of SN 2002ap suggest an explosion of a 5 M☉ C+O core. While W-R stars generally have measured final masses greater than this, the uncertainties associated with the explosion model, stellar evolutionary calculations, and mass measurements suggest we cannot definitively rule out a W-R star progenitor. The alternative scenario is that the progenitor was a star of initial mass ~20-25 M☉ that was part of an interacting binary and stripped of its hydrogen and helium envelope via mass transfer. We discuss future observations of the supernova environment that will provide further constraints on the nature of the progenitor star.</w:t>
      </w:r>
      <w:r>
        <w:br/>
      </w:r>
      <w:r>
        <w:rPr>
          <w:rStyle w:val="VerbatimChar"/>
        </w:rPr>
        <w:t xml:space="preserve">## 16654                                                                                                                                                                                                                                                                                                                                                                                                                                                                                                                                                                                                                                                                                                                                                                                                                                                                                                                                                                                                                                                                                                                                                                                                                                                                                                                                                                                                                                                                                                                                                                                                                                                                                                                                                                                                                                                                                                                                                                                                                                                                                                                                                                                                                                                                                                                                                                                                                                                                                                                                                                                                                                                                                                                                                                                                                                                                                                                                                                                                                                                                                                                                                                                                                                                                                                                                                                                                                                                                                                                                                                                                                                                                                                                                                                                                                                                                                                                                                                                                                                                                                                                                                                                                                                                                                                                                                                                          The 2dF-SDSS LRG and QSO Survey: QSO clustering and the L-z degeneracy We combine the quasi-stellar object (QSO) samples from the 2dF QSO Redshift Survey (2QZ) and the 2dF-Sloan Digital Sky Survey luminous red galaxy (LRG) and QSO Survey (2dF-SDSS LRG and QSO, hereafter 2SLAQ) in order to investigate the clustering of z∼ 1.5 QSOs and measure the correlation function (ξ). The clustering signal in redshift-space and projected along the sky direction is similar to that previously obtained from the 2QZ sample alone. By fitting functional forms for ξ(σ, π), the correlation function measured along and across the line of sight, we find, as expected, that β, the dynamical infall parameter and Ω0m , the cosmological density parameter, are degenerate. However, this degeneracy can be lifted by using linear theory predictions under different cosmological scenarios. Using the combination of the 2QZ and 2SLAQ QSO data, we obtain: βQSO(z= 1.5) = 0.60+0.14−0.11, Ω0m= 0.25+0.09−0.07 which imply a value for the QSO bias, b(z= 1.4) = 1.5 ± 0.2 . The combination of the 2QZ with the fainter 2SLAQ QSO sample further reveals that QSO clustering does not depend strongly on luminosity at fixed redshift. This result is inconsistent with the expectation of simple 'high peaks' biasing models where more luminous, rare QSOs are assumed to inhabit higher mass haloes. The data are more consistent with models which predict that QSOs of different luminosities reside in haloes of similar mass. By assuming ellipsoidal models for the collapse of density perturbations, we estimate the mass of the dark matter haloes which the QSOs inhabit as ∼3 × 1012 h−1 M⊙ . We find that this halo mass does not evolve strongly with redshift nor depend on QSO luminosity. Assuming a range of relations which relate halo to black hole mass, we investigate how black hole mass correlates with luminosity and redshift, and ascertain the relation between Eddington efficiency and black hole mass. Our results suggest that QSOs of different luminosities may contain black holes of similar mass.</w:t>
      </w:r>
      <w:r>
        <w:br/>
      </w:r>
      <w:r>
        <w:rPr>
          <w:rStyle w:val="VerbatimChar"/>
        </w:rPr>
        <w:t xml:space="preserve">## 16655                                                                                                                                                                                                                                                                                                                                                                                                                                                                                                                                                                                                                                                                                                                                                                                                                                                                                                                                                                                                                                                                                                                                                                                                                                                                                                                                                                                                                                                                                                                                                                                                                                                                                                                                                                                                                                                                                                                                                                                                                                                                                                                                                                                                                                                                                                                                                                                                                                                                                                                                                                                                                                                                                                                                                                                                                                                                                                                                                                                                                                                                                                                                                                                                                                                                                                                                                                                                                                                                                                                                                                                                                                                                                                                                                                                                                                                                                                                                                                                                                                                                                                                                                                                                                                                                                                                                                                                                                                                                                                                                                                                                                                Mapping the 3-D Dark Matter potential with weak shear We investigate the practical implementation of Taylor's three-dimensional gravitational potential reconstruction method using weak gravitational lensing, together with the requisite reconstruction of the lensing potential. This methodology calculates the 3D gravitational potential given a knowledge of shear estimates and redshifts for a set of galaxies. We analytically estimate the noise expected in the reconstructed gravitational field taking into account the uncertainties associated with a finite survey, photometric redshift uncertainty, redshift-space distortions and multiple scattering events. In order to implement this approach for future data analysis, we simulate the lensing distortion fields due to various mass distributions. We create catalogues of galaxies sampling this distortion in three dimensions, with realistic spatial distribution and intrinsic ellipticity for both ground-based and space-based surveys. Using the resulting catalogues of galaxy position and shear, we demonstrate that it is possible to reconstruct the lensing and gravitational potentials with our method. For example, we demonstrate that a typical ground-based shear survey with redshift limit z = 1 and photometric redshifts with error Δz = 0.05 is directly able to measure the 3D gravitational potential for mass concentrations ≥10 1 4 M O . between 0.1 ≤ z ≤ 0.5. and can statistically measure the potential at much lower mass limits. The intrinsic ellipticity of objects is found to be a serious source of noise for the gravitational potential, which can be overcome by Wiener filtering or examining the potential statistically over many fields. We examine the use of the 3D lensing potential to measure mass and position of clusters in 3D, and to detect clusters behind clusters.</w:t>
      </w:r>
      <w:r>
        <w:br/>
      </w:r>
      <w:r>
        <w:rPr>
          <w:rStyle w:val="VerbatimChar"/>
        </w:rPr>
        <w:t xml:space="preserve">## 16663                                                                                                                                                                                                                                                                                                                                                                                                                                                                                                                                                                                                                                                                                                                                                                                                                                                                                                                                                                                                                                                                                                                                                                                                                                                                                                                                                                                                                                                                                                                                                                                                                                                                                                                                                                                                                                                                                                                                                                                                                                                                                                                                                                                                                                                                                                                                                                                                                                                                                                                                                                                                                                                                                                                                                                                                                                                                                                                                                                                                                                                                                                                                                                                                                                                                                                                                                                                                                                                                                                                                                                                                                                                                                                                                                                                                                                                                                                                                                                                                                                                                                                                                                                                                                                                                                                                                                                                                                                                                     M82: the exploding galaxy? IT is nearly 20 yr since M82 was accepted as the archetypal exploding galaxy. Its most spectacular feature is the system of luminous Hα filaments radiating from the core of the galaxy in the direction of the minor axis (ref. 1 and K.T. and D.J.A. in preparation), and the discovery of a velocity gradient within these filaments led to the conclusion that ionised material had been ejected from the nucleus at approximately 103 km s−1 by a cataclysmic explosive event some 106 yr ago2. A later and more extensive spectroscopic study refined and generally confirmed the explosion hypothesis3. It had been assumed that the emission was intrinsic to the filaments, but additional radio and optical data cast doubt on this assumption and hence the whole concept of an explosive event. The well ordered symmetrical pattern exhibited by the broad band polarisation measurements4 was interpreted as a consequence of reflection of the light from the main body of the galaxy by an extensive halo of dust particles5. Furthermore, the emission lines were also found to be polarised identically to the continuum6,7; this strongly implied that they were also seen in reflection and, therefore, the observed velocity differences had to be reinterpreted in terms of motions of the scattering particles. An explosion model then becomes most unlikely, because then the dust would scatter exclusively redshifted light, whereas both blue and redshifts are observed8. M82 is enveloped in a giant HI cloud which engulfs the whole of the M81 group9,10 and Solinger et al.11 therefore suggested that M82 is merely an interloper in the group, moving through this dusty HI cloud in such a way that its drift velocity accounts for the observed Doppler field seen in reflection. We draw attention here to some spectacular new spectroscopic data, which we believe to be irreconcilable with these more recent scattering models and which naturally lead us to resurrect an expulsion hypothesis.</w:t>
      </w:r>
      <w:r>
        <w:br/>
      </w:r>
      <w:r>
        <w:rPr>
          <w:rStyle w:val="VerbatimChar"/>
        </w:rPr>
        <w:t xml:space="preserve">## 16698                                                                                                                                                                                                                                                                                                                                                                                                                                                                                                                                                                                                                                                                                                                                                                                                                                                                                                                                                                                                                                                                                                                                                                                                                                                                                                                                                                                                                                                                                                                                                                                                                                                                                                                                                                                                                                                                                                                                                                                                                                                                                                                                                                                                                                                                                                                                                                                                                                                                                                                                                                                                                                                                                                                                                                                                                                                                                                                                                                                                                                                                                                                                                                                                                                                                                                                                                                                                                                                                                                                                                                                                                                                                                                                                                                                                                                                                                                                                                                                                                                                                                                                                                                                                                                                                                                                                                                                                                                                                                                                                                                                                                                                                                                                                                                                                                                                                                                                                                    First Constraints on Iron Abundance versus Reflection Fraction from the Seyfert~1 Galaxy MCG--6-30-15 We report on a joint ASCA and RXTE observation spanning an ∼400 ks time interval of the bright Seyfert 1 galaxy MCG–6-30-15. The data clearly confirm the presence of a broad skewed iron line (WKα∼266 eV) and Compton reflection continuum at higher energies reported in our previous paper. We also investigate whether the gravitational and Doppler effects, which affect the iron line, may also be manifest in the reflected continuum. The uniqueness of this data set is underlined by the extremely good statistics that we obtain from the approximately four million photons that make up the 2–20 keV RXTE PCA spectrum alone. This, coupled with the high energy coverage of HEXTE and the spectral resolution of ASCA in the iron line regime, has allowed us to constrain the relationship between abundance and reflection fraction for the first time at the 99 per cent confidence level. The reflection fraction is entirely consistent with a flat disc, i.e. the cold material subtends 2π sr at the source, to an accuracy of 20 per cent. Monte Carlo simulations show that the observed strong iron line intensity is explained by an overabundance of iron by a factor of ∼2 and an underabundance of the lower-Z elements by a similar factor. By considering non-standard abundances, a clear and consistent picture can be made in which both the iron line and reflection continuum come from the same material such as, e.g., an accretion disc.</w:t>
      </w:r>
      <w:r>
        <w:br/>
      </w:r>
      <w:r>
        <w:rPr>
          <w:rStyle w:val="VerbatimChar"/>
        </w:rPr>
        <w:t xml:space="preserve">## 16706                                                                                                                                                                                                                                                                                                                                                                                                                                                                                                                                                                                                                                                                                                                                                                                                                                                                                                                                                                                                                                                                                                                                                                                                                                                                                                                                                                                                                                                                                                                                                                                                                                                                                                                                                                                                                                                                                                                                                                                                                                                                                                                                                                                                                                                                                                                                                                                                                                                                                                                                                                                                                                                                                                                                                                                                                                                                                                                                                                                                                                                                                                                                                                                                                                                                                                                                                                                                                                                                                                                                                                                                                                                                                                                                                                                                                                                                                                                                                                                                                                                                                                                                                                                                                                                                                                                                                                                                                                                                                                                                                                                                                                                     Coronal outflow dominated accretion discs: a new possibility for low-luminosity black holes? The spectral-energy distributions of galactic black holes in the low/hard state and of low-luminosity active galactic nuclei (AGNs) possess many common features, the most prominent being: compact, flat- (or inverted-)spectrum radio cores with high brightness temperatures; excess red and infrared emission, often correlated with the radio flux; an extremely weak (or absent) quasi-thermal hump and a hard-X-ray power-law with high-energy cut-off. These sources are thought to be accreting at low rates, and advection- (or convection-)dominated accretion flows are usually considered the best candidates to explain them. Here we present an alternative possibility, involving strong, unbound, magnetic coronae generated by geometrically thin, optically thick accretion discs at low accretion rates. First we show that, if angular momentum transport in the disc is due to magnetic turbulent stresses, the magnetic energy density and effective viscous stresses inside the disc are proportional to the geometric mean of the total (gas plus radiation) and gas pressure. Therefore the corona is less powerful in a radiation-pressure dominated disc, and the relative fraction of the power liberated in the corona increases as the accretion rate decreases. Furthermore, we discuss why energetically dominant coronae are ideal sites for launching powerful jets/outflows, both MHD- and thermally driven. In analysing the spectral properties of such coronal-outflow dominated accretion discs, we reach the important conclusion that if the jet/outflow is, as is likely, radiatively inefficient, then so is the source overall, even without advection of energy into the black hole being relevant for the dynamics of the accretion flow.</w:t>
      </w:r>
      <w:r>
        <w:br/>
      </w:r>
      <w:r>
        <w:rPr>
          <w:rStyle w:val="VerbatimChar"/>
        </w:rPr>
        <w:t xml:space="preserve">## 16728                                                                                                                                                                                                                                                                                                                                                                                                                                                                                                                                                                                                                                                                                                                                                                                                                                                                                                                                                                                                                                                                                                                                                                                                                                                                                                                                                                                                                                                                                                                                                                                                                                                                                                                                                                                                                                                                                                                                                                                                                                                                                                                                                                                                                                                                                                                                                                                                                                                                                                                                                                                                                                                                                                                                                                                                                                                                                                                                                                                                                                                                                                                                                                                                                                                                                                                                                                                                                                                                                                                                                                                                                                                                                                                                                                                                                                                                                                                                                                                                                                                                                                                                                                                                                                                                                                                                                                                                                                                                                                                                                                                                                                                                                                                                                                                                                                                                                                                                                                                                                                                                                                   Radial and rotational velocities of young brown dwarfs and very low-mass stars in the Upper Scorpius OB association and the ρ Ophiuchi cloud core We present the results of a radial velocity (RV) survey of 14 brown dwarfs (BDs) and very low-mass (VLM) stars in the Upper Scorpius OB association (UScoOB) and 3 BD candidates in the ρ Ophiuchi dark cloud core. We obtained high-resolution echelle spectra at the Very Large Telescope using Ultraviolet and Visual Echelle Spectrograph (UVES) at two different epochs for each object, and measured the shifts in their RVs to identify candidates for binary/multiple systems in the sample. The average time separation of the RV measurements is 21.6 d, and our survey is sensitive to the binaries with sep aration &lt; 0.1 au. We found that 4 out of 17 objects (or 24 +16 13 per cent by fraction) show a significant RV change in 4‐ 33 d time scale, and are considered as binary/multiple ‘candidates.’ We found no double-lined spectroscopic binaries in our sample, based on the shape of cross-correlation curves. The RV dispersion of the objects in UScoOB is found to be very similar to that of the BD and VLM stars in Chamaeleon I (Cha I). We also found the distribution of the mean rotational velocities (v sin i) of the UScoOB objects is similar to that of the Cha I, but the dispersion of v sin i is much larger than that of the Cha I objects.</w:t>
      </w:r>
      <w:r>
        <w:br/>
      </w:r>
      <w:r>
        <w:rPr>
          <w:rStyle w:val="VerbatimChar"/>
        </w:rPr>
        <w:t xml:space="preserve">## 16736                                                                                                                                                                                                                                                                                                                                                                                                                                                                                                                                                                                                                                                                                                                                                                                                                                                                                                                                                                                                                                                                                                                                                                                                                                                                                                                                                                                                                                                                                                                                                                                                                                                                                                                                                                                                                                                                                                                                                                                                                                                                                                                                                                                                                                                                                                                                                                                                                                                                                                                                                                                                                                                                                                                                                                                                                                                                                                                                                                                                                                                                                                                                                                                                                                                                                                                                                                                                                                                                                                                                                                                                                                                                                                                                                                                                                                                                                                                                                                                                                                                                                                                                                                                                                                                                                                                                                                                                                                                                                                                                                                                                                                                                                                                                                                                                                                                                                                                                                                                                                                                                                                                                                                                                                                                                                                               Broad-Line Clouds in Active Galactic Nuclei The equivalent width (i.e., relative strength) of the broad HB emission line in Seyfert I galaxies is shown to depend on the velocity width of the lines, being very weak for objects with narrow lines. The equivalent width of the FeII A4570 blend, on the other hand, is independent of velocity width. Simple calculations show that the decrease in equivalent width of HP is due to either slightly higher densities or slightly larger optical depths in the partially ionized zones of the broad-line clouds of the narrowerline Seyfert I galaxies. HB is collisionally suppressed at much lower densities or optical depths than the optical FeII lines are. The correlation of HB emissivity with cloud velocity provides strong support for the radiative acceleration models developed by Mathews and Blumenthal. It is suggested that the recent IUE satellite observations of low CIII]Al909/CIVA1549 ratios in Seyfert I galaxies (compared with high red shift quasars) are due to higher densities rather than high ionization parameters. It is predicted that this ratio should be higher in objects lacking strong FeII emission, such as radio galaxies.</w:t>
      </w:r>
      <w:r>
        <w:br/>
      </w:r>
      <w:r>
        <w:rPr>
          <w:rStyle w:val="VerbatimChar"/>
        </w:rPr>
        <w:t xml:space="preserve">## 16740                                                                                                                                                                                                                                                                                                                                                                                                                                                                                                                                                                                                                                                                                                                                                                                                                                                                                                                                                                                                                                                                                                                                                                                                                                                                                                                                                                                                                                                                                                                                                                                                                                                                                                                                                                                                                                                                                                                                                                                                                                                                                                                                                                                                                                                                                                                                                                                                                                                                                                                                                                                                                                                                                                                                                                                                                                                                                                                                                                                                                                                                                                                                                                                                                                                                                                                                                                                                                                                                                                                                                                                                                                                                                                                                                                                                                                                                                                                                                                                                                                                                                                                                                                                                                                                                                                                                                                                                                                                                                                                                                                                                                                                                                                                                                                                                                                                                                                                                                                                                                                                                                                                                                                                                                                                                                                                                                                                                                                                                                                                                                                                                                                                                                                                                                                                                                                                                                                                                                                         An interference removal technique for radio pulsar searches Searches for radio pulsars are becoming increasingly difficult because of a rise in impulsive man-made terrestrial radio-frequency interference. Here, we present a new technique, zero dispersion measure filtering, which can significantly reduce the effects of such signals in pulsar search data. The technique has already been applied to a small portion of the data from the Parkes multi-beam pulsar survey, resulting in the discovery of four new pulsars, so illustrating its efficacy.</w:t>
      </w:r>
      <w:r>
        <w:br/>
      </w:r>
      <w:r>
        <w:rPr>
          <w:rStyle w:val="VerbatimChar"/>
        </w:rPr>
        <w:t xml:space="preserve">## 16747                                                                                                                                                                                                                                                                                                                                                                                                                                                                                                                                                                                                                                                                                                                                                                                                                                                                                                                                                                                                                                                                                                                                                                                                                                                                                                                                                                                                                                                                                                                                                                                                                                                                                                                                                                                                                                                                                                                                                                                                                                                                                                                                                                                                                                                                                                                                                                                                                                                                                                                                                                                                                                                                                                                                                                                                                                                                                                                                                                                                                                                                                                                                                                                                                                                                                                                                                                                                                                                                                                                                                       The Stellar Populations of Bright Coma Cluster Galaxies In this paper we study the stellar populations of 356 bright, M r &lt; -19, Coma cluster members located in a 2° field centred on the cluster core using Sloan Digital Sky Survey (SDSS) Data Release 7 (DR7) spectroscopy. We find ∼31 per cent of the sample have significant emission in Hβ, [O m]5007, Hα or [N II]6585, due to star formation or active galactic nuclei (AGN)/LINER activity. The remaining portion of the sample we describe as passive or quiescent. Using line-ratio diagnostics, we find the fraction of galaxies displaying AGN/LINER type emission increases with increasing galaxy luminosity while the star-forming fraction decreases. For the quiescent galaxies we find strong correlations between absorption-line index strength and velocity dispersion (σ) for CN2, C4668, Mgb and Hβ. Employing a planar analysis technique that factors out index correlations with σ, we find significant cluster-centric radial gradients in Hβ, Mgb and C4668 for the passive galaxies. We use state-of-the-art stellar population models and the measured absorption-line indices to infer the single-stellar-population-equivalent (SSP-equivalent) age and [Fe/H] for each galaxy, as well as their abundance patterns in terms of [Mg/Fe], [C/Fe], [N/Fe] and [Ca/Fe]. For the passive galaxy subsample we find strong evidence for 'archaeological downsizing', with age α σ 0.90±0.06 . This trend is shown to be robust against variations in sample selection criteria (morphologically early-type versus spectroscopically quiescent), emission-line detection thresholds, index velocity broadening corrections and the specific SSP model employed. Weaker positive correlations are obtained between σ and all other measured stellar population parameters. We recover significant cluster-centric radial stellar population gradients for the passive sample in SSP-equivalent age, [Mg/Fe], [C/Fe] and [N/Fe]. These trends are in the sense that, at fixed velocity dispersion, passive galaxies on the outskirts of the cluster are 24 ± 9 per cent younger with lower [Mg/Fe] and [N/Fe] but higher [C/Fe] than those in the cluster core. We find no significant increase in cluster-centric radial stellar population gradients when fitting to a passive galaxy subset selected to cover the cluster core and south-west region, which contains the NGC 4839 subgroup. Thus, we conclude that the NGC 4839 infall region is not unique, at least in terms of the stellar populations of bright galaxies. We speculate that the more pronounced cluster-centric radial gradients seen by other recent studies may be attributed to the luminosity range spanned by their samples, rather than to limited azimuthal coverage of the cluster. Finally, for our passive sample we have found an age-metallicity anti-correlation which cannot be accounted for by correlated errors.</w:t>
      </w:r>
      <w:r>
        <w:br/>
      </w:r>
      <w:r>
        <w:rPr>
          <w:rStyle w:val="VerbatimChar"/>
        </w:rPr>
        <w:t xml:space="preserve">## 16749                                                                                                                                                                                                                                                                                                                                                                                                                                                                                                                                                                                                                                                                                                                                                                                                                                                                                                                                                                                                                                                                                                                                                                                                                                                                                                                                                                                                                                                                                                                                                                                                                                                                                                                                                                                                                                                                                                                                                                                                                                                                                                                                                                                                                                                                                                                                                                                                                                                                                                                                                                                                                                                                                                                                                                                                                                                                                                                                                                                                                                                                                                                               Icy Bodies of the Solar System (IAU S263). Proceedings of the IAU Symposia and Colloquia, edited by J.A. Fernández, D. Lazarro, D. Prialnik and R. Schulz This is the fifth edition of Principles of Lasers by Orazio Svelto. After the previous editions in 1976, 1982, 1989 and 1998 the present edition comes with numerous changes and additions which are listed in detail in the preface. They mainly go back to new developments in the lively field of laser research and technology, such as novel laser locking methods, new tunable solid-state lasers and modern semiconductors in laser physics and technology. Originally written in Italian by muchappraised author Orazio Svelto who works at the Polytechnic Institute of Milan and the National Research Council in Milan, the text is apparently welltranslated to English by David C. Hanna from Southampton University. The aim of the book is stated as ‘to provide a broad and unified description of laser behaviour at the simplest level which is compatible with a correct physical understanding’. To that end, the author tries to provide an intuitive description wherever possible and to stick to the simplest mathematical formalism applicable. A broad overview of laser principles, schemes and technologies is presented together with numerous real-life examples. In the frontmatter, there is even a list of these examples right after the table of contents. This being a textbook, the text is hardly referenced but gives a variety of problems with solutions to the most important of them. The table of contents comprises 12 chapters, namely ‘Introductory Concepts’, ‘Interaction of Radiation with Atoms and Ions’, ‘Energy Levels, Radiative and Nonradiative Transitions in Molecules and Semiconductors’, ‘Ray and Wave Propagation Through Optical Media’, ‘Passive Optical Resonators’, ‘Pumping Processes’, ‘Continuous Wave Laser Behaviour’, ‘Transient Laser Behaviour’, ‘Solid-State, Dye and Semiconductor Lasers’, ‘Gas, Chemical, Free Electron and X-Ray Lasers’, ‘Properties of Laser Beams’ and ‘Laser Beam Transformation: Propagation, Amplification, Frequency Conversion, Pulse Compression and Pulse Expansion’. Thus, the first two thirds of the book focus on the principles of laser physics, while the remaining third describes principles of laser engineering. The 40-page appendix treats selected topics with more mathematical detail. The index is comprehensive and helpful. The book is well-structured and illustrated with numerous black-and-white figures. It represents a solid introduction to the foundations, principles and basic technologies of lasers in general, reaching from small chemical lasers to large structures like X-ray free electron lasers. Although the publisher (Springer) defines the reader level as ‘graduate’, the content and its presentation makes it look more like a book for advanced undergraduates and above. The real-life examples are very helpful in understanding laboratory applications of the described concepts, together with realistic numbers for operation parameters. The overall quality of the making, the print and the paper is good. The book can be recommended without constraint especially to advanced undergraduate students who look for a broad overview of modern laser physics and technology.</w:t>
      </w:r>
      <w:r>
        <w:br/>
      </w:r>
      <w:r>
        <w:rPr>
          <w:rStyle w:val="VerbatimChar"/>
        </w:rPr>
        <w:t xml:space="preserve">## 16750                                                                                                                                                                                                                                                                                                                                                                                                                                                                                                                                                                                                                                                                                                                                                                                                                                                                                                                                                                                                                                                                                                                                                                                                                                                                                                                                                                                                                                                                                                                                                                                                                                                                                                                                                                                                                                                                                                                                                                                                                                                                                                                                                                                                                                                                                                                                                                                                                                                                                                                                                                                                                                                                                                                                                                                                                                                                                                                                                                                                                                                                                                                                                                                                                                                                                                                                                                                                                                                                                                                                                                                                                                                                                                                                                                                                                                                                                                                                                                                                                                                                                                                                                                                                                                                                                                                                                                                                                                                                                                                                                                                                                                                                                                                                                                                                                                                                                                                                                                                                                                                                                                                                                                                                                                                                                                               Broad-Line Clouds in Active Galactic Nuclei The equivalent width (i.e., relative strength) of the broad HB emission line in Seyfert I galaxies is shown to depend on the velocity width of the lines, being very weak for objects with narrow lines. The equivalent width of the FeII A4570 blend, on the other hand, is independent of velocity width. Simple calculations show that the decrease in equivalent width of HP is due to either slightly higher densities or slightly larger optical depths in the partially ionized zones of the broad-line clouds of the narrowerline Seyfert I galaxies. HB is collisionally suppressed at much lower densities or optical depths than the optical FeII lines are. The correlation of HB emissivity with cloud velocity provides strong support for the radiative acceleration models developed by Mathews and Blumenthal. It is suggested that the recent IUE satellite observations of low CIII]Al909/CIVA1549 ratios in Seyfert I galaxies (compared with high red shift quasars) are due to higher densities rather than high ionization parameters. It is predicted that this ratio should be higher in objects lacking strong FeII emission, such as radio galaxies.</w:t>
      </w:r>
      <w:r>
        <w:br/>
      </w:r>
      <w:r>
        <w:rPr>
          <w:rStyle w:val="VerbatimChar"/>
        </w:rPr>
        <w:t xml:space="preserve">## 16752                                                                                                                                                                                                                                                                                                                                                                                                                                                                                                                                                                                                                                                                                                                                                                                                                                                                                                                                                                                                                                                                                                                                                                                                                                                                                                                                                                                                                                                                                                                                                                                                                                                                                                                                                                                                                                                                                                                                                                                                                                                                                                                                                                                                                                                                                                                                                                                                                                                                                                                                                                                                                                                                                                                                                                                                                                                                                                                                                                                                                                                                                                                                                                                                                                                                                                                                                                                                                                                                                                                                                                                                                                                                                                                                                                                                                                                                                                                                                                                                                                                                                                                                                                                                                                                                                                                                                                                                                                                                                                                                                                                                                                                                                                                                                                                                                                                                                                                                                                                                                                                                                                                                                                                                 New VIC photometry of the sdOB binary AA Dor and an improved photometric model New VI CCD photometry, obtained with integration times of 20s, of the sdOB+degenerate-dwarf eclipsing binary system AA Dor has provided new complete light curves with an rms scatter about a mean curve of +/-0.004 mag. These data are analysed with an improved Light2 light curve synthesis code to yield more accurate determinations of the radii of both stars, the orbital inclination, and the flux ratio between the two components. These radii are only a little different from the values derived 25 years ago from less complete data, but the uncertainties on these values are improved by a factor of two. The apparent discrepancy remains between the surface gravity of the sdOB primary star obtained from the light-curve solution with the published spectroscopic orbit and that obtained from NLTE analysis of high-resolution spectra of the sdOB star. The substantial reflection effect in the system is adequately represented by the Light2 code with a bolometric albedo of unity in light curves extending from 0.35 microns to 2.2 microns. However there are differences at individual wavelengths in the derived albedo, which may indicate redistribution of flux from shorter wavelengths into the V and I passbands.</w:t>
      </w:r>
      <w:r>
        <w:br/>
      </w:r>
      <w:r>
        <w:rPr>
          <w:rStyle w:val="VerbatimChar"/>
        </w:rPr>
        <w:t xml:space="preserve">## 16756                                                                                                                                                                                                                                                                                                                                                                                                                                                                                                                                                                                                                                                                                                                                                                                                                                                                                                                                                                                                                                                                                                                                                                                                                                                                                                                                                                                                                                                                                                                                                                                                                                                                                                                                                                                                                                                                                                                                                                                                                                                                                                                                                                                                                                                                                                                                                                                                                                                                                                                                                                                                                                                                                                                                                                                                                                                                                                                                                                                                                                                                                                                                                                                                                                                                                                                                                                                                                                                                                                                                                                                                                                                                                                                                                                                                                                                                                                                                                                                                                                                                                                                                                                                                                                                                                                                                                                                                                                                                                                                                                                                                                                                                                                                                                                                                                                                                                                                                                                                                                                                          Ultraluminous X-ray Sources and Star Formation Chandra observations of the Cartwheel galaxy reveal a population of ultraluminous X-ray sources (ULXs) with lifetimes &lt; 10 7 yr associated with a spreading wave of star formation which began some 3 x 10 8 yr ago. A population of high-mass X-ray binaries provides a simple model: donor stars of initial masses M 2 ≥ 15 M ○. transfer mass on their thermal time-scales to black holes of masses M 1 ≥ 10 M ○. . For alternative explanations of the Cartwheel ULX population in terms of intermediate-mass black holes (IMBHs) accreting from massive stars, the inferred production rate ≥10 -6 yr -1 implies at least 300 IMBHs, and more probably 3 x 10 4 , within the star-forming ring. These estimates are increased by factors of η -1 if the efficiency η with which IMBHs find companions of ≥15 M ○. within 10 7 yr is &lt;1. Current models of IMBH production would require a very large mass (≥10 10 M ○. ) of stars to have formed new clusters. Further, the accretion efficiency must be low (≥ 6 x 10 -3 ) for IMBH binaries, suggesting super-Eddington accretion, even though intermediate black hole masses are invoked with the purpose of avoiding it. These arguments suggest either that, to make a ULX, an IMBH must accrete from some as yet unknown non-stellar mass reservoir with very specific properties, or that most if not all ULXs in star-forming galaxies are high-mass X-ray binaries.</w:t>
      </w:r>
      <w:r>
        <w:br/>
      </w:r>
      <w:r>
        <w:rPr>
          <w:rStyle w:val="VerbatimChar"/>
        </w:rPr>
        <w:t xml:space="preserve">## 16768                                                                                                                                                                                                                                                                                                                                                                                                                                                                                                                                                                                                                                                                                                                                                                                                                                                                                                                                                                                                                                                                                                                                                                                                                                                                                                                                                                                                                                                                                                                                                                                                                                                                                                                                                                                                                                                                                                                                                                                                                                                                                                                                                                                                                                                                                                                                                                                                                                                                                                                                                                                                                                                                                                                                                                                                                                                                                                                                                                                                                                                                                                                                                                                                                                                                                                                                                                                                                                                                                                                                                                                                                                                                                                                                                                                                                                                                                                                                                                                                                                                                                                                                                                                                                                                                                                                                                                                                                                                                                                                                                                                                                                                                                                                                                                                                                                                                                                                                                                                                                                                                                                                                                                                                       Evolution of the probability distribution function of galaxies in redshift space We present a new analytic calculation for the redshift-space evolution of the one-point galaxy probability distribution function (PDF). The non-linear evolution of the matter density field is treated by second-order Eulerian perturbation theory and transformed to the galaxy density field via a second-order local biasing scheme. We then transform the galaxy density field to redshift space, again to second order. Our method uses an exact statistical treatment based on the Chapman–Kolmogorov equation to propagate the probability distribution of the initial mass field to the final redshifted galaxy density field. The moment generating function of the PDF is derived and used to find a new, closed-form expression for the skewness of the redshifted galaxy distribution. The formalism is shown to be general enough to allow a non-deterministic (or stochastic) biasing prescription. We demonstrate the dependence of the redshift-space PDF on cosmological and biasing parameters. Our results are compared with existing models for the PDF in redshift space and with the results of biased N-body simulations. We find that our PDF accurately models the redshift-space evolution and the non-linear biasing.</w:t>
      </w:r>
      <w:r>
        <w:br/>
      </w:r>
      <w:r>
        <w:rPr>
          <w:rStyle w:val="VerbatimChar"/>
        </w:rPr>
        <w:t xml:space="preserve">## 16791                                                                                                                                                                                                                                                                                                                                                                                                                                                                                                                                                                                                                                                                                                                                                                                                                                                                                                                                                                                                                                                                                                                                                                                                                                                                                                                                                                                                                                                                                                                                                                                                                                                                                                                                                                                                                                                                                                                                                                                                                                                                                                                                                                                                                                                                                                                                                                                                                                                                                                                                                                                                                                                                                                                                                                                                                                                                                                                                                                                                                                                                                                                                                                                                                                                                                                                                                                                                                                                                                                                                                                                                                                                                                                                                                                                                                                                                                                                                                                                                                                                                                                                                                                                                                                                                                                                                                                                                                                                                                                                                                                                                                                                  Resolving the Kinematic Distance Ambiguity of Southern Massive Young Stellar Object Candidates We investigate the use of H i data to resolve the near/far ambiguity in kinematic distances of massive young stellar object (MYSO) candidates. Kinematic distances were obtained from 13CO 1-0 (and N2H+) spectral-line observations with the Mopra Telescope towards 94 candidates selected from the Red MSX Source (RMS) survey in the fourth Galactic quadrant (282° &lt; l &lt; 350°). H i data from the Southern Galactic Plane Survey (SGPS) were used in conjunction with the H i self-absorption (SA) technique to determine the near or far distance. We resolved the kinematic distance ambiguity to 70 per cent of the sources. We can also simultaneously solve for any multiple line-of-sight component sources. We discuss the advantages and disadvantages of this technique in comparison with other methods, and also perform confidence checks on the reliability of using the H i SA technique. \n \n \n \nWe examined the projected location of these sources in both the Galactic plane and longitude–velocity (l–v) diagrams to ascertain any recognizable spiral arm pattern. Although no obvious spiral pattern was found when compared to that proposed by Cordes and Lazio, far distance sources tended to lie on or near spiral arm loci. Near distance sources, however, had peculiar velocity uncertainties consistent with the separation between the spiral arms themselves. The l–v plot shows a more consistent picture, with tangent points of the spiral arm loci easily seen. \n \n \n \nWe conclude that using the H i SA technique to determine kinematic distance ambiguities is a quick and reliable method in most cases, with an 80 per cent success rate in determining the correct designation of whether an object is at the near or far distance.</w:t>
      </w:r>
      <w:r>
        <w:br/>
      </w:r>
      <w:r>
        <w:rPr>
          <w:rStyle w:val="VerbatimChar"/>
        </w:rPr>
        <w:t xml:space="preserve">## 16808                                                                                                                                                                                                                                                                                                                                                                                                                                                                                                                                                                                                                                                                                                                                                                                                                                                                                                                                                                                                                                                                                                                                                                                                                                                                                                                                                                                                                                                                                                                                                                                                                                                                                                                                                                                                                                                                                                                                                                                                                                                                                                                                                                                                                                                                                                                                                                                                                                                                                                                                                                                                                                                                                                                                                                                                                                                                                                                                                                                                                                                                                                                                                                                                                                                                                                                                                                                                                                                                                                                                                                                                                                                                                                                                                                                                                                                                                                                                                                                                                                                                                                                                                                                                                                                                                                                                                                                                                                                                                                                                                                                                                        An ultraviolet-selected galaxy redshift survey -- II. The physical nature of star formation in an enlarged sample We present further spectroscopic observations for a sample of galaxies selected in the vacuum ultraviolet (UV) at 2000 A from the FOCA balloon-borne imaging camera of Milliard et al. This work represents an extension of the initial study by Treyer et al. Our enlarged catalogue contains 433 sources (≃3 times as many as in our earlier study) across two FOCA fields. 273 of these are galaxies, nearly all with redshifts z≃0–0.4. Nebular emission-line measurements are available for 216 galaxies, allowing us to address issues of excitation, reddening and metallicity. The UV and Hα luminosity functions strengthen our earlier assertions that the local volume-averaged star formation rate is higher than indicated from earlier surveys. Moreover, internally within our sample, we do not find a steep rise in the UV luminosity density with redshift over 0&lt;z&lt;0.4. Our data are more consistent with a modest evolutionary trend, as suggested by recent redshift survey results. Investigating the emission-line properties, we find no evidence for a significant number of AGN in our sample; most UV-selected sources to z≃0.4 are intense star-forming galaxies. We find that the UV flux indicates a consistently higher mean star formation rate than that implied by the Hα luminosity for typical constant or declining star formation histories. Following Glazebrook et al., we interpret this discrepancy in terms of a starburst model for our UV-luminous sources. We develop a simple algorithm which explores the scatter in the UV flux–Hα relation in the context of various burst scenarios. Whilst we can explain most of our observations in this way, there remains a small population with extreme UV–optical colours which cannot be understood.</w:t>
      </w:r>
      <w:r>
        <w:br/>
      </w:r>
      <w:r>
        <w:rPr>
          <w:rStyle w:val="VerbatimChar"/>
        </w:rPr>
        <w:t xml:space="preserve">## 16823                                                                                                                                                                                                                                                                                                                                                                                                                                                                                                                                                                                                                                                                                                                                                                                                                                                                                                                                                                                                                                                                                                                                                                                                                                                                                                                                                                                                                                                                                                                                                                                                                                                                                                                                                                                                                                                                                                                                                                                                                                                                                                                                                                                                                                                                                                                                                                                                                                                                                                                                                                                                                                                                                                                                                                                                                                                                                                                                                                                                                                                                                                                                                                                                                                                                                                                                                                                                                                                                                                                                                                                                                                                                                                                                                                                                                                                                                                                                                                                                                                                                                                                                                                                                                                                                                                                                                                                                                                                                                                                                                                                                                                                                                                                                                                                                                                                                                                                                                                                                                                                                                                                                                                                                                                                                                                                                                                                                                                                                                                                                                                                                                                                                                                                                                                                                                                                                                                                                                                                                                                                                                                                                                                                                                                                                                                                                                                              The properties of the T8.5p dwarf Ross 458C The definitive version can be found at: http://onlinelibrary.wiley.com/ Copyright The Royal Astronomical Society</w:t>
      </w:r>
      <w:r>
        <w:br/>
      </w:r>
      <w:r>
        <w:rPr>
          <w:rStyle w:val="VerbatimChar"/>
        </w:rPr>
        <w:t xml:space="preserve">## 16834                                                                                                                                                                                                                                                                                                                                                                                                                                                                                                                                                                                                                                                                                                                                                                                                                                                                                                                                                                                                                                                                                                                                                                                                                                                                                                                                                                                                                                                                                                                                                                                                                                                                                                                                                                                                                                                                                                                                                                                                                                                                                                                                                                                                                                                                                                                                                                                                                                                                                                                                                                                                                                                                                                                                                                                                                                                                                                                                                                                                                                                                                                                                                                                                                                                                                                                                                                                                                                                                                                                                                                                                                                                                                                                                                                                                                                                                                                                                                                                                                                                                                                                                                                                                                                                                                                                                                                                                                                                                                                                                                                                                                                                                                                                                                                                                                                                                                                                                                                                                                                                                                                                                                                                                                                                                                                                                                                                                                                                                                                                   Haloes and voids in f(R) gravity In this paper, we study the distribution of dark matter halos and voids using high resolution simulations in f(R) gravity models with the chameleon mechanism to screen the fifth force in dense environment. For dark matter halos, we show that the semi-analytic thin shell condition, with a suitably-defined environment, provides a good approximation to describe the mass and environmental dependence of the screening of the fifth force in halos. Due to stronger gravity, there are far more massive halos and large voids in f(R) models compared with the \\Lambda CDM model. The numbers of voids with an effective radius of 15Mpc/h are twice and four times as many as those in \\Lambda CDM for f(R) models with |f_{R0}|=1e-5 and 1e-4 respectively. This provides a new means to test the models using the upcoming observational data. We also find that halos inside voids are all unscreened in our simulations, which are ideal objects for the gravity test.</w:t>
      </w:r>
      <w:r>
        <w:br/>
      </w:r>
      <w:r>
        <w:rPr>
          <w:rStyle w:val="VerbatimChar"/>
        </w:rPr>
        <w:t xml:space="preserve">## 16877                                                                                                                                                                                                                                                                                                                                                                                                                                                                                                                                                                                                                                                                                                                                                                                                                                                                                                                                                                                                                                                                                                                                                                                                                                                                                                                                                                                                                                                                                                                                                                                                                                                                                                                                                                                                                                                                                                                                                                                                                                                                                                                                                                                                                                                                                                                                                                                                                                                                                                                                                                                                                                                                                                                                                                                                                                                                                                                                                                                                                                                                                                                                                                                                                                                                                                                                                                                                                                                                                                                                                                                                                                                                                                                                                                                                                                                                                                                                                                                                                                                                                                                                                                                                                                                                                                                                                                                                                                                                                                                                                                                                                                                                                                                                                                                                                                                                                                                                                                                                                                                                                                                                                                                                                                                                                                                                                                                                                                                                                                                                                                                                                                                                                                                                                                                                                                                                                                                                                                                                                                                              Eclipsing binaries in open clusters. II. V453 Cyg in NGC 6871 We derive absolute dimensions of the early B-type detached eclipsing binary V453Cygni (B0.4IV + B0.7IV, P = 3.89d), a member of the open cluster NGC6871. From the analysis of new, high-resolution, spectroscopy and the UBV light curves of Cohen (1974) we find the masses to be 14.36 ± 0.20Mfl and 11.11 ± 0.13Mfl, the radii to be 8.55 ± 0.06Rfl and 5.49 ± 0.06Rfl, and the eective temperatures to be</w:t>
      </w:r>
      <w:r>
        <w:br/>
      </w:r>
      <w:r>
        <w:rPr>
          <w:rStyle w:val="VerbatimChar"/>
        </w:rPr>
        <w:t xml:space="preserve">## 16894                                                                                                                                                                                                                                                                                                                                                                                                                                                                                                                                                                                                                                                                                                                                                                                                                                                                                                                                                                                                                                                                                                                                                                                                                                                                                                                                                                                                                                                                                                                                                                                                                                                                                                                                                                                                                                                                                                                                                                                                                                                                                                                                                                                                                                                                                                                                                                                                                                                                                                                                                                                                                                                                                                                                                                                                                                                                                                                                                                                                                                                                                                                                                                                                                                                                                                                                                                                                                                                                                                                                                                                                                                                                                                                                                                                                                                                                                                                                                                                                                                                                                                                                                                                                                                                                                                                                                                                                                                                                                                                                                                                                                                                                                                                                                                                                                                                                                                                                                                                                                                                                                                                                                                                                                                                                                                                                                                                                                                                                                                                                                                                                                                                                                                                                                                                                                                                                                                                                                                                                                                                                    Detection of Waves in the Solar Corona: Kink or Alfvén? Recently, the omnipresence of waves has been discovered in the corona using the CoMP instrument. We demonstrate that the observational findings can be explained in terms of guided kink magnetoacoustic modes. The interpretation of the observations in terms of Alfven waves is shown to be inconsistent with MHD wave theory. The implications of the interpretation in terms of kink waves are discussed.</w:t>
      </w:r>
      <w:r>
        <w:br/>
      </w:r>
      <w:r>
        <w:rPr>
          <w:rStyle w:val="VerbatimChar"/>
        </w:rPr>
        <w:t xml:space="preserve">## 16900                                                                                                                                                                                                                                                                                                                                                                                                                                                                                                                                                                                                                                                                                                                                                                                                                                                                                                                                                                                                                                                                                                                                                                                                                                                                                                                                                                                                                                                                                                                                                                                                                                                                                                                                                                                                                                                                                                                                                                                                                                                                                                                                                                                                                                                                                                                                                                                                                                                                                                                                                                                                                                                                                                                                                                                                                                                                                                                                                                                                                                                                                                                                                                                                                                                                                                                                                                                                                                                                                                                                                                                                                                                                                                                                                                                                                                                                                                                                                                                                                                                                                                                                                                                                                                                                                                                                                                                                                                                                                                                                                                                                                                                                                                                                                                                                                                                                                                                                                                                                                                                                                                                                                                                                                                                                                                                                                                                                                                                                                                                                                                                                                    Cosmic quantum measurement Hardy's theorem states that the hidden variables of any realistic theory of quantum measurement, whose predictions agree with ordinary quantum theory, must have a preferred Lorentz frame. This presents the conflict between special relativity and any realistic dynamics of quantum measurement in a severe form. The conflict is resolved using a `measurement field', which provides a timelike function of spacetime points and a definition of simultaneity in the context of a curved spacetime. Locally this theory is consistent with special relativity, but globally, special relativity is not enough; the time dilation of general relativity and the standard cosmic time of the Robertson-Walker cosmologies are both essential. A simple but crude example is a relativistic quantum measurement dynamics based on the nonrelativistic measurement dynamics of L\\"uders.</w:t>
      </w:r>
      <w:r>
        <w:br/>
      </w:r>
      <w:r>
        <w:rPr>
          <w:rStyle w:val="VerbatimChar"/>
        </w:rPr>
        <w:t xml:space="preserve">## 16901                                                                                                                                                                                                                                                                                                                                                                                                                                                                                                                                                                                                                                                                                                                                                                                                                                                                                                                                                                                                                                                                                                                                                                                                                                                                                                                                                                                                                                                                                                                                                                                                                                                                                                                                                                                                                                                                                                                                                                                                                                                                                                                                                                                                                                                                                                                                                                                                                                                                                                                                                                                                                                                                                                                                                                                                                                                                                                                                                                                                                                                                                                                                                                                                                                                                                                                                                                                                                                                                                                                                                                                                                                                                                                                                                                                                                                                                                                                                                                                                                                                                                                                                                                                                                                                                                                                                                                                                                                                                                                                                                                                                                                                                                                                                                                                                                                                                                                                                                                                                                                                                                                                                                                                                                                                                                                                                                                                                                                                                                                                                                                                                                   Cosmic quantum measurement Hardy's theorem states that the hidden variables of any realistic theory of quantum measurement, whose predictions agree with ordinary quantum theory, must have a preferred Lorentz frame. This presents the conflict between special relativity and any realistic dynamics of quantum measurement in a severe form. The conflict is resolved using a ‘measurement field’, which provides a time–like function of space–time points and a definition of simultaneity in the context of a curved space–time. Locally this theory is consistent with special relativity, but globally, special relativity is not enough; the time dilation of general relativity and the standard cosmic time of the Robertson–Walker cosmologies are both essential. A simple but crude example is a relativistic quantum measurement dynamics based on the non–relativistic measurement dynamics of Luders.</w:t>
      </w:r>
      <w:r>
        <w:br/>
      </w:r>
      <w:r>
        <w:rPr>
          <w:rStyle w:val="VerbatimChar"/>
        </w:rPr>
        <w:t xml:space="preserve">## 16911                                                                                                                                                                                                                                                                                                                                                                                                                                                                                                                                                                                                                                                                                                                                                                                                                                                                                                                                                                                                                                                                                                                                                                                                                                                                                                                                                                                                                                                                                                                                                                                                                                                                                                                                                                                                                                                                                                                                                                                                                                                                                                                                                                                                                                                                                                                                                                                                                                                                                                                                                                                                                                                                                                                                                                                                                                                                                                                                                                                                                                                                                                                                                                                                                                                                                                                                                                                                                                                                                                                                                                                                                                                                                                                                                                                                                                                                                                                                                                                                                                                                                                                                                                                                                                                                                                                                                                                                                                                                                                                                                                                                                                                                                                                                                                                                                                                                                                                                                                                                                                                                                                                                                                                                                                                                                                       The Boltysh impact structure: An early Danian impact event during recovery from the K-Pg mass extinction. The Boltysh impact structure formed 0.65 Ma after the K-Pg boundary, coincident with the Lower C29n hyperthermal. Both the Chicxulub and Boltysh impact events are associated with the K-Pg boundary. While Chicxulub is firmly linked to the end-Cretaceous mass extinction, the temporal relationship of the ~24-km-diameter Boltysh impact to these events is uncertain, although it is thought to have occurred 2 to 5 ka before the mass extinction. Here, we conduct the first direct geochronological comparison of Boltysh to the K-Pg boundary. Our 40Ar/39Ar age of 65.39 ± 0.14/0.16 Ma shows that the impact occurred ~0.65 Ma after the mass extinction. At that time, the climate was recovering from the effects of the Chicxulub impact and Deccan trap flood volcanism. This age shows that Boltysh has a close temporal association with the Lower C29n hyperthermal recorded by global sediment archives and in the Boltysh crater lake sediments. The temporal coincidence raises the possibility that even a small impact event could disrupt recovery of the Earth system from catastrophic events.</w:t>
      </w:r>
      <w:r>
        <w:br/>
      </w:r>
      <w:r>
        <w:rPr>
          <w:rStyle w:val="VerbatimChar"/>
        </w:rPr>
        <w:t xml:space="preserve">## 16917                                                                                                                                                                                                                                                                                                                                                                                                                                                                                                                                                                                                                                                                                                                                                                                                                                                                                                                                                                                                                                                                                                                                                                                                                                                                                                                                                                                                                                                                                                                                                                                                                                                                                                                                                                                                                                                                                                                                                                                                                                                                                                                                                                                                                                                                                                                                                                                                                                                                                                                                                                                                                                                                                                                                                                                                                                                                                                                                                                                                                                                                                                                                                                                                                                                                                                                                                                                                                                                                                                                                                                                                                                                                                                                                                                                                                                                                                                                                                                                                                                                                                                                                                                                                                                                                                                                                                                                                                                                                                                                                                                                                                                                                                                                                                                                                                                                               Molecular line intensities as measures of cloud masses - I. Sensitivity of CO emissions to physical parameter variations A reliable estimate of the molecular gas content in galaxies plays a crucial role in determining their dynamical and star-forming properties. However, H-2, the dominant molecular species, is difficult to observe directly, particularly in the regions where most molecular gas is thought to reside. Its mass is therefore commonly inferred by assuming a direct proportionality with the integrated intensity of the (CO)-C-12(J = 1 --&gt; 0) emission line, using a CO-to-H-2 conversion factor, X. Although a canonical value for X is used extensively in such estimates, there is increasing evidence, both theoretical and observational, that the conversion factor may vary by over an order of magnitude under conditions different from those of the local neighbourhood. In an effort to understand the influence of changing environmental conditions on the conversion factor, we derive theoretical estimates of X for a wide range of physical parameters using a photon-dominated region (PDR) time-dependent chemical model, benchmarking key results against those of an independent PDR code to ensure reliability. Based on these results, the sensitivity of the X factor to change in each physical parameter is interpreted in terms of the chemistry and physical processes within the cloud. In addition to confirming previous observationally derived trends, we find that the time-dependence of the chemistry, often neglected in such models, has a considerable influence on the value of the conversion factor.</w:t>
      </w:r>
      <w:r>
        <w:br/>
      </w:r>
      <w:r>
        <w:rPr>
          <w:rStyle w:val="VerbatimChar"/>
        </w:rPr>
        <w:t xml:space="preserve">## 16926                                                                                                                                                                                                                                                                                                                                                                                                                                                                                                                                                                                                                                                                                                                                                                                                                                                                                                                                                                                                                                                                                                                                                                                                                                                                                                                                                                                                                                                                                                                                                                                                                                                                                                                                                                                                                                                                                                                                                                                                                                                                                                                                                                                                                                                                                                                                                                                                                                                                                                                                                                                                                                                                                                                                                                                                                                                                                                                                                                                                                                                                                                                                                                                                                                                                                                                                                                                                                                                                                                                                                                                                                                                                                                                                                                                                                                                                                                                                                                                                                                                                                                                                                                                                                                                                                                                                                                                                                                                                                                                                                                                                                                                                                                                                                                                                                                                                                                                                                                                                                                                                                                                                                                                                                                                                                                                                                                                                                                                                                                                        The Mid-Infrared Instrument for the James Webb Space Telescope, V: Predicted Performance of the MIRI Coronagraphs The imaging channel on the Mid-Infrared Instrument (MIRI) is equipped with four coronagraphs that provide high contrast imaging capabilities for studying faint point sources and extended emission that would otherwise be overwhelmed by a bright point-source in its vicinity. Such bright sources might include stars that are orbited by exoplanets and circumstellar material, mass-loss envelopes around post-main-sequence stars, the near-nuclear environments in active galaxies, and the host galaxies of distant quasars. This paper describes the coronagraphic observing modes of MIRI, as well as performance estimates based on measurements of the MIRI flight model during cryo-vacuum testing. A brief outline of coronagraphic operations is also provided. Finally, simulated MIRI coronagraphic observations of a few astronomical targets are presented for illustration.</w:t>
      </w:r>
      <w:r>
        <w:br/>
      </w:r>
      <w:r>
        <w:rPr>
          <w:rStyle w:val="VerbatimChar"/>
        </w:rPr>
        <w:t xml:space="preserve">## 16929                                                                                                                                                                                                                                                                                                                                                                                                                                                                                                                                                                                                                                                                                                                                                                                                                                                                                                                                                                                                                                                                                                                                                                                                                                                                                                                                                                                                                                                                                                                                                                                                                                                                                                                                                                                                                                                                                                                                                                                                                                                                                                                                                                                                                                                                                                                                                                                                                                                                                                                                                                                                                                                                                                                                                                                                                                                                                                                                                                                                                                                                                                                                                                                                                                                                                                                                                                                                                                                                                                                                                                                                                                                                                                                                                                                                                                                                                                                                                                                                                                                                                                                                                                                                                                                                                                                                                                                                                                                                                                                                                                                                     Dynamical effects of stellar mass-loss on a Kuiper-like belt A quarter of DA white dwarfs are metal polluted, yet elements heavier than helium sink down through the stellar atmosphere on time-scales of days. Hence, these white dwarfs must be the currently accreting material containing heavy elements. Here we consider whether the scattering of comets or asteroids from an outer planetary system, following stellar mass-loss on the asymptotic giant branch, can reproduce these observations. We use N-body simulations to investigate the effects of stellar mass-loss on a simple system consisting of a planetesimal belt whose inner edge is truncated by a planet. Our simulations find that, starting with a planetesimal belt population fitted to the observed main-sequence evolution, sufficient mass is scattered into the inner planetary system to explain the inferred heavy element accretion rates. This assumes that a fraction of the mass scattered into the inner planetary system ends up on star-grazing orbits, is tidally disrupted and is accreted on to the white dwarf. The simulations also reproduce the observed decrease in accretion rate with cooling age and predict accretion rates in old (&gt;1 Gyr) white dwarfs, in line with observations. The efficiency we assumed for material scattered into the inner planetary system to end up on star-grazing orbits is based on a solar-like planetary system, since the simulations show that a single planet is not sufficient. Although the correct level of accretion is reproduced, the simulations predict a higher fraction of accreting white dwarfs than observed. This could indicate that the evolved planetary systems are less efficient in scattering bodies on to star-grazing orbits or that dynamical instabilities post-stellar mass-loss cause rapid planetesimal belt depletion for a significant fraction of systems.</w:t>
      </w:r>
      <w:r>
        <w:br/>
      </w:r>
      <w:r>
        <w:rPr>
          <w:rStyle w:val="VerbatimChar"/>
        </w:rPr>
        <w:t xml:space="preserve">## 16976                                                                                                                                                                                                                                                                                                                                                                                                                                                                                                                                                                                                                                                                                                                                                                                                                                                                                                                                                                                                                                                                                                                                                                                                                                                                                                                                                                                                                                                                                                                                                                                                                                                                                                                                                                                                                                                                                                                                                                                                                                                                                                                                                                                                                                                                                                                                                                                                                                                                                                                                                                                                                                                                                                                                                                                                                                                                                                                                                                                                                                                                                                                                                                                                                                                                                                                                                                                                                                                                                                                                                                                                                                                                                                                                                                                                                                                                                              Metallicity, planet formation, and disc lifetimes The lifetime of protoplanetary discs is intimately linked to the mechanism responsible for their dispersal. Since the formation of planets within a disc must operate within the time frame of disc dispersal, it is crucial to establish what is the dominant process that disperses the gaseous component of discs around young stars. Planet formation itself as well as photoevaporation by energetic radiation from the central young stellar object has been proposed as plausible dispersal mechanisms. There is, however, still no consensus as what the dominant process may be. In this paper, we use the different metallicity dependence of X-ray photoevaporation and planet formation to discriminate between these two processes. We study the effects of metallicity, Z, on the dispersal time-scale, t phot , in the context of a photoevaporation model, by means of detailed thermal calculations of a disc in hydrostatic equilibrium irradiated by extreme ultraviolet and X-ray radiation from the central source. Our models show t phot ∝ Z 0.52 for a pure photoevaporation model. By means of analytical estimates, we derive instead a much stronger negative power dependence on metallicity of the disc lifetime for a dispersal model based on planet formation. A census of disc fractions in lower metallicity regions should therefore be able to distinguish between the two models. A recent study by Yasui et al. in low-metallicity clusters of the extreme outer Galaxy ([O/H] ~ -0.7 dex and dust-to-gas ratio of ~0.001) provides preliminary observational evidence for shorter disc lifetimes at lower metallicities, in agreement with the predictions of a pure photoevaporation model. While we do not exclude that planet formation may indeed be the cause of some of the observed discs with inner holes, these observational findings and the models and analysis presented in this work are consistent with X-ray photoevaporation as the dominant disc dispersal mechanism. We finally develop an analytical framework to study the effects of metallicity-dependent photoevaporation on the formation of gas giants in the core accretion scenario. We show that accounting for this effect strengthens the conclusion that planet formation is favoured at higher metallicity. We find, however, that the metallicity dependence of photoevaporation only plays a secondary role in this scenario, with the strongest effect being the positive correlation between the rate of core formation and the density of solids in the disc.</w:t>
      </w:r>
      <w:r>
        <w:br/>
      </w:r>
      <w:r>
        <w:rPr>
          <w:rStyle w:val="VerbatimChar"/>
        </w:rPr>
        <w:t xml:space="preserve">## 16977                                                                                                                                                                                                                                                                                                                                                                                                                                                                                                                                                                                                                                                                                                                                                                                                                                                                                                                                                                                                                                                                                                                                                                                                                                                                                                                                                                                                                                                                                                                                                                                                                                                                                                                                                                                                                                                                                                                                                                                                                                                                                                                                                                                                                                                                                                                                                                                                                                                                                                                                                                                                                                                                                                                                                                                                                                                                                                                                                                                                                                                                                                                                                                                                                                                                                                                                                                                                                                                                                                                                                                                                                                                                                                                                                                                                                                                                                                                                                                                                                                                                                                                                                                                                                                                                                                                                                                                                                                                                                                                                                                                                                                                                                                                                                                                                                                                                               Testing the universality of star formation - II. Comparing separation distributions of nearby star-forming regions and the field We have measured the multiplicity fractions and separation distributions of seven young star-forming regions using a uniform sample of young binaries. Both the multiplicity fractions and separation distributions are similar in the different regions. A tentative decline in the multiplicity fraction with increasing stellar density is apparent, even for binary systems with separations too close (19–100 au) to have been dynamically processed. The separation distributions in the different regions are statistically indistinguishable over most separation ranges, and the regions with higher densities do not exhibit a lower proportion of wide (300–620 au) relative to close (62–300 au) binaries as might be expected from the preferential destruction of wider pairs. Only the closest (19–100 au) separation range, which would be unaffected by dynamical processing, shows a possible difference in separation distributions between different regions. The combined set of young binaries, however, shows a distinct difference when compared to field binaries, with a significant excess of close (19–100 au) systems among the younger binaries. Based on both the similarities and differences between individual regions, and between all seven young regions and the field, especially over separation ranges too close to be modified by dynamical processing, we conclude that multiple star formation is not universal and, by extension, the star formation process is not universal.</w:t>
      </w:r>
      <w:r>
        <w:br/>
      </w:r>
      <w:r>
        <w:rPr>
          <w:rStyle w:val="VerbatimChar"/>
        </w:rPr>
        <w:t xml:space="preserve">## 16997                                                                                                                                                                                                                                                                                                                                                                                                                                                                                                                                                                                                                                                                                                                                                                                                                                                                                                                                                                                                                                                                                                                                                                                                                                                                                                                                                                                                                                                                                                                                                                                                                                                                                                                                                                                                                                                                                                                                                                                                                                                                                                                                                                                                                                                                                                                                                                                                                                                                                                                                                                                                                                                                                                                                                                                                                                                                                                                                                                                                                                                                                                                                                                                                                                                                                                                                                                                                                                                                                                                                                                                                                                                                                                                                                                                                                                                                                                                                                                                                                                                                                                                                                                                                                                                                                                                                                                                                                                                                                                                                                                                                                                                                                                                                                                                                                                                                                                                                                                                                                                                                                                                                                                                                                                                                                                                                                                                                                                                                                                                                                                                                                                                                                             The progenitors of core-collapse supernovae We present maps of the nature of single star progenitors of supernovae and their remnants in mass and metallicity space. We find our results are similar to others but we have gone further in varying the amount of mixing and using various mass-loss schemes to see how the maps change. We find that extra mixing, in the form of convective overshooting, moves boundaries such as the minimum mass for a supernova or Wolf-Rayet (WR) star to lower masses. We also find that the pre-WR mass loss determines the shape of our maps. We find that different mass-loss rates lead to quite different results. We find that the rise in luminosity at second dredge-up places quite tight constraints on the masses of some progenitors and in particular the progenitor of supernova 2003gd.</w:t>
      </w:r>
      <w:r>
        <w:br/>
      </w:r>
      <w:r>
        <w:rPr>
          <w:rStyle w:val="VerbatimChar"/>
        </w:rPr>
        <w:t xml:space="preserve">## 17052                                                                                                                                                                                                                                                                                                                                                                                                                                                                                                                                                                                                                                                                                                                                                                                                                                                                                                                                                                                                                                                                                                                                                                                                                                                                                                                                                                                                                                                                                                                                                                                                                                                                                                                                                                                                                                                                                                                                                                                                                                                                                                                                                                                                                                                                                                                                                                                                                                                                                                                                                                                                                                                                                                                                                                                                                                                                                                                                                                                                                                                                                                                                                                                                                                                                                                                                                                                                                                                                                                                                                                                                                                                                                                                                                                                                                                                                                                                                                                                                                                                                                                                                                                                                                                                                                                                                                                                                                                                                                                                                                                                                                                                                                                                                                                                                                                                                                                                                                                                           X-ray observations of the ultraluminous infrared galaxy IRAS 19254−7245 (the Superantennae) We present ROSAT HRI and ASCA observations of the well known ULIRG IRAS19254-7245 (the Superantennae). The object is not detected by ROSAT yielding a 3\\sigma upper limit of L_x ~8x10^{41} erg/s in the 0.1-2 keV band. However, we obtain a clear detection by ASCA yielding a luminosity in the 2-10 keV band of 2 imes 10^{42}erg/s. Its X-ray spectrum is very hard, equivalent to a photon index of Gamma=1.0+-0.35. \nWe therefore, attempt to model the X-ray data with a "scatterer" model in which the intrinsic X-ray emission along our line of sight is obscured by an absorbing screen while some fraction, f, is scattered into our line of sight by an ionized medium; this is the standard model for the X-ray emission in obscured (but non Compton-thick) \nSeyfert galaxies. We obtain an absorbing column of 2x10^{23}cm^{-2} for a power-law photon index of Gamma=1.9, an order of magnitude above the column estimated on the basis of optical observations; the percentage of the scattered emission is high (~20%). Alternatively, a model where most of the X-ray emission comes from reflection on a Compton thick torus (N_H&gt;10^{24} cm^{-2}) cannot be ruled out. \nWe do not detect an Fe line at 6.4 keV; however, the upper limit (90%) to the equivalent width of the 6.4 keV line is high (~3 keV). \nAll the above suggest that most of the X-ray emission originates in an highly obscured Seyfert-2 nucleus.</w:t>
      </w:r>
      <w:r>
        <w:br/>
      </w:r>
      <w:r>
        <w:rPr>
          <w:rStyle w:val="VerbatimChar"/>
        </w:rPr>
        <w:t xml:space="preserve">## 17053                                                                                                                                                                                                                                                                                                                                                                                                                                                                                                                                                                                                                                                                                                                                                                                                                                                                                                                                                                                                                                                                                                                                                                                                                                                                                                                                                                                                                                                                                                                                                                                                                                                                                                                                                                                                                                                                                                                                                                                                                                                                                                                                                                                                                                                                                                                                                                                                                                                                                                                                                                                                                                                                                                                                                                                                                                                                                                                                                                                                                                                                                                                                                                                                                                                                                                                                                                                                                                                                                                                                                                                                                                                                                                                                                                                                                                                                                                                                                                                                                                                                                                                                                                                                                                                                                                                                                                                                                                                                                                                                                                                                                                                                                                                                                                                                                                                                                                                                                                                                                                                                                                                                                                                                                                                                                                                                                                                                                                                                                                                                                                                                                                                                                                                                                                                                                                                                                                       Radio and X-ray observations of NGC 1851 and NGC 1904. The globular clusters NGC 1851 and NGC 1904, have been observed simultaneously at radio and X-ray wavelengths with the aid of the Green Bank interferometer and the proportional counter on OAO Copernicus. The combined radio and X-ray observations provided simultaneous coverage of each subject for a total of about one hour. Data concerning the radio frequency observations of the two globular clusters are presented in a table. The X-ray counts per frame are shown in a graph as a function of time, taking into account a five day interval in December 1975.</w:t>
      </w:r>
      <w:r>
        <w:br/>
      </w:r>
      <w:r>
        <w:rPr>
          <w:rStyle w:val="VerbatimChar"/>
        </w:rPr>
        <w:t xml:space="preserve">## 17059                                                                                                                                                                                                                                                                                                                                                                                                                                                                                                                                                                                                                                                                                                                                                                                                                                                                                                                                                                                                                                                                                                                                                                                                                                                                                                                                                                                                                                                                                                                                                                                                                                                                                                                                                                                                                                                                                                                                                                                                                                                                                                                                                                                                                                                                                                                                                                                                                                                                                                                                                                                                                                                                                                                                                                                                                                                                                                                                                                                                                                                                                                                                                                                                                                                                                                                                                                                                                                                                                                                                                                                                                                                                                                                                                                                                                                                                                                                                                                                                                                                                                                                                                                                                                                                                                                                                                                                                                                                                                                                                                                                                     Dynamical effects of stellar mass loss on a Kuiper-like belt A quarter of DA white dwarfs are metal polluted, yet elements heavier than helium sink down through the stellar atmosphere on time-scales of days. Hence, these white dwarfs must be the currently accreting material containing heavy elements. Here we consider whether the scattering of comets or asteroids from an outer planetary system, following stellar mass-loss on the asymptotic giant branch, can reproduce these observations. We use N-body simulations to investigate the effects of stellar mass-loss on a simple system consisting of a planetesimal belt whose inner edge is truncated by a planet. Our simulations find that, starting with a planetesimal belt population fitted to the observed main-sequence evolution, sufficient mass is scattered into the inner planetary system to explain the inferred heavy element accretion rates. This assumes that a fraction of the mass scattered into the inner planetary system ends up on star-grazing orbits, is tidally disrupted and is accreted on to the white dwarf. The simulations also reproduce the observed decrease in accretion rate with cooling age and predict accretion rates in old (&gt;1 Gyr) white dwarfs, in line with observations. The efficiency we assumed for material scattered into the inner planetary system to end up on star-grazing orbits is based on a solar-like planetary system, since the simulations show that a single planet is not sufficient. Although the correct level of accretion is reproduced, the simulations predict a higher fraction of accreting white dwarfs than observed. This could indicate that the evolved planetary systems are less efficient in scattering bodies on to star-grazing orbits or that dynamical instabilities post-stellar mass-loss cause rapid planetesimal belt depletion for a significant fraction of systems.</w:t>
      </w:r>
      <w:r>
        <w:br/>
      </w:r>
      <w:r>
        <w:rPr>
          <w:rStyle w:val="VerbatimChar"/>
        </w:rPr>
        <w:t xml:space="preserve">## 17080                                                                                                                                                                                                                                                                                                                                                                                                                                                                                                                                                                                                                                                                                                                                                                                                                                                                                                                                                                                                                                                                                                                                                                                                                                                                                                                                                                                                                                                                                                                                                                                                                                                                                                                                                                                                                                                                                                                                                                                                                                                                                                                                                                                                                                                                                                                                                                                                                                                                                                                                                                                                                                                                                                                                                                                                                                                                                                                                                                                                                                                                                                                                                                                                                                                                                                                                                                                                                                                                                                                                                                                                                                                                                                                                                                                                                                                                                                                                                                                                                                                                                                                                                                                                                                                                                                                                                                                                                                                                                                                                                                                                                                                                                                                                                                                                                                                                                                                                                                                                                                                                                                                     On the Existence of Low-Mass Dark Matter and its Direct Detection Dark Matter (DM) is an elusive form of matter which has been postulated to explain astronomical observations through its gravitational effects on stars and galaxies, gravitational lensing of light around these, and through its imprint on the Cosmic Microwave Background (CMB). This indirect evidence implies that DM accounts for as much as 84.5% of all matter in our Universe, yet it has so far evaded all attempts at direct detection, leaving such confirmation and the consequent discovery of its nature as one of the biggest challenges in modern physics. Here we present a novel form of low-mass DM χ that would have been missed by all experiments so far. While its large interaction strength might at first seem unlikely, neither constraints from particle physics nor cosmological/astronomical observations are sufficient to rule out this type of DM, and it motivates our proposal for direct detection by optomechanics technology which should soon be within reach, namely, through the precise position measurement of a levitated mesoscopic particle which will be perturbed by elastic collisions with χ particles. We show that a recently proposed nanoparticle matter-wave interferometer, originally conceived for tests of the quantum superposition principle, is sensitive to these collisions, too.</w:t>
      </w:r>
      <w:r>
        <w:br/>
      </w:r>
      <w:r>
        <w:rPr>
          <w:rStyle w:val="VerbatimChar"/>
        </w:rPr>
        <w:t xml:space="preserve">## 17088                                                                                                                                                                                                                                                                                                                                                                                                                                                                                                                                                                                                                                                                                                                                                                                                                                                                                                                                                                                                                                                                                                                                                                                                                                                                                                                                                                                                                                                                                                                                                                                                                                                                                                                                                                                                                                                                                                                                                                                                                                                                                                                                                                                                                                                                                                                                                                                                                                                                                                                                                                                                                                                                                                                                                                                                                                                                                                                                                                                                                                                                                                                                                                                                                                                                                                                                                                                                                                                                                                                                                                                                                                                                                                                                                                                                                                                                                                                                                                                                                                                                                                                                                                                                                                                                                                                                                                                                                                                                                                                                                                                                                                                                                                                                                                                                                                                                                                                                                                                                                                               An upper mass limit for the progenitor of the Type II-P supernova SN 1999gi Masses and progenitor evolutionary states of Type II supernovae remain almost unconstrained by direct observations. Only one robust observation of a progenitor (SN 1987A) and one plausible observation (SN 1993J) are available. Neither matched theoretical predictions, and in this Letter we report limits on a third progenitor (SN 1999gi). The Hubble Space Telescope (HST) has imaged the site of the Type II-P supernova SN 1999gi with the Wide Field Planetary Camera 2 (WFPC2) in two filters (F606W and F300W) prior to explosion. The distance to the host galaxy (NGC 3184) of 7.9 Mpc means that the most luminous, massive stars are resolved as single objects in the archive images. The supernova occurred in a resolved, young OB association 2.3 kpc from the center of NGC 3184 with an association age of about 4 Myr. Follow-up images of SN 1999gi with WFPC2 taken 14 months after discovery determine the precise position of the supernova on the preexplosion frames. An upper limit of the absolute magnitude of the progenitor is estimated (Mv ≥ -5.1). By comparison with stellar evolutionary tracks, this can be interpreted as a stellar mass, and we determine an upper mass limit of 9 M☉. We discuss the possibility of determining the masses or mass limits for numerous nearby core-collapse supernovae using the HST archive enhanced by our current SNAP program.</w:t>
      </w:r>
      <w:r>
        <w:br/>
      </w:r>
      <w:r>
        <w:rPr>
          <w:rStyle w:val="VerbatimChar"/>
        </w:rPr>
        <w:t xml:space="preserve">## 17099                                                                                                                                                                                                                                                                                                                                                                                                                                                                                                                                                                                                                                                                                                                                                                                                                                                                                                                                                                                                                                                                                                                                                                                                                                                                                                                                                                                                                                                                                                                                                                                                                                                                                                                                                                                                                                                                                                                                                                                                                                                                                                                                                                                                                                                                                                                                                                                                                                                                                                                                                                                                                                                                                                                                                                                                                                                                                                                                                                                                                                                                                                                                                                                                                                                                                                                                                                                                                                                                                                                                                                                                                                                                                                                                                                                                                                                                                                                                                                                                                                                                                                                                                       Homogeneous studies of transiting extrasolar planets. V. New results for 38 planets I measure the physical properties of 38 transiting extrasolar planetary systems, bringing the total number studied within the Homogeneous Studies project to 82. Transit light curves are modelled using the JKTEBOP code, with careful attention paid to limb darkening, orbital eccentricity and contaminating light. The physical properties of each system are obtained from the photometric parameters, published spectroscopic measurements and five sets of theoretical stellar model predictions. Statistical errors are assessed using Monte Carlo and residualpermutation algorithms and propagated via a perturbation algorithm. Systematic errors are estimated from the interagreement between results calculated using five theoretical stellar models. The headline result is a major upward revision of the radius of the planet in the OGLETR-56 system, from 1:23–1:38RJup to 1:734 0:051 0:029RJup (statistical and systematic errors, respectively). Its density is three times lower than previously thought. This change comes from the first complete analysis of published high-quality photometry. Significantly larger planetary radii are also found for Kepler-15, KOI-428, WASP-13, WASP-14 and WASP-21 compared to previous work. I present the first results based on Kepler short-cadence data for Kepler-14, Kepler-15 and KOI-135. More extensive long-cadence data from the Kepler satellite is used to improve the measured properties of KOI-196, KOI-204, KOI-254, KOI-423 and KOI-428. The stellar component in the KOI-428 system is the largest known to host a transiting planet, at 2:48 0:17 0:20R . Detailed analyses are given for HAT-P-3, HAT-P-6, HAT-P-9, HAT-P-14 and WASP-12, based on more extensive datasets than considered in previous studies. Detailed analyses are also presented for the CoRoT systems 17, 18, 19, 20 and 23; Kepler7, 12 and 17; KOI-254; OGLE-TR- 111, 113, 132 and L9; and TrES-4. I revisit the correlations between orbital period and surface gravity, and orbital period and mass of the transiting planets, finding both to be significant at the 4 level. I conclude by discussing the opportunities for follow-up observations, the sky positions and the discovery rate of the known transiting planets.</w:t>
      </w:r>
      <w:r>
        <w:br/>
      </w:r>
      <w:r>
        <w:rPr>
          <w:rStyle w:val="VerbatimChar"/>
        </w:rPr>
        <w:t xml:space="preserve">## 17109                                                                                                                                                                                                                                                                                                                                                                                                                                                                                                                                                                                                                                                                                                                                                                                                                                                                                                                                                                                                                                                                                                                                                                                                                                                                                                                                                                                                                                                                                                                                                                                                                                                                                                                                                                                                                                                                                                                                                                                                                                                                                                                                                                                                                                                                                                                                                                                                                                                                                                                                                                                                                                                                                                                                                                                                                                                                                                                                                                                                                                                                                                                                                                                                                                                                                                                                                                                                                                                                                                                                                                                                                                                                                                                                                                                                                                                                                                                                                                                                                                                                                                                                                                                                                                                                                                                                                                                                                                                                                                                                                                                                                                                                                                                                                                                                                                                                                                                                                                                                                                                                                                                                                                                                                                                                                 The Castalia mission to Main Belt Comet 133P/Elst-Pizarro We describe Castalia, a proposed mission to rendezvous with a Main Belt Comet (MBC), 133P/Elst-Pizarro. MBCs are a recently discovered population of apparently icy bodies within the main asteroid belt between Mars and Jupiter, which may represent the remnants of the population which supplied the early Earth with water. Castalia will perform the first exploration of this population by characterising 133P in detail, solving the puzzle of the MBC’s activity, and making the first in situ measurements of water in the asteroid belt. In many ways a successor to ESA’s highly successful Rosetta mission, Castalia will allow direct comparison between very different classes of comet, including measuring critical isotope ratios, plasma and dust properties. It will also feature the first radar system to visit a minor body, mapping the ice in the interior. Castalia was proposed, in slightly different versions, to the ESA M4 and M5 calls within the Cosmic Vision programme. We describe the science motivation for the mission, the measurements required to achieve the scientific goals, and the proposed instrument payload and spacecraft to achieve these.</w:t>
      </w:r>
      <w:r>
        <w:br/>
      </w:r>
      <w:r>
        <w:rPr>
          <w:rStyle w:val="VerbatimChar"/>
        </w:rPr>
        <w:t xml:space="preserve">## 17142                                                                                                                                                                                                                                                                                                                                                                                                                                                                                                                                                                                                                                                                                                                                                                                                                                                                                                                                                                                                                                                                                                                                                                                                                                                                                                                                                                                                                                                                                                                                                                                                                                                                                                                                                                                                                                                                                                                                                                                                                                                                                                                                                                                                                                                                                                                                                                                                                                                                                                                                                                                                                                                                                                                                                                                                                                                                                                                                                                                                                                                                                                                                                                                                                                                                                                                                                                                                                                                                                                                                                                                                                                                                                                                                                                                                                                                                                                                                                                                                                                                                                                                                                                                                                                                                                                                                                                                                                                                                                                                                                                                                     Dynamical effects of stellar mass loss on a Kuiper-like belt A quarter of DA white dwarfs are metal polluted, yet elements heavier than helium sink down through the stellar atmosphere on time-scales of days. Hence, these white dwarfs must be the currently accreting material containing heavy elements. Here we consider whether the scattering of comets or asteroids from an outer planetary system, following stellar mass-loss on the asymptotic giant branch, can reproduce these observations. We use N-body simulations to investigate the effects of stellar mass-loss on a simple system consisting of a planetesimal belt whose inner edge is truncated by a planet. Our simulations find that, starting with a planetesimal belt population fitted to the observed main-sequence evolution, sufficient mass is scattered into the inner planetary system to explain the inferred heavy element accretion rates. This assumes that a fraction of the mass scattered into the inner planetary system ends up on star-grazing orbits, is tidally disrupted and is accreted on to the white dwarf. The simulations also reproduce the observed decrease in accretion rate with cooling age and predict accretion rates in old (&gt;1 Gyr) white dwarfs, in line with observations. The efficiency we assumed for material scattered into the inner planetary system to end up on star-grazing orbits is based on a solar-like planetary system, since the simulations show that a single planet is not sufficient. Although the correct level of accretion is reproduced, the simulations predict a higher fraction of accreting white dwarfs than observed. This could indicate that the evolved planetary systems are less efficient in scattering bodies on to star-grazing orbits or that dynamical instabilities post-stellar mass-loss cause rapid planetesimal belt depletion for a significant fraction of systems.</w:t>
      </w:r>
      <w:r>
        <w:br/>
      </w:r>
      <w:r>
        <w:rPr>
          <w:rStyle w:val="VerbatimChar"/>
        </w:rPr>
        <w:t xml:space="preserve">## 17143                                                                                                                                                                                                                                                                                                                                                                                                                                                                                                                                                                                                                                                                                                                                                                                                                                                                                                                                                                                                                                                                                                                                                                                                                                                                                                                                                                                                                                                                                                                                                                                                                                                                                                                                                                                                                                                                                                                                                                                                                                                                                                                                                                                                                                                                                                                                                                                                                                                                                                                                                                                                                                                                                                                                                                                                                                                                                                                                                                                                                                                                                                                                                                                                                                                                                                                                                                                                                                                                                                                                                                                                                                                                                                                                                                                                                                                                                                                                                                                                                                                                                                                                                                                                                                                                                                                                                                                                                                                                                                                                                                                                                                                                                                                                                                                                                                                                                                                                                                                           X-ray observations of the ultraluminous infrared galaxy IRAS 19254−7245 (the Superantennae) We present ROSAT HRI and ASCA observations of the well known ULIRG IRAS19254-7245 (the Superantennae). The object is not detected by ROSAT yielding a 3\\sigma upper limit of L_x ~8x10^{41} erg/s in the 0.1-2 keV band. However, we obtain a clear detection by ASCA yielding a luminosity in the 2-10 keV band of 2 imes 10^{42}erg/s. Its X-ray spectrum is very hard, equivalent to a photon index of Gamma=1.0+-0.35. \nWe therefore, attempt to model the X-ray data with a "scatterer" model in which the intrinsic X-ray emission along our line of sight is obscured by an absorbing screen while some fraction, f, is scattered into our line of sight by an ionized medium; this is the standard model for the X-ray emission in obscured (but non Compton-thick) \nSeyfert galaxies. We obtain an absorbing column of 2x10^{23}cm^{-2} for a power-law photon index of Gamma=1.9, an order of magnitude above the column estimated on the basis of optical observations; the percentage of the scattered emission is high (~20%). Alternatively, a model where most of the X-ray emission comes from reflection on a Compton thick torus (N_H&gt;10^{24} cm^{-2}) cannot be ruled out. \nWe do not detect an Fe line at 6.4 keV; however, the upper limit (90%) to the equivalent width of the 6.4 keV line is high (~3 keV). \nAll the above suggest that most of the X-ray emission originates in an highly obscured Seyfert-2 nucleus.</w:t>
      </w:r>
      <w:r>
        <w:br/>
      </w:r>
      <w:r>
        <w:rPr>
          <w:rStyle w:val="VerbatimChar"/>
        </w:rPr>
        <w:t xml:space="preserve">## 17157                                                                                                                                                                                                                                                                                                                                                                                                                                                                                                                                                                                                                                                                                                                                                                                                                                                                                                                                                                                                                                                                                                                                                                                                                                                                                                                                                                                                                                                                                                                                                                                                                                                                                                                                                                                                                                                                                                                                                                                                                                                                                                                                                                                                                                                                                                                                                                                                                                                                                                                                                                                                                                                                                                                                                                                                                                                                                                                                                                                                                                                                                                                                                                                                                                                                                                                                                                                                                                                                                                                                                                                                                                                                                                                                                                                                                                                                                                                                                                                                                                                                                                                                                                                                                                                                                                                                                                                                                                                                                                                                                                                                                                                                                                                                                                                                                                                                                                                                                                           Detection of the Milky Way reflex motion due to the Large Magellanic Cloud infall The Large Magellanic Cloud is the most massive satellite galaxy of the Milky Way, with an estimated mass exceeding a tenth of the mass of the Milky Way. Just past its closest approach of about 50 kpc, and flying by the Milky Way at an astonishing speed of 327 km/s, the Large Magellanic Cloud can affect our Galaxy in a number of ways, including dislodging the Milky Way disc from the Galactic centre-of-mass. Here, we report evidence that the Milky Way disc is moving with respect to stellar tracers in the outer halo ($40&lt;r&lt;120$ kpc) at $v_{m travel}=32^{+4}_{-4}$ km/s, in the direction $(\\ell,b)_{m apex}=(56^{+9}_{-9},-34^{+10}_{-9})$ degrees, which points at an earlier location on the LMC trajectory. The resulting reflex motion is detected in the kinematics of outer halo stars and Milky Way satellite galaxies with accurate distances, proper motions and line-of-sight velocities. Our results indicate that dynamical models of our Galaxy cannot neglect gravitational perturbations induced by the Large Magellanic Cloud infall, nor can observations of the stellar halo be treated in a reference frame that does not correct for disc reflex motion. Future spectroscopic surveys of the stellar halo combined with Gaia astrometry will allow for sophisticated modelling of the Large Magellanic Cloud trajectory across the Milky Way, constraining the dark matter distribution in both galaxies with unprecedented detail.</w:t>
      </w:r>
      <w:r>
        <w:br/>
      </w:r>
      <w:r>
        <w:rPr>
          <w:rStyle w:val="VerbatimChar"/>
        </w:rPr>
        <w:t xml:space="preserve">## 17192                                                                                                                                                                                                                                                                                                                                                                                                                                                                                                                                                                                                                                                                                                                                                                                                                                                                                                                                                                                                                                                                                                                                                                                                                                                                                                                                                                                                                                                                                                                                                                                                                                                                                                                                                                                                                                                                                                                                                                                                                                                                                                                                                                                                                                                                                                                                                                                                                                                                                                                                                                                                                                                                                                                                                                                                                                                                                                                                                                                                                                                                                                                                                                                                                                                                                                                                                                                                                                                                                                                                                                                                                                                                                                                                                                                                                                                                                                                                                                                                                                                                                                                                                                                                                                                                                                                                                                                                                                                                                                                                                                                                                                                                                                                                                                                                                                                                                                                                                                                                                                                                                                                                                                                                                                                                                                                                                          Lag-Luminosity Relationship for Interband Lags between Variations in B, V, R, and I Bands in Active Galactic Nuclei We determine interband lags between variations in the B band and variations in the V, R, and I bands for 14 active galactic nuclei observed at the Crimean Astrophysical Observatory. The computed lags range from tenths of a day to several days, and it is positive (that is, V, R, and I bands lag behind the B band) in most cases, except for a few cases for the V filter. In some cases, the lag is greater than zero, with more than 3 σ confidence. The lag is systematically less for the V filter than for the red filters, and the lag determined from the cross-correlation function (CCF) centroid is systematically greater than the lag determined from the CCF peak. We find that the lag scales with luminosity as Lb, where b ≈ 0.4-0.5. We attribute this lag to the light time travel effect, so it reflects the geometrical size of the region that emits optical continuum. We consider a model in which optical emission is mainly reprocessed emission that arises in the accretion disk heated by an X-ray source above the disk.</w:t>
      </w:r>
      <w:r>
        <w:br/>
      </w:r>
      <w:r>
        <w:rPr>
          <w:rStyle w:val="VerbatimChar"/>
        </w:rPr>
        <w:t xml:space="preserve">## 17210                                                                                                                                                                                                                                                                                                                                                                                                                                                                                                                                                                                                                                                                                                                                                                                                                                                                                                                                                                                                                                                                                                                                                                                                                                                                                                                                                                                                                                                                                                                                                                                                                                                                                                                                                                                                                                                                                                                                                                                                                                                                                                                                                                                                                                                                                                                                                                                                                                                                                                                                                                                                                                                                                                                                                                                                                                                                                                                                                                                                                                                                                                                                                                                                                                                                                                                                                                                                                                                                                                                                                                                                                                                                                                                                                                                                                                                                                                                                                                                                                                                                                                                                                                                                                                                                                                                                                                                                                                                                                                                                                                                                                                                                                                                                                                                                                                                                                                                                                                                                                                                                                                                                                                                                                                                                                                                                                                                                                                                                                                                                                                                                                                                                                                                   On time dilation in quasar light curves In this paper we set out to measure time dilation in quasar light curves. In order to detect the effects of time dilation, sets of light curves from two monitoring programmes are used to construct Fourier power spectra covering time-scales from 50 d to 28 yr. Data from high- and low-redshift samples are compared to look for the changes expected from time dilation. The main result of the paper is that quasar light curves do not show the effects of time dilation. Several explanations are discussed, including the possibility that time dilation effects are exactly offset by an increase in time-scale of variation associated with black hole growth, or that the variations are caused by microlensing in which case time dilation would not be expected.</w:t>
      </w:r>
      <w:r>
        <w:br/>
      </w:r>
      <w:r>
        <w:rPr>
          <w:rStyle w:val="VerbatimChar"/>
        </w:rPr>
        <w:t xml:space="preserve">## 17215                                                                                                                                                                                                                                                                                                                                                                                                                                                                                                                                                                                                                                                                                                                                                                                                                                                                                                                                                                                                                                                                                                                                                                                                                                                                                                                                                                                                                                                                                                                                                                                                                                                                                                                                                                                                                                                                                                                                                                                                                                                                                                                                                                                                                                                                                                                                                                                                                                                                                                                                                                                                                                                                                                                                                                                                                                                                                                                                                                                                                                                                                                                                                                                                                                                                                                                                                                                                                                                                                                                                                                                                                                                                                                                                                                                                                                                                                                                                                                                                                                                                                                                                                                                                                                                                                                                                                                                                                                                                                                                                                                                                                                                                                                                                                                                                                                                                                                                                                                                                                                                                                                                                                                                                                                                                                                                                                                                                                   Formation of planets by tidal downsizing of giant planet embryos We hypothesize that planets are made by tidal downsizing of migrating giant planet embryos. The proposed scheme for planet formation consists of these steps: (i) a massive young protoplanetary disc fragments at R ∼ several tens to hundreds of au on gaseous clumps with masses of a few Jupiter masses; (ii) the clumps cool and contract, and simultaneously migrate closer in to the parent star; (iii) as earlier suggested by Boss, dust sediments inside the gas clumps to form terrestrial mass solid cores; (iv) if the solid core becomes more massive than ∼10 M⊕, a massive gas atmosphere collapses on to the solid core and (v) when the gas clumps reach the inner few au from the star, tidal shear and evaporation due to stellar irradiation peel off the outer metal-poor envelope of the clump. If tidal disruption occurs quickly, while the system is still in stage (iii), a terrestrial planet core is left. If it happens later, in stage (iv), a metal-rich gas giant planet with a solid core emerges from the envelope.</w:t>
      </w:r>
      <w:r>
        <w:br/>
      </w:r>
      <w:r>
        <w:rPr>
          <w:rStyle w:val="VerbatimChar"/>
        </w:rPr>
        <w:t xml:space="preserve">## 17218                                                                                                                                                                                                                                                                                                                                                                                                                                                                                                                                                                                                                                                                                                                                                                                                                                                                                                                                                                                                                                                                                                                                                                                                                                                                                                                                                                                                                                                                                                                                                                                                                                                                                                                                                                                                                                                                                                                                                                                                                                                                                                                                                                                                                                                                                                                                                                                                                                                                                                                                                                                                                                                                                                                                                                                                                                                                                                                                                                                                                                                                                                                                                                                                                                                                                                                                                                                                                                                                                                                                                                                                                                                                                                                                                                                                                                                                                                                                                                                                                                                                                                                                                                                                                                                                                                                                                                                                                                                                                                                                                                                                                                                                                                                                                                                                                                                                                                                                                                                                                                             The Evolution of Barred Spiral Galaxies in the Hubble Deep Fields North and South The frequency of barred spiral galaxies as a function of redshift contains important information on the gravitational influence of stellar disks in their dark matter halos and also may distinguish between contemporary theories for the origin of galactic bulges. In this paper we present a new quantitative method for determining the strength of barred spiral structure, and verify its robustness to redshift-dependent effects. By combining galaxy samples from the Hubble Deep Field North with newly available data from the Hubble Deep Field South, we are able to define a statistical sample of 18 objectively-defined low-inclination barred spiral systems with I814W &lt; 23.2 mag. Analysing the proportion of barred spiral galaxies seen as a function of redshift, we find a significant decline in the barred fraction beyond redshifts z ≃ 0.5. The physical significance of this effect remains unclear, but several possibilities include dynamically hotter (or increasingly dark-matter dominated) high-redshift discs, or an enhanced efficiency in bar destruction at high redshifts. By investigating the formation of the “orthogonal” axis of Hubble’s classification tuning fork, our result complements studies of evolution in the early–late sequence, and pushes to later epochs the redshift at which the Hubble classification sequence is observed to be in place.</w:t>
      </w:r>
      <w:r>
        <w:br/>
      </w:r>
      <w:r>
        <w:rPr>
          <w:rStyle w:val="VerbatimChar"/>
        </w:rPr>
        <w:t xml:space="preserve">## 17221                                                                                                                                                                                                                                                                                                                                                                                                                                                                                                                                                                                                                                                                                                                                                                                                                                                                                                                                                                                                                                                                                                                                                                                                                                                                                                                                                                                                                                                                                                                                                                                                                                                                                                                                                                                                                                                                                                                                                                                                                                                                                                                                                                                                                                                                                                                                                                                                                                                                                                                                                                                                                                                                                                                                                                                                                                                                                                                                                                                                                                                                                                                                                                                                                                                                                                                                                                                                                                                                                                                                                                                                                                                                                                                                                                                                                                                                                                                                                                                                                                                                                                                                                                                                                                                                                                                                                                                                                                                                                                                                                                                                  The mass assembly of galaxy groups and the evolution of the magnitude gap We investigate the assembly of groups and clusters of galaxies using the Millennium dark matter simulation and the associated Millennium gas simulations, and semi-analytic catalogues of galaxies. In particular, in order to find an observable quantity that could be used to identify early-formed groups, we study the development of the difference in magnitude between their brightest galaxies to assess the use of magnitude gaps as possible indicators. We select galaxy groups and clusters at redshift z= 1 with dark matter halo mass M(R200) ≥ 1013 h−1 M⊙, and trace their properties until the present time (z= 0). We consider only the systems with X-ray luminosity LX,bol≥ 0.25 × 1042 h−2 erg s−1 at redshift z= 0. While it is true that a large magnitude gap between the two brightest galaxies of a particular group often indicates that a large fraction of its mass was assembled at an early epoch, it is not a necessary condition. More than 90 per cent of fossil groups defined on the basis of their magnitude gaps (at any epoch between 0 &lt; z &lt; 1) cease to be fossils within 4 Gyr, mostly because other massive galaxies are assembled within their cores, even though most of the mass in their haloes might have been assembled at early times. We show that compared to the conventional definition of fossil galaxy groups based on the magnitude gap Δm12≥ 2 (in the R-band, within 0.5 R200 of the centre of the group), an alternative criterion Δm14≥ 2.5 (within the same radius) finds 50 per cent more early-formed systems, and those that on average retain their fossil phase longer. However, the conventional criterion performs marginally better at finding early-formed groups at the high-mass end of groups. Nevertheless, both criteria fail to identify a majority of the early-formed systems.</w:t>
      </w:r>
      <w:r>
        <w:br/>
      </w:r>
      <w:r>
        <w:rPr>
          <w:rStyle w:val="VerbatimChar"/>
        </w:rPr>
        <w:t xml:space="preserve">## 17250                                                                                                                                                                                                                                                                                                                                                                                                                                                                                                                                                                                                                                                                                                                                                                                                                                                                                                                                                                                                                                                                                                                                                                                                                                                                                                                                                                                                                                                                                                                                                                                                                                                                                                                                                                                                                                                                                                                                                                                                                                                                                                                                                                                                                                                                                                                                                                                                                                                                                                                                                                                                                                                                                                                                                                                                                                                                                                                                                                                                                                                                                                                                                                                                                                                                                                                                                                                                                                                                                                                                                                                                                                                                                                                                                                                                                                                                                                                                                                                                                                                                                                                                                                                                                                                                                                                                                                                                                                      Ultraviolet tails and trails in cluster galaxies: A sample of candidate gaseous stripping events in Coma We have used new deep observations of the Coma cluster from GALEX to identify 13 star-forming galaxies with asymmetric morphologies in the ultraviolet. Aided by optical broad-band and H-alpha imaging, we interpret the asymmetric features as being due to star formation within gas stripped from the galaxies by interaction with the cluster environment. The selected objects display a range of structures from broad fan-shaped systems of filaments and knots (`jellyfish') to narrower and smoother tails extending up to 100 kpc in length. Some of the features have been discussed previously in the literature, while others are newly identified here. As an ensemble, the candidate stripping events are located closer to the cluster centre than other star-forming galaxies; their radial distribution is similar to that of all cluster members, dominated by passive galaxies. The fraction of blue galaxies which are undergoing stripping falls from 40% in the central 500 kpc, to less than 5% beyond 1 Mpc. We find that tails pointing away from (i.e. galaxies moving towards) the cluster centre are strongly favoured (11/13 cases). From the small number of `outgoing' galaxies with stripping signatures we conclude that the stripping events occur primarily on first passage towards the cluster centre, and are short-lived compared to the cluster crossing time. Using infall trajectories from simulations, the observed fraction of blue galaxies undergoing stripping can be reproduced if the events are triggered at a threshold radius of ~1 Mpc and detectable for ~500 Myr. HST images are available for two galaxies from our sample and reveal compact blue knots coincident with UV and H-alpha emission, apparently forming stars within the stripped material. Our results confirm that stripping of gas from infalling galaxies, and associated star formation in the stripped material, is a widespread phenomenon in rich clusters.</w:t>
      </w:r>
      <w:r>
        <w:br/>
      </w:r>
      <w:r>
        <w:rPr>
          <w:rStyle w:val="VerbatimChar"/>
        </w:rPr>
        <w:t xml:space="preserve">## 17278                                                                                                                                                                                                                                                                                                                                                                                                                                                                                                                                                                                                                                                                                                                                                                                                                                                                                                                                                                                                                                                                                                                                                                                                                                                                                                                                                                                                                                                                                                                                                                                                                                                                                                                                                                                                                                                                                                                                                                                                                                                                                                                                                                                                                                                                                                                                                                                                                                                                                                                                                                                                                                                                                                                                                                                                                                                                                                                                                                                                                                                                                                                                                                                                                                                                                                                                                                                                                                                                                                                                                                3D models of radiatively driven colliding winds in massive O + O star binaries – III. Thermal X‐ray emission The X-ray emission from the wind–wind collision in short-period massive O + O star binaries is investigated. The emission is calculated from 3D hydrodynamical models which incorporate gravity, the driving of the winds, orbital motion of the stars and radiative cooling of the shocked plasma. Changes in the amount of stellar occultation and circumstellar attenuation introduce phase-dependent X-ray variability in systems with circular orbits, while strong variations in the intrinsic emission also occur in systems with eccentric orbits. The X-ray emission in eccentric systems can display strong hysteresis, with the emission softer after periastron than at corresponding orbital phases prior to periastron, reflecting the physical state of the shocked plasma at these times. \n \n \n \nOur simulated X-ray light curves bear many similarities to observed light curves. In systems with circular orbits the light curves show two minima per orbit, which are identical (although not symmetric) if the winds are identical. The maxima in the light curves are produced near quadrature, with a phase delay introduced due to the aberration and curvature of the wind collision region. Circular systems with unequal winds produce minima of different depths and duration. In systems with eccentric orbits the maxima in the light curves may show a very sharp peak (depending on the orientation of the observer), followed by a precipitous drop due to absorption and/or cooling. We show that the rise to maximum does not necessarily follow a 1/dsep law. Our models further demonstrate that the effective circumstellar column can be highly energy dependent. Therefore, spectral fits which assume energy-independent column(s) are overly simplified and may compromise the interpretation of observed data. \n \n \n \nTo better understand observational analyses of such systems we apply Chandra and Suzaku response files, plus Poisson noise, to the spectra calculated from our simulations and fit these using standard xspec models. We find that the recovered temperatures from two- or three-temperature mekal fits are comparable to those from fits to the emission from real systems with similar stellar and orbital parameters/nature. We also find that when the global abundance is thawed in the spectral fits, subsolar values are exclusively returned, despite the calculations using solar values as input. This highlights the problem of fitting oversimplified models to data, and of course is of wider significance than just the work presented here. \n \n \n \nFurther insight into the nature of the stellar winds and the wind–wind collision region in particular systems will require dedicated hydrodynamical modelling, the results of which will follow in due course.</w:t>
      </w:r>
      <w:r>
        <w:br/>
      </w:r>
      <w:r>
        <w:rPr>
          <w:rStyle w:val="VerbatimChar"/>
        </w:rPr>
        <w:t xml:space="preserve">## 17293                                                                                                                                                                                                                                                                                                                                                                                                                                                                                                                                                                                                                                                                                                                                                                                                                                                                                                                                                                                                                                                                                                                                                                                                                                                                                                                                                                                                                                                                                                                                                                                                                                                                                                                                                                                                                                                                                                                                                                                                                                                                                                                                                                                                                                                                                                                                                                                                                                                                                                                                                                                                                                                                                                                                                                                                                                                                                                                                                                                                                                                                                                                                                                                                                                                                                                                                                                                                                                                                                                                                                                                                                                                                                                                                                                                                                                                                                                                                                                                                                                                                                                                                                                                                                                                                                                                                                                                                                                                                                                                                                                                                                                                                                                                                                                                                                                                                                                                                                                                                                                                               Near infrared spectroscopic search for the close orbiting planet HD 75289b We present a search for the near infrared spectroscopic signature of the close orbiting extrasolar giant planet HD 75289b. We obtained »230 spectra in the wavelength range 2.18 „m -2.19 „m using the Phoenix spectrograph at Gemini South. By considering the direct spectrum, derived from irradiated model atmospheres, we search for the absorption profile signature present in the combined star and planet light. Since the planetary spectrum is separated from the stellar spectrum at most phases, we apply a phase dependent orbital model and tomographic techniques to search for absorption signatures. Because the absorption signature lies buried in the noise of a single exposure we apply a multiline deconvolution to the spectral lines available in order to boost the effective S/N ratio of the data. The wavelength coverage of 80 ˚ A is expected to contain » 100 planetary lines, enabling a mean line with S/N ratio of 800 to be achieved after deconvolution. We are nevertheless unable to detect the presence of the planet in the data and carry out further simulations to show that broader wavelength coverage should enable a planet like HD 75289b to be detected with 99.9 per cent (4 ae) confidence. We investigate the sensitivity of our method and estimate detection tolerances for mismatches between observed and model planetary atmospheres.</w:t>
      </w:r>
      <w:r>
        <w:br/>
      </w:r>
      <w:r>
        <w:rPr>
          <w:rStyle w:val="VerbatimChar"/>
        </w:rPr>
        <w:t xml:space="preserve">## 17308                                                                                                                                                                                                                                                                                                                                                                                                                                                                                                                                                                                                                                                                                                                                                                                                                                                                                                                                                                                                                                                                                                                                                                                                                                                                                                                                                                                                                                                                                                                                                                                                                                                                                                                                                                                                                                                                                                                                                                                                                                                                                                                                                                                                                                                                                                                                                                                                                                                                                                                                                                                                                                                                                                                                                                                                                                                                                                                                                                                                                                                                                                                                                                                                                                                                                                                                                                                                                                                                                                                                                                                                                                                                                                                                                                                                                                                                                                                                                                                                                                                                                                                                                                                                                                                                                                                                                                                                                                                                                                                                                                                                                                                                                                                                                                                                                                                                                                                                                                                                                                                               Near infrared spectroscopic search for the close orbiting planet HD 75289b We present a search for the near infrared spectroscopic signature of the close orbiting extrasolar giant planet HD 75289b. We obtained »230 spectra in the wavelength range 2.18 „m -2.19 „m using the Phoenix spectrograph at Gemini South. By considering the direct spectrum, derived from irradiated model atmospheres, we search for the absorption profile signature present in the combined star and planet light. Since the planetary spectrum is separated from the stellar spectrum at most phases, we apply a phase dependent orbital model and tomographic techniques to search for absorption signatures. Because the absorption signature lies buried in the noise of a single exposure we apply a multiline deconvolution to the spectral lines available in order to boost the effective S/N ratio of the data. The wavelength coverage of 80 ˚ A is expected to contain » 100 planetary lines, enabling a mean line with S/N ratio of 800 to be achieved after deconvolution. We are nevertheless unable to detect the presence of the planet in the data and carry out further simulations to show that broader wavelength coverage should enable a planet like HD 75289b to be detected with 99.9 per cent (4 ae) confidence. We investigate the sensitivity of our method and estimate detection tolerances for mismatches between observed and model planetary atmospheres.</w:t>
      </w:r>
      <w:r>
        <w:br/>
      </w:r>
      <w:r>
        <w:rPr>
          <w:rStyle w:val="VerbatimChar"/>
        </w:rPr>
        <w:t xml:space="preserve">## 17333                                                                                                                                                                                                                                                                                                                                                                                                                                                                                                                                                                                                                                                                                                                                                                                                                                                                                                                                                                                                                                                                                                                                                                                                                                                                                                                                                                                                                                                                                                                                                                                                                                                                                                                                                                                                                                                                                                                                                                                                                                                                                                                                                                                                                                                                                                                                                                                                                                                                                                                                                                                                                                                                                                                                                                                                                                                                                                                                                                                                                                                                                                                                                                                                                                                                                                                                                                                                                                                                                                                                                                                                                                                                                                                                                                                                                                                                                                                                                                                                                                                                                                                                                                                                                                                                                                                                                                                                                                                                                                                                                                                                                                                                                                                                                                                                                                                                                                                                                                                                                                                                                                                                                                                                                                                                                                                                                                                                                                                                                                                                                                                                                                                                                Tycho 2 stars with infrared excess in the MSX Point Source Catalogue Stars of all evolutionary phases have been found to have excess infrared emission due to the presence of circumstellar material. To identify such stars, we have positionally correlated the infrared Mid-Course Space Experiment (MSX) Point Source Catalogue and the Tycho-2 optical catalogue. Near-mid-infrared colour criteria have been developed to select infrared excess stars. The search yielded 1938 excess stars; over half (979) have never previously been detected by IRAS. The excess stars were found to be young objects such as Herbig Ae/Be and Be stars, and evolved objects such as OH/IR (infrared) and carbon stars. A number of B-type excess stars were also discovered whose infrared colours could not be readily explained by known catalogued objects.</w:t>
      </w:r>
      <w:r>
        <w:br/>
      </w:r>
      <w:r>
        <w:rPr>
          <w:rStyle w:val="VerbatimChar"/>
        </w:rPr>
        <w:t xml:space="preserve">## 17344                                                                                                                                                                                                                                                                                                                                                                                                                                                                                                                                                                                                                                                                                                                                                                                                                                                                                                                                                                                                                                                                                                                                                                                                                                                                                                                                                                                                                                                                                                                                                                                                                                                                                                                                                                                                                                                                                                                                                                                                                                                                                                                                                                                                                                                                                                                                                                                                                                                                                                                                                                                                                                                                                                                                                                                                                                                                                                                                                                                                                                                                                                                                                                                                                                                                                                                                                                                                                                                                                                                                                                                                                                                                                                                                                                                                                                                                                                                                                                                                                                                                                                                                                                                                                                                                                                                                                                                                                                                                                                                                                                                                                                                                                                                                                                                                                                                                                              Reconfinement and loss of stability in jets from active galactic nuclei. Jets powered by active galactic nuclei appear impressively stable compared with their terrestrial and laboratory counterparts—they can be traced from their origin to distances exceeding their injection radius by up to a billion times1,2. However, some less energetic jets get disrupted and lose their coherence on the scale of their host galaxy1,3. Quite remarkably, on the same scale, these jets are expected to become confined by the thermal pressure of the intra-galactic gas2. Motivated by these observations, we have started a systematic study of active galactic nuclei jets undergoing reconfinement via computer simulations. Here, we show that in the case of unmagnetized relativistic jets, the reconfinement is accompanied by the development of an instability and transition to a turbulent state. During their initial growth, the perturbations have a highly organized streamwise-oriented structure, indicating that it is not the Kelvin–Helmholtz instability, the instability which has been the main focus of the jet stability studies so far4,5. Instead, it is closely related to the centrifugal instability6. This instability is likely to be behind the division of active galactic nuclei jets into two morphological types in the Fanaroff–Riley classification7.During reconfinement in unmagnetized relativistic jets, a centrifugal instability develops that leads to a turbulent state. This instability likely lies behind the division of active galactic nuclei jets into the two Fanaroff–Riley classes.</w:t>
      </w:r>
      <w:r>
        <w:br/>
      </w:r>
      <w:r>
        <w:rPr>
          <w:rStyle w:val="VerbatimChar"/>
        </w:rPr>
        <w:t xml:space="preserve">## 17345                                                                                                                                                                                                                                                                                                                                                                                                                                                                                                                                                                                                                                                                                                                                                                                                                                                                                                                                                                                                                                                                                                                                                                                                                                                                                                                                                                                                                                                                                                                                                                                                                                                                                                                                                                                                                                                                                                                                                                                                                                                                                                                                                                                                                                                                                                                                                                                                                                                                                                                                                                                                                                                                                                                                                                                                                                                                                                                                                                                                                                                                                                                                                                                                                                                                                                                                                                                                                                                                                                                                                                                                                                                                                                                                                                                                                                                                                                                                                                                                                                                                                                                                                                                                                                                                                                                                                                                                                                                                                                                                                                                                                                                                                                                                                                                                                                                                                                                                                                                                                                                                                                                                                                                                                                                                                                                                                                                                                                                      KPD 1930+2752: a candidate Type Ia supernova progenitor We present spectra of the pulsating sdB star KPD 1930+2752 which confirm that this star is a binary. The radial velocities measured from the Hα and He i 6678-A spectral lines vary sinusoidally with the same period (2 h 17 min) as the ellipsoidal variability seen by Billeres et al. The amplitude of the orbital motion (349.3±2.7 km s−1) combined with the canonical mass for sdB stars (0.5 M⊙) implies a total mass for the binary of 1.47±0.01 M⊙. The unseen companion star is almost certainly a white dwarf star. The binary will merge within ∼200 million years because of gravitational wave radiation. The accretion of helium and other elements heavier than hydrogen on to the white dwarf, which then exceeds the Chandrasekhar mass (1.4 M⊙), is a viable model for the cause of Type Ia supernovae. KPD 1930+2752 is the first star to be discovered that is a good candidate for the progenitor of a Type Ia supernova of this type, which will merge on an astrophysically interesting time-scale.</w:t>
      </w:r>
      <w:r>
        <w:br/>
      </w:r>
      <w:r>
        <w:rPr>
          <w:rStyle w:val="VerbatimChar"/>
        </w:rPr>
        <w:t xml:space="preserve">## 17378                                                                                                                                                                                                                                                                                                                                                                                                                                                                                                                                                                                                                                                                                                                                                                                                                                                                                                                                                                                                                                                                                                                                                                                                                                                                                                                                                                                                                                                                                                                                                                                                                                                                                                                                                                                                                                                                                                                                                                                                                                                                                                                                                                                                                                                                                                                                                                                                                                                                                                                                                                                                                                                                                                                                                                                                                                                                                                                                                                                                                                                                                                                                                                                                                                                                                                                                                                                                                                                                                                                                                                                                                                                                                                                                                                                                                                                                                                                                                                                                                                                                                                                                                                                                                                                                                                                                                                                                                                                                                                                                                                                                                                                                                                                                                                                                                                                                                                    Tidal Disruption of Satellite Galaxies in a Semi-Analytic Model of Galaxy Formation We introduce a new physical recipe into the De Lucia and Blaizot version of the Munich semi-analytic model built upon the Millennium dark matter simulation: the tidal stripping of stellar material from satellite galaxies during mergers. To test the significance of the new physical process we apply a Monte Carlo Markov Chain parameter estimation technique constraining the model with the $K$-band luminosity function, $B-V$ colours and the black hole-bulge mass relation. The differences in parameter correlations, and in the allowed regions in likelihood space, reveal the impact of the new physics on the basic ingredients of the model, such as the star-formation laws, feedback recipes and the black hole growth model. With satellite disruption in place, we get a model likelihood four times higher than in the original model, indicating that the new process seems to be favoured by observations. This is achieved mainly due to a reduction in black hole growth that produces a better agreement between the properties of central black holes and host galaxies. Compared to the best-fit model without disruption, the new model removes the excess of dwarf galaxies in the original recipe with a more modest supernova heating. The new model is now consistent with the three observational data sets used to constrain it, while significantly improving the agreement with observations for the distribution of metals in stars. Moreover, the model now follows the build up of intra-cluster light.</w:t>
      </w:r>
      <w:r>
        <w:br/>
      </w:r>
      <w:r>
        <w:rPr>
          <w:rStyle w:val="VerbatimChar"/>
        </w:rPr>
        <w:t xml:space="preserve">## 17423                                                                                                                                                                                                                                                                                                                                                                                                                                                                                                                                                                                                                                                                                                                                                                                                                                                                                                                                                                                                                                                                                                                                                                                                                                                                                                                                                                                                                                                                                                                                                                                                                                                                                                                                                                                                                                                                                                                                                                                                                                                                                                                                                                                                                                                                                                                                                                                                                                                                                                                                                                                                                                                                                                                                                                                                                                                                                                                                                                                                                                                                                                                                                                                                                                                                                                                                                                                                                                                                                                                                                                                                                                                                                                                                                                                                                                                                                                                                                                                                                                                                                                                              The Parameter Space of Galaxy Formation Semi-analytic models are a powerful tool for studying the formation of galaxies. However, these models inevitably involve a signicant number of poorly constrained parameters that must be adjusted to provide an acceptable match to the observed universe. In this paper, we set out to quantify the degree to which observational data-sets can constrain the model parameters. By revealing degeneracies in the parameter space we can hope to better understand the key physical processes probed by the data. We use novel mathematical techniques to explore the parameter space of the GALFORM semi-analytic model. We base our investigation on the Bower et al. 2006 version of GALFORM, adopting the same methodology of selecting model parameters based on an acceptable match to the local bJ and K luminosity functions. Since the GALFORM model is inherently approximate, we explicitly include a model discrepancy term when deciding if a match is acceptable or not. The model contains 16 parameters that are poorly constrained by our prior understanding of the galaxy formation processes and that can plausibly be adjusted between reasonable limits. We investigate this parameter space using the Model Emulator technique, constructing a Bayesian approximation to the GALFORM model that can be rapidly evaluated at any point in parameter space. The emulator returns both an expectation for the GALFORM model and an uncertainty which allows us to eliminate regions of parameter space in which it is implausible that a GALFORM run would match the luminosity function data. By combining successive waves of emulation, we show that only 0.26% of the initial volume is of interest for further exploration. However, within this region we show that the Bower et al. 2006 model is only one choice from an extended sub-space of model parameters that can provide equally acceptable ts to the luminosity function data. We explore the geometry of this region and begin to explore the physical connections between parameters that are exposed by this analysis. We also consider the impact of adding additional observational data to further constrain the parameter space. We see that the known tensions existing in the Bower et al. 2006 model lead to a further reduction in the successful parameter space.</w:t>
      </w:r>
      <w:r>
        <w:br/>
      </w:r>
      <w:r>
        <w:rPr>
          <w:rStyle w:val="VerbatimChar"/>
        </w:rPr>
        <w:t xml:space="preserve">## 17458                                                                                                                                                                                                                                                                                                                                                                                                                                                                                                                                                                                                                                                                                                                                                                                                                                                                                                                                                                                                                                                                                                                                                                                                                                                                                                                                                                                                                                                                                                                                                                                                                                                                                                                                                                                                                                                                                                                                                                                                                                                                                                                                                                                                                                                                                                                                                                                                                                                                                                                                                                                                                                                                                                                                                                                                                                                                                                                                                                                                                                                                                                                                                                                                                                                                                                                                                                                                                                                                                                                                                                                                                                                                                                                                                                                                                                                                                                                                                                                                                                                                                                                                                                                                                                                                                                                                                                                                                                                                                                                                                                                                                                                                      The Heliosphere and the Ulysses Mission The interplanetary medium consists primarily of the supersonic solar wind, carrying the frozen-in magnetic field extending from the solar corona. The properties of this medium are controlled by the state of the corona and by dynamic processes occurring in the medium itself. As a result, there are significant variations in those properties as a function of heliolatitude. In situ observations over the past three decades have been largely confined to the neighbourhood of the solar equatorial plane. While many of the important processes have been identified and studied extensively, observations are required as a function of heliolatitude to define large-scale structures and their dependence on processes in the solar corona. The Ulysses mission, launched in October 1990, is the first space probe dedicated to the exploration of the heliosphere out of the ecliptic plane. By January 1994, the spacecraft had reached a heliolatitude of 50° south. The first results of the mission are summarized here, including the evolution and disappearance of the interplanetary magnetic sector structure; the onset of the dominance of the high-speed solar wind stream originating in the expanding southern coronal hole; observations of the signatures of complex coronal mass ejections; the high-latitude structure of the heliospheric magnetic field, and the evolution of corotating interaction regions as a function of heliolatitude. In particular, the abrupt change in the rotation rate of the sector structure in mid-1992, followed by the equatorward extension of the southern polar coronal hole, represent new observations related to the evolution of large-scale coronal structures and solar magnetic fields and to processes controlling the solar activity cycle.</w:t>
      </w:r>
      <w:r>
        <w:br/>
      </w:r>
      <w:r>
        <w:rPr>
          <w:rStyle w:val="VerbatimChar"/>
        </w:rPr>
        <w:t xml:space="preserve">## 17477                                                                                                                                                                                                                                                                                                                                                                                                                                                                                                                                                                                                                                                                                                                                                                                                                                                                                                                                                                                                                                                                                                                                                                                                                                                                                                                                                                                                                                                                                                                                                                                                                                                                                                                                                                                                                                                                                                                                                                                                                                                                                                                                                                                                                                                                                                                                                                                                                                                                                                                                                                                                                                                                                                                                                                                                                                                                                                                                                                                                                                                                                                                                                                                                                                                                                                                                                                                                                                                                                                                                                                                                                                                                                                                                                                                                                                                                                                                                                                                                                                                                                                             On the source of the late-time infrared luminosity of SN 1998S and other type II supernovae We present late-time near-infrared (NIR) and optical observations of the Type IIn SN 1998S. The NIR photometry spans 333-1242 d after explosion, while the NIR and optical spectra cover 333-1191 and 305-1093 d, respectively. The NIR photometry extends to the M' band (4.7 mum), making SN 1998S only the second ever supernova for which such a long IR wavelength has been detected. The shape and evolution of the H and He I 1.083-mum line profiles indicate a powerful interaction with a progenitor wind, as well as providing evidence of dust condensation within the ejecta. The latest optical spectrum suggests that the wind had been flowing for at least 430 yr. The intensity and rise of the HK continuum towards longer wavelengths together with the relatively bright L' and M' magnitudes show that the NIR emission was due to hot dust newly formed in the ejecta and/or pre-existing dust in the progenitor circumstellar medium (CSM). The NIR spectral energy distribution (SED) at about 1 yr is well described by a single-temperature blackbody spectrum at about 1200 K. The temperature declines over subsequent epochs. After similar to2 yr, the blackbody matches are less successful, probably indicating an increasing range of temperatures in the emission regions. Fits to the SEDs achieved with blackbodies weighted with lambda(-1) or lambda(-2) emissivity are almost always less successful. Possible origins for the NIR emission are considered. Significant radioactive heating of ejecta dust is ruled out, as is shock X-ray-precursor heating of CSM dust. More plausible sources are (a) an IR echo from CSM dust driven by the ultraviolet/optical peak luminosity, and (b) emission from newly-condensed dust which formed within a cool, dense shell produced by the ejecta shock/CSM interaction. We argue that the evidence favours the condensing dust hypothesis, although an IR echo is not ruled out. Within the condensing-dust scenario, the IR luminosity indicates the presence of at least 10(-3) M. of dust in the ejecta, and probably considerably more. Finally, we show that the late-time (K-L')(0) evolution of Type II supernovae may provide a useful tool for determining the presence or absence of a massive CSM around their progenitor stars.</w:t>
      </w:r>
      <w:r>
        <w:br/>
      </w:r>
      <w:r>
        <w:rPr>
          <w:rStyle w:val="VerbatimChar"/>
        </w:rPr>
        <w:t xml:space="preserve">## 17488                                                                                                                                                                                                                                                                                                                                                                                                                                                                                                                                                                                                                                                                                                                                                                                                                                                                                                                                                                                                                                                                                                                                                                                                                                                                                                                                                                                                                                                                                                                                                                                                                                                                                                                                                                                                                                                                                                                                                                                                                                                                                                                                                                                                                                                                                                                                                                                                                                                                                                                                                                                                                                                                                                                                                                                                                                                                                                                                                                                                                                                                                                                                                                                                                                                                                                                                                                                                                                                                                                                                                                                                                                                                                                                                                                                                                                                                                                                                                                                                                                                                                                                                                                                                                                                                                                                                                                                                                                                                                                                                                                                                                                                                                                                                                                                                                                                                                                                                                                                                                                                                                                                                                                                                                                                                                                                                                                                                                                                                                                                                                                                                                                                                                                                                                                Fast outflow of neutral hydrogen in the radio galaxy 3C 293 We report the detection of very broad H I absorption against the central regions of the radio galaxy 3C 293. The absorption profile, obtained with the Westerbork Synthesis Radio Telescope, has a full width at zero intensity of about 1400 km s-1, and most of this broad absorption (~1000 km s-1) is blueshifted relative to the systemic velocity. This absorption represents a fast outflow of neutral gas from the central regions of this active galactic nucleus. Possible causes for such an outflow are discussed. We favor the idea that the interaction between the radio jet and the rich interstellar medium produces this outflow. Some of the implications of this scenario are considerebd.</w:t>
      </w:r>
      <w:r>
        <w:br/>
      </w:r>
      <w:r>
        <w:rPr>
          <w:rStyle w:val="VerbatimChar"/>
        </w:rPr>
        <w:t xml:space="preserve">## 17501                                                                                                                                                                                                                                                                                                                                                                                                                                                                                                                                                                                                                                                                                                                                                                                                                                                                                                                                                                                                                                                                                                                                                                                                                                                                                                                                                                                                                                                                                                                                                                                                                                                                                                                                                                                                                                                                                                                                                                                                                                                                                                                                                                                                                                                                                                                                                                                                                                                                                                                                                                                                                                                                                                                                                                                                                                                                                                                                                                                                                                                                                                                                                                                                                                                                                                                                                                                                                                                                                                                                                                                                                                                                                                                                                                                                                                                                                                                                                                                                                                                                                                                                                                                                                                                                                                                                                                                                                                                                                                                                                                                                                                                                                                                                                                                                                                                                                                                                                                                                                                                                                                                                                                                                                                                                                                                                                                                                                                                                                                                                                                                                                                                                                                                                                                                                    Contributions to Terrestrial Magnetism.--No. XII. The Magnetic Survey of the British Islands, Reduced to the Epoch of 1842-5. [Abstract] This paper contains a statement of the origin, progress, and completion of this survey. It is accompanied by maps of the declination, inclination, and magnetic force, which have been drawn at the Hydrographic Office of the Admiralty under the superintendence of Captain Frederick John Evans, R. N., F. R. S. The paper consists in great measure of Tables, giving the observation of each of the three magnetic elements, with reductions in every case for the secular change between the date of the observation and that of the epoch (1842-5) for which the maps are constructed.</w:t>
      </w:r>
      <w:r>
        <w:br/>
      </w:r>
      <w:r>
        <w:rPr>
          <w:rStyle w:val="VerbatimChar"/>
        </w:rPr>
        <w:t xml:space="preserve">## 17548                                                                                                                                                                                                                                                                                                                                                                                                                                                                                                                                                                                                                                                                                                                                                                                                                                                                                                                                                                                                                                                                                                                                                                                                                                                                                                                                                                                                                                                                                                                                                                                                                                                                                                                                                                                                                                                                                                                                                                                                                                                                                                                                                                                                                                                                                                                                                                                                                                                                                                                                                                                                                                                                                                                                                                                                                                                                                                                                                                                                                                                                                                                                                                                                                                                                                                                                                                                                                                                                                                                                                                                                                                                                                                                                                                                                                                                                                                                                                                                                                                                                                                                                                       Homogeneous studies of transiting extrasolar planets. V. New results for 38 planets I measure the physical properties of 38 transiting extrasolar planetary systems, bringing the total number studied within the Homogeneous Studies project to 82. Transit light curves are modelled using the JKTEBOP code, with careful attention paid to limb darkening, orbital eccentricity and contaminating light. The physical properties of each system are obtained from the photometric parameters, published spectroscopic measurements and five sets of theoretical stellar model predictions. Statistical errors are assessed using Monte Carlo and residualpermutation algorithms and propagated via a perturbation algorithm. Systematic errors are estimated from the interagreement between results calculated using five theoretical stellar models. The headline result is a major upward revision of the radius of the planet in the OGLETR-56 system, from 1:23–1:38RJup to 1:734 0:051 0:029RJup (statistical and systematic errors, respectively). Its density is three times lower than previously thought. This change comes from the first complete analysis of published high-quality photometry. Significantly larger planetary radii are also found for Kepler-15, KOI-428, WASP-13, WASP-14 and WASP-21 compared to previous work. I present the first results based on Kepler short-cadence data for Kepler-14, Kepler-15 and KOI-135. More extensive long-cadence data from the Kepler satellite is used to improve the measured properties of KOI-196, KOI-204, KOI-254, KOI-423 and KOI-428. The stellar component in the KOI-428 system is the largest known to host a transiting planet, at 2:48 0:17 0:20R . Detailed analyses are given for HAT-P-3, HAT-P-6, HAT-P-9, HAT-P-14 and WASP-12, based on more extensive datasets than considered in previous studies. Detailed analyses are also presented for the CoRoT systems 17, 18, 19, 20 and 23; Kepler7, 12 and 17; KOI-254; OGLE-TR- 111, 113, 132 and L9; and TrES-4. I revisit the correlations between orbital period and surface gravity, and orbital period and mass of the transiting planets, finding both to be significant at the 4 level. I conclude by discussing the opportunities for follow-up observations, the sky positions and the discovery rate of the known transiting planets.</w:t>
      </w:r>
      <w:r>
        <w:br/>
      </w:r>
      <w:r>
        <w:rPr>
          <w:rStyle w:val="VerbatimChar"/>
        </w:rPr>
        <w:t xml:space="preserve">## 17556                                                                                                                                                                                                                                                                                                                                                                                                                                                                                                                                                                                                                                                                                                                                                                                                                                                                                                                                                                                                                                                                                                                                                                                                                                                                                                                                                                                                                                                                                                                                                                                                                                                                                                                                                                                                                                                                                                                                                                                                                                                                                                                                                                                                                                                                                                                                                                                                                                                                                                                                                                                                                                                                                                                                                                                                                                                                                                                                                                                                                                                                                                                                                                                                                                                                                                                                                                                                                                                                                                                                                                                                                                                                                                                                                                                                                                                                                                                                                                                                                                                                                                                                                                                                                                                                                                                                                                                                                                                                                                                                                                                                                                                        Accretion of a giant planet onto a white dwarf star The detection1 of a dust disk around the white dwarf star G29-38 and transits from debris orbiting the white dwarf WD 1145+017 (ref. 2) confirmed that the photospheric trace metals found in many white dwarfs3 arise from the accretion of tidally disrupted planetesimals4. The composition of these planetesimals is similar to that of rocky bodies in the inner Solar System5. Gravitational scattering of planetesimals towards the white dwarf requires the presence of more massive bodies6, yet no planet has so far been detected at a white dwarf. Here we report optical spectroscopy of a hot (about 27,750 kelvin) white dwarf, WD J091405.30+191412.25, that is accreting from a circumstellar gaseous disk composed of hydrogen, oxygen and sulfur at a rate of about 3.3 × 109 grams per second. The composition of this disk is unlike all other known planetary debris around white dwarfs7, but resembles predictions for the makeup of deeper atmospheric layers of icy giant planets, with H2O and H2S being major constituents. A giant planet orbiting a hot white dwarf with a semi-major axis of around 15 solar radii will undergo substantial evaporation with expected mass loss rates comparable to the accretion rate that we observe onto the white dwarf. The orbit of the planet is most probably the result of gravitational interactions, indicating the presence of additional planets in the system. We infer an occurrence rate of approximately 1 in 10,000 for spectroscopically detectable giant planets in close orbits around white dwarfs. Observations of an accretion disk around a hot white dwarf star reveal that the chemical abundances in its disk are similar to those thought to exist deep in icy giant planets, so the white dwarf must be accreting a giant planet.</w:t>
      </w:r>
      <w:r>
        <w:br/>
      </w:r>
      <w:r>
        <w:rPr>
          <w:rStyle w:val="VerbatimChar"/>
        </w:rPr>
        <w:t xml:space="preserve">## 17560                                                                                                                                                                                                                                                                                                                                                                                                                                                                                                                                                                                                                                                                                                                                                                                                                                                                                                                                                                                                                                                                                                                                                                                                                                                                                                                                                                                                                                                                                                                                                                                                                                                                                                                                                                                                                                                                                                                                                                                                                                                                                                                                                                                                                                                                                                                                                                                                                                                                                                                                                                                                                                                                                                                                                                                                                                                                                                                                                                                                                                                                                                                                                                                                                                                                                                                                                                                                                                                                                                                                                                                                                                                                                                                                                                                                                                                                                                                                                                                                                                                                                                                                                                                                                                                                                                                                                                                                                                                                                                                                                                                                                                                                                                                                                                                                                                                                                                                                                                                                                                                                                                                                                                                                                                                                                                                                                                                                                                                                                                                                                                                      The accretion flow in the discless intermediate polar V2400 Ophiuchi ABSTRA C T RXTE observations confirm that the X-ray light curve of V2400 Oph is pulsed at the beat cycle, as expected in a discless intermediate polar. There are no X-ray modulations at the orbital or spin cycles, but optical line profiles vary with all three cycles. We construct a model for line-profile variations in a discless accretor, based on the idea that the accretion stream flips from one magnetic pole to the other, and show that this accounts for the observed behaviour over the spin and beat cycles. The minimal variability over the orbital cycle implies that (1) V2400 Oph is at an inclination of only &lt;108, and (2) much of the accretion flow is not in a coherent stream, but is circling the white dwarf, possibly as a ring of denser, diamagnetic blobs. We discuss the light that this sheds on disc formation in intermediate polars.</w:t>
      </w:r>
      <w:r>
        <w:br/>
      </w:r>
      <w:r>
        <w:rPr>
          <w:rStyle w:val="VerbatimChar"/>
        </w:rPr>
        <w:t xml:space="preserve">## 17573                                                                                                                                                                                                                                                                                                                                                                                                                                                                                                                                                                                                                                                                                                                                                                                                                                                                                                                                                                                                                                                                                                                                                                                                                                                                                                                                                                                                                                                                                                                                                                                                                                                                                                                                                                                                                                                                                                                                                                                                                                                                                                                                                                                                                                                                                                                                                                                                                                                                                                                                                                                                                                                                                                                                                                                                                                                                                                                                                                                                                                                                                                                                                                                                                                                                                                                                                                                                                                                                                                                                                                                                                                                                                                                                                                                                                                                                                                                                                                                                                                                                                                                                                                                                                                                                                                                                                                                                                                                                                                                                                                                                                                                                                                                                                                                                                                                                                                                                                                                                                                                                                                                                                                                                                                                                                                                                                                                                                                                                                                                                                                                                                            PARTICLE MOTION IN COLLAPSING MAGNETIC TRAPS IN SOLAR FLARES. I. KINEMATIC THEORY OF COLLAPSING MAGNETIC TRAPS We present a model of collapsing magnetic traps in magnetic field configurations associated with solar flares. The model is based on a kinematic description of the magnetic field obeying the ideal Ohm's law. The dynamic evolution of the models is given in terms of a time-dependent transformation from Eulerian to Lagrangian coordinates. The transformation can be used to determine the corresponding flow field, the magnetic field, and the electric field from given initial conditions. The theory is formulated for translationally invariant situations, but a fully three-dimensional version is also given. The effect of various transformations and initial conditions is discussed with a view to calculating charged particle orbits in the given electromagnetic fields.</w:t>
      </w:r>
      <w:r>
        <w:br/>
      </w:r>
      <w:r>
        <w:rPr>
          <w:rStyle w:val="VerbatimChar"/>
        </w:rPr>
        <w:t xml:space="preserve">## 17579                                                                                                                                                                                                                                                                                                                                                                                                                                                                                                                                                                                                                                                                                                                                                                                                                                                                                                                                                                                                                                                                                                                                                                                                                                                                                                                                                                                                                                                                                                                                                                                                                                                                                                                                                                                                                                                                                                                                                                                                                                                                                                                                                                                                                                                                                                                                                                                                                                                                                                                                                                                                                                                                                                                                                                                                                                                                                                                                                                                                                                                                                                                                                                                                                                                                                                                                                                                                                                                                                                                                                                                                                                                                                                                                                                                                                                                                                                                                                                                                                                                                                                                                                                                                                                                                                                                                                                                                                                                                                                                                                                                                                                                                                                                                                                                                                                                                                                                                                                                                                                                                                                                                                                                                                                                                                 The Castalia mission to Main Belt Comet 133P/Elst-Pizarro We describe Castalia, a proposed mission to rendezvous with a Main Belt Comet (MBC), 133P/Elst-Pizarro. MBCs are a recently discovered population of apparently icy bodies within the main asteroid belt between Mars and Jupiter, which may represent the remnants of the population which supplied the early Earth with water. Castalia will perform the first exploration of this population by characterising 133P in detail, solving the puzzle of the MBC’s activity, and making the first in situ measurements of water in the asteroid belt. In many ways a successor to ESA’s highly successful Rosetta mission, Castalia will allow direct comparison between very different classes of comet, including measuring critical isotope ratios, plasma and dust properties. It will also feature the first radar system to visit a minor body, mapping the ice in the interior. Castalia was proposed, in slightly different versions, to the ESA M4 and M5 calls within the Cosmic Vision programme. We describe the science motivation for the mission, the measurements required to achieve the scientific goals, and the proposed instrument payload and spacecraft to achieve these.</w:t>
      </w:r>
      <w:r>
        <w:br/>
      </w:r>
      <w:r>
        <w:rPr>
          <w:rStyle w:val="VerbatimChar"/>
        </w:rPr>
        <w:t xml:space="preserve">## 17602                                                                                                                                                                                                                                                                                                                                                                                                                                                                                                                                                                                                                                                                                                                                                                                                                                                                                                                                                                                                                                                                                                                                                                                                                                                                                                                                                                                                                                                                                                                                                                                                                                                                                                                                                                                                                                                                                                                                                                                                                                                                                                                                                                                                                                                                                                                                                                                                                                                                                                                                                                                                                                                                                                                                                                                                                                                                                                                                                                                                                                                                                                                                                                                                                                                                                                                                                                                                                                                                                                                                                                                                                                                                                                                                                                                                                                                                                                                                                                                                                                                                                                                                                                                                                                                                                                                                                                                         On the evolution of a star cluster and its multiple stellar systems following gas dispersal We investigate the evolution, following gas dispersal, of a star cluster produced from a hydrodynamical calculation of the collapse and fragmentation of a turbulent molecular cloud. We find that when the gas, initially comprising ≈60 per cent of the mass, is removed, the system settles into a bound cluster containing ≈30–40 per cent of the stellar mass surrounding by an expanding halo of ejected stars. The bound cluster expands from an initial radius of &lt;0.05 to 1–2 pc over ≈4–10 Myr, depending on how quickly the gas is removed, implying that stellar clusters may begin with far higher stellar densities than usually assumed. With rapid gas dispersal, the most massive stars are found to be mass segregated for the first ∼ 1M yr of evolution, but classical mass segregation only develops for cases with long gas removal time-scales. Eventually, many of the most massive stars are expelled from the bound cluster. Despite the high initial stellar density and the extensive dynamical evolution of the system, we find that the stellar multiplicity is almost constant during the 10 Myr of evolution. This is because the primordial multiple systems are formed in a clustered environment and, thus, by their nature are already resistant to further evolution. The majority of multiple system evolution is confined to the decay of high-order systems (particularly quadruple systems) and the formation of a significant population of very wide (10 4 –10 5 au) multiple systems in the expanding halo. This formation mechanism for wide binaries potentially solves the problem of how most stars apparently form in clusters and yet a substantial population of wide binaries exist in the field. We also find that many of these wide binaries and the binaries produced by the decay of high-order multiple systems have unequal mass components, potentially solving the problem that hydrodynamical simulations of star formation are found to underproduce unequal mass solar-type binaries.</w:t>
      </w:r>
      <w:r>
        <w:br/>
      </w:r>
      <w:r>
        <w:rPr>
          <w:rStyle w:val="VerbatimChar"/>
        </w:rPr>
        <w:t xml:space="preserve">## 17603                                                                                                                                                                                                                                                                                                                                                                                                                                                                                                                                                                                                                                                                                                                                                                                                                                                                                                                                                                                                                                                                                                                                                                                                                                                                                                                                                                                                                                                                                                                                                                                                                                                                                                                                                                                                                                                                                                                                                                                                                                                                                                                                                                                                                                                                                                                                                                                                                                                                                                                                                                                                                                                                                                                                                                                                                                                                                                                                                                                                                                                                                                                                                                                                                                                                                                                                                                                                                                                                                                                                                                                                                                                                                                                                                                                                                                                                                                                                                                                                                                                                                                                                                                                                                                                                                                                                                                                                                                                                                                                                                                                                                                                                                                                                                                                                                                                                                                                                                                                                                                                                                                                                                                                                                                                                                                                                                                                                                                                                                                                                                                                                                                                                       Colour corrections for high-redshift objects due to intergalactic attenuation Corrections to the magnitudes of high-redshift objects due to intergalactic attenuation are computed using current estimates of the properties of the intergalactic medium (IGM). The results of numerical simulations are used to estimate the contributions to resonant scattering from the higher-order Lyman transitions. Differences of 0.5‐1 mag from the previous estimate of Madau are found. Intergalactic kIGM-corrections and colours are provided for high-redshift starburst galaxies and Type I and Type II quasi-stellar objects for several filter systems used in current and planned deep optical and infrared surveys. Ke yw ords: galaxies: surveys ‐ high-redshift ‐ intergalactic medium ‐ galaxies: photometry ‐ quasars: absorption lines ‐ quasars: general.</w:t>
      </w:r>
      <w:r>
        <w:br/>
      </w:r>
      <w:r>
        <w:rPr>
          <w:rStyle w:val="VerbatimChar"/>
        </w:rPr>
        <w:t xml:space="preserve">## 17615                                                                                                                                                                                                                                                                                                                                                                                                                                                                                                                                                                                                                                                                                                                                                                                                                                                                                                                                                                                                                                                                                                                                                                                                                                                                                                                                                                                                                                                                                                                                                                                                                                                                                                                                                                                                                                                                                                                                                                                                                                                                                                                                                                                                                                                                                                                                                                                                                                                                                                                                                                                                                                                                                                                                                                                                                                                                                                                                                                                                                                                                                                                                                                                                                                                                                                                                                                                                                                                                                                                                                                                                                                                                                                                                                                                                                                                                                                                                                                                                                                                                                                                                                                                                                                                                                                                                                                                                                                                                                                                                                                                                                                                                      The Heliosphere and the Ulysses Mission The interplanetary medium consists primarily of the supersonic solar wind, carrying the frozen-in magnetic field extending from the solar corona. The properties of this medium are controlled by the state of the corona and by dynamic processes occurring in the medium itself. As a result, there are significant variations in those properties as a function of heliolatitude. In situ observations over the past three decades have been largely confined to the neighbourhood of the solar equatorial plane. While many of the important processes have been identified and studied extensively, observations are required as a function of heliolatitude to define large-scale structures and their dependence on processes in the solar corona. The Ulysses mission, launched in October 1990, is the first space probe dedicated to the exploration of the heliosphere out of the ecliptic plane. By January 1994, the spacecraft had reached a heliolatitude of 50° south. The first results of the mission are summarized here, including the evolution and disappearance of the interplanetary magnetic sector structure; the onset of the dominance of the high-speed solar wind stream originating in the expanding southern coronal hole; observations of the signatures of complex coronal mass ejections; the high-latitude structure of the heliospheric magnetic field, and the evolution of corotating interaction regions as a function of heliolatitude. In particular, the abrupt change in the rotation rate of the sector structure in mid-1992, followed by the equatorward extension of the southern polar coronal hole, represent new observations related to the evolution of large-scale coronal structures and solar magnetic fields and to processes controlling the solar activity cycle.</w:t>
      </w:r>
      <w:r>
        <w:br/>
      </w:r>
      <w:r>
        <w:rPr>
          <w:rStyle w:val="VerbatimChar"/>
        </w:rPr>
        <w:t xml:space="preserve">## 17628                                                                                                                                                                                                                                                                                                                                                                                                                                                                                                                                                                                                                                                                                                                                                                                                                                                                                                                                                                                                                                                                                                                                                                                                                                                                                                                                                                                                                                                                                                                                                                                                                                                                                                                                                                                                                                                                                                                                                                                                                                                                                                                                                                                                                                                                                                                                                                                                                                                                                                                                                                                                                                                                                                                                                                                                                                                                                                                                                                                                                                                                                                                                                                                                                                                                                                                                                                                                                                                                                                                                                                                                                                                                                                                                                                                                                                                                                                                                                                                                                                                                                                                                                                                                                                                                                                                                                                                                                                                                                                                                                                                                                                                                                                                                                                                                                                                                                                                                                                                                                                                               The Effect of Spiral Arms on Star Formation in the Galaxy We have examined the ratio between the integrated luminosity of massive young stellar objects detected by the Red MSX Source (RMS) survey and the mass of molecular clouds in the Galactic Ring Survey (GRS) region, as a function of Galactocentric radius. The results indicate that 60-80per cent of the observed increases in the star formation rate density associated with spiral-arm features are due to source crowding within the arms. Of the remainder, most of the increase in the inner Sagittarius arm is due to an enhancement in the simple star formation efficiency, i.e. in the number of RMS sources per unit molecular gas mass. In the inner Perseus arm, the residual increase is due to a higher than average mean source luminosity, which implies a top-heavy initial mass function, and this is entirely due to the presence, in the GRS region, of the W49 star-forming complex, which appears to be exceptional in its nature. The results also suggest that there is little or no increase in the star formation efficiency on kiloparsec scales in the Scutum tangent region which includes W43. We discuss the possible role played by the spiral arms in influencing the star formation efficiency and conclude that the most likely mechanisms are related to orbit crowding within the arms. © 2012 The Authors Monthly Notices of the Royal Astronomical Society © 2012 RAS.</w:t>
      </w:r>
      <w:r>
        <w:br/>
      </w:r>
      <w:r>
        <w:rPr>
          <w:rStyle w:val="VerbatimChar"/>
        </w:rPr>
        <w:t xml:space="preserve">## 17667                                                                                                                                                                                                                                                                                                                                                                                                                                                                                                                                                                                                                                                                                                                                                                                                                                                                                                                                                                                                                                                                                                                                                                                                                                                                                                                                                                                                                                                                                                                                                                                                                                                                                                                                                                                                                                                                                                                                                                                                                                                                                                                                                                                                                                                                                                                                                                                                                                                                                                                                                                                                                                                                                                                                                                                                                                                                                                                                                                                                                                                                                                                                                                                                                                                                                                                                                                                                                                                                                                                                                                                                                                                                                                                                                                                                                                                                                                                                                                                                                                                                                                                                                                                                                                                                                                                                                                                                                                                                                                                                                                                                                                                                                                                                                                                                                                                                                                                                                                                                                                                                                                                                           On the co-evolution of supermassive black holes and their host galaxies since z= 3 To investigate the evolution in the relation between galaxy stellar and central black hole mass, we identify a population of 508 X-ray-selected active galactic nuclei (AGN) at 0.4 10 10.5 M� , and specific X-ray luminosities LX &gt; 2.35 × 10 43 erg s −1 at 0.4 2.35 × 10 43 erg s −1 ) rises with redshift from 1.2 ± 0.2 per cent at z = 0.7 to 7.4± 2.0 per cent at z = 2.5. We use our results to calculate the maximum time-scales for which our sample of AGN can continue to accrete at their observed rates before surpassing the local galaxy–black hole mass relation. We use these time-scales to calculate the total fraction of massive galaxies which will be active (with LX &gt; 2.35 × 10 43 erg s −1 ) since z = 3, finding that at least ∼40 per cent of all massive galaxies will be Seyfert luminosity AGN or brighter during this epoch. Further, we calculate the energy density due to AGN activity in the Universe as 1.0 (±0.3) × 10 57 erg Mpc −3 Gyr −1 , potentially providing a significant source of energy for AGN feedback on star formation. We also use this method to compute the evolution in the X-ray luminosity density of AGN with redshift, finding that massive galaxy Seyfert luminosity AGN are the dominant source of X-ray emission in the Universe at z &lt; 3.</w:t>
      </w:r>
      <w:r>
        <w:br/>
      </w:r>
      <w:r>
        <w:rPr>
          <w:rStyle w:val="VerbatimChar"/>
        </w:rPr>
        <w:t xml:space="preserve">## 17691                                                                                                                                                                                                                                                                                                                                                                                                                                                                                                                                                                                                                                                                                                                                                                                                                                                                                                                                                                                                                                                                                                                                                                                                                                                                                                                                                                                                                                                                                                                                                                                                                                                                                                                                                                                                                                                                                                                                                                                                                                                                                                                                                                                                                                                                                                                                                                                                                                                                                                                                                                                                                                                                                                                                                                                                                                                                                                                                                                                                                                                                                                                                                                                                                                                                                                                                                                                                                                                                                                                                                                                                                                                                                                                                                                                                                                                                                                                                                                                                                                                                                                                                                                                                                                                                                                                                                                                                                                                                                                                                                                                                                                                                                                                                                                                                                                                                                                                                                                                                                                                                                                                                                                                                                                                                                                                                                                                                                                                                                                                                                                                                                                                                                                                                                                                                                                                                                                       Radio and X-ray observations of NGC 1851 and NGC 1904. The globular clusters NGC 1851 and NGC 1904, have been observed simultaneously at radio and X-ray wavelengths with the aid of the Green Bank interferometer and the proportional counter on OAO Copernicus. The combined radio and X-ray observations provided simultaneous coverage of each subject for a total of about one hour. Data concerning the radio frequency observations of the two globular clusters are presented in a table. The X-ray counts per frame are shown in a graph as a function of time, taking into account a five day interval in December 1975.</w:t>
      </w:r>
      <w:r>
        <w:br/>
      </w:r>
      <w:r>
        <w:rPr>
          <w:rStyle w:val="VerbatimChar"/>
        </w:rPr>
        <w:t xml:space="preserve">## 17702                                                                                                                                                                                                                                                                                                                                                                                                                                                                                                                                                                                                                                                                                                                                                                                                                                                                                                                                                                                                                                                                                                                                                                                                                                                                                                                                                                                                                                                                                                                                                                                                                                                                                                                                                                                                                                                                                                                                                                                                                                                                                                                                                                                                                                                                                                                                                                                                                                                                                                                                                                                                                                                                                                                                                                                                                                                                                                                                                                                                                                                                                                                                                                                                                                                                                                                                                                                                                                                                                                                                                                                                                                                                                                                                                                                                                                                                                                                                                                                                                                                                                                                                                                                                                                                                                                                                                                                                                                                                                                                                                                                                                                                                                                                                                                                                                                                                                                                                                                                                                                                                                                                                                                                                                                                                                                                                                                                                                                                                                                                                                                                                                           Circumstellar dust as a solution to the red supergiant supernova progenitor problem We investigate the red supergiant problem, the apparent dearth of Type IIP supernova progenitors with masses between 16 and 30M⊙. Although red supergiants with masses in this range have been observed, none have been identified as progenitors in pre–explosion images. We show that, by failing to take into account the additional extinction resulting from the dust produced in the red supergiant winds, the luminosity of the most massive red supergiants at the end of their lives is underestimated. We re–estimate the initial masses of all Type IIP progenitors for which observations exist and analyse the resulting population. We find that the most likely maximum mass for a Type IIP progenitor is 21 +21 M⊙. This is in closer agreement with the limit predicted from single star evolution models.</w:t>
      </w:r>
      <w:r>
        <w:br/>
      </w:r>
      <w:r>
        <w:rPr>
          <w:rStyle w:val="VerbatimChar"/>
        </w:rPr>
        <w:t xml:space="preserve">## 17705                                                                                                                                                                                                                                                                                                                                                                                                                                                                                                                                                                                                                                                                                                                                                                                                                                                                                                                                                                                                                                                                                                                                                                                                                                                                                                                                                                                                                                                                                                                                                                                                                                                                                                                                                                                                                                                                                                                                                                                                                                                                                                                                                                                                                                                                                                                                                                                                                                                                                                                                                                                                                                                                                                                                                                                                                                                                                                                                                                                                                                                                                                                                                                                                                                                                                                                                                                                                                                                                                                                                                                                                                                                                                                                                                                                                                                                                                                                                                                                                                                                                                                                                                                                                                                                                                                         An old galaxy group: Chandra X-ray observations of the nearby fossil group NGC 6482 We present the first detailed X-ray observations, using Chandra, of NGC 6482 - the nearest known fossil group. The group is dominated by an optically luminous giant elliptical galaxy and all other known group members are at least two magnitudes fainter. The global X-ray properties (luminosity, temperature, extent) of NGC 6482 fall within the range of other groups, but the detailed properties show interesting differences. We derive the gas temperature and total mass profiles for the central 30 h -1 70 kpc (∼0.1 r 200 ) using ACIS spatially resolved spectroscopy. The unusually high L X /L opt ratio is found to result from a high central gas density. The temperature profile shows a continuous decrease outward, dropping to 0.63 of its central value at 0.1r 200 . The derived total mass profile is strongly centrally peaked, suggesting an early formation epoch. These results support a picture in which fossil groups are old, giving time for the most massive galaxies to have merged (via the effects of dynamical friction) to produce a central giant elliptical galaxy. Although the cooling time within 0.1r 200 is less than a Hubble time, no decrease in central temperature is detected. The entropy of the system lies toward the low side of the distribution seen in poor groups and drops all the way into the centre of the system, reaching very low values. No isentropic core, such as those predicted in simple pre-heating models, is present. Given the lack of any central temperature drop in the system, it seems unlikely that radiative cooling can be invoked to explain this low central entropy. The lack of any signature of central cooling is especially striking in a system that appears to be old and relaxed, and to have a central cooling time ≤10 8 yr. We find that the centrally peaked temperature profile is consistent with a steady-state cooling-flow solution with an accretion rate of 2 M ○. yr -1 , given the large P dV work arising from the cuspy mass profile. However, solutions involving distributed or non-steady heating cannot be ruled out.</w:t>
      </w:r>
      <w:r>
        <w:br/>
      </w:r>
      <w:r>
        <w:rPr>
          <w:rStyle w:val="VerbatimChar"/>
        </w:rPr>
        <w:t xml:space="preserve">## 17706                                                                                                                                                                                                                                                                                                                                                                                                                                                                                                                                                                                                                                                                                                                                                                                                                                                                                                                                                                                                                                                                                                                                                                                                                                                                                                                                                                                                                                                                                                                                                                                                                                                                                                                                                                                                                                                                                                                                                                                                                                                                                                                                                                                                                                                                                                                                                                                                                                                                                                                                                                                                                                                                                                                                                                                                                                                                                                                                                                                                                                                                                                                                                                                                                                                                                                                                                                                                                                                                                                                                                                                                                                                                                                                                                                                                                                                                                                                                                                                                                                                                                                                                                                                                                                                                                                         An old galaxy group: Chandra X-ray observations of the nearby fossil group NGC 6482 We present the first detailed X-ray observations, using Chandra, of NGC 6482 - the nearest known fossil group. The group is dominated by an optically luminous giant elliptical galaxy and all other known group members are at least two magnitudes fainter. The global X-ray properties (luminosity, temperature, extent) of NGC 6482 fall within the range of other groups, but the detailed properties show interesting differences. We derive the gas temperature and total mass profiles for the central 30 h -1 70 kpc (∼0.1 r 200 ) using ACIS spatially resolved spectroscopy. The unusually high L X /L opt ratio is found to result from a high central gas density. The temperature profile shows a continuous decrease outward, dropping to 0.63 of its central value at 0.1r 200 . The derived total mass profile is strongly centrally peaked, suggesting an early formation epoch. These results support a picture in which fossil groups are old, giving time for the most massive galaxies to have merged (via the effects of dynamical friction) to produce a central giant elliptical galaxy. Although the cooling time within 0.1r 200 is less than a Hubble time, no decrease in central temperature is detected. The entropy of the system lies toward the low side of the distribution seen in poor groups and drops all the way into the centre of the system, reaching very low values. No isentropic core, such as those predicted in simple pre-heating models, is present. Given the lack of any central temperature drop in the system, it seems unlikely that radiative cooling can be invoked to explain this low central entropy. The lack of any signature of central cooling is especially striking in a system that appears to be old and relaxed, and to have a central cooling time ≤10 8 yr. We find that the centrally peaked temperature profile is consistent with a steady-state cooling-flow solution with an accretion rate of 2 M ○. yr -1 , given the large P dV work arising from the cuspy mass profile. However, solutions involving distributed or non-steady heating cannot be ruled out.</w:t>
      </w:r>
      <w:r>
        <w:br/>
      </w:r>
      <w:r>
        <w:rPr>
          <w:rStyle w:val="VerbatimChar"/>
        </w:rPr>
        <w:t xml:space="preserve">## 17711                                                                                                                                                                                                                                                                                                                                                                                                                                                                                                                                                                                                                                                                                                                                                                                                                                                                                                                                                                                                                                                                                                                                                                                                                                                                                                                                                                                                                                                                                                                                                                                                                                                                                                                                                                                                                                                                                                                                                                                                                                                                                                                                                                                                                                                                                                                                                                                                                                                                                                                                                                                                                                                                                                                                                                                                                                                                                                                                                                                                                                                                                                                                                                                                                                                                                                                                                                                                                                                                                                                                                                                                                                                                                                                                                                                                                                                                                                                                                                                                                                                                                                                                                                                                                                                                                                                                                                                                                                                                                                                                                                                                                                                                                                                                                                                                                                                                                                                                                                                                                                                                                                                                                                                                                                                                                                                                                                 Flux and energy modulation of redshifted iron emission in NGC 3516: implications for the black hole mass We report on the tentative detection of the modulation of a transient, redshifted Fe K emission feature in the X-ray spectrum of the Seyfert galaxy NGC 3516. The detection of the spectral feature at 6.1 keV, in addition to a stable 6.4-keV line, has been reported previously. We find, on reanalysing the XMM—Newton data, that the feature varies systematically in flux at intervals of 25 ks. The peak moves in energy between 5.7 and 6.5 keV. The spectral evolution of the feature agrees with Fe K emission arising from a spot on the accretion disc, illuminated by a corotating flare located at a radius of (7—16) rg, modulated by Doppler and gravitational effects as the flare orbits around the black hole. Combining the orbital time-scale and the location of the orbiting flare, the mass of the black hole is estimated to be (1—5) ◊ 10 7 M , which is in good agreement with values obtained from other techniques. Ke yw ords: line: profiles — relativity — galaxies: active — galaxies: individual: NGC 3516 — X-rays: galaxies.</w:t>
      </w:r>
      <w:r>
        <w:br/>
      </w:r>
      <w:r>
        <w:rPr>
          <w:rStyle w:val="VerbatimChar"/>
        </w:rPr>
        <w:t xml:space="preserve">## 17728                                                                                                                                                                                                                                                                                                                                                                                                                                                                                                                                                                                                                                                                                                                                                                                                                                                                                                                                                                                                                                                                                                                                                                                                                                                                                                                                                                                                                                                                                                                                                                                                                                                                                                                                                                                                                                                                                                                                                                                                                                                                                                                                                                                                                                                                                                                                                                                                                                                                                                                                                                                                                                                                                                                                                                                                                                                                                                                                                                                                                                                                                                                                                                                                                                                                                                                                                                                                                                                                                                                                                                                                                                                                                                                                                                                                                                                                                                                                                                                        Reaction Rate Uncertainties and the Production of 19F in Asymptotic Giant Branch Stars We present nucleosynthesis calculations and the resulting 19F stellar yields for a large set of models with different masses and metallicity. During the asymptotic giant branch (AGB) phase, 19F is produced as a consequence of nucleosynthesis occurring during the convective thermal pulses and also during the interpulse periods if protons from the envelope are partially mixed in the top layers of the He intershell (partial mixing zone). We find that the production of fluorine depends on the temperature of the convective pulses, the amount of primary 12C mixed into the envelope by third dredge-up, and the extent of the partial mixing zone. Then we perform a detailed analysis of the reaction rates involved in the production of 19F and the effects of their uncertainties. We find that the major uncertainties are associated with the 14C(α, γ)18O and 19F(α, p)22Ne reaction rates. For these two reactions we present new estimates of the rates and their uncertainties. In both cases the revised rates are lower than previous estimates. The effect of the inclusion of the partial mixing zone on the production of fluorine strongly depends on the very uncertain 14C(α, γ)18O reaction rate. The importance of the partial mixing zone is reduced when using our estimate for this rate. Overall, rate uncertainties result in uncertainties in the fluorine production of about 50% in stellar models with mass 3 M☉ and of about a factor of 7 in stellar models of mass 5 M☉. This larger effect at high masses is due to the high uncertainties of the 19F(α, p)22Ne reaction rate. Taking into account both the uncertainties related to the partial mixing zone and those related to nuclear reactions, the highest values of 19F enhancements observed in AGB stars are not matched by the models. This is a problem that will have to be revised by providing a better understanding of the formation and nucleosynthesis in the partial mixing zone, as well as in relation to reducing the uncertainties of the 14C(α, γ)18O reaction rate. At the same time, the possible effect of cool bottom processing at the base of the convective envelope should be included in the computation of AGB nucleosynthesis. This process could, in principle, help to match the highest 19F abundances observed by decreasing the C/O ratio at the surface of the star, while leaving the 19F abundance unchanged.</w:t>
      </w:r>
      <w:r>
        <w:br/>
      </w:r>
      <w:r>
        <w:rPr>
          <w:rStyle w:val="VerbatimChar"/>
        </w:rPr>
        <w:t xml:space="preserve">## 17760                                                                                                                                                                                                                                                                                                                                                                                                                                                                                                                                                                                                                                                                                                                                                                                                                                                                                                                                                                                                                                                                                                                                                                                                                                                                                                                                                                                                                                                                                                                                                                                                                                                                                                                                                                                                                                                                                                                                                                                                                                                                                                                                                                                                                                                                                                                                                                                                                                                                                                                                                                                                                                                                                                                                                                                                                                                                                                                                                                                                                                                                                                                                                                                                                                                                                                                                                                                                                                                                                                                                                                                                                                                                                                                                                                                                                                                                                                                                                                                                                                                                                                                                                                                                                                                                                                                                                                                                                                                                                                                                                                                                                                                                                                                                                                                                                                                                                                                                                                                                                               A halo model for intrinsic alignments of galaxy ellipticities Correlations between intrinsic ellipticities of galaxies are a potentially important systematic error when constraining dark energy properties from weak gravitational lensing (cosmic shear) surveys. In the absence of perfectly known galaxy redshifts, some modelling of the galaxy intrinsic alignments is likely to be required to extract the lensing signal to sufficient accuracy. We present a new model based on the placement of galaxies into dark matter haloes. The central galaxy ellipticity follows the large-scale potential and, in the simplest case, the satellite galaxies point at the halo centre. The two-halo term is then dominated by the linear-alignment model and the one-halo term provides a motivated extension of intrinsic alignment models to small scales. We provide fitting formulae for the spatial projected source power spectra for both intrinsic-intrinsic (II) and gravitational-intrinsic (GI) correlations. We illustrate the potential impact of ignoring intrinsic alignments on cosmological parameter constraints from non-tomographic surveys, finding that σ 8 could be underestimated by up to the size of the current 1σ error bar from cosmic shear if very small scales are included in the analysis. Finally, we highlight areas of interest for numerical simulations of dark matter clustering and galaxy formation that can further constrain the intrinsic alignment signal.</w:t>
      </w:r>
      <w:r>
        <w:br/>
      </w:r>
      <w:r>
        <w:rPr>
          <w:rStyle w:val="VerbatimChar"/>
        </w:rPr>
        <w:t xml:space="preserve">## 17770                                                                                                                                                                                                                                                                                                                                                                                                                                                                                                                                                                                                                                                                                                                                                                                                                                                                                                                                                                                                                                                                                                                                                                                                                                                                                                                                                                                                                                                                                                                                                                                                                                                                                                                                                                                                                                                                                                                                                                                                                                                                                                                                                                                                                                                                                                                                                                                                                                                                                                                                                                                                                                                                                                                                                                                                                                                                                                                                                                                                                                                                                                                                                                                                                                                                                                                                                                                                                                                                                                                                                                                                                                                                                                                                                                                                                                                                                                                                                                                                                                                                                                                                                                                                                                                                                                                                                                                                                                                                                                                                                                                                                                                                                                                                                                                                                                                                                                                                                                                                                                                                                                                                                                                                                                                                                                                                                                                                                                                                                                                                                                                                                                                                                                                                                                                                                                                                                                                                                                                                                                                                      The supernova in the large magellanic cloud Abstract The appearance in February 1987 of a naked-eye supernova in a nearby galaxy to our own was the first supernova of this brightness for 383 years. Neutrinos detected from the supernova marked the start of the subject of neutrino astronomy. The light from the star was a uniquely bright probe to the regions of interstellar space, in our Galaxy and another, and to the intergalactic space between them.</w:t>
      </w:r>
      <w:r>
        <w:br/>
      </w:r>
      <w:r>
        <w:rPr>
          <w:rStyle w:val="VerbatimChar"/>
        </w:rPr>
        <w:t xml:space="preserve">## 17780                                                                                                                                                                                                                                                                                                                                                                                                                                                                                                                                                                                                                                                                                                                                                                                                                                                                                                                                                                                                                                                                                                                                                                                                                                                                                                                                                                                                                                                                                                                                                                                                                                                                                                                                                                                                                                                                                                                                                                                                                                                                                                                                                                                                                                                                                                                                                                                                                                                                                                                                                                                                                                                                                                                                                                                                                                                                                                                                                                                                                                                                                                                                                                                                                                                                                                                                                                                                                                                                                                                                                                                                                                                                                                                                                                                                                                                                                                                                                                                                                                                                                                                                                                                                                                                                                                                                                                                                                                                                                                                                                                                                                                                                                                                                                                                                                                                                                                                                                                                                                                                                                                                                                                                                                                                                                                                                                                                                                                                                                                                                                                                                                                                                                                                                                                                                                                                                                                                                                                                                                                                                                                                                                                                                                                                                                            The nature of the close magnetic white dwarf + probable brown dwarf binary SDSS J121209.31+013627.7 Submitted for publication in Monthly Notices of the Royal Astronomical Society by the Royal Astronomical Society and Blackwell Publishing.</w:t>
      </w:r>
      <w:r>
        <w:br/>
      </w:r>
      <w:r>
        <w:rPr>
          <w:rStyle w:val="VerbatimChar"/>
        </w:rPr>
        <w:t xml:space="preserve">## 17781                                                                                                                                                                                                                                                                                                                                                                                                                                                                                                                                                                                                                                                                                                                                                                                                                                                                                                                                                                                                                                                                                                                                                                                                                                                                                                                                                                                                                                                                                                                                                                                                                                                                                                                                                                                                                                                                                                                                                                                                                                                                                                                                                                                                                                                                                                                                                                                                                                                                                                                                                                                                                                                                                                                                                                                                                                                                                                                                                                                                                                                                                                                                                                                                                                                                                                                                                                                                                                                                                                                                                                                                                                                                                                                                                                                                                                                                                                                                                                                                                                                                                                                                                                                                                                                                                                                                                                                                                                                                                                                                                                                                                                                                                                                                                                                                                                                                                                                                                                                                                                                                                                                                                                                                                                                                                                                                                                                                                                                                                                                                                                                                                                                                                                                                                                                                                                                                                                                                                                                                                                                                                                                                                                                                                                                                                            The nature of the close magnetic white dwarf + probable brown dwarf binary SDSS J121209.31+013627.7 Submitted for publication in Monthly Notices of the Royal Astronomical Society by the Royal Astronomical Society and Blackwell Publishing.</w:t>
      </w:r>
      <w:r>
        <w:br/>
      </w:r>
      <w:r>
        <w:rPr>
          <w:rStyle w:val="VerbatimChar"/>
        </w:rPr>
        <w:t xml:space="preserve">## 17788                                                                                                                                                                                                                                                                                                                                                                                                                                                                                                                                                                                                                                                                                                                                                                                                                                                                                                                                                                                                                                                                                                                                                                                                                                                                                                                                                                                                                                                                                                                                                                                                                                                                                                                                                                                                                                                                                                                                                                                                                                                                                                                                                                                                                                                                                                                                                                                                                                                                                                                                                                                                                                                                                                                                                                                                                                                                                                                                                                                                                                                                                                                                                                                                                                                                                                                                                                                                                                                                                                                                                                                                                                                                                                                                                                                                                                                                                                                                                                                                                                                                                                                                                                                                                                                                                                                                                                                                                                                                                                                                                                                                                                                                                                                                                                                                                                                                                                                                                                                                                                                                                                                                                                                                                                                                                                      Star Clusters in Evolving Galaxies Their ubiquity and extreme densities make star clusters probes of prime importance of galaxy evolution. Old globular clusters keep imprints of the physical conditions of their assembly in the early Universe, and younger stellar objects, observationally resolved, tell us about the mechanisms at stake in their formation. Yet, we still do not understand the diversity involved: why is star cluster formation limited to 1e5 Msun objects in the Milky Way, while some dwarf galaxies like NGC 1705 are able to produce clusters 10 times more massive? Why do dwarfs generally host a higher specific frequency of clusters than larger galaxies? How to connect the present-day, often resolved, stellar systems to the formation of globular clusters at high redshift? And how do these links depend on the galactic and cosmological environments of these clusters? In this review, I present recent advances on star cluster formation and evolution, in galactic and cosmological context. The emphasis is put on the theory, formation scenarios and the effects of the environment on the evolution of the global properties of clusters. A few open questions are identified.</w:t>
      </w:r>
      <w:r>
        <w:br/>
      </w:r>
      <w:r>
        <w:rPr>
          <w:rStyle w:val="VerbatimChar"/>
        </w:rPr>
        <w:t xml:space="preserve">## 17794                                                                                                                                                                                                                                                                                                                                                                                                                                                                                                                                                                                                                                                                                                                                                                                                                                                                                                                                                                                                                                                                                                                                                                                                                                                                                                                                                                                                                                                                                                                                                                                                                                                                                                                                                                                                                                                                                                                                                                                                                                                                                                                                                                                                                                                                                                                                                                                                                                                                                                                                                                                                                                                                                                                                                                                                                                                                                                                                                                                                                                                                                                                                                                                                                                                                                                                                                                                                                                                                                                                                                                                                                                                                                                                                                                                                                                                                                                                                                                                                                                                                                                                                                                                  Piecing Together the X-ray Background: Bolometric Corrections for Active Galactic Nuclei The X-ray background can be used to constrain the accretion history of supermassive black holes (SMBHs) in active galactic nuclei (AGN), with the SMBH mass density related to the energy density due to accretion. A knowledge of the hard X-ray bolometric correction, K 2-10 kev , is a vital input into these studies, as it allows us to constrain the parameters of the accretion responsible for SMBH growth. Earlier studies assumed a constant bolometric correction for all AGN, and more recent work has suggested accounting for a dependence on AGN luminosity. Until recently, the variations in the disc emission in the ultraviolet (UV) have not been taken into account in this calculation; we show that such variations are important by construction of optical-to-X-ray spectral energy distributions for 54 AGN. In particular, we use Far Ultraviolet Spectroscopic Explorer (FUSE) UV and X-ray data from the literature to constrain the disc emission as well as possible. We find evidence for very significant spread in the bolometric corrections, with no simple dependence on luminosity being evident. Populations of AGN such as narrow-line Seyfert 1 nuclei, radio-loud and X-ray-weak AGN may have bolometric corrections which differ systematically from the rest of the AGN population. We identify other sources of uncertainty including intrinsic extinction in the optical-UV, X-ray and UV variability and uncertainties in SMBH mass estimates. Our results suggest a more well-defined relationship between the bolometric correction and Eddington ratio in AGN, with a transitional region at an Eddington ratio of ∼0.1, below which the bolometric correction is typically 15-25, and above which it is typically 40-70. We consider the potential-implied parallels with the low/hard and high/soft states in Galactic black hole (GBH) accretion, and present bolometric corrections for the GBH binary GX 339-4 for comparison. Our findings reinforce previous studies proposing a multistate description of AGN accretion analogous to that for GBH binaries. Future calculations of the SMBH mass density may need to take into account the possible dependence of K 2-10 kev on the Eddington ratio.</w:t>
      </w:r>
      <w:r>
        <w:br/>
      </w:r>
      <w:r>
        <w:rPr>
          <w:rStyle w:val="VerbatimChar"/>
        </w:rPr>
        <w:t xml:space="preserve">## 17795                                                                                                                                                                                                                                                                                                                                                                                                                                                                                                                                                                                                                                                                                                                                                                                                                                                                                                                                                                                                                                                                                                                                                                                                                                                                                                                                                                                                                                                                                                                                                                                                                                                                                                                                                                                                                                                                                                                                                                                                                                                                                                                                                                                                                                                                                                                                                                                                                                                                                                                                                                                                                                                                                                                                                                                                                                                                                                                                                                                                                                                                                                                                                                                                                                                                                                                                                                                                                                                                                                                                                                                                                                                                                                                                                                                                                                                                                                                                                                                                                                                                                                                                                                                                                                                                                                                                                                                                                                                                                                                                                                                                                                                                                                                                                                                                                                                                                                                                                                                                                                                                Observational Implications of Precessing Protostellar Discs and Jets We consider the dynamics of a protostellar disc in a binary system where the disc is misaligned with the orbital plane of the binary, with the aim of determining the observational consequences for such systems. The disc wobbles with a period approximately equal to half the orbital period of the binary and precesses on a longer time-scale. We determine the characteristic time-scale for realignment of the disc with the orbital plane as a result of dissipation. If the dissipation is determined by a simple isotropic viscosity then we find, in line with previous studies, that the alignment time-scale is of the order of the viscous evolution time-scale. However, for typical protostellar disc parameters, if the disc tilt exceeds the opening angle of the disc, then tidally induced shearing within the disc is transonic. In general, hydrodynamic instabilities associated with the internally driven shear result in extra dissipation that is expected to drastically reduce the alignment time-scale. For large disc tilts the alignment time-scale is then comparable with the precession time-scale, while for smaller tilt angles δ, the alignment time-scale varies as (sin δ)−1. We discuss the consequences of the wobbling, precession and rapid realignment for observations of protostellar jets and the implications for binary star formation mechanisms.</w:t>
      </w:r>
      <w:r>
        <w:br/>
      </w:r>
      <w:r>
        <w:rPr>
          <w:rStyle w:val="VerbatimChar"/>
        </w:rPr>
        <w:t xml:space="preserve">## 17798                                                                                                                                                                                                                                                                                                                                                                                                                                                                                                                                                                                                                                                                                                                                                                                                                                                                                                                                                                                                                                                                                                                                                                                                                                                                                                                                                                                                                                                                                                                                                                                                                                                                                                                                                                                                                                                                                                                                                                                                                                                                                                                                                                                                                                                                                                                                                                                                                                                                                                                                                                                                                                                                                                                                                                                                                                                                                                                                                                                                                                                                                                                                                                                                                                                                                                                                                                                                                                                                                                                                                                                                                                                                                                                                                                                                                                                                                                                                                                                                                                                                                                                                                                                                                                                                                                                                                                                                                                                                                                                                                                                                                                                                                                                                                                                                                                                                                                                                                                                                                                                                                                                                                                                                                                                                                                                                                                                                                                                                                                                                                                                                                                                                                                                                                                                                                                                                                                                                                                                                                                                                              L and T dwarfs in the Hyades and Ursa Major moving groups We have used the moving cluster method to identify three L dwarfs and one T dwarf in the Ursa Major/Sirius moving group (age 400 Myr). Five L dwarfs and two T dwarfs are found to belong to the Hyades moving group (age 625 Myr). These L and T dwarfs define 400- and 625-Myr empirical isochrones, assuming that they have the same age. Moving group membership does not guarantee coevality.</w:t>
      </w:r>
      <w:r>
        <w:br/>
      </w:r>
      <w:r>
        <w:rPr>
          <w:rStyle w:val="VerbatimChar"/>
        </w:rPr>
        <w:t xml:space="preserve">## 17801                                                                                                                                                                                                                                                                                                                                                                                                                                                                                                                                                                                                                                                                                                                                                                                                                                                                                                                                                                                                                                                                                                                                                                                                                                                                                                                                                                                                                                                                                                                                                                                                                                                                                                                                                                                                                                                                                                                                                                                                                                                                                                                                                                                                                                                                                                                                                                                                                                                                                                                                                                                                                                                                                                                                                                                                                                                                                                                                                                                                                                                                                                                                                                                                                                                                                                                                                                                                                                                                                                                                                                                                                                                                                                                                                                                                                                                                                                                                                                                                                                                                                                                                                                                                                                                                                                                                                                                                                                                                                                                                                                                                                                                                                                                                                                                                                                                                                                                                                                                                               Physical conditions in the planetary nebula Abell 30 We have analysed optical spectra of two of the hydrogen-deficient knots (J1 and J3) in the born-again planetary nebula Abell 30, together with ultraviolet (UV) spectra of knots J3 and J4. We determine electron temperatures in the knots based on several diagnostics. The [O III] nebular-to-auroral transition ratio yields temperatures of the order of 17 000 K. The weak temperature-dependence of the ratios of helium lines λ4471, λ5876 and λ6678 is used to derive a temperature of 8850 K for knot J3 and 4600 K for knot J1. Ratios of O II recombination lines, which directly measure the temperature in the coldest regions of the knots, are used to derive temperatures of 2500 K for knot J3, and just 500 K for knot J1. We calculate abundances both from collisionally excited lines and from the well-observed recombination spectra of C, N, O and Ne ions. The forbidden line abundances agree well with previous determinations, but the recombination line abundances are several hundred times higher. These results confirm the scenario proposed by Harrington &amp; Feibelman, in which the knots contain a cold core highly enriched in heavy elements. Forbidden lines are almost entirely emitted by the hot outer part of the knot, while recombination lines are emitted predominantly from the cold core. The C/O ratios we derive imply that the knots are oxygen-rich, contrary to theoretical predictions for born-again nebulae.</w:t>
      </w:r>
      <w:r>
        <w:br/>
      </w:r>
      <w:r>
        <w:rPr>
          <w:rStyle w:val="VerbatimChar"/>
        </w:rPr>
        <w:t xml:space="preserve">## 17805                                                                                                                                                                                                                                                                                                                                                                                                                                                                                                                                                                                                                                                                                                                                                                                                                                                                                                                                                                                                                                                                                                                                                                                                                                                                                                                                                                                                                                                                                                                                                                                                                                                                                                                                                                                                                                                                                                                                                                                                                                                                                                                                                                                                                                                                                                                                                                                                                                                                                                                                                                                                                                                                                                                                                                                                                                                                                                                                                                                                                                                                                                                                                                                                                                                                                                                                                                                                                                                                                                                                                                                                                                                                                                                                                                                                                                                                                                                                                                                                                                                                                                                                                                                                                                                                                                                                                                                                                                                                                                                                                                                                                                                                                                                                                        Inside-out or outside-in: the topology of reionization in the photon-starved regime suggested by Lyα forest data We use a set of seminumerical simulations based on the Zel'dovich approximation, the friends-of-friends algorithm and excursion set formalism to generate reionization maps of high dynamic range with a range of assumptions regarding the distribution and luminosity of ionizing sources and the spatial distribution of sinks for the ionizing radiation. We find that ignoring the inhomogeneous spatial distribution of regions of high gas density where recombinations are important - as is often done in studies of this kind - can lead to misleading conclusions regarding the topology of reionization, especially if reionization occurs in the photon-starved regime suggested by Lya forest data. The inhomogeneous spatial distribution of recombinations significantly reduces the mean-free path of ionizing photons and the typical size of coherently ionized regions. Reionization proceeds then much more as an outside-in process. Low-density regions far from ionizing sources become ionized before regions of high gas density not hosting sources of ionizing radiation. The spatial distribution of sinks of ionization radiation also significantly affects the shape and amplitude of the power spectrum of fluctuations of 21 cm emission. The slope of the 21 cm power spectrum as measured by upcoming 21 cm experiments should be able to distinguish to what extent the topology of reionization proceeds outside-in or inside-out, while the evolution of the amplitude of the power spectrum with increasing ionized mass fraction should be sensitive to the spatial distribution and the luminosity of ionizing sources.</w:t>
      </w:r>
      <w:r>
        <w:br/>
      </w:r>
      <w:r>
        <w:rPr>
          <w:rStyle w:val="VerbatimChar"/>
        </w:rPr>
        <w:t xml:space="preserve">## 17820                                                                                                                                                                                                                                                                                                                                                                                                                                                                                                                                                                                                                                                                                                                                                                                                                                                                                                                                                                                                                                                                                                                                                                                                                                                                                                                                                                                                                                                                                                                                                                                                                                                                                                                                                                                                                                                                                                                                                                                                                                                                                                                                                                                                                                                                                                                                                                                                                                                                                                                                                                                                                                                                                                                                                                                                                                                                                                                                                                                                                                                                                                                                                                                                                                                                                                                                                                                                                                                                                                                                                                                                                                                                                                                                                                                                                                                                                                                                                                                                                                                                                                                                                                                                                                                                                                                                                                                                                                                                                                                                                                                                                                                                                                                                                                                                                                                                                                                                                                                                                                                                                                                                                                                                                                                                                                                                                                                                                                                                           A re-analysis of the iron line in the XMM–Newton data from the low/hard state in GX339−4 The detection of an extremely broad iron line in XMM-Newton MOS data from the low/hard state of the black hole binary GX339-4 is the only piece of evidence which unambiguously conflicts with the otherwise extremely successful truncated disc interpretation of this state. However, it also conflicts with some aspect of observational data for all other alternative geometries of the low/hard state, including jet models, making it very difficult to understand. We re-analyse these data and show that they are strongly affected by pile-up even with extensive centroid removal as the source is ~200 times brighter than the recommended maximum count rate. Instead, we extract the simultaneous PN timing-mode data which should not be affected by pile-up. These show a line which is significantly narrower than in the MOS data. Thus these data are easily consistent with a truncated disc, and indeed, strongly support such an interpretation.</w:t>
      </w:r>
      <w:r>
        <w:br/>
      </w:r>
      <w:r>
        <w:rPr>
          <w:rStyle w:val="VerbatimChar"/>
        </w:rPr>
        <w:t xml:space="preserve">## 17834                                                                                                                                                                                                                                                                                                                                                                                                                                                                                                                                                                                                                                                                                                                                                                                                                                                                                                                                                                                                                                                                                                                                                                                                                                                                                                                                                                                                                                                                                                                                                                                                                                                                                                                                                                                                                                                                                                                                                                                                                                                                                                                                                                                                                                                                                                                                                                                                                                                                                                                                                                                                                                                                                                                                                                                                                                                                                                                                                                                                                                                                                                                                                                                                                                                                                                                                                                                                                                                                                                                                                                                                                                                                                                                                                                                                                                                                                                                                                                                                                                                                                                                                                                                                                                                                                                                                                                                                                                                                                                                                                                                                                                                                                                                                                                                                                                                                                                                                                                                                                                                                                                                                                                                                                                                                                                                                                                                                                                                                                                                                                                                                                                                                                                                                                                                                                                                                                                                                                                                                                                                                      The supernova in the large magellanic cloud Abstract The appearance in February 1987 of a naked-eye supernova in a nearby galaxy to our own was the first supernova of this brightness for 383 years. Neutrinos detected from the supernova marked the start of the subject of neutrino astronomy. The light from the star was a uniquely bright probe to the regions of interstellar space, in our Galaxy and another, and to the intergalactic space between them.</w:t>
      </w:r>
      <w:r>
        <w:br/>
      </w:r>
      <w:r>
        <w:rPr>
          <w:rStyle w:val="VerbatimChar"/>
        </w:rPr>
        <w:t xml:space="preserve">## 17840                                                                                                                                                                                                                                                                                                                                                                                                                                                                                                                                                                                                                                                                                                                                                                                                                                                                                                                                                                                                                                                                                                                                                                                                                                                                                                                                                                                                                                                                                                                                                                                                                                                                                                                                                                                                                                                                                                                                                                                                                                                                                                                                                                                                                                                                                                                                                                                                                                                                                                                                                                                                                                                                                                                                                                                                                                                                                                                                                                                                                                                                                                                                                                                                                                                                                                                                                                                                                                                                                                                                                                                                                                                                                                                                                                                                                                                                                                                                                                                                                                                                                                                                                                                                                                                                                                                                                                                                                                                                                                                                                                                                                                                                                                                                                                                                                                                                                                                                                                                                                                                                                                                                                                                                                                                                                                                                                                                                                                                                                                                                                                                                                                                                                                                                                                                                                                                                                                                                                                                                  Quasars and radio galaxies Various classes of phenomena are now known, all of which apparently involve some violent nonstellar activity associated with the nuclei of galaxies. In this review, one particular manifestation of this violent activity, namely, strong extragalactic radio sources is described. The general problems of the energy supply in galactic nuclei are discussed. Some comments are made on the relevance of active nuclei to galactic evolution in general and observational cosmology. 45 references. (auth)</w:t>
      </w:r>
      <w:r>
        <w:br/>
      </w:r>
      <w:r>
        <w:rPr>
          <w:rStyle w:val="VerbatimChar"/>
        </w:rPr>
        <w:t xml:space="preserve">## 17859                                                                                                                                                                                                                                                                                                                                                                                                                                                                                                                                                                                                                                                                                                                                                                                                                                                                                                                                                                                                                                                                                                                                                                                                                                                                                                                                                                                                                                                                                                                                                                                                                                                                                                                                                                                                                                                                                                                                                                                                                                                                                                                                                                                                                                                                                                                                                                                                                                                                                                                                                                                                                                                                                                                                                                                                                                                                                                                                                                                                                                                                                                                                                                                                                                                                                                                                                                                                                                                                                                                                                                                                                                                                                                                                                                                                                                                                                                                                                                                                                                                                                                                                                                                                                                                                                                                                                                                                                                                                                                                                                                                                                                                                                                                                                                                                                                                                                                                                                                                                                                                                                                                                                                                                                                                                                                                                                                                                                                                                                                                  A Fast bipolar H2 outflow from IRAS 16342-3814: an old star reliving its youth Some evolved stars in the pre-planetary nebula phase produce highly-collimated molecular outflows that resemble the accretion-driven jets and outflows from pre-main sequence stars. We show that IRAS 16342-3814 (the Water Fountain Nebula) is such an object and present K-band integral field spectroscopy revealing a fast (&gt; 150 km s −1 ) bipolar H2 outflow. The H2 emission is shock excited and may arise in fast-moving clumps, accelerated by the previously observed precessing jet. The total luminosity in H2 is 0.37 L⊙ which is comparable with that of accretion-powered outflows from Class 0 protostars. We also detect CO overtone bandhead emission in the scattered continuum, indicating hot molecular gas close to the centre, a feature also observed in a number of protostars with active jets. It seems likely that the jet and outflow in IRAS 16342-3814 are powered by accretion onto a binary companion.</w:t>
      </w:r>
      <w:r>
        <w:br/>
      </w:r>
      <w:r>
        <w:rPr>
          <w:rStyle w:val="VerbatimChar"/>
        </w:rPr>
        <w:t xml:space="preserve">## 17870                                                                                                                                                                                                                                                                                                                                                                                                                                                                                                                                                                                                                                                                                                                                                                                                                                                                                                                                                                                                                                                                                                                                                                                                                                                                                                                                                                                                                                                                                                                                                                                                                                                                                                                                                                                                                                                                                                                                                                                                                                                                                                                                                                                                                                                                                                                                                                                                                                                                                                                                                                                                                                                                                                                                                                                                                                                                                                                                                                                                                                                                                                                                                                                                                                                                                                                                                                                                                                                                                                                                                                                                                                                                                                                                                                                                                                                                                                                                                                                                                                                                                                                                                                                                                                                                                                                                                                                                              A long hard look at MCG—6-30-15 with XMM—Newton— II. Detailed EPIC analysis and modelling The bright Seyfert 1 galaxy MCG‐6-30-15 has provided some of the best evidence to date for the existence of supermassive black holes in active galactic nuclei. Observations with ASCA revealed an X-ray iron line profile shaped by strong Doppler and gravitational effects. In this paper the shape of the iron line, its variability characteristics and the robustness of this spectral interpretation are examined using the long XMM‐Newton observation taken in 2001. A variety of spectral models, both including and excluding the effects of strong gravity, are compared to the data in a uniform fashion. The results strongly favour models in which the spectrum is shaped by emission from a relativistic accretion disc. It is far more difficult to explain the 3‐10 keV spectrum using models dominated by absorption (by either warm or partially covering cold matter), emission line blends, curved continua or additional continuum components. These provide a substantially worse fit to the data and fail to explain other observations (such as the simultaneous BeppoSAX spectrum). This reaffirms the veracity of the relativistic ‘disc line’ interpretation. The short term variability in the shape of the energy spectrum is investigated and explained in terms of a two-component emission model. Using a combination of spectral variability analyses, the spectrum is successfully decomposed into a variable power-law component (PLC) and a reflection-dominated component (RDC). The former is highly variable while the latter is approximately constant throughout the observation, leading to the well-known spectral variability patterns. Consideration of the long term X-ray monitoring of MCG‐6-30-15 by RXTE demonstrates that the long XMM‐Newton observation sampled the ‘typical’ state of the source. These results and those of other analyses of the large XMM‐Newton data set are summarized and their implications for understanding this enigmatic source are discussed.</w:t>
      </w:r>
      <w:r>
        <w:br/>
      </w:r>
      <w:r>
        <w:rPr>
          <w:rStyle w:val="VerbatimChar"/>
        </w:rPr>
        <w:t xml:space="preserve">## 17910                                                                                                                                                                                                                                                                                                                                                                                                                                                                                                                                                                                                                                                                                                                                                                                                                                                                                                                                                                                                                                                                                                                                                                                                                                                                                                                                                                                                                                                                                                                                                                                                                                                                                                                                                                                                                                                                                                                                                                                                                                                                                                                                                                                                                                                                                                                                                                                                                                                                                                                                                                                                                                                                                                                                                                                                                                                                                                                                                                                                                                                                                                                                                                                                                                                                                                                                                                                                                                                                                                                                                                                                                                                                                                                                                                                                                                                                                                                                                                                                                                                                                                                                                                                                                                                                                                                                                                                                                                                                                                                                                                                                                                                                                                                                                                                                                                                                                                                     A sensitive submillimetre survey of Broad Absorption Line quasars Using the SCUBA bolometer array on the JCMT, we have carried out a submillimetre (submm) survey of Broad Absorption Line quasars (BALQs). The sample has been chosen to match, in redshift and optical luminosity, an existing benchmark 850� m sample of radio-quiet quasars, allowing a direct comparison of the submm properties of BAL quasars relative to the parent radio-quiet population. We reach a submm limit 1σ �1.5mJy at 850� m, allowing a more rigorous measure of the submm properties of BAL quasars than previous studies. Our submm photometry complements extensive observations at other wavelengths, in particular X-rays with Chandra and infrared with Spitzer. To compare the 850� m flux distribution of BALQs with that of the non-BAL quasar benchmark sample, we employ a suite of statistical methods, including survival analysis and a novel Bayesian derivation of the underlying flux distribution. Although there are no strong grounds for rejecting the null hypothesis that BALQs on the whole have the same submm properties as non-BAL quasars, we do find tentative evidence (1–4 percent significance from a K–S test and survival analysis) for a dependence of submm flux on the equivalent width of the characteristic C IV broad absorption line. If this effect is real— submm activity is linked to the absorption strength of the outflow— it has implications either for the evolution of AGN and their connection with star formation in their host galaxies, or for unification models of AGN.</w:t>
      </w:r>
      <w:r>
        <w:br/>
      </w:r>
      <w:r>
        <w:rPr>
          <w:rStyle w:val="VerbatimChar"/>
        </w:rPr>
        <w:t xml:space="preserve">## 17912                                                                                                                                                                                                                                                                                                                                                                                                                                                                                                                                                                                                                                                                                                                                                                                                                                                                                                                                                                                                                                                                                                                                                                                                                                                                                                                                                                                                                                                                                                                                                                                                                                                                                                                                                                                                                                                                                                                                                                                                                                                                                                                                                                                                                                                                                                                                                                                                                                                                                                                                                                                                                                                                                                                                                                                                                                                                                                                                                                                                                                                                                                                                                                                                                                                                                                                                                                                                                                                                                                                                                                                                                                                                                                                                                                                                                                                                                                                                                                                                                                                                                                                                                                                                                                                                                                                                                                                                                                                                                                                                                                                                                                                                                                                                                                                                                                                                                                                                                                                                                                                                                                                                                                                                                                                                                                                                                                                                                                                                                                                                                                                                                                                                  Dark Radiation or Warm Dark Matter from long lived particle decays in the light of Planck Abstract Although Planck data supports the standard ΛCDM model, it still allows for the presence of Dark Radiation corresponding up to about half an extra standard neutrino species. We propose a scenario for obtaining a fractional “effective neutrino species” from a thermally produced particle which decays into a much lighter stable relic plus standard fermions. At lifetimes much longer than ∼1 s, both the relic particles and the non-thermal neutrino component contribute to Dark Radiation. By increasing the stable-to-unstable particle mass ratio, the relic particle no longer acts as Dark Radiation but instead becomes a candidate for Warm Dark Matter with mass O ( 1 keV–100 GeV ) . In both cases it is possible to address the lithium problem.</w:t>
      </w:r>
      <w:r>
        <w:br/>
      </w:r>
      <w:r>
        <w:rPr>
          <w:rStyle w:val="VerbatimChar"/>
        </w:rPr>
        <w:t xml:space="preserve">## 17933                                                                                                                                                                                                                                                                                                                                                                                                                                                                                                                                                                                                                                                                                                                                                                                                                                                                                                                                                                                                                                                                                                                                                                                                                                                                                                                                                                                                                                                                                                                                                                                                                                                                                                                                                                                                                                                                                                                                                                                                                                                                                                                                                                                                                                                                                                                                                                                                                                                                                                                                                                                                                                                                                                                                                                                                                                                                                                                                                                                                                                                                                                                                                                                                                                                                                                                                                                                                                                                                                                                                                                                                                                                                                                                                                                                                                                                                                                                                                                                                                                                                                                                                                                                                                                                                                                                                                                                                                                                                                                                                                                                                                                                                                                                                                                                                                                                                                                                                                                                                                                                                                                                                                                                                                              The origin of the UV excess in powerful radio galaxies: spectroscopy and polarimetry of a complete sample of intermediate‐redshift radio galaxies We present spectroscopic and polarimetric observations of a complete, optically unbiased sample of 2-Jy radio galaxies at intermediate redshifts (0.15 10 per cent level. Careful measurement and modelling of our spectra have allowed us to quantify the contributions of other components to the UV excess. We show that nebular continuum (present in all objects at the 3-40 per cent level), direct active galactic nucleus (AGN) light (significant in 40 per cent of objects) and young stellar populations (significant in 15 - 50 per cent of objects) all make important contributions to the UV continuum in the population of powerful radio galaxies. These results serve to emphasize the multicomponent nature of the UV continuum in radio galaxies. The results also point to an interesting link between the optical/UV and far-IR properties of our sample objects, in the sense that the objects with the clearest evidence for optical/UV starburst activity are also the most luminous at far-IR wavelengths. This supports the idea that the cooler dust components in radio galaxies are heated by starbursts rather than by AGN.</w:t>
      </w:r>
      <w:r>
        <w:br/>
      </w:r>
      <w:r>
        <w:rPr>
          <w:rStyle w:val="VerbatimChar"/>
        </w:rPr>
        <w:t xml:space="preserve">## 17943                                                                                                                                                                                                                                                                                                                                                                                                                                                                                                                                                                                                                                                                                                                                                                                                                                                                                                                                                                                                                                                                                                                                                                                                                                                                                                                                                                                                                                                                                                                                                                                                                                                                                                                                                                                                                                                                                                                                                                                                                                                                                                                                                                                                                                                                                                                                                                                                                                                                                                                                                                                                                                                                                                                                                                                                                                                                                                                                                                                                                                                                                                                                                                                                                                                                                                                                                                                                                                                                                                                                                                                                                                                                                                                                                                                                                                                                                                                                                                                                                                                                                                                                                                                                                                                                                                                                                                                                                                                                                                                                                                                                                                                                                                                                                                                                                                                                                                                                                                                                                                                                                                                                                                                                                                                                                                                                                                                                                                                                                                                                                                                                                                                                                       Galaxy formation through cosmic recycling. Direct observations reveal how massive galaxies formed in the early universe Extremely massive galaxies are seen in the young universe, but their presence is puzzling because we do not yet understand how they became so massive so quickly. How do they get enough fuel to form stars so rapidly? The raw fuel for forming stars is cold molecular gas, and although this gas is common within young galaxies (1), we do not know how it is replenished once the first reservoirs are converted into stars. On page 1128 of this issue, Emonts et al. (2) report observations that may provide our first clue to this fueling problem. They have detected a giant reservoir of recycled molecular gas that is replenishing the fuel supply of one of the most massive galaxies in the young universe.</w:t>
      </w:r>
      <w:r>
        <w:br/>
      </w:r>
      <w:r>
        <w:rPr>
          <w:rStyle w:val="VerbatimChar"/>
        </w:rPr>
        <w:t xml:space="preserve">## 17945                                                                                                                                                                                                                                                                                                                                                                                                                                                                                                                                                                                                                                                                                                                                                                                                                                                                                                                                                                                                                                                                                                                                                                                                                                                                                                                                                                                                                                                                                                                                                                                                                                                                                                                                                                                                                                                                                                                                                                                                                                                                                                                                                                                                                                                                                                                                                                                                                                                                                                                                                                                                                                                                                                                                                                                                                                                                                                                                                                                                                                                                                                                                                                                                                                                                                                                                                                                                                                                                                                                                                                                                                                                                                                                                                                                                                                                                                                                                                                                                                                                                                                                                                                                                                                                                                                                                                                                                                                                                                                                                                                                                                                                                                                                                                                                                                                                                                                                                                                                                                                                                                                                                                                                                                                                                                          An interstellar dust component rich in 12C Chondritic meteorites contain grains which condensed in circumstellar environments and carry unusual isotope signatures1 providing clues to the location in which grain formation took place. Isotope measurements on grains that are composed entirely of carbon or carbon compounds have, up to now, given compositions either close to typical Solar System values or enriched in 13C (refs 2–5). Despite the existence of astrophysical environments where 12C production predominates, highly 12C-enriched carbon com-ponents in meteorites are uncommon. Here we report the results of an analysis of an acid-resistant residue from the Allende (CV3) meteorite1,6, extensively combusted in oxygen at low temperatures (&lt;500 °C) to remove isotopically normal carbon, which revealed the presence of a small amount (&lt;0.1 p.p.m.) of carbon with a 12C/13C ratio close to 120, well above the value of 89 ± 3 found in terrestrial samples or bulk meteorites. This component is denoted Cλ. Stellar evolutionary processes favour lowering of the 12C/13C ratio; hence Cλ, which has a combustion temperature consistent with graphite, might be a primitive type of interstellar material.</w:t>
      </w:r>
      <w:r>
        <w:br/>
      </w:r>
      <w:r>
        <w:rPr>
          <w:rStyle w:val="VerbatimChar"/>
        </w:rPr>
        <w:t xml:space="preserve">## 18001                                                                                                                                                                                                                                                                                                                                                                                                                                                                                                                                                                                                                                                                                                                                                                                                                                                                                                                                                                                                                                                                                                                                                                                                                                                                                                                                                                                                                                                                                                                                                                                                                                                                                                                                                                                                                                                                                                                                                                                                                                                                                                                                                                                                                                                                                                                                                                                                                                                                                                                                                                                                                                                                                                                                                                                                                                                                                                                                                                                                                                                                                                                                                                                                                                                                                                                                                                                                                                                                                                                                                                                                                                                                                                                                                                                                                                                                                                                                                                                                                                                                                                                                                                                                                                                                                                                                                                                                                                                                                                                                                                                                                                                                                                                                                                                                                                                                                                                                                                                                                                                                                                                                                                       Cores and cusps in the dwarf spheroidals We consider the problem of determining the structure of the dark halo of nearby dwarf spheroidal galaxies (dSphs) from the spherical Jeans equations. Whether the dark haloes are cusped or cored at the centre is an important strategic problem in modern astronomy. The observational data comprise the line-of-sight velocity dispersion of a luminous tracer population. We show that when such data are analysed to find the dark matter density with the spherical Poisson and Jeans equations, then the generic solution is a dark halo density that is cusped like an isothermal (ρD ∝ r −2 ). Although milder cusps (like the Navarro–Frenk–White ρD ∝ r −1 ) and even cores are possible, they are not generic. Such solutions exist only if the anisotropy parameter β and the logarithmic slope of the stellar density γ � satisfy the constraint γ � = 2β at the centre or if the radial velocity dispersion falls to zero at the centre. So, for example, a dSph with an exponential light profile can exist in Navarro–Frenk–White halo and have a flat velocity dispersion, but anisotropy in general drives the dark halo solution to an isothermal cusp. The identified cusp or core is therefore a consequence of the assumptions (particularly of spherical symmetry and isotropy), and not the data.</w:t>
      </w:r>
      <w:r>
        <w:br/>
      </w:r>
      <w:r>
        <w:rPr>
          <w:rStyle w:val="VerbatimChar"/>
        </w:rPr>
        <w:t xml:space="preserve">## 18002                                                                                                                                                                                                                                                                                                                                                                                                                                                                                                                                                                                                                                                                                                                                                                                                                                                                                                                                                                                                                                                                                                                                                                                                                                                                                                                                                                                                                                                                                                                                                                                                                                                                                                                                                                                                                                                                                                                                                                                                                                                                                                                                                                                                                                                                                                                                                                                                                                                                                                                                                                                                                                                                                                                                                                                                                                                                                                                                                                                                                                                                                                                                                                                                                                                                                                                                                                                                                                                                                                                                                                                                                                                                                                                                                                                                                                                                                                                                                                                                                                                                                                                                                                                            Young stellar populations in early-type galaxies in the Sloan Digital Sky Survey We use a purely data-driven rectified factor analysis to identify early-type galaxies with recent star formation in Data Release 4 of the Sloan Digital Sky Survey Spectroscopic Catalogue. We compare the spectra and environment of these galaxies with those of 'normal' early-type galaxies, and a sample of independently selected E+A galaxies. We calculate the projected local galaxy surface density from the nearest five and 10 neighbours (Σ 5 and Σ 10 ) for each galaxy in our sample, and find that the dependence on projected local density, of the properties of E+A galaxies, is not significantly different from that of early-type galaxies with young stellar populations, dropping off rapidly towards denser environments, and flattening off at densities ≤0.1-0.3 Mpc -2 . The dearth of E+A galaxies in dense environments confirms that E+A galaxies are most likely the products of galaxy-galaxy merging or interactions, rather than star-forming galaxies whose star formation has been quenched by processes unique to dense environments, such as ram-pressure stripping or galaxy harassment. We see a tentative peak in the number of E+A galaxies at E 10 ∼ 0.1-0.3 Mpc -2 , which may represent the local galaxy density at which the rate of galaxy-galaxy merging or interaction rate peaks. Analysis of the spectra of our early-type galaxies with young stellar populations suggests that they have a stellar component dominated by F stars, ∼ 1-4 Gyr old, together with a mature, metal-rich population characteristic of 'typical' early-type galaxies. The young stars represent ≥10 per cent of the stellar mass in these galaxies. This, together with the similarity of the environments in which this 'E+F' population and the E+A galaxy sample are found, suggests that E+F galaxies used to be E+A galaxies, but have evolved by a further ∼ one to a few Gyr. Our rectified factor analysis is sensitive enough to identify this hidden population, which allows us to study the global and intrinsic properties of early-type galaxies created in major mergers or interactions, and compare them with those early-types which have had the bulk of their stars in place since a much earlier epoch.</w:t>
      </w:r>
      <w:r>
        <w:br/>
      </w:r>
      <w:r>
        <w:rPr>
          <w:rStyle w:val="VerbatimChar"/>
        </w:rPr>
        <w:t xml:space="preserve">## 18026                                                                                                                                                                                                                                                                                                                                                                                                                                                                                                                                                                                                                                                                                                                                                                                                                                                                                                                                                                                                                                                                                                                                                                                                                                                                                                                                                                                                                                                                                                                                                                                                                                                                                                                                                                                                                                                                                                                                                                                                                                                                                                                                                                                                                                                                                                                                                                                                                                                                                                                                                                                                                                                                                                                                                                                                                                                                                                                                                                                                                                                                                                                                                                                                                                                                                                                                                                                                                                                                                                                                                                                                                                                                                                                                                                                                                                                                                                                                                                                                                                                                                                                                                                                                                                                                                                                                                                                                                                                                                                                                                                                                                                                                                                                                                                                                                                                                                                                                                                                                                                                                                                                                                                                                                                                                                                                                                                                                                                                                                                                        The Mid-Infrared Instrument for the James Webb Space Telescope, V: Predicted Performance of the MIRI Coronagraphs The imaging channel on the Mid-Infrared Instrument (MIRI) is equipped with four coronagraphs that provide high contrast imaging capabilities for studying faint point sources and extended emission that would otherwise be overwhelmed by a bright point-source in its vicinity. Such bright sources might include stars that are orbited by exoplanets and circumstellar material, mass-loss envelopes around post-main-sequence stars, the near-nuclear environments in active galaxies, and the host galaxies of distant quasars. This paper describes the coronagraphic observing modes of MIRI, as well as performance estimates based on measurements of the MIRI flight model during cryo-vacuum testing. A brief outline of coronagraphic operations is also provided. Finally, simulated MIRI coronagraphic observations of a few astronomical targets are presented for illustration.</w:t>
      </w:r>
      <w:r>
        <w:br/>
      </w:r>
      <w:r>
        <w:rPr>
          <w:rStyle w:val="VerbatimChar"/>
        </w:rPr>
        <w:t xml:space="preserve">## 18030                                                                                                                                                                                                                                                                                                                                                                                                                                                                                                                                                                                                                                                                                                                                                                                                                                                                                                                                                                                                                                                                                                                                                                                                                                                                                                                                                                                                                                                                                                                                                                                                                                                                                                                                                                                                                                                                                                                                                                                                                                                                                                                                                                                                                                                                                                                                                                                                                                                                                                                                                                                                                                                                                                                                                                                                                                                                                                                                                                                                                                                                                                                                                                                                                                                                                                                                                                                                                                                                                                                                                                                                                                                                                                                                                                                                                                                                                                                                                                                                                                                                                                                                                                                                                                                                                                                                                                                                                                                                                                                                                                                                     Dynamical effects of stellar mass-loss on a Kuiper-like belt A quarter of DA white dwarfs are metal polluted, yet elements heavier than helium sink down through the stellar atmosphere on time-scales of days. Hence, these white dwarfs must be the currently accreting material containing heavy elements. Here we consider whether the scattering of comets or asteroids from an outer planetary system, following stellar mass-loss on the asymptotic giant branch, can reproduce these observations. We use N-body simulations to investigate the effects of stellar mass-loss on a simple system consisting of a planetesimal belt whose inner edge is truncated by a planet. Our simulations find that, starting with a planetesimal belt population fitted to the observed main-sequence evolution, sufficient mass is scattered into the inner planetary system to explain the inferred heavy element accretion rates. This assumes that a fraction of the mass scattered into the inner planetary system ends up on star-grazing orbits, is tidally disrupted and is accreted on to the white dwarf. The simulations also reproduce the observed decrease in accretion rate with cooling age and predict accretion rates in old (&gt;1 Gyr) white dwarfs, in line with observations. The efficiency we assumed for material scattered into the inner planetary system to end up on star-grazing orbits is based on a solar-like planetary system, since the simulations show that a single planet is not sufficient. Although the correct level of accretion is reproduced, the simulations predict a higher fraction of accreting white dwarfs than observed. This could indicate that the evolved planetary systems are less efficient in scattering bodies on to star-grazing orbits or that dynamical instabilities post-stellar mass-loss cause rapid planetesimal belt depletion for a significant fraction of systems.</w:t>
      </w:r>
      <w:r>
        <w:br/>
      </w:r>
      <w:r>
        <w:rPr>
          <w:rStyle w:val="VerbatimChar"/>
        </w:rPr>
        <w:t xml:space="preserve">## 18067                                                                                                                                                                                                                                                                                                                                                                                                                                                                                                                                                                                                                                                                                                                                                                                                                                                                                                                                                                                                                                                                                                                                                                                                                                                                                                                                                                                                                                                                                                                                                                                                                                                                                                                                                                                                                                                                                                                                                                                                                                                                                                                                                                                                                                                                                                                                                                                                                                                                                                                                                                                                                                                                                                                                                                                                                                                                                                                                                                                                                                                                                                                                                                                                                                                                                                                                                                                                                                                                                                                                                                                                                                                                                                                                                                                                                                                                                                                                                                                                                                                                                                                                                                                                                                                                                                                                                                                                                                                                                                                                                                                                                                                                                                                                                                                                                                                                                                                                                                                                                                                                                                                                                                           Empirical evidence for a nonlinear effect of galactic cosmic rays on clouds Galactic cosmic ray (GCR) changes have been suggested to affect weather and climate, and new evidence is presented here directly linking GCRs with clouds. Clouds increase the diffuse solar radiation, measured continuously at UK surface meteorological sites since 1947. The ratio of diffuse to total solar radiation—the diffuse fraction (DF)—is used to infer cloud, and is compared with the daily mean neutron count rate measured at Climax, Colorado from 1951–2000, which provides a globally representative indicator of cosmic rays. Across the UK, on days of high cosmic ray flux (above 3600×102 neutron counts h−1, which occur 87% of the time on average) compared with low cosmic ray flux, (i) the chance of an overcast day increases by (19±4) %, and (ii) the diffuse fraction increases by (2±0.3) %. During sudden transient reductions in cosmic rays (e.g. Forbush events), simultaneous decreases occur in the diffuse fraction. The diffuse radiation changes are, therefore, unambiguously due to cosmic rays. Although the statistically significant nonlinear cosmic ray effect is small, it will have a considerably larger aggregate effect on longer timescale (e.g. centennial) climate variations when day-to-day variability averages out.</w:t>
      </w:r>
      <w:r>
        <w:br/>
      </w:r>
      <w:r>
        <w:rPr>
          <w:rStyle w:val="VerbatimChar"/>
        </w:rPr>
        <w:t xml:space="preserve">## 18096                                                                                                                                                                                                                                                                                                                                                                                                                                                                                                                                                                                                                                                                                                                                                                                                                                                                                                                                                                                                                                                                                                                                                                                                                                                                                                                                                                                                                                                                                                                                                                                                                                                                                                                                                                                                                                                                                                                                                                                                                                                                                                                                                                                                                                                                                                                                                                                                                                                                                                                                                                                                                                                                                                                                                                                                                                                                                                                                                                                                                                                                                                                                                                                                                                                                                                                                                                                                                                                                                                                                                                                                                                                                                                                                                                                                                                                                                              Metallicity, planet formation, and disc lifetimes The lifetime of protoplanetary discs is intimately linked to the mechanism responsible for their dispersal. Since the formation of planets within a disc must operate within the time frame of disc dispersal, it is crucial to establish what is the dominant process that disperses the gaseous component of discs around young stars. Planet formation itself as well as photoevaporation by energetic radiation from the central young stellar object has been proposed as plausible dispersal mechanisms. There is, however, still no consensus as what the dominant process may be. In this paper, we use the different metallicity dependence of X-ray photoevaporation and planet formation to discriminate between these two processes. We study the effects of metallicity, Z, on the dispersal time-scale, t phot , in the context of a photoevaporation model, by means of detailed thermal calculations of a disc in hydrostatic equilibrium irradiated by extreme ultraviolet and X-ray radiation from the central source. Our models show t phot ∝ Z 0.52 for a pure photoevaporation model. By means of analytical estimates, we derive instead a much stronger negative power dependence on metallicity of the disc lifetime for a dispersal model based on planet formation. A census of disc fractions in lower metallicity regions should therefore be able to distinguish between the two models. A recent study by Yasui et al. in low-metallicity clusters of the extreme outer Galaxy ([O/H] ~ -0.7 dex and dust-to-gas ratio of ~0.001) provides preliminary observational evidence for shorter disc lifetimes at lower metallicities, in agreement with the predictions of a pure photoevaporation model. While we do not exclude that planet formation may indeed be the cause of some of the observed discs with inner holes, these observational findings and the models and analysis presented in this work are consistent with X-ray photoevaporation as the dominant disc dispersal mechanism. We finally develop an analytical framework to study the effects of metallicity-dependent photoevaporation on the formation of gas giants in the core accretion scenario. We show that accounting for this effect strengthens the conclusion that planet formation is favoured at higher metallicity. We find, however, that the metallicity dependence of photoevaporation only plays a secondary role in this scenario, with the strongest effect being the positive correlation between the rate of core formation and the density of solids in the disc.</w:t>
      </w:r>
      <w:r>
        <w:br/>
      </w:r>
      <w:r>
        <w:rPr>
          <w:rStyle w:val="VerbatimChar"/>
        </w:rPr>
        <w:t xml:space="preserve">## 18102                                                                                                                                                                                                                                                                                                                                                                                                                                                                                                                                                                                                                                                                                                                                                                                                                                                                                                                                                                                                                                                                                                                                                                                                                                                                                                                                                                                                                                                                                                                                                                                                                                                                                                                                                                                                                                                                                                                                                                                                                                                                                                                                                                                                                                                                                                                                                                                                                                                                                                                                                                                                                                                                                                                                                                                                                                                                                                                                                                                                                                                                                                                                                                                                                                                                                                                                                                                                                                                                                                                                                                                                                                                                                                                                                                                                                                                                                                                                                                                                                                                                                                                                                                                                                                                                                                                                                                                                                                                                                                                                                                                                                                                                                                                                                                                                                                                                                                                                                                                                                                                                                                                                                                                                                                                                                                                                                                                                                                                                                                                                                                                                                                                                                                 The unusual radio transient in M82: an SS 433 analogue? In this Letter we discuss the recently discovered radio transient in the nuclear region of M82. It has been suggested that this source is an X-ray binary, which, given the radio flux density, would require an X-ray luminosity, LX ∼ 6 × 1042 erg s−1 if it were a stellar mass black hole that followed established empirical relations for X-ray binaries. The source is not detected in the analysis of the X-ray archival data. Using a 99 per cent confidence level upper limit we find that LX≤ 1.8 × 1037 and 1.5 × 1037 erg s−1, using power law and disc blackbody models, respectively. The source is thus unlikely to be a traditional microquasar, but could be a system similar to SS 433, a Galactic microquasar with a high ratio of radio to X-ray luminosity.</w:t>
      </w:r>
      <w:r>
        <w:br/>
      </w:r>
      <w:r>
        <w:rPr>
          <w:rStyle w:val="VerbatimChar"/>
        </w:rPr>
        <w:t xml:space="preserve">## 18114                                                                                                                                                                                                                                                                                                                                                                                                                                                                                                                                                                                                                                                                                                                                                                                                                                                                                                                                                                                                                                                                                                                                                                                                                                                                                                                                                                                                                                                                                                                                                                                                                                                                                                                                                                                                                                                                                                                                                                                                                                                                                                                                                                                                                                                                                                                                                                                                                                                                                                                                                                                                                                                                                                                                                                                                                                                                                                                                                                                                                                                                                                                                                                                                                                                                                                                                                                                                                                                                                                                                                                                                                                                                                                                                                                                                                                                                                                                                                                                                                                                                                                                                                                                                                                                                                                                                                                                                                                                                                                                                                                                                                                                                                                                                                                                                                                                                                                                                                                                                                                                                                                                                                                                                                                                                                                                                                                                                                                                                                                                                                                                                                              WASP-4b: a 12th-magnitude transiting hot-Jupiter in the Southern hemisphere We report the discovery of WASP-4b, a large transiting gas-giant planet with an orbital period of 1.34 days. This is the first planet to be discovered by the SuperWASP-South observatory and CORALIE collaboration and the first planet orbiting a star brighter than 16th magnitude to be discovered in the southern hemisphere. A simultaneous fit to high-quality light curves and precision radial velocity measurements leads to a planetary mass of 1.22^(+0.09)_(−0.08) M_(Jup) and a planetary radius of 1.42^(+0.07)_(−0.04) R_(Jup). The host star is USNO-B1.0 0479–0948995, a G7 V star of visual magnitude 12.5. As a result of the short orbital period, the predicted surface temperature of the planet is 1761 K, making it an ideal candidate for detections of the secondary eclipse at infrared wavelengths.</w:t>
      </w:r>
      <w:r>
        <w:br/>
      </w:r>
      <w:r>
        <w:rPr>
          <w:rStyle w:val="VerbatimChar"/>
        </w:rPr>
        <w:t xml:space="preserve">## 18139                                                                                                                                                                                                                                                                                                                                                                                                                                                                                                                                                                                                                                                                                                                                                                                                                                                                                                                                                                                                                                                                                                                                                                                                                                                                                                                                                                                                                                                                                                                                                                                                                                                                                                                                                                                                                                                                                                                                                                                                                                                                                                                                                                                                                                                                                                                                                                                                                                                                                                                                                                                                                                                                                                                                                                                                                                                                                                                                                                                                                                                                                                                                                                                                                                                                                                                                                                                                                                                                                                                                                                                                                                                                                                                                                                                                                                                                                                                                                                                                                                                                                                                                                                                                                                                                                                                                                                                                                                                                                                                                                                                                                                                                                                                                                                                                                                                                                                                                                                                                                                                                                                                                                                                                                                                                                                         On the mass segregation of stars and brown dwarfs in Taurus ABSTRACT We use the new minimum spanning tree (MST) method to look for mass segregation inthe Taurus association. The method computes the ratio of MST lengths of any chosensubset of objects, including the most massive stars and brown dwarfs, to the MSTlengths of random sets of stars and brown dwarfs in the cluster. This mass segregationratio (Λ MSR ) enables a quantitative measure of the spatial distribution of high-massand low-mass stars, and brown dwarfs to be made in Taurus.We ﬁnd that the most massive stars in Taurus are inverselymasssegregated, withΛ MSR = 0.70 ±0.10 (Λ MSR = 1 corresponds to no mass segregation), which diﬀersfrom the strong mass segregation signatures found in more dense and massive clusterssuch as Orion. The brown dwarfs in Taurus are not mass segregated, although weﬁnd evidence that some low-mass stars are, with an Λ MSR = 1.25±0.15. Finally, wecompare our results to previous measures of the spatial distribution of stars and browndwarfs in Taurus, and brieﬂy discuss their implications.Key words: methods: data analysis – star clusters: individual: Taurus – stars: lowmass, brown dwarfs</w:t>
      </w:r>
      <w:r>
        <w:br/>
      </w:r>
      <w:r>
        <w:rPr>
          <w:rStyle w:val="VerbatimChar"/>
        </w:rPr>
        <w:t xml:space="preserve">## 18140                                                                                                                                                                                                                                                                                                                                                                                                                                                                                                                                                                                                                                                                                                                                                                                                                                                                                                                                                                                                                                                                                                                                                                                                                                                                                                                                                                                                                                                                                                                                                                                                                                                                                                                                                                                                                                                                                                                                                                                                                                                                                                                                                                                                                                                                                                                                                                                                                                                                                                                                                                                                                                                                                                                                                                                                                                                                                                                                                                                                                                                                                                                                                                                                                                                                                                                                                                                                                                                                                                                                                                                                                                                                                                                                                                                                                                                                                                                                                                                                                                                                                                                                                                                                                                                                                                                                                                                                                                                                                                                                                                                                                                                                                                                                                                                                                                                                                                                                                                                                                                                                                                                                                                                                                                                                                                         On the mass segregation of stars and brown dwarfs in Taurus ABSTRACT We use the new minimum spanning tree (MST) method to look for mass segregation inthe Taurus association. The method computes the ratio of MST lengths of any chosensubset of objects, including the most massive stars and brown dwarfs, to the MSTlengths of random sets of stars and brown dwarfs in the cluster. This mass segregationratio (Λ MSR ) enables a quantitative measure of the spatial distribution of high-massand low-mass stars, and brown dwarfs to be made in Taurus.We ﬁnd that the most massive stars in Taurus are inverselymasssegregated, withΛ MSR = 0.70 ±0.10 (Λ MSR = 1 corresponds to no mass segregation), which diﬀersfrom the strong mass segregation signatures found in more dense and massive clusterssuch as Orion. The brown dwarfs in Taurus are not mass segregated, although weﬁnd evidence that some low-mass stars are, with an Λ MSR = 1.25±0.15. Finally, wecompare our results to previous measures of the spatial distribution of stars and browndwarfs in Taurus, and brieﬂy discuss their implications.Key words: methods: data analysis – star clusters: individual: Taurus – stars: lowmass, brown dwarfs</w:t>
      </w:r>
      <w:r>
        <w:br/>
      </w:r>
      <w:r>
        <w:rPr>
          <w:rStyle w:val="VerbatimChar"/>
        </w:rPr>
        <w:t xml:space="preserve">## 18143                                                                                                                                                                                                                                                                                                                                                                                                                                                                                                                                                                                                                                                                                                                                                                                                                                                                                                                                                                                                                                                                                                                                                                                                                                                                                                                                                                                                                                                                                                                                                                                                                                                                                                                                                                                                                                                                                                                                                                                                                                                                                                                                                                                                                                                                                                                                                                                                                                                                                                                                                                                                                                                                                                                                                                                                                                                                                                                                                                                                                                                                                                                                                                                                                                                                                                                                                                                                                                                                                                                                                                                                                                                                                                                                                                                                                                                                                                                                                                                                                                                                                                                                                                                                                                                                                                                                                                                                                                                                                                                                                                                                                                                        Accretion of a giant planet onto a white dwarf star The detection1 of a dust disk around the white dwarf star G29-38 and transits from debris orbiting the white dwarf WD 1145+017 (ref. 2) confirmed that the photospheric trace metals found in many white dwarfs3 arise from the accretion of tidally disrupted planetesimals4. The composition of these planetesimals is similar to that of rocky bodies in the inner Solar System5. Gravitational scattering of planetesimals towards the white dwarf requires the presence of more massive bodies6, yet no planet has so far been detected at a white dwarf. Here we report optical spectroscopy of a hot (about 27,750 kelvin) white dwarf, WD J091405.30+191412.25, that is accreting from a circumstellar gaseous disk composed of hydrogen, oxygen and sulfur at a rate of about 3.3 × 109 grams per second. The composition of this disk is unlike all other known planetary debris around white dwarfs7, but resembles predictions for the makeup of deeper atmospheric layers of icy giant planets, with H2O and H2S being major constituents. A giant planet orbiting a hot white dwarf with a semi-major axis of around 15 solar radii will undergo substantial evaporation with expected mass loss rates comparable to the accretion rate that we observe onto the white dwarf. The orbit of the planet is most probably the result of gravitational interactions, indicating the presence of additional planets in the system. We infer an occurrence rate of approximately 1 in 10,000 for spectroscopically detectable giant planets in close orbits around white dwarfs. Observations of an accretion disk around a hot white dwarf star reveal that the chemical abundances in its disk are similar to those thought to exist deep in icy giant planets, so the white dwarf must be accreting a giant planet.</w:t>
      </w:r>
      <w:r>
        <w:br/>
      </w:r>
      <w:r>
        <w:rPr>
          <w:rStyle w:val="VerbatimChar"/>
        </w:rPr>
        <w:t xml:space="preserve">## 18146                                                                                                                                                                                                                                                                                                                                                                                                                                                                                                                                                                                                                                                                                                                                                                                                                                                                                                                                                                                                                                                                                                                                                                                                                                                                                                                                                                                                                                                                                                                                                                                                                                                                                                                                                                                                                                                                                                                                                                                                                                                                                                                                                                                                                                                                                                                                                                                                                                                                                                                                                                                                                                                                                                                                                                                                                                                                                                                                                                                                                                                                                                                                                                                                                                                                                                                                                                                                                                                                                                                                                                                                                                                                                                                                                                                                                                                                                                                                                                                                                                                                                                                                                                                                                                                                                                                                                                                                                                                                                                                                                                                                                                                                                                                                                                                                                                                                                                                                                                                                                                                                                                                                                                                                                                                                                                                                                                                                                                                                                                                                                                                                                                                                                               Weak lensing of the CMB The cosmic microwave background (CMB) represents a unique source for the study of gravitational lensing. It is extended across the entire sky, partially polarized, located at the extreme distance of z = 1,100, and is thought to have the simple, underlying statistics of a Gaussian random field. Here we review the weak lensing of the CMB, highlighting the aspects which differentiate it from the weak lensing of other sources, such as galaxies. We discuss the statistics of the lensing deflection field which remaps the CMB, and the corresponding effect on the power spectra. We then focus on methods for reconstructing the lensing deflections, describing efficient quadratic maximum-likelihood estimators and delensing. We end by reviewing recent detections and observational prospects.</w:t>
      </w:r>
      <w:r>
        <w:br/>
      </w:r>
      <w:r>
        <w:rPr>
          <w:rStyle w:val="VerbatimChar"/>
        </w:rPr>
        <w:t xml:space="preserve">## 18205                                                                                                                                                                                                                                                                                                                                                                                                                                                                                                                                                                                                                                                                                                                                                                                                                                                                                                                                                                                                                                                                                                                                                                                                                                                                                                                                                                                                                                                                                                                                                                                                                                                                                                                                                                                                                                                                                                                                                                                                                                                                                                                                                                                                                                                                                                                                                                                                                                                                                                                                                                                                                                                                                                                                                                                                                                                                                                                                                                                                                                                                                                                                                                                                                                                                                                                                                                                                                                                                                                                                                                                                                                                                                                                                                                                                                                                                                                                                                                                                                                                                                                                                                                                                                                                                                                                                                                                                                                                                                                                                                                                                                                                                                                                                                                                                                                                                                                                                                                                                                                                                                                                                                                                                                                                                                                                                                                                                                                                                                                                                                            Detection of a massive dust shell around the Type II supernova SN 2002hh Dust emission from the Type II supernova SN 2002hh in NGC 6946 has been detected at mid-infrared wavelengths by the Spitzer Space Telescope from 590 to 758 days after outburst and confirmed by higher angular resolution Gemini North mid-IR observations. The day 600 5.8-24 mu m emission can be fit by a 290 K blackbody having a luminosity of 1.6 x 10(7) L(circle dot). The minimum emitting radius of 1.1 x 10(17) cm is too large for the emitting dust to have been formed in the supernova ejecta. Using radiative transfer models and realistic dust grain parameters, fits to the observed flux distribution could be obtained with an optically thick dust shell having a mass of 0.10-0.15 M(circle dot), corresponding to a total dust + gas mass in excess of 10 M(circle dot), suggesting a massive M supergiant or luminous blue variable precursor to this self-obscured object.</w:t>
      </w:r>
      <w:r>
        <w:br/>
      </w:r>
      <w:r>
        <w:rPr>
          <w:rStyle w:val="VerbatimChar"/>
        </w:rPr>
        <w:t xml:space="preserve">## 18214                                                                                                                                                                                                                                                                                                                                                                                                                                                                                                                                                                                                                                                                                                                                                                                                                                                                                                                                                                                                                                                                                                                                                                                                                                                                                                                                                                                                                                                                                                                                                                                                                                                                                                                                                                                                                                                                                                                                                                                                                                                                                                                                                                                                                                                                                                                                                                                                                                                                                                                                                                                                                                                                                                                                                                                                                                                                                                                                                                                                                                                                                                                                                                                                                                                                                                                                                                                                                                                                                                                                                                                                                                                                                                                                                                                                                                                                                                                                                                                                                                                                                                                                                                                                                                                                                                                                                                                                                                                                                                                                                                                                                                                                                                                                                                                                                                                                                                                                                                                                                                             The Evolution of Barred Spiral Galaxies in the Hubble Deep Fields North and South The frequency of barred spiral galaxies as a function of redshift contains important information on the gravitational influence of stellar disks in their dark matter halos and also may distinguish between contemporary theories for the origin of galactic bulges. In this paper we present a new quantitative method for determining the strength of barred spiral structure, and verify its robustness to redshift-dependent effects. By combining galaxy samples from the Hubble Deep Field North with newly available data from the Hubble Deep Field South, we are able to define a statistical sample of 18 objectively-defined low-inclination barred spiral systems with I814W &lt; 23.2 mag. Analysing the proportion of barred spiral galaxies seen as a function of redshift, we find a significant decline in the barred fraction beyond redshifts z ≃ 0.5. The physical significance of this effect remains unclear, but several possibilities include dynamically hotter (or increasingly dark-matter dominated) high-redshift discs, or an enhanced efficiency in bar destruction at high redshifts. By investigating the formation of the “orthogonal” axis of Hubble’s classification tuning fork, our result complements studies of evolution in the early–late sequence, and pushes to later epochs the redshift at which the Hubble classification sequence is observed to be in place.</w:t>
      </w:r>
      <w:r>
        <w:br/>
      </w:r>
      <w:r>
        <w:rPr>
          <w:rStyle w:val="VerbatimChar"/>
        </w:rPr>
        <w:t xml:space="preserve">## 18256                                                                                                                                                                                                                                                                                                                                                                                                                                                                                                                                                                                                                                                                                                                                                                                                                                                                                                                                                                                                                                                                                                                                                                                                                                                                                                                                                                                                                                                                                                                                                                                                                                                                                                                                                                                                                                                                                                                                                                                                                                                                                                                                                                                                                                                                                                                                                                                                                                                                                                                                                                                                                                                                                                                                                                                                                                                                                                                                                                                                                                                                                                                                                                                                                                                                                                                                                                                                                                                                                                                                                                                                                                                                                                                                                                                                                                                                                                                                                                                                                                                                                                                                                                                                                                                                                                                                                                                                                                                                                                                                                                                                                                                                                                                                                                                                                                                                                                                                                                                                                                                                                                                                                                                                                                                                                                                                                                                                                                                                                                                                                                                                                         ANNz: Estimating Photometric Redshifts Using Artificial Neural Networks We introduce ANNz, a freely available software package for photometric redshift estimation using Artificial Neural Networks. ANNz learns the relation between photometry and redshift from an appropriate training set of galaxies for which the redshift is already known. Where a large and representative training set is available ANNz is a highly competitive tool when compared with traditional template-fitting methods. \nThe ANNz package is demonstrated on the Sloan Digital Sky Survey Data Release 1, and for this particular data set the r.m.s. redshift error in the range 0 &lt; z &lt; 0.7 is 0.023. Non-ideal conditions (spectroscopic sets which are small, or which are brighter than the photometric set for which redshifts are required) are simulated and the impact on the photometric redshift accuracy assessed.</w:t>
      </w:r>
      <w:r>
        <w:br/>
      </w:r>
      <w:r>
        <w:rPr>
          <w:rStyle w:val="VerbatimChar"/>
        </w:rPr>
        <w:t xml:space="preserve">## 18273                                                                                                                                                                                                                                                                                                                                                                                                                                                                                                                                                                                                                                                                                                                                                                                                                                                                                                                                                                                                                                                                                                                                                                                                                                                                                                                                                                                                                                                                                                                                                                                                                                                                                                                                                                                                                                                                                                                                                                                                                                                                                                                                                                                                                                                                                                                                                                                                                                                                                                                                                                                                                                                                                                                                                                                                                                                                                                                                                                                                                                                                                                                                                                                                                                                                                                                                                                                                                                                                                                                                                                                                                                                                                                                                                                                                                                                                                                                                                                                                                                                                                                                                                                                                                                                                                                                                                                                                                                                                                                                                                                                                                                                                                                                                                                                                                                                                                                                                                                                                                                                                                                                                                                                                                                                                                                                                                                                                                                                                                                                                                                                                                           Circumstellar dust as a solution to the red supergiant supernova progenitor problem We investigate the red supergiant problem, the apparent dearth of Type IIP supernova progenitors with masses between 16 and 30M⊙. Although red supergiants with masses in this range have been observed, none have been identified as progenitors in pre–explosion images. We show that, by failing to take into account the additional extinction resulting from the dust produced in the red supergiant winds, the luminosity of the most massive red supergiants at the end of their lives is underestimated. We re–estimate the initial masses of all Type IIP progenitors for which observations exist and analyse the resulting population. We find that the most likely maximum mass for a Type IIP progenitor is 21 +21 M⊙. This is in closer agreement with the limit predicted from single star evolution models.</w:t>
      </w:r>
      <w:r>
        <w:br/>
      </w:r>
      <w:r>
        <w:rPr>
          <w:rStyle w:val="VerbatimChar"/>
        </w:rPr>
        <w:t xml:space="preserve">## 18280                                                                                                                                                                                                                                                                                                                                                                                                                                                                                                                                                                                                                                                                                                                                                                                                                                                                                                                                                                                                                                                                                                                                                                                                                                                                                                                                                                                                                                                                                                                                                                                                                                                                                                                                                                                                                                                                                                                                                                                                                                                                                                                                                                                                                                                                                                                                                                                                                                                                                                                                                                                                                                                                                                                                                                                                                                                                                                                                                                                                                                                                                                                                                                                                                                                                                                                                                                                                                                                                                                                                                                                                                                                                                                                                                                                                                                                                                                                                                                                                                                                                                                                                                                                                                                                                                                                                                                                                                                                                                                                                                                                                                                                                                                                                                                                                                                                                                                                                                                                                                                                                                                                               The interpretation of hard and soft X-rays from solar flares The present status of observations of hard X-ray bursts is reviewed in terms of the light they shed on alternative source models and on general characteristics of electron acceleration in flares. Special attention is given to the requirements of total energy release, and the time scale of its release, into energetic electrons on the basis of the normal bremsstrahlung interpretation of bursts. It is particularly emphasized that, since these electrons may dominate the energy balance in many flares, they provide on the one hand an attractive heating mechanism for the thermal flare but, on the other, put severe demands on acceleration mechanisms. A reassessment of the relative merits of synchrotron and inverse Compton source mechanisms is suggested, along with other possibilities, as an escape from this apparent difficulty. Observational characteristics of soft X-ray flares are cursorily reviewed. The importance of a non-isothermal approach to the physics of the soft X-ray plasma is then illustrated in terms of flare energy flow. It is argued however, that high spectral resolution is not the key to this problem since ill conditioning of the problem prevents useful inference of temperature structure. Instead high resolution imaging with moderate spectral resolution is advocated.</w:t>
      </w:r>
      <w:r>
        <w:br/>
      </w:r>
      <w:r>
        <w:rPr>
          <w:rStyle w:val="VerbatimChar"/>
        </w:rPr>
        <w:t xml:space="preserve">## 18299                                                                                                                                                                                                                                                                                                                                                                                                                                                                                                                                                                                                                                                                                                                                                                                                                                                                                                                                                                                                                                                                                                                                                                                                                                                                                                                                                                                                                                                                                                                                                                                                                                                                                                                                                                                                                                                                                                                                                                                                                                                                                                                                                                                                                                                                                                                                                                                                                                                                                                                                                                                                                                                                                                                                                                                                                                                                                                                                                                                                                                                                                                                                                                                                                                                                                                                                                                                                                                                                                                                                                                                                                                                                                                                                                                                                                                                                                                                                                                                                                                                                                                                                                                                                                                                                                                                                                                                                                                                                                                                                                                                                                                                                                                                                                                                                                                                                                                                                                                                                                                                                                                                                                                                                                                                                                             Planetesimal formation via fragmentation in self-gravitating protoplanetary discs An unsolved issue in the standard core accretion model for gaseous planet formation is how kilometre-sized planetesimals form from, initially, micron-sized dust grains. Solid growth beyond metre sizes can be difficult both because the sticking efficiency becomes very small, and because these particles should rapidly migrate into the central star. We consider here how metre-sized particles evolve in self-gravitating accretion discs using simulations in which the gravitational influence of the solid particles is also included. Metre-sized particles become strongly concentrated in the spiral structures present in the disc and, if the solid to gas density ratio is sufficiently high, can fragment because of their own self-gravity to form planetesimals directly. This result suggests that planetesimal formation may occur very early in the star formation process while discs are still massive enough to be self-gravitating. The dependence of this process on the surface density of the solids is also consistent with the observation that extrasolar planets are preferentially found around high-metallicity stars.</w:t>
      </w:r>
      <w:r>
        <w:br/>
      </w:r>
      <w:r>
        <w:rPr>
          <w:rStyle w:val="VerbatimChar"/>
        </w:rPr>
        <w:t xml:space="preserve">## 18307                                                                                                                                                                                                                                                                                                                                                                                                                                                                                                                                                                                                                                                                                                                                                                                                                                                                                                                                                                                                                                                                                                                                                                                                                                                                                                                                                                                                                                                                                                                                                                                                                                                                                                                                                                                                                                                                                                                                                                                                                                                                                                                                                                                                                                                                                                                                                                                                                                                                                                                                                                                                                                                                                                                                                                                                                                                                                                                                                                                                                                                                                                                                                                                                                                                                                                                                                                                                                                                                                                                                                                                                                                                                                                                                                                                                                                                                                                                                                                                                                                                                                                                                                                                                                                                                                                                                                                                                                                                                                                                                                                                                                                                                                                                                                                                                                                                                                                                                                                                                                                          The UKIRT Wide Field Camera ZYJHK Photometric System: Calibration from 2MASS In this paper, we describe the photometric calibration of data taken with the near-infrared Wide Field Camera (WFCAM) on the United Kingdom Infrared Telescope (UKIRT). The broad-band ZYJHK data are directly calibrated from Two-Micron All-Sky Survey (2MASS) point sources which are abundant in every WFCAM pointing. We perform an analysis of spatial systematics in the photometric calibration, both inter- and intradetector show that these are present at up to the ∼5 per cent level in WFCAM. Although the causes of these systematics are not yet fully understood, a method for their removal is developed and tested. Following the application of the correction procedure, the photometric calibration of WFCAM is found to be accurate to ≃1.5 per cent for the JHK bands and 2 per cent for the ZY bands, meeting the survey requirements. We investigate the transformations between the 2MASS and WFCAM systems and find that the Z and Y calibrations are sensitive to the effects of interstellar reddening for large values of E(B - V)', but that the JHK filters remain largely unaffected. We measure a small correction to the WFCAM Y-band photometry required to place WFCAM on a Vega system, and investigate WFCAM measurements of published standard stars from the list of UKIRT faint standards. Finally, we present empirically determined throughput measurements for WFCAM.</w:t>
      </w:r>
      <w:r>
        <w:br/>
      </w:r>
      <w:r>
        <w:rPr>
          <w:rStyle w:val="VerbatimChar"/>
        </w:rPr>
        <w:t xml:space="preserve">## 18343                                                                                                                                                                                                                                                                                                                                                                                                                                                                                                                                                                                                                                                                                                                                                                                                                                                                                                                                                                                                                                                                                                                                                                                                                                                                                                                                                                                                                                                                                                                                                                                                                                                                                                                                                                                                                                                                                                                                                                                                                                                                                                                                                                                                                                                                                                                                                                                                                                                                                                                                                                                                                                                                                                                                                                                                                                                                                                                                                                                                                                                                                                                                                                                                                                                                                                                                                                                                                                                                                                                                                                                                                                                                                                                                                                                                                                                                                                                                                                                                                                                                                                                                                                                                                                                                                                                                                                                                                                                                                                                                                                                                                                                                                                                                                                                                                                                                                                                                                                                                                                                                                                                                                                                                                                                                                                                                                                                                          Displacement of the Sun from the Galactic Plane We have carried out a comparative statistical study for the displacement of the Sun from the Galactic plane (z ⊙ ) following three different methods. The study has been carried out using a sample of 537 young open clusters (YOCs) with log (Age) &lt; 8.5, lying within a heliocentric distance of 4 kpc, and 2030 OB stars observed up to a distance of 1200 pc, all of which have distance information. We statistically separated the members of the Gould Belt before investigating the variation in the z ⊙ estimation with different upper cut-off limits in the heliocentric distance and distance perpendicular to the Galactic plane. We have found that z ⊙ varies in the range ∼ 13-20 pc from the analysis of YOCs and in the range ∼6-28 pc from the analysis of OB stars. A significant scatter in z ⊙ , because of different cut-off values, is noticed for the OB stars, although no such deviation is seen for the YOCs. We have also determined scaleheights of 56.9 +3.8 -3.4 and 61.4 +2.7 -2.4 pc for the distribution of YOCs and OB stars, respectively.</w:t>
      </w:r>
      <w:r>
        <w:br/>
      </w:r>
      <w:r>
        <w:rPr>
          <w:rStyle w:val="VerbatimChar"/>
        </w:rPr>
        <w:t xml:space="preserve">## 18384                                                                                                                                                                                                                                                                                                                                                                                                                                                                                                                                                                                                                                                                                                                                                                                                                                                                                                                                                                                                                                                                                                                                                                                                                                                                                                                                                                                                                                                                                                                                                                                                                                                                                                                                                                                                                                                                                                                                                                                                                                                                                                                                                                                                                                                                                                                                                                                                                                                                                                                                                                                                                                                                                                                                                                                                                                                                                                                                                                                                                                                                                                                                                                                                                                                                                                                                                                                                                                                                                                                                                                                                                                                                                                                                                                                                                                                                                                                                                                                                                                                                                                                                                                                                                                                                                                                                                                                                                                                                                                                                                                                                                                                                                                                                                                                                                                                                                                                                                                                                                                                                                                           The 2dF Galaxy Redshift Survey: The dependence of galaxy clustering on luminosity and spectral type We investigate the dependence of galaxy clustering on luminosity and spectral type using the 2dF Galaxy Redshift Survey (2dFGRS). Spectral types are assigned using the principal-component analysis of Madgwick et al. We divide the sample into two broad spectral classes: galaxies with strong emission lines ('late types') and more quiescent galaxies ('early types'). We measure the clustering in real space, free from any distortion of the clustering pattern owing to peculiar velocities, for a series of volume-limited samples. The projected correlation functions of both spectral types are well described by a power law for transverse separations in the range 2&lt;(sigma /h (-1) Mpc)&lt;15, with a marginally steeper slope for early types than late types. Both early and late types have approximately the same dependence of clustering strength on luminosity, with the clustering amplitude increasing by a factor of similar to2.5 between L * and 4L *. At all luminosities, however, the correlation function amplitude for the early types is similar to50 per cent higher than that of the late types. These results support the view that luminosity, and not type, is the dominant factor in determining how the clustering strength of the whole galaxy population varies with luminosity.</w:t>
      </w:r>
      <w:r>
        <w:br/>
      </w:r>
      <w:r>
        <w:rPr>
          <w:rStyle w:val="VerbatimChar"/>
        </w:rPr>
        <w:t xml:space="preserve">## 18387                                                                                                                                                                                                                                                                                                                                                                                                                                                                                                                                                                                                                                                                                                                                                                                                                                                                                                                                                                                                                                                                                                                                                                                                                                                                                                                                                                                                                                                                                                                                                                                                                                                                                                                                                                                                                                                                                                                                                                                                                                                                                                                                                                                                                                                                                                                                                                                                                                                                                                                                                                                                                                                                                                                                                                                                                                                                                                                                                                                                                                                                                                                                                                                                                                                                                                                                                                                                                                                                                                                                                                                                                                                                                                                                                                                                                                                                                                                                                                                                                                                                                                                                                                                  Piecing Together the X-ray Background: Bolometric Corrections for Active Galactic Nuclei The X-ray background can be used to constrain the accretion history of supermassive black holes (SMBHs) in active galactic nuclei (AGN), with the SMBH mass density related to the energy density due to accretion. A knowledge of the hard X-ray bolometric correction, K 2-10 kev , is a vital input into these studies, as it allows us to constrain the parameters of the accretion responsible for SMBH growth. Earlier studies assumed a constant bolometric correction for all AGN, and more recent work has suggested accounting for a dependence on AGN luminosity. Until recently, the variations in the disc emission in the ultraviolet (UV) have not been taken into account in this calculation; we show that such variations are important by construction of optical-to-X-ray spectral energy distributions for 54 AGN. In particular, we use Far Ultraviolet Spectroscopic Explorer (FUSE) UV and X-ray data from the literature to constrain the disc emission as well as possible. We find evidence for very significant spread in the bolometric corrections, with no simple dependence on luminosity being evident. Populations of AGN such as narrow-line Seyfert 1 nuclei, radio-loud and X-ray-weak AGN may have bolometric corrections which differ systematically from the rest of the AGN population. We identify other sources of uncertainty including intrinsic extinction in the optical-UV, X-ray and UV variability and uncertainties in SMBH mass estimates. Our results suggest a more well-defined relationship between the bolometric correction and Eddington ratio in AGN, with a transitional region at an Eddington ratio of ∼0.1, below which the bolometric correction is typically 15-25, and above which it is typically 40-70. We consider the potential-implied parallels with the low/hard and high/soft states in Galactic black hole (GBH) accretion, and present bolometric corrections for the GBH binary GX 339-4 for comparison. Our findings reinforce previous studies proposing a multistate description of AGN accretion analogous to that for GBH binaries. Future calculations of the SMBH mass density may need to take into account the possible dependence of K 2-10 kev on the Eddington ratio.</w:t>
      </w:r>
      <w:r>
        <w:br/>
      </w:r>
      <w:r>
        <w:rPr>
          <w:rStyle w:val="VerbatimChar"/>
        </w:rPr>
        <w:t xml:space="preserve">## 18388                                                                                                                                                                                                                                                                                                                                                                                                                                                                                                                                                                                                                                                                                                                                                                                                                                                                                                                                                                                                                                                                                                                                                                                                                                                                                                                                                                                                                                                                                                                                                                                                                                                                                                                                                                                                                                                                                                                                                                                                                                                                                                                                                                                                                                                                                                                                                                                                                                                                                                                                                                                                                                                                                                                                                                                                                                                                                                                                                                                                                                                                                                                                                                                                                                                                                                                                                                                                                                                                                                                                        Common Origin of Quasi-Periodic Pulsations in Microwave and Decimetric Solar Radio Bursts B L.K. Kashapova lkk@iszf.irk.ru B D.Y. Kolotkov d.kolotkov.1@warwick.ac.uk B E.G.Kupriyanova elenku@bk.ru B A.V. Kudriavtseva kudryavtsevau@iszf.irk.ru B C.M.Tan tanchm@nao.cas.cn B H.A.S.Reid hamish.reid@ucl.ac.uk 1 Institute of Solar-Terrestrial Physics, SB Russian Academy of Sciences, 664033 Irkutsk, Russia 2 Centre for Fusion, Space and Astrophysics, Physics Department, University of Warwick, Coventry CV4 7AL, United Kingdom 3 Central Astronomical Observatory at Pulkovo, Russian Academy of Sciences, 196140 Saint Petersburg, Russia 4 CAS Key Laboratory of Solar Activity, National Astronomical Observatories of Chinese Academy of Sciences, Datun Road A20, Chaoyang District, Beijing 100101, China 5 Department of Space and Climate Physics, University College, London, RH5 6NT, UK 6 School of Physics and Astronomy, University of Glasgow, Glasgow G12 8QQ, UK SOLA: srh_muser_arxiv.tex; 18 October 2021; 0:45; p. 1 ar X iv :2 11 0. 07 88 0v 1 [ as tr oph .S R ] 1 5 O ct 2 02 1 We analyse quasi-periodic pulsations (QPP) detected in the microwave and decimeter radio emission of the SOL2017-09-05T07:04 solar flare, using simultaneous observations by the Siberian Radioheliograph 48 (SRH-48, 4–8 GHz) and Mingantu Spectral Radioheliograph (MUSER-I, 0.4–2 GHz). The microwave emission was broadband with a typical gyrosynchrotron spectrum, while a quasiperiodic enhancement of the decimetric emission appeared in a narrow spectral band (500–700 MHz), consistent with the coherent plasma emission mechanism. The periodicity that we found in microwaves is about 30 s, coming from a compact loop-like source with a typical height of about 31 Mm. The decimetric emission demonstrated a periodicity about 6 s. We suggested a qualitative scenario linking the QPPs observed in both incoherent and coherent spectral bands and their generation mechanisms. The properties of the QPPs found in the microwave signal are typical for perturbations of the flare loop by the standing sausage mode of a fast magnetohydrodynamic (MHD) wave. Our analysis indicated that this sausage-oscillating flare loop was the primary source of oscillations in the discussed event. The suggested scenario is that a fundamental sausage harmonic is the dominant cause for the observed QPPs in the microwave emission. The initiation of oscillations in the decimetric emission is caused by the third sausage harmonic via periodic and nonlinear triggering of the acceleration processes in the current sheets, formed at the interface between the sausageoscillating flare loop and the external coronal loop that extended to higher altitudes. Our results demonstrate the possible role of MHD wave processes in the release and transport of energy during solar flares, linking coherent and incoherent radio emission mechanisms.</w:t>
      </w:r>
      <w:r>
        <w:br/>
      </w:r>
      <w:r>
        <w:rPr>
          <w:rStyle w:val="VerbatimChar"/>
        </w:rPr>
        <w:t xml:space="preserve">## 18393                                                                                                                                                                                                                                                                                                                                                                                                                                                                                                                                                                                                                                                                                                                                                                                                                                                                                                                                                                                                                                                                                                                                                                                                                                                                                                                                                                                                                                                                                                                                                                                                                                                                                                                                                                                                                                                                                                                                                                                                                                                                                                                                                                                                                                                                                                                                                                                                                                                                                                                                                                                                                                                                                                                                                                                                                                                                                                                                                                                                                                                                                                                                                                                                                                                                                                                                                                                                                                                                                                                                                                                                                                                                                                                                                                                                                                                                                                                                                                                                                                                                                                                                                                                                                                                                                                                                                                                                                                                                                                                                                                                                                                                                                                                                                                                                                                                                                                                                                                                                               Physical conditions in the planetary nebula Abell 30 We have analysed optical spectra of two of the hydrogen-deficient knots (J1 and J3) in the born-again planetary nebula Abell 30, together with ultraviolet (UV) spectra of knots J3 and J4. We determine electron temperatures in the knots based on several diagnostics. The [O III] nebular-to-auroral transition ratio yields temperatures of the order of 17 000 K. The weak temperature-dependence of the ratios of helium lines λ4471, λ5876 and λ6678 is used to derive a temperature of 8850 K for knot J3 and 4600 K for knot J1. Ratios of O II recombination lines, which directly measure the temperature in the coldest regions of the knots, are used to derive temperatures of 2500 K for knot J3, and just 500 K for knot J1. We calculate abundances both from collisionally excited lines and from the well-observed recombination spectra of C, N, O and Ne ions. The forbidden line abundances agree well with previous determinations, but the recombination line abundances are several hundred times higher. These results confirm the scenario proposed by Harrington &amp; Feibelman, in which the knots contain a cold core highly enriched in heavy elements. Forbidden lines are almost entirely emitted by the hot outer part of the knot, while recombination lines are emitted predominantly from the cold core. The C/O ratios we derive imply that the knots are oxygen-rich, contrary to theoretical predictions for born-again nebulae.</w:t>
      </w:r>
      <w:r>
        <w:br/>
      </w:r>
      <w:r>
        <w:rPr>
          <w:rStyle w:val="VerbatimChar"/>
        </w:rPr>
        <w:t xml:space="preserve">## 18401                                                                                                                                                                                                                                                                                                                                                                                                                                                                                                                                                                                                                                                                                                                                                                                                                                                                                                                                                                                                                                                                                                                                                                                                                                                                                                                                                                                                                                                                                                                                                                                                                                                                                                                                                                                                                                                                                                                                                                                                                                                                                                                                                                                                                                                                                                                                                                                                                                                                                                                                                                                                                                                                                                                                                                                                                                                                                                                                                                                                                                                                                                                                                                                                                                                                                                                                                                                                                                                                                                                                                                                                                                                                                                                                                                                                                                                                                                                                                                                                                                                                                                                                                                                                                                                                                                                                     Three-dimensional simulations of internal wave breaking and the fate of planets around solar-type stars We study the fate of internal gravity waves approaching the centre of an initially non-rotating solar-type star, by performing three-dimensional numerical simulations using a Boussinesq-type model. These waves are excited at the top of the radiation zone by the tidal forcing of a short-period planet on a circular, coplanar orbit. This extends previous work done in two dimensions by Barker &amp; Ogilvie. We first derive a linear wave solution, which is not exact in three dimensions; however, the reflection of ingoing waves from the centre is close to perfect for moderate amplitude waves. Waves with sufficient amplitude to cause isentropic overturning break, and deposit their angular momentum near the centre. This forms a critical layer, at which the angular velocity of the flow matches the orbital angular frequency of the planet. This efficiently absorbs ingoing waves, and spins up the star from the inside out, while the planet spirals into the star. \n \n \n \nWe also perform numerical integrations to determine the linearized adiabatic tidal response throughout the star, in a wide range of solar-type stellar models with masses in the range 0.5 ≤m★/M⊙≤ 1.1, throughout their main-sequence lifetimes. The aim is to study the influence of the launching region for these waves at the top of the radiation zone in more detail, and to determine the accuracy of a semi-analytic approximation for the tidal torque on the star, which was derived under the assumption that all ingoing wave angular momentum is absorbed in a critical layer. \n \n \n \nThe main conclusion of this work is that this non-linear mechanism of tidal dissipation could provide an explanation for the survival of all short-period extrasolar planets observed around FGK stars, while it predicts the destruction of more massive planets. This work provides further support for the model outlined in a previous paper by Barker &amp; Ogilvie, and makes predictions that will be tested by ongoing observational studies, such as WASP and Kepler.</w:t>
      </w:r>
      <w:r>
        <w:br/>
      </w:r>
      <w:r>
        <w:rPr>
          <w:rStyle w:val="VerbatimChar"/>
        </w:rPr>
        <w:t xml:space="preserve">## 18402                                                                                                                                                                                                                                                                                                                                                                                                                                                                                                                                                                                                                                                                                                                                                                                                                                                                                                                                                                                                                                                                                                                                                                                                                                                                                                                                                                                                                                                                                                                                                                                                                                                                                                                                                                                                                                                                                                                                                                                                                                                                                                                                                                                                                                                                                                                                                                                                                                                                                                                                                                                                                                                                                                                                                                                                                                                                                                                                                                                                                                                                                                                                                                                                                                                                                                                                                                                                                                                                                                                                                                                                                                                                                                                                                                                                                                                                                                                                                                                                                                                                                                                                                                                                                                                                                                                                     Three-dimensional simulations of internal wave breaking and the fate of planets around solar-type stars We study the fate of internal gravity waves approaching the centre of an initially non-rotating solar-type star, by performing three-dimensional numerical simulations using a Boussinesq-type model. These waves are excited at the top of the radiation zone by the tidal forcing of a short-period planet on a circular, coplanar orbit. This extends previous work done in two dimensions by Barker &amp; Ogilvie. We first derive a linear wave solution, which is not exact in three dimensions; however, the reflection of ingoing waves from the centre is close to perfect for moderate amplitude waves. Waves with sufficient amplitude to cause isentropic overturning break, and deposit their angular momentum near the centre. This forms a critical layer, at which the angular velocity of the flow matches the orbital angular frequency of the planet. This efficiently absorbs ingoing waves, and spins up the star from the inside out, while the planet spirals into the star. \n \n \n \nWe also perform numerical integrations to determine the linearized adiabatic tidal response throughout the star, in a wide range of solar-type stellar models with masses in the range 0.5 ≤m★/M⊙≤ 1.1, throughout their main-sequence lifetimes. The aim is to study the influence of the launching region for these waves at the top of the radiation zone in more detail, and to determine the accuracy of a semi-analytic approximation for the tidal torque on the star, which was derived under the assumption that all ingoing wave angular momentum is absorbed in a critical layer. \n \n \n \nThe main conclusion of this work is that this non-linear mechanism of tidal dissipation could provide an explanation for the survival of all short-period extrasolar planets observed around FGK stars, while it predicts the destruction of more massive planets. This work provides further support for the model outlined in a previous paper by Barker &amp; Ogilvie, and makes predictions that will be tested by ongoing observational studies, such as WASP and Kepler.</w:t>
      </w:r>
      <w:r>
        <w:br/>
      </w:r>
      <w:r>
        <w:rPr>
          <w:rStyle w:val="VerbatimChar"/>
        </w:rPr>
        <w:t xml:space="preserve">## 18445                                                                                                                                                                                                                                                                                                                                                                                                                                                                                                                                                                                                                                                                                                                                                                                                                                                                                                                                                                                                                                                                                                                                                                                                                                                                                                                                                                                                                                                                                                                                                                                                                                                                                                                                                                                                                                                                                                                                                                                                                                                                                                                                                                                                                                                                                                                                                                                                                                                                                                                                                                                                                                                                                                                                                                                                                                                                                                                                                                                                                                                                                                                                                                                                                                                                                                                                                                                                                                                                                                                                                                                                                                                                                                                                                                                                                                                                                                                                                                                                                                                                                                                                                                                                                                                                                                                                                                                                                                                                                                                                                 The Planetary Nebula population of the Sagittarius Dwarf Spheroidal Galaxy The identification of two new planetary nebulae (PNe) in the Sagittarius dwarf spheroidal galaxy (Sgr) is presented. This brings the total number to four. Both new PNe were previously classified as Galactic objects. The first, StWr 2-21, belongs to the main body of Sgr, from its velocity and location. The second, the halo PN BoBn 1, has a location, distance and velocity in agreement with the leading tidal tail of Sgr. We estimate that 10 per cent of the Galactic halo consists of Sgr debris. The specific frequency of PNe indicates a total luminosity of Sgr, including its tidal tails, of M v = -14.1. StWr 2-21 shows a high abundance of [O/H] = -0.23, which confirms the high-metallicity population in Sgr uncovered by Bonifacio et al. The steep metallicity-age gradient in Sgr is due to interstellar medium (ISM) removal during the Galactic plane passages, ISM reformation due to stellar mass-loss, and possibly accretion of metal-enriched gas from our Galaxy. The ISM re-formation rate of Sgr, from stellar mass-loss, is 5 × 10 -4 M ⊙ yr -1 , amounting to ∼10 6 M ⊙ per orbital period. Hubble Space Telescope images of three of the PNe reveal well-developed bipolar morphologies, and provide clear detections of the central stars. All three stars with deep spectra show WR lines, suggesting that the progenitor mass and metallicity determines whether a PN central star develops a WR spectrum. One Sgr PN belongs to the class of IR-[WC] stars. Expansion velocities are determined for three nebulae. Comparison with hydrodynamical models indicates an initial density profile of p α r -3 . This is evidence for increasing mass-loss rates on the asymptotic giant branch. Peak mass-loss rates are indicated of ∼10 -4 M ⊙ yr -1 . The IR-[WC] PN, He 2-436, provides the sole direct detection of dust in a dwarf spheroidal galaxy, to date.</w:t>
      </w:r>
      <w:r>
        <w:br/>
      </w:r>
      <w:r>
        <w:rPr>
          <w:rStyle w:val="VerbatimChar"/>
        </w:rPr>
        <w:t xml:space="preserve">## 18446                                                                                                                                                                                                                                                                                                                                                                                                                                                                                                                                                                                                                                                                                                                                                                                                                                                                                                                                                                                                                                                                                                                                                                                                                                                                                                                                                                                                                                                                                                                                                                                                                                                                                                                                                                                                                                                                                                                                                                                                                                                                                                                                                                                                                                                                                                                                                                                                                                                                                                                                                                                                                                                                                                                                                                                                                                                                                                                                                                                                                                                                                                                                                                                                                                                                                                                                                                                                                                                                                                                                                                                                                                                                                                                                                                                                                                                                                                                                                                                                                                                                                                                                                                                                                                                                                                The JCMT Legacy Survey of the Gould Belt: mapping 13CO and C18O in Orion A The Gould Belt Legacy Survey will map star-forming regions within 500 pc, using Heterodyne Array Receiver Programme (HARP), Submillimetre Common-User Bolometer Array 2 (SCUBA-2) and Polarimeter 2 (POL-2) on the James Clerk Maxwell Telescope (JCMT). This paper describes HARP observations of the J= 3 → 2 transitions of 13CO and C18O towards Orion A. The 15 arcsec resolution observations cover 5 pc of the Orion filament, including OMC 1 (including BN–KL and Orion bar), OMC 2/3 and OMC 4, and allow a comparative study of the molecular gas properties throughout the star-forming cloud. The filament shows a velocity gradient of ∼1 km s−1 pc−1 between OMC 1, 2 and 3, and high-velocity emission is detected in both isotopologues. The Orion Nebula and Bar have the largest masses and linewidths, and dominate the mass and energetics of the high-velocity material. Compact, spatially resolved emission from CH3CN, 13CH3OH, SO, HCOOCH3, CH3CHO and CH3OCHO is detected towards the Orion Hot Core. The cloud is warm, with a median excitation temperature of ∼24 K; the Orion Bar has the highest excitation temperature gas, at &gt;80 K. The C18O excitation temperature correlates well with the dust temperature (to within 40 per cent). The C18O emission is optically thin, and the 13CO emission is marginally optically thick; despite its high mass, OMC 1 shows the lowest opacities. A virial analysis indicates that Orion A is too massive for thermal or turbulent support, but is consistent with a model of a filamentary cloud that is threaded by helical magnetic fields. The variation of physical conditions across the cloud is reflected in the physical characteristics of the dust cores. We find similar core properties between starless and protostellar cores, but variations in core properties with position in the filament. The OMC 1 cores have the highest velocity dispersions and masses, followed by OMC 2/3 and OMC 4. The differing fragmentation of these cores may explain why OMC 1 has formed clusters of high-mass stars, whereas OMC 4 produces fewer, predominantly low-mass stars.</w:t>
      </w:r>
      <w:r>
        <w:br/>
      </w:r>
      <w:r>
        <w:rPr>
          <w:rStyle w:val="VerbatimChar"/>
        </w:rPr>
        <w:t xml:space="preserve">## 18447                                                                                                                                                                                                                                                                                                                                                                                                                                                                                                                                                                                                                                                                                                                                                                                                                                                                                                                                                                                                                                                                                                                                                                                                                                                                                                                                                                                                                                                                                                                                                                                                                                                                                                                                                                                                                                                                                                                                                                                                                                                                                                                                                                                                                                                                                                                                                                                                                                                                                                                                                                                                                                                                                                                                                                                                                                                                                                                                                                                                                                                                                                                                                                                                                                                                                                                                                                                                                                                                                                                                                                                                                                                                                                                                                                                                                                                                                                                                                                                                                                                                                                                                                                                                                                                                                                                                                                                                                                                                                                                                                                                                                                                                                                                                                                                                                                                                                                                                                                                                                                                                                                                                                                                 The merger history of clusters and its effect on the X-ray properties of the intracluster medium We investigate the growth over time of 20 massive (&gt;3 keV) clusters in a hydrodynamical simulation of the Λ cold dark matter cosmology with radiative cooling. The clusters show a variety of formation histories: some accrete most of their mass in major mergers; others, more gradually. During major mergers, the long-term (temporally smoothed) luminosity increases such that the cluster moves approximately along the LX–TX relation; between times, it slowly decreases, tracking the drift of the LX–TX relation. We identify several different kinds of short-term luminosity and temperature fluctuations associated with major mergers including double-peaked mergers, in which the global intracluster medium merges first (LX and TX increase together) and then the cluster cores merge (LX increases and TX decreases). At both luminosity peaks, clusters tend to appear to be spherical and relaxed, which may lead to biases in high-redshift, flux-limited samples. There is no simple relationship between scatter in the LX–TX relation nor in the recent or overall merger activity or cluster formation time. The scatter in the LX–M and TX–M relations is reduced if properties are measured within R500 rather than Rvir.</w:t>
      </w:r>
      <w:r>
        <w:br/>
      </w:r>
      <w:r>
        <w:rPr>
          <w:rStyle w:val="VerbatimChar"/>
        </w:rPr>
        <w:t xml:space="preserve">## 18463                                                                                                                                                                                                                                                                                                                                                                                                                                                                                                                                                                                                                                                                                                                                                                                                                                                                                                                                                                                                                                                                                                                                                                                                                                                                                                                                                                                                                                                                                                                                                                                                                                                                                                                                                                                                                                                                                                                                                                                                                                                                                                                                                                                                                                                                                                                                                                                                                                                                                                                                                                                                                                                                                                                                                                                                                                                                                                                                                                                                                                                                                                                                                                                                                                                                                                                                                                                                                                                                                                                                                                                                                                                                                                                                                                                                                                                                                                                                                                                                                                                                                                                                                                                                                                                                                                                                                                                                                                                                                                                                                                                                                                                                                                                                                                                                                                                                                                                                                                                                                                                                                                                                                                                                                                                                                                   Transient emission of ultra-high energy pulsed γ rays from Crab pulsar PSR0531 A new experiment has been established to measure the energy spectrum of ultra-high energy (UHE) γ rays (E&gt; 2,000 GeV) from a number of celestial objects. During the commissioning of the equipment several potential sources were studied, including the Crab pulsar PSR0531. UHE γ rays from this object have been observed in previous experiments to be practically all pulsed1–4, but no single observation has been of high statistical significance, and the flux values have been difficult to reproduce5. The current observations are based on 34 h of exposure between 25 September and 2 November 1981, and show overall an integral pulsed flux in agreement with our estimate of the average of previous data; most important, they also show strong evidence for a burst of pulsed emission of ∼15 min duration. There had been previous suggestions that the Crab pulsar is variable at the energy we used and at slightly lower energies1,3, but at time scales of months or days. The present work is the first to demonstrate short duration (15 min) emission and to offer an explanation of previous apparently discordant results.</w:t>
      </w:r>
      <w:r>
        <w:br/>
      </w:r>
      <w:r>
        <w:rPr>
          <w:rStyle w:val="VerbatimChar"/>
        </w:rPr>
        <w:t xml:space="preserve">## 18543                                                                                                                                                                                                                                                                                                                                                                                                                                                                                                                                                                                                                                                                                                                                                                                                                                                                                                                                                                                                                                                                                                                                                                                                                                                                                                                                                                                                                                                                                                                                                                                                                                                                                                                                                                                                                                                                                                                                                                                                                                                                                                                                                                                                                                                                                                                                                                                                                                                                                                                                                                                                                                                                                                                                                                                                                                                                                                                                                                                                                                                                                                                                                                                                                                                                                                                                                                                                                                                                                                                                                                                                                                                                                                                                                                                                                                                                                                                                                                                                                                                                                                                                                                                                                                                                                                                                                                                                                                                                                                                                                                                                                                                                                                                                                                                                                                                                                                                                                                                                                                                                                                                                                                                                                              The origin of the UV excess in powerful radio galaxies: spectroscopy and polarimetry of a complete sample of intermediate‐redshift radio galaxies We present spectroscopic and polarimetric observations of a complete, optically unbiased sample of 2-Jy radio galaxies at intermediate redshifts (0.15 10 per cent level. Careful measurement and modelling of our spectra have allowed us to quantify the contributions of other components to the UV excess. We show that nebular continuum (present in all objects at the 3-40 per cent level), direct active galactic nucleus (AGN) light (significant in 40 per cent of objects) and young stellar populations (significant in 15 - 50 per cent of objects) all make important contributions to the UV continuum in the population of powerful radio galaxies. These results serve to emphasize the multicomponent nature of the UV continuum in radio galaxies. The results also point to an interesting link between the optical/UV and far-IR properties of our sample objects, in the sense that the objects with the clearest evidence for optical/UV starburst activity are also the most luminous at far-IR wavelengths. This supports the idea that the cooler dust components in radio galaxies are heated by starbursts rather than by AGN.</w:t>
      </w:r>
      <w:r>
        <w:br/>
      </w:r>
      <w:r>
        <w:rPr>
          <w:rStyle w:val="VerbatimChar"/>
        </w:rPr>
        <w:t xml:space="preserve">## 18547                                                                                                                                                                                                                                                                                                                                                                                                                                                                                                                                                                                                                                                                                                                                                                                                                                                                                                                                                                                                                                                                                                                                                                                                                                                                                                                                                                                                                                                                                                                                                                                                                                                                                                                                                                                                                                                                                                                                                                                                                                                                                                                                                                                                                                                                                                                                                                                                                                                                                                                                                                                                                                                                                                                                                                                                                                                                                                                                                                                                                                                                                                                                                                                                                                                                                                                                                                                                                                                                                                                                                                                                                                                                                                                                                                                                                                                                                                                                                                                                                                                                                                                                                                                                                                                                                                                                                                                                                                                                                                                                                                                                                                                                                                                                                                                                                                                                                                    Tidal Disruption of Satellite Galaxies in a Semi-Analytic Model of Galaxy Formation We introduce a new physical recipe into the De Lucia and Blaizot version of the Munich semi-analytic model built upon the Millennium dark matter simulation: the tidal stripping of stellar material from satellite galaxies during mergers. To test the significance of the new physical process we apply a Monte Carlo Markov Chain parameter estimation technique constraining the model with the $K$-band luminosity function, $B-V$ colours and the black hole-bulge mass relation. The differences in parameter correlations, and in the allowed regions in likelihood space, reveal the impact of the new physics on the basic ingredients of the model, such as the star-formation laws, feedback recipes and the black hole growth model. With satellite disruption in place, we get a model likelihood four times higher than in the original model, indicating that the new process seems to be favoured by observations. This is achieved mainly due to a reduction in black hole growth that produces a better agreement between the properties of central black holes and host galaxies. Compared to the best-fit model without disruption, the new model removes the excess of dwarf galaxies in the original recipe with a more modest supernova heating. The new model is now consistent with the three observational data sets used to constrain it, while significantly improving the agreement with observations for the distribution of metals in stars. Moreover, the model now follows the build up of intra-cluster light.</w:t>
      </w:r>
      <w:r>
        <w:br/>
      </w:r>
      <w:r>
        <w:rPr>
          <w:rStyle w:val="VerbatimChar"/>
        </w:rPr>
        <w:t xml:space="preserve">## 18554                                                                                                                                                                                                                                                                                                                                                                                                                                                                                                                                                                                                                                                                                                                                                                                                                                                                                                                                                                                                                                                                                                                                                                                                                                                                                                                                                                                                                                                                                                                                                                                                                                                                                                                                                                                                                                                                                                                                                                                                                                                                                                                                                                                                                                                                                                                                                                                                                                                                                                                                                                                                                                                                                                                                                                                                                                                                                                                                                                                                                                                                                                                                                                                                                                                                                                                                                                                                                                                                                                                                                                                                                                                                                                                                                                                                                                                                                                                                                                                                                                                                                                                                                                                                                                                                                                                                                                                                                                                                                                                                                                                                                                                                                                                                                                                                                                                                                                                                                                                                                                                                                                                                                                                                                                                                                                                                                                                                                                                                                                                                                                                                                                                                                       Galaxy formation through cosmic recycling. Direct observations reveal how massive galaxies formed in the early universe Extremely massive galaxies are seen in the young universe, but their presence is puzzling because we do not yet understand how they became so massive so quickly. How do they get enough fuel to form stars so rapidly? The raw fuel for forming stars is cold molecular gas, and although this gas is common within young galaxies (1), we do not know how it is replenished once the first reservoirs are converted into stars. On page 1128 of this issue, Emonts et al. (2) report observations that may provide our first clue to this fueling problem. They have detected a giant reservoir of recycled molecular gas that is replenishing the fuel supply of one of the most massive galaxies in the young universe.</w:t>
      </w:r>
      <w:r>
        <w:br/>
      </w:r>
      <w:r>
        <w:rPr>
          <w:rStyle w:val="VerbatimChar"/>
        </w:rPr>
        <w:t xml:space="preserve">## 18556                                                                                                                                                                                                                                                                                                                                                                                                                                                                                                                                                                                                                                                                                                                                                                                                                                                                                                                                                                                                                                                                                                                                                                                                                                                                                                                                                                                                                                                                                                                                                                                                                                                                                                                                                                                                                                                                                                                                                                                                                                                                                                                                                                                                                                                                                                                                                                                                                                                                                                                                                                                                                                                                                                                                                                                                                                                                                                                                                                                                                                                                                                                                                                                                                                                                                                                                                                                                                                                                                                                                                                                                                                                                                                                                                                                                                                                                                                                                                                                                                                                                                                                                                                                                                                                                                                                                                                                                                                                                                                                                                                                                                                                                                                                                                                                                                                                                                      High-velocity regions in planetary nebulae The internal velocity fields of planetary nebulae are studied with a resolution of 5 km s −1 .W e analyse deep echelle spectra from three nebulae in the Galactic bulge, the Sagittarius Dwarf and the Small Magellanic Cloud (SMC). No effects of metallicity are seen, except possibly a slower onset of the fast wind from the central star. Robust evidence is found for the existence of a highvelocity shock at the inner edges of the nebulae. Such a shock is predicted in hydrodynamical models but had not previously been observed. The shock gas is accelerated by the fast wind from the central star. A similar shock at the outer edges traces the expansion of the ionized shell into the ambient asymptotic giant branch (AGB) wind. Evidence for localized regions of high velocity is also found from lines of intermediate excitation, for two of the nebulae. We explore several possible interpretations: (i) an embedded shock at intermediate radii, as predicted by hydrodynamic models at the position of the outer edge of the swept-up inner shell; (ii) deviations from spherical symmetry, where in some directions the intermediate-excitation lines extend into the region of the outer shock; (iii) an intermediate swept-up shell, as seen in some Galactic planetary nebulae. The remaining nebula, with a low-mass Wolf‐Rayet central star ([WC] star), shows strong turbulence. This may trace a superposition of many embedded shock-lets. We suggest a relation to the time-variable [WC] wind, giving a planetary nebula subjected to a multitude of sound waves.</w:t>
      </w:r>
      <w:r>
        <w:br/>
      </w:r>
      <w:r>
        <w:rPr>
          <w:rStyle w:val="VerbatimChar"/>
        </w:rPr>
        <w:t xml:space="preserve">## 18557                                                                                                                                                                                                                                                                                                                                                                                                                                                                                                                                                                                                                                                                                                                                                                                                                                                                                                                                                                                                                                                                                                                                                                                                                                                                                                                                                                                                                                                                                                                                                                                                                                                                                                                                                                                                                                                                                                                                                                                                                                                                                                                                                                                                                                                                                                                                                                                                                                                                                                                                                                                                                                                                                                                                                                                                                                                                                                                                                                                                                                                                                                                                                                                                                                                                                                                                                                                                                                                                                                                                                                                                                                                                                                                                                                                                                                                                                                                                                                                                                                                                                                                                                                                                                                                                                                                                                                                                                                                                                                                                                                                                                                                                                                                                                                                                                                                                                      High-velocity regions in planetary nebulae The internal velocity fields of planetary nebulae are studied with a resolution of 5 km s −1 .W e analyse deep echelle spectra from three nebulae in the Galactic bulge, the Sagittarius Dwarf and the Small Magellanic Cloud (SMC). No effects of metallicity are seen, except possibly a slower onset of the fast wind from the central star. Robust evidence is found for the existence of a highvelocity shock at the inner edges of the nebulae. Such a shock is predicted in hydrodynamical models but had not previously been observed. The shock gas is accelerated by the fast wind from the central star. A similar shock at the outer edges traces the expansion of the ionized shell into the ambient asymptotic giant branch (AGB) wind. Evidence for localized regions of high velocity is also found from lines of intermediate excitation, for two of the nebulae. We explore several possible interpretations: (i) an embedded shock at intermediate radii, as predicted by hydrodynamic models at the position of the outer edge of the swept-up inner shell; (ii) deviations from spherical symmetry, where in some directions the intermediate-excitation lines extend into the region of the outer shock; (iii) an intermediate swept-up shell, as seen in some Galactic planetary nebulae. The remaining nebula, with a low-mass Wolf‐Rayet central star ([WC] star), shows strong turbulence. This may trace a superposition of many embedded shock-lets. We suggest a relation to the time-variable [WC] wind, giving a planetary nebula subjected to a multitude of sound waves.</w:t>
      </w:r>
      <w:r>
        <w:br/>
      </w:r>
      <w:r>
        <w:rPr>
          <w:rStyle w:val="VerbatimChar"/>
        </w:rPr>
        <w:t xml:space="preserve">## 18564                                                                                                                                                                                                                                                                                                                                                                                                                                                                                                                                                                                                                                                                                                                                                                                                                                                                                                                                                                                                                                                                                                                                                                                                                                                                                                                                                                                                                                                                                                                                                                                                                                                                                                                                                                                                                                                                                                                                                                                                                                                                                                                                                                                                                                                                                                                                                                                                                                                                                                                                                                                                                                                                                                                                                                                                                                                                                                                                                                                                                                                                                                                                                                                                                                                                                                                                                                                                                                                                                                                                                                                                                                                                                                                                                                                                                                                                                                                                                                                                                                                                                                                                                                                                                                                                                                                                                                                                                                                                                                                                                                                                                                                                                                                                                                                                                                                                                                                                                                                                                                                                                                                                                                                                                                                                                                                                                                                                                                                                                                                                                                                                                                                                                                                                                          Proper motion, age and initial spin period of PSR J0538+2817 in S147 We present results of the timing observations of the 143 ms pulsar PSR J0538+2817 that provide a proper-motion measurement clearly showing an association of the pulsar with the supernova remnant S147. We measure a proper motion of 67 mas yr-1, implying a transverse velocity of v = 385 km s-1. We derive an age of the pulsar and S147 of only 30 ± 4 kyr, which is a factor of 20 times less than the pulsar's characteristic age of τc = 620 kyr. This age implies an initial spin period of P0 = 139 ms, close to the present pulse period and a factor of several larger than what is usually inferred for birth periods. Implications for recent X-ray detections of this pulsar are discussed.</w:t>
      </w:r>
      <w:r>
        <w:br/>
      </w:r>
      <w:r>
        <w:rPr>
          <w:rStyle w:val="VerbatimChar"/>
        </w:rPr>
        <w:t xml:space="preserve">## 18586                                                                                                                                                                                                                                                                                                                                                                                                                                                                                                                                                                                                                                                                                                                                                                                                                                                                                                                                                                                                                                                                                                                                                                                                                                                                                                                                                                                                                                                                                                                                                                                                                                                                                                                                                                                                                                                                                                                                                                                                                                                                                                                                                                                                                                                                                                                                                                                                                                                                                                                                                                                                                                                                                                                                                                                                                                                                                                                                                                                                                                                                                                                                                                                                                                                                                                                                                                                                                                                                                                                                                                                                                                                                                                                                                                                                                                                                                                                                                                                                                                                                                                                                                                                                                                                                                                                                                                                                                       Chromospheric activity among fast rotating M-dwarfs in the open cluster NGC 2516 We report radial velocities (RVs), projected equatorial velocities (v sini) and Ca II triplet (CaT) chromospheric activity indices for 237 late-K to mid-M candidate members of the young open cluster NGC 2516. These stars have published rotation periods between 0.1 and 15 d. Intermediate-resolution spectra were obtained using the Giraffe spectrograph at the Very Large Telescope. Membership was confirmed on the basis of their RVs for 210 targets. For these stars, we see a marked increase in the fraction of rapidly rotators as we move to cooler spectral types. About 20 per cent of M0–M1 stars have v sini &gt; 15 km s −1 , increasing to 90 per cent of M4 stars. Activity indices derived from the first two lines of the CaT (8498 and 8542 A) show differing dependencies on the rotation period and mass for stars lying above and below the fully convective boundary. Higher mass stars, of spectral type K3–M2.5, show chromospheric activity which increases with a decreasing Rossby number (the ratio of period to convective turnover time), saturating for Rossby numbers &lt;0.1. For cooler stars, which are probably fully convective and almost all of which have Rossby numbers &lt;0.1, there is a clear decrease in chromospheric activity as (V − I)0 increases, amounting to a fall of about a factor of 2–3 between spectral types M2.5 and M4. This decrease in activity levels at low Rossby numbers is not seen in X-ray observations of the coronae of cluster M dwarfs or of active field M dwarfs. There is no evidence for supersaturation of chromospheric activity for stars of any spectral type at Rossby numbers &lt;0.01. We suggest that the fall in the limiting level of chromospheric emission beyond spectral type M3 in NGC 2516 is, like the simultaneous increase in rotation rates in field stars, associated with a change in the global magnetic topology as stars approach the fully convective boundary and not due to any decrease in dynamo-generated magnetic flux.</w:t>
      </w:r>
      <w:r>
        <w:br/>
      </w:r>
      <w:r>
        <w:rPr>
          <w:rStyle w:val="VerbatimChar"/>
        </w:rPr>
        <w:t xml:space="preserve">## 18587                                                                                                                                                                                                                                                                                                                                                                                                                                                                                                                                                                                                                                                                                                                                                                                                                                                                                                                                                                                                                                                                                                                                                                                                                                                                                                                                                                                                                                                                                                                                                                                                                                                                                                                                                                                                                                                                                                                                                                                                                                                                                                                                                                                                                                                                                                                                                                                                                                                                                                                                                                                                                                                                                                                                                                                                                                                                                                                                                                                                                                                                                                                                                                                                                                                                                                                                                                                                                                                                                                                                                                                                                                                                                                                                                                                                                                                                                                                                                                                                                                                                                                                                                                                                                                                                                                                                                                                                                       Chromospheric activity among fast rotating M-dwarfs in the open cluster NGC 2516 We report radial velocities (RVs), projected equatorial velocities (v sini) and Ca II triplet (CaT) chromospheric activity indices for 237 late-K to mid-M candidate members of the young open cluster NGC 2516. These stars have published rotation periods between 0.1 and 15 d. Intermediate-resolution spectra were obtained using the Giraffe spectrograph at the Very Large Telescope. Membership was confirmed on the basis of their RVs for 210 targets. For these stars, we see a marked increase in the fraction of rapidly rotators as we move to cooler spectral types. About 20 per cent of M0–M1 stars have v sini &gt; 15 km s −1 , increasing to 90 per cent of M4 stars. Activity indices derived from the first two lines of the CaT (8498 and 8542 A) show differing dependencies on the rotation period and mass for stars lying above and below the fully convective boundary. Higher mass stars, of spectral type K3–M2.5, show chromospheric activity which increases with a decreasing Rossby number (the ratio of period to convective turnover time), saturating for Rossby numbers &lt;0.1. For cooler stars, which are probably fully convective and almost all of which have Rossby numbers &lt;0.1, there is a clear decrease in chromospheric activity as (V − I)0 increases, amounting to a fall of about a factor of 2–3 between spectral types M2.5 and M4. This decrease in activity levels at low Rossby numbers is not seen in X-ray observations of the coronae of cluster M dwarfs or of active field M dwarfs. There is no evidence for supersaturation of chromospheric activity for stars of any spectral type at Rossby numbers &lt;0.01. We suggest that the fall in the limiting level of chromospheric emission beyond spectral type M3 in NGC 2516 is, like the simultaneous increase in rotation rates in field stars, associated with a change in the global magnetic topology as stars approach the fully convective boundary and not due to any decrease in dynamo-generated magnetic flux.</w:t>
      </w:r>
      <w:r>
        <w:br/>
      </w:r>
      <w:r>
        <w:rPr>
          <w:rStyle w:val="VerbatimChar"/>
        </w:rPr>
        <w:t xml:space="preserve">## 18611                                                                                                                                                                                                                                                                                                                                                                                                                                                                                                                                                                                                                                                                                                                                                                                                                                                                                                                                                                                                                                                                                                                                                                                                                                                                                                                                                                                                                                                                                                                                                                                                                                                                                                                                                                                                                                                                                                                                                                                                                                                                                                                                                                                                                                                                                                                                                                                                                                                                                                                                                                                                                                                                                                                                                                                                                                                                                                                                                                                                                                                                                                                                                                                                                                                                                                                                                                                                                                                                                                                                                                                                                                                                                                                                                                                                                                                                                                                                                                                                                                                                                                                                                                                                                                                                                                                                                                                                                                                                                                                                                                                                                                                                                                                                                                                                                                                                                                                                                                                                                                                                                                                                                                                                                                                                                                                                                                                                                                                                                                                                                                                                                                                                                                               Binaries in star clusters and the origin of the field stellar population Many, possibly most, stars form in binary and higher order multiple systems. Therefore, the properties and frequency of binary systems provide strong clues to the star-formation process, and constraints on star-formation models. However, the majority of stars also form in star clusters in which the birth binary properties and frequency can be altered rapidly by dynamical processing. Thus, we almost never see the birth population, which makes it very difficult to know whether star formation (as traced by binaries, at least) is universal or whether it depends on the environment. In addition, the field population consists of a mixture of systems from different clusters that have all been processed in different ways.</w:t>
      </w:r>
      <w:r>
        <w:br/>
      </w:r>
      <w:r>
        <w:rPr>
          <w:rStyle w:val="VerbatimChar"/>
        </w:rPr>
        <w:t xml:space="preserve">## 18612                                                                                                                                                                                                                                                                                                                                                                                                                                                                                                                                                                                                                                                                                                                                                                                                                                                                                                                                                                                                                                                                                                                                                                                                                                                                                                                                                                                                                                                                                                                                                                                                                                                                                                                                                                                                                                                                                                                                                                                                                                                                                                                                                                                                                                                                                                                                                                                                                                                                                                                                                                                                                                                                                                                                                                                                                                                                                                                                                                                                                                                                                                                                                                                                                                                                                                                                                                                                                                                                                                                                                                                                                                                                                                                                                                                                                                                                                                                                                                                                                                                                                                                                                                                            Young stellar populations in early-type galaxies in the Sloan Digital Sky Survey We use a purely data-driven rectified factor analysis to identify early-type galaxies with recent star formation in Data Release 4 of the Sloan Digital Sky Survey Spectroscopic Catalogue. We compare the spectra and environment of these galaxies with those of 'normal' early-type galaxies, and a sample of independently selected E+A galaxies. We calculate the projected local galaxy surface density from the nearest five and 10 neighbours (Σ 5 and Σ 10 ) for each galaxy in our sample, and find that the dependence on projected local density, of the properties of E+A galaxies, is not significantly different from that of early-type galaxies with young stellar populations, dropping off rapidly towards denser environments, and flattening off at densities ≤0.1-0.3 Mpc -2 . The dearth of E+A galaxies in dense environments confirms that E+A galaxies are most likely the products of galaxy-galaxy merging or interactions, rather than star-forming galaxies whose star formation has been quenched by processes unique to dense environments, such as ram-pressure stripping or galaxy harassment. We see a tentative peak in the number of E+A galaxies at E 10 ∼ 0.1-0.3 Mpc -2 , which may represent the local galaxy density at which the rate of galaxy-galaxy merging or interaction rate peaks. Analysis of the spectra of our early-type galaxies with young stellar populations suggests that they have a stellar component dominated by F stars, ∼ 1-4 Gyr old, together with a mature, metal-rich population characteristic of 'typical' early-type galaxies. The young stars represent ≥10 per cent of the stellar mass in these galaxies. This, together with the similarity of the environments in which this 'E+F' population and the E+A galaxy sample are found, suggests that E+F galaxies used to be E+A galaxies, but have evolved by a further ∼ one to a few Gyr. Our rectified factor analysis is sensitive enough to identify this hidden population, which allows us to study the global and intrinsic properties of early-type galaxies created in major mergers or interactions, and compare them with those early-types which have had the bulk of their stars in place since a much earlier epoch.</w:t>
      </w:r>
      <w:r>
        <w:br/>
      </w:r>
      <w:r>
        <w:rPr>
          <w:rStyle w:val="VerbatimChar"/>
        </w:rPr>
        <w:t xml:space="preserve">## 18664                                                                                                                                                                                                                                                                                                                                                                                                                                                                                                                                                                                                                                                                                                                                                                                                                                                                                                                                                                                                                                                                                                                                                                                                                                                                                                                                                                                                                                                                                                                                                                                                                                                                                                                                                                                                                                                                                                                                                                                                                                                                                                                                                                                                                                                                                                                                                                                                                                                                                                                                                                                                                                                                                                                                                                                                                                                                                                                                                                                                                                                                                                                                                                                                                                                                                                                                                                                                                                                                                                                                                                                                                                                                                                                                                                                                                                                                                                                                                                                                                                                                                                                                                                                                                                                                                                                                                                                                                                                                                                                                                                                                                                                                                                                                                                                                                                                                                                                                                                                                             A SCUBA survey of Orion -the low-mass end of the core mass function We have re-analysed all of the Submillimetre Common User Bolometer Array (SCUBA) archive data of the Orion star-forming regions. We have put together all of the data taken at different times by different groups. Consequently, we have constructed the deepest submillimetre maps of these regions ever made. There are four regions that have been mapped: Orion A North and South, and Orion B North and South. We find that two of the regions, Orion A North and Orion B North, have deeper sensitivity and completeness limits, and contain a larger number of sources, so we concentrate on these two. We compare the data with archive data from the Spitzer Space Telescope to determine whether or not a core detected in the submillimetre is pre-stellar in nature. We extract all of the pre-stellar cores from the data and make a histogram of the core masses. This can be compared to the stellar initial mass function (IMF). We find the high-mass core mass function (CMF) follows a roughly Salpeter-like slope, just like the IMF, as seen in previous work. Our deeper maps allow us to see that the CMF turns over at, ?1.3 M? about a factor of 4 higher than our completeness limit. This turnover has never previously been observed, and is only visible here due to our much deeper maps. It mimics the turnover seen in the stellar IMF at ?0.1 M?. The low-mass side of the CMF is a power law with an exponent of, 0.35</w:t>
      </w:r>
      <w:r>
        <w:br/>
      </w:r>
      <w:r>
        <w:rPr>
          <w:rStyle w:val="VerbatimChar"/>
        </w:rPr>
        <w:t xml:space="preserve">## 18679                                                                                                                                                                                                                                                                                                                                                                                                                                                                                                                                                                                                                                                                                                                                                                                                                                                                                                                                                                                                                                                                                                                                                                                                                                                                                                                                                                                                                                                                                                                                                                                                                                                                                                                                                                                                                                                                                                                                                                                                                                                                                                                                                                                                                                                                                                                                                                                                                                                                                                                                                                                                                                                                                                                                                                                                                                                                                                                                                                                                                                                                                                                                                                                                                                                                                                                                                                                                                                                                                                                                                                                                                                                                                                                                                                                                                                                                                                                                                                                                                                                                                                                                                                                                                                                                                                                                                                                                                                                                                                                                                                A radial velocity survey of low Galactic latitude structures – I. Kinematics of the Canis Major dwarf galaxy As part of a radial velocity survey of low Galactic latitude structures that we undertook with the 2dF spectrograph on the Anglo-Australian Telescope, we present the radial velocities of more than 1500 red giant branch and red clump stars towards the centre of the Canis Major dwarf galaxy. With a mean velocity of 72 ± 7 km s -1 at a heliocentric distance of 5.5 kpc and 114 ± 2 km s -1 at 8.5 kpc, these stars present a peculiar distance - radial velocity relation that is unlike that expected from thin or thick disc stars. Moreover, they belong to a kinematically cold population with an intrinsic dispersion that may be as low as 11 +3 -1 km s -1 . A comparison of the velocity distribution obtained in this work with previous studies shows the importance of using our new reduction pipeline and averaging the velocities obtained from different templates. The radial velocity distribution is used to select Canis Major stars in the UCAC2.0 proper motion catalogue and derive proper motions in Galactic coordinates of (μ l , μ b ) = (-3.6 ± 0.8 mas yr -1 , 1.5 ± 0.4 mas yr -1 ) for the dwarf galaxy, which after correcting for the reflex solar motion along this line of sight gives (μ' l , μ' b ) = (-6.8 ± 0.8 mas yr -1 , 0.8 ± 0.4 mas yr -1 ), corresponding to a prograde orbit with a tangential velocity of ∼235 km s -1 at the average distance of ∼7.2 kpc. All these kinematic constraints can be reproduced in simulations of the accretion of a dwarf on to the Galactic disc. Such a process could also be responsible for the Monoceros Ring that has recently been shown to encompass the Galactic disc. However, without constraints on the kinematics of the tidal arms emerging from the Canis Major dwarf, it is not yet possible to definitively prove a link between the two structures.</w:t>
      </w:r>
      <w:r>
        <w:br/>
      </w:r>
      <w:r>
        <w:rPr>
          <w:rStyle w:val="VerbatimChar"/>
        </w:rPr>
        <w:t xml:space="preserve">## 18685                                                                                                                                                                                                                                                                                                                                                                                                                                                                                                                                                                                                                                                                                                                                                                                                                                                                                                                                                                                                                                                                                                                                                                                                                                                                                                                                                                                                                                                                                                                                                                                                                                                                                                                                                                                                                                                                                                                                                                                                                                                                                                                                                                                                                                                                                                                                                                                                                                                                                                                                                                                                                                                                                                                                                                                                                                                                                                                                                                                                                                                                                                                                                                                                                                                                                                                                                                                                                                                                                                                                                                                                                                                                                                                                                                                                                                                                                                                                                                                                                                                                                                                                                                                                                                                                                                                                                                                                                                                                                                                                                                                                                                                                                                                                                                                                                                                                    Star formation and nuclear activity in close pairs of early-type galaxies We extract from the Sloan Digital Sky Survey a sample of 347 systems involving early type galaxies separated by less than 30 kpc, in projection, and 500 km/s in radial velocity. These close pairs are likely progenitors of dry mergers. The (opti cal) spectra is used to determine how the interaction affects the star formation history and n uclear activity of the galaxies. The emission lines (or lack thereof) are used to classify the sam ple into AGN, star forming or quiescent. Increased AGN activity and reduced star formation in early-type pairs that already appear to be interacting indicate that the merging process changes the nature of nebular activity, a finding that is also supported by an increase in AGN l uminosity with decreasing pair separation. Recent star formation is studied on the absorpt ion line spectra, both through principal component analysis as well as via a comparison of the spectra with composite stellar population models. We find that the level of recent star forma tion in close pairs is raised relative to a control sample of early-type galaxies. This excess of residual star formation is found throughout the sample of close pairs and does not correlate with pair separation or with visual signs of interaction. Our findings are consistent with a scen ario whereby the first stage of the encounter (involving the outer parts of the halos) trigger r esidual star formation, followed by a more efficient inflow towards the centre ‐ switching to an AGN phase ‐ after which the systems are quiescent.</w:t>
      </w:r>
      <w:r>
        <w:br/>
      </w:r>
      <w:r>
        <w:rPr>
          <w:rStyle w:val="VerbatimChar"/>
        </w:rPr>
        <w:t xml:space="preserve">## 18690                                                                                                                                                                                                                                                                                                                                                                                                                                                                                                                                                                                                                                                                                                                                                                                                                                                                                                                                                                                                                                                                                                                                                                                                                                                                                                                                                                                                                                                                                                                                                                                                                                                                                                                                                                                                                                                                                                                                                                                                                                                                                                                                                                                                                                                                                                                                                                                                                                                                                                                                                                                                                                                                                                                                                                                                                                                                                                                                                                                                                                                                                                                                                                                                                                                                                                                                                                                                                                                                                                                                                                                                                                                                                                                                                                                                                                                                                                                                                                                                                                                                                                                                                                                                                                                                                                                                                                                                                                                                                                                                                                                                                              Optical spectroscopy of faint gigahertz peaked-spectrum sources We present spectroscopic observations of a sample of faint gigahertz peaked-spectrum (GPS) radio sources drawn from the Westerbork Northern Sky Survey (WENSS), Redshifts have been determined for 19 (40 per cent) of the objects. The optical spectra of the GPS sources identified with low-redshift galaxies show deep stellar absorption features. This confirms previous suggestions that their optical light is not significantly contaminated by active galactic nucleus-related emission, but is dominated by a population of old (&gt;9 Gyr) and metal-rich (&gt;0.2 [Fe/H]) stars, justifying the use of these (probably) young radio sources as probes of galaxy evolution. The optical spectra of GPS sources identified with quasars are indistinguishable from those of flat-spectrum quasars, and clearly different from the spectra of compact steep-spectrum (CSS) quasars. The redshift distribution of the GPS quasars in our radio-faint sample is comparable to that of the bright samples presented in the literature, peaking at z similar to 2-3, It is unlikely that a significant population of low-redshift GPS quasars is missed as a result of selection effects in our sample. We therefore claim that there is a genuine difference between the redshift distributions of GPS galaxies and quasars, which, because it is present in both the radio-faint and bright samples, cannot be caused by a redshift-luminosity degeneracy. It is therefore unlikely that the GPS quasars and galaxies are unified by orientation, unless the quasar opening angle is a strong function of redshift. We suggest that the GPS quasars and galaxies are unrelated populations and just happen to have identical observed radio spectral properties, and hypothesize that GPS quasars are a subclass of flat-spectrum quasars.</w:t>
      </w:r>
      <w:r>
        <w:br/>
      </w:r>
      <w:r>
        <w:rPr>
          <w:rStyle w:val="VerbatimChar"/>
        </w:rPr>
        <w:t xml:space="preserve">## 18696                                                                                                                                                                                                                                                                                                                                                                                                                                                                                                                                                                                                                                                                                                                                                                                                                                                                                                                                                                                                                                                                                                                                                                                                                                                                                                                                                                                                                                                                                                                                                                                                                                                                                                                                                                                                                                                                                                                                                                                                                                                                                                                                                                                                                                                                                                                                                                                                                                                                                                                                                                                                                                                                                                                                                                                                                                                                                                                                                                                                                                                                                                                                                                                                                                                                                                                                                                                                                                                                                                                                                                                                                                                                                                                                                                                                                                                                                                                                                                                                                                                                                                                                                                                                                                                                                                                                                                                                                                                                                                                                                                                                                                                                                                                                                                                                                                                                                                                                                                                                                                                                                                                                                                                                                                                                                                                                                                                                                                                                                                                                                                                                                                                                                                                                                                                                                                                                                          β-Plane Magnetohydrodynamic Turbulence in the Solar Tachocline This Letter discusses the role of a weak toroidal magnetic field in modifying the turbulent transport properties of stably stratified rotating turbulence in the tachocline. A local two-dimensional β-plane model is investigated numerically. In the absence of magnetic fields, nonlinear interactions of Rossby waves lead to the formation of strong mean zonal flows. However, the addition of even a very weak toroidal field suppresses the generation of mean flows. We argue that this has serious implications for angular momentum transport in the lower tachocline.</w:t>
      </w:r>
      <w:r>
        <w:br/>
      </w:r>
      <w:r>
        <w:rPr>
          <w:rStyle w:val="VerbatimChar"/>
        </w:rPr>
        <w:t xml:space="preserve">## 18716                                                                                                                                                                                                                                                                                                                                                                                                                                                                                                                                                                                                                                                                                                                                                                                                                                                                                                                                                                                                                                                                                                                                                                                                                                                                                                                                                                                                                                                                                                                                                                                                                                                                                                                                                                                                                                                                                                                                                                                                                                                                                                                                                                                                                                                                                                                                                                                                                                                                                                                                                                                                                                                                                                                                                                                                                                                                                                                                                                                                                                                                                                                                                                                                                                                                                                                                                                                                                                                                                                                                                                                                                                                                                                                                                                                                                                                                                                                                                                                                                                                                                                                                                                                                                                                                                                                                                                                                                                                                                                                                                                                                                                                                                                                                                                                                                                             A maximum likelihood method for fitting colour-magnitude diagrams We present a maximum-likelihood method for fitting two-dimensional model distributions to stellar data in colour–magnitude space. This allows one to include (for example) binary stars in an isochronal population. The method also allows one to derive formal uncertainties for fitted parameters, and assess the likelihood that a good fit has been found. We use the method to derive an age of 38.5+3.5−6.5 Myr and a true distance modulus of 7.79+0.11−0.05 mag from the V versus V−I diagram of NGC 2547 (the uncertainties are 67 per cent confidence limits, and the parameters are insensitive to the assumed binary fraction). These values are consistent with those previously determined from low-mass isochronal fitting, and are the first measurements to have statistically meaningful uncertainties. The age is also consistent with the lithium depletion age of NGC 2547, and the Hipparcos distance to the cluster is consistent with our value. \n \n \n \nThe method appears to be quite general and could be applied to any N-dimensional data set, with uncertainties in each dimension. However, it is particularly useful when the data are sparse, in the sense that both the typical uncertainties for a data point and the size of structure in the function being fitted are small compared with the typical distance between data points. In this case binning the data will lose resolution, whilst the method presented here preserves it. \n \n \n \nSoftware implementing the methods described in this paper is available from http://www.astro.ex.ac.uk/people/timn/tau-squared/.</w:t>
      </w:r>
      <w:r>
        <w:br/>
      </w:r>
      <w:r>
        <w:rPr>
          <w:rStyle w:val="VerbatimChar"/>
        </w:rPr>
        <w:t xml:space="preserve">## 18722                                                                                                                                                                                                                                                                                                                                                                                                                                                                                                                                                                                                                                                                                                                                                                                                                                                                                                                                                                                                                                                                                                                                                                                                                                                                                                                                                                                                                                                                                                                                                                                                                                                                                                                                                                                                                                                                                                                                                                                                                                                                                                                                                                                                                                                                                                                                                                                                                                                                                                                                                                                                                                                                                                                                                                                                                                                                                                                                                                                                                                                                                                                                                                                                                                                                                                                                                                                                                                                                                                                                                                                                                                                                                                                                                                                                                                                                                                                                                                                                                                                                                                                                                                                                                                                                                                                                                                                                                                                                                                                                                                                                                                                                                                                                                                                                                                                                                                                                                                                                                                                                                                                                                                                          Thermal conduction and reduced cooling flows in galaxy clusters Conduction may play an important role in reducing cooling flows in galaxy clusters. We analyse a sample of 16 objects using Chandra data and find that a balance between electron conduction and cooling can exist in the hotter clusters (T 5 keV), provided that the plasma conductivity is close to the unhindered Spitzer value. In the absence of any additional heat sources, a reduced mass inflow must then develop in the cooler objects in the sample. We fit cooling flow models to deprojected spectra and compare the spectral mass deposition rates found to the values required to account for the excess luminosity, assuming Spitzer-rate heat transfer over the observed temperature gradients. The measured mass inflow rates are insufficient to maintain energy balance in at least five clusters. However, emission from cooling gas may be partially absorbed. We also compute the flux supplied by turbulent heat transport and find conductivity profiles that follow a strikingly similar temperature dependence to the conductivity values required to prevent cooling. The larger-scale turbulent motions implied by this process are required to have velocities of between 10 and 50 per cent of the speed of sound in the local intracluster gas.</w:t>
      </w:r>
      <w:r>
        <w:br/>
      </w:r>
      <w:r>
        <w:rPr>
          <w:rStyle w:val="VerbatimChar"/>
        </w:rPr>
        <w:t xml:space="preserve">## 18724                                                                                                                                                                                                                                                                                                                                                                                                                                                                                                                                                                                                                                                                                                                                                                                                                                                                                                                                                                                                                                                                                                                                                                                                                                                                                                                                                                                                                                                                                                                                                                                                                                                                                                                                                                                                                                                                                                                                                                                                                                                                                                                                                                                                                                                                                                                                                                                                                                                                                                                                                                                                                                                                                                                                                                                                                                                                                                                                                                                                                                                                                                                                                                                                                                                                                                                                                                                                                                                                                                                                                                                                                                                                                                                                                                                                                                                                                                                                                                                                                                                                                                                                                                                                                                                                                                       Shocks, illumination cones and intrinsic gas structures in the extreme radio galaxy 3C 265 We present deep, narrow-band and continuum images of the powerful high-redshift radio galaxy 3C 265 (z=0.811), taken with the TAURUS Tunable Filter on the William Herschel Telescope, together with detailed long-slit spectroscopic observations along the axis defined by the UV/optical emission elongation. The deep images reveal the existence of cones in the ionization structure of 3C 265 within ∼7 arcsec (58 kpc) of the nucleus, where the emission-line structure is not observed to be closely aligned with the radio axis. This indicates that anisotropic illumination from the central active nucleus dominates on a small scale. In contrast, at larger distances (≳10 arcsec; 80 kpc) from the nucleus, low-ionization emission gas is closely aligned with the radio axis, suggesting that jet–cloud interactions may become the dominant mechanism in the line-emitting gas on a larger scale. Moreover, the presence of a high-velocity cloud at 2.5 arcsec from the nucleus, close to the radio axis, indicates that even close to the nucleus (∼20 kpc) jet-induced shocks have an important kinematic effect. However, spectroscopic analysis of this region reveals that the ionization state of the high-velocity gas is similar to or higher than that of the surroundings, which is opposite to what we would expect for a cloud that has been compressed and accelerated by jet-induced shocks. \n \n \n \nOur images show that, while on a large scale the low-ionization emission-line structures are aligned with the radio axis, on a smaller scale, where AGN-photoionization dominates, the highest surface-brightness structure is aligned with the closest companion galaxy (misaligned with the radio axis). This suggest that much of the emission-line structure reflects the intrinsic gas distribution, rather than the ionization pattern imprinted by the radio jets or by illumination from the central AGN. \n \n \n \nOverall, our results underline the need for a variety of mechanisms to explain the properties of the extended emission-line gas in the haloes of radio galaxies.</w:t>
      </w:r>
      <w:r>
        <w:br/>
      </w:r>
      <w:r>
        <w:rPr>
          <w:rStyle w:val="VerbatimChar"/>
        </w:rPr>
        <w:t xml:space="preserve">## 18725                                                                                                                                                                                                                                                                                                                                                                                                                                                                                                                                                                                                                                                                                                                                                                                                                                                                                                                                                                                                                                                                                                                                                                                                                                                                                                                                                                                                                                                                                                                                                                                                                                                                                                                                                                                                                                                                                                                                                                                                                                                                                                                                                                                                                                                                                                                                                                                                                                                                                                                                                                                                                                                                                                                                                                                                                                                                                                                                                                                                                                                                                                                                                                                                                                                                                                                                                                                                                                                                                                                                                                                                                                                                                                                                                                                                                                                                                                                                                                                                                                                                                                                                                                                                                                                                                                       Shocks, illumination cones and intrinsic gas structures in the extreme radio galaxy 3C 265 We present deep, narrow-band and continuum images of the powerful high-redshift radio galaxy 3C 265 (z=0.811), taken with the TAURUS Tunable Filter on the William Herschel Telescope, together with detailed long-slit spectroscopic observations along the axis defined by the UV/optical emission elongation. The deep images reveal the existence of cones in the ionization structure of 3C 265 within ∼7 arcsec (58 kpc) of the nucleus, where the emission-line structure is not observed to be closely aligned with the radio axis. This indicates that anisotropic illumination from the central active nucleus dominates on a small scale. In contrast, at larger distances (≳10 arcsec; 80 kpc) from the nucleus, low-ionization emission gas is closely aligned with the radio axis, suggesting that jet–cloud interactions may become the dominant mechanism in the line-emitting gas on a larger scale. Moreover, the presence of a high-velocity cloud at 2.5 arcsec from the nucleus, close to the radio axis, indicates that even close to the nucleus (∼20 kpc) jet-induced shocks have an important kinematic effect. However, spectroscopic analysis of this region reveals that the ionization state of the high-velocity gas is similar to or higher than that of the surroundings, which is opposite to what we would expect for a cloud that has been compressed and accelerated by jet-induced shocks. \n \n \n \nOur images show that, while on a large scale the low-ionization emission-line structures are aligned with the radio axis, on a smaller scale, where AGN-photoionization dominates, the highest surface-brightness structure is aligned with the closest companion galaxy (misaligned with the radio axis). This suggest that much of the emission-line structure reflects the intrinsic gas distribution, rather than the ionization pattern imprinted by the radio jets or by illumination from the central AGN. \n \n \n \nOverall, our results underline the need for a variety of mechanisms to explain the properties of the extended emission-line gas in the haloes of radio galaxies.</w:t>
      </w:r>
      <w:r>
        <w:br/>
      </w:r>
      <w:r>
        <w:rPr>
          <w:rStyle w:val="VerbatimChar"/>
        </w:rPr>
        <w:t xml:space="preserve">## 18762                                                                                                                                                                                                                                                                                                                                                                                                                                                                                                                                                                                                                                                                                                                                                                                                                                                                                                                                                                                                                                                                                                                                                                                                                                                                                                                                                                                                                                                                                                                                                                                                                                                                                                                                                                                                                                                                                                                                                                                                                                                                                                                                                                                                                                                                                                                                                                                                                                                                                                                                                                                                                                                                                                                                                                                                                                                                                                                                                                                                                                                                                                                                                                                                                                                                                                                                                                                                                                                                                                                                                                                                                                                                                                                                                                                                                                                                                                                                                                                                                                                                                                                                                                                                                                                                                                                                                                                                                                                                                                                                                                                                                                                                                                                                                                                                                                                                                                                                                                                                                                                                                                        A simple model for the relationship between star formation and surface density We investigate the relationship between the star formation rate per unit area and the surface density of the interstellar medium (ISM; the local Kennicutt―Schmitt law) using a simplified model of the ISM and a simple estimate of the star formation rate based on the mass of gas in bound clumps, the local dynamical time-scales of the clumps and an efficiency parameter of around ∈ ≈ 5 per cent. Despite the simplicity of the approach, we are able to reproduce the observed linear relation between star formation rate and surface density of dense (molecular) gas. We use a simple model for the dependence of H 2 fraction on total surface density to argue why neither total surface density nor the H I surface density is a good local indicator of star formation rate. We also investigate the dependence of the star formation rate on the depth of the spiral potential. Our model indicates that the mean star formation rate does not depend significantly on the strength of the spiral potential, but that a stronger spiral potential, for a given mean surface density, does result in more of the star formation occurring close to the spiral arms. This agrees with the observation that grand design galaxies do not appear to show a larger degree of star formation compared to their flocculent counterparts.</w:t>
      </w:r>
      <w:r>
        <w:br/>
      </w:r>
      <w:r>
        <w:rPr>
          <w:rStyle w:val="VerbatimChar"/>
        </w:rPr>
        <w:t xml:space="preserve">## 18764                                                                                                                                                                                                                                                                                                                                                                                                                                                                                                                                                                                                                                                                                                                                                                                                                                                                                                                                                                                                                                                                                                                                                                                                                                                                                                                                                                                                                                                                                                                                                                                                                                                                                                                                                                                                                                                                                                                                                                                                                                                                                                                                                                                                                                                                                                                                                                                                                                                                                                                                                                                                                                                                                                                                                                                                                                                                                                                                                                                                                                                                                                                                                                                                                                                                                                                                                                                                                                                                                                                                                                                                                                                                                                                                                                                                                                                                                                                                                                                                                                                                                                                                                                                                                                                                                                                                                                                                                                                                                                                                                                                                                                                                                                                                                                                                                                                                                                                                                                                                                                                                                                                                                                                                                                                                                                                                                                                                                                                                                                                                                                                                                                                                                                                                                                                                                                                                      Does the Universe accelerate equally in all directions We employ the Union compilation of Type Ia supernovae (SNe) with a maximum likelihood analysis to search for a dark energy dipole. To approach this problem, we present a simple, computationally efficient and largely model-independent method. We opted to weight each SN by its observed error estimate, so that poorly measured SNe that deviate substantially from the Hubble law do not produce spurious results. We find, with very low significance, a dipole in the cosmic acceleration directed roughly towards the cosmic microwave background dipole, but this is almost certainly coincidental.</w:t>
      </w:r>
      <w:r>
        <w:br/>
      </w:r>
      <w:r>
        <w:rPr>
          <w:rStyle w:val="VerbatimChar"/>
        </w:rPr>
        <w:t xml:space="preserve">## 18767                                                                                                                                                                                                                                                                                                                                                                                                                                                                                                                                                                                                                                                                                                                                                                                                                                                                                                                                                                                                                                                                                                                                                                                                                                                                                                                                                                                                                                                                                                                                                                                                                                                                                                                                                                                                                                                                                                                                                                                                                                                                                                                                                                                                                                                                                                                                                                                                                                                                                                                                                                                                                                                                                                                                                                                                                                                                                                                                                                                                                                                                                                                                                                                                                                                                                                                                                                                                                                                                                                                                                                                                                                                                                                                                                                                                                                                                                                                                                                                                                                                                                                                                                                                                                                                                                                                                                                                                                        Inflation of 430-parsec bipolar radio bubbles in the Galactic Centre by an energetic event The Galactic Centre contains a supermassive black hole with a mass of four million Suns1 within an environment that differs markedly from that of the Galactic disk. Although the black hole is essentially quiescent in the broader context of active galactic nuclei, X-ray observations have provided evidence for energetic outbursts from its surroundings2. Also, although the levels of star formation in the Galactic Centre have been approximately constant over the past few hundred million years, there is evidence of increased short-duration bursts3, strongly influenced by the interaction of the black hole with the enhanced gas density present within the ring-like central molecular zone4 at Galactic longitude |l| &lt; 0.7 degrees and latitude |b| &lt; 0.2 degrees. The inner 200-parsec region is characterized by large amounts of warm molecular gas5, a high cosmic-ray ionization rate6, unusual gas chemistry, enhanced synchrotron emission7,8, and a multitude of radio-emitting magnetized filaments9, the origin of which has not been established. Here we report radio imaging that reveals a bipolar bubble structure, with an overall span of 1 degree by 3 degrees (140 parsecs × 430 parsecs), extending above and below the Galactic plane and apparently associated with the Galactic Centre. The structure is edge-brightened and bounded, with symmetry implying creation by an energetic event in the Galactic Centre. We estimate the age of the bubbles to be a few million years, with a total energy of 7 × 1052 ergs. We postulate that the progenitor event was a major contributor to the increased cosmic-ray density in the Galactic Centre, and is in turn the principal source of the relativistic particles required to power the synchrotron emission of the radio filaments within and in the vicinity of the bubble cavities. Radio observations show a bipolar bubble structure of size 140 parsecs by 430 parsecs both above and below the Galactic Centre.</w:t>
      </w:r>
      <w:r>
        <w:br/>
      </w:r>
      <w:r>
        <w:rPr>
          <w:rStyle w:val="VerbatimChar"/>
        </w:rPr>
        <w:t xml:space="preserve">## 18800                                                                                                                                                                                                                                                                                                                                                                                                                                                                                                                                                                                                                                                                                                                                                                                                                                                                                                                                                                                                                                                                                                                                                                                                                                                                                                                                                                                                                                                                                                                                                                                                                                                                                                                                                                                                                                                                                                                                                                                                                                                                                                                                                                                                                                                                                                                                                                                                                                                                                                                                                                                                                                                                                                                                                                                                                                                                                                                                                                                                                                                                                                                                                                                                                                                                                                                                                                                                                                                                                                                                                                                                                                                                                                                                                                                                                                                                                                                                                                                                                                                                                                                                                                                                                                                                                                                                                                                                                                                                                                                                                                                                                                                                                                                                                                                                                                                                                                                                                                                                                                                                                                                                                                                                                                                                                                                                                                                                                                                                                                                                                                                                                                                                                                                                                                                                             Lensing Degeneracies Revisited This paper shows that the mass-sheet degeneracy, as well as other degeneracies in lensing, have simple geometric interpretations. They are mostly rescalings of the arrival-time surface. Different degeneracies appear in Local Group lensing than in cosmological lensing, because in the former the absolute magnification is measured but the image structure is not resolved, whereas in the latter the reverse usually applies. The most dangerous of these degeneracies is a combination we call the "mass-disk degeneracy," which appears in multiply imaging galaxy lenses and may lead to large systematic uncertainties in estimates of cosmological parameters from these systems.</w:t>
      </w:r>
      <w:r>
        <w:br/>
      </w:r>
      <w:r>
        <w:rPr>
          <w:rStyle w:val="VerbatimChar"/>
        </w:rPr>
        <w:t xml:space="preserve">## 18825                                                                                                                                                                                                                                                                                                                                                                                                                                                                                                                                                                                                                                                                                                                                                                                                                                                                                                                                                                                                                                                                                                                                                                                                                                                                                                                                                                                                                                                                                                                                                                                                                                                                                                                                                                                                                                                                                                                                                                                                                                                                                                                                                                                                                                                                                                                                                                                                                                                                                                                                                                                                                                                                                                                                                                                                                                                                                                                                                                                                                                                                                                                                                                                                                                                                                                                                                                                                                                                                                                                                                                                                                                                                                                                                                                                                                                                                                                                                                                                                                                                                                                                                                                                                                                                                                                                                                                                                                                                                                                                                                                                                                                 Modelling supernova driven turbulence ABSTRACT High Mach number shocks are ubiquitous in interstellar turbulence. The Pencil Code is particularly well suited to the study of magnetohydrodynamics in weakly compressible turbulence and the numerical investigation of dynamos because of its high-order advection and time evolution algorithms. However, the high-order algorithms and lack of Riemann solver to follow shocks make it less well suited to handling high Mach number shocks, such as those produced by supernovae (SNe). Here, we outline methods required to enable the code to efficiently and accurately model SNe, using parameters that allow stable simulation of SN-driven turbulence, in order to construct a physically realistic galactic dynamo model. These include the resolution of shocks with artificial viscosity, thermal conductivity and mass diffusion; the correction of the mass diffusion terms and a novel generalisation of the Courant condition to include all source terms in the momentum and energy equations. We test our methods with the numerical solution of the one-dimensional (1D) Riemann shock tube, also extended to a 1D adiabatic shock with parameters and Mach number relevant to SN shock evolution, including shocks with radiative losses. We extend our test with the three-dimensional (3D) numerical simulation of individual SN remnant evolution for a range of ambient gas densities typical of the interstellar medium and compare these to the analytical solutions of Sedov–Taylor (adiabatic) and the snowplough and Cioffi et al. results incorporating cooling and heating processes. We show that our new timestep algorithm leads to linear rather than quadratic resolution dependence as the strength of the artificial viscosity varies, because of the corresponding change in the strength of interzone gradients.</w:t>
      </w:r>
      <w:r>
        <w:br/>
      </w:r>
      <w:r>
        <w:rPr>
          <w:rStyle w:val="VerbatimChar"/>
        </w:rPr>
        <w:t xml:space="preserve">## 18862                                                                                                                                                                                                                                                                                                                                                                                                                                                                                                                                                                                                                                                                                                                                                                                                                                                                                                                                                                                                                                                                                                                                                                                                                                                                                                                                                                                                                                                                                                                                                                                                                                                                                                                                                                                                                                                                                                                                                                                                                                                                                                                                                                                                                                                                                                                                                                                                                                                                                                                                                                                                                                                                                                                                                                                                                                                                                                                                                                                                                                                                                                                                                                                                                                                                                                                                                                                                                                                                                                                                                                                                                                                                                                                                                                                                                                                                                                                                                                                                                                                                                                                                                                              Optical-to-X-ray emission in low-absorption AGN: results from the Swift–BAT 9-month catalogue We present simultaneous optical-to-X-ray spectral energy distributions (SEDs) from Swift's X-ray and UV-optical telescopes (XRTs and UVOTs) for a well-selected sample of 26 low-redshift (z &lt; 0.1) active galactic nuclei (AGN) from the Swift/Burst Alert Telescope 9-month catalogue, the largest well-studied, hard X-ray-selected survey of local AGN to date. Our subsample consists of AGN with low intrinsic X-ray absorption (N H &lt; 10 22 cm ―2 ) and minimal spectral complexity, to more accurately recover the intrinsic accretion luminosity in these sources. We perform a correction for host galaxy contamination in all available UVOT filter images to recover the intrinsic AGN emission and estimate intrinsic dust extinction from the resultant nuclear SEDs. Black hole mass estimates are determined from the host galaxy Two-Micron All-Sky Survey K-band bulge luminosity. Accretion rates determined from our SEDs are on average low (Eddington ratios λ Edd ≲ 0.1) and hard X-ray bolometric corrections cluster at ∼10―20, in contrast with the higher values seen for quasars. An average SED for the 22 low accretion rate (λ Edd &lt; 0.1) objects is presented, with and without correction for extinction. Significant dust reddening is found in some objects despite the selection of low N H objects, emphasizing the complex relationship between these two types of absorption. We do not find a correlation of the optical-to-X-ray spectral index with the Eddington ratio, regardless of the optical reference wavelength chosen for defining the spectral index. An anticorrelation of bolometric correction with black hole mass may reinforce 'cosmic downsizing' scenarios, since the higher bolometric corrections at low mass would boost accretion rates in local, lower mass black holes. We also perform a basic analysis of the UVOT-derived host galaxy colours for our sample and find hosts cluster near the 'green valley' of the colour-magnitude diagram, but better quality images are needed for a more definitive analysis. The low accretion rates and bolometric corrections found for this representative low-redshift sample are of particular importance for studies of AGN accretion history.</w:t>
      </w:r>
      <w:r>
        <w:br/>
      </w:r>
      <w:r>
        <w:rPr>
          <w:rStyle w:val="VerbatimChar"/>
        </w:rPr>
        <w:t xml:space="preserve">## 18898                                                                                                                                                                                                                                                                                                                                                                                                                                                                                                                                                                                                                                                                                                                                                                                                                                                                                                                                                                                                                                                                                                                                                                                                                                                                                                                                                                                                                                                                                                                                                                                                                                                                                                                                                                                                                                                                                                                                                                                                                                                                                                                                                                                                                                                                                                                                                                                                                                                                                                                                                                                                                                                                                                                                                                                                                                                                                                                                                                                                                                                                                                                                                                                                                                                                                                                                                                                                                                                                                                                                                                                                                                                                                                                                                                                                                                                                                                                                                                                                                                                                                                                                                                                                                                                                                                                                                                                                                                                                                                                                                                                                                                                                                                                                                                                                                                                                                                                                                                                                                                                                                                                                                                                                                                                                                                                                                                                                                                                                                                   Competitive accretion in embedded stellar clusters We investigate the physics of gas accretion in young stellar clusters. Accretion in clusters is a dynamic phenomenon as both the stars and the gas respond to the same gravitational potential. Accretion rates are highly non-uniform with stars nearer the centre of the cluster, where gas densities are higher, accreting more than others. This competitive accretion naturally results in both initial mass segregation and a spectrum of stellar masses. Accretion in gas-dominated clusters is well modelled using a tidal-lobe radius instead of the commonly used Bondi–Hoyle accretion radius. This works as both the stellar and gas velocities are under the influence of the same gravitational potential and are thus comparable. The low relative velocity which results means that Rtidal&lt;RBH in these systems. In contrast, when the stars dominate the potential and are virialized, RBH&lt;Rtidal and Bondi–Hoyle accretion is a better fit to the accretion rates.</w:t>
      </w:r>
      <w:r>
        <w:br/>
      </w:r>
      <w:r>
        <w:rPr>
          <w:rStyle w:val="VerbatimChar"/>
        </w:rPr>
        <w:t xml:space="preserve">## 18899                                                                                                                                                                                                                                                                                                                                                                                                                                                                                                                                                                                                                                                                                                                                                                                                                                                                                                                                                                                                                                                                                                                                                                                                                                                                                                                                                                                                                                                                                                                                                                                                                                                                                                                                                                                                                                                                                                                                                                                                                                                                                                                                                                                                                                                                                                                                                                                                                                                                                                                                                                                                                                                                                                                                                                                                                                                                                                                                                                                                                                                                                                                                                                                                                                                                                                                                                                                                                                                                                                                                                                                                                                                                                                                                                                                                                                                                                                                                                                                                                                                                                                                                                                                                                                                                                                                                                                                                                                                                                                                                                                                                                                                                                                                                                                                                                                                                                                                                                                                                                                                                                                                                                                                                                                                                                                                                           The Milky Way stellar halo out to 40 kpc : Squashed, broken but smooth We introduce a new maximum-likelihood method to model the density profile of blue horizontal branch and blue straggler stars and apply it to the Sloan Digital Sky Survey Data Release 8 photometric catalogue. There are a large number (∼20 000) of these tracers available over an impressive 14 000 deg2 in both Northern and Southern Galactic hemispheres, and they provide a robust measurement of the shape of the Milky Way stellar halo. After masking out stars in the vicinity of the Virgo overdensity and the Sagittarius stream, the data are consistent with a smooth, oblate stellar halo with a density that follows a broken power law. The best-fitting model has an inner slope αin∼ 2.3 and an outer slope αout∼ 4.6, together with a break radius occurring at ∼27 kpc and a constant halo flattening (i.e. ratio of minor axis to major axis) of q∼ 0.6. Although a broken power law describes the density fall-off most adequately, it is also well fitted by an Einasto profile. There is no strong evidence for variations in flattening with radius, or for triaxiality of the stellar halo.</w:t>
      </w:r>
      <w:r>
        <w:br/>
      </w:r>
      <w:r>
        <w:rPr>
          <w:rStyle w:val="VerbatimChar"/>
        </w:rPr>
        <w:t xml:space="preserve">## 18935                                                                                                                                                                                                                                                                                                                                                                                                                                                                                                                                                                                                                                                                                                                                                                                                                                                                                                                                                                                                                                                                                                                                                                                                                                                                                                                                                                                                                                                                                                                                                                                                                                                                                                                                                                                                                                                                                                                                                                                                                                                                                                                                                                                                                                                                                                                                                                                                                                                                                                                                                                                                                                                                                                                                                                                                                                                                                                                                                                                                                                                                                                                                                                                                                                                                                                                                                                                                                                                                                                                                                                                                                                                                                                                                                                                                                                                                                                                                                                                                                                                                                                                                                                                                                                                                                                                                                                                                                                                                                                                                                                                                                                                                                                                                                                                                                                                                                                                                                                                                                                                                                                               The Parkes Multibeam Pulsar Survey - III. Young Pulsars and the Discovery and Timing of 200 Pulsars The Parkes Multibeam Pulsar Survey has unlocked vast areas of the Galactic plane, which were previously invisible to earlier low-frequency and less-sensitive surveys. The survey has discovered more than 600 new pulsars so far, including many that are young and exotic. In this paper we report the discovery of 200 pulsars for which we present positional and spin-down parameters, dispersion measures, flux densities and pulse profiles. A large number of these new pulsars are young and energetic, and we review possible associations of γ -ray sources with the sample of about 1300 pulsars for which timing solutions are known. Based on a statistical analysis, we estimate that about 19 ± 6 associations are genuine. The survey has also discovered 12 pulsars with spin properties similar to those of the Vela pulsar, nearly doubling the known population of such neutron stars. Studying the properties of all known ‘Vela-like’ pulsars, we find their radio luminosities to be similar to normal pulsars, implying that they are very inefficient radio sources. Finally, we review the use of the newly discovered pulsars as Galactic probes and discuss the implications of the new NE2001 Galactic electron density model for the determination of pulsar distances and luminosities.</w:t>
      </w:r>
      <w:r>
        <w:br/>
      </w:r>
      <w:r>
        <w:rPr>
          <w:rStyle w:val="VerbatimChar"/>
        </w:rPr>
        <w:t xml:space="preserve">## 18941                                                                                                                                                                                                                                                                                                                                                                                                                                                                                                                                                                                                                                                                                                                                                                                                                                                                                                                                                                                                                                                                                                                                                                                                                                                                                                                                                                                                                                                                                                                                                                                                                                                                                                                                                                                                                                                                                                                                                                                                                                                                                                                                                                                                                                                                                                                                                                                                                                                                                                                                                                                                                                                                                                                                                                                                                                                                                                                                                                                                                                                                                                                                                                                                                                                                                                                                                                                                                                                                                                                                                                                                                                                                                                                                                                                                                                                                                                                                                                                                                                                                                                                                                                                                                                                                                                           Collisional evolution of eccentric planetesimal swarms Models for the steady state collisional evolution of low eccentricity planetesimal belts identify debris disks with hot dust at 1AU, likeCorvi and HD69830, as anomalous since collisional processing should have removed most of the planetesimal mass over their &gt; 1 Gyr lifetimes. This paper looks at the effect of large planetesimal eccentr icities (e � 0:3) on their col- lisional lifetime and the amount of mass that can remain at late times Mlate. Assuming an axisymmetric planetesimal disk with common pericentre distances and eccentricities e, we find that Mlate / e 5/3 (1 + e) 4/3 (1 − e) 3 . For a scattered disk-like population (i.e., with common pericentre distances but range of eccentricities), in the absence of dynamical evo- lution, the mass evolution at late times would be as if only planetesimals with the largest eccentricity were present in the disk. Despite the increase d remaining mass, higher eccentric- ities do not increase the amount of hot emission from the collisional cascade until e &gt; 0:99, partly because most collisions occur near pericentre thus i ncreasing the dust blow-out diam- eter. However, at high eccentricities (e &gt; 0:97) the blow-out population extending outwards from pericentre may be detectable above the collisional cascade; higher eccentricities also increase the probability of witnessing a recent collision. All of the imaging and spectroscopic constraints forCorvi can be explained with a single planetesimal population with pericentre at 0.75AU, apocentre at 150AU, and mass 5M�; however, the origin of such a high eccentric- ity population remains challenging. The mid-infrared excess to HD69830 can be explained by the ongoing destruction of a debris belt produced in a recent collision in an eccentric plan- etesimal belt, but the lack of far-infrared emission would r equire small bound grains to be absent from the parent planetesimal belt, possibly due to sublimation. The model presented here is applicable wherever non-negligible planetesimal eccentricities are implicated and can be readily incorporated into N-body simulations.</w:t>
      </w:r>
      <w:r>
        <w:br/>
      </w:r>
      <w:r>
        <w:rPr>
          <w:rStyle w:val="VerbatimChar"/>
        </w:rPr>
        <w:t xml:space="preserve">## 18956                                                                                                                                                                                                                                                                                                                                                                                                                                                                                                                                                                                                                                                                                                                                                                                                                                                                                                                                                                                                                                                                                                                                                                                                                                                                                                                                                                                                                                                                                                                                                                                                                                                                                                                                                                                                                                                                                                                                                                                                                                                                                                                                                                                                                                                                                                                                                                                                                                                                                                                                                                                                                                                                                                                                                                                                                                                                                                                                                                                                                                                                                                                                                                                                                                                                                                                                                                                                                                                                                                                                                                                                                                                                                                                                                                                                                                                                                                                                                                                                                                                                                                                                                                                                                                                                                                                                                            The Formation of Low-Mass Transient X-Ray Binaries We consider constraints on the formation of low-mass X-ray binaries containing neutron stars (NLMXBs) arising from the presence of soft X-ray transients among these systems. For a neutron star of mass M1 1.4 M☉ at formation, we show that in short-period (1-2 day) systems driven by angular momentum loss these constraints require the secondary at the beginning of mass transfer to have a mass of 1.3 M☉ M2 1.5 M☉ and to be significantly nuclear evolved, provided that supernova (SN) kick velocities are generally small compared with the pre-SN orbital velocity. As a consequence, a comparatively large fraction of such systems appear as soft X-ray transients even at short periods, as observed. Moreover, the large initial secondary masses account for the rarity of NLMXBs at periods P 3 hr. In contrast, NLMXB populations forming with large kick velocities would not have these properties, suggesting that the kick velocity is generally small compared with the pre-SN orbital velocity in a large fraction of systems, consistent with a recent reevaluation of pulsar proper motions. The results also place tight constraints on the strength of magnetic braking: if magnetic braking is significantly stronger than the standard form, too many unevolved NLMXBs would form; if it is slower by only a factor of 4, no short-period NLMXBs would form at all in the absence of a kick velocity. The narrow range for M2 found for negligible kick velocity implies restricted ranges near 4 M☉ for the helium star antecedent of the neutron star and near 18 M☉ for the original main-sequence progenitor. The pre-common-envelope period must lie near 4 yr, and we estimate the short-period NLMXB formation rate in the disk of the Galaxy as ~2 × 10-7 yr-1. Our results show that the neutron star mass at short-period NLMXB formation cannot be significantly larger than 1.4 M☉. Systems with formation masses of M1 1.2 M☉ would have disrupted, so observations implying M1 ~ 1.4 M☉ in some NLMXBs suggest that much of the transferred mass is lost from these systems.</w:t>
      </w:r>
      <w:r>
        <w:br/>
      </w:r>
      <w:r>
        <w:rPr>
          <w:rStyle w:val="VerbatimChar"/>
        </w:rPr>
        <w:t xml:space="preserve">## 18967                                                                                                                                                                                                                                                                                                                                                                                                                                                                                                                                                                                                                                                                                                                                                                                                                                                                                                                                                                                                                                                                                                                                                                                                                                                                                                                                                                                                                                                                                                                                                                                                                                                                                                                                                                                                                                                                                                                                                                                                                                                                                                                                                                                                                                                                                                                                                                                                                                                                                                                                                                                                                                                                                                                                                                                                                                                                                                                                                                                                                                                                                                                                                                                                                                                                                                                                                                                                                                                                                                                                                                                                                                                                                                                                                                                                                                                                                                                                                                                                                                                                                                                                                                                                                                                                                                                                                                                                        Do the Chinese astronomical records dated AD 776 January 12/13 describe an auroral display or a lunar halo? a critical re-examination. The enhancement of carbon-14 in tree rings around AD 774/775 has generated wide interest in solar activity at that time. The historical auroral records have been examined critically. Of particular interest was the “white vapour” observed in China on AD 776 January 12/13. Both Usoskin et al. (Astron. Astrophys.55, L3, 2013; U13) and Stephenson (Adv. Space Res.55, 1537, 2015; S15) interpreted this record as an auroral display. Subsequently, Neuhäuser and Neuhäuser (Astron. Nachr.336, 225, 2015; NN15) proposed five “criteria” for the likeliness of aurorae and on this basis rejected an auroral interpretation. Instead, they interpreted it as a lunar halo, and suggested there were no auroral records as a proxy of solar activity in the interval AD 774 – 785. We consider if their “lunar halo hypothesis” and their auroral criteria could be of use in future researches on historical auroral candidates. We first show a counter-example for the lunar halo hypothesis from a parallel record on 1882 November 17, which was seen as a whitish colour, in the southerly direction, and near the Moon. We then consider NN15’s criteria on colour, direction, and sky brightness and investigate other counter-examples from early-modern auroral observations. We also consider the extension of the white vapour in AD 776 according to the distribution of Chinese asterisms, and show that its large extension was inconsistent with the lunar halo hypothesis. Conversely, the streaks of white vapour penetrating the eight Chinese asterisms can be reproduced if we consider auroral-ray structures at altitudes between 97 km and 170 km, along geomagnetic field lines between the L$L$-shells L=1.55$L=1.55$ and 1.64. Our investigations show that we should consider candidate auroral records in historical documents not on the basis of the newly suggested a priori criteria by NN15 but based on all the available observational evidence.</w:t>
      </w:r>
      <w:r>
        <w:br/>
      </w:r>
      <w:r>
        <w:rPr>
          <w:rStyle w:val="VerbatimChar"/>
        </w:rPr>
        <w:t xml:space="preserve">## 18980                                                                                                                                                                                                                                                                                                                                                                                                                                                                                                                                                                                                                                                                                                                                                                                                                                                                                                                                                                                                                                                                                                                                                                                                                                                                                                                                                                                                                                                                                                                                                                                                                                                                                                                                                                                                                                                                                                                                                                                                                                                                                                                                                                                                                                                                                                                                                                                                                                                                                                                                                                                                                                                                                                                                                                                                                                                                                                                                                                                                                                                                                                                                                                                                                                                                                                                                                                                                                                                                                                                                                                                                                                                                                                                                                                                                                                                                                                                                                                                                                                                                                                                                                                                                                                                                                                                                                                                                                                                                                                                                                                                                                                                                                                                                                                                                                                                                                                                                                                                                                                                                                                                                                                                                                                                                                                                                                                                                                                                                                                  Accretion disc coronae as magnetic reservoirs Most astrophysical sources powered by accretion on to a black hole, either of stellar mass or supermassive, when observed with hard X-rays show signs of a hot Comptonizing component in the flow, the so-called corona, with observed temperatures and optical depths lying in a narrow range (0.1≲τ≲1 and 1×109 K≲T≲3×109 K). Here we argue that these facts constitute strong supporting evidence for a magnetically dominated corona. We show that the inferred thermal energy content of the corona, in all black hole systems, is far too low to explain their observed hard X-ray luminosities, unless either the size of the corona is at least of the order of 103 Schwarzschild radii, or the corona itself is in fact a reservoir, where the energy is mainly stored in the form of a magnetic field generated by a sheared rotator (probably the accretion disc). We briefly outline the main reasons why the former possibility is to be discarded, and the latter preferred.</w:t>
      </w:r>
      <w:r>
        <w:br/>
      </w:r>
      <w:r>
        <w:rPr>
          <w:rStyle w:val="VerbatimChar"/>
        </w:rPr>
        <w:t xml:space="preserve">## 18989                                                                                                                                                                                                                                                                                                                                                                                                                                                                                                                                                                                                                                                                                                                                                                                                                                                                                                                                                                                                                                                                                                                                                                                                                                                                                                                                                                                                                                                                                                                                                                                                                                                                                                                                                                                                                                                                                                                                                                                                                                                                                                                                                                                                                                                                                                                                                                                                                                                                                                                                                                                                                                                                                                                                                                                                                                                                                                                                                                                                                                                                                                                                                                                                                                                                                                                                                                                                                                                                                                                                                                                                                                                                                                                                                                                                                                                                                                                                                                                                                                                                                                                                                                                                                                                                                                                                                                                                                                                   The shaping of planetary nebula Sh 2-188 through interaction with the interstellar medium Sh2-188 is an example of strong interaction between a planetary nebula (PN) and the interstellar medium (ISM). It shows a single arc-like structure, consisting of several filaments, which is postulated to be the result of motion through the ISM. We present new Hα images from the Isaac Newton Telescope Photometric Hα Survey of the Northern Galactic Plane (IPHAS) which reveal structure behind the filamentary limb. A faint, thin arc is seen opposite the bright limb, in combination forming a closed ring. Behind the faint arc a long wide tail is detected, doubling the size of the nebula. The nebula extends 15 arcmin on the sky in total. We have developed a ‘triplewind’ hydrodynamical model, comprising of the initial ‘slow’ asymptotic giant branch (AGB) wind and the later ‘fast’ stellar wind (the interacting stellar wind model), plus a third wind reflecting the motion through the ISM. Simulations at various velocities of the central star relative to the ISM indicate that a high velocity of 125 kms 1 is required to reproduce the observed structure. We find that the bright limb and the tail already formed during the AGB phase, prior to the formation of the PN. The closure of the ring arises from the slow–fast wind interaction. Most of the mass lost on the AGB has been swept downstream, providing a potential explanation of the missing mass problem in PNe. We report a proper motion for the central star of 30± 10 masyr 1 in the direction of the bright limb. Assuming the central star is moving at 125± 25 kms 1 , the distance to the nebula is estimated to be 850 +500 420 pc, consistent with a spectroscopic distance to the star. Expansion velocities measured from spectroscopic data of the bright filaments are consistent with velocities measured from the simulation. Sh2-188 is one of the largest PNe known, with an extent of 2.8 pc. The model shows that this size was already set during the AGB phase.</w:t>
      </w:r>
      <w:r>
        <w:br/>
      </w:r>
      <w:r>
        <w:rPr>
          <w:rStyle w:val="VerbatimChar"/>
        </w:rPr>
        <w:t xml:space="preserve">## 19035                                                                                                                                                                                                                                                                                                                                                                                                                                                                                                                                                                                                                                                                                                                                                                                                                                                                                                                                                                                                                                                                                                                                                                                                                                                                                                                                                                                                                                                                                                                                                                                                                                                                                                                                                                                                                                                                                                                                                                                                                                                                                                                                                                                                                                                                                                                                                                                                                                                                                                                                                                                                                                                                                                                                                                                                                                                                                                                                                                                                                                                                                                                                                                                                                                                                                                                                                                                                                                                                                                                                                                                                                                                                                                                                                                                                                                                                                                                                                                                                                                                                                                                                                                                                                                                                                                                                                                                                                                                                                                                                                                                                                                                                                                                                                    Dark Matter Halos within Clusters We examine the properties of dark matter haloes within a rich galaxy cluster using a high-resolution simulation that captures the cosmological context of a cold dark matter universe. The mass and force resolution permit the resolution of 150 haloes with circular velocities larger than 80 km s−1 within the cluster virial radius of 2 Mpc (with Hubble constant H0 = 50 km s−1 Mpc−1). This enables an unprecedented study of the statistical properties of a large sample of dark matter haloes evolving in a dense environment. The cumulative fraction of mass attached to these haloes varies from close to zero per cent at 200 kpc to 13 per cent at the virial radius. Even at this resolution the overmerging problem persists; haloes that pass within 100–200 kpc of the cluster centre are tidally disrupted. Additional substructure is lost at earlier epochs within the massive progenitor haloes. The median ratio of apocentric to pericentric radii is 6:1, so that the orbital distribution is close to isotropic, circular orbits are rare and radial orbits are common. The orbits of haloes are unbiased with respect to both position within the cluster and the orbits of the smooth dark matter background, and no velocity bias is detected. The tidal radii of surviving haloes are generally well-fitted using the simple analytic prediction applied to their orbital pericentres. Haloes within clusters have higher concentrations than those in the field. Within the cluster, halo density profiles can be modified by tidal forces and individual encounters with other haloes that cause significant mass loss —‘galaxy harassment’. Mergers between haloes do not occur inside the cluster virial radius.</w:t>
      </w:r>
      <w:r>
        <w:br/>
      </w:r>
      <w:r>
        <w:rPr>
          <w:rStyle w:val="VerbatimChar"/>
        </w:rPr>
        <w:t xml:space="preserve">## 19039                                                                                                                                                                                                                                                                                                                                                                                                                                                                                                                                                                                                                                                                                                                                                                                                                                                                                                                                                                                                                                                                                                                                                                                                                                                                                                                                                                                                                                                                                                                                                                                                                                                                                                                                                                                                                                                                                                                                                                                                                                                                                                                                                                                                                                                                                                                                                                                                                                                                                                                                                                                                                                                                                                                                                                                                                                                                                                                                                                                                                                                                                                                                                                                                                                                                                                                                                                                                                                                                                                                                                                                                                                                                                                                                                                                                                                                                                                                                                                                                                                                                                                                                                                                                                                                                                                                                                                                                                                                                                                                                                                                                                                                                                                                                                                                                                                                                                                                                                                                                                                                                                                                                                                                                                                                                                                                                                    Constraining the dark energy equation of state with double‐source plane strong lenses We investigate the possibility of constraining the dark energy equation of state by measuring the ratio of Einstein radii in a strong gravitational lens system with two source planes. This quantity is independent of the Hubble parameter and directly measures the growth of angular diameter distances as a function of redshift. We investigate the prospects for a single double-source plane system and for a forecast population of systems discovered by re-observing a population of single-source lenses already known from a photometrically selected catalogue such as Cambridge and Sloan survey of wide arcs in the sky or from a spectroscopically selected catalogue such as Sloan Lens ACS survey. We find that constraints comparable to current data sets (σ(w) ∼ 15 per cent) are possible with a handful of double-source plane systems. We also find that the method's degeneracy between ΩM and w is almost orthogonal to that of cosmic microwave background and Baryon Acoustic Oscillations measurements, making this method highly complimentary to current probes.</w:t>
      </w:r>
      <w:r>
        <w:br/>
      </w:r>
      <w:r>
        <w:rPr>
          <w:rStyle w:val="VerbatimChar"/>
        </w:rPr>
        <w:t xml:space="preserve">## 19043                                                                                                                                                                                                                                                                                                                                                                                                                                                                                                                                                                                                                                                                                                                                                                                                                                                                                                                                                                                                                                                                                                                                                                                                                                                                                                                                                                                                                                                                                                                                                                                                                                                                                                                                                                                                                                                                                                                                                                                                                                                                                                                                                                                                                                                                                                                                                                                                                                                                                                                                                                                                                                                                                                                                                                                                                                                                                                                                                                                                                                                                                                                                                                                                                                                                                                                                                                                                                                                                                                                                                                                                                                                                                                                                                                                                                                                                                                                                                                                                                                                                                                                                                                                                                                                                                                                                                                                                                                                                                                                                                                                                                                                                                                                                                                                                                                                                                                                                                              Emission lines and optical continuum in low-luminosity radio galaxies We present spectroscopic observations of a complete subsample of 13 low-luminosity radio galaxies selected from the 2-Jy sample of Tadhunter et al. The underlying continuum in these sources was carefully modelled in order to make a much-needed comparison between the emission-line and continuum properties of Fanaroff-Riley type Is (FRIs) and those of other classes of radio sources. We find that five galaxies in the sample show a measurable ultraviolet (UV) excess: two of these sources are BL Lacs, but in the remaining three galaxies we argue that the most likely contributor to the UV excess is a young stellar component. Therefore, excluding the BL Lacs, we find that ∼30 per cent of the sample show evidence for young stars, which is similar to the results obtained for higher luminosity samples. We compare our results with far-infrared measurements in order to investigate the far-infrared-starburst link. The nature of the optical-radio correlations is investigated in light of these new available data and, in contrast to previous studies, we find that the FRI sources follow the correlations with similar slopes to those found for the Fanaroff-Riley type IIs. Finally, we compare the luminosities of the emission lines in the FRI and BL Lac sources and find a significant difference between the [O III] line luminosities of the two groups. Our results are discussed in the context of the unified schemes for low-powered radio sources.</w:t>
      </w:r>
      <w:r>
        <w:br/>
      </w:r>
      <w:r>
        <w:rPr>
          <w:rStyle w:val="VerbatimChar"/>
        </w:rPr>
        <w:t xml:space="preserve">## 19044                                                                                                                                                                                                                                                                                                                                                                                                                                                                                                                                                                                                                                                                                                                                                                                                                                                                                                                                                                                                                                                                                                                                                                                                                                                                                                                                                                                                                                                                                                                                                                                                                                                                                                                                                                                                                                                                                                                                                                                                                                                                                                                                                                                                                                                                                                                                                                                                                                                                                                                                                                                                                                                                                                                                                                                                                                                                                                                                                                                                                                                                                                                                                                                                                                                                                                                                                                                                                                                                                                                                                                                                                                                                                                                                                                                                                                                                                                                                                                                                                                                                                                                                                                                                                                                                                                                                                                                                                                                                                                                                                                                                                                                                                                                                                                                                                                                                                                                                                              Emission lines and optical continuum in low-luminosity radio galaxies We present spectroscopic observations of a complete subsample of 13 low-luminosity radio galaxies selected from the 2-Jy sample of Tadhunter et al. The underlying continuum in these sources was carefully modelled in order to make a much-needed comparison between the emission-line and continuum properties of Fanaroff-Riley type Is (FRIs) and those of other classes of radio sources. We find that five galaxies in the sample show a measurable ultraviolet (UV) excess: two of these sources are BL Lacs, but in the remaining three galaxies we argue that the most likely contributor to the UV excess is a young stellar component. Therefore, excluding the BL Lacs, we find that ∼30 per cent of the sample show evidence for young stars, which is similar to the results obtained for higher luminosity samples. We compare our results with far-infrared measurements in order to investigate the far-infrared-starburst link. The nature of the optical-radio correlations is investigated in light of these new available data and, in contrast to previous studies, we find that the FRI sources follow the correlations with similar slopes to those found for the Fanaroff-Riley type IIs. Finally, we compare the luminosities of the emission lines in the FRI and BL Lac sources and find a significant difference between the [O III] line luminosities of the two groups. Our results are discussed in the context of the unified schemes for low-powered radio sources.</w:t>
      </w:r>
      <w:r>
        <w:br/>
      </w:r>
      <w:r>
        <w:rPr>
          <w:rStyle w:val="VerbatimChar"/>
        </w:rPr>
        <w:t xml:space="preserve">## 19077                                                                                                                                                                                                                                                                                                                                                                                                                                                                                                                                                                                                                                                                                                                                                                                                                                                                                                                                                                                                                                                                                                                                                                                                                                                                                                                                                                                                                                                                                                                                                                                                                                                                                                                                                                                                                                                                                                                                                                                                                                                                                                                                                                                                                                                                                                                                                                                                                                                                                                                                                                                                                                                                                                                                                                                                                                                                                                                                                                                                                                                                                                                                                                                                                                                                                                                                                                                                                                                                                                                                                                                                                                                                                                                                                                                                                                                                                                                                                                                                                                                                                                                                                                                                                                                                                                                                                                                                                                                                                                                                                                                                                                                                                                                                                                                                                                                                                                                                                                                                                                                                                                                                                                                                                                                                                                                                                                                                                                                                                                                                                                                                                                                                                                                                                                          Glitches as probes of neutron star interiors In several young pulsars, the steady slow-down in rotation rate as they lose kinetic energy is occasionally interrupted by a sudden small increase in rotation rate, followed by a recovery which is often closely exponential in its form. This recovery provides strong evidence for the existence of a fluid component inside the neutron star. This fluid can be identified with superfluid neutrons in the inner part of the stellar crust. Detailed studies of the phenomenon can give information on the amount of fluid present, on the physics of the outward flow of angular momentum as the pulsar slows down, what causes the glitches and why some pulsars show much more glitch activity than others.</w:t>
      </w:r>
      <w:r>
        <w:br/>
      </w:r>
      <w:r>
        <w:rPr>
          <w:rStyle w:val="VerbatimChar"/>
        </w:rPr>
        <w:t xml:space="preserve">## 19086                                                                                                                                                                                                                                                                                                                                                                                                                                                                                                                                                                                                                                                                                                                                                                                                                                                                                                                                                                                                                                                                                                                                                                                                                                                                                                                                                                                                                                                                                                                                                                                                                                                                                                                                                                                                                                                                                                                                                                                                                                                                                                                                                                                                                                                                                                                                                                                                                                                                                                                                                                                                                                                                                                                                                                                                                                                                                                                                                                                                                                                                                                                                                                                                                                                                                                                                                                                                                                                                                                                                                                                                                                                                                                                                                                                                                                                                                                                                                                                                                                                                                                                                                                                                                                                                                                                                                                                                                                                                                                                                                                                                                                                                                                                                                                                                                                                                                                                                                                                                                                                                                                                          X-ray Variability of the Seyfert 1 Markarian 335: Power Spectrum and Time Lags To investigate further the comparison between active galactic nuclei (AGN) and black hole X-ray binaries, we have studied the main X-ray variability properties of the Seyfert 1 galaxy Mrk 335. We put particular emphasis on the X-ray time lags, which is a potentially important diagnostic of physical models. From a 100 ks observation by XMM–Newton, we show that the power spectrum of this source is well fitted by a bending power-law model, and the bend time-scale Tb is precisely at the value predicted by the Tb versus H? linewidth relation of McHardy et al. Variations in different energy bands show time-scale-dependent time lags, where higher energy bands lag lower ones. The lag, ?, varies as a function of the Fourier frequency, f, of the variability component in the light curves as ??f?1 at low frequencies, but there is a sharp cut-off in the lags at a frequency close to the bend frequency in the power spectrum. Similar behaviour is seen in black hole X-ray binary systems. The length of the time lags increases continuously with energy separation, in an almost loglinear relation. We show that the lag spectra can be produced by fluctuations propagating through the accretion flow as long as the energy spectrum of the X-ray emitting region hardens towards the centre.</w:t>
      </w:r>
      <w:r>
        <w:br/>
      </w:r>
      <w:r>
        <w:rPr>
          <w:rStyle w:val="VerbatimChar"/>
        </w:rPr>
        <w:t xml:space="preserve">## 19100                                                                                                                                                                                                                                                                                                                                                                                                                                                                                                                                                                                                                                                                                                                                                                                                                                                                                                                                                                                                                                                                                                                                                                                                                                                                                                                                                                                                                                                                                                                                                                                                                                                                                                                                                                                                                                                                                                                                                                                                                                                                                                                                                                                                                                                                                                                                                                                                                                                                                                                                                                                                                                                                                                                                                                                                                                                                                                                                                                                                                                                                                                                                                                                                                                                                                                                                                                                                                                                                                                                                                                                                                                                                                                                                                                                                                                                                                                                                                                                                                                                                                                                                                                                                                                                                                                                                                                                                                                                                                                                                                                                                                                                                                                                                                                                                                                                                                                                                                                                                                                                                                                                                                                                                                                                                                                       Generating Dark Matter Halo Merger Trees We present a new Monte Carlo algorithm to generate merger trees describing the formation history of dark matter haloes. The algorithm is a modification of the algorithm of Cole et al. used in the galform semi-analytic galaxy formation model. As such, it is based on the Extended Press–Schechter theory and so should be applicable to hierarchical models with a wide range of power spectra and cosmological models. It is tuned to be in accurate agreement with the conditional mass functions found in the analysis of merger trees extracted from the Λ cold dark matter Millennium N-body simulation. We present a comparison of its predictions not only with these conditional mass functions, but also with additional statistics of the Millennium Simulation halo merger histories. In all cases, we find it to be in good agreement with the Millennium Simulation and thus it should prove to be a very useful tool for semi-analytic models of galaxy formation and for modelling hierarchical structure formation in general. We have made our merger tree generation code and code to navigate the trees available at http://star-www.dur.ac.uk/~cole/merger_trees.</w:t>
      </w:r>
      <w:r>
        <w:br/>
      </w:r>
      <w:r>
        <w:rPr>
          <w:rStyle w:val="VerbatimChar"/>
        </w:rPr>
        <w:t xml:space="preserve">## 19126                                                                                                                                                                                                                                                                                                                                                                                                                                                                                                                                                                                                                                                                                                                                                                                                                                                                                                                                                                                                                                                                                                                                                                                                                                                                                                                                                                                                                                                                                                                                                                                                                                                                                                                                                                                                                                                                                                                                                                                                                                                                                                                                                                                                                                                                                                                                                                                                                                                                                                                                                                                                                                                                                                                                                                                                                                                                                                                                                                                                                                                                                                                                                                                                                                                                                                                                                                                                                                                                                                                                                                                                                                                                                                                                                                                                                                                                                                                                                                                                                                                                                                                                                                                                                                                                                                                                                                                                                                                                                                                                                                                                                                                                                                                                                                                                                                                                                                                                                                                                                                                                                                                                                                                                                                                                                                                                                                                                                                    A dipping black hole X-ray binary candidate in NGC 55 XMM-Newton EPIC observations of the nearby (1.78 Mpc) Magellanic-type galaxy NGC 55 reveal a remarkably luminous extra-nuclear source, XMMU J001528.9- 391319 that possesses an X-ray luminosity in excess of 10 39 erg s 1 in its highest flux state. The source exhibits complex and rapid variability including a gradual increase in flux and pronounced dips. The dipping episodes occur in the higher states, with timescales as short as 100s, and with some reaching almost 100% reduction of the X-ray flux. We suggest that the dips are a consequence of viewing the accretion disc edge-on with some obscuring ma- terial, orbiting in the plane of the disc, blocking and scattering the X-ray flux. Thermal disc emission is blocked by this material, while softer emission (likely from a coronal source) remains comparatively una ected. The proximity of NGC 55 coupled with the exceptional sensitivity of XMM-Newton make this one of the highest quality datasets of an extragalactic black hole binary candidate to date.</w:t>
      </w:r>
      <w:r>
        <w:br/>
      </w:r>
      <w:r>
        <w:rPr>
          <w:rStyle w:val="VerbatimChar"/>
        </w:rPr>
        <w:t xml:space="preserve">## 19146                                                                                                                                                                                                                                                                                                                                                                                                                                                                                                                                                                                                                                                                                                                                                                                                                                                                                                                                                                                                                                                                                                                                                                                                                                                                                                                                                                                                                                                                                                                                                                                                                                                                                                                                                                                                                                                                                                                                                                                                                                                                                                                                                                                                                                                                                                                                                                                                                                                                                                                                                                                                                                                                                                                                                                                                                                                                                                                                                                                                                                                                                                                                                                                                                                                                                                                                                                                                                                                                                                                                                             Exoplanet spectroscopy and photometry with the Twinkle space telescope The Twinkle space telescope has been designed for the characterisation of exoplanets and Solar System objects. Operating in a low Earth, Sun-synchronous orbit, Twinkle is equipped with a 45 cm telescope and visible (0.4 – 1 μm) and infrared (1.3 – 4.5 μm) spectrometers which can be operated simultaneously. Twinkle is a general observatory which will provide on-demand observations of a wide variety of targets within wavelength ranges that are currently not accessible using other space telescopes or accessible only to oversubscribed observatories in the short-term future. Here we explore the ability of Twinkle’s spectrometers to characterise the currently-known exoplanets. We study the spectral resolution achievable by combining multiple observations for various planetary and stellar types. We also simulate spectral retrievals for some well-known planets (HD 209458 b, GJ 3470 b and 55 Cnc e). From the exoplanets known today, we find that with a single transit or eclipse, Twinkle could probe 89 planets at low spectral resolution (R &lt; 20) as well as 12 planets at higher resolution (R &gt; 20) in channel 1 (1.3 – 4.5 μm). With 10 observations, the atmospheres of 144 planets could be characterised with R &lt;20 and 81 at higher resolutions. Upcoming surveys will reveal thousands of new exoplanets, many of which will be located within Twinkle’s field of regard. TESS in particular is predicted to discover many targets around bright stars which will be suitable for follow-up observations. We include these anticipated planets and find that the number of planets Twinkle could observe in the near infrared in a single transit or eclipse increases R &gt; 20. By stacking 10 transits, there are 1185 potential targets for study at R &lt; 20 as well as 388 planets at higher resolutions. The majority of targets are found to be large gaseous planets although by stacking multiple observations smaller planets around bright stars (e.g. 55 Cnc e) could be observed with Twinkle. Photometry and low resolution spectroscopy with Twinkle will be useful to refine planetary, stellar and orbital parameters, monitor stellar activity through time and search for transit time and duration variations (TTVs and TDVs). Refinement of these parameters could be used to in the planning of observations with larger space-based observatories such as JWST and ARIEL. For planets orbiting very bright stars, Twinkle observations at higher spectral resolution will enable us to probe the chemical and thermal properties of an atmosphere. Simultaneous coverage across a wide wavelength range will reduce the degeneracies seen with Hubble and provide access to detections of a wide range molecules. There is the potential to revisit them many times over the mission lifetime to detect variations in cloud cover.</w:t>
      </w:r>
      <w:r>
        <w:br/>
      </w:r>
      <w:r>
        <w:rPr>
          <w:rStyle w:val="VerbatimChar"/>
        </w:rPr>
        <w:t xml:space="preserve">## 19151                                                                                                                                                                                                                                                                                                                                                                                                                                                                                                                                                                                                                                                                                                                                                                                                                                                                                                                                                                                                                                                                                                                                                                                                                                                                                                                                                                                                                                                                                                                                                                                                                                                                                                                                                                                                                                                                                                                                                                                                                                                                                                                                                                                                                                                                                                                                                                                                                                                                                                                                                                                                                                                                                                                                                                                                                                                                                                                                                                                                                                                                                                                                                                                                                                                                                                                                                                                                                                                                                                                                                                                                                                                                                                                                                                                                                                                                                                                                                                                                                                                                                                                                                                                                                                                                                                                                                                                                                                                                                                                                                                                                                                                                                                                                                                                                                                                                                                                                                                                                                                                                                                                                                                                                                                                                                                   Mergers and ejections of black holes in globular clusters We report on results of fully consistent N-body simulations of globular cluster models with N= 100 000 members containing neutron stars and black holes (BHs). Using the improved ‘algorithmic regularization’ method of Hellstrom &amp; Mikkola for compact subsystems, the new code nbody7 enables for the first time general relativistic coalescence to be achieved for post-Newtonian terms and realistic parameters. Following an early stage of mass segregation, a few BHs form a small dense core which usually leads to the formation of one dominant binary. The subsequent evolution by dynamical shrinkage involves the competing processes of ejection and mergers by radiation energy loss. Unless the binary is ejected, long-lived triple systems often exhibit Kozai cycles with extremely high inner eccentricity (e &gt; 0.999) which may terminate in coalescence at a few Schwarzschild radii. A characteristic feature is that ordinary stars as well as BHs and even BH binaries are ejected with high velocities. On the basis of the models studied so far, the results suggest a limited growth of a few remaining stellar mass BHs in globular clusters.</w:t>
      </w:r>
      <w:r>
        <w:br/>
      </w:r>
      <w:r>
        <w:rPr>
          <w:rStyle w:val="VerbatimChar"/>
        </w:rPr>
        <w:t xml:space="preserve">## 19163                                                                                                                                                                                                                                                                                                                                                                                                                                                                                                                                                                                                                                                                                                                                                                                                                                                                                                                                                                                                                                                                                                                                                                                                                                                                                                                                                                                                                                                                                                                                                                                                                                                                                                                                                                                                                                                                                                                                                                                                                                                                                                                                                                                                                                                                                                                                                                                                                                                                                                                                                                                                                                                                                                                                                                                                                                                                                                                                                                                                                                                                                                                                                                                                                                                                                                                                                                                                                                                                                                                                                                                                                                                                                                                                                                                                                                                                                                                                                                                                                                                                                                                                                                                                                                                                                                                                                                                                                                                                                                                                                                                                                                                                                                                                                                                                                                                                                                                                                                                                                                                                                                                                                                                                                                 Evidence for the Strong Effect of Gas Removal on the Internal Dynamics of Young Stellar Clusters We present detailed luminosity profiles of the young massive clusters M82-F, NGC 1569-A and NGC 1705-1 which show significant departures from equilibrium (King and Elson, Fall &amp; Freeman) profiles. We compare these profiles with those from N-body simulations of clusters that have undergone the rapid removal of a significant fraction of their mass as a result of gas expulsion. We show that the observations and simulations agree very well with each other, suggesting that these young clusters are undergoing violent relaxation and are also losing a significant fraction of their stellar mass. \nThat these clusters are not in equilibrium can explain the discrepant mass-to-light ratios observed in many young clusters with respect to simple stellar population models without resorting to non-standard initial stellar mass functions as claimed for M82-F and NGC 1705-1. We also discuss the effect of rapid gas removal on the complete disruption of a large fraction of young massive clusters ('infant mortality'). Finally, we note that even bound clusters may lose &gt;50 per cent of their initial stellar mass as a result of rapid gas loss ('infant weight-loss').</w:t>
      </w:r>
      <w:r>
        <w:br/>
      </w:r>
      <w:r>
        <w:rPr>
          <w:rStyle w:val="VerbatimChar"/>
        </w:rPr>
        <w:t xml:space="preserve">## 19192                                                                                                                                                                                                                                                                                                                                                                                                                                                                                                                                                                                                                                                                                                                                                                                                                                                                                                                                                                                                                                                                                                                                                                                                                                                                                                                                                                                                                                                                                                                                                                                                                                                                                                                                                                                                                                                                                                                                                                                                                                                                                                                                                                                                                                                                                                                                                                                                                                                                                                                                                                                                                                                                                                                                                                                                                                                                                                                                                                                                                                                                                                                                                                                                                                                                                                                                                                                                                                                                                                                                                                                                                                                                                                                                                                                                                                                                                                                                                                                                                                                                                                                                                                                                                                                                                                                                                                                                                                                                                                                                                                                                                                                                                                                                                                                                                                                                                                                                                                                                                                                                                                                                                                                                                                                                                                                                                                                                                                                                      A portable modeler of lensed quasars We introduce and implement two novel ideas for modeling lensed quasars. The first is to require different lenses to agree about H0. This means that some models for one lens can be ruled out by data on a different lens. We explain using two worked examples. One example models 1115+080 and 1608+656 (time-delay quadruple systems) and 1933+503 (a prospective time-delay system) all together, yielding time-delay predictions for the third lens and a 90% confidence estimate of H = 14.6 Gyr (H0 = 67 km s-1 Mpc-1) assuming ΩM = 0.3 and ΩΛ = 0.7. The other example models the time-delay doubles 1520+530, 1600+434, 1830-211, and 2149-275, which gives H = 14.5 Gyr (H0 = 67 km s-1 Mpc-1). Our second idea is to write the modeling software as a highly interactive Java applet, which can be used both for coarse-grained results inside a browser and for fine-grained results on a workstation. Several obstacles come up in trying to implement a numerically intensive method thus, but we overcome them.</w:t>
      </w:r>
      <w:r>
        <w:br/>
      </w:r>
      <w:r>
        <w:rPr>
          <w:rStyle w:val="VerbatimChar"/>
        </w:rPr>
        <w:t xml:space="preserve">## 19202                                                                                                                                                                                                                                                                                                                                                                                                                                                                                                                                                                                                                                                                                                                                                                                                                                                                                                                                                                                                                                                                                                                                                                                                                                                                                                                                                                                                                                                                                                                                                                                                                                                                                                                                                                                                                                                                                                                                                                                                                                                                                                                                                                                                                                                                                                                                                                                                                                                                                                                                                                                                                                                                                                                                                                                                                                                                                                                                                                                                                                                                                                                                                                                                                                                                                                                                                                                                                                                                                                                                                                                                                                                                                                                                                                                                                                                                                                                                                                                                                                                                                                                                                                                                                                                                                                                                                                                                                                                                                                                                                                                                                                                                                                                                                                                                                                                                                                                                                                                                                                                                                                                                                                                                                                                                                                                                                                                                                                                                                                                                                                                                                                               The Chandra Small Magellanic Cloud Wing Survey - the search for X-ray Binaries We have detected 523 sources in a survey of the Small Magellanic Cloud (SMC) Wing with Chandra. By cross-correlating the X-ray data with optical and near-infrared catalogues we have found 300 matches. Using a technique that combines X-ray colours and X-ray to optical flux ratios we have been able to assign preliminary classifications to 265 of the objects. Our identifications include four pulsars, one high-mass X-ray binary (HMXB) candidate, 34 stars and 185 active galactic nuclei (AGNs). In addition, we have classified 32 sources as ’hard’ AGNs which are likely absorbed by local gas and dust, and nine ’soft’ AGNs whose nature is still unclear. Considering the abundance of HMXBs discovered so far in the Bar of the SMC the number that we have detected in the Wing is low.</w:t>
      </w:r>
      <w:r>
        <w:br/>
      </w:r>
      <w:r>
        <w:rPr>
          <w:rStyle w:val="VerbatimChar"/>
        </w:rPr>
        <w:t xml:space="preserve">## 19208                                                                                                                                                                                                                                                                                                                                                                                                                                                                                                                                                                                                                                                                                                                                                                                                                                                                                                                                                                                                                                                                                                                                                                                                                                                                                                                                                                                                                                                                                                                                                                                                                                                                                                                                                                                                                                                                                                                                                                                                                                                                                                                                                                                                                                                                                                                                                                                                                                                                                                                                                                                                                                                                                                                                                                                                                                                                                                                                                                                                                                                                                                                                                                                                                                                                                                                                                                                                                                                                                                                                                                 Resolving the discrepancy between X-ray and gravitational lensing mass measurements for clusters of galaxies We present a detailed comparison of mass measurements for clusters of galaxies using ASCA and ROSAT X-ray data and constraints from strong and weak gravitational lensing. Our results, for a sample of 13 clusters (including six with massive cooling flows, five without cooling flows, and two intermediate systems), provide a consistent description of the distribution of gravitating matter in these systems. For the six cooling-flow clusters, which are the more dynamically relaxed systems, the X-ray and strong gravitational lensing mass measurements show excellent agreement. The core radii for the mass distributions are small, with a mean value (using a simple isothermal parametrization) of ∼ 50h−150 kpc. These results imply that thermal pressure dominates over non-thermal processes in the support of the X-ray gas against gravity in the central regions of the cooling-flow clusters, and that the hydrostatic assumption used in the X-ray mass determinations is valid.  For the non-cooling-flow clusters, the masses determined from the strong-lensing data exceed the X-ray values by factors of 2−4. However, significant offsets between the X-ray and lensing centres are observed, indicating that the X-ray and strong-lensing data are probing different lines of sight through the clusters. These offsets, and the generally complex dynamical states of the clusters inferred from their X-ray morphologies, lensing data and galaxy distributions, suggest that the gravitational potentials in the central regions of the non-cooling-flow systems are evolving rapidly, and that the assumption of hydrostatic equilibrium involved in the X-ray mass measurements is likely to have broken down. The discrepancies between the X-ray and strong-lensing mass measurements may be reconciled if the dynamical activity has caused the X-ray analyses to overestimate the core radii of the dominant mass clumps in the clusters. Substructure and line-of-sight alignments of material towards the cluster cores may also contribute to the discrepancies since they will increase the probability of detecting gravitational arcs in the clusters and can enhance the lensing masses, without significantly affecting the X-ray data. On larger spatial scales, comparisons of the X-ray mass results with measurements from weak gravitational lensing show excellent agreement for both cooling-flow and non-cooling-flow clusters.  Our method of analysis accounts for the effects of cooling flows on the X-ray data. We highlight the importance of this and show how the inappropriate use of simple isothermal models in the analysis of X-ray data for clusters with massive cooling flows will result in significant underestimates of the virial temperatures and masses of these systems.</w:t>
      </w:r>
      <w:r>
        <w:br/>
      </w:r>
      <w:r>
        <w:rPr>
          <w:rStyle w:val="VerbatimChar"/>
        </w:rPr>
        <w:t xml:space="preserve">## 19227                                                                                                                                                                                                                                                                                                                                                                                                                                                                                                                                                                                                                                                                                                                                                                                                                                                                                                                                                                                                                                                                                                                                                                                                                                                                                                                                                                                                                                                                                                                                                                                                                                                                                                                                                                                                                                                                                                                                                                                                                                                                                                                                                                                                                                                                                                                                                                                                                                                                                                                                                                                                                                                                                                                                                                                                                                                                                                                                                                                                                                                                                                                                                                                                                                                                                                                                                                                                                                                                                                                                                                                                                                                                                                                                                                                                                                                                                                                                                                                                                                                                                                                                                                                                                                                                                                                                                                                                                                                                                                                                                                                                       HiZELS: a high-redshift survey of Hα emitters – I. The cosmic star formation rate and clustering at z= 2.23 We present results from a near-infrared narrow-band survey of emission-line galaxies at z = 2.23, using the Wide Field Camera on the United Kingdom Infrared Telescope. The H2S1 narrow-band filter ( �c = 2.121µm) we employ selects the Hemission line redshifted to z = 2.23, and is thus suitable for selecting 'typical' star forming g alaxies and active galactic nuclei at this epoch. The pilot study was undertaken in the well studied Cosmological Evolution Survey field (COSMOS) and is already the largest near-infrar ed narrow-band survey at this depth, with a line flux limit of FH� � 10 −16 erg s −1 cm −2 over 0.60 square degrees, probing �220× 10 3 Mpc 3 (co-moving) down to a limiting star formation rate of �30M⊙ yr −1 (3�). In this paper we present the results from our pilot survey and evaluate the Hluminosity function and estimate the clustering properties of Hemitters at z = 2.23 from 55 detected galaxies. The integrated luminosity function is used to est imate the volume averaged star formation rate at z = 2.23: �SFR = 0.17 +0.16 −0.09M⊙ yr −1 Mpc −3 for LH� &gt; 10 42 erg s −1 . For the first time, we use the Hstar-formation tracer to reliably constrainSFR out to z = 2.23 demonstrating the rapid increase inSFR out to this redshift as well as confirming the flattening inSFR betweenz � 1-2. In addition to the luminosity distribution, we analyse t he clustering properties of these galaxies. Using the 2-point angular correlation function, !(�), we estimate a real space correlation length of r0 = 4.2 +0.4 −0.2 h −1 Mpc. In comparison to models of clustering which take into account bias evolution, we estimate that these galaxies are hosted by dark matter halos of mass Mhalo � 10 12 M⊙ consistent with the progenitors of the Milky</w:t>
      </w:r>
      <w:r>
        <w:br/>
      </w:r>
      <w:r>
        <w:rPr>
          <w:rStyle w:val="VerbatimChar"/>
        </w:rPr>
        <w:t xml:space="preserve">## 19243                                                                                                                                                                                                                                                                                                                                                                                                                                                                                                                                                                                                                                                                                                                                                                                                                                                                                                                                                                                                                                                                                                                                                                                                                                                                                                                                                                                                                                                                                                                                                                                                                                                                                                                                                                                                                                                                                                                                                                                                                                                                                                                                                                                                                                                                                                                                                                                                                                                                                                                                                                                                                                                                                                                                                                                                                                                                                                                                                                                                                                                                                                                                                                                                                                                                                                                                                                                                                                                                                                                                                                                                                                                                                                                                                                                                                                                                                                                                                                                                                                                                                                                                                                                                                                                                                                                                                                                                                                                                                                                                                                                                                                                                                                            The Herschel Multi-tiered Extragalactic Survey: HerMES The Herschel Multi-tiered Extragalactic Survey (HerMES) is a legacy programme designed to map a set of nested fields totalling ∼380 deg^2. Fields range in size from 0.01 to ∼20 deg^2, using the Herschel-Spectral and Photometric Imaging Receiver (SPIRE) (at 250, 350 and 500 μm) and the Herschel-Photodetector Array Camera and Spectrometer (PACS) (at 100 and 160 μm), with an additional wider component of 270 deg^2 with SPIRE alone. These bands cover the peak of the redshifted thermal spectral energy distribution from interstellar dust and thus capture the reprocessed optical and ultraviolet radiation from star formation that has been absorbed by dust, and are critical for forming a complete multiwavelength understanding of galaxy formation and evolution. \n \nThe survey will detect of the order of 100 000 galaxies at 5σ in some of the best-studied fields in the sky. Additionally, HerMES is closely coordinated with the PACS Evolutionary Probe survey. Making maximum use of the full spectrum of ancillary data, from radio to X-ray wavelengths, it is designed to facilitate redshift determination, rapidly identify unusual objects and understand the relationships between thermal emission from dust and other processes. Scientific questions HerMES will be used to answer include the total infrared emission of galaxies, the evolution of the luminosity function, the clustering properties of dusty galaxies and the properties of populations of galaxies which lie below the confusion limit through lensing and statistical techniques. \n \nThis paper defines the survey observations and data products, outlines the primary scientific goals of the HerMES team, and reviews some of the early results.</w:t>
      </w:r>
      <w:r>
        <w:br/>
      </w:r>
      <w:r>
        <w:rPr>
          <w:rStyle w:val="VerbatimChar"/>
        </w:rPr>
        <w:t xml:space="preserve">## 19245                                                                                                                                                                                                                                                                                                                                                                                                                                                                                                                                                                                                                                                                                                                                                                                                                                                                                                                                                                                                                                                                                                                                                                                                                                                                                                                                                                                                                                                                                                                                                                                                                                                                                                                                                                                                                                                                                                                                                                                                                                                                                                                                                                                                                                                                                                                                                                                                                                                                                                                                                                                                                                                                                                                                                                                                                                                                                                                                                                                                                                                                                                                                                                                                                                                                                                                                                                                                                                                                                                                                                                                                                                                                                                                                                                                                                                                                                                                                                                                                                                                                                                                                                                                                                                                                                                                                                                                                                                                                                                                                                                                                                                                                                                                                                                                                                                                                                                                                                                                                                                                                                                                                                                                                                                                                                                                                                                                                                                                                                                                                                                                                                                                                                                                                                                                                                                                                                                                                                                                                                                                                                                                                                                                                                                                                                                                          MOLECULAR HYDROGEN IN PRE-GALACTIC GAS CLOUDS. During the collapse of pre-galactic gas clouds through a density of about 104 particles/cm3, hydrogen molecules are produced and dominate the subsequent cooling.</w:t>
      </w:r>
      <w:r>
        <w:br/>
      </w:r>
      <w:r>
        <w:rPr>
          <w:rStyle w:val="VerbatimChar"/>
        </w:rPr>
        <w:t xml:space="preserve">## 19257                                                                                                                                                                                                                                                                                                                                                                                                                                                                                                                                                                                                                                                                                                                                                                                                                                                                                                                                                                                                                                                                                                                                                                                                                                                                                                                                                                                                                                                                                                                                                                                                                                                                                                                                                                                                                                                                                                                                                                                                                                                                                                                                                                                                                                                                                                                                                                                                                                                                                                                                                                                                                                                                                                                                                                                                                                                                                                                                                                                                                                                                                                                                                                                                                                                                                                                                                                                                                                                                                                                                                                                                                                                                                                                                                                                                                                                                                                                                                                                                                                                                                                                                                                                                                                                                                                                                                                                                                                                                                                                                                                                                                                                                                                                                                                                                                                                                                                                                                                                                                                                                                                                                                                                                                                                                                                                                                                                                                                                                                                                                                                                                                            The C flash and the ignition conditions of type Ia supernovae Thanks to a stellar evolution code that is able to compute through the C flash we link the binary population synthesis of single degenerate progenitors of Type Ia supernovae (SNe Ia) to their physical condition at the time of ignition. We show that there is a large range of possible ignition densities and we detail how their probability distribution depends on the accretion properties. The low-density peak of this distribution qualitatively reminds of the clustering of the luminosities of Branch-normal SNe Ia. We tighten the possible range of initial physical conditions for explosion models: they form a one-parameter family, independent of the metallicity. We discuss how these results may be modified if we were to relax our hypothesis of a permanent Hachisu wind or if we were to include electron captures.</w:t>
      </w:r>
      <w:r>
        <w:br/>
      </w:r>
      <w:r>
        <w:rPr>
          <w:rStyle w:val="VerbatimChar"/>
        </w:rPr>
        <w:t xml:space="preserve">## 19261                                                                                                                                                                                                                                                                                                                                                                                                                                                                                                                                                                                                                                                                                                                                                                                                                                                                                                                                                                                                                                                                                                                                                                                                                                                                                                                                                                                                                                                                                                                                                                                                                                                                                                                                                                                                                                                                                                                                                                                                                                                                                                                                                                                                                                                                                                                                                                                                                                                                                                                                                                                                                                                                                                                                                                                                                                                                                                                                                                                                                                                                                                                                                                                                                                                                                                                                                                                                                                                                                                                                                                                                                                                                                                                                                                                                                                                                                                                                                                                                                                                                                                                                                                                                                                                                                                                                                                                                                                                                                                                                                                                                                                                                                                                                                                                                                                                                                                                                                                                                                                                                                                                                                                                                                                                                                                                                                                                                                                                                                          Spectral atlas of dwarf novae in outburst Up to now, only a very small number of dwarf novae have been studied during their outburst state (∼30 per cent in the Northern hemisphere). In this paper we present the first comprehensive atlas of outburst spectra of dwarf novae. We study possible correlations between the emission and absorption lines seen in the spectra and some fundamental parameters of the binaries. We find that out of the 48 spectra presented, 12 systems apart from IP Peg show strong He I I in emission: SS Aur, HL CMa, TU Crt, EM Cyg, SS Cyg, EX Dra, U Gem, HX Peg, GK Per, KT Per, V893 Sco, IY UMa, and seven others less prominently: FO And, V542 Cyg, B I On, TY Psc, VZ Pyx, ER UMa and SS UMi. We conclude that these systems are good targets for finding spiral structure in their accretion discs during outburst if the models of Smak and Ogilvie are correct. This is confirmed by the fact that hints of spiral asymmetries have already been found in the discs of SS Cyg, EX Dra and U Gem.</w:t>
      </w:r>
      <w:r>
        <w:br/>
      </w:r>
      <w:r>
        <w:rPr>
          <w:rStyle w:val="VerbatimChar"/>
        </w:rPr>
        <w:t xml:space="preserve">## 19273                                                                                                                                                                                                                                                                                                                                                                                                                                                                                                                                                                                                                                                                                                                                                                                                                                                                                                                                                                                                                                                                                                                                                                                                                                                                                                                                                                                                                                                                                                                                                                                                                                                                                                                                                                                                                                                                                                                                                                                                                                                                                                                                                                                                                                                                                                                                                                                                                                                                                                                                                                                                                                                                                                                                                                                                                                                                                                                                                                                                                                                                                                                                                                                                                                                                                                                                                                                                                                                                                                                                                                                                                                                                                                                                                                                                                                                                                                                                                                                                                                                                                                                                                                                                                                                                                                                                                                                                                                                                                                                                                                                                                              A Multisite Campaign to Measure Solar-like Oscillations in Procyon. I. Observations, Data Reduction, and Slow Variations We have carried out a multisite campaign to measure oscillations in the F5 star Procyon A. We obtained high-precision velocity observations over more than three weeks with 11 telescopes, with almost continuous coverage for the central 10 days. This represents the most extensive campaign so far organized on any solar-type oscillator. We describe in detail the methods we used for processing and combining the data. These involved calculating weights for the velocity time series from the measurement uncertainties and adjusting them in order to minimize the noise level of the combined data. The time series of velocities for Procyon shows the clear signature of oscillations, with a plateau of excess power that is centered at 0.9 mHz and is broader than has been seen for other stars. The mean amplitude of the radial modes is 38:1 AE 1:3 cm s A1 (2.0 times solar), which is consistent with previous detections from the ground and by the WIRE spacecraft, and also with the upper limit set by the MOST spacecraft. The variation of the amplitude during the observing campaign allows us to estimate the mode lifetime to be 1:5 þ1:9 A0:8 days. We also find a slow variation in the radial velocity of Procyon, with good agreement between different telescopes. These variations are remarkably similar to those seen in the Sun, and we interpret them as being due to rotational modulation from active regions on the stellar surface. The variations appear to have a period of about 10 days, which presumably equals the stellar rotation period or, perhaps, half of it. The amount of power in these slow variations indicates that the fractional area of Procyon covered by active regions is slightly higher than for the Sun.</w:t>
      </w:r>
      <w:r>
        <w:br/>
      </w:r>
      <w:r>
        <w:rPr>
          <w:rStyle w:val="VerbatimChar"/>
        </w:rPr>
        <w:t xml:space="preserve">## 19288                                                                                                                                                                                                                                                                                                                                                                                                                                                                                                                                                                                                                                                                                                                                                                                                                                                                                                                                                                                                                                                                                                                                                                                                                                                                                                                                                                                                                                                                                                                                                                                                                                                                                                                                                                                                                                                                                                                                                                                                                                                                                                                                                                                                                                                                                                                                                                                                                                                                                                                                                                                                                                                                                                                                                                                                                                                                                                                                                                                                                                                                                                                                                                                                                                                                                                                                                                                                                                                                                                                                                                                                                                                                                                                                                                                                                                                                                                                                                                                                                                                                                                                                                                                                                                                                                                                                                                                                                                                                                                                                                                                                                                                                                                                                                                                                                                                                                                                                                                                                                                                                                                                                                                                                                                                                                                                                                                                                                                  Laboratory spectra of hot molecules: data needs for hot super-Earth exoplanets The majority of stars are now thought to support exoplanets. Many of those exoplanets discovered thus far are categorized as rocky objects with an atmosphere. Most of these objects are however hot due to their short orbital period. Models suggest that water is the dominant species in their atmospheres. The hot temperatures are expected to turn these atmospheres into a (high pressure) steam bath containing remains of melted rock. The spectroscopy of these hot rocky objects will be very different from that of cooler objects or hot gas giants. Molecules suggested to be important for the spectroscopy of these objects are reviewed together with the current status of the corresponding spectroscopic data. Perspectives of building a comprehensive database of linelist/cross sections applicable for atmospheric models of rocky super-Earths as part of the ExoMol project are discussed. The quantum-mechanical approaches used in linelist productions and their challenges are summarized.</w:t>
      </w:r>
      <w:r>
        <w:br/>
      </w:r>
      <w:r>
        <w:rPr>
          <w:rStyle w:val="VerbatimChar"/>
        </w:rPr>
        <w:t xml:space="preserve">## 19316                                                                                                                                                                                                                                                                                                                                                                                                                                                                                                                                                                                                                                                                                                                                                                                                                                                                                                                                                                                                                                                                                                                                                                                                                                                                                                                                                                                                                                                                                                                                                                                                                                                                                                                                                                                                                                                                                                                                                                                                                                                                                                                                                                                                                                                                                                                                                                                                                                                                                                                                                                                                                                                                                                                                                                                                                                                                                                                                                                                                                                                                                                                                                                                                                                                                                                                                                                                                                                                                                                                                                                                                                                                                                                                                                                                                                                                                                                                                                                                                                                                                                                                                                                                                                                                                                                                                                                                                                                                                                                                                                                                                                                                                                                                                                                                                                                                                                                                                                                                                                                                                                                                                                                                                                                                                                                                                                        Space Dust Collisions as a Planetary Escape Mechanism It is observed that hypervelocity space dust, which is continuously bombarding Earth, creates immense momentum flows in the atmosphere. Some of this fast space dust inevitably will interact with the atmospheric system, transferring energy and moving particles around, with various possible consequences. This paper examines, with supporting estimates, the possibility that by way of collisions the Earth-grazing component of space dust can facilitate planetary escape of atmospheric particles, whether they are atoms and molecules that form the atmosphere or larger-sized particles. An interesting outcome of this collision scenario is that a variety of particles that contain telltale signs of Earth's organic story, including microbial life and life-essential molecules, may be "afloat" in Earth's atmosphere. The present study assesses the capability of this space dust collision mechanism to propel some of these biological constituents into space. Key Words: Hypervelocity space dust-Collision-Planetary escape-Atmospheric constituents-Microbial life. Astrobiology 17, 1274-1282.</w:t>
      </w:r>
      <w:r>
        <w:br/>
      </w:r>
      <w:r>
        <w:rPr>
          <w:rStyle w:val="VerbatimChar"/>
        </w:rPr>
        <w:t xml:space="preserve">## 19317                                                                                                                                                                                                                                                                                                                                                                                                                                                                                                                                                                                                                                                                                                                                                                                                                                                                                                                                                                                                                                                                                                                                                                                                                                                                                                                                                                                                                                                                                                                                                                                                                                                                                                                                                                                                                                                                                                                                                                                                                                                                                                                                                                                                                                                                                                                                                                                                                                                                                                                                                                                                                                                                                                                                                                                                                                                                                                                                                                                                                                                                                                                                                                                                                                                                                                                                                                                                                                                                                                                                                                                                                                                                                                                                                                                                                                                                                                                                                                                                                                                                                                                                                                                                                                                                                                                                                                                                                                                                                                                                                                                                                                                                                                                                                                                                                                                                                                                                                                                                                                                                                                                         On the Origin of Dark Matter Cores in Dwarf Galaxies ABSTRACT In this paper, we study the dynamical stability and time evolution of the central dark mattercores of low-mass (about10 8 − 10 9 M ⊙ ) galactic haloes found in recent cold dark mattersimulations at high redshift. From those simulations we extract three haloes, assembled byhierarchical merging, that at redshift z ∼ &gt; 10 display a core and we evolve them without fur-ther merging to low redshift using direct N-body integration. The central core in the darkmatter proﬁle is found to be dynamically stable: it survives for many crossing times withoutevolution into a cusp. This result supports the claim that the mass dependence of the centraldark matter proﬁles of simulated haloes is a direct conseque nce of the power spectrum ofprimordial density ﬂuctuations. In addition, we show that t he simulated dark matter proﬁles,if they evolved in isolation, are consistent with the observed velocity dispersion proﬁle ofstars in the inner parts of the Draco dwarf spheroidal galaxy. Simple scaling arguments arereviewed which explain the evolution of the concentration parameter with redshift. We alsoreview some arguments used to derive the logarithmic slope of the inner and outer densityproﬁle.Key words: cosmology: theory, dark matter – galaxies: dwarf, clusters, haloes – methods:N-body simulations</w:t>
      </w:r>
      <w:r>
        <w:br/>
      </w:r>
      <w:r>
        <w:rPr>
          <w:rStyle w:val="VerbatimChar"/>
        </w:rPr>
        <w:t xml:space="preserve">## 19319                                                                                                                                                                                                                                                                                                                                                                                                                                                                                                                                                                                                                                                                                                                                                                                                                                                                                                                                                                                                                                                                                                                                                                                                                                                                                                                                                                                                                                                                                                                                                                                                                                                                                                                                                                                                                                                                                                                                                                                                                                                                                                                                                                                                                                                                                                                                                                                                                                                                                                                                                                                                                                                                                                                                                                                                                                                                                                                                                                                                                                                                                                                                                                                                                                                                                                                                                                                                                                                                                                                                                                                                                                                                                                                                                                                                                                                                                                                                                                                                                                                                                                                                                                                                                                                                                                                                                                                                                                                                                                                                                                                                                                                                                                            The Herschel Multi-tiered Extragalactic Survey: HerMES The Herschel Multi-tiered Extragalactic Survey (HerMES) is a legacy programme designed to map a set of nested fields totalling ∼380 deg^2. Fields range in size from 0.01 to ∼20 deg^2, using the Herschel-Spectral and Photometric Imaging Receiver (SPIRE) (at 250, 350 and 500 μm) and the Herschel-Photodetector Array Camera and Spectrometer (PACS) (at 100 and 160 μm), with an additional wider component of 270 deg^2 with SPIRE alone. These bands cover the peak of the redshifted thermal spectral energy distribution from interstellar dust and thus capture the reprocessed optical and ultraviolet radiation from star formation that has been absorbed by dust, and are critical for forming a complete multiwavelength understanding of galaxy formation and evolution. \n \nThe survey will detect of the order of 100 000 galaxies at 5σ in some of the best-studied fields in the sky. Additionally, HerMES is closely coordinated with the PACS Evolutionary Probe survey. Making maximum use of the full spectrum of ancillary data, from radio to X-ray wavelengths, it is designed to facilitate redshift determination, rapidly identify unusual objects and understand the relationships between thermal emission from dust and other processes. Scientific questions HerMES will be used to answer include the total infrared emission of galaxies, the evolution of the luminosity function, the clustering properties of dusty galaxies and the properties of populations of galaxies which lie below the confusion limit through lensing and statistical techniques. \n \nThis paper defines the survey observations and data products, outlines the primary scientific goals of the HerMES team, and reviews some of the early results.</w:t>
      </w:r>
      <w:r>
        <w:br/>
      </w:r>
      <w:r>
        <w:rPr>
          <w:rStyle w:val="VerbatimChar"/>
        </w:rPr>
        <w:t xml:space="preserve">## 19332                                                                                                                                                                                                                                                                                                                                                                                                                                                                                                                                                                                                                                                                                                                                                                                                                                                                                                                                                                                                                                                                                                                                                                                                                                                                                                                                                                                                                                                                                                                                                                                                                                                                                                                                                                                                                                                                                                                                                                                                                                                                                                                                                                                                                                                                                                                                                                                                                                                                                                                                                                                                                                                                                                                                                                                                                                                                                                                                                                                                                                                                                                                                                                                                                                                                                                                                                                                                                                                                                                                                                                                                                                                                                                                                                                                                                                                                                                                                                                                                                                                                                                                                                                                                                                                                                                                                                                                                                                                                                                                                                                                                                                                                                                                                                   Resonances of coronal loops We study the transmission of energy into coronal loops by Alfven waves. A three-layer model is studied analytically. The three-layer model has a constant Alfven speed (v/sub A/) in the coronal part of the loop, but v/sub A/ varies exponentially with distance in the chromospheres and transition region and the two ends of the loop. We find that the coronal part of the loop acts like a resonant cavity, and that the transmission of energy into the loop is enhanced at certain resonant frequencies. These loop resonances allow enough wave energy to enter the loop, so that the radiation and heat conduction losses can be balanced; the higher order resonances may be energetically more important than the fundamental. Leakage of energy out of the coronal cavity determines the maximum ''quality'' of the resonance. The maximum quality is about 50 for coronal parameters, in contrast to the much larger qualities presented by Ionson. However, if the coronal damping is assumed to be moderately large, so that ..omega../sub i//..omega..roughly-equal(a few tenths), then the leakage becomes unimportant, the quality drops to less than 10, and the predicted coronal velocity fluctuations are compatible with the observed nonthermal coronal motions. Moreover, if the coronal dampingmore » is moderate, we find that the coronal heating is independent of the damping rate, in qualitative agreement with Ionson. We suggest that the Alfven waves may be dissipated via a turbulent cascade of their energy to high wavenumbers. If the cascade proceeds at the rate given by Kolmogorov turbulence, we conclude that Alfven waves can heat coronal loops in a manner which is consistent with observations.« less</w:t>
      </w:r>
      <w:r>
        <w:br/>
      </w:r>
      <w:r>
        <w:rPr>
          <w:rStyle w:val="VerbatimChar"/>
        </w:rPr>
        <w:t xml:space="preserve">## 19334                                                                                                                                                                                                                                                                                                                                                                                                                                                                                                                                                                                                                                                                                                                                                                                                                                                                                                                                                                                                                                                                                                                                                                                                                                                                                                                                                                                                                                                                                                                                                                                                                                                                                                                                                                                                                                                                                                                                                                                                                                                                                                                                                                                                                                                                                                                                                                                                                                                                                                                                                                                                                                                                                                                                                                                                                                                                                                                                                                                                                                                                                                                                                                                                                                                                                                                                                                                                                                                                                                                                                                                                                                                                                                                                                                                                                                                                                                                                                                                                                                                                                                                                                                                                                                                                                                                                                                                                                                                                                                                                                                                                                                                                                                                                                                                                                                                                                                                                                                                                                                                                                                                                                                                                                                                                                                                                                                                                                                                                  Large--Scale Outflows in Galaxies We discuss massive outflows in galaxy bulges, particularly the ones driven by accretion episodes where the central supermassive black hole reaches the Eddington limit. We show that the quasar radiation field Compton-cools the wind shock until this reaches distances ∼1 kpc from the black hole, but becomes too dilute to do this at larger radii. Radiative processes cannot cool the shocked gas within the flow time at any radius. Outflows are therefore momentum driven at small radii (as required to explain the M–σ relation). At large radii, they are energy driven, contrary to recent claims. \n \n \n \nWe solve analytically the motion of an energy-driven shell after the central source has turned off. This shows that the thermal energy in the shocked wind can drive further expansion for a time ∼10 times longer than the active time of the central source. Outflows observed at large radii with no active central source probably result from an earlier short (few Myr) active phase of this source.</w:t>
      </w:r>
      <w:r>
        <w:br/>
      </w:r>
      <w:r>
        <w:rPr>
          <w:rStyle w:val="VerbatimChar"/>
        </w:rPr>
        <w:t xml:space="preserve">## 19337                                                                                                                                                                                                                                                                                                                                                                                                                                                                                                                                                                                                                                                                                                                                                                                                                                                                                                                                                                                                                                                                                                                                                                                                                                                                                                                                                                                                                                                                                                                                                                                                                                                                                                                                                                                                                                                                                                                                                                                                                                                                                                                                                                                                                                                                                                                                                                                                                                                                                                                                                                                                                                                                                                                                                                                                                                                                                                                                                                                                                                                                                                                                                                                                                                                                                                                                                                                                                                                                                                                                                                                                                                                                                                                                                                                                                                                                                                                                                                                                                                                                                                                                                                                                                                                                                                                                                                                                                                                                                                                                                                                                                                                                                                                                                                                                                                                                                                                                                                                                                                                                                                                                                                                                          A method for the direct determination of the surface gravities of transiting extrasolar planets We show that the surface gravity of a transiting extrasolar planet can be calculated from only the spectroscopic orbit of its parent star and the analysis of its transit light curve. This does not require additional constraints, such as are often inferred from theoretical stellar models or model atmospheres. The planet’s surface gravity can therefore be measured precisely and from only directly observable quantities. We outline the method and apply it to the case of the first known transiting extrasolar planet, HD209458b. We find a surface gravity of gp = 9.28 ± 0.15ms i2 , which is an order of magnitude more precise than the best available measurements of its mass, radius and density. This confirms that the planet has a much lower surface gravity that that predicted by published theoretical models of gas giant planets. We apply our method to all fourteen known transiting extrasolar planets and find a significant correlation between surface gravity and orbital period, which is related to the known correlation between mass and period. This correlation may be the underlying eect as surface gravity is a fundamental parameter in the evaporation of planetary atmospheres.</w:t>
      </w:r>
      <w:r>
        <w:br/>
      </w:r>
      <w:r>
        <w:rPr>
          <w:rStyle w:val="VerbatimChar"/>
        </w:rPr>
        <w:t xml:space="preserve">## 19342                                                                                                                                                                                                                                                                                                                                                                                                                                                                                                                                                                                                                                                                                                                                                                                                                                                                                                                                                                                                                                                                                                                                                                                                                                                                                                                                                                                                                                                                                                                                                                                                                                                                                                                                                                                                                                                                                                                                                                                                                                                                                                                                                                                                                                                                                                                                                                                                                                                                                                                                                                                                                                                                                                                                                                                                                                                                                                                                                                                                                                                                                                                                                                                                                                                                                                                                                                                                                                                                                                                                                                                                                                                                                                                                                                                                                                                                                                                                                                                                                                                                                                                                                                                                                                                                                                                                                                                                                                                                                                                                                                                                                                                                                                                                                                                                                                                                                                                                                                                                                                                                                                                                                                                                                                                                                                                                                                                                                                                                                          Spectral atlas of dwarf novae in outburst Up to now, only a very small number of dwarf novae have been studied during their outburst state (∼30 per cent in the Northern hemisphere). In this paper we present the first comprehensive atlas of outburst spectra of dwarf novae. We study possible correlations between the emission and absorption lines seen in the spectra and some fundamental parameters of the binaries. We find that out of the 48 spectra presented, 12 systems apart from IP Peg show strong He I I in emission: SS Aur, HL CMa, TU Crt, EM Cyg, SS Cyg, EX Dra, U Gem, HX Peg, GK Per, KT Per, V893 Sco, IY UMa, and seven others less prominently: FO And, V542 Cyg, B I On, TY Psc, VZ Pyx, ER UMa and SS UMi. We conclude that these systems are good targets for finding spiral structure in their accretion discs during outburst if the models of Smak and Ogilvie are correct. This is confirmed by the fact that hints of spiral asymmetries have already been found in the discs of SS Cyg, EX Dra and U Gem.</w:t>
      </w:r>
      <w:r>
        <w:br/>
      </w:r>
      <w:r>
        <w:rPr>
          <w:rStyle w:val="VerbatimChar"/>
        </w:rPr>
        <w:t xml:space="preserve">## 19359                                                                                                                                                                                                                                                                                                                                                                                                                                                                                                                                                                                                                                                                                                                                                                                                                                                                                                                                                                                                                                                                                                                                                                                                                                                                                                                                                                                                                                                                                                                                                                                                                                                                                                                                                                                                                                                                                                                                                                                                                                                                                                                                                                                                                                                                                                                                                                                                                                                                                                                                                                                                                                                                                                                                                                                                                                                                                                                                                                                                                                                                                                                                                                                                                                                                                                                                                                                                                                                                                                                                                                                                                                                                                                                                                                                                                                                                                                                                                                                                                                                                                                                                       On the star formation rate – brightest cluster relation: estimating the peak star formation rate in post-merger galaxies We further the recent discussion on the relation between the star formation rate (SFR) of a galaxy and the luminosity of its brightest star cluster (SFR versus M V brightest ). We first show that the observed trend of SFR versus M V brightest is due to the brightest cluster in a galaxy being preferentially young (≤15 Myr - for a constant SFR) and hence a good tracer of the current SFR, although we give notable exceptions to this rule. Archival Hubble Space Telescope (HST) imaging of high-SFR galaxies, as well as additional galaxies/clusters from the literature, is used to further confirm the observed trend. Using a series of Monte Carlo simulations, we show that a pure power-law mass function with index a = 2 is ruled out by the current data. Instead, we find that a Schechter function (i.e. a power law with an exponential truncation at the high-mass end) provides an excellent fit to the data. Additionally, these simulations show that bound cluster formation (in M ⊙ yr -1 ) represents only ∼8±3 per cent of the total star formation within a galaxy, independent of the SFR. From this, we conclude that there is only a single mode of cluster formation which operates over at least 6 orders of magnitude in the SFR. We provide a simple model of star/cluster formation feedback within dwarf galaxies (and star-forming complexes within spirals) which highlights the strong impact that a massive cluster can have on its surroundings. Using this relation, we can extrapolate backwards in time in order to estimate the peak SFR of major merger galaxies, such as NGC 7252,1316 and 3610. The derived SFRs for these galaxies are between a few hundred and a few thousand solar masses per year. The inferred far-infrared luminosity of the galaxies, from the extrapolated SFR, places them well within the range of ultraluminous infrared galaxies (ULIRGs) and for NGC 7252 within the hyperluminous infrared galaxy (HLIRG) regime. Thus, we provide evidence that these post-merger galaxies passed through a ULIRG/HLIRG phase and are now evolving passively. Using the current and extrapolated past SFR of NGC 34, we infer that the ULIRG phase of this galaxy has lasted for at least 150 Myr.</w:t>
      </w:r>
      <w:r>
        <w:br/>
      </w:r>
      <w:r>
        <w:rPr>
          <w:rStyle w:val="VerbatimChar"/>
        </w:rPr>
        <w:t xml:space="preserve">## 19369                                                                                                                                                                                                                                                                                                                                                                                                                                                                                                                                                                                                                                                                                                                                                                                                                                                                                                                                                                                                                                                                                                                                                                                                                                                                                                                                                                                                                                                                                                                                                                                                                                                                                                                                                                                                                                                                                                                                                                                                                                                                                                                                                                                                                                                                                                                                                                                                                                                                                                                                                                                                                                                                                                                                                                                                                                                                                                                                                                                                                                                                                                                                                                                                                                                                                                                                                                                                                                                                                                                                                                                                                                                                                                                                                                                                                                                                                                                                                                                                                                                                                                                                                                                                                                                                                                                                                                                                                                                                                                                                                                                                                                                                                                                                                                                                                                                                                                                                                                                                                                                                                                                                        The structures of distant galaxies – III. The merger history of over 20 000 massive galaxies at z &lt; 1.2 Utilizing deep Hubble Space Telescope imaging from the two largest field galaxy surveys, the Extended Groth Strip and the Cosmic Evolution Survey (COSMOS), we examine the structural properties, and derive the merger history for 21 902 galaxies withM∗ &gt; 10 10 Matz 10 10 M� , the merger fraction can be parametrized by f m = f 0 × (1 + z) m with the power-law slope m = 2.3 ± 0.4. By using the best available z = 0 prior the slope increases to m = 3.8 ± 0.2, showing how critical the measurement of local merger properties is for deriving the evolution of the merger fraction. We furthermore show that the merger fraction derived through structure is roughly a factor of 3-6 higher than pair fractions. Based on the latest cosmological simulations of mergers, we show that this ratio is predicted, and that both methods are likely tracing the merger fraction and rate properly. We calculate, utilizing merger time-scales from simulations and previously published merger fractions within the Hubble Deep and Ultra Deep Fields, that the merger rate of galaxies with M∗ &gt; 10 10 Mincreases linearly between z = 0.7 and 3. Finally, we show that a typical galaxy with a stellar mass of M∗ &gt; 10 10 Mundergoes between 1 and 2 major mergers at z &lt; 1.2.</w:t>
      </w:r>
      <w:r>
        <w:br/>
      </w:r>
      <w:r>
        <w:rPr>
          <w:rStyle w:val="VerbatimChar"/>
        </w:rPr>
        <w:t xml:space="preserve">## 19418                                                                                                                                                                                                                                                                                                                                                                                                                                                                                                                                                                                                                                                                                                                                                                                                                                                                                                                                                                                                                                                                                                                                                                                                                                                                                                                                                                                                                                                                                                                                                                                                                                                                                                                                                                                                                                                                                                                                                                                                                                                                                                                                                                                                                                                                                                                                                                                                                                                                                                                                                                                                                                                                                                                                                                                                                                                                                                                                                                                                                                                                                                                                                                                                                                                                                                                                                                                                                                                                                                                                                                                                                                                                                                                                                                                                                                                                                                                                                                                                                                                                                                                                                                                                                                                                                                                                                                                                                                                                                                                                                                                                                                                                                                                                                                                                                                                                                                                                                                                                                                                                                                                                                                                                                                                                                                                                    Cuspy Dark-Matter Haloes and the Galaxy The microlensing optical depth to Baade's Window constrains the minimum total mass in baryonic matter within the Solar circle to be greater than ∼, assuming the inner Galaxy is barred with viewing angle ∼20°. From the kinematics of solar neighbourhood stars, the local surface density of dark matter is ∼. We construct cuspy haloes normalized to the local dark matter density and calculate the circular-speed curve of the halo in the inner Galaxy. This is added in quadrature to the rotation curve provided by the stellar and ISM discs, together with a bar sufficiently massive so that the baryonic matter in the inner Galaxy reproduces the microlensing optical depth. Such models violate the observational constraint provided by the tangent-velocity data in the inner Galaxy (typically at radii . The high baryonic contribution required by the microlensing is consistent with implications from hydrodynamical modelling and the pattern speed of the Galactic bar. We conclude that the cuspy haloes favoured by the cold dark matter cosmology (and its variants) are inconsistent with the observational data on the Galaxy.</w:t>
      </w:r>
      <w:r>
        <w:br/>
      </w:r>
      <w:r>
        <w:rPr>
          <w:rStyle w:val="VerbatimChar"/>
        </w:rPr>
        <w:t xml:space="preserve">## 19420                                                                                                                                                                                                                                                                                                                                                                                                                                                                                                                                                                                                                                                                                                                                                                                                                                                                                                                                                                                                                                                                                                                                                                                                                                                                                                                                                                                                                                                                                                                                                                                                                                                                                                                                                                                                                                                                                                                                                                                                                                                                                                                                                                                                                                                                                                                                                                                                                                                                                                                                                                                                                                                                                                                                                                                                                                                                                                                                                                                                                                                                                                                                                                                                                                                                                                                                                                                                                                                                                                                                                                                                                                                                                                                                                                                                                                                                                                                                                                                                                                                                                                                                                                                                                                                                                                                                                                                                                                                                                                                                                                                                                                                                                                                                                                                                                                                                                                                                                                                                                                                                                                                                                                                                                                                                                                                                                                                                                                                                                                                                                                                                                                                                                                                             On the First Generation of Stars We argue that the first stars may have spanned the conventional mass range rather than be identified with the very massive objects (∼100-10 3 M ⊙ ) favoured by numerical simulations. Specifically, we find that magnetic field generation processes acting in the first protostellar systems suffice to produce fields that exceed the threshold for magneto-rotational instability (MRI) to operate, and thereby allow the MRI dynamo to generate equipartition-amplitude magnetic fields on protostellar mass scales below ∼50 M ⊙ . Such fields allow primordial star formation to occur at essentially any metallicity by regulating angular momentum transfer, fragmentation, accretion and feedback in much the same way as occurs in conventional molecular clouds.</w:t>
      </w:r>
      <w:r>
        <w:br/>
      </w:r>
      <w:r>
        <w:rPr>
          <w:rStyle w:val="VerbatimChar"/>
        </w:rPr>
        <w:t xml:space="preserve">## 19423                                                                                                                                                                                                                                                                                                                                                                                                                                                                                                                                                                                                                                                                                                                                                                                                                                                                                                                                                                                                                                                                                                                                                                                                                                                                                                                                                                                                                                                                                                                                                                                                                                                                                                                                                                                                                                                                                                                                                                                                                                                                                                                                                                                                                                                                                                                                                                                                                                                                                                                                                                                                                                                                                                                                                                                                                                                                                                                                                                                                                                                                                                                                                                                                                                                                                                                                                                                                                                                                                                                                                                                                                                                                                                                                                                                                                                                                                                                                                                                                                                                                                                                                                                                                                                                                                                                                                                                                                                                                                                                                                                                                                                                                                                                                                                                                                                                                                                                                                                                                                                                                                                                                                                                                                                                                                                                                                                                                                                                                                                                                                                                                                                                                                                                                                                                                                     Definitive Sun-as-a-star p-mode frequencies: 23 years of BiSON observations We present a list of 'best possible' estimates of low-degree p-mode frequencies from 8640 days of observations made by the Birmingham Solar-Oscillations Network (BiSON). This is the longest stretch of helioseismic data ever used for this purpose, giving exquisite precision in the estimated frequencies. Every effort has been made in the analysis to ensure that the frequency estimates are also accurate. In addition to presenting the raw best-fitting frequencies from our 'peak-bagging' analysis, we also provide tables of corrected frequencies pertinent to the quiet-Sun and an intermediate level of solar activity.</w:t>
      </w:r>
      <w:r>
        <w:br/>
      </w:r>
      <w:r>
        <w:rPr>
          <w:rStyle w:val="VerbatimChar"/>
        </w:rPr>
        <w:t xml:space="preserve">## 19427                                                                                                                                                                                                                                                                                                                                                                                                                                                                                                                                                                                                                                                                                                                                                                                                                                                                                                                                                                                                                                                                                                                                                                                                                                                                                                                                                                                                                                                                                                                                                                                                                                                                                                                                                                                                                                                                                                                                                                                                                                                                                                                                                                                                                                                                                                                                                                                                                                                                                                                                                                                                                                                                                                                                                                                                                                                                                                                                                                                                                                                                                                                                                                                                                                                                                                                                                                                                                                                                                                                                                                                                                                                                                                                                                                                                                                                                                                                                                                                                                                                                                                                                                                                                                                                                                                                                                                                                                                                                                                                                                                                                                                                                                                                                                                                                                                                                                                                                                                                                                                                                                                                                                                                                                                                                                                                                                                                       A Possible Local Counterpart to the Excess Population of Faint Blue Galaxies OBSERVATIONS have revealed a population of faint blue galaxies1–5 at intermediate redshifts (z≈0.4). These galaxies are present in significant excess relative to what is expected based on observations of local galaxies, which has led some to propose that the discrepancy must be due either to non-standard cosmologies4,6or to the effects of very pronounced galaxy evolution4,7–10. The surveys that define the population of local galaxies are strongly biased against objects of low surface brightness11–14. Recent work15,16 has shown that nearby low-surface-brightness galaxies have properties very similar to those of the excess faint blue galaxies, and has suggested that they may be as common as normal spiral galaxies14,17. Here I show that the deep surveys that have identified the faint blue galaxies can easily detect low-surface-brightness galaxies at intermediate redshifts, even though they are not readily apparent in local surveys. Thus, the faint blue galaxies may indeed correspond to low-surface-brightness galaxies.</w:t>
      </w:r>
      <w:r>
        <w:br/>
      </w:r>
      <w:r>
        <w:rPr>
          <w:rStyle w:val="VerbatimChar"/>
        </w:rPr>
        <w:t xml:space="preserve">## 19433                                                                                                                                                                                                                                                                                                                                                                                                                                                                                                                                                                                                                                                                                                                                                                                                                                                                                                                                                                                                                                                                                                                                                                                                                                                                                                                                                                                                                                                                                                                                                                                                                                                                                                                                                                                                                                                                                                                                                                                                                                                                                                                                                                                                                                                                                                                                                                                                                                                                                                                                                                                                                                                                                                                                                                                                                                                                                                                                                                                                                                                                                                                                                                                                                                                                                                                                                                                                                                                                                                                                                                                                                                                                                                                                                                                                                                                                                                                                                                                                                                                                                                                                                                                                                                                                                                                                                                                                                                                                                                                                                                                                                                                                                                                                                                                                                                                                                                                                                                                                                                                                                                                                                                                                                                                                                      The active nuclei of z &lt; 1.0 3CRR radio sources We combine Chandraand XMM-NewtonX-ray data from our previous papers with new X-ray observations and with Spitzer mid-infrared data in order to study the nature of the nuclei o f radio galaxies and radio-loud quasars with z &lt; 1.0 from the 3CRR sample. The significant increase in sample size over our previous work, the reduction of bias in the sample as a result of new observations, and the availability of more mid-infrared data allow us to show conclusively that almost all objects classed as low-excitation ra dio galaxies in optical spectroscopic studies lack a radiatively efficient active nucleus. We show that the distribution of absorbing columns in the narrow-line radio galaxies differs from the population of X-ray-selected radioquiet type-2 quasars and from that in local Seyfert 2s. We comment on the current evidence for the nature of the soft X-ray component in radio-galaxy nuclear spectra, concluding that a jet origin for this component is very hard to evade. Finally, we discuss the recently discovered ‘fundamental plane’ of black hole activity, showing th at care must be taken when placing radio-loud AGN on such diagnostic diagrams.</w:t>
      </w:r>
      <w:r>
        <w:br/>
      </w:r>
      <w:r>
        <w:rPr>
          <w:rStyle w:val="VerbatimChar"/>
        </w:rPr>
        <w:t xml:space="preserve">## 19472                                                                                                                                                                                                                                                                                                                                                                                                                                                                                                                                                                                                                                                                                                                                                                                                                                                                                                                                                                                                                                                                                                                                                                                                                                                                                                                                                                                                                                                                                                                                                                                                                                                                                                                                                                                                                                                                                                                                                                                                                                                                                                                                                                                                                                                                                                                                                                                                                                                                                                                                                                                                                                                                                                                                                                                                                                                                                                                                                                                                                                                                                                                                                                                                                                                                                                                                                                                                                                                                                                                                                                                                                                                                                                                                                                                                                                                                                                                                                                                                                                                                                                                                                                                                                                                                                                                                                                                                                                                   Confusion limited surveys: using WISE to quantify the rarity of warm dust around Kepler stars We describe a search for infra-red excess emission from dusty circumstellar material around 180,000 stars observed by the Kepler and WISE missions. This study is motivated by i) the potential to find bright warm disks around planet host stars, ii) a need to characterise the distribution of rare warm disks, and iii) the possible identification of candidates for discovering transiting dust concentrations. We find about 8,000 stars that have excess emission, mostly at 12um. The positions of these stars correlate with the 100um background level so most of the flux measurements associated with these excesses are spurious. We identify 271 stars with plausible excesses by making a 5MJy/sr cut in the IRAS 100um emission. The number counts of these excesses, at both 12 and 22um, have the same distribution as extra-Galactic number counts. Thus, although some excesses may be circumstellar, most can be explained as chance alignments with background galaxies. The one exception is a 22um excess associated with a relatively nearby A-type star that we were able to confirm because the disk occurrence rate is independent of stellar distance. Despite our low detection rate, these results place valuable upper limits on the distribution of large mid-infrared excesses; e.g. fewer than 1:1000 stars have 12um excesses (F_ obs/F_star) larger than a factor of five. In contrast to previous studies, we find no evidence for disks around 1790 stars with candidate planets (we attribute one significant 12um excess to a background galaxy), and no evidence that the disk distribution around planet hosts is different to the bulk population. Higher resolution imaging of stars with excesses is the best way to rule out galaxy confusion and identify more reliable disk candidates among Kepler stars. A similar survey to ours that focusses on nearby stars would be well suited to finding the distribution of rare warm disks.</w:t>
      </w:r>
      <w:r>
        <w:br/>
      </w:r>
      <w:r>
        <w:rPr>
          <w:rStyle w:val="VerbatimChar"/>
        </w:rPr>
        <w:t xml:space="preserve">## 19485                                                                                                                                                                                                                                                                                                                                                                                                                                                                                                                                                                                                                                                                                                                                                                                                                                                                                                                                                                                                                                                                                                                                                                                                                                                                                                                                                                                                                                                                                                                                                                                                                                                                                                                                                                                                                                                                                                                                                                                                                                                                                                                                                                                                                                                                                                                                                                                                                                                                                                                                                                                                                                                                                                                                                                                                                                                                                                                                                                                                                                                                                                                                                                                                                                                                                                                                                                                                                                                                                                                                                                                                                                                                                                                                                                                                                                                                                                                                                                                                                                                                                                                                                                                                                                                                                                                                                                                                                                                                                                                                                                                                                                                                                                                                                                                                                                                                                                                                                                                                                                                                                                                                                 Can X-ray emission powered by a spinning-down magnetar explain some gamma-ray burst light-curve features? Long-duration gamma-ray bursts (GRBs) are thought to be produced by the core-collapse of a rapidly rotating massive star. This event generates a highly relativistic jet and prompt gamma-ray and X-ray emission arises from internal shocks in the jet or magnetized outflows. If the stellar core does not immediately collapse to a black hole, it may form an unstable, highly magnetized millisecond pulsar or magnetar. As it spins down, the magnetar would inject energy into the jet causing a distinctive bump in the GRB light curve where the emission becomes fairly constant followed by a steep decay when the magnetar collapses. We assume that the collapse of a massive star to a magnetar can launch the initial jet. By automatically fitting the X-ray light curves of all GRBs observed by the Swift satellite, we identified a subset of bursts which have a feature in their light curves which we call an internal plateau – unusually constant emission followed by a steep decay – which may be powered by a magnetar. We use the duration and luminosity of this internal plateau to place limits on the magnetar spin period and magnetic field strength, and find that they are consistent with the most extreme predicted values for magnetars.</w:t>
      </w:r>
      <w:r>
        <w:br/>
      </w:r>
      <w:r>
        <w:rPr>
          <w:rStyle w:val="VerbatimChar"/>
        </w:rPr>
        <w:t xml:space="preserve">## 19492                                                                                                                                                                                                                                                                                                                                                                                                                                                                                                                                                                                                                                                                                                                                                                                                                                                                                                                                                                                                                                                                                                                                                                                                                                                                                                                                                                                                                                                                                                                                                                                                                                                                                                                                                                                                                                                                                                                                                                                                                                                                                                                                                                                                                                                                                                                                                                                                                                                                                                                                                                                                                                                                                                                                                                                                                                                                                                                                                                                                                                                                                                                                                                                                                                                                                                                                                                                                                                                                                                                                                                                                                                                                                                                                                                                                                                                                                                                                                                                                                                                                                                                                                                                                                                                                                                                                                                                                                                                                                                                                                                                                                                                                                                                                                               HST/STIS spectroscopy of the environment in the starburst core of M82 We present optical HST STIS observations made with two slits crossing four of the optically brightest starburst clumps near the nucleus of M82. These provide Hα kinematics, extinction, electron density, and emission measures. From the radial velocity curves derived from both slits we confirm the presence of a stellar bar. We derive a new model for the orientation of the bar and disk with respect to the main starburst clumps and the cluster M82-A1. We propose that clump A has formed within the bar region as a result of gas interactions between the bar orbits, whereas region C lies at the edge of the bar and regions D and E are located farther out from the nucleus but heavily obscured. We derive extremely high interstellar densities of 500-900 cm-3, corresponding to ISM pressures of P/k ≈ (0.5-1.0) × 107 cm-3 K, and discuss the implications of the measured gas properties on the production and evolution of the galactic wind. Despite varying pressures, the ionization parameter is uniform down to parsec scales, and we discuss why this might be so. Where the signal-to-noise ratios of our spectra are high enough, we identify multiple emission-line components. Through detailed Gaussian line fitting, we identify a ubiquitous broad (200-300 km s-1) underlying component to the bright Hα line and discuss the physical mechanism(s) that could be responsible for such widths. We conclude that evaporation and/or ablation of material from interstellar gas clouds caused by the impact of high-energy photons and fast flowing cluster winds produce a highly turbulent layer on the surface of the clouds from which the emission arises.</w:t>
      </w:r>
      <w:r>
        <w:br/>
      </w:r>
      <w:r>
        <w:rPr>
          <w:rStyle w:val="VerbatimChar"/>
        </w:rPr>
        <w:t xml:space="preserve">## 19515                                                                                                                                                                                                                                                                                                                                                                                                                                                                                                                                                                                                                                                                                                                                                                                                                                                                                                                                                                                                                                                                                                                                                                                                                                                                                                                                                                                                                                                                                                                                                                                                                                                                                                                                                                                                                                                                                                                                                                                                                                                                                                                                                                                                                                                                                                                                                                                                                                                                                                                                                                                                                                                                                                                                                                                                                                                                                                                                                                                                                                                                                                                                                                                                                                                                                                                                                                                                                                                                                                                                                                                                                                                                                                                                                                                                                                                                                                                                                                                                                                                                                                                                                                                                                                                                                                                                                                                                                                                                                                                                                                                                                                                                                                                                                                                                                                                                                                                                                                                                                                                                                                                                                                                                                                                                                                                                                                                                                                                                                                                                                                                                                                                                                                                                                                                                                                                                                                                                                                                                                                                                                                                                                                                                                                                                                                                          MOLECULAR HYDROGEN IN PRE-GALACTIC GAS CLOUDS. During the collapse of pre-galactic gas clouds through a density of about 104 particles/cm3, hydrogen molecules are produced and dominate the subsequent cooling.</w:t>
      </w:r>
      <w:r>
        <w:br/>
      </w:r>
      <w:r>
        <w:rPr>
          <w:rStyle w:val="VerbatimChar"/>
        </w:rPr>
        <w:t xml:space="preserve">## 19594                                                                                                                                                                                                                                                                                                                                                                                                                                                                                                                                                                                                                                                                                                                                                                                                                                                                                                                                                                                                                                                                                                                                                                                                                                                                                                                                                                                                                                                                                                                                                                                                                                                                                                                                                                                                                                                                                                                                                                                                                                                                                                                                                                                                                                                                                                                                                                                                                                                                                                                                                                                                                                                                                                                                                                                                                                                                                                                                                                                                                                                                                                                                                                                                                                                                                                                                                                                                                                                                                                                                                                                                                                                                                                                                                                                                                                                                                                                                                                                                                                                                                                                                                                                                                                                                                                                                                                                                                                                                                                                                                                                                                                                                                                                                                                                                                                                                                                                                                                                                                                                                                                                                                                                                                                                                                                                                                                                                                                                                                                                                                              The warm inflationary universe In the past decade, the importance of dissipation and fluctuation to inflationary dynamics has been realized and has led to a new picture of inflation called warm inflation. Although these phenomena are common to condensed matter systems, for inflation models their importance has only recently started to be appreciated. The article describes the motivation for these phenomena during inflation and then examines their origins from first principles quantum field theory treatments of inflation models. Cosmology today is a data intensive field and this is driving theory to greater precision and predictability. This opens the possibility to consider tests for detecting observational signatures of dissipative processes, which will be discussed. In addition, it will be discussed how particle physics and cosmology are now working in tandem to push the boundaries of our knowledge about fundamental physics.</w:t>
      </w:r>
      <w:r>
        <w:br/>
      </w:r>
      <w:r>
        <w:rPr>
          <w:rStyle w:val="VerbatimChar"/>
        </w:rPr>
        <w:t xml:space="preserve">## 19628                                                                                                                                                                                                                                                                                                                                                                                                                                                                                                                                                                                                                                                                                                                                                                                                                                                                                                                                                                                                                                                                                                                                                                                                                                                                                                                                                                                                                                                                                                                                                                                                                                                                                                                                                                                                                                                                                                                                                                                                                                                                                                                                                                                                                                                                                                                                                                                                                                                                                                                                                                                                                                                                                                                                                                                                                                                                                                                                                                                                                                                                                                                                                                                                                                                                                                                                                                                                                                                                                                                                                                                                                                                                                                                                                                                                                                                                                                                                                                                                                                                                                                                                                                                                                                                                                                                                                                                                                                                                                                                                                                                                                                                                                                                                                                                                                                                                                                                                                                                                                                                                                                                                                                                                                                                                                                                                                                                                          The UKIRT Infrared Deep Sky Survey ZY JHK photometric system: passbands and synthetic colours The UKIRT Infrared Deep Sky Survey is a set of v e surveys of complementary combinations of area, depth, and Galactic latitude, which began in 2005 May. The surveys use the UKIRT Wide Field Camera (WFCAM), which has a solid angle of 0.21deg 2 . Here we introduce and characterise the ZYJHK photometric system of the camera, which covers the wavelength range 0:83 2:37 m. We synthesise response functions for the v e passbands, and compute colours in the WFCAM, SDSS and 2MASS bands, for brown dwarfs, stars, galaxies and quasars of dieren t types. We provide a recipe for others to compute colours from their own spectra. Calculations are presented in the Vega system, and the computed osets to the AB system are provided, as well as colour equations between WFCAM lters and the SDSS and 2MASS passbands. We highlight the opportunities presented by the new Y lter at 0:97 1:07 m for surveys for hypothetical Y dwarfs (brown dwarfs cooler than T), and for quasars of very{high redshift, z &gt; 6:4.</w:t>
      </w:r>
      <w:r>
        <w:br/>
      </w:r>
      <w:r>
        <w:rPr>
          <w:rStyle w:val="VerbatimChar"/>
        </w:rPr>
        <w:t xml:space="preserve">## 19645                                                                                                                                                                                                                                                                                                                                                                                                                                                                                                                                                                                                                                                                                                                                                                                                                                                                                                                                                                                                                                                                                                                                                                                                                                                                                                                                                                                                                                                                                                                                                                                                                                                                                                                                                                                                                                                                                                                                                                                                                                                                                                                                                                                                                                                                                                                                                                                                                                                                                                                                                                                                                                                                                                                                                                                                                                                                                                                                                                                                                                                                                                                                                                                                                                                                                                                                                                                                                                                                                                                                                                                                                                                                                                                                                                                                                                                                                                                                                                                                                                                                                                                                                                                                                                                                                                                                                                                                                                                                                                                                                                                                                                                                                                                                                                                                                                                                                                                                                                                                                                                                                                                                                                                                                                                                                          The complete set of ASCA X-ray observations of non-magnetic cataclysmic variables We present the complete set of 34 ASCA observations of non-magnetic cataclysmic variables. Timing analysis reveals large X-ray flux variations in dwarf novae in outburst (Z Cam, SS Cyg and SU UMa) and orbital modulation in high inclination systems (including OY Car, HT Cas, U Gem, T Leo). We also found episodes of unusually low accretion rate during quiescence (VW Hyi and SS Cyg). Spectral analysis reveals broad temperature distributions in individual systems, with emission weighted to lower temperatures in dwarf novae in outburst. Absorption in excess of interstellar values is required in dwarf novae in outburst, but not in quiescence. We also find evidence for subsolar abundances and X-ray reflection in the brightest systems. LS Peg, V426 Oph and EI UMa have X-ray spectra that are distinct from the rest of the sample and all three exhibit candidate X-ray periodicities. We argue that they should be reclassified as intermediate polars. In the case of V345 Pav we found that the X-ray source had been previously misidentified. Ke yw ords: stars: dwarf novae ‐ novae, cataclysmic variables ‐ X-rays: stars.</w:t>
      </w:r>
      <w:r>
        <w:br/>
      </w:r>
      <w:r>
        <w:rPr>
          <w:rStyle w:val="VerbatimChar"/>
        </w:rPr>
        <w:t xml:space="preserve">## 19650                                                                                                                                                                                                                                                                                                                                                                                                                                                                                                                                                                                                                                                                                                                                                                                                                                                                                                                                                                                                                                                                                                                                                                                                                                                                                                                                                                                                                                                                                                                                                                                                                                                                                                                                                                                                                                                                                                                                                                                                                                                                                                                                                                                                                                                                                                                                                                                                                                                                                                                                                                                                                                                                                                                                                                                                                                                                                                                                                                                                                                                                                                                                                                                                                                                                                                                                                                                                                                                                                                                                                                                                                                                                                                                                                                                                                                                                                                                                                                                                                                                                                                                                                                                                                                                                                                                                                                                                                                                                                                                                                                                                                                                                                                                                                                                                                                                                                                                                                                                                                                                                                                                                                                                                                                                                                                                                       Retrograde accretion and merging supermassive black holes We investigate whether a circumbinary gas disc can coalesce a supermassive black hole binary system in the centre of a galaxy. This is known to be problematic for a prograde disc. We show that in contrast, interaction with a retrograde circumbinary disc is considerably more effective in shrinking the binary because there are no orbital resonances. The binary directly absorbs negative angular momentum from the circumbinary disc by capturing gas into a disc around the secondary black hole, or discs around both holes if the binary mass ratio is close to unity. In many cases the binary orbit becomes eccentric, shortening the pericentre distance as the eccentricity grows. In all cases the binary coalesces once it has absorbed the angular momentum of a gas mass comparable to that of the secondary black hole. Importantly, this conclusion is unaffected even if the gas inflow rate through the disc is formally super-Eddington for either hole. The coalescence time-scale is therefore always ∼ M2/M. where M 2 is the secondary black hole mass and M the inflow rate through the circumbinary disc.</w:t>
      </w:r>
      <w:r>
        <w:br/>
      </w:r>
      <w:r>
        <w:rPr>
          <w:rStyle w:val="VerbatimChar"/>
        </w:rPr>
        <w:t xml:space="preserve">## 19659                                                                                                                                                                                                                                                                                                                                                                                                                                                                                                                                                                                                                                                                                                                                                                                                                                                                                                                                                                                                                                                                                                                                                                                                                                                                                                                                                                                                                                                                                                                                                                                                                                                                                                                                                                                                                                                                                                                                                                                                                                                                                                                                                                                                                                                                                                                                                                                                                                                                                                                                                                                                                                                                                                                                                                                                                                                                                                                                                                                                                                                                                                                                                                                                                                                                                                                                                                                                                                                                                                                                                                                                                                                                                                                                                                                                                                                                                                                                                                                                                                                                                                                                                                                                                                                                                                                                                                                                                                                                                                                                                                                                                                                                                                                                                                                                                                                                                                                                                                                                                                                                                                                                                                                                                                                    ULTRACAM photometry of the eclipsing cataclysmic variables GY Cnc, IR Com and HT Cas We present high-speed, three-colour photometry of the eclipsing cataclysmic variables GY Cnc, IR Com and HT Cas. We find that the sharp eclipses in GY Cnc and IR Com are due to eclipses of the white dwarf. There is some evidence for a bright-spot on the edge of the accretion disc in GY Cnc, but not in IR Com. Eclipse mapping of HT Cas is presented which shows changes in the structure of the quiescent accretion disc. Observations in 2002 show the accretion disc to be invisible except for the presence of a bright-spot at the disc edge. 2003 observations, however, clearly show a bright inner disc and the bright-spot to be much fainter than in 2002. Although no outburst was associated with either set of quiescent observations, the system was ∼0.6 mJy brighter in 2003, mainly due to the enhanced emission from the inner disc. We propose that these changes are due to variations in the mass-transfer rate from the secondary star and through the disc. The disc colours indicate that it is optically thin in both its inner and outer regions. We estimate the white dwarf temperature of HT Cas to be 15 000 ± 1000 K in 2002 and 14 000 ± 1000 K in 2003.</w:t>
      </w:r>
      <w:r>
        <w:br/>
      </w:r>
      <w:r>
        <w:rPr>
          <w:rStyle w:val="VerbatimChar"/>
        </w:rPr>
        <w:t xml:space="preserve">## 19665                                                                                                                                                                                                                                                                                                                                                                                                                                                                                                                                                                                                                                                                                                                                                                                                                                                                                                                                                                                                                                                                                                                                                                                                                                                                                                                                                                                                                                                                                                                                                                                                                                                                                                                                                                                                                                                                                                                                                                                                                                                                                                                                                                                                                                                                                                                                                                                                                                                                                                                                                                                                                                                                                                                                                                                                                                                                                                                                                                                                                                                                                                                                                                                                                                                                                                                                                                                                                                                                                                                                                                                                                                                                                                                                                                                                                                                                                                                                                                                                                                                                                                                                                                                                                                                                                                                                                                                                                                                                                                                                                                                            The Red MSX Source survey: critical tests of accretion models for the formation of massive stars There is currently no accepted theoretical framework for the formation of the most massive stars, and the manner in which protostars continue to accrete and grow in mass beyond ∼10 M⊙ is still a controversial topic. In this study we use several prescriptions of stellar accretion and a description of the Galactic gas distribution to simulate the luminosities and spatial distribution of massive protostellar population of the Galaxy. We then compare the observables of each simulation to the results of the Red MSX Source (RMS) survey, a recently compiled data base of massive young stellar objects (YSO). We find that the observations are best matched by accretion rates which increase as the protostar grows in mass, such as those predicted by the turbulent core and competitive accretion (i.e. Bondi–Hoyle) models. These ‘accelerating accretion’ models provide very good qualitative and quantitative fits to the data, though we are unable to distinguish between these two models on our simulations alone. We rule out models with accretion rates which are constant with time, and those which are initially very high and which fall away with time, as these produce results which are quantitatively and/or qualitatively incompatible with the observations. To simultaneously match the low- and high-luminosity YSO distribution we require the inclusion of a ‘swollen-star’ pre-main-sequence phase, the length of which is well-described by the Kelvin–Helmholz time-scale. Our results suggest that the lifetime of the YSO phase is ∼105 yr, whereas the compact H ii region phase lasts between ∼2 and 4 × 105 yr depending on the final mass of the star. Finally, the absolute numbers of YSOs are best matched by a globally averaged star formation rate for the Galaxy of 1.5–2 M⊙.</w:t>
      </w:r>
      <w:r>
        <w:br/>
      </w:r>
      <w:r>
        <w:rPr>
          <w:rStyle w:val="VerbatimChar"/>
        </w:rPr>
        <w:t xml:space="preserve">## 19714                                                                                                                                                                                                                                                                                                                                                                                                                                                                                                                                                                                                                                                                                                                                                                                                                                                                                                                                                                                                                                                                                                                                                                                                                                                                                                                                                                                                                                                                                                                                                                                                                                                                                                                                                                                                                                                                                                                                                                                                                                                                                                                                                                                                                                                                                                                                                                                                                                                                                                                                                                                                                                                                                                                                                                                                                                                                                                                                                                                                                                                                                                                                                                                                                                                                                                                                                                                                                                                                                                                                                                                                                                                                                                                                                                                                                                                                                                                                                                                                                                                                                                                                                                                                                                                                                                                                                                                                                                                                                                                                                                                                                                                                                                                                                                                                                                                                                                                                                                                                                                                                                                                                                                                                                                                                                                                                                                                                      Multiple stellar populations in three rich Large Magellanic Cloud star clusters We present deep color-magnitude diagrams for three rich intermediate-age star clusters in the LMC, constructed from archival ACS F435W and F814W imaging. All three clusters exhibit clear evidence for peculiar main-sequence turnoffs. NGC 1846 and 1806 each possess two distinct turnoff branches, while the turnoff for NGC 1783 shows a much larger spread in color than can be explained by the photometric uncertainties. We demonstrate that although all three clusters contain significant populations of unresolved binary stars, these cannot be the underlying cause of the observed turnoff morphologies. The simplest explanation is that each cluster is composed of at least two different stellar populations with very similar metal abundances but ages separated by up to ~300 Myr. The origin of these unusual properties remains unidentified; however, the fact that at least three massive clusters containing multiple stellar populations are now known in the LMC suggests a potentially significant formation channel.</w:t>
      </w:r>
      <w:r>
        <w:br/>
      </w:r>
      <w:r>
        <w:rPr>
          <w:rStyle w:val="VerbatimChar"/>
        </w:rPr>
        <w:t xml:space="preserve">## 19716                                                                                                                                                                                                                                                                                                                                                                                                                                                                                                                                                                                                                                                                                                                                                                                                                                                                                                                                                                                                                                                                                                                                                                                                                                                                                                                                                                                                                                                                                                                                                                                                                                                                                                                                                                                                                                                                                                                                                                                                                                                                                                                                                                                                                                                                                                                                                                                                                                                                                                                                                                                                                                                                                                                                                                                                                                                                                                                                                                                                                                                                                                                                                                                                                                                                                                                                                                                                                                                                                                                                                                                                                                                                                                                                                                                                                                                                                                                                                                                                                                                                                                                                                                                                                                                                                                                                                                                                                                                                                                                                                                                                                                                                                                                                                                                                                                                                                                                                                      Lightning and charge processes in brown dwarf and exoplanet atmospheres The study of the composition of brown dwarf atmospheres helped to understand their formation and evolution. Similarly, the study of exoplanet atmospheres is expected to constrain their formation and evolutionary states. We use results from three-dimensional simulations, kinetic cloud formation and kinetic ion-neutral chemistry to investigate ionization processes that will affect their atmosphere chemistry: the dayside of super-hot Jupiters is dominated by atomic hydrogen, and not H2O. Such planetary atmospheres exhibit a substantial degree of thermal ionization and clouds only form on the nightside where lightning leaves chemical tracers (e.g. HCN) for possibly long enough to be detectable. External radiation may cause exoplanets to be enshrouded in a shell of highly ionized, H3+-forming gas and a weather-driven aurora may emerge. Brown dwarfs enable us to study the role of electron beams for the emergence of an extrasolar, weather system-driven aurora-like chemistry, and the effect of strong magnetic fields on cold atmospheric gases. Electron beams trigger the formation of H3+ in the upper atmosphere of a brown dwarf (e.g. LSR-J1835), which may react with it to form hydronium, H3O+, as a longer lived chemical tracer. Brown dwarfs and super-hot gas giants may be excellent candidates to search for H3O+ as an H3+ product. This article is part of a discussion meeting issue ‘Advances in hydrogen molecular ions: H3+, H5+ and beyond’.</w:t>
      </w:r>
      <w:r>
        <w:br/>
      </w:r>
      <w:r>
        <w:rPr>
          <w:rStyle w:val="VerbatimChar"/>
        </w:rPr>
        <w:t xml:space="preserve">## 19726                                                                                                                                                                                                                                                                                                                                                                                                                                                                                                                                                                                                                                                                                                                                                                                                                                                                                                                                                                                                                                                                                                                                                                                                                                                                                                                                                                                                                                                                                                                                                                                                                                                                                                                                                                                                                                                                                                                                                                                                                                                                                                                                                                                                                                                                                                                                                                                                                                                                                                                                                                                                                                                                                                                                                                                                                                                                                                                                                                                                                                                                                                                                                                                                                                                                                                                                                                                                                                                                                                                                                                                                                                                                                                                                                                                                                                                                                                                                                                                                                                                                                                                                                                                                                                                                                                                                                                                                                                                                                                                                                                                                                                                                                                                                                                                                                                                                                                                                                                                                                                                                                                                                                                                                                                                                                                                                                                                                                                                                                                                                                                                                                                                                                                               The First Stars: clues from quasar absorption systems Astronomers now have at their disposal telescopes and instruments that allow them to look back in time over most of the history of the Universe, from the present epoch to less than a billion years after the Big Bang, when the Universe was still in its infancy. Using quasars (the bright nuclei of distant galaxies) as background sources of light, we can follow the evolution of galaxies and of the matter between them from the First Stars to the rich diversity of the Universe today. In this article, I focus on recent developments in the study of the most metal-poor gas seen in the spectra of quasars, whose properties can be used to infer the nature of the First Stars and, in some cases, even determine the universal fraction of baryons.</w:t>
      </w:r>
      <w:r>
        <w:br/>
      </w:r>
      <w:r>
        <w:rPr>
          <w:rStyle w:val="VerbatimChar"/>
        </w:rPr>
        <w:t xml:space="preserve">## 19747                                                                                                                                                                                                                                                                                                                                                                                                                                                                                                                                                                                                                                                                                                                                                                                                                                                                                                                                                                                                                                                                                                                                                                                                                                                                                                                                                                                                                                                                                                                                                                                                                                                                                                                                                                                                                                                                                                                                                                                                                                                                                                                                                                                                                                                                                                                                                                                                                                                                                                                                                                                                                                                                                                                                                                                                                                                                                                                                                                                                                                                                                                                                                                                                                                                                                                                                                                                                                                                                                                                                                                                                                                                                                                                                                                                                                                                                                                                                                                                                                                                                                                                                                                                                                                                                                                                                                                                                                                                                                                                                                                                                                                                                                                                                                                                                                                                                                                                                                                                                                                                                                                                                                                                                                             Optical spectroscopy of the candidate luminous white dwarf in the young Large Magellanic Cloud cluster NGC 1818 An optical spectrum of the Elson et al. (1998) candidate luminous white dwarf in the young LMC cluster NGC1818 shows conclusively that it is not a degenerate star. A model atmosphere fit gives Teff�31,500K and log g�4.4, typical of a garden-variety main sequence B star. However, if it is a true LMC member then the star is underluminous by almost three magnitudes. Its position in the cluster colour-magnitude diagram also rules out the possibility that this is an ordinary B star. The luminosity is, however, consistent with a �0.5M⊙ post-AGB or post-EHB object, although if it has evolved via single star evolution from a high mass (7.6 9.0M⊙) progenitor then we might expect it to have a much higher mass, �0.9M⊙. Alternatively, it has evolved in a close binary. In this case the object offers no implications for the maximum mass for white dwarf progenitors, or the initial-final mass relation. Finally, we suggest that it could in fact be an evolved member of the LMC disk, and merely projected by chance onto NGC1818. Spectroscopically, though, we cannot distinguish between these evolutionary states without higher resolution (echelle) data.</w:t>
      </w:r>
      <w:r>
        <w:br/>
      </w:r>
      <w:r>
        <w:rPr>
          <w:rStyle w:val="VerbatimChar"/>
        </w:rPr>
        <w:t xml:space="preserve">## 19759                                                                                                                                                                                                                                                                                                                                                                                                                                                                                                                                                                                                                                                                                                                                                                                                                                                                                                                                                                                                                                                                                                                                                                                                                                                                                                                                                                                                                                                                                                                                                                                                                                                                                                                                                                                                                                                                                                                                                                                                                                                                                                                                                                                                                                                                                                                                                                                                                                                                                                                                                                                                                                                                                                                                                                                                                                                                                                                                                                                                                                                                                                                                                                                                                                                                                                                                                                                                                                                                                                                                                                                                                                                                                                                                                                                                                                                                                                                                                                                                                                                                                                                                                                                                                                                                                                                                                                                                                                                                                                                                                                                                                                                                                                                                                                                                                                                                                                                                                                                                                                                                                                                                                                                                                             Optical spectroscopy of the candidate luminous white dwarf in the young Large Magellanic Cloud cluster NGC 1818 An optical spectrum of the Elson et al. (1998) candidate luminous white dwarf in the young LMC cluster NGC1818 shows conclusively that it is not a degenerate star. A model atmosphere fit gives Teff�31,500K and log g�4.4, typical of a garden-variety main sequence B star. However, if it is a true LMC member then the star is underluminous by almost three magnitudes. Its position in the cluster colour-magnitude diagram also rules out the possibility that this is an ordinary B star. The luminosity is, however, consistent with a �0.5M⊙ post-AGB or post-EHB object, although if it has evolved via single star evolution from a high mass (7.6 9.0M⊙) progenitor then we might expect it to have a much higher mass, �0.9M⊙. Alternatively, it has evolved in a close binary. In this case the object offers no implications for the maximum mass for white dwarf progenitors, or the initial-final mass relation. Finally, we suggest that it could in fact be an evolved member of the LMC disk, and merely projected by chance onto NGC1818. Spectroscopically, though, we cannot distinguish between these evolutionary states without higher resolution (echelle) data.</w:t>
      </w:r>
      <w:r>
        <w:br/>
      </w:r>
      <w:r>
        <w:rPr>
          <w:rStyle w:val="VerbatimChar"/>
        </w:rPr>
        <w:t xml:space="preserve">## 19789                                                                                                                                                                                                                                                                                                                                                                                                                                                                                                                                                                                                                                                                                                                                                                                                                                                                                                                                                                                                                                                                                                                                                                                                                                                                                                                                                                                                                                                                                                                                                                                                                                                                                                                                                                                                                                                                                                                                                                                                                                                                                                                                                                                                                                                                                                                                                                                                                                                                                                                                                                                                                                                                                                                                                                                                                                                                                                                                                                                                                                                                                                                                                                                                                                                                                                                                                                                                                                                                                                                                                                                                                                                                                                                                                                                                                                                                                                                                                                                                                                                                                                                                                                                                                                                                                                                                                                                                                                                                                                                                                                                                                                                                                                                                                                                                                                                                                        Probing the circumstellar structures of T Tauri stars and their relationship to those of Herbig stars We present Hα spectropolarimetry observations of a sample of 10 bright T Tauri stars, supplemented with new Herbig Ae/Be star data. A change in the linear polarization across Hα is detected in most of the T Tauri (9/10) and Herbig Ae (9/11) objects, which we interpret in terms of a compact source of line photons that is scattered off a rotating accretion disc. We find consistency between the position angle (PA) of the polarization and those of imaged disc PAs from infrared and millimetre imaging and interferometry studies, probing much larger scales. For the Herbig Ae stars AB Aur, MWC 480 and CQ Tau, we find the polarization PA to be perpendicular to the imaged disc, which is expected for single scattering. On the other hand, the polarization PA aligns with the outer disc PA for the T Tauri stars DR Tau and SU Aur and FU Ori, conforming to the case of multiple scattering. This difference can be explained if the inner discs of Herbig Ae stars are optically thin, whilst those around our T Tauri stars and FU Ori are optically thick. Furthermore, we develop a novel technique that combines known inclination angles and our recent Monte Carlo models to constrain the inner rim sizes of SU Aur, GW Ori, AB Aur and CQ Tau. Finally, we consider the connection of the inner disc structure with the orientation of the magnetic field in the foreground interstellar medium: for FU Ori and DR Tau, we infer an alignment of the stellar axis and the larger magnetic field direction.</w:t>
      </w:r>
      <w:r>
        <w:br/>
      </w:r>
      <w:r>
        <w:rPr>
          <w:rStyle w:val="VerbatimChar"/>
        </w:rPr>
        <w:t xml:space="preserve">## 19794                                                                                                                                                                                                                                                                                                                                                                                                                                                                                                                                                                                                                                                                                                                                                                                                                                                                                                                                                                                                                                                                                                                                                                                                                                                                                                                                                                                                                                                                                                                                                                                                                                                                                                                                                                                                                                                                                                                                                                                                                                                                                                                                                                                                                                                                                                                                                                                                                                                                                                                                                                                                                                                                                                                                                                                                                                                                                                                                                                                                                                                                                                                                                                                                                                                                                                                                                                                                                                                                                                                                                                                                                                                                                                                                                                                                                                                                                                                                                                                                                                                                                                                                                                                                                                                                                                                                                                                                                                                                                                                                                                                                                                                                                                                                                                                                  Formation of early-type galaxies from cosmological initial conditions We describe high-resolution smoothed particle hydrodynamics (SPH) simulations of three approximately M* field galaxies starting from ΛCDM initial conditions. The simulations are made intentionally simple, and include photoionization, cooling of the intergalactic medium, and star formation, but not feedback from AGNs or supernovae. All of the galaxies undergo an initial burst of star formation at z ≈ 5, accompanied by the formation of a bubble of heated gas. Two out of three galaxies show early-type properties at present, whereas only one of them experienced a major merger. Heating from shocks and PdV work dominates over cooling so that for most of the gas the temperature is an increasing function of time. By z ≈ 1 a significant fraction of the final stellar system is in place and the spectral energy distribution resembles those of observed massive red galaxies. The galaxies have grown from z = 1 → 0 on average by 25% in mass and in size by gas-poor (dry) stellar mergers. By the present day the simulated galaxies are old (≈10 Gyr), kinematically hot stellar systems surrounded by hot gaseous haloes. Stars dominate the mass of the galaxies up to ≈4 effective radii (≈10 kpc). Kinematic and most photometric properties are in good agreement with those of observed elliptical galaxies. The galaxy with a major merger develops a counter-rotating core. Our simulations show that realistic intermediate-mass giant elliptical galaxies with plausible formation histories can be formed from ΛCDM initial conditions even without requiring recent major mergers or feedback from supernovae or AGNs.</w:t>
      </w:r>
      <w:r>
        <w:br/>
      </w:r>
      <w:r>
        <w:rPr>
          <w:rStyle w:val="VerbatimChar"/>
        </w:rPr>
        <w:t xml:space="preserve">## 19831                                                                                                                                                                                                                                                                                                                                                                                                                                                                                                                                                                                                                                                                                                                                                                                                                                                                                                                                                                                                                                                                                                                                                                                                                                                                                                                                                                                                                                                                                                                                                                                                                                                                                                                                                                                                                                                                                                                                                                                                                                                                                                                                                                                                                                                                                                                                                                                                                                                                                                                                                                                                                                                                                                                                                                                                                                                                                                                                                                                                                                                                                                                                                                                                                                                                                                                                                                                                                                                                                                                                                                                                                                                                                                                                                                                                                                                                                                                                                                                                                                                                                                                                                                                                                                                                                                         HST/STIS spectroscopy of the environment in the starburst core of M82 We present high-resolution optical HST Space Telescope Imaging Spectrograph (STIS) observations made with two slits crossing four of the optically brightest starburst clumps in the vicinity of the nucleus of M82. These provide Hα kinematics, extinction, electron density and emission measures. From the radial velocity curves derived from both slits we confirm the presence of a stellar bar. We also find that the super star cluster M82-A1 has a position and radial velocity consistent with it being at the end of one of the unique x2 bar orbits formed by an inner Lindblad resonance. We derive a new model for the orientation of the bar and disc with respect to the main starburst clumps, and propose that clump A has formed within the bar region as a result of gas interactions between the bar orbits, whereas region C lies at the edge of the bar and regions D and E are located further out from the nucleus but heavily obscured. We derive extremely high interstellar densities of 500–900 cm, corresponding to ISM pressures of P/k ≈ 0.5–1.0 × 10 cm K, and discuss the implications of the measured gas properties surrounding the nuclear star clusters on the production and evolution of the galactic wind. Despite varying pressures, the ionization parameter is uniform down to parsec-scales, and we discuss why this might be so. Where the signal-to-noise (S/N) of our spectra are high enough, we identify multiple emission-line components. Through detailed Gaussian line-fitting, we identify a ubiquitous broad (200–300 km s) underlying component to the bright Hα line, and discuss the physical mechanism(s) that could be responsible for such widths. We conclude that the evaporation and/or ablation of material from interstellar gas clouds caused by the impact of the high-energy photons and fast-flowing cluster winds produces a highly turbulent layer on the surface of the clouds from which the emission arises. Subject headings: galaxies: individual(M82) – galaxies: ISM – galaxies: starburst – galaxies: star clusters – galaxies: kinematics and dynamics – ISM: evolution</w:t>
      </w:r>
      <w:r>
        <w:br/>
      </w:r>
      <w:r>
        <w:rPr>
          <w:rStyle w:val="VerbatimChar"/>
        </w:rPr>
        <w:t xml:space="preserve">## 19833                                                                                                                                                                                                                                                                                                                                                                                                                                                                                                                                                                                                                                                                                                                                                                                                                                                                                                                                                                                                                                                                                                                                                                                                                                                                                                                                                                                                                                                                                                                                                                                                                                                                                                                                                                                                                                                                                                                                                                                                                                                                                                                                                                                                                                                                                                                                                                                                                                                                                                                                                                                                                                                                                                                                                                                                                                                                                                                                                                                                                                                                                                                                                                                                                                                                                                                                                                                                                                                                                                                                                                                                                                                                                                                                                                                                                                                                                                                                                                                                                                                                                                                                                                                                                                                                                                                                                                                                                                                                                                                                                                                A comparative HST imaging study of the host galaxies of radio-quiet quasars, radio-loud quasars and radio galaxies: Paper I We present the first results from a major HST WFPC2 imaging study aimed at providing the first statistically meaningful comparison of the morphologies, luminosities, scalelengths and colours of the host galaxies of radio-quiet quasars, radio-loud quasars and radio galaxies. We describe the design of this study and present the images that have been obtained for the first half of our 33-source sample. We find that the hosts of all three classes of luminous AGN are massive elliptical galaxies, with scalelengths ≃10 kpc, and R−K colours consistent with mature stellar populations. Most importantly, this is first unambiguous evidence that, just like radio-loud quasars, essentially all radio-quiet quasars brighter than MR=−24 reside in massive ellipticals. This result removes the possibility that radio ‘loudness’ is directly linked to host galaxy morphology, but is however in excellent accord with the black hole/spheroid mass correlation recently highlighted by Magorrian et al. We apply the relations given by Magorrian et al. to infer the expected Eddington luminosity of the putative black hole at the centre of each of the spheroidal host galaxies we have uncovered. Comparison with the actual nuclear R-band luminosities suggests that the black holes in most of these galaxies are radiating at a few per cent of the Eddington luminosity; the brightest host galaxies in our low-z sample are capable of hosting quasars with MR≃− 28, comparable to the most luminous quasars at z≃3. Finally, we discuss our host-derived black hole masses in the context of the radio luminosity:black hole mass correlation recently uncovered for nearby galaxies by Franceschini et al., and consider the resulting implications for the physical origin of radio loudness.</w:t>
      </w:r>
      <w:r>
        <w:br/>
      </w:r>
      <w:r>
        <w:rPr>
          <w:rStyle w:val="VerbatimChar"/>
        </w:rPr>
        <w:t xml:space="preserve">## 19856                                                                                                                                                                                                                                                                                                                                                                                                                                                                                                                                                                                                                                                                                                                                                                                                                                                                                                                                                                                                                                                                                                                                                                                                                                                                                                                                                                                                                                                                                                                                                                                                                                                                                                                                                                                                                                                                                                                                                                                                                                                                                                                                                                                                                                                                                                                                                                                                                                                                                                                                                                                                                                                                                                                                                                                                                                                                                                                                                                                                                                                                                                                                                                                                                                                                                                                                                                                                                                                                                                                                                                                                                                                                                                                                                                                                                                                                                                                                                                                                                                                                                                                                                                                                                                                                                                                                                                                                                                                                                                                                                                     The first rotation periods in Praesepe The cluster Praesepe (age ∼650 Myr) is an ideal laboratory to study stellar evolution. Specifically, it allows us to trace the long-term decline of rotation and activity on the main sequence. Here, we present rotation periods measured for five stars in Praesepe with masses of 0.1-0.5 M ⊙ - the first rotation periods for members of this cluster. Photometric periodicities were found from two extensive monitoring campaigns, and are confirmed by multiple independent test procedures. We attribute these variations to magnetic spots co-rotating with the objects, thus indicating the rotation period. The five periods, ranging from 5 to 84 h, show a clear positive correlation with object mass, a trend which has been reported previously in younger clusters. When comparing with data for F-K stars in the coeval Hyades, we find a dramatic drop in the periods at spectral type K8-M2 (corresponding to 0.4-0.6 M ⊙ ). A comparison with periods of very low mass (VLM) stars in younger clusters provides a constraint on the spin-down time-scale: we find that the exponential rotational braking time-scale is clearly longer than 200 Myr, most likely 400-800 Myr. These results are not affected by the small sample size in the rotation periods in Praesepe. Both findings, the steep drop in the period-mass relation and the long spin-down time-scale, indicate a substantial change in the angular momentum loss mechanism for VLM objects, possibly the breakdown of the solar-type (Skumanich) rotational braking. While the physical origin for this behaviour is unclear, we argue that parts of it might be explained by the disappearance of the radiative core and the resulting breakdown of an interface-type dynamo in the VLM regime. Rotational studies in this mass range hold great potential to probe magnetic properties and interior structure of main-sequence stars.</w:t>
      </w:r>
      <w:r>
        <w:br/>
      </w:r>
      <w:r>
        <w:rPr>
          <w:rStyle w:val="VerbatimChar"/>
        </w:rPr>
        <w:t xml:space="preserve">## 19861                                                                                                                                                                                                                                                                                                                                                                                                                                                                                                                                                                                                                                                                                                                                                                                                                                                                                                                                                                                                                                                                                                                                                                                                                                                                                                                                                                                                                                                                                                                                                                                                                                                                                                                                                                                                                                                                                                                                                                                                                                                                                                                                                                                                                                                                                                                                                                                                                                                                                                                                                                                                                                                                                                                                                                                                                                                                                                                                                                                                                                                                                                                                                                                                                                                                                                                                                                                                                                                                                                                                                                                                                                                                                                                                                                                                                                                                                                                                                                                                                                                                                                                                                                                                                                                                                                                                                                                                                                                                                                                                                                                                                                                                                                                                                                                                                                                                                                                                                                                                                                                                                                                                          What a Local Sample of Spectroscopic Binaries can tell us about the Field-Binary Population We study a volume-limited sample of spectroscopic binaries (SBs) to find, in absolute terms, the period P, primary mass m1, and mass ratio q (=m2/m1) distributions of the local population of field binaries. The sample was collated using the Batten 8th catalogue of SBs, other data of R F Griffin, and the Hipparcos catalogue (for distances and to refer numbers of objects to fractions of the local stellar population as a whole). We use the better-known group of double-lined SBs (SB2s) to calibrate a refined Monte-Carlo approach to modelling the q distribution of the single-lined SBs (SB1s) from their mass function f(m) and primary mass m1. The total q distribution is then found by adding the observed SB2 q distribution to the Monte Carlo SB1 q distribution. By comparing subsamples of different ranges in parameter space, we also address the important questions of completeness and parameter-specific biases. Our results confirm a clear peak in the q distribution of field binaries near unity. We also note a substantial fraction of systems with intermediate to long periods. These are objects that will interact when the primary evolves onto the RGB or AGB, with statistically significant consequences for the mass distribution of white dwarfs.</w:t>
      </w:r>
      <w:r>
        <w:br/>
      </w:r>
      <w:r>
        <w:rPr>
          <w:rStyle w:val="VerbatimChar"/>
        </w:rPr>
        <w:t xml:space="preserve">## 19877                                                                                                                                                                                                                                                                                                                                                                                                                                                                                                                                                                                                                                                                                                                                                                                                                                                                                                                                                                                                                                                                                                                                                                                                                                                                                                                                                                                                                                                                                                                                                                                                                                                                                                                                                                                                                                                                                                                                                                                                                                                                                                                                                                                                                                                                                                                                                                                                                                                                                                                                                                                                                                                                                                                                                                                                                                                                                                                                                                                                                                                                                                                                                                                                                                                                                                                                                                                                                                                                                                                                                                                                                                                                                                                                                                                                                                                                                                                                                                                                                                                                                                                                                                                                                                                                                                                                                                                                                                                                                                                                                                                                                                                                                                                                                                                                                                                                                                                                                                                                                                                                                                                                                                                                                                                                                                                                                                                                                                                                                                                                                                                                                                                                                                                   The environments of FRII radio sources Using ROSAT observations, we estimate gas pressures in the X-ray-emitting medium surrounding 63 FRII radio galaxies and quasars. We compare these pressures with the internal pressures of the radio-emitting plasma estimated by assuming minimum energy or equipartition. In the majority of cases (including 12/13 sources with modelled, spatially resolved X-ray emission) radio sources appear to be underpressuredwith respect to the external medium, suggesting that simple minimum-energy arguments underestimate the sources’ internal energy density. We discuss possible departures from the minimum energy condition and the consequences of our result for models of the dynamics of radio galaxies, in particular self-similar models (Kaiser &amp; Alexander 1997).</w:t>
      </w:r>
      <w:r>
        <w:br/>
      </w:r>
      <w:r>
        <w:rPr>
          <w:rStyle w:val="VerbatimChar"/>
        </w:rPr>
        <w:t xml:space="preserve">## 19879                                                                                                                                                                                                                                                                                                                                                                                                                                                                                                                                                                                                                                                                                                                                                                                                                                                                                                                                                                                                                                                                                                                                                                                                                                                                                                                                                                                                                                                                                                                                                                                                                                                                                                                                                                                                                                                                                                                                                                                                                                                                                                                                                                                                                                                                                                                                                                                                                                                                                                                                                                                                                                                                                                                                                                                                                                                                                                                                                                                                                                                                                                                                                                                                                                                                                                                                                                                                                                                                                                                                                                                                                                                                                                                                                                                                                                                                                                                                                                                                        The LABOCA survey of the Extended Chandra Deep Field South: A photometric redshift survey of submillimetre galaxies We derive photometric redshifts from 17-band optical to mid-infrared photometry of 78 robust radio, 24-mu m and Spitzer IRAC counterparts to 72 of the 126 submillimetre galaxies (SMGs) selected at 870 mu m by LABOCA observations in the Extended Chandra Deep Field-South (ECDF-S). We test the photometric redshifts of the SMGs against the extensive archival spectroscopy in the ECDF-S. The median photometric redshift of identified SMGs is z = 2.2 +/- 0.1, the standard deviation is sigma(z) = 0.9 and we identify 11 (similar to 15 per cent) high-redshift (z &gt;= 3) SMGs. A statistical analysis of sources in the error circles of unidentified SMGs identifies a population of possible counterparts with a redshift distribution peaking at z = 2.5 +/- 0.2, which likely comprises similar to 60 per cent of the unidentified SMGs. This confirms that the bulk of the undetected SMGs are coeval with those detected in the radio/mid-infrared. We conclude that at most similar to 15 per cent of all the SMGs are below the flux limits of our IRAC observations and thus may lie at z greater than or similar to 3 and hence at most similar to 30 per cent of all SMGs have z greater than or similar to 3. We estimate that the full S(870 mu m) &gt; 4mJy SMG population has a median redshift of 2.5 +/- 0.5. In contrast to previous suggestions, we find no significant correlation between submillimetre flux and redshift. The median stellar mass of the SMGs derived from spectral energy distribution fitting is (9.1 +/- 0.5) x 10(10)M(circle dot) although we caution that the uncertainty in the star formation histories results in a factor of similar to 5 uncertainty in these stellarmasses. Using a single temperature modified blackbody fit with beta = 1.5, the median characteristic dust temperature of SMGs is 37.4 +/- 1.4K. The infrared luminosity function shows that SMGs at z = 2-3 typically have higher far-infrared luminosities and luminosity density than those at z = 1-2. This is mirrored in the evolution of the star formation rate density (SFRD) for SMGs which peaks at z similar to 2. The maximum contribution of bright SMGs to the global SFRD (similar to 5 per cent for SMGs with S(870 mu m) greater than or similar to 4mJy or similar to 50 per cent extrapolated to SMGs with S(870 mu m) &gt; 1mJy) also occurs at z similar to 2.</w:t>
      </w:r>
      <w:r>
        <w:br/>
      </w:r>
      <w:r>
        <w:rPr>
          <w:rStyle w:val="VerbatimChar"/>
        </w:rPr>
        <w:t xml:space="preserve">## 19884                                                                                                                                                                                                                                                                                                                                                                                                                                                                                                                                                                                                                                                                                                                                                                                                                                                                                                                                                                                                                                                                                                                                                                                                                                                                                                                                                                                                                                                                                                                                                                                                                                                                                                                                                                                                                                                                                                                                                                                                                                                                                                                                                                                                                                                                                                                                                                                                                                                                                                                                                                                                                                                                                                                                                                                                                                                                                                                                                                                                                                                                                                                                                                                                                                                                                                                                                                                                                                                                                                                                                                                                                                                                                                                                                                                                                                                                                                                                                                                                                                                                                                                                                                                                                                                                                                                                                                                                                                                                                                                                                                                                                                                                                                                                                                                                                                                                                                                                                                                          Including star formation and supernova feedback within cosmological simulations of galaxy formation We investigate phenomenological models of star formation and supernova feedback in N-body/SPH simulations of galaxy formation. First, we compare different prescriptions in the literature for turning cold gas into stars neglecting feedback effects. We find that most prescriptions give broadly similar results: the ratio of cold gas to stars in the final galaxies is primarily controlled by the range of gas densities where star formation is allowed to proceed efficiently. In the absence of feedback, the fraction of gas that cools is much too high, resulting, for example, in a K-band luminosity function that is much brighter than observed. This problem is ameliorated by including a feedback model which either imparts radial kinetic perturbations to galactic gas or directly reheats such material and prevents it from cooling for a certain period of time. In both these models, a significant fraction of cold gas is heated and expelled from haloes with an efficiency that varies inversely with halo circular velocity. Increasing the resolution of a simulation allows a wider dynamic range in mass to be followed, but the average properties of the resolved galaxy population remain largely unaffected. However, as the resolution is increased, more and more gas is reheated by small galaxies; our results suggest that convergence requires the full mass range of galaxies to be resolved.</w:t>
      </w:r>
      <w:r>
        <w:br/>
      </w:r>
      <w:r>
        <w:rPr>
          <w:rStyle w:val="VerbatimChar"/>
        </w:rPr>
        <w:t xml:space="preserve">## 19898                                                                                                                                                                                                                                                                                                                                                                                                                                                                                                                                                                                                                                                                                                                                                                                                                                                                                                                                                                                                                                                                                                                                                                                                                                                                                                                                                                                                                                                                                                                                                                                                                                                                                                                                                                                                                                                                                                                                                                                                                                                                                                                                                                                                                                                                                                                                                                                                                                                                                                                                                                                                                                                                                                                                                                                                                                                                                                                                                                                                                                                                                                                                                                                                                                                                                                                                                                                                                                                                                                                                                                                                                                                                                                                                                                                                                                                                                                                                                                                                                                                                                                                                                                                                                                                                                                                                                                                                                                                                                                                                                                                                                                                                                                                                                                                                                                                                                                                                                                                                                                                                                                                                                                                                                                                                              ExoMol: molecular line lists for exoplanet and other atmospheres The discovery of extrasolar planets is one of the major scientific advances of the last two decades. Hundreds of planets have now been detected and astronomers are beginning to characterize their composition and physical characteristics. To do this requires a huge quantity of spectroscopic data most of which are not available from laboratory studies. The ExoMol project will offer a comprehensive solution to this problem by providing spectroscopic data on all the molecular transitions of importance in the atmospheres of exoplanets. These data will be widely applicable to other problems and will be used for studies on cool stars, brown dwarfs and circumstellar environments. This paper lays out the scientific foundations of this project and reviews previous work in this area. A mixture of first principles and empirically tuned quantum mechanical methods will be used to compute comprehensive and very large rotation–vibration and rotation–vibration– electronic line lists. Methodologies will be developed for treating larger molecules such as methane and nitric acid. ExoMol will rely on these developments and the use of state-of-the-art</w:t>
      </w:r>
      <w:r>
        <w:br/>
      </w:r>
      <w:r>
        <w:rPr>
          <w:rStyle w:val="VerbatimChar"/>
        </w:rPr>
        <w:t xml:space="preserve">## 19931                                                                                                                                                                                                                                                                                                                                                                                                                                                                                                                                                                                                                                                                                                                                                                                                                                                                                                                                                                                                                                                                                                                                                                                                                                                                                                                                                                                                                                                                                                                                                                                                                                                                                                                                                                                                                                                                                                                                                                                                                                                                                                                                                                                                                                                                                                                                                                                                                                                                                                                                                                                                                                                                                                                                                                                                                                                                                                                                                                                                                                                                                                                                                                                                                                                                                                                                                                                                                                                                                                                                                                                                                                                                                                                                                                                                                                                                                             The Epoch of Galaxy Formation We use a semianalytic model of galaxy formation in hierarchical clustering theories to interpret recent data on galaxy formation and evolution, focusing primarily on the recently discovered population of Lyman-break galaxies at z 3. For a variety of cold dark matter (CDM) cosmologies, we construct mock galaxy catalogs subject to selection criteria identical to those applied to the real data. We find that the expected number of Lyman-break galaxies is very sensitive to the assumed stellar initial mass function and to the normalization of the primordial power spectrum. For reasonable choices of these and other model parameters, it is possible to reproduce the observed abundance of Lyman-break galaxies in CDM models with ?0 = 1 and ?0 &lt; 1. The characteristic masses, circular velocities, and star formation rates of the model Lyman-break galaxies depend somewhat on the values of the cosmological parameters, but are broadly in agreement with available data. These galaxies generally form from rare peaks at high redshift, and as a result their spatial distribution is strongly biased, with a typical bias parameter of b 4 and a comoving correlation length of r0 4 h-1 Mpc. The typical sizes of these galaxies, ~0.5 h-1 kpc, are substantially smaller than those of present-day bright galaxies. In combination with data at lower redshifts, the Lyman-break galaxies can be used to trace the cosmic star formation history. We compare theoretical predictions for this history with a compilation of recent data. The observational data match the theoretical predictions reasonably well, both for the distribution of star formation rates at various redshifts and for the integrated star formation rate as a function of redshift. Most galaxies (in our models and in the data) never experience star formation rates in excess of a few solar masses per year. Our models predict that even at z = 5, the integrated star formation rate is similar to that measured locally, although less than 1% of all the stars have formed prior to this redshift. The weak dependence of the predicted star formation histories on cosmological parameters allows us to propose a fairly general interpretation of the significance of the Lyman-break galaxies as the first galaxy-sized objects that experience significant amounts of star formation. These galaxies mark the onset of the epoch of galaxy formation that continues into the present day. The basic ingredients of a consistent picture of galaxy formation may well now be in place.</w:t>
      </w:r>
      <w:r>
        <w:br/>
      </w:r>
      <w:r>
        <w:rPr>
          <w:rStyle w:val="VerbatimChar"/>
        </w:rPr>
        <w:t xml:space="preserve">## 19934                                                                                                                                                                                                                                                                                                                                                                                                                                                                                                                                                                                                                                                                                                                                                                                                                                                                                                                                                                                                                                                                                                                                                                                                                                                                                                                                                                                                                                                                                                                                                                                                                                                                                                                                                                                                                                                                                                                                                                                                                                                                                                                                                                                                                                                                                                                                                                                                                                                                                                                                                                                                                                                                                                                                                                                                                                                                                                                                                                                                                                                                                                                                                                                                                                                                                                                                                                                                                                                                                                                                                                                                                                                                                                                                                                                                                                                                                                                                                                                                                                                                                                                                                                                                                                                                                                                                                                                                                                                                                                                                       Pathways to massive black holes and compact star clusters in pre-galactic dark matter haloes with virial temperatures ≳10 000 K Large dynamic range numerical simulations of atomic cooling driven collapse of gas in pre-galactic dark matter haloes with T vir ∼ 10 000 K show that the gas loses 90 per cent and more of its angular momentum before rotational support sets in. In a fraction of these haloes where the metallicity is low and ultraviolet (UV) radiation suppresses H 2 cooling, conditions are thus very favourable for the rapid build-up of massive black holes. Depending on the progression of metal enrichment, the continued suppression of H 2 cooling by external and internal UV radiation and the ability to trap the entropy produced by the release of gravitational energy, the gas at the centre of the halo is expected to form a supermassive star, a stellar-mass black hole accreting at super-Eddington accretion rates or a compact star-cluster undergoing collisional run-away of massive stars at its centre. In all three cases, a massive black hole of initially modest mass finds itself at the centre of a rapid inflow of gas with inflow rates of ≥1 M ⊙ yr ―1 . The massive black hole will thus grow quickly to a mass of 10 5 ― 10 6 M ⊙ until further inflow is halted either by consumption of gas by star formation or by the increasing energy and momentum feedback from the growing massive black hole. Conditions for the formation of massive seed black holes in this way are most favourable in haloes with T vir ∼ 15 000 K and V vir ∼ 20 km s ―1 with less massive haloes not allowing collapse of gas by atomic cooling and more massive haloes being more prone to fragmentation. This should imprint a characteristic mass on the mass spectrum of an early population of massive black hole seeds in pre-galactic haloes which will later grow into the observed population of supermassive black holes in galactic bulges.</w:t>
      </w:r>
      <w:r>
        <w:br/>
      </w:r>
      <w:r>
        <w:rPr>
          <w:rStyle w:val="VerbatimChar"/>
        </w:rPr>
        <w:t xml:space="preserve">## 19979                                                                                                                                                                                                                                                                                                                                                                                                                                                                                                                                                                                                                                                                                                                                                                                                                                                                                                                                                                                                                                                                                                                                                                                                                                                                                                                                                                                                                                                                                                                                                                                                                                                                                                                                                                                                                                                                                                                                                                                                                                                                                                                                                                                                                                                                                                                                                                                                                                                                                                                                                                                                                                                                                                                                                                                                                                                                                                                                                                                                                                                                                                                                                                                                                                                                                                                                                                                                                                                                                                                                                                                                                                                                                                                                                                                                                                                                                             The Epoch of Galaxy Formation We use a semianalytic model of galaxy formation in hierarchical clustering theories to interpret recent data on galaxy formation and evolution, focusing primarily on the recently discovered population of Lyman-break galaxies at z 3. For a variety of cold dark matter (CDM) cosmologies, we construct mock galaxy catalogs subject to selection criteria identical to those applied to the real data. We find that the expected number of Lyman-break galaxies is very sensitive to the assumed stellar initial mass function and to the normalization of the primordial power spectrum. For reasonable choices of these and other model parameters, it is possible to reproduce the observed abundance of Lyman-break galaxies in CDM models with ?0 = 1 and ?0 &lt; 1. The characteristic masses, circular velocities, and star formation rates of the model Lyman-break galaxies depend somewhat on the values of the cosmological parameters, but are broadly in agreement with available data. These galaxies generally form from rare peaks at high redshift, and as a result their spatial distribution is strongly biased, with a typical bias parameter of b 4 and a comoving correlation length of r0 4 h-1 Mpc. The typical sizes of these galaxies, ~0.5 h-1 kpc, are substantially smaller than those of present-day bright galaxies. In combination with data at lower redshifts, the Lyman-break galaxies can be used to trace the cosmic star formation history. We compare theoretical predictions for this history with a compilation of recent data. The observational data match the theoretical predictions reasonably well, both for the distribution of star formation rates at various redshifts and for the integrated star formation rate as a function of redshift. Most galaxies (in our models and in the data) never experience star formation rates in excess of a few solar masses per year. Our models predict that even at z = 5, the integrated star formation rate is similar to that measured locally, although less than 1% of all the stars have formed prior to this redshift. The weak dependence of the predicted star formation histories on cosmological parameters allows us to propose a fairly general interpretation of the significance of the Lyman-break galaxies as the first galaxy-sized objects that experience significant amounts of star formation. These galaxies mark the onset of the epoch of galaxy formation that continues into the present day. The basic ingredients of a consistent picture of galaxy formation may well now be in place.</w:t>
      </w:r>
      <w:r>
        <w:br/>
      </w:r>
      <w:r>
        <w:rPr>
          <w:rStyle w:val="VerbatimChar"/>
        </w:rPr>
        <w:t xml:space="preserve">## 20003                                                                                                                                                                                                                                                                                                                                                                                                                                                                                                                                                                                                                                                                                                                                                                                                                                                                                                                                                                                                                                                                                                                                                                                                                                                                                                                                                                                                                                                                                                                                                                                                                                                                                                                                                                                                                                                                                                                                                                                                                                                                                                                                                                                                                                                                                                                                                                                                                                                                                                                                                                                                                                                                                                                                                                                                                                                                                                                                                                                                                                                                                                                                                                                                                                                                                                                                                                                                                                                                                                                                                                                                                                                                                                                                                                                                                                                                                                                                                                                                                                                                                      The properties of brown dwarfs and low-mass hydrogen-burning stars formed by disc fragmentation We suggest that a high proportion of brown dwarf (BD) stars are formed by gravitational fragmentation of massive extended discs around Sun-like primary stars. We argue that such discs should arise frequently, but should be observed infrequently, precisely because they fragment rapidly. By performing an ensemble of radiation-hydrodynamic simulations, we show that such discs typically fragment within a few thousand years, and produce mainly BD stars, but also planetary-mass (PM) stars and very low-mass hydrogen-burning (HB) stars. Subsequently most of the lower mass stars (i.e. the PM and BD stars) are ejected by mutual interactions. We analyse the statistical properties of these stars, and compare them with observations. \n \nAfter a few hundred thousand years the Sun-like primary is typically left with a close low-mass HB companion, and two much wider companions: a low-mass HB star and a BD star, or a BD–BD binary. The orbits of these companions are highly eccentric, and not necessarily coplanar, either with one another, or with the original disc. There is a BD desert extending out to at least ∼100 au; this is because BDs tend to be formed further out than low-mass HB stars, and then they tend to be scattered even further out, or even into the field. \n \nBDs form with discs of a few Jupiter masses and radii of a few tens of au, and they are more likely to retain these discs if they remain bound to the primary star. Binaries form by pairing of the newly formed stars in the disc, giving a low-mass binary fraction of ∼0.16. These binaries include close and wide BD/BD binaries and BD/PM binaries. Binaries can be ejected into the field and survive, even if they have quite wide separations. BDs that remain as companions to Sun-like stars are more likely to be in BD/BD binaries than are BDs ejected into the field. The presence of close and distant companions around Sun-like stars may inhibit planet formation by core accretion. \n \nWe conclude that disc fragmentation is a robust mechanism for BD formation. Even if only a small fraction of Sun-like stars host the required massive extended discs, this mechanism can produce all the PM stars observed, most of the BD stars and a significant proportion of the very low-mass HB stars.</w:t>
      </w:r>
      <w:r>
        <w:br/>
      </w:r>
      <w:r>
        <w:rPr>
          <w:rStyle w:val="VerbatimChar"/>
        </w:rPr>
        <w:t xml:space="preserve">## 20013                                                                                                                                                                                                                                                                                                                                                                                                                                                                                                                                                                                                                                                                                                                                                                                                                                                                                                                                                                                                                                                                                                                                                                                                                                                                                                                                                                                                                                                                                                                                                                                                                                                                                                                                                                                                                                                                                                                                                                                                                                                                                                                                                                                                                                                                                                                                                                                                                                                                                                                                                                                                                                                                                                                                                                                                                                                                                                                                                                                                                                                                                                                                                                                                                                                                                                                                                                                                                                                                                                                                                                                                                                                                                                                                                                                                                                                                                                                                                                                                                                                                                                                                                                                                                                                                                                                                                                                                                                                                                                                                                                                                                                                                                                                                                                                                                                                                                                                                                                                                    Realistic Ionizing Fluxes for Young Stellar Populations from 0.05 to twice solar metallicity We present a new grid of ionizing fluxes for O and Wolf‐Rayet (W‐R) stars for use with evolutionary synthesis codes and single-star H II region analyses. A total of 230 expanding, non-LTE, line-blanketed model atmospheres have been calculated for five metallicities (0.05, 0.2, 0.4, 1 and 2 Z� ) using the WM-BASIC code of Pauldrach, Hoffmann &amp; Lennon for O stars and the CMFGEN code of Hillier &amp; Miller for W‐R stars. The stellar wind parameters are scaled with metallicity for both O and W‐R stars. We compare the ionizing fluxes of the new models with the CoStar models of Schaerer &amp; de Koter and the pure helium W‐R models of Schmutz, Leitherer &amp; Gruenwald. We find significant differences, particularly above 54 eV, where the emergent flux is determined by the wind density as a function of metallicity. The new models have lower ionizing fluxes in the He I continuum with important implications for nebular line ratios. We incorporate the new models into the evolutionary synthesis code STARBURST99 and compare the ionizing outputs for an instantaneous burst and continuous star formation with the work of Schaerer &amp; Vacca (SV98), and Leitherer et al. The changes in the output ionizing fluxes as a function of age are dramatic. We find that, in contrast to previous studies, nebular He II λ4686 will be at, or just below, the detection limit in low metallicity starbursts during</w:t>
      </w:r>
      <w:r>
        <w:br/>
      </w:r>
      <w:r>
        <w:rPr>
          <w:rStyle w:val="VerbatimChar"/>
        </w:rPr>
        <w:t xml:space="preserve">## 20047                                                                                                                                                                                                                                                                                                                                                                                                                                                                                                                                                                                                                                                                                                                                                                                                                                                                                                                                                                                                                                                                                                                                                                                                                                                                                                                                                                                                                                                                                                                                                                                                                                                                                                                                                                                                                                                                                                                                                                                                                                                                                                                                                                                                                                                                                                                                                                                                                                                                                                                                                                                                                                                                                                                                                                                                                                                                                                                                                                                                                                                                                                                                                                                                                                                                                                                                                                                                                                                                                                                                                                                                                                                                                                                                                                                                                                                                                                                                                                                                                                                                                                                                                                                                                                                                                                                                                                                                                                                                                                                                                                                                                                                                                                                                                                                                                                                                                                                                                                                                                                                                                                                                                                                                                                                                                                                                                                                                                                                                                                                                                                                                                                Weak gravitational lensing of the CMB Weak gravitational lensing has several important effects on the cosmic microwave background (CMB): it changes the CMB power spectra, induces non-Gaussianities, and generates a B-mode polarization signal that is an important source of confusion for the signal from primordial gravitational waves. The lensing signal can also be used to help constrain cosmological parameters and lensing mass distributions. We review the origin and calculation of these effects. Topics include: lensing in General Relativity, the lensing potential, lensed temperature and polarization power spectra, implications for constraining inflation, non-Gaussian structure, reconstruction of the lensing potential, delensing, sky curvature corrections, simulations, cosmological parameter estimation, cluster mass reconstruction, and moving lenses/dipole lensing.</w:t>
      </w:r>
      <w:r>
        <w:br/>
      </w:r>
      <w:r>
        <w:rPr>
          <w:rStyle w:val="VerbatimChar"/>
        </w:rPr>
        <w:t xml:space="preserve">## 20062                                                                                                                                                                                                                                                                                                                                                                                                                                                                                                                                                                                                                                                                                                                                                                                                                                                                                                                                                                                                                                                                                                                                                                                                                                                                                                                                                                                                                                                                                                                                                                                                                                                                                                                                                                                                                                                                                                                                                                                                                                                                                                                                                                                                                                                                                                                                                                                                                                                                                                                                                                                                                                                                                                                                                                                                                                                                                                                                                                                                                                                                                                                                                                                                                                                                                                                                                                                                                                                                                                                                                                                                                                                                                                                                                                                                                                                                                                                                                                                                                                                                                                                                                                                                                                                                                                                                                                                                                                                                                                                                                                                                                                                                                                                                                                                                                                                                                                                                                                                                                                             The evolution of barred spiral galaxies in the Hubble Deep Fields North and South The frequency of barred spiral galaxies as a function of redshift contains important information on the gravitational influence of stellar disks in their dark matter halos and also may distinguish between contemporary theories for the origin of galactic bulges. In this paper we present a new quantitative method for determining the strength of barred spiral structure, and verify its robustness to redshift-dependent effects. By combining galaxy samples from the Hubble Deep Field North with newly available data from the Hubble Deep Field South, we are able to define a statistical sample of 18 objectively-defined low-inclination barred spiral systems with I814W &lt; 23.2 mag. Analysing the proportion of barred spiral galaxies seen as a function of redshift, we find a significant decline in the barred fraction beyond redshifts z ≃ 0.5. The physical significance of this effect remains unclear, but several possibilities include dynamically hotter (or increasingly dark-matter dominated) high-redshift discs, or an enhanced efficiency in bar destruction at high redshifts. By investigating the formation of the “orthogonal” axis of Hubble’s classification tuning fork, our result complements studies of evolution in the early–late sequence, and pushes to later epochs the redshift at which the Hubble classification sequence is observed to be in place.</w:t>
      </w:r>
      <w:r>
        <w:br/>
      </w:r>
      <w:r>
        <w:rPr>
          <w:rStyle w:val="VerbatimChar"/>
        </w:rPr>
        <w:t xml:space="preserve">## 20079                                                                                                                                                                                                                                                                                                                                                                                                                                                                                                                                                                                                                                                                                                                                                                                                                                                                                                                                                                                                                                                                                                                                                                                                                                                                                                                                                                                                                                                                                                                                                                                                                                                                                                                                                                                                                                                                                                                                                                                                                                                                                                                                                                                                                                                                                                                                                                                                                                                                                                                                                                                                                                                                                                                                                                                                                                                                                                                                                                                                                                                                                                                                                                                                                                                                                                                                                                                                                                                                                                                                                                                                                                                                                                                                                                                                                                                                                                                                                                                                                                                                                                                                                                                                                                                                                                                                                                                                                                                                                                                                                                                                                                                                                                                                                                                                                                                                                                                                                                                                                                                                                                                                        The structures of distant galaxies – III. The merger history of over 20 000 massive galaxies at z &lt; 1.2 Utilizing deep Hubble Space Telescope imaging from the two largest field galaxy surveys, the Extended Groth Strip and the Cosmic Evolution Survey (COSMOS), we examine the structural properties, and derive the merger history for 21 902 galaxies withM∗ &gt; 10 10 Matz 10 10 M� , the merger fraction can be parametrized by f m = f 0 × (1 + z) m with the power-law slope m = 2.3 ± 0.4. By using the best available z = 0 prior the slope increases to m = 3.8 ± 0.2, showing how critical the measurement of local merger properties is for deriving the evolution of the merger fraction. We furthermore show that the merger fraction derived through structure is roughly a factor of 3-6 higher than pair fractions. Based on the latest cosmological simulations of mergers, we show that this ratio is predicted, and that both methods are likely tracing the merger fraction and rate properly. We calculate, utilizing merger time-scales from simulations and previously published merger fractions within the Hubble Deep and Ultra Deep Fields, that the merger rate of galaxies with M∗ &gt; 10 10 Mincreases linearly between z = 0.7 and 3. Finally, we show that a typical galaxy with a stellar mass of M∗ &gt; 10 10 Mundergoes between 1 and 2 major mergers at z &lt; 1.2.</w:t>
      </w:r>
      <w:r>
        <w:br/>
      </w:r>
      <w:r>
        <w:rPr>
          <w:rStyle w:val="VerbatimChar"/>
        </w:rPr>
        <w:t xml:space="preserve">## 20094                                                                                                                                                                                                                                                                                                                                                                                                                                                                                                                                                                                                                                                                                                                                                                                                                                                                                                                                                                                                                                                                                                                                                                                                                                                                                                                                                                                                                                                                                                                                                                                                                                                                                                                                                                                                                                                                                                                                                                                                                                                                                                                                                                                                                                                                                                                                                                                                                                                                                                                                                                                                                                                                                                                                                                                                                                                                                                                                                                                                                                                                                                                                                                                                                                                                                                                                                                                                                                                                                                                                                                                                                                                                                                                                                                                                                                                                                                                                                                                                        The LABOCA survey of the Extended Chandra Deep Field South: A photometric redshift survey of submillimetre galaxies We derive photometric redshifts from 17-band optical to mid-infrared photometry of 78 robust radio, 24-mu m and Spitzer IRAC counterparts to 72 of the 126 submillimetre galaxies (SMGs) selected at 870 mu m by LABOCA observations in the Extended Chandra Deep Field-South (ECDF-S). We test the photometric redshifts of the SMGs against the extensive archival spectroscopy in the ECDF-S. The median photometric redshift of identified SMGs is z = 2.2 +/- 0.1, the standard deviation is sigma(z) = 0.9 and we identify 11 (similar to 15 per cent) high-redshift (z &gt;= 3) SMGs. A statistical analysis of sources in the error circles of unidentified SMGs identifies a population of possible counterparts with a redshift distribution peaking at z = 2.5 +/- 0.2, which likely comprises similar to 60 per cent of the unidentified SMGs. This confirms that the bulk of the undetected SMGs are coeval with those detected in the radio/mid-infrared. We conclude that at most similar to 15 per cent of all the SMGs are below the flux limits of our IRAC observations and thus may lie at z greater than or similar to 3 and hence at most similar to 30 per cent of all SMGs have z greater than or similar to 3. We estimate that the full S(870 mu m) &gt; 4mJy SMG population has a median redshift of 2.5 +/- 0.5. In contrast to previous suggestions, we find no significant correlation between submillimetre flux and redshift. The median stellar mass of the SMGs derived from spectral energy distribution fitting is (9.1 +/- 0.5) x 10(10)M(circle dot) although we caution that the uncertainty in the star formation histories results in a factor of similar to 5 uncertainty in these stellarmasses. Using a single temperature modified blackbody fit with beta = 1.5, the median characteristic dust temperature of SMGs is 37.4 +/- 1.4K. The infrared luminosity function shows that SMGs at z = 2-3 typically have higher far-infrared luminosities and luminosity density than those at z = 1-2. This is mirrored in the evolution of the star formation rate density (SFRD) for SMGs which peaks at z similar to 2. The maximum contribution of bright SMGs to the global SFRD (similar to 5 per cent for SMGs with S(870 mu m) greater than or similar to 4mJy or similar to 50 per cent extrapolated to SMGs with S(870 mu m) &gt; 1mJy) also occurs at z similar to 2.</w:t>
      </w:r>
      <w:r>
        <w:br/>
      </w:r>
      <w:r>
        <w:rPr>
          <w:rStyle w:val="VerbatimChar"/>
        </w:rPr>
        <w:t xml:space="preserve">## 20112                                                                                                                                                                                                                                                                                                                                                                                                                                                                                                                                                                                                                                                                                                                                                                                                                                                                                                                                                                                                                                                                                                                                                                                                                                                                                                                                                                                                                                                                                                                                                                                                                                                                                                                                                                                                                                                                                                                                                                                                                                                                                                                                                                                                                                                                                                                                                                                                                                                                                                                                                                                                                                                                                                                                                                                                                                                                                                                                                                                                                                                                                                                                                                                                                                                                                                                                                                                                                                                                                                                                                                                                                                                                                                                                                                                                                                                                                                                                                                                                                                                                                                                                                                                                                                                                                                                                                                                                                                                                                                                                                                                                                                                                                                                                                                                     Superhumps in Low-Mass X-Ray Binaries We propose a mechanism for the superhump modulations observed in optical photometry of at least two black-hole X-ray transients (SXTs). As in extreme mass-ratio cataclysmic variables (CVs), superhumps are assumed to result from the presence of the 3:1 orbital resonance in the accretion disc. This causes the disc to become non-axisymmetric and precess. However, the mechanism for superhump luminosity variations in low-mass X-ray binaries (LMXBs) must differ from that in CVs, where it is attributed to a tidally-driven modulation of the disc's viscous dissipation, varying on the beat between the orbital and disc precession period. By contrast in LMXBs, tidal dissipation in the outer accretion disc is negligible: the optical emission is overwhelmingly dominated by reprocessing of intercepted central X-rays. Thus a different origin for the superhump modulation is required. Recent observations and numerical simulations indicate that in an extreme mass-ratio system the disc area changes on the superhump period. We deduce that the superhumps observed in SXTs arise from a modulation of the reprocessed flux by the changing area. Therefore, unlike the situation in CVs, where the superhump amplitude is inclination-independent, superhumps should be best seen in low-inclination LMXBs, whereas an orbital modulation from the heated face of the secondary star should be more prominent at high inclinations. Modulation at the disc precession period (10 s of days) may indicate disc asymmetries such as warping. We comment on the orbital period determinations of LMXBs, and the possibility and significance of possible permanent superhump LMXBs.</w:t>
      </w:r>
      <w:r>
        <w:br/>
      </w:r>
      <w:r>
        <w:rPr>
          <w:rStyle w:val="VerbatimChar"/>
        </w:rPr>
        <w:t xml:space="preserve">## 20115                                                                                                                                                                                                                                                                                                                                                                                                                                                                                                                                                                                                                                                                                                                                                                                                                                                                                                                                                                                                                                                                                                                                                                                                                                                                                                                                                                                                                                                                                                                                                                                                                                                                                                                                                                                                                                                                                                                                                                                                                                                                                                                                                                                                                                                                                                                                                                                                                                                                                                                                                                                                                                                                                                                                                                                                                                                                                                                                                                                                                                                                                                                                                                                                                                                                                                                                                                                                                                                                                                                                                                                                                                                                                                                                                                                                                                                                                                                                                                                                                                                                                                                                                                                                                                                                                                                                                                                                                                                                                                                                                                                                                                        Ejection velocities of high Galactic latitude runaway stars We estimate the distribution of ejection velocities for the known population of high Galactic latitude runaway stars. The initial sample is a collection of 174 early-type stars selected from the literature. The stars are first classified according to their evolutionary status in order to obtain a homogeneous sample of 96 genuine main-sequence stars. Their present velocities and flight times are then estimated using proper motion data from various astrometric catalogues (including Tycho-2, UCAC2 and USNO-B) and the ejection velocities are computed by tracing their orbits back in time, based on a Galactic potential. The potential used is constructed from a mass density model chosen to fit the most recent observational constraints. \n \n \n \nWe find evidence for two different populations of runaway stars: a ‘high’ velocity population, with a maximum ejection velocity of about 400–500 km s−1, and a ‘low’ velocity population, with a maximum ejection velocity of about 300 km s−1. We argue that the observed limit of 500 km s−1 and the bimodality of the observed ejection velocity distribution are natural consequences of the so-called Binary Ejection Mechanism. We discuss the connection between the ‘high’ velocity population and the so-called hypervelocity stars, showing how previously studied hypervelocity stars are consistent with the results obtained. \n \n \n \nWe also find that some stars that were once thought to be best explained as being formed in the halo are compatible with a runaway hypothesis once proper motions are included in the analysis. However, three stars in the selected sample appear to be inconsistent with ejection from the Galactic disc. Possible scenarios are discussed, including a possible formation in the Galactic halo.</w:t>
      </w:r>
      <w:r>
        <w:br/>
      </w:r>
      <w:r>
        <w:rPr>
          <w:rStyle w:val="VerbatimChar"/>
        </w:rPr>
        <w:t xml:space="preserve">## 20122                                                                                                                                                                                                                                                                                                                                                                                                                                                                                                                                                                                                                                                                                                                                                                                                                                                                                                                                                                                                                                                                                                                                                                                                                                                                                                                                                                                                                                                                                                                                                                                                                                                                                                                                                                                                                                                                                                                                                                                                                                                                                                                                                                                                                                                                                                                                                                                                                                                                                                                                                                                                                                                                                                                                                                                                                                                                                                                                                                                                                                                                                                                                                                                                                                                                                                                                                                                                                                                                                                                                                                                                                                                                                                                                                                                                                                                                                                                                                                                                                                                                                                                                                                                                                                                                                                                                                                                                                                                                                                                                                                         A Chandra and XMM–Newton study of the wide‐angle tail radio galaxy 3C 465 We have observed the prototypical wide-angle tail radio galaxy 3C 465 with Chandra and XMM-Newton. X-ray emission is detected from the active nucleus and the inner radio jet, as well as a small-scale, cool component of thermal emission, a number of the individual galaxies of the host cluster (Abell 2634), and the hotter the rmal emission from the cluster itself. The X-ray detection of the jet allows us to argue that synchrotron emission may be an important mechanism in other well-collimated, fast jets, i ncluding those of classical double radio sources. The bases of the radio plumes are not detected in the X-ray, which supports the model in which these plumes are physically different from the twin jets of lower-power radio galaxies. The plumes are in fact spatially coincident with deficits of X-ray emission on large scales, which argues that they contain little thermal material at the cluster temperature, although the minimum pressures throughout the source are lower than the external pressures estimated from the observed thermal emission. Our observations confirm both spatially and spectrally that a component of dense, cool gas with a short cooling time is associated with the central galaxy. However, there is no evidence for the kind of discontinuity in external properties that would be required in many models of the jet-plume transition in WATs. Although the WAT jet-plume transition appears likely to be related to the interface between this central cool component and the hotter intra-cluster medium, the mechanism for WAT formation remains unclear. We revisit the question of the bending of WAT plumes, and show that the plumes can be bent by plausible bulk motions of the intra-cluster medium, or by motion of the host galaxy with respect to the cluster, as long as the plumes are light.</w:t>
      </w:r>
      <w:r>
        <w:br/>
      </w:r>
      <w:r>
        <w:rPr>
          <w:rStyle w:val="VerbatimChar"/>
        </w:rPr>
        <w:t xml:space="preserve">## 20142                                                                                                                                                                                                                                                                                                                                                                                                                                                                                                                                                                                                                                                                                                                                                                                                                                                                                                                                                                                                                                                                                                                                                                                                                                                                                                                                                                                                                                                                                                                                                                                                                                                                                                                                                                                                                                                                                                                                                                                                                                                                                                                                                                                                                                                                                                                                                                                                                                                                                                                                                                                                                                                                                                                                                                                                                                                                                                                                                                                                                                                                                                                                                                                                                                                                                                                                                                                                                                                                                                                                                                                                                                                                                                                                                                                                                                                                                                                                                                                                                                                                                                                                                                                                                                                                                                                                                                                                                                                                                                                                                                                                                                                                                                                                                                                                                                                       The interaction of planetary nebulae and their asymptotic giant branch progenitors with the interstellar medium Interaction with the Interstellar Medium (ISM) cannot be ignored in understanding planetary nebula (PN) evolution and shaping. In an effort to understand the range of shapes observed in the outer envelopes of PNe, we have run a comprehensive set of three-dimensional hydrodynamic simulations, from the beginning of the asymptotic giant branch (AGB) superwind phase until the end of the post–AGB/PN phase. A ’triple-wind’ model is used, including a slow AGB wind, fast post–AGB wind and third wind reflecting the linear movement through the ISM. A wide range of stellar velocities, mass-loss rates and ISM densities have been considered. We find ISM interaction strongly affects outer PN structures, with the dominant shaping occuring during the AGB phase. The simulations predict four stages of PN– ISM interaction whereby the PN is initially unaffected (1), then limb-brightened in the direction of motion (2), then distorted with the star moving away from the geometric centre (3) and finally so distorted that the object is no longer recognisable as a PN and may not be classed as such (4). Parsec-size shells around PN are predicted to be common. The structure and brightness of ancient PNe is largely determined by the ISM interaction, caused by rebrightening during the second stage; this effect may address the current discrepancies in Galactic PN abundance. The majority of PNe will have tail structures. Evidence for strong interaction is found for all known planetary nebulae in globular clusters.</w:t>
      </w:r>
      <w:r>
        <w:br/>
      </w:r>
      <w:r>
        <w:rPr>
          <w:rStyle w:val="VerbatimChar"/>
        </w:rPr>
        <w:t xml:space="preserve">## 20157                                                                                                                                                                                                                                                                                                                                                                                                                                                                                                                                                                                                                                                                                                                                                                                                                                                                                                                                                                                                                                                                                                                                                                                                                                                                                                                                                                                                                                                                                                                                                                                                                                                                                                                                                                                                                                                                                                                                                                                                                                                                                                                                                                                                                                                                                                                                                                                                                                                                                                                                                                                                                                                                                                                                                                                                                                                                                                                                                                                                                                                                                                                                                                                                                                                                                                                                                                                                                                                                                                                                                                                                                                                                                                                                                                                                                                                                                                                                                                                                                                                                                                                                                                                                                                                                                                                                                                                                                                                                                                                                                                                                                                        Ejection velocities of high Galactic latitude runaway stars We estimate the distribution of ejection velocities for the known population of high Galactic latitude runaway stars. The initial sample is a collection of 174 early-type stars selected from the literature. The stars are first classified according to their evolutionary status in order to obtain a homogeneous sample of 96 genuine main-sequence stars. Their present velocities and flight times are then estimated using proper motion data from various astrometric catalogues (including Tycho-2, UCAC2 and USNO-B) and the ejection velocities are computed by tracing their orbits back in time, based on a Galactic potential. The potential used is constructed from a mass density model chosen to fit the most recent observational constraints. \n \n \n \nWe find evidence for two different populations of runaway stars: a ‘high’ velocity population, with a maximum ejection velocity of about 400–500 km s−1, and a ‘low’ velocity population, with a maximum ejection velocity of about 300 km s−1. We argue that the observed limit of 500 km s−1 and the bimodality of the observed ejection velocity distribution are natural consequences of the so-called Binary Ejection Mechanism. We discuss the connection between the ‘high’ velocity population and the so-called hypervelocity stars, showing how previously studied hypervelocity stars are consistent with the results obtained. \n \n \n \nWe also find that some stars that were once thought to be best explained as being formed in the halo are compatible with a runaway hypothesis once proper motions are included in the analysis. However, three stars in the selected sample appear to be inconsistent with ejection from the Galactic disc. Possible scenarios are discussed, including a possible formation in the Galactic halo.</w:t>
      </w:r>
      <w:r>
        <w:br/>
      </w:r>
      <w:r>
        <w:rPr>
          <w:rStyle w:val="VerbatimChar"/>
        </w:rPr>
        <w:t xml:space="preserve">## 20180                                                                                                                                                                                                                                                                                                                                                                                                                                                                                                                                                                                                                                                                                                                                                                                                                                                                                                                                                                                                                                                                                                                                                                                                                                                                                                                                                                                                                                                                                                                                                                                                                                                                                                                                                                                                                                                                                                                                                                                                                                                                                                                                                                                                                                                                                                                                                                                                                                                                                                                                                                                                                                                                                                                                                                                                                                                                                                                                                                                                                                                                                                                                                                                                                                                                                                                                                                                                                                                                                                                                                                                                                                                                                                                                                                                                                                                                                                                                                                                                                                                                                                                                                                                                                                                                                                                                                                                                                                                                                                                                                                                                                                                                                                                                                                                                    Rotation of young stars in Cepheus OB3b ABSTRACT We present a photometric study of I-band variability in the young associationCepheusOB3b. The study is sensitive to periodic variability on timescales of less than a day,to more than 20 days. After rejection of contaminating objects using V, I, R andnarrowband Hα photometry, we ﬁnd 475 objects with measured rotation periods,which areverylikely pre-main-sequencemembers ofthe Cep OB3b starforming region.We revise the distance and age to Cep OB3b, putting it on the self-consistentage and distance ladder of Mayne &amp; Naylor (2008). This yields a distance modulus of8.8±0.2 mags, corresponding to a distance of 580±60 pc, and an age of 4-5Myrs.The rotation period distribution conﬁrms the general picture of rotational evo-lution in young stars, exhibiting both the correlation between accretion (determinedin this case through narrowband Hα photometry) and rotation expected from disclocking, and the dependence of rotation upon mass that is seen in other star formingregions. However, this mass dependence is much weaker in our data than found inother studies. Comparison to the similarly aged NGC 2362 shows that the low-massstars in Cep OB3b are rotating much more slowly. This points to a possible link be-tween star forming environment and rotation properties. Such a link would call intoquestion models of stellar angular momentum evolution, which assume that the rota-tional period distributions of young clusters and associations can be assembled intoan evolutionary sequence, thus ignoring environmental eﬀects.Key words: accretion, accretion discs, stars:pre-main-sequence planetary systems:protoplanetary discs</w:t>
      </w:r>
      <w:r>
        <w:br/>
      </w:r>
      <w:r>
        <w:rPr>
          <w:rStyle w:val="VerbatimChar"/>
        </w:rPr>
        <w:t xml:space="preserve">## 20183                                                                                                                                                                                                                                                                                                                                                                                                                                                                                                                                                                                                                                                                                                                                                                                                                                                                                                                                                                                                                                                                                                                                                                                                                                                                                                                                                                                                                                                                                                                                                                                                                                                                                                                                                                                                                                                                                                                                                                                                                                                                                                                                                                                                                                                                                                                                                                                                                                                                                                                                                                                                                                                                                                                                                                                                                                                                                                                                                                                                                                                                                                                                                                                                                                                                                                                                                                                                                                                                                                                                                                                                                                                                                                                                                                                                                                                                                                                                                                                                                                                                                                                                                                                                                                                                                                                                                                                                                                                                                                No wide spread of stellar ages in the Orion Nebula Cluster The wide luminosity dispersion seen for stars at a given effective temperature in the Hertzsprung–Russell diagrams of young clusters and star-forming regions is often interpreted as due to significant (∼10 Myr) spreads in stellar contraction age. In the scenario where most stars are born with circumstellar discs, and that disc signatures decay monotonically (on average) over time-scales of only a few Myr, any such age spread should lead to clear differences in the age distributions of stars with and without discs. We have investigated large samples of stars in the Orion Nebula Cluster (ONC) using three methods to diagnose disc presence from infrared measurements. We find no significant difference in the mean ages or age distributions of stars with and without discs, consistent with expectations for a coeval population. Using a simple quantitative model, we show that any real age spread must be smaller than the median disc lifetime. For a lognormal age distribution, there is an upper limit of &lt;0.14 dex (at 99 per cent confidence) to any real age dispersion, compared to the � 0.4 dex implied by the Hertzsprung–Russell diagram. If the mean age of the ONC is 2.5 Myr, this would mean at least 95 per cent of its low-mass stellar population have ages between 1.3–4.8 Myr. We suggest that the observed luminosity dispersion is caused by a combination of observational uncertainties and physical mechanisms that disorder the conventional relationship between luminosity and age for pre-main-sequence stars. This means that individual stellar ages from the Hertzsprung–Russell diagram are unreliable and cannot be used to directly infer a star formation history. Irrespective of what causes the wide luminosity dispersion, the finding that any real age dispersion is less than the median disc lifetime argues strongly against star formation scenarios for the ONC lasting longer than a few Myr.</w:t>
      </w:r>
      <w:r>
        <w:br/>
      </w:r>
      <w:r>
        <w:rPr>
          <w:rStyle w:val="VerbatimChar"/>
        </w:rPr>
        <w:t xml:space="preserve">## 20189                                                                                                                                                                                                                                                                                                                                                                                                                                                                                                                                                                                                                                                                                                                                                                                                                                                                                                                                                                                                                                                                                                                                                                                                                                                                                                                                                                                                                                                                                                                                                                                                                                                                                                                                                                                                                                                                                                                                                                                                                                                                                                                                                                                                                                                                                                                                                                                                                                                                                                                                                                                                                                                                                                                                                                                                                                                                                                                                                                                                                                                                                                                                                                                                                                                                                                                                                                                                                                                                                                                                                                                                                                                                                                                                                                                                                                                                                                                                                                                                                                                                                                                                                                                                                                                                                                                                                                                                                                                                                                                                                                                                                                                                                                                                                                                                                                                                                                                                                                                                                                                                                                                                                                                                                                                                                                                                                                                                                           The So-called “Bar” in the Large Magellanic Cloud We propose that the off-centered "bar" in the Large Magellanic Cloud (LMC) is an unvirialized structure slightly misaligned with, and offset from, the plane of the LMC disk. The small displacement and misalignment are consequences of recent tidal interactions with the Small Magellanic Cloud and the Galaxy. This proposal, although radical, is consistent with the kinematics of the LMC and the near-infrared star count maps from the Deep Near-Infrared Survey and the 2 Micron All-Sky Survey and, in particular, with the reported 25°-50° inclination range of the LMC and the east-west gradient of distance moduli of standard candles. Contributions to LMC microlensing come mainly from the mutual lensing of stars in the disk and the "bar." The predicted microlensing optical depth is at levels comparable to observation, even without including contributions from MACHOs. Observational tests are suggested to discriminate between our misaligned offset "bar" model and the conventional picture of an off-centered planar bar.</w:t>
      </w:r>
      <w:r>
        <w:br/>
      </w:r>
      <w:r>
        <w:rPr>
          <w:rStyle w:val="VerbatimChar"/>
        </w:rPr>
        <w:t xml:space="preserve">## 20190                                                                                                                                                                                                                                                                                                                                                                                                                                                                                                                                                                                                                                                                                                                                                                                                                                                                                                                                                                                                                                                                                                                                                                                                                                                                                                                                                                                                                                                                                                                                                                                                                                                                                                                                                                                                                                                                                                                                                                                                                                                                                                                                                                                                                                                                                                                                                                                                                                                                                                                                                                                                                                                                                                                                                                                                                                                                                                                                                                                                                                                                                                                                                                                                                                                                                                                                                                                                                                                                                                                                                                                                                                                                                                                                                                                                                                                                                                                                                                                                                                                                                                                                                                                                                                                                                                                                                                                                                                                                                                                                                                                                                                                                                                                                                                                                                                                                                                                                                                                                                                                                                                                                                                                                                                                                                                                                                                                                                           The So-called “Bar” in the Large Magellanic Cloud We propose that the off-centered "bar" in the Large Magellanic Cloud (LMC) is an unvirialized structure slightly misaligned with, and offset from, the plane of the LMC disk. The small displacement and misalignment are consequences of recent tidal interactions with the Small Magellanic Cloud and the Galaxy. This proposal, although radical, is consistent with the kinematics of the LMC and the near-infrared star count maps from the Deep Near-Infrared Survey and the 2 Micron All-Sky Survey and, in particular, with the reported 25°-50° inclination range of the LMC and the east-west gradient of distance moduli of standard candles. Contributions to LMC microlensing come mainly from the mutual lensing of stars in the disk and the "bar." The predicted microlensing optical depth is at levels comparable to observation, even without including contributions from MACHOs. Observational tests are suggested to discriminate between our misaligned offset "bar" model and the conventional picture of an off-centered planar bar.</w:t>
      </w:r>
      <w:r>
        <w:br/>
      </w:r>
      <w:r>
        <w:rPr>
          <w:rStyle w:val="VerbatimChar"/>
        </w:rPr>
        <w:t xml:space="preserve">## 20196                                                                                                                                                                                                                                                                                                                                                                                                                                                                                                                                                                                                                                                                                                                                                                                                                                                                                                                                                                                                                                                                                                                                                                                                                                                                                                                                                                                                                                                                                                                                                                                                                                                                                                                                                                                                                                                                                                                                                                                                                                                                                                                                                                                                                                                                                                                                                                                                                                                                                                                                                                                                                                                                                                                                                                                                                                                                                                                                                                                                                                                                                                                                                                                                                                                                                                                                                                                                                                                                                                                                                                                                                                                                                                                                                                                                                                                                                                                                                                                                                                                                                                                                                                                                                                                                                                                                                                                                                                                                                                                                                                                                                                                                                                                                                                                                                                                                                                                                                                                                                                                                                                                                                                                                                                                                                                                                                                                                                                                                                                                                                                                                     ULTRACAM photometry of the eclipsing cataclysmic variables XZ Eri and DV UMa We present high-speed, three-colour photometry of the faint eclipsing cataclysmic variables XZ Eri and DV UMa. We determine the system parameters through two techniques: first, timings of the eclipse contact phases of the white dwarf and bright-spot using the derivative of the light curve; and secondly, a parametrized model of the eclipse fitted to the observed light curve by X 2 minimization. For both objects, we prefer the latter method, as it is less affected by photon noise and rapid flickering. For XZ Eri we obtain a mass ratio q = 0.1098 ± 0.0017 and an orbital inclination i = 80.°16 ± 0.°09. For DV UMa we derive figures of q = 0.1506 ± 0.0009 and i = 84.°24 ± 0°07. The secondary star in XZ Eri has a very low mass M r /M ○. = 0.0842 ± 0.0024, placing it close to the upper limit on the mass of a brown dwarf.</w:t>
      </w:r>
      <w:r>
        <w:br/>
      </w:r>
      <w:r>
        <w:rPr>
          <w:rStyle w:val="VerbatimChar"/>
        </w:rPr>
        <w:t xml:space="preserve">## 20197                                                                                                                                                                                                                                                                                                                                                                                                                                                                                                                                                                                                                                                                                                                                                                                                                                                                                                                                                                                                                                                                                                                                                                                                                                                                                                                                                                                                                                                                                                                                                                                                                                                                                                                                                                                                                                                                                                                                                                                                                                                                                                                                                                                                                                                                                                                                                                                                                                                                                                                                                                                                                                                                                                                                                                                                                                                                                                                                                                                                                                                                                                                                                                                                                                                                                                                                                                                                                                                                                                                                                                                                                                                                                                                                                                                                                                                                                                                                                                                                                                                                                                                                                                                                                                                                                                                                                                                                                                                                                                                                                                                                                                                                                                                                                                                                                                                                                                                                                                                                                                                                                                                                                                                                                                                                                                                                                                                                                                                                                                                                                                                                     ULTRACAM photometry of the eclipsing cataclysmic variables XZ Eri and DV UMa We present high-speed, three-colour photometry of the faint eclipsing cataclysmic variables XZ Eri and DV UMa. We determine the system parameters through two techniques: first, timings of the eclipse contact phases of the white dwarf and bright-spot using the derivative of the light curve; and secondly, a parametrized model of the eclipse fitted to the observed light curve by X 2 minimization. For both objects, we prefer the latter method, as it is less affected by photon noise and rapid flickering. For XZ Eri we obtain a mass ratio q = 0.1098 ± 0.0017 and an orbital inclination i = 80.°16 ± 0.°09. For DV UMa we derive figures of q = 0.1506 ± 0.0009 and i = 84.°24 ± 0°07. The secondary star in XZ Eri has a very low mass M r /M ○. = 0.0842 ± 0.0024, placing it close to the upper limit on the mass of a brown dwarf.</w:t>
      </w:r>
      <w:r>
        <w:br/>
      </w:r>
      <w:r>
        <w:rPr>
          <w:rStyle w:val="VerbatimChar"/>
        </w:rPr>
        <w:t xml:space="preserve">## 20204                                                                                                                                                                                                                                                                                                                                                                                                                                                                                                                                                                                                                                                                                                                                                                                                                                                                                                                                                                                                                                                                                                                                                                                                                                                                                                                                                                                                                                                                                                                                                                                                                                                                                                                                                                                                                                                                                                                                                                                                                                                                                                                                                                                                                                                                                                                                                                                                                                                                                                                                                                                                                                                                                                                                                                                                                                                                                                                                                                                                                                                                                                                                                                                                                                                                                                                                                                                                                                                                                                                                                                                                                                                                                                                                                                                                                                                                                                                                                                                                                                                                                                                                                                                                                                                                                                                                                                                                                                                                                                                                                                                                                                                                                                                                                                                                                                                                                                                                                                                                                                                                                                                                                                                                                                                                                                                                                                                                                                                                                                                                                                                                                                                                                                                                                                                                                                                                                                            Optical studies of two LMC X-ray transients : RX J0544.1-7100 and RX J0520.5-6932 ABSTRA C T We report observations that confirm the identities of the optical counterparts to the transient sources RX J0544:1‐7100 and RX J0520:5‐6932. The counterparts are suggested to be B-type stars. Optical data from the observations carried out at ESO and SAAO, together with results from the OGLE data base, are presented. In addition, X-ray data from the RXTE AllSky Monitor are investigated for long-term periodicities. A strong suggestion for a binary period of 24.4 d is seen in RX J0520:5‐6932 from the OGLE data.</w:t>
      </w:r>
      <w:r>
        <w:br/>
      </w:r>
      <w:r>
        <w:rPr>
          <w:rStyle w:val="VerbatimChar"/>
        </w:rPr>
        <w:t xml:space="preserve">## 20240                                                                                                                                                                                                                                                                                                                                                                                                                                                                                                                                                                                                                                                                                                                                                                                                                                                                                                                                                                                                                                                                                                                                                                                                                                                                                                                                                                                                                                                                                                                                                                                                                                                                                                                                                                                                                                                                                                                                                                                                                                                                                                                                                                                                                                                                                                                                                                                                                                                                                                                                                                                                                                                                                                                                                                                                                                                                                                                                                                                                                                                                                                                                                                                                                                                                                                                                                                                                                                                                                                                                                                                                                                                                                                                                                                                                                                                                                                                                                                                                                                                                                                                                                                                                                                                                                                                                                                                                                                                                                                                                                                                                                                                                                                                                                                                                                                                                                                                                                                                                                                                                                                                                                                                                                                                                                                                                                                                                          The UKIRT Infrared Deep Sky Survey ZY JHK photometric system: passbands and synthetic colours The UKIRT Infrared Deep Sky Survey is a set of v e surveys of complementary combinations of area, depth, and Galactic latitude, which began in 2005 May. The surveys use the UKIRT Wide Field Camera (WFCAM), which has a solid angle of 0.21deg 2 . Here we introduce and characterise the ZYJHK photometric system of the camera, which covers the wavelength range 0:83 2:37 m. We synthesise response functions for the v e passbands, and compute colours in the WFCAM, SDSS and 2MASS bands, for brown dwarfs, stars, galaxies and quasars of dieren t types. We provide a recipe for others to compute colours from their own spectra. Calculations are presented in the Vega system, and the computed osets to the AB system are provided, as well as colour equations between WFCAM lters and the SDSS and 2MASS passbands. We highlight the opportunities presented by the new Y lter at 0:97 1:07 m for surveys for hypothetical Y dwarfs (brown dwarfs cooler than T), and for quasars of very{high redshift, z &gt; 6:4.</w:t>
      </w:r>
      <w:r>
        <w:br/>
      </w:r>
      <w:r>
        <w:rPr>
          <w:rStyle w:val="VerbatimChar"/>
        </w:rPr>
        <w:t xml:space="preserve">## 20290                                                                                                                                                                                                                                                                                                                                                                                                                                                                                                                                                                                                                                                                                                                                                                                                                                                                                                                                                                                                                                                                                                                                                                                                                                                                                                                                                                                                                                                                                                                                                                                                                                                                                                                                                                                                                                                                                                                                                                                                                                                                                                                                                                                                                                                                                                                                                                                                                                                                                                                                                                                                                                                                                                                                                                                                                                                                                                                                                                                                                                                                                                                                                                                                                                                                                                                                                                                                                                                                                                                                                                                                                                                                                                                                                                                                                                                                                                                                                                                                                                                                                                                                                                                                                                                                                                                                                                                                                                                                                                                                                                                                                                                                                                                                                                                                                                                                                                                                                                                                                                                                                                                                                                           The Mass Assembly of Fossil Groups of Galaxies in the Millennium Simulation The evolution of present-day fossil galaxy groups is studied in the Millennium simulation. Using the corresponding Millennium gas simulation and semi-analytic galaxy catalogues, we select fossil groups at redshift zero according to the conventional observational criteria, and trace the haloes corresponding to these groups backwards in time, extracting the associated dark matter, gas and galaxy properties. The space density of the fossils from this study is remarkably close to the observed estimates and various possibilities for the remaining discrepancy are discussed. The fraction of X-ray bright systems which are fossils appears to be in reasonable agreement with observations, and the simulations predict that fossil systems will be found in significant numbers (3-4 per cent of the population) even in quite rich clusters. We find that fossils assemble a higher fraction of their mass at high redshifts, compared to non-fossil groups, with the ratio of the currently assembled halo mass to final mass, at any epoch, being about 10-20 per cent higher for fossils. This supports the paradigm whereby fossils represent undisturbed, early-forming systems in which large galaxies have merged to form a single dominant elliptical.</w:t>
      </w:r>
      <w:r>
        <w:br/>
      </w:r>
      <w:r>
        <w:rPr>
          <w:rStyle w:val="VerbatimChar"/>
        </w:rPr>
        <w:t xml:space="preserve">## 20298                                                                                                                                                                                                                                                                                                                                                                                                                                                                                                                                                                                                                                                                                                                                                                                                                                                                                                                                                                                                                                                                                                                                                                                                                                                                                                                                                                                                                                                                                                                                                                                                                                                                                                                                                                                                                                                                                                                                                                                                                                                                                                                                                                                                                                                                                                                                                                                                                                                                                                                                                                                                                                                                                                                                                                                                                                                                                                                                                                                                                                                                                                                                                                                                                                                                                                                                                                                                                                                                                                                                                                                                                                                                                                                                                                                                                                                                                                                                                                                                                                                                                                               AXIOM: Advanced X-ray imaging of the magnetosphere Planetary plasma and magnetic field environments can be studied in two complementary ways—by in situ measurements, or by remote sensing. While the former provide precise information about plasma behaviour, instabilities and dynamics on local scales, the latter offers the global view necessary to understand the overall interaction of the magnetospheric plasma with the solar wind. Some parts of the Earth’s magnetosphere have been remotely sensed, but the majority remains unexplored by this type of measurements. Here we propose a novel and more elegant approach employing remote X-ray imaging techniques, which are now possible thanks to the relatively recent discovery of solar wind charge exchange X-ray emissions in the vicinity of the Earth’s magnetosphere. In this article we describe how an appropriately designed and located X-ray telescope, supported by simultaneous in situ measurements of the solar wind, can be used to image the dayside magnetosphere, magnetosheath and bow shock, with a temporal and spatial resolution sufficient to address several key outstanding questions concerning how the solar wind interacts with the Earth’s magnetosphere on a global level. Global images of the dayside magnetospheric boundaries require vantage points well outside the magnetosphere. Our studies have led us to propose ‘AXIOM: Advanced X-ray Imaging of the Magnetosphere’, a concept mission using a Vega launcher with a LISA Pathfinder-type Propulsion Module to place the spacecraft in a Lissajous orbit around the Earth–Moon L1 point. The model payload consists of an X-ray Wide Field Imager, capable of both imaging and spectroscopy, and an in situ plasma and magnetic field measurement package. This package comprises a Proton-Alpha Sensor, designed to measure the bulk properties of the solar wind, an Ion Composition Analyser, to characterise the minor ion populations in the solar wind that cause charge exchange emission, and a Magnetometer, designed to measure the strength and direction of the solar wind magnetic field. We also show simulations that demonstrate how the proposed X-ray telescope design is capable of imaging the predicted emission from the dayside magnetosphere with the sensitivity and cadence required to achieve the science goals of the mission.</w:t>
      </w:r>
      <w:r>
        <w:br/>
      </w:r>
      <w:r>
        <w:rPr>
          <w:rStyle w:val="VerbatimChar"/>
        </w:rPr>
        <w:t xml:space="preserve">## 20305                                                                                                                                                                                                                                                                                                                                                                                                                                                                                                                                                                                                                                                                                                                                                                                                                                                                                                                                                                                                                                                                                                                                                                                                                                                                                                                                                                                                                                                                                                                                                                                                                                                                                                                                                                                                                                                                                                                                                                                                                                                                                                                                                                                                                                                                                                                                                                                                                                                                                                                                                                                                                                                                                                                                                                                                                                                                                                                                                                                                                                                                                                                                                                                                                                                                                                                                                                                                                                                                                                                                                                                                                                                                                                                                                                                                                                                                                                                                                                                                                                                                                                                                                                                                                                                                                                                                                                                                                                                                                                                                                                                                                                                                                                                                                                                                                                                                                                                                                                                                                                                                                                                                                                                                                                   Galactic cannibalism and CDM density profiles Using N-body simulations, we show that the process of formation of the brightest cluster galaxy through dissipationless galactic cannibalism can affect the inner cluster dark matter density profile. In particular, we use as a realistic test case the dynamical evolution of the galaxy cluster C0337-2522 at redshift z = 0.59, hosting in its centre a group of five elliptical galaxies which are likely to be the progenitor of a central giant elliptical. After the formation of the brightest cluster galaxy, the inner cluster dark matter density profile is significantly flatter (logarithmic slope 0.49? β? 0.90) than the original cusp (β = 1), as a consequence of dynamical friction heating of the massive galaxies against the diffuse cluster dark matter. In our simulations we have assumed that the cluster galaxies are made of stars only. We also show that the presence of galactic dark matter haloes can steepen the cluster central density profile. We conclude that galactic cannibalism could be a viable physical mechanism to reconcile - at least at the cluster scale - the flat dark matter haloes inferred observationally in some galaxy clusters with the steep haloes predicted by cosmological simulations.</w:t>
      </w:r>
      <w:r>
        <w:br/>
      </w:r>
      <w:r>
        <w:rPr>
          <w:rStyle w:val="VerbatimChar"/>
        </w:rPr>
        <w:t xml:space="preserve">## 20385                                                                                                                                                                                                                                                                                                                                                                                                                                                                                                                                                                                                                                                                                                                                                                                                                                                                                                                                                                                                                                                                                                                                                                                                                                                                                                                                                                                                                                                                                                                                                                                                                                                                                                                                                                                                                                                                                                                                                                                                                                                                                                                                                                                                                                                                                                                                                                                                                                                                                                                                                                                                                                                                                                                                                                                                                                                                                                                                                                                                                                                                                                                                                                                                                                                                                                                                                                                                                                                                                                                                                                                                                                                                                                                                                                                                                                                                                                                                                                                                                                                                                                                                                                                                                                                                                                                                                                                                                                                                                                                                                                                                                                                                                                                                                                                                                                                                                                                                                                                                                                                                                                                                                                                                                                                                              ExoMol: molecular line lists for exoplanet and other atmospheres The discovery of extrasolar planets is one of the major scientific advances of the last two decades. Hundreds of planets have now been detected and astronomers are beginning to characterize their composition and physical characteristics. To do this requires a huge quantity of spectroscopic data most of which are not available from laboratory studies. The ExoMol project will offer a comprehensive solution to this problem by providing spectroscopic data on all the molecular transitions of importance in the atmospheres of exoplanets. These data will be widely applicable to other problems and will be used for studies on cool stars, brown dwarfs and circumstellar environments. This paper lays out the scientific foundations of this project and reviews previous work in this area. A mixture of first principles and empirically tuned quantum mechanical methods will be used to compute comprehensive and very large rotation–vibration and rotation–vibration– electronic line lists. Methodologies will be developed for treating larger molecules such as methane and nitric acid. ExoMol will rely on these developments and the use of state-of-the-art</w:t>
      </w:r>
      <w:r>
        <w:br/>
      </w:r>
      <w:r>
        <w:rPr>
          <w:rStyle w:val="VerbatimChar"/>
        </w:rPr>
        <w:t xml:space="preserve">## 20401                                                                                                                                                                                                                                                                                                                                                                                                                                                                                                                                                                                                                                                                                                                                                                                                                                                                                                                                                                                                                                                                                                                                                                                                                                                                                                                                                                                                                                                                                                                                                                                                                                                                                                                                                                                                                                                                                                                                                                                                                                                                                                                                                                                                                                                                                                                                                                                                                                                                                                                                                                                                                                                                                                                                                                                                                                                                                                                                                                                                                                                                                                                                                                                                                                                                                                                                                                                                                                                                                                                                                                                                                                                                                                                                                                                                                                                                                                                                                                                                                                                                                                                                                                                                                                                                                                                                                                                                                                                                                                                                                                                                                                                                                                                                                                                                                                                                    Modelling the Galactic magnetic field on the plane in two dimensions We present a method for parametric modelling of the physical components of the Galaxy's magnetized interstellar medium, simulating the observables and mapping out the likelihood space using a Markov Chain Monte Carlo analysis. We then demonstrate it using total and polarized synchrotron emission data as well as rotation measures of extragalactic sources. With these three data sets, we define and study three components of the magnetic field: the large-scale coherent field, the small-scale isotropic random field and the ordered field. In this first paper, we use only data along the Galactic plane and test a simple two-dimensional (2D) logarithmic spiral model for the magnetic field that includes a compression and a shearing of the random component giving rise to an ordered component. We demonstrate with simulations that the method can indeed constrain multiple parameters yielding measures of, for example, the ratios of the magnetic field components. Though subject to uncertainties in thermal and cosmic ray electron densities and depending on our particular model parametrization, our preliminary analysis shows that the coherent component is a small fraction of the total magnetic field and an ordered component comparable in strength to the isotropic random component is required to explain the polarization fraction of synchrotron emission. We outline further work to extend this type of analysis to study the magnetic spiral arm structure, the details of the turbulence as well as the 3D structure of the magnetic field.</w:t>
      </w:r>
      <w:r>
        <w:br/>
      </w:r>
      <w:r>
        <w:rPr>
          <w:rStyle w:val="VerbatimChar"/>
        </w:rPr>
        <w:t xml:space="preserve">## 20410                                                                                                                                                                                                                                                                                                                                                                                                                                                                                                                                                                                                                                                                                                                                                                                                                                                                                                                                                                                                                                                                                                                                                                                                                                                                                                                                                                                                                                                                                                                                                                                                                                                                                                                                                                                                                                                                                                                                                                                                                                                                                                                                                                                                                                                                                                                                                                                                                                                                                                                                                                                                                                                                                                                                                                                                                                                                                                                                                                                                                                                                                                                                                                                                                                                                                                                                                                                                                                                                                                                                                                                                                                                                                                                                                                                                                                                                                                                                                                                                                                                                                                                                                                                                                                                                                                                                                                                                                                                                                                                                                                                                                                                                                                                                                                                                                                                                                                                                                                                                                                                                                                                                                                                                                                                                                                                                                                                                                                                                                                                                                                                                                                                                                                                                                                                                                     Definitive Sun-as-a-star p-mode frequencies: 23 years of BiSON observations We present a list of 'best possible' estimates of low-degree p-mode frequencies from 8640 days of observations made by the Birmingham Solar-Oscillations Network (BiSON). This is the longest stretch of helioseismic data ever used for this purpose, giving exquisite precision in the estimated frequencies. Every effort has been made in the analysis to ensure that the frequency estimates are also accurate. In addition to presenting the raw best-fitting frequencies from our 'peak-bagging' analysis, we also provide tables of corrected frequencies pertinent to the quiet-Sun and an intermediate level of solar activity.</w:t>
      </w:r>
      <w:r>
        <w:br/>
      </w:r>
      <w:r>
        <w:rPr>
          <w:rStyle w:val="VerbatimChar"/>
        </w:rPr>
        <w:t xml:space="preserve">## 20438                                                                                                                                                                                                                                                                                                                                                                                                                                                                                                                                                                                                                                                                                                                                                                                                                                                                                                                                                                                                                                                                                                                                                                                                                                                                                                                                                                                                                                                                                                                                                                                                                                                                                                                                                                                                                                                                                                                                                                                                                                                                                                                                                                                                                                                                                                                                                                                                                                                                                                                                                                                                                                                                                                                                                                                                                                                                                                                                                                                                                                                                                                                                                                                                                                                                                                                                                                                                                                                                                                                                                                                                                                                                                                                                                                                                                                                                                                                                                                                                                                                                                                                                                                                                                                                                                                                                                                                                                                                                                                                                                                                                       HiZELS: a high-redshift survey of Hα emitters – I. The cosmic star formation rate and clustering at z= 2.23 We present results from a near-infrared narrow-band survey of emission-line galaxies at z = 2.23, using the Wide Field Camera on the United Kingdom Infrared Telescope. The H2S1 narrow-band filter ( �c = 2.121µm) we employ selects the Hemission line redshifted to z = 2.23, and is thus suitable for selecting 'typical' star forming g alaxies and active galactic nuclei at this epoch. The pilot study was undertaken in the well studied Cosmological Evolution Survey field (COSMOS) and is already the largest near-infrar ed narrow-band survey at this depth, with a line flux limit of FH� � 10 −16 erg s −1 cm −2 over 0.60 square degrees, probing �220× 10 3 Mpc 3 (co-moving) down to a limiting star formation rate of �30M⊙ yr −1 (3�). In this paper we present the results from our pilot survey and evaluate the Hluminosity function and estimate the clustering properties of Hemitters at z = 2.23 from 55 detected galaxies. The integrated luminosity function is used to est imate the volume averaged star formation rate at z = 2.23: �SFR = 0.17 +0.16 −0.09M⊙ yr −1 Mpc −3 for LH� &gt; 10 42 erg s −1 . For the first time, we use the Hstar-formation tracer to reliably constrainSFR out to z = 2.23 demonstrating the rapid increase inSFR out to this redshift as well as confirming the flattening inSFR betweenz � 1-2. In addition to the luminosity distribution, we analyse t he clustering properties of these galaxies. Using the 2-point angular correlation function, !(�), we estimate a real space correlation length of r0 = 4.2 +0.4 −0.2 h −1 Mpc. In comparison to models of clustering which take into account bias evolution, we estimate that these galaxies are hosted by dark matter halos of mass Mhalo � 10 12 M⊙ consistent with the progenitors of the Milky</w:t>
      </w:r>
      <w:r>
        <w:br/>
      </w:r>
      <w:r>
        <w:rPr>
          <w:rStyle w:val="VerbatimChar"/>
        </w:rPr>
        <w:t xml:space="preserve">## 20440                                                                                                                                                                                                                                                                                                                                                                                                                                                                                                                                                                                                                                                                                                                                                                                                                                                                                                                                                                                                                                                                                                                                                                                                                                                                                                                                                                                                                                                                                                                                                                                                                                                                                                                                                                                                                                                                                                                                                                                                                                                                                                                                                                                                                                                                                                                                                                                                                                                                                                                                                                                                                                                                                                                                                                                                                                                                                                                                                                                                                                                                                                                                                                                                                                                                                                                                                                                                                                                                                                                                                                                                                                                                                                                                                                                                                                                                                                                                                                                                                                                                                                                                                                                                                                                                                                                                                                                                                                                                                                                                                                                                                                                                                                                                                                                                                                                                                                                                                                                  Using Kepler transit observations to measure stellar spot belt migration rates Planetary transits provide a unique opportunity to investigate the surface distributions of star spots. Our aim is to determine if, with continuous observation (such as the data that will be provided by the Kepler mission), we can in addition measure the rate of drift of the spot belts. We begin by simulating magnetic cycles suitable for the Sun and more active stars, incorporating both flux emergence and surface transport. This provides the radial magnetic field distribution on the stellar surface as a function of time. We then model the transit of a planet whose orbital axis is misaligned with the stellar rotation axis. Such a planet could occult spots at a range of latitudes. This allows us to complete the forward modelling of the shape of the transit light curve. We then attempt the inverse problem of recovering spot locations from the transit alone. From this we determine if transit light curves can be used to measure spot belt locations as a function of time. We find that for low-activity stars such as the Sun, the 3.5-year Kepler window is insufficient to determine this drift rate. For more active stars, it may be difficult to distinguish subtle differences in the nature of flux emergence, such as the degree of overlap of the ‘butterfly wings’. The rate and direction of drift of the spot belts can however be determined for these stars. This would provide a critical test of dynamo theory.</w:t>
      </w:r>
      <w:r>
        <w:br/>
      </w:r>
      <w:r>
        <w:rPr>
          <w:rStyle w:val="VerbatimChar"/>
        </w:rPr>
        <w:t xml:space="preserve">## 20490                                                                                                                                                                                                                                                                                                                                                                                                                                                                                                                                                                                                                                                                                                                                                                                                                                                                                                                                                                                                                                                                                                                                                                                                                                                                                                                                                                                                                                                                                                                                                                                                                                                                                                                                                                                                                                                                                                                                                                                                                                                                                                                                                                                                                                                                                                                                                                                                                                                                                                                                                                                                                                                                                                                                                                                                                                                                                                                                                                                                                                                                                                                                                                                                                                                                                                                                                                                                                                                                                                                                                                                                                                                                                                                                                                                                                                                                                                                                                                                                                                                                                      The properties of brown dwarfs and low-mass hydrogen-burning stars formed by disc fragmentation We suggest that a high proportion of brown dwarf (BD) stars are formed by gravitational fragmentation of massive extended discs around Sun-like primary stars. We argue that such discs should arise frequently, but should be observed infrequently, precisely because they fragment rapidly. By performing an ensemble of radiation-hydrodynamic simulations, we show that such discs typically fragment within a few thousand years, and produce mainly BD stars, but also planetary-mass (PM) stars and very low-mass hydrogen-burning (HB) stars. Subsequently most of the lower mass stars (i.e. the PM and BD stars) are ejected by mutual interactions. We analyse the statistical properties of these stars, and compare them with observations. \n \nAfter a few hundred thousand years the Sun-like primary is typically left with a close low-mass HB companion, and two much wider companions: a low-mass HB star and a BD star, or a BD–BD binary. The orbits of these companions are highly eccentric, and not necessarily coplanar, either with one another, or with the original disc. There is a BD desert extending out to at least ∼100 au; this is because BDs tend to be formed further out than low-mass HB stars, and then they tend to be scattered even further out, or even into the field. \n \nBDs form with discs of a few Jupiter masses and radii of a few tens of au, and they are more likely to retain these discs if they remain bound to the primary star. Binaries form by pairing of the newly formed stars in the disc, giving a low-mass binary fraction of ∼0.16. These binaries include close and wide BD/BD binaries and BD/PM binaries. Binaries can be ejected into the field and survive, even if they have quite wide separations. BDs that remain as companions to Sun-like stars are more likely to be in BD/BD binaries than are BDs ejected into the field. The presence of close and distant companions around Sun-like stars may inhibit planet formation by core accretion. \n \nWe conclude that disc fragmentation is a robust mechanism for BD formation. Even if only a small fraction of Sun-like stars host the required massive extended discs, this mechanism can produce all the PM stars observed, most of the BD stars and a significant proportion of the very low-mass HB stars.</w:t>
      </w:r>
      <w:r>
        <w:br/>
      </w:r>
      <w:r>
        <w:rPr>
          <w:rStyle w:val="VerbatimChar"/>
        </w:rPr>
        <w:t xml:space="preserve">## 20492                                                                                                                                                                                                                                                                                                                                                                                                                                                                                                                                                                                                                                                                                                                                                                                                                                                                                                                                                                                                                                                                                                                                                                                                                                                                                                                                                                                                                                                                                                                                                                                                                                                                                                                                                                                                                                                                                                                                                                                                                                                                                                                                                                                                                                                                                                                                                                                                                                                                                                                                                                                                                                                                                                                                                                                                                                                                                                                                                                                                                                                                                                                                                                                                                                                                                                                                                                                                                                                                                                                                                                                                                                                                                                                                                                                                                                                                                                                                                                                                                                                                                                                                                                                                                                                                                                                                                                                                                                                                                                                                                                                                                                                                                                                                                                                                                                                                                                                                            Cosmological constraints from COMBO-17 using 3D weak lensing We present the first application of the {3D} cosmic shear method developed in Heavens, Kitching \\&amp; Taylor and the geometric shear-ratio analysis developed in Taylor et al., to the {COMBO-17} data set. {3D} cosmic shear has been used to analyse galaxies with redshift estimates from two random {COMBO-17} fields covering 0.52 deg2 in total, providing a conditional constraint in the (??8, ??m) plane as well as a conditional constraint on the equation of state of dark energy, parametrized by a constant w ??? pde/??dec2. The (??8, ??m) plane analysis constrained the relation between ??8 and ??m to be ??8(??m/0.3)0.57+/-0.19 = 1.06+0.17-0.16, in agreement with a {2D} cosmic shear analysis of {COMBO-17.} The {3D} cosmic shear conditional constraint on w using the two random fields is w = -1.27+0.64-0.70. The geometric shear-ratio analysis has been applied to the A901/2 field, which contains three small galaxy clusters. Combining the analysis from the A901/2 field, using the geometric shear-ratio analysis, and the two random fields, using {3D} cosmic shear, w is conditionally constrained to w = -1.08+0.63-0.58. The errors presented in this paper are shown to agree with Fisher matrix predictions made in Heavens, Kitching \\&amp; Taylor and Taylor et al. When these methods are applied to large data sets, as expected soon from surveys such as {Pan-STARRS} and {VST-KIDS}, the dark energy equation of state could be constrained to an unprecedented degree of accuracy.</w:t>
      </w:r>
      <w:r>
        <w:br/>
      </w:r>
      <w:r>
        <w:rPr>
          <w:rStyle w:val="VerbatimChar"/>
        </w:rPr>
        <w:t xml:space="preserve">## 20507                                                                                                                                                                                                                                                                                                                                                                                                                                                                                                                                                                                                                                                                                                                                                                                                                                                                                                                                                                                                                                                                                                                                                                                                                                                                                                                                                                                                                                                                                                                                                                                                                                                                                                                                                                                                                                                                                                                                                                                                                                                                                                                                                                                                                                                                                                                                                                                                                                                                                                                                                                                                                                                                                                                                                                                                                                                                                                                                                                                                                                                                                                                                                                                                                                                                                                                                                                                                                                                                                                                                                                                                                                                                                                                                                                                                                                                                                                                                                                                                                                                                                                                       An ASCA Study of the Heavy Element Distribution in Clusters of Galaxies We perform a spatially resolved X-ray spectroscopic study of a set of 11 relaxed clusters of galaxies observed by the ROSAT/PSPC and ASCA/SIS. Using a method, which corrects for the energy-dependent effects of the ASCA point-spread function based on ROSAT images, we constrain the spatial distribution of Ne, Si, S, and Fe in each cluster. Theoretical prescriptions for the chemical yields of Types Ia and II supernovae then allow determination of the Fe enrichment from both types of supernovae as a function of radius within each cluster. Using optical measurements from the literature, we also determine the iron mass-to-light ratio (IMLR) separately for Fe synthesized in both types of supernovae. For clusters with the best photon statistics, we find that the total Fe abundance decreases significantly with radius while the Si abundance is either flat or decreases less rapidly, resulting in an increasing Si/Fe ratio with radius. This result indicates a greater predominance of Type II supernova (SN) enrichment at large radii in clusters. On average, the IMLR synthesized within Type II SNe increases with radius within clusters, while the IMLR synthesized within Type Ia SNe decreases. At a fixed radius of 0.4 Rvirial there is also a factor of 5 increase in the IMLR synthesized by Type II SNe between groups and clusters. This suggests that groups expelled as much as 90% of the Fe synthesized within Type II SNe at early times. All of these results are consistent with a scenario in which the gas was initially heated and enriched by Type II SN-driven galactic winds. Because of the high entropy of the preheated gas, SN II products are only weakly captured in groups. Gravitationally bound gas was then enriched with elements synthesized by Type Ia supernovae as gas-rich galaxies accreted onto clusters and were stripped during passage through the cluster core via density-dependent mechanisms (e.g., ram pressure ablation, galaxy harassment, etc.). We suggest that the high Si/Fe ratios in the outskirts of rich clusters may arise from enrichment by Type II SNe released to the intracluster medium via galactic starburst-driven winds. Low S/Fe ratios observed in clusters suggest metal-poor galaxies as a major source of SN II products.</w:t>
      </w:r>
      <w:r>
        <w:br/>
      </w:r>
      <w:r>
        <w:rPr>
          <w:rStyle w:val="VerbatimChar"/>
        </w:rPr>
        <w:t xml:space="preserve">## 20532                                                                                                                                                                                                                                                                                                                                                                                                                                                                                                                                                                                                                                                                                                                                                                                                                                                                                                                                                                                                                                                                                                                                                                                                                                                                                                                                                                                                                                                                                                                                                                                                                                                                                                                                                                                                                                                                                                                                                                                                                                                                                                                                                                                                                                                                                                                                                                                                                                                                                                                                                                                                                                                                                                                                                                                                                                                                                                                                                                                                                                                                                                                                                                                                                                                                                                                                                                                                                                                                                                                                                                                                                                                                                                                                                                                                                                                                                                                                                                                                                                                                                                                                                                                                                                                                                                                                                                                                                                                                                                                                                                                                                                                                                                                                                                                                                                                                                                                                                                                                                                             The evolution of barred spiral galaxies in the Hubble Deep Fields North and South The frequency of barred spiral galaxies as a function of redshift contains important information on the gravitational influence of stellar disks in their dark matter halos and also may distinguish between contemporary theories for the origin of galactic bulges. In this paper we present a new quantitative method for determining the strength of barred spiral structure, and verify its robustness to redshift-dependent effects. By combining galaxy samples from the Hubble Deep Field North with newly available data from the Hubble Deep Field South, we are able to define a statistical sample of 18 objectively-defined low-inclination barred spiral systems with I814W &lt; 23.2 mag. Analysing the proportion of barred spiral galaxies seen as a function of redshift, we find a significant decline in the barred fraction beyond redshifts z ≃ 0.5. The physical significance of this effect remains unclear, but several possibilities include dynamically hotter (or increasingly dark-matter dominated) high-redshift discs, or an enhanced efficiency in bar destruction at high redshifts. By investigating the formation of the “orthogonal” axis of Hubble’s classification tuning fork, our result complements studies of evolution in the early–late sequence, and pushes to later epochs the redshift at which the Hubble classification sequence is observed to be in place.</w:t>
      </w:r>
      <w:r>
        <w:br/>
      </w:r>
      <w:r>
        <w:rPr>
          <w:rStyle w:val="VerbatimChar"/>
        </w:rPr>
        <w:t xml:space="preserve">## 20538                                                                                                                                                                                                                                                                                                                                                                                                                                                                                                                                                                                                                                                                                                                                                                                                                                                                                                                                                                                                                                                                                                                                                                                                                                                                                                                                                                                                                                                                                                                                                                                                                                                                                                                                                                                                                                                                                                                                                                                                                                                                                                                                                                                                                                                                                                                                                                                                                                                                                                                                                                                                                                                                                                                                                                                                                                                                                                                                                                                                                                                                                                                                                                                                                                                                                                                                                                                                                                                                                                                                                                                                                                                                                                                                                                                                                                                                                                                                                                                                                                                                                                                                                                                                                                                                                                                                                                                                                                                                                                                                                                                                                                                                                                                                                                                                                                                                                                                                                                                                                                                                                                                                                                      Simulations of the grand design galaxy M51: a case study for analysing tidally induced spiral structure We present hydrodynamical models of the grand design spiral M51 (NGC 5194), and its interaction with its companion NGC 5195. Despite the simplicity of our models, our simulations capture the present day spiral structure of M51 remarkably well, and even reproduce details such as a kink along one spiral arm, and spiral arm bifurcations. We investigate the oset between the stellar and gaseous spiral arms, and nd at most times (including the present day) there is no oset between the stars and gas to within our error bars. We also compare our simulations with recent observational analysis of M51. We compute the pattern speed versus radius, and like the observations, nd no single global pattern speed. We also show that the spiral arms cannot be tted well by logarithmic spirals. We interpret these ndings as evidence that M51 does not exhibit a quasi-steady density wave, as would be predicted by density wave theory. The internal structure of M51 derives from the complicated and dynamical interaction with its companion, resulting in spiral arms showing considerable structure in the form of short-lived kinks and bifurcations. Rather than trying to model such galaxies in terms of global spiral modes with</w:t>
      </w:r>
      <w:r>
        <w:br/>
      </w:r>
      <w:r>
        <w:rPr>
          <w:rStyle w:val="VerbatimChar"/>
        </w:rPr>
        <w:t xml:space="preserve">## 20563                                                                                                                                                                                                                                                                                                                                                                                                                                                                                                                                                                                                                                                                                                                                                                                                                                                                                                                                                                                                                                                                                                                                                                                                                                                                                                                                                                                                                                                                                                                                                                                                                                                                                                                                                                                                                                                                                                                                                                                                                                                                                                                                                                                                                                                                                                                                                                                                                                                                                                                                                                                                                                                                                                                                                                                                                                                                                                                                                                                                                                                                                                                                                                                                                                                                                                                                                                                                                                                                                                                                                                                                                                                                                                                                                                                                                     A near-infrared morphological comparison of high-redshift submillimetre and radio galaxies: massive star-forming discs versus relaxed spheroids We present deep, high-quality K-band images of complete subsamples of powerful radio and submillimetre galaxies at redshifts z ≃ 2. The data were obtained in the very best available seeing via queue-based observations at the United Kingdom Infrared Telescope and Gemini-North, with integration times scaled to ensure that comparable rest-frame surface brightness levels are reached for all of the galaxies. We fit two-dimensional axisymmetric galaxy models to these images to determine basic galaxy morphological parameters at rest-frame optical wavelengths λ rest &gt; 4000 A, varying luminosity, axial ratio, half-light radius r 1/2 and Sersic index n. We find that, while a minority of the images show some evidence of galaxy interactions, &gt;95 per cent of the rest-frame optical light in all the galaxies is well described by these simple axisymmetric models. We also find evidence for a clear difference in morphology between these two classes of galaxy; fits to the individual images and to the image stacks reveal that the radio galaxies are moderately large (〈n 1/2 〉 = 8.4 ± 1.1 kpc; median r 1/2 = 7.8) de Vaucouleurs spheroids ((n) = 4.07 ± 0.27; median n = 3.87), while the submillimetre galaxies appear to be moderately compact (〈r 1/2 〉 = 3.4 ± 0.3 kpc; median r 1/2 = 3.1 kpc) exponential discs ((n) = 1.44 ± 0.16; median n = 1.08). Model fits to the stacked images yield very similar results. We show that the z ≃ 2 radio galaxies display a well-defined Kormendy (μ e -r e ) relation but that, while larger than other recently studied massive galaxy populations at comparable redshifts, they are still a factor of ≃1.5 times smaller than their local counterparts. The scalelengths of the starlight in the submillimetre galaxies are comparable to those reported for the molecular gas, suggesting that the two may be colocated. Their sizes are also similar to those of comparably massive quiescent galaxies at z &gt; 1.5, allowing the possibility of an evolutionary connection following cessation/quenching of the observed star formation activity. In terms of stellar mass surface density, the majority of the radio galaxies lie within the locus defined by local ellipticals of comparable stellar mass. In contrast, while best modelled as discs at the epoch of bright dust-enshrouded star formation, most of the submillimetre galaxies have higher stellar mass densities than local galaxies, and appear destined to evolve into present-day massive ellipticals.</w:t>
      </w:r>
      <w:r>
        <w:br/>
      </w:r>
      <w:r>
        <w:rPr>
          <w:rStyle w:val="VerbatimChar"/>
        </w:rPr>
        <w:t xml:space="preserve">## 20606                                                                                                                                                                                                                                                                                                                                                                                                                                                                                                                                                                                                                                                                                                                                                                                                                                                                                                                                                                                                                                                                                                                                                                                                                                                                                                                                                                                                                                                                                                                                                                                                                                                                                                                                                                                                                                                                                                                                                                                                                                                                                                                                                                                                                                                                                                                                                                                                                                                                                                                                                                                                                                                                                                                                                                                                                                                                                                                                                                                                                                                                                                                                                                                                                                                                                                                                                                                                                                                                                                                                                                                                                                                                                                                                                                                                                                                                                                                                                                                                                                                                                                                                                                                                                                                                                                                                                                                                                                                                                                                                                                                                                                                                                                                                                                                                                                                                                                                                                                                                                                                                                                                                                                                                                                                                                                                                                                                                                                                                                                                                                                                                                                               The Chandra Small Magellanic Cloud Wing Survey - the search for X-ray Binaries We have detected 523 sources in a survey of the Small Magellanic Cloud (SMC) Wing with Chandra. By cross-correlating the X-ray data with optical and near-infrared catalogues we have found 300 matches. Using a technique that combines X-ray colours and X-ray to optical flux ratios we have been able to assign preliminary classifications to 265 of the objects. Our identifications include four pulsars, one high-mass X-ray binary (HMXB) candidate, 34 stars and 185 active galactic nuclei (AGNs). In addition, we have classified 32 sources as ’hard’ AGNs which are likely absorbed by local gas and dust, and nine ’soft’ AGNs whose nature is still unclear. Considering the abundance of HMXBs discovered so far in the Bar of the SMC the number that we have detected in the Wing is low.</w:t>
      </w:r>
      <w:r>
        <w:br/>
      </w:r>
      <w:r>
        <w:rPr>
          <w:rStyle w:val="VerbatimChar"/>
        </w:rPr>
        <w:t xml:space="preserve">## 20627                                                                                                                                                                                                                                                                                                                                                                                                                                                                                                                                                                                                                                                                                                                                                                                                                                                                                                                                                                                                                                                                                                                                                                                                                                                                                                                                                                                                                                                                                                                                                                                                                                                                                                                                                                                                                                                                                                                                                                                                                                                                                                                                                                                                                                                                                                                                                                                                                                                                                                                                                                                                                                                                                                                                                                                                                                                                                                                                                                                                                                                                                                                                                                                                                                                                                                                                                                                                                                                                                                                                                                                                                                                                                                                                                                                                                                                                                                                                                                                                                                                                                                                                                                                                                                                                                                           Probing the neutrino mass hierarchy with cosmic microwave background weak lensing We forecast constraints on cosmological parameters with primary cosmic microwave background (CMB) anisotropy information and weak lensing reconstruction with a future post-Planck CMB experiment, the Cosmic Origins Explorer (COrE), using oscillation data on the neutrino mass splittings as prior information. Our Markov chain Monte Carlo (MCMC) simulations in flat models with a non-evolving equation of state of dark energy w give typical 68 per cent upper bounds on the total neutrino mass of 0.136 and 0.098 eV for the inverted and normal hierarchies, respectively, assuming the total summed mass is close to the minimum allowed by the oscillation data for the respective hierarchies (0.10 and 0.06 eV). Including geometric information from future baryon acoustic oscillation measurements with the complete Baryon Oscillation Spectroscopic Survey, Type Ia supernovae distance moduli from Wide-Field Infrared Survey Telescope (WFIRST) and a realistic prior on the Hubble constant, these upper limits shrink to 0.118 and 0.080 eV for the inverted and normal hierarchies, respectively. Addition of these distance priors also yields per cent-level constraints on w. We find tension between our MCMC results and the results of a Fisher matrix analysis, most likely due to a strong geometric degeneracy between the total neutrino mass, the Hubble constant and w in the unlensed CMB power spectra. If the minimal-mass, normal hierarchy were realized in nature, the inverted hierarchy should be disfavoured by the full data combination at typically greater than the 2σ level. For the minimal-mass inverted hierarchy, we compute the Bayes factor between the two hierarchies for various combinations of our forecast data sets, and find that the future cosmological probes considered here should be able to provide ‘strong’ evidence (odds ratio 12:1) for the inverted hierarchy. Finally, we consider potential biases of the other cosmological parameters from assuming the wrong hierarchy and find that all biases on the parameters are below their 1σ marginalized errors.</w:t>
      </w:r>
      <w:r>
        <w:br/>
      </w:r>
      <w:r>
        <w:rPr>
          <w:rStyle w:val="VerbatimChar"/>
        </w:rPr>
        <w:t xml:space="preserve">## 20630                                                                                                                                                                                                                                                                                                                                                                                                                                                                                                                                                                                                                                                                                                                                                                                                                                                                                                                                                                                                                                                                                                                                                                                                                                                                                                                                                                                                                                                                                                                                                                                                                                                                                                                                                                                                                                                                                                                                                                                                                                                                                                                                                                                                                                                                                                                                                                                                                                                                                                                                                                                                                                                                                                                                                                                                                                                                                                                                                                                                                                                                                                                                                                                                                                                                                                                                                                                                                                                                                                                                                                                                                                                                                                                                                                                                                                                                                                                                                                                                                                                                                                                                                                                                                                                                                                                                                                                                                                                                                                                                                                                                                                                                                                                                                                                                                                                                                                                                                                                            Polarized radio emission from a magnetar We present polarization observations of the radio emitting magnetar AXP J1810-197. Using simultaneous multi-frequency observations performed at 1.4, 4.9 and 8.4 GHz, we obtained polarization information for single pulses and the average pulse profile at several epochs. We find that in several respects this magnetar source shows similarities to the emission properties of normal radio pulsars while simultaneously showing striking differences. The emission is nearly 80-95% polarized, often with a low but significant degree of circular polarization at all frequencies which can be much greater in selected single pulses. The position angle swing has a low average slope of only 1 deg/deg, deviating significantly from an S-like swing as often seen in radio pulsars which is usually interpreted in terms of a rotating vector model and a dipolar magnetic field. The observed position angle is consistent at all frequencies while showing significant secular variations. On average the interpulse is less linearly polarized but shows a higher degree of circular polarization. Some epochs reveal the existence of non-orthogonal emission modes in the main pulse and systematic wiggles in the PA swing, while the interpulse shows a large variety of position angle values. We interprete many of the emission properties as propagation effects in a non-dipolar magnetic field configuration where emission from different multipole components is observed.</w:t>
      </w:r>
      <w:r>
        <w:br/>
      </w:r>
      <w:r>
        <w:rPr>
          <w:rStyle w:val="VerbatimChar"/>
        </w:rPr>
        <w:t xml:space="preserve">## 20640                                                                                                                                                                                                                                                                                                                                                                                                                                                                                                                                                                                                                                                                                                                                                                                                                                                                                                                                                                                                                                                                                                                                                                                                                                                                                                                                                                                                                                                                                                                                                                                                                                                                                                                                                                                                                                                                                                                                                                                                                                                                                                                                                                                                                                                                                                                                                                                                                                                                                                                                                                                                                                                                                                                                                                                                                                                                                                                                                                                                                                                                                                                                                                                                                                                                                                                                                                                                                                                                                                                                                                                                                                                                                                                                                                                                                                                                                                                                                                                                                                                                                                                                                                                                                                                                                                                                                                                                                                                                                                                                                                                                                                                                                                                                                                                                                                                                                                                                                                                                                                                                                                                                                                                                          A method for the direct determination of the surface gravities of transiting extrasolar planets We show that the surface gravity of a transiting extrasolar planet can be calculated from only the spectroscopic orbit of its parent star and the analysis of its transit light curve. This does not require additional constraints, such as are often inferred from theoretical stellar models or model atmospheres. The planet’s surface gravity can therefore be measured precisely and from only directly observable quantities. We outline the method and apply it to the case of the first known transiting extrasolar planet, HD209458b. We find a surface gravity of gp = 9.28 ± 0.15ms i2 , which is an order of magnitude more precise than the best available measurements of its mass, radius and density. This confirms that the planet has a much lower surface gravity that that predicted by published theoretical models of gas giant planets. We apply our method to all fourteen known transiting extrasolar planets and find a significant correlation between surface gravity and orbital period, which is related to the known correlation between mass and period. This correlation may be the underlying eect as surface gravity is a fundamental parameter in the evaporation of planetary atmospheres.</w:t>
      </w:r>
      <w:r>
        <w:br/>
      </w:r>
      <w:r>
        <w:rPr>
          <w:rStyle w:val="VerbatimChar"/>
        </w:rPr>
        <w:t xml:space="preserve">## 20641                                                                                                                                                                                                                                                                                                                                                                                                                                                                                                                                                                                                                                                                                                                                                                                                                                                                                                                                                                                                                                                                                                                                                                                                                                                                                                                                                                                                                                                                                                                                                                                                                                                                                                                                                                                                                                                                                                                                                                                                                                                                                                                                                                                                                                                                                                                                                                                                                                                                                                                                                                                                                                                                                                                                                                                                                                                                                                                                                                                                                                                                                                                                                                                                                                                                                                                                                                                                                                                                                                                                                                                                                                                                                                                                                                                                                                                                                                                                                                                                                                                                                                                                                                                                                                                                                                                                                                                                                                                                                                                                                                                                                                                                                                                                                                                     Superhumps in Low-Mass X-Ray Binaries We propose a mechanism for the superhump modulations observed in optical photometry of at least two black-hole X-ray transients (SXTs). As in extreme mass-ratio cataclysmic variables (CVs), superhumps are assumed to result from the presence of the 3:1 orbital resonance in the accretion disc. This causes the disc to become non-axisymmetric and precess. However, the mechanism for superhump luminosity variations in low-mass X-ray binaries (LMXBs) must differ from that in CVs, where it is attributed to a tidally-driven modulation of the disc's viscous dissipation, varying on the beat between the orbital and disc precession period. By contrast in LMXBs, tidal dissipation in the outer accretion disc is negligible: the optical emission is overwhelmingly dominated by reprocessing of intercepted central X-rays. Thus a different origin for the superhump modulation is required. Recent observations and numerical simulations indicate that in an extreme mass-ratio system the disc area changes on the superhump period. We deduce that the superhumps observed in SXTs arise from a modulation of the reprocessed flux by the changing area. Therefore, unlike the situation in CVs, where the superhump amplitude is inclination-independent, superhumps should be best seen in low-inclination LMXBs, whereas an orbital modulation from the heated face of the secondary star should be more prominent at high inclinations. Modulation at the disc precession period (10 s of days) may indicate disc asymmetries such as warping. We comment on the orbital period determinations of LMXBs, and the possibility and significance of possible permanent superhump LMXBs.</w:t>
      </w:r>
      <w:r>
        <w:br/>
      </w:r>
      <w:r>
        <w:rPr>
          <w:rStyle w:val="VerbatimChar"/>
        </w:rPr>
        <w:t xml:space="preserve">## 20646                                                                                                                                                                                                                                                                                                                                                                                                                                                                                                                                                                                                                                                                                                                                                                                                                                                                                                                                                                                                                                                                                                                                                                                                                                                                                                                                                                                                                                                                                                                                                                                                                                                                                                                                                                                                                                                                                                                                                                                                                                                                                                                                                                                                                                                                                                                                                                                                                                                                                                                                                                                                                                                                                                                                                                                                                                                                                                                                                                                                                                                                                                                                                                                                                                                                                                                                                                                                                                                                                                                                                                                                                                                                                                                                                                                                                                                                                                                                                                                                                                                                                                                                                                                                                                                                                                                                                                                                                                                                                                                                                                                                                                                                                                                                                                                                                                                       The interaction of planetary nebulae and their asymptotic giant branch progenitors with the interstellar medium Interaction with the Interstellar Medium (ISM) cannot be ignored in understanding planetary nebula (PN) evolution and shaping. In an effort to understand the range of shapes observed in the outer envelopes of PNe, we have run a comprehensive set of three-dimensional hydrodynamic simulations, from the beginning of the asymptotic giant branch (AGB) superwind phase until the end of the post–AGB/PN phase. A ’triple-wind’ model is used, including a slow AGB wind, fast post–AGB wind and third wind reflecting the linear movement through the ISM. A wide range of stellar velocities, mass-loss rates and ISM densities have been considered. We find ISM interaction strongly affects outer PN structures, with the dominant shaping occuring during the AGB phase. The simulations predict four stages of PN– ISM interaction whereby the PN is initially unaffected (1), then limb-brightened in the direction of motion (2), then distorted with the star moving away from the geometric centre (3) and finally so distorted that the object is no longer recognisable as a PN and may not be classed as such (4). Parsec-size shells around PN are predicted to be common. The structure and brightness of ancient PNe is largely determined by the ISM interaction, caused by rebrightening during the second stage; this effect may address the current discrepancies in Galactic PN abundance. The majority of PNe will have tail structures. Evidence for strong interaction is found for all known planetary nebulae in globular clusters.</w:t>
      </w:r>
      <w:r>
        <w:br/>
      </w:r>
      <w:r>
        <w:rPr>
          <w:rStyle w:val="VerbatimChar"/>
        </w:rPr>
        <w:t xml:space="preserve">## 20659                                                                                                                                                                                                                                                                                                                                                                                                                                                                                                                                                                                                                                                                                                                                                                                                                                                                                                                                                                                                                                                                                                                                                                                                                                                                                                                                                                                                                                                                                                                                                                                                                                                                                                                                                                                                                                                                                                                                                                                                                                                                                                                                                                                                                                                                                                                                                                                                                                                                                                                                                                                                                                                                                                                                                                                                                                                                                                                                                                                                                                                                                                                                                                                                                                                                                                                                                                                                                                                                                                                                                                                                                                                                                                                                                                                                                                                                                                                                                                                                                                                                                                                                                                                                                                                                                                                                                                                                                                                                                                                                                                                                                                                                                                                                                                                                                                                                                                                                                                                                                                                                                                                                                                                                                                                                                                   Mergers and ejections of black holes in globular clusters We report on results of fully consistent N-body simulations of globular cluster models with N= 100 000 members containing neutron stars and black holes (BHs). Using the improved ‘algorithmic regularization’ method of Hellstrom &amp; Mikkola for compact subsystems, the new code nbody7 enables for the first time general relativistic coalescence to be achieved for post-Newtonian terms and realistic parameters. Following an early stage of mass segregation, a few BHs form a small dense core which usually leads to the formation of one dominant binary. The subsequent evolution by dynamical shrinkage involves the competing processes of ejection and mergers by radiation energy loss. Unless the binary is ejected, long-lived triple systems often exhibit Kozai cycles with extremely high inner eccentricity (e &gt; 0.999) which may terminate in coalescence at a few Schwarzschild radii. A characteristic feature is that ordinary stars as well as BHs and even BH binaries are ejected with high velocities. On the basis of the models studied so far, the results suggest a limited growth of a few remaining stellar mass BHs in globular clusters.</w:t>
      </w:r>
      <w:r>
        <w:br/>
      </w:r>
      <w:r>
        <w:rPr>
          <w:rStyle w:val="VerbatimChar"/>
        </w:rPr>
        <w:t xml:space="preserve">## 20660                                                                                                                                                                                                                                                                                                                                                                                                                                                                                                                                                                                                                                                                                                                                                                                                                                                                                                                                                                                                                                                                                                                                                                                                                                                                                                                                                                                                                                                                                                                                                                                                                                                                                                                                                                                                                                                                                                                                                                                                                                                                                                                                                                                                                                                                                                                                                                                                                                                                                                                                                                                                                                                                                                                                                                                                                                                                                                                                                                                                                                                                                                                                                                                                                                                                                                                                                                                                                                                                                                                                                                                                                                                                                                                                                                                                                                                                                                                                                                                                                                                                                                                                                                                                                                                                                                                                                                                                                                                                                                                                                                                                                                                                                                                                                                                                                                                                                                                                                                                                                                                                                                                                                                                                                                                                                                   Mergers and ejections of black holes in globular clusters We report on results of fully consistent N-body simulations of globular cluster models with N= 100 000 members containing neutron stars and black holes (BHs). Using the improved ‘algorithmic regularization’ method of Hellstrom &amp; Mikkola for compact subsystems, the new code nbody7 enables for the first time general relativistic coalescence to be achieved for post-Newtonian terms and realistic parameters. Following an early stage of mass segregation, a few BHs form a small dense core which usually leads to the formation of one dominant binary. The subsequent evolution by dynamical shrinkage involves the competing processes of ejection and mergers by radiation energy loss. Unless the binary is ejected, long-lived triple systems often exhibit Kozai cycles with extremely high inner eccentricity (e &gt; 0.999) which may terminate in coalescence at a few Schwarzschild radii. A characteristic feature is that ordinary stars as well as BHs and even BH binaries are ejected with high velocities. On the basis of the models studied so far, the results suggest a limited growth of a few remaining stellar mass BHs in globular clusters.</w:t>
      </w:r>
      <w:r>
        <w:br/>
      </w:r>
      <w:r>
        <w:rPr>
          <w:rStyle w:val="VerbatimChar"/>
        </w:rPr>
        <w:t xml:space="preserve">## 20664                                                                                                                                                                                                                                                                                                                                                                                                                                                                                                                                                                                                                                                                                                                                                                                                                                                                                                                                                                                                                                                                                                                                                                                                                                                                                                                                                                                                                                                                                                                                                                                                                                                                                                                                                                                                                                                                                                                                                                                                                                                                                                                                                                                                                                                                                                                                                                                                                                                                                                                                                                                                                                                                                                                                                                                                                                                                                                                                                                                                                                                                                                                                                                                                                                                                                                                                                                                                                                                                                                                                                                                                                                                                                                                                                                                                                                                                                                                                                                                                                                                                                                                                                                                                                                                                                                                                                                                                                                                   Confusion limited surveys: using WISE to quantify the rarity of warm dust around Kepler stars We describe a search for infra-red excess emission from dusty circumstellar material around 180,000 stars observed by the Kepler and WISE missions. This study is motivated by i) the potential to find bright warm disks around planet host stars, ii) a need to characterise the distribution of rare warm disks, and iii) the possible identification of candidates for discovering transiting dust concentrations. We find about 8,000 stars that have excess emission, mostly at 12um. The positions of these stars correlate with the 100um background level so most of the flux measurements associated with these excesses are spurious. We identify 271 stars with plausible excesses by making a 5MJy/sr cut in the IRAS 100um emission. The number counts of these excesses, at both 12 and 22um, have the same distribution as extra-Galactic number counts. Thus, although some excesses may be circumstellar, most can be explained as chance alignments with background galaxies. The one exception is a 22um excess associated with a relatively nearby A-type star that we were able to confirm because the disk occurrence rate is independent of stellar distance. Despite our low detection rate, these results place valuable upper limits on the distribution of large mid-infrared excesses; e.g. fewer than 1:1000 stars have 12um excesses (F_ obs/F_star) larger than a factor of five. In contrast to previous studies, we find no evidence for disks around 1790 stars with candidate planets (we attribute one significant 12um excess to a background galaxy), and no evidence that the disk distribution around planet hosts is different to the bulk population. Higher resolution imaging of stars with excesses is the best way to rule out galaxy confusion and identify more reliable disk candidates among Kepler stars. A similar survey to ours that focusses on nearby stars would be well suited to finding the distribution of rare warm disks.</w:t>
      </w:r>
      <w:r>
        <w:br/>
      </w:r>
      <w:r>
        <w:rPr>
          <w:rStyle w:val="VerbatimChar"/>
        </w:rPr>
        <w:t xml:space="preserve">## 20678                                                                                                                                                                                                                                                                                                                                                                                                                                                                                                                                                                                                                                                                                                                                                                                                                                                                                                                                                                                                                                                                                                                                                                                                                                                                                                                                                                                                                                                                                                                                                                                                                                                                                                                                                                                                                                                                                                                                                                                                                                                                                                                                                                                                                                                                                                                                                                                                                                                                                                                                                                                                                                                                                                                                                                                                                                                                                                                                                                                                                                                                                                                                                                                                                                                                                                                                                                                                                                                                                                                                                                                                                                                                                                                                                                                                                                                                                                                                                                                                                                                                                                                                                                                                                                                                                                                                                                                                                                                                                                                                                                                                                                                                                                                                                                                                                                                                                                                                                                                                                                                                                                                                                                                                                                                                     Shapelets — II. A method for weak lensing measurements Weak gravitational lensing provides a unique method to directly measure the distribution of mass in the Universe. Because the distortions induced by lensing in the shape of background galaxies are small, the measurement of weak lensing requires high precision. Here, we present a new method for obtaining reliable weak shear measurements. It is based on the shapelet function formalism presented in an earlier paper in which galaxy images are decomposed into several shape components, each providing independent estimates of the local shear. The formalism affords an efficient modelling and deconvolution of the point spread function. Using the unique properties of shapelets under distortions, we construct a simple, minimum variance estimator for the shear. We describe how we implement the method in practice, and test the method using realistic simulated images. We find our method to be stable and reliable for conditions analogous to ground-based surveys. Compared to earlier methods, our method has the advantages of being accurate, linear, mathematically well-defined, and optimally sensitive, as it uses the full shape information available for each galaxy.</w:t>
      </w:r>
      <w:r>
        <w:br/>
      </w:r>
      <w:r>
        <w:rPr>
          <w:rStyle w:val="VerbatimChar"/>
        </w:rPr>
        <w:t xml:space="preserve">## 20687                                                                                                                                                                                                                                                                                                                                                                                                                                                                                                                                                                                                                                                                                                                                                                                                                                                                                                                                                                                                                                                                                                                                                                                                                                                                                                                                                                                                                                                                                                                                                                                                                                                                                                                                                                                                                                                                                                                                                                                                                                                                                                                                                                                                                                                                                                                                                                                                                                                                                                                                                                                                                                                                                                                                                                                                                                                                                                                                                                                                                                                                                                                                                                                                                                                                                                                                                                                                                                                                                                                                                                                                                                                                                                                                                                                                                                                                                                                                                                                                                                                                                                                                                                                                                                                                                                                                                                                                                                                                                                                                                                                A comparative HST imaging study of the host galaxies of radio-quiet quasars, radio-loud quasars and radio galaxies: Paper I We present the first results from a major HST WFPC2 imaging study aimed at providing the first statistically meaningful comparison of the morphologies, luminosities, scalelengths and colours of the host galaxies of radio-quiet quasars, radio-loud quasars and radio galaxies. We describe the design of this study and present the images that have been obtained for the first half of our 33-source sample. We find that the hosts of all three classes of luminous AGN are massive elliptical galaxies, with scalelengths ≃10 kpc, and R−K colours consistent with mature stellar populations. Most importantly, this is first unambiguous evidence that, just like radio-loud quasars, essentially all radio-quiet quasars brighter than MR=−24 reside in massive ellipticals. This result removes the possibility that radio ‘loudness’ is directly linked to host galaxy morphology, but is however in excellent accord with the black hole/spheroid mass correlation recently highlighted by Magorrian et al. We apply the relations given by Magorrian et al. to infer the expected Eddington luminosity of the putative black hole at the centre of each of the spheroidal host galaxies we have uncovered. Comparison with the actual nuclear R-band luminosities suggests that the black holes in most of these galaxies are radiating at a few per cent of the Eddington luminosity; the brightest host galaxies in our low-z sample are capable of hosting quasars with MR≃− 28, comparable to the most luminous quasars at z≃3. Finally, we discuss our host-derived black hole masses in the context of the radio luminosity:black hole mass correlation recently uncovered for nearby galaxies by Franceschini et al., and consider the resulting implications for the physical origin of radio loudness.</w:t>
      </w:r>
      <w:r>
        <w:br/>
      </w:r>
      <w:r>
        <w:rPr>
          <w:rStyle w:val="VerbatimChar"/>
        </w:rPr>
        <w:t xml:space="preserve">## 20722                                                                                                                                                                                                                                                                                                                                                                                                                                                                                                                                                                                                                                                                                                                                                                                                                                                                                                                                                                                                                                                                                                                                                                                                                                                                                                                                                                                                                                                                                                                                                                                                                                                                                                                                                                                                                                                                                                                                                                                                                                                                                                                                                                                                                                                                                                                                                                                                                                                                                                                                                                                                                                                                                                                                                                                                                                                                                                                                                                                                                                                                                                                                                                                                                                                                                                                                                                                                                                                                                                                                                                                                                                                                                                                                                                                                                                                                                                                                                                                                                                                                                                                                                                                                                                                                                                                                                                                                                                                                                                                                                                                                                                                                                                                                                                                                                                                                                                                                                                                                                                                                                                                                                                                                                                                                                                                                                                                       SuperWASP Observations of the Transiting Extrasolar planet XO-1b ABSTRACT We report on observations of 11 transit events of the transiting extrasolar planet XO‐1b by the SuperWASP North observatory. From our data, obtained during 2004 May–September, we find that the XO‐1b orbital period is 3.941634 ± 0.000137 days, the planetary radius is 1.34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R_{\\mathrm{J}\\,}$ \\end{document} ± 0.12 \\documentclass{aastex} \\usepackage{amsbsy} \\usepackage{amsfonts} \\usepackage{amssymb} \\usepackage{bm} \\usepackage{mathrsfs} \\usepackage{pifont} \\usepackage{stmaryrd}...</w:t>
      </w:r>
      <w:r>
        <w:br/>
      </w:r>
      <w:r>
        <w:rPr>
          <w:rStyle w:val="VerbatimChar"/>
        </w:rPr>
        <w:t xml:space="preserve">## 20731                                                                                                                                                                                                                                                                                                                                                                                                                                                                                                                                                                                                                                                                                                                                                                                                                                                                                                                                                                                                                                                                                                                                                                                                                                                                                                                                                                                                                                                                                                                                                                                                                                                                                                                                                                                                                                                                                                                                                                                                                                                                                                                                                                                                                                                                                                                                                                                                                                                                                                                                                                                                                                                                                                                                                                                                                                                                                                                                                                                                                                                                                                                                                                                                                                                                                                                                                                                                                                                                                                                                                                                                                                                                                                                                                                                                                                                                                  On the prevalence of radio‐loud active galactic nuclei in brightest cluster galaxies: implications for AGN heating of cooling flows The prevalence of radio-loud AGN activity in present-day massive halos is determined using a sample of 625 nearby groups and clusters selected from the Sloan Digital Sky Survey. Brightest group and cluster galaxies (BCGs) are more likely to host a radio– loud AGN than other galaxies of the same stellar mass (by below a factor of two at a stellar mass of » 5 × 10 11 M¯, but rising to over an order of magnitude below 10 11 M¯). The distribution of radio luminosities for BCGs does not depend on mass, however, and is similar to that of field galaxies of the same stellar mass. Neither the radio–loud fraction nor the radio luminosity distribution of BCGs depends strongly on the velocity dispersion of the host cluster. The radio-AGN fraction is also studied as a function of distance from the cluster centre. Only within 0.2 r200 do cluster galaxies exhibit an enhanced likelihood of radio–loud AGN activity, which approaches that of the BCGs. In contrast to the radio properties, the fraction of galaxies with optical emission–line AGN activity is suppressed within r200 in groups and clusters, decreasing monotonically towards the cluster centre. It is argued that the radio–loud AGN properties of both BCGs and non-BCGs can naturally be explained if this activity is fuelled by cooling from hot gas surrounding the galaxy. Using observational estimates of the mechanical output of the radio jets, the time–averaged energy output associated with recurrent radio source activity is estimated for all group/cluster galaxies. Within the cooling radius of the cluster, the radio–mode heating associated with the BCG dominates over that of all other galaxies combined. The scaling between total radio–AGN energy output and cluster velocity dispersion is observed to be considerably shallower than the » ¾ 4 v scaling of the radiative cooling rate. Thus, unless either the mechanical–to–radio luminosity ratio or the efficiency of converting AGN mechanical energy into heating increases by 2–3 orders of magnitude between groups and rich clusters, radio–mode heating will not balance radiative cooling in systems of all masses. In groups, radio–AGN heating probably overcompensates the radiative cooling losses, and this may account for the observed entropy floor in these systems. In the most massive clusters, an additional heating process (most likely thermal conduction) may be required to supplement the AGN heating.</w:t>
      </w:r>
      <w:r>
        <w:br/>
      </w:r>
      <w:r>
        <w:rPr>
          <w:rStyle w:val="VerbatimChar"/>
        </w:rPr>
        <w:t xml:space="preserve">## 20749                                                                                                                                                                                                                                                                                                                                                                                                                                                                                                                                                                                                                                                                                                                                                                                                                                                                                                                                                                                                                                                                                                                                                                                                                                                                                                                                                                                                                                                                                                                                                                                                                                                                                                                                                                                                                                                                                                                                                                                                                                                                                                                                                                                                                                                                                                                                                                                                                                                                                                                                                                                                                                                                                                                                                                                                                                                                                                                                                                                                                                                                                                                                                                                                                                                                                                                                                                                                                                                                                                                                                                                                                                                                                                                                                                                                                                                                                                                                                                                                                                                                                                                                                                                                                                                                                                                                                                                                                                                                                                                                                                                                Simulations of Electron Acceleration at Collisionless Shocks: The Effects of Surface Fluctuations Energetic electrons are a common feature of interplanetary shocks and planetary bow shocks, and they are invoked as a key component of models of nonthermal radio emission, such as solar radio bursts. A simulation study is carried out of electron acceleration for high Mach number, quasi-perpendicular shocks, typical of the shocks in the solar wind. Two-dimensional self-consistent hybrid shock simulations provide the electric and magnetic fields in which test particle electrons are followed. A range of different shock types, shock normal angles, and injection energies are studied. When the Mach number is low, or the simulation configuration suppresses fluctuations along the magnetic field direction, the results agree with theory assuming magnetic moment conserving reflection (or fast Fermi acceleration), with electron energy gains of a factor only 2-3. For high Mach numbers, with a realistic simulation configuration, the shock front has a dynamic rippled character. The corresponding electron energization is radically different: energy spectra display (1) considerably higher maximum energies than fast Fermi acceleration; (2) a plateau or shallow sloped region at intermediate energies 2-5 times the injection energy; (3) power-law falloff with increasing energy, for both upstream and downstream particles, with a slope decreasing as the shock normal angle approaches perpendicular; (4) sustained flux levels over a broader region of shock normal angle than for adiabatic reflection. All these features are in good qualitative agreement with observations, and show that dynamic structure in the shock surface at ion scales produces effective scattering and can be responsible for making high Mach number shocks effective sites for electron acceleration.</w:t>
      </w:r>
      <w:r>
        <w:br/>
      </w:r>
      <w:r>
        <w:rPr>
          <w:rStyle w:val="VerbatimChar"/>
        </w:rPr>
        <w:t xml:space="preserve">## 20764                                                                                                                                                                                                                                                                                                                                                                                                                                                                                                                                                                                                                                                                                                                                                                                                                                                                                                                                                                                                                                                                                                                                                                                                                                                                                                                                                                                                                                                                                                                                                                                                                                                                                                                                                                                                                                                                                                                                                                                                                                                                                                                                                                                                                                                                                                                                                                                                                                                                                                                                                                                                                                                                                                                                                                                                                                                                                                                                                                                                                                                                                                                                                                                                                                                                                                                                                                                                                                                                                                                                                                                                                                                                                                                                                                                                                                                                                                                                                                                                                                                                                                                                                                                                                                                                                                                                                                                                                                                                                                No wide spread of stellar ages in the Orion Nebula Cluster The wide luminosity dispersion seen for stars at a given effective temperature in the Hertzsprung–Russell diagrams of young clusters and star-forming regions is often interpreted as due to significant (∼10 Myr) spreads in stellar contraction age. In the scenario where most stars are born with circumstellar discs, and that disc signatures decay monotonically (on average) over time-scales of only a few Myr, any such age spread should lead to clear differences in the age distributions of stars with and without discs. We have investigated large samples of stars in the Orion Nebula Cluster (ONC) using three methods to diagnose disc presence from infrared measurements. We find no significant difference in the mean ages or age distributions of stars with and without discs, consistent with expectations for a coeval population. Using a simple quantitative model, we show that any real age spread must be smaller than the median disc lifetime. For a lognormal age distribution, there is an upper limit of &lt;0.14 dex (at 99 per cent confidence) to any real age dispersion, compared to the � 0.4 dex implied by the Hertzsprung–Russell diagram. If the mean age of the ONC is 2.5 Myr, this would mean at least 95 per cent of its low-mass stellar population have ages between 1.3–4.8 Myr. We suggest that the observed luminosity dispersion is caused by a combination of observational uncertainties and physical mechanisms that disorder the conventional relationship between luminosity and age for pre-main-sequence stars. This means that individual stellar ages from the Hertzsprung–Russell diagram are unreliable and cannot be used to directly infer a star formation history. Irrespective of what causes the wide luminosity dispersion, the finding that any real age dispersion is less than the median disc lifetime argues strongly against star formation scenarios for the ONC lasting longer than a few Myr.</w:t>
      </w:r>
      <w:r>
        <w:br/>
      </w:r>
      <w:r>
        <w:rPr>
          <w:rStyle w:val="VerbatimChar"/>
        </w:rPr>
        <w:t xml:space="preserve">## 20793                                                                                                                                                                                                                                                                                                                                                                                                                                                                                                                                                                                                                                                                                                                                                                                                                                                                                                                                                                                                                                                                                                                                                                                                                                                                                                                                                                                                                                                                                                                                                                                                                                                                                                                                                                                                                                                                                                                                                                                                                                                                                                                                                                                                                                                                                                                                                                                                                                                                                                                                                                                                                                                                                                                                                                                                                                                                                                                                                                                                                                                                                                                                                                                                                                                                                                                                                                                                                                                                                                                                                                                                                                                                                                                                                                                                                                                                                                                                                                                                                                                                                                                                                                                                                                                                                                                                                                                                                                                                                                                                                                                                                                                                                                                                                                                                                                                                                        Probing the circumstellar structures of T Tauri stars and their relationship to those of Herbig stars We present Hα spectropolarimetry observations of a sample of 10 bright T Tauri stars, supplemented with new Herbig Ae/Be star data. A change in the linear polarization across Hα is detected in most of the T Tauri (9/10) and Herbig Ae (9/11) objects, which we interpret in terms of a compact source of line photons that is scattered off a rotating accretion disc. We find consistency between the position angle (PA) of the polarization and those of imaged disc PAs from infrared and millimetre imaging and interferometry studies, probing much larger scales. For the Herbig Ae stars AB Aur, MWC 480 and CQ Tau, we find the polarization PA to be perpendicular to the imaged disc, which is expected for single scattering. On the other hand, the polarization PA aligns with the outer disc PA for the T Tauri stars DR Tau and SU Aur and FU Ori, conforming to the case of multiple scattering. This difference can be explained if the inner discs of Herbig Ae stars are optically thin, whilst those around our T Tauri stars and FU Ori are optically thick. Furthermore, we develop a novel technique that combines known inclination angles and our recent Monte Carlo models to constrain the inner rim sizes of SU Aur, GW Ori, AB Aur and CQ Tau. Finally, we consider the connection of the inner disc structure with the orientation of the magnetic field in the foreground interstellar medium: for FU Ori and DR Tau, we infer an alignment of the stellar axis and the larger magnetic field direction.</w:t>
      </w:r>
      <w:r>
        <w:br/>
      </w:r>
      <w:r>
        <w:rPr>
          <w:rStyle w:val="VerbatimChar"/>
        </w:rPr>
        <w:t xml:space="preserve">## 20826                                                                                                                                                                                                                                                                                                                                                                                                                                                                                                                                                                                                                                                                                                                                                                                                                                                                                                                                                                                                                                                                                                                                                                                                                                                                                                                                                                                                                                                                                                                                                                                                                                                                                                                                                                                                                                                                                                                                                                                                                                                                                                                                                                                                                                                                                                                                                                                                                                                                                                                                                                                                                                                                                                                                                                                                                                                                                                                                                                                                                                                                                                                                                                                                                                                                                                                                                                                                                                                                                                                                                                                                                                                                                                                                                                                                                                                                                                                                                                                                                                                                                                                                                                                                                                                                                                                                                                                                                                                                                                                                                                                                                                                                                                                                                                                                                                                                                                                                                                                                                                                                                                                                                                                                                                                                                                                                       Retrograde accretion and merging supermassive black holes We investigate whether a circumbinary gas disc can coalesce a supermassive black hole binary system in the centre of a galaxy. This is known to be problematic for a prograde disc. We show that in contrast, interaction with a retrograde circumbinary disc is considerably more effective in shrinking the binary because there are no orbital resonances. The binary directly absorbs negative angular momentum from the circumbinary disc by capturing gas into a disc around the secondary black hole, or discs around both holes if the binary mass ratio is close to unity. In many cases the binary orbit becomes eccentric, shortening the pericentre distance as the eccentricity grows. In all cases the binary coalesces once it has absorbed the angular momentum of a gas mass comparable to that of the secondary black hole. Importantly, this conclusion is unaffected even if the gas inflow rate through the disc is formally super-Eddington for either hole. The coalescence time-scale is therefore always ∼ M2/M. where M 2 is the secondary black hole mass and M the inflow rate through the circumbinary disc.</w:t>
      </w:r>
      <w:r>
        <w:br/>
      </w:r>
      <w:r>
        <w:rPr>
          <w:rStyle w:val="VerbatimChar"/>
        </w:rPr>
        <w:t xml:space="preserve">## 20832                                                                                                                                                                                                                                                                                                                                                                                                                                                                                                                                                                                                                                                                                                                                                                                                                                                                                                                                                                                                                                                                                                                                                                                                                                                                                                                                                                                                                                                                                                                                                                                                                                                                                                                                                                                                                                                                                                                                                                                                                                                                                                                                                                                                                                                                                                                                                                                                                                                                                                                                                                                                                                                                                                                                                                                                                                                                                                                                                                                                                                                                                                                                                                                                                                                                                                                                                                                                                                                                                                                                                                                                                                                                                                                                                                                                                                                                                                                                                                                                                                                                                                                                                                                                                                                                                                                                                                                                                                                                                                                                                                                                                                                                                                                                                                                                                                                                                                                                                                                                                                                                                                                                                                                                Coronal mass ejections are not coherent magnetohydrodynamic structures. Coronal mass ejections (CMEs) are episodic eruptions of solar plasma and magnetic flux that travel out through the solar system, driving extreme space weather. Interpretation of CME observations and their interaction with the solar wind typically assumes CMEs are coherent, almost solid-like objects. We show that supersonic radial propagation of CMEs away from the Sun results in geometric expansion of CME plasma parcels at a speed faster than the local wave speed. Thus information cannot propagate across the CME. Comparing our results with observed properties of over 400 CMEs, we show that CMEs cease to be coherent magnetohydrodynamic structures within 0.3 AU of the Sun. This suggests Earth-directed CMEs are less like billiard balls and more like dust clouds, with apparent coherence only due to similar initial conditions and quasi homogeneity of the medium through which they travel. The incoherence of CMEs suggests interpretation of CME observations requires accurate reconstruction of the ambient solar wind with which they interact, and that simple assumptions about the shape of the CMEs are likely to be invalid when significant spatial/temporal gradients in ambient solar wind conditions are present.</w:t>
      </w:r>
      <w:r>
        <w:br/>
      </w:r>
      <w:r>
        <w:rPr>
          <w:rStyle w:val="VerbatimChar"/>
        </w:rPr>
        <w:t xml:space="preserve">## 20837                                                                                                                                                                                                                                                                                                                                                                                                                                                                                                                                                                                                                                                                                                                                                                                                                                                                                                                                                                                                                                                                                                                                                                                                                                                                                                                                                                                                                                                                                                                                                                                                                                                                                                                                                                                                                                                                                                                                                                                                                                                                                                                                                                                                                                                                                                                                                                                                                                                                                                                                                                                                                                                                                                                                                                                                                                                                                                                                                                                                                                                                                                                                                                                                                                                                                                                                                                                                                                                                                                                                                                                                                                                                                                                                                                                                                                                                                                                                                                                                                                                                                                                                                                                                                                                                                                                                                                                                                                                                                                                                                                                                                                                                                                                                                                                                                                                                                                                                                                                                                                                                                                                                                                                                                                                    ULTRACAM photometry of the eclipsing cataclysmic variables GY Cnc, IR Com and HT Cas We present high-speed, three-colour photometry of the eclipsing cataclysmic variables GY Cnc, IR Com and HT Cas. We find that the sharp eclipses in GY Cnc and IR Com are due to eclipses of the white dwarf. There is some evidence for a bright-spot on the edge of the accretion disc in GY Cnc, but not in IR Com. Eclipse mapping of HT Cas is presented which shows changes in the structure of the quiescent accretion disc. Observations in 2002 show the accretion disc to be invisible except for the presence of a bright-spot at the disc edge. 2003 observations, however, clearly show a bright inner disc and the bright-spot to be much fainter than in 2002. Although no outburst was associated with either set of quiescent observations, the system was ∼0.6 mJy brighter in 2003, mainly due to the enhanced emission from the inner disc. We propose that these changes are due to variations in the mass-transfer rate from the secondary star and through the disc. The disc colours indicate that it is optically thin in both its inner and outer regions. We estimate the white dwarf temperature of HT Cas to be 15 000 ± 1000 K in 2002 and 14 000 ± 1000 K in 2003.</w:t>
      </w:r>
      <w:r>
        <w:br/>
      </w:r>
      <w:r>
        <w:rPr>
          <w:rStyle w:val="VerbatimChar"/>
        </w:rPr>
        <w:t xml:space="preserve">## 20847                                                                                                                                                                                                                                                                                                                                                                                                                                                                                                                                                                                                                                                                                                                                                                                                                                                                                                                                                                                                                                                                                                                                                                                                                                                                                                                                                                                                                                                                                                                                                                                                                                                                                                                                                                                                                                                                                                                                                                                                                                                                                                                                                                                                                                                                                                                                                                                                                                                                                                                                                                                                                                                                                                                                                                                                                                                                                                                                                                                                                                                                                                                                                                                                                                                                                                                                                                                                                                                                                                                                                                                                                                                                                                                                                                                                                                                                                                                                                                                                                                                                                                                                                                                                                                                                                                                                                                                                                                                                                                                                                                                                                                                                                                                                                                                                                                                                                                                                                                                                                                                                                                                                                                       Cores and Cusps in the Dwarf Spheroidals We consider the problem of determining the structure of the dark halo of nearby dwarf spheroidal galaxies (dSphs) from the spherical Jeans equations. Whether the dark haloes are cusped or cored at the centre is an important strategic problem in modern astronomy. The observational data comprise the line-of-sight velocity dispersion of a luminous tracer population. We show that when such data are analysed to find the dark matter density with the spherical Poisson and Jeans equations, then the generic solution is a dark halo density that is cusped like an isothermal (ρD ∝ r −2 ). Although milder cusps (like the Navarro–Frenk–White ρD ∝ r −1 ) and even cores are possible, they are not generic. Such solutions exist only if the anisotropy parameter β and the logarithmic slope of the stellar density γ � satisfy the constraint γ � = 2β at the centre or if the radial velocity dispersion falls to zero at the centre. So, for example, a dSph with an exponential light profile can exist in Navarro–Frenk–White halo and have a flat velocity dispersion, but anisotropy in general drives the dark halo solution to an isothermal cusp. The identified cusp or core is therefore a consequence of the assumptions (particularly of spherical symmetry and isotropy), and not the data.</w:t>
      </w:r>
      <w:r>
        <w:br/>
      </w:r>
      <w:r>
        <w:rPr>
          <w:rStyle w:val="VerbatimChar"/>
        </w:rPr>
        <w:t xml:space="preserve">## 20898                                                                                                                                                                                                                                                                                                                                                                                                                                                                                                                                                                                                                                                                                                                                                                                                                                                                                                                                                                                                                                                                                                                                                                                                                                                                                                                                                                                                                                                                                                                                                                                                                                                                                                                                                                                                                                                                                                                                                                                                                                                                                                                                                                                                                                                                                                                                                                                                                                                                                                                                                                                                                                                                                                                                                                                                                                                                                                                                                                                                                                                                                                                                                                                                                                                                                                                                                                                                                                                                                                                                                                                                                                                                                                                                                                                                                                                                                                                                                                                                                                                                                                                                                                                                                                                                                                                                                                                                                                                                                                                                                                                                                                                                                                                                                                                                                                                                                  A direct test of density wave theory in a grand-design spiral galaxy The exact nature of the arms of spiral galaxies is still an open question1. It has been widely assumed that spiral arms in galaxies with two distinct symmetrical arms are the products of density waves that propagate around the disk, with the spiral arms being visibly enhanced by the star formation that is triggered as the passing wave compresses gas in the galaxy disk1–3. Such a persistent wave would propagate with an approximately constant angular speed, its pattern speed ΩP. The quasi-stationary density wave theory can be tested by measuring this quantity and showing that it does not vary with radius in the galaxy. Unfortunately, this measurement is difficult because ΩP is only indirectly connected to observables such as the stellar rotation speed4–6. Here, we use the detailed information on stellar populations of the grand-design spiral galaxy UGC 3825, extracted from spectral mapping, to measure the offset between young stars of a known age and the spiral arm in which they formed, allowing a direct measurement of ΩP at a range of radii. The offset in this galaxy is found to be as expected for a pattern speed that varies little with radius, indicating consistency with a quasi-stationary density wave, and lending credence to this new method.Information on stellar populations of the grand-design spiral galaxy UGC 3825 is exploited to measure the offset between young stars of a known age and the spiral arm in which they formed. The measured offset is consistent with a quasi-stationary density wave.</w:t>
      </w:r>
      <w:r>
        <w:br/>
      </w:r>
      <w:r>
        <w:rPr>
          <w:rStyle w:val="VerbatimChar"/>
        </w:rPr>
        <w:t xml:space="preserve">## 20918                                                                                                                                                                                                                                                                                                                                                                                                                                                                                                                                                                                                                                                                                                                                                                                                                                                                                                                                                                                                                                                                                                                                                                                                                                                                                                                                                                                                                                                                                                                                                                                                                                                                                                                                                                                                                                                                                                                                                                                                                                                                                                                                                                                                                                                                                                                                                                                                                                                                                                                                                                                                                                                                                                                                                                                                                                                                                                                                                                                                                                                                                                                                                                                                                                                                                                                                                                                                                                                                Determination of masses of the central black holes in NGC 524 and 2549 using laser guide star adaptive optics We present observations of early-type galaxies NGC 524 and 2549 with laser guide star adaptive optics (LGS AO) obtained at GEMINI North telescope using the Near-infrared Integral Field Spectrograph (NIFS) integral field unit (IFU) in the K band. The purpose of these observations is to determine high spatial resolution stellar kinematics within the nuclei of these galaxies and, in combination with previously obtained large-scale observations with the SAURON IFU, to determine the masses (M.) of the supermassive black holes (SMBH). The targeted galaxies were chosen to have central light profiles showing a core (NGC 524) and a cusp (NGC 2549), to probe the feasibility of using the galaxy centre as the natural guide source required for LGS AO. We employ an innovative technique where the focus compensation due to the changing distance to the sodium layer is made 'open loop', allowing the extended galaxy nucleus to be used only for tip-tilt correction. The data have spatial resolution of 0.23 and 0.17 arcsec full-width at half maximum (FWHM), where at least ∼40 per cent of flux comes within 0.2, showing that high quality LGS AO observations of these objects are possible. The achieved signal-to-noise ratio (S/N ∼ 50) is sufficiently high to reliably determine the shape of the line-of-sight velocity distribution. We construct axisymmetric three-integral dynamical models which are constrained with both the NIFS and SAURON data. The best-fitting models yield M. = (8.3 +2.7 -1.3 ) × 10 8 M ⊙ and (M / L) I = 5.8 ± 0.4 for NGC 524 and M. = (1.4 +0.2 -1.3 ) × 10 7 M ⊙ and (M/L) R = 4.7 ± 0.2 for NGC 2549 (all errors are at the 3σ level). We demonstrate that the wide-field SAURON data play a crucial role in the M/L determination increasing the accuracy of M/L by a factor of at least 5, and constraining the upper limits on black hole masses. The NIFS data are crucial in constraining the lower limits of M. and in combination with the large-scale data reducing the uncertainty by a factor of 2 or more. We find that the orbital structure of NGC 524 shows significant tangential anisotropy, while at larger radii both galaxies are consistent with having almost perfectly oblate velocity ellipsoids. Tangential anisotropy in NGC 524 coincides with the size of SMBH sphere of influence and the core region in the light profile. This agrees with predictions from numerical simulations where core profiles are the result of SMBH binaries evacuating the centre nuclear regions following a galaxy merger. However, being a disc dominated fast rotating galaxy, NGC 524 has probably undergone through a more complex evolution. We test the accuracy to which M. can be measured using seeings obtained from typical LGS AO observations, and conclude that for a typical conditions and M. the expected uncertainty is of the order of 50 per cent.</w:t>
      </w:r>
      <w:r>
        <w:br/>
      </w:r>
      <w:r>
        <w:rPr>
          <w:rStyle w:val="VerbatimChar"/>
        </w:rPr>
        <w:t xml:space="preserve">## 20925                                                                                                                                                                                                                                                                                                                                                                                                                                                                                                                                                                                                                                                                                                                                                                                                                                                                                                                                                                                                                                                                                                                                                                                                                                                                                                                                                                                                                                                                                                                                                                                                                                                                                                                                                                                                                                                                                                                                                                                                                                                                                                                                                                                                                                                                                                                                                                                                                                                                                                                                                                                                                                                                                                                                                                                                                                                                                                                                                                                                                                                                                                                                                                                                                                                                                                                                                                                                                                                                                                                                                                                                                                                                                                                                                                                                                                                                                                                                                                                                                                                                                                                                                                                                                                                                                                                                                                                                                                                                                                                                                                                                                                                                                                                                                                                                                                                                                                                                                                                                                                                                                                                                                                                                                                                                                                                                                                                                                                                                                                             Theory of magnetic reconnection in solar and astrophysical plasmas Magnetic reconnection is a fundamental process in a plasma that facilitates the release of energy stored in the magnetic field by permitting a change in the magnetic topology. In this paper, we present a review of the current state of understanding of magnetic reconnection. We discuss theoretical results regarding the formation of current sheets in complex three-dimensional magnetic fields and describe the fundamental differences between reconnection in two and three dimensions. We go on to outline recent developments in modelling of reconnection with kinetic theory, as well as in the magnetohydrodynamic framework where a number of new three-dimensional reconnection regimes have been identified. We discuss evidence from observations and simulations of Solar System plasmas that support this theory and summarize some prominent locations in which this new reconnection theory is relevant in astrophysical plasmas.</w:t>
      </w:r>
      <w:r>
        <w:br/>
      </w:r>
      <w:r>
        <w:rPr>
          <w:rStyle w:val="VerbatimChar"/>
        </w:rPr>
        <w:t xml:space="preserve">## 20926                                                                                                                                                                                                                                                                                                                                                                                                                                                                                                                                                                                                                                                                                                                                                                                                                                                                                                                                                                                                                                                                                                                                                                                                                                                                                                                                                                                                                                                                                                                                                                                                                                                                                                                                                                                                                                                                                                                                                                                                                                                                                                                                                                                                                                                                                                                                                                                                                                                                                                                                                                                                                                                                                                                                                                                                                                                                                                                                                                                                                                                                                                                                                                                                                                                                                                                                                                                                                                                                                                                                                                                                                                                                                                                                                                                                                                                                                                                                                                                                                                                                                                                                                                                                                                                                                                                                                                                                                                                                                                                                                                                                                                                                                                                                                                                                                                                                                                                                                                                                                                                                                                                                                                                                                                                                                                                                                                                                      Multiple stellar populations in three rich Large Magellanic Cloud star clusters We present deep color-magnitude diagrams for three rich intermediate-age star clusters in the LMC, constructed from archival ACS F435W and F814W imaging. All three clusters exhibit clear evidence for peculiar main-sequence turnoffs. NGC 1846 and 1806 each possess two distinct turnoff branches, while the turnoff for NGC 1783 shows a much larger spread in color than can be explained by the photometric uncertainties. We demonstrate that although all three clusters contain significant populations of unresolved binary stars, these cannot be the underlying cause of the observed turnoff morphologies. The simplest explanation is that each cluster is composed of at least two different stellar populations with very similar metal abundances but ages separated by up to ~300 Myr. The origin of these unusual properties remains unidentified; however, the fact that at least three massive clusters containing multiple stellar populations are now known in the LMC suggests a potentially significant formation channel.</w:t>
      </w:r>
      <w:r>
        <w:br/>
      </w:r>
      <w:r>
        <w:rPr>
          <w:rStyle w:val="VerbatimChar"/>
        </w:rPr>
        <w:t xml:space="preserve">## 20938                                                                                                                                                                                                                                                                                                                                                                                                                                                                                                                                                                                                                                                                                                                                                                                                                                                                                                                                                                                                                                                                                                                                                                                                                                                                                                                                                                                                                                                                                                                                                                                                                                                                                                                                                                                                                                                                                                                                                                                                                                                                                                                                                                                                                                                                                                                                                                                                                                                                                                                                                                                                                                                                                                                                                                                                                                                                                                                                                                                                                                                                                                                                                                                                                                                                                                                                                                                                                                                                                                                                                                                                                                                                                                                                                                                                                                                                                                                                                                                                                                                                                                                                                                                                                                                                                                                                                                                                                                                                                                                                                                                                                                                                                                                                                                                                                                                                                                                                                                                                                                                                                                                                                                                                                                                                                                                                                                                                                                                                                                                                                                                                                                               The roAp stars observed by the Kepler Space Telescope Before the launch of the Kepler Space Telescope, most studies of the rapidly oscillating Ap (roAp) stars were conducted with ground-based photometric B observations, supplemented with high-resolution time-resolved spectroscopy and some space observations with the WIRE, MOST, and BRITE satellites. These modes of observation often only provided information on a single star at a time, however, Kepler provided the opportunity to observe hundreds of thousands of stars simultaneously. Over the duration of the primary 4 year Kepler mission, and its 4 year reconfigured K2 mission, the telescope observed at least 14 new and known roAp stars. This paper provides a summary the results of these observations, including a first look at the entire data sets, and provides a look forward to NASA's TESS mission.</w:t>
      </w:r>
      <w:r>
        <w:br/>
      </w:r>
      <w:r>
        <w:rPr>
          <w:rStyle w:val="VerbatimChar"/>
        </w:rPr>
        <w:t xml:space="preserve">## 20939                                                                                                                                                                                                                                                                                                                                                                                                                                                                                                                                                                                                                                                                                                                                                                                                                                                                                                                                                                                                                                                                                                                                                                                                                                                                                                                                                                                                                                                                                                                                                                                                                                                                                                                                                                                                                                                                                                                                                                                                                                                                                                                                                                                                                                                                                                                                                                                                                                                                                                                                                                                                                                                                                                                                                                                                                                                                                                                                                                                                                                                                                                                                                                                                                                                                                                                                                                                                                                                                                                                                                                                                                                                                                                                                                                                                                                                                                                                                                                                                                                                                                                                                                                                                                                                                                                                                                                                                                                                                                                                                                                                                                                                                                                                                                                                                                                                                                                                                                                                                                                                                                                                                                                                                                                                                                                                                                                                                                                                                                                                                                                                                                                               The roAp stars observed by the Kepler Space Telescope Before the launch of the Kepler Space Telescope, most studies of the rapidly oscillating Ap (roAp) stars were conducted with ground-based photometric B observations, supplemented with high-resolution time-resolved spectroscopy and some space observations with the WIRE, MOST, and BRITE satellites. These modes of observation often only provided information on a single star at a time, however, Kepler provided the opportunity to observe hundreds of thousands of stars simultaneously. Over the duration of the primary 4 year Kepler mission, and its 4 year reconfigured K2 mission, the telescope observed at least 14 new and known roAp stars. This paper provides a summary the results of these observations, including a first look at the entire data sets, and provides a look forward to NASA's TESS mission.</w:t>
      </w:r>
      <w:r>
        <w:br/>
      </w:r>
      <w:r>
        <w:rPr>
          <w:rStyle w:val="VerbatimChar"/>
        </w:rPr>
        <w:t xml:space="preserve">## 20952                                                                                                                                                                                                                                                                                                                                                                                                                                                                                                                                                                                                                                                                                                                                                                                                                                                                                                                                                                                                                                                                                                                                                                                                                                                                                                                                                                                                                                                                                                                                                                                                                                                                                                                                                                                                                                                                                                                                                                                                                                                                                                                                                                                                                                                                                                                                                                                                                                                                                                                                                                                                                                                                                                                                                                                                                                                                                                                                                                                                                                                                                                                                                                                                                                                                                                                                                                                                                                                                                                                                                                                                                                                                                                                                                                                                                                                                                                                                                                                                                                                                                                                                                                                                                                                    The long rapid decay phase of the extended emission from the short GRB 080503 The gamma-ray burst (GRB) 080503 was classified as a short GRB with extended emission (Perley et al. 2009). The origin of such extended emission (found in about a quarter of Swift short GRBs) is still unclear and may provide some clues to the identity of the elusive progenitors of short GRBs. The extended emission from GRB080503 is followed by a rapid decay phase (RDP) that is detected over an unusually large dynamical range (one decade in time and � 3:5 decades in flux), making it ideal for studying the nature of the extended emission from short GRBs. We model the broad envelope of extended emission and the subsequent RDP using a physical model for the prompt GRB emission and its high latitude emission tail (Genet &amp; Granot 2009), in which the prompt emission (and its tail) is the sum of its individual pulses (and their tails). For GRB080503, a single pulse fit is found to be unacceptable, even when ignoring short timescale variability. The RDP displays very strong spectral evolution and shows some evidence for the presence of two spectral components with different temporal behaviour, likely arising from distinct physical regions. A two pulse fit (a first pulse accounting for the gamma-ray extended emission and decay phase, and the second pulse accounting mostly for the X-ray decay phase) provides a much better (though not perfect) fit to the data. The shallow gamma-ray and steep hard X-ray decays are hard to account for simultaneously, and require the second pulse to deviate from the simplest version of the model we use. Therefore, while high latitude emission is a viable explanation for the RDP in GRB080503, it does not pass our tests with flying colors, and it is quite plausible that another mechanism is at work here. Finally, we note that the properties of the RDP following the extended emission of short GRBs (keeping in mind the very small number of well studied cases so far) appear to have different properties than that following the prompt emission of long GRBs. However, a larger sample of short GRBs with extended emission is required before any strong conclusion can be drawn.</w:t>
      </w:r>
      <w:r>
        <w:br/>
      </w:r>
      <w:r>
        <w:rPr>
          <w:rStyle w:val="VerbatimChar"/>
        </w:rPr>
        <w:t xml:space="preserve">## 21029                                                                                                                                                                                                                                                                                                                                                                                                                                                                                                                                                                                                                                                                                                                                                                                                                                                                                                                                                                                                                                                                                                                                                                                                                                                                                                                                                                                                                                                                                                                                                                                                                                                                                                                                                                                                                                                                                                                                                                                                                                                                                                                                                                                                                                                                                                                                                                                                                                                                                                                                                                                                                                                                                                                                                                                                                                                                                                                                                                                                                                                                                                                                                                                                                                                                                                                                                                                                                                                                                                                                                                                                                                                                                                                                                                                                                                                                                                                                                                                                                                                                                                                                                                                                                                                                                                                                                                                                                                                                                                                                                                                                                                                                                                                                                                                                                                                                                                                                                                                                                                                                                                                                                                                                                                                                                                     General relativistic magnetohydrodynamic simulations of monopole magnetospheres of black holes ABSTRACT In this paper we report the results of the ﬁrst ever time-dependent general rela-tivistic magnetohydrodynamic simulations of the magnetically dominated monopolemagnetospheres of black holes. It is found that the numerical solution evolves towardsa stable steady-state solution which is very close to the corresponding force-free solu-tion found by Blandford and Znajek. Contrary to the recent claims, the particle inertiadoes not become dynamically important near the event horizon and the force-free ap-proximation provides a proper framework for magnetically dominated magnetospheresof black holes. For the ﬁrst time, our numerical simulations show the development ofan ultra-relativistic particle wind from a rotating black hole. However, the ﬂow re-mains Poynting dominated all the way up to the fast critical point. This suggests thatthe details of the so-called “astrophysical load”, where the electromagnetic energy istransferred to particles, may have no eﬀect on the eﬃciency of the Blandford-Znajekmechanism.Key words: black hole physics – magnetic ﬁelds – methods:numerical.</w:t>
      </w:r>
      <w:r>
        <w:br/>
      </w:r>
      <w:r>
        <w:rPr>
          <w:rStyle w:val="VerbatimChar"/>
        </w:rPr>
        <w:t xml:space="preserve">## 21031                                                                                                                                                                                                                                                                                                                                                                                                                                                                                                                                                                                                                                                                                                                                                                                                                                                                                                                                                                                                                                                                                                                                                                                                                                                                                                                                                                                                                                                                                                                                                                                                                                                                                                                                                                                                                                                                                                                                                                                                                                                                                                                                                                                                                                                                                                                                                                                                                                                                                                                                                                                                                                                                                                                                                                                                                                                                                                                                                                                                                                                                                                                                                                                                                                                                                                                                                                                                                                                                                                                                                                                                                                                                                                                                                                                                                                                                                                                                                                                                                                                                                                                                                                                                                                                                                                                                                                                                                                                                                                                                                                                                                                                                                                                                                                                                                                                                                                                                                                                                                                                                                                                                                                                                          Fitting the young main-sequence: distances, ages and age spreads We use several main-sequence models to derive distances (and extinctions), with statistically meaningful uncertainties for 11 star-forming regions and young clusters. The model dependency is shown to be small, allowing us to adopt the distances derived using one model. Using these distances, we have revised the age order for some of the clusters of Mayne et al. The new nominal ages are: ≈2 Myr for NGC 6530 and the ONC, ≈3 Myr for λ Orionis, NGC 2264 and σ Orionis, ≈4‐5 Myr for NGC 2362, ≈13 Myr for h and χ Per, ≈20 Myr for NGC 1960 and ≈40 Myr for NGC 2547. In cases of significantly variable extinction, we have derived individual extinctions using a revised Q-method. These new data show that the largest remaining uncertainty in deriving an age ordering (and necessarily ages) is metallicity. We also discuss the use of a feature we term the radiative‐convective gap overlap to provide a diagnostic of isochronal age spreads or varying accretion histories within a given star formation region. Finally, recent derivations of the distance to the ONC lie in two groups. Our new more precise distance of 391 +12 −9 pc allows us to decisively reject the further distance; we adopt 400 pc as a convenient value.</w:t>
      </w:r>
      <w:r>
        <w:br/>
      </w:r>
      <w:r>
        <w:rPr>
          <w:rStyle w:val="VerbatimChar"/>
        </w:rPr>
        <w:t xml:space="preserve">## 21073                                                                                                                                                                                                                                                                                                                                                                                                                                                                                                                                                                                                                                                                                                                                                                                                                                                                                                                                                                                                                                                                                                                                                                                                                                                                                                                                                                                                                                                                                                                                                                                                                                                                                                                                                                                                                                                                                                                                                                                                                                                                                                                                                                                                                                                                                                                                                                                                                                                                                                                                                                                                                                                                                                                                                                                                                                                                                                                                                                                                                                                                                                                                                                                                                                                                                                                                                                                                                                                                                                                                                                                                                                                                                                                                                                                                                                                                                                                                                                                                                                                                                                                                                                                                                                                                                                                                                                                                                                                                                                                                                                                                                                                                                                                                                                                                                 Group, field and isolated early-type galaxies – II. Global trends from nuclear data We have derived ages, metallicities and enhanced-element ratios [α/Fe] for a sample of 83 early-type galaxies essentially in groups, the field or isolated objects. The stellar-population properties derived for each galaxy correspond to the nuclear re/8 aperture extraction. The median age found for Es is 5.8±0.6 Gyr and the average metallicity is +0.37±0.03 dex. For S0s, the median age is 3.0±0.6 Gyr and [Z/H] = 0.53±0.04 dex. We compare the distribution of our galaxies in the Hβ-[MgFe] diagram with Fornax galaxies. Our elliptical galaxies are 3‐4 Gyr younger than Es in the Fornax cluster. We find that the galaxies lie in a plane defined by [Z/H] = 0.99 log σ 0 − 0.46 log(age) − 1.60, or in linear terms Z ∝ σ 0 × (age) −0.5 . More massive (larger σ 0) and older galaxies present, on average, large [α/Fe] values, and therefore must have undergone shorter star-formation time-scales. Comparing group against field/isolated galaxies, it is not clear that environment plays an important role in determining their stellar-population history. In particular, our isolated galaxies show ages differing by more than 8 Gyr. Finally we explore our large spectral coverage to derive log (O/H) metallicity from the Hα and N II λ6584 and compare it with model-dependent [Z/H]. We find that the O/H abundances are similar for all galaxies, and we can interpret it as if most chemical evolution has already finished in these galaxies. Ke yw ords: galaxies: abundances ‐ galaxies: elliptical and lenticular, cD ‐ galaxies: evolution ‐g alaxies: nuclei ‐ galaxies: stellar content.</w:t>
      </w:r>
      <w:r>
        <w:br/>
      </w:r>
      <w:r>
        <w:rPr>
          <w:rStyle w:val="VerbatimChar"/>
        </w:rPr>
        <w:t xml:space="preserve">## 21086                                                                                                                                                                                                                                                                                                                                                                                                                                                                                                                                                                                                                                                                                                                                                                                                                                                                                                                                                                                                                                                                                                                                                                                                                                                                                                                                                                                                                                                                                                                                                                                                                                                                                                                                                                                                                                                                                                                                                                                                                                                                                                                                                                                                                                                                                                                                                                                                                                                                                                                                                                                                                                                                                                                                                                                                                                                                                                                                                                                                                                                                                                                                                                                                                                                                                                                                                                                                                                                                                                                                                                                                                                                                                                                                                                                                                                                                                                                                                                                                                                                                                                                                                                                                                                                                                                                                                                                                                                                                                                                                                                                                                                                                                                                                                                                                                                                                                                                                                                                                                                             The emission line near 1319 Å in solar and stellar spectra An emission line at ≃1319A is one of the strongest unidentified lines in the ultraviolet spectra of cool dwarf stars. In most lists of solar and stellar lines it is identified as a transition in N i, although its intensity would then be anomalous and the wavelength does not precisely fit that expected for N i. The line is also observed in giant stars but becomes very weak in supergiants, relative to photoexcited lines of neutral atoms. The measured wavelength of the line in stellar spectra is 1318.94 ± 0.01 A. Observations of giant stars provide further information that shows that this line is not due to N i. It is proposed that the line is due to a decay from the 3p3(2Do)3d 1Do2 level of S i, above the first ionization limit. The previous tentative assignment of this upper level to an S i line at ≃1309.3A then needs to be revised. The 1309.3-A line is identified here for the first time in an astrophysical source. The 3d 1Do2 level could, in principle, be populated by collisions from nearby autoionizing levels that are shown to have large number densities, through population by low-temperature dielectronic capture. Spin–orbit interaction with the autoionizing 3d 3Do2 level might also lead to dielectronic capture into the 3d 1Do2 level. A line at 1309.87 A observed in cool giant stars is identified as a transition in P ii, pumped by the O i resonance lines.</w:t>
      </w:r>
      <w:r>
        <w:br/>
      </w:r>
      <w:r>
        <w:rPr>
          <w:rStyle w:val="VerbatimChar"/>
        </w:rPr>
        <w:t xml:space="preserve">## 21118                                                                                                                                                                                                                                                                                                                                                                                                                                                                                                                                                                                                                                                                                                                                                                                                                                                                                                                                                                                                                                                                                                                                                                                                                                                                                                                                                                                                                                                                                                                                                                                                                                                                                                                                                                                                                                                                                                                                                                                                                                                                                                                                                                                                                                                                                                                                                                                                                                                                                                                                                                                                                                                                                                                                                                                                                                                                                                                                                                                                                                                                                                                                                                                                                                                                                                                                                                                                                                                                                                                                                                                                                                                                                                                                                                                                                                                                                                                                                                                                                                                                                                                                                                                                                                                                                                                                                                                                                                                                                                                                                                                                                                                                                                                                                                                                                                                                                                                                                                                                                                                                                                                                                                                                                                                                                                                                                                                                                               Radio Galaxies at TeV Energies Unlike blazars, radio galaxies have jets that are misaligned relative to our line-of-sight. This misaligned geometry provides us with a unique view of both the jet and super massive black hole. To date, four radio galaxies have been detected at TeV energies with an additional two active galactic nuclei shown to exhibit both radio galaxy and BL Lac-type properties. TeV observations of radio galaxies have revealed these objects to be fascinating, displaying ultra-fast variability and often relatively hard spectral energy distributions. This work aims to provide a review of the current state of radio galaxy observations within the context of very-high-energy γ-ray astronomy, while also highlighting that radio galaxies are excellent targets for multi-wavelength observations. A number of motivations for the continued study of radio galaxies are provided, and these are discussed with a focus on the key observational results, including implications for future observations with next-generation instruments soon to be operational.</w:t>
      </w:r>
      <w:r>
        <w:br/>
      </w:r>
      <w:r>
        <w:rPr>
          <w:rStyle w:val="VerbatimChar"/>
        </w:rPr>
        <w:t xml:space="preserve">## 21157                                                                                                                                                                                                                                                                                                                                                                                                                                                                                                                                                                                                                                                                                                                                                                                                                                                                                                                                                                                                                                                                                                                                                                                                                                                                                                                                                                                                                                                                                                                                                                                                                                                                                                                                                                                                                                                                                                                                                                                                                                                                                                                                                                                                                                                                                                                                                                                                                                                                                                                                                                                                                                                                                                                                                                                                                                                                                                                                                                                                                                                                                                                                                                                                                                                                                                                                                                                                                                                                                                                                                                                                                                                                                                                                                                                                                                                                                                                                                                                                                                                                                                                                                                                                                                                                                                                                                                                                                                                                                                                                                                                                                                                                                                                                                                                                                                                                                                                                                                                                                                                                  The isocurvature fraction after WMAP 3-year data I revisit the question of the adiabaticity of initial conditions for cosmological perturbations in view of the 3-yr Wilkinson Microwave Anisotropy Probe (WMAP) data. I focus on the simplest alternative to purely adiabatic conditions, namely a superposition of the adiabatic mode and one of the three possible isocurvature modes, with the same spectral index as the adiabatic component. \n \n \n \nI discuss findings in terms of posterior bounds on the isocurvature fraction and Bayesian model selection. The Bayes factor (models likelihood ratio) and the effective Bayesian complexity are computed for several prior ranges for the isocurvature content. I find that the cold dark matter isocurvature fraction is now constrained to be less than about 10 per cent, while the fraction in either the neutrino entropy or velocity mode is below about 20 per cent. Model comparison strongly disfavours mixed models that allow for isocurvature fractions larger than unity, while current data do not allow one to distinguish between a purely adiabatic model and models with a moderate (i.e. below about 10 per cent) isocurvature contribution. \n \n \n \nThe conclusion is that purely adiabatic conditions are strongly favoured from a model selection perspective. This is expected to apply in even stronger terms to more complicated superpositions of isocurvature contributions.</w:t>
      </w:r>
      <w:r>
        <w:br/>
      </w:r>
      <w:r>
        <w:rPr>
          <w:rStyle w:val="VerbatimChar"/>
        </w:rPr>
        <w:t xml:space="preserve">## 21168                                                                                                                                                                                                                                                                                                                                                                                                                                                                                                                                                                                                                                                                                                                                                                                                                                                                                                                                                                                                                                                                                                                                                                                                                                                                                                                                                                                                                                                                                                                                                                                                                                                                                                                                                                                                                                                                                                                                                                                                                                                                                                                                                                                                                                                                                                                                                                                                                                                                                                                                                                                                                                                                                                                                                                                                                                                                                                                                                                                                                                                                                                                                                                       Edmond Halley's Observations of Halley's Comet Edmond Halley was born on 8 November 1656 (0.S.), and like most of mankind had only one chance of seeing 'his' seventy-six-year period comet. This occurred in late August and early September 1682 when he was nearly 26 years of age. It was by no means the first comet he had seen or studied. He probably saw the 'plague' comet of 1664 and was considerably fascinated by the great comet of 1680 (often known as Newton's Comet). Halley saw the latter as he was travelling to Paris and had detailed discussions and correspondence about it with Robert Hooke, John Flamsteed and Jean-Dominique Cassini.' He even tried to calculate the comet's orbit, but his assumption that it moved along a straight line at a constant velocity naturally resulted in the failure of his efforts. Halley married Mary Tooke, "a young lady equally amiable for the gracefullness of her person and the beauties of her mind'',2 on 20 April 1682 and set up house in Islington, which in those days was an outlying village of London. There he erected his great metal, telescopic sighted, sextant of 5.5 foot radius. This was the instrument that had been specially constructed for the St Helena expeditionand which he subsequently used for his Islington lunar work.' He also had in his possession, while at Islington.! two instruments that were unsuitable for cometary position measurements. One was a telescope, 24 feet long, which was equipped with two micrometers for measuring arcs within the telescopic field of view. The other was his well tried, two feet diameter, telescopic quadrant. This was the instrument that he had used at Oxfords and which he took with him on his subsequent journeys.7 However, to quote Halley on his return from St Helena, he "seldom directed it to the heavens except to determine altitudes of the Sun for correcting the clock"." On 7 November he began a lunar observation programme, designed to chart the movement of the Moon throughout a complete eighteen-year cycle in the hope that this would lead to a mechanism for the determination of longitude. Unfortunately the comet appeared before this date and presumably Halley's large sextant was not properly mounted at that time. His positional observations are thus rather crude. They seem to be naked-eye alignments which could have been confirmed by positioning a hand-held piece of string to overlay the respective stars and the comet. According to Flamsteed (at Greenwich) the comet was first seen by his neighbours on the evening of 15 August and again on the morning of the 16th. 9 His assistant saw it on the evening of the 17th; "but because of the atmosphere foul with clouds I [Flamsteed] was unable to observe it until the 19th. Even then I could not do'so with the sextant because part of the house came between it and the comet. However I examined its head with the 16ft long telescope and it appeared very meagre, but a thick tail emerged from it this being about 5 gr. long, and widely spread out and very thin around its end; at the 9th hour its direction was towards the head [?] of Ursa Major." Flamsteed recorded detailed observations of the comet from 20 August. Arthur Storer!" did likewise. Vsekhsvyatskii II records</w:t>
      </w:r>
      <w:r>
        <w:br/>
      </w:r>
      <w:r>
        <w:rPr>
          <w:rStyle w:val="VerbatimChar"/>
        </w:rPr>
        <w:t xml:space="preserve">## 21193                                                                                                                                                                                                                                                                                                                                                                                                                                                                                                                                                                                                                                                                                                                                                                                                                                                                                                                                                                                                                                                                                                                                                                                                                                                                                                                                                                                                                                                                                                                                                                                                                                                                                                                                                                                                                                                                                                                                                                                                                                                                                                                                                                                                                                                                                                                                                                                                                                                                                                                                                                                                                                                                                                                                                                                                                                                                                                                                                                                                                                                                                                                                                                                                                                                                                                                                                                                                                                                                                                                                                                                                                                                                                                                                                                                                                                                                                                                                                                                                                                                                                                                                                                                                                                                                                                                                                                                                                                                                                                                                                                                                                                                                                                                                                                                                                                                                                                                                                                                                                                                                                                                                                                      Why does the intermediate polar V405 Aurigae show a double-peaked spin pulse? V405 Aurigae is an intermediate polar showing a double-peaked pulsation in soft X-rays and a single-peaked pulsation in harder X-rays. From XMM–Newton observations, we find that the soft band is dominated by blackbody emission from the heated white dwarf surface. Such emission is at a maximum when either magnetic pole points towards us, explaining the double-peaked pulsation. The symmetry of the pulses requires that the angle between the magnetic and spin axes be high. \n \n \n \nThe single-peaked pulsation in harder X-rays is explained in the usual way, as a result of opacity in the accretion curtains. However, the high dipole inclination means that the accretion curtains are nearly in the plane. Thus the outer regions of the curtains do not cross the line of sight to the accretion footprints, explaining the absence of the deep absorption dip characteristic of many intermediate polars. The sawtooth profile of this pulsation requires that the magnetic axis be offset from the white dwarf centre. \n \n \n \nWe remark also on the double-peaked optical emission in this star. We suggest that the difference between the spin pulse of V405 Aur and those of other intermediate polars is the result of its high dipole inclination.</w:t>
      </w:r>
      <w:r>
        <w:br/>
      </w:r>
      <w:r>
        <w:rPr>
          <w:rStyle w:val="VerbatimChar"/>
        </w:rPr>
        <w:t xml:space="preserve">## 21198                                                                                                                                                                                                                                                                                                                                                                                                                                                                                                                                                                                                                                                                                                                                                                                                                                                                                                                                                                                                                                                                                                                                                                                                                                                                                                                                                                                                                                                                                                                                                                                                                                                                                                                                                                                                                                                                                                                                                                                                                                                                                                                                                                                                                                                                                                                                                                                                                                                                                                                                                                                                                                                                                                                                                                                                                                                                                                                                                                                                                                                                                                                                                                                                                                                                                                                                                                                                                                                                                                                                                                                                                                                                                                                                                                                                                                                                                                                                                                                                                                                                                                                                                                    Modelling stellar coronae from surface magnetograms: the role of missing magnetic flux Recent advances in spectropolarimetry have allowed the reconstruction of stellar coronal magnetic fields. This uses Zeeman–Doppler magnetograms (ZDI) of the surface magnetic field as a lower boundary condition. The ZDI maps, however, suffer from the absence of information about the magnetic field over regions of the surface due to the presence of dark starspots and portions of the surface out of view due to a tilt in the rotation axis. They also suffer from finite resolution which leads to small-scale field structures being neglected. This paper explores the effects of this loss of information on the extrapolated coronal fields. For this, we use simulated stellar surface magnetic maps for two hypothetical stars. Using the potential field approximation, the coronal fields and emission measures are calculated. This is repeated for the cases of missing information due to, (i) starspots, (ii) a large area of the stellar surface out of view and (iii) a finite resolution. The largest effect on the magnetic field structure arises when a significant portion of the stellar surface remains out of view. This changes the nature of the field lines that connect to this obscured hemisphere. None the less, the field structure in the visible hemisphere is reliably reproduced. Thus, the calculation of the locations and surface filling factors of accretion funnels is reasonably well reproduced for the observed hemisphere. The decrease with height of the magnetic pressure, which is important in calculating disc truncation radii for accreting stars, is also largely unaffected in the equatorial plane. The fraction of surface flux that is open and therefore able to supply angular momentum loss in a wind, however, is often overestimated in the presence of missing flux. The magnitude and rotational modulation of the calculated emission measures is consistently decreased by the loss of magnetic flux in dark starspots. For very inactive stars, this may make it impossible to recover a magnetic cycle in the coronal emission. Finite resolution has little effect on those quantities, such as the emission measure and the average coronal electron density, that can currently be observed.</w:t>
      </w:r>
      <w:r>
        <w:br/>
      </w:r>
      <w:r>
        <w:rPr>
          <w:rStyle w:val="VerbatimChar"/>
        </w:rPr>
        <w:t xml:space="preserve">## 21199                                                                                                                                                                                                                                                                                                                                                                                                                                                                                                                                                                                                                                                                                                                                                                                                                                                                                                                                                                                                                                                                                                                                                                                                                                                                                                                                                                                                                                                                                                                                                                                                                                                                                                                                                                                                                                                                                                                                                                                                                                                                                                                                                                                                                                                                                                                                                                                                                                                                                                                                                                                                                                                                                                                                                                                                                                                                                                                                                                                                                                                                                                                                                                                                                                                                                                                                                                                                                                                                                                                                                                                                                                                                                                                                                                                                                                                                                                                                                                                                                                                                                                                                                                                                                                                                                                                                                                                                                                                                                                                                                                                                                                                                                                                                                                                                                                                                                                                                                                                                                                                                                                                                                                                                                                                                                                                                                                                                                                                                                   Discovery of a large and bright bow shock nebula associated with low mass X-ray binary SAX J1712.6-3739 In a multiwavelength programme dedicated to identifying optical counterparts of faint persistent X-ray sources in the Galactic bulge, we find an accurate X-ray position of SAX J1712.6−3739 through Chandra observations, and discover its faint optical counterpart using our data from EFOSC2 on the ESO 3.6-m telescope. We find this source to be a highly extincted neutron star low-mass X-ray binary (LMXB) with blue optical colours. We serendipitously discover a relatively bright and large bow shock shaped nebula in our deep narrow-band Hα imaging, most likely associated with the X-ray binary. A nebula like this has never been observed before in association with a LMXB, and as such provides a unique laboratory to study the energetics of accretion and jets. We put forward different models to explain the possible ways the LMXB may form this nebulosity, and outline how they can be confirmed observationally.</w:t>
      </w:r>
      <w:r>
        <w:br/>
      </w:r>
      <w:r>
        <w:rPr>
          <w:rStyle w:val="VerbatimChar"/>
        </w:rPr>
        <w:t xml:space="preserve">## 21200                                                                                                                                                                                                                                                                                                                                                                                                                                                                                                                                                                                                                                                                                                                                                                                                                                                                                                                                                                                                                                                                                                                                                                                                                                                                                                                                                                                                                                                                                                                                                                                                                                                                                                                                                                                                                                                                                                                                                                                                                                                                                                                                                                                                                                                                                                                                                                                                                                                                                                                                                                                                                                                                                                                                                                                                                                                                                                                                                                                                                                                                                                                                                                                                                                                                                                                                                                                                                                                                                                                                                                                                                                                                                                                                                                                                                                                                                                                                                                                                                                                                                                                                                                                                                                                                                                                                                                                                                                                                                                                                                                                                                                                                                                                                                                                                                                                                                                                                                                                                                                                                                                                                                                                                                                                                                                                                                                                                                                                                                   Discovery of a large and bright bow shock nebula associated with low mass X-ray binary SAX J1712.6-3739 In a multiwavelength programme dedicated to identifying optical counterparts of faint persistent X-ray sources in the Galactic bulge, we find an accurate X-ray position of SAX J1712.6−3739 through Chandra observations, and discover its faint optical counterpart using our data from EFOSC2 on the ESO 3.6-m telescope. We find this source to be a highly extincted neutron star low-mass X-ray binary (LMXB) with blue optical colours. We serendipitously discover a relatively bright and large bow shock shaped nebula in our deep narrow-band Hα imaging, most likely associated with the X-ray binary. A nebula like this has never been observed before in association with a LMXB, and as such provides a unique laboratory to study the energetics of accretion and jets. We put forward different models to explain the possible ways the LMXB may form this nebulosity, and outline how they can be confirmed observationally.</w:t>
      </w:r>
      <w:r>
        <w:br/>
      </w:r>
      <w:r>
        <w:rPr>
          <w:rStyle w:val="VerbatimChar"/>
        </w:rPr>
        <w:t xml:space="preserve">## 21227                                                                                                                                                                                                                                                                                                                                                                                                                                                                                                                                                                                                                                                                                                                                                                                                                                                                                                                                                                                                                                                                                                                                                                                                                                                                                                                                                                                                                                                                                                                                                                                                                                                                                                                                                                                                                                                                                                                                                                                                                                                                                                                                                                                                                                                                                                                                                                                                                                                                                                                                                                                                                                                                                                                                                                                                                                                                                                                                                                                                                                                                                                                                                                                                                                                                                                                                                                                                                                                                                                                                                                                                                                                                                                                                                                                                                                                                                                                                                                                                                                                                                                                                                                                                                                                                                                                                                                                                                                                                                                                                                                                                                                                                                                                                                                                                                                                                                                                                                                                                                                                                                                                                                                                                                                                                                                                                                                                                                                             Radio Images of 3C 58: Expansion and Motion of its Wisp New 1.4 GHz VLA observations of the pulsar-powered supernova remnant 3C 58 have resulted in the highest quality radio images of this object to date. The images show filamentary structure over the body of the nebula. The present observations were combined with earlier ones from 1984 and 1991 to investigate the variability of the radio emission on a variety of timescales. No significant changes are seen over a 110 day interval. In particular, the upper limit on the apparent projected velocity of the wisp is 0.05c. The expansion rate of the radio nebula was determined between 1984 and 2004 and is 0.014% ± 0.003% yr-1, corresponding to a velocity of 630 ± 70 km s-1 along the major axis. If 3C 58 is the remnant of SN 1181, it must have been strongly decelerated, which is unlikely given the absence of emission from the supernova shell. Alternatively, the low expansion speed and a number of other arguments suggest that 3C 58 may be several thousand years old and not the remnant of SN 1181.</w:t>
      </w:r>
      <w:r>
        <w:br/>
      </w:r>
      <w:r>
        <w:rPr>
          <w:rStyle w:val="VerbatimChar"/>
        </w:rPr>
        <w:t xml:space="preserve">## 21233                                                                                                                                                                                                                                                                                                                                                                                                                                                                                                                                                                                                                                                                                                                                                                                                                                                                                                                                                                                                                                                                                                                                                                                                                                                                                                                                                                                                                                                                                                                                                                                                                                                                                                                                                                                                                                                                                                                                                                                                                                                                                                                                                                                                                                                                                                                                                                                                                                                                                                                                                                                                                                                                                                                                                                                                                                                                                                                                                                                                                                                                                                                                                                                                                                                                                                                                                                                                                                                                                                                                                                                                                                                                                                                                                                                                                                                                                                                                                                                                                                                                                                                                                                                                                                                                                                                                                                                                                                                                                                                                                                                                                                                                                                                                                                                                                                                                                                                                                                                                                                                                                                                                                                                                                                                                                                                                                                                                                                                                                                                                                             Suppression of x-rays during an optical outburst of the helium dwarf nova kl dra KL Dra is a helium-accreting AM CVn binary system with an orbital period close to 25 min. Approximately every 60 d there is a 4-mag optical outburst lasting ∼10 d. We present the most sensitive X-ray observations made of an AM CVn system during an outburst cycle. A series of eight observations were made using XMM–Newton which started shortly after the onset of an optical outburst. We find that X-rays are suppressed during the optical outburst. There is some evidence for a spectral evolution of the X-ray spectrum during the course of the outburst. A periodic modulation is seen in the ultraviolet data at three epochs – this is a signature of the binary orbital or the superhump period. The temperature of the X-ray-emitting plasma is cooler compared to dwarf novae, which may suggest that a wind is the origin of a significant fraction of the X-ray flux.</w:t>
      </w:r>
      <w:r>
        <w:br/>
      </w:r>
      <w:r>
        <w:rPr>
          <w:rStyle w:val="VerbatimChar"/>
        </w:rPr>
        <w:t xml:space="preserve">## 21234                                                                                                                                                                                                                                                                                                                                                                                                                                                                                                                                                                                                                                                                                                                                                                                                                                                                                                                                                                                                                                                                                                                                                                                                                                                                                                                                                                                                                                                                                                                                                                                                                                                                                                                                                                                                                                                                                                                                                                                                                                                                                                                                                                                                                                                                                                                                                                                                                                                                                                                                                                                                                                                                                                                                                                                                                                                                                                                                                                                                                                                                                                                                                                                                                                                                                                                                                                                                                                                                                                                                                                                                                                                                                                                                                                                                                                                                                                                                                                                                                                                                                                                                                                                                                                                                                                                                                                                                                                                                                                                                                                                                                                                                                                                                                                                                                                                                                                                                                                                                                                                                                                                                                                                                                                                                                                                                                                                                                                                                                                                                                             Suppression of x-rays during an optical outburst of the helium dwarf nova kl dra KL Dra is a helium-accreting AM CVn binary system with an orbital period close to 25 min. Approximately every 60 d there is a 4-mag optical outburst lasting ∼10 d. We present the most sensitive X-ray observations made of an AM CVn system during an outburst cycle. A series of eight observations were made using XMM–Newton which started shortly after the onset of an optical outburst. We find that X-rays are suppressed during the optical outburst. There is some evidence for a spectral evolution of the X-ray spectrum during the course of the outburst. A periodic modulation is seen in the ultraviolet data at three epochs – this is a signature of the binary orbital or the superhump period. The temperature of the X-ray-emitting plasma is cooler compared to dwarf novae, which may suggest that a wind is the origin of a significant fraction of the X-ray flux.</w:t>
      </w:r>
      <w:r>
        <w:br/>
      </w:r>
      <w:r>
        <w:rPr>
          <w:rStyle w:val="VerbatimChar"/>
        </w:rPr>
        <w:t xml:space="preserve">## 21248                                                                                                                                                                                                                                                                                                                                                                                                                                                                                                                                                                                                                                                                                                                                                                                                                                                                                                                                                                                                                                                                                                                                                                                                                                                                                                                                                                                                                                                                                                                                                                                                                                                                                                                                                                                                                                                                                                                                                                                                                                                                                                                                                                                                                                                                                                                                                                                                                                                                                                                                                                                                                                                                                                                                                                                                                                                                                                                                                                                                                                                                                                                                                                                                                                                                                                                                                                                                                                                                                                                                                                                                                                                                                                                                                                                                                                                                                                                                                                                                                                                                                                                                                                                                                                                                                                                                                                                                                                                                                                                                                                                                                                                                                    The environmental dependence of radio-loud AGN activity and star formation in the 2dFGRS By combining the 2-degree Field Galaxy Redshift Survey with the NRAO VLA Sky Survey at 1.4 GHz, the environments of radio loud AGN in the nearby Universe are investigated using both local projected galaxy densities and a friends-of-friends group finding algorithm. Radio-loud AGN are preferentially located in galaxy groups and poor-to-moderate richness galaxy clusters. The AGN fraction appears to depend more strongly on the large-scale environment (group, cluster, etc) in which a galaxy is located than on its more local environment, except at the lowest galaxy surface densities where practically no radio-loud AGN are found. The ratio of absorption-line to emission-line AGN changes dramatically with environment, with essentially all radio-loud AGN in rich environments showing no emission lines. This result could be connected with the lack of cool gas in cluster galaxies, and may have important consequences for analyses of optically-selected AGN, which are invariably selected on emission line properties. The local galaxy surface density of the absorption-line AGN is strongly correlated with radio luminosity, implying that the radio luminosities may be significantly boosted in dense environments due to confinement by the hot intracluster gas. The environments of a radio-selected sample of star forming galaxies are also investigated to provide an independent test of optical studies. In line with those studies, the fraction of star forming galaxies is found to decrease strongly with increasing local galaxy surface density; this correlation extends across the whole range of galaxy surface densities, with no evidence for the density threshold found in some optical studies.</w:t>
      </w:r>
      <w:r>
        <w:br/>
      </w:r>
      <w:r>
        <w:rPr>
          <w:rStyle w:val="VerbatimChar"/>
        </w:rPr>
        <w:t xml:space="preserve">## 21257                                                                                                                                                                                                                                                                                                                                                                                                                                                                                                                                                                                                                                                                                                                                                                                                                                                                                                                                                                                                                                                                                                                                                                                                                                                                                                                                                                                                                                                                                                                                                                                                                                                                                                                                                                                                                                                                                                                                                                                                                                                                                                                                                                                                                                                                                                                                                                                                                                                                                                                                                                                                                                                                                                                                                                                                                                                                                                                                                                                                                                                                                                                                                                                                                                                                                                                                                                                                                                                                                                                                                                                                                                                                                                                                                                                                                                                                                                                                                                                                                                                                                                                                                                                                                                                                                                                                                                                                                                                                                                                                                                                                                                                                                                                                                                                                                                                                                                                                                                                                                                                                                                                                                                                                                                                                                                                                                                                                                                                                                                                Magnetic fields in axisymmetric neutron stars We derive general equations for axisymmetric Newtonian magnetohydrodynamics and use these as the basis of a code for calculating equilibrium configurations of rotating magnetized neutron stars in a stationary state. We investigate the field configurations that result from our formalism, which include purely poloidal, purely toroidal and mixed fields. For the mixed-field formalism, the toroidal component appears to be bounded at less than 7 per cent. We calculate distortions induced both by magnetic fields and by rotation. From our non-linear work, we are able to look at the realm of validity of perturbative work: we find for our results that perturbative-regime formulae for magnetic distortions agree to within 10 per cent of the non-linear results if the ellipticity is less than 0.15 or the average field strength is less than 10^17 G. We also consider how magnetized equilibrium structures vary for different polytropic indices.</w:t>
      </w:r>
      <w:r>
        <w:br/>
      </w:r>
      <w:r>
        <w:rPr>
          <w:rStyle w:val="VerbatimChar"/>
        </w:rPr>
        <w:t xml:space="preserve">## 21275                                                                                                                                                                                                                                                                                                                                                                                                                                                                                                                                                                                                                                                                                                                                                                                                                                                                                                                                                                                                                                                                                                                                                                                                                                                                                                                                                                                                                                                                                                                                                                                                                                                                                                                                                                                                                                                                                                                                                                                                                                                                                                                                                                                                                                                                                                                                                                                                                                                                                                                                                                                                                                                                                                                                                                                                                                                                                                                                                                                                                                                                                                                                                                                                                                                                                                                                                                                                                                                                                                                                                                                                                                                                                                                                                                                                                                                                                                                                                                                                                                                                                                                                                                                                                                                                                                                                                                                                                                                                                                                                                                                                                                                                                                                                                                                                                                                                                                                                                                                                                                                                                                                                                                                                                                                                                                                                                                                                                                                                                                                                                                                                                                                                                                  The X-ray/γ-ray spectrum of XTE J1550-564 in the very high state We fit the broad-band X-ray/γ-ray spectrum (0.8–1000 keV) of the accreting black hole XTE J1550−564 in the very high state. The quasi-simultaneous data from ASCA, RXTE and OSSE (on CGRO) show that the disc is strongly Comptonized, with a high-energy tail extending out to several hundred keV. However, inverse Compton scattering by a purely thermal or purely power-law electron distribution cannot explain the observed spectrum. Instead, the data require a hybrid distribution, with both thermal and non-thermal electrons scattering the disc photons. This is very similar to the electron distribution inferred for other high and very high state black hole binaries, showing that it is a generic feature of high mass accretion rate black holes.</w:t>
      </w:r>
      <w:r>
        <w:br/>
      </w:r>
      <w:r>
        <w:rPr>
          <w:rStyle w:val="VerbatimChar"/>
        </w:rPr>
        <w:t xml:space="preserve">## 21281                                                                                                                                                                                                                                                                                                                                                                                                                                                                                                                                                                                                                                                                                                                                                                                                                                                                                                                                                                                                                                                                                                                                                                                                                                                                                                                                                                                                                                                                                                                                                                                                                                                                                                                                                                                                                                                                                                                                                                                                                                                                                                                                                                                                                                                                                                                                                                                                                                                                                                                                                                                                                                                                                                                                                                                                                                                                                                                                                                                                                                                                                                                                                                                                                                                                                                                                                                                                                                                                                                                                                                                                                                                                                                                                                                                                                                                                                                                                                                                                                                                                                                                                                                                                                                                                                                                                                                                                                                                                                                                                                                                                                                                                                               The Millennium Galaxy Catalogue: on the natural subdivision of galaxies The distribution of global photometric, spectroscopic, structural and morphological parame- ters for a well-defined sample of 350 nearby galaxies has been examined. The usual trends were recovered demonstrating that E/S0 galaxies are redder, more quiescent, more centrally concentrated and possess larger Sersic indices than late-type galaxies. Multivariate statistical analyses were performed to examine the distribution of all parameters simultaneously. The main result of these analyses was the existence of only two classes of galaxies, corresponding closely to early and late types. Linear discriminant analysis (LDA) was able to reproduce the classifications of early- and late-type galaxies with high success, but further refinement of galaxy types was not reproduced in the distribution of observed galaxy properties. A principal components analysis (PCA) showed that the major variance of the parameter set corresponded to a distinction between early and late types, highlighting the importance of the distinction. A hierarchical clustering analysis (HCA) revealed only two clear natural classes within the parameter set, closely corresponding to early and late types. Early and late types are clearly distinct and the distinction is of fundamental importance. In contrast, late types from Sa to Irr are smoothly distributed throughout the parameter space. A population of galaxies classified by eye as elliptical/lenticular, and exhibiting concentration indices similar to early types were found to have a significant star formation activity. These galaxies are preferentially faint, suggesting they are low-mass systems. Ke yw ords: galaxies: evolution - galaxies: fundamental parameters.</w:t>
      </w:r>
      <w:r>
        <w:br/>
      </w:r>
      <w:r>
        <w:rPr>
          <w:rStyle w:val="VerbatimChar"/>
        </w:rPr>
        <w:t xml:space="preserve">## 21290                                                                                                                                                                                                                                                                                                                                                                                                                                                                                                                                                                                                                                                                                                                                                                                                                                                                                                                                                                                                                                                                                                                                                                                                                                                                                                                                                                                                                                                                                                                                                                                                                                                                                                                                                                                                                                                                                                                                                                                                                                                                                                                                                                                                                                                                                                                                                                                                                                                                                                                                                                                                                                                                                                                                                                                                                                                                                                                                                                                                                                                                                                                                                                                                                                                                                                                                                                                                                                                                                                                                                                                                                                                                                                                                                                                                                                                                                                                                                                                                                                                                                                                                                                                                                                                                                                                                                                                                                                                                                                                                                                                                                                                                                                                                                                                                                                                                                                                                                                                                                                                                                                                                                                                                                                                                                                                                                                                                                                                                                                                                            Will the internet giants finally be reined in? Amazon, Apple, Facebook and Google are examples of entrepreneurial companies that have grown from very humble beginnings to become global behemoths. [...]recently, such companies have been viewed with near universal approval because they appear to satisfy a need and to do so with great efficiency. For its part, the Department of Justice (DoJ) filed an antitrust lawsuit against Alphabet – the parent of Google – in October 2020 which accused it of signing a secret deal with Apple and other smartphone vendors. [...]the DoJ claimed that up to 90% of total searches and 95% of mobile searches in the USA were being done via Google. [...]when all is said and done, the ability to find anything you need on Amazon, especially in a world of COVID-19 where physical shopping is discouraged, and to get it delivered at incredible speed without leaving home, is a service to which most consumers are rather attached.</w:t>
      </w:r>
      <w:r>
        <w:br/>
      </w:r>
      <w:r>
        <w:rPr>
          <w:rStyle w:val="VerbatimChar"/>
        </w:rPr>
        <w:t xml:space="preserve">## 21355                                                                                                                                                                                                                                                                                                                                                                                                                                                                                                                                                                                                                                                                                                                                                                                                                                                                                                                                                                                                                                                                                                                                                                                                                                                                                                                                                                                                                                                                                                                                                                                                                                                                                                                                                                                                                                                                                                                                                                                                                                                                                                                                                                                                                                                                                                                                                                                                                                                                                                                                                                                                                                                                                                                                                                                                                                                                                                                                                                                                                                                                                                                                                                                                                                                                                                                                                                                                                                                                                                                                                                                                                                                                                                                                                                                                                                                                                                                                                                                                                                                                                                                                                                                                                                                                                                                                                                                                                                                                                                                                                                                                                                                                                                                                                                                                                                                                                                                                                                                                                                                               Shock formation around planets orbiting M‐dwarf stars Bow shocks can be formed around planets due to their interaction with the coronal medium of the host stars. The net velocity of the particles impacting on the planet determines the orientation of the shock. At the Earth's orbit, the (mainly radial) solar wind is primarily responsible for the formation of a shock facing towards the Sun. However, for close-in planets that possess high Keplerian velocities and are frequently located at regions where the host star's wind is still accelerating, a shock may develop ahead of the planet. If the compressed material is able to absorb stellar radiation, then the signature of bow shocks may be observed during transits. Bow-shock models have been investigated in a series of papers (Llama et al. 2011; Vidotto et al. 2010, 2011a,b) for known transiting systems. Once the signature of a bow-shock is observed, one can infer the magnetic field intensity of the transiting planet. Here, we investigate the potential to use this model to detect magnetic fields of (hypothetical) planets orbiting inside the habitable zone of M-dwarf stars. For these cases, we show, by means of radiative transfer simulations, that the detection of bow-shocks of planets surrounding M-dwarf stars may be more difficult than for the case of close-in giant planets orbiting solar-type stars (© 2011 WILEY-VCH Verlag GmbH &amp; Co. KGaA, Weinheim)</w:t>
      </w:r>
      <w:r>
        <w:br/>
      </w:r>
      <w:r>
        <w:rPr>
          <w:rStyle w:val="VerbatimChar"/>
        </w:rPr>
        <w:t xml:space="preserve">## 21382                                                                                                                                                                                                                                                                                                                                                                                                                                                                                                                                                                                                                                                                                                                                                                                                                                                                                                                                                                                                                                                                                                                                                                                                                                                                                                                                                                                                                                                                                                                                                                                                                                                                                                                                                                                                                                                                                                                                                                                                                                                                                                                                                                                                                                                                                                                                                                                                                                                                                                                                                                                                                                                                                                                                                                                                                                                                                                                                                                                                                                                                                                                                                                                                                                                                                                                                                                                                                                                                                                                                                                                                                                                                                                                                                                                                                                                                                                                                                                                                                                                                                                                                                                                                                                                                                                                                                                                                                                                                                                                                                                                                                                                                       The dust temperatures of the pre-stellar cores in the ρ Oph main cloud and in other star-forming regions: consequences for the core mass function We estimate the dust temperatures of the clumps in the ρ Oph main cloud taking into account the 3D geometry of the region, and external heating from the interstellar radiation field and from HD 147879, a nearby luminous B2V star, which is believed to dominate the radiation field in the region. We find that the regions where pre-stellar cores are observed (i.e. at optical visual extinctions &gt;7 mag) are colder than ∼10 –11 K. These dust temperatures are smaller than those which previous studies of the same region have assumed. We use the new dust temperatures to estimate the masses of the pre-stellar cores in the ρ Oph main cloud from millimetre observations, and we find core masses that are larger than previous estimates by a factor of ∼2 –3. This affects the core mass function (CMF) of the region; we find that the mass at which the core mass spectrum steepens from a slope α∼ 1.5 to a slope α∼ 2.5 has moved from ∼0.5 to ∼1 M⊙. In contrast with the CMF in other star-forming regions (e.g. Orion), there is no indication for a turnover down to the completeness limit (∼0.2 M⊙), but the CMF may flatten at around ∼0.4 M⊙. \n \nWe generalize our results to the pre-stellar cores in Taurus and in Orion. In Taurus, the ambient radiation field heating the pre-stellar cores is believed to be weaker than that in ρ Oph. Hence, the dust temperatures of the cores in Taurus are expected to be below ∼10 –11 K. In Orion, the radiation field is believed to be 103 times stronger than the standard interstellar radiation field. Based on this assumption, we estimate that the dust temperatures of the pre-stellar cores in Orion are around ∼20 –30 K.</w:t>
      </w:r>
      <w:r>
        <w:br/>
      </w:r>
      <w:r>
        <w:rPr>
          <w:rStyle w:val="VerbatimChar"/>
        </w:rPr>
        <w:t xml:space="preserve">## 21409                                                                                                                                                                                                                                                                                                                                                                                                                                                                                                                                                                                                                                                                                                                                                                                                                                                                                                                                                                                                                                                                                                                                                                                                                                                                                                                                                                                                                                                                                                                                                                                                                                                                                                                                                                                                                                                                                                                                                                                                                                                                                                                                                                                                                                                                                                                                                                                                                                                                                                                                                                                                                                                                                                                                                                                                                                                                                                                                                                                                                                                                                                                                                                                                                                                                                                                                                                                                                                                                                                                                                                                                                                                                                                                                                                                                                                                                                                                                                                                                                                                                                                                                                                                                                                                                                                                                                                                                                                                                                                                                                                                                                                                                                                                                                                                                                                                                                                                                                                                                                                                                                                                                                                                                                                                                                                                                                                                                                                                                                                                                                                                                                                                                                                                                   The effect of reionisation on the CMB-density correlation In this paper, we show how the rescattering of cosmic microwave background photons after cosmic reionization can give a significant linear contribution to the temperature–matter cross-correlation measurements. These anisotropies, which arise via a late-time Doppler effect, are on scales much larger than the typical scale of non-linear effects at reionization; they can contribute to degree scale cross-correlations and could affect the interpretation of similar correlations resulting from the integrated Sachs–Wolfe effect. While expected to be small at low redshifts, these correlations can be large given a probe of the density at high redshift, and so could be a useful probe of the cosmic reionization history.</w:t>
      </w:r>
      <w:r>
        <w:br/>
      </w:r>
      <w:r>
        <w:rPr>
          <w:rStyle w:val="VerbatimChar"/>
        </w:rPr>
        <w:t xml:space="preserve">## 21411                                                                                                                                                                                                                                                                                                                                                                                                                                                                                                                                                                                                                                                                                                                                                                                                                                                                                                                                                                                                                                                                                                                                                                                                                                                                                                                                                                                                                                                                                                                                                                                                                                                                                                                                                                                                                                                                                                                                                                                                                                                                                                                                                                                                                                                                                                                                                                                                                                                                                                                                                                                                                                                                                                                                                                                                                                                                                                                                                                                                                                                                                                                                                                                                                                                                                                                                                                                                                                                                                                                                                                                                                                                                                                                                                                                                                                                                                                                                                                                                                                                                                                                                                                                                                                                                                                                                                                                                                                                                                                                                                                                                                                                                                                                                                          The elliptical galaxy colour–magnitude relation as a discriminant between the monolithic and merger paradigms The colour-magnitude relation (CMR) of cluster ellipticals has been widely used to constrain their star formation histories (SFHs) and to discriminate between the monolithic and merger paradigms of elliptical galaxy formation. We investigate the elliptical CMR predicted in the merger paradigm by using a LCDM hierarchical merger model. We first highlight sections of the literature which indicate that the traditional use of fixed apertures to derive colours gives a distorted view of the CMR due to the presence of colour gradients in galaxies. Fixed aperture observations make the CMR steeper and tighter than it really is. We then show that the star formation history (SFH) of cluster ellipticals predicted by the model is quasi-monolithic, with over 95 percent of the total stellar mass formed before a redshift of 1. The quasi-monolithic SFH produces a predicted CMR that agrees well at all redshifts with its observed counterpart once the fixed aperture effect is removed. More importantly, we present arguments to show that the elliptical-only CMR can be used to constrain the SFHs of present-day cluster ellipticals only if we believe a priori in the monolithic collapse model. It is not a meaningful tool for constraining the SFH in the merger paradigm, because a progressively larger fraction of the progenitor set of present-day cluster ellipticals is contained in late-type star forming systems at higher redshift, which cannot be ignored when deriving the SFHs. Hence, the elliptical-only CMR is not a useful discriminant between the two competing theories of elliptical galaxy evolution.</w:t>
      </w:r>
      <w:r>
        <w:br/>
      </w:r>
      <w:r>
        <w:rPr>
          <w:rStyle w:val="VerbatimChar"/>
        </w:rPr>
        <w:t xml:space="preserve">## 21431                                                                                                                                                                                                                                                                                                                                                                                                                                                                                                                                                                                                                                                                                                                                                                                                                                                                                                                                                                                                                                                                                                                                                                                                                                                                                                                                                                                                                                                                                                                                                                                                                                                                                                                                                                                                                                                                                                                                                                                                                                                                                                                                                                                                                                                                                                                                                                                                                                                                                                                                                                                                                                                                                                                                                                                                                                                                                                                                                                                                                                                                                                                                                                                                                                                                                                                                                                                                                                                                                                                                                                                                                                                                                                                                                                                                                                                                                                                                                                                                                                                                                                                                                                                                                                                                                                                                                                                                                                                                                                                                                                                                                                                                                                                                                                                                                                                                                                                                                                                                                                                                                                                                                                                                                                                                                                                                                                                                                                                                                                                                                                                                                                                                                                                                                                                                                                                                                                                                                                                                                                                                                                                                                                                                                                                                                                                    The formation of binary and multiple stars in clusters We discuss theoretical aspects of binary and multiple star formation, focusing on their formation in stellar clusters. First, we review individual processes...</w:t>
      </w:r>
      <w:r>
        <w:br/>
      </w:r>
      <w:r>
        <w:rPr>
          <w:rStyle w:val="VerbatimChar"/>
        </w:rPr>
        <w:t xml:space="preserve">## 21439                                                                                                                                                                                                                                                                                                                                                                                                                                                                                                                                                                                                                                                                                                                                                                                                                                                                                                                                                                                                                                                                                                                                                                                                                                                                                                                                                                                                                                                                                                                                                                                                                                                                                                                                                                                                                                                                                                                                                                                                                                                                                                                                                                                                                                                                                                                                                                                                                                                                                                                                                                                                                                                                                                                                                                                                                                                                                                                                                                                                                                                                                                                                                                                                                                                                                                                                                                                                                                                                                                                                                                                                                                                                                                                                                                                                                                                                                                                                                                                                                                                                                                                                                                                                                                                                                                                                                                                                                                                                                                                                                                                                                                                                                                 RESONANT TRAPPING OF PLANETESIMALS BY PLANET MIGRATION: DEBRIS DISK CLUMPS AND VEGA'S SIMILARITY TO THE SOLAR SYSTEM This paper describes a model that can explain the observed clumpy structures of debris disks. Clumps arise because after a planetary system forms, its planets migrate because of angular momentum exchange with the remaining planetesimals. Outward migration of the outermost planet traps planetesimals outside its orbit into its resonances, and resonant forces cause azimuthal structure in their distribution. The model is based on numerical simulations of planets of different masses, Mpl, migrating at different rates, pl, through a dynamically cold (e &lt; 0.01) planetesimal disk initially at a semimajor axis a. Trapping probabilities and the resulting azimuthal structures are presented for a planet's 2 : 1, 5 : 3, 3 : 2, and 4 : 3 resonances. Seven possible dynamical structures are identified from migrations defined by μ = Mpl/M* and θ = pl (a/*)1/2. Application of this model to the 850 μm image of Vega's disk shows that its two clumps of unequal brightness can be explained by the migration of a Neptune-mass planet from 40 to 65 AU over 56 Myr; tight constraints are set on possible ranges of these parameters. The clumps are caused by planetesimals in the 3 : 2 and 2 : 1 resonances; the asymmetry arises because of the overabundance of planetesimals in the 2 : 1(u) over the 2 : 1(l) resonance. The similarity of this migration to that proposed for our own Neptune hints that Vega's planetary system may be much more akin to the solar system than previously thought. Predictions are made that would substantiate this model, such as the orbital motion of the clumpy pattern, the location of the planet, and the presence of lower level clumps.</w:t>
      </w:r>
      <w:r>
        <w:br/>
      </w:r>
      <w:r>
        <w:rPr>
          <w:rStyle w:val="VerbatimChar"/>
        </w:rPr>
        <w:t xml:space="preserve">## 21453                                                                                                                                                                                                                                                                                                                                                                                                                                                                                                                                                                                                                                                                                                                                                                                                                                                                                                                                                                                                                                                                                                                                                                                                                                                                                                                                                                                                                                                                                                                                                                                                                                                                                                                                                                                                                                                                                                                                                                                                                                                                                                                                                                                                                                                                                                                                                                                                                                                                                                                                                                                                                                                                                                                                                                                                                                                                                                                                                                                                                                                                                                                                                                                                                                                                                                                                                                                                                                                                                                                                                                                                                                                                                                                                                                                                                                                                                                                                                                                                                                                                                                                                                                                                                                                                                                                                                                                                                                                                                                                                                                                                                                                                                                                                                                                                                                                                                                                                                                                                                                                                                                                                                                                               The hierarchical formation of a stellar cluster Recent surveys of star-forming regions have shown that most stars, and probably all massive stars, are born in dense stellar clusters. The mechanism by which a molecular cloud fragments to form several hundred to thousands of individual stars has remained elusive. Here, we use a numerical simulation to follow the fragmentation of a turbulent molecular cloud, and the subsequent formation and early evolution of a stellar cluster containing more than 400 stars. We show that the stellar cluster forms through the hierarchical fragmentation of a turbulent molecular cloud. This leads to the formation of many small subclusters, which interact and merge to form the final stellar cluster. The hierarchical nature of the cluster formation has serious implications in terms of the properties of the new-born stars. The higher number-density of stars in subclusters, compared to a more uniform distribution arising from a monolithic formation, results in closer and more frequent dynamical interactions. Such close interactions can truncate circumstellar discs, harden existing binaries and potentially liberate a population of planets. We estimate that at least one-third of all stars, and most massive stars, suffer such disruptive interactions.</w:t>
      </w:r>
      <w:r>
        <w:br/>
      </w:r>
      <w:r>
        <w:rPr>
          <w:rStyle w:val="VerbatimChar"/>
        </w:rPr>
        <w:t xml:space="preserve">## 21482                                                                                                                                                                                                                                                                                                                                                                                                                                                                                                                                                                                                                                                                                                                                                                                                                                                                                                                                                                                                                                                                                                                                                                                                                                                                                                                                                                                                                                                                                                                                                                                                                                                                                                                                                                                                                                                                                                                                                                                                                                                                                                                                                                                                                                                                                                                                                                                                                                                                                                                                                                                                                                                                                                                                                                                                                                                                                                                                                                                                                                                                                                                                                                                                                                                                                                                                                                                                                                                                                                                                                                                                                                                                                                                                                                                                                                                                                                                                                                                                                                                                                                                                                                                                                                                                                                                                                                                                                                                                                                                                                                                                                                                                                                                                                                                                                                                                                                                                                                                                                                                                                                                                                                                                                                                                                                                                                                                                                                                                                                                                                                                                                                                                                                                                                                           Extragalactic H II regions in the UV : implications for primeval galaxies. Three extragalactic regions of rapid star formation with redshifts great enough to separate the Ly..cap alpha.. region from geocoronal Ly..cap alpha.. have been observed with the IUE satellite. Only the low metal abundance object had detectable Ly..cap alpha.. emission with Ly..cap alpha../H..beta..approx.6; the other two have Ly..cap alpha../H..beta..&lt;0.6 (2sigma). In the normal metallicity objects, there is some evidence for Ly..cap alpha.. extinction in addition to that computed from the Balmer decrement. Ly..cap alpha.. is therefore expected to be weak or absent in collapsed primeval galaxies because of their predicted moderate to high metallicity.</w:t>
      </w:r>
      <w:r>
        <w:br/>
      </w:r>
      <w:r>
        <w:rPr>
          <w:rStyle w:val="VerbatimChar"/>
        </w:rPr>
        <w:t xml:space="preserve">## 21488                                                                                                                                                                                                                                                                                                                                                                                                                                                                                                                                                                                                                                                                                                                                                                                                                                                                                                                                                                                                                                                                                                                                                                                                                                                                                                                                                                                                                                                                                                                                                                                                                                                                                                                                                                                                                                                                                                                                                                                                                                                                                                                                                                                                                                                                                                                                                                                                                                                                                                                                                                                                                                                                                                                                                                                                                                                                                                                                                                                                                                                                                                                                                                                                                                                                                                                                                                                                                                                                                                                                                                                                                                                                                                                                                                                                                                                                                                                                                                                                                                                                                                                                                                                                                                                                                                                                                                                                                                                                                                                                                                                                                                                                                                                                                                                                                                                                                                                                                                                                                                                                                                                                                                                                                                                                                                                                                                                                                                                                                                                                                                                                                                                                                                                                                                           Extragalactic H II regions in the UV : implications for primeval galaxies. Three extragalactic regions of rapid star formation with redshifts great enough to separate the Ly..cap alpha.. region from geocoronal Ly..cap alpha.. have been observed with the IUE satellite. Only the low metal abundance object had detectable Ly..cap alpha.. emission with Ly..cap alpha../H..beta..approx.6; the other two have Ly..cap alpha../H..beta..&lt;0.6 (2sigma). In the normal metallicity objects, there is some evidence for Ly..cap alpha.. extinction in addition to that computed from the Balmer decrement. Ly..cap alpha.. is therefore expected to be weak or absent in collapsed primeval galaxies because of their predicted moderate to high metallicity.</w:t>
      </w:r>
      <w:r>
        <w:br/>
      </w:r>
      <w:r>
        <w:rPr>
          <w:rStyle w:val="VerbatimChar"/>
        </w:rPr>
        <w:t xml:space="preserve">## 21495                                                                                                                                                                                                                                                                                                                                                                                                                                                                                                                                                                                                                                                                                                                                                                                                                                                                                                                                                                                                                                                                                                                                                                                                                                                                                                                                                                                                                                                                                                                                                                                                                                                                                                                                                                                                                                                                                                                                                                                                                                                                                                                                                                                                                                                                                                                                                                                                                                                                                                                                                                                                                                                                                                                                                                                                                                                                                                                                                                                                                                                                                                                                                                                                                                                                                                                                                                                                                                                                                                                                                                                                                                                                                                                                                                                                                                                                                                                                                                                                                                                                                                                                                                                                                                                                                                                                                                                                                                                                                                                                                                                                                                                                                                                                                                                                                                                                                                                                                                                                                                                                                                                                                                                                                                                                                                                                                                            A simple model for the evolution of disc galaxies: the Milky Way A simple model for the evolution of disc galaxies is presented. We adopt three numbers from observations of the Milky Way disc, � d the local surface mass density, r d the stellar scalelength (of the assumed exponential disc), v c, the amplitude of the (assumed flat) rotation curve, and physically, the (local) dynamical Kennicutt star formation prescription, standard chemical evolution equations assuming a Salpeter initial mass function and a model for spectral evolution of stellar populations. We can determine the detailed evolution of the model with only the addition of standard cosmological scalings with the time of the dimensional parameters. A surprising wealth of detailed specifications follows from this prescription including the gaseous infall rate as a function of radius and time, the distribution of stellar ages and metallicities with time and radius, surface brightness profiles at different wavelengths, colours, etc. Some of the detailed properties are as follows: the global gas infall rate and the global star formation rate ,</w:t>
      </w:r>
      <w:r>
        <w:br/>
      </w:r>
      <w:r>
        <w:rPr>
          <w:rStyle w:val="VerbatimChar"/>
        </w:rPr>
        <w:t xml:space="preserve">## 21510                                                                                                                                                                                                                                                                                                                                                                                                                                                                                                                                                                                                                                                                                                                                                                                                                                                                                                                                                                                                                                                                                                                                                                                                                                                                                                                                                                                                                                                                                                                                                                                                                                                                                                                                                                                                                                                                                                                                                                                                                                                                                                                                                                                                                                                                                                                                                                                                                                                                                                                                                                                                                                                                                                                                                                                                                                                                                                                                                                                                                                                                                                                                                                                                                                                                                                                                                                                                                                                                                                                                                                                                                                                                                                                                                                                                                                                                                                                                                                                                                                                                                                                                                                                                                                                                                                                                                                                                                                                                                   Linking halo mass to galaxy luminosity In this paper we present a new, essentially empirical, model for the relation between the mass of a dark matter halo/subhalo and the luminosity of a galaxy hosted in it. To estimate this, we replace the assumption of linearity between light and mass fluctuations with the assumption of monotonicity between galaxy light and halo or subhalo mass. We are enabled to proceed with this less restrictive ansatz by the availability of new, very high-resolution dark matter simulations and more detailed and comprehensive global galactic luminosity functions. \n \n \n \nWe find that the relation between halo/subhalo mass and hosted galaxy luminosity is fairly well fitted by a double power law. The relation between halo mass and group luminosity has a shallower slope for an intermediate-mass region and is fairly well fitted by a two-branch function, with both branches double power laws. Both relations asymptote to L∝M4 at low M, while at high mass the former follows L∝M0.28 and the latter L∝M0.9. \n \n \n \nIn addition to the mass–luminosity relation, we also derive results for the occupation number, luminosity function of cluster galaxies, group luminosity function and multiplicity function. Then, using a prescription for the mass function of haloes in under/overdense regions and some further assumptions on the form of the mass density distribution function, we further derive results for biasing between mass and light and mass and galaxy number, the light distribution function and the void probability distribution. \n \n \n \nOur results for the most part seem to match well with observations and previous expectations. We feel this is a potentially powerful way of modelling the relation between halo mass and galaxy luminosity, because the main inputs are readily testable against dark matter simulation results and galaxy surveys, and the outputs are free from the uncertainties of physically modelling galaxy formation.</w:t>
      </w:r>
      <w:r>
        <w:br/>
      </w:r>
      <w:r>
        <w:rPr>
          <w:rStyle w:val="VerbatimChar"/>
        </w:rPr>
        <w:t xml:space="preserve">## 21515                                                                                                                                                                                                                                                                                                                                                                                                                                                                                                                                                                                                                                                                                                                                                                                                                                                                                                                                                                                                                                                                                                                                                                                                                                                                                                                                                                                                                                                                                                                                                                                                                                                                                                                                                                                                                                                                                                                                                                                                                                                                                                                                                                                                                                                                                                                                                                                                                                                                                                                                                                                                                                                                                                                                                                                                                                                                                                                                                                                                                                                                                                                                                                                                                                                                                                                                                                                                                                                                                                                                                                                                                                                                                                                                                                                                                                                                                                                                                                                                                                                                                                                                                                                                                                                                                                                                                                                                                                                                                                                                                                                                                                                                                                                                                                                                                                                                                                                                                                                                                                                                                                                                                                            On the fragmentation criteria of self-gravitating protoplanetary discs We investigate the fragmentation criterion in massive self-gravitating discs. We present new analysis of the fragmentation conditions which we test by carrying out global three-dimensional numerical simulations. Whilst previous work has placed emphasis on the cooling timescale in units of the orbital timescale, \\beta , we find that at a given radius the surface mass density (i.e. disc mass and profile) and star mass also play a crucial role in determining whether a disc fragments or not as well as where in the disc fragments form. We find that for shallow surface mass density profiles (p&lt;2, where \\Sigma \\propto R^{-p}), fragments form in the outer regions of the disc. However for steep surface mass density profiles (p \\gtrsim 2), fragments form in the inner regions of a disc. In addition, we also find that the critical value of the cooling timescale in units of the orbital timescale found in previous simulations is only applicable to certain disc surface mass density profiles and for particular disc radii and is not a general rule for all discs. We find an empirical fragmentation criteria between the cooling timescale in units of the orbital timescale, \\beta , the surface mass density, the star mass and the radius.</w:t>
      </w:r>
      <w:r>
        <w:br/>
      </w:r>
      <w:r>
        <w:rPr>
          <w:rStyle w:val="VerbatimChar"/>
        </w:rPr>
        <w:t xml:space="preserve">## 21520                                                                                                                                                                                                                                                                                                                                                                                                                                                                                                                                                                                                                                                                                                                                                                                                                                                                                                                                                                                                                                                                                                                                                                                                                                                                                                                                                                                                                                                                                                                                                                                                                                                                                                                                                                                                                                                                                                                                                                                                                                                                                                                                                                                                                                                                                                                                                                                                                                                                                                                                                                                                                                                                                                                                                                                                                                                                                                                                                                                                                                                                                                                                                                                                                                                                                                                                                                                                                                                                                                                                                                                                                                                                                                                                                                                                                                                                                                                                                                                                                                                                                                                                                                                                                                                                                                                                                                                                                                                                                                                                                                                                     Modelling variability in black hole binaries: linking simulations to observations Black hole accretion flows show rapid X-ray variability. The power spectral density (PSD) of this is typically fit by a phenomenological model of multiple Lorentzians for both the broad-band noise and quasi-periodic oscillations (QPOs). Our previous paper developed the first physical model for the PSD and fit this to observational data. This was based on the same truncated disc/hot inner flow geometry which can explain the correlated properties of the energy spectra. This assumes that the broad-band noise is from propagating fluctuations in mass accretion rate within the hot flow, while the QPO is produced by global Lense–Thirring precession of the same hot flow. Here we develop this model, making some significant improvements. First, we specify that the viscous frequency (equivalently, surface density) in the hot flow has the same form as that measured from numerical simulations of precessing, tilted accretion flows. Secondly, we refine the statistical techniques which we use to fit the model to the data. We re-analyse the PSD from the 1998 rise to outburst of XTE J1550−564 with our new model in order to assess the impact of these changes. We find that the derived outer radii of the hot flow (set by the inner radius of the truncated disc) are rather similar, changing from ∼68 to 13Rg throughout the outburst rise. However, the more physical assumptions of our new model also allow us to constrain the scaleheight of the flow. This decreases as the outer radius of the flow decreases, as expected from the spectral evolution. The spectrum steepens in response to the increased cooling as the truncation radius sweeps in, so gas pressure support for the flow decreases. The new model, propfluc, is publicly available within the xspec spectral fitting package.</w:t>
      </w:r>
      <w:r>
        <w:br/>
      </w:r>
      <w:r>
        <w:rPr>
          <w:rStyle w:val="VerbatimChar"/>
        </w:rPr>
        <w:t xml:space="preserve">## 21527                                                                                                                                                                                                                                                                                                                                                                                                                                                                                                                                                                                                                                                                                                                                                                                                                                                                                                                                                                                                                                                                                                                                                                                                                                                                                                                                                                                                                                                                                                                                                                                                                                                                                                                                                                                                                                                                                                                                                                                                                                                                                                                                                                                                                                                                                                                                                                                                                                                                                                                                                                                                                                                                                                                                                                                                                                                                                                                                                                                                                                                                                                                                                                                                                                                                                                                                                                                                                                                                                                                                                                                                                                                                                                                                                                                                                                                                                                                                                                                                                                                                                                                                                                                                                                                                                                                                                                                                                                                                                                                                                                                                                                                                                                                                                                                                                                                                                                                                                                                                                                                                                                                                                                                                                                                                                                                                                The shape of an accretion disc in a misaligned black hole binary We model the overall shape of an accretion disc in a semidetached binary system in which mass is transferred on to a spinning black hole the spin axis of which is misaligned with the orbital rotation axis. We assume the disc is in a steady state. Its outer regions are subject to differential precession caused by tidal torques of the companion star. These tend to align the outer parts of the disc with the orbital plane. Its inner regions are subject to differential precession caused by the Lense–Thirring effect. These tend to align the inner parts of the disc with the spin of the black hole. We give full numerical solutions for the shape of the disc for some particular disc parameters. We then show how an analytic approximation to these solutions can be obtained for the case when the disc surface density varies as a power law with radius. These analytic solutions for the shape of the disc are reasonably accurate even for large misalignments and can be simply applied for general disc parameters. They are particularly useful when the numerical solutions would be slow.</w:t>
      </w:r>
      <w:r>
        <w:br/>
      </w:r>
      <w:r>
        <w:rPr>
          <w:rStyle w:val="VerbatimChar"/>
        </w:rPr>
        <w:t xml:space="preserve">## 21544                                                                                                                                                                                                                                                                                                                                                                                                                                                                                                                                                                                                                                                                                                                                                                                                                                                                                                                                                                                                                                                                                                                                                                                                                                                                                                                                                                                                                                                                                                                                                                                                                                                                                                                                                                                                                                                                                                                                                                                                                                                                                                                                                                                                                                                                                                                                                                                                                                                                                                                                                                                                                                                                                                                                                                                                                                                                                                                                                                                                                                                                                                                                                                                                                                                                                                                                                                                                                                                                                                                                                                                                                                                                                                                                                                                                                                                                                                                                                                                                                                                                                                                                                                                                                                                                                                                                                                                                                                                                                                                                                                                                                                                                                                                                                                                                                                                                                   Dust Formation In Early Galaxies We investigate the sources and amount of dust in early galaxies. We discuss dust nucleation in stellar atmospheres using published extended atmosphere models, stellar evolution tracks and nucleation conditions. The thermally pulsating asymptotic giant branch phase of intermediate-mass stars is likely to be the most promising site for dust formation in stellar winds. We present an elementary model including dust formation time-scales in which the amount of dust in the interstellar medium is governed by chemical evolution. The implications of the model for high-redshift galaxies are investigated and we show there is no difficulty in producing dusty galaxies at redshifts above 5 if supernovae are a dominant source of interstellar dust. If dust does not condense efficiently in supernovae then significant dust masses can only be generated at z &gt; 5 by galaxies with a high star formation efficiency. This is consistent with the high star formation rates implied by submillimetre sources found in deep Submillimetre Common User Bolometric Array surveys. We find the visual optical depth for individual star-forming clouds can reach values greater than 1 at very low metallicity (1/100 solar) provided that the mass–radius exponent of molecular clouds is less than 2. Most of the radiation from star formation will emerge at infrared wavelengths in the early Universe provided that dust is present. The (patchy) visual optical depth through a typical early galaxy will, however, remain less than 1 on average until a metallicity of 1/10 solar is reached.</w:t>
      </w:r>
      <w:r>
        <w:br/>
      </w:r>
      <w:r>
        <w:rPr>
          <w:rStyle w:val="VerbatimChar"/>
        </w:rPr>
        <w:t xml:space="preserve">## 21548                                                                                                                                                                                                                                                                                                                                                                                                                                                                                                                                                                                                                                                                                                                                                                                                                                                                                                                                                                                                                                                                                                                                                                                                                                                                                                                                                                                                                                                                                                                                                                                                                                                                                                                                                                                                                                                                                                                                                                                                                                                                                                                                                                                                                                                                                                                                                                                                                                                                                                                                                                                                                                                                                                                                                                                                                                                                                                                                                                                                                                                                                                                                                                                                                                                                                                                                                                                                                                                                                                                                                                                                                                                                                                                                                                                                                                                                                                                                                                                                                                                                                                                                                                                                                                                                                                                                                                                                                                                                                                                                                                                                                                                                                                                                                                                                                   Group, field and isolated early-type galaxies II. Global trends from nuclear data We have derived ages, metallicities and enhanced-element ratios [α/Fe] for a sample of 83 early-type galaxies essentially in groups, the field or isolated objects. The stellar-population properties derived for each galaxy correspond to the nuclear re/8 aperture extraction. The median age found for Es is 5.8±0.6 Gyr and the average metallicity is +0.37±0.03 dex. For S0s, the median age is 3.0±0.6 Gyr and [Z/H] = 0.53±0.04 dex. We compare the distribution of our galaxies in the Hβ-[MgFe] diagram with Fornax galaxies. Our elliptical galaxies are 3‐4 Gyr younger than Es in the Fornax cluster. We find that the galaxies lie in a plane defined by [Z/H] = 0.99 log σ 0 − 0.46 log(age) − 1.60, or in linear terms Z ∝ σ 0 × (age) −0.5 . More massive (larger σ 0) and older galaxies present, on average, large [α/Fe] values, and therefore must have undergone shorter star-formation time-scales. Comparing group against field/isolated galaxies, it is not clear that environment plays an important role in determining their stellar-population history. In particular, our isolated galaxies show ages differing by more than 8 Gyr. Finally we explore our large spectral coverage to derive log (O/H) metallicity from the Hα and N II λ6584 and compare it with model-dependent [Z/H]. We find that the O/H abundances are similar for all galaxies, and we can interpret it as if most chemical evolution has already finished in these galaxies. Ke yw ords: galaxies: abundances ‐ galaxies: elliptical and lenticular, cD ‐ galaxies: evolution ‐g alaxies: nuclei ‐ galaxies: stellar content.</w:t>
      </w:r>
      <w:r>
        <w:br/>
      </w:r>
      <w:r>
        <w:rPr>
          <w:rStyle w:val="VerbatimChar"/>
        </w:rPr>
        <w:t xml:space="preserve">## 21620                                                                                                                                                                                                                                                                                                                                                                                                                                                                                                                                                                                                                                                                                                                                                                                                                                                                                                                                                                                                                                                                                                                                                                                                                                                                                                                                                                                                                                                                                                                                                                                                                                                                                                                                                                                                                                                                                                                                                                                                                                                                                                                                                                                                                                                                                                                                                                                                                                                                                                                                                                                                                                                                                                                                                                                                                                                                                                                                                                                                                                                                                                                                                                                                                                                                                                                                                                                                                                                                                                                                                                                                                                                                                                                                                                                                                                                                                                                                                                                                                                                                                                                                                                                                                                                                                                                                                                                                                                                                                                                                                                                                                                                                                                 RESONANT TRAPPING OF PLANETESIMALS BY PLANET MIGRATION: DEBRIS DISK CLUMPS AND VEGA'S SIMILARITY TO THE SOLAR SYSTEM This paper describes a model that can explain the observed clumpy structures of debris disks. Clumps arise because after a planetary system forms, its planets migrate because of angular momentum exchange with the remaining planetesimals. Outward migration of the outermost planet traps planetesimals outside its orbit into its resonances, and resonant forces cause azimuthal structure in their distribution. The model is based on numerical simulations of planets of different masses, Mpl, migrating at different rates, pl, through a dynamically cold (e &lt; 0.01) planetesimal disk initially at a semimajor axis a. Trapping probabilities and the resulting azimuthal structures are presented for a planet's 2 : 1, 5 : 3, 3 : 2, and 4 : 3 resonances. Seven possible dynamical structures are identified from migrations defined by μ = Mpl/M* and θ = pl (a/*)1/2. Application of this model to the 850 μm image of Vega's disk shows that its two clumps of unequal brightness can be explained by the migration of a Neptune-mass planet from 40 to 65 AU over 56 Myr; tight constraints are set on possible ranges of these parameters. The clumps are caused by planetesimals in the 3 : 2 and 2 : 1 resonances; the asymmetry arises because of the overabundance of planetesimals in the 2 : 1(u) over the 2 : 1(l) resonance. The similarity of this migration to that proposed for our own Neptune hints that Vega's planetary system may be much more akin to the solar system than previously thought. Predictions are made that would substantiate this model, such as the orbital motion of the clumpy pattern, the location of the planet, and the presence of lower level clumps.</w:t>
      </w:r>
      <w:r>
        <w:br/>
      </w:r>
      <w:r>
        <w:rPr>
          <w:rStyle w:val="VerbatimChar"/>
        </w:rPr>
        <w:t xml:space="preserve">## 21634                                                                                                                                                                                                                                                                                                                                                                                                                                                                                                                                                                                                                                                                                                                                                                                                                                                                                                                                                                                                                                                                                                                                                                                                                                                                                                                                                                                                                                                                                                                                                                                                                                                                                                                                                                                                                                                                                                                                                                                                                                                                                                                                                                                                                                                                                                                                                                                                                                                                                                                                                                                                                                                                                                                                                                                                                                                                                                                                                                                                                                                                                                                                                                                                                                                                                                                                                                                                                                                                                                                                                                                                                                                                                                                                                                                                                                                                                                                                                                                                                                                                                                                                                                                                                                                                                                                                                                                                                                                                                                                                                                                                                                                                                                                                                                                                                                                                  The accuracy of the UV continuum as an indicator of the star formation rate in galaxies The rest-frame intrinsic UV luminosity is often used as an indicator of the instantaneous star formation rate (SFR) in a galaxy. While it is in general a robust indicator of the ongoing star formation activity, the precise value of the calibration relating the UV luminosity to the SFR (Bν) is sensitive to various physical properties, such as the recent star formation and metal enrichment histories, along with the choice of stellar initial mass function (IMF). The distribution of these properties for the star-forming galaxy population then suggests that the adoption of a single calibration is not appropriate unless properly qualified with the uncertainties on the calibration. We investigate, with the aid of the galform semi-analytic model of galaxy formation, the distribution of UV-SFR calibrations obtained using realistic star formation and metal enrichment histories. At z = 0, we find that when the IMF is fixed (to the Kennicutt IMF), the median calibration is Bfuv = 0.9 where SFR/[M⊙ yr−1] = Bν × 10−28 × Lν/[erg s−1 Hz−1]. However, the width of the distribution Bfuv suggests that for a single object there is around a 20 per cent intrinsic uncertainty (at z = 0, rising to ≃30 per cent at z = 6) on the SFR inferred from the FUV luminosity without additional constraints on the star formation history or metallicity. We also find that the median value of the calibration Bfuv is correlated with the SFR and redshift (at z &gt; 3) raising implications for the correct determination of the SFR from the UV.</w:t>
      </w:r>
      <w:r>
        <w:br/>
      </w:r>
      <w:r>
        <w:rPr>
          <w:rStyle w:val="VerbatimChar"/>
        </w:rPr>
        <w:t xml:space="preserve">## 21682                                                                                                                                                                                                                                                                                                                                                                                                                                                                                                                                                                                                                                                                                                                                                                                                                                                                                                                                                                                                                                                                                                                                                                                                                                                                                                                                                                                                                                                                                                                                                                                                                                                                                                                                                                                                                                                                                                                                                                                                                                                                                                                                                                                                                                                                                                                                                                                                                                                                                                                                                                                                                                                                                                                                                                                                                                                                                                                                                                                                                                                                                                                                                                                                                                                                                                                                                                                                                                                                                                                                                                                                                                                                                                                                                                                                                                                                                                                                                                                                                                                                                                                                                                                                                                                                                                                                                                                    Simulating the Coronal Evolution of Bipolar Active Regions to Investigate the Formation of Flux Ropes The coronal magnetic field evolution of 20 bipolar active regions (ARs) is simulated from their emergence to decay using the time-dependent nonlinear force-free field method of Mackay, Green, and van Ballegooijen (Astrophys. J. 729 , 97, 2011 ). A time sequence of cleaned photospheric line-of-sight magnetograms, which covers the entire evolution of each AR, is used to drive the simulation. A comparison of the simulated coronal magnetic field with the 171 and 193 Å observations obtained by the Solar Dynamics Observatory (SDO)/ Atmospheric Imaging Assembly (AIA), is made for each AR by manual inspection. The results show that it is possible to reproduce the evolution of the main coronal features such as small- and large-scale coronal loops, filaments and sheared structures for 80% of the ARs. Varying the boundary and initial conditions, along with the addition of physical effects such as Ohmic diffusion, hyperdiffusion and a horizontal magnetic field injection at the photosphere, improves the match between the observations and simulated coronal evolution by 20%. The simulations were able to reproduce the build-up to eruption for 50% of the observed eruptions associated with the ARs. The mean unsigned time difference between the eruptions occurring in the observations compared to the time of eruption onset in the simulations was found to be ≈5 hrs. The simulations were particularly successful in capturing the build-up to eruption for all four eruptions that originated from the internal polarity inversion line of the ARs. The technique was less successful in reproducing the onset of eruptions that originated from the periphery of ARs and large-scale coronal structures. For these cases global, rather than local, nonlinear force-free field models must be used. While the technique has shown some success, eruptions that occur in quick succession are difficult to reproduce by this method and future iterations of the model need to address this.</w:t>
      </w:r>
      <w:r>
        <w:br/>
      </w:r>
      <w:r>
        <w:rPr>
          <w:rStyle w:val="VerbatimChar"/>
        </w:rPr>
        <w:t xml:space="preserve">## 21706                                                                                                                                                                                                                                                                                                                                                                                                                                                                                                                                                                                                                                                                                                                                                                                                                                                                                                                                                                                                                                                                                                                                                                                                                                                                                                                                                                                                                                                                                                                                                                                                                                                                                                                                                                                                                                                                                                                                                                                                                                                                                                                                                                                                                                                                                                                                                                                                                                                                                                                                                                                                                                                                                                                                                                                                                                                                                                                                                                                                                                                                                                                                                                                                                                                                                                                                                                                                                                                                                                                                                                                                                                                                                                                                                                                                                                                                                                                                                                                                                                                                                                                                                                                                                                                                                                                                                                                                                                                                                                                                                                                                                                                                                                                           A review of quasi-periodic oscillations from black hole X-ray binaries: Observation and theory Abstract Black hole and neutron star X-ray binary systems routinely show quasi-periodic oscillations (QPOs) in their X-ray flux. Despite being strong, easily measurable signals, their physical origin has long remained elusive. However, recent observational and theoretical work has greatly improved our understanding. Here, we briefly review the basic phenomenology of the different varieties of QPO in both black hole and neutron star systems before focusing mainly on low frequency QPOs in black hole systems, for which much of the recent progress has been made. We describe the detailed statistical properties of these QPOs and review the physical models proposed in the literature, with particular attention to those based on Lense-Thirring precession. This is a relativistic effect whereby a spinning massive object twists up the surrounding spacetime, inducing nodal precession in inclined orbits. We review the theory describing how an accretion flow reacts to the Lense-Thirring effect, including analytic theory and recent numerical simulations. We then describe recent observational tests that provide very strong evidence that at least a certain type of low frequency QPOs are a geometric effect, and good evidence that they are the result of precession. We discuss the possibility of the spin axis of the compact object being misaligned with the binary rotation axis for a large fraction of X-ray binaries, as is required for QPOs to be driven specifically by Lense-Thirring precession, as well as some outstanding gaps in our understanding and future opportunities provided by X-ray polarimeters and/or high throughput X-ray detectors.</w:t>
      </w:r>
      <w:r>
        <w:br/>
      </w:r>
      <w:r>
        <w:rPr>
          <w:rStyle w:val="VerbatimChar"/>
        </w:rPr>
        <w:t xml:space="preserve">## 21711                                                                                                                                                                                                                                                                                                                                                                                                                                                                                                                                                                                                                                                                                                                                                                                                                                                                                                                                                                                                                                                                                                                                                                                                                                                                                                                                                                                                                                                                                                                                                                                                                                                                                                                                                                                                                                                                                                                                                                                                                                                                                                                                                                                                                                                                                                                                                                                                                                                                                                                                                                                                                                                                                                                                                                                                                                                                                                                                                                                                                                                                                                                                                                                                                                                                                                                                                                                                                                                                                                                                                                                                                                                                                                                                                                                                                                                                                                                                                                                                                                                                                                                                                                                                                                                                                                                                                                                                                                                                                                                                                                                                                                                                                                                                                                                                                                                                                                                                                                                                                                                                                    Oscillations of rapidly rotating superfluid stars Using time evolutions of the relevant linearized equations, we study non-axisymmetric oscillations of rapidly rotating and superfluid neutron stars. We consider perturbations of Newtonian axisymmetric background configurations and account for the presence of superfluid components via the standard two-fluid model. Within the Cowling approximation, we are able to carry out evolutions for uniformly rotating stars up to the mass-shedding limit. This leads to the first detailed analysis of superfluid neutron star oscillations in the fast rotation regime, where the star is significantly deformed by the centrifugal force. For simplicity, we focus on background models where the two fluids (superfluid neutrons and protons) corotate, are in β-equilibrium and co-exist throughout the volume of the star. We construct sequences of rotating stars for two analytical model equations of state. These models represent relatively simple generalizations of single fluid, polytropic stars. We study the effects of entrainment, rotation and symmetry energy on non-radial oscillations of these models. Our results show that entrainment and symmetry energy can have a significant effect on the rotational splitting of non-axisymmetric modes. In particular, the symmetry energy modifies the inertial mode frequencies considerably in the regime of fast rotation.</w:t>
      </w:r>
      <w:r>
        <w:br/>
      </w:r>
      <w:r>
        <w:rPr>
          <w:rStyle w:val="VerbatimChar"/>
        </w:rPr>
        <w:t xml:space="preserve">## 21746                                                                                                                                                                                                                                                                                                                                                                                                                                                                                                                                                                                                                                                                                                                                                                                                                                                                                                                                                                                                                                                                                                                                                                                                                                                                                                                                                                                                                                                                                                                                                                                                                                                                                                                                                                                                                                                                                                                                                                                                                                                                                                                                                                                                                                                                                                                                                                                                                                                                                                                                                                                                                                                                                                                                                                                                                                                                                                                                                                                                                                                                                                                                                                                                                                                                                                                                                                                                                                                                                                                                                                                                                                                                                                                                                                                                                                                                                                                                                                                                                                                                                                                                                                                                                                                                                                                                                                                                                                                                                                                                                                                                                Impact on the tensor-to-scalar ratio of incorrect Galactic foreground modelling A key goal of many cosmic microwave background (CMB) experiments is the detection of gravitational waves, through their B-mode polarization signal at large scales. To extract such a signal requires modelling contamination from the Galaxy. Using the Planck experiment as an example, we investigate the impact of incorrectly modelling foregrounds on estimates of the polarized CMB, quantified by the bias in tensor-to-scalar ratio r, and optical depth ?�. We use a Bayesian parameter estimation method to estimate the CMB, synchrotron and thermal dust components from simulated observations spanning 30-353 GHz, starting from a model that fits the simulated data, returning r &lt; 0.03 at 95 per cent confidence for an r = 0 model and r = 0.09 �� 0.03 for an r = 0.1 model. We then introduce a set of mismatches between the simulated data and assumed model. Including a curvature of the synchrotron spectral index with frequency, but assuming a power-law model, can bias r high by ��1?� (?�r �� 0.03). A similar bias is seen for thermal dust with a modified blackbody frequency dependence, incorrectly modelled as a power law. If too much freedom is allowed in the model, for example, fitting for spectral indices in 3�? pixel over the sky with physically reasonable priors, we find that r can be biased up to ��3?� high by effectively setting the indices to the wrong values. Increasing the signal-to-noise ratio by reducing parameters, or adding additional foreground data, reduces the bias. We also find that neglecting a ��1 per cent polarized free-free or spinning dust component has a negligible effect on r. These tests highlight the importance of modelling the foregrounds in a way that allows for sufficient complexity while minimizing the number of free parameters.</w:t>
      </w:r>
      <w:r>
        <w:br/>
      </w:r>
      <w:r>
        <w:rPr>
          <w:rStyle w:val="VerbatimChar"/>
        </w:rPr>
        <w:t xml:space="preserve">## 21780                                                                                                                                                                                                                                                                                                                                                                                                                                                                                                                                                                                                                                                                                                                                                                                                                                                                                                                                                                                                                                                                                                                                                                                                                                                                                                                                                                                                                                                                                                                                                                                                                                                                                                                                                                                                                                                                                                                                                                                                                                                                                                                                                                                                                                                                                                                                                                                                                                                                                                                                                                                                                                                                                                                                                                                                                                                                                                                                                                                                                                                                                                                                                                                                                                                                                                                                                                                                                                                                                                                                                                                                                                                                                                                                                                                                                                                                                                                                                                                                                                                                                                                                                                                                                                                                                                                                                                                                                                                                                                                                                                                                                                                                                                                                                                                                                                                                           Stellar encounters: a stimulus for disc fragmentation? An interaction between a star-disc system and another star will perturb the disc, possibly resulting in a significant modification of the disc structure and its properties. It is still unclear if such an encounter can trigger fragmentation of the disc to form brown dwarfs or gas giant planets. This paper details high-resolution smoothed particle hydrodynamics (sph) simulations investigating the influence of stellar encounters on disc dynamics. Star–star encounters (where the primary has a self-gravitating, marginally stable protostellar disc, and the secondary has no disc) were simulated with various orbital parameters to investigate the resulting disc structure and dynamics. This work is the first of its kind to incorporate realistic radiative transfer techniques to realistically model the resulting thermodynamics. The results suggest that the effect of stellar encounters is to prohibit fragmentation – compressive and shock heating stabilizes the disc, and the radiative cooling is insufficient to trigger gravitational instability. The encounter strips the outer regions of the disc (either through tidal tails or by capture of matter to form a disc around the secondary), which triggers a readjustment of the primary disc to a steeper surface density profile (and a flatter Toomre Q profile). The disc around the secondary plays a role in the potential capture of the secondary to form a binary. However, this applies only to orbits that are parabolic – hyperbolic encounters do not form a secondary disc, and are not captured.</w:t>
      </w:r>
      <w:r>
        <w:br/>
      </w:r>
      <w:r>
        <w:rPr>
          <w:rStyle w:val="VerbatimChar"/>
        </w:rPr>
        <w:t xml:space="preserve">## 21830                                                                                                                                                                                                                                                                                                                                                                                                                                                                                                                                                                                                                                                                                                                                                                                                                                                                                                                                                                                                                                                                                                                                                                                                                                                                                                                                                                                                                                                                                                                                                                                                                                                                                                                                                                                                                                                                                                                                                                                                                                                                                                                                                                                                                                                                                                                                                                                                                                                                                                                                                                                                                                                                                                                                                                                                                                                                                                                                                                                                                                                                                                                                                                                                                                                                                                                                                                                                                                                                                                                                                                                                                                                                                                                                                                                                                                                                                                                                                                                                                                                                                                                                                                                                                                                                                                                                                                                                                                                                                                                                                                                                                                                                                                                                                                                                                                                                                                                                                                                                                                                                                                                                                                                               The hierarchical formation of a stellar cluster Recent surveys of star-forming regions have shown that most stars, and probably all massive stars, are born in dense stellar clusters. The mechanism by which a molecular cloud fragments to form several hundred to thousands of individual stars has remained elusive. Here, we use a numerical simulation to follow the fragmentation of a turbulent molecular cloud, and the subsequent formation and early evolution of a stellar cluster containing more than 400 stars. We show that the stellar cluster forms through the hierarchical fragmentation of a turbulent molecular cloud. This leads to the formation of many small subclusters, which interact and merge to form the final stellar cluster. The hierarchical nature of the cluster formation has serious implications in terms of the properties of the new-born stars. The higher number-density of stars in subclusters, compared to a more uniform distribution arising from a monolithic formation, results in closer and more frequent dynamical interactions. Such close interactions can truncate circumstellar discs, harden existing binaries and potentially liberate a population of planets. We estimate that at least one-third of all stars, and most massive stars, suffer such disruptive interactions.</w:t>
      </w:r>
      <w:r>
        <w:br/>
      </w:r>
      <w:r>
        <w:rPr>
          <w:rStyle w:val="VerbatimChar"/>
        </w:rPr>
        <w:t xml:space="preserve">## 21873                                                                                                                                                                                                                                                                                                                                                                                                                                                                                                                                                                                                                                                                                                                                                                                                                                                                                                                                                                                                                                                                                                                                                                                                                                                                                                                                                                                                                                                                                                                                                                                                                                                                                                                                                                                                                                                                                                                                                                                                                                                                                                                                                                                                                                                                                                                                                                                                                                                                                                                                                                                                                                                                                                                                                                                                                                                                                                                                                                                                                                                                                                                                                                                                                                                                                                                                                                                                                                                                                                                                                                                                                                                                                                                                                                                                                                                                                                                                                                                                                                                                                                                                                                                                                                                                                                                                                                                                                                                                                                                                                                                                                                                                                                                                                                                                                                                                                                                                                                                                                                                                                                                                                                                                                                                                                                                                                                                                                                             WIMPonium and Boost Factors for Indirect Dark Matter Detection Abstract We argue that WIMP dark matter can annihilate via long-lived “WIMPonium” bound states in reasonable particle physics models of dark matter (DM). WIMPonium bound states can occur at or near threshold leading to substantial enhancements in the DM annihilation rate, closely related to the Sommerfeld effect. Large “boost factor” amplifications in the annihilation rate can thus occur without large density enhancements, possibly preferring colder less dense objects such as dwarf galaxies as locations for indirect DM searches. The radiative capture to and transitions among the WIMPonium states generically lead to a rich energy spectrum of annihilation products, with many distinct lines possible in the case of 2-body decays to γγ or γZ final states. The existence of multiple radiative capture modes further enhances the total annihilation rate, and the detection of the lines would give direct over-determined information on the nature and self-interactions of the DM particles.</w:t>
      </w:r>
      <w:r>
        <w:br/>
      </w:r>
      <w:r>
        <w:rPr>
          <w:rStyle w:val="VerbatimChar"/>
        </w:rPr>
        <w:t xml:space="preserve">## 21906                                                                                                                                                                                                                                                                                                                                                                                                                                                                                                                                                                                                                                                                                                                                                                                                                                                                                                                                                                                                                                                                                                                                                                                                                                                                                                                                                                                                                                                                                                                                                                                                                                                                                                                                                                                                                                                                                                                                                                                                                                                                                                                                                                                                                                                                                                                                                                                                                                                                                                                                                                                                                                                                                                                                                                                                                                                                                                                                                                                                                                                                                                                                                                                                                                                                                                                                                                                                                                                                                                                                                                                                                                                                                                                                                                                                                                                                                                                                                                                                                                                                                                                                                                                                                                                                                                                                                                                                                                                                                                                                                                     The Damping of Coronal Loop Oscillations Motivated by recent Transition Region and Coronal Explorer (TRACE) observations of damped oscilla- tions in coronal loops, we consider analytically the motion of an inhomogeneous coronal magnetic tube of radius a in a zero-� plasma. An initially perturbed tube may vibrate in its kink mode of oscillation, but those vibrations are damped. The damping is due to resonant absorption, acting in the inhomogeneous regions of the tube, which leads to a transfer of energy from the kink mode to Alfven (azimuthal) oscillations within the inhomogeneous layer. We determine explicitly the decrement � (decay time � � 1 ) for a coronal flux tube whose plasma density varies only in a thin layer of thickness \u008f on the tube boundary. The effect of viscosity is also considered. We show that, in general, the problem involves two distinct timescales, � � 1 and ! � 1 k R 1=3 , where R is the Reynolds number and !k is the frequency of the kink mode. Under coronal conditions (when � � 1 5 ! � 1 k R 1=3 ), the characteristic damping time of global oscillations is � � 1 . During this time, most of the energy in the initial perturbation is transferred into a resonant absorption layer of thickness of order \u008f 2 =a, with motions in this layer having an amplitude of order a=\u008f times the initial amplitude. We apply our results to the observations, suggesting that loop oscillations decay principally because of inhomogeneities in the loop. Our theory suggests that only those loops with density inhomogeneities on a small scale (confined to within a thin layer of order a�=! k in thickness) are able to support coherent oscillations for any length of time and so be observable. Loops with a more gradual density variation, on the scale of the tube radius a, do not exhibit pronounced oscillations. Subject headings: MHD — plasmas — Sun: corona — waves</w:t>
      </w:r>
      <w:r>
        <w:br/>
      </w:r>
      <w:r>
        <w:rPr>
          <w:rStyle w:val="VerbatimChar"/>
        </w:rPr>
        <w:t xml:space="preserve">## 21921                                                                                                                                                                                                                                                                                                                                                                                                                                                                                                                                                                                                                                                                                                                                                                                                                                                                                                                                                                                                                                                                                                                                                                                                                                                                                                                                                                                                                                                                                                                                                                                                                                                                                                                                                                                                                                                                                                                                                                                                                                                                                                                                                                                                                                                                                                                                                                                                                                                                                                                                                                                                                                                                                                                                                                                                                                                                                                                                                                                                                                                                                                                                                                                                                                                                                                                                                                                                                                                                                                                                                                                                                                                                                                                                                                                                                                                                                                                                                                                                                                                                                                                                                                                                                                                                                                                                                                                                                                                                                                                                                                                                                                                                                                                Solar origin of heliospheric magnetic field inversions: evidence for coronal loop opening within pseudostreamers The orientation of the heliospheric magnetic field (HMF) in near‐Earth space is generally a good indicator of the polarity of HMF foot points at the photosphere. There are times, however, when the HMF folds back on itself (is inverted), as indicated by suprathermal electrons locally moving sunward, even though they must ultimately be carrying the heat flux away from the Sun. Analysis of the near‐Earth solar wind during the period 1998–2011 reveals that inverted HMF is present approximately 5.5% of the time and is generally associated with slow, dense solar wind and relatively weak HMF intensity. Inverted HMF is mapped to the coronal source surface, where a new method is used to estimate coronal structure from the potential‐field source‐surface model. We find a strong association with bipolar streamers containing the heliospheric current sheet, as expected, but also with unipolar or pseudostreamers, which contain no current sheet. Because large‐scale inverted HMF is a widely accepted signature of interchange reconnection at the Sun, this finding provides strong evidence for models of the slow solar wind which involve coronal loop opening by reconnection within pseudostreamer belts as well as the bipolar streamer belt. Occurrence rates of bipolar‐ and pseudostreamers suggest that they are equally likely to result in inverted HMF and, therefore, presumably undergo interchange reconnection at approximately the same rate. Given the different magnetic topologies involved, this suggests the rate of reconnection is set externally, possibly by the differential rotation rate which governs the circulation of open solar flux.</w:t>
      </w:r>
      <w:r>
        <w:br/>
      </w:r>
      <w:r>
        <w:rPr>
          <w:rStyle w:val="VerbatimChar"/>
        </w:rPr>
        <w:t xml:space="preserve">## 21980                                                                                                                                                                                                                                                                                                                                                                                                                                                                                                                                                                                                                                                                                                                                                                                                                                                                                                                                                                                                                                                                                                                                                                                                                                                                                                                                                                                                                                                                                                                                                                                                                                                                                                                                                                                                                                                                                                                                                                                                                                                                                                                                                                                                                                                                                                                                                                                                                                                                                                                                                                                                                                                                                                                                                                                                                                                                                                                                                                                                                                                                                                                                                                                                                                                                                                                                                                                                                                                                                                                                                                                                                                                                                                                                                                                                                                                                                                                                                                                                                                                                                                                                                                                                                                                                                                                                                                                                                                                                                                                                  Critical mass transfer in double-degenerate Type Ia supernovae Doubly-degenerate binary systems consisting of two white dwarfs (WDs) both composed of carbon and oxygen and close enough that mass is transferred from the less massive to the more massive are possible progenitors of Type Ia supernovae. If the mass-transfer rate is slow enough that the accreting WD can reach a mass of 1.38 M ⊙ , then it can ignite carbon degenerately at its centre. This can lead to a thermonuclear runaway and hence a supernova explosion. However, if the accretion rate is too high the outer layers of the WD heat up too much and carbon ignites there non-degenerately. A series of mild carbon flashes can then propagate inwards and convert the carbon to neon relatively gently. There is no thermonuclear runaway and no supernova. We examine the critical accretion rate at which ignition switches from the centre to the surface for a variety of WDs and find it to be about two-fifths of the Eddington rate. In a real binary star, the mass-transfer rate falls off as mass transfer proceeds and the system widens. Even if the initial transfer rate is high enough for carbon to ignite at the outer edge, if such rapid accretion were to persist, we find that it can extinguish if the rate drops sufficiently quickly. The interior of the WD remains carbon rich and; if sufficient mass can still be transferred from the companion, it can eventually ignite degenerately at the centre. The primary WD must be about 1.1 M ⊙ or above and the companion about 0.3 M ⊙ . Though WDs of such low mass are expected to be pure helium, we note that a star of initial mass 2.5 M ⊙ has a CO core of about 0.3 M ⊙ when it begins to ascend the asymptotic giant branch. Alternatively, if the accretion rate can be limited to a maximum of 0.46 of the Eddington rate, then a 1.1-M ⊙ WD accretes sufficiently slowly to explode from a companion WD of any large enough mass.</w:t>
      </w:r>
      <w:r>
        <w:br/>
      </w:r>
      <w:r>
        <w:rPr>
          <w:rStyle w:val="VerbatimChar"/>
        </w:rPr>
        <w:t xml:space="preserve">## 21988                                                                                                                                                                                                                                                                                                                                                                                                                                                                                                                                                                                                                                                                                                                                                                                                                                                                                                                                                                                                                                                                                                                                                                                                                                                                                                                                                                                                                                                                                                                                                                                                                                                                                                                                                                                                                                                                                                                                                                                                                                                                                                                                                                                                                                                                                                                                                                                                                                                                                                                                                                                                                                                                                                                                                                                                                                                                                                                                                                                                                                                                                                                                                                                                                                                                                                                                                                                                                                                                                                                                                                                                                                                                                                                                                                                                                                                                                                                                                                                                                                                                                                                                                                                                                                                                                                                                                                                                                                                                                                                                                                                                                                                                                                                                                                                                                                                                                                                                                                                                                                                                                                                                                                                                                                                                                                                                                                                                                                                                                                                                                        The magnetohydrodynamics of energy release in solar flares. A large solar flare is thought to occur when a sheared magnetic arcade loses equilibrium or goes unstable and erupts, and drives magnetic re-connection in the stretched-out magnetic field lines. These two key processes of magnetic eruption and magnetic energy conversion by re-connection are reviewed briefly, with an account of recent analytical and numerical models. When the height or length of a prominence in a sheared coronal arcade is too great it may erupt and drive the formation and re-connection of a current sheet below it. Recent progress in fast steady-state re-connection theory has explained many puzzling features of numerical experiments, and has shown how a new process of magnetic flipping can reconnect fields in three dimensions. Also numerical modelling of the formation of flare loops and ribbons by re-connection has accounted for many observational properties.</w:t>
      </w:r>
      <w:r>
        <w:br/>
      </w:r>
      <w:r>
        <w:rPr>
          <w:rStyle w:val="VerbatimChar"/>
        </w:rPr>
        <w:t xml:space="preserve">## 22027                                                                                                                                                                                                                                                                                                                                                                                                                                                                                                                                                                                                                                                                                                                                                                                                                                                                                                                                                                                                                                                                                                                                                                                                                                                                                                                                                                                                                                                                                                                                                                                                                                                                                                                                                                                                                                                                                                                                                                                                                                                                                                                                                                                                                                                                                                                                                                                                                                                                                                                                                                                                                                                                                                                                                                                                                                                                                                                                                                                                                                                                                                                                                                                                                                                                                                                                                                                                                                                                                                                                                                                                                                                                                                                                                                                                                                                                                                                                                                                                                                                                                                                                                                                                                                                                                                                                                                                                                                                                                                                                                                                                                                                                                                                                                                                                                                                                                                                                                                                                                                                                                                                                       A dust ring around Epsilon Eridani: analogue to the young Solar System Dust emission around the nearby star Eridani has been imaged using a new submillimeter camera (the Submillimetre Common-User Bolometer Array at the James Clerk Maxwell Telescope). At an 850 μm wavelength, a ring of dust is seen peaking at 60 AU from the star and with much lower emission inside 30 AU. The mass of the ring is at least ~0.01 M⊕ in dust, while an upper limit of 0.4 M⊕ in molecular gas is imposed by CO observations. The total mass is comparable to the estimated amount of material, 0.04-0.3 M⊕, in comets orbiting the solar system. The most probable origin of the ring structure is that it is a young analog to the Kuiper Belt in our solar system and that the central region has been partially cleared by the formation of grains into planetesimals. Dust clearing around Eri is seen within the radius of Neptune's orbit, and the peak emission at 35-75 AU lies within the estimated Kuiper Belt zone of 30-100 AU radius. Eri is a main-sequence star of type K2 V (0.8 M⊙) with an estimated age of 0.5-1.0 Gyr, so this interpretation is consistent with the early history of the solar system where heavy bombardment occurred up to ≈ 0.6 Gyr. An unexpected discovery is the substructure within the ring, and these asymmetries could be due to perturbations by planets.</w:t>
      </w:r>
      <w:r>
        <w:br/>
      </w:r>
      <w:r>
        <w:rPr>
          <w:rStyle w:val="VerbatimChar"/>
        </w:rPr>
        <w:t xml:space="preserve">## 22091                                                                                                                                                                                                                                                                                                                                                                                                                                                                                                                                                                                                                                                                                                                                                                                                                                                                                                                                                                                                                                                                                                                                                                                                                                                                                                                                                                                                                                                                                                                                                                                                                                                                                                                                                                                                                                                                                                                                                                                                                                                                                                                                                                                                                                                                                                                                                                                                                                                                                                                                                                                                                                                                                                                                                                                                                                                                                                                                                                                                                                                                                                                                                                                                                                                                                                                                                                                                                                                                                                                                                                                                                                                                                                                                                                                                                                                                                                                                                                                                                                                                                                                                                                                                                                                                                                                                                                                                                                                                                                                                                                                                                                                                                                                                                                                                                                                                                                                                                                                                                                                                                                                                                                                                                                                                                                      Kinematics of massive stars in the Small Magellanic Cloud We present radial velocities for 2045 stars in the Small Magellanic Cloud (SMC), obtained from the 2dF survey by Evans et al. The great majority of these stars are of OBA type, tracing the dynamics of the young stellar population. Dividing the sample into ad hoc 'bar' and 'wing' samples (north and south, respectively, of the line: delta = -77 degrees 50' + [4 alpha]', where alpha is the right ascension in minutes of time) we find that the velocities in the SMC bar show a gradient of 26.3 +/- 1.6 km s(-1) deg(-1) at a position angle of 126 degrees +/- 4 degrees. The derived gradient in the bar is robust to the adopted line of demarcation between the two samples. The largest redshifts are found in the SMC wing, in which the velocity distribution appears distinct from that in the bar, most probably a consequence of the interaction between the Magellanic Clouds that is predicted to have occurred 0.2 Gyr ago. The mean velocity for all stars in the sample is +172.0 +/- 0.2 km s(-1) (redshifted by similar to 20 km s(-1) when compared to published results for older populations), with a velocity dispersion of 30 km s(-1).</w:t>
      </w:r>
      <w:r>
        <w:br/>
      </w:r>
      <w:r>
        <w:rPr>
          <w:rStyle w:val="VerbatimChar"/>
        </w:rPr>
        <w:t xml:space="preserve">## 22101                                                                                                                                                                                                                                                                                                                                                                                                                                                                                                                                                                                                                                                                                                                                                                                                                                                                                                                                                                                                                                                                                                                                                                                                                                                                                                                                                                                                                                                                                                                                                                                                                                                                                                                                                                                                                                                                                                                                                                                                                                                                                                                                                                                                                                                                                                                                                                                                                                                                                                                                                                                                                                                                                                                                                                                                                                                                                                                                                                                                                                                                                                                                                                                                                                                                                                                                                                                                                                                                                                                                                                                                                                                                                                                                                                                                                                                                                                                                                                                                                                                                                                                                                                                                                                                                                                                                                                                                                                                                                                                                                                                                                                                                                                                                                                                                                                                                                                                                                                                                                                                                                                                                                                                                                                                                                                                                                                                                                                                                                                                                                                                                                                                                                                                                                                                                                                                                                                                                           The distances to the X-ray binaries LSI +61° 303 and A0535+262 Chevalier &amp; Ilovaisky use Hipparcos data to show that the X-ray binary systems LSI+61° 303 and A0535+262 are a factor of 10 closer (i.e. d ∼ few hundred pc) than previously thought (d ∼ kpc). We present high-quality CCD spectra of the systems, and conclude that the spectral types, reddening and absolute magnitudes of these objects are strongly inconsistent with the closer distances. We propose that the Hipparcos distances to these two systems are incorrect owing to their relatively faint optical magnitudes.</w:t>
      </w:r>
      <w:r>
        <w:br/>
      </w:r>
      <w:r>
        <w:rPr>
          <w:rStyle w:val="VerbatimChar"/>
        </w:rPr>
        <w:t xml:space="preserve">## 22155                                                                                                                                                                                                                                                                                                                                                                                                                                                                                                                                                                                                                                                                                                                                                                                                                                                                                                                                                                                                                                                                                                                                                                                                                                                                                                                                                                                                                                                                                                                                                                                                                                                                                                                                                                                                                                                                                                                                                                                                                                                                                                                                                                                                                                                                                                                                                                                                                                                                                                                                                                                                                                                                                                                                                                                                                                                                                                                                                                                                                                                                                                                                                                                                                                                                                                                                                                                                                                                                                                                                                                                                                                                                                                                                                                                                                                                                                                                                                                                                                                                                                                                                                                                                                                                                                                                                                                                                                                                                                                                                                                                                                                                                                                                                                                                                                                                                                                                                                                                                                                                                                                                                                                                                                                                                                                                                                                                                                                                                                                                           The migration of nearby spirals from the blue to red sequence: AGN feedback or environmental effects? We combine ultraviolet to near-infrared photometry with H i 21 cm line observations for a complete volume-limited sample of nearby galaxies in different environments (from isolated galaxies to Virgo cluster members), to study the migration of spirals from the blue to the red sequence. Although our analysis confirms that, in the transition region between the two sequences, a high fraction of spirals host active galactic nuclei (AGN), it clearly shows that late types with quenched star formation are mainly H i deficient galaxies preferentially found in the Virgo cluster. This not only suggests that environmental effects could play a significant role in driving the migration of local galaxies from the blue sequence, but it also implies that a physical link between AGN feedback and quenching may not be assumed from a correlation between nuclear activity and colour.</w:t>
      </w:r>
      <w:r>
        <w:br/>
      </w:r>
      <w:r>
        <w:rPr>
          <w:rStyle w:val="VerbatimChar"/>
        </w:rPr>
        <w:t xml:space="preserve">## 22156                                                                                                                                                                                                                                                                                                                                                                                                                                                                                                                                                                                                                                                                                                                                                                                                                                                                                                                                                                                                                                                                                                                                                                                                                                                                                                                                                                                                                                                                                                                                                                                                                                                                                                                                                                                                                                                                                                                                                                                                                                                                                                                                                                                                                                                                                                                                                                                                                                                                                                                                                                                                                                                                                                                                                                                                                                                                                                                                                                                                                                                                                                                                                                                                                                                                                                                                                                                                                                                                                                                                                                                                                                                                                                                                                                                                                                                                                                                                                                                                                                                                                                                                                                                                                                                                                                                                                                                                                                                                                                                                                                                                                                                                                                                                                                                                                   Group, field and isolated early-type galaxies II. Global trends from nuclear data We have derived ages, metallicities and enhanced-element ratios [α/Fe] for a sample of 83 early-type galaxies essentially in groups, the field or isolated objects. The stellar-population properties derived for each galaxy correspond to the nuclear re/8 aperture extraction. The median age found for Es is 5.8±0.6 Gyr and the average metallicity is +0.37±0.03 dex. For S0s, the median age is 3.0±0.6 Gyr and [Z/H] = 0.53±0.04 dex. We compare the distribution of our galaxies in the Hβ-[MgFe] diagram with Fornax galaxies. Our elliptical galaxies are 3‐4 Gyr younger than Es in the Fornax cluster. We find that the galaxies lie in a plane defined by [Z/H] = 0.99 log σ 0 − 0.46 log(age) − 1.60, or in linear terms Z ∝ σ 0 × (age) −0.5 . More massive (larger σ 0) and older galaxies present, on average, large [α/Fe] values, and therefore must have undergone shorter star-formation time-scales. Comparing group against field/isolated galaxies, it is not clear that environment plays an important role in determining their stellar-population history. In particular, our isolated galaxies show ages differing by more than 8 Gyr. Finally we explore our large spectral coverage to derive log (O/H) metallicity from the Hα and N II λ6584 and compare it with model-dependent [Z/H]. We find that the O/H abundances are similar for all galaxies, and we can interpret it as if most chemical evolution has already finished in these galaxies. Ke yw ords: galaxies: abundances ‐ galaxies: elliptical and lenticular, cD ‐ galaxies: evolution ‐g alaxies: nuclei ‐ galaxies: stellar content.</w:t>
      </w:r>
      <w:r>
        <w:br/>
      </w:r>
      <w:r>
        <w:rPr>
          <w:rStyle w:val="VerbatimChar"/>
        </w:rPr>
        <w:t xml:space="preserve">## 22160                                                                                                                                                                                                                                                                                                                                                                                                                                                                                                                                                                                                                                                                                                                                                                                                                                                                                                                                                                                                                                                                                                                                                                                                                                                                                                                                                                                                                                                                                                                                                                                                                                                                                                                                                                                                                                                                                                                                                                                                                                                                                                                                                                                                                                                                                                                                                                                                                                                                                                                                                                                                                                                                                                                                                                                                                                                                                                                                                                                                                                                                                                                                                                                                                                                                                                                                                                                                                                                                                                                                                                                                                                                                                                                                                                                                                                                                                                                                                                                                                                                                                                                                                                                                                                                                                                                                                                                                                                                                                                                                                                                                                                                                                                                                                                                                                                                                                                                                                                                                                                                                                                                                                                                                                                                                                                                                                                                                                                                                                                                                                                                                                       Truncated disc versus extremely broad iron line in XTE J1650—500 There is growing evidence from both spectral and timing properties that there is a truncated inner accretion disc in low mass accretion rate Galactic black hole systems. The detection of extremely smeared relativistic iron lines in some of these systems is the only current piece of evidence which conflicts with this geometrical interpretation of the low/hard state. Here, we show that the line width in the BeppoSAX data of a bright low/hard state of the transient black hole XTE J1650−500 is indeed consistent with extreme relativistic effects. However, the relativistic smearing can be significantly reduced if there is also resonance iron K line absorption from an outflowing disc wind. The iron line smearing is then completely compatible with a truncated disc, so it gives no information on the black hole spin.</w:t>
      </w:r>
      <w:r>
        <w:br/>
      </w:r>
      <w:r>
        <w:rPr>
          <w:rStyle w:val="VerbatimChar"/>
        </w:rPr>
        <w:t xml:space="preserve">## 22183                                                                                                                                                                                                                                                                                                                                                                                                                                                                                                                                                                                                                                                                                                                                                                                                                                                                                                                                                                                                                                                                                                                                                                                                                                                                                                                                                                                                                                                                                                                                                                                                                                                                                                                                                                                                                                                                                                                                                                                                                                                                                                                                                                                                                                                                                                                                                                                                                                                                                                                                                                                                                                                                                                                                                                                                                                                                                                                                                                                                                                                                                                                                                                                                                                                                                                                                                                                                                                                                                                                                                                                                                                                                                                                                                                                                                                                                                                                                                                                                                                                                                                                                                                                                                                                                                                                                                                                                                                                                                                                                                                                                                                                                                    The environmental dependence of radio-loud AGN activity and star formation in the 2dFGRS By combining the 2-degree Field Galaxy Redshift Survey with the NRAO VLA Sky Survey at 1.4 GHz, the environments of radio loud AGN in the nearby Universe are investigated using both local projected galaxy densities and a friends-of-friends group finding algorithm. Radio-loud AGN are preferentially located in galaxy groups and poor-to-moderate richness galaxy clusters. The AGN fraction appears to depend more strongly on the large-scale environment (group, cluster, etc) in which a galaxy is located than on its more local environment, except at the lowest galaxy surface densities where practically no radio-loud AGN are found. The ratio of absorption-line to emission-line AGN changes dramatically with environment, with essentially all radio-loud AGN in rich environments showing no emission lines. This result could be connected with the lack of cool gas in cluster galaxies, and may have important consequences for analyses of optically-selected AGN, which are invariably selected on emission line properties. The local galaxy surface density of the absorption-line AGN is strongly correlated with radio luminosity, implying that the radio luminosities may be significantly boosted in dense environments due to confinement by the hot intracluster gas. The environments of a radio-selected sample of star forming galaxies are also investigated to provide an independent test of optical studies. In line with those studies, the fraction of star forming galaxies is found to decrease strongly with increasing local galaxy surface density; this correlation extends across the whole range of galaxy surface densities, with no evidence for the density threshold found in some optical studies.</w:t>
      </w:r>
      <w:r>
        <w:br/>
      </w:r>
      <w:r>
        <w:rPr>
          <w:rStyle w:val="VerbatimChar"/>
        </w:rPr>
        <w:t xml:space="preserve">## 22189                                                                                                                                                                                                                                                                                                                                                                                                                                                                                                                                                                                                                                                                                                                                                                                                                                                                                                                                                                                                                                                                                                                                                                                                                                                                                                                                                                                                                                                                                                                                                                                                                                                                                                                                                                                                                                                                                                                                                                                                                                                                                                                                                                                                                                                                                                                                                                                                                                                                                                                                                                                                                                                                                                                                                                                                                                                                                                                                                                                                                                                                                                                                                                                                                                                                                                                                                                                                                                                                                                                                                                                                                                                                                                                                                                                                                                                                                                                                                                                                                                                                                                                                                                                                                                                                                                                                                                                                                                                                                                                                                                                                                                                                                                                                                                                                                                                                                   Dust Formation In Early Galaxies We investigate the sources and amount of dust in early galaxies. We discuss dust nucleation in stellar atmospheres using published extended atmosphere models, stellar evolution tracks and nucleation conditions. The thermally pulsating asymptotic giant branch phase of intermediate-mass stars is likely to be the most promising site for dust formation in stellar winds. We present an elementary model including dust formation time-scales in which the amount of dust in the interstellar medium is governed by chemical evolution. The implications of the model for high-redshift galaxies are investigated and we show there is no difficulty in producing dusty galaxies at redshifts above 5 if supernovae are a dominant source of interstellar dust. If dust does not condense efficiently in supernovae then significant dust masses can only be generated at z &gt; 5 by galaxies with a high star formation efficiency. This is consistent with the high star formation rates implied by submillimetre sources found in deep Submillimetre Common User Bolometric Array surveys. We find the visual optical depth for individual star-forming clouds can reach values greater than 1 at very low metallicity (1/100 solar) provided that the mass–radius exponent of molecular clouds is less than 2. Most of the radiation from star formation will emerge at infrared wavelengths in the early Universe provided that dust is present. The (patchy) visual optical depth through a typical early galaxy will, however, remain less than 1 on average until a metallicity of 1/10 solar is reached.</w:t>
      </w:r>
      <w:r>
        <w:br/>
      </w:r>
      <w:r>
        <w:rPr>
          <w:rStyle w:val="VerbatimChar"/>
        </w:rPr>
        <w:t xml:space="preserve">## 22220                                                                                                                                                                                                                                                                                                                                                                                                                                                                                                                                                                                                                                                                                                                                                                                                                                                                                                                                                                                                                                                                                                                                                                                                                                                                                                                                                                                                                                                                                                                                                                                                                                                                                                                                                                                                                                                                                                                                                                                                                                                                                                                                                                                                                                                                                                                                                                                                                                                                                                                                                                                                                                                                                                                                                                                                                                                                                                                                                                                                                                                                                                                                                                                                                                                                                                                                                                                                                                                                                                                                                                                                                                                                                                                                                                                                                                                                                                                                                                                                                                                                                                                                                                                                                                                                                                                                                                                                                                                                                                                                                                                                                                                                                                                                          Post-main sequence evolution of A star debris discs While the population of main-sequence debris discs is well constrained, little is known about debris discs around evolved stars. This paper provides a theoretical framework considering the effects of stellar evolution on debris discs, particularly the production and loss of dust within them. Here, we repeat a steady-state model fit to disc evolution statistics for main-sequence A stars, this time using realistic grain optical properties, then evolve that population to consider its detectability at later epochs. Our model predicts that debris discs around giant stars are harder to detect than on the main sequence because radiation pressure is more effective at removing small dust around higher luminosity stars. Just 12 per cent of the first ascent giants within 100 pc are predicted to have discs detectable with Herschel at 160 μm. However, this is subject to the uncertain effect of sublimation on the disc, which we propose can thus be constrained with such observations. Our model also finds that the rapid decline in stellar luminosity results in only very young white dwarfs having luminous discs. As such systems are on average at larger distances they are hard to detect, but we predict that the stellar parameters most likely to yield a disc detection are a white dwarf at 200 pc with cooling age of 0.1 Myr, in line with observations of the helix nebula. Our model does not predict close-in (&lt;0.01 au) dust, as observed for some white dwarfs; however we find that stellar wind drag leaves significant mass (~10-2 M ⊕ ), in bodies up to ~10 m in diameter, inside the disc at the end of the asymptotic giant branch (AGB) phase which may replenish these discs.</w:t>
      </w:r>
      <w:r>
        <w:br/>
      </w:r>
      <w:r>
        <w:rPr>
          <w:rStyle w:val="VerbatimChar"/>
        </w:rPr>
        <w:t xml:space="preserve">## 22239                                                                                                                                                                                                                                                                                                                                                                                                                                                                                                                                                                                                                                                                                                                                                                                                                                                                                                                                                                                                                                                                                                                                                                                                                                                                                                                                                                                                                                                                                                                                                                                                                                                                                                                                                                                                                                                                                                                                                                                                                                                                                                                                                                                                                                                                                                                                                                                                                                                                                                                                                                                                                                                                                                                                                                                                                                                                                                                                                                                                                                                                                                                                                                                                                                                                                                                                                                                                                                                                                                                                                                                                                                                                                                                                                                                                                                                                                                                                                                                                                                                                                                                                                                                                                                                                                                                                                                                                                                                                                                                                                                                                                                                                                                                                                                                                                                                                                                                                                                                                                                                                                                                                                                                                                                                                                                                                                                                                                                                                                                                                                                                                                                                                                                                                                                                                 Galactic Archaeology: The dwarfs that survived and perished From the archaeological point of view, the local dwarf galaxies are unique objects in which the imprint of the conditions that shaped the early structure formation can be studied today at high resolution. Over the last decade, this new window into the high redshift Universe has started to be exploited using deep wide-field imaging, high resolution spectroscopy and cutting edge N-body and hydro-dynamical simulations. We review the recent advances in the observational studies of the Milky Way dwarf galaxies, with the aim to understand the properties of the population as a whole and to assist an objective comparison between the models and the data.</w:t>
      </w:r>
      <w:r>
        <w:br/>
      </w:r>
      <w:r>
        <w:rPr>
          <w:rStyle w:val="VerbatimChar"/>
        </w:rPr>
        <w:t xml:space="preserve">## 22240                                                                                                                                                                                                                                                                                                                                                                                                                                                                                                                                                                                                                                                                                                                                                                                                                                                                                                                                                                                                                                                                                                                                                                                                                                                                                                                                                                                                                                                                                                                                                                                                                                                                                                                                                                                                                                                                                                                                                                                                                                                                                                                                                                                                                                                                                                                                                                                                                                                                                                                                                                                                                                                                                                                                                                                                                                                                                                                                                                                                                                                                                                                                                                                                                                                                                                                                                                                                                                                                                                                                                                                                                                                                                                                                                                                                                                                                                                                                                                                                                                                                                                                                                                                                                                                                                                                                                                                                                                                                                                                                                                                                                                                                                                                     Accretion disc variability in the hard state of black hole X-ray binaries XMM–Newton X-ray spectra of the hard state black hole X-ray binaries (BHXRBs) SWIFT J1753.5?0127 and GX 339?4 show evidence for accretion disc blackbody emission, in addition to hard power laws. The soft and hard band power spectral densities (PSDs) of these sources demonstrate variability over a wide range of time-scales. However, on time-scales of tens of seconds, corresponding to the putative low-frequency Lorentzian in the PSD, there is additional power in the soft band. To interpret this behaviour, we introduce a new spectral analysis technique, the 'covariance spectrum', to disentangle the contribution of the X-ray spectral components to variations on different time-scales. We use this technique to show that the disc blackbody component varies on all time-scales, but varies more, relative to the power law, on longer time-scales. This behaviour explains the additional long-term variability seen in the soft band. Comparison of the blackbody and iron line normalizations seen in the covariance spectra in GX 339?4 implies that the short-term blackbody variations are driven by thermal reprocessing of the power-law continuum absorbed by the disc. However, since the amplitude of variable reflection is the same on long and short time-scales, we rule out reprocessing as the cause of the enhanced disc variability on long time-scales. Therefore, we conclude that the long time-scale blackbody variations are caused by instabilities in the disc itself, in contrast to the stable discs seen in BHXRB soft states. Our results provide the first observational evidence that the low-frequency Lorentzian feature present in the PSD is produced by the accretion disc.</w:t>
      </w:r>
      <w:r>
        <w:br/>
      </w:r>
      <w:r>
        <w:rPr>
          <w:rStyle w:val="VerbatimChar"/>
        </w:rPr>
        <w:t xml:space="preserve">## 22251                                                                                                                                                                                                                                                                                                                                                                                                                                                                                                                                                                                                                                                                                                                                                                                                                                                                                                                                                                                                                                                                                                                                                                                                                                                                                                                                                                                                                                                                                                                                                                                                                                                                                                                                                                                                                                                                                                                                                                                                                                                                                                                                                                                                                                                                                                                                                                                                                                                                                                                                                                                                                                                                                                                                                                                                                                                                                                                                                                                                                                                                                                                                                                                                                                                                                                                                                                                                                                                                                                                                                                                                                                                                                                                                                                                                                                                                                                                                                                                                                                                                                                                                                                                                                                                                                                                                                                                                                                                                                                                                                                                                                                           HST/STIS optical spectroscopy of five super star clusters in the starburst galaxy M82 We present optical spectroscopy obtained with the Space Telescope Imaging Spectrograph of five young massive star clusters in the starburst galaxy M82. A detailed analysis is performed for one cluster 'M82-A1' and its immediate environment in the starburst core. From Hubble Space Telescope archive images, we find that it is elliptical with an effective radius of 3.0 +/- 0.5 pc and is surrounded by a compact (r = 4.5 +/- 0.5 pc) H II region. We determine the age and reddening of M82-A1 using synthetic spectra from population synthesis models by fitting both the continuum energy distribution and the depth of the Balmer jump. We find an age of 6.4 +/- 0.5 Myr and a photometric mass estimate of M = 7 - 13 x 10(5) M-circle dot. We associate its formation with the most recent starburst event 4 - 6 Myr ago. We find that the oxygen abundance of the H II region surrounding M82-A1 is solar or slightly higher. The H II region has a high pressure P/k = 1-2 x 1(0)7 cm(-3) K. The diffuse gas in region A has a slightly lower pressure, which together with the broad Ha emission-line width, suggests that both the thermal and turbulent pressures in the M82 starburst core are unusually high. We discuss how this environment has affected the evolution of the cluster wind for M82-A1. We find that the high pressure may have caused the pressure-driven bubble to stall. We also obtain spectroscopic ages for clusters B1-2 and B2-1 in the 'fossil' starburst region and for the intermediate age clusters F and L. These are consistent with earlier studies and demonstrate that star formation activity, sufficiently intense to produce super star clusters, has been going on in M82 during the past Gyr, perhaps in discrete and localized episodes.</w:t>
      </w:r>
      <w:r>
        <w:br/>
      </w:r>
      <w:r>
        <w:rPr>
          <w:rStyle w:val="VerbatimChar"/>
        </w:rPr>
        <w:t xml:space="preserve">## 22257                                                                                                                                                                                                                                                                                                                                                                                                                                                                                                                                                                                                                                                                                                                                                                                                                                                                                                                                                                                                                                                                                                                                                                                                                                                                                                                                                                                                                                                                                                                                                                                                                                                                                                                                                                                                                                                                                                                                                                                                                                                                                                                                                                                                                                                                                                                                                                                                                                                                                                                                                                                                                                                                                                                                                                                                                                                                                                                                                                                                                                                                                                                                                                                                                                                                                                                                                                                                                                                                                                                                                                                                                                                                                                                                                                                                                                                                                                                                                                                                                                                                                                                                                                                                                                                                                                                                                                                                                                                                                                                                                                                                                                      Formation of the binary pulsars J1141-6545 and B2023+46 The binaries PSR J1141-6545 and PSR B2303+46 each appear to contain a white dwarf that formed before the neutron star. We describe an evolutionary pathway to produce these two systems. In this scenario, the primary transfers its envelope on to the secondary, which is then the more massive of the two stars, and indeed sufficiently massive later to produce a neutron star via a supernova. The core of the primary produces a massive white dwarf, which enters into a common envelope with the core of the secondary when the latter evolves off the main sequence. During the common-envelope phase, the white dwarf and the core of the secondary spiral together as the envelope is ejected. The evolutionary histories of PSR J1141-6545 and PSR B2303+46 differ after this phase. In the case of PSR J1141-6545, the secondary (now a helium star) evolves into contact transferring its envelope on to the white dwarf. We propose that the vast majority of this material is, in fact, ejected from the system. The remains of the secondary then explode as a supernova, producing a neutron star. Generally the white dwarf and neutron star will remain bound in tight, often eccentric, systems resembling PSR J1141-6545. These systems will spiral in and merge on a relatively short time-scale and may make a significant contribution to the population of gamma-ray burst progenitors. In PSR B2303+46, the helium-star secondary and white dwarf never come into contact. Rather the helium star loses its envelope via a wind, which increases the binary separation slightly. Only a small fraction of such systems will remain bound when the neutron star is formed (as the systems are wider). Those systems that are broken up will produce a population of high-velocity white dwarfs and neutron stars.</w:t>
      </w:r>
      <w:r>
        <w:br/>
      </w:r>
      <w:r>
        <w:rPr>
          <w:rStyle w:val="VerbatimChar"/>
        </w:rPr>
        <w:t xml:space="preserve">## 22275                                                                                                                                                                                                                                                                                                                                                                                                                                                                                                                                                                                                                                                                                                                                                                                                                                                                                                                                                                                                                                                                                                                                                                                                                                                                                                                                                                                                                                                                                                                                                                                                                                                                                                                                                                                                                                                                                                                                                                                                                                                                                                                                                                                                                                                                                                                                                                                                                                                                                                                                                                                                                                                                                                                                                                                                                                                                                                                                                                                                                                                                                                                                                                                                                                                                                                                                                                                                                                                                                                                                                                                                                                                                                                                                                                                                                                                                                                                                                                                                                                                                                                                                                                                                                                                                                                                                                                                                                                                                                                                                                                                                                                                                                                                                                                                                                                                                                                                                                                                                                                                                                                                                                                                                                                                                                                                                                                                                                                                                                                                                                                                                                                                                                                                                                                                                                                                                                                                       Compact cosmic ray detector for unattended atmospheric ionization monitoring. Two vertical cosmic ray telescopes for atmospheric cosmic ray ionization event detection are compared. Counter A, designed for low power remote use, was deployed in the Welsh mountains; its event rate increased with altitude as expected from atmospheric cosmic ray absorption. Independently, Counter B's event rate was found to vary with incoming particle acceptance angle. Simultaneous co-located comparison of both telescopes exposed to atmospheric ionization showed a linear relationship between their event rates.</w:t>
      </w:r>
      <w:r>
        <w:br/>
      </w:r>
      <w:r>
        <w:rPr>
          <w:rStyle w:val="VerbatimChar"/>
        </w:rPr>
        <w:t xml:space="preserve">## 22310                                                                                                                                                                                                                                                                                                                                                                                                                                                                                                                                                                                                                                                                                                                                                                                                                                                                                                                                                                                                                                                                                                                                                                                                                                                                                                                                                                                                                                                                                                                                                                                                                                                                                                                                                                                                                                                                                                                                                                                                                                                                                                                                                                                                                                                                                                                                                                                                                                                                                                                                                                                                                                                                                                                                                                                                                                                                                                                                                                                                                                                                                                                                                                                                                                                                                                                                                                                                                                                                                                                                                                                                                                                                                                                                                                                                                                                                                                                                                                                                                                                                                                                                                                                                                                                                                                                                                                                                                                                                                                                                                                                                                                                                                                                                                                                                                                                                                          The structure of spiral galaxies - II. Near-infrared properties of spiral arms ABSTRACT We have imaged a sample of 45 face-on spiral galaxies in the K-band, to determinethe morphology of the old stellar population, which dominates the mass in the disk.The K-band images of the spiral galaxies have been used to calculate diﬀerent char-acteristics of the underlying density perturbation such as arm strengths, proﬁles andcross-sections, and spiral pitch angles. Contrary to expectations, no correlation wasfound between arm pitch angle and Hubble type, and combined with previous resultsthis leads us to conclude that the morphology of the old stellar population bears littleresemblance to the optical morphology used to classify galaxies.The arm properties of our galaxies seem inconsistent with predictions from thesimplest density wavetheories, and some observations, such as variationsin pitch anglewithin galaxies, seem hard to reconcile even with more complex modal theories. Barshave no detectable eﬀect on arm strengths for the present sample.We have also obtained B-band images of three of the galaxies. For these galaxieswe have measured arm cross-sections and strengths, to investigate the eﬀects of diskdensity perturbations on star formation in spiral disks. We ﬁnd that B-band arms leadK-band arms and are narrower than K-band arms, apparently supporting predictionsmade by the large scale shock scenario, although the eﬀects of dust on B-band imagesmay contribute towards these results.Key words: galaxies: spiral - galaxies: structure - galaxies: fundamental parameters</w:t>
      </w:r>
      <w:r>
        <w:br/>
      </w:r>
      <w:r>
        <w:rPr>
          <w:rStyle w:val="VerbatimChar"/>
        </w:rPr>
        <w:t xml:space="preserve">## 22319                                                                                                                                                                                                                                                                                                                                                                                                                                                                                                                                                                                                                                                                                                                                                                                                                                                                                                                                                                                                                                                                                                                                                                                                                                                                                                                                                                                                                                                                                                                                                                                                                                                                                                                                                                                                                                                                                                                                                                                                                                                                                                                                                                                                                                                                                                                                                                                                                                                                                                                                                                                                                                                                                                                                                                                                                                                                                                                                                                                                                                                                                                                                                                                                                                                                                                                                                                                             William Herschel and the Nebulae, Part 2: 1785–1818 When William Herschel sent to the Royal Society his 1784 paper on the construction of the heavens, he was still of the opinion that there were true nebulae to be found alongside those that were simply distant “star clusters in disguise” (as he later put it), and he had persuaded himself that observers could tell the difference: true nebulae shone with a milky appearance, while star clusters disguised by distance appeared mottled, ‘resolvable’. But, as we saw in Part 1, he soon after came across M17, which we know as the Omega Nebula, and then M27, the Dumbbell Nebula; and to his surprise each contained both nebulosities, milky and ‘resolvable’. Already convinced that the Milky Way is the optical effect of our immersion in a layer or ‘stratum’ of stars (the Galaxy), and that he had encountered the remnants of other strata that had already fragmented into nebulae and clusters as a result of gravitational attraction, he interpreted these two objects as entire strata of stars, their stars in the middle distance appearing to us as resolvable nebulosity and those in the far distance appearing as milky. He concluded that, contrary to what he had hitherto believed, all nebulae, whether milky or resolvable, were formed of stars. With the puzzle concerning nebulosity apparently solved, Herschel prepared a second paper on the construction of the heavens, dated New Year’s Day 1785 and one of the greatest in the history of astronomy. He begins in dramatic fashion with an imagined model of a stellar universe in its infancy: “Let us then suppose numberless stars of various sizes, scattered over an indefinite [but not infinite?] portion of space in such a manner as to be almost equally distributed throughout the whole.” Gravity is the agent that will bring about change in this distribution: “The laws of attraction, which no doubt extend to the remotest regions of the fixed stars, will operate in such a manner as most probably to produce the following remarkable effects.” And he goes on to describe the “Formation of Nebulae” — that is, star systems — likely to result from irregularities in the hypothetical distribution, places where the gravitational pull is greater than normal. He instances the presence in a particular region of either one large star, or unusually many ordinary ones. The large star will attract those stars immediately around it, and this will result in a regular (spherical, or near-spherical) cluster of stars — Form I. The unusually numerous ordinary stars will also draw in those around, and this will result in an irregular cluster, its shape depending on the layout of these ordinary stars — Form II. Combinations of these situations will result in more complex configurations, Forms III and IV, as well as in Form V, “great cavities or vacancies by the retreat of the stars towards the various centers which attract them”. Does this mean, he asks himself, that clusters will one day end in what we today JHA, xlii (2011)</w:t>
      </w:r>
      <w:r>
        <w:br/>
      </w:r>
      <w:r>
        <w:rPr>
          <w:rStyle w:val="VerbatimChar"/>
        </w:rPr>
        <w:t xml:space="preserve">## 22321                                                                                                                                                                                                                                                                                                                                                                                                                                                                                                                                                                                                                                                                                                                                                                                                                                                                                                                                                                                                                                                                                                                                                                                                                                                                                                                                                                                                                                                                                                                                                                                                                                                                                                                                                                                                                                                                                                                                                                                                                                                                                                                                                                                                                                                                                                                                                                                                                                                                                                                                                                                                                                                                                                                                                                                                                                                                                                                                                                                                                                                                                                                                                                                                                                                                                                                                                                                                                                                                                                                                                                                                                                                                                                                                                                                                                                                                                                                                                                                                                                                                                                                                                                                                                                                                                                                                                                                                                                                                                                                                                                                                                                                                                                                                                                                                                                                                                                                                                                                                                                                                                                                                                                                                                                                                                       Empirical evidence for tidal evolution in transiting planetary systems Most transiting planets orbit very close to their parent star, causing strong tidal forces between the two bodies. Tidal interaction can modify the dynamics of the system through orbital alignment, circularization, synchronization and orbital decay by exchange of angular moment. Evidence for tidal circularization in close-in giant planet is well known. Here, we review the evidence for excess rotation of the parent stars due to the pull of tidal forces towards spin-orbit synchronization. We find suggestive empirical evidence for such a process in the present sample of transiting planetary systems. The corresponding angular momentum exchange would imply that some planets have spiralled towards their star by substantial amounts since the dissipation of the protoplanetary disc. We suggest that this could quantitatively account for the observed mass-period relation of close-in gas giants. We discuss how this scenario can be further tested and point out some consequences for theoretical studies of tidal interactions and for the detection and confirmation of transiting planets from radial velocity and photometric surveys.</w:t>
      </w:r>
      <w:r>
        <w:br/>
      </w:r>
      <w:r>
        <w:rPr>
          <w:rStyle w:val="VerbatimChar"/>
        </w:rPr>
        <w:t xml:space="preserve">## 22329                                                                                                                                                                                                                                                                                                                                                                                                                                                                                                                                                                                                                                                                                                                                                                                                                                                                                                                                                                                                                                                                                                                                                                                                                                                                                                                                                                                                                                                                                                                                                                                                                                                                                                                                                                                                                                                                                                                                                                                                                                                                                                                                                                                                                                                                                                                                                                                                                                                                                                                                                                                                                                                                                                                                                                                                                                                                                                                                                                                                                                                                                                                                                                                                                                                                                                                                                                                                                                                                                                                                                                                                                                                                                                                                                                                                                                                                                                                                                                                                                                                                                                                                                                                                                                                                                                                                                                                                                                                                                                                                                                                                                                                                                                                                                                                                                                                                                                                                                                                                                                                                                                                                                                                                                                                                                                                                                                                                                               Radio Galaxies at TeV Energies Unlike blazars, radio galaxies have jets that are misaligned relative to our line-of-sight. This misaligned geometry provides us with a unique view of both the jet and super massive black hole. To date, four radio galaxies have been detected at TeV energies with an additional two active galactic nuclei shown to exhibit both radio galaxy and BL Lac-type properties. TeV observations of radio galaxies have revealed these objects to be fascinating, displaying ultra-fast variability and often relatively hard spectral energy distributions. This work aims to provide a review of the current state of radio galaxy observations within the context of very-high-energy γ-ray astronomy, while also highlighting that radio galaxies are excellent targets for multi-wavelength observations. A number of motivations for the continued study of radio galaxies are provided, and these are discussed with a focus on the key observational results, including implications for future observations with next-generation instruments soon to be operational.</w:t>
      </w:r>
      <w:r>
        <w:br/>
      </w:r>
      <w:r>
        <w:rPr>
          <w:rStyle w:val="VerbatimChar"/>
        </w:rPr>
        <w:t xml:space="preserve">## 22336                                                                                                                                                                                                                                                                                                                                                                                                                                                                                                                                                                                                                                                                                                                                                                                                                                                                                                                                                                                                                                                                                                                                                                                                                                                                                                                                                                                                                                                                                                                                                                                                                                                                                                                                                                                                                                                                                                                                                                                                                                                                                                                                                                                                                                                                                                                                                                                                                                                                                                                                                                                                                                                                                                                                                                                                                                                                                                                                                                                                                                                                                                                                                                                                                                                                                                                                                                                                                                                                                                                                                                                                                                                                                                                                                                                                                                                                                                                                                                                                                                                                                                                                                                                                                                                                                                                                                                                                                                                                                                                                                                                                                                                                                                                                                                                                                                                                                                                                                                                                                                                    ExoFit: Orbital Parameters of Extra-solar Planets from Radial Velocities Retrieval of orbital parameters of extrasolar planets poses considerable statistical challenges. Due to sparse sampling, measurement errors, parameters degeneracy and modelling limitations, there are no unique values of basic parameters, such as period and eccentricity. Here, we estimate the orbital parameters from radial velocity data in a Bayesian framework by utilizing Markov Chain Monte Carlo (MCMC) simulations with the Metropolis–Hastings algorithm. We follow a methodology recently proposed by Gregory and Ford. Our implementation of MCMC is based on the object-oriented approach outlined by Graves. We make our resulting code, exofit, publicly available with this paper. It can search for either one or two planets as illustrated on mock data. As an example we re-analysed the orbital solution of companions to HD 187085 and HD 159868 from the published radial velocity data. We confirm the degeneracy reported for orbital parameters of the companion to HD 187085, and show that a low-eccentricity orbit is more probable for this planet. For HD 159868, we obtained slightly different orbital solution and a relatively high ‘noise’ factor indicating the presence of an unaccounted signal in the radial velocity data. exofit is designed in such a way that it can be extended for a variety of probability models, including different Bayesian priors.</w:t>
      </w:r>
      <w:r>
        <w:br/>
      </w:r>
      <w:r>
        <w:rPr>
          <w:rStyle w:val="VerbatimChar"/>
        </w:rPr>
        <w:t xml:space="preserve">## 22361                                                                                                                                                                                                                                                                                                                                                                                                                                                                                                                                                                                                                                                                                                                                                                                                                                                                                                                                                                                                                                                                                                                                                                                                                                                                                                                                                                                                                                                                                                                                                                                                                                                                                                                                                                                                                                                                                                                                                                                                                                                                                                                                                                                                                                                                                                                                                                                                                                                                                                                                                                                                                                                                                                                                                                                                                                                                                                                                                                                                                                                                                                                                                                                                                                                                                                                                                                                                                                                                                                                                                                                                                                                                                                                                                                                                                                                                                                                                                                                                                                                                                                                                                                                                                                                                                                                                                                                                                                                                                                                                                                                                                                                                                                                                                                                                                                                                                                                                                                                                                                                                                                                                                                                                                                                                                                                                                                                                                                                                                                                                                                                                                                                                                                               Binaries in star clusters and the origin of the field stellar population Many, possibly most, stars form in binary and higher order multiple systems. Therefore, the properties and frequency of binary systems provide strong clues to the star-formation process, and constraints on star-formation models. However, the majority of stars also form in star clusters in which the birth binary properties and frequency can be altered rapidly by dynamical processing. Thus, we almost never see the birth population, which makes it very difficult to know whether star formation (as traced by binaries, at least) is universal or whether it depends on the environment. In addition, the field population consists of a mixture of systems from different clusters that have all been processed in different ways.</w:t>
      </w:r>
      <w:r>
        <w:br/>
      </w:r>
      <w:r>
        <w:rPr>
          <w:rStyle w:val="VerbatimChar"/>
        </w:rPr>
        <w:t xml:space="preserve">## 22371                                                                                                                                                                                                                                                                                                                                                                                                                                                                                                                                                                                                                                                                                                                                                                                                                                                                                                                                                                                                                                                                                                                                                                                                                                                                                                                                                                                                                                                                                                                                                                                                                                                                                                                                                                                                                                                                                                                                                                                                                                                                                                                                                                                                                                                                                                                                                                                                                                                                                                                                                                                                                                                                                                                                                                                                                                                                                                                                                                                                                                                                                                                                                                                                                                                                                                                                                                                                                                                                                                                                                                                                                                                                                                                                                                                                                                                                                                                                                                                                                                                                                                                                                                                                                                                                                                                                                                                                                                                                                                                                                                                                                                                                                                                                                                                                                                                                                                                                                       The mass ratio and formation mechanisms of Herbig Ae/Be star binary systems We present B- and R-band spectroastrometry of a sample of 45 Herbig Ae/Be (HAe/Be) stars in order to study their binary properties. All but one of the targets known to be binary systems with a separation of ∼0.1–2.0 arcsec are detected by a distinctive spectroastrometric signature. Some objects in the sample exhibit spectroastrometric features that do not appear attributable to a binary system. We find that these may be due to light reflected from dusty haloes or material entrained in winds. We present eight new binary detections and four detections of an unknown component in previously discovered binary systems. The data confirm previous reports that HAe/Be stars have a high binary fraction, 74 ± 6 per cent in the sample presented here. We use a spectroastrometric deconvolution technique to separate the spatially unresolved binary spectra into the individual constituent spectra. The separated spectra allow us to ascertain the spectral type of the individual binary components, which in turn allows the mass ratio of these systems to be determined. In addition, we appraise the method used and the effects of contaminant sources of flux. We find that the distribution of system mass ratios is inconsistent with random pairing from the initial mass function, and that this appears robust despite a detection bias. Instead, the mass ratio distribution is broadly consistent with the scenario of binary formation via disc fragmentation.</w:t>
      </w:r>
      <w:r>
        <w:br/>
      </w:r>
      <w:r>
        <w:rPr>
          <w:rStyle w:val="VerbatimChar"/>
        </w:rPr>
        <w:t xml:space="preserve">## 22407                                                                                                                                                                                                                                                                                                                                                                                                                                                                                                                                                                                                                                                                                                                                                                                                                                                                                                                                                                                                                                                                                                                                                                                                                                                                                                                                                                                                                                                                                                                                                                                                                                                                                                                                                                                                                                                                                                                                                                                                                                                                                                                                                                                                                                                                                                                                                                                                                                                                                                                                                                                                                                                                                                                                                                                                                                                                                                                                                                                                                                                                                                                                                                                                                                                                                                                                                                                                                                                                                                                                                                                                                                                                                                                                                                                                                                                                                                                                                                                                                                                                                                                                                                                                                                                                                                                                                                                                                                                                                                                                                                                                                                     The populations of comet-like bodies in the Solar system A new classification scheme is introduced for comet-like bodies in the Solar system. It covers the traditional comets as well as the Centaurs and Edgeworth–Kuiper belt objects. At low inclinations, close encounters with planets often result in near-constant perihelion or aphelion distances, or in perihelion–aphelion interchanges, so the minor bodies can be labelled according to the planets predominantly controlling them at perihelion and aphelion. For example, a JN object has a perihelion under the control of Jupiter and aphelion under the control of Neptune, and so on. This provides 20 dynamically distinct categories of outer Solar system objects in the Jovian and trans-Jovian regions. The Tisserand parameter with respect to the planet controlling perihelion is also often roughly constant under orbital evolution. So, each category can be further subdivided according to the Tisserand parameter. \n \n \n \nThe dynamical evolution of comets, however, is dominated not by the planets nearest at perihelion or aphelion, but by the more massive Jupiter. The comets are separated into four categories – Encke-type, short-period, intermediate and long-period – according to aphelion distance. The Tisserand parameter categories now roughly correspond to the well-known Jupiter-family comets, transition types and Halley types. In this way, the nomenclature for the Centaurs and Edgeworth–Kuiper belt objects is based on, and consistent with, that for comets. Given the perihelion and aphelion distances together with the Tisserand parameter, our classification scheme provides a description for any comet-like body in the Solar system. The usefulness of the scheme is illustrated with examples drawn from numerical simulations and from the present-day Solar system.</w:t>
      </w:r>
      <w:r>
        <w:br/>
      </w:r>
      <w:r>
        <w:rPr>
          <w:rStyle w:val="VerbatimChar"/>
        </w:rPr>
        <w:t xml:space="preserve">## 22413                                                                                                                                                                                                                                                                                                                                                                                                                                                                                                                                                                                                                                                                                                                                                                                                                                                                                                                                                                                                                                                                                                                                                                                                                                                                                                                                                                                                                                                                                                                                                                                                                                                                                                                                                                                                                                                                                                                                                                                                                                                                                                                                                                                                                                                                                                                                                                                                                                                                                                                                                                                                                                                                                                                                                                                                                                                                                                                                                                                                                                                                                                                                                                                                                                                                                                                                                                                                                                                                                                                                                                                                                                                                                                                                                                                                                                                                                                                                                                                                                                                                                                                                                                                                                                                                                                                                                                                                                                                                                                                                                                                                                                     The populations of comet-like bodies in the Solar system A new classification scheme is introduced for comet-like bodies in the Solar system. It covers the traditional comets as well as the Centaurs and Edgeworth–Kuiper belt objects. At low inclinations, close encounters with planets often result in near-constant perihelion or aphelion distances, or in perihelion–aphelion interchanges, so the minor bodies can be labelled according to the planets predominantly controlling them at perihelion and aphelion. For example, a JN object has a perihelion under the control of Jupiter and aphelion under the control of Neptune, and so on. This provides 20 dynamically distinct categories of outer Solar system objects in the Jovian and trans-Jovian regions. The Tisserand parameter with respect to the planet controlling perihelion is also often roughly constant under orbital evolution. So, each category can be further subdivided according to the Tisserand parameter. \n \n \n \nThe dynamical evolution of comets, however, is dominated not by the planets nearest at perihelion or aphelion, but by the more massive Jupiter. The comets are separated into four categories – Encke-type, short-period, intermediate and long-period – according to aphelion distance. The Tisserand parameter categories now roughly correspond to the well-known Jupiter-family comets, transition types and Halley types. In this way, the nomenclature for the Centaurs and Edgeworth–Kuiper belt objects is based on, and consistent with, that for comets. Given the perihelion and aphelion distances together with the Tisserand parameter, our classification scheme provides a description for any comet-like body in the Solar system. The usefulness of the scheme is illustrated with examples drawn from numerical simulations and from the present-day Solar system.</w:t>
      </w:r>
      <w:r>
        <w:br/>
      </w:r>
      <w:r>
        <w:rPr>
          <w:rStyle w:val="VerbatimChar"/>
        </w:rPr>
        <w:t xml:space="preserve">## 22420                                                                                                                                                                                                                                                                                                                                                                                                                                                                                                                                                                                                                                                                                                                                                                                                                                                                                                                                                                                                                                                                                                                                                                                                                                                                                                                                                                                                                                                                                                                                                                                                                                                                                                                                                                                                                                                                                                                                                                                                                                                                                                                                                                                                                                                                                                                                                                                                                                                                                                                                                                                                                                                                                                                                                                                                                                                                                                                                                                                                                                                                                                                                                                                                                                                                                                                                                                                                                                                                                                                                                                                                                                                                                                                                                                                                                                                                                                                                                                                                                                                                                                                                                                                                                                                                                                                                                                                                                                                                                                                                                                                                                                                                                                                                                                                                                                                                                                                                                                                                                                                                                                                                                                                                                                                                                                                                              Galaxy clusters at 0.6 &lt; z &lt; 1.4 in the UKIDSS Ultra Deep Survey Early Data Release We present the first cluster catalogue extracted from the UKIRT Infrared Deep Sky Survey Early Data Release. The catalogue is created using UKIDSS Ultra Deep Survey infrared J and K data combined with 3.6 µm and 4.5 µm Spitzer bands and optical BV Rizimaging from the Subaru Telescope over 0.5 square degrees in the Subaru XMM-Newton Deep Field. We have created a new cluster-detection algorithm, based on the Friends-Of-Friends and Voronoi Tessellation methods, which utilises probability distribution functions derived from a photometric redshift analysis. We employ mock catalogues to understand the selection effects and contamination associated with the algorithm. The cluster catalogue contains 13 clusters at redshifts 0.61 6 z 6 1.39 with luminosities 10L ∗ � Ltot � 50L ∗ , corresponding to masses 5 × 10 13 M⊙ � Mcluster � 3 × 10 14 M⊙ for M/M ⊙ L/L⊙ = 75h. The measured sky surface density of � 10 deg −2 for high-redshift (z = 0.5 1.5), massive (&gt; 10 14 M⊙) clusters is precisely in line with theoretical predictions presented by Kneissl et al. (2001).</w:t>
      </w:r>
      <w:r>
        <w:br/>
      </w:r>
      <w:r>
        <w:rPr>
          <w:rStyle w:val="VerbatimChar"/>
        </w:rPr>
        <w:t xml:space="preserve">## 22421                                                                                                                                                                                                                                                                                                                                                                                                                                                                                                                                                                                                                                                                                                                                                                                                                                                                                                                                                                                                                                                                                                                                                                                                                                                                                                                                                                                                                                                                                                                                                                                                                                                                                                                                                                                                                                                                                                                                                                                                                                                                                                                                                                                                                                                                                                                                                                                                                                                                                                                                                                                                                                                                                                                                                                                                                                                                                                                                                                                                                                                                                                                                                                                                                                                                                                                                                                                                                                                                                                                                                                                                                                                                                                                                                                                                                                                                                                                                                                                                                                                                                                                                                                                                                                                                                                                                                                                                                                                                                                                                                                                                                                                                                                                                                                                                                                                                                                                                                                                                                                                                                                                                                                                                                                                                                                                                              Galaxy clusters at 0.6 &lt; z &lt; 1.4 in the UKIDSS Ultra Deep Survey Early Data Release We present the first cluster catalogue extracted from the UKIRT Infrared Deep Sky Survey Early Data Release. The catalogue is created using UKIDSS Ultra Deep Survey infrared J and K data combined with 3.6 µm and 4.5 µm Spitzer bands and optical BV Rizimaging from the Subaru Telescope over 0.5 square degrees in the Subaru XMM-Newton Deep Field. We have created a new cluster-detection algorithm, based on the Friends-Of-Friends and Voronoi Tessellation methods, which utilises probability distribution functions derived from a photometric redshift analysis. We employ mock catalogues to understand the selection effects and contamination associated with the algorithm. The cluster catalogue contains 13 clusters at redshifts 0.61 6 z 6 1.39 with luminosities 10L ∗ � Ltot � 50L ∗ , corresponding to masses 5 × 10 13 M⊙ � Mcluster � 3 × 10 14 M⊙ for M/M ⊙ L/L⊙ = 75h. The measured sky surface density of � 10 deg −2 for high-redshift (z = 0.5 1.5), massive (&gt; 10 14 M⊙) clusters is precisely in line with theoretical predictions presented by Kneissl et al. (2001).</w:t>
      </w:r>
      <w:r>
        <w:br/>
      </w:r>
      <w:r>
        <w:rPr>
          <w:rStyle w:val="VerbatimChar"/>
        </w:rPr>
        <w:t xml:space="preserve">## 22422                                                                                                                                                                                                                                                                                                                                                                                                                                                                                                                                                                                                                                                                                                                                                                                                                                                                                                                                                                                                                                                                                                                                                                                                                                                                                                                                                                                                                                                                                                                                                                                                                                                                                                                                                                                                                                                                                                                                                                                                                                                                                                                                                                                                                                                                                                                                                                                                                                                                                                                                                                                                                                                                                                                                                                                                                                                                                                                                                                                                                                                                                                                                                                                                                                                                                                                                                                                                                                                                                                                                                                                                                                                                                                                                                                                                                                                                                                                                                                                                                                                                                                                                                                                                                                                                                                                                                                                                                                                                                                                                                                                    A search for thermal X-ray signatures in gamma-ray bursts - I. Swift bursts with optical supernovae The X-ray spectra of gamma-ray bursts (GRBs) can generally be described by an absorbed power law. The landmark discovery of thermal X-ray emission in addition to the power law in the unusual GRB 060218, followed by a similar discovery in GRB 100316D, showed that during the first thousand seconds after trigger the soft X-ray spectra can be complex. Both the origin and prevalence of such spectral components still evade understanding, particularly after the discovery of thermal X-ray emission in the classical GRB 090618. Possibly most importantly, these three objects are all associated with optical supernovae (SNe), begging the question of whether the thermal X-ray components could be a result of the GRB–SN connection, possibly in the shock breakout. We therefore performed a search for blackbody components in the early Swift X-ray spectra of 11 GRBs that have or may have associated optical SNe, accurately recovering the thermal components reported in the literature for GRBs 060218, 090618 and 100316D. We present the discovery of a cooling blackbody in GRB 101219B/SN2010ma, and in four further GRB–SNe we find an improvement in the fit with a blackbody which we deem possible blackbody candidates due to case-specific caveats. All the possible new blackbody components we report lie at the high end of the luminosity and radius distribution. GRB 101219B appears to bridge the gap between the low-luminosity and the classical GRB–SNe with thermal emission, and following the blackbody evolution we derive an expansion velocity for this source of the order of 0.4c. We discuss potential origins for the thermal X-ray emission in our sample, including a cocoon model which we find can accommodate the more extreme physical parameters implied by many of our model fits.</w:t>
      </w:r>
      <w:r>
        <w:br/>
      </w:r>
      <w:r>
        <w:rPr>
          <w:rStyle w:val="VerbatimChar"/>
        </w:rPr>
        <w:t xml:space="preserve">## 22425                                                                                                                                                                                                                                                                                                                                                                                                                                                                                                                                                                                                                                                                                                                                                                                                                                                                                                                                                                                                                                                                                                                                                                                                                                                                                                                                                                                                                                                                                                                                                                                                                                                                                                                                                                                                                                                                                                                                                                                                                                                                                                                                                                                                                                                                                                                                                                                                                                                                                                                                                                                                                                                                                                                                                                                                                                                                                                                                                                                                                                                                                                                                                                                                                                                                                                                                                                                                                                                                                                                                                                                                                                                                                                                                                                                                                                                                                                                                                                                                                                                                                                                                                                                                                                                                                                                                                                                                                                                                                                                                                                                                                                                                                                                                           Global mass segregation in hydrodynamical simulations of star formation Recent analyses of mass segregation diagnostics in star-forming regions invite a comparison with the output of hydrodynamic simulations of star formation. In this work we investigate the state of mass segregation of ‘stars’ (i.e. sink particles in the simulations) in the case of hydrodynamical simulations which omit feedback. We first discuss methods to quantify mass segregation in substructured regions, either based on the minimum spanning tree (Allison’s Λ), or through analysis of correlations between stellar mass and local stellar surface number densities. We find that the presence of even a single ‘outlier’ (i.e. a massive object far from other stars) can cause the Allison Λ method to describe the system as inversely mass segregated, even where in reality the most massive sink particles are overwhelmingly in the centres of the subclusters. We demonstrate that a variant of the Λ method is less susceptible to this tendency but also argue for an alternative representation of the data in the plane of stellar mass versus local surface number density. \n \n \n \nThe hydrodynamical simulations show global mass segregation from very early times which continues throughout the simulation, being only mildly influenced during subcluster merging. \n \n \n \nWe find that up to ≈2–3 per cent of the ‘massive’ sink particles (m &gt; 2.5 M⊙) are in relative isolation because they have formed there, although other sink particles can form later in their vicinity. Ejections of massive sinks from subclusters do not contribute to the number of isolated massive sink particles, as the gravitational softening in the calculation suppresses this process.</w:t>
      </w:r>
      <w:r>
        <w:br/>
      </w:r>
      <w:r>
        <w:rPr>
          <w:rStyle w:val="VerbatimChar"/>
        </w:rPr>
        <w:t xml:space="preserve">## 22441                                                                                                                                                                                                                                                                                                                                                                                                                                                                                                                                                                                                                                                                                                                                                                                                                                                                                                                                                                                                                                                                                                                                                                                                                                                                                                                                                                                                                                                                                                                                                                                                                                                                                                                                                                                                                                                                                                                                                                                                                                                                                                                                                                                                                                                                                                                                                                                                                                                                                                                                                                                                                                                                                                                                                                                                                                                                                                                                                                                                                                                                                                                                                                                                                                                                                                                                                                                                                                                                                                                                                                                                                                                                                                                                                                                                                                                                                                                                                                                                                                                                                                                                                                                                                                                                                                                                                                                                                                                                                                                                                                                                                                                                                                                                                                                                                                 The impact of thermally pulsing asymptotic giant branch stars on hierarchical galaxy formation models The spectro-photometric properties of galaxies in galaxy formation models are obtained by combining the predicted history of star formation and mass accretion with the physics of stellar evolution through stellar population models. In the recent literature, significant differences have emerged regarding the implementation of the thermally pulsing asymptotic giant branch phase of stellar evolution. The emission in the TP-AGB phase dominates the bolometric and near-IR spectrum of intermediate-age (∼1Gyr) stellar populations, hence it is crucial for the correct modelling of the galaxy luminosities and colours. In this paper, for the first time, we incorporate a full prescription of the TP-AGB phase in a semi-analytic model of galaxy formation. We find that the inclusion of the TP-AGB in the model spectra dramatically alters the predicted colour–magnitude relation and its evolution with redshift. When the TP-AGB phase is active, the rest-frame V−K galaxy colours are redder by almost 2 mag in the redshift range z∼ 2–3 and by 1 mag at z∼ 1. Very red colours are produced in disc galaxies, so that the V−K colour distributions of disc and spheroids are virtually undistinguishable at low redshifts. We also find that the galaxy K-band emission is more than 1 mag higher in the range z∼ 1–3. This may alleviate the difficulties met by the hierarchical clustering scenario in predicting the red galaxy population at high redshifts. The comparison between simulations and observations has to be revisited in the light of our results.</w:t>
      </w:r>
      <w:r>
        <w:br/>
      </w:r>
      <w:r>
        <w:rPr>
          <w:rStyle w:val="VerbatimChar"/>
        </w:rPr>
        <w:t xml:space="preserve">## 22454                                                                                                                                                                                                                                                                                                                                                                                                                                                                                                                                                                                                                                                                                                                                                                                                                                                                                                                                                                                                                                                                                                                                                                                                                                                                                                                                                                                                                                                                                                                                                                                                                                                                                                                                                                                                                                                                                                                                                                                                                                                                                                                                                                                                                                                                                                                                                                                                                                                                                                                                                                                                                                                                                                                                                                                                                                                                                                                                                                                                                                                                                                                                                                                                                                                                                                                                                                                                                                                                                                                                                                                                                                                                                                                                                                                                                                                                                                                                                                                                                                                                                                                                                                                                                                                                                                                                                                                                                                                                                                                                                                                                                                                                                                                                                                                                                                                                                                                               Observations and Modelling of the Pre-flare Period of the 29 March 2014 X1 Flare. On 29 March 2014, NOAA Active Region (AR) 12017 produced an X1 flare that was simultaneously observed by an unprecedented number of observatories. We have investigated the pre-flare period of this flare from 14:00 UT until 19:00 UT using joint observations made by the Interface Region Imaging Spectrometer (IRIS) and the Hinode Extreme Ultraviolet Imaging Spectrometer (EIS). Spectral lines providing coverage of the solar atmosphere from the chromosphere to the corona were analysed to investigate pre-flare activity within the AR. The results of the investigation have revealed evidence of strongly blue-shifted plasma flows, with velocities up to 200kms−1$200~\\mbox{km}\\,\\mbox{s}^{-1}$, being observed 40 minutes prior to flaring. These flows are located along the filament present in the active region and are both spatially discrete and transient. In order to constrain the possible explanations for this activity, we undertake non-potential magnetic field modelling of the active region. This modelling indicates the existence of a weakly twisted flux rope along the polarity inversion line in the region where a filament and the strong pre-flare flows are observed. We then discuss how these observations relate to the current models of flare triggering. We conclude that the most likely drivers of the observed activity are internal reconnection in the flux rope, early onset of the flare reconnection, or tether-cutting reconnection along the filament.</w:t>
      </w:r>
      <w:r>
        <w:br/>
      </w:r>
      <w:r>
        <w:rPr>
          <w:rStyle w:val="VerbatimChar"/>
        </w:rPr>
        <w:t xml:space="preserve">## 22456                                                                                                                                                                                                                                                                                                                                                                                                                                                                                                                                                                                                                                                                                                                                                                                                                                                                                                                                                                                                                                                                                                                                                                                                                                                                                                                                                                                                                                                                                                                                                                                                                                                                                                                                                                                                                                                                                                                                                                                                                                                                                                                                                                                                                                                                                                                                                                                                                                                                                                                                                                                                                                                                                                                                                                                                                                                                                                                                                                                                                                                                                                                                                                                                                                                                                                                                                                                                                                                                                                                                                                                                                                                                                                                                                                                                                                                                                                                                                                                                                                                                                                                                                                                                                                                                                                                                                                                                                                                                                                                                                                                                                                                                                                                                                                                                                                                                                                                                                                                                                                                                                                                                                                                                                                                    Circular polarimetry reveals helical magnetic fields in the young stellar object HH 135–136 Magnetic fields are believed to have a vital role in regulating and shaping the flow of material onto and away from protostars during their initial mass accretion phase. It is becoming increasingly accepted that bipolar outflows are generated and collimated as material is driven along magnetic field lines and centrifugally accelerated off a rotating accretion disk. However, the precise role of the magnetic field is poorly understood and evidence for its shape and structure has not been forthcoming. Here we report imaging circular polarimetry in the near-infrared and Monte Carlo modelling showing that the magnetic field along the bipolar outflow of the HH 135–136 young stellar object is helical. The field retains this shape for large distances along the outflow, so the field structure can also provide the necessary magnetic pressure for collimation of the outflow. This result lends further weight to the hypothesis—central to any theory of star formation—that the outflow is an important instrument for the removal of high-angular-momentum material from the accretion disk, thereby allowing the central protostar to increase its mass.</w:t>
      </w:r>
      <w:r>
        <w:br/>
      </w:r>
      <w:r>
        <w:rPr>
          <w:rStyle w:val="VerbatimChar"/>
        </w:rPr>
        <w:t xml:space="preserve">## 22509                                                                                                                                                                                                                                                                                                                                                                                                                                                                                                                                                                                                                                                                                                                                                                                                                                                                                                                                                                                                                                                                                                                                                                                                                                                                                                                                                                                                                                                                                                                                                                                                                                                                                                                                                                                                                                                                                                                                                                                                                                                                                                                                                                                                                                                                                                                                                                                                                                                                                                                                                                                                                                                                                                                                                                                                                                                                                                                                                                                                                                                                                                                                                                                                                                                                                                                                                                                                                                                                                                                                                                                                                                                                                                                                             Modelling Shock Heating in Cluster Mergers: I. Moving Beyond the Spherical Accretion Model The thermal history of the intracluster medium (ICM) is complex. Heat input from cluster mergers, from active galactic nuclei (AGN) and from winds in galaxies offsets and may even prevent the cooling of the ICM. Consequently, the processes that set the temperature and density structure of the ICM play a key role in determining how galaxies form. In this paper, we focus on the heating of the ICM during cluster mergers, with the eventual aim of incorporating this mechanism into semi-analytic models for galaxy formation. \n \n \n \nWe generate and examine a suite of non-radiative hydrodynamic simulations of mergers in which the initial temperature and density structure of the systems are set using realistic scaling laws. Our collisions cover a range of mass ratios and impact parameters, and consider both systems composed entirely of gas (these reduce the physical processes involved), and systems comprising a realistic mixture of gas and dark matter. We find that the heating of the ICM can be understood relatively simply by considering evolution of the gas entropy during the mergers. The increase in this quantity in our simulations closely corresponds to that predicted from scaling relations based on the increase in cluster mass. \n \n \n \nWe examine the physical processes that succeed in generating the entropy in order to understand why previous analytical approaches failed. We find the following. (i) The energy that is thermalized during the collision greatly exceeds the kinetic energy available when the systems first touch. The smaller system penetrates deep into the gravitational potential before it is disrupted. (ii) For systems with a large mass ratio, most of the energy is thermalized in the massive component. The heating of the smaller system is minor and its gas sinks to the centre of the final system. This contrasts with spherically symmetric analytical models in which accreted material is simply added to the outer radius of the system. (iii) The bulk of the entropy generation occurs in two distinct episodes. The first episode occurs following the collision of the cores, when a large shock wave is generated that propagates outwards from the centre. This causes the combined system to expand rapidly and overshoot hydrostatic equilibrium. The second entropy generation episode occurs as this material is shock heated as it recollapses. Both heating processes play an important role, contributing approximately equally to the final entropy. This revised model for entropy generation improves our physical understanding of cosmological gas simulations.</w:t>
      </w:r>
      <w:r>
        <w:br/>
      </w:r>
      <w:r>
        <w:rPr>
          <w:rStyle w:val="VerbatimChar"/>
        </w:rPr>
        <w:t xml:space="preserve">## 22514                                                                                                                                                                                                                                                                                                                                                                                                                                                                                                                                                                                                                                                                                                                                                                                                                                                                                                                                                                                                                                                                                                                                                                                                                                                                                                                                                                                                                                                                                                                                                                                                                                                                                                                                                                                                                                                                                                                                                                                                                                                                                                                                                                                                                                                                                                                                                                                                                                                                                                                                                                                                                                                                                                                                                                                                                                                                                                                                                                                                                                                                                                                                                                                                                                                                                                                                                                                                                                                                                                                                                                                                                                                                                                                                                                         The SCUBA Local Universe Galaxy Survey – I. First measurements of the submillimetre luminosity and dust mass functions This is the first of a series of papers presenting results from the SCUBA Local Universe Galaxy Survey (SLUGS), the first statistical survey of the submillimetre properties of the local Universe. As the initial part of this survey, we have used the SCUBA camera on the James Clerk Maxwell Telescope to observe 104 galaxies from the IRAS Bright Galaxy Sample. We present here the 850-μm flux measurements. \nThe 60-, 100-, and 850-μm flux densities are well fitted by single-temperature dust spectral energy distributions, with the sample mean and standard deviation for the best-fitting temperature being Td=35.6±4.9 K and for the dust emissivity index β=1.3±0.2. The dust temperature was found to correlate with 60-μm luminosity. The low value of β may simply mean that these galaxies contain a significant amount of dust that is colder than these temperatures. We have estimated dust masses from the 850-μm fluxes and from the fitted temperature, although if a colder component at around 20 K is present (assuming a β of 2), then the estimated dust masses are a factor of 1.5–3 too low. \nWe have made the first direct measurements of the submillimetre luminosity function (LF) and of the dust mass function. Unlike the IRAS 60-μm LF, these are well fitted by Schechter functions. The slope of the 850-μm LF at low luminosities is steeper than −2, implying that the LF must flatten at luminosities lower than we probe here. We show that extrapolating the 60-μm LF to 850 μm using a single temperature and β does not reproduce the measured submillimetre LF. A population of ‘cold’ galaxies (Td&lt;25 K) emitting strongly at submillimetre wavelengths would have been excluded from the 60-μm-selected sample. If such galaxies do exist, then this estimate of the 850-μm flux is biased (it is underestimated). Whether such a population does exist is unknown at present. \nWe correlate many of the global galaxy properties with the FIR/submillimetre properties. We find that there is a tendency for less luminous galaxies to contain hotter dust and to have a greater star formation efficiency (cf. Young). The average gas-to-dust ratio for the sample is 581±43 (using both the atomic and molecular hydrogen), which is significantly higher than the Galactic value of 160. We believe that this discrepancy is probably due to a ‘cold dust’ component at Td≤20 K in our galaxies. There is a surprisingly tight correlation between dust mass and the mass of molecular hydrogen, estimated from CO measurements, with an intrinsic scatter of ≃50 per cent.</w:t>
      </w:r>
      <w:r>
        <w:br/>
      </w:r>
      <w:r>
        <w:rPr>
          <w:rStyle w:val="VerbatimChar"/>
        </w:rPr>
        <w:t xml:space="preserve">## 22520                                                                                                                                                                                                                                                                                                                                                                                                                                                                                                                                                                                                                                                                                                                                                                                                                                                                                                                                                                                                                                                                                                                                                                                                                                                                                                                                                                                                                                                                                                                                                                                                                                                                                                                                                                                                                                                                                                                                                                                                                                                                                                                                                                                                                                                                                                                                                                                                                                                                                                                                                                                                                                                                                                                                                                                                                                                                                                                                                                                                                                                                                                                                                                                                                                                                                                                                                                                                                                                                                                                                                                                                                                                                                                                                                                                                                                                                                                                                                                                                                                                                                                                                                                                                                                                                                                                                                                                                                                                                                                                                                                                                                                                                                                                                                                                                                                                                                                                                                                                                                                                                                                                                                                                                                                                                                                                                                                                                                                                                                                                                                                                                                                                                                                                                                                                                 Galactic Archaeology: The dwarfs that survived and perished From the archaeological point of view, the local dwarf galaxies are unique objects in which the imprint of the conditions that shaped the early structure formation can be studied today at high resolution. Over the last decade, this new window into the high redshift Universe has started to be exploited using deep wide-field imaging, high resolution spectroscopy and cutting edge N-body and hydro-dynamical simulations. We review the recent advances in the observational studies of the Milky Way dwarf galaxies, with the aim to understand the properties of the population as a whole and to assist an objective comparison between the models and the data.</w:t>
      </w:r>
      <w:r>
        <w:br/>
      </w:r>
      <w:r>
        <w:rPr>
          <w:rStyle w:val="VerbatimChar"/>
        </w:rPr>
        <w:t xml:space="preserve">## 22580                                                                                                                                                                                                                                                                                                                                                                                                                                                                                                                                                                                                                                                                                                                                                                                                                                                                                                                                                                                                                                                                                                                                                                                                                                                                                                                                                                                                                                                                                                                                                                                                                                                                                                                                                                                                                                                                                                                                                                                                                                                                                                                                                                                                                                                                                                                                                                                                                                                                                                                                                                                                                                                                                                                                                                                                                                                                                                                                                                                                                                                                                                                                                                                                                                                                                                                                                                                                                                                                                                                                                                                                                                                                                                                                                                                                                                                                                                                                                                                                                                                            Three-dimensional photoionization modelling of the planetary nebula NGC 3918 The three-dimensional Monte Carlo photoionization code mocassin has been applied to construct a realistic model of the planetary nebula NGC 3918. Three different geometric models were tried, the first being the biconical density distribution already used some years ago by Clegg et al. In this model the nebula is approximated by a biconical structure of enhanced density, embedded in a lower-density spherical region. Spindle-like density distributions were used for the other two models (models A and B). Model A used a mass distribution slightly modified from one of Mellema's hydrodynamical models that had already been adopted by Corradi et al. for their observational analysis of NGC 3918. Our spindle-like model B instead used an analytical expression to describe the shape of the inner shell of this object as consisting of an ellipsoid embedded in a sphere. \n \n \n \nThe effects of the interaction of the diffuse fields coming from two adjacent regions of different densities were investigated. These are found to be non-negligible, even for the relatively uncomplicated case of a biconical geometry. We found that the ionization structure of low-ionization species near the boundaries is particularly affected. \n \n \n \nIt is found that all three models provided acceptable matches to the integrated nebular optical and ultraviolet spectrum. Large discrepancies were found between all of the model predictions of infrared fine-structure line fluxes and ISO SWS measurements. This was found to be largely due to an offset of ≈14 arcsec from the centre of the nebula that affected all of the ISO observations of NGC 3918. \n \n \n \nFor each model, we also produced projected emission-line maps and position–velocity diagrams from synthetic long-slit spectra, which could be compared to recent HST images and ground-based long-slit echelle spectra. This comparison showed that spindle-like model B provided the best match to the observations. Although the integrated emission-line spectrum of NGC 3918 can be reproduced by all three of the three-dimensional models investigated in this work, the capability of creating projected emission-line maps and position–velocity diagrams from synthetic long-slit spectra was found to be crucial in allowing us to constrain the structure of this object.</w:t>
      </w:r>
      <w:r>
        <w:br/>
      </w:r>
      <w:r>
        <w:rPr>
          <w:rStyle w:val="VerbatimChar"/>
        </w:rPr>
        <w:t xml:space="preserve">## 22604                                                                                                                                                                                                                                                                                                                                                                                                                                                                                                                                                                                                                                                                                                                                                                                                                                                                                                                                                                                                                                                                                                                                                                                                                                                                                                                                                                                                                                                                                                                                                                                                                                                                                                                                                                                                                                                                                                                                                                                                                                                                                                                                                                                                                                                                                                                                                                                                                                                                                                                                                                                                                                                                                                                                                                                                                                                                                                                                                                                                                                                                                                                                                                                                                                                                                                                                                                                                                                                                                                                                                                                                                                                                                                                                                                         The SCUBA Local Universe Galaxy Survey – I. First measurements of the submillimetre luminosity and dust mass functions This is the first of a series of papers presenting results from the SCUBA Local Universe Galaxy Survey (SLUGS), the first statistical survey of the submillimetre properties of the local Universe. As the initial part of this survey, we have used the SCUBA camera on the James Clerk Maxwell Telescope to observe 104 galaxies from the IRAS Bright Galaxy Sample. We present here the 850-μm flux measurements. \nThe 60-, 100-, and 850-μm flux densities are well fitted by single-temperature dust spectral energy distributions, with the sample mean and standard deviation for the best-fitting temperature being Td=35.6±4.9 K and for the dust emissivity index β=1.3±0.2. The dust temperature was found to correlate with 60-μm luminosity. The low value of β may simply mean that these galaxies contain a significant amount of dust that is colder than these temperatures. We have estimated dust masses from the 850-μm fluxes and from the fitted temperature, although if a colder component at around 20 K is present (assuming a β of 2), then the estimated dust masses are a factor of 1.5–3 too low. \nWe have made the first direct measurements of the submillimetre luminosity function (LF) and of the dust mass function. Unlike the IRAS 60-μm LF, these are well fitted by Schechter functions. The slope of the 850-μm LF at low luminosities is steeper than −2, implying that the LF must flatten at luminosities lower than we probe here. We show that extrapolating the 60-μm LF to 850 μm using a single temperature and β does not reproduce the measured submillimetre LF. A population of ‘cold’ galaxies (Td&lt;25 K) emitting strongly at submillimetre wavelengths would have been excluded from the 60-μm-selected sample. If such galaxies do exist, then this estimate of the 850-μm flux is biased (it is underestimated). Whether such a population does exist is unknown at present. \nWe correlate many of the global galaxy properties with the FIR/submillimetre properties. We find that there is a tendency for less luminous galaxies to contain hotter dust and to have a greater star formation efficiency (cf. Young). The average gas-to-dust ratio for the sample is 581±43 (using both the atomic and molecular hydrogen), which is significantly higher than the Galactic value of 160. We believe that this discrepancy is probably due to a ‘cold dust’ component at Td≤20 K in our galaxies. There is a surprisingly tight correlation between dust mass and the mass of molecular hydrogen, estimated from CO measurements, with an intrinsic scatter of ≃50 per cent.</w:t>
      </w:r>
      <w:r>
        <w:br/>
      </w:r>
      <w:r>
        <w:rPr>
          <w:rStyle w:val="VerbatimChar"/>
        </w:rPr>
        <w:t xml:space="preserve">## 22612                                                                                                                                                                                                                                                                                                                                                                                                                                                                                                                                                                                                                                                                                                                                                                                                                                                                                                                                                                                                                                                                                                                                                                                                                                                                                                                                                                                                                                                                                                                                                                                                                                                                                                                                                                                                                                                                                                                                                                                                                                                                                                                                                                                                                                                                                                                                                                                                                                                                                                                                                                                                                                                                                                                                                                                                                                                                                                                                                                                                                                                                                                                                                                                                                                                                                                                                                                                                                                                                                                                                                                                                                                                                                                                                                                                                                                                                                                                                                                                                                                                                                                                                                                                                                                                                                                                                                                                                                                                                                                                                                                                                                                                                                                                                                                                         Testing diagnostics of triggered star formation We produce synthetic images and SEDs from radiation hydrodynamical simulations of radiatively driven implosion. The imaged bright rimmed clouds (BRCs) are morphologically similar to those actually observed in star forming regions. Using nebular diagnostic optical collisional line ratios, simulated Very Large Array (VLA) radio images, H imaging and SED tting we compute the neutral cloud and ionized boundary layer gas densities and temperatures and perform a virial stability analysis for each cloud. We determine that the neutral cloud temperatures derived by SED tting are hotter than the dominant neutral cloud temperature by 1 2 K due to emission from warm dust. This translates into a change in the calculated cloud mass by 8 35 %. Using a constant mass conversion factor (C ) for BRCs of dierent class is found to give rise to errors in the cloud mass of up to a factor of 3.6. The ionized boundary layer (IBL) electron temperature calculated using diagnostic line ratios is more accurate than assuming the canonical value adopted for radio diagnostics of 10 4 K. Both radio diagnostics and diagnostic line ratios are found to underestimate the electron density in the IBL. Each system is qualitatively correctly found to be in a state in which the pressure in the ionized boundary layer is greater than the supporting cloud pressure, implying that the objects are being compressed. We nd that observationally derived mass loss estimates agree with those on the simulation grid and introduce the concept of using the mass loss ux to give an indication of the relative strength of photo-evaporative ow between clouds. The eect</w:t>
      </w:r>
      <w:r>
        <w:br/>
      </w:r>
      <w:r>
        <w:rPr>
          <w:rStyle w:val="VerbatimChar"/>
        </w:rPr>
        <w:t xml:space="preserve">## 22617                                                                                                                                                                                                                                                                                                                                                                                                                                                                                                                                                                                                                                                                                                                                                                                                                                                                                                                                                                                                                                                                                                                                                                                                                                                                                                                                                                                                                                                                                                                                                                                                                                                                                                                                                                                                                                                                                                                                                                                                                                                                                                                                                                                                                                                                                                                                                                                                                                                                                                                                                                                                                                                                                                                                                                                                                                                                                                                                                                                                                                                                                                                                                                                                                                                                                                                                                                                                                                                                                                                                                                                                                                                                                                                                                                                                                                                                                                                                                                                                                                                                                                                                                                                                                                                                                                                                                                                                                                                                                                                                                                                                                                                                                                                                                                                                                                                                                                                                                                                                                                                                                                                                       A dust ring around Epsilon Eridani: analogue to the young Solar System Dust emission around the nearby star Eridani has been imaged using a new submillimeter camera (the Submillimetre Common-User Bolometer Array at the James Clerk Maxwell Telescope). At an 850 μm wavelength, a ring of dust is seen peaking at 60 AU from the star and with much lower emission inside 30 AU. The mass of the ring is at least ~0.01 M⊕ in dust, while an upper limit of 0.4 M⊕ in molecular gas is imposed by CO observations. The total mass is comparable to the estimated amount of material, 0.04-0.3 M⊕, in comets orbiting the solar system. The most probable origin of the ring structure is that it is a young analog to the Kuiper Belt in our solar system and that the central region has been partially cleared by the formation of grains into planetesimals. Dust clearing around Eri is seen within the radius of Neptune's orbit, and the peak emission at 35-75 AU lies within the estimated Kuiper Belt zone of 30-100 AU radius. Eri is a main-sequence star of type K2 V (0.8 M⊙) with an estimated age of 0.5-1.0 Gyr, so this interpretation is consistent with the early history of the solar system where heavy bombardment occurred up to ≈ 0.6 Gyr. An unexpected discovery is the substructure within the ring, and these asymmetries could be due to perturbations by planets.</w:t>
      </w:r>
      <w:r>
        <w:br/>
      </w:r>
      <w:r>
        <w:rPr>
          <w:rStyle w:val="VerbatimChar"/>
        </w:rPr>
        <w:t xml:space="preserve">## 22630                                                                                                                                                                                                                                                                                                                                                                                                                                                                                                                                                                                                                                                                                                                                                                                                                                                                                                                                                                                                                                                                                                                                                                                                                                                                                                                                                                                                                                                                                                                                                                                                                                                                                                                                                                                                                                                                                                                                                                                                                                                                                                                                                                                                                                                                                                                                                                                                                                                                                                                                                                                                                                                                                                                                                                                                                                                                                                                                                                                                                                                                                                                                                                                                                                                                                                                                                                                                                                                                                                                                                                                                                                                                                                                                                                                                                                                                                                                                                                                                                                                                                                                                                                                                                                                                                                                                                                                                                                                                                                                                                                                                                                                                                                                                                                                                                                                                                                                             Predicting dust extinction from the stellar mass of a galaxy We investigate how the typical dust extinction of Hα luminosity from a star-forming galaxy depends upon star formation rate (SFR), metallicity and stellar mass independently, using a sample of ~90 000 galaxies from Data Release 7 of the Sloan Digital Sky Survey (SDSS). We measure extinctions directly from the Balmer decrement of each source, and while higher values of extinction are associated with an increase in any of the three parameters, we demonstrate that the fundamental property that governs extinction is stellar mass. After this mass-dependent relationship is removed, there is very little systematic dependence of the residual extinctions with either SFR or metallicity, and no significant improvement is obtained from a more general parametrization. In contrast to this, if either an SFR-dependent or a metallicity-dependent extinction relationship is applied, the residual extinctions show significant trends that correlate with the other parameters. Using the SDSS data, we present a relationship to predict the median dust extinction of a sample of galaxies from its stellar mass, which has a scatter of ~0.3 mag. The relationship was calibrated for Hα emission, but can be more generally applied to radiation emitted at other wavelengths. These results have important applications for studies of high-redshift galaxies, where individual extinction measurements are hard to obtain but stellar mass estimates can be relatively easily estimated from long-wavelength data.</w:t>
      </w:r>
      <w:r>
        <w:br/>
      </w:r>
      <w:r>
        <w:rPr>
          <w:rStyle w:val="VerbatimChar"/>
        </w:rPr>
        <w:t xml:space="preserve">## 22638                                                                                                                                                                                                                                                                                                                                                                                                                                                                                                                                                                                                                                                                                                                                                                                                                                                                                                                                                                                                                                                                                                                                                                                                                                                                                                                                                                                                                                                                                                                                                                                                                                                                                                                                                                                                                                                                                                                                                                                                                                                                                                                                                                                                                                                                                                                                                                                                                                                                                                                                                                                                                                                                                                                                                                                                                                                                                                                                                                                                                                                                                                                                                                                                                                                                                                                                                                                                                                                                                                                                                                                                                                                                                                                                                                                                                                                                                                                                                                                                                                                                                                                                                                                                                                                                                                                                                                                                                                                                                                                                                                                                                                                                                                                                                                                                                                                                                                                                                                                                                                                                                                                                                                              Transient radio bursts from rotating neutron stars The radio sky is relatively unexplored for transient signals, although the potential of radio-transient searches is high. This was demonstrated recently by the discovery of a previously unknown type of source, varying on timescales of minutes to hours. Here we report a search for radio sources that vary on much shorter timescales. We found eleven objects characterized by single, dispersed bursts having durations between 2 and 30 ms. The average time intervals between bursts range from 4 min to 3 h with radio emission typically detectable for &lt;1 s per day. From an analysis of the burst arrival times, we have identified periodicities in the range 0.4–7 s for ten of the eleven sources, suggesting origins in rotating neutron stars. Despite the small number of sources detected at present, their ephemeral nature implies a total Galactic population significantly exceeding that of the regularly pulsing radio pulsars. Five of the ten sources have periods &gt;4 s, and the rate of change of the pulse period has been measured for three of them; for one source, we have inferred a high magnetic field strength of 5 × 1013 G. This suggests that the new population is related to other classes of isolated neutron stars observed at X-ray and γ-ray wavelengths.</w:t>
      </w:r>
      <w:r>
        <w:br/>
      </w:r>
      <w:r>
        <w:rPr>
          <w:rStyle w:val="VerbatimChar"/>
        </w:rPr>
        <w:t xml:space="preserve">## 22647                                                                                                                                                                                                                                                                                                                                                                                                                                                                                                                                                                                                                                                                                                                                                                                                                                                                                                                                                                                                                                                                                                                                                                                                                                                                                                                                                                                                                                                                                                                                                                                                                                                                                                                                                                                                                                                                                                                                                                                                                                                                                                                                                                                                                                                                                                                                                                                                                                                                                                                                                                                                                                                                                                                                                                                                                                                                                                                                                                                                                                                                                                                                                                                                                                                                                                                                                                                                                                                                                                                                                                                                                                                                                                                                                                                                                                                                                                                                                                                                                                                                                                                                                                                                                                                                                                                                                                                                                                                                                                                                                                                                                                                                                                                                                                                                                                                                                                                                                                                                                                                                                                                                                                                                             Ubiquitous equatorial accretion disc winds in black hole soft states High-resolution spectra of Galactic black holes (GBHs) reveal the presence of highly ionized absorbers. In one GBH, accreting close to the Eddington limit for more than a decade, a powerful accretion disc wind is observed to be present in softer X-ray states and it has been suggested that it can carry away enough mass and energy to quench the radio jet. Here we report that these winds, which may have mass outflow rates of the order of the inner accretion rate or higher, are a ubiquitous component of the jet-free soft states of all GBHs. We furthermore demonstrate that these winds have an equatorial geometry with opening angles of few tens of degrees, and so are only observed in sources in which the disc is inclined at a large angle to the line of sight. The decrease in Fe xxv/Fe xxvi line ratio with Compton temperature, observed in the soft state, suggests a link between higher wind ionization and harder spectral shapes. Although the physical interaction between the wind, accretion flow and jet is still not fully understood, the mass flux and power of these winds and their presence ubiquitously during the soft X-ray states suggest they are fundamental components of the accretion phenomenon</w:t>
      </w:r>
      <w:r>
        <w:br/>
      </w:r>
      <w:r>
        <w:rPr>
          <w:rStyle w:val="VerbatimChar"/>
        </w:rPr>
        <w:t xml:space="preserve">## 22648                                                                                                                                                                                                                                                                                                                                                                                                                                                                                                                                                                                                                                                                                                                                                                                                                                                                                                                                                                                                                                                                                                                                                                                                                                                                                                                                                                                                                                                                                                                                                                                                                                                                                                                                                                                                                                                                                                                                                                                                                                                                                                                                                                                                                                                                                                                                                                                                                                                                                                                                                                                                                                                                                                                                                                                                                                                                                                                                                                                                                                                                                                                                                                                                                                                                                                                                                                                                                                                                                                                                                                                                                                                                                                                                                                                                                                                                                                                                                                                                                                                                                                                                                                                                                                                                                                                                                                                                                                                                                                                                                                                                                                                                                                                                                                                                                                                                                                                                                                                                                                                                                                               Spectral population synthesis including massive binaries We have constructed a new code to produce synthetic spectra of stellar populations that includes massive binaries. We have tested this code against the broad-band colours of unresolved young massive stellar clusters in nearby galaxies, the equivalent widths of the Red and Blue Wolf–Rayet bumps in star-forming Sloan Digital Sky Survey galaxies and the ultraviolet and optical spectra of the star-forming regions Tol-A and B in NGC 5398. In each case, we find a good agreement between our models and observations. We find that in general binary populations are bluer and have fewer red supergiants, and thus significantly less flux in the I band and at longer wavelengths, than single star populations. Also we find that Wolf–Rayet stars occur over a wider range of ages up to 107 yr in a stellar population including binaries, increasing the ultraviolet flux and Wolf–Rayet spectral features at later times. In addition, we find that nebula emission contributes significantly to these observed properties and must be considered when comparing stellar models with observations of unresolved stellar populations. We conclude that incorporation of massive stellar binaries can improve the agreement between observations and synthetic spectral synthesis codes, particularly for systems with young stellar populations.</w:t>
      </w:r>
      <w:r>
        <w:br/>
      </w:r>
      <w:r>
        <w:rPr>
          <w:rStyle w:val="VerbatimChar"/>
        </w:rPr>
        <w:t xml:space="preserve">## 22652                                                                                                                                                                                                                                                                                                                                                                                                                                                                                                                                                                                                                                                                                                                                                                                                                                                                                                                                                                                                                                                                                                                                                                                                                                                                                                                                                                                                                                                                                                                                                                                                                                                                                                                                                                                                                                                                                                                                                                                                                                                                                                                                                                                                                                                                                                                                                                                                                                                                                                                                                                                                                                                                                                                                                                                                                                                                                                                                                                                                                                                                                                                                                                                                                                                                                                                                                                                                                                                                                                                                                                                                                                                                                                                                                                                                                                                                                                                                                                                                                                                                                                                                                                                                                                                                                                                                                                                                                                                                                                                                                                                                                                                                                                                                                                                                                                                                                                                                                                                                                                                                                                                                                                                                                                                            Hot and cold gas accretion and feedback in radio-loud active galaxies We have recently shown that X-ray observations of the population of ‘low-excitation’ radio galaxies, which includes most low-power, Fanaroff‐Riley class I sources as well as some more powerful Fanaroff‐Riley class II objects, are consistent with a model in which the active nuclei of these objects are not radiatively efficient at any waveband. In another recent paper, Allen et al. have shown that Bondi accretion of the hot, X-ray emitting phase of the intergalactic medium (IGM) is sufficient to power the jets of several nearby, low-power radio galaxies at the centres of clusters. In this paper, we combine these ideas and suggest that accretion of the hot phase of the IGM is sufficient to power all low-excitation radio sources, while high-excitation sources are powered by accretion of cold gas that is in general unrelated to the hot IGM. This model explains a number of properties of the radio-loud active galaxy population, and has important implications for the energy input of radio-loud active galactic nuclei into the hot phase of the IGM: the energy supply of powerful high-excitation sources does not have a direct connection to the hot phase.</w:t>
      </w:r>
      <w:r>
        <w:br/>
      </w:r>
      <w:r>
        <w:rPr>
          <w:rStyle w:val="VerbatimChar"/>
        </w:rPr>
        <w:t xml:space="preserve">## 22698                                                                                                                                                                                                                                                                                                                                                                                                                                                                                                                                                                                                                                                                                                                                                                                                                                                                                                                                                                                                                                                                                                                                                                                                                                                                                                                                                                                                                                                                                                                                                                                                                                                                                                                                                                                                                                                                                                                                                                                                                                                                                                                                                                                                                                                                                                                                                                                                                                                                                                                                                                                                                                                                                                                                                                                                                                                                                                                                                                                                                                                                                                                                                                                                                                                                                                                                                                                                                                                                                                                                                                                                                                                                                                                                                                                                                                                                                                                                                                                                                                                                                                                                                                                                                                                                                                                                                                                                                                                                                   Linking halo mass to galaxy luminosity In this paper we present a new, essentially empirical, model for the relation between the mass of a dark matter halo/subhalo and the luminosity of a galaxy hosted in it. To estimate this, we replace the assumption of linearity between light and mass fluctuations with the assumption of monotonicity between galaxy light and halo or subhalo mass. We are enabled to proceed with this less restrictive ansatz by the availability of new, very high-resolution dark matter simulations and more detailed and comprehensive global galactic luminosity functions. \n \n \n \nWe find that the relation between halo/subhalo mass and hosted galaxy luminosity is fairly well fitted by a double power law. The relation between halo mass and group luminosity has a shallower slope for an intermediate-mass region and is fairly well fitted by a two-branch function, with both branches double power laws. Both relations asymptote to L∝M4 at low M, while at high mass the former follows L∝M0.28 and the latter L∝M0.9. \n \n \n \nIn addition to the mass–luminosity relation, we also derive results for the occupation number, luminosity function of cluster galaxies, group luminosity function and multiplicity function. Then, using a prescription for the mass function of haloes in under/overdense regions and some further assumptions on the form of the mass density distribution function, we further derive results for biasing between mass and light and mass and galaxy number, the light distribution function and the void probability distribution. \n \n \n \nOur results for the most part seem to match well with observations and previous expectations. We feel this is a potentially powerful way of modelling the relation between halo mass and galaxy luminosity, because the main inputs are readily testable against dark matter simulation results and galaxy surveys, and the outputs are free from the uncertainties of physically modelling galaxy formation.</w:t>
      </w:r>
      <w:r>
        <w:br/>
      </w:r>
      <w:r>
        <w:rPr>
          <w:rStyle w:val="VerbatimChar"/>
        </w:rPr>
        <w:t xml:space="preserve">## 22699                                                                                                                                                                                                                                                                                                                                                                                                                                                                                                                                                                                                                                                                                                                                                                                                                                                                                                                                                                                                                                                                                                                                                                                                                                                                                                                                                                                                                                                                                                                                                                                                                                                                                                                                                                                                                                                                                                                                                                                                                                                                                                                                                                                                                                                                                                                                                                                                                                                                                                                                                                                                                                                                                                                                                                                                                                                                                                                                                                                                                                                                                                                                                                                                                                                                                                                                                                                                                                                                                                                                                                                                                                                                                                                                                                                                                                                                                                                                                                                                                                                                                                                                                                                                                                                                                                                                                                                                                                                                                                                                                                                                                                                                                                                                                                                                                                                                                                                             Predicting dust extinction from the stellar mass of a galaxy We investigate how the typical dust extinction of Hα luminosity from a star-forming galaxy depends upon star formation rate (SFR), metallicity and stellar mass independently, using a sample of ~90 000 galaxies from Data Release 7 of the Sloan Digital Sky Survey (SDSS). We measure extinctions directly from the Balmer decrement of each source, and while higher values of extinction are associated with an increase in any of the three parameters, we demonstrate that the fundamental property that governs extinction is stellar mass. After this mass-dependent relationship is removed, there is very little systematic dependence of the residual extinctions with either SFR or metallicity, and no significant improvement is obtained from a more general parametrization. In contrast to this, if either an SFR-dependent or a metallicity-dependent extinction relationship is applied, the residual extinctions show significant trends that correlate with the other parameters. Using the SDSS data, we present a relationship to predict the median dust extinction of a sample of galaxies from its stellar mass, which has a scatter of ~0.3 mag. The relationship was calibrated for Hα emission, but can be more generally applied to radiation emitted at other wavelengths. These results have important applications for studies of high-redshift galaxies, where individual extinction measurements are hard to obtain but stellar mass estimates can be relatively easily estimated from long-wavelength data.</w:t>
      </w:r>
      <w:r>
        <w:br/>
      </w:r>
      <w:r>
        <w:rPr>
          <w:rStyle w:val="VerbatimChar"/>
        </w:rPr>
        <w:t xml:space="preserve">## 22763                                                                                                                                                                                                                                                                                                                                                                                                                                                                                                                                                                                                                                                                                                                                                                                                                                                                                                                                                                                                                                                                                                                                                                                                                                                                                                                                                                                                                                                                                                                                                                                                                                                                                                                                                                                                                                                                                                                                                                                                                                                                                                                                                                                                                                                                                                                                                                                                                                                                                                                                                                                                                                                                                                                                                                                                                                                                                                                                                                                                                                                                                                                                                                                                                                                                                                                                                                                                                                                                                                                                                                                                                                                                                                                                                                                                                                                                                                                                                                                                                                                                                                                                                                                                                                                                                                                                                                                                                                                                                                                                                                                                                                                                                                                                                                                                                                 The impact of thermally pulsing asymptotic giant branch stars on hierarchical galaxy formation models The spectro-photometric properties of galaxies in galaxy formation models are obtained by combining the predicted history of star formation and mass accretion with the physics of stellar evolution through stellar population models. In the recent literature, significant differences have emerged regarding the implementation of the thermally pulsing asymptotic giant branch phase of stellar evolution. The emission in the TP-AGB phase dominates the bolometric and near-IR spectrum of intermediate-age (∼1Gyr) stellar populations, hence it is crucial for the correct modelling of the galaxy luminosities and colours. In this paper, for the first time, we incorporate a full prescription of the TP-AGB phase in a semi-analytic model of galaxy formation. We find that the inclusion of the TP-AGB in the model spectra dramatically alters the predicted colour–magnitude relation and its evolution with redshift. When the TP-AGB phase is active, the rest-frame V−K galaxy colours are redder by almost 2 mag in the redshift range z∼ 2–3 and by 1 mag at z∼ 1. Very red colours are produced in disc galaxies, so that the V−K colour distributions of disc and spheroids are virtually undistinguishable at low redshifts. We also find that the galaxy K-band emission is more than 1 mag higher in the range z∼ 1–3. This may alleviate the difficulties met by the hierarchical clustering scenario in predicting the red galaxy population at high redshifts. The comparison between simulations and observations has to be revisited in the light of our results.</w:t>
      </w:r>
      <w:r>
        <w:br/>
      </w:r>
      <w:r>
        <w:rPr>
          <w:rStyle w:val="VerbatimChar"/>
        </w:rPr>
        <w:t xml:space="preserve">## 22767                                                                                                                                                                                                                                                                                                                                                                                                                                                                                                                                                                                                                                                                                                                                                                                                                                                                                                                                                                                                                                                                                                                                                                                                                                                                                                                                                                                                                                                                                                                                                                                                                                                                                                                                                                                                                                                                                                                                                                                                                                                                                                                                                                                                                                                                                                                                                                                                                                                                                                                                                                                                                                                                                                                                                                                                                                                                                                                                                                                                                                                                                                                                                                                                                                                                                                                                                                                                                                                                                                                                                                                                                                                                                                                                                                                                                                                                                                                                                                                                                                                                                                                                                                                                                                                                                                                                                                                                                                                                                                                                                                                                                                                                                                                                                                                                                                                                                                                                                                                     The 2dF Galaxy Redshift Survey: Power-spectrum analysis of the final dataset and cosmological implications We present a power-spectrum analysis of the final 2dF Galaxy Redshift Survey (2dFGRS), employing a direct Fourier method. The sample used comprises 221 414 galaxies with measured redshifts. We investigate in detail the modelling of the sample selection, improving on previous treatments in a number of respects. A new angular mask is derived, based on revisions to the photometric calibration. The redshift selection function is determined by dividing the survey according to rest-frame colour, and deducing a self-consistent treatment of k-corrections and evolution for each population. The covariance matrix for the power-spectrum estimates is determined using two different approaches to the construction of mock surveys, which are used to demonstrate that the input cosmological model can be correctly recovered. We discuss in detail the possible differences between the galaxy and mass power spectra, and treat these using simulations, analytic models and a hybrid empirical approach. Based on these investigations, we are confident that the 2dFGRS power spectrum can be used to infer the matter content of the universe. On large scales, our estimated power spectrum shows evidence for the ‘baryon oscillations’ that are predicted in cold dark matter (CDM) models. Fitting to a CDM model, assuming a primordial n s = 1 spectrum, h = 0.72 and negligible neutrino mass, the preferred</w:t>
      </w:r>
      <w:r>
        <w:br/>
      </w:r>
      <w:r>
        <w:rPr>
          <w:rStyle w:val="VerbatimChar"/>
        </w:rPr>
        <w:t xml:space="preserve">## 22776                                                                                                                                                                                                                                                                                                                                                                                                                                                                                                                                                                                                                                                                                                                                                                                                                                                                                                                                                                                                                                                                                                                                                                                                                                                                                                                                                                                                                                                                                                                                                                                                                                                                                                                                                                                                                                                                                                                                                                                                                                                                                                                                                                                                                                                                                                                                                                                                                                                                                                                                                                                                                                                                                                                                                                                                                                                                                                                                                                                                                                                                                                                                                                                                                                                                                                                                                                                                                                                                                                                                                                                                                                                                                                                                                                                                                                                                                                                                                                                                                                                                                                 Damped Lyman α systems in galaxy formation simulations We investigate the population of z = 3 damped Lyman alpha systems (DLAs) in a recent series of high resolution galaxy formation simulations. The simulations are of interest because they form at z = 0 some of the most realistic disk galaxies to date. No free parameters are available in our study: the simulation parameters have been fixed by physical and z = 0 observational constraints, and thus our work provides a genuine consistency test. The precise role of DLAs in galaxy formation remains in debate, but they provide a number of strong constraints on the nature of our simulated bound systems at z = 3 because of their coupled information on neutral H I densities, kinematics, metallicity and estimates of star f ormation activity. Our results, without any parameter-tuning, closely match the observed incidence rate and column density distributions of DLAs. Our simulations are the first to reproduce the distribution of metallicities (with a median of ZDLA ≃ Z⊙/20) without invoking observationally unsupported mechanisms such as significant dust biasin g. This is especially encouraging given that these simulations have previously been shown to have a realistic 0 &lt; z &lt; 2 stellar mass-metallicity relation. Additionally, we see a strong p ositive correlation between sightline metallicity and low-ion velocity width, the normalization and slope of which comes close to matching recent observational results. However, we somewhat underestimate the number of observed high velocity width systems; the severity of this disagreement is comparable to other recent DLA-focused studies. DLAs in our simulations are predominantly associated with dark matter haloes with virial masses in the range 10 9 &lt; Mvir/M⊙ &lt; 10 11 . We are able to probe DLAs at high resolution, irrespective of their masses, by using a range of simulation s of differing volumes. The fully constrained feedback prescription in use causes the majority of DLA haloes to form stars at a very low rate, accounting for the low metallicities. It i s also responsible for the massmetallicity relation which appears essential for reproduc ing the velocity-metallicity correlation. By z = 0 the majority of the z = 3 neutral gas forming the DLAs has been converted into stars, in agreement with rough physical expectations.</w:t>
      </w:r>
      <w:r>
        <w:br/>
      </w:r>
      <w:r>
        <w:rPr>
          <w:rStyle w:val="VerbatimChar"/>
        </w:rPr>
        <w:t xml:space="preserve">## 22778                                                                                                                                                                                                                                                                                                                                                                                                                                                                                                                                                                                                                                                                                                                                                                                                                                                                                                                                                                                                                                                                                                                                                                                                                                                                                                                                                                                                                                                                                                                                                                                                                                                                                                                                                                                                                                                                                                                                                                                                                                                                                                                                                                                                                                                                                                                                                                                                                                                                                                                                                                                                                                                                                                                                                                                                                                                                                                                                                                                                                                                                                                                                                                                                                                                                                                                                                                                                                                                                                                                                                                                                                                                                                                                                                                                                                                                                                                                                                                                                                                                                                                                                                                                                                                                                                                                                                                                                                                                                                                                                                                                                                                                                                                                                                                                                                                                                                                                                                                                                                                                                                                                                                                                                                                                                                                                                                                                                                                                                                                                                                                                                                         Searching for galactic axions through magnetized media: The QUAX proposal We present a proposal to search for QCD axions with mass in the 200 $\\mu$eV range, assuming that they make a dominant component of dark matter. Due to the axion-electron spin coupling, their effect is equivalent to the application of an oscillating rf field with frequency and amplitude fixed by the axion mass and coupling respectively. This equivalent magnetic field would produce spin flips in a magnetic sample placed inside a static magnetic field, which determines the resonant interaction at the Larmor frequency. Spin flips would subsequently emit radio frequency photons that can be detected by a suitable quantum counter in an ultra-cryogenic environment. This new detection technique is crucial to keep under control the thermal photon background which would otherwise produce a too large noise.</w:t>
      </w:r>
      <w:r>
        <w:br/>
      </w:r>
      <w:r>
        <w:rPr>
          <w:rStyle w:val="VerbatimChar"/>
        </w:rPr>
        <w:t xml:space="preserve">## 22820                                                                                                                                                                                                                                                                                                                                                                                                                                                                                                                                                                                                                                                                                                                                                                                                                                                                                                                                                                                                                                                                                                                                                                                                                                                                                                                                                                                                                                                                                                                                                                                                                                                                                                                                                                                                                                                                                                                                                                                                                                                                                                                                                                                                                                                                                                                                                                                                                                                                                                                                                                                                                                                                                                                                                                                                                                                                                                                                                                                                                                                                                                                                                                                                                                                                                                                                                                                                                                                                                                                                                                                                                                                                                                                                                                                                                                                                                                                                                                                                                                                                                                                                                                                                                                                                                                                                                                                                                                                                                                                                                                                                                                                                                                                                                                                                                                                                  The accuracy of the UV continuum as an indicator of the star formation rate in galaxies The rest-frame intrinsic UV luminosity is often used as an indicator of the instantaneous star formation rate (SFR) in a galaxy. While it is in general a robust indicator of the ongoing star formation activity, the precise value of the calibration relating the UV luminosity to the SFR (Bν) is sensitive to various physical properties, such as the recent star formation and metal enrichment histories, along with the choice of stellar initial mass function (IMF). The distribution of these properties for the star-forming galaxy population then suggests that the adoption of a single calibration is not appropriate unless properly qualified with the uncertainties on the calibration. We investigate, with the aid of the galform semi-analytic model of galaxy formation, the distribution of UV-SFR calibrations obtained using realistic star formation and metal enrichment histories. At z = 0, we find that when the IMF is fixed (to the Kennicutt IMF), the median calibration is Bfuv = 0.9 where SFR/[M⊙ yr−1] = Bν × 10−28 × Lν/[erg s−1 Hz−1]. However, the width of the distribution Bfuv suggests that for a single object there is around a 20 per cent intrinsic uncertainty (at z = 0, rising to ≃30 per cent at z = 6) on the SFR inferred from the FUV luminosity without additional constraints on the star formation history or metallicity. We also find that the median value of the calibration Bfuv is correlated with the SFR and redshift (at z &gt; 3) raising implications for the correct determination of the SFR from the UV.</w:t>
      </w:r>
      <w:r>
        <w:br/>
      </w:r>
      <w:r>
        <w:rPr>
          <w:rStyle w:val="VerbatimChar"/>
        </w:rPr>
        <w:t xml:space="preserve">## 22831                                                                                                                                                                                                                                                                                                                                                                                                                                                                                                                                                                                                                                                                                                                                                                                                                                                                                                                                                                                                                                                                                                                                                                                                                                                                                                                                                                                                                                                                                                                                                                                                                                                                                                                                                                                                                                                                                                                                                                                                                                                                                                                                                                                                                                                                                                                                                                                                                                                                                                                                                                                                                                                                                                                                                                                                                                                                                                                                                                                                                                                                                                                                                                                                                                                                                                                                                                                                                                                                                                                                                                                                                                                                                                                                                                                                                                                                                                                                                                                                                                                                                                                                                                                                                                                                                                                                                                                                                                                                                                                                                                                                                                                                                                                                                                           VLT‐MAD observations of the core of 30 Doradus We present H- and Ks-band imaging of three fields at the centre of 30 Doradus in the Large Magellanic Cloud, obtained as part of the Science Demonstration programme with the Multi-conjugate Adaptive optics Demonstrator (MAD) at the Very Large Telescope. Strehl ratios of 15-30% were achieved in the Ks-band, yielding near-infrared images of this dense and complex region at unprecedented angular resolution at these wavelengths. The MAD data are used to construct a near-infrared luminosity profile for R136, the cluster at the core of 30 Dor. Using cluster profiles of the form used by Elson et al., we find the surface brightness can be fit by a relatively shallow power-law function (gamma~1.5-1.7) over the full extent of the MAD data, which extends to a radius of ~40" (~10pc). We do not see compelling evidence for a break in the luminosity profile as seen in optical data in the literature, arguing that cluster asymmetries are the dominant source, although extinction effects and stars from nearby triggered star-formation likely also contribute. These results highlight the need to consider cluster asymmetries and multiple spatial components in interpretation of the luminosity profiles of distant unresolved clusters. We also investigate seven candidate young stellar objects reported by Gruendl &amp; Chu from Spitzer observations, six of which have apparent counterparts in the MAD images. The most interesting of these (GC09: 053839.24-690552.3) appears related to a striking bow-shock--like feature, orientated away from both R136 and the Wolf-Rayet star Brey 75, at distances of 19.5" and 8" (4.7 and 1.9pc in projection), respectively.</w:t>
      </w:r>
      <w:r>
        <w:br/>
      </w:r>
      <w:r>
        <w:rPr>
          <w:rStyle w:val="VerbatimChar"/>
        </w:rPr>
        <w:t xml:space="preserve">## 22832                                                                                                                                                                                                                                                                                                                                                                                                                                                                                                                                                                                                                                                                                                                                                                                                                                                                                                                                                                                                                                                                                                                                                                                                                                                                                                                                                                                                                                                                                                                                                                                                                                                                                                                                                                                                                                                                                                                                                                                                                                                                                                                                                                                                                                                                                                                                                                                                                                                                                                                                                                                                                                                                                                                                                                                                                                                                                                                                                                                                                                                                                                                                                                                                                                                                                                                                                                                                                                                                                                                                                                                                                                                                                                                                                                                                                                                                                                                                                                                                                                                                                                                                                                                                                                                                                                                                                                                                                                                                                                                                                                                                                                                                                                                                                                           VLT‐MAD observations of the core of 30 Doradus We present H- and Ks-band imaging of three fields at the centre of 30 Doradus in the Large Magellanic Cloud, obtained as part of the Science Demonstration programme with the Multi-conjugate Adaptive optics Demonstrator (MAD) at the Very Large Telescope. Strehl ratios of 15-30% were achieved in the Ks-band, yielding near-infrared images of this dense and complex region at unprecedented angular resolution at these wavelengths. The MAD data are used to construct a near-infrared luminosity profile for R136, the cluster at the core of 30 Dor. Using cluster profiles of the form used by Elson et al., we find the surface brightness can be fit by a relatively shallow power-law function (gamma~1.5-1.7) over the full extent of the MAD data, which extends to a radius of ~40" (~10pc). We do not see compelling evidence for a break in the luminosity profile as seen in optical data in the literature, arguing that cluster asymmetries are the dominant source, although extinction effects and stars from nearby triggered star-formation likely also contribute. These results highlight the need to consider cluster asymmetries and multiple spatial components in interpretation of the luminosity profiles of distant unresolved clusters. We also investigate seven candidate young stellar objects reported by Gruendl &amp; Chu from Spitzer observations, six of which have apparent counterparts in the MAD images. The most interesting of these (GC09: 053839.24-690552.3) appears related to a striking bow-shock--like feature, orientated away from both R136 and the Wolf-Rayet star Brey 75, at distances of 19.5" and 8" (4.7 and 1.9pc in projection), respectively.</w:t>
      </w:r>
      <w:r>
        <w:br/>
      </w:r>
      <w:r>
        <w:rPr>
          <w:rStyle w:val="VerbatimChar"/>
        </w:rPr>
        <w:t xml:space="preserve">## 22835                                                                                                                                                                                                                                                                                                                                                                                                                                                                                                                                                                                                                                                                                                                                                                                                                                                                                                                                                                                                                                                                                                                                                                                                                                                                                                                                                                                                                                                                                                                                                                                                                                                                                                                                                                                                                                                                                                                                                                                                                                                                                                                                                                                                                                                                                                                                                                                                                                                                                                                                                                                                                                                                                                                                                                                                                                                                                                                                                                                                                                                                                                                                                                                                                                                                                                                                                                                                                                                                                                                                                                                                                                                                                                                                                                                                                                                                                                                                                                                                                                                                                                                                                                                                                                                                                                                                                                                                                                                                                                                                                                                                                                           HST/STIS optical spectroscopy of five super star clusters in the starburst galaxy M82 We present optical spectroscopy obtained with the Space Telescope Imaging Spectrograph of five young massive star clusters in the starburst galaxy M82. A detailed analysis is performed for one cluster 'M82-A1' and its immediate environment in the starburst core. From Hubble Space Telescope archive images, we find that it is elliptical with an effective radius of 3.0 +/- 0.5 pc and is surrounded by a compact (r = 4.5 +/- 0.5 pc) H II region. We determine the age and reddening of M82-A1 using synthetic spectra from population synthesis models by fitting both the continuum energy distribution and the depth of the Balmer jump. We find an age of 6.4 +/- 0.5 Myr and a photometric mass estimate of M = 7 - 13 x 10(5) M-circle dot. We associate its formation with the most recent starburst event 4 - 6 Myr ago. We find that the oxygen abundance of the H II region surrounding M82-A1 is solar or slightly higher. The H II region has a high pressure P/k = 1-2 x 1(0)7 cm(-3) K. The diffuse gas in region A has a slightly lower pressure, which together with the broad Ha emission-line width, suggests that both the thermal and turbulent pressures in the M82 starburst core are unusually high. We discuss how this environment has affected the evolution of the cluster wind for M82-A1. We find that the high pressure may have caused the pressure-driven bubble to stall. We also obtain spectroscopic ages for clusters B1-2 and B2-1 in the 'fossil' starburst region and for the intermediate age clusters F and L. These are consistent with earlier studies and demonstrate that star formation activity, sufficiently intense to produce super star clusters, has been going on in M82 during the past Gyr, perhaps in discrete and localized episodes.</w:t>
      </w:r>
      <w:r>
        <w:br/>
      </w:r>
      <w:r>
        <w:rPr>
          <w:rStyle w:val="VerbatimChar"/>
        </w:rPr>
        <w:t xml:space="preserve">## 22865                                                                                                                                                                                                                                                                                                                                                                                                                                                                                                                                                                                                                                                                                                                                                                                                                                                                                                                                                                                                                                                                                                                                                                                                                                                                                                                                                                                                                                                                                                                                                                                                                                                                                                                                                                                                                                                                                                                                                                                                                                                                                                                                                                                                                                                                                                                                                                                                                                                                                                                                                                                                                                                                                                                                                                                                                                                                                                                                                                                                                                                                                                                                                                                                                                                                                                                                                                                                                                                                                                                                                                                                                                                                                                                                                                                                                                                                                                                                                                                                                                                                                                                                                                                                                                                                                                                                                                                                                                                                                                                                                                                                                                                                                                                                                                                                                                                                                                                                                                                                                                                                                                                                                                                                                                                             The mass distribution of the Fornax dSph: constraints from its globular cluster distribution Uniquely among the dwarf spheroidal (dSph) satellite galaxies of the Milky Way, Fornax hosts globular clusters. It remains a puzzle as to why dynamical friction has not yet dragged any of Fornax’s five globular clusters to the centre, and also why there is no evidence that any similar star cluster has been in the past (for Fornax or any other tidally undisrupted dSph). We set up a suite of 2800 N-body simulations that sample the full range of globular cluster orbits and mass models consistent with all existing observational constraints for Fornax. In agreement with previous work, we find that if Fornax has a large dark matter core, then its globular clusters remain close to their currently observed locations for long times. Furthermore, we find previously unreported behaviour for clusters that start inside the core region. These are pushed out of the core and gain orbital energy, a process we call ‘dynamical buoyancy’. Thus, a cored mass distribution in Fornax will naturally lead to a shell-like globular cluster distribution near the core radius, independent of the initial conditions. By contrast, cold dark matter-type</w:t>
      </w:r>
      <w:r>
        <w:br/>
      </w:r>
      <w:r>
        <w:rPr>
          <w:rStyle w:val="VerbatimChar"/>
        </w:rPr>
        <w:t xml:space="preserve">## 22876                                                                                                                                                                                                                                                                                                                                                                                                                                                                                                                                                                                                                                                                                                                                                                                                                                                                                                                                                                                                                                                                                                                                                                                                                                                                                                                                                                                                                                                                                                                                                                                                                                                                                                                                                                                                                                                                                                                                                                                                                                                                                                                                                                                                                                                                                                                                                                                                                                                                                                                                                                                                                                                                                                                                                                                                                                                                                                                                                                                                                                                                                                                                                                                                                                                                                                                                                                                                                                                                                                                                                                                                                                                                                                                                                                                                                                                                                                                                                                                                                                                                                                                                                                                                                                                                                                                                                                                                                                                                                                                                                                                                                                                                                                                                                                    A thermally stable heating mechanism for the intracluster medium: turbulence, magnetic fields and plasma instabilities We consider the problem of self-regulated heating and cooling in galaxy clusters and the implications for cluster magnetic fields and turbulence. Viscous heating of a weakly collisional magnetized plasma is regulated by the pressure anisotropy with respect to the local direction of the magnetic field. The intracluster medium is a high-beta plasma, where pressure anisotropies caused by the turbulent stresses and the consequent local changes in the magnetic field will trigger very fast microscale instabilities. We argue that the net effect of these instabilities will be to pin the pressure anisotropies at a marginal level, controlled by the plasma beta parameter. This gives rise to local heating rates that turn out to be comparable to the radiative cooling rates. Furthermore, we show that a balance between this heating and bremsstrahlung cooling is thermally stable, unlike the often conjectured balance between cooling and thermal conduction. Given a sufficient (and probably self-regulating) supply of turbulent power, this provides a physical mechanism for mitigating cooling flows and preventing cluster core collapse. For observed density and temperature profiles, the assumed balance of viscous heating and radiative cooling allows us to predict magnetic field strengths, turbulent velocities and turbulence scales as functions of distance from the centre. Specific predictions and comparisons with observations are given for several different clusters. Our predictions can be further tested by future observations of cluster magnetic fields and turbulent velocities.</w:t>
      </w:r>
      <w:r>
        <w:br/>
      </w:r>
      <w:r>
        <w:rPr>
          <w:rStyle w:val="VerbatimChar"/>
        </w:rPr>
        <w:t xml:space="preserve">## 22924                                                                                                                                                                                                                                                                                                                                                                                                                                                                                                                                                                                                                                                                                                                                                                                                                                                                                                                                                                                                                                                                                                                                                                                                                                                                                                                                                                                                                                                                                                                                                                                                                                                                                                                                                                                                                                                                                                                                                                                                                                                                                                                                                                                                                                                                                                                                                                                                                                                                                                                                                                                                                                                                                                                                                                                                                                                                                                                                                                                                                                                                                                                                                                                                                                                                                                                                                                                                                                                                                                                                                                                                                                                                                                                                                                                                                                                                                                                                                                                                                                                                                                                                                                                                                                                                                                                                                                                                                                                                                                                                                                                                                                                                                                                                                                                                                                                                                                                                                                                                                                                    ExoFit: Orbital Parameters of Extra-solar Planets from Radial Velocities Retrieval of orbital parameters of extrasolar planets poses considerable statistical challenges. Due to sparse sampling, measurement errors, parameters degeneracy and modelling limitations, there are no unique values of basic parameters, such as period and eccentricity. Here, we estimate the orbital parameters from radial velocity data in a Bayesian framework by utilizing Markov Chain Monte Carlo (MCMC) simulations with the Metropolis–Hastings algorithm. We follow a methodology recently proposed by Gregory and Ford. Our implementation of MCMC is based on the object-oriented approach outlined by Graves. We make our resulting code, exofit, publicly available with this paper. It can search for either one or two planets as illustrated on mock data. As an example we re-analysed the orbital solution of companions to HD 187085 and HD 159868 from the published radial velocity data. We confirm the degeneracy reported for orbital parameters of the companion to HD 187085, and show that a low-eccentricity orbit is more probable for this planet. For HD 159868, we obtained slightly different orbital solution and a relatively high ‘noise’ factor indicating the presence of an unaccounted signal in the radial velocity data. exofit is designed in such a way that it can be extended for a variety of probability models, including different Bayesian priors.</w:t>
      </w:r>
      <w:r>
        <w:br/>
      </w:r>
      <w:r>
        <w:rPr>
          <w:rStyle w:val="VerbatimChar"/>
        </w:rPr>
        <w:t xml:space="preserve">## 22941                                                                                                                                                                                                                                                                                                                                                                                                                                                                                                                                                                                                                                                                                                                                                                                                                                                                                                                                                                                                                                                                                                                                                                                                                                                                                                                                                                                                                                                                                                                                                                                                                                                                                                                                                                                                                                                                                                                                                                                                                                                                                                                                                                                                                                                                                                                                                                                                                                                                                                                                                                                                                                                                                                                                                                                                                                                                                                                                                                                                                                                                                                                                                                                                                                                                                                                                                                                                                                                                                                                                                                                                                                                                                                                                                                                                                                                                                                                                                                                                                                                                                                                                                                                                                                                                                                                                                                                                                                                                                                                                                                                                                                                                                                                                                                                                                                                                                                                                                                                                                                                                                                                                                                                                                                                                                                                                                                                                                     Revealing O vii from stacked X-ray grating spectra of clusters, groups and elliptical galaxies We stack 4.6 Ms of high spectral resolution XMM–Newton Reflection Grating Spectrometer spectra from galaxy clusters, groups of galaxies and elliptical galaxies. For those objects with a central temperature of less than 1 keV, we detect O vii for the first time, with a probability of false detection of 2.5 × 10−4. The flux ratio of the O vii to Fe xvii lines is one-fourth to one-eighth of the emission expected for isobaric radiative cooling in the absence of heating. There is either a process preventing cooling below 0.5 keV, anomalous O/Fe abundance ratios, absorbing material around the coolest X-ray-emitting gas or non-radiative cooling taking place. The mean N vii emission line is strong in the sub-keV sample. As the ratio of the hydrogenic N and O lines is largely independent of temperature, we measure a mean N/O ratio of 4.0 ± 0.6 Z⊙. Although the continuum around the C vi lines is difficult to measure, we can similarly estimate that the C/O ratio is 0.9 ± 0.3 Z⊙.</w:t>
      </w:r>
      <w:r>
        <w:br/>
      </w:r>
      <w:r>
        <w:rPr>
          <w:rStyle w:val="VerbatimChar"/>
        </w:rPr>
        <w:t xml:space="preserve">## 22960                                                                                                                                                                                                                                                                                                                                                                                                                                                                                                                                                                                                                                                                                                                                                                                                                                                                                                                                                                                                                                                                                                                                                                                                                                                                                                                                                                                                                                                                                                                                                                                                                                                                                                                                                                                                                                                                                                                                                                                                                                                                                                                                                                                                                                                                                                                                                                                                                                                                                                                                                                                                                                                                                                                                                                                                                                                                                                                                                                                                                                                                                                                                                                                                                                                                                                                                                                                                                                                                                                                                                                                                                                                                                                                                                                                                                                                                                                                                                                                                                                                                                                                                                                                                                                                                                                                                                                                                                                                                                                                                                                                                                                                                                                                                                                                                                                                                                                                                                                                                                                                                                                                                                                                                    The domination of Saturn’s low-latitude ionosphere by ring ‘rain’ Saturn’s ionosphere is produced when the otherwise neutral atmosphere is exposed to a flow of energetic charged particles or solar radiation. At low latitudes the solar radiation should result in a weak planet-wide glow in the infrared, corresponding to the planet’s uniform illumination by the Sun. The observed electron density of the low-latitude ionosphere, however, is lower and its temperature higher than predicted by models. A planet-to-ring magnetic connection has been previously suggested, in which an influx of water from the rings could explain the lower-than-expected electron densities in Saturn’s atmosphere. Here we report the detection of a pattern of features, extending across a broad latitude band from 25 to 60 degrees, that is superposed on the lower-latitude background glow, with peaks in emission that map along the planet’s magnetic field lines to gaps in Saturn’s rings. This pattern implies the transfer of charged species derived from water from the ring-plane to the ionosphere, an influx on a global scale, flooding between 30 to 43 per cent of the surface of Saturn’s upper atmosphere. This ring ‘rain’ is important in modulating ionospheric emissions and suppressing electron densities.</w:t>
      </w:r>
      <w:r>
        <w:br/>
      </w:r>
      <w:r>
        <w:rPr>
          <w:rStyle w:val="VerbatimChar"/>
        </w:rPr>
        <w:t xml:space="preserve">## 22963                                                                                                                                                                                                                                                                                                                                                                                                                                                                                                                                                                                                                                                                                                                                                                                                                                                                                                                                                                                                                                                                                                                                                                                                                                                                                                                                                                                                                                                                                                                                                                                                                                                                                                                                                                                                                                                                                                                                                                                                                                                                                                                                                                                                                                                                                                                                                                                                                                                                                                                                                                                                                                                                                                                                                                                                                                                                                                                                                                                                                                                                                                                                                                                                                                                                                                                                                                                                                                                                                                                                                                                                                                                                                                                                                                                                                                                                                                                                                                                                                                                                                                                                                                                                                                                                                                                                                                                                                                                                                                                                                                                                                                                                                                                                                                                                                                                                                                                                                                                                                                                                                                                                                                                                                                                                                                                                                                                                                                                                                                                                                                                                                                                                                                               Binaries in star clusters and the origin of the field stellar population Many, possibly most, stars form in binary and higher order multiple systems. Therefore, the properties and frequency of binary systems provide strong clues to the star-formation process, and constraints on star-formation models. However, the majority of stars also form in star clusters in which the birth binary properties and frequency can be altered rapidly by dynamical processing. Thus, we almost never see the birth population, which makes it very difficult to know whether star formation (as traced by binaries, at least) is universal or whether it depends on the environment. In addition, the field population consists of a mixture of systems from different clusters that have all been processed in different ways.</w:t>
      </w:r>
      <w:r>
        <w:br/>
      </w:r>
      <w:r>
        <w:rPr>
          <w:rStyle w:val="VerbatimChar"/>
        </w:rPr>
        <w:t xml:space="preserve">## 22969                                                                                                                                                                                                                                                                                                                                                                                                                                                                                                                                                                                                                                                                                                                                                                                                                                                                                                                                                                                                                                                                                                                                                                                                                                                                                                                                                                                                                                                                                                                                                                                                                                                                                                                                                                                                                                                                                                                                                                                                                                                                                                                                                                                                                                                                                                                                                                                                                                                                                                                                                                                                                                                                                                                                                                                                                                                                                                                                                                                                                                                                                                                                                                                                                                                                                                                                                                                                                                                                                                                                                                                                                                                                                                                                                                                                                                                                                                                                                                                                                                                                                                                                                                                                                                                                                                                                                                                                                                                                                                                                                                  Monolithic or hierarchical star formation? A new statistical analysis We consider an analytic model of cosmic star formation which incorporates supernova feedback, gas accretion and enriched outflows, reproducing the history of cosmic star formation, metallicity, Type II supernova rates and the fraction of baryons allocated to structures. We present a new statistical treatment of the available observational data on the star formation rate and metallicity that accounts for the presence of possible systematics. We then employ a Bayesian Markov Chain Monte Carlo method to compare the predictions of our model with observations and derive constraints on the seven free parameters of the model. We find that the dust-correction scheme one chooses to adopt for the star formation data is critical in determining which scenario is favoured between a hierarchical star formation model, where star formation is prolonged by accretion, infall and merging, and a monolithic scenario, where star formation is rapid and efficient. We distinguish between these modes by defining a characteristic minimum mass, M ≥ 1011 M ⊙ , in our fiducial model, for early-type galaxies where star formation occurs efficiently. Our results indicate that the hierarchical star formation model can achieve better agreement with the data, but that this requires a high efficiency of supernovadriven outflows. In a monolithic model, our analysis points to the need for a mechanism that drives metal-poor winds, perhaps in the form of supermassive black hole induced outflows. Furthermore, the relative absence of star formation beyond z ∼ 5 in the monolithic scenario requires an alternative mechanism to dwarf galaxies for re-ionizing the universe at z ∼ 11, as required by observations of the microwave background. While the monolithic scenario is less favoured in terms of its quality-of-fit, it cannot yet be excluded.</w:t>
      </w:r>
      <w:r>
        <w:br/>
      </w:r>
      <w:r>
        <w:rPr>
          <w:rStyle w:val="VerbatimChar"/>
        </w:rPr>
        <w:t xml:space="preserve">## 22999                                                                                                                                                                                                                                                                                                                                                                                                                                                                                                                                                                                                                                                                                                                                                                                                                                                                                                                                                                                                                                                                                                                                                                                                                                                                                                                                                                                                                                                                                                                                                                                                                                                                                                                                                                                                                                                                                                                                                                                                                                                                                                                                                                                                                                                                                                                                                                                                                                                                                                                                                                                                                                                                                                                                                                                                                                                                                                                                                                                                                                                                                                                                                                                                                                                                                                                                                                                                                                                                                                                                                                                                                                                                                                                                                                                                                                                                                                                                                                                                                                                                                                                                                                                                                                                                                                                                                                                                                                                                                                                                                                                                                                                                                                                                                                                                                                                                                                                                                                                                                                                                                                                                                                                                                                                                                                                                                                                                                                                                                                                                                                                                                                                                                                                                                 Keck spectroscopy of faint 3 &lt; z &lt; 7 Lyman break galaxies – I. New constraints on cosmic reionization from the luminosity and redshift-dependent fraction of Lyman α emission We present the first results of a new Keck spectroscopic survey of UV faint Lyman break galaxies in the redshift range 3 1.9 with respect to the predicted z ≃ 7 value, a result which, if confirmed with future surveys, would suggest an increase in the neutral fraction by this epoch. Given the abundant supply of z and Y drops now available from deep Hubble WFC3/IR surveys, we show it will soon be possible to significantly improve estimates of the Lyα fraction using optical and near-infrared multi-object spectrographs, thereby extending the study conducted in this paper to 7 ≲ z ≲ 8.</w:t>
      </w:r>
      <w:r>
        <w:br/>
      </w:r>
      <w:r>
        <w:rPr>
          <w:rStyle w:val="VerbatimChar"/>
        </w:rPr>
        <w:t xml:space="preserve">## 23010                                                                                                                                                                                                                                                                                                                                                                                                                                                                                                                                                                                                                                                                                                                                                                                                                                                                                                                                                                                                                                                                                                                                                                                                                                                                                                                                                                                                                                                                                                                                                                                                                                                                                                                                                                                                                                                                                                                                                                                                                                                                                                                                                                                                                                                                                                                                                                                                                                                                                                                                                                                                                                                                                                                                                                                                                                                                                                                                                                                                                                                                                                                                                                                                                                                                                                                                                                                                                                                                                                                                                                                                                                                                                                                                                                                                                                                                                                                                                                                                                                                                                                                                                                                                                                     What Shapes the Galaxy Mass Function? Exploring the Roles of Supernova-Driven Winds and AGN The observed stellar mass function (SMF) is very different to the halo mass function predicted by Λ cold dark matter (ΛCDM), and it is widely accepted that this is due to energy feedback from supernovae and black holes. However, the strength and form of this feedback is not understood. In this paper, we use the phenomenological model galform to explore how galaxy formation depends on the strength and halo mass dependence of feedback. We focus on 'expulsion' models in which the wind mass loading, β, is proportional to 1/v^n_(disc), with n= 0, 1, 2 and contrast these models with the successful Bower et al. model (B8W7), for which β α 1/v^(3.2)_(disc). A crucial development is that our code explicitly accounts for the recapture of expelled gas as the system’s halo mass (and thus gravitational potential) increases. While models with high wind speed and mass loading result in a poor match to the observed SMF, a model with slower wind speed matches the flat portion of the SMF at M_★∼ 10^9–10^(11) h^(−1) M_⊙. When combined with active galactic nucleus feedback, the model provides a good description of the observed SMF above 10^9 h^(−1) M_⊙. In order to explore the impact of different feedback schemes further, we examine how the expulsion models compare with a further range of observational data, contrasting the results with the B8W7 model. In the expulsion models, the brightest galaxies are assembled more recently, and the specific star formation rates of galaxies decrease strongly with decreasing stellar mass. The expulsion models tend to have a cosmic star formation density that is dominated by lower mass galaxies at z= 1–3, and dominated by high-mass galaxies at low redshift. These trends are in conflict with observational data, but the comparison highlights some deficiencies of the B8W7 model also. The experiments in this paper not only give us important physical insight into the impact of the feedback process on the formation histories of galaxies, but the strong mass dependence of feedback adopted in B8W7 still appears to provide the most promising description of the observed Universe.</w:t>
      </w:r>
      <w:r>
        <w:br/>
      </w:r>
      <w:r>
        <w:rPr>
          <w:rStyle w:val="VerbatimChar"/>
        </w:rPr>
        <w:t xml:space="preserve">## 23012                                                                                                                                                                                                                                                                                                                                                                                                                                                                                                                                                                                                                                                                                                                                                                                                                                                                                                                                                                                                                                                                                                                                                                                                                                                                                                                                                                                                                                                                                                                                                                                                                                                                                                                                                                                                                                                                                                                                                                                                                                                                                                                                                                                                                                                                                                                                                                                                                                                                                                                                                                                                                                                                                                                                                                                                                                                                                                                                                                                                                                                                                                                                                                                                                                                                                                                                                                                                                                                                                                                                                                                                                                                                                                                                                                                                                                                                                                                                                                                                                                                                                                                                                                                                                                                                                                                                                                                                                                                                                                                                                                                                                                                                                                                                                                                                                                                                                                                                                                                                                                                                                                                                                                                                                                                                                                                                                                                                                                                                                                                                                                                                                                                                                                                                                                                                                                                                                  Heavy Electrons in Cosmic Rays Neddermeyer and Anderson1, on the basis of their experiments on the loss of energy by cosmic ray particles, have suggested that there are present in cosmic rays ‘new’ particles of mass greater than that of an electron and less than that of a proton. In this note we give additional evidence for such a particle (some of which has previously been reported by one of us at the Conferences on Physics in Copenhagen and Moscow in September 1937, the report at the latter being published), of a type which has also been put forward by other workers since the appearance of Neddermeyer and Anderson's paper.</w:t>
      </w:r>
      <w:r>
        <w:br/>
      </w:r>
      <w:r>
        <w:rPr>
          <w:rStyle w:val="VerbatimChar"/>
        </w:rPr>
        <w:t xml:space="preserve">## 23025                                                                                                                                                                                                                                                                                                                                                                                                                                                                                                                                                                                                                                                                                                                                                                                                                                                                                                                                                                                                                                                                                                                                                                                                                                                                                                                                                                                                                                                                                                                                                                                                                                                                                                                                                                                                                                                                                                                                                                                                                                                                                                                                                                                                                                                                                                                                                                                                                                                                                                                                                                                                                                                                                                                                                                                                                                                                                                                                                                                                                                                                                                                                                                                                                                                                                                                                                                                                                                                                                                                                                                                                                                                                                                                                                                                                                                                                                                                                                                                                                                                                                                                                                                                                                                                                                                                                                                                                                                                                                                                                                                                                                                                                                                                                                                                                                                                                                                                                                                                                                                                                                                                                                                                                                                                                                                                                                                                                                                                                                                                                                                                                                                Weak Gravitational Lensing of the CMB Weak gravitational lensing has several important effects on the cosmic microwave background (CMB): it changes the CMB power spectra, induces non-Gaussianities, and generates a B-mode polarization signal that is an important source of confusion for the signal from primordial gravitational waves. The lensing signal can also be used to help constrain cosmological parameters and lensing mass distributions. We review the origin and calculation of these effects. Topics include: lensing in General Relativity, the lensing potential, lensed temperature and polarization power spectra, implications for constraining inflation, non-Gaussian structure, reconstruction of the lensing potential, delensing, sky curvature corrections, simulations, cosmological parameter estimation, cluster mass reconstruction, and moving lenses/dipole lensing.</w:t>
      </w:r>
      <w:r>
        <w:br/>
      </w:r>
      <w:r>
        <w:rPr>
          <w:rStyle w:val="VerbatimChar"/>
        </w:rPr>
        <w:t xml:space="preserve">## 23066                                                                                                                                                                                                                                                                                                                                                                                                                                                                                                                                                                                                                                                                                                                                                                                                                                                                                                                                                                                                                                                                                                                                                                                                                                                                                                                                                                                                                                                                                                                                                                                                                                                                                                                                                                                                                                                                                                                                                                                                                                                                                                                                                                                                                                                                                                                                                                                                                                                                                                                                                                                                                                                                                                                                                                                                                                                                                                                                                                                                                                                                                                                                                                                                                                                                                                                                                                                                                                                                                                                                                                                                                                                                                                                                                                                                                                                                                                                                                                                                                                                                                                                                                                                                                                                                                                                                                                                                                                                                                                                                                                                                                                                                                                                                                                                                                                                                                                                                                                                                                                                                                                                                               WASP-1b and WASP-2b: Two new transiting exoplanets detected with SuperWASP and SOPHIE We have detected low-amplitude radial-velocity variations in two stars, USNO-B1.0 1219‐ 0005465 (GSC 02265‐00107 = WASP‐1) and USNO-B1.0 0964‐0543604 (GSC 00522‐ 01199 = WASP‐2). Both stars were identified as being likely host stars of transiting exoplanets in the 2004 SuperWASP wide-field transit survey. Using the newly commissioned radial-velocity spectrograph SOPHIE at the Observatoire de Haute-Provence, we found that both objects exhibit reflex orbital radial-velocity variations with amplitudes characteristic of planetary-mass companions and in-phase with the photometric orbits. Line-bisector studies rule out faint blended binaries as the cause of either the radial-velocity variations or the transits. We perform preliminary spectral analyses of the host stars, which together with their radialvelocity variations and fits to the transit light curves yield estimates of the planetary masses and radii. WASP-1b and WASP-2b have orbital periods of 2.52 and 2.15 d, respectively. Given mass estimates for their F7V and K1V primaries, we derive planet masses 0.80‐0.98 and 0.81‐ 0.95 times that of Jupiter, respectively. WASP-1b appears to have an inflated radius of at least 1.33 RJup, whereas WASP-2b has a radius in the range 0.65‐1.26 RJup.</w:t>
      </w:r>
      <w:r>
        <w:br/>
      </w:r>
      <w:r>
        <w:rPr>
          <w:rStyle w:val="VerbatimChar"/>
        </w:rPr>
        <w:t xml:space="preserve">## 23071                                                                                                                                                                                                                                                                                                                                                                                                                                                                                                                                                                                                                                                                                                                                                                                                                                                                                                                                                                                                                                                                                                                                                                                                                                                                                                                                                                                                                                                                                                                                                                                                                                                                                                                                                                                                                                                                                                                                                                                                                                                                                                                                                                                                                                                                                                                                                                                                                                                                                                                                                                                                                                                                                                                                                                                                                                                                                                                                                                                                                                                                                                                                                                                                                                                                                                                                                                                                                                                                                                                                                                                                                                                                                                                                                                                                                                                                                                                                                                                                                                                                                                                                                                                                                                                                                                                                                                                                                                                                                                                                                                                                                                                                                                                                                                                                                                                                                                                                                                                                                                                                                                                                                                                                                                                                                                                                                                                                                                                                                                         NICIL: A Stand Alone Library to Self-Consistently Calculate Non-Ideal Magnetohydrodynamic Coefficients in Molecular Cloud Cores Abstract In this paper, we introduce Nicil: Non-Ideal magnetohydrodynamics Coefficients and Ionisation Library. Nicil is a stand-alone Fortran90 module that calculates the ionisation values and the coefficients of the non-ideal magnetohydrodynamics terms of Ohmic resistivity, the Hall effect, and ambipolar diffusion. The module is fully parameterised such that the user can decide which processes to include and decide upon the values of the free parameters, making this a versatile and customisable code. The module includes both cosmic ray and thermal ionisation; the former includes two ion species and three species of dust grains (positively charged, negatively charged, and neutral), and the latter includes five elements which can be doubly ionised. We demonstrate tests of the module, and then describe how to implement it into an existing numerical code.</w:t>
      </w:r>
      <w:r>
        <w:br/>
      </w:r>
      <w:r>
        <w:rPr>
          <w:rStyle w:val="VerbatimChar"/>
        </w:rPr>
        <w:t xml:space="preserve">## 23074                                                                                                                                                                                                                                                                                                                                                                                                                                                                                                                                                                                                                                                                                                                                                                                                                                                                                                                                                                                                                                                                                                                                                                                                                                                                                                                                                                                                                                                                                                                                                                                                                                                                                                                                                                                                                                                                                                                                                                                                                                                                                                                                                                                                                                                                                                                                                                                                                                                                                                                                                                                                                                                                                                                                                                                                                                                                                                                                                                                                                                                                                                                                                                                                                                                                                                                                                                                                                                                                                                                                                                                                                                                                                                                                                                                                                                                                                                                                                                                                                                                                                                                                                                                                                                                                                                                                                                                                                                                                                                                                                                                                                                                                                                                                                                                                                                                                                                                                                                                                                                                                                                                                                                        Predictions for the intrinsic UV continuum properties of star-forming galaxies and the implications for inferring dust extinction The observed ultraviolet continuum (UVC) slope is potentially a powerful diagnostic of dust obscuration in star-forming galaxies. However, the intrinsic slope is also sensitive to the form of the stellar initial mass function and to the recent star formation and metal enrichment histories of a galaxy. Using the GALFORM semi-analytical model of galaxy formation, we investigate the intrinsic distribution of UVC slopes. For star-forming galaxies, we find that the intrinsic distribution of UVC slopes at z= 0, parametrized by the power-law index β, has a standard deviation of σβ≃ 0.30. This suggests an uncertainty on the inferred ultraviolet (UV) attenuation of Afuv≃ 0.7 (assuming a Calzetti attenuation curve) for an individual object, even with perfect photometry. Furthermore, we find that the intrinsic UVC slope correlates with star formation rate, intrinsic UV luminosity, stellar mass and redshift. These correlations have implications for the interpretation of trends in the observed UVC slope with these quantities irrespective of the sample size or quality of the photometry. Our results suggest that in some cases the attenuation by dust has been incorrectly estimated.</w:t>
      </w:r>
      <w:r>
        <w:br/>
      </w:r>
      <w:r>
        <w:rPr>
          <w:rStyle w:val="VerbatimChar"/>
        </w:rPr>
        <w:t xml:space="preserve">## 23081                                                                                                                                                                                                                                                                                                                                                                                                                                                                                                                                                                                                                                                                                                                                                                                                                                                                                                                                                                                                                                                                                                                                                                                                                                                                                                                                                                                                                                                                                                                                                                                                                                                                                                                                                                                                                                                                                                                                                                                                                                                                                                                                                                                                                                                                                                                                                                                                                                                                                                                                                                                                                                                                                                                                                                                                                                                                                                                                                                                                                                                                                                                                                                                                                                                                                                                                                                                                                                                                                                                                                                                                                                                                                                                                                                                                                                                                                                                                                                                                                                                                                                                                                                                                                                                                                                                                                                                                                                                                                                                                                                                                                                                                                                                                                                                                                                                                                                                                                                                                                                                                                                                                                                                                                                                                                                                                                                                                                                                                                                                                                                                                Detection of H3(+) from Uranus The detection of H3(+) in Uranus is reported. Using the CGS4 spectrometer on the UKIRT telescope, we clearly detected 11 emission features of the H3(+) fundamental vibration-rotation band between 3.89 and 4.09 microns. These features are composed primarily of lines from the Q-branch; the strongest of them is the Q(3) blend at 3.985 microns. Analysis of these features indicates a rotational temperature of 740 +/- 25 K, an ortho-H3(+) fraction of 0.51 +/- 0.03, and a disk-averaged H3(+) column abundance of 6.5 x 10 exp 10 (+/- 10 percent) molecules/sq cm. Comparison is made with Jupiter, Saturn, and Neptune. A detection of the H2 1-0 S(1) line in Uranus and an upper limit to H3(+) emission from Neptune also are reported. The rate of energy deposition into Uranus appears to be significantly higher than the rate reported during the Voyager 2 flyby in January of 1986.</w:t>
      </w:r>
      <w:r>
        <w:br/>
      </w:r>
      <w:r>
        <w:rPr>
          <w:rStyle w:val="VerbatimChar"/>
        </w:rPr>
        <w:t xml:space="preserve">## 23091                                                                                                                                                                                                                                                                                                                                                                                                                                                                                                                                                                                                                                                                                                                                                                                                                                                                                                                                                                                                                                                                                                                                                                                                                                                                                                                                                                                                                                                                                                                                                                                                                                                                                                                                                                                                                                                                                                                                                                                                                                                                                                                                                                                                                                                                                                                                                                                                                                                                                                                                                                                                                                                                                                                                                                                                                                                                                                                                                                                                                                                                                                                                                                                                                                                                                                                                                                                                                                                                                                                                                                                                                                                                                                                                                                                                                                                                                                                                                                                                                                                                                                                                                                                                                                                                                                                                                                                                                                                                                                                                                                                                                                                                                                                                                                                                                                                                                                                                                                                                                                                                                                                                                                                                 One ring to encompass them all: a giant stellar structure that surrounds the Galaxy We present evidence that the curious stellar population found by the Sloan Digital Sky Survey in the Galactic anticentre direction extends to other distant fields that skirt the plane of the Milky Way. New data, taken with the Isaac Newton Telescope Wide Field Camera, show a similar population, narrowly aligned along the line of sight, but with a galactocentric distance that changes from similar to15 to similar to20 kpc (over similar to100degrees on the sky). Despite being narrowly concentrated along the line of sight, the structure is fairly extended vertically out of the plane of the disc, with a vertical scaleheight of 0.75 +/- 0.04 kpc. This finding suggests that the outer rim of the Galaxy ends in a low surface brightness stellar ring. Presently available data do not allow us to ascertain the origin of the structure. One possibility is that it is the wraith of a satellite galaxy devoured long ago by the Milky Way, although our favoured interpretation is that it is a perturbation of the disc, possibly the result of ancient warps. Assuming that the ring is smooth and axisymmetric, the total stellar mass in the structure may amount to similar to2 x 10(8) M. up to similar to10(9) M(.).</w:t>
      </w:r>
      <w:r>
        <w:br/>
      </w:r>
      <w:r>
        <w:rPr>
          <w:rStyle w:val="VerbatimChar"/>
        </w:rPr>
        <w:t xml:space="preserve">## 23092                                                                                                                                                                                                                                                                                                                                                                                                                                                                                                                                                                                                                                                                                                                                                                                                                                                                                                                                                                                                                                                                                                                                                                                                                                                                                                                                                                                                                                                                                                                                                                                                                                                                                                                                                                                                                                                                                                                                                                                                                                                                                                                                                                                                                                                                                                                                                                                                                                                                                                                                                                                                                                                                                                                                                                                                                                                                                                                                                                                                                                                                                                                                                                                                                                                                                                                                                                                                                                                                                                                                                                                                                                                                                                                                                                                                                                                                                                                                                                                                                                                                                                                                                                                                                                                                                                                                                                                                                                                                                                                                                                                                                                                                                                                                                                                                                                                                                                                                                                                                                                                                                                                                                                                                 One ring to encompass them all: a giant stellar structure that surrounds the Galaxy We present evidence that the curious stellar population found by the Sloan Digital Sky Survey in the Galactic anticentre direction extends to other distant fields that skirt the plane of the Milky Way. New data, taken with the Isaac Newton Telescope Wide Field Camera, show a similar population, narrowly aligned along the line of sight, but with a galactocentric distance that changes from similar to15 to similar to20 kpc (over similar to100degrees on the sky). Despite being narrowly concentrated along the line of sight, the structure is fairly extended vertically out of the plane of the disc, with a vertical scaleheight of 0.75 +/- 0.04 kpc. This finding suggests that the outer rim of the Galaxy ends in a low surface brightness stellar ring. Presently available data do not allow us to ascertain the origin of the structure. One possibility is that it is the wraith of a satellite galaxy devoured long ago by the Milky Way, although our favoured interpretation is that it is a perturbation of the disc, possibly the result of ancient warps. Assuming that the ring is smooth and axisymmetric, the total stellar mass in the structure may amount to similar to2 x 10(8) M. up to similar to10(9) M(.).</w:t>
      </w:r>
      <w:r>
        <w:br/>
      </w:r>
      <w:r>
        <w:rPr>
          <w:rStyle w:val="VerbatimChar"/>
        </w:rPr>
        <w:t xml:space="preserve">## 23097                                                                                                                                                                                                                                                                                                                                                                                                                                                                                                                                                                                                                                                                                                                                                                                                                                                                                                                                                                                                                                                                                                                                                                                                                                                                                                                                                                                                                                                                                                                                                                                                                                                                                                                                                                                                                                                                                                                                                                                                                                                                                                                                                                                                                                                                                                                                                                                                                                                                                                                                                                                                                                                                                                                                                                                                                                                                                                                                                                                                                                                                                                                                                                                                                                                                                                                                                                                                                                                                                                                                                                                                                                                                                                                                                                                                                                                                                                                                                                                                                                                                                                                                                                                                                                                                                                                                                                                                                                                                                                                                                                                                                                                                                                                                                                                                                                                                                                                                                                                                                                                                                          The evolution of the red sequence slope in massive galaxy clusters We investigate the evolution of the optical and near-infrared colour–magnitude relation in an homogeneous sample of massive clusters from z = 1 to the present epoch. By comparing deep Hubble Space Telescope Advanced Camera for Surveys imaging of X-ray selected MAssive Cluster Survey (MACS) clusters at z ∼ 0.5 to the similarly selected Las Campanas/AAT Rich Cluster Survey (LARCS) sample at z ∼ 0.1, we find that the rest-frame δ(U − V)/δV slope of the colour–magnitude relation evolves with redshift which we attribute to the build up of the red sequence over time. This rest-frame slope evolution is not adequately reproduced by that predicted from semi-analytic models based on the Millennium Simulation despite a prescription for the build up of the red sequence by in-falling galaxies, ‘strangulation’. We observe no strong correlation between this slope and the cluster environment at a given redshift demonstrating that the observed evolution is not due to a secondary correlation. Also presented are near-infrared United Kingdom Infrared Telescope (UKIRT) Wide Field CAMera (WFCAM) observations of the LARCS clusters which confirm and improve on the result from Stott et al. (2007) finding that there has been a two-fold increase in faint MV &gt; −20 galaxies on the red sequence since z = 0.5 to a significance of 5σ .</w:t>
      </w:r>
      <w:r>
        <w:br/>
      </w:r>
      <w:r>
        <w:rPr>
          <w:rStyle w:val="VerbatimChar"/>
        </w:rPr>
        <w:t xml:space="preserve">## 23114                                                                                                                                                                                                                                                                                                                                                                                                                                                                                                                                                                                                                                                                                                                                                                                                                                                                                                                                                                                                                                                                                                                                                                                                                                                                                                                                                                                                                                                                                                                                                                                                                                                                                                                                                                                                                                                                                                                                                                                                                                                                                                                                                                                                                                                                                                                                                                                                                                                                                                                                                                                                                                                                                                                                                                                                                                                                                                                                                                                                                                                                                                                                                                                                                                                                                                                                                                                                                                                                                                                                                                                                                                                                                                                                                                                                                                                                                                                                                                                                                                                                                                                                                                                                                                                                                                                                                                                                                                                                                                                                                                                                                                                                                                                                                                                                                                                                                                                                                                                                                                                                                                                                                                                                                       Discovery of a WO star in the Scutum—Crux arm of the inner Galaxy We report the discovery of only the fourth massive WO star to be found in the Milky Way, and only the seventh identified within the Local Group. This has resulted from the first observations made in a programme of follow-up spectroscopy of candidate emission line stars from the AAO/UK Schmidt Southern Galactic Plane Hα Survey. The optical spectrum of this star, to become WR 93b in the Catalogue of Galactic Wolf-Rayet stars, is presented and described. WR 93b is classified as WO3 and is shown to be highly reddened (EB V = 2.1±0.1). A recombination line analysis of the emission lines yields the abundance ratios C/He = 0.95 and O/He = 0.13 (by number). Comparisons at near infrared wavelengths of reddening corrected photometry between WR 93b and both of Sand 2 (WO3, D = 49 kpc) and Sand 5 (WO2, D = 1.75 kpc) yields a consistent distance to WR 93b of 3.4 kpc. Positioned at Galactic co-ordinates l = 353.27 o , b = 0.85 o , the star is most likely located in the Scutum-Crux Arm of the inner Milky Way. We note that none of the four Galactic WO stars lies significantly beyond the Solar Circle (with two well inside). Estimation of the wind terminal velocity in WR 93b at 5750 km s 1 makes this</w:t>
      </w:r>
      <w:r>
        <w:br/>
      </w:r>
      <w:r>
        <w:rPr>
          <w:rStyle w:val="VerbatimChar"/>
        </w:rPr>
        <w:t xml:space="preserve">## 23229                                                                                                                                                                                                                                                                                                                                                                                                                                                                                                                                                                                                                                                                                                                                                                                                                                                                                                                                                                                                                                                                                                                                                                                                                                                                                                                                                                                                                                                                                                                                                                                                                                                                                                                                                                                                                                                                                                                                                                                                                                                                                                                                                                                                                                                                                                                                                                                                                                                                                                                                                                                                                                                                                                                                                                                                                                                                                                                                                                                                                                                                                                                                                                                                                                                                                                                                                                                                                                                                                                                                                                                                                                                                                                                                                                                                                                                                                                                                                                                                                                                                                                                                                                                                                                                                                                                                                                                                                                                                                                                                                                                                                                                                                                                                                                                                                                                                                                                                                                                                                                                                                  Photoionized Hβ emission in NGC 5548: it breathes! Emission-line regions in active galactic nuclei and other photoionized nebulae should become larger in size when the ionizing luminosity increases. This “breathing” effect is observed for the Hβ emission in NGC 5548 by using Hβ and optical continuum lightcurves from the 13-year 1989-2001 AGN Watch monitoring campaign. To model the breathing, we use two methods to fit the observed lightcurves in detail: (i) parameterized models and, (ii) the MEMECHO reverberation mapping code. Our models assume that optical continuum variations track the ionizing radiation, and that the Hβ variations respond with time delays τ due to light travel time. By fitting the data using a delay map �(τ, Fc) that is allowed to change with continuum flux Fc, we find that the strength of the Hβ response decreases and the time delay increases with ionizing luminosity. The parameterized breathing models allow the time delay and the Hβ flux to depend on the continuum flux so that, τ / F � c and FH� / F � c . Our fits give 0.1 &lt; β &lt; 0.46 and 0.57 &lt; α &lt; 0.66. α is consistent with previous work by Gilbert &amp; Peterson (2003) and Goad, Korista &amp; Knigge (2004). Although we find β to be flatter than previously determined by Peterson et al. (2002) using crosscorrelation methods, it is closer to the predicted values from recent theoretical work by Korista &amp; Goad (2004).</w:t>
      </w:r>
      <w:r>
        <w:br/>
      </w:r>
      <w:r>
        <w:rPr>
          <w:rStyle w:val="VerbatimChar"/>
        </w:rPr>
        <w:t xml:space="preserve">## 23252                                                                                                                                                                                                                                                                                                                                                                                                                                                                                                                                                                                                                                                                                                                                                                                                                                                                                                                                                                                                                                                                                                                                                                                                                                                                                                                                                                                                                                                                                                                                                                                                                                                                                                                                                                                                                                                                                                                                                                                                                                                                                                                                                                                                                                                                                                                                                                                                                                                                                                                                                                                                                                                                                                                                                                                                                                                                                                                                                                                                                                                                                                                                                                                                                                                                                                                                                                                                                                                                                                                                                                                                                                                                                                                                                                                                                                                                                                                                                                                                                                                                                                                                                                                                                                                                                                                                                                                                                                                                                                                                                                                                                                                                                                                                                                                                                                                                                                                                                                                                                                                                                                                                                                                                                                                      Detection of the velocity dipole in the radio galaxies of the NRAO VLA Sky Survey We are in motion against the cosmic backdrop. This motion is evidenced by the systematic temperature shift - or dipole anisotropy - observed in the Cosmic Microwave Background radiation (CMB). Because of the Doppler effect, the temperature of the CMB is 0.1 per cent higher in our direction of motion through the Universe. If our standard cosmological understanding is correct, this dipole should also be present as an enhancement in the surface density of distant galaxies. The main obstacle in finding this signal is the very uneven distribution of nearby galaxies in the Local Supercluster, which drowns out the small cosmological imprint. Here we report the first detection of the expected dipole anisotropy in the galaxy distribution, in a survey of galaxies detected in radio waves. Radio galaxies are mostly located at cosmological distances, so the contamination from nearby clusters should be small. With local radio sources removed, we find a dipole anisotropy in the radio galaxy distribution in the same direction as the CMB, close to the expected amplitude. This result is confirmation of the standard cosmological interpretation of the CMB.</w:t>
      </w:r>
      <w:r>
        <w:br/>
      </w:r>
      <w:r>
        <w:rPr>
          <w:rStyle w:val="VerbatimChar"/>
        </w:rPr>
        <w:t xml:space="preserve">## 23253                                                                                                                                                                                                                                                                                                                                                                                                                                                                                                                                                                                                                                                                                                                                                                                                                                                                                                                                                                                                                                                                                                                                                                                                                                                                                                                                                                                                                                                                                                                                                                                                                                                                                                                                                                                                                                                                                                                                                                                                                                                                                                                                                                                                                                                                                                                                                                                                                                                                                                                                                                                                                                                                                                                                                                                                                                                                                                                                                                                                                                                                                                                                                                                                                                                                                                                                                                                                                                                                                                                                                                                                                                                                                                                                                                                                                                                                                                                                                                                                                                                                                                                                                                                                                                                                                                                                                                                                                                                                                                                                                                                                                                                                                                                                                                                                                                                                                                                                                                                                                                                                                                                                                          Detection of the velocity dipole in the radio galaxies of the NRAO VLA Sky Survey The motion of our Galaxy through the Universe is reflected in a systematic shift in the temperature of the cosmic microwave background—because of the Doppler effect, the temperature of the background is about 0.1 per cent higher in the direction of motion, with a correspondingly lower temperature in the opposite direction. This effect is known as dipole anisotropy. If our standard cosmological model is correct, a related dipole effect should also be present as an enhancement in the surface density of distant galaxies in the direction of motion. The main obstacle to finding this signal is the uneven distribution of galaxies in the local supercluster, which drowns out the small cosmological signal. Here we report a detection of the expected cosmological dipole anisotropy in the distribution of galaxies. We use a survey of radio galaxies that are mainly located at cosmological distances, so the contamination from nearby clusters is small. When local radio galaxies are removed from the sample, the resulting dipole is in the same direction as the temperature anisotropy of the microwave background, and close to the expected amplitude. The result therefore confirms the standard cosmological interpretation of the microwave background.</w:t>
      </w:r>
      <w:r>
        <w:br/>
      </w:r>
      <w:r>
        <w:rPr>
          <w:rStyle w:val="VerbatimChar"/>
        </w:rPr>
        <w:t xml:space="preserve">## 23254                                                                                                                                                                                                                                                                                                                                                                                                                                                                                                                                                                                                                                                                                                                                                                                                                                                                                                                                                                                                                                                                                                                                                                                                                                                                                                                                                                                                                                                                                                                                                                                                                                                                                                                                                                                                                                                                                                                                                                                                                                                                                                                                                                                                                                                                                                                                                                                                                                                                                                                                                                                                                                                                                                                                                                                                                                                                                                                                                                                                                                                                                                                                                                                                                                                                                                                                                                                                                                                                                                                                                                                                                                                                                                                                                                                                                                                                                                                                                                                                                                                                                                                                                                                                                                                                                                                                                                                                                                                                                                                                                                                                                                                                                                                                                                                                                                                                                                                                                                                                                                                                                                                                                          Detection of the velocity dipole in the radio galaxies of the NRAO VLA Sky Survey The motion of our Galaxy through the Universe is reflected in a systematic shift in the temperature of the cosmic microwave background—because of the Doppler effect, the temperature of the background is about 0.1 per cent higher in the direction of motion, with a correspondingly lower temperature in the opposite direction. This effect is known as dipole anisotropy. If our standard cosmological model is correct, a related dipole effect should also be present as an enhancement in the surface density of distant galaxies in the direction of motion. The main obstacle to finding this signal is the uneven distribution of galaxies in the local supercluster, which drowns out the small cosmological signal. Here we report a detection of the expected cosmological dipole anisotropy in the distribution of galaxies. We use a survey of radio galaxies that are mainly located at cosmological distances, so the contamination from nearby clusters is small. When local radio galaxies are removed from the sample, the resulting dipole is in the same direction as the temperature anisotropy of the microwave background, and close to the expected amplitude. The result therefore confirms the standard cosmological interpretation of the microwave background.</w:t>
      </w:r>
      <w:r>
        <w:br/>
      </w:r>
      <w:r>
        <w:rPr>
          <w:rStyle w:val="VerbatimChar"/>
        </w:rPr>
        <w:t xml:space="preserve">## 23259                                                                                                                                                                                                                                                                                                                                                                                                                                                                                                                                                                                                                                                                                                                                                                                                                                                                                                                                                                                                                                                                                                                                                                                                                                                                                                                                                                                                                                                                                                                                                                                                                                                                                                                                                                                                                                                                                                                                                                                                                                                                                                                                                                                                                                                                                                                                                                                                                                                                                                                                                                                                                                                                                                                                                                                                                                                                                                                                                                                                                                                                                                                                                                                                                                                                                                                                                                                                                                                                                                                                                                                                                                                                                                                                                                                                                                                                                                                                                                                                                                                                                                                                                                                                                                                                                                                                                                                                                                                                                                                                                                                                                                                                                                                                                                                                                                                                                                                                                                                                                                                                                                                                                                                                                                                             Precession of the Super-Massive Black Hole in NGC 1275 (3C 84)? The X-ray holes at the centre of the Perseus Cluster of galaxies are not all at the same position angle with respect to the centre of the cluster. This configuration would result if the jet inflating the bubbles is precessing, or moving around, and the bubbles detach at different times. The orientations which best fit the observed travel directions are an inclination of the precession axis to the line of sight of 120 degrees and an opening angle of 50 degrees. From the timescales for the bubbles seen in the cluster, the precession timescale, t_prec, is around 3.3x10^7 yrs. The bubbles rising up through different parts of the cluster may have interacted with the central cool gas, forming the whorl of cool gas observed in the temperature structure of the cluster. The dynamics of bubbles rising in fluids is discussed. The conditions present in the cluster are such that oscillatory motion, observed for bubbles rising in fluids on Earth, should take place. However the timescale for this motion is longer than that taken for the bubbles to evolve into spherical cap bubbles, which do not undergo a path instability, so such motion is not expected to occur.</w:t>
      </w:r>
      <w:r>
        <w:br/>
      </w:r>
      <w:r>
        <w:rPr>
          <w:rStyle w:val="VerbatimChar"/>
        </w:rPr>
        <w:t xml:space="preserve">## 23264                                                                                                                                                                                                                                                                                                                                                                                                                                                                                                                                                                                                                                                                                                                                                                                                                                                                                                                                                                                                                                                                                                                                                                                                                                                                                                                                                                                                                                                                                                                                                                                                                                                                                                                                                                                                                                                                                                                                                                                                                                                                                                                                                                                                                                                                                                                                                                                                                                                                                                                                                                                                                                                                                                                                                                                                                                                                                                                                                                                                                                                                                                                                                                                                                                                                                                                                                                                                                                                                                                                                                                                                                                                                                                                                                                                                                                                                                                                                                                                                                                                                                                                                                                                                                                                                                                                                                                                                                                                                                                                                                                                                                                                                                                                                                                                                                      A spectroscopic search for faint secondaries in cataclysmic variables The secondary in cataclysmic variables (CVs) is usually detected by cross-correlation of the CV spectrum with that of a K or M dwarf template, to produce a radial velocity curve. Although this method has demonstrated itspower, it has its limits in the case of noisy spectra, such as are found when the secondary is faint. A method of coadding spectra, called skew mapping, has been proposed in the past. Gradually, examples of its application are being published; none the less, so far no journal article has described the technique in detail. To answer this need, this paper explores in detail the capabilities of skew mapping when determining the amplitude of the radial velocity for faint secondaries. It demonstrates the power of the method over techniques that are more conventional, when the signal-to-noise ratio is poor. The paper suggests an approach to assessing the quality of results. This leads in the case of the investigated objects to a first tier of results, where we find K 2 = 127 ′ 23 km s - 1 for SY Cnc, K 2 = 144 ′ 18 km s - 1 for RW Sex and K 2 = 262 ′ 14 km s - 1 fon UX UMa. These we believe to be the first direct determinations of K 2 for these objects. Furthermore, we also obtain K 2 = 263 ′ 30 km s - 1 for RW Tri, close to a skew mapping result obtained elsewhere. In the first three cases, we use these results to derive the mass of the white dwarf companion. A second tier of results includes UU Aqr, EX Hya and LX Ser, for which we propose more tentative values of K 2 . Clear failures of the method are also discussed (EF Eri, VV Pup and SW Sex).</w:t>
      </w:r>
      <w:r>
        <w:br/>
      </w:r>
      <w:r>
        <w:rPr>
          <w:rStyle w:val="VerbatimChar"/>
        </w:rPr>
        <w:t xml:space="preserve">## 23279                                                                                                                                                                                                                                                                                                                                                                                                                                                                                                                                                                                                                                                                                                                                                                                                                                                                                                                                                                                                                                                                                                                                                                                                                                                                                                                                                                                                                                                                                                                                                                                                                                                                                                                                                                                                                                                                                                                                                                                                                                                                                                                                                                                                                                                                                                                                                                                                                                                                                                                                                                                                                                                                                                                                                                                                                                                                                                                                                                                                                                                                                                                                                                                                                                                                                                                                                                                                                                                                                                                                                                                                                                                                                                                                                                                                                                                                                                                                                                                                                                                                                                                                                                                                                                                                                                                                                                                                                                                                                                                                                                                                                                                                                                                                                                                                                                                                                                                                                                                                                                                                                                                                                                                                                                          Ultraviolet oscillations in the chromosphere of the quiet Sun Quiet-Sun oscillations in the four Transition Region and Coronal Explorer (TRACE) ultraviolet passbands centered on 1700, 1600, 1216, and 1550 A are studied using a wavelet-based technique. Both network and internetwork regions show oscillations with a variety of periods and lifetimes in all passbands. The most frequent network oscillation has a period of 283 s, with a lifetime of 2-3 cycles in all passbands. These oscillations are discussed in terms of upwardly propagating magnetohydrodynamic wave models. The most frequent internetwork oscillation has a period of 252 s, again with a lifetime of 2-3 cycles, in all passbands. The tendency for these oscillations to recur in the same position is discussed in terms of "persistent flashers." The network contains greater oscillatory power than the internetwork at periods longer than 300 s in the low chromosphere. This value is shown to decrease to 250 s in the high chromosphere. The internetwork also displays a larger number of short-lifetime, long-period oscillations than the network, especially in the low chromosphere. Both network and internetwork regions contain a small number of nonrecurring long-lifetime oscillations.</w:t>
      </w:r>
      <w:r>
        <w:br/>
      </w:r>
      <w:r>
        <w:rPr>
          <w:rStyle w:val="VerbatimChar"/>
        </w:rPr>
        <w:t xml:space="preserve">## 23280                                                                                                                                                                                                                                                                                                                                                                                                                                                                                                                                                                                                                                                                                                                                                                                                                                                                                                                                                                                                                                                                                                                                                                                                                                                                                                                                                                                                                                                                                                                                                                                                                                                                                                                                                                                                                                                                                                                                                                                                                                                                                                                                                                                                                                                                                                                                                                                                                                                                                                                                                                                                                                                                                                                                                                                                                                                                                                                                                                                                                                                                                                                                                                                                                                                                                                                                                                                                                                                                                                                                                                                                                                                                                                                                                                                                                                                                                                                                                                                                                                                                                                                                                                                                                                                                                                                                                                                                                                                                                                                                                                                                                                                                                                                                                                                                                                                                                                                                                                                                                                                                                                                                                                                                                                                                                                                                                                                                                                                                                                                                                                                                                                    The growth of baryonic structure in the presence of cosmological magnetic pressure We follow the growth of baryonic structure in the presence of a magnetic field within an approximate cosmological magnetohydrodynamic simulation, produced by adding an (isotropic) magnetic pressure related to the local gas pressure. We perform an ensemble of these simulations to follow the amplification of the field with time. By using a variety of initial field strengths and changing the slope of the power law that governs the way the field grows with increasing density, we span the range of current observations and demonstrate the size of the effect realistic magnetic fields could have on the central density of groups and clusters. A strong magnetic field significantly reduces the central gas density which, in turn, reduces observable quantities such as the X-ray luminosity.</w:t>
      </w:r>
      <w:r>
        <w:br/>
      </w:r>
      <w:r>
        <w:rPr>
          <w:rStyle w:val="VerbatimChar"/>
        </w:rPr>
        <w:t xml:space="preserve">## 23285                                                                                                                                                                                                                                                                                                                                                                                                                                                                                                                                                                                                                                                                                                                                                                                                                                                                                                                                                                                                                                                                                                                                                                                                                                                                                                                                                                                                                                                                                                                                                                                                                                                                                                                                                                                                                                                                                                                                                                                                                                                                                                                                                                                                                                                                                                                                                                                                                                                                                                                                                                                                                                                                                                                                                                                                                                                                                                                                                                                                                                                                                                                                                                                                                                                                                                                                                                                                                                                                                                                                                                                                                                                                                                                                                                                                                                                                                                                                                                                                                                                                                                                                                                                                                                                                                                                                                                                                                                                                                                                                                                                                                                                    The 22-Year Hale Cycle in Cosmic Ray Flux - Evidence for Direct Heliospheric Modulation The ability to predict times of greater galactic cosmic ray (GCR) fluxes is important for reducing the hazards caused by these particles to satellite communications, aviation, or astronauts. The 11-year solar-cycle variation in cosmic rays is highly correlated with the strength of the heliospheric magnetic field. Differences in GCR flux during alternate solar cycles yield a 22-year cycle, known as the Hale Cycle, which is thought to be due to different particle drift patterns when the northern solar pole has predominantly positive (denoted as qA&gt;0 cycle) or negative (qA&lt;0) polarities. This results in the onset of the peak cosmic-ray flux at Earth occurring earlier during qA&gt;0 cycles than for qA&lt;0 cycles, which in turn causes the peak to be more dome-shaped for qA&gt;0 and more sharply peaked for qA&lt;0. In this study, we demonstrate that properties of the large-scale heliospheric magnetic field are different during the declining phase of the qA&lt;0 and qA&gt;0 solar cycles, when the difference in GCR flux is most apparent. This suggests that particle drifts may not be the sole mechanism responsible for the Hale Cycle in GCR flux at Earth. However, we also demonstrate that these polarity-dependent heliospheric differences are evident during the space-age but are much less clear in earlier data: using geomagnetic reconstructions, we show that for the period of 1905 – 1965, alternate polarities do not give as significant a difference during the declining phase of the solar cycle. Thus we suggest that the 22-year cycle in cosmic-ray flux is at least partly the result of direct modulation by the heliospheric magnetic field and that this effect may be primarily limited to the grand solar maximum of the space-age.</w:t>
      </w:r>
      <w:r>
        <w:br/>
      </w:r>
      <w:r>
        <w:rPr>
          <w:rStyle w:val="VerbatimChar"/>
        </w:rPr>
        <w:t xml:space="preserve">## 23287                                                                                                                                                                                                                                                                                                                                                                                                                                                                                                                                                                                                                                                                                                                                                                                                                                                                                                                                                                                                                                                                                                                                                                                                                                                                                                                                                                                                                                                                                                                                                                                                                                                                                                                                                                                                                                                                                                                                                                                                                                                                                                                                                                                                                                                                                                                                                                                                                                                                                                                                                                                                                                                                                                                                                                                                                                                                                                                                                                                                                                                                                                                                                                                                                                                                                                                                                                                                                                                                                                                                                                                                                                                                                                                                                                                                                                                                                                                                                                                                                                                                                                                                                                                                                                                                                                                                                      The Evolution of Galaxy Structure Over Cosmic Time I present a comprehensive review of the evolution of galaxy structure in the Universe from the first galaxies currently observable at z ∼ 6 down to galaxies observable in the local Universe. Observed changes in galaxy structures reveal formation processes that only galaxy structural analyses can provide. This pedagogical review provides a detailed discussion of the major methods used to study galaxies morphologically and structurally, including the well-established visual method for morphology; S´ ersic fitting to measure galaxy sizes and surface brightness profile shapes; and nonparametric structural methods [such as the concentration (C), asymmetry (A), clumpiness (S) (CAS) method and the Gini/M20 parameters, as well as newer structural indices]. These structural indices measure fundamental properties of galaxies, such as their scale, star-formation rate, and ongoing merger activity. Extensive observational results demonstrate how broad galaxy morphologies and structures change with time up to z ∼ 3, from small, compact and peculiar systems in the distant Universe to the formation of the Hubble sequence, dominated by spirals and ellipticals. Structural methods accurately identify galaxies in mergers and allow measurements of the merger history out to z ∼ 3. I depict properties and evolution of internal structures of galaxies, such as bulges, disks, bars, and at z &gt; 1 large star-forming clumps. I describe the structure and morphologies of host galaxies of active galactic nuclei and starbursts/submillimeter galaxies, along with how morphological galaxy quenching occurs. The role of environment in producing structural changes in galaxies over cosmic time is also discussed. Galaxy sizes can also change with time, with measured sizes up to a factor of 2–5 smaller at high redshift at a given stellar mass. I conclude with a discussion of how the evolving trends, in sizes, structures, and morphologies, reveal the formation mechanisms behind galaxies and provides a new and unique way to test theories of galaxy formation.</w:t>
      </w:r>
      <w:r>
        <w:br/>
      </w:r>
      <w:r>
        <w:rPr>
          <w:rStyle w:val="VerbatimChar"/>
        </w:rPr>
        <w:t xml:space="preserve">## 23288                                                                                                                                                                                                                                                                                                                                                                                                                                                                                                                                                                                                                                                                                                                                                                                                                                                                                                                                                                                                                                                                                                                                                                                                                                                                                                                                                                                                                                                                                                                                                                                                                                                                                                                                                                                                                                                                                                                                                                                                                                                                                                                                                                                                                                                                                                                                                                                                                                                                                                                                                                                                                                                                                                                                                                                                                                                                                                                                                                                                                                                                                                                                                                                                                                                                                                                                                                                                                                                                                                                                                                                                                                                                                                                                                                                                                                                                                                                                                                                                                                                                                                                                                                                                                                                                                                                                                                                                                                                                                                                                                                                                                                                                                                                                                                                                                                                                                                                                                                                                                                                                                                                                                                                                                                                                                                                                                                                                                                                                                                                                                                                                                                                                                                                                                                                                                                                                                                                   A γ-ray burst at a redshift of z ≈ 8.2 Long-duration gamma-ray bursts (GRBs) are thought to result from the explosions of certain massive stars, and some are bright enough that they should be observable out to redshifts of z &gt; 20 using current technology. Hitherto, the highest redshift measured for any object was z = 6.96, for a Lyman-alpha emitting galaxy. Here we report that GRB 090423 lies at a redshift of z approximately 8.2, implying that massive stars were being produced and dying as GRBs approximately 630 Myr after the Big Bang. The burst also pinpoints the location of its host galaxy.</w:t>
      </w:r>
      <w:r>
        <w:br/>
      </w:r>
      <w:r>
        <w:rPr>
          <w:rStyle w:val="VerbatimChar"/>
        </w:rPr>
        <w:t xml:space="preserve">## 23289                                                                                                                                                                                                                                                                                                                                                                                                                                                                                                                                                                                                                                                                                                                                                                                                                                                                                                                                                                                                                                                                                                                                                                                                                                                                                                                                                                                                                                                                                                                                                                                                                                                                                                                                                                                                                                                                                                                                                                                                                                                                                                                                                                                                                                                                                                                                                                                                                                                                                                                                                                                                                                                                                                                                                                                                                                                                                                                                                                                                                                                                                                                                                                                                                                                                                                                                                                                                                                                                                                                                                                                                                                                                                                                                                                                                                                                                                                                                                                                                                                                                                                                                                                                                                                                                                                                                                                                                                                                                                                                                                                                                                                                                                                  A γ-ray burst at a redshift of z ≈ 8.2 It is thought that the first generations of massive stars in the Universe were an important, and quite possibly dominant, source of the ultra-violet radiation that reionized the hydrogen gas in the intergalactic medium (IGM); a state in which it has remained to the present day. Measurements of cosmic microwave background anisotropies suggest that this phase-change largely took place in the redshift range z=10.8 +/- 1.4, while observations of quasars and Lyman-alpha galaxies have shown that the process was essentially completed by z=6. However, the detailed history of reionization, and characteristics of the stars and proto-galaxies that drove it, remain unknown. Further progress in understanding requires direct observations of the sources of ultra-violet radiation in the era of reionization, and mapping the evolution of the neutral hydrogen fraction through time. The detection of galaxies at such redshifts is highly challenging, due to their intrinsic faintness and high luminosity distance, whilst bright quasars appear to be rare beyond z~7. Here we report the discovery of a gamma-ray burst, GRB 090423, at redshift z=8.26 -0.08 +0.07. This is well beyond the redshift of the most distant spectroscopically confirmed galaxy (z=6.96) and quasar (z=6.43). It establishes that massive stars were being produced, and dying as GRBs, ~625 million years after the Big Bang. In addition, the accurate position of the burst pinpoints the location of the most distant galaxy known to date. Larger samples of GRBs beyond z~7 will constrain the evolving rate of star formation in the early universe, while rapid spectroscopy of their afterglows will allow direct exploration of the progress of reionization with cosmic time.</w:t>
      </w:r>
      <w:r>
        <w:br/>
      </w:r>
      <w:r>
        <w:rPr>
          <w:rStyle w:val="VerbatimChar"/>
        </w:rPr>
        <w:t xml:space="preserve">## 23302                                                                                                                                                                                                                                                                                                                                                                                                                                                                                                                                                                                                                                                                                                                                                                                                                                                                                                                                                                                                                                                                                                                                                                                                                                                                                                                                                                                                                                                                                                                                                                                                                                                                                                                                                                                                                                                                                                                                                                                                                                                                                                                                                                                                                                                                                                                                                                                                                                                                                                                                                                                                                                                                                                                                                                                                                                                                                                                                                                                                                                                                                                                                                                                                                                                                                                                                                                                                                                                                                                                                                                                                                                                                                                                                                                                                                                                                                                                                                                                                                                                                                                                                                                                                                                                                                                                                                                                                                                                                                                                                                                                                                                                                                                                                                                                                                                                                                                                                                                                                                                                                                                                                                                                                                  The Properties of the X-Ray Holes in the Intracluster Medium of the Perseus Cluster Abstract : High-resolution X-ray and low-frequency radio imaging now allow us to examine in detail the interaction and physical properties of the radio source 3C 84 and the surrounding thermal gas. The radiative and dynamical properties of the inner X-ray holes, which coincide with the radio lobes, indicate that the ratio of the energy factor k to the filling factor f is in the range 180 &lt; k/f &lt; 500. We define k to be the ratio of the total particle energy to that of the electrons radiating above a fiducial frequency of 10 MHz. The relativistic plasma and magnetic field are not in equipartition, since the field must be a factor of 4 or more lower than required for pressure balance. Unexpected steep-spectrum spurs in the low-frequency radio maps point to outer X-ray holes, which are plausibly buoyant old radio lobes. The evidence that the inner lobes are currently expanding subsonically, yet have not detached due to buoyancy, and the requirement that the synchrotron cooling time must exceed the age of the hole enable us to constrain the jet power of the nucleus to between 10(exp 44) and 10(exp 45) erg s (exp-1), depending on the filling factor of the relativistic plasma.</w:t>
      </w:r>
      <w:r>
        <w:br/>
      </w:r>
      <w:r>
        <w:rPr>
          <w:rStyle w:val="VerbatimChar"/>
        </w:rPr>
        <w:t xml:space="preserve">## 23303                                                                                                                                                                                                                                                                                                                                                                                                                                                                                                                                                                                                                                                                                                                                                                                                                                                                                                                                                                                                                                                                                                                                                                                                                                                                                                                                                                                                                                                                                                                                                                                                                                                                                                                                                                                                                                                                                                                                                                                                                                                                                                                                                                                                                                                                                                                                                                                                                                                                                                                                                                                                                                                                                                                                                                                                                                                                                                                                                                                                                                                                                                                                                                                                                                                                                                                                                                                                                                                                                                                                                                                                                                                                                                                                                                                                                                                                                                                                                                                                                                                                                                                                                                                                                                                                                                                                                                                                                                                                                                                                                                                                                                                                                                                                                                                                                    Surface brightness profiles and structural parameters for globular clusters in the Fornax and Sagittarius dwarf spheroidal galaxies We present radial surface brightness profiles for all five globular clusters in the Fornax dwarf spheroidal galaxy, and for the four present members of the Sagittarius dwarf spheroidal galaxy. These profiles are derived from archival Hubble Space Telescope observations, and have been calculated using the same techniques with which we measured profiles in our previous studies of Large and Small Magellanic Cloud (LMC and SMC) clusters, apart from some small modifications. From the surface brightness profiles, we have determined structural parameters for each cluster, including core radii and luminosity and mass estimates. We also provide a brief summary of literature measurements of other parameters for these clusters, including their ages, metallicities and distances. \n \n \n \nOur core radius measurements are mostly in good agreement with those from previous lower resolution studies, although for several clusters our new values are significantly different. The profile for Fornax cluster 5 does not appear to be well fitted by a King-type model and we suggest that it is a post-core-collapse candidate. We examine the distribution of cluster core radii in each of the two dwarf galaxy systems and compare these with the distribution of core radii for old LMC clusters. The three distributions match within the limits of measurement errors and the small-sample sizes. We discuss the implications of this in the context of the radius–age trend we have previously highlighted for the Magellanic Cloud clusters.</w:t>
      </w:r>
      <w:r>
        <w:br/>
      </w:r>
      <w:r>
        <w:rPr>
          <w:rStyle w:val="VerbatimChar"/>
        </w:rPr>
        <w:t xml:space="preserve">## 23319                                                                                                                                                                                                                                                                                                                                                                                                                                                                                                                                                                                                                                                                                                                                                                                                                                                                                                                                                                                                                                                                                                                                                                                                                                                                                                                                                                                                                                                                                                                                                                                                                                                                                                                                                                                                                                                                                                                                                                                                                                                                                                                                                                                                                                                                                                                                                                                                                                                                                                                                                                                                                                                                                                                                                                                                                                                                                                                                                                                                                                                                                                                                                                                                                                                                                                                                                                                                                                                                                                                                                                                                                                                                                                                                                                                                                                                                                                                                                                                                                                                                                                                                                                                                                                                                                                                                                                                                                                                                                                                                                                                                                                                                            A strong redshift dependence of the broad absorption line quasar fraction We describe the application of non-negative matrix factorization to generate compact reconstructions of quasar spectra from the Sloan Digital Sky Survey (SDSS), with particular reference to broad absorption line quasars (BALQSOs). BAL properties are measured for Si IV λ1400, C IV λ1550, Al III λ1860 and Mg II λ2800, resulting in a catalogue of 3547 BALQSOs. Two corrections, based on extensive testing of synthetic BALQSO spectra, are applied in order to estimate the intrinsic fraction of C IV BALQSOs. First, the probability of an observed BALQSO spectrum being identified as such by our algorithm is calculated as a function of redshift, signal-to-noise ratio and BAL properties. Secondly, the different completenesses of the SDSS target selection algorithm for BALQSOs and non-BAL quasars are quantified. Combining the detection probabilities with an intrinsic E(B - V) distribution capable of reproducing the observed increase in mean E(B - V) with increasing redshift, the intrinsic C IV BALQSO fraction is 41 ± 5 per cent. Our analysis of the selection effects allows us to measure the dependence of the intrinsic C IV BALQSO fraction on luminosity and redshift. We find a factor of 3.5 ± 0.4 decrease in the intrinsic fraction from the highest redshifts, z ≃ 4.0, down to z ≃ 2.0. The redshift dependence implies that an orientation effect alone is not sufficient to explain the presence of BAL troughs in some but not all quasar spectra. Our results are consistent with the intrinsic BALQSO fraction having no strong luminosity dependence, although with 3 σ limits on the rate of change of the intrinsic fraction with luminosity of -6.9 and 7.0 per cent dex -1 we are unable to rule out such a dependence.</w:t>
      </w:r>
      <w:r>
        <w:br/>
      </w:r>
      <w:r>
        <w:rPr>
          <w:rStyle w:val="VerbatimChar"/>
        </w:rPr>
        <w:t xml:space="preserve">## 23322                                                                                                                                                                                                                                                                                                                                                                                                                                                                                                                                                                                                                                                                                                                                                                                                                                                                                                                                                                                                                                                                                                                                                                                                                                                                                                                                                                                                                                                                                                                                                                                                                                                                                                                                                                                                                                                                                                                                                                                                                                                                                                                                                                                                                                                                                                                                                                                                                                                                                                                                                                                                                                                                                                                                                                                                                                                                                                                                                                                                                                                                                                                                                                                                                                                                                                                                                                                                                                                                                                                                                                                                                                                                                                                                                                                                                                                                                           A Study of Interstellar Gas and Stars in the Gravitationally Lensed Galaxy `The Cosmic Eye' from Rest-Frame Ultraviolet Spectroscopy We report the results of a study of the rest-frame ultraviolet (UV) spectrum of the Cosmic Eye (J213512.73−010143) , a luminous (L∼ 2L*) Lyman break galaxy at z_(sys)= 3.07331 magnified by a factor of ~25 via gravitational lensing by foreground mass concentrations at z= 0.73 and 0.33. The spectrum, recorded at high resolution and signal-to-noise ratio with the Echellette Spectrograph and Imager (ESI) spectrograph on the Keck II telescope, is rich in absorption features from the gas and massive stars in this galaxy. The interstellar absorption lines are resolved into two components of approximately equal strength and each spanning several hundred km s^(−1) in velocity. One component has a net blueshift of −70 km s^(−1) relative to the stars and H II regions and presumably arises in a galaxy-scale outflow similar to those seen in most star-forming galaxies at z= 2–3 . The other is more unusual in showing a mean redshift of +350 km s^(−1) relative to z_(sys); possible interpretations include a merging clump, or material ejected by a previous star formation episode and now falling back on to the galaxy, or more simply a chance alignment with a foreground galaxy. In the metal absorption lines, both components only partially cover the OB stars against which they are being viewed. However, there must also be more pervasive diffuse gas to account for the near-total covering fraction of the strong damped Lyα line, indicative of a column density N(HI) = (3.0 ± 0.8) × 10^(21) cm^(−2) . We tentatively associate this neutral gas with the redshifted component, and propose that it provides the dust 'foreground screen' responsible for the low ratio of far-infrared to UV luminosities of the Cosmic Eye. \n \nThe C IV P Cygni line in the stellar spectrum is consistent with continuous star formation with a Salpeter initial mass function, stellar masses from 5 to 100 M_⊙ , and a metallicity Z ~ 0.4 Z_⊙. Compared to other well-studied examples of strongly lensed galaxies, we find that the young stellar population of the Cosmic Eye is essentially indistinguishable from those of the Cosmic Horseshoe and MS 1512−cB58 . On the other hand, the interstellar spectra of all three galaxies are markedly different, attesting to the real complexity of the interplay between starbursts and ambient interstellar matter in young galaxies observed during the epoch when cosmic star formation was at its peak.</w:t>
      </w:r>
      <w:r>
        <w:br/>
      </w:r>
      <w:r>
        <w:rPr>
          <w:rStyle w:val="VerbatimChar"/>
        </w:rPr>
        <w:t xml:space="preserve">## 23334                                                                                                                                                                                                                                                                                                                                                                                                                                                                                                                                                                                                                                                                                                                                                                                                                                                                                                                                                                                                                                                                                                                                                                                                                                                                                                                                                                                                                                                                                                                                                                                                                                                                                                                                                                                                                                                                                                                                                                                                                                                                                                                                                                                                                                                                                                                                                                                                                                                                                                                                                                                                                                                                                                                                                                                                                                                                                                                                                                                                                                                                                                                                                                                                                                                                                                                                                                                                                                                                                                                                                                                                                                                                                                                                                                                                                                   The Redshift Evolution of the Mass Function of Cold Gas in Hierarchical Galaxy Formation Models Accurately predicting how the cosmic abundance of neutral hydrogen evolves with redshift is a challenging problem facing modellers of galaxy formation. We investigate the predictions of four currently favoured semi-analytical galaxy formation models applied to the Millennium simulation for the mass function of cold neutral gas (atomic and molecular) in galaxies as a function of redshift, and we use these predictions to construct number counts for the next generation of all-sky neutral atomic hydrogen (H I ) surveys. Despite the different implementations of the physical ingredients of galaxy formation, we find that the model predictions are broadly consistent with one another; the key differences reflect how the models treat active galactic nuclei feedback and how the time-scale for star formation evolves with redshift. The models produce mass functions of cold gas in galaxies that are generally in good agreement with H I surveys at z = 0. Interestingly, we find that these mass functions do not evolve significantly with redshift. Adopting a simple conversion factor for cold gas mass to H I mass that we apply to all galaxies at all redshifts, we derive mass functions of H I in galaxies from the predicted mass functions of cold gas, which we use to predict the number counts of sources likely to be detected by H I surveys on next generation radio telescopes such as the Square Kilometre Array and its pathfinders. We find the number counts peak at ∼4 x 10 3 /4 x 10 4 /3 × 10 5 galaxies deg ―2 at z ∼ 0.1/0.2/0.5 for a year long H I hemispheric survey on a 1/10/100 per cent SKA with a 30 deg 2 field of view, corresponding to an integration time of 12 h. On a full SKA with a 200 deg 2 field of view (equivalent to an integration time of 80 h) the number counts peak at 5 × 10 5 galaxies deg ―2 at z ∼ 0.6. We show also how adopting a conversion factor for cold gas mass to H I mass that varies from galaxy to galaxy impacts on number counts. In addition, we examine how the typical angular sizes of galaxies vary with redshift. These decline strongly with increasing redshift at z ≲ 0.5 and more gently at z ≳ 0.5; the median angular size varies between 5 and 10 arcsec at z = 0.1, 0.5 and 3 arcsec at z = 1 and 0.2 and 1 arcsec at z = 3 for galaxies with H I masses in excess of 10 9 h ―1 M ⊙ , depending on the precise model. Taken together, these results make clear that the forthcoming H I surveys will provide important and powerful tests of theoretical galaxy formation models.</w:t>
      </w:r>
      <w:r>
        <w:br/>
      </w:r>
      <w:r>
        <w:rPr>
          <w:rStyle w:val="VerbatimChar"/>
        </w:rPr>
        <w:t xml:space="preserve">## 23345                                                                                                                                                                                                                                                                                                                                                                                                                                                                                                                                                                                                                                                                                                                                                                                                                                                                                                                                                                                                                                                                                                                                                                                                                                                                                                                                                                                                                                                                                                                                                                                                                                                                                                                                                                                                                                                                                                                                                                                                                                                                                                                                                                                                                                                                                                                                                                                                                                                                                                                                                                                                                                                                                                                                                                                                                                                                                                                                                                                                                                                                                                                                                                                                                                                                                                                                                                                                                                                                                                                                                                                                                                                                                                                                                                                                                                                                                                                                                                                                                                                                                                                                                                                                                                                                                                                                                                                                                                                   Confusion limited surveys: using WISE to quantify the rarity of warm dust around Kepler stars We describe a search for infra-red excess emission from dusty circumstellar material around 180,000 stars observed by the Kepler and WISE missions. This study is motivated by i) the potential to find bright warm disks around planet host stars, ii) a need to characterise the distribution of rare warm disks, and iii) the possible identification of candidates for discovering transiting dust concentrations. We find about 8,000 stars that have excess emission, mostly at 12um. The positions of these stars correlate with the 100um background level so most of the flux measurements associated with these excesses are spurious. We identify 271 stars with plausible excesses by making a 5MJy/sr cut in the IRAS 100um emission. The number counts of these excesses, at both 12 and 22um, have the same distribution as extra-Galactic number counts. Thus, although some excesses may be circumstellar, most can be explained as chance alignments with background galaxies. The one exception is a 22um excess associated with a relatively nearby A-type star that we were able to confirm because the disk occurrence rate is independent of stellar distance. Despite our low detection rate, these results place valuable upper limits on the distribution of large mid-infrared excesses; e.g. fewer than 1:1000 stars have 12um excesses (F_ obs/F_star) larger than a factor of five. In contrast to previous studies, we find no evidence for disks around 1790 stars with candidate planets (we attribute one significant 12um excess to a background galaxy), and no evidence that the disk distribution around planet hosts is different to the bulk population. Higher resolution imaging of stars with excesses is the best way to rule out galaxy confusion and identify more reliable disk candidates among Kepler stars. A similar survey to ours that focusses on nearby stars would be well suited to finding the distribution of rare warm disks.</w:t>
      </w:r>
      <w:r>
        <w:br/>
      </w:r>
      <w:r>
        <w:rPr>
          <w:rStyle w:val="VerbatimChar"/>
        </w:rPr>
        <w:t xml:space="preserve">## 23383                                                                                                                                                                                                                                                                                                                                                                                                                                                                                                                                                                                                                                                                                                                                                                                                                                                                                                                                                                                                                                                                                                                                                                                                                                                                                                                                                                                                                                                                                                                                                                                                                                                                                                                                                                                                                                                                                                                                                                                                                                                                                                                                                                                                                                                                                                                                                                                                                                                                                                                                                                                                                                                                                                                                                                                                                                                                                                                                                                                                                                                                                                                                                                                                                                                                                                                                                                                                                                                                                                                                                                                                                                                                                                                                                                                                                                                                                                                                                                                                                                                                                                                                                                                                                                                                                                                                                                                                                                                                                                                                                                                                                                                                                                                                                                                                                                                                                                                                                                                                Simulations of the axisymmetric magnetospheres of neutron stars In this paper we present the results of time-dependent simulations of dipolar axisymmetric magnetospheres of neutron stars carried out both within the framework of relativistic magnetohydrodynamics and within the framework of resistive force-free electrodynamics. The results of force-free simulations reveal the inability of our numerical method to accommodate the equatorial current sheets of pulsar magnetospheres and raise a question mark over the robustness of this approach. On the other hand, the MHD approach allows to make a significant progress. We start with a nonrotating magnetically dominated dipolar magnetospheres and follow its evolution as the stellar rotation is switched on. We find that the time-dependent solution gradually approaches the steady state that is very close to the stationary solution of the Pulsar Equation found by Contopoulos et al.(1999). This result suggests that other stationary solutions that have the y-point located well inside the light cylinder are unstable. The role of the particle inertia and pressure on the structure and dynamics of MHD magnetospheres is studied in details, as well as the potential implications of the dissipative processes in the equatorial current sheet. We argue that pulsars may have differentially rotating magnetospheres which develop noticeable structural oscillations and that this may help to explain the nature of the sub-pulse phenomena.</w:t>
      </w:r>
      <w:r>
        <w:br/>
      </w:r>
      <w:r>
        <w:rPr>
          <w:rStyle w:val="VerbatimChar"/>
        </w:rPr>
        <w:t xml:space="preserve">## 23385                                                                                                                                                                                                                                                                                                                                                                                                                                                                                                                                                                                                                                                                                                                                                                                                                                                                                                                                                                                                                                                                                                                                                                                                                                                                                                                                                                                                                                                                                                                                                                                                                                                                                                                                                                                                                                                                                                                                                                                                                                                                                                                                                                                                                                                                                                                                                                                                                                                                                                                                                                                                                                                                                                                                                                                                                                                                                                                                                                                                                                                                                                                                                                                                                                                                                                                                                                                                                                                                                                                                                                                                                                                                                                                                                                                                                                                                                                                                                                                                                                                                                                                                                                                                                                                                                                                                                                                                                                                                                                                                                                                                                                                                                                                                                                                                                                                                                                                                                                                                                                                                                                                                                                                                                                                                                                                                                                                                                                                                                                                                                                                                                                                                                                                                                                                                                                                                                               On the birthrates of Galactic neutron stars The following chapter is an enhanced version of a paper published in the Monthly Notices of the Royal Astronomical Society in 2008: Keane and Kramer[27]. As presented, this chapter, presents investigations based upon the state of knowledge as it was in 2008. It is presented in this way so as to keep the logical flow of the thesis chronological. The following chapters will expand on what has been learnt up to the present, and, in particular, Chaps. 8 and 9 give an up to date summary and overview, incorporating both the work in this thesis and that of many other authors.</w:t>
      </w:r>
      <w:r>
        <w:br/>
      </w:r>
      <w:r>
        <w:rPr>
          <w:rStyle w:val="VerbatimChar"/>
        </w:rPr>
        <w:t xml:space="preserve">## 23393                                                                                                                                                                                                                                                                                                                                                                                                                                                                                                                                                                                                                                                                                                                                                                                                                                                                                                                                                                                                                                                                                                                                                                                                                                                                                                                                                                                                                                                                                                                                                                                                                                                                                                                                                                                                                                                                                                                                                                                                                                                                                                                                                                                                                                                                                                                                                                                                                                                                                                                                                                                                                                                                                                                                                                                                                                                                                                                                                                                                                                                                                                                                                                                                                                                                                                                                                                                                                                                                                                                                                                                                                                                                                                                                                                                                                                                                                                                                                                                                                                                                                                                                                                                                                                                                                                                                                                                                                                                                              Momentum transfer across shear flows in smoothed particle hydrodynamic simulations of galaxy formation We investigate the evolution of angular momentum in smoothed particle hydrodynamic (SPH) simulations of galaxy formation, paying particular attention to artificial numerical effects. We find that a cold gas disc forming in an ambient hot gas halo receives a strong hydrodynamic torque from the hot gas. By splitting the hydrodynamic force into artificial viscosity and pressure gradients, we find that the angular momentum transport is caused not by the artificial viscosity but by the pressure gradients. Using simple test simulations of shear flows, we conclude that the pressure gradient-based viscosity can be divided into two components: one due to the noisiness of SPH and the other due to ram pressure. The former is problematic even with very high resolution, because increasing the resolution does not reduce the noisiness. On the other hand, the ram pressure effect appears only when a cold gas disc or sheet does not contain enough particles. In such a case, holes form in the disc or sheet, and then ram pressure from intra-hole hot gas causes significant deceleration. In simulations of galactic disc formation, star formation usually decreases the number of cold gas particles, and hole formation leads to the fragmentation of the disc. This fragmentation not only induces further angular momentum transport, but also affects star formation in the disc. To circumvent these problems, we modify the SPH algorithm, decoupling the cold gas phases from the hot ones, i.e. inhibiting the hydrodynamic interaction between cold and hot particles. This, a crude modelling of a multiphase fluid in SPH cosmological simulations, leads to the formation of smooth extended cold gas discs and to better numerical convergence. The decoupling is applicable in so far as the self-gravitating gas disc with negligible external pressure is a good approximation for a cold gas disc.</w:t>
      </w:r>
      <w:r>
        <w:br/>
      </w:r>
      <w:r>
        <w:rPr>
          <w:rStyle w:val="VerbatimChar"/>
        </w:rPr>
        <w:t xml:space="preserve">## 23401                                                                                                                                                                                                                                                                                                                                                                                                                                                                                                                                                                                                                                                                                                                                                                                                                                                                                                                                                                                                                                                                                                                                                                                                                                                                                                                                                                                                                                                                                                                                                                                                                                                                                                                                                                                                                                                                                                                                                                                                                                                                                                                                                                                                                                                                                                                                                                                                                                                                                                                                                                                                                                                                                                                                                                                                                                                                                                                                                                                                                                                                                                                                                                                                                                                                                                                                                                                                                                                                                                                                                                                                                                                                                                                                                                                                                                                                                                                                                                                                                                                                                                                                                                                                                                                                                                                                                                                                                                                                                                                                                                                                                                                                                                                                                               The age-redshift relation for Luminous Red Galaxies in the Sloan Digital Sky Survey We present a detailed analysis of 17 852 quiescent, luminous red galaxies (LRGs) selected from Sloan Digital Sky Survey (SDSS) Data Release Seven (DR7) spanning a redshift range of 0.0 100A ―1 ), thus facilitating accurate measurements of the standard Lick absorption-line indices. In particular, we have carefully corrected and calibrated these indices on to the commonly used Lick/Image Dissector Scanner (IDS) system, thus allowing us to compare these data with other measurements in the literature, and derive realistic ages, metallicities ([Z/H]) and α-element abundance ratios ([α/Fe]) for these galaxies using simple stellar population models. We use these data to study the relationship of these galaxy parameters with redshift and find little evidence for evolution in metallicity or α-elements (especially for our intermediate mass samples). This demonstrates that our subsamples are consistent with pure passive evolving (i.e. no chemical evolution) and represent a homogeneous population over this redshift range. We also present the age-redshift relation for these LRGs and clearly see a decrease in their age with redshift (≃5 Gyr over the redshift range studied here) which is fully consistent with the cosmological look-back times in a concordance A cold dark matter universe. We also see that our most massive sample of LRGs is the youngest compared to the lower mass galaxies. We provide these data now to help future cosmological and galaxy evolution studies of LRGs and provide in the appendices of this paper the required methodology and information to calibrate SDSS spectra on to the Lick/IDS system.</w:t>
      </w:r>
      <w:r>
        <w:br/>
      </w:r>
      <w:r>
        <w:rPr>
          <w:rStyle w:val="VerbatimChar"/>
        </w:rPr>
        <w:t xml:space="preserve">## 23485                                                                                                                                                                                                                                                                                                                                                                                                                                                                                                                                                                                                                                                                                                                                                                                                                                                                                                                                                                                                                                                                                                                                                                                                                                                                                                                                                                                                                                                                                                                                                                                                                                                                                                                                                                                                                                                                                                                                                                                                                                                                                                                                                                                                                                                                                                                                                                                                                                                                                                                                                                                                                                                                                                                                                                                                                                                                                                                                                                                                                                                                                                                                                                                                                                                                                                                                                                                                                                                                                                                                                                                                                                                                                                                                                                                                                                                                                                                                                                                                                                                                                                                                                                                                                                                                                                                                                                                                                                                                                                                                                                                                                                                                                                                                                                                                                                                                                                                                                                                                                                                                                                                                                                                                                                                                                                                                        The 2dF Galaxy Redshift Survey: The power spectrum and the matter content of the universe The 2dF Galaxy Redshift Survey has now measured in excess of 160 000 galaxy redshifts. This paper presents the power spectrum of the galaxy distribution, calculated using a direct Fourier transform based technique. We argue that, within the k-space region 0.02 less than or similar to k less than or similar to 0.15 h Mpc(-1), the shape of this spectrum should be close to that of the linear density perturbations convolved with the window function of the survey. This window function and its convolving effect on the power spectrum estimate are analysed in detail. By convolving model spectra, we are able to fit the power-spectrum data and provide a measure of the matter content of the Universe. Our results show that models containing baryon oscillations are mildly preferred over featureless power spectra. Analysis of the data yields 68 per cent confidence limits on the total matter density times the Hubble parameter Omega (m) h = 0.20 +/- 0.03, and the baryon fraction Omega (b)/Omega (m) = 0.15 +/- 0.07, assuming scale-invariant primordial fluctuations.</w:t>
      </w:r>
      <w:r>
        <w:br/>
      </w:r>
      <w:r>
        <w:rPr>
          <w:rStyle w:val="VerbatimChar"/>
        </w:rPr>
        <w:t xml:space="preserve">## 23498                                                                                                                                                                                                                                                                                                                                                                                                                                                                                                                                                                                                                                                                                                                                                                                                                                                                                                                                                                                                                                                                                                                                                                                                                                                                                                                                                                                                                                                                                                                                                                                                                                                                                                                                                                                                                                                                                                                                                                                                                                                                                                                        Structure of the Quasi-Stellar Radio Source 3C 273 B (measurements were made at 25 kV). An obvious observation is the similarity in shape of the cobalt and nickel profiles in the films of different thickness, almost as t,hough the cobalt peak were merely growing a longer tail extending to the alloy/oxide interface. Closer scrutiny, however, shows that the outer cobalt-rich peak was in fact growing in thickness and possibly in cobalt content, although the latter effect was small and obscured for the reasons given above. Measurement of the areas under the curves shows that the percentage cobalt in the scales lay between 20·4 and 11·1 per cent, but this varied in a slightly irregular manner with time, probably due to minor measuring errors, and is being studied further. The alloy was depleted in cobalt and enriched in nickel over a small distancc. It is possible to draw several other conclusions from this investigation, some definite but others more tentative ,.md requiring further thought and experiments which are in progress: (1) The reasonable agreement with a parabolic growth relationship may not be particulal'iy meaningful because of the large compositional variations through the scales. Presumably the cobalt-rich regions offer less resistance to the movement of the diffusing species than the nickel-rich I·egions because they probably contain a larger percentage of cation vacancies. This is further proof of the need to be careful when carrying out kinetic studies of alloy oxidation. On the other hand, the present situation is really an extl·eme case of one previously reported for the oxidation of f-lure cobalt', where it was inferred from marker experiments that the parabolic relationship held even for a nonlinear vacancy distribution through CoO. Since the compositions of scale in contact with the alloy and atmosphere respectively did not change much with time in the present case, at least after the first hour and probably from a much earlier stage, it is perhaps reasonable to conclude that the cation vacancy concentration difference across the scale remained constant, which was the only rcquirement of this type specified in Wagner's original derivation of the parabolic relationship. (2) As mentioned earlier, at first sight it appears that after the initial cobalt-rich peak was rapidly established, it was pushed further and further from the alloy, fresh oxide being formed near the alloy/oxide interface. This conclusion would support early ideas,s.'7 and more recent revolutionary ones IS for oxygen ion movement in the scale. However, the gradual growth in thickness and possibly cobalt content of the outer cobalt-rich peak could on.ly be achieved by the outward diffusion of Co'+ ions. There is therefore strong evidence for scale growth by cation movement in the present case, supporting most of the previous evidence with the pure metals. The cobalt peak was constantly reformed, the cobalt and nickel profiles being determined partly by the relative diffusion rates of the cations and partly by thermodynamic factors. It also appears that there was a general outward diffusion of ions and that newly ionized metal did not pass right through the film. Although C02 1 iOlls diffuse ahout 100 times as fast in CoO as do Ni 2+ ions ill NiO, the closeness of the ionic radii suggests that there should not be any vast difference in their rate in any given compositiOlI of (Ni,Co)O. The present direct measurement of concentration profiles in growing sea les has cm·Lain obviouR advantages over marker experiments and tracer techniques, at least in the present system. (3) Scales on the pure metals almost certainly grow in the same way, by cation movement'. (4) Since concentratiou profiles through single-layer and double-layer scales are very similar '5 , this possibly suggests, but does net prove, that they grow by tho sarno mechanism. This would involve cation movement outwards in the inner layer rather than oxygen gas diffusion inwards. We thank Prof. T. K. Ross for providing facilities and for his advice, Mr. B. W. Lambert for his collaboration with the electron-probe microanalysis and the Science R cscarch Council for t,he provision of a maintenance grant to ann of US (J. M. F.).</w:t>
      </w:r>
      <w:r>
        <w:br/>
      </w:r>
      <w:r>
        <w:rPr>
          <w:rStyle w:val="VerbatimChar"/>
        </w:rPr>
        <w:t xml:space="preserve">## 23502                                                                                                                                                                                                                                                                                                                                                                                                                                                                                                                                                                                                                                                                                                                                                                                                                                                                                                                                                                                                                                                                                                                                                                                                                                                                                                                                                                                                                                                                                                                                                                                                                                                                                                                                                                                                                                                                                                                                                                                                                                                                                                                                                                                                                                                                                                                                                                                                                                                                                                                                                                                                                                                                                                                                                                                                                                                                                                                                                                                                                                                                                                                                                                                                                                                                                                                                                                                                                                                                                                                                                                                                                                                                                                                                                                                                                                                                                                                                                                                                                                                                                                                                                                                                                                                                                                                                                                                                                                                                                                                                                                                                                                                                                                                                                                                                                                                                                                                           Inflow and outflow from the accretion disc of the microquasar SS 433: UKIRT spectroscopy A succession of near-infrared (near-IR) spectroscopic observations, taken nightly throughout an entire cycle of SS 433's orbit, reveal (i) the persistent signature of SS 433's accretion disc, having a rotation speed of ∼500 km s ―1 , (ii) the presence of circumbinary disc recently discovered at optical wavelengths by Blundell, Bowler &amp; Schmidtobreick (2008) and (iii) a much faster outflow than has previously been measured for the disc wind, with a terminal velocity of ∼1500 km s ―1 . The increased wind terminal velocity results in a mass-loss rate of ∼10 ―4 M ⊙ yr ―1 . These, together with the newly (upwardly) determined masses for the components of the SS 433 system, result in an accurate diagnosis of the extent to which SS 433 has super-Eddington flows. Our observations imply that the size of the companion star is comparable with the semiminor axis of the orbit which is given by 1-e 2 40 R ⊙ , where e is the eccentricity. Our relatively spectral resolution at these near-IR wavelengths has enabled us to deconstruct the different components that comprise the Brackett-γ (Brγ) line in this binary system, and their physical origins. With this line being dominated throughout our series of observations by the disc wind, and the accretion disc itself being only a minority (∼15 per cent) contribution, we caution against use of the unresolved Brγ line intensity as an 'accretion signature' in X-ray binaries or microquasars in any quantitative way.</w:t>
      </w:r>
      <w:r>
        <w:br/>
      </w:r>
      <w:r>
        <w:rPr>
          <w:rStyle w:val="VerbatimChar"/>
        </w:rPr>
        <w:t xml:space="preserve">## 23509                                                                                                                                                                                                                                                                                                                                                                                                                                                                                                                                                                                                                                                                                                                                                                                                                                                                                                                                                                                                                                                                                                                                                                                                                                                                                                                                                                                                                                                                                                                                                                                                                                                                                                                                                                                                                                                                                                                                                                                                                                                                                                                                                                                                                                                                                                                                                                                                                                                                                                                                                                                                                                                                                                                                                                                                                                                                                                                                                                                                                                                                                                                                                                                                                                                                                                                                                                                                                                                                                                                                                                                                                                                                                                                                                                                                                                                                                                                                                                                                                                                                                                                                                                                                                                                                                                                                                                                                                                                                                                                                                                                                                                                                                                                                                                                                                                                                                    20–100 keV properties of cataclysmic variables detected in the INTEGRAL/IBIS survey Analysis of INTEGRAL/IBIS survey observations has revealed that the rare intermediate polar and asynchronous polar cataclysmic variables are consistently found to emit in the 20‐ 100 keV energy band, whereas synchronous polars and the common non-magnetic CVs rarely do so. From the correlation of a candidate INTEGRAL/IBIS survey source list with a CV catalogue, 15 CV detections by IBIS have been established including a new INTEGRALsource IGR J06253+7334. The properties of these sources and 4 additional CV candidates are discussed in the context of their 20‐100 keV emission characteristics and we conclude that the INTEGRALmission is an important tool in the detection of new magnetic CV systems. Furthermore, analysis of the time-averaged spectra of CVs detected by INTEGRALindicate that although there is little difference between the spectral slopes of the different sub-types, intermediate polars may be considerably more luminous than polars in the soft gamma-ray regime. We also present the detection of an unusual high-energy burst from V1223 Sgr discovered by inspection of the IBIS light-curve. Additionally, we have compared the IBIS and optical AAVSO light-curves of SS Cyg and extracted IBIS spectra during single periods of optical outburst and quiescence. We find that the 20‐100 keV flux is an o rder of magnitude greater during optical quiescence. This is in agreement with previous studies which show that the hard X-ray component of SS Cyg is suppressed during high accretion states.</w:t>
      </w:r>
      <w:r>
        <w:br/>
      </w:r>
      <w:r>
        <w:rPr>
          <w:rStyle w:val="VerbatimChar"/>
        </w:rPr>
        <w:t xml:space="preserve">## 23513                                                                                                                                                                                                                                                                                                                                                                                                                                                                                                                                                                                                                                                                                                                                                                                                                                                                                                                                                                                                                                                                                                                                                                                                                                                                                                                                                                                                                                                                                                                                                                                                                                                                                                                                                                                                                                                                                                                                                                                                                                                                                                                                                                                                                                                                                                                                                                                                                                                                                                                                                                                                                                                                                                                                                                                                                                                                                                                                                                                                                                                                                                                                                                                                                                                                                                                                                                                                                                                                                                                                                                                                                                                                                                                                                                                                                                                                                                                                                                                                                                                                                                                                                                                                                                                                                                                                     Three-dimensional simulations of internal wave breaking and the fate of planets around solar-type stars We study the fate of internal gravity waves approaching the centre of an initially non-rotating solar-type star, by performing three-dimensional numerical simulations using a Boussinesq-type model. These waves are excited at the top of the radiation zone by the tidal forcing of a short-period planet on a circular, coplanar orbit. This extends previous work done in two dimensions by Barker &amp; Ogilvie. We first derive a linear wave solution, which is not exact in three dimensions; however, the reflection of ingoing waves from the centre is close to perfect for moderate amplitude waves. Waves with sufficient amplitude to cause isentropic overturning break, and deposit their angular momentum near the centre. This forms a critical layer, at which the angular velocity of the flow matches the orbital angular frequency of the planet. This efficiently absorbs ingoing waves, and spins up the star from the inside out, while the planet spirals into the star. \n \n \n \nWe also perform numerical integrations to determine the linearized adiabatic tidal response throughout the star, in a wide range of solar-type stellar models with masses in the range 0.5 ≤m★/M⊙≤ 1.1, throughout their main-sequence lifetimes. The aim is to study the influence of the launching region for these waves at the top of the radiation zone in more detail, and to determine the accuracy of a semi-analytic approximation for the tidal torque on the star, which was derived under the assumption that all ingoing wave angular momentum is absorbed in a critical layer. \n \n \n \nThe main conclusion of this work is that this non-linear mechanism of tidal dissipation could provide an explanation for the survival of all short-period extrasolar planets observed around FGK stars, while it predicts the destruction of more massive planets. This work provides further support for the model outlined in a previous paper by Barker &amp; Ogilvie, and makes predictions that will be tested by ongoing observational studies, such as WASP and Kepler.</w:t>
      </w:r>
      <w:r>
        <w:br/>
      </w:r>
      <w:r>
        <w:rPr>
          <w:rStyle w:val="VerbatimChar"/>
        </w:rPr>
        <w:t xml:space="preserve">## 23520                                                                                                                                                                                                                                                                                                                                                                                                                                                                                                                                                                                                                                                                                                                                                                                                                                                                                                                                                                                                                                                                                                                                                                                                                                                                                                                                                                                                                                                                                                                                                                                                                                                                                                                                                                                                                                                                                                                                                                                                                                                                                                                                                                                                                                                                                                                                                                                                                                                                                                                                                                                                                                                                                                                                                                                                                                                                                                                                                                                                                                                                                                                                                                                                                                                                                                                                                                                                                                                                                                                                                                                                                                                                                                                                                                                                                                                                                                                                                                                                                                                                                                                                                                                                                                                                               On the tidal evolution of Hot Jupiters on inclined orbits Tidal friction is thought to be important in determining the long-term spin-orbit evolution of short-period extrasolar planetary systems. Using a simple model of the orbit-averaged effects of tidal friction, we study the evolution of close-in planets on inclined orbits, due to tides. We analyse the effects of the inclusion of stellar magnetic braking by performing a phase-plane analysis of a simplified system of equations, including the braking torque. The inclusion of magnetic braking is found to be important, and its neglect can result in a very different system history. We then present the results of numerical integrations of the tidal evolution equations, where we find that it is essential to consider coupled evolution of the orbital and rotational elements, including dissipation in both the star and planet, to accurately model the evolution. \n \n \n \nThe main result of our integrations is that for typical Hot Jupiters, tidal friction aligns the stellar spin with the orbit on a similar time as it causes the orbit to decay. This tells us that if a planet is observed to be aligned, then it probably formed coplanar. This reinforces the importance of Rossiter–McLaughlin effect observations in determining the degree of spin-orbit alignment in transiting systems. \n \n \n \nWe apply these results to the only observed system with a spin-orbit misalignment, XO-3, and constrain the efficiency of tidal dissipation (i.e. the modified tidal quality factors Q′) in both the star and the planet in this system. Using a model in which inertial waves are excited by tidal forcing in the outer convective envelope and dissipated by turbulent viscosity, we calculate Q′ for a range of F-star models, and find it to vary considerably within this class of stars. This means that using a single Q′, and assuming that it applies to all stars, is probably incorrect. In addition, we propose an explanation for the survival of two of the planets on the tightest orbits, WASP-12 b and OGLE-TR-56 b, in terms of weak dissipation in the star, as a result of their internal structures and slow rotation periods.</w:t>
      </w:r>
      <w:r>
        <w:br/>
      </w:r>
      <w:r>
        <w:rPr>
          <w:rStyle w:val="VerbatimChar"/>
        </w:rPr>
        <w:t xml:space="preserve">## 23532                                                                                                                                                                                                                                                                                                                                                                                                                                                                                                                                                                                                                                                                                                                                                                                                                                                                                                                                                                                                                                                                                                                                                                                                                                                                                                                                                                                                                                                                                                                                                                                                                                                                                                                                                                                                                                                                                                                                                                                                                                                                                                                                                                                                                                                                                                                                                                                                                                                                                                                                                                                                                                                                                                                                                                                                                                                                                                                                                                                                                                                                                                                                                                                                                                                                                                                                                                                                                                                                                                                                                                                                                                                                                                                                                                                                                                                                                                                                                                                                                                                                                                                                                                                                                                                                                                                                                                                                                                                                                                                                                                                                                                                                                                                                                                                                                                                                                                                                                                                                                                                                                                                                                                                                                                                                                                                                                                                                                                                                                                                                                                                                                                                                                                                                     Galactic winds in the intergalactic medium We have performed hydrodynamical simulations to investigate the effects of galactic winds on the high-redshift (z = 3) universe. Strong winds suppress the formation of low-mass galaxies significantly, and the metals carried by them produce C IV absorption lines with properties in reasonable agreement with observations. The winds have little effect on the statistics of the H I-absorption lines, because the hot gas bubbles blown by the winds fill only a small fraction of the volume and because they tend to escape into the voids, thereby leaving the filaments that produce these lines intact. Subject headings: cosmology: observations — cosmology: theory — galaxies: formation — intergalactic medium — quasars: absorption lines</w:t>
      </w:r>
      <w:r>
        <w:br/>
      </w:r>
      <w:r>
        <w:rPr>
          <w:rStyle w:val="VerbatimChar"/>
        </w:rPr>
        <w:t xml:space="preserve">## 23541                                                                                                                                                                                                                                                                                                                                                                                                                                                                                                                                                                                                                                                                                                                                                                                                                                                                                                                                                                                                                                                                                                                                                                                                                                                                                                                                                                                                                                                                                                                                                                                                                                                                                                                                                                                                                                                                                                                                                                                                                                                                                                                                                                                                                                                                                                                                                                                                                                                                                                                                                                                                                                                                                                                                                                                                                                                                                                                                                                                                                                                                                                                                                                                                                                                                                                                                                                                                                                                                                                                                                                                                                                                                                                                                                                                                                                                                                                                                                                                                                                                                                                                              The Parameter Space of Galaxy Formation Semi-analytic models are a powerful tool for studying the formation of galaxies. However, these models inevitably involve a signicant number of poorly constrained parameters that must be adjusted to provide an acceptable match to the observed universe. In this paper, we set out to quantify the degree to which observational data-sets can constrain the model parameters. By revealing degeneracies in the parameter space we can hope to better understand the key physical processes probed by the data. We use novel mathematical techniques to explore the parameter space of the GALFORM semi-analytic model. We base our investigation on the Bower et al. 2006 version of GALFORM, adopting the same methodology of selecting model parameters based on an acceptable match to the local bJ and K luminosity functions. Since the GALFORM model is inherently approximate, we explicitly include a model discrepancy term when deciding if a match is acceptable or not. The model contains 16 parameters that are poorly constrained by our prior understanding of the galaxy formation processes and that can plausibly be adjusted between reasonable limits. We investigate this parameter space using the Model Emulator technique, constructing a Bayesian approximation to the GALFORM model that can be rapidly evaluated at any point in parameter space. The emulator returns both an expectation for the GALFORM model and an uncertainty which allows us to eliminate regions of parameter space in which it is implausible that a GALFORM run would match the luminosity function data. By combining successive waves of emulation, we show that only 0.26% of the initial volume is of interest for further exploration. However, within this region we show that the Bower et al. 2006 model is only one choice from an extended sub-space of model parameters that can provide equally acceptable ts to the luminosity function data. We explore the geometry of this region and begin to explore the physical connections between parameters that are exposed by this analysis. We also consider the impact of adding additional observational data to further constrain the parameter space. We see that the known tensions existing in the Bower et al. 2006 model lead to a further reduction in the successful parameter space.</w:t>
      </w:r>
      <w:r>
        <w:br/>
      </w:r>
      <w:r>
        <w:rPr>
          <w:rStyle w:val="VerbatimChar"/>
        </w:rPr>
        <w:t xml:space="preserve">## 23557                                                                                                                                                                                                                                                                                                                                                                                                                                                                                                                                                                                                                                                                                                                                                                                                                                                                                                                                                                                                                                                                                                                                                                                                                                                                                                                                                                                                                                                                                                                                                                                                                                                                                                                                                                                                                                                                                                                                                                                                                                                                                                                                                                                                                                                                                                                                                                                                                                                                                                                                                                                                                                                                                                                                                                                                                                                                                                                                                                                                                                                                                                                                                                                                                                                                                                                                                                                                                                                                                                                                                                                                                                                                                                                                                                                                                                                                                                                                                                                                                                                                                                                                                                                                                                                                                                                                                                                                                                          The case for primordial black holes as dark matter The aim of this paper is to present the case that stellar mass primordial black holes make up the dark matter component of the Universe. A near critical density of compact bodies implies that most lines of sight will be gravitationally microlensed, and the paper focuses on looking for the predicted effects on quasar brightness and spectral variations. These signatures of microlensing include the shape of the Fourier power spectrum of the light curves, near achromatic and statistically symmetric variations, and the absence of time dilation in the time-scale of variability. For spectral changes it is predicted that as the continuum varies there is little corresponding change in the strength of the broad lines. In all these cases, the observations are found to be consistent with the predictions for microlensing by a population of stellar mass compact bodies. For multiply lensed quasar systems where the images vary independently and microlensing is the generally accepted explanation, the case is made that stellar populations are too small to produce the observed effects, and that the only plausible alternative is a population of compact dark matter bodies of around a stellar mass along the line of sight. The most serious objection to dark matter in the form of compact bodies has come from observations of microlensing of stars in the Magellanic clouds. In this paper, the expected event rate is re-analysed using more recent values for the structure and dynamics of the Galactic halo, and it is shown that there is then no conflict with the observations. Finally, the possible identity of a near critical density of dark matter in the form of stellar mass compact bodies is reviewed, with the conclusion that by far the most plausible candidates are primordial black holes formed during the QCD epoch. The overall conclusion of the paper is that primordial black holes should be seen alongside elementary particles as viable dark matter candidates.</w:t>
      </w:r>
      <w:r>
        <w:br/>
      </w:r>
      <w:r>
        <w:rPr>
          <w:rStyle w:val="VerbatimChar"/>
        </w:rPr>
        <w:t xml:space="preserve">## 23587                                                                                                                                                                                                                                                                                                                                                                                                                                                                                                                                                                                                                                                                                                                                                                                                                                                                                                                                                                                                                                                                                                                                                                                                                                                                                                                                                                                                                                                                                                                                                                                                                                                                                                                                                                                                                                                                                                                                                                                                                                                                                                                                                                                                                                                                                                                                                                                                                                                                                                                                                                                                                                                                                                                                                                                                                                                                                                                                                                                                                                                                                                                                                                                                                                                                                                                                                                                                                                                                                                                                                                                                                                                                                                                                                                                                                                                                                                                                                                                                                                                                                                                                                                                                                                                                                                                                                                                                                                                                                                                                                                                                                                                                                                                                                                                                                                                                                                                                                                                                                                                                                                                                                                                                                                                                                                                                                                                                                                                                                           Amplification of primordial magnetic fields by anisotropic gravitational collapse If a magnetic field is frozen into a plasma that undergoes spherical compression, then the magnetic field B varies with the plasma density ρ according to B∝ρ2/3. In the gravitational collapse of cosmological density perturbations, however, quasi-spherical evolution is very unlikely. In anisotropic collapses the magnetic field can be a much steeper function of gas density than in the isotropic case. We investigate the distribution of amplifications in realistic gravitational collapses from Gaussian initial fluctuations using the Zel'dovich approximation. Representing our results using a relation of the form B∝ρα, we show that the median value of α can be much larger than the value α= 2/3 resulting from spherical collapse, even if there is no initial correlation between magnetic field and principal collapse directions. These analytic arguments go some way towards understanding the results of numerical simulations.</w:t>
      </w:r>
      <w:r>
        <w:br/>
      </w:r>
      <w:r>
        <w:rPr>
          <w:rStyle w:val="VerbatimChar"/>
        </w:rPr>
        <w:t xml:space="preserve">## 23602                                                                                                                                                                                                                                                                                                                                                                                                                                                                                                                                                                                                                                                                                                                                                                                                                                                                                                                                                                                                                                                                                                                                                                                                                                                                                                                                                                                                                                                                                                                                                                                                                                                                                                                                                                                                                                                                                                                                                                                                                                                                                                                                                                                                                                                                                                                                                                                                                                                                                                                                                                                                                                                                                                                                                                                                                                                                                                                                                                                                                                                                                                                                                                                                                                                                                                                                                                                                                                                                                                                                                                                                                                                                                                                                                                                                                                                                                                                                                                                                                                                                                                                                                                                                                                                                                                                                                                                                                                                                                                                                                                                                                                                                                                                                                                                                                                                                                                                                                                                                                                                                                                                                                                                                                                                                                                                         The strong transformation of spiral galaxies infalling into massive clusters at z~0.2 We describe two peculiar galaxies falling into the massive galaxy clusters Abell 1689 (Z ≈ 0.18) and Abell 2667 (Z ≈0.23), respectively. Hubble Space Telescope (HST) images show extraordinary trails composed of bright blue knots (-16.5 &lt; M &lt; -11.5 mag) and stellar streams associated with each of these systems. Combining optical, near- and mid-infrared and radio observations we prove that while both galaxies show similar extended trails of star-forming knots, their recent star formation histories are different. One (≈L*) is experiencing a strong burst of star formation, appearing as a rare example of a luminous infrared cluster galaxy. In comparison, the other (≈0.1L*) has recently ceased its star formation activity. Our model suggests that the morphologies and star formation in these galaxies have been influenced by the combined action of tidal interaction (likely with the cluster potential) and of ram pressure with the intracluster medium (ICM). These results can be used to gain more insights to the origin of SOs, dwarf and ultracompact dwarf (UCD) cluster galaxies.</w:t>
      </w:r>
      <w:r>
        <w:br/>
      </w:r>
      <w:r>
        <w:rPr>
          <w:rStyle w:val="VerbatimChar"/>
        </w:rPr>
        <w:t xml:space="preserve">## 23607                                                                                                                                                                                                                                                                                                                                                                                                                                                                                                                                                                                                                                                                                                                                                                                                                                                                                                                                                                                                                                                                                                                                                                                                                                                                                                                                                                                                                                                                                                                                                                                                                                                                                                                                                                                                                                                                                                                                                                                                                                                                                                                                                                                                                                                                                                                                                                                                                                                                                                                                                                                                                                                                                                                                                                                                                                                                                                                                                                                                                                                                                                                                                                                                                                                                                                                                                                                                                                                                                                                                                                                                                                                                                                                                                                                                                                                                                                                                                                                                                                                                                                                                                                                                                                                                                                                                                                                                                                                                                                                                                                                                                                                                                                                                                                                                                                                                                                                                                                                                                                                                                                                                                                                                                                                                                       Empirical evidence for tidal evolution in transiting planetary systems Most transiting planets orbit very close to their parent star, causing strong tidal forces between the two bodies. Tidal interaction can modify the dynamics of the system through orbital alignment, circularization, synchronization and orbital decay by exchange of angular moment. Evidence for tidal circularization in close-in giant planet is well known. Here, we review the evidence for excess rotation of the parent stars due to the pull of tidal forces towards spin-orbit synchronization. We find suggestive empirical evidence for such a process in the present sample of transiting planetary systems. The corresponding angular momentum exchange would imply that some planets have spiralled towards their star by substantial amounts since the dissipation of the protoplanetary disc. We suggest that this could quantitatively account for the observed mass-period relation of close-in gas giants. We discuss how this scenario can be further tested and point out some consequences for theoretical studies of tidal interactions and for the detection and confirmation of transiting planets from radial velocity and photometric surveys.</w:t>
      </w:r>
      <w:r>
        <w:br/>
      </w:r>
      <w:r>
        <w:rPr>
          <w:rStyle w:val="VerbatimChar"/>
        </w:rPr>
        <w:t xml:space="preserve">## 23689                                                                                                                                                                                                                                                                                                                                                                                                                                                                                                                                                                                                                                                                                                                                                                                                                                                                                                                                                                                                                                                                                                                                                                                                                                                                                                                                                                                                                                                                                                                                                                                                                                                                                                                                                                                                                                                                                                                                                                                                                                                                                                                                                                                                                                                                                                                                                                                                                                                                                                                                                                                                                                                                                                                                                                                                                                                                                                                                                                                                                                                                                                                                                                                                                                                                                                                                                                                                                                                                                                                                                                                                                                                                                                                                                                                                                                                                                                                                                                                                                                                                                                                                                                                                                                                                                                                                                                                                                                                                                                                                                                                                                                                                                                                                                                                                                                                                                                                                                                                                                                                                                                                                                                        Predictions for the intrinsic UV continuum properties of star-forming galaxies and the implications for inferring dust extinction The observed ultraviolet continuum (UVC) slope is potentially a powerful diagnostic of dust obscuration in star-forming galaxies. However, the intrinsic slope is also sensitive to the form of the stellar initial mass function and to the recent star formation and metal enrichment histories of a galaxy. Using the GALFORM semi-analytical model of galaxy formation, we investigate the intrinsic distribution of UVC slopes. For star-forming galaxies, we find that the intrinsic distribution of UVC slopes at z= 0, parametrized by the power-law index β, has a standard deviation of σβ≃ 0.30. This suggests an uncertainty on the inferred ultraviolet (UV) attenuation of Afuv≃ 0.7 (assuming a Calzetti attenuation curve) for an individual object, even with perfect photometry. Furthermore, we find that the intrinsic UVC slope correlates with star formation rate, intrinsic UV luminosity, stellar mass and redshift. These correlations have implications for the interpretation of trends in the observed UVC slope with these quantities irrespective of the sample size or quality of the photometry. Our results suggest that in some cases the attenuation by dust has been incorrectly estimated.</w:t>
      </w:r>
      <w:r>
        <w:br/>
      </w:r>
      <w:r>
        <w:rPr>
          <w:rStyle w:val="VerbatimChar"/>
        </w:rPr>
        <w:t xml:space="preserve">## 23701                                                                                                                                                                                                                                                                                                                                                                                                                                                                                                                                                                                                                                                                                                                                                                                                                                                                                                                                                                                                                                                                                                                                                                                                                                                                                                                                                                                                                                                                                                                                                                                                                                                                                                                                                                                                                                                                                                                                                                                                                                                                                                                                                                                                                                                                                                                                                                                                                                                                                                                                                                                                                                                                                                                                                                                                                                                                                                                                                                                                                                                                                                                                                                                                                                                                                                                                                                                                                                                                                                                                                                                                                                                                                                                                                                                                                                                                                                                                                                                                                                                                                                                                                                                                                                                                                                                                                                                                                                            Parameter degeneracies and (un)predictability of gravitational microlensing events Some of the difficulties in determining the underlying physical properties that are relevant for observed anomalies in microlensing light curves, such as the mass and separation of extrasolar planets orbiting the lens star, or the relative source-lens parallax, are already anchored in factors that limit the amount of information available from ordinary microlensing events and in the way these are being parametrized. Moreover, a real-time detection of deviations from an ordinary light curve while these are still in progress can only be done against a known model of the latter, and such is also required for properly prioritizing ongoing events for monitoring in order to maximize scientific returns. Despite the fact that ordinary microlensing light curves are described by an analytic function that only involves a handful of parameters, modelling these is far less trivial than one might be tempted to think. A well-known degeneracy for small impacts, and another one for the initial rise of an event, makes an interprediction of different phases impossible, while in order to determine a complete set of model parameters, the fundamental characteristics of all these phases need to be properly assessed. While it is found that the wing of the light curve provides valuable information about the time-scale that absorbs the physical properties, the peak flux of the event can be meaningfully predicted only after about a third of the total magnification has been reached. Parametrizations based on observable features not only ease modelling by bringing the covariance matrix close to diagonal form, but also allow good predictions of the measured flux without the need to determine all parameters accurately. Campaigns intending to infer planet populations from observed microlensing events need to invest some fraction of the available time into acquiring data that allow to properly determine the magnification function.</w:t>
      </w:r>
      <w:r>
        <w:br/>
      </w:r>
      <w:r>
        <w:rPr>
          <w:rStyle w:val="VerbatimChar"/>
        </w:rPr>
        <w:t xml:space="preserve">## 23708                                                                                                                                                                                                                                                                                                                                                                                                                                                                                                                                                                                                                                                                                                                                                                                                                                                                                                                                                                                                                                                                                                                                                                                                                                                                                                                                                                                                                                                                                                                                                                                                                                                                                                                                                                                                                                                                                                                                                                                                                                                                                                                                                                                                                                                                                                                                                                                                                                                                                                                                                                                                                                                                                                                                                                                                                                                                                                                                                                                                                                                                                                                                                                                                                                                                                                                                                                                                                                                                                                                                                                                                                                                                                                                                                                                                                                                                                                                                                                                                                                                                                                                                                                                                                                                                                                                                                                                                                                                                                                                                                                                                                                                                                                                                                                                                                                                                                                                                                                                                                                                                                                                                                                                                                                                                                      How many cosmological parameters Constraints on cosmological parameters depend on the set of parameters chosen to define the model that is compared with observational data. I use the Akaike and Bayesian information criteria to carry out cosmological model selection, in order to determine the parameter set providing the preferred fit to the data. Applying the information criteria to the current cosmological data sets indicates, for example, that spatially flat models are statistically preferred to closed models, and that possible running of the spectral index has lower significance than inferred from its confidence limits. I also discuss some problems of statistical assessment arising from there being a large number of 'candidate' cosmological parameters that can be investigated for possible cosmological implications, and argue that 95 per cent confidence is too low a threshold to identify robustly the need for new parameters in model fitting. The best present description of cosmological data uses a scale-invariant (n = 1) spectrum of Gaussian adiabatic perturbations in a spatially flat Universe, with the cosmological model requiring only five fundamental parameters to specify it fully.</w:t>
      </w:r>
      <w:r>
        <w:br/>
      </w:r>
      <w:r>
        <w:rPr>
          <w:rStyle w:val="VerbatimChar"/>
        </w:rPr>
        <w:t xml:space="preserve">## 23719                                                                                                                                                                                                                                                                                                                                                                                                                                                                                                                                                                                                                                                                                                                                                                                                                                                                                                                                                                                                                                                                                                                                                                                                                                                                                                                                                                                                                                                                                                                                                                                                                                                                                                                                                                                                                                                                                                                                                                                                                                                                                                                                                                                                                                                                                                                                                                                                                                                                                                                                                                                                                                                                                                                                                                                                                                                                                                                                                                                                                                                                                                                                                                                                                                                                                                                                                                                                                                                                                                                                                                                                                                                                                                                                                                                                                                                                                                                                                                                                                                                                                                                                                                                                                                                                                                                                                                                                                                                                                                                                                                                                                                                                                                                                                                                                                                                                                                                                                                                                                                                                                          The evolution of the red sequence slope in massive galaxy clusters We investigate the evolution of the optical and near-infrared colour–magnitude relation in an homogeneous sample of massive clusters from z = 1 to the present epoch. By comparing deep Hubble Space Telescope Advanced Camera for Surveys imaging of X-ray selected MAssive Cluster Survey (MACS) clusters at z ∼ 0.5 to the similarly selected Las Campanas/AAT Rich Cluster Survey (LARCS) sample at z ∼ 0.1, we find that the rest-frame δ(U − V)/δV slope of the colour–magnitude relation evolves with redshift which we attribute to the build up of the red sequence over time. This rest-frame slope evolution is not adequately reproduced by that predicted from semi-analytic models based on the Millennium Simulation despite a prescription for the build up of the red sequence by in-falling galaxies, ‘strangulation’. We observe no strong correlation between this slope and the cluster environment at a given redshift demonstrating that the observed evolution is not due to a secondary correlation. Also presented are near-infrared United Kingdom Infrared Telescope (UKIRT) Wide Field CAMera (WFCAM) observations of the LARCS clusters which confirm and improve on the result from Stott et al. (2007) finding that there has been a two-fold increase in faint MV &gt; −20 galaxies on the red sequence since z = 0.5 to a significance of 5σ .</w:t>
      </w:r>
      <w:r>
        <w:br/>
      </w:r>
      <w:r>
        <w:rPr>
          <w:rStyle w:val="VerbatimChar"/>
        </w:rPr>
        <w:t xml:space="preserve">## 23745                                                                                                                                                                                                                                                                                                                                                                                                                                                                                                                                                                                                                                                                                                                                                                                                                                                                                                                                                                                                                                                                                                                                                                                                                                                                                                                                                                                                                                                                                                                                                                                                                                                                                                                                                                                                                                                                                                                                                                                                                                                                                                                                                                                                                                                                                                                                                                                                                                                                                                                                                                                                                                                                                                                                                                                                                                                                                                                                                                                                                                                                                                                                                                                                                                                                                                                                                                                                                                                                                                                                                                                                                                                                                                                                                                                                                                                                                                                                                                                                                                                                                                                                                                                                                                                                                                                                                                                                                                                                                                                                                                                                                                                                                                                                                                                                                                                                                                                                                                                                                                                                                                                                                                                                                       Discovery of a WO star in the Scutum—Crux arm of the inner Galaxy We report the discovery of only the fourth massive WO star to be found in the Milky Way, and only the seventh identified within the Local Group. This has resulted from the first observations made in a programme of follow-up spectroscopy of candidate emission line stars from the AAO/UK Schmidt Southern Galactic Plane Hα Survey. The optical spectrum of this star, to become WR 93b in the Catalogue of Galactic Wolf-Rayet stars, is presented and described. WR 93b is classified as WO3 and is shown to be highly reddened (EB V = 2.1±0.1). A recombination line analysis of the emission lines yields the abundance ratios C/He = 0.95 and O/He = 0.13 (by number). Comparisons at near infrared wavelengths of reddening corrected photometry between WR 93b and both of Sand 2 (WO3, D = 49 kpc) and Sand 5 (WO2, D = 1.75 kpc) yields a consistent distance to WR 93b of 3.4 kpc. Positioned at Galactic co-ordinates l = 353.27 o , b = 0.85 o , the star is most likely located in the Scutum-Crux Arm of the inner Milky Way. We note that none of the four Galactic WO stars lies significantly beyond the Solar Circle (with two well inside). Estimation of the wind terminal velocity in WR 93b at 5750 km s 1 makes this</w:t>
      </w:r>
      <w:r>
        <w:br/>
      </w:r>
      <w:r>
        <w:rPr>
          <w:rStyle w:val="VerbatimChar"/>
        </w:rPr>
        <w:t xml:space="preserve">## 23757                                                                                                                                                                                                                                                                                                                                                                                                                                                                                                                                                                                                                                                                                                                                                                                                                                                                                                                                                                                                                                                                                                                                                                                                                                                                                                                                                                                                                                                                                                                                                                                                                                                                                                                                                                                                                                                                                                                                                                                                                                                                                                                                                                                                                                                                                                                                                                                                                                                                                                                                                                                                                                                                                                                                                                                                                                                                                                                                                                                                                                                                                                                                                                                                                                                                                                                                                                                                                                                                                                                                                                                                                                                                                                                                                                                                                                                                                                                                                                                                                                                                                                                                                                                                                                                                                                                                                                                                                                                                                                                                                                                                                                                                                                                                                                                                                                                                                                                                                                                                                                                                                                                                                                                                                                                                                                                                                                                                                                                                                                                                                                                                                                                                                                                                                                                                                                                                                                                                                                                                                                                                                                                                                                                                                                                                                          Physical Properties of Wolf-Rayet Stars AbstractThe striking broad emission line spectroscopic appearance of Wolf-Rayet (WR) stars has long defied analysis, owing to the extreme physical conditions within their line- and continuum-formin...</w:t>
      </w:r>
      <w:r>
        <w:br/>
      </w:r>
      <w:r>
        <w:rPr>
          <w:rStyle w:val="VerbatimChar"/>
        </w:rPr>
        <w:t xml:space="preserve">## 23774                                                                                                                                                                                                                                                                                                                                                                                                                                                                                                                                                                                                                                                                                                                                                                                                                                                                                                                                                                                                                                                                                                                                                                                                                                                                                                                                                                                                                                                                                                                                                                                                                                                                                                                                                                                                                                                                                                                                                                                                                                                                                                                                                                                                                                                                                                                                                                                                                                                                                                                                                                                                                                                                                                                                                                                                                                                                                                                                                                                                                                                                                                                                                                                                                                                                                                                                                                                                                                                                                                                                                                                                                                                                                                                                                                                                                                                                                                                                                                                                                                                                                                                                                                                                                                                                                                                                                                                                                                                                                                                                                                                                                                                                                                                                                                                                                                                                                                                                                                                                                                                                                                                                                                                                                                                                                                                                                                                                                                                                                                                                                                                                                                                                                                                                                                                                                                                                                                                                                                                                                                                                                                                                                                                                                                                                                A classification of the available astrophysical data of particular Hii regions Various contour maps of the object are presented. The physical parameters of the nebula are also classified and presented either in separate tables or in contour map form.</w:t>
      </w:r>
      <w:r>
        <w:br/>
      </w:r>
      <w:r>
        <w:rPr>
          <w:rStyle w:val="VerbatimChar"/>
        </w:rPr>
        <w:t xml:space="preserve">## 23777                                                                                                                                                                                                                                                                                                                                                                                                                                                                                                                                                                                                                                                                                                                                                                                                                                                                                                                                                                                                                                                                                                                                                                                                                                                                                                                                                                                                                                                                                                                                                                                                                                                                                                                                                                                                                                                                                                                                                                                                                                                                                                                                                                                                                                                                                                                                                                                                                                                                                                                                                                                                                                                                                                                                                                                                                                                                                                                                                                                                                                                                                                                                                                                                                                                                                                                                                                                                                                                                                                                                                                                                                                                                                                                                                                                                                                                                                                                                                                                                                                                                                                                                                                                                                                                                                                                                                                                                                                                                                                                                                                                                                                                                                                                                                                                                                                                                                                                                                                                                                                                                                                                                                                                                                                                                                                                                                                                                                                                                                                                                                The identification of HCN and HNC in carbon stars: model atmospheres, synthetic spectra and fits to observations in the 2.7–4.0 μm region Model carbon star atmospheres and synthetic spectra have been calculated using the recent HCN/HNC vibration rotation linelist of Harris et al. 2002b, ApJ, 578, 657. The calculations are repeated using only HCN lines and show that HNC has a significant effect upon the temperature, density and optical depth of a stellar atmosphere. We fit synthetic spectra in the 2.7-4.0 µm region to observed ISO spectra of the carbon stars WZ Cas and TX Psc obtained by Aoki et al. 1998, A&amp;A, 340, 222. These fits allow us to identify absorption by HNC in the spectrum of WZ Cas at 2.8-2.9 µm, and to determine new independent estimates of effective temperature and log(NC/NO) . The findings reported here indicate that absorption by both HCN and HNC is needed to fully explain the observed stellar spectra and represent the first</w:t>
      </w:r>
      <w:r>
        <w:br/>
      </w:r>
      <w:r>
        <w:rPr>
          <w:rStyle w:val="VerbatimChar"/>
        </w:rPr>
        <w:t xml:space="preserve">## 23788                                                                                                                                                                                                                                                                                                                                                                                                                                                                                                                                                                                                                                                                                                                                                                                                                                                                                                                                                                                                                                                                                                                                                                                                                                                                                                                                                                                                                                                                                                                                                                                                                                                                                                                                                                                                                                                                                                                                                                                                                                                                                                                                                                                                                                                                                                                                                                                                                                                                                                                                                                                                                                                                                                                                                                                                                                                                                                                                                                                                                                                                                                                                                                                                                                                                                                                                                                                                                                                                                                                                                                                                                                                                                                                                                                                                                                                                                                                                                                                                                                                                                                                                                                                                                                                                                                                                                                                                                                                                                                                                                                                                                                                                                                                                                                                                                                                                                                                                                                                                                                                                                                                                                                                                                                                                                                                                  The nature of the molecular gas system in the core of NGC 1275 We present near-infrared integral field spectroscopy of the central kiloparsec of NGC 1275 at the heart of the Perseus cluster of galaxies, obtained with the Integral Field Unit (IFU) of the United Kingdom Infrared Telescope (UKIRT) Imaging Spectrometer (UIST). The nuclear rovibrational H 2 emission is spatially resolved and is likely to originate approximately 50 pc from the active nucleus. The Paα emission is, by contrast, spatially unresolved. The requirements for thermal excitation of the H 2 by nuclear X-radiation, its kinematics on subarcsec scales and its stability against self-gravity together suggest that the observed H 2 is part of a clumpy disc rotating about the radio-jet axis. The sharp jump in the H 2 velocity across the nucleus implies a black hole mass of 3.4 x 10 8 M ○. , with a systematic error of ±0.18 dex due to the uncertainty in the radio-jet inclination. This agrees well with the value implied by the empirical correlation between black hole mass and stellar velocity dispersion for nearby elliptical galaxies, and is ∼100 times the stellar mass in this region.</w:t>
      </w:r>
      <w:r>
        <w:br/>
      </w:r>
      <w:r>
        <w:rPr>
          <w:rStyle w:val="VerbatimChar"/>
        </w:rPr>
        <w:t xml:space="preserve">## 23864                                                                                                                                                                                                                                                                                                                                                                                                                                                                                                                                                                                                                                                                                                                                                                                                                                                                                                                                                                                                                                                                                                                                                                                                                                                                                                                                                                                                                                                                                                                                                                                                                                                                                                                                                                                                                                                                                                                                                                                                                                                                                                                                                                                                                                                                                                                                                                                                                                                                                                                                                                                                                                                                                                                                                                                                                                                                                                                                                                                                                                                                                                                                                                                                                                                                                                                                                                                                                                                                                                                                                                                                                                                                                                                                                                                                                                                                                                                                                                                                                                                                                                                                                                                                                                                                                                                                                                                                                                                                                                                                                                                                                                                                                                                                                                                                                                                                                                                                                                                                                                                                                                                                                                                                                                                      Detection of the velocity dipole in the radio galaxies of the NRAO VLA Sky Survey We are in motion against the cosmic backdrop. This motion is evidenced by the systematic temperature shift - or dipole anisotropy - observed in the Cosmic Microwave Background radiation (CMB). Because of the Doppler effect, the temperature of the CMB is 0.1 per cent higher in our direction of motion through the Universe. If our standard cosmological understanding is correct, this dipole should also be present as an enhancement in the surface density of distant galaxies. The main obstacle in finding this signal is the very uneven distribution of nearby galaxies in the Local Supercluster, which drowns out the small cosmological imprint. Here we report the first detection of the expected dipole anisotropy in the galaxy distribution, in a survey of galaxies detected in radio waves. Radio galaxies are mostly located at cosmological distances, so the contamination from nearby clusters should be small. With local radio sources removed, we find a dipole anisotropy in the radio galaxy distribution in the same direction as the CMB, close to the expected amplitude. This result is confirmation of the standard cosmological interpretation of the CMB.</w:t>
      </w:r>
      <w:r>
        <w:br/>
      </w:r>
      <w:r>
        <w:rPr>
          <w:rStyle w:val="VerbatimChar"/>
        </w:rPr>
        <w:t xml:space="preserve">## 23890                                                                                                                                                                                                                                                                                                                                                                                                                                                                                                                                                                                                                                                                                                                                                                                                                                                                                                                                                                                                                                                                                                                                                                                                                                                                                                                                                                                                                                                                                                                                                                                                                                                                                                                                                                                                                                                                                                                                                                                                                                                                                                                                                                                                                                                                                                                                                                                                                                                                                                                                                                                                                                                                                                                                                                                                                                                                                                                                                                                                                                                                                                                                                                                                                                                                                                                                                                                                                                                                                                                                                                                                                                                                                                                                                                                                                                                                                                                                                                                                                                                                                                                                                                                                                                                                                                                                                                                                                                                                                                                                                                                                                                                                                                                                                                                                                                                                                                                                                                                                                                                                                                                                                                                                                                                                                                                                                                                                                                                                                                                                                                                                                                                                                                                                                                                                                                                                                                                                                                                                                                                                                                                                                                                                                                                                                                                                                     Manifestations of a cosmological density of compact objects in quasar light The gravitational lens effects of a cosmological density of compact objects with masses in the range 0.01</w:t>
      </w:r>
      <w:r>
        <w:br/>
      </w:r>
      <w:r>
        <w:rPr>
          <w:rStyle w:val="VerbatimChar"/>
        </w:rPr>
        <w:t xml:space="preserve">## 23907                                                                                                                                                                                                                                                                                                                                                                                                                                                                                                                                                                                                                                                                                                                                                                                                                                                                                                                                                                                                                                                                                                                                                                                                                                                                                                                                                                                                                                                                                                                                                                                                                                                                                                                                                                                                                                                                                                                                                                                                                                                                                                                                                                                                                                                                                                                                                                                                                                                                                                                                                                                                                                                                                                                                                                                                                                                                                                                                                                                                                                                                                                                                                                                                                                                                                                                                                                                                                                                                                                                                                                                                                                                                                                                                                                                                                                                                                                                                                                                                                                                                                                                                                                                                                                                                                                                                                                                                                                                                                                                                                                                                                                                                                                                                                                                                                                                                                                                                                                                                                                                                                                                                                                                                                                                                                                                                                                                                                                                                                                                                                                                                                                                                                                                                                                                                                                                                                                                                                    A γ-ray burst at a redshift of z ≈ 8.2 Long-duration γ-ray bursts (GRBs) are thought to result from the explosions of certain massive stars, and some are bright enough that they should be observable out to redshifts of z &gt; 20 using current technology. Hitherto, the highest redshift measured for any object was z = 6.96, for a Lyman-α emitting galaxy. Here we report that GRB 090423 lies at a redshift of z ≈ 8.2, implying that massive stars were being produced and dying as GRBs ∼630 Myr after the Big Bang. The burst also pinpoints the location of its host galaxy.</w:t>
      </w:r>
      <w:r>
        <w:br/>
      </w:r>
      <w:r>
        <w:rPr>
          <w:rStyle w:val="VerbatimChar"/>
        </w:rPr>
        <w:t xml:space="preserve">## 23909                                                                                                                                                                                                                                                                                                                                                                                                                                                                                                                                                                                                                                                                                                                                                                                                                                                                                                                                                                                                                                                                                                                                                                                                                                                                                                                                                                                                                                                                                                                                                                                                                                                                                                                                                                                                                                                                                                                                                                                                                                                                                                                                                                                                                                                                                                                                                                                                                                                                                                                                                                                                                                                                                                                                                                                                                                                                                                                                                                                                                                                                                                                                                                                                                                                                                                                                                                                                                                                                                                                                                                                                                                                                                                                                                                                                                                                                                                                                                                                                                                                                                                                                                                                                                                                                                                                                                                                                                                                                                                                                                                                                                                                                                                                                                                                                                                                                                                                                                                                                                                                                                                                                                                                                                                                                                                                                                                                                                                                                                                                                                                                                                                                                                                                                                                                                                                                                                                                                                                                                                                                                                                                                                                                                        On the behaviour of the Becquerel and Röntgen rays in a magnetic field In the current number of Wiedeman’s 'Annalen,’ an experiment is described by Giesel showing that the Becquerel rays are deflected in a magnetic field. This result is of great interest, on account of the light which it throws on the nature of the rays.</w:t>
      </w:r>
      <w:r>
        <w:br/>
      </w:r>
      <w:r>
        <w:rPr>
          <w:rStyle w:val="VerbatimChar"/>
        </w:rPr>
        <w:t xml:space="preserve">## 23919                                                                                                                                                                                                                                                                                                                                                                                                                                                                                                                                                                                                                                                                                                                                                                                                                                                                                                                                                                                                                                                                                                                                                                                                                                                                                                                                                                                                                                                                                                                                                                                                                                                                                                                                                                                                                                                                                                                                                                                                                                                                                                                                                                                                                                                                                                                                                                                                                                                                                                                                                                                                                                                                                                                                                                                                                                                                                                                                                                                                                                                                                                                                                                                                                                                                                                                                                                                                                                                                                                                                                                                                                                                                                                                                                                                                                                                                                                                                                                                                                                                                                                                                                                                                                                                                                                                                                                                                                                                                                                                                                                                                                                                                                                                                                                                                                    Surface brightness profiles and structural parameters for globular clusters in the Fornax and Sagittarius dwarf spheroidal galaxies We present radial surface brightness profiles for all five globular clusters in the Fornax dwarf spheroidal galaxy, and for the four present members of the Sagittarius dwarf spheroidal galaxy. These profiles are derived from archival Hubble Space Telescope observations, and have been calculated using the same techniques with which we measured profiles in our previous studies of Large and Small Magellanic Cloud (LMC and SMC) clusters, apart from some small modifications. From the surface brightness profiles, we have determined structural parameters for each cluster, including core radii and luminosity and mass estimates. We also provide a brief summary of literature measurements of other parameters for these clusters, including their ages, metallicities and distances. \n \n \n \nOur core radius measurements are mostly in good agreement with those from previous lower resolution studies, although for several clusters our new values are significantly different. The profile for Fornax cluster 5 does not appear to be well fitted by a King-type model and we suggest that it is a post-core-collapse candidate. We examine the distribution of cluster core radii in each of the two dwarf galaxy systems and compare these with the distribution of core radii for old LMC clusters. The three distributions match within the limits of measurement errors and the small-sample sizes. We discuss the implications of this in the context of the radius–age trend we have previously highlighted for the Magellanic Cloud clusters.</w:t>
      </w:r>
      <w:r>
        <w:br/>
      </w:r>
      <w:r>
        <w:rPr>
          <w:rStyle w:val="VerbatimChar"/>
        </w:rPr>
        <w:t xml:space="preserve">## 23920                                                                                                                                                                                                                                                                                                                                                                                                                                                                                                                                                                                                                                                                                                                                                                                                                                                                                                                                                                                                                                                                                                                                                                                                                                                                                                                                                                                                                                                                                                                                                                                                                                                                                                                                                                                                                                                                                                                                                                                                                                                                                                                                                                                                                                                                                                                                                                                                                                                                                                                                                                                                                                                                                                                                                                                                                                                                                                                                                                                                                                                                                                                                                                                                                                                                                                                                                                                                                                                                                                                                                                                                                                                                                                                                                                                                                                                                                                                                                                                                                                                                                                                       Estimating the masses of extra-solar planets All extra-solar planet masses that have been derived spectroscopically are lower limits since the inclination of the orbit to our line-of-sight is unknown except for transiting systems. In theory, however, it is possible to determine the inclination angle, i, between the rotation axis of a star and an observer’s line-of-sight from measurements of the projected equatorial velocity (v sin i), the stellar rotation period (Prot) and the stellar radius (R∗). For stars which host planetary systems this allows the removal of the sin i dependency of extra-solar planet masses derived from spectroscopic observations under the assumption that the planetary orbits lie perpendicular to the stellar rotation axis. We have carried out an extensive literature search and present a catalogue of v sin i, Prot and R∗ estimates for stars hosting extra-solar planets. In addition, we have used Hipparcos parallaxes and the Barnes–Evans relationship to further supplement the R∗ estimates obtained from the literature. Using this catalogue, we have obtained sin i estimates using a Markovchain Monte Carlo analysis. This technique allows proper 1σ two-tailed confidence limits to be placed on the derived sin i’s along with the transit probability for each planet to be determined. While we find that a small proportion of systems yield sin i’s significantly greater than 1, most likely due to poor Prot estimations, the large majority are acceptable. We are further encouraged by the cases where we have data on transiting systems, as the technique indicates inclinations of ∼90 ◦ and high transit probabilities. In total, we are able to estimate the true masses of 133 extra-solar planets. Of these 133 extra-solar planets, only six have revised masses that place them above the 13MJ deuterium burning limit; four of those six extra-solar planet candidates were already suspected to lie above the deuterium burning limit before correcting their masses for the sin i dependency. Our work reveals a population of high-mass extra-solar planets with low eccentricities, and we speculate that these extra-solar planets may represent the signature of different planetary formation mechanisms at work. Finally, we discuss future observations that should improve the robustness of this technique.</w:t>
      </w:r>
      <w:r>
        <w:br/>
      </w:r>
      <w:r>
        <w:rPr>
          <w:rStyle w:val="VerbatimChar"/>
        </w:rPr>
        <w:t xml:space="preserve">## 23923                                                                                                                                                                                                                                                                                                                                                                                                                                                                                                                                                                                                                                                                                                                                                                                                                                                                                                                                                                                                                                                                                                                                                                                                                                                                                                                                                                                                                                                                                                                                                                                                                                                                                                                                                                                                                                                                                                                                                                                                                                                                                                                                                                                                                                                                                                                                                                                                                                                                                                                                                                                                                                                                                                                                                                                                                                                                                                                                                                                                                                                                                                                                                                                                                                                                                                                                                                                                                                                                                                                                                                                                                                                                                                                                                                                                                                                                                                                                                                                                                                                                                                                                                                                                                                                                                                                                                                                                                                                                                                                                                                                                                                                                                                                                                                                                                                                                                                                                                                                                                                                                                                                                                                                                                                                                                                                                                                    Exploration of the high-redshift universe enabled by THESEUS At peak, long-duration gamma-ray bursts are the most luminous sources of electromagnetic radiation known. Since their progenitors are massive stars, they provide a tracer of star formation and star-forming galaxies over the whole of cosmic history. Their bright power-law afterglows provide ideal backlights for absorption studies of the interstellar and intergalactic medium back to the reionization era. The proposed THESEUS mission is designed to detect large samples of GRBs at z &gt; 6 in the 2030s, at a time when supporting observations with major next generation facilities will be possible, thus enabling a range of transformative science. THESEUS will allow us to explore the faint end of the luminosity function of galaxies and the star formation rate density to high redshifts; constrain the progress of re-ionisation beyond $z\\gtrsim 6$\n z\n ≳\n 6\n ; study in detail early chemical enrichment from stellar explosions, including signatures of Population III stars; and potentially characterize the dark energy equation of state at the highest redshifts.</w:t>
      </w:r>
      <w:r>
        <w:br/>
      </w:r>
      <w:r>
        <w:rPr>
          <w:rStyle w:val="VerbatimChar"/>
        </w:rPr>
        <w:t xml:space="preserve">## 23937                                                                                                                                                                                                                                                                                                                                                                                                                                                                                                                                                                                                                                                                                                                                                                                                                                                                                                                                                                                                                                                                                                                                                                                                                                                                                                                                                                                                                                                                                                                                                                                                                                                                                                                                                                                                                                                                                                                                                                                                                                                                                                                                                                                                                                                                                                                                                                                                                                                                                                                                                                                                                                                                                                                                                                                                                                                                                                                                                                                                                                                                                                                                                                                                                                                                                                                                                                                                                                                                                                                                                                                                                                                                                                                                                                                                                                                                                                                                                                                                                                                                                                                                                                                                                                                                                                                                                                                                                                                                                                                                                                                                                                                                                                                                                                                                                                                                                                                                                                                                                                                                                                                                                                        Predictions for the intrinsic UV continuum properties of star forming galaxies and the implications for inferring dust extinction The observed ultraviolet continuum (UVC) slope is potentially a powerful diagnostic of dust obscuration in star-forming galaxies. However, the intrinsic slope is also sensitive to the form of the stellar initial mass function and to the recent star formation and metal enrichment histories of a galaxy. Using the GALFORM semi-analytical model of galaxy formation, we investigate the intrinsic distribution of UVC slopes. For star-forming galaxies, we find that the intrinsic distribution of UVC slopes at z= 0, parametrized by the power-law index β, has a standard deviation of σβ≃ 0.30. This suggests an uncertainty on the inferred ultraviolet (UV) attenuation of Afuv≃ 0.7 (assuming a Calzetti attenuation curve) for an individual object, even with perfect photometry. Furthermore, we find that the intrinsic UVC slope correlates with star formation rate, intrinsic UV luminosity, stellar mass and redshift. These correlations have implications for the interpretation of trends in the observed UVC slope with these quantities irrespective of the sample size or quality of the photometry. Our results suggest that in some cases the attenuation by dust has been incorrectly estimated.</w:t>
      </w:r>
      <w:r>
        <w:br/>
      </w:r>
      <w:r>
        <w:rPr>
          <w:rStyle w:val="VerbatimChar"/>
        </w:rPr>
        <w:t xml:space="preserve">## 23945                                                                                                                                                                                                                                                                                                                                                                                                                                                                                                                                                                                                                                                                                                                                                                                                                                                                                                                                                                                                                                                                                                                                                                                                                                                                                                                                                                                                                                                                                                                                                                                                                                                                                                                                                                                                                                                                                                                                                                                                                                                                                                                                                                                                                                                                                                                                                                                                                                                                                                                                                                                                                                                                                                                                                                                                                                                                                                                                                                                                                                                                                                                                                                                                                                                                                                                                                                                                                                                                                                                                                                                                                                                                                                                                                                                                                                                                                                                                                                                                                                                                                                                                                                                                                                                                                                                                                                                                                                                                                                                                                                                                                                                                                                  A FLUX-TUBE TECTONICS MODEL FOR SOLAR CORONAL HEATING DRIVEN BY THE MAGNETIC CARPET We explore some of the consequences of the magnetic carpet for coronal heating. Observations show that most of the magnetic flux in the quiet Sun emerges as ephemeral regions and then quickly migrates to supergranule boundaries. The original ephemeral concentrations fragment, merge, and cancel over a time period of 10-40 hr. Since the network photospheric flux is likely to be concentrated in units of 1017 Mx or smaller, there will be myriads of coronal separatrix surfaces caused by the highly fragmented photospheric magnetic configuration in the quiet network. We suggest that the formation and dissipation of current sheets along these separatrices are an important contribution to coronal heating. The dissipation of energy along sharp boundaries we call, by analogy with geophysical plate tectonics, the tectonics model of coronal heating. Similar to the case on Earth, the relative motions of the photospheric sources will drive the formation and dissipation of current sheets along a hierarchy of such separatrix surfaces at internal dislocations in the corona. In our preliminary assessment of such dissipation we find that the heating is fairly uniform along the separatrices, so that each elementary coronal flux tube is heated uniformly. However, 95% of the photospheric flux closes low down in the magnetic carpet and the remaining 5% forms large-scale connections, so the magnetic carpet will be heated more effectively than the large-scale corona. This suggests that unresolved observations of coronal loops should exhibit enhanced heating near their feet in the carpet, while the upper parts of large-scale loops should be heated rather uniformly but less strongly.</w:t>
      </w:r>
      <w:r>
        <w:br/>
      </w:r>
      <w:r>
        <w:rPr>
          <w:rStyle w:val="VerbatimChar"/>
        </w:rPr>
        <w:t xml:space="preserve">## 23947                                                                                                                                                                                                                                                                                                                                                                                                                                                                                                                                                                                                                                                                                                                                                                                                                                                                                                                                                                                                                                                                                                                                                                                                                                                                                                                                                                                                                                                                                                                                                                                                                                                                                                                                                                                                                                                                                                                                                                                                                                                                                                                                                                                                                                                                                                                                                                                                                                                                                                                                                                                                                                                                                                                                                                                                                                                                                                                                                                                                                                                                                                                                                                                                                                                                                                                                                                                                                                                                                                                                                                                                                                                                                                                                                                                                                                                                                                                                                                                                                                                                                                                                                                                                                                                                                                                                                                                         On the evolution of a star cluster and its multiple stellar systems following gas dispersal We investigate the evolution, following gas dispersal, of a star cluster produced from a hydrodynamical calculation of the collapse and fragmentation of a turbulent molecular cloud. We find that when the gas, initially comprising ≈60 per cent of the mass, is removed, the system settles into a bound cluster containing ≈30–40 per cent of the stellar mass surrounding by an expanding halo of ejected stars. The bound cluster expands from an initial radius of &lt;0.05 to 1–2 pc over ≈4–10 Myr, depending on how quickly the gas is removed, implying that stellar clusters may begin with far higher stellar densities than usually assumed. With rapid gas dispersal, the most massive stars are found to be mass segregated for the first ∼ 1M yr of evolution, but classical mass segregation only develops for cases with long gas removal time-scales. Eventually, many of the most massive stars are expelled from the bound cluster. Despite the high initial stellar density and the extensive dynamical evolution of the system, we find that the stellar multiplicity is almost constant during the 10 Myr of evolution. This is because the primordial multiple systems are formed in a clustered environment and, thus, by their nature are already resistant to further evolution. The majority of multiple system evolution is confined to the decay of high-order systems (particularly quadruple systems) and the formation of a significant population of very wide (10 4 –10 5 au) multiple systems in the expanding halo. This formation mechanism for wide binaries potentially solves the problem of how most stars apparently form in clusters and yet a substantial population of wide binaries exist in the field. We also find that many of these wide binaries and the binaries produced by the decay of high-order multiple systems have unequal mass components, potentially solving the problem that hydrodynamical simulations of star formation are found to underproduce unequal mass solar-type binaries.</w:t>
      </w:r>
      <w:r>
        <w:br/>
      </w:r>
      <w:r>
        <w:rPr>
          <w:rStyle w:val="VerbatimChar"/>
        </w:rPr>
        <w:t xml:space="preserve">## 23986                                                                                                                                                                                                                                                                                                                                                                                                                                                                                                                                                                                                                                                                                                                                                                                                                                                                                                                                                                                                                                                                                                                                                                                                                                                                                                                                                                                                                                                                                                                                                                                                                                                                                                                                                                                                                                                                                                                                                                                                                                                                                                                                                                                                                                                                                                                                                                                                                                                                                                                                                                                                                                                                                                                                                                                                                                                                                                                                                                                                                                                                                                                                                                                                                                                                                                                                                                                                                                                                                                                                                                                                                                                                                                                                                                                                                                                                                                                                                                                                                                                                                                                                                                                                                                                                                                                                                                                                                                                                                                                                                                                                                                                                                                                                                    On predicting the solar cycle using mean-field models We discuss the difficulties of predicting the solar cycle using mean-field models. Here we argue that these difficulties arise owing to the significant modulation of the solar activity cycle, and that this modulation arises owing to either stochastic or deterministic processes. We analyze the implications for predictability in both of these situations by considering two separate solar dynamo models. The first model represents a stochastically perturbed flux transport dynamo. Here even very weak stochastic perturbations can give rise to significant modulation in the activity cycle. This modulation leads to a loss of predictability. In the second model, we neglect stochastic effects and assume that generation of magnetic field in the Sun can be described by a fully deterministic nonlinear mean-field model—this is a best case scenario for prediction. We designate the output from this deterministic model (with parameters chosen to produce chaotically modulated cycles) as a target time series that subsequent deterministic mean-field models are required to predict. Long-term prediction is impossible even if a model that is correct in all details is utilized in the prediction. Furthermore, we show that even short-term prediction is impossible if there is a small discrepancy in the input parameters from the fiducial model. This is the case even if the predicting model has been tuned to reproduce the output of previous cycles. Given the inherent uncertainties in determining the transport coefficients and nonlinear responses for mean-field models, we argue that this makes it impossible to predict the solar cycle using the output from such models.</w:t>
      </w:r>
      <w:r>
        <w:br/>
      </w:r>
      <w:r>
        <w:rPr>
          <w:rStyle w:val="VerbatimChar"/>
        </w:rPr>
        <w:t xml:space="preserve">## 24008                                                                                                                                                                                                                                                                                                                                                                                                                                                                                                                                                                                                                                                                                                                                                                                                                                                                                                                                                                                                                                                                                                                                                                                                                                                                                                                                                                                                                                                                                                                                                                                                                                                                                                                                                                                                                                                                                                                                                                                                                                                                                                                                                                                                                                                                                                                                                                                                                                                                                                                                                                                                                                                                                                                                                                                                                                                                                                                                                                                                                                                                                                                                                                                                                                                                                                                                                                                                                                                                                                                                                                                                                                                                                                                                                                                                                                                                                                                                                                                                                                                                                                                                                                                                                                                                                                                                                                                                                                                                                                                                                                                                                                                                                                                                                                                                                                                                                                                                                                                                                                                                                                                                                                                                                                                                                                                                                                                                                                                                                                                                                                                                                                                                                                                                                                                                                                                                                                                                                                                                                                                                                                                                                                                                                                                                                                        Testing common envelope theories with white dwarf binaries Resumen es: Determinamos las posibles masas y radios de las progenitoras de enanas blancas en binarias a partir de ajustes a modelos evolutivos estelares detallados...</w:t>
      </w:r>
      <w:r>
        <w:br/>
      </w:r>
      <w:r>
        <w:rPr>
          <w:rStyle w:val="VerbatimChar"/>
        </w:rPr>
        <w:t xml:space="preserve">## 24021                                                                                                                                                                                                                                                                                                                                                                                                                                                                                                                                                                                                                                                                                                                                                                                                                                                                                                                                                                                                                                                                                                                                                                                                                                                                                                                                                                                                                                                                                                                                                                                                                                                                                                                                                                                                                                                                                                                                                                                                                                                                                                                                                                                                                                                                                                                                                                                                                                                                                                                                                                                                                                                                                                                                                                                                                                                                                                                                                                                                                                                                                                                                                                                                                                                                                                                                                                                                                                                                                                                                                                                                                                                                                                                                                                                                                                                                                                                                                                                                                                                                                                                                                                                                                                                                                                                                                                                                                                                                                                                                                                                                                                                                                                                                                                                                                                                                                                                                                                                                                                                                                                                                                                                                                                                                                                                                                                      The Competition in the Solar Dynamo between Surface and Deep-seated α-Effects The solar magnetic field is generated by the action of a hydromagnetic dynamo. Although there is a consensus that the site for the production of the toroidal magnetic field is the region of strong shear (differential rotation) at the base of the solar convection zone, there are two competing theories for the site of the production of the poloidal field. In the early models of Babcock and Leighton, the poloidal field is produced by the decay of active regions at the solar surface, while in interface dynamo models, it is produced near the base of the solar convection zone, either by the action of cyclonic turbulence or via the instability of a magnetic layer. Here we discuss the pros and cons of these two scenarios and present results that demonstrate that, owing to the proximity of the regeneration region to the region of strong shear, the interface dynamo is considerably more effective than the surface dynamo—even if the mechanism for regenerating the poloidal field at the base of the solar convection zone is substantially weaker.</w:t>
      </w:r>
      <w:r>
        <w:br/>
      </w:r>
      <w:r>
        <w:rPr>
          <w:rStyle w:val="VerbatimChar"/>
        </w:rPr>
        <w:t xml:space="preserve">## 24038                                                                                                                                                                                                                                                                                                                                                                                                                                                                                                                                                                                                                                                                                                                                                                                                                                                                                                                                                                                                                                                                                                                                                                                                                                                                                                                                                                                                                                                                                                                                                                                                                                                                                                                                                                                                                                                                                                                                                                                                                                                                                                                        Structure of the Quasi-Stellar Radio Source 3C 273 B (measurements were made at 25 kV). An obvious observation is the similarity in shape of the cobalt and nickel profiles in the films of different thickness, almost as t,hough the cobalt peak were merely growing a longer tail extending to the alloy/oxide interface. Closer scrutiny, however, shows that the outer cobalt-rich peak was in fact growing in thickness and possibly in cobalt content, although the latter effect was small and obscured for the reasons given above. Measurement of the areas under the curves shows that the percentage cobalt in the scales lay between 20·4 and 11·1 per cent, but this varied in a slightly irregular manner with time, probably due to minor measuring errors, and is being studied further. The alloy was depleted in cobalt and enriched in nickel over a small distancc. It is possible to draw several other conclusions from this investigation, some definite but others more tentative ,.md requiring further thought and experiments which are in progress: (1) The reasonable agreement with a parabolic growth relationship may not be particulal'iy meaningful because of the large compositional variations through the scales. Presumably the cobalt-rich regions offer less resistance to the movement of the diffusing species than the nickel-rich I·egions because they probably contain a larger percentage of cation vacancies. This is further proof of the need to be careful when carrying out kinetic studies of alloy oxidation. On the other hand, the present situation is really an extl·eme case of one previously reported for the oxidation of f-lure cobalt', where it was inferred from marker experiments that the parabolic relationship held even for a nonlinear vacancy distribution through CoO. Since the compositions of scale in contact with the alloy and atmosphere respectively did not change much with time in the present case, at least after the first hour and probably from a much earlier stage, it is perhaps reasonable to conclude that the cation vacancy concentration difference across the scale remained constant, which was the only rcquirement of this type specified in Wagner's original derivation of the parabolic relationship. (2) As mentioned earlier, at first sight it appears that after the initial cobalt-rich peak was rapidly established, it was pushed further and further from the alloy, fresh oxide being formed near the alloy/oxide interface. This conclusion would support early ideas,s.'7 and more recent revolutionary ones IS for oxygen ion movement in the scale. However, the gradual growth in thickness and possibly cobalt content of the outer cobalt-rich peak could on.ly be achieved by the outward diffusion of Co'+ ions. There is therefore strong evidence for scale growth by cation movement in the present case, supporting most of the previous evidence with the pure metals. The cobalt peak was constantly reformed, the cobalt and nickel profiles being determined partly by the relative diffusion rates of the cations and partly by thermodynamic factors. It also appears that there was a general outward diffusion of ions and that newly ionized metal did not pass right through the film. Although C02 1 iOlls diffuse ahout 100 times as fast in CoO as do Ni 2+ ions ill NiO, the closeness of the ionic radii suggests that there should not be any vast difference in their rate in any given compositiOlI of (Ni,Co)O. The present direct measurement of concentration profiles in growing sea les has cm·Lain obviouR advantages over marker experiments and tracer techniques, at least in the present system. (3) Scales on the pure metals almost certainly grow in the same way, by cation movement'. (4) Since concentratiou profiles through single-layer and double-layer scales are very similar '5 , this possibly suggests, but does net prove, that they grow by tho sarno mechanism. This would involve cation movement outwards in the inner layer rather than oxygen gas diffusion inwards. We thank Prof. T. K. Ross for providing facilities and for his advice, Mr. B. W. Lambert for his collaboration with the electron-probe microanalysis and the Science R cscarch Council for t,he provision of a maintenance grant to ann of US (J. M. F.).</w:t>
      </w:r>
      <w:r>
        <w:br/>
      </w:r>
      <w:r>
        <w:rPr>
          <w:rStyle w:val="VerbatimChar"/>
        </w:rPr>
        <w:t xml:space="preserve">## 24061                                                                                                                                                                                                                                                                                                                                                                                                                                                                                                                                                                                                                                                                                                                                                                                                                                                                                                                                                                                                                                                                                                                                                                                                                                                                                                                                                                                                                                                                                                                                                                                                                                                                                                                                                                                                                                                                                                                                                                                                                                                                                                                                                                                                                                                                                                                                                                                                                                                                                                                                                                                                                                                                                                                                                                                                                                                                                                                                                                                                                                                                                                                                                                                                                                                                                                                                                                                                                                                                                                                                                                                                                                                                                                                                                                                                                                                                                                                                                                                                                                                                                                                                                                                                                                                                                                                                                                                                                                                                                                                                                                                                                                                                                                                                                                                                                                                                                                        Discovery of the nearby long, soft GRB 100316D with an associated supernova We report the Swift discovery of the nearby long, soft gamma-ray burst GRB 100316D, and the subsequent unveiling of its low-redshift host galaxy and associated supernova. We derive the redshift of the event to be z = 0.0591 +/- 0.0001 and provide accurate astrometry for the gamma-ray burst (GRB) supernova (SN). We study the extremely unusual prompt emission with time-resolved gamma-ray to X-ray spectroscopy and find that the spectrum is best modelled with a thermal component in addition to a synchrotron emission component with a low peak energy. The X-ray light curve has a remarkably shallow decay out to at least 800 s. The host is a bright, blue galaxy with a highly disturbed morphology and we use Gemini-South, Very Large Telescope and Hubble Space Telescope observations to measure some of the basic host galaxy properties. We compare and contrast the X-ray emission and host galaxy of GRB 100316D to a subsample of GRB-SNe. GRB 100316D is unlike the majority of GRB-SNe in its X-ray evolution, but resembles rather GRB 060218, and we find that these two events have remarkably similar high energy prompt emission properties. Comparison of the host galaxies of GRB-SNe demonstrates, however, that there is a great diversity in the environments in which GRB-SNe can be found. GRB 100316D is an important addition to the currently sparse sample of spectroscopically confirmed GRB-SNe, from which a better understanding of long GRB progenitors and the GRB-SN connection can be gleaned.</w:t>
      </w:r>
      <w:r>
        <w:br/>
      </w:r>
      <w:r>
        <w:rPr>
          <w:rStyle w:val="VerbatimChar"/>
        </w:rPr>
        <w:t xml:space="preserve">## 24068                                                                                                                                                                                                                                                                                                                                                                                                                                                                                                                                                                                                                                                                                                                                                                                                                                                                                                                                                                                                                                                                                                                                                                                                                                                                                                                                                                                                                                                                                                                                                                                                                                                                                                                                                                                                                                                                                                                                                                                                                                                                                                                                                                                                                                                                                                                                                                                                                                                                                                                                                                                                                                                                                                                                                                                                                                                                                                                                                                                                                                                                                                                                                                                                                                                                                                                                                                                                                                                                                                                                                                                                                                                                                                                                                                                                                                                                                                                                                                                                                                                                                                                                                                                             The X-Ray Spectral Properties of SCUBA Galaxies Deep SCUBA surveys have uncovered a large population of massive submillimeter-emitting galaxies (SMGs; f850μm 4 mJy) at z 1. Although it is generally believed that these galaxies host intense star formation activity, there is growing evidence that a substantial fraction also harbor an active galactic nucleus (AGN; i.e., an accreting super-massive black hole [SMBH]). We present here possibly the strongest evidence for this viewpoint to date: the combination of ultradeep X-ray observations (the 2 Ms Chandra Deep Field-North) and deep Keck spectroscopic data of SMGs with radio counterparts. We find that the majority (≈75%) of these radio-selected spectroscopically identified SMGs host AGN activity; the other ≈25% have X-ray properties consistent with star formation (X-ray-derived star formation rates of ≈1300-2700 M☉ yr-1). The AGNs have properties generally consistent with those of nearby luminous AGNs (Γ ≈ 1.8 ± 0.5, NH ≈ 1020-1024 cm-2, and LX ≈ 1043-1044.5 ergs s-1), and the majority (≈80%) are heavily obscured (NH 1023 cm-2). We construct composite rest-frame 2-20 keV spectra for three different obscuration classes [NH 5 × 1023 cm-2], which reveal features not seen in the individual X-ray spectra. An ≈1 keV equivalent width Fe Kα emission line is seen in the composite X-ray spectrum of the most heavily obscured AGNs, suggesting Compton-thick or near Compton-thick absorption. Even taking into account the effects of absorption, we find that the average X-ray to far-IR luminosity ratio of the AGN-classified SMGs (LX/LFIR = 0.004) is approximately 1 order of magnitude below that found for typical quasars. This result suggests that intense star formation activity (of order ≈1000 M☉ yr-1) dominates the bolometric output of these SMGs. However, we also explore the possibility that the X-ray to far-IR luminosity ratio of the AGN components is intrinsically less than that found for typical quasars and postulate that some SMGs may be AGN dominated. We investigate the implications of our results for the growth of massive black holes, discuss the prospects for deeper X-ray observations, and explore the scientific potential offered by the next generation of X-ray observatories.</w:t>
      </w:r>
      <w:r>
        <w:br/>
      </w:r>
      <w:r>
        <w:rPr>
          <w:rStyle w:val="VerbatimChar"/>
        </w:rPr>
        <w:t xml:space="preserve">## 24083                                                                                                                                                                                                                                                                                                                                                                                                                                                                                                                                                                                                                                                                                                                                                                                                                                                                                                                                                                                                                                                                                                                                                                                                                                                                                                                                                                                                                                                                                                                                                                                                                                                                                                                                                                                                                                                                                                                                                                                                                                                                                                                                                                                                                                                                                                                                                                                                                                                                                                                                                                                                                                                                                                                                                                                                                                                                                                                                                                                                                                                                                                                                                                                                                                                                                                                                                                                                                                                                                                                                                                                                                                                                                                                                                                                                                                                                                                                                                                                                                                                                                                                                                                                                                                                                                                                                                                                                                                                                                                                                                                                                                                                                                                                                                                                                                                                                                                                                                                                                                                                                                                                                                                                                                                                                                                                                              Analytic marginalization over CMB calibration and beam uncertainty With the increased accuracy and angular scale coverage of the recent CMB experiments it has become important to include calibration and beam uncertainties when estimating cosmological parameters. This requires an integration over possible values of the calibration and beam size, which can be done numerically but increases computation times. We present a fast and simple algorithm for marginalization over beam and calibration errors by analytical integration. We also illustrate the effect of incorporating these uncertainties by calculating the constraints on various cosmological and inflationary parameters including the spectral index n_s and the physical baryon density Omega_b h^2, using the latest CMB data. We find that parameter constraints are significantly changed when calibration/beam uncertainties are taken into account. Typically the best fit parameters are shifted and the errors bars are increased by up to fifty per cent for e.g. n_s and Omega_b h^2, although as expected there is no change for Omega_K, because it is constrained by the positions of the peaks.</w:t>
      </w:r>
      <w:r>
        <w:br/>
      </w:r>
      <w:r>
        <w:rPr>
          <w:rStyle w:val="VerbatimChar"/>
        </w:rPr>
        <w:t xml:space="preserve">## 24091                                                                                                                                                                                                                                                                                                                                                                                                                                                                                                                                                                                                                                                                                                                                                                                                                                                                                                                                                                                                                                                                                                                                                                                                                                                                                                                                                                                                                                                                                                                                                                                                                                                                                                                                                                                                                                                                                                                                                                                                                                                                                                                                                                                                                                                                                                                                                                                                                                                                                                                                                                                                                                                                                                                                                                                                                                                                                                                                                                                                                                                                                                                                                                                                                                                                                                                                                                                                                                                                                                                                                                                                                                                                                                                                                                                                                                                                                                                                                                                                                                                                                                                                                                                                                                                                                                                                                                                                                                                                                                                                                                                                                                                                                                                                                                                                                                                                                                                                                                                                                                                                                                                                                                                                        A reliable cluster detection technique using photometric redshifts: introducing the 2TecX algorithm We present a new cluster detection algorithm designed for finding high-redshift clusters using optical/infrared imaging data. The algorithm has two main characteristics. First, it utilizes each galaxy's full redshift probability function, instead of an estimate of the photometric redshift based on the peak of the probability function and an associated Gaussian error. Second, it identifies cluster candidates through cross-checking the results of two substantially different selection techniques (the name 2TecX representing the cross-check of the two techniques). These are adaptations of the Voronoi Tesselations and Friends-Of-Friends methods. Monte Carlo simulations of mock catalogues show that cross-checking the cluster candidates found by the two techniques significantly reduces the detection of spurious sources. Furthermore, we examine the selection effects and relative strengths and weaknesses of either method. The simulations also allow us to fine-tune the algorithm's parameters, and define completeness and mass limit as a function of redshift. We demonstrate that the algorithm isolates high-redshift clusters at a high level of efficiency and low contamination.</w:t>
      </w:r>
      <w:r>
        <w:br/>
      </w:r>
      <w:r>
        <w:rPr>
          <w:rStyle w:val="VerbatimChar"/>
        </w:rPr>
        <w:t xml:space="preserve">## 24109                                                                                                                                                                                                                                                                                                                                                                                                                                                                                                                                                                                                                                                                                                                                                                                                                                                                                                                                                                                                                                                                                                                                                                                                                                                                                                                                                                                                                                                                                                                                                                                                                                                                                                                                                                                                                                                                                                                                                                                                                                                                                                                                                                                                                                                                                                                                                                                                                                                                                                                                                                                                                                                                                                                                                                                                                                                                                                                                                                                                                                                                                                                                                                                                                                                                                                                                                                                                                                                                                                                                                                                                                                                                                                                                                                                                                                                                                                                                                                                                                                                                                                                                                                                                                                                                                                                                                                                                                                                                                                                                                                                                                                                                                                                                                                                                                                                                                    20–100 keV properties of cataclysmic variables detected in the INTEGRAL/IBIS survey Analysis of INTEGRAL/IBIS survey observations has revealed that the rare intermediate polar and asynchronous polar cataclysmic variables are consistently found to emit in the 20‐ 100 keV energy band, whereas synchronous polars and the common non-magnetic CVs rarely do so. From the correlation of a candidate INTEGRAL/IBIS survey source list with a CV catalogue, 15 CV detections by IBIS have been established including a new INTEGRALsource IGR J06253+7334. The properties of these sources and 4 additional CV candidates are discussed in the context of their 20‐100 keV emission characteristics and we conclude that the INTEGRALmission is an important tool in the detection of new magnetic CV systems. Furthermore, analysis of the time-averaged spectra of CVs detected by INTEGRALindicate that although there is little difference between the spectral slopes of the different sub-types, intermediate polars may be considerably more luminous than polars in the soft gamma-ray regime. We also present the detection of an unusual high-energy burst from V1223 Sgr discovered by inspection of the IBIS light-curve. Additionally, we have compared the IBIS and optical AAVSO light-curves of SS Cyg and extracted IBIS spectra during single periods of optical outburst and quiescence. We find that the 20‐100 keV flux is an o rder of magnitude greater during optical quiescence. This is in agreement with previous studies which show that the hard X-ray component of SS Cyg is suppressed during high accretion states.</w:t>
      </w:r>
      <w:r>
        <w:br/>
      </w:r>
      <w:r>
        <w:rPr>
          <w:rStyle w:val="VerbatimChar"/>
        </w:rPr>
        <w:t xml:space="preserve">## 24115                                                                                                                                                                                                                                                                                                                                                                                                                                                                                                                                                                                                                                                                                                                                                                                                                                                                                                                                                                                                                                                                                                                                                                                                                                                                                                                                                                                                                                                                                                                                                                                                                                                                                                                                                                                                                                                                                                                                                                                                                                                                                                                                                                                                                                                                                                                                                                                                                                                                                                                                                                                                                                                                                                                                                                                                                                                                                                                                                                                                                                                                                                                                                                                                                                                                                                                                                                                                                                                                                                                                                                                                                                                                                                                                                                                                                                                                                                                                                                                                                                                                                                                                                                                                                                                                                                                                                                                                                                                                                                                                                                                                                                                                                                                                                                                                                                                                                                                                                                                                         The role of minor mergers in the recent star formation history of early-type galaxies We demonstrate that the large scatter in the ultra-violet (UV) colours of intermediate- mass early-type galaxies in the local Universe and the inferred low-level recent star formation in these objects can be reproduced by minor mergers in the standardCDM cosmology. Numerical simulations of mergers with mass ratios � 1:4, with reasonable assumptions for the ages, metallicities and dust properties of the merger progenitors, produce good agreement to the observed UV colours of the early-type population, if the infalling satellites are assumed to have (cold) gas fractions � 20%. Early-types that sat- isfy (NUV r) . 3.8 are likely to have experienced mergers with mass ratios between 1:4 and 1:6 within the last � 1.5 Gyrs, while those that satisfy 3.8 &lt; (NUV r) &lt; 5.5 are consistent with either recent mergers with mass ratios � 1:6 or mergers with higher mass ratios that occurred more than � 1.5 Gyrs in the past. We demonstrate that the early-type colour-magnitude relations and colour distributions in both the UV and optical spectral ranges are consistent with the expected frequency of minor merging activity in the standardCDM cosmology at low redshift. We present a strong plausi- bility argument for minor mergers to be the principal mechanism behind the large UV scatter and associated low-level recent star formation observed in early-type galaxies in the nearby Universe.</w:t>
      </w:r>
      <w:r>
        <w:br/>
      </w:r>
      <w:r>
        <w:rPr>
          <w:rStyle w:val="VerbatimChar"/>
        </w:rPr>
        <w:t xml:space="preserve">## 24118                                                                                                                                                                                                                                                                                                                                                                                                                                                                                                                                                                                                                                                                                                                                                                                                                                                                                                                                                                                                                                                                                                                                                                                                                                                                                                                                                                                                                                                                                                                                                                                                                                                                                                                                                                                                                                                                                                                                                                                                                                                                                                                                                                                                                                                                                                                                                                                                                                                                                                                                                                                                                                                                                                                                                                                                                                                                                                                                                                                                                                                                                                                                                                                                                                                                                                                                                                                                                                                                                                                                                                                                                                                                                                                                                                                                                                                                                                                                                                                                                                                                                                                                                                                                                                                                               On the tidal evolution of Hot Jupiters on inclined orbits Tidal friction is thought to be important in determining the long-term spin-orbit evolution of short-period extrasolar planetary systems. Using a simple model of the orbit-averaged effects of tidal friction, we study the evolution of close-in planets on inclined orbits, due to tides. We analyse the effects of the inclusion of stellar magnetic braking by performing a phase-plane analysis of a simplified system of equations, including the braking torque. The inclusion of magnetic braking is found to be important, and its neglect can result in a very different system history. We then present the results of numerical integrations of the tidal evolution equations, where we find that it is essential to consider coupled evolution of the orbital and rotational elements, including dissipation in both the star and planet, to accurately model the evolution. \n \n \n \nThe main result of our integrations is that for typical Hot Jupiters, tidal friction aligns the stellar spin with the orbit on a similar time as it causes the orbit to decay. This tells us that if a planet is observed to be aligned, then it probably formed coplanar. This reinforces the importance of Rossiter–McLaughlin effect observations in determining the degree of spin-orbit alignment in transiting systems. \n \n \n \nWe apply these results to the only observed system with a spin-orbit misalignment, XO-3, and constrain the efficiency of tidal dissipation (i.e. the modified tidal quality factors Q′) in both the star and the planet in this system. Using a model in which inertial waves are excited by tidal forcing in the outer convective envelope and dissipated by turbulent viscosity, we calculate Q′ for a range of F-star models, and find it to vary considerably within this class of stars. This means that using a single Q′, and assuming that it applies to all stars, is probably incorrect. In addition, we propose an explanation for the survival of two of the planets on the tightest orbits, WASP-12 b and OGLE-TR-56 b, in terms of weak dissipation in the star, as a result of their internal structures and slow rotation periods.</w:t>
      </w:r>
      <w:r>
        <w:br/>
      </w:r>
      <w:r>
        <w:rPr>
          <w:rStyle w:val="VerbatimChar"/>
        </w:rPr>
        <w:t xml:space="preserve">## 24131                                                                                                                                                                                                                                                                                                                                                                                                                                                                                                                                                                                                                                                                                                                                                                                                                                                                                                                                                                                                                                                                                                                                                                                                                                                                                                                                                                                                                                                                                                                                                                                                                                                                                                                                                                                                                                                                                                                                                                                                                                                                                                                                                                                                                                                                                                                                                                                                                                                                                                                                                                                                                                                                                                                                                                                                                                                                                                                                                                                                                                                                                                                                                                                                                                                                                                                                                                                                                                                                                                                                                                                                                                                                                                                                                                                                                                                                                                                                                                                                                                                                                                                                                                                                                                                                                                                                                                                                                                                                                                                                                                                                                                                                                                                                                                                                                                                                                                                                                                                                                                                                                                                                                                                                                                                                                                                                   Discovery of long-period variable stars in the very metal-poor globular cluster M15 ABSTRACT We present a search for long-period variable (LPV) stars among giant branch stars inM15 which, at [Fe/H] ∼–2.3, is one of the most metal-poor Galactic globular clusters.We use multi-colour optical photometry from the 0.6-m Keele Thornton and 2-mLiverpool Telescopes. Variability of δV ∼0.15 mag is detected in K757 and K825 overunusually-long timescales of nearly a year, making them the most metal-poor LPVsfound in a Galactic globular cluster. K825 is placed on the long secondary periodsequence, identiﬁed for metal-rich LPVs, though no primary period is detectable.We discuss this variability in the context of dust production and stellar evolution atlow metallicity, using additional spectra from the 6.5-m Magellan (Las Campanas)telescope. A lack of dust production, despite the presence of gaseous mass loss raisesquestions about the production of dust and the intra-cluster medium of this cluster.Keywords: stars: AGB and post-AGB — stars: late-type — stars: Population II —stars: variables: other — stars: winds, outﬂows — globular clusters: individual: M15</w:t>
      </w:r>
      <w:r>
        <w:br/>
      </w:r>
      <w:r>
        <w:rPr>
          <w:rStyle w:val="VerbatimChar"/>
        </w:rPr>
        <w:t xml:space="preserve">## 24162                                                                                                                                                                                                                                                                                                                                                                                                                                                                                                                                                                                                                                                                                                                                                                                                                                                                                                                                                                                                                                                                                                                                                                                                                                                                                                                                                                                                                                                                                                                                                                                                                                                                                                                                                                                                                                                                                                                                                                                                                                                                                                                                                                                                                                                                                                                                                                                                                                                                                                                                                                                                                                                                                                                                                                                                                                                                                                                                                                                                                                                                                                                                                                                                                                                                                                                                                                                                                                                                                                                                                                                                                                                                                                                                                                                                                                                                                                                                                                                                                                                                                                                                                                                                                                                                                                                                                                                                                                                                                                                                                                                                                                                                                                                                                                                                                                                                                                                                                                                          Shock Heating in the Nearby Radio Galaxy NGC 3801 We report the Chandra detection of shock-heated shells of hot gas surrounding the radio lobes of the nearby (DL ~ 53 Mpc) low-power radio galaxy NGC 3801. The shells have temperatures of 1 and 0.7 keV, compared to an ISM temperature of 0.23 keV. The estimated expansion speed of the shells is ~850 km s-1, corresponding to a Mach number of ~4. This is the second X-ray detection of strong shocks produced by a low-power radio galaxy, and allows us to measure directly the contribution of shock heating to the radio galaxy's total energetic input to the ISM. We show that the gas properties of the shells and surrounding ISM are consistent with the Rankine-Hugoniot shock jump conditions. We estimate the energy stored in the hot gas shells (thermal + kinetic energy) to be 1.7 × 1056 ergs, which is equivalent to the thermal energy of the ISM within ~11 kpc of the galaxy center, and a factor of ~25 larger than the inferred P dV work required to inflate the lobe cavities, indicating that energy transfer from the AGN to its environment is dominated by shock heating during this stage of radio-source evolution. Our results provide direct evidence that shock heating in the early supersonic phase of FR I radio-source expansion can have important long-term effects on the properties of the host galaxy ISM. Finally, we discuss the merger history of NGC 3801, the fueling of its AGN and the role of this type of system in feedback models.</w:t>
      </w:r>
      <w:r>
        <w:br/>
      </w:r>
      <w:r>
        <w:rPr>
          <w:rStyle w:val="VerbatimChar"/>
        </w:rPr>
        <w:t xml:space="preserve">## 24163                                                                                                                                                                                                                                                                                                                                                                                                                                                                                                                                                                                                                                                                                                                                                                                                                                                                                                                                                                                                                                                                                                                                                                                                                                                                                                                                                                                                                                                                                                                                                                                                                                                                                                                                                                                                                                                                                                                                                                                                                                                                                                                                                                                                                                                                                                                                                                                                                                                                                                                                                                                                                                                                                                                                                                                                                                                                                                                                                                                                                                                                                                                                                                                                                                                                                                                                                                                                                                                                                                                                                                                                                                                                                                                                                                                                                                                                                                                                                                                                                                                                                                                                                                                                                                                                                                                                                                                                                                                                                                                                                                                                                                                                                                                                                                                                                                                                                                                                                                                                                                                                                                                                                                                                                                                                                                                                                                                                                                                                                                                                                                                                                                                                                                                                                 Keck spectroscopy of faint 3 &lt; z &lt; 7 Lyman break galaxies – I. New constraints on cosmic reionization from the luminosity and redshift-dependent fraction of Lyman α emission We present the first results of a new Keck spectroscopic survey of UV faint Lyman break galaxies in the redshift range 3 1.9 with respect to the predicted z ≃ 7 value, a result which, if confirmed with future surveys, would suggest an increase in the neutral fraction by this epoch. Given the abundant supply of z and Y drops now available from deep Hubble WFC3/IR surveys, we show it will soon be possible to significantly improve estimates of the Lyα fraction using optical and near-infrared multi-object spectrographs, thereby extending the study conducted in this paper to 7 ≲ z ≲ 8.</w:t>
      </w:r>
      <w:r>
        <w:br/>
      </w:r>
      <w:r>
        <w:rPr>
          <w:rStyle w:val="VerbatimChar"/>
        </w:rPr>
        <w:t xml:space="preserve">## 24167                                                                                                                                                                                                                                                                                                                                                                                                                                                                                                                                                                                                                                                                                                                                                                                                                                                                                                                                                                                                                                                                                                                                                                                                                                                                                                                                                                                                                                                                                                                                                                                                                                                                                                                                                                                                                                                                                                                                                                                                                                                                                                                                                                                                                                                                                                                                                                                                                                                                                                                                                                                                                                                                                                                                                                                                                                                                                                                                                                                                                                                                                                                                                                                                                                                                                                                                                                                                                                                                                                                                                                                                                                                                                                                                                                                                                                                                                                                                                                                                                                                                                                                                                                                                                                     What Shapes the Galaxy Mass Function? Exploring the Roles of Supernova-Driven Winds and AGN The observed stellar mass function (SMF) is very different to the halo mass function predicted by Λ cold dark matter (ΛCDM), and it is widely accepted that this is due to energy feedback from supernovae and black holes. However, the strength and form of this feedback is not understood. In this paper, we use the phenomenological model galform to explore how galaxy formation depends on the strength and halo mass dependence of feedback. We focus on 'expulsion' models in which the wind mass loading, β, is proportional to 1/v^n_(disc), with n= 0, 1, 2 and contrast these models with the successful Bower et al. model (B8W7), for which β α 1/v^(3.2)_(disc). A crucial development is that our code explicitly accounts for the recapture of expelled gas as the system’s halo mass (and thus gravitational potential) increases. While models with high wind speed and mass loading result in a poor match to the observed SMF, a model with slower wind speed matches the flat portion of the SMF at M_★∼ 10^9–10^(11) h^(−1) M_⊙. When combined with active galactic nucleus feedback, the model provides a good description of the observed SMF above 10^9 h^(−1) M_⊙. In order to explore the impact of different feedback schemes further, we examine how the expulsion models compare with a further range of observational data, contrasting the results with the B8W7 model. In the expulsion models, the brightest galaxies are assembled more recently, and the specific star formation rates of galaxies decrease strongly with decreasing stellar mass. The expulsion models tend to have a cosmic star formation density that is dominated by lower mass galaxies at z= 1–3, and dominated by high-mass galaxies at low redshift. These trends are in conflict with observational data, but the comparison highlights some deficiencies of the B8W7 model also. The experiments in this paper not only give us important physical insight into the impact of the feedback process on the formation histories of galaxies, but the strong mass dependence of feedback adopted in B8W7 still appears to provide the most promising description of the observed Universe.</w:t>
      </w:r>
      <w:r>
        <w:br/>
      </w:r>
      <w:r>
        <w:rPr>
          <w:rStyle w:val="VerbatimChar"/>
        </w:rPr>
        <w:t xml:space="preserve">## 24186                                                                                                                                                                                                                                                                                                                                                                                                                                                                                                                                                                                                                                                                                                                                                                                                                                                                                                                                                                                                                                                                                                                                                                                                                                                                                                                                                                                                                                                                                                                                                                                                                                                                                                                                                                                                                                                                                                                                                                                                                                                                                                                                                                                                                                                                                                                                                                                                                                                                                                                                                                                                                                                                                                                                                                                                                                                                                                                                                                                                                                                                                                                                                                                                                                                                                                                                                                                                                                                                                                                                                                                                                                                                                                                                                                                                                                                                                                                                                                                                                                                                                                                                                                                                                                                                                                                                                                                                                                                                                                                                                                                                                                                                                                                                       WFCAM, Spitzer/IRAC and SCUBA observations of the massive star-forming region DR21/W75 - I. The collimated molecular jets We present wide-field near-infrared (IR) images of the DR21/W75 high-mass star-forming region, obtained with the Wide Field Camera (WFCAM) on the United Kingdom Infrared Telescope. Broad-band JHK and narrow-band H 2 1-0S(1) images are compared to archival mid-IR images from the Spitzer Space Telescope, and 850-μm dust-continuum maps obtained with the Submillimeter Common User Bolometer Array (SCUBA). Together these data give a complete picture of dynamic star formation across this extensive region, which includes at least four separate star-forming sites in various stages of evolution. The H 2 data reveal knots and bow shocks associated with more than 50 individual flows. Most are well collimated, and at least five qualify as parsec-scale flows. Most appear to be driven by embedded, low-mass protostars. The orientations of the outflows, particularly from the few higher mass sources in the region (DR21, DR21(OH), W75N and ERO 1), show some degree of order, being preferentially orientated roughly orthogonal to the chain of dusty cores that runs north-south through DR21. Clustering may inhibit disc accretion and therefore the production of outflows; we certainly do not see enhanced outflow activity from clusters of protostars. Finally, although the low-mass protostellar outflows are abundant and widely distributed, the current generation does not provide sufficient momentum and kinetic energy to account for the observed turbulent motions in the DR21/W75 giant molecular clouds. Rather, multiple epochs of outflow activity are required over the million-year time-scale for turbulent decay.</w:t>
      </w:r>
      <w:r>
        <w:br/>
      </w:r>
      <w:r>
        <w:rPr>
          <w:rStyle w:val="VerbatimChar"/>
        </w:rPr>
        <w:t xml:space="preserve">## 24207                                                                                                                                                                                                                                                                                                                                                                                                                                                                                                                                                                                                                                                                                                                                                                                                                                                                                                                                                                                                                                                                                                                                                                                                                                                                                                                                                                                                                                                                                                                                                                                                                                                                                                                                                                                                                                                                                                                                                                                                                                                                                                                                                                                                                                                                                                                                                                                                                                                                                                                                                                                                                                                                                                                                                                                                                                                                                                                                                                                                                                                                                                                                                                                                                                                                                                                                                                                                                                                                                                                                                                                                                                                                                                                                                                                                                                                                                                                                                                                                                                                                                                                                                                                                                                                                                                                                                                                                                                                                                                                                                                                                                                                                                                                                                                                                                                                                                                                                                                                                                                                                                                                                                                                                                                                                                                                                                                                                                                                                                                                                                                                                                                                                                                                                                                                                                                                                                                                   A γ-ray burst at a redshift of z ≈ 8.2 Long-duration gamma-ray bursts (GRBs) are thought to result from the explosions of certain massive stars, and some are bright enough that they should be observable out to redshifts of z &gt; 20 using current technology. Hitherto, the highest redshift measured for any object was z = 6.96, for a Lyman-alpha emitting galaxy. Here we report that GRB 090423 lies at a redshift of z approximately 8.2, implying that massive stars were being produced and dying as GRBs approximately 630 Myr after the Big Bang. The burst also pinpoints the location of its host galaxy.</w:t>
      </w:r>
      <w:r>
        <w:br/>
      </w:r>
      <w:r>
        <w:rPr>
          <w:rStyle w:val="VerbatimChar"/>
        </w:rPr>
        <w:t xml:space="preserve">## 24218                                                                                                                                                                                                                                                                                                                                                                                                                                                                                                                                                                                                                                                                                                                                                                                                                                                                                                                                                                                                                                                                                                                                                                                                                                                                                                                                                                                                                                                                                                                                                                                                                                                                                                                                                                                                                                                                                                                                                                                                                                                                                                                                                                                                                                                                                                                                                                                                                                                                                                                                                                                                                                                                                                                                                                                                                                                                                                                                                                                                                                                                                                                                                                                                                                                                                                                                                                                                                                                                                                                                                                                                                                                                                                                                                                                                                                                                                                                                                                                                                                                                                                                                                                                                                                                                                                                                                                                                                                                                                                                                                                                                                                                                                                                                                                                                                                                                                                                                                                                                                                                                                                                                               WASP-1b and WASP-2b: Two new transiting exoplanets detected with SuperWASP and SOPHIE We have detected low-amplitude radial-velocity variations in two stars, USNO-B1.0 1219‐ 0005465 (GSC 02265‐00107 = WASP‐1) and USNO-B1.0 0964‐0543604 (GSC 00522‐ 01199 = WASP‐2). Both stars were identified as being likely host stars of transiting exoplanets in the 2004 SuperWASP wide-field transit survey. Using the newly commissioned radial-velocity spectrograph SOPHIE at the Observatoire de Haute-Provence, we found that both objects exhibit reflex orbital radial-velocity variations with amplitudes characteristic of planetary-mass companions and in-phase with the photometric orbits. Line-bisector studies rule out faint blended binaries as the cause of either the radial-velocity variations or the transits. We perform preliminary spectral analyses of the host stars, which together with their radialvelocity variations and fits to the transit light curves yield estimates of the planetary masses and radii. WASP-1b and WASP-2b have orbital periods of 2.52 and 2.15 d, respectively. Given mass estimates for their F7V and K1V primaries, we derive planet masses 0.80‐0.98 and 0.81‐ 0.95 times that of Jupiter, respectively. WASP-1b appears to have an inflated radius of at least 1.33 RJup, whereas WASP-2b has a radius in the range 0.65‐1.26 RJup.</w:t>
      </w:r>
      <w:r>
        <w:br/>
      </w:r>
      <w:r>
        <w:rPr>
          <w:rStyle w:val="VerbatimChar"/>
        </w:rPr>
        <w:t xml:space="preserve">## 24227                                                                                                                                                                                                                                                                                                                                                                                                                                                                                                                                                                                                                                                                                                                                                                                                                                                                                                                                                                                                                                                                                                                                                                                                                                                                                                                                                                                                                                                                                                                                                                                                                                                                                                                                                                                                                                                                                                                                                                                                                                                                                                                                                                                                                                                                                                                                                                                                                                                                                                                                                                                                                                                                                                                                                                                                                                                                                                                                                                                                                                                                                                                                                                                                                                                                                                                                                                                                                                                                                                                                                                                                                                                                                                                                                                                                                                                                                                                                                                                                                                                                                                                                                                                                                                                                                                                                                                                                                                                                                                                                                                                                                                        Ejection velocities of high Galactic latitude runaway stars We estimate the distribution of ejection velocities for the known population of high Galactic latitude runaway stars. The initial sample is a collection of 174 early-type stars selected from the literature. The stars are first classified according to their evolutionary status in order to obtain a homogeneous sample of 96 genuine main-sequence stars. Their present velocities and flight times are then estimated using proper motion data from various astrometric catalogues (including Tycho-2, UCAC2 and USNO-B) and the ejection velocities are computed by tracing their orbits back in time, based on a Galactic potential. The potential used is constructed from a mass density model chosen to fit the most recent observational constraints. \n \n \n \nWe find evidence for two different populations of runaway stars: a ‘high’ velocity population, with a maximum ejection velocity of about 400–500 km s−1, and a ‘low’ velocity population, with a maximum ejection velocity of about 300 km s−1. We argue that the observed limit of 500 km s−1 and the bimodality of the observed ejection velocity distribution are natural consequences of the so-called Binary Ejection Mechanism. We discuss the connection between the ‘high’ velocity population and the so-called hypervelocity stars, showing how previously studied hypervelocity stars are consistent with the results obtained. \n \n \n \nWe also find that some stars that were once thought to be best explained as being formed in the halo are compatible with a runaway hypothesis once proper motions are included in the analysis. However, three stars in the selected sample appear to be inconsistent with ejection from the Galactic disc. Possible scenarios are discussed, including a possible formation in the Galactic halo.</w:t>
      </w:r>
      <w:r>
        <w:br/>
      </w:r>
      <w:r>
        <w:rPr>
          <w:rStyle w:val="VerbatimChar"/>
        </w:rPr>
        <w:t xml:space="preserve">## 24237                                                                                                                                                                                                                                                                                                                                                                                                                                                                                                                                                                                                                                                                                                                                                                                                                                                                                                                                                                                                                                                                                                                                                                                                                                                                                                                                                                                                                                                                                                                                                                                                                                                                                                                                                                                                                                                                                                                                                                                                                                                                                                                                                                                                                                                                                                                                                                                                                                                                                                                                                                                                                                                                                                                                                                                                                                                                                                                                                                                                                                                                                                                                                                                                                                                                                                                                                                                                                                                                                                                                                                                                                                                                                                                                                                                                                                                                                                                                                                                                                                                                                                                                                                                                                                                                                                                                                                                                                                                                                                                                                                                                                                                                                                                                                                                                                                                                                                                                                                                                                                                                                                                                       Low-Energy Cutoffs in Electron Spectra of Solar Flares: Statistical Survey The Reuven Ramaty High Energy Spectroscopic Imager (RHESSI) X-ray data base (February 2002 – May 2006) has been searched to find solar flares with weak thermal components and flat photon spectra. Using a regularized inversion technique, we determine the mean electron flux distribution from count spectra for a selection of events with flat photon spectra in the 15 – 20 keV energy range. Such spectral behavior is expected for photon spectra either affected by photospheric albedo or produced by electron spectra with an absence of electrons in a given energy range (e.g., a low-energy cutoff in the mean electron spectra of nonthemal particles). We have found 18 cases that exhibit a statistically significant local minimum (a dip) in the range of 13 – 19 keV. The positions and spectral indices of events with low-energy cutoff indicate that such features are likely to be the result of photospheric albedo. It is shown that if the isotropic albedo correction is applied, all low-energy cutoffs in the mean electron spectrum are removed, and hence the low-energy cutoffs in the mean electron spectrum of solar flares above ∼ 12 keV cannot be viewed as real features. If low-energy cutoffs exist in the mean electron spectra, their energies should be less than ∼ 12 keV.</w:t>
      </w:r>
      <w:r>
        <w:br/>
      </w:r>
      <w:r>
        <w:rPr>
          <w:rStyle w:val="VerbatimChar"/>
        </w:rPr>
        <w:t xml:space="preserve">## 24242                                                                                                                                                                                                                                                                                                                                                                                                                                                                                                                                                                                                                                                                                                                                                                                                                                                                                                                                                                                                                                                                                                                                                                                                                                                                                                                                                                                                                                                                                                                                                                                                                                                                                                                                                                                                                                                                                                                                                                                                                                                                                                                                                                                                                                                                                                                                                                                                                                                                                                                                                                                                                                                                                                                                                                                                                                                                                                                                                                                                                                                                                                                                                                                                                                                                                                                                                                                                                                                                                                                                                                                                                                                                                                                                                                                                                                                                                                                                                                                                                                                                                                                                                                                                                                                                                                                                                                                                                                                                                                                                                                                                                                                                                                                                                                                                                                                                        A ROSAT HRI survey of bright nearby galaxies We use the extensive public archive of ROSAT High Resolution Imager (HRI) observations to carry out a statistical investigation of the X-ray properties of nearby galaxies. Specifically we focus on the sample of 486 bright (B_T 10ks) exposure. The X-ray sources detected within the optical extent of each galaxy are categorised as either nuclear or non-nuclear depending on whether the source is positioned within or outside of a 25 arcsecond radius circle centred on the optical nucleus. A nuclear X-ray source is detected in over 70% of the galaxies harbouring either a Seyfert or LINER nucleus compared to a detection rate of only ~40% in less active systems. The correlation of the H alpha luminosity with nuclear X-ray luminosity previously observed in QSOs and bright Seyfert 1 galaxies appears to extend down into the regime of ultra-low luminosity (L(x)~10^38 - 10^40 erg/s) active galactic nuclei (AGN). The inferred accretion rates for this sample of low-luminosity AGN are significantly sub-Eddington. In total 142 non-nuclear sources were detected. In combination with published data for M31 this leads to a luminosity distribution (normalised to an optical blue luminosity of L(B) = 10^10 L(solar)) for the discrete X-ray source population in spiral galaxies of the form dN/dL38 = 1.0 +/- 0.2 L38^-1.8, where L38 is the X-ray luminosity in units of 10^38 erg/s. The implied L(x)/L(B) ratio is ~1.1 x 10^39 erg/s/(10^10 L(solar)). The nature of the substantial number of ``super-luminous'' non-nuclear objects detected in the survey is discussed.</w:t>
      </w:r>
      <w:r>
        <w:br/>
      </w:r>
      <w:r>
        <w:rPr>
          <w:rStyle w:val="VerbatimChar"/>
        </w:rPr>
        <w:t xml:space="preserve">## 24253                                                                                                                                                                                                                                                                                                                                                                                                                                                                                                                                                                                                                                                                                                                                                                                                                                                                                                                                                                                                                                                                                                                                                                                                                                                                                                                                                                                                                                                                                                                                                                                                                                                                                                                                                                                                                                                                                                                                                                                                                                                                                                                                                                                                                                                                                                                                                                                                                                                                                                                                                                                                                                                                                                                                                                                                                                                                                                                                                                                                                                                                                                                                                                                                                                                                                                                                                                                                                                                                                                                                                                                                                                                                                                                                                                                                                                                                                                                                                                                                                                                                                                                                                                                                                                                                                                                                                                                                                                                                                                                                                                                                                                                                                                                                                                                                                                                                                                                                                                                                                                                                                                                                                                                                                                                                                                                                                                                                                                                                                                                                                                                                                                                                                                                                                                                                                                                                                                                                                                                                                                                                                                                                                                                                                                                                                                                                                                 Photometric redshift estimation using Gaussian processes The definitive article can be found at: http://www3.interscience.wiley.com/ Copyright Royal Astronomical Society</w:t>
      </w:r>
      <w:r>
        <w:br/>
      </w:r>
      <w:r>
        <w:rPr>
          <w:rStyle w:val="VerbatimChar"/>
        </w:rPr>
        <w:t xml:space="preserve">## 24286                                                                                                                                                                                                                                                                                                                                                                                                                                                                                                                                                                                                                                                                                                                                                                                                                                                                                                                                                                                                                                                                                                                                                                                                                                                                                                                                                                                                                                                                                                                                                                                                                                                                                                                                                                                                                                                                                                                                                                                                                                                                                                                                                                                                                                                                                                                                                                                                                                                                                                                                                                                                                                                                                                                                                                                                                                                                                                                                                                                                                                                                                                                                                                                                                                                                                                                                                                                                                                                                                                                                                                                                                                                                                                                                                                                                                                                                                                                                                                                                                                                                                                                                                                                                                                                                                                                                                                                                                                                                                                                                                                      Red star-forming and blue passive galaxies in clusters ABSTRACT We explore the relation between colour (measured from photometry) and speciﬁc star for-mation rate (derived from optical spectra obtained by SDSS DR4) of over 6000 galaxies(M r 6−20.5) in and around (&lt; 3r 200 ) low redshift (z &lt; 0.12) Abell clusters. Even though,as expected, most red sequence galaxies have little or no ongoing star formation, and mostblue galaxies are currently forming stars, there are signiﬁ cant populations of red star-formingand blue passive galaxies. This paper examines various properties of galaxies belonging tothe latter two categories, to understand why they deviate from the norm. These propertiesinclude morphological parameters, internal extinction, spectral features such as EW(H δ ) andthe 4000 A break, and metallicity. Our analysis shows that the blue pa˚ ssive galaxies haveproperties very similar to their star-forming counterparts, except that their large range in H δ equivalent width indicates recent truncation of star formation. The red star-forming galaxiesfall into two broad categories, one of them being massive galaxies in cluster cores dominatedby an old stellar population, but with evidence of current star formation in the core (possiblylinked with AGN). For the remaining red star-forming galaxies it is evident from spectral in-dices, stellar and gas-phase metallicities and mean stellar ages that their colours result fromthe predominanceof a metal-rich stellar population.Only half of the red star-forming galaxieshave extinction values consistent with a signiﬁcant presen ce of dust. The implication of theproperties of these star-forming galaxies on environmental studies, like that of the Butcher-Oemler effect, is discussed.Key words: Galaxies: clusters: general; galaxies: evolution; galaxies: fundamental parame-ters; galaxies: starburst; galaxies: stellar content.</w:t>
      </w:r>
      <w:r>
        <w:br/>
      </w:r>
      <w:r>
        <w:rPr>
          <w:rStyle w:val="VerbatimChar"/>
        </w:rPr>
        <w:t xml:space="preserve">## 24324                                                                                                                                                                                                                                                                                                                                                                                                                                                                                                                                                                                                                                                                                                                                                                                                                                                                                                                                                                                                                                                                                                                                                                                                                                                                                                                                                                                                                                                                                                                                                                                                                                                                                                                                                                                                                                                                                                                                                                                                                                                                                                                                                                                                                                                                                                                                                                                                                                                                                                                                                                                                                                                                                                                                                                                                                                                                                                                                                                                                                                                                                                                                                                                                                                                                                                                                                                                                                                                                                                                                                                                                                                                                                                                                                                                                                                                                                                                                                                                                                                                                                                                                                                                                                                                                                                                                                                                                                                                                                                                                                                                                                                                                                                                                                                                                                                                                                                                                                                                                                                                                                                                                                                                                                                                                                                                                                                                                                                                                                                                                                                                                                                        3D eccentric discs around Be stars One-armed oscillation modes in the circumstellar discs of Be stars may explain the cyclical variations in their emission lines. We show that a three-dimensional effect, involving vertical motion and neglected in previous treatments, profoundly influences the dynamics. Using a secular theory of eccentric discs that reduces the problem to a second-order differential equation, we show that confined prograde modes are obtained for all reasonable disc temperatures and stellar rotation rates. We confirm these results using a numerical analysis of the full set of linearized equations for three-dimensional isothermal discs including viscous terms that couple the horizontal motions at different altitudes. In order to make these modes grow, viscous damping must be overcome by an excitation mechanism such as viscous overstability.</w:t>
      </w:r>
      <w:r>
        <w:br/>
      </w:r>
      <w:r>
        <w:rPr>
          <w:rStyle w:val="VerbatimChar"/>
        </w:rPr>
        <w:t xml:space="preserve">## 24352                                                                                                                                                                                                                                                                                                                                                                                                                                                                                                                                                                                                                                                                                                                                                                                                                                                                                                                                                                                                                                                                                                                                                                                                                                                                                                                                                                                                                                                                                                                                                                                                                                                                                                                                                                                                                                                                                                                                                                                                                                                                                                                                                                                                                                                                                                                                                                                                                                                                                                                                                                                                                                                                                                                                                                                                                                                                                                                                                                                                                                                                                                                                                                                                                                                                                                                                                                                                                                                                                                                                                                                                                                                                                                                                                                                                                                                                                                                                                                                                                                                                                                                                                                                                                                                                                                                                                                                                                                                                                                                                                                                                                                                                                                                                                                                                                                                                                                                                                                                                                                                                                                                                                                        Predictions for the intrinsic UV continuum properties of star forming galaxies and the implications for inferring dust extinction The observed ultraviolet continuum (UVC) slope is potentially a powerful diagnostic of dust obscuration in star-forming galaxies. However, the intrinsic slope is also sensitive to the form of the stellar initial mass function and to the recent star formation and metal enrichment histories of a galaxy. Using the GALFORM semi-analytical model of galaxy formation, we investigate the intrinsic distribution of UVC slopes. For star-forming galaxies, we find that the intrinsic distribution of UVC slopes at z= 0, parametrized by the power-law index β, has a standard deviation of σβ≃ 0.30. This suggests an uncertainty on the inferred ultraviolet (UV) attenuation of Afuv≃ 0.7 (assuming a Calzetti attenuation curve) for an individual object, even with perfect photometry. Furthermore, we find that the intrinsic UVC slope correlates with star formation rate, intrinsic UV luminosity, stellar mass and redshift. These correlations have implications for the interpretation of trends in the observed UVC slope with these quantities irrespective of the sample size or quality of the photometry. Our results suggest that in some cases the attenuation by dust has been incorrectly estimated.</w:t>
      </w:r>
      <w:r>
        <w:br/>
      </w:r>
      <w:r>
        <w:rPr>
          <w:rStyle w:val="VerbatimChar"/>
        </w:rPr>
        <w:t xml:space="preserve">## 24376                                                                                                                                                                                                                                                                                                                                                                                                                                                                                                                                                                                                                                                                                                                                                                                                                                                                                                                                                                                                                                                                                                                                                                                                                                                                                                                                                                                                                                                                                                                                                                                                                                                                                                                                                                                                                                                                                                                                                                                                                                                                                                                                                                                                                                                                                                                                                                                                                                                                                                                                                                                                                                                                                                                                                                                                                                                                                                                                                                                                                                                                                                                                                                                                                                                                                                                                                                                                                                                                                                                                                                                                                                                                                                                                                                                                                                                                                                                                                                                                                                                                                                                                                                                                                                                                                                                                                                                                                                                                                                                                                                                                                                                                                                                                                                                                                                                                                                                                                                                                                                                                                                                                                                                                                                                                                                                                                                              Radial velocity measurements of white dwarfs We present 594 radial velocity measurements for 71 white dwarfs obtained during our search for binary white dwarfs and not reported elsewhere. We identify three excellent candidate binaries, which require further observations to confirm our preliminary estimates for their orbital periods, and one other good candidate. We investigate whether our data support the existence of a population of single, low-mass (≲0.5 M⊙) white dwarfs (LMWDs). These stars are difficult to explain using standard models of stellar evolution. We find that a model with a mixed single/binary population is at least ~20 times more likely to explain our data than a pure binary population. This result depends on assumed period distributions for binary LMWDs, assumed companion masses and several other factors. Therefore, the evidence in favour of the existence of a population of single LMWDs is not sufficient, in our opinion, to firmly establish the existence of such a population, but does suggest that extended observations of LMWDs to obtain a more convincing result would be worthwhile.</w:t>
      </w:r>
      <w:r>
        <w:br/>
      </w:r>
      <w:r>
        <w:rPr>
          <w:rStyle w:val="VerbatimChar"/>
        </w:rPr>
        <w:t xml:space="preserve">## 24400                                                                                                                                                                                                                                                                                                                                                                                                                                                                                                                                                                                                                                                                                                                                                                                                                                                                                                                                                                                                                                                                                                                                                                                                                                                                                                                                                                                                                                                                                                                                                                                                                                                                                                                                                                                                                                                                                                                                                                                                                                                                                                                                                                                                                                                                                                                                                                                                                                                                                                                                                                                                                                                                                                                                                                                                                                                                                                                                                                                                                                                                                                                                                                                                                                                                                                                                                                                                                                                                                                                                                                                                                                                                                                                                                                                                                                                                                                                                                                                                                                                                                                                                                                                                                                                                                                                                                                                                                                                                                                                                                                                                                                        Ejection velocities of high Galactic latitude runaway stars We estimate the distribution of ejection velocities for the known population of high Galactic latitude runaway stars. The initial sample is a collection of 174 early-type stars selected from the literature. The stars are first classified according to their evolutionary status in order to obtain a homogeneous sample of 96 genuine main-sequence stars. Their present velocities and flight times are then estimated using proper motion data from various astrometric catalogues (including Tycho-2, UCAC2 and USNO-B) and the ejection velocities are computed by tracing their orbits back in time, based on a Galactic potential. The potential used is constructed from a mass density model chosen to fit the most recent observational constraints. \n \n \n \nWe find evidence for two different populations of runaway stars: a ‘high’ velocity population, with a maximum ejection velocity of about 400–500 km s−1, and a ‘low’ velocity population, with a maximum ejection velocity of about 300 km s−1. We argue that the observed limit of 500 km s−1 and the bimodality of the observed ejection velocity distribution are natural consequences of the so-called Binary Ejection Mechanism. We discuss the connection between the ‘high’ velocity population and the so-called hypervelocity stars, showing how previously studied hypervelocity stars are consistent with the results obtained. \n \n \n \nWe also find that some stars that were once thought to be best explained as being formed in the halo are compatible with a runaway hypothesis once proper motions are included in the analysis. However, three stars in the selected sample appear to be inconsistent with ejection from the Galactic disc. Possible scenarios are discussed, including a possible formation in the Galactic halo.</w:t>
      </w:r>
      <w:r>
        <w:br/>
      </w:r>
      <w:r>
        <w:rPr>
          <w:rStyle w:val="VerbatimChar"/>
        </w:rPr>
        <w:t xml:space="preserve">## 24411                                                                                                                                                                                                                                                                                                                                                                                                                                                                                                                                                                                                                                                                                                                                                                                                                                                                                                                                                                                                                                                                                                                                                                                                                                                                                                                                                                                                                                                                                                                                                                                                                                                                                                                                                                                                                                                                                                                                                                                                                                                                                                                                                                                                                                                                                                                                                                                                                                                                                                                                                                                                                                                                                                                                                                                                                                                                                                                                                                                                                                                                                                                                                                                                                                                                                                                                                                                                                                                                                                                                                                                                                                                                                                                                                                                                                                                                                                                                                                                                                                                                                                                                                                                                                                                                                                                                                      The Evolution of Galaxy Structure Over Cosmic Time I present a comprehensive review of the evolution of galaxy structure in the Universe from the first galaxies currently observable at z ∼ 6 down to galaxies observable in the local Universe. Observed changes in galaxy structures reveal formation processes that only galaxy structural analyses can provide. This pedagogical review provides a detailed discussion of the major methods used to study galaxies morphologically and structurally, including the well-established visual method for morphology; S´ ersic fitting to measure galaxy sizes and surface brightness profile shapes; and nonparametric structural methods [such as the concentration (C), asymmetry (A), clumpiness (S) (CAS) method and the Gini/M20 parameters, as well as newer structural indices]. These structural indices measure fundamental properties of galaxies, such as their scale, star-formation rate, and ongoing merger activity. Extensive observational results demonstrate how broad galaxy morphologies and structures change with time up to z ∼ 3, from small, compact and peculiar systems in the distant Universe to the formation of the Hubble sequence, dominated by spirals and ellipticals. Structural methods accurately identify galaxies in mergers and allow measurements of the merger history out to z ∼ 3. I depict properties and evolution of internal structures of galaxies, such as bulges, disks, bars, and at z &gt; 1 large star-forming clumps. I describe the structure and morphologies of host galaxies of active galactic nuclei and starbursts/submillimeter galaxies, along with how morphological galaxy quenching occurs. The role of environment in producing structural changes in galaxies over cosmic time is also discussed. Galaxy sizes can also change with time, with measured sizes up to a factor of 2–5 smaller at high redshift at a given stellar mass. I conclude with a discussion of how the evolving trends, in sizes, structures, and morphologies, reveal the formation mechanisms behind galaxies and provides a new and unique way to test theories of galaxy formation.</w:t>
      </w:r>
      <w:r>
        <w:br/>
      </w:r>
      <w:r>
        <w:rPr>
          <w:rStyle w:val="VerbatimChar"/>
        </w:rPr>
        <w:t xml:space="preserve">## 24442                                                                                                                                                                                                                                                                                                                                                                                                                                                                                                                                                                                                                                                                                                                                                                                                                                                                                                                                                                                                                                                                                                                                                                                                                                                                                                                                                                                                                                                                                                                                                                                                                                                                                                                                                                                                                                                                                                                                                                                                                                                                                                                                                                                                                                                                                                                                                                                                                                                                                                                                                                                                                                                                                                                                                                                                                                                                                                                                                                                                                                                                                                                                                                                                                                                                                                                                                                                                                                                                                                                                                                                                                                                                                                                                                                                                                                                                                                                                                                                                                                                                                                                                                                                                                                                                                                         Resolved spectroscopy of a gravitationally lensed L* Lyman-break galaxy at z∼ 5 We exploit the gravitational potential of a massive, rich cluster at z= 0.77 to study the internal properties of a gravitationally lensed galaxy at z= 4.88 . Using high-resolution Hubble Space Telescope imaging together with optical (VIMOS) and near-infrared (SINFONI) integral field spectroscopy, we have studied the rest-frame ultraviolet and optical properties of the lensed galaxy seen through the cluster RCS0224−002. Using a detailed gravitational lens model of the cluster, we reconstruct the source-frame morphology on 200 pc scales and find an ~L* Lyman-break galaxy with an intrinsic size of only 2.0 × 0.8 kpc , a velocity gradient of ≲60 km s^(−1) and an implied dynamical mass of 1.0 × 10^(10) M_⊙ within 2 kpc. We infer an integrated star formation rate of just 12 ± 2 M_⊙ yr^(−1) from the intrinsic [O ii]λ3727 emission-line flux. The Lyα emission appears redshifted by +200 ± 40 km s^(−1) with respect to the [O ii] emission. The Lyα is also significantly more extended than the nebular emission, extending over 11.9 × 2.4 kpc. Over this area, the Lyα centroid varies by less than 10 km s^(−1) . We model the asymmetric Lyα emission with an underlying Gaussian profile with an absorber in the blue wing and find that the underlying Lyα emission-line centroid is in excellent agreement with the [O ii] emission-line redshift. By examining the spatially resolved structure of the [O ii] and Lyα emission lines, we investigate the nature of this system. The model for local starburst galaxies suggested by Mas-Hesse et al. provides a good description of our data, and suggests that the galaxy is surrounded by a galactic-scale bipolar outflow which has recently bursted out of the system. The outflow, which appears to be currently located ≳30 kpc from the galaxy, is escaping at a speed of upto ~500 km s^(−1) . Although the mass of the outflow is uncertain, the geometry and velocity of the outflow suggests that the ejected material is travelling far faster than escape velocity and will travel more than 1 Mpc (comoving) before eventually stalling.</w:t>
      </w:r>
      <w:r>
        <w:br/>
      </w:r>
      <w:r>
        <w:rPr>
          <w:rStyle w:val="VerbatimChar"/>
        </w:rPr>
        <w:t xml:space="preserve">## 24455                                                                                                                                                                                                                                                                                                                                                                                                                                                                                                                                                                                                                                                                                                                                                                                                                                                                                                                                                                                                                                                                                                                                                                                                                                                                                                                                                                                                                                                                                                                                                                                                                                                                                                                                                                                                                                                                                                                                                                                                                                                                                                                                                                                                                                                                                                                                                                                                                                                                                                                                                                                                                                                                                                                                                                                                                                                                                                                                                                                                                                                                                                                                                                                                                                                                                                                                                                                                                                                                                                                                                                                                                                                                                                                                                                                                                                                                                                                                                                                                                                                                                                                                                                                                                                                                                                                                                                                                                                                                                                                                                                                                                                                                         Hubble Space Telescope imaging of the progenitor sites of six nearby core‐collapse supernovae The search for the progenitors of six core-collapse supernovae (CCSNe) in archival Hubble Space Telescope (HST) WFPC2 pre-explosion imaging is presented. These SNe are 1999an, 1999br, 1999ev, 2000ds, 2000ew and 2001B. Post-explosion imaging of the SNe, with the HST ACS/WFC, has been utilized with the technique of differential astrometry to identify the progenitor locations on the pre-explosion imaging. SNe 1999br, 1999ev, 2000ew and 2001B are recovered in late-time imaging, and estimates of the progenitor locations on the pre-explosion imaging, with subpixel accuracy, have been made. Only the progenitor of the Type II-P SN 1999ev has been recovered, on pre-explosion F555W imaging, at a 4.8σ significance level. Assuming a red supergiant progenitor, the pre-explosion observation is consistent with M ZAMS = 15-18 M ○. . The progenitors of the other five SNe were below the 3σ detection threshold of the pre-explosion observations. The detection thresholds were translated to mass limits for the progenitors by comparison with stellar evolution models. Pre-explosion observations of the peculiarly faint SN 1999br limit the mass of a red supergiant progenitor to M ZAMS &lt; 12 M ○. . Analysis has been extended, from previous studies, to include possible detections of high-T eff , high-mass stars by conducting synthetic photometry of model Wolf-Rayet star spectra. The mass limits for the Type II-P SNe 1999an and 1999br are consistent with previously determined mass limits for this type of SN. The detection limits for the progenitors of the Type Ibc SNe (2000ds, 2000ew and 2001B) do not permit differentiation between high-mass Wolf-Rayet progenitors or low-mass progenitors in binaries.</w:t>
      </w:r>
      <w:r>
        <w:br/>
      </w:r>
      <w:r>
        <w:rPr>
          <w:rStyle w:val="VerbatimChar"/>
        </w:rPr>
        <w:t xml:space="preserve">## 24468                                                                                                                                                                                                                                                                                                                                                                                                                                                                                                                                                                                                                                                                                                                                                                                                                                                                                                                                                                                                                                                                                                                                                                                                                                                                                                                                                                                                                                                                                                                                                                                                                                                                                                                                                                                                                                                                                                                                                                                                                                                                                                                                                                                                                                                                                                                                                                                                                                                                                                                                                                                                                                                                                                                                                                                                                                                                                                                                                                                                                                                                                                                                                                                                                                                                                                                                                                                                                                                                                                                                                                                                                                                                                                                                                                                                                                                                                                                                                                                                                                                                                                                                                                                                                                                                                                                                                                                                                                                                                                                                                                                                                                                                                                                                                                                                                                                                                                                                                                                                                                                                                                                                                                                                                                                                                                                                                                                                                                                                                                                                                                                                                                                                                                                                                                                                                                                                                                                                                                                                                                                                                                                                                                                                                                                                                          Physical Properties of Wolf-Rayet Stars AbstractThe striking broad emission line spectroscopic appearance of Wolf-Rayet (WR) stars has long defied analysis, owing to the extreme physical conditions within their line- and continuum-formin...</w:t>
      </w:r>
      <w:r>
        <w:br/>
      </w:r>
      <w:r>
        <w:rPr>
          <w:rStyle w:val="VerbatimChar"/>
        </w:rPr>
        <w:t xml:space="preserve">## 24470                                                                                                                                                                                                                                                                                                                                                                                                                                                                                                                                                                                                                                                                                                                                                                                                                                                                                                                                                                                                                                                                                                                                                                                                                                                                                                                                                                                                                                                                                                                                                                                                                                                                                                                                                                                                                                                                                                                                                                                                                                                                                                                                                                                                                                                                                                                                                                                                                                                                                                                                                                                                                                                                                                                                                                                                                                                                                                                                                                                                                                                                                                                                                                                                                                                                                                                                                                                                                                                                                                                                                                                                                                                                                                                                                                                                                                                                                                                                                                                                                                                                                                                                                                                                                                                                                                                                                                                                                                                                                                                                                                                                                                                                                                                                                                                                                                                                                                                                                                                                                                                                                                                                                                                                                                                             Precession of the super-massive black hole in NGC 1275 (3C 84)? The X-ray holes at the centre of the Perseus Cluster of galaxies are not all at the same position angle with respect to the centre of the cluster. This configuration would result if the jet inflating the bubbles is precessing, or moving around, and the bubbles detach at different times. The orientations which best fit the observed travel directions are an inclination of the precession axis to the line of sight of 120 degrees and an opening angle of 50 degrees. From the timescales for the bubbles seen in the cluster, the precession timescale, t_prec, is around 3.3x10^7 yrs. The bubbles rising up through different parts of the cluster may have interacted with the central cool gas, forming the whorl of cool gas observed in the temperature structure of the cluster. The dynamics of bubbles rising in fluids is discussed. The conditions present in the cluster are such that oscillatory motion, observed for bubbles rising in fluids on Earth, should take place. However the timescale for this motion is longer than that taken for the bubbles to evolve into spherical cap bubbles, which do not undergo a path instability, so such motion is not expected to occur.</w:t>
      </w:r>
      <w:r>
        <w:br/>
      </w:r>
      <w:r>
        <w:rPr>
          <w:rStyle w:val="VerbatimChar"/>
        </w:rPr>
        <w:t xml:space="preserve">## 24471                                                                                                                                                                                                                                                                                                                                                                                                                                                                                                                                                                                                                                                                                                                                                                                                                                                                                                                                                                                                                                                                                                                                                                                                                                                                                                                                                                                                                                                                                                                                                                                                                                                                                                                                                                                                                                                                                                                                                                                                                                                                                                                                                                                                                                                                                                                                                                                                                                                                                                                                                                                                                                                                                                                                                                                                                                                                                                                                                                                                                                                                                                                                                                                                                                                                                                                                                                                                                                                                                                                                                                                                                                                                                                                                                                                                                                                                                                                                                                                                                                                                                                                                                                                                                                                                                                                                                                                                                                                                                                                                                                                                                                                                                                                                                                                                                      A spectroscopic search for faint secondaries in cataclysmic variables The secondary in cataclysmic variables (CVs) is usually detected by cross-correlation of the CV spectrum with that of a K or M dwarf template, to produce a radial velocity curve. Although this method has demonstrated itspower, it has its limits in the case of noisy spectra, such as are found when the secondary is faint. A method of coadding spectra, called skew mapping, has been proposed in the past. Gradually, examples of its application are being published; none the less, so far no journal article has described the technique in detail. To answer this need, this paper explores in detail the capabilities of skew mapping when determining the amplitude of the radial velocity for faint secondaries. It demonstrates the power of the method over techniques that are more conventional, when the signal-to-noise ratio is poor. The paper suggests an approach to assessing the quality of results. This leads in the case of the investigated objects to a first tier of results, where we find K 2 = 127 ′ 23 km s - 1 for SY Cnc, K 2 = 144 ′ 18 km s - 1 for RW Sex and K 2 = 262 ′ 14 km s - 1 fon UX UMa. These we believe to be the first direct determinations of K 2 for these objects. Furthermore, we also obtain K 2 = 263 ′ 30 km s - 1 for RW Tri, close to a skew mapping result obtained elsewhere. In the first three cases, we use these results to derive the mass of the white dwarf companion. A second tier of results includes UU Aqr, EX Hya and LX Ser, for which we propose more tentative values of K 2 . Clear failures of the method are also discussed (EF Eri, VV Pup and SW Sex).</w:t>
      </w:r>
      <w:r>
        <w:br/>
      </w:r>
      <w:r>
        <w:rPr>
          <w:rStyle w:val="VerbatimChar"/>
        </w:rPr>
        <w:t xml:space="preserve">## 24477                                                                                                                                                                                                                                                                                                                                                                                                                                                                                                                                                                                                                                                                                                                                                                                                                                                                                                                                                                                                                                                                                                                                                                                                                                                                                                                                                                                                                                                                                                                                                                                                                                                                                                                                                                                                                                                                                                                                                                                                                                                                                                                                                                                                                                                                                                                                                                                                                                                                                                                                                                                                                                                                                                                                                                                                                                                                                                                                                                                                                                                                                                                                                                                                                                                                                                                                                                                                                                                                                                                                                                                                                                                                                                                                                                                                                                                                                                                                                                                                                                                                                                                                                                                                                A light bending model for the X-ray temporal and spectral properties of accreting black holes Some of the X-ray temporal and spectral properties of accreting black holes represent a challenge for current theoretical models. In particular, uncorrelated variability between direct continuum and reflection components (including the iron line, if present) has been reported in many cases. Here, we explore a light bending model in which we assume a primary source of X-rays located close to a central, maximally rotating Kerr black hole and illuminating both the observer at infinity and the accretion disc. We show that, due to strong light bending, the observed flux can vary by more than one order of magnitude as the height of the primary source above the accretion disc varies, even if its intrinsic luminosity is constant. We identify three different regimes in which the reflection-dominated component (and the iron line) is correlated, anticorrelated or almost independent with respect to the direct continuum. These regimes correspond to low, high and intermediate flux states of the X-ray source. As a general rule, the reflection component varies with much smaller amplitude than the continuum. X-ray observations of the Seyfert galaxy MCG-6-30-15 and of the Galactic black hole candidate XTE Jl 650-500 reveal that a series of predictions of our model is actually observed; the consistent behaviour of the iron line flux and equivalent width with respect to the direct continuum, as well as the increase of the relative strength of disc reflection as the flux drops, all match very well our predictions. The iron line profile is predicted to be narrower in high flux states and broader in (reflection-dominated) low flux states, in fairly good agreement with observations of the best-studied case of MCG-6-30-15. Observations of some other narrow-line Seyfert 1 galaxies (e.g. NGC 4051) also seem to support our model, which may explain what are otherwise puzzling characteristics of some sources. We also show that beaming along the equatorial plane can enhance the re-emission of narrow reflection features from distant material during low flux states providing a possible contribution to the observed X-ray Baldwin effect.</w:t>
      </w:r>
      <w:r>
        <w:br/>
      </w:r>
      <w:r>
        <w:rPr>
          <w:rStyle w:val="VerbatimChar"/>
        </w:rPr>
        <w:t xml:space="preserve">## 24483                                                                                                                                                                                                                                                                                                                                                                                                                                                                                                                                                                                                                                                                                                                                                                                                                                                                                                                                                                                                                                                                                                                                                                                                                                                                                                                                                                                                                                                                                                                                                                                                                                                                                                                                                                                                                                                                                                                                                                                                                                                                                                                                                                                                                                                                                                                                                                                                                                                                                                                                                                                                                                                                                                                                                                                                                                                                                                                                                                                                                                                                                                                                                                                                                                                                                                                                                                                                                                                                                                                                                                                                                                                                                                                                                                                                                                                                                                                                                                                                                                                                                                                                                                                                                                                                                                                                                                                                                                                                                                                                                                                                                                                                                                                                                                                                                                                                                                                                                                                                                                                                                                                                                                                                                                                                                                 PlanetPol: A Very High Sensitivity Polarimeter We have built and used on several occasions an optical broadband stellar polarimeter, PlanetPol, which employs photoelastic modulators and avalanche photodiodes and achieves a photon-noise-limited sensitivity of at least 1 in 106 in fractional polarization. Observations of a number of polarized standards taken from the literature show that the accuracy of polarization measurements is ~1%. We have developed a method for accurately measuring the polarization of altitude-azimuth mounted telescopes by observing bright nearby stars at different parallactic angles, and we find that the on-axis polarization of the William Herschel Telescope is typically ~15 × 10–6, measured with an accuracy of a few parts in 107. The nearby stars (distance less than 32 pc) are found to have very low polarizations, typically a few ×10–6, indicating that very little interstellar polarization is produced close to the Sun and that their intrinsic polarization is also low. Although the polarimeter can be used for a wide range of astronomy, the very high sensitivity was set by the goal of detecting the polarization signature of unresolved extrasolar planets.</w:t>
      </w:r>
      <w:r>
        <w:br/>
      </w:r>
      <w:r>
        <w:rPr>
          <w:rStyle w:val="VerbatimChar"/>
        </w:rPr>
        <w:t xml:space="preserve">## 24490                                                                                                                                                                                                                                                                                                                                                                                                                                                                                                                                                                                                                                                                                                                                                                                                                                                                                                                                                                                                                                                                                                                                                                                                                                                                                                                                                                                                                                                                                                                                                                                                                                                                                                                                                                                                                                                                                                                                                                                                                                                                                                                                                                                                                                                                                                                                                                                                                                                                                                                                                                                                                                                                                                                                                                                                                                                                                                                                                                                                                                                                                                                                                                                                                                                                                                                                                                                                                                                                                                                                                                                                                                                                                                                                                                                                                                                                                                                                                                                                                                                                                                                                                                                                                                                                                                                                                                                                                                                                                                                                                                                                                                                                                                                     Accretion disc variability in the hard state of black hole X-ray binaries XMM–Newton X-ray spectra of the hard state black hole X-ray binaries (BHXRBs) SWIFT J1753.5?0127 and GX 339?4 show evidence for accretion disc blackbody emission, in addition to hard power laws. The soft and hard band power spectral densities (PSDs) of these sources demonstrate variability over a wide range of time-scales. However, on time-scales of tens of seconds, corresponding to the putative low-frequency Lorentzian in the PSD, there is additional power in the soft band. To interpret this behaviour, we introduce a new spectral analysis technique, the 'covariance spectrum', to disentangle the contribution of the X-ray spectral components to variations on different time-scales. We use this technique to show that the disc blackbody component varies on all time-scales, but varies more, relative to the power law, on longer time-scales. This behaviour explains the additional long-term variability seen in the soft band. Comparison of the blackbody and iron line normalizations seen in the covariance spectra in GX 339?4 implies that the short-term blackbody variations are driven by thermal reprocessing of the power-law continuum absorbed by the disc. However, since the amplitude of variable reflection is the same on long and short time-scales, we rule out reprocessing as the cause of the enhanced disc variability on long time-scales. Therefore, we conclude that the long time-scale blackbody variations are caused by instabilities in the disc itself, in contrast to the stable discs seen in BHXRB soft states. Our results provide the first observational evidence that the low-frequency Lorentzian feature present in the PSD is produced by the accretion disc.</w:t>
      </w:r>
      <w:r>
        <w:br/>
      </w:r>
      <w:r>
        <w:rPr>
          <w:rStyle w:val="VerbatimChar"/>
        </w:rPr>
        <w:t xml:space="preserve">## 24498                                                                                                                                                                                                                                                                                                                                                                                                                                                                                                                                                                                                                                                                                                                                                                                                                                                                                                                                                                                                                                                                                                                                                                                                                                                                                                                                                                                                                                                                                                                                                                                                                                                                                                                                                                                                                                                                                                                                                                                                                                                                                                                                                                                                                                                                                                                                                                                                                                                                                                                                                                                                                                                                                                                                                                                                                                                                                                                                                                                                                                                                                                                                                                                                                                                                                                                                                                                                                                                                                                                                                                                                                                                                                                                                                                                                                                                                                           A Study of Interstellar Gas and Stars in the Gravitationally Lensed Galaxy `The Cosmic Eye' from Rest-Frame Ultraviolet Spectroscopy We report the results of a study of the rest-frame ultraviolet (UV) spectrum of the Cosmic Eye (J213512.73−010143) , a luminous (L∼ 2L*) Lyman break galaxy at z_(sys)= 3.07331 magnified by a factor of ~25 via gravitational lensing by foreground mass concentrations at z= 0.73 and 0.33. The spectrum, recorded at high resolution and signal-to-noise ratio with the Echellette Spectrograph and Imager (ESI) spectrograph on the Keck II telescope, is rich in absorption features from the gas and massive stars in this galaxy. The interstellar absorption lines are resolved into two components of approximately equal strength and each spanning several hundred km s^(−1) in velocity. One component has a net blueshift of −70 km s^(−1) relative to the stars and H II regions and presumably arises in a galaxy-scale outflow similar to those seen in most star-forming galaxies at z= 2–3 . The other is more unusual in showing a mean redshift of +350 km s^(−1) relative to z_(sys); possible interpretations include a merging clump, or material ejected by a previous star formation episode and now falling back on to the galaxy, or more simply a chance alignment with a foreground galaxy. In the metal absorption lines, both components only partially cover the OB stars against which they are being viewed. However, there must also be more pervasive diffuse gas to account for the near-total covering fraction of the strong damped Lyα line, indicative of a column density N(HI) = (3.0 ± 0.8) × 10^(21) cm^(−2) . We tentatively associate this neutral gas with the redshifted component, and propose that it provides the dust 'foreground screen' responsible for the low ratio of far-infrared to UV luminosities of the Cosmic Eye. \n \nThe C IV P Cygni line in the stellar spectrum is consistent with continuous star formation with a Salpeter initial mass function, stellar masses from 5 to 100 M_⊙ , and a metallicity Z ~ 0.4 Z_⊙. Compared to other well-studied examples of strongly lensed galaxies, we find that the young stellar population of the Cosmic Eye is essentially indistinguishable from those of the Cosmic Horseshoe and MS 1512−cB58 . On the other hand, the interstellar spectra of all three galaxies are markedly different, attesting to the real complexity of the interplay between starbursts and ambient interstellar matter in young galaxies observed during the epoch when cosmic star formation was at its peak.</w:t>
      </w:r>
      <w:r>
        <w:br/>
      </w:r>
      <w:r>
        <w:rPr>
          <w:rStyle w:val="VerbatimChar"/>
        </w:rPr>
        <w:t xml:space="preserve">## 24509                                                                                                                                                                                                                                                                                                                                                                                                                                                                                                                                                                                                                                                                                                                                                                                                                                                                                                                                                                                                                                                                                                                                                                                                                                                                                                                                                                                                                                                                                                                                                                                                                                                                                                                                                                                                                                                                                                                                                                                                                                                                                                                                                                                                                                                                                                                                                                                                                                                                                                                                                                                                                                                                                                                                                                                                                                                                                                                                                                                                                                                                                                                                                                                                                                                                                                                                                                                                                                                                                                                                                                                                                                                                                                                                                                                                                       Flamsteed's Alleged Measurement of Annual Parallax for the Pole Star Introduction The problem of detecting annual parallax among the stars was of concern to most astronomers of the late seventeenth century. Genuine observation of parallax would provide strong support for Copernicus's claim that the Earth moves and, of greater importance by this time, an accurate measurement of parallax could be used to determine stellar distances. During the second half 01 the century various attempts were made to measure parallax: Robert Hooke claimed a value of 27-30" for the star y Draconis;' Jean Picard, one of the founder members of the Academie royale des Sciences, observed an annual variation in the position of the Pole Star over a period of ten years and published an account ofthis in his Voyage d' Uranibourg of 1680;2 J. D. Cassini made a similar series of observations over an even longer period." But none of these attempts was considered to be genuine evidence of parallax by contemporary astronomers. Hooke had made too few measurements, Picard's observations were incomplete, and Cassini's inaccurate.' Unlike the reaction to these accounts, that to Flamsteed's work on the Pole Star was quite favourable-initially at least: several eminent astronomers were convinced parallax had been detected at last. His results appeared in the form of a letter written to John Wallis, the Savilian Professor of Geometry at Oxford, which Wallis included in the third volume of his Opera mathematicas The value of 40" for the annual parallax of the Pole Star given in the letter seemed to be derived from very accurate observations and was initially accepted as genuine-particularly by many British astronomers. It was not long, however, before Flamsteed's account was challenged. The letter to Wallis was first published in 1699, and before the end of the same year the Frenchman Jacques Cassini wrote to the Academie des Sciences claiming that what Flamsteed had observed could not be parallax, as, for the Pole Star, the variation of its position due to parallax would be different from that which Flamsteed observed. Cassini's objection was valid; and having studied it, Flamsteed was obliged to retract. Why was it, then, that Flamsteed should have been so certain he had detected parallax, and why was his account believed when it was first published? Several historians have pointed out that Flarnsteed's observations provide very clear evidence of aberration, an effect which is 90° out of phase with that of parallax; but it has not been explained how this discrepancy could have escaped Flamsteed's notice.</w:t>
      </w:r>
      <w:r>
        <w:br/>
      </w:r>
      <w:r>
        <w:rPr>
          <w:rStyle w:val="VerbatimChar"/>
        </w:rPr>
        <w:t xml:space="preserve">## 24523                                                                                                                                                                                                                                                                                                                                                                                                                                                                                                                                                                                                                                                                                                                                                                                                                                                                                                                                                                                                                                                                                                                                                                                                                                                                                                                                                                                                                                                                                                                                                                                                                                                                                                                                                                                                                                                                                                                                                                                                                                                                                                                                                                                                                                                                                                                                                                                                                                                                                                                                                                                                                                                                                                                                                                                                                                                                                                                                                                                                                                                                                                                                                                                                                                                                                                                                                                                                                                                                                                                                                                                                                                                                                                                                                                                                                                                                                                                                                                                                                                                                                                                                                                                                                                                                                                                                                                                                                                                                                                                                                                                                                                                                                                                                                                                                                                                                                                                                                                                                                                                                                                                                                                                                                                                                                                                                                                    Exploration of the high-redshift universe enabled by THESEUS At peak, long-duration gamma-ray bursts are the most luminous sources of electromagnetic radiation known. Since their progenitors are massive stars, they provide a tracer of star formation and star-forming galaxies over the whole of cosmic history. Their bright power-law afterglows provide ideal backlights for absorption studies of the interstellar and intergalactic medium back to the reionization era. The proposed THESEUS mission is designed to detect large samples of GRBs at z &gt; 6 in the 2030s, at a time when supporting observations with major next generation facilities will be possible, thus enabling a range of transformative science. THESEUS will allow us to explore the faint end of the luminosity function of galaxies and the star formation rate density to high redshifts; constrain the progress of re-ionisation beyond $z\\gtrsim 6$\n z\n ≳\n 6\n ; study in detail early chemical enrichment from stellar explosions, including signatures of Population III stars; and potentially characterize the dark energy equation of state at the highest redshifts.</w:t>
      </w:r>
      <w:r>
        <w:br/>
      </w:r>
      <w:r>
        <w:rPr>
          <w:rStyle w:val="VerbatimChar"/>
        </w:rPr>
        <w:t xml:space="preserve">## 24625                                                                                                                                                                                                                                                                                                                                                                                                                                                                                                                                                                                                                                                                                                                                                                                                                                                                                                                                                                                                                                                                                                                                                                                                                                                                                                                                                                                                                                                                                                                                                                                                                                                                                                                                                                                                                                                                                                                                                                                                                                                                                                                                                                                                                                                                                                                                                                                                                                                                                                                                                                                                                                                                                                                                                                                                                                                                                                                                                                                                                                                                                                                                                                                                                                                                                                                                                                                                                                                                                                                                                                                                                                                                                                                                                                                                                                                                                                                                                                                                                                                                                                                                                                                                                                                                                                                                                                                                                                                                                                                                                                                                                                                                                                                                                                                                                                       Hierarchical models of high redshift galaxies with thermally pulsing asymptotic giant branch stars: comparison with observations In a recent paper, we presented the first semi-analytic model of galaxy formation in which the thermally pulsing asymptotic giant branch (TP-AGB) phase of stellar evolution has been fully implemented. Here, we address the comparison with observations, and show how the TP-AGB recipe affects the performance of the model in reproducing the colours and near-infrared luminosities of high-redshift galaxies. We find that the semi-analytic model with the TP-AGB better matches the colour–magnitude and colour–colour relations at z∼ 2, both for nearly passive and for star-forming galaxies. The model with TP-AGB produces star-forming galaxies with red V−K colours, thus revising the unique interpretation of high-redshift red objects as ‘red and dead’. We also show that without the TP-AGB the semi-analytic model fails at reproducing the observed colours, a situation that cannot be corrected by dust reddening. We also explore the effect of nebular emission on the predicted colour–magnitude relation of star-forming galaxies, to conclude that it does not play a significant role in reddening their colours, at least in the range of star-formation rates covered by the model. Finally, the rest-frame K-band luminosity function at z∼ 2.5 is more luminous by almost 1 mag. This indicates that the active galactic nuclei feedback recipe that is adopted to regulate the high-mass end of the luminosity function should be sophisticated to take the effect of the stellar populations into account at high redshifts.</w:t>
      </w:r>
      <w:r>
        <w:br/>
      </w:r>
      <w:r>
        <w:rPr>
          <w:rStyle w:val="VerbatimChar"/>
        </w:rPr>
        <w:t xml:space="preserve">## 24655                                                                                                                                                                                                                                                                                                                                                                                                                                                                                                                                                                                                                                                                                                                                                                                                                                                                                                                                                                                                                                                                                                                                                                                                                                                                                                                                                                                                                                                                                                                                                                                                                                                                                                                                                                                                                                                                                                                                                                                                                                                                                                                                                                                                                                                                                                                                                                                                                                                                                                                                                                                                                                                                                                                                                                                                                                                                                                                                                                                                                                                                                                                                                                                                                                                                                                                                                                                                                                                                                                                                                                                                                                                                                                                                                                                                                                                                                                                                                                                                                                                                                                                                                                                                                                                                                                                                                                                                                                                                                                                                                                                                                                                                                                                                                                                                                                                                                                                                                                                                                                                                                                                                                                                                                                                                                                                                                                                                                                                                                                                                                                                                                                                                                                                                                                                                                                                                                                                                                                                                                                                                                                                                                                                                Gamma-rays from cosmic-ray irradiated molecular clouds An examination is made of the contribution to the number of apparently discrete sources of y-rays from cosmic rays interacting with molecular clouds in the Galaxy. Attention is directed to specific nearby clouds and to clouds in general, the latter by a Monte-Carlo analysis.</w:t>
      </w:r>
      <w:r>
        <w:br/>
      </w:r>
      <w:r>
        <w:rPr>
          <w:rStyle w:val="VerbatimChar"/>
        </w:rPr>
        <w:t xml:space="preserve">## 24674                                                                                                                                                                                                                                                                                                                                                                                                                                                                                                                                                                                                                                                                                                                                                                                                                                                                                                                                                                                                                                                                                                                                                                                                                                                                                                                                                                                                                                                                                                                                                                                                                                                                                                                                                                                                                                                                                                                                                                                                                                                                                                                                                                                                                                                                                                                                                                                                                                                                                                                                                                                                                                                                                                                                                                                                                                                                                                                                                                                                                                                                                                                                                                                                                                                                                                                                                                                                                                                                                                                                                                                                                                                                                                                                                                                                                                                                                                                                                                                                                                                                                                                                                                                                                                                                                                                                                                                                                                                                                                                                                                                                                                                                                                                                                                                                                                                                                                        Discovery of the nearby long, soft GRB 100316D with an associated supernova We report the Swift discovery of the nearby long, soft gamma-ray burst GRB 100316D, and the subsequent unveiling of its low-redshift host galaxy and associated supernova. We derive the redshift of the event to be z = 0.0591 +/- 0.0001 and provide accurate astrometry for the gamma-ray burst (GRB) supernova (SN). We study the extremely unusual prompt emission with time-resolved gamma-ray to X-ray spectroscopy and find that the spectrum is best modelled with a thermal component in addition to a synchrotron emission component with a low peak energy. The X-ray light curve has a remarkably shallow decay out to at least 800 s. The host is a bright, blue galaxy with a highly disturbed morphology and we use Gemini-South, Very Large Telescope and Hubble Space Telescope observations to measure some of the basic host galaxy properties. We compare and contrast the X-ray emission and host galaxy of GRB 100316D to a subsample of GRB-SNe. GRB 100316D is unlike the majority of GRB-SNe in its X-ray evolution, but resembles rather GRB 060218, and we find that these two events have remarkably similar high energy prompt emission properties. Comparison of the host galaxies of GRB-SNe demonstrates, however, that there is a great diversity in the environments in which GRB-SNe can be found. GRB 100316D is an important addition to the currently sparse sample of spectroscopically confirmed GRB-SNe, from which a better understanding of long GRB progenitors and the GRB-SN connection can be gleaned.</w:t>
      </w:r>
      <w:r>
        <w:br/>
      </w:r>
      <w:r>
        <w:rPr>
          <w:rStyle w:val="VerbatimChar"/>
        </w:rPr>
        <w:t xml:space="preserve">## 24689                                                                                                                                                                                                                                                                                                                                                                                                                                                                                                                                                                                                                                                                                                                                                                                                                                                                                                                                                                                                                                                                                                                                                                                                                                                                                                                                                                                                                                                                                                                                                                                                                                                                                                                                                                                                                                                                                                                                                                                                                                                                                                                                                                                                                                                                                                                                                                                                                                                                                                                                                                                                                                                                                                                                                                                                                                                                                                                                                                                                                                                                                                                                                                                                                                                                                                                                                                                                                                                                                                                                                                                                                                                                                                                                                                                                                                                                                                                                                                                                                                                                                                                                                                                                                                                                                                                                                                                                                                                                                                                                                                                                                                        Discovery of multiple Lorentzian components in the X-ray timing properties of the Narrow Line Seyfert 1 Ark 564 We present a power spectral analysis of a 100-ks XMM-Newton observation of the Narrow Line Seyfert 1 galaxy Ark 564. When combined with earlier RXTE and ASCA observations, these data produce a power spectrum covering seven decades of frequency which is well described by a power law with two very clear breaks. This shape is unlike the power spectra of almost all other active galactic nuclei (AGN) observed so far, which have only one detected break, and resemble Galactic binary systems in the soft state. The power spectrum can also be well described by the sum of two Lorentzian-shaped components, the one at higher frequencies having a hard spectrum, similar to those seen in Galactic binary systems. Previously we have demonstrated that the lag of the hard-band variations relative to the soft band in Ark 564 is dependent on variability time-scale, as seen in Galactic binary sources. Here we show that the time-scale dependence of the lags can be described well using the same two-Lorentzian model which describes the power spectrum, assuming that each Lorentzian component has a distinct time lag. Thus all X-ray timing evidence points strongly to two discrete, localized, regions as the origin of most of the variability. Similar behaviour is seen in Galactic X-ray binary systems in most states other than the soft state, i.e. in the low-hard and intermediate/very high states. Given the very high accretion rate of Ark 564 the closest analogy is with the very high (intermediate) state rather than the low-hard state. We therefore strengthen the comparison between AGN and Galactic binary sources beyond previous studies by extending it to the previously poorly studied very high accretion rate regime.</w:t>
      </w:r>
      <w:r>
        <w:br/>
      </w:r>
      <w:r>
        <w:rPr>
          <w:rStyle w:val="VerbatimChar"/>
        </w:rPr>
        <w:t xml:space="preserve">## 24699                                                                                                                                                                                                                                                                                                                                                                                                                                                                                                                                                                                                                                                                                                                                                                                                                                                                                                                                                                                                                                                                                                                                                                                                                                                                                                                                                                                                                                                                                                                                                                                                                                                                                                                                                                                                                                                                                                                                                                                                                                                                                                                                                                                                                                                                                                                                                                                                                                                                                                                                                                                                                                                                                                                                                                                                                                                                                                                                                                                                                                                                                                                                                                                                                                                                                                                                                                                                                                                                                                                                                                                                                                                                                                                                                                                                                                                                                                                                                                                                                                                                                                                                                                                                                                                                                                                                                                                                                                                                                                                                                                                                                                                                                                                                                                                                                                                                                                                                                                                                                                                                                                                                                                                                                                                                                                                                                                                                                                                                                                                                                                                                                                                                                                                                                                                                                                                                                                                                                                                                                                                                                                                                                                                                                                                                                                        Testing common envelope theories with white dwarf binaries Resumen es: Determinamos las posibles masas y radios de las progenitoras de enanas blancas en binarias a partir de ajustes a modelos evolutivos estelares detallados...</w:t>
      </w:r>
      <w:r>
        <w:br/>
      </w:r>
      <w:r>
        <w:rPr>
          <w:rStyle w:val="VerbatimChar"/>
        </w:rPr>
        <w:t xml:space="preserve">## 24701                                                                                                                                                                                                                                                                                                                                                                                                                                                                                                                                                                                                                                                                                                                                                                                                                                                                                                                                                                                                                                                                                                                                                                                                                                                                                                                                                                                                                                                                                                                                                                                                                                                                                                                                                                                                                                                                                                                                                                                                                                                                                                                                                                                                                                                                                                                                                                                                                                                                                                                                                                                                                                                                                                                                                                                                                                                                                                                                                                                                                                                                                                                                                                                                                                                                                                                                                                                                                                                                                                                                                                                                                                                                                                                                                                                                                                                                                                                                                                                                                                                                                                                                                                                                                                                                                                                                                                                                                                                                                                                                                                                                                                                                                                                                                                                                                                       Hierarchical models of high redshift galaxies with thermally pulsing asymptotic giant branch stars: comparison with observations In a recent paper, we presented the first semi-analytic model of galaxy formation in which the thermally pulsing asymptotic giant branch (TP-AGB) phase of stellar evolution has been fully implemented. Here, we address the comparison with observations, and show how the TP-AGB recipe affects the performance of the model in reproducing the colours and near-infrared luminosities of high-redshift galaxies. We find that the semi-analytic model with the TP-AGB better matches the colour–magnitude and colour–colour relations at z∼ 2, both for nearly passive and for star-forming galaxies. The model with TP-AGB produces star-forming galaxies with red V−K colours, thus revising the unique interpretation of high-redshift red objects as ‘red and dead’. We also show that without the TP-AGB the semi-analytic model fails at reproducing the observed colours, a situation that cannot be corrected by dust reddening. We also explore the effect of nebular emission on the predicted colour–magnitude relation of star-forming galaxies, to conclude that it does not play a significant role in reddening their colours, at least in the range of star-formation rates covered by the model. Finally, the rest-frame K-band luminosity function at z∼ 2.5 is more luminous by almost 1 mag. This indicates that the active galactic nuclei feedback recipe that is adopted to regulate the high-mass end of the luminosity function should be sophisticated to take the effect of the stellar populations into account at high redshifts.</w:t>
      </w:r>
      <w:r>
        <w:br/>
      </w:r>
      <w:r>
        <w:rPr>
          <w:rStyle w:val="VerbatimChar"/>
        </w:rPr>
        <w:t xml:space="preserve">## 24706                                                                                                                                                                                                                                                                                                                                                                                                                                                                                                                                                                                                                                                                                                                                                                                                                                                                                                                                                                                                                                                                                                                                                                                                                                                                                                                                                                                                                                                                                                                                                                                                                                                                                                                                                                                                                                                                                                                                                                                                                                                                                                                                                                                                                                                                                                                                                                                                                                                                                                                                                                                                                                                                                                                                                                                                                                                                                                                                                                                                                                                                                                                                                                                                                                                                                                                                                                                                                                                                                                                                                                                                                                                                                                                                                                                                                                                                                                                                                                                                                                                                                                                                                                                                                                                                                                                                                                                                                                                                                                                                                                                                                                                                                                                    The evolution of active galactic nuclei across cosmic time: what is downsizing? We use a coupled model of the formation and evolution of galaxies and black holes (BH) to study the evolution of active galactic nuclei (AGN) in a cold dark matter universe. The model predicts the BH mass, spin and mass accretion history. BH mass grows via accretion triggered by discs becoming dynamically unstable or galaxy mergers (called the starburst mode) and accretion from quasi-hydrostatic hot gas haloes (called the hot-halo mode). By taking into account AGN obscuration, we obtain a very good fit to the observed luminosity functions (LF) of AGN (optical, soft and hard X-ray, and bolometric) for a wide range of redshifts (0&lt;z&lt;6). The model predicts a hierarchical build up of BH mass, with the typical mass of actively growing BHs increasing with decreasing redshift. Remarkably, despite this, we find downsizing in the AGN population, in terms of the differential growth with redshift of the space density of faint and bright AGN. This arises naturally from the interplay between the starburst and hot-halo accretion modes. The faint end of the LF is dominated by massive BHs experiencing quiescent accretion via a thick disc, primarily during the hot-halo mode. The bright end of the LF, on the other hand, is dominated by AGN which host BHs accreting close to or in excess of the Eddington limit during the starburst mode. The model predicts that the comoving space density of AGN peaks at z~3, similar to the star formation history. However, when taking into account obscuration, the space density of faint AGN peaks at lower redshift (z&lt;2) than that of bright AGN (z~2-3). This implies that the cosmic evolution of AGN is shaped in part by obscuration.</w:t>
      </w:r>
      <w:r>
        <w:br/>
      </w:r>
      <w:r>
        <w:rPr>
          <w:rStyle w:val="VerbatimChar"/>
        </w:rPr>
        <w:t xml:space="preserve">## 24711                                                                                                                                                                                                                                                                                                                                                                                                                                                                                                                                                                                                                                                                                                                                                                                                                                                                                                                                                                                                                                                                                                                                                                                                                                                                                                                                                                                                                                                                                                                                                                                                                                                                                                                                                                                                                                                                                                                                                                                                                                                                                                                                                                                                                                                                                                                                                                                                                                                                                                                                                                                                                                                                                                                                                                                                                                                                                                                                                                                                                                                                                                                                                                                                                                                                                                                                                                                                                                                                                                                                                                                                                                                                                                                                                                                                                                                                                                                                                                                                                                                                                                                                                                                                                                                                                                                                                                                                                                                                                                                                                                                                                                                                                                                                                                                                                                                                                                                                                                                                                                                                                                                                                                                                                                                                                                                                        The 2dF Galaxy Redshift Survey: The power spectrum and the matter content of the universe The 2dF Galaxy Redshift Survey has now measured in excess of 160 000 galaxy redshifts. This paper presents the power spectrum of the galaxy distribution, calculated using a direct Fourier transform based technique. We argue that, within the k-space region 0.02 less than or similar to k less than or similar to 0.15 h Mpc(-1), the shape of this spectrum should be close to that of the linear density perturbations convolved with the window function of the survey. This window function and its convolving effect on the power spectrum estimate are analysed in detail. By convolving model spectra, we are able to fit the power-spectrum data and provide a measure of the matter content of the Universe. Our results show that models containing baryon oscillations are mildly preferred over featureless power spectra. Analysis of the data yields 68 per cent confidence limits on the total matter density times the Hubble parameter Omega (m) h = 0.20 +/- 0.03, and the baryon fraction Omega (b)/Omega (m) = 0.15 +/- 0.07, assuming scale-invariant primordial fluctuations.</w:t>
      </w:r>
      <w:r>
        <w:br/>
      </w:r>
      <w:r>
        <w:rPr>
          <w:rStyle w:val="VerbatimChar"/>
        </w:rPr>
        <w:t xml:space="preserve">## 24716                                                                                                                                                                                                                                                                                                                                                                                                                                                                                                                                                                                                                                                                                                                                                                                                                                                                                                                                                                                                                                                                                                                                                                                                                                                                                                                                                                                                                                                                                                                                                                                                                                                                                                                                                                                                                                                                                                                                                                                                                                                                                                                                                                                                                                                                                                                                                                                                                                                                                                                                                                                                                                                                                                                                                                                                                                                                                                                                                                                                                                                                                                                                                                                                                                                                                                                                                                                                                                                                                                                                                                                                                                                                                                                                                                                                                                                                                                                                                                                                                                                        The European Large-Area ISO Survey (ELAIS): the final band-merged catalogue We present the final band-merged European Large-Area ISO Survey (ELAIS) Catalogue at 6.7, 15, 90 and 175 mum, and the associated data at U, g', r', i', Z, J, H, K and 20 cm. The origin of the survey, infrared and radio observations, data-reduction and optical identifications are briefly reviewed, and a summary of the area covered and the completeness limit for each infrared band is given. A detailed discussion of the band-merging and optical association strategy is given. The total Catalogue consists of 3762 sources. 23 per cent of the 15-mum sources and 75 per cent of the 6.7-mum sources are stars. For extragalactic sources observed in three or more infrared bands, colour-colour diagrams are presented and discussed in terms of the contributing infrared populations. Spectral energy distributions (SEDs) are shown for selected sources and compared with cirrus, M82 and Arp220 starburst, and active galactic nuclei (AGN) dust torus models. Spectroscopic redshifts are tabulated, where available. For the N1 and N2 areas, the Isaac Newton Telescope ugriz Wide Field Survey permits photometric redshifts to be estimated for galaxies and quasars. These agree well with the spectroscopic redshifts, within the uncertainty of the photometric method [similar to10 per cent in (1 + z) for galaxies]. The redshift distribution is given for selected ELAIS bands and colour-redshift diagrams are discussed. There is a high proportion of ultraluminous infrared galaxies (log(10) of 1-1000 mum luminosity L-ir &gt; 12.22) in the ELAIS Catalogue (14 per cent of 15-mum galaxies with known z), many with Arp220-like SEDs. 10 per cent of the 15-mum sources are genuine optically blank fields to r' = 24: these must have very high infrared-to-optical ratios and probably have z &gt; 0.6, so are high-luminosity dusty starbursts or Type 2 AGN. Nine hyperluminous infrared galaxies (L-ir &gt; 13.22) and nine extremely red objects (EROs) (r - K &gt; 6) are found in the survey. The latter are interpreted as ultraluminous dusty infrared galaxies at z similar to 1. The large numbers of ultraluminous galaxies imply very strong evolution in the star formation rate between z = 0 and 1. There is also a surprisingly large population of luminous (L-ir &gt; 11.5), cool (cirrus-type SEDs) galaxies, with L-ir L-opt &gt; 0, implying A(V) &gt; 1.</w:t>
      </w:r>
      <w:r>
        <w:br/>
      </w:r>
      <w:r>
        <w:rPr>
          <w:rStyle w:val="VerbatimChar"/>
        </w:rPr>
        <w:t xml:space="preserve">## 24735                                                                                                                                                                                                                                                                                                                                                                                                                                                                                                                                                                                                                                                                                                                                                                                                                                                                                                                                                                                                                                                                                                                                                                                                                                                                                                                                                                                                                                                                                                                                                                                                                                                                                                                                                                                                                                                                                                                                                                                                                                                                                                                                                                                                                                                                                                                                                                                                                                                                                                                                                                                                                                                                                                                                                                                                                                                                                                                                                                                                                                                                                                                                                                                                                                                                                                                                                                                                                                                                                                                                                                                                                                                                                                                                                                                                                                                                                                                                                                                                                                                                                                                                                                                                                                                                                                                                     Three-dimensional simulations of internal wave breaking and the fate of planets around solar-type stars We study the fate of internal gravity waves approaching the centre of an initially non-rotating solar-type star, by performing three-dimensional numerical simulations using a Boussinesq-type model. These waves are excited at the top of the radiation zone by the tidal forcing of a short-period planet on a circular, coplanar orbit. This extends previous work done in two dimensions by Barker &amp; Ogilvie. We first derive a linear wave solution, which is not exact in three dimensions; however, the reflection of ingoing waves from the centre is close to perfect for moderate amplitude waves. Waves with sufficient amplitude to cause isentropic overturning break, and deposit their angular momentum near the centre. This forms a critical layer, at which the angular velocity of the flow matches the orbital angular frequency of the planet. This efficiently absorbs ingoing waves, and spins up the star from the inside out, while the planet spirals into the star. \n \n \n \nWe also perform numerical integrations to determine the linearized adiabatic tidal response throughout the star, in a wide range of solar-type stellar models with masses in the range 0.5 ≤m★/M⊙≤ 1.1, throughout their main-sequence lifetimes. The aim is to study the influence of the launching region for these waves at the top of the radiation zone in more detail, and to determine the accuracy of a semi-analytic approximation for the tidal torque on the star, which was derived under the assumption that all ingoing wave angular momentum is absorbed in a critical layer. \n \n \n \nThe main conclusion of this work is that this non-linear mechanism of tidal dissipation could provide an explanation for the survival of all short-period extrasolar planets observed around FGK stars, while it predicts the destruction of more massive planets. This work provides further support for the model outlined in a previous paper by Barker &amp; Ogilvie, and makes predictions that will be tested by ongoing observational studies, such as WASP and Kepler.</w:t>
      </w:r>
      <w:r>
        <w:br/>
      </w:r>
      <w:r>
        <w:rPr>
          <w:rStyle w:val="VerbatimChar"/>
        </w:rPr>
        <w:t xml:space="preserve">## 24744                                                                                                                                                                                                                                                                                                                                                                                                                                                                                                                                                                                                                                                                                                                                                                                                                                                                                                                                                                                                                                                                                                                                                                                                                                                                                                                                                                                                                                                                                                                                                                                                                                                                                                                                                                                                                                                                                                                                                                                                                                                                                                                                                                                                                                                                                                                                                                                                                                                                                                                                                                                                                                                                                                                                                                                                                                                                                                                                                                                                                                                                                                                                                                                                                                                                                                                                                                                                                                                                                                                                                                                                                                                                                                                                                                                                                                                                                                                                                                                                                                                                                                                                                                                                                                                                                                                                                                                                                                                                                                                                                                                                                                                                                                                                                                                                                                                                                                                                                                                                                                                                                                                                                                                                                                                                                                                                   Discovery of long-period variable stars in the very metal-poor globular cluster M15 ABSTRACT We present a search for long-period variable (LPV) stars among giant branch stars inM15 which, at [Fe/H] ∼–2.3, is one of the most metal-poor Galactic globular clusters.We use multi-colour optical photometry from the 0.6-m Keele Thornton and 2-mLiverpool Telescopes. Variability of δV ∼0.15 mag is detected in K757 and K825 overunusually-long timescales of nearly a year, making them the most metal-poor LPVsfound in a Galactic globular cluster. K825 is placed on the long secondary periodsequence, identiﬁed for metal-rich LPVs, though no primary period is detectable.We discuss this variability in the context of dust production and stellar evolution atlow metallicity, using additional spectra from the 6.5-m Magellan (Las Campanas)telescope. A lack of dust production, despite the presence of gaseous mass loss raisesquestions about the production of dust and the intra-cluster medium of this cluster.Keywords: stars: AGB and post-AGB — stars: late-type — stars: Population II —stars: variables: other — stars: winds, outﬂows — globular clusters: individual: M15</w:t>
      </w:r>
      <w:r>
        <w:br/>
      </w:r>
      <w:r>
        <w:rPr>
          <w:rStyle w:val="VerbatimChar"/>
        </w:rPr>
        <w:t xml:space="preserve">## 24781                                                                                                                                                                                                                                                                                                                                                                                                                                                                                                                                                                                                                                                                                                                                                                                                                                                                                                                                                                                                                                                                                                                                                                                                                                                                                                                                                                                                                                                                                                                                                                                                                                                                                                                                                                                                                                                                                                                                                                                                                                                                                                                                                                                                                                                                                                                                                                                                                                                                                                                                                                                                                                                                                                                                                                                                                                                                                                                                                                                                                                                                                                                                                                                                                                                                                                                                                                                                                                                                                                                                                                                                                                                                                                                                                                                                                                                        Observing the Night Sky with Binoculars, by S.J. O'Meara. Scope: popular astronomy. Level: general about their common centre of mass – originally noticed by Bessel when the existence of Sirius B was unknown, but leading him to infer correctly the presence of an invisible companion. Another Sirius puzzle addressed by Brosch is how the West African Dogon tribe (near Timbuktu, in Mali) acquired such an extraordinarily detailed knowledge of Sirius. They are even aware of its companion, which they say is made of a metal so dense that all earthly beings combined could not lift it, and they are aware of the orbital period of the Sirius components being *50 years. Curiously, they also believe that there is a third star in the Sirius system. Where does all this astronomical knowledge come from? Brosch considers and rejects a number of possibilities, including the suggested major transfer of cultural and technical knowledge by extra-terrestrial beings several thousand years ago: some believe it was this that triggered the advances of the Mediterranean civilisations. Brosch reaches no definite conclusion, but wonders whether the knowledge transfer could have been far more recent, perhaps passed to the Dogon by scientists who were members of the 1893 eclipse expedition, and then quickly transmogrified into the Dogon’s oral tradition. It seems both a mundane and an improbable explanation, but it is a good deal easier to accept than the alternatives. The author seems to have summarised almost everything that is known about Sirius. After covering the cultural and historical aspects, he moves on to consider whether Sirius might also involve a third component, but concludes that there cannot be any body of significant size or mass. He goes on to describe modern astronomical observations, intra-galactic motion and the present understanding of stellar evolution – all in particular relation to Sirius. Although Brosch stresses in the Introduction that it ‘is not intended to be a popular-level book’, most of the text will be understandable to anyone with a basic knowledge of physics – not necessarily to degree level. There is a diversity of interesting pictures, graphs and diagrams, including satellite data and dramatic images in which Sirius B is clearly resolved. Brosch writes for the educated reader, and even non-scientists will be able to enjoy large parts of his opus, especially the historical and ethnographical sections. It is a delightful book that can be recommended warmly to all those who read Contemporary Physics, as well as to many who do not.</w:t>
      </w:r>
      <w:r>
        <w:br/>
      </w:r>
      <w:r>
        <w:rPr>
          <w:rStyle w:val="VerbatimChar"/>
        </w:rPr>
        <w:t xml:space="preserve">## 24796                                                                                                                                                                                                                                                                                                                                                                                                                                                                                                                                                                                                                                                                                                                                                                                                                                                                                                                                                                                                                                                                                                                                                                                                                                                                                                                                                                                                                                                                                                                                                                                                                                                                                                                                                                                                                                                                                                                                                                                                                                                                                                                                                                                                                                                                                                                                                                                                                                                                                                                                                                                                                                                                                                                                                                                                                                                                                                                                                                                                                                                                                                                                                                                                                                                                                                                                                                                                                                                                                                                                                                                                                                                                                                                                                                                                                                                                                                                                                                                                                                                                                                                                                                                                                                                                                                                                                                                                                                                                                                                                                                                                                                                                                                                                                                                                                                                                                                                                                                                          Shock Heating in the Nearby Radio Galaxy NGC 3801 We report the Chandra detection of shock-heated shells of hot gas surrounding the radio lobes of the nearby (DL ~ 53 Mpc) low-power radio galaxy NGC 3801. The shells have temperatures of 1 and 0.7 keV, compared to an ISM temperature of 0.23 keV. The estimated expansion speed of the shells is ~850 km s-1, corresponding to a Mach number of ~4. This is the second X-ray detection of strong shocks produced by a low-power radio galaxy, and allows us to measure directly the contribution of shock heating to the radio galaxy's total energetic input to the ISM. We show that the gas properties of the shells and surrounding ISM are consistent with the Rankine-Hugoniot shock jump conditions. We estimate the energy stored in the hot gas shells (thermal + kinetic energy) to be 1.7 × 1056 ergs, which is equivalent to the thermal energy of the ISM within ~11 kpc of the galaxy center, and a factor of ~25 larger than the inferred P dV work required to inflate the lobe cavities, indicating that energy transfer from the AGN to its environment is dominated by shock heating during this stage of radio-source evolution. Our results provide direct evidence that shock heating in the early supersonic phase of FR I radio-source expansion can have important long-term effects on the properties of the host galaxy ISM. Finally, we discuss the merger history of NGC 3801, the fueling of its AGN and the role of this type of system in feedback models.</w:t>
      </w:r>
      <w:r>
        <w:br/>
      </w:r>
      <w:r>
        <w:rPr>
          <w:rStyle w:val="VerbatimChar"/>
        </w:rPr>
        <w:t xml:space="preserve">## 24829                                                                                                                                                                                                                                                                                                                                                                                                                                                                                                                                                                                                                                                                                                                                                                                                                                                                                                                                                                                                                                                                                                                                                                                                                                                                                                                                                                                                                                                                                                                                                                                                                                                                                                                                                                                                                                                                                                                                                                                                                                                                                                                                                                                                                                                                                                                                                                                                                                                                                                                                                                                                                                                                                                                                                                                                                                                                                                                                                                                                                                                                                                                                                                                                                                                                                                                                                                                                                                                                                                                                                                                                                                                                                                                                                                                                                                                                                                                                                                                                                                                                                                                                                                                                                                                                                                                                                                                                                                                                                                                                                                                                                                                                                                                                                                                                                                                                                                                                                                                                                                                                                                                                                                                                                                                                                                                                                                                                                                                                                                                                                                                                          Resonant feedback for axion and hidden sector dark matter searches Abstract Resonant feedback circuits are proposed as an alternative to normal modes of conducting wall cavities or lumped circuits in searches for hidden sector particles. The proposed method offers several potential advantages over the most sensitive axion searches to date, including coverage of a wider range of axion masses, the ability to probe many axion masses simultaneously, and the elimination of experimentally troublesome mechanical tuning rod mechanisms. After an outline of the proposed method, we present a noise budget for a straw-man experiment configuration. We show that the proposed experiment has the potential to probe the axion mass range 2–40  μ eV with 38 days of integration time. Other existing and proposed resonant searches for hidden sector particles may also benefit from this approach to detection.</w:t>
      </w:r>
      <w:r>
        <w:br/>
      </w:r>
      <w:r>
        <w:rPr>
          <w:rStyle w:val="VerbatimChar"/>
        </w:rPr>
        <w:t xml:space="preserve">## 24868                                                                                                                                                                                                                                                                                                                                                                                                                                                                                                                                                                                                                                                                                                                                                                                                                                                                                                                                                                                                                                                                                                                                                                                                                                                                                                                                                                                                                                                                                                                                                                                                                                                                                                                                                                                                                                                                                                                                                                                                                                                                                                                                                                                                                                                                                                                                                                                                                                                                                                                                                                                                                                                                                                                                                                                                                                                                                                                                                                                                                                                                                                                                                                                                                                                                                                                                                                                                                                                                                                                                                                                                                                                                                                                                                                                                                                                                                                                                                                                                                                                                                                                                                                                                                                                                                                                                                                                                                                                                                                                                                                                                                                                                                                                                                                                                                                                                                                                                                                                                                                                                                                                                   On the APM power spectrum and the CMB anisotropy: evidence for a phase transition during inflation? Adams et al. have noted that according to our current understanding of the unification of fundamental interactions, there should have been phase transitions associated with spontaneous symmetry breaking during the inflationary era. This may have resulted in the breaking of scale-invariance of the primordial density perturbation for brief periods. A possible such feature was identified in the power spectrum of galaxy clustering in the automated plate measurement (APM) survey at the scale k ∼ 0.1 h Mpc − 1 and it was shown that the secondary acoustic peaks in the power spectrum of the cosmic microwave background (CMB) anisotropy should consequently be suppressed. We demonstrate that this prediction is confirmed by the recent Boomerang and Maxima observations, which favour a step-like spectral feature in the range k ∼ (0.06–0.6) h Mpc − 1, independently of the similar previous indication from the APM data. Such a spectral break enables an excellent fit to both APM and CMB data with a baryon density consistent with the big bang nucleosynthesis (BBN) value. It also allows the possibility of a matter-dominated universe with zero cosmological constant, which we show can now account for even the evolution of the abundance of rich clusters.</w:t>
      </w:r>
      <w:r>
        <w:br/>
      </w:r>
      <w:r>
        <w:rPr>
          <w:rStyle w:val="VerbatimChar"/>
        </w:rPr>
        <w:t xml:space="preserve">## 24938                                                                                                                                                                                                                                                                                                                                                                                                                                                                                                                                                                                                                                                                                                                                                                                                                                                                                                                                                                                                                                                                                                                                                                                                                                                                                                                                                                                                                                                                                                                                                                                                                                                                                                                                                                                                                                                                                                                                                                                                                                                                                                                                                                                                                                                                                                                                                                                                                                                                                                                                                                                                                                                                                                                                                                                                                                                                                                                                                                                                                                                                                                                                                                                                                                                                                                                                                                                                                                                                                                                                                                                                                                                                                                                                                                                                                                                        Homogeneous studies of transiting extrasolar planets – IV. Thirty systems with space-based light curves I calculate the physical properties of 32 transiting extrasolar planet and brown-dwarf systems from existing photometric observations and measured spectroscopic parameters. The systems studied include fifteen observed by the CoRoT satellite, ten by Kepler and five by the Deep Impact spacecraft. Inclusion of the objects studied in previous papers leads to a sample of 58 transiting systems with homogeneously measured properties. The Kepler data include observations from Quarter 2, and my analyses of several of the systems are the first to be based on short-cadence data from this satellite. The light curves are modelled using the JKTEBOP code, with attention paid to the treatment of limb darkening, contaminating light, orbital eccentricity, correlated noise, and numerical integration over long exposure times. The physical properties are derived from the light curve parameters, spectroscopic characteristics of the host star, and constraints from five sets of theoretical stellar model predictions. An alternative approach using a calibration from eclipsing binary star systems is explored and found to give comparable results whilst imposing a much smaller computational burden. My results are in good agreement with published properties for most of the transiting systems, but discrepancies are identified for CoRoT-5, CoRoT-8, CoRoT-13, Kepler-5 and Kepler-7. Many of the errorbars quoted in the literature are underestimated. Refined orbital ephemerides are given for CoRoT-8 and for the Kepler planets. Asteroseismic constraints on the density of the host stars are in good agreement with the photometric equivalents for HD17156 and TrES-2, but not for HAT-P-7 and HAT-P-11. Complete error budgets are generated for each transiting system, allowing identification of the observations best-suited to improve measurements of their physical properties. Whilst most systems would benefit from further photometry and spectroscopy, HD17156, HD80606, HAT-P-7 and TrES-2 are now extremely well characterised. HAT-P-11 is an exceptional candidate for studying starspots. The orbital ephemerides of some transiting systems are becoming uncertain and they should be re-observed in the near future. The primary results from the current work and from previous papers in the series have been placed in an online catalogue, from where they can be obtained in a range of formats for reference and further study. TEPCat is available at http://www.astro.keele.ac.uk/ jkt/tepcat/</w:t>
      </w:r>
      <w:r>
        <w:br/>
      </w:r>
      <w:r>
        <w:rPr>
          <w:rStyle w:val="VerbatimChar"/>
        </w:rPr>
        <w:t xml:space="preserve">## 24945                                                                                                                                                                                                                                                                                                                                                                                                                                                                                                                                                                                                                                                                                                                                                                                                                                                                                                                                                                                                                                                                                                                                                                                                                                                                                                                                                                                                                                                                                                                                                                                                                                                                                                                                                                                                                                                                                                                                                                                                                                                                                                                                                                                                                                                                                                                                                                                                                                                                                                                                                                                                                                                                                                                                                                                                                                                                                                                                                                                                                                                                                                                                                                                                                                                                                                                                                                                                                                                                                                                                                                                                                                                                                                                                                                                                                                                                                                                                                                                                                                                                                                                                                                                                                                                                                                                                                                                                                                                                                                                                                                                                                              Analysis of cosmic microwave background data on an incomplete sky Measurement of the angular power spectrum of the cosmic microwave background is most often based on a spherical harmonic analysis of the observed temperature anisotropies. Even if all-sky maps are obtained, however, it is likely that the region around the Galactic plane will have to be removed as a result of its strong microwave emissions. The spherical harmonics are not orthogonal on the cut sky, but an orthonormal basis set can be constructed from a linear combination of the original functions. Previous implementations of this technique, based on Gram–Schmidt orthogonalization, were limited to maximum Legendre multipoles of lmax≲50, as they required all the modes have appreciable support on the cut-sky, whereas for large lmax the fraction of modes supported is equal to the fractional area of the region retained. This problem is solved by using a singular value decomposition to remove the poorly supported basis functions, although the treatment of the non-cosmological monopole and dipole modes necessarily becomes more complicated. A further difficulty is posed by computational limitations – orthogonalization for a general cut requires operations and storage and so is impractical for lmax≳200 at present. These problems are circumvented for the special case of constant (Galactic) latitude cuts, for which the storage requirements scale as and the operations count scales as . Less clear, however, is the stage of the data analysis at which the cut is best applied. As convolution is ill-defined on the incomplete sphere, beam-deconvolution should not be performed after the cut and, if all-sky component separation is as successful as simulations indicate, the Galactic plane should probably be removed immediately prior to power spectrum estimation.</w:t>
      </w:r>
      <w:r>
        <w:br/>
      </w:r>
      <w:r>
        <w:rPr>
          <w:rStyle w:val="VerbatimChar"/>
        </w:rPr>
        <w:t xml:space="preserve">## 24948                                                                                                                                                                                                                                                                                                                                                                                                                                                                                                                                                                                                                                                                                                                                                                                                                                                                                                                                                                                                                                                                                                                                                                                                                                                                                                                                                                                                                                                                                                                                                                                                                                                                                                                                                                                                                                                                                                                                                                                                                                                                                                                                                                                                                                                                                                                                                                                                                                                                                                                                                                                                                                                                                                                                                                                                                                                                                                                                                                                                                                                                                                                                                                                                                                                                                                                                                                                                                                                                                                                                                                                                                                                                                                                                                                                                                                                                                                                                                                                                                                                                                                                                                                                                                                                                                                                                                                                                                                                                                                                                                                                                                                                                                                                                                                                                                                                                                                                                                                                                                                                                                                                                                                                                                                                                                                                                                                                                                                                                                                                                                                                                                       The sizes of disc galaxies in intermediate-redshift clusters We examine how the location of star formation within disc galaxies depends on environment at intermediate redshift. This is achieved by comparing emission-line (rem) and rest-frame B-band (rB) scalelengths for matched samples of 50 field and 19 cluster, star-forming, disc galaxies, with 0.25 ≤z≤ 1.0 and MB≤−19.5 mag. We find that at a given rB the majority of our cluster galaxies have rem smaller than those in the field, by 25 per cent on average. These results are compared with studies of local galaxies, which find a very similar behaviour. From the relations of rem and rB versus B-band absolute magnitude (MB) we infer that the difference between the intermediate-z cluster and field samples is mostly attributable to variation in rem at a given MB, while the rB versus MB relation is similar for the two samples.</w:t>
      </w:r>
      <w:r>
        <w:br/>
      </w:r>
      <w:r>
        <w:rPr>
          <w:rStyle w:val="VerbatimChar"/>
        </w:rPr>
        <w:t xml:space="preserve">## 25014                                                                                                                                                                                                                                                                                                                                                                                                                                                                                                                                                                                                                                                                                                                                                                                                                                                                                                                                                                                                                                                                                                                                                                                                                                                                                                                                                                                                                                                                                                                                                                                                                                                                                                                                                                                                                                                                                                                                                                                                                                                                                                                                                                                                                                                                                                                                                                                                                                                                                                                                                                                                                                                                                                                                                                                                                                                                                                                                                                                                                                                                                                                                                                                                                                                                                                                                                                                                                                                                                                                                                                                                                                                                                                                                                                                                                                                                                                                                                                                                                                                                                                                                                                                                                                                                                                                                                                                                                                                                                                                                                                                                                                                                                                                                                                                                                                                                                                                                                                                                                                                                                                                                                                                                                                                                                                                                                                                                                                                                                                                                                             Suppression of X-rays during an optical outburst of the helium dwarf nova KL Dra KL Dra is a helium-accreting AM CVn binary system with an orbital period close to 25 min. Approximately every 60 d there is a 4-mag optical outburst lasting ∼10 d. We present the most sensitive X-ray observations made of an AM CVn system during an outburst cycle. A series of eight observations were made using XMM–Newton which started shortly after the onset of an optical outburst. We find that X-rays are suppressed during the optical outburst. There is some evidence for a spectral evolution of the X-ray spectrum during the course of the outburst. A periodic modulation is seen in the ultraviolet data at three epochs – this is a signature of the binary orbital or the superhump period. The temperature of the X-ray-emitting plasma is cooler compared to dwarf novae, which may suggest that a wind is the origin of a significant fraction of the X-ray flux.</w:t>
      </w:r>
      <w:r>
        <w:br/>
      </w:r>
      <w:r>
        <w:rPr>
          <w:rStyle w:val="VerbatimChar"/>
        </w:rPr>
        <w:t xml:space="preserve">## 25069                                                                                                                                                                                                                                                                                                                                                                                                                                                                                                                                                                                                                                                                                                                                                                                                                                                                                                                                                                                                                                                                                                                                                                                                                                                                                                                                                                                                                                                                                                                                                                                                                                                                                                                                                                                                                                                                                                                                                                                                                                                                                                                                                                                                                                                                                                                                                                                                                                                                                                                                                                                                                                                                                                                                                                                                                                                                                                                                                                                                                                                                                                                                                                                                                                                                                                                                                                                                                                                                                                                                                                                                                                                                                                                                                                                                                                                                                                                                                                                                                                                                                                                                                                                                                                                                                                                                                                                                                                                                                                                                                                                                                                                                                                                                                                                                                                                                                                                                                                                                                                                                                                                                                                                                                                                                                                               A blue stellar link between the Magellanic Clouds Three pairs of UK Schmidt plates of selected fields between the Magellanic Clouds have been processed using the APM facility in Cambridge. Color-magnitude diagrams obtained from the plate pairs revealed the presence of blue main-sequence stars between the wing of the SMC and the western halo of the LMC. The spatial distribution of these blue stars, B(J) - R less than 0.0, shows that many of them are in aggregates and newly identified clusters, stretching from an area surrounding and including the SMC wing tip all the way across to the LMC halo. Spectroscopic observations confirmed that the stars are indeed OB stars at a distance of about 50 kpc with radial velocities consistent with cloud membership. The number and distribution of horizontal branch stars identified in the same area also support the conclusion that the SMC wing is really the brightest section of the stellar link between the SMC and LMC. All of the individual blue stellar aggregates, including the region around the tip of the SMC wing, appear to have been formed about 10 to the 8th yr ago suggesting a common origin for all these features. 47 refs.</w:t>
      </w:r>
      <w:r>
        <w:br/>
      </w:r>
      <w:r>
        <w:rPr>
          <w:rStyle w:val="VerbatimChar"/>
        </w:rPr>
        <w:t xml:space="preserve">## 25080                                                                                                                                                                                                                                                                                                                                                                                                                                                                                                                                                                                                                                                                                                                                                                                                                                                                                                                                                                                                                                                                                                                                                                                                                                                                                                                                                                                                                                                                                                                                                                                                                                                                                                                                                                                                                                                                                                                                                                                                                                                                                                                                                                                                                                                                                                                                                                                                                                                                                                                                                                                                                                                                                                                                                                                                                                                                                                                                                                                                                                                                                                                                                                                                                                                                                                                                                                                                                                                                                                                                                                                                                                                                                                                                                                                                                                                                                                                                                                                                                                                                                      Star formation through gravitational collapse and competitive accretion Competitive accretion, a process to explain the origin of the initial mass function (IMF), occurs when stars in a common gravitational potential accrete from a distributed gaseous component. Stars located near the centre of the potential benefit from the gravitational attraction of the full potential and accrete at much higher rates than do isolated stars. We show that concerns recently raised on the efficiency of competitive accretion are incorrect as they use globally averaged properties which are inappropriate for the detailed physics of a forming stellar cluster. A full treatment requires a realistic treatment of the cluster potential, the distribution of turbulent velocities and gas densities. Accreting gas does not travel at the global virial velocity of the system due to the velocity-sizescale relation inherent in turbulent gas and due to the lower velocity dispersion of small-N clusters in which much of the accretion occurs. Accretion occurs due to the effect of the local potential in funnelling gas down to the centre. Stars located in the gas-rich centres of such systems initially accrete from low relative velocity gas attaining larger masses before needing to accrete the higher velocity gas. Stars not in the centres of such potentials, or that enter the cluster later when the velocity dispersion is higher, do not accrete significantly and thus retain their low masses. In competitive accretion, most stars do not continue to accrete significantly such that their masses are set from the fragmentation process. It is the few stars which continue to accrete that become higher-mass stars. Competitive accretion is therefore likely to be responsible for the formation of higher-mass stars and can explain the mass distribution, mass segregation and binary frequency of these stars. Global kinematics of competitive accretion models include large-scale mass infall, with mean inflow velocities of the order of ≈0.5 km s -1 at scales of 0.5 pc, but infalling signatures are likely to be confused by the large tangential velocities and the velocity dispersion present. Finally, we discuss potential limitations of competitive accretion and conclude that competitive accretion is currently the most likely model for the origin of the high-mass end of the IMF.</w:t>
      </w:r>
      <w:r>
        <w:br/>
      </w:r>
      <w:r>
        <w:rPr>
          <w:rStyle w:val="VerbatimChar"/>
        </w:rPr>
        <w:t xml:space="preserve">## 25085                                                                                                                                                                                                                                                                                                                                                                                                                                                                                                                                                                                                                                                                                                                                                                                                                                                                                                                                                                                                                                                                                                                                                                                                                                                                                                                                                                                                                                                                                                                                                                                                                                                                                                                                                                                                                                                                                                                                                                                                                                                                                                                                                                                                                                                                                                                                                                                                                                                                                                                                                                                                                                                                                                                                                                                                                                                                                                                                                                                                                                                                                                                                                                                                                                                                                                                                                                                                                                                                                                                                                                                                                                                                                                                                                                                                                                                                                                                                                                                                                                                                                                                                                                                                                                                                                                                                                                                                                                                                                                                                                                                                                                                                                                                                                                       The Star Formation History of the Universe: An Infrared Perspective A simple and versatile parameterized approach to the star formation history allows a quantitative investigation of the constraints from far infrared and submillimetre counts and background intensity measurements. The models include four spectral components: infrared cirrus (emission from interstellar dust), an M82-like starburst, an Arp220-like starburst and an AGN dust torus. The 60 $\\mu$m luminosity function is determined for each chosen rate of evolution using the PSCz redshift data for 15000 galaxies. The proportions of each spectral type as a function of 60 $\\mu$m luminosity are chosen for consistency with IRAS and SCUBA colour-luminosity relations, and with the fraction of AGN as a function of luminosity found in 12 $\\mu$m samples. The luminosity function for each component at any wavelength can then be calculated from the assumed spectral energy distributions. With assumptions about the optical seds corresponding to each component and, for the AGN component, the optical and near infrared counts can be accurately modelled. A good fit to the observed counts at 0.44, 2.2, 15, 60, 90, 175 and 850 $\\mu$m can be found with pure luminosity evolution in all 3 cosmological models investigated: $\\Omega_o$ = 1, $\\Omega_o$ = 0.3 ($\\Lambda$ = 0), and $\\Omega_o$ = 0.3, $\\Lambda$ = 0.7. All 3 models also give an acceptable fit to the integrated background spectrum. Selected predictions of the models, for example redshift distributions for each component at selected wavelengths and fluxes, are shown. The total mass-density of stars generated is consistent with that observed, in all 3 cosmological models.</w:t>
      </w:r>
      <w:r>
        <w:br/>
      </w:r>
      <w:r>
        <w:rPr>
          <w:rStyle w:val="VerbatimChar"/>
        </w:rPr>
        <w:t xml:space="preserve">## 25105                                                                                                                                                                                                                                                                                                                                                                                                                                                                                                                                                                                                                                                                                                                                                                                                                                                                                                                                                                                                                                                                                                                                                                                                                                                                                                                                                                                                                                                                                                                                                                                                                                                                                                                                                                                                                                                                                                                                                                                                                                                                                                                                                                                                                                                                                                                                                                                                                                                                                                                                                                                                                                                                                                                                                                                                                                                                                                                                                                                                                                                                                                                                                                                                                                                                                                                                                                                                                                                                                                                                                                                                                                                                                                                                                                                                                                                                                                                                                                                                                                                                                                                                                                                                                                                                                                                                                                                                                                                                                                                                                                                                                                                                                                                                                                                                                                                                    The galaxy power spectrum take on spatial curvature and cosmic concordance The concordance of the $\\Lambda$CDM cosmological model in light of current observations has been the subject of an intense debate in recent months. The 2018 Planck Cosmic Microwave Background (CMB) temperature anisotropy power spectrum measurements appear at face value to favour a spatially closed Universe with curvature parameter $\\Omega_K&lt;0$. This preference disappears if Baryon Acoustic Oscillation (BAO) measurements are combined with Planck data to break the geometrical degeneracy, although the reliability of this combination has been questioned due to the strong tension present between the two datasets when assuming a curved Universe. Here, we approach this issue from yet another point of view, using measurements of the full-shape (FS) galaxy power spectrum, $P(k)$, from the Baryon Oscillation Spectroscopic Survey DR12 CMASS sample. By combining Planck data with FS measurements, we break the geometrical degeneracy and find $\\Omega_K=0.0023 \\pm 0.0028$. This constrains the Universe to be spatially flat to sub-percent precision, in excellent agreement with results obtained using BAO measurements. However, as with BAO, the overall increase in the best-fit $\\chi^2$ suggests a similar level of tension between Planck and $P(k)$ under the assumption of a curved Universe. While the debate on spatial curvature and the concordance between cosmological datasets remains open, our results provide new perspectives on the issue, highlighting the crucial role of FS measurements in the era of precision cosmology.</w:t>
      </w:r>
      <w:r>
        <w:br/>
      </w:r>
      <w:r>
        <w:rPr>
          <w:rStyle w:val="VerbatimChar"/>
        </w:rPr>
        <w:t xml:space="preserve">## 25150                                                                                                                                                                                                                                                                                                                                                                                                                                                                                                                                                                                                                                                                                                                                                                                                                                                                                                                                                                                                                                                                                                                                                                                                                                                                                                                                                                                                                                                                                                                                                                                                                                                                                                                                                                                                                                                                                                                                                                                                                                                                                                                                                                                                                                                                                                                                                                                                                                                                                                                                                                                                                                                                                                                                                                                                                                                                                                                                                                                                                                                                                                                                                                                                                                                                                                                                                                                                                                                                                                                                                                                                                                                                                                                                                                                                                                                                                                                                                                                                                                                                                                                                                                                                                                                                                                                                                                                                                                                                                                                                                                                                                                                                                                                                                                                                                                                                                                                                                                                                                                                                                                                                                                                                                                                                                                                                                                                                                                                                                   The 2dF Galaxy Redshift Survey: Spectral Types and Luminosity Functions We describe the 2dF Galaxy Redshift Survey (2dFGRS), and the current status of the observations. In this exploratory paper, we apply a Principal Component Analysis to a preliminary sample of 5869 galaxy spectra and use the two most significant components to split the sample into five spectral classes. These classes are defined by considering visual classifications of a subset of the 2dF spectra, and also by comparing to high quality spectra of local galaxies. We calculate a luminosity function for each of the different classes and find that later-type galaxies have a fainter characteristic magnitude, and a steeper faint-end slope. For the whole sample we find M ⋆ = 19.7 (for =1,H0=100kms 1 Mpc 1 ), � = 1.3, � ⋆ = 0.017. For class 1 (‘early-type’) we find M ⋆ = 19.6, � = 0.7, while for class 5 (‘late-type’) we find M ⋆ = 19.0, � = 1.7. The derived 2dF luminosity functions agree well with other recent luminosity function estimates.</w:t>
      </w:r>
      <w:r>
        <w:br/>
      </w:r>
      <w:r>
        <w:rPr>
          <w:rStyle w:val="VerbatimChar"/>
        </w:rPr>
        <w:t xml:space="preserve">## 25164                                                                                                                                                                                                                                                                                                                                                                                                                                                                                                                                                                                                                                                                                                                                                                                                                                                                                                                                                                                                                                                                                                                                                                                                                                                                                                                                                                                                                                                                                                                                                                                                                                                                                                                                                                                                                                                                                                                                                                                                                                                                                                                                                                                                                                                                                                                                                                                                                                                                                                                                                                                                                                                                                                                                                                                                                                                                                                                                                                                                                                                                                                                                                                                                                                                                                                                                                                                                                                                                                                                                                                                                                                                                                                                                                                                                                                                                                                                                                                                                                                                                                                                                                                                                                                                                                                                                                                                                                                                                                                                                                                                                                                                                                                                                                                                                                                                                                                                                                                                                                                                                                                                                                                                                                                                                                                                                                                                       SuperWASP observations of the transiting extrasolar planet XO-1b ABSTRACT We report on observations of 11 transit events of the transiting extrasolar planet XO‐1b by the SuperWASP North observatory. From our data, obtained during 2004 May–September, we find that the XO‐1b orbital period is 3.941634 ± 0.000137 days, the planetary radius is 1.34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R_{\\mathrm{J}\\,}$ \\end{document} ± 0.12 \\documentclass{aastex} \\usepackage{amsbsy} \\usepackage{amsfonts} \\usepackage{amssymb} \\usepackage{bm} \\usepackage{mathrsfs} \\usepackage{pifont} \\usepackage{stmaryrd}...</w:t>
      </w:r>
      <w:r>
        <w:br/>
      </w:r>
      <w:r>
        <w:rPr>
          <w:rStyle w:val="VerbatimChar"/>
        </w:rPr>
        <w:t xml:space="preserve">## 25165                                                                                                                                                                                                                                                                                                                                                                                                                                                                                                                                                                                                                                                                                                                                                                                                                                                                                                                                                                                                                                                                                                                                                                                                                                                                                                                                                                                                                                                                                                                                                                                                                                                                                                                                                                                                                                                                                                                                                                                                                                                                                                                                                                                                                                                                                                                                                                                                                                                                                                                                                                                                                                                                                                                                                                                                                                                                                                                                                                                                                                                                                                                                                                                                                                                                                                                                                                                                                                                                                                                                                                                                                                                                                                                                                                                                                                                                                                                                                                                                                                                                                                                                                                                                                                                                                                                                                                                                                                                                                                                                                                                                                                                                                                                                                                                                                                                                                                                                                                                                                                                                                                                                                                                                                                                                                                                                                                                       SuperWASP observations of the transiting extrasolar planet XO-1b ABSTRACT We report on observations of 11 transit events of the transiting extrasolar planet XO‐1b by the SuperWASP North observatory. From our data, obtained during 2004 May–September, we find that the XO‐1b orbital period is 3.941634 ± 0.000137 days, the planetary radius is 1.34 \\documentclass{aastex} \\usepackage{amsbsy} \\usepackage{amsfonts} \\usepackage{amssymb} \\usepackage{bm} \\usepackage{mathrsfs} \\usepackage{pifont} \\usepackage{stmaryrd} \\usepackage{textcomp} \\usepackage{portland,xspace} \\usepackage{amsmath,amsxtra} \\usepackage[OT2,OT1]{fontenc} ewcommand\\cyr{ enewcommandmdefault{wncyr} enewcommand\\sfdefault{wncyss} enewcommand\\encodingdefault{OT2} ormalfont \\selectfont} \\DeclareTextFontCommand{extcyr}{\\cyr} \\pagestyle{empty} \\DeclareMathSizes{10}{9}{7}{6} \\begin{document} \\landscape $R_{\\mathrm{J}\\,}$ \\end{document} ± 0.12 \\documentclass{aastex} \\usepackage{amsbsy} \\usepackage{amsfonts} \\usepackage{amssymb} \\usepackage{bm} \\usepackage{mathrsfs} \\usepackage{pifont} \\usepackage{stmaryrd}...</w:t>
      </w:r>
      <w:r>
        <w:br/>
      </w:r>
      <w:r>
        <w:rPr>
          <w:rStyle w:val="VerbatimChar"/>
        </w:rPr>
        <w:t xml:space="preserve">## 25168                                                                                                                                                                                                                                                                                                                                                                                                                                                                                                                                                                                                                                                                                                                                                                                                                                                                                                                                                                                                                                                                                                                                                                                                                                                                                                                                                                                                                                                                                                                                                                                                                                                                                                                                                                                                                                                                                                                                                                                                                                                                                                                                                                                                                                                                                                                                                                                                                                                                                                                                                                                                                                                                                                                                                                                                                                                                                                                                                                                                                                                                                                                                                                                                                                                                                                                                                                                                                                                                                                                                                                                                                                                                                                                                                                                                                                                                                                                                                                                                                                                                                                                                                                                                                                                                                                                                                                                                                                                                                                                                                                                                                                                                                                                                                                                                                                                                An absolute sodium abundance for a cloud-free 'hot Saturn' exoplanet Broad absorption signatures from alkali metals, such as the sodium (Na i) and potassium (K i) resonance doublets, have long been predicted in the optical atmospheric spectra of cloud-free irradiated gas giant exoplanets1–3. However, observations have revealed only the narrow cores of these features rather than the full pressure-broadened profiles4–6. Cloud and haze opacity at the day–night planetary terminator are considered to be responsible for obscuring the absorption-line wings, which hinders constraints on absolute atmospheric abundances7–9. Here we report an optical transmission spectrum for the ‘hot Saturn’ exoplanet WASP-96b obtained with the Very Large Telescope, which exhibits the complete pressure-broadened profile of the sodium absorption feature. The spectrum is in excellent agreement with cloud-free, solar-abundance models assuming chemical equilibrium. We are able to measure a precise, absolute sodium abundance of logεNa = $${{\\bf{6.9}}}_{-{\\bf{0.4}}}^{+{\\bf{0.6}}}$$6.9-0.4+0.6, and use it as a proxy for the planet’s atmospheric metallicity relative to the solar value (Zp/Zʘ = $${{\\bf{2.3}}}_{-{\\bf{1.7}}}^{+{\\bf{8.9}}}$$2.3-1.7+8.9). This result is consistent with the mass–metallicity trend observed for Solar System planets and exoplanets10–12.The optical transmission spectrum for the ‘hot Saturn’ exoplanet WASP-96b reveals a clear atmosphere, an atmospheric sodium abundance and hence its metallicity, which is consistent with the metallicity trend observed in Solar System planets and exoplanets.</w:t>
      </w:r>
      <w:r>
        <w:br/>
      </w:r>
      <w:r>
        <w:rPr>
          <w:rStyle w:val="VerbatimChar"/>
        </w:rPr>
        <w:t xml:space="preserve">## 25183                                                                                                                                                                                                                                                                                                                                                                                                                                                                                                                                                                                                                                                                                                                                                                                                                                                                                                                                                                                                                                                                                                                                                                                                                                                                                                                                                                                                                                                                                                                                                                                                                                                                                                                                                                                                                                                                                                                                                                                                                                                                                                                                                                                                                                                                                                                                                                                                                                                                                                                                                                                                                                                                                                                                                                                                                                                                                                                                                                                                                                                                                                                                                                                                                                                                                                                                                                                                                                                                                                                                                             Brown dwarfs and low-mass stars in the Pleiades and Praesepe: membership and binarity We present near-infrared J-, H- and K-band photometry and optical spectroscopy of low-mass star and brown dwarf (BD) candidates in the Pleiades and Praesepe open clusters. We flag non-members from their position in K, I−K and J, J−K colour–magnitude diagrams (CMDs), and J−H, H−K two-colour diagrams. In general, the dust-free NextGen model isochrones of the Lyon Group fit the K, I−K CMDs well for stars with I−K∼ 1.5–3.5. However, Pleiades stars with K≃ 10.5–13 (MK≃ 5–7.5) are rather redder than the isochrones. We also identify this effect amongst αPer sources from the literature, but find no evidence of it for field stars from the literature. The NextGen isochrones fit the J, J−K CMDs of both clusters very well in this photometric range. It is possible that the I−K colour of youthful stars is affected by the presence of magnetic activity. The Lyon Group's Dusty isochrones fit both K, I−K and K, J−K Pleiades CMDs well for I−K≃ 4.3–6/J−K≃ 1.1–1.4. In between these colour ranges the Pleiades cluster sequence comprises three portions. Starting at the bluer side, there is a gap where very few sources are found (the gap size is ΔI∼ 0.5, ΔJ∼ΔK∼ 0.3), probably resulting from a sharp local drop in the magnitude–mass relation. Then the sequence is quite flat from I−K∼ 3.5–4. Finally, the sequence turns over and drops down to join the Dusty isochrone. We also compare model atmosphere colours to the two-colour diagrams of the clusters. The NextGen models are seen to be ∼0.1 too blue in H−K and ∼0.1 too red in J−H for Teff &gt; 4000 K. However, they are in reasonable agreement with the data at Teff∼ 3200 K. For Teff∼ 2800–3150 K, the colours of Pleiades and Praesepe sources are significantly different, where Praesepe sources are ∼0.1 bluer in J−H and up to ∼0.1 redder in H−K. These differences could result from gravity-sensitive molecular opacities. Cooler Praesepe sources then agree well with the dusty models, suggesting that dust is beginning to form in Praesepe sources around 2500 K. However, Pleiades sources remain consistent with the NextGen models (and inconsistent with the dusty models) down to Teff values of ∼2000 K. It is possible that dust formation does not begin until lower Teff values in sources with lower surface gravities (and hence lower atmospheric pressures). We also identify unresolved binaries in both clusters, and estimate mass ratios (q) for Pleiades BDs. Most of these have q &gt; 0.7, however, 3/18 appear to have lower q values. We determine the binary fraction (BF) for numerous mass ranges in each cluster, and find that it is generally rising towards lower masses. We find a BD BF of 50+11−10 per cent. We also find some evidence suggesting that the BF–q distribution is flat for 0.5–0.35 M⊙, in contrast to solar-type stars.</w:t>
      </w:r>
      <w:r>
        <w:br/>
      </w:r>
      <w:r>
        <w:rPr>
          <w:rStyle w:val="VerbatimChar"/>
        </w:rPr>
        <w:t xml:space="preserve">## 25186                                                                                                                                                                                                                                                                                                                                                                                                                                                                                                                                                                                                                                                                                                                                                                                                                                                                                                                                                                                                                                                                                                                                                                                                                                                                                                                                                                                                                                                                                                                                                                                                                                                                                                                                                                                                                                                                                                                                                                                                                                                                                                                                                                                                                                                                                                                                                                                                                                                                                                                                                                                                                                                                                                                                                                                                                                                                                                                                                                                                                                                                                                                                                                                                                                                                                                                                                                                                                                                                                                                                                                                                                                                                                                                                                                                                                                                                                                                                                                                                                                                                                                                                                                                                                                                                                                                                                                                                                                                                                                                                                                                                                                                                                                                                                                                                                                                                                                                                                                                                                                                                                                                             Luminosity function, sizes and FR dichotomy of radio-loud AGN The radio luminosity function (RLF) of radio galaxies and radio-loud quasars is often modelled as a broken power law. The break luminosity is close to the dividing line between the two Fanaroff-Riley (FR) morphological classes for the large-scale radio structure of these objects. We use an analytical model for the luminosity and size evolution of FR type II (FR II) objects together with a simple prescription for FR type I (FR I) sources to construct the RLF. We postulate that all sources start out with a FR II morphology. Weaker jets subsequently disrupt within the quasi-constant density cores of their host galaxies and develop the turbulent lobes of FR I. With this model, we recover the slopes of the power laws and the break luminosity of the RLF determined from observations. The rate at which active galactic nuclei (AGN) with jets of jet power Q appear in the universe is found to be proportional to Q -1.6 . The model also roughly predicts the distribution of the radio lobe sizes for FR II objects, if the radio luminosity of the turbulent jets drops significantly at the point of disruption. We show that our model is consistent with recent ideas of two distinct accretion modes in jet-producing AGN if radiative efficiency of the accretion process is correlated with jet power.</w:t>
      </w:r>
      <w:r>
        <w:br/>
      </w:r>
      <w:r>
        <w:rPr>
          <w:rStyle w:val="VerbatimChar"/>
        </w:rPr>
        <w:t xml:space="preserve">## 25209                                                                                                                                                                                                                                                                                                                                                                                                                                                                                                                                                                                                                                                                                                                                                                                                                                                                                                                                                                                                                                                                                                                                                                                                                                                                                                                                                                                                                                                                                                                                                                                                                                                                                                                                                                                                                                                                                                                                                                                                                                                                                                                                                                                                                                                                                                                                                                                                                                                                                                                                                                                                                                                                                                                                                                                                                                                                                                                                                                                                                                                                                                                                                                                                                                                                                                                                                                                                                                                                                                                                                                                                                                                                                                                                                                                                                                                                                                                                                                                                                                                                                                                                                                                                                                                                                                                                                                                                                                                                                                                                                                                                                                                                                                                                                                                                                                                                                                                                                                                                                                                                                                                                                                                                                                                                                         The spin-orbit angles of the transiting exoplanets WASP-1b, WASP-24b, WASP-38b and HAT-P-8b from Rossiter-McLaughlin observations We present observations of the Rossiter-McLaughlin effect for the transiting exoplanet systems WASP-1, WASP-24, WASP-38 and HAT-P-8, and deduce the orientations of the planetary orbits with respect to the host stars’ rotatio n axes. The planets WASP-24b, WASP-38b and HAT-P-8b appear to move in prograde orbits and be well aligned, having sky-projected spin orbit angles consistent with zero: � = 4:7 ± 4:0 � , � =15 +33 � −43� and� = 9:7 +9.0 � −7.7� , respectively. The host stars have Teff &lt; 6250 K and conform with the trend of cooler stars having low obliquities. WASP-38b is a massive planet on a moderately long period, eccentric orbit so may be expected to have a misaligned orbit given the high obliquities measured in similar systems. However, we find no evidence for a large spinorbit angle. By contrast, WASP-1b joins the growing number of misaligned systems and has an almost polar orbit, � = 79:0 +4.5 � −4.3� . It is neither very massive, eccentric nor orbiting a hot host star, and therefore does not share the properties of many other misaligned systems.</w:t>
      </w:r>
      <w:r>
        <w:br/>
      </w:r>
      <w:r>
        <w:rPr>
          <w:rStyle w:val="VerbatimChar"/>
        </w:rPr>
        <w:t xml:space="preserve">## 25217                                                                                                                                                                                                                                                                                                                                                                                                                                                                                                                                                                                                                                                                                                                                                                                                                                                                                                                                                                                                                                                                                                                                                                                                                                                                                                                                                                                                                                                                                                                                                                                                                                                                                                                                                                                                                                                                                                                                                                                                                                                                                                                                                                                                                                                                                                                                                                                                                                                                                                                                                                                                                                                                                                                                                                                                                                                                                                                                                                                                                                                                                                                                                                                                                                                                                                                                                                                                                                                                                                                                                                                                                                                                                                                                                                                                                                                                                                                                                                                                                                                                                                                                                                                                                                                                                            On the evolution of young radio-loud AGN This paper describes an investigation of the early evolution of extragalactic radio sources using samples of faint and bright gigahertz peaked spectrum (GPS) and compact steep spectrum (CSS) radio galaxies. Correlations found between their peak frequency, peak flux density and angular size provide strong evidence that synchrotron self-absorption is the cause of the spectral turnovers, and indicate that young radio sources evolve in a self-similar way. In addition, the data seem to suggest that the sources are in equipartition while they evolve. If GPS sources evolve to large size radio sources, their redshift dependent birth-functions should be the same. Therefore, since the lifetimes of radio sources are thought to be short compared to the Hubble time, the observed difference in redshift distribution between GPS and large size sources must be due to a difference in slope of their luminosity functions. We argue that this slope is strongly affected by the luminosity evolution of the individual sources. A scenario for the luminosity evolution is proposed in which GPS sources increase in luminosity and large-scale radio sources decrease in luminosity with time. This evolution scenario is expected for a ram-pressure confined radio source in a surrounding medium with a King profile density. In the inner parts of the King profile, the density of the medium is constant and the radio source builds up its luminosity, but after it grows large enough the density of the surrounding medium declines and the luminosity of the radio source decreases. A comparison of the local luminosity function (LLF) of GPS galaxies with that of extended sources is a good test for this evolution scenario. Unfortunately, only a handful of GPS sources are known at low redshift, and an LLF can only be derived, assuming that their cosmological number density evolution is similar to that of steep spectrum sources. The LLF derived in this way is shown to be in good agreement with the proposed evolution scenario. However, the uncertainties are large, and larger, homogeneously selected samples of GPS sources are needed.</w:t>
      </w:r>
      <w:r>
        <w:br/>
      </w:r>
      <w:r>
        <w:rPr>
          <w:rStyle w:val="VerbatimChar"/>
        </w:rPr>
        <w:t xml:space="preserve">## 25218                                                                                                                                                                                                                                                                                                                                                                                                                                                                                                                                                                                                                                                                                                                                                                                                                                                                                                                                                                                                                                                                                                                                                                                                                                                                                                                                                                                                                                                                                                                                                                                                                                                                                                                                                                                                                                                                                                                                                                                                                                                                                                                                                                                                                                                                                                                                                                                                                                                                                                                                                                                                                                                                                                                                                                                                                                                                                                                                                                                                                                                                                                                                                                                                                                                                                                                                                                                                                                                                                                                                                                                                                                                                                                                                                                                                                                                                                                                                                                                                                                                                                                                                                                                                                                                                                            On the evolution of young radio-loud AGN This paper describes an investigation of the early evolution of extragalactic radio sources using samples of faint and bright gigahertz peaked spectrum (GPS) and compact steep spectrum (CSS) radio galaxies. Correlations found between their peak frequency, peak flux density and angular size provide strong evidence that synchrotron self-absorption is the cause of the spectral turnovers, and indicate that young radio sources evolve in a self-similar way. In addition, the data seem to suggest that the sources are in equipartition while they evolve. If GPS sources evolve to large size radio sources, their redshift dependent birth-functions should be the same. Therefore, since the lifetimes of radio sources are thought to be short compared to the Hubble time, the observed difference in redshift distribution between GPS and large size sources must be due to a difference in slope of their luminosity functions. We argue that this slope is strongly affected by the luminosity evolution of the individual sources. A scenario for the luminosity evolution is proposed in which GPS sources increase in luminosity and large-scale radio sources decrease in luminosity with time. This evolution scenario is expected for a ram-pressure confined radio source in a surrounding medium with a King profile density. In the inner parts of the King profile, the density of the medium is constant and the radio source builds up its luminosity, but after it grows large enough the density of the surrounding medium declines and the luminosity of the radio source decreases. A comparison of the local luminosity function (LLF) of GPS galaxies with that of extended sources is a good test for this evolution scenario. Unfortunately, only a handful of GPS sources are known at low redshift, and an LLF can only be derived, assuming that their cosmological number density evolution is similar to that of steep spectrum sources. The LLF derived in this way is shown to be in good agreement with the proposed evolution scenario. However, the uncertainties are large, and larger, homogeneously selected samples of GPS sources are needed.</w:t>
      </w:r>
      <w:r>
        <w:br/>
      </w:r>
      <w:r>
        <w:rPr>
          <w:rStyle w:val="VerbatimChar"/>
        </w:rPr>
        <w:t xml:space="preserve">## 25226                                                                                                                                                                                                                                                                                                                                                                                                                                                                                                                                                                                                                                                                                                                                                                                                                                                                                                                                                                                                                                                                                                                                                                                                                                                                                                                                                                                                                                                                                                                                                                                                                                                                                                                                                                                                                                                                                                                                                                                                                                                                                                                                                                                                                                                                                                                                                                                                                                                                                                                                                                                                                                                                                                                                                                                                                                                                                                                                                                                                                                                                                                                                                                                                                                                                                                                                                                                                                                                                                                                                                                                                                                                                                                                                                                                                                                                                                                                                                                                                                                                                                                                                                                                                                                                                                                                                                                                                                                                                                                                                                                                                                                                                                                                                                                                                                                                                                                                                                                                                                                                              Probing the circumstellar structure of Herbig Ae/Be stars We present Hspectropolarimetry observations of a sample of 23 Herbig Ae/Be stars. A change in the linear polarisation across His detected in a large fraction of the objects, which indicates that the regions around Herbig stars are flattened (disc- like) on small scales. A second outcome of our study is that the spectropolarimetric signatures for the Ae stars differ from those of the Herbig Be stars, with characteristics changing from depolarisation across Hin the Herbig Be stars, to line polarisations in the Ae group. The frequency of depolarisations detected in the Herbig Be stars (7/12) is particularly interesting as, by analogy to classical Be stars, it may be the best evidence to date that the higher mass Herbig stars are surrounded by flattened structures. For the Herbig Ae stars, 9 out of 11 show a line polarisation effect that can be understood in terms of a compact Hemission that is itself polarised by a rotating disc-like circumstellar medium. The spectropolarimetric difference between the Herbig Be and Ae stars may be the first indication that there is a transition in the Hertzsprung-Russell Diagram from magnetic accretion at spectral type A to disc accretion at spectral type B. Alternatively, the interior polarised line emission apparent in the Ae stars may be masked in the Herbig Be stars due to their higher levels of Hemission.</w:t>
      </w:r>
      <w:r>
        <w:br/>
      </w:r>
      <w:r>
        <w:rPr>
          <w:rStyle w:val="VerbatimChar"/>
        </w:rPr>
        <w:t xml:space="preserve">## 25252                                                                                                                                                                                                                                                                                                                                                                                                                                                                                                                                                                                                                                                                                                                                                                                                                                                                                                                                                                                                                                                                                                                                                                                                                                                                                                                                                                                                                                                                                                                                                                                                                                                                                                                                                                                                                                                                                                                                                                                                                                                                                                                                                                                                                                                                                                                                                                                                                                                                                                                                                                                                                                                                                                                                                                                                                                                                                                                                                                                                                                                                                                                                                                                                                                                                                                                                                                                                                                                                                                                                                                                                                                                                                                                                                                                                                                                                                                                                                                                                                                                                                                                                                                                                                                                                                                                                                     ACCESS II: A Complete Census of Star Formation in the Shapley Supercluster - UV and IR Luminosity Functions We present panoramic Spitzer/MIPS mid- and far-infrared (MIR/FIR) and GALEX ultraviolet imaging of the most massive and dynamically active system in the local Universe, the Shapley supercluster at z = 0.048, covering the five clusters that make up the supercluster core. We combine these data with existing spectroscopic data from 814 confirmed supercluster mem- bers to produce the first study of a local rich cluster including both ultraviolet and infrared luminosity functions (LFs). This joint analysis allows us to produce a complete census of star formation (both obscured and unobscured), extending down to star formation rates (SFRs) ∼0.02-0.05 Myr −1 , and quantify the level of obscuration of star formation among cluster galaxies, providing a local benchmark for comparison to ongoing and future studies of cluster galaxies at higher redshifts with Spitzer and Herschel .T heGALEX near-ultraviolet (NUV) and far-ultraviolet (FUV) luminosity functions (LFs) obtained have steeper faint-end slopes than the local field population, due largely to the contribution of massive, quiescent galaxies at MFUV −16. The 24- and 70-µm galaxy LFs for the Shapley supercluster instead have shapes fully consistent with those obtained for the Coma cluster and for the local field galaxy pop- ulation. This apparent lack of environmental dependence for the shape of the FIR luminosity function suggests that the bulk of the star-forming galaxies that make up the observed cluster infrared LF have been recently accreted from the field and have yet to have their star forma- tion activity significantly affected by the cluster environment. We estimate a global SFR of 327 Myr −1 over the whole supercluster core, of which just ∼20 per cent is visible directly in the ultraviolet continuum and ∼80 per cent is reprocessed by dust and emitted in the infrared. The level of obscuration (LIR/LFUV) in star-forming galaxies is seen to increase linearly with LK over 2 orders of magnitude in stellar mass.</w:t>
      </w:r>
      <w:r>
        <w:br/>
      </w:r>
      <w:r>
        <w:rPr>
          <w:rStyle w:val="VerbatimChar"/>
        </w:rPr>
        <w:t xml:space="preserve">## 25257                                                                                                                                                                                                                                                                                                                                                                                                                                                                                                                                                                                                                                                                                                                                                                                                                                                                                                                                                                                                                                                                                                                                                                                                                                                                                                                                                                                                                                                                                                                                                                                                                                                                                                                                                                                                                                                                                                                                                                                                                                                                                                                                                                                                                                                                                                                                                                                                                                                                                                                                                                                                                                                                                                                                                                                                                                                                                                                                                                                                                                                                                                                                                                                                                                                                                                                                                                                                                                                                                                                                                                                                                                                                                                                                                                                                                                                                                                                                                                                                                                                                                                                                Central stellar populations of early‐type galaxies in low‐density environments Following the pilot study of Kuntschner et al. (2002) we have investigated the properties of a volume and magnitude limited (cz &lt; 10,000kms 1 , bJ &lt; 16) sample of early type galaxies that were carefully selected from the AAO two degree field galaxy redshift survey to have no more than one and five companions within 1 and 2Mpc, respectively. We used images from the DSS to confirm the E/S0 morphologies. We augmented this sample with field galaxies from Colbert et al. (2001) selected as having no neighbour within 1Mpc and ±1000kms 1 . We present spectroscopic observations of 22 galaxies from the combined sample, from which central velocity dispersions and the Lick stellar population indices were measured. After carefully correcting the spectra for nebular emission we derived luminosity-weighted ages, metallicities, and α-element abundance ratios. We compare these isolated galaxies with samples of early-type galaxies in the Virgo and Coma clusters, and also with the previous sample of galaxies in low-density regions of Kuntschner et al. (2002). We find that galaxies in low-density environments are younger and have a greater spread of ages compared to cluster galaxies. They also show a wider range of metallicities at a given velocity dispersion than cluster galaxies, which display only super-solar metallicities. On average cluster, as well as, isolated galaxies show non-solar abundance ratios in α-elements, suggesting that, independent of galactic environment, star formation occurred on short time-scales. However, the abundance ratios for our low-density environment sample galaxies do not scale with the stellar velocity dispersion as observed in clusters. In fact we detect a large spread at a given velocity dispersion even reaching solar abundance ratios. The metallicity of isolated early-type galaxies is found to correlate weakly with σ. We reason that early-type galaxies in low-density environments experienced merging-induced star-formation episodes over a longer and more recent period of time compared to a cluster environment, and speculate that a considerable fraction of their stars formed out of low-metallicity halo gaseous material during the slow growth of a stellar disk between merging events.</w:t>
      </w:r>
      <w:r>
        <w:br/>
      </w:r>
      <w:r>
        <w:rPr>
          <w:rStyle w:val="VerbatimChar"/>
        </w:rPr>
        <w:t xml:space="preserve">## 25261                                                                                                                                                                                                                                                                                                                                                                                                                                                                                                                                                                                                                                                                                                                                                                                                                                                                                                                                                                                                                                                                                                                                                                                                                                                                                                                                                                                                                                                                                                                                                                                                                                                                                                                                                                                                                                                                                                                                                                                                                                                                                                                                                                                                                                                                                                                                                                                                                                                                                                                                                                                                                                                                                                                                                                                                                                                                                                                                                                                                                                                                                                                                                                                                                                                                                                                                                                                                                                                                                                                                                                                                                                                                                                                                                                                                                                                                                                                                                                                                                                                                                                                                                                                                                                                                                                                                                                                                                                                                                                                                                                                                                                                                                                                                                                                                                                                                                                                                                                                                                                                                                                                                                                                                                                                                                                                                                                                                                                                                                                                                                                                                                                                                                                                                                                                                                   Quasi periodic oscillations in black hole binaries Fast time variability is the most prominent characteristic of accreting systems and the presence of quasi periodic oscillations (QPOs) is a constant in all accreting systems, from cataclysmic variables to AGNs, passing through black hole and neutron star X-ray binaries and through the enigmatic ultra-luminous X-ray sources. In this paper, I will briefly review the current knowledge of QPOs in black hole X-ray binaries, mainly focussing on their observed properties, but also mentioning the most important models that have been proposed to explain the origin of QPOs over the last decades. (© 2016 WILEY-VCH Verlag GmbH &amp; Co. KGaA, Weinheim)</w:t>
      </w:r>
      <w:r>
        <w:br/>
      </w:r>
      <w:r>
        <w:rPr>
          <w:rStyle w:val="VerbatimChar"/>
        </w:rPr>
        <w:t xml:space="preserve">## 25275                                                                                                                                                                                                                                                                                                                                                                                                                                                                                                                                                                                                                                                                                                                                                                                                                                                                                                                                                                                                                                                                                                                                                                                                                                                                                                                                                                                                                                                                                                                                                                                                                                                                                                                                                                                                                                                                                                                                                                                                                                                                                                                                                                                                                                                                                                                                                                                                                                                                                                                                                                                                                                                                                                                                                                                                                                                                                                                                                                                                                                                                                                                                                                                                                                                                                                                                                                                                                                                                                                                                                             Brown dwarfs and low-mass stars in the Pleiades and Praesepe: membership and binarity We present near-infrared J-, H- and K-band photometry and optical spectroscopy of low-mass star and brown dwarf (BD) candidates in the Pleiades and Praesepe open clusters. We flag non-members from their position in K, I−K and J, J−K colour–magnitude diagrams (CMDs), and J−H, H−K two-colour diagrams. In general, the dust-free NextGen model isochrones of the Lyon Group fit the K, I−K CMDs well for stars with I−K∼ 1.5–3.5. However, Pleiades stars with K≃ 10.5–13 (MK≃ 5–7.5) are rather redder than the isochrones. We also identify this effect amongst αPer sources from the literature, but find no evidence of it for field stars from the literature. The NextGen isochrones fit the J, J−K CMDs of both clusters very well in this photometric range. It is possible that the I−K colour of youthful stars is affected by the presence of magnetic activity. The Lyon Group's Dusty isochrones fit both K, I−K and K, J−K Pleiades CMDs well for I−K≃ 4.3–6/J−K≃ 1.1–1.4. In between these colour ranges the Pleiades cluster sequence comprises three portions. Starting at the bluer side, there is a gap where very few sources are found (the gap size is ΔI∼ 0.5, ΔJ∼ΔK∼ 0.3), probably resulting from a sharp local drop in the magnitude–mass relation. Then the sequence is quite flat from I−K∼ 3.5–4. Finally, the sequence turns over and drops down to join the Dusty isochrone. We also compare model atmosphere colours to the two-colour diagrams of the clusters. The NextGen models are seen to be ∼0.1 too blue in H−K and ∼0.1 too red in J−H for Teff &gt; 4000 K. However, they are in reasonable agreement with the data at Teff∼ 3200 K. For Teff∼ 2800–3150 K, the colours of Pleiades and Praesepe sources are significantly different, where Praesepe sources are ∼0.1 bluer in J−H and up to ∼0.1 redder in H−K. These differences could result from gravity-sensitive molecular opacities. Cooler Praesepe sources then agree well with the dusty models, suggesting that dust is beginning to form in Praesepe sources around 2500 K. However, Pleiades sources remain consistent with the NextGen models (and inconsistent with the dusty models) down to Teff values of ∼2000 K. It is possible that dust formation does not begin until lower Teff values in sources with lower surface gravities (and hence lower atmospheric pressures). We also identify unresolved binaries in both clusters, and estimate mass ratios (q) for Pleiades BDs. Most of these have q &gt; 0.7, however, 3/18 appear to have lower q values. We determine the binary fraction (BF) for numerous mass ranges in each cluster, and find that it is generally rising towards lower masses. We find a BD BF of 50+11−10 per cent. We also find some evidence suggesting that the BF–q distribution is flat for 0.5–0.35 M⊙, in contrast to solar-type stars.</w:t>
      </w:r>
      <w:r>
        <w:br/>
      </w:r>
      <w:r>
        <w:rPr>
          <w:rStyle w:val="VerbatimChar"/>
        </w:rPr>
        <w:t xml:space="preserve">## 25277                                                                                                                                                                                                                                                                                                                                                                                                                                                                                                                                                                                                                                                                                                                                                                                                                                                                                                                                                                                                                                                                                                                                                                                                                                                                                                                                                                                                                                                                                                                                                                                                                                                                                                                                                                                                                                                                                                                                                                                                                                                                                                                                                                                                                                                                                                                                                                                                                                                                                                                                                                                                                                                                                                                                                                                                                                                                                                                                                                                                                                                                                                                                                                                                                                                                                                                                                                                                                                                                                                                                                                                                                                                                                                                                                                                                                                                                                                                                                                                                                                                                                                                                                                                                                                                                                                                                                                                                                                                                                                                                                                                                                                                                                                                                                                                                                                                                                                                                                                                                                                                                                                                                                                                                                                                                                                                                                                                                     Target selection for the SUNS and DEBRIS surveys for debris discs in the solar neighbourhood Debris discs – analogous to the asteroid and Kuiper–Edgeworth belts in the Solar system – have so far mostly been identified and studied in thermal emission shortward of 100 μm. The Herschel space observatory and the Submillimetre Common-User Bolometer Array-2 (SCUBA-2) camera on the James Clerk Maxwell Telescope will allow efficient photometric surveying at 70 to 850 μm, which allows for the detection of cooler discs not yet discovered, and the measurement of disc masses and temperatures when combined with shorter wavelength photometry. The SCUBA-2 Unbiased Nearby Stars survey (SUNS) and the Disc Emission via a Bias-free Reconnaissance in the Infrared/Submillimetre (DEBRIS)Herschel Open Time Key Project are complementary legacy surveys observing samples of ∼500 nearby stellar systems. To maximize the legacy value of these surveys, great care has gone into the target selection process. This paper describes the target selection process and presents the target lists of these two surveys.</w:t>
      </w:r>
      <w:r>
        <w:br/>
      </w:r>
      <w:r>
        <w:rPr>
          <w:rStyle w:val="VerbatimChar"/>
        </w:rPr>
        <w:t xml:space="preserve">## 25285                                                                                                                                                                                                                                                                                                                                                                                                                                                                                                                                                                                                                                                                                                                                                                                                                                                                                                                                                                                                                                                                                                                                                                                                                                                                                                                                                                                                                                                                                                                                                                                                                                                                                                                                                                                                                                                                                                                                                                                                                                                                                                                                                                                                                                                                                                                                                                                                                                                                                                                                                                                                                                                                                                                                                                                                                                                                                                                                                                                                                                                                                                                                                                                                                                                                                                                                                                                                                                                                                                                                                                                                                                                                                                                                                                                                                                                                                                                                                                                                                                                                                                                                                                                                                                                                                                                                                                                                                                                                                                                                                                                                                                                                                                                                                                                                                                                                                                                                                                                                                                                                                                                                                                                                                                                          Galaxy formation using halo merger histories taken from N‐body simulations We develop a hybrid galaxy formation model that uses outputs from an N-body simulation to follow the merger histories (or ‘merger trees’) of dark matter haloes and treats baryonic processes, such as the cooling of gas within haloes and subsequent star formation, using the semi-analytic model of Cole et al. We compare this hybrid model with an otherwise identical model that utilizes merger-tree realizations generated using a Monte Carlo algorithm and find that, apart from the limited mass resolution imposed by the N-body particle mass, the only significant differences between the models are caused by the known discrepancy between the distribution of halo progenitor masses predicted by the extended Press—Schechter theory and that found in N-body simulations. We investigate the effect of limited mass resolution on the hybrid model by comparing with a purely semi-analytic model that has greatly improved mass resolution. We find that the mass resolution of the simulation we use, which has a particle mass of 1.4 × 1010h−1 M⊙, is insufficient to produce a reasonable luminosity function for galaxies with magnitudes in the bJ band fainter than −17.</w:t>
      </w:r>
      <w:r>
        <w:br/>
      </w:r>
      <w:r>
        <w:rPr>
          <w:rStyle w:val="VerbatimChar"/>
        </w:rPr>
        <w:t xml:space="preserve">## 25286                                                                                                                                                                                                                                                                                                                                                                                                                                                                                                                                                                                                                                                                                                                                                                                                                                                                                                                                                                                                                                                                                                                                                                                                                                                                                                                                                                                                                                                                                                                                                                                                                                                                                                                                                                                                                                                                                                                                                                                                                                                                                                                                                                                                                                                                                                                                                                                                                                                                                                                                                                                                                                                                                                                                                                                                                                                                                                                                                                                                                                                                                                                                                                                                                                                                                                                                                                                                                                                                                                                                                                                                                                                                                                                                                                                                                                                                                                                                                                                                                                                                                                                                                                                                                                                                                                                                                                                                                                                                                                                                                                                                                                                                                                                                                                                                                                                                                                                            Inflow and outflow from the accretion disc of the microquasar SS433: UKIRT spectroscopy A succession of near-infrared (near-IR) spectroscopic observations, taken nightly throughout an entire cycle of SS 433's orbit, reveal (i) the persistent signature of SS 433's accretion disc, having a rotation speed of ∼500 km s ―1 , (ii) the presence of circumbinary disc recently discovered at optical wavelengths by Blundell, Bowler &amp; Schmidtobreick (2008) and (iii) a much faster outflow than has previously been measured for the disc wind, with a terminal velocity of ∼1500 km s ―1 . The increased wind terminal velocity results in a mass-loss rate of ∼10 ―4 M ⊙ yr ―1 . These, together with the newly (upwardly) determined masses for the components of the SS 433 system, result in an accurate diagnosis of the extent to which SS 433 has super-Eddington flows. Our observations imply that the size of the companion star is comparable with the semiminor axis of the orbit which is given by 1-e 2 40 R ⊙ , where e is the eccentricity. Our relatively spectral resolution at these near-IR wavelengths has enabled us to deconstruct the different components that comprise the Brackett-γ (Brγ) line in this binary system, and their physical origins. With this line being dominated throughout our series of observations by the disc wind, and the accretion disc itself being only a minority (∼15 per cent) contribution, we caution against use of the unresolved Brγ line intensity as an 'accretion signature' in X-ray binaries or microquasars in any quantitative way.</w:t>
      </w:r>
      <w:r>
        <w:br/>
      </w:r>
      <w:r>
        <w:rPr>
          <w:rStyle w:val="VerbatimChar"/>
        </w:rPr>
        <w:t xml:space="preserve">## 25310                                                                                                                                                                                                                                                                                                                                                                                                                                                                                                                                                                                                                                                                                                                                                                                                                                                                                                                                                                                                                                                                                                                                                                                                                                                                                                                                                                                                                                                                                                                                                                                                                                                                                                                                                                                                                                                                                                                                                                                                                                                                                                                                                                                                                                                                                                                                                                                                                                                                                                                                                                                                                                                                                                                                                                                                                                                                                                                                                                                                                                                                                                                                                                                                                                                                                                                                                                                                                                                                                                                                                                                                                                                                                                                                                                                                                                                                                                                                                                                                                                                                                                                                                                                                                                                                                                                                                                                                                                                                                                                      On the formation of hot Neptunes and super-Earths The discovery of short-period Neptune-mass objects, now including the remarkable system HD69830 with three Neptune analogues, raises difficult questions about current formation models which may require a global treatment of the protoplanetary disc. Several formation scenarios have been proposed, where most combine the canonical oligarchic picture of core accretion with type I migration and planetary atmosphere physics. To date, due in part to the computational challenges involved, published studies have considered only a very small number of progenitors at late times. This leaves unaddressed important questions about the global viability of the models. We seek to determine whether the most natural model – namely, taking the canonical oligarchic picture of core accretion and introducing type I migration – can succeed in forming objects of 10 Earth masses and more in the innermost parts of the disc. \n \n \n \nThis problem is investigated using both traditional semi-analytic methods for modelling oligarchic growth as well as a new parallel multizone N-body code designed specifically for treating planetary formation problems with large dynamic range. We find that it is extremely difficult for oligarchic tidal migration models to reproduce the observed distribution. Even under many variations of the typical parameters, including cases in which after the amount of mass in our disc is greatly increased above the standard Hayashi minimum-mass model we form no objects of mass greater than 8 Earth masses. By comparison, it is relatively straightforward to form icy super-Earths. \n \n \n \nWe conclude that either the initial conditions of the protoplanetary discs in short-period Neptune systems were substantially different from the standard disc models we used or there is important physics yet to be understood and included in models of the type we have presented here.</w:t>
      </w:r>
      <w:r>
        <w:br/>
      </w:r>
      <w:r>
        <w:rPr>
          <w:rStyle w:val="VerbatimChar"/>
        </w:rPr>
        <w:t xml:space="preserve">## 25321                                                                                                                                                                                                                                                                                                                                                                                                                                                                                                                                                                                                                                                                                                                                                                                                                                                                                                                                                                                                                                                                                                                                                                                                                                                                                                                                                                                                                                                                                                                                                                                                                                                                                                                                                                                                                                                                                                                                                                                                                                                                                                                                                                                                                                                                                                                                                                                                                                                                                                                                                                                                                                                                                                                                                                                                                                                                                                                                                                                                                                                                                                                                                                                                                                                                                                                                                                                                                                                                                                                                                                                                                                                                                                                                                                                                                                                                                                                                                                                                                                                                                                                                                                                                                                                                                                                                                                                                                                                                                                                                                                                                                                                                                                                                                                                        The orbital period and system parameters of the recurrent nova T Pyx T Pyx is a luminous recurrent nova that accretes at a much higher rate than is expected for its photometrically determined orbital period of about 1.8 h. We here provide the first spectroscopic confirmation of the orbital period, P = 1.8295 h (f = 13.118368 +/- 1.1 x 10(-5) c d(-1)), based on time-resolved optical spectroscopy obtained at the Very Large Telescope and the Magellan telescope. We also derive an upper limit of the velocity semi-amplitude of the white dwarf, K 1 = 17.9 +/- 1.6 kms(-1), and estimate amass ratio of q = 0.20 +/- 0.03. If the mass of the donor star is estimated using the period-density relation and theoretical main-sequence mass-radius relation for a slightly inflated donor star, we find M-2 = 0.14 +/- 0.03 M-circle dot. This implies a mass of the primary white dwarf of M-1 = 0.7 +/- 0.2 M-circle dot. If the white-dwarf mass is &gt; 1 M-circle dot, as classical nova models imply, the donor mass must be even higher. We therefore rule out the possibility that T Pyx has evolved beyond the period minimum for cataclysmic variables. We find that the system inclination is constrained to be i approximate to 10 degrees, confirming the expectation that T Pyx is a low-inclination system. We also discuss some of the evolutionary implications of the emerging physical picture of T Pyx. In particular, we show that epochs of enhanced mass transfer (like the present) may accelerate or even dominate the overall evolution of the system, even if they are relatively short-lived. We also point out that such phases may be relevant to the evolution of cataclysmic variables more generally.</w:t>
      </w:r>
      <w:r>
        <w:br/>
      </w:r>
      <w:r>
        <w:rPr>
          <w:rStyle w:val="VerbatimChar"/>
        </w:rPr>
        <w:t xml:space="preserve">## 25330                                                                                                                                                                                                                                                                                                                                                                                                                                                                                                                                                                                                                                                                                                                                                                                                                                                                                                                                                                                                                                                                                                                                                                                                                                                                                                                                                                                                                                                                                                                                                                                                                                                                                                                                                                                                                                                                                                                                                                                                                                                                                                                                                                                                                                                                                                                                                                                                                                                                                                                                                                                                                                                                                                                                                                                                                                                                                                                                                                                                                                                                                                                                                                                                                                                                                                                                                                                                                                                                                                                                                                                                                                                                                                                                                                                                                                                                                                                                                                                                                                                                                                                                                                                                                                                                                                                                                                                                                                                  Reconstructing the evolution of white dwarf binaries: further evidence for an alternative algorithm for the outcome of the common-envelope phase in close binaries We determine the possible masses and radii of the progenitors of white dwarfs in binaries from fits to detailed stellar evolution models and use these to reconstruct the mass-transfer phase in which the white dwarf was formed. We confirm the earlier finding that in the first phase of mass transfer in the binary evolution leading to a close pair of white dwarfs, the standard common-envelope formalism (the alpha-formalism) equating the energy balance in the system (implicitly assuming angular momentum conservation) does not work. An algorithm equating the angular momentum balance (implicitly assuming energy conservation) can explain the observations. This conclusion is now based on 10 observed systems rather than three. With the latter algorithm (the gamma-algorithm) the separation does not change much for approximately equal-mass binaries. Assuming constant efficiency in the standard alpha-formalism and a constant value of gamma, we investigate the effect of both methods on the change in separation in general and conclude that when there is observational evidence for strong shrinkage of the orbit, the gamma-algorithm also leads to this. We then extend our analysis to all close binaries with at least one white dwarf component and reconstruct the mass-transfer phases that lead to these binaries. In this way we find all possible values of the efficiency of the standard alpha-formalism and of gamma that can explain the observed binaries for different progenitor and companion masses. We find that all observations can be explained with a single value of gamma, making the gamma-algorithm a useful tool to predict the outcome of common-envelope evolution. We discuss the consequences of our findings for different binary populations in the Galaxy, including massive binaries, for which the reconstruction method cannot be used.</w:t>
      </w:r>
      <w:r>
        <w:br/>
      </w:r>
      <w:r>
        <w:rPr>
          <w:rStyle w:val="VerbatimChar"/>
        </w:rPr>
        <w:t xml:space="preserve">## 25333                                                                                                                                                                                                                                                                                                                                                                                                                                                                                                                                                                                                                                                                                                                                                                                                                                                                                                                                                                                                                                                                                                                                                                                                                                                                                                                                                                                                                                                                                                                                                                                                                                                                                                                                                                                                                                                                                                                                                                                                                                                                                                                                                                                                                                                                                                                                                                                                                                                                                                                                                                                                                                                                                                                                                                                                                                                                                                                                                                                                                                                                                                                                                                                                                                                                                                                                                                                                                                                                                                                                                                                                                                                                                                                                                                                                                                                                                                                                                                                                                                                                                                                                                                                                                                                                                                                                                                                                                                                                                                                                                                                                                                                                                                                                                                                                                                                                                                                                                                                                                                                                                                                                                                                                                                                                                                                                                                                                                                                                                                                                                                                                                                                                                                                                                                                                                                                                                                                                                                                                                                                              Eclipsing binaries in open clusters. II. V453 Cyg in NGC 6871 We derive absolute dimensions of the early B-type detached eclipsing binary V453Cygni (B0.4IV + B0.7IV, P = 3.89d), a member of the open cluster NGC6871. From the analysis of new, high-resolution, spectroscopy and the UBV light curves of Cohen (1974) we find the masses to be 14.36 ± 0.20Mfl and 11.11 ± 0.13Mfl, the radii to be 8.55 ± 0.06Rfl and 5.49 ± 0.06Rfl, and the eective temperatures to be</w:t>
      </w:r>
      <w:r>
        <w:br/>
      </w:r>
      <w:r>
        <w:rPr>
          <w:rStyle w:val="VerbatimChar"/>
        </w:rPr>
        <w:t xml:space="preserve">## 25345                                                                                                                                                                                                                                                                                                                                                                                                                                                                                                                                                                                                                                                                                                                                                                                                                                                                                                                                                                                                                                                                                                                                                                                                                                                                                                                                                                                                                                                                                                                                                                                                                                                                                                                                                                                                                                                                                                                                                                                                                                                                                                                                                                                                                                                                                                                                                                                                                                                                                                                                                                                                                                                                                                                                                                                                                                                                                                                                                                                                                                                                                                                                                                                                                                                                                                                                                                                                                                                                                                                                                                                                                                                                                                                                                                                                                                                                                                                                                                                                                                                                                                                                                                                                                                                                                                                                                                                                                                                                                                                                                                                                                                                                                                                                                                                                                                                                                                                                                                                                                                                                                                                                                                                                                                                                                                                                                                                                                                                                   Large-scale outflows in galaxies We discuss massive outflows in galaxy bulges, particularly the ones driven by accretion episodes where the central supermassive black hole reaches the Eddington limit. We show that the quasar radiation field Compton-cools the wind shock until this reaches distances ∼1 kpc from the black hole, but becomes too dilute to do this at larger radii. Radiative processes cannot cool the shocked gas within the flow time at any radius. Outflows are therefore momentum driven at small radii (as required to explain the M–σ relation). At large radii, they are energy driven, contrary to recent claims. \n \n \n \nWe solve analytically the motion of an energy-driven shell after the central source has turned off. This shows that the thermal energy in the shocked wind can drive further expansion for a time ∼10 times longer than the active time of the central source. Outflows observed at large radii with no active central source probably result from an earlier short (few Myr) active phase of this source.</w:t>
      </w:r>
      <w:r>
        <w:br/>
      </w:r>
      <w:r>
        <w:rPr>
          <w:rStyle w:val="VerbatimChar"/>
        </w:rPr>
        <w:t xml:space="preserve">## 25364                                                                                                                                                                                                                                                                                                                                                                                                                                                                                                                                                                                                                                                                                                                                                                                                                                                                                                                                                                                                                                                                                                                                                                                                                                                                                                                                                                                                                                                                                                                                                                                                                                                                                                                                                                                                                                                                                                                                                                                                                                                                                                                                                                                                                                                                                                                                                                                                                                                                                                                                                                                                                                                                                                                                                                                                                                                                                                                                                                                                                                                                                                                                                                                                                                                                                                                                                                                                                                                                                                                                                                                                                                                                                                                                                                                                                                                                                                                                                                                                                                                                                                                                                                                                                                                                                                                                                                                                                                                                                                                                                                                                                                                                                           Stellar encounters in the context of outburst phenomena Young stellar systems are known to undergo outbursts, where the star experiences an increased accretion rate, and the system's luminosity increases accordingly. The archetype is the FU Orionis (FU Ori) outburst, where the accretion rate can increase by three orders of magnitude (and the brightness of the system by five magnitudes). The cause appears to be instability in the circumstellar disc, but there is currently some debate as to the nature of this instability (e.g. thermal, gravitational, magneto-rotational). This paper details high-resolution smoothed particle hydrodynamics (SPH) simulations that were carried out to investigate the influence of stellar encounters on disc dynamics. Star-star encounters (where the primary has a self-gravitating, marginally stable protostellar disc) were simulated with various orbital parameters to investigate the resulting disc structure and dynamics. Crucially, the simulations include the effects of radiative transfer to realistically model the resulting thermodynamics. Our results show that the accretion history and luminosity of the system during the encounter display many of the features of outburst phenomena. In particular, the magnitudes and decay times seen are comparable to those of FU Ori. There are two caveats to this assertion: the first is that these events are not expected to occur frequently enough to explain all FU Ori or EX Lupi; the second is that the inner discs of these simulations are subject to numerical viscosity, which will act to reduce the accretion rate (although it has less of an effect on the total mass accreted). In short, these results cannot rule out binary interactions as a potential source of some FU Ori-esque outbursts.</w:t>
      </w:r>
      <w:r>
        <w:br/>
      </w:r>
      <w:r>
        <w:rPr>
          <w:rStyle w:val="VerbatimChar"/>
        </w:rPr>
        <w:t xml:space="preserve">## 25365                                                                                                                                                                                                                                                                                                                                                                                                                                                                                                                                                                                                                                                                                                                                                                                                                                                                                                                                                                                                                                                                                                                                                                                                                                                                                                                                                                                                                                                                                                                                                                                                                                                                                                                                                                                                                                                                                                                                                                                                                                                                                                                                                                                                                                                                                                                                                                                                                                                                                                                                                                                                                                                                                                                                                                                                                                                                                                                                                                                                                                                                                                                                                                                                                                                                                                                                                                                                                                                                                                                                                                                                                                                                                                                                                                                                                                                                                                                                                                                                                                                                                                                                                                                                                                                                                                                                                                                                                                                                                                                                                                                                                                                                                           Stellar encounters in the context of outburst phenomena Young stellar systems are known to undergo outbursts, where the star experiences an increased accretion rate, and the system's luminosity increases accordingly. The archetype is the FU Orionis (FU Ori) outburst, where the accretion rate can increase by three orders of magnitude (and the brightness of the system by five magnitudes). The cause appears to be instability in the circumstellar disc, but there is currently some debate as to the nature of this instability (e.g. thermal, gravitational, magneto-rotational). This paper details high-resolution smoothed particle hydrodynamics (SPH) simulations that were carried out to investigate the influence of stellar encounters on disc dynamics. Star-star encounters (where the primary has a self-gravitating, marginally stable protostellar disc) were simulated with various orbital parameters to investigate the resulting disc structure and dynamics. Crucially, the simulations include the effects of radiative transfer to realistically model the resulting thermodynamics. Our results show that the accretion history and luminosity of the system during the encounter display many of the features of outburst phenomena. In particular, the magnitudes and decay times seen are comparable to those of FU Ori. There are two caveats to this assertion: the first is that these events are not expected to occur frequently enough to explain all FU Ori or EX Lupi; the second is that the inner discs of these simulations are subject to numerical viscosity, which will act to reduce the accretion rate (although it has less of an effect on the total mass accreted). In short, these results cannot rule out binary interactions as a potential source of some FU Ori-esque outbursts.</w:t>
      </w:r>
      <w:r>
        <w:br/>
      </w:r>
      <w:r>
        <w:rPr>
          <w:rStyle w:val="VerbatimChar"/>
        </w:rPr>
        <w:t xml:space="preserve">## 25369                                                                                                                                                                                                                                                                                                                                                                                                                                                                                                                                                                                                                                                                                                                                                                                                                                                                                                                                                                                                                                                                                                                                                                                                                                                                                                                                                                                                                                                                                                                                                                                                                                                                                                                                                                                                                                                                                                                                                                                                                                                                                                                                                                                                                                                                                                                                                                                                                                                                                                                                                                                                                                                                                                                                                                                                                                                                                                                                                                                                                                                                                                                                                                                                                                                                                                                                                                                                                                                                                                                                                                                                                                                                                                                                                                                                                                                                                                                                                                                                                                                                                                                                                                                                                                                                                                                                                                                                                                                                                                                                                                                                                                                                                                                                                                                                                                                                                                                        Are the spin axes of stars randomly aligned within a cluster We investigate to what extent the spin axes of stars in young open clusters are aligned. Assuming that the spin vectors lie uniformly within a conical section, with an opening half-angle between � = 0 � (perfectly aligned) and � = 90 � (completely random), we describe a Monte-Carlo modelling technique that returns a probability density for this opening angle given a set of measured sini values, where i is the unknown inclination angle between a stellar spin vector and the line of sight. Using simulations we demonstrate that although azimuthal information is lost, it is easily possible to discriminate between strongly aligned spin axes and a random distribution, providing that the mean spin-axis inclination lies outside the range 45 � –75 � . We apply the technique to G- and K-type stars in the young Pleiades and Alpha Per clusters. The sini values are derived using rotation periods and projected equatorial velocities, combined with radii estimated from the cluster distances and a surface brightness/colour relationship. For both clusters we find no evidence for spin-axis alignment: � = 90 � is the most probable model and � &gt; 40 � with 90 per cent confidence. Assuming a random spin-axis alignment, we re-determine the distances to both clusters, obtaining 133± 7pc for the Pleiades and 182± 11pc for Alpha Per. If the assumption of random spin-axis alignment is discarded however, whilst the distance estimate remains unchanged, it has an additional +1832 percent uncertainty.</w:t>
      </w:r>
      <w:r>
        <w:br/>
      </w:r>
      <w:r>
        <w:rPr>
          <w:rStyle w:val="VerbatimChar"/>
        </w:rPr>
        <w:t xml:space="preserve">## 25393                                                                                                                                                                                                                                                                                                                                                                                                                                                                                                                                                                                                                                                                                                                                                                                                                                                                                                                                                                                                                                                                                                                                                                                                                                                                                                                                                                                                                                                                                                                                                                                                                                                                                                                                                                                                                                                                                                                                                                                                                                                                                                                                                                                                                                                                                                                                                                                                                                                                                                                                                                                                                                                                                                                                                                                                                                                                                                                                                                                                                                                                                                                                                                                                                                                                                                                                                                                                                                                                                                                                                                                                                                                                                                                                                                                                                                                                                                                                                                                                                                                                                                                                                                                                                                                                                                                                                                                                                                                                                                                                                                                                                                                                                                                                                                                                                                                                                                                                                                                                                                                                                                                                                                                                                                                                                                                                                                                                                                                                                      The Contribution of High Redshift Galaxies to Cosmic Reionization: New Results from Deep WFC3 Imaging of the Hubble Ultra Deep Field We have searched for star-forming galaxies at z≈ 7–10 by applying the Lyman-break technique to newly released Y-, J- and H-band images (1.1, 1.25 and 1.6 μm) from Wide Field Camera 3 (WFC3) on the Hubble Space Telescope. By comparing these images of the Hubble Ultra Deep Field with the Advanced Camera for Surveys (ACS) z′-band (0.85 μm) images, we identify objects with red colours, (z′−Y)AB &gt; 1.3, consistent with the Lyman α forest absorption at z≈ 6.7–8.8. We identify 12 of these z′-drops down to a limiting magnitude YAB 1.0 and JAB 0.5), and the clumping factor of the Universe is low. Even then, we need to invoke a large contribution from galaxies below our detection limit (a steep faint-end slope). The apparent shortfall in ionizing photons might be alleviated if stellar populations at high redshift are of low metallicity or have a top-heavy initial mass function.</w:t>
      </w:r>
      <w:r>
        <w:br/>
      </w:r>
      <w:r>
        <w:rPr>
          <w:rStyle w:val="VerbatimChar"/>
        </w:rPr>
        <w:t xml:space="preserve">## 25404                                                                                                                                                                                                                                                                                                                                                                                                                                                                                                                                                                                                                                                                                                                                                                                                                                                                                                                                                                                                                                                                                                                                                                                                                                                                                                                                                                                                                                                                                                                                                                                                                                                                                                                                                                                                                                                                                                                                                                                                                                                                                                                                                                                                                                                                                                                                                                                                                                                                                                                                                                                                                                                                                                                                                                                                                                                                                                                                                                                                                                                                                                                                                                                                                                                                                                                                                                                                                                                                                                                                                                                                                                                                                                                                                                                                                                                                                                                                                                                                                                                                                                                                                                                                                                                                                                                                                                                                                                                                                                                                                                                                                                                                                                                                                                                                                                                                                                                                        Quasar candidates selection in the Virtual Observatory era We present a method for the photometric selection of candidate quasars in multiband surveys. The method makes use of a priori knowledge derived from a subsample of spectroscopic confirmed quasi-stellar objects (QSOs) to map the parameter space. The disentanglement of QSOs candidates and stars is performed in the colour space through the combined use of two algorithms, the probabilistic principal surfaces and the negative entropy clustering, which are for the first time used in an astronomical context. Both methods have been implemented in the voneural package on the Astrogrid Virtual Observatory platform. Even though they belong to the class of the unsupervised clustering tools, the performances of the method are optimized by using the available sample of confirmed quasars and it is therefore possible to learn from any improvement in the available ‘base of knowledge’. The method has been applied and tested on both optical and optical plus near-infrared data extracted from the visible Sloan Digital Sky Survey (SDSS) and infrared United Kingdom Infrared Deep Sky Survey-Large Area Survey public data bases. In all cases, the experiments lead to high values of both efficiency and completeness, comparable if not better than the methods already known in the literature. A catalogue of optical candidate QSOs extracted from the SDSS Data Release 7 Legacy photometric data set has been produced and is publicly available at the URL http://voneural.na.infn.it/qso.html.</w:t>
      </w:r>
      <w:r>
        <w:br/>
      </w:r>
      <w:r>
        <w:rPr>
          <w:rStyle w:val="VerbatimChar"/>
        </w:rPr>
        <w:t xml:space="preserve">## 25421                                                                                                                                                                                                                                                                                                                                                                                                                                                                                                                                                                                                                                                                                                                                                                                                                                                                                                                                                                                                                                                                                                                                                                                                                                                                                                                                                                                                                                                                                                                                                                                                                                                                                                                                                                                                                                                                                                                                                                                                                                                                                                                                                                                                                                                                                                                                                                                                                                                                                                                                                                                                                                                                                                                                                                                                                                                                                                                                                                                                                                                                                                                                                                                                                                                                                                                                                                                                                                                                                                                                                                                                                                                                                                                                                                                                                                                                                                                                                                                                                                                                                                                                                                                                                                                                                                                                                                                                                                                                                                                                                                                                                                                                                                                                                                                                                                                                                                                                                                                                                                              Ionization-induced star formation - II. External irradiation of a turbulent molecular cloud In this paper, we examine numerically the difference between triggered and revealed star formation. We present smoothed particle hydrodynamic (SPH) simulations of the impact on a turbulent 104 M⊙ molecular cloud of irradiation by an external source of ionizing photons. In particular, using a control model, we investigate the triggering of star formation within the cloud. We find that, although feedback has a dramatic effect on the morphology of our model cloud, its impact on star formation is relatively minor. We show that external irradiation has both positive and negative effects, accelerating the formation of some objects, delaying the formation of others and inducing the formation of some that would not otherwise have formed. Overall, the calculation in which feedback is included forms nearly twice as many objects over a period of ∼0.5 freefall times (∼2.4 Myr), resulting in a star formation efficiency approximately one-third higher (∼4 per cent as opposed to ∼3 per cent at this epoch) as in the control run in which feedback is absent. Unfortunately, there appear to be no observable characteristics which could be used to differentiate objects whose formation was triggered from those which were forming anyway and which were simply revealed by the effects of radiation, although this could be an effect of poor statistics.</w:t>
      </w:r>
      <w:r>
        <w:br/>
      </w:r>
      <w:r>
        <w:rPr>
          <w:rStyle w:val="VerbatimChar"/>
        </w:rPr>
        <w:t xml:space="preserve">## 25469                                                                                                                                                                                                                                                                                                                                                                                                                                                                                                                                                                                                                                                                                                                                                                                                                                                                                                                                                                                                                                                                                                                                                                                                                                                                                                                                                                                                                                                                                                                                                                                                                                                                                                                                                                                                                                                                                                                                                                                                                                                                                                                                                                                                                                                                                                                                                                                                                                                                                                                                                                                                                                                                                                                                                                                                                                                                                                                                                                                                                                                                                                                                                                                                                                                                                                                                                                                                                                                                                                                                                                                                                                                                                                                                                                                                                                                                                                                                                                                                                                                                                                                                                                                                                                                                                                                                                                                                                                                                                                                                                                                                                                                                                                                                                                                                                                                                                                                   The recycling of gas and metals in galaxy formation: predictions of a dynamical feedback model We present results of a new feedback scheme implemented in the Munich galaxy formation model. The new scheme includes a dynamical treatment of galactic winds powered by supernova explosions and stellar winds in a cosmological context. We find that such a scheme is a good alternative to empirically motivated recipes for feedback in galaxy formation. Model results are in good agreement with the observed luminosity functions and stellar mass function for galaxies in the local universe. In particular, the new scheme predicts a number density of dwarfs that is lower than in previous models. This is a consequence of a new feature of the model, which allows an estimate of the amount of mass and metals that haloes can permanently deposit into the intergalactic medium (IGM). This loss of material leads to the suppression of star formation in small haloes and therefore to the decrease in the number density of dwarf galaxies. The model is able to reproduce the observed mass‐stellar metallicity and luminosity‐gas metallicity relationships. This demonstrates that our scheme provides a significant improvement in the treatment of the feedback in dwarf galaxies. Despite these successes, our model does not reproduce the observed bimodality in galaxy colours and predicts a larger number of bright galaxies than observed. Finally, we investigate the efficiency of metal injection in winds and in the IGM. We find that galaxies that reside in haloes with Mvir &lt; 1</w:t>
      </w:r>
      <w:r>
        <w:br/>
      </w:r>
      <w:r>
        <w:rPr>
          <w:rStyle w:val="VerbatimChar"/>
        </w:rPr>
        <w:t xml:space="preserve">## 25475                                                                                                                                                                                                                                                                                                                                                                                                                                                                                                                                                                                                                                                                                                                                                                                                                                                                                                                                                                                                                                                                                                                                                                                                                                                                                                                                                                                                                                                                                                                                                                                                                                                                                                                                                                                                                                                                                                                                                                                                                                                                                                                                                                                                                                                                                                                                                                                                                                                                                                                                                                                                                                                                                                                                                                                                                                                                                                                                                                                                                                                                                                                                                                                                                                                                                                                                                                                                                                                                                                                                                                                                                                                                                                                                                                                                                                                                                                                                                                                                                                                                                                                                                                                                                                                                                                                                                                                                                                                                                                                                                                                                                                                                                                                                                                                                                                                                                                    Tidal disruption of satellite galaxies in a semi-analytic model of galaxy formation We introduce a new physical recipe into the De Lucia and Blaizot version of the Munich semi-analytic model built upon the Millennium dark matter simulation: the tidal stripping of stellar material from satellite galaxies during mergers. To test the significance of the new physical process we apply a Monte Carlo Markov Chain parameter estimation technique constraining the model with the $K$-band luminosity function, $B-V$ colours and the black hole-bulge mass relation. The differences in parameter correlations, and in the allowed regions in likelihood space, reveal the impact of the new physics on the basic ingredients of the model, such as the star-formation laws, feedback recipes and the black hole growth model. With satellite disruption in place, we get a model likelihood four times higher than in the original model, indicating that the new process seems to be favoured by observations. This is achieved mainly due to a reduction in black hole growth that produces a better agreement between the properties of central black holes and host galaxies. Compared to the best-fit model without disruption, the new model removes the excess of dwarf galaxies in the original recipe with a more modest supernova heating. The new model is now consistent with the three observational data sets used to constrain it, while significantly improving the agreement with observations for the distribution of metals in stars. Moreover, the model now follows the build up of intra-cluster light.</w:t>
      </w:r>
      <w:r>
        <w:br/>
      </w:r>
      <w:r>
        <w:rPr>
          <w:rStyle w:val="VerbatimChar"/>
        </w:rPr>
        <w:t xml:space="preserve">## 25502                                                                                                                                                                                                                                                                                                                                                                                                                                                                                                                                                                                                                                                                                                                                                                                                                                                                                                                                                                                                                                                                                                                                                                                                                                                                                                                                                                                                                                                                                                                                                                                                                                                                                                                                                                                                                                                                                                                                                                                                                                                                                                                                                                                                                                                                                                                                                                                                                                                                                                                                                                                                                                                                                                                                                                                                                                                                                                                                                                                                                                                                                                                                                                                                                                                                                                                                                                                                                                                                                                                                                                                                                                                                                                                                                                                                                                                                                                                                                                                       The Cambridge Double Star Atlas, by J. Mullaney and W. Tirion The optical spectrograph is the workhorse instrument of the astronomer. It is used to measure the distances, velocities, chemical and physical properties of every variety of celestial objects. If a mysterious new object is spotted by a radio or X-ray telescope, astronomers generally race to get an optical spectrum to decide what it might be. Most large telescopes are now equipped with several different types of spectrograph operating at optical and near-infrared wavelengths, each with varying capabilities. Yet, spectrographs only entered the astronomical vocabulary from the early 1860s following the pioneering efforts of William Huggins in London and Angelo Secchi in Rome. In this well-researched and detailed book, Hearnshaw tracks the history of this remarkable instrument from the mid-nineteenth century to the present day. The author does a magnificent job of matching the historical record with detailed technical descriptions and has located many original drawings and photographs which considerably enhance the story. There is a useful chapter on the theory of spectrographs and progress during the twentieth century is conveniently partitioned according to the various techniques, including high dispersion echelles, objective prisms, space-borne instruments and multi-object facilities where light from many sources is fed into a spectrograph using fibre optics. The book concludes with the author’s personal ‘top ten’ pioneering designs of the twentieth century. The book will prove valuable to science historians, lecturers discussing astronomical techniques and anyone involved in laboratory or astronomical spectroscopy. The history is somewhat weighted to the period 1860–1960 which may limit its role as a modern research tool. Also, there is little discussion of the scientific highlights achieved with the various types of spectrographs. Although the author may have considered it beyond his remit, in my view this is quite important in understanding the requirements which drive a particular technical design. Finally, I have some minor quibbles on the author’s ‘top ten’ designs, some of which were based on earlier breakthroughs which are not discussed. Nonetheless, despite these minor criticisms, this is a remarkable achievement and a useful volume, particularly for those interested in a technically-based history of this important astronomical instrument.</w:t>
      </w:r>
      <w:r>
        <w:br/>
      </w:r>
      <w:r>
        <w:rPr>
          <w:rStyle w:val="VerbatimChar"/>
        </w:rPr>
        <w:t xml:space="preserve">## 25540                                                                                                                                                                                                                                                                                                                                                                                                                                                                                                                                                                                                                                                                                                                                                                                                                                                                                                                                                                                                                                                                                                                                                                                                                                                                                                                                                                                                                                                                                                                                                                                                                                                                                                                                                                                                                                                                                                                                                                                                                                                                                                                                                                                                                                                                                                                                                                                                                                                                                                                                                                                                                                                                                                                                                                                                                                                                                                                                                                                                                                                                                                                                                                                                                                                                                                                                                                                                                                                                                                                                                                                                                                                                                                                                                                                                                                                                                                                                                                                                                                                                                                                                                                                                                          The properties of the young stellar populations in powerful radio galaxies at low and intermediate redshifts We present high-quality, wide spectral coverage long-slit optical spectra for 12 powerful radio sources at low and intermediate redshifts (z &lt; 0.7) that show evidence for a substantial ultraviolet (UV) excess. These data were taken using the William Herschel Telescope and the ESO Very Large Telescope with the aim of determining the detailed properties of the young stellar populations (YSPs) in the host galaxies as part of a larger project to investigate evolutionary scenarios for the active galactic nucleus (AGN) host galaxies. The results of our spectral synthesis model fits to the spectra highlight the importance of taking into account AGN-related components (emission lines, nebular continuum, scattered light) and reddening of the stellar populations in studies of this type. It is also clear that careful examination of the fits to the spectra, as well consideration of auxiliary polarimetric and imaging data, are required to avoid degeneracies in the model solutions. In three out of the 12 sources in our sample we find evidence for broad permitted line components, and a combination of AGN-related continuum components and an old (12.5 Gyr) stellar population provides an adequate fit to the data. However, for the remaining nine sources we find strong evidence for YSPs. In contrast to some recent studies that suggest relatively old post-starburst ages for the YSPs in radio galaxies (0.3–2.5 Gyr), we deduce a wide range of ages for the YSPs in our sample objects (0.02–1.5 Gyr), with ∼50 per cent of the sample showing evidence for young YSP ages (≲0.1 Gyr) in their nuclear regions. The nuclear YSPs are often significantly reddened [0.2 &lt; E(B−V) &lt; 1.4] and make up a substantial fraction (∼1–35 per cent) of the total stellar mass in the regions sampled by the spectroscopic slits. Moreover, in all the cases in which we have sufficient spatial resolution we find that the UV excess is extended across the full measurable extent of the galaxy (typically 5–30 kpc), suggesting galaxy-wide starbursts. The implications for photometric and spectroscopic studies of active galaxies are discussed.</w:t>
      </w:r>
      <w:r>
        <w:br/>
      </w:r>
      <w:r>
        <w:rPr>
          <w:rStyle w:val="VerbatimChar"/>
        </w:rPr>
        <w:t xml:space="preserve">## 25573                                                                                                                                                                                                                                                                                                                                                                                                                                                                                                                                                                                                                                                                                                                                                                                                                                                                                                                                                                                                                                                                                                                                                                                                                                                                                                                                                                                                                                                                                                                                                                                                                                                                                                                                                                                                                                                                                                                                                                                                                                                                                                                                                                                                                                                                                                                                                                                                                                                                                                                                                                                                                                                                                                                                                                                                                                                                                                                                                                                                                                                                                                                                                                                                                                                                                                                                                                                                                                                                                                                                                                                                                                                                                                                                                                                                                                                                                                                                                                                                                                                                    Fundamental properties of Fanaroff-Riley II radio galaxies investigated via Monte Carlo simulations Radio galaxies and quasars are among the largest and most powerful single objects known and are believed to have had a significant impact on the evolving Universe and its large-scale structure. We explore the intrinsic and extrinsic properties of the population of Fanaroff–Riley type II (FR II) objects, i.e. their kinetic luminosities, lifetimes and the central densities of their environments. In particular, the radio and kinetic luminosity functions of these powerful radio sources are investigated using the complete, flux-limited radio catalogues of the Third Cambridge Revised Revised Catalogue (3CRR) and Best et al. We construct multidimensional Monte Carlo simulations using semi-analytical models of FR II source time evolution to create artificial samples of radio galaxies. Unlike previous studies, we compare radio luminosity functions found with both the observed and simulated data to explore the best-fitting fundamental source parameters. The new Monte Carlo method we present here allows us to (i) set better limits on the predicted fundamental parameters of which confidence intervals estimated over broad ranges are presented and (ii) generate the most plausible underlying parent populations of these radio sources. Moreover, as has not been done before, we allow the source physical properties (kinetic luminosities, lifetimes and central densities) to co-evolve with redshift, and we find that all the investigated parameters most likely undergo cosmological evolution. Strikingly, we find that the break in the kinetic luminosity function must undergo redshift evolution of at least (1 + z) 3 . The fundamental parameters are strongly degenerate, and independent constraints are necessary to draw more precise conclusions. We use the estimated kinetic luminosity functions to set constraints on the duty cycles of these powerful radio sources. A comparison of the duty cycles of powerful FR IIs with those determined from radiative luminosities of active galactic nuclei of comparable black hole mass suggests a transition in behaviour from high to low redshifts, corresponding to either a drop in the typical black hole mass of powerful FR IIs at low redshifts, or a transition to a kinetically dominated, radiatively inefficient FR II population.</w:t>
      </w:r>
      <w:r>
        <w:br/>
      </w:r>
      <w:r>
        <w:rPr>
          <w:rStyle w:val="VerbatimChar"/>
        </w:rPr>
        <w:t xml:space="preserve">## 25613                                                                                                                                                                                                                                                                                                                                                                                                                                                                                                                                                                                                                                                                                                                                                                                                                                                                                                                                                                                                                                                                                                                                                                                                                                                                                                                                                                                                                                                                                                                                                                                                                                                                                                                                                                                                                                                                                                                                                                                                                                                                                                                                                                                                                                                                                                                                                                                                                                                                                                                                                                                                                                                                                                                                                                                                                                                                                                                                                                                                                                                                                                                                                                                                                                                                                                                                                                                                                                                                                                                                                                                                                                                                                                                                                                                                                                                                                                                                                                                                                                                                                                                                                                                                                                                                                                                                                                                                                                                                                                                                                                                                                                                                                                                                                                                                                                                                                                                                                                                                                                                                                                                                                                                                         3D Photometric Cosmic Shear Here we present a number of improvements to weak lensing 3D power spectrum analysis, 3D cosmic shear, that uses the shape and redshift information of every galaxy to constrain cosmological parameters. We show how photometric redshift probability distributions for individual galaxies can be directly included in this statistic with no averaging. We also include the Limber approximation, considerably simplifying full 3D cosmic shear analysis, and we investigate its range of applicability. Finally we show the relationship between weak lensing tomography and the 3D cosmic shear field itself; the steps connecting them being the Limber approximation, a harmonic-space transform and a discretization in wavenumber. Each method has its advantages; 3D cosmic shear analysis allows straightforward inclusion of all relevant modes, thus ensuring minimum error bars, and direct control of the range of physical wavenumbers probed, to avoid the uncertain highly non-linear regime. On the other hand, tomography is more convenient for checking systematics through direct investigation of the redshift dependence of the signal. Finally, for tomography, we suggest that the angular modes probed should be redshift dependent, to recover some of the 3D advantages.</w:t>
      </w:r>
      <w:r>
        <w:br/>
      </w:r>
      <w:r>
        <w:rPr>
          <w:rStyle w:val="VerbatimChar"/>
        </w:rPr>
        <w:t xml:space="preserve">## 25621                                                                                                                                                                                                                                                                                                                                                                                                                                                                                                                                                                                                                                                                                                                                                                                                                                                                                                                                                                                                                                                                                                                                                                                                                                                                                                                                                                                                                                                                                                                                                                                                                                                                                                                                                                                                                                                                                                                                                                                                                                                                                                                                                                                                                                                                                                                                                                                                                                                                                                                                                                                                                                                                                                                                                                                                                                                                                                                                                                                                                                                                                                                                                                                                                                                                                                                                                                                                                                                                                                                                                                                                                                                                                                                                                                                                                                                                                                                                                                                                                                                                                                                                                                                                                                                                                                                                                                                                                                                                                                                                                                                                                                                                                                                                                                                                                                                                                                                                                                                                                                                                                                                                                                                                                                                                                                                                                                                                                                                                                                                                                                                                                                                                                                                                                                                                                                                                                          Dynamical Masses of the Components in o Andromedae It has been shown in earlier papers that o And is a quadruple star. Based on spectroscopic observations, Hill and coworkers calculated the orbital elements for a binary, assigning it to the B component. We have calculated the orbital elements for the subsystems Aa-B and Aa using speckle interferometry measurements. The individual masses of the o And components are determined from the orbital elements for these three subsystems and the trigonometric parallax given in the Hipparcos Catalogue. The results obtained indicate that the A component is a spectroscopic binary.</w:t>
      </w:r>
      <w:r>
        <w:br/>
      </w:r>
      <w:r>
        <w:rPr>
          <w:rStyle w:val="VerbatimChar"/>
        </w:rPr>
        <w:t xml:space="preserve">## 25682                                                                                                                                                                                                                                                                                                                                                                                                                                                                                                                                                                                                                                                                                                                                                                                                                                                                                                                                                                                                                                                                                                                                                                                                                                                                                                                                                                                                                                                                                                                                                                                                                                                                                                                                                                                                                                                                                                                                                                                                                                                                                                                                                                                                                                                                                                                                                                                                                                                                                                                                                                                                                                                                                                                                                                                                                                                                                                                                                                                                                                                                                                                                                                                                                                                                                                                                                                                                                                                                                                                                                                                                                                                                                                                                                                                                                                                                                                                                                                                                                                                                                                                                                                                                                                                                                                                                                                                                                                                                                                                                                                                                                                                                                                                                                                                                                                                                                                                                                                                                                                                                                                                                                                                                                                                                                                                                                                                                                                                                                                                                                                                                                                                                                                                                                                                                                                                                                                                                                            Observations with Electron-Sensitive Plates Exposed to Cosmic Radiation* WE have recently made observations with the new Kodak nuclearresearch emulsions, described by Dr. R. W. Berriman1, which record the tracks of particles of charge e, even at minimum ionization. The new plate represent a technical advance of great importance ; they allow us to obtain a much deeper insight into nuclear processes than was possible withytfhe older emulsions, and they greatly extend the field of application of the photographic method to physical and biological problems.</w:t>
      </w:r>
      <w:r>
        <w:br/>
      </w:r>
      <w:r>
        <w:rPr>
          <w:rStyle w:val="VerbatimChar"/>
        </w:rPr>
        <w:t xml:space="preserve">## 25683                                                                                                                                                                                                                                                                                                                                                                                                                                                                                                                                                                                                                                                                                                                                                                                                                                                                                                                                                                                                                                                                                                                                                                                                                                                                                                                                                                                                                                                                                                                                                                                                                                                                                                                                                                                                                                                                                                                                                                                                                                                                                                                                                                                                                                                                                                                                                                                                                                                                                                                                                                                                                                                                                                                                                                                                                                                                                                                                                                                                                                                                                                                                                                                                                                                                                                                                                                                                                                                                                                                                                                                                                                                                                                                                                                                                                                                                                                                                                                                                                                                                                                                                                                                                                                                                                                                                                                                                                                                                                                                                                                                                                                                                                                                                                                                                                                                                                                                                                                                                                                                                                                                                                                    Spatially-resolved X-ray spectroscopy of the core of the Centaurus cluster ABSTRA C T We present Chandra data from a 31.7-ks observation of the Centaurus cluster, using the ACIS-S detector. Images of the X-ray emission show a plume-like feature at the centre of the cluster, of extent 60 arcsec (20 kpc in projection). The feature has the same metallicity as gas at a similar radius, but is cooler. Using adaptive binning, we generate temperature, abundance and absorption maps of the cluster core. The radial abundance profile shows that the previously known, steep abundance gradient peaks with a metallicity of 1: 3‐1 : 8Z ( at a radius of about 45 arcsec (15 kpc), before falling back to 0.4 Z( at the centre of the cluster. A radial temperature profile shows that the temperature decreases inwards. We determine the spatial distributions of each of two temperature components, where applicable. The radiative cooling time of the cooler component within the inner 10 arcsec (3 kpc) is less than 2 £ 10 7 yr. X-ray holes in the image coincident with the radio lobes are seen, as well as two outer sharp temperature drops, or cold fronts. The origin of the plume is unclear. The existence of the strong abundance gradient is a strong constraint on extensive convection or gas motion driven by a central radio source.</w:t>
      </w:r>
      <w:r>
        <w:br/>
      </w:r>
      <w:r>
        <w:rPr>
          <w:rStyle w:val="VerbatimChar"/>
        </w:rPr>
        <w:t xml:space="preserve">## 25713                                                                                                                                                                                                                                                                                                                                                                                                                                                                                                                                                                                                                                                                                                                                                                                                                                                                                                                                                                                                                                                                                                                                                                                                                                                                                                                                                                                                                                                                                                                                                                                                                                                                                                                                                                                                                                                                                                                                                                                                                                                                                                                                                                                                                                                                                                                                                                                                                                                                                                                                                                                                                                                                                                                                                                                                                                                                                                                                                                                                                                                                                                                                                                                                                                                                                                                                                                                                                                                                                                                                                                                                                                                                                                                                                                                                                                                                                                                                                                                                                                                                                                                                                                                                                                                                                                                                                                                                                                                                                                                                                                                                                                                                                                                                                                                                                                                                                                                                                                                                                                                                                                        Compton scattering as the explanation of the peculiar X-ray properties of Cyg X-3 We consider implications of a possible presence of a Thomson-thick, low-temperature, plasma cloud surrounding the compact object in the binary system Cyg X-3. The presence of such a cloud was earlier inferred from the energy-independent orbital modulation of the X-ray flux and the lack of high frequencies in its power spectra. Here, we study the effect of Compton scattering by the cloud on the X-ray energy and power spectra, concentrating on the hard spectral state. The process reduces the energy of the high-energy break/cut-off in the energy spectra, which allows us to determine the Thomson optical depth. This, together with the observed cut-off in the power spectrum, determines the size of the plasma to be ∼2 x 10 9 cm. At this size, the cloud will be in thermal equilibrium in the photon field of the X-ray source, which yields the cloud temperature of ≃3 keV, which refines the determination of the Thomson optical depth to ∼7. At these parameters, thermal bremsstrahlung emission of the cloud becomes important as well. The physical origin of the cloud is likely to be collision of the very strong stellar wind of the companion Wolf-Rayet star with a small accretion disc formed by the wind accretion. Our model thus explains the peculiar X-ray energy and power spectra of Cyg X-3.</w:t>
      </w:r>
      <w:r>
        <w:br/>
      </w:r>
      <w:r>
        <w:rPr>
          <w:rStyle w:val="VerbatimChar"/>
        </w:rPr>
        <w:t xml:space="preserve">## 25722                                                                                                                                                                                                                                                                                                                                                                                                                                                                                                                                                                                                                                                                                                                                                                                                                                                                                                                                                                                                                                                                                                                                                                                                                                                                                                                                                                                                                                                                                                                                                                                                                                                                                                                                                                                                                                                                                                                                                                                                                                                                                                                                                                                                                                                                                                                                                                                                                                                                                                                                                                                                                                                                                                                                                                                                                                                                                                                                                                                                                                                                                                                                                                                                                                                                                                                                                                                                                                                                                                                                                                                                                                                                                                                                                                                                                                                                                                                                                                                                                                                                                                                                                                                                                                                                                                                                                                                                                                                                                                                                                                                                                                                                                                                                                                                                                                                                                                                                                                                                                                                                                    Oscillations of Rapidly Rotating Superfluid Stars Using time evolutions of the relevant linearized equations, we study non-axisymmetric oscillations of rapidly rotating and superfluid neutron stars. We consider perturbations of Newtonian axisymmetric background configurations and account for the presence of superfluid components via the standard two-fluid model. Within the Cowling approximation, we are able to carry out evolutions for uniformly rotating stars up to the mass-shedding limit. This leads to the first detailed analysis of superfluid neutron star oscillations in the fast rotation regime, where the star is significantly deformed by the centrifugal force. For simplicity, we focus on background models where the two fluids (superfluid neutrons and protons) corotate, are in β-equilibrium and co-exist throughout the volume of the star. We construct sequences of rotating stars for two analytical model equations of state. These models represent relatively simple generalizations of single fluid, polytropic stars. We study the effects of entrainment, rotation and symmetry energy on non-radial oscillations of these models. Our results show that entrainment and symmetry energy can have a significant effect on the rotational splitting of non-axisymmetric modes. In particular, the symmetry energy modifies the inertial mode frequencies considerably in the regime of fast rotation.</w:t>
      </w:r>
      <w:r>
        <w:br/>
      </w:r>
      <w:r>
        <w:rPr>
          <w:rStyle w:val="VerbatimChar"/>
        </w:rPr>
        <w:t xml:space="preserve">## 25739                                                                                                                                                                                                                                                                                                                                                                                                                                                                                                                                                                                                                                                                                                                                                                                                                                                                                                                                                                                                                                                                                                                                                                                                                                                                                                                                                                                                                                                                                                                                                                                                                                                                                                                                                                                                                                                                                                                                                                                                                                                                                                                                                                                                                                                                                                                                                                                                                                                                                                                                                                                                                                                                                                                                                                                                                                                                                                                                                                                                                                                                                                                                                                                                                                                                                                                                                                                                                                                                                                                                                                                                                                                                                                                                                                                                                                                                                                                                                                                                                                                                                                                                                                                                                                                                                                                                                                                         The evolution of ΩHI and the epoch of formation of damped Lyman α absorbers We present a study of the evolution of the column density distribution, f(N, z), and total neutral hydrogen mass in high column density quasar absorbers using candidates from a recent high-redshift survey for damped Lyman α (DLA) and Lyman-limit system (LLS) absorbers. The observed number of LLS [N(H_i) &gt;1.6 × 10^(17) atom cm^(−2)] is used to constrain f(N, z) below the classical DLA definition of 2 × 10^(20) atom cm^(−2). The evolution of the number density of LLS is consistent with our previous work but steeper than previously published work of other authors. At z= 5, the number density of Lyman-limit systems per unit redshift is ∼5, implying that these systems are a major source of ultraviolet (UV) opacity in the high-redshift Universe. The joint LLS–DLA analysis shows unambiguously that f(N, z) deviates significantly from a single power law and that a Γ-law distribution of the form f(N,z) = (f_*/N_*)(N/N_*)^(−β)exp(−N/N_*) provides a better description of the observations. These results are used to determine the amount of neutral gas contained in DLAs and in systems with lower column density. Whilst in the redshift range 2–3.5, ∼90 per cent of the neutral H i mass is in DLAs, we find that at z &gt; 3.5 this fraction drops to only 55 per cent and that the remaining ‘missing’ mass fraction of the neutral gas lies in sub-DLAs with N(H i) 10^(19)–2 × 10^(20) atom cm^(−2). The characteristic column density, N_*, changes from 1.6 × 10^(21) atom cm^(−2) at z 3.5, supporting a picture where at z &gt; 3.5, we are directly observing the formation of high column density neutral hydrogen DLA systems from lower column density units. Moreover, since current metallicity studies of DLA systems focus on the higher column density systems they may be giving a biased or incomplete view of global galactic chemical evolution at z &gt; 3. After correcting the observed mass in H i for the ‘missing’ neutral gas the comoving mass density now shows no evidence for a decrease above z= 2.</w:t>
      </w:r>
      <w:r>
        <w:br/>
      </w:r>
      <w:r>
        <w:rPr>
          <w:rStyle w:val="VerbatimChar"/>
        </w:rPr>
        <w:t xml:space="preserve">## 25753                                                                                                                                                                                                                                                                                                                                                                                                                                                                                                                                                                                                                                                                                                                                                                                                                                                                                                                                                                                                                                                                                                                                                                                                                                                                                                                                                                                                                                                                                                                                                                                                                                                                                                                                                                                                                                                                                                                                                                                                                                                                                                                                                                                                                                                                                                                                                                                                                                                                                                                                                                                                                                                                                                                                                                                                                                                                                                                                                                                                                                                                                                                                                                                                                                                                                                                                                                                                                                                                                                                                                                                                                                                                                                                                                                                                                                                                                                                                                                                                                                                                                                                                                                                                                                                                                                                                                                                                                                                                                                                                                                                                                                                                                                                                                                      The star-formation history of the universe - an infrared perspective A simple and versatile parameterized approach to the star formation history allows a quantitative investigation of the constraints from far infrared and submillimetre counts and background intensity measurements. The models include four spectral components: infrared cirrus (emission from interstellar dust), an M82-like starburst, an Arp220-like starburst and an AGN dust torus. The 60 $\\mu$m luminosity function is determined for each chosen rate of evolution using the PSCz redshift data for 15000 galaxies. The proportions of each spectral type as a function of 60 $\\mu$m luminosity are chosen for consistency with IRAS and SCUBA colour-luminosity relations, and with the fraction of AGN as a function of luminosity found in 12 $\\mu$m samples. The luminosity function for each component at any wavelength can then be calculated from the assumed spectral energy distributions. With assumptions about the optical seds corresponding to each component and, for the AGN component, the optical and near infrared counts can be accurately modelled. A good fit to the observed counts at 0.44, 2.2, 15, 60, 90, 175 and 850 $\\mu$m can be found with pure luminosity evolution in all 3 cosmological models investigated: $\\Omega_o$ = 1, $\\Omega_o$ = 0.3 ($\\Lambda$ = 0), and $\\Omega_o$ = 0.3, $\\Lambda$ = 0.7. All 3 models also give an acceptable fit to the integrated background spectrum. Selected predictions of the models, for example redshift distributions for each component at selected wavelengths and fluxes, are shown. The total mass-density of stars generated is consistent with that observed, in all 3 cosmological models.</w:t>
      </w:r>
      <w:r>
        <w:br/>
      </w:r>
      <w:r>
        <w:rPr>
          <w:rStyle w:val="VerbatimChar"/>
        </w:rPr>
        <w:t xml:space="preserve">## 25794                                                                                                                                                                                                                                                                                                                                                                                                                                                                                                                                                                                                                                                                                                                                                                                                                                                                                                                                                                                                                                                                                                                                                                                                                                                                                                                                                                                                                                                                                                                                                                                                                                                                                                                                                                                                                                                                                                                                                                                                                                                                                                                                                                                                                                                                                                                                                                                                                                                           A test of arm-induced star formation in spiral galaxies from near-infrared and Hα imaging ABSTRACT We have imaged a sample of 20 spiral galaxies in Hα and in the near–infrared K band(2.2µm), in order to determine the location and strength of star formation in theseobjects with respect to perturbations in the old stellar population. We have found thatstar formation rates are signiﬁcantly enhanced in the vicinity of Kband arms. We havealso found that this enhancement in star formation rate in arm regions correlates wellwith a quantity that measures the relative strengths of shocks in arms. Assuming thatthe K band light is dominated by emission from the old stellar population, this showsthat density waves trigger star formation in the vicinity of spiral arms.Key words: galaxies: fundamental parameters – galaxies: ISM – galaxies: spiral –galaxies: stellar content – infrared: galaxies 1 INTRODUCTIONTwo of the leading theories of star formation in spiral galax-ies use the concept of a density wave, either as the actualtriggering mechanism, or as a means of organisation of star–forming material. The ﬁrst of these theories has been termedthe large scale galactic shock scenario (Roberts1969; see alsoShu et al. 1972; Tosa 1973; Woodward 1975; Nelson &amp; Mat-suda 1977). This model hypothesises that the gas settles intoa quasi–stationary state, with a velocity and density distri-bution that is driven by the gravitational ﬁeld of the galaxy.The gas response can be non–linear to an imposed azimuthalsinusoidal potential, if relative motion between the densitywave and the cold interstellar medium (ISM) is supersonic(Binney &amp; Tremaine 1987). This leads to the formation ofa shock near the trailing edge of spiral arms, assuming thatthe region is inside the corotation radius, which compressesthe gas to densities at which stars can form. In observationsof spiral galaxies the shock is thought to be characterisedby dust–lanes seen on the trailing edges of arms. The timedelay needed for the onset of star formation after the com-pression of the gas implies that star–forming regions shouldbe seen towards the leading edges of arms.Many of the recent advances in this area have arisenfrom studies of the atomic and molecular gas in nearby spiralgalaxies, through HI and CO line emission (e.g Nakai etal. 1994; Rand 1993, 1995). These studies reveal streamingvelocities of gas through the spiral arms and ﬁnd oﬀsetsbetween the peaks of the gas density and the old stellarpopulation, in agreement with the predictions of the largescale shock scenario.The alternative picture to this form of triggered starformation is stochastic star formation. Opik (1953) ﬁrst hy-¨pothesised that a supernova explosion could trigger star for-mation. A model proposed and developed by several authors(e.g. Gerola &amp; Seiden 1978; Seiden &amp; Gerola 1982; Seiden1983; Jungwiert &amp; Palous 1994; Sleath &amp; Alexander 1995,1996) suggests that the dominant process for forming starsis stochastic self–propagating star formation, and not den-sity wave triggering. In this model, density waves are onlyresponsible for the organisation of the ISM and stars, and forconcentrating new HII regions along spiral arms (Elmegreen&amp; Elmegreen 1986; Elmegreen 1993). Thus, star formationrate eﬃciency (i.e. normalised to unit mass of disc material)should be unaﬀected by location in arm or interarm regions,in this model. This is in clear distinction to the predictionsof the large–scale shock model.Previous Hα studies of spiral galaxies (Kennicutt 1989,1998a; Kennicutt, Tamblyn &amp; Congdon 1994; and the re-view by Kennicutt 1998b) have mainly looked at globalstar–formation, particularly the form of the Schmidt law(Schmidt 1959, 1963). In this paper we are looking at lo-calised star formation in disc galaxies as well as global prop-erties of star formation, and comparing the distribution ofstar formation with the underlying old stellar population.</w:t>
      </w:r>
      <w:r>
        <w:br/>
      </w:r>
      <w:r>
        <w:rPr>
          <w:rStyle w:val="VerbatimChar"/>
        </w:rPr>
        <w:t xml:space="preserve">## 25805                                                                                                                                                                                                                                                                                                                                                                                                                                                                                                                                                                                                                                                                                                                                                                                                                                                                                                                                                                                                                                                                                                                                                                                                                                                                                                                                                                                                                                                                                                                                                                                                                                                                                                                                                                                                                                                                                                                                                                                                                                                                                                                                                                                                                                                                                                                                                                                                                                                                                                                                                                                                                                                                                                                                                                                                                                                                                                                                                                                                                                                                                                                                                                                                                                                                                                                                                                                                                                                                                                                                                                                                                                                                                                                                                                                                                                                                                                                                                                                                                                                                                                                                                                                                                                                                                                                                                                                                                                                                                                                                                                                                                                                                                                                                                                                                                                                                                                                                                                                                                                                                                                                                                                                                                                                                                                                                                                                                                                                                                                                                                                                                                                                                                                                                                                                                                                                              The effect of the dynamical state of clusters on gas expulsion and infant mortality The star-formation efficiency (SFE) of a star cluster is thought to be the critical factor in determining if the cluster can survive for a significant (&gt;50 Myr) time. There is an often quoted critical SFE of ∼30% for a cluster to survive gas expulsion. I reiterate that the SFE is not the critical factor; rather, it is the dynamical state of the stars (as measured by their virial ratio) immediately before gas expulsion. If the stars in a star cluster are born in an (even slightly) cold dynamical state, then the survivability of a cluster can be greatly increased.</w:t>
      </w:r>
      <w:r>
        <w:br/>
      </w:r>
      <w:r>
        <w:rPr>
          <w:rStyle w:val="VerbatimChar"/>
        </w:rPr>
        <w:t xml:space="preserve">## 25828                                                                                                                                                                                                                                                                                                                                                                                                                                                                                                                                                                                                                                                                                                                                                                                                                                                                                                                                                                                                                                                                                                                                                                                                                                                                                                                                                                                                                                                                                                                                                                                                                                                                                                                                                                                                                                                                                                                                                                                                                                                                                                                                                                                                                                                                                                                                                                                                                                                                                                                                                                                                                                                                                                                                                                                                                                                                                                                                                                                                                                                                                                                                                                                                                                                                                                                                                                                                                                                                                                                                                                                                                                                                                                                                                                                                                                                                                                                                                                                                                                                                                                                                                                                                                                                                                                                                                                                                                                                                                                                                                                                                                                                                                                                                                                                                                                                                                                                                                                                                                                                                                                                                                                                                                                                                                                                                                                                                                                                                                                                                                                                              Smoothed Particle Hydrodynamics with particle splitting, applied to self-gravitating collapse We describe and demonstrate a method for increasing the resolution locally in a Smoothed Particle Hydrodynamic (SPH) simulation, by splitting particles. We show that in simulations of self-gravitating collapse (of the sort that are presumed to occur in star formation) the method is stable, and affords great savings in computer time and memory. When applied to the standard Boss &amp; Bodenheimer test - which has been shown to depend critically on fulfilment of the Jeans Condition - the results are comparable both with those obtained using Adaptive Mesh Refinement, and with those obtained using a standard high-resolution SPH simulation, but they are achieved with considerably less computational resource. Further development and testing is required before the method can safely be applied to more general flows.</w:t>
      </w:r>
      <w:r>
        <w:br/>
      </w:r>
      <w:r>
        <w:rPr>
          <w:rStyle w:val="VerbatimChar"/>
        </w:rPr>
        <w:t xml:space="preserve">## 25829                                                                                                                                                                                                                                                                                                                                                                                                                                                                                                                                                                                                                                                                                                                                                                                                                                                                                                                                                                                                                                                                                                                                                                                                                                                                                                                                                                                                                                                                                                                                                                                                                                                                                                                                                                                                                                                                                                                                                                                                                                                                                                                                                                                                                                                                                                                                                                                                                                                                                                                                                                                                                                                                                                                                                                                                                                                                                                                                                                                                                                                                                                                                                                                                                                                                                                                                                                                                                                                                                                                                                                                                                                                                                                                                                                                                                                                                                                                                                                                                                                                                                                                                                                                                                                                                                                                                                                                                                                                                                                                                                                                                                                                                                                                                                                                                                                                                                           The spatial distribution and origin of the FUV excess in early-type galaxies We present surface photometry of a sample of 52 galaxies from the GALaxy Evolution explorer (GALEX) and Two-Micron All-Sky Survey (2MASS) data archives. These include 32 normal elliptical galaxies, 10 ellipticals with weak LINER or other nuclear activity and 10 star-forming ellipticals or early-type spirals. We examine the spatial distribution of the far-ultraviolet excess in these galaxies, and its correlation with dynamical and stellar population properties of the galaxies. From aperture photometry we find that all galaxies except for recent major remnants and galaxies with ongoing star formation show a positive gradient in the (FUV - NUV) colour determined from the GALEX images. The logarithmic gradient does not correlate with any stellar population parameter, but it does correlate with the central velocity dispersion. The strength of the excess on the other hand correlates with both [α/Fe] and [Z/H], but more strongly with the former. We derive models of the underlying stellar population from the 2MASS H-band images, and the residual of the image from this model reveals a map of the centrally concentrated FUV excess. We examine a possible hypothesis for generating the FUV excess and the radial gradient in its strength, involving a helium abundance gradient set up early in the formation process of the galaxies. If this hypothesis is correct, the persistence of the gradients to the present day places a strong limit on the importance of dry mergers in the formation of ellipticals.</w:t>
      </w:r>
      <w:r>
        <w:br/>
      </w:r>
      <w:r>
        <w:rPr>
          <w:rStyle w:val="VerbatimChar"/>
        </w:rPr>
        <w:t xml:space="preserve">## 25830                                                                                                                                                                                                                                                                                                                                                                                                                                                                                                                                                                                                                                                                                                                                                                                                                                                                                                                                                                                                                                                                                                                                                                                                                                                                                                                                                                                                                                                                                                                                                                                                                                                                                                                                                                                                                                                                                                                                                                                                                                                                                                                                                                                                                                                                                                                                                                                                                                                                                                                                                                                                                                                                                                                                                                                                                                                                                                                                                                                                                                                                                                                                                                                                                                                                                                                                                                                                                                                                                                                                                                                                                                                                                                                                                                                                                                                                                                                                                                                                                                                                                                                                                                                                                                                                                                                                                  Galactic stellar haloes in the CDM model We present six simulations of galactic stellar haloes formed by the tidal disruption of accreted dwarf galaxies in a fully cosmological setting. Our model is based on the Aquarius project, a suite of high-resolution N-body simulations of individual dark matter haloes. We tag subsets of particles in these simulations with stellar populations predicted by the galform semi-analytic model. Our method self-consistently tracks the dynamical evolution and disruption of satellites from high redshift. The luminosity function (LF) and structural properties of surviving satellites, which agree well with observations, suggest that this technique is appropriate. We find that accreted stellar haloes are assembled between 1 &lt; z &lt; 7 from less than five significant progenitors. These progenitors are old, metal-rich satellites with stellar masses similar to the brightest Milky Way dwarf spheroidals (10^(7)–10^(8) M_⊙). In contrast to previous stellar halo simulations, we find that several of these major contributors survive as self-bound systems to the present day. Both the number of these significant progenitors and their infall times are inherently stochastic. This results in great diversity among our stellar haloes, which amplifies small differences between the formation histories of their dark halo hosts. The masses (~10^(8)–10^(9) M_⊙) and density/surface-brightness profiles of the stellar haloes (from 10 to 100 kpc) are consistent with expectations from the Milky Way and M31. Each halo has a complex structure, consisting of well-mixed components, tidal streams, shells and other subcomponents. This structure is not adequately described by smooth models. The central regions (&lt;10 kpc) of our haloes are highly prolate (c/a ~ 0.3), although we find one example of a massive accreted thick disc. Metallicity gradients in our haloes are typically significant only where the halo is built from a small number of satellites. We contrast the ages and metallicities of halo stars with surviving satellites, finding broad agreement with recent observations.</w:t>
      </w:r>
      <w:r>
        <w:br/>
      </w:r>
      <w:r>
        <w:rPr>
          <w:rStyle w:val="VerbatimChar"/>
        </w:rPr>
        <w:t xml:space="preserve">## 25841                                                                                                                                                                                                                                                                                                                                                                                                                                                                                                                                                                                                                                                                                                                                                                                                                                                                                                                                                                                                                                                                                                                                                                                                                                                                                                                                                                                                                                                                                                                                                                                                                                                                                                                                                                                                                                                                                                                                                                                                                                                                                                                                                                                                                                                                                                                                                                                                                                                                                                                                                                                                                                                                                                                                                                                                                                                                                                                                                                                                                                                                                                                                                                                                                                                                                                                                                                                                                                                                                                                                                                                                                                                                                                                                                                                                                                                                                                                                                                                                                                                                                                                                                                                                                                                                                                                                                                                                                                                                                                                                                                                                                                                                                                                                                                                                                                                                                                                                                                                                                                                                                                                                                                                                                                                                                                                                                                                                                                                                                                                                                                                                                                                                                                                                                                                                                                                                                                                                                                                                                          Edmund Stoner and white dwarf stars The discovery of a limiting mass for white dwarf stars is today usually attributed to Subramanian Chandrasekhar. However, it would seem that an article by Edmund Stoner, which appeared in the Philosophical Magazine in 1930, was the first publication to give a convincing demonstration of the existence of a limiting mass for white dwarfs. We examine here why it is that the contributions of Stoner and others towards this discovery have been largely forgotten.</w:t>
      </w:r>
      <w:r>
        <w:br/>
      </w:r>
      <w:r>
        <w:rPr>
          <w:rStyle w:val="VerbatimChar"/>
        </w:rPr>
        <w:t xml:space="preserve">## 25871                                                                                                                                                                                                                                                                                                                                                                                                                                                                                                                                                                                                                                                                                                                                                                                                                                                                                                                                                                                                                                                                                                                                                                                                                                                                                                                                                                                                                                                                                                                                                                                                                                                                                                                                                                                                                                                                                                                                                                                                                                                                                                                                                                                                                                                                                                                                                                                                                                                                                                                                                                                                                                                                                                                                                                                                                                                                                                                                                                                                                                                                                                                                                                                                                                                                                                                                                                                                                                                                                                                                                                                                                                                                                                                                                                                                                                                                                                                                                                                                                                                                                           The distribution of interplanetary dust between 0.96 and 1.04 AU as inferred from impacts on the STEREO spacecraft observed by the Heliospheric Imagers The distribution of dust in the ecliptic plane between 0.96 and 1.04 au has been inferred from impacts on the two Solar Terrestrial Relations Observatory (STEREO) spacecraft through observation of secondary particle trails and unexpected off-points in the heliospheric imager (HI) cameras. This study made use of analysis carried out by members of a distributed web-based citizen science project Solar Stormwatch. A comparison between observations of the brightest particle trails and a survey of fainter trails shows consistent distributions. While there is no obvious correlation between this distribution and the occurrence of individual meteor streams at Earth, there are some broad longitudinal features in these distributions that are also observed in sources of the sporadic meteor population. The different position of the HI instrument on the two STEREO spacecraft leads to each sampling different populations of dust particles. The asymmetry in the number of trails seen by each spacecraft and the fact that there are many more unexpected off-points in the HI-B than in HI-A indicates that the majority of impacts are coming from the apex direction. For impacts causing off-points in the HI-B camera, these dust particles are estimated to have masses in excess of 10−17 kg with radii exceeding 0.1 μm. \n \n \n \nFor off-points observed in the HI-A images, which can only have been caused by particles travelling from the anti-apex direction, the distribution is consistent with that of secondary ‘storm’ trails observed by HI-B, providing evidence that these trails also result from impacts with primary particles from an anti-apex source. Investigating the mass distribution for the off-points of both HI-A and HI-B, it is apparent that the differential mass index of particles from the apex direction (causing off-points in HI-B) is consistently above 2. This indicates that the majority of the mass is within the smaller particles of this population. In contrast, the differential mass index of particles from the anti-apex direction (causing off-points in HI-A) is consistently below 2, indicating that the majority of the mass is to be found in larger particles of this distribution.</w:t>
      </w:r>
      <w:r>
        <w:br/>
      </w:r>
      <w:r>
        <w:rPr>
          <w:rStyle w:val="VerbatimChar"/>
        </w:rPr>
        <w:t xml:space="preserve">## 25872                                                                                                                                                                                                                                                                                                                                                                                                                                                                                                                                                                                                                                                                                                                                                                                                                                                                                                                                                                                                                                                                                                                                                                                                                                                                                                                                                                                                                                                                                                                                                                                                                                                                                                                                                                                                                                                                                                                                                                                                                                                                                                                                                                                                                                                                                                                                                                                                                                                                                                                                                                                                                                                                                                                                                                                                                                                                                                                                                                                                                                                                                                                                                                                                                                                                                                                                                                                                                                                                                                                                                                                                                                                                                                                                                                                                                                                                                                                                                                                                                                                                                           The distribution of interplanetary dust between 0.96 and 1.04 AU as inferred from impacts on the STEREO spacecraft observed by the Heliospheric Imagers The distribution of dust in the ecliptic plane between 0.96 and 1.04 au has been inferred from impacts on the two Solar Terrestrial Relations Observatory (STEREO) spacecraft through observation of secondary particle trails and unexpected off-points in the heliospheric imager (HI) cameras. This study made use of analysis carried out by members of a distributed web-based citizen science project Solar Stormwatch. A comparison between observations of the brightest particle trails and a survey of fainter trails shows consistent distributions. While there is no obvious correlation between this distribution and the occurrence of individual meteor streams at Earth, there are some broad longitudinal features in these distributions that are also observed in sources of the sporadic meteor population. The different position of the HI instrument on the two STEREO spacecraft leads to each sampling different populations of dust particles. The asymmetry in the number of trails seen by each spacecraft and the fact that there are many more unexpected off-points in the HI-B than in HI-A indicates that the majority of impacts are coming from the apex direction. For impacts causing off-points in the HI-B camera, these dust particles are estimated to have masses in excess of 10−17 kg with radii exceeding 0.1 μm. \n \n \n \nFor off-points observed in the HI-A images, which can only have been caused by particles travelling from the anti-apex direction, the distribution is consistent with that of secondary ‘storm’ trails observed by HI-B, providing evidence that these trails also result from impacts with primary particles from an anti-apex source. Investigating the mass distribution for the off-points of both HI-A and HI-B, it is apparent that the differential mass index of particles from the apex direction (causing off-points in HI-B) is consistently above 2. This indicates that the majority of the mass is within the smaller particles of this population. In contrast, the differential mass index of particles from the anti-apex direction (causing off-points in HI-A) is consistently below 2, indicating that the majority of the mass is to be found in larger particles of this distribution.</w:t>
      </w:r>
      <w:r>
        <w:br/>
      </w:r>
      <w:r>
        <w:rPr>
          <w:rStyle w:val="VerbatimChar"/>
        </w:rPr>
        <w:t xml:space="preserve">## 25875                                                                                                                                                                                                                                                                                                                                                                                                                                                                                                                                                                                                                                                                                                                                                                                                                                                                                                                                                                                                                                                                                                                                                                                                                                                                                                                                                                                                                                                                                                                                                                                                                                                                                                                                                                                                                                                                                                                                                                                                                                                                                                                                                                                                                                                                                                                                                                                                                                                                                                                                                                                                                                                                                                                                                                                                                                                                                                                                                                                                                                                                                                                                                                                                                                                                                                                                                                                                                                                                                                                                                                                                                                                                                                                                                                                                                                                                                                                                                                                                                                                                                                                                                                                                                                                                                                                                                                                                                                                                                                                                                                                                                                                                                                                                                                                                                                                                                                                                                                                                                                                                                                                                                                                                                                                                                                                                                                                                 The clustering of Ly-alpha emitters in a LambdaCDM Universe We combine a semi-analytical model of galaxy formation with a very large simulation which follows the growth of a large-scale structure in a Λ cold dark matter (ΛCDM) universe to predict the clustering of Lyα emitters. We find that the clustering strength of Lyα emitters has only a weak dependence on Lyα luminosity but a strong dependence on redshift. With increasing redshift, Lyα emitters trace progressively rarer, higher density regions of the universe. Due to the large volume of the simulation, over 100 times bigger than any previously used for this application, we can construct mock catalogues of Lyα emitters and study the sample variance of current and forthcoming surveys. We find that the number and clustering of Lyα emitters in our mock catalogues are in agreement with measurements from current surveys, but there is a considerable scatter in these quantities. We argue that a proposed survey of emitters at z= 8.8 should be extended significantly in solid angle to allow a robust measurement of Lyα emitter clustering.</w:t>
      </w:r>
      <w:r>
        <w:br/>
      </w:r>
      <w:r>
        <w:rPr>
          <w:rStyle w:val="VerbatimChar"/>
        </w:rPr>
        <w:t xml:space="preserve">## 25917                                                                                                                                                                                                                                                                                                                                                                                                                                                                                                                                                                                                                                                                                                                                                                                                                                                                                                                                                                                                                                                                                                                                                                                                                                                                                                                                                                                                                                                                                                                                                                                                                                                                                                                                                                                                                                                                                                                                                                                                                                                                                                                                                                                                                                                                                                                                                                                                                                                                                                                                                                                                                                                                                                                                                                                                                                                                                                                                                                                                                                                                                                                                                                                                                                                                                                                                                                                                                                                                                                                                                                                                                                                                                                                                                                                                                                                                                                                                                                                                                                                                                                                                                                                                                                                                                                                                                                                                                                                                                                                                                                                                                                                                                                                                                                                                                                                                                                                                                                                                                                                                                                                                                                                                                                                                                                                                                                                                                                                                                                                         Preliminary note on the relationships between sun-spots and terrestrial magnetism I have been engaged during the last two years on an analysis of the magnetic results obtained at Kew Observatory (now the National Physical Laboratory), during an 11-year period, 1890 to 1900. The work has been much interrupted, and is still incomplete. Amongst the points dealt with is the inter-relationship between sun-spot frequency and magnetic phenomena, and, as this has recently been engaging attention elsewhere, I have decided to put certain of my results on record at once. It has long been known from the researches of Balfour Stewart, Ellis, and others, that there is a close connection between the times of occurrence of greatest sun-spot frequency and largest amplitude of the diurnal inequality of magnetic declination and horizontal force. I have investigated whether the numerical relationship between the phenomena can be adequately represented mathematically in a simple way.</w:t>
      </w:r>
      <w:r>
        <w:br/>
      </w:r>
      <w:r>
        <w:rPr>
          <w:rStyle w:val="VerbatimChar"/>
        </w:rPr>
        <w:t xml:space="preserve">## 25929                                                                                                                                                                                                                                                                                                                                                                                                                                                                                                                                                                                                                                                                                                                                                                                                                                                                                                                                                                                                                                                                                                                                                                                                                                                                                                                                                                                                                                                                                                                                                                                                                                                                                                                                                                                                                                                                                                                                                                                                                                                                                                                                                                                                                                                                                                                                                                                                                                                                                                                                                                                                                                                                                                                                                                                                                                                                                                                                                                                                                                                                                                                                                                                                                                                                                                                                                                                                                                                                                                                                                                                                                                                                                                                                                                                                                                                                                                                                                                                                                                                                                                                                                                                                                                                                                                                                                                                                                                                                                                                                                                                                                                                                                                                                                                                                                                                                                                                                                                                                                                                                                                                                                                                                                                                                                                                                                                                           The X‐ray binary X2127+119 in M15: evidence for a very low mass, stripped‐giant companion We present integral field spectroscopy of X2127+119, the luminous X-ray binary in the globular cluster M15, obtained with INTEGRAL/WYFFOS on the William Herschel Telescope. We find that tomograms of He II λ4686 line profiles appear to be incompatible with the previously assumed view of X2127+119, in which the binary consists of a 1.4-M ○. neutron star and a 0.8-M ○. subgiant companion near the main-sequence turn-off for M15. Our data imply a much smaller mass ratio M 2 /M X of ∼0.1. We find that models of X2127+119 with black hole compact objects give a poor fit to our data, while a neutron-star compact object is consistent with the data, implying that the companion of X2127+119 may have a much lower mass (∼0.1 M ○. ) than previously assumed. As a ∼0.1-M ○. main-sequence star would be unable to fill its Roche lobe in a binary with the orbital period of X2127+119 (17.1 h), the companion is likely to be the remnant of a significantly more massive star which has had most of its envelope stripped away.</w:t>
      </w:r>
      <w:r>
        <w:br/>
      </w:r>
      <w:r>
        <w:rPr>
          <w:rStyle w:val="VerbatimChar"/>
        </w:rPr>
        <w:t xml:space="preserve">## 25933                                                                                                                                                                                                                                                                                                                                                                                                                                                                                                                                                                                                                                                                                                                                                                                                                                                                                                                                                                                                                                                                                                                                                                                                                                                                                                                                                                                                                                                                                                                                                                                                                                                                                                                                                                                                                                                                                                                                                                                                                                                                                                                                                                                                                                                                                                                                                                                                                                                                                                                                                                                                                                                                                                                                                                                                                                                                                                                                                                                                                                                                                                                                                                                                                                                                                                                                                                                                                                                                                                                                                                                                                                                                                                                                                                                                                                                                                                                                                                                                                                                                                                                                                                                                                                                                                                                                                                                                                                                                                                                                                                                                                                                                                                                                                                                                                                                                                                                                                                                                                                                                                                                                                                                                                                                                                                                                                                                                                                                                                                                                                                                                                                                                                                                                             Direct X‐ray spectral deprojection of galaxy clusters Temperature, density and abundance profiles of the hot intracluster medium (ICM) are important diagnostics of the complex interactions of gravitational and feedback processes in the cores of galaxy clusters. Deprojection of X-ray data by methods such as projct, which are model dependent, can produce large and unphysical oscillating temperature profiles. Here, we validate a deprojection routine, Direct Spectral Deprojection (dsdeproj), showing that it solves some of the issues inherent to model-dependent deprojection routines. dsdeproj is a model-independent approach, assuming only spherical symmetry, which subtracts projected spectra from each successive annulus to produce a set of deprojected spectra.</w:t>
      </w:r>
      <w:r>
        <w:br/>
      </w:r>
      <w:r>
        <w:rPr>
          <w:rStyle w:val="VerbatimChar"/>
        </w:rPr>
        <w:t xml:space="preserve">## 25947                                                                                                                                                                                                                                                                                                                                                                                                                                                                                                                                                                                                                                                                                                                                                                                                                                                                                                                                                                                                                                                                                                                                                                                                                                                                                                                                                                                                                                                                                                                                                                                                                                                                                                                                                                                                                                                                                                                                                                                                                                                                                                                                                                                                                                                                                                                                                                                                                                                                                                                                                                                                                                                                                                                                                                                                                                                                                                                                                                                                                                                                                                                                                                                                                                                                                                                                                                                                                                                                                                                                                                                                                                                                                                                                                                                                                                                                                                                                           Homogeneous studies of transiting extrasolar planets. I. Light curve analyses I present a homogeneous analysis of the transit light curves of 14 well-observed transiting extrasolar planets. The light curves are modelled using jktebop, random errors are measured using Monte Carlo simulations and the effects of correlated noise are included using a residual-permutation algorithm. The importance of stellar limb darkening on the light-curve solutions and parameter uncertainties is investigated using five different limb darkening laws and including different numbers of coefficients as fitted parameters. The linear limb darkening law cannot adequately fit the Hubble Space Telescope (HST) photometry of HD 209458, but the other four laws give very similar results to each other for all transit light curves. In most cases fixing the limb darkening coefficients at theoretically predicted values does not bias the results, but does cause the error estimates to be too small. The available theoretical limb darkening coefficients clearly disagree with empirical values measured from the HST light curves of HD 209458; limb darkening must be included as fitted parameters when analysing high-quality light curves. \n \nIn most cases the results of my analysis agree with the values found by other authors, but the uncertainties I find can be significantly larger (by factors of up to 3). Despite these greater uncertainty estimates, the analyses of sets of independent light curves for both HD 189733 and HD 209458 lead to results which do not agree with each other. This discrepancy is worst for the ratio of the radii (6.7 sigma for HD 189733 and 3.7 sigma for HD 209458), which depends primarily on the depth of the transit. It is therefore not due to the analysis method but is present in the light curves. These underlying systematic errors cannot be detected from the reduced data alone unless at least three independent light curves are available for an individual planetary system. \n \nThe surface gravities of transiting extrasolar planets are known to be correlated with their orbital periods. New surface gravity values, calculated from the light-curve results and the stellar spectroscopic orbits, show that this correlation is still present. New high-precision light curves are needed for HD 149026, OGLE-TR-10, OGLE-TR-56, OGLE-TR-132 and GJ 436, and new radial velocity curves for the XO-1, WASP-1, WASP-2 and the OGLE (Optical Gravitational Lensing Experiment) planetary systems.</w:t>
      </w:r>
      <w:r>
        <w:br/>
      </w:r>
      <w:r>
        <w:rPr>
          <w:rStyle w:val="VerbatimChar"/>
        </w:rPr>
        <w:t xml:space="preserve">## 25949                                                                                                                                                                                                                                                                                                                                                                                                                                                                                                                                                                                                                                                                                                                                                                                                                                                                                                                                                                                                                                                                                                                                                                                                                                                                                                                                                                                                                                                                                                                                                                                                                                                                                                                                                                                                                                                                                                                                                                                                                                                                                                                                                                                                                                                                                                                                                                                                                                                                                                                                                                                                                                                                                                                                                                                                                                                                                                                                                                                                                                                                                                                                                                                                                                                                                                                                                                                                                                                                                                                                                                                                                                                                                                                                                                                                                                                                                                                                                                                                                                                                                                                                                                                                                                                                                                                                                                                                                                                                                                                                                                                                                                                                                                                                                                                                                                                                                                                                                                                                                                                                                                                                                                                                                                                                                                                                                                                                                                                                                                                                                                                                                       The sizes of disc galaxies in intermediate-redshift clusters We examine how the location of star formation within disc galaxies depends on environment at intermediate redshift. This is achieved by comparing emission-line (rem) and rest-frame B-band (rB) scalelengths for matched samples of 50 field and 19 cluster, star-forming, disc galaxies, with 0.25 ≤z≤ 1.0 and MB≤−19.5 mag. We find that at a given rB the majority of our cluster galaxies have rem smaller than those in the field, by 25 per cent on average. These results are compared with studies of local galaxies, which find a very similar behaviour. From the relations of rem and rB versus B-band absolute magnitude (MB) we infer that the difference between the intermediate-z cluster and field samples is mostly attributable to variation in rem at a given MB, while the rB versus MB relation is similar for the two samples.</w:t>
      </w:r>
      <w:r>
        <w:br/>
      </w:r>
      <w:r>
        <w:rPr>
          <w:rStyle w:val="VerbatimChar"/>
        </w:rPr>
        <w:t xml:space="preserve">## 25950                                                                                                                                                                                                                                                                                                                                                                                                                                                                                                                                                                                                                                                                                                                                                                                                                                                                                                                                                                                                                                                                                                                                                                                                                                                                                                                                                                                                                                                                                                                                                                                                                                                                                                                                                                                                                                                                                                                                                                                                                                                                                                                                                                                                                                                                                                                                                                                                                                                                                                                                                                                                                                                                                                                                                                                                                                                                                                                                                                                                                                                                                                                                                                                                                                                                                                                                                                                                                                                                                                                                                                                                                                                                                                                                                                                                                                                                                                                                                                                                                                                                                                                                                                                                                                                                                                                                                                                                                                                                                                                                                                                                                                                                                                                                                                                                                                                                                                                                                                                                                                                                                                                                                                                                                                                                                                                                                                                                                                                                                                                                                                                                                       The sizes of disc galaxies in intermediate-redshift clusters We examine how the location of star formation within disc galaxies depends on environment at intermediate redshift. This is achieved by comparing emission-line (rem) and rest-frame B-band (rB) scalelengths for matched samples of 50 field and 19 cluster, star-forming, disc galaxies, with 0.25 ≤z≤ 1.0 and MB≤−19.5 mag. We find that at a given rB the majority of our cluster galaxies have rem smaller than those in the field, by 25 per cent on average. These results are compared with studies of local galaxies, which find a very similar behaviour. From the relations of rem and rB versus B-band absolute magnitude (MB) we infer that the difference between the intermediate-z cluster and field samples is mostly attributable to variation in rem at a given MB, while the rB versus MB relation is similar for the two samples.</w:t>
      </w:r>
      <w:r>
        <w:br/>
      </w:r>
      <w:r>
        <w:rPr>
          <w:rStyle w:val="VerbatimChar"/>
        </w:rPr>
        <w:t xml:space="preserve">## 25954                                                                                                                                                                                                                                                                                                                                                                                                                                                                                                                                                                                                                                                                                                                                                                                                                                                                                                                                                                                                                                                                                                                                                                                                                                                                                                                                                                                                                                                                                                                                                                                                                                                                                                                                                                                                                                                                                                                                                                                                                                                                                                                                                                                                                                                                                                                                                                                                                                                                                                                                                                                                                                                                                                                                                                                                                                                                                                                                                                                                                                                                                                                                                                                                                                                                                                                                                                                                                                                                                                                                                                                                                                                                                                                                                                                                                                                                                                                                                                                       The Cambridge Double Star Atlas, by J. Mullaney and W. Tirion The optical spectrograph is the workhorse instrument of the astronomer. It is used to measure the distances, velocities, chemical and physical properties of every variety of celestial objects. If a mysterious new object is spotted by a radio or X-ray telescope, astronomers generally race to get an optical spectrum to decide what it might be. Most large telescopes are now equipped with several different types of spectrograph operating at optical and near-infrared wavelengths, each with varying capabilities. Yet, spectrographs only entered the astronomical vocabulary from the early 1860s following the pioneering efforts of William Huggins in London and Angelo Secchi in Rome. In this well-researched and detailed book, Hearnshaw tracks the history of this remarkable instrument from the mid-nineteenth century to the present day. The author does a magnificent job of matching the historical record with detailed technical descriptions and has located many original drawings and photographs which considerably enhance the story. There is a useful chapter on the theory of spectrographs and progress during the twentieth century is conveniently partitioned according to the various techniques, including high dispersion echelles, objective prisms, space-borne instruments and multi-object facilities where light from many sources is fed into a spectrograph using fibre optics. The book concludes with the author’s personal ‘top ten’ pioneering designs of the twentieth century. The book will prove valuable to science historians, lecturers discussing astronomical techniques and anyone involved in laboratory or astronomical spectroscopy. The history is somewhat weighted to the period 1860–1960 which may limit its role as a modern research tool. Also, there is little discussion of the scientific highlights achieved with the various types of spectrographs. Although the author may have considered it beyond his remit, in my view this is quite important in understanding the requirements which drive a particular technical design. Finally, I have some minor quibbles on the author’s ‘top ten’ designs, some of which were based on earlier breakthroughs which are not discussed. Nonetheless, despite these minor criticisms, this is a remarkable achievement and a useful volume, particularly for those interested in a technically-based history of this important astronomical instrument.</w:t>
      </w:r>
      <w:r>
        <w:br/>
      </w:r>
      <w:r>
        <w:rPr>
          <w:rStyle w:val="VerbatimChar"/>
        </w:rPr>
        <w:t xml:space="preserve">## 25963                                                                                                                                                                                                                                                                                                                                                                                                                                                                                                                                                                                                                                                                                                                                                                                                                                                                                                                                                                                                                                                                                                                                                                                                                                                                                                                                                                                                                                                                                                                                                                                                                                                                                                                                                                                                                                                                                                                                                                                                                                                                                                                                                                                                                                                                                                                                                                                                                                                                                                                                                                                                                                                                                                                                                                                                                                                                                                                                                                                                                                                                                                                                                                                                                                                                                                                                                                                                                                                                                                                                                                                                                                                                                                                                                                                                                                                                                                                                                                                                                                                                                                                                                                                                                                                                                                                                                                                                                                                                                                                                                                                                                                                                                                                                                                                                                                                                                                                                                                                                                                                                                                                                                                               Extreme recoils: impact on the detection of gravitational waves from massive black hole binaries Recent numerical simulations of the coalescence of highly spinning massive black hole binaries (MBHBs) suggest that the remnant can suffer a recoil velocity of the order of few thousand km s−1. We study here, by means of dedicated simulations of black hole build-up, how such extreme recoils could affect the cosmological coalescence rate of MBHBs, placing a robust lower limit for the predicted number of gravitational wave (GW) sources detectable by future space-borne missions (such as the Laser Interferometer Space Antenna, LISA). We consider two main routes for black hole formation: one where seeds are light remnants of Population III stars (≃102 M⊙), and one where seeds are much heavier (≳104 M⊙), formed via the direct gas collapse in primordial nuclear discs. We find that extreme recoil velocities do not compromise the efficient MBHB detection by LISA. If seeds are already massive and/or relatively rare, the detection rate is reduced by only ∼15 per cent. The number of detections drops substantially (by ∼60 per cent) if seeds are instead light and abundant, but in this case the number of predicted coalescences is so high that at least ∼10 sources in a three-year observation are guaranteed.</w:t>
      </w:r>
      <w:r>
        <w:br/>
      </w:r>
      <w:r>
        <w:rPr>
          <w:rStyle w:val="VerbatimChar"/>
        </w:rPr>
        <w:t xml:space="preserve">## 25965                                                                                                                                                                                                                                                                                                                                                                                                                                                                                                                                                                                                                                                                                                                                                                                                                                                                                                                                                                                                                                                                                                                                                                                                                                                                                                                                                                                                                                                                                                                                                                                                                                                                                                                                                                                                                                                                                                                                                                                                                                                                                                                                                                                                                                                                                                                                                                                                                                                                                                                                                                                                                                                                                                                                                                                                                                                                                                                                                                                                                                                                                                                                                                                                                                                                                                                                                                                                                                                                                                                                                                                                                                                                                                                                                                                                                                                                                                                                                                                                                                                                                                                                                                                                                                                                                                                                                                                                                                                                                                                                                                                                                                                                                                                                                                                                                                                                                                                                                                                                                                                     exofit: orbital parameters of extrasolar planets from radial velocities Retrieval of orbital parameters of extrasolar planets poses considerable statistical challenges. Due to sparse sampling, measurement errors, parameters degeneracy and modelling limitations, there are no unique values of basic parameters, such as period and eccentricity. Here, we estimate the orbital parameters from radial velocity data in a Bayesian framework by utilizing Markov Chain Monte Carlo (MCMC) simulations with the Metropolis–Hastings algorithm. We follow a methodology recently proposed by Gregory and Ford. Our implementation of MCMC is based on the object-oriented approach outlined by Graves. We make our resulting code, exofit, publicly available with this paper. It can search for either one or two planets as illustrated on mock data. As an example we re-analysed the orbital solution of companions to HD 187085 and HD 159868 from the published radial velocity data. We confirm the degeneracy reported for orbital parameters of the companion to HD 187085, and show that a low-eccentricity orbit is more probable for this planet. For HD 159868, we obtained slightly different orbital solution and a relatively high ‘noise’ factor indicating the presence of an unaccounted signal in the radial velocity data. exofit is designed in such a way that it can be extended for a variety of probability models, including different Bayesian priors.</w:t>
      </w:r>
      <w:r>
        <w:br/>
      </w:r>
      <w:r>
        <w:rPr>
          <w:rStyle w:val="VerbatimChar"/>
        </w:rPr>
        <w:t xml:space="preserve">## 25980                                                                                                                                                                                                                                                                                                                                                                                                                                                                                                                                                                                                                                                                                                                                                                                                                                                                                                                                                                                                                                                                                                                                                                                                                                                                                                                                                                                                                                                                                                                                                                                                                                                                                                                                                                                                                                                                                                                                                                                                                                                                                                                                                                                                                                                                                                                                                                                                                                                                                                                                                                                                                                                                                                                                                                                                                                                                                                                                                                                                                                                                                                                                                                                                                                                                                                                                                                                                                                                                                                                                                                                                                                                                                                                                                                                                                                                                                                                                                                                                                                                                                                                                                                                                                                                                                                                                                                                                                                                                                                                                                                                                                                                                                                                                                                                                                                                                                                                                                                                                                                                                                                                                                                                                                                                                                                                                                                                                                                                                                                             Observational properties of extreme supernovae The last ten years have opened up a new parameter space in time-domain astronomy with the discovery of transients defying our understanding of how stars explode. These extremes of the transient paradigm represent the brightest - called superluminous supernova - and the fastest - known as fast, blue optical transients - of the transient zoo. The number of their discoveries and information gained per event have witnessed an exponential growth that has benefited observational and theoretical studies. The collected dataset and the understanding of such events have surpassed any initial expectation and opened up a future exploding with potential, spanning from novel tools of high-redshift cosmological investigation to new insights into the final stages of massive stars. Here, the observational properties of extreme supernovae are reviewed and put in the context of their physics, possible progenitor scenarios and explosion mechanisms.</w:t>
      </w:r>
      <w:r>
        <w:br/>
      </w:r>
      <w:r>
        <w:rPr>
          <w:rStyle w:val="VerbatimChar"/>
        </w:rPr>
        <w:t xml:space="preserve">## 26004                                                                                                                                                                                                                                                                                                                                                                                                                                                                                                                                                                                                                                                                                                                                                                                                                                                                                                                                                                                                                                                                                                                                                                                                                                                                                                                                                                                                                                                                                                                                                                                                                                                                                                                                                                                                                                                                                                                                                                                                                                                                                                                                                                                                                                                                                                                                                                                                                                                                                                                                                                                                                                                                                                                                                                                                                                                                                                                                                                                                                                                                                                                                                                                                                                                                                                                                                                                                                                                                                                                                                                                                                                                                                                                                                                                                                                                                                                                                                                                                                                                                                                                                                                                                                                                                                                                                                                                                                                                                                                                                                                                                                                                                                                                                                                                                                          Parameter constraints for flat cosmologies from cosmic microwave background and 2dFGRS power spectra We constrain flat cosmological models with a joint likelihood analysis of a new compilation of data from the cosmic microwave background (CMB) and from the 2dF Galaxy Redshift Survey (2dFGRS). Fitting the CMB alone yields a known degeneracy between the Hubble constant h and the matter density Omega(m), which arises mainly from preserving the location of the peaks in the angular power spectrum. This 'horizon-angle degeneracy' is considered in some detail and is shown to follow the simple relation Omega(m) h(3.4) = constant. Adding the 2dFGRS power spectrum constrains Omega(m) h and breaks the degeneracy. If tensor anisotropies are assumed to be negligible, we obtain values for the Hubble constant of h = 0.665 +/- 0.047, the matter density Omega(m) = 0.313 +/- 0.055, and the physical cold dark matter and baryon densities Omega(c)h(2) = 0.115 +/- 0.009, Omega(b)h(2) = 0.022 +/- 0.002 (standard rms errors). Including a possible tensor component causes very little change to these figures; we set an upper limit to the tensor-to-scalar ratio of r &lt; 0.7 at a 95 per cent confidence level. We then show how these data can be used to constrain the equation of state of the vacuum, and find w &lt; -0.52 at 95 per cent confidence. The preferred cosmological model is thus very well specified, and we discuss the precision with which future CMB data can be predicted, given the model assumptions. The 2dFGRS power-spectrum data and covariance matrix, and the CMB data compilation used here, are available from http://www.roe.ac.uk/similar towjp/.</w:t>
      </w:r>
      <w:r>
        <w:br/>
      </w:r>
      <w:r>
        <w:rPr>
          <w:rStyle w:val="VerbatimChar"/>
        </w:rPr>
        <w:t xml:space="preserve">## 26007                                                                                                                                                                                                                                                                                                                                                                                                                                                                                                                                                                                                                                                                                                                                                                                                                                                                                                                                                                                                                                                                                                                                                                                                                                                                                                                                                                                                                                                                                                                                                                                                                                                                                                                                                                                                                                                                                                                                                                                                                                                                                                                                                                                                                                                                                                                                                                                                                                                                                                                                                                                                                                                                                                                                                                                                                                                                                                                                                                                                                                                                                                                                                                                                                                                                                                                                                                                                                                                                                                                                                                                                                                                                                                                                                                                                                                                                                                                                                                                                                                                                                                                                                                                                                                                                                                                                                                                                                                                                                                                                                                                                                                                                                                                                                                                                                                                                                                                                                                          iShocks: X-ray binary jets with an internal shocks model In the following paper, we present an internal shocks model, iShocks, for simulating a variety of relativistic jet scenarios; these scenarios can range from a single ejection event to an almost continuous jet, and are highly user configurable. Although the primary focus in the following paper is black hole X-ray binary jets, the model is scale and source independent and could be used for supermassive black holes in active galactic nuclei or other flows such as jets from neutron stars. Discrete packets of plasma (or 'shells') are used to simulate the jet volume. A two-shell collision gives rise to an internal shock, which acts as an electron re-energization mechanism. Using a pseudo-random distribution of the shell properties, the results show how for the first time it is possible to reproduce a flat/inverted spectrum (associated with compact radio jets) in a conical jet whilst taking the adiabatic energy losses into account. Previous models have shown that electron re-acceleration is essential in order to obtain a flat spectrum from an adiabatic conical jet: multiple internal shocks prove to be efficient in providing this re-energization. We also show how the high-frequency turnover/break in the spectrum is correlated with the jet power, ν b α L ∼0.6 W , and the flat-spectrum synchrotron flux is correlated with the total jet power, F ν ∝ L ∼1.4 W . Both the correlations are in agreement with previous analytical predictions.</w:t>
      </w:r>
      <w:r>
        <w:br/>
      </w:r>
      <w:r>
        <w:rPr>
          <w:rStyle w:val="VerbatimChar"/>
        </w:rPr>
        <w:t xml:space="preserve">## 26025                                                                                                                                                                                                                                                                                                                                                                                                                                                                                                                                                                                                                                                                                                                                                                                                                                                                                                                                                                                                                                                                                                                                                                                                                                                                                                                                                                                                                                                                                                                                                                                                                                                                                                                                                                                                                                                                                                                                                                                                                                                                                                                                                                                                                                                                                                                                                                                                                                                                                                                                                                                                                                                                                                                                                                                                                                                                                                                                                                                                                                                                                                                                                                                                                                                                                                                                                                                                                                                                                                                                                                                                                                                                                                                                                                                                                                                                                                                                                                                                                                                                                                                                                                                                                                                                                                                                                                                                                                                                                                                                                                                                                                                                                                                                                                                                                                                                Extending pure luminosity evolution models into the mid-infrared, far-infrared and submillimetre Simple pure luminosity evolution (PLE) models, in which galaxies brighten at high redshift due to increased star-formation rates (SFRs), are known to provide a good fit to the colours and number counts of galaxies throughout the optical and near-infrared. We show that optically defined PLE models, where dust reradiates absorbed optical light into infrared spectra composed of local galaxy templates, fit galaxy counts and colours out to 8um and to at least z=2.5. At 24-70um, the model is able to reproduce the observed source counts with reasonable success if 16% of spiral galaxies show an excess in mid-IR flux due to a warmer dust component and a higher SFR, in line with observations of local starburst galaxies. There remains an under-prediction of the number of faint-flux, high-z sources at 24um, so we explore how the evolution may be altered to correct this. At 160um and longer wavelengths, the model fails, with our model of normal galaxies accounting for only a few percent of sources in these bands. However, we show that a PLE model of obscured AGN, which we have previously shown to give a good fit to observations at 850um, also provides a reasonable fit to the Herschel/BLAST number counts and redshift distributions at 250-500um. In the context of a LCDM cosmology, an AGN contribution at 250-870um would remove the need to invoke a top-heavy IMF for high-redshift starburst galaxies, although the excellent fit of the galaxy PLE model at shorter wavelengths would still need to be explained.</w:t>
      </w:r>
      <w:r>
        <w:br/>
      </w:r>
      <w:r>
        <w:rPr>
          <w:rStyle w:val="VerbatimChar"/>
        </w:rPr>
        <w:t xml:space="preserve">## 26033                                                                                                                                                                                                                                                                                                                                                                                                                                                                                                                                                                                                                                                                                                                                                                                                                                                                                                                                                                                                                                                                                                                                                                                                                                                                                                                                                                                                                                                                                                                                                                                                                                                                                                                                                                                                                                                                                                                                                                                                                                                                                                                                                                                                                                                                                                                                                                                                                                                                                                                                                                                                                                                                                                                                                                                                                                                                                                                                                                                                                                                                                                                                                                                                                                                                                                                                                                                                                                                                                                                                                                                                                                                                                                                                                                                                                                                                                                                                                                                                                                                                                                                                                                                                                                                                                                                                                                                                                                                                                                                                                                                                                                                                                                                                                                                                                                                                                                                                                                                                                                                                                                                                                                                                                                                                                                                                                                                                                                                                                      The contribution of high-redshift galaxies to cosmic reionization: New results from deep WFC3 imaging of the Hubble Ultra Deep Field We have searched for star-forming galaxies at z≈ 7–10 by applying the Lyman-break technique to newly released Y-, J- and H-band images (1.1, 1.25 and 1.6 μm) from Wide Field Camera 3 (WFC3) on the Hubble Space Telescope. By comparing these images of the Hubble Ultra Deep Field with the Advanced Camera for Surveys (ACS) z′-band (0.85 μm) images, we identify objects with red colours, (z′−Y)AB &gt; 1.3, consistent with the Lyman α forest absorption at z≈ 6.7–8.8. We identify 12 of these z′-drops down to a limiting magnitude YAB 1.0 and JAB 0.5), and the clumping factor of the Universe is low. Even then, we need to invoke a large contribution from galaxies below our detection limit (a steep faint-end slope). The apparent shortfall in ionizing photons might be alleviated if stellar populations at high redshift are of low metallicity or have a top-heavy initial mass function.</w:t>
      </w:r>
      <w:r>
        <w:br/>
      </w:r>
      <w:r>
        <w:rPr>
          <w:rStyle w:val="VerbatimChar"/>
        </w:rPr>
        <w:t xml:space="preserve">## 26091                                                                                                                                                                                                                                                                                                                                                                                                                                                                                                                                                                                                                                                                                                                                                                                                                                                                                                                                                                                                                                                                                                                                                                                                                                                                                                                                                                                                                                                                                                                                                                                                                                                                                                                                                                                                                                                                                                                                                                                                                                                                                                                                                                                                                                                                                                                                                                                                                                                                                                                                                                                                                                                                                                                                                                                                                                                                                                                                                                                                                                                                                                                                                                                                                                                                                                                                                                                                                                                                                                                                                                                                                                                                                                                                                                                                                                                                                                                                                                                                                                                                                                                                                                                                                                                                                                                                                                                                                                                                                                                                                                                                                                                                                                                                                                                                                                                                                                                                                                                                                                                                                                                                                                                                                                                                                                                                                                                                                                                                                                                                                                                                                                                                                                                        VHE Gamma Rays from PKS 2155-304 The close X-ray-selected BL Lac PKS 2155-304 has been observed using the University of Durham Mark 6 very high energy (VHE) gamma-ray telescope during 1996 September/October/November and 1997 October/November. VHE gamma rays with energy more than 300 GeV were detected from this object with a time-averaged integral flux of (4.2±0.7stat±2.0sys)×10−11 cm-2 s-1. There is evidence for VHE gamma-ray emission during our observations in 1996 September and 1997 October/November, with the strongest emission being detected in 1997 November, when the object was producing the largest flux ever recorded in high-energy X-rays and it was detected as a source of gamma rays of energy greater than 100 MeV. The VHE and X-ray fluxes show evidence of a correlation.</w:t>
      </w:r>
      <w:r>
        <w:br/>
      </w:r>
      <w:r>
        <w:rPr>
          <w:rStyle w:val="VerbatimChar"/>
        </w:rPr>
        <w:t xml:space="preserve">## 26092                                                                                                                                                                                                                                                                                                                                                                                                                                                                                                                                                                                                                                                                                                                                                                                                                                                                                                                                                                                                                                                                                                                                                                                                                                                                                                                                                                                                                                                                                                                                                                                                                                                                                                                                                                                                                                                                                                                                                                                                                                                                                                                                                                                                                                                                                                                                                                                                                                                                                                                                                                                                                                                                                                                                                                                                                                                                                                                                                                                                                                                                                                                                                                                                                                                                                                                                                                                                                                                                                                                                                                                                                                                                                                                                                                                                                                                                                                                                                                                                                                                                                                                                                                                                                                                                                                                                                                                                                                                                                                                                                                                                                                                                                                                                                                                                                                                                                                                                                                                                                                                                                                                                                                                                                                                                                                                                                                                                                                                                                                                                                                                                                                                                                                                        VHE Gamma Rays from PKS 2155-304 The close X-ray-selected BL Lac PKS 2155-304 has been observed using the University of Durham Mark 6 very high energy (VHE) gamma-ray telescope during 1996 September/October/November and 1997 October/November. VHE gamma rays with energy more than 300 GeV were detected from this object with a time-averaged integral flux of (4.2±0.7stat±2.0sys)×10−11 cm-2 s-1. There is evidence for VHE gamma-ray emission during our observations in 1996 September and 1997 October/November, with the strongest emission being detected in 1997 November, when the object was producing the largest flux ever recorded in high-energy X-rays and it was detected as a source of gamma rays of energy greater than 100 MeV. The VHE and X-ray fluxes show evidence of a correlation.</w:t>
      </w:r>
      <w:r>
        <w:br/>
      </w:r>
      <w:r>
        <w:rPr>
          <w:rStyle w:val="VerbatimChar"/>
        </w:rPr>
        <w:t xml:space="preserve">## 26098                                                                                                                                                                                                                                                                                                                                                                                                                                                                                                                                                                                                                                                                                                                                                                                                                                                                                                                                                                                                                                                                                                                                                                                                                                                                                                                                                                                                                                                                                                                                                                                                                                                                                                                                                                                                                                                                                                                                                                                                                                                                                                                                                                                                                                                                                                                                                                                                                                                                                                                                                                                                                                                                                                                                                                                                                                                                                                                                                                                                                                                                                                                                                                                                                                                                                                                                                                                                                                                                                                                                                                                                                                                                                                                                                                                                                                                                                                                                                                                                                                                                                                                                                                                                                                                                                               The INT Photometric Hα Survey of the Northern Galactic Plane (IPHAS) The Isaac Newton Telescope (INT) Photometric Halpha Survey of the Northern Galactic Plane (IPHAS) is a 1800-deg 2 CCD survey of the northern Milky Way spanning the latitude range -5° &lt; b &lt; + 5° and reaching down to r'~= 20 (10sigma). Representative observations and an assessment of point-source data from IPHAS, now underway, are presented. The data obtained are Wide Field Camera images in the Halpha narrow-band, and Sloan r' and i' broad-band filters. We simulate IPHAS (r'-Halpha,r'-i') point-source colours using a spectrophotometric library of stellar spectra and available filter transmission profiles: this defines the expected colour properties of (i) solar metallicity stars, without Halpha emission, and (ii) emission-line stars. Comparisons with observations of fields in Aquila show that the simulations of normal star colours reproduce the observations well for all spectral types earlier than M. A further comparison between colours synthesized from long-slit flux-calibrated spectra and IPHAS photometry for six objects in a Taurus field confirms the reliability of the pipeline calibration. Spectroscopic follow-up of a field in Cepheus shows that sources lying above the main stellar locus in the (r'- Halpha,r'-i') plane are confirmed to be emission-line objects with very few failures. In this same field, examples of Halpha deficit objects (a white dwarf and a carbon star) are shown to be readily distinguished by their IPHAS colours. The role IPHAS can play in studies of spatially resolved northern Galactic nebulae is discussed briefly and illustrated by a continuum-subtracted mosaic image of Shajn 147 (a supernova remnant, 3° in diameter). The final catalogue of IPHAS point sources will contain photometry on about 80 million objects. Used on its own, or in combination with near-infrared photometric catalogues, IPHAS is a major resource for the study of stellar populations making up the disc of the Milky Way. The eventual yield of new northern emission-line objects from IPHAS is likely to be an order of magnitude increase on the number already known.</w:t>
      </w:r>
      <w:r>
        <w:br/>
      </w:r>
      <w:r>
        <w:rPr>
          <w:rStyle w:val="VerbatimChar"/>
        </w:rPr>
        <w:t xml:space="preserve">## 26099                                                                                                                                                                                                                                                                                                                                                                                                                                                                                                                                                                                                                                                                                                                                                                                                                                                                                                                                                                                                                                                                                                                                                                                                                                                                                                                                                                                                                                                                                                                                                                                                                                                                                                                                                                                                                                                                                                                                                                                                                                                                                                                                                                                                                                                                                                                                                                                                                                                                                                                                                                                                                                                                                                                                                                                                                                                                                                                                                                                                                                                                                                                                                                                                                                                                                                                                                                                                                                                                                                                                                                                                                                                                                                                                                                                                                                                                                                                                                                                                                                                                                                                                                                                                                                                                                               The INT Photometric Hα Survey of the Northern Galactic Plane (IPHAS) The Isaac Newton Telescope (INT) Photometric Halpha Survey of the Northern Galactic Plane (IPHAS) is a 1800-deg 2 CCD survey of the northern Milky Way spanning the latitude range -5° &lt; b &lt; + 5° and reaching down to r'~= 20 (10sigma). Representative observations and an assessment of point-source data from IPHAS, now underway, are presented. The data obtained are Wide Field Camera images in the Halpha narrow-band, and Sloan r' and i' broad-band filters. We simulate IPHAS (r'-Halpha,r'-i') point-source colours using a spectrophotometric library of stellar spectra and available filter transmission profiles: this defines the expected colour properties of (i) solar metallicity stars, without Halpha emission, and (ii) emission-line stars. Comparisons with observations of fields in Aquila show that the simulations of normal star colours reproduce the observations well for all spectral types earlier than M. A further comparison between colours synthesized from long-slit flux-calibrated spectra and IPHAS photometry for six objects in a Taurus field confirms the reliability of the pipeline calibration. Spectroscopic follow-up of a field in Cepheus shows that sources lying above the main stellar locus in the (r'- Halpha,r'-i') plane are confirmed to be emission-line objects with very few failures. In this same field, examples of Halpha deficit objects (a white dwarf and a carbon star) are shown to be readily distinguished by their IPHAS colours. The role IPHAS can play in studies of spatially resolved northern Galactic nebulae is discussed briefly and illustrated by a continuum-subtracted mosaic image of Shajn 147 (a supernova remnant, 3° in diameter). The final catalogue of IPHAS point sources will contain photometry on about 80 million objects. Used on its own, or in combination with near-infrared photometric catalogues, IPHAS is a major resource for the study of stellar populations making up the disc of the Milky Way. The eventual yield of new northern emission-line objects from IPHAS is likely to be an order of magnitude increase on the number already known.</w:t>
      </w:r>
      <w:r>
        <w:br/>
      </w:r>
      <w:r>
        <w:rPr>
          <w:rStyle w:val="VerbatimChar"/>
        </w:rPr>
        <w:t xml:space="preserve">## 26182                                                                                                                                                                                                                                                                                                                                                                                                                                                                                                                                                                                                                                                                                                                                                                                                                                                                                                                                                                                                                                                                                                                                                                                                                                                                                                                                                                                                                                                                                                                                                                                                                                                                                                                                                                                                                                                                                                                                                                                                                                                                                                                                                                                                                                                                                                                                                                                                                                                                                                                                                                                                                                                                                                                                                                                                                                                                                                                                                                                                                                                                                                                                                                                                                                                                                                                                                                                                                                                                                                                                                                                                                                                                                                                                                                                                                                                                                                                                                                                                                                                                                                                                                                                                                                                                                                                                                                                                                                                                       No evidence for modifications of gravity from galaxy motions on cosmological scales Current tests of general relativity (GR) remain confined to the scale of stellar systems or the strong gravity regime. A departure from GR on cosmological scales has been advocated1 as an alternative to the cosmological constant Λ (ref. 2) to account for the observed cosmic expansion history3,4. However, such models yield distinct values for the linear growth rate of density perturbations and consequently for the associated galaxy peculiar velocity field. Measurements of the resulting anisotropy of galaxy clustering5,6 have thus been proposed as a powerful probe of the validity of GR on cosmological scales7, but despite substantial efforts8,9, they suffer from systematic errors comparable to statistical uncertainties10. Here, we present the results of a forward-modelling approach that fully exploits the sensitivity of the galaxy velocity field to modifications of GR. We use state-of-the-art high-resolution N-body simulations of a standard GR (Λ cold dark matter (CDM)) model11 and a compelling f(R) model12—one of GR’s simplest variants, in which the Ricci scalar curvature, R, in the Einstein–Hilbert action is replaced by an arbitrary function of R—to build simulated catalogues of stellar-mass-selected galaxies through a robust match to the Sloan Digital Sky Survey13. We find that f(R) fails to reproduce the observed redshift-space clustering on scales of ~1–10 Mpc h−1, where h is the dimensionless Hubble parameter. Instead, the standard ΛCDM GR model agrees impressively well with the data. This result provides strong confirmation, on cosmological scales, of the robustness of Einstein’s general theory of relativity.Predictions for the clustering of galaxies based on general relativity (GR) and on one of its more compelling variants are contrasted with observations. The former agree impressively well with the data, providing strong confirmation of GR on cosmological scales.</w:t>
      </w:r>
      <w:r>
        <w:br/>
      </w:r>
      <w:r>
        <w:rPr>
          <w:rStyle w:val="VerbatimChar"/>
        </w:rPr>
        <w:t xml:space="preserve">## 26186                                                                                                                                                                                                                                                                                                                                                                                                                                                                                                                                                                                                                                                                                                                                                                                                                                                                                                                                                                                                                                                                                                                                                                                                                                                                                                                                                                                                                                                                                                                                                                                                                                                                                                                                                                                                                                                                                                                                                                                                                                                                                                                                                                                                                                                                                                                                                                                                                                                                                                                                                                                                                                                                                                                                                                                                                                                                                                                                                                                                                                                                                                                                                                                                                                                                                                                                                                                                                                                                                                                                                                                                                                                                                                                                                                                                                                                                                                                                                                                                                                                                                                                                                                                                                                                                                                                                                                                                                                                                                                                                                                                                                                                                                                                                                                                                                                                                                                                                                                                                                                                                                                                                                                      The effect of magnetic fields on star cluster formation We examine the effect of magnetic fields on star cluster formation by performing simulations following the self-gravitating collapse of a turbulent molecular cloud to form stars in ideal magnetohydrodynamics. The collapse of the cloud is computed for global mass-to-flux ratios of ∞, 20, 10, 5 and 3, i.e. using both weak and strong magnetic fields. Whilst even at very low strengths the magnetic field is able to significantly influence the star formation process, for magnetic fields with plasma β&lt; 1 the results are substantially different to the hydrodynamic case. In these cases we find large-scale magnetically supported voids imprinted in the cloud structure; anisotropic turbulent motions and column density striations aligned with the magnetic field lines, both of which have recently been observed in the Taurus molecular cloud. We also find strongly suppressed accretion in the magnetized runs, leading to up to a 75 per cent reduction in the amount of mass converted into stars over the course of the calculations and a more quiescent mode of star formation. There is also some indication that the relative formation efficiency of brown dwarfs is lower in the strongly magnetized runs due to a reduction in the importance of protostellar ejections.</w:t>
      </w:r>
      <w:r>
        <w:br/>
      </w:r>
      <w:r>
        <w:rPr>
          <w:rStyle w:val="VerbatimChar"/>
        </w:rPr>
        <w:t xml:space="preserve">## 26210                                                                                                                                                                                                                                                                                                                                                                                                                                                                                                                                                                                                                                                                                                                                                                                                                                                                                                                                                                                                                                                                                                                                                                                                                                                                                                                                                                                                                                                                                                                                                                                                                                                                                                                                                                                                                                                                                                                                                                                                                                                                                                                                                                                                                                                                                                                                                                                                                                                                                                                                                                                                                                                                                                                                                                                                                                                                                                                                                                                                                                                                                                                                                                                                                                                                                                                                                                                                                                                                                                                                                                                                                                                                                                                                                                                                                                                                                                                                                                                                                                                                                                                                                                                                                                                                                                                                                                                                                                                                                                                                                                                                                                                                                                                                                                                                                                                                                                                                                                                                                                                                                                                                                                                                                                                                                                                                                                                                                                                                                                                                                                                                                                                                                                                                                                                            THE USNO-B CATALOG USNO-B is an all-sky catalog that presents positions, proper motions, magnitudes in various optical passbands, and star/galaxy estimators for 1,042,618,261 objects derived from 3,643,201,733 separate observations. The data were obtained from scans of 7435 Schmidt plates taken for the various sky surveys during the last 50 years. USNO-B1.0 is believed to provide all-sky coverage, completeness down to V = 21, 02 astrometric accuracy at J2000, 0.3 mag photometric accuracy in up to five colors, and 85% accuracy for distinguishing stars from nonstellar objects. A brief discussion of various issues is given here, but the actual data are available from the US Naval Observatory Web site and others.</w:t>
      </w:r>
      <w:r>
        <w:br/>
      </w:r>
      <w:r>
        <w:rPr>
          <w:rStyle w:val="VerbatimChar"/>
        </w:rPr>
        <w:t xml:space="preserve">## 26216                                                                                                                                                                                                                                                                                                                                                                                                                                                                                                                                                                                                                                                                                                                                                                                                                                                                                                                                                                                                                                                                                                                                                                                                                                                                                                                                                                                                                                                                                                                                                                                                                                                                                                                                                                                                                                                                                                                                                                                                                                                                                                                                                                                                                                                                                                                                                                                                                                                                                                                                                                                                                                                                                                                                                                                                                                                                                                                                                                                                                                                                                                                                                                                                                                                                                                                                                                                                                                                                                                                                                                                                                                                                                                                                                                                                                                                                                                                                                                                                                                                                                                                                                                                                                                                                                                                                                                                                                                                                                                                                                                                                                         Cross-sections for heavy atmospheres: H&lt;mml:math xmlns:mml="http://www.w3.org/1998/Math/MathML" altimg="si1.svg"&gt;&lt;mml:msub&gt;&lt;mml:mrow /&gt;&lt;mml:mn&gt;2&lt;/mml:mn&gt;&lt;/mml:msub&gt;&lt;/mml:math&gt;O self-broadening The discovery of super-Earth and mini-Neptune exoplanets means that atmospheric signals from low-mass, temperate exoplanets are being increasingly studied. The signal acquired as the planet transits its host star, known as the transit depth, is smaller for these planets and, as such, more difficult to analyze. The launch of the space telescopes James Webb (JWST) &amp; Ariel will give rise to an explosion in the quality and quantity of spectroscopic data available for an unprecedented number of exoplanets in our galaxy. Accurately extracting the information content, thereby permitting atmospheric science, of such data-sets will require robust models and techniques. We present here the analysis of simulated transmission spectra for water-rich atmospheres, giving evidence for non-negligible differences in simulated transit depths when self-broadening of H2O is correctly accounted for, compared with the currently typically accepted standard of using H2 and He-broadened cross-sections. Our case-study analysis is carried out on two super-Earths, focusing on water-based atmospheres, ranging from H2-rich to H2O-rich. The transit depth is considerably affected, increasing values by up to 60 ppm, which is shown to be detectable with JWST and Ariel. The differences are most pronounced for the lighter (i.e. μ ∼ 4) atmospheres. Our work illustrates that it is imperative that the field of exoplanet spectroscopy moves toward adapted cross-sections, increasingly optimized for high-μ atmospheres for studies of super-Earths and mini-Neptunes. Preprint submitted to JQSRT March 7, 2022 ar X iv :2 20 3. 02 33 5v 1 [ as tr oph .E P] 4 M ar 2 02 2</w:t>
      </w:r>
      <w:r>
        <w:br/>
      </w:r>
      <w:r>
        <w:rPr>
          <w:rStyle w:val="VerbatimChar"/>
        </w:rPr>
        <w:t xml:space="preserve">## 26226                                                                                                                                                                                                                                                                                                                                                                                                                                                                                                                                                                                                                                                                                                                                                                                                                                                                                                                                                                                                                                                                                                                                                                                                                                                                                                                                                                                                                                                                                                                                                                                                                                                                                                                                                                                                                                                                                                                                                                                                                                                                                                                                                                                                                                                                                                                                                                                                                                                                                                                                                                                                                                                                                                                                                                                                                                                                                                                                                                                                                                                                                                                                                                                                                                                                                                                                                                                                                                                                                                                                                                                                                                                                                                                                                                                                                                                                                                                                                                                                                                                                                                                                                                                                                                                                                                                                                                                                                                                                                                                                                                                                                                          Dispersed Matter Planet Project discoveries of ablating planets orbiting nearby bright stars Some highly irradiated close-in exoplanets orbit stars showing anomalously low stellar chromospheric emission. We attribute this deficit to absorption by circumstellar gas replenished by mass loss from ablating planets. Here we report statistics validating this hypothesis. Among ~3,000 nearby, bright, main-sequence stars, ~40 show depressed chromospheric emission indicative of undiscovered mass-losing planets. The Dispersed Matter Planet Project uses high-precision, high-cadence radial velocity (RV) measurements to detect these planets. We summarize results for two planetary systems (DMPP-1 and DMPP-3) and fully present observations revealing an M p  sin  i  = 0.469 M J planet in a 5.207 d orbit around the γ Doradus pulsator HD 11231 (DMPP-2). We have detected short-period planets wherever we have made more than 60 RV measurements, demonstrating that we have originated a very efficient method for detecting nearby compact planetary systems. These shrouded, ablating planetary systems may be a short-lived phase related to the Neptunian desert, that is, the dearth of intermediate-mass planets at short orbital periods. The circumstellar gas facilitates compositional analysis, allowing empirical exogeology in the cases of sublimating rocky planets. Dispersed Matter Planet Project discoveries will be important for establishing the empirical mass–radius–composition relationship(s) for low-mass planets. This Article provides an overview of the Dispersed Matter Planet Project, a programme to discover close-in exoplanets being ablated by their host stars by means of the stars’ anomalously low chromospheric emission. One example is presented here: DMPP-2 hosts a sub-Jupiter-mass planet around a γ Doradus pulsator.</w:t>
      </w:r>
      <w:r>
        <w:br/>
      </w:r>
      <w:r>
        <w:rPr>
          <w:rStyle w:val="VerbatimChar"/>
        </w:rPr>
        <w:t xml:space="preserve">## 26234                                                                                                                                                                                                                                                                                                                                                                                                                                                                                                                                                                                                                                                                                                                                                                                                                                                                                                                                                                                                                                                                                                                                                                                                                                                                                                                                                                                                                                                                                                                                                                                                                                                                                                                                                                                                                                                                                                                                                                                                                                                                                                                                                                                                                                                                                                                                                                                                                                                                                                                                                                                                                                                                                                                                                                                                                                                                                                                                                                                                                                                                                                                                                                                                                                                                                                                                                                                                                                                                                                                                                                                                                                                                                                                                                                                                                                                                                                                                                                                                                                                                                                                                                                                                                                                                                                                                                                                                                                                                                                                                                                                                                                                                                                                                                                                                                                                                                                                                                                                                                                                                                                                                                                                                                                                                                                                                                                                                                                                                                                                                                                                                                                                                                                                                                                                                                                                                                               Evidence for a black hole in a radio-quiet quasar nucleus We present the first milli-arcsecond resolution radio images of a radio-quiet quasar, detecting a high brightness temperature core with data from the VLBA. On maps made with lower-frequency data from MERLIN and the VLA jets appear to emanate from the core in opposite directions, which correspond to radio-emission on arcsecond scales seen with the VLA at higher frequencies. These provide strong evidence for a black-hole--based jet-producing central engine, rather than a starburst, being responsible for the compact radio emission in this radio-quiet quasar.</w:t>
      </w:r>
      <w:r>
        <w:br/>
      </w:r>
      <w:r>
        <w:rPr>
          <w:rStyle w:val="VerbatimChar"/>
        </w:rPr>
        <w:t xml:space="preserve">## 26235                                                                                                                                                                                                                                                                                                                                                                                                                                                                                                                                                                                                                                                                                                                                                                                                                                                                                                                                                                                                                                                                                                                                                                                                                                                                                                                                                                                                                                                                                                                                                                                                                                                                                                                                                                                                                                                                                                                                                                                                                                                                                                                                                                                                                                                                                                                                                                                                                                                                                                                                                                                                                                                                                                                                                                                                                                                                                                                                                                                                                                                                                                                                                                                                                                                                                                                                                                                                                                                                                                                                                                                                                                                                                                                                                                                                                                                                                                                                                                                                                                                                                                                                                                                                                                                                                                                                                                                                                                                                                                                                                                                                                                                                                                                                                                                                                                                                                                                                                                                                                                                                                                                                                                                                                                                                                                                                                                                                                                                                                                                                                                                                                                                                                                                                                                                                                                                                                               Evidence for a black hole in a radio-quiet quasar nucleus We present the first milli-arcsecond resolution radio images of a radio-quiet quasar, detecting a high brightness temperature core with data from the VLBA. On maps made with lower-frequency data from MERLIN and the VLA jets appear to emanate from the core in opposite directions, which correspond to radio-emission on arcsecond scales seen with the VLA at higher frequencies. These provide strong evidence for a black-hole--based jet-producing central engine, rather than a starburst, being responsible for the compact radio emission in this radio-quiet quasar.</w:t>
      </w:r>
      <w:r>
        <w:br/>
      </w:r>
      <w:r>
        <w:rPr>
          <w:rStyle w:val="VerbatimChar"/>
        </w:rPr>
        <w:t xml:space="preserve">## 26260                                                                                                                                                                                                                                                                                                                                                                                                                                                                                                                                                                                                                                                                                                                                                                                                                                                                                                                                                                                                                                                                                                                                                                                                                                                                                                                                                                                                                                                                                                                                                                                                                                                                                                                                                                                                                                                                                                                                                                                                                                                                                                                                                                                                                                                                                                                                                                                                                                                                                                                                                                                                                                                                                                                                                                                                                                                                                                                                                                                                                                                                                                                                                                                                                                                                                                                                                                                                                                                                                                                                                                                                                                                                                                                                                                                                                                   A critical analysis of the ultraviolet continuum slopes (β) of high-redshift galaxies: no evidence (yet) for extreme stellar populations at z &gt; 6 Following the discovery of the first significant samples of galaxies at z &gt; 6.5 with Wide Field Camera 3/Infra-Red (WFC3/IR) on board Hubble Space Telescope (HST), it has been claimed that the faintest high-redshift galaxies display extremely blue ultraviolet (UV) continuum slopes, with a UV power-law index β≃−3 (where f_λ∝λ^β). Such slopes are bluer than previously reported for any other galaxy population, and are most readily explained theoretically by extinction-free, young and very low metallicity stellar populations with a high ionizing photon escape fraction. Here we undertake a critical study of the evidence for such extreme values of β, combining three new WFC3/IR-selected samples of galaxies spanning nearly two decades in UV luminosity over the redshift range z≃ 4.5–8. We explore the impact of inclusion/exclusion of less robust high-redshift candidates and use the varying depths of the samples to explore the effects of noise and selection bias at a given UV luminosity. Simple data-consistency arguments suggest that artificially blue average values of β can result when the analysis is extended into the deepest ≃0.5 mag bin of these WFC3/IR-selected galaxy samples, regardless of the actual luminosity or redshift range probed. By confining attention to robust high-redshift galaxy candidates, with at least one 8σ detection in the WFC3/IR imaging, we find that the average value of β is consistent with 〈β〉=−2.05 ± 0.10 over the redshift range z= 5–7 and the UV absolute magnitude range −22 &lt; M_(UV,AB) &lt; − 18, and that 〈β〉 shows no significant trend with either redshift or MUV. We create and analyse a set of simple end-to-end simulations based on the WFC3/IR+ACS Hubble Ultra Deep Field (HUDF) and Early Release Science data sets which demonstrate that a bias towards artificially low/blue average values of β is indeed ‘expected’ when the UV slope analysis is extended towards the source detection threshold, and conclude that there is as yet no clear evidence for UV slopes significantly bluer than β≃−2, the typical value displayed by the bluest star-forming galaxies at more modest redshifts. A robust measurement of 〈β〉 for the faintest galaxies at z≃ 7 (and indeed z≃ 8) remains a key observational goal, as it provides a fundamental test for high escape fractions from a potentially abundant source of re-ionizing photons. This goal is achievable with HST, but requires still deeper WFC3/IR imaging in the HUDF.</w:t>
      </w:r>
      <w:r>
        <w:br/>
      </w:r>
      <w:r>
        <w:rPr>
          <w:rStyle w:val="VerbatimChar"/>
        </w:rPr>
        <w:t xml:space="preserve">## 26263                                                                                                                                                                                                                                                                                                                                                                                                                                                                                                                                                                                                                                                                                                                                                                                                                                                                                                                                                                                                                                                                                                                                                                                                                                                                                                                                                                                                                                                                                                                                                                                                                                                                                                                                                                                                                                                                                                                                                                                                                                                                                                                                                                                                                                                                                                                                                                                                                                                                                                                                                                                                                                                                                                                                                                                                                                                                                                                                                                                                                                                                                                                                                                                                                                                                                                                                                                                                                                                                                                                                                                                                                                                                                                                                                                                                                                                                                                                                                                                                                                                                                                                                                                                                                                                                                                                                                                                                                                                                                                                                                                                                                                                                                                                                                                                                                                                                                                                             Stellar differential rotation from direct star-spot tracking On the Sun, the rotation periods of individual sunspots not only trace the latitude-dependence of the surface rotation rate, but also provide clues as to the amount of subsurface fluid shear. In this paper we present the first measurements of stellar differential rotation made by tracking the rotation of individual star-spots with sizes comparable to the largest sunspots. To achieve this we re-analyse four sequences of densely sampled, high signal-to-noise ratio echelle spectra of AB Doradus spanning several stellar rotations in 1996 December. Using spectral subtraction, least-squares deconvolution and matched-filter analysis, we demonstrate that it is possible to measure directly the velocity amplitudes and rotation periods of large numbers of individual star-spots at low to intermediate latitude. We derive values for the equatorial rotation rate and the magnitude of the surface differential rotation, both of which are in excellent agreement with those obtained by Donati &amp; Collier Cameron from cross-correlation of Doppler images derived a year earlier in 1995 December, and with a re-analysis of the 1996 data by the Χ 2 landscape method. The differences between the rotation rates of individual spots and the fitted differential rotation law are substantially greater than the observational errors. The smaller spots show a greater scatter about the mean relation than the larger ones, which suggests that buffeting by turbulent supergranular flows could be responsible.</w:t>
      </w:r>
      <w:r>
        <w:br/>
      </w:r>
      <w:r>
        <w:rPr>
          <w:rStyle w:val="VerbatimChar"/>
        </w:rPr>
        <w:t xml:space="preserve">## 26274                                                                                                                                                                                                                                                                                                                                                                                                                                                                                                                                                                                                                                                                                                                                                                                                                                                                                                                                                                                                                                                                                                                                                                                                                                                                                                                                                                                                                                                                                                                                                                                                                                                                                                                                                                                                                                                                                                                                                                                                                                                                                                                                                                                                                                                                                                                                                                                                                                                                                                                                                                                                                                                                                                                                                                                                                                                                                                                                                                                                                                                                                                                                                                                                                                                                                                                                                                                                                                                                                                                                                                                                                                                                                                                                                                                                                                                                                                                                                                                                                                                                                                                                                                                                                                                                                                                                                                                                                                                                                                                                                                                                                                                                                                                                                                                                                                                                                      The very massive X-ray bright binary system Wack 2134 (= WR 21a) From the radial velocities of the N iv?4058 and He ii?4686 emission lines, and the N v?4604-20 absorption lines, determined in digital spectra, we report the discovery that the X-ray bright emission line star Wack 2134 (= WR 21a) is a spectroscopic binary system with an orbital period of 31.673 ± 0.002 d . With this period, the N iv and He ii emission and N v absorption lines, which originate in the atmosphere of the primary component, define a rather eccentric binary orbit (e= 0.64 ± 0.03) . The radial velocity variations of the N v absorptions have a lower amplitude than those of the He ii emission. Such a behaviour of the emission line radial velocities could be due to distortions produced by a superimposed absorption component from the companion. High-resolution echelle spectra observed during the quadrature phases of the binary show H and He ii absorptions of both components with a radial velocity difference of about 541 km s?1. From this difference, we infer quite high values of the minimum masses, of about 87 and 53 M? for the primary and secondary components, respectively, if the radial velocity variations of the He ii emission represent the true orbit of the primary. No He i absorption lines are observed in our spectra. Thus, the secondary component in the Wack 2134 binary system appears to be an early O-type star. From the presence of H, He ii and N v absorptions, and N iv and C iv emissions, in the spectrum of the primary component, it most clearly resembles those of Of/WNLha-type stars.</w:t>
      </w:r>
      <w:r>
        <w:br/>
      </w:r>
      <w:r>
        <w:rPr>
          <w:rStyle w:val="VerbatimChar"/>
        </w:rPr>
        <w:t xml:space="preserve">## 26287                                                                                                                                                                                                                                                                                                                                                                                                                                                                                                                                                                                                                                                                                                                                                                                                                                                                                                                                                                                                                                                                                                                                                                                                                                                                                                                                                                                                                                                                                                                                                                                                                                                                                                                                                                                                                                                                                                                                                                                                                                                                                                                                                                                                                                                                                                                                                                                                                                                                                                                                                                                                                                                                                                                                                                                                                                                                                                                                                                                                                                                                                                                                                                                                                                                                                                                                                                                                                                                                                                                                                                                                                                                                                                                                                                                                                                                                                                                                                                                                                                                                                                                                                                                                                                                                                                                                                                                                                                                                                                                                                                                                                                                                                                                                                                                                                 Debris disc stirring by secular perturbations from giant planets Detectable debris discs are thought to require dynamical excitation (`stirring'), so that planetesimal collisions release large quantities of dust. We investigate the effects of the secular perturbations of a planet, which may lie at a significant distance from the planetesimal disc, to see if these perturbations can stir the disc, and if so over what time-scale. The secular perturbations cause orbits at different semimajor axes to precess at different rates, and after some time tcross initially non-intersecting orbits begin to cross. We show that tcross ~ a_disc^9/2 /(m_pl e_pl a_pl^3), where mpl, epl and apl are the mass, eccentricity and semimajor axis of the planet, and adisc is the semimajor axis of the disc. This time-scale can be faster than that for the growth of planetesimals to Pluto's size within the outer disc. We also calculate the magnitude of the relative velocities induced among planetesimals and infer that a planet's perturbations can typically cause destructive collisions out to 100 s of au. Recently formed planets can thus have a significant impact on planet formation in the outer disc which may be curtailed by the formation of giant planets much closer to the star. The presence of an observed debris disc does not require the presence of Pluto-sized objects within it, since it can also have been stirred by a planet not in the disc. For the star ∊ Eridani, we find that the known radial velocity planet can excite the planetesimal belt at 60au sufficiently to cause destructive collisions of bodies up to 100km in size, on a time-scale of 40Myr. (Less)</w:t>
      </w:r>
      <w:r>
        <w:br/>
      </w:r>
      <w:r>
        <w:rPr>
          <w:rStyle w:val="VerbatimChar"/>
        </w:rPr>
        <w:t xml:space="preserve">## 26317                                                                                                                                                                                                                                                                                                                                                                                                                                                                                                                                                                                                                                                                                                                                                                                                                                                                                                                                                                                                                                                                                                                                                                                                                                                                                                                                                                                                                                                                                                                                                                                                                                                                                                                                                                                                                                                                                                                                                                                                                                                                                                                                                                                                                                                                                                                                                                                                                                                                                                                                                                                                                                                                                                                                                                                                                                                                                                                                                                                                                                                                                                                                                                                                                                                                                                                                                                                                                                                                                                                                                                                                                                                                                                                                                                                                                                                                                                                                                                                                                                                                                                                                                                                                                                                                                               The initial conditions of isolated star formation ― IX. Akari mapping of an externally heated pre-stellar core We present observations of L1155 and L1148 in the Cepheus molecular cloud, taken using the Far Infrared Surveyor (FIS) instrument on the Akari satellite. We compare these data to submillimetre data taken using the Submillimetre Common-User Bolometer Array (SCUBA) camera on the James Clerk Maxwell Telescope, and far-infrared data taken with the imaging photo-polarimeter (ISOPHOT) camera on board the Infrared Space Observatory (ISO) satellite. The Akari data cover a similar spectral window and are consistent with the ISO data. All of the data show a relation between the position of the peak of emission and the wavelength for the core of L1155. We interpret this as a temperature gradient. We fit modified blackbody curves to the spectral energy distributions at two positions in the core and see that the central core in L1155 (L1155C) is approximately 2° warmer at one edge than it is in the centre. We consider a number of possible heating sources and conclude that the A6V star BD+67 1263 is the most likely candidate. This star is at a distance of 0.7 pc from the front of L1155C in the plane of the sky. We carry out radiative transfer modelling of the L1155C core including the effects from the nearby star. We find that we can generate a good fit to the observed data at all wavelengths, and demonstrate that the different morphologies of the core at different wavelengths can be explained by the observed 2° temperature gradient. The L1148 core exhibits a similar morphology to that of L1155C, and the data are also consistent with a temperature gradient across the core. In this case, the most likely heating source is the star BD197053. Our findings illustrate very clearly that the apparent observed morphology of a pre-stellar core can be highly dependent on the wavelength of the observation, and that temperature gradients must be taken into account before converting images into column density distributions. This is important to note when interpreting Akari and Spitzer data and will also be significant for Herschel data.</w:t>
      </w:r>
      <w:r>
        <w:br/>
      </w:r>
      <w:r>
        <w:rPr>
          <w:rStyle w:val="VerbatimChar"/>
        </w:rPr>
        <w:t xml:space="preserve">## 26353                                                                                                                                                                                                                                                                                                                                                                                                                                                                                                                                                                                                                                                                                                                                                                                                                                                                                                                                                                                                                                                                                                                                                                                                                                                                                                                                                                                                                                                                                                                                                                                                                                                                                                                                                                                                                                                                                                                                                                                                                                                                                                                                                                                                                                                                                                                                                                                                                                                                                                                                                                                                                                                                                                                                                                                                                                                                                                                                                                                                                                                                                                                                                                                                                                                                                                                                                                                                                                                                                                                                                                                                                                                                                                                                                                                                                                                                                                                                                                                                                                                                                                                                                                                                                           Environment and self-regulation in galaxy formation The environment is known to affect the formation and evolution of galaxies considerably best visible through the well-known morphology-density relationship. It is less clear, though, whether the environment is equally important at a given galaxy morphology. In this paper we study the effect of environment on the evolution of early-type galaxies as imprinted in the fossil record by analysing the stellar population properti es of 3,360 galaxies morphologically selected by visual inspection from the Sloan Digital Sky Survey in a narrow redshift range (0.05 6 z 6 0.06). The morphological selection algorithm is critical as it d oes not bias against recent star formation. We find that the distribution of ages is bimodal with a strong peak at old ages and a secondary peak at young ages around � 2.5 Gyr containing about 10 per cent of the objects. This is analogue to ’red sequence’ and ’blue cloud’ identified in galaxy populations usually containing both early and late type galaxies. The fraction of the young, rejuvenated galaxies increases with both decreasing galaxy mass and decreasing environmental density up to about 45 per cent, which implies that the impact of environment increases with decreasing galaxy mass. The rejuvenated galaxies have lower �/Fe ratios than the average and most of them show signs of ongoing star formation through their emission line spectra. All objects that host AGN in their centres with out star formation are part of the red sequence population. We confirm and statistically stren gthen earlier results that luminosity weighted ages, metallicities, and �/Fe element ratios of the red sequence population correlate well with velocity dispersion and galaxy mass. Most interestingly, however, these scaling relations are not sensitive to environmental densities and are only driven by galaxy mass. We infer that early-type galaxy formation has undergone a phase transition a few billion years ago aroundz � 0.2. A self-regulated formation phase without environmental dependence has recently been superseded by a rejuvenation phase, in which the environment plays a decisive role possibly through galaxy mergers and interactions.</w:t>
      </w:r>
      <w:r>
        <w:br/>
      </w:r>
      <w:r>
        <w:rPr>
          <w:rStyle w:val="VerbatimChar"/>
        </w:rPr>
        <w:t xml:space="preserve">## 26373                                                                                                                                                                                                                                                                                                                                                                                                                                                                                                                                                                                                                                                                                                                                                                                                                                                                                                                                                                                                                                                                                                                                                                                                                                                                                                                                                                                                                                                                                                                                                                                                                                                                                                                                                                                                                                                                                                                                                                                                                                                                                                                                                                                                                                                                                                                                                                                                                                                                                                                                                                                                                                                                                                                                                                                                                                                                                                                                                                                                                                                                                                                                                                                                                                                                                                                                                                                                                                                                                                                                                                                                                                                                                                                                                                                                                                                                                                                                                                                                                                                                                                                                                                                                                                                                                                                                                                                                                                                                                                                                                                                                                                                                                    The environmental dependence of radio-loud AGN activity and star formation in the 2dFGRS By combining the 2-degree Field Galaxy Redshift Survey with the NRAO VLA Sky Survey at 1.4 GHz, the environments of radio loud AGN in the nearby Universe are investigated using both local projected galaxy densities and a friends-of-friends group finding algorithm. Radio-loud AGN are preferentially located in galaxy groups and poor-to-moderate richness galaxy clusters. The AGN fraction appears to depend more strongly on the large-scale environment (group, cluster, etc) in which a galaxy is located than on its more local environment, except at the lowest galaxy surface densities where practically no radio-loud AGN are found. The ratio of absorption-line to emission-line AGN changes dramatically with environment, with essentially all radio-loud AGN in rich environments showing no emission lines. This result could be connected with the lack of cool gas in cluster galaxies, and may have important consequences for analyses of optically-selected AGN, which are invariably selected on emission line properties. The local galaxy surface density of the absorption-line AGN is strongly correlated with radio luminosity, implying that the radio luminosities may be significantly boosted in dense environments due to confinement by the hot intracluster gas. The environments of a radio-selected sample of star forming galaxies are also investigated to provide an independent test of optical studies. In line with those studies, the fraction of star forming galaxies is found to decrease strongly with increasing local galaxy surface density; this correlation extends across the whole range of galaxy surface densities, with no evidence for the density threshold found in some optical studies.</w:t>
      </w:r>
      <w:r>
        <w:br/>
      </w:r>
      <w:r>
        <w:rPr>
          <w:rStyle w:val="VerbatimChar"/>
        </w:rPr>
        <w:t xml:space="preserve">## 26414                                                                                                                                                                                                                                                                                                                                                                                                                                                                                                                                                                                                                                                                                                                                                                                                                                                                                                                                                                                                                                                                                                                                                                                                                                                                                                                                                                                                                                                                                                                                                                                                                                                                                                                                                                                                                                                                                                                                                                                                                                                                                                                                                                                                                                                                                                                                                                                                                                                                                                                                                                                                                                                                                                                                                                                                                                                                                                                                                                                                                                                                                                                                                                                                                                                                                                                                                                                                                                                                                                                                                                                                                                                                                                                                                                                                                                                                                                                                                                                                                                                                                                                                                                                                                                                                                                                                                                                                                                                                                                                                                                                                                                                                                                                                                                                                                                                                The coronal line regions of planetary nebulae NGC 6302 and 6537: 3–13 μm grating and echelle spectroscopy We report on advances in the study of the cores of NGC 6302 and 6537 using infrared grating and echelle spectroscopy. In NGC 6302, emission lines from species spanning a large range of ionization potential, and in particular [Si ix] 3.934 μm, are interpreted using photoionization models (including cloudy), which allow us to re-estimate the temperature of the central star to be about 250 000 K. All of the detected lines are consistent with this value, except for [Al v] and [Al vi]. Aluminium is found to be depleted to one hundredth of the solar abundance, which provides further evidence for some dust being mixed with the highly ionized gas (with photons harder than 154 eV). A similar depletion pattern is observed in NGC 6537. Echelle spectroscopy of IR coronal ions in NGC 6302 reveals a stratified structure in ionization potential, which confirms photoionization to be the dominant ionization mechanism. The lines are narrow (&lt;22 km s−1 FWHM), with no evidence of the broad wings found in optical lines from species with similar ionization potentials, such as [Ne v] 3426 A. We note the absence of a hot bubble, or a wind-blown bipolar cavity filled with a hot plasma, at least on 1 arcsec and 10 km s−1 scales. The systemic heliocentric velocities for NGC 6302 and 6537, measured from the echelle spectra of IR recombination lines, are found to be −34.8±1 km s−1 and −17.8±3 km s−1. We also provide accurate new wavelengths for several of the infrared coronal lines observed with the echelle.</w:t>
      </w:r>
      <w:r>
        <w:br/>
      </w:r>
      <w:r>
        <w:rPr>
          <w:rStyle w:val="VerbatimChar"/>
        </w:rPr>
        <w:t xml:space="preserve">## 26452                                                                                                                                                                                                                                                                                                                                                                                                                                                                                                                                                                                                                                                                                                                                                                                                                                                                                                                                                                                                                                                                                                                                                                                                                                                                                                                                                                                                                                                                                                                                                                                                                                                                                                                                                                                                                                                                                                                                                                                                                                                                                                                                                                                                                                                                                                                                                                                                                                                                                                                                                                                                                                                                                                                                                                                                                                                                                                                                                                                                                                                                                                                                                                                                                                                                                                                                                                                                                                                                                                                                                                                                                                                                                                                                                                                                                                                                                                                                                                                                                                                                                                                                                                                                                                                                                                                                                                                                                                                                                                                                                                                                                                                                                                                                                                                                                                                                                                                                                                                                                                                                                                                                                                                                                                                                                                                                                                                                                                                                                                                                                                                                                                                                                                                                                                                                                                                                                                                                                                The luminosity function, halo masses and stellar masses of luminous Lyman-break galaxies at redshifts 5 &lt; z &lt; 6 We present the results of a study of a large sample of luminous (z 0 A B &lt; 26) Lyman break galaxies (LBGs) in the redshift interval 4:7 &lt; z &lt; 6:3, selected from a contiguous 0.63 square degree area covered by the UKIDSS Ultra Deep Survey (UDS) and the Subaru XMMNewton Survey (SXDS). Utilising the large area coverage and the excellent available optical+nearIR data, we use a photometric redshift analysis to derive a new, robust, measurement</w:t>
      </w:r>
      <w:r>
        <w:br/>
      </w:r>
      <w:r>
        <w:rPr>
          <w:rStyle w:val="VerbatimChar"/>
        </w:rPr>
        <w:t xml:space="preserve">## 26454                                                                                                                                                                                                                                                                                                                                                                                                                                                                                                                                                                                                                                                                                                                                                                                                                                                                                                                                                                                                                                                                                                                                                                                                                                                                                                                                                                                                                                                                                                                                                                                                                                                                                                                                                                                                                                                                                                                                                                                                                                                                                                                                                                                                                                                                                                                                                                                                                                                                                                                                                                                                                                                                                                                                                                                                                                                                                                                                                                                                                                                                                                                                                                                                                                                                                                                                                                                                                                                                                                                                                                                                                                                                                                                                                                                                                                                                                                                                                                                                                                                                                                                                                                                                                                                                                                                                                                                                                                                                                                                                                                                                                                                                                                                                                                                                                                                                     DebrisWatch I: A survey of faint geosynchronous debris Abstract Recent anomalies exhibited by satellites and rocket bodies have highlighted that a population of faint debris exists at geosynchronous (GEO) altitudes, where there are no natural removal mechanisms. Despite previous optical surveys probing to around 10–20 cm in size, regular monitoring of faint sources at GEO is challenging, thus our knowledge remains sparse. It is essential that we continue to explore the faint debris population using large telescopes to better understand the risk posed to active GEO satellites. To this end, we present photometric results from a survey of the GEO region carried out with the 2.54 m Isaac Newton Telescope in La Palma, Canary Islands. We probe to 21st visual magnitude (around 10 cm, assuming Lambertian spheres with an albedo of 0.1), uncovering 129 orbital tracks with GEO-like motion across the eight nights of dark-grey time comprising the survey. The faint end of our brightness distribution continues to rise until the sensitivity limit of the sensor is reached, suggesting that the modal brightness could be even fainter. We uncover a number of faint, uncatalogued objects that show photometric signatures of rapid tumbling, many of which straddle the limiting magnitude of our survey over the course of a single exposure, posing a complex issue when estimating object size. This work presents the first instalment of DebrisWatch, an ongoing collaboration between the University of Warwick and the Defence Science and Technology Laboratory (UK) investigating the faint population of GEO debris.</w:t>
      </w:r>
      <w:r>
        <w:br/>
      </w:r>
      <w:r>
        <w:rPr>
          <w:rStyle w:val="VerbatimChar"/>
        </w:rPr>
        <w:t xml:space="preserve">## 26482                                                                                                                                                                                                                                                                                                                                                                                                                                                                                                                                                                                                                                                                                                                                                                                                                                                                                                                                                                                                                                                                                                                                                                                                                                                                                                                                                                                                                                                                                                                                                                                                                                                                                                                                                                                                                                                                                                                                                                                                                                                                                                                                                                                                                                                                                                                                                                                                                                                                                                                                                                                                                                                                                                                                                                                                                                                                                                                                                                                                                                                                                                                                                                                                                                                                                                                                                                                                                                                                                                                                                                                                                                                                                                                                                                                                                                                                                                                                                                   The Properties of the Interstellar Medium within a Star-Forming Galaxy at z=2.3 We present an analysis of the molecular and atomic gas emission in the rest-frame far-infrared and submillimetre from the lensedz = 2.3 submillimetre galaxy SMM J2135−0102. We obtain very high signal-to-noise ratio detections of 11 transitions from three species and limits on a further 20 transitions from nine species. We use the 12 CO, [C I] and HCN line strengths to investigate the gas mass, kinematic structure and interstellar medium (ISM) chemistry and find strong evidence for a two-phase medium within this high-redshift starburst galaxy, comprising a hot, dense, luminous component and an underlying extended cool, low-excitation massive component. Employing a suite of photodissociation region models, we show that on average the molecular gas is exposed to an ultraviolet (UV) radiation field that is ∼1000 times more intense than the Milky Way, with star-forming regions having a characteristic density of n ∼ 10 4 cm −3 . Thus, the average ISM density and far-UV radiation field intensity are similar to those found in local ultraluminous infrared galaxies (ULIRGs) and to those found in the central regions of typical starburst galaxies, even though the star formation rate is far higher in this system. The 12 CO spectral line energy distribution and line profiles give strong evidence that the system comprises multiple kinematic components with different conditions, including temperature, and line ratios suggestive of high cosmic-ray flux within clouds, likely as a result of high star formation density. We find tentative evidence of a factor of ∼4 temperature range within the system. We expect that such internal structures are common in high-redshift ULIRGs but are missed due to the poor signal-to-noise ratio of typical observations. We show that, when integrated over the galaxy, the gas and star formation surface densities appear to follow the Kennicutt–Schmidt relation, although by comparing our data to high-resolution submillimetre imaging, our data suggest that this relation breaks down on scales of &lt;100 pc. By virtue of the lens amplification, these observations uncover a wealth of information on the star formation and ISM at z ∼ 2.3 at a level of detail that has only recently become possible at z &lt; 0.1 and show the potential physical properties that will be studied in unlensed galaxies when the Atacama Large Millimeter Array is in full operation.</w:t>
      </w:r>
      <w:r>
        <w:br/>
      </w:r>
      <w:r>
        <w:rPr>
          <w:rStyle w:val="VerbatimChar"/>
        </w:rPr>
        <w:t xml:space="preserve">## 26498                                                                                                                                                                                                                                                                                                                                                                                                                                                                                                                                                                                                                                                                                                                                                                                                                                                                                                                                                                                                                                                                                                                                                                                                                                                                                                                                                                                                                                                                                                                                                                                                                                                                                                                                                                                                                                                                                                                                                                                                                                                                                                                                                                                                                                                                                                                                                                                                                                                                                                                                                                                                                                                                                                                                                                                                                                                                                                                                                                                                                                                                                                                                                                                                                                                                                                                                                                                                                                                                                                                                                                                                                                                                                                                                                                                                                                                                                                                                                                                                                                                                                                                                                                                                                                                                                                                                                                                                                                                                                                                                                                                                                                                                                                                                                                                                                                                                                                                                                                                                                                                                                                           Ursa Major: A Missing Low-Mass CDM Halo? The recently discovered Ursa Major dwarf spheroidal (dSph) galaxy candidate is about 5-8 times less luminous than the faintest previously known dSphs, And IX, Draco, and Ursa Minor. In this Letter, we present velocity measurements of seven color-magnitude-selected Ursa Major candidate stars. Two of them are apparent nonmembers based on metallicity and velocity, and the remaining five stars yield a systemic heliocentric velocity of = -52.45 ± 4.27 km s-1 and a central line-of-sight velocity dispersion of v21/2 = 9.3 km s-1, with 95% confidence that v21/2 &gt; 6.5 km s-1. Assuming that UMa is in dynamical equilibrium, it is clearly dark matter-dominated and cannot be a purely stellar system like a globular cluster. It has an inferred central mass-to-light ratio of M/L ~ 500 M☉/L☉ and, based on our studies of other dSphs, may possess a much larger total mass-to-light ratio. UMa is unexpectedly massive for its low luminosity—indeed, UMa appears to be the most dark matter-dominated galaxy yet discovered. The presence of so much dark matter in UMa immediately suggests that it may be a member of the missing population of low-mass galaxies predicted by the cold dark matter (CDM) paradigm. Given the weak correlation between dSph mass and luminosity, it is entirely likely that a population of dark dwarfs surrounds our Galaxy.</w:t>
      </w:r>
      <w:r>
        <w:br/>
      </w:r>
      <w:r>
        <w:rPr>
          <w:rStyle w:val="VerbatimChar"/>
        </w:rPr>
        <w:t xml:space="preserve">## 26517                                                                                                                                                                                                                                                                                                                                                                                                                                                                                                                                                                                                                                                                                                                                                                                                                                                                                                                                                                                                                                                                                                                                                                                                                                                                                                                                                                                                                                                                                                                                                                                                                                                                                                                                                                                                                                                                                                                                                                                                                                                                                                                                                                                                                                                                                                                                                                                                                                                                                                                                                                                                                                                                                                                                                                                                                                                                                                                                                                                                                                                                                                                                                                                                                                                                                                                                                                                                                                                                                                                                                                                                                                                                                                                                                                                                                                                                                                                                                                                                                                                                                                                                                                                                                                                                                                                                                                                                                                                                                        The discovery of ERO counterparts to faint submillimetre galaxies We have used deep ground-based imaging in the near-infrared (near-IR) to search for counterparts to the luminous submillimetre (submm) sources in the catalogue of Smail et al. For the majority of the submm sources the near-IR imaging supports the counterparts originally selected from deep optical images. However, in two cases (10 per cent of the sample) we find a relatively bright near-IR source close to the submm position, sources that were unidentified in the deep Hubble Space Telescope (HST) and ground-based R-band images used by Smail et al. We place limits on colours of these sources from deep high-resolution Keck II imaging and find they have 2σ limits of (I−K)≳6.8 and (I−K)≳6.0, respectively. Both sources thus class as extremely red objects (EROs). Using the spectral properties of the submm source in the radio and submm we argue that these EROs are probably the source of the submm emission, rather than the bright spiral galaxies previously identified by Smail et al. This connection provides important insights into the nature of the enigmatic ERO population and faint submm galaxies in general. From the estimated surface density of these submm-bright EROs we suggest that this class accounts for the majority of the reddest members of the ERO population, in good agreement with the preliminary conclusions of pointed submm observations of individual EROs. We conclude that the most extreme EROs represent a population of dusty, ultraluminous galaxies at high redshifts; further study of these will provide useful insights into the nature of star formation in obscured galaxies in the early Universe. The identification of similar counterparts in blank-field submm surveys will be extremely difficult owing to their faintness (K∼20.5, I≳26.5). Finally, we discuss the radio and submm properties of the two submm-bright EROs discovered here and suggest that both galaxies lie at z≳2.</w:t>
      </w:r>
      <w:r>
        <w:br/>
      </w:r>
      <w:r>
        <w:rPr>
          <w:rStyle w:val="VerbatimChar"/>
        </w:rPr>
        <w:t xml:space="preserve">## 26540                                                                                                                                                                                                                                                                                                                                                                                                                                                                                                                                                                                                                                                                                                                                                                                                                                                                                                                                                                                                                                                                                                                                                                                                                                                                                                                                                                                                                                                                                                                                                                                                                                                                                                                                                                                                                                                                                                                                                                                                                                                                                                                                                                                                                                                                                                                                                                                                                                                                                                                                                                                                                                                                                                                                                                                                                                                                                                                                                                                                                                                                                                                                                                                                                                                                                                                                                                                                                                                                                                                                                                                                                                                                                                                                                                                                                                                                                                                                                                                                                                                                                                                                                                                                                                                                                                                                                                                                                                                                                                                                                                                                                                                                                                                                                                                                                                                                                                                                                                                                                                                                                                      The Intrinsic Fraction of Broad Absorption Line Quasars We carefully reconsider the problem of classifying broad-absorption line quasars (BALQSOs) and derive a new, unbiased estimate of the intrinsic BALQSO fraction from the Sloan Digital Sky Survey (SDSS) DR3 quasi-stellar object (QSO) catalogue. We first show that the distribution of objects selected by the so-called 'absorption index' (AI) is clearly bimodal in log AI, with only one mode corresponding to definite BALQSOs. The surprisingly high BALQSO fractions that have recently been inferred from AI-based samples are therefore likely to be overestimated. We then present two new approaches to the classification problem that are designed to be more robust than the AI, but also more complete than the traditional 'balnicity index' (BI). Both approaches yield observed BALQSO fractions around 13.5 per cent, while a conservative third approach suggests an upper limit of 18.3 per cent. Finally, we discuss the selection biases that affect our observed BALQSO fraction. After correcting for these biases, we arrive at our final estimate of the intrinsic BALQSO fraction. This is fBALQSO= 0.17 ± 0.01 (stat) ± 0.03 (sys) with an upper limit of fBALQSO? 0.23 . We conclude by pointing out that the bimodality of the log AI distribution may be evidence that the BAL-forming region has clearly delineated physical boundaries.</w:t>
      </w:r>
      <w:r>
        <w:br/>
      </w:r>
      <w:r>
        <w:rPr>
          <w:rStyle w:val="VerbatimChar"/>
        </w:rPr>
        <w:t xml:space="preserve">## 26591                                                                                                                                                                                                                                                                                                                                                                                                                                                                                                                                                                                                                                                                                                                                                                                                                                                                                                                                                                                                                                                                                                                                                                                                                                                                                                                                                                                                                                                                                                                                                                                                                                                                                                                                                                                                                                                                                                                                                                                                                                                                                                                                                                                                                                                                                                                                                                                                                                                                                                                                                                                                                                                                                                                                                                                                                                                                                                                                                                                                                                                                                                                                                                                                                                                                                                                                                                                                                                                                                                                                                                                                                                                                                                                                                                                                                                                                                                                                                                                                                                                                                                                                                                                                                                                                                                                                                                                                                                                                                                                                                                                                                                                                                                                                                                                                                                                                                                                                                                                                                                                                                        The statistical properties of Λ cold dark matter halo formation We present a comparison of the statistical properties of dark matter halo merger trees extracted from the Millennium Simulation with Extended Press–Schechter (EPS) formalism and the related galform Monte Carlo method for generating ensembles of merger trees. The volume, mass resolution and output frequency make the Millennium Simulation a unique resource for the study of the hierarchical growth of structure. We construct the merger trees of present-day friends-of-friends groups and calculate a variety of statistics that quantify the masses of their progenitors as a function of redshift, accretion rates, and the redshift distribution of their most recent major merger. We also look in the forward direction and quantify the present-day mass distribution of haloes into which high-redshift progenitors of a specific mass become incorporated. We find that the EPS formalism and its Monte Carlo extension capture the qualitative behaviour of all these statistics, but as redshift increases they systematically underestimate the masses of the most massive progenitors. This shortcoming is worst for the Monte Carlo algorithm. We present a fitting function to a scaled version of the progenitor mass distribution and show how it can be used to make more accurate predictions of both progenitor and final halo mass distributions.</w:t>
      </w:r>
      <w:r>
        <w:br/>
      </w:r>
      <w:r>
        <w:rPr>
          <w:rStyle w:val="VerbatimChar"/>
        </w:rPr>
        <w:t xml:space="preserve">## 26636                                                                                                                                                                                                                                                                                                                                                                                                                                                                                                                                                                                                                                                                                                                                                                                                                                                                                                                                                                                                                                                                                                                                                                                                                                                                                                                                                                                                                                                                                                                                                                                                                                                                                                                                                                                                                                                                                                                                                                                                                                                                                                                                                                                                                                                                                                                                                                                                                                                                                                                                                                                                                                                                                                                                                                                                                                                                                                                                                                                                                                                                                                                                                                                                                                                                                                                                                                                                                                                                                                                                                                                                                                                                                                                                                                                                                                                                                                                                                                                                                                                                                                                                                                                                                                                                                                                                                            The Formation of Low-Mass Transient X-Ray Binaries We consider constraints on the formation of low-mass X-ray binaries containing neutron stars (NLMXBs) arising from the presence of soft X-ray transients among these systems. For a neutron star of mass M1 1.4 M☉ at formation, we show that in short-period (1-2 day) systems driven by angular momentum loss these constraints require the secondary at the beginning of mass transfer to have a mass of 1.3 M☉ M2 1.5 M☉ and to be significantly nuclear evolved, provided that supernova (SN) kick velocities are generally small compared with the pre-SN orbital velocity. As a consequence, a comparatively large fraction of such systems appear as soft X-ray transients even at short periods, as observed. Moreover, the large initial secondary masses account for the rarity of NLMXBs at periods P 3 hr. In contrast, NLMXB populations forming with large kick velocities would not have these properties, suggesting that the kick velocity is generally small compared with the pre-SN orbital velocity in a large fraction of systems, consistent with a recent reevaluation of pulsar proper motions. The results also place tight constraints on the strength of magnetic braking: if magnetic braking is significantly stronger than the standard form, too many unevolved NLMXBs would form; if it is slower by only a factor of 4, no short-period NLMXBs would form at all in the absence of a kick velocity. The narrow range for M2 found for negligible kick velocity implies restricted ranges near 4 M☉ for the helium star antecedent of the neutron star and near 18 M☉ for the original main-sequence progenitor. The pre-common-envelope period must lie near 4 yr, and we estimate the short-period NLMXB formation rate in the disk of the Galaxy as ~2 × 10-7 yr-1. Our results show that the neutron star mass at short-period NLMXB formation cannot be significantly larger than 1.4 M☉. Systems with formation masses of M1 1.2 M☉ would have disrupted, so observations implying M1 ~ 1.4 M☉ in some NLMXBs suggest that much of the transferred mass is lost from these systems.</w:t>
      </w:r>
      <w:r>
        <w:br/>
      </w:r>
      <w:r>
        <w:rPr>
          <w:rStyle w:val="VerbatimChar"/>
        </w:rPr>
        <w:t xml:space="preserve">## 26638                                                                                                                                                                                                                                                                                                                                                                                                                                                                                                                                                                                                                                                                                                                                                                                                                                                                                                                                                                                                                                                                                                                                                                                                                                                                                                                                                                                                                                                                                                                                                                                                                                                                                                                                                                                                                                                                                                                                                                                                                                                                                                                                                                                                                                                                                                                                                                                                                                                                                                                                                                                                                                                                                                                                                                                                                                                                                                                                                                                                                                                                                                                                                                                                                                                                                                                                                                                                                                                                                                                                                                                                                                                                                                                                                                                                                                                                                                                                                                                                                                                                                                                                                                                                                                                                                                                                                                                                                                                                                                                                                                                                                                                                                                                                                                                                                                             The statistics of triggered star formation: an overdensity of massive young stellar objects around Spitzer bubbles We present a detailed statistical study of massive star formation in the environment of 322 Spitzer mid-infrared bubbles by using the RMS survey for massive Young Stellar Objects (YSOs). Using a combination of simple surface density plots and a more sophisticated angular cross-correlation function analysis we show that there is a statistically significant overdensity of RMS YSOs towards the bubbles. There is a clear peak in the surface density and angular cross-correlation function of YSOs projected against the rim of the bubbles. By investigating the autocorrelation function of the RMS YSOs we show that this is not due to intrinsic clustering of the RMS YSO sample. RMS YSOs and Spitzer bubbles are essentially uncorrelated with each other beyond a normalised angular distance of two bubble radii. The bubbles associated with RMS YSOs tend to be both smaller and thinner than those that are not associated with YSOs. We interpret this tendency to be due to an age effect, with YSOs being preferentially found around smaller and younger bubbles. We find no evidence to suggest that the YSOs associated with the bubbles are any more luminous than the rest of the RMS YSO population, which suggests that the triggering process does not produce a top heavy luminosity function or initial mass function. We suggest that it is likely that the YSOs were triggered by the expansion of the bubbles and estimate that the fraction of massive stars in the Milky Way formed by this process could be between 14 and 30%.</w:t>
      </w:r>
      <w:r>
        <w:br/>
      </w:r>
      <w:r>
        <w:rPr>
          <w:rStyle w:val="VerbatimChar"/>
        </w:rPr>
        <w:t xml:space="preserve">## 26676                                                                                                                                                                                                                                                                                                                                                                                                                                                                                                                                                                                                                                                                                                                                                                                                                                                                                                                                                                                                                                                                                                                                                                                                                                                                                                                                                                                                                                                                                                                                                                                                                                                                                                                                                                                                                                                                                                                                                                                                                                                                                                                                                                                                                                                                                                                                                                                                                                                                                                                                                                                                                                                                                                                                                                                                                                                                                                                                                                                                                                                                                                                                                                                                                                                                                                                                                                                                                                                                                                                                                                                                                                                                                                                                                                                                                                                                                                                                                                                                                                                                                                                                                                                                                                                                                                                                                                                                                                                                                                                                                                                                                                                                                                                    Evolution of the X-ray Luminosity in Young HII Galaxies In an effort to understand the correlation between X-ray emission and present star formation rate, we obtained XMM-Newton data to estimate the X-ray luminosities of a sample of actively star-forming H II galaxies. The obtained X-ray luminosities are compared to other well-known tracers of star formation activity such as the far-infrared and the ultraviolet luminosities. We also compare the obtained results with empirical laws from the literature and with recently published analysis applying synthesis models. We use the time delay between the formation of the stellar cluster and that of the first X-ray binaries, in order to put limits on the age of a given stellar burst. We conclude that the generation of soft X-rays, as well as the Hα or infrared luminosities is instantaneous. The relation between the observed radio and hard X-ray luminosities, on the other hand, points to the existence of a time delay between the formation of the stellar cluster and the explosion of the first massive stars and the consequent formation of supernova (SN) remnants and high-mass X-ray binaries, which originate the radio and hard X-ray fluxes, respectively. When comparing hard X-rays with a star formation indicator that traces the first million years of evolution (e.g. Hα luminosities), we found a deficit in the expected X-ray luminosity. This deficit is not found when the X-ray luminosities are compared with infrared luminosities, a star formation tracer that represents an average over the last 10 8 yr. The results support the hypothesis that hard X-rays are originated in X-ray binaries which, as SN remnants, have a formation time delay of a few mega years after the star-forming burst.</w:t>
      </w:r>
      <w:r>
        <w:br/>
      </w:r>
      <w:r>
        <w:rPr>
          <w:rStyle w:val="VerbatimChar"/>
        </w:rPr>
        <w:t xml:space="preserve">## 26677                                                                                                                                                                                                                                                                                                                                                                                                                                                                                                                                                                                                                                                                                                                                                                                                                                                                                                                                                                                                                                                                                                                                                                                                                                                                                                                                                                                                                                                                                                                                                                                                                                                                                                                                                                                                                                                                                                                                                                                                                                                                                                                                                                                                                                                                                                                                                                                                                                                                                                                                                                                                                                                                                                                                                                                                                                                                                                                                                                                                                                                                                                                                                                                                                                                                                                                                                                                                                                                                                                                                                                                                                                                                                                                                                                                                                                                                                                                                                                                                                                                                                                                                                                                                                                                                                                                                                                                                                                                                                                                                                                                                                                                                                                                    Evolution of the X-ray Luminosity in Young HII Galaxies In an effort to understand the correlation between X-ray emission and present star formation rate, we obtained XMM-Newton data to estimate the X-ray luminosities of a sample of actively star-forming H II galaxies. The obtained X-ray luminosities are compared to other well-known tracers of star formation activity such as the far-infrared and the ultraviolet luminosities. We also compare the obtained results with empirical laws from the literature and with recently published analysis applying synthesis models. We use the time delay between the formation of the stellar cluster and that of the first X-ray binaries, in order to put limits on the age of a given stellar burst. We conclude that the generation of soft X-rays, as well as the Hα or infrared luminosities is instantaneous. The relation between the observed radio and hard X-ray luminosities, on the other hand, points to the existence of a time delay between the formation of the stellar cluster and the explosion of the first massive stars and the consequent formation of supernova (SN) remnants and high-mass X-ray binaries, which originate the radio and hard X-ray fluxes, respectively. When comparing hard X-rays with a star formation indicator that traces the first million years of evolution (e.g. Hα luminosities), we found a deficit in the expected X-ray luminosity. This deficit is not found when the X-ray luminosities are compared with infrared luminosities, a star formation tracer that represents an average over the last 10 8 yr. The results support the hypothesis that hard X-rays are originated in X-ray binaries which, as SN remnants, have a formation time delay of a few mega years after the star-forming burst.</w:t>
      </w:r>
      <w:r>
        <w:br/>
      </w:r>
      <w:r>
        <w:rPr>
          <w:rStyle w:val="VerbatimChar"/>
        </w:rPr>
        <w:t xml:space="preserve">## 26689                                                                                                                                                                                                                                                                                                                                                                                                                                                                                                                                                                                                                                                                                                                                                                                                                                                                                                                                                                                                                                                                                                                                                                                                                                                                                                                                                                                                                                                                                                                                                                                                                                                                                                                                                                                                                                                                                                                                                                                                                                                                                                                                                                                                                                                                                                                                                                                                                                                                                                                                                                                                                                                                                                                                                                                                                                                                                                                                                                                                                                                                                                                                                                                                                                                                                                                                                                                                                                                                                                                                                                                                                                                                                                                                                                                                                                                                                                                                                                                                                                                                                                                                                                                                                                                                                                                                                                                                                                                                                                                                                                                                                                                                                                                                                                                                                                                                                                                                                                                                                                                                                                                                                                                                                                                                                                                                                                                                                                                                                                                                                                                                                                                                                                                                                                                                                                                                                                                                                                                                                                                                                                   Modelling Redshift Space Distortions in Hierarchical Cosmologies Galaxy redshift surveys allow us to study the 3D spatial distribution of galaxies and clusters. In a homogeneous universe, redshift measurements would probe only the Hubble flow and would provide accurate radial distances for galaxies. In reality, peculiar velocities are gravitationally induced by inhomogeneous structure and distort the measured distances.</w:t>
      </w:r>
      <w:r>
        <w:br/>
      </w:r>
      <w:r>
        <w:rPr>
          <w:rStyle w:val="VerbatimChar"/>
        </w:rPr>
        <w:t xml:space="preserve">## 26696                                                                                                                                                                                                                                                                                                                                                                                                                                                                                                                                                                                                                                                                                                                                                                                                                                                                                                                                                                                                                                                                                                                                                                                                                                                                                                                                                                                                                                                                                                                                                                                                                                                                                                                                                                                                                                                                                                                                                                                                                                                                                                                                                                                                                                                                                                                                                                                                                                                                                                                                                                                                                                                                                                                                                                                                                                                                                                                                                                                                                                                                                                                                                                                                                                                                                                                                                                                                                                                                                                                                                                                                                                                                                                                                                                                                                                                                                                                                                                                                                                                                                                                                                                                                                                                                                                                                                                                                                                                                                                                                                                                                                                                                                                                                                                                                                                                                                                                                                                                                                                                                                                                                                                                                                                                                                                                                                                                                                                                                                                                                                                                                                                                                                                  Radiative pressure feedback by a quasar in a galactic bulge We show that Eddington-limited black hole luminosities can be sufficient to deplete a galaxy bulge of gas through radiation pressure, when the ionization state of the gas and the presence of dust are properly taken into account. Once feedback starts to be effective it can consistently drive all the gas out of the whole galaxy. We estimate the amount by which the effect of radiation pressure on dusty gas boosts the mass involved in the Eddington limit, and discuss the expected column density at which the gas is ejected. An example is shown of the predicted observed nuclear spectrum of the system at the end of an early, obscured phase of growth when the remaining column density N H ∼ 10 24 f cm −2 , where f is the gas fraction in the bulge.</w:t>
      </w:r>
      <w:r>
        <w:br/>
      </w:r>
      <w:r>
        <w:rPr>
          <w:rStyle w:val="VerbatimChar"/>
        </w:rPr>
        <w:t xml:space="preserve">## 26720                                                                                                                                                                                                                                                                                                                                                                                                                                                                                                                                                                                                                                                                                                                                                                                                                                                                                                                                                                                                                                                                                                                                                                                                                                                                                                                                                                                                                                                                                                                                                                                                                                                                                                                                                                                                                                                                                                                                                                                                                                                                                                                                                                                                                                                                                                                                                                                                                                                                                                                                                                                                                                                                                                                                                                                                                                                                                                                                                                                                                                                                                                                                                                                                                                                                                                                                                                                                                                                                                                                                                                                                                                                                                                                                                                                                                                                                                                                                                                                                                                                                                                                                                                                                                                                                                                                                                                                                                                                                                                                                                                                                                                                                                                                                                                                                                                                                                                                                                                                                                      The First Deep Advanced Camera for Surveys Lyα Images of Local Starburst Galaxies We report the first results from a deep Lyα imaging program of local starburst galaxies with the Advanced Camera for Surveys (ACS) on the Hubble Space Telescope. The two observed galaxies ESO 350-IG038 and SBS 0335-052 have luminosities similar to those of the Magellanic Clouds but differ in their chemical composition. ESO 350-IG038 has an oxygen abundance of 1/8 solar, whereas SBS 0335-052 is known to have one of the lowest abundances among blue galaxies (~1/30). The ACS imaging reveals a complex Lyα morphology, with sometimes strong offsets between the emission of Lyα and the location of stellar light, ionized gas traced by Hα, and the neutral gas. Overall, more Lyα photons escape from the more metal- and dust-rich galaxy ESO 350-IG038. The absence of clear SBS 0335-052 Lyα emission over all observed knots, whatever their dust content or/and color indices, contradicts model expectations of a lower escape fraction from dust-rich gas because of destruction of Lyα photons by dust grains. Rather, the results are in qualitative agreement with models suggesting the kinematic properties of the gas as the dominant Lyα escape regulator. If the properties of the two observed galaxies are representative of starburst galaxies in general, Lyα will be difficult to interpret as a star formation indicator, in particular if based on Lyα imaging at low spatial resolution.</w:t>
      </w:r>
      <w:r>
        <w:br/>
      </w:r>
      <w:r>
        <w:rPr>
          <w:rStyle w:val="VerbatimChar"/>
        </w:rPr>
        <w:t xml:space="preserve">## 26724                                                                                                                                                                                                                                                                                                                                                                                                                                                                                                                                                                                                                                                                                                                                                                                                                                                                                                                                                                                                                                                                                                                                                                                                                                                                                                                                                                                                                                                                                                                                                                                                                                                                                                                                                                                                                                                                                                                                                                                                                                                                                                                                                                                                                                                                                                                                                                                                                                                                                                                                                                                                                                                                                                                                                                                                                                                                                                                                                                                                                                                                                                                                                                                                                                                                                                                                                                                                                                                                                                                                                                                                                                                                                                                                                                                                                                                                                                                                                                                                                                                                                                                                                                                                                                                                                                                                                                                                                                                                                                                                                                                                                                                                                                                                                                                                                                                                                                                                                                                                                                                                                                                                                                                                             Ubiquitous equatorial accretion disc winds in black hole soft states High-resolution spectra of Galactic black holes (GBHs) reveal the presence of highly ionized absorbers. In one GBH, accreting close to the Eddington limit for more than a decade, a powerful accretion disc wind is observed to be present in softer X-ray states and it has been suggested that it can carry away enough mass and energy to quench the radio jet. Here we report that these winds, which may have mass outflow rates of the order of the inner accretion rate or higher, are a ubiquitous component of the jet-free soft states of all GBHs. We furthermore demonstrate that these winds have an equatorial geometry with opening angles of few tens of degrees, and so are only observed in sources in which the disc is inclined at a large angle to the line of sight. The decrease in Fe xxv/Fe xxvi line ratio with Compton temperature, observed in the soft state, suggests a link between higher wind ionization and harder spectral shapes. Although the physical interaction between the wind, accretion flow and jet is still not fully understood, the mass flux and power of these winds and their presence ubiquitously during the soft X-ray states suggest they are fundamental components of the accretion phenomenon</w:t>
      </w:r>
      <w:r>
        <w:br/>
      </w:r>
      <w:r>
        <w:rPr>
          <w:rStyle w:val="VerbatimChar"/>
        </w:rPr>
        <w:t xml:space="preserve">## 26758                                                                                                                                                                                                                                                                                                                                                                                                                                                                                                                                                                                                                                                                                                                                                                                                                                                                                                                                                                                                                                                                                                                                                                                                                                                                                                                                                                                                                                                                                                                                                                                                                                                                                                                                                                                                                                                                                                                                                                                                                                                                                                                                                                                                                                                                                                                                                                                                                                                                                                                                                                                                                                                                                                                                                                                                                                                                                                                                                                                                                                                                                                                                                                                                                                                                                                                                                                                                                                                                                                                                                                                                                                                                                                                                                                                                                                                                                                                                                                                                                                                                                                                                                        A determination of the spectra of Galactic components observed by the Wilkinson Microwave Anisotropy Probe WMAP data when combined with ancillary data on free-free, synchrotron and dust allow an improved understanding of the spectrum of emission from each of these components. Here we examine the sky variation at intermediate latitudes using a cross-correlation technique. In particular, we compare the observed emission in 15 selected sky regions to three “standard” templates. The free-free emission of the diffuse ionised gas is fitted by a well-known spectrum at K and Ka band, but the derived emissivity corresponds to a mean electron temperature of ∼ 4000−5000 K. This is inconsistent with estimates from galactic Hii regions although a variation in the derived ratio of Hα to free-free intensity by a factor of ∼2 is also found from region to region. The origin of the discrepancy is unclear. The anomalous emission associated with dust is clearly detected in most of the 15 fields studied. Fields that are only weakly contaminated by synchrotron, free-free and CMB are studied; the anomalous emission correlates well with the Finkbeiner et al. (1999) model 8 predictions (FDS8) at 94 GHz, with an effective spectral index between 20 and 60 GHz, of β ∼ −2.85. Furthermore, the emissivity varies by a factor of ∼ 2 from cloud to cloud. A modestly improved fit to the anomalous dust at K-band is provided by modulating the template by an estimate of the dust colour temperature, specifically FDS8×Tn. We find a preferred value n ∼ 1.6, although there is a scatter from region to region. Nevertheless, the preferred index drops to zero at higher frequencies where the thermal dust emission dominates. The synchrotron emission steepens between GHz frequencies and the WMAP bands. There are indications of spectral index variations across the sky but the current data are not precise enough to accurately quantify this from region-to-region. Our analysis of the WMAP data indicates strongly that the dust-correlated emission at the low WMAP frequencies has a spectrum which is compatible with spinning dust; we find no evidence for a synchrotron component correlated with dust. The importance of these results for the correction of CMB data for Galactic foreground emission is discussed.</w:t>
      </w:r>
      <w:r>
        <w:br/>
      </w:r>
      <w:r>
        <w:rPr>
          <w:rStyle w:val="VerbatimChar"/>
        </w:rPr>
        <w:t xml:space="preserve">## 26776                                                                                                                                                                                                                                                                                                                                                                                                                                                                                                                                                                                                                                                                                                                                                                                                                                                                                                                                                                                                                                                                                                                                                                                                                                                                                                                                                                                                                                                                                                                                                                                                                                                                                                                                                                                                                                                                                                                                                                                                                                                                                                                                                                                                                                                                                                                                                                                                                                                                                                                                                                                                                                                                                                                                                                                                                                                                                                                                                                                                                                                                                                                                                                                                                                                                                                                                                                                                                                                                                                                                                                                                                                                                                                                                                                                                                                                                                                                                                                                                                                                                                                                                                                                                                                                                                                                                                                                                                                                                                                                                                                                                                                                                                                                                                                                                                                                                                                                                                                                                                                                                                                                                Chandra measurements of the distribution of mass in the luminous lensing cluster Abell 2390 We present spatially resolved X-ray spectroscopy of the luminous lensing cluster Abell 2390, using observations made with the Chandra observatory. The temperature of the X-ray gas rises with increasing radius within the central ∼ 200 kpc of the cluster, and then remains approximately isothermal, with kT=11.5−1.6+1.5 keV, out to the limits of the observations at r∼1.0 Mpc. The total mass profile determined from the Chandra data has a form in good agreement with the predictions from numerical simulations. Using the parametrization of Navarro, Frenk and White, we measure a scale radius rs∼0.8 Mpc and a concentration parameter c∼3. The best-fitting X-ray mass model is in good agreement with independent gravitational lensing results and optical measurements of the galaxy velocity dispersion in the cluster. The X-ray gas to total mass ratio rises with increasing radius with fgas∼21 per cent at r=0.9 Mpc. The azimuthally averaged 0.3–7.0 keV surface brightness profile exhibits a small core radius and a clear ‘break’ at r∼500 kpc, where the slope changes from SX ∼∝ r−1.5 to SX ∼∝ r−3.6. The data for the central region of the cluster indicate the presence of a cooling flow with a mass deposition rate of 200–300 M⊙ yr−1 and an effective age of 2–3 Gyr.</w:t>
      </w:r>
      <w:r>
        <w:br/>
      </w:r>
      <w:r>
        <w:rPr>
          <w:rStyle w:val="VerbatimChar"/>
        </w:rPr>
        <w:t xml:space="preserve">## 26799                                                                                                                                                                                                                                                                                                                                                                                                                                                                                                                                                                                                                                                                                                                                                                                                                                                                                                                                                                                                                                                                                                                                                                                                                                                                                                                                                                                                                                                                                                                                                                                                                                                                                                                                                                                                                                                                                                                                                                                                                                                                                                                                                                                                                                                                                                                                                                                                                                                                                                                                                                                                                                                                                                                                                                                                                                                                                                                                                                                                                                                                                                                                                                                                                                                                                                                                                                                                                                                                                                                                                                                                                                                                                                                                                                                                                                                                                                                                                                                                                                                                                                                                                                                                                                                                                                                                                                                                                                                                                                                                                                                                                                                                                                                                                                                                                                                                                                                                                  Tracers of discs and winds around intermediate- and high-mass young stellar objects We present a study of the kinematical properties of a small sample of nearby near-infrared bright massive and intermediate-mass young stellar objects using emission lines sensitive to discs and winds. We show for the first time that the broad (∼500 km s−1) symmetric line wings on the H i Brackett series lines are due to Stark broadening or electron scattering, rather than pure Doppler broadening due to high-speed motion. The results are consistent with the presence of a very dense circumstellar environment. In addition, many of these lines show evidence for weak line self-absorption, suggestive of a wind or disc–wind origin for that part of the absorbing material. The weakness of the self-absorption suggests a large opening angle for such an outflow. We also study the fluorescent 1.688 μm Fe ii line, which is sensitive to dense material. We fitted a Keplerian disc model to this line, and find reasonable fits in all bar one case, in agreement with previous finding for classical Be stars that fluorescent iron transitions are reasonable disc tracers. Overall, the evidence suggests these stars still have accretion discs, with a very dense ionized inner circumstellar environment which may be tracing either the inner regions of the disc or of a stellar wind, and in which ionized outflow is also present. The similarity with lower mass stars is striking, suggesting that at least in this mass range they form in a similar fashion.</w:t>
      </w:r>
      <w:r>
        <w:br/>
      </w:r>
      <w:r>
        <w:rPr>
          <w:rStyle w:val="VerbatimChar"/>
        </w:rPr>
        <w:t xml:space="preserve">## 26832                                                                                                                                                                                                                                                                                                                                                                                                                                                                                                                                                                                                                                                                                                                                                                                                                                                                                                                                                                                                                                                                                                                                                                                                                                                                                                                                                                                                                                                                                                                                                                                                                                                                                                                                                                                                                                                                                                                                                                                                                                                                                                                                                                                                                                                                                                                                                                                                                                                                                                                                                                                                                                                                                                                                                                                                                                                                                                                                                                                                                                                                                                                                                                                                                                                                                                                                                                                                                                                                                                                                                                                                                                                                                                                                                                                                                                                                                                                                                                                                                                                                                                                                                                                                                                                                                                                                                                                                                                                                                                                                                                                                                                                                                                                                                                                                                                                                                                                                                                                                                                                                                                                                                                                                                                                                                                                                       Xenon in mercury–manganese stars Previous studies of elemental abundances in mercury-manganese (HgMn) stars have occasionally reported the presence of lines of the ionized rare noble gas Xe II, especially in a few of the hottest stars with T eff ∼ 13 000-15 000 K. A new study of this element has been undertaken using observations from Lick Observatory's Hamilton Echelle Spectrograph. In this work, the spectrum synthesis program UCLSYN has been used to undertake abundance analysis assuming local thermodynamic equilibrium. We find that in the Smith &amp; Dworetsky sample of HgMn stars, Xe is vastly overabundant in 21 of 22 HgMn stars studied, by factors of 3.1-4.8 dex. There does not appear to be a significant correlation of Xe abundance with T eff . A comparison sample of normal late B stars shows no sign of Xe II lines that could be detected, consistent with the expected weakness of lines at normal abundance. The main reason for the previous lack of widespread detection in HgMn stars is probably due to the strongest lines being at longer wavelengths than the photographic blue. The lines used in this work were λ4603.03, λ4844.33 and λ5292.22.</w:t>
      </w:r>
      <w:r>
        <w:br/>
      </w:r>
      <w:r>
        <w:rPr>
          <w:rStyle w:val="VerbatimChar"/>
        </w:rPr>
        <w:t xml:space="preserve">## 26838                                                                                                                                                                                                                                                                                                                                                                                                                                                                                                                                                                                                                                                                                                                                                                                                                                                                                                                                                                                                                                                                                                                                                                                                                                                                                                                                                                                                                                                                                                                                                                                                                                                                                                                                                                                                                                                                                                                                                                                                                                                                                                                                                                                                                                                                                                                                                                                                                                                                                                                                                                                                                                                                                                                                                                                                                                                                                                                                                                                                                                                                                                                                                                                                                                                                                                                                                                                                                                                                                                                                                                                                                                                                                                                                                                                                                                                                                                                                                                                                                                                                                                                                                                                                                                                                                                                                                                                                                                                                                                                                                                                                                                                                                                                                                                                                                                                                                                                                                                                                                                                                               Inferring X-ray coronal structures from Zeeman-Doppler images We have modelled the X-ray emission from the young rapid rotator AB Doradus (Prot = 0.514 d) using as a basis Zeeman‐Doppler maps of the surface magnetic field. This allows us to reconcile the apparently conflicting observations of a high X-ray emission measure and coronal density with a low rotational modulation in the X-ray band. The technique is to extrapolate the coronal field from the surface maps by assuming the field to be potential. We then determine the coronal density for an isothermal corona by solving hydrostatic equilibrium along each field line and scaling the surface plasma pressure with the surface magnetic pressure. We set the density to zero along those field lines that are open and those where at any point along their length the plasma pressure exceeds the magnetic pressure. We then calculate the optically thin X-ray emission measure and rotational modulation for models with a range of coronal densities. Although the corona can be very extended, much of the emission comes from high-latitude regions close to the stellar surface. Since these are always in view as the star rotates, there is little rotational modulation. We find that emission measures in the observed range 10 52.8 ‐ 10 53.3 cm −3 can be reproduced with densities in the range 10 9 ‐10 10.7 cm −3 for coronae at temperatures of 10 6 ‐10 7 K.</w:t>
      </w:r>
      <w:r>
        <w:br/>
      </w:r>
      <w:r>
        <w:rPr>
          <w:rStyle w:val="VerbatimChar"/>
        </w:rPr>
        <w:t xml:space="preserve">## 26846                                                                                                                                                                                                                                                                                                                                                                                                                                                                                                                                                                                                                                                                                                                                                                                                                                                                                                                                                                                                                                                                                                                                                                                                                                                                                                                                                                                                                                                                                                                                                                                                                                                                                                                                                                                                                                                                                                                                                                                                                                                                                                                                                                                                                                                                                                                                                                                                                                                                                                                                                                                                                                                                                                                                                                                                                                                                                                                                                                                                                                                                                                                                                                                                                                                                                                                                                                                                                                                                                                                                                                                                                                                                                                                                                                                                                                                                                                                                                                                                                                                                                                                                                                                                                                                                                                                                                                                                                                                                                   Linking halo mass to galaxy luminosity In this paper we present a new, essentially empirical, model for the relation between the mass of a dark matter halo/subhalo and the luminosity of a galaxy hosted in it. To estimate this, we replace the assumption of linearity between light and mass fluctuations with the assumption of monotonicity between galaxy light and halo or subhalo mass. We are enabled to proceed with this less restrictive ansatz by the availability of new, very high-resolution dark matter simulations and more detailed and comprehensive global galactic luminosity functions. \n \n \n \nWe find that the relation between halo/subhalo mass and hosted galaxy luminosity is fairly well fitted by a double power law. The relation between halo mass and group luminosity has a shallower slope for an intermediate-mass region and is fairly well fitted by a two-branch function, with both branches double power laws. Both relations asymptote to L∝M4 at low M, while at high mass the former follows L∝M0.28 and the latter L∝M0.9. \n \n \n \nIn addition to the mass–luminosity relation, we also derive results for the occupation number, luminosity function of cluster galaxies, group luminosity function and multiplicity function. Then, using a prescription for the mass function of haloes in under/overdense regions and some further assumptions on the form of the mass density distribution function, we further derive results for biasing between mass and light and mass and galaxy number, the light distribution function and the void probability distribution. \n \n \n \nOur results for the most part seem to match well with observations and previous expectations. We feel this is a potentially powerful way of modelling the relation between halo mass and galaxy luminosity, because the main inputs are readily testable against dark matter simulation results and galaxy surveys, and the outputs are free from the uncertainties of physically modelling galaxy formation.</w:t>
      </w:r>
      <w:r>
        <w:br/>
      </w:r>
      <w:r>
        <w:rPr>
          <w:rStyle w:val="VerbatimChar"/>
        </w:rPr>
        <w:t xml:space="preserve">## 26847                                                                                                                                                                                                                                                                                                                                                                                                                                                                                                                                                                                                                                                                                                                                                                                                                                                                                                                                                                                                                                                                                                                                                                                                                                                                                                                                                                                                                                                                                                                                                                                                                                                                                                                                                                                                                                                                                                                                                                                                                                                                                                                                                                                                                                                                                                                                                                                                                                                                                                                                                                                                                                                                                                                                                                                                                                                                                                                                                                                                                                                                                                                                                                                                                                                                                                                                                                                                                                                                                                                                                                                                                                                                                                                                                                                                                                                                                                                                                                                                                                                                                                                                                                                                                                                                                                                                                                                                                                                                                   Linking halo mass to galaxy luminosity In this paper we present a new, essentially empirical, model for the relation between the mass of a dark matter halo/subhalo and the luminosity of a galaxy hosted in it. To estimate this, we replace the assumption of linearity between light and mass fluctuations with the assumption of monotonicity between galaxy light and halo or subhalo mass. We are enabled to proceed with this less restrictive ansatz by the availability of new, very high-resolution dark matter simulations and more detailed and comprehensive global galactic luminosity functions. \n \n \n \nWe find that the relation between halo/subhalo mass and hosted galaxy luminosity is fairly well fitted by a double power law. The relation between halo mass and group luminosity has a shallower slope for an intermediate-mass region and is fairly well fitted by a two-branch function, with both branches double power laws. Both relations asymptote to L∝M4 at low M, while at high mass the former follows L∝M0.28 and the latter L∝M0.9. \n \n \n \nIn addition to the mass–luminosity relation, we also derive results for the occupation number, luminosity function of cluster galaxies, group luminosity function and multiplicity function. Then, using a prescription for the mass function of haloes in under/overdense regions and some further assumptions on the form of the mass density distribution function, we further derive results for biasing between mass and light and mass and galaxy number, the light distribution function and the void probability distribution. \n \n \n \nOur results for the most part seem to match well with observations and previous expectations. We feel this is a potentially powerful way of modelling the relation between halo mass and galaxy luminosity, because the main inputs are readily testable against dark matter simulation results and galaxy surveys, and the outputs are free from the uncertainties of physically modelling galaxy formation.</w:t>
      </w:r>
      <w:r>
        <w:br/>
      </w:r>
      <w:r>
        <w:rPr>
          <w:rStyle w:val="VerbatimChar"/>
        </w:rPr>
        <w:t xml:space="preserve">## 26848                                                                                                                                                                                                                                                                                                                                                                                                                                                                                                                                                                                                                                                                                                                                                                                                                                                                                                                                                                                                                                                                                                                                                                                                                                                                                                                                                                                                                                                                                                                                                                                                                                                                                                                                                                                                                                                                                                                                                                                                                                                                                                                                                                                                                                                                                                                                                                                                                                                                                                                                                                                                                                                                                                                                                                                                                                                                                                                                                                                                                                                                                                                                                                                                                                                                                                                                                                                                                                                                                                                                                                                                                                                                                                                                                                                                                                                                                                                                                                                                                                                                                                                                                                                                                                                                                                                                                                                                                                                                                                                                                                                                                                                                                                                                                                                                                                                                                                                                                                                                                                                                                                                                                                                                                                                                                                                                                                                                                                                                                                                                                                                                                                                      Oscillations of rapidly rotating stratified neutron stars We use time evolutions of the linear perturbation equations to study the oscillations of rapidly rotating neutrons stars. Our models account for the buoyancy due to composition gradients and we study, for the first time, the nature of the resultant g modes in a fast spinning star. We provide detailed comparisons of non-stratified and stratified models. This leads to an improved understanding of the relationship between the inertial modes of a non-stratified star and the g modes of a stratified system. In particular, we demonstrate that each g mode becomes rotation dominated, i.e. approaches a particular inertial mode, as the rotation rate of the star is increased. We also discuss issues relating to the gravitational wave driven instability of the various classes of oscillation modes.</w:t>
      </w:r>
      <w:r>
        <w:br/>
      </w:r>
      <w:r>
        <w:rPr>
          <w:rStyle w:val="VerbatimChar"/>
        </w:rPr>
        <w:t xml:space="preserve">## 26862                                                                                                                                                                                                                                                                                                                                                                                                                                                                                                                                                                                                                                                                                                                                                                                                                                                                                                                                                                                                                                                                                                                                                                                                                                                                                                                                                                                                                                                                                                                                                                                                                                                                                                                                                                                                                                                                                                                                                                                                                                                                                                                                                                                                                                                                                                                                                                                                                                                                                                                                                                                                                                                                                                                                                                                                                                                                                                                                                                                                                                                                                                                                                                                                                                                                                                                                                                                                                                                                                                                                                                                                                                                                                                                                                                                                                                                                                                                                                                                                                                                                                                                                                                                                                                                                                                                                                                                                                                                                                                                                                                                                                                                                                                                                                Massive star formation in galaxies: radiative transfer models of the UV to millimetre emission of starburst galaxies We present illustrative models for the UV to millimeter emission of starburst galaxies which are treated as an ensemble of optically thick giant molecular clouds (GMCs) centrally illuminated by recently formed stars. The models follow the evolution of the GMCs due to the ionization-induced expansion of the HII regions and the evolution of the stellar population within the GMC according to the Bruzual&amp;Charlot stellar population synthesis models. The effect of transiently heated dust grains/PAHs to the radiative transfer, as well as multiple scattering, is taken into account. The expansion of the HII regions and the formation of a narrow neutral shell naturally explains why the emission from PAHs dominates over that from hot dust in the near to mid-IR, an emerging characteristic of the infrared spectra of starburst galaxies. The models allow us to relate the observed properties of a galaxy to its age and star formation history. We find that exponentially decaying 10^7-10^8 yrs old bursts can explain the IRAS colours of starburst galaxies. The models are also shown to account satisfactorily for the multiwavelength data on the prototypical starburst galaxy M82 and NGC6090, a starburst galaxy recently observed by ISO. In M82 we find evidence for two bursts separated by 10^7yrs. In NGC6090 we find that at least part of the far-IR excess may be due to the age of the burst (6.4 x 10^7yrs). We also make predictions about the evolution of the luminosity of starbursts at different wavelengths which indicate that far-IR surveys may preferentially detect older starbursts than mid-IR surveys.</w:t>
      </w:r>
      <w:r>
        <w:br/>
      </w:r>
      <w:r>
        <w:rPr>
          <w:rStyle w:val="VerbatimChar"/>
        </w:rPr>
        <w:t xml:space="preserve">## 26914                                                                                                                                                                                                                                                                                                                                                                                                                                                                                                                                                                                                                                                                                                                                                                                                                                                                                                                                                                                                                                                                                                                                                                                                                                                                                                                                                                                                                                                                                                                                                                                                                                                                                                                                                                                                                                                                                                                                                                                                                                                                                                                                                                                                                                                                                                                                                                                                                                                                                                                                                                                                                                                                                                                                                                                                                                                                                                                                                                                                                                                                                                                                                                                                                                                                                                                                                                                                                                                                                                                                                                                                                                                                                                                                                                                                                                                                                                                                                                                                                                                                                                                                                                                                                                                                                                                                                                                                                                                                                                                                                                                                                                                                                                                                                                                                                                                                                                                                                                                  Using Kepler transit observations to measure stellar spot belt migration rates Planetary transits provide a unique opportunity to investigate the surface distributions of star spots. Our aim is to determine if, with continuous observation (such as the data that will be provided by the Kepler mission), we can in addition measure the rate of drift of the spot belts. We begin by simulating magnetic cycles suitable for the Sun and more active stars, incorporating both flux emergence and surface transport. This provides the radial magnetic field distribution on the stellar surface as a function of time. We then model the transit of a planet whose orbital axis is misaligned with the stellar rotation axis. Such a planet could occult spots at a range of latitudes. This allows us to complete the forward modelling of the shape of the transit light curve. We then attempt the inverse problem of recovering spot locations from the transit alone. From this we determine if transit light curves can be used to measure spot belt locations as a function of time. We find that for low-activity stars such as the Sun, the 3.5-year Kepler window is insufficient to determine this drift rate. For more active stars, it may be difficult to distinguish subtle differences in the nature of flux emergence, such as the degree of overlap of the ‘butterfly wings’. The rate and direction of drift of the spot belts can however be determined for these stars. This would provide a critical test of dynamo theory.</w:t>
      </w:r>
      <w:r>
        <w:br/>
      </w:r>
      <w:r>
        <w:rPr>
          <w:rStyle w:val="VerbatimChar"/>
        </w:rPr>
        <w:t xml:space="preserve">## 26924                                                                                                                                                                                                                                                                                                                                                                                                                                                                                                                                                                                                                                                                                                                                                                                                                                                                                                                                                                                                                                                                                                                                                                                                                                                                                                                                                                                                                                                                                                                                                                                                                                                                                                                                                                                                                                                                                                                                                                                                                                                                                                                                                                                                                                                                                                                                                                                                                                                                                                                                                                                                                                                                                                                                                                                                                                                                                                                                                                                                                                                                                                                                                                                                                                                                                                                                                                                                                                                                                                                                                                                                                                                                                                                                                                                                                                                                                                                                                                                                                                                                                                                                                                                                                                                                                                                                                                                                                                                                                                                                                                                                                                                                                                                                                                                                   Simulations of the formation of stellar discs in the Galactic centre via cloud-cloud collisions Young massive stars in the central parsec of our Galaxy are best explained by star formation within at least one, and possibly two, massive self-gravitating gaseous discs. With help of numerical simulations, we here consider whether the observed population of young stars could have originated from a large angle collision of two massive gaseous clouds at R ≃ 1 pc from Sgr A*. In all the simulations performed, the post-collision gas flow forms an inner, nearly circular gaseous disc and one or two eccentric outer filaments, consistent with the observations. Furthermore, the radial stellar mass distribution is always very steep, Σ * oc R -2 , again consistent with the observations. All of our simulations produce discs that are warped by between 30° and 60°, in accordance with the most recent observations. The three-dimensional velocity structure of the stellar distribution is sensitive to initial conditions (e.g. the impact parameter of the clouds) and gas cooling details. For example, the runs in which the inner disc is fed intermittently with material possessing fluctuating angular momentum result in multiple stellar discs with different orbital orientations, contradicting the observed data. In all the cases the amount of gas accreted by our inner boundary condition is large, enough to allow Sgr A* to radiate near its Eddington limit over ∼10 5 yr. This suggests that a refined model would have physically larger clouds (or a cloud and a disc such as the circumnuclear disc) colliding at a distance of a few parsecs rather than 1 pc as in our simulations.</w:t>
      </w:r>
      <w:r>
        <w:br/>
      </w:r>
      <w:r>
        <w:rPr>
          <w:rStyle w:val="VerbatimChar"/>
        </w:rPr>
        <w:t xml:space="preserve">## 26949                                                                                                                                                                                                                                                                                                                                                                                                                                                                                                                                                                                                                                                                                                                                                                                                                                                                                                                                                                                                                                                                                                                                                                                                                                                                                                                                                                                                                                                                                                                                                                                                                                                                                                                                                                                                                                                                                                                                                                                                                                                                                                                                                                                                                                                                                                                                                                                                                                                                                                                                                                                                                                                                                                                                                                                                                                                                                                                                                                                                                                                                                                                                                                                                                                                                                                                                                                                                                                                                                                                                                                                                                                                                                                                                                                                                                                                                                                                                                                                                                                                                                                                                                                                                                                                                                                                                                                                                                                                                                                                                                                                                                                                                                                                                                                                                                                                                             Investigation of Medieval European Records of Solar Eclipses Throughout history, eclipses of the Sun have aroused considerable attention in a variety of cultures worldwide. In particular, total eclipses produce a sudden and dramatic fall in the level of daylight. Early records of these spectacular events frequently mention the onset of darkness and the appearance of several stars by day. Large partial solar eclipses may also be fairly impressive phenomena, sometimes producing a significant dimming of the sunlight and enabling one or two stars to be seen during the day. Examination of the numerous reports of solar eclipses in the chronicles of medieval Europe (from around A.D. 750 to 1500) provides an intriguing insight into the effects of solar eclipses over a wide range of magnitudes on largely untrained and unsuspecting observers. Most of the dates of these events are precisely recorded. By comparing the observations with the results of current retrospective computation, it is possible to obtain useful information on a variety of topics. Results include (i) the variation in frequency of records as a function of magnitude; (ii) the minimum magnitude necessary for an eclipse to be noticed at all; and (iii) the minimum magnitude required to render stars visible by day. These themes form the main subjects of the present paper. It should be mentioned that the lunar orbital acceleration and long-term variations in the Earth’s spin rate are now so accurately determined that the local circumstances of eclipses may be computed with high precision throughout the medieval period.</w:t>
      </w:r>
      <w:r>
        <w:br/>
      </w:r>
      <w:r>
        <w:rPr>
          <w:rStyle w:val="VerbatimChar"/>
        </w:rPr>
        <w:t xml:space="preserve">## 26956                                                                                                                                                                                                                                                                                                                                                                                                                                                                                                                                                                                                                                                                                                                                                                                                                                                                                                                                                                                                                                                                                                                                                                                                                                                                                                                                                                                                                                                                                                                                                                                                                                                                                                                                                                                                                                                                                                                                                                                                                                                                                                                                                                                                                                                                                                                                                                                                                                                                                                                                                                                                                                                                                                                                                                                                                                                                                                                                                                                                                                                                                                                                                                                                                                                                                                                                                                                                                                                                                                                                                                                                                                                                                                                                                                                                                                                                                                                                                                                                                                                                                                                                                                                                                                                                                                                                                                                                                                                                                                                                                                                                                                                                                                                                                                                                                                                                                                                                                                                                                                                                                                                                                                                                                                                                                                                                                                                                           The UKIRT Infrared Deep Sky Survey ZYJHK Photometric System: Passbands and Synthetic Colours The UKIRT Infrared Deep Sky Survey is a set of v e surveys of complementary combinations of area, depth, and Galactic latitude, which began in 2005 May. The surveys use the UKIRT Wide Field Camera (WFCAM), which has a solid angle of 0.21deg 2 . Here we introduce and characterise the ZYJHK photometric system of the camera, which covers the wavelength range 0:83 2:37 m. We synthesise response functions for the v e passbands, and compute colours in the WFCAM, SDSS and 2MASS bands, for brown dwarfs, stars, galaxies and quasars of dieren t types. We provide a recipe for others to compute colours from their own spectra. Calculations are presented in the Vega system, and the computed osets to the AB system are provided, as well as colour equations between WFCAM lters and the SDSS and 2MASS passbands. We highlight the opportunities presented by the new Y lter at 0:97 1:07 m for surveys for hypothetical Y dwarfs (brown dwarfs cooler than T), and for quasars of very{high redshift, z &gt; 6:4.</w:t>
      </w:r>
      <w:r>
        <w:br/>
      </w:r>
      <w:r>
        <w:rPr>
          <w:rStyle w:val="VerbatimChar"/>
        </w:rPr>
        <w:t xml:space="preserve">## 27010                                                                                                                                                                                                                                                                                                                                                                                                                                                                                                                                                                                                                                                                                                                                                                                                                                                                                                                                                                                                                                                                                                                                                                                                                                                                                                                                                                                                                                                                                                                                                                                                                                                                                                                                                                                                                                                                                                                                                                                                                                                                                                                                                                                                                                                                                                                                                                                                                                                                                                                                                                                                                                                                                                                                                                                                                                                                                                                                                                                                                                                                                                                                                                                                                                                                                                                                                                                                                                                                                                                                                                                                                                                                                                                                                                                                                                                                                                                                                                                                                                                                                                                                                                                                                                                                                                                                                                                                                                                                                                                                                                                                                                                                                                                                                                                                                                                                                                                                                                                                                                                                                                                                                                                                                                                                 Numerical overcooling in shocks. We present a study of cooling in radiative shocks simulated with smoothed particle hydrodynamics and adaptive mesh refinement codes. We obtain a similarity solution for a shock-tube problem in the presence of radiative cooling, and test how well the solution is reproduced in GADGET and FLASH. Shock broadening governed by the details of the numerical scheme (artificial viscosity or Riemann solvers) leads to potentially significant overcooling in both codes. We interpret our findings in terms of a resolution criterion, and apply it to realistic simulations of cosmological accretion shocks on to galaxy haloes, cold accretion and thermal feedback from supernovae or active galactic nuclei (AGN). To avoid numerical overcooling of accretion shocks on to haloes that should develop a hot corona a particle or cell mass resolution of 106 M⊙ is required, which is within reach of current state-of-the-art simulations. At this mass resolution, thermal feedback in the interstellar medium of a galaxy requires temperatures of supernova- or AGN-driven bubbles to be in excess of 107 K at densities of nH= 1.0 cm−3, in order to avoid spurious suppression of the feedback by numerical overcooling.</w:t>
      </w:r>
      <w:r>
        <w:br/>
      </w:r>
      <w:r>
        <w:rPr>
          <w:rStyle w:val="VerbatimChar"/>
        </w:rPr>
        <w:t xml:space="preserve">## 27015                                                                                                                                                                                                                                                                                                                                                                                                                                                                                                                                                                                                                                                                                                                                                                                                                                                                                                                                                                                                                                                                                                                                                                                                                                                                                                                                                                                                                                                                                                                                                                                                                                                                                                                                                                                                                                                                                                                                                                                                                                                                                                                                                                                                                                                                                                                                                                                                                                                                                                                                                                                                                                                                                                                                                                                                                                                                                                                                                                                                                                                                                                                                                                                                                                                                                                                                                                                                                                                                                                                                                                                                                                                                                                                                                                                                                                                                                                                                                                                                                                                                                                                                                                                                                                                                                                                                                                                                                                                                                                                                                                                                                                                                                                                                                                                                                                                                                                                                                                                                                                                                                                                                                                                                                                                                                                                                                                           Massive star formation: Nurture, not nature We investigate the physical processes that lead to the formation of massive stars. Using a numerical simulation of the formation of a stellar cluster from a turbulent molecular cloud, we evaluate the relevant contributions of fragmentation and competitive accretion in determining the masses of the more massive stars. We find no correlation between the final mass of a massive star, and the mass of the clump from which it forms. Instead, we find that the bulk of the mass of massive stars comes from subsequent competitive accretion in a clustered environment. In fact, the majority of this mass infalls on to a pre-existing stellar cluster. Furthermore, the mass of the most massive star in a system increases as the system grows in numbers of stars and in total mass. This arises as the infalling gas is accompanied by newly formed stars, resulting in a larger cluster around a more massive star. High-mass stars gain mass as they gain companions, implying a direct causal relationship between the cluster formation process and the formation of higher-mass stars therein.</w:t>
      </w:r>
      <w:r>
        <w:br/>
      </w:r>
      <w:r>
        <w:rPr>
          <w:rStyle w:val="VerbatimChar"/>
        </w:rPr>
        <w:t xml:space="preserve">## 27022                                                                                                                                                                                                                                                                                                                                                                                                                                                                                                                                                                                                                                                                                                                                                                                                                                                                                                                                                                                                                                                                                                                                                                                                                                                                                                                                                                                                                                                                                                                                                                                                                                                                                                                                                                                                                                                                                                                                                                                                                                                                                                                                                                                                                                                                                                                                                                                                                                                                                                                                                                                                                                                                                                                                                                                                                                                                                                                                                                                                                                                                                                                                                                                                                                                                                                                                                                                                                                                                                                                                                                                                                                                                                                                                                                                                                                                                                                                                                                                                                                                                                                                                                                                                                                                                                                                                                                                                                                                                                                                                                                                                                                                                                                                                                                                                                                                                                                                                                                                                                                                                                                                                                                           Thirty Years of Continuum and Emission-Line Variability in NGC 5548 We analyze a total of 827 optical spectra of NGC 5548 obtained over the 30 year period 1972-2001 for the purpose of studying the long-term behavior of the broad Hβ line profile. The variability characteristics, such as mean continuum and emission-line fluxes, rms variability amplitude, autocorrelation functions, and cross-correlation results, are found to be similar for CCD spectra obtained during the period 1989-2001 and for archival pre-CCD spectra from 1972 to 1988. The only significant difference between these two sets of data is that the mean Hβ flux is higher for 1972-1988. While the Hβ profile can vary dramatically on timescales of months to years, the mean profiles for these two periods are similar, but not identical. We searched for correlations among Hβ profile parameters (such as line width, line centroid, blue-to-red ratio of the line wing fluxes) and investigated their relationship to the continuum flux. Only trivial correlations were found, specifically the correlation between continuum and line fluxes and the anticorrelation between line width and line flux, the latter following from the former and from the inverse correlation between line time lag and line width expected for gravitationally dominated motion.</w:t>
      </w:r>
      <w:r>
        <w:br/>
      </w:r>
      <w:r>
        <w:rPr>
          <w:rStyle w:val="VerbatimChar"/>
        </w:rPr>
        <w:t xml:space="preserve">## 27045                                                                                                                                                                                                                                                                                                                                                                                                                                                                                                                                                                                                                                                                                                                                                                                                                                                                                                                                                                                                                                                                                                                                                                                                                                                                                                                                                                                                                                                                                                                                                                                                                                                                                                                                                                                                                                                                                                                                                                                                                                                                                                                                                                                                                                                                                                                                                                                                                                                                                                                                                                                                                                                                                                                                                                                                                                                                                                                                                                                                                                                                                                                                                                                                                                                                                                                                                                                                                                                                                                                                                                                                                                                                                                                                                                                                                                                                                                                                                                                                                                                                                                                                                                                                                                                                                                                                                                                                                                                                                                                                                                                                                                                                                                                                                Massive star formation in galaxies: radiative transfer models of the UV to millimetre emission of starburst galaxies We present illustrative models for the UV to millimeter emission of starburst galaxies which are treated as an ensemble of optically thick giant molecular clouds (GMCs) centrally illuminated by recently formed stars. The models follow the evolution of the GMCs due to the ionization-induced expansion of the HII regions and the evolution of the stellar population within the GMC according to the Bruzual&amp;Charlot stellar population synthesis models. The effect of transiently heated dust grains/PAHs to the radiative transfer, as well as multiple scattering, is taken into account. The expansion of the HII regions and the formation of a narrow neutral shell naturally explains why the emission from PAHs dominates over that from hot dust in the near to mid-IR, an emerging characteristic of the infrared spectra of starburst galaxies. The models allow us to relate the observed properties of a galaxy to its age and star formation history. We find that exponentially decaying 10^7-10^8 yrs old bursts can explain the IRAS colours of starburst galaxies. The models are also shown to account satisfactorily for the multiwavelength data on the prototypical starburst galaxy M82 and NGC6090, a starburst galaxy recently observed by ISO. In M82 we find evidence for two bursts separated by 10^7yrs. In NGC6090 we find that at least part of the far-IR excess may be due to the age of the burst (6.4 x 10^7yrs). We also make predictions about the evolution of the luminosity of starbursts at different wavelengths which indicate that far-IR surveys may preferentially detect older starbursts than mid-IR surveys.</w:t>
      </w:r>
      <w:r>
        <w:br/>
      </w:r>
      <w:r>
        <w:rPr>
          <w:rStyle w:val="VerbatimChar"/>
        </w:rPr>
        <w:t xml:space="preserve">## 27056                                                                                                                                                                                                                                                                                                                                                                                                                                                                                                                                                                                                                                                                                                                                                                                                                                                                                                                                                                                                                                                                                                                                                                                                                                                                                                                                                                                                                                                                                                                                                                                                                                                                                                                                                                                                                                                                                                                                                                                                                                                                                                                                                                                                                                                                                                                                                                                                                                                                                                                                                                                                                                                                                                                                                                                                                                                                                                                                                                                                                                                                                                                                                                                                                                                                                                                                                                                                                                                                                                                                                                                                                                                                                                                                                                                                                                                                                                                                                                                                                                                                                                                                                                                                                                                                                                                                                                                                                                                                                                                                                                                                                                                                                                                                                                                                                                                                                                                                                                                                                                                                                                                                                                                                                                                                                                                                                                                                                                                                                                                                                                                                                                                                                                                                                                                                                                                                                   Note on the Unknown Chromospheric Substance of Young In the preliminary catalogue of the bright lines in the spectrum of the chromosphere published by Young in 1861, he calls special attention to the lines numbered 1 and 82 in the catalogue, remarking that “they are very persistently present, though faint, and can be distinctly seen in the spectroscope to belong to the chromosphere, as such, not being due, like most of the other lines, to the exceptional elevation of matter to heights where it does not properly belong. It would seem very probable that both these lines are due to the same substance which causes the D3 line.”</w:t>
      </w:r>
      <w:r>
        <w:br/>
      </w:r>
      <w:r>
        <w:rPr>
          <w:rStyle w:val="VerbatimChar"/>
        </w:rPr>
        <w:t xml:space="preserve">## 27064                                                                                                                                                                                                                                                                                                                                                                                                                                                                                                                                                                                                                                                                                                                                                                                                                                                                                                                                                                                                                                                                                                                                                                                                                                                                                                                                                                                                                                                                                                                                                                                                                                                                                                                                                                                                                                                                                                                                                                                                                                                                                                                                                                                                                                                                                                                                                                                                                                                                                                                                                                                                                                                                                                                                                                                                                                                                                                                                                                                                                                                                                                                                                                                                                                                                                                                                                                                                                                                                                                                                                                                                                                                                                                                                                                                                                                                                                                                                                                                                                                                                                                                                                                                                                                                                                                                                                                                                                                                                                                                                                                                                                                                                                                                                                                                                                                                                                                                                                                                                                                                                                                                                                                                                                                                                                                                                                                                                                                                                                                                                                                                                                                                                                                                                                                                                                                                                                                                                                    Long-Term Fluctuations in the Earth's Rotation: 700 BC to AD 1990 Records of solar and lunar eclipses in the period 700 BC to AD 1600, originating from the ancient and medieval civilizations of Babylon, China, Europe and the Arab world, are amassed and critically appraised for their usefulness in answering questions about the long-term variability of the Earth’s rate of rotation. Results from previous analyses of lunar occupations in the period AD 1600-1955.5, and from high-precision data in AD 1955.5-1990, are included in the dataset considered in this paper.</w:t>
      </w:r>
      <w:r>
        <w:br/>
      </w:r>
      <w:r>
        <w:rPr>
          <w:rStyle w:val="VerbatimChar"/>
        </w:rPr>
        <w:t xml:space="preserve">## 27088                                                                                                                                                                                                                                                                                                                                                                                                                                                                                                                                                                                                                                                                                                                                                                                                                                                                                                                                                                                                                                                                                                                                                                                                                                                                                                                                                                                                                                                                                                                                                                                                                                                                                                                                                                                                                                                                                                                                                                                                                                                                                                                                                                                                                                                                                                                                                                                                                                                                                                                                                                                                                                                                                                                                                                                                                                                                                                                                                                                                                                                                                                                                                                                                                                                                                                                                                                                                                                                                                                                                                                                                                                                                                                                                                                                                                                                                                                                                                                                                                                                                                                                                                                                                                                                                                                                                                                                                                                                                                                                                                                                                                                                                                                                                                                                                                                                                                                                                                                                                                                                                                                                                                                                                                                                                                                                                                                                                                                                                                                                                                                                                                                                                                                                                    Accretion Rates and Beaming in Ultraluminous X-ray Sources I show that extreme beaming factors b are not needed to explain ultraluminous X-ray sources (ULXs) as stellar-mass binaries. For neutron-star accretors, one typically requires b∼ 0.13, and for black holes almost no beaming (b∼ 0.8). The main reason for the high apparent luminosity is the logarithmic increase in the limiting luminosity for super-Eddington accretion. The required accretion rates are explicable in terms of thermal-time-scale mass transfer from donor stars of mass 6–10 M⊙, or possibly transient outbursts. Beaming factors ≲0.1 would be needed to explain luminosities significantly above 1040L40 erg s−1, but these requirements are relaxed somewhat if the accreting matter has low hydrogen content.</w:t>
      </w:r>
      <w:r>
        <w:br/>
      </w:r>
      <w:r>
        <w:rPr>
          <w:rStyle w:val="VerbatimChar"/>
        </w:rPr>
        <w:t xml:space="preserve">## 27095                                                                                                                                                                                                                                                                                                                                                                                                                                                                                                                                                                                                                                                                                                                                                                                                                                                                                                                                                                                                                                                                                                                                                                                                                                                                                                                                                                                                                                                                                                                                                                                                                                                                                                                                                                                                                                                                                                                                                                                                                                                                                                                                                                                                                                                                                                                                                                                                                                                                                                                                                                                                                                                                                                                                                                                                                                                                                                                                                                                                                                                                                                                                                                                                                                                                                                                                                                                                                                                                                                                                                                                                                                                                                                                                                                                                                                                                                                                                                                                                                                                                                                                                                                                                                                                                                                                                                                                                                                                                                                                                                                                                                                                                                         Star formation in galaxies along the Pisces-Cetus Supercluster filaments We investigate the variation of current star formation in galaxies as a function of distance along three supercluster filaments, each joining pairs of rich clusters, in the Pisces-Cetus supercluster, which is part of the two-degree Field Galaxy Redshift Survey (2dFGRS). We find that even though there is a steady decline in the rate of star formation, as well as in the fraction of starforming galaxies, as one approaches the core of a cluster at an extremity of such a filament, there is an increased activity of star formation in a narrow distance range between 3 and 4 h −1 70 Mpc, which is 1.5‐2 times the virial radius of the clusters involved. This peak in star formation is seen to be entirely due to the dwarf galaxies (−20 &lt; MB −17.5). The position of the peak does not seem to depend on the velocity dispersion of the nearest cluster, undermining the importance of the gravitational effect of the clusters involved. We find that this enhancement in star formation occurs at the same place for galaxies which belong to groups within these filaments, while group members elsewhere in the 2dFGRS do not show this effect. We conclude that the most likely mechanism for this enhanced star formation is galaxy‐galaxy harassment, in the crowded infalling region of rich clusters at the extremities of filaments, which induces a burst of star formation in galaxies, before they have been stripped of their gas in the denser cores of clusters. The effects of strangulation in the cores of clusters, as well as excess star formation in the infalling regions along the filaments, are more pronounced in dwarfs since they more vulnerable to the effects of strangulation and harassment than giant galaxies.</w:t>
      </w:r>
      <w:r>
        <w:br/>
      </w:r>
      <w:r>
        <w:rPr>
          <w:rStyle w:val="VerbatimChar"/>
        </w:rPr>
        <w:t xml:space="preserve">## 27121                                                                                                                                                                                                                                                                                                                                                                                                                                                                                                                                                                                                                                                                                                                                                                                                                                                                                                                                                                                                                                                                                                                                                                                                                                                                                                                                                                                                                                                                                                                                                                                                                                                                                                                                                                                                                                                                                                                                                                                                                                                                                                                                                                                                                                                                                                                                                                                                                                                                                                                                                                                                                                                                                                                                                                                                                                                                                                                                                                                                                                                                                                                                                                                                                                                                                                                                                                                                                                                                                                                                                                                                                                                                                                                                                                                                                                                                                                                                                                                                                                                                                                                                                                                                                                                                                                                                                                                                   An XMM-Newton observation of the massive, relaxed galaxy cluster ClJ1226.9+3332 at z=0.89 A detailed X-ray analysis of an XMM-Newton observation of the high-redshift (z = 0.89) galaxy cluster ClJ1226.9+3332 is presented. After careful consideration of background subtraction issues, the X-ray temperature is found to be 11.5 +1.1 -0.9 keV, the highest X-ray temperature of any cluster at z &gt; 0.6. The temperature is consistent with the observed velocity dispersion. In contrast to MS 1054-0321, the only other very hot cluster currently known at z &gt; 0.8, ClJ1226.9+3332, features a relaxed X-ray morphology, and its high overall gas temperature is not caused by one or several hotspots. The system thus constitutes a unique example of a high-redshift (z &gt;0.8), high-temperature (T &gt; 10 keV), relaxed cluster, for which the usual hydrostatic equilibrium assumption and the X-ray mass are most reliable. A temperature profile is constructed (for the first time at this redshift) and is consistent with the cluster being isothermal out to 45 per cent of the virial radius. Within the virial radius (corresponding to a measured overdensity of a factor of 200), a total mass of 1.4 ± 0.5 x 10 15 M ○. is derived, with a gas mass fraction of 12 ± 5 per cent (for a A cold dark matter cosmology and H 0 = 70 km s -1 Mpc -1 ). This total mass is similar to that of the Coma cluster. The bolometric X-ray luminosity is 5.3 +0.2 -0.2 x 10 45 erg s -1 . Analysis of a short Chandra observation confirms the lack of significant point-source contamination, the temperature, and the luminosity, albeit with lower precision. The probabilities of finding a cluster of this mass within the volume of the discovery X-ray survey are ∼8 x 10 -5 for Ω M = 1 and 0.64 for Ω M = 0.3, making Ω M = 1 highly unlikely. The entropy profile suggests that entropy evolution is being observed. The metal abundance (of Z = 0.33 +0.14 -0.10 Z ○. ), gas mass fraction and gas distribution are consistent with those of local clusters; thus the bulk of the metals were in place by z = 0.89.</w:t>
      </w:r>
      <w:r>
        <w:br/>
      </w:r>
      <w:r>
        <w:rPr>
          <w:rStyle w:val="VerbatimChar"/>
        </w:rPr>
        <w:t xml:space="preserve">## 27165                                                                                                                                                                                                                                                                                                                                                                                                                                                                                                                                                                                                                                                                                                                                                                                                                                                                                                                                                                                                                                                                                                                                                                                                                                                                                                                                                                                                                                                                                                                                                                                                                                                                                                                                                                                                                                                                                                                                                                                                                                                                                                                                                                                                                                                                                                                                                                                                                                                                                                                                                                                                                                                                                                                                                                                                                                                                                                                                                                                                                                                                                                                                                                                                                                                                                                                                                                                                                                                                                                                                                                                                                                                                                                                                                                                                                                                                                                                                                                                                                                                                                                                                                                                                                                                                                                                                                                                                                                                                                                                                                                                                                                                                                                                                                                                                                                                                                                                                                                                                                                                                                                                             Luminosity function, sizes and FR dichotomy of radio-loud AGN The radio luminosity function (RLF) of radio galaxies and radio-loud quasars is often modelled as a broken power law. The break luminosity is close to the dividing line between the two Fanaroff-Riley (FR) morphological classes for the large-scale radio structure of these objects. We use an analytical model for the luminosity and size evolution of FR type II (FR II) objects together with a simple prescription for FR type I (FR I) sources to construct the RLF. We postulate that all sources start out with a FR II morphology. Weaker jets subsequently disrupt within the quasi-constant density cores of their host galaxies and develop the turbulent lobes of FR I. With this model, we recover the slopes of the power laws and the break luminosity of the RLF determined from observations. The rate at which active galactic nuclei (AGN) with jets of jet power Q appear in the universe is found to be proportional to Q -1.6 . The model also roughly predicts the distribution of the radio lobe sizes for FR II objects, if the radio luminosity of the turbulent jets drops significantly at the point of disruption. We show that our model is consistent with recent ideas of two distinct accretion modes in jet-producing AGN if radiative efficiency of the accretion process is correlated with jet power.</w:t>
      </w:r>
      <w:r>
        <w:br/>
      </w:r>
      <w:r>
        <w:rPr>
          <w:rStyle w:val="VerbatimChar"/>
        </w:rPr>
        <w:t xml:space="preserve">## 27167                                                                                                                                                                                                                                                                                                                                                                                                                                                                                                                                                                                                                                                                                                                                                                                                                                                                                                                                                                                                                                                                                                                                                                                                                                                                                                                                                                                                                                                                                                                                                                                                                                                                                                                                                                                                                                                                                                                                                                                                                                                                                                                                                                                                                                                                                                                                                                                                                                                                                                                                                                                                                                                                                                                                                                                                                                                                                                                                                                                                                                                                                                                                                                                                                                                                                                                                                                                                                                                                                                                                                                                                                                                                                                                                                                                                                                                                                                                                                                                                                                                                                                                                                                                                                                                                                                                                                                                                                                                                                                                                                                                                                                                                                                                                                                                                                                                                                                                                                                                                                                                                                                                                                                                                                                                                                                                                                                                                                                                            A rival for Babcock's star: the extreme 30-kG variable magnetic field in the Ap star HD 75049 The extraordinary magnetic Ap star HD 75049 has been studied with data obtained with the European Southern Observatory Very Large Telescope and 2.2-m telescopes. Direct measurements reveal that the magnetic field modulus at maximum reaches 30 kG. The star shows photometric, spectral and magnetic variability with a rotation period of 4.049 d. Variations of the mean longitudinal magnetic field can be described to first order by a centred dipole model with an inclination i = 25 ◦ , an obliquity β = 60 ◦ and a polar field Bp = 42 kG. The combination of the longitudinal and surface magnetic field measurements implies a radius of R = 1.7 R� , suggesting that the star is close to the zero-age main sequence. HD 75049 displays moderate overabundances of Si, Ti, Cr, Fe and large overabundances of rare earth elements. This star has the second strongest magnetic field of any main-sequence star after Babcock’s star, HD 215441, which it rivals.</w:t>
      </w:r>
      <w:r>
        <w:br/>
      </w:r>
      <w:r>
        <w:rPr>
          <w:rStyle w:val="VerbatimChar"/>
        </w:rPr>
        <w:t xml:space="preserve">## 27176                                                                                                                                                                                                                                                                                                                                                                                                                                                                                                                                                                                                                                                                                                                                                                                                                                                                                                                                                                                                                                                                                                                                                                                                                                                                                                                                                                                                                                                                                                                                                                                                                                                                                                                                                                                                                                                                                                                                                                                                                                                                                                                                                                                                                                                                                                                                                                                                                                                                                                                                                                                                                                                                                                                                                                                                                                                                                                                                                                                                                                                                                                                                                                                                                                                                                                                                                                                                                                                                                                                                                       The stellar populations of bright coma cluster galaxies In this paper we study the stellar populations of 356 bright, M r &lt; -19, Coma cluster members located in a 2° field centred on the cluster core using Sloan Digital Sky Survey (SDSS) Data Release 7 (DR7) spectroscopy. We find ∼31 per cent of the sample have significant emission in Hβ, [O m]5007, Hα or [N II]6585, due to star formation or active galactic nuclei (AGN)/LINER activity. The remaining portion of the sample we describe as passive or quiescent. Using line-ratio diagnostics, we find the fraction of galaxies displaying AGN/LINER type emission increases with increasing galaxy luminosity while the star-forming fraction decreases. For the quiescent galaxies we find strong correlations between absorption-line index strength and velocity dispersion (σ) for CN2, C4668, Mgb and Hβ. Employing a planar analysis technique that factors out index correlations with σ, we find significant cluster-centric radial gradients in Hβ, Mgb and C4668 for the passive galaxies. We use state-of-the-art stellar population models and the measured absorption-line indices to infer the single-stellar-population-equivalent (SSP-equivalent) age and [Fe/H] for each galaxy, as well as their abundance patterns in terms of [Mg/Fe], [C/Fe], [N/Fe] and [Ca/Fe]. For the passive galaxy subsample we find strong evidence for 'archaeological downsizing', with age α σ 0.90±0.06 . This trend is shown to be robust against variations in sample selection criteria (morphologically early-type versus spectroscopically quiescent), emission-line detection thresholds, index velocity broadening corrections and the specific SSP model employed. Weaker positive correlations are obtained between σ and all other measured stellar population parameters. We recover significant cluster-centric radial stellar population gradients for the passive sample in SSP-equivalent age, [Mg/Fe], [C/Fe] and [N/Fe]. These trends are in the sense that, at fixed velocity dispersion, passive galaxies on the outskirts of the cluster are 24 ± 9 per cent younger with lower [Mg/Fe] and [N/Fe] but higher [C/Fe] than those in the cluster core. We find no significant increase in cluster-centric radial stellar population gradients when fitting to a passive galaxy subset selected to cover the cluster core and south-west region, which contains the NGC 4839 subgroup. Thus, we conclude that the NGC 4839 infall region is not unique, at least in terms of the stellar populations of bright galaxies. We speculate that the more pronounced cluster-centric radial gradients seen by other recent studies may be attributed to the luminosity range spanned by their samples, rather than to limited azimuthal coverage of the cluster. Finally, for our passive sample we have found an age-metallicity anti-correlation which cannot be accounted for by correlated errors.</w:t>
      </w:r>
      <w:r>
        <w:br/>
      </w:r>
      <w:r>
        <w:rPr>
          <w:rStyle w:val="VerbatimChar"/>
        </w:rPr>
        <w:t xml:space="preserve">## 27183                                                                                                                                                                                                                                                                                                                                                                                                                                                                                                                                                                                                                                                                                                                                                                                                                                                                                                                                                                                                                                                                                                                                                                                                                                                                                                                                                                                                                                                                                                                                                                                                                                                                                                                                                                                                                                                                                                                                                                                                                                                                                                                                                                                                                                                                                                                                                                                                                                                                                                                                                                                                                                                                                                                                                                                                                                                                                                                                                                                                                                                                                                                                                                                                                                                                                                                                                                                                                                                                                                                                                                                                                                                                                                                                                                                                                                                                                                                                                                                                                                                                                                                                                                                                                                                                                                                                                                                                                                                                                                                                                            Metal Abundances at z &lt; 1.5: Fresh Clues to the Chemical Enrichment History of Damped Lyman alpha Systems We explore the redshift evolution of the metal content of damped Lyα systems (DLAs) with new observations of four absorbers at z&lt;1.5; together with other recently published data, there is now a sample of 10 systems at intermediate redshifts for which the abundance of Zn has been measured. The main conclusion is that the column density-weighted mean metallicity, [Zn/H]=-1.03±0.23 (on a logarithmic scale), is not significantly higher at z&lt;1.5 than at earlier epochs, despite the fact that the comoving star formation rate density of the universe was near its maximum value at this redshift. Gas of high column density and low metallicity dominates the statistics of present samples of DLAs at all redshifts. For three of the four DLAs, our observations include absorption lines of Si, Mn, Cr, Fe, and Ni, as well as Zn. We argue that the relative abundances of these elements are consistent with a moderate degree of dust depletion that, once accounted for, leaves no room for the enhancement of the α elements over iron seen in metal-poor stars in the Milky Way. This is contrary to previous assertions that DLAs have been enriched solely by Type II supernovae, but it can be understood if the rate of star formation in the systems studied proceeded more slowly than in the early history of our Galaxy. These results add to a growing body of data pointing to the conclusion that known DLAs do not trace the galaxy population responsible for the bulk of star formation. Possible reasons are that sight lines through metal-rich gas are systematically underrepresented, because the background QSOs are reddened, and that the most actively star-forming galaxies are also the most compact, presenting too small a cross-section to have been probed yet with the limited statistics of current samples.</w:t>
      </w:r>
      <w:r>
        <w:br/>
      </w:r>
      <w:r>
        <w:rPr>
          <w:rStyle w:val="VerbatimChar"/>
        </w:rPr>
        <w:t xml:space="preserve">## 27186                                                                                                                                                                                                                                                                                                                                                                                                                                                                                                                                                                                                                                                                                                                                                                                                                                                                                                                                                                                                                                                                                                                                                                                                                                                                                                                                                                                                                                                                                                                                                                                                                                                                                                                                                                                                                                                                                                                                                                                                                                                                                                                                                                                                                                                                                                                                                                                                                                                                                                                                                                                                                                                                                                                                                                                                                                                                                                                                                                                                                                                                                                                                                                                                                                                                                                                                                                                                                                                                                                                                                                                                                                                                                                                                                                                                                                                                                                                                                                                                                                                                                                                                                                                                                                                                                                                                                                                                                                                                                                                                                                                                                                                                                                                                                                                                                                                         The relationship between star formation rate and radio synchrotron luminosity at 0 &lt; z &lt; 2 We probe the relationship between star formation rate (SFR) and radio synchrotron luminosity in galaxies at 0 &lt; z &lt; 2 within the northern Spitzer Wide-area Infrared Extragalactic survey (SWIRE) fields, in order to investigate some of the assumptions that go into calculating the star formation history of the Universe from deep radio observations. We present new 610-MHz Giant Metrewave Radio Telescope (GMRT) observations of the European Large-Area ISO Survey-North 2 (ELAIS-N2) field, and using this data, along with previous GMRT surveys carried out in the ELAIS-N1 (North 1) and Lockman Hole regions, we construct a sample of galaxies which have redshift and SFR information available from the SWIRE survey. We test whether the local relationship between SFR and radio luminosity is applicable to z = 2 galaxies, and look for evolution in this relationship with both redshift and SFR in order to examine whether the physical processes which lead to synchrotron radiation have remained the same since the peak of star formation in the Universe. We find that the local calibration between radio luminosity and star formation can be successfully applied to radio-selected high-redshift, high-SFR galaxies, although we identify a small number of sources where this may not be the case; these sources show evidence for inaccurate estimations of their SFR, but there may also be some contribution from physical effects such as the recent onset of starburst activity, or suppression of the radio luminosity within these galaxies.</w:t>
      </w:r>
      <w:r>
        <w:br/>
      </w:r>
      <w:r>
        <w:rPr>
          <w:rStyle w:val="VerbatimChar"/>
        </w:rPr>
        <w:t xml:space="preserve">## 27202                                                                                                                                                                                                                                                                                                                                                                                                                                                                                                                                                                                                                                                                                                                                                                                                                                                                                                                                                                                                                                                                                                                                                                                                                                                                                                                                                                                                                                                                                                                                                                                                                                                                                                                                                                                                                                                                                                                                                                                                                                                                                                                                                                                                                                                                                                                                                                                                                                                                                                                                                                                                                                                                                                                                                                                                                                                                                                                                                                                                                                                                                                                                                                                                                                                                                                                                                                                                                                                                                                                                                                                                                                                                                                                                                                                                                                                                                                                                                                                                                                                                                                                                                                                                                                                                                                                                                                                                                                            Parameter degeneracies and (un)predictability of gravitational microlensing events Some of the difficulties in determining the underlying physical properties that are relevant for observed anomalies in microlensing light curves, such as the mass and separation of extrasolar planets orbiting the lens star, or the relative source-lens parallax, are already anchored in factors that limit the amount of information available from ordinary microlensing events and in the way these are being parametrized. Moreover, a real-time detection of deviations from an ordinary light curve while these are still in progress can only be done against a known model of the latter, and such is also required for properly prioritizing ongoing events for monitoring in order to maximize scientific returns. Despite the fact that ordinary microlensing light curves are described by an analytic function that only involves a handful of parameters, modelling these is far less trivial than one might be tempted to think. A well-known degeneracy for small impacts, and another one for the initial rise of an event, makes an interprediction of different phases impossible, while in order to determine a complete set of model parameters, the fundamental characteristics of all these phases need to be properly assessed. While it is found that the wing of the light curve provides valuable information about the time-scale that absorbs the physical properties, the peak flux of the event can be meaningfully predicted only after about a third of the total magnification has been reached. Parametrizations based on observable features not only ease modelling by bringing the covariance matrix close to diagonal form, but also allow good predictions of the measured flux without the need to determine all parameters accurately. Campaigns intending to infer planet populations from observed microlensing events need to invest some fraction of the available time into acquiring data that allow to properly determine the magnification function.</w:t>
      </w:r>
      <w:r>
        <w:br/>
      </w:r>
      <w:r>
        <w:rPr>
          <w:rStyle w:val="VerbatimChar"/>
        </w:rPr>
        <w:t xml:space="preserve">## 27249                                                                                                                                                                                                                                                                                                                                                                                                                                                                                                                                                                                                                                                                                                                                                                                                                                                                                                                                                                                                                                                                                                                                                                                                                                                                                                                                                                                                                                                                                                                                                                                                                                                                                                                                                                                                                                                                                                                                                                                                                                                                                                                                                                                                                                                                                                                                                                                                                                                                                                                                                                                                                                                                                                                                                                                                                                                                                                                                                                                                                                                                                                                                                                                                                                                                                                                                                                                                                                                                                                                                                                                                                                                                                                                                                                                                                                                                                                                                                                                                                                                                                                                                                                                                                                                                                                                                                                                                                                                                                                                                                                                                                                                                                                                                                                                                                                                                                                                                                                                                                                                                                                                                                                                                                                                                                                                                                    Circumplanetary disc properties obtained from radiation hydrodynamical simulations of gas accretion by protoplanets We investigate the properties of circumplanetary discs formed in three-dimensional, self-gravitating radiation hydrodynamical models of gas accretion by protoplanets. We determine disc sizes, scaleheights, and density and temperature profiles for different protoplanet masses, in solar nebulae of differing grain opacities. We find that the analytical prediction of circumplanetary disc radii in an evacuated gap (R Hill /3) from Quillen &amp; Trilling yields a good estimate for discs formed by high-mass protoplanets. The radial density profiles of the circumplanetary discs may be described by power laws between r ―2 and r ―3/2 . We find no evidence for the ring-like density enhancements that have been found in some previous models of circumplanetary discs. Temperature profiles follow a ∼ r ―7/10 power law regardless of protoplanet mass or nebula grain opacity. The discs invariably have large scaleheights (H/r &gt; 0.2), making them thick in comparison with their encompassing circumstellar discs, and they show no flaring.</w:t>
      </w:r>
      <w:r>
        <w:br/>
      </w:r>
      <w:r>
        <w:rPr>
          <w:rStyle w:val="VerbatimChar"/>
        </w:rPr>
        <w:t xml:space="preserve">## 27261                                                                                                                                                                                                                                                                                                                                                                                                                                                                                                                                                                                                                                                                                                                                                                                                                                                                                                                                                                                                                                                                                                                                                                                                                                                                                                                                                                                                                                                                                                                                                                                                                                                                                                                                                                                                                                                                                                                                                                                                                                                                                                                                                                                                                                                                                                                                                                                                                                                                                                                                                                                                                                                                                                                                                                                                                                                                                                                                                                                                                                                                                                                                                                                                                                                                                                                                                                                                                                                                                                                                                                                                                                                                                                                                                                                                                                                                                                                                                                                                                                                                                                                                                                                                                                                                                                                                                                                                                                                                                                                                                                                                                                                                                                                                                                                                                                                                                                                                                                                                                                                             Chaotic star formation and the alignment of stellar rotation with disc and planetary orbital axes We investigate the evolution of the relative angle between the stellar rotation axis and the circumstellar disc axis of a star that forms in a stellar cluster from the collapse of a turbulent molecular cloud. This is an inherently chaotic environment with variable accretion, both in terms of rate and the angular momentum of the material, and dynamical interactions between stars. We find that the final stellar rotation axis and disc spin axis can be strongly misaligned, but this occurs primarily when the disc is truncated by a dynamical encounter so that the final disc rotation axis depends simply on what fell in last. This may lead to planetary systems with orbits that are misaligned with the stellar rotation axis, but only if the final disc contains enough mass to form planets. We also investigate the time variability of the inner-disc spin axis, which is likely to determine the direction of a protostellar jet. We find that the jet direction varies more strongly for lighter discs, such as those that have been truncated by dynamical interactions or have suffered a period of rapid accretion. Finally, we note that variability of the angular momentum of the material accreted by a star implies that the internal velocity field of such stars may be more complicated than that of aligned differential rotation.</w:t>
      </w:r>
      <w:r>
        <w:br/>
      </w:r>
      <w:r>
        <w:rPr>
          <w:rStyle w:val="VerbatimChar"/>
        </w:rPr>
        <w:t xml:space="preserve">## 27288                                                                                                                                                                                                                                                                                                                                                                                                                                                                                                                                                                                                                                                                                                                                                                                                                                                                                                                                                                                                                                                                                                                                                                                                                                                                                                                                                                                                                                                                                                                                                                                                                                                                                                                                                                                                                                                                                                                                                                                                                                                                                                                                                                                                                                                                                                                                                                                                                                                                                                                                                                                                                                                                                                                                                                                                                                                                                                                                                                                                                                                                                                                                                                                                                                                                                                                                                                                                                                                                                                                                                                                                                                                                                                                                                                                                                                                                                                                                                                                                                                                                                                                                                                                                                                                                                                                                                                                                                                                                                                                                                                               Challenging times: a re-analysis of NGC 5408 X-1 The ultraluminous X-ray source, NGC 5408 X-1, is one of only three such objects to show a quasi-periodic oscillation (QPO) in its power spectrum. Previous analysis of this signal identified it with the well-studied type-C low-frequency QPO (LFQPO) seen in black hole binaries (BHBs), implying an intermediate mass black hole (IMBH). However, in BHBs this QPO has a centroid frequency which scales tightly with the position of the low-frequency break in the broad-band power spectrum. We use this relation to predict the frequency of the power spectral break in NGC 5408 X-1, and show that this is inconsistent with the break frequencies in both available, archival XMM–Newton observations. Thus the broad-band power spectral shape does not support this identification of the QPO. The energy spectra also do not support an IMBH interpretation. They can be fit by a twocomponent model, best described by soft thermal emission at low energies, together with lowtemperature, optically thick Comptonization producing a tail which dominates above 2 keV. The parameters of the tail are unlike those seen in any of the sub-Eddington BHB spectral states. The energy-dependent variability supports this deconvolution, as it is consistent with the soft thermal component below 2 keV diluting extreme variability of the high-energy tail. The only objects with similar spectra which have similar amounts of variability are the BHB, GRS 1915+105 and some extreme Narrow-Line Seyfert 1s. This suggests that NGC 5408 X-1 is in a similar super-Eddington state, placing a natural limit on the mass of 100 M � .I ts QPO could then be similar to the ultra-LFQPO seen occasionally in GRS 1915+105, consistent with a large stellar mass black hole. We suggest a model geometry which may explain the spectra and variability of highly super-Eddington sources.</w:t>
      </w:r>
      <w:r>
        <w:br/>
      </w:r>
      <w:r>
        <w:rPr>
          <w:rStyle w:val="VerbatimChar"/>
        </w:rPr>
        <w:t xml:space="preserve">## 27323                                                                                                                                                                                                                                                                                                                                                                                                                                                                                                                                                                                                                                                                                                                                                                                                                                                                                                                                                                                                                                                                                                                                                                                                                                                                                                                                                                                                                                                                                                                                                                                                                                                                                                                                                                                                                                                                                                                                                                                                                                                                                                                                                                                                                                                                                                                                                                                                                                                                                                                                                                                                                                                                                                                                                                                                                                                                                                                                                                                                                                                                                                                                                                                            Electromagnetic waves from very dense stars 1) A mutant non-motile or 'paralysed' strain of Chlamydomonas reinhardii has been produced in the presence of proflavine and isolated. (2) Electron microscope examination of the flagella of the mutant shows an abnormal structure, the most obvious feature of which is the apparent lack of a central pair of fibres in an organized form. (3) Tetrad analysis of crosses between mutant and wild type has demonstrated a 1 : 1 segregation on the basis of motility and also in terms of fine structure (as described in (2)) in the electron microscope. (4) Chlamydomonas reinhardii appears to be a suitable organism for the investigation of the morphogenesis of flagella. The mutant pro1 of Chlamydomonas reinhardii is believed to be one of the first to be isolated with a clearly observable alteration in the fine structure of a wellcharacterized organelle, the flagellum. We thank P. J. Hastings of the Botany School, University of Cambridge, for initiating us into various techniques of handling Chlamydomonas, particularly tetrad analysis. 1 Analysis 0/ Development, edit. by Wlllier, B. H., Weiss, P. A., and Hamburger, V. (Saunders, Philadelphia, 1956). • Wardlaw, C. W., MorphQ(Jeneliis in Plants (Methuen, London, 1952). • Jacob, F., and Monod, J., Cytodifferentiation and Macromolecular Synlhesis, edit. by Locke, M. (Academic Press, New York, 1963). • Kellenberger, E., in Weizman Institute, Symp. New Perspectives in Biology (Elsevier; in the press). Kellenberger, E., and Boy de la Tour, E., J. Ultrastr. Res. (in the press) . • Lwoff, A., Problems 0/ Morphogene8is in Ciliates (Wiley, New York, 1950). • Sonneborn, T. M., Proc. U.S. Nat. Acad. Sci., 51, 928 (1964). 1 Sager, R., and Palade, G. E., Exp. Cell Res., 7, 584 (1954). • Sager, R., and Palade, G. E., J. Biophys. and Biochem. Cytol., 3, 463 (1957). • Caspar, D. L. D., and Klug, A., Cold Spring Harbor Symp., 27, 1 (1962). 10 Fraenkel.Conrat, H., and Williams, R. C., Proc. U.S. Nat. Acad. Sci., 41, 690 (1955). 11 Fawcett, D., in The Cell,2, 217 (Academic Press, New York, 1961). .. Ehret, C. F., and de Haller, G., J. UUra8tr. ReB., Supp. 6 (1963). .. Randall, J. T., and Hopkins, J. M., Proc. Linn. Soc. Lond. (1961-2),174, 31 (1963). U Schuster, F., J. Protoz{)()l., 10,297 (1963). IS Gibbs, S. P., Lewin, R. A., and Philpott, D. E., Exp. Cell. Res., 15, 619 (1958). .. Levine, R. P., and Ebersold, W. T., Cold Spring Harbor Symp., 23, 101 (1960); Ann. Rev. Microbiol., 14, 197 (1958). 11 Sager, R., and Tsubo, Y., Z. Vererbung8, 92, 430 (1961). 18 Lewin, R. A., J. Gen. Microbiol., 11, 358 (1954). 11 Sager, R., and Granick, S., J. Gen. PhY8iol., 37, 729 (1954). " Lewin, R. A., Canad. J. Microbial., 8, 21 (1960). " Ebersold, W. T., and Levine, R. P., Z. Vererbung8, flO, 74 (1959). "Reynolds, E. S., J. Cel! Bioi., 17,208 (1963). .. Gibbons, I. R., and Grimstone, A. V., J. Bioph1l8. Biochem. Cytol., 7, 69j (1960) • .. Afzelius, B., J. BiophY8. Biochem. Cylol., Ii, 269 (1959). .. Epstein, R. H., Bolle, A., Steinberg, C. M., Kellenberger, E., Boy de la Tour, E., Chavalley, R., Edgar, R. S., Susman, M., Denhart, G. H., and LellauslB, A., ColdSpring Harbor Symp. Quant. Bioi. (1964) (In the press).</w:t>
      </w:r>
      <w:r>
        <w:br/>
      </w:r>
      <w:r>
        <w:rPr>
          <w:rStyle w:val="VerbatimChar"/>
        </w:rPr>
        <w:t xml:space="preserve">## 27324                                                                                                                                                                                                                                                                                                                                                                                                                                                                                                                                                                                                                                                                                                                                                                                                                                                                                                                                                                                                                                                                                                                                                                                                                                                                                                                                                                                                                                                                                                                                                                                                                                                                                                                                                                                                                                                                                                                                                                                                                                                                                                                                                                                                                                                                                                                                                                                                                                                                                                                                                                                                                                                                                                                                                                                                                                                                                                                                                                                                                                                                                                                                                                                                                                                                                                                                                                                                                                                                                                                                                                                                                                                                                                                                                                                                                                                                                                                                                                                                                                                                                                                                                                                                                                                                                                                                                                                                                                                                                                                                                                                                                                                                                                                                                                                         The SCUBA Local Universe Galaxy Survey – II. 450‐μm data: evidence for cold dust in bright IRAS galaxies This is the second in a series of papers presenting results from the SCUBA Local Universe Galaxy Survey. In our first paper we provided 850-μm flux densities for 104 galaxies selected from the IRAS Bright Galaxy Sample and we found that the 60-, 100-μm (IRAS) and 850-μm (SCUBA) fluxes could be adequately fitted by emission from dust at a single temperature. In this paper we present 450-μm data for the galaxies. With the new data, the spectral energy distributions of the galaxies can no longer be fitted with an isothermal dust model – two temperature components are now required. Using our 450-μm data and fluxes from the literature, we find that the 450/850-μm flux ratio for the galaxies is remarkably constant, and this holds from objects in which the star formation rate is similar to our own Galaxy, to ultraluminous infrared galaxies (ULIRGs) such as Arp 220. The only possible explanation for this is if the dust emissivity index for all of the galaxies is ∼2 and the cold dust component has a similar temperature in all galaxies . The 60-μm luminosities of the galaxies were found to depend on both the dust mass and the relative amount of energy in the warm component, with a tendency for the temperature effects to dominate at the highest L60. The dust masses estimated using the new temperatures are higher by a factor of ∼2 than those determined previously using a single temperature. This brings the gas-to-dust ratios of the IRAS galaxies into agreement with those of the Milky Way and other spiral galaxies which have been intensively studied in the submm.</w:t>
      </w:r>
      <w:r>
        <w:br/>
      </w:r>
      <w:r>
        <w:rPr>
          <w:rStyle w:val="VerbatimChar"/>
        </w:rPr>
        <w:t xml:space="preserve">## 27359                                                                                                                                                                                                                                                                                                                                                                                                                                                                                                                                                                                                                                                                                                                                                                                                                                                                                                                                                                                                                                                                                                                                                                                                                                                                                                                                                                                                                                                                                                                                                                                                                                                                                                                                                                                                                                                                                                                                                                                                                                                                                                                                                                                                                                                                                                                                                                                                                                                                                                                                                                                                                                                                                                                                                                                                                                                                                                                                                                                                                                                                                                                                                                                                                                                                                                                                                                                                                                                                                                                                                                                                                                                                                                                                                                                                                                                                                                                                                                                                                                                                                                                                                                                                                                                                                                                                                                                                                                                                                                                                                                                                                                                                                                                                                                     Scars of intense accretion episodes at metal-rich white dwarfs A re-evaluation of time-averaged accretion rates at DBZ-type white dwarfs points to historical, time-averaged rates significantly higher than the currently observed episodes at their DAZ counterparts. The difference between the ongoing, instantaneous accretion rates witnessed at DAZ white dwarfs, which often exceed 108 g s−1, and those inferred over the past 105–106 yr for the DBZ stars can be of a few orders of magnitude, and therefore must result from high-rate episodes of tens to hundreds of years so that they remain undetected to date. This paper explores the likelihood that such brief, intense accretion episodes of gas-phase material can account for existing data. For reasonable assumptions about the circumstellar gas, accretion rates approaching or exceeding 1015 g s−1 are possible, similar to rates observed in quiescent cataclysmic variables, and potentially detectable with future X-ray missions or wide-field monitoring facilities. Gaseous debris that is prone to such rapid accretion may be abundant immediately following a tidal disruption event via collisions and sublimation, or if additional bodies impinge upon an extant disc. Particulate disc matter accretes at or near the Poynting–Robertson drag rate for long periods between gas-producing events, consistent with rates inferred for dusty DAZ white dwarfs. In this picture, warm DAZ stars without infrared excesses have rates consistent with accretion from particulate discs that remain undetected. This overall picture has implications for quasi-steady state models of accretion and the derived chemical composition of asteroidal debris in DBZ white dwarfs.</w:t>
      </w:r>
      <w:r>
        <w:br/>
      </w:r>
      <w:r>
        <w:rPr>
          <w:rStyle w:val="VerbatimChar"/>
        </w:rPr>
        <w:t xml:space="preserve">## 27360                                                                                                                                                                                                                                                                                                                                                                                                                                                                                                                                                                                                                                                                                                                                                                                                                                                                                                                                                                                                                                                                                                                                                                                                                                                                                                                                                                                                                                                                                                                                                                                                                                                                                                                                                                                                                                                                                                                                                                                                                                                                                                                                                                                                                                                                                                                                                                                                                                                                                                                                                                                                                                                                                                                                                                                                                                                                                                                                                                                                                                                                                                                                                                                                                                                                                                                                                                                                                                                                                                                                                                                                                                                                                                                                                                                                                                                                                                                                                                                                                                                                                                                                                                                                                                                                                                                                                                                                                                                                                                                                                                                                                                                                                                                                                                     Scars of intense accretion episodes at metal-rich white dwarfs A re-evaluation of time-averaged accretion rates at DBZ-type white dwarfs points to historical, time-averaged rates significantly higher than the currently observed episodes at their DAZ counterparts. The difference between the ongoing, instantaneous accretion rates witnessed at DAZ white dwarfs, which often exceed 108 g s−1, and those inferred over the past 105–106 yr for the DBZ stars can be of a few orders of magnitude, and therefore must result from high-rate episodes of tens to hundreds of years so that they remain undetected to date. This paper explores the likelihood that such brief, intense accretion episodes of gas-phase material can account for existing data. For reasonable assumptions about the circumstellar gas, accretion rates approaching or exceeding 1015 g s−1 are possible, similar to rates observed in quiescent cataclysmic variables, and potentially detectable with future X-ray missions or wide-field monitoring facilities. Gaseous debris that is prone to such rapid accretion may be abundant immediately following a tidal disruption event via collisions and sublimation, or if additional bodies impinge upon an extant disc. Particulate disc matter accretes at or near the Poynting–Robertson drag rate for long periods between gas-producing events, consistent with rates inferred for dusty DAZ white dwarfs. In this picture, warm DAZ stars without infrared excesses have rates consistent with accretion from particulate discs that remain undetected. This overall picture has implications for quasi-steady state models of accretion and the derived chemical composition of asteroidal debris in DBZ white dwarfs.</w:t>
      </w:r>
      <w:r>
        <w:br/>
      </w:r>
      <w:r>
        <w:rPr>
          <w:rStyle w:val="VerbatimChar"/>
        </w:rPr>
        <w:t xml:space="preserve">## 27366                                                                                                                                                                                                                                                                                                                                                                                                                                                                                                                                                                                                                                                                                                                                                                                                                                                                                                                                                                                                                                                                                                                                                                                                                                                                                                                                                                                                                                                                                                                                                                                                                                                                                                                                                                                                                                                                                                                                                                                                                                                                                                                                                                                                                                                                                                                                                                                                                                                                                                                                                                                                                                                                                                                                                                                                                                                                                                                                                                                                                                                                                                                                                                                                                                                                                                                                                                                                                                                                                                                                                                                                                                                                                                                                                                                                                                                                                                                                                                                                                                                                                                                                                                                                                                                                                                                                                                                                                                                                                                                                                                                                                                                                                                                                                                                                                                                                                             Cosmic axion background propagation in galaxies Abstract Many extensions of the Standard Model include axions or axion-like particles (ALPs). Here we study ALP to photon conversion in the magnetic field of the Milky Way and starburst galaxies. By modelling the effects of the coherent and random magnetic fields, the warm ionized medium and the warm neutral medium on the conversion process, we simulate maps of the conversion probability across the sky for a range of ALP energies. In particular, we consider a diffuse cosmic ALP background (CAB) analogous to the CMB, whose existence is suggested by string models of inflation. ALP–photon conversion of a CAB in the magnetic fields of galaxy clusters has been proposed as an explanation of the cluster soft X-ray excess. We therefore study the phenomenology and expected photon signal of CAB propagation in the Milky Way. We find that, for the CAB parameters required to explain the cluster soft X-ray excess, the photon flux from ALP–photon conversion in the Milky Way would be unobservably small. The ALP–photon conversion probability in galaxy clusters is 3 orders of magnitude higher than that in the Milky Way. Furthermore, the morphology of the unresolved cosmic X-ray background is incompatible with a significant component from ALP–photon conversion. We also consider ALP–photon conversion in starburst galaxies, which host much higher magnetic fields. By considering the clumpy structure of the galactic plasma, we find that conversion probabilities comparable to those in clusters may be possible in starburst galaxies.</w:t>
      </w:r>
      <w:r>
        <w:br/>
      </w:r>
      <w:r>
        <w:rPr>
          <w:rStyle w:val="VerbatimChar"/>
        </w:rPr>
        <w:t xml:space="preserve">## 27388                                                                                                                                                                                                                                                                                                                                                                                                                                                                                                                                                                                                                                                                                                                                                                                                                                                                                                                                                                                                                                                                                                                                                                                                                                                                                                                                                                                                                                                                                                                                                                                                                                                                                                                                                                                                                                                                                                                                                                                                                                                                                                                                                                                                                                                                                                                                                                                                                                                                                                                                                                                                                                                                                                                                                                                                                                                                                                                                                                                                                                                                                                                                                                                                                                                                                                                                  The effect of self-gravity on vortex instabilities in disc–planet interactions We study the effect of disc self-gravity on instabilities associated with gaps opened by a giant Saturn mass planet in a protoplanetary disc that lead to the formation of vortices. We also study the non-linear evolution of the vortices when this kind of instability occurs in a self-gravitating disc as well as the potential effect on type III planetary migration due to angular momentum exchange via co-orbital flows. \n \n \n \nIt is shown analytically and is confirmed through linear calculations that vortex-forming modes with low azimuthal mode number, m, are stabilized by the effect of self-gravity if the background structure is assumed fixed. However, the disc’s self-gravity also affects the background gap surface density profile in a way that destabilizes modes with high m. Linear calculations show that the combined effect of self-gravity through its effect on the background structure and its direct effect on the linear modes shifts the most rapidly growing vortex mode to higher m. \n \n \n \nHydrodynamic simulations of gaps opened by a Saturn mass planet show more vortices develop with increasing disc mass and therefore importance of self-gravity. For sufficiently large disc mass the vortex instability is suppressed, consistent with analytical expectations. In this case a new global instability develops instead. \n \n \n \nIn the non-linear regime, we found that vortex merging is in general increasingly delayed as the disc mass increases and in some cases multiple vortices persist until the end of simulations. For massive discs in which the vortices merge, the post-merger vortex is localized in azimuth and has similar structure to a Kida-like vortex. This is unlike the case without self-gravity where vortices merge to form a larger vortex extended in azimuth. \n \n \n \nIn order to study the properties of the vortex systems without the influence of the planet, we also performed a series of supplementary simulations of co-orbital Kida-like vortices. We found that self-gravity enables Kida-like vortices to execute horseshoe turns upon encountering each other. As a result, vortex merging is avoided on time-scales where it would occur without self-gravity. Thus we suggest that mutual repulsion of self-gravitating vortices in a rotating flow is responsible for the delayed vortex merging seen in the disc–planet simulations. \n \n \n \nThe effect of self-gravity on vortex-induced migration in low-viscosity discs is briefly discussed. We found that when self-gravity is included and the disc mass is in the range where vortex-forming instabilities occur, the vortex-induced type III migration of Lin &amp; Papaloizou is delayed. There are also expected to be longer periods of slow migration between the short bursts of rapid migration compared to what occurs in a simulation without self-gravity. However, the extent of induced rapid migration is unchanged and involves flow of vortex material across the gap, independent of whether or not self-gravity is included.</w:t>
      </w:r>
      <w:r>
        <w:br/>
      </w:r>
      <w:r>
        <w:rPr>
          <w:rStyle w:val="VerbatimChar"/>
        </w:rPr>
        <w:t xml:space="preserve">## 27392                                                                                                                                                                                                                                                                                                                                                                                                                                                                                                                                                                                                                                                                                                                                                                                                                                                                                                                                                                                                                                                                                                                                                                                                                                                                                                                                                                                                                                                                                                                                                                                                                                                                                                                                                                                                                                                                                                                                                                                                                                                                                                                                                                                                                                                                                                                                                                                                                                                                                                                                                                                                                                                                                                                                                                                                                                                                                                                                                                                                                                                                                                                                                                                                                                                                                                                                                                                                                                                                                                                                                                                                                                                                                                                                                                                                                                                                                                                                                                                                                                                                                                                                                                                                                                                                                                                                                                                                                                                                                                                                                                                                                                                                                                                                                                                                                                                                                                                                                                                                                                                                                                                                                                                                                                                                                                                                                                                       Kinematics, abundances and origin of brightest cluster galaxies We present kinematic parameters and absorption line strengths for three brightest cluster galaxies, NGC 6166, 6173 and 6086. We find that NGC 6166 has a velocity dispersion profile which rises beyond 20 arcsec from the nucleus, with a halo velocity dispersion in excess of 400 km s−1. All three galaxies show a positive and constant h4 Hermite moment. The rising velocity dispersion profile in NGC 6166 thus indicates an increasing mass-to-light ratio. Rotation is low in all three galaxies, and NGC 6173 and 6086 show possible kinematically decoupled cores. All three galaxies have Mg2 gradients similar to those found in normal bright ellipticals, which are not steep enough to support simple dissipative collapse models, but these could be accompanied by dissipationless mergers which would tend to dilute the abundance gradients. The [Mg/Fe] ratios in NGC 6166 and 6086 are higher than that found in NGC 6173, and if NGC 6173 is typical of normal bright ellipticals, this suggests that cDs cannot form from late mergers of normal galaxies.</w:t>
      </w:r>
      <w:r>
        <w:br/>
      </w:r>
      <w:r>
        <w:rPr>
          <w:rStyle w:val="VerbatimChar"/>
        </w:rPr>
        <w:t xml:space="preserve">## 27401                                                                                                                                                                                                                                                                                                                                                                                                                                                                                                                                                                                                                                                                                                                                                                                                                                                                                                                                                                                                                                                                                                                                                                                                                                                                                                                                                                                                                                                                                                                                                                                                                                                                                                                                                                                                                                                                                                                                                                                                                                                                                                                                                                                                                                                                                                                                                                                                                                                                                                                                                                                                                                                                                                                                                                                                                                                                                                                                                                                                                                                                                                                                                                                                                                                                                                                                                                                                                                                                                                                                                                                                                                                                                                                                                                                                                                                                                                                                                                                                                                                                                                                                                                                                                                                                                                                                                                                                                                                                                                                                                                                                                                                                                                                                                                                                                                                                                      The very massive X-ray bright binary system Wack 2134 (= WR 21a) From the radial velocities of the N iv?4058 and He ii?4686 emission lines, and the N v?4604-20 absorption lines, determined in digital spectra, we report the discovery that the X-ray bright emission line star Wack 2134 (= WR 21a) is a spectroscopic binary system with an orbital period of 31.673 ± 0.002 d . With this period, the N iv and He ii emission and N v absorption lines, which originate in the atmosphere of the primary component, define a rather eccentric binary orbit (e= 0.64 ± 0.03) . The radial velocity variations of the N v absorptions have a lower amplitude than those of the He ii emission. Such a behaviour of the emission line radial velocities could be due to distortions produced by a superimposed absorption component from the companion. High-resolution echelle spectra observed during the quadrature phases of the binary show H and He ii absorptions of both components with a radial velocity difference of about 541 km s?1. From this difference, we infer quite high values of the minimum masses, of about 87 and 53 M? for the primary and secondary components, respectively, if the radial velocity variations of the He ii emission represent the true orbit of the primary. No He i absorption lines are observed in our spectra. Thus, the secondary component in the Wack 2134 binary system appears to be an early O-type star. From the presence of H, He ii and N v absorptions, and N iv and C iv emissions, in the spectrum of the primary component, it most clearly resembles those of Of/WNLha-type stars.</w:t>
      </w:r>
      <w:r>
        <w:br/>
      </w:r>
      <w:r>
        <w:rPr>
          <w:rStyle w:val="VerbatimChar"/>
        </w:rPr>
        <w:t xml:space="preserve">## 27405                                                                                                                                                                                                                                                                                                                                                                                                                                                                                                                                                                                                                                                                                                                                                                                                                                                                                                                                                                                                                                                                                                                                                                                                                                                                                                                                                                                                                                                                                                                                                                                                                                                                                                                                                                                                                                                                                                                                                                                                                                                                                                                                                                                                                                                                                                                                                                                                                                                                                                                                                                                                                                                                                                                                                                                                                                                                                                                                                                                                                                                                                                                                                                                                                                                                                                                                                                                                                                                                                                                                                                                                                                                                                                                                                                                                                                                                                                                                                                                                                                                                                                                                                                                                                                                                                                                                                                                                                                                                                                                                                                                                                                                                                                                                                                                                                                                                                          The structure of spiral galaxies — II. Near‐infrared properties of spiral arms ABSTRACT We have imaged a sample of 45 face-on spiral galaxies in the K-band, to determinethe morphology of the old stellar population, which dominates the mass in the disk.The K-band images of the spiral galaxies have been used to calculate diﬀerent char-acteristics of the underlying density perturbation such as arm strengths, proﬁles andcross-sections, and spiral pitch angles. Contrary to expectations, no correlation wasfound between arm pitch angle and Hubble type, and combined with previous resultsthis leads us to conclude that the morphology of the old stellar population bears littleresemblance to the optical morphology used to classify galaxies.The arm properties of our galaxies seem inconsistent with predictions from thesimplest density wavetheories, and some observations, such as variationsin pitch anglewithin galaxies, seem hard to reconcile even with more complex modal theories. Barshave no detectable eﬀect on arm strengths for the present sample.We have also obtained B-band images of three of the galaxies. For these galaxieswe have measured arm cross-sections and strengths, to investigate the eﬀects of diskdensity perturbations on star formation in spiral disks. We ﬁnd that B-band arms leadK-band arms and are narrower than K-band arms, apparently supporting predictionsmade by the large scale shock scenario, although the eﬀects of dust on B-band imagesmay contribute towards these results.Key words: galaxies: spiral - galaxies: structure - galaxies: fundamental parameters</w:t>
      </w:r>
      <w:r>
        <w:br/>
      </w:r>
      <w:r>
        <w:rPr>
          <w:rStyle w:val="VerbatimChar"/>
        </w:rPr>
        <w:t xml:space="preserve">## 27445                                                                                                                                                                                                                                                                                                                                                                                                                                                                                                                                                                                                                                                                                                                                                                                                                                                                                                                                                                                                                                                                                                                                                                                                                                                                                                                                                                                                                                                                                                                                                                                                                                                                                                                                                                                                                                                                                                                                                                                                                                                                                                                                                                                                                                                                                                                                                                                                                                                                                                                                                                                                                                                                                                                                                                                                                                                                                                                                                                                                                                                                                                                                                                                                                                                                                                                                                                                                                                                                                                                                                                                                                                                                                                                                                                                                                                                                                                                                                                                                                                                                                                                                                                                                                                                                                                                                                                                                                                                                                                                                                                                                                                                                                                                                                                                                                                                                                                                                                                                                                                                                                                                                                                                               The Great Escape: How Exoplanets and Smaller Bodies Desert Dying Stars Mounting discoveries of extrasolar planets orbiting post-main sequence stars motivate studies aimed at understanding the fate of these planets. In the traditional “adiabatic” approximation, a secondary’s eccentricity remains constant during stellar mass loss. Here, we remove this approximation, investigate the full twobody point-mass problem with isotropic mass loss, and illustrate the resulting dynamical evolution. The magnitude and duration of a star’s mass loss combined with a secondary’s initial orbital characteristics might provoke ejection, modest eccentricity pumping, or even circularisation of the orbit. We conclude that Oort clouds and wide-separation planets may be dynamically ejected from 1M⊙ 7M⊙ parent stars during AGB evolution. The vast majority of planetary material which survives a supernova from a 7M⊙ 20M⊙ progenitor will be dynamically ejected from the system, placing limits on the existence of firstgeneration pulsar planets. Planets around &gt; 20M⊙ black hole progenitors may easily survive or readily be ejected depending on the core collapse and superwind models applied. Material ejected during stellar evolution might contribute significantly to the free-floating planetary population.</w:t>
      </w:r>
      <w:r>
        <w:br/>
      </w:r>
      <w:r>
        <w:rPr>
          <w:rStyle w:val="VerbatimChar"/>
        </w:rPr>
        <w:t xml:space="preserve">## 27491                                                                                                                                                                                                                                                                                                                                                                                                                                                                                                                                                                                                                                                                                                                                                                                                                                                                                                                                                                                                                                                                                                                                                                                                                                                                                                                                                                                                                                                                                                                                                                                                                                                                                                                                                                                                                                                                                                                                                                                                                                                                                                                                                                                                                                                                                                                                                                                                                                                                                                                                                                                                                                                                                                                                                                                                                                                                                                                                                                                                                                                                                                                                                                                                                                                                                                                                                                                                                                                                                                                                                                                                                                                                                                                                                                                                                                                                                                                                                                                                                                                                                                                                                                                                                                                                                                                                                                                                                                                                                                                                                                                                                                                                                                                                                                                                                                                                                   ROSAT PSPC observations of 36 high‐luminosity clusters of galaxies: constraints on the gas fraction ABSTRA C T We present a detailed and homogeneous analysis of the ROSAT PSPC surface brightness profiles of 36 clusters of galaxies with high X-ray luminosity (LX * 10 45 erg s ˇ1 ) and redshifts between 0.05 and 0.44. Using recent ASCA estimates of the temperature of the gas for most of the clusters in the sample, we apply both the deprojection technique and model fitting to the surface brightness profiles to constrain the gas and dark matter distributions under the assumption that the gas is both isothermal and hydrostatic. Applying robust estimators, we find that the gas fraction within r500 of the clusters in our sample has a distribution centred on fgasOr500 Ua 0:168 h ˇ1:5 50 . The gas fraction ranges from 0.101 to 0.245 at the 95 per cent confidence level. The values of fgas show highly significant variations between individual clusters, which may be explained if the dark matter has a significant baryonic component. Within a cluster, the average radial dependence of the gas mass fraction increases outward as r s , with s , 0:20. Combining these results with those of primordial nucleosynthesis calculations and the current estimate of H0, the above central location implies Q0;m &amp; 0:56 at the 95 per cent confidence level. This upper limit decreases to 0.34 if we take the highest significant estimates for fgas. A significant decrease in cluster gas fraction with redshift from the local value, fgas;0, of 0.21, found assuming Q0;m a 1, is also reduced if Q0;m is low.</w:t>
      </w:r>
      <w:r>
        <w:br/>
      </w:r>
      <w:r>
        <w:rPr>
          <w:rStyle w:val="VerbatimChar"/>
        </w:rPr>
        <w:t xml:space="preserve">## 27492                                                                                                                                                                                                                                                                                                                                                                                                                                                                                                                                                                                                                                                                                                                                                                                                                                                                                                                                                                                                                                                                                                                                                                                                                                                                                                                                                                                                                                                                                                                                                                                                                                                                                                                                                                                                                                                                                                                                                                                                                                                                                                                                                                                                                                                                                                                                                                                                                                                                                                                                                                                                                                                                                                                                                                                                                                                                                                                                                                                                                                                                                                                                                                                                                                                                                                                                                                                                                                                                                                                                                                                                                                                                                                                                                                                                                                                                                                                                                                                                                                                                                                                                                                                                                                                                                                                                                                                                                                                                                                                                                                                                                                                                                                                                                                                                                                                                                   ROSAT PSPC observations of 36 high‐luminosity clusters of galaxies: constraints on the gas fraction ABSTRA C T We present a detailed and homogeneous analysis of the ROSAT PSPC surface brightness profiles of 36 clusters of galaxies with high X-ray luminosity (LX * 10 45 erg s ˇ1 ) and redshifts between 0.05 and 0.44. Using recent ASCA estimates of the temperature of the gas for most of the clusters in the sample, we apply both the deprojection technique and model fitting to the surface brightness profiles to constrain the gas and dark matter distributions under the assumption that the gas is both isothermal and hydrostatic. Applying robust estimators, we find that the gas fraction within r500 of the clusters in our sample has a distribution centred on fgasOr500 Ua 0:168 h ˇ1:5 50 . The gas fraction ranges from 0.101 to 0.245 at the 95 per cent confidence level. The values of fgas show highly significant variations between individual clusters, which may be explained if the dark matter has a significant baryonic component. Within a cluster, the average radial dependence of the gas mass fraction increases outward as r s , with s , 0:20. Combining these results with those of primordial nucleosynthesis calculations and the current estimate of H0, the above central location implies Q0;m &amp; 0:56 at the 95 per cent confidence level. This upper limit decreases to 0.34 if we take the highest significant estimates for fgas. A significant decrease in cluster gas fraction with redshift from the local value, fgas;0, of 0.21, found assuming Q0;m a 1, is also reduced if Q0;m is low.</w:t>
      </w:r>
      <w:r>
        <w:br/>
      </w:r>
      <w:r>
        <w:rPr>
          <w:rStyle w:val="VerbatimChar"/>
        </w:rPr>
        <w:t xml:space="preserve">## 27508                                                                                                                                                                                                                                                                                                                                                                                                                                                                                                                                                                                                                                                                                                                                                                                                                                                                                                                                                                                                                                                                                                                                                                                                                                                                                                                                                                                                                                                                                                                                                                                                                                                                                                                                                                                                                                                                                                                                                                                                                                                                                                                                                                                                                                                                                                                                                                                                                                                                                                                                                                                                                                                                                                                                                                                                                                                                                                                                                                                                                                                                                                                                                                                                                                                                                                                                                                                                                                                                                                                                                                                                                                                                                                                                                                                                                                                                                                                                                                                                                                                                                                                                                                                                                                                                                         The Evolution of X-Ray Clusters in a Low-Density Universe We present results of N-body/gasdynamical simulations designed to investigate the evolution of X-ray clusters in a flat, low-density, ?-dominated cold dark matter (CDM) cosmogony. The simulations include self-gravity, pressure gradients, and hydrodynamical shocks, but neglect radiative cooling. The density profile of the dark matter component can be fitted accurately by the simple formula originally proposed by Navarro, Frenk, &amp; White to describe the structure of clusters in a CDM universe with ? = 1. In projection, the shape of the dark matter radial density profile and the corresponding line-of-sight velocity dispersion profile are in very good agreement with the observed profiles for galaxies in the Canadian Network for Observational Cosmology sample of clusters. This suggests that galaxies are not strongly segregated relative to the dark matter in X-ray luminous clusters. The gas in our simulated clusters is less centrally concentrated than the dark matter, and its radial density profile is well described by the familiar ?-model. As a result, the average baryon fraction within the virial radius (rvir) is only 85%-90% of the universal value and is lower nearer the center. The total mass and velocity dispersion of our clusters can be accurately inferred (with ~15% uncertainty) from their X-ray emission-weighted temperature. We generalize Kaiser's scale-free scaling relations to arbitrary power spectra and low-density universes and show that simulated clusters generally follow these relations. The agreement between the simulations and the analytical results provides a convincing demonstration of the soundness of our gasdynamical numerical techniques. Although our simulated clusters resemble observed clusters in several respects, the slope of the luminosity-temperature relation implied by the scaling relations, and obeyed by the simulations, is in disagreement with observations. This suggests that nongravitational effects such as preheating or cooling must have played an important role in determining the properties of the observed X-ray emission from galaxy clusters.</w:t>
      </w:r>
      <w:r>
        <w:br/>
      </w:r>
      <w:r>
        <w:rPr>
          <w:rStyle w:val="VerbatimChar"/>
        </w:rPr>
        <w:t xml:space="preserve">## 27535                                                                                                                                                                                                                                                                                                                                                                                                                                                                                                                                                                                                                                                                                                                                                                                                                                                                                                                                                                                                                                                                                                                                                                                                                                                                                                                                                                                                                                                                                                                                                                                                                                                                                                                                                                                                                                                                                                                                                                                                                                                                                                                                                                                                                                                                                                                                                                                                                                                                                                                                                                                                                                                                                                                                                                                                                                                                                                                                                                                                                                                                                                                                                                                                                                                                                                                                                                                                                                                                                                                                                                                                                                                                                                                                                                                                                                                                                                                                                                                                                                                                                                                                                                                                                                                                                                                                                                                                                                                                                                                                                                                                                                                                              The local submillimetre luminosity functions and predictions from Spitzer to Herschel We present new determinations of the local submillimetre (submm) luminosity functions, solving the `submm Olbers' paradox'. We also present predictions of source counts and luminosity functions in current and future far-infrared to submm surveys. Using the submm colour temperature relations from the Submillimetre Common User Bolometer Array (SCUBA) Local Universe Galaxy Survey, and the discovery of 450-mum excess emission in these galaxies, we interpolate and extrapolate the IRAS detections to make predictions of the spectral energy distributions of all 15411 PSCz galaxies from 50 to 1300 mum. Despite the long extrapolations, we find excellent agreement with (i) the 90-mum luminosity function of Serjeant et al., (ii) the 850-mum luminosity function of Dunne et al., (iii) the millimetre-wave photometry of Andreani and Franceschini, and (iv) the asymptotic differential and integral source count predictions at 50-1300 mum by Rowan-Robinson. We find that the local 850-mum submm luminosity density converges to 7.3 +/- 0.2 × 1019h65 W Hz-1 Mpc-3. Remarkably, the local spectral luminosity density and the extragalactic background light together strongly constrain the cosmic star formation history for a wide class of evolutionary assumptions. We find that the extragalactic background light, the 850-mum 8-mJy source counts and the Omega* constraints all independently point to a decline in the comoving star formation rate at z &gt; 1. In order to reconcile this with direct determinations, we suggest that either there is a top-heavy initial mass function at high redshifts, and/or there is stronger evolution in the more luminous far-infrared galaxies than seen in the population as a whole.</w:t>
      </w:r>
      <w:r>
        <w:br/>
      </w:r>
      <w:r>
        <w:rPr>
          <w:rStyle w:val="VerbatimChar"/>
        </w:rPr>
        <w:t xml:space="preserve">## 27541                                                                                                                                                                                                                                                                                                                                                                                                                                                                                                                                                                                                                                                                                                                                                                                                                                                                                                                                                                                                                                                                                                                                                                                                                                                                                                                                                                                                                                                                                                                                                                                                                                                                                                                                                                                                                                                                                                                                                                                                                                                                                                                                                                                                                                                                                                                                                                                                                                                                                                                                                                                                                                                                                                                                                                                                                                                                                                                                                                                                                                                                                                                                                                                                                                                                                                                                                                                                                                                                                                                                                                                                                                                                                                                                                                                                                                                                                                                                                                                                                                                                                                                                                                                                                                                                                                                                                                                                                                                                                                                                                                                                                                                                                                                                                                                                                                                                                                                                                                                                                                                                                                                                                                                                                                                                   On the origin of the galaxy luminosity function Evidence is summarized which suggests that when a protogalaxy collapses, a fraction f of its gas fails to heat to the virial temperature, where f is large for haloes less massive than the value M* associated with L* galaxies. Stars and galaxies form only from the cool gas fraction. Hot gas is ejected from low-mass systems as in conventional semi-analytic models of galaxy formation. In high-mass systems it is retained but does not cool and form stars. Instead it builds up as a largely inert atmosphere, in which cooling is inhibited by an episodically active galactic nucleus. Cold gas frequently falls into galactic haloes. In the absence of a dense atmosphere of virial-temperature gas it builds up on nearly circular orbits and can be observed in the 21-cm line of H i. When there is a sufficiently dense hot atmosphere, cold infalling gas tends to be ablated and absorbed by the hot atmosphere before it can form stars. The picture nicely explains away the surfeit of high-luminosity galaxies that has recently plagued semi-analytic models of galaxy formation, replacing them by systems of moderate luminosity from old stars and large X-ray luminosities from hot gas.</w:t>
      </w:r>
      <w:r>
        <w:br/>
      </w:r>
      <w:r>
        <w:rPr>
          <w:rStyle w:val="VerbatimChar"/>
        </w:rPr>
        <w:t xml:space="preserve">## 27556                                                                                                                                                                                                                                                                                                                                                                                                                                                                                                                                                                                                                                                                                                                                                                                                                                                                                                                                                                                                                                                                                                                                                                                                                                                                                                                                                                                                                                                                                                                                                                                                                                                                                                                                                                                                                                                                                                                                                                                                                                                                                                                                                                                                                                                                                                                                                                                                                                                                                                                                                                                                                                                                                                                                                                                                                                                                                                                                                                                                                                                                                                                                                                                                                                                                                                                                                                                                                                                                                                                                                                                                                                                                                                                                                                                                                                                                                                                                                                                                                                                                                                                                                                                                                                                                                                                                                                                                                                                                                                                                                                                                                                                                                                                                                                                                                                                                                                                                                                                                                                                                                                                                                                                                                                                                                                                                                                                                                                                                                                                                                                                                                                                                                                                                                                                                                                                                                        RECENT X‐RAY SPECTRAL RESULTS FROM SEYFERT 1 GALAXIES Recent results from GINGA, ROSAT and, in particular, ASCA show that the X-ray spectra of Seyfert 1 galaxies are complex. The primary power-law continuum is commonly modified by oxygen absorption edges indicative of highly ionized gas along the line of sight (the warm absorber) and fluorescent iron emission features, with an associated hard continuum, indicative of reflection from relatively cold material. The excellent sensitivity and spectral resolution of ASCA now enables us to resolve the spectral features and so probe and map out the innermost structures of AGN.</w:t>
      </w:r>
      <w:r>
        <w:br/>
      </w:r>
      <w:r>
        <w:rPr>
          <w:rStyle w:val="VerbatimChar"/>
        </w:rPr>
        <w:t xml:space="preserve">## 27599                                                                                                                                                                                                                                                                                                                                                                                                                                                                                                                                                                                                                                                                                                                                                                                                                                                                                                                                                                                                                                                                                                                                                                                                                                                                                                                                                                                                                                                                                                                                                                                                                                                                                                                                                                                                                                                                                                                                                                                                                                                                                                                                                                                                                                                                                                                                                                                                                                                                                                                                                                                                                                                                                                                                                                                                                                                                                                                                                                                                                                                                                                                                                                                                                                                                                                                                                                                                                                                                                                                                                                                                                                                                                                                                                                                                                                                                                                                                                                                                                                                                                                                                                                                                                                                                                                                                                                                                                                                                                                                                                                                                                                                                                                                                                                     Scars of Intense Accretion Episodes at Metal-Rich White Dwarfs A re-evaluation of time-averaged accretion rates at DBZ-type white dwarfs points to historical, time-averaged rates significantly higher than the currently observed episodes at their DAZ counterparts. The difference between the ongoing, instantaneous accretion rates witnessed at DAZ white dwarfs, which often exceed 108 g s−1, and those inferred over the past 105–106 yr for the DBZ stars can be of a few orders of magnitude, and therefore must result from high-rate episodes of tens to hundreds of years so that they remain undetected to date. This paper explores the likelihood that such brief, intense accretion episodes of gas-phase material can account for existing data. For reasonable assumptions about the circumstellar gas, accretion rates approaching or exceeding 1015 g s−1 are possible, similar to rates observed in quiescent cataclysmic variables, and potentially detectable with future X-ray missions or wide-field monitoring facilities. Gaseous debris that is prone to such rapid accretion may be abundant immediately following a tidal disruption event via collisions and sublimation, or if additional bodies impinge upon an extant disc. Particulate disc matter accretes at or near the Poynting–Robertson drag rate for long periods between gas-producing events, consistent with rates inferred for dusty DAZ white dwarfs. In this picture, warm DAZ stars without infrared excesses have rates consistent with accretion from particulate discs that remain undetected. This overall picture has implications for quasi-steady state models of accretion and the derived chemical composition of asteroidal debris in DBZ white dwarfs.</w:t>
      </w:r>
      <w:r>
        <w:br/>
      </w:r>
      <w:r>
        <w:rPr>
          <w:rStyle w:val="VerbatimChar"/>
        </w:rPr>
        <w:t xml:space="preserve">## 27601                                                                                                                                                                                                                                                                                                                                                                                                                                                                                                                                                                                                                                                                                                                                                                                                                                                                                                                                                                                                                                                                                                                                                                                                                                                                                                                                                                                                                                                                                                                                                                                                                                                                                                                                                                                                                                                                                                                                                                                                                                                                                                                                                                                                                                                                                                                                                                                                                                                                                                                                                                                                                                                                                                                                                                                                                                                                                                                                                                                                                                                                                                                                                                                                                                                                                                                                                                                                                                                                                                                                                                                                                                                                                                                                                                                                                                                                                                                                                                                                                                                                                                                                                                                                                                                                                                                                                                                          The 2dF-SDSS LRG and QSO survey: QSO clustering and the L-z degeneracy We combine the quasi-stellar object (QSO) samples from the 2dF QSO Redshift Survey (2QZ) and the 2dF-Sloan Digital Sky Survey luminous red galaxy (LRG) and QSO Survey (2dF-SDSS LRG and QSO, hereafter 2SLAQ) in order to investigate the clustering of z∼ 1.5 QSOs and measure the correlation function (ξ). The clustering signal in redshift-space and projected along the sky direction is similar to that previously obtained from the 2QZ sample alone. By fitting functional forms for ξ(σ, π), the correlation function measured along and across the line of sight, we find, as expected, that β, the dynamical infall parameter and Ω0m , the cosmological density parameter, are degenerate. However, this degeneracy can be lifted by using linear theory predictions under different cosmological scenarios. Using the combination of the 2QZ and 2SLAQ QSO data, we obtain: βQSO(z= 1.5) = 0.60+0.14−0.11, Ω0m= 0.25+0.09−0.07 which imply a value for the QSO bias, b(z= 1.4) = 1.5 ± 0.2 . The combination of the 2QZ with the fainter 2SLAQ QSO sample further reveals that QSO clustering does not depend strongly on luminosity at fixed redshift. This result is inconsistent with the expectation of simple 'high peaks' biasing models where more luminous, rare QSOs are assumed to inhabit higher mass haloes. The data are more consistent with models which predict that QSOs of different luminosities reside in haloes of similar mass. By assuming ellipsoidal models for the collapse of density perturbations, we estimate the mass of the dark matter haloes which the QSOs inhabit as ∼3 × 1012 h−1 M⊙ . We find that this halo mass does not evolve strongly with redshift nor depend on QSO luminosity. Assuming a range of relations which relate halo to black hole mass, we investigate how black hole mass correlates with luminosity and redshift, and ascertain the relation between Eddington efficiency and black hole mass. Our results suggest that QSOs of different luminosities may contain black holes of similar mass.</w:t>
      </w:r>
      <w:r>
        <w:br/>
      </w:r>
      <w:r>
        <w:rPr>
          <w:rStyle w:val="VerbatimChar"/>
        </w:rPr>
        <w:t xml:space="preserve">## 27602                                                                                                                                                                                                                                                                                                                                                                                                                                                                                                                                                                                                                                                                                                                                                                                                                                                                                                                                                                                                                                                                                                                                                                                                                                                                                                                                                                                                                                                                                                                                                                                                                                                                                                                                                                                                                                                                                                                                                                                                                                                                                                                                                                                                                                                                                                                                                                                                                                                                                                                                                                                                                                                                                                                                                                                                                                                                                                                                                                                                                                                                                                                                                                                                                                                                                                                                                                                                                                                                                                                                                                                                                                                                                                                                                                                                                                                                                                                                                                                                                                                                                                                                                                                                                                                                                                                                                                                                                                                                                                                                                                                                                                                                                                                                                                                                                                                                                                                                                                                                                                                                                                                                                                                                                                                                                                                                                                                                      X-ray Reverberation close to the black hole in RE J1034+396 In previous work, we discussed the detection of reverberation delays in the narrow-line Seyfert 1 (NLS1) 1H0707−495. The delays originate close to the black hole. Here, we show that RE J1034+396 shows very similar lag properties. At low frequencies ( 3 keV) bands lag behind the intermediate band (1–3 keV). The simplest interpretation is that the intermediate band is dominated by the direct power-law continuum, while the soft and hard bands are dominated by the relativistically smeared reflected emission. The low-frequency delays are present in both available observations. The high-frequency lags are only seen in one observation. In the observation where high-frequency reverberation delays are observed, the spectrum contains a power-law component and there is a quasi-periodic oscillation (QPO) in the light curve. In the other observation, no power-law component is required and no QPO is seen. The lags originate a few gravitational radii from the black hole, and the QPO is associated with the power-law-emitting corona.</w:t>
      </w:r>
      <w:r>
        <w:br/>
      </w:r>
      <w:r>
        <w:rPr>
          <w:rStyle w:val="VerbatimChar"/>
        </w:rPr>
        <w:t xml:space="preserve">## 27614                                                                                                                                                                                                                                                                                                                                                                                                                                                                                                                                                                                                                                                                                                                                                                                                                                                                                                                                                                                                                                                                                                                                                                                                                                                                                                                                                                                                                                                                                                                                                                                                                                                                                                                                                                                                                                                                                                                                                                                                                                                                                                                                                                                                                                                                                                                                                                                                                                                                                                                                                                                                                                                                                                                                                                                                                                                                                                                                                                                                                                                                                                                                                                                                                                                                                                                                                                                                                                                                                                                                                                                                                                                                                                                                                                                                                                                                                                                                                                                                                                                                                                                                                                                                                                                                                                                                                                                                                                                                                                                                                                                                                                                                                                                                                                                                                                   Review Article: MHD Wave Propagation Near Coronal Null Points of Magnetic Fields We present a comprehensive review of MHD wave behaviour in the neighbourhood of coronal null points: locations where the magnetic field, and hence the local Alfvén speed, is zero. The behaviour of all three MHD wave modes, i.e. the Alfvén wave and the fast and slow magnetoacoustic waves, has been investigated in the neighbourhood of 2D, 2.5D and (to a certain extent) 3D magnetic null points, for a variety of assumptions, configurations and geometries. In general, it is found that the fast magnetoacoustic wave behaviour is dictated by the Alfvén-speed profile. In a β=0 plasma, the fast wave is focused towards the null point by a refraction effect and all the wave energy, and thus current density, accumulates close to the null point. Thus, null points will be locations for preferential heating by fast waves. Independently, the Alfvén wave is found to propagate along magnetic fieldlines and is confined to the fieldlines it is generated on. As the wave approaches the null point, it spreads out due to the diverging fieldlines. Eventually, the Alfvén wave accumulates along the separatrices (in 2D) or along the spine or fan-plane (in 3D). Hence, Alfvén wave energy will be preferentially dissipated at these locations. It is clear that the magnetic field plays a fundamental role in the propagation and properties of MHD waves in the neighbourhood of coronal null points. This topic is a fundamental plasma process and results so far have also lead to critical insights into reconnection, mode-coupling, quasi-periodic pulsations and phase-mixing.</w:t>
      </w:r>
      <w:r>
        <w:br/>
      </w:r>
      <w:r>
        <w:rPr>
          <w:rStyle w:val="VerbatimChar"/>
        </w:rPr>
        <w:t xml:space="preserve">## 27622                                                                                                                                                                                                                                                                                                                                                                                                                                                                                                                                                                                                                                                                                                                                                                                                                                                                                                                                                                                                                                                                                                                                                                                                                                                                                                                                                                                                                                                                                                                                                                                                                                                                                                                                                                                                                                                                                                                                                                                                                                                                                                                                                                                                                                                                                                                                                                                                                                                                                                                                                                                                                                                                                                                                                                                                                                                                                                                                                                                                                                                                                                                                                                                                                                                                                                                                                                                                                                                                                                                                                                                                                                                                                                                                                                                                                                                                                                                                                                                                                                                                                                                                                                                                                                                                                                                                                                                                                                                                                                                                                   The evolution of dwarf galaxies in the Coma supercluster We employ spectroscopic and photometric data from the Sloan Digital Sky Survey Data Release 7, in a 500-deg 2 region, to understand the evolution of dwarf [~(M* + 2) &lt; M z &lt; M * + 4] galaxies in the Coma supercluster (z = 0.023). We show that in the Coma supercluster, the red dwarf galaxies are mostly concentrated in the dense cores of the Coma and Abell 1367 clusters, and in the galaxy groups embedded in the filament connecting them. The post-starburst (k+A) dwarfs, however, are found in the infall regions of the Coma and Abell 1367 clusters, and occasionally in galaxy groups embedded along the filament, suggesting that strong velocity fields prevalent in the vicinity of deep potential wells may be closely related to the mechanism(s) leading to the post-starburst phase in dwarf galaxies. Moreover, the blue colour of some k+A dwarfs in the Coma cluster, found within its virial radius, suggests that the star formation in these galaxies was quenched very rapidly in the last 500 Myr. More than 60 per cent of all red dwarf galaxies in the supercluster have 0-3 A of Hδ in absorption, which suggests that a major episode of star formation occurred in a non-negligible fraction of these galaxies, ending within the last Gyr, allowing them to move to the red sequence. The distribution of the blue dwarf galaxies in the Coma supercluster is bimodal in the EW(Hα)-EW(Hδ) plane, where EW represents equivalent width, with one population having very high emission in Hα and some emission in Hδ. A subpopulation of blue dwarfs is coincident with the red dwarfs in the EW(Hα)-EW(Hδ) plane, showing absorption in Hδ and relatively lower emission in Hα. We suggest that a large fraction of the latter population represents the progenitors of the passive dwarf galaxies that are abundantly found in the cores of low-redshift rich clusters, such as Coma.</w:t>
      </w:r>
      <w:r>
        <w:br/>
      </w:r>
      <w:r>
        <w:rPr>
          <w:rStyle w:val="VerbatimChar"/>
        </w:rPr>
        <w:t xml:space="preserve">## 27630                                                                                                                                                                                                                                                                                                                                                                                                                                                                                                                                                                                                                                                                                                                                                                                                                                                                                                                                                                                                                                                                                                                                                                                                                                                                                                                                                                                                                                                                                                                                                                                                                                                                                                                                                                                                                                                                                                                                                                                                                                                                                                                                                                                                                                                                                                                                                                                                                                                                                                                                                                                                                                                                                                                                                                                                                                                                                                                                                                                                                                                                                                                                                                                                                                                                                                                                                                                                                                                                                                                                                                                                                                                                                                                                                                                                                                                                                                                                                                                                                                                                                                                                                                                                                                                                                                                                                                                                                                                                                                                                                                                                                                                                                                                                                                                                                                                                                                                                                                                                                                                                                                                                                                                                 New VIC photometry of the sdOB binary AA Dor and an improved photometric model New VI CCD photometry, obtained with integration times of 20s, of the sdOB+degenerate-dwarf eclipsing binary system AA Dor has provided new complete light curves with an rms scatter about a mean curve of +/-0.004 mag. These data are analysed with an improved Light2 light curve synthesis code to yield more accurate determinations of the radii of both stars, the orbital inclination, and the flux ratio between the two components. These radii are only a little different from the values derived 25 years ago from less complete data, but the uncertainties on these values are improved by a factor of two. The apparent discrepancy remains between the surface gravity of the sdOB primary star obtained from the light-curve solution with the published spectroscopic orbit and that obtained from NLTE analysis of high-resolution spectra of the sdOB star. The substantial reflection effect in the system is adequately represented by the Light2 code with a bolometric albedo of unity in light curves extending from 0.35 microns to 2.2 microns. However there are differences at individual wavelengths in the derived albedo, which may indicate redistribution of flux from shorter wavelengths into the V and I passbands.</w:t>
      </w:r>
      <w:r>
        <w:br/>
      </w:r>
      <w:r>
        <w:rPr>
          <w:rStyle w:val="VerbatimChar"/>
        </w:rPr>
        <w:t xml:space="preserve">## 27635                                                                                                                                                                                                                                                                                                                                                                                                                                                                                                                                                                                                                                                                                                                                                                                                                                                                                                                                                                                                                                                                                                                                                                                                                                                                                                                                                                                                                                                                                                                                                                                                                                                                                                                                                                                                                                                                                                                                                                                                                                                                                                                                                                                                                                                                                                                                                                                                                                                                                                                                                                                                                                                                                                                                                                                                                                                                                                                                                                                                                                                                                                                                                                                                                                                                                                                                                                                                                                                                                                                                                                                                                                                                                                                                                                                                                                                                                                                                                                                                                                                                                                                                                                                                                                                                                                                                                                                                                                                                                                                                                                                                                                                                                                                                                                                                                                                                                                                                                                                                                                                          Ultraluminous X-ray Sources and Star Formation Chandra observations of the Cartwheel galaxy reveal a population of ultraluminous X-ray sources (ULXs) with lifetimes &lt; 10 7 yr associated with a spreading wave of star formation which began some 3 x 10 8 yr ago. A population of high-mass X-ray binaries provides a simple model: donor stars of initial masses M 2 ≥ 15 M ○. transfer mass on their thermal time-scales to black holes of masses M 1 ≥ 10 M ○. . For alternative explanations of the Cartwheel ULX population in terms of intermediate-mass black holes (IMBHs) accreting from massive stars, the inferred production rate ≥10 -6 yr -1 implies at least 300 IMBHs, and more probably 3 x 10 4 , within the star-forming ring. These estimates are increased by factors of η -1 if the efficiency η with which IMBHs find companions of ≥15 M ○. within 10 7 yr is &lt;1. Current models of IMBH production would require a very large mass (≥10 10 M ○. ) of stars to have formed new clusters. Further, the accretion efficiency must be low (≥ 6 x 10 -3 ) for IMBH binaries, suggesting super-Eddington accretion, even though intermediate black hole masses are invoked with the purpose of avoiding it. These arguments suggest either that, to make a ULX, an IMBH must accrete from some as yet unknown non-stellar mass reservoir with very specific properties, or that most if not all ULXs in star-forming galaxies are high-mass X-ray binaries.</w:t>
      </w:r>
      <w:r>
        <w:br/>
      </w:r>
      <w:r>
        <w:rPr>
          <w:rStyle w:val="VerbatimChar"/>
        </w:rPr>
        <w:t xml:space="preserve">## 27688                                                                                                                                                                                                                                                                                                                                                                                                                                                                                                                                                                                                                                                                                                                                                                                                                                                                                                                                                                                                                                                                                                                                                                                                                                                                                                                                                                                                                                                                                                                                                                                                                                                                                                                                                                                                                                                                                                                                                                                                                                                                                                                                                                                                                                                                                                                                                                                                                                                                                                                                                                                                                                                                                                                                                                                                                                                                                                                                                                                                                                                                                                                                                                                                                                                                                                                                                                                                                                                                                                                                                                                                                                                                                                                                                                                                                                                                                                                                                                                                                                                                                                                                                                                                                                                                                                                                                                                                                                                                                                                                                                                                                                                                                                                                                                                                                                                                                                                                                                                                                                                                                                                                                                                                                                                                                                                                                                                                                                                                                                                                                                                                                                                                                                                                                                                                                                                                                                                                                                                                                                                                                                                                                                                                                        Gamma-rays above 100 GeV The Cherenkov light technique for the ground-based detection of ultra-high energy y-rays is described and some of the most significant measurements are reported. Improvements in experiments leading to increases in sensitivity are outlined and the aims of future work are discussed.</w:t>
      </w:r>
      <w:r>
        <w:br/>
      </w:r>
      <w:r>
        <w:rPr>
          <w:rStyle w:val="VerbatimChar"/>
        </w:rPr>
        <w:t xml:space="preserve">## 27728                                                                                                                                                                                                                                                                                                                                                                                                                                                                                                                                                                                                                                                                                                                                                                                                                                                                                                                                                                                                                                                                                                                                                                                                                                                                                                                                                                                                                                                                                                                                                                                                                                                                                                                                                                                                                                                                                                                                                                                                                                                                                                                                                                                                                                                                                                                                                                                                                                                                                                                                                                                                                                                                                                                                                                                                                                                                                                                                                                                                                                                                                                                                                                                                                                                                                                                                                                                                                                                                                                                                                                                                                                                                                                                                                                                                                                                                                                                                                                                                                                                                                                                                                                                                                                                                                                                                                                                                                                                                                                                                                                                                                                                                                                                                                                                                                                                                                                                                                                                                                                                                                                                                                                                                                                                                                                                                                                                                                                                                                                                                                                                                                                                                                                                                                                                                                                                                                                                                                                                                                                                                              L and T dwarfs in the Hyades and Ursa Major moving groups We have used the moving cluster method to identify three L dwarfs and one T dwarf in the Ursa Major/Sirius moving group (age 400 Myr). Five L dwarfs and two T dwarfs are found to belong to the Hyades moving group (age 625 Myr). These L and T dwarfs define 400- and 625-Myr empirical isochrones, assuming that they have the same age. Moving group membership does not guarantee coevality.</w:t>
      </w:r>
      <w:r>
        <w:br/>
      </w:r>
      <w:r>
        <w:rPr>
          <w:rStyle w:val="VerbatimChar"/>
        </w:rPr>
        <w:t xml:space="preserve">## 27740                                                                                                                                                                                                                                                                                                                                                                                                                                                                                                                                                                                                                                                                                                                                                                                                                                                                                                                                                                                                                                                                                                                                                                                                                                                                                                                                                                                                                                                                                                                                                                                                                                                                                                                                                                                                                                                                                                                                                                                                                                                                                                                                                                                                                                                                                                                                                                                                                                                                                                                                                                                                                                                                                                                                                                                                                                                                                                                                                                                                                                                                                                                                                                                                                                                                                                                                                                                                                                                                                                                                                                                                                                                                                                                                                                                                                                                                                                                                                                                                                                                                                                                                                                                                                                                                                                                                                                                                                                                                                                                                                                                                                                                                                                                                                                                                                                                                                                                                       Electron-Electron Bremsstrahlung Emission and the Inference of Electron Flux Spectra in Solar Flares Although both electron-ion and electron-electron bremsstrahlung contribute to the hard X-ray emission from solar flares, the latter is normally ignored. Such an omission is not justified at electron (and photon) energies above ~300 keV, and inclusion of the additional electron-electron bremsstrahlung in general makes the electron spectrum required to produce a given hard X-ray spectrum steeper at high energies. Unlike electron-ion bremsstrahlung, electron-electron bremsstrahlung cannot produce photons of all energies up to the electron energy involved. The maximum possible photon energy depends on the angle between the direction of the emitting electron and the emitted photon, and this suggests a diagnostic for an upper cutoff energy and/or for the degree of beaming of the accelerated electrons. We analyze the large event of 2005 January 17 and show that the upward break around 400 keV in the observed hard X-ray spectrum is naturally accounted for by the inclusion of electron-electron bremsstrahlung. Indeed, the mean source electron spectrum recovered through a regularized inversion of the hard X-ray spectrum, using a cross section that includes both electron-ion and electron-electron terms, has a relatively constant spectral index δ over the range from electron kinetic energy E = 200 keV to E = 1 MeV. Such a spectrum is indicative of an acceleration mechanism without a characteristic energy or corresponding scale.</w:t>
      </w:r>
      <w:r>
        <w:br/>
      </w:r>
      <w:r>
        <w:rPr>
          <w:rStyle w:val="VerbatimChar"/>
        </w:rPr>
        <w:t xml:space="preserve">## 27747                                                                                                                                                                                                                                                                                                                                                                                                                                                                                                                                                                                                                                                                                                                                                                                                                                                                                                                                                                                                                                                                                                                                                                                                                                                                                                                                                                                                                                                                                                                                                                                                                                                                                                                                                                                                                                                                                                                                                                                                                                                                                                                                                                                                                                                                                                                                                                                                                                                                                                                                                                                                                                                                                                                                                                                                                                                                                                                                                                                                                                                                                                                                                                                                                                                                                                                                                                                                                                                                                                                                                                                                                                                                                                                                                                                                                                                                                                                                                                                                                                                                                                                                                                                                                                                                                                                                                                                                                                                                                                                                                                                                                                                                                                                                                                                                                                                                                                                                                                                                                                                                                                                                                                                                                                                                                                                                                                                                                                                                                                                                                                                                                                                                                                                                                                                                                                                                                                                                                                                                                                                              Eclipsing binaries in open clusters. II. V453 Cyg in NGC 6871 We derive absolute dimensions of the early B-type detached eclipsing binary V453Cygni (B0.4IV + B0.7IV, P = 3.89d), a member of the open cluster NGC6871. From the analysis of new, high-resolution, spectroscopy and the UBV light curves of Cohen (1974) we find the masses to be 14.36 ± 0.20Mfl and 11.11 ± 0.13Mfl, the radii to be 8.55 ± 0.06Rfl and 5.49 ± 0.06Rfl, and the eective temperatures to be</w:t>
      </w:r>
      <w:r>
        <w:br/>
      </w:r>
      <w:r>
        <w:rPr>
          <w:rStyle w:val="VerbatimChar"/>
        </w:rPr>
        <w:t xml:space="preserve">## 27769                                                                                                                                                                                                                                                                                                                                                                                                                                                                                                                                                                                                                                                                                                                                                                                                                                                                                                                                                                                                                                                                                                                                                                                                                                                                                                                                                                                                                                                                                                                                                                                                                                                                                                                                                                                                                                                                                                                                                                                                                                                                                                                                                                                                                                                                                                                                                                                                                                                                                                                                                                                                                                                                                                                                                                                                                                                                                                                                                                                                                                                                                                                                                                                                                                                                                                                                                                                                                                                                                                                                                                                                                                                                                                                                                                                                                                                                                                                                                                                                                                                                                                                                                                                                                                                                                                                                                                                                                                                                                                                                                                                                                                                                                                                                                                                                                                                                                                                                                                                                                                                                                                                                                                                                                                                                                                                                                                                                                                                                                                                                                                                                          Hydrodynamics of photoionized columns in the Eagle Nebula, M 16 We present hydrodynamical simulations of the formation, structure and evolution of photoionized columns, with parameters based on those observed in the Eagle Nebula. On the basis of these simulations we argue that there is no unequivocal evidence that the dense neutral clumps at heads of the columns were cores in the pre-existing molecular cloud. In our simulations, a variety of initial conditions leads to the formation and maintenance of near-equilibrium columns. Therefore, it is likely that narrow columns will often occur in regions with large-scale inhomogeneities, but that observations of such columns can tell us little about the processes by which they formed. The manner in which the columns in our simulations develop suggests that their evolution may result in extended sequences of radiation-induced star formation.</w:t>
      </w:r>
      <w:r>
        <w:br/>
      </w:r>
      <w:r>
        <w:rPr>
          <w:rStyle w:val="VerbatimChar"/>
        </w:rPr>
        <w:t xml:space="preserve">## 27778                                                                                                                                                                                                                                                                                                                                                                                                                                                                                                                                                                                                                                                                                                                                                                                                                                                                                                                                                                                                                                                                                                                                                                                                                                                                                                                                                                                                                                                                                                                                                                                                                                                                                                                                                                                                                                                                                                                                                                                                                                                                                                                                                                                                                                                                                                                                                                                                                                                                                                                                                                                                                                                                                                                                                                                                                                                                                                                                                                                                                                                                                                                                                                                                                                                                                                                                                                                                                                                                                                                                                                                                                                                                                                                                                                                                                                                                                                                                                                                                                                                                                                                                                                                                                                                                                                                                                                                                                                                                                                                                                                                                                                                                                                                                                                                                                                                                                                                                                                                                                                                                                                                                                                                                                                                                                                                                                                                                                                                                                                                                              Stereoscopic electron spectroscopy of solar hard X-ray flares with a single spacecraft Hard X-ray (HXR) spectroscopy is the most direct method of diagnosing energetic electrons in solar flares. Here we present a technique that allows us to use a single HXR spectrum to determine an effectively stereoscopic electron energy distribution. Considering the Sun's surface to act as a "Compton mirror" allows us to look at emitting electrons also from behind the source, providing vital information on downward-propagating particles. Using this technique we determine simultaneously the electron spectra of downward- and upward-directed electrons for two solar flares observed by the Ramaty High Energy Solar Spectroscopic Imager (RHESSI). The results reveal surprisingly near-isotropic electron distributions, which contrast strongly with the expectations from the standard model that invokes strong downward beaming, including a collisional thick-target model.</w:t>
      </w:r>
      <w:r>
        <w:br/>
      </w:r>
      <w:r>
        <w:rPr>
          <w:rStyle w:val="VerbatimChar"/>
        </w:rPr>
        <w:t xml:space="preserve">## 27782                                                                                                                                                                                                                                                                                                                                                                                                                                                                                                                                                                                                                                                                                                                                                                                                                                                                                                                                                                                                                                                                                                                                                                                                                                                                                                                                                                                                                                                                                                                                                                                                                                                                                                                                                                                                                                                                                                                                                                                                                                                                                                                                                                                                                                                                                                                                                                                                                                                                                                                                                                                                                                                                                                                                                                                                                                                                                                                                                                                                                                                                                                                                                                                                                                                                                                                                                                                                                                                                                                                                                                                                                                                                                                                                                                                                                                                                                                                                                                                                                                                                                                                                                                                                                                                                                                                                                                                                                                                                                                                                                                                                                                                                                                                                                                                                                                                                                                                                                                                                  Multibeam Maser Survey of methanol and excited OH in the Magellanic Clouds: new detections and maser abundance estimates We present the results of the first complete survey of the Large (LMC) and Small (SMC) Magellanic Clouds for 6668-MHz methanol and 6035-MHz excited-state hydroxyl masers. In addition to the survey, higher sensitivity targeted searches towards known star formation regions were conducted. The observations yielded the discovery of a fourth 6668-MHz methanol maser in the LMC, found towards the star-forming region N160a, and a second 6035-MHz excited-state hydroxyl maser, found towards N157a. We have also re-observed the three previously known 6668-MHz methanol masers and the single 6035-MHz hydroxyl maser. We failed to detect emission from either transition in the SMC. All observations were initially made using the Methanol Multibeam (MMB) survey receiver on the 64-m Parkes telescope as part of the MMB project and accurate positions have been measured with the Australia Telescope Compact Array. We compare the maser populations in the Magellanic Clouds with those of our Galaxy and discuss their implications for the relative rates of massive star formation, heavy metal abundance and the abundance of complex molecules. The LMC maser populations are demonstrated to be smaller than their Milky Way counterparts. Methanol masers are underabundant by a factor of ∼45, whilst hydroxyl and water masers are a factor of ∼10 less abundant than our Galaxy.</w:t>
      </w:r>
      <w:r>
        <w:br/>
      </w:r>
      <w:r>
        <w:rPr>
          <w:rStyle w:val="VerbatimChar"/>
        </w:rPr>
        <w:t xml:space="preserve">## 27807                                                                                                                                                                                                                                                                                                                                                                                                                                                                                                                                                                                                                                                                                                                                                                                                                                                                                                                                                                                                                                                                                                                                                                                                                                                                                                                                                                                                                                                                                                                                                                                                                                                                                                                                                                                                                                                                                                                                                                                                                                                                                                                                                                                                                                                                                                                                                                                                                                                                                                                                                                                                                                                                                                                                                                                                                                                                                                                                                                                                                                                                                                                                                                                                                                                                                                                                                                                                                                                                                                                                                                                                                                                                                                                                                                                                                                                                                                                                                                                                                                                                                                                                                                                                                                                                                                                                                                                                                                                                                                                                                                                                                                                                                                                                                                                                                                                         The relationship between star formation rate and radio synchrotron luminosity at 0 &lt; z &lt; 2 We probe the relationship between star formation rate (SFR) and radio synchrotron luminosity in galaxies at 0 &lt; z &lt; 2 within the northern Spitzer Wide-area Infrared Extragalactic survey (SWIRE) fields, in order to investigate some of the assumptions that go into calculating the star formation history of the Universe from deep radio observations. We present new 610-MHz Giant Metrewave Radio Telescope (GMRT) observations of the European Large-Area ISO Survey-North 2 (ELAIS-N2) field, and using this data, along with previous GMRT surveys carried out in the ELAIS-N1 (North 1) and Lockman Hole regions, we construct a sample of galaxies which have redshift and SFR information available from the SWIRE survey. We test whether the local relationship between SFR and radio luminosity is applicable to z = 2 galaxies, and look for evolution in this relationship with both redshift and SFR in order to examine whether the physical processes which lead to synchrotron radiation have remained the same since the peak of star formation in the Universe. We find that the local calibration between radio luminosity and star formation can be successfully applied to radio-selected high-redshift, high-SFR galaxies, although we identify a small number of sources where this may not be the case; these sources show evidence for inaccurate estimations of their SFR, but there may also be some contribution from physical effects such as the recent onset of starburst activity, or suppression of the radio luminosity within these galaxies.</w:t>
      </w:r>
      <w:r>
        <w:br/>
      </w:r>
      <w:r>
        <w:rPr>
          <w:rStyle w:val="VerbatimChar"/>
        </w:rPr>
        <w:t xml:space="preserve">## 27818                                                                                                                                                                                                                                                                                                                                                                                                                                                                                                                                                                                                                                                                                                                                                                                                                                                                                                                                                                                                                                                                                                                                                                                                                                                                                                                                                                                                                                                                                                                                                                                                                                                                                                                                                                                                                                                                                                                                                                                                                                                                                                                                                                                                                                                                                                                                                                                                                                                                                                                                                                                                                                                                                                                                                                                                                                                                                                                                                                                                                                                                                                                                                                                                                                                                                                                                                                                                                                                                                                                                                                                                                                                                                                                                                                                                                                                                                                                                                                                                                                                                                                                                                                                                                                                                                                                                                                                                                                                                                                                                                                                                                                                                                                                                                                                                                                                                                                                                                                                                                                                                                                                             Luminosity function, sizes and FR dichotomy of radio-loud AGN The radio luminosity function (RLF) of radio galaxies and radio-loud quasars is often modelled as a broken power law. The break luminosity is close to the dividing line between the two Fanaroff-Riley (FR) morphological classes for the large-scale radio structure of these objects. We use an analytical model for the luminosity and size evolution of FR type II (FR II) objects together with a simple prescription for FR type I (FR I) sources to construct the RLF. We postulate that all sources start out with a FR II morphology. Weaker jets subsequently disrupt within the quasi-constant density cores of their host galaxies and develop the turbulent lobes of FR I. With this model, we recover the slopes of the power laws and the break luminosity of the RLF determined from observations. The rate at which active galactic nuclei (AGN) with jets of jet power Q appear in the universe is found to be proportional to Q -1.6 . The model also roughly predicts the distribution of the radio lobe sizes for FR II objects, if the radio luminosity of the turbulent jets drops significantly at the point of disruption. We show that our model is consistent with recent ideas of two distinct accretion modes in jet-producing AGN if radiative efficiency of the accretion process is correlated with jet power.</w:t>
      </w:r>
      <w:r>
        <w:br/>
      </w:r>
      <w:r>
        <w:rPr>
          <w:rStyle w:val="VerbatimChar"/>
        </w:rPr>
        <w:t xml:space="preserve">## 27820                                                                                                                                                                                                                                                                                                                                                                                                                                                                                                                                                                                                                                                                                                                                                                                                                                                                                                                                                                                                                                                                                                                                                                                                                                                                                                                                                                                                                                                                                                                                                                                                                                                                                                                                                                                                                                                                                                                                                                                                                                                                                                                                                                                                                                                                                                                                                                                                                                                                                                                                                                                                                                                                                                                                                                                                                                                                                                                                                                                                                                                                                                                                                                                                                                                                                                                                                                                                                                                                                                                                                                                                                                                                                                                                                                                                                                                                                                                                                                                                                                                                                                                                                                                                                                                                                                                                                                                                                                                                                                                                                                                                                                                                                                                                                                                                                                                                                                                                                                                                                                                                                                                                                                                                                                                                                                                                                                                                                                                                                                                                                                                                                                                 Binary and Millisecond Pulsars We review the main properties, demographics and applications of binary and millisecond radio pulsars. Our knowledge of these exciting objects has greatly increased in recent years, mainly due to successful surveys which have brought the known pulsar population to over 1800. There are now 83 binary and millisecond pulsars associated with the disk of our Galaxy, and a further 140 pulsars in 26 of the Galactic globular clusters. Recent highlights include the discovery of the young relativistic binary system PSR J1906+0746, a rejuvination in globular cluster pulsar research including growing numbers of pulsars with masses in excess of 1.5 M⊙, a precise measurement of relativistic spin precession in the double pulsar system and a Galactic millisecond pulsar in an eccentric (e = 0.44) orbit around an unevolved companion.</w:t>
      </w:r>
      <w:r>
        <w:br/>
      </w:r>
      <w:r>
        <w:rPr>
          <w:rStyle w:val="VerbatimChar"/>
        </w:rPr>
        <w:t xml:space="preserve">## 27830                                                                                                                                                                                                                                                                                                                                                                                                                                                                                                                                                                                                                                                                                                                                                                                                                                                                                                                                                                                                                                                                                                                                                                                                                                                                                                                                                                                                                                                                                                                                                                                                                                                                                                                                                                                                                                                                                                                                                                                                                                                                                                                                                                                                                                                                                                                                                                                                                                                                                                                                                                                                                                                                                                                                                                                                                                                                                                                                                                                                                                                                                                                                                                                                                                                                                                                                                                                                                                                                                                                                                                                                                                                                                                                                                                                                                                                                                                                                                                                                                                                                                                                                                                                                                                                                                                                                                                                                                                                                                                                                                                                                                                                                                                                                                                                                                                                                             Mass segregation in young compact star clusters in the Large Magellanic Cloud: I. Data and Luminosity Functions We have undertaken a detailed analysis of HST/WFPC2 and STIS imaging observations, and of supplementary wide-field ground-based observations obtained with the ESO New Technology Telescope (NTT) of two young (10-25 Myr) compact star clusters in the LMC, NGC 1805 and 1818. The ultimate goal of our work is to improve our understanding of the degree of primordial mass segregation in star clusters. This is crucial for the interpretation of observational luminosity functions (LFs) in terrns of the initial mass function (IMF), and for constraining the universality of the IMF. We present evidence for strong luminosity segregation in both clusters. The LF slopes steepen with cluster radius; in both NGC 1805 and 1818 the LF slopes reach a stable level well beyond the core of the clusters or half-light radii. In addition, the brightest cluster stars are strongly concentrated within the inner 4R h l . The global cluster LF, although strongly non-linear, is fairly well approximated by the core or half-light LF; the (annular) LFs at these radii are dominated by the segregated high-luminosity stars, however. We present tentative evidence for the presence of an excess number of bright stars surrounding NGC 1818, for which we argue that they are most probably massive stars that have been collisionally ejected from the cluster core. We therefore suggest that the cores of massive young stars clusters undergo significant dynamical evolution, even on time-scales as short as 25 Myr.</w:t>
      </w:r>
      <w:r>
        <w:br/>
      </w:r>
      <w:r>
        <w:rPr>
          <w:rStyle w:val="VerbatimChar"/>
        </w:rPr>
        <w:t xml:space="preserve">## 27845                                                                                                                                                                                                                                                                                                                                                                                                                                                                                                                                                                                                                                                                                                                                                                                                                                                                                                                                                                                                                                                                                                                                                                                                                                                                                                                                                                                                                                                                                                                                                                                                                                                                                                                                                                                                                                                                                                                                                                                                                                                                                                                                                                                                                                                                                                                                                                                                                                                                                                                                                                                                                                                                                                                                                                                                                                                                                                                                                                                                                                                                                                                                                                                                                                                                                                                                                                                                                                                                                                                                                                                                                                                                                                                                                                                                                                                                                                                                                                                                                                                                                                                                                                                                                                                                                                                                                                                                                                                                                                                                                                                                                                                                                                                                                                                                                                                                                                                                                                                                                                                                                                                                                                                                                                                                                                                                                                                                                                                                                                                                                                                                                                                                                                                         The Monitor project: Rotation of low-mass stars in the open cluster NGC 2547 We report on the results of a V and i-band time-series photometric survey of M34 (NGC 1039) using the Wide Field Camera (WFC) on the Isaac Newton Telescope (INT), achieving better than 1% precision per data point for 13 ~ 5 days, consistent with the work of other authors (eg. Scholz &amp; Eisloffel 2004) at very low masses. Our results are interpreted in the context of previous work, finding that we reproduce the same general features in the rotational period distributions. A number of rapid rotators were found with velocities ~ a factor of two lower than in the Pleiades, consistent with models of angular momentum evolution assuming solid body rotation without needing to invoke core-envelope decoupling.</w:t>
      </w:r>
      <w:r>
        <w:br/>
      </w:r>
      <w:r>
        <w:rPr>
          <w:rStyle w:val="VerbatimChar"/>
        </w:rPr>
        <w:t xml:space="preserve">## 27891                                                                                                                                                                                                                                                                                                                                                                                                                                                                                                                                                                                                                                                                                                                                                                                                                                                                                                                                                                                                                                                                                                                                                                                                                                                                                                                                                                                                                                                                                                                                                                                                                                                                                                                                                                                                                                                                                                                                                                                                                                                                                                                                                                                                                                                                                                                                                                                                                                                                                                                                                                                                                                                                                                                                                                                                                                                                                                                                                                                                                                                                                                                                                                                                                                                                                                                                                                                                                                                                                                                                                                                                                                                                                                                                                                                                                                                                                                                                                                                                                                                                                                                                                                                                                                                                                                                                                                                                                                                                                                                                                                                                                                                                                                                                                                                                                   On the orbital parameters of Be/X-ray binaries in the Small Magellanic Cloud The orbital motion of a neutron star about its optical companion presents a window through which we can study the orbital parameters of that binary system. This has been used extensively in the Milky Way to calculate these parameters for several high-mass X-ray binaries. Using several years of Rossi X-ray Timing Explorer Proportional Counter Array data, we derive the orbital parameters of four Be/X-ray binary systems in the Small Magellanic Cloud (SMC), increasing the number of systems with orbital solutions by a factor of 3. We find one new orbital period, confirm a second and discuss the parameters with comparison to the Galactic systems. Despite the low metallicity in the SMC, these binary systems sit amongst the Galactic distribution of orbital periods and eccentricities, suggesting that metallicity may not play an important role in the evolution of high-mass X-ray binary systems. A plot of orbital period against eccentricity shows that the supergiant, Be and low-eccentricity OB transient systems occupy separate regions of the parameter space; akin to the separated regions on the Corbet diagram. Using a Spearman’s rank correlation test, we also find a possible correlation between the two parameters. The mass functions, inclinations and orbital semimajor axes are derived for the SMC systems based on the binary parameters and the spectral classification of the optical counterpart. As a by-product of our work, we present a catalogue of the orbital parameters for every high-mass X-ray binary in the Galaxy and Magellanic Clouds for which they are known.</w:t>
      </w:r>
      <w:r>
        <w:br/>
      </w:r>
      <w:r>
        <w:rPr>
          <w:rStyle w:val="VerbatimChar"/>
        </w:rPr>
        <w:t xml:space="preserve">## 27899                                                                                                                                                                                                                                                                                                                                                                                                                                                                                                                                                                                                                                                                                                                                                                                                                                                                                                                                                                                                                                                                                                                                                                                                                                                                                                                                                                                                                                                                                                                                                                                                                                                                                                                                                                                                                                                                                                                                                                                                                                                                                                                                                                                                                                                                                                                                                                                                                                                                                                                                                                                                                                                                                                                                                                                                                                                                                                                                                                                                                                                                                                                                                                                                                                                                                                                                                                                                                                                                                                                                                                                                                                                                                                                                                                                                                                                                                                                                                                                                                                                                                                                                                                                                                                                                                                                                                                                                                                                                                                                                                                                        The Millennium Galaxy Catalogue: The connection between close pairs and asymmetry; implications for the galaxy merger rate We compare the use of galaxy asymmetry and pair proximity for measuring galaxy merger fractions and rates for a volume limited sample of 3184 galaxies with � 21 &lt; MB � 5 log h &lt; � 18 mag. and 0:010 &lt; z &lt; 0:123 drawn from the Millenium Galaxy Catalogue. Our findings are the following: (1) Galaxies in close pairs are generally more asymmetric than isolated galaxies and the degree of asymmetry increases for closer pairs. At least 35% of close pairs (with projected separation of less than 20 h � 1 kpc and velocity difference of less than 500 km s � 1 ) show significant asymmetry and are therefore likely to bephysically bound.(2) Among asymmetric galaxies, wefindthat at least 80% are either interacting systems or merger remnants. However, a significant fraction of galaxies initially identified as asymmetric are contaminated by nearby stars or are fragmented by the source extraction algorithm. Merger rates calculated via asymmetry indices need careful attention in order to remove the above sources of contamination, but are very reliable once this is carried out. (3) Close pairs and asymmetries represent two complementary methods of measuringthemergerrate.Galaxiesinclosepairsidentifyfuturemergers,occurringwithinthedynamicalfrictiontimescale, while asymmetries are sensitive to the immediate premerger phase and identify remnants. (4) The merger fraction derivedviatheclosepairfractionandasymmetriesisabout2%foramergerrateof (5:2 � 1:0) ; 10 � 4 h 3 Mpc � 3 Gyr � 1 . These results are marginally consistent with theoretical simulations (depending on the merger timescale), but imply a flat evolution of the merger rate with redshift up to z � 1. Subject headingg galaxies: interactions — galaxies: structure Online material: color figures</w:t>
      </w:r>
      <w:r>
        <w:br/>
      </w:r>
      <w:r>
        <w:rPr>
          <w:rStyle w:val="VerbatimChar"/>
        </w:rPr>
        <w:t xml:space="preserve">## 27903                                                                                                                                                                                                                                                                                                                                                                                                                                                                                                                                                                                                                                                                                                                                                                                                                                                                                                                                                                                                                                                                                                                                                                                                                                                                                                                                                                                                                                                                                                                                                                                                                                                                                                                                                                                                                                                                                                                                                                                                                                                                                                                                                                                                                                                                                                                                                                                                                                                                                                                                                                                                                                                                                                                                                                                                                                                                                                                                                                                                                                                                                                                                                                                                                                                                                                                                                                                                                                                                                                                                                                                                                                                                                                                                                                                                                                                                                                                                                                                                                                                                                                                                                                                                                                                                                                                                                                                                                                                                                                                                                                                                                                                                                                                                                                                                                                                                                                                                                                                                                                                                                                                                                                                                                                                                                                                                                                                                                                                                                                                                                                                                                                                                                                                                                                                                   Observing the effects of the event horizon in black holes The key difference between neutron stars and black holes is the presence/absence of a solid surface. Recent attempts to detect this difference have concentrated on the quiescent luminosity, but here these sources are faint and difficult to observe. Instead we look at these sources when they are bright, and show that there is a clear difference between black holes and neutron stars in the evolution of their X-ray spectra, which is due to the presence of a surface in the case of neutron stars. We also show that there is a type of X-ray spectrum that is only seen from black holes, making it a good diagnostic for the nature of new transient sources.</w:t>
      </w:r>
      <w:r>
        <w:br/>
      </w:r>
      <w:r>
        <w:rPr>
          <w:rStyle w:val="VerbatimChar"/>
        </w:rPr>
        <w:t xml:space="preserve">## 27904                                                                                                                                                                                                                                                                                                                                                                                                                                                                                                                                                                                                                                                                                                                                                                                                                                                                                                                                                                                                                                                                                                                                                                                                                                                                                                                                                                                                                                                                                                                                                                                                                                                                                                                                                                                                                                                                                                                                                                                                                                                                                                                                                                                                                                                                                                                                                                                                                                                                                                                                                                                                                                                                                                                                                                                                                                                                                                                                                                                                                                                                                                                                                                                                                                                                                                                                                                                                                                                                                                                                                                                                                                                                                                                                                                                                                                                                                                                                                                                                                                                                                                                                                                                                                                                                                                                                                                                                                                                                                                                                                                                                                                                                                                                                                                                                                                                                                                                                                                                                                      Chandra observations of RX J1347.5−1145: the distribution of mass in the most X-ray-luminous galaxy cluster known We present Chandra observations of RX J1347.5−1145, the most X-ray-luminous cluster of galaxies known. We report the discovery of a region of relatively hot, bright X-ray emission, located approximately 20 arcsec to the south-east of the main X-ray peak at a position consistent with the region of enhanced Sunyaev‐Zel’dovich effect reported recently by Komatsu et al. We suggest that this region contains shocked gas resulting from a recent subcluster merger event. Excluding the data for the south-east quadrant, the cluster appears relatively relaxed. The X-ray gas temperature rises from kT ∼ 6 keV within the central 25 h −1 kpc radius to a mean value of ∼16 keV between 0.1 and 0.5 h −1 Mpc. The mass profile for the relaxed regions of the cluster, determined under the assumption of hydrostatic equilibrium, can be parametrized by a Navarro, Frenk and White model with a scale radius rs ∼ 0.4 h −1 Mpc and a concentration parameter c ∼ 6. The best-fitting Chandra mass model is in good agreement with independent measurements from weak gravitational lensing studies. Strong lensing data for the central regions of the cluster can also be explained by the introduction of an additional mass clump centred on the second brightest galaxy. We argue that this galaxy is likely to have been the dominant galaxy of the recently merged subcluster.</w:t>
      </w:r>
      <w:r>
        <w:br/>
      </w:r>
      <w:r>
        <w:rPr>
          <w:rStyle w:val="VerbatimChar"/>
        </w:rPr>
        <w:t xml:space="preserve">## 27928                                                                                                                                                                                                                                                                                                                                                                                                                                                                                                                                                                                                                                                                                                                                                                                                                                                                                                                                                                                                                                                                                                                                                                                                                                                                                                                                                                                                                                                                                                                                                                                                                                                                                                                                                                                                                                                                                                                                                                                                                                                                                                                                                                                                                                                                                                                                                                                                                                                                                                                                                                                                                                                                                                                                                                                                                                                                                                                                                                                                                                                                                                                                                                                                                                                                                                                                                                                                                                                                                                                                                                                                                                                                                                                                                                                                                                                                                                                                                                                                                                                                                                                                                                                                                                                                                                                                                                                                                                                                                                                                                                                                                      Magnetosphere–ionosphere coupling at Jupiter-like exoplanets with internal plasma sources: implications for detectability of auroral radio emissions In this paper we provide the first consideration of magnetosphere–ionosphere coupling at Jupiter-like exoplanets with internal plasma sources such as volcanic moons. We estimate the radio power emitted by such systems under the condition of near-rigid corotation throughout the closed magnetosphere, in order to examine the behaviour of the best candidates for detection with next generation radio telescopes. We thus estimate for different stellar X-ray–UV (XUV) luminosity cases the orbital distances within which the ionospheric Pedersen conductance would be high enough to maintain near-rigid corotation, and we then consider the magnitudes of the large-scale magnetosphere-ionosphere currents flowing within the systems, and the resulting radio powers, at such distances. We also examine the effects of two key system parameters, i.e. the planetary angular velocity and the plasma mass outflow rate from sources internal to the magnetosphere. In all XUV luminosity cases studied, a significant number of parameter combinations within an order of magnitude of the jovian values are capable of producing emissions observable beyond 1 pc, in most cases requiring exoplanets orbiting at distances between ∼1 and 50 au, and for the higher XUV luminosity cases these observable distances can reach beyond ∼50 pc for massive, rapidly rotating planets. The implication of these results is that the best candidates for detection of such internally generated radio emissions are rapidly rotating Jupiter-like exoplanets orbiting stars with high XUV luminosity at orbital distances beyond ∼1 au, and searching for such emissions may offer a new method of detection of more distant-orbiting exoplanets.</w:t>
      </w:r>
      <w:r>
        <w:br/>
      </w:r>
      <w:r>
        <w:rPr>
          <w:rStyle w:val="VerbatimChar"/>
        </w:rPr>
        <w:t xml:space="preserve">## 27941                                                                                                                                                                                                                                                                                                                                                                                                                                                                                                                                                                                                                                                                                                                                                                                                                                                                                                                                                                                                                                                                                                                                                                                                                                                                                                                                                                                                                                                                                                                                                                                                                                                                                                                                                                                                                                                                                                                                                                                                                                                                                                                                                                                                                                                                                                                                                                                                                                                                                                                                                                                                                                                                                                                                                                                                                                                                                                                                                                                                                                                                                                                                                                                                                                                                                                                                                                                                                                                                                                                                                                                                                                                                                                                                                                                                                                                                                                                                                                                                                                                                                                                                                                                                                                                                                                                                                                                                                                                                                                                                                                                                                                                                                                                                                                                                                                                                                                                                                                                                                                                                                                                                                                                                                                                                           THE ACCRETION DISK It is increasingly evident that many, if not all, compact galactic x-ray sources can be explained in terms of mass transfer in a binary system onto a compact.object-either a neutron star or a black hole.” In such systems, the matter transferred has too much angular momentum to fall straight onto the compact component. Instead, it forms a differentially rotating disk around this component; in the disk, viscosity transports angular momentum outwards, allowing the matter to spiral slowly inwards.I2 If the compact object is a neutron star, we have two possibilities. Either the star has a strong magnetic field (?lo9 Gauss) and the disk is disrupted by the field at a radius R much larger than the radius of the neutron star, in which case we then get radial accretion down field lines with most of the energy liberated at the surface of the or the stellar field is weak, in which case the disk can extend down to the stellar surface. We then get approximately equal contributions to the luminosity from energy released in the disk and from energy released when the material strikes the surface of the star. If the compact object is a black hole, all the energy released comes from the disk.’s4</w:t>
      </w:r>
      <w:r>
        <w:br/>
      </w:r>
      <w:r>
        <w:rPr>
          <w:rStyle w:val="VerbatimChar"/>
        </w:rPr>
        <w:t xml:space="preserve">## 27979                                                                                                                                                                                                                                                                                                                                                                                                                                                                                                                                                                                                                                                                                                                                                                                                                                                                                                                                                                                                                                                                                                                                                                                                                                                                                                                                                                                                                                                                                                                                                                                                                                                                                                                                                                                                                                                                                                                                                                                                                                                                                                                                                                                                                                                                                                                                                                                                                                                                                                                                                                                                                                                                                                                                                                                                                                                                                                                                                                                                                                                                                                                                                                                                                                                                                                                                                                                                                                                                                                                                                                                                                                                                                                                                                                                                                                                                                                                                                                                                                                                                                                                                                                                                                                                                                                                                                                                                                                                                                                                                                                                                                                                                                                                                                                                                                                                                                                                                                                                                                                    Waves and instabilities in a differentially rotating disc containing a poloidal magnetic field The theory of waves and instabilities in a differentially rotating disc containing a poloidal magnetic field is developed within the framework of ideal magnetohydrodynamics. A continuous spectrum, for which the eigenfunctions are localized on individual magnetic surfaces, is identified but is found not to contain any instabilities associated with differential rotation. The normal modes of a weakly magnetized thin disc are studied by extending the asymptotic methods used previously to describe the equilibria. Waves propagate radially in the disc according to a dispersion relation which is determined by solving an eigenvalue problem at each radius. The dispersion relation for a hydrodynamic disc is re-examined and the modes are classified according to their behaviour in the limit of large wavenumber. The addition of a magnetic field introduces new, potentially unstable, modes and also breaks up the dispersion diagram by causing avoided crossings. The stability boundary to the magnetorotational instability in the parameter space of polytropic equilibria is located by solving directly for marginally stable equilibria. For a given vertical magnetic field in the disc, bending of the field lines has a stabilizing effect and it is shown that stable equilibria exist which are capable of launching a predominantly centrifugally driven wind.</w:t>
      </w:r>
      <w:r>
        <w:br/>
      </w:r>
      <w:r>
        <w:rPr>
          <w:rStyle w:val="VerbatimChar"/>
        </w:rPr>
        <w:t xml:space="preserve">## 27983                                                                                                                                                                                                                                                                                                                                                                                                                                                                                                                                                                                                                                                                                                                                                                                                                                                                                                                                                                                                                                                                                                                                                                                                                                                                                                                                                                                                                                                                                                                                                                                                                                                                                                                                                                                                                                                                                                                                                                                                                                                                                                                                                                                                                                                                                                                                                                                                                                                                                                                                                                                                                                                                                                                                                                                                                                                                                                                                                                                                                                                                                                                                                                                                                                                                                                                                                                                                                                                                                                                                                                                                                                                                                                                                                                                                                                                                                                                                                                                                                                                                                                                                                                                                                                                                                                                                                                                                                                                                                                                                                                                                                                                                                                                                                                                                                                                                                                                                                                                                                              Orbital, precessional and flaring variability of Cygnus X-1 We present the results of a 2.5-yr multiwavelength monitoring programme of Cygnus X-l, making use of hard and soft X-ray data, optical spectroscopy, UBVJHK photometry and radio data. In particular, we confirm that the 5.6-d orbital period is apparent in all wavebands, and note the existence of a wavelength dependence to the modulation, in the sense that higher energies reach minimum first. We also find a strong modulation at a period of 142 +/- 7 d, which we suggest is caused by precession and/or radiative warping of the accretion disc. Strong modulation of the hard and soft X-lay flux at this long period may not be compatible with simple models of an optically thin accretion flow and corona in the low state. We present the basic components required for more detailed future modelling of the system - including a partially optically thick jet, quasi-continuous in the low state, the base of which acts as the Comptonizing corona. In addition, we find that there are a number of flares that appear to be correlated in at least two wavebands and generally in more. We choose two of these flares to study in further detail, and find that the hard and soft X-rays are well correlated in the first, and that the soft X-rays and radio are correlated in the second. In general, the optical and infrared show similar behaviour to each other, but are not correlated with the X-rays or radio.</w:t>
      </w:r>
      <w:r>
        <w:br/>
      </w:r>
      <w:r>
        <w:rPr>
          <w:rStyle w:val="VerbatimChar"/>
        </w:rPr>
        <w:t xml:space="preserve">## 27988                                                                                                                                                                                                                                                                                                                                                                                                                                                                                                                                                                                                                                                                                                                                                                                                                                                                                                                                                                                                                                                                                                                                                                                                                                                                                                                                                                                                                                                                                                                                                                                                                                                                                                                                                                                                                                                                                                                                                                                                                                                                                                                                                                                                                                                                                                                                                                                                                                                                                                                                                                                                                                                                                                                                                                                                                                                                                                                                                                                                                                                                                                                                                                                                                                                                                                                                                                                                                                                                                                                                                                                                                                                                                                                                                                                                                                                                                                                                                                                                                                                                                                                                                                                                                                                                                                                                                                                                                                                                                                                                                                                                                                                                                                                                                                                                                                                                                                                                                                                                                                                                                                                                                                                   Probing ∼L* Lyman‐break galaxies at z≈ 7 in GOODS‐South with WFC3 on Hubble Space Telescope We analyse recently acquired near-infrared Hubble Space Telescope imaging of the GOODS-South field to search for star forming galaxies at z~7.0. By comparing WFC 3 0.98 micron Y-band images with ACS z-band (0.85 micron) images, we identify objects with colours consistent with Lyman break galaxies at z~6.4-7.4. This new data covers an area five times larger than that previously reported in the WFC3 imaging of the Hubble Ultra Deep Field, and affords a valuable constraint on the bright end of the luminosity function. Using additional imaging of the region in the ACS B, V and i-bands from GOODS v2.0 and the WFC3 J-band we attempt to remove any low-redshift interlopers. Our selection criteria yields 6 candidates brighter than Y_AB = 27.0, of which all except one are detected in the ACS z-band imaging and are thus unlikely to be transients. Assuming all 6 candidates are at z~7 this implies a surface density of objects brighter than Y_AB = 27.0 of 0.30\\pm0.12 arcmin-2, a value significantly smaller than the prediction from the z ~ 6 luminosity function. This suggests continued evolution of the bright end of the luminosity function between z = 6 to 7, with number densities lower at higher redshift.</w:t>
      </w:r>
      <w:r>
        <w:br/>
      </w:r>
      <w:r>
        <w:rPr>
          <w:rStyle w:val="VerbatimChar"/>
        </w:rPr>
        <w:t xml:space="preserve">## 27989                                                                                                                                                                                                                                                                                                                                                                                                                                                                                                                                                                                                                                                                                                                                                                                                                                                                                                                                                                                                                                                                                                                                                                                                                                                                                                                                                                                                                                                                                                                                                                                                                                                                                                                                                                                                                                                                                                                                                                                                                                                                                                                                                                                                                                                                                                                                                                                                                                                                                                                                                                                                                                                                                                                                                                                                                                                                                                                                                                                                                                                                                                                                                                                                                                                                                                                                                                                                                                                                                                                                                                                                                                                                                                                                                                                                                                                                                                                                                                                                                                                                                                                                                                                                                                                                                                                                                                                                                                                                                                                                                                                                                                                                                                                                                                                                                                                                                                                                                                                                                                                                                                                                                                                   Probing ∼L* Lyman‐break galaxies at z≈ 7 in GOODS‐South with WFC3 on Hubble Space Telescope We analyse recently acquired near-infrared Hubble Space Telescope imaging of the GOODS-South field to search for star forming galaxies at z~7.0. By comparing WFC 3 0.98 micron Y-band images with ACS z-band (0.85 micron) images, we identify objects with colours consistent with Lyman break galaxies at z~6.4-7.4. This new data covers an area five times larger than that previously reported in the WFC3 imaging of the Hubble Ultra Deep Field, and affords a valuable constraint on the bright end of the luminosity function. Using additional imaging of the region in the ACS B, V and i-bands from GOODS v2.0 and the WFC3 J-band we attempt to remove any low-redshift interlopers. Our selection criteria yields 6 candidates brighter than Y_AB = 27.0, of which all except one are detected in the ACS z-band imaging and are thus unlikely to be transients. Assuming all 6 candidates are at z~7 this implies a surface density of objects brighter than Y_AB = 27.0 of 0.30\\pm0.12 arcmin-2, a value significantly smaller than the prediction from the z ~ 6 luminosity function. This suggests continued evolution of the bright end of the luminosity function between z = 6 to 7, with number densities lower at higher redshift.</w:t>
      </w:r>
      <w:r>
        <w:br/>
      </w:r>
      <w:r>
        <w:rPr>
          <w:rStyle w:val="VerbatimChar"/>
        </w:rPr>
        <w:t xml:space="preserve">## 28019                                                                                                                                                                                                                                                                                                                                                                                                                                                                                                                                                                                                                                                                                                                                                                                                                                                                                                                                                                                                                                                                                                                                                                                                                                                                                                                                                                                                                                                                                                                                                                                                                                                                                                                                                                                                                                                                                                                                                                                                                                                                                                                                                                                                                                                                                                                                                                                                                                                                                                                                                                                                                                                                                                                                                                                                                                                                                                                                                                                                                                                                                                                                                                                                                                                                                                                                                                                                                                                                                                                                                                                                                                                                                                                                                                                                                                                                                                                                                                                                                                                                                                                                                                                                                                                                                                                                                                                                                                                                                                                                                                                                                                                                                                                                                                                                                                                                                                                                                                                                                                                                                                                                                                                                                                                                                                                                          Measuring the Matter Density Using Baryon Oscillations in the SDSS We measure the cosmological matter density by observing the positions of baryon acoustic oscillations in the clustering of galaxies in the Sloan Digital Sky Survey (SDSS). We jointly analyze the main galaxies and LRGs in the SDSS DR5 sample, using over half a million galaxies in total. The oscillations are detected with 99.74% confidence (3.0 σ assuming Gaussianity) compared to a smooth power spectrum. When combined with the observed scale of the peaks within the CMB, we find a best-fit value of ΩM = 0.256 (68% confidence interval) for a flat Λ cosmology when marginalizing over the Hubble parameter and the baryon density. This value of the matter density is derived from the locations of the baryon oscillations in the galaxy power spectrum and in the CMB, and does not include any information from the overall shape of the power spectra. This is an extremely clean cosmological measurement, as the physics of the baryon acoustic oscillation production is well understood, and the positions of the oscillations are expected to be independent of systematics such as galaxy bias.</w:t>
      </w:r>
      <w:r>
        <w:br/>
      </w:r>
      <w:r>
        <w:rPr>
          <w:rStyle w:val="VerbatimChar"/>
        </w:rPr>
        <w:t xml:space="preserve">## 28030                                                                                                                                                                                                                                                                                                                                                                                                                                                                                                                                                                                                                                                                                                                                                                                                                                                                                                                                                                                                                                                                                                                                                                                                                                                                                                                                                                                                                                                                                                                                                                                                                                                                                                                                                                                                                                                                                                                                                                                                                                                                                                                                                                                                                                                                                                                                                                                                                                                                                                                                                                                                                                                                                                                                                                                                                                                                                                                                                                                                                                                                                                                                                                                                                                                                                                                                                                                                                                                                                                                                                                                                                                                                                                                                                                                                                                                                                                                                                                                                                                                                                                                                                                                                                                                                                                                                                                                                                                                                                                                                                                                                                                                         Roche tomography of cataclysmic variables – V. A high-latitude starspot on RU Pegasi We present Roche tomograms of the secondary star in the dwarf nova system RU Pegasi derived from blue- and red-arm ISIS data taken on the 4.2-m William Herschel Telescope. \nWe have applied the entropy landscape technique to determine the system parameters and obtained component masses of M_1 = 1.06M_sun, M_2 = 0.96M_sun, an orbital inclination angle of i = 43◦ and an optimal systemic velocity of γ = 7 km/s. These are in good agreement with previously published values. \n \nOur Roche tomograms of the secondary star show prominent irradiation of the inner Lagrangian point due to illumination by the disc and/or bright spot, which may have been enhanced as RU Peg was in outburst at the time of our observations. We find that this irradiation pattern is axisymmetric and confined to regions of the star which have a direct view of the accretion regions. This is in contrast to previous attempts to map RU Peg which suggested that the irradiation pattern was non-symmetric and extended beyond the terminator. \n \nWe also detect additional inhomogeneities in the surface distribution of stellar atomic absorption that we ascribe to the presence of a large starspot. This spot is centred at a latitude of ∼82◦ and covers approximately 4 per cent of the total surface area of the secondary. In keeping with the high-latitude spots mapped on the cataclysmic variables (CVs) AE Aqr and BV Cen, the spot on RU Peg also appears slightly shifted towards the trailing hemisphere of the star. Finally, we speculate that early mapping attempts which indicated non-symmetric irradiation patterns which extended beyond the terminator of CV donors could possibly be explained by a superposition of symmetric heating and a large spot.</w:t>
      </w:r>
      <w:r>
        <w:br/>
      </w:r>
      <w:r>
        <w:rPr>
          <w:rStyle w:val="VerbatimChar"/>
        </w:rPr>
        <w:t xml:space="preserve">## 28031                                                                                                                                                                                                                                                                                                                                                                                                                                                                                                                                                                                                                                                                                                                                                                                                                                                                                                                                                                                                                                                                                                                                                                                                                                                                                                                                                                                                                                                                                                                                                                                                                                                                                                                                                                                                                                                                                                                                                                                                                                                                                                                                                                                                                                                                                                                                                                                                                                                                                                                                                                                                                                                                                                                                                                                                                                                                                                                                                                                                                                                                                                                                                                                                                                                                                                                                                                                                                                                                                                                                                                                                                                                                                                                                                                                                                                                                                                                                                                                                                                                                                                                                                                                                                                                                                                                                                                                                                                                                                                                                                                                                                                                         Roche tomography of cataclysmic variables – V. A high-latitude starspot on RU Pegasi We present Roche tomograms of the secondary star in the dwarf nova system RU Pegasi derived from blue- and red-arm ISIS data taken on the 4.2-m William Herschel Telescope. \nWe have applied the entropy landscape technique to determine the system parameters and obtained component masses of M_1 = 1.06M_sun, M_2 = 0.96M_sun, an orbital inclination angle of i = 43◦ and an optimal systemic velocity of γ = 7 km/s. These are in good agreement with previously published values. \n \nOur Roche tomograms of the secondary star show prominent irradiation of the inner Lagrangian point due to illumination by the disc and/or bright spot, which may have been enhanced as RU Peg was in outburst at the time of our observations. We find that this irradiation pattern is axisymmetric and confined to regions of the star which have a direct view of the accretion regions. This is in contrast to previous attempts to map RU Peg which suggested that the irradiation pattern was non-symmetric and extended beyond the terminator. \n \nWe also detect additional inhomogeneities in the surface distribution of stellar atomic absorption that we ascribe to the presence of a large starspot. This spot is centred at a latitude of ∼82◦ and covers approximately 4 per cent of the total surface area of the secondary. In keeping with the high-latitude spots mapped on the cataclysmic variables (CVs) AE Aqr and BV Cen, the spot on RU Peg also appears slightly shifted towards the trailing hemisphere of the star. Finally, we speculate that early mapping attempts which indicated non-symmetric irradiation patterns which extended beyond the terminator of CV donors could possibly be explained by a superposition of symmetric heating and a large spot.</w:t>
      </w:r>
      <w:r>
        <w:br/>
      </w:r>
      <w:r>
        <w:rPr>
          <w:rStyle w:val="VerbatimChar"/>
        </w:rPr>
        <w:t xml:space="preserve">## 28032                                                                                                                                                                                                                                                                                                                                                                                                                                                                                                                                                                                                                                                                                                                                                                                                                                                                                                                                                                                                                                                                                                                                                                                                                                                                                                                                                                                                                                                                                                                                                                                                                                                                                                                                                                                                                                                                                                                                                                                                                                                                                                                                                                                                                                                                                                                                                                                                                                                                                                                                                                                                                                                                                                                                                                                                                                                                                                                                                                                                                                                                                                                                                                                                                                                                                                                                                                                                                                                                                                                                                                                                                                                                                                                                                                                                                                                                                                                                                                                                                                                                                                                                                                                                                                                                                                                                                                                                                                                                                                                                                                                                                                                                                                                                                                                                                                                                                                                                                                                                                                                                                                                                                                                                                                                                                                                                                                                                                                                                                                                                                                                     Black widow pulsars: the price of promiscuity The incidence of evaporating `black widow' pulsars (BWPs) among all millisecond pulsars is far higher in globular clusters than in the field. This implies a special formation mechanism for them in clusters. Cluster millisecond pulsars in wide binaries with white dwarf companions exchange them for turnoff-mass stars. These new companions eventually overflow their Roche lobes because of encounters and tides. The millisecond pulsars eject the overflowing gas from the binary, giving mass loss on the binary evolution time-scale. The systems are only observable as BWPs at epochs where this evolution is slow, making the mass loss transparent and the lifetime long. This explains why observed BWPs have low-mass companions. We suggest that at least some field BWPs were ejected from globular clusters or entered the field population when the cluster itself was disrupted.</w:t>
      </w:r>
      <w:r>
        <w:br/>
      </w:r>
      <w:r>
        <w:rPr>
          <w:rStyle w:val="VerbatimChar"/>
        </w:rPr>
        <w:t xml:space="preserve">## 28052                                                                                                                                                                                                                                                                                                                                                                                                                                                                                                                                                                                                                                                                                                                                                                                                                                                                                                                                                                                                                                                                                                                                                                                                                                                                                                                                                                                                                                                                                                                                                                                                                                                                                                                                                                                                                                                                                                                                                                                                                                                                                                                                                                                                                                                                                                                                                                                                                                                                                                                                                                                                                                                                                                                                                                                                                                                                                                                                                                                                                                                                                                                                                                                                                                                                                                                                                                                                                                                                                                                                                                                                                                                                                                                                                                                                                                                                                                                                                                                                                                                                                                                                                                                                                                                                                                                                                                                                                                                                                                                                                                                                                                                                                                                                                                                                                                                                                                                                                                                                                                                                                                                                                                                                                                                                                                                                                                                                                                                                                                                                                                                                                                                                                                                                Ray Paths from a Cosmic Radio Source to a Satellite in Orbit A receiver mounted on a satellite in orbit above the maximum of the F2 layer can receive radiation of frequencies that are totally reflected by the ionosphere. Two effects of reflexion in the upper part of the ionosphere are discussed in this paper; both occur particularly when the satellite enters or leaves a region in which it can receive radiation from a point source. The first of these effects is focusing, which will give a very strong signal at these points, and the second is interference between the two possible rays from the point source to the satellite. The theory of these two effects is discussed and some numerical calculations are described which demonstrate them for a particular model ionosphere.</w:t>
      </w:r>
      <w:r>
        <w:br/>
      </w:r>
      <w:r>
        <w:rPr>
          <w:rStyle w:val="VerbatimChar"/>
        </w:rPr>
        <w:t xml:space="preserve">## 28072                                                                                                                                                                                                                                                                                                                                                                                                                                                                                                                                                                                                                                                                                                                                                                                                                                                                                                                                                                                                                                                                                                                                                                                                                                                                                                                                                                                                                                                                                                                                                                                                                                                                                                                                                                                                                                                                                                                                                                                                                                                                                                                                                                                                                                                                                                                                                                                                                                                                                                                                                                                                                                                                                                                                                                                                                                                                                                                                                                                                                                                                                                                                                                                                                                                                                                                                                                                                                                                                                                                                                                                                                                                                                                                                                                                                                                                                                                                                                                                                                                                                                                                                                                                                                                                                                                                                                                                                                                                                                                                                                                                                                                                                                                                                                                                                                                                                                                                                                                                                                                                                                                                                                                                                                                     Further development of a cosmic veto gamma-spectrometer The Comprehensive Nuclear-Test-Ban Treaty (CTBT) is supported by a network of certified laboratories that perform high-resolution gamma-spectrometry on global air filter samples for the identification of 85 radionuclides. At the UK CTBT Radionuclide Laboratory (GBL15), a novel cosmic veto gamma-spectrometer has been developed to improve the sensitivity of measurements for treaty compliance. The system consists of plastic scintillation plates operated in time-stamp mode to detect coincident cosmic-ray interactions within an HPGe gamma-spectrometer. This provides a mean background reduction of 75.2 % with MDA improvements of 45.6 %. The CTBT requirement for a 140Ba MDA is achievable after 1.5 days counting compared to 5–7 days using conventional systems. The system does not require dedicated coincidence electronics, and remains easily configurable with dual acquisition of unsuppressed and suppressed spectra. Performance has been significantly improved by complete processing of the cosmic-ray spectrum (0–25 MeV) combined with the Canberra Lynx™ multi-channel analyser. The improved sensitivity has been demonstrated for a CTBT air filter sample collected after the Fukushima incident.</w:t>
      </w:r>
      <w:r>
        <w:br/>
      </w:r>
      <w:r>
        <w:rPr>
          <w:rStyle w:val="VerbatimChar"/>
        </w:rPr>
        <w:t xml:space="preserve">## 28079                                                                                                                                                                                                                                                                                                                                                                                                                                                                                                                                                                                                                                                                                                                                                                                                                                                                                                                                                                                                                                                                                                                                                                                                                                                                                                                                                                                                                                                                                                                                                                                                                                                                                                                                                                                                                                                                                                                                                                                                                                                                                                                                                                                                                                                                                                                                                                                                                                                                                                                                                                                                                                                                                                                                                                                                                                                                                                                                                                                                                                                                                                                                                                                                                                                                                                                                                                                                                                                                                                                                                                                                                                                                                                                                                                                                                                                                                                                                                                                                                                                                                                                                                                                                                                                                                                                                                                                                                                                                                                                                                                                                                                                                                                                                                                                                                                                                                                                                                                                                                                                                                                                                                          Freely precessing neutron stars: model and observations We present a model of a freely precessing neutron star, which is then compared against pulsar observations. The aim is to draw conclusions regarding the structure of the star, and to test theoretical ideas of crust–core coupling and superfluidity. We argue that, on theoretical grounds, it is likely that the core neutron superfluid does not participate in the free precession of the crust. We apply our model to the handful of proposed observations of free precession that have appeared in the literature. Assuming crust-only precession, we find that all but one of the observations are consistent with there being no pinned crustal superfluid at all; the maximum amount of pinned superfluid consistent with the observations is about 10-10 of the total stellar moment of inertia. However, the observations do not rule out the possibility that the crust and neutron superfluid core precess as a single unit. In this case the maximum amount of pinned superfluid consistent with the observations is about 10-8 of the total stellar moment of inertia. Both of these values are many orders of magnitude less than the 10-2 value predicted by many theories of pulsar glitches. We conclude that superfluid pinning, at least as it affects free precession, needs to be reconsidered.</w:t>
      </w:r>
      <w:r>
        <w:br/>
      </w:r>
      <w:r>
        <w:rPr>
          <w:rStyle w:val="VerbatimChar"/>
        </w:rPr>
        <w:t xml:space="preserve">## 28080                                                                                                                                                                                                                                                                                                                                                                                                                                                                                                                                                                                                                                                                                                                                                                                                                                                                                                                                                                                                                                                                                                                                                                                                                                                                                                                                                                                                                                                                                                                                                                                                                                                                                                                                                                                                                                                                                                                                                                                                                                                                                                                                                                                                                                                                                                                                                                                                                                                                                                                                                                                                                                                                                                                                                                                                                                                                                                                                                                                                                                                                                                                                                                                                                                                                                                                                                                                                                                                                                                                                                                                                                                                                                                                                                                                                                                                                                                                                                                                                                                                                                                                                                                                                                                                                                                                                                                                                                                                                                                                                                                                                                                                                                                                                                                                                                                                                                                                                                                                                                                                                                                                                                                                                                                                                                                                                                                                                                            Neutral hydrogen surveys for high-redshift galaxy clusters and protoclusters We discuss the possibility of performing blind surveys to detect large-scale features of the Universe using 21-cm emission. Using instruments with ∼5–10 arcmin resolution currently in the planning stage, it should be possible to detect virialized galaxy clusters at intermediate redshifts using the combined emission from their constituent galaxies, as well as less overdense structures, such as protoclusters and the ‘cosmic web’, at higher redshifts. Using semi-analytic methods, we compute the number of virialized objects and those at turnaround which might be detected by such surveys. We find that there is a surprisingly large number of objects even using small (∼5 per cent) bandwidths and elaborate on some issues pertinent to optimizing the design of the instrument and the survey strategy. The main uncertainty is the fraction of neutral gas relative to the total dark matter within the object. We discuss this issue in the context of the observations which are currently available.</w:t>
      </w:r>
      <w:r>
        <w:br/>
      </w:r>
      <w:r>
        <w:rPr>
          <w:rStyle w:val="VerbatimChar"/>
        </w:rPr>
        <w:t xml:space="preserve">## 28121                                                                                                                                                                                                                                                                                                                                                                                                                                                                                                                                                                                                                                                                                                                                                                                                                                                                                                                                                                                                                                                                                                                                                                                                                                                                                                                                                                                                                                                                                                                                                                                                                                                                                                                                                                                                                                                                                                                                                                                                                                                                                                                                                                                                                                                                                                                                                                                                                                                                                                                                                                                                                                                                                                                                                                                                                                                                                                                                                                                                                                                                                                                                                                                                                                                                                                                                                                                                                                                                                                                                                                                                                                                                                                                                                                                                                                                                                                                                                                                                                                                                                                                                                                                                                                                                                                                                                                                                                                                                                                                                                                                                                                                                                                                                                                                                                   On the orbital parameters of Be/X-ray binaries in the Small Magellanic Cloud The orbital motion of a neutron star about its optical companion presents a window through which we can study the orbital parameters of that binary system. This has been used extensively in the Milky Way to calculate these parameters for several high-mass X-ray binaries. Using several years of Rossi X-ray Timing Explorer Proportional Counter Array data, we derive the orbital parameters of four Be/X-ray binary systems in the Small Magellanic Cloud (SMC), increasing the number of systems with orbital solutions by a factor of 3. We find one new orbital period, confirm a second and discuss the parameters with comparison to the Galactic systems. Despite the low metallicity in the SMC, these binary systems sit amongst the Galactic distribution of orbital periods and eccentricities, suggesting that metallicity may not play an important role in the evolution of high-mass X-ray binary systems. A plot of orbital period against eccentricity shows that the supergiant, Be and low-eccentricity OB transient systems occupy separate regions of the parameter space; akin to the separated regions on the Corbet diagram. Using a Spearman’s rank correlation test, we also find a possible correlation between the two parameters. The mass functions, inclinations and orbital semimajor axes are derived for the SMC systems based on the binary parameters and the spectral classification of the optical counterpart. As a by-product of our work, we present a catalogue of the orbital parameters for every high-mass X-ray binary in the Galaxy and Magellanic Clouds for which they are known.</w:t>
      </w:r>
      <w:r>
        <w:br/>
      </w:r>
      <w:r>
        <w:rPr>
          <w:rStyle w:val="VerbatimChar"/>
        </w:rPr>
        <w:t xml:space="preserve">## 28134                                                                                                                                                                                                                                                                                                                                                                                                                                                                                                                                                                                                                                                                                                                                                                                                                                                                                                                                                                                                                                                                                                                                                                                                                                                                                                                                                                                                                                                                                                                                                                                                                                                                                                                                                                                                                                                                                                                                                                                                                                                                                                                                                                                                                                                                                                                                                                                                                                                                                                                                                                                                                                                                                                                                                                                                                                                                                                                                                                                                                                                                                                                                                                                                                                                                                                                                                                                                                                                                                                                                                                                                                                                                                                                                                                                                                                                                                                                                                                                                                                                                                                                                                                                                                                                                                                                                                                                                                                                                     M82: the exploding galaxy? IT is nearly 20 yr since M82 was accepted as the archetypal exploding galaxy. Its most spectacular feature is the system of luminous Hα filaments radiating from the core of the galaxy in the direction of the minor axis (ref. 1 and K.T. and D.J.A. in preparation), and the discovery of a velocity gradient within these filaments led to the conclusion that ionised material had been ejected from the nucleus at approximately 103 km s−1 by a cataclysmic explosive event some 106 yr ago2. A later and more extensive spectroscopic study refined and generally confirmed the explosion hypothesis3. It had been assumed that the emission was intrinsic to the filaments, but additional radio and optical data cast doubt on this assumption and hence the whole concept of an explosive event. The well ordered symmetrical pattern exhibited by the broad band polarisation measurements4 was interpreted as a consequence of reflection of the light from the main body of the galaxy by an extensive halo of dust particles5. Furthermore, the emission lines were also found to be polarised identically to the continuum6,7; this strongly implied that they were also seen in reflection and, therefore, the observed velocity differences had to be reinterpreted in terms of motions of the scattering particles. An explosion model then becomes most unlikely, because then the dust would scatter exclusively redshifted light, whereas both blue and redshifts are observed8. M82 is enveloped in a giant HI cloud which engulfs the whole of the M81 group9,10 and Solinger et al.11 therefore suggested that M82 is merely an interloper in the group, moving through this dusty HI cloud in such a way that its drift velocity accounts for the observed Doppler field seen in reflection. We draw attention here to some spectacular new spectroscopic data, which we believe to be irreconcilable with these more recent scattering models and which naturally lead us to resurrect an expulsion hypothesis.</w:t>
      </w:r>
      <w:r>
        <w:br/>
      </w:r>
      <w:r>
        <w:rPr>
          <w:rStyle w:val="VerbatimChar"/>
        </w:rPr>
        <w:t xml:space="preserve">## 28142                                                                                                                                                                                                                                                                                                                                                                                                                                                                                                                                                                                                                                                                                                                                                                                                                                                                                                                                                                                                                                                                                                                                                                                                                                                                                                                                                                                                                                                                                                                                                                                                                                                                                                                                                                                                                                                                                                                                                                                                                                                                                                                                                                                                                                                                                                                                                                                                                                                                                                                                                                                                                                                                                                                                                                                                                                                                                                                                                                                                                                                                                                                                                                                                                                                                                                                                                                                                                                                                                                                                                                                                                                                                                                                                                                                                                                                                                                                                                                                                                                                                                                                                                                                                                                                                                                                                                                                                                                                                                                                                                                                                                                                                                                                                                                                                                                                                                                                                                                                                                                                                         Response of Uranus' auroras to solar wind compressions at equinox We consider open flux production and magnetic tail formation for the unique physical circumstances at Uranus, where the planet's spin axis lies close to the orbit plane, while the magnetic dipole has a large ~60° inclination to the spin axis. Under these circumstances, open flux production and transport into the nightside can in principle occur continuously for near‐solstice conditions, leading to the formation of a well‐developed bipolar rotating magnetic tail, as observed during the Voyager 2 flyby in 1986. However, it is argued that tail formation will be significantly inhibited near to equinox, as open tubes are wound over the dayside magnetopause by planetary rotation, thus reducing further open flux production, and are compressed together north or south of the planet promoting “tail” reconnection and open flux closure. If so, this may account for the weak auroral responses to predicted solar wind compressions of Uranus' magnetosphere reported recently from Hubble Space Telescope observations under near‐equinoctial conditions. Major auroral responses are observed following strong compressions at Earth and Saturn resulting from rapid and substantial closure of preexisting open flux in the tail. The lack of such a response at Uranus near equinox may thus reflect the lack of a well‐developed tail under these conditions.</w:t>
      </w:r>
      <w:r>
        <w:br/>
      </w:r>
      <w:r>
        <w:rPr>
          <w:rStyle w:val="VerbatimChar"/>
        </w:rPr>
        <w:t xml:space="preserve">## 28165                                                                                                                                                                                                                                                                                                                                                                                                                                                                                                                                                                                                                                                                                                                                                                                                                                                                                                                                                                                                                                                                                                                                                                                                                                                                                                                                                                                                                                                                                                                                                                                                                                                                                                                                                                                                                                                                                                                                                                                                                                                                                                                                                                                                                                                                                                                                                                                                                                                                                                                                                                                                                                                                                                                                                                                                                                                                                                                                                                                                                                                                                                                                                                                                                                                                                                                                                                                                                                                                                                                                                                                                                                                                                                                                                                                                                                                                                                                                                                                                                                                                                                                                                                                                                                                                                                                                                                                                                                                                                                                                                                                                                                                                                                                                                                                                                                                                                                                                                                                           SDSS J0926+3624: the shortest period eclipsing binary star With orbital periods of the order of tens of minutes or less, the AM Canum Venaticorum stars are ultracompact, hydrogen-deficient binaries with the shortest periods of any binary subclass, and are expected to be among the strongest gravitational wave sources in the sky. To date, the only known eclipsing source of this type is the P= 28 min binary SDSS J0926+3624. We present multiband, high time resolution light curves of this system, collected with William Herschel Telescope (WHT)/ULTRACAM in 2006 and 2009. We supplement these data with additional observations made with Liverpool Telescope/Rapid Imager to Search for Exoplanets (LT/RISE), XMM–Newton and the Catalina Real-Time Transient Survey. From light curve models we determine the mass ratio to be q=M2/M1= 0.041 ± 0.002 and the inclination to be . We calculate the mass of the primary white dwarf to be 0.85 ± 0.04 M⊙ and the donor to be 0.035 ± 0.003 M⊙, implying a partially degenerate state for this component. We observe superhump variations that are characteristic of an elliptical, precessing accretion disc. Our determination of the superhump period excess is in agreement with the established relationship between this parameter and the mass ratio, and is the most precise calibration of this relationship at low q. We also observe a quasi-periodic oscillation in the 2006 data, and we examine the outbursting behaviour of the system over a 4.5 year period.</w:t>
      </w:r>
      <w:r>
        <w:br/>
      </w:r>
      <w:r>
        <w:rPr>
          <w:rStyle w:val="VerbatimChar"/>
        </w:rPr>
        <w:t xml:space="preserve">## 28172                                                                                                                                                                                                                                                                                                                                                                                                                                                                                                                                                                                                                                                                                                                                                                                                                                                                                                                                                                                                                                                                                                                                                                                                                                                                                                                                                                                                                                                                                                                                                                                                                                                                                                                                                                                                                                                                                                                                                                                                                                                                                                                                                                                                                                                                                                                                                                                                                                                                                                                                                                                                                                                                                                                                                                                                                                                                                                                                                                                                                                                                                                                                                                                                                                                                                                                                                                                                                                                                                                                                                                                                                                                                                                                                                                                                                                                                                                                                                                                                                                                                                                                                                                                                                                                                                                                                                                                                                                                                                                                                                                                                                                                                                                                                                                                                                                                                                                                                                                                                                                                                                                                                                                                                                                                                                                                                                                                                                              Geometrodynamical distances to the Galaxy's hydrogen streams We present a geometrodynamical method for determining distances to orbital streams of H I gas in the Galaxy. The method makes use of our offset from the Galactic Centre and assumes that the gas comprising the stream nearly follows a planar orbit about the Galactic Centre. We apply this technique to the Magellanic Stream and determine the distances to all points along it; a consistency check shows that the angular momentum is approximately constant. Applying this technique to the Large Magellanic Cloud itself gives an independent distance which agrees within its accuracy of around 10 per cent. Relaxing the demand for exact conservation of energy and angular momentum at all points along the stream allows for an increase in orbital period between the lagging end and the front end led by the Magellanic Clouds. Similar methods are applicable to other long streams of high-velocity clouds, provided they also nearly follow planar orbits; these would allow otherwise unknown distances to be determined.</w:t>
      </w:r>
      <w:r>
        <w:br/>
      </w:r>
      <w:r>
        <w:rPr>
          <w:rStyle w:val="VerbatimChar"/>
        </w:rPr>
        <w:t xml:space="preserve">## 28186                                                                                                                                                                                                                                                                                                                                                                                                                                                                                                                                                                                                                                                                                                                                                                                                                                                                                                                                                                                                                                                                                                                                                                                                                                                                                                                                                                                                                                                                                                                                                                                                                                                                                                                                                                                                                                                                                                                                                                                                                                                                                                                                                                                                                                                                                                                                                                                                                                                                                                                                                                                                                                                                                                                                                                                                                                                                                                                                                                                                                                                                                                                                                                                                                                                                                                                                                                                                                                                                                                                                                                                                                                                                                                                                                                                                                                                                                                                                                                                                                                                                                                                                                                                                                                                                                                                                                                                                                                                                                                                                                                                                                                                                                                                                                                                                                                                                                                                                                                                                                                                                                                                                                                                                                                                                                                                                                                                                                                                                                                                                                                                                                                                                                                                                                                                                A major outburst from the X-ray binary RX J0520.5-6932 We report on the analysis of eight years of Massive Compact Halo Objects (MACHO) data for the source RX J0520.5-6932. A regular period of 24.4 d has been confirmed; however, this is manifest almost entirely in the red part of the spectrum. A major outburst, lasting approximately 200 d, was observed, which increased the apparent brightness of the object by approximately 0.15 mag without significantly altering its V-R colour index. This outburst was also seen in X-ray data. The evidence from this analysis points to the identification of this object as a Be/X-ray binary with a periodically variable circumstellar disc and a very early optical counterpart.</w:t>
      </w:r>
      <w:r>
        <w:br/>
      </w:r>
      <w:r>
        <w:rPr>
          <w:rStyle w:val="VerbatimChar"/>
        </w:rPr>
        <w:t xml:space="preserve">## 28213                                                                                                                                                                                                                                                                                                                                                                                                                                                                                                                                                                                                                                                                                                                                                                                                                                                                                                                                                                                                                                                                                                                                                                                                                                                                                                                                                                                                                                                                                                                                                                                                                                                                                                                                                                                                                                                                                                                                                                                                                                                                                                                                                                                                                                                                                                                                                                                                                                                                                                                                                                                                                                                                                                                                                                                                                                                                                                                                                                                                                                                                                                                                                                                                                                                                                                                                                                                                                                                                                                                                                                                                                                                                                                                                                                                                                                                                                                                                                                                                                                                                                                                                                                                                                                                                                                                                                                                                                                                                                                                                                                                                                                                                                                                                                                                                                                                                                                                                                                                                                                                                                                                                                                                                                                                                                                                                                                                                                                                                                                                                                                                                                                                                                                                                                                                                                                                                                                                                                                                                                                                                                                                                                                                                                                                                                                                                        T Tauri candidates and accretion rates using IPHAS: method and application to IC1396 The definitive version can be found at : http://onlinelibrary.wiley.com/ Copyright Royal Astronomical Society</w:t>
      </w:r>
      <w:r>
        <w:br/>
      </w:r>
      <w:r>
        <w:rPr>
          <w:rStyle w:val="VerbatimChar"/>
        </w:rPr>
        <w:t xml:space="preserve">## 28236                                                                                                                                                                                                                                                                                                                                                                                                                                                                                                                                                                                                                                                                                                                                                                                                                                                                                                                                                                                                                                                                                                                                                                                                                                                                                                                                                                                                                                                                                                                                                                                                                                                                                                                                                                                                                                                                                                                                                                                                                                                                                                                                                                                                                                                                                                                                                                                                                                                                                                                                                                                                                                                                                                                                                                                                                                                                                                                                                                                                                                                                                                                                                                                                                                                                                                                                                                                                                                                                                                                                                       The Stellar Populations of Bright Coma Cluster Galaxies In this paper we study the stellar populations of 356 bright, M r &lt; -19, Coma cluster members located in a 2° field centred on the cluster core using Sloan Digital Sky Survey (SDSS) Data Release 7 (DR7) spectroscopy. We find ∼31 per cent of the sample have significant emission in Hβ, [O m]5007, Hα or [N II]6585, due to star formation or active galactic nuclei (AGN)/LINER activity. The remaining portion of the sample we describe as passive or quiescent. Using line-ratio diagnostics, we find the fraction of galaxies displaying AGN/LINER type emission increases with increasing galaxy luminosity while the star-forming fraction decreases. For the quiescent galaxies we find strong correlations between absorption-line index strength and velocity dispersion (σ) for CN2, C4668, Mgb and Hβ. Employing a planar analysis technique that factors out index correlations with σ, we find significant cluster-centric radial gradients in Hβ, Mgb and C4668 for the passive galaxies. We use state-of-the-art stellar population models and the measured absorption-line indices to infer the single-stellar-population-equivalent (SSP-equivalent) age and [Fe/H] for each galaxy, as well as their abundance patterns in terms of [Mg/Fe], [C/Fe], [N/Fe] and [Ca/Fe]. For the passive galaxy subsample we find strong evidence for 'archaeological downsizing', with age α σ 0.90±0.06 . This trend is shown to be robust against variations in sample selection criteria (morphologically early-type versus spectroscopically quiescent), emission-line detection thresholds, index velocity broadening corrections and the specific SSP model employed. Weaker positive correlations are obtained between σ and all other measured stellar population parameters. We recover significant cluster-centric radial stellar population gradients for the passive sample in SSP-equivalent age, [Mg/Fe], [C/Fe] and [N/Fe]. These trends are in the sense that, at fixed velocity dispersion, passive galaxies on the outskirts of the cluster are 24 ± 9 per cent younger with lower [Mg/Fe] and [N/Fe] but higher [C/Fe] than those in the cluster core. We find no significant increase in cluster-centric radial stellar population gradients when fitting to a passive galaxy subset selected to cover the cluster core and south-west region, which contains the NGC 4839 subgroup. Thus, we conclude that the NGC 4839 infall region is not unique, at least in terms of the stellar populations of bright galaxies. We speculate that the more pronounced cluster-centric radial gradients seen by other recent studies may be attributed to the luminosity range spanned by their samples, rather than to limited azimuthal coverage of the cluster. Finally, for our passive sample we have found an age-metallicity anti-correlation which cannot be accounted for by correlated errors.</w:t>
      </w:r>
      <w:r>
        <w:br/>
      </w:r>
      <w:r>
        <w:rPr>
          <w:rStyle w:val="VerbatimChar"/>
        </w:rPr>
        <w:t xml:space="preserve">## 28279                                                                                                                                                                                                                                                                                                                                                                                                                                                                                                                                                                                                                                                                                                                                                                                                                                                                                                                                                                                                                                                                                                                                                                                                                                                                                                                                                                                                                                                                                                                                                                                                                                                                                                                                                                                                                                                                                                                                                                                                                                                                                                                                                                                                                                                                                                                                                                                                                                                                                                                                                                                                                                                                                                                                                                                                                                                                                                                                                                                                                                                                                                                                                                                                                                                                                                                                                                                                                                                                                                                                                                                                                                                                                                                                                                                                                                                                                                                                                                                                                                                                                                                                                                                                                                                                                                                                                                                                                                                                                                                                                             The impact of magnetic fields on single and binary star formation We have performed magnetohydrodynamics (MHD) simulations of the collapse and fragmentation of molecular cloud cores using a new algorithm for MHD within the smoothed particle hydrodynamics (SPH) method that enforces the zero magnetic divergence constraint. We find that the support provided by magnetic fields over thermal pressure alone has several important effects on fragmentation and the formation of binary and multiple systems, and on the properties of massive circumstellar discs. The extra support suppresses the tendency of molecular cloud cores to fragment due to either initial density perturbations or disc fragmentation. Furthermore, unlike most previous studies, we find that magnetic pressure plays the dominant role in inhibiting fragmentation rather than magnetic tension or magnetic braking. In particular, we find that if the magnetic field is aligned with the rotation axis of the molecular cloud core, the effects of the magnetic field on fragmentation and disc structure are almost entirely due to magnetic pressure, while if the rotation axis is initially perpendicular to the magnetic field, magnetic tension plays a greater role and can actually aid fragmentation. Despite these effects, and contrary to several past studies, we find that strongly perturbed molecular cloud cores are able to fragment to form wide binary systems even in the presence of quite strong magnetic fields. For massive circumstellar discs, we find that slowing of the collapse caused by the magnetic support decreases the mass infall rate on to the disc and, thus, weakens gravitational instabilities in young massive circumstellar discs. This not only reduces the likelihood that they will fragment, but also decreases the importance of spiral density waves in providing angular momentum transport and in promoting planet formation.</w:t>
      </w:r>
      <w:r>
        <w:br/>
      </w:r>
      <w:r>
        <w:rPr>
          <w:rStyle w:val="VerbatimChar"/>
        </w:rPr>
        <w:t xml:space="preserve">## 28288                                                                                                                                                                                                                                                                                                                                                                                                                                                                                                                                                                                                                                                                                                                                                                                                                                                                                                                                                                                                                                                                                                                                                                                                                                                                                                                                                                                                                                                                                                                                                                                                                                                                                                                                                                                                                                                                                                                                                                                                                                                                                                                                                                                                                                                                                                                                                                                                                                                                                                                                                                                                                                                                                                                                                                                                                                                                                                                                                                                                                                                                                                                                                                                                                                                                                                                                                                                                                                                                                                                                                                                                                                                                                                                                                                                                                                                                                                                                                                                                                                                                                                    HOW ANISOTROPIC CAN A UNIVERSE BE Providing an explanation for the impressive largescale isotropy of the Universe is a classic problem of cosmology. Inflationary universes' 9 offer to explain it as a consequence of a period of accelerated expansion in the early universe. Unfortunately, there is no decisive evidence that inflation did occur in the past. Efforts to confirm the its predictions using recent observations of microwave-background anisotropies are not clearcut: different inflationary models predict different density fluctuation spectra 3 and the COBE data are only marginally consistent with the most "natural" prediction of a Zeldovich-Harrison spectrum43 5. In such ambiguous circumstances it is important to explore alternative cosmic histories which might explain some, or all, of the large scale features of the Universe. Although one could simply appeal to isotropic initial conditions to 'explain' the present isotropy of the Universes inflation aims to explain the present structure of the Universe without recourse to special initial conditions. If successful, this strategy ensures that observations of the largescale structure of the Universe will be unable to tell us anything about its pre-inflationary stage and possible initial state. In this respect inflation is the latest manifestation of the chaotic cosmology programme', but it gives rise to local isotropy without dissipating initial anisotropies. The chaotic cosmology programme investigated the range of cosmological initial conditions that would tend to isotropy with time8 and studies were made of the effects of anisotropy upon physical processes like primordial nucleosynthesis 9. It was widely concluded that, in general, anisotropic universes need not become as isotropic as our Universe by the present day' 0 . However, it was not appreciated that the initial conditions required for the counter-examples are entirely unphysical. Consider a radiation-dominated anisotropic universe with isotropic spatial curvature. If the radiation pressure is isotropic then the shear anisotropy energy density, u 2 , will fall as the sixth power of the mean expansion scale factor a(t), with u2 m a-6. The radiation density falls as p n a-4'3, so the shear anisotropy will dominate py at early times. This is shown by the Jriedmann-like equation governing a(t),</w:t>
      </w:r>
      <w:r>
        <w:br/>
      </w:r>
      <w:r>
        <w:rPr>
          <w:rStyle w:val="VerbatimChar"/>
        </w:rPr>
        <w:t xml:space="preserve">## 28365                                                                                                                                                                                                                                                                                                                                                                                                                                                                                                                                                                                                                                                                                                                                                                                                                                                                                                                                                                                                                                                                                                                                                                                                                                                                                                                                                                                                                                                                                                                                                                                                                                                                                                                                                                                                                                                                                                                                                                                                                                                                                                                                                                                                                                                                                                                                                                                                                                                                                                                                                                                                                                                                                                                                                                                                                                                                                                                                                                                                                                                                                                                                                                                                                                                                                                                                                                                                                                                                                                                                                                                                                                                                                                                                                                                                                                                                                                                                                                                                                                                                                                                                                                                                                                                                                                                                                                                                                                                                                                                                                                                                                                                                                                                                                                                                                                                                                                                                                                                                                                                                                                                                                                                                                                                                                                                                                                                                                                                                                                                                                                                       Limits on the quiescent radio emission from the black hole binaries GRO J1655-40 and XTE J1550-564 We present the results of radio observations of the black hole binaries GRO J1655−40 and XTE J1550−564 in quiescence, with the upgraded Australia Telescope Compact Array. Neither system was detected. Radio flux density upper limits (3σ) of 26 μJy (at 5.5 GHz), 47 μJy (at 9 GHz) for GRO J1655−40 and 1.4 mJy (at 1.75 GHz), 27 μJy (at 5.5 GHz), 47 μJy (at 9 GHz) for XTE J1550−564 were measured. In conjunction with quasi-simultaneous Chandra X-ray observations (in the case of GRO J1655−40) and Faulkes Telescope optical observations (XTE J1550−564) we find that these systems provide the first evidence of relatively ‘radio-quiet’ black hole binaries at low luminosities, indicating that the scatter observed in the hard state X-ray-radio correlation at higher luminosities may also extend towards quiescent levels.</w:t>
      </w:r>
      <w:r>
        <w:br/>
      </w:r>
      <w:r>
        <w:rPr>
          <w:rStyle w:val="VerbatimChar"/>
        </w:rPr>
        <w:t xml:space="preserve">## 28366                                                                                                                                                                                                                                                                                                                                                                                                                                                                                                                                                                                                                                                                                                                                                                                                                                                                                                                                                                                                                                                                                                                                                                                                                                                                                                                                                                                                                                                                                                                                                                                                                                                                                                                                                                                                                                                                                                                                                                                                                                                                                                                                                                                                                                                                                                                                                                                                                                                                                                                                                                                                                                                                                                                                                                                                                                                                                                                                                                                                                                                                                                                                                                                                                                                                                                                                                                                                                                                                                                                                                                                                                                                                                                                                                                                                                                                                                                                                                                                                                                                                                                                                                                                                                                                                                                                                                                                                                                                                                                                                                                                                                                                                                                                                                                                                                                                                                                                                                                                                                                                                 VLTI/MIDI 10 μm INTERFEROMETRY OF THE FORMING MASSIVE STAR W33A' We report on resolved interferometric observations with VLTI/MIDI of the massive young stellar object (MYSO) W33A. The MIDI observations deliver spectrally dispersed visibilities with values between 0.03 and 0.06, for a baseline of 45 m over the wavelength range 8-13 μm. The visibilities indicate that W33A has a FWHM size of approximately 120 AU (0.030'') at 8 μm that increases to 240 AU at 13 μm, scales previously unexplored among MYSOs. This observed trend is consistent with the temperature falling off with distance. One-dimensional (1D) dust radiative transfer models are simultaneously fit to the visibility spectrum, the strong silicate feature, and the shape of the mid-infrared spectral energy distribution (SED). For any power-law density distribution, we find that the sizes (as implied by the visibilities) and the stellar luminosity are incompatible. A reduction to a third of W33A's previously adopted luminosity is required to match the visibilities; such a reduction is consistent with new high-resolution 70 μm data from Spitzer's MIPSGAL survey. We obtain best fits for models with shallow dust density distributions of r−0.5 and r−1.0 and for increased optical depth in the silicate feature produced by decreasing the interstellar medium (ISM) ratio of graphite to silicates and using optical grain properties of Ossenkopf et al.</w:t>
      </w:r>
      <w:r>
        <w:br/>
      </w:r>
      <w:r>
        <w:rPr>
          <w:rStyle w:val="VerbatimChar"/>
        </w:rPr>
        <w:t xml:space="preserve">## 28375                                                                                                                                                                                                                                                                                                                                                                                                                                                                                                                                                                                                                                                                                                                                                                                                                                                                                                                                                                                                                                                                                                                                                                                                                                                                                                                                                                                                                                                                                                                                                                                                                                                                                                                                                                                                                                                                                                                                                                                                                                                                                                                                                                                                                                                                                                                                                                                                                                                                                                                                                                                                                                                                                                                                                                                                                                                                                                                                                                                                                                                                                                                                                                                                                                                                                                                                                                                                                                                                                                                                                                                                                                                                     Quasars, their host galaxies, and their central black holes We present the final results from our deep Hubble Space Telescope (HST) imaging study of the host galaxies of radio-quiet quasars (RQQs), radio-loud quasars (RLQs) and radio galaxies (RGs). We describe and analyse new Wide Field &amp; Planetary Camera 2 (WFPC2) R-band observations for 14 objects, which when combined with the first tranche of HST imaging reported in McLure et al., provide a complete and consistent set of deep, red, line-free images for statistically matched samples of 13 RQQs, 10 RLQs and 10 RGs in the redshift band 0.1 &lt; z &lt; 0.25. We also report the results of new deep VLA imaging that has yielded a 5-GHz detection of all but one of the 33 active galactic nuclei (AGN) in our sample. \n \n \n \nCareful modelling of our images, aided by a high dynamic-range point spread function, has allowed us to determine accurately the morphology, luminosity, scalelength and axial ratio of every host galaxy in our sample. Armed with this information we have undertaken a detailed comparison of the properties of the hosts of these three types of powerful AGN, both internally and with the galaxy population in general. \n \n \n \nWe find that spheroidal hosts become more prevalent with increasing nuclear luminosity such that, for nuclear luminosities MV &lt; −23.5, the hosts of both radio-loud and radio-quiet AGN are virtually all massive ellipticals. Moreover, we demonstrate that the basic properties of these hosts are indistinguishable from those of quiescent, evolved, low-redshift ellipticals of comparable mass. This result rules out the possibility that radio-loudness is determined by host-galaxy morphology, and also sets severe constraints on evolutionary schemes that attempt to link low-z ultraluminous infrared galaxies with RQQs. \n \n \n \nInstead, we show that our results are as expected given the relationship between black hole and spheroid mass established for nearby galaxies, and apply this relation to estimate the mass of the black hole in each object. The results agree remarkably well with completely independent estimates based on nuclear emission-line widths; all the quasars in our sample have Mbh &gt; 5 × 108 M⊙, while the radio-loud objects are confined to Mbh &gt; 109 M⊙. This apparent mass-threshold difference, which provides a natural explanation for why RQQs outnumber RLQs by a factor of 10, appears to reflect the existence of a minimum and a maximum level of black hole radio output, which is a strong function of black hole mass (∝M2−2.5bh). Finally, we use our results to estimate the fraction of massive spheroids/black holes that produce quasar-level activity. This fraction is ≃0.1 per cent at the present day, rising to &gt;10 per cent at z≃ 2–3.</w:t>
      </w:r>
      <w:r>
        <w:br/>
      </w:r>
      <w:r>
        <w:rPr>
          <w:rStyle w:val="VerbatimChar"/>
        </w:rPr>
        <w:t xml:space="preserve">## 28402                                                                                                                                                                                                                                                                                                                                                                                                                                                                                                                                                                                                                                                                                                                                                                                                                                                                                                                                                                                                                                                                                                                                                                                                                                                                                                                                                                                                                                                                                                                                                                                                                                                                                                                                                                                                                                                                                                                                                                                                                                                                                                                                                                                                                                                                                                                                                                                                                                                                                                                                                                                                                                                                                                                                                                                                                                                                                                                                                                                                                                                                                                                                                                                                                                                                                                                                                                                                                                                                                                                                                                                                                                                                                                                                                                  Mars: From Myth and Mystery to Recent Discoveries, by M. Hotakainen Finland is not the first country one thinks of in connection with planetary astronomy and solar system exploration, but in fact in recent years it has played a leading role in many modern studies, particularly those involving Mars. These have included work at the Universities of Helsinki and Oulu on geological studies and general circulation models of the Martian atmosphere, and space experiments, with the European Space Agency in particular, led by the Finnish Meteorological Institute. It is no surprise, then, to see a number of recent books like TowardsMars! (Oy Raud Publishing, 2000) and the current volume coming out of that cold northern nation (perhaps it is the similarity in climates that draws the Finns towards Mars). Marcus Hotakainen is a science journalist and amateur astronomer who is a self-confessed Mars addict since his youth. The ‘myth’ part of his title refers not only to ancient times but also to the fiction of Wells, Rice Burroughs, Heinlein and other more recent authors like Kim Stanley Robinson (who published Red Mars in 1993, Green Mars in 1995, and Blue Mars in 1997). Pulp fiction, comics and films are also covered. The more serious part of the book covers the early observers like Herschel, Schiaparelli and Lowell right through the latest space missions of NASA in the USA and now ESA in Europe. The style is light-hearted, almost flippant in places, and nontechnical, as befits a book aimed at a general readership. It was published in Finland first, and then translated, which shows in places both in the language and a penchant for mentioning Finnish activities and achievements, but neither is a serious distraction. (In one illustration, the area covered by the giant Martian volcano Olympus Mons is compared to the area of Finland. Surprisingly, they are about the same.) The most striking feature of the book is its very high production standard in relation to its price. Colour is used for the illustrations throughout, on high quality, heavy paper and with a number of the best photographs of features on Mars by missions such as the European Mars Express and the American Mars Reconnaissance Orbiter shown as full page or doublepage spreads at high resolution. Even to one used to seeing pictures like these regularly, the effect is breathtaking. As a beautifully presented, very readable, not-too-technical but scientifically respectable and up-to-date account of interesting things about Mars, the latest contribution from an enthusiastic Finn to the literature about the Red Planet is to be welcomed by interested non-specialists everywhere.</w:t>
      </w:r>
      <w:r>
        <w:br/>
      </w:r>
      <w:r>
        <w:rPr>
          <w:rStyle w:val="VerbatimChar"/>
        </w:rPr>
        <w:t xml:space="preserve">## 28411                                                                                                                                                                                                                                                                                                                                                                                                                                                                                                                                                                                                                                                                                                                                                                                                                                                                                                                                                                                                                                                                                                                                                                                                                                                                                                                                                                                                                                                                                                                                                                                                                                                                                                                                                                                                                                                                                                                                                                                                                                                                                                                                                                                                                                                                                                                                                                                                                                                                                                                                                                                                                                                                                                                                                                                                                                                                                                                                                                    GASPS - a Herschel survey of gas and dust in Protoplanetary Disks: Summary and Initial Statistics We describe a large-scale far-infrared line and continuum survey of protoplanetary disk through to young debris disk systems carried out using the ACS instrument on the Herschel Space Observatory. This Open Time Key program, known as GASPS (Gas Survey of Protoplanetary Systems), targeted similar to 250 young stars in narrow wavelength regions covering the [OI] fine structure line at 63 mu m the brightest far-infrared line in such objects. A subset of the brightest targets were also surveyed in [OI]145 mu m, [CII] at 157 mu m, as well as several transitions of H2O and high-excitation CO lines at selected wavelengths between 78 and 180 mu m. Additionally, GASPS included continuum photometry at 70, 100 and 160 mu m, around the peak of the dust emission. The targets were SED Class II-III T Tauri stars and debris disks from seven nearby young associations, along with a comparable sample of isolated Herbig AeBe stars. The aim was to study the global gas and dust content in a wide sample of circumstellar disks, combining the results with models in a systematic way. In this overview paper we review the scientific aims, target selection and observing strategy of the program. We summarise some of the initial results, showing line identifications, listing the detections, and giving a first statistical study of line detectability. The [OI] line at 63 mu m was the brightest line seen in almost all objects, by a factor of similar to 10. Overall [OI]63 mu m detection rates were 49%, with 100% of HAeBe stars and 43% of T Tauri stars detected. A comparison with published disk dust masses (derived mainly from sub-mm continuum, assuming standard values of the mm mass opacity) shows a dust mass threshold for [OI] 63 mu m detection of similar to 10(-5) M-circle dot. Normalising to a distance of 140 pc, 84% of objects with dust masses &gt;= 10(-5) M-circle dot can be detected in this line in the present survey; 32% of those of mass 10(-6)-10(-5) M-circle dot, and only a very small number of unusual objects with lower masses can be detected. This is consistent with models with a moderate UV excess and disk flaring. For a given disk mass, [OI] detectability is lower for M stars compared with earlier spectral types. Both the continuum and line emission was, in most systems, spatially and spectrally unresolved and centred on the star, suggesting that emission in most cases was from the disk. Approximately 10 objects showed resolved emission, most likely from outflows. In the GASPS sample, [OI] detection rates in T Tauri associations in the 0.3-4 Myr age range were similar to 50%. For each association in the 5-20 Myr age range, similar to 2 stars remain detectable in [OI]63 mu m, and no systems were detected in associations with age &gt;20 Myr. Comparing with the total number of young stars in each association, and assuming a ISM-like gas/dust ratio, this indicates that similar to 18% of stars retain a gas-rich disk of total mass similar to 1 M-Jupiter for 1-4 Myr, 1-7% keep such disks for 5-10 Myr, but none are detected beyond 10-20 Myr. The brightest [OI] objects from GASPS were also observed in [OI]145 mu m, [CII]157 mu m and CO J = 18 - 17, with detection rates of 20-40%. Detection of the [CII] line was not correlated with disk mass, suggesting it arises more commonly from a compact remnant envelope.</w:t>
      </w:r>
      <w:r>
        <w:br/>
      </w:r>
      <w:r>
        <w:rPr>
          <w:rStyle w:val="VerbatimChar"/>
        </w:rPr>
        <w:t xml:space="preserve">## 28414                                                                                                                                                                                                                                                                                                                                                                                                                                                                                                                                                                                                                                                                                                                                                                                                                                                                                                                                                                                                                                                                                                                                                                                                                                                                                                                                                                                                                                                                                                                                                                                                                                                                                                                                                                                                                                                                                                                                                                                                                                                                                                                                                                                                                                                                                                                                                                                                                                                                                                                                                                                                                                                                                                                                                                                                                                                                                                                                                                                                                                                                                                                                                                                                                                                                                                                                                                                                                                                                                                                                                       The stellar populations of bright coma cluster galaxies In this paper we study the stellar populations of 356 bright, M r &lt; -19, Coma cluster members located in a 2° field centred on the cluster core using Sloan Digital Sky Survey (SDSS) Data Release 7 (DR7) spectroscopy. We find ∼31 per cent of the sample have significant emission in Hβ, [O m]5007, Hα or [N II]6585, due to star formation or active galactic nuclei (AGN)/LINER activity. The remaining portion of the sample we describe as passive or quiescent. Using line-ratio diagnostics, we find the fraction of galaxies displaying AGN/LINER type emission increases with increasing galaxy luminosity while the star-forming fraction decreases. For the quiescent galaxies we find strong correlations between absorption-line index strength and velocity dispersion (σ) for CN2, C4668, Mgb and Hβ. Employing a planar analysis technique that factors out index correlations with σ, we find significant cluster-centric radial gradients in Hβ, Mgb and C4668 for the passive galaxies. We use state-of-the-art stellar population models and the measured absorption-line indices to infer the single-stellar-population-equivalent (SSP-equivalent) age and [Fe/H] for each galaxy, as well as their abundance patterns in terms of [Mg/Fe], [C/Fe], [N/Fe] and [Ca/Fe]. For the passive galaxy subsample we find strong evidence for 'archaeological downsizing', with age α σ 0.90±0.06 . This trend is shown to be robust against variations in sample selection criteria (morphologically early-type versus spectroscopically quiescent), emission-line detection thresholds, index velocity broadening corrections and the specific SSP model employed. Weaker positive correlations are obtained between σ and all other measured stellar population parameters. We recover significant cluster-centric radial stellar population gradients for the passive sample in SSP-equivalent age, [Mg/Fe], [C/Fe] and [N/Fe]. These trends are in the sense that, at fixed velocity dispersion, passive galaxies on the outskirts of the cluster are 24 ± 9 per cent younger with lower [Mg/Fe] and [N/Fe] but higher [C/Fe] than those in the cluster core. We find no significant increase in cluster-centric radial stellar population gradients when fitting to a passive galaxy subset selected to cover the cluster core and south-west region, which contains the NGC 4839 subgroup. Thus, we conclude that the NGC 4839 infall region is not unique, at least in terms of the stellar populations of bright galaxies. We speculate that the more pronounced cluster-centric radial gradients seen by other recent studies may be attributed to the luminosity range spanned by their samples, rather than to limited azimuthal coverage of the cluster. Finally, for our passive sample we have found an age-metallicity anti-correlation which cannot be accounted for by correlated errors.</w:t>
      </w:r>
      <w:r>
        <w:br/>
      </w:r>
      <w:r>
        <w:rPr>
          <w:rStyle w:val="VerbatimChar"/>
        </w:rPr>
        <w:t xml:space="preserve">## 28416                                                                                                                                                                                                                                                                                                                                                                                                                                                                                                                                                                                                                                                                                                                                                                                                                                                                                                                                                                                                                                                                                                                                                                                                                                                                                                                                                                                                                                                                                                                                                                                                                                                                                                                                                                                                                                                                                                                                                                                                                                                                                                                                                                                                                                                                                                                                                                                                                                                                                                                                                                                                                                                                                                                                                                                                                                                                                                                                                                                                                                                                                                                                                                                                                                                                                                                                                                                                                                                                                                                                                                                                                                                                                                                                                                                                                                                                                                                                                                                                                                                                                                                                                                                                                                                                                                                                                                                                                                                                                                                                                                                                                                                                                                                                                                                                                                                                                                                                                                                                                                                                                                                                                                                                                                                                                                                                                                                                                                                                                                                                                                             The link between galactic satellite orbits and subhalo accretion We calculate the orbital angular momentum of dark matter subhaloes in the Aquarius simulations of cold dark matter (CDM) galactic haloes. We calculate the orientation of their angular momentum relative to that of the spin vector of their host halo and find a variety of different configurations. All six Aquarius haloes contain statistically significant populations of subhalo orbits that are aligned with the main halo spin. All haloes possess a population of subhaloes that rotates in the same direction as the main halo and three of them possess, in addition, a population that rotates in the opposite direction. These configurations arise from the filamentary accretion of subhaloes. Quasi-planar distributions of coherently rotating satellites, such as those inferred in the Milky Way and other galaxies, arise naturally in simulations of a ACDM universe.</w:t>
      </w:r>
      <w:r>
        <w:br/>
      </w:r>
      <w:r>
        <w:rPr>
          <w:rStyle w:val="VerbatimChar"/>
        </w:rPr>
        <w:t xml:space="preserve">## 28417                                                                                                                                                                                                                                                                                                                                                                                                                                                                                                                                                                                                                                                                                                                                                                                                                                                                                                                                                                                                                                                                                                                                                                                                                                                                                                                                                                                                                                                                                                                                                                                                                                                                                                                                                                                                                                                                                                                                                                                                                                                                                                                                                                                                                                                                                                                                                                                                                                                                                                                                                                                                                                                                                                                                                                                                                                                                                                                                                                                                                                                                                                                                                                                                                                                                                                                                                                                                                                                                                                                                                                                                                                                                                                                                                                                                                                                                                                                                                                                                                                                                                                                                                                                                                                                                                                                                                                                                                                                                                                                                                                                                                                                                                                                                                                                                                                                                                                                                                                                                                                                                                                                                                                                                                                                                                                                                                                                                                                                                                                                                                                             The link between galactic satellite orbits and subhalo accretion We calculate the orbital angular momentum of dark matter subhaloes in the Aquarius simulations of cold dark matter (CDM) galactic haloes. We calculate the orientation of their angular momentum relative to that of the spin vector of their host halo and find a variety of different configurations. All six Aquarius haloes contain statistically significant populations of subhalo orbits that are aligned with the main halo spin. All haloes possess a population of subhaloes that rotates in the same direction as the main halo and three of them possess, in addition, a population that rotates in the opposite direction. These configurations arise from the filamentary accretion of subhaloes. Quasi-planar distributions of coherently rotating satellites, such as those inferred in the Milky Way and other galaxies, arise naturally in simulations of a ACDM universe.</w:t>
      </w:r>
      <w:r>
        <w:br/>
      </w:r>
      <w:r>
        <w:rPr>
          <w:rStyle w:val="VerbatimChar"/>
        </w:rPr>
        <w:t xml:space="preserve">## 28433                                                                                                                                                                                                                                                                                                                                                                                                                                                                                                                                                                                                                                                                                                                                                                                                                                                                                                                                                                                                                                                                                                                                                                                                                                                                                                                                                                                                                                                                                                                                                                                                                                                                                                                                                                                                                                                                                                                                                                                                                                                                                                                                                                                                                                                                                                                                                                                                                                                                                                                                                                                                                                                                                                                                                                                                                                                                                                                                                                                                                                                                                                                                                                                                                                                                                                                                                                                                                                                                                                                                                                                                                                                                                                                                                                                                                                                                                                                                                                                                                                                                                                                                                                                                                                                                                                                                                                                                                                                                                                                                                                                                                                                                              Infrared stellar populations in the central parts of the Milky Way galaxy Near- and mid-IR survey data from DENIS and ISOGAL are used to investigate the structure and formation history of the inner 10 ◦ (1.4 kpc) of the Milky Way galaxy. Synthetic bolometric corrections and extinction coefficients in the near- and mid-infrared (mid-IR) are derived for stars of different spectral types, to allow the transformation of theoretical isochrones into observable colour‐magnitude diagrams. The observed IR colour‐magnitude diagrams are used to derive the extinction, metallicity and age for individual stars. The inner galaxy is dominated by an old population (7 Gyr). In addition, an intermediate-age population (∼200 Myr‐7 Gyr) is detected, which is consistent with the presence of a few hundred asymptotic giant branch stars with heavy mass loss. Furthermore, young stars (200 Myr) are found across the inner bulge. The metallicities of these stellar population components are discussed. These results can be interpreted in terms of an early epoch of intense star formation and chemical enrichment that shaped the bulk of the bulge and nucleus, and a more continuous star formation history that gradually shaped the disc from the accretion of subsolar metallicity gas from the halo. A possible increase in star formation ∼200 Myr ago might have been triggered by a minor merger. Ever since the formation of the first stars, mechanisms have been at play that mix the populations from the nucleus, bulge and disc. Luminosity functions across the inner Galactic plane indicate the presence of an inclined (bar) structure at 1 kpc from the Galactic Centre, near the inner Lindblad resonance. The innermost part of the bulge, within ∼1 kpc from the Galactic Centre, seems azimuthally symmetric.</w:t>
      </w:r>
      <w:r>
        <w:br/>
      </w:r>
      <w:r>
        <w:rPr>
          <w:rStyle w:val="VerbatimChar"/>
        </w:rPr>
        <w:t xml:space="preserve">## 28455                                                                                                                                                                                                                                                                                                                                                                                                                                                                                                                                                                                                                                                                                                                                                                                                                                                                                                                                                                                                                                                                                                                                                                                                                                                                                                                                                                                                                                                                                                                                                                                                                                                                                                                                                                                                                                                                                                                                                                                                                                                                                                                                                                                                                                                                                                                                                                                                                                                                                                                                                                                                                                                                                                                                                                                                                                                                                                                                                                                                                                                                                                                                                                                                                                                                                                                                                                                                                                                                                                                                                                                                                                                                                                                                                                                                                                                                                                                                                                                                                                                                                                                                                                                                                                                                                                                                                                                                                                                                                                                                                                                                                                                                                                                                                                                                                                                                                                                                                                                                                                                                                                                                                                                                                                                                                                                                                                                                                                                                                                                                                                                                                                                                                                                                                                                                                                                                                    A Planet with a 3.1 Day Period around a Solar Twin Doppler measurements from the Keck/HIRES spectrometer of the G3 V star HD 187123 reveal Keplerian variations with a period of 3.097 days and a semiamplitude of 72 m s–1. An orbital fit yields a companion mass of M = 0.52 MJUP/ sin i}, a semimajor axis of a = 0.042 AU, and an eccentricity of e = 0.03 (consistent with zero). HD 187123 appears similar to the Sun in mass, age, chromosphere, and rotation rate. Although unlikely, non-Keplerian explanations for the Doppler variations, such as spots and pulsation, cannot be ruled out and require future photometry and spectroscopy.</w:t>
      </w:r>
      <w:r>
        <w:br/>
      </w:r>
      <w:r>
        <w:rPr>
          <w:rStyle w:val="VerbatimChar"/>
        </w:rPr>
        <w:t xml:space="preserve">## 28461                                                                                                                                                                                                                                                                                                                                                                                                                                                                                                                                                                                                                                                                                                                                                                                                                                                                                                                                                                                                                                                                                                                                                                                                                                                                                                                                                                                                                                                                                                                                                                                                                                                                                                                                                                                                                                                                                                                                                                                                                                                                                                                                                                                                                                                                                                                                                                                                                                                                                                                                                                                                                                                                                                                                                                                                                                                                                                                                                                                                                                                                                                                                                                                                                                                                                                                                                                                                                                                                                                                                                                                                                                                                                                                                                                                                                                                                                                                                                                                                                                                                                                                                                                                                                                                                                                                                                                                                                                                                                                                                                        EChO - Exoplanet Characterisation Observatory A dedicated mission to investigate exoplanetary atmospheres represents a major milestone in our quest to understand our place in the universe by placing our Solar System in context and by addressing the suitability of planets for the presence of life. EChO -the Exoplanet Characterisation Observatory- is a mission concept specifically geared for this purpose. EChO will provide simultaneous, multi-wavelength spectroscopic observations on a stable platform that will allow very long exposures. EChO will build on observations by Hubble, Spitzer and groundbased telescopes, which discovered the first molecules and atoms in exoplanetary atmospheres. EChO will simultaneously observe a broad enough spectral region -from the visible to the mid-IR- to constrain from one single spectrum the temperature structure of the atmosphere and the abundances of the major molecular species. The spectral range and resolution are tailored to separate bands belonging to up to 30 molecules to retrieve the composition and temperature structure of planetary atmospheres. The target list for EChO includes planets ranging from Jupiter-sized with equilibrium temperatures Teq up to 2000 K, to those of a few Earth masses, with Teq ~300 K. We have baselined a dispersive spectrograph design covering continuously the 0.4-16 micron spectral range in 6 channels (1 in the VIS, 5 in the IR), which allows the spectral resolution to be adapted from several tens to several hundreds, depending on the target brightness. The instrument will be mounted behind a 1.5 m class telescope, passively cooled to 50 K, with the instrument structure and optics passively cooled to ~45 K. EChO will be placed in a grand halo orbit around L2. We have also undertaken a first-order cost and development plan analysis and find that EChO is easily compatible with the ESA M-class mission framework.</w:t>
      </w:r>
      <w:r>
        <w:br/>
      </w:r>
      <w:r>
        <w:rPr>
          <w:rStyle w:val="VerbatimChar"/>
        </w:rPr>
        <w:t xml:space="preserve">## 28478                                                                                                                                                                                                                                                                                                                                                                                                                                                                                                                                                                                                                                                                                                                                                                                                                                                                                                                                                                                                                                                                                                                                                                                                                                                                                                                                                                                                                                                                                                                                                                                                                                                                                                                                                                                                                                                                                                                                                                                                                                                                                                                                                                                                                                                                                                                                                                                                                                                                                                                                                                                                                                                                                                                                                                                                                                                                                                                                                                                                                                                                                                                                                                                                                                                                                                                                                                                                                                                                                                                                                                                                                                                                                                                                                                                                                                                                                                                                                                                                                                                                                                                                                                                                                                                                                                                                                                                                                                                                                                                                                                                                                                                                                                                                                                                                                                                                                                                                                                                                                                                             Chaotic star formation and the alignment of stellar rotation with disc and planetary orbital axes We investigate the evolution of the relative angle between the stellar rotation axis and the circumstellar disc axis of a star that forms in a stellar cluster from the collapse of a turbulent molecular cloud. This is an inherently chaotic environment with variable accretion, both in terms of rate and the angular momentum of the material, and dynamical interactions between stars. We find that the final stellar rotation axis and disc spin axis can be strongly misaligned, but this occurs primarily when the disc is truncated by a dynamical encounter so that the final disc rotation axis depends simply on what fell in last. This may lead to planetary systems with orbits that are misaligned with the stellar rotation axis, but only if the final disc contains enough mass to form planets. We also investigate the time variability of the inner-disc spin axis, which is likely to determine the direction of a protostellar jet. We find that the jet direction varies more strongly for lighter discs, such as those that have been truncated by dynamical interactions or have suffered a period of rapid accretion. Finally, we note that variability of the angular momentum of the material accreted by a star implies that the internal velocity field of such stars may be more complicated than that of aligned differential rotation.</w:t>
      </w:r>
      <w:r>
        <w:br/>
      </w:r>
      <w:r>
        <w:rPr>
          <w:rStyle w:val="VerbatimChar"/>
        </w:rPr>
        <w:t xml:space="preserve">## 28482                                                                                                                                                                                                                                                                                                                                                                                                                                                                                                                                                                                                                                                                                                                                                                                                                                                                                                                                                                                                                                                                                                                                                                                                                                                                                                                                                                                                                                                                                                                                                                                                                                                                                                                                                                                                                                                                                                                                                                                                                                                                                                                                                                                                                                                                                                                                                                                                                                                                                                                                                                                                                                                                                                                                                                                                                                                                                                                                                                                                                                                                                                                                                                                                                                                                                                                                                                                                                                                                                                                                                                                                                                                                                                                                                                                                                                                                                                                                                                                                                                                                                                                                                                                                                                                                                                                                                                                                                                                                                                                                                                                                                                                                                                                                                                                                                                                                                                                                                                                                                                                                                                                                                                                                                                                                                                                 A catalogue and analysis of X-ray luminosities of early-type galaxies ABSTRA C T We present a catalogue of X-ray luminosities for 401 early-type galaxies, of which 136 are based on newly analysed ROSAT PSPC pointed observations. The remaining luminosities are taken from the literature and converted to a common energy band, spectral model and distance scale. Using this sample we fit the LX : LB relation for early-type galaxies and find a best-fit slope for the catalogue of ,2.2. We demonstrate the influence of group-dominant galaxies on the fit and present evidence that the relation is not well modelled by a single power-law fit. We also derive estimates of the contribution to galaxy X-ray luminosities from discrete-sources and conclude that they provide Ldscr /L B . 29:5 erg s 21 L 21 B( . We compare this result with luminosities from our catalogue. Lastly, we examine the influence of environment on galaxy X-ray luminosity and on the form of the LX : LB relation. We conclude that although environment undoubtedly affects the X-ray properties of individual galaxies, particularly those in the centres of groups and clusters, it does not change the nature of whole</w:t>
      </w:r>
      <w:r>
        <w:br/>
      </w:r>
      <w:r>
        <w:rPr>
          <w:rStyle w:val="VerbatimChar"/>
        </w:rPr>
        <w:t xml:space="preserve">## 28483                                                                                                                                                                                                                                                                                                                                                                                                                                                                                                                                                                                                                                                                                                                                                                                                                                                                                                                                                                                                                                                                                                                                                                                                                                                                                                                                                                                                                                                                                                                                                                                                                                                                                                                                                                                                                                                                                                                                                                                                                                                                                                                                                                                                                                                                                                                                                                                                                                                                                                                                                                                                                                                                                                                                                                                                                                                                                                                                                                                                                                                                                                                                                                                                                                                                                                                                                                                                                                                                                                                                                                                                                                                                                                                                                                                                                                                                                                                                                                                                                                                                                                                                                                                                                                                                                                                                                                                                                                                                                                                                                                                                                                                                                                                                                                                                                                                                                                                                                                                                                                                                                                                                                                                                                                                                                                                 A catalogue and analysis of X-ray luminosities of early-type galaxies ABSTRA C T We present a catalogue of X-ray luminosities for 401 early-type galaxies, of which 136 are based on newly analysed ROSAT PSPC pointed observations. The remaining luminosities are taken from the literature and converted to a common energy band, spectral model and distance scale. Using this sample we fit the LX : LB relation for early-type galaxies and find a best-fit slope for the catalogue of ,2.2. We demonstrate the influence of group-dominant galaxies on the fit and present evidence that the relation is not well modelled by a single power-law fit. We also derive estimates of the contribution to galaxy X-ray luminosities from discrete-sources and conclude that they provide Ldscr /L B . 29:5 erg s 21 L 21 B( . We compare this result with luminosities from our catalogue. Lastly, we examine the influence of environment on galaxy X-ray luminosity and on the form of the LX : LB relation. We conclude that although environment undoubtedly affects the X-ray properties of individual galaxies, particularly those in the centres of groups and clusters, it does not change the nature of whole</w:t>
      </w:r>
      <w:r>
        <w:br/>
      </w:r>
      <w:r>
        <w:rPr>
          <w:rStyle w:val="VerbatimChar"/>
        </w:rPr>
        <w:t xml:space="preserve">## 28489                                                                                                                                                                                                                                                                                                                                                                                                                                                                                                                                                                                                                                                                                                                                                                                                                                                                                                                                                                                                                                                                                                                                                                                                                                                                                                                                                                                                                                                                                                                                                                                                                                                                                                                                                                                                                                                                                                                                                                                                                                                                                                                                                                                                                                                                                                                                                                                                                                                                                                                                                                                                                                                                                                                                                                                                                                                                                                                                                                                                                                                                                                                                                                                                                                                                                                                                                                                                                                                                                                                                                                                                                                                                                                                                                                                                                                                                                                                                                                                                                                                                                                                                                                                                                                                                                                                                                                                                                                                                                                                                                                                                                                                                                                                                                                                                                                                                                                                                                                                                                                                                                                                                                                                                                                                                                                                    Modified Newtonian dynamics in the Milky Way Both microlensing surveys and radio-frequency observations of gas flow imply that the inner Milky Way is completely dominated by baryons, contrary to the predictions of standard cold dark matter (CDM) cosmology. We investigate the predictions of the modified Newtonian dynamics (MOND) formula for the Galaxy given the measured baryon distribution. Satisfactory fits to the observationally determined terminal-velocity curve are obtained for different choices of MOND’s interpolating function µ(x). However, with simple analytical forms of µ(x), the local circular speed v c(R 0) can be as large as 220 km s −1 only for values of the parameter a0 that are excluded by observations of NGC 3198. Only a numerically specified interpolating function can produce v c(R 0) = 220 km s −1 , which is therefore an upper limit in MOND, while the asymptotic velocity is predicted to be v c(∞) = 170 ± 5k m s −1 . The data are probably not consistent with the functional form of µ(x) that has been explored as a toy model in the framework of Bekenstein’s covariant theory of gravity. Ke yw ords: gravitation ‐ Galaxy: kinematics and dynamics.</w:t>
      </w:r>
      <w:r>
        <w:br/>
      </w:r>
      <w:r>
        <w:rPr>
          <w:rStyle w:val="VerbatimChar"/>
        </w:rPr>
        <w:t xml:space="preserve">## 28522                                                                                                                                                                                                                                                                                                                                                                                                                                                                                                                                                                                                                                                                                                                                                                                                                                                                                                                                                                                                                                                                                                                                                                                                                                                                                                                                                                                                                                                                                                                                                                                                                                                                                                                                                                                                                                                                                                                                                                                                                                                                                                                                                                                                                                                                                                                                                                                                                                                                                                                                                                                                                                                                                                                                                                                                                                                                                                                                                                                                                                                                                                                                                                                                                                                                                                                                                                                                                                                                                                                                                                                                                                                                                                                                                                                                                                                                                                                                                                                                                                                                                                                                           Black Holes, Cosmology and Extra Dimensions, by Kirill A. Bronnikov and Sergey G. Rubin excite the asymmetric explosions of core-collapse SNe. Several groups have investigated the way in which the SASI imparts momentum around the proto neutron star and influences the kick velocity of pulsars. Observational studies emphasise the comparison of multi-wavelength emissions of GRB afterglows, detecting polarimetry in gamma rays for asymmetric explosions, and probing into the first-generation, most massive stars (Population III stars) of the universe as GRB’s progenitors. High-redshift GRBs may trace star formations in the early universe. However, detecting the host environments using metallicity remains controversial on scales from star clusters to galaxies, under current limited observations. Given that the standard collaspsar scenario of black hole accretion ends within a few seconds, an explanation of the unexpected longer emission features in SGRBs, magnetar, whose high magnetic and rotation energy delay the onset of gravitational collapse, is proposed as an alternate engine for GRBs. However, observations of various SGRB X-ray afterglows by Swift support the dominating progenitor theory of the compact binary merger of two neutron stars. Confirmation of the models will require the future concurrent detection of gravitational waves. In observational frontiers, exciting projects in search of neutrinos, TeV cosmic rays and gravitational waves as gravitational collapse signatures are under way. Estimates indicate that while only very nearby GRBs can be detected in Ultra High-Energy Cosmic Rays, the probability of detecting gravitational waves from GRBs using the forthcoming LIGO and VIRGO advance is moderate. This book provides a timely overview of various topics in GRB and core-collapse supernova research. Some focus on a single source of specific relevance, while others review the results concerning a subset or an entire class of objects. In addition to the talks, the book includes 57 two page-long poster articles with references, along with 30 submitted abstracts, with author, object and subject indices. For readers, observations of single GRBs and SNe in the poster and abstract sections further serve as useful references to current research activities in the field.</w:t>
      </w:r>
      <w:r>
        <w:br/>
      </w:r>
      <w:r>
        <w:rPr>
          <w:rStyle w:val="VerbatimChar"/>
        </w:rPr>
        <w:t xml:space="preserve">## 28535                                                                                                                                                                                                                                                                                                                                                                                                                                                                                                                                                                                                                                                                                                                                                                                                                                                                                                                                                                                                                                                                                                                                                                                                                                                                                                                                                                                                                                                                                                                                                                                                                                                                                                                                                                                                                                                                                                                                                                                                                                                                                                                                                                                                                                                                                                                                                                                                                                                                                                                                                                                                                                                                                                                                                                                                                                                                                                                                                                                                                                                                                                                                                                                                                                                                                                                                                                                                                                                                                                                                                                                                                                                                                                                                                                                                                                                                                                                                                                                                                                                                                                                                                                                                                                                                                                                                                                                                                                                                                                                                                                                                                                                                              The local submillimetre luminosity functions and predictions from Spitzer to Herschel We present new determinations of the local submillimetre (submm) luminosity functions, solving the `submm Olbers' paradox'. We also present predictions of source counts and luminosity functions in current and future far-infrared to submm surveys. Using the submm colour temperature relations from the Submillimetre Common User Bolometer Array (SCUBA) Local Universe Galaxy Survey, and the discovery of 450-mum excess emission in these galaxies, we interpolate and extrapolate the IRAS detections to make predictions of the spectral energy distributions of all 15411 PSCz galaxies from 50 to 1300 mum. Despite the long extrapolations, we find excellent agreement with (i) the 90-mum luminosity function of Serjeant et al., (ii) the 850-mum luminosity function of Dunne et al., (iii) the millimetre-wave photometry of Andreani and Franceschini, and (iv) the asymptotic differential and integral source count predictions at 50-1300 mum by Rowan-Robinson. We find that the local 850-mum submm luminosity density converges to 7.3 +/- 0.2 × 1019h65 W Hz-1 Mpc-3. Remarkably, the local spectral luminosity density and the extragalactic background light together strongly constrain the cosmic star formation history for a wide class of evolutionary assumptions. We find that the extragalactic background light, the 850-mum 8-mJy source counts and the Omega* constraints all independently point to a decline in the comoving star formation rate at z &gt; 1. In order to reconcile this with direct determinations, we suggest that either there is a top-heavy initial mass function at high redshifts, and/or there is stronger evolution in the more luminous far-infrared galaxies than seen in the population as a whole.</w:t>
      </w:r>
      <w:r>
        <w:br/>
      </w:r>
      <w:r>
        <w:rPr>
          <w:rStyle w:val="VerbatimChar"/>
        </w:rPr>
        <w:t xml:space="preserve">## 28555                                                                                                                                                                                                                                                                                                                                                                                                                                                                                                                                                                                                                                                                                                                                                                                                                                                                                                                                                                                                                                                                                                                                                                                                                                                                                                                                                                                                                                                                                                                                                                                                                                                                                                                                                                                                                                                                                                                                                                                                                                                                                                                                                                                                                                                                                                                                                                                                                                                                                                                                                                                                                                                                                                                                                                                                                                                                                                                                                                                                                                                                                                                                                                                                                                                                                                                                                                                                                                                                                                                                                                                                                                                                                                                                                                                                                                                                                                                                                                                                                                                                                                                           Numerical simulations of weak lensing measurements Weak gravitational lensing induces distortions on the images of background galaxies, and thus provides a direct measure of mass fluctuations in the Universe. The distortion signature from large-scale structure has recently been detected by several groups for the first time, opening promising prospects for the near future. Since the distortions induced by lensing on the images of background galaxies are only of the order of a few per cent, a reliable measurement demands very accurate galaxy shape estimation and a careful treatment of systematic effects. Here, we present a study of a shear measurement method using detailed simulations of artificial images. The images are produced using realizations of a galaxy ensemble drawn from the Hubble Space Telescope Groth strip. We consider realistic observational effects including atmospheric seeing, point spread function (PSF) anisotropy and pixelization, incorporated in such a manner as to reproduce actual observations with the William Herschel Telescope. By applying an artificial shear to the simulated images, we test the shear measurement method proposed by Kaiser, Squires &amp; Broadhurst (KSB). Overall, we find the KSB method to be reliable with the following provisos. First, although the recovered shear is linearly related to the input shear, we find a coefficient of proportionality of about 0.8. In addition, we find a residual anti-correlation between the PSF ellipticity and the corrected ellipticities of faint galaxies. To guide future weak lensing surveys, we study the ways in which seeing size, exposure time and pixelization affect the sensitivity to shear. We find that worsened seeing linearly increases the noise in the shear estimate, while the sensitivity depends only weakly on exposure time. The noise is dramatically increased if the pixel scale is larger than that of the seeing. In addition, we study the impact both of overlapping isophotes between neighbouring galaxies, and of PSF correction residuals: together these are found to produce spurious lensing signals on small scales. We discuss the prospects of using the KSB method for future, more sensitive, surveys. Numerical simulations of this kind are a required component of present and future analyses of weak lensing surveys.</w:t>
      </w:r>
      <w:r>
        <w:br/>
      </w:r>
      <w:r>
        <w:rPr>
          <w:rStyle w:val="VerbatimChar"/>
        </w:rPr>
        <w:t xml:space="preserve">## 28556                                                                                                                                                                                                                                                                                                                                                                                                                                                                                                                                                                                                                                                                                                                                                                                                                                                                                                                                                                                                                                                                                                                                                                                                                                                                                                                                                                                                                                                                                                                                                                                                                                                                                                                                                                                                                                                                                                                                                                                                                                                                                                                                                                                                                                                                                                                                                                                                                                                                                                                                                                                                                                                                                                                                                                                                                                                                                                                                                                                                                                                                                                                                                                                                                                                                                                                                                                                                                                                                                                                                                                                                                                                                                                                                                                                                                                                                                                                                                                                                                                                                                                                                                                                                                                                                                                                                                                                                                                                                                                                                                                                                                                                                                                                                                                                                                                                                                                                                                                                                                                                                                                                                                                                                                                                                                                                                                                                                                                                                                                                                              Stereoscopic electron spectroscopy of solar hard X-ray flares with a single spacecraft Hard X-ray (HXR) spectroscopy is the most direct method of diagnosing energetic electrons in solar flares. Here we present a technique that allows us to use a single HXR spectrum to determine an effectively stereoscopic electron energy distribution. Considering the Sun's surface to act as a "Compton mirror" allows us to look at emitting electrons also from behind the source, providing vital information on downward-propagating particles. Using this technique we determine simultaneously the electron spectra of downward- and upward-directed electrons for two solar flares observed by the Ramaty High Energy Solar Spectroscopic Imager (RHESSI). The results reveal surprisingly near-isotropic electron distributions, which contrast strongly with the expectations from the standard model that invokes strong downward beaming, including a collisional thick-target model.</w:t>
      </w:r>
      <w:r>
        <w:br/>
      </w:r>
      <w:r>
        <w:rPr>
          <w:rStyle w:val="VerbatimChar"/>
        </w:rPr>
        <w:t xml:space="preserve">## 28560                                                                                                                                                                                                                                                                                                                                                                                                                                                                                                                                                                                                                                                                                                                                                                                                                                                                                                                                                                                                                                                                                                                                                                                                                                                                                                                                                                                                                                                                                                                                                                                                                                                                                                                                                                                                                                                                                                                                                                                                                                                                                                                                                                                                                                                                                                                                                                                                                                                                                                                                                                                                                                                                                                                                                                                                                                                                                                                                                                                                                                                                                                                                                                                                                                                                                                                                                                                                                                                                                                                                                                                                                                                                                                                                                                                                                                                                                                                                                                                                                                                                                                                                                                                                                                                                                                                                                                                                                                                                                                                                                                                                                                                                                                                                                                                                                                                                                                                                                                                                                                                                                                                                                                                                                  Near-infrared properties of i-drop galaxies in the Hubble Ultra Deep Field We analyse near-infrared Hubble Space Telescope (HST)/Near-Infrared Camera and Multi-Object Spectrometer F110W (J) and F160W (H) band photometry of a sample of 27 i′-drop candidate z≃ 6 galaxies in the central region of the HST/Advanced Camera for Surveys Ultra Deep Field. The infrared colours of the 20 objects not affected by near neighbours are consistent with a high-redshift interpretation. This suggests that the low-redshift contamination of this i′-drop sample is smaller than that observed at brighter magnitudes, where values of 10–40 per cent have been reported. The J–H colours are consistent with a slope flat in fν(fλ∝λ−2), as would be expected for an unreddened starburst. However, there is evidence for a marginally bluer spectral slope (fλ∝λ−2.2), which is perhaps indicative of an extremely young starburst (∼10 Myr old) or a top heavy initial mass function and little dust. The low levels of contamination, median photometric redshift of z∼ 6.0 and blue spectral slope, inferred using the near-infrared data, support the validity of the assumptions in our earlier work in estimating the star formation rates, and that the majority of the i-drop candidates galaxies lie at z∼ 6.</w:t>
      </w:r>
      <w:r>
        <w:br/>
      </w:r>
      <w:r>
        <w:rPr>
          <w:rStyle w:val="VerbatimChar"/>
        </w:rPr>
        <w:t xml:space="preserve">## 28577                                                                                                                                                                                                                                                                                                                                                                                                                                                                                                                                                                                                                                                                                                                                                                                                                                                                                                                                                                                                                                                                                                                                                                                                                                                                                                                                                                                                                                                                                                                                                                                                                                                                                                                                                                                                                                                                                                                                                                                                                                                                                                                                                                                                                                                                                                                                                                                                                                                                                                                                                                                                                                                                                                                                                                                                                                                                                                                                                                                                                                                                                                                                                                                                                                                                                                                                                                                                                                                                                                                                                                                                                                                                                                                                                                                                                                                                                                                                                                                                                                                                                                                                                                                                                                                                                                                                                                                                                                                                                                                                                                                                                                                                                                                                                                                                                                                                                                                                                                                                                                                                                                                                                                                                                                                                                                                                                                                                                                                                                                                                                                                                                                                                                                                                                                                                                                                                                    A Planet with a 3.1 Day Period around a Solar Twin Doppler measurements from the Keck/HIRES spectrometer of the G3 V star HD 187123 reveal Keplerian variations with a period of 3.097 days and a semiamplitude of 72 m s–1. An orbital fit yields a companion mass of M = 0.52 MJUP/ sin i}, a semimajor axis of a = 0.042 AU, and an eccentricity of e = 0.03 (consistent with zero). HD 187123 appears similar to the Sun in mass, age, chromosphere, and rotation rate. Although unlikely, non-Keplerian explanations for the Doppler variations, such as spots and pulsation, cannot be ruled out and require future photometry and spectroscopy.</w:t>
      </w:r>
      <w:r>
        <w:br/>
      </w:r>
      <w:r>
        <w:rPr>
          <w:rStyle w:val="VerbatimChar"/>
        </w:rPr>
        <w:t xml:space="preserve">## 28616                                                                                                                                                                                                                                                                                                                                                                                                                                                                                                                                                                                                                                                                                                                                                                                                                                                                                                                                                                                                                                                                                                                                                                                                                                                                                                                                                                                                                                                                                                                                                                                                                                                                                                                                                                                                                                                                                                                                                                                                                                                                                                                                                                                                                                                                                                                                                                                                                                                                                                                                                                                                                                                                                                                                                                                                                                                                                                                                                                                                                                                                                                                                                                                                                                                                                                                                                                                                                                                                                                                                                                                                                                                                                                                                                                                                                                                                                                                                                                                                                                                                                                                                                                                                                                                                                                                                                                                                                                                                                                                                                                                                                                                                                                                                                                                                                                                                                                                                                                                                                                                                             THE OBSCURED GROWTH OF MASSIVE BLACK HOLES The mass density of massive black holes observed locally is consistent with the hard X-ray background provided that most of the radiation produced during their growth was absorbed by surrounding gas. A simple model is proposed here for the formation of galaxy bulges and central black holes in which young spheroidal galaxies have a significant distributed component of cold dusty clouds, which accounts for the absorption. The central accreting black hole is assumed to emit both a quasar-like spectrum, which is absorbed by the surrounding gas, and a slow wind. The power in both is less than the Eddington limit for the black hole. The wind, however, exerts the most force on the gas and, as earlier suggested by Silk &amp; Rees, when the black hole reaches a critical mass it is powerful enough to eject the cold gas from the galaxy, so terminating the growth of both black hole and galaxy. In the present model this point occurs when the Thomson depth in the surrounding gas has dropped to about unity and results in the mass of the black hole being proportional to the mass of the spheroid, with the normalization agreeing with that found for local galaxies by Magorrian et al. for reasonable wind parameters. The model predicts a new population of hard X-ray and submm sources at redshifts above 1, which are powered by black holes in their main growth phase.</w:t>
      </w:r>
      <w:r>
        <w:br/>
      </w:r>
      <w:r>
        <w:rPr>
          <w:rStyle w:val="VerbatimChar"/>
        </w:rPr>
        <w:t xml:space="preserve">## 28631                                                                                                                                                                                                                                                                                                                                                                                                                                                                                                                                                                                                                                                                                                                                                                                                                                                                                                                                                                                                                                                                                                                                                                                                                                                                                                                                                                                                                                                                                                                                                                                                                                                                                                                                                                                                                                                                                                                                                                                                                                                                                                                                                                                                                                                                                                                                                                                                                                                                                                                                                                                                                                                                                                                                                                                                                                                                                                                                                                                                                                                                                                                                                                                                                                                                                                                                                                                                                                                                                                                                                                                                                                                                                                                                                                                                                                                                                                                                                                                                                                                                                                                                                                                                                                                                                                                                                                                                                                                                                                                                                                                                                                                                                                                                                                                                                                                                                                                                                                                                                                                                                                          Massive planets in FU Orionis discs: implications for thermal instability models FU Orionis are young stellar objects undergoing episodes of enhanced luminosity, which are generally ascribed to a sudden increase of mass accretion rate in the surrounding protostellar disc. Models invoking a thermal instability in the disc are able to reproduce many features of the outburst, but cannot explain the rapid rise time-scale observed in many cases. Here we explore the possibility (originally suggested by Clarke and Syer) that the thermal instability is triggered away from the disc inner edge (at a distance of 10R ○. from the central protostar) due to the presence of a massive planet embedded in the disc. We have constructed simple, one-dimensional, time-dependent models of the disc evolution, taking into account both the interaction between the disc and the planet, and the thermal evolution of the disc. We are indeed able to reproduce rapid rise outbursts (with rise time-scale 1 yr), with a planet mass M s = 10-15 M Jupiter . We show that the luminosity and the duration of the outbursts are increasing functions of planet mass. We also show that the inward migration of the planet is significantly slowed once it reaches the radius where it is able to trigger FU Orionis outbursts, thus suggesting that a single planet may be involved in triggering several outbursts.</w:t>
      </w:r>
      <w:r>
        <w:br/>
      </w:r>
      <w:r>
        <w:rPr>
          <w:rStyle w:val="VerbatimChar"/>
        </w:rPr>
        <w:t xml:space="preserve">## 28633                                                                                                                                                                                                                                                                                                                                                                                                                                                                                                                                                                                                                                                                                                                                                                                                                                                                                                                                                                                                                                                                                                                                                                                                                                                                                                                                                                                                                                                                                                                                                                                                                                                                                                                                                                                                                                                                                                                                                                                                                                                                                                                                                                                                                                                                                                                                                                                                                                                                                                                                                                                                                                                                                                                                                                                                                                                                                                                                                                                                                                                                                                                                                                                                                                                                                                                                                                                                                                                                                                                                                                                                                                                                                                                                                                                                                                                                                                                                                                                                                                                                                                                                                                                                                                                                                                                                                                                                                                                                                                                                                                                                                                                                                                                                                                                                                                                                                                                                                                                                                                                                                                                                                                                                                  Near-infrared properties of i-drop galaxies in the Hubble Ultra Deep Field We analyse near-infrared Hubble Space Telescope (HST)/Near-Infrared Camera and Multi-Object Spectrometer F110W (J) and F160W (H) band photometry of a sample of 27 i′-drop candidate z≃ 6 galaxies in the central region of the HST/Advanced Camera for Surveys Ultra Deep Field. The infrared colours of the 20 objects not affected by near neighbours are consistent with a high-redshift interpretation. This suggests that the low-redshift contamination of this i′-drop sample is smaller than that observed at brighter magnitudes, where values of 10–40 per cent have been reported. The J–H colours are consistent with a slope flat in fν(fλ∝λ−2), as would be expected for an unreddened starburst. However, there is evidence for a marginally bluer spectral slope (fλ∝λ−2.2), which is perhaps indicative of an extremely young starburst (∼10 Myr old) or a top heavy initial mass function and little dust. The low levels of contamination, median photometric redshift of z∼ 6.0 and blue spectral slope, inferred using the near-infrared data, support the validity of the assumptions in our earlier work in estimating the star formation rates, and that the majority of the i-drop candidates galaxies lie at z∼ 6.</w:t>
      </w:r>
      <w:r>
        <w:br/>
      </w:r>
      <w:r>
        <w:rPr>
          <w:rStyle w:val="VerbatimChar"/>
        </w:rPr>
        <w:t xml:space="preserve">## 28664                                                                                                                                                                                                                                                                                                                                                                                                                                                                                                                                                                                                                                                                                                                                                                                                                                                                                                                                                                                                                                                                                                                                                                                                                                                                                                                                                                                                                                                                                                                                                                                                                                                                                                                                                                                                                                                                                                                                                                                                                                                                                                                                                                                                                                                                                                                                                                                                                                                                                                                                                                                                                                                                                                                                                                                                                                                                                                                                                                                                                                                                                                                                                                                                                                                                                                                                                                                                                                                                                                                                                                                                                                                                                                                                                                                                                                                                                                                                                                                                                                                                                                                                                                                                                                                                                                                                                                                                                                                                                                                                                                                                                                                                                                                                                                                                                                                                                                                                                                                                                                                                                                                                                                                                                                                           The initial conditions of isolated star formation – X. A suggested evolutionary diagram for pre-stellar cores We propose an evolutionary path for pre-stellar cores on the radius–mass diagram, which is analogous to stellar evolutionary paths on the Hertzsprung–Russell diagram. Using James Clerk Maxwell Telescope (JCMT) observations of L1688 in the Ophiuchus star-forming complex, we analyse the HCO+ (J= 4 → 3) spectral line profiles of pre-stellar cores. We find that of the 58 cores observed, 14 show signs of infall in the form of a blue-asymmetric double-peaked line profile. These 14 cores all lie beyond the Jeans mass line for the region on a radius–mass plot. Furthermore, another 10 cores showing tentative signs of infall, in their spectral line profile shapes, appear on or just over the Jeans mass line. We therefore propose the manner in which a pre-stellar core evolves across this diagram. We hypothesize that a core is formed in the low-mass, low-radius region of the plot. It then accretes quasi-statically, increasing in both mass and radius. When it crosses the limit of gravitational instability, it begins to collapse, decreasing in radius, towards the region of the diagram where protostellar cores are seen.</w:t>
      </w:r>
      <w:r>
        <w:br/>
      </w:r>
      <w:r>
        <w:rPr>
          <w:rStyle w:val="VerbatimChar"/>
        </w:rPr>
        <w:t xml:space="preserve">## 28675                                                                                                                                                                                                                                                                                                                                                                                                                                                                                                                                                                                                                                                                                                                                                                                                                                                                                                                                                                                                                                                                                                                                                                                                                                                                                                                                                                                                                                                                                                                                                                                                                                                                                                                                                                                                                                                                                                                                                                                                                                                                                                                                                                                                                                                                                                                                                                                                                                                                                                                                                                                                                                                                                                                                                                                                                                                                                                                                                                                                                                                                                                                                                                                                                                                                                                                                                                                                                                                                                                                                                                                                                                                                                                                                                                                                                                                                                                                                                                                                                                                                                                Shock dissipation in magnetically dominated impulsive flows The idea that cosmic relativistic jets are magnetically driven Poynting-dominated flows has many attractive features but also some problems. One of them is the low efficiency of shock dissipation in highly magnetized plasma. Indeed, the observations of gamma-ray bursts (GRBs) and their afterglow emission indicate very high radiative efficiency of relativistic jets associated with these phenomena. We have revisited the issue of shock dissipation and emission and its implications for the internal shock model of the prompt GRB emission and studied it in the context of impulsive Poynting-dominated flows. Our results show that unless the magnetization of GRB jets is extremely high, σ &gt; 100 in the prompt emission zone, the magnetic model may still be compatible with the observations. First, for σ≃ 1 the dissipation efficiency of fast magnetosonic shock is still quite high, ∼30 per cent. Secondly, the main effect of reduced dissipation efficiency is merely an increase in the size of the dissipation zone, and even for highly magnetized GRB jets, this size may remain below the external shock radius, provided the central engine can emit magnetic shells on the time-scale well below the typical observed variability scale of 1 s. Our analytical and numerical results suggest that strong interaction between shells begins not during the coasting phase but well before it. As the result, the impulsive jet in the dissipation zone is best described not as a collection of shells but as a continuous highly magnetized flow with a high amplitude magnetosonic wave component. How exactly the dissipated wave energy is distributed between the radiation and the bulk kinetic energy of radial jets depends on the relative rates of radiative and adiabatic cooling. In the fast radiative cooling regime, the corresponding radiative efficiency can be as high as the wave contribution to their energy budget, independently of the magnetization. Moreover, after leaving the zone of prompt emission, the jet may still remain Poynting dominated, leading to weaker emission from the reverse shock compared to non-magnetic models. Energetically subdominant weakly magnetized ‘clouds’ in otherwise strongly magnetized jets may significantly increase the overall efficiency of the shock dissipation.</w:t>
      </w:r>
      <w:r>
        <w:br/>
      </w:r>
      <w:r>
        <w:rPr>
          <w:rStyle w:val="VerbatimChar"/>
        </w:rPr>
        <w:t xml:space="preserve">## 28694                                                                                                                                                                                                                                                                                                                                                                                                                                                                                                                                                                                                                                                                                                                                                                                                                                                                                                                                                                                                                                                                                                                                                                                                                                                                                                                                                                                                                                                                                                                                                                                                                                                                                                                                                                                                                                                                                                                                                                                                                                                                                                                                                                                                                                                                                                                                                                                                                                                                                                                                                                                                                                                                                                                                                                                                                                                                                                                                                                                                                                                                                                                                                                                                                                                                                                                                                                                                                                                                                                                                                                                                                                                                                                                                                                                                                                                                                                                                                                                                                                                                                                                                                                                                                                                                                                                    A Hubble Space Telescope NICMOS and ACS morphological study of z∼ 2 submillimetre galaxies We present a quantitative morphological analysis using Hubble Space Telescope Near Infrared \nCamera and Multi-Object SpectrometerH160-band imaging and Advanced Camera for Surveys \nI_(775)-band imaging of 25 spectroscopically confirmed submillimetre galaxies (SMGs) which \nhave redshifts between z = 0.7 and 3.4 (z = 2.1). Our analysis also employs a comparison \nsample of more typical star-forming galaxies at similar redshifts (such as Lyman-break \nGalaxies) which have lower far-infrared luminosities. This is the first large-scale study of the \nmorphologies of SMGs in the near-infrared at ~0.1 arcsec resolution (≾1 kpc). We find that \nthe half-light radii of the SMGs (r_h = 2.3 ± 0.3 and 2.8 ± 0.4 kpc in the observed I and H \nbands, respectively) and asymmetries are not statistically distinct from the comparison sample \nof star-forming galaxies. However, we demonstrate that the SMG morphologies differ more \nbetween the rest-frame UV and optical bands than typical star-forming galaxies and interpret \nthis as evidence for structured dust obscuration. We show that the composite observed H-band \nlight profile of SMGs is better fitted with a high Sersic index (n ~ 2) than with an exponential \ndisc suggesting the stellar structure of SMGs is best described by a spheroid/elliptical galaxy \nlight distribution. We also compare the sizes and stellar masses of SMGs to local and highredshift \npopulations and find that the SMGs have stellar densities which are comparable to \n(or slightly larger than) local early-type galaxies and comparable to luminous, red and dense \ngalaxies at z ~ 1.5 which have been proposed as direct SMG descendants, although the SMG \nstellar masses and sizes are systematically larger. Overall, our results suggest that the physical \nprocesses occurring within the galaxies are too complex to be simply characterized by the \nrest-frame UV/optical morphologies which appear to be essentially decoupled from all other \nobservables, such as bolometric luminosity, stellar or dynamical mass.</w:t>
      </w:r>
      <w:r>
        <w:br/>
      </w:r>
      <w:r>
        <w:rPr>
          <w:rStyle w:val="VerbatimChar"/>
        </w:rPr>
        <w:t xml:space="preserve">## 28705                                                                                                                                                                                                                                                                                                                                                                                                                                                                                                                                                                                                                                                                                                                                                                                                                                                                                                                                                                                                                                                                                                                                                                                                                                                                                                                                                                                                                                                                                                                                                                                                                                                                                                                                                                                                                                                                                                                                                                                                                                                                                                                                                                                                                                                                                                                                                                                                                                                                                                                                                                                                                                                                                                                                                                                                                                                                                                                                                                                                                                                                                                                                                                                                                                                                                                                                                                                                                                                                                                                                                                                                                                                                                                                                                                                                                                                                                                                                                                                                                                                                                                                                                                                                                                                                                                                                                                                                                                                                                                                                                                                                                                                                                                                                                                                                                                                                                                                                                                                                                                                                                                                                                                                A Census of Metals at High and Low Redshift and the Connection Between Submillimetre Sources and Spheroid Formation Deep surveys in many wavebands have shown that the rate at which stars were forming was at least a factor of 10 higher at redshifts &gt;1 than today. Heavy elements (‘metals’) are produced by stars, and the star formation history deduced by these surveys implies that a significant fraction of all metals in the Universe today should already exist at z? 2–3. However, only 10 per cent of the total metals expected to exist at this redshift have so far been accounted for (in damped Lyman absorbers and the Lyman forest). In this paper, we use the results of submillimetre surveys of the local and high-redshift Universe to show that there was much more dust in galaxies in the past. We find that a large proportion of the missing metals are traced by this dust, bringing the metals implied from the star formation history and observations into agreement. We also show that the observed distribution of dust masses at high redshift can be reproduced remarkably well by a simple model for the evolution of dust in spheroids, suggesting that the descendants of the dusty galaxies found in deep submillimetre surveys are the relatively dust-free spiral bulges and ellipticals in the Universe today</w:t>
      </w:r>
      <w:r>
        <w:br/>
      </w:r>
      <w:r>
        <w:rPr>
          <w:rStyle w:val="VerbatimChar"/>
        </w:rPr>
        <w:t xml:space="preserve">## 28706                                                                                                                                                                                                                                                                                                                                                                                                                                                                                                                                                                                                                                                                                                                                                                                                                                                                                                                                                                                                                                                                                                                                                                                                                                                                                                                                                                                                                                                                                                                                                                                                                                                                                                                                                                                                                                                                                                                                                                                                                                                                                                                                                                                                                                                                                                                                                                                                                                                                                                                                                                                                                                                                                                                                                                                                                                                                                                                                                                                                                                                                                                                                                                                                                                                                                                                                                                                                                                                                                                                                                                                                                                                                                                                                                                                                                                                                                                                                                                                                                                                                                                                                                                                                                                                                                                                                                                                                                                                                                                                                                                                                                                                                                                                                                                                                                                                                                                                                                                                                                                                                                                                                                                                A Census of Metals at High and Low Redshift and the Connection Between Submillimetre Sources and Spheroid Formation Deep surveys in many wavebands have shown that the rate at which stars were forming was at least a factor of 10 higher at redshifts &gt;1 than today. Heavy elements (‘metals’) are produced by stars, and the star formation history deduced by these surveys implies that a significant fraction of all metals in the Universe today should already exist at z? 2–3. However, only 10 per cent of the total metals expected to exist at this redshift have so far been accounted for (in damped Lyman absorbers and the Lyman forest). In this paper, we use the results of submillimetre surveys of the local and high-redshift Universe to show that there was much more dust in galaxies in the past. We find that a large proportion of the missing metals are traced by this dust, bringing the metals implied from the star formation history and observations into agreement. We also show that the observed distribution of dust masses at high redshift can be reproduced remarkably well by a simple model for the evolution of dust in spheroids, suggesting that the descendants of the dusty galaxies found in deep submillimetre surveys are the relatively dust-free spiral bulges and ellipticals in the Universe today</w:t>
      </w:r>
      <w:r>
        <w:br/>
      </w:r>
      <w:r>
        <w:rPr>
          <w:rStyle w:val="VerbatimChar"/>
        </w:rPr>
        <w:t xml:space="preserve">## 28733                                                                                                                                                                                                                                                                                                                                                                                                                                                                                                                                                                                                                                                                                                                                                                                                                                                                                                                                                                                                                                                                                                                                                                                                                                                                                                                                                                                                                                                                                                                                                                                                                                                                                                                                                                                                                                                                                                                                                                                                                                                                                                                                                                                                                                                                                                                                                                                                                                                                                                                                                                                                                                                                                                                                                                                                                                                                                                                                                                                                                                                                                                                                                                                                                                                                                                                                                                                                                                                                                                                                                                                                                                                                                                                                                                                                                                                                                                                                                                                                                                                                                                                                                                                                                                                                                                                                                                                                                                                                                                                                                                                                                                                                                                                                                                                         The SCUBA Local Universe Galaxy Survey – II. 450‐μm data: evidence for cold dust in bright IRAS galaxies This is the second in a series of papers presenting results from the SCUBA Local Universe Galaxy Survey. In our first paper we provided 850-μm flux densities for 104 galaxies selected from the IRAS Bright Galaxy Sample and we found that the 60-, 100-μm (IRAS) and 850-μm (SCUBA) fluxes could be adequately fitted by emission from dust at a single temperature. In this paper we present 450-μm data for the galaxies. With the new data, the spectral energy distributions of the galaxies can no longer be fitted with an isothermal dust model – two temperature components are now required. Using our 450-μm data and fluxes from the literature, we find that the 450/850-μm flux ratio for the galaxies is remarkably constant, and this holds from objects in which the star formation rate is similar to our own Galaxy, to ultraluminous infrared galaxies (ULIRGs) such as Arp 220. The only possible explanation for this is if the dust emissivity index for all of the galaxies is ∼2 and the cold dust component has a similar temperature in all galaxies . The 60-μm luminosities of the galaxies were found to depend on both the dust mass and the relative amount of energy in the warm component, with a tendency for the temperature effects to dominate at the highest L60. The dust masses estimated using the new temperatures are higher by a factor of ∼2 than those determined previously using a single temperature. This brings the gas-to-dust ratios of the IRAS galaxies into agreement with those of the Milky Way and other spiral galaxies which have been intensively studied in the submm.</w:t>
      </w:r>
      <w:r>
        <w:br/>
      </w:r>
      <w:r>
        <w:rPr>
          <w:rStyle w:val="VerbatimChar"/>
        </w:rPr>
        <w:t xml:space="preserve">## 28736                                                                                                                                                                                                                                                                                                                                                                                                                                                                                                                                                                                                                                                                                                                                                                                                                                                                                                                                                                                                                                                                                                                                                                                                                                                                                                                                                                                                                                                                                                                                                                                                                                                                                                                                                                                                                                                                                                                                                                                                                                                                                                                                                                                                                                                                                                                                                                                                                                                                                                                                                                                                                                                                                                                                                                                                                                                                                                                                                                                                                                                                                                                                                                                                                                                                                                                                                                                                                                                                                                                                                                                                                                                                                                                                                                                                                                                                                                                                                                                                                                                                                                                                                                                                                                                                                                                                                                                                                                                                                                                                                        EChO - Exoplanet Characterisation Observatory A dedicated mission to investigate exoplanetary atmospheres represents a major milestone in our quest to understand our place in the universe by placing our Solar System in context and by addressing the suitability of planets for the presence of life. EChO -the Exoplanet Characterisation Observatory- is a mission concept specifically geared for this purpose. EChO will provide simultaneous, multi-wavelength spectroscopic observations on a stable platform that will allow very long exposures. EChO will build on observations by Hubble, Spitzer and groundbased telescopes, which discovered the first molecules and atoms in exoplanetary atmospheres. EChO will simultaneously observe a broad enough spectral region -from the visible to the mid-IR- to constrain from one single spectrum the temperature structure of the atmosphere and the abundances of the major molecular species. The spectral range and resolution are tailored to separate bands belonging to up to 30 molecules to retrieve the composition and temperature structure of planetary atmospheres. The target list for EChO includes planets ranging from Jupiter-sized with equilibrium temperatures Teq up to 2000 K, to those of a few Earth masses, with Teq ~300 K. We have baselined a dispersive spectrograph design covering continuously the 0.4-16 micron spectral range in 6 channels (1 in the VIS, 5 in the IR), which allows the spectral resolution to be adapted from several tens to several hundreds, depending on the target brightness. The instrument will be mounted behind a 1.5 m class telescope, passively cooled to 50 K, with the instrument structure and optics passively cooled to ~45 K. EChO will be placed in a grand halo orbit around L2. We have also undertaken a first-order cost and development plan analysis and find that EChO is easily compatible with the ESA M-class mission framework.</w:t>
      </w:r>
      <w:r>
        <w:br/>
      </w:r>
      <w:r>
        <w:rPr>
          <w:rStyle w:val="VerbatimChar"/>
        </w:rPr>
        <w:t xml:space="preserve">## 28740                                                                                                                                                                                                                                                                                                                                                                                                                                                                                                                                                                                                                                                                                                                                                                                                                                                                                                                                                                                                                                                                                                                                                                                                                                                                                                                                                                                                                                                                                                                                                                                                                                                                                                                                                                                                                                                                                                                                                                                                                                                                                                                                                                                                                                                                                                                                                                                                                                                                                                                                                                                                                                                                                                                                                                                                                                                                                                                                                                                                                                                                                                                                                                                                                                                                                                                                                                                                                                                                                                                                                                                                                                                                                                                                                                                                                                                                                                                                                                                                                                                                                                                                                                                                                                                                                                                                                                                                                                                                                                                                                                                                                                                                                                                                                                                                                                                                                                                                                                                                                                                                                                                                                                                                                                                                                                                                                                                                                             A periodicity of ∼1 hour in X-ray emission from the active galaxy RE J1034+396 Active galactic nuclei and quasars are thought to be scaled-up versions of Galactic black hole binaries, powered by accretion onto supermassive black holes with masses of 106–109 , as opposed to the ∼10  in binaries (here is the solar mass). One example of the similarities between these two types of systems is the characteristic rapid X-ray variability seen from the accretion flow. The power spectrum of this variability in black hole binaries consists of a broad noise with multiple quasi-periodic oscillations superimposed on it. Although the broad noise component has been observed in many active galactic nuclei, there have hitherto been no significant detections of quasi-periodic oscillations. Here we report the discovery of an ∼1-hour X-ray periodicity in a bright active galaxy, RE J1034+396. The signal is highly statistically significant (at the 5.6σ level) and very coherent, with quality factor Q &gt; 16. The X-ray modulation arises from the direct vicinity of the black hole.</w:t>
      </w:r>
      <w:r>
        <w:br/>
      </w:r>
      <w:r>
        <w:rPr>
          <w:rStyle w:val="VerbatimChar"/>
        </w:rPr>
        <w:t xml:space="preserve">## 28747                                                                                                                                                                                                                                                                                                                                                                                                                                                                                                                                                                                                                                                                                                                                                                                                                                                                                                                                                                                                                                                                                                                                                                                                                                                                                                                                                                                                                                                                                                                                                                                                                                                                                                                                                                                                                                                                                                                                                                                                                                                                                                                                                                                                                                                                                                                                                                                                                                                                                                                                                                                                                                                                                                                                                                                                                                                                                                                                                                                                                                                                                                                                                                                                                                                                                                                                                                                                                                                                                                                                                                                                                                                                                                                                                                                                                                                                                                                                                                                                                                                                                                                                                                                                                                                                                                                                                                                                                                                                                                                                                                                                                                                                                                                                                                                                                                                                                                                                                                                                                                                                         Response of Uranus' auroras to solar wind compressions at equinox We consider open flux production and magnetic tail formation for the unique physical circumstances at Uranus, where the planet's spin axis lies close to the orbit plane, while the magnetic dipole has a large ~60° inclination to the spin axis. Under these circumstances, open flux production and transport into the nightside can in principle occur continuously for near‐solstice conditions, leading to the formation of a well‐developed bipolar rotating magnetic tail, as observed during the Voyager 2 flyby in 1986. However, it is argued that tail formation will be significantly inhibited near to equinox, as open tubes are wound over the dayside magnetopause by planetary rotation, thus reducing further open flux production, and are compressed together north or south of the planet promoting “tail” reconnection and open flux closure. If so, this may account for the weak auroral responses to predicted solar wind compressions of Uranus' magnetosphere reported recently from Hubble Space Telescope observations under near‐equinoctial conditions. Major auroral responses are observed following strong compressions at Earth and Saturn resulting from rapid and substantial closure of preexisting open flux in the tail. The lack of such a response at Uranus near equinox may thus reflect the lack of a well‐developed tail under these conditions.</w:t>
      </w:r>
      <w:r>
        <w:br/>
      </w:r>
      <w:r>
        <w:rPr>
          <w:rStyle w:val="VerbatimChar"/>
        </w:rPr>
        <w:t xml:space="preserve">## 28776                                                                                                                                                                                                                                                                                                                                                                                                                                                                                                                                                                                                                                                                                                                                                                                                                                                                                                                                                                                                                                                                                                                                                                                                                                                                                                                                                                                                                                                                                                                                                                                                                                                                                                                                                                                                                                                                                                                                                                                                                                                                                                                                                                                                                                                                                                                                                                                                                                                                                                                                                                                                                                                                                                                                                                                                                                                                                                                                                                                                                                                                                                                                                                                                                                                                                                                                                                                                                                                                                                                                                                                                                                                                                                                                                                                                                                                                                                                                                                                                                                                                                                                                                                                                                                                                                                                                                                                                                                                                                                                                                                                                                                                                                                                                                                                                                                                                                                                                                                                                                                                                                                                                                                                                                                                                           THE ACCRETION DISK It is increasingly evident that many, if not all, compact galactic x-ray sources can be explained in terms of mass transfer in a binary system onto a compact.object-either a neutron star or a black hole.” In such systems, the matter transferred has too much angular momentum to fall straight onto the compact component. Instead, it forms a differentially rotating disk around this component; in the disk, viscosity transports angular momentum outwards, allowing the matter to spiral slowly inwards.I2 If the compact object is a neutron star, we have two possibilities. Either the star has a strong magnetic field (?lo9 Gauss) and the disk is disrupted by the field at a radius R much larger than the radius of the neutron star, in which case we then get radial accretion down field lines with most of the energy liberated at the surface of the or the stellar field is weak, in which case the disk can extend down to the stellar surface. We then get approximately equal contributions to the luminosity from energy released in the disk and from energy released when the material strikes the surface of the star. If the compact object is a black hole, all the energy released comes from the disk.’s4</w:t>
      </w:r>
      <w:r>
        <w:br/>
      </w:r>
      <w:r>
        <w:rPr>
          <w:rStyle w:val="VerbatimChar"/>
        </w:rPr>
        <w:t xml:space="preserve">## 28811                                                                                                                                                                                                                                                                                                                                                                                                                                                                                                                                                                                                                                                                                                                                                                                                                                                                                                                                                                                                                                                                                                                                                                                                                                                                                                                                                                                                                                                                                                                                                                                                                                                                                                                                                                                                                                                                                                                                                                                                                                                                                                                                                                                                                                                                                                                                                                                                                                                                                                                                                                                                                                                                                                                                                                                                                                                                                                                                                                                                                                                                                                                                                                                                                                                                                                                                                                                                                                                                                                                                                                                                                                                                                                                                                                                                                                                                                                                                                                                                                                                                                                                                                                                                                                                                                                                                                                                                                                                                                                                                                                                                                                                                                                                                                                                                                                                                                                                                                                                                                                                                                                                                                                                                                                                                                                                                                                                                                                                                                                                                                                                                                                                                                                                                                                                                 Globular cluster formation - The fossil record Properties of globular clusters which have remained unchanged since their formation are used to infer the internal pressures, cooling times, and dynamical times of the protocluster clouds immediately prior to the onset of star formation. For all globular clusters examined, it is found that the cooling times are much less than the dynamical times, implying that the protoclusters must have been maintained in thermal equilibrium by external heat sources, with fluxes consistent with those found in previous work, and giving the observed p-T relation. Self-gravitating clouds cannot be stably heated, so that the Jeans mass forms an upper limit to the cluster masses</w:t>
      </w:r>
      <w:r>
        <w:br/>
      </w:r>
      <w:r>
        <w:rPr>
          <w:rStyle w:val="VerbatimChar"/>
        </w:rPr>
        <w:t xml:space="preserve">## 28832                                                                                                                                                                                                                                                                                                                                                                                                                                                                                                                                                                                                                                                                                                                                                                                                                                                                                                                                                                                                                                                                                                                                                                                                                                                                                                                                                                                                                                                                                                                                                                                                                                                                                                                                                                                                                                                                                                                                                                                                                                                                                                                                                                                                                                                                                                                                                                                                                                                                                                                                                                                                                                                                                                                                                                                                                                                                                                                                                                                                                                                                                                                                                                                                                                                                                                                                                                                                                                                                                                                                                                                                                                                                                                                                                                                                                                                                                                                                                                                                                                                                                                                                                                                                                                                                                                                                                                                                                                                                                                                                                                                                                                                                                                                                                                     Scars of Intense Accretion Episodes at Metal-Rich White Dwarfs A re-evaluation of time-averaged accretion rates at DBZ-type white dwarfs points to historical, time-averaged rates significantly higher than the currently observed episodes at their DAZ counterparts. The difference between the ongoing, instantaneous accretion rates witnessed at DAZ white dwarfs, which often exceed 108 g s−1, and those inferred over the past 105–106 yr for the DBZ stars can be of a few orders of magnitude, and therefore must result from high-rate episodes of tens to hundreds of years so that they remain undetected to date. This paper explores the likelihood that such brief, intense accretion episodes of gas-phase material can account for existing data. For reasonable assumptions about the circumstellar gas, accretion rates approaching or exceeding 1015 g s−1 are possible, similar to rates observed in quiescent cataclysmic variables, and potentially detectable with future X-ray missions or wide-field monitoring facilities. Gaseous debris that is prone to such rapid accretion may be abundant immediately following a tidal disruption event via collisions and sublimation, or if additional bodies impinge upon an extant disc. Particulate disc matter accretes at or near the Poynting–Robertson drag rate for long periods between gas-producing events, consistent with rates inferred for dusty DAZ white dwarfs. In this picture, warm DAZ stars without infrared excesses have rates consistent with accretion from particulate discs that remain undetected. This overall picture has implications for quasi-steady state models of accretion and the derived chemical composition of asteroidal debris in DBZ white dwarfs.</w:t>
      </w:r>
      <w:r>
        <w:br/>
      </w:r>
      <w:r>
        <w:rPr>
          <w:rStyle w:val="VerbatimChar"/>
        </w:rPr>
        <w:t xml:space="preserve">## 28834                                                                                                                                                                                                                                                                                                                                                                                                                                                                                                                                                                                                                                                                                                                                                                                                                                                                                                                                                                                                                                                                                                                                                                                                                                                                                                                                                                                                                                                                                                                                                                                                                                                                                                                                                                                                                                                                                                                                                                                                                                                                                                                                                                                                                                                                                                                                                                                                                                                                                                                                                                                                                                                                                                                                                                                                                                                                                                                                                                                                                                                                                                                                                                                                                                                                                                                                                                                                                                                                                                                                                                                                                                                                                                                                                                                                                                                                                                                                                                                                                                                                                                                                                                                                                                                                                                                                                                                                                                                                                                                                                                                                                                                                                                                                                                                                                                                                                                                                                                                                                                                                                                   Radial and rotational velocities of young brown dwarfs and very low-mass stars in the Upper Scorpius OB association and the ρ Ophiuchi cloud core We present the results of a radial velocity (RV) survey of 14 brown dwarfs (BDs) and very low-mass (VLM) stars in the Upper Scorpius OB association (UScoOB) and 3 BD candidates in the ρ Ophiuchi dark cloud core. We obtained high-resolution echelle spectra at the Very Large Telescope using Ultraviolet and Visual Echelle Spectrograph (UVES) at two different epochs for each object, and measured the shifts in their RVs to identify candidates for binary/multiple systems in the sample. The average time separation of the RV measurements is 21.6 d, and our survey is sensitive to the binaries with sep aration &lt; 0.1 au. We found that 4 out of 17 objects (or 24 +16 13 per cent by fraction) show a significant RV change in 4‐ 33 d time scale, and are considered as binary/multiple ‘candidates.’ We found no double-lined spectroscopic binaries in our sample, based on the shape of cross-correlation curves. The RV dispersion of the objects in UScoOB is found to be very similar to that of the BD and VLM stars in Chamaeleon I (Cha I). We also found the distribution of the mean rotational velocities (v sin i) of the UScoOB objects is similar to that of the Cha I, but the dispersion of v sin i is much larger than that of the Cha I objects.</w:t>
      </w:r>
      <w:r>
        <w:br/>
      </w:r>
      <w:r>
        <w:rPr>
          <w:rStyle w:val="VerbatimChar"/>
        </w:rPr>
        <w:t xml:space="preserve">## 28849                                                                                                                                                                                                                                                                                                                                                                                                                                                                                                                                                                                                                                                                                                                                                                                                                                                                                                                                                                                                                                                                                                                                                                                                                                                                                                                                                                                                                                                                                                                                                                                                                                                                                                                                                                                                                                                                                                                                                                                                                                                                                                                                                                                                                                                                                                                                                                                                                                                                                                                                                                                                                                                                                                                                                                                                                                                                                                                                                                                                                                                                                                                                                                                                                                                                                                                                                                                                                                                                                                                                                                                                                                                                                                                                                                                                                                                                                                                                                                                                                                                                                                                                                                                                                                                                                                                                                                                                                                                                                                                                                                                                                                                                                                                                                                                                                                                                                                                                                                                                                                                                                                                                                                                                                                                                        D/H ratios of the inner Solar System The original hydrogen isotope (D/H) ratios of different planetary bodies may indicate where each body formed in the Solar System. However, geological and atmospheric processes can alter these ratios through time. Over the past few decades, D/H ratios in meteorites from Vesta and Mars, as well as from S- and C-type asteroids, have been measured. The aim of this article is to bring together all previously published data from these bodies, as well as the Earth, in order to determine the original D/H ratio for each of these inner Solar System planetary bodies. Once all secondary processes have been stripped away, the inner Solar System appears to be relatively homogeneous in terms of water D/H, with the original water D/H ratios of Vesta, Mars, the Earth, and S- and C-type asteroids all falling between δD values of −100‰ and −590‰. This homogeneity is in accord with the ‘Grand tack’ model of Solar System formation, where giant planet migration causes the S- and C-type asteroids to be mixed within 1 AU to eventually form the terrestrial planets. This article is part of the themed issue ‘The origin, history and role of water in the evolution of the inner Solar System’.</w:t>
      </w:r>
      <w:r>
        <w:br/>
      </w:r>
      <w:r>
        <w:rPr>
          <w:rStyle w:val="VerbatimChar"/>
        </w:rPr>
        <w:t xml:space="preserve">## 28864                                                                                                                                                                                                                                                                                                                                                                                                                                                                                                                                                                                                                                                                                                                                                                                                                                                                                                                                                                                                                                                                                                                                                                                                                                                                                                                                                                                                                                                                                                                                                                                                                                                                                                                                                                                                                                                                                                                                                                                                                                                                                                                                                                                                                                                                                                                                                                                                                                                                                                                                                                                                                                                                                                                                                                                                                                                                                                                                                                                                                                                                                                                                                                                                                                                                                                                                                                                                                                                                                                                                                                                                                                                                                                                                                                                                                                                                                                                                                                                                                                                                                                                                                                                                                                                                                                                                                                                                                                                                                                                                                   The evolution of dwarf galaxies in the Coma supercluster We employ spectroscopic and photometric data from the Sloan Digital Sky Survey Data Release 7, in a 500-deg 2 region, to understand the evolution of dwarf [~(M* + 2) &lt; M z &lt; M * + 4] galaxies in the Coma supercluster (z = 0.023). We show that in the Coma supercluster, the red dwarf galaxies are mostly concentrated in the dense cores of the Coma and Abell 1367 clusters, and in the galaxy groups embedded in the filament connecting them. The post-starburst (k+A) dwarfs, however, are found in the infall regions of the Coma and Abell 1367 clusters, and occasionally in galaxy groups embedded along the filament, suggesting that strong velocity fields prevalent in the vicinity of deep potential wells may be closely related to the mechanism(s) leading to the post-starburst phase in dwarf galaxies. Moreover, the blue colour of some k+A dwarfs in the Coma cluster, found within its virial radius, suggests that the star formation in these galaxies was quenched very rapidly in the last 500 Myr. More than 60 per cent of all red dwarf galaxies in the supercluster have 0-3 A of Hδ in absorption, which suggests that a major episode of star formation occurred in a non-negligible fraction of these galaxies, ending within the last Gyr, allowing them to move to the red sequence. The distribution of the blue dwarf galaxies in the Coma supercluster is bimodal in the EW(Hα)-EW(Hδ) plane, where EW represents equivalent width, with one population having very high emission in Hα and some emission in Hδ. A subpopulation of blue dwarfs is coincident with the red dwarfs in the EW(Hα)-EW(Hδ) plane, showing absorption in Hδ and relatively lower emission in Hα. We suggest that a large fraction of the latter population represents the progenitors of the passive dwarf galaxies that are abundantly found in the cores of low-redshift rich clusters, such as Coma.</w:t>
      </w:r>
      <w:r>
        <w:br/>
      </w:r>
      <w:r>
        <w:rPr>
          <w:rStyle w:val="VerbatimChar"/>
        </w:rPr>
        <w:t xml:space="preserve">## 28894                                                                                                                                                                                                                                                                                                                                                                                                                                                                                                                                                                                                                                                                                                                                                                                                                                                                                                                                                                                                                                                                                                                                                                                                                                                                                                                                                                                                                                                                                                                                                                                                                                                                                                                                                                                                                                                                                                                                                                                                                                                                                                                                                                                                                                                                                                                                                                                                                                                                                                                                                                                                                                                                                                                                                                                                                                                                                                                                                                                                                                                                                                                                                                                                                                                                                                                                                                                                                                                                                                                                                                                                                                                                                                                                                                                                                                                                                                                                                                                                                                                                                                                                                                                                                                                                                                                                                                                                                                                                      The SAURON project – VII. Integral-field absorption and emission-line kinematics of 24 spiral galaxy bulges We present observations of the stellar and gas kinematics for a representative sample of 24 Sa galaxies obtained with our custom-built integral-field spectrograph SAURON operating on the William Herschel Telescope. The data have been homogeneously reduced and analysed by means of a dedicated pipeline. All resulting data cubes were spatially binned to a minimum mean signal-to-noise ratio of 60 per spatial and spectral resolution element. Our maps typically cover the bulge-dominated region. We find a significant fraction of kinematically decoupled components (12/24), many of them displaying central velocity dispersion minima. They are mostly aligned and co-rotating with the main body of the galaxies, and are usually associated with dust discs and rings detected in unsharp-masked images. Almost all the galaxies in the sample (22/24) contain significant amounts of ionized gas which, in general, is accompanied by the presence of dust. The kinematics of the ionized gas are consistent with circular rotation in a disc co-rotating with respect to the stars. The distribution of mean misalignments between the stellar and gaseous angular momenta in the sample suggests that the gas has an internal origin. The [O-III]/H beta ratio is usually very low, indicative of current star formation, and shows various morphologies (ring-like structures, alignments with dust lanes or amorphous shapes). The star formation rates (SFRs) in the sample are comparable with that of normal disc galaxies. Low gas velocity dispersion values appear to be linked to regions of intense star formation activity. We interpret this result as stars being formed from dynamically cold gas in those regions. In the case of NGC 5953, the data suggest that we are witnessing the formation of a kinematically decoupled component from cold gas being acquired during the ongoing interaction with NGC 5954.</w:t>
      </w:r>
      <w:r>
        <w:br/>
      </w:r>
      <w:r>
        <w:rPr>
          <w:rStyle w:val="VerbatimChar"/>
        </w:rPr>
        <w:t xml:space="preserve">## 28909                                                                                                                                                                                                                                                                                                                                                                                                                                                                                                                                                                                                                                                                                                                                                                                                                                                                                                                                                                                                                                                                                                                                                                                                                                                                                                                                                                                                                                                                                                                                                                                                                                                                                                                                                                                                                                                                                                                                                                                                                                                                                                                                                                                                                                                                                                                                                                                                                                                                                                                                                                                                                                                                                                                                                                                                                                                                                                                                                                                                                                                                                                                                                                                                                                                                                                                                                                                                                                                                                                                                                                                                                                                                                                                                                                                                                                                                                                                                                                                                                                                                                                                                                                                                                                                                                                                                                                                                                                                                                                                                                                                                                                                                                                                                                                                                    Strong biases in infrared-selected gravitational lenses Bright submillimetre-selected galaxies have been found to be a rich source of strong gravitational lenses. However, strong gravitational lensing of extended sources leads inevitably to differential magnification. In this paper I quantify the effect of differential magnification on simulated far-infrared and submillimetre surveys of strong gravitational lenses, using a foreground population of Navarro–Frenk–White plus de Vaucouleurs’ density profiles, with a model source resembling the Cosmic Eyelash and quasi-stellar object J1148+5251. Some emission-line diagnostics are surprisingly unaffected by differential magnification effects: for example, the bolometric fractions of [Cii] 158 μm and CO(J = 1 − 0), often used to infer densities and ionization parameters, have typical differential magnification effects that are smaller than the measurement errors. However, the CO ladder itself is significantly affected. Far-infrared lensed galaxy surveys (e.g. at 60 μm) strongly select for high-redshift galaxies with caustics close to active galactic nuclei (AGNs), boosting the apparent bolometric contribution of AGN. The lens configuration of IRAS F10214+4724 is naturally explained in this context. Conversely, submillimetre/millimetre-wave surveys (e.g. 500–1400 μm) strongly select for caustics close to knots of star formation boosting the latter's bolometric fraction. In general, estimates of bolometric fractions from spectral energy distributions of strongly lensed infrared galaxies are so unreliable as to be useless, unless a lens mass model is available to correct for differential magnification.</w:t>
      </w:r>
      <w:r>
        <w:br/>
      </w:r>
      <w:r>
        <w:rPr>
          <w:rStyle w:val="VerbatimChar"/>
        </w:rPr>
        <w:t xml:space="preserve">## 28935                                                                                                                                                                                                                                                                                                                                                                                                                                                                                                                                                                                                                                                                                                                                                                                                                                                                                                                                                                                                                                                                                                                                                                                                                                                                                                                                                                                                                                                                                                                                                                                                                                                                                                                                                                                                                                                                                                                                                                                                                                                                                                                                                                                                                                                                                                                                                                                                                                                                                                                                                                                                                                                                                                                                                                                                                                                                                                                                                                                                                                                                                                                                                                                                                                                                                                                                                                                                                                                                                                                                                                                                                                                                                                                                                                                                                                                                                                                                                                                                                                                                                                                                                                                                                                                                                                                                                                                                                                                                                                                                                                                                                        An ultraviolet-selected galaxy redshift survey -- II. The physical nature of star formation in an enlarged sample We present further spectroscopic observations for a sample of galaxies selected in the vacuum ultraviolet (UV) at 2000 A from the FOCA balloon-borne imaging camera of Milliard et al. This work represents an extension of the initial study by Treyer et al. Our enlarged catalogue contains 433 sources (≃3 times as many as in our earlier study) across two FOCA fields. 273 of these are galaxies, nearly all with redshifts z≃0–0.4. Nebular emission-line measurements are available for 216 galaxies, allowing us to address issues of excitation, reddening and metallicity. The UV and Hα luminosity functions strengthen our earlier assertions that the local volume-averaged star formation rate is higher than indicated from earlier surveys. Moreover, internally within our sample, we do not find a steep rise in the UV luminosity density with redshift over 0&lt;z&lt;0.4. Our data are more consistent with a modest evolutionary trend, as suggested by recent redshift survey results. Investigating the emission-line properties, we find no evidence for a significant number of AGN in our sample; most UV-selected sources to z≃0.4 are intense star-forming galaxies. We find that the UV flux indicates a consistently higher mean star formation rate than that implied by the Hα luminosity for typical constant or declining star formation histories. Following Glazebrook et al., we interpret this discrepancy in terms of a starburst model for our UV-luminous sources. We develop a simple algorithm which explores the scatter in the UV flux–Hα relation in the context of various burst scenarios. Whilst we can explain most of our observations in this way, there remains a small population with extreme UV–optical colours which cannot be understood.</w:t>
      </w:r>
      <w:r>
        <w:br/>
      </w:r>
      <w:r>
        <w:rPr>
          <w:rStyle w:val="VerbatimChar"/>
        </w:rPr>
        <w:t xml:space="preserve">## 28937                                                                                                                                                                                                                                                                                                                                                                                                                                                                                                                                                                                                                                                                                                                                                                                                                                                                                                                                                                                                                                                                                                                                                                                                                                                                                                                                                                                                                                                                                                                                                                                                                                                                                                                                                                                                                                                                                                                                                                                                                                                                                                                                                                                                                                                                                                                                                                                                                                                                                                                                                                                                                                                                                                                                                                                                                                                                                                                                                                                                                                                                                                                                                                                                                                                                                                                                                                                                                                                                                                                                                                                                                                                                                                                                                                                                                                                                                                                                                                                                                                                                                                                                                                                                                                                                                                                                                                                                                                                                                                                                                                                                                                                                                                                                                                                                                                                                                                                                                                                                                                                                                                                                                                           The mass assembly of fossil groups of galaxies in the Millennium simulation The evolution of present-day fossil galaxy groups is studied in the Millennium simulation. Using the corresponding Millennium gas simulation and semi-analytic galaxy catalogues, we select fossil groups at redshift zero according to the conventional observational criteria, and trace the haloes corresponding to these groups backwards in time, extracting the associated dark matter, gas and galaxy properties. The space density of the fossils from this study is remarkably close to the observed estimates and various possibilities for the remaining discrepancy are discussed. The fraction of X-ray bright systems which are fossils appears to be in reasonable agreement with observations, and the simulations predict that fossil systems will be found in significant numbers (3-4 per cent of the population) even in quite rich clusters. We find that fossils assemble a higher fraction of their mass at high redshifts, compared to non-fossil groups, with the ratio of the currently assembled halo mass to final mass, at any epoch, being about 10-20 per cent higher for fossils. This supports the paradigm whereby fossils represent undisturbed, early-forming systems in which large galaxies have merged to form a single dominant elliptical.</w:t>
      </w:r>
      <w:r>
        <w:br/>
      </w:r>
      <w:r>
        <w:rPr>
          <w:rStyle w:val="VerbatimChar"/>
        </w:rPr>
        <w:t xml:space="preserve">## 28965                                                                                                                                                                                                                                                                                                                                                                                                                                                                                                                                                                                                                                                                                                                                                                                                                                                                                                                                                                                                                                                                                                                                                                                                                                                                                                                                                                                                                                                                                                                                                                                                                                                                                                                                                                                                                                                                                                                                                                                                                                                                                                                                                                                                                                                                                                                                                                                                                                                                                                                                                                                                                                                                                                                                                                                                                                                                                                                                                                                                                                                                                                                                                                                                                                                                                                                                                                                                                                                                                                                                                                                                                                                                                                                                                                                                                                                                                                                                                                                                                                                                                                                                                                                                                                                                                                                                                                                                                                                                                                                                                                                                                                                                                                                                                                                                                                                                                                                                                                                                                                                                                                                                                                                                                                                                                                                                                                                                                                                                                                                                                                                                                                                                                                                                                                                                                                                                                        RECENT X‐RAY SPECTRAL RESULTS FROM SEYFERT 1 GALAXIES Recent results from GINGA, ROSAT and, in particular, ASCA show that the X-ray spectra of Seyfert 1 galaxies are complex. The primary power-law continuum is commonly modified by oxygen absorption edges indicative of highly ionized gas along the line of sight (the warm absorber) and fluorescent iron emission features, with an associated hard continuum, indicative of reflection from relatively cold material. The excellent sensitivity and spectral resolution of ASCA now enables us to resolve the spectral features and so probe and map out the innermost structures of AGN.</w:t>
      </w:r>
      <w:r>
        <w:br/>
      </w:r>
      <w:r>
        <w:rPr>
          <w:rStyle w:val="VerbatimChar"/>
        </w:rPr>
        <w:t xml:space="preserve">## 28973                                                                                                                                                                                                                                                                                                                                                                                                                                                                                                                                                                                                                                                                                                                                                                                                                                                                                                                                                                                                                                                                                                                                                                                                                                                                                                                                                                                                                                                                                                                                                                                                                                                                                                                                                                                                                                                                                                                                                                                                                                                                                                                                                                                                                                                                                                                                                                                                                                                                                                                                                                                                                                                                                                                                                                                                                                                                                                                                                                                                                                                                                                                                                                                                                                                                                                                                                                                                                                                                                                                                                                                                                                                                                                                                                                                                                                                                                                                                                                                                                                                                                                                                                                                                                                                                                                                                                                                                                                                                                                                                                                                                                                                                                                                                                                                                                                                                                                                                                                                                                                                                                                                                                                                                                                                                                                                                                                                                                                                                                                                                                                                                                                                                                                                                Ray Paths from a Cosmic Radio Source to a Satellite in Orbit A receiver mounted on a satellite in orbit above the maximum of the F2 layer can receive radiation of frequencies that are totally reflected by the ionosphere. Two effects of reflexion in the upper part of the ionosphere are discussed in this paper; both occur particularly when the satellite enters or leaves a region in which it can receive radiation from a point source. The first of these effects is focusing, which will give a very strong signal at these points, and the second is interference between the two possible rays from the point source to the satellite. The theory of these two effects is discussed and some numerical calculations are described which demonstrate them for a particular model ionosphere.</w:t>
      </w:r>
      <w:r>
        <w:br/>
      </w:r>
      <w:r>
        <w:rPr>
          <w:rStyle w:val="VerbatimChar"/>
        </w:rPr>
        <w:t xml:space="preserve">## 28975                                                                                                                                                                                                                                                                                                                                                                                                                                                                                                                                                                                                                                                                                                                                                                                                                                                                                                                                                                                                                                                                                                                                                                                                                                                                                                                                                                                                                                                                                                                                                                                                                                                                                                                                                                                                                                                                                                                                                                                                                                                                                                                                                                                                                                                                                                                                                                                                                                                                                                                                                                                                                                                                                                                                                                                                                                                                                                                                                                                                                                                                                                                                                                                                                                                                                                                                                                                                                                                                                                                                                                                                                                                                                                                                                                                                                                                                                                                                                                                                                                                                                                                                                                                                                                                                                                                                                                                                                                                                                                                                                                                                                  On the Spectra of Some of the Fixed Stars. After a few introductory remarks, the authors describe the apparatu which they employ, and their general method of observing the spectra the fixed stars and planets. The spectroscope contrived for these inqu ries was attached to the eye end of a refracting telescope of 10 feet foe length, with an 8-incli achromatic object-glass, the whole mounted equa torially and carried by a clock-movement. In the construction of th spectroscope, a plano-convex cylindrical lens, of 14 inches focal length, wa employed to convert the image of the star into a narrow line of light which was made to fall upon a very fine slit, behind which was placed an achromatic collimating lens. The dispersing portion of the arrangement consisted of two dense flint-glass prisms; and the spectrum was viewe through a small achromatic telescope with a magnifying power of between 5 and 6 diameters. Angular measures of the different parts of the spectrum were obtained by means of a micrometric screw, by which the position of the small telescope was regulated. A reflecting prism was placed over one half of the slit of the spectroscope, and by means of a mirror, suitably adjusted, the spectra of comparison were viewed simultaneously with the stellar spectra. This light was usually obtained from the induction spark taken between electrodes of different metals. The dispersive power of the apparatus was sufficient to enable the observer to see the line Ni of Kirchhoff between the two solar lines D ; and the three constituents of the magnesium group at b are divided still more evidently*. Minute details of the methods adopted for testing the exact coincidence of the corresponding metallic lines with those of the solar and lunar spectrum, are given, and the authors then proceed to give the results of their observations.</w:t>
      </w:r>
      <w:r>
        <w:br/>
      </w:r>
      <w:r>
        <w:rPr>
          <w:rStyle w:val="VerbatimChar"/>
        </w:rPr>
        <w:t xml:space="preserve">## 28978                                                                                                                                                                                                                                                                                                                                                                                                                                                                                                                                                                                                                                                                                                                                                                                                                                                                                                                                                                                                                                                                                                                                                                                                                                                                                                                                                                                                                                                                                                                                                                                                                                                                                                                                                                                                                                                                                                                                                                                                                                                                                                                                                                                                                                                                                                                                                                                                                                                                                                                                                                                                                                                                                                                                                                                                                                                                                                                                                                                                                                                                                                                                                                                                                                                                                                                                                                                                                                                                                                                                                                                                                                                                                                                                                                                                                                                                                                                                                                                                                                                                                                                                                                                                                                                                                                                                                                                                                                                                                                                                                                                                                                 Mapping the 3D dark matter potential with weak shear We investigate the practical implementation of Taylor's three-dimensional gravitational potential reconstruction method using weak gravitational lensing, together with the requisite reconstruction of the lensing potential. This methodology calculates the 3D gravitational potential given a knowledge of shear estimates and redshifts for a set of galaxies. We analytically estimate the noise expected in the reconstructed gravitational field taking into account the uncertainties associated with a finite survey, photometric redshift uncertainty, redshift-space distortions and multiple scattering events. In order to implement this approach for future data analysis, we simulate the lensing distortion fields due to various mass distributions. We create catalogues of galaxies sampling this distortion in three dimensions, with realistic spatial distribution and intrinsic ellipticity for both ground-based and space-based surveys. Using the resulting catalogues of galaxy position and shear, we demonstrate that it is possible to reconstruct the lensing and gravitational potentials with our method. For example, we demonstrate that a typical ground-based shear survey with redshift limit z = 1 and photometric redshifts with error Δz = 0.05 is directly able to measure the 3D gravitational potential for mass concentrations ≥10 1 4 M O . between 0.1 ≤ z ≤ 0.5. and can statistically measure the potential at much lower mass limits. The intrinsic ellipticity of objects is found to be a serious source of noise for the gravitational potential, which can be overcome by Wiener filtering or examining the potential statistically over many fields. We examine the use of the 3D lensing potential to measure mass and position of clusters in 3D, and to detect clusters behind clusters.</w:t>
      </w:r>
      <w:r>
        <w:br/>
      </w:r>
      <w:r>
        <w:rPr>
          <w:rStyle w:val="VerbatimChar"/>
        </w:rPr>
        <w:t xml:space="preserve">## 28986                                                                                                                                                                                                                                                                                                                                                                                                                                                                                                                                                                                                                                                                                                                                                                                                                                                                                                                                                                                                                                                                                                                                                                                                                                                                                                                                                                                                                                                                                                                                                                                                                                                                                                                                                                                                                                                                                                                                                                                                                                                                                                                                                                                                                                                                                                                                                                                                                                                                                                                                                                                                                                                                                                                                                                                                                                                                                                                                                                                                                                                                                                                                                                                                                                                                                                                                                                                                                                                                                                                                                                                                                                                                                                                                                                                                                                                                                                                                                                                                                                                                                                                                                                                                                                                                                                                                                                                                                                                                                                                                                                                                                                                                                                                                                                                                                                                                                                                                                                                                                Interferometric visibility and closure phase of microlensing events with finite source size Interferometers from the ground and space will be able to resolve the two images in a microlensing event. This will at least partially lift the inherent degeneracy between physical parameters in microlensing events. To increase the signal-to-noise ratio, intrinsically bright events with large magnifications will be preferentially selected as targets. These events may be influenced by finite source size effects both photometrically and astrometrically. Using observed finite source size events as examples, we show that the fringe visibility can be affected by ∼5‐ 10 per cent, and the closure phase by a few degrees ‐ readily detectable by ground and space interferometers. Such detections will offer unique information about the lens‐source trajectory relative to the baseline of the interferometers. Combined with photometric finite source size effects, interferometry offers a way to measure the angular sizes of the source and the Einstein radius accurately. Limb-darkening changes the visibility by a small amount compared with a source with uniform surface brightness, marginally detectable with ground-based instruments. We discuss the implications of our results for the plans to make interferometric observations of future microlensing events. Ke yw ords: gravitational lensing ‐ instrumentation: interferometers ‐ stars: fundamental parameters ‐ Galaxy: bulge.</w:t>
      </w:r>
      <w:r>
        <w:br/>
      </w:r>
      <w:r>
        <w:rPr>
          <w:rStyle w:val="VerbatimChar"/>
        </w:rPr>
        <w:t xml:space="preserve">## 29002                                                                                                                                                                                                                                                                                                                                                                                                                                                                                                                                                                                                                                                                                                                                                                                                                                                                                                                                                                                                                                                                                                                                                                                                                                                                                                                                                                                                                                                                                                                                                                                                                                                                                                                                                                                                                                                                                                                                                                                                                                                                                                                                                                                                                                                                                                                                                                                                                                                                                                                                                                                                                                                                                                                                                                                                                                                                                                                                                                                                                                                                                                                                                                                                                                                                                                                                                                                                                                                                                                                                                                                                                                                                                                                                                                                                                                                                                                                                                                                                                                                                                                                                                                                                                                                                                                                                                                                                                                                                                                                                                                                                                                                                                                                                                                                                                                                                                                                                                                                                                                                                                                                                                                                                                                                                                                                                                                                                                                                                                                                                                                                                                                                                                                                                                              The effect of highly structured cosmic magnetic fields on ultra-high energy cosmic ray propagation The possibility that the magnetic field is strongly correlated with the large-scale structure of the universe has been considered recently in the literature. In this scenario, the intergalactic magnetic field has a strong (in units of microgauss) regular component spanning tens of megaparsecs but localized in sheets and filaments, while the vast voids in between are almost free of magnetic field. If true, this could have important consequences on the propagation of ultra-high-energy cosmic rays and severely affect our capacity for doing astronomy with charged particles. A quantitative discussion of these effects is given in the present work.</w:t>
      </w:r>
      <w:r>
        <w:br/>
      </w:r>
      <w:r>
        <w:rPr>
          <w:rStyle w:val="VerbatimChar"/>
        </w:rPr>
        <w:t xml:space="preserve">## 29009                                                                                                                                                                                                                                                                                                                                                                                                                                                                                                                                                                                                                                                                                                                                                                                                                                                                                                                                                                                                                                                                                                                                                                                                                                                                                                                                                                                                                                                                                                                                                                                                                                                                                                                                                                                                                                                                                                                                                                                                                                                                                                                                                                                                                                                                                                                                                                                                                                                                                                                                                                                                                                                                                                                                                                                                                                                                                                                                                                                                                                                                                                                                                                                                                                                                                                                                                                                                                                                                                                                                                                                                                                                                     Quasars, their host galaxies, and their central black holes We present the final results from our deep Hubble Space Telescope (HST) imaging study of the host galaxies of radio-quiet quasars (RQQs), radio-loud quasars (RLQs) and radio galaxies (RGs). We describe and analyse new Wide Field &amp; Planetary Camera 2 (WFPC2) R-band observations for 14 objects, which when combined with the first tranche of HST imaging reported in McLure et al., provide a complete and consistent set of deep, red, line-free images for statistically matched samples of 13 RQQs, 10 RLQs and 10 RGs in the redshift band 0.1 &lt; z &lt; 0.25. We also report the results of new deep VLA imaging that has yielded a 5-GHz detection of all but one of the 33 active galactic nuclei (AGN) in our sample. \n \n \n \nCareful modelling of our images, aided by a high dynamic-range point spread function, has allowed us to determine accurately the morphology, luminosity, scalelength and axial ratio of every host galaxy in our sample. Armed with this information we have undertaken a detailed comparison of the properties of the hosts of these three types of powerful AGN, both internally and with the galaxy population in general. \n \n \n \nWe find that spheroidal hosts become more prevalent with increasing nuclear luminosity such that, for nuclear luminosities MV &lt; −23.5, the hosts of both radio-loud and radio-quiet AGN are virtually all massive ellipticals. Moreover, we demonstrate that the basic properties of these hosts are indistinguishable from those of quiescent, evolved, low-redshift ellipticals of comparable mass. This result rules out the possibility that radio-loudness is determined by host-galaxy morphology, and also sets severe constraints on evolutionary schemes that attempt to link low-z ultraluminous infrared galaxies with RQQs. \n \n \n \nInstead, we show that our results are as expected given the relationship between black hole and spheroid mass established for nearby galaxies, and apply this relation to estimate the mass of the black hole in each object. The results agree remarkably well with completely independent estimates based on nuclear emission-line widths; all the quasars in our sample have Mbh &gt; 5 × 108 M⊙, while the radio-loud objects are confined to Mbh &gt; 109 M⊙. This apparent mass-threshold difference, which provides a natural explanation for why RQQs outnumber RLQs by a factor of 10, appears to reflect the existence of a minimum and a maximum level of black hole radio output, which is a strong function of black hole mass (∝M2−2.5bh). Finally, we use our results to estimate the fraction of massive spheroids/black holes that produce quasar-level activity. This fraction is ≃0.1 per cent at the present day, rising to &gt;10 per cent at z≃ 2–3.</w:t>
      </w:r>
      <w:r>
        <w:br/>
      </w:r>
      <w:r>
        <w:rPr>
          <w:rStyle w:val="VerbatimChar"/>
        </w:rPr>
        <w:t xml:space="preserve">## 29083                                                                                                                                                                                                                                                                                                                                                                                                                                                                                                                                                                                                                                                                                                                                                                                                                                                                                                                                                                                                                                                                                                                                                                                                                                                                                                                                                                                                                                                                                                                                                                                                                                                                                                                                                                                                                                                                                                                                                                                                                                                                                                                                                                                                                                                                                                                                                                                                                                                                                                                                                                                                                                                                                                                                                                                                                                                                                                                                                                                                                                                                                                                                                                                                                                                                                                                                                                                                                                                                                                                                                                                                                                                                                                                                                                                                                                                                                                                                                                                                                                                                                                                                                                                                                                                                                                                                                                                                                                                                                                                                                                                                                                                                                                                                                                                                                                                                                                                                                                                                                                                                                                                                                                                                                                                                         The Orbit and Mass of the Sagittarius Dwarf Galaxy Possible orbital histories of the Sgr dwarf galaxy are explored. A special-purpose N-body code is used to construct the first models of the Milky Way–Sgr dwarf system in which both the Milky Way and the Sgr dwarf are represented by full N-body systems and followed for a Hubble time. These models are used to calibrate a semi-analytic model of the Sgr dwarf's orbit that enables us to explore a wider parameter space than is accessible to the N-body models. We conclude that the extant data on the Sgr dwarf are compatible with a wide range of orbital histories. At one extreme the Sgr dwarf initially possesses ∼1011 M⊙ and starts from a Galactocentric distance RD(0)≳200 kpc. At the other extreme the Sgr dwarf starts with ∼109 M⊙ and RD(0)∼60 kpc, similar to its present apocentric distance. In all cases the Sgr dwarf is initially dark matter dominated and the current velocity dispersion of the Sgr dwarf's dark matter is tightly constrained to be 21±2 km s−1. This number is probably compatible with the smaller measured dispersion of the Sgr dwarf's stars because of (i) the dynamical difference between dark and luminous matter, and (ii) velocity anisotropy.</w:t>
      </w:r>
      <w:r>
        <w:br/>
      </w:r>
      <w:r>
        <w:rPr>
          <w:rStyle w:val="VerbatimChar"/>
        </w:rPr>
        <w:t xml:space="preserve">## 29091                                                                                                                                                                                                                                                                                                                                                                                                                                                                                                                                                                                                                                                                                                                                                                                                                                                                                                                                                                                                                                                                                                                                                                                                                                                                                                                                                                                                                                                                                                                                                                                                                                                                                                                                                                                                                                                                                                                                                                                                                                                                                                                                                                                                                                                                                                                                                                                                                                                                                                                                                                                                                                                                                                                                                                                                                                                                                                                                                                                                                                                                                                                                                                                                                                                                                                                                                                                                                                                                                                                                                                                                                                                                                                                                                                                                                                                                                                                                                                                                                                                                                                                                                                                                                                                                                                                                                                                                                                                                                                                                                                                                                                                                                                                                                                                                                                                                                                                                                                                                                                                                                                                                                                                                                                                                                                                                                                                                                                                                                                                                                                                                                                                                                                                                                                                                                                                                                                                                       A revised catalogue of 294 Galactic supernova remnants A revised catalogue of Galactic supernova remnants (SNRs) is presented, along with some simple statistics of their properties. Six new SNRs have been added to the catalogue since the previous published version from 2014, and six entries have been removed, as they have been identified as HII regions, leaving the number of entries in the catalogue at 294. Some simple statistics of the remnants in the catalogue, and the selection effects that apply, are discussed, along with some recently proposed Galactic SNR candidates.</w:t>
      </w:r>
      <w:r>
        <w:br/>
      </w:r>
      <w:r>
        <w:rPr>
          <w:rStyle w:val="VerbatimChar"/>
        </w:rPr>
        <w:t xml:space="preserve">## 29092                                                                                                                                                                                                                                                                                                                                                                                                                                                                                                                                                                                                                                                                                                                                                                                                                                                                                                                                                                                                                                                                                                                                                                                                                                                                                                                                                                                                                                                                                                                                                                                                                                                                                                                                                                                                                                                                                                                                                                                                                                                                                                                                                                                                                                                                                                                                                                                                                                                                                                                                                                                                                                                                                                                                                                                                                                                                                                                                                                                                                                                                                                                                                                                                                                                                                                                                                                                                                                                                                                                                                                                                                                                                                                                                                                                                                                                                                                                                                                                                                                                                                                                                                                                                                                                                                                                                                                                                                                                                                                                                                                                                                                                                                                                                                                                                                                                                                                                                                                                                                                                                                                                                                                                                                                                                                                                                                                                                                                                                                                                                                                                                                                                                                                                                                                                                                                                                                                                                       A revised catalogue of 294 Galactic supernova remnants A revised catalogue of Galactic supernova remnants (SNRs) is presented, along with some simple statistics of their properties. Six new SNRs have been added to the catalogue since the previous published version from 2014, and six entries have been removed, as they have been identified as HII regions, leaving the number of entries in the catalogue at 294. Some simple statistics of the remnants in the catalogue, and the selection effects that apply, are discussed, along with some recently proposed Galactic SNR candidates.</w:t>
      </w:r>
      <w:r>
        <w:br/>
      </w:r>
      <w:r>
        <w:rPr>
          <w:rStyle w:val="VerbatimChar"/>
        </w:rPr>
        <w:t xml:space="preserve">## 29122                                                                                                                                                                                                                                                                                                                                                                                                                                                                                                                                                                                                                                                                                                                                                                                                                                                                                                                                                                                                                                                                                                                                                                                                                                                                                                                                                                                                                                                                                                                                                                                                                                                                                                                                                                                                                                                                                                                                                                                                                                                                                                                                                                                                                                                                                                                                                                                                                                                                                                                                                                                                                                                                                                                                                                                                                                                                                                                                                                                                                                                                                                                                                                                                                                                                                                                 Tests of Sunspot Number Sequences: 4. Discontinuities Around 1946 in Various Sunspot Number and Sunspot-Group-Number Reconstructions We use five test data series to search for, and quantify, putative discontinuities around 1946 in five different annual-mean sunspot-number or sunspot-group-number data sequences. The data series tested are the original and new versions of the Wolf/Zürich/International sunspot number composite [RISNv1$R_{ext{ISNv1}}$ and RISNv2$R_{ext{ISNv2}}$] (respectively Clette et al. in Adv. Space Res.40, 919, 2007 and Clette et al. in The Solar Activity Cycle35, Springer, New York, 2015); the corrected version of R$R$ISNv1 proposed by Lockwood, Owens, and Barnard (J. Geophys. Res.119, 5193, 2014a) [RC$R _{\\mathrm{C}}$]; the new “backbone” group-number composite proposed by Svalgaard and Schatten (Solar Phys.291, 2016) [RBB$R_{ext{BB}}$]; and the new group-number composite derived by Usoskin et al. (Solar Phys.291, 2016) [RUEA$R_{ext{UEA}}$]. The test data series used are the group-number [NG$N_{\\mathrm{G}}$] and total sunspot area [AG$A _{\\mathrm{G}}$] from the Royal Observatory, Greenwich/Royal Greenwich Observatory (RGO) photoheliographic data; the Ca K index from the recent re-analysis of Mount Wilson Observatory (MWO) spectroheliograms in the Calcium ii K ion line; the sunspot-group-number from the MWO sunspot drawings [NMWO$N_{ext{MWO}}$]; and the dayside ionospheric F2-region critical frequencies measured by the Slough ionosonde [foF2]. These test data all vary in close association with sunspot numbers, in some cases non-linearly. The tests are carried out using both the before-and-after fit-residual comparison method and the correlation method of Lockwood, Owens, and Barnard, applied to annual mean data for intervals iterated to minimise errors and to eliminate uncertainties associated with the precise date of the putative discontinuity. It is not assumed that the correction required is by a constant factor, nor even linear in sunspot number. It is shown that a non-linear correction is required by RC$R_{\\mathrm{C}}$, RBB$R_{\\mathrm{BB}}$, and RISNv1$R_{ext{ISNv1}}$, but not by RISNv2$R_{ext{ISNv2}}$ or RUEA$R_{ext{UEA}}$. The five test datasets give very similar results in all cases. By multiplying the probability distribution functions together, we obtain the optimum correction for each sunspot dataset that must be applied to pre-discontinuity data to make them consistent with the post-discontinuity data. It is shown that, on average, values for 1932 – 1943 are too low (relative to later values) by about 12.3 % for RISNv1$R_{ext{ISNv1}}$ but are too high for RISNv2$R_{ext{ISNv2}}$ and RBB$R_{\\mathrm{BB}}$ by 3.8 % and 5.2 %, respectively. The correction that was applied to generate RC$R_{\\mathrm{C}}$ from R$R$ISNv1 reduces this average factor to 0.5 % but does not remove the non-linear variation with the test data, and other errors remain uncorrected. A valuable test of the procedures used is provided by RUEA$R_{ext{UEA}}$, which is identical to the RGO NG$N_{\\mathrm{G}}$ values over the interval employed.</w:t>
      </w:r>
      <w:r>
        <w:br/>
      </w:r>
      <w:r>
        <w:rPr>
          <w:rStyle w:val="VerbatimChar"/>
        </w:rPr>
        <w:t xml:space="preserve">## 29124                                                                                                                                                                                                                                                                                                                                                                                                                                                                                                                                                                                                                                                                                                                                                                                                                                                                                                                                                                                                                                                                                                                                                                                                                                                                                                                                                                                                                                                                                                                                                                                                                                                                                                                                                                                                                                                                                                                                                                                                                                                                                                                                                                                                                                                                                                                                                                                                                                                                                                                                                                                                                                                                                                                                                                                                                                                                                                                                                                                                                                                                                                                                                                                                                                                                                                                                                                                                                                                                                                                                                                                                                                                                                                                                                                                                                                                                                                                                                                                                                                                                                                                                                                                                                                                                                                                                                                                                                                                                                                                                                                                                                                                                                                                                                                                                                                                                                                                                                                                                                                                                                                                                                                                                                                 Evidence for the Strong Effect of Gas Removal on the Internal Dynamics of Young Stellar Clusters We present detailed luminosity profiles of the young massive clusters M82-F, NGC 1569-A and NGC 1705-1 which show significant departures from equilibrium (King and Elson, Fall &amp; Freeman) profiles. We compare these profiles with those from N-body simulations of clusters that have undergone the rapid removal of a significant fraction of their mass as a result of gas expulsion. We show that the observations and simulations agree very well with each other, suggesting that these young clusters are undergoing violent relaxation and are also losing a significant fraction of their stellar mass. \nThat these clusters are not in equilibrium can explain the discrepant mass-to-light ratios observed in many young clusters with respect to simple stellar population models without resorting to non-standard initial stellar mass functions as claimed for M82-F and NGC 1705-1. We also discuss the effect of rapid gas removal on the complete disruption of a large fraction of young massive clusters ('infant mortality'). Finally, we note that even bound clusters may lose &gt;50 per cent of their initial stellar mass as a result of rapid gas loss ('infant weight-loss').</w:t>
      </w:r>
      <w:r>
        <w:br/>
      </w:r>
      <w:r>
        <w:rPr>
          <w:rStyle w:val="VerbatimChar"/>
        </w:rPr>
        <w:t xml:space="preserve">## 29136                                                                                                                                                                                                                                                                                                                                                                                                                                                                                                                                                                                                                                                                                                                                                                                                                                                                                                                                                                                                                                                                                                                                                                                                                                                                                                                                                                                                                                                                                                                                                                                                                                                                                                                                                                                                                                                                                                                                                                                                                                                                                                                                                                                                                                                                                                                                                                                                                                                                                                                                                                                                                                                                                                                                                                                                                                                                                                                                                                                                                                                                                                                                                                                                                                                                                                                                                                                                                                                                                                                                                                                                                                                                                                                                                                                                                                                                                                                                                                                                                                                                                                                                                                                                                                                                                                                                                                                                                                                                                                                                                                                                                                                                                                                                                                                                                                                                                                                                                                                                                                                                                                                                                                                                                                                                                                                                                                                                                                                                                                                                                                                                                                                                                Tycho-2 stars with infrared excess in the MSX Point Source Catalogue Stars of all evolutionary phases have been found to have excess infrared emission due to the presence of circumstellar material. To identify such stars, we have positionally correlated the infrared Mid-Course Space Experiment (MSX) Point Source Catalogue and the Tycho-2 optical catalogue. Near-mid-infrared colour criteria have been developed to select infrared excess stars. The search yielded 1938 excess stars; over half (979) have never previously been detected by IRAS. The excess stars were found to be young objects such as Herbig Ae/Be and Be stars, and evolved objects such as OH/IR (infrared) and carbon stars. A number of B-type excess stars were also discovered whose infrared colours could not be readily explained by known catalogued objects.</w:t>
      </w:r>
      <w:r>
        <w:br/>
      </w:r>
      <w:r>
        <w:rPr>
          <w:rStyle w:val="VerbatimChar"/>
        </w:rPr>
        <w:t xml:space="preserve">## 29148                                                                                                                                                                                                                                                                                                                                                                                                                                                                                                                                                                                                                                                                                                                                                                                                                                                                                                                                                                                                                                                                                                                                                                                                                                                                                                                                                                                                                                                                                                                                                                                                                                                                                                                                                                                                                                                                                                                                                                                                                                                                                                                                                                                                                                                                                                                                                                                                                                                                                                                                                                                                                                                                                                                                                                                                                                                                                                                                                                                                                                                                                                                                                                                                                                                                                                                                                                                                                                                                                                                                                                                                                                                                                                                                                                                                                                                                                                                                                                                                                                                                                                                                                                                                                                                                                                                                                                                                                                                                                                                                                                                                                                                                                                                                                                                                                                                                                                                                                                                                                                                                                                                                                                                                                                                                                                                                                                                                                                                                                                                                                                                                                                                                                                                                                                                                             Lensing Degeneracies Revisited This paper shows that the mass-sheet degeneracy, as well as other degeneracies in lensing, have simple geometric interpretations. They are mostly rescalings of the arrival-time surface. Different degeneracies appear in Local Group lensing than in cosmological lensing, because in the former the absolute magnification is measured but the image structure is not resolved, whereas in the latter the reverse usually applies. The most dangerous of these degeneracies is a combination we call the "mass-disk degeneracy," which appears in multiply imaging galaxy lenses and may lead to large systematic uncertainties in estimates of cosmological parameters from these systems.</w:t>
      </w:r>
      <w:r>
        <w:br/>
      </w:r>
      <w:r>
        <w:rPr>
          <w:rStyle w:val="VerbatimChar"/>
        </w:rPr>
        <w:t xml:space="preserve">## 29169                                                                                                                                                                                                                                                                                                                                                                                                                                                                                                                                                                                                                                                                                                                                                                                                                                                                                                                                                                                                                                                                                                                                                                                                                                                                                                                                                                                                                                                                                                                                                                                                                                                                                                                                                                                                                                                                                                                                                                                                                                                                                                                                                                                                                                                                                                                                                                                                                                                                                                                                                                                                                                                                                                                                                                                                                                                                                                                                                                                                                                                                                                                                                                                                                                                                                                                                                                                                                                                                                                                                                                                                                                                                                                                                                                                                                                                                                                                                                                                                                                                                                                                                                                                                                                                                                                                                                                                                                                                                                                                                                                                                                                                                                                                                                                                                                                                                                                                                                                                                                                           The lithium depletion boundary and the age of NGC 2547 We present the results of a photometric and spectroscopic survey of cool M dwarf candidates in the young open cluster NGC 2547. Using the 2dF fibre spectrograph, we have searched for the luminosity at which lithium remains unburned in an attempt to constrain the cluster age. The lack of a population of individual lithium-rich objects towards the faint end of our sample places a very strong lower limit to the cluster age of 35 Myr. However, the detection of lithium in the averaged spectra of our faintest targets suggests that the lithium depletion boundary lies at 9.5 &lt; MI &lt; 10.0 and that the cluster age is &lt;54 Myr. The age of NGC 2547 judged from fitting isochrones to low-mass pre-main-sequence stars in colour‐magnitude diagrams is 20‐35 Myr using the same evolutionary models. The sense and size of the discrepancy in age determined by these two techniques are similar to those found in another young cluster, IC 2391, and in the low-mass pre-main-sequence binary system, GJ 871.1AB. We suggest that the inclusion of rotation or dynamo-generated magnetic fields in the evolutionary models could reconcile the two age determinations, but only at the expense of increasing the cluster ages beyond that currently indicated by the lithium depletion. Alternatively, some mechanism is required that increases the rate of lithium depletion in young, very low-mass fully convective</w:t>
      </w:r>
      <w:r>
        <w:br/>
      </w:r>
      <w:r>
        <w:rPr>
          <w:rStyle w:val="VerbatimChar"/>
        </w:rPr>
        <w:t xml:space="preserve">## 29175                                                                                                                                                                                                                                                                                                                                                                                                                                                                                                                                                                                                                                                                                                                                                                                                                                                                                                                                                                                                                                                                                                                                                                                                                                                                                                                                                                                                                                                                                                                                                                                                                                                                                                                                                                                                                                                                                                                                                                                                                                                                                                                                                                                                                                                                                                                                                                                                                                                                                                                                                                                                                                                                                                                                                                                                                                                                                                                                                                                                                                                                                                                                                                                                                                                                                                                                                                                                                                                                                                                                                                                                                                                                                                                                                                                                                                                                                                                                                                                                                                                                                                                                                                                                                                                                                                                                                                                                                                                                                                                                                                                                                                                                                                                                                                                                                                                                                                                                                                                                                                                                                                                                         The Clumpiness of Cold Dark Matter: Implications for the Annihilation Signal We examine the expected signal from annihilation events in realistic cold dark matter haloes. If the weakly interacting massive particle is a neutralino, with an annihilation cross-section predicted in minimal supersymmetry models for the lightest stable relic particle, the central cusps and dense substructure seen in simulated haloes may produce a substantial flux of energetic gamma-rays. We derive expressions for the relative flux from such events in simple haloes with various density profiles, and use these to calculate the relative flux produced within a large volume as a function of redshift. This flux peaks when the first haloes collapse, but then declines as small haloes merge into larger systems of lower density. Simulations show that haloes contain a substantial amount of dense substructure, left over from the incomplete disruption of smaller haloes as they merge together. We calculate the additional contribution to the flux caused by this substructure, and show that it can increase the annihilation signal substantially. Overall, the present-day flux from annihilation events may be an order of magnitude larger than predicted by previous calculations. We discuss the implications of these results for current and future gamma-ray experiments.</w:t>
      </w:r>
      <w:r>
        <w:br/>
      </w:r>
      <w:r>
        <w:rPr>
          <w:rStyle w:val="VerbatimChar"/>
        </w:rPr>
        <w:t xml:space="preserve">## 29228                                                                                                                                                                                                                                                                                                                                                                                                                                                                                                                                                                                                                                                                                                                                                                                                                                                                                                                                                                                                                                                                                                                                                                                                                                                                                                                                                                                                                                                                                                                                                                                                                                                                                                                                                                                                                                                                                                                                                                                                                                                                                                                                                                                                                                                                                                                                                                                                                                                                                                                                                                                                                                                                                                                                                                                                                                                                                                                                                                                                                                                                                                                                                                                                                                                                                                                                                                                                                                                                                                                                                                                                                                                                                                                                                                                                                                                                                                                                                                                                                                                                                                                                                                                                                                                                                                                                                                                                                                                                                                                                                                                                                                                                                                                                                                                                                                                                                                                                                                                                                                                                                                                                                                                                                                         A high charge state coronal mass ejection seen through solar wind charge exchange emission as detected by XMM–Newton We present the analysis of an observation by XMM―Newton that exhibits strongly variable, low-energy diffuse X-ray line emission. We reason that this emission is due to localized solar wind charge exchange (SWCX), originating from a passing cloud of plasma associated with a Coronal mass ejection (CME) interacting with neutrals in the Earth's exosphere. This case of SWCX exhibits a much richer emission-line spectrum in comparison with previous examples of geocoronal SWCX or in interplanetary space. We show that emission from O VIII is very prominent in the SWCX spectrum. The observed flux from oxygen ions of 18.9 keV cm ―2 s ―1 sr ―1 is consistent with SWCX resulting from a passing CME. Highly ionized silicon is also observed in the spectrum, and the presence of highly charged iron is an additional spectral indicator that we are observing emission from a CME. We argue that this is the same event detected by the solar wind monitors Advanced Composition Explorer and Wind which measured an intense increase in the solar wind flux due to a CME that had been released from the Sun 2 d previous to the XMM―Newton observation.</w:t>
      </w:r>
      <w:r>
        <w:br/>
      </w:r>
      <w:r>
        <w:rPr>
          <w:rStyle w:val="VerbatimChar"/>
        </w:rPr>
        <w:t xml:space="preserve">## 29241                                                                                                                                                                                                                                                                                                                                                                                                                                                                                                                                                                                                                                                                                                                                                                                                                                                                                                                                                                                                                                                                                                                                                                                                                                                                                                                                                                                                                                                                                                                                                                                                                                                                                                                                                                                                                                                                                                                                                                                                                                                                                                                                                                                                                                                                                                                                                                                                                                                                                                                                                                                                                                                                                                                                                                                                                                                                                                                                                                                                                                                                                                                                                                                                                                                                                                                                                                                                                                                                                                                                                                                                                                                                                                                                                                                                                                                                                                                                                                                                                                                                                                                                                                                                                                                                                                                                                                                                                                                                                                                                                                                                                                                                                                                                                                                                                                                                                                                                                                                                                                                               The effect of spiral arms on star formation in the Galaxy We have examined the ratio between the integrated luminosity of massive young stellar objects detected by the Red MSX Source (RMS) survey and the mass of molecular clouds in the Galactic Ring Survey (GRS) region, as a function of Galactocentric radius. The results indicate that 60-80per cent of the observed increases in the star formation rate density associated with spiral-arm features are due to source crowding within the arms. Of the remainder, most of the increase in the inner Sagittarius arm is due to an enhancement in the simple star formation efficiency, i.e. in the number of RMS sources per unit molecular gas mass. In the inner Perseus arm, the residual increase is due to a higher than average mean source luminosity, which implies a top-heavy initial mass function, and this is entirely due to the presence, in the GRS region, of the W49 star-forming complex, which appears to be exceptional in its nature. The results also suggest that there is little or no increase in the star formation efficiency on kiloparsec scales in the Scutum tangent region which includes W43. We discuss the possible role played by the spiral arms in influencing the star formation efficiency and conclude that the most likely mechanisms are related to orbit crowding within the arms. © 2012 The Authors Monthly Notices of the Royal Astronomical Society © 2012 RAS.</w:t>
      </w:r>
      <w:r>
        <w:br/>
      </w:r>
      <w:r>
        <w:rPr>
          <w:rStyle w:val="VerbatimChar"/>
        </w:rPr>
        <w:t xml:space="preserve">## 29247                                                                                                                                                                                                                                                                                                                                                                                                                                                                                                                                                                                                                                                                                                                                                                                                                                                                                                                                                                                                                                                                                                                                                                                                                                                                                                                                                                                                                                                                                                                                                                                                                                                                                                                                                                                                                                                                                                                                                                                                                                                                                                                                                                                                                                                                                                                                                                                                                                                                                                                                                                                                                                                                                                                                                                                                                                                                                                                                                                                                                                                                                                                                                                                                                                                                                                                                                                                                                                                                                                                                                                                                                                                                  Infrared Properties of Star-forming Dwarf Galaxies. I. Dwarf Irregular Galaxies in the Local Volume* A sample of 34 dwarf irregular galaxies (dIs) in the Local Volume, most nearer than 5 Mpc, has been imaged in the near-infrared (NIR) in J and Ks at the Canada-France-Hawaii Telescope (CFHT) in Hawaii and the Observatorio Astronomico Nacional in the Sierra San Pedro Martir, in Mexico. Absolute magnitudes in Ks range from -14 to -18. In the CFHT images, stars brighter than M ~ -7.5 were resolved. We show that the resolved component comprises more than 50% of the light from star formation bursts within the last 3 Gyr. In most cases, the resolved population down to M = -7.5 represents less than 5% of the total NIR flux in Ks, with fractions in J being 1.5–2 times larger. Thus, the NIR light of dIs can be considered to be predominantly contributed by stars older than about 4 Gyr. Although exponential at large radii, surface brightness profiles for the unresolved component flatten in the centers. They can be fitted across the whole range of radii with a hyperbolic secant (sech) defined as a function of two parameters: the central surface brightness and the scale length of the exponential. With respect to this model, only two galaxies (NGC 1569 and NGC 3738) show an excess of flux in the center, both of which are hosting starbursts. Isophotal, total, and fitted sech magnitudes have been calculated for all galaxies for which the unresolved component was detected, along with semimajor axes at μJ = 23 mag arcsec-2 and μ = 22 mag arcsec-2. The scale length and the semimajor axes correlate linearly with absolute isophotal magnitude. The same is true for colors and the central brightness. More luminous dIs tend to be larger, redder, and brighter in the center. The fraction of light contributed by young stars is independent of both luminosity and central surface brightness. The Tully-Fisher relation shows considerable scatter, but residuals are tied to surface brightness. The galaxies appear to lie in a "fundamental plane" defined by the sech absolute magnitude, the sech central surface brightness, and the H I line width. The rms of residuals in MK is only 0.4 mag, which implies that the plane can be used to evaluate the distances of star-forming dwarfs. Corrections for tilt do not reduce the residuals, so line widths must be governed predominantly by random motions. Color-magnitude diagrams (CMDs) are presented for 29 galaxies in which stars were resolved. Most show a finger centered around J - Ks = 1 mag. In some cases, there is a red tail extending to J - Ks = 2.5 mag. Most color profiles constructed for the unresolved component show a remarkably constant J - Ks = 0.8–1.0 mag, matching the color of the finger in the CMDs.</w:t>
      </w:r>
      <w:r>
        <w:br/>
      </w:r>
      <w:r>
        <w:rPr>
          <w:rStyle w:val="VerbatimChar"/>
        </w:rPr>
        <w:t xml:space="preserve">## 29248                                                                                                                                                                                                                                                                                                                                                                                                                                                                                                                                                                                                                                                                                                                                                                                                                                                                                                                                                                                                                                                                                                                                                                                                                                                                                                                                                                                                                                                                                                                                                                                                                                                                                                                                                                                                                                                                                                                                                                                                                                                                                                                                                                                                                                                                                                                                                                                                                                                                                                                                                                                                                                                                                                                                                                                                                                                                                                                                                                                                                                                                                                                                                                                                                                                                                                                                                                                                                                                                                                                                                                                                                                                                  Infrared Properties of Star-forming Dwarf Galaxies. I. Dwarf Irregular Galaxies in the Local Volume* A sample of 34 dwarf irregular galaxies (dIs) in the Local Volume, most nearer than 5 Mpc, has been imaged in the near-infrared (NIR) in J and Ks at the Canada-France-Hawaii Telescope (CFHT) in Hawaii and the Observatorio Astronomico Nacional in the Sierra San Pedro Martir, in Mexico. Absolute magnitudes in Ks range from -14 to -18. In the CFHT images, stars brighter than M ~ -7.5 were resolved. We show that the resolved component comprises more than 50% of the light from star formation bursts within the last 3 Gyr. In most cases, the resolved population down to M = -7.5 represents less than 5% of the total NIR flux in Ks, with fractions in J being 1.5–2 times larger. Thus, the NIR light of dIs can be considered to be predominantly contributed by stars older than about 4 Gyr. Although exponential at large radii, surface brightness profiles for the unresolved component flatten in the centers. They can be fitted across the whole range of radii with a hyperbolic secant (sech) defined as a function of two parameters: the central surface brightness and the scale length of the exponential. With respect to this model, only two galaxies (NGC 1569 and NGC 3738) show an excess of flux in the center, both of which are hosting starbursts. Isophotal, total, and fitted sech magnitudes have been calculated for all galaxies for which the unresolved component was detected, along with semimajor axes at μJ = 23 mag arcsec-2 and μ = 22 mag arcsec-2. The scale length and the semimajor axes correlate linearly with absolute isophotal magnitude. The same is true for colors and the central brightness. More luminous dIs tend to be larger, redder, and brighter in the center. The fraction of light contributed by young stars is independent of both luminosity and central surface brightness. The Tully-Fisher relation shows considerable scatter, but residuals are tied to surface brightness. The galaxies appear to lie in a "fundamental plane" defined by the sech absolute magnitude, the sech central surface brightness, and the H I line width. The rms of residuals in MK is only 0.4 mag, which implies that the plane can be used to evaluate the distances of star-forming dwarfs. Corrections for tilt do not reduce the residuals, so line widths must be governed predominantly by random motions. Color-magnitude diagrams (CMDs) are presented for 29 galaxies in which stars were resolved. Most show a finger centered around J - Ks = 1 mag. In some cases, there is a red tail extending to J - Ks = 2.5 mag. Most color profiles constructed for the unresolved component show a remarkably constant J - Ks = 0.8–1.0 mag, matching the color of the finger in the CMDs.</w:t>
      </w:r>
      <w:r>
        <w:br/>
      </w:r>
      <w:r>
        <w:rPr>
          <w:rStyle w:val="VerbatimChar"/>
        </w:rPr>
        <w:t xml:space="preserve">## 29253                                                                                                                                                                                                                                                                                                                                                                                                                                                                                                                                                                                                                                                                                                                                                                                                                                                                                                                                                                                                                                                                                                                                                                                                                                                                                                                                                                                                                                                                                                                                                                                                                                                                                                                                                                                                                                                                                                                                                                                                                                                                                                                                                                                                                                                                                                                                                                                                                                                                                                                                                                                                                                                                                                                                                                                                                                                                                                                                                                                                                                                                                                                                                                                                                                                                                                                                                                                                                                                                                                                                                                                                                                                                                                                                                                                                                                                                                                                                                                                                                                                                                                                                                                                                                                                                                                                                                                                                                                                                                                                                                                                                                                                                                                                                                                                                                                                                                                                                                                                                                                                                                                        Compton scattering as the explanation of the peculiar X-ray properties of Cyg X-3 We consider implications of a possible presence of a Thomson-thick, low-temperature, plasma cloud surrounding the compact object in the binary system Cyg X-3. The presence of such a cloud was earlier inferred from the energy-independent orbital modulation of the X-ray flux and the lack of high frequencies in its power spectra. Here, we study the effect of Compton scattering by the cloud on the X-ray energy and power spectra, concentrating on the hard spectral state. The process reduces the energy of the high-energy break/cut-off in the energy spectra, which allows us to determine the Thomson optical depth. This, together with the observed cut-off in the power spectrum, determines the size of the plasma to be ∼2 x 10 9 cm. At this size, the cloud will be in thermal equilibrium in the photon field of the X-ray source, which yields the cloud temperature of ≃3 keV, which refines the determination of the Thomson optical depth to ∼7. At these parameters, thermal bremsstrahlung emission of the cloud becomes important as well. The physical origin of the cloud is likely to be collision of the very strong stellar wind of the companion Wolf-Rayet star with a small accretion disc formed by the wind accretion. Our model thus explains the peculiar X-ray energy and power spectra of Cyg X-3.</w:t>
      </w:r>
      <w:r>
        <w:br/>
      </w:r>
      <w:r>
        <w:rPr>
          <w:rStyle w:val="VerbatimChar"/>
        </w:rPr>
        <w:t xml:space="preserve">## 29256                                                                                                                                                                                                                                                                                                                                                                                                                                                                                                                                                                                                                                                                                                                                                                                                                                                                                                                                                                                                                                                                                                                                                                                                                                                                                                                                                                                                                                                                                                                                                                                                                                                                                                                                                                                                                                                                                                                                                                                                                                                                                                                                                                                                                                                                                                                                                                                                                                                                                                                                                                                                                                                                                                                                                                                                                                                                                                                                                                                                                                                                                                                                                                                                                                                                                                                                                                                                                                                                                                                                                                                                                                                                                                                                                                                                                                                                                                                                                                                                                                                                                                                                                                                                                                                                                                                                                                                                                                                                                                                                                                                                                                                                                                                                                                                                                                                       Discovery of a stripped red giant core in a bright eclipsing binary system We have identified a star in the Wide Angle Search for Planets (WASP) archive photometry with an unusual light curve due to the total eclipse of a small, hot star by an apparently normal A-type star and with an orbital period of only 0.668 d. From an analysis of the WASP light curve together with V-band and IC-band photometry of the eclipse and a spectroscopic orbit for the A-type star we estimate that the companion star has a mass of 0.23 ± 0.03 M⊙ and a radius of 0.33 ± 0.01 R⊙, assuming that the A-type star is a main-sequence star with the metallicity appropriate for a thick-disc star. The effective temperature of the companion is 13 400 ± 1200 K from which we infer a luminosity of 3 ± 1 L⊙. From a comparison of these parameters to various models we conclude that the companion is most likely to be the remnant of a red giant star that has been very recently stripped of its outer layers by mass transfer on to the A-type star. In this scenario, the companion is currently in a shell hydrogen-burning phase of its evolution, evolving at nearly constant luminosity to hotter effective temperatures prior to ceasing hydrogen burning and fading to become a low-mass white dwarf composed of helium (He-WD). The system will then resemble the pre-He-WD/He-WD companions to A- and B-type stars recently identified from their Kepler satellite light curves (KOI-74, KOI-81 and KIC 10657664). This newly discovered binary offers the opportunity to study the evolution of a stripped red giant star through the pre-He-WD stage in great detail.</w:t>
      </w:r>
      <w:r>
        <w:br/>
      </w:r>
      <w:r>
        <w:rPr>
          <w:rStyle w:val="VerbatimChar"/>
        </w:rPr>
        <w:t xml:space="preserve">## 29257                                                                                                                                                                                                                                                                                                                                                                                                                                                                                                                                                                                                                                                                                                                                                                                                                                                                                                                                                                                                                                                                                                                                                                                                                                                                                                                                                                                                                                                                                                                                                                                                                                                                                                                                                                                                                                                                                                                                                                                                                                                                                                                                                                                                                                                                                                                                                                                                                                                                                                                                                                                                                                                                                                                                                                                                                                                                                                                                                                                                                                                                                                                                                                                                                                                                                                                                                                                                                                                                                                                                                                                                                                                                                                                                                                                                                                                                                                                                                                                                                                                                                                                                                                                                                                                                                                                                                                                                                                                                                                                                                                                                                                                                                                                                                                                                                                                         The 2dF Galaxy Redshift Survey: luminosity dependence of galaxy clustering We investigate the dependence of the strength of galaxy clustering on intrinsic luminos- ity using the Anglo-Australian two degree field galaxy redshift survey (2dFGRS). The 2dFGRS is over an order of magnitude larger than previous redshift surveys used to address this issue. We measure the projected two-point correlation function of galax- ies in a series of volume-limited samples. The projected correlation function is free from any distortion of the clustering pattern induced by peculiar motions and is well described by a power-law in pair separation over the range 0.1 &lt; (r/h 1 Mpc) &lt; 10. The clustering of L � (MbJ 5log10 h = 19.7) galaxies in real space is well fit by a correlation length r0 = 4.9 ± 0.3h 1 Mpc and power-law slope = 1.71 ± 0.06. The clustering amplitude increases slowly with absolute magnitude for galaxies fainter than M � , but rises more strongly at higher luminosities. At low luminosities, our results agree with measurements from the SSRS2 by Benoist et al. However, we find a weaker dependence of clustering strength on luminosity at the highest luminosities. The cor- relation function amplitude increases by a factor of 4.0 between MbJ 5log10 h = 18 and 22.5, and the most luminous galaxies are 3.0 times more strongly clustered than Lgalaxies. The power-law slope of the correlation function shows remarkably little variation for samples spanning a factor of 20 in luminosity. Our measurements are in very good agreement with the predictions of the hierarchical galaxy formation models of Benson et al.</w:t>
      </w:r>
      <w:r>
        <w:br/>
      </w:r>
      <w:r>
        <w:rPr>
          <w:rStyle w:val="VerbatimChar"/>
        </w:rPr>
        <w:t xml:space="preserve">## 29294                                                                                                                                                                                                                                                                                                                                                                                                                                                                                                                                                                                                                                                                                                                                                                                                                                                                                                                                                                                                                                                                                                                                                                                                                                                                                                                                                                                                                                                                                                                                                                                                                                                                                                                                                                                                                                                                                                                                                                                                                                                                                                                                                                                                                                                                                                                                                                                                                                                                                                                                                                                                                                                                                                                                                                                                                                                                                                                                                                                                                                                                                                                                                                                                                                                                                                                                                                                                                                                                                                                                                                                                                                                                                                                                                                                                                                                                                                                                                                                                                                                                                                                                                                                                                                                                                                                                                                                                                                                                                                                                                                                  Switched magnetospheric regulation of pulsar spin-down. Pulsar Clocks Pulsars are rotating neutron stars whose rotation rates can be extremely stable, sometimes rivaling the precision atomic clock. Unfortunately, not all pulsars are this precise—most show irregularities in their rotation rates. Using a large data set collected over many years at Jodrell Bank in the United Kingdom, Lyne et al. (p. 408, published online 24 June) show that the rotation of pulsars is not modulated by a single spin-down rate but typically by two, each accompanied by a unique pulse profile. The irregularities are linked to abrupt quasiperiodic changes in the pulsar's magnetosphere, observed as changes in pulse shape and spin-down rate. Thus, it may be possible to use pulse-shape information to improve the precision of pulsars as stable clocks that can be used as probes of gravitational physics. Irregularities in pulsar rotation rates can be explained by quasi-periodic, abrupt changes in the pulsar magnetosphere. Pulsars are famed for their rotational clocklike stability and their highly repeatable pulse shapes. However, it has long been known that there are unexplained deviations (often termed timing noise) from the rate at which we predict these clocks should run. We show that timing behavior often results from two different spin-down rates. Pulsars switch abruptly between these states, often quasi-periodically, leading to the observed spin-down patterns. We show that for six pulsars the timing noise is correlated with changes in the pulse shape. Many pulsar phenomena, including mode changing, nulling, intermittency, pulse-shape variability, and timing noise, are therefore linked and are caused by changes in the pulsar’s magnetosphere. We consider the possibility that high-precision monitoring of pulse profiles could lead to the formation of highly stable pulsar clocks.</w:t>
      </w:r>
      <w:r>
        <w:br/>
      </w:r>
      <w:r>
        <w:rPr>
          <w:rStyle w:val="VerbatimChar"/>
        </w:rPr>
        <w:t xml:space="preserve">## 29296                                                                                                                                                                                                                                                                                                                                                                                                                                                                                                                                                                                                                                                                                                                                                                                                                                                                                                                                                                                                                                                                                                                                                                                                                                                                                                                                                                                                                                                                                                                                                                                                                                                                                                                                                                                                                                                                                                                                                                                                                                                                                                                                                                                                                                                                                                                                                                                                                                                                                                                                                                                                                                                                                                                                                                                                                                                                                                                                                                                                                                                                                                                                                                                                                                                                                                                                                                                                                                                                                                                                                                                                                                                                                                                                                                                                                                                                                                                                                                                                                                                                                                                                                                                                                                                                                                                                                                                                                                                                                                                                                                                                                                                                                                                                                                                                                                                                                                                                                                                                                                                                                                                                                                          Planetesimal and gas dynamics in binaries Observations of extrasolar planets reveal that planets can be found in close binary systems, where the semi-major axis of the binary orbit is less than 20 AU. The existence of these planets challenges planet formation theory, because the strong gravitational perturbations due to the companion increase encounter velocities between planetesimals and make it difficult for them to grow through accreting collisions. We study planetesimal encounter velocities in binary systems, where the planetesimals are embedded in a circumprimary gas disc that is allowed to evolve under influence of the gravitational perturbations of the companion star. We find that the encounter velocities between planetesimals of different size strongly depend on the gas disc eccentricity. In all cases studied, inclusion of the full gas dynamics increases the encounter velocity compared to the case of a static, circular gas disc. Full numerical parameter exploration is still impossible, but we derive analytical formulae to estimate encounter velocities between bodies of different sizes given the gas disc eccentricity. The gas dynamical evolution of a protoplanetary disc in a binary system tends to make planetesimal accretion even more difficult than in a static, axisymmetric gas disc.</w:t>
      </w:r>
      <w:r>
        <w:br/>
      </w:r>
      <w:r>
        <w:rPr>
          <w:rStyle w:val="VerbatimChar"/>
        </w:rPr>
        <w:t xml:space="preserve">## 29319                                                                                                                                                                                                                                                                                                                                                                                                                                                                                                                                                                                                                                                                                                                                                                                                                                                                                                                                                                                                                                                                                                                                                                                                                                                                                                                                                                                                                                                                                                                                                                                                                                                                                                                                                                                                                                                                                                                                                                                                                                                                                                                                                                                                                                                                                                                                                                                                                                                                                                                                                                                                                                                                                                                                                                                                                                                                                                                                                                                                                                                                                                                                                                                                                                                                                                                                                                                                                                                                                                                                                                                                                                                                                                                                                                                                                                                                                                                                                                                                                                                                                                                                                                                                                                                                                                                                                                                                                                                                                                                                                                                                                                                                                                                                                                                                                                                                                                                                                                                                                                                                                                                      Cool X-ray emitting gas in the core of the Centaurus cluster of galaxies We use a deep XMM-Newton Reflection Grating Spectrometer observation to examine the X-ray emission from the core of the Centaurus cluster of galaxies. We clearly detect Fe XVII emission at four separate wavelengths, indicating the presence of cool X-ray emitting gas in the core of the cluster. Fe ions from Fe XVII to xxiv are observed. The ratio of the Fe xvii 17.1 A lines to 15.0 A line and limits on O VII emission indicate a lowest detected temperature in the emitting region of 0.3 to 0.45 keV (3.5 to 5.2 x 10 6 K). The cluster also exhibits strong N VII emission, making it apparent that the N abundance is supersolar in its very central regions. Comparison of the strength of the Fe XVII lines with a solar metallicity cooling flow model in the inner 17 kpc radius gives mass deposition rates in the absence of heating of 1.6-3 M ⊙ yr -1 . Spectral fitting implies an upper limit of 0.8 M ⊙ yr -1 below 0.4 keV, 4 M ⊙ yr -1 below 0.8 keV and 8 M ⊙ yr -1 below 1.6 keV. The cluster contains X-ray emitting gas over at least the range of 0.35 to 3.7 keV, a factor of more than 10 in temperature. We find that the best-fitting metallicity of the cooler components is smaller than the hotter ones, confirming that the apparent metallicity does decline within the inner 1 arcmin radius.</w:t>
      </w:r>
      <w:r>
        <w:br/>
      </w:r>
      <w:r>
        <w:rPr>
          <w:rStyle w:val="VerbatimChar"/>
        </w:rPr>
        <w:t xml:space="preserve">## 29351                                                                                                                                                                                                                                                                                                                                                                                                                                                                                                                                                                                                                                                                                                                                                                                                                                                                                                                                                                                                                                                                                                                                                                                                                                                                                                                                                                                                                                                                                                                                                                                                                                                                                                                                                                                                                                                                                                                                                                                                                                                                                                                                                                                                                                                                                                                                                                                                                                                                                                                                                                                                                                                                                                                                                                                                                                                                                                                                                                                                                                                                                                                                                                                                                                                                                                                                                                                                                                                                                                                                                                                                                                                                                                                                                                                                                                Galaxy Zoo: dust and molecular gas in early-type galaxies with prominent dust lanes We explore the properties of dust and associated molecular gas in 352 nearby (0.01 &lt; z &lt; 0.07) early-type galaxies (ETGs) with prominent dust lanes, drawn from the Sloan Digital Sky Survey (SDSS). Two-thirds of these ‘dusty ETGs’ (D-ETGs) are morphologically disturbed, which suggests a merger origin, making these galaxies ideal test beds for studying the merger process at low redshift. The D-ETGs preferentially reside in lower density environments, compared to a control sample drawn from the general ETG population. Around 80 per cent of D-ETGs inhabit the field (compared to 60 per cent of the control ETGs) and less than 2 per cent inhabit clusters (compared to 10 per cent of the control ETGs). Compared to their control-sample counterparts, D-ETGs exhibit bluer ultraviolet–optical colours (indicating enhanced levels of star formation) and an active galactic nucleus fraction that is more than an order of magnitude greater (indicating a strikingly higher incidence of nuclear activity). The mass of clumpy dust residing in large-scale dust features is estimated, using the SDSS r-band images, to be in the range 104.5–106.5 M⊙. A comparison to the total (clumpy + diffuse) dust masses – calculated using the far-infrared fluxes of 15 per cent of the D-ETGs that are detected by the Infrared Astronomical Satellite (IRAS) – indicates that only 20 per cent of the dust is typically contained in these large-scale dust features. The dust masses are several times larger than the maximum value expected from stellar mass loss, ruling out an internal origin. The dust content shows no correlation with the blue luminosity, indicating that it is not related to a galactic scale cooling flow. Furthermore, no correlation is found with the age of the recent starburst, suggesting that the dust is accreted directly in the merger rather than being produced in situ by the triggered star formation. Using molecular gas-to-dust ratios of ETGs in the literature, we estimate that the median current molecular gas fraction in the IRAS-detected ETGs is ∼1.3 per cent. Adopting reasonable values for gas depletion time-scales and starburst ages, the median initial gas fraction in these D-ETGs is ∼4 per cent. Recent work has suggested that the merger activity in nearby ETGs largely involves minor mergers (dry ETG + gas-rich dwarf), with mass ratios between 1:10 and 1:4. If the IRAS-detected D-ETGs have formed via this channel, then the original gas fractions of the accreted satellites are between 20 and 44 per cent.</w:t>
      </w:r>
      <w:r>
        <w:br/>
      </w:r>
      <w:r>
        <w:rPr>
          <w:rStyle w:val="VerbatimChar"/>
        </w:rPr>
        <w:t xml:space="preserve">## 29352                                                                                                                                                                                                                                                                                                                                                                                                                                                                                                                                                                                                                                                                                                                                                                                                                                                                                                                                                                                                                                                                                                                                                                                                                                                                                                                                                                                                                                                                                                                                                                                                                                                                                                                                                                                                                                                                                                                                                                                                                                                                                                                                                                                                                                                                                                                                                                                                                                                                                                                                                                                                                                                                                                                                                                                                                                                                                                                                                                                                                                                                                                                                                                                                                                                                                                                                                                                                                                                                                                                                                                                                                                                                                                                                                                                                                                Galaxy Zoo: dust and molecular gas in early-type galaxies with prominent dust lanes We explore the properties of dust and associated molecular gas in 352 nearby (0.01 &lt; z &lt; 0.07) early-type galaxies (ETGs) with prominent dust lanes, drawn from the Sloan Digital Sky Survey (SDSS). Two-thirds of these ‘dusty ETGs’ (D-ETGs) are morphologically disturbed, which suggests a merger origin, making these galaxies ideal test beds for studying the merger process at low redshift. The D-ETGs preferentially reside in lower density environments, compared to a control sample drawn from the general ETG population. Around 80 per cent of D-ETGs inhabit the field (compared to 60 per cent of the control ETGs) and less than 2 per cent inhabit clusters (compared to 10 per cent of the control ETGs). Compared to their control-sample counterparts, D-ETGs exhibit bluer ultraviolet–optical colours (indicating enhanced levels of star formation) and an active galactic nucleus fraction that is more than an order of magnitude greater (indicating a strikingly higher incidence of nuclear activity). The mass of clumpy dust residing in large-scale dust features is estimated, using the SDSS r-band images, to be in the range 104.5–106.5 M⊙. A comparison to the total (clumpy + diffuse) dust masses – calculated using the far-infrared fluxes of 15 per cent of the D-ETGs that are detected by the Infrared Astronomical Satellite (IRAS) – indicates that only 20 per cent of the dust is typically contained in these large-scale dust features. The dust masses are several times larger than the maximum value expected from stellar mass loss, ruling out an internal origin. The dust content shows no correlation with the blue luminosity, indicating that it is not related to a galactic scale cooling flow. Furthermore, no correlation is found with the age of the recent starburst, suggesting that the dust is accreted directly in the merger rather than being produced in situ by the triggered star formation. Using molecular gas-to-dust ratios of ETGs in the literature, we estimate that the median current molecular gas fraction in the IRAS-detected ETGs is ∼1.3 per cent. Adopting reasonable values for gas depletion time-scales and starburst ages, the median initial gas fraction in these D-ETGs is ∼4 per cent. Recent work has suggested that the merger activity in nearby ETGs largely involves minor mergers (dry ETG + gas-rich dwarf), with mass ratios between 1:10 and 1:4. If the IRAS-detected D-ETGs have formed via this channel, then the original gas fractions of the accreted satellites are between 20 and 44 per cent.</w:t>
      </w:r>
      <w:r>
        <w:br/>
      </w:r>
      <w:r>
        <w:rPr>
          <w:rStyle w:val="VerbatimChar"/>
        </w:rPr>
        <w:t xml:space="preserve">## 29357                                                                                                                                                                                                                                                                                                                                                                                                                                                                                                                                                                                                                                                                                                                                                                                                                                                                                                                                                                                                                                                                                                                                                                                                                                                                                                                                                                                                                                                                                                                                                                                                                                                                                                                                                                                                                                                                                                                                                                                                                                                                                                                                                                                                                                                                                                                                                                                                                                                                                                                                                                                                                                                                                                                                                                                                                                                                                                                                                                                                                                                                                                                                                                                                                                                                                                                                                                                                                                                                                                                                                                         A combined experimental and computational investigation on the synthesis of acetaldehyde [CH3CHO(X 1A')] in interstellar ices The synthetic routes to form acetaldehyde (CH3CHO(X 1 A 0 )) in extraterrestrial ices were investigated experi- mentally in a contamination-free ultrahigh vacuum scattering machine. Binary ice mixtures of carbon monoxide (CO(X 1 � + )) and methane (CH4(X 1 A1)) were condensed at 10 K onto a silver monocrystal and irradiated with 5 keV electrons to mimic the electronic energytransfer processes initiated by MeV cosmic-ray particle-induced � -electrons in the ''ultratrack'' of MeV ion trajectories; the carbon monoxide-methane ices served as model compounds to simulate neighboring COCH4 molecules in astrophysical ices, as present in cold molecular clouds and in cometary matter. Upon completion of the high-energy processing, the ice samples sublimed during the heating phase to 293 K, thus releasing the remaining reactants as well as the newly formed molecules into the gas phase. The experiment was monitoredonlineandinsituviaaFouriertransforminfrared(FTIR)spectrometerinabsorption-reflection-absorption mode (solid state) and a quadrupole mass spectrometer (gas phase). Our investigations were combined with electronic structure calculations. At 10 K, the primary reaction step involved the cleavage of the carbon-hydrogen bond of the methane moleculevia an electronic energy transfer process from the impinging electron tothe methanemolecule to form a methyl radical (CH3(X 2 A 00 )) plus a hydrogen atom (H( 2 S1/2)). The H atom contains the excess energy in the form of translational motion; suprathermal hydrogen atoms can add to the carbon-oxygen triple bond of the carbon monoxide molecule, overcoming the entrance barrier, to yield the formyl radical (HCO(X 2 A 0 )). Depending on the reactant geometry inside the matrix cage, the formyl radical recombined barrierlessly with the neighboring methyl radical inside the ices at 10 K. Upon warming of the ice sample, the acetaldehyde molecules sublime into the gas phase. This process mimics the sublimation of molecules from the grain mantles into the gas phase upon the transition ofthemolecularcloudtothehotmolecularcorephase.Thismechanismtoformacetaldehydeinsideinterstellarices (cold molecular clouds; 10 K) upon high-energy processing, followed by a radical-radical recombination and sub- limation in the hot core phase (molecular cores; few 100 K), presents a compelling route to account for high fractional abundances of acetaldehyde of a few times 10 � 9 toward star-forming regions, as compared to abundances of only some 10 � 10 in the cold cloud TMC-1, where solely gas-phase reactions are supposed to synthesize acetaldehyde. Subject headingg astrobiology — astrochemistry — comets:general — ISM:molecules — methods:laboratory — molecular processes</w:t>
      </w:r>
      <w:r>
        <w:br/>
      </w:r>
      <w:r>
        <w:rPr>
          <w:rStyle w:val="VerbatimChar"/>
        </w:rPr>
        <w:t xml:space="preserve">## 29360                                                                                                                                                                                                                                                                                                                                                                                                                                                                                                                                                                                                                                                                                                                                                                                                                                                                                                                                                                                                                                                                                                                                                                                                                                                                                                                                                                                                                                                                                                                                                                                                                                                                                                                                                                                                                                                                                                                                                                                                                                                                                                                                                                                                                                                                                                                                                                                                                                                                                                                                                                                                                                                                                                                                                                                                                                                                                                                                                                                                                                                                                                                                                                                                                                                                                                                                                                                                                                                                                                                                                                                                                                                                                                                                                                                                                                                                                                                                                                                                                                                                                                                                                                                                                                                                                                                                                                                     Radio AGN in the local universe: unification, triggering and evolution Associated with one of the most important forms of active galactic nucleus (AGN) feedback, and showing a strong preference for giant elliptical host galaxies, radio AGN ($$L_{1.4\\,\\mathrm{GHz}} &gt; 10^{24}$$L1.4GHz&gt;1024 W $$\\hbox {Hz}^{-1}$$Hz-1) are a key sub-class of the overall AGN population. Recently their study has benefitted dramatically from the availability of high-quality data covering the X-ray to far-IR wavelength range obtained with the current generation of ground- and space-based telescope facilities. Reflecting this progress, here I review our current state of understanding of the population of radio AGN at low and intermediate redshifts ($$z &lt; 0.7$$z&lt;0.7), concentrating on their nuclear AGN and host galaxy properties, and covering three interlocking themes: the classification of radio AGN and its interpretation; the triggering and fuelling of the jet and AGN activity; and the evolution of the host galaxies. I show that much of the observed diversity in the AGN properties of radio AGN can be explained in terms of a combination of orientation/anisotropy, mass accretion rate, and variability effects. The detailed morphologies of the host galaxies are consistent with the triggering of strong-line radio galaxies (SLRG) in galaxy mergers. However, the star formation properties and cool ISM contents suggest that the triggering mergers are relatively minor in terms of their gas masses in most cases, and would not lead to major growth of the supermassive black holes and stellar bulges; therefore, apart from a minority (&lt;20 %) that show evidence for higher star formation rates and more massive cool ISM reservoirs, the SLRG represent late-time re-triggering of activity in mature giant elliptical galaxies. In contrast, the host and environmental properties of weak-line radio galaxies (WLRG) with Fanaroff–Riley class I radio morphologies are consistent with more gradual fuelling of the activity via gas accretion at low rates onto the supermassive black holes.</w:t>
      </w:r>
      <w:r>
        <w:br/>
      </w:r>
      <w:r>
        <w:rPr>
          <w:rStyle w:val="VerbatimChar"/>
        </w:rPr>
        <w:t xml:space="preserve">## 29364                                                                                                                                                                                                                                                                                                                                                                                                                                                                                                                                                                                                                                                                                                                                                                                                                                                                                                                                                                                                                                                                                                                                                                                                                                                                                                                                                                                                                                                                                                                                                                                                                                                                                                                                                                                                                                                                                                                                                                                                                                                                                                                                                                                                                                                                                                                                                                                                                                                                                                                                                                                                                                                                                                                                                                                                                                                                                                                                                                                                                                                                                                                                                                                                                                                                                                                                                                                                                                                                                                                                                                                                                                                                                                                                                                                                                                                                                                                                                                                                                                                                                                                                                                                                                                                                                                                                                                                                                                                                                                                                                                                                                                                                                                                                                                                                                                                                                                                                                                                                                                                                                                                                                                                                                                                                                                                                                                                                                                                                                                                                                                                                                                                                                                                                                                                                A three-dimensional Monte Carlo photoionization code for modelling diffuse ionized gas We have developed a three-dimensional Monte Carlo photoionization code tailored for the study of Galactic H II regions and the percolation of ionizing photons in diffuse ionized gas. We describe the code, our calculation of photoionization, heating and cooling, and the approximations we have employed for the low-density H II regions we wish to study. Our code gives results in agreement with the Lexington H II region benchmarks. We show an example of a two-dimensional shadowed region and point out the very significant effect that diffuse radiation produced by recombinations of He has on the temperature within the shadow.</w:t>
      </w:r>
      <w:r>
        <w:br/>
      </w:r>
      <w:r>
        <w:rPr>
          <w:rStyle w:val="VerbatimChar"/>
        </w:rPr>
        <w:t xml:space="preserve">## 29376                                                                                                                                                                                                                                                                                                                                                                                                                                                                                                                                                                                                                                                                                                                                                                                                                                                                                                                                                                                                                                                                                                                                                                                                                                                                                                                                                                                                                                                                                                                                                                                                                                                                                                                                                                                                                                                                                                                                                                                                                                                                                                                                                                                                                                                                                                                                                                                                                                                                                                                                                                                                                                                                                                                                                                                                                                                                                                                                                                                                                                                                                                                                                                                                                                                                                                                                                                                                                                                                                                                                                                                                                                                                                                                                                                                                                                                                                                                                                                                                                                                                                                                                                                                                                                                                                                                                                                                                                                                                                                                                                                                                                                                                                                                                                                                                                                                                                                                                                                                                                                                                                                                                                                                                                                                                                                                                                                                                                                                                                                           A Bipolar, Knotty Outflow with Velocities of 500 Kilometers per Second or above from the Engraved Hourglass Planetary Nebula MyCn 18 High spectral resolution observations of the [N II] 6548 + 6584 A and Hα emission lines from the young planetary nebula MyCn 18 have been obtained using the Manchester echelle spectrometer combined with the Anglo-Australian Telescope. These spatially resolved spectra reveal not only the kinematical characteristics of the two bright rings of emission, which define the well-known "engraved hourglass" structure of this object, but also the dramatic motions of the faint, irregular knots of emission observed outside the main nebular structure. The knots are moving with velocities ≥500 km s-1 away from the central star, an order of magnitude faster than the motions observed from the main nebula, making them among the highest velocity outflows ever observed from a planetary nebula. A bipolar, rotating, episodic jet mechanism is favored for their origin.</w:t>
      </w:r>
      <w:r>
        <w:br/>
      </w:r>
      <w:r>
        <w:rPr>
          <w:rStyle w:val="VerbatimChar"/>
        </w:rPr>
        <w:t xml:space="preserve">## 29381                                                                                                                                                                                                                                                                                                                                                                                                                                                                                                                                                                                                                                                                                                                                                                                                                                                                                                                                                                                                                                                                                                                                                                                                                                                                                                                                                                                                                                                                                                                                                                                                                                                                                                                                                                                                                                                                                                                                                                                                                                                                                                                                                                                                                                                                                                                                                                                                                                                                                                                                                                                                                                                                                                                                                                                                                                                                                                                                                                                                                                                                                                                                                                                                                                                                                                                                                                                                                                                                                                                                                                                                                                                                                                                                                                                                                                                                                                                                                                                                                                                                                                                                                                                                                                                                                                                                                                                                                                                                                                                                                                                                                                                                                                                  Rotation of halo populations in the Milky Way and M31 We search for signs of rotation in the subsystems of the Milky Way and M31 that are defined by their satellite galaxies, their globular cluster populations and their Blue Horizontal Branch (BHB) stars. A set of simple distribution functions is introduced to describe anisotropic and rotating stellar populations embedded in dark haloes of approximate Navarro-Frenk-White form. The BHB stars in the Milky Way halo exhibit a dichotomy between a prograde-rotating, comparatively metal-rich component ([Fe/H] &gt; -2) and a retrograde-rotating, comparatively metal-poor ([Fe/H] &lt; -2) component. The prograde metal-rich population may be associated with the accretion of a massive satellite (∼10 9 M ⊙ ). The metal-poor population may characterize the primordial stellar halo and the net retrograde rotation could then reflect an underestimate in our adopted local standard of rest circular velocity ⊙ 0 . If ⊙ 0 is ≈240 km s -1 , then the metal-poor component has no rotation and there is a net prograde rotation signal of ≈45 km s -1 in the metal-rich component. There is reasonable evidence that the Milky Way globular cluster and satellite galaxy systems are rotating with 〈v o 〉 ≈ 50 and 40 km s -1 , respectively. Furthermore, a stronger signal is found for the satellite galaxies when the angular momentum vector of the satellites is inclined with respect to the normal of the disc. The dwarf spheroidal satellites of M31 exhibit prograde rotation relative to the M31 disc with (v o ) ≈ 40 km s -1 . We postulate that this group of dwarf spheroidals may share a common origin. We also find strong evidence for systemic rotation in the globular clusters of M31 particularly for the most metal-rich.</w:t>
      </w:r>
      <w:r>
        <w:br/>
      </w:r>
      <w:r>
        <w:rPr>
          <w:rStyle w:val="VerbatimChar"/>
        </w:rPr>
        <w:t xml:space="preserve">## 29382                                                                                                                                                                                                                                                                                                                                                                                                                                                                                                                                                                                                                                                                                                                                                                                                                                                                                                                                                                                                                                                                                                                                                                                                                                                                                                                                                                                                                                                                                                                                                                                                                                                                                                                                                                                                                                                                                                                                                                                                                                                                                                                                                                                                                                                                                                                                                                                                                                                                                                                                                                                                                                                                                                                                                                                                                                                                                                                                                                                                                                                                                                                                                                                                                                                                                                                                                                                                                                                                                                                                                                                                                                                                                                                                                                                                                                                                                                                                                                                                                                                                                                                                                                                                                                                                                                                                                                                                                                                                                                                                                                                                                                                                                                                  Rotation of halo populations in the Milky Way and M31 We search for signs of rotation in the subsystems of the Milky Way and M31 that are defined by their satellite galaxies, their globular cluster populations and their Blue Horizontal Branch (BHB) stars. A set of simple distribution functions is introduced to describe anisotropic and rotating stellar populations embedded in dark haloes of approximate Navarro-Frenk-White form. The BHB stars in the Milky Way halo exhibit a dichotomy between a prograde-rotating, comparatively metal-rich component ([Fe/H] &gt; -2) and a retrograde-rotating, comparatively metal-poor ([Fe/H] &lt; -2) component. The prograde metal-rich population may be associated with the accretion of a massive satellite (∼10 9 M ⊙ ). The metal-poor population may characterize the primordial stellar halo and the net retrograde rotation could then reflect an underestimate in our adopted local standard of rest circular velocity ⊙ 0 . If ⊙ 0 is ≈240 km s -1 , then the metal-poor component has no rotation and there is a net prograde rotation signal of ≈45 km s -1 in the metal-rich component. There is reasonable evidence that the Milky Way globular cluster and satellite galaxy systems are rotating with 〈v o 〉 ≈ 50 and 40 km s -1 , respectively. Furthermore, a stronger signal is found for the satellite galaxies when the angular momentum vector of the satellites is inclined with respect to the normal of the disc. The dwarf spheroidal satellites of M31 exhibit prograde rotation relative to the M31 disc with (v o ) ≈ 40 km s -1 . We postulate that this group of dwarf spheroidals may share a common origin. We also find strong evidence for systemic rotation in the globular clusters of M31 particularly for the most metal-rich.</w:t>
      </w:r>
      <w:r>
        <w:br/>
      </w:r>
      <w:r>
        <w:rPr>
          <w:rStyle w:val="VerbatimChar"/>
        </w:rPr>
        <w:t xml:space="preserve">## 29385                                                                                                                                                                                                                                                                                                                                                                                                                                                                                                                                                                                                                                                                                                                                                                                                                                                                                                                                                                                                                                                                                                                                                                                                                                                                                                                                                                                                                                                                                                                                                                                                                                                                                                                                                                                                                                                                                                                                                                                                                                                                                                                                                                                                                                                                                                                                                                                                                                                                                                                                                                                                                                                                                                                                                                                                                                                                                                                                                                                                                                                                                                                                                                                                                                                                                                                                                                                                                                                                                                                                                                                                                                                                                                                                                                                                                                                                                                                                                                                                                                                                                                                                                                                                                                                                                                                                                                                                                                                                                                                                                                                                                                                                                                                                                                                                                                                                                                                                                                                                                                                                                                                                                                                                                                                                                                                                                                                                                                                                                                                                                                                                                                                                                                                                             Direct X-ray Spectral Deprojection of Galaxy Clusters Temperature, density and abundance profiles of the hot intracluster medium (ICM) are important diagnostics of the complex interactions of gravitational and feedback processes in the cores of galaxy clusters. Deprojection of X-ray data by methods such as projct, which are model dependent, can produce large and unphysical oscillating temperature profiles. Here, we validate a deprojection routine, Direct Spectral Deprojection (dsdeproj), showing that it solves some of the issues inherent to model-dependent deprojection routines. dsdeproj is a model-independent approach, assuming only spherical symmetry, which subtracts projected spectra from each successive annulus to produce a set of deprojected spectra.</w:t>
      </w:r>
      <w:r>
        <w:br/>
      </w:r>
      <w:r>
        <w:rPr>
          <w:rStyle w:val="VerbatimChar"/>
        </w:rPr>
        <w:t xml:space="preserve">## 29387                                                                                                                                                                                                                                                                                                                                                                                                                                                                                                                                                                                                                                                                                                                                                                                                                                                                                                                                                                                                                                                                                                                                                                                                                                                                                                                                                                                                                                                                                                                                                                                                                                                                                                                                                                                                                                                                                                                                                                                                                                                                                                                                                                                                                                                                                                                                                                                                                                                                                                                                                                                                                                                                                                                                                                                                                                                                                                                                                                                                                                                                                                                                                                                                                                                                                                                                                                                                                                                                                                                                                                                                                                                                                                                                                                                                                                                                                                                                                                                                                                                                                                                                                                                                                                                                                                                                                                                                                                                                                                                                                                                                                                                                                                                                                                                                                                                                                                                                                                                                                                                                                                                                                                                                                                        A carbon-enhanced metal-poor damped Lyα system: probing gas from Population III nucleosynthesis? We present high-resolution observations of an extremely metal-poor damped Lyα system (DLA), at z_(abs) = 2.340 0972 in the spectrum of the QSO J0035−0918, exhibiting an abundance pattern consistent with model predictions for the supernova yields of Population III stars. Specifically, this DLA has [Fe/H]≃−3, shows a clear ‘odd–even’ effect, and is C-rich with [C/Fe]=+1.53, a factor of ∼20 greater than reported in any other DLA. In analogy to the carbon-enhanced metal-poor stars in the Galactic halo (with [C/Fe] &gt; +1.0), this is the first known case of a carbon-enhanced DLA. We determine an upper limit to the mass of ^(12)C, M(^(12)C) ≤ 200 M_⊙, which depends on the unknown gas density n(H); if n(H) &gt; 1 cm^(−3) (which is quite likely for this DLA given its low velocity dispersion), then M(^(12)C) ≤ 2 M_⊙, consistent with pollution by only a few prior supernovae. We speculate that DLAs such as the one discovered here may represent the ‘missing link’ between the yields of Population III stars and their later incorporation in the class of carbon-enhanced metal-poor stars which show no enhancement of neutron-capture elements (CEMP-no stars).</w:t>
      </w:r>
      <w:r>
        <w:br/>
      </w:r>
      <w:r>
        <w:rPr>
          <w:rStyle w:val="VerbatimChar"/>
        </w:rPr>
        <w:t xml:space="preserve">## 29409                                                                                                                                                                                                                                                                                                                                                                                                                                                                                                                                                                                                                                                                                                                                                                                                                                                                                                                                                                                                                                                                                                                                                                                                                                                                                                                                                                                                                                                                                                                                                                                                                                                                                                                                                                                                                                                                                                                                                                                                                                                                                                                                                                                                                                                                                                                                                                                                                                                                                                                                                                                                                                                                                                                                                                                                                                                                                                                                                                                                                                                                                                                                                                                                                                                                                                                                                                                                                                                                                                                                                                                                                                                                                                                                                                                                                                                                                                                                                                                                                                                                                                                                                                                                                                                                                                                                                                                                                                                                                                                                                                                                                                                                                                                                                                                                                                                                                                                                                                                                                                                                                                                                               Exploring the conditions required to form giant planets via gravitational instability in massive protoplanetary discs We carry out global three-dimensional radiation hydrodynamical simulations of self-gravitating accretion discs to determine if, and under what conditions, a disc may fragment to form giant planets. We explore the parameter space (in terms of the disc opacity, temperature and size) and include the effect of stellar irradiation. We find that the disc opacity plays a vital role in determining whether a disc fragments. Specifically, opacities that are smaller than interstellar Rosseland mean values promote fragmentation (even at small radii, R &lt; 25 au) since low opacities allow a disc to cool quickly. This may occur if a disc has a low metallicity or if grain growth has occurred. With specific reference to the HR 8799 planetary system, given its star is metal-poor, our results suggest that the formation of its imaged planetary system could potentially have occurred by gravitational instability. We also find that the presence of stellar irradiation generally acts to inhibit fragmentation (since the discs can only cool to the temperature defined by stellar irradiation). However, fragmentation may occur if the irradiation is sufficiently weak that it allows the disc to attain a low Toomre stability parameter.</w:t>
      </w:r>
      <w:r>
        <w:br/>
      </w:r>
      <w:r>
        <w:rPr>
          <w:rStyle w:val="VerbatimChar"/>
        </w:rPr>
        <w:t xml:space="preserve">## 29450                                                                                                                                                                                                                                                                                                                                                                                                                                                                                                                                                                                                                                                                                                                                                                                                                                                                                                                                                                                                                                                                                                                                                                                                                                                                                                                                                                                                                                                                                                                                                                                                                                                                                                                                                                                                                                                                                                                                                                                                                                                                                                                                                                                                                                                                                                                                                                                                                                                                                                                                                                                                                                                                                                                                                                                                                                                                                                                                                                                                                                                                                                                                                                                                                                                                                                                                                                                                                                                                                                                                                                                                                                                                                                                                                                                                                                                                                                                                                                                                                                                                                                                                                                                                                                                                                                                                                                                                                                                                                                                                                                                                                                                                                                                                                                                                                                                                                                                                                                   A statistically-selected Chandra sample of 20 galaxy clusters -- II. Gas properties and cool-core/non-cool core bimodality We investigate the thermodynamic and chemical structure of the intracluster medium (ICM) across a statistical sample of 20 galaxy clusters analysed with the Chandra X-ray satellite. In particular, we focus on the scaling properties of the gas density, metallicity and entropy and the comparison between clusters with and without cool cores (CCs). We find marked differences between the two categories except for the gas metallicity, which declines strongly with radius for all clusters (Z ∝ r −0.31 ), outside ∼0.02r 500. The scaling of gas entropy is non-self-similar and we find clear evidence of bimodality in the distribution of logarithmic slopes of the entropy profiles. With only one exception, the steeper sloped entropy profiles are found in CC clusters whereas the flatter slope population are all non-CC clusters. We explore the role of thermal conduction in stabilizing the ICM and conclude that this mechanism alone is sufficient to balance cooling in non-CC clusters. However, CC clusters appear to form a distinct population in which heating from feedback is required in addition to conduction. Under the assumption that non-CC clusters are thermally stabilized by conduction alone, we find the distribution of Spitzer conduction suppression factors, f c, to be lognormal, with a log (base 10) mean of −1.50 ± 0.03 (i.e. f c = 0.032) and log standard deviation 0.39 ± 0.02.</w:t>
      </w:r>
      <w:r>
        <w:br/>
      </w:r>
      <w:r>
        <w:rPr>
          <w:rStyle w:val="VerbatimChar"/>
        </w:rPr>
        <w:t xml:space="preserve">## 29500                                                                                                                                                                                                                                                                                                                                                                                                                                                                                                                                                                                                                                                                                                                                                                                                                                                                                                                                                                                                                                                                                                                                                                                                                                                                                                                                                                                                                                                                                                                                                                                                                                                                                                                                                                                                                                                                                                                                                                                                                                                                                                                                                                                                                                                                                                                                                                                                                                                                                                                                                                                                                                                                                                                                                                                                                                                                                                                                                                                                                                                                                                                                                                                                                                                                                                                                                                                                                                                                                                                                                                                                                                                                                                                                                                                                                                                                                                                                                                                                                                                                                                                                                                                                                                                                                                                                                                                                                                                                                                                                                                                                                                                                                                                                                                                                                                                                                                                                                                                                                                                                                                                                                                                                                              The origin of the UV excess in powerful radio galaxies: spectroscopy and polarimetry of a complete sample of intermediate redshift radio galaxies We present spectroscopic and polarimetric observations of a complete, optically unbiased sample of 2-Jy radio galaxies at intermediate redshifts (0.15 10 per cent level. Careful measurement and modelling of our spectra have allowed us to quantify the contributions of other components to the UV excess. We show that nebular continuum (present in all objects at the 3-40 per cent level), direct active galactic nucleus (AGN) light (significant in 40 per cent of objects) and young stellar populations (significant in 15 - 50 per cent of objects) all make important contributions to the UV continuum in the population of powerful radio galaxies. These results serve to emphasize the multicomponent nature of the UV continuum in radio galaxies. The results also point to an interesting link between the optical/UV and far-IR properties of our sample objects, in the sense that the objects with the clearest evidence for optical/UV starburst activity are also the most luminous at far-IR wavelengths. This supports the idea that the cooler dust components in radio galaxies are heated by starbursts rather than by AGN.</w:t>
      </w:r>
      <w:r>
        <w:br/>
      </w:r>
      <w:r>
        <w:rPr>
          <w:rStyle w:val="VerbatimChar"/>
        </w:rPr>
        <w:t xml:space="preserve">## 29514                                                                                                                                                                                                                                                                                                                                                                                                                                                                                                                                                                                                                                                                                                                                                                                                                                                                                                                                                                                                                                                                                                                                                                                                                                                                                                                                                                                                                                                                                                                                                                                                                                                                                                                                                                                                                                                                                                                                                                                                                                                                                                                                                                                                                                                                                                                                                                                                                                                                                                                                                                                                                                                                                                                                                                                                                                                                                                                                                                                                                                                                                                                                                                                                                                                                                                                                                                                                                                                                                                                                                                                                                                                                                                                                                                                                                                                                                                                                                                                                                                                                                                                                                                                                                                                                                                                                                                                                                                                                                                                                                                                                                                                                                                                                                                                                                                                                                                                                                                                                                                                                                                                                                                                                                                                                                                                                                                                                                                                                                                                                                                                                                                                                                                                                                                                                                                                                                                                           The National Schools’ Observatory: Access to the Universe for All Abstract The National Schools’ Observatory is an educational platform that offers free access to all schools in the UK and Ireland to the world’s largest robotic telescope, the Liverpool Telescope. The website offers activities, resources for teaching and importantly Go Observing, the telescope interface. The website receives 1.5 million visitors a year and has registered users in 80 countries. The next generation of robotic telescopes offer a unique opportunity to build in education, that is open and accessible to all.</w:t>
      </w:r>
      <w:r>
        <w:br/>
      </w:r>
      <w:r>
        <w:rPr>
          <w:rStyle w:val="VerbatimChar"/>
        </w:rPr>
        <w:t xml:space="preserve">## 29515                                                                                                                                                                                                                                                                                                                                                                                                                                                                                                                                                                                                                                                                                                                                                                                                                                                                                                                                                                                                                                                                                                                                                                                                                                                                                                                                                                                                                                                                                                                                                                                                                                                                                                                                                                                                                                                                                                                                                                                                                                                                                                                                                                                                                                                                                                                                                                                                                                                                                                                                                                                                                                                                                                                                                                                                                                                                                                                                                                                                                                                                                                                                                                                                                                                                                                                                                                                                                                                                                                                                                                                                                                                                                                                                                                                                                                                                                                                                                                                                                                                                                                                                                                                                                                                                                                                                                                                                                                                                                                                                                                                                                                                           The baryon fraction of ΛCDM haloes We investigate the baryon fraction in dark matter haloes formed in non-radiative gasdynamical simulations of the �CDM cosmogony. By combining a realisation of the Millennium \nSimulation (Springel et al.) with a simulation of a smaller volume focussing on dwarf haloes, our study spans five decades in halo mass, from 1010 h−1 M⊙ to 1015 h−1 M⊙. We \nfind that the baryon fraction within the halo virial radius is typically 90% of the cosmic mean, with an rms scatter of 6%, independently of redshift and of halo mass down to the smallest resolved haloes. Our results show that, contrary to the proposal of Mo et al. (2005), previrialisation \ngravitational heating is unable to prevent the collapse of gas within galactic and proto-galactic haloes, and confirm the need for non-gravitational feedback in order to reduce \nthe efficiency of gas cooling and star formation in dwarf galaxy haloes. Simulations including a simple photo-heatingmodel (where a gas temperature floor of Tfloor = 2×104 K is imposed from z = 11) confirm earlier suggestions that photoheating can only prevent the collapse of \nbaryons in systems with virial temperatures T200 . 2.2 Tfloor � 4.4 × 104 K (corresponding to a virial mass of M200 � 1010 h−1 M⊙ and a circular velocity of V200 � 35 km s−1). Photoheating may thus help regulate the formation of dwarf spheroidals and other galaxies at the extreme faint-end of the luminosity function, but it cannot, on its own, reconcile the abundance of sub-L⋆ galaxies with the vast number of dwarf haloes expected in the �CDM cosmogony. The lack of evolution or mass dependence seen in the baryon fraction augurs well for X-ray cluster studies that assume a universal and non-evolving baryon fraction to place constraints on cosmological parameters.</w:t>
      </w:r>
      <w:r>
        <w:br/>
      </w:r>
      <w:r>
        <w:rPr>
          <w:rStyle w:val="VerbatimChar"/>
        </w:rPr>
        <w:t xml:space="preserve">## 29522                                                                                                                                                                                                                                                                                                                                                                                                                                                                                                                                                                                                                                                                                                                                                                                                                                                                                                                                                                                                                                                                                                                                                                                                                                                                                                                                                                                                                                                                                                                                                                                                                                                                                                                                                                                                                                                                                                                                                                                                                                                                                                                                                                                                                                                                                                                                                                                                                                                                                                                                                                                                                                                                                                                                                                                                                                                                                                                                                                                                                                                                                                                                                                                                                                                                                                                                                                                                                                                                                                                                                                                                                                                                                                                                                                                                                                                                                                                                                                                                                                                                                                                                                                                                                                                                                                                                                                                                                                                                                                                                                                                                                                         The shape of the sloan digital sky survey data release 5 galaxy power spectrum We present a Fourier analysis of the clustering of galaxies in the combined main galaxy and LRG SDSS DR5 sample. The aim of our analysis is to consider how well we can measure the cosmological matter density using the signature of the horizon at matter-radiation equality embedded in the large-scale power spectrum. The new data constrain the power spectrum on scales 100-600 h-1 Mpc with significantly higher precision than previous analyses of just the SDSS main galaxies, due to our larger sample and the inclusion of the LRGs. This improvement means that we can now reveal a discrepancy between the shape of the measured power and linear CDM models on scales 0.01 h Mpc-1 &lt; k &lt; 0.15 h Mpc-1, with linear model fits favoring a lower matter density (ΩM = 0.22 ± 0.04) on scales 0.01 h Mpc-1 &lt; k &lt; 0.06 h Mpc-1 and a higher matter density (ΩM = 0.32 ± 0.01) when smaller scales are included, assuming a flat ΛCDM model with h = 0.73 and ns = 0.96. This discrepancy could be explained by scale-dependent bias, and by analyzing subsamples of galaxies, we find that the ratio of small-scale to large-scale power increases with galaxy luminosity, so all of the SDSS galaxies cannot trace the same power spectrum shape over 0.01 h Mpc-1 &lt; k &lt; 0.2 h Mpc-1. However, the data are insufficient to clearly show a luminosity-dependent change in the largest scale at which a significant increase in clustering is observed, although they do not rule out such an effect. Significant scale-dependent galaxy bias on large scales, which changes with the r-band luminosity of the galaxies, could potentially explain differences in our ΩM estimates and differences previously observed between 2dFGRS and SDSS power spectra and the resulting parameter constraints.</w:t>
      </w:r>
      <w:r>
        <w:br/>
      </w:r>
      <w:r>
        <w:rPr>
          <w:rStyle w:val="VerbatimChar"/>
        </w:rPr>
        <w:t xml:space="preserve">## 29541                                                                                                                                                                                                                                                                                                                                                                                                                                                                                                                                                                                                                                                                                                                                                                                                                                                                                                                                                                                                                                                                                                                                                                                                                                                                                                                                                                                                                                                                                                                                                                                                                                                                                                                                                                                                                                                                                                                                                                                                                                                                                                                                                                                                                                                                                                                                                                                                                                                                                                                                                                                                                                                                                                                                                                                                                                                                                                                                                                                                                                                                                                                                                                                                                                                                                                                                                                                                                                                                                                                                                                                                                                                                                                                                                                                                                                                                                                                                                                                                                                                                                                                                                                                                                                                                                                                                                                                                                                                                                                                                                                                                                                                                                                                                                                                                                                                                                                                                                                                                                     A sealed Gas Pixel Detector for X-ray astronomy Abstract We report on the results of a new, sealed Gas Pixel Detector. The very compact design and the absence of the gas flow system make this detector substantially ready for use as focal plane detector for future X-ray space telescopes. The instrument brings high sensitivity to X-ray polarimetry, which is the last unexplored field of X-ray astronomy. It derives the polarization information from the track of the photoelectrons that are imaged by a high-gain (&gt;1000), fine pitch GEM that matches the pitch of a pixel ASIC which is the collecting anode of the GPD (105k, 50 μm wide, hexagonal cells). The device is able to simultaneously perform good imaging (50–60 μm), moderate spectroscopy (∼15% at 6 keV) as well as fast, high-rate timing in the 1–10 keV range. Moreover, being truly 2D, it is non-dispersive and does not require any rotation. The great improvement of sensitivity, at least two orders of magnitude with respect to traditional polarimeters (based on Bragg crystals or Thomson scattering), will allow the direct exploration of the most dramatic objects of the X-ray sky. At the focus of the large mirror area of the XEUS telescope it will be decisive in reaching many of the scientific goals of the mission. With integration times of the order of 1 day, polarimetry of Active Galactic Nuclei at the percent level will be possible, making for a real breakthrough in high-energy astrophysics.</w:t>
      </w:r>
      <w:r>
        <w:br/>
      </w:r>
      <w:r>
        <w:rPr>
          <w:rStyle w:val="VerbatimChar"/>
        </w:rPr>
        <w:t xml:space="preserve">## 29569                                                                                                                                                                                                                                                                                                                                                                                                                                                                                                                                                                                                                                                                                                                                                                                                                                                                                                                                                                                                                                                                                                                                                                                                                                                                                                                                                                                                                                                                                                                                                                                                                                                                                                                                                                                                                                                                                                                                                                                                                                                                                                                                                                                                                                                                                                                                                                                                                                                                                                                                                                                                                                                                                                                                                                                                                                                                                                                                                                                                                                                                                                                                                                                                                                                                                                                                                                                                                                                                                                                                                                                                                                                                                                                                                                                                                                                                                                                                                                                                                                                                                                                                                                                                                                                                                                                                                                                                                                                                                                                                                                                                                                                                                                                                                                                                                                                                                                                                                                                                                                                                                                                                                                                                                                                                                                                 Galaxy properties in different environments up to z∼ 3 in the GOODS NICMOS Survey We present a study of the relationship between galaxy colour, stellar mass, and local galaxy density in a deep near-infrared imaging survey up to a redshift of z ∼ 3 using the GOODS NICMOS Survey (GNS). The GNS is a very deep, near-infrared Hubble Space Telescope survey imaging a total of 45 arcmin2 in the GOODS fields, reaching a stellar mass completeness limit of M ∗ = 109. 5 M ⊙ at z = 3. Using this data we measure galaxy local densities based on galaxy counts within a fixed aperture, as well as the distance to the third, fifth and seventh nearest neighbour. We find a strong correlation between colour and stellar mass at all redshifts up to z ∼ 3. We do not find a strong correlation between colour and local density, however, the highest overdensities might be populated by a higher fraction of blue galaxies than average or underdense areas, indicating a possible reversal of the colour-density relation at high redshift. Our data suggests that the possible higher blue fraction at extreme overdensities might be due to a lack of massive red galaxies at the highest local densities.</w:t>
      </w:r>
      <w:r>
        <w:br/>
      </w:r>
      <w:r>
        <w:rPr>
          <w:rStyle w:val="VerbatimChar"/>
        </w:rPr>
        <w:t xml:space="preserve">## 29571                                                                                                                                                                                                                                                                                                                                                                                                                                                                                                                                                                                                                                                                                                                                                                                                                                                                                                                                                                                                                                                                                                                                                                                                                                                                                                                                                                                                                                                                                                                                                                                                                                                                                                                                                                                                                                                                                                                                                                                                                                                                                                                                                                                                                                                                                                                                                                                                                                                                                                                                                                                                                                                                                                                                                                                                                                                                                                                                                                                                                                                                                                                                                                                                                                                                                                                                                                                                                                                                                                                                                                                                                                                                                                                                                                                                                                                                                                                                                                                                                                                                                                                                                                                                                                                                                                                                                                                                                                                                                                                                                                                                                                                                                                                                                                                                                                                              The environmental dependence of the stellar mass-size relation in STAGES galaxies We present the stellar-mass-size relations for elliptical, lenticular and spiral galaxies in the field and cluster environments using Hubble Space Telescope/Advanced Camera for Surveys imaging and data from the Space Telescope A901/2 Galaxy Evolution Survey. We use a large sample of ~1200 field and cluster galaxies and a sub-sample of cluster core galaxies, and quantify the significance of any putative environmental dependence on the stellar-mass-size relation. For elliptical, lenticular and high-mass (log M * /M ⊙ &gt; 10) spiral galaxies we find no evidence to suggest any such environmental dependence, implying that internal drivers are governing their size evolution. For intermediate-/low-mass spirals (log M * /M⊙ &lt; 10) we find evidence, significant at the 2σ level, for a possible environmental dependence on galaxy sizes: the mean effective radius ā e for lower mass spirals is ~15-20 per cent larger in the field than in the cluster. This is due to a population of low-mass large-a e field spirals that are largely absent from the cluster environments. These large-a e field spirals contain extended stellar discs not present in their cluster counterparts. This suggests that the fragile extended stellar discs of these spiral galaxies may not survive the environmental conditions in the cluster. Our results suggest that internal physical processes are the main drivers governing the size evolution of galaxies, with the environment possibly playing a role affecting only the discs of intermediate-/low-mass spirals.</w:t>
      </w:r>
      <w:r>
        <w:br/>
      </w:r>
      <w:r>
        <w:rPr>
          <w:rStyle w:val="VerbatimChar"/>
        </w:rPr>
        <w:t xml:space="preserve">## 29572                                                                                                                                                                                                                                                                                                                                                                                                                                                                                                                                                                                                                                                                                                                                                                                                                                                                                                                                                                                                                                                                                                                                                                                                                                                                                                                                                                                                                                                                                                                                                                                                                                                                                                                                                                                                                                                                                                                                                                                                                                                                                                                                                                                                                                                                                                                                                                                                                                                                                                                                                                                                                                                                                                                                                                                                                                                                                                                                                                                                                                                                                                                                                                                                                                                                                                                                                                                                                                                                                                                                                                                                                                                                                                                                                                                                                                                                                                                                                                                                                                                                                                                                                                                                                                                                                                                                                                                                                                                                                                                                                                                                                                                                                                                                                                                                                                                                                                                                                                                                                                                                                                                                       The linear rms-flux relation in an Ultraluminous X-ray Source We report the first detection of a linear correlation between rms variability amplitude and flux in the ultraluminous X-ray source (ULX) NGC 5408 X-1. The rms–flux relation has previously been observed in several galactic black hole X-ray binaries (BHBs), several active galactic nuclei (AGN) and at least one neutron star X-ray binary. This result supports the hypothesis that a linear rms–flux relation is common to all luminous black hole accretion and perhaps even a fundamental property of accretion flows about compact objects. We also show for the first time the cross-spectral properties of the variability of this ULX, comparing variations below and above 1 keV. The coherence and time delays are poorly constrained but consistent with high coherence between the two bands, over most of the observable frequency range and a significant time delay (with hard leading soft variations). The magnitude and frequency dependence of the lags are broadly consistent with those commonly observed in BHBs, but the direction of the lag is reversed. These results indicate that ULX variability studies, using long X-ray observations, hold great promise for constraining the processes driving ULXs behaviour, and the position of ULXs in the scheme of black hole accretion from BHBs to AGN.</w:t>
      </w:r>
      <w:r>
        <w:br/>
      </w:r>
      <w:r>
        <w:rPr>
          <w:rStyle w:val="VerbatimChar"/>
        </w:rPr>
        <w:t xml:space="preserve">## 29583                                                                                                                                                                                                                                                                                                                                                                                                                                                                                                                                                                                                                                                                                                                                                                                                                                                                                                                                                                                                                                                                                                                                                                                                                                                                                                                                                                                                                                                                                                                                                                                                                                                                                                                                                                                                                                                                                                                                                                                                                                                                                                                                                                                                                                                                                                                                                                                                                                                                                                                                                                                                                                                                                                                                                                                                                                                                                                                                                                                                                                                                                                                                                                                                                                                                                                                                                                                                                                                                                                                                                                                                                                                                                                                                                                                                                                                                                                                                                                                                                                                                                                                                                                                                                                                                                                                                                                                                                                                                                                                                                                                                                                                                                                                                                                                                                                                                                                                                                                                                                                                                                            The contribution of star-spots to coronal structure Significant progress has been made recently in our understanding of the structure of stellar magnetic fields, thanks to advances in detection methods such as Zeeman-Doppler Imaging. The extrapolation of this surface magnetic field into the corona has provided 3D models of the coronal magnetic field and plasma. This method is sensitive mainly to the magnetic field in the bright regions of the stellar surface. The dark (spotted) regions are censored because the Zeeman signature there is suppressed. By modelling the magnetic field that might have been contained in these spots, we have studied the effect that this loss of information might have on our understanding of the coronal structure. As examples, we have chosen two stars (V374 peg and AB Dor) that have very different magnetograms and patterns of spot coverage. We find that the effect of the spot field depends not only on the relative amount of flux in the spots, but also its distribution across the stellar surface. For a star such as AB Dor with a high spot coverage and a large polar spot, at its greatest effect the spot field may almost double the fraction of the flux that is open (hence decreasing the spindown time) while at the same time increasing the X-ray emission measure by two orders of magnitude and significantly affecting the X-ray rotational modulation.</w:t>
      </w:r>
      <w:r>
        <w:br/>
      </w:r>
      <w:r>
        <w:rPr>
          <w:rStyle w:val="VerbatimChar"/>
        </w:rPr>
        <w:t xml:space="preserve">## 29597                                                                                                                                                                                                                                                                                                                                                                                                                                                                                                                                                                                                                                                                                                                                                                                                                                                                                                                                                                                                                                                                                                                                                                                                                                                                                                                                                                                                                                                                                                                                                                                                                                                                                                                                                                                                                                                                                                                                                                                                                                                                                                                                                                                                                                                                                                                                                                                                                                                                                                                                                                                                                                                                                                                                                                                                                                                                                                                                                                                                                                                                                                                                                                                                                                                                                                                                                                                                                                                                                                                                                                                                                                                                                                                                                                                                                                                                                                                                                                                                                                                                                                                                                                                                                                                                                                                                                                                                                                                                                                                                                                                                                                                                                                                                                                                                                                                                                                                                                                                                                                                                                                                                                                                                                                                                                                                                                                                                                                                                                                                 A fast bipolar H2 outflow from IRAS 16342-3814 : An old star reliving its youth Some evolved stars in the pre-planetary nebula phase produce highly-collimated molecular outflows that resemble the accretion-driven jets and outflows from pre-main sequence stars. We show that IRAS 16342-3814 (the Water Fountain Nebula) is such an object and present K-band integral field spectroscopy revealing a fast (&gt; 150 km s −1 ) bipolar H2 outflow. The H2 emission is shock excited and may arise in fast-moving clumps, accelerated by the previously observed precessing jet. The total luminosity in H2 is 0.37 L⊙ which is comparable with that of accretion-powered outflows from Class 0 protostars. We also detect CO overtone bandhead emission in the scattered continuum, indicating hot molecular gas close to the centre, a feature also observed in a number of protostars with active jets. It seems likely that the jet and outflow in IRAS 16342-3814 are powered by accretion onto a binary companion.</w:t>
      </w:r>
      <w:r>
        <w:br/>
      </w:r>
      <w:r>
        <w:rPr>
          <w:rStyle w:val="VerbatimChar"/>
        </w:rPr>
        <w:t xml:space="preserve">## 29601                                                                                                                                                                                                                                                                                                                                                                                                                                                                                                                                                                                                                                                                                                                                                                                                                                                                                                                                                                                                                                                                                                                                                                                                                                                                                                                                                                                                                                                                                                                                                                                                                                                                                                                                                                                                                                                                                                                                                                                                                                                                                                                                                                                                                                                                                                                                                                                                                                                                                                                                                                                                                                                                                                                                                                                                                                                                                                                                                                                                                                                                                                                                                                                                                                                                                                                                                                                                                                                                                                                                                                                                                                                                                                                                                                                                                                                                                                                                                                                                                                                                                                                                                                                                                                                                                                                                                                                                                                                                                                                                                                                                                                                                                                                                                                                                                                                                                                                     A sensitive submillimetre survey of broad absorption-line quasars Using the SCUBA bolometer array on the JCMT, we have carried out a submillimetre (submm) survey of Broad Absorption Line quasars (BALQs). The sample has been chosen to match, in redshift and optical luminosity, an existing benchmark 850� m sample of radio-quiet quasars, allowing a direct comparison of the submm properties of BAL quasars relative to the parent radio-quiet population. We reach a submm limit 1σ �1.5mJy at 850� m, allowing a more rigorous measure of the submm properties of BAL quasars than previous studies. Our submm photometry complements extensive observations at other wavelengths, in particular X-rays with Chandra and infrared with Spitzer. To compare the 850� m flux distribution of BALQs with that of the non-BAL quasar benchmark sample, we employ a suite of statistical methods, including survival analysis and a novel Bayesian derivation of the underlying flux distribution. Although there are no strong grounds for rejecting the null hypothesis that BALQs on the whole have the same submm properties as non-BAL quasars, we do find tentative evidence (1–4 percent significance from a K–S test and survival analysis) for a dependence of submm flux on the equivalent width of the characteristic C IV broad absorption line. If this effect is real— submm activity is linked to the absorption strength of the outflow— it has implications either for the evolution of AGN and their connection with star formation in their host galaxies, or for unification models of AGN.</w:t>
      </w:r>
      <w:r>
        <w:br/>
      </w:r>
      <w:r>
        <w:rPr>
          <w:rStyle w:val="VerbatimChar"/>
        </w:rPr>
        <w:t xml:space="preserve">## 29602                                                                                                                                                                                                                                                                                                                                                                                                                                                                                                                                                                                                                                                                                                                                                                                                                                                                                                                                                                                                                                                                                                                                                                                                                                                                                                                                                                                                                                                                                                                                                                                                                                                                                                                                                                                                                                                                                                                                                                                                                                                                                                                                                                                                                                                                                                                                                                                                                                                                                                                                                                                                                                                                                                                                                                                                                                                                                                                                                                                                                                                                                                                                                                                                                                                                                                                                                                                                                                                                                                                                                                                                                                                                                                                                                                                                                                                                                                                                                                                                                                                                                                                                                                                                                                                                                                                                                                                                                                                                                                                                                                                                                                                                                                                                                                                                                                                                                                                     A sensitive submillimetre survey of broad absorption-line quasars Using the SCUBA bolometer array on the JCMT, we have carried out a submillimetre (submm) survey of Broad Absorption Line quasars (BALQs). The sample has been chosen to match, in redshift and optical luminosity, an existing benchmark 850� m sample of radio-quiet quasars, allowing a direct comparison of the submm properties of BAL quasars relative to the parent radio-quiet population. We reach a submm limit 1σ �1.5mJy at 850� m, allowing a more rigorous measure of the submm properties of BAL quasars than previous studies. Our submm photometry complements extensive observations at other wavelengths, in particular X-rays with Chandra and infrared with Spitzer. To compare the 850� m flux distribution of BALQs with that of the non-BAL quasar benchmark sample, we employ a suite of statistical methods, including survival analysis and a novel Bayesian derivation of the underlying flux distribution. Although there are no strong grounds for rejecting the null hypothesis that BALQs on the whole have the same submm properties as non-BAL quasars, we do find tentative evidence (1–4 percent significance from a K–S test and survival analysis) for a dependence of submm flux on the equivalent width of the characteristic C IV broad absorption line. If this effect is real— submm activity is linked to the absorption strength of the outflow— it has implications either for the evolution of AGN and their connection with star formation in their host galaxies, or for unification models of AGN.</w:t>
      </w:r>
      <w:r>
        <w:br/>
      </w:r>
      <w:r>
        <w:rPr>
          <w:rStyle w:val="VerbatimChar"/>
        </w:rPr>
        <w:t xml:space="preserve">## 29603                                                                                                                                                                                                                                                                                                                                                                                                                                                                                                                                                                                                                                                                                                                                                                                                                                                                                                                                                                                                                                                                                                                                                                                                                                                                                                                                                                                                                                                                                                                                                                                                                                                                                                                                                                                                                                                                                                                                                                                                                                                                                                                                                                                                                                                                                                                                                                                                                                                                                                                                                                                                                                                                                                                                                                                                                                                                                                                                                                                                                                                                                                                                                                                                                                                                                                                                                                                                                                                                                                                                                                                                                                                                                                                                                                                                                                                                                                                                                                                                                                                                                                                                                                                                                                                                                                                                                                                             Warp diffusion in accretion discs: a numerical investigation In this paper we explore numerically the evolution of a warped accretion disc. While previous analyses have concentrated on the case where the disc is thick enough that the warp propagates as a wave, we focus here on the opposite regime of a thin disc, where the warp evolves diffusively. By comparing the numerical results to a simple diffusion model, we are able to determine the diffusion coefficient of the warp, α 2 , as a function of the relevant disc parameters, such as its thickness and especially its viscosity. We find that while in general the disc behaviour is well reproduced by the diffusion model and for relatively large viscosities the warp diffusion is well described by the linear theory (in particular confirming that the warp diffusion coefficient is inversely proportional to viscosity), significant non-linear effects are present as the viscosity becomes smaller, but still dominates over wave-propagation effects. In particular, we find that the inverse dependence of the diffusion coefficient on viscosity breaks down at low viscosities, so that α 2 never becomes larger than a saturation value α max of the order of unity. This can have major consequences in the evolution of systems where a warped disc is present. In particular, it affects the location of the warp radius in the Bardeen-Petterson effect and therefore the spin-up (or spin-down) of supermassive black holes in the nuclei of galaxies. Additionally, we also find that while the rate of warp diffusion does not depend significantly on the detailed viscosity formulation, the rate of internal precession generated by the warp is strongly affected by it. Such effects should be considered with care when modelling the evolution of warped discs. This emphasizes the need to test the above results using different numerical schemes, and with higher resolution, in order to investigate the degree to which numerical simulations are able to provide accurate modelling of the complex fluid dynamics of warped discs.</w:t>
      </w:r>
      <w:r>
        <w:br/>
      </w:r>
      <w:r>
        <w:rPr>
          <w:rStyle w:val="VerbatimChar"/>
        </w:rPr>
        <w:t xml:space="preserve">## 29630                                                                                                                                                                                                                                                                                                                                                                                                                                                                                                                                                                                                                                                                                                                                                                                                                                                                                                                                                                                                                                                                                                                                                                                                                                                                                                                                                                                                                                                                                                                                                                                                                                                                                                                                                                                                                                                                                                                                                                                                                                                                                                                                                                                                                                                                                                                                                                                                                                                                                                                                                                                                                                                                                                                                                                                                                                                                                                                                                                                                                                                                                                                                                                                                                                                                                                                                                                                                                                                                                                                                                                                                                                                                                                                                                                                                                                                                                                                                                                                                                                                                                                                                                                                                                                                                                                                                                                                                                                                                                                                                                                                                                                                                                                                                                                                                                                                                                                                                                                                                                                                                                                                                                                                                                                                                                                                                     The X-Ray Transient XTE J1118+480: Multiwavelength Observations of a Low-State Minioutburst We present multiwavelength observations of the newly discovered X-ray transient XTE J1118+480 obtained in the rising phase of the 2000 April outburst. This source is located at unusually high Galactic latitude and in a very low absorption line of sight. This made the first Extreme Ultraviolet Explorer (EUVE) spectroscopy of an X-ray transient outburst possible. Together with our Hubble Space Telescope, Rossi X-Ray Timing Explorer, and United Kingdom Infrared Telescope data, this gives unprecedented spectral coverage. We find the source in the low hard state. The flat IR-UV continuum appears to be a combination of optically thick disk emission and possibly synchrotron, while at higher energies (including EUV), a typical low hard state power law is seen. EUVE observations reveal no periodic modulation, suggesting an inclination low enough that no obscuration by the disk rim occurs. We discuss the nature of the source and this outburst and conclude that it may be more akin to minioutbursts seen in GRO J0422+32 than to a normal X-ray transient outburst.</w:t>
      </w:r>
      <w:r>
        <w:br/>
      </w:r>
      <w:r>
        <w:rPr>
          <w:rStyle w:val="VerbatimChar"/>
        </w:rPr>
        <w:t xml:space="preserve">## 29643                                                                                                                                                                                                                                                                                                                                                                                                                                                                                                                                                                                                                                                                                                                                                                                                                                                                                                                                                                                                                                                                                                                                                                                                                                                                                                                                                                                                                                                                                                                                                                                                                                                                                                                                                                                                                                                                                                                                                                                                                                                                                                                                                                                                                                                                                                                                                                                                                                                                                                                                                                                                                                                                                                                                                                                                                                                                                                                                                                                                                                                                                                                                                                                                                                                                                                                                                                                                                                                                                                                                                                                                                                                                                                                                                                                                                                                                                                                                                                                                                                                                                                                                                                                                                                                                                                                                                                                                                                                                                                                                                                                                                                                                                                                                                                                                                                                                                                                                                                                                                                                                                                                                                                                                                                                                                                                                                                                                                                                                                                                                                                                                                                                                                                                                                                                                                                                                                                                                                                                                                                                Solar Eclipse: a didactic alternative for education in Astronomy Abstract Influence of astronomy education, in other disciplines, can give some possible explanation even in the history field. We propose to link astronomy, history and heritage through Big Data, without a telescope. If we look to the Dacian Draco flag we can find a similitude with Draco constellation and that was a little bit intrigue. In the era of digitalization we can use computers to see back in time.</w:t>
      </w:r>
      <w:r>
        <w:br/>
      </w:r>
      <w:r>
        <w:rPr>
          <w:rStyle w:val="VerbatimChar"/>
        </w:rPr>
        <w:t xml:space="preserve">## 29663                                                                                                                                                                                                                                                                                                                                                                                                                                                                                                                                                                                                                                                                                                                                                                                                                                                                                                                                                                                                                                                                                                                                                                                                                                                                                                                                                                                                                                                                                                                                                                                                                                                                                                                                                                                                                                                                                                                                                                                                                                                                                                                                                                                                                                                                                                                                                                                                                                                                                                                                                                                                                                                                                                                                                                                                                                                                                                                                                                                                                                                                                                                                                                                                                                                                                                                                                                                                                                                                                                                                                                                                                                                                                                                                                                                                                                                                                                                                                                                                                                                                                                                                                                                                                                                                                                                                                                                                                                                                                                                                                                                                                                                                                                                                                                                                                                                                                                                                                                                                                                                                                                                                                                                                                                                                                                                                                                                                                                                                                                                                                                                                                                                                                                                                                                                                                                           Interstellar dust clouds. THE failure, thus far, to detect gaseous emission lines from circumstellar dust clouds1–3 and from Bok globules2 raises the possibility that such clouds consist solely of dust grains. The possibility has previously been largely discounted on the grounds that relative diffusion of the grains and gas is slow and inefficient requiring time scales which are too long and resulting in only partial separation of the components4,5. This communication points out that a process of forced diffusion will occur in clouds of grains and gas in which stars have formed and will result in a complete separation of the components in a relatively short time.</w:t>
      </w:r>
      <w:r>
        <w:br/>
      </w:r>
      <w:r>
        <w:rPr>
          <w:rStyle w:val="VerbatimChar"/>
        </w:rPr>
        <w:t xml:space="preserve">## 29669                                                                                                                                                                                                                                                                                                                                                                                                                                                                                                                                                                                                                                                                                                                                                                                                                                                                                                                                                                                                                                                                                                                                                                                                                                                                                                                                                                                                                                                                                                                                                                                                                                                                                                                                                                                                                                                                                                                                                                                                                                                                                                                                                                                                                                                                                                                                                                                                                                                                                                                                                                                                                                                                                                                                                                                                                                                                                                                                                                                                                                                                                                                                                                                                                                                                                                                                                                                                                                                                                                                                                                                                                                                                                                                                                                                                                                                                                                                                                                                                                                                                                                                                                                                                                                                                                                                                                                                                                                                                                                                                                                                                                                                                                                            The Herschel Multi-tiered Extragalactic Survey: HerMES The Herschel Multi-tiered Extragalactic Survey (HerMES) is a legacy programme designed to map a set of nested fields totalling ∼380 deg^2. Fields range in size from 0.01 to ∼20 deg^2, using the Herschel-Spectral and Photometric Imaging Receiver (SPIRE) (at 250, 350 and 500 μm) and the Herschel-Photodetector Array Camera and Spectrometer (PACS) (at 100 and 160 μm), with an additional wider component of 270 deg^2 with SPIRE alone. These bands cover the peak of the redshifted thermal spectral energy distribution from interstellar dust and thus capture the reprocessed optical and ultraviolet radiation from star formation that has been absorbed by dust, and are critical for forming a complete multiwavelength understanding of galaxy formation and evolution. \n \nThe survey will detect of the order of 100 000 galaxies at 5σ in some of the best-studied fields in the sky. Additionally, HerMES is closely coordinated with the PACS Evolutionary Probe survey. Making maximum use of the full spectrum of ancillary data, from radio to X-ray wavelengths, it is designed to facilitate redshift determination, rapidly identify unusual objects and understand the relationships between thermal emission from dust and other processes. Scientific questions HerMES will be used to answer include the total infrared emission of galaxies, the evolution of the luminosity function, the clustering properties of dusty galaxies and the properties of populations of galaxies which lie below the confusion limit through lensing and statistical techniques. \n \nThis paper defines the survey observations and data products, outlines the primary scientific goals of the HerMES team, and reviews some of the early results.</w:t>
      </w:r>
      <w:r>
        <w:br/>
      </w:r>
      <w:r>
        <w:rPr>
          <w:rStyle w:val="VerbatimChar"/>
        </w:rPr>
        <w:t xml:space="preserve">## 29670                                                                                                                                                                                                                                                                                                                                                                                                                                                                                                                                                                                                                                                                                                                                                                                                                                                                                                                                                                                                                                                                                                                                                                                                                                                                                                                                                                                                                                                                                                                                                                                                                                                                                                                                                                                                                                                                                                                                                                                                                                                                                                                                                                                                                                                                                                                                                                                                                                                                                                                                                                                                                                                                                                                                                                                                                                                                                                                                                                                                                                                                                                                                                                                                                                                                                                                                                                                                                                                                                                                                                                                                                                                                                                                                                                                                                                                                                                                                                                                                                                                                                                                                                                                                                                                                                                                                                                                                                                                                                                                                                                                                                                                                                                            The Herschel Multi-tiered Extragalactic Survey: HerMES The Herschel Multi-tiered Extragalactic Survey (HerMES) is a legacy programme designed to map a set of nested fields totalling ∼380 deg^2. Fields range in size from 0.01 to ∼20 deg^2, using the Herschel-Spectral and Photometric Imaging Receiver (SPIRE) (at 250, 350 and 500 μm) and the Herschel-Photodetector Array Camera and Spectrometer (PACS) (at 100 and 160 μm), with an additional wider component of 270 deg^2 with SPIRE alone. These bands cover the peak of the redshifted thermal spectral energy distribution from interstellar dust and thus capture the reprocessed optical and ultraviolet radiation from star formation that has been absorbed by dust, and are critical for forming a complete multiwavelength understanding of galaxy formation and evolution. \n \nThe survey will detect of the order of 100 000 galaxies at 5σ in some of the best-studied fields in the sky. Additionally, HerMES is closely coordinated with the PACS Evolutionary Probe survey. Making maximum use of the full spectrum of ancillary data, from radio to X-ray wavelengths, it is designed to facilitate redshift determination, rapidly identify unusual objects and understand the relationships between thermal emission from dust and other processes. Scientific questions HerMES will be used to answer include the total infrared emission of galaxies, the evolution of the luminosity function, the clustering properties of dusty galaxies and the properties of populations of galaxies which lie below the confusion limit through lensing and statistical techniques. \n \nThis paper defines the survey observations and data products, outlines the primary scientific goals of the HerMES team, and reviews some of the early results.</w:t>
      </w:r>
      <w:r>
        <w:br/>
      </w:r>
      <w:r>
        <w:rPr>
          <w:rStyle w:val="VerbatimChar"/>
        </w:rPr>
        <w:t xml:space="preserve">## 29731                                                                                                                                                                                                                                                                                                                                                                                                                                                                                                                                                                                                                                                                                                                                                                                                                                                                                                                                                                                                                                                                                                                                                                                                                                                                                                                                                                                                                                                                                                                                                                                                                                                                                                                                                                                                                                                                                                                                                                                                                                                                                                                                                                                                                                                                                                                                                                                                                                                                                                                                                                                                                                                                                                                                                                                                                                                                                                                                                                                                                                                                                                                                                                                                                                                                                                                                                                                                                                                                                                                                                                                                                                                                                                                                                                                                                                                                                                                                                                                                                                                                                                                                                                                                                                                                                                                                                                                                                                                   The shaping of planetary nebula Sh 2-188 through interaction with the interstellar medium Sh2-188 is an example of strong interaction between a planetary nebula (PN) and the interstellar medium (ISM). It shows a single arc-like structure, consisting of several filaments, which is postulated to be the result of motion through the ISM. We present new Hα images from the Isaac Newton Telescope Photometric Hα Survey of the Northern Galactic Plane (IPHAS) which reveal structure behind the filamentary limb. A faint, thin arc is seen opposite the bright limb, in combination forming a closed ring. Behind the faint arc a long wide tail is detected, doubling the size of the nebula. The nebula extends 15 arcmin on the sky in total. We have developed a ‘triplewind’ hydrodynamical model, comprising of the initial ‘slow’ asymptotic giant branch (AGB) wind and the later ‘fast’ stellar wind (the interacting stellar wind model), plus a third wind reflecting the motion through the ISM. Simulations at various velocities of the central star relative to the ISM indicate that a high velocity of 125 kms 1 is required to reproduce the observed structure. We find that the bright limb and the tail already formed during the AGB phase, prior to the formation of the PN. The closure of the ring arises from the slow–fast wind interaction. Most of the mass lost on the AGB has been swept downstream, providing a potential explanation of the missing mass problem in PNe. We report a proper motion for the central star of 30± 10 masyr 1 in the direction of the bright limb. Assuming the central star is moving at 125± 25 kms 1 , the distance to the nebula is estimated to be 850 +500 420 pc, consistent with a spectroscopic distance to the star. Expansion velocities measured from spectroscopic data of the bright filaments are consistent with velocities measured from the simulation. Sh2-188 is one of the largest PNe known, with an extent of 2.8 pc. The model shows that this size was already set during the AGB phase.</w:t>
      </w:r>
      <w:r>
        <w:br/>
      </w:r>
      <w:r>
        <w:rPr>
          <w:rStyle w:val="VerbatimChar"/>
        </w:rPr>
        <w:t xml:space="preserve">## 29740                                                                                                                                                                                                                                                                                                                                                                                                                                                                                                                                                                                                                                                                                                                                                                                                                                                                                                                                                                                                                                                                                                                                                                                                                                                                                                                                                                                                                                                                                                                                                                                                                                                                                                                                                                                                                                                                                                                                                                                                                                                                                                                                                                                                                                                                                                                                                                                                                                                                                                                                                                                                                                                                                                                                                                                                                                                                                                                                                                                                                                                                                                                                                                                                                                                                                                                                                                                                                                                                                                                                                                                                                                                                                                                                                                                                                                                                                                                                                                                                                                                                                                                                                                                                                                                                                                                                                                                                                                                                                                                                                                                                                                                                                                                                                                                                                                                                                                                                                                                                                                                                                                                                                                                                                                                                                                                                                                                                                                                                                                                                                                                                                                                         Solar flare hard X-ray spectra possibly inconsistent with the collisional thick target model Abstract Recent progress in solar hard X-ray (HXR) observations with RHESSI data and methods for spectral inversion allow us to study model-independent mean electron flux spectra in solar flares. We report several hard X-ray events observed by RHESSI in which the photon spectra I ( ϵ ) are such that the inferred source mean electron spectra are not consistent with the standard model of collisional transport in solar flares. The observed photon spectra are so flat locally that the recovered mean electron flux spectra show a dip around 17–31 keV. While we note that alternative explanations, unrelated to electron transport, have not been ruled out, we focus on the physical implications of this tentative result for the collisional thick target model.</w:t>
      </w:r>
      <w:r>
        <w:br/>
      </w:r>
      <w:r>
        <w:rPr>
          <w:rStyle w:val="VerbatimChar"/>
        </w:rPr>
        <w:t xml:space="preserve">## 29761                                                                                                                                                                                                                                                                                                                                                                                                                                                                                                                                                                                                                                                                                                                                                                                                                                                                                                                                                                                                                                                                                                                                                                                                                                                                                                                                                                                                                                                                                                                                                                                                                                                                                                                                                                                                                                                                                                                                                                                                                                                                                                                                                                                                                                                                                                                                                                                                                                                                                                                                                                                                                                                                                                                                                                                                                                                                                                                                                                                                                                                                                                                                                                                                                                                                                                                                                                                                                                                                                                                                                                                                                                                                                                                                                                                                                                                                                                                                                                                                                                                                                                                                                                                                                                                                                                                                                                                                                                                                                                                                                                                                                                                                                                                                                                                                                                                                                                                                                                                                                                                                                                                                                                                                                                                                                                       Evidence of strong quasar feedback in the early Universe Most theoretical models invoke quasar driven outflows to que nch star formation in massive galaxies, and this feedback mechanism is required to account for the population of old and passive galaxies observed in the local universe. The discovery of massive, old and passive galaxies at z∼2, implies that such quasar feedback onto the host galaxy must have been at work very early on, close to the reionization epoch. We have observed the [CII]158µm transition in SDSSJ114816.64+525150.3 that, at z=6.4189, is one of the most distant quasars known. We detect broad wings of the line tracing a quasar-driven massive outflow. This is the most distant massive outflow ever detected and is likely tracing t he long sought quasar feedback, already at work in the early Universe. The outflow is marginal ly resolved on scales of∼16 kpc, implying that the outflow can really a ffect the whole galaxy, as required by quasar feedback models. The inferred outflow rate, ˙ M &gt; 3500 M⊙ yr −1 , is the highest ever found. At this rate the outflow can clean the gas in the host galaxy, and therefore quench star formation, in a few million years.</w:t>
      </w:r>
      <w:r>
        <w:br/>
      </w:r>
      <w:r>
        <w:rPr>
          <w:rStyle w:val="VerbatimChar"/>
        </w:rPr>
        <w:t xml:space="preserve">## 29784                                                                                                                                                                                                                                                                                                                                                                                                                                                                                                                                                                                                                                                                                                                                                                                                                                                                                                                                                                                                                                                                                                                                                                                                                                                                                                                                                                                                                                                                                                                                                                                                                                                                                                                                                                                                                                                                                                                                                                                                                                                                                                                                                                                                                                                                                                                                                                                                                                                                                                                                                                                                                                                                                                                                                                                                                                                                                                                                                                                                                                                                                                                                                                                                                                                                                                                                                                                                                                                                                                                                                                                                                                                                                                                                                                                                                                                                                                                                                                                                                                                                                                                                                                                                                                                                                                                                                                                                                                                                                                                                                                                                                                                                                                                                                                                                                                                                                                                                                                                                                                                                                                                                                                                                                                                                                                                                                                                                                                                                                                                                                                                                                                                                                                                                                                                                                                                                                                                                            The distances to the X-ray binaries LSI +61 303 and A0535+262 Chevalier &amp; Ilovaisky use Hipparcos data to show that the X-ray binary systems LSI+61° 303 and A0535+262 are a factor of 10 closer (i.e. d ∼ few hundred pc) than previously thought (d ∼ kpc). We present high-quality CCD spectra of the systems, and conclude that the spectral types, reddening and absolute magnitudes of these objects are strongly inconsistent with the closer distances. We propose that the Hipparcos distances to these two systems are incorrect owing to their relatively faint optical magnitudes.</w:t>
      </w:r>
      <w:r>
        <w:br/>
      </w:r>
      <w:r>
        <w:rPr>
          <w:rStyle w:val="VerbatimChar"/>
        </w:rPr>
        <w:t xml:space="preserve">## 29787                                                                                                                                                                                                                                                                                                                                                                                                                                                                                                                                                                                                                                                                                                                                                                                                                                                                                                                                                                                                                                                                                                                                                                                                                                                                                                                                                                                                                                                                                                                                                                                                                                                                                                                                                                                                                                                                                                                                                                                                                                                                                                                                                                                                                                                                                                                                                                                                                                                                                                                                                                                                                                                                                                                                                                                                                                                                                                                                                                                                                                                                                                                                                                                                                                                                                                                                                                                                                                                                                                                                                                                                                                                                                                                                                                                                                                                                                                                                                                                                                                                                                                                                                                                                                                                                                                                                                                                                                                                                                                                                                                                                                                                                                                                                                                                                                                                                                                                                                                                                                                                                                                                                                                                                                                                                                                                                                                                                                                                                                          Mountains on neutron stars: accreted versus non-accreted crusts The aim of this paper is to compare the two cases of an isolated neutron star, with a non-accreted crust, and that of an accreting neutron star, with an accreted crust, and try to estimate which one of the two would make a better source of gravitational waves. In order to do this, we must evaluate the maximum 'mountain' that the crust can sustain in these two cases. We first do this using the formalism of Ushomirsky, Cutler &amp; Bildsten and find that the maximum quadrupole is very similar in the two cases, with the non-accreted crust sustaining a slightly larger mountain. We then develop a perturbation formalism for the problem, that allows us to drop the Cowling approximation and have more control over the boundaries. The use of this formalism confirms that there is not much difference between the two cases, but leads to results approximately one order of magnitude larger than those we obtain with the formalism of Ushomirsky et al.</w:t>
      </w:r>
      <w:r>
        <w:br/>
      </w:r>
      <w:r>
        <w:rPr>
          <w:rStyle w:val="VerbatimChar"/>
        </w:rPr>
        <w:t xml:space="preserve">## 29790                                                                                                                                                                                                                                                                                                                                                                                                                                                                                                                                                                                                                                                                                                                                                                                                                                                                                                                                                                                                                                                                                                                                                                                                                                                                                                                                                                                                                                                                                                                                                                                                                                                                                                                                                                                                                                                                                                                                                                                                                                                                                                                                                                                                                                                                                                                                                                                                                                                                                                                                                                                                                                                                                                                                                                                                                                                                                                                                                                                                                                                                                                                                                                                                                                                                                                                                                                                                                                                                                                                                                                                                                                                                                                                                                                                                                                                                                                                                                                                                                                                                                                                                                                                                                                                                                                                                                                                                                                                                                                                                                                                                                                                                                                                                                                                                                                                                                                                                                                                                                                                                                                                                                                                                                                                                                                                                                                                                                                                                                                                                                                                                                                                                                                                                                             Planetary dynamics in stellar clusters We investigate how the formation and evolution of extrasolar planetary systems can be affected by stellar encounters that occur in the crowded conditions of a stellar cluster. Using plausible estimates of cluster evolution, we show how planet formation may be suppressed in globular clusters while planets wider than ≳0.1 au that do form in such environments can be ejected from their stellar system. Less crowded systems such as open clusters have a much reduced effect on any planetary system. Planet formation is unaffected in open clusters and only the wider planetary systems will be disrupted during the cluster's lifetime. The potential for free-floating planets in these environments is also discussed.</w:t>
      </w:r>
      <w:r>
        <w:br/>
      </w:r>
      <w:r>
        <w:rPr>
          <w:rStyle w:val="VerbatimChar"/>
        </w:rPr>
        <w:t xml:space="preserve">## 29791                                                                                                                                                                                                                                                                                                                                                                                                                                                                                                                                                                                                                                                                                                                                                                                                                                                                                                                                                                                                                                                                                                                                                                                                                                                                                                                                                                                                                                                                                                                                                                                                                                                                                                                                                                                                                                                                                                                                                                                                                                                                                                                                                                                                                                                                                                                                                                                                                                                                                                                                                                                                                                                                                                                                                                                                                                                                                                                                                                                                                                                                                                                                                                                                                                                                                                                                                                                                                                                                                                                                                                                                                                                                                                                                                                                                                                                                                                                                                                                                                                                                                                                                                                                                                                                                                                                                                                                                                                                                                                                                                                                                                                                                                                                                     Sunyaev-Zeldovich decrements with no clusters? In this paper, we propose an alternative physical process which can produce detectable Sunyaev--Zeldovich decrements around quasars or quasar pairs in regions where no assembled, virialized clusters are detected in either the optical or X-ray waveband. Invoking quasar outflows, we argue that both thermal and kinematic decrements can be produced by the baryons swept up by the mechanical luminosity of quasars. In contrast to the case of decrements produced by the hot electrons confined within the cluster potential, the magnitude of these quasar outflow induced effects depends primarily on the luminosity of the QSO, and the physical scale of the outflow -- which in turn depends on both the mean local density and the density gradient in the vicinity of the quasar. Quasar outflows produce: (i) a frequency-independent kinematic decrement ΔT T ∼ 10-4; (ii) a frequency-dependent fluctuation in the intensity, Δ Jν Jν∼ a 20 per cent variation relative to Δ T T, say, at 15 and 30 GHz; (iii) depending on the presence of any other local density inhomogeneities, potentially a temperature increment Δ T T ∼ 10-4 on the opposite side of the QSO; (iv) a linear polarization signal over 20 arcsec at the ∼ 10-7 level; and therefore (v) patches of signal with Δ T T ∼ 10-4 on degree scales. In principle, the effect ought to be observable for QSOs in cases with the appropriate opening angle and alignment of outflow to the line of sight, and preferentially for high mechanical luminosity, high-redshift, radio-quiet QSOs. These effects are of interest since they are potentially observable in the context of the next generation of cosmic microwave background experiments: MAP and Planck.</w:t>
      </w:r>
      <w:r>
        <w:br/>
      </w:r>
      <w:r>
        <w:rPr>
          <w:rStyle w:val="VerbatimChar"/>
        </w:rPr>
        <w:t xml:space="preserve">## 29793                                                                                                                                                                                                                                                                                                                                                                                                                                                                                                                                                                                                                                                                                                                                                                                                                                                                                                                                                                                                                                                                                                                                                                                                                                                                                                                                                                                                                                                                                                                                                                                                                                                                                                                                                                                                                                                                                                                                                                                                                                                                                                                                                                                                                                                                                                                                                                                                                                                                                                                                                                                                                                                                                                                                                                                                                                                                                                                                                                                                                                                                                                                                                                                                                                                                                                                                                                                                                                                                                                                                                                                                                                                                                                                                                                                                                                                                                                                                                                                                                                                                                                                                                                                                                                                                                                The JCMT Legacy Survey of the Gould Belt: mapping 13CO and C18O in Orion A The Gould Belt Legacy Survey will map star-forming regions within 500 pc, using Heterodyne Array Receiver Programme (HARP), Submillimetre Common-User Bolometer Array 2 (SCUBA-2) and Polarimeter 2 (POL-2) on the James Clerk Maxwell Telescope (JCMT). This paper describes HARP observations of the J= 3 → 2 transitions of 13CO and C18O towards Orion A. The 15 arcsec resolution observations cover 5 pc of the Orion filament, including OMC 1 (including BN–KL and Orion bar), OMC 2/3 and OMC 4, and allow a comparative study of the molecular gas properties throughout the star-forming cloud. The filament shows a velocity gradient of ∼1 km s−1 pc−1 between OMC 1, 2 and 3, and high-velocity emission is detected in both isotopologues. The Orion Nebula and Bar have the largest masses and linewidths, and dominate the mass and energetics of the high-velocity material. Compact, spatially resolved emission from CH3CN, 13CH3OH, SO, HCOOCH3, CH3CHO and CH3OCHO is detected towards the Orion Hot Core. The cloud is warm, with a median excitation temperature of ∼24 K; the Orion Bar has the highest excitation temperature gas, at &gt;80 K. The C18O excitation temperature correlates well with the dust temperature (to within 40 per cent). The C18O emission is optically thin, and the 13CO emission is marginally optically thick; despite its high mass, OMC 1 shows the lowest opacities. A virial analysis indicates that Orion A is too massive for thermal or turbulent support, but is consistent with a model of a filamentary cloud that is threaded by helical magnetic fields. The variation of physical conditions across the cloud is reflected in the physical characteristics of the dust cores. We find similar core properties between starless and protostellar cores, but variations in core properties with position in the filament. The OMC 1 cores have the highest velocity dispersions and masses, followed by OMC 2/3 and OMC 4. The differing fragmentation of these cores may explain why OMC 1 has formed clusters of high-mass stars, whereas OMC 4 produces fewer, predominantly low-mass stars.</w:t>
      </w:r>
      <w:r>
        <w:br/>
      </w:r>
      <w:r>
        <w:rPr>
          <w:rStyle w:val="VerbatimChar"/>
        </w:rPr>
        <w:t xml:space="preserve">## 29802                                                                                                                                                                                                                                                                                                                                                                                                                                                                                                                                                                                                                                                                                                                                                                                                                                                                                                                                                                                                                                                                                                                                                                                                                                                                                                                                                                                                                                                                                                                                                                                                                                                                                                                                                                                                                                                                                                                                                                                                                                                                                                                                                                                                                                                                                                                                                                                                                                                                                                                                                                                                                                                                                                                                                                                                                                                                                                                                                                                                                                                                                                                                                                                                                                                                                                                                                                                                                                                                                                                                                                                                                                                                                                                                                                                                                                                                                                                                                                                                                                                                                                                                                                                                                                                                       XMM-Newton observations of the brightest Ultraluminous X-ray sources We present an analysis of 13 of the best quality ultraluminous X-ray source (ULX) data sets available from XMM‐Newton European Photon Imaging Camera (EPIC) observations. We utilize the high signal-to-noise in these ULX spectra to investigate the best descriptions of their spectral shape in the 0.3‐10 keV range. Simple models of an absorbed power law or multicolour disc blackbody prove inadequate at describing the spectra. Better fits are found using a combination of these two components, with both variants of this model ‐ a cool (∼0.2 keV) disc blackbody plus hard power-law continuum, and a soft power-law continuum, dominant at low energies, plus a warm (∼1.7 keV) disc blackbody ‐ providing good fits to 8/13 ULX spectra. However, by examining the data above 2 keV, we find evidence for curvature in the majority of data sets (8/13 with at least marginal detections), inconsistent with the dominance of a power law in this regime. In fact, the most successful empirical description of the spectra proved to be a combination of a cool (∼0.2 keV) classic blackbody spectrum, plus a warm disc blackbody that fits acceptably to 10/13 ULXs. The best overall fits are provided by a physically self-consistent accretion disc plus Comptonized corona model (DISKPN + EQPAIR), which fits acceptably to 11/13 ULXs. This model provides a physical explanation for the spectral curvature, namely that it originates in an optically thick corona, though the accretion disc photons seeding this corona still originate in an apparently cool disc. We note similarities between this fit and models of Galactic black hole binaries at high accretion rates, most notably the model of Done &amp; Kubota. In this scenario the inner disc and corona become energetically coupled at high accretion rates, resulting in a cooled accretion disc and optically thick corona. We conclude that this analysis of the best spectral data for ULXs shows it to be plausible that the majority of the population are high accretion rate stellar-mass (perhaps up to 80 M� ) black holes, though we cannot categorically rule out the presence of larger,</w:t>
      </w:r>
      <w:r>
        <w:br/>
      </w:r>
      <w:r>
        <w:rPr>
          <w:rStyle w:val="VerbatimChar"/>
        </w:rPr>
        <w:t xml:space="preserve">## 29878                                                                                                                                                                                                                                                                                                                                                                                                                                                                                                                                                                                                                                                                                                                                                                                                                                                                                                                                                                                                                                                                                                                                                                                                                                                                                                                                                                                                                                                                                                                                                                                                                                                                                                                                                                                                                                                                                                                                                                                                                                                                                                                                                                                                                                                                                                                                                                                                                                                                                                                                                                                                                                                                                                                                                                                                                                                                                                                                                                                                                                                                                                                                                                                                                                                                                                                                                                                                                                                                                                                                                                                                                                                                                                                                                                                                                                                                                                                                                                                                                                                                                                                                                                                                                                                                                                                                                                                                                                                                                                                                                                                                                                                                                                                                                                                                                                                                                                                                                                                                                                                                                                                                                                             A population of very young brown dwarfs and free‐floating planets in Orion We describe the results of a very deep imaging survey of the Trapezium Cluster in the IJH bands, using the UKIRT high resolution camera UFTI. Approximately 32% of the 515 point sources detected are brown dwarf candidates, including several free floating objects with masses below the Deuterium burning (planetary) threshold at 0.013 solar masses, which are detectable because of their extreme youth. We have confidence that almost all the sources detected are cluster members, since foreground contamination is minimal in the 33 arcmin^2 area surveyed and the dense backdrop of OMC-1 obscures all background stars at these wavelengths. Extinction is calculated from the (J-H)colours, permitting accurate luminosity estimates and temperatures are derived from the dereddened (I-J) colours. There is some evidence for a cut-off in the luminosity function below the level corresponding to several Jupiter masses, which may represent the bottom end of the IMF. Since star formation is complete in the Trapezium this limit could have wide significance, if confirmed. However, it could well be an effect of the dispersal of the molecular cloud by the central O-type stars, a process whose timescale will vary between star formation regions.</w:t>
      </w:r>
      <w:r>
        <w:br/>
      </w:r>
      <w:r>
        <w:rPr>
          <w:rStyle w:val="VerbatimChar"/>
        </w:rPr>
        <w:t xml:space="preserve">## 29895                                                                                                                                                                                                                                                                                                                                                                                                                                                                                                                                                                                                                                                                                                                                                                                                                                                                                                                                                                                                                                                                                                                                                                                                                                                                                                                                                                                                                                                                                                                                                                                                                                                                                                                                                                                                                                                                                                                                                                                                                                                                                                                                                                                                                                                                                                                                                                                                                                                                                                                                                                                                                                                                                                                                                                                                                                                                                                                                                                                                                                                                                                                                                                                                                                                                                                                                                                                                                                                                                                                                                                                                                                                                                                                                                                                                                                                                                                                                                                                                                                                                                                                                                                                                                                                                                                                                                                                                                                                                                                                                                                                                                                                                                                                                                                                                                                                                                                                                                                                                                                                                                                                                                                                                                                                                                                                                                                                                                                                                                                                             Asteroseismology of Solar-Type and Red-Giant Stars We are entering a golden era for stellar physics driven by satellite and telescope observations of unprecedented quality and scope. New insights on stellar evolution and stellar interiors physics are being made possible by asteroseismology, the study of stars by the observation of natural, resonant oscillations. Asteroseismology is proving to be particularly significant for the study of solar-type and red-giant stars. These stars show rich spectra of solar-like oscillations, which are excited and intrinsically damped by turbulence in the outermost layers of the convective envelopes. In this review we discuss the current state of the field, with a particular emphasis on recent advances provided by the Kepler and COROT (Convection, Rotation &amp; Planetary Transits) space missions and the wider significance to astronomy of the results from asteroseismology, such as stellar populations studies and exoplanet studies.</w:t>
      </w:r>
      <w:r>
        <w:br/>
      </w:r>
      <w:r>
        <w:rPr>
          <w:rStyle w:val="VerbatimChar"/>
        </w:rPr>
        <w:t xml:space="preserve">## 29943                                                                                                                                                                                                                                                                                                                                                                                                                                                                                                                                                                                                                                                                                                                                                                                                                                                                                                                                                                                                                                                                                                                                                                                                                                                                                                                                                                                                                                                                                                                                                                                                                                                                                                                                                                                                                                                                                                                                                                                                                                                                                                                                                                                                                                                                                                                                                                                                                                                                                                                                                                                                                                                                                                                                                                                                                                                                                                                                                                                                                                                                                                                                                                                                                                                                                                                                                                                                                                                                                                                                                                                                                                                                                                                                                                                                                                                                                                                                                                                                                                                                                                                                                                                                                                                                                                                                                                                                                                                                                                                                                                                                                                                                                                                                                                                                                                                                                                                                                                                                                                                                                                                                                                                                                                                                                                                                                                                                                                                                                                                                                                                                                                                                                                                                                                                                                                                                                                                                                                  The ages of L dwarfs We present a new method to derive the age of young (&lt;0.7 Gyr) L dwarfs based on their near-infrared photometry, colours and distances. The method is based on samples of L dwarfs belonging to the Upper Sco association (5 Myr), the Alpha Per (85 Myr) and Pleiades (125 Myr) clusters, and the Ursa Major (400 Myr) and Hyades (625 Myr) moving groups. We apply our method to a number of interesting objects in the literature, including a known L dwarf binary, L dwarf companions and spectroscopic members of the young σ Orionis cluster.</w:t>
      </w:r>
      <w:r>
        <w:br/>
      </w:r>
      <w:r>
        <w:rPr>
          <w:rStyle w:val="VerbatimChar"/>
        </w:rPr>
        <w:t xml:space="preserve">## 29956                                                                                                                                                                                                                                                                                                                                                                                                                                                                                                                                                                                                                                                                                                                                                                                                                                                                                                                                                                                                                                                                                                                                                                                                                                                                                                                                                                                                                                                                                                                                                                                                                                                                                                                                                                                                                                                                                                                                                                                                                                                                                                                                                                                                                                                                                                                                                                                                                                                                                                                                                                                                                                                                                                                                                                                                                                                                                                                                                                                                                                                                                                                                                                                                                                                                                                                                                                                                                                                                                                                                                                                                                                                                                                                                                                                                                                                                                                                                                                                                                                                                                                                                                                                                                                                    The long rapid decay phase of the extended emission from the short GRB 080503 The gamma-ray burst (GRB) 080503 was classified as a short GRB with extended emission (Perley et al. 2009). The origin of such extended emission (found in about a quarter of Swift short GRBs) is still unclear and may provide some clues to the identity of the elusive progenitors of short GRBs. The extended emission from GRB080503 is followed by a rapid decay phase (RDP) that is detected over an unusually large dynamical range (one decade in time and � 3:5 decades in flux), making it ideal for studying the nature of the extended emission from short GRBs. We model the broad envelope of extended emission and the subsequent RDP using a physical model for the prompt GRB emission and its high latitude emission tail (Genet &amp; Granot 2009), in which the prompt emission (and its tail) is the sum of its individual pulses (and their tails). For GRB080503, a single pulse fit is found to be unacceptable, even when ignoring short timescale variability. The RDP displays very strong spectral evolution and shows some evidence for the presence of two spectral components with different temporal behaviour, likely arising from distinct physical regions. A two pulse fit (a first pulse accounting for the gamma-ray extended emission and decay phase, and the second pulse accounting mostly for the X-ray decay phase) provides a much better (though not perfect) fit to the data. The shallow gamma-ray and steep hard X-ray decays are hard to account for simultaneously, and require the second pulse to deviate from the simplest version of the model we use. Therefore, while high latitude emission is a viable explanation for the RDP in GRB080503, it does not pass our tests with flying colors, and it is quite plausible that another mechanism is at work here. Finally, we note that the properties of the RDP following the extended emission of short GRBs (keeping in mind the very small number of well studied cases so far) appear to have different properties than that following the prompt emission of long GRBs. However, a larger sample of short GRBs with extended emission is required before any strong conclusion can be drawn.</w:t>
      </w:r>
      <w:r>
        <w:br/>
      </w:r>
      <w:r>
        <w:rPr>
          <w:rStyle w:val="VerbatimChar"/>
        </w:rPr>
        <w:t xml:space="preserve">## 29984                                                                                                                                                                                                                                                                                                                                                                                                                                                                                                                                                                                                                                                                                                                                                                                                                                                                                                                                                                                                                                                                                                                                                                                                                                                                                                                                                                                                                                                                                                                                                                                                                                                                                                                                                                                                                                                                                                                                                                                                                                                                                                                                                                                                                                                                                                                                                                                                                                                                                                                                                                                                                                                                                                                                                                                                                                                                                                                                                                                                                                                                                                                                                                                                                                                                                                                                                                                                                                                                                                                                                                                                                                                                                                                                                                                                                                                                                                                                                                                                                                                                                                                                                                                                                                                                                                                                                                                                                                                                                                                                                                                                                                                                                                                                                                                                                                                                                                                                                                                                                                                                                                                                                                                                                                                                                                                                                                                                                                                                                                                                                                      XXX. Fluctuations in the intensity of radio waves from galactic sources Summary It has been shown previously that the fluctuations in the intensity of radio energy from the galactic sources have a local terrestrial origin. This paper describes further observations of the two most intense sources, in the constellations of Cygnus and Cassiopeia, taken over a wide range of angles of elevation. At high angles of elevation the radio fluctuations are shown to be correlated with the occurrence of “spread” ionospheric echoes from the F region. When the sources are low on the northern horizon fluctuations are always observed; these are probably introduced by the passage of radio waves through the continuously disturbed ionospheric regions at high magnetic latitudes. Spaced receiver observations taken over base lines of 0·1, 4 and 11 km. enable the scale of the radio energy diffraction pattern across the ground to be determined.</w:t>
      </w:r>
      <w:r>
        <w:br/>
      </w:r>
      <w:r>
        <w:rPr>
          <w:rStyle w:val="VerbatimChar"/>
        </w:rPr>
        <w:t xml:space="preserve">## 30014                                                                                                                                                                                                                                                                                                                                                                                                                                                                                                                                                                                                                                                                                                                                                                                                                                                                                                                                                                                                                                                                                                                                                                                                                                                                                                                                                                                                                                                                                                                                                                                                                                                                                                                                                                                                                                                                                                                                                                                                                                                                                                                                                                                                                                                                                                                                                                                                                                                                                                                                                                                                                                                                                                                                                                                                                                                                                                                                                                                                                                                                                                                                                                                                                                                                                                                                                                                                                                                                                                                                                                                                                                                                                                                                                                                                                                                                                                                                                                                                                                                                                                                                                                                                                                                                                                                                                                                                                          Magnetic reconnection: flares and coronal heating in Active Galactic Nuclei ABSTRA C T A magnetically structured accretion disc corona, generated by buoyancy instability in the disc, can account for observations of flare-like events in active galactic nuclei. We examine how Petschek magnetic reconnection, associated with MHD turbulence, can result in a violent release of energy and heat the magnetically closed regions of the corona up to canonical X-ray emitting temperatures. X-ray magnetic flares, the after effect of the energy released in slow shocks, can account for the bulk of the X-ray luminosity from Seyfert galaxies and consistently explain the observed short-time-scale variability. process directly into the corona outside the disc. Magnetic recon- nection can be responsible for the rapid dissipation of magnetic energy though a field-aligned electric potential in thin current sheets. We, here, describe how the observationally required large heating rates per unit mass, in the optically thin gas of a hot coronal region, can be accounted for by an ion-acoustic instability in the context of slow shocks associated with Petschek-type reconnection and give rise to flare-like events. We estimate that such a process may be responsible for the heating of the coronal plasma in the active regions of an AGN to a level where it emits X-rays at a temperature of ,10 9 K even in the presence of inverse Compton and synchro- tron cooling processes. Magnetic buoyancy, which drives magnetic flux out of the disc, naturally decreases the plasma density to the point where the active region can reconnect very efficiently. X-ray observations imply that the coronal plasma is very tenuous with a density much lower than that of the underlying disc. We show that the energetics of such flares are consistent with the X-ray lumin- osities of typical Seyfert galaxies. The onset of magnetic flares through slow shocks associated with Petschek reconnection, should occur over time-scales comparable to those required to explain</w:t>
      </w:r>
      <w:r>
        <w:br/>
      </w:r>
      <w:r>
        <w:rPr>
          <w:rStyle w:val="VerbatimChar"/>
        </w:rPr>
        <w:t xml:space="preserve">## 30015                                                                                                                                                                                                                                                                                                                                                                                                                                                                                                                                                                                                                                                                                                                                                                                                                                                                                                                                                                                                                                                                                                                                                                                                                                                                                                                                                                                                                                                                                                                                                                                                                                                                                                                                                                                                                                                                                                                                                                                                                                                                                                                                                                                                                                                                                                                                                                                                                                                                                                                                                                                                                                                                                                                                                                                                                                                                                                                                                                                                                                                                                                                                                                                                                                                                                                                                                                                                                                                                                                                                                                                                                                                                                                                                                                                                                                                                                                                                                                                                                                                                                                                                                                                                                                                                                                                                                                                                                                                                                                                                                                                                                  Luminosity thresholds of colored surfaces are determined by their upper-limit luminances empirically internalized in the visual system We typically have a fairly good idea whether a given object is self-luminous or illuminated, but it is not fully understood how we make this judgment. This study aimed to identify determinants of the luminosity threshold, a luminance level at which a surface begins to appear self-luminous. We specifically tested a hypothesis that our visual system knows the maximum luminance level that a surface can reach under the physical constraint that a surface cannot reflect more light than any incident light and applies this prior to determine the luminosity thresholds. Observers were presented with a 2-degree circular test field surrounded by numerous overlapping colored circles and luminosity thresholds were measured as a function of (i) the chromaticity of the test field, (ii) the shape of surrounding color distribution, and (iii) the color of the illuminant of the surrounding colors. We found that the luminosity thresholds peaked around the chromaticity of test illuminants and decreased as the purity of the test chromaticity increased. However, the loci of luminosity thresholds across chromaticities were nearly invariant to the shape of the surrounding color distribution and generally resembled the loci drawn from theoretical upper-limit luminances and upper-limit luminance boundaries of real objects. These trends were particularly evident for illuminants on the black-body locus and did not hold well under atypical illuminants, such as magenta or green. These results support the idea that our visual system empirically internalizes the gamut of surface colors under natural illuminants and a given object appears self-luminous when its luminance exceeds this internalized upper-limit luminance.</w:t>
      </w:r>
      <w:r>
        <w:br/>
      </w:r>
      <w:r>
        <w:rPr>
          <w:rStyle w:val="VerbatimChar"/>
        </w:rPr>
        <w:t xml:space="preserve">## 30050                                                                                                                                                                                                                                                                                                                                                                                                                                                                                                                                                                                                                                                                                                                                                                                                                                                                                                                                                                                                                                                                                                                                                                                                                                                                                                                                                                                                                                                                                                                                                                                                                                                                                                                                                                                                                                                                                                                                                                                                                                                                                                                                                                                                                                                                                                                                                                                                                                                                                                                                                                                                                                                                                                                                                                                                                                                                                                                                                                                                                                                                                                                                                                                                                                                                                                                                                                                                                                                                                                                                                                                                                                                                                                                                                                                                                                                                                                                                                                                                                                                                                                                                                                                                                                                                                                                                                                                                                                                                                                                                                                                                                                                                                                                                                                                                                                                                                                                                                                                                                                                                                                                                                                                                                                                                                                                                                                                                                                                                                                                                                                                                                                                                                                                                                                                                                                                                                                                                                                                                                                                                                                                                                                                                                                                                                                                                                                The UKIDSS galactic plane survey 'The definitive version is available at www.blackwell-synergy.com .' Copyright Blackwell Publishing DOI: 10.1111/j.1365-2966.2008.13924.x</w:t>
      </w:r>
      <w:r>
        <w:br/>
      </w:r>
      <w:r>
        <w:rPr>
          <w:rStyle w:val="VerbatimChar"/>
        </w:rPr>
        <w:t xml:space="preserve">## 30054                                                                                                                                                                                                                                                                                                                                                                                                                                                                                                                                                                                                                                                                                                                                                                                                                                                                                                                                                                                                                                                                                                                                                                                                                                                                                                                                                                                                                                                                                                                                                                                                                                                                                                                                                                                                                                                                                                                                                                                                                                                                                                                                                                                                                                                                                                                                                                                                                                                                                                                                                                                                                                                                                                                                                                                                                                                                                                                                                                                                                                                                                                                                                                                                                                                                                                                                                                                                                                                                                                                                                                                                                                                                                                                                                                                                                                                                                                                                                                                                                                                                                                                                                                                                                                                                                                                                                                                                                                                                                                                                                                                                                                                                                                                                                                                                                                                                                                                                                                                                                                                                                                                                                                                                                                                                                                                                                                                                                                                                                              Time-dependent models of two-phase accretion discs around black holes We present time-dependent simulations of a two-phase accretion flow around a black hole. The accretion flow initially is composed of an optically thick and cool disc close to the mid-plane, while on top and below the disc there is a hot and optically thin corona. We consider several interaction mechanisms as heating of the disc by the corona and Compton cooling of the corona by the soft photons of the disc. Mass and energy can be exchanged between the disc and the corona due to thermal conduction. For the course of this more exploratory work, we limit ourselves to one particular model for a stellar mass black hole accreting at a low accretion rate. We confirm earlier both theoretical and observational results which show that at low accretion rates the disc close to the black hole cannot survive and is evaporated. Given the framework of this model, we now can follow through this phase of disc evaporation time dependently.</w:t>
      </w:r>
      <w:r>
        <w:br/>
      </w:r>
      <w:r>
        <w:rPr>
          <w:rStyle w:val="VerbatimChar"/>
        </w:rPr>
        <w:t xml:space="preserve">## 30062                                                                                                                                                                                                                                                                                                                                                                                                                                                                                                                                                                                                                                                                                                                                                                                                                                                                                                                                                                                                                                                                                                                                                                                                                                                                                                                                                                                                                                                                                                                                                                                                                                                                                                                                                                                                                                                                                                                                                                                                                                                                                                                                                                                                                                                                                                                                                                                                                                                                                                                                                                                                                                                                                                                                                                                                                                                                                                                                                                                                                                                                                                                                                                                                                                                                                                                                                                                                                                                                                                                                                                                                                                                                                                                                                                                                                                                                                                                                                                                                                                                                                                                                                                                                                                                                                                                                                                                                                                                                                                                                                                                                                                                                                                                                                                                                                                                                                                                                                                                                                                                                                                                                                                                                                                                                                                                                                                                                                                                                                                                                                              AGN have Underweight Black Holes and Reach Eddington Eddington outflows probably regulate the growth of supermassive black holes (SMBHs) in active galactic nucleus (AGN). I show that effect of the Rayleigh–Taylor instability on these outflows means that SMBH masses are likely to be a factor of a few below the M–σ relation in AGN. This agrees with the suggestion by Batcheldor that the M–σ relation defines an upper limit to the black hole mass. I further argue that observed AGN black holes must spend much of their lives accreting at the Eddington rate. This is already suggested by the low observed AGN fraction among all galaxies despite the need to grow to the masses required by the Soltan relation and is reinforced by the suggested low SMBH masses. Most importantly, this is the simplest explanation of the recent discovery by Tombesi et al. of the widespread incidence of massive ultrafast X-ray outflows in a large sample of AGN.</w:t>
      </w:r>
      <w:r>
        <w:br/>
      </w:r>
      <w:r>
        <w:rPr>
          <w:rStyle w:val="VerbatimChar"/>
        </w:rPr>
        <w:t xml:space="preserve">## 30101                                                                                                                                                                                                                                                                                                                                                                                                                                                                                                                                                                                                                                                                                                                                                                                                                                                                                                                                                                                                                                                                                                                                                                                                                                                                                                                                                                                                                                                                                                                                                                                                                                                                                                                                                                                                                                                                                                                                                                                                                                                                                                                                                                                                                                                                                                                                                                                                                                                                                                                                                                                                                                                                                                                                                                                                                                                                                                                                                                                                                                                                                                                                                                                                                                                                                                                                                                                                                                                                                                                                                                                                                                                                                                                                                                                                                                                                                                                                                                                                                                                                                                                                                                                                                                                                                                          Resolved Spectroscopy of a Gravitationally Lensed L* Lyman-break Galaxy at z~5 We exploit the gravitational potential of a massive, rich cluster at z= 0.77 to study the internal properties of a gravitationally lensed galaxy at z= 4.88 . Using high-resolution Hubble Space Telescope imaging together with optical (VIMOS) and near-infrared (SINFONI) integral field spectroscopy, we have studied the rest-frame ultraviolet and optical properties of the lensed galaxy seen through the cluster RCS0224−002. Using a detailed gravitational lens model of the cluster, we reconstruct the source-frame morphology on 200 pc scales and find an ~L* Lyman-break galaxy with an intrinsic size of only 2.0 × 0.8 kpc , a velocity gradient of ≲60 km s^(−1) and an implied dynamical mass of 1.0 × 10^(10) M_⊙ within 2 kpc. We infer an integrated star formation rate of just 12 ± 2 M_⊙ yr^(−1) from the intrinsic [O ii]λ3727 emission-line flux. The Lyα emission appears redshifted by +200 ± 40 km s^(−1) with respect to the [O ii] emission. The Lyα is also significantly more extended than the nebular emission, extending over 11.9 × 2.4 kpc. Over this area, the Lyα centroid varies by less than 10 km s^(−1) . We model the asymmetric Lyα emission with an underlying Gaussian profile with an absorber in the blue wing and find that the underlying Lyα emission-line centroid is in excellent agreement with the [O ii] emission-line redshift. By examining the spatially resolved structure of the [O ii] and Lyα emission lines, we investigate the nature of this system. The model for local starburst galaxies suggested by Mas-Hesse et al. provides a good description of our data, and suggests that the galaxy is surrounded by a galactic-scale bipolar outflow which has recently bursted out of the system. The outflow, which appears to be currently located ≳30 kpc from the galaxy, is escaping at a speed of upto ~500 km s^(−1) . Although the mass of the outflow is uncertain, the geometry and velocity of the outflow suggests that the ejected material is travelling far faster than escape velocity and will travel more than 1 Mpc (comoving) before eventually stalling.</w:t>
      </w:r>
      <w:r>
        <w:br/>
      </w:r>
      <w:r>
        <w:rPr>
          <w:rStyle w:val="VerbatimChar"/>
        </w:rPr>
        <w:t xml:space="preserve">## 30110                                                                                                                                                                                                                                                                                                                                                                                                                                                                                                                                                                                                                                                                                                                                                                                                                                                                                                                                                                                                                                                                                                                                                                                                                                                                                                                                                                                                                                                                                                                                                                                                                                                                                                                                                                                                                                                                                                                                                                                                                                                                                                                                                                                                                                                                                                                                                                                                                                                                                                                                                                                                                                                                                                                                                                                                                                                                                                                                                                                                                                                                                                                                                                                                                                                                                                                                                                                                                                                                                                                                                                                                                                                                                                                                                                                                                                                                                                                                                                                                                                                                                                                                                                                                                                                                                                                                                                                                                                                                                                                                                                                                                                                                                                                                                                                                                                                                                                                                                                                                                                                                                                                                                                                                                                                        Motion magnification in coronal seismology We introduce a new method for the investigation of low-amplitude transverse oscillations of solar plasma non-uniformities, such as coronal loops, individual strands in coronal arcades, jets, prominence fibrils, polar plumes, and other contrast features that have been observed with imaging instruments. The method is based on the two-dimensional dual-tree complex wavelet transform (DTℂWT). It allows us to magnify transverse, in the plane-of-the-sky, quasi-periodic motions of contrast features in image sequences. The tests performed on the artificial data cubes that imitated exponentially decaying, multi-periodic and frequency-modulated kink oscillations of coronal loops showed the effectiveness, reliability, and robustness of this technique. The algorithm was found to give linear scaling of the magnified amplitudes with the original amplitudes, provided these are sufficiently small. In addition, the magnification is independent of the oscillation period in a broad range of the periods. The application of this technique to SDO/AIA EUV data cubes of a non-flaring active region allowed for the improved detection of low-amplitude decay-less oscillations in the majority of loops.</w:t>
      </w:r>
      <w:r>
        <w:br/>
      </w:r>
      <w:r>
        <w:rPr>
          <w:rStyle w:val="VerbatimChar"/>
        </w:rPr>
        <w:t xml:space="preserve">## 30115                                                                                                                                                                                                                                                                                                                                                                                                                                                                                                                                                                                                                                                                                                                                                                                                                                                                                                                                                                                                                                                                                                                                                                                                                                                                                                                                                                                                                                                                                                                                                                                                                                                                                                                                                                                                                                                                                                                                                                                                                                                                                                                                                                                                                                                                                                                                                                                                                                                                                                                                                                                                                                                                                                                                                                                                                                                                                                                                                                                                                                                                                                                                                                                                                                                                                                                                                                                                                                                                                                                                                                                                                                                                                                                                                                                                                                                                                                                                                                                                                                                                                                                                                                                                                                                                                                                                                                                                                                                                                                                                                                                                                                                                                                                                                                                                                                                                                                                                                                          Eruptivity Criteria for Two-Dimensional Magnetic Flux Ropes in the Solar Corona We apply the magneto-frictional approach to investigate which quantity or quantities can best predict the loss of equilibrium of a translationally-invariant magnetic flux rope. The flux rope is produced self-consistently by flux cancellation combined with gradual footpoint shearing of a coronal arcade which is open at the outer boundary. This models the magnetic field in decaying active regions on the Sun. Such a model permits two types of eruption: episodic small events caused by shearing and relaxation of the overlying arcade, and major eruptions of the main low-lying coronal flux rope. Through a parameter study, we find that the major eruptions are best predicted not by individual quantities but by thresholds in the ratios of squared rope current to either magnetic energy or relative magnetic helicity. We show how to appropriately define the latter quantity for translationally-invariant magnetic fields, along with a related eruptivity index that has recently been introduced for three-dimensional magnetic fields. In contrast to previous configurations studied, we find that the eruptivity index has only a weak predictive skill, and in fact is lower prior to eruption, rather than higher. This is because the overlying background magnetic field has the same direction as the arcade itself. Thus we propose that there are a whole class of solar eruptions that cannot be predicted by a high eruptivity index.</w:t>
      </w:r>
      <w:r>
        <w:br/>
      </w:r>
      <w:r>
        <w:rPr>
          <w:rStyle w:val="VerbatimChar"/>
        </w:rPr>
        <w:t xml:space="preserve">## 30128                                                                                                                                                                                                                                                                                                                                                                                                                                                                                                                                                                                                                                                                                                                                                                                                                                                                                                                                                                                                                                                                                                                                                                                                                                                                                                                                                                                                                                                                                                                                                                                                                                                                                                                                                                                                                                                                                                                                                                                                                                                                                                                                                                                                                                                                                                                                                                                                                                                                                                                                                                                                                                                                                                                                                                                                                                                                                                                                                                                                                                                                                                                                                                                                                                                                                                                                                                                                                                                                                                                                                                                                                                                                                                                                                                                                                                                                                                                                                                                                                                                                                                                                                                                                                                                                                                                                                                                                                                                                                                                                                                                                                                                                                                                                                                                                                                                                                                                                                                                                                                                                                                                                                                             A population of very young brown dwarfs and free‐floating planets in Orion We describe the results of a very deep imaging survey of the Trapezium Cluster in the IJH bands, using the UKIRT high resolution camera UFTI. Approximately 32% of the 515 point sources detected are brown dwarf candidates, including several free floating objects with masses below the Deuterium burning (planetary) threshold at 0.013 solar masses, which are detectable because of their extreme youth. We have confidence that almost all the sources detected are cluster members, since foreground contamination is minimal in the 33 arcmin^2 area surveyed and the dense backdrop of OMC-1 obscures all background stars at these wavelengths. Extinction is calculated from the (J-H)colours, permitting accurate luminosity estimates and temperatures are derived from the dereddened (I-J) colours. There is some evidence for a cut-off in the luminosity function below the level corresponding to several Jupiter masses, which may represent the bottom end of the IMF. Since star formation is complete in the Trapezium this limit could have wide significance, if confirmed. However, it could well be an effect of the dispersal of the molecular cloud by the central O-type stars, a process whose timescale will vary between star formation regions.</w:t>
      </w:r>
      <w:r>
        <w:br/>
      </w:r>
      <w:r>
        <w:rPr>
          <w:rStyle w:val="VerbatimChar"/>
        </w:rPr>
        <w:t xml:space="preserve">## 30139                                                                                                                                                                                                                                                                                                                                                                                                                                                                                                                                                                                                                                                                                                                                                                                                                                                                                                                                                                                                                                                                                                                                                                                                                                                                                                                                                                                                                                                                                                                                                                                                                                                                                                                                                                                                                                                                                                                                                                                                                                                                                                                                                                                                                                                                                                                                                                                                                                                                                                                                                                                                                                                                                                                                                                                                                                                                                                                                                                                                                                                                                                                                                                                                                                                                                                                                                                                                                                                                                                                                                                                                                                                                                                                                                                                                                                                                                                                                                                                                                                                                                                                                                                                                                                                                                                                                                                                                                                                                                                                                                                                                                                                                                                                                                                                                                                                                                                                                                                                                                                                                                                              The kinematic identification of a thick stellar disc in M31 We present the first characterization of a thick disc component in the Andromeda galaxy (M31) using kinematic data from the DEIMOS multi-object spectrograph in- strument on Keck II. Using 19 fields in the South West of the galaxy, we measure the lag of this component with respect to the thin disc, as well as the dispersion, metallicity and scale length of the component. We find an average lag between the two components of hvi = 45.2 � 4.5kms −1 . The velocity dispersion of the thick disc isthick = 50.6 � 1.9kms −1 , greater than the value of dispersion we determine for the thin disc, �thin = 31.6 � 1.1kms −1 . The thick disc is more metal poor than the thin disc, with (Fe/H)spec = −1.0 � 0.1 compared to (Fe/H)spec = −0.7 � 0.05 for the thin disc. We measure a radial scale length of the thin and thick discs of hr = 7.3 � 1.0 kpc and hr = 8.0 � 1.2 kpc. From this, we infer scale heights for both discs of 1.1� 0.2 kpc and 2.8� 0.6 kpc, both of which are � 2-3 times larger than those observed in the Milky Way. We estimate a mass range for the thick disc component of 2.4� 10 10 M� &lt; M�,thick &lt; 4.1 � 10 10 M� . This value provides a useful constraint on possible formation mechanisms, as any proposed method for forming a thick disc must be able to heat (or deposit) at least this amount of material.</w:t>
      </w:r>
      <w:r>
        <w:br/>
      </w:r>
      <w:r>
        <w:rPr>
          <w:rStyle w:val="VerbatimChar"/>
        </w:rPr>
        <w:t xml:space="preserve">## 30140                                                                                                                                                                                                                                                                                                                                                                                                                                                                                                                                                                                                                                                                                                                                                                                                                                                                                                                                                                                                                                                                                                                                                                                                                                                                                                                                                                                                                                                                                                                                                                                                                                                                                                                                                                                                                                                                                                                                                                                                                                                                                                                                                                                                                                                                                                                                                                                                                                                                                                                                                                                                                                                                                                                                                                                                                                                                                                                                                                                                                                                                                                                                                                                                                                                                                                                                                                                                                                                                                                                                                                                                                                                                                                                                                                                                                                                                                                                                                                                                                                                                                                                                                                                                                                                                                                                                                                                                                                                                                                                                                                                                                                                                                                                                                                                                                                                                                                                                                                                                                                                                                                              The kinematic identification of a thick stellar disc in M31 We present the first characterization of a thick disc component in the Andromeda galaxy (M31) using kinematic data from the DEIMOS multi-object spectrograph in- strument on Keck II. Using 19 fields in the South West of the galaxy, we measure the lag of this component with respect to the thin disc, as well as the dispersion, metallicity and scale length of the component. We find an average lag between the two components of hvi = 45.2 � 4.5kms −1 . The velocity dispersion of the thick disc isthick = 50.6 � 1.9kms −1 , greater than the value of dispersion we determine for the thin disc, �thin = 31.6 � 1.1kms −1 . The thick disc is more metal poor than the thin disc, with (Fe/H)spec = −1.0 � 0.1 compared to (Fe/H)spec = −0.7 � 0.05 for the thin disc. We measure a radial scale length of the thin and thick discs of hr = 7.3 � 1.0 kpc and hr = 8.0 � 1.2 kpc. From this, we infer scale heights for both discs of 1.1� 0.2 kpc and 2.8� 0.6 kpc, both of which are � 2-3 times larger than those observed in the Milky Way. We estimate a mass range for the thick disc component of 2.4� 10 10 M� &lt; M�,thick &lt; 4.1 � 10 10 M� . This value provides a useful constraint on possible formation mechanisms, as any proposed method for forming a thick disc must be able to heat (or deposit) at least this amount of material.</w:t>
      </w:r>
      <w:r>
        <w:br/>
      </w:r>
      <w:r>
        <w:rPr>
          <w:rStyle w:val="VerbatimChar"/>
        </w:rPr>
        <w:t xml:space="preserve">## 30171                                                                                                                                                                                                                                                                                                                                                                                                                                                                                                                                                                                                                                                                                                                                                                                                                                                                                                                                                                                                                                                                                                                                                                                                                                                                                                                                                                                                                                                                                                                                                                                                                                                                                                                                                                                                                                                                                                                                                                                                                                                                                                                                                                                                                                                                                                                                                                                                                                                                                                                                                                                                                                                                                                                                                                                                                                                                                                                                                                                                                                                                                                                                                                                                                                                                                                                                                                                                                                                                                                                                                                                                                                                                                                                                                                                                                                                                                                                                                                                                                                                                                                                                                                                                                                                                                                                                                                                                                                                                                                                                                                                                                                                                                                                                                                                                                                                                                                                                                                                                                                                                            Interstellar medium. Preface. Is time-frequency a mathematical utopia or, on the contrary, a concept imposed by the observation of physical phenomena? Various “archetypal” situations demonstrate the validity of this concept: musical notes, a linear chirp, a frequency shift keying signal, or the signal analysis performed by our auditory system. These examples show that “frequencies” can have a temporal localization, even though this is not immediately suggested by the Fourier transform. In fact, very often the analyzed phenomena manifest themselves by oscillating signals evolving with time: to the examples mentioned above, we may add physiological signals, radar or sonar signals, acoustic signals, astrophysical signals, etc. In such cases, the time-domain representation of the signal does not provide a good view of multiple oscillating components, whereas the frequency-domain representation (Fourier transform) does not clearly show the temporal localization of these components. We may conjecture that these limitations can be overcome by a time-frequency analysis where the signal is represented as a joint function of time and frequency – i.e., over a “time-frequency plane” – rather than as a function of time or frequency. Such an analysis should constitute an important tool for the understanding of many processes and phenomena within problems of estimation, detection or classification.</w:t>
      </w:r>
      <w:r>
        <w:br/>
      </w:r>
      <w:r>
        <w:rPr>
          <w:rStyle w:val="VerbatimChar"/>
        </w:rPr>
        <w:t xml:space="preserve">## 30178                                                                                                                                                                                                                                                                                                                                                                                                                                                                                                                                                                                                                                                                                                                                                                                                                                                                                                                                                                                                                                                                                                                                                                                                                                                                                                                                                                                                                                                                                                                                                                                                                                                                                                                                                                                                                                                                                                                                                                                                                                                                                                                                                                                                                                                                                                                                                                                                                                                                                                                                                                                                                                                                                                                                                                                                                                                                                                                                                                                                                                                                                                                                                                                                                                                                                                                                                                                                                                                                                                                                                                                                                                                                                                                                                                                                                                                                                                                                                                                                                                                                                                                                                                                                                                                                                                                                                                                                                                                                                                                                                                                                                                                                                                                                                                                                                                                                                                                                                                                                                                                                                                                                                                                                                                                                                              Baryon fractions in clusters of galaxies: evidence against a pre-heating model for entropy generation The Millennium Gas project aims to undertake smoothed-particle hydrodynamic resimulations of the Millennium Simulation, providing many hundred massive galaxy clusters for comparison with X-ray surveys (170 clusters with kTsl &gt; 3 keV). This paper looks at the hot gas and stellar fractions of clusters in simulations with different physical heating mechanisms. These fail to reproduce cool-core systems but are successful in matching the hot gas profiles of non-cool-core clusters. Although there is immense scatter in the observational data, the simulated clusters broadly match the integrated gas fractions within r500 . In line with previous work, however, they fare much less well when compared to the stellar fractions, having a dependence on cluster mass that is much weaker than is observed. The evolution with redshift of the hot gas fraction is much larger in the simulation with early preheating than in one with continual feedback; observations favour the latter model. The strong dependence of hot gas fraction on cluster physics limits its use as a probe of cosmological parameters.</w:t>
      </w:r>
      <w:r>
        <w:br/>
      </w:r>
      <w:r>
        <w:rPr>
          <w:rStyle w:val="VerbatimChar"/>
        </w:rPr>
        <w:t xml:space="preserve">## 30198                                                                                                                                                                                                                                                                                                                                                                                                                                                                                                                                                                                                                                                                                                                                                                                                                                                                                                                                                                                                                                                                                                                                                                                                                                                                                                                                                                                                                                                                                                                                                                                                                                                                                                                                                                                                                                                                                                                                                                                                                                                                                                                                                                                                                                                                                                                                                                                                                                                                                                                                                                                                                                                                                                                                                                                                                                                                                                                                                                                                                                                                                                                                                                                                                                                                                                                                                                                                                                                                                                                                                                                                                                                                                                                                                                                                                                                                                                                                                                                                                                                                                                                                                                                                                                                                                                                                                                                                                                                                                                                                                                                                                                                                                                                                                                                                                                                                                                                                                                                                                                                                                                                                                                                                                                                                                                                                                                                                                                                                                                                                                                                                                                                                                                                                                                                                                                           Interstellar dust clouds. THE failure, thus far, to detect gaseous emission lines from circumstellar dust clouds1–3 and from Bok globules2 raises the possibility that such clouds consist solely of dust grains. The possibility has previously been largely discounted on the grounds that relative diffusion of the grains and gas is slow and inefficient requiring time scales which are too long and resulting in only partial separation of the components4,5. This communication points out that a process of forced diffusion will occur in clouds of grains and gas in which stars have formed and will result in a complete separation of the components in a relatively short time.</w:t>
      </w:r>
      <w:r>
        <w:br/>
      </w:r>
      <w:r>
        <w:rPr>
          <w:rStyle w:val="VerbatimChar"/>
        </w:rPr>
        <w:t xml:space="preserve">## 30200                                                                                                                                                                                                                                                                                                                                                                                                                                                                                                                                                                                                                                                                                                                                                                                                                                                                                                                                                                                                                                                                                                                                                                                                                                                                                                                                                                                                                                                                                                                                                                                                                                                                                                                                                                                                                                                                                                                                                                                                                                                                                                                                                                                                                                                                                                                                                                                                                                                                                                                                                                                                                                                                                                                                                                                                                                                                                                                                                                                                                                                                                                                                                                                                                                                                                                                                                                                                                                                                                                                                                                                                                                                                                                                                                                                                                                                                                                                                                                                                                                                                                                                                                                                                                                                                                                                                                                                                                             On lensing by a cosmological constant Several recent papers have suggested that the cosmological constantdirectly influences the gravitational deflection of light. We place this problem in a cosmological context, deriving an expression for the linear potentials which control the cosmological bending of light, finding that it has no explicit dependence on the cosmological constant. To explore the physical origins of the apparent �-dependent potential that appears in the static Kottler metric, we highlight the two classical effects which lead to the aberration of light. The first relates to the observer's motion relative to the source, and encapsulates the familiar concept of angular-diameter distance. The second term, which has proved to be the source of debate, arises from cosmic acceleration, but is rarely considered since it vanishes for photons with radial motion. This apparent form of light-bending gives the appearance of curved geodesics even within a flat and homogeneous universe. However this cannot be construed as a real lensing effect, since its value depends on the observer's frame of reference. Our conclusion is thus that standard results for gravitational lensing in a universe containingdo not require modification, with any influence ofbeing restricted to negligible high-order terms. do not exclude a contribution ofto the lensing equa- tions at some level, but show that the linear potential is unaffected by �, with the apparentr 2 =3 contribu- tion appearing as a consequence of the choice of a static metric. We verify this with numerical solutions in x III. The remainder of this work aims to clarify the phys- ical interpretation of the apparent light bending. We revisit the analysis of Ishak (5) in x IV, before extending this to evaluate the photon's deflection angle from differ- ent perspectives within the Kottler metric. The source of the extra term is revealed in x V, and its relation to the angular-diameter distance is outlined in x VI. Final discussions are presented in x VIII.</w:t>
      </w:r>
      <w:r>
        <w:br/>
      </w:r>
      <w:r>
        <w:rPr>
          <w:rStyle w:val="VerbatimChar"/>
        </w:rPr>
        <w:t xml:space="preserve">## 30213                                                                                                                                                                                                                                                                                                                                                                                                                                                                                                                                                                                                                                                                                                                                                                                                                                                                                                                                                                                                                                                                                                                                                                                                                                                                                                                                                                                                                                                                                                                                                                                                                                                                                                                                                                                                                                                                                                                                                                                                                                                                                                                                                                                                                                                                                                                                                                                                                                                                                                                                                                                                                                                                                                                                                                                                                                                                                                                                                                                                                                                                                                                                                                                                                                                                                                                                                                                                                                                                                                                                                                                                                                                                                                                                                                                                                                                                                                                                                                                                                                                                                                                                                                                                                                                                                                                                                                                                                                                                                                                                                                                                                                                                                                                                                                                                                                                                                                                                                                                                                                                                                                                                Chandra measurements of the distribution of mass in the luminous lensing cluster Abell 2390 We present spatially resolved X-ray spectroscopy of the luminous lensing cluster Abell 2390, using observations made with the Chandra observatory. The temperature of the X-ray gas rises with increasing radius within the central ∼ 200 kpc of the cluster, and then remains approximately isothermal, with kT=11.5−1.6+1.5 keV, out to the limits of the observations at r∼1.0 Mpc. The total mass profile determined from the Chandra data has a form in good agreement with the predictions from numerical simulations. Using the parametrization of Navarro, Frenk and White, we measure a scale radius rs∼0.8 Mpc and a concentration parameter c∼3. The best-fitting X-ray mass model is in good agreement with independent gravitational lensing results and optical measurements of the galaxy velocity dispersion in the cluster. The X-ray gas to total mass ratio rises with increasing radius with fgas∼21 per cent at r=0.9 Mpc. The azimuthally averaged 0.3–7.0 keV surface brightness profile exhibits a small core radius and a clear ‘break’ at r∼500 kpc, where the slope changes from SX ∼∝ r−1.5 to SX ∼∝ r−3.6. The data for the central region of the cluster indicate the presence of a cooling flow with a mass deposition rate of 200–300 M⊙ yr−1 and an effective age of 2–3 Gyr.</w:t>
      </w:r>
      <w:r>
        <w:br/>
      </w:r>
      <w:r>
        <w:rPr>
          <w:rStyle w:val="VerbatimChar"/>
        </w:rPr>
        <w:t xml:space="preserve">## 30219                                                                                                                                                                                                                                                                                                                                                                                                                                                                                                                                                                                                                                                                                                                                                                                                                                                                                                                                                                                                                                                                                                                                                                                                                                                                                                                                                                                                                                                                                                                                                                                                                                                                                                                                                                                                                                                                                                                                                                                                                                                                                                                                                                                                                                                                                                                                                                                                                                                                                                                                                                                                                                                                                                                                                                                                                                                                                                                                                                                                                                                                                                                                                                                                                                                                                                                                                                                                                                                                                                                                                                                                                                                                                                                                                                                                                                                                                                                                                                                                                                                                                                                                                                                                                                                                                                                                                                                                                                                                                                                                                                                                                                                                                                                                                                                                                                                                                                                                                                                                                                                                                                                                           Tidal mass loss from collisionless systems We examine the problem tidally induced mass loss from collisionless systems, such as dark matter haloes. We develop a model for tidal mass loss, based upon the phase-space distribution of particles, which accounts for how both tidal and Coriolis torques perturb the angular momentum of each particle in the system. This allows us to study how both the density profile and velocity anisotropy affect the degree of mass loss - we present basic results from such a study. Our model predicts that mass loss is a continuous process even in a static tidal field, a consequence of the fact that mass loss weakens the potential of the system making it easier for further mass loss to occur. We compare the predictions of our model with N-body simulations of idealized systems in order to check its validity. We find reasonable agreement with the N-body simulations except for in the case of very strong tidal fields, where our results suggest that a higher order perturbation analysis may be required. The continuous tidally induced mass loss predicted by our model can lead to substantial reduction in satellite mass in cases where the traditional treatment predicts no mass loss. As such, our results may have important consequences for the orbits and survival of low-mass satellites in dark matter haloes.</w:t>
      </w:r>
      <w:r>
        <w:br/>
      </w:r>
      <w:r>
        <w:rPr>
          <w:rStyle w:val="VerbatimChar"/>
        </w:rPr>
        <w:t xml:space="preserve">## 30235                                                                                                                                                                                                                                                                                                                                                                                                                                                                                                                                                                                                                                                                                                                                                                                                                                                                                                                                                                                                                                                                                                                                                                                                                                                                                                                                                                                                                                                                                                                                                                                                                                                                                                                                                                                                                                                                                                                                                                                                                                                                                                                                                                                                                                                                                                                                                                                                                                                                                                                                                                                                                                                                                                                                                                                                                                                                                                                                                                                                                                                                                                                                                                                                                                                                                                                                                                                                                                                                                                                                                                                                                                                                                                                                                                                                                                                                                                                                                                                                                                                                                                                                                                                                                                                                                                                                                                                                                                                                                                                                                                                                                                                                                                                                                                                                                                                                                                                                                                                                                                                                                                                                                                                                                                                                                                                                                                                                                                                                                                                                                                                                                                                                                                                                                             Planetary dynamics in stellar clusters We investigate how the formation and evolution of extrasolar planetary systems can be affected by stellar encounters that occur in the crowded conditions of a stellar cluster. Using plausible estimates of cluster evolution, we show how planet formation may be suppressed in globular clusters while planets wider than ≳0.1 au that do form in such environments can be ejected from their stellar system. Less crowded systems such as open clusters have a much reduced effect on any planetary system. Planet formation is unaffected in open clusters and only the wider planetary systems will be disrupted during the cluster's lifetime. The potential for free-floating planets in these environments is also discussed.</w:t>
      </w:r>
      <w:r>
        <w:br/>
      </w:r>
      <w:r>
        <w:rPr>
          <w:rStyle w:val="VerbatimChar"/>
        </w:rPr>
        <w:t xml:space="preserve">## 30248                                                                                                                                                                                                                                                                                                                                                                                                                                                                                                                                                                                                                                                                                                                                                                                                                                                                                                                                                                                                                                                                                                                                                                                                                                                                                                                                                                                                                                                                                                                                                                                                                                                                                                                                                                                                                                                                                                                                                                                                                                                                                                                                                                                                                                                                                                                                                                                                                                                                                                                                                                                                                                                                                                                                                                                                                                                                                                                                                                                                                                                                                                                                                                                                                                                                                                                                                                                                                                                                                                                                                                                                                                                                                                                                                                                                                                                                                                                                                                                                                                                                                                                                                                                                                                                                                                                                                                                                                                                                                                                                                                                                                                                                                                                                                                                                                                                                                                                                                                                                                                                                                                                                                                                                                                                                                                       Evidence of strong quasar feedback in the early Universe Most theoretical models invoke quasar driven outflows to que nch star formation in massive galaxies, and this feedback mechanism is required to account for the population of old and passive galaxies observed in the local universe. The discovery of massive, old and passive galaxies at z∼2, implies that such quasar feedback onto the host galaxy must have been at work very early on, close to the reionization epoch. We have observed the [CII]158µm transition in SDSSJ114816.64+525150.3 that, at z=6.4189, is one of the most distant quasars known. We detect broad wings of the line tracing a quasar-driven massive outflow. This is the most distant massive outflow ever detected and is likely tracing t he long sought quasar feedback, already at work in the early Universe. The outflow is marginal ly resolved on scales of∼16 kpc, implying that the outflow can really a ffect the whole galaxy, as required by quasar feedback models. The inferred outflow rate, ˙ M &gt; 3500 M⊙ yr −1 , is the highest ever found. At this rate the outflow can clean the gas in the host galaxy, and therefore quench star formation, in a few million years.</w:t>
      </w:r>
      <w:r>
        <w:br/>
      </w:r>
      <w:r>
        <w:rPr>
          <w:rStyle w:val="VerbatimChar"/>
        </w:rPr>
        <w:t xml:space="preserve">## 30251                                                                                                                                                                                                                                                                                                                                                                                                                                                                                                                                                                                                                                                                                                                                                                                                                                                                                                                                                                                                                                                                                                                                                                                                                                                                                                                                                                                                                                                                                                                                                                                                                                                                                                                                                                                                                                                                                                                                                                                                                                                                                                                                                                                                                                                                                                                                                                                                                                                                                                                                                                                                                                                                                                                                                                                                                                                                                                                                                                                                                                                                                                                                                                                                                                                                                                                                                                                                                                                                                                                                                                                                                                                                                                                                                                                                                                                                                                                                                                                                                                                                                                                                                                                                                                                                       XMM-Newton observations of the brightest Ultraluminous X-ray sources We present an analysis of 13 of the best quality ultraluminous X-ray source (ULX) data sets available from XMM‐Newton European Photon Imaging Camera (EPIC) observations. We utilize the high signal-to-noise in these ULX spectra to investigate the best descriptions of their spectral shape in the 0.3‐10 keV range. Simple models of an absorbed power law or multicolour disc blackbody prove inadequate at describing the spectra. Better fits are found using a combination of these two components, with both variants of this model ‐ a cool (∼0.2 keV) disc blackbody plus hard power-law continuum, and a soft power-law continuum, dominant at low energies, plus a warm (∼1.7 keV) disc blackbody ‐ providing good fits to 8/13 ULX spectra. However, by examining the data above 2 keV, we find evidence for curvature in the majority of data sets (8/13 with at least marginal detections), inconsistent with the dominance of a power law in this regime. In fact, the most successful empirical description of the spectra proved to be a combination of a cool (∼0.2 keV) classic blackbody spectrum, plus a warm disc blackbody that fits acceptably to 10/13 ULXs. The best overall fits are provided by a physically self-consistent accretion disc plus Comptonized corona model (DISKPN + EQPAIR), which fits acceptably to 11/13 ULXs. This model provides a physical explanation for the spectral curvature, namely that it originates in an optically thick corona, though the accretion disc photons seeding this corona still originate in an apparently cool disc. We note similarities between this fit and models of Galactic black hole binaries at high accretion rates, most notably the model of Done &amp; Kubota. In this scenario the inner disc and corona become energetically coupled at high accretion rates, resulting in a cooled accretion disc and optically thick corona. We conclude that this analysis of the best spectral data for ULXs shows it to be plausible that the majority of the population are high accretion rate stellar-mass (perhaps up to 80 M� ) black holes, though we cannot categorically rule out the presence of larger,</w:t>
      </w:r>
      <w:r>
        <w:br/>
      </w:r>
      <w:r>
        <w:rPr>
          <w:rStyle w:val="VerbatimChar"/>
        </w:rPr>
        <w:t xml:space="preserve">## 30272                                                                                                                                                                                                                                                                                                                                                                                                                                                                                                                                                                                                                                                                                                                                                                                                                                                                                                                                                                                                                                                                                                                                                                                                                                                                                                                                                                                                                                                                                                                                                                                                                                                                                                                                                                                                                                                                                                                                                                                                                                                                                                                                                                                                                                                                                                                                                                                                                                                                                                                                                                                                                                                                                                                                                                                                                                                                                                                                                                                                                                                                                                                                                                                                                                                                                                                                                                                                                                                                                                                                                                                                                                                                                                                                                                                                                                                                                                                                                                                                                                                                                                                                                                                                                                                                                                                                                                                                                                                                       The flux-dependent amplitude of broadband noise variability in X-ray binaries and active galaxies Standard shot-noise models, which seek to explain the broadband noise variability that characterizes the X-ray light curves of X-ray binaries and active galaxies, predict that the power spectrum of the X-ray light curve is stationary (i.e. constant amplitude and shape) on short time-scales. We show that the broadband noise power spectra of the black hole candidate Cyg X-1 and the accreting millisecond pulsar SAX J1808.4-3658 are intrinsically non-stationary, in that rms variability scales linearly with flux. Flux-selected power spectra confirm that this effect is due to changes in power-spectral amplitude and not shape. The light curves of three Seyfert galaxies are also consistent with a linear relationship between rms variability and flux, suggesting that it is an intrinsic feature of the broadband noise variability in compact accreting systems over more than six decades of central object mass. The rms variability responds to flux variations on all measured time-scales, raising fundamental difficulties for shot-noise models which seek to explain this result by invoking variations in the shot parameters. We suggest that models should be explored where the longest time-scale variations are fundamental and precede the variations on shorter time-scales. Possible models which can explain the linear rms-flux relation include the fractal break-up of large coronal flares, or the propagation of fluctuations in mass accretion rate through the accretion disc. The linear relationship between rms variability and flux in Cyg X-1 and SAX J1808.4-3658 is offset on the flux axis, suggesting the presence of a second, constant-flux component to the light curve which contributes ~25 per cent of the total flux. The spectrum of this constant component is similar to the total spectrum, suggesting that it may correspond to quiet, non-varying regions in the X-ray emitting corona.</w:t>
      </w:r>
      <w:r>
        <w:br/>
      </w:r>
      <w:r>
        <w:rPr>
          <w:rStyle w:val="VerbatimChar"/>
        </w:rPr>
        <w:t xml:space="preserve">## 30294                                                                                                                                                                                                                                                                                                                                                                                                                                                                                                                                                                                                                                                                                                                                                                                                                                                                                                                                                                                                                                                                                                                                                                                                                                                                                                                                                                                                                                                                                                                                                                                                                                                                                                                                                                                                                                                                                                                                                                                                                                                                                                                                                                                                                                                                                                                                                                                                                                                                                                                                                                                                                                                                                                                                                                                                                                                                                                                                                                                                                                                                                                                                                                                                                                                                                                                                                                                                                                                                                                                                                                                                                                                                                                                                                                                                                                                                                                                                                                                                                                                                                                                                                                                                                                                                                                                                                                                                                                                                                                                                                                                                                                                                    Dynamics of stars around spiral arms in an N-body/SPH simulated barred spiral galaxy We run N-body smoothed particle hydrodynamics (SPH) simulations of a Milky Way sized galaxy. The code takes into account hydrodynamics, self-gravity, star formation, supernova and stellar wind feedback, radiative cooling and metal enrichment. The simulated galaxy is a barred-spiral galaxy consisting of a stellar and gas disc, enveloped in a static dark matter halo. Similar to what is found in our pure N-body simulation of a non-barred galaxy in Grand et. al. (2012), we find that the spiral arms are transient features whose pattern speeds decrease with radius, in such a way that the pattern speed is similar to the rotation of star particles. Compared to the non-barred case, we find that the spiral arm pattern speed is slightly faster than the rotation speed of star particles: the bar appears to boost the pattern speed ahead of the rotational velocity. We trace particle motion around the spiral arms at different radii, and demonstrate that there are star particles that are drawn towards and join the arm from behind (in front of) the arm and migrate toward the outer (inner) regions of the disc until the arm disappears as a result of their transient nature. We see this migration over the entire radial range analysed, which is a consequence of the spiral arm rotating at similar speeds to star particles at all radii, which is inconsistent with the prediction of classical density wave theory. The bar does not prevent this systematic radial migration, which is shown to largely preserve circular orbits. We also demonstrate that there is no significant offset of different star forming tracers across the spiral arm, which is also inconsistent with the prediction of classical density wave theory.</w:t>
      </w:r>
      <w:r>
        <w:br/>
      </w:r>
      <w:r>
        <w:rPr>
          <w:rStyle w:val="VerbatimChar"/>
        </w:rPr>
        <w:t xml:space="preserve">## 30348                                                                                                                                                                                                                                                                                                                                                                                                                                                                                                                                                                                                                                                                                                                                                                                                                                                                                                                                                                                                                                                                                                                                                                                                                                                                                                                                                                                                                                                                                                                                                                                                                                                                                                                                                                                                                                                                                                                                                                                                                                                                                                                                                                                                                                                                                                                                                                                                                                                                                                                                                                                                                                                                                                                                                                                                                                                                                                                                                                                                                                                                                                                                                                                                                                                                                                                                                                                                                                                                                                                                                                                                                                                                                                                                                                                                                                                                                                                                                                                                                                                                                                                                                                                                                                                                                                                                                                                                                                                                                                                                                                                                                                                                                                                                                                                                                                                                                                                                                                                                                                                                                                                                                                                                                                                              Strangulation as the primary mechanism for shutting down star formation in galaxies Local galaxies are broadly divided into two main classes, star-forming (gas-rich) and quiescent (passive and gas-poor). The primary mechanism responsible for quenching star formation in galaxies and transforming them into quiescent and passive systems is still unclear. Sudden removal of gas through outflows or stripping is one of the mechanisms often proposed. An alternative mechanism is so-called “strangulation”, in which the supply of cold gas to the galaxy is halted. Here we report an analysis of the stellar metallicity (the fraction of elements heavier than helium in stellar atmospheres) in local galaxies, from 26,000 spectra, that clearly reveals that strangulation is the primary mechanism responsible for quenching star formation, with a typical timescale of four billion years, at least for local galaxies with a stellar mass less than 1011 solar masses. This result is further supported independently by the stellar age difference between quiescent and star-forming galaxies, which indicates that quiescent galaxies of less than 1011 solar masses are on average observed four billion years after quenching due to strangulation.</w:t>
      </w:r>
      <w:r>
        <w:br/>
      </w:r>
      <w:r>
        <w:rPr>
          <w:rStyle w:val="VerbatimChar"/>
        </w:rPr>
        <w:t xml:space="preserve">## 30388                                                                                                                                                                                                                                                                                                                                                                                                                                                                                                                                                                                                                                                                                                                                                                                                                                                                                                                                                                                                                                                                                                                                                                                                                                                                                                                                                                                                                                                                                                                                                                                                                                                                                                                                                                                                                                                                                                                                                                                                                                                                                                                                                                                                                                                                                                                                                                                                                                                                                                                                                                                                                                                                                                                                                                                                                                                                                                                                                                                                                                                                                                                                                                                                                                                                                                                                                                                                                                                                                                                                                                                                                                                                                                                                                                                                                                                                                                                                                                                                                                                                                                                                                                                                                                                                                                                                                                                                                                                                                                                                                                                                                                                                                                                                                                                                                                                                    The impact of TP-AGB stars on hierarchical galaxy formation models The spectro-photometric properties of galaxies in galaxy formation models are obtained by combining the predicted history of star formation and mass accretion with the physics of stellar evolution through stellar population models. In the recent literature, significant differences have emerged regarding the implementation of the thermally pulsing asymptotic giant branch phase of stellar evolution. The emission in the TP-AGB phase dominates the bolometric and near-IR spectrum of intermediate-age (∼1Gyr) stellar populations, hence it is crucial for the correct modelling of the galaxy luminosities and colours. In this paper, for the first time, we incorporate a full prescription of the TP-AGB phase in a semi-analytic model of galaxy formation. We find that the inclusion of the TP-AGB in the model spectra dramatically alters the predicted colour–magnitude relation and its evolution with redshift. When the TP-AGB phase is active, the rest-frame V−K galaxy colours are redder by almost 2 mag in the redshift range z∼ 2–3 and by 1 mag at z∼ 1. Very red colours are produced in disc galaxies, so that the V−K colour distributions of disc and spheroids are virtually undistinguishable at low redshifts. We also find that the galaxy K-band emission is more than 1 mag higher in the range z∼ 1–3. This may alleviate the difficulties met by the hierarchical clustering scenario in predicting the red galaxy population at high redshifts. The comparison between simulations and observations has to be revisited in the light of our results.</w:t>
      </w:r>
      <w:r>
        <w:br/>
      </w:r>
      <w:r>
        <w:rPr>
          <w:rStyle w:val="VerbatimChar"/>
        </w:rPr>
        <w:t xml:space="preserve">## 30415                                                                                                                                                                                                                                                                                                                                                                                                                                                                                                                                                                                                                                                                                                                                                                                                                                                                                                                                                                                                                                                                                                                                                                                                                                                                                                                                                                                                                                                                                                                                                                                                                                                                                                                                                                                                                                                                                                                                                                                                                                                                                                                                                                                                                                                                                                                                                                                                                                                                                                                                                                                                                                                                                                                                                                                                                                                                                                                                                                                                                                                                                                                                                                                                                                                                                                                                                                                                                                                                                                                                                                                                                                                                                                                                                                                                                                                                                                                                                                                                                                                                                                                                                                    Modelling stellar coronae from surface magnetograms: the role of missing magnetic flux Recent advances in spectropolarimetry have allowed the reconstruction of stellar coronal magnetic fields. This uses Zeeman–Doppler magnetograms (ZDI) of the surface magnetic field as a lower boundary condition. The ZDI maps, however, suffer from the absence of information about the magnetic field over regions of the surface due to the presence of dark starspots and portions of the surface out of view due to a tilt in the rotation axis. They also suffer from finite resolution which leads to small-scale field structures being neglected. This paper explores the effects of this loss of information on the extrapolated coronal fields. For this, we use simulated stellar surface magnetic maps for two hypothetical stars. Using the potential field approximation, the coronal fields and emission measures are calculated. This is repeated for the cases of missing information due to, (i) starspots, (ii) a large area of the stellar surface out of view and (iii) a finite resolution. The largest effect on the magnetic field structure arises when a significant portion of the stellar surface remains out of view. This changes the nature of the field lines that connect to this obscured hemisphere. None the less, the field structure in the visible hemisphere is reliably reproduced. Thus, the calculation of the locations and surface filling factors of accretion funnels is reasonably well reproduced for the observed hemisphere. The decrease with height of the magnetic pressure, which is important in calculating disc truncation radii for accreting stars, is also largely unaffected in the equatorial plane. The fraction of surface flux that is open and therefore able to supply angular momentum loss in a wind, however, is often overestimated in the presence of missing flux. The magnitude and rotational modulation of the calculated emission measures is consistently decreased by the loss of magnetic flux in dark starspots. For very inactive stars, this may make it impossible to recover a magnetic cycle in the coronal emission. Finite resolution has little effect on those quantities, such as the emission measure and the average coronal electron density, that can currently be observed.</w:t>
      </w:r>
      <w:r>
        <w:br/>
      </w:r>
      <w:r>
        <w:rPr>
          <w:rStyle w:val="VerbatimChar"/>
        </w:rPr>
        <w:t xml:space="preserve">## 30417                                                                                                                                                                                                                                                                                                                                                                                                                                                                                                                                                                                                                                                                                                                                                                                                                                                                                                                                                                                                                                                                                                                                                                                                                                                                                                                                                                                                                                                                                                                                                                                                                                                                                                                                                                                                                                                                                                                                                                                                                                                                                                                                                                                                                                                                                                                                                                                                                                                                                                                                                                                                                                                                                                                                                                                                                                                                                                                                                                                                                                                                                                                                                                                                                                                                                                                                                                                                                                                                                                                                                                                                                                                                                                                                                                                                                                                                                                                                                                                                                                                                                                                                                                                                                                                                                                                                                                                                                                                                                                                                                                                                                                                                                                                                                                                                                                                                                                                                                                                                                                                                                                                                                                                                                                                                                                                                                                                                                                                                                                                                                                                                                                                                                                                                                                                                                                                                                                                                                                  The ages of L dwarfs We present a new method to derive the age of young (&lt;0.7 Gyr) L dwarfs based on their near-infrared photometry, colours and distances. The method is based on samples of L dwarfs belonging to the Upper Sco association (5 Myr), the Alpha Per (85 Myr) and Pleiades (125 Myr) clusters, and the Ursa Major (400 Myr) and Hyades (625 Myr) moving groups. We apply our method to a number of interesting objects in the literature, including a known L dwarf binary, L dwarf companions and spectroscopic members of the young σ Orionis cluster.</w:t>
      </w:r>
      <w:r>
        <w:br/>
      </w:r>
      <w:r>
        <w:rPr>
          <w:rStyle w:val="VerbatimChar"/>
        </w:rPr>
        <w:t xml:space="preserve">## 30463                                                                                                                                                                                                                                                                                                                                                                                                                                                                                                                                                                                                                                                                                                                                                                                                                                                                                                                                                                                                                                                                                                                                                                                                                                                                                                                                                                                                                                                                                                                                                                                                                                                                                                                                                                                                                                                                                                                                                                                                                                                                                                                                                                                                                                                                                                                                                                                                                                                                                                                                                                                                                                                                                                                                                                                                                                                                                                                                                                                                                                                                                                                                                                                                                                                                                                                                                                                                                                                                                                                                                                                                                                                                                                                                                                                                                                                                                                                                                                                                                                                                                                                                                                                                                                                                                                                                                                                                                                                                                                                                                                                                                                                                                                                                                                                                                                                                                                             The cosmological evolution of quasar black hole masses Virial black hole mass estimates are presented for 12 698 quasars in the redshift interval 0.1 ≤ z ≤ 2.1, based on modelling of spectra from the Sloan Digital Sky Survey (SDSS) first data release. The black hole masses of the SDSS quasars are found to lie between ≃10 7 M ○. and an upper limit of ≃3 x 10 9 M ○. , entirely consistent with the largest black hole masses found to date in the local Universe. The estimated Eddington ratios of the broad-line quasars (full width at half-maximum ≥ 2000 km s -1 ) show a clear upper boundary at L bol /L Edd ≃ 1, suggesting that the Eddington luminosity is still a relevant physical limit to the accretion rate of luminous broad-line quasars at z ≤ 2. By combining the black hole mass distribution of the SDSS quasars with the two degree field (2dF) quasar luminosity function, the number density of active black holes at z ≃ 2 is estimated as a function of mass. In addition, we independently estimate the local black hole mass function for early-type galaxies using the M bh -σ and M bh -L bulge correlations. Based on the SDSS velocity dispersion function and the Two Micron All Sky Survey (2MASS) K-band luminosity function, both estimates are found to be consistent at the high-mass end (M bh ≥ 10 8 M ○. ). By comparing the estimated number density of active black holes at z ≃ 2 with the local mass density of dormant black holes, we set lower limits on the quasar lifetimes and find that the majority of black holes with mass ≥10 8.5 M ○. are in place by ≃2.</w:t>
      </w:r>
      <w:r>
        <w:br/>
      </w:r>
      <w:r>
        <w:rPr>
          <w:rStyle w:val="VerbatimChar"/>
        </w:rPr>
        <w:t xml:space="preserve">## 30489                                                                                                                                                                                                                                                                                                                                                                                                                                                                                                                                                                                                                                                                                                                                                                                                                                                                                                                                                                                                                                                                                                                                                                                                                                                                                                                                                                                                                                                                                                                                                                                                                                                                                                                                                                                                                                                                                                                                                                                                                                                                                                                                                                                                                                                                                                                                                                                                                                                                                                                                                                                                                                                                                                                                                                                                                                                                                                                                                                                                                                                                                                                                                                                                                                                                                                                                                                                                                                                                                                                                                                                                                                                                                                                                                                                                                                                                      The co-evolution of the obscured quasar PKS 1549-79 and its host galaxy : evidence for a high accretion rate and warm outflow We use deep optical, infrared and radio observations to explore the symbiosis between nuclear activity and galaxy evolution in the southern compact radio source PKS 1549−79 (z= 0.1523). The optical imaging observations reveal the presence of tidal tail features which provide strong evidence that the host galaxy has undergone a major merger in the recent past. The merger hypothesis is further supported by the detection of a young stellar population (YSP), which, on the basis of spectral synthesis modelling of our deep Very Large Telescope (VLT) optical spectra, was formed 50–250 Myr ago and makes up a significant fraction of the total stellar mass (1–30 per cent). Despite the core-jet structure of the radio source, which is consistent with the idea that the jet is pointing close to our line of sight, our H I 21-cm observations reveal significant H I absorption associated with both the core and the jet. Moreover, the luminous, quasar-like active galactic nucleus (AGN) (MV 6.4) at optical wavelengths and show many properties in common with narrow-line Seyfert 1 galaxies (NLS1), including relatively narrow permitted lines [full width at half-maximum (FWHM) ∼ 1940 km s−1], highly blueshifted [O III]λλ5007,4959 lines (ΔV∼ 680 km s−1) and evidence that the putative supermassive black hole is accreting at a high Eddington ratio (0.3 &lt; Lbol/Ledd &lt; 11). The results suggest that accretion at high Eddington ratio does not prevent the formation of powerful relativistic jets. \nTogether, the observations lend strong support to the predictions of some recent numerical simulations of galaxy mergers in which the black hole grows rapidly through merger-induced accretion following the coalescence of the nuclei of two merging galaxies, and the major growth phase is largely hidden at optical wavelengths by the natal gas and dust. Although the models also predict that AGN-driven outflows will eventually remove the gas from the bulge of the host galaxy, the visible warm outflow in PKS 1549−79 is not currently capable of doing so. However, much of the outflow may be hidden by the material obscuring the quasar and/or tied up in hotter or cooler phases of the interstellar medium. \nBy combining our estimates of the reddening of the quasar with the H I column derived from the 21-cm radio observations, we have also made the first direct estimate of the H I spin temperature in the vicinity of a luminous AGN: Tspin &gt; 3000 K.</w:t>
      </w:r>
      <w:r>
        <w:br/>
      </w:r>
      <w:r>
        <w:rPr>
          <w:rStyle w:val="VerbatimChar"/>
        </w:rPr>
        <w:t xml:space="preserve">## 30494                                                                                                                                                                                                                                                                                                                                                                                                                                                                                                                                                                                                                                                                                                                                                                                                                                                                                                                                                                                                                                                                                                                                                                                                                                                                                                                                                                                                                                                                                                                                                                                                                                                                                                                                                                                                                                                                                                                                                                                                                                                                                                                                                                                                                                                                                                                                                                                                                                                                                                                                                                                                                                                                                                                                                                                                                                                                                                                                                                                                                                                                                                                                                                                                                                                                                                                                                                                                                                                                                                                                                                                                                                                                                                                                                                                                                                                                                                                                                                                                                                                                                                                                                                                                                                                                                                                                                                                                                                                                                                                                                                                                                                                                                                                                                                                                                                                                    Star formation and nuclear activity in close pairs of early-type galaxies We extract from the Sloan Digital Sky Survey a sample of 347 systems involving early type galaxies separated by less than 30 kpc, in projection, and 500 km/s in radial velocity. These close pairs are likely progenitors of dry mergers. The (opti cal) spectra is used to determine how the interaction affects the star formation history and n uclear activity of the galaxies. The emission lines (or lack thereof) are used to classify the sam ple into AGN, star forming or quiescent. Increased AGN activity and reduced star formation in early-type pairs that already appear to be interacting indicate that the merging process changes the nature of nebular activity, a finding that is also supported by an increase in AGN l uminosity with decreasing pair separation. Recent star formation is studied on the absorpt ion line spectra, both through principal component analysis as well as via a comparison of the spectra with composite stellar population models. We find that the level of recent star forma tion in close pairs is raised relative to a control sample of early-type galaxies. This excess of residual star formation is found throughout the sample of close pairs and does not correlate with pair separation or with visual signs of interaction. Our findings are consistent with a scen ario whereby the first stage of the encounter (involving the outer parts of the halos) trigger r esidual star formation, followed by a more efficient inflow towards the centre ‐ switching to an AGN phase ‐ after which the systems are quiescent.</w:t>
      </w:r>
      <w:r>
        <w:br/>
      </w:r>
      <w:r>
        <w:rPr>
          <w:rStyle w:val="VerbatimChar"/>
        </w:rPr>
        <w:t xml:space="preserve">## 30508                                                                                                                                                                                                                                                                                                                                                                                                                                                                                                                                                                                                                                                                                                                                                                                                                                                                                                                                                                                                                                                                                                                                                                                                                                                                                                                                                                                                                                                                                                                                                                                                                                                                                                                                                                                                                                                                                                                                                                                                                                                                                                                                                                                                                                                                                                                                                                                                                                                                                                                                                                                                                                                                                                                                                                                                                                                                                                                                                                                                                                                                                                                                                                                                                                                                                                                                                                                                                                                                                                                                                                  3D models of radiatively driven colliding winds in massive O+O star binaries - III. Thermal X-ray emission The X-ray emission from the wind–wind collision in short-period massive O + O star binaries is investigated. The emission is calculated from 3D hydrodynamical models which incorporate gravity, the driving of the winds, orbital motion of the stars and radiative cooling of the shocked plasma. Changes in the amount of stellar occultation and circumstellar attenuation introduce phase-dependent X-ray variability in systems with circular orbits, while strong variations in the intrinsic emission also occur in systems with eccentric orbits. The X-ray emission in eccentric systems can display strong hysteresis, with the emission softer after periastron than at corresponding orbital phases prior to periastron, reflecting the physical state of the shocked plasma at these times. \n \n \n \nOur simulated X-ray light curves bear many similarities to observed light curves. In systems with circular orbits the light curves show two minima per orbit, which are identical (although not symmetric) if the winds are identical. The maxima in the light curves are produced near quadrature, with a phase delay introduced due to the aberration and curvature of the wind collision region. Circular systems with unequal winds produce minima of different depths and duration. In systems with eccentric orbits the maxima in the light curves may show a very sharp peak (depending on the orientation of the observer), followed by a precipitous drop due to absorption and/or cooling. We show that the rise to maximum does not necessarily follow a 1/dsep law. Our models further demonstrate that the effective circumstellar column can be highly energy dependent. Therefore, spectral fits which assume energy-independent column(s) are overly simplified and may compromise the interpretation of observed data. \n \n \n \nTo better understand observational analyses of such systems we apply Chandra and Suzaku response files, plus Poisson noise, to the spectra calculated from our simulations and fit these using standard xspec models. We find that the recovered temperatures from two- or three-temperature mekal fits are comparable to those from fits to the emission from real systems with similar stellar and orbital parameters/nature. We also find that when the global abundance is thawed in the spectral fits, subsolar values are exclusively returned, despite the calculations using solar values as input. This highlights the problem of fitting oversimplified models to data, and of course is of wider significance than just the work presented here. \n \n \n \nFurther insight into the nature of the stellar winds and the wind–wind collision region in particular systems will require dedicated hydrodynamical modelling, the results of which will follow in due course.</w:t>
      </w:r>
      <w:r>
        <w:br/>
      </w:r>
      <w:r>
        <w:rPr>
          <w:rStyle w:val="VerbatimChar"/>
        </w:rPr>
        <w:t xml:space="preserve">## 30512                                                                                                                                                                                                                                                                                                                                                                                                                                                                                                                                                                                                                                                                                                                                                                                                                                                                                                                                                                                                                                                                                                                                                                                                                                                                                                                                                                                                                                                                                                                                                                                                                                                                                                                                                                                                                                                                                                                                                                                                                                                                                                                                                                                                                                                                                                                                                                                                                                                                                                                                                                                                                                                                                                                                                                                                                                                                                                                                                                                                                                                                                                                                                                                                                                                                                                                                                                                                                                                                                                                                                                                                                                                                                                                                                                                                                                                                                                                                                                                                                                                                                                                                                                                                                                                                                                                                                                                                                                                                                                                                                                                                                              Analysis of cosmic microwave background data on an incomplete sky Measurement of the angular power spectrum of the cosmic microwave background is most often based on a spherical harmonic analysis of the observed temperature anisotropies. Even if all-sky maps are obtained, however, it is likely that the region around the Galactic plane will have to be removed as a result of its strong microwave emissions. The spherical harmonics are not orthogonal on the cut sky, but an orthonormal basis set can be constructed from a linear combination of the original functions. Previous implementations of this technique, based on Gram–Schmidt orthogonalization, were limited to maximum Legendre multipoles of lmax≲50, as they required all the modes have appreciable support on the cut-sky, whereas for large lmax the fraction of modes supported is equal to the fractional area of the region retained. This problem is solved by using a singular value decomposition to remove the poorly supported basis functions, although the treatment of the non-cosmological monopole and dipole modes necessarily becomes more complicated. A further difficulty is posed by computational limitations – orthogonalization for a general cut requires operations and storage and so is impractical for lmax≳200 at present. These problems are circumvented for the special case of constant (Galactic) latitude cuts, for which the storage requirements scale as and the operations count scales as . Less clear, however, is the stage of the data analysis at which the cut is best applied. As convolution is ill-defined on the incomplete sphere, beam-deconvolution should not be performed after the cut and, if all-sky component separation is as successful as simulations indicate, the Galactic plane should probably be removed immediately prior to power spectrum estimation.</w:t>
      </w:r>
      <w:r>
        <w:br/>
      </w:r>
      <w:r>
        <w:rPr>
          <w:rStyle w:val="VerbatimChar"/>
        </w:rPr>
        <w:t xml:space="preserve">## 30515                                                                                                                                                                                                                                                                                                                                                                                                                                                                                                                                                                                                                                                                                                                                                                                                                                                                                                                                                                                                                                                                                                                                                                                                                                                                                                                                                                                                                                                                                                                                                                                                                                                                                                                                                                                                                                                                                                                                                                                                                                                                                                                                                                                                                                                                                                                                                                                                                                                                                                                                                                                                                                                                                                                                                                                                                                                                                                                                                                                                                                                                                                                                                                                                                                                                                                                                                                                                                                                                                                                                                                                                                                                                                                                                                                                                                                                                                                                                                                                                                                                                                                                                                                                                                                                                                                                                                                                                                                                                                                                                                                                                                                   A thermospheric circulation model for extrasolar giant planets Several models of extrasolar giant planet (EGP) atmospheres have been developed recently. Many of them are one-dimensional or concentrate on the lower or middle atmosphere. Three-dimensional hydrodynamic models are needed to study the horizontal variations in temperature and composition of EGP atmospheres. Circulation models for the upper atmosphere are particularly important as they can be used to study the thermal structure due to stellar irradiation, radiative cooling, and atmospheric circulation in the thermospheres of close-in EGPs and hence the rate of evaporation of their atmospheres. We present a generic gas giant model that is capable of generating three-dimensional, self-consistent global simulations of stable EGP thermospheres at different orbital distances. Calculations performed by this model indicate that IR emissions from H ions may play a significant role in cooling the thermospheres of EGPs at least in the range of 0.2-1 AU from a solar-type host star. In this range thermal dissociation of H2 is negligible and ion densities are small compared to the overall neutral density. Inside 0.2 AU thermal dissociation and dissociative photoionization of H2 may prevent the effective formation of H. In the absence of radiative cooling from H the upper atmospheres reach temperatures well above 10,000 K within ~0.5 AU. In this case the upper thermospheres are entirely converted into atomic hydrogen and the temperatures are high enough for significant atmospheric loss to take place. Our model is capable of calculating the IR signal strengths for various vibrational transitions of H based on the thermal state and the composition of the atmosphere. Potential detection of such signals would thus provide a validation of some of our results.</w:t>
      </w:r>
      <w:r>
        <w:br/>
      </w:r>
      <w:r>
        <w:rPr>
          <w:rStyle w:val="VerbatimChar"/>
        </w:rPr>
        <w:t xml:space="preserve">## 30528                                                                                                                                                                                                                                                                                                                                                                                                                                                                                                                                                                                                                                                                                                                                                                                                                                                                                                                                                                                                                                                                                                                                                                                                                                                                                                                                                                                                                                                                                                                                                                                                                                                                                                                                                                                                                                                                                                                                                                                                                                                                                                                                                                                                                                                                                                                                                                                                                                                                                                                                                                                                                                                                                                                                                                                                                                                                                                                                                                                                                                                                                                                                                                                                                                                                                                                                                                                                                                                                                                                                                                                                                                                                                                                                                                                                                                                                                                                                                                                                                                                                                                                                                                                                                                                                                                                                                                                                                                                                                                                                                                                                                                                                                                                                                                                                                                                                                                                                                                                                                                                                                                      The Intrinsic Fraction of Broad Absorption Line Quasars We carefully reconsider the problem of classifying broad-absorption line quasars (BALQSOs) and derive a new, unbiased estimate of the intrinsic BALQSO fraction from the Sloan Digital Sky Survey (SDSS) DR3 quasi-stellar object (QSO) catalogue. We first show that the distribution of objects selected by the so-called 'absorption index' (AI) is clearly bimodal in log AI, with only one mode corresponding to definite BALQSOs. The surprisingly high BALQSO fractions that have recently been inferred from AI-based samples are therefore likely to be overestimated. We then present two new approaches to the classification problem that are designed to be more robust than the AI, but also more complete than the traditional 'balnicity index' (BI). Both approaches yield observed BALQSO fractions around 13.5 per cent, while a conservative third approach suggests an upper limit of 18.3 per cent. Finally, we discuss the selection biases that affect our observed BALQSO fraction. After correcting for these biases, we arrive at our final estimate of the intrinsic BALQSO fraction. This is fBALQSO= 0.17 ± 0.01 (stat) ± 0.03 (sys) with an upper limit of fBALQSO? 0.23 . We conclude by pointing out that the bimodality of the log AI distribution may be evidence that the BAL-forming region has clearly delineated physical boundaries.</w:t>
      </w:r>
      <w:r>
        <w:br/>
      </w:r>
      <w:r>
        <w:rPr>
          <w:rStyle w:val="VerbatimChar"/>
        </w:rPr>
        <w:t xml:space="preserve">## 30541                                                                                                                                                                                                                                                                                                                                                                                                                                                                                                                                                                                                                                                                                                                                                                                                                                                                                                                                                                                                                                                                                                                                                                                                                                                                                                                                                                                                                                                                                                                                                                                                                                                                                                                                                                                                                                                                                                                                                                                                                                                                                                                                                                                                                                                                                                                                                                                                                                                                                                                                                                                                                                                                                                                                                                                                                                                                                                                                                                                                                                                                                                                                                                                                                                                                                                                                                                                                                                                                                                                                                                                                                                                                                                                                                                                                                                                                                                                                                                                                                                                                                                                                                                                                                                                                                                                                                                                                                                                                                                                                                                                                                                                                                                                                                                                                                                                                                                                                                                                                                                                                                                                                                                                                                                                                                            The Theory of the Cosmic Background Radio Signal Received Within the Ionosphere The electric and magnetic fields to be expected within the ionosphere from a background source uniformly distributed across the sky are studied. The ray theory for an isotropic, horizontally stratified loss-free slowly varying ionosphere is first given, and it is shown that the mean-square moduli of the electric field components have n times their free-space value, and the mean-square moduli of the magnetic field components have n3 times their free-space value where n is the local refractive index. The corrections to be expected when a full-wave theory is used are discussed. The ray theory for an anisotropic, loss-free ionosphere is then given and it is shown that the energy flux in a given direction is proportional to the Gaussian curvature at the associated point on the refractive index surface. For the ordinary wave, near the level of reflexion, the electric field is predominantly parallel to the earth’s magnetic field, and the small perpendicular component is nearly 100% circularly polarized. Results for the magnetic fields and for the fields of the extraordinary wave are also given and discussed.</w:t>
      </w:r>
      <w:r>
        <w:br/>
      </w:r>
      <w:r>
        <w:rPr>
          <w:rStyle w:val="VerbatimChar"/>
        </w:rPr>
        <w:t xml:space="preserve">## 30552                                                                                                                                                                                                                                                                                                                                                                                                                                                                                                                                                                                                                                                                                                                                                                                                                                                                                                                                                                                                                                                                                                                                                                                                                                                                                                                                                                                                                                                                                                                                                                                                                                                                                                                                                                                                                                                                                                                                                                                                                                                                                                                                                                                                                                                                                                                                                                                                                                                                                                                                                                                                                                                                                                                                                                                                                                                                                                                                                                                                                                                                                                                                                                                                                                                                                                                                                                                                                                                                                                                                                                                                                                                                                                                                                                                                                                                                                                                                                                                                                                                                                                                                                                                                                                                                                                                                                                                                                                                                                                                                                                                                                                                                                                                                                                                                                                                                                                                                                                                                                                                                                                                                                                                                                                                                                                                                     The X-Ray Transient XTE J1118+480: Multiwavelength Observations of a Low-State Minioutburst We present multiwavelength observations of the newly discovered X-ray transient XTE J1118+480 obtained in the rising phase of the 2000 April outburst. This source is located at unusually high Galactic latitude and in a very low absorption line of sight. This made the first Extreme Ultraviolet Explorer (EUVE) spectroscopy of an X-ray transient outburst possible. Together with our Hubble Space Telescope, Rossi X-Ray Timing Explorer, and United Kingdom Infrared Telescope data, this gives unprecedented spectral coverage. We find the source in the low hard state. The flat IR-UV continuum appears to be a combination of optically thick disk emission and possibly synchrotron, while at higher energies (including EUV), a typical low hard state power law is seen. EUVE observations reveal no periodic modulation, suggesting an inclination low enough that no obscuration by the disk rim occurs. We discuss the nature of the source and this outburst and conclude that it may be more akin to minioutbursts seen in GRO J0422+32 than to a normal X-ray transient outburst.</w:t>
      </w:r>
      <w:r>
        <w:br/>
      </w:r>
      <w:r>
        <w:rPr>
          <w:rStyle w:val="VerbatimChar"/>
        </w:rPr>
        <w:t xml:space="preserve">## 30554                                                                                                                                                                                                                                                                                                                                                                                                                                                                                                                                                                                                                                                                                                                                                                                                                                                                                                                                                                                                                                                                                                                                                                                                                                                                                                                                                                                                                                                                                                                                                                                                                                                                                                                                                                                                                                                                                                                                                                                                                                                                                                                                                                                                                                                                                                                                                                                                                                                                                                                                                                                                                                                                                                                                                                                                                                                                                                                                                                                                                                                                                                                                                                                                                                                                                                                                                                                                                                                                                                                                                                                                                                                                                                                                                                                                                                                                                                                                                                                                                                                                                                                                                                                                                                                                                                                                                                                                                                                                                                                                                                                                                                                                                                                                                                                                                                                                                                                                                                                                                                                                                                                                                                                                                                                                                                                                           The Milky Way stellar halo out to 40 kpc : Squashed, broken but smooth We introduce a new maximum-likelihood method to model the density profile of blue horizontal branch and blue straggler stars and apply it to the Sloan Digital Sky Survey Data Release 8 photometric catalogue. There are a large number (∼20 000) of these tracers available over an impressive 14 000 deg2 in both Northern and Southern Galactic hemispheres, and they provide a robust measurement of the shape of the Milky Way stellar halo. After masking out stars in the vicinity of the Virgo overdensity and the Sagittarius stream, the data are consistent with a smooth, oblate stellar halo with a density that follows a broken power law. The best-fitting model has an inner slope αin∼ 2.3 and an outer slope αout∼ 4.6, together with a break radius occurring at ∼27 kpc and a constant halo flattening (i.e. ratio of minor axis to major axis) of q∼ 0.6. Although a broken power law describes the density fall-off most adequately, it is also well fitted by an Einasto profile. There is no strong evidence for variations in flattening with radius, or for triaxiality of the stellar halo.</w:t>
      </w:r>
      <w:r>
        <w:br/>
      </w:r>
      <w:r>
        <w:rPr>
          <w:rStyle w:val="VerbatimChar"/>
        </w:rPr>
        <w:t xml:space="preserve">## 30564                                                                                                                                                                                                                                                                                                                                                                                                                                                                                                                                                                                                                                                                                                                                                                                                                                                                                                                                                                                                                                                                                                                                                                                                                                                                                                                                                                                                                                                                                                                                                                                                                                                                                                                                                                                                                                                                                                                                                                                                                                                                                                                                                                                                                                                                                                                                                                                                                                                                                                                                                                                                                                                                                                                                                                                                                                                                                                                                                                                                                                                                                                                                                                                                                                                                                                                                                                                                                                                                                                                                                                                                                                                                                                                                                                                                                                                                                                                                                                                                                                                                                                                                                                                                                                                                                                                                                                                                                                                                                                                                                                                                                                                                                                                                                                                                                                                                    The impact of TP-AGB stars on hierarchical galaxy formation models The spectro-photometric properties of galaxies in galaxy formation models are obtained by combining the predicted history of star formation and mass accretion with the physics of stellar evolution through stellar population models. In the recent literature, significant differences have emerged regarding the implementation of the thermally pulsing asymptotic giant branch phase of stellar evolution. The emission in the TP-AGB phase dominates the bolometric and near-IR spectrum of intermediate-age (∼1Gyr) stellar populations, hence it is crucial for the correct modelling of the galaxy luminosities and colours. In this paper, for the first time, we incorporate a full prescription of the TP-AGB phase in a semi-analytic model of galaxy formation. We find that the inclusion of the TP-AGB in the model spectra dramatically alters the predicted colour–magnitude relation and its evolution with redshift. When the TP-AGB phase is active, the rest-frame V−K galaxy colours are redder by almost 2 mag in the redshift range z∼ 2–3 and by 1 mag at z∼ 1. Very red colours are produced in disc galaxies, so that the V−K colour distributions of disc and spheroids are virtually undistinguishable at low redshifts. We also find that the galaxy K-band emission is more than 1 mag higher in the range z∼ 1–3. This may alleviate the difficulties met by the hierarchical clustering scenario in predicting the red galaxy population at high redshifts. The comparison between simulations and observations has to be revisited in the light of our results.</w:t>
      </w:r>
      <w:r>
        <w:br/>
      </w:r>
      <w:r>
        <w:rPr>
          <w:rStyle w:val="VerbatimChar"/>
        </w:rPr>
        <w:t xml:space="preserve">## 30580                                                                                                                                                                                                                                                                                                                                                                                                                                                                                                                                                                                                                                                                                                                                                                                                                                                                                                                                                                                                                                                                                                                                                                                                                                                                                                                                                                                                                                                                                                                                                                                                                                                                                                                                                                                                                                                                                                                                                                                                                                                                                                                                                                                                                                                                                                                                                                                                                                                                                                                                                                                                                                                                                                                                                                                                                                                                                                                                                                                                                                                                                                                                                                                                                                                                                                                                                                                                               Kepler as Transgressor and Amalgamator of Disciplines Alexandre Koyré famously portrayed Kepler as “a veritable Janus”. Facing the past were such matters as his closed universe, his astrology and the Aristotelian elements of his physics; facing the future, his planetary laws and his Platonic grounding of the cosmos in mathematical ideas. Such splitting of Kepler has a very long history — back two centuries to Montucla and Delambre, and persisting to the present day. Of course, fearing the charge of anachronism, few of us today explicitly carve Kepler up in quite this way. But we do so implicitly when we consider Kepler’s cosmos largely in terms of the disposition and motions of the heavenly bodies, setting aside his astrology, meteorology, and terrestrial physics. We do so when we concentrate on his methodology for the adjudication of astronomical and optical hypotheses without overmuch regard to his structures of argument and persuasion in other areas. And, more insidiously, we do so even when we attend to Kepler’s theology, astrology, meteorology, etc., but with an eye primarily for their impacts on his Copernican astronomy. How can we do justice to Kepler’s cosmology and methodology as a whole? Kepler certainly does not make it easy for us. He indulges in a quite extraordinary range of disciplines — not just the already-mentioned astronomy, optics, astrology, meteorology, physics and theology, but also chronology, hermeneutics, philology, etc., not to mention the second-order disciplines of dialectic (or logic) and rhetoric, of which more anon. And in most of these fields he freely mixes theoretical (or contemplative) with practical (or operative) considerations, where many of his contemporaries were at pains to keep theory and practice apart. Add to this Kepler’s extraordinary range of genres and styles — disputations, satires, theoretical treatises, didactic epitomes, redargutiones (point-by-point refutations), speculative exercises, literary conversations, rigorous mathematical demonstrations, syllogistic quibbles, hymns of praise, jocoseria (serious jokes), the list is almost endless — and the difficulty in providing a unified account of Kepler’s stance becomes all too evident. To what extent can a unified methodology and cosmology be detected beneath this multiplicity of subject matters and modes of presentation? It is precisely through study of the ways in which Kepler linked his many disciplines, both the first-order ones defined by subject matter, and the second-order ones dealing with methods of enquiry and presentation in the first-order ones, that we can hope to answer this question. The articles that follow mark a decisive break with Koyré’s perception of Kepler as ‘two-faced’, making serious attempts to show how Kepler fits together his many disciplines. Part of the story of Kepler’s bridging of disciplinary divides is already well-told in the literature. Many recent scholars — Robert Westman, Eric Aiton, Judith Field, JHA, xl (2009)</w:t>
      </w:r>
      <w:r>
        <w:br/>
      </w:r>
      <w:r>
        <w:rPr>
          <w:rStyle w:val="VerbatimChar"/>
        </w:rPr>
        <w:t xml:space="preserve">## 30612                                                                                                                                                                                                                                                                                                                                                                                                                                                                                                                                                                                                                                                                                                                                                                                                                                                                                                                                                                                                                                                                                                                                                                                                                                                                                                                                                                                                                                                                                                                                                                                                                                                                                                                                                                                                                                                                                                                                                                                                                                                                                                                                                                                                                                                                                                                                                                                                                                                                                                                                                                                                                                                                                                                                                                                                                                                                                                                                                                                                                                                                                                                                                                                                                                                                                                                                                                                                                                                                                                                                                                                                                                                                                                                                                                                                                                                                                                                                                                                                                                                                                                                                                                                                                                                                                                                                                                                                                                                                                                                                                                                                                                                                                                                                                                                                                                                                                                                                                                                                                                                                                                                                                                                                                                                                                                                                                                                                                                                                                                                                                                    High resolution soft X-ray spectroscopy and the quest for the hot (5-10 MK) plasma in solar active regions We discuss the diagnostics available to study the 5–10 MK plasma in the solar corona, which is key to understanding the heating in the cores of solar active regions. We present several simulated spectra, and show that excellent diagnostics are available in the soft X-rays, around 100 Å, as six ionization stages of Fe can simultaneously be observed, and electron densities derived, within a narrow spectral region. As this spectral range is almost unexplored, we present an analysis of available and simulated spectra, to compare the hot emission with the cooler component. We adopt recently designed multilayers to present estimates of count rates in the hot lines, with a baseline spectrometer design. Excellent count rates are found, opening up the exciting opportunity to obtain high-resolution spectroscopy of hot plasma.</w:t>
      </w:r>
      <w:r>
        <w:br/>
      </w:r>
      <w:r>
        <w:rPr>
          <w:rStyle w:val="VerbatimChar"/>
        </w:rPr>
        <w:t xml:space="preserve">## 30621                                                                                                                                                                                                                                                                                                                                                                                                                                                                                                                                                                                                                                                                                                                                                                                                                                                                                                                                                                                                                                                                                                                                                                                                                                                                                                                                                                                                                                                                                                                                                                                                                                                                                                                                                                                                                                                                                                                                                                                                                                                                                                                                                                                                                                                                                                                                                                                                                                                                                                                                                                                                                                                                                                                                                                                                                                                                                                                                                                                                                                                                                                                                                                                                                                                                                                                                                                                                                                                                                                                                                                                                                                                                                                                                                                                                                                                                                                                                                                                                                                                                                                                                                                                                                                                                                                                                                                                                                                                                                                                                                                                                                                                                                                                                                                                                                                                                                                                                                                                                                                                                                                                                                                                                                                             Quantifying cosmic variance We determine an expression for the cosmic variance of any ‘normal’ galaxy survey based on examination of M*± 1 mag galaxies in the Sloan Digital Sky Survey (SDSS) Data Release 7 (DR7) data cube. We find that cosmic variance will depend on a number of factors principally: total survey volume, survey aspect ratio and whether the area surveyed is contiguous or comprising independent sightlines. As a rule of thumb cosmic variance falls below 10 per cent once a volume of 107 h−30.7 Mpc3 is surveyed for a single contiguous region with a 1:1 aspect ratio. Cosmic variance will be lower for higher aspect ratios and/or non-contiguous surveys. Extrapolating outside our test region we infer that cosmic variance in the entire SDSS DR7 main survey region is ∼7 per cent to z &lt; 0.1. \n \n \n \nThe equation obtained from the SDSS DR7 region can be generalized to estimate the cosmic variance for any density measurement determined from normal galaxies (e.g. luminosity densities, stellar mass densities and cosmic star formation rates) within the volume range 103–107 h−30.7 Mpc3. \n \n \n \nWe apply our equation to show that two sightlines are required to ensure that cosmic variance is 6 HST studies currently underway.</w:t>
      </w:r>
      <w:r>
        <w:br/>
      </w:r>
      <w:r>
        <w:rPr>
          <w:rStyle w:val="VerbatimChar"/>
        </w:rPr>
        <w:t xml:space="preserve">## 30637                                                                                                                                                                                                                                                                                                                                                                                                                                                                                                                                                                                                                                                                                                                                                                                                                                                                                                                                                                                                                                                                                                                                                                                                                                                                                                                                                                                                                                                                                                                                                                                                                                                                                                                                                                                                                                                                                                                                                                                                                                                                                                                                                                                                                                                                                                                                                                                                                                                                                                                                                                                                                                                                                                                                                                                                                                                                                                                                                                                                                                                                                                                                                                                                                                                                                                                                                                                                                                                                                                                                                                                                                                                                                                                                                                                                                                                                      The co-evolution of the obscured quasar PKS 1549-79 and its host galaxy : evidence for a high accretion rate and warm outflow We use deep optical, infrared and radio observations to explore the symbiosis between nuclear activity and galaxy evolution in the southern compact radio source PKS 1549−79 (z= 0.1523). The optical imaging observations reveal the presence of tidal tail features which provide strong evidence that the host galaxy has undergone a major merger in the recent past. The merger hypothesis is further supported by the detection of a young stellar population (YSP), which, on the basis of spectral synthesis modelling of our deep Very Large Telescope (VLT) optical spectra, was formed 50–250 Myr ago and makes up a significant fraction of the total stellar mass (1–30 per cent). Despite the core-jet structure of the radio source, which is consistent with the idea that the jet is pointing close to our line of sight, our H I 21-cm observations reveal significant H I absorption associated with both the core and the jet. Moreover, the luminous, quasar-like active galactic nucleus (AGN) (MV 6.4) at optical wavelengths and show many properties in common with narrow-line Seyfert 1 galaxies (NLS1), including relatively narrow permitted lines [full width at half-maximum (FWHM) ∼ 1940 km s−1], highly blueshifted [O III]λλ5007,4959 lines (ΔV∼ 680 km s−1) and evidence that the putative supermassive black hole is accreting at a high Eddington ratio (0.3 &lt; Lbol/Ledd &lt; 11). The results suggest that accretion at high Eddington ratio does not prevent the formation of powerful relativistic jets. \nTogether, the observations lend strong support to the predictions of some recent numerical simulations of galaxy mergers in which the black hole grows rapidly through merger-induced accretion following the coalescence of the nuclei of two merging galaxies, and the major growth phase is largely hidden at optical wavelengths by the natal gas and dust. Although the models also predict that AGN-driven outflows will eventually remove the gas from the bulge of the host galaxy, the visible warm outflow in PKS 1549−79 is not currently capable of doing so. However, much of the outflow may be hidden by the material obscuring the quasar and/or tied up in hotter or cooler phases of the interstellar medium. \nBy combining our estimates of the reddening of the quasar with the H I column derived from the 21-cm radio observations, we have also made the first direct estimate of the H I spin temperature in the vicinity of a luminous AGN: Tspin &gt; 3000 K.</w:t>
      </w:r>
      <w:r>
        <w:br/>
      </w:r>
      <w:r>
        <w:rPr>
          <w:rStyle w:val="VerbatimChar"/>
        </w:rPr>
        <w:t xml:space="preserve">## 30669                                                                                                                                                                                                                                                                                                                                                                                                                                                                                                                                                                                                                                                                                                                                                                                                                                                                                                                                                                                                                                                                                                                                                                                                                                                                                                                                                                                                                                                                                                                                                                                                                                                                                                                                                                                                                                                                                                                                                                                                                                                                                                                                                                                                                                                                                                                                                                                                                                                                                                                                                                                                                                                                                                                                                                                                                                                                                                                                                                                                                                                                                                                                                                                                                                                                                                                                                                                                                                                                                                                                                                                                                                                                                                                                                                                                                                                                                                                                                                                                                                                                                                                                                                                                                                                                                                          Resolved Spectroscopy of a Gravitationally Lensed L* Lyman-break Galaxy at z~5 We exploit the gravitational potential of a massive, rich cluster at z= 0.77 to study the internal properties of a gravitationally lensed galaxy at z= 4.88 . Using high-resolution Hubble Space Telescope imaging together with optical (VIMOS) and near-infrared (SINFONI) integral field spectroscopy, we have studied the rest-frame ultraviolet and optical properties of the lensed galaxy seen through the cluster RCS0224−002. Using a detailed gravitational lens model of the cluster, we reconstruct the source-frame morphology on 200 pc scales and find an ~L* Lyman-break galaxy with an intrinsic size of only 2.0 × 0.8 kpc , a velocity gradient of ≲60 km s^(−1) and an implied dynamical mass of 1.0 × 10^(10) M_⊙ within 2 kpc. We infer an integrated star formation rate of just 12 ± 2 M_⊙ yr^(−1) from the intrinsic [O ii]λ3727 emission-line flux. The Lyα emission appears redshifted by +200 ± 40 km s^(−1) with respect to the [O ii] emission. The Lyα is also significantly more extended than the nebular emission, extending over 11.9 × 2.4 kpc. Over this area, the Lyα centroid varies by less than 10 km s^(−1) . We model the asymmetric Lyα emission with an underlying Gaussian profile with an absorber in the blue wing and find that the underlying Lyα emission-line centroid is in excellent agreement with the [O ii] emission-line redshift. By examining the spatially resolved structure of the [O ii] and Lyα emission lines, we investigate the nature of this system. The model for local starburst galaxies suggested by Mas-Hesse et al. provides a good description of our data, and suggests that the galaxy is surrounded by a galactic-scale bipolar outflow which has recently bursted out of the system. The outflow, which appears to be currently located ≳30 kpc from the galaxy, is escaping at a speed of upto ~500 km s^(−1) . Although the mass of the outflow is uncertain, the geometry and velocity of the outflow suggests that the ejected material is travelling far faster than escape velocity and will travel more than 1 Mpc (comoving) before eventually stalling.</w:t>
      </w:r>
      <w:r>
        <w:br/>
      </w:r>
      <w:r>
        <w:rPr>
          <w:rStyle w:val="VerbatimChar"/>
        </w:rPr>
        <w:t xml:space="preserve">## 30676                                                                                                                                                                                                                                                                                                                                                                                                                                                                                                                                                                                                                                                                                                                                                                                                                                                                                                                                                                                                                                                                                                                                                                                                                                                                                                                                                                                                                                                                                                                                                                                                                                                                                                                                                                                                                                                                                                                                                                                                                                                                                                                                                                                                                                                                                                                                                                                                                                                                                                                                                                                                                                                                                                                                                                              Origin and early evolution of solid matter in the solar system Impacts are violent events. They can be catastrophic, as they release their vast amounts of energy into the environment on timescales that are virtually instantaneous. Much recent literature has been devoted to understanding these violent events and their local and sometimes global effects (e.g., Kring, 2000). Much less attention has been paid to what happens at the impact site after the impact event, in the medium-term. Impact craters create isolated basins, which on Earth can fill with water and post-impact sediments. In some cases, they provide the only available record of the "regional" development of the area, following the time of impact. One example is the 24 km diameter Haughton structure on Devon Island of the high Canadian Arctic, which records the nature of this far-flung area of the globe, as it was 23 Ma ago (e.g., Hickey et al., 1988). Although the Haughton impact structure was the focus of considerable geoscience activity in the mid-eighties, it has re-emerged as a site of multi-disciplinary activity through the "Haughton-Mars Project", which has as its aim the use of the Haughton site as a Mars analog for both science and technology testing (http://www.arctic-mars.org/). Among the new geoscience work that has occurred at Haughton is an in-depth study of the post-impact environment, with respect to hydrothermal activity. The results of this field and detailed laboratory study are presented in this edition of Meteoritics &amp; Planetary Science by Osinksi et al.. While it is probably true to say that, with the exception of impacts in the most arid areas of the Earth, terrestrial impacts result in local hydrothermal systems, their study is few and far between (e.g., Newsom et al., 1986; McCarville and Crossey, 1996). Osinksi et al. have identified two distinct post-impact hydrothermal settings at the well-preserved Haughton impact structure. There is a general system that pervades the polymict impact breccias, which partially fill the interior of the structure, with post-impact temperatures estimated to range from an initial high of some 600 "C. Pore and ground waters reacted with the constituents of the breccia to produce a pervasive hydrothermal system, leading to the precipitation of sulphides, sulfates and carbonates, along with other mineral species, such as celesite, flourite and barite. The other environment is much more spatially localized. It lies external to the central polymict breccia deposit. It is confined to the listric faults of the structurally downfaulted rim area and takes the form of meter-sized subvertical pipes, which were once the sites of hot-springs or fumaroles. Sometime after the impact these pipes and their waters appear to have been somewhat cooler (&gt;200 "C) than the initial waters in the central breccia deposits. The pipes contain a complex series of minerals, which precipitated with falling temperature and changing pH. In contrast to post-impact hydrothermal products at some other terrestrial impact structures (e.g., Manson and Ries), the carbonate-and sulfate-dominated target at Haughton has ensured that clays, zeolites and Kfeldspar did not form. In terms of a Mars analog, Haughton may lack the evidence for a neutral-chloride hydrothermal system that is believed to have existed on Mars (Newsome et al., 1999). As pointed out by Osinski et al., it does however, provide a valuable case study of a local post-impact, warm and wet oasis. This could have implications for the development of a niche for thermophilic life on an early Earth or even Mars.</w:t>
      </w:r>
      <w:r>
        <w:br/>
      </w:r>
      <w:r>
        <w:rPr>
          <w:rStyle w:val="VerbatimChar"/>
        </w:rPr>
        <w:t xml:space="preserve">## 30686                                                                                                                                                                                                                                                                                                                                                                                                                                                                                                                                                                                                                                                                                                                                                                                                                                                                                                                                                                                                                                                                                                                                                                                                                                                                                                                                                                                                                                                                                                                                                                                                                                                                                                                                                                                                                                                                                                                                                                                                                                                                                                                                                                                                                                                                                                                                                                                                                                                                                                                                                                                                                                                                                                                                                                                                                                                                                                                                                                                                                                                                                                                                                                                                                                                                                                                                                                                                                                                                                                                                                                                                                                                                                                                                                                                                                                                                                                                                                                                                                                                                                                                                                                                                                                                                                                                                                                                                                                                                                                                                                                                                                                                                                                                                                                                                                                                                                                                                                                                                                                                                                                                                                                                                                                                                                                                                                                                                                                    A dipping black hole X-ray binary candidate in NGC 55 XMM-Newton EPIC observations of the nearby (1.78 Mpc) Magellanic-type galaxy NGC 55 reveal a remarkably luminous extra-nuclear source, XMMU J001528.9- 391319 that possesses an X-ray luminosity in excess of 10 39 erg s 1 in its highest flux state. The source exhibits complex and rapid variability including a gradual increase in flux and pronounced dips. The dipping episodes occur in the higher states, with timescales as short as 100s, and with some reaching almost 100% reduction of the X-ray flux. We suggest that the dips are a consequence of viewing the accretion disc edge-on with some obscuring ma- terial, orbiting in the plane of the disc, blocking and scattering the X-ray flux. Thermal disc emission is blocked by this material, while softer emission (likely from a coronal source) remains comparatively una ected. The proximity of NGC 55 coupled with the exceptional sensitivity of XMM-Newton make this one of the highest quality datasets of an extragalactic black hole binary candidate to date.</w:t>
      </w:r>
      <w:r>
        <w:br/>
      </w:r>
      <w:r>
        <w:rPr>
          <w:rStyle w:val="VerbatimChar"/>
        </w:rPr>
        <w:t xml:space="preserve">## 30689                                                                                                                                                                                                                                                                                                                                                                                                                                                                                                                                                                                                                                                                                                                                                                                                                                                                                                                                                                                                                                                                                                                                                                                                                                                                                                                                                                                                                                                                                                                                                                                                                                                                                                                                                                                                                                                                                                                                                                                                                                                                                                                                                                                                                                                                                                                                                                                                                                                                                                                                                                                                                                                                                                                                                                                                                                                                                                                                                                                                                                                                                                                                                                                                                                                                                                                                                                                                                                                                                                                                                                                                                                                                                                                                                                                                                                                                                                                                                                                                                                                                                                                                                                                                                                                                                                                                                                                                                                                                                                                                                                                                                                                                                                                                                                                                                                                                                                                                                                                                                                                                                                                                                                                                                                                                                                                                                                                                                                                                                                                                                                                                        A submillimetre survey of the star formation history of radio galaxies We present the results of the first major systematic submillimetre survey of radio galaxies spanning the redshift range 1 2.5, and the average submillimetre luminosity rises at a rate ∝(1+z)3 out to z≃4. Moreover, our extensive sample allows us to argue that this behaviour is not driven by underlying correlations with other radio galaxy properties such as radio power, radio spectral index, or radio source size/age. Although radio selection may introduce other more subtle biases, the redshift distribution of our detected objects is in fact consistent with the most recent estimates of the redshift distribution of comparably bright submillimetre sources discovered in blank field surveys. The evolution of submillimetre luminosity found here for radio galaxies may thus be representative of massive ellipticals in general.</w:t>
      </w:r>
      <w:r>
        <w:br/>
      </w:r>
      <w:r>
        <w:rPr>
          <w:rStyle w:val="VerbatimChar"/>
        </w:rPr>
        <w:t xml:space="preserve">## 30690                                                                                                                                                                                                                                                                                                                                                                                                                                                                                                                                                                                                                                                                                                                                                                                                                                                                                                                                                                                                                                                                                                                                                                                                                                                                                                                                                                                                                                                                                                                                                                                                                                                                                                                                                                                                                                                                                                                                                                                                                                                                                                                                                                                                                                                                                                                                                                                                                                                                                                                                                                                                                                                                                                                                                                                                                                                                                                                                                                                                                                                                                                                                                                                                                                                                                                                                                                                                                                                                                                                                                                                                                                                                                                                                                                                                                                                                                                                                                                                                                                                                                                                                                                                                                                                                                                                                                                                                                                                                                                                                                                                                                                                                                                                                                                                                                                                                                                                                                                                                                                                                                                                                                                                                                                                                                                                                                                                                                                                                                                                                                                                                        A submillimetre survey of the star formation history of radio galaxies We present the results of the first major systematic submillimetre survey of radio galaxies spanning the redshift range 1 2.5, and the average submillimetre luminosity rises at a rate ∝(1+z)3 out to z≃4. Moreover, our extensive sample allows us to argue that this behaviour is not driven by underlying correlations with other radio galaxy properties such as radio power, radio spectral index, or radio source size/age. Although radio selection may introduce other more subtle biases, the redshift distribution of our detected objects is in fact consistent with the most recent estimates of the redshift distribution of comparably bright submillimetre sources discovered in blank field surveys. The evolution of submillimetre luminosity found here for radio galaxies may thus be representative of massive ellipticals in general.</w:t>
      </w:r>
      <w:r>
        <w:br/>
      </w:r>
      <w:r>
        <w:rPr>
          <w:rStyle w:val="VerbatimChar"/>
        </w:rPr>
        <w:t xml:space="preserve">## 30713                                                                                                                                                                                                                                                                                                                                                                                                                                                                                                                                                                                                                                                                                                                                                                                                                                                                                                                                                                                                                                                                                                                                                                                                                                                                                                                                                                                                                                                                                                                                                                                                                                                                                                                                                                                                                                                                                                                                                                                                                                                                                                                                                                                                                                                                                                                                                                                                                                                                                                                                                                                                                                                                                                                                                                                                                                                                                                                                                                                                                                                                                                                                                                                                                                                                                                                                                                                                                                                                                                                                                                                                                                                                                                                                                                                                                                                                                                                                                                                                                                                                                                                                                                                                                                                                                                                                                                                                                                                                                                                                                                                                                                                                                                                                                                                                                                                                                                                                                                                                                                                                                                                                                                                                                                                                                                                                                                                                                                                                       Spurs and feathering in spiral galaxies We present smoothed particle hydrodynamic (SPH) simulations of the response of gas discs to a spiral potential. These simulations show that the commonly observed spurs and feathering in spiral galaxies can be understood as being due to structures present in the spiral arms that are sheared by the divergent orbits in a spiral potential. Thus, dense molecular cloud-like structures generate the perpendicular spurs as they leave the spiral arms. Subsequent feathering occurs as spurs are further sheared into weaker parallel structures as they approach the next spiral passage. Self-gravity of the gas is not included in these simulations, stressing that these features are purely due to the hydrodynamics in spiral shocks. Instead, a necessary condition for this mechanism to work is that the gas need be relatively cold (1000 K or less) in order that the shock is sufficient to generate structure in the spiral arms, and such structure is not subsequently smoothed by the gas pressure.</w:t>
      </w:r>
      <w:r>
        <w:br/>
      </w:r>
      <w:r>
        <w:rPr>
          <w:rStyle w:val="VerbatimChar"/>
        </w:rPr>
        <w:t xml:space="preserve">## 30718                                                                                                                                                                                                                                                                                                                                                                                                                                                                                                                                                                                                                                                                                                                                                                                                                                                                                                                                                                                                                                                                                                                                                                                                                                                                                                                                                                                                                                                                                                                                                                                                                                                                                                                                                                                                                                                                                                                                                                                                                                                                                                                                                                                                                                                                                                                                                                                                                                                                                                                                                                                                                                                                                                                                                                                                                                                                                                                                                                                                                                                                                                                                                                                                                                                                                                                                                                                                                                                                                                                                                                                                                                                                                                                                                                                                                                                                                                                                                                                                                                                                                                                                                                                                                                                                                                                                                                                                                                                                                                                                                                                                                                                                                                                                                                                                                                                                                    INTEGRAL spectroscopy of three powerful radio galaxies: jet—cloud interactions seen in three dimensions Integral-field spectroscopic observations are presented for three powerful radio galaxies, namely 3C 277.3 (Coma A; z= 0.0857), 3C 171 (z= 0.2384) and 3C 265 (z= 0.811), which are known to be undergoing jet–cloud interactions. The morphology, kinematics and ionization of the gas in the emission-line structure of these sources are mapped and analysed. One-dimensional spectra are also extracted and integrated over the different emission-line regions in each galaxy. \n \n \n \nIn two of the galaxies (3C 277.3 and 3C 171) the radio sizes are of similar extent to the emission-line structure. For these, enhanced emission-line regions are found associated with the radio structures, in addition to complex kinematics and low ionization states close to the radio hotspots, indicating that jet-induced shocks disturb and ionize the gas. Interestingly, the bright – presumably shock-ionized – emission-line region coincident with the radio jet knot in 3C 277.3 shows quiescent kinematics and high ionization state. Possible explanations for this puzzling result are proposed. \n \n \n \nThe images of 3C 171 and 3C 265 indicate that the lateral expansion of the cocoon has a significant effect on the kinematics and ionization of the gas, showing for the first time that the effects of the radio source are felt far from the jet axis. \n \n \n \nIn addition, the presence of a stellar-photoionized H ii region is detected in the extended emission-line nebula of the radio galaxy 3C 277.3.</w:t>
      </w:r>
      <w:r>
        <w:br/>
      </w:r>
      <w:r>
        <w:rPr>
          <w:rStyle w:val="VerbatimChar"/>
        </w:rPr>
        <w:t xml:space="preserve">## 30719                                                                                                                                                                                                                                                                                                                                                                                                                                                                                                                                                                                                                                                                                                                                                                                                                                                                                                                                                                                                                                                                                                                                                                                                                                                                                                                                                                                                                                                                                                                                                                                                                                                                                                                                                                                                                                                                                                                                                                                                                                                                                                                                                                                                                                                                                                                                                                                                                                                                                                                                                                                                                                                                                                                                                                                                                                                                                                                                                                                                                                                                                                                                                                                                                                                                                                                                                                                                                                                                                                                                                                                                                                                                                                                                                                                                                                                                                                                                                                                                                                                                                                                                                                                                                                                                                                                                                                                                                                                                                                                                                                                                                                                                                                                                                                                                                                                                                                                                                                                                                                                                                                                                                                                                                                                                                                   Mergers and ejections of black holes in globular clusters We report on results of fully consistent N-body simulations of globular cluster models with N= 100 000 members containing neutron stars and black holes (BHs). Using the improved ‘algorithmic regularization’ method of Hellstrom &amp; Mikkola for compact subsystems, the new code nbody7 enables for the first time general relativistic coalescence to be achieved for post-Newtonian terms and realistic parameters. Following an early stage of mass segregation, a few BHs form a small dense core which usually leads to the formation of one dominant binary. The subsequent evolution by dynamical shrinkage involves the competing processes of ejection and mergers by radiation energy loss. Unless the binary is ejected, long-lived triple systems often exhibit Kozai cycles with extremely high inner eccentricity (e &gt; 0.999) which may terminate in coalescence at a few Schwarzschild radii. A characteristic feature is that ordinary stars as well as BHs and even BH binaries are ejected with high velocities. On the basis of the models studied so far, the results suggest a limited growth of a few remaining stellar mass BHs in globular clusters.</w:t>
      </w:r>
      <w:r>
        <w:br/>
      </w:r>
      <w:r>
        <w:rPr>
          <w:rStyle w:val="VerbatimChar"/>
        </w:rPr>
        <w:t xml:space="preserve">## 30727                                                                                                                                                                                                                                                                                                                                                                                                                                                                                                                                                                                                                                                                                                                                                                                                                                                                                                                                                                                                                                                                                                                                                                                                                                                                                                                                                                                                                                                                                                                                                                                                                                                                                                                                                                                                                                                                                                                                                                                                                                                                                                                                                                                                                                                                                                                                                                                                                                                                                                                                                                                                                                                                                                                                                                                                                                                                                                                                                                                                                                                                                                                                                                                                                                                                                                                                                                                                                                                                                                                                                                                                                                                                                                                                                                                                                                                                                                                                                                                                                                                                                                                                                                                                                                                                                                                                                                                                                                                                                                                                                                                                                                                                                                                                             The flat synchrotron spectra of partially self-absorbed jets revisited Flat radio spectra with large brightness temperatures at the core of active galactic nuclei and X-ray binaries are usually interpreted as the partially self-absorbed bases of jet flows emitting synchrotron radiation. Here we extend previous models of jets propagating at large angles to our line of sight to self-consistently include the effects of energy losses of the relativistic electrons due to the synchrotron process itself and the adiabatic expansion of the jet flow. We also take into account energy gains through self-absorption. Two model classes are presented. The ballistic jet flows, with the jet material travelling along straight trajectories, and adiabatic jets. Despite the energy losses, both scenarios can result in flat emission spectra; however, the adiabatic jets require a specific geometry. No re-acceleration process along the jet is needed for the electrons. We apply the models to observational data of the X-ray binary Cygnus X-1. Both models can be made consistent with the observations. The resulting ballistic jet is extremely narrow with a jet opening angle of only 5 arcsec. Its energy transport rate is small compared to the time-averaged jet power and therefore suggests the presence of non-radiating protons in the jet flow. The adiabatic jets require a strong departure from energy equipartition between the magnetic field and the relativistic electrons. These models also imply a jet power of two orders of magnitude higher than the Eddington limiting luminosity of a 10-M ⊙ black hole. The models put strong constraints on the physical conditions in the jet flows on scales well below achievable resolution limits.</w:t>
      </w:r>
      <w:r>
        <w:br/>
      </w:r>
      <w:r>
        <w:rPr>
          <w:rStyle w:val="VerbatimChar"/>
        </w:rPr>
        <w:t xml:space="preserve">## 30743                                                                                                                                                                                                                                                                                                                                                                                                                                                                                                                                                                                                                                                                                                                                                                                                                                                                                                                                                                                                                                                                                                                                                                                                                                                                                                                                                                                                                                                                                                                                                                                                                                                                                                                                                                                                                                                                                                                                                                                                                                                                                                                                                                                                                                                                                                                                                                                                                                                                                                                                                                                                                                                                                                                                                                                                                                                                                                                                                                                                                                                                                                                                                                                                                                                                                                                                                                                                                                                                                                                                                                                                                                                                                                                                                                                                                                                                                                                                                                                                                                                                                                                                                                                                The impact of spheroid stars for Macho microlensing surveys of the Andromeda galaxy The Andromeda galaxy (M31) is an important test case for a number of microlensing surveys looking for massive compact halo objects (Machos). A long-standing theoretical prediction is that the high inclination of the M31 disc should induce an asymmetry in the spatial distribution of M31 Macho events, whereas the distribution of variable stars and microlensing events in the M31 disc should be symmetric. We examine the role of stars in the M31 visible spheroid as both lenses and sources to microlensing events. We compute microlensing event number density maps and estimate pixel-lensing rates and event durations for three-component models of M31 which are consistent with the observed rotation curve, surface brightness profile and dynamical mass estimates. Three extreme models are considered: a massive spheroid model; a massive disc model; and a massive Macho halo model. An important consequence of the spheroid is that, even if Machos are absent in M31, an asymmetric spatial signature is still generally expected from stellar lensing alone. The lensing of disc sources by spheroid stars produces an asymmetry of the same sign as that of Machos, whereas lensing by disc stars against spheroid sources produces an asymmetry of the opposite sign. The relative mass-to-light ratio of the spheroid and disc populations controls which of these signatures dominates the overall stellar spatial distribution. We find that the inclusion of the spheroid weakens the M31 Macho spatial asymmetry by about 20‐30 per cent over a disc-only asymmetry for the models considered. We also find for our models that Machos dominate over most of the far disc, provided that they contribute at least ∼ 25 per cent of the halo dark matter density. This is a conservative limit because many stellar events are too short to be detected by present surveys. The presence of the spheroid also has beneficial consequences for M31 lensing surveys. The stellar spatial asymmetry is likely to be important in distinguishing a spheroidal Macho halo from a highly flattened halo or from a dark-matter-dominated disc, because spatial asymmetries of opposing signs are expected in these cases.</w:t>
      </w:r>
      <w:r>
        <w:br/>
      </w:r>
      <w:r>
        <w:rPr>
          <w:rStyle w:val="VerbatimChar"/>
        </w:rPr>
        <w:t xml:space="preserve">## 30783                                                                                                                                                                                                                                                                                                                                                                                                                                                                                                                                                                                                                                                                                                                                                                                                                                                                                                                                                                                                                                                                                                                                                                                                                                                                                                                                                                                                                                                                                                                                                                                                                                                                                                                                                                                                                                                                                                                                                                                                                                                                                                                                                                                                                                                                                                                                                                                                                                                                                                                                                                                                                                                                                                                                                                                                                                                                                                                                                                                                                                                                                                                                                                                                                                                                                                                                                                                                                                                                                                                                                                                                                                                                                                                                                                                                                                                                                                                                                                                                                                                                                                                                                                                                                                                                                                                                                                                                                        Inflation of 430-parsec bipolar radio bubbles in the Galactic Centre by an energetic event The Galactic Centre contains a supermassive black hole with a mass of four million Suns1 within an environment that differs markedly from that of the Galactic disk. Although the black hole is essentially quiescent in the broader context of active galactic nuclei, X-ray observations have provided evidence for energetic outbursts from its surroundings2. Also, although the levels of star formation in the Galactic Centre have been approximately constant over the past few hundred million years, there is evidence of increased short-duration bursts3, strongly influenced by the interaction of the black hole with the enhanced gas density present within the ring-like central molecular zone4 at Galactic longitude |l| &lt; 0.7 degrees and latitude |b| &lt; 0.2 degrees. The inner 200-parsec region is characterized by large amounts of warm molecular gas5, a high cosmic-ray ionization rate6, unusual gas chemistry, enhanced synchrotron emission7,8, and a multitude of radio-emitting magnetized filaments9, the origin of which has not been established. Here we report radio imaging that reveals a bipolar bubble structure, with an overall span of 1 degree by 3 degrees (140 parsecs × 430 parsecs), extending above and below the Galactic plane and apparently associated with the Galactic Centre. The structure is edge-brightened and bounded, with symmetry implying creation by an energetic event in the Galactic Centre. We estimate the age of the bubbles to be a few million years, with a total energy of 7 × 1052 ergs. We postulate that the progenitor event was a major contributor to the increased cosmic-ray density in the Galactic Centre, and is in turn the principal source of the relativistic particles required to power the synchrotron emission of the radio filaments within and in the vicinity of the bubble cavities. Radio observations show a bipolar bubble structure of size 140 parsecs by 430 parsecs both above and below the Galactic Centre.</w:t>
      </w:r>
      <w:r>
        <w:br/>
      </w:r>
      <w:r>
        <w:rPr>
          <w:rStyle w:val="VerbatimChar"/>
        </w:rPr>
        <w:t xml:space="preserve">## 30784                                                                                                                                                                                                                                                                                                                                                                                                                                                                                                                                                                                                                                                                                                                                                                                                                                                                                                                                                                                                                                                                                                                                                                                                                                                                                                                                                                                                                                                                                                                                                                                                                                                                                                                                                                                                                                                                                                                                                                                                                                                                                                                                                                                                                                                                                                                                                                                                                                                                                                                                                                                                                                                                                                                                                                                                                                                                                                                                                                                                                                                                                                                                                                                                                                                                                                                                                                                                                                                                                                                                                                                                                                                                                                                                                                                                                                                                                                                                                                                                                                                                                                                                                                                                                                                                                                                                                                                                                                                                                                                                                                                                                                                                                                                                                                                                                                                    Reprocessing of X-rays in the outer accretion disc of the black hole binary XTE J1817--330 We build a simple model of the optical/ultraviolet (UV) emission from irradiation of the outer disc by the inner disc and coronal emission in black hole binaries. We apply this to the broad-band Swift data from the outburst of the black hole binary XTE J1817−330 to confirm previous results that the optical/UV emission in the soft state is consistent with a reprocessing a constant fraction of the bolometric X-ray luminosity. However, this is very surprising as the disc temperature drops by more than a factor of 3 in the soft state, which should produce a marked change in the reprocessing efficiency. The easiest way to match the observed constant reprocessed fraction is for the disc skin to be highly ionized (as suggested 30 yr ago by van Paradijs), so that the bulk of the disc flux is reflected and only the hardest X-rays heat the disc. The constant reprocessed fraction also favours direct illumination of the disc over a scattering origin as the optical depth/solid angle of any scattering material (wind/corona) over the disc should decrease as the source luminosity declines. By contrast, the reprocessed fraction increases very significantly (by a factor of ∼6) as the source enters the hard state. This dramatic change is not evident from X-ray/UV flux correlations as it is masked by bandpass effects. However, it does not necessarily signal a change in emission, for example, the emergence of the jet dominating the optical/UV flux as the reflection albedo must change with the dramatic change in spectral shape.</w:t>
      </w:r>
      <w:r>
        <w:br/>
      </w:r>
      <w:r>
        <w:rPr>
          <w:rStyle w:val="VerbatimChar"/>
        </w:rPr>
        <w:t xml:space="preserve">## 30795                                                                                                                                                                                                                                                                                                                                                                                                                                                                                                                                                                                                                                                                                                                                                                                                                                                                                                                                                                                                                                                                                                                                                                                                                                                                                                                                                                                                                                                                                                                                                                                                                                                                                                                                                                                                                                                                                                                                                                                                                                                                                                                                                                                                                                                                                                                                                                                                                                                                                                                                                                                                                                                                                                                                                                                                                                                                                                                                                                                                                                                                                                                                                                                                                                                                                                                                                                                                                                                                                                                                                                                                                                                                                                                                                                                                                                                                                                                                                                                                                                                                                                                                                                                                                                                                                                                                                                                                                                                                                                                                                                A radial velocity survey of low Galactic latitude structures – I. Kinematics of the Canis Major dwarf galaxy As part of a radial velocity survey of low Galactic latitude structures that we undertook with the 2dF spectrograph on the Anglo-Australian Telescope, we present the radial velocities of more than 1500 red giant branch and red clump stars towards the centre of the Canis Major dwarf galaxy. With a mean velocity of 72 ± 7 km s -1 at a heliocentric distance of 5.5 kpc and 114 ± 2 km s -1 at 8.5 kpc, these stars present a peculiar distance - radial velocity relation that is unlike that expected from thin or thick disc stars. Moreover, they belong to a kinematically cold population with an intrinsic dispersion that may be as low as 11 +3 -1 km s -1 . A comparison of the velocity distribution obtained in this work with previous studies shows the importance of using our new reduction pipeline and averaging the velocities obtained from different templates. The radial velocity distribution is used to select Canis Major stars in the UCAC2.0 proper motion catalogue and derive proper motions in Galactic coordinates of (μ l , μ b ) = (-3.6 ± 0.8 mas yr -1 , 1.5 ± 0.4 mas yr -1 ) for the dwarf galaxy, which after correcting for the reflex solar motion along this line of sight gives (μ' l , μ' b ) = (-6.8 ± 0.8 mas yr -1 , 0.8 ± 0.4 mas yr -1 ), corresponding to a prograde orbit with a tangential velocity of ∼235 km s -1 at the average distance of ∼7.2 kpc. All these kinematic constraints can be reproduced in simulations of the accretion of a dwarf on to the Galactic disc. Such a process could also be responsible for the Monoceros Ring that has recently been shown to encompass the Galactic disc. However, without constraints on the kinematics of the tidal arms emerging from the Canis Major dwarf, it is not yet possible to definitively prove a link between the two structures.</w:t>
      </w:r>
      <w:r>
        <w:br/>
      </w:r>
      <w:r>
        <w:rPr>
          <w:rStyle w:val="VerbatimChar"/>
        </w:rPr>
        <w:t xml:space="preserve">## 30820                                                                                                                                                                                                                                                                                                                                                                                                                                                                                                                                                                                                                                                                                                                                                                                                                                                                                                                                                                                                                                                                                                                                                                                                                                                                                                                                                                                                                                                                                                                                                                                                                                                                                                                                                                                                                                                                                                                                                                                                                                                                                                                                                                                                                                                                                                                                                                                                                                                                                                                                                                                                                                                                                                                                                                                                                                                                                                                                                                                                                                                                                                                                                                                                                                                                                                                                                                                                                                                                                                                                                                                                                                                                                                                                                                                                                                                                                                                                                                                                                                                                                                                                                                                                                                                                                                                                                                                                                                                                                                                                                                                                                                                                                                                                                                                                                                                                                                                                                                                                                                                                                                                                                                                                                                                                                                                                                                                                                                                                                                                                                                                                                                                                                                                                                                                                                                               The PSCz catalogue We present the catalogue, mask, redshift data and selection function for the PSCz survey of 15411 IRAS galaxies across 84% of the sky. Most of the IRAS data is taken from the Point Source Catalog, but this has been supplemented and corrected in various ways to improve the completeness and uniformity. We quantify the known imperfections in the catalogue, and we assess the overall uniformity, completeness and data quality. We find that overall the catalogue is complete and uniform to within a few percent at high latitudes and 10% at low latitudes. Ancillary information, access details, guidelines and caveats for using the catalogue are given.</w:t>
      </w:r>
      <w:r>
        <w:br/>
      </w:r>
      <w:r>
        <w:rPr>
          <w:rStyle w:val="VerbatimChar"/>
        </w:rPr>
        <w:t xml:space="preserve">## 30831                                                                                                                                                                                                                                                                                                                                                                                                                                                                                                                                                                                                                                                                                                                                                                                                                                                                                                                                                                                                                                                                                                                                                                                                                                                                                                                                                                                                                                                                                                                                                                                                                                                                                                                                                                                                                                                                                                                                                                                                                                                                                                                                                                                                                                                                                                                                                                                                                                                                                                                                                                                                                                                                                                                                                                                                                                                                                                                                                                                                                                                                                                                                                                                                                                                                                                                                                                                                                                                                                                                                                                                                                                                                                                                                                                                                                                                                                                                                                                                                                                                                                                                                                                                                                                                                                                                                                                                                                                                                                                                                                                                                                                                                                                                                                                                                             The contribution of AGN to the submillimetre population We find that X-ray sources in the Extended Chandra Deep Field South are strongly spatially correlated with LABOCA 870 micron sources. We investigate the dependence of this correlation on X-ray flux, hardness ratio and column density, finding that specifically faint and absorbed X-ray sources are significant sub-mm emitters. In the X-ray source redshift subsample we confirm the previous result that higher luminosity sources (L_X&gt;10^44 ergs/s) have greater 870um fluxes but we also find that this subsample selects against absorbed sources, faint in X-ray flux. Overall, we find that X-ray sources contribute 1.5 \\pm 0.1 Jy/deg^2 to the sub-mm background, ~3% of the total, in agreement with the prediction of an obscured AGN model which also gives a reasonable fit to the bright sub-mm source counts. This non-unified model also suggests that when Compton-thick, X-ray-undetected sources are included, then the fractional AGN contribution to the sub-mm background would rise from ~3% to a total of 25-40%, although in a unified model the AGN contribution would only reach ~13%, because the sub-mm flux of the X-ray sources is then more representative of the whole AGN population. Measurements of the dependence of sub-mm flux on X-ray flux, luminosity and column density all agree well with the predictions of the non-unified AGN model. Heavily absorbed, X-ray-undetected AGN could explain the further cross-correlation we find between sub-mm sources and z &gt; 0.5 red galaxies. We conclude that sub-mm galaxies may contain the long-sought absorbed AGN population needed to explain the X-ray background.</w:t>
      </w:r>
      <w:r>
        <w:br/>
      </w:r>
      <w:r>
        <w:rPr>
          <w:rStyle w:val="VerbatimChar"/>
        </w:rPr>
        <w:t xml:space="preserve">## 30832                                                                                                                                                                                                                                                                                                                                                                                                                                                                                                                                                                                                                                                                                                                                                                                                                                                                                                                                                                                                                                                                                                                                                                                                                                                                                                                                                                                                                                                                                                                                                                                                                                                                                                                                                                                                                                                                                                                                                                                                                                                                                                                                                                                                                                                                                                                                                                                                                                                                                                                                                                                                                                                                                                                                                                                                                                                                                                                                                                                                                                                                                                                                                                                                                                                                                                                                                                                                                                                                                                                                                                                                                                                                                                                                                                                                                                                                                                                                                                                                                                                                                                                                                                                                                                                                                                                                                                                                                                                                                                                                                                                                                                                                                                                                                                                                             The contribution of AGN to the submillimetre population We find that X-ray sources in the Extended Chandra Deep Field South are strongly spatially correlated with LABOCA 870 micron sources. We investigate the dependence of this correlation on X-ray flux, hardness ratio and column density, finding that specifically faint and absorbed X-ray sources are significant sub-mm emitters. In the X-ray source redshift subsample we confirm the previous result that higher luminosity sources (L_X&gt;10^44 ergs/s) have greater 870um fluxes but we also find that this subsample selects against absorbed sources, faint in X-ray flux. Overall, we find that X-ray sources contribute 1.5 \\pm 0.1 Jy/deg^2 to the sub-mm background, ~3% of the total, in agreement with the prediction of an obscured AGN model which also gives a reasonable fit to the bright sub-mm source counts. This non-unified model also suggests that when Compton-thick, X-ray-undetected sources are included, then the fractional AGN contribution to the sub-mm background would rise from ~3% to a total of 25-40%, although in a unified model the AGN contribution would only reach ~13%, because the sub-mm flux of the X-ray sources is then more representative of the whole AGN population. Measurements of the dependence of sub-mm flux on X-ray flux, luminosity and column density all agree well with the predictions of the non-unified AGN model. Heavily absorbed, X-ray-undetected AGN could explain the further cross-correlation we find between sub-mm sources and z &gt; 0.5 red galaxies. We conclude that sub-mm galaxies may contain the long-sought absorbed AGN population needed to explain the X-ray background.</w:t>
      </w:r>
      <w:r>
        <w:br/>
      </w:r>
      <w:r>
        <w:rPr>
          <w:rStyle w:val="VerbatimChar"/>
        </w:rPr>
        <w:t xml:space="preserve">## 30842                                                                                                                                                                                                                                                                                                                                                                                                                                                                                                                                                                                                                                                                                                                                                                                                                                                                                                                                                                                                                                                                                                                                                                                                                                                                                                                                                                                                                                                                                                                                                                                                                                                                                                                                                                                                                                                                                                                                                                                                                                                                                                                                                                                                                                                                                                                                                                                                                                                                                                                                                                                                                                                                                                                                                                                                                                                                                                                                                                                                                                                                                                                                                                                                                                                                                                                                                                                                                                                                                                                                                                                                                                                                                                                                                                                                                                                                                                                                                                                                                                                                                                                                                                                                                                                                                                                                                                                                                                                                                                                                                                                                                                                                                                                                                                                                                                                                                                                                                                                                                                                                                                                                                                                                                                                              Strangulation as the primary mechanism for shutting down star formation in galaxies Local galaxies are broadly divided into two main classes, star-forming (gas-rich) and quiescent (passive and gas-poor). The primary mechanism responsible for quenching star formation in galaxies and transforming them into quiescent and passive systems is still unclear. Sudden removal of gas through outflows or stripping is one of the mechanisms often proposed. An alternative mechanism is so-called “strangulation”, in which the supply of cold gas to the galaxy is halted. Here we report an analysis of the stellar metallicity (the fraction of elements heavier than helium in stellar atmospheres) in local galaxies, from 26,000 spectra, that clearly reveals that strangulation is the primary mechanism responsible for quenching star formation, with a typical timescale of four billion years, at least for local galaxies with a stellar mass less than 1011 solar masses. This result is further supported independently by the stellar age difference between quiescent and star-forming galaxies, which indicates that quiescent galaxies of less than 1011 solar masses are on average observed four billion years after quenching due to strangulation.</w:t>
      </w:r>
      <w:r>
        <w:br/>
      </w:r>
      <w:r>
        <w:rPr>
          <w:rStyle w:val="VerbatimChar"/>
        </w:rPr>
        <w:t xml:space="preserve">## 30864                                                                                                                                                                                                                                                                                                                                                                                                                                                                                                                                                                                                                                                                                                                                                                                                                                                                                                                                                                                                                                                                                                                                                                                                                                                                                                                                                                                                                                                                                                                                                                                                                                                                                                                                                                                                                                                                                                                                                                                                                                                                                                                                                                                                                                                                                                                                                                                                                                                                                                                                                                                                                                                                                                                                                                                                                                                                                                                                                                                                                                                                                                                                                                                                                                                                                                                                                                                                                                                                                                                                                                                                                                                                                                                                                                                                                                                                                                                                                                                                                                                                                                                                                                                                                                                                                                                                                                                                                                                                                                                                                                                                                                                                                                                                                                                                                                                                                                                                                                                                                                                                                                                                                                                                                                                                                                                                                                                                                                                                             The non-linear fluid dynamics of a warped accretion disc The dynamics of a viscous accretion disc subject to a slowly varying warp of large amplitude is considered. Attention is restricted to discs in which self-gravitation is negligible, and to the generic case in which the resonant wave propagation found in inviscid Keplerian discs does not occur. The equations of fluid dynamics are derived in a coordinate system that follows the principal warping motion of the disc. They are reduced using asymptotic methods for thin discs, and solved to extract the equation governing the warp. In general, this is a wave equation of parabolic type with non-linear dispersion and diffusion, which describes fully non-linear bending waves. This method generalizes the linear theory of Papaloizou &amp; Pringle to allow for an arbitrary rotation law, and extends it into the non-linear domain, where it connects with a generalized version of the theory of Pringle. The astrophysical implications of this analysis are discussed briefly.</w:t>
      </w:r>
      <w:r>
        <w:br/>
      </w:r>
      <w:r>
        <w:rPr>
          <w:rStyle w:val="VerbatimChar"/>
        </w:rPr>
        <w:t xml:space="preserve">## 30894                                                                                                                                                                                                                                                                                                                                                                                                                                                                                                                                                                                                                                                                                                                                                                                                                                                                                                                                                                                                                                                                                                                                                                                                                                                                                                                                                                                                                                                                                                                                                                                                                                                                                                                                                                                                                                                                                                                                                                                                                                                                                                                                                                                                                                                                                                                                                                                                                                                                                                                                                                                                                                                                                                                                                                                                                                                                                                                                                                                                                                                                                                                                                                                                                                                                                                                                                                                                                                                                                                                                                                                                                                                                                                                                                                                                                                                                                                                                                                                                                                                                                                                                                                                                                                                                                                                                                                                                                                                                                                                                                                                                                                                                                                                                                                                                                                                                                                                                                                                                                                                                                                                                                                                                                                                                                                                                                                                                                     Electron Acceleration at Reconnecting X-Points in Solar Flares The acceleration of electrons in solar flares is simulated using an extended version of a full orbit test-particle code previously used to compute losses of fusion alpha particles from tokamaks and to study flare proton acceleration. The magnetic and electric fields in the model are obtained from solutions of the linearized MHD equations for reconnecting modes at a magnetic X-point with zero equilibrium current. The magnetic field is assumed to have a small finite component perpendicular to the plane of the X-point. The version of the code used in the simulations is fully relativistic and includes Coulomb collisions. It is demonstrated that electrons cross the system boundary at distinct footpoints with the relative numbers and energy distribution at each footpoint sensitive to the longitudinal magnetic field component and collision time. These results are discussed in the context of recent flare observations showing asymmetric hard X-ray emission from the chromospheric footpoints of magnetic loops.</w:t>
      </w:r>
      <w:r>
        <w:br/>
      </w:r>
      <w:r>
        <w:rPr>
          <w:rStyle w:val="VerbatimChar"/>
        </w:rPr>
        <w:t xml:space="preserve">## 30919                                                                                                                                                                                                                                                                                                                                                                                                                                                                                                                                                                                                                                                                                                                                                                                                                                                                                                                                                                                                                                                                                                                                                                                                                                                                                                                                                                                                                                                                                                                                                                                                                                                                                                                                                                                                                                                                                                                                                                                                                                                                                                                                                                                                                                                                                                                                                                                                                                                                                                                                                                                                                                                                                                                                                                                                                                                                                                                                                                                                                                                                                                                                                                                                                                                                                                                                                                                                                                                                                                                                                                                                                                                                                                                                                                                                                                                                                                                                                                                                                                                                                                                                                                                                                                                                                                                                                                                                                                                                                                                                                                                                                                                                                                                                                                                                                                                                                                                                                                                                                                                                                                                                                                                                                                                                                                                                                     Enrichment in the Centaurus cluster of galaxies We perform a detailed spatially resolved, spectroscopic, analysis of the core of the Centaurus cluster of galaxies using a deep Chandra X-ray observation and XMM-Newton data. The Centaurus cluster core has particularly high metallicity, up to twice the solar values, and we measure the abundances of Fe, O, Ne, Mg, Si, S, Ar, Ca and Ni. We map the distribution of these elements in many spatial regions, and create radial profiles to the east and west of the centre. The ratios of the most robustly determined elements to iron are consistent with solar ratios, indicating that there has been enrichment by both Type Ia and Type II supernovae. For a normal initial stellar mass function, the metallicity peak represents the products of about 4 x 10 10 M ⊙ of star formation. This star formation can have occurred continuously at a rate of 5 M ⊙ yr -1 for the past 8 Gyr or more, or was part of the formation of the central galaxy at earlier times. Either conclusion requires that the inner core of the Centaurus cluster has not suffered a major disruption within the past 8 Gyr, or even longer.</w:t>
      </w:r>
      <w:r>
        <w:br/>
      </w:r>
      <w:r>
        <w:rPr>
          <w:rStyle w:val="VerbatimChar"/>
        </w:rPr>
        <w:t xml:space="preserve">## 30923                                                                                                                                                                                                                                                                                                                                                                                                                                                                                                                                                                                                                                                                                                                                                                                                                                                                                                                                                                                                                                                                                                                                                                                                                                                                                                                                                                                                                                                                                                                                                                                                                                                                                                                                                                                                                                                                                                                                                                                                                                                                                                                                                                                                                                                                                                                                                                                                                                                                                                                                                                                                                                                                                                                                                                                                                                                                                                                                                                                                                                                                                                                                                                                                                                                                                                                                                                                                                                                                                                                                                                                                                                                                                                                                                                                                                                                                                                                                                                                                                                                                                                                                                                                                                                                                                                                                                                                                                                                                                                                                                                                                                                                                                                                                                                                                                                                                                                                                                                                                             A SCUBA survey of Orion -the low-mass end of the core mass function We have re-analysed all of the Submillimetre Common User Bolometer Array (SCUBA) archive data of the Orion star-forming regions. We have put together all of the data taken at different times by different groups. Consequently, we have constructed the deepest submillimetre maps of these regions ever made. There are four regions that have been mapped: Orion A North and South, and Orion B North and South. We find that two of the regions, Orion A North and Orion B North, have deeper sensitivity and completeness limits, and contain a larger number of sources, so we concentrate on these two. We compare the data with archive data from the Spitzer Space Telescope to determine whether or not a core detected in the submillimetre is pre-stellar in nature. We extract all of the pre-stellar cores from the data and make a histogram of the core masses. This can be compared to the stellar initial mass function (IMF). We find the high-mass core mass function (CMF) follows a roughly Salpeter-like slope, just like the IMF, as seen in previous work. Our deeper maps allow us to see that the CMF turns over at, ?1.3 M? about a factor of 4 higher than our completeness limit. This turnover has never previously been observed, and is only visible here due to our much deeper maps. It mimics the turnover seen in the stellar IMF at ?0.1 M?. The low-mass side of the CMF is a power law with an exponent of, 0.35</w:t>
      </w:r>
      <w:r>
        <w:br/>
      </w:r>
      <w:r>
        <w:rPr>
          <w:rStyle w:val="VerbatimChar"/>
        </w:rPr>
        <w:t xml:space="preserve">## 30931                                                                                                                                                                                                                                                                                                                                                                                                                                                                                                                                                                                                                                                                                                                                                                                                                                                                                                                                                                                                                                                                                                                                                                                                                                                                                                                                                                                                                                                                                                                                                                                                                                                                                                                                                                                                                                                                                                                                                                                                                                                                                                                                                                                                                                                                                                                                                                                                                                                                                                                                                                                                                                                                                                                                                                                                                                                                                                                                                                                                                                                                                                                                                                                                                                                                                                                                                                                                                                                                                                                                                                                                                                                                                                                                                                                                                                                                                                                                                                                                                                                                                                                                                                                                                                                                                                                                                                                                                                                                                                                                                                                                                                                                                                                                                                                                                                                                                                                                                                                                                                                                                                                                                                                                                                                                                                                                                                                                                                                                                                                                                                                                                                                                                                                                 An estimate of the local ISW signal, and its impact on CMB anomalies We estimate the local density field in redshift shells to a maximum redshift of z=0.3, using photometric redshifts for the 2MASS galaxy catalogue, matched to optical data from the SuperCOSMOS galaxy catalogue. This density-field map is used to predict the Integrated Sachs-Wolfe (ISW) CMB anisotropies that originate within the volume at z&lt;0.3. We investigate the impact of this estimated ISW foreground signal on large-scale anomalies in the WMAP CMB data. We find that removal of the foreground ISW signal from WMAP data reduces the significance of a number of reported large-scale anomalies in the CMB, including the low quadrupole power and the apparent alignment between the CMB quadrupole and octopole.</w:t>
      </w:r>
      <w:r>
        <w:br/>
      </w:r>
      <w:r>
        <w:rPr>
          <w:rStyle w:val="VerbatimChar"/>
        </w:rPr>
        <w:t xml:space="preserve">## 30967                                                                                                                                                                                                                                                                                                                                                                                                                                                                                                                                                                                                                                                                                                                                                                                                                                                                                                                                                                                                                                                                                                                                                                                                                                                                                                                                                                                                                                                                                                                                                                                                                                                                                                                                                                                                                                                                                                                                                                                                                                                                                                                                                                                                                                                                                                                                                                                                                                                                                                                                                                                                                                                                                                                                                                                                                                                                                                                                                                                                                                                                                                                                                                                                                                                                                                                                                                                                                                                                                                                                                                                                                                                                                                                                                                                                                                                                                                                                                          Characterizing the gravitational instability in cooling accretion discs In this paper we perform a systematic analysis of the structure induced by the onset of gravitational instabilities in cooling gaseous accretion discs. It is well known that for low enough cooling rates the disc reaches a quasi-steady configuration, with the instability saturating at a finite amplitude such that the disc is kept close to marginal stability. We analyse the dependence of the saturation amplitude on the imposed cooling rate, and we find that it scales with the inverse square root of the cooling parameter β = t cool /t dyn . This indicates that the heating rate induced by the instability is proportional to the energy density of the density waves excited by the disc self-gravity. In particular, we find that at saturation the energy dissipated per dynamical time by weak shocks due to the gravitational perturbations is of the order of 20 per cent of the wave energy. We further perform a Fourier analysis of the disc structure, and subsequently determine the dominant radial and azimuthal wavenumbers of the density waves. While the number of spiral arms (corresponding to the azimuthal wavenumber) is fairly constant with radius, we find that the disc displays a range of radial wavenumbers whose mean increases with increasing radius. The dominant modes closely match the locally most unstable wavelength as predicted by linear perturbation analysis. As a consequence, we numerically demonstrate that the density waves excited in relatively low-mass discs M disc /M * ∼ 0.1 are always close to corotation, deviating from it by approximately 10 per cent. This result can be understood in terms of the constancy of the Doppler-shifted phase Mach number of the flow - the pattern speed self-adjusts so that the flow into spiral arms is always sonic. This has profound effects on the degree to which the extraction of energy and angular momentum from the mean flow through density waves can be modelled as a viscous process. Our results thus provide (i) a detailed description of how the self-regulation mechanism is established for low cooling rates, (ii) a clarification of the conditions required for describing the transport induced by self-gravity through an effective viscosity, (iii) an estimate of the maximum amplitude of the density perturbation before fragmentation takes place and finally (iv) a simple recipe to estimate the density perturbation in different thermal regimes.</w:t>
      </w:r>
      <w:r>
        <w:br/>
      </w:r>
      <w:r>
        <w:rPr>
          <w:rStyle w:val="VerbatimChar"/>
        </w:rPr>
        <w:t xml:space="preserve">## 30989                                                                                                                                                                                                                                                                                                                                                                                                                                                                                                                                                                                                                                                                                                                                                                                                                                                                                                                                                                                                                                                                                                                                                                                                                                                                                                                                                                                                                                                                                                                                                                                                                                                                                                                                                                                                                                                                                                                                                                                                                                                                                                                                                                                                                                                                                                                                                                                                                                                                                                                                                                                                                                                                                                                                                                                                                                                                                                                                                                                                                                                                                                                                                                                                                                                                                                                                                                                                                                                                                                                                                                                                                                                                                                                                                                                                                                                                      Dependence of the inner dark matter profile on the halo mass I compare the density profile of dark matter (DM) haloes in cold dark matter (CDM) N-body simulations with 1, 32, 256 and 1024 h - 1 Mpc box sizes. I compare the profiles when the most massive haloes are composed of about 10 5 DM particles. The DM density profiles of the haloes in the 1 h - 1 Mpc box at redshift z ∼ 10 show systematically shallower cores with respect to the corresponding haloes in the 32 h - 1 Mpc simulation at z ∼ 3 that have masses, M d m , typical of the Milky Way and are fitted by a Navarro-Frenk-White (NFW) profile. The DM density profiles of the haloes in the 256 h - 1 Mpc box at z ∼ 0 are consistent with having steeper cores than the corresponding haloes in the 32 h - 1 Mpc simulation, but higher mass resolution simulations are needed to strengthen this result. Combined, these results suggest that the density profile of DM haloes is not universal, presenting shallower cores in dwarf galaxies and steeper cores in clusters. More work is needed to validate this finding at z = 0. Physically, the result sustains the hypothesis that the mass function of the accreting satellites determines the inner slope of the DM profile. However, the result can also be interpreted as a trend with the dynamical state in the assembly process of haloes of different mass. In comoving coordinates, r, the profile ρ d m with X = c Δ r/r Δ and a = (9 + 3n)/(5 + n) 1.3 + (M 1 / 6 dm,14 - 1)/(M 1 / 6 dm,14 + 1), provides a good fit to all the DM haloes from dwarf galaxies to clusters at any redshift with the same concentration parameter c Δ ∼ 7. Here, r Δ (M d m ) is the virial radius, n is the effective spectral index of the initial power spectrum of density perturbations and M d m , 1 4 = M d m /(3 × 10 1 4 M O .). The slope, y, of the outer parts of the halo appears to depend on the acceleration of the universe; when the scale parameter is a = (1+z) - 1 ≤ 1, the slope is γ 3 as in the NEW profile, but γ 4 at a &gt; 1 when Ω Λ ∼ 1 and the universe is inflating. The shape of the DM profiles presents a significant scatter around the mean. It is therefore important to analyse a significant statistical sample of haloes in order to determine the mean profile. I compare the DM profiles in the 1 h - 1 Mpc box with the same simulation including stars, baryons and radiative transfer presented by Ricotti, Gnedin and Shull. Radiative feedback effects produce a larger scatter in the density profile shapes but, on average, do not affect the shape of the DM profiles significantly.</w:t>
      </w:r>
      <w:r>
        <w:br/>
      </w:r>
      <w:r>
        <w:rPr>
          <w:rStyle w:val="VerbatimChar"/>
        </w:rPr>
        <w:t xml:space="preserve">## 31008                                                                                                                                                                                                                                                                                                                                                                                                                                                                                                                                                                                                                                                                                                                                                                                                                                                                                                                                                                                                                                                                                                                                                                                                                                                                                                                                                                                                                                                                                                                                                                                                                                                                                                                                                                                                                                                                                                                                                                                                                                                                                                                                                                                                                                                                                                                                                                                                                                                                                                                                                                                                                                                                                                                                                                                                                                                                                                                                                                                                                                                                                                                                                                                                                                                                                                                                                                                                                                                                                                                                                                                                                                                                                                                                                                                                                                                                                                                                                                                                                                                                                                                                                                                                                                                                                                                                                                                                                                                                                                                                                                                                                                                                                                                                                                                                                                                                                                                                                                                                                                                                                                                                                                                                                                                                                                     Evaporation of ices near massive stars: models based on laboratory temperature programmed desorption data Hot cores and their precursors contain an integrated record of the physics of the collapse process in the chemistry of the ices deposited during that collapse. In this paper, we present results from a new model of the chemistry near high-mass stars in which the desorption of each species in the ice mixture is described as indicated by new experimental results obtained under conditions similar to those in hot cores. Our models show that provided there is a monotonic increase in the temperature of the gas and dust surrounding the protostar, the changes in the chemical evolution of each species due to differential desorption are important. The species H2S, SO, SO2, OCS, H2CS, CS, NS, CH3OH, HCOOCH3 ,C H 2CO, C2H5OH show a strong time dependence that may be a useful signature of time evolution in the warm-up phase as the star moves on to the main sequence. This preliminary study demonstrates the consequences of incorporating reliable temperature programmed desorption data into chemical models. Ke yw ords: stars: formation ‐ ISM: abundances ‐ ISM: clouds ‐ ISM: molecules.</w:t>
      </w:r>
      <w:r>
        <w:br/>
      </w:r>
      <w:r>
        <w:rPr>
          <w:rStyle w:val="VerbatimChar"/>
        </w:rPr>
        <w:t xml:space="preserve">## 31055                                                                                                                                                                                                                                                                                                                                                                                                                                                                                                                                                                                                                                                                                                                                                                                                                                                                                                                                                                                                                                                                                                                                                                                                                                                                                                                                                                                                                                                                                                                                                                                                                                                                                                                                                                                                                                                                                                                                                                                                                                                                                                                                                                                                                                                                                                                                                                                                                                                                                                                                                                                                                                                                                                                                                                                                                                                                                                                                                                                                                                                                                                                                                                                                                                                                                                                                                                                                                                                                                                                                                                                                                                                                                                                                                                                                                                                                                                                                                                                                                                                                                                                                                                                                                                                                                                                                                                                                                                                                                                                                                                                                                                                                                                                                                                                                                                                                                                                                                                                                                                                                                                                                                                                                                                                                                                                                                     Enrichment in the Centaurus cluster of galaxies We perform a detailed spatially resolved, spectroscopic, analysis of the core of the Centaurus cluster of galaxies using a deep Chandra X-ray observation and XMM-Newton data. The Centaurus cluster core has particularly high metallicity, up to twice the solar values, and we measure the abundances of Fe, O, Ne, Mg, Si, S, Ar, Ca and Ni. We map the distribution of these elements in many spatial regions, and create radial profiles to the east and west of the centre. The ratios of the most robustly determined elements to iron are consistent with solar ratios, indicating that there has been enrichment by both Type Ia and Type II supernovae. For a normal initial stellar mass function, the metallicity peak represents the products of about 4 x 10 10 M ⊙ of star formation. This star formation can have occurred continuously at a rate of 5 M ⊙ yr -1 for the past 8 Gyr or more, or was part of the formation of the central galaxy at earlier times. Either conclusion requires that the inner core of the Centaurus cluster has not suffered a major disruption within the past 8 Gyr, or even longer.</w:t>
      </w:r>
      <w:r>
        <w:br/>
      </w:r>
      <w:r>
        <w:rPr>
          <w:rStyle w:val="VerbatimChar"/>
        </w:rPr>
        <w:t xml:space="preserve">## 31089                                                                                                                                                                                                                                                                                                                                                                                                                                                                                                                                                                                                                                                                                                                                                                                                                                                                                                                                                                                                                                                                                                                                                                                                                                                                                                                                                                                                                                                                                                                                                                                                                                                                                                                                                                                                                                                                                                                                                                                                                                                                                                                                                                                                                                                                                                                                                                                                                                                                                                                                                                                                                                                                                                                                                                                                                                                                                                                                                                                                                                                                                                                                                                                                                                                                                                                                                                                                                                                                                                                                                                                                                                                                                                                                                                                                                                                                                                                                                                                                                                                                                                                                                                                                                                                                                                                                                                                                                                                                                                                                                                                                                                                                                                                                                                                                                                                                                                                      The Detection of Pure Dark Matter Objects with Bent Multiply Imaged Radio Jets When a gravitational lens produces two or more images of a quasar's radio jet the images can be compared to reveal the presence of small structures along one or more of the lines of sight. If mass is distributed smoothly on scales of 107 M☉, independent bends in the jet images on milliarcsecond scales will not be produced. All three of the well-collimated multiply imaged radio jets that have been mapped on milliarcsecond scales show some evidence of independent bends in their images. Using existing data, we model the lens system B1152+199 and show that it likely contains a substructure of mass ~105-107 h-1 M☉ or a velocity dispersion of ~10 km s-1. An alternative explanation is that an intrinsic bend in the jet is undetected in one image and magnified in the other. This explanation is disfavored, and future observations could remove any ambiguity that remains. The probability of a radio jet being bent by small-scale structure both inside and outside of the host lens is then investigated. The known populations of dwarf galaxies and globular clusters are far too small to make this probability acceptable. A previously unknown population of massive dark objects is needed. The standard cold dark matter model might be able to account for the observations if small mass halos are sufficiently compact. In other cosmological models where small-scale structure is suppressed, such as standard warm dark matter, the observed bent jets would be very unlikely to occur.</w:t>
      </w:r>
      <w:r>
        <w:br/>
      </w:r>
      <w:r>
        <w:rPr>
          <w:rStyle w:val="VerbatimChar"/>
        </w:rPr>
        <w:t xml:space="preserve">## 31094                                                                                                                                                                                                                                                                                                                                                                                                                                                                                                                                                                                                                                                                                                                                                                                                                                                                                                                                                                                                                                                                                                                                                                                                                                                                                                                                                                                                                                                                                                                                                                                                                                                                                                                                                                                                                                                                                                                                                                                                                                                                                                                                                                                                                                                                                                                                                                                                                                                                                                                                                                                                                                                                                                                                                                                                                                                                                                                                                                                                                                                                                                                                                                                                                                                                                                                                                                                                                                                                                                                                                                                                                                                                                                                                                                                                                                                                                                                                                                                                                                                                                                                                                                                                                                                                                                                                                                                                                                                                                                                                                                                                                                                                                                                                                                                                                                                                                                                                                                                                                                                                                                                                                                                               Optical and infrared signatures of ultra-luminous X-ray sources We have constructed a model to describe the optical emission from ultra-luminous X-ray sources (ULXs). We assume a binary model with a black hole accreting matter from a Roche lobe filling companion star. We consider the effects of radiative transport and radiative equilibrium in the irradiated surfaces of both the star and a thin accretion disk. We have developed this model as a tool with which to positively identify the optical counterparts of ULXs, and subsequently derive parameters such as the black hole mass and the luminosity class and spectral type of the counterpart. We examine the dependence of the optical emission on these and other variables. We extend our model to examine the magnitude variation at infrared wavelengths, and we find that observations at these wavelengths may have more diagnostic power than in the optical. We apply our model to existing HST observations of the candidates for the optical counterpart of ULX X-7 in NGC 4559. All candidates could be consistent with an irradiated star alone, but we find that a number of them are too faint to fit with an irradiated star and disk together. Were one of these the optical counterpart to X-7, it would display a significant temporal variation.</w:t>
      </w:r>
      <w:r>
        <w:br/>
      </w:r>
      <w:r>
        <w:rPr>
          <w:rStyle w:val="VerbatimChar"/>
        </w:rPr>
        <w:t xml:space="preserve">## 31098                                                                                                                                                                                                                                                                                                                                                                                                                                                                                                                                                                                                                                                                                                                                                                                                                                                                                                                                                                                                                                                                                                                                                                                                                                                                                                                                                                                                                                                                                                                                                                                                                                                                                                                                                                                                                                                                                                                                                                                                                                                                                                                                                                                                                                                                                                                                                                                                                                                                                                                                                                                                                                                                                                                                                                                                                                                                                                                                                                                                                                                                                                                                                                                                                                                                                                                                                                                                                                                                                                                                                                                                                                                                                                                                                                                                                                                                                                                                                                                                                                                                                                                                                                                                                                                                                                                                                                                                                                                                                                                                                                                                                                                                                                                                                                                                                                                                                                                                                                                                                                                                                                                                                                                                                                                                                                                                                                                                                            Stellar explosions powered by the Blandford-Znajek mechanism ABSTRACT In this letter we briey describe the rst results of our numerical study on the possi-bility of magnetic origin of relativistic jets of long duration gamma ray bursters withinthe collapsar scenario. We track the collapse of massive rotating stars onto a rotatingcentral black hole using axisymmetric general relativistic magnetohydrodynamic codethat utilizes a realistic equation of state of stellar matter, takes into account the cool-ing associated with emission of neutrinos, and the energy losses due to dissociation ofnuclei. The neutrino heating is not included. We describe the solution for one partic-ular model where the progenitor star has magnetic eld B = 3 10 10 G. The solutionexhibits strong explosion driven by the Poynting-dominated jets whose power exceeds2 5110 erg/s. The jets originate mainly from the black hole and they are powered viathe Blandford-Znajek mechanism.Key words: black hole physics { supernovae: general { gamma-rays: bursts { meth-ods: numerical { MHD { relativity</w:t>
      </w:r>
      <w:r>
        <w:br/>
      </w:r>
      <w:r>
        <w:rPr>
          <w:rStyle w:val="VerbatimChar"/>
        </w:rPr>
        <w:t xml:space="preserve">## 31123                                                                                                                                                                                                                                                                                                                                                                                                                                                                                                                                                                                                                                                                                                                                                                                                                                                                                                                                                                                                                                                                                                                                                                                                                                                                                                                                                                                                                                                                                                                                                                                                                                                                                                                                                                                                                                                                                                                                                                                                                                                                                                                                                                                                                                                                                                                                                                                                                                                                                                                                                                                                                                                                                                                                                                                                                                                                                                                                                                                                                                                                                                                                                                                                                                                                                                                                                                                                                                                                                                                                                                                                                                                                                                                                                                                                                                                         Homogeneous studies of transiting extrasolar planets. IV. Thirty systems with space-based light curves I calculate the physical properties of 32 transiting extrasolar planet and brown-dwarf systems from existing photometric observations and measured spectroscopic parameters. The systems studied include fifteen observed by the CoRoT satellite, ten by Kepler and five by the Deep Impact spacecraft. Inclusion of the objects studied in previous papers leads to a sample of 58 transiting systems with homogeneously measured properties. The Kepler data include observations from Quarter 2, and my analyses of several of the systems are the first to be based on short-cadence data from this satellite. The light curves are modelled using the JKTEBOP code, with attention paid to the treatment of limb darkening, contaminating light, orbital eccentricity, correlated noise, and numerical integration over long exposure times. The physical properties are derived from the light curve parameters, spectroscopic characteristics of the host star, and constraints from five sets of theoretical stellar model predictions. An alternative approach using a calibration from eclipsing binary star systems is explored and found to give comparable results whilst imposing a much smaller computational burden. My results are in good agreement with published properties for most of the transiting systems, but discrepancies are identified for CoRoT-5, CoRoT-8, CoRoT-13, Kepler-5 and Kepler-7. Many of the errorbars quoted in the literature are underestimated. Refined orbital ephemerides are given for CoRoT-8 and for the Kepler planets. Asteroseismic constraints on the density of the host stars are in good agreement with the photometric equivalents for HD17156 and TrES-2, but not for HAT-P-7 and HAT-P-11. Complete error budgets are generated for each transiting system, allowing identification of the observations best-suited to improve measurements of their physical properties. Whilst most systems would benefit from further photometry and spectroscopy, HD17156, HD80606, HAT-P-7 and TrES-2 are now extremely well characterised. HAT-P-11 is an exceptional candidate for studying starspots. The orbital ephemerides of some transiting systems are becoming uncertain and they should be re-observed in the near future. The primary results from the current work and from previous papers in the series have been placed in an online catalogue, from where they can be obtained in a range of formats for reference and further study. TEPCat is available at http://www.astro.keele.ac.uk/ jkt/tepcat/</w:t>
      </w:r>
      <w:r>
        <w:br/>
      </w:r>
      <w:r>
        <w:rPr>
          <w:rStyle w:val="VerbatimChar"/>
        </w:rPr>
        <w:t xml:space="preserve">## 31126                                                                                                                                                                                                                                                                                                                                                                                                                                                                                                                                                                                                                                                                                                                                                                                                                                                                                                                                                                                                                                                                                                                                                                                                                                                                                                                                                                                                                                                                                                                                                                                                                                                                                                                                                                                                                                                                                                                                                                                                                                                                                                                                                                                                                                                                                                                                                                                                                                                                                                                                                                                                                                                                                                                                                                                                                                                                                                                                                                                                                                                                                                                                                                                                                                                                                                                                                                                                                                                                                                                                                                                                                                                                                                                           Growing the first bright quasars in cosmological simulations of structure formation We employ cosmological hydrodynamical simulations to study the growth of massive black holes (BHs) at high redshifts subject to BH merger recoils from gravitational wave emission. As a promising host system of a powerful high-redshift quasar, we select the most massive dark matter halo at z = 6 from the Millennium simulation, and resimulate its formation at much higher resolution including gas physics and a model for BH seeding, growth and feedback. Assuming that the initial BH seeds are relatively massive, of the order of 10 5 M ⊙ , and that seeding occurs around z ∼ 15 in dark matter haloes of mass ∼10 9 ―10 10 M ⊙ , we find that it is possible to build up supermassive BHs (SMBHs) by z = 6 that assemble most of their mass during extended Eddington-limited accretion periods. The properties of the simulated SMBHs are consistent with observations of z = 6 quasars in terms of the estimated BH masses and bolometric luminosities, the amount of star formation occurring within the host halo, and the presence of highly enriched gas in the innermost regions of the host galaxy. After a peak in the BH accretion rate at z = 6, the most massive BH has become sufficiently massive for the growth to enter into a much slower phase of feedback-regulated accretion. We extend our basic BH model by incorporating prescriptions for the BH recoils caused by gravitational wave emission during BH merger events, taking into account the newest numerical relativity simulations of merging BH binaries. In order to explore the full range of expected recoils and radiative efficiencies, we also consider models with spinning BHs. In the most 'pessimistic' case where BH spins are initially high, we find that the growth of the SMBHs can be potentially hampered if they grow mostly in isolation and experience only a small number of mergers. On the other hand, whereas BH kicks can expel a substantial fraction of low-mass BHs, they do not significantly affect the build-up of the SMBHs. On the contrary, a large number of BH mergers has beneficial consequences for the growth of the SMBHs by considerably reducing their spin. We also track the fate of our z = 6 SMBH by performing cosmological simulations all the way to z = 2. This allows us to study the history of BH mass assembly over a large time-span and to establish a clear signal of 'downsizing' of the BH accretion rate for the population of BHs as a whole. We further find that the descendents of the most luminous z = 6 quasar correspond most likely to the most massive BHs today, characterized by a low activity level and masses of the order of 1-2 x 10 10 M ⊙ .</w:t>
      </w:r>
      <w:r>
        <w:br/>
      </w:r>
      <w:r>
        <w:rPr>
          <w:rStyle w:val="VerbatimChar"/>
        </w:rPr>
        <w:t xml:space="preserve">## 31130                                                                                                                                                                                                                                                                                                                                                                                                                                                                                                                                                                                                                                                                                                                                                                                                                                                                                                                                                                                                                                                                                                                                                                                                                                                                                                                                                                                                                                                                                                                                                                                                                                                                                                                                                                                                                                                                                                                                                                                                                                                                                                                                                                                                                                                                                                                                                                                                                                                                                                                                                                                                                                                                                                                                                                                                                                                                                                                                                                                                                                                                                                                                                                                                                                                                                                                                                                                                                                                                                                                                                                                                                                                                                                                                                                                                                                                                                                                                                                                                                                                                                                                                                                                                                                                                                                                                                                                                                                                                                                                                                                                                                                                                                                                                                                                                                                                                                                                                                                                                                                                                                                               The Parkes Multibeam Pulsar Survey - III. Young Pulsars and the Discovery and Timing of 200 Pulsars The Parkes Multibeam Pulsar Survey has unlocked vast areas of the Galactic plane, which were previously invisible to earlier low-frequency and less-sensitive surveys. The survey has discovered more than 600 new pulsars so far, including many that are young and exotic. In this paper we report the discovery of 200 pulsars for which we present positional and spin-down parameters, dispersion measures, flux densities and pulse profiles. A large number of these new pulsars are young and energetic, and we review possible associations of γ -ray sources with the sample of about 1300 pulsars for which timing solutions are known. Based on a statistical analysis, we estimate that about 19 ± 6 associations are genuine. The survey has also discovered 12 pulsars with spin properties similar to those of the Vela pulsar, nearly doubling the known population of such neutron stars. Studying the properties of all known ‘Vela-like’ pulsars, we find their radio luminosities to be similar to normal pulsars, implying that they are very inefficient radio sources. Finally, we review the use of the newly discovered pulsars as Galactic probes and discuss the implications of the new NE2001 Galactic electron density model for the determination of pulsar distances and luminosities.</w:t>
      </w:r>
      <w:r>
        <w:br/>
      </w:r>
      <w:r>
        <w:rPr>
          <w:rStyle w:val="VerbatimChar"/>
        </w:rPr>
        <w:t xml:space="preserve">## 31131                                                                                                                                                                                                                                                                                                                                                                                                                                                                                                                                                                                                                                                                                                                                                                                                                                                                                                                                                                                                                                                                                                                                                                                                                                                                                                                                                                                                                                                                                                                                                                                                                                                                                                                                                                                                                                                                                                                                                                                                                                                                                                                                                                                                                                                                                                                                                                                                                                                                                                                                                                                                                                                                                                                                                                                                                                                                                                                                                                                                                                                                             The micro-structure of the intergalactic medium I: the 21cm signature from dynamical minihaloes A unified description is provided for the 21 cm signatures arising from minihaloes against a bright background radio source and against the cosmic microwave background (CMB), within the context of a dynamical collapsing cosmological spherical halo. The effects of gas cooling via radiative atomic and molecular processes and of star formation on setting the maximum mass of the minihaloes giving rise to a 21 cm signal are included. Models are computed both with and without molecular hydrogen formation, allowing for its possible suppression by an ambient ultraviolet radiation field. The spectral signatures and equivalent width distributions are computed for a Λcold dark matter cosmology. The detectability of minihaloes in absorption against bright background radio sources is discussed in the context of future measurements by a Square Kilometre Array (SKA) and the LOw Frequency ARray (LOFAR). The brightness temperature differential relative to the CMB is also computed. \n \n \n \nSeveral generic scenarios are considered. For the cosmological parameter constraints from the Wilkinson Microwave Anisotropy Probe (WMAP), in the absence of any form of galactic feedback, the number of systems per unit redshift in absorption against a bright radio source at 8 &lt; z &lt; 10 is dN/dz≃ 10 for observed equivalent widths exceeding 0.1 kHz. For larger equivalent widths, somewhat fewer systems are predicted at increasing redshifts. The estimated numbers are independent of the presence of star formation in the haloes following molecular hydrogen formation except for rare, high equivalent width systems, which become fewer. LOFAR could plausibly detect a minihalo signal against a 30 mJy source in a 1200 h integration. SKA could detect the signal against a weaker 6 mJy source in as little as 24 h. Adding cosmological constraints from the Atacama Cosmology Telescope (ACT) suppresses the predicted number of all the absorbers by as much as an order of magnitude. In the presence of a background of ambient Ly photons of sufficient intensity to couple the gas spin temperature to the kinetic temperature, as may be produced by the first star-forming objects, the number of weak absorption systems is substantially boosted, by more than two orders of magnitude, rendering the signal readily detectable. Weak absorption features arising from the cold infalling regions around the minihaloes may appear as mock emission lines relative to the suppressed continuum level. A moderate amount of heating of the intergalactic medium (IGM), however, would greatly reduce the overall number of absorption systems. \n \n \n \nBy contrast, the absorption signal of minihaloes against the CMB is distinguishable from the diffuse IGM signature only for a limited scenario of essentially no feedback and moderate redshifts, z &lt; 19. The strength of the signal is dominated by the more massive minihaloes, and so is sensitive to a cut-off in the upper minihalo mass range imposed by any star formation and its consequences. Once the first star-forming systems provide feedback in the form of Ly photons, the diffuse IGM signal will quickly dominate the signal from minihaloes because of the small total fraction of IGM mass in the minihalo cores.</w:t>
      </w:r>
      <w:r>
        <w:br/>
      </w:r>
      <w:r>
        <w:rPr>
          <w:rStyle w:val="VerbatimChar"/>
        </w:rPr>
        <w:t xml:space="preserve">## 31163                                                                                                                                                                                                                                                                                                                                                                                                                                                                                                                                                                                                                                                                                                                                                                                                                                                                                                                                                                                                                                                                                                                                                                                                                                                                                                                                                                                                                                                                                                                                                                                                                                                                                                                                                                                                                                                                                                                                                                                                                                                                                                                                                                                                                                                                                                                                                                                                                                                                                                                                                                                                                                                                                                                                                                                                                                                                                                                                                                                                                                                                                                                                                                                                                                                                                                                                                                                                                                                                                                                                                                                                                                                                                                                                                                                                                                                                                                                                                                                                                                                                                                                                                                                                                                                                                                                                                                                                        Do the Chinese astronomical records dated AD 776 January 12/13 describe an auroral display or a lunar halo? a critical re-examination. The enhancement of carbon-14 in tree rings around AD 774/775 has generated wide interest in solar activity at that time. The historical auroral records have been examined critically. Of particular interest was the “white vapour” observed in China on AD 776 January 12/13. Both Usoskin et al. (Astron. Astrophys.55, L3, 2013; U13) and Stephenson (Adv. Space Res.55, 1537, 2015; S15) interpreted this record as an auroral display. Subsequently, Neuhäuser and Neuhäuser (Astron. Nachr.336, 225, 2015; NN15) proposed five “criteria” for the likeliness of aurorae and on this basis rejected an auroral interpretation. Instead, they interpreted it as a lunar halo, and suggested there were no auroral records as a proxy of solar activity in the interval AD 774 – 785. We consider if their “lunar halo hypothesis” and their auroral criteria could be of use in future researches on historical auroral candidates. We first show a counter-example for the lunar halo hypothesis from a parallel record on 1882 November 17, which was seen as a whitish colour, in the southerly direction, and near the Moon. We then consider NN15’s criteria on colour, direction, and sky brightness and investigate other counter-examples from early-modern auroral observations. We also consider the extension of the white vapour in AD 776 according to the distribution of Chinese asterisms, and show that its large extension was inconsistent with the lunar halo hypothesis. Conversely, the streaks of white vapour penetrating the eight Chinese asterisms can be reproduced if we consider auroral-ray structures at altitudes between 97 km and 170 km, along geomagnetic field lines between the L$L$-shells L=1.55$L=1.55$ and 1.64. Our investigations show that we should consider candidate auroral records in historical documents not on the basis of the newly suggested a priori criteria by NN15 but based on all the available observational evidence.</w:t>
      </w:r>
      <w:r>
        <w:br/>
      </w:r>
      <w:r>
        <w:rPr>
          <w:rStyle w:val="VerbatimChar"/>
        </w:rPr>
        <w:t xml:space="preserve">## 31191                                                                                                                                                                                                                                                                                                                                                                                                                                                                                                                                                                                                                                                                                                                                                                                                                                                                                                                                                                                                                                                                                                                                                                                                                                                                                                                                                                                                                                                                                                                                                                                                                                                                                                                                                                                                                                                                                                                                                                                                                                                                                                                                                                                                                                                                                                                                                                                                                                                                                                                                                                                                                                                                                                                                                                                                                                                                                                                                                                                                                                                                                                                                                                                                                                                                                                                                                                                                                                                                                                                                                                                                                                                                                                                                                                                                                                                                                                                                                                                                                                                                                                                                                                                                                                                                                                                                                                                                                                                                                                                                                                                                                                                                                                                                                                                                                                                                                                                                                                                                                                                                                                                                                                                                                                                                                                                                                                                                                                                                                                                                                                                                                                                                                                                                                                                                                                                                                                                                                                                                                                                                                                                                                                                                                                                                                                                                                                The UKIDSS galactic plane survey 'The definitive version is available at www.blackwell-synergy.com .' Copyright Blackwell Publishing DOI: 10.1111/j.1365-2966.2008.13924.x</w:t>
      </w:r>
      <w:r>
        <w:br/>
      </w:r>
      <w:r>
        <w:rPr>
          <w:rStyle w:val="VerbatimChar"/>
        </w:rPr>
        <w:t xml:space="preserve">## 31207                                                                                                                                                                                                                                                                                                                                                                                                                                                                                                                                                                                                                                                                                                                                                                                                                                                                                                                                                                                                                                                                                                                                                                                                                                                                                                                                                                                                                                                                                                                                                                                                                                                                                                                                                                                                                                                                                                                                                                                                                                                                                                                                                                                                                                                                                                                                                                                                                                                                                                                                                                                                                                                                                                                                                                                                                                                                                                                                                                                                                                                                                                                                                                                                                                                                                                                                                                                                                                                                                                                                                                                                                                                                                                                                                                                                                                                                                                                                                                                                                                                                                                                                                                                                                                                                                                                                                                                                                                                                                                                                                                                                                                                                                                                                                                                                                                                                                                                                                                                                                                                                                                                                                                                                                                                                                                                                                                                                                                                                                                                             Asteroseismology of Solar-Type and Red-Giant Stars We are entering a golden era for stellar physics driven by satellite and telescope observations of unprecedented quality and scope. New insights on stellar evolution and stellar interiors physics are being made possible by asteroseismology, the study of stars by the observation of natural, resonant oscillations. Asteroseismology is proving to be particularly significant for the study of solar-type and red-giant stars. These stars show rich spectra of solar-like oscillations, which are excited and intrinsically damped by turbulence in the outermost layers of the convective envelopes. In this review we discuss the current state of the field, with a particular emphasis on recent advances provided by the Kepler and COROT (Convection, Rotation &amp; Planetary Transits) space missions and the wider significance to astronomy of the results from asteroseismology, such as stellar populations studies and exoplanet studies.</w:t>
      </w:r>
      <w:r>
        <w:br/>
      </w:r>
      <w:r>
        <w:rPr>
          <w:rStyle w:val="VerbatimChar"/>
        </w:rPr>
        <w:t xml:space="preserve">## 31263                                                                                                                                                                                                                                                                                                                                                                                                                                                                                                                                                                                                                                                                                                                                                                                                                                                                                                                                                                                                                                                                                                                                                                                                                                                                                                                                                                                                                                                                                                                                                                                                                                                                                                                                                                                                                                                                                                                                                                                                                                                                                                                                                                                                                                                                                                                                                                                                                                                                                                                                                                                                                                                                                                                                                                                                                                                                                                                                                                                                                                                                                                                                                                                                                                                                                                                                                                                                                                                                                                                                                             Exoplanet spectroscopy and photometry with the Twinkle space telescope The Twinkle space telescope has been designed for the characterisation of exoplanets and Solar System objects. Operating in a low Earth, Sun-synchronous orbit, Twinkle is equipped with a 45 cm telescope and visible (0.4 – 1 μm) and infrared (1.3 – 4.5 μm) spectrometers which can be operated simultaneously. Twinkle is a general observatory which will provide on-demand observations of a wide variety of targets within wavelength ranges that are currently not accessible using other space telescopes or accessible only to oversubscribed observatories in the short-term future. Here we explore the ability of Twinkle’s spectrometers to characterise the currently-known exoplanets. We study the spectral resolution achievable by combining multiple observations for various planetary and stellar types. We also simulate spectral retrievals for some well-known planets (HD 209458 b, GJ 3470 b and 55 Cnc e). From the exoplanets known today, we find that with a single transit or eclipse, Twinkle could probe 89 planets at low spectral resolution (R &lt; 20) as well as 12 planets at higher resolution (R &gt; 20) in channel 1 (1.3 – 4.5 μm). With 10 observations, the atmospheres of 144 planets could be characterised with R &lt;20 and 81 at higher resolutions. Upcoming surveys will reveal thousands of new exoplanets, many of which will be located within Twinkle’s field of regard. TESS in particular is predicted to discover many targets around bright stars which will be suitable for follow-up observations. We include these anticipated planets and find that the number of planets Twinkle could observe in the near infrared in a single transit or eclipse increases R &gt; 20. By stacking 10 transits, there are 1185 potential targets for study at R &lt; 20 as well as 388 planets at higher resolutions. The majority of targets are found to be large gaseous planets although by stacking multiple observations smaller planets around bright stars (e.g. 55 Cnc e) could be observed with Twinkle. Photometry and low resolution spectroscopy with Twinkle will be useful to refine planetary, stellar and orbital parameters, monitor stellar activity through time and search for transit time and duration variations (TTVs and TDVs). Refinement of these parameters could be used to in the planning of observations with larger space-based observatories such as JWST and ARIEL. For planets orbiting very bright stars, Twinkle observations at higher spectral resolution will enable us to probe the chemical and thermal properties of an atmosphere. Simultaneous coverage across a wide wavelength range will reduce the degeneracies seen with Hubble and provide access to detections of a wide range molecules. There is the potential to revisit them many times over the mission lifetime to detect variations in cloud cover.</w:t>
      </w:r>
      <w:r>
        <w:br/>
      </w:r>
      <w:r>
        <w:rPr>
          <w:rStyle w:val="VerbatimChar"/>
        </w:rPr>
        <w:t xml:space="preserve">## 31264                                                                                                                                                                                                                                                                                                                                                                                                                                                                                                                                                                                                                                                                                                                                                                                                                                                                                                                                                                                                                                                                                                                                                                                                                                                                                                                                                                                                                                                                                                                                                                                                                                                                                                                                                                                                                                                                                                                                                                                                                                                                                                                                                                                                                                                                                                                                                                                                                                                                                                                                                                                                                                                                                                                                                                                                                                                                                                                                                                                                                                                                                                                                                                                                                                                                                                                                                                                                                                                                                                                                                                                                                                                                                                                                                                                                                                                                                                                                                                                                                                                                                                                                                                                                                                                                                                                                                                                                                                                                                                                                                                                                                                                                                                                                                                                                                                                                                                                                                                                                                                                                                                                                                                                                                                                                                                                                                                                                                                                                       Spurs and feathering in spiral galaxies We present smoothed particle hydrodynamic (SPH) simulations of the response of gas discs to a spiral potential. These simulations show that the commonly observed spurs and feathering in spiral galaxies can be understood as being due to structures present in the spiral arms that are sheared by the divergent orbits in a spiral potential. Thus, dense molecular cloud-like structures generate the perpendicular spurs as they leave the spiral arms. Subsequent feathering occurs as spurs are further sheared into weaker parallel structures as they approach the next spiral passage. Self-gravity of the gas is not included in these simulations, stressing that these features are purely due to the hydrodynamics in spiral shocks. Instead, a necessary condition for this mechanism to work is that the gas need be relatively cold (1000 K or less) in order that the shock is sufficient to generate structure in the spiral arms, and such structure is not subsequently smoothed by the gas pressure.</w:t>
      </w:r>
      <w:r>
        <w:br/>
      </w:r>
      <w:r>
        <w:rPr>
          <w:rStyle w:val="VerbatimChar"/>
        </w:rPr>
        <w:t xml:space="preserve">## 31296                                                                                                                                                                                                                                                                                                                                                                                                                                                                                                                                                                                                                                                                                                                                                                                                                                                                                                                                                                                                                                                                                                                                                                                                                                                                                                                                                                                                                                                                                                                                                                                                                                                                                                                                                                                                                                                                                                                                                                                                                                                                                                                                                                                                                                                                                                                                                                                                                                                                                                                                                                                                                                                                                                                                                                                                                                                                                                                                                                                                                                                                                                                                                                                                                                                                                                                                                                                                                                                                                                                                                                                                                                                                                                                                                                                                                                                                                                                                                                                                                                                                                                                                                                                                The impact of spheroid stars for Macho microlensing surveys of the Andromeda galaxy The Andromeda galaxy (M31) is an important test case for a number of microlensing surveys looking for massive compact halo objects (Machos). A long-standing theoretical prediction is that the high inclination of the M31 disc should induce an asymmetry in the spatial distribution of M31 Macho events, whereas the distribution of variable stars and microlensing events in the M31 disc should be symmetric. We examine the role of stars in the M31 visible spheroid as both lenses and sources to microlensing events. We compute microlensing event number density maps and estimate pixel-lensing rates and event durations for three-component models of M31 which are consistent with the observed rotation curve, surface brightness profile and dynamical mass estimates. Three extreme models are considered: a massive spheroid model; a massive disc model; and a massive Macho halo model. An important consequence of the spheroid is that, even if Machos are absent in M31, an asymmetric spatial signature is still generally expected from stellar lensing alone. The lensing of disc sources by spheroid stars produces an asymmetry of the same sign as that of Machos, whereas lensing by disc stars against spheroid sources produces an asymmetry of the opposite sign. The relative mass-to-light ratio of the spheroid and disc populations controls which of these signatures dominates the overall stellar spatial distribution. We find that the inclusion of the spheroid weakens the M31 Macho spatial asymmetry by about 20‐30 per cent over a disc-only asymmetry for the models considered. We also find for our models that Machos dominate over most of the far disc, provided that they contribute at least ∼ 25 per cent of the halo dark matter density. This is a conservative limit because many stellar events are too short to be detected by present surveys. The presence of the spheroid also has beneficial consequences for M31 lensing surveys. The stellar spatial asymmetry is likely to be important in distinguishing a spheroidal Macho halo from a highly flattened halo or from a dark-matter-dominated disc, because spatial asymmetries of opposing signs are expected in these cases.</w:t>
      </w:r>
      <w:r>
        <w:br/>
      </w:r>
      <w:r>
        <w:rPr>
          <w:rStyle w:val="VerbatimChar"/>
        </w:rPr>
        <w:t xml:space="preserve">## 31331                                                                                                                                                                                                                                                                                                                                                                                                                                                                                                                                                                                                                                                                                                                                                                                                                                                                                                                                                                                                                                                                                                                                                                                                                                                                                                                                                                                                                                                                                                                                                                                                                                                                                                                                                                                                                                                                                                                                                                                                                                                                                                                                                                                                                                                                                                                                                                                                                                                                                                                                                                                                                                                                                                                                                                                                                                                                                                                                                                                                                                                                                                                                                                                                                                                                                                                                                                                                                                                                                                                                                                                                                                                                                                                                                                                                                                                                                                                                                                                                                                                                                                                                                                                                                                                                                                                                                                                                                                                                                                                                                                                                                                                                                                                                                                                                                                                                                                                                                                                                                                                                                                                                                                                                                                                                                                 The massive binary companion star to the progenitor of supernova 1993J The massive star that underwent a collapse of its core to produce supernova (SN)1993J was subsequently identified as a non-variable red supergiant star in images of the galaxy M81 taken before explosion. It showed an excess in ultraviolet and B-band colours, suggesting either the presence of a hot, massive companion star or that it was embedded in an unresolved young stellar association. The spectra of SN1993J underwent a remarkable transformation from the signature of a hydrogen-rich type II supernova to one of a helium-rich (hydrogen-deficient) type Ib. The spectral and photometric peculiarities were best explained by models in which the 13–20 solar mass supergiant had lost almost its entire hydrogen envelope to a close binary companion, producing a ‘type IIb’ supernova, but the hypothetical massive companion stars for this class of supernovae have so far eluded discovery. Here we report photometric and spectroscopic observations of SN1993J ten years after the explosion. At the position of the fading supernova we detect the unambiguous signature of a massive star: the binary companion to the progenitor.</w:t>
      </w:r>
      <w:r>
        <w:br/>
      </w:r>
      <w:r>
        <w:rPr>
          <w:rStyle w:val="VerbatimChar"/>
        </w:rPr>
        <w:t xml:space="preserve">## 31352                                                                                                                                                                                                                                                                                                                                                                                                                                                                                                                                                                                                                                                                                                                                                                                                                                                                                                                                                                                                                                                                                                                                                                                                                                                                                                                                                                                                                                                                                                                                                                                                                                                                                                                                                                                                                                                                                                                                                                                                                                                                                                                                                                                                                                                                                                                                                                                                                                                                                                                                                                                                                                                                                                                                                                                                                                                                                                                                                                                                                                                                                                                                                                                                                                                                                                                                                                                                                                                                                                                                                                                                                                                                                                                                                                                                                                                                                                                                                                                                                                                                                                                                                                                                                                                                                                                                                                                                                                                                                                                                                                                                                                                                                                                                                                                                                                                                                                                                                                                                                                                                                                                                                                                                                                                                                                                                                                                                                                                                                                                Circumstellar Debris and Pollution at White Dwarf Stars Circumstellar disks of planetary debris are now known or suspected to closely orbit hundreds of white dwarf stars. To date, both data and theory support disks that are entirely contained within the preceding giant stellar radii, and hence must have been produced during the white dwarf phase. This picture is strengthened by the signature of material falling onto the pristine stellar surfaces; disks are always detected together with atmospheric heavy elements. The physical link between this debris and the white dwarf host abundances enables unique insight into the bulk chemistry of extrasolar planetary systems via their remnants. This review summarizes the body of evidence supporting dynamically active planetary systems at a large fraction of all white dwarfs, the remnants of first generation, main-sequence planetary systems, and hence provide insight into initial conditions as well as long-term dynamics and evolution.</w:t>
      </w:r>
      <w:r>
        <w:br/>
      </w:r>
      <w:r>
        <w:rPr>
          <w:rStyle w:val="VerbatimChar"/>
        </w:rPr>
        <w:t xml:space="preserve">## 31362                                                                                                                                                                                                                                                                                                                                                                                                                                                                                                                                                                                                                                                                                                                                                                                                                                                                                                                                                                                                                                                                                                                                                                                                                                                                                                                                                                                                                                                                                                                                                                                                                                                                                                                                                                                                                                                                                                                                                                                                                                                                                                                                                                                                                                                                                                                                                                                                                                                                                                                                                                                                                                                                                                                                                                                                                                                                                                                                                                                                                                                                                                                                                                                                                                                                                                                                                                                                                                                                                                                                                                                                                                                                                                                                                                                                                                                                                                                                                                                                                                                                                                                                                                                                                                                                                                                                                                                                                                                                                                                                                                                                                                                                                                                                                                                                                                                                                                                                                                              Measuring the inclination and mass-to-light ratio of axisymmetric galaxies via anisotropic Jeans models of stellar kinematics We present a simple and efficient anisotropic generalization of the semi-isotropic (two-integral) axisymmetric Jeans formalism, which is used to model the stellar kinematics of galaxies. The following is assumed: (i) a constant mass-to-light ratio (MIL) and (ii) a velocity ellipsoid that is aligned with cylindrical coordinates (R, z) and characterized by the classic anisotropy parameter β z = 1 - υ 2 z /υ 2 R . Our simple models are fit to SAURON integral-field observations of the stellar kinematics for a set of fast-rotator early-type galaxies. With only two free parameters (β z and the inclination), the models generally provide remarkably good descriptions of the shape of the first (V) and second (V rms ≡ √V 2 + σ 2 ) velocity moments, once a detailed description of the surface brightness is given. This is consistent with previous findings on the dynamical structure of these objects. With the observationally motivated assumption that β z ≥0, the method is able to recover the inclination. The technique can be used to determine the dynamical MIL and angular momenta of early-type fast-rotators and spiral galaxies, especially when the quality of the data does not justify more sophisticated modelling approaches. This formalism allows for the inclusion of dark matter, supermassive black holes, spatially varying anisotropy and multiple kinematic components.</w:t>
      </w:r>
      <w:r>
        <w:br/>
      </w:r>
      <w:r>
        <w:rPr>
          <w:rStyle w:val="VerbatimChar"/>
        </w:rPr>
        <w:t xml:space="preserve">## 31393                                                                                                                                                                                                                                                                                                                                                                                                                                                                                                                                                                                                                                                                                                                                                                                                                                                                                                                                                                                                                                                                                                                                                                                                                                                                                                                                                                                                                                                                                                                                                                                                                                                                                                                                                                                                                                                                                                                                                                                                                                                                                                                                                                                                                                                                                                                                                                                                                                                                                                                                                                                                                                                                                                                                                                                                                                                                                                                                                                                                                                                                                                                                                                                                                                                                                                                                                                                                                                                                                                                                                                                                                                                                                                                                                                                                                                                                                                                                                                                                                                                                                                                                                                                                                                                                                                                                                                                                                                                                                                                                                                                                                                                                                                                                                                                                                                                                                                                       A submillimetre survey of the kinematics of the Perseus molecular cloud: I. data We present submillimetre observations of the J = 3 → 2 rotational transition of 12 CO, 13 CO and C 18 O across over 600 arcmin 2 of the Perseus molecular cloud, undertaken with the Heterodyne Array Receiver Programme (HARP), a new array spectrograph on the James Clerk Maxwell Telescope. The data encompass four regions of the cloud, containing the largest clusters of dust continuum condensations: NGC 1333, IC348, L1448 and L1455. A new procedure to remove striping artefacts from the raw HARP data is introduced. We compare the maps to those of the dust continuum emission mapped with the Submillimetre Common-User Bolometer Array (SCUBA; Hatchell et al.) and the positions of starless and protostellar cores (Hatchell et al.). No straightforward correlation is found between the masses of each region derived from the HARP CO and SCUBA data, underlining the care that must be exercised when comparing masses of the same object derived from different tracers. From the 13 CO/C 18 O line ratio the relative abundance of the two species ([ 13 CO]/[C 18 O] ∼ 7) and their opacities (typically τ is 0.02-0.22 and 0.15―1.52 for the C 18 O and 13 CO gas, respectively) are calculated. C 18 O is optically thin nearly everywhere, increasing in opacity towards star-forming cores but not beyond τ 18 ∼ 0.9. Assuming the 12 CO gas is optically thick, we compute its excitation temperature, T ex (around 8-30 K), which has little correlation with estimates of the dust temperature.</w:t>
      </w:r>
      <w:r>
        <w:br/>
      </w:r>
      <w:r>
        <w:rPr>
          <w:rStyle w:val="VerbatimChar"/>
        </w:rPr>
        <w:t xml:space="preserve">## 31397                                                                                                                                                                                                                                                                                                                                                                                                                                                                                                                                                                                                                                                                                                                                                                                                                                                                                                                                                                                                                                                                                                                                                                                                                                                                                                                                                                                                                                                                                                                                                                                                                                                                                                                                                                                                                                                                                                                                                                                                                                                                                                                                                                                                                                                                                                                                                                                                                                                                                                                                                                                                                                                                                                                                                                                                                                                                                                                                                                                                                                                                                                                                                                                                                                                                                                                                                                                                                                                                                                                                                                                                                                                                                                                                                                                                                                                                                                                                                                                                                                                                                                                                                                                                                                                                                                                                                                                                                                                                                                                                                                                                                                                                                                                                                                                                                                                                                                                                                                                                                                                                                                                                                                                                                                                                                                                                                                                                                                                                                                                                                                                                                                                                                                                                                                                                                                                                                                                                                                                                                                                                                                                                                                                                                                                                                                                                                                           Observational evidence for AGN feedback in early-type galaxies The definitive version is available at www.blackwell-synergy.com. Copyright Blackwell Publishing</w:t>
      </w:r>
      <w:r>
        <w:br/>
      </w:r>
      <w:r>
        <w:rPr>
          <w:rStyle w:val="VerbatimChar"/>
        </w:rPr>
        <w:t xml:space="preserve">## 31416                                                                                                                                                                                                                                                                                                                                                                                                                                                                                                                                                                                                                                                                                                                                                                                                                                                                                                                                                                                                                                                                                                                                                                                                                                                                                                                                                                                                                                                                                                                                                                                                                                                                                                                                                                                                                                                                                                                                                                                                                                                                                                                                                                                                                                                                                                                                                                                                                                                                                                                                                                                                                                                                                                                                                                                                                                                                                                                                                                                                                                                                                                                                                                                                                                                                                                                                                                                                                                                                                                                                                                                                                                                                                                                                                                                                                                                                                                                                                                                                                                                                                                                                                                                                                                                                                                                                                                                                                                                                                                                                                                                                                                                                                                                                                                                                                                                                                                                                                                                                                                                                                                          Massive planets in FU Orionis discs: implications for thermal instability models FU Orionis are young stellar objects undergoing episodes of enhanced luminosity, which are generally ascribed to a sudden increase of mass accretion rate in the surrounding protostellar disc. Models invoking a thermal instability in the disc are able to reproduce many features of the outburst, but cannot explain the rapid rise time-scale observed in many cases. Here we explore the possibility (originally suggested by Clarke and Syer) that the thermal instability is triggered away from the disc inner edge (at a distance of 10R ○. from the central protostar) due to the presence of a massive planet embedded in the disc. We have constructed simple, one-dimensional, time-dependent models of the disc evolution, taking into account both the interaction between the disc and the planet, and the thermal evolution of the disc. We are indeed able to reproduce rapid rise outbursts (with rise time-scale 1 yr), with a planet mass M s = 10-15 M Jupiter . We show that the luminosity and the duration of the outbursts are increasing functions of planet mass. We also show that the inward migration of the planet is significantly slowed once it reaches the radius where it is able to trigger FU Orionis outbursts, thus suggesting that a single planet may be involved in triggering several outbursts.</w:t>
      </w:r>
      <w:r>
        <w:br/>
      </w:r>
      <w:r>
        <w:rPr>
          <w:rStyle w:val="VerbatimChar"/>
        </w:rPr>
        <w:t xml:space="preserve">## 31424                                                                                                                                                                                                                                                                                                                                                                                                                                                                                                                                                                                                                                                                                                                                                                                                                                                                                                                                                                                                                                                                                                                                                                                                                                                                                                                                                                                                                                                                                                                                                                                                                                                                                                                                                                                                                                                                                                                                                                                                                                                                                                                                                                                                                                                                                                                                                                                                                                                                                                                                                                                                                                                                                                                                                                                                                                                                                                                                                                                                                                                                                                                                                                                                                                                                                                                                                                                                                                                                                                                                                                                                                                                                                                                                                                                                                                                                                                                                                                                                                                                                                                                                                                                                                                                                                                                                                                                                                                                                                                                                                                                                                                                                                                                                                                                                                                                                                                                                                                                                                                                                         The relationship between radio luminosity and black-hole mass in optically-selected quasars Using a sample of more than 6000 quasars from the Sloan digital sky survey (SDSS) we compare the black-hole mass distributions of radio-loud and radio-quiet quasars. Based on the virial black-hole mass estimator the radio-loud quasar s (RLQs) are found to harbour systematically more massive black holes than radio-quiet quasars (RQQs) with very high significance ( ≫ 99.99%), with mean black-hole masses of = 8.89 ± 0.02 and = 8.69 ± 0.01 for the RLQs and RQQs respectively. Crucially, the new RLQ and RQQ samples have indistinguishable distributions on the redshift-optical luminosity plane, excluding the possibility that either pa rameter is responsible for the observed black-hole mass difference. Moreover, this black-hole mass difference is shown to be in good agreement with the optical luminosity difference observed between RLQ and RQQ host galaxies at low redshift (i.e. �Mhost = 0.4 − 0.5 magnitudes). Within the SDSS samples, black-hole mass is strongly correlated with both radi o luminosity and the radio-loudness R parameter (&gt; 7σ significance), although the range in radio luminosity at a gi ven blackhole mass is several orders of magnitude. It is therefore cle ar that the influence of additional physical parameters or evolution must also be invoked to explain the quasar radio-loudness dichotomy.</w:t>
      </w:r>
      <w:r>
        <w:br/>
      </w:r>
      <w:r>
        <w:rPr>
          <w:rStyle w:val="VerbatimChar"/>
        </w:rPr>
        <w:t xml:space="preserve">## 31432                                                                                                                                                                                                                                                                                                                                                                                                                                                                                                                                                                                                                                                                                                                                                                                                                                                                                                                                                                                                                                                                                                                                                                                                                                                                                                                                                                                                                                                                                                                                                                                                                                                                                                                                                                                                                                                                                                                                                                                                                                                                                                                                                                                                                                                                                                                                                                                                                                                                                                                                                                                                                                                                                                                                                                                                                                                                                                                                                                                                                                                                                                                                                                                                                                                                                                                                                                                                                                                                                                                                                                                                                                                                                                                                                                                                                                                                                                                                                                                                                                                                                                                                                                                                                                                                                                                                                                                                                                                                                                                                                                                                                                                                                                                                                                                                                                                                                                                                                                                                                                                                                                                                                                                                      Evidence for a maximum jet efficiency for the most powerful radio galaxies We use new mid-infrared (mid-IR) photometry from the Spitzer Space Telescope to study the relations between low-frequency radio luminosity density Lν151 MHz, mid-IR (12 μ mr est frame) luminosity νLν12µm and optical emission-line ([O II]) luminosity L[O II], for a complete sample of z ∼ 1 radio galaxies from the 3CRR, 6CE, 6C*, 7CRS and TOOT00 surveys. The narrow redshift span of our sample (0.9 &lt; z &lt; 1.1) means that it is unbiased to evolutionary effects. We find evidence that these three quantities are positively correlated. The scaling between νLν12µm and L[O II] is similar to that seen in other active galactic nuclei samples, consistent with both νLν12µm and L[O II] tracing accretion rate. We show that the positive correlation between νLν12µm and Lν151 MHz implies that there is a genuine lack of objects with low values of νLν12µm at high values of Lν151 MHz. Given that νLν12µm traces accretion rate, while Lν151 MHz traces jet power, this can be understood in terms of a minimum accretion rate being necessary to produce a given jet power. This implies that there is a maximum efficiency with which accreted energy can be chanelled into jet power and this efficiency is of the order of unity.</w:t>
      </w:r>
      <w:r>
        <w:br/>
      </w:r>
      <w:r>
        <w:rPr>
          <w:rStyle w:val="VerbatimChar"/>
        </w:rPr>
        <w:t xml:space="preserve">## 31440                                                                                                                                                                                                                                                                                                                                                                                                                                                                                                                                                                                                                                                                                                                                                                                                                                                                                                                                                                                                                                                                                                                                                                                                                                                                                                                                                                                                                                                                                                                                                                                                                                                                                                                                                                                                                                                                                                                                                                                                                                                                                                                                                                                                                                                                                                                                                                                                                                                                                                                                                                                                                                                                                                                                                                                                                                                                                                                                                                                                                                                                                                                                                                                                                                                                                                                                                                                                                                                                                                                                                                                                                                                                                                                                                                                                                                                                                                                                                                                                                                                                                                                                                                                                                                                                                                                                                                                                                                                                                                                                                                                                                                                                                                                                                                                                                                                                                                                                                                                                                                                                                                                                                                                                                                                                                                                                                                                                                                                                                                                                                                                                                                                                                                                                                                                                                                                                                                                                                                                                                                                                                                                   Nature of Fault Planes in Solid Neutron Star Matter The properties of tectonic earthquake sources are compared with those deduced here for fault planes in solid neutron-star matter. The conclusion that neutron-star matter cannot exhibit brittle fracture at any temperature or magnetic field is significant for current theories of pulsar glitches, and of the anomalous X-ray pulsars and soft-gamma repeaters.</w:t>
      </w:r>
      <w:r>
        <w:br/>
      </w:r>
      <w:r>
        <w:rPr>
          <w:rStyle w:val="VerbatimChar"/>
        </w:rPr>
        <w:t xml:space="preserve">## 31443                                                                                                                                                                                                                                                                                                                                                                                                                                                                                                                                                                                                                                                                                                                                                                                                                                                                                                                                                                                                                                                                                                                                                                                                                                                                                                                                                                                                                                                                                                                                                                                                                                                                                                                                                                                                                                                                                                                                                                                                                                                                                                                                                                                                                                                                                                                                                                                                                                                                                                                                                                                                                                                                                                                                                                                                                                                                                                                                                                                                                                                                                                                                                                                                                                                                                                                                                                                                                                                                                                                                                                                                                                                                                                                                                                                                                                                                                                                                                                                                                                                                                                                                                                                                                                                                                                                                                                                                                                                                                                                                                                                                                                                                                                                                                                                                                                                                                                                                                                                                                                                                                                                                                                                                                                                                                                                                                                                                                                                                                                                                                                                                                                                                        A new-age determination for γ2 Velorum from binary stellar evolution models We derive a new age for the γ 2 Velorum binary by comparing recent observations to our set of binary models. We find that it is very unlikely that the stars have not interacted, which implies that previous estimates of the age from single-star models of 3.5 ± 0.4 Myr are incorrect. We prefer an older age of 5.5 ± 1 Myr that agrees with the age of other lower mass stars in the Vela OB association. We also find that our favoured binary model shows the components of the binary have interacted in a Case B, post-main-sequence, mass-transfer event. During the mass-transfer event, the envelopes of both components are radiative and therefore the damping of tidal forces is relatively weak. This explains why the binary is still eccentric after mass transfer.</w:t>
      </w:r>
      <w:r>
        <w:br/>
      </w:r>
      <w:r>
        <w:rPr>
          <w:rStyle w:val="VerbatimChar"/>
        </w:rPr>
        <w:t xml:space="preserve">## 31446                                                                                                                                                                                                                                                                                                                                                                                                                                                                                                                                                                                                                                                                                                                                                                                                                                                                                                                                                                                                                                                                                                                                                                                                                                                                                                                                                                                                                                                                                                                                                                                                                                                                                                                                                                                                                                                                                                                                                                                                                                                                                                                                                                                                                                                                                                                                                                                                                                                                                                                                                                                                                                                                                                                                                                                                                                                                                                                                                                                                                                                                                                                                                                                                                                                                                                                                                                                                                    Resolved Massive Star Clusters in the Milky Way and its Satellites: Brightness Profiles and a Catalogue of Fundamental Parameters We present a database of structural and dynamical properties for 153 spatially resolved star clusters in the Milky Way, the Large and Small Magellanic Clouds, and the Fornax dwarf spheroidal. This database complements and extends others in the literature, such as those of Harris and Mackey &amp; Gilmore. Our cluster sample comprises 50 "young massive clusters" in the LMC and SMC, and 103 old globular clusters between the four galaxies. The parameters we list include central and half-light-averaged surface brightnesses and mass densities; core and effective radii; central potentials, concentration parameters, and tidal radii; predicted central velocity dispersions and escape velocities; total luminosities, masses, and binding energies; central phase-space densities; half-mass relaxation times; and "κ-space" parameters. We use publicly available population-synthesis models to compute stellar-population properties (intrinsic B - V colors, reddenings, and V-band mass-to-light ratios) for the same 153 clusters plus another 63 globulars in the Milky Way. We also take velocity-dispersion measurements from the literature for a subset of 57 (mostly old) clusters to derive dynamical mass-to-light ratios for them, showing that these compare very well to the population-synthesis predictions. The combined data set is intended to serve as the basis for future investigations of structural correlations and the fundamental plane of massive star clusters, including especially comparisons between the systemic properties of young and old clusters. The structural and dynamical parameters are derived from fitting three different models—the modified isothermal sphere of King; an alternate modified isothermal sphere based on the ad hoc stellar distribution function of Wilson; and asymptotic power-law models with constant-density cores—to the surface-brightness profile of each cluster. Surface-brightness data for the LMC, SMC, and Fornax clusters are based in large part on the work of Mackey &amp; Gilmore, but include significant supplementary data culled from the literature and important corrections to Mackey &amp; Gilmore's V-band magnitude scale. The profiles of Galactic globular clusters are taken from Trager et al. We address the question of which model fits each cluster best, finding in the majority of cases that the Wilson models—which are spatially more extended than King models but still include a finite, "tidal" cutoff in density—fit clusters of any age, in any galaxy, as well as or better than King models. Untruncated, asymptotic power laws often fit about as well as Wilson models but can be significantly worse. We argue that the extended halos known to characterize many Magellanic Cloud clusters may be examples of the generic envelope structure of self-gravitating star clusters, not just transient features associated strictly with young age.</w:t>
      </w:r>
      <w:r>
        <w:br/>
      </w:r>
      <w:r>
        <w:rPr>
          <w:rStyle w:val="VerbatimChar"/>
        </w:rPr>
        <w:t xml:space="preserve">## 31448                                                                                                                                                                                                                                                                                                                                                                                                                                                                                                                                                                                                                                                                                                                                                                                                                                                                                                                                                                                                                                                                                                                                                                                                                                                                                                                                                                                                                                                                                                                                                                                                                                                                                                                                                                                                                                                                                                                                                                                                                                                                                                                                                                                                                                                                                                                                                                                                                                                                                                                                                                                                                                                                                                                                                                                                                                                                                                                                                                                                                                                                                                                                                                                                                                                                                                                                                                                                                                                                                                                                                                                                                                                                                                                                                                                                                                                                                                                                                                                                                                                                                                                                                                                                                                                                                                                                                                                                                                                                                                                                                                                                                                                                                                                                                                                                                   On the orbital parameters of Be/X‐ray binaries in the Small Magellanic Cloud The orbital motion of a neutron star about its optical companion presents a window through which we can study the orbital parameters of that binary system. This has been used extensively in the Milky Way to calculate these parameters for several high-mass X-ray binaries. Using several years of Rossi X-ray Timing Explorer Proportional Counter Array data, we derive the orbital parameters of four Be/X-ray binary systems in the Small Magellanic Cloud (SMC), increasing the number of systems with orbital solutions by a factor of 3. We find one new orbital period, confirm a second and discuss the parameters with comparison to the Galactic systems. Despite the low metallicity in the SMC, these binary systems sit amongst the Galactic distribution of orbital periods and eccentricities, suggesting that metallicity may not play an important role in the evolution of high-mass X-ray binary systems. A plot of orbital period against eccentricity shows that the supergiant, Be and low-eccentricity OB transient systems occupy separate regions of the parameter space; akin to the separated regions on the Corbet diagram. Using a Spearman’s rank correlation test, we also find a possible correlation between the two parameters. The mass functions, inclinations and orbital semimajor axes are derived for the SMC systems based on the binary parameters and the spectral classification of the optical counterpart. As a by-product of our work, we present a catalogue of the orbital parameters for every high-mass X-ray binary in the Galaxy and Magellanic Clouds for which they are known.</w:t>
      </w:r>
      <w:r>
        <w:br/>
      </w:r>
      <w:r>
        <w:rPr>
          <w:rStyle w:val="VerbatimChar"/>
        </w:rPr>
        <w:t xml:space="preserve">## 31451                                                                                                                                                                                                                                                                                                                                                                                                                                                                                                                                                                                                                                                                                                                                                                                                                                                                                                                                                                                                                                                                                                                                                                                                                                                                                                                                                                                                                                                                                                                                                                                                                                                                                                                                                                                                                                                                                                                                                                                                                                                                                                                                                                                                                                                                                                                                                                                                                                                                                                                                                                                                                                                                                                                                                                                                                                                                                                                                                                                                                                                                                                                                                                                                                                                                                                                                                                                                                                                                                                                                                                                                                                                                                                                                                                                                                                                                                                                                                                                                                                                                                                                                                                                                                                                                                                                                                                                                                                                                                                                               The evolution of the near-infrared galaxy luminosity function and colour bimodality up to z = 2 from the UKIDSS Ultra Deep Survey Early Data Release We present new results on the cosmological evolution of the near-infrared (near-IR) galaxy luminosity function (LF), derived from the analysis of a new sample of ∼22 000 KAB≤ 22.5 galaxies selected over an area of 0.6 deg2 from the Early Data Release of the UKIDSS Ultra Deep Survey (UDS). Our study has exploited the multiwavelength coverage of the UDS field provided by the new UKIDSS WFCAM K- and J-band imaging, the Subaru/XMM–Newton Deep Survey and the Spitzer Wide-Area Infrared Extragalactic survey. The unique combination of large area and depth provided by this new survey minimizes the complicating effect of cosmic variance and has allowed us, for the first time, to trace the evolution of the brightest sources out to z≃ 2 with good statistical accuracy. \n \nIn agreement with previous studies, we find that the characteristic luminosity of the near-IR LF brightens by ≃1 mag between z= 0 and z≃ 2, while the total density decreases by a factor of ≃2. Using the rest-frame (U−B) colour to split the sample into red and blue galaxies, we confirm the classic luminosity-dependent colour bimodality at z≲ 1. However, the strength of the colour bimodality is found to be a decreasing function of redshift, and seems to disappear by z≳ 1.5. Due to the large size of our sample, we are able to investigate the differing cosmological evolution of the red and blue galaxy populations. It is found that the space density of the brightest red galaxies (MK≤− 23) stays approximately constant with redshift, and that these sources dominate the bright end of the LF at redshifts z≲ 1. In contrast, the brightening of the characteristic luminosity and mild decrease in space density displayed by the blue galaxy population leads them to dominate the bright end of the LF at redshifts</w:t>
      </w:r>
      <w:r>
        <w:br/>
      </w:r>
      <w:r>
        <w:rPr>
          <w:rStyle w:val="VerbatimChar"/>
        </w:rPr>
        <w:t xml:space="preserve">## 31454                                                                                                                                                                                                                                                                                                                                                                                                                                                                                                                                                                                                                                                                                                                                                                                                                                                                                                                                                                                                                                                                                                                                                                                                                                                                                                                                                                                                                                                                                                                                                                                                                                                                                                                                                                                                                                                                                                                                                                                                                                                                                                                                                                                                                                                                                                                                                                                                                                                                                                                                                                                                                                                                                                                                                                                                                                                                                                                                                                                                                                                                                                                                                                                                                                                                                                                                                                                                                                                                                                                                                                                                                                                                                                                                                                                                                                                                                                                                                                                                                                                                                                                                                                                                                                                                                                                                                                                                                                                                                                                                                                                                                                                                                                                                                                                                                                                                                                                                                                                                                                                                                                                                                                                                                                                                                                                                                                                                                                                                                                                  Powerful Outflows and Feedback from Active Galactic Nuclei Active Galactic Nuclei (AGN) represent the growth phases of the supermassive black holes in the center of almost every galaxy. Powerful, highly ionized winds, with velocities $\\sim 0.1- 0.2c$ are a common feature in X--ray spectra of luminous AGN, offering a plausible physical origin for the well known connections between the hole and properties of its host. Observability constraints suggest that the winds must be episodic, and detectable only for a few percent of their lifetimes. The most powerful wind feedback, establishing the $M -\\sigma$ relation, is probably not directly observable at all. The $M - \\sigma$ relation signals a global change in the nature of AGN feedback. At black hole masses below $M-\\sigma$ feedback is confined to the immediate vicinity of the hole. At the $M-\\sigma$ mass it becomes much more energetic and widespread, and can drive away much of the bulge gas as a fast molecular outflow.</w:t>
      </w:r>
      <w:r>
        <w:br/>
      </w:r>
      <w:r>
        <w:rPr>
          <w:rStyle w:val="VerbatimChar"/>
        </w:rPr>
        <w:t xml:space="preserve">## 31457                                                                                                                                                                                                                                                                                                                                                                                                                                                                                                                                                                                                                                                                                                                                                                                                                                                                                                                                                                                                                                                                                                                                                                                                                                                                                                                                                                                                                                                                                                                                                                                                                                                                                                                                                                                                                                                                                                                                                                                                                                                                                                                                                                                                                                                                                                                                                                                                                                                                                                                                                                                                                                                                                                                                                                                                                                                                                                                                                                                                                                                                                                                                                                                                                                                                                                                                                                                                                                                                                                                                                                                                                                                                                                                                                                                                                                                                                                                                                                                                                                                                                                                                                                                                                                                                                                                                                                                                                                                                                                                                                                                                                                                                                                                                 X-ray spectral analysis of elliptical galaxies from ASCA: the Fe abundance in a multiphase medium We present spectral analysis of ASCA data of 17 elliptical and three lenticular galaxies most of which have high Lx/LB. Single-temperature models ( mekal and Raymond–Smith) give unacceptable fits (χ2red &gt; 1.5 in most cases and, in agreement with previous studies, give very subsolar abundances, 〈 Z〉 = 0.19 ± 0.12 Z⊙ ( mekal). The spectra for approximately half the sample are fitted better by a cooling-flow model, which in three cases gives a substantially better fit. The abundances derived from the cooling-flow model are also significantly larger, 〈Z〉 = 0.6 ± 0.5 Z⊙. We empirically tested the reliability of the plasma codes in the Fe L region and found no evidence for serious problems with the determined temperatures and abundances.  Two-temperature models give substantially better fits that are formally acceptable (χ2red ∼ 1.0) in all but a few cases. The highest signal-to-noise ratio galaxies (which also have highest Lx/LB) have fitted temperatures &lt; 2 keV for both components consistent with each being distinct phases of hot gas. The lowest signal-to-noise ratio galaxies (which also have lowest Lx/LB) generally have a hot component with temperature, TH ≳ 5 keV, which is consistent with emission from discrete sources. (We discuss the origin of these two components from analysis of Lx − LB and Lx/LB.) The abundances of these two-temperature models are approximately solar, 〈Z〉 = 0.9 ± 0.7 Z⊙ ( mekal), consistent with a recent multiphase model for the evolution of hot gas in ellipticals. Finally, for several galaxies we find evidence for absorption in excess of the Galactic value and discuss its implications.</w:t>
      </w:r>
      <w:r>
        <w:br/>
      </w:r>
      <w:r>
        <w:rPr>
          <w:rStyle w:val="VerbatimChar"/>
        </w:rPr>
        <w:t xml:space="preserve">## 31459                                                                                                                                                                                                                                                                                                                                                                                                                                                                                                                                                                                                                                                                                                                                                                                                                                                                                                                                                                                                                                                                                                                                                                                                                                                                                                                                                                                                                                                                                                                                                                                                                                                                                                                                                                                                                                                                                                                                                                                                                                                                                                                                                                                                                                                                                                                                                                                                                                                                                                                                                                                                                                                                                                                                                                                                                                                                                                                                                                                                                                                                                                                                                                                                                                                                                                                                                                                                                                                                                                                                                                                                                                                                                                                                                                                                                                                                                                                                                                                                                                                                                                                                                                                                                                                                                                                                                                                                                                                                                                                                                                                                                                                                                                                                                                                                                                                                                                                                                                                                                                                                                                                                                                                                                                                                                                                                                                                                                                                                                                               TIME AND OTHER VARIATIONS IN THE INTENSITY OF COSMIC RAY NEUTRONS Abstract We have measured the barometer coefficient of cosmic ray neutron production at sea level and find the value -9,25% ± 0,20/cmHg. We have shown that there is no diurnal variation of neutron production of amplitude greater than about 0,4 %. The effects of the large solar flare of November 19 th , 1949 on cosmic ray neutrons were much greater than on ionising cosmic rays at sea level; the maximum factor of increase was more than 5 and the intensity remained measurably above normal for about 12 hours. A small increase of neutron intensity is found, statistically, to be correlated with a number of recorded radio fade-outs. It is suggested that neutron measurements are particularly suitable for studying temporal variations of cosmic rays. The latitude increase of cosmic ray neutrons between geomagnetic latitude 54,5° and 56,5° was found to be about 2%. No certain increase was found between 56,5° and 59,5°.</w:t>
      </w:r>
      <w:r>
        <w:br/>
      </w:r>
      <w:r>
        <w:rPr>
          <w:rStyle w:val="VerbatimChar"/>
        </w:rPr>
        <w:t xml:space="preserve">## 31478                                                                                                                                                                                                                                                                                                                                                                                                                                                                                                                                                                                                                                                                                                                                                                                                                                                                                                                                                                                                                                                                                                                                                                                                                                                                                                                                                                                                                                                                                                                                                                                                                                                                                                                                                                                                                                                                                                                                                                                                                                                                                                                                                                                                                                                                                                                                                                                                                                                                                                                                                                                                                                                                                                                                                                                                                                                                                                                                                                                                                                                                                                                                        On internal wave breaking and tidal dissipation near the centre of a solar-type star We study the fate of internal gravity waves approaching the centre of an initially non-rotating solar-type star, primarily using two-dimensional numerical simulations based on a cylindrical model. A train of internal gravity waves is excited by tidal forcing at the interface between the convection and radiation zones of such a star. We derive a Boussinesq-type model of the central region of a star and find a non-linear wave solution that is steady in the frame rotating with the angular pattern speed of the tidal forcing. We then use spectral methods to integrate the equations numerically, with the aim of studying at what amplitude the wave is subject to instabilities. These instabilities are found to lead to wave breaking whenever the amplitude exceeds a critical value. Below this critical value, the wave reflects perfectly from the centre of the star. Wave breaking leads to mean flow acceleration, which corresponds to a spin-up of the central region of the star, and the formation of a critical layer, which acts as an absorbing barrier for subsequent ingoing waves. As these waves continue to be absorbed near the critical layer, the star is spun up from the inside out. \n \n \n \nOur results point to an important amplitude dependence of the (modified) tidal quality factor Q′, since non-linear effects are responsible for dissipation at the centre of the star. If the amplitude of the tidal forcing exceeds the critical amplitude for wave breaking to occur, then this mechanism produces efficient dissipation over a continuous range of tidal frequencies. This requires , for a planet of mass mp in an orbit of period P around the current Sun, neglecting stellar rotation. However, this criterion depends strongly on the strength of the stable stratification at the centre of the star, and so it depends on stellar mass and main-sequence age. If breaking occurs, we find , for the current Sun. This varies by no more than a factor of 5 throughout the range of solar-type stars with masses between 0.5 and 1.1 M⊙, for fixed orbital parameters. This estimate of Q′ is therefore quite robust and can be reasonably considered to apply to all solar-type main-sequence stars, if this mechanism operates. The strong frequency dependence of the resulting dissipation means that this effect could be very important in determining the fate of close-in giant planets around G and K stars. We predict fewer giant planets with orbital periods of less than about 2 d around such stars if they cause breaking at the centre, due to the efficiency of this process. \n \n \n \nEven if the waves are of too low amplitude to initiate breaking, radiative damping could, in principle, lead to a gradual spin-up of the stellar centre and to the formation of a critical layer. This process could provide efficient tidal dissipation in solar-type stars perturbed by less massive companions, but it may be prevented by effects that resist the development of differential rotation. \n \n \n \nThese mechanisms would, however, be ineffective in stars with a convective core, such as WASP-18, WASP-12 and OGLE-TR-56, perhaps partly explaining the survival of their close planetary companions.</w:t>
      </w:r>
      <w:r>
        <w:br/>
      </w:r>
      <w:r>
        <w:rPr>
          <w:rStyle w:val="VerbatimChar"/>
        </w:rPr>
        <w:t xml:space="preserve">## 31497                                                                                                                                                                                                                                                                                                                                                                                                                                                                                                                                                                                                                                                                                                                                                                                                                                                                                                                                                                                                                                                                                                                                                                                                                                                                                                                                                                                                                                                                                                                                                                                                                                                                                                                                                                                                                                                                                                                                                                                                                                                                                                                                                                                                                                                                                                                                                                                                                                                                                                                                                                                                                                                                                                                                                                                                                                                                                                                                                                                                                                                                                                                                                                                                                                                                                                                                                                                                                                                                                                                                                                                                                                                                                                                                                                                                                                                                                                                                                                                                                                                                                                                                                                                                                                                                                                                                                                                                                                                                                                                                                                                                                                                                                                                                                                                                                                                                                                                                                                                                                                                                                                                                                                                                                                                                                                                                   Quasar feedback: accelerated star formation and chaotic accretion Growing supermassive black holes (SMBHs) are believed to influence their parent galaxies in a negative way, terminating their growth by ejecting gas before it can turn into stars. Here we present some of the most sophisticated SMBH feedback simulations to date, showing that the effects of quasars on galaxies are not always negative. We find that when the ambient shocked gas cools rapidly, the shocked gas is compressed into thin cold dense shells, filaments and clumps. Driving these high-density features out is much more difficult than analytical models predict. However, in this regime quasars have another way of affecting the host – by triggering a massive star-formation burst in the cold gas by overpressurizing it. Under these conditions SMBHs actually accelerate star formation in the host, having a positive rather than negative effect on their host galaxies. The relationship between SMBHs and galaxies is thus even more complex and symbiotic than currently believed. We also suggest that the instabilities found here may encourage a chaotic active galactic nucleus feeding mode.</w:t>
      </w:r>
      <w:r>
        <w:br/>
      </w:r>
      <w:r>
        <w:rPr>
          <w:rStyle w:val="VerbatimChar"/>
        </w:rPr>
        <w:t xml:space="preserve">## 31510                                                                                                                                                                                                                                                                                                                                                                                                                                                                                                                                                                                                                                                                                                                                                                                                                                                                                                                                                                                                                                                                                                                                                                                                                                                                                                                                                                                                                                                                                                                                                                                                                                                                                                                                                                                                                                                                                                                                                                                                                                                                                                                                                                                                                                                                                                                                                                                                                                                                                                                                                                                                                                                                                                                                                                                                                                                                                                                                                                                                                                                                                                                                                                                                                                                                                                                                                                                                                                                                                                                                                                                                                                                                                                                                                                                                                                                                                                                                                                                                                                                                                                                                       Testing the Evolutionary Link Between Submillimetre Galaxies and Quasars: CO Observations of QSOs at z~2 We have used the IRAM Plateau de Bure millimeter interferometer and the UKIRT 1– 5µm Imager Spectrometer (UIST) to test the connection between the major phases of spheroid growth and nuclear accretion by mapping CO emission in nine submillimetredetected QSOs at z = 1.7–2.6 with black hole (BH) masses derived from near-infrared spectroscopy. When combined with one QSO obtained from the literature, we present sensitive CO(3–2) or CO(2–1) observations of 10 submillimetre-detected QSOs selected at the epoch of peak activity in both QSOs and submillimetre (submm) galaxies (SMGs). CO is detected in 5/6 very optically luminous (MB ∼ −28) submm-detected QSOs with BH masses MBH ≃ 10 9 –10 10 M⊙, confirming the presence of large gas reservoirs of Mgas ≃ 3.4 × 10 10 M⊙. Our BH masses and dynamical mass constraints on the host spheroids suggest, at face value, that these optically luminous QSOs at z = 2 lie about an order of magnitude above the local BH-spheroid relation, MBH/Msph, although this result is dependent on the size and inclination of the CO-emitting region. However, we find that their BH masses are ∼ 30 times too large and their surface density is ∼ 300 times too small to be related to typical SMGs in an evolutionary sequence. Conversely, we measure weaker CO emission in four fainter (MB ∼ −25) submm-detected QSOs with properties, BH masses (MBH ≃ 5 ×10 8 M⊙), and surface densities similar to SMGs. These QSOs appear to lie near the local MBH/Msph relation, making them plausible ‘transition objects’ in the proposed evolutionary sequence linking QSOs to the formation of massive young galaxies and BHs at high-redshift. We show that SMGs have a higher incidence of bimodal CO line profiles than seen in our QSO sample, which we interpret as an effect of their relative inclinations, with the QSOs seen more face-on. Finally, we find that the gas masses of the four fainter submm-detected QSOs imply that their star formation episodes could be sustained for ∼ 10Myr, and are consistent with representing a phase in the formation of massive galaxies which overlaps a preceding SMG starburst phase, before subsequently evolving into a population of present-day massive ellipticals.</w:t>
      </w:r>
      <w:r>
        <w:br/>
      </w:r>
      <w:r>
        <w:rPr>
          <w:rStyle w:val="VerbatimChar"/>
        </w:rPr>
        <w:t xml:space="preserve">## 31567                                                                                                                                                                                                                                                                                                                                                                                                                                                                                                                                                                                                                                                                                                                                                                                                                                                                                                                                                                                                                                                                                                                                                                                                                                                                                                                                                                                                                                                                                                                                                                                                                                                                                                                                                                                                                                                                                                                                                                                                                                                                                                                                                                                                                                                                                                                                                                                                                                                                                                                                                                                                                                                                                                                                                                                                                                                                                                                                                                                                                                                                                                                                                                                                                                                                                                                                                                                                                                                                                                                                                                                                                                                                                                                                                                                                                                                                                                                                                                                                                                                                                                                                                                                                                                                                                                                                                                                                                                                                                                                                                                                                                                                                                                                                                                                                                                                                                                                                                                                                                                                                                                                                                                                                                                 The effect of radiation pressure on dusty absorbing gas around active galactic nuclei Many active galactic nuclei (AGN) are surrounded by gas which absorbs the radiation produced by accretion on to the central black hole and obscures the nucleus from direct view. The dust component of the gas greatly enhances the effect of radiation pressure above that for Thomson scattering so that an AGN which is sub-Eddington for ionized gas in the usual sense can appear super-Eddington for cold dusty gas. The radiation pressure enhancement factor depends on the AGN spectrum but ranges between unity and about 500, depending on the column density. It means that an AGN for which the absorption is long-lived should have a column density of NH &gt; 5 × 10 23 λ cm −2 , where λ is its Eddington fraction Lbol/LEdd, provided that NH &gt; 5 × 10 21 cm −2 . We have compared the distribution of several samples of AGN ‐ local, Chandra Deep Field-South and Lockman Hole ‐ with this expectation and find good agreement. We show that the limiting enhancement factor can explain the black hole mass‐bulge mass relation and note that the effect of radiation pressure on dusty gas may be a key component in the feedback of momentum and energy from a central black hole to a galaxy.</w:t>
      </w:r>
      <w:r>
        <w:br/>
      </w:r>
      <w:r>
        <w:rPr>
          <w:rStyle w:val="VerbatimChar"/>
        </w:rPr>
        <w:t xml:space="preserve">## 31578                                                                                                                                                                                                                                                                                                                                                                                                                                                                                                                                                                                                                                                                                                                                                                                                                                                                                                                                                                                                                                                                                                                                                                                                                                                                                                                                                                                                                                                                                                                                                                                                                                                                                                                                                                                                                                                                                                                                                                                                                                                                                                                                                                                                                                                                                                                                                                                                                                                                                                                                                                                                                                                                                                                                                                                                                                                                                                                                                                                                                                                                                                                                                                                                                                                                                                                                                                                                                                                                                                                                                                                                                                                                                                                                                                                                                                                                                                                                                                                                                                                                                                                                                                                                                                                                                                                                                                                                                                                                                                                                                                 Infrared spectroscopy and analysis of brown dwarf and planetary mass objects in the Orion nebula cluster We present near-infrared long-slit and multislit spectra of low-mass brown dwarf candidates in the Orion nebula cluster. The long-slit data were observed in the H and K bands using NIRI on the Gemini-North Telescope. The multi-object spectroscopic observations were made using IRIS2 on the Anglo-Australian Telescope at H band. We develop a spectral typing scheme based on optically calibrated, near-infrared spectra of young sources in the Taurus and IC 348 star-forming regions with spectral types M3.0 to M9.5. We apply our spectral typing scheme to 52 sources, including previously published UKIRT and GNIRS spectra. 40 objects show strong water absorption with spectral types of M3 to &gt;M9.5. The latest type objects are provisionally classified as early L types. We plot our sources on Hertzsprung-Russell diagrams overlaid with theoretical pre-main-sequence isochrones. The majority of our objects lie close to or above the 1-Myr isochrone, leading to an average cluster age that is &lt;1 Myr. We find 38 sources lie at or below the hydrogen-burning limit (0.075 M ⊙ ). 10 sources potentially have masses below the deuterium-burning limit (0.012 M ⊙ ). We use a Monte Carlo approach to model the observed luminosity function with a variety of cluster age and mass distributions. The lowest x 2 values are produced by an age distribution centred at 1 Myr, with a mass function that declines at substellar masses according to an M α power law in the range a = 0.3-0.6. We find that truncating the mass function at 0.012 M ⊙ produces luminosity functions that are starved of the faintest magnitudes, even when using bimodal age populations that contain 10-Myr-old sources. The results of these Monte Carlo simulations therefore support the existence of a planetary mass population in the ONC.</w:t>
      </w:r>
      <w:r>
        <w:br/>
      </w:r>
      <w:r>
        <w:rPr>
          <w:rStyle w:val="VerbatimChar"/>
        </w:rPr>
        <w:t xml:space="preserve">## 31581                                                                                                                                                                                                                                                                                                                                                                                                                                                                                                                                                                                                                                                                                                                                                                                                                                                                                                                                                                                                                                                                                                                                                                                                                                                                                                                                                                                                                                                                                                                                                                                                                                                                                                                                                                                                                                                                                                                                                                                                                                                                                                                                                                                                                                                                                                                                                                                                                                                                                                                                                                                                                                                                                                                                                                                                                                                                                                                                                                                                                                                                                                                                                                                                                                                                                                                                                                                                                                                                                                                                                                                                                                                                                                                                                                                                                                                                                                                                                                                                                                                                                                                                                                                                                                                                                                                                                                                                                                                                                                                                                                                                                                                                                                                                                                                                                                                                                                                   The recycling of gas and metals in galaxy formation: predictions of a dynamical feedback model We present results of a new feedback scheme implemented in the Munich galaxy formation model. The new scheme includes a dynamical treatment of galactic winds powered by supernova explosions and stellar winds in a cosmological context. We find that such a scheme is a good alternative to empirically motivated recipes for feedback in galaxy formation. Model results are in good agreement with the observed luminosity functions and stellar mass function for galaxies in the local universe. In particular, the new scheme predicts a number density of dwarfs that is lower than in previous models. This is a consequence of a new feature of the model, which allows an estimate of the amount of mass and metals that haloes can permanently deposit into the intergalactic medium (IGM). This loss of material leads to the suppression of star formation in small haloes and therefore to the decrease in the number density of dwarf galaxies. The model is able to reproduce the observed mass‐stellar metallicity and luminosity‐gas metallicity relationships. This demonstrates that our scheme provides a significant improvement in the treatment of the feedback in dwarf galaxies. Despite these successes, our model does not reproduce the observed bimodality in galaxy colours and predicts a larger number of bright galaxies than observed. Finally, we investigate the efficiency of metal injection in winds and in the IGM. We find that galaxies that reside in haloes with Mvir &lt; 1</w:t>
      </w:r>
      <w:r>
        <w:br/>
      </w:r>
      <w:r>
        <w:rPr>
          <w:rStyle w:val="VerbatimChar"/>
        </w:rPr>
        <w:t xml:space="preserve">## 31583                                                                                                                                                                                                                                                                                                                                                                                                                                                                                                                                                                                                                                                                                                                                                                                                                                                                                                                                                                                                                                                                                                                                                                                                                                                                                                                                                                                                                                                                                                                                                                                                                                                                                                                                                                                                                                                                                                                                                                                                                                                                                                                                                                                                                                                                                                                                                                                                                                                                                                                                                                                                                                                                                                                                                                                                                                                                                                                                                                                                                                                                                                                                                                                                                                                                                                                                                                                                                                                                                                                                                                                                                                                                                                                                                                                                                                                                                                                                                                                                                                                                                                                                                                                                                                                                                                                                                                                                                                                                                                                                                                                                                                                                                                                                                                                                                                                                                                                                                                                                                                                                                                                                A transit timing analysis of seven RISE light curves of the exoplanet system HAT-P-3 We present seven light curves of the exoplanet system HAT-P-3, taken as part of a transit timing programme using the rapid imager to search for exoplanets instrument on the Liverpool Telescope. The light curves are analysed using a Markov chain Monte Carlo algorithm to update the parameters of the system. The inclination is found to be i= 86.75+0.22−0.21 °, the planet-star radius ratio to be Rp/R★= 0.1098+0.0010−0.0012 and the stellar radius to be R★= 0.834+0.018−0.026 R⊙, consistent with previous results but with a significant improvement in the precision. Central transit times and uncertainties for each light curve are also determined, and a residual permutation algorithm is used as an independent check on the errors. The transit times are found to be consistent with a linear ephemeris, and a new ephemeris is calculated as Tc(0) = 245 4856.701 18 ± 0.000 18 HJD and P= 2.899 738 ± 0.000 007 d. Model timing residuals are fitted to the measured timing residuals to place upper mass limits for a hypothetical perturbing planet as a function of the period ratio. These show that we have probed for planets with masses as low as 0.33 and 1.81 M⊕ in the interior and exterior 2:1 resonances, respectively, assuming the planets are initially in circular orbits.</w:t>
      </w:r>
      <w:r>
        <w:br/>
      </w:r>
      <w:r>
        <w:rPr>
          <w:rStyle w:val="VerbatimChar"/>
        </w:rPr>
        <w:t xml:space="preserve">## 31593                                                                                                                                                                                                                                                                                                                                                                                                                                                                                                                                                                                                                                                                                                                                                                                                                                                                                                                                                                                                                                                                                                                                                                                                                                                                                                                                                                                                                                                                                                                                                                                                                                                                                                                                                                                                                                                                                                                                                                                                                                                                                                                                                                                                                                                                                                                                                                                                                                                                                                                                                                                                                                                                                                                                                                                                                                                                                                                                                                                                                                                                                                                                                                                                                                                                                                                                                                                                                                                                                                                                                                                                                                                                                                                                                                                                                                                                                                                                                                                                                                                                                                                                                                                                                                                                                                                                                                                                                                                                                                                                                                                                                                                                                                                                                                                                                                                                                                                                                                                                                                                                                                                                                                                                                                                                                                                                                                                                                                                                                                                                                                                                                                                                                                                                      Heavy‐element abundance patterns in hot DA white dwarfs We present a series of systematic abundance measurements for 25 hot DA white dwarfs in the temperature range ∼20 000‐110 000 K, based on far-ultraviolet spectroscopy with the Space Telescope Imaging Spectrograph (STIS)/Goddard High Resolution Spectrograph (GHRS) onboard Hubble Space Telescope, IUE and FUSE. Using our latest heavy-element blanketed non-local thermodynamic equilibrium (non-LTE) stellar atmosphere calculations we have addressed the heavy-element abundance patterns, making completely objective measurements of abundance values and upper limits using a χ 2 fitting technique to determine the uncertainties in the abundance measurements, which can be related to the formal upper limits in those stars</w:t>
      </w:r>
      <w:r>
        <w:br/>
      </w:r>
      <w:r>
        <w:rPr>
          <w:rStyle w:val="VerbatimChar"/>
        </w:rPr>
        <w:t xml:space="preserve">## 31606                                                                                                                                                                                                                                                                                                                                                                                                                                                                                                                                                                                                                                                                                                                                                                                                                                                                                                                                                                                                                                                                                                                                                                                                                                                                                                                                                                                                                                                                                                                                                                                                                                                                                                                                                                                                                                                                                                                                                                                                                                                                                                                                                                                                                                                                                                                                                                                                                                                                                                                                                                                                                                                                                                                                                                                                                                                                                                                                                                                                                                                                                                                                                                                                                                                                                                                                                                                                                                                                                                                                                                                                                                                                                                                                                                                                                                                                                                                                                                                                                                                                                                                                                                                                                                                                                                                                                                                                                                                                                 APM 08279+5255: An Ultraluminous Broad Absorption Line Quasar at a Redshift z = 3.87 We report on the discovery of a highly luminous, broad absorption line quasar at a redshift of z = 3.87, which is positionally coincident, within 1'', with the IRAS Faint Source Catalog source F08279+5255. A chance alignment of the quasar and the IRAS source is extremely unlikely, and we argue that the optical and far-infrared flux are different manifestations of the same object. With an R-band magnitude of 15.2 and an IRAS 60 μm flux of 0.51 Jy, APM 08279+5255 is (apparently) easily the most intrinsically luminous object known, with LBol ~ 5 × 1015 L☉. Optical CCD photometry of the system, taken in good seeing, shows evidence that the system is slightly elongated. Although these data are consistent with the superposition of the quasar on a vastly luminous galaxy, we argue that a more likely scenario is that the optical image implies the presence of two unresolved point sources. Such a configuration suggests that gravitational lensing may play a significant role in amplifying the intrinsic properties of the system. Point-spread function fitting of two discrete sources gives a separation of ~04 and an intensity ratio ~1.1. The optical spectrum of the quasar clearly reveals the presence of three potential lensing galaxies, Mg II absorption systems at z = 1.18 and z = 1.81, and a damped Lyα absorption system at z = 3.07. Additional, as yet unseen, lensing galaxies may also be present. We estimate the total amplification of the optical component to be ≈ 40 but, owing to the larger scale of the emitting region, would expect the infrared amplification to be significantly less. Even making the conservative assumption that all wavelengths are amplified by a factor 40, APM 08279+5255 still possesses a phenomenal luminosity of 1014 L☉, indicating that it belongs to a small but significant population of high-redshift, hyperluminous objects with copious infrared emission.</w:t>
      </w:r>
      <w:r>
        <w:br/>
      </w:r>
      <w:r>
        <w:rPr>
          <w:rStyle w:val="VerbatimChar"/>
        </w:rPr>
        <w:t xml:space="preserve">## 31623                                                                                                                                                                                                                                                                                                                                                                                                                                                                                                                                                                                                                                                                                                                                                                                                                                                                                                                                                                                                                                                                                                                                                                                                                                                                                                                                                                                                                                                                                                                                                                                                                                                                                                                                                                                                                                                                                                                                                                                                                                                                                                                                                                                                                                                                                                                                                                                                                                                                                                                                                                                                                                                                                                                                                                                                                                                                                                                                                                                                                                                                                                                                                                                                                                                                                                                                                                                                                                                                                                                                                                                                                                                                                                                                                                                                                                                                                                                                                                                                    VLT spectropolarimetry of two powerful radio galaxies at z ~ 1.4: ultraviolet continuum, emission-line properties and the nature of high-redshift dust Deep spectropolarimetric observations, obtained with the Very Large Telescope, are presented for two powerful radio galaxies, 0850–206 (z= 1.3373) and 1303+091 (z= 1.4093). These observations cover the rest-frame wavelength range ∼1450–3750 A. New radio observations and continuum images of the same sources are also presented. These galaxies are the first two observed from a complete sample of nine radio sources with redshifts in the range 1.3 ≤z≤ 1.5 (selected from the equatorial sample of powerful radio sources of Best, Rottgering &amp; Lehnert), as part of a project aimed to investigate the multicomponent nature of the ultraviolet (UV) continuum in radio galaxies and, in particular, any variations of the continuum properties with the radio source age. \n \n \n \nThe larger radio source of the two, 0850–206, presents a high continuum fractional polarization, averaging 17 per cent across the observed wavelength range and reaching 24 per cent at rest-frame wavelengths of ≲2000 A. The smaller radio source, 1303+091, shows a lower continuum polarization, averaging 8 per cent and rising to 11 per cent for rest-frame wavelengths ≳3000 A. For both galaxies, the position angle of the electric vector is generally constant with wavelength and within ∼15° of perpendicular to the radio axis. Both their total flux spectra and polarized flux spectra reveal the 2200-A dust feature, and comparison with dust scattering models suggests that the composition of the dust in these galaxies is similar to that of Galactic dust. In 0850–206, scattered quasar radiation dominates the UV continuum emission, with the nebular continuum accounting for no more than ∼22 per cent and no requirement for any additional emission component such as emission from young stars. In contrast, in 1303+091, unpolarized radiation could be a major constituent of the UV continuum emission, with starlight accounting for up to ∼50 per cent and the nebular continuum accounting for ∼11 per cent. \n \n \n \nThe emission-line properties of the galaxies are also studied from their total intensity spectra. Comparison of the measured emission-line ratios with both shock- and photoionization models shows that the nuclear and extended gas in these galaxies is mainly photoionized by the central active nucleus.</w:t>
      </w:r>
      <w:r>
        <w:br/>
      </w:r>
      <w:r>
        <w:rPr>
          <w:rStyle w:val="VerbatimChar"/>
        </w:rPr>
        <w:t xml:space="preserve">## 31652                                                                                                                                                                                                                                                                                                                                                                                                                                                                                                                                                                                                                                                                                                                                                                                                                                                                                                                                                                                                                                                                                                                                                                                                                                                                                                                                                                                                                                                                                                                                                                                                                                                                                                                                                                                                                                                                                                                                                                                                                                                                                                                                                                                                                                                                                                                                                                                                                                                                                                                                                                                                                                                                                                                                                                                                                                                                                                                                                                                                                                                                                                                                                                                                                                                                                                                                                                                                                                                                                                                                                                                                                                                                                                                                                                                                                                                                                                                                                                                                                                                                                                        Consequences of tidal interaction between disks and orbiting protoplanets for the evolution of multi-planet systems with architecture resembling that of Kepler 444 We study orbital evolution of multi-planet systems with masses in the terrestrial planet regime induced through tidal interaction with a protoplanetary disk assuming that this is the dominant mechanism for producing orbital migration and circularization. We develop a simple analytic model for a system that maintains consecutive pairs in resonance while undergoing orbital circularization and migration. This model enables migration times for each planet to be estimated once planet masses, circularization times and the migration time for the innermost planet are specified. We applied it to a system with the current architecture of Kepler 444 adopting a simple protoplanetary disk model and planet masses that yield migration times inversely proportional to the planet mass, as expected if they result from torques due to tidal interaction with the protoplanetary disk. Furthermore the evolution time for the system as a whole is comparable to current protoplanetary disk lifetimes. In addition we have performed a number of numerical simulations with input data obtained from this model. These indicate that although the analytic model is inexact, relatively small corrections to the estimated migration rates yield systems for which period ratios vary by a minimal extent. Because of relatively large deviations from exact resonance in the observed system of up to 2 %, the migration times obtained in this way indicate only weak convergent migration such that a system for which the planets did not interact would contract by only $${\\sim }1\\,\\%$$∼1% although undergoing significant inward migration as a whole. We have also performed additional simulations to investigate conditions under which the system could undergo significant convergent migration before reaching its final state. These indicate that migration times have to be significantly shorter and resonances between planet pairs significantly closer during such an evolutionary phase. Relative migration rates would then have to decrease allowing period ratios to increase to become more distant from resonances as the system approached its final state in the inner regions of the protoplanetary disk.</w:t>
      </w:r>
      <w:r>
        <w:br/>
      </w:r>
      <w:r>
        <w:rPr>
          <w:rStyle w:val="VerbatimChar"/>
        </w:rPr>
        <w:t xml:space="preserve">## 31675                                                                                                                                                                                                                                                                                                                                                                                                                                                                                                                                                                                                                                                                                                                                                                                                                                                                                                                                                                                                                                                                                                                                                                                                                                                                                                                                                                                                                                                                                                                                                                                                                                                                                                                                                                                                                                                                                                                                                                                                                                                                                                                                                                                                                                                                                                                                                                                                                                                                                                                                                                                                                                                                                                                                                                                                                                                                                                                                                                                                                                                                                                                                                                                                                                                                                                                                                                                                                                                                                                                                                                                                                                                                                                                                                                                                                                                                                                                                                                                                                                                                                                                                                                                                                                                                                                                                                                                                                                                                                                                                                                                                                                                                                                                                                                                                                                                                                                                                                                                                                                                                                                                                          Complex structure within Saturn’s infrared aurora The majority of planetary aurorae are produced by electrical currents flowing between the ionosphere and the magnetosphere which accelerate energetic charged particles that hit the upper atmosphere. At Saturn, these processes collisionally excite hydrogen, causing ultraviolet emission, and ionize the hydrogen, leading to H3+ infrared emission. Although the morphology of these aurorae is affected by changes in the solar wind, the source of the currents which produce them is a matter of debate. Recent models predict only weak emission away from the main auroral oval. Here we report images that show emission both poleward and equatorward of the main oval (separated by a region of low emission). The extensive polar emission is highly variable with time, and disappears when the main oval has a spiral morphology; this suggests that although the polar emission may be associated with minor increases in the dynamic pressure from the solar wind, it is not directly linked to strong magnetospheric compressions. This aurora appears to be unique to Saturn and cannot be explained using our current understanding of Saturn’s magnetosphere. The equatorward arc of emission exists only on the nightside of the planet, and arises from internal magnetospheric processes that are currently unknown.</w:t>
      </w:r>
      <w:r>
        <w:br/>
      </w:r>
      <w:r>
        <w:rPr>
          <w:rStyle w:val="VerbatimChar"/>
        </w:rPr>
        <w:t xml:space="preserve">## 31683                                                                                                                                                                                                                                                                                                                                                                                                                                                                                                                                                                                                                                                                                                                                                                                                                                                                                                                                                                                                                                                                                                                                                                                                                                                                                                                                                                                                                                                                                                                                                                                                                                                                                                                                                                                                                                                                                                                                                                                                                                                                                                                                                                                                                                                                                                                                                                                                                                                                                                                                                                                                                                                                                                                                                                                                                                                                                                                                                                                                                                                                                                                                                                                                                                                                                                                                                                                                                                                                                                                                                                                                                                                                                                                                                                                                                                                                                                                                                                                                                                                                                                                                                                                                                                                                                                                                                                                                                                                                                                                                                                                                                                                                                                                                                                                                                                                                                                                                                                                                                                                                    Echoes of an Explosive Past: Solving the Mystery of the First Superluminal Source The classical nova GK Persei rivaled the brightness of Vega at the peak of its outburst in 1901. Early observations showed it to possess optical nebulosities apparently expanding at super-light velocities, later explained as "light echoes." Indeed, it was the first astronomical source in which such motion was observed. Subsequently, the expanding nova remnant has turned out to be the longest lived and most energetic among the classical novae and appears more like a supernova remnant (SNR) in miniature but evolving on human timescales. Here we report the results of multifrequency observations and archival research that confirm the presence of an ancient planetary nebula (PN), with an apparent hourglass morphology, ejected by the nova in a previous phase of evolution and into which the nova ejecta are now running. The 1901 nova outburst is therefore the first of ultimately very many that this system will undergo. Furthermore, from measurements of the proper motion of the central binary we can now understand the asymmetries observed both in the outer (ancient planetary) and inner (1901 nova ejecta) nebulae and their relationship to the longest lived of the light echoes first observed around 100 years ago. GK Persei may therefore be an important key to our understanding of interacting binary, PN, and SNR evolution.</w:t>
      </w:r>
      <w:r>
        <w:br/>
      </w:r>
      <w:r>
        <w:rPr>
          <w:rStyle w:val="VerbatimChar"/>
        </w:rPr>
        <w:t xml:space="preserve">## 31694                                                                                                                                                                                                                                                                                                                                                                                                                                                                                                                                                                                                                                                                                                                                                                                                                                                                                                                                                                                                                                                                                                                                                                                                                                                                                                                                                                                                                                                                                                                                                                                                                                                                                                                                                                                                                                                                                                                                                                                                                                                                                                                                                                                                                                                                                                                                                                                                                                                                                                                                                                                                                                                                                                                                                                                                                                                                                                                                                                                                                                                                                                                                                                                                                                                                                                                                                                                                                                                                                                                                                                                                                                                                                                                                                                                                                                                                                                                                                                                                                                                                                                                                                                                                                                                                                                                                                                                                                                                                                                                                                                                                                                                                                                                                                                                                                                                                                                                                                                       The Accretion Flows and Evolution of Magnetic Cataclysmic Variables We have used a model of magnetic accretion to investigate the accretion flows of magnetic cataclysmic variables (mCVs). Numerical simulations demonstrate that four types of flow are possible: disks, streams, rings, and propellers. The fundamental observable determining the accretion flow, for a given mass ratio, is the spin-to-orbital-period ratio of the system. If intermediate polars (IPs) are accreting at their equilibrium spin rates, then for a mass ratio of 0.5, those with Pspin/Porb 0.1 will be disklike, those with 0.1 Pspin/Porb 0.6 will be streamlike, and those with Pspin/Porb ~ 0.6 will be ringlike. The spin-to-orbital-period ratio at which the systems transition between these flow types increases as the mass ratio of the stellar components decreases. For the first time we present evolutionary tracks of mCVs, which make it possible to investigate how their accretion flow changes with time. As systems evolve to shorter orbital periods and smaller mass ratios, in order to maintain spin equilibrium their spin-to-orbital-period ratio will generally increase. As a result, the relative occurrence of ringlike flows will increase, and the occurrence of disklike flows will decrease, at short orbital periods. The growing number of systems observed at high spin-to-orbital-period ratios with orbital periods below 2 hr and the observational evidence for ringlike accretion in EX Hya are fully consistent with this picture.</w:t>
      </w:r>
      <w:r>
        <w:br/>
      </w:r>
      <w:r>
        <w:rPr>
          <w:rStyle w:val="VerbatimChar"/>
        </w:rPr>
        <w:t xml:space="preserve">## 31697                                                                                                                                                                                                                                                                                                                                                                                                                                                                                                                                                                                                                                                                                                                                                                                                                                                                                                                                                                                                                                                                                                                                                                                                                                                                                                                                                                                                                                                                                                                                                                                                                                                                                                                                                                                                                                                                                                                                                                                                                                                                                                                                                                                                                                                                                                                                                                                                                                                                                                                                                                                                                                                                                                                                                                                                                                                                                                                                                                                                                                                                                                                                                                                                                                                                                                                                                                                                                                                                                                                                                                                                                                                                                                                                                                                                                                                                                Disc frequencies for brown dwarfs in the Upper Scorpius OB association: implications for brown dwarf formation theories We have investigated the brown dwarf (BD) and stellar disc fractions in the Upper Scorpius (USco) OB association and compared them with several other young regions. We have compiled the most complete sample of all spectroscopically confirmed BDs in USco and have made use of the Wide-field Infrared Survey Explorer (WISE) catalogue to identify the disc candidates. We report on the discovery of 12 new BD discs in USco, with spectral types between M6 and M8.5. The WISE colours for the new discs are similar to the primordial (transition) discs earlier detected in USco. Combining with previous surveys, we find the lowest inner disc fractions (∼20-25per cent) for a wide range in stellar masses (∼0.01-4.0M ⊙ ) in the USco association. The low disc fractions for high-mass stars in USco (and the other clusters) are consistent with an evolutionary decline in inner disc frequency with age. However, BD disc fractions are higher than those for the stars in 1-3Myr clusters, but very low in the ∼5Myr old USco. Also, primordial BD discs are still visible in the ∼10Myr old TW Hydrae association, whereas the higher mass stars have all transitioned to the debris stage by this age. The disc frequencies for BDs and low-mass stars do not show any dependence on the stellar density or the BD/star number ratio in a cluster. We also find no convincing evidence that any of the well-known disc dispersal mechanisms for s tars are active in BD discs. We suggest that the large differences in the observed BD disc fractions between regions may well be due to different BD formation mechanisms and therefore different initial disc fractions/properties. We also present a WISE spectral energy distribution classification scheme, based on the K s and WISE bands of 3.4-12μm. We have determined certain thresholds in the WISE spectral slope versus spectral type diagrams to distinguish between the red population of Class I/II systems and the Class III sequence. We have found the WISE [3.4] - [12] colour to provide the best distinction between the photospheric and the disc population. Our work includes a comparison of the sensitivities of WISE and Spitzer disc surveys. We estimate that WISE can be incomplete for discs at spectral type later than M8 in distant clusters such as SOri. WISE should be able to recover the M8-M9 discs in the nearby young clusters. © 2012 The Authors Monthly Notices of the Royal Astronomical Society © 2012 RAS.</w:t>
      </w:r>
      <w:r>
        <w:br/>
      </w:r>
      <w:r>
        <w:rPr>
          <w:rStyle w:val="VerbatimChar"/>
        </w:rPr>
        <w:t xml:space="preserve">## 31724                                                                                                                                                                                                                                                                                                                                                                                                                                                                                                                                                                                                                                                                                                                                                                                                                                                                                                                                                                                                                                                                                                                                                                                                                                                                                                                                                                                                                                                                                                                                                                                                                                                                                                                                                                                                                                                                                                                                                                                                                                                                                                                                                                                                                                                                                                                                                                                                                                                                                                                                                                                                                                                                                                                                                                                                                                                                                                                                                                                                                                                                                                                                                                                                                                                                                                                                                                                                                                                                                                                                                                                                                                                                                                                                                                                                                                                                                                                                                                                                                                                                                                                                                                                                                                                                                                                                                                                                                                                                                                                                                                                                                                                                                                                                                                                                                                                                                                                                                                                                                                                                                                                                                                                                                                                                                                                                                                     The effect of stellar-mass black holes on the structural evolution of massive star clusters We present the results of realistic N-body modelling of massive star clusters in the Magellanic Clouds, aimed at investigating a dynamical origin for the radius-age trend observed in these systems. We find that stellar-mass black holes, formed in the supernova explosions of the most massive cluster stars, can constitute a dynamically important population. If a significant ensemble is retained (here we assume complete retention), these objects rapidly form a dense core where interactions are common, resulting in the scattering of black holes into the cluster halo, and the ejection of black holes from the cluster. These two processes heat the stellar component, resulting in prolonged core expansion of a magnitude matching the observations. Significant core evolution is also observed in Magellanic Cloud clusters at early times. We find that this does not result from the action of black holes, but can be reproduced by the effects of mass-loss due to rapid stellar evolution in a primordially mass-segregated cluster. (Less)</w:t>
      </w:r>
      <w:r>
        <w:br/>
      </w:r>
      <w:r>
        <w:rPr>
          <w:rStyle w:val="VerbatimChar"/>
        </w:rPr>
        <w:t xml:space="preserve">## 31753                                                                                                                                                                                                                                                                                                                                                                                                                                                                                                                                                                                                                                                                                                                                                                                                                                                                                                                                                                                                                                                                                                                                                                                                                                                                                                                                                                                                                                                                                                                                                                                                                                                                                                                                                                                                                                                                                                                                                                                                                                                                                                                                                                                                                                                                                                                                                                                                                                                                                                                                                                                                                                                                                                                                                                                                                                                                                                                                                                                                                                                                                                                                                                                                                                                                                                                                                                                                                                                                                                                                                                                                                                                                                                                                                                                                                                                                                                                                                                                                                                                                                                                                                                                                                                                                                                                                                                                                                                                                                                                                                                                                                                                                                                                                                                                                                                                                                                                                                                                                                                                                                                          Chemodynamical analysis of bulge stars for simulated disc galaxies We analyse the kinematics and chemistry of the bulge stars of two simulated disc galaxies using our chemodynamical galaxy evolution code GCD+. First, we compare stars that are born inside the galaxy with those that are born outside the galaxy and are accreted into the centre of the galaxy. Stars that originate outside the bulge are accreted into it early in its formation within 3 Gyr so that these stars have high [α/Fe] as well as a high total energy reflecting their accretion to the centre of the galaxy. Therefore, higher total energy is a good indicator for finding accreted stars. The bulges of the simulated galaxies formed through multiple mergers separated by about a Gyr. Since [α/Fe] is sensitive to the first few Gyr of star formation history, stars that formed during mergers at different epochs show different [α/Fe]. We show that the [Mg/Fe] against star formation time relation can be very useful to identify a multiple merger bulge formation scenario, provided there is sufficiently good age information available. Our simulations also show that stars formed during one of the merger events retain a systematically prograde rotation at the final time. This demonstrates that the orbit of the ancient merger that helped to form the bulge could still remain in the kinematics of bulge stars.</w:t>
      </w:r>
      <w:r>
        <w:br/>
      </w:r>
      <w:r>
        <w:rPr>
          <w:rStyle w:val="VerbatimChar"/>
        </w:rPr>
        <w:t xml:space="preserve">## 31755                                                                                                                                                                                                                                                                                                                                                                                                                                                                                                                                                                                                                                                                                                                                                                                                                                                                                                                                                                                                                                                                                                                                                                                                                                                                                                                                                                                                                                                                                                                                                                                                                                                                                                                                                                                                                                                                                                                                                                                                                                                                                                                                                                                                                                                                                                                                                                                                                                                                                                                                                                                                                                                                                                                                                                                                                                                                                                                                                                                                                                                                                                                                                                                                                                                                                                                                                                                                                                                                                                                                                                                                                                                                                                                                                                                                                                                                                                                                                                                                            The dependence of star formation activity on environment and stellar mass at z∼ 1 from the HiZELS-Hα survey This paper presents an environment and stellar mass study of a large sample of star-forming Hα emitters at z= 0.84 from the High-z Emission Line Survey (HiZELS), over 1.3 deg2 split over two fields (COSMOS and UKIDSS UDS). By taking advantage of a truly panoramic coverage of a wide range of environments, from the field to a rich cluster, it is shown that both stellar mass and environment play crucial roles in determining the properties of star-forming galaxies. Specific star formation rates (sSFRs) decline with stellar mass in all environments, and the fraction of Hα star-forming galaxies declines sharply from ≈40 per cent for galaxies with masses around 1010M⊙ to effectively zero above 1011.5M⊙, confirming that mass-downsizing is generally in place by z∼ 1. The fraction of star-forming galaxies is also found to fall sharply as a function of local environmental density from ≈40 per cent in the field to approaching zero at rich group/cluster densities. When star formation does occur in such high density regions, it is found to be mostly dominated by potential mergers and, indeed, if only non-merging star-forming galaxies are considered, then the environment and mass trends are even stronger and are qualitatively similar at all masses and environments, respectively, as in the local Universe. The median SFR of Hα emitters at z= 0.84 is found to increase with density for both field and intermediate (group or cluster outskirts) densities; this is clearly seen as a change in the faint-end slope of the Hα luminosity function from steep (α≈-1.9), in poor fields, to shallow (α≈-1.1) in groups and clusters. Interestingly, the relation between median SFR and environment is only found for low- to moderate-mass galaxies (with stellar masses below about 1010.6M⊙), and is not seen for the most massive star-forming galaxies. Overall, these observations provide a detailed view over a sufficiently large range of mass and environment to reconcile previous observational claims: stellar mass is the primary predictor of star formation activity at z∼ 1, but the environment, while initially enhancing the median SFR of (lower mass) star-forming galaxies, is ultimately responsible for suppressing star formation activity in all galaxies above surface densities of 10-30 Mpc-2 (group and cluster environments).</w:t>
      </w:r>
      <w:r>
        <w:br/>
      </w:r>
      <w:r>
        <w:rPr>
          <w:rStyle w:val="VerbatimChar"/>
        </w:rPr>
        <w:t xml:space="preserve">## 31757                                                                                                                                                                                                                                                                                                                                                                                                                                                                                                                                                                                                                                                                                                                                                                                                                                                                                                                                                                                                                                                                                                                                                                                                                                                                                                                                                                                                                                                                                                                                                                                                                                                                                                                                                                                                                                                                                                                                                                                                                                                                                                                                                                                                                                                                                                                                                                                                                                                                                                                                                                                                                                                                                                                                                                                                                                                                                                                                                                                                                                                                                                                                                                                                                                                                                                                                                                                                                                                                                                                                                                                                                                                                                                                                                                                                                                                                                                                                                                                                                                                                                                                                                                                                                                                                                                                                                                                                                                                                                                                                                                                                                                                                                                                                                                                                                                                                                                                                                                                                                                                                                                                                                                                                 A quasi-stationary twisted disk formed as a result of a tidal disruption event Abstract In this note we briefly review the main results of our recent study of the formation of misaligned accretion disks after the tidal disruption of stars by rotating supermassive black holes. Since the accretion rates in such disks initially exceed the Eddington limit they are initially advection dominated. Assuming the α model for the disk viscosity implies that the disk can become thermally unstable when the accretion rate is comparable to, or smaller than, the Eddington value, while still being radiation pressure dominated. It then undergoes cyclic transitions between high and low states. During these transitions the aspect ratio varies from ~1 to ~10−3, which is reflected in changes in the degree of disk misalignment at the stream impact location. For maximal black hole rotation and sufiociently large values of the viscosity parameter, α ≳ 0.01–0.1, the ratio of the disk inclination to that of the initial stellar orbit is estimated to be 0.1–0.2 in the advection dominated state, while reaching order unity in the low state. Misalignment decreases with decrease of α, but increases as the black hole rotation parameter decreases. Thus, it is always significant when the latter is small.</w:t>
      </w:r>
      <w:r>
        <w:br/>
      </w:r>
      <w:r>
        <w:rPr>
          <w:rStyle w:val="VerbatimChar"/>
        </w:rPr>
        <w:t xml:space="preserve">## 31761                                                                                                                                                                                                                                                                                                                                                                                                                                                                                                                                                                                                                                                                                                                                                                                                                                                                                                                                                                                                                                                                                                                                                                                                                                                                                                                                                                                                                                                                                                                                                                                                                                                                                                                                                                                                                                                                                                                                                                                                                                                                                                                                                                                                                                                                                                                                                                                                                                                                                                                                                                                                                                                                                                                                                                                                                                                                                                                                                                                                                                                                                                                                                                                                                                                                                                                                                                                                                                                                                                                                                                                                                                                                                                                                                                                                                                                                                                                                                                                                                                                                                      The properties of brown dwarfs and low-mass hydrogen-burning stars formed by disc fragmentation We suggest that a high proportion of brown dwarf (BD) stars are formed by gravitational fragmentation of massive extended discs around Sun-like primary stars. We argue that such discs should arise frequently, but should be observed infrequently, precisely because they fragment rapidly. By performing an ensemble of radiation-hydrodynamic simulations, we show that such discs typically fragment within a few thousand years, and produce mainly BD stars, but also planetary-mass (PM) stars and very low-mass hydrogen-burning (HB) stars. Subsequently most of the lower mass stars (i.e. the PM and BD stars) are ejected by mutual interactions. We analyse the statistical properties of these stars, and compare them with observations. \n \nAfter a few hundred thousand years the Sun-like primary is typically left with a close low-mass HB companion, and two much wider companions: a low-mass HB star and a BD star, or a BD–BD binary. The orbits of these companions are highly eccentric, and not necessarily coplanar, either with one another, or with the original disc. There is a BD desert extending out to at least ∼100 au; this is because BDs tend to be formed further out than low-mass HB stars, and then they tend to be scattered even further out, or even into the field. \n \nBDs form with discs of a few Jupiter masses and radii of a few tens of au, and they are more likely to retain these discs if they remain bound to the primary star. Binaries form by pairing of the newly formed stars in the disc, giving a low-mass binary fraction of ∼0.16. These binaries include close and wide BD/BD binaries and BD/PM binaries. Binaries can be ejected into the field and survive, even if they have quite wide separations. BDs that remain as companions to Sun-like stars are more likely to be in BD/BD binaries than are BDs ejected into the field. The presence of close and distant companions around Sun-like stars may inhibit planet formation by core accretion. \n \nWe conclude that disc fragmentation is a robust mechanism for BD formation. Even if only a small fraction of Sun-like stars host the required massive extended discs, this mechanism can produce all the PM stars observed, most of the BD stars and a significant proportion of the very low-mass HB stars.</w:t>
      </w:r>
      <w:r>
        <w:br/>
      </w:r>
      <w:r>
        <w:rPr>
          <w:rStyle w:val="VerbatimChar"/>
        </w:rPr>
        <w:t xml:space="preserve">## 31796                                                                                                                                                                                                                                                                                                                                                                                                                                                                                                                                                                                                                                                                                                                                                                                                                                                                                                                                                                                                                                                                                                                                                                                                                                                                                                                                                                                                                                                                                                                                                                                                                                                                                                                                                                                                                                                                                                                                                                                                                                                                                                                                                                                                                                                                                                                                                                                                                                                                                                                                                                                                                                                                                                                                                                                                                                                                                                                                                                                                                                                                                                                                                                                                                                                                                                                                                                                                                                                                                                                                                                                                                                                                                                                                                                                                                                                                                                                                                                                                                                                                                                                                                                                                                                                                                                                                                                                                                                                                                                                                                                                                                                                                                                                                                                                                                                                                                                                                                                                                                                                                                                                                                                                                                                                                                                                                                                                                                                                                                                                                                                                           The cluster wind from local massive star clusters Results of a study of the theoretically predicted and observed X-ray properties of local massive star clusters are presented, with a focus on understanding the mass and energy flow from these clusters into the interstellar medium via a cluster wind. A simple theoretical model, based on the 1985 work of Chevalier &amp; Clegg, is used to predict the theoretical cluster properties, and these are compared to those obtained from recent Chandra observations. The model includes the effect of lower energy transfer efficiency and mass loading. In spite of limited statistics, some general trends are indicated: the observed temperature of the diffuse X-ray emission is lower than that predicted from the stellar mass and energy input rates, but the predicted scaling of X-ray luminosity with cluster parameters is seen. The implications of these results are discussed.</w:t>
      </w:r>
      <w:r>
        <w:br/>
      </w:r>
      <w:r>
        <w:rPr>
          <w:rStyle w:val="VerbatimChar"/>
        </w:rPr>
        <w:t xml:space="preserve">## 31799                                                                                                                                                                                                                                                                                                                                                                                                                                                                                                                                                                                                                                                                                                                                                                                                                                                                                                                                                                                                                                                                                                                                                                                                                                                                                                                                                                                                                                                                                                                                                                                                                                                                                                                                                                                                                                                                                                                                                                                                                                                                                                                                                                                                                                                                                                                                                                                                                                                                                                                                                                                                                                                                                                                                                                                                                                                                                                                                                                                                                                                                                                                                                                                                                                                                                                                                                                                                                                                                                                                                                                                                                                                                                                                                                                                                                                                                                                                                                                                                                                                                                                                                                                                                                                                                                                                                                                                                                                                                                                                                                                                                                                                                                                                                                                                                                                                                                                                                                                                                                                                                                                                                                                                                                                                                                                                                                                                                                                                                                                                                                                                                                                                                                                                                                                                                                                                                                                                                                                                          Chandra constraints on the thermal conduction in the intracluster plasma of A2142 In this Letter, we use the recent Chandra observation of A2142 reported by Markevitch et al. to put constraints on thermal conduction in the intracluster plasma. We show that the observed sharp temperature gradient requires that classical conductivity has to be reduced at least by a factor of between 250 and 2500. The result provides a direct constraint on an important physical process relevant to the gas in the cores of clusters of galaxies.</w:t>
      </w:r>
      <w:r>
        <w:br/>
      </w:r>
      <w:r>
        <w:rPr>
          <w:rStyle w:val="VerbatimChar"/>
        </w:rPr>
        <w:t xml:space="preserve">## 31807                                                                                                                                                                                                                                                                                                                                                                                                                                                                                                                                                                                                                                                                                                                                                                                                                                                                                                                                                                                                                                                                                                                                                                                                                                                                                                                                                                                                                                                                                                                                                                                                                                                                                                                                                                                                                                                                                                                                                                                                                                                                                                                                                                                                                                                                                                                                                                                                                                                                                                                                                                                                                                                                                                                                                                                                                                                                                                                                                                                                                                                                                                                                                                                                                                                                                                                                                                                                                                                                                                                                                                                                                                                                                                                                                                                                                                                                                                                                                                                                                                                                                                                                                                                                                                                                                                                                                                                                                                                                                                                                                                                                                                                                                                                                                                                                                                                                                                                                                                                                                                                                                                                                                                                                                                                                                                                                                                                                                                                                                                                                                                                                                                                                                                                                                                                                   The Parkes Multibeam Pulsar Survey – II. Discovery and timing of 120 pulsars The Parkes Multibeam Pulsar Survey is a sensitive survey of a strip of the Galactic plane with |b| &lt; 5 ◦ and 260 ◦ &lt; l &lt; 50 ◦ at 1374 MHz. Here we report the discovery of 120 new pulsars and subsequent timing observations, primarily using the 76-m Lovell radio telescope at Jodrell Bank. The main features of the sample of 370 published pulsars discovered during the multibeam survey are described. Furthermore, we highlight two pulsars: PSR J1734−3333, a young pulsar with the second highest surface magnetic field strength among the known radio pulsars, Bs = 5.4 × 10 13 G, and PSR J1830−1135, the second slowest radio pulsar known,</w:t>
      </w:r>
      <w:r>
        <w:br/>
      </w:r>
      <w:r>
        <w:rPr>
          <w:rStyle w:val="VerbatimChar"/>
        </w:rPr>
        <w:t xml:space="preserve">## 31847                                                                                                                                                                                                                                                                                                                                                                                                                                                                                                                                                                                                                                                                                                                                                                                                                                                                                                                                                                                                                                                                                                                                                                                                                                                                                                                                                                                                                                                                                                                                                                                                                                                                                                                                                                                                                                                                                                                                                                                                                                                                                                                                                                                                                                                                                                                                                                                                                                                                                                                                                                                                                                                                                                                                                                                                                                                                                                                                                                                                                                                                                                                                                                                                                                                                                                                                                                                                                                                                                                                                                                                                                                                                                                                                                                                                                                                                                                                                                                                                                                                                                                                                                                                                                                                                                                                                                                                                                                                                                                                                                                                                                                                                                                                                                                                                                                                                                                                                                                                                                                             Cosmological Aspects of Gamma-Ray Bursts: Luminosity Evolution and an Estimate of the Star Formation Rate at High Redshifts Using 220 gamma-ray burst (GRB) redshifts and luminosities derived from the luminosity-variability relationship of Fenimore &amp; Ramirez-Ruiz, we show that there exists a significant correlation between the GRB luminosity and redshift. In particular, we find that the evolution of the average luminosity can be parameterized as L (1 + z)1.4?~0.5, where z is the burst redshift. We discuss the possible reasons behind this evolution and compare it with that of other known sources that exhibit similar behavior. In addition, we use nonparametric statistical techniques to independently estimate the distributions of the luminosity and redshift of bursts, accounting for the evolution (in contrast to previous studies, which have assumed that the luminosity function is independent of redshift). We present these distributions and discuss their implications. Most significantly, we find a comoving rate density of GRBs that continues to increase to (1 + z) 10. From this estimate of the GRB rate density, we then use the population synthesis codes of Fryer et al. to estimate the star formation rate at high redshifts, for different progenitor models of GRBs. We find that no matter what the progenitor or population synthesis model, the star formation rate increases or remains constant to very high redshifts (z 10).</w:t>
      </w:r>
      <w:r>
        <w:br/>
      </w:r>
      <w:r>
        <w:rPr>
          <w:rStyle w:val="VerbatimChar"/>
        </w:rPr>
        <w:t xml:space="preserve">## 31852                                                                                                                                                                                                                                                                                                                                                                                                                                                                                                                                                                                                                                                                                                                                                                                                                                                                                                                                                                                                                                                                                                                                                                                                                                                                                                                                                                                                                                                                                                                                                                                                                                                                                                                                                                                                                                                                                                                                                                                                                                                                                                                                                                                                                                                                                                                                                                                                                                                                                                                                                                                                                                                                                                                                                                                                                                                                                                                                                                                                                                                                                                                                                                                                                                                                                                                                                                                                                                                                                                                                                                                                                                                                                                                                                                                                                                                                                                                                                                                                                                                                                                                                                                                                                                                                                                                                                                                                                                                                                                                                                                                                                                                                                                                                                                                                                                                                         The submillimetre properties of ultraluminous infrared galaxies We present the results of SCUBA observations of a complete sample of local ultraluminous infrared galaxies (ULIRGs). 20 of the initial sample of 23 sources are detected at 850 μm and nearly half of the objects are also detected at 450 μm. These data are combined with existing observations of a further seven ULIRGs to produce the largest sample of submillimetre observations of ULIRGs currently available. We use similar techniques to the SLUGS survey to fit dust spectral energy distributions (SEDs) to their far-IR emission. We find that ULIRGs have a higher dust temperature than lower luminosity objects (42 K compared to 35 K) and a steeper emissivity index. For those objects where 450 μm fluxes are available we also attempt a two component dust SED fit, with warm and cool dust and a dust emissivity index of β= 2. Such a model has been found to be a good fit to lower luminosity systems. We find that it also works well for ULIRGs, but that ULIRGs have a smaller cold dust component. Comparison of the dust mass derived for ULIRGs and more normal spiral galaxies suggests that the dust content of a ULIRG is simply the combined dust content of the two galaxies whose merger has triggered the ULIRG activity. We examine the high end of the 850 μm luminosity function and find results consistent with those of the earlier SLUGS survey. We also find that ULIRGs make up only about 50 per cent of the high end of the 850 μm luminosity function, with LIRGs containing a large mass of cool dust likely to be responsible for the rest.</w:t>
      </w:r>
      <w:r>
        <w:br/>
      </w:r>
      <w:r>
        <w:rPr>
          <w:rStyle w:val="VerbatimChar"/>
        </w:rPr>
        <w:t xml:space="preserve">## 31858                                                                                                                                                                                                                                                                                                                                                                                                                                                                                                                                                                                                                                                                                                                                                                                                                                                                                                                                                                                                                                                                                                                                                                                                                                                                                                                                                                                                                                                                                                                                                                                                                                                                                                                                                                                                                                                                                                                                                                                                                                                                                                                                                                                                                                                                                                                                                                                                                                                                                                                                                                                                                                                                                                                                                                                                                                                                                                                                                                                                                                                                                                                                                                                                                                                                                                                                                                                                                                                                                                                                                                                                                                                                                                                                                                                                                                                                                                                                                                                                                                                                                                   The ultraluminous state We revisit the question of the nature of ultraluminous X-ray sources (ULXs) through a detailed investigation of their spectral shape, using the h ighest quality X-ray data available in the XMM-Newton public archives ( � 10, 000 counts in their EPIC spectrum). We confirm that simple spectral models commonly used for the analys is and interpretation of ULXs (power-law continuum and multi-colour disc blackbody models) are inadequate in the face of such high quality data. Instead we find two near ubiquitous features in the spectrum: a soft excess and a roll-over in the spectrum at energies above 3 keV. We investigate a range of more physical models to describe these data. Slim discs which include radiation trapping (approximated by a p-free disc model) do not adequately fit the data, and several o bjects give unphysically high disc temperatures (kTin &gt; 3 keV). Instead, disc plus Comptonised corona models fit the data well, but the derived corona is cool, and op tically thick (� � 5 30). This is unlike the � � 1 coronae seen in Galactic binaries, ruling out models where ULXs are powered by sub-Eddington accretion onto an intermediate mass black hole despite many objects having apparently cool disc temperatures. We argue that these observed disc temperatures are not a good indicator of the black hole mass as the powerful, optically thick corona drains energy from the inner disc, and obscures it. We estimate the intrinsic (corona-less) disc temperature, and demonstrate that in most cases it lies in th e regime of stellar mass black holes. These objects have spectra which range from those similar to the highest mass accretion rate states in Galactic binaries (a single peak at 2‐3 ke V), to those which clearly have two peaks, one at energies below 1 keV (from the outer, unComptonised disc) and one above 3 keV (from the Comptonised, inner disc). However, a few ULXs have a significantly cooler corrected disc temperature; we suggest that these are the most extreme stellar mass black hole accretors, in which a massive wind completely envelopes the inner disc regions, creating a cool photosphere. We conclude that ULXs provide us with an observational template for the transition between Eddington and super-Eddington accretion flows, with the latter occupying a new ultraluminousaccretion state.</w:t>
      </w:r>
      <w:r>
        <w:br/>
      </w:r>
      <w:r>
        <w:rPr>
          <w:rStyle w:val="VerbatimChar"/>
        </w:rPr>
        <w:t xml:space="preserve">## 31859                                                                                                                                                                                                                                                                                                                                                                                                                                                                                                                                                                                                                                                                                                                                                                                                                                                                                                                                                                                                                                                                                                                                                                                                                                                                                                                                                                                                                                                                                                                                                                                                                                                                                                                                                                                                                                                                                                                                                                                                                                                                                                                                                                                                                                                                                                                                                                                                                                                                                                                                                                                                                                                                                                                                                                                                                                                                                                                                                                                                                                                                                                                                                                                                                                                                                                                                                                                                                                                                                                                                                                                                                                                                                                                                                                                                                                                                                                                                                                                                                                                                                                                                                                                                                                                                                                                                                                                                                                                                                                                                                                                                                                                                                                                                                                                                                                                                                                                                                                                                                                                                                                                                                                                                                                                                                                                                              The Impact of Stellar Oscillations on Doppler Velocity Planet Searches We present a quantitative investigation of the effect of stellar oscillations on Doppler velocity planet searches. Using data from four asteroseismological observation campaigns, we find a power-law relationship between the noise impact of these oscillations on Doppler velocities and both the luminosity-to-mass of the target stars, and observed integration times. Including the impact of oscillation, jitter should improve the quality of Keplerian fits to Doppler velocity data. The scale of the effect these oscillations have on Doppler velocity measurements is smaller than that produced by stellar activity, but is most significant for giant and subgiant stars, and at short integration times (i.e. less than a few minutes). Such short observation times tend to be used only for very bright stars. However, since it is these very same stars that tend to be targeted for the highest precision observations, as planet searches probe to lower and lower planet masses, oscillation noise for these stars can be significant and needs to be accounted for in observing strategies.</w:t>
      </w:r>
      <w:r>
        <w:br/>
      </w:r>
      <w:r>
        <w:rPr>
          <w:rStyle w:val="VerbatimChar"/>
        </w:rPr>
        <w:t xml:space="preserve">## 31898                                                                                                                                                                                                                                                                                                                                                                                                                                                                                                                                                                                                                                                                                                                                                                                                                                                                                                                                                                                                                                                                                                                                                                                                                                                                                                                                                                                                                                                                                                                                                                                                                                                                                                                                                                                                                                                                                                                                                                                                                                                                                                                                                                                                                                                                                                                                                                                                                                                                                                                                                                                                                                                                                                                                                                                                                                                                                                                                                                                                                                                                                                                                                                                                                                                                                                                                                                                                                                                                                                                                                                                                                                                                                                                                                                                                                                                                                                                                                                                                                                                                                                                                                                                                                                                                                                                                                                                                                                                                                                                                                                                                                                                                                                                                                                                                                                                                                                                                                                                                                                                                                                                                                                                                                                                                                                                                                                                                                                                                                      Structure of neutron stars in massive scalar-tensor gravity We compute families of spherically symmetric neutron-star models in two-derivative scalar-tensor theories of gravity with a massive scalar field. The numerical approach we present allows us to compute the resulting spacetimes out to infinite radius using a relaxation algorithm on a compactified grid. We discuss the structure of the weakly and strongly scalarized branches of neutron-star models thus obtained and their dependence on the linear and quadratic coupling parameters α0, β0 between the scalar and tensor sectors of the theory, as well as the scalar mass μ. For highly negative values of β0, we encounter configurations resembling a “gravitational atom”, consisting of a highly compact baryon star surrounded by a scalar cloud. A stability analysis based on binding-energy calculations suggests that these configurations are unstable and we expect them to migrate to models with radially decreasing baryon density and scalar field strength.</w:t>
      </w:r>
      <w:r>
        <w:br/>
      </w:r>
      <w:r>
        <w:rPr>
          <w:rStyle w:val="VerbatimChar"/>
        </w:rPr>
        <w:t xml:space="preserve">## 31904                                                                                                                                                                                                                                                                                                                                                                                                                                                                                                                                                                                                                                                                                                                                                                                                                                                                                                                                                                                                                                                                                                                                                                                                                                                                                                                                                                                                                                                                                                                                                                                                                                                                                                                                                                                                                                                                                                                                                                                                                                                                                                                                                                                                                                                                                                                                                                                                                                                                                                                                                                                                                                                                                                                                                                                                                                                                                                                                                                                                                                                                                                                                                                                                                                                                                                                                                                                                                                                                                                                                                                                                                                                                                                                                                                                                                                                                                                                                                                                                                                                                                                                                                                                                                                                                                                                                                                                                                                                                                                                                                                                                                                                                                                                                                                                                                                    From weak lensing to non-Gaussianity via Minkowski functionals We present a new harmonic-domain-based approach for extracting morphological information, in the form of Minkowski functionals (MFs), from weak-lensing convergence maps. Using a perturbative expansion of the MFs, which is expected to be valid for the range of angular scales probed by most current weak-lensing surveys, we show that the study of three generalized skewness parameters is equivalent to the study of the three MFs defined in 2D. We then extend these skewness parameters to three associated skew spectra which carry more information about the convergence bispectrum than their one-point counterparts. We discuss various issues such as noise and incomplete sky coverage in the context of estimation of these skew spectra from realistic data. Our technique provides an alternative to the pixel-space approaches typically used in the estimation of MFs, and it can be particularly useful in the presence of masks with non-trivial topology. Analytical modelling of weak-lensing statistics relies on an accurate modelling of the statistics of the underlying density distribution. We apply three different formalisms to model the underlying dark matter bispectrum: the hierarchical ansatz, halo model and a fitting function based on numerical simulations; MFs resulting from each of these formalisms are computed and compared. We investigate the extent to which late-time gravity-induced non-Gaussianity (to which weak lensing is primarily sensitive) can be separated from primordial non-Gaussianity and how this separation depends on source redshift and angular scale.</w:t>
      </w:r>
      <w:r>
        <w:br/>
      </w:r>
      <w:r>
        <w:rPr>
          <w:rStyle w:val="VerbatimChar"/>
        </w:rPr>
        <w:t xml:space="preserve">## 31924                                                                                                                                                                                                                                                                                                                                                                                                                                                                                                                                                                                                                                                                                                                                                                                                                                                                                                                                                                                                                                                                                                                                                                                                                                                                                                                                                                                                                                                                                                                                                                                                                                                                                                                                                                                                                                                                                                                                                                                                                                                                                                                                                                                                                                                                                                                                                                                                                                                                                                                                                                                                                                                                                                                                                                                                                                                                                                                                                                                                                                                                                                                                                                                                                                                                                                                                                                                                                                                                                                                                                                                                                                                                                                                                                                                                                                                                                             The Epoch of Galaxy Formation We use a semianalytic model of galaxy formation in hierarchical clustering theories to interpret recent data on galaxy formation and evolution, focusing primarily on the recently discovered population of Lyman-break galaxies at z 3. For a variety of cold dark matter (CDM) cosmologies, we construct mock galaxy catalogs subject to selection criteria identical to those applied to the real data. We find that the expected number of Lyman-break galaxies is very sensitive to the assumed stellar initial mass function and to the normalization of the primordial power spectrum. For reasonable choices of these and other model parameters, it is possible to reproduce the observed abundance of Lyman-break galaxies in CDM models with ?0 = 1 and ?0 &lt; 1. The characteristic masses, circular velocities, and star formation rates of the model Lyman-break galaxies depend somewhat on the values of the cosmological parameters, but are broadly in agreement with available data. These galaxies generally form from rare peaks at high redshift, and as a result their spatial distribution is strongly biased, with a typical bias parameter of b 4 and a comoving correlation length of r0 4 h-1 Mpc. The typical sizes of these galaxies, ~0.5 h-1 kpc, are substantially smaller than those of present-day bright galaxies. In combination with data at lower redshifts, the Lyman-break galaxies can be used to trace the cosmic star formation history. We compare theoretical predictions for this history with a compilation of recent data. The observational data match the theoretical predictions reasonably well, both for the distribution of star formation rates at various redshifts and for the integrated star formation rate as a function of redshift. Most galaxies (in our models and in the data) never experience star formation rates in excess of a few solar masses per year. Our models predict that even at z = 5, the integrated star formation rate is similar to that measured locally, although less than 1% of all the stars have formed prior to this redshift. The weak dependence of the predicted star formation histories on cosmological parameters allows us to propose a fairly general interpretation of the significance of the Lyman-break galaxies as the first galaxy-sized objects that experience significant amounts of star formation. These galaxies mark the onset of the epoch of galaxy formation that continues into the present day. The basic ingredients of a consistent picture of galaxy formation may well now be in place.</w:t>
      </w:r>
      <w:r>
        <w:br/>
      </w:r>
      <w:r>
        <w:rPr>
          <w:rStyle w:val="VerbatimChar"/>
        </w:rPr>
        <w:t xml:space="preserve">## 31939                                                                                                                                                                                                                                                                                                                                                                                                                                                                                                                                                                                                                                                                                                                                                                                                                                                                                                                                                                                                                                                                                                                                                                                                                                                                                                                                                                                                                                                                                                                                                                                                                                                                                                                                                                                                                                                                                                                                                                                                                                                                                                                                                                                                                                                                                                                                                                                                                                                                                                                                                                                                                                                                                                                                                                                                                                                                                                                                                                                                                                                                                                                                                                                                                                                                                                                                                                                                                                                                                                                                                                                                                                                                                                                                                                                                                                                                                                                                                                                                                                                                                                                                                                                                                                                                                                                                                                                                                               The excitation of spiral density waves through turbulent fluctuations in accretion discs – I. WKBJ theory We study and elucidate the mechanism of spiral density wave excitation in a differentially rotating flow with turbulence which could result from the magneto-rotational instability. We formulate a set of wave equations with sources that are only non-zero in the presence of turbulent fluctuations. We solve these in a shearing box domain, subject to the boundary conditions of periodicity in shearing coordinates, using a WKBJ method. It is found that, for a particular azimuthal wavelength, the wave excitation occurs through a sequence of regularly spaced swings during which the wave changes from leading to trailing form. This is a generic process that is expected to occur in shearing discs with turbulence. Trailing waves of equal amplitude propagating in opposite directions are produced, both of which produce an outward angular momentum flux that we give expressions for as functions of the disc parameters and azimuthal wavelength. By solving the wave amplitude equations numerically, we justify the WKBJ approach for a Keplerian rotation law for all parameter regimes of interest. In order to quantify the wave excitation completely, the important wave source terms need to be specified. Assuming conditions of weak non-linearity, these can be identified and are associated with a quantity related to the potential vorticity, being the only survivors in the linear regime. Under the additional assumption that the source has a flat power spectrum at long azimuthal wavelengths, the optimal azimuthal wavelength produced is found to be determined solely by the WKBJ response and is estimated to be 2πH , withH being the nominal disc scaleheight. In a following paper by Heinemann &amp; Papaloizou, we perform direct three-dimensional simulations and compare results manifesting the wave excitation process and its source with the assumptions made and the theory developed here in detail, finding excellent agreement.</w:t>
      </w:r>
      <w:r>
        <w:br/>
      </w:r>
      <w:r>
        <w:rPr>
          <w:rStyle w:val="VerbatimChar"/>
        </w:rPr>
        <w:t xml:space="preserve">## 31941                                                                                                                                                                                                                                                                                                                                                                                                                                                                                                                                                                                                                                                                                                                                                                                                                                                                                                                                                                                                                                                                                                                                                                                                                                                                                                                                                                                                                                                                                                                                                                                                                                                                                                                                                                                                                                                                                                                                                                                                                                                                                                                                                                                                                                                                                                                                                                                                                                                                                                                                                                                                                                                                                                                                                                                                                                                                                                                                                                                                                                                                                                                                                                                                                                                                                                                                                                                                                                                                                                                                                                                                                                                                                                                                                                                                                                                                                                                                                                                                                                                                                                                                                                                                                                                                                                                                                                                                                                                                                                                                                                                                                                                                                                                                                                                                                                                                                                                                                                                                       The simultaneous formation of massive stars and stellar clusters We show that massive stars and stellar clusters are formed simultaneously, the global evolution of the forming cluster is what allows the central stars to become massive. We predict that massive star-forming clumps, such as those observed in Motte et al., contract and grow in mass leading to the formation of massive stars. This occurs as mass is continually channelled from large radii on to the central protostars, which can become massive through accretion. Using smoothed particle hydrodynamic simulations of massive star-forming clumps in a giant molecular cloud, we show that clumps are initially diffuse and filamentary, and become more concentrated as they collapse. Simulated interferometry observations of our data provide an explanation as to why young massive star-forming regions show more substructure than older ones. The most massive stars in our model are found within the most bound cluster. Most of the mass accreted by the massive stars was originally distributed throughout the clump at low densities and was later funnelled to the star due to global infall. Even with radiative feedback no massive pre-stellar cores are formed. The original cores are of intermediate mass and gain their additional mass in the protostellar stage. We also find that cores which form low-mass stars exist within the volume from which the high-mass stars accrete, but are largely unaffected by this process.</w:t>
      </w:r>
      <w:r>
        <w:br/>
      </w:r>
      <w:r>
        <w:rPr>
          <w:rStyle w:val="VerbatimChar"/>
        </w:rPr>
        <w:t xml:space="preserve">## 31968                                                                                                                                                                                                                                                                                                                                                                                                                                                                                                                                                                                                                                                                                                                                                                                                                                                                                                                                                                                                                                                                                                                                                                                                                                                                                                                                                                                                                                                                                                                                                                                                                                                                                                                                                                                                                                                                                                                                                                                                                                                                                                                                                                                                                                                                                                                                                                                                                                                                                                                                                                                                                                                                                                                                                                                                                                                                                                                                                                                                                                                                                                                                                                                                                                                                                                                                                                                                                                                                                                                                                                                                                                                                                                                                                                                                                                                                                                                                                                                                                                                                                                                                                                                                                                                                                                                                                                                                                                                                                                                                                                                                                                                                                                                                                                                                                                                                                                                                                                                          Shock heating in the nearby radio galaxy NGC 3801 We report the Chandra detection of shock-heated shells of hot gas surrounding the radio lobes of the nearby (DL ~ 53 Mpc) low-power radio galaxy NGC 3801. The shells have temperatures of 1 and 0.7 keV, compared to an ISM temperature of 0.23 keV. The estimated expansion speed of the shells is ~850 km s-1, corresponding to a Mach number of ~4. This is the second X-ray detection of strong shocks produced by a low-power radio galaxy, and allows us to measure directly the contribution of shock heating to the radio galaxy's total energetic input to the ISM. We show that the gas properties of the shells and surrounding ISM are consistent with the Rankine-Hugoniot shock jump conditions. We estimate the energy stored in the hot gas shells (thermal + kinetic energy) to be 1.7 × 1056 ergs, which is equivalent to the thermal energy of the ISM within ~11 kpc of the galaxy center, and a factor of ~25 larger than the inferred P dV work required to inflate the lobe cavities, indicating that energy transfer from the AGN to its environment is dominated by shock heating during this stage of radio-source evolution. Our results provide direct evidence that shock heating in the early supersonic phase of FR I radio-source expansion can have important long-term effects on the properties of the host galaxy ISM. Finally, we discuss the merger history of NGC 3801, the fueling of its AGN and the role of this type of system in feedback models.</w:t>
      </w:r>
      <w:r>
        <w:br/>
      </w:r>
      <w:r>
        <w:rPr>
          <w:rStyle w:val="VerbatimChar"/>
        </w:rPr>
        <w:t xml:space="preserve">## 32014                                                                                                                                                                                                                                                                                                                                                                                                                                                                                                                                                                                                                                                                                                                                                                                                                                                                                                                                                                                                                                                                                                                                                                                                                                                                                                                                                                                                                                                                                                                                                                                                                                                                                                                                                                                                                                                                                                                                                                                                                                                                                                                                                                                                                                                                                                                                                                                                                                                                                                                                                                                                                                                                                                                                                                                                                                                                                                                                                                                                                                                                                                                                                                                                                                                                                                                                                                                                                                                                                                                                                                                                                                                                                                                                                                                                                                                                                                                                                                                                                                                                                                                                                                                                                                                           The Sun, stellar-population models, and the age estimation of high-redshift galaxies Given sufficiently deep optical spectroscopy, the age estimation of high-redshift (z&gt;1) galaxies has been claimed to be a relatively robust process due to the fact that, for ages &lt;5 Gyr, the near-ultraviolet light of a stellar population is expected to be dominated by ‘well-understood’ main-sequence (MS) stars. Recently, however, the reliability of this process has been called into question by Yi et al., who claim to have developed models in which the spectrum produced by the main sequence reddens much more rapidly than in the models of Jimenez et al., leading to much lower age estimates for the reddest known high-redshift ellipticals. In support of their revised age estimates, Yi et al. cite the fact that their models can reproduce the spectrum of the Sun at an age of 5 Gyr, whereas the solar spectrum is not reproduced by the Jimenez et al. models until ≃10 Gyr. Here we confirm this discrepancy, but point out that this is in fact a strength of the Jimenez et al. models and indicative of some flaw in the models of Yi et al. (which, in effect, imply that the Sun will turn into a red giant any minute now). \n \n \n \nWe have also explored the models of Worthey (which are known to differ greatly from those of Jimenez et al. in the treatment of post-MS evolution) and find that the main-sequence component of Worthey's models also cannot reproduce the solar spectrum until an age of 9–10 Gyr. We conclude that either the models of Yi et al. are not as main-sequence dominated at 4–5 Gyr as claimed, or the stellar evolutionary time-scale in these models is in error by a factor possibly as high as two. Our current best estimate of the age of the oldest galaxies at z≃1.5 thus remains 3–4 Gyr, as we confirm with a new analysis of the existing data using the updated solar-metallicity models of both Jimenez et al. and Worthey. \n \n \n \nFinally, by fitting a mixed metallicity model to the Sun, we demonstrate that, given rest-frame ultraviolet data of sufficient quality, it should be possible to break the age–metallicity degeneracy when analysing the spectra of high-redshift galaxies.</w:t>
      </w:r>
      <w:r>
        <w:br/>
      </w:r>
      <w:r>
        <w:rPr>
          <w:rStyle w:val="VerbatimChar"/>
        </w:rPr>
        <w:t xml:space="preserve">## 32018                                                                                                                                                                                                                                                                                                                                                                                                                                                                                                                                                                                                                                                                                                                                                                                                                                                                                                                                                                                                                                                                                                                                                                                                                                                                                                                                                                                                                                                                                                                                                                                                                                                                                                                                                                                                                                                                                                                                                                                                                                                                                                                                                                                                                                                                                                                                                                                                                                                                                                                                                                                                                                                                                                                                                                                                                                                                                                                                                                                                                                                                                                                                                                                                                                                                                                                                                                                                                                                                                                                                                                                                                                                                                                                                                                                                                                                                                                                                                                                                                                                                                                                                                                                                                                                                                                                                                                                                                                                                                                                                                                                                                                                                                                                                                                                                                                                                                                                                                                                                                                                                                                                                                                                                                                                                                                                                                                                                                                                                                                                                                                                                                                                                                                                                                                                                                                                                                                                                                                                                                                                                                                                                                                                                                                                                                                                      High-resolution UKIRT observations of circumnuclear star formation in M100 The definitive version is available at www.blackwell-synergy.com '. Copyright Blackwell Publishing DOI : 10.1046/j.1365-8711.1999.02204.x</w:t>
      </w:r>
      <w:r>
        <w:br/>
      </w:r>
      <w:r>
        <w:rPr>
          <w:rStyle w:val="VerbatimChar"/>
        </w:rPr>
        <w:t xml:space="preserve">## 32024                                                                                                                                                                                                                                                                                                                                                                                                                                                                                                                                                                                                                                                                                                                                                                                                                                                                                                                                                                                                                                                                                                                                                                                                                                                                                                                                                                                                                                                                                                                                                                                                                                                                                                                                                                                                                                                                                                                                                                                                                                                                                                                                                                                                                                                                                                                                                                                                                                                                                                                                                                                                                                                                                                                                                                                                                                                                                                                                                                                                                                                                                                                                                                                                                                                                                                                                                                                                                                                                                                                                                                                                                                                                                                                                                                                                                                                                                                                                                                                                                                                                                                                                                                                                                                                                                                                                                                                                                                                                                                                                                                                                                                                                                                                                                                                                                                                                                                                                                                                                                                                                                                                                                                                                                                                                                                                                                                                                                                                                                                                                                                                                                                                                                                                          Asteroseismology of red giants: photometric observations of Arcturus by SMEI We present new results on oscillations of the K1.5 III giant Arcturus (α Boo), from analysis of just over 2.5 yr of precise photometric observations made by the Solar Mass Ejection Imager (SMEI) on board the Coriolis satellite. A strong mode of oscillati on is uncovered by the analysis, having frequency 3.51± 0.03� Hz. By fitting its mode peak, we are able offer a highly constrained direct estimate of the damping time (τ = 24± 1 d). The data also hint at the possible presence of several radial-mode overtones, and maybe some non-radial modes. We are also able to measure the properties of the granulation on the star, with the characteristic timescale for the granulation estimated to be∼ 0.50± 0.05 d.</w:t>
      </w:r>
      <w:r>
        <w:br/>
      </w:r>
      <w:r>
        <w:rPr>
          <w:rStyle w:val="VerbatimChar"/>
        </w:rPr>
        <w:t xml:space="preserve">## 32028                                                                                                                                                                                                                                                                                                                                                                                                                                                                                                                                                                                                                                                                                                                                                                                                                                                                                                                                                                                                                                                                                                                                                                                                                                                                                                                                                                                                                                                                                                                                                                                                                                                                                                                                                                                                                                                                                                                                                                                                                                                                                                                                                                                                                                                                                                                                                                                                                                                                                                                                                                                                                                                                                                                                                                                                                                                                                                                                                                                                                                                                                                                                                                                                                                                                                                                                                                                                                                                                                                                                                                                                                                                                                                                                                                                                                                                                                                                                                                                                                                                                                                                                                                                                                                                                                                                                                                                                                                                                                                                                                                                                                                                                                                                                                                                                                                                                                                                                                                                                                                                                                                                                                                                                                                                                                                                                                                                                                                                                      A Portable Modeler of Lensed Quasars We introduce and implement two novel ideas for modeling lensed quasars. The first is to require different lenses to agree about H0. This means that some models for one lens can be ruled out by data on a different lens. We explain using two worked examples. One example models 1115+080 and 1608+656 (time-delay quadruple systems) and 1933+503 (a prospective time-delay system) all together, yielding time-delay predictions for the third lens and a 90% confidence estimate of H = 14.6 Gyr (H0 = 67 km s-1 Mpc-1) assuming ΩM = 0.3 and ΩΛ = 0.7. The other example models the time-delay doubles 1520+530, 1600+434, 1830-211, and 2149-275, which gives H = 14.5 Gyr (H0 = 67 km s-1 Mpc-1). Our second idea is to write the modeling software as a highly interactive Java applet, which can be used both for coarse-grained results inside a browser and for fine-grained results on a workstation. Several obstacles come up in trying to implement a numerically intensive method thus, but we overcome them.</w:t>
      </w:r>
      <w:r>
        <w:br/>
      </w:r>
      <w:r>
        <w:rPr>
          <w:rStyle w:val="VerbatimChar"/>
        </w:rPr>
        <w:t xml:space="preserve">## 32031                                                                                                                                                                                                                                                                                                                                                                                                                                                                                                                                                                                                                                                                                                                                                                                                                                                                                                                                                                                                                                                                                                                                                                                                                                                                                                                                                                                                                                                                                                                                                                                                                                                                                                                                                                                                                                                                                                                                                                                                                                                                                                                                                                                                                                                                                                                                                                                                                                                                                                                                                                                                                                                                                                                                                                                                                                                                                                                                                                                                                                                                                                                                                                                                                                                                                                                                                                                                                                                                                                                                                                                                                                                                                                                                                                                                                                                                                                                                                                                                                                                                                                                                                                                                                                                                                                                                                                                                                                                                                                                                                                  Flux-calibrated stellar population models of Lick absorption-line indices with variable element abundance ratios We present new stellar population models of Lick absorption-line indices with variable element abundance ratios. The models are based on our new calibrations of absorption-line indices with stellar parameters derived from the MILES stellar library. The key novelty compared to our previous models is that they are now available at the higher spectral resolution of MILES (2.5 A full width at half-maximum) and flux calibrated, hence not tied anymore to the Lick/IDS system. This is essential for the interpretation of galaxy spectra where calibration stars are not available, such as large galaxy redshift surveys or other high-redshift observations. We note that the MILES resolution appears to be comparable to Sloan Digital Sky Survey (SDSS) resolution, so that our models can be applied to SDSS data without any corrections for instrumental spectral resolution. For the first time we provide random errors for the model predictions based on the uncertainties in the calibration functions and the underlying stellar parameter estimates. We show that random errors are small except at the edges of the parameter space (high/low metallicities and young ages ≲1 Gyr) where the stellar library is undersampled. We calibrate the base model for the parameters age, metallicity and α/Fe ratio with galactic globular cluster and galaxy gradient data. We discuss two model flavours with different input stellar evolutionary tracks from the Frascati and Padova groups. The new model release now includes abundance variations of the elements C, N, Mg, Na, Si, Ca, Ti, Cr and Fe. The individual elements that are best accessible with these models and the standard set of Lick absorption features are C, N, Mg, Ca, Ti and Fe. The model data are available at http://www.icg.port.ac.uk/∼thomasd.</w:t>
      </w:r>
      <w:r>
        <w:br/>
      </w:r>
      <w:r>
        <w:rPr>
          <w:rStyle w:val="VerbatimChar"/>
        </w:rPr>
        <w:t xml:space="preserve">## 32033                                                                                                                                                                                                                                                                                                                                                                                                                                                                                                                                                                                                                                                                                                                                                                                                                                                                                                                                                                                                                                                                                                                                                                                                                                                                                                                                                                                                                                                                                                                                                                                                                                                                                                                                                                                                                                                                                                                                                                                                                                                                                                                                                                                                                                                                                                                                                                                                                                                                                                                                                                                                                                                                                                                                                                                                                                                                                                                                                                                                                                                                                                                                                                                                                                                                                                                                                                                                                                                                                                                                                                                                                                                                                                                                                                                                                                                                                                                                                                                                                                                                                                                                                                                                                                                                                                                                                                                                                                                 A Suzaku survey of Fe K lines in Seyfert 1 active galactic nuclei We construct full broad-band models in an analysis of Suzaku observations of nearby Seyfert 1 active galactic nuclei (AGN) (z ≤ 0.2) with exposures &gt;50 ks and with greater than 30 000 counts in order to study their iron line profiles. This results in a sample of 46 objects and 84 observations. After a full modelling of the broad-band Suzaku and Swift-Burst Alert Telescope data (0.6–100 keV), we find complex warm absorption is present in 59 per cent of the objects in this sample which has a significant bearing upon the derived Fe K region parameters. Meanwhile 35 per cent of the 46 objects require some degree of high column density partial coverer in order to fully model the hard X-ray spectrum. We also find that a large number of the objects in the sample (22 per cent) require high velocity, high ionization outflows in the Fe K region resulting from Fe xxv and Fe xxvi. A further four AGN feature highly ionized Fe K absorbers consistent with zero outflow velocity, making a total of 14/46 (30 per cent) AGN in this sample showing evidence for statistically significant absorption in the Fe K region. \n \n \n \nNarrow Fe Kα emission from distant material at 6.4 keV is found to be almost ubiquitous in these AGN. Examining the 6–7 keV Fe K region we note that narrow emission lines originating from Fe xxv at 6.63–6.70 keV and from Fe xxvi at 6.97 keV are present in 52 and 39 per cent of objects, respectively. \n \n \n \nOur results suggest statistically significant relativistic Fe Kα emission is detected in 23 of 46 objects (50 per cent) at &gt;99.5 per cent confidence, measuring an average emissivity index of q = 2.4 ± 0.1 and equivalent width  eV using the relline model. When parametrized with a Gaussian we find an average line energy of 6.32 ± 0.04 keV, σwidth = 0.470 ± 0.05 keV and  eV. Where we can place constraints upon the black hole spin parameter a, we do not require a maximally spinning black hole in all cases.</w:t>
      </w:r>
      <w:r>
        <w:br/>
      </w:r>
      <w:r>
        <w:rPr>
          <w:rStyle w:val="VerbatimChar"/>
        </w:rPr>
        <w:t xml:space="preserve">## 32049                                                                                                                                                                                                                                                                                                                                                                                                                                                                                                                                                                                                                                                                                                                                                                                                                                                                                                                                                                                                                                                                                                                                                                                                                                                                                                                                                                                                                                                                                                                                                                                                                                                                                                                                                                                                                                                                                                                                                                                                                                                                                                                                                                                                                                                                                                                                                                                                                                                                                                                                                                                                                                                                                                                                                                                                                                                                                                                                                                                                                                                                                                                                                                                                                                                                                                                                                                                                                                                                                                                                                                                                                                                                                                                                                                                                                                                                                                                                                                                                                                                                                                                                                                                                                                                                                                                                                                                                                                                                                                                                                                                                                                                                                                                                                                                                                                                                                                                                                                                                                                                                                                                                                                                                                                                                                                                                                                     The effect of stellar-mass black holes on the structural evolution of massive star clusters We present the results of realistic N-body modelling of massive star clusters in the Magellanic Clouds, aimed at investigating a dynamical origin for the radius-age trend observed in these systems. We find that stellar-mass black holes, formed in the supernova explosions of the most massive cluster stars, can constitute a dynamically important population. If a significant ensemble is retained (here we assume complete retention), these objects rapidly form a dense core where interactions are common, resulting in the scattering of black holes into the cluster halo, and the ejection of black holes from the cluster. These two processes heat the stellar component, resulting in prolonged core expansion of a magnitude matching the observations. Significant core evolution is also observed in Magellanic Cloud clusters at early times. We find that this does not result from the action of black holes, but can be reproduced by the effects of mass-loss due to rapid stellar evolution in a primordially mass-segregated cluster. (Less)</w:t>
      </w:r>
      <w:r>
        <w:br/>
      </w:r>
      <w:r>
        <w:rPr>
          <w:rStyle w:val="VerbatimChar"/>
        </w:rPr>
        <w:t xml:space="preserve">## 32086                                                                                                                                                                                                                                                                                                                                                                                                                                                                                                                                                                                                                                                                                                                                                                                                                                                                                                                                                                                                                                                                                                                                                                                                                                                                                                                                                                                                                                                                                                                                                                                                                                                                                                                                                                                                                                                                                                                                                                                                                                                                                                                                                                                                                                                                                                                                                                                                                                                                                                                                                                                                                                                                                                                                                                                                                                                                                                                                                                                                                                                                                                                                                                                                                                                                                                                                                                                                                                                                                                                                                                                                                                                                                                                                                                                                                                                                                                                                                                                                                                                                                                                                                                                                                                                                                                                                                                                                                                                                                                                                                                                                                                                                                                                                                                                                                        Information Dark Energy Can Resolve the Hubble Tension and Is Falsifiable by Experiment We consider the role information energy can play as a source of dark energy. Firstly, we note that if stars and structure had not formed in the universe, elemental bits of information describing the attributes of particles would have exhibited properties similar to the cosmological constant. The Landauer equivalent energy of such elemental bits would be defined in form and value identical to the characteristic energy of the cosmological constant. However, with the formation of stars and structure, stellar heated gas and dust now provide the dominant contribution to information energy with the characteristics of a dynamic, transitional, dark energy. At low redshift, z &lt; ~1.35, this dark energy emulates the cosmological constant with a near-constant energy density, w = −1.03 ± 0.05, and an energy total similar to the mc2 of the universe’s ∼1053 kg of baryons. At earlier times, z &gt; ~1.35, information energy was phantom, differing from the cosmological constant, Λ, with a CPL parameter difference of ∆wo = −0.03 ± 0.05 and ∆wa = −0.79 ± 0.08, values sufficient to account for the H0 tension. Information dark energy agrees with most phenomena as well as Λ, while exhibiting characteristics that resolve many tensions and problems of ΛCDM: the cosmological constant problem; the cosmological coincidence problem; the H0 tension, and the σ8 tension. As this proposed dark energy source is not usually considered, we identify the expected signature in H(a) that will enable the role of information dark energy to be falsified by experimental observation.</w:t>
      </w:r>
      <w:r>
        <w:br/>
      </w:r>
      <w:r>
        <w:rPr>
          <w:rStyle w:val="VerbatimChar"/>
        </w:rPr>
        <w:t xml:space="preserve">## 32094                                                                                                                                                                                                                                                                                                                                                                                                                                                                                                                                                                                                                                                                                                                                                                                                                                                                                                                                                                                                                                                                                                                                                                                                                                                                                                                                                                                                                                                                                                                                                                                                                                                                                                                                                                                                                                                                                                                                                                                                                                                                                                                                                                                                                                                                                                                                                                                                                                                                                                                                                                                                                                                                                                                                                                                                                                                                                                                                                                                                                                                                                                                                                                                                                                                                                                                                                                                                                                                                                                                                                                                                                                                                                                                                                                                                                                                                                                                                                                                                                                                                                                                                                                                                                                                                                                                                                                                                                                                                                                                                                                                                                                                                                                                                                                                                    A near-IR imaging survey of intermediate- and high-mass young stellar outflow candidates We have carried out a near-infrared imaging survey of luminous young stellar outflow candidates using the United Kingdom Infrared Telescope. Observations were obtained through the broad-band K (2.2 μm) and narrow-band filters at the wavelengths of H 2 υ = 1-0 S(1) (2.1218 μm) and Brγ (2.166 μm) lines. 50 regions were imaged with a field of view of 2.2 x 2.2 arcmin 2 . Several young embedded clusters are unveiled in our near-infrared images. 76 per cent of the objects exhibit H 2 emission and 50 per cent or more of the objects exhibit aligned H 2 emission features suggesting collimated outflows, many of which are new detections. These observations suggest that disc accretion is probably the leading mechanism in the formation of stars, at least up to late O spectral types. The young stellar objects (YSOs) responsible for many of these outflows are positively identified in our images based on their locations with respect to the outflow lobes, Two-Micron All-Sky Survey colours and association with Midcourse Space Experiment, Infrared Astronomical Satellite, millimetre and radio sources. The close association of molecular outflows detected in CO with the H 2 emission features produced by shock excitation by jets from the YSOs suggests that the outflows from these objects are jet-driven. Towards strong radio emitting sources, H 2 jets were either not detected or were weak when detected, implying that most of the accretion happens in the pre-ultracompact (pre-UC) H II phase; accretion and outflows are probably weak when the YSO has advanced to its UC H II stage.</w:t>
      </w:r>
      <w:r>
        <w:br/>
      </w:r>
      <w:r>
        <w:rPr>
          <w:rStyle w:val="VerbatimChar"/>
        </w:rPr>
        <w:t xml:space="preserve">## 32099                                                                                                                                                                                                                                                                                                                                                                                                                                                                                                                                                                                                                                                                                                                                                                                                                                                                                                                                                                                                                                                                                                                                                                                                                                                                                                                                                                                                                                                                                                                                                                                                                                                                                                                                                                                                                                                                                                                                                                                                                                                                                                                                                                                                                                                                                                                                                                                                                                                                                                                                                                                                                                                                                                                                                                                                                                                                                                                                                                                                                                                                                                                                                                                                                                                                                                                                                                                                                                                                                                                                                                                                                                                                                                                                                                                                                                                                                                                                                                                                                                                                                                                                                                                                                                                                                                                                                                                                                                                                                                                                                                                                                     The 2dF Galaxy Redshift Survey: the number and luminosity density of galaxies We present the bivariate brightness distribution (BBD) for the 2dF Galaxy Redshift Survey (2dFGRS) based on a preliminary subsample of 45 000 galaxies. The BBD is an extension of the galaxy luminosity function, incorporating surface brightness information. It allows the measurement of the local luminosity density, jB, and of the galaxy luminosity and surface brightness distributions, while accounting for surface brightness selection biases.\n\nThe recovered 2dFGRS BBD shows a strong luminosity–surface brightness relation MB∝(2.4±0.51.5)μe], providing a new constraint for galaxy formation models. In terms of the number density, we find that the peak of the galaxy population lies at MB≥−16.0 mag. Within the well-defined selection limits (−24&lt;MB&lt;−16.0 mag,18.0&lt;μe&lt;24.5 mag arcsec−2) the contribution towards the luminosity density is dominated by conventional giant galaxies (i.e., 90 per cent of the luminosity density is contained within −22.5&lt;M&lt;−17.5,18.0&lt;μe&lt;23.0). The luminosity-density peak lies away from the selection boundaries, implying that the 2dFGRS is complete in terms of sampling the local luminosity density, and that luminous low surface brightness galaxies are rare. The final value we derive for the local luminosity density, inclusive of surface brightness corrections, is jB=2.49±0.20×108 h100 L⊙ Mpc−3. Representative Schechter function parameters are M*=−19.75±0.05,φ*=2.02±0.02×10−2 and α=−1.09±0.03. Finally, we note that extending the conventional methodology to incorporate surface brightness selection effects has resulted in an increase in the luminosity density of ∼37 per cent. Hence surface brightness selection effects would appear to explain much of the discrepancy between previous estimates of the local luminosity density.</w:t>
      </w:r>
      <w:r>
        <w:br/>
      </w:r>
      <w:r>
        <w:rPr>
          <w:rStyle w:val="VerbatimChar"/>
        </w:rPr>
        <w:t xml:space="preserve">## 32101                                                                                                                                                                                                                                                                                                                                                                                                                                                                                                                                                                                                                                                                                                                                                                                                                                                                                                                                                                                                                                                                                                                                                                                                                                                                                                                                                                                                                                                                                                                                                                                                                                                                                                                                                                                                                                                                                                                                                                                                                                                                                                                                                                                                                                                                                                                                                                                                                                                                                                                                                                                                                                                                                                                                                                                                                                                                                                                                                                                                                                                                                                                                                                                                                                                                                                                                                                                                                                                                                                                                                                                                                                                                                                                                                                                                                                                                                                                                                                                                                                                                                              The rest-frame optical properties of SCUBA galaxies. We present optical and near-infrared photometry for a sample of 96 dusty, far-infrared-luminous galaxies. We have precise spectroscopic redshifts for all these galaxies, yielding a median redshift of = 2.2. The majority, 78, are submillimeter-detected galaxies lying at z = 0.2-3.6, while the remaining 18 are optically faint μJy radio galaxies at z = 0.9-3.4 that are proposed to be similarly luminous, dusty galaxies whose dust emission is too hot to be detected in the submillimeter waveband. We compare the photometric and morphological properties of these distant, ultraluminous galaxies with local samples of dusty, luminous galaxies. We confirm that spectroscopically identified far-infrared-luminous galaxies at z &gt; 1 display a wide variety in their optical-near-infrared and near-infrared colors, with only a modest proportion red enough to classify as unusually red. We show that, on average, luminous, high-redshift dusty galaxies are both brighter and redder in rest-frame optical passbands than comparable samples of UV-selected star-forming galaxies at similar redshifts. Archival Hubble Space Telescope ACS imaging of 20 of our galaxies demonstrates both morphological indications of mergers and interactions, which may have triggered their luminous far-infrared activity, and structured dust distributions within these galaxies. We derive a near-infrared Hubble diagram for far-infrared-luminous galaxies. This shows that this population is typically fainter than high-luminosity radio galaxies at similar redshifts and exhibits significantly more scatter in their K-band magnitudes. The rest-frame optical luminosities of the far-infrared-luminous population are comparable to those of local ultraluminous infrared galaxies, although their far-infrared luminosities are several times higher. The typical extinction-corrected optical luminosity of the high-redshift population, assuming passive evolution, provides a good fit to the bright end of the luminosity function of luminous spheroidal galaxies seen in rich clusters at intermediate redshifts. This adds to the growing body of evidence showing that these high-redshift, far-infrared-luminous sources identify star formation and active galactic nucleus-fueling events in the early life of massive galaxies in the universe.</w:t>
      </w:r>
      <w:r>
        <w:br/>
      </w:r>
      <w:r>
        <w:rPr>
          <w:rStyle w:val="VerbatimChar"/>
        </w:rPr>
        <w:t xml:space="preserve">## 32117                                                                                                                                                                                                                                                                                                                                                                                                                                                                                                                                                                                                                                                                                                                                                                                                                                                                                                                                                                                                                                                                                                                                                                                                                                                                                                                                                                                                                                                                                                                                                                                                                                                                                                                                                                                                                                                                                                                                                                                                                                                                                                                                                                                                                                                                                                                                                                                                                                                                                                                                                                                                                                                                                                                                                                                                                                                                                                                                                                                                                                                                                                                                                                                                                                                                                                                                                                                                                                                                                                                                                                                                                                                                                                                                                                                                                                                                                                                                                                                                                                                                                                                                                                                                                                                                                                                                                                                                                                                                                                                                                                                                                                                                                                                                                                                                                                                                                                                                                                                                                                                                                                                                                                                                                                                                                                                                                                                                                                                                                                                                                                                                                                                                                                                          Asteroseismology of red giants: photometric observations of Arcturus by SMEI We present new results on oscillations of the K1.5 III giant Arcturus (α Boo), from analysis of just over 2.5 yr of precise photometric observations made by the Solar Mass Ejection Imager (SMEI) on board the Coriolis satellite. A strong mode of oscillati on is uncovered by the analysis, having frequency 3.51± 0.03� Hz. By fitting its mode peak, we are able offer a highly constrained direct estimate of the damping time (τ = 24± 1 d). The data also hint at the possible presence of several radial-mode overtones, and maybe some non-radial modes. We are also able to measure the properties of the granulation on the star, with the characteristic timescale for the granulation estimated to be∼ 0.50± 0.05 d.</w:t>
      </w:r>
      <w:r>
        <w:br/>
      </w:r>
      <w:r>
        <w:rPr>
          <w:rStyle w:val="VerbatimChar"/>
        </w:rPr>
        <w:t xml:space="preserve">## 32128                                                                                                                                                                                                                                                                                                                                                                                                                                                                                                                                                                                                                                                                                                                                                                                                                                                                                                                                                                                                                                                                                                                                                                                                                                                                                                                                                                                                                                                                                                                                                                                                                                                                                                                                                                                                                                                                                                                                                                                                                                                                                                                                                                                                                                                                                                                                                                                                                                                                                                                                                                                                                                                                                                                                                                                                                                                                                                                                                                                                                                                                                                                                                                                                                                                                                                                                                                                                                                                                                                                                                                                                                                                                                                                                                                                                                                                                                                                                                                                                                                                                                                                                                                                                                                                                                                                                                                                                                                                                                                                                                                                                                                                                                                                                                                                                                                                                                                                                                                                                       The simultaneous formation of massive stars and stellar clusters We show that massive stars and stellar clusters are formed simultaneously, the global evolution of the forming cluster is what allows the central stars to become massive. We predict that massive star-forming clumps, such as those observed in Motte et al., contract and grow in mass leading to the formation of massive stars. This occurs as mass is continually channelled from large radii on to the central protostars, which can become massive through accretion. Using smoothed particle hydrodynamic simulations of massive star-forming clumps in a giant molecular cloud, we show that clumps are initially diffuse and filamentary, and become more concentrated as they collapse. Simulated interferometry observations of our data provide an explanation as to why young massive star-forming regions show more substructure than older ones. The most massive stars in our model are found within the most bound cluster. Most of the mass accreted by the massive stars was originally distributed throughout the clump at low densities and was later funnelled to the star due to global infall. Even with radiative feedback no massive pre-stellar cores are formed. The original cores are of intermediate mass and gain their additional mass in the protostellar stage. We also find that cores which form low-mass stars exist within the volume from which the high-mass stars accrete, but are largely unaffected by this process.</w:t>
      </w:r>
      <w:r>
        <w:br/>
      </w:r>
      <w:r>
        <w:rPr>
          <w:rStyle w:val="VerbatimChar"/>
        </w:rPr>
        <w:t xml:space="preserve">## 32131                                                                                                                                                                                                                                                                                                                                                                                                                                                                                                                                                                                                                                                                                                                                                                                                                                                                                                                                                                                                                                                                                                                                                                                                                                                                                                                                                                                                                                                                                                                                                                                                                                                                                                                                                                                                                                                                                                                                                                                                                                                                                                                                                                                                                                                                                                                                                                                                                                                                                                                                                                                                                                                                                                                                                                                                                                                                                                                                                                                                                                                                                                                                                                                                                                                                                                                                                                                                                                                                                                                                                                                                                                                                                                                                                                                                                                                                                                                                                                                                                                                                                                                                                                                                                                                                                                                                                                                                                                                                                                                                                                                                                                                                                                                                                                                                                                                                                                                                                                                                                                                                                                                                                                                                                                                                                                                                                                                                                                                                                                                                                                                                                                                                                                  Radiative pressure feedback by a quasar in a galactic bulge We show that Eddington-limited black hole luminosities can be sufficient to deplete a galaxy bulge of gas through radiation pressure, when the ionization state of the gas and the presence of dust are properly taken into account. Once feedback starts to be effective it can consistently drive all the gas out of the whole galaxy. We estimate the amount by which the effect of radiation pressure on dusty gas boosts the mass involved in the Eddington limit, and discuss the expected column density at which the gas is ejected. An example is shown of the predicted observed nuclear spectrum of the system at the end of an early, obscured phase of growth when the remaining column density N H ∼ 10 24 f cm −2 , where f is the gas fraction in the bulge.</w:t>
      </w:r>
      <w:r>
        <w:br/>
      </w:r>
      <w:r>
        <w:rPr>
          <w:rStyle w:val="VerbatimChar"/>
        </w:rPr>
        <w:t xml:space="preserve">## 32169                                                                                                                                                                                                                                                                                                                                                                                                                                                                                                                                                                                                                                                                                                                                                                                                                                                                                                                                                                                                                                                                                                                                                                                                                                                                                                                                                                                                                                                                                                                                                                                                                                                                                                                                                                                                                                                                                                                                                                                                                                                                                                                                                                                                                                                                                                                                                                                                                                                                                                                                                                                                                                                                                                                                                                                                                                                                                                                                                                                                                                                                                                                                                                                                                                                                                                                                                                                                                                                                                                                                                                                                                                                                                                                                                                                                                                                                                                                                                                                                                                                                                                                                                                                                                                                                                                                                                                                       Tidal dwarf galaxies in the nearby Universe We present a statistical observational study of the tidal dwarf (TD) population in the nearby Universe by exploiting a large, homogeneous catalogue of galaxy mergers compiled from the Sloan Digital Sky Survey. 95% of TD-producing mergers involve two spiral progenitors (typically both in the blue cloud), while most remaining systems have at least one spiral progenitor. The fraction of TD-producing mergers where both parents are early-type galaxies is less than 2%, suggesting that TDs are unlikely to form in such mergers. The bulk of the TD-producing systems inhabit a field environment and have mass ratios greater than �1:7 (the median value is 1:2.5). TDs forming at the tidal-tail tips are �4 times more massive than those forming at the base of the tails. TDs have stellar masses that are less than 10% of the stellar masses of their parents (the median is 0.6%) and lie within 15 optical half-light radii of their parent galaxies. The TD population is typically bluer than the parents, with a median offset of �0.3 mag in the (g r) colour and the TD colours are not affected by the presence of AGN activity in their parents. An analysis of their star formation histories indicates that TDs contain both newly formed stars (with a median age of �30 Myrs) and old stars drawn from the parent disks, each component probably contributing roughly equally to the stellar mass of the object. Thus TDs are not formed purely through gas condensation in tidal tails but host a significant component of old stars from the parent disks. Finally, an analysis of the TD contribution to the observed dwarf to massive galaxy ratio in the local Universe indicates that �6% of dwarfs in nearby clusters may have a tidal origin, if TD production rates in nearby mergers are representative of those in the high-redshift Universe. Even if TD production rates at high redshift were several factors higher, it seems unlikely that the entire dwarf galaxy population today is a result of merger activity over the lifetime of the Universe.</w:t>
      </w:r>
      <w:r>
        <w:br/>
      </w:r>
      <w:r>
        <w:rPr>
          <w:rStyle w:val="VerbatimChar"/>
        </w:rPr>
        <w:t xml:space="preserve">## 32177                                                                                                                                                                                                                                                                                                                                                                                                                                                                                                                                                                                                                                                                                                                                                                                                                                                                                                                                                                                                                                                                                                                                                                                                                                                                                                                                                                                                                                                                                                                                                                                                                                                                                                                                                                                                                                                                                                                                                                                                                                                                                                                                                                                                                                                                                                                                                                                                                                                                                                                                                                                                                                                                                                                                                                                                                                                                                                                                                                                                                                                                                                                                                                                                                                                                                                                                                                                                                                                                                                                                                                                                                                                                                                                                                                                                                                                                                                                                                                                                                                                                                                                                                                                                                                                                                                                                                                                                                                                                                                                                                                                                                                                                                                                                                                                                                                                                                                                                                                                                   Particle Acceleration in Collapsing Magnetic Traps with a Braking Plasma Jet Collapsing magnetic traps (CMTs) are one proposed mechanism for generating non-thermal particle populations in solar flares. CMTs occur if an initially stretched magnetic field structure relaxes rapidly into a lower-energy configuration, which is believed to happen as a by-product of magnetic reconnection. A similar mechanism for energising particles has also been found to operate in the Earth’s magnetotail. One particular feature proposed to be of importance for particle acceleration in the magnetotail is that of a braking plasma jet, i.e. a localised region of strong flow encountering stronger magnetic field which causes the jet to slow down and stop. Such a feature has not been included in previously proposed analytical models of CMTs for solar flares. In this work we incorporate a braking plasma jet into a well studied CMT model for the first time. We present results of test particle calculations in this new CMT model. We observe and characterise new types of particle behaviour caused by the magnetic structure of the jet braking region, which allows electrons to be trapped both in the braking jet region and the loop legs. We compare and contrast the behaviour of particle orbits for various parameter regimes of the underlying trap by examining particle trajectories, energy gains and the frequency with which different types of particle orbit are found for each parameter regime.</w:t>
      </w:r>
      <w:r>
        <w:br/>
      </w:r>
      <w:r>
        <w:rPr>
          <w:rStyle w:val="VerbatimChar"/>
        </w:rPr>
        <w:t xml:space="preserve">## 32181                                                                                                                                                                                                                                                                                                                                                                                                                                                                                                                                                                                                                                                                                                                                                                                                                                                                                                                                                                                                                                                                                                                                                                                                                                                                                                                                                                                                                                                                                                                                                                                                                                                                                                                                                                                                                                                                                                                                                                                                                                                                                                                                                                                                                                                                                                                                                                                                                                                                                                                                                                                                                                                                                                                                                                                                                                                                                                                                                                                                                                                                                                                                                                                                                                                                                                                                                                                                                                                                                                                                                                                                                                                                                                                                                                                                                                                                                                                                                                                                                                                                                                                                                                                                                                                                                                                                                                                                                                                                                                                                                                                                                                                                                                                                                                                                                                                                                                                                                                                                                                                                                                                                                                                                                                                                                                                                                                                                                                                                                                                                                                                                                                                                                                                                                                                                                                                                  Cosmological constraints from the local X-ray luminosity function of the most X-ray-luminous galaxy clusters We present precise constraints on the normalization of the power spectrum of mass fluctuations in the nearby Universe, σ 8, as a function of the mean local matter density, � m. Using the observed local X-ray luminosity function of galaxy clusters from the extended BCS and REFLEX studies, a mass‐luminosity relation determined from Chandra and ROSAT X-ray data and weak gravitational lensing observations, and the mass function predicted by the Hubble Volume simulations of Evrard et al., we obtain σ 8 = (0.508 ± 0.019) � −(0.253±0.024) ,</w:t>
      </w:r>
      <w:r>
        <w:br/>
      </w:r>
      <w:r>
        <w:rPr>
          <w:rStyle w:val="VerbatimChar"/>
        </w:rPr>
        <w:t xml:space="preserve">## 32195                                                                                                                                                                                                                                                                                                                                                                                                                                                                                                                                                                                                                                                                                                                                                                                                                                                                                                                                                                                                                                                                                                                                                                                                                                                                                                                                                                                                                                                                                                                                                                                                                                                                                                                                                                                                                                                                                                                                                                                                                                                                                                                                                                                                                                                                                                                                                                                                                                                                                                                                                                                                                                                                                                                                                                                                                                                                                                                                                                                                                                                                                                                                                                                                                                                                                                                                                                                                                                                                                                                                                                                                                                                                                                                                                                                                                                                                                                                                                                                                                                                                                                                                                                                                                                                                                                                                                                                                                                                                                                                                                                                                                                                                                                                                                                                                                                                                                                                                                                                                                                                                                                                                                                                                                                                                                                                                                                                                                                                                                                                                                                                                                                                                                                                                                                                                                                                                                                                                                                                        Searching for weather in brown dwarfs We have used an innovative tuneable filter technique to carry out a search for the variability signatures of meterological processes in the atmospheres of two nearby brown dwarfs. We find no evidence for variability in the L-type brown dwarf DENIS-PJ1228-1547 in an observations spanning approximately half a rotation period (3 hours), and evidence for variability in the M-type brown dwarf LP 944-20 in multiple observations spanning approximately one third of a rotation period (1.5 hours).</w:t>
      </w:r>
      <w:r>
        <w:br/>
      </w:r>
      <w:r>
        <w:rPr>
          <w:rStyle w:val="VerbatimChar"/>
        </w:rPr>
        <w:t xml:space="preserve">## 32197                                                                                                                                                                                                                                                                                                                                                                                                                                                                                                                                                                                                                                                                                                                                                                                                                                                                                                                                                                                                                                                                                                                                                                                                                                                                                                                                                                                                                                                                                                                                                                                                                                                                                                                                                                                                                                                                                                                                                                                                                                                                                                                                                                                                                                                                                                                                                                                                                                                                                                                                                                                                                                                                                                                                                                                                                                                                                                                                                                                                                                                                                                                                                                                                                                                                                                                                                                                                                                                                                                                                                                                                                                                                                                                                                                                                                                                                                                                                                                                                                                                                                                                                                                                                                                                                                                                                                                                                                                                                                                                                                                                                                                                                                                                                                                                                                                                                                                                                                                                                                                                                                                                                            Image analysis for cosmology: results from the GREAT10 Galaxy Challenge We present the results from the first public blind point-spread function (PSF) reconstruction challenge, the GRavitational lEnsing Accuracy Testing 2010 (GREAT10) Star Challenge. Reconstruction of a spatially varying PSF, sparsely sampled by stars, at non-star positions is a critical part in the image analysis for weak lensing where inaccuracies in the modeled ellipticity e and size R^2 can impact the ability to measure the shapes of galaxies. This is of importance because weak lensing is a particularly sensitive probe of dark energy and can be used to map the mass distribution of large scale structure. Participants in the challenge were presented with 27,500 stars over 1300 images subdivided into 26 sets, where in each set a category change was made in the type or spatial variation of the PSF. Thirty submissions were made by nine teams. The best methods reconstructed the PSF with an accuracy of σ(e) ≈ 2.5 × 10^(–4) and σ(R^2)/R^2 ≈ 7.4 × 10^(–4). For a fixed pixel scale, narrower PSFs were found to be more difficult to model than larger PSFs, and the PSF reconstruction was severely degraded with the inclusion of an atmospheric turbulence model (although this result is likely to be a strong function of the amplitude of the turbulence power spectrum).</w:t>
      </w:r>
      <w:r>
        <w:br/>
      </w:r>
      <w:r>
        <w:rPr>
          <w:rStyle w:val="VerbatimChar"/>
        </w:rPr>
        <w:t xml:space="preserve">## 32224                                                                                                                                                                                                                                                                                                                                                                                                                                                                                                                                                                                                                                                                                                                                                                                                                                                                                                                                                                                                                                                                                                                                                                                                                                                                                                                                                                                                                                                                                                                                                                                                                                                                                                                                                                                                                                                                                                                                                                                                                                                                                                                                                                                                                                                                                                                                                                                                                                                                                                                                                                                                                                                                                                                                                                                                                                                                                                                                                                                                                                                                                                                                                                                                                                                                                                                                                                                                                                                                                                                                                                                                                                                                                                                                                                                                                                                                                                                                                                                                                                                                                                                                                                                                                                                                                                                                                                                                                                                                                                                                                                                                                                                                                                                                                                                                     Multiple Major Outbursts from a Restless Luminous Blue Variable in NGC 3432 We present new photometric and spectroscopic observations of an unusual luminous blue variable (LBV) in NGC 3432, covering three major outbursts in 2008 October, 2009 April and 2009 November. Previously, this star experienced an outburst also in 2000 (known as SN 2000ch). During outbursts the star reached an absolute magnitude between −12.1 and −12.8. Its spectrum showed H, He i and Fe ii lines with P-Cygni profiles during and soon after the eruptive phases, while only intermediate-width lines in pure emission (including He iiλ4686) were visible during quiescence. The fast-evolving light curve soon after the outbursts, the quasi-modulated light curve, the peak magnitude and the overall spectral properties are consistent with multiple episodes of variability of an extremely active LBV. However, the widths of the spectral lines indicate unusually high wind velocities (1500–2800 km s^(−1)), similar to those observed in Wolf–Rayet stars. Although modulated light curves are typical of LBVs during the S-Dor variability phase, the luminous maxima and the high frequency of outbursts are unexpected in S-Dor variables. Such extreme variability may be associated with repeated ejection episodes during a giant eruption of an LBV. Alternatively, it may be indicative of a high level of instability shortly preceding the core-collapse or due to interaction with a massive, binary companion. In this context, the variable in NGC 3432 shares some similarities with the famous stellar system HD 5980 in the Small Magellanic Cloud, which includes an erupting LBV and an early Wolf–Rayet star.</w:t>
      </w:r>
      <w:r>
        <w:br/>
      </w:r>
      <w:r>
        <w:rPr>
          <w:rStyle w:val="VerbatimChar"/>
        </w:rPr>
        <w:t xml:space="preserve">## 32244                                                                                                                                                                                                                                                                                                                                                                                                                                                                                                                                                                                                                                                                                                                                                                                                                                                                                                                                                                                                                                                                                                                                                                                                                                                                                                                                                                                                                                                                                                                                                                                                                                                                                                                                                                                                                                                                                                                                                                                                                                                                                                                                                                                                                                                                                                                                                                                                                                                                                                                                                                                                                                                                                                                                                                                                                                                                                                                                                                                                                                                                                                                                                                                                                                                                                                                                                                                                                                                                                                                                                                                                                                                                                                                                                                                                                                                                                                                                                                                                                                                                                                                                                                                                                                                                                                                                              A statistical study of weak lensing by triaxial dark matter haloes: Consequences for parameter estimation Measuring the distribution of mass on galaxy cluster scales is a crucial test of the cold dark matter (CDM) model, providing constraints on the nature of dark matter. Recent work investigating mass distributions of individual galaxy clusters using gravitational lensing has illuminated potential inconsistencies between the predictions of structure formation models relating halo mass to concentration and those relationships as measured in massive clusters. However, such analyses typically employ only simple spherical halo models with canonical Navarro, Frenk &amp; White (NFW) slopes, while the haloes formed in simulations show a range of more complex features. Here we investigate the impact of such expected deviations from the canonical NFW halo profile on mass and parameter estimation using weak gravitational lensing on massive cluster scales. Changes from the canonical NFW profile slopes are found to affect parameter estimation. However, the most important deviation is halo triaxiality because it is impossible even with fiducial weak lensing data to fully resolve the 3D structure of the halo due to lensing's sensitivity only to projected mass. Significant elongation of the halo along the line of sight can cause the mass and concentration to be overestimated by as much as 50 per cent and by a factor of 2, respectively, while foreshortening has the opposite effect. Additionally, triaxial haloes in certain orientations are much better lenses than their spherical counterparts of the same mass, indicating that clusters chosen for study because of evident lensing are likely to be drawn from the high-triaxiality end of the halo shape distribution; cluster samples chosen with no shear bias return correct average parameter values. While the effects of triaxiality alone may not be enough to fully explain the very high concentrations reported for some clusters, such as Abell 1689, they go a long way in easing the tensions between observations and the predictions of the CDM paradigm.</w:t>
      </w:r>
      <w:r>
        <w:br/>
      </w:r>
      <w:r>
        <w:rPr>
          <w:rStyle w:val="VerbatimChar"/>
        </w:rPr>
        <w:t xml:space="preserve">## 32255                                                                                                                                                                                                                                                                                                                                                                                                                                                                                                                                                                                                                                                                                                                                                                                                                                                                                                                                                                                                                                                                                                                                                                                                                                                                                                                                                                                                                                                                                                                                                                                                                                                                                                                                                                                                                                                                                                                                                                                                                                                                                                                                                                                                                                                                                                                                                                                                                                                                                                                                                                                                                                                                                                                                                                                                                                                                                                                                                                                                                                                                                                                                                                                                                                                                                                                                                                                                                                                                                                                                                                                                                                                                                                                                                                                                                                                                                                                                                                                                                                                                                                                                                                                                                                                                                                                                                                                                                                                                                                                                                                                                                                                                                                                                                                                                                                                                                                                                                                   Structures produced by the collision of extragalactic jets with dense clouds We investigate how several parameters can affect the results of a collision between an extragalactic jet and a dense, intergalactic cloud, through a series of hydrodynamic simulations. Such collisions are often suggested to explain the distorted structures of some radio jets. However, theoretical studies of this mechanism are in conflict over whether it can actually reproduce the observations. \n \n \n \nThe parameters are the Mach number, and the relative densities of the jet and the cloud to the ambient medium. Using a simple prescription, we have produced synthetic radio images for comparison with observations. These show that a variety of structures may be produced from simple jet–cloud collisions. We illustrate this with a few examples, and examine the details in one case. In most cases we do not see a clear, sustained deflection. Lighter jets are completely disrupted. The most powerful jets produce a hotspot at the impact which outshines any jet emission, and erode the cloud too quickly to develop a deflected arm. It appears that moderate Mach numbers and density contrasts are needed to produce bends in the radio structure. This explains the apparent conflict between theoretical studies, as conclusions were based on different values of these parameters. Shocks are produced in the ambient medium that might plausibly reproduce the observed alignment of the extended emission-line regions with the radio axis.</w:t>
      </w:r>
      <w:r>
        <w:br/>
      </w:r>
      <w:r>
        <w:rPr>
          <w:rStyle w:val="VerbatimChar"/>
        </w:rPr>
        <w:t xml:space="preserve">## 32258                                                                                                                                                                                                                                                                                                                                                                                                                                                                                                                                                                                                                                                                                                                                                                                                                                                                                                                                                                                                                                                                                                                                                                                                                                                                                                                                                                                                                                                                                                                                                                                                                                                                                                                                                                                                                                                                                                                                                                                                                                                                                                                                                                                                                                                                                                                                                                                                                                                                                                                                                                                                                                                                                                                                                                                                                                                                                                                                                                                                                                                                                                                                                                                                                                                                                                                                                                                                                                                                                                                                                                                                                                                                                                                                                                                                                                                                                                                                                                                                                                                                                                                                                                                                                                                                                                                                                                                                                                                                                                                                                                                                                                                                                                                                                                                                                                                                                                                                                                                                                                                                                                                                                                                                                                                                                                                                                                                                                                                                    The development of lower-atmosphere turbulence early in a solar flare IRIS observation of the initiation of a solar flare suggests that turbulence helps to heat the Sun’s lower atmosphere. We present the first observational study of the onset and evolution of solar flare turbulence in the lower solar atmosphere on an unprecedented time scale of 1.7 s using the Interface Region Imaging Spectrograph observing plasma at a temperature of 80,000 K. At this time resolution, nonthermal spectral line broadening, indicating turbulent velocity fluctuations, precedes the flare onset at this temperature and is coincident with net blue-shifts. The broadening decreases as the flare brightens and then oscillates with a period of ~10 s. These observations are consistent with turbulence in the lower solar atmosphere at the flare onset, heating that region as it dissipates. This challenges the current view of energy release and transport in the standard solar flare model, suggesting that turbulence partly heats the lower atmosphere.</w:t>
      </w:r>
      <w:r>
        <w:br/>
      </w:r>
      <w:r>
        <w:rPr>
          <w:rStyle w:val="VerbatimChar"/>
        </w:rPr>
        <w:t xml:space="preserve">## 32296                                                                                                                                                                                                                                                                                                                                                                                                                                                                                                                                                                                                                                                                                                                                                                                                                                                                                                                                                                                                                                                                                                                                                                                                                                                                                                                                                                                                                                                                                                                                                                                                                                                                                                                                                                                                                                                                                                                                                                                                                                                                                                                                                                                                                                                                                                                                                                                                                                                                                                                                                                                                                                                                                                                                                                                                                                                                                                                                                                                                                                                                                                                                                                                                                                                                                                                                                                                                                                                                                                                                                                                                                                                                                                                                                                                                                                                                                                                                                                                                                                                                                                                                                                                                                                                                                                                                                                                                                                                                               Radio imaging of the Subaru/XMM–NewtonDeep Field– III. Evolution of the radio luminosity function beyond z= 1 We present spectroscopic and 11-band photometric redshifts for galaxies in the 100-μJy Subaru/XMM–NewtonDeep Field radio source sample. We find good agreement between our redshift distribution and that predicted by the Square Kilometre Array (SKA) Simulated Skies project. We find no correlation between K-band magnitude and radio flux, but show that sources with 1.4-GHz flux densities below ∼1 mJy are fainter in the near-infrared than brighter radio sources at the same redshift, and we discuss the implications of this result for spectroscopically incomplete samples where the K–z relation has been used to estimate redshifts. We use the infrared–radio correlation to separate our sample into radio-loud and radio-quiet objects and show that only radio-loud hosts have spectral energy distributions consistent with predominantly old stellar populations, although the fraction of objects displaying such properties is a decreasing function of radio luminosity. We calculate the 1.4-GHz radio luminosity function (RLF) in redshift bins to z= 4 and find that the space density of radio sources increases with lookback time to z≈ 2, with a more rapid increase for more powerful sources. We demonstrate that radio-loud and radio-quiet sources of the same radio luminosity evolve very differently. Radio-quiet sources display strong evolution to z≈ 2 while radio-loud active galactic nuclei below the break in the RLF evolve more modestly and show hints of a decline in their space density at z &gt; 1, with this decline occurring later for lower-luminosity objects. If the radio luminosities of these sources are a function of their black hole spins then slowly rotating black holes must have a plentiful fuel supply for longer, perhaps because they have yet to encounter the major merger that will spin them up and use the remaining gas in a major burst of star formation.</w:t>
      </w:r>
      <w:r>
        <w:br/>
      </w:r>
      <w:r>
        <w:rPr>
          <w:rStyle w:val="VerbatimChar"/>
        </w:rPr>
        <w:t xml:space="preserve">## 32310                                                                                                                                                                                                                                                                                                                                                                                                                                                                                                                                                                                                                                                                                                                                                                                                                                                                                                                                                                                                                                                                                                                                                                                                                                                                                                                                                                                                                                                                                                                                                                                                                                                                                                                                                                                                                                                                                                                                                                                                                                                                                                                                                                                                                                                                                                                                                                                                                                                                                                                                                                                                                                                                                                                                                                                                                                                                                                                                                                                                                                                                                                                                                                                                                                                                                                                                                                                                                                                                                                                                                                                                                                                                                                                                                                                                                                                                                                                                                                                                                                                                                                                                                                                                                                                                                                                                                                                                                                                                                                                                                                                                                                                                                                                                                                                                                                                                                                                                                                                                                                                                                                                                                                                                                                                                                                                                                                                                                                                                                                                                                                                                                                                                                                                          Asteroseismology of red giants: photometric observations of Arcturus by SMEI We present new results on oscillations of the K1.5 III giant Arcturus (α Boo), from analysis of just over 2.5 yr of precise photometric observations made by the Solar Mass Ejection Imager (SMEI) on board the Coriolis satellite. A strong mode of oscillati on is uncovered by the analysis, having frequency 3.51± 0.03� Hz. By fitting its mode peak, we are able offer a highly constrained direct estimate of the damping time (τ = 24± 1 d). The data also hint at the possible presence of several radial-mode overtones, and maybe some non-radial modes. We are also able to measure the properties of the granulation on the star, with the characteristic timescale for the granulation estimated to be∼ 0.50± 0.05 d.</w:t>
      </w:r>
      <w:r>
        <w:br/>
      </w:r>
      <w:r>
        <w:rPr>
          <w:rStyle w:val="VerbatimChar"/>
        </w:rPr>
        <w:t xml:space="preserve">## 32325                                                                                                                                                                                                                                                                                                                                                                                                                                                                                                                                                                                                                                                                                                                                                                                                                                                                                                                                                                                                                                                                                                                                                                                                                                                                                                                                                                                                                                                                                                                                                                                                                                                                                                                                                                                                                                                                                                                                                                                                                                                                                                                                                                                                                                                                                                                                                                                                                                                                                                                                                                                                                                                                                                                                                                                                                                                                                                                                                                                                                                                                                                                                                                                                                                                                                                                                                                                                                                                                                                                                                                                                                                                                                                                                                                                                                                                                                                                                                                                                                                                                                                                                                                                                                                                                                                                                                                                                                                                                                                                                                                                                                                                                                                                                                                                                                                                                                                                                                                                                                                                                                                                                                                                                                                                             Swift observations of GW Lib: a unique insight into a rare outburst The second known outburst of the WZ Sge type dwarf nova GW Lib was observed in 2007 April. We have obtained unique multiwavelength data of this outburst which lasted ∼26 days. The American Association of Variable Star Observers (AAVSO) recorded the outburst in the optical, which was also monitored by Wide Angle Search for Planets, with a peak V magnitude of ∼8. The outburst was followed in the ultraviolet and X-ray wavelengths by the Swift ultraviolet/optical and X-ray telescopes. The X-ray flux at optical maximum was found to be three orders of magnitude above the pre-outburst quiescent level, whereas X-rays are normally suppressed during dwarf nova outbursts. A distinct supersoft X-ray component was also detected at optical maximum, which probably arises from an optically thick boundary layer. Follow-up Swift observations taken 1 and 2 years after the outburst show that the post-outburst quiescent X-ray flux remains an order of magnitude higher than the pre-outburst flux. The long interoutburst time-scale of GW Lib with no observed normal outbursts support the idea that the inner disc in GW Lib is evacuated or the disc viscosity is very low.</w:t>
      </w:r>
      <w:r>
        <w:br/>
      </w:r>
      <w:r>
        <w:rPr>
          <w:rStyle w:val="VerbatimChar"/>
        </w:rPr>
        <w:t xml:space="preserve">## 32345                                                                                                                                                                                                                                                                                                                                                                                                                                                                                                                                                                                                                                                                                                                                                                                                                                                                                                                                                                                                                                                                                                                                                                                                                                                                                                                                                                                                                                                                                                                                                                                                                                                                                                                                                                                                                                                                                                                                                                                                                                                                                                                                                                                                                                                                                                                                                                                                                                                                                                                                                                                                                                                                                                                                                                                                                                                                                                                                                                                                                                                                                                                                                                                                                                                                                                                                                                                                                                                                                                                                                                                                                                                                                                                                                                                                                                                                                                                                                                                                                                                                                                                                                                                                                                                                                                                                                                                                                                                                                                                                                                                                                                                                                                                                                                                                                                                                                                                                                                                                                                                                                                                                                                                                                                                                                                                                                                                                                                                                                                                                                                           The radio properties of radio-quiet quasars Although radio-quiet quasars (RQQs), which constitute the majority of optically-identified quasar samples, are by no means radio silent the properties of their radio emission are only poorly understood. We present the results of a multi-frequency VLA study of 27 low-redshift RQQs. In general, we find that the properties of the radio sources in RQQs are consistent with them being weak, small-scale (~ 1 kpc) jets similar to those observed in nearby Seyfert galaxies. We conclude that a significant fraction of the radio emission in RQQs is directly associated with the central engine and is not a result of stellar processes in the surrounding galaxy. There appears to be no difference between the radio properties of RQQs in elliptical and disc galaxies, implying that the relationship between the host galaxy and the ‘radio loudness’ of the active nucleus is not straightforward.</w:t>
      </w:r>
      <w:r>
        <w:br/>
      </w:r>
      <w:r>
        <w:rPr>
          <w:rStyle w:val="VerbatimChar"/>
        </w:rPr>
        <w:t xml:space="preserve">## 32346                                                                                                                                                                                                                                                                                                                                                                                                                                                                                                                                                                                                                                                                                                                                                                                                                                                                                                                                                                                                                                                                                                                                                                                                                                                                                                                                                                                                                                                                                                                                                                                                                                                                                                                                                                                                                                                                                                                                                                                                                                                                                                                                                                                                                                                                                                                                                                                                                                                                                                                                                                                                                                                                                                                                                                                                                                                                                                                                                                                                                                                                                                                                                                                                                                                                                                                                                                                                                                                                                                                                                                                                                                                                                                                                                                                                                                                                                                                                                                                                                                                                                                                                                                                                                                                                                                                                                                                                                                                                                                                                                                                                                                                                                                                                                                                                                                                                                                                                                                                                                                                                                                                                                                                                                                                                                                                                                                                                                                                                                                                                                                           The radio properties of radio-quiet quasars Although radio-quiet quasars (RQQs), which constitute the majority of optically-identified quasar samples, are by no means radio silent the properties of their radio emission are only poorly understood. We present the results of a multi-frequency VLA study of 27 low-redshift RQQs. In general, we find that the properties of the radio sources in RQQs are consistent with them being weak, small-scale (~ 1 kpc) jets similar to those observed in nearby Seyfert galaxies. We conclude that a significant fraction of the radio emission in RQQs is directly associated with the central engine and is not a result of stellar processes in the surrounding galaxy. There appears to be no difference between the radio properties of RQQs in elliptical and disc galaxies, implying that the relationship between the host galaxy and the ‘radio loudness’ of the active nucleus is not straightforward.</w:t>
      </w:r>
      <w:r>
        <w:br/>
      </w:r>
      <w:r>
        <w:rPr>
          <w:rStyle w:val="VerbatimChar"/>
        </w:rPr>
        <w:t xml:space="preserve">## 32352                                                                                                                                                                                                                                                                                                                                                                                                                                                                                                                                                                                                                                                                                                                                                                                                                                                                                                                                                                                                                                                                                                                                                                                                                                                                                                                                                                                                                                                                                                                                                                                                                                                                                                                                                                                                                                                                                                                                                                                                                                                                                                                                                                                                                                                                                                                                                                                                                                                                                                                                                                                                                                                                                                                                                                                                                                                                                                                                                                                                                                                                                                                                                                                                                                                                                                                                                                                                                                                                                                                                                                                                                                                                                                                                                                                                                                                                                                                                                                                                                                                                                                                                                                                                                                                                                                                                                                                                                                                                                                                                                                                                                                                                                                                                                                                                                                                                                                                                                                                                                                                                                                                                                                                                                                                                                                                                                                                                                                                                                                                                                                                                                                                                                                                                                                                                                             Solar Sail Halo Orbits II: Geocentric Case The equations of motion of a geocentric orbiting high-performance solar sail are analyzed in a corotating reference frame with the axis of corotation directed along the Sun-Earth line. Stationary solutions are found to the equations of motion in the corotating frame that correspond to Earth-centered halo-type orbits when viewed from an inertial frame. The sail performance requirements are minimized and families of linearly stable trajectories identified. By patching these halo orbits together, it will be shown that complex new trajectories may be formed. Geocentric halo orbits may have useful space science and technology applications.</w:t>
      </w:r>
      <w:r>
        <w:br/>
      </w:r>
      <w:r>
        <w:rPr>
          <w:rStyle w:val="VerbatimChar"/>
        </w:rPr>
        <w:t xml:space="preserve">## 32387                                                                                                                                                                                                                                                                                                                                                                                                                                                                                                                                                                                                                                                                                                                                                                                                                                                                                                                                                                                                                                                                                                                                                                                                                                                                                                                                                                                                                                                                                                                                                                                                                                                                                                                                                                                                                                                                                                                                                                                                                                                                                                                                                                                                                                                                                                                                                                                                                                                                                                                                                                                                                                                                                                                                                                                                                                                                                                                                                                                                                                                                                                                                                                                                                                                                                                                                                                                                                                                                                                                                                                                                                                                                                                                                                                                                                                                                                                                                                                                                                                                                                                                                                                                                                                                                                                                                                                                                                                                                                                                                                                                                                                                                                                                                                                                                                                                                                                                                                                                                                                                                                                                                                                                                                                                                                                                                                                                                                                                                          Dense cores in the L1630 molecular cloud: discovering new protostars with SCUBA Maps of the 450 micron and 850 micron dust continuum emission from three star-forming condensations within the Lynds 1630 molecular cloud, made with the SCUBA bolometer array, reveal the presence of four new submillimetre sources, each of a few solar masses, two of which are probably Class I, two Class 0, as well as several sources whose existence was previously known. The sources are located in filaments and appear elongated when observed at 450 microns. They likely have dust temperatures in the range 10 to 20 K, in good agreement with previous ammonia temperature estimates. Attempts to fit their structures with power-law and Gaussian density distributions suggest that the central distribution is flatter than expected for a simple singular isothermal sphere. \nAlthough the statistics are poor, our results suggest that the ratio of `protostellar core' mass to total virial mass may be similar for both large and small condensations.</w:t>
      </w:r>
      <w:r>
        <w:br/>
      </w:r>
      <w:r>
        <w:rPr>
          <w:rStyle w:val="VerbatimChar"/>
        </w:rPr>
        <w:t xml:space="preserve">## 32433                                                                                                                                                                                                                                                                                                                                                                                                                                                                                                                                                                                                                                                                                                                                                                                                                                                                                                                                                                                                                                                                                                                                                                                                                                                                                                                                                                                                                                                                                                                                                                                                                                                                                                                                                                                                                                                                                                                                                                                                                                                                                                                                                                                                                                                                                                                                                                                                                                                                                                                                                                                                                                                                                                                                                                                                                                                                                                                                                                                                                                                                                                                                                                                                                                                                                                                                                                                                                                                                                                                                                                                                                                                                                                                                                                                                                                                                                                                                                                                                                                                                                                                                                                                                                                                                                                                                                                                                                                                                                                                                                                                                                                                                                                                                                                                                                                                                                                                                                                                                                                                                                                                                                                                                                                                                                                                                                                                                                                                                                                                                                                           The structures of distant galaxies — IV. A new empirical measurement of the time-scale for galaxy mergers — implications for the merger history Understanding the role of mergers in galaxy formation is one of the most outstanding problems in extragalactic astronomy. While we now have an idea for how the merger fraction evolves at redshifts z 20 000 galaxies in the Extended Groth Strip Survey and Cosmic Evolution Survey. Using a new methodology described in this Letter, we are able to determine how long a galaxy remains identifiable as a merging system within the CAS system. We find a maximum CAS major merger time-scale of 1.1 ± 0.3 Gyr at z 1010 M⊙ undergo at z &lt; 1.2, with a total number Nm= 0.90+0.44−0.23. We further show that this time-scale is inconsistent with a star formation origin for ultrahigh asymmetries, thereby providing further evidence that structural methods are able to locate mostly merging galaxies.</w:t>
      </w:r>
      <w:r>
        <w:br/>
      </w:r>
      <w:r>
        <w:rPr>
          <w:rStyle w:val="VerbatimChar"/>
        </w:rPr>
        <w:t xml:space="preserve">## 32437                                                                                                                                                                                                                                                                                                                                                                                                                                                                                                                                                                                                                                                                                                                                                                                                                                                                                                                                                                                                                                                                                                                                                                                                                                                                                                                                                                                                                                                                                                                                                                                                                                                                                                                                                                                                                                                                                                                                                                                                                                                                                                                                                                                                                                                                                                                                                                                                                                                                                                                                                                                                                                                                                                                                                                                                                                                                                                                                                                                                                                                                                                                                                                                                                                                                                                                                                                                                                                                                                                                                                                                                                                                                                                                                                                                                                                                                                                                                                                                                                                                                                                                                                                                                                                                                                                                                                                                                                                                                                                                                                                                                                                                                                                                                                                                                                                                                                                                                                                                                                                                                                                                                                                                                                                                                                                          Confirming a Population of Hot-Dust Dominated, Star Forming Ultraluminous Galaxies at High-Redshift We identify eight z &gt; 1 radio sources undetected at 850 μm but robustly detected at 70 μm, confirming that they represent ultraluminous infrared galaxies (ULIRGs) with hotter dust temperatures (〈T_d〉= 52 ± 10 K) than submillimetre galaxies (SMGs) at similar luminosities and redshifts. These galaxies share many properties with SMGs: ultraviolet spectra consistent with starbursts, high stellar masses and radio luminosities. We can attribute their radio emission to star formation since high-resolution Multi-Element Radio Linked Interferometer Network (MERLIN) radio maps show extended emission regions (with characteristic radii of 2–3 kpc), which are unlikely to be generated by active galactic nucleus (AGN) activity. These observations provide the first direct confirmation of hot, dusty ULIRGs which are missed by current submillimetre surveys. They have significant implications for future observations from the Herschel Space Observatory and Submillimetre Common-User Bolometer Array 2 (SCUBA2), which will select high-redshift luminous galaxies with less selection biases.</w:t>
      </w:r>
      <w:r>
        <w:br/>
      </w:r>
      <w:r>
        <w:rPr>
          <w:rStyle w:val="VerbatimChar"/>
        </w:rPr>
        <w:t xml:space="preserve">## 32457                                                                                                                                                                                                                                                                                                                                                                                                                                                                                                                                                                                                                                                                                                                                                                                                                                                                                                                                                                                                                                                                                                                                                                                                                                                                                                                                                                                                                                                                                                                                                                                                                                                                                                                                                                                                                                                                                                                                                                                                                                                                                                                                                                                                                                                                                                                                                                                                                                                                                                                                                                                                                                                                                                                                                                                                                                                                                                                                                                                                                                                                                                                                                                                                                                                                                                                                                                                                                                                                                                                                                                                                                                                                                                                                                                                                                                                                                                                                                                                                                                                                                                                                                                                                                                                                                                                                                                                                                                                                                                                                                                                                                                                                                                                                                                                                 Hydrodynamic simulations of the Bardeen–Petterson effect We present SPH simulations of accretion discs in orbit about rotating compact objects, such as black holes and neutron stars, and study the structure of warped discs produced by the Bardeen-Petterson effect. We calculate the transition radius out to which the disc specific angular momentum vector is aligned with that of the black hole. We focus on the parameter regime where the warp dynamics are controlled by bending wave propagation, but also consider models in which warps are subject to diffusion rather than wave transport, and are able to consider the fully nonlinear regime. Because of hydrodynamic or pressure effects, for the parameter range investigated, the transition radius is always found to be much smaller than that obtained by Bardeen &amp; Petterson (1975). For discs with midplane Mach numbers of � 10, the transition occurs between 10 – 16 R+ (gravitational radii), whereas for a Mach number of � 30 it occurs at around 30 R+. A thicker disc with a Mach number of 5 is found to produce no discernible warped structure. The rate of black hole – disc alignment is found to be consistent with the ideas of Rees (1978), with the alignment torque behaving as if it arises from the accreted material transferring its misaligned component of angular momentum at the larger transition radius of Bardeen &amp; Petterson (1975). The inclusion of Einstein precession in the calculations modified both the warped disc structure and, consistent with linear analysis, produced an increased alignment rate by up to a factor of 4 because of the effect that the non Keplerian potential has on the propagation of warps.</w:t>
      </w:r>
      <w:r>
        <w:br/>
      </w:r>
      <w:r>
        <w:rPr>
          <w:rStyle w:val="VerbatimChar"/>
        </w:rPr>
        <w:t xml:space="preserve">## 32469                                                                                                                                                                                                                                                                                                                                                                                                                                                                                                                                                                                                                                                                                                                                                                                                                                                                                                                                                                                                                                                                                                                                                                                                                                                                                                                                                                                                                                                                                                                                                                                                                                                                                                                                                                                                                                                                                                                                                                                                                                                                                                                                                                                                                                                                                                                                                                                                                                                                                                                                                                                                                                                                                                                                                                                                                                                                                                                                                                                                                                                                                                                                                                                                                                                                                                                                                                                                                                                                                                                                                                                                                                                                                                                                                                                                                                                                                                                                                                                                                                                                                                                                                                                                                                                                                                                                                                                                                                                                                                                                                                                                                                                                                                                                                                                                                                                                                                                                                                                                                                                                                                                                                                                                                                                                                                                                                                                                                                                                                                                                                                                                                                                                                                                   On time dilation in quasar light curves In this paper we set out to measure time dilation in quasar light curves. In order to detect the effects of time dilation, sets of light curves from two monitoring programmes are used to construct Fourier power spectra covering time-scales from 50 d to 28 yr. Data from high- and low-redshift samples are compared to look for the changes expected from time dilation. The main result of the paper is that quasar light curves do not show the effects of time dilation. Several explanations are discussed, including the possibility that time dilation effects are exactly offset by an increase in time-scale of variation associated with black hole growth, or that the variations are caused by microlensing in which case time dilation would not be expected.</w:t>
      </w:r>
      <w:r>
        <w:br/>
      </w:r>
      <w:r>
        <w:rPr>
          <w:rStyle w:val="VerbatimChar"/>
        </w:rPr>
        <w:t xml:space="preserve">## 32500                                                                                                                                                                                                                                                                                                                                                                                                                                                                                                                                                                                                                                                                                                                                                                                                                                                                                                                                                                                                                                                                                                                                                                                                                                                                                                                                                                                                                                                                                                                                                                                                                                                                                                                                                                                                                                                                                                                                                                                                                                                                                                                                                                                                                                                                                                                                                                                                                                                                                                                                                                                                                                                                                                                                                                                                                                                                                                                                                                                                                                                                                                                                                                                                                                                                                                                                                                                                                                                                                                                                                                                                                                                                                                                                                                                                                                                                                                                                                                                                                                                                                                                                                                                                                                                                                                                                                                                                                                                                                                                                                                                                                                                                                                                                                                                                                                                                   A ‘kilonova’ associated with the short-duration γ-ray burst GRB 130603B Short-duration γ-ray bursts are intense flashes of cosmic γ-rays, lasting less than about two seconds, whose origin is unclear. The favoured hypothesis is that they are produced by a relativistic jet created by the merger of two compact stellar objects (specifically two neutron stars or a neutron star and a black hole). This is supported by indirect evidence such as the properties of their host galaxies, but unambiguous confirmation of the model is still lacking. Mergers of this kind are also expected to create significant quantities of neutron-rich radioactive species, whose decay should result in a faint transient, known as a ‘kilonova’, in the days following the burst. Indeed, it is speculated that this mechanism may be the predominant source of stable r-process elements in the Universe. Recent calculations suggest that much of the kilonova energy should appear in the near-infrared spectral range, because of the high optical opacity created by these heavy r-process elements. Here we report optical and near-infrared observations that provide strong evidence for such an event accompanying the short-duration γ-ray burst GRB 130603B. If this, the simplest interpretation of the data, is correct, then it confirms that compact-object mergers are the progenitors of short-duration γ-ray bursts and the sites of significant production of r-process elements. It also suggests that kilonovae offer an alternative, unbeamed electromagnetic signature of the most promising sources for direct detection of gravitational waves.</w:t>
      </w:r>
      <w:r>
        <w:br/>
      </w:r>
      <w:r>
        <w:rPr>
          <w:rStyle w:val="VerbatimChar"/>
        </w:rPr>
        <w:t xml:space="preserve">## 32513                                                                                                                                                                                                                                                                                                                                                                                                                                                                                                                                                                                                                                                                                                                                                                                                                                                                                                                                                                                                                                                                                                                                                                                                                                                                                                                                                                                                                                                                                                                                                                                                                                                                                                                                                                                                                                                                                                                                                                                                                                                                                                                                                                                                                                                                                                                                                                                                                                                                                                                                                                                                                                                                                                                                                                                                                                                                                                                                                                                                                                                                                                                                                                                                                                                                                                                                                                                                                                                                                                                                                                                                                                                                                                                                                                                                                                                                                                                                                                                                                                                                                                                                                                                                                                                                                                                                                                                                                                                                                                                                                                                                                                                                                                                                                                                                                                                                                                                                                                                                                                                                                                                                                                                                                                                                                                                                                                                                                                                                                                                                                                                                                                                                                                                                                                                                                                                                                                                                                                                                                                                                                                                                                                      Disks and Planets Around Massive White Dwarfs We predict the existence of dusty disks and possibly CO planets around massive white dwarfs. We show that the thermal emission from these disks should be detectable in the infrared. The planets may also be detectable either by direct infrared imaging, spectroscopy, or using the pulsations of the white dwarfs.</w:t>
      </w:r>
      <w:r>
        <w:br/>
      </w:r>
      <w:r>
        <w:rPr>
          <w:rStyle w:val="VerbatimChar"/>
        </w:rPr>
        <w:t xml:space="preserve">## 32540                                                                                                                                                                                                                                                                                                                                                                                                                                                                                                                                                                                                                                                                                                                                                                                                                                                                                                                                                                                                                                                                                                                                                                                                                                                                                                                                                                                                                                                                                                                                                                                                                                                                                                                                                                                                                                                                                                                                                                                                                                                                                                                                                                                                                                                                                                                                                                                                                                                                                                                                                                                                                                                                                                                                                                                                                                                                                                                                                                                                                                                                                                                                                                                                                                                                                                                                                                                                                                                                                                                                                                                                                                                                                                                                                                                                                                                                                                                                                                                                                                                                                                                                                                                                                                                                                                                                                                                                                                                                                                                                                                                                                                                                                                                                                                                                                                                                                                                                                                                                                                                                                                                                                                                                                                                                                                                                                                                                                                                                                                                                                                                                                                                  Nature versus Nurture: The curved spine of the galaxy cluster X-ray luminosity -- temperature relation The physical processes that define the spine of the galaxy cluster X-ray luminosity?temperature (L?T) relation are investigated using a large hydrodynamical simulation of the universe. This simulation models the same volume and phases as the millennium simulation and has a linear extent of 500 h-1 Mpc. We demonstrate that mergers typically boost a cluster along but also slightly below the L?T relation. Due to this boost, we expect that all of the very brightest clusters will be near the peak of a merger. Objects from near the top of the L?T relation tend to have assembled much of their mass earlier than an average halo of similar final mass. Conversely, objects from the bottom of the relation are often experiencing an ongoing or recent merger.</w:t>
      </w:r>
      <w:r>
        <w:br/>
      </w:r>
      <w:r>
        <w:rPr>
          <w:rStyle w:val="VerbatimChar"/>
        </w:rPr>
        <w:t xml:space="preserve">## 32569                                                                                                                                                                                                                                                                                                                                                                                                                                                                                                                                                                                                                                                                                                                                                                                                                                                                                                                                                                                                                                                                                                                                                                                                                                                                                                                                                                                                                                                                                                                                                                                                                                                                                                                                                                                                                                                                                                                                                                                                                                                                                                                                                                                                                                                                                                                                                                                                                                                                                                                                                                                                                                                                                                                                                                                                                                                                                                                                                                                                                                                                                                                                                                                                                                                                                                                                                                                                                                                                                                                                                                                                                                                                                                       The Nature of the Progenitor of the Type II-P Supernova 1999em* The masses and the evolutionary states of the progenitors of core-collapse supernovae (SNe) are not well constrained by direct observations. Stellar evolution theory generally predicts that massive stars with initial masses less than about 30 M☉ should undergo core collapse when they are cool M-type supergiants. However, the only two detections of an SN progenitor before explosion are SN 1987A and SN 1993J, and neither of these was an M-type supergiant. Recently, we have set an upper mass limit to the progenitor of Type II-P SN 1999gi of 9 M☉ from preexplosion Hubble Space Telescope images. In this paper we present high-quality ground-based VRI images of the site of the Type II-P SN 1999em (in NGC 1637) taken before explosion, which were extracted from the Canada-France-Hawaii Telescope archive. We determine a precise position of the SN on these images to an accuracy of 017. The host galaxy is close enough (7.5 ± 0.5 Mpc) that the bright supergiants are resolved as individual objects; however, we show that there is no detection of an object at the SN position before explosion that could be interpreted as the progenitor star. By determining the sensitivity limits of the VRI data and assuming that the reddening toward the progenitor is similar to that toward the SN itself, we derive bolometric luminosity limits for the progenitor. Comparing these to standard stellar evolutionary tracks that trace evolution up to the point of core carbon ignition, we initially derive an upper mass limit of approximately 12 M☉. However, we present evolutionary calculations that follow 7-12 M☉ stars throughout their C-burning lifetime and show that we can restrict the mass of the progenitor even further. Our calculations indicate that progenitors initially of 8-10 M☉ undergoing expected mass loss can also be excluded because a second dredge-up sends them to somewhat higher luminosities than a star of initially 12 M☉. These results limit the progenitor's initial main-sequence mass to a very narrow range of 12 M☉. We discuss the similarities between the Type II-P SNe 1999em and 1999gi and their progenitor mass limits and also consider all the direct evidence currently available on progenitors of core-collapse SNe. We suggest that SNe Type II-P originate only in intermediate mass stars of 8-12 M☉, which are in the red supergiant region, and that higher mass stars produce the other Type II subtypes. Finally, we present a discussion on the future possibilities of determining masses or mass limits and the evolutionary status of core-collapse events on a statistically larger sample, using virtual observatory initiatives such as ASTROVIRTEL.</w:t>
      </w:r>
      <w:r>
        <w:br/>
      </w:r>
      <w:r>
        <w:rPr>
          <w:rStyle w:val="VerbatimChar"/>
        </w:rPr>
        <w:t xml:space="preserve">## 32603                                                                                                                                                                                                                                                                                                                                                                                                                                                                                                                                                                                                                                                                                                                                                                                                                                                                                                                                                                                                                                                                                                                                                                                                                                                                                                                                                                                                                                                                                                                                                                                                                                                                                                                                                                                                                                                                                                                                                                                                                                                                                                                                                                                                                                                                                                                                                                                                                                                                                                                                                                                                                                                                                                                                                                                                                                                                                                                                                                                                                                                                                                                                                                                                                                                                                                                                                                                                                                                                                                                                                                                                                                                                                                                                                                                                                                                                                                                                                                                                                                                                                                                                                                                                                                                                                                                                                                                                                                                                                                                                                                                                                                                                                                                                                                                                                                                                                                                                                                                                                                                                                                                                                                                                                                                                                                                                                                                                                         The future of astronomy with small satellites The number of small satellites has grown dramatically in the past decade from tens of satellites per year in the mid-2010s to a projection of tens of thousands in orbit by the mid-2020s. This presents both problems and opportunities for observational astronomy. Small satellites offer complementary cost-effective capabilities to both ground-based astronomy and larger space missions. Compared to ground-based astronomy, these advantages are not just in the accessibility of wavelength ranges where the Earth's atmosphere is opaque, but also in stable, high precision photometry, long-term monitoring and improved areal coverage. Astronomy has a long history of new observational parameter spaces leading to major discoveries. Here we discuss the potential for small satellites to explore new parameter spaces in astrophysics, drawing on examples from current and proposed missions, and spanning a wide range of science goals from binary stars, exoplanets and solar system science to the early Universe and fundamental physics.</w:t>
      </w:r>
      <w:r>
        <w:br/>
      </w:r>
      <w:r>
        <w:rPr>
          <w:rStyle w:val="VerbatimChar"/>
        </w:rPr>
        <w:t xml:space="preserve">## 32608                                                                                                                                                                                                                                                                                                                                                                                                                                                                                                                                                                                                                                                                                                                                                                                                                                                                                                                                                                                                                                                                                                                                                                                                                                                                                                                                                                                                                                                                                                                                                                                                                                                                                                                                                                                                                                                                                                                                                                                                                                                                                                                                                                                                                                                                                                                                                                                                                                                                                                                                                                                                                                                                                                                                                                                                                                                                                                                                                                                                                                                                                                                                                                                                                                                                                                                                                                                                                                                                                                                                                                                                                                                                                                                                                                                                                                                                                                                                                                                                                                                                                                                                                                                                                                                                                                                                                                                                                                                                                                                                                                                                                                                                                                                                                                                                                                                                                                                                                                                                                                                                                                                                                                                                                                                                                                                                                                                                                                                                                                                                                                                                                A Cosmic X-ray Survey in the Southern Hemisphere An unstabilised Skylark rocket (SL 118) was launched from Woomera, South Australia at 20:20 local time on April 10, 1967. The rocket carried a large-area proportional counter to perform a high-sensitivity survey for cosmic X-ray sources in the Southern sky. The flight was successful and during the period of observation with the rocket above the absorbing atmosphere, from 80 to 350 sec after launch, a total of 50 scans across the sky were obtained. In addition to the predominant roll motion of the rocket, a slow precession about a flat (70° half angle) cone provided at least two separate looks at every part of the celestial hemisphere. At the time of the flight, the Milky Way was almost perpendicular to the horizon and a region around the Galactic equator from Scorpius to Taurus via Centaurus, Carina, Puppis and Orion was visible.</w:t>
      </w:r>
      <w:r>
        <w:br/>
      </w:r>
      <w:r>
        <w:rPr>
          <w:rStyle w:val="VerbatimChar"/>
        </w:rPr>
        <w:t xml:space="preserve">## 32663                                                                                                                                                                                                                                                                                                                                                                                                                                                                                                                                                                                                                                                                                                                                                                                                                                                                                                                                                                                                                                                                                                                                                                                                                                                                                                                                                                                                                                                                                                                                                                                                                                                                                                                                                                                                                                                                                                                                                                                                                                                                                                                                                                                                                                                                                                                                                                                                                                                                                                                                                                                                                                                                                                                                                                                                                                                                                                                                                                                                                                                                                                                                                                                                                                                                                                                                                                                                                                                                                                                                                                                                                                                                                                                                                                                                                                                                                                                                                                                                                                                                                                                                                                                                                                                                                                                                                                                 The importance of radiative feedback for the stellar initial mass function We investigate the effect of radiative feedback on the star formation process using radiation hydrodynamical simulations. We repeat the previous hydrodynamical star cluster formation simulations of Bate et al. and Bate &amp; Bonnell, but we use a realistic gas equation of state and radiative transfer in the flux-limited diffusion approximation rather than the original barotropic equation of state. \n \n \n \nWhereas star formation in the barotropic simulations continued unabated until the simulations stopped, we find that radiative feedback, even from low-mass stars, were essentially terminates the production of new objects within low-mass dense molecular cloud cores after roughly one local dynamical time. Radiative feedback also dramatically decreases the propensity of massive circumstellar discs to fragment and inhibits fragmentation of other dense gas (e.g. filaments) close to existing protostellar objects. These two effects decrease the numbers of protostars formed by a factor of ≈4 compared with the original hydrodynamical simulations using the barotropic equation of state. In particular, whereas the original simulations produced more brown dwarfs than stars, the radiative feedback results in a ratio of stars to brown dwarfs of approximately 5:1, in much better agreement with observations. Most importantly, we find that although the characteristic stellar mass in the original calculations scaled linearly with the initial mean Jeans mass in the clouds, when radiative feedback is included the characteristic stellar mass is indistinguishable for the two calculations, regardless of the initial Jeans mass of the clouds. We thus propose that the reason the observed initial mass function appears to be universal in the local Universe is due to self-regulation of the star formation process by radiative feedback. We present an analytic argument showing how a characteristic mass may be derived that is relatively independent of initial conditions such as the cloud's density.</w:t>
      </w:r>
      <w:r>
        <w:br/>
      </w:r>
      <w:r>
        <w:rPr>
          <w:rStyle w:val="VerbatimChar"/>
        </w:rPr>
        <w:t xml:space="preserve">## 32699                                                                                                                                                                                                                                                                                                                                                                                                                                                                                                                                                                                                                                                                                                                                                                                                                                                                                                                                                                                                                                                                                                                                                                                                                                                                                                                                                                                                                                                                                                                                                                                                                                                                                                                                                                                                                                                                                                                                                                                                                                                                                                                                                                                                                                                                                                                                                                                                                                                                                                                                                                                                                                                                                                                                                                                                                                                                                                                                                                                                                                                                                                                                                                                                                                                                                                                                                                                                                                                                                                                                                                                                                                                                                                                                                                                                                                                                                                                                                                                                                                                                                                                                                                                                                                                                                                                                                                                                                                                                                                                                                                                                                                                                                                                                                                                                                                                                                                                                                                                                                                                                                                                                                                                                                                                                             Alignment and Precession of a Black Hole with a Warped Accretion Disc We consider the shape of an accretion disc whose outer regions are misaligned with the spin axis of a central black hole and calculate the steady state form of the warped disc in the case where the viscosity and surface densities are power laws in the distance from the central black hole. We discuss the shape of the resulting disc in both the frame of the black hole and that of the outer disc. We note that some parts of the disc and also any companion star maybe shadowed from the central regions by the warp. We compute the torque on the black hole caused by the Lense-Thirring precession, and hence compute the alignment and precession time-scales. We generalize the case with viscosity and hence surface density independent of radius to more realistic density distributions for which the surface density is a decreasing function of radius. We find that the alignment time-scale does not change greatly but the precession time-scale is more sensitive. We also determine the effect on this time-scale if we truncate the disc. For a given truncation radius, the time-scales are less affected for more sharply falling density distributions.</w:t>
      </w:r>
      <w:r>
        <w:br/>
      </w:r>
      <w:r>
        <w:rPr>
          <w:rStyle w:val="VerbatimChar"/>
        </w:rPr>
        <w:t xml:space="preserve">## 32737                                                                                                                                                                                                                                                                                                                                                                                                                                                                                                                                                                                                                                                                                                                                                                                                                                                                                                                                                                                                                                                                                                                                                                                                                                                                                                                                                                                                                                                                                                                                                                                                                                                                                                                                                                                                                                                                                                                                                                                                                                                                                                                                                                                                                                                                                                                                                                                                                                                                                                                                                                                                                                                                                                                                                                                                                                                                                                                                                                                                                                                                                                                                                                                                                                                                                                                                                                                                                                                                                                                                                                                                                                                                                                                                                                                                                                                                                                                                                                                                                                                                                                                                                                                                                                                                                                                                                                                                                                                                                                                                                                                                                                                                                                                                                                                                                                                                                                                                                                                                                                                                                                                                                                                                                                                                                                                                                                                                                                                                                                                                                                                                        A submillimetre survey of the star-formation history of radio galaxies We present the results of the first major systematic submillimetre survey of radio galaxies spanning the redshift range 1 2.5, and the average submillimetre luminosity rises at a rate ∝(1+z)3 out to z≃4. Moreover, our extensive sample allows us to argue that this behaviour is not driven by underlying correlations with other radio galaxy properties such as radio power, radio spectral index, or radio source size/age. Although radio selection may introduce other more subtle biases, the redshift distribution of our detected objects is in fact consistent with the most recent estimates of the redshift distribution of comparably bright submillimetre sources discovered in blank field surveys. The evolution of submillimetre luminosity found here for radio galaxies may thus be representative of massive ellipticals in general.</w:t>
      </w:r>
      <w:r>
        <w:br/>
      </w:r>
      <w:r>
        <w:rPr>
          <w:rStyle w:val="VerbatimChar"/>
        </w:rPr>
        <w:t xml:space="preserve">## 32738                                                                                                                                                                                                                                                                                                                                                                                                                                                                                                                                                                                                                                                                                                                                                                                                                                                                                                                                                                                                                                                                                                                                                                                                                                                                                                                                                                                                                                                                                                                                                                                                                                                                                                                                                                                                                                                                                                                                                                                                                                                                                                                                                                                                                                                                                                                                                                                                                                                                                                                                                                                                                                                                                                                                                                                                                                                                                                                                                                                                                                                                                                                                                                                                                                                                                                                                                                                                                                                                                                                                                                                                                                                                                                                                                                                                                                                                                                                                                                                                                                                                                                                                                                                                                                                                                                                                                                                                                                                                                                                                                                                                                                                                                                                                                                                                                                                                                                                                                                                                                                                                                                                                                                                                                                                                                                                                                                                                                                                                                                                                                                                                        A submillimetre survey of the star-formation history of radio galaxies We present the results of the first major systematic submillimetre survey of radio galaxies spanning the redshift range 1 2.5, and the average submillimetre luminosity rises at a rate ∝(1+z)3 out to z≃4. Moreover, our extensive sample allows us to argue that this behaviour is not driven by underlying correlations with other radio galaxy properties such as radio power, radio spectral index, or radio source size/age. Although radio selection may introduce other more subtle biases, the redshift distribution of our detected objects is in fact consistent with the most recent estimates of the redshift distribution of comparably bright submillimetre sources discovered in blank field surveys. The evolution of submillimetre luminosity found here for radio galaxies may thus be representative of massive ellipticals in general.</w:t>
      </w:r>
      <w:r>
        <w:br/>
      </w:r>
      <w:r>
        <w:rPr>
          <w:rStyle w:val="VerbatimChar"/>
        </w:rPr>
        <w:t xml:space="preserve">## 32764                                                                                                                                                                                                                                                                                                                                                                                                                                                                                                                                                                                                                                                                                                                                                                                                                                                                                                                                                                                                                                                                                                                                                                                                                                                                                                                                                                                                                                                                                                                                                                                                                                                                                                                                                                                                                                                                                                                                                                                                                                                                                                                                                                                                                                                                                                                                                                                                                                                                                                                                                                                                                                                                                                                                                                                                                                                                                                                                                                                                                                                                                                                                                                                                                                                                                                                                                                                                                                                                                                                                                                                                                                                                                                                                                                                                                                                                                                                                                                                                                                                                                                                                                                                                                                                                                                                                                                                                                                                                                                                                                                                                                                                                                                                                                                                                                                                                                                                                                                                      The great escape – II. Exoplanet ejection from dying multiple-star systems Extrasolar planets and belts of debris orbiting post-main-sequence single stars may become unbound as the evolving star loses mass. In multiple-star systems, the presence or co-evolution of the additional stars can significantly complicate the prospects for orbital excitation and escape. Here, we investigate the dynamical consequences of multi-phasic, non-linear mass loss and establish a criterion for a system of any stellar multiplicity to retain a planet whose orbit surrounds all of the parent stars. For single stars which become white dwarfs, this criterion can be combined with the Chandrasekhar Limit to establish the maximum allowable mass-loss rate for planet retention. We then apply the criterion to circumbinary planets in evolving binary systems over the entire stellar mass phase space. Through about 105 stellar evolutionary track realizations, we characterize planetary ejection prospects as a function of binary separation, stellar mass and metallicity. This investigation reveals that planets residing at just a few tens of au from a central concentration of stars are susceptible to escape in a wide variety of multiple systems. Further, planets are significantly more susceptible to ejection from multiple-star systems than from single-star systems for a given system mass. For system masses greater than about 2 M⊙, multiple-star systems represent the greater source of free-floating planets.</w:t>
      </w:r>
      <w:r>
        <w:br/>
      </w:r>
      <w:r>
        <w:rPr>
          <w:rStyle w:val="VerbatimChar"/>
        </w:rPr>
        <w:t xml:space="preserve">## 32765                                                                                                                                                                                                                                                                                                                                                                                                                                                                                                                                                                                                                                                                                                                                                                                                                                                                                                                                                                                                                                                                                                                                                                                                                                                                                                                                                                                                                                                                                                                                                                                                                                                                                                                                                                                                                                                                                                                                                                                                                                                                                                                                                                                                                                                                                                                                                                                                                                                                                                                                                                                                                                                                                                                                                                                                                                                                                                                                                                                                                                                                                                                                                                                                                                                                                                                                                                                                                                                                                                                                                                                                                                                                                                                                                                                                                                                                                                                                                                                                                                                                                                                                                                                                                                                                                                                                                                                                                                                                                                                                                                                                                                                                                                                                                                                                                An ultracompact X-ray binary in the globular cluster M15 (NGC7078) We have used the Advanced Camera for Surveys on board the Hubble Space Telescope to image the core of the globular cluster M15 in the far-ultraviolet (FUV) wave band. Based on these observations, we identify the FUV counterpart of the recently discovered low-mass X-ray binary M15 X-2. Our time-resolved FUV photometry shows a modulation with 0.062+/-0.004 mag semiamplitude, and we clearly detect a period of 22.5806+/-0.0002 minutes. We have carried out extensive Monte Carlo simulations, which show that the signal is consistent with being coherent over the entire observational time range of more than 3000 cycles. This strongly suggests that it represents the orbital period of the binary system. M15 X-2 is FUV-bright (FUV~=17 mag) and is characterized by an extremely blue spectral energy distribution (Flambda~lambda-2.0). We also find evidence for an excess of flux between 1500 and 1600 A and probably between 1600 and 2000 A that might be due to C IV 1550 A and He II 1640 A emission lines. We also show that M15 X-2's X-ray luminosity can be powered by accretion at the rate expected for mass transfer driven by gravitational waves at this binary period. The observed FUV emission appears to be dominated by an irradiated accretion disk around the neutron star primary, and the variability can be explained by irradiation of the low-mass white dwarf donor if the inclination of the system is ~34°. We conclude that all observational characteristics of M15 X-2 are consistent with its being an ultracompact X-ray binary, only the third confirmed such object in a globular cluster.</w:t>
      </w:r>
      <w:r>
        <w:br/>
      </w:r>
      <w:r>
        <w:rPr>
          <w:rStyle w:val="VerbatimChar"/>
        </w:rPr>
        <w:t xml:space="preserve">## 32782                                                                                                                                                                                                                                                                                                                                                                                                                                                                                                                                                                                                                                                                                                                                                                                                                                                                                                                                                                                                                                                                                                                                                                                                                                                                                                                                                                                                                                                                                                                                                                                                                                                                                                                                                                                                                                                                                                                                                                                                                                                                                                                                                                                                                                                                                                                                                                                                                                                                                                                                                                                                                                                                                                                                                                                                                                                                                                                                                                                                                                                                                                                                                                                                                                                                                                                                                                                                                                                                                                                                                                                                                                                                                                                                                           The Cosmic Microwave Background, by R. Durrer Field Theory – A Path Integral Approach is a graduate level textbook aimed at teaching field theoretical topics from a path integral perspective. The book starts with a review of the basic formalism of quantum mechanics and path integrals, treating the quantum driven harmonic oscillator as a concrete example. The book then moves onto a variety of applications of the basic formalism, covering fermionic systems and Grassmann variables, the double well, supersymmetry, gauge theories, and the Ising model, among other topics. The wide variety of topics covered mean that some later chapters can be read almost independently of other later chapters, but prerequisites for a student aiming to understanding the core of the book would include quantum theory, contour integration, at least some familiarity with the use of Green’s functions to solve differential equations, special relativity, and statistical mechanics. Some of the chapters require a little more – anyone tackling the Gauge theory chapter, for example, would benefit from some prior exposure to Lie Groups. The book would be relevant for any students who need to be familiar with quantum field theoretic methods, including nuclear and particle physicists and condensed matter theorists. The text arose from a series of graduate lectures delivered by the author at the University of Rochester. I would describe the book as more of a technically motivated compendium of path integral methods applied to a variety of topics, rather than a physically motivated development of field theory. This gives the book the advantage of being concise, and hence it could work well as a reference for more experienced researchers wishing to either refresh their understanding or quickly understand the basics of a new topic. Less experienced students, however, would probably require additional guidance from a tutor, as the book sometimes advances at lightning pace. This is especially true for those students who are not totally at ease with some of the prerequisites, as they would probably also not fully appreciate the mathematical subtleties that surround the methods used. The book is of course written for the usual class of physicist who is prepared to use path integrals, and so it will not appeal to those mathematically inclined physicists who prefer the rigour of a text such as Streater and Wightman’s treatise on spin statistics. However, it may be of interest to those physicists who need a crash course or refresher in some of the formalism of field theory and some of its key ideas, and could be a reasonable companion to a lecture course on related topics.</w:t>
      </w:r>
      <w:r>
        <w:br/>
      </w:r>
      <w:r>
        <w:rPr>
          <w:rStyle w:val="VerbatimChar"/>
        </w:rPr>
        <w:t xml:space="preserve">## 32795                                                                                                                                                                                                                                                                                                                                                                                                                                                                                                                                                                                                                                                                                                                                                                                                                                                                                                                                                                                                                                                                                                                                                                                                                                                                                                                                                                                                                                                                                                                                                                                                                                                                                                                                                                                                                                                                                                                                                                                                                                                                                                                                                                                                                                                                                                                                                                                                                                                                                                                                                                                                                                                                                                                                                                                                                                                                                                                                                                                                                                                                                                                                                                                                                                                                                                                                                                                                                                                                                                                                                                                                                                                                                                                                                                                                                                                                                                                                                                                                                                                                                                                                                                                                                                                                                                                                                                                                                                                                                                                                                                                                                                                                                                                                                                                                                                                                                                                                                                                                                                                                                                                                                                                                                                                                                                                                                                                                                                                                                           The star-formation history of the Universe from the stellar populations of nearby galaxies The determination of the star-formation history of the Universe is a key goal of modern cosmology, as it is crucial to our understanding of how galactic structures form and evolve. Observations of young stars in distant galaxies at different times in the past have indicated that the stellar birthrate peaked some eight billion years ago before declining by a factor of around ten to its present value. Here we report an analysis of the ‘fossil record’ of the current stellar populations of 96,545 nearby galaxies, from which we obtained a complete star-formation history. Our results broadly support those derived from high-redshift galaxies. We find, however, that the peak of star formation was more recent—around five billion years ago. We also show that the bigger the stellar mass of the galaxy, the earlier the stars were formed, which indicates that high- and low-mass galaxies have very different histories.</w:t>
      </w:r>
      <w:r>
        <w:br/>
      </w:r>
      <w:r>
        <w:rPr>
          <w:rStyle w:val="VerbatimChar"/>
        </w:rPr>
        <w:t xml:space="preserve">## 32813                                                                                                                                                                                                                                                                                                                                                                                                                                                                                                                                                                                                                                                                                                                                                                                                                                                                                                                                                                                                                                                                                                                                                                                                                                                                                                                                                                                                                                                                                                                                                                                                                                                                                                                                                                                                                                                                                                                                                                                                                                                                                                                                                                                                                                                                                                                                                                                                                                                                                                                                                                                                                                                                                                                                                                                                                                                                                                                                                                                                                                                                                                                                                                                                                                                                                                                                                                                                                                                                                                                                                                                                                                                                                                                                                                                                                                                                                                                                                                                                                                                                                                                                                                                                                                                                                                                                                                                                                                                                                              The dependence of the substellar initial mass function on the initial conditions for star formation We have undertaken a series of hydrodynamical simulations of multiple star formation in small turbulent molecular clouds. Our goal is to determine the sensitivity of the properties of the resulting stars and brown dwarfs to variations in the initial conditions imposed. In this paper we report on the results obtained by applying two different initial turbulent velocity fields. The slope of the turbulent power-law spectrum a is set to -3 in half of the calculations and to -5 in the other half. We find that, whereas the stellar mass function seems to only be weakly dependent on the value of a, the substellar mass function turns out to be more sensitive to the initial slope of the velocity field. We argue that, because the role of turbulence is to create substructure from which gravitational instabilities may grow, variations in other initial conditions that also determine the fragmentation process are likely to affect the shape of the substellar mass function as well. The absence of many planetary-mass 'free-floaters' in our simulations, especially in the mass range 1-10 M J , suggests that, if these objects are abundant, they are likely to form by similar mechanisms to those thought to operate in quiescent accretion discs, instead of via instabilities in gravitationally unstable discs. We also show that the distribution of orbital parameters of the multiple systems formed in our simulations is not very sensitive to the initial conditions imposed. Finally, we find that multiple and single stars share comparable kinematical properties, both populations being able to attain velocities in the range 1-10 km s -1 . From these values we draw the conclusion that only low-mass star-forming regions such as Taurus-Auriga or Ophiuchus, where the escape speed is low, might have suffered some depletion of their single and binary stellar population.</w:t>
      </w:r>
      <w:r>
        <w:br/>
      </w:r>
      <w:r>
        <w:rPr>
          <w:rStyle w:val="VerbatimChar"/>
        </w:rPr>
        <w:t xml:space="preserve">## 32820                                                                                                                                                                                                                                                                                                                                                                                                                                                                                                                                                                                                                                                                                                                                                                                                                                                                                                                                                                                                                                                                                                                                                                                                                                                                                                                                                                                                                                                                                                                                                                                                                                                                                                                                                                                                                                                                                                                                                                                                                                                                                                                                                                                                                                                                                                                                                                                                                                                                                                                                                                                                                                                                                                                                                                                                                                                                                                                                                                                                                                                                                                                                                                                                                                                                                                                                                                                                                                                                                                                                                                                                                                                                                                                                                                                                                                                                                                                                                                                                                                                                                                                                                                                                                                                                                                                                                                                                                                                                                                                                                                                                                                                                                                                                                                                                                                                                                                                                                                                                                                                                                                                                                                                                                                                                                                                                                                                                                                                 First results from the Isaac Newton Telescope Wide Angle Survey: The z&gt;5 quasar survey We report the first results of an observational program designed to determine the luminosity density of high redshift quasars (z&gt;5 quasars) using deep multi-colour CCD data. We report the discovery and spectra of 3 i 4.4) quasars, including one with z&gt;5. At z=5.17, this is the fourth highest redshift quasar currently published. Using these preliminary results we derive an estimate of the MB&lt; 25.0 (MAB1450&lt; 24.5) quasar space density in the redshift range 4.8&lt;z&lt;5.8 of 3.6±2.5×10 8 Mpc 3 . When completed the survey will provide a firm constraint on the contribution to the ionizing UV background in the redshift range 4.5 5.5 from quasars by determining the faint end slope of the quasar luminosity function. The survey uses imaging data taken with the 2.5m Isaac Newton Telescope as part of the Public Isaac Newton Group Wide Field Survey (WFS). This initial sample of objects is taken from two fields of effective area �12.5deg 2 from the final �100deg 2 .</w:t>
      </w:r>
      <w:r>
        <w:br/>
      </w:r>
      <w:r>
        <w:rPr>
          <w:rStyle w:val="VerbatimChar"/>
        </w:rPr>
        <w:t xml:space="preserve">## 32837                                                                                                                                                                                                                                                                                                                                                                                                                                                                                                                                                                                                                                                                                                                                                                                                                                                                                                                                                                                                                                                                                                                                                                                                                                                                                                                                                                                                                                                                                                                                                                                                                                                                                                                                                                                                                                                                                                                                                                                                                                                                                                                                                                                                                                                                                                                                                                                                                                                                                                                                                                                                                                                                                                                                                                                                                                                                                                                                                                                                                                                                                                                                                                                                                                                                                                                                                                                                                                                                                                                                                                                                                                                                                                                                                                                                                                                                                                                                                                                                                                                                                                                                                                                                                                                                                                                                                                                                                                                                                  Distant Field Blue Horizontal Branch Stars and the Mass of the Galaxy I: Classification of halo A-type stars This is the first in a series of three papers presenting a new calculation of the mass of the Galaxy based on radial velocities and distances measured for a sample of some 100 faint 16 30 kpc with measured radial velocities by a factor of 5. Faint A-type stars in the Galactic halo have been identified from ubjr photometry in six UK Schmidt fields. These samples include field BHB stars as well as less luminous stars of main-sequence surface gravity, which are predominantly field blue stragglers. We obtain accurate charge-coupled device photometry and spectra to classify these stars. This paper describes our methods for separating out clean samples of BHB stars in a way that is efficient in terms of telescope time required. We use the high signal-to-noise (S/N) ratio spectra of A-type stars of Kinman, Suntzeff &amp; Kraft (published in 1994), and their definitive spectrophotometric A classifications, to assess the reliability of two methods, and to quantify the S/N ratio requirements. First we revisit, refine and extend the hydrogen linewidth versus colour relation as a classifier (here called the D 0 . 1 5 -colour method). The second method is new and compares the shapes of the Balmer lines. With this method (here called the scale-width-shape method) there is no need for colours or spectrophotometry. Using the equivalent width of the Ca II K line as an additional filter we find we can reproduce Kinman, Suntzeff &amp; Kraft's A classifications with both methods. In a sample of stars with strong Balmer lines, equivalent width Hy &gt; 13 A [equivalent to the colour range 0 ≤ (B - V) 0 ≤ 0.2], halo BHB stars can be separated from halo blue stragglers reliably. For the spectroscopy (i.e. both classification methods) the minimum required continuum S/N ratio is 15 A - 1 . For the D 0 . 1 5 -colour method (B - V) 0 colours accurate to 0.03 mag are needed.</w:t>
      </w:r>
      <w:r>
        <w:br/>
      </w:r>
      <w:r>
        <w:rPr>
          <w:rStyle w:val="VerbatimChar"/>
        </w:rPr>
        <w:t xml:space="preserve">## 32849                                                                                                                                                                                                                                                                                                                                                                                                                                                                                                                                                                                                                                                                                                                                                                                                                                                                                                                                                                                                                                                                                                                                                                                                                                                                                                                                                                                                                                                                                                                                                                                                                                                                                                                                                                                                                                                                                                                                                                                                                                                                                                                                                                                                                                                                                                                                                                                                                                                                                                                                                                                                                                                                                                                                                                                                                                                                                                                                                                                                                                                                                                                                                                                                                                                                                                                                                                                                                                                                                                                                                                                                                                                                                                                                                                                                                                                                                                                                                                                                                                                                                                                                                                                                                                                                                                                                                                                                                                                                                                                                                                                                                                                                                                                                                                                                                                                                                  The origin of the rebrightening in soft X-ray transient outbursts We present a model of an outburst of the soft X-ray transient A0620‐003. A two-dimensional time-dependent smoothed particle hydrodynamics scheme is used to simulate the evolution of the accretion disc through a complete outburst. The scheme includes the full tidal potential of the binary and a simple treatment of the thermal-viscous disc instability. In the case where the mass accretion rate on to the primary determines the fraction of the disc that can be kept in a hot, high-viscosity state by the resulting X-ray emission, we find that the shape of the X-ray light curve is ultimately determined by the relative sizes of the irradiated and unirradiated parts of the disc and the growth time-scale of the tidal instability. The model accounts for the rebrightening that has been observed in the light curves of A0620‐003 and several other transients. The primary maximum and subsequent decline are caused by the accretion of gas within the irradiated portion of the disc, while the secondary maximum is caused by the accretion of gas in the outer part of the disc, which is initially shadowed from the central X-rays, but subject to tidal forces. We propose that tidal effects at the disc edge can be sufficient to drive accretion on a time-scale shorter than that expected for a standard alpha-viscosity disc. The final decay is subsequently controlled by the gradual retreat of the irradiated portion of the disc. If the entire disc is kept in the high-viscosity state by the irradiation, no rebrightening is possible.</w:t>
      </w:r>
      <w:r>
        <w:br/>
      </w:r>
      <w:r>
        <w:rPr>
          <w:rStyle w:val="VerbatimChar"/>
        </w:rPr>
        <w:t xml:space="preserve">## 32866                                                                                                                                                                                                                                                                                                                                                                                                                                                                                                                                                                                                                                                                                                                                                                                                                                                                                                                                                                                                                                                                                                                                                                                                                                                                                                                                                                                                                                                                                                                                                                                                                                                                                                                                                                                                                                                                                                                                                                                                                                                                                                                                                                                                                                                                                                                                                                                                                                                                                                                                                                                                                                                                                                                                                                                                                                                                                                                                                                                                                                                                                                                                                                                                                                                                                                                                                                                                                                                                                                                                                                                                                                                                                                                                                                                                                                                                                                                                                                                                                                                                                                                                                                                                                                                                                                                                                                                                                                                                                                                                                                                                                                                                                                                                                                                                                                                                                                                                                                                                                                                                                                                                                                                                                                                                                                                                                                                                                                                                                                                                                                                                                                                                                                                                                                                                                                                                                                           An idealized pulsar magnetosphere: the relativistic force-free approximation The non-dissipative relativistic force-free condition should be a good approximation to describe the electromagnetic field in much of the pulsar magnetosphere, but we may plausibly expect it to break down in singular domains. Self-consistent magnetospheric solutions are found with field lines closing both at and within the light-cylinder. In general, the detailed properties of the solutions may be affected critically by the physics determining the appropriate choice of equatorial boundary condition beyond the light-cylinder.</w:t>
      </w:r>
      <w:r>
        <w:br/>
      </w:r>
      <w:r>
        <w:rPr>
          <w:rStyle w:val="VerbatimChar"/>
        </w:rPr>
        <w:t xml:space="preserve">## 32888                                                                                                                                                                                                                                                                                                                                                                                                                                                                                                                                                                                                                                                                                                                                                                                                                                                                                                                                                                                                                                                                                                                                                                                                                                                                                                                                                                                                                                                                                                                                                                                                                                                                                                                                                                                                                                                                                                                                                                                                                                                                                                                                                                                                                                                                                                                                                                                                                                                                                                                                                                                                                                                                                                                                                                                                                                                                                                                                                                                                                                                                                                                                                                                                                                                                                                                                                                                                                                                                                                                                                                                                                                                                                                                                                                                                                                                                                                                                                                                                                                                                                                                                                                                                                                                                                                                                                                                                                                                                                                                                                                                                                                                                                                                                                                                                     Multiple major outbursts from a restless luminous blue variable in NGC 3432 We present new photometric and spectroscopic observations of an unusual luminous blue variable (LBV) in NGC 3432, covering three major outbursts in 2008 October, 2009 April and 2009 November. Previously, this star experienced an outburst also in 2000 (known as SN 2000ch). During outbursts the star reached an absolute magnitude between −12.1 and −12.8. Its spectrum showed H, He i and Fe ii lines with P-Cygni profiles during and soon after the eruptive phases, while only intermediate-width lines in pure emission (including He iiλ4686) were visible during quiescence. The fast-evolving light curve soon after the outbursts, the quasi-modulated light curve, the peak magnitude and the overall spectral properties are consistent with multiple episodes of variability of an extremely active LBV. However, the widths of the spectral lines indicate unusually high wind velocities (1500–2800 km s^(−1)), similar to those observed in Wolf–Rayet stars. Although modulated light curves are typical of LBVs during the S-Dor variability phase, the luminous maxima and the high frequency of outbursts are unexpected in S-Dor variables. Such extreme variability may be associated with repeated ejection episodes during a giant eruption of an LBV. Alternatively, it may be indicative of a high level of instability shortly preceding the core-collapse or due to interaction with a massive, binary companion. In this context, the variable in NGC 3432 shares some similarities with the famous stellar system HD 5980 in the Small Magellanic Cloud, which includes an erupting LBV and an early Wolf–Rayet star.</w:t>
      </w:r>
      <w:r>
        <w:br/>
      </w:r>
      <w:r>
        <w:rPr>
          <w:rStyle w:val="VerbatimChar"/>
        </w:rPr>
        <w:t xml:space="preserve">## 32919                                                                                                                                                                                                                                                                                                                                                                                                                                                                                                                                                                                                                                                                                                                                                                                                                                                                                                                                                                                                                                                                                                                                                                                                                                                                                                                                                                                                                                                                                                                                                                                                                                                                                                                                                                                                                                                                                                                                                                                                                                                                                                                                                                                                                                                                                                                                                                                                                                                                                                                                                                                                                                                                                                                                                                                                                                                                                                                                                                                                                                                                                                                                                                                                                                                                                                                                                                                                                                                                                                                                                                                                                                                                                                                                                                                                                                                                                                                                                                                                                                                                                                                                                                                                                                                                                                                                                                                                                                                                                                                               Measurement of the primordial helium abundance from the intergalactic medium Almost every helium atom in the Universe was created just a few minutes after the Big Bang through a process commonly referred to as Big Bang nucleosynthesis1,2. The amount of helium that was made during Big Bang nucleosynthesis is determined by combining particle physics and cosmology3. The current leading measures of the primordial helium abundance (YP) are based on the relative strengths of H i and He i emission lines emanating from star-forming regions in local metal-poor galaxies4–7. As the statistical errors on these measurements improve, it is essential to test for systematics by developing independent techniques. Here we report a determination of the primordial helium abundance based on a near-pristine intergalactic gas cloud that is seen in absorption against the light of a background quasar. This gas cloud, observed when the Universe was just one-third of its present age (zabs = 1.724), has a metal content around 100 times less than that of the Sun, and at least 30% less metal content than the most metal-poor H ii region currently known where a determination of the primordial helium abundance is possible. We conclude that the helium abundance of this intergalactic gas cloud is $$Y = 0.250_{ - 0.025}^{ + 0.033}$$Y=0.250-0.025+0.033, which agrees with the standard model primordial value8–10, YP = 0.24672 ± 0.00017. Our determination of the primordial helium abundance is not yet as precise as that derived using metal-poor galaxies, but our method has the potential to offer a competitive test of physics beyond the standard model during Big Bang nucleosynthesis.The primordial abundance of helium, set minutes after the Big Bang, is typically measured in star-forming regions in local metal-poor galaxies. Here the helium abundance of an intergalactic gas cloud is calculated using the light of a background quasar instead.</w:t>
      </w:r>
      <w:r>
        <w:br/>
      </w:r>
      <w:r>
        <w:rPr>
          <w:rStyle w:val="VerbatimChar"/>
        </w:rPr>
        <w:t xml:space="preserve">## 32936                                                                                                                                                                                                                                                                                                                                                                                                                                                                                                                                                                                                                                                                                                                                                                                                                                                                                                                                                                                                                                                                                                                                                                                                                                                                                                                                                                                                                                                                                                                                                                                                                                                                                                                                                                                                                                                                                                                                                                                                                                                                                                                                                                                                                                                                                                                                                                                                                                                                                                                                                                                                                                                                                                                                                                                                                                                                                                                                                                                                                                                                                                                                                                                                                                                                                                                                                                                                                                                                                                                                                                                                                                                                                                                                                                                                                                                                                                                                                                                                                                                                                                                                                                                                                                                                                                                                                                                                                                                                                                                                                                                                                                                                                                                                                                                                                                                                                                                                                                                                                                                                                                                                                                      Simulations of the grand design galaxy M51: a case study for analysing tidally induced spiral structure We present hydrodynamical models of the grand design spiral M51 (NGC 5194), and its interaction with its companion NGC 5195. Despite the simplicity of our models, our simulations capture the present day spiral structure of M51 remarkably well, and even reproduce details such as a kink along one spiral arm, and spiral arm bifurcations. We investigate the oset between the stellar and gaseous spiral arms, and nd at most times (including the present day) there is no oset between the stars and gas to within our error bars. We also compare our simulations with recent observational analysis of M51. We compute the pattern speed versus radius, and like the observations, nd no single global pattern speed. We also show that the spiral arms cannot be tted well by logarithmic spirals. We interpret these ndings as evidence that M51 does not exhibit a quasi-steady density wave, as would be predicted by density wave theory. The internal structure of M51 derives from the complicated and dynamical interaction with its companion, resulting in spiral arms showing considerable structure in the form of short-lived kinks and bifurcations. Rather than trying to model such galaxies in terms of global spiral modes with</w:t>
      </w:r>
      <w:r>
        <w:br/>
      </w:r>
      <w:r>
        <w:rPr>
          <w:rStyle w:val="VerbatimChar"/>
        </w:rPr>
        <w:t xml:space="preserve">## 32940                                                                                                                                                                                                                                                                                                                                                                                                                                                                                                                                                                                                                                                                                                                                                                                                                                                                                                                                                                                                                                                                                                                                                                                                                                                                                                                                                                                                                                                                                                                                                                                                                                                                                                                                                                                                                                                                                                                                                                                                                                                                                                                                                                                                                                                                                                                                                                                                                                                                                                                                                                                                                                                                                                                                                                                                                                                                                                                                                                                                                                                                                                                                                                                                                                                                                                                                                                                                                                                                                                                                                                                                                                                                                                                                                                                                                                                                                                                                                                                                                                                                                                                                                                                                                                                                                                                                                                                                                                                                                                                                                                                                                                                                                                                                                                                                                                                                                                                                                                                                                                                                                                                                                                                                                                                                                                                                                                                                                                                                     Maximum feedback and dark matter profiles of dwarf galaxies The observed rotation curves of dark matter-dominated dwarf galaxies indicate low-density cores, contrary to the predictions of CDM models. A possible solution of this problem involves stellar feedback. A strong baryonic wind driven by vigorous star formation can remove a large fraction of the gas, causing the dark matter to expand. Using both numerical and analytical techniques, we explore the maximum effect of the feedback with an instantaneous removal of the gaseous disc. The energy input depends on the compactness of the disc, hence the specific angular momentum of the disc. For the plausible cosmological parameters and a wide range of the disc angular momenta, the feedback is insufficient to destroy the central halo cusp, while the inner density is lowered only by a modest factor of 2 to 6. Any realistic modelling of the feedback would have even lesser impact on dark matter. We find that no star formation effect can resolve the problems of CDM cusps.</w:t>
      </w:r>
      <w:r>
        <w:br/>
      </w:r>
      <w:r>
        <w:rPr>
          <w:rStyle w:val="VerbatimChar"/>
        </w:rPr>
        <w:t xml:space="preserve">## 32955                                                                                                                                                                                                                                                                                                                                                                                                                                                                                                                                                                                                                                                                                                                                                                                                                                                                                                                                                                                                                                                                                                                                                                                                                                                                                                                                                                                                                                                                                                                                                                                                                                                                                                                                                                                                                                                                                                                                                                                                                                                                                                                                                                                                                                                                                                                                                                                                                                                                                                                                                                                                                                                                                                                                                                                                                                                                                                                                                                                                                                                                                                                                                                                                                                                                                                                                                                                                                                                                                                                                                                                                                                                                                                                                                                                                                                                                                                                                                                                                                                                                                                                                                                                                                                                                                                                                                                                                                                                                                                                                                                                                                                                                             A radio-pulsing white dwarf binary star White dwarfs are compact stars, similar in size to Earth but approximately 200,000 times more massive. Isolated white dwarfs emit most of their power from ultraviolet to near-infrared wavelengths, but when in close orbits with less dense stars, white dwarfs can strip material from their companions and the resulting mass transfer can generate atomic line and X-ray emission, as well as near- and mid-infrared radiation if the white dwarf is magnetic. However, even in binaries, white dwarfs are rarely detected at far-infrared or radio frequencies. Here we report the discovery of a white dwarf/cool star binary that emits from X-ray to radio wavelengths. The star, AR Scorpii (henceforth AR Sco), was classified in the early 1970s as a δ-Scuti star, a common variety of periodic variable star. Our observations reveal instead a 3.56-hour period close binary, pulsing in brightness on a period of 1.97 minutes. The pulses are so intense that AR Sco’s optical flux can increase by a factor of four within 30 seconds, and they are also detectable at radio frequencies. They reflect the spin of a magnetic white dwarf, which we find to be slowing down on a 107-year timescale. The spin-down power is an order of magnitude larger than that seen in electromagnetic radiation, which, together with an absence of obvious signs of accretion, suggests that AR Sco is primarily spin-powered. Although the pulsations are driven by the white dwarf’s spin, they mainly originate from the cool star. AR Sco’s broadband spectrum is characteristic of synchrotron radiation, requiring relativistic electrons. These must either originate from near the white dwarf or be generated in situ at the M star through direct interaction with the white dwarf’s magnetosphere.</w:t>
      </w:r>
      <w:r>
        <w:br/>
      </w:r>
      <w:r>
        <w:rPr>
          <w:rStyle w:val="VerbatimChar"/>
        </w:rPr>
        <w:t xml:space="preserve">## 32990                                                                                                                                                                                                                                                                                                                                                                                                                                                                                                                                                                                                                                                                                                                                                                                                                                                                                                                                                                                                                                                                                                                                                                                                                                                                                                                                                                                                                                                                                                                                                                                                                                                                                                                                                                                                                                                                                                                                                                                                                                                                                                                                                                                                                                                                                                                                                                                                                                                                                                                                                                                                                                                                                                                                                                                                                                                                                                                                                                                                                                                                                                                                                                                                                                                                                                                                                                                                                                                                                                                                                                                                                                                                                                                                                                                                                                                                                                                                                                                                                                                                                                                                                                                                                                                                                                                                                                                                                                                                                                                                                                                                                                                                                                                                                                                                                                                                                                                                                                                                                                                                                                             Submillimetre observations of X-ray active galactic nuclei in the William Herschel Deep Field. We investigate the contribution made by active galactic nuclei (AGN) to the high-redshift, luminous, submillimetre (submm) source population using deep (≤2 mJy beam−1) Large Apex Bolometer Camera (LABOCA) 870 Graphicm observations within the William Herschel Deep Field. These submm data complement previously obtained Chandra X-ray data of the field, from which AGN have been identified with the aid of follow-up optical spectra. From the LABOCA data, we detect 11 submm sources (based on a detection threshold of 3.2σ) with estimated fluxes of ≳3 mJy beam−1. Of the 11 identified submm sources, we find that two coincide with observed AGN and that, based on their hardness ratios, both of these AGN appear to be heavily obscured. We perform a stacking of the submm data around the AGN, which we group by estimated NH column density, and find that only the obscured (NH &gt; 1022 cm−2) AGN show significant associated submm emission. These observations support the previous findings of Page et al. and Hill &amp; Shanks that obscured AGN preferentially show submm emission. Hill &amp; Shanks have argued that, in this case, the contribution to the observed submm emission (and thus the submm background) from AGN heating of the dust in these sources may be higher than previously thought.</w:t>
      </w:r>
      <w:r>
        <w:br/>
      </w:r>
      <w:r>
        <w:rPr>
          <w:rStyle w:val="VerbatimChar"/>
        </w:rPr>
        <w:t xml:space="preserve">## 32991                                                                                                                                                                                                                                                                                                                                                                                                                                                                                                                                                                                                                                                                                                                                                                                                                                                                                                                                                                                                                                                                                                                                                                                                                                                                                                                                                                                                                                                                                                                                                                                                                                                                                                                                                                                                                                                                                                                                                                                                                                                                                                                                                                                                                                                                                                                                                                                                                                                                                                                                                                                                                                                                                                                                                                                                                                                                                                                                                                                                                                                                                                                                                                                                                                                                                                                                                                                                                                                                                                                                                                                                                                                                                                                                                                                                                                                                                                                                                                                                                                                                                                                                                                                                                                                                                                                                                                                                                                                                                                                                                                                                                                                                                                                                      Sunyaev-Zeldovich decrements with no clusters In this paper, we propose an alternative physical process which can produce detectable Sunyaev--Zeldovich decrements around quasars or quasar pairs in regions where no assembled, virialized clusters are detected in either the optical or X-ray waveband. Invoking quasar outflows, we argue that both thermal and kinematic decrements can be produced by the baryons swept up by the mechanical luminosity of quasars. In contrast to the case of decrements produced by the hot electrons confined within the cluster potential, the magnitude of these quasar outflow induced effects depends primarily on the luminosity of the QSO, and the physical scale of the outflow -- which in turn depends on both the mean local density and the density gradient in the vicinity of the quasar. Quasar outflows produce: (i) a frequency-independent kinematic decrement ΔT T ∼ 10-4; (ii) a frequency-dependent fluctuation in the intensity, Δ Jν Jν∼ a 20 per cent variation relative to Δ T T, say, at 15 and 30 GHz; (iii) depending on the presence of any other local density inhomogeneities, potentially a temperature increment Δ T T ∼ 10-4 on the opposite side of the QSO; (iv) a linear polarization signal over 20 arcsec at the ∼ 10-7 level; and therefore (v) patches of signal with Δ T T ∼ 10-4 on degree scales. In principle, the effect ought to be observable for QSOs in cases with the appropriate opening angle and alignment of outflow to the line of sight, and preferentially for high mechanical luminosity, high-redshift, radio-quiet QSOs. These effects are of interest since they are potentially observable in the context of the next generation of cosmic microwave background experiments: MAP and Planck.</w:t>
      </w:r>
      <w:r>
        <w:br/>
      </w:r>
      <w:r>
        <w:rPr>
          <w:rStyle w:val="VerbatimChar"/>
        </w:rPr>
        <w:t xml:space="preserve">## 32996                                                                                                                                                                                                                                                                                                                                                                                                                                                                                                                                                                                                                                                                                                                                                                                                                                                                                                                                                                                                                                                                                                                                                                                                                                                                                                                                                                                                                                                                                                                                                                                                                                                                                                                                                                                                                                                                                                                                                                                                                                                                                                                                                                                                                                                                                                                                                                                                                                                                                                                                                                                                                                                                                                                                                                                                                                                                                                                                                                                                                                                                                                                                                                                                                                                                                                                                                                                                                                                                                                                                                                                                                                                                                                                                                                                                                                                                                                                                                                                                                                                                                                                                                                                                                                                                                                                                                                                                                                                                                                                                                                                                                                                                                                                                                                                                                                                                                                                                                                                                                                                                                                                                                                                                                                                                                                                                                                                                                                                                                                                                                                                                                                                                                                                                                                                                                                                                                                                   The peculiar dust shell of Nova DZ Cru (2003) We present Spitzer Space Telescope observations of the 'peculiar variable' DZ Cru, identified by Rushton et al. as a classical nova. A dust shell, on which are superimposed a number of features, is prominent in the 5-35 {micro}m range some 4 yr after eruption. We suggest that the dust in DZ Cru is primarily hydrogenated amorphous carbon in which aliphatic bands currently predominate and which may become either predominantly aromatic as the dust is photoprocessed by ultraviolet radiation from the stellar remnant or more likely completely destroyed.</w:t>
      </w:r>
      <w:r>
        <w:br/>
      </w:r>
      <w:r>
        <w:rPr>
          <w:rStyle w:val="VerbatimChar"/>
        </w:rPr>
        <w:t xml:space="preserve">## 33008                                                                                                                                                                                                                                                                                                                                                                                                                                                                                                                                                                                                                                                                                                                                                                                                                                                                                                                                                                                                                                                                                                                                                                                                                                                                                                                                                                                                                                                                                                                                                                                                                                                                                                                                                                                                                                                                                                                                                                                                                                                                                                                                                                                                                                                                                                                                                                                                                                                                                                                                                                                                                                                                                                                                                                                                                                                                                                                                                                                                                                                                                                                                                                                                                                                                                                                                                                                                                                                                                                                                                                                                                                                                                                                                                                                                                                                                                                                                                                                                                                                                                                                                                                                                                                                                                                                                                                                                                                                                                                                                                                                                                                                                                                                                                                                                                                                                                                                                                                                                                                                                                                                                                                                                                                                                                                                                                                                                                                                                                                                                                                                                                                                                             New Hubble Space Telescope imaging of the counterparts to six ultraluminous X-ray sources We report the results of new Hubble Space Telescope imaging of the positions of six ultraluminous X-ray sources (ULXs). Using images in three Advanced Camera for Surveys (ACS) filters, we detect good candidate counterparts to four out of six ULXs, with one more possible detection, and observed magnitudes in the range m similar to 22-26 in the F606W filter. The extinction-corrected colours and absolute magnitudes vary from source to source, even after correcting for additional extinction in the host galaxy, and only one counterpart is readily explained as an OB star. Nevertheless, these counterparts are decent candidates for future follow-up in pursuit of dynamical mass constraints on the likely black holes powering these sources.</w:t>
      </w:r>
      <w:r>
        <w:br/>
      </w:r>
      <w:r>
        <w:rPr>
          <w:rStyle w:val="VerbatimChar"/>
        </w:rPr>
        <w:t xml:space="preserve">## 33009                                                                                                                                                                                                                                                                                                                                                                                                                                                                                                                                                                                                                                                                                                                                                                                                                                                                                                                                                                                                                                                                                                                                                                                                                                                                                                                                                                                                                                                                                                                                                                                                                                                                                                                                                                                                                                                                                                                                                                                                                                                                                                                                                                                                                                                                                                                                                                                                                                                                                                                                                                                                                                                                                                                                                                                                                                                                                                                                                                                                                                                                                                                                                                                                                                                                                                                                                                                                                                                                                                                                                                                                                                                                                                                                                                                                                                                                                                                                                                                                                                                                                                                                                                                                                                                                                                                                                                                                                                                                                                                                                                                                                                                                                                                                                                                                                                                                                                                                                                                                                                                                                                                                                                                                                                                                                                                                                                                                                                                                                                                                                                                                                                                                             New Hubble Space Telescope imaging of the counterparts to six ultraluminous X-ray sources We report the results of new Hubble Space Telescope imaging of the positions of six ultraluminous X-ray sources (ULXs). Using images in three Advanced Camera for Surveys (ACS) filters, we detect good candidate counterparts to four out of six ULXs, with one more possible detection, and observed magnitudes in the range m similar to 22-26 in the F606W filter. The extinction-corrected colours and absolute magnitudes vary from source to source, even after correcting for additional extinction in the host galaxy, and only one counterpart is readily explained as an OB star. Nevertheless, these counterparts are decent candidates for future follow-up in pursuit of dynamical mass constraints on the likely black holes powering these sources.</w:t>
      </w:r>
      <w:r>
        <w:br/>
      </w:r>
      <w:r>
        <w:rPr>
          <w:rStyle w:val="VerbatimChar"/>
        </w:rPr>
        <w:t xml:space="preserve">## 33026                                                                                                                                                                                                                                                                                                                                                                                                                                                                                                                                                                                                                                                                                                                                                                                                                                                                                                                                                                                                                                                                                                                                                                                                                                                                                                                                                                                                                                                                                                                                                                                                                                                                                                                                                                                                                                                                                                                                                                                                                                                                                                                                                                                                                                                                                                                                                                                                                                                                                                                                                                                                                                                                                                                                                                                                                                                                                                                                                                                                                                                                                                                                                                                                                                                                                                                                                                                                                                                                                                                                                                                                                                                                                                                                                                                                                                                                                                                                                                                                                                                                                                                                                                                                                                                                                                                                                                                                                                                                                                                                                                                                                                                                                                                                                                                                                                                                                                                                                                                 Carbon chemistry in Galactic bulge planetary nebulae Galactic bulge planetary nebulae show evidence of mixed chemistry with emission from both silicate dust and polycyclic aromatic hydrocarbons (PAHs). This mixed chemistry is unlikely to be related to carbon dredge-up, as third dredge-up is not expected to occur in the low-mass bulge stars. We show that the phenomenon is widespread and is seen in 30 nebulae out of 40 of our sample, selected on the basis of their infrared flux.Hubble Space Telescope(HST) images and Ultraviolet and Visual Echelle Spectrograph (UVES) spectra show that the mixed chemistry is not related to the presence of emission-line stars, as it is in the Galactic disc population. We also rule out interaction with the interstellar medium (ISM) as origin of the PAHs. Instead, a strong correlation is found with morphology and the presence of a dense torus. A chemical model is presented which shows that hydrocarbon chains can form within oxygen-rich gas through gas-phase chemical reactions. The model predicts two layers, one atA V !1.5, where small hydrocarbons form from reactions with C + ,a nd one atA V !4, where larger chains (and by implication, PAHs) form from reactions with neutral, atomic carbon. These reactions take place in a mini-photon-dominated region (PDR). We conclude that the mixed-chemistry phenomenon occurring in the Galactic bulge planetary nebulae is best explained through hydrocarbon chemistry in an ultraviolet (UV)-irradiated, dense torus.</w:t>
      </w:r>
      <w:r>
        <w:br/>
      </w:r>
      <w:r>
        <w:rPr>
          <w:rStyle w:val="VerbatimChar"/>
        </w:rPr>
        <w:t xml:space="preserve">## 33037                                                                                                                                                                                                                                                                                                                                                                                                                                                                                                                                                                                                                                                                                                                                                                                                                                                                                                                                                                                                                                                                                                                                                                                                                                                                                                                                                                                                                                                                                                                                                                                                                                                                                                                                                                                                                                                                                                                                                                                                                                                                                                                                                                                                                                                                                                                                                                                                                                                                                                                                                                                                                                                                                                                                                                                                                                                                                                                                                                                                                                                                                                                                                                                                                                                                                                                                                                                                                                                                                                                                                                                                                                                                                                                                                                                                                                                                                                                                                                                                                                                                                                                                                                                                                                                                                                                                                                                                                                                                                                                                                                                                                                                                                                                                 A Deep Submillimeter Survey of Lensing Clusters: A New Window on Galaxy Formation and Evolution We present the first results of a submillimeter survey of distant clusters using the new Submillimeter Common-User Bolometer Array (SCUBA) on the James Clerk Maxwell Telescope. We have mapped fields in two massive, concentrated clusters, A370 at z=0.37 and Cl 2244-02 at z=0.33, at wavelengths of 450 and 850 μm. The resulting continuum maps cover a total area of about 10 arcmin2 to 1 σ noise levels less than 14 and 2 mJy beam-1 at the two wavelengths, 2-3 orders of magnitude deeper than was previously possible. We have concentrated on lensing clusters to exploit the amplification of all background sources by the cluster, improving the sensitivity by a factor of 1.3-2 as compared with a blank-field survey. A cumulative source surface density of (2.4±1.0)×103 deg-2 is found to a 50% completeness limit of ~4 mJy at 850 μm. The submillimeter spectral properties of these sources indicate that the majority lie at high redshift, z&gt;1. Without correcting for lens amplification, our observations limit the blank-field counts at this depth. The surface density is 3 orders of magnitude greater than the expectation of a nonevolving model using the local IRAS 60 μm luminosity function. The observed source counts thus require a substantial increase in the number density of strongly star-forming galaxies in the high-redshift universe and suggest that optical surveys may have substantially underestimated the star formation density in the distant universe. Deeper submillimeter surveys with SCUBA should detect large numbers of star-forming galaxies at high redshift and so provide strong constraints on the formation of normal galaxies.</w:t>
      </w:r>
      <w:r>
        <w:br/>
      </w:r>
      <w:r>
        <w:rPr>
          <w:rStyle w:val="VerbatimChar"/>
        </w:rPr>
        <w:t xml:space="preserve">## 33065                                                                                                                                                                                                                                                                                                                                                                                                                                                                                                                                                                                                                                                                                                                                                                                                                                                                                                                                                                                                                                                                                                                                                                                                                                                                                                                                                                                                                                                                                                                                                                                                                                                                                                                                                                                                                                                                                                                                                                                                                                                                                                                                                                                                                                                                                                                                                                                                                                                                                                                                                                                                                                                                                                                                                                                                                                                                                                                                                                                                                                                                                                                                                                                                                                                                                                                                                                                                                                                                                                                                                                                                                                                                                                                                                                                                                                                                                                                                                                                                                                                                                                                                                                                                                                                                                                                                                                                                                                                                                                                                                                                                                                                                                                                                                                                                                                                                                                                                                                                                                                                                                                                                                                                                                                                                                                                                                                                                                                                                                                                                                                                                                                                                                                         Mapping the Protein Universe The comparison of the three-dimensional shapes of protein molecules poses a complex algorithmic problem. Its solution provides biologists with computational tools to organize the rapidly growing set of thousands of known protein shapes, to identify new types of protein architecture, and to discover unexpected evolutionary relations, reaching back billions of years, between protein molecules. Protein shape comparison also improves tools for identifying gene functions in genome databases by defining the essential sequence-structure features of a protein family. Finally, an exhaustive all-on-all shape comparison provides a map of physical attractor regions in the abstract shape space of proteins, with implications for the processes of protein folding and evolution.</w:t>
      </w:r>
      <w:r>
        <w:br/>
      </w:r>
      <w:r>
        <w:rPr>
          <w:rStyle w:val="VerbatimChar"/>
        </w:rPr>
        <w:t xml:space="preserve">## 33136                                                                                                                                                                                                                                                                                                                                                                                                                                                                                                                                                                                                                                                                                                                                                                                                                                                                                                                                                                                                                                                                                                                                                                                                                                                                                                                                                                                                                                                                                                                                                                                                                                                                                                                                                                                                                                                                                                                                                                                                                                                                                                                                                                                                                                                                                                                                                                                                                                                                                                                                                                                                                                                                                                                                                                                                                                                                                                                                                                                                                                                                                                                                                                                                                                                                                                                                                                                                                                                                                                                                                                                                                                                                                                                                                                                                                                                                                                                                                                                                                                                                                                                                                                                                                                                                                                                                                                                                                                                                                                                                                                                                                                                                                                                                                                                                                                                                                                                                                           XXVI. Researches in physical astronomy On the development of R. In the following method of developing the disturbing function, the coefficients of the inequalities corresponding to any given order are expressed in terms of the coefficients of the inferior orders; so that, for example, the coefficients of the terms in the disturbing function multiplied by the squares of the eccentricities, are given analytically by means of the coefficients of those independent of the eccentricities, and of those multiplied by their first powers. As the theorems to which this method gives rise, are of great simplicity, I trust they will not be thought unworthy attention. By their means and with the assistance of the table given in my Lunar Theory, the expressions may be obtained, which are necessary for the development of R, as far as the fourth powers of the eccentricities inclusive; it may easily be carried to any extent, and the expressions given by Burckhardt in the Mémoires de l'Institut, 1808, may be verified without difficulty. This method is peculiarly advantageous in the lunar theory, and for the terms in R dependent on powers of the eccentricities above the squares; for the expression thus obtained for the coefficients of the terms dependent on the squares and products of the eccentricities in the planetary theory, is by no means so simple or so convenient for numerical calculation as that given in the Phil. Trans. 1831, p. 295. A similar method is applicable to the terms dependent on the inclinations.</w:t>
      </w:r>
      <w:r>
        <w:br/>
      </w:r>
      <w:r>
        <w:rPr>
          <w:rStyle w:val="VerbatimChar"/>
        </w:rPr>
        <w:t xml:space="preserve">## 33140                                                                                                                                                                                                                                                                                                                                                                                                                                                                                                                                                                                                                                                                                                                                                                                                                                                                                                                                                                                                                                                                                                                                                                                                                                                                                                                                                                                                                                                                                                                                                                                                                                                                                                                                                                                                                                                                                                                                                                                                                                                                                                                                                                                                                                                                                                                                                                                                                                                                                                                                                                                                                                                                                                                                                                                                                                                                                                                                                                                                                                                                                                                                                                                                                                                                                                                                                                                                                                                                                                                                                                                                                                                                                                                                                                                                                                                                                                                                                                                                                                                                                                                                                                                                                                                                                                                                                                                                                                                                                                                                                                                                                                                                                                                                                                                             Evolution of brown dwarf disks: A Spitzer survey in Upper Scorpius We have carried out a Spitzer survey for brown dwarf disks in the ~5 Myr old Upper Scorpius (UpSco) star-forming region, using IRS spectroscopy from 8 to 12 μm and MIPS photometry at 24 μm. Our sample consists of 35 confirmed very low mass members of UpSco. Thirteen objects in this sample show clear excess flux at 24 μm, explained by dust emission from a circum-substellar disk. The spectral energy distributions (SEDs) of the remaining objects are consistent with pure photospheric emission. Objects without excess emission have either no disks or disks with inner opacity holes of at least ~5 AU radii. Our disk frequency of 37% ± 9% is higher than what has been derived previously for K0-M5 stars in the same region (1.8 σ confidence level), suggesting a mass-dependent disk lifetime in UpSco. The clear distinction between objects with and without disks, as well as the lack of transition objects, shows that disk dissipation inside 5 AU occurs rapidly, probably on timescales of 105 yr. For the objects with disks, most SEDs are uniformly flat, with flux levels of a few mJy, well modeled as emission from dusty disks affected by dust settling to the midplane. The silicate feature around 10 μm is either absent or weak in our SEDs, arguing for a lack of hot, small dust grains. Compared with younger objects in Taurus, brown dwarf disks in UpSco show less flaring. These results clearly demonstrate that we see disks in an advanced evolutionary state. Dust settling and grain growth are ubiquituous in circum-substellar disks at ages of 5 Myr, arguing for planet-forming processes in brown dwarf disks.</w:t>
      </w:r>
      <w:r>
        <w:br/>
      </w:r>
      <w:r>
        <w:rPr>
          <w:rStyle w:val="VerbatimChar"/>
        </w:rPr>
        <w:t xml:space="preserve">## 33165                                                                                                                                                                                                                                                                                                                                                                                                                                                                                                                                                                                                                                                                                                                                                                                                                                                                                                                                                                                                                                                                                                                                                                                                                                                                                                                                                                                                                                                                                                                                                                                                                                                                                                                                                                                                                                                                                                                                                                                                                                                                                                                                                                                                                                                                                                                                                                                                                                                                                                                                                                                                                                                                                                                                                                                                                                                                                                                                                                                                                                                                                                                                                                                                                                                                                                                                                                                                                                                                                                                                                                                                                                                                                                                                                                                                                                                                                                                                                                                                                                                                                                                                                                                                                                                                                                                                                                                                                                                                                                                                                                                                                                                                                                                                                                                                                                                                                                                                                                                           Eulerian bias and the galaxy density field We investigate the effects on cosmological clustering statistics of empirical biasing, where the galaxy distribution is a local transformation of the present-day Eulerian density field. The effects of the suppression of galaxy numbers in voids, and their enhancement in regions of high density, are considered, independently and in combination. We compare results from numerical simulations with the predictions of simple analytic models. We find that the bias is generally scale-dependent, so that the shape of the galaxy power spectrum differs from that of the underlying mass distribution. The degree of bias is always a monotonic function of scale, tending to an asymptotic value on scales where the density fluctuations are linear. The scale dependence is often rather weak, with many reasonable prescriptions giving a bias which is nearly independent of scale. We have investigated whether such an Eulerian bias can reconcile a range of theoretical power spectra with the twin requirements of fitting the galaxy power spectrum and reproducing the observed mass-to-light ratios in clusters. It is not possible to satisfy these constraints for any member of the family of CDM-like power spectra in an Einstein - de Sitter universe when normalised to match COBE on large scales and galaxy cluster abundances on intermediate scales. We discuss what modifications of the mass power spectrum might produce agreement with the observational data.</w:t>
      </w:r>
      <w:r>
        <w:br/>
      </w:r>
      <w:r>
        <w:rPr>
          <w:rStyle w:val="VerbatimChar"/>
        </w:rPr>
        <w:t xml:space="preserve">## 33169                                                                                                                                                                                                                                                                                                                                                                                                                                                                                                                                                                                                                                                                                                                                                                                                                                                                                                                                                                                                                                                                                                                                                                                                                                                                                                                                                                                                                                                                                                                                                                                                                                                                                                                                                                                                                                                                                                                                                                                                                                                                                                                                                                                                                                                                                                                                                                                                                                                                                                                                                                                                                                                                                                                                                                                                                                                                                                                                                                                                                                                                                                                                                                                                                                                                                                                                                                                                                                                                                                                                                                                                                                                                                                                                                                                                                                                                                                                                                                                                                                                                                                                                                                                                                                                                                                                                                                                                                                                                                                                                                 Updated opacities from the Opacity Project Using the code autostructure, extensive calculations of inner-shell atomic data have been made for the chemical elements He, C, N, O, Ne, Na, Mg, Al, Si, S, Ar, Ca, Cr, Mn, Fe and Ni. The results are used to obtain updated opacities from the Opacity Project (OP). A number of other improvements on earlier work have also been included. Rosseland-mean opacities from the OP are compared with those from OPAL. Differences of 5-10 per cent occur. The OP gives the 'Z-bump', at log(T) 5.2, to be shifted to slightly higher temperatures. The opacities from the OP, as functions of temperature and density, are smoother than those from OPAL. The accuracy of the integrations used to obtain mean opacities can depend on the frequency mesh used. Tests involving variation of the numbers of frequency points show that for typical chemical mixtures the OP integrations are numerically correct to within 0.1 per cent. The accuracy of the interpolations used to obtain mean opacities for any required values of temperature and density depends on the temperature-density meshes used. Extensive tests show that, for all cases of practical interest, the OP interpolations give results correct to better than 1 per cent. Prior to a number of recent investigations which have indicated a need for downward revisions in the solar abundances of oxygen and other elements, there was good agreement between properties of the Sun deduced from helioseismology and from stellar evolution models calculated using OPAL opacities. The revisions destroy that agreement. In a recent paper, Bahcall et al. argue that the agreement would be restored if opacities for the regions of the Sun with 2 × 106T 5 × 106 K (0.7-0.4 R) were larger than those given by OPAL by about 10 per cent. In the region concerned, the present results from the OP do not differ from those of OPAL by more than 2.5 per cent.</w:t>
      </w:r>
      <w:r>
        <w:br/>
      </w:r>
      <w:r>
        <w:rPr>
          <w:rStyle w:val="VerbatimChar"/>
        </w:rPr>
        <w:t xml:space="preserve">## 33179                                                                                                                                                                                                                                                                                                                                                                                                                                                                                                                                                                                                                                                                                                                                                                                                                                                                                                                                                                                                                                                                                                                                                                                                                                                                                                                                                                                                                                                                                                                                                                                                                                                                                                                                                                                                                                                                                                                                                                                                                                                                                                                                                                                                                                                                                                                                                                                                                                                                                                                                                                                                                                                                                                                                                                                                                                                                                                                                                                                                                                                                                                                                                                                                                                                                                                                                                                                                                                                                                                                                                                                                                                                                                                                                                                                                                                                                                                                                                                                                                                                                                                                                                                                                                                                                                                                                                                                                                                                                                                                                                                                                                                                                                                                                                                                                                                                                                                                                                                                                                                                                                                                                                                                                                                                                                                                                                                                                                                                                                                                                                                                                                                                                                                                                                                                                                                                                                                                                                                                                                                                                        The X‐ray variability of high‐redshift QSOs We present an analysis of X-ray variability in a sample of 156 radio-quiet quasars taken from the ROSAT archive, covering a redshift range 0.1 2) in the sense that QSOs of the same X-ray luminosity are more variable at z &gt; 2. We discuss possible explanations for this effect. The simplest explanation may be that high-redshift QSOs are accreting at a larger fraction of the Eddington limit than local AGNs.</w:t>
      </w:r>
      <w:r>
        <w:br/>
      </w:r>
      <w:r>
        <w:rPr>
          <w:rStyle w:val="VerbatimChar"/>
        </w:rPr>
        <w:t xml:space="preserve">## 33229                                                                                                                                                                                                                                                                                                                                                                                                                                                                                                                                                                                                                                                                                                                                                                                                                                                                                                                                                                                                                                                                                                                                                                                                                                                                                                                                                                                                                                                                                                                                                                                                                                                                                                                                                                                                                                                                                                                                                                                                                                                                                                                                                                                                                                                                                                                                                                                                                                                                                                                                                                                                                                                                                                                                                                                                                                                                                                                                                                                                                                                                                                                                                                                                                                                                                                                                                                                                                                                                                                                                                                                                                                                                                                                                                                                                                                                                                                                                                                                                                                                                                                                                                                                                                                                                                                                                                                                                                                                                                                                                                                                                                                                                                                                                 A Deep Submillimeter Survey of Lensing Clusters: A New Window on Galaxy Formation and Evolution We present the first results of a submillimeter survey of distant clusters using the new Submillimeter Common-User Bolometer Array (SCUBA) on the James Clerk Maxwell Telescope. We have mapped fields in two massive, concentrated clusters, A370 at z=0.37 and Cl 2244-02 at z=0.33, at wavelengths of 450 and 850 μm. The resulting continuum maps cover a total area of about 10 arcmin2 to 1 σ noise levels less than 14 and 2 mJy beam-1 at the two wavelengths, 2-3 orders of magnitude deeper than was previously possible. We have concentrated on lensing clusters to exploit the amplification of all background sources by the cluster, improving the sensitivity by a factor of 1.3-2 as compared with a blank-field survey. A cumulative source surface density of (2.4±1.0)×103 deg-2 is found to a 50% completeness limit of ~4 mJy at 850 μm. The submillimeter spectral properties of these sources indicate that the majority lie at high redshift, z&gt;1. Without correcting for lens amplification, our observations limit the blank-field counts at this depth. The surface density is 3 orders of magnitude greater than the expectation of a nonevolving model using the local IRAS 60 μm luminosity function. The observed source counts thus require a substantial increase in the number density of strongly star-forming galaxies in the high-redshift universe and suggest that optical surveys may have substantially underestimated the star formation density in the distant universe. Deeper submillimeter surveys with SCUBA should detect large numbers of star-forming galaxies at high redshift and so provide strong constraints on the formation of normal galaxies.</w:t>
      </w:r>
      <w:r>
        <w:br/>
      </w:r>
      <w:r>
        <w:rPr>
          <w:rStyle w:val="VerbatimChar"/>
        </w:rPr>
        <w:t xml:space="preserve">## 33251                                                                                                                                                                                                                                                                                                                                                                                                                                                                                                                                                                                                                                                                                                                                                                                                                                                                                                                                                                                                                                                                                                                                                                                                                                                                                                                                                                                                                                                                                                                                                                                                                                                                                                                                                                                                                                                                                                                                                                                                                                                                                                                                                                                                                                                                                                                                                                                                                                                                                                                                                                                                                                                                                                                                                                                                                                                                                                                                                                                                                                                                                                                                                                                                                                                                                                                                                                                                                                                                                                                                                                                                                                                                                                                                                                                                                                                                                                                                                                                                                                                                                                                                                                                                                                                                                                                                                  Systematic uncertainties in the analysis of star cluster parameters based on broad-band imaging observations High-resolution Hubble Space Telescope (HST) imaging observations of star cluster systems provide a very interesting and useful alternative for stellar population analyses to spectroscopic studies with 8m-class telescopes. Here, we assess the systematic uncertainties in (young) cluster age, mass, and – to a lesser extent – extinction and metallicity determinations, based on broad-band imaging observations with the HST. Our aim here is to intercompare the results obtained using a variety of commonly used modelling techniques, specifically with respect to our own extensively tested multi-dimensional approach. Any significant differences among the resulting parameters are due to the details of the various, independently developed modelling techniques used, rather than to the stellar population models themselves. Despite the model uncertainties and the selection effects inherent to most methods used, we find that the peaks in the relative age and mass distributions of a given young (. 10 9 yr) cluster system can be derived relatively robustly and consistently, to accuracies of σt ≡ �h log(Age/yr)i ≤ 0.35 and σM ≡ �h log(Mcl/M⊙)i ≤ 0.14, respectively, assuming Gaussian distributions in cluster ages and masses for reasons of simplicity. The peaks in the relative mass distributions can be obtained with a higher degree of confidence than those in the relative age distributions, as exemplified by the smaller spread among the peak values of the mass distributions derived. This implies that mass determinations are mostly insensitive to the approach adopted. We reiterate that as extensive a wavelength coverage as possible is required to obtain robust and internally consistent age and mass estimates for the individual objects, with reasonable uncertainties. Finally, we conclude that the actual filter systems used for the observations should be used for constructing model colours, instead of using conversion equations, to achieve more accurate derivations of ages and masses.</w:t>
      </w:r>
      <w:r>
        <w:br/>
      </w:r>
      <w:r>
        <w:rPr>
          <w:rStyle w:val="VerbatimChar"/>
        </w:rPr>
        <w:t xml:space="preserve">## 33261                                                                                                                                                                                                                                                                                                                                                                                                                                                                                                                                                                                                                                                                                                                                                                                                                                                                                                                                                                                                                                                                                                                                                                                                                                                                                                                                                                                                                                                                                                                                                                                                                                                                                                                                                                                                                                                                                                                                                                                                                                                                                                                                                                                                                                                                                                                                                                                                                                                                                                                                                                                                                                                                                                                                                                                                                                                                                                                                                                                                                                                                                                                                                                                                                                                                                                                                                                                                                                                                                                                                                                                                                                                                                                                                                                                                                                                                                                                                                                                                                                                                                                                                                                                                                                                                                                                                                                                                                                                                                                                                                                                                                                                                                                                                                                                                                                                                                                                                                                                                                                                                                                                                                                                                                                                                         Bright low mass eclipsing binary candidates observed by STEREO Observations from the Heliospheric Imagers (HI-1) on both the STEREO spacecraft have been analysed to search for bright low mass eclipsing binaries (EBs) and potential brown dwarf transits and to determine the radii of the companions. A total of nine EB candidates have been found, ranging in brightness from V = 6.59 to 11.3 mag, where the radius of the companion appears to be less than 0.4 R_sun, with a diverse range of host temperatures, from 4074 to 6925 K. Both components of one candidate, BD-07 3648, appear to be less than 0.4 R_sun and this represents a particularly interesting system for further study. The shapes of the eclipses in some cases are not clear enough to be certain they are total and the corresponding radii found should therefore be considered as lower limits. The EBs reported in this paper have either been newly found by the present analysis or previously reported to be eclipsing by our earlier STEREO/HI-1 results. One of the new objects has subsequently been confirmed using archival SuperWASP data. This study was made possible by using an improved matched filter extraction algorithm, which is described in this paper.</w:t>
      </w:r>
      <w:r>
        <w:br/>
      </w:r>
      <w:r>
        <w:rPr>
          <w:rStyle w:val="VerbatimChar"/>
        </w:rPr>
        <w:t xml:space="preserve">## 33265                                                                                                                                                                                                                                                                                                                                                                                                                                                                                                                                                                                                                                                                                                                                                                                                                                                                                                                                                                                                                                                                                                                                                                                                                                                                                                                                                                                                                                                                                                                                                                                                                                                                                                                                                                                                                                                                                                                                                                                                                                                                                                                                                                                                                                                                                                                                                                                                                                                                                                                                                                                                                                                                                                                                                                                                                                                                                                                                                                                                                                                                                                                                                                                                                                                                                                                                                                                                                                                                                                                                                                                                                                                                                                                                                                                                                                                                                                                                                                                                                                                                                                                                                                                                                                                                                                                                                                                                  An additional soft X-ray component in the dim low/hard state of black hole binaries We test the truncated disc models using multiwavelength (optical/ultraviolet/X-ray) data from the 2005 hard state outburst of the black hole Swift J1753.5−0127. This system is both fairly bright and has fairly low interstellar absorption, so gives one of the best data sets to study the weak, cool disc emission in this state. We fit these data using models of an X-ray illuminated disc to constrain the inner disc radius throughout the outburst. Close to the peak, the observed soft X-ray component is consistent with being produced by the inner disc, with its intrinsic emission enhanced in temperature and luminosity by reprocessing of hard X-ray illumination in an overlap region between the disc and corona. This disc emission provides the seed photons for Compton scattering to produce the hard X-ray spectrum, and these hard X-rays also illuminate the outer disc, producing the optical emission by reprocessing. \n \n \n \nHowever, the situation is very different as the outburst declines. The optical is probably cyclo-synchrotron radiation, self-generated by the flow, rather than tracing the outer disc. Similarly, limits from reprocessing make it unlikely that the soft X-rays are directly tracing the inner disc radius. Instead they appear to be from a new component. This is seen more clearly in a similarly dim low/hard state spectrum from XTE J1118+480, where the 10 times lower interstellar absorption allows a correspondingly better view of the ultraviolet/extreme ultraviolet (EUV) emission. The very small emitting area implied by the relatively high temperature soft X-ray component is completely inconsistent with the much larger, cooler, ultraviolet component which is well fit by a truncated disc. We speculate on the origin of this component, but its existence as a clearly separate spectral component from the truncated disc in XTE J1118+480 shows that it does not simply trace the inner disc radius, so cannot constrain the truncated disc models.</w:t>
      </w:r>
      <w:r>
        <w:br/>
      </w:r>
      <w:r>
        <w:rPr>
          <w:rStyle w:val="VerbatimChar"/>
        </w:rPr>
        <w:t xml:space="preserve">## 33269                                                                                                                                                                                                                                                                                                                                                                                                                                                                                                                                                                                                                                                                                                                                                                                                                                                                                                                                                                                                                                                                                                                                                                                                                                                                                                                                                                                                                                                                                                                                                                                                                                                                                                                                                                                                                                                                                                                                                                                                                                                                                                                                                                                                                                                                                                                                                                                                                                                                                                                                                                                                                                                                                                                                                                                                                                                                                                                                                                                                                                                                                                                                                                                                                                                                                                                                                                                                                                                                                                                                                                                                                                                                                                                                                                                                                                                                                                                                                                                                                                                                                        Heavily reddened quasars at z ∼ 2 in the UKIDSS Large Area Survey: a transitional phase in AGN evolution We present a new sample of purely near-infrared-selected KVega 2.5] quasar candidates at z ∼ 2 from ≃900 deg2 of data in the UKIDSS Large Area Survey (LAS). Five of these are spectroscopically confirmed to be heavily reddened type 1 active galactic nuclei (AGN) with broad emission lines bringing our total sample of reddened quasars from the UKIDSS-LAS to 12 at z = 1.4–2.7. At these redshifts, Hα (6563 A) is in the K band. However, the mean Hα equivalent width of the reddened quasars is only 10 per cent larger than that of the optically selected population and cannot explain the extreme colours. Instead, dust extinction of AV ∼ 2–6 mag is required to reproduce the continuum colours of our sources. This is comparable to the dust extinctions seen in submillimetre galaxies at similar redshifts. We argue that the AGN are likely being observed in a relatively short-lived breakout phase when they are expelling gas and dust following a massive starburst, subsequently turning into UV-luminous quasars. Some of our quasars show direct evidence for strong outflows (v ∼ 800–1000 km s−1) affecting the Hα line consistent with this scenario. We predict that a larger fraction of reddened quasar hosts are likely to be submillimetre bright compared to the UV-luminous quasar population. We use our sample to place new constraints on the fraction of obscured type 1 AGN likely to be missed in optical surveys. Taken at face value our findings suggest that the obscured fraction depends on quasar luminosity. The space density of obscured quasars is approximately five times that inferred for UV-bright quasars from the Sloan Digital Sky Survey (SDSS) luminosity function at Mi &lt; −30 but seems to drop at lower luminosities even accounting for various sources of incompleteness in our sample. We find that at Mi ∼ −28 for example, this fraction is unlikely to be larger than ∼20 per cent although these fractions are highly uncertain at present due to the small size of our sample. A deeper K-band survey for highly obscured quasars is clearly needed to test this hypothesis fully and is now becoming possible with new sensitive all-sky infrared surveys such as the VISTA Hemisphere Survey and the Wide Infrared Survey Explorer (WISE) All Sky Survey.</w:t>
      </w:r>
      <w:r>
        <w:br/>
      </w:r>
      <w:r>
        <w:rPr>
          <w:rStyle w:val="VerbatimChar"/>
        </w:rPr>
        <w:t xml:space="preserve">## 33272                                                                                                                                                                                                                                                                                                                                                                                                                                                                                                                                                                                                                                                                                                                                                                                                                                                                                                                                                                                                                                                                                                                                                                                                                                                                                                                                                                                                                                                                                                                                                                                                                                                                                                                                                                                                                                                                                                                                                                                                                                                                                                                                                                                                                                                                                                                                                                                                                                                                                                                                                                                                                                                                                                                                                                                                                                                                                                                                                                                                                                                                                                                                                                                                                                                                                                                                                                                                                                                                                                                                                                                                                                                                                                                                                                                                                                                                                                                                                                                                                                                                                                                                                                                                                                                                                                                                                                                                                                                                                                                                                                                                                                                                                                              An ultra-massive white dwarf with a mixed hydrogen-carbon atmosphere as a likely merger remnant White dwarfs are dense, cooling stellar embers consisting mostly of carbon and oxygen 1 , or oxygen and neon (with a few per cent carbon) at higher initial stellar masses 2 . These stellar cores are enveloped by a shell of helium, which in turn, is usually surrounded by a layer of hydrogen, generally prohibiting direct observation of the interior composition. However, carbon is observed at the surface of a sizeable fraction of white dwarfs 3 , 4 , sometimes with traces of oxygen, and is thought to be dredged up from the core by a deep helium convection zone 5 , 6 . In these objects, only traces of hydrogen are found 7 , 8 , as large masses of hydrogen are predicted to inhibit hydrogen–helium convective mixing within the envelope 9 . We report the identification of WD J055134.612+413531.09, an ultra-massive (1.14 solar masses ( M ⊙ )) white dwarf with a unique carbon–hydrogen mixed atmosphere (atomic ratio C∕H = 0.15). Our analysis of the envelope and interior indicates that the total hydrogen and helium mass fractions must be several orders of magnitude lower than predictions of single-star evolution 10 : less than 10 −9.5 and 10 −7.0 , respectively. Due to the fast kinematics (129 ± 5 km s −1 relative to the local standard of rest), large mass and peculiar envelope composition, we argue that WD J0551+4135 is consistent with formation from the merger of two white dwarfs in a tight binary system 11 – 14 . A massive white dwarf (WD) with unusually low hydrogen and helium abundances, undetectable oxygen and high C/H poses a challenge to single-star evolution models. However, this object fits with expectations of a WD–WD merger product.</w:t>
      </w:r>
      <w:r>
        <w:br/>
      </w:r>
      <w:r>
        <w:rPr>
          <w:rStyle w:val="VerbatimChar"/>
        </w:rPr>
        <w:t xml:space="preserve">## 33303                                                                                                                                                                                                                                                                                                                                                                                                                                                                                                                                                                                                                                                                                                                                                                                                                                                                                                                                                                                                                                                                                                                                                                                                                                                                                                                                                                                                                                                                                                                                                                                                                                                                                                                                                                                                                                                                                                                                                                                                                                                                                                                                                                                                                                                                                                                                                                                                                                                                                                                                                                                                                                                                                                                                                                                                                                                                                                                                                                                                                                                                                                                                                                                                                                                                                                                                                                                                                                                                                                                                                                                                                                                                                                                                                                                                                                                                                                                                                                                                                                                                                                                                                                                                                                                                                                                                                                                                                                                                                                                                                                                                                                                                                                                                                                                                                                                                                                                                                                                                                                                                                                                                                                                                                                                           An upper limit on the expansion velocity of gamma-ray burst candidate SN 2001em We report on VLBI observations of the Type I b/c supernova SN 2001em, 3 years after the explosion. It has been suggested that SN 2001em might be a jet-driven gamma-ray burst (GRB), with the jet oriented far from the line of sight so that the GRB would not be visible from Earth. To test this conjecture, we determined the size of SN 2001em. It is only marginally resolved at our resolution of ~0.9 mas. The 3 σ upper limit on the major axis angular size of the radio source was 0.59 mas (FWHM of an elliptical Gaussian), corresponding to a one-sided apparent expansion velocity of 70,000 km s-1 for a distance of 80 Mpc. No low-brightness jet was seen in our image to a level of 4% of the peak brightness. If we assume instead a spherical shell geometry typical of a supernova, we find the angular radius of SN 2001em was 0.17 mas, implying an isotropic expansion velocity of 20,000 km s-1, which is comparable to the expansion velocities of supernova shells. Our observations are therefore not consistent with a relativistically expanding radio source in SN 2001em but are instead consistent with a supernova shell origin of SN 2001's radio emission.</w:t>
      </w:r>
      <w:r>
        <w:br/>
      </w:r>
      <w:r>
        <w:rPr>
          <w:rStyle w:val="VerbatimChar"/>
        </w:rPr>
        <w:t xml:space="preserve">## 33336                                                                                                                                                                                                                                                                                                                                                                                                                                                                                                                                                                                                                                                                                                                                                                                                                                                                                                                                                                                                                                                                                                                                                                                                                                                                                                                                                                                                                                                                                                                                                                                                                                                                                                                                                                                                                                                                                                                                                                                                                                                                                                                                                                                                                                                                                                                                                                                                                                                                                                                                                                                                                                                                                                                                                                                                                                                                                                                                                                                                                                                                                                                                                                                                                                                                                                                                                                                                                                                                                                                                                                                                                                                                                                                                                RR Lyrae stars in four globular clusters in the Fornax dwarf galaxy We have surveyed four of the globular clusters in the Fornax dwarf galaxy (clusters 1, 2, 3 and 5) for RR Lyrae stars, using archival F555W and F814W Hubble Space Telescope observations. We identify 197 new RR Lyrae stars in these four clusters, and 13 additional candidate horizontal-branch variable stars. Although somewhat restricted by our short observational baseline, we derive periods and light curves for all of the stars in the sample, and calculate photometric parameters such as mean magnitudes and colours. This is the first time that RR Lyrae stars in the Fornax globular clusters have been quantitatively identified and measured. We find that the Fornax clusters have exceptionally large specific frequencies of RR Lyrae stars, in comparison with the galactic globular clusters. It is likely that Fornax 1 has the largest specific frequency measured in any globular cluster. In addition, the Fornax clusters are unusual in that their RR Lyrae populations possess mean characteristics intermediate between the two Oosterhoff groups defined by the galactic globular clusters. In this respect the RR Lyrae populations in the Fornax clusters most closely resemble the field populations in several dwarf galaxies. Fornax 5 has an unusually large fraction of RRc stars, and also possesses several strong RRe (second overtone pulsator) candidates. With a large sample of horizontal-branch variable stars available to us, we revise previous measurements of the horizontal-branch morphology in each cluster. The Fornax clusters most closely resemble the 'young' galactic halo population defined by Zinn in that their horizontal-branch morphologies are systematically redder than many galactic clusters of similar metallicity. We also confirm the existence of the second-parameter effect among the Fornax clusters, most markedly between clusters 1 and 3. The edges of the instability strip are well defined in several of the Fornax clusters, and we are able to make measurements of the intrinsic V - I colours of these edges. Finally, we determine foreground reddening and distance estimates for each cluster. We find a mean distance modulus to the Fornax dwarf of (m - M) 0 = 20.66 ′ 0.03 (random) ′0.15 (systematic). Our measurements are consistent with a line-of-sight depth of ∼8-10 kpc for this galaxy, which is in accordance with its dimensions as measured in the plane of the sky. This approximately spherical shape for Fornax is incompatible with tidal model explanations for the observed high internal stellar velocity dispersions in many dwarf spheroidal galaxies. Dark matter dominance is suggested.</w:t>
      </w:r>
      <w:r>
        <w:br/>
      </w:r>
      <w:r>
        <w:rPr>
          <w:rStyle w:val="VerbatimChar"/>
        </w:rPr>
        <w:t xml:space="preserve">## 33345                                                                                                                                                                                                                                                                                                                                                                                                                                                                                                                                                                                                                                                                                                                                                                                                                                                                                                                                                                                                                                                                                                                                                                                                                                                                                                                                                                                                                                                                                                                                                                                                                                                                                                                                                                                                                                                                                                                                                                                                                                                                                                                                                                                                                                                                                                                                                                                                                                                                                                                                                                                                                                                                                                                                                                                                                                                                                                                                                                                                                                                                                                                                                                                                                                                                                                                                                                                                                                                                                                                                                                                                                                                                                                                                                                                                                                                                                                                                                                                                                                                                                                                                                                                                                                                                                                                                                                                                                                                                                                                                                                                                                                                                                                                                                                                                  Keck spectroscopy of the faint dwarf elliptical galaxy population in the Perseus Cluster core: Mixed stellar populations and a flat luminosity function We present the result of a photometric and Keck low-resolution imaging spectrometer (LRIS) spectroscopic study of dwarf galaxies in the core of the Perseus Cluster, down to a magnitude of M B = -12.5. Spectra were obtained for 23 dwarf-galaxy candidates, from which we measure radial velocities and stellar population characteristics from absorption line indices. From radial velocities obtained using these spectra, we confirm 12 systems as cluster members, with the remaining 11 as non-members. Using these newly confirmed cluster members, we are able to extend the confirmed colour-magnitude relation for the Perseus Cluster down to M B = -12.5. We confirm an increase in the scatter about the colour-magnitude relationship below M B = - 15.5, but reject the hypothesis that very red dwarfs are cluster members. We measure the faint-end slope of the luminosity function between M B = -18 and -12.5, finding a = -1.26 ± 0.06, which is similar to that of the field. This implies that an overabundance of dwarf galaxies does not exist in the core of the Perseus Cluster. By comparing metal and Balmer absorption line indices with α-enhanced single stellar population models, we derive ages and metallicities for these newly confirmed cluster members. We find two distinct dwarf elliptical populations: an old, metal-poor population with ages ∼8 Gyr and metallicities [Fe/H] -0.33. Dwarf galaxies in the Perseus Cluster are therefore not a simple homogeneous population, but rather exhibit a range in age and metallicity.</w:t>
      </w:r>
      <w:r>
        <w:br/>
      </w:r>
      <w:r>
        <w:rPr>
          <w:rStyle w:val="VerbatimChar"/>
        </w:rPr>
        <w:t xml:space="preserve">## 33375                                                                                                                                                                                                                                                                                                                                                                                                                                                                                                                                                                                                                                                                                                                                                                                                                                                                                                                                                                                                                                                                                                                                                                                                                                                                                                                                                                                                                                                                                                                                                                                                                                                                                                                                                                                                                                                                                                                                                                                                                                                                                                                                                                                                                                                                                                                                                                                                                                                                                                                                                                                                                                                                                                                                                                                                                                                                                                                                                                                                                                                                                                                                                                                                                                                                                                                                                                                                                                                                                                                                                                                                                                                                                                                                                                                                                                                                                                                                                                                                                                                                                                                                                                                                                                                                                                                                                                                                                                                                                                                                                                                                                                                                                                                                                                                                                                                                                                                                                                                                                                                                                                                                                                                          Thermal conduction and reduced cooling flows in galaxy clusters Conduction may play an important role in reducing cooling flows in galaxy clusters. We analyse a sample of 16 objects using Chandra data and find that a balance between electron conduction and cooling can exist in the hotter clusters (T 5 keV), provided that the plasma conductivity is close to the unhindered Spitzer value. In the absence of any additional heat sources, a reduced mass inflow must then develop in the cooler objects in the sample. We fit cooling flow models to deprojected spectra and compare the spectral mass deposition rates found to the values required to account for the excess luminosity, assuming Spitzer-rate heat transfer over the observed temperature gradients. The measured mass inflow rates are insufficient to maintain energy balance in at least five clusters. However, emission from cooling gas may be partially absorbed. We also compute the flux supplied by turbulent heat transport and find conductivity profiles that follow a strikingly similar temperature dependence to the conductivity values required to prevent cooling. The larger-scale turbulent motions implied by this process are required to have velocities of between 10 and 50 per cent of the speed of sound in the local intracluster gas.</w:t>
      </w:r>
      <w:r>
        <w:br/>
      </w:r>
      <w:r>
        <w:rPr>
          <w:rStyle w:val="VerbatimChar"/>
        </w:rPr>
        <w:t xml:space="preserve">## 33391                                                                                                                                                                                                                                                                                                                                                                                                                                                                                                                                                                                                                                                                                                                                                                                                                                                                                                                                                                                                                                                                                                                                                                                                                                                                                                                                                                                                                                                                                                                                                                                                                                                                                                                                                                                                                                                                                                                                                                                                                                                                                                                                                                                                                                                                                                                                                                                                                                                                                                                                                                                                                                                                                                                                                                                                                                                                                                                                                                                                                                                                                                                                                                                                                                                                                                                                                                                                                                                                                                                                                                                                                                                                                                                                                                                                                                                                                                                                                                                                                                                                                                                                                                                                                                                                                                                                                                                                                                                                                                                                                                                                                                                                                                                                                                                Inhomogeneous Reionization Regulated by Radiative and Stellar Feedbacks We study the inhomogeneous reionization in a critical density CDM universe resulting from stellar sources, including Population III objects. The spatial distribution of the sources is obtained from high-resolution numerical N-body simulations. We calculate the source properties, taking into account a self-consistent treatment of both radiative (i.e. ionizing and H2-photodissociating photons) and stellar (i.e. SN explosions) feedbacks regulated by massive stars. This allows us to describe the topology of the ionized and dissociated regions at various cosmic epochs, and to derive the evolution of H, He and H2 filling factors, soft UV background, cosmic star formation rate and the final fate of ionizing objects. The main results are: (i) galaxies reionize the intergalactic medium by z≈10 (with some uncertainty related to the gas clumping factor), whereas H2 is completely dissociated already by z≈25; (ii) reionization is mostly caused by the relatively massive objects which collapse via H line cooling, while objects the formation of which relies on H2 cooling alone are insufficient for this purpose; (iii) the diffuse soft UV background is the major source of radiative feedback effects for z≤15; at higher z direct flux from neighbouring objects dominates; (iv) the match of the calculated cosmic star formation history with that observed at lower redshifts suggests that the conversion efficiency of baryons into stars is ≈1 per cent; (v) we find that a very large population of dark objects which failed to form stars is present by z≈8. We discuss and compare our results with similar previous studies.</w:t>
      </w:r>
      <w:r>
        <w:br/>
      </w:r>
      <w:r>
        <w:rPr>
          <w:rStyle w:val="VerbatimChar"/>
        </w:rPr>
        <w:t xml:space="preserve">## 33395                                                                                                                                                                                                                                                                                                                                                                                                                                                                                                                                                                                                                                                                                                                                                                                                                                                                                                                                                                                                                                                                                                                                                                                                                                                                                                                                                                                                                                                                                                                                                                                                                                                                                                                                                                                                                                                                                                                                                                                                                                                                                                                                                                                                                                                                                                                                                                                                                                                                                                                                                                                                                                                                                                                                                                                                                                                                                                                                                                                                                                                                                                                                                                                                                                                                                                                                                                                                                                                                                                                                                                                                                                                                                                                                                                                                                                                                                                                                                                                                                                                                                                                                                                                                                                                                                                                                                                                                                                                                                                                                                                                                                                                                                                                                                                                                                                                                                                                                                                                                                                                                                                                                                       Gravitational lensing in eclipsing binary stars I consider the effect of the gravitational deflection of light upon the light curves of eclipsing binary stars, focusing mainly upon systems containing at least one white dwarf component. In absolute terms the effects are small, however they are strongest at the time of secondary eclipse when the white dwarf transits its companion, and act to reduce the depth of this feature. If not accounted for, this may lead to under-estimation of the radius of the white dwarf compared with that of its companion. I show that the effect is significant for plausible binary parameters, and that it leads to ∼25 per cent reduction in the transit depth in the system KPD 1930+2752. The reduction of eclipse depth is degenerate with the stellar radius ratio, and therefore cannot be used to establish the existence of lensing. A second-order effect of the light bending is to steepen the ingress and egress features of the secondary eclipse relative to the primary eclipse, although it will be difficult to see this in practice. I consider also binaries containing neutron stars and black holes. I conclude that, although relatively large effects are possible in such systems, a combination of rarity, faintness and intrinsic variability makes it unlikely that lensing will be detectable in them.</w:t>
      </w:r>
      <w:r>
        <w:br/>
      </w:r>
      <w:r>
        <w:rPr>
          <w:rStyle w:val="VerbatimChar"/>
        </w:rPr>
        <w:t xml:space="preserve">## 33404                                                                                                                                                                                                                                                                                                                                                                                                                                                                                                                                                                                                                                                                                                                                                                                                                                                                                                                                                                                                                                                                                                                                                                                                                                                                                                                                                                                                                                                                                                                                                                                                                                                                                                                                                                                                                                                                                                                                                                                                                                                                                                                                                                                                                                                                                                                                                                                                                                                                                                                                                                                                                                                                                                                                                                                                                                                                                                                                                                                                                                                                                                                                                                                                                                                                                                                                                                                                                                                                                                                                                                                                                                                                                                                                                                                                                                                                                                                                                                                                                                                                                                                                                                                                                                                                                                                                                                                                                                                                                                                                                                                                                                                                                                                                                                                                                                                                                                                                                                                                                                                                                                                                                                                                                                                                                                                                                                                                                                                                                                                                                                                                                                                                                                                                                                                                                                                                                                                                                                                                                                                                                                                                                                                                                                                                            Evidence for a Galactic Component of the Diffuse X-ray Background Rocket measurements have shown an excess of radiation in the galactic plane in the Vela–Carina–Centaurus region. This article presents the evidence and considers the possible explanations.</w:t>
      </w:r>
      <w:r>
        <w:br/>
      </w:r>
      <w:r>
        <w:rPr>
          <w:rStyle w:val="VerbatimChar"/>
        </w:rPr>
        <w:t xml:space="preserve">## 33424                                                                                                                                                                                                                                                                                                                                                                                                                                                                                                                                                                                                                                                                                                                                                                                                                                                                                                                                                                                                                                                                                                                                                                                                                                                                                                                                                                                                                                                                                                                                                                                                                                                                                                                                                                                                                                                                                                                                                                                                                                                                                                                                                                                                                                                                                                                                                                                                                                                                                                                                                                                                                                                                                                                                                                                                                                                                                                                                                                                                                                                                                                                                                                                                                                                                                                                                                                                                                                                                                                                                                                                                                                                                                                                                                                                                                                                                                                                                                                                                                                                                                                                                                                                                                                                                                                                                                                                                                                                                                                                                                                                                                                                                                                                                                                                                                                                                                                                                   A deeper X‐ray study of the core of the Perseus galaxy cluster: the power of sound waves and the distribution of metals and cosmic rays We make a further study of the very deep Chandra observation of the X-ray brightest galaxy cluster, A 426 in Perseus. We examine the radial distribution of energy flux inferred by the quasi-concentric ripples in surface brightness, assuming they are due to sound waves, and show that it is a significant fraction of the energy lost by radiative cooling within the inner 75‐ 100 kpc, where the cooling time is 4‐5 Gyr, respectively. The wave flux decreases outward with radius, consistent with energy being dissipated. Some newly discovered large ripples beyond 100 kpc, and a possible intact bubble at 170 kpc radius, may indicate a larger level of activity by the nucleus a few 100 Myr ago. The distribution of metals in the intracluster gas peaks at a radius of about 40 kpc and is significantly clumpy on scales of 5 kpc. The temperature distribution of the soft X-ray filaments and the hard X-ray emission component found within the inner 50 kpc are analysed in detail. The pressure due to the non-thermal electrons, responsible for a spectral component interpreted as inverse Compton emission, is high within 40 kpc of the centre and boosts the power in sound waves there; it drops steeply beyond 40 kpc. We find no thermal emission from the radio bubbles; in order for any thermal gas to have a filling factor within the bubbles exceeding 50 per cent, the temperature of that gas has to exceed 50 keV.</w:t>
      </w:r>
      <w:r>
        <w:br/>
      </w:r>
      <w:r>
        <w:rPr>
          <w:rStyle w:val="VerbatimChar"/>
        </w:rPr>
        <w:t xml:space="preserve">## 33439                                                                                                                                                                                                                                                                                                                                                                                                                                                                                                                                                                                                                                                                                                                                                                                                                                                                                                                                                                                                                                                                                                                                                                                                                                                                                                                                                                                                                                                                                                                                                                                                                                                                                                                                                                                                                                                                                                                                                                                                                                                                                                                                                                                                                                                                                                                                                                                                                                                                                                                                                                                                                                                                                                                                                                                                                                                                                                                                                                                                                                                                                                                                                                                                                                                                                                                                                                                                                                                                                                                                                                                                                                                                                                                                                                                                                                                                                                                                                                                                                                                                                                                                                                                                                                                                                                                                                                                                                                                                                                                                                                                                                                                                                                                                                                                                                                                                                                                                                                                                                                                                                                                                                                                                                                                                                                                                                                                                                                                                                                                                                                                                                                                                                                                                          Observation of Higher Harmonic Coronal Loop Oscillations A sequence of TRACE 171 A observations taken on 2001 May 13 shows evidence of flare-induced, transverse coronal loop oscillations. We revisit this particular data set and present evidence of the presence of spatially resolved higher harmonics in the transverse loop displacements. The oscillations are identified as the second-harmonic, fast MHD kink waves (periods of 577-672 s), with higher harmonics (250-346 s) also present. The apparent absence of the fundamental mode and the fact that it is the second harmonic (P2) that dominates the oscillatory behavior of this particular loop may shed more light on either the excitation and/or the damping mechanism(s) of flare-induced, transverse loop oscillations.</w:t>
      </w:r>
      <w:r>
        <w:br/>
      </w:r>
      <w:r>
        <w:rPr>
          <w:rStyle w:val="VerbatimChar"/>
        </w:rPr>
        <w:t xml:space="preserve">## 33452                                                                                                                                                                                                                                                                                                                                                                                                                                                                                                                                                                                                                                                                                                                                                                                                                                                                                                                                                                                                                                                                                                                                                                                                                                                                                                                                                                                                                                                                                                                                                                                                                                                                                                                                                                                                                                                                                                                                                                                                                                                                                                                                                                                                                                                                                                                                                                                                                                                                                                                                                                                                                                                                                                                                                                                                                                                                                                                                                                                                                                                                                                                                                                                                                                                                                                                                                                                                                                                                                                                                                                                                                                                                                                                                                                                                                                                                                                                                                                                                                                                                                                                                                                                                                                                                                                                                                                                                                                                                                                                                                                                                                                                                                                                                                                                                                                                                                                                                                                                                                                                                                                                                                                                                                                                                                                                                                                                                                                                                                                                                                                                                            The properties of Lyα emitting galaxies in hierarchical galaxy formation models We present detailed predictions for the properties of Lyα-emitting galaxies in the framework of the Λ cold dark matter cosmology, calculated using the semi-analytical galaxy formation model galform. We explore a model that assumes a top-heavy initial mass function in starbursts and that has previously been shown to explain the sub-millimetre number counts and the luminosity function of Lyman-break galaxies at high redshift. We show that this model, with the simple assumption that a fixed fraction of Lyα photons escape from each galaxy, is remarkably successful at explaining the observed luminosity function of Lyα emitters (LAEs) over the redshift range 3 7, a redshift range that is starting to be be probed by near-infrared surveys and using new instruments such as the Dark Ages Z Lyman Explorer (DAzLE).</w:t>
      </w:r>
      <w:r>
        <w:br/>
      </w:r>
      <w:r>
        <w:rPr>
          <w:rStyle w:val="VerbatimChar"/>
        </w:rPr>
        <w:t xml:space="preserve">## 33453                                                                                                                                                                                                                                                                                                                                                                                                                                                                                                                                                                                                                                                                                                                                                                                                                                                                                                                                                                                                                                                                                                                                                                                                                                                                                                                                                                                                                                                                                                                                                                                                                                                                                                                                                                                                                                                                                                                                                                                                                                                                                                                                                                                                                                                                                                                                                                                                                                                                                                                                                                                                                                                                                                                                                                                                                                                                                                                                                                                                                                                                                                                                                                                                                                                                                                                                                                                                                                                                                                                                                                                                                                                                                                                                                                                                                                                                                                                                                                                                                                                                                                                                                                                                                                                                                                                                                                                                                                                                                                                                                                                                                                                                                                                                                                                                                                                                                                                                                                                                                                                                                                                                                                                                                                                                                                      Star clusters in evolving galaxies Their ubiquity and extreme densities make star clusters probes of prime importance of galaxy evolution. Old globular clusters keep imprints of the physical conditions of their assembly in the early Universe, and younger stellar objects, observationally resolved, tell us about the mechanisms at stake in their formation. Yet, we still do not understand the diversity involved: why is star cluster formation limited to 1e5 Msun objects in the Milky Way, while some dwarf galaxies like NGC 1705 are able to produce clusters 10 times more massive? Why do dwarfs generally host a higher specific frequency of clusters than larger galaxies? How to connect the present-day, often resolved, stellar systems to the formation of globular clusters at high redshift? And how do these links depend on the galactic and cosmological environments of these clusters? In this review, I present recent advances on star cluster formation and evolution, in galactic and cosmological context. The emphasis is put on the theory, formation scenarios and the effects of the environment on the evolution of the global properties of clusters. A few open questions are identified.</w:t>
      </w:r>
      <w:r>
        <w:br/>
      </w:r>
      <w:r>
        <w:rPr>
          <w:rStyle w:val="VerbatimChar"/>
        </w:rPr>
        <w:t xml:space="preserve">## 33468                                                                                                                                                                                                                                                                                                                                                                                                                                                                                                                                                                                                                                                                                                                                                                                                                                                                                                                                                                                                                                                                                                                                                                                                                                                                                                                                                                                                                                                                                                                                                                                                                                                                                                                                                                                                                                                                                                                                                                                                                                                                                                                                                                                                                                                                                                                                                                                                                                                                                                                                                                                                                                                                                                                                                                                                                                                                                                                                                                                                                                                                                                                                                                                                                                                                                                                                                                                                                                                                                                                                                                                                                                                                                                                                                                                                                                                                                                                                                                                                                                                                                                                                                                                                                                                                                                                                                                                                                                                                                                                                                                                                                                                                                                                                                                                                                                                                                                                                                                                                                                                                                                                                                                                                                                                                                                                                                                                                                                                                                                                                                                                                                                                                                                                                                                                                                                                                                                                                                                                                                                                                                                                                                                                                                                                                                                                                                                           Observational evidence for AGN feedback in early-type galaxies The definitive version is available at www.blackwell-synergy.com. Copyright Blackwell Publishing</w:t>
      </w:r>
      <w:r>
        <w:br/>
      </w:r>
      <w:r>
        <w:rPr>
          <w:rStyle w:val="VerbatimChar"/>
        </w:rPr>
        <w:t xml:space="preserve">## 33478                                                                                                                                                                                                                                                                                                                                                                                                                                                                                                                                                                                                                                                                                                                                                                                                                                                                                                                                                                                                                                                                                                                                                                                                                                                                                                                                                                                                                                                                                                                                                                                                                                                                                                                                                                                                                                                                                                                                                                                                                                                                                                                                                                                                                                                                                                                                                                                                                                                                                                                                                                                                                                                                                                                                                                                                                                                                                                                                                                                                                                                                                                                                                                                                                                                                                                                                                                                                                                                                                                                                                                                                                                                                               Classical and relativistic long‐term time variations of some observables for transiting exoplanets We analytically work out the long-term, i.e. averaged over one orbital revolution, time varia- tions � u Yof some direct observable quantities Y induced by classical and general relativistic dynamical perturbations of the two-body point-like Newtonian acceleration in the case of transiting exoplanets moving along elliptic orbits. More specifically, the observables Y with which we deal are the transit durationtd, the radial velocity V ρ, the time intervaltecl between primary and secondary eclipses, and the time interval Ptr between successive primary transits. The dynamical effects considered are the centrifugal oblateness of both the star and the planet, their tidal bulges mutually raised on each other, a distant third-body X and general relativity (both Schwarzschild and Lense-Thirring). We take into account the effects due to the perturbations of all the Keplerian orbital elements involved in a consistent and uniform way. First, we explicitly compute their instantaneous time variations due to the dynamical effects considered and substitute them in the general expression for the instantaneous change of Y; then, we take the overall average over one orbital revolution of the so-obtained instan- taneous rate u Y (t) specialized to the perturbations considered. In contrast, previous published works have often employed somewhat 'hybrid' expressions, in which the secular precession of, typically, the periastron only is straightforwardly inserted into instantaneous formulas. The transit duration is affected neither by the general relativistic Schwarzschild-type nor by the classical tidal effects, while the bodies' centrifugal oblatenesses, a distant third-body X and the general relativistic Lense-Thirring-type perturbations induce non-vanishing long-term, harmonic effects ontd also for circular orbits. For exact edge-on configurations they vanish. Both V ρ andtecl experience non-vanishing long-term, harmonic variations, caused by all the perturbations considered, only for non-circular orbits. Also Ptr is affected by all of them with long-term signatures, but they do not vanish for circular orbits. Numerical evaluations of the obtained results are given for a typical star-planet scenario and compared with the expected observational accuracies over a time-span τ = 10 yr long. Also graphical investigations of the dependence of the effects considered on the semimajor axis and the eccentricity are presented. Our results are, in principle, valid also for other astronomical scenarios. They may allow, e.g., for designing various tests of gravitational theories with natural and artificial bodies in our Solar system.</w:t>
      </w:r>
      <w:r>
        <w:br/>
      </w:r>
      <w:r>
        <w:rPr>
          <w:rStyle w:val="VerbatimChar"/>
        </w:rPr>
        <w:t xml:space="preserve">## 33491                                                                                                                                                                                                                                                                                                                                                                                                                                                                                                                                                                                                                                                                                                                                                                                                                                                                                                                                                                                                                                                                                                                                                                                                                                                                                                                                                                                                                                                                                                                                                                                                                                                                                                                                                                                                                                                                                                                                                                                                                                                                                                                                                                                                                                                                                                                                                                                                                                                                                                                                                                                                                                                                                                                                                                                                                                                                                                                                                                                                                                                                                                                                                                                                                                                                                                                                                                                                                                                                                                                                                                                                                                                                                                                                                                                                                                                                                                                                                                                                                                                                                                                                                                                                                                                                                                                                                                                                                                                                                                                                                                                                                                                                                                                                                                                                                                                                                                                                                                                                                                                                                                                                                                                                                                                                                                                                                                                                                                                                                                                                                                                                                                                                                                                                                                                                                                                          Gone with the wind: the origin of S0 galaxies in clusters We present three-dimensional, high-resolution hydrodynamical simulations of the interaction between the hot ionized intracluster medium and the cold interstellar medium of spiral galaxies. Ram pressure and turbulent/viscous stripping remove 100% of the atomic hydrogen content of luminous galaxies like the Milky Way within 100 million years. These mechanisms naturally account for the morphology of S0 galaxies and the rapid truncation of star formation implied by spectroscopic observations, as well as a host of observational data on the neutral hydrogen (HI) morphology of galaxies in clusters.</w:t>
      </w:r>
      <w:r>
        <w:br/>
      </w:r>
      <w:r>
        <w:rPr>
          <w:rStyle w:val="VerbatimChar"/>
        </w:rPr>
        <w:t xml:space="preserve">## 33497                                                                                                                                                                                                                                                                                                                                                                                                                                                                                                                                                                                                                                                                                                                                                                                                                                                                                                                                                                                                                                                                                                                                                                                                                                                                                                                                                                                                                                                                                                                                                                                                                                                                                                                                                                                                                                                                                                                                                                                                                                                                                                                                                                                                                                                                                                                                                                                                                                                                                                                                                                                                                                                                                                                                                                                                                                                                                                                                                                                                                                                                                                                                                                                                                                                                                                                                                                                                                                                                                                                                                                                                                                                                                                                                                                                                                                                                                                                                                                                                                                                                                                                                                                                                                                                                                                                                                                                                                                                                                                                                                                                                                                                                                                                                                                                                                                                                                                                                                                                                                                                                                                                            Gravitational fragmentation and the formation of brown dwarfs in stellar clusters We investigate the formation of brown dwarfs and very low mass stars through the gravitational fragmentation of infalling gas into stellar clusters. The gravitational potential of a forming stellar cluster provides the focus that attracts gas from the surrounding molecular cloud. Structures present in the gas grow, forming filaments flowing into the cluster centre. These filaments attain high gas densities due to the combination of the cluster potential and local self-gravity. The resultant Jeans masses are low, allowing the formation of very low mass fragments. The tidal shear and high-velocity dispersion present in the cluster preclude any subsequent accretion, thus resulting in the formation of brown dwarfs or very low mass stars. Ejections are not required as the brown dwarfs enter the cluster with high relative velocities, suggesting that their disc and binary properties should be similar to that of low-mass stars. This mechanism requires the presence of a strong gravitational potential due to the stellar cluster implying that brown-dwarf formation should be more frequent in stellar clusters than in distributed populations of young stars. Brown dwarfs formed in isolation would require another formation mechanism such as due to turbulent fragmentation.</w:t>
      </w:r>
      <w:r>
        <w:br/>
      </w:r>
      <w:r>
        <w:rPr>
          <w:rStyle w:val="VerbatimChar"/>
        </w:rPr>
        <w:t xml:space="preserve">## 33540                                                                                                                                                                                                                                                                                                                                                                                                                                                                                                                                                                                                                                                                                                                                                                                                                                                                                                                                                                                                                                                                                                                                                                                                                                                                                                                                                                                                                                                                                                                                                                                                                                                                                                                                                                                                                                                                                                                                                                                                                                                                                                                                                                                                                                                                                                                                                                                                                                                                                                                                                                                                                                                                                                                                                                                                                                                                                                                                                                                                                                                                                                                                                                                                                                                                                                                                                                                                                                                                                                                                                                                                                                                                                                                                                                                                                                                                                                                                                                                                                                                                                                                                                                                                                                                                                                                                                                                                                                                                                                                                                                                                                                                                                                                                                                                                                                                                                                                                                    Deep multi-frequency radio imaging in the Lockman Hole — II. The spectral index of submillimetre galaxies We have employed the GMRT and the VLA to map the Lockman Hole. At 610 and 1,400 MHz, we reach noise levels of 15 and 6 uJy/beam, respectively, with well-matched resolutions (~5"). At this depth we obtained reliable detections for about half of the known submm galaxies (SMGs) in the field. For radio-identified SMGs, which are typically at z ~ 2, we measure a mean radio spectral index of alpha = -0.75 +/- 0.06 and standard deviation of 0.29, between rest-frame ~1.8 and ~4.2 GHz. The slope of their continuum emission is indistinguishable from that of local star-forming galaxies and suggests that extended optically-thin synchrotron emission dominates the radio output of SMGs. Cooling effects by synchrotron emission and Inverse Compton scattering off the CMB do not seem to affect their radio SEDs. For those SMGs judged by Spitzer mid-IR colours and spectroscopy to host obscured AGN, we find a clear deviation from the rest of the sample - they typically have steeper radio spectral indices, alpha ~&lt; -1.0. These findings suggest these mid-IR-/AGN-selected SMGs may have an intrinsically different injection mechanism for relativistic particles, or they might reside in denser environments. This work provides a reliable spectral template for the estimation of far-IR/radio photometric redshifts, and will enable accurate statistical K-corrections for the large samples of SMGs expected with SCUBA-2 and Herschel.</w:t>
      </w:r>
      <w:r>
        <w:br/>
      </w:r>
      <w:r>
        <w:rPr>
          <w:rStyle w:val="VerbatimChar"/>
        </w:rPr>
        <w:t xml:space="preserve">## 33592                                                                                                                                                                                                                                                                                                                                                                                                                                                                                                                                                                                                                                                                                                                                                                                                                                                                                                                                                                                                                                                                                                                                                                                                                                                                                                                                                                                                                                                                                                                                                                                                                                                                                                                                                                                                                                                                                                                                                                                                                                                                                                                                                                                                                                                                                                                                                                                                                                                                                                                                                                                                                                                                                                                                                                                                                                                                                                                                                                                                                                                                                                                                                                                                                                                                                                                                                                                                                                                                                                                                                                                                                                                                                                                                                                                                                                                                                                                                                                                                                                                                                                                                                                                                                                                                                                                                                                                                                                                                                                                                                                                                                                                                                                                                                                                                                                                                                                                                                                                                                                                                                                                                                                                                                                                                                                                                                                                                                                                                                                                                                                                                                                                                                                                                                                                                                                                                                                                                                                                          Chandra constraints on the thermal conduction in the intracluster plasma of A2142 In this Letter, we use the recent Chandra observation of A2142 reported by Markevitch et al. to put constraints on thermal conduction in the intracluster plasma. We show that the observed sharp temperature gradient requires that classical conductivity has to be reduced at least by a factor of between 250 and 2500. The result provides a direct constraint on an important physical process relevant to the gas in the cores of clusters of galaxies.</w:t>
      </w:r>
      <w:r>
        <w:br/>
      </w:r>
      <w:r>
        <w:rPr>
          <w:rStyle w:val="VerbatimChar"/>
        </w:rPr>
        <w:t xml:space="preserve">## 33601                                                                                                                                                                                                                                                                                                                                                                                                                                                                                                                                                                                                                                                                                                                                                                                                                                                                                                                                                                                                                                                                                                                                                                                                                                                                                                                                                                                                                                                                                                                                                                                                                                                                                                                                                                                                                                                                                                                                                                                                                                                                                                                                                                                                                                                                                                                                                                                                                                                                                                                                                                                                                                                                                                                                                                                                                                                                                                                                                                                                                                                                                                                                                                                                                                                                                                                                                                                                                                                                                                                                                                                                                                                                                                                                                                                                                                                                                                                                                                                                                                                                                                                                                                                                                                                                                                 Grand unification of AGN activity in the ΛCDM cosmology We track the coevolution of supermassive black holes (SMBHs) and their host galaxies through cosmic time. The calculation is embedded in the GALFORM semi-analytic model which simulates the formation and evolution of galaxies in a cold dark matter (CDM) universe. The black hole (BH) and galaxy formation models are coupled: during the evolution of the host galaxy, hot and cold gas are added to the SMBH by flows triggered by halo gas cooling, disc instabilities and galaxy mergers. This builds up the mass and spin of the BH, and the resulting accretion power regulates gas cooling and subsequent star formation. The accretion flow is assumed to form a geometrically thin cool disc when the accretion rate exceeds Graphic, and a geometrically thick, radiatively inefficient hot flow when the accretion rate falls below this value. The resulting quasar optical luminosity function matches observations well, and the mass of the SMBH correlates with the mass of the galaxy bulge as in the observed Mbh–Mbulge relation. The BH spin distribution depends strongly on whether we assume that the gas in any given accretion episode remains in the same plane or it fragments into multiple, randomly aligned accretion episodes due to its self-gravity. We refer to these cases as the ‘prolonged’ and ‘chaotic’ accretion modes, respectively. In the chaotic accretion model there is a clear correlation of spin with SMBH mass (and hence host galaxy bulge mass). Massive BHs (M &gt; 5 × 108 M⊙) are hosted by giant elliptical galaxies and are rapidly spinning, while lower mass BHs are hosted in spiral galaxies and have much lower spin. Using the Blandford–Znajek mechanism for jet production to calculate the jet power, our model reproduces the radio loudness of radio galaxies, low ionization emission regions (LINERS) and Seyferts, suggesting that the jet properties of active galaxy nuclei (AGN) are a natural consequence of both the accretion rate on to and the spin of the central SMBH. This is the first confirmation that a CDM galaxy formation model can reproduce the observed radio phenomenology of AGN.</w:t>
      </w:r>
      <w:r>
        <w:br/>
      </w:r>
      <w:r>
        <w:rPr>
          <w:rStyle w:val="VerbatimChar"/>
        </w:rPr>
        <w:t xml:space="preserve">## 33608                                                                                                                                                                                                                                                                                                                                                                                                                                                                                                                                                                                                                                                                                                                                                                                                                                                                                                                                                                                                                                                                                                                                                                                                                                                                                                                                                                                                                                                                                                                                                                                                                                                                                                                                                                                                                                                                                                                                                                                                                                                                                                                                                                                                                                                                                                                                                                                                                                                                                                                                                                                                                                                                                                                                                                                                                                                                                                                                                                                                                                                                                                                                                                                                                                                                                                                                                                                                                                                                                                                                                                                                                                                                                                                                                                                                                                                                                                                                                                                                                                                                                                                                                                                                                                                                                                                                                                                                                                                                                                                                                                                                                                                                                                                                                                                                                                                                                                                                                                                                                                                                                                                                                                                                                                                                                                                                                                                                                                                                                                                                                                                                                                                                                                                                                                                                                                                                                                                    Cosmic Rays and Magnetic Storms S. E. FORBUSH1 has noted a systematic decrease of cosmic ray ionization at Cheltenham, U.S.A., and Huancayo, Peru, simultaneous with a decrease of the earth's horizontal magnetic force (H.F.), during magnetic storms of April 1937. V. F. Hess and A. Demmelmair2 have confirmed the existence and world-wide character of the cosmic ray decrease by observations on the Hafelekar near Innsbruck. They agree with Forbush in concluding that the study of these cosmic ray changes during magnetic storms will give valuable information on the spectrum of the cosmic radiation.</w:t>
      </w:r>
      <w:r>
        <w:br/>
      </w:r>
      <w:r>
        <w:rPr>
          <w:rStyle w:val="VerbatimChar"/>
        </w:rPr>
        <w:t xml:space="preserve">## 33624                                                                                                                                                                                                                                                                                                                                                                                                                                                                                                                                                                                                                                                                                                                                                                                                                                                                                                                                                                                                                                                                                                                                                                                                                                                                                                                                                                                                                                                                                                                                                                                                                                                                                                                                                                                                                                                                                                                                                                                                                                                                                                                                                                                                                                                                                                                                                                                                                                                                                                                                                                                                                                                                                                                                                                                                                                                                                                                                                                                                                                                                                                                                                                                                                                                                                                                                                                                                                                                                                                                                                                                                                                                                                                                                                                                                                                                                                                                                                                                                                                                                                                                                                                                                                                                                                                                                                                                                                                                                                                                                                                                                                                                                                                                                                                                                                                                                                                                                                                                                                                                                                                                                                                                                                                                                                                                                                                                                                                                                                                                                                                                                                                                                                                                                                                                  The SuperCOSMOS Sky Survey – I. Introduction and description In this, the first in a series of three papers concerning the SuperCOSMOS Sky Survey (SSS), we give an introduction and user guide to the survey programme. We briefly describe other wide-field surveys and compare them with our own. We give examples of the data, and make a comparison of the accuracies of the various image parameters available with those from the other surveys providing similar data; we show that the SSS data base and interface offer advantages over these surveys. Some science applications of the data are also described and some limitations discussed. The series of three papers constitutes a comprehensive description and user guide for the SSS.</w:t>
      </w:r>
      <w:r>
        <w:br/>
      </w:r>
      <w:r>
        <w:rPr>
          <w:rStyle w:val="VerbatimChar"/>
        </w:rPr>
        <w:t xml:space="preserve">## 33659                                                                                                                                                                                                                                                                                                                                                                                                                                                                                                                                                                                                                                                                                                                                                                                                                                                                                                                                                                                                                                                                                                                                                                                                                                                                                                                                                                                                                                                                                                                                                                                                                                                                                                                                                                                                                                                                                                                                                                                                                                                                                                                                                                                                                                                                                                                                                                                                                                                                                                                                                                                                                                                                                                                                                                                                                                                                                                                                                                                                                                                                                                                                                                                                                                                                                                                                                                                                                                                                                                                                                                                                                                                                                                                                                                                                                                                                                                                                                                                                                                                                                                                                                                                                                                                                                                                                                                                                                                                                                                                                                                                                                                                                                                                                                                                                                                                                                                                                                                                                                                                                                                                                                                                                                                                                                                                                                                                                              Black Holes, Galaxy Formation, and the M_BH-sigma Relation Recent X-ray observations of intense high-speed outflows in quasars suggest that supercritical accretion on to the central black hole may have an important effect on a host galaxy. I revisit some ideas of Silk &amp; Rees and assume that such flows occur in the final stages of building up the black hole mass. It is now possible to model explicitly the interaction between the outflow and the host galaxy. This is found to resemble a momentum-driven stellar wind bubble, implying a relation MBH = (fgκ/2πG2)σ4 1.5 × 108σ M☉ between black hole mass and bulge velocity dispersion (fg = gas fraction of total matter density, κ = electron scattering opacity), without free parameters. This is remarkably close to the observed relation in both slope and normalization. This result suggests that the central black holes in galaxies gain most of their mass in phases of super-Eddington accretion, which are presumably obscured or at high redshift. Observed super-Eddington quasars are apparently late in growing their black hole masses.</w:t>
      </w:r>
      <w:r>
        <w:br/>
      </w:r>
      <w:r>
        <w:rPr>
          <w:rStyle w:val="VerbatimChar"/>
        </w:rPr>
        <w:t xml:space="preserve">## 33663                                                                                                                                                                                                                                                                                                                                                                                                                                                                                                                                                                                                                                                                                                                                                                                                                                                                                                                                                                                                                                                                                                                                                                                                                                                                                                                                                                                                                                                                                                                                                                                                                                                                                                                                                                                                                                                                                                                                                                                                                                                                                                                                                                                                                                                                                                                                                                                                                                                                                                                                                                                                                                                                                                                                                                                                                                                                                                                                                                                                                                                                                                                                                                                                                                                                                                                                                                                                                                                                                                                                                                                                                                                                                                                                                                                                                                                                                                                                                                                                                                                                                                                                                                                                                                                                                                                                                                                                                                                                                                                                                                                                                                                                                                                                                                                                                                                                                                                                                           Radio-quiet QSO environments - I. The correlation of QSOs and bj&lt;23 galaxies ABSTRA C T In this paper we present results of an analysis of radio-quiet QSO environments. The aim is to determine the relation between QSOs, galaxies and the mass distribution as a function of redshift. We cross-correlate a sample of ,150 QSOs from optically and X-ray-selected catalogues with faint, bJ &lt; 23, galaxies. These data allow us to probe the galaxy clustering environment of QSOs out to z , 1:0‐1:5. Far from giving a positive correlation, at z &lt; 1:5 the QSO‐galaxy cross-correlation function is marginally negative, with q\ufdffv &lt; 120 arcsec fioπ 0 :027 6 0:020. Colour information suggests that the anticorrelation is most significant between the QSOs and the red galaxy population. We construct models to predict the QSO‐galaxy cross-correlation, using the known form of the galaxy N\ufdffzfi at bJ &lt; 23, and assuming a variety of clustering evolution rates. Cases in which QSOs exist in rich cluster environments are comfortably ruled out at more than 5j, and the results are more consistent with a ‘normal’ galaxy environment for radio-quiet QSOs. If the small anticorrelation is interpreted as an effect of gravitational lensing, this conclusion is not altered. In this case, the data are only ,1j below the low clustering amplitude models, while the high clustering amplitude models are still comfortably rejected. We therefore conclude that these QSOs may not be much more highly biased than optically selected galaxies.</w:t>
      </w:r>
      <w:r>
        <w:br/>
      </w:r>
      <w:r>
        <w:rPr>
          <w:rStyle w:val="VerbatimChar"/>
        </w:rPr>
        <w:t xml:space="preserve">## 33697                                                                                                                                                                                                                                                                                                                                                                                                                                                                                                                                                                                                                                                                                                                                                                                                                                                                                                                                                                                                                                                                                                                                                                                                                                                                                                                                                                                                                                                                                                                                                                                                                                                                                                                                                                                                                                                                                                                                                                                                                                                                                                                                                                                                                                                                                                                                                                                                                                                                                                                                                                                                                                                                                                                                                                                                                                                                                                                                                                                                                                                                                                                                                                                                                                                                                                                                                                                                                                                                                                                                                                                                                                                                                                                                                                                                                                                                                                                                                                                                                                                                                                                                                                                                                                                                                                                                                                                                                                                                                                                                                                                                                                                                                                                                                                                                                                                                                                                                                                                                                                                                                                                                                                                                                                                                                                                                                                                                           Cosmological evolution of the Fanaroff-Riley type II source population By combining a model for the evolution of the radio luminosity of an individual source with the radio luminosity function, we perform a multidimensional Monte Carlo simulation to investigate the cosmological evolution of the Fanaroff–Riley type II (FR II) radio galaxy population by generating large artificial samples. The properties of FR II sources are required to evolve with redshift in the artificial samples to fit the observations. Either the maximum jet age or the maximum density of the jet environment or both evolve with redshift. We also study the distribution of FR II source properties as a function of redshift. From currently available data we cannot constrain the shape of the distribution of environment density or age, but jet power is found to follow a power-law distribution with an exponent of approximately −2. This power-law slope does not change with redshift out to z = 0.6. We also find the distribution of the pressure in the lobes of FR II sources to evolve with redshift up to z ∼ 1.2.</w:t>
      </w:r>
      <w:r>
        <w:br/>
      </w:r>
      <w:r>
        <w:rPr>
          <w:rStyle w:val="VerbatimChar"/>
        </w:rPr>
        <w:t xml:space="preserve">## 33706                                                                                                                                                                                                                                                                                                                                                                                                                                                                                                                                                                                                                                                                                                                                                                                                                                                                                                                                                                                                                                                                                                                                                                                                                                                                                                                                                                                                                                                                                                                                                                                                                                                                                                                                                                                                                                                                                                                                                                                                                                                                                                                                                                                                                                                                                                                                                                                                                                                                                                                                                                                                                                                                                                                                                                                                                                                                                                                                                                                                                                                                                                                                                                                                                                                                                                                                                                                                                                                                                                                                                                                                                                                                                                                                                                                                                                                                                                                                                                                                                                                                                                                                                                                                                                                                                                                                                                                                                                                                                                                                                                                                                                                                                                                                                                                                                                                                                                                                                                                                                                                                                                                                                                                                                                                                                                                                                                                                                                                                                                                                                                                                                                                                                                                                                   A radial velocity study of CTCV J1300−3052 We present time-resolved spectroscopy of the eclipsing, short-period cataclysmic variable CTCV J1300−3052. Using absorption features from the secondary star, we determine the radial velocity semi-amplitude of the secondary star to be K2= 378 ± 6 km s−1, and its projected rotational velocity to be v sin i= 125 ± 7 km s−1. Using these parameters and Monte Carlo techniques, we obtain masses of M1= 0.79 ± 0.05 M⊙ for the white dwarf primary and M2= 0.198 ± 0.029 M⊙ for the M-type secondary star. These parameters are found to be in good agreement with previous mass determinations found via photometric fitting techniques, supporting the accuracy and validity of photometric mass determinations in short-period CVs.</w:t>
      </w:r>
      <w:r>
        <w:br/>
      </w:r>
      <w:r>
        <w:rPr>
          <w:rStyle w:val="VerbatimChar"/>
        </w:rPr>
        <w:t xml:space="preserve">## 33735                                                                                                                                                                                                                                                                                                                                                                                                                                                                                                                                                                                                                                                                                                                                                                                                                                                                                                                                                                                                                                                                                                                                                                                                                                                                                                                                                                                                                                                                                                                                                                                                                                                                                                                                                                                                                                                                                                                                                                                                                                                                                                                                                                                                                                                                                                                                                                                                                                                                                                                                                                                                                                                                                                                                                                                                                                                                                                                                                                                                                                                                                                                                                                                                                                                                                                                                                                                                                                                                                                                                                                                                                                                                                                                                                                                                                                                                                                                                                                                                                                                                                                                                                                                                                                                                                                                                                                                                                                                                                                                                                                                                                                                                                                                                                                                                                                                                                                                                                                                                   Using rotation rates to probe age spreads in the Orion Nebula Cluster The radii of young pre-main-sequence (PMS) stars in the Orion Nebula Cluster (ONC) have been estimated using their rotation periods and projected equatorial velocities. Stars at a given effective temperature have a spread in their geometrically estimated projected radii that is larger than can be accounted for with a coeval model, observational uncertainties and randomly oriented rotation axes. It is shown that the required dispersion in radius (a factor of 2–3 full width half maximum) can be modelled in terms of a spread in stellar ages larger than the median age of the cluster, although the detailed star formation history cannot be uniquely determined using present data. This technique is relatively free from systematic uncertainties (binarity, extinction, variability, distance) that have hampered previous studies of the ONC star formation history using the conventional Hertzsprung-Russell diagram. However, the current ONC rotational data are biased against low luminosity objects, so the deduced dispersions in radius and inferred age are probably underestimates. In particular, the ages of a tail of PMS stars that appear to be &gt; 10Myr old in the Hertzsprung-Russell diagram cannot be verified with present data. If projected equatorial velocities were measured for these objects it could easily be checked whether their radii are correspondingly smaller than the bulk of the ONC population.</w:t>
      </w:r>
      <w:r>
        <w:br/>
      </w:r>
      <w:r>
        <w:rPr>
          <w:rStyle w:val="VerbatimChar"/>
        </w:rPr>
        <w:t xml:space="preserve">## 33739                                                                                                                                                                                                                                                                                                                                                                                                                                                                                                                                                                                                                                                                                                                                                                                                                                                                                                                                                                                                                                                                                                                                                                                                                                                                                                                                                                                                                                                                                                                                                                                                                                                                                                                                                                                                                                                                                                                                                                                                                                                                                                                                                                                                                                                                                                                                                                                                                                                                                                                                                                                                                                                                                                                                                                                                                                                                                                                                                                                                                                                                                                                                                                                                                                                                                                                                                                                                                                                                                                                                                                                                                                                                                                                                                                                                                                                                                                                                                                                                                                                                                                                                                                                                                                                                                                                                                                                                                                                    On the binarity of Herbig Ae/Be stars We present high-resolution spectro-astrometry of a sample of 28 Herbig Ae/Be and three F-type pre-main-sequence stars. The spectro-astrometry, which is essentially the study of unresolved features in long-slit spectra, is shown from both empirical and simulated data to be capable of detecting binary companions that are fainter by up to 6 mag at separations larger than similar to 0.1 arcsec. The nine targets that were previously known to be binary are all detected. In addition, we report the discovery of six new binaries and present five further possible binaries. The resulting binary fraction is 68 +/- 11 per cent. This overall binary fraction is the largest reported for any observed sample of Herbig Ae/Be stars, presumably because of the exquisite sensitivity of spectro-astrometry for detecting binary systems. The data hint that the binary frequency of the Herbig Be stars is larger than that of the Herbig Ae stars. The Appendix presents model simulations to assess the capabilities of spectro-astrometry and reinforces the empirical findings. Most spectro-astrometric signatures in this sample of Herbig Ae/Be stars can be explained by the presence of a binary system. Two objects, HD 87643 and Z CMa, display evidence for asymmetric outflows. Finally, the position angles of the binary systems have been compared with available orientations of the circumprimary disc and these appear to be coplanar. The alignment between the circumprimary discs and the binary systems strongly suggests that the formation of binaries with intermediate-mass primaries is due to fragmentation as the alternative, stellar capture, does not naturally predict aligned discs. The alignment extends to the most massive B-type stars in our sample. This leads us to conclude that formation mechanisms that do result in massive stars, but predict random angles between the binaries and the circumprimary discs, such as stellar collisions, are also ruled out for the same reason.</w:t>
      </w:r>
      <w:r>
        <w:br/>
      </w:r>
      <w:r>
        <w:rPr>
          <w:rStyle w:val="VerbatimChar"/>
        </w:rPr>
        <w:t xml:space="preserve">## 33755                                                                                                                                                                                                                                                                                                                                                                                                                                                                                                                                                                                                                                                                                                                                                                                                                                                                                                                                                                                                                                                                                                                                                                                                                                                                                                                                                                                                                                                                                                                                                                                                                                                                                                                                                                                                                                                                                                                                                                                                                                                                                                                                                                                                                                                                                                                                                                                                                                                                                                                                                                                                                                                                                                                                                                                                                                                                                                                                                                                                                                                                                                                                                                                                                                                                                                                                                                                                                                                                                                                                                                                                                                                                                                                                                                                                                                                                                                                                                                                                                                                                                                                                                                                                                                                                                                                                                                                                                                                                                                                                                                                                                Impact on the tensor-to-scalar ratio of incorrect Galactic foreground modelling A key goal of many cosmic microwave background (CMB) experiments is the detection of gravitational waves, through their B-mode polarization signal at large scales. To extract such a signal requires modelling contamination from the Galaxy. Using the Planck experiment as an example, we investigate the impact of incorrectly modelling foregrounds on estimates of the polarized CMB, quantified by the bias in tensor-to-scalar ratio r, and optical depth ?�. We use a Bayesian parameter estimation method to estimate the CMB, synchrotron and thermal dust components from simulated observations spanning 30-353 GHz, starting from a model that fits the simulated data, returning r &lt; 0.03 at 95 per cent confidence for an r = 0 model and r = 0.09 �� 0.03 for an r = 0.1 model. We then introduce a set of mismatches between the simulated data and assumed model. Including a curvature of the synchrotron spectral index with frequency, but assuming a power-law model, can bias r high by ��1?� (?�r �� 0.03). A similar bias is seen for thermal dust with a modified blackbody frequency dependence, incorrectly modelled as a power law. If too much freedom is allowed in the model, for example, fitting for spectral indices in 3�? pixel over the sky with physically reasonable priors, we find that r can be biased up to ��3?� high by effectively setting the indices to the wrong values. Increasing the signal-to-noise ratio by reducing parameters, or adding additional foreground data, reduces the bias. We also find that neglecting a ��1 per cent polarized free-free or spinning dust component has a negligible effect on r. These tests highlight the importance of modelling the foregrounds in a way that allows for sufficient complexity while minimizing the number of free parameters.</w:t>
      </w:r>
      <w:r>
        <w:br/>
      </w:r>
      <w:r>
        <w:rPr>
          <w:rStyle w:val="VerbatimChar"/>
        </w:rPr>
        <w:t xml:space="preserve">## 33765                                                                                                                                                                                                                                                                                                                                                                                                                                                                                                                                                                                                                                                                                                                                                                                                                                                                                                                                                                                                                                                                                                                                                                                                                                                                                                                                                                                                                                                                                                                                                                                                                                                                                                                                                                                                                                                                                                                                                                                                                                                                                                                                                                                                                                                                                                                                                                                                                                                                                                                                                                                                                                                                                                                                                                                                                                                                                                                                                                                                                                                                                                                                                                                                                                                                                                                                                                                                                                                                                                                                                                                                                                                                                                                                                                           The SCUBA Local Universe Galaxy Survey I: First Measurements of the Submillimetre Luminosity and Dust Mass Functions This is the first of a series of papers presenting results from the SCUBA Local Universe Galaxy Survey (SLUGS), the first statistical survey of the submillimetre properties of the local Universe. As the initial part of this survey, we have used the SCUBA camera on the James Clerk Maxwell Telescope to observe 104 galaxies from the IRAS Bright Galaxy Sample. We present here the 850-μm flux measurements. \nThe 60-, 100-, and 850-μm flux densities are well fitted by single-temperature dust spectral energy distributions, with the sample mean and standard deviation for the best-fitting temperature being Td=35.6±4.9 K and for the dust emissivity index β=1.3±0.2. The dust temperature was found to correlate with 60-μm luminosity. The low value of β may simply mean that these galaxies contain a significant amount of dust that is colder than these temperatures. We have estimated dust masses from the 850-μm fluxes and from the fitted temperature, although if a colder component at around 20 K is present (assuming a β of 2), then the estimated dust masses are a factor of 1.5–3 too low. \nWe have made the first direct measurements of the submillimetre luminosity function (LF) and of the dust mass function. Unlike the IRAS 60-μm LF, these are well fitted by Schechter functions. The slope of the 850-μm LF at low luminosities is steeper than −2, implying that the LF must flatten at luminosities lower than we probe here. We show that extrapolating the 60-μm LF to 850 μm using a single temperature and β does not reproduce the measured submillimetre LF. A population of ‘cold’ galaxies (Td&lt;25 K) emitting strongly at submillimetre wavelengths would have been excluded from the 60-μm-selected sample. If such galaxies do exist, then this estimate of the 850-μm flux is biased (it is underestimated). Whether such a population does exist is unknown at present. \nWe correlate many of the global galaxy properties with the FIR/submillimetre properties. We find that there is a tendency for less luminous galaxies to contain hotter dust and to have a greater star formation efficiency (cf. Young). The average gas-to-dust ratio for the sample is 581±43 (using both the atomic and molecular hydrogen), which is significantly higher than the Galactic value of 160. We believe that this discrepancy is probably due to a ‘cold dust’ component at Td≤20 K in our galaxies. There is a surprisingly tight correlation between dust mass and the mass of molecular hydrogen, estimated from CO measurements, with an intrinsic scatter of ≃50 per cent.</w:t>
      </w:r>
      <w:r>
        <w:br/>
      </w:r>
      <w:r>
        <w:rPr>
          <w:rStyle w:val="VerbatimChar"/>
        </w:rPr>
        <w:t xml:space="preserve">## 33775                                                                                                                                                                                                                                                                                                                                                                                                                                                                                                                                                                                                                                                                                                                                                                                                                                                                                                                                                                                                                                                                                                                                                                                                                                                                                                                                                                                                                                                                                                                                                                                                                                                                                                                                                                                                                                                                                                                                                                                                                                                                                                                                                                                                                                                                                                                                                                                                                                                                                                                                                                                                                                                                                                                                                                                                                                                                                                                                                                                                                                                                                                                                                                                                                                                                                                                                                                                                                                                                                                                                                                                                                                                                                                                                                                                                                                                                                                                                                                                                                                                                                                                                                                                                                                                                                                                                                                                                                                                                                                                                                                                                                                                                                                                                                                                                                                                                                                                                                                                                                                                                                                                         Investigation of the Flare Maneuver Using Optical Tau Airline transport operations are carried out in a wide range of visual and instrument meteorological conditions. However, the pilot can choose to land the aircraft manually using the visual cues available for all but the most limiting of degraded visibilities. How this is achieved may seem rather obvious, but has challenged researchers for some time. Optical flow theory offers a solution: pilots detect motion from the surfaces over which they move. In a relatively recent incarnation, flow theory transforms motion into the temporal, time-to-contact parameter, tau. Research conducted at Liverpool has applied this theory to low-level helicopter flight. The present paper extends the application to the fixed-wing flare. Flight simulation results show that tau-guidance strategies exist for this maneuver. It is shown that, as expected from tau theory, the pilot-selected values of the rate of change of tau with time, tau-dot, and the tau-guide coupling constant, directly influence the acceptability of the touchdown rate achieved. Degraded visual environments are shown, under certain circumstances, to cause a breakdown in the tau relationships observed. Potential uses of these results are presented in terms of application to future pilot vision aids, which is the planned next stage of this work.</w:t>
      </w:r>
      <w:r>
        <w:br/>
      </w:r>
      <w:r>
        <w:rPr>
          <w:rStyle w:val="VerbatimChar"/>
        </w:rPr>
        <w:t xml:space="preserve">## 33883                                                                                                                                                                                                                                                                                                                                                                                                                                                                                                                                                                                                                                                                                                                                                                                                                                                                                                                                                                                                                                                                                                                                                                                                                                                                                                                                                                                                                                                                                                                                                                                                                                                                                                                                                                                                                                                                                                                                                                                                                                                                                                                                                                                                                                                                                                                                                                                                                                                                                                                                                                                                                                                                                                                                                                                                                                                                                                                                                                                                                                                                                                                                                                                                                                                                                                                                                                                                                                                                                                                                                                                                                                                                                                                                                                                                                                                                                                                                                                                                                                                                                                                                                                                                                                                                                                                                                                                                                                                                                                                                                                                                                                                                                                                                                                                                                                                                                                                                                                                                                                                                                                                                                                                                                                                                                                                                                                                                                                                                                                                                                                                                                                                                                                                                                                                                                                                                                                                                                                                          Challenges and opportunities for helio- and asteroseismology I consider some of the challenges and opportunities facing helio- and asteroseismology, which reflect major themes of presentation and discussion from the HELAS IV international conference “Seismological Challenges for Stellar Structure”. I concentrate in particular on the exciting prospects for asteroseismology, now that the field is being provided with data of unprecedented quality and in unprecedented volumes (© 2010 WILEY-VCH Verlag GmbH &amp; Co. KGaA, Weinheim)</w:t>
      </w:r>
      <w:r>
        <w:br/>
      </w:r>
      <w:r>
        <w:rPr>
          <w:rStyle w:val="VerbatimChar"/>
        </w:rPr>
        <w:t xml:space="preserve">## 33896                                                                                                                                                                                                                                                                                                                                                                                                                                                                                                                                                                                                                                                                                                                                                                                                                                                                                                                                                                                                                                                                                                                                                                                                                                                                                                                                                                                                                                                                                                                                                                                                                                                                                                                                                                                                                                                                                                                                                                                                                                                                                                                                                                                                                                                                                                                                                                                                                                                                                                                                                                                                                                                                                                                                                                                                                                                                                                                                                                                                                                                                                                                                                                                                                                                                                                                                                                                                                                                                                                                                                                                                                                                                                                                                                                                                                                                                                                                                                                                                                                                                                                                                                                                                                                                                                                                                                                                                                                                                                                                                                                                                                                                                                                                                                                                                                                                                                                                                                                                                                                                                                                                                                                                                                                                                                                                                                                                                                                                                                                                                                                                                                                                                                                   Comprehensive analytic formulae for stellar evolution as a function of mass and metallicity We present analytic formulae that approximate the evolution of stars for a wide range of mass M and metallicity Z. Stellar luminosity, radius and core mass are given as a function of age, M and Z, for all phases from the zero-age main sequence up to, and including, the remnant stages. For the most part we find continuous formulae accurate to within 5 per cent of detailed models. These formulae are useful for purposes such as population synthesis that require very rapid but accurate evaluation of stellar properties, and in particular for use in combination with N-body codes. We describe a mass-loss prescription that can be used with these formulae, and investigate the resulting stellar remnant distribution.</w:t>
      </w:r>
      <w:r>
        <w:br/>
      </w:r>
      <w:r>
        <w:rPr>
          <w:rStyle w:val="VerbatimChar"/>
        </w:rPr>
        <w:t xml:space="preserve">## 33902                                                                                                                                                                                                                                                                                                                                                                                                                                                                                                                                                                                                                                                                                                                                                                                                                                                                                                                                                                                                                                                                                                                                                                                                                                                                                                                                                                                                                                                                                                                                                                                                                                                                                                                                                                                                                                                                                                                                                                                                                                                                                                                                                                                                                                                                                                                                                                                                                                                                                                                                                                                                                                                                                                                                                                                                                                                                                                                                                                                                                                                                                                                                                                                                                                                                                                                                                                                                                                                                                                                                                                                                                                                                                                                                                                                                                                                                                                                                                                                                                                                                                                                                                                                                                                                                                                                                                                                                                                                                                                                                                                                                                                                                                                                                                                                                                                                                                                                                                                                                                                                                                                                                                                                                                                                                                                                                             Galaxy environments in the UKIDSS Ultra Deep Survey We present a study of galaxy environments to z ∼ 2, based on a sample of over 33 000 Kband-selected galaxies detected in the UKIDSS Ultra Deep Survey (UDS). The combination of infrared depth and area in the UDS allows us to extend previous studies of galaxy environment to z &gt; 1 without the strong biases associated with optical galaxy selection. We study the environments of galaxies divided by rest-frame (U − B) colours, in addition to ‘passive’ and ‘star-forming’ subsets based on template fitting. We find that galaxy colour is strongly correlated with galaxy overdensity on small scales (&lt;1-Mpc diameter), with red/passive galaxies residing in significantly denser environments than blue/star-forming galaxies to z ∼ 1.5. On smaller scales (&lt;0.5-Mpc diameter) we also find a relationship between galaxy luminosity and environment, with the most luminous blue galaxies at z ∼ 1 inhabiting environments comparable to red, passive systems at the same redshift. Monte Carlo simulations demonstrate that these conclusions are robust to the uncertainties introduced by photometric redshift errors.</w:t>
      </w:r>
      <w:r>
        <w:br/>
      </w:r>
      <w:r>
        <w:rPr>
          <w:rStyle w:val="VerbatimChar"/>
        </w:rPr>
        <w:t xml:space="preserve">## 33908                                                                                                                                                                                                                                                                                                                                                                                                                                                                                                                                                                                                                                                                                                                                                                                                                                                                                                                                                                                                                                                                                                                                                                                                                                                                                                                                                                                                                                                                                                                                                                                                                                                                                                                                                                                                                                                                                                                                                                                                                                                                                                                                                                                                                                                                                                                                                                                                                                                                                                                                                                                                                                                                                                                                                                                                                                                                                                                                                                                                                                                                                                                                                                                                                                                                                                                                                                                                                                                                                                                                                                                                                                                                                                                                                                                                                                                                                                                                                                                                                                                                                                                                                                                                                                                                                                                                                                                                                                                                                                                                                                                                                                                                                                                                                                                                                                                                                                                                                                                         Structure of the Radio Continuum Background at High Galactic Latitudes than 1,000 Mcfs did not permit us to extend the present analysis at higher wave-lengths. However, the spectra of the basic component (Fig. 3) both at sunspot maximum and minimum years seem to follow appreciably the experimental curve, and hence it can perhaps be logically assumed that at higher wave-lengths, where the curve becomes asymptotic, (F0 )max to (F0 )mtn variations would again be negligible. On accepting this, one may conclude that the variation in basic component of solar radio emission with the phase of the solar cycle is only confined to a specific band of wave-lengths--em and dm regions. Curiously enough, this is also the band in which the slowly varying component is found to exist. It is perhaps worth investigating whether the two might have a common cause. The exact nature of the year-to-year variation and precise evaluation of the band over which the basic component actually varies in course of a solar cycle will be extremely important. Detailed analysis to this effect is being carried out and will be reported in due course. We thank Prof. J. N. Bhar and Dr. S. Basu for their advice. Data of solar radio flux at 2,800 Mcfs belong to the National Research Council, Ottawa, and thos{J at 1,000, 2,000, 3,750 and 9,400 Mcfs to the Research Institute of Atmospherics, Nagoya. We thank Mr. A. B. Covington of Ottawa and Dr. H. Tanaka of Nagoya for sending us their data before publication.</w:t>
      </w:r>
      <w:r>
        <w:br/>
      </w:r>
      <w:r>
        <w:rPr>
          <w:rStyle w:val="VerbatimChar"/>
        </w:rPr>
        <w:t xml:space="preserve">## 33922                                                                                                                                                                                                                                                                                                                                                                                                                                                                                                                                                                                                                                                                                                                                                                                                                                                                                                                                                                                                                                                                                                                                                                                                                                                                                                                                                                                                                                                                                                                                                                                                                                                                                                                                                                                                                                                                                                                                                                                                                                                                                                                                                                                                                                                                                                                                                                                                                                                                                                                                                                                                                                                                                                                                                                                                                                                                                                                                                                                                                                                                                                                                                                                                                                                                                                                                                                                                                                                                                                                                                                                                                                                                                                                                                                                                                                                                                                                                                                                                                                                                                                                                                                                                                                                                                                                                                                                                                                                                                                                                                                                                                                                                                                                                                                                                                                                                                                                                                                                Structures in the Great Attractor region To further our understanding of the Great Attractor (GA), we have undertaken a redshift survey using the 2dF on the AAT. Clusters and filaments in the GA region were targeted with 25 separate pointings resulting in approximately 2600 new redshifts. Targets included poorly studied X-ray clusters from the CIZA catalogue as well as the Cen-Crux and PKS 1343-601 clusters, both of which lie close to the classic GA centre. For nine clusters in the region, we report velocity distributions as well as virial and projected mass estimates. The virial mass of CIZA J1324.7–5736, now identified as a separate structure from the Cen-Crux cluster, is found to be ∼3 ×10 14 M⊙, in good agreement with the X-ray inferred mass. In the PKS 1343-601 field, five redshifts are measured of which four are new. An analysis of redshifts from this survey, in combination with those from the literature, reveals the dominant structure in the GA region to be a large filament, which appears to extend from Abell S0639 (l=281 ◦ , b=+11 ◦ ) to (l ∼ 5 ◦ , b ∼ –50 ◦ ), encompassing the Cen-Crux, CIZA J1324.7–5736, Norma and Pavo II clusters. Behind the Norma Cluster at cz ∼15000 kms −1 , the masses of four rich clusters are calculated. These clusters (Triangulum-Australis, Ara, CIZA J1514.6–4558 and CIZA J1410.4–4246) may contribute to a continued largescale flow beyond the GA. The results of these observations will be incorporated into a subsequent analysis of the GA flow.</w:t>
      </w:r>
      <w:r>
        <w:br/>
      </w:r>
      <w:r>
        <w:rPr>
          <w:rStyle w:val="VerbatimChar"/>
        </w:rPr>
        <w:t xml:space="preserve">## 33934                                                                                                                                                                                                                                                                                                                                                                                                                                                                                                                                                                                                                                                                                                                                                                                                                                                                                                                                                                                                                                                                                                                                                                                                                                                                                                                                                                                                                                                                                                                                                                                                                                                                                                                                                                                                                                                                                                                                                                                                                                                                                                                                                                                                                                                                                                                                                                                                                                                                                                                                                                                                                                                                                                                                                                                                                                                                                                                                                                                                                                                                                                                                                                                                                                                                                                                                                                                                                                                                                                                                                                                                                                                                                                                                                                                                                                                                                                                                                                                                                                                                                                                                                                                                                                                                                                                                                                                                                                                                                                                                                                                                                                                                                                                                                                                                                                                                                                                                                                                                                                                                                                                                                                                                                                                                                                                                                                                                                                                                                                                                                      Why do some intermediate polars show soft X-ray emission? A survey of XMM-Newton spectra We make a systematic analysis of the XMM-Newton X-ray spectra of intermediate polars (IPs) and find that, contrary to the traditional picture, most show a soft blackbody component. We compare the results with those from AM Her stars and deduce that the blackbody emission arises from reprocessing of hard X-rays, rather than from the blobby accretion sometimes seen in AM Hers. Whether an IP shows a blackbody component appears to depend primarily on geometric factors: a blackbody is not seen in those that have accretion footprints that are always obscured by accretion curtains or are only visible when foreshortened on the white-dwarf limb. Thus we argue against previous suggestions that the blackbody emission characterizes a separate subgroup of IPs that are more akin to AM Hers, and develop a unified picture of the blackbody emission in these stars.</w:t>
      </w:r>
      <w:r>
        <w:br/>
      </w:r>
      <w:r>
        <w:rPr>
          <w:rStyle w:val="VerbatimChar"/>
        </w:rPr>
        <w:t xml:space="preserve">## 33935                                                                                                                                                                                                                                                                                                                                                                                                                                                                                                                                                                                                                                                                                                                                                                                                                                                                                                                                                                                                                                                                                                                                                                                                                                                                                                                                                                                                                                                                                                                                                                                                                                                                                                                                                                                                                                                                                                                                                                                                                                                                                                                                                                                                                                                                                                                                                                                                                                                                                                                                                                                                                                                                                                                                                                                                                                                                                                                                                                                                                                                                                                                                                                                                                                                                                                                                                                                                                                                                                                                                                                                                                                                                                                                                                                                                                                                                                                                                                                                                                                                                                                                                                                                                                                                                                                                                                                                                                                                                                                                                                                                                                                                                                                                                                                                                                                                                                                                            Non-Gaussianity detections in the Bianchi VIIh corrected WMAP one-year data made with directional spherical wavelets Many of the current anomalies reported in the WMAP text (WMAP) one-year data disappear after ‘correcting’ for the best-fitting embedded Bianchi type VIIh component, albeit assuming no dark energy component. We investigate the effect of this Bianchi correction on the detections of non-Gaussianity in the WMAP data that we previously made using directional spherical wavelets. We confirm that the deviations from Gaussianity in the kurtosis of spherical Mexican hat wavelet coefficients are eliminated once the data are corrected for the Bianchi component, as previously discovered by Jaffe et al. This is due to the reduction of the cold spot at Galactic coordinates (l, b) = (209 ◦ , −57 ◦ ), which Cruz et al. claimed to be the sole source of nonGaussianity introduced in the kurtosis. Our previous detections of non-Gaussianity observed in the skewness of spherical wavelet coefficients are not reduced by the Bianchi correction. Indeed, the most significant detection of non-Gaussianity made with the spherical real Morlet wavelet at a significant level of 98.4 per cent remains (using a very conservative method to estimate the significance). Furthermore, we perform preliminary tests to determine if foregrounds or systematics are the source of this non-Gaussian signal, concluding that it is unlikely that these factors are responsible. We make our code to simulate Bianchi-induced temperature fluctuations publicly available.</w:t>
      </w:r>
      <w:r>
        <w:br/>
      </w:r>
      <w:r>
        <w:rPr>
          <w:rStyle w:val="VerbatimChar"/>
        </w:rPr>
        <w:t xml:space="preserve">## 33964                                                                                                                                                                                                                                                                                                                                                                                                                                                                                                                                                                                                                                                                                                                                                                                                                                                                                                                                                                                                                                                                                                                                                                                                                                                                                                                                                                                                                                                                                                                                                                                                                                                                                                                                                                                                                                                                                                                                                                                                                                                                                                                                                                                                                                                                                                                                                                                                                                                                                                                                                                                                                                                                                                                                                                                                                                                                                                                                                                                                                                                                                                                                                                                                                                                                                                                                                                                                                                                                                                                                                                                                                                                                                                                                                                                                                                                                                                                                                                                                                                                                                                                                                                                                                                                                                                                                                                                                                                                                                                                                                                                                                                                                                                           Temperature and abundance profiles of hot gas in galaxy groups - I. Results and statistical analysis The distribution of metals in groups of galaxies holds important information about the chemical enrichment history of the Universe. Here we present radial profiles of temperature and the abundance of iron and silicon of the hot intragroup medium for a sample of 15 nearby groups of galaxies observed by Chandra, selected for their regular X-ray morphology. All but one group display a cool core, the size of which is found to correlate with the mean temperature of the group derived outside this core. When scaled to this mean temperature, the temperature profiles are remarkably similar, being analogous to those of more massive clusters at large radii but significantly flatter inwards of the temperature peak. The Fe abundance generally shows a central excess followed by a radial decline, reaching a typical value of 0.1 Z ⊙ within r 500 , a factor of 2 lower than corresponding results for clusters. Si shows less systematic radial variation, on average displaying a less pronounced decline than Fe and showing evidence for a flattening at large radii. Off-centre abundance peaks are seen both for Fe and Si in a number of groups with well-resolved cores. Derived abundance ratios indicate that supemovae type Ia are responsible for 80 per cent of the Fe in the group core, but the type II contribution increases with radius and completely dominates at r 500 . We present fitting formulae for the radial dependence of temperature and abundances, to facilitate comparison to results of numerical simulations of group formation and evolution. In a companion paper, we discuss the implications of these results for feedback and enrichment in galaxy groups.</w:t>
      </w:r>
      <w:r>
        <w:br/>
      </w:r>
      <w:r>
        <w:rPr>
          <w:rStyle w:val="VerbatimChar"/>
        </w:rPr>
        <w:t xml:space="preserve">## 33999                                                                                                                                                                                                                                                                                                                                                                                                                                                                                                                                                                                                                                                                                                                                                                                                                                                                                                                                                                                                                                                                                                                                                                                                                                                                                                                                                                                                                                                                                                                                                                                                                                                                                                                                                                                                                                                                                                                                                                                                                                                                                                                                                                                                                                                                                                                                                                                                                                                                                                                                                                                                                                                                                                                                                                                                                                                                                                                                                                                                                                                                                                                                                                                                                                                                                                                                                                                                                                                                                                                                                                                                                                                                                                                                                                                                                                                                                                                                                                                                                                                                                                                                                                                                                                                                                                                                                                                                                                                                                                                                                                                                                                                                                                                                                                                                                      Atmospheric parameters and rotational velocities for a sample of Galactic B-type supergiants High-resolution optical spectra of 57 Galactic B-type supergiant stars have been analysed to determine their rotational and macroturbulent velocities. In addition, their atmospheric parameters (effective temperature, surface gravity and microturbulent velocity) and surface nitrogen abundances have been estimated using a non-local thermodynamic equilibrium grid of model atmospheres. Comparisons of the projected rotational velocities have been made with the predictions of stellar evolutionary models and in general good agreement was found. However, for a small number of targets, their observed rotational velocities were significantly larger than predicted, although their nitrogen abundances were consistent with the rest of the sample. We conclude that binarity may have played a role in generating their large rotational velocities. No correlation was found between nitrogen abundances and the current projected rotational velocities. However, a correlation was found with the inferred projected rotational velocities of the main-sequence precursors of our supergiant sample. This correlation is again in agreement with the predictions of single star evolutionary models that incorporate rotational mixing. The origin of the macroturbulence and microturbulent velocity fields is discussed and our results support previous theoretical studies that link the former to subphotospheric convection and the latter to non-radial gravity mode oscillations. In addition, we have attempted to identify differential rotation in our most rapidly rotating targets.</w:t>
      </w:r>
      <w:r>
        <w:br/>
      </w:r>
      <w:r>
        <w:rPr>
          <w:rStyle w:val="VerbatimChar"/>
        </w:rPr>
        <w:t xml:space="preserve">## 34041                                                                                                                                                                                                                                                                                                                                                                                                                                                                                                                                                                                                                                                                                                                                                                                                                                                                                                                                                                                                                                                                                                                                                                                                                                                                                                                                                                                                                                                                                                                                                                                                                                                                                                                                                                                                                                                                                                                                                                                                                                                                                                                                                                                                                                                                                                                                                                                                                                                                                                                                                                                                                                                                                                                                                                                                                                                                                                                                                                                                                                                                                                                                                                                                                                                                                                                                                                                                                                                                                                                                                                                                                                                                                                                                                                                                                                                                                                                                                                                                                                                                                                                                                                                                                                                                                                                                                                                             Large-scale structure in absorption: gas within and around galaxy voids We investigate the properties of the H I Lyα absorption systems (Lyα forest) within and around galaxy voids at z 0.1. We find a significant excess (&gt;99 per cent confidence level, c.l.) of Lyα systems at the edges of galaxy voids with respect to a random distribution, on ∼5 h −1 Mpc scales. We find no significant difference in the number of systems inside voids with respect to the random expectation. We report differences between both column density (N HI ) and Doppler parameter (b HI ) distributions of Lyα systems found inside and at the edge of galaxy voids at the 98 and90 per cent c.l., respectively. Low-density environments (voids) have smaller values for both N HI and b HI than higher density ones (edges of voids). These trends are theoretically expected and also found in Galaxies-Intergalactic Medium Interaction Calculation (GIMIC), a state-of-the-art hydrodynamical simulation. Our findings are consistent with a scenario of at least three types of Lyα systems: (1) containing embedded galaxies and so directly correlated with galaxies (referred to as ‘halo-like’), (2) correlated with galaxies only because they lie in the same overdense large-scale structure (LSS) and (3) associated with underdense LSS with a very low autocorrelation amplitude (≈random) that are not correlated with luminous galaxies. We argue that the latter arise in structures still growing linearly from the primordial density fluctuations inside galaxy voids that have not formed galaxies because of their low densities. We estimate that these underdense LSS absorbers account for 25–30 ± 6 per cent of the current Lyα population (N HI 10 12.5 cm −2 ), while the other two types account for the remaining 70–75 ± 12 per cent. Assuming that only N HI ≥ 10 14 cm −2 systems have embedded galaxies nearby, we have estimated the contribution of the ‘halo-like’ Lyα population to be ≈12–15 ± 4 per cent and consequently ≈55–60 ± 13 per cent of the Lyα systems to be associated with the overdense LSS.</w:t>
      </w:r>
      <w:r>
        <w:br/>
      </w:r>
      <w:r>
        <w:rPr>
          <w:rStyle w:val="VerbatimChar"/>
        </w:rPr>
        <w:t xml:space="preserve">## 34048                                                                                                                                                                                                                                                                                                                                                                                                                                                                                                                                                                                                                                                                                                                                                                                                                                                                                                                                                                                                                                                                                                                                                                                                                                                                                                                                                                                                                                                                                                                                                                                                                                                                                                                                                                                                                                                                                                                                                                                                                                                                                                                                                                                                                                                                                                                                                                                                                                                                                                                                                                                                                                                                                                                                                                                                                                                                                                                                                                                                                                                                                                                                                                                                                                                                                                                                                                                                                                                                                                                                                                                                                                                                                                                                                                                                                                                                                                                                          Homogeneous studies of transiting extrasolar planets – I. Light-curve analyses I present a homogeneous analysis of the transit light curves of 14 well-observed transiting extrasolar planets. The light curves are modelled using jktebop, random errors are measured using Monte Carlo simulations and the effects of correlated noise are included using a residual-permutation algorithm. The importance of stellar limb darkening on the light-curve solutions and parameter uncertainties is investigated using five different limb darkening laws and including different numbers of coefficients as fitted parameters. The linear limb darkening law cannot adequately fit the Hubble Space Telescope (HST) photometry of HD 209458, but the other four laws give very similar results to each other for all transit light curves. In most cases fixing the limb darkening coefficients at theoretically predicted values does not bias the results, but does cause the error estimates to be too small. The available theoretical limb darkening coefficients clearly disagree with empirical values measured from the HST light curves of HD 209458; limb darkening must be included as fitted parameters when analysing high-quality light curves. \n \nIn most cases the results of my analysis agree with the values found by other authors, but the uncertainties I find can be significantly larger (by factors of up to 3). Despite these greater uncertainty estimates, the analyses of sets of independent light curves for both HD 189733 and HD 209458 lead to results which do not agree with each other. This discrepancy is worst for the ratio of the radii (6.7 sigma for HD 189733 and 3.7 sigma for HD 209458), which depends primarily on the depth of the transit. It is therefore not due to the analysis method but is present in the light curves. These underlying systematic errors cannot be detected from the reduced data alone unless at least three independent light curves are available for an individual planetary system. \n \nThe surface gravities of transiting extrasolar planets are known to be correlated with their orbital periods. New surface gravity values, calculated from the light-curve results and the stellar spectroscopic orbits, show that this correlation is still present. New high-precision light curves are needed for HD 149026, OGLE-TR-10, OGLE-TR-56, OGLE-TR-132 and GJ 436, and new radial velocity curves for the XO-1, WASP-1, WASP-2 and the OGLE (Optical Gravitational Lensing Experiment) planetary systems.</w:t>
      </w:r>
      <w:r>
        <w:br/>
      </w:r>
      <w:r>
        <w:rPr>
          <w:rStyle w:val="VerbatimChar"/>
        </w:rPr>
        <w:t xml:space="preserve">## 34059                                                                                                                                                                                                                                                                                                                                                                                                                                                                                                                                                                                                                                                                                                                                                                                                                                                                                                                                                                                                                                                                                                                                                                                                                                                                                                                                                                                                                                                                                                                                                                                                                                                                                                                                                                                                                                                                                                                                                                                                                                                                                                                                                                                                                                                                                                                                                                                                                                                                                                                                                                                                                                                                                                                                                                                                                                                                                                                                                                                                                                                                                                                                                                                                                                                                                                                                                                                                                                                                                                                                                                                                                                                                                                                                                                                                                                                                                                                                                                                                                                                                                                                                                                                                                                                                                                                                                                                                                                                                                                                                                                                                                                                                                                                                                                                                                                                                                                                                                                                                                                                                                                                                                                                                                                                                                                                                                                                                                                                                    The development of lower-atmosphere turbulence early in a solar flare IRIS observation of the initiation of a solar flare suggests that turbulence helps to heat the Sun’s lower atmosphere. We present the first observational study of the onset and evolution of solar flare turbulence in the lower solar atmosphere on an unprecedented time scale of 1.7 s using the Interface Region Imaging Spectrograph observing plasma at a temperature of 80,000 K. At this time resolution, nonthermal spectral line broadening, indicating turbulent velocity fluctuations, precedes the flare onset at this temperature and is coincident with net blue-shifts. The broadening decreases as the flare brightens and then oscillates with a period of ~10 s. These observations are consistent with turbulence in the lower solar atmosphere at the flare onset, heating that region as it dissipates. This challenges the current view of energy release and transport in the standard solar flare model, suggesting that turbulence partly heats the lower atmosphere.</w:t>
      </w:r>
      <w:r>
        <w:br/>
      </w:r>
      <w:r>
        <w:rPr>
          <w:rStyle w:val="VerbatimChar"/>
        </w:rPr>
        <w:t xml:space="preserve">## 34073                                                                                                                                                                                                                                                                                                                                                                                                                                                                                                                                                                                                                                                                                                                                                                                                                                                                                                                                                                                                                                                                                                                                                                                                                                                                                                                                                                                                                                                                                                                                                                                                                                                                                                                                                                                                                                                                                                                                                                                                                                                                                                                                                                                                                                                                                                                                                                                                                                                                                                                                                                                                                                                                                                                                                                                                                                                                                                                                                                                                                                                                                                                                                                                                                                                                                                                                                                                                                                                                                                                                                                                                                                                                                                                                                                                                                                                                                                                                                                                                                                                                                                                                                                                                                                                                                                                                                                                                                                                                                                                                                                                                                                                                                                                                                                                                                                                                                                                                                                                                                                                                                                                                                                                                                                                                                                                                                                                                                                                                                                                                                                                                                                                                                                       Measuring the black hole masses of high redshift quasars A new technique is presented for determining the black-hole masses of high-redshift quasars from optical spectroscopy. The new method utilizes the full-width half maximum (FWHM) of the low-ionization Mgii emission line and the correlation between broad-line region (BLR) radius and continuum luminosity at 3000u Using archival UV spectra it is found that the correlation between BLR radius and 3000u luminosity is tighter than the established correlation with 5100u luminosity. Furthermore, it is found that the correlation between BLR radius and 3000u continuum luminosity is consistent with a relation of the form RBLR / �L 0.5 � , as expected for a constant ionization parameter. Using a sample of objects with broad-line radii determined from</w:t>
      </w:r>
      <w:r>
        <w:br/>
      </w:r>
      <w:r>
        <w:rPr>
          <w:rStyle w:val="VerbatimChar"/>
        </w:rPr>
        <w:t xml:space="preserve">## 34095                                                                                                                                                                                                                                                                                                                                                                                                                                                                                                                                                                                                                                                                                                                                                                                                                                                                                                                                                                                                                                                                                                                                                                                                                                                                                                                                                                                                                                                                                                                                                                                                                                                                                                                                                                                                                                                                                                                                                                                                                                                                                                                                                                                                                                                                                                                                                                                                                                                                                                                                                                                                                                                                                                                                                                                                                                                                                                                                                                                                                                                                                                                                                                                                                                                                                                                                                                                                                                                                                                                                                                                                                                                                                                                                                                                                                                                                                                                                                                                                                                                                                                                                                                                                                                                                                                                                                                                                                                                                                                                                                                                                                                                                                                                                                                                                                                                                                                                                                                                                                                                                                                                                                                                                                                                                                                                                                                                                                                                                                                                                                                                                                                                                                                                                                                                                                                                                                                                       New calibrators for the Cepheid period-luminosity relation IUE spectra of six Cepheids have been used to determine their absolute magnitudes from the spectral types of their binary companions. The stars observed are U Aql, V659 Cen, Y Lac, S Nor, V350 Sgr, and V636 Sco. The absolute magnitude for V659 Cen is more uncertain than for the others because its reddening is poorly determined and the spectral type is hotter than those of the others. In addition, a reddening law with extra absorption in the 2200 A region is necessary, although this has a negligible effect on the absolute magnitude</w:t>
      </w:r>
      <w:r>
        <w:br/>
      </w:r>
      <w:r>
        <w:rPr>
          <w:rStyle w:val="VerbatimChar"/>
        </w:rPr>
        <w:t xml:space="preserve">## 34125                                                                                                                                                                                                                                                                                                                                                                                                                                                                                                                                                                                                                                                                                                                                                                                                                                                                                                                                                                                                                                                                                                                                                                                                                                                                                                                                                                                                                                                                                                                                                                                                                                                                                                                                                                                                                                                                                                                                                                                                                                                                                                                                                                                                                                                                                                                                                                                                                                                                                                                                                                                                                                                                                                                                                                                                                                                                                                                                                                                                                                                                                                                                                                                                                                                                                                                                                                                                                                                                                                                                                                                                                                                                                                                                                                                                                                                                                                                                                                                                                                                                                                                                                                                                                                                                                                                                                                                                                                                                                                                                                                                                                                                                                                                                                                                                                                                                                         A double main sequence turn-off in the rich star cluster NGC 1846 in the Large Magellanic Cloud We report on Hubble Space Telescope/ACS photometry of the rich intermediate-age star cluster NGC 1846 in the Large Magellanic Cloud, which clearly reveals the presence of a double main-sequence turn-off in this object. Despite this, the main-sequence, subgiant branch and red giant branch are all narrow and well defined, and the red clump is compact. We examine the spatial distribution of turn-off stars and demonstrate that all belong to NGC 1846 rather than to any field star population. In addition, the spatial distributions of the two sets of turn-off stars may exhibit different central concentrations and some asymmetries. By fitting isochrones, we show that the properties of the colour-magnitude diagram can be explained if there are two stellar populations of equivalent metal abundance in NGC 1846, differing in age by ≈300 Myr. The absolute ages of the two populations are ∼1.9 and ∼2.2 Gyr, although there may be a systematic error of up to ±0.4 Gyr in these values. The metal abundance inferred from isochrone fitting is [M/H] ≈-0.40, consistent with spectroscopic measurements of [Fe/H]. We propose that the observed properties of NGC 1846 can be explained if this object originated via the tidal capture of two star clusters formed separately in a star cluster group in a single giant molecular cloud. This scenario accounts naturally for the age difference and uniform metallicity of the two member populations, as well as the differences in their spatial distributions.</w:t>
      </w:r>
      <w:r>
        <w:br/>
      </w:r>
      <w:r>
        <w:rPr>
          <w:rStyle w:val="VerbatimChar"/>
        </w:rPr>
        <w:t xml:space="preserve">## 34157                                                                                                                                                                                                                                                                                                                                                                                                                                                                                                                                                                                                                                                                                                                                                                                                                                                                                                                                                                                                                                                                                                                                                                                                                                                                                                                                                                                                                                                                                                                                                                                                                                                                                                                                                                                                                                                                                                                                                                                                                                                                                                                                                                                                                                                                                                                                                                                                                                                                                                                                                                                                                                                                                                                                                                                                                                                                                                                                                                                                                                                                                                                                                                                                                                                                                                                                                                                                                                                                                                                                                                                                                                                                                                                                                                                                                                                                                                                                                                                                                                                                                                                                                                                                                                                                                                                                                                                                                                                                                                                                                                                                                                                                                                                                                                                                                                                                                                                                                                                                                                                                                                                                                                                                                                                                                                                                                                                                                                                                                                                                                                                                                                                                                                                                                                                                                                                                                                                                       A revised catalogue of 294 Galactic supernova remnants A revised catalogue of Galactic supernova remnants (SNRs) is presented, along with some simple statistics of their properties. Six new SNRs have been added to the catalogue since the previous published version from 2014, and six entries have been removed, as they have been identified as HII regions, leaving the number of entries in the catalogue at 294. Some simple statistics of the remnants in the catalogue, and the selection effects that apply, are discussed, along with some recently proposed Galactic SNR candidates.</w:t>
      </w:r>
      <w:r>
        <w:br/>
      </w:r>
      <w:r>
        <w:rPr>
          <w:rStyle w:val="VerbatimChar"/>
        </w:rPr>
        <w:t xml:space="preserve">## 34183                                                                                                                                                                                                                                                                                                                                                                                                                                                                                                                                                                                                                                                                                                                                                                                                                                                                                                                                                                                                                                                                                                                                                                                                                                                                                                                                                                                                                                                                                                                                                                                                                                                                                                                                                                                                                                                                                                                                                                                                                                                                                                                                                                                                                                                                                                                                                                                                                                                                                                                                                                                                                                                                                                                                                                                                                                                                                                                                                                                                                                                                                                                                                                                                                                                                                                                                                                                                                                                                                                                                                                                                                                                                                                                                                                                                                                                                                                                                                                                                                                                                                                                                                                                                                                                                                                                                                                                                                                                                                                                                                                                                                                                                                                                                                                                                                                        On characterizing the variability properties of X-ray light curves from active galaxies We review some practical aspects of measuring the amplitude of variability in 'red noise' light curves typical of those from active galactic nuclei (AGN). The quantities commonly used to estimate the variability amplitude in AGN light curves, such as the fractional rms variability amplitude, F v a r , and excess variance, σ 2 XS, are examined. Their statistical properties, relationship to the power spectrum and uses for investigating the nature of the variability processes are discussed. We demonstrate that σ 2 XS (or similarly F v a r ) shows large changes from one part of the light curve to the next, even when the variability is produced by a stationary process. This limits the usefulness of these estimators for quantifying differences in variability amplitude between different sources or from epoch to epoch in one source. Some examples of the expected scatter in the variance are tabulated for various typical power spectral shapes, based on Monte Carlo simulations. The excess variance can be useful for comparing the variability amplitudes of light curves in different energy bands from the same observation. Monte Carlo simulations are used to derive a description of the uncertainty in the amplitude expected between different energy bands (due to measurement errors). Finally, these estimators are used to demonstrate some variability properties of the bright Seyfert 1 galaxy Markarian 766. The source is found to show a strong, linear correlation between rms amplitude and flux, and to show significant spectral variability.</w:t>
      </w:r>
      <w:r>
        <w:br/>
      </w:r>
      <w:r>
        <w:rPr>
          <w:rStyle w:val="VerbatimChar"/>
        </w:rPr>
        <w:t xml:space="preserve">## 34184                                                                                                                                                                                                                                                                                                                                                                                                                                                                                                                                                                                                                                                                                                                                                                                                                                                                                                                                                                                                                                                                                                                                                                                                                                                                                                                                                                                                                                                                                                                                                                                                                                                                                                                                                                                                                                                                                                                                                                                                                                                                                                                                                                                                                                                                                                                                                                                                                                                                                                                                                                                                                                                                                                                                                                                                                                                                                                                                                                                                                                                                                                                                                                                                                                                                                                                                                                                                                                                                                                                                                                                                                                                                                                                                                                                                                                                                                                                                                                                                                                                                                                                                                                                                                                                                                                                                                                                                                                                                                                                                                                                                                                                                                                                                                                                                                                                                                                                                                                                                                                                                                                                                                                                                                                                                                                      Kinematics of massive stars in the Small Magellanic Cloud We present radial velocities for 2045 stars in the Small Magellanic Cloud (SMC), obtained from the 2dF survey by Evans et al. The great majority of these stars are of OBA type, tracing the dynamics of the young stellar population. Dividing the sample into ad hoc 'bar' and 'wing' samples (north and south, respectively, of the line: delta = -77 degrees 50' + [4 alpha]', where alpha is the right ascension in minutes of time) we find that the velocities in the SMC bar show a gradient of 26.3 +/- 1.6 km s(-1) deg(-1) at a position angle of 126 degrees +/- 4 degrees. The derived gradient in the bar is robust to the adopted line of demarcation between the two samples. The largest redshifts are found in the SMC wing, in which the velocity distribution appears distinct from that in the bar, most probably a consequence of the interaction between the Magellanic Clouds that is predicted to have occurred 0.2 Gyr ago. The mean velocity for all stars in the sample is +172.0 +/- 0.2 km s(-1) (redshifted by similar to 20 km s(-1) when compared to published results for older populations), with a velocity dispersion of 30 km s(-1).</w:t>
      </w:r>
      <w:r>
        <w:br/>
      </w:r>
      <w:r>
        <w:rPr>
          <w:rStyle w:val="VerbatimChar"/>
        </w:rPr>
        <w:t xml:space="preserve">## 34213                                                                                                                                                                                                                                                                                                                                                                                                                                                                                                                                                                                                                                                                                                                                                                                                                                                                                                                                                                                                                                                                                                                                                                                                                                                                                                                                                                                                                                                                                                                                                                                                                                                                                                                                                                                                                                                                                                                                                                                                                                                                                                                                                                                                                                                                                                                                                                                                                                                                                                                                                                                                                                                                                                                                                                                                                                                                                                                                                                                                                                                                                                                                                                                                                                                                                                                                                                                                                                                                                                                                                                                                                                                                                                                                                                                                                                                                                                                                                                                                                                                                                                                                                                                                                                                                                                                                                                                                                                                                                                                                                                                                                                                                                                                                                                                                                                                                                                                                                                                                                                                                                                                                                                                                                                                                                                                                                                                                                                                                                                                                                                                   The Impact of Galaxy Formation on the X-ray Evolution of Clusters We present a new model for the X-ray properties of the intracluster medium that explicitly includes heating of the gas by the energy released during the evolution of cluster galaxies. We calculate the evolution of clusters by combining the semi-analytic model of galaxy formation of Cole et al. with a simple model for the radial profile of the intracluster gas. We focus on the cluster X-ray luminosity function and on the relation between X-ray temperature and luminosity (the T-L relation). Observations of these properties are known to disagree with predictions based on scaling relations which neglect gas cooling and heating processes. We show that cooling alone is not enough to account for the flatness of the observed T-L relation or for the lack of strong redshift evolution in the observed X-ray luminosity function. Gas heating, on the other</w:t>
      </w:r>
      <w:r>
        <w:br/>
      </w:r>
      <w:r>
        <w:rPr>
          <w:rStyle w:val="VerbatimChar"/>
        </w:rPr>
        <w:t xml:space="preserve">## 34214                                                                                                                                                                                                                                                                                                                                                                                                                                                                                                                                                                                                                                                                                                                                                                                                                                                                                                                                                                                                                                                                                                                                                                                                                                                                                                                                                                                                                                                                                                                                                                                                                                                                                                                                                                                                                                                                                                                                                                                                                                                                                                                                                                                                                                                                                                                                                                                                                                                                                                                                                                                                                                                                                                                                                                                                                                                                                                                                                                                                                                                                                                                                                                                                                                                                                                                                                                                                                                                                                                                                                                                                                                                                                                                                                                                                                                                                                                                                                                                                                                                                                                                                                                                                                                                                                                                                                                                                                                                                                                                                                                                                                                                                                                                                                                                                                                                                                                                                                                                                                                                                                                                                                                                                                                                                                                                                                                                                                                                                                                                                                                                   The Impact of Galaxy Formation on the X-ray Evolution of Clusters We present a new model for the X-ray properties of the intracluster medium that explicitly includes heating of the gas by the energy released during the evolution of cluster galaxies. We calculate the evolution of clusters by combining the semi-analytic model of galaxy formation of Cole et al. with a simple model for the radial profile of the intracluster gas. We focus on the cluster X-ray luminosity function and on the relation between X-ray temperature and luminosity (the T-L relation). Observations of these properties are known to disagree with predictions based on scaling relations which neglect gas cooling and heating processes. We show that cooling alone is not enough to account for the flatness of the observed T-L relation or for the lack of strong redshift evolution in the observed X-ray luminosity function. Gas heating, on the other</w:t>
      </w:r>
      <w:r>
        <w:br/>
      </w:r>
      <w:r>
        <w:rPr>
          <w:rStyle w:val="VerbatimChar"/>
        </w:rPr>
        <w:t xml:space="preserve">## 34219                                                                                                                                                                                                                                                                                                                                                                                                                                                                                                                                                                                                                                                                                                                                                                                                                                                                                                                                                                                                                                                                                                                                                                                                                                                                                                                                                                                                                                                                                                                                                                                                                                                                                                                                                                                                                                                                                                                                                                                                                                                                                                                                                                                                                                                                                                                                                                                                                                                                                                                                                                                                                                                                                                                                                                                                                                                                                                                                                                                                                                                                                                                                                                                                                                                                                                                                                                                                                                                                                                                                                                                                                                                                                                                                                                                                                                                                                                                                                                                                                                                                                                                                                                                                                                                                                                                                                                                                                                                                                                                                                                                                                                                                                                 The Variation of Geomagnetic Storm Duration with Intensity \nVariability in the near-Earth solar wind conditions can adversely affect a number of ground- and space-based technologies. Such space-weather impacts on ground infrastructure are expected to increase primarily with geomagnetic storm intensity, but also storm duration, through time-integrated effects. Forecasting storm duration is also necessary for scheduling the resumption of safe operating of affected infrastructure. It is therefore important to understand the degree to which storm intensity and duration are correlated. The long-running, global geomagnetic disturbance index, $\\mathit{aa}$aa, has recently been recalibrated to account for the geographic distribution of the component stations. We use this $\\mathit{aa}_{H}$aaH index to analyse the relationship between geomagnetic storm intensity and storm duration over the past 150 years, further adding to our understanding of the climatology of geomagnetic activity. Defining storms using a peak-above-threshold approach, we find that more intense storms have longer durations, as expected, though the relationship is nonlinear. The distribution of durations for a given intensity is found to be approximately log-normal. On this basis, we provide a method to probabilistically predict storm duration given peak intensity, and test this against the $\\mathit{aa}_{H}$aaH dataset. By considering the average profile of storms with a superposed-epoch analysis, we show that activity becomes less recurrent on the 27-day timescale with increasing intensity. This change in the dominant physical driver, and hence average profile, of geomagnetic activity with increasing threshold is likely the reason for the nonlinear behaviour of storm duration.</w:t>
      </w:r>
      <w:r>
        <w:br/>
      </w:r>
      <w:r>
        <w:rPr>
          <w:rStyle w:val="VerbatimChar"/>
        </w:rPr>
        <w:t xml:space="preserve">## 34221                                                                                                                                                                                                                                                                                                                                                                                                                                                                                                                                                                                                                                                                                                                                                                                                                                                                                                                                                                                                                                                                                                                                                                                                                                                                                                                                                                                                                                                                                                                                                                                                                                                                                                                                                                                                                                                                                                                                                                                                                                                                                                                                                                                                                                                                                                                                                                                                                                                                                                                                                                                                                                                                                                                                                                                                                                                                                                                                                                                                                                                                                                                                                                                                                                                                                                                                                                                                                                                                                                                                                                                                                                                                                                                                                                                                                                                                                                                                                                                                                                                                                                                                                                                                                                                                                                                                                                                                                                                                                                                                                                                                                                                                                                                                                                                                                                                                                                                                                                                                                                                                                                                                                                                                                                                                                                                                                                                                                                                                                                                       The Mid-Infrared Instrument for the James Webb Space Telescope , V: Predicted Performance of the MIRI Coronagraphs The imaging channel on the Mid-Infrared Instrument (MIRI) is equipped with four coronagraphs that provide high contrast imaging capabilities for studying faint point sources and extended emission that would otherwise be overwhelmed by a bright point-source in its vicinity. Such bright sources might include stars that are orbited by exoplanets and circumstellar material, mass-loss envelopes around post-main-sequence stars, the near-nuclear environments in active galaxies, and the host galaxies of distant quasars. This paper describes the coronagraphic observing modes of MIRI, as well as performance estimates based on measurements of the MIRI flight model during cryo-vacuum testing. A brief outline of coronagraphic operations is also provided. Finally, simulated MIRI coronagraphic observations of a few astronomical targets are presented for illustration.</w:t>
      </w:r>
      <w:r>
        <w:br/>
      </w:r>
      <w:r>
        <w:rPr>
          <w:rStyle w:val="VerbatimChar"/>
        </w:rPr>
        <w:t xml:space="preserve">## 34231                                                                                                                                                                                                                                                                                                                                                                                                                                                                                                                                                                                                                                                                                                                                                                                                                                                                                                                                                                                                                                                                                                                                                                                                                                                                                                                                                                                                                                                                                                                                                                                                                                                                                                                                                                                                                                                                                                                                                                                                                                                                                                                                                                                                                                                                                                                                                                                                                                                                                                                                                                                                                                                                                                                                                                                                                                                                                                                                                                                                                                                                                                                                                                                                                                                                                                                                                                                                                                                                                                                                                                                                                                                                                                                                                                                                                                                                                                                                                                                                                                                                                                                                                                                                                                                                                                                                                                                                                                                                                                                                                                                                                    Towards a complete census of AGN in nearby Galaxies: a large population of optically unidentified AGN Using Spitzer-infrared spectrograph (IRS) spectroscopy, we investigate the ubiquity of active galactic nuclei (AGN) in a complete (≈94 per cent), volume-limited sample of the most bolometrically luminous galaxies [L IR , 8-1000 μm ≥(0.3-20) × 10 10 L ⊙ ] to D &lt; 15 Mpc. Our analyses are based on the detection of the high-excitation emission line [Ne v]λ14.32 μm (97.1 eV) to unambiguously identify AGN activity. We find that 17 of the 64 infrared (IR) bright galaxies in our sample host AGN activity (≈27+8/-6 per cent), ≥50 per cent of which are not identified as AGN using optical spectroscopy. The large AGN fraction indicates a tighter connection between AGN activity and IR luminosity for galaxies in the local Universe than previously found, potentially indicating a close association between AGN activity and star formation. The optically unidentified AGN span a wide range of galaxy type (S0-Ir) and are typically starburst-dominated systems hosting modest-luminosity AGN activity (L [Ne V] ≈ 10 37 -10 39 erg s -1 ). The non-identification of optical AGN signatures in the majority of these galaxies appears to be due to extinction towards the AGN, rather than intrinsically low-luminosity AGN activity; however, we note that the AGN optical signatures are diluted in some galaxies due to strong star formation activity. Examination of optical images shows that the optically unidentified AGN with evidence for extinction are hosted in either highly inclined galaxies or galaxies with dust lanes, indicating that obscuration of the AGN is not necessarily due to an obscuring torus. We therefore conclude that optical spectroscopic surveys miss approximately half of the AGN population simply due to extinction through the host galaxy.</w:t>
      </w:r>
      <w:r>
        <w:br/>
      </w:r>
      <w:r>
        <w:rPr>
          <w:rStyle w:val="VerbatimChar"/>
        </w:rPr>
        <w:t xml:space="preserve">## 34232                                                                                                                                                                                                                                                                                                                                                                                                                                                                                                                                                                                                                                                                                                                                                                                                                                                                                                                                                                                                                                                                                                                                                                                                                                                                                                                                                                                                                                                                                                                                                                                                                                                                                                                                                                                                                                                                                                                                                                                                                                                                                                                                                                                                                                                                                                                                                                                                                                                                                                                                                                                                                                                                                                                                                                                                                                                                                                                                                                                                                                                                                                                                                                                                                                                                                                                                                                                                                                                                                                                                                                                                                                                                                                                                                                                                                                                                                                                                                                                                                                                                                                                                                                                                                                                                                                                                                                                                                                                                                                                                                                                                                                                                                                                                                                                                                                                                                                                                                                                                                                                                                                                                                                                                                                                                                                                              Understanding the Physical Nature of Coronal “EIT Waves” For almost 20 years the physical nature of globally propagating waves in the solar corona (commonly called “EIT waves”) has been controversial and subject to debate. Additional theories have been proposed over the years to explain observations that did not agree with the originally proposed fast-mode wave interpretation. However, the incompatibility of observations made using the Extreme-ultraviolet Imaging Telescope (EIT) onboard the Solar and Heliospheric Observatory with the fast-mode wave interpretation was challenged by differing viewpoints from the twin Solar Terrestrial Relations Observatory spacecraft and data with higher spatial and temporal resolution from the Solar Dynamics Observatory. In this article, we reexamine the theories proposed to explain EIT waves to identify measurable properties and behaviours that can be compared to current and future observations. Most of us conclude that the so-called EIT waves are best described as fast-mode large-amplitude waves or shocks that are initially driven by the impulsive expansion of an erupting coronal mass ejection in the low corona.</w:t>
      </w:r>
      <w:r>
        <w:br/>
      </w:r>
      <w:r>
        <w:rPr>
          <w:rStyle w:val="VerbatimChar"/>
        </w:rPr>
        <w:t xml:space="preserve">## 34244                                                                                                                                                                                                                                                                                                                                                                                                                                                                                                                                                                                                                                                                                                                                                                                                                                                                                                                                                                                                                                                                                                                                                                                                                                                                                                                                                                                                                                                                                                                                                                                                                                                                                                                                                                                                                                                                                                                                                                                                                                                                                                                                                                                                                                                                                                                                                                                                                                                                                                                                                                                                                                                                                                                                                                                                                                                                                                                                                                                                                                                                                                                                                                                                                                                                                                                                                                                                                                                                                                                                                                                                                                                                                                                                                                                                                                                                                                                                                                                                                                                                                                                                                                                                                                                                                                                                                                                                                                                                                                                                                                                                                                                                                                                                                                                                                                                                                                                                                                                                                                                                                                                                                                                                                                                                                                                                                                                                                                                                                                                                                                                                                                                                       Colour corrections for high redshift objects due to intergalactic attenuation Corrections to the magnitudes of high-redshift objects due to intergalactic attenuation are computed using current estimates of the properties of the intergalactic medium (IGM). The results of numerical simulations are used to estimate the contributions to resonant scattering from the higher-order Lyman transitions. Differences of 0.5‐1 mag from the previous estimate of Madau are found. Intergalactic kIGM-corrections and colours are provided for high-redshift starburst galaxies and Type I and Type II quasi-stellar objects for several filter systems used in current and planned deep optical and infrared surveys. Ke yw ords: galaxies: surveys ‐ high-redshift ‐ intergalactic medium ‐ galaxies: photometry ‐ quasars: absorption lines ‐ quasars: general.</w:t>
      </w:r>
      <w:r>
        <w:br/>
      </w:r>
      <w:r>
        <w:rPr>
          <w:rStyle w:val="VerbatimChar"/>
        </w:rPr>
        <w:t xml:space="preserve">## 34288                                                                                                                                                                                                                                                                                                                                                                                                                                                                                                                                                                                                                                                                                                                                                                                                                                                                                                                                                                                                                                                                                                                                                                                                                                                                                                                                                                                                                                                                                                                                                                                                                                                                                                                                                                                                                                                                                                                                                                                                                                                                                                                                                                                                                                                                                                                                                                                                                                                                                                                                                                                                                                                                                                                                                                                                                                                                                                                                                                                                                                                                                                                                                                                                                                                                                                                                                                                                                                                                                                                                                                                                                                                                                                                                                                                                                                                                                                                                                                                                                                                                                                                                                                                                                                                                                                                                                                                                                                                                                                                                                                                                                                                                                                                                                                                                                                                                                                                                                                                                                                                                                                                                                                                                                                                                                                                                                                                                                                                                                                                                                                                                                                                                                                                                                                                                            Seven transiting hot Jupiters from WASP-South, Euler and TRAPPIST: WASP-47b, WASP-55b, WASP-61b, WASP-62b, WASP-63b, WASP-66b and WASP-67b We present seven new transiting hot Jupiters from the WASP-South survey. The planets are all typical hot Jupiters orbiting stars from F4 to K0 with magnitudes of V = 10.3–12.5. The orbital periods are all in the range of 3.9–4.6 d, the planetary masses range from 0.4 to 2.3 MJup and the radii from 1.1 to 1.4 RJup. In line with known hot Jupiters, the planetary densities range from Jupiter-like to inflated (ρ = 0.13–1.07ρJup). We use the increasing numbers of known hot Jupiters to investigate the distribution of their orbital periods and the 3–4 d ‘pile-up’.</w:t>
      </w:r>
      <w:r>
        <w:br/>
      </w:r>
      <w:r>
        <w:rPr>
          <w:rStyle w:val="VerbatimChar"/>
        </w:rPr>
        <w:t xml:space="preserve">## 34338                                                                                                                                                                                                                                                                                                                                                                                                                                                                                                                                                                                                                                                                                                                                                                                                                                                                                                                                                                                                                                                                                                                                                                                                                                                                                                                                                                                                                                                                                                                                                                                                                                                                                                                                                                                                                                                                                                                                                                                                                                                                                                                                                                                                                                                                                                                                                                                                                                                                                                                                                                                                                                                                                                                                                                                                                                                                                                                                                                                                                                                                                                                                                                                                                                                                                                                                                                                                                                                                                                                                                                                                                                                                                                                                                                                                                                                                                                                                                                                                                                                                                                                                                                                                                                                                                                                                                                                                                                                                                                                                                                                                                                                                                                                                                                                                 Hubble Space Telescope H-alpha imaging of star-forming galaxies at z = 1-1.5: evolution in the size and luminosity of giant HII regions We present Hubble Space Telescope/Wide Field Camera 3 narrow-band imaging of the Hα emission in a sample of eight gravitationally lensed galaxies at z = 1–1.5. The magnification caused by the foreground clusters enables us to obtain a median source plane spatial resolution of 360 pc, as well as providing magnifications in flux ranging from ∼10× to ∼50×. This enables us to identify resolved star-forming H ii regions at this epoch and therefore study their Hα luminosity distributions for comparisons with equivalent samples at z ∼ 2 and in the local Universe. We find evolution in the both luminosity and surface brightness of H ii regions with redshift. The distribution of clump properties can be quantified with an H ii region luminosity function, which can be fit by a power law with an exponential break at some cut-off, and we find that the cut-off evolves with redshift. We therefore conclude that ‘clumpy’ galaxies are seen at high redshift because of the evolution of the cut-off mass; the galaxies themselves follow similar scaling relations to those at z = 0, but their H ii regions are larger and brighter and thus appear as clumps which dominate the morphology of the galaxy. A simple theoretical argument based on gas collapsing on scales of the Jeans mass in a marginally unstable disc shows that the clumpy morphologies of high-z galaxies are driven by the competing effects of higher gas fractions causing perturbations on larger scales, partially compensated by higher epicyclic frequencies which stabilize the disc.</w:t>
      </w:r>
      <w:r>
        <w:br/>
      </w:r>
      <w:r>
        <w:rPr>
          <w:rStyle w:val="VerbatimChar"/>
        </w:rPr>
        <w:t xml:space="preserve">## 34363                                                                                                                                                                                                                                                                                                                                                                                                                                                                                                                                                                                                                                                                                                                                                                                                                                                                                                                                                                                                                                                                                                                                                                                                                                                                                                                                                                                                                                                                                                                                                                                                                                                                                                                                                                                                                                                                                                                                                                                                                                                                                                                                                                                                                                                                                                                                                                                                                                                                                                                                                                                                                                                                                                                                                                                                                                                                                                                                                                                                                                                                                                                                                                                                                                                                                                                                                                                                                                                                                                                                                                                                                                                                                                                                                                                                                                                                                                                                                                                                                                                                                                                                                                                                                                                                                                                                                                                                                                                  Data and two-dimensional scaling relations for galaxies in Abell 1689: a hint of size evolution at z∼ 0.2 {abridged} We present imaging and spectroscopy of Abell 1689 (z=0.183) from GEMINI/GMOS-N and HST/ACS. We measure integrated photometry from the GMOS g' and r' images (for 531 galaxies) and surface photometry from the HST F625W image (for 43 galaxies) as well as velocities and velocity dispersions from the GMOS spectra (for 71 galaxies). We construct the Kormendy relation (KR), Faber-Jackson relation (FJR) and colour-magnitude relation (CMR) for early-type galaxies in Abell 1689 using this data and compare them to those of the Coma cluster. We measure the intrinsic scatter of the CMR in Abell 1689 to be 0.054 \\pm 0.004 mag which places degenerate constraints on the ratio of the assembly timescale to the time available (beta) and the age of the population. Making the assumption that galaxies in Abell 1689 will evolve into those of Coma over an interval of 2.26 Gyr breaks this degeneracy and limits beta to be &gt; 0.6 and the age of the red sequence to be &gt; 5.5 Gyr (formed at z &gt; 0.55). Without corrections for size evolution but accounting for magnitude cuts and selection effects, the KR &amp; FJR are inconsistent and disagree at the 2 sigma level regarding the amount of luminosity evolution in the last 2.26 Gyr. However, after correcting for size evolution the KR &amp; FJR show similar changes in luminosity (0.22 \\pm 0.11 mag) that are consistent with the passive evolution of the stellar populations from a single burst of star formation 10.2 \\pm 3.3 Gyr ago (z = 1.8+inf-0.9). Thus the changes in the KR, FJR &amp; CMR of Abell 1689 relative to Coma all agree and suggest old galaxy populations with little or no synchronisation in the star formation histories. Furthermore, the weak evidence for size evolution in the cluster environment in the last 2.26 Gyr places interesting constraints on the possible mechanisms at work, favouring harassment or secular processes over merger scenarios.</w:t>
      </w:r>
      <w:r>
        <w:br/>
      </w:r>
      <w:r>
        <w:rPr>
          <w:rStyle w:val="VerbatimChar"/>
        </w:rPr>
        <w:t xml:space="preserve">## 34364                                                                                                                                                                                                                                                                                                                                                                                                                                                                                                                                                                                                                                                                                                                                                                                                                                                                                                                                                                                                                                                                                                                                                                                                                                                                                                                                                                                                                                                                                                                                                                                                                                                                                                                                                                                                                                                                                                                                                                                                                                                                                                                                                                                                                                                                                                                                                                                                                                                                                                                                                                                                                                                                                                                                                                                                                                                                                                                                                                                                                                                                                                                                                                                                                                                                                                                                                                                                                                                                                                                                                                                                                                                                                                                                                                                                                                                                                                                                                                                                                                                                                                                                                                                                                                                                                                                                                                                                                                                                                                                                                                                                                                                                                                                                                                                                                                                                                                                                                                                                                                                                                                                                                                                                                                                                                                                                                                                                                                                                                                       Evidence for free precession in a pulsar Pulsars are rotating neutron stars that produce lighthouse-like beams of radio emission from their magnetic poles. The observed pulse of emission enables their rotation rates to be measured with great precision. For some young pulsars, this provides a means of studying the interior structure of neutron stars. Most pulsars have stable pulse shapes, and slow down steadily (for example, see ref. 20). Here we report the discovery of long-term, highly periodic and correlated variations in both the pulse shape and the rate of slow-down of the pulsar PSR B1828-11. The variations are best described as harmonically related sinusoids, with periods of approximately 1,000, 500 and 250 days, probably resulting from precession of the spin axis caused by an asymmetry in the shape of the pulsar. This is difficult to understand theoretically, because torque-free precession of a solitary pulsar should be damped out by the vortices in its superfluid interior.</w:t>
      </w:r>
      <w:r>
        <w:br/>
      </w:r>
      <w:r>
        <w:rPr>
          <w:rStyle w:val="VerbatimChar"/>
        </w:rPr>
        <w:t xml:space="preserve">## 34370                                                                                                                                                                                                                                                                                                                                                                                                                                                                                                                                                                                                                                                                                                                                                                                                                                                                                                                                                                                                                                                                                                                                                                                                                                                                                                                                                                                                                                                                                                                                                                                                                                                                                                                                                                                                                                                                                                                                                                                                                                                                                                                                                                                                                                                                                                                                                                                                                                                                                                                                                                                                                                                                                                                                                                                                                                                                                                                                                                                                                                                                                                                                                                                                                                                                                                                                                                                                                                                                                                                                                                                                                                                                                                                                                                                                                                                                                                                                                                                                                                                                                                                                                                                                                                                                                                                                                                                                                                                                                                                                                                   Principal Component Analysis and Radiative Transfer modelling of Spitzer IRS Spectra of Ultra Luminous Infrared Galaxies The mid-infrared spectra of ultraluminous infrared galaxies (ULIRGs) contain a variety of spectral features that can be used as diagnostics to characterize the spectra. However, such diagnostics are biased by our prior prejudices on the origin of the features. Moreover, by using only part of the spectrum they do not utilize the full information content of the spectra. Blind statistical techniques such as principal component analysis (PCA) consider the whole spectrum, find correlated features and separate them out into distinct components. \n \nWe further investigate the principal components (PCs) of ULIRGs derived in Wang et al. We quantitatively show that five PCs are optimal for describing the Infrared Spectrograph spectra. These five components (PC1–PC5) and the mean spectrum provide a template basis set that reproduces spectra of all z &lt; 0.35 ULIRGs within the noise. For comparison, the spectra are also modelled with a combination of radiative transfer models of both starbursts and the dusty torus surrounding active galactic nuclei (AGN). The five PCs typically provide better fits than the models. We argue that the radiative transfer models require a colder dust component and have difficulty in modelling strong polycyclic aromatic hydrocarbon features. \n \nAided by the models we also interpret the physical processes that the PCs represent. The third PC is shown to indicate the nature of the dominant power source, while PC1 is related to the inclination of the AGN torus. \n \nFinally, we use the five PCs to define a new classification scheme using 5D Gaussian mixture modelling and trained on widely used optical classifications. The five PCs, average spectra for the four classifications and the code to classify objects are made available at:</w:t>
      </w:r>
      <w:r>
        <w:br/>
      </w:r>
      <w:r>
        <w:rPr>
          <w:rStyle w:val="VerbatimChar"/>
        </w:rPr>
        <w:t xml:space="preserve">## 34376                                                                                                                                                                                                                                                                                                                                                                                                                                                                                                                                                                                                                                                                                                                                                                                                                                                                                                                                                                                                                                                                                                                                                                                                                                                                                                                                                                                                                                                                                                                                                                                                                                                                                                                                                                                                                                                                                                                                                                                                                                                                                                                                                                                                                                                                                                                                                                                                                                                                                                                                                                                                                                                                                                                                                                                                                                                                                                                                                                                                                                                                                                                                                                                                                                                                                                                                                                                                                                                                                                                                                                                                                                                                                                                                                                                                                                                                                                                                                                                                                                                                                                                                                                                                                                                                                                                                                                                                                                                                                                                                                                                                                                                                                                                                                                                                          An extremely peculiar hot subdwarf with a 10 000-fold excess of zirconium, yttrium and strontium Helium-rich subdwarf B (He-sdB) stars represent a small group of low-mass hot stars with luminosities greater than those of conventional sdB stars, and effective temperatures lower than those of subdwarf O (sdO) stars. By measuring their surface chemistry, we aim to explore the connection between He-sdB stars, He-rich sdO stars and normal sdB stars. LSIV-14°116 is a relatively intermediate He-sdB star, also known to be a photometric variable. High-resolution blue-optical spectroscopy was obtained with the Anglo-Australian Telescope. Analysis of the spectrum shows LSIV-14°116 to have effective temperature T eff= 34000 ± 500K, surface gravity logg= 5.6 ± 0.2 and surface helium abundance n He= 0.16 ± 0.03 by number. This places the star slightly above the standard extended horizontal branch, as represented by normal sdB stars. The magnesium and silicon abundances indicate the star to be metal poor relative to the Sun. A number of significant but unfamiliar absorption lines were identified as being due to germanium, strontium, yttrium and zirconium. After calculating oscillator strengths (for Ge, Y and Zr), the photospheric abundances of these elements were established to range from 3 dex (Ge) to 4 dex (Sr, Y and Zr) above solar. The most likely explanation is that these overabundances are caused by radiatively driven diffusion forming a chemical cloud layer in the photosphere. It is conjectured that this cloud formation could be mediated by a strong magnetic field. © 2010 The Authors Monthly Notices of the Royal Astronomical Society © 2010 RAS.</w:t>
      </w:r>
      <w:r>
        <w:br/>
      </w:r>
      <w:r>
        <w:rPr>
          <w:rStyle w:val="VerbatimChar"/>
        </w:rPr>
        <w:t xml:space="preserve">## 34378                                                                                                                                                                                                                                                                                                                                                                                                                                                                                                                                                                                                                                                                                                                                                                                                                                                                                                                                                                                                                                                                                                                                                                                                                                                                                                                                                                                                                                                                                                                                                                                                                                                                                                                                                                                                                                                                                                                                                                                                                                                                                                                                                                                                                                                                                                                                                                                                                                                                                                                                                                                                                                                                                                                                                                                                                                                                                                                                                                                                                                                                                                                                                                                                                                                                                                                                                                                                                                                                                                                                                                                                                                                                                                                                                                                                                                                                                                                                                                                                                                                                                                                                                                                                                                                                                                                                                                                                                                                                                                                                                                                                                                                                                                                                                                                                                                                                                                                                                       The structure of molecular clouds – I. All-sky near-infrared extinction maps We are studying the column density distribution of all nearby giant molecular clouds. As part of this project, we generated several all-sky extinction maps. They are calculated using the median near-infrared colour excess technique applied to data from the Two-Micron All-Sky Survey. Our large-scale approach allows us to fit spline functions to extinction-free regions in order to accurately determine the colour excess values. Two types of maps are presented: (i) maps with a constant noise and variable spatial resolution and (ii) maps with a constant spatial resolution and variable noise. Our standard A V map uses the nearest 49 stars to the centre of each pixel for the determination of the extinction. The 1σ variance is constant at 0.28 mag A V in the entire map. The distance to the 49th nearest star varies from below 1 arcmin near the Galactic plane to about 10 arcmin at the poles, but is below 5 arcmin for all giant molecular clouds (|b| &lt; 30°). A comparison with existing large-scale maps shows that our extinction values are systematically larger by 20 per cent compared to Dobashi et al. and 40 per cent smaller compared to Schlegel et al. This is most likely caused by the applied star counting technique in Dobashi et al. and systematic uncertainties in the dust temperature and emissivity in Schlegel et al. Our superior resolution allows us to detect more small-scale high-extinction cores as compared to the other two maps.</w:t>
      </w:r>
      <w:r>
        <w:br/>
      </w:r>
      <w:r>
        <w:rPr>
          <w:rStyle w:val="VerbatimChar"/>
        </w:rPr>
        <w:t xml:space="preserve">## 34380                                                                                                                                                                                                                                                                                                                                                                                                                                                                                                                                                                                                                                                                                                                                                                                                                                                                                                                                                                                                                                                                                                                                                                                                                                                                                                                                                                                                                                                                                                                                                                                                                                                                                                                                                                                                                                                                                                                                                                                                                                                                                                                                                                                                                                                                                                                                                                                                                                                                                                                                                                                                                                                                                                                                                                                                                                                                                                                                                                                                                                                                                                                                                                                                                                                                                                                                                                                                                                                                                                                                                                                                                                                                                                                                                                                                                                                                                                                                                                                                                                                                                                                                                                                                                                                                                                                                                                                                                                                                                                                                                                                                                                                                                                                                                                                                                                                                                                                                                                                                                                                                                                                                                                                                                                                                                                                                                                                                                                                                                     Identification of comet Hyakutake's extremely long ion tail from magnetic field signatures Observations of the varying orientations of comet tails led to the suggestion of the existence of the solar wind—a continuous outflow of ionized material from the Sun. It is now well established that gas from comets is ionized by several processes and joins the solar wind, forming an ion (plasma) tail that points away from the Sun. The plasma environments of three comets have been measured in situ, but only in the upstream direction or less than 8,000 km downstream of the nucleus. Here we report a fortuitous crossing by a spacecraft of the plasma tail of comet Hyakutake (C/1996 B2), at a distance of more than 3.8 astronomical units (550 million kilometres) from its nucleus. This surpasses the tail length of 2 au determined for the Great March Comet of 1843 (C/1843 D1). Our measurements reveal that, at this distance, the tail of comet Hyakutake was a structured entity at least 7 million kilometres in diameter.</w:t>
      </w:r>
      <w:r>
        <w:br/>
      </w:r>
      <w:r>
        <w:rPr>
          <w:rStyle w:val="VerbatimChar"/>
        </w:rPr>
        <w:t xml:space="preserve">## 34420                                                                                                                                                                                                                                                                                                                                                                                                                                                                                                                                                                                                                                                                                                                                                                                                                                                                                                                                                                                                                                                                                                                                                                                                                                                                                                                                                                                                                                                                                                                                                                                                                                                                                                                                                                                                                                                                                                                                                                                                                                                                                                                                                                                                                                                                                                                                                                                                                                                                                                                                                                                                                                                                                                                                                                                                                                                                                                                                                                                                                                                                                                                                                                                                                                                                                                                                                                                                                                                                                                                                                                                                                                                                                                                                                                                                                                                                                                                                                                                                                                                                                                                                                                                                                                                                                                                                                                                                                                                                                                                                                                                                                                                                                                                                                                                                                                                                                                                                                                                                                                                                                                                                                                                                                                                                                                                                                                                       A Possible Local Counterpart to the Excess Population of Faint Blue Galaxies OBSERVATIONS have revealed a population of faint blue galaxies1–5 at intermediate redshifts (z≈0.4). These galaxies are present in significant excess relative to what is expected based on observations of local galaxies, which has led some to propose that the discrepancy must be due either to non-standard cosmologies4,6or to the effects of very pronounced galaxy evolution4,7–10. The surveys that define the population of local galaxies are strongly biased against objects of low surface brightness11–14. Recent work15,16 has shown that nearby low-surface-brightness galaxies have properties very similar to those of the excess faint blue galaxies, and has suggested that they may be as common as normal spiral galaxies14,17. Here I show that the deep surveys that have identified the faint blue galaxies can easily detect low-surface-brightness galaxies at intermediate redshifts, even though they are not readily apparent in local surveys. Thus, the faint blue galaxies may indeed correspond to low-surface-brightness galaxies.</w:t>
      </w:r>
      <w:r>
        <w:br/>
      </w:r>
      <w:r>
        <w:rPr>
          <w:rStyle w:val="VerbatimChar"/>
        </w:rPr>
        <w:t xml:space="preserve">## 34427                                                                                                                                                                                                                                                                                                                                                                                                                                                                                                                                                                                                                                                                                                                                                                                                                                                                                                                                                                                                                                                                                                                                                                                                                                                                                                                                                                                                                                                                                                                                                                                                                                                                                                                                                                                                                                                                                                                                                                                                                                                                                                                                                                                                                                                                                                                                                                                                                                                                                                                                                                                                                                                                                                                                                                                                                                                                                                                                                                                                                                                                                                                                                                                                                                                                                                                                                                                                                                                                                                                                                                                                                                                                                                                                                                                                                                                                                                                                                                                                                                                                                                                                                                                                                                                                                                                                                                                                                                                                                                                                                                                                                                                                                                                                                                                                                                                                                                                                                                                                                                                                                                                                                                                                                                                                                                                          A survey for cool white dwarfs and the age of the Galactic disc We describe a new multi-colour proper motion survey for cool white dwarfs (CWDs). The observational database consists of ~300 digitally scanned Schmidt plates in ESO/SERC field 287. The entire survey procedure, from the raw Schmidt plate data to final white dwarf luminosity function (WDLF) is described, with special emphasis on completeness concerns. We obtain a sample of 58 WDs, for which we have follow up CCD photometry and spectroscopy of a representative sub--sample. Effective temperatures and luminosities of our sample objects are determined by comparing photometry with the model atmosphere predictions of Bergeron, Saumon and Wesemael. Space densities are calculated using an adaptation of Schmidts (1/Vmax) method, from which a WDLF is constructed. Comparison of our observational LF with the models of both Wood and Garcia-Berro et al. indicate an age for the local Galactic Disc of 10{-1}_{+3}Gyr. Importantly, we find no evidence of incompleteness in our survey sample. Proper motion number counts imply the survey is complete, and the WD sample passes the (V/V_{max}) completeness test.</w:t>
      </w:r>
      <w:r>
        <w:br/>
      </w:r>
      <w:r>
        <w:rPr>
          <w:rStyle w:val="VerbatimChar"/>
        </w:rPr>
        <w:t xml:space="preserve">## 34439                                                                                                                                                                                                                                                                                                                                                                                                                                                                                                                                                                                                                                                                                                                                                                                                                                                                                                                                                                                                                                                                                                                                                                                                                                                                                                                                                                                                                                                                                                                                                                                                                                                                                                                                                                                                                                                                                                                                                                                                                                                                                                                                                                                                                                                                                                                                                                                                                                                                                                                                                                                                                                                                                                                                                                                                                                                                                                                                                                                                                                                                                                                                                                                                                                                                                                                                                                                                                                                                                                                                                                                                                                                                                                                                                                                                                                                                                                                                                                                                                                                                                                                                                                                                                                                                                                                                                                                                                                                                                                                                                                                                                                                                                                                                                                                                                                                                                                                                                                  Spectropolarimetry of Compton-thin Seyfert 2 galaxies We report the results of a spectropolarimetric survey of a complete far infrared selected sample of Seyfert 2 galaxies. We have found polarized broad Hα emission in one new source, NGC5995. In the sample as a whole, there is a clear tendency for galaxies in which we have detected broad Hα in polarized light to have warm mid–far infrared colours (F60μm/F25μm &lt; ∼ 4), in agreement with our previous results. However, a comparison of the optical, radio and hard x-ray properties of these systems leads us to conclude that this is a secondary consequence of the true mechanism governing our ability to see scattered light from the broad line region. We find a strong trend for galaxies showing such emission to lie above a critical value of the relative luminosity of the active core to the host galaxy (as measured from the [OIII] 5007Å equivalent width) which varies as a function of the obscuring column density as measured from hard x-ray observations. The warmth of the infrared colours is then largely due to a combination of the luminosity of the active core, the obscuring column and the relative importance of the host galaxy in powering the far infrared emission, and not solely orientation as we inferred in our previous paper. Our data may also provide an explanation as to why the most highly polarized galaxies, which appear to have tori that are largely edge-on, are also the most luminous and have the most easily detectable scattered broad Hα.</w:t>
      </w:r>
      <w:r>
        <w:br/>
      </w:r>
      <w:r>
        <w:rPr>
          <w:rStyle w:val="VerbatimChar"/>
        </w:rPr>
        <w:t xml:space="preserve">## 34442                                                                                                                                                                                                                                                                                                                                                                                                                                                                                                                                                                                                                                                                                                                                                                                                                                                                                                                                                                                                                                                                                                                                                                                                                                                                                                                                                                                                                                                                                                                                                                                                                                                                                                                                                                                                                                                                                                                                                                                                                                                                                                                                                                                                                                                                                                                                                                                                                                                                                                                                                                                                                                                                                                                                                                                                                                                                                                                                                                                                                                                                                                                                                                                                                                                                                                                                                                                                                                                                                                                                                                                                                                                                                                                                                                                                                                                                                                                                                                                                                                                                                                                                                                                                                                                                                                                                                                                                                                                                                                                                                                                                                                                                                                                                                                                                                                                                                                                                                                                                                                                                                                                                                                                                                                                                                                                                                                                                                                                                                                                                                                                                                                                                                                                                                                                       Gravitational Waves: The Theorist’s Swiss Knife Gravitational waves provide a novel and powerful way to test astrophysical models of compact objects, early universe processes, beyond the Standard Model particle physics, dark matter candidates, Einstein’s theory of General Relativity and extended gravity models, and even quantum gravity candidate theories. A short introduction to the gravitational-wave background and the method we are using to detect it will be presented. Constraints on various astrophysical/cosmological models from the non-detectability of the gravitational-wave background will be discussed. Gravitational waves from transients will be highlighted and their physical implications will be summarised.</w:t>
      </w:r>
      <w:r>
        <w:br/>
      </w:r>
      <w:r>
        <w:rPr>
          <w:rStyle w:val="VerbatimChar"/>
        </w:rPr>
        <w:t xml:space="preserve">## 34455                                                                                                                                                                                                                                                                                                                                                                                                                                                                                                                                                                                                                                                                                                                                                                                                                                                                                                                                                                                                                                                                                                                                                                                                                                                                                                                                                                                                                                                                                                                                                                                                                                                                                                                                                                                                                                                                                                                                                                                                                                                                                                                                                                                                                                                                                                                                                                                                                                                                                                                                                                                                                                                                                                                                                                                                                                                                                                                                                                                                                                                                                                                                                                                                                                                                                                                                                                                                                                                                                                                                                                                                                                                                                                                                                                                                                                                                                                                                                                                                                                                                                                                                                                                                                                                                                                                                                                                                                                                                                                                                                                                                                                                                                                                                                                                                                                                                                                                                                                                                                                                                                                                                                                                                                                                                                                                                                                                                              The SCUBA Bright Quasar Survey II: unveiling the quasar epoch at submillimetre wavelengths We present results of the first systematic search for submillimetre (submm) continuum emission from z ∼ 2, radio-quiet, optically-luminous (MB 4; Paper I). The target sensitivity of the survey, 3σ = 10 mJy at 850 µm, was chosen to enable efficient identification of bright submm sources, suitable for detailed follow-up. Nine targets are detected with 3σ significance or greater, with fluxes in the range 7‐17 mJy. Although the detection rate above 10 mJy is lower than that of the z &gt; 4 survey, the weighted mean flux of the undetected sources, 1.9 ± 0.4 mJy, is similar to that at z &gt; 4 (2.0 ± 0.6 mJy). The statistical significance of trends is analysed, and it is found that: (i) within the limited optical luminosity range studied, there is no strong evidence for a correlation between submm and optical luminosity; (ii) there is a suggestion of a variation of submm detectability with redshift, but that this is consistent with the K-correction of a characteristic far-infrared spectrum.</w:t>
      </w:r>
      <w:r>
        <w:br/>
      </w:r>
      <w:r>
        <w:rPr>
          <w:rStyle w:val="VerbatimChar"/>
        </w:rPr>
        <w:t xml:space="preserve">## 34465                                                                                                                                                                                                                                                                                                                                                                                                                                                                                                                                                                                                                                                                                                                                                                                                                                                                                                                                                                                                                                                                                                                                                                                                                                                                                                                                                                                                                                                                                                                                                                                                                                                                                                                                                                                                                                                                                                                                                                                                                                                                                                                                                                                                                                                                                                                                                                                                                                                                                                                                                                                                                                                                                                                                                                                                                                                                                                                                                                                                                                                                                                                                                                                                                                                                                                                                                                                                                                                                                                                                                                                                                                                                                                                                                                                                                                                                                                                                                                                                                                                                                                                                                        Accretion flow diagnostics with X-ray spectral-timing: the hard state of SWIFT J1753.5-0127 Recent XMM-Newton studies of X-ray variability in the hard states of black hole X-ray binaries (BHXRBs) indicate that the variability is generated in the ‘standard’ optically thick accretion disc that is responsible for the multi-colour blackbody emission. The variability originates in the disc as mass-accretion fluctuations and propagates through the disc to ‘light up’ inner disc regions, eventually modulating the power-law emission that is produced relatively centrally. Both the covariance spectra and time-lags that cover the soft bands strongly support this scenario. Here, we present a comparative spectral-timing study of XMM-Newton data from the BHXRB SWIFT J1753.5−0127 in a bright 2009 hard state with that from the significantly fainter 2006 hard state to show for the first time the change in disc spectral-timing properties associated with a global increase in both the accretion rate and the relative contribution of the disc emission to the bolometric luminosity. We show that, although there is strong evidence for intrinsic disc variability in the more luminous hard state, the disc variability amplitude is suppressed relative to that of the power-law emission, which contrasts with the behaviour at lower luminosities where the disc variability is slightly enhanced when compared with the power-law variations. Furthermore, in the higher luminosity data the disc variability below 0.6 keV becomes incoherent with the power-law and higher energy disc emission at frequencies below 0.5 Hz, in contrast with the coherent variations seen in the 2006 data. We explain these differences and the associated complex lags in the 2009 data in terms of the fluctuating disc model, where the increase in accretion rate seen in 2009 leads to more pronounced and extended disc emission. If the variable signals are generated at small radii in the disc, the variability of disc emission can be naturally suppressed by the fraction of unmodulated disc emission arising from larger radii. Furthermore, the drop in coherence can be produced by disc accretion fluctuations arising at larger radii which are viscously damped and hence unable to propagate to the inner, power-law emitting region.</w:t>
      </w:r>
      <w:r>
        <w:br/>
      </w:r>
      <w:r>
        <w:rPr>
          <w:rStyle w:val="VerbatimChar"/>
        </w:rPr>
        <w:t xml:space="preserve">## 34511                                                                                                                                                                                                                                                                                                                                                                                                                                                                                                                                                                                                                                                                                                                                                                                                                                                                                                                                                                                                                                                                                                                                                                                                                                                                                                                                                                                                                                                                                                                                                                                                                                                                                                                                                                                                                                                                                                                                                                                                                                                                                                                                                                                                                                                                                                                                                                                                                                                                                                                                                                                                                                                                                                                                                                                                                                                                                                                                                                                                                                                                                                                                                                                                                                                                                                                                                                                                                                                                                                                                                                                                                                                                                                                                                                                                                                                                                                                                                                                                                                                                                                                                                                                                                                                                                                                                                                                                                                                                                                                                                                                                                                                                                                                                                       A downward revision to the distance of the 1806-20 cluster and associated magnetar from Gemini Near-Infrared Spectroscopy We present H- and K-band spectroscopy of OB and Wolf–Rayet (WR) members of the Milky Way cluster 1806−20 (G10.0–0.3) to obtain a revised cluster distance, of relevance to the 2004 giant flare from the (soft gamma repeater) SGR 1806−20 magnetar. From GNIRS (Gemini Near-Infrared Spectrograph) spectroscopy obtained with Gemini South, four candidate OB stars are confirmed as late O/early B supergiants, while we support previous mid-WN and late WC classifications for two WR stars. Based upon an absolute Ks-band magnitude calibration for B supergiants and WR stars, and near-infrared (IR) photometry from NIRI (Near-Infrared Imager) at Gemini North plus archival VLT/ISAAC (Very Large Telescope/Infrared Spectrometer And Array Camera) data sets, we obtain a cluster distance modulus of 14.7 ± 0.35 mag. The known stellar content of the 1806−20 cluster suggests an age of 3–5 Myr, from which theoretical isochrone fits infer a distance modulus of 14.7 ± 0.7 mag. Together, our results favour a distance modulus of 14.7 ± 0.4 mag (8.7+1.8−1.5 kpc) to the 1806−20 cluster, which is significantly lower than the nominal 15 kpc distance to the magnetar. For our preferred distance, the peak luminosity of the 2004 December giant flare is reduced by a factor of 3 to 7 × 1046 erg s−1, such that the contamination of BATSE (Burst And Transient Source Experiment) short gamma-ray bursts (GRBs) from giant flares of extragalactic magnetars is reduced to a few per cent. We infer a magnetar progenitor mass of ∼48+20−8 M⊙, in close agreement with that obtained recently for the magnetar in Westerlund 1.</w:t>
      </w:r>
      <w:r>
        <w:br/>
      </w:r>
      <w:r>
        <w:rPr>
          <w:rStyle w:val="VerbatimChar"/>
        </w:rPr>
        <w:t xml:space="preserve">## 34546                                                                                                                                                                                                                                                                                                                                                                                                                                                                                                                                                                                                                                                                                                                                                                                                                                                                                                                                                                                                                                                                                                                                                                                                                                                                                                                                                                                                                                                                                                                                                                                                                                                                                                                                                                                                                                                                                                                                                                                                                                                                                                                                                                                                                                                                                                                                                                                                                                                                                                                                                                                                                                                                                                                                                                                                                                                                                                                                                                                                                                                                                                                                                                                                                                                                                                                                                                                                                                                                                                                                                                                                                                                                                                                                                                                                                                                                                                                                                                                                                                                                                                                                                                                                                                                                                                                                                                                                                                                                                                                                                                                                                                                                                                                                                                                                                                                                                                                                                                                                                                                                                                                                                                                                                                                                                                                                                                                                                                                                                                                                                                                                                                    The Growth of Baryonic Structure in the Presence of Cosmological Magnetic Pressure We follow the growth of baryonic structure in the presence of a magnetic field within an approximate cosmological magnetohydrodynamic simulation, produced by adding an (isotropic) magnetic pressure related to the local gas pressure. We perform an ensemble of these simulations to follow the amplification of the field with time. By using a variety of initial field strengths and changing the slope of the power law that governs the way the field grows with increasing density, we span the range of current observations and demonstrate the size of the effect realistic magnetic fields could have on the central density of groups and clusters. A strong magnetic field significantly reduces the central gas density which, in turn, reduces observable quantities such as the X-ray luminosity.</w:t>
      </w:r>
      <w:r>
        <w:br/>
      </w:r>
      <w:r>
        <w:rPr>
          <w:rStyle w:val="VerbatimChar"/>
        </w:rPr>
        <w:t xml:space="preserve">## 34564                                                                                                                                                                                                                                                                                                                                                                                                                                                                                                                                                                                                                                                                                                                                                                                                                                                                                                                                                                                                                                                                                                                                                                                                                                                                                                                                                                                                                                                                                                                                                                                                                                                                                                                                                                                                                                                                                                                                                                                                                                                                                                                                                                                                                                                                                                                                                                                                                                                                                                                                                                                                                                                                                                                                                                                                                                                                                                                                                                                                                                                                                                                                                                                                                                                                                                                                                                                                                                                                                                                                                                                                                                                                                                                                                                                                                                                                                                                                                                                                                                                                                                                                                                                                                                                                                                                                                                                                                                                                                                                                                                                                                                                                                                                                                                                                                                                                                                                                                                       The Accretion Flows and Evolution of Magnetic Cataclysmic Variables We have used a model of magnetic accretion to investigate the accretion flows of magnetic cataclysmic variables (mCVs). Numerical simulations demonstrate that four types of flow are possible: disks, streams, rings, and propellers. The fundamental observable determining the accretion flow, for a given mass ratio, is the spin-to-orbital-period ratio of the system. If intermediate polars (IPs) are accreting at their equilibrium spin rates, then for a mass ratio of 0.5, those with Pspin/Porb 0.1 will be disklike, those with 0.1 Pspin/Porb 0.6 will be streamlike, and those with Pspin/Porb ~ 0.6 will be ringlike. The spin-to-orbital-period ratio at which the systems transition between these flow types increases as the mass ratio of the stellar components decreases. For the first time we present evolutionary tracks of mCVs, which make it possible to investigate how their accretion flow changes with time. As systems evolve to shorter orbital periods and smaller mass ratios, in order to maintain spin equilibrium their spin-to-orbital-period ratio will generally increase. As a result, the relative occurrence of ringlike flows will increase, and the occurrence of disklike flows will decrease, at short orbital periods. The growing number of systems observed at high spin-to-orbital-period ratios with orbital periods below 2 hr and the observational evidence for ringlike accretion in EX Hya are fully consistent with this picture.</w:t>
      </w:r>
      <w:r>
        <w:br/>
      </w:r>
      <w:r>
        <w:rPr>
          <w:rStyle w:val="VerbatimChar"/>
        </w:rPr>
        <w:t xml:space="preserve">## 34567                                                                                                                                                                                                                                                                                                                                                                                                                                                                                                                                                                                                                                                                                                                                                                                                                                                                                                                                                                                                                                                                                                                                                                                                                                                                                                                                                                                                                                                                                                                                                                                                                                                                                                                                                                                                                                                                                                                                                                                                                                                                                                                                                                                                                                                                                                                                                                                                                                                                                                                                                                                                                                                                                                                                                                                                                                                                                                                                                                                                                                                                                                                                                                                                                                                                                                                                                                                                                                                                                                                                                                                                                                                                                                                                                                                                                                                                                                                                                                                                                                                                                                                                                                                                                                                                                                                                                                                                                                                                                                                                                                                                                                                                                                                The Structure of Protostellar Envelopes Derived from Submillimeter Continuum Images High dynamic range imaging of submillimeter dust emission from the envelopes of eight young protostars in the Taurus and Perseus star-forming regions has been carried out using the Submillimeter Common-User Bolometer Array (SCUBA) on the James Clerk Maxwell Telescope. Good correspondence between the spectral classifications of the protostars and the spatial distributions of their dust emission is observed, in the sense that those with cooler spectral energy distributions also have a larger fraction of the submillimeter flux originating in an extended envelope than in a disk. This results from the cool sources having more massive envelopes rather than warm sources having larger disks. Azimuthally averaged radial profiles of the dust emission are used to derive the power-law index of the envelope density distributions, p (defined by ρ r-p), and most of the sources are found to have values of p consistent with those predicted by models of cloud collapse. However, the youngest protostars in our sample, L1527 and HH 211-mm, deviate significantly from the theoretical predictions, exhibiting values of p somewhat lower than can be accounted for by existing models. For L1527 heating of the envelope by shocks where the outflow impinges on the surrounding medium may explain our result. For HH 211-mm another explanation is needed, and one possibility is that a shallow density profile is being maintained in the outer envelope by magnetic fields and/or turbulence. If this is the case, star formation must be determined by the rate at which the support is lost from the cloud, rather than the hydrodynamical properties of the envelope, such as the sound speed.</w:t>
      </w:r>
      <w:r>
        <w:br/>
      </w:r>
      <w:r>
        <w:rPr>
          <w:rStyle w:val="VerbatimChar"/>
        </w:rPr>
        <w:t xml:space="preserve">## 34592                                                                                                                                                                                                                                                                                                                                                                                                                                                                                                                                                                                                                                                                                                                                                                                                                                                                                                                                                                                                                                                                                                                                                                                                                                                                                                                                                                                                                                                                                                                                                                                                                                                                                                                                                                                                                                                                                                                                                                                                                                                                                                                                                                                                                                                                                                                                                                                                                                                                                                                                                                                                                                                                                                                                                                                                                                                                                                                                                                                                                                                                                                                                                                                                                                                                                                                                                                                                                                                                                                                                                                                                                                                                                                                                                                                                                                                                                                                                                                                                                                                                                                                                                                                                                                                                                                                                                                                                                                                                                                                                                                                                                                                                                                                                                                                                                                                                                                                                                                                                                                                                                                                                                                                                                                                                                                                        81Kr‐Kr cosmic ray exposure ages of individual chondrules from Allegan 81Kr‐Kr cosmic ray exposure (CRE) ages of individual chondrules (6–10 mg) and adjacent matrix samples (5–10 mg) from the Allegan H5 chondrite have been measured using a new highly sensitive resonance ionization mass spectrometer. No conclusive evidence of variations among the CRE ages of individual chondrules or between chondrules and matrix has been observed—average CRE ages of 5.90 ± 0.42 Ma (81Kr‐78Kr) and 5.04 ± 0.37 Ma (81Kr‐80+82Kr) are identical within error to those determined for the matrix (7.42 ± 1.27 Myr, 81Kr‐80+82Kr) and agree well with the literature value for bulk Allegan. If any accumulation of cosmogenic krypton in the early solar system took place, either it was below our detection limit in these samples (&lt;100 atoms), or any such gas was lost during parent body metamorphism. However, this demonstration that useful 81Kr‐Kr ages can be obtained from few milligram samples of chondritic material has clear relevance to the analysis of samples returned by planned missions to asteroids and to the search for a signature of pre‐exposure in other, less processed meteorites.</w:t>
      </w:r>
      <w:r>
        <w:br/>
      </w:r>
      <w:r>
        <w:rPr>
          <w:rStyle w:val="VerbatimChar"/>
        </w:rPr>
        <w:t xml:space="preserve">## 34594                                                                                                                                                                                                                                                                                                                                                                                                                                                                                                                                                                                                                                                                                                                                                                                                                                                                                                                                                                                                                                                                                                                                                                                                                                                                                                                                                                                                                                                                                                                                                                                                                                                                                                                                                                                                                                                                                                                                                                                                                                                                                                                                                                                                                                                                                                                                                                                                                                                                                                                                                                                                                                                                                                                                                                                                                                                                                                                                                                                                                                                                                                                                                                                                                                                                                                                                                                                                                                                                                                                                                                                                                                                                                                                                                                                                                                                                                                                                                                                                                                                                                                                                                                                                                                                                                                                                                                                                                                                                                                                                                                                                                                                                                                                                                                                                                                                                                                                                                                                                                                                                                                                                                                                                                                                                                                                                                                                                                                                                                                                                                            Magnetic activity in accretion disc boundary layers We use three-dimensional magnetohydrodynamic simulations to study the structure of the boundary layer between an accretion disc and a non-rotating, unmagnetized star. Under the assumption that cooling is efficient, we obtain a narrow but highly variable transition region in which the radial velocity is only a small fraction of the sound speed. A large fraction of the energy dissipation occurs in high-density gas adjacent to the hydrostatic stellar envelope, and may therefore be reprocessed and largely hidden from view of the observer. As suggested by Pringle, the magnetic field energy in the boundary layer is strongly amplified by shear, and exceeds that in the disc by an order of magnitude. These fields may play a role in generating the magnetic activity, X-ray emission and outflows in disc systems where the accretion rate is high enough to overwhelm the stellar magnetosphere.</w:t>
      </w:r>
      <w:r>
        <w:br/>
      </w:r>
      <w:r>
        <w:rPr>
          <w:rStyle w:val="VerbatimChar"/>
        </w:rPr>
        <w:t xml:space="preserve">## 34601                                                                                                                                                                                                                                                                                                                                                                                                                                                                                                                                                                                                                                                                                                                                                                                                                                                                                                                                                                                                                                                                                                                                                                                                                                                                                                                                                                                                                                                                                                                                                                                                                                                                                                                                                                                                                                                                                                                                                                                                                                                                                                                                                                                                                                                                                                                                                                                                                                                                                                                                                                                                                                                                                                                                                                                                                                                                                                                                                                                                                                                                                                                                                                                                                                                                                                                                                                                                                                                                                                                                                                                                                                                                                                                                                                                                                                                                                                                                                                                                                                                                                                                                                                                                                                                                                                                                                                                                                                                                                                                                                                                                                                                                                                                                                                                                                                                                                                                                                                                                                                                                                                                                                                                                                                                                                                                                                                                                                                                                                                                                                                                                                                                                                               Weak lensing of the CMB The cosmic microwave background (CMB) represents a unique source for the study of gravitational lensing. It is extended across the entire sky, partially polarized, located at the extreme distance of z = 1,100, and is thought to have the simple, underlying statistics of a Gaussian random field. Here we review the weak lensing of the CMB, highlighting the aspects which differentiate it from the weak lensing of other sources, such as galaxies. We discuss the statistics of the lensing deflection field which remaps the CMB, and the corresponding effect on the power spectra. We then focus on methods for reconstructing the lensing deflections, describing efficient quadratic maximum-likelihood estimators and delensing. We end by reviewing recent detections and observational prospects.</w:t>
      </w:r>
      <w:r>
        <w:br/>
      </w:r>
      <w:r>
        <w:rPr>
          <w:rStyle w:val="VerbatimChar"/>
        </w:rPr>
        <w:t xml:space="preserve">## 34618                                                                                                                                                                                                                                                                                                                                                                                                                                                                                                                                                                                                                                                                                                                                                                                                                                                                                                                                                                                                                                                                                                                                                                                                                                                                                                                                                                                                                                                                                                                                                                                                                                                                                                                                                                                                                                                                                                                                                                                                                                                                                                                                                                                                                                                                                                                                                                                                                                                                                                                                                                                                                                                                                                                                                                                                                                                                                                                                                                                                                                                                                                                                                                                                                                                                                                                                                                                                                                                                                                                                                                                                                                                                                                                                                                                                                                                                                                                                                                                                                                                                                                                                                                                                                                                                                                                                                                                                                                                                                                                                                                                                                                                                                                                                                                                                                                                                                                                                                                                                                                                                                                                                                                                                                                                                                                                                                                                           Wide binaries in the Orion nebula cluster Using proper motion data for 894 stars in the Orion Nebula Cluster (ONC) compiled by Jones &amp; Walker in 1988, we search for binaries with apparent separations in the range 1000-5000 AU, and find an upper limit of three. Using a Monte Carlo method, we test the consistency of this result with two hypotheses: i) that the cluster contains a binary population identical to that found in the solar neighbourhood, and ii) that the cluster contains no binaries at all in this separation range. We obtain results strongly favouring the latter hypothesis. \nStar formation in the Galaxy is seen to occur in a variety of different environments, but it has been proposed that most stars may be formed in dense regions similar to the ONC, rather than in less dense groupings like that found in Taurus-Auriga. Since roughly 15 per cent of galactic field stars are known to be in binaries with separations greater than 1000 AU, the apparent absence of such binaries in the ONC places an upper limit on the contribution that dense clusters can make to galactic star formation.</w:t>
      </w:r>
      <w:r>
        <w:br/>
      </w:r>
      <w:r>
        <w:rPr>
          <w:rStyle w:val="VerbatimChar"/>
        </w:rPr>
        <w:t xml:space="preserve">## 34632                                                                                                                                                                                                                                                                                                                                                                                                                                                                                                                                                                                                                                                                                                                                                                                                                                                                                                                                                                                                                                                                                                                                                                                                                                                                                                                                                                                                                                                                                                                                                                                                                                                                                                                                                                                                                                                                                                                                                                                                                                                                                                                                                                                                                                                                                                                                                                                                                                                                                                                                                                                                                                                                                                                                                                                                                                                                                                                                                                                                                                                                                                                                                                                                                                                                                                                                                                                                                                                                                                                                                                                                                                                                                                                                                                                                                                                                                                                                                                                                                                                                                                                                                                                                                                                                                                                                                                                                                                                                                                                                                                                                                                                                                                                                        WFCAM, Spitzer-IRAC and SCUBA observations of the massive star forming region DR21/W75: I. The collimated molecular jets We present wide-field near-infrared (IR) images of the DR21/W75 high-mass star-forming region, obtained with the Wide Field Camera (WFCAM) on the United Kingdom Infrared Telescope. Broad-band JHK and narrow-band H 2 1-0S(1) images are compared to archival mid-IR images from the Spitzer Space Telescope, and 850-μm dust-continuum maps obtained with the Submillimeter Common User Bolometer Array (SCUBA). Together these data give a complete picture of dynamic star formation across this extensive region, which includes at least four separate star-forming sites in various stages of evolution. The H 2 data reveal knots and bow shocks associated with more than 50 individual flows. Most are well collimated, and at least five qualify as parsec-scale flows. Most appear to be driven by embedded, low-mass protostars. The orientations of the outflows, particularly from the few higher mass sources in the region (DR21, DR21(OH), W75N and ERO 1), show some degree of order, being preferentially orientated roughly orthogonal to the chain of dusty cores that runs north-south through DR21. Clustering may inhibit disc accretion and therefore the production of outflows; we certainly do not see enhanced outflow activity from clusters of protostars. Finally, although the low-mass protostellar outflows are abundant and widely distributed, the current generation does not provide sufficient momentum and kinetic energy to account for the observed turbulent motions in the DR21/W75 giant molecular clouds. Rather, multiple epochs of outflow activity are required over the million-year time-scale for turbulent decay.</w:t>
      </w:r>
      <w:r>
        <w:br/>
      </w:r>
      <w:r>
        <w:rPr>
          <w:rStyle w:val="VerbatimChar"/>
        </w:rPr>
        <w:t xml:space="preserve">## 34633                                                                                                                                                                                                                                                                                                                                                                                                                                                                                                                                                                                                                                                                                                                                                                                                                                                                                                                                                                                                                                                                                                                                                                                                                                                                                                                                                                                                                                                                                                                                                                                                                                                                                                                                                                                                                                                                                                                                                                                                                                                                                                                                                                                                                                                                                                                                                                                                                                                                                                                                                                                                                                                                                                                                                                                                                                                                                                                                                                                                                                                                                                                                                                                                                                                                                                                                                                                                                                                                                                                                                                                                                                                                                                                                                                                                                                                                                                                                                                                                                                                                                                                                                                                                                                                                                                                                                                                                                                                                                                                                                                                                                                                                                                                                        WFCAM, Spitzer-IRAC and SCUBA observations of the massive star forming region DR21/W75: I. The collimated molecular jets We present wide-field near-infrared (IR) images of the DR21/W75 high-mass star-forming region, obtained with the Wide Field Camera (WFCAM) on the United Kingdom Infrared Telescope. Broad-band JHK and narrow-band H 2 1-0S(1) images are compared to archival mid-IR images from the Spitzer Space Telescope, and 850-μm dust-continuum maps obtained with the Submillimeter Common User Bolometer Array (SCUBA). Together these data give a complete picture of dynamic star formation across this extensive region, which includes at least four separate star-forming sites in various stages of evolution. The H 2 data reveal knots and bow shocks associated with more than 50 individual flows. Most are well collimated, and at least five qualify as parsec-scale flows. Most appear to be driven by embedded, low-mass protostars. The orientations of the outflows, particularly from the few higher mass sources in the region (DR21, DR21(OH), W75N and ERO 1), show some degree of order, being preferentially orientated roughly orthogonal to the chain of dusty cores that runs north-south through DR21. Clustering may inhibit disc accretion and therefore the production of outflows; we certainly do not see enhanced outflow activity from clusters of protostars. Finally, although the low-mass protostellar outflows are abundant and widely distributed, the current generation does not provide sufficient momentum and kinetic energy to account for the observed turbulent motions in the DR21/W75 giant molecular clouds. Rather, multiple epochs of outflow activity are required over the million-year time-scale for turbulent decay.</w:t>
      </w:r>
      <w:r>
        <w:br/>
      </w:r>
      <w:r>
        <w:rPr>
          <w:rStyle w:val="VerbatimChar"/>
        </w:rPr>
        <w:t xml:space="preserve">## 34648                                                                                                                                                                                                                                                                                                                                                                                                                                                                                                                                                                                                                                                                                                                                                                                                                                                                                                                                                                                                                                                                                                                                                                                                                                                                                                                                                                                                                                                                                                                                                                                                                                                                                                                                                                                                                                                                                                                                                                                                                                                                                                                                                                                                                                                                                                                                                                                                                                                                                                                                                                                                                                                                                                                                                                                                                                                                                                                                                                                                                                                                                                                                                                                                                                                                                                                                                                                                                                                                                                                                                                                                                                                                                                                                                                                                                                                                                                                                                                                                                                                                                                                                                                                                                                                                                                                                                                                                                                                                                                                                                                                                                                                                                                                                                                                                                                                                                                                                                                                                                                                                                                                                                                                                                                                                                                                                                                                                                                                                                                                                                                                                                                                                                                                                                                                                                                                                                                                                                                                                                                                       The distribution and morphology of X-ray emitting gas in the core of the Perseus cluster. A high-resolution (approx.4'') X-ray image of the core of the Perseus cluster obtained with the Einstein Observatory is presented. An unresolved source is found coincident with the nucleus of NGC 1275. In the surrounding extended emission, isointensity contours twist at progressively larger radii from a position angle with SE orientation at 19'' to 100'' to a W one at 150''.</w:t>
      </w:r>
      <w:r>
        <w:br/>
      </w:r>
      <w:r>
        <w:rPr>
          <w:rStyle w:val="VerbatimChar"/>
        </w:rPr>
        <w:t xml:space="preserve">## 34659                                                                                                                                                                                                                                                                                                                                                                                                                                                                                                                                                                                                                                                                                                                                                                                                                                                                                                                                                                                                                                                                                                                                                                                                                                                                                                                                                                                                                                                                                                                                                                                                                                                                                                                                                                                                                                                                                                                                                                                                                                                                                                                                                                                                                                                                                                                                                                                                                                                                                                                                                                                                                                                                                                                                                                                                                                                                                                                                                                                                                                                                                                                                                                                                                                                                                                                                                                                                                                                                                                                                                                                                                                                                                                                                                                                                                                                                                                                                                                                                                                                                                                                                                                                                                                                                                                                                                                                                                                                                                                                                                                                                                                                                                                                                                                                                                                                                                                                                                       The mass ratio and formation mechanisms of Herbig Ae/Be star binary systems We present B- and R-band spectroastrometry of a sample of 45 Herbig Ae/Be (HAe/Be) stars in order to study their binary properties. All but one of the targets known to be binary systems with a separation of ∼0.1–2.0 arcsec are detected by a distinctive spectroastrometric signature. Some objects in the sample exhibit spectroastrometric features that do not appear attributable to a binary system. We find that these may be due to light reflected from dusty haloes or material entrained in winds. We present eight new binary detections and four detections of an unknown component in previously discovered binary systems. The data confirm previous reports that HAe/Be stars have a high binary fraction, 74 ± 6 per cent in the sample presented here. We use a spectroastrometric deconvolution technique to separate the spatially unresolved binary spectra into the individual constituent spectra. The separated spectra allow us to ascertain the spectral type of the individual binary components, which in turn allows the mass ratio of these systems to be determined. In addition, we appraise the method used and the effects of contaminant sources of flux. We find that the distribution of system mass ratios is inconsistent with random pairing from the initial mass function, and that this appears robust despite a detection bias. Instead, the mass ratio distribution is broadly consistent with the scenario of binary formation via disc fragmentation.</w:t>
      </w:r>
      <w:r>
        <w:br/>
      </w:r>
      <w:r>
        <w:rPr>
          <w:rStyle w:val="VerbatimChar"/>
        </w:rPr>
        <w:t xml:space="preserve">## 34660                                                                                                                                                                                                                                                                                                                                                                                                                                                                                                                                                                                                                                                                                                                                                                                                                                                                                                                                                                                                                                                                                                                                                                                                                                                                                                                                                                                                                                                                                                                                                                                                                                                                                                                                                                                                                                                                                                                                                                                                                                                                                                                                                                                                                                                                                                                                                                                                                                                                                                                                                                                                                                                                                                                                                                                                                                                                                                                                                                                                                                                                                                                                                                                                                                                                                                                                                                                                                                                                                                                                                                                                                                                                                                                                                                                                                                                                                                                                                                                                                                                                                                                                                                                                                                                                                                                                                                                                                                                                                                                                                                                                                                                          Modelling the dusty universe I: Introducing the artificial neural network and first applications to luminosity and colour distributions We introduce a new technique based on artificial neural networks which enable us to make accurate predictions for the spectral energy distributions (SEDs) of large samples of galaxies, at wavelengths ranging from the far-ultraviolet (UV) to the submillimetre (sub-mm) and radio. The neural net is trained to reproduce the SEDs predicted by a hybrid code comprised of the galform semi-analytical model of galaxy formation, which predicts the full star formation and galaxy merger histories, and the grasil spectro-photometric code, which carries out a self-consistent calculation of the SED, including absorption and emission of radiation by dust. Using a small number of galaxy properties predicted by galform, the method reproduces the luminosities of galaxies in the majority of cases to within 10 per cent of those computed directly using grasil. The method performs best in the sub-mm and reasonably well in the mid-infrared (IR) and far-UV. The luminosity error introduced by the method has negligible impact on predicted statistical distributions, such as luminosity functions or colour distributions of galaxies. We use the neural net to predict the overlap between galaxies selected in the rest-frame UV and in the observer-frame sub-mm at z = 2. We find that around half of the galaxies with a 850 mu m flux above 5 mJy should have optical magnitudes brighter than R(AB) &lt; 25 mag. However, only 1 per cent of the galaxies selected in the rest-frame UV down to R(AB) &lt; 25 mag should have 850 mu m fluxes brighter than 5 mJy. Our technique will allow the generation of wide-angle mock catalogues of galaxies selected at rest-frame UV or mid- and far-IR wavelengths.</w:t>
      </w:r>
      <w:r>
        <w:br/>
      </w:r>
      <w:r>
        <w:rPr>
          <w:rStyle w:val="VerbatimChar"/>
        </w:rPr>
        <w:t xml:space="preserve">## 34665                                                                                                                                                                                                                                                                                                                                                                                                                                                                                                                                                                                                                                                                                                                                                                                                                                                                                                                                                                                                                                                                                                                                                                                                                                                                                                                                                                                                                                                                                                                                                                                                                                                                                                                                                                                                                                                                                                                                                                                                                                                                                                                                                                                                                                                                                                                                                                                                                                                                                                                                                                                                                                                                                                                                                                                                                                                                                                                                                                                                                                                                                                                                                                                                                                                                                                                                                                                                                                                                                                                                                                                                                                                                                                                                                                                                                                                                                                                                                                                                                                                                                                                                                                                                                                                                                                                                                                                                                                                                                                                                                                                                                                                                                                                                                                                                                                                                                                                                                                                                                                                                                                                                                                                                                                                                                                                                                                                                                                                                                                                                                                                                                                                                                               Effect of Collisions and Magnetic Convergence on Electron Acceleration and Transport in Reconnecting Twisted Solar Flare Loops We study a model of particle acceleration coupled with an MHD model of magnetic reconnection in unstable twisted coronal loops. The kink instability leads to the formation of helical currents with strong parallel electric fields resulting in electron acceleration. The motion of electrons in the electric and magnetic fields of the reconnecting loop is investigated using a test-particle approach taking into account collisional scattering. We discuss the effects of Coulomb collisions and magnetic convergence near loop footpoints on the spatial distribution and energy spectra of high-energy electron populations and possible implications on the hard X-ray emission in solar flares.</w:t>
      </w:r>
      <w:r>
        <w:br/>
      </w:r>
      <w:r>
        <w:rPr>
          <w:rStyle w:val="VerbatimChar"/>
        </w:rPr>
        <w:t xml:space="preserve">## 34736                                                                                                                                                                                                                                                                                                                                                                                                                                                                                                                                                                                                                                                                                                                                                                                                                                                                                                                                                                                                                                                                                                                                                                                                                                                                                                                                                                                                                                                                                                                                                                                                                                                                                                                                                                                                                                                                                                                                                                                                                                                                                                                                                                                                                                                                                                                                                                                                                                                                                                                                                                                                                                                                                                                                                                                                                                                                                                                                                                                                                                                                                                                                                                                                                                                                                                                                                                                                                                                                                                                                                                                                                                                                                                                                                                                                                                                                                                                                                                                                                                                                                                                                                                                                                                                                                                                                                                                                                                                                                                                                                                                 A high-significance detection of non-Gaussianity in the Wilkinson Microwave Anisotropy Probe 1-yr data using directional spherical wavelets A directional spherical wavelet analysis is performed to examine the Gaussianity of the Wilkinson Microwave Anisotropy Probe (WMAP) 1-yr data. Such an analysis is facilitated by the introduction of a fast directional continuous spherical wavelet transform. The directional nature of the analysis allows us to probe orientated structure in the data. Significant deviations from Gaussianity are detected in the skewness and kurtosis of spherical elliptical Mexican hat and real Morlet wavelet coefficients for both the WMAP and Tegmark, de Oliveira-Costa &amp; Hamilton foreground-removed maps. The previous non-Gaussianity detection made by Vielva et al. using the spherical symmetric Mexican hat wavelet is confirmed, although their detection at the 99.9 per cent significance level is only made at the 95.3 per cent significance level using our most conservative statistical test. Furthermore, deviations from Gaussianity in the skewness of spherical real Morlet wavelet coefficients on a wavelet scale of 550 arcmin (corresponding to an effective global size on the sky of ∼26° and an internal size of ∼3°) at an azimuthal orientation of 72°, are made at the 98.3 per cent significance level, using the same conservative method. The wavelet analysis inherently allows us to localize on the sky those regions that introduce skewness and those that introduce kurtosis. Preliminary noise analysis indicates that these detected deviation regions are not atypical and have average noise dispersion. Further analysis is required to ascertain whether these detected regions correspond to secondary or instrumental effects, or whether in fact the non-Gaussianity detected is due to intrinsic primordial fluctuations in the cosmic microwave background.</w:t>
      </w:r>
      <w:r>
        <w:br/>
      </w:r>
      <w:r>
        <w:rPr>
          <w:rStyle w:val="VerbatimChar"/>
        </w:rPr>
        <w:t xml:space="preserve">## 34752                                                                                                                                                                                                                                                                                                                                                                                                                                                                                                                                                                                                                                                                                                                                                                                                                                                                                                                                                                                                                                                                                                                                                                                                                                                                                                                                                                                                                                                                                                                                                                                                                                                                                                                                                                                                                                                                                                                                                                                                                                                                                                                                                                                                                                                                                                                                                                                                                                                                                                                                                                                                                                                                                                                                                                                                                                                                                                                                                                                                                                                                                                                                                                                                                                                                                                                                                                                                                                                                                                                                                                                                                                                                                                                                                                                                                                                                                                                                                                                                                                                                                                                                                                                                                                                                                                                                                                                                                                                                                                                                                                                                                                                                                                                                                                                                                                                                                                                                                                                                                                                                                                                                                                                                                                                                                                                                                                                                                                                                                                                                                                                                                                                                                                                                                                                                                                                                   An estimate of the supernova kick velocities for high-mass X-ray binaries in the Small Magellanic Cloud This work investigates the possible supernova kick velocities imposed on high-mass X-ray binary (HMXB) systems in the Small Magellanic Cloud. Comparisons are made between the location of such systems and the locations of young stellar clusters on the premise that these may represent the birthplace of many of these systems. Measurements of the separation of clusters and HMXBs, and an estimate of the typical lifetimes of these systems, lead to a minimum average space velocity of 30 km s -1 . This value is compared to theoretical estimates.</w:t>
      </w:r>
      <w:r>
        <w:br/>
      </w:r>
      <w:r>
        <w:rPr>
          <w:rStyle w:val="VerbatimChar"/>
        </w:rPr>
        <w:t xml:space="preserve">## 34764                                                                                                                                                                                                                                                                                                                                                                                                                                                                                                                                                                                                                                                                                                                                                                                                                                                                                                                                                                                                                                                                                                                                                                                                                                                                                                                                                                                                                                                                                                                                                                                                                                                                                                                                                                                                                                                                                                                                                                                                                                                                                                                                                                                                                                                                                                                                                                                                                                                                                                                                                                                                                                                                                                                                                                                                                                                                                                                                                                                                                                                                                                                                                                                                                                                                                                                                                                                                                                                                                                                                                                                                                                                                                                                                                                                                                                                                                                                                                                                                                                                                                                                                                                                                                                                                                                                                                                                                                                                                                                                                                                                                                                                                                                                                                                                                                      Atmospheric parameters and rotational velocities for a sample of Galactic B‐type supergiants High-resolution optical spectra of 57 Galactic B-type supergiant stars have been analysed to determine their rotational and macroturbulent velocities. In addition, their atmospheric parameters (effective temperature, surface gravity and microturbulent velocity) and surface nitrogen abundances have been estimated using a non-local thermodynamic equilibrium grid of model atmospheres. Comparisons of the projected rotational velocities have been made with the predictions of stellar evolutionary models and in general good agreement was found. However, for a small number of targets, their observed rotational velocities were significantly larger than predicted, although their nitrogen abundances were consistent with the rest of the sample. We conclude that binarity may have played a role in generating their large rotational velocities. No correlation was found between nitrogen abundances and the current projected rotational velocities. However, a correlation was found with the inferred projected rotational velocities of the main-sequence precursors of our supergiant sample. This correlation is again in agreement with the predictions of single star evolutionary models that incorporate rotational mixing. The origin of the macroturbulence and microturbulent velocity fields is discussed and our results support previous theoretical studies that link the former to subphotospheric convection and the latter to non-radial gravity mode oscillations. In addition, we have attempted to identify differential rotation in our most rapidly rotating targets.</w:t>
      </w:r>
      <w:r>
        <w:br/>
      </w:r>
      <w:r>
        <w:rPr>
          <w:rStyle w:val="VerbatimChar"/>
        </w:rPr>
        <w:t xml:space="preserve">## 34767                                                                                                                                                                                                                                                                                                                                                                                                                                                                                                                                                                                                                                                                                                                                                                                                                                                                                                                                                                                                                                                                                                                                                                                                                                                                                                                                                                                                                                                                                                                                                                                                                                                                                                                                                                                                                                                                                                                                                                                                                                                                                                                                                                                                                                                                                                                                                                                                                                                                                                                                                                                                                                                                                                                                                                                                                                                                                                                                                                                                                                                                                                                                                                                                                                                                                                                                                                                                                                                                                                                                                                                                                                                                                                                                                                                                                                                                                                                                                                                                                                                                                                                                                                                                                                                                                                                                                                                                                                                                                                                                                                                                                                                                                                                                                                                                                                                                                                                                                                                                                                                                                                                                                                           Type II supernovae as a significant source of interstellar dust. Large amounts of dust (&gt;108M[circdot]) have recently been discovered in high-redshift quasars and galaxies corresponding to a time when the Universe was less than one-tenth of its present age. The stellar winds produced by stars in the late stages of their evolution (on the asymptotic giant branch of the Hertzsprung–Russell diagram) are thought to be the main source of dust in galaxies, but they cannot produce that dust on a short enough timescale (&lt;1 Gyr) to explain the results in the high-redshift galaxies. Supernova explosions of massive stars (type II) are also a potential source, with models predicting 0.2–4M[circdot] of dust. As massive stars evolve rapidly, on timescales of a few Myr, these supernovae could be responsible for the high-redshift dust. Observations of supernova remnants in the Milky Way, however, have hitherto revealed only 10-7–10-3M[circdot] each, which is insufficient to explain the high-redshift data. Here we report the detection of ∼2–4M[circdot] of cold dust in the youngest known Galactic supernova remnant, Cassiopeia A. This observation implies that supernovae are at least as important as stellar winds in producing dust in our Galaxy and would have been the dominant source of dust at high redshifts.</w:t>
      </w:r>
      <w:r>
        <w:br/>
      </w:r>
      <w:r>
        <w:rPr>
          <w:rStyle w:val="VerbatimChar"/>
        </w:rPr>
        <w:t xml:space="preserve">## 34787                                                                                                                                                                                                                                                                                                                                                                                                                                                                                                                                                                                                                                                                                                                                                                                                                                                                                                                                                                                                                                                                                                                                                                                                                                                                                                                                                                                                                                                                                                                                                                                                                                                                                                                                                                                                                                                                                                                                                                                                                                                                                                                                                                                                                                                                                                                                                                                                                                                                                                                                                                                                                                                                                                                                                                                                                                                                                                                                                                                                                                                                                                                                                                                                                                                                                                                                                                                                                                                                                                                                                                                                                                                                                                                                                                                                                                                                                                                                                                                                                                                                                                                                                                                                                                                                                                                                                                                                                                                                                                                                                 The environment and redshift dependence of accretion on to dark matter haloes and subhaloes A dark-matter-only Horizon Project simulation is used to investigate the environment and redshift dependences of accretion on to both haloes and subhaloes. These objects grow in the simulation via mergers and via accretion of diffuse non-halo material, and we measure the combined signal from these two modes of accretion. It is found that the halo accretion rate varies less strongly with redshift than predicted by the Extended Press–Schechter formalism and is dominated by minor merger and diffuse accretion events at z= 0, for all haloes. These latter growth mechanisms may be able to drive the radio-mode feedback hypothesised for recent galaxy-formation models, and have both the correct accretion rate and the form of cosmological evolution. The low-redshift subhalo accretors in the simulation form a mass-selected subsample safely above the mass resolution limit that reside in the outer regions of their host, with ∼70 per cent beyond their host’s virial radius, where they are probably not being significantly stripped of mass. These subhaloes accrete, on average, at higher rates than haloes at low redshift and we argue that this is due to their enhanced clustering at small scales. At cluster scales, the mass accretion rate on to haloes and subhaloes at low redshift is found to be only weakly dependent on environment, and we confirm that at z∼ 2 haloes accrete independently of their environment at all scales, as reported by other authors. By comparing our results with an observational study of black hole growth, we support previous suggestions that at z &gt; 1, dark matter haloes and their associated central black holes grew coevally, but show that by the present-day, dark matter haloes could be accreting at fractional rates that are up to a factor of 3 - 4 higher than their associated black holes.</w:t>
      </w:r>
      <w:r>
        <w:br/>
      </w:r>
      <w:r>
        <w:rPr>
          <w:rStyle w:val="VerbatimChar"/>
        </w:rPr>
        <w:t xml:space="preserve">## 34794                                                                                                                                                                                                                                                                                                                                                                                                                                                                                                                                                                                                                                                                                                                                                                                                                                                                                                                                                                                                                                                                                                                                                                                                                                                                                                                                                                                                                                                                                                                                                                                                                                                                                                                                                                                                                                                                                                                                                                                                                                                                                                                                                                                                                                                                                                                                                                                                                                                                                                                                                                                                                                                                                                                                                                                                                                                                                                                                                                                                                                                                                                                                                                                                                                                                                                                                                                                                                                                                                                                                                                                                                                                                                                                                                                                                                                                                                                                                                                                                                                                                                                                                                                                                                                                                                                                                                                                                                                                                                                                                                                                                                                                                                                                                                                                                                                                                                                                                                                               Realistic simulations of galaxy formation in f(R) modified gravity Future astronomical surveys will gather information that will allow gravity to be tested on cosmological scales, where general relativity is currently poorly constrained. We present a set of cosmological hydrodynamical simulations that follow galaxy formation in f(R) modified gravity models and are dedicated to finding observational signatures to help distinguish general relativity from alternatives using this information. The simulations employ the IllustrisTNG model and a new modified gravity solver in AREPO, allowing the interplay of baryonic feedback and modified gravity to be studied in the same simulation, and the degeneracy between them in the matter power spectrum to be resolved. We find that the neutral hydrogen power spectrum is suppressed substantially in f(R) gravity, which allows this model to be constrained using upcoming data from the Square Kilometre Array. Disk galaxies can form in our f(R) gravity simulations, even in the partially screened regime, and their galaxy stellar properties are only mildly affected. We conclude that modified gravity allows the formation of realistic galaxies and leaves observable signatures on large scales.Full cosmological hydrodynamical simulations employing modified gravity find that disk galaxies can form and their stellar properties are only mildly affected. Modified gravity leaves signatures on large-scale structure observable with the Square Kilometre Array.</w:t>
      </w:r>
      <w:r>
        <w:br/>
      </w:r>
      <w:r>
        <w:rPr>
          <w:rStyle w:val="VerbatimChar"/>
        </w:rPr>
        <w:t xml:space="preserve">## 34795                                                                                                                                                                                                                                                                                                                                                                                                                                                                                                                                                                                                                                                                                                                                                                                                                                                                                                                                                                                                                                                                                                                                                                                                                                                                                                                                                                                                                                                                                                                                                                                                                                                                                                                                                                                                                                                                                                                                                                                                                                                                                                                                                                                                                                                                                                                                                                                                                                                                                                                                                                                                                                                                                                                                                                                                                                                                                                                                                                                                                                                                                                                                                                                                                                                                                                                                                                                                                                                                                                                                                                                                                                                                                                                                                                                                                                                                                                                                                                                                                                                                                                                                                                                                                                                                                                                  Discovery of the host galaxy of HDF850.1, the brightest sub-mm source in the Hubble Deep Field Despite extensive observational efforts, a convincing optical/infrared identification of the brightest submm source in the Hubble Deep Field, HDF 850.1, has remained elusive after almost four years. This failure is all the more notable given the availability of supporting mul- tifrequency data of unparalleled depth, and subarcsec positional accuracy for the submm/mm source. Consequently, HDF 850.1 has become a test case for the possibility that the most vio- lently star-forming objects in the Universe are too red and/or distant to be seen in the deepest optical images. Here we report the discovery of the galaxy counterpart of HDF 850.1. This object has been revealed by careful analysis of a new, deep Kimage of the HDF obtained with the Subaru 8.2-m telescope. Its reality is confirmed by a similar analysis of the HST NICMOS F160W image of the same region. This object is extremely faint (K � 23.5), clumpy (on subarcsec scales) and very red (I − K &gt; 5.2; H − K = 1.4 ± 0.35). The likelihood that it is the correct galaxy counterpart is strongly reinforced by a reanalysis of the combined MERLIN+VLA 1.4-GHz map of the field, which provides a new radio detection of HDF 850.1 only 0.1 arcsec from the new near-infrared counterpart, and with sufficient positional accuracy to exclude all previously considered alternative optical candidates. We have calculated new confidence limits on the estimated redshift of HDF 850.1 in the light of the new radio detection, and find z = 4.1 ± 0.5. We have also determined the scalelength, and hence estimated the mass of the apparently nearby (0.5 arcsec distant) z � 1 elliptical galaxy 3−586.0. From this we calculate that the flux density of HDF 850.1 has been boosted by a factor of � 3 through gravitational lensing by this intervening elliptical, consistent with predictions that a small but significant fraction of blank-field submm sources are lensed by foreground galaxies. We discuss the wider implications of these results for the submm population and cosmic star formation history.</w:t>
      </w:r>
      <w:r>
        <w:br/>
      </w:r>
      <w:r>
        <w:rPr>
          <w:rStyle w:val="VerbatimChar"/>
        </w:rPr>
        <w:t xml:space="preserve">## 34831                                                                                                                                                                                                                                                                                                                                                                                                                                                                                                                                                                                                                                                                                                                                                                                                                                                                                                                                                                                                                                                                                                                                                                                                                                                                                                                                                                                                                                                                                                                                                                                                                                                                                                                                                                                                                                                                                                                                                                                                                                                                                                                                                                                                                                                                                                                                                                                                                                                                                                                                                                                                                                                                                                                                                                                                                                                                                                                                                                                                                                                                                                                                                                                                                                                                                                                                                                                                                                                                                                                                                                                                                                                                                                                                                                                                                                                                                                                                                                                                                                                                                                                                                                                                                                                                                                                                                                                                                                                                                    The luminosity-dependent high-redshift turnover in the steep spectrum radio luminosity function: clear evidence for downsizing in the radio-AGN population This paper presents a new grid-based method for investigating the evolution of the steep-spectrum radio luminosity function, with the aim of quantifying the high-redshift cut-off suggested by previous work. To achieve this, the Combined EIS–NVSS Survey of Radio Sources (CENSORS) has been developed; this is a 1.4-GHz radio survey, containing 135 sources complete to a flux density of 7.2 mJy, selected from the NRAO VLA Sky Survey (NVSS) over 6 deg2 of the ESO Imaging Survey (EIS) Patch D. The sample is currently 73 per cent spectroscopically complete, with the remaining redshifts estimated via the K–z or I–z magnitude–redshift relation. CENSORS is combined with additional radio data from the Parkes All-Sky, Parkes Selected Regions, Hercules and Very Large Array (VLA) COSMOS samples to provide comprehensive coverage of the radio power versus redshift plane. The redshift distributions of these samples, together with radio source count determinations, and measurements of the local luminosity function, provide the input to the fitting process. \n \n \n \nThe modelling reveals clear declines, at &gt;3σ significance, in comoving density at z &gt; 0.7 for lower luminosity sources (log P = 25–26); these turnovers are still present at log P &gt; 27, but move to z ≳ 3, suggesting a luminosity-dependent evolution of the redshift turnover, similar to the ‘cosmic downsizing’ seen for other active galactic nucleus populations. These results are shown to be robust to the estimated redshift errors and to increases in the spectral index for the highest redshift sources. \n \n \n \nAnalytic fits to the best-fitting steep spectrum grid are provided so that the results presented here can be easily accessed by the reader, as well as allowing plausible extrapolations outside of the regions covered by the input data sets.</w:t>
      </w:r>
      <w:r>
        <w:br/>
      </w:r>
      <w:r>
        <w:rPr>
          <w:rStyle w:val="VerbatimChar"/>
        </w:rPr>
        <w:t xml:space="preserve">## 34856                                                                                                                                                                                                                                                                                                                                                                                                                                                                                                                                                                                                                                                                                                                                                                                                                                                                                                                                                                                                                                                                                                                                                                                                                                                                                                                                                                                                                                                                                                                                                                                                                                                                                                                                                                                                                                                                                                                                                                                                                                                                                                                                                                                                                                                                                                                                                                                                                                                                                                                                                                                                                                                                                                                                                                                                                                                                                                                                                                                                                                                                                                                                                                                                                                                                                                                                                                                                                                                                                                                                                                                                                                                                                                                                                                                                                                                                                                                                                                                                                                                                                                                                                                                                                                                                                                                                                                                                                                                                                                                                                                                                                                                                                                                                                                                                                                                                                                                                                                                                                                                                                                                                          The Imprint of Galaxy Formation on X-ray Clusters It is widely believed that structure in the Universe evolves hierarchically—fluctuations in the primordial distribution of matter, amplified by gravity, collapse and merge to form progressively larger systems, culminating in the clusters of galaxies that are observed today. But the observed structure and evolution of X-ray-emitting clusters of galaxies seems to be at odds with this picture. In particular, clusters and groups with relatively few galaxies, as well as most distant clusters, are substantially fainter in X-rays than predicted by models of hierarchical formation. Here we show that these discrepancies arise because the entropy of the hot diffuse intracluster gas near the centre of the cluster is higher than can be explained by gravitational collapse alone. We argue that the excess entropy is a relic of the energetic winds generated by supernovae in the forming galaxies. These winds also enriched the intracluster medium with elements heavier than helium. We show that such a process can account for the observed effects only if the intracluster medium is heated at modest redshifts (z ≲ 2) but before the final collapse into a cluster structure, indicating that the formation of galaxies precedes that of clusters and that most clusters have been assembled very recently.</w:t>
      </w:r>
      <w:r>
        <w:br/>
      </w:r>
      <w:r>
        <w:rPr>
          <w:rStyle w:val="VerbatimChar"/>
        </w:rPr>
        <w:t xml:space="preserve">## 34866                                                                                                                                                                                                                                                                                                                                                                                                                                                                                                                                                                                                                                                                                                                                                                                                                                                                                                                                                                                                                                                                                                                                                                                                                                                                                                                                                                                                                                                                                                                                                                                                                                                                                                                                                                                                                                                                                                                                                                                                                                                                                                                                                                                                                                                                                                                                                                                                                                                                                                                                                                                                                                                                                                                                                                                                                                                                                                                                                                                                                                                                                                                                                                                                                                                                                                                                                                                                                                                                                                                                                                                                                                                                                                                                                                                                                                                                                                                                                                                                                                                                                                                                                                                                                                                                                                                                                                                                                                                                                                                                                                                                                                                                                                                                                                                                                                                                                                                                                                    The Donor Stars of Cataclysmic Variables We construct a complete, semi-empirical donor sequence for CVs with orbital periods less than 6 hrs. All key physical and photometric parameters of CV secondaries (along with their spectral types) are given as a function of P_orb along this sequence. The main observational basis for our donor sequence is an empirical mass-radius relation for CV secondaries. We present an optimal estimate for this relation that ensures consistency with the observed locations of the period gap and the period minimum. We also present new determinations of these periods, finding P_{gap, upper edge} = 3.18 +/- 0.04 hr, P_{gap, lower edge} = 2.15 +/- 0.03 hr and P_{min} = 76.2 +/- 1.0 min. We then test the donor sequence by comparing observed and predicted spectral types (SpTs) as a function of orbital period. To this end, we update the SpT compilation of Beuermann et al. and show explicitly that CV donors have later SpTs than main sequence (MS) stars at all orbital periods. The semi-empirical donor sequence matches the observed SpTs very well, implying that the empirical M2-R2 relation predicts just the right amount of radius expansion. We finally apply the donor sequence to the problem of distance estimation. Based on a sample of 22 CVs with trigonometric parallaxes, we show that the donor sequence correctly traces the envelope of the observed M_{JHK}-P_{orb} distribution. Thus robust lower limits on distances can be obtained from single-epoch infrared observations.</w:t>
      </w:r>
      <w:r>
        <w:br/>
      </w:r>
      <w:r>
        <w:rPr>
          <w:rStyle w:val="VerbatimChar"/>
        </w:rPr>
        <w:t xml:space="preserve">## 34868                                                                                                                                                                                                                                                                                                                                                                                                                                                                                                                                                                                                                                                                                                                                                                                                                                                                                                                                                                                                                                                                                                                                                                                                                                                                                                                                                                                                                                                                                                                                                                                                                                                                                                                                                                                                                                                                                                                                                                                                                                                                                                                                                                                                                                                                                                                                                                                                                                                                                                                                                                                                                                                                                                                                                                                                                                                                                                                                                                                                                                                                                                                                                                                                                                                                                                                                                                                                                                                                                                                                                                                                                                                                                                                                                                                                                                                                                                                                                                                                                                                                                                                                                                                                                                                                                                                                                                                                                                                                                                                                                                                                                                                                                                                                                                                                                                                                                                                                                                                                                                                                                                                                                                                                                                                                                                                                                                                                                                                                                                                                                                                                                                                                                                                                                                                                                                                                               Early-time Spitzer observations of the type II-Plateau supernova, 2004dj We present mid-infrared observations with the Spitzer Space Telescope of the nearby Type II-P supernova SN 2004dj at epochs of 89-129 days. We have obtained the first mid-IR spectra of any supernova apart from SN 1987A. A prominent [Ni II] 6.64 μm line is observed, from which we deduce that the mass of stable nickel must be at least 2.2 × 10-4 M☉. We also observe the red wing of the CO fundamental band. We relate our findings to possible progenitors and favor an evolved star, most likely a red supergiant, with a probable initial mass between ~10 and 15 M☉.</w:t>
      </w:r>
      <w:r>
        <w:br/>
      </w:r>
      <w:r>
        <w:rPr>
          <w:rStyle w:val="VerbatimChar"/>
        </w:rPr>
        <w:t xml:space="preserve">## 34874                                                                                                                                                                                                                                                                                                                                                                                                                                                                                                                                                                                                                                                                                                                                                                                                                                                                                                                                                                                                                                                                                                                                                                                                                                                                                                                                                                                                                                                                                                                                                                                                                                                                                                                                                                                                                                                                                                                                                                                                                                                                                                                                                                                                                                                                                                                                                                                                                                                                                                                                                                                                                                                                                                                                                                                                                                                                                                                                                                                                                                                                                                                                                                                                                                                                                                                                                                                                                                                                                                                                                                                                                                                                                                                                                                                                                                                                                                                                                                                                                                                                                                                                                                                                                                                                                                                                                                                                                                                                                                                                                                                                                                                                                                                  Evolutionary constraints on the planet-hosting subgiant ε Reticulum from its white dwarf companion The planet-hosting and Sirius-type binary system e Reticulum is examined from the perspective of its more evolved white dwarf secondary. The stellar parameters are determined from a combination of Balmer line spectroscopy, gravitational redshift and solid angle. These three methods conspire to yield the most accurate physical description of the companion to date: Teff= 15 310 ± 350 K and M= 0.60 ± 0.02 M⊙. Post-main-sequence mass-loss indicates that the current binary separation has increased by a factor of 1.6 from its primordial state when the current primary was forming its planet(s), implying a0≥ 150 au and constraining stable planets to within 15–20 au for a binary eccentricity of e= 0.5. Almost 80 years have passed since the first detection of the stellar companion, and marginal orbital motion may be apparent in the binary, suggesting a near edge-on configuration with i≳ 70°, albeit with substantial uncertainty. If correct, and all known bodies are coplanar, the mass of the planet HD 27442b is bound between 1.6 and 1.7 MJ. \n \n \n \nA search for photospheric metals in the DA white dwarf yields no detections, and hence there is no clear signature of an extant planetary system orbiting the previously more massive secondary. However, if the white dwarf mass derived via spectral fitting is correct, its evolution could have been influenced by interactions with inner planets during the asymptotic giant branch. Based on the frequency of giant planets and circumstellar debris as a function of stellar mass, it is unlikely that the primordial primary would be void of planets, given at least one orbiting its less massive sibling.</w:t>
      </w:r>
      <w:r>
        <w:br/>
      </w:r>
      <w:r>
        <w:rPr>
          <w:rStyle w:val="VerbatimChar"/>
        </w:rPr>
        <w:t xml:space="preserve">## 34877                                                                                                                                                                                                                                                                                                                                                                                                                                                                                                                                                                                                                                                                                                                                                                                                                                                                                                                                                                                                                                                                                                                                                                                                                                                                                                                                                                                                                                                                                                                                                                                                                                                                                                                                                                                                                                                                                                                                                                                                                                                                                                                                                                                                                                                                                                                                                                                                                                                                                                                                                                                                                                                                                                                                                                                                                                                                                                                                                                                                                                                                                                                                                                                                                                                                                                                                                                                                                                                                        Finding the Big Bang, edited by P.J.E. Peebles, L.A. Page Jr. and R.B. Partridge truly surprising, data which indicate the existence of an anti-gravity force, or ‘dark energy’, which – remarkably – appears to be causing the expansion to be accelerating. Astronomers now believe the Universe to be some 14 billion years old, and observations can now trace its evolution back to a time before any stars or galaxies existed, only 3,000,000 years after the ‘Big Bang’. Space observations of the remnant glow from that primordial fireball show just sufficient structure to indicate that the curvature of space is neither open nor closed but ‘flat’. However, only a small fraction of the matter to make it flat can actually be seen in the form of starlight, and adding a further, larger fraction of dark matter still leaves a substantial shortfall. Happily, it now appears that the dark energy required by the latest observations is just sufficient for the Universe to be flat. The penultimate chapter discusses the origin and growth of galaxies. Dark matter is again strongly implicated in setting the structure of the early Universe, seen as small temperature variations in the microwave background radiation, and now traced by the large scale distribution of billions of galaxies. Many – perhaps most – galaxies are known to harbour a super-massive black hole in their nucleus, and it remains unclear which came first, the seed black hole or the galaxy. What is known, however, is that an observed correlation between the mass of the black hole and its host galaxy suggests a symbiotic growth. For at least the most massive galaxies, mergers must also have played a significant role in their growth. The concluding Chapter 8 speculates on the ultimate fate of galaxies, a fate that will depend on how or whether the Universe continues to expand. Gribbin’s ‘best buy’ assumes that Einstein’s Cosmological Constant, now evident in the dark energy, will remain constant and the universal expansion will continue to accelerate. The outcome will be a shrinking horizon with constituent galaxies moving apart ever more quickly. Ultimately this ‘slow rip’ scenario will see the galaxies themselves, and later individual solar systems torn apart by the evermore dominant antigravity. Fortunately, such a fate would lie several hundred billion years in the future! Galaxies: A Very Short Introduction is a fascinating account of astronomy and cosmology on the grand scale. It matches up well up to the high standards of this first class series from Oxford University Press. Professor Ken Pounds University of Leicester kap@star.le.ac.uk 2010, Ken Pounds Finding the Big Bang, edited by P.J.E. Peebles, L.A. Page Jr. and R.B. Partridge, New York, Cambridge University Press, 2009, 571 pp., £40 (hardback), ISBN 978-0-521-51982-3. Scope: history of science. Level: general reader with an interest in cosmology to specialist in history or philosophy of science.</w:t>
      </w:r>
      <w:r>
        <w:br/>
      </w:r>
      <w:r>
        <w:rPr>
          <w:rStyle w:val="VerbatimChar"/>
        </w:rPr>
        <w:t xml:space="preserve">## 34881                                                                                                                                                                                                                                                                                                                                                                                                                                                                                                                                                                                                                                                                                                                                                                                                                                                                                                                                                                                                                                                                                                                                                                                                                                                                                                                                                                                                                                                                                                                                                                                                                                                                                                                                                                                                                                                                                                                                                                                                                                                                                                                                                                                                                                                                                                                                                                                                                                                                                                                                                                                                                                                                                                                                                                                                                                                                                                                                                                                                                                                                                                                                                                                                                                                                                                                                                                                                                                                                                                                                                                                                                                                                                                                                                                                                                                                                                                                                                                                                                                                                                                                                                                                                                                                                                                                                                                                                                                                                                                                                                                                                                                                                                                                                                                                                                                                                                                                                                                                                                                                                                                                                          The Imprint of Galaxy Formation on X-ray Clusters It is widely believed that structure in the Universe evolves hierarchically—fluctuations in the primordial distribution of matter, amplified by gravity, collapse and merge to form progressively larger systems, culminating in the clusters of galaxies that are observed today. But the observed structure and evolution of X-ray-emitting clusters of galaxies seems to be at odds with this picture. In particular, clusters and groups with relatively few galaxies, as well as most distant clusters, are substantially fainter in X-rays than predicted by models of hierarchical formation. Here we show that these discrepancies arise because the entropy of the hot diffuse intracluster gas near the centre of the cluster is higher than can be explained by gravitational collapse alone. We argue that the excess entropy is a relic of the energetic winds generated by supernovae in the forming galaxies. These winds also enriched the intracluster medium with elements heavier than helium. We show that such a process can account for the observed effects only if the intracluster medium is heated at modest redshifts (z ≲ 2) but before the final collapse into a cluster structure, indicating that the formation of galaxies precedes that of clusters and that most clusters have been assembled very recently.</w:t>
      </w:r>
      <w:r>
        <w:br/>
      </w:r>
      <w:r>
        <w:rPr>
          <w:rStyle w:val="VerbatimChar"/>
        </w:rPr>
        <w:t xml:space="preserve">## 34890                                                                                                                                                                                                                                                                                                                                                                                                                                                                                                                                                                                                                                                                                                                                                                                                                                                                                                                                                                                                                                                                                                                                                                                                                                                                                                                                                                                                                                                                                                                                                                                                                                                                                                                                                                                                                                                                                                                                                                                                                                                                                                                                                                                                                                                                                                                                                                                                                                                                                                                                                                                                                                                                                                                                                                                                                                                                                                                                                                                                                                                                                                                                                                                                                                                                                                                                                                                                                                                                                                                                                                                                                                                                                                                                                                                                                                                                                                                                                                                                                                                                                                                                                                                                                                                                                                                                                                                                                                                                                                                                                                                                                                                                                                                                                                                                                                                                                                                                                                                           On the mass of the neutron star in V395 Car/2S 0921-630 We report high-resolution optical spectroscopy of the low-mass X-ray binary V395 Car/2S 0921-630 obtained with the MIKE echelle spectrograph on the Magellan-Clay telescope. Our spectra are obtained near superior conjunction of the mass donor star and we exploit the absorption lines originating from the back-side of the K-type object to accurately derive its rotational velocity. Using K0-K1 III templates, we find vsini=32.9 +/- 0.8 km/s. We show that the choice of template star and the assumed limb darkening coefficient has little impact on the derived rotational velocity. This value is a significant revision downwards compared to previously published values. We derive new system parameter constraints in the light of our much lower rotational velocity. We find M_1=1.44 +/- 0.10 Msun, M_2=0.35 +/- 0.03 Msun, and q=0.24 +/- 0.02 where the errors have been estimated through a Monte-Carlo simulation. A possible remaining systematic effect is the fact that we may be over-estimating the orbital velocity of the mass donor due to irradiation effects. However, any correction for this effect will only reduce the compact object mass further, down to a minimum mass of M_1=1.05 +/- 0.08 Msun. There is thus strong evidence that the compact object in this binary is a neutron star of rather typical mass and that the previously reported mass values of 2-4Msun were too high due to an over-estimate of the rotational broadening.</w:t>
      </w:r>
      <w:r>
        <w:br/>
      </w:r>
      <w:r>
        <w:rPr>
          <w:rStyle w:val="VerbatimChar"/>
        </w:rPr>
        <w:t xml:space="preserve">## 34891                                                                                                                                                                                                                                                                                                                                                                                                                                                                                                                                                                                                                                                                                                                                                                                                                                                                                                                                                                                                                                                                                                                                                                                                                                                                                                                                                                                                                                                                                                                                                                                                                                                                                                                                                                                                                                                                                                                                                                                                                                                                                                                                                                                                                                                                                                                                                                                                                                                                                                                                                                                                                                                                                                                                                                                                                                                                                                                                                                                                                                                                                                                                                                                                                                                                                                                                                                                                                                                                                                                                                                                                                                                                                                                                                                                                                                                                                                                                                                                                                                                                                                                                                                                                                                                                                                                                                                                                                                                                                                                                                                                                                                                                                                                                                                                                                                                                                                                            On the mass of the neutron star in V395 Car/2S 0921-630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34917                                                                                                                                                                                                                                                                                                                                                                                                                                                                                                                                                                                                                                                                                                                                                                                                                                                                                                                                                                                                                                                                                                                                                                                                                                                                                                                                                                                                                                                                                                                                                                                                                                                                                                                                                                                                                                                                                                                                                                                                                                                                                                                                                                                                                                                                                                                                                                                                                                                                                                                                                                                                                                                                                                                                                                                                                                                                                                                                                                                                                                                                                                                                                                                                                                                                                                                                                                                                                                                                                                                                                                                                                                                                                                                                                                                                                                                                                                                                                                                                                                                                                                                                                                                                                                                                                                                                                                                                                                                                                                                                                                                                                                                                 A dwarf galaxy remnant in Canis Major: the fossil of an in-plane accretion on to the Milky Way We present an analysis of the asymmetries in the population of Galactic M-giant stars present in the 2MASS All Sky catalogue. Several large-scale asymmetries are detected, the most significant of which is a strong elliptical-shaped stellar over-density, close to the Galactic plane at (l = 240 ◦ , b = 8 ◦ ), in the constellation of Canis Major. A small grouping of globular clusters (NGC 1851, NGC 1904, NGC 2298, and NGC 2808), coincident in position and radial velocity, surround this structure, as do a number of open clusters. The population of M-giant stars in this over-density is similar in number to that in the core of the Sagittarius dwarf galaxy. We argue that this object is the likely dwarf galaxy progenitor of the ring-like structure that has recently been found at the edge of the Galactic disk. A numerical study of the tidal disruption of an accreted dwarf galaxy is presented. The simulated debris fits well the extant position, distance and velocity information on the “Galactic Ring”, as well as that of the M-giant overdensities, suggesting that all these structures are the consequence of a single accretion event. The disrupted dwarf galaxy stream orbits close to the Galactic Plane, with a pericentre at approximately the Solar circle, an orbital eccentricity similar to that of stars in the Galactic thick disk, as well as a vertical scale height similar to that of the thick disk. This finding strongly suggests that the Canis Major dwarf galaxy is a building block of the Galactic thick disk, that the thick disk is continually growing, even up to the present time, and that thick disk globular clusters were accreted onto the Milky Way from dwarf galaxies in co-planar orbits.</w:t>
      </w:r>
      <w:r>
        <w:br/>
      </w:r>
      <w:r>
        <w:rPr>
          <w:rStyle w:val="VerbatimChar"/>
        </w:rPr>
        <w:t xml:space="preserve">## 34918                                                                                                                                                                                                                                                                                                                                                                                                                                                                                                                                                                                                                                                                                                                                                                                                                                                                                                                                                                                                                                                                                                                                                                                                                                                                                                                                                                                                                                                                                                                                                                                                                                                                                                                                                                                                                                                                                                                                                                                                                                                                                                                                                                                                                                                                                                                                                                                                                                                                                                                                                                                                                                                                                                                                                                                                                                                                                                                                                                                                                                                                                                                                                                                                                                                                                                                                                                                                                                                                                                                                                                                                                                                                                                                                                                                                                                                                                                                                                                                                                                                                                                                                                                                                                                                                                                                                                                                                                                                                                                                                                                                                                                                                                                                                                                                                                                                                                                                            On the mass of the neutron star in V395 Car/2S 0921-630 We report high-resolution optical spectroscopy of the low-mass X-ray binary V395 Car/2S 0921-630 obtained with the MIKE echelle spectrograph on the Magellan-Clay telescope. Our spectra are obtained near the inferior conjunction of the mass donor star, and we exploit the absorption lines originating from the back side of the K-type object to accurately derive its rotational velocity. Using K0-K1 III templates, we find v sin i = 32.9 +/- 0.8 km s(-1). We show that the choice of template star and the assumed limb-darkening coefficient has little impact on the derived rotational velocity. This value is a significant revision downward compared to previously published values. We derive new system parameter constraints in light of our much lower rotational velocity. We find,, and, where the errors have been estimated M-1 = 1.44 +/- 0.10 M-circle dot, M = 0.35 +/- 0.03 M-circle dot, q = 0.24 +/- 0.02 through a Monte Carlo simulation. A possible remaining systematic effect is the fact that we may be overestimating the orbital velocity of the mass donor due to irradiation effects. However, any correction for this effect will only reduce the compact object mass further, down to a minimum mass of. There is thus M-1 = 1.05 +/- 0.08 M-circle dot. There is thus strong evidence that the compact object in this binary is a neutron star of rather typical mass and that the previously reported mass values of 2-4 M-circle dot were too high due to an overestimate of the rotational broadening.</w:t>
      </w:r>
      <w:r>
        <w:br/>
      </w:r>
      <w:r>
        <w:rPr>
          <w:rStyle w:val="VerbatimChar"/>
        </w:rPr>
        <w:t xml:space="preserve">## 34929                                                                                                                                                                                                                                                                                                                                                                                                                                                                                                                                                                                                                                                                                                                                                                                                                                                                                                                                                                                                                                                                                                                                                                                                                                                                                                                                                                                                                                                                                                                                                                                                                                                                                                                                                                                                                                                                                                                                                                                                                                                                                                                                                                                                                                                                                                                                                                                                                                                                                                                                                                                                                                                                                                                                                                                                                                                                                                                                                                                                                                                                                                                                                                                                                                                                                                                                                                                                                                                                                                                                                                                                                                                                                                                                                                                                                                                                                                                                                                                                                                                                                                                                                                                                                                                                                                                                                                                                                                                                                                                                                                                                                                                                                                                                                                                                                                                                                                                                                                                                                                                                                                                                                                                                                                                                                                                                                                                                                                                                                                                                                                             The Link between Galactic Satellite Orbits and Subhalo Accretion We calculate the orbital angular momentum of dark matter subhaloes in the Aquarius simulations of cold dark matter (CDM) galactic haloes. We calculate the orientation of their angular momentum relative to that of the spin vector of their host halo and find a variety of different configurations. All six Aquarius haloes contain statistically significant populations of subhalo orbits that are aligned with the main halo spin. All haloes possess a population of subhaloes that rotates in the same direction as the main halo and three of them possess, in addition, a population that rotates in the opposite direction. These configurations arise from the filamentary accretion of subhaloes. Quasi-planar distributions of coherently rotating satellites, such as those inferred in the Milky Way and other galaxies, arise naturally in simulations of a ACDM universe.</w:t>
      </w:r>
      <w:r>
        <w:br/>
      </w:r>
      <w:r>
        <w:rPr>
          <w:rStyle w:val="VerbatimChar"/>
        </w:rPr>
        <w:t xml:space="preserve">## 34934                                                                                                                                                                                                                                                                                                                                                                                                                                                                                                                                                                                                                                                                                                                                                                                                                                                                                                                                                                                                                                                                                                                                                                                                                                                                                                                                                                                                                                                                                                                                                                                                                                                                                                                                                                                                                                                                                                                                                                                                                                                                                                                                                                                                                                                                                                                                                                                                                                                                                                                                                                                                                                                                                                                                                                                                                                                                                                                                                                                                                                                                                                                                                                                                                                                                                                                                                                                                                                                                                                                                                                                                                                                                                                                                                                                                                                                                                                                                                                                                                                                                                                                                                                                                                                                                                                                                                                                                                                                                                                                                                                                                                                                                                                                                                                                                                                                                    Star formation and nuclear activity in close pairs of early-type galaxies We extract from the Sloan Digital Sky Survey a sample of 347 systems involving early type galaxies separated by less than 30 kpc, in projection, and 500 km/s in radial velocity. These close pairs are likely progenitors of dry mergers. The (opti cal) spectra is used to determine how the interaction affects the star formation history and n uclear activity of the galaxies. The emission lines (or lack thereof) are used to classify the sam ple into AGN, star forming or quiescent. Increased AGN activity and reduced star formation in early-type pairs that already appear to be interacting indicate that the merging process changes the nature of nebular activity, a finding that is also supported by an increase in AGN l uminosity with decreasing pair separation. Recent star formation is studied on the absorpt ion line spectra, both through principal component analysis as well as via a comparison of the spectra with composite stellar population models. We find that the level of recent star forma tion in close pairs is raised relative to a control sample of early-type galaxies. This excess of residual star formation is found throughout the sample of close pairs and does not correlate with pair separation or with visual signs of interaction. Our findings are consistent with a scen ario whereby the first stage of the encounter (involving the outer parts of the halos) trigger r esidual star formation, followed by a more efficient inflow towards the centre ‐ switching to an AGN phase ‐ after which the systems are quiescent.</w:t>
      </w:r>
      <w:r>
        <w:br/>
      </w:r>
      <w:r>
        <w:rPr>
          <w:rStyle w:val="VerbatimChar"/>
        </w:rPr>
        <w:t xml:space="preserve">## 34954                                                                                                                                                                                                                                                                                                                                                                                                                                                                                                                                                                                                                                                                                                                                                                                                                                                                                                                                                                                                                                                                                                                                                                                                                                                                                                                                                                                                                                                                                                                                                                                                                                                                                                                                                                                                                                                                                                                                                                                                                                                                                                                                                                                                                                                                                                                                                                                                                                                                                                                                                                                                                                                                                                                                                                                                                                                                                                                                                                                                                                                                                                                                                                                                                                                                                                                                                                                                                                                                                                                                                                                                                                                                                                                                                                                                                                                                                                                                                                                                                                                                                                                                                                                                                                                                                                                                                                               The evolution of Omega(HI) and the epoch of formation of damped Lyman-alpha absorbers We present a study of the evolution of the column density distribution, f(N, z), and total neutral hydrogen mass in high column density quasar absorbers using candidates from a recent high-redshift survey for damped Lyman α (DLA) and Lyman-limit system (LLS) absorbers. The observed number of LLS [N(H_i) &gt;1.6 × 10^(17) atom cm^(−2)] is used to constrain f(N, z) below the classical DLA definition of 2 × 10^(20) atom cm^(−2). The evolution of the number density of LLS is consistent with our previous work but steeper than previously published work of other authors. At z= 5, the number density of Lyman-limit systems per unit redshift is ∼5, implying that these systems are a major source of ultraviolet (UV) opacity in the high-redshift Universe. The joint LLS–DLA analysis shows unambiguously that f(N, z) deviates significantly from a single power law and that a Γ-law distribution of the form f(N,z) = (f_*/N_*)(N/N_*)^(−β)exp(−N/N_*) provides a better description of the observations. These results are used to determine the amount of neutral gas contained in DLAs and in systems with lower column density. Whilst in the redshift range 2–3.5, ∼90 per cent of the neutral H i mass is in DLAs, we find that at z &gt; 3.5 this fraction drops to only 55 per cent and that the remaining ‘missing’ mass fraction of the neutral gas lies in sub-DLAs with N(H i) 10^(19)–2 × 10^(20) atom cm^(−2). The characteristic column density, N_*, changes from 1.6 × 10^(21) atom cm^(−2) at z 3.5, supporting a picture where at z &gt; 3.5, we are directly observing the formation of high column density neutral hydrogen DLA systems from lower column density units. Moreover, since current metallicity studies of DLA systems focus on the higher column density systems they may be giving a biased or incomplete view of global galactic chemical evolution at z &gt; 3. After correcting the observed mass in H i for the ‘missing’ neutral gas the comoving mass density now shows no evidence for a decrease above z= 2.</w:t>
      </w:r>
      <w:r>
        <w:br/>
      </w:r>
      <w:r>
        <w:rPr>
          <w:rStyle w:val="VerbatimChar"/>
        </w:rPr>
        <w:t xml:space="preserve">## 34979                                                                                                                                                                                                                                                                                                                                                                                                                                                                                                                                                                                                                                                                                                                                                                                                                                                                                                                                                                                                                                                                                                                                                                                                                                                                                                                                                                                                                                                                                                                                                                                                                                                                                                                                                                                                                                                                                                                                                                                                                                                                                                                                                                                                                                                                                                                                                                                                                                                                                                                                                                                                                                                                                                                                                                                                                                                                                                                                                                                                                                                                                                                                                                                                                                                                                                                                                                                                                                                                                                                                                                                                                                                                                                                                                                                                                                                                                 SOME LIKE IT HOT: THE X-RAY EMISSION OF THE GIANT STAR YY MENSAE We present an analysis of the X-ray emission of the rapidly rotating giant star YY Mensae observed by Chandra HETGS and XMM-Newton. The high-resolution spectra display numerous emission lines of highly ionized species; Fe XVII to Fe XXV lines are detected, together with H-like and He-like transitions of lower Z elements. Although no obvious flare was detected, the X-ray luminosity changed by a factor of 2 between the XMM-Newton and Chandra observations taken 4 months apart (from log LX ≈ 32.2 to 32.5 ergs s-1, respectively). The coronal abundances and the emission measure distribution have been derived from three different methods using optically thin collisional ionization equilibrium models, which is justified by the absence of opacity effects in YY Men as measured from line ratios of Fe XVII transitions. The abundances show a distinct pattern as a function of the first ionization potential (FIP), suggestive of an inverse FIP effect as seen in several active RS CVn binaries. The low-FIP elements (&lt;10 eV) are depleted relative to the high-FIP elements; when compared to its photospheric abundance, the coronal Fe abundance also appears depleted. We find a high N abundance in YY Men's corona, which we interpret as a signature of material processed in the CNO cycle and dredged up in the giant phase. The corona is dominated by a very high temperature (20-40 MK) plasma, which places YY Men among the magnetically active stars with the hottest coronae. Lower temperature plasma also coexists, albeit with much lower emission measure. Line broadening is reported in some lines, with a particularly strong significance in Ne X Lyα. We interpret such broadening as Doppler thermal broadening, although rotational broadening due to X-ray-emitting material high above the surface could be present as well. We use two different formalisms to discuss the shape of the emission measure distribution. The first one infers the properties of coronal loops, whereas the second formalism uses flares as a statistical ensemble. We find that most of the loops in the corona of YY Men have their maximum temperature equal to or slightly larger than about 30 MK. We also find that small flares could contribute significantly to the coronal heating in YY Men. Although there is no evidence of flare variability in the X-ray light curves, we argue that YY Men's distance and X-ray brightness do not allow us to detect flares with peak luminosities LX ≤ 1031 ergs s-1 with current detectors.</w:t>
      </w:r>
      <w:r>
        <w:br/>
      </w:r>
      <w:r>
        <w:rPr>
          <w:rStyle w:val="VerbatimChar"/>
        </w:rPr>
        <w:t xml:space="preserve">## 35002                                                                                                                                                                                                                                                                                                                                                                                                                                                                                                                                                                                                                                                                                                                                                                                                                                                                                                                                                                                                                                                                                                                                                                                                                                                                                                                                                                                                                                                                                                                                                                                                                                                                                                                                                                                                                                                                                                                                                                                                                                                                                                                                                                                                                                                                                                                                                                                                                                                                                                                                                                                                                                                                                                                                                                                                                                                                                                                                                                                                                                                                                                                                                                                                                                                                                                                                                                                                                                                                                                                                                                                                                                                                                                                                                                                                                                                                                                                                                                                                                                                                                                                                                                                                                                                                                                                                                                                                                                                                                                                                                                                                                                                                                                                                                                                                                                                                                                                                                                                                                                                                                                                                                                                                                                                                                                                                                                                                                                                                                                                                                                                                                                                                                                                                                                                                                                                                                                                                                                                                                                                                                                                                                                                                                                                                                                                               Evidence for cold accretion onto a massive galaxy at high redshift The definitive version is available at www.blackwell-synergy.com --Copyright Blackwell Publishing DOI : 10.1111/j.1745-3933.2007.00318.x</w:t>
      </w:r>
      <w:r>
        <w:br/>
      </w:r>
      <w:r>
        <w:rPr>
          <w:rStyle w:val="VerbatimChar"/>
        </w:rPr>
        <w:t xml:space="preserve">## 35034                                                                                                                                                                                                                                                                                                                                                                                                                                                                                                                                                                                                                                                                                                                                                                                                                                                                                                                                                                                                                                                                                                                                                                                                                                                                                                                                                                                                                                                                                                                                                                                                                                                                                                                                                                                                                                                                                                                                                                                                                                                                                                                                                                                                                                                                                                                                                                                                                                                                                                                                                                                                                                                                                                                                                                                                                                                                                                                                                                                                                                                                                                                                                                                                                                                                                                                                                                                                                                                                                                                                                                                                                                                                                                                                                                                                                                                                                                                                                                                                                                                                                                                                                                                                                                                                                                                                                                                                                                                                                                                                                                                                                                                                                                                                                                                                                                                                                                                                                                                                                                                                                                                                        The Structures of Distant Galaxies - III: The Merger History of over 20,000 Massive Galaxies at z &lt; 1.2 Utilizing deep Hubble Space Telescope imaging from the two largest field galaxy surveys, the Extended Groth Strip and the Cosmic Evolution Survey (COSMOS), we examine the structural properties, and derive the merger history for 21 902 galaxies withM∗ &gt; 10 10 Matz 10 10 M� , the merger fraction can be parametrized by f m = f 0 × (1 + z) m with the power-law slope m = 2.3 ± 0.4. By using the best available z = 0 prior the slope increases to m = 3.8 ± 0.2, showing how critical the measurement of local merger properties is for deriving the evolution of the merger fraction. We furthermore show that the merger fraction derived through structure is roughly a factor of 3-6 higher than pair fractions. Based on the latest cosmological simulations of mergers, we show that this ratio is predicted, and that both methods are likely tracing the merger fraction and rate properly. We calculate, utilizing merger time-scales from simulations and previously published merger fractions within the Hubble Deep and Ultra Deep Fields, that the merger rate of galaxies with M∗ &gt; 10 10 Mincreases linearly between z = 0.7 and 3. Finally, we show that a typical galaxy with a stellar mass of M∗ &gt; 10 10 Mundergoes between 1 and 2 major mergers at z &lt; 1.2.</w:t>
      </w:r>
      <w:r>
        <w:br/>
      </w:r>
      <w:r>
        <w:rPr>
          <w:rStyle w:val="VerbatimChar"/>
        </w:rPr>
        <w:t xml:space="preserve">## 35041                                                                                                                                                                                                                                                                                                                                                                                                                                                                                                                                                                                                                                                                                                                                                                                                                                                                                                                                                                                                                                                                                                                                                                                                                                                                                                                                                                                                                                                                                                                                                                                                                                                                                                                                                                                                                                                                                                                                                                                                                                                                                                                                                                                                                                                                                                                                                                                                                                                                                                                                                                                                                                                                                                                                                                                                                                                                                                                                                                                                                                                                                                                                                                                                                                                                                                                                                                                                                                                                                                                                                                                                                                                                                                                                                                                                                                                                                                                                                                                                                                                                                                                                                                                                                                                                                                                                                                                                                                                                                                                                                                                                                                                                 A dwarf galaxy remnant in Canis Major: the fossil of an in-plane accretion on to the Milky Way We present an analysis of the asymmetries in the population of Galactic M-giant stars present in the 2MASS All Sky catalogue. Several large-scale asymmetries are detected, the most significant of which is a strong elliptical-shaped stellar over-density, close to the Galactic plane at (l = 240 ◦ , b = 8 ◦ ), in the constellation of Canis Major. A small grouping of globular clusters (NGC 1851, NGC 1904, NGC 2298, and NGC 2808), coincident in position and radial velocity, surround this structure, as do a number of open clusters. The population of M-giant stars in this over-density is similar in number to that in the core of the Sagittarius dwarf galaxy. We argue that this object is the likely dwarf galaxy progenitor of the ring-like structure that has recently been found at the edge of the Galactic disk. A numerical study of the tidal disruption of an accreted dwarf galaxy is presented. The simulated debris fits well the extant position, distance and velocity information on the “Galactic Ring”, as well as that of the M-giant overdensities, suggesting that all these structures are the consequence of a single accretion event. The disrupted dwarf galaxy stream orbits close to the Galactic Plane, with a pericentre at approximately the Solar circle, an orbital eccentricity similar to that of stars in the Galactic thick disk, as well as a vertical scale height similar to that of the thick disk. This finding strongly suggests that the Canis Major dwarf galaxy is a building block of the Galactic thick disk, that the thick disk is continually growing, even up to the present time, and that thick disk globular clusters were accreted onto the Milky Way from dwarf galaxies in co-planar orbits.</w:t>
      </w:r>
      <w:r>
        <w:br/>
      </w:r>
      <w:r>
        <w:rPr>
          <w:rStyle w:val="VerbatimChar"/>
        </w:rPr>
        <w:t xml:space="preserve">## 35046                                                                                                                                                                                                                                                                                                                                                                                                                                                                                                                                                                                                                                                                                                                                                                                                                                                                                                                                                                                                                                                                                                                                                                                                                                                                                                                                                                                                                                                                                                                                                                                                                                                                                                                                                                                                                                                                                                                                                                                                                                                                                                                                                                                                                                                                                                                                                                                                                                                                                                                                                                                                                                                                                                                                                                                                                                                                                                                                                                                                                                                                                                                                                                                                                                                                                                                                                                                                                                                                                                                                                                                                                                                                                                                                                                                                                                                                                                                                                                                                                                                                                                                                                                                                                                                                                             A photometric study of chemically peculiar stars with the STEREO satellites - I. Magnetic chemically peculiar stars About 10 per cent of upper main-sequence stars are characterized by the presence of chemical peculiarities, often found together with a structured magnetic field. The atmospheres of most of those chemically peculiar stars present surface spots, leading to photometric variability caused by rotational modulation. The study of the light curves of those stars therefore permits a precise measurement of their rotational period, which is important to study stellar evolution and to plan further detailed observations. We analysed the light curves of 1028 chemically peculiar stars obtained with the STEREO spacecraft. We present here the results obtained for the 337 magnetic chemically peculiar stars in our sample. Thanks to the cadence and stability of the photometry, STEREO data are perfectly suitable to study variability signals with a periodicity typical of magnetic chemically peculiar stars. Using a matched filter algorithm and then two different period searching algorithms, we compiled a list of 82 magnetic chemically peculiar stars for which we measured a reliable rotational period; for 48 of them, this is the first measurement of their rotational period. The remaining 255 stars are likely to be constant, although we cannot exclude the presence of long-period variability. In some cases, the presence of blending or systematic effects prevented us from detecting any reliable variability and in those cases we classified the star as constant. For each star we classified as variable, we determined temperature, luminosity, mass and fractional age, but the limited statistics, biased towards the shorter periods, prevented us from finding any evolutionary trend of the rotational period. For a few stars, the comparison between their projected rotational velocity and equatorial velocity let us believe that their real rotational period might be longer than that found here and previously obtained. For the 82 stars identified as variable, we give all necessary information needed to plan further phase-dependent observations.</w:t>
      </w:r>
      <w:r>
        <w:br/>
      </w:r>
      <w:r>
        <w:rPr>
          <w:rStyle w:val="VerbatimChar"/>
        </w:rPr>
        <w:t xml:space="preserve">## 35050                                                                                                                                                                                                                                                                                                                                                                                                                                                                                                                                                                                                                                                                                                                                                                                                                                                                                                                                                                                                                                                                                                                                                                                                                                                                                                                                                                                                                                                                                                                                                                                                                                                                                                                                                                                                                                                                                                                                                                                                                                                                                                                                                                                                                                                                                                                                                                                                                                                                                                                                                                                                                                                                                                                                                                                                                                                                                                                                                                                                                                                                                                                                                                                                                                                                                                                                                                                                                                                                                                                                                                                                                                                                                                                                                                                                                                                                                                                                                                                                                                                                                                                                                                                                                                                                                                                                                                                                                                                                                                                                                                                                                                                                                                                                                                                                                                                                                                                                                                                                                                                                                                                                                                                                                                                                                                                                                                                                                                                                                                                                                                                                                                                                                                                                                                                                                                                                                                                                                                                                                                                                                                                                                                                                                                                                                                        Warped Accretion Disks and Longterm X-ray Periodicities Resumen es: En la actualidad se conoce un numero signi cativo de binarias de rayos X que presentan periodicidades de largo plazo en escalas de tiempo de \03010 - 100 d...</w:t>
      </w:r>
      <w:r>
        <w:br/>
      </w:r>
      <w:r>
        <w:rPr>
          <w:rStyle w:val="VerbatimChar"/>
        </w:rPr>
        <w:t xml:space="preserve">## 35083                                                                                                                                                                                                                                                                                                                                                                                                                                                                                                                                                                                                                                                                                                                                                                                                                                                                                                                                                                                                                                                                                                                                                                                                                                                                                                                                                                                                                                                                                                                                                                                                                                                                                                                                                                                                                                                                                                                                                                                                                                                                                                                                                                                                                                                                                                                                                                                                                                                                                                                                                                                                                                                                                                                                                                                                                                                                                                                                                                                                                                                                                                                                                                                                                                                                                                                                                                                                                                                                                                                                                                                                                                                                                                                                                                                                                                                                                                                                                                                                                                                                                                                                                                                                                                                                                                                                                                                                                                                                                                                                                                                       Peculiar early-type galaxies in the Sloan Digital Sky Survey Stripe82 We explore the properties of `peculiar' early-type galaxies (ETGs) in the local Universe, that show (faint) morphological signatures of recent interactions such as tidal tails, shells and dust lanes. Standard-depth (51s exposure) multi-colour galaxy images from the Sloan Digital Sky Survey (SDSS) are combined with the significantly (2 mags) deeper monochromatic images from the public SDSS Stripe82 to extract, through careful visual inspection, a robust sample of nearby, luminous ETGs, including a subset of ~70 peculiar systems. 18% of ETGs exhibit signs of disturbed morphologies (e.g. shells), while 7% show evidence of dust lanes and patches. The peculiar ETG population is found to preferentially inhabit low-density environments (outskirts of clusters, groups or the field). An analysis of optical emission-line ratios indicates that the fraction of peculiar ETGs that are Seyferts or LINERs (19.4%) is twice the corresponding values in their relaxed counterparts (10.1%). LINER-like emission is the dominant type of nebular activity in all ETG classes, plausibly driven by stellar photoionisation associated with recent star formation. An analysis of UV-optical colours indicates that, regardless of the luminosity range being considered, the fraction of peculiar ETGs that have experienced star formation in the last Gyr is a factor of ~1.5 higher than that in their relaxed counterparts. The spectro-photometric results strongly suggest that the interactions that produce the morphological peculiarities also induce low-level recent star formation which, based on the recent literature, are likely to contribute a few percent of the stellar mass over the last 1 Gyr. The catalogue of galaxies that forms the basis of this paper can be obtained at: this http URL or on request from the author.</w:t>
      </w:r>
      <w:r>
        <w:br/>
      </w:r>
      <w:r>
        <w:rPr>
          <w:rStyle w:val="VerbatimChar"/>
        </w:rPr>
        <w:t xml:space="preserve">## 35085                                                                                                                                                                                                                                                                                                                                                                                                                                                                                                                                                                                                                                                                                                                                                                                                                                                                                                                                                                                                                                                                                                                                                                                                                                                                                                                                                                                                                                                                                                                                                                                                                                                                                                                                                                                                                                                                                                                                                                                                                                                                                                                                                                                                                                                                                                                                                                                                                                                                                                                                                                                                                                                                                                                                                                                                                                                                                                                                                                                                                                                                                                                                                                                                                                                                                                                                                                                                                                                                                                                                                                                                                                                                                                                                                                                                                                                                                                                                                                                                                                                                                                                                                                                                                                           Multi‐epoch Doppler tomography and polarimetry of QQ Vul ABSTRA C T We present multi-epoch high-resolution spectroscopy and photoelectric polarimetry of the long-period polar (AM Herculis star) QQ Vul. The blue emission lines show several distinct components, the sharpest of which can unequivocally be assigned to the illuminated hemisphere of the secondary star and used to trace its orbital motion. This narrow emission line can be used in combination with Na i absorption lines from the photosphere of the companion to build a stable long-term ephemeris for the star: inferior conjunction of the companion occurs at HJDa 244 8446:4710O5UaE 0: 154 520 11O11U: The polarization curves are dissimilar at different epochs, thus supporting the idea of fundamental changes of the accretion geometry, e.g., between one- and two-pole accretion modes. The linear polarization pulses display a random scatter by 0.2 phase units and are not suitable for the determination of the binary period. The polarization data suggest that the magnetic (dipolar) axis has a colatitude of 238, an azimuth of 2508, and an orbital inclination between 508 and 708. Doppler images of blue emission and red absorption lines show a clear separation between the illuminated and non-illuminated hemispheres of the secondary star. The absorption lines on their own can be used to determine the mass ratio of the binary by Doppler tomography with an accuracy of 15‐20 per cent. The narrow emission lines of different atomic species show remarkably different radial velocity amplitudes: Ka 85‐130 km s 21 : Emission lines from the most highly ionized species, He ii, originate closest to the inner Lagrangian point L1. We can discern two kinematic components within the accretion stream; one is associated with the ballistic part, and the other with the magnetically threaded part of the stream. The location of the emission component associated with the ballistic accretion stream appears displaced between different epochs. Whether this displacement indicates a dislocation of the ballistic stream, e.g. by a magnetic drag, or emission from the magnetically threaded part of the stream with near-ballistic velocities, remains unsolved.</w:t>
      </w:r>
      <w:r>
        <w:br/>
      </w:r>
      <w:r>
        <w:rPr>
          <w:rStyle w:val="VerbatimChar"/>
        </w:rPr>
        <w:t xml:space="preserve">## 35090                                                                                                                                                                                                                                                                                                                                                                                                                                                                                                                                                                                                                                                                                                                                                                                                                                                                                                                                                                                                                                                                                                                                                                                                                                                                                                                                                                                                                                                                                                                                                                                                                                                                                                                                                                                                                                                                                                                                                                                                                                                                                                                                                                                                                                                                                                                                                                                                                                                                                                                                                                                                                                                                                                                                                                                                                                                                                                                                                                                                                                                                                                                                                                                                                                                                                                                                                                                                                                                                                                                                                                                                                                                                                                                                                                                                                                                                                                                                                                                                                                                                                                                                                                                                                                                                                                                                                                                                                                                                                                                                                                                           Infrared spectroscopy of cataclysmic variables — III. Dwarf novae below the period gap and nova-like variables We present K-band spectra of the short-period dwarf novae YZ Cnc, LY Hya, BK Lyn, T Leo, SW UMa and WZ Sge, the nova-like variables DW UMa, V1315 Aql, RW Tri, VY Scl, UU Aqr and GP Com, and a series of field dwarf stars with spectral types ranging from K2 to M6. \n \n \n \nThe spectra of the dwarf novae are dominated by emission lines of H i and He i. The large velocity and equivalent widths of these lines, in conjunction with the fact that the lines are double-peaked in the highest inclination systems, indicate an accretion disc origin. In the case of YZ Cnc and T Leo, for which we obtained time-resolved data covering a complete orbital cycle, the emission lines show modulations in their equivalent widths that are most probably associated with the bright spot (the region where the gas stream collides with the accretion disc). There are no clear detections of the secondary star in any of the dwarf novae below the period gap, yielding upper limits of 10–30 per cent for the contribution of the secondary star to the observed K-band flux. In conjunction with the K-band magnitudes of the dwarf novae, we use the derived secondary star contributions to calculate lower limits to the distances to these systems. \n \n \n \nThe spectra of the nova-like variables are dominated by broad, single-peaked emission lines of H i and He i– even the eclipsing systems we observed do not show the double-peaked profiles predicted by standard accretion disc theory. With the exception of RW Tri, which exhibits Na i, Ca i and 12CO absorption features consistent with a M0V secondary contributing 65 per cent of the observed K-band flux, we find no evidence for the secondary star in any of the nova-like variables. The implications of this result are discussed.</w:t>
      </w:r>
      <w:r>
        <w:br/>
      </w:r>
      <w:r>
        <w:rPr>
          <w:rStyle w:val="VerbatimChar"/>
        </w:rPr>
        <w:t xml:space="preserve">## 35111                                                                                                                                                                                                                                                                                                                                                                                                                                                                                                                                                                                                                                                                                                                                                                                                                                                                                                                                                                                                                                                                                                                                                                                                                                                                                                                                                                                                                                                                                                                                                                                                                                                                                                                                                                                                                                                                                                                                                                                                                                                                                                                                                                                                                                                                                                                                                                                                                                                                                                                                                                                                                                                                                                                                                                                                                                                                                                                                                                                                                                                                                                                                                                                                                                                                                                                                                                                                                                                                                                                                                                                                                                                                                                                                                                                                                                                                                                                                                                                                                                                                                                                                                                                                                                                                                                                                                                                                                                                                                                                                                                                Tests for coronal electron temperature signatures in suprathermal electron populations at 1 AU Abstract. The development of knowledge of how the coronal origin of the solar wind affects its in situ properties is one of the keys to understanding the relationship between the Sun and the heliosphere. In this paper, we analyse ACE/SWICS and WIND/3DP data spanning  &gt; 12 years, and test properties of solar wind suprathermal electron distributions for the presence of signatures of the coronal temperature at their origin which may remain at 1 AU. In particular we re-examine a previous suggestion that these properties correlate with the oxygen charge state ratio O7+ ∕ O6+, an established proxy for coronal electron temperature. We find only a very weak but variable correlation between measures of suprathermal electron energy content and O7+ ∕ O6+. The weak nature of the correlation leads us to conclude, in contrast to earlier results, that an initial relationship with core electron temperature has the possibility to exist in the corona, but that in most cases no strong signatures remain in the suprathermal electron distributions at 1 AU. It cannot yet be confirmed whether this is due to the effects of coronal conditions on the establishment of this relationship or due to the altering of the electron distributions by processing during transport in the solar wind en route to 1 AU. Contrasting results for the halo and strahl population favours the latter interpretation. Confirmation of this will be possible using Solar Orbiter data (cruise and nominal mission phase) to test whether the weakness of the relationship persists over a range of heliocentric distances. If the correlation is found to strengthen when closer to the Sun, then this would indicate an initial relationship which is being degraded, perhaps by wave–particle interactions, en route to the observer.</w:t>
      </w:r>
      <w:r>
        <w:br/>
      </w:r>
      <w:r>
        <w:rPr>
          <w:rStyle w:val="VerbatimChar"/>
        </w:rPr>
        <w:t xml:space="preserve">## 35128                                                                                                                                                                                                                                                                                                                                                                                                                                                                                                                                                                                                                                                                                                                                                                                                                                                                                                                                                                                                                                                                                                                                                                                                                                                                                                                                                                                                                                                                                                                                                                                                                                                                                                                                                                                                                                                                                                                                                                                                                                                                                                                                                                                                                                                                                                                                                                                                                                                                                                                                                                                                                                                                                                                                                                                                                                                                                                                                                                                                                                                                                                                                                                                                                                                                                                                                                                                                                                                                                                                                                                                                                                                                                                                                                                                                                                                                                                                                                                                                                                                                                                                                                                                                                                                                                                                                                                                                                                                                                                                                                                                                                                                                                                                                                                             Anomalous microwave emission from spinning nanodiamonds around stars Several interstellar environments produce anomalous microwave emission (AME), with brightness peaks at tens-of-gigahertz frequencies1. The emission’s origins are uncertain; rapidly spinning nanoparticles could emit electric-dipole radiation2, but the polycyclic aromatic hydrocarbons that have been proposed as the carrier are now found not to correlate with Galactic AME signals3,4. The difficulty is in identifying co-spatial sources over long lines of sight. Here, we identify AME in three protoplanetary disks. These are the only known systems that host hydrogenated nanodiamonds5, in contrast with the very common detection of polycyclic aromatic hydrocarbons6. Using spectroscopy, the nanodiamonds are located close to the host stars, at physically well-constrained temperatures7. Developing disk models8, we reproduce the emission with diamonds 0.75–1.1 nm in radius, holding ≤1–2% of the carbon budget. Ratios of microwave emission to stellar luminosity are approximately constant, allowing nanodiamonds to be ubiquitous, but emitting below the detection threshold in many star systems. This result is compatible with the findings of similar-sized diamonds within Solar System meteorites9. As nanodiamond spectral absorption is seen in interstellar sightlines10, these particles are also a candidate for generating galaxy-scale3 AME.The presence of nanodiamonds in protoplanetary disks correlates strongly with the detection of anomalous microwave emission from the same disks, implying that spinning nanodiamonds rather than polycyclic aromatic hydrocarbons are the source of this puzzling ~30 GHz emission feature.</w:t>
      </w:r>
      <w:r>
        <w:br/>
      </w:r>
      <w:r>
        <w:rPr>
          <w:rStyle w:val="VerbatimChar"/>
        </w:rPr>
        <w:t xml:space="preserve">## 35140                                                                                                                                                                                                                                                                                                                                                                                                                                                                                                                                                                                                                                                                                                                                                                                                                                                                                                                                                                                                                                                                                                                                                                                                                                                                                                                                                                                                                                                                                                                                                                                                                                                                                                                                                                                                                                                                                                                                                                                                                                                                                                                                                                                                                                                                                                                                                                                                                                                                                                                                                                                                                                                                                                                                                                                                                                                                                                                                                                                                                                                                                                                                                                                                                                                                                                                                                                                                                                                                                                                                                                                                                                                                                                                                                                                                                                                                                                                                                                                                                                                                                                                                                                                                                                                                                                                                                                                                                                                                                                                                                                                                                                                                                                                                                                                                                                                                                                                                                                                                                                                                                                                                                                                                                                                                                                                                                                                                                                                                      Gravitational wave science from space The success of ground based gravitational wave detectors has opened up new fields of astrophysical study with signals directly from black hole binaries and black hole-neutron star mergers providing the first data on the demography of stellar mass black holes. Other frequency ranges, both higher and lower than the 20–2000 Hz Laser Interferometer Gravitational-Wave Observatory (LIGO)-Virgo detections, will provide access to studies of the supermassive black holes in the center of galaxies and advance the search for intermediate mass black holes as well as exploring possible new physics. The possibility of very high signal to noise measurements of signals from such simple, two-body sources could allow a range of very high precision tests of general relativity, probing the nature of gravity itself. This communication outlines the science potential of space borne gravitational wave observatories and the variety of missions now under consideration for launch in the new few decades.</w:t>
      </w:r>
      <w:r>
        <w:br/>
      </w:r>
      <w:r>
        <w:rPr>
          <w:rStyle w:val="VerbatimChar"/>
        </w:rPr>
        <w:t xml:space="preserve">## 35160                                                                                                                                                                                                                                                                                                                                                                                                                                                                                                                                                                                                                                                                                                                                                                                                                                                                                                                                                                                                                                                                                                                                                                                                                                                                                                                                                                                                                                                                                                                                                                                                                                                                                                                                                                                                                                                                                                                                                                                                                                                                                                                                                                                                                                                                                                                                                                                                                                                                                                                                                                                                                                                                                                                                                                                                                                                                                                                                                                                                                                                                                                                                                                                                                                                                                                                                                                                                                                                                                                                                                                                                                                                                                                                                                                                                                                                                                                                                                                                                                                                                                                                                                                                                                                                                                                                                                                                                                                                                                                                                                                                                                                                                                                                                                                                                                                                                                                                                                                                                                                                                                                                                                                                                                                                                                                                                                                                                                                                                                                                                                                            Probable detection of starlight reflected from the giant exoplanet orbiting tau Bootis In the four years following the discovery of a planet orbiting the star 51 Pegasi, about 20 other planets have been detected through their influence on the radial velocities of lines in the stellar spectra. The orbital motion of the planet is detected through the smaller ‘reflex motion’ of the star, which can be measured using high-precision spectroscopy. This indirect technique cannot investigate the radius or composition of the planet, and can place only a lower limit on its mass. Here we report the probable detection of Doppler-shifted starlight reflected from the planet known to orbit τ Boötis with a period of just a few days. We find that the orbital inclination is about i = 29°, from which we infer that the mass is about eight times that of Jupiter. The planet has the size and reflectivity expected for a gas-giant planet.</w:t>
      </w:r>
      <w:r>
        <w:br/>
      </w:r>
      <w:r>
        <w:rPr>
          <w:rStyle w:val="VerbatimChar"/>
        </w:rPr>
        <w:t xml:space="preserve">## 35164                                                                                                                                                                                                                                                                                                                                                                                                                                                                                                                                                                                                                                                                                                                                                                                                                                                                                                                                                                                                                                                                                                                                                                                                                                                                                                                                                                                                                                                                                                                                                                                                                                                                                                                                                                                                                                                                                                                                                                                                                                                                                                                                                                                                                                                                                                                                                                                                                                                                                                                                                                                                                                                                                                                                                                                                                                                                                                                                                                                                                                                                                                                                                                                                                                                                                                                                                                                                                                                                                                                                                                                                                                                                                                                                                                                                                                                                                                                                                                                                                                                                                                                                                                                                                                                                                                                                                                                                                                                                                                                                                                                                                                                                                                                                                                                                                                                                                                                                       Electron-Electron Bremsstrahlung Emission and the Inference of Electron Flux Spectra in Solar Flares Although both electron-ion and electron-electron bremsstrahlung contribute to the hard X-ray emission from solar flares, the latter is normally ignored. Such an omission is not justified at electron (and photon) energies above ~300 keV, and inclusion of the additional electron-electron bremsstrahlung in general makes the electron spectrum required to produce a given hard X-ray spectrum steeper at high energies. Unlike electron-ion bremsstrahlung, electron-electron bremsstrahlung cannot produce photons of all energies up to the electron energy involved. The maximum possible photon energy depends on the angle between the direction of the emitting electron and the emitted photon, and this suggests a diagnostic for an upper cutoff energy and/or for the degree of beaming of the accelerated electrons. We analyze the large event of 2005 January 17 and show that the upward break around 400 keV in the observed hard X-ray spectrum is naturally accounted for by the inclusion of electron-electron bremsstrahlung. Indeed, the mean source electron spectrum recovered through a regularized inversion of the hard X-ray spectrum, using a cross section that includes both electron-ion and electron-electron terms, has a relatively constant spectral index δ over the range from electron kinetic energy E = 200 keV to E = 1 MeV. Such a spectrum is indicative of an acceleration mechanism without a characteristic energy or corresponding scale.</w:t>
      </w:r>
      <w:r>
        <w:br/>
      </w:r>
      <w:r>
        <w:rPr>
          <w:rStyle w:val="VerbatimChar"/>
        </w:rPr>
        <w:t xml:space="preserve">## 35168                                                                                                                                                                                                                                                                                                                                                                                                                                                                                                                                                                                                                                                                                                                                                                                                                                                                                                                                                                                                                                                                                                                                                                                                                                                                                                                                                                                                                                                                                                                                                                                                                                                                                                                                                                                                                                                                                                                                                                                                                                                                                                                                                                                                                                                                                                                                                                                                                                                                                                                                                                                                                                                                                                                                                                                                                                                                                                                                                                                                                                                                                                                                                                                                                                                                                                                                                                                                                                                                                                                                                                                                                                                                                                                                                                                                                                                                                                                                                                                                                                                                                                                                                                                                                                                                                                                                                                                                                                                                                                                                                                                                                                                                                                                                                                                                                                                                                                                                                                                                                                          ROSAT and ASCA observations of X-ray luminous starburst galaxies: NGC 3310 and 3690 We present ROSAT [High Resolution Imager (HRI) and Position Sensitive Proportional Counter (PSPC)] and ASCA observations of the two luminous (Lx ∼ 1041−42 erg s−1) star-forming galaxies NGC 3310 and 3690. The HRI shows clearly that the sources are extended with the X-ray emission in NGC 3690 coming from at least three regions. The combined 0.1–10 keV spectrum of NGC 3310 can be described by two components, a Raymond–Smith plasma with temperature kT = 0.81+0.09−0.12 keV and a hard power law, Γ = 1.44−0.20−0.11 (or alternatively a harder Raymond–Smith plasma with kT ∼ 15 keV), while there is no substantial excess absorption above the Galactic column value. The soft component emission is probably a super wind while the nature of the hard emission is more uncertain with the likely origins being X-ray binaries, inverse Compton scattering of infrared photons, an active galactic nucleus or a very hot gas component (∼108 K). The spectrum of NGC 3690 is similar, with kT = 0.83+0.02−0.04 keV and Γ = 1.56+0.11−0.11. We also employ more complicated models such as a multi-temperature thermal plasma, a non-equilibrium ionization code or the addition of a third softer component, which improve the fit but not at a statistically significant level (2σ). These results are similar to recent results on the archetypal star-forming galaxies M82 and NGC 253.</w:t>
      </w:r>
      <w:r>
        <w:br/>
      </w:r>
      <w:r>
        <w:rPr>
          <w:rStyle w:val="VerbatimChar"/>
        </w:rPr>
        <w:t xml:space="preserve">## 35172                                                                                                                                                                                                                                                                                                                                                                                                                                                                                                                                                                                                                                                                                                                                                                                                                                                                                                                                                                                                                                                                                                                                                                                                                                                                                                                                                                                                                                                                                                                                                                                                                                                                                                                                                                                                                                                                                                                                                                                                                                                                                                                                                                                                                                                                                                                                                                                                                                                                                                                                                                                                                                                                                                                                                                                                                                                                                                                                                                                                                                                                                                                                                                                                                                                                                                                                                                                                                                                                                                                                                                                                                                                                                                                                                                                                                                                                                                                                                                                                                                                                                                                                                                                                                                                                                                                                                                                                                                                                                                                                                                                                                                                                                                                                                                                                                                                                                                                                                                                                                                                                Ionizing feedback from massive stars in massive clusters – II. Disruption of bound clusters by photoionization We present an SPH parameter study of the dynamical effect of photoionization from O--type stars on star--forming clouds of a range of masses and sizes during the time window before supernovae explode. Our model clouds all have the same degree of turbulent support initially, the ratio of turbulent kinetic energy to gravitational potential energy being set to $E_{m kin}/|E_{m pot}|$=0.7. We allow the clouds to form stars and study the dynamical effects of the ionizing radiation from the massive stars or clusters born within them. We find that dense filamentary structures and accretion flows limit the quantities of gas that can be ionized, particularly in the higher density clusters. More importantly, the higher escape velocities in our more massive (10$^{6}$M$_{\\odot}$) clouds prevent the HII regions from sweeping up and expelling significant quantities of gas, so that the most massive clouds are largely dynamically unaffected by ionizing feedback. However, feedback has a profound effect on the lower--density 10$^{4}$ and 10$^{5}$M$_{\\odot}$ clouds in our study, creating vast evacuated bubbles and expelling tens of percent of the neutral gas in the 3Myr timescale before the first supernovae are expected to detonate, resulting in clouds highly porous to both photons and supernova ejecta.</w:t>
      </w:r>
      <w:r>
        <w:br/>
      </w:r>
      <w:r>
        <w:rPr>
          <w:rStyle w:val="VerbatimChar"/>
        </w:rPr>
        <w:t xml:space="preserve">## 35180                                                                                                                                                                                                                                                                                                                                                                                                                                                                                                                                                                                                                                                                                                                                                                                                                                                                                                                                                                                                                                                                                                                                                                                                                                                                                                                                                                                                                                                                                                                                                                                                                                                                                                                                                                                                                                                                                                                                                                                                                                                                                                                                                                                                                                                                                                                                                                                                                                                                                                                                                                                                                                                                                                                                                                                                                                                                                                                                                                                                                                                                                                                                                                                                                                                                                                                                                                                                                                                                                                                                                                                                                                                                                                                                                                                                                                                                                                                                                                                                                                                                                                                                                                                                                                                                                                                                                                                             Warp diffusion in accretion discs: a numerical investigation In this paper we explore numerically the evolution of a warped accretion disc. While previous analyses have concentrated on the case where the disc is thick enough that the warp propagates as a wave, we focus here on the opposite regime of a thin disc, where the warp evolves diffusively. By comparing the numerical results to a simple diffusion model, we are able to determine the diffusion coefficient of the warp, α 2 , as a function of the relevant disc parameters, such as its thickness and especially its viscosity. We find that while in general the disc behaviour is well reproduced by the diffusion model and for relatively large viscosities the warp diffusion is well described by the linear theory (in particular confirming that the warp diffusion coefficient is inversely proportional to viscosity), significant non-linear effects are present as the viscosity becomes smaller, but still dominates over wave-propagation effects. In particular, we find that the inverse dependence of the diffusion coefficient on viscosity breaks down at low viscosities, so that α 2 never becomes larger than a saturation value α max of the order of unity. This can have major consequences in the evolution of systems where a warped disc is present. In particular, it affects the location of the warp radius in the Bardeen-Petterson effect and therefore the spin-up (or spin-down) of supermassive black holes in the nuclei of galaxies. Additionally, we also find that while the rate of warp diffusion does not depend significantly on the detailed viscosity formulation, the rate of internal precession generated by the warp is strongly affected by it. Such effects should be considered with care when modelling the evolution of warped discs. This emphasizes the need to test the above results using different numerical schemes, and with higher resolution, in order to investigate the degree to which numerical simulations are able to provide accurate modelling of the complex fluid dynamics of warped discs.</w:t>
      </w:r>
      <w:r>
        <w:br/>
      </w:r>
      <w:r>
        <w:rPr>
          <w:rStyle w:val="VerbatimChar"/>
        </w:rPr>
        <w:t xml:space="preserve">## 35210                                                                                                                                                                                                                                                                                                                                                                                                                                                                                                                                                                                                                                                                                                                                                                                                                                                                                                                                                                                                                                                                                                                                                                                                                                                                                                                                                                                                                                                                                                                                                                                                                                                                                                                                                                                                                                                                                                                                                                                                                                                                                                                                                                                                                                                                                                                                                                                                                                                                                                                                                                                                                                                                                                                                                                                                                                                                                                                                                                                                                                                                                                                                                                                                                                                                                                                                                                                                                                                                                                                                                                                                                                                                                                                                                                                                                                                                                                                                                                                                                                                                                                                                                                                                                                                                                                                                                                                                                                                                                                                                                                                                                                                                                                                                                                                                                                                                                                                                                                                                                                                                                                                                                                                                                                                                                                                                                                                                                                                                                                                                                                                                                                                                                        The Sun's Magnetic Field and the Diurnal and Seasonal Variations in Cosmic Ray Intensity The diurnal and seasonal variations in the vertical cosmic ray intensity, produced by a solar magnetic dipole field, are calculated at latitudes 0 and 45°, and compared with ‘observed’ data. It appears that the diurnal variation at latitude 45° can be largely accounted for by assuming the existence of a solar dipole of moment 1.1 x 1034 gauss cm.3, a value which is consistent with observational evidence. The diurnal variation at the equator, however, cannot be explained by the hypothesis of a solar magnetic dipole field. The seasonal variation in intensity inferred by the above value for the solar dipole moment is of the same order of magnitude as the observational variation, but shows a phase discrepancy of two months.</w:t>
      </w:r>
      <w:r>
        <w:br/>
      </w:r>
      <w:r>
        <w:rPr>
          <w:rStyle w:val="VerbatimChar"/>
        </w:rPr>
        <w:t xml:space="preserve">## 35249                                                                                                                                                                                                                                                                                                                                                                                                                                                                                                                                                                                                                                                                                                                                                                                                                                                                                                                                                                                                                                                                                                                                                                                                                                                                                                                                                                                                                                                                                                                                                                                                                                                                                                                                                                                                                                                                                                                                                                                                                                                                                                                                                                                                                                                                                                                                                                                                                                                                                                                                                                                                                                                                                                                                                                                                                                                                                                                                                                                                                                                                                                                                                                                                                                                                                                                                                                                                                                                                                                                                                                                                                                                                                                                                                                                                                                                                                                                                                                                                                                                                                                                                                                                                                                                                                                                                                                                                                                                                                                                                                                                                                                                                                                                                                                                                                                                                                                                                                                                                                                                                                                                                                                                                                                                                                                                                                                                                                                                                                                                                                                                                                                       Testing cosmology with extreme galaxy clusters Motivated by recent suggestions that a number of observed galaxy clusters have masses which are too high for their given redshift to occur naturally in a standard model cosmology, we use extreme value statistics to construct confidence regions in the mass–redshift plane for the most extreme objects expected in the universe. We show how such a diagram not only provides a way of potentially ruling out the concordance cosmology, but also allows us to differentiate between alternative models of enhanced structure formation. We compare our theoretical prediction with observations, placing currently observed high- and low-redshift clusters on a mass–redshift diagram, and find – provided we consider the full sky to avoid a posteriori selection effects – that none is in significant tension with concordance cosmology.</w:t>
      </w:r>
      <w:r>
        <w:br/>
      </w:r>
      <w:r>
        <w:rPr>
          <w:rStyle w:val="VerbatimChar"/>
        </w:rPr>
        <w:t xml:space="preserve">## 35270                                                                                                                                                                                                                                                                                                                                                                                                                                                                                                                                                                                                                                                                                                                                                                                                                                                                                                                                                                                                                                                                                                                                                                                                                                                                                                                                                                                                                                                                                                                                                                                                                                                                                                                                                                                                                                                                                                                                                                                                                                                                                                                                                                                                                                                                                                                                                                                                                                                                                                                                                                                                                                                                                                                                                                                                                                                                                                                                                                                                                                                                          The micro‐structure of the intergalactic medium – I. The 21 cm signature from dynamical minihaloes A unified description is provided for the 21 cm signatures arising from minihaloes against a bright background radio source and against the cosmic microwave background (CMB), within the context of a dynamical collapsing cosmological spherical halo. The effects of gas cooling via radiative atomic and molecular processes and of star formation on setting the maximum mass of the minihaloes giving rise to a 21 cm signal are included. Models are computed both with and without molecular hydrogen formation, allowing for its possible suppression by an ambient ultraviolet radiation field. The spectral signatures and equivalent width distributions are computed for a Λcold dark matter cosmology. The detectability of minihaloes in absorption against bright background radio sources is discussed in the context of future measurements by a Square Kilometre Array (SKA) and the LOw Frequency ARray (LOFAR). The brightness temperature differential relative to the CMB is also computed. \n \n \n \nSeveral generic scenarios are considered. For the cosmological parameter constraints from the Wilkinson Microwave Anisotropy Probe (WMAP), in the absence of any form of galactic feedback, the number of systems per unit redshift in absorption against a bright radio source at 8 &lt; z &lt; 10 is dN/dz≃ 10 for observed equivalent widths exceeding 0.1 kHz. For larger equivalent widths, somewhat fewer systems are predicted at increasing redshifts. The estimated numbers are independent of the presence of star formation in the haloes following molecular hydrogen formation except for rare, high equivalent width systems, which become fewer. LOFAR could plausibly detect a minihalo signal against a 30 mJy source in a 1200 h integration. SKA could detect the signal against a weaker 6 mJy source in as little as 24 h. Adding cosmological constraints from the Atacama Cosmology Telescope (ACT) suppresses the predicted number of all the absorbers by as much as an order of magnitude. In the presence of a background of ambient Ly photons of sufficient intensity to couple the gas spin temperature to the kinetic temperature, as may be produced by the first star-forming objects, the number of weak absorption systems is substantially boosted, by more than two orders of magnitude, rendering the signal readily detectable. Weak absorption features arising from the cold infalling regions around the minihaloes may appear as mock emission lines relative to the suppressed continuum level. A moderate amount of heating of the intergalactic medium (IGM), however, would greatly reduce the overall number of absorption systems. \n \n \n \nBy contrast, the absorption signal of minihaloes against the CMB is distinguishable from the diffuse IGM signature only for a limited scenario of essentially no feedback and moderate redshifts, z &lt; 19. The strength of the signal is dominated by the more massive minihaloes, and so is sensitive to a cut-off in the upper minihalo mass range imposed by any star formation and its consequences. Once the first star-forming systems provide feedback in the form of Ly photons, the diffuse IGM signal will quickly dominate the signal from minihaloes because of the small total fraction of IGM mass in the minihalo cores.</w:t>
      </w:r>
      <w:r>
        <w:br/>
      </w:r>
      <w:r>
        <w:rPr>
          <w:rStyle w:val="VerbatimChar"/>
        </w:rPr>
        <w:t xml:space="preserve">## 35282                                                                                                                                                                                                                                                                                                                                                                                                                                                                                                                                                                                                                                                                                                                                                                                                                                                                                                                                                                                                                                                                                                                                                                                                                                                                                                                                                                                                                                                                                                                                                                                                                                                                                                                                                                                                                                                                                                                                                                                                                                                                                                                                                                                                                                                                                                                                                                                                                                                                                                                                                                                                                                                                                                                                                                                                                                                                                                                                                                                                                                                                                                                                                                                                                                                                                                                                                                                                                                                                                                                                                                                                                                                                                                                                                                                                                                                                                                                                                                                                                                                                                                                                                                                                                                                                                                                                                                                                                                                                                                                                                                                                                                                                                                                                                                                                                                                                                                                                                                                                                                                                                                                                                                                                                                                                                                                                                                                                                                    A dipping black-hole X-ray binary candidate in NGC 55 XMM-Newton EPIC observations of the nearby (1.78 Mpc) Magellanic-type galaxy NGC 55 reveal a remarkably luminous extra-nuclear source, XMMU J001528.9- 391319 that possesses an X-ray luminosity in excess of 10 39 erg s 1 in its highest flux state. The source exhibits complex and rapid variability including a gradual increase in flux and pronounced dips. The dipping episodes occur in the higher states, with timescales as short as 100s, and with some reaching almost 100% reduction of the X-ray flux. We suggest that the dips are a consequence of viewing the accretion disc edge-on with some obscuring ma- terial, orbiting in the plane of the disc, blocking and scattering the X-ray flux. Thermal disc emission is blocked by this material, while softer emission (likely from a coronal source) remains comparatively una ected. The proximity of NGC 55 coupled with the exceptional sensitivity of XMM-Newton make this one of the highest quality datasets of an extragalactic black hole binary candidate to date.</w:t>
      </w:r>
      <w:r>
        <w:br/>
      </w:r>
      <w:r>
        <w:rPr>
          <w:rStyle w:val="VerbatimChar"/>
        </w:rPr>
        <w:t xml:space="preserve">## 35289                                                                                                                                                                                                                                                                                                                                                                                                                                                                                                                                                                                                                                                                                                                                                                                                                                                                                                                                                                                                                                                                                                                                                                                                                                                                                                                                                                                                                                                                                                                                                                                                                                                                                                                                                                                                                                                                                                                                                                                                                                                                                                                                                                                                                                                                                                                                                                                                                                                                                                                                                                                                                                                                                                                                                                                                                                                                                                                                                                                                                                                                                                                                                                                                                                                                                                                                                                                                                                                                                                                                                                                                                                                                                                                                                                                                                                                                                                                                                                                                                                                                                                                                                                                                                                                                                                                                                                                                                                                                                                                                                                                                                                                                                                                                                                                                                                                                                                                                                                                                                                                                                                                                       The linear rms—flux relation in an ultraluminous X-ray source We report the first detection of a linear correlation between rms variability amplitude and flux in the ultraluminous X-ray source (ULX) NGC 5408 X-1. The rms–flux relation has previously been observed in several galactic black hole X-ray binaries (BHBs), several active galactic nuclei (AGN) and at least one neutron star X-ray binary. This result supports the hypothesis that a linear rms–flux relation is common to all luminous black hole accretion and perhaps even a fundamental property of accretion flows about compact objects. We also show for the first time the cross-spectral properties of the variability of this ULX, comparing variations below and above 1 keV. The coherence and time delays are poorly constrained but consistent with high coherence between the two bands, over most of the observable frequency range and a significant time delay (with hard leading soft variations). The magnitude and frequency dependence of the lags are broadly consistent with those commonly observed in BHBs, but the direction of the lag is reversed. These results indicate that ULX variability studies, using long X-ray observations, hold great promise for constraining the processes driving ULXs behaviour, and the position of ULXs in the scheme of black hole accretion from BHBs to AGN.</w:t>
      </w:r>
      <w:r>
        <w:br/>
      </w:r>
      <w:r>
        <w:rPr>
          <w:rStyle w:val="VerbatimChar"/>
        </w:rPr>
        <w:t xml:space="preserve">## 35304                                                                                                                                                                                                                                                                                                                                                                                                                                                                                                                                                                                                                                                                                                                                                                                                                                                                                                                                                                                                                                                                                                                                                                                                                                                                                                                                                                                                                                                                                                                                                                                                                                                                                                                                                                                                                                                                                                                                                                                                                                                                                                                                                                                                                                                                                                                                                                                                                                                                                                                                                                                                                                                                                                                                                                                                                                                                                                                                                                                                                                                                                                                                                                                                                                                                                                                                                                                                                                                                                                                                                                                                                                                                                                                                                                                                                                                                                                                                                                                                                                                                                                                                                                                                                                                                                                                                                                                                                                                                                                No wide spread of stellar ages in the Orion Nebula Cluster The wide luminosity dispersion seen for stars at a given effective temperature in the Hertzsprung–Russell diagrams of young clusters and star-forming regions is often interpreted as due to significant (∼10 Myr) spreads in stellar contraction age. In the scenario where most stars are born with circumstellar discs, and that disc signatures decay monotonically (on average) over time-scales of only a few Myr, any such age spread should lead to clear differences in the age distributions of stars with and without discs. We have investigated large samples of stars in the Orion Nebula Cluster (ONC) using three methods to diagnose disc presence from infrared measurements. We find no significant difference in the mean ages or age distributions of stars with and without discs, consistent with expectations for a coeval population. Using a simple quantitative model, we show that any real age spread must be smaller than the median disc lifetime. For a lognormal age distribution, there is an upper limit of &lt;0.14 dex (at 99 per cent confidence) to any real age dispersion, compared to the � 0.4 dex implied by the Hertzsprung–Russell diagram. If the mean age of the ONC is 2.5 Myr, this would mean at least 95 per cent of its low-mass stellar population have ages between 1.3–4.8 Myr. We suggest that the observed luminosity dispersion is caused by a combination of observational uncertainties and physical mechanisms that disorder the conventional relationship between luminosity and age for pre-main-sequence stars. This means that individual stellar ages from the Hertzsprung–Russell diagram are unreliable and cannot be used to directly infer a star formation history. Irrespective of what causes the wide luminosity dispersion, the finding that any real age dispersion is less than the median disc lifetime argues strongly against star formation scenarios for the ONC lasting longer than a few Myr.</w:t>
      </w:r>
      <w:r>
        <w:br/>
      </w:r>
      <w:r>
        <w:rPr>
          <w:rStyle w:val="VerbatimChar"/>
        </w:rPr>
        <w:t xml:space="preserve">## 35305                                                                                                                                                                                                                                                                                                                                                                                                                                                                                                                                                                                                                                                                                                                                                                                                                                                                                                                                                                                                                                                                                                                                                                                                                                                                                                                                                                                                                                                                                                                                                                                                                                                                                                                                                                                                                                                                                                                                                                                                                                                                                                                                                                                                                                                                                                                                                                                                                                                                                                                                                                                                                                                                                                                                                                                                                                                                                                                                                                                                                                                                                                                                                                                                                                                                                                                                                                                                                                                                                                                                                                                                                                                                                                                                                                                                                                                                                                                                                                                                                                                                                                                                                                                                                                                                                                                                                                                                                                                                                                                                                                                                                                                                                                                                                                                                                                                                                                                                                                                                                                                                                                                                                                                                                                                                                                                  The Solar System's Post-Main Sequence Escape Boundary The Sun will eventually lose about half of its current mass non-linearly over several phases of post-main-sequence evolution. This mass loss will cause any surviving orbiting body to increase its semimajor axis and perhaps vary its eccentricity. Here, we use a range of solar models spanning plausible evolutionary sequences and assume isotropic mass loss to assess the possibility of escape from the Solar system. We find that the critical semimajor axis in the Solar system within which an orbiting body is guaranteed to remain bound to the dying Sun due to perturbations from stellar mass loss alone is ≈103–104 au. The fate of objects near or beyond this critical semimajor axis, such as the Oort Cloud, outer scattered disc and specific bodies such as Sedna, will significantly depend on their locations along their orbits when the Sun turns off the main sequence. These results are applicable to any exoplanetary system containing a single star with a mass, metallicity and age which are approximately equal to the Sun’s, and suggest that few extrasolar Oort Clouds could survive post-main-sequence evolution intact.</w:t>
      </w:r>
      <w:r>
        <w:br/>
      </w:r>
      <w:r>
        <w:rPr>
          <w:rStyle w:val="VerbatimChar"/>
        </w:rPr>
        <w:t xml:space="preserve">## 35316                                                                                                                                                                                                                                                                                                                                                                                                                                                                                                                                                                                                                                                                                                                                                                                                                                                                                                                                                                                                                                                                                                                                                                                                                                                                                                                                                                                                                                                                                                                                                                                                                                                                                                                                                                                                                                                                                                                                                                                                                                                                                                                                                                                                                                                                                                                                                                                                                                                                                                                                                                                                                                                                                                                                                                                                                                                                                                                                                                                                                                                                                                                                                                                                                                                                                                                                                                                                                                                                                                                                                                                                                                                                                                                                                                                                                                                                                                                                                                                                                                                                                                                                                                                                                                                                                                                                                                                                                                                                                                                                                                                                                                                                                                                                                                                                                                                                                                                                                                                                                                                                                           Constraints on cosmological anisotropy out to z = 1 from Type Ia supernovae A combined sample of 79 high- and low-redshift Type Ia supernovae (SNe) is used to set constraints on the degree of anisotropy in the Universe out to z similar or equal to 1. First, we derive the global most probable values of matter density Omega (M), the cosmological constant Omega (Lambda) and the Hubble constant H-0, and find them to be consistent with the published results from the two data sets of Riess et al, and Perlmutter et al. We then examine the Hubble diagram (HD, i.e., the luminosity-redshift relation) in different directions on the sky by utilizing spherical harmonic expansion. In particular, via the analysis of the dipole anisotropy, we divide the sky into the two hemispheres that yield the most discrepant of the three cosmological parameters, and the scatter X-HD(2) in each case. The most discrepant values roughly move along the locus -4 Omega (M) + 3 Omega (Lambda) = 1 (cf. Perlmutter et al.), but by no more than Delta approximate to 2.5 along this line. For a perfect Friedmann-Robertson-Walker universe, Monte Carlo realizations that mimic the current set of SNe yield values higher than the measured Delta in similar to 1/5 of the cases (for Omega (M)) We discuss implications for the validity of the Cosmological Principle, and possible calibration problems in the SNe data sets.</w:t>
      </w:r>
      <w:r>
        <w:br/>
      </w:r>
      <w:r>
        <w:rPr>
          <w:rStyle w:val="VerbatimChar"/>
        </w:rPr>
        <w:t xml:space="preserve">## 35320                                                                                                                                                                                                                                                                                                                                                                                                                                                                                                                                                                                                                                                                                                                                                                                                                                                                                                                                                                                                                                                                                                                                                                                                                                                                                                                                                                                                                                                                                                                                                                                                                                                                                                                                                                                                                                                                                                                                                                                                                                                                                                                                                                                                                                                                                                                                                                                                                                                                                                                                                                                                                                                                                                                                                                                                                                                                                                                                                                                                                                                                                                                                                                                                                                                                                                                                                                                                                                                                                                                                                                                                                                                                                                                                                                                                                                                                                                                                                                                                                                                                                                                                                                                                                                                                                                                                                                                                                                                                                                                                                                                                                                                                                                                                                                                                                                                                                                                                                                                                                                                                                    Which radio galaxies can make the highest energy cosmic rays Numerous authors have suggested that the ultra-high energy cosmic rays (UHECR) detected by the Pierre Auger Observatory and other cosmic-ray telescopes may be accelerated in the nuclei, jets or lobes of radio galaxies. Here I focus on stoch astic acceleration in the lobes. I show that the requirement that they accelerate protons to the highest observed energies places constraints on the observable properties of radio lobes tha t are satisfied by a relatively small number of objects within the Greisen-Zat’sepin-Kuzmin (GZ K) cutoff; if UHECR are protons and are accelerated within radio lobes, their sources a re probably already known and catalogued radio galaxies. I show that lobe acceleration al so implies a (charge-dependent) upper energy limit on the UHECR that can be produced in this way; if lobes are the dominant accelerators in the local universe and if UHECR are predominantly protons, we are unlikely to see cosmic rays much higher in energy than those we have already observed. I comment on the viability of the stochastic acceleration mechanism and the likely composition of cosmic rays accelerated in this way, based on our current understanding of the contents of the large-scale lobes of radio galaxies, and finally discuss the implication s of stochastic lobe acceleration for the future of cosmic ray astronomy.</w:t>
      </w:r>
      <w:r>
        <w:br/>
      </w:r>
      <w:r>
        <w:rPr>
          <w:rStyle w:val="VerbatimChar"/>
        </w:rPr>
        <w:t xml:space="preserve">## 35321                                                                                                                                                                                                                                                                                                                                                                                                                                                                                                                                                                                                                                                                                                                                                                                                                                                                                                                                                                                                                                                                                                                                                                                                                                                                                                                                                                                                                                                                                                                                                                                                                                                                                                                                                                                                                                                                                                                                                                                                                                                                                                                                                                                                                                                                                                                                                                                                                                                                                                                                                                                                                                                                                                                                                                                                                                                                                                                                                                                                                                                                                                                                                                                                                                                                                                                                                                                                                                                                                                                                                                                                                                                                                                                                                                                                                                                                                                                                                                                                                                                                                                                                                                                                                                                                                                                                                                                                                                                                                                                                                                                                                                                                                                                                                                                                                                                                                                                                                                                                                                                                                                                                                                                                                                                                                                                                                                                                                                                                                                                                                                                                                                                                                                                                                                                                                                                   Tidal dissipation in stars and giant planets Astrophysical fluid bodies that orbit close to one another induce tidal distortions and flows that are subject to dissipative processes. The spin and orbital motions undergo a coupled evolution over astronomical timescales, which is relevant for many types of binary star, short-period extrasolar planetary systems, and the satellites of the giant planets in the Solar System. I review the principal mechanisms that have been discussed for tidal dissipation in stars and giant planets in both linear and nonlinear regimes. I also compare the expectations based on theoretical models with recent observational findings.</w:t>
      </w:r>
      <w:r>
        <w:br/>
      </w:r>
      <w:r>
        <w:rPr>
          <w:rStyle w:val="VerbatimChar"/>
        </w:rPr>
        <w:t xml:space="preserve">## 35371                                                                                                                                                                                                                                                                                                                                                                                                                                                                                                                                                                                                                                                                                                                                                                                                                                                                                                                                                                                                                                                                                                                                                                                                                                                                                                                                                                                                                                                                                                                                                                                                                                                                                                                                                                                                                                                                                                                                                                                                                                                                                                                                                                                                                                                                                                                                                                                                                                                                                                                                                                                                                                                                                                                                                                                                                                                                                                                                                                                                                                                                                                                                                                                                                                                                                                                                                                                                                                                                                                                                                                                                                                                                                                                                                                                                                                                                                                                                                                                                                                                                                                                                                                                                                                                                                                                                                                                                                                                                                                                                                                                                                                                                                                                                                                                                                                                                                                                                                                                                                                                                                                                                                                                                                                                                                                                                                                           Massive star formation: nurture, not nature We investigate the physical processes that lead to the formation of massive stars. Using a numerical simulation of the formation of a stellar cluster from a turbulent molecular cloud, we evaluate the relevant contributions of fragmentation and competitive accretion in determining the masses of the more massive stars. We find no correlation between the final mass of a massive star, and the mass of the clump from which it forms. Instead, we find that the bulk of the mass of massive stars comes from subsequent competitive accretion in a clustered environment. In fact, the majority of this mass infalls on to a pre-existing stellar cluster. Furthermore, the mass of the most massive star in a system increases as the system grows in numbers of stars and in total mass. This arises as the infalling gas is accompanied by newly formed stars, resulting in a larger cluster around a more massive star. High-mass stars gain mass as they gain companions, implying a direct causal relationship between the cluster formation process and the formation of higher-mass stars therein.</w:t>
      </w:r>
      <w:r>
        <w:br/>
      </w:r>
      <w:r>
        <w:rPr>
          <w:rStyle w:val="VerbatimChar"/>
        </w:rPr>
        <w:t xml:space="preserve">## 35391                                                                                                                                                                                                                                                                                                                                                                                                                                                                                                                                                                                                                                                                                                                                                                                                                                                                                                                                                                                                                                                                                                                                                                                                                                                                                                                                                                                                                                                                                                                                                                                                                                                                                                                                                                                                                                                                                                                                                                                                                                                                                                                                                                                                                                                                                                                                                                                                                                                                                                                                                                                                                                                                                                                                                                                                                                                                                                                                                                                                                                                                                                                                                                                                                                                                                                                                                                                                                                                                                                                                                                                                                                                                                                                                                                                                                                                                                                                                                                                                                                                                                                                                                                                                                                                                                                                                                                                                                                                   A comparison of chemistry and dust cloud formation in ultracool dwarf model atmospheres The atmospheres of substellar objects contain clouds of oxides, iron, silicates and other refractory condensates. Water clouds are expected in the coolest objects. The opacity of these 'dust' clouds strongly affects both the atmospheric temperature-pressure profile and the emergent flux. Thus, any attempt to model the spectra of these atmospheres must incorporate a cloud model. However, the diversity of cloud models in atmospheric simulations is large and it is not always clear how the underlying physics of the various models compare. Likewise, the observational consequences of different modelling approaches can be masked by other model differences, making objective comparisons challenging. In order to clarify the current state of the modelling approaches, this paper compares five different cloud models in two sets of tests. Test case 1 tests the dust cloud models for a prescribed L-, L-T and T-dwarf atmospheric (temperature T, pressure p, convective velocity υ conv ) structures. Test case 2 compares complete model atmosphere results for given (effective temperature T eff , surface gravity log g). All models agree on the global cloud structure but differ in opacity relevant details such as grain size, amount of dust, dust and gas-phase composition. These models can loosely be grouped into high- and low-altitude cloud models whereas the first appears generally redder in near-infrared colours than the latter. Comparisons of synthetic photometric fluxes translate into a modelling uncertainty in apparent magnitudes for our L-dwarf (T-dwarf) test case of 0.25 ≤ Am ≤ 0.875 (0.1 ≤ Δm ≤ 1.375), taking into account the Two-Micron All Sky Survey, the UKIRT WFCAM, the Spitzer IRAC and VLT VISIR filters with UKIRT WFCAM being the most challenging for the models. Future developments will need closer links with laboratory astrophysics, and a consistent treatment of the cloud chemistry and turbulence.</w:t>
      </w:r>
      <w:r>
        <w:br/>
      </w:r>
      <w:r>
        <w:rPr>
          <w:rStyle w:val="VerbatimChar"/>
        </w:rPr>
        <w:t xml:space="preserve">## 35403                                                                                                                                                                                                                                                                                                                                                                                                                                                                                                                                                                                                                                                                                                                                                                                                                                                                                                                                                                                                                                                                                                                                                                                                                                                                                                                                                                                                                                                                                                                                                                                                                                                                                                                                                                                                                                                                                                                                                                                                                                                                                                                                                                                                                                                                                                                                                                                                                                                                                                                                                                                                                                                                                                                                                                                                                                                                                                                                                                                                                                                                                                                                                                                                                                                                                                                                                                                                                                                                                                                                                                                                                                                                                                                                                                                                                                                                                                                                                                                                                                                                                                                                                                                                                                                                                                                                                                                                                                                                                                                                                                                                                                                                                                                                                                                                                                                                                                                                                                                                                                                                                                                                                                                                                A determination of the thick disk chemical abundance distribution: Implications for galaxy evolution We present a determination of the thick disk iron abundance distribution obtained from an in situ sample of F/G stars. These stars are faint, 15 less than or approximately = V less than or approximately = 18, selected on the basis of color, being a subset of the larger survey of Gilmore and Wyse designed to determine the properties of the stellar populations several kiloparsecs from the Sun. The fields studied in the present paper probe the iron abundance distribution of the stellar populations of the galaxy at 500-3000 pc above the plane, at the solar Galactocentric distance. The derived chemical abundance distributions are consistent with no metallicity gradients in the thick disk over this range of vertical distance, and with an iron abundance distribution for the thick disk that has a peak at -0.7 dex. The lack of a vertical gradient argues against slow, dissipational settling as a mechanism for the formation of the thick disk. The photometric and metallicity data support a turn-off of the thick disk that is comparable in age to the metal-rich globular clusters, or greater than or approximately = 12 Gyr, and are consistent with a spread to older ages.</w:t>
      </w:r>
      <w:r>
        <w:br/>
      </w:r>
      <w:r>
        <w:rPr>
          <w:rStyle w:val="VerbatimChar"/>
        </w:rPr>
        <w:t xml:space="preserve">## 35420                                                                                                                                                                                                                                                                                                                                                                                                                                                                                                                                                                                                                                                                                                                                                                                                                                                                                                                                                                                                                                                                                                                                                                                                                                                                                                                                                                                                                                                                                                                                                                                                                                                                                                                                                                                                                                                                                                                                                                                                                                                                                                                                                                                                                                                                                                                                                                                                                                                                                                                                                                                                                                                                                                                                                                                                                                                                                                                                                                                                                                                                                                                                                                                                                                                                                                                                                                                                                                                                                                                                                                                                                                                                                                                                                                                                                                                                                                                                                                                                                                                                                                                                                                                                                                                                                                                                                                                                                                                                                                                                                                                                                                                                                                                                                                                                                                                                                                                                                                                                                                                                                                                                                                                             Weakening dark matter cusps by clumpy baryonic infall We consider the infall of a massive clump into a dark matter halo as a simple and extreme model for the effect of baryonic physics (neglected in gravity-only simulations of large-scale structure formation) on the dark matter. We find that such an infalling clump is extremely efficient in altering the structure of the halo and reducing its central density: a clump of 1 per cent the mass of the halo can remove about twice its own mass from the inner halo and transform a cusp into a core or weaker cusp. If the clump is subsequently removed, mimicking a galactic wind, the central halo density is further reduced and the mass removed from the inner halo doubled. Lighter clumps are even more efficient: the ratio of removed mass to clump mass increases slightly towards smaller clump masses. This process becomes more efficient the more radially anisotropic the initial dark matter velocities are. While such a clumpy infall may be somewhat unrealistic, it demonstrates that the baryons need to transfer only a small fraction of their initial energy to the dark matter via dynamical friction to explain the discrepancy between predicted dark matter density profiles and those inferred from observations of dark-matter-dominated galaxies.</w:t>
      </w:r>
      <w:r>
        <w:br/>
      </w:r>
      <w:r>
        <w:rPr>
          <w:rStyle w:val="VerbatimChar"/>
        </w:rPr>
        <w:t xml:space="preserve">## 35447                                                                                                                                                                                                                                                                                                                                                                                                                                                                                                                                                                                                                                                                                                                                                                                                                                                                                                                                                                                                                                                                                                                                                                                                                                                                                                                                                                                                                                                                                                                                                                                                                                                                                                                                                                                                                                                                                                                                                                                                                                                                                                                                                                                                                                                                                                                                                                                                                                                                                                                                                                                                                                                                                                                                                                                                                                                                                                                                                                                                                                                                                                                                                                                                                                                                                                                                                                                                                                                                                                                                                                                                                                                                                                                                                                                                                                                                                                                                                                                                                                                                                                                                                                                                                                                                                                                                                                                                                                                                                                                                                                                                                                                                                                                                                                                                                                                                                                                                                                                                                                                                                                                                                                                                                                                                                                                                                                                                                                                                                                                                                                                                                                                                                                                                                                                                                                                   Tidal dissipation in stars and giant planets Astrophysical fluid bodies that orbit close to one another induce tidal distortions and flows that are subject to dissipative processes. The spin and orbital motions undergo a coupled evolution over astronomical timescales, which is relevant for many types of binary star, short-period extrasolar planetary systems, and the satellites of the giant planets in the Solar System. I review the principal mechanisms that have been discussed for tidal dissipation in stars and giant planets in both linear and nonlinear regimes. I also compare the expectations based on theoretical models with recent observational findings.</w:t>
      </w:r>
      <w:r>
        <w:br/>
      </w:r>
      <w:r>
        <w:rPr>
          <w:rStyle w:val="VerbatimChar"/>
        </w:rPr>
        <w:t xml:space="preserve">## 35460                                                                                                                                                                                                                                                                                                                                                                                                                                                                                                                                                                                                                                                                                                                                                                                                                                                                                                                                                                                                                                                                                                                                                                                                                                                                                                                                                                                                                                                                                                                                                                                                                                                                                                                                                                                                                                                                                                                                                                                                                                                                                                                                                                                                                                                                                                                                                                                                                                                                                                                                                                                                                                                                                                                                                                                                                                                                                                                                                                                                                                                                                                                                                                                                                                                                                                                                                                                                                                                                                                                                                                                                                                                                                                                                                                                                                                                                                                                                                                                                                                                                                                                                                                                                                                                                                                                                                                                                                                                                                                                                                                                                                                                                                                                                                                                                                                                                                                                                                                                                                                                                                                                                                                                                                                                                         Bright low mass eclipsing binary candidates observed by STEREO Observations from the Heliospheric Imagers (HI-1) on both the STEREO spacecraft have been analysed to search for bright low mass eclipsing binaries (EBs) and potential brown dwarf transits and to determine the radii of the companions. A total of nine EB candidates have been found, ranging in brightness from V = 6.59 to 11.3 mag, where the radius of the companion appears to be less than 0.4 R_sun, with a diverse range of host temperatures, from 4074 to 6925 K. Both components of one candidate, BD-07 3648, appear to be less than 0.4 R_sun and this represents a particularly interesting system for further study. The shapes of the eclipses in some cases are not clear enough to be certain they are total and the corresponding radii found should therefore be considered as lower limits. The EBs reported in this paper have either been newly found by the present analysis or previously reported to be eclipsing by our earlier STEREO/HI-1 results. One of the new objects has subsequently been confirmed using archival SuperWASP data. This study was made possible by using an improved matched filter extraction algorithm, which is described in this paper.</w:t>
      </w:r>
      <w:r>
        <w:br/>
      </w:r>
      <w:r>
        <w:rPr>
          <w:rStyle w:val="VerbatimChar"/>
        </w:rPr>
        <w:t xml:space="preserve">## 35471                                                                                                                                                                                                                                                                                                                                                                                                                                                                                                                                                                                                                                                                                                                                                                                                                                                                                                                                                                                                                                                                                                                                                                                                                                                                                                                                                                                                                                                                                                                                                                                                                                                                                                                                                                                                                                                                                                                                                                                                                                                                                                                                                                                                                                                                                                                                                                                                                                                                                                                                                                                                                                                                                                                                                                                                                                                                                                                                                                                                                                                                                                                                                                                                                                                                                                                                                                                                                                                                                                                                                                                                                                                                                                                                                                                                                                                                                                                                                                                                                                                                                                                                                                                                                                                                                                                                                                                                                                                                                                                                                                                                                                                                                                                                                                                                                                                                                                                                                                                                                                                                                                                                                                                                                                                                                                                                                                                                                                                                                                                                                                                                                            The C-flash and the ignition conditions of type Ia supernovae Thanks to a stellar evolution code that is able to compute through the C flash we link the binary population synthesis of single degenerate progenitors of Type Ia supernovae (SNe Ia) to their physical condition at the time of ignition. We show that there is a large range of possible ignition densities and we detail how their probability distribution depends on the accretion properties. The low-density peak of this distribution qualitatively reminds of the clustering of the luminosities of Branch-normal SNe Ia. We tighten the possible range of initial physical conditions for explosion models: they form a one-parameter family, independent of the metallicity. We discuss how these results may be modified if we were to relax our hypothesis of a permanent Hachisu wind or if we were to include electron captures.</w:t>
      </w:r>
      <w:r>
        <w:br/>
      </w:r>
      <w:r>
        <w:rPr>
          <w:rStyle w:val="VerbatimChar"/>
        </w:rPr>
        <w:t xml:space="preserve">## 35487                                                                                                                                                                                                                                                                                                                                                                                                                                                                                                                                                                                                                                                                                                                                                                                                                                                                                                                                                                                                                                                                                                                                                                                                                                                                                                                                                                                                                                                                                                                                                                                                                                                                                                                                                                                                                                                                                                                                                                                                                                                                                                                                                                                                                                                                                                                                                                                                                                                                                                                                                                                                                                                                                                                                                                                                                                                                                                                                                                                                                                                                                                                                                                                                                                                                                                                                                                                                                                                                                                                                                                                                                                                                                                                                                                                                                                                                                                                                                                                                                                                                                                                                                                                                                                                                                                                                                                                                Probabilistic selection of high-redshift quasars High-redshift quasars (HZQs) with redshifts of z ≳ 6 are so rare that any photometrically selected sample of sources with HZQ-like colours is likely to be dominated by Galactic stars and brown dwarfs scattered from the stellar locus. It is impractical to re-observe all such candidates, so an alternative approach was developed in which Bayesian model comparison techniques are used to calculate the probability that a candidate is a HZQ, Pq, by combining models of the quasar and star populations with the photometric measurements of the object. This method was motivated specifically by the large number of HZQ candidates identified by cross-matching the UKIRT (United Kingdom Infrared Telescope) Infrared Deep Sky Survey (UKIDSS) Large Area Survey (LAS) to the Sloan Digital Sky Survey (SDSS): in the  covered by the LAS in the UKIDSS Eighth Data Release (DR8) there are ∼9 × 103 real astronomical point sources with the measured colours of the target quasars, of which only ∼10 are expected to be HZQs. Applying Bayesian model comparison to the sample reveals that most sources with HZQ-like colours have Pq≲ 0.1 and can be confidently rejected without the need for any further observations. In the case of the UKIDSS DR8 LAS, there were just 107 candidates with Pq≥ 0.1; these objects were prioritized for re-observation by ranking according to Pq (and their likely redshift, which was also inferred from the photometric data). Most candidates were rejected after one or two (moderate-depth) photometric measurements by recalculating Pq using the new data. That left 12 confirmed HZQs, six of which were previously identified in the SDSS and six of which were new UKIDSS discoveries. The high efficiency of this Bayesian selection method suggests that it could usefully be extended to other HZQ surveys (e.g. searches by the Panoramic Survey Telescope And Rapid Response System, Pan-STARRS, or the Visible and Infrared Survey Telescope for Astronomy, VISTA) as well as to other searches for rare objects.</w:t>
      </w:r>
      <w:r>
        <w:br/>
      </w:r>
      <w:r>
        <w:rPr>
          <w:rStyle w:val="VerbatimChar"/>
        </w:rPr>
        <w:t xml:space="preserve">## 35498                                                                                                                                                                                                                                                                                                                                                                                                                                                                                                                                                                                                                                                                                                                                                                                                                                                                                                                                                                                                                                                                                                                                                                                                                                                                                                                                                                                                                                                                                                                                                                                                                                                                                                                                                                                                                                                                                                                                                                                                                                                                                                                                                                                                                                                                                                                                                                                                                                                                                                                                                                                                                                                                                                                                                                                                                                                                                                                                                                                                                                                                                                                                                                                                                                                                                                                                                                                                                                                                                                                                                                                                                                                                                                                                                                                                                                                                                                                                                                                                                                                                                                                                                                                                                                                                                                                                                                                                                                                                                                                                                                                                                                                                                                                                                                                                                                                                                                                                                                                                                                                                                                                                                                                                      A stability limit for the atmospheres of giant extrasolar planets Recent observations of the planet HD209458b indicate that it is surrounded by an expanded atmosphere of atomic hydrogen that is escaping hydrodynamically. Theoretically, it has been shown that such escape is possible at least inside an orbit of 0.1 au (refs 4 and 5), and also that H3+ ions play a crucial role in cooling the upper atmosphere. Jupiter’s atmosphere is stable, so somewhere between 5 and 0.1 au there must be a crossover between stability and instability. Here we show that there is a sharp breakdown in atmospheric stability between 0.14 and 0.16 au for a Jupiter-like planet orbiting a solar-type star. These results are in contrast to earlier modelling that implied much higher thermospheric temperatures and more significant evaporation farther from the star. (We use a three-dimensional, time-dependent coupled thermosphere–ionosphere model and properly include cooling by H3+ ions, allowing us to model globally the redistribution of heat and changes in molecular composition.) Between 0.2 and 0.16 au cooling by H3+ ions balances heating by the star, but inside 0.16 au molecular hydrogen dissociates thermally, suppressing the formation of H3+ and effectively shutting down that mode of cooling.</w:t>
      </w:r>
      <w:r>
        <w:br/>
      </w:r>
      <w:r>
        <w:rPr>
          <w:rStyle w:val="VerbatimChar"/>
        </w:rPr>
        <w:t xml:space="preserve">## 35511                                                                                                                                                                                                                                                                                                                                                                                                                                                                                                                                                                                                                                                                                                                                                                                                                                                                                                                                                                                                                                                                                                                                                                                                                                                                                                                                                                                                                                                                                                                                                                                                                                                                                                                                                                                                                                                                                                                                                                                                                                                                                                                                                                                                                                                                                                                                                                                                                                                                                                                                                                                                                                                                                                                                                                                                                                                                                                                                                                                                                                                                                                                                                                                                                                                                                                                                                                                                                                                                                                                                                                                                                                                                                                                                                                                                                                                                                                                                                                                                                                                                                                                                                                                                                                                                                                                                                                                                                                                                                                                                                                                                                                                                                                                                                                                                                                                                                                                                                                                                                                                                                                                                                                             A Population of very young Brown Dwarfs and free-floating Planets in Orion We describe the results of a very deep imaging survey of the Trapezium Cluster in the IJH bands, using the UKIRT high resolution camera UFTI. Approximately 32% of the 515 point sources detected are brown dwarf candidates, including several free floating objects with masses below the Deuterium burning (planetary) threshold at 0.013 solar masses, which are detectable because of their extreme youth. We have confidence that almost all the sources detected are cluster members, since foreground contamination is minimal in the 33 arcmin^2 area surveyed and the dense backdrop of OMC-1 obscures all background stars at these wavelengths. Extinction is calculated from the (J-H)colours, permitting accurate luminosity estimates and temperatures are derived from the dereddened (I-J) colours. There is some evidence for a cut-off in the luminosity function below the level corresponding to several Jupiter masses, which may represent the bottom end of the IMF. Since star formation is complete in the Trapezium this limit could have wide significance, if confirmed. However, it could well be an effect of the dispersal of the molecular cloud by the central O-type stars, a process whose timescale will vary between star formation regions.</w:t>
      </w:r>
      <w:r>
        <w:br/>
      </w:r>
      <w:r>
        <w:rPr>
          <w:rStyle w:val="VerbatimChar"/>
        </w:rPr>
        <w:t xml:space="preserve">## 35518                                                                                                                                                                                                                                                                                                                                                                                                                                                                                                                                                                                                                                                                                                                                                                                                                                                                                                                                                                                                                                                                                                                                                                                                                                                                                                                                                                                                                                                                                                                                                                                                                                                                                                                                                                                                                                                                                                                                                                                                                                                                                                                                                                                                                                                                                                                                                                                                                                                                                                                                                                                                                                                                                                                                                                                                                                                                                                                                                                                                                                                                                                                                                                                                                                                                                                                                                                                                                                                                                                                                                                                                                                                                                                                                                                                                                                                                                                                                                                                                                                                                                                                                                                                                                                                                                                                                                                                                                                                                                                                                                                                                                                                                                                                                                                                                                                                                                                                                                                                                                                                                                                                                                                                                                                                                                         Space, stars, c60, and soot. Although carbon has been subjected to far more study than all other elements put together, the buckminsterfullerene hollow-cage structure, recently proposed to account for the exceptional stability of the C60 cluster, has shed a totally new and revealing light on several important aspects of carbon's chemical and physical properties that were quite unsuspected and others that were not previously well understood. Most significant is the discovery that C60 appears to form spontaneously, and this has particularly important implications for particle formation in combustion and in space as well as for the chemistry of polyaromatic compounds. The intriguing revelation that 12 pentagonal "defects" convert a planar hexagonal array of any size into a quasi-icosahedral cage explains why some intrinsically planar materials form quasi-crystalline particles, as appears to occur in the case of soot. Although the novel structural proposal has still to be unequivocally confirmed, this article pays particular attention to the way in which it provides convincing explanations of puzzling observations in several fields, so lending credence to the structure proposed for C60.</w:t>
      </w:r>
      <w:r>
        <w:br/>
      </w:r>
      <w:r>
        <w:rPr>
          <w:rStyle w:val="VerbatimChar"/>
        </w:rPr>
        <w:t xml:space="preserve">## 35547                                                                                                                                                                                                                                                                                                                                                                                                                                                                                                                                                                                                                                                                                                                                                                                                                                                                                                                                                                                                                                                                                                                                                                                                                                                                                                                                                                                                                                                                                                                                                                                                                                                                                                                                                                                                                                                                                                                                                                                                                                                                                                                                                                                                                                                                                                                                                                                                                                                                                                                                                                                                                                                                                                                                                                                                                                                                                                                                                                                                                                                                                                                                                                                                                                                                                                                                                                                                                                                                                                                                                                                                                                                                                                                                                                                                                                                                                                                                                                                                                                                                                                                                                                                                                                                                                                                                                                                                                                                                                                                                                                                                                                                                                                                                                                                                                                                                                                                                                                                                                                                                                                                                                                                                                                                                                                                                                                                                                                                                                                                                                                                                                                                                                                                                                                                                                                                                                             The observable effects of tidally induced warps in protostellar discs We consider the response of a protostellar disc to a tidally induced warp and the resultant changes in the spectral energy distribution (SED). We argue that for typical protostellar disc parameters the warp is communicated through the disc in a wave-like fashion. We find that the main effects of the warp tend to be at large radii (R ≳ 30 au) and, for sufficiently small viscosity, can be quite long-lived. This can result in non-uniform illumination of the disc at these radii and can induce significant changes to the SED at wavelengths λ ≳ 100 μm.</w:t>
      </w:r>
      <w:r>
        <w:br/>
      </w:r>
      <w:r>
        <w:rPr>
          <w:rStyle w:val="VerbatimChar"/>
        </w:rPr>
        <w:t xml:space="preserve">## 35549                                                                                                                                                                                                                                                                                                                                                                                                                                                                                                                                                                                                                                                                                                                                                                                                                                                                                                                                                                                                                                                                                                                                                                                                                                                                                                                                                                                                                                                                                                                                                                                                                                                                                                                                                                                                                                                                                                                                                                                                                                                                                                                                                                                                                                                                                                                                                                                                                                                                                                                                                                                                                                                                                                                                                                                                                                                                                                                                                                                                                                                                                                                                                                                                                                                                                                                                                                                                                                                                                                                                                                                                                                                                                                                                                                                                                                                                                                                                                                                                                                                                                                                                                                                                                                                                                                                                                                                                                                                                                                                                                                                                                                                                                                                                                                                                                                                                                                                                                                                                                                                                                                                                                                                                                                                                                                                                                                                                                                                                                                                                                                                                                                                                                                           Rotation and anisotropy of galaxies revisited The use of the tensor virial theorem (TVT) as a diagnostic of anisotropic velocity distributions in galaxies is revisited. The TVT provides a rigorous global link between velocity anisotropy, rotation and shape, but the quantities appearing in it are not easily estimated observationally. Traditionally, use has been made of a centrally averaged velocity dispersion and the peak rotation velocity. Although this procedure cannot be rigorously justified, tests on model galaxies show that it works surprisingly well. With the advent of integral-field spectroscopy it is now possible to establish a rigorous connection between the TVT and observations. The TVT is reformulated in terms of sky-averages, and the new formulation is tested on model galaxies.</w:t>
      </w:r>
      <w:r>
        <w:br/>
      </w:r>
      <w:r>
        <w:rPr>
          <w:rStyle w:val="VerbatimChar"/>
        </w:rPr>
        <w:t xml:space="preserve">## 35566                                                                                                                                                                                                                                                                                                                                                                                                                                                                                                                                                                                                                                                                                                                                                                                                                                                                                                                                                                                                                                                                                                                                                                                                                                                                                                                                                                                                                                                                                                                                                                                                                                                                                                                                                                                                                                                                                                                                                                                                                                                                                                                                                                                                                                                                                                                                                                                                                                                                                                                                                                                                                                                                                                                                                                                                                                                                                                                                                                                                                                                                                                                                                                                                                                                                                                                                                                                                                                                                                                                                                                                                                                                                                                                                                                                                                                                                                                                                                                                                                                                                                                                                                                                                                                                                                                                                                                                                                                                                                                                                                                                                                                                                                                   The Optically Powerful Quasar E1821+643 is Associated with a 300 Kiloparsec-Scale FR I Radio Structure We present a deep image of the optically powerful quasar E1821+643 at 18 cm made with the Very Large Array. This image reveals radio emission, over 280 h-1 kpc in extent, elongated way beyond the quasar's host galaxy. Its radio structure has decreasing surface brightness with increasing distance from the bright core, characteristic of FR I sources. Its radio luminosity at 5 GHz falls in the classification for "radio-quiet" quasars (it is only 1023.9 W Hz-1 sr-1). Its radio luminosity at 151 MHz (which is 1025.3 W Hz-1 sr-1) is at the transition luminosity observed to separate FR I and FR II structures. Hitherto, no optically powerful quasar had been found to have a conventional FR I radio structure. For searches at low frequency, this is unsurprising given current sensitivity and plausible radio spectral indices for radio-quiet quasars. We demonstrate the inevitability of the extent of any FR I radio structures being seriously underestimated by existing targeted follow-up observations of other optically selected quasars, which are typically short exposures of z &gt; 0.3 objects, and we discuss the implications for the purported radio bimodality in quasars. The nature of the inner arcsecond-scale jet in E1821+643, together with its large-scale radio structure, suggest that the jet axis in this quasar is precessing (cf. Galactic jet sources such as SS 433). A possible explanation for this is that its central engine is a binary whose black holes have yet to coalesce. The ubiquity of precession in radio-quiet quasars, perhaps as a means of reducing the observable radio luminosity expected in highly accreting systems, remains to be established.</w:t>
      </w:r>
      <w:r>
        <w:br/>
      </w:r>
      <w:r>
        <w:rPr>
          <w:rStyle w:val="VerbatimChar"/>
        </w:rPr>
        <w:t xml:space="preserve">## 35589                                                                                                                                                                                                                                                                                                                                                                                                                                                                                                                                                                                                                                                                                                                                                                                                                                                                                                                                                                                                                                                                                                                                                                                                                                                                                                                                                                                                                                                                                                                                                                                                                                                                                                                                                                                                                                                                                                                                                                                                                                                                                                                                                                                                                                                                                                                                                                                                                                                                                                                                                                                                                                                                                                                                                                                                                                                                                                                                                                                                                                                                                                                                                                                                                                                                                                                                                                                                                                                                                                                                                                                                                                                                                                                                                                                                                                                                                                                                                                                                                                                                                                                                                                                                                                                                                                                                                                                                                                                                                                                                                                                                                                                                                                                                                                                                                                                                                                                                                                                                                                                                                                                                                                                                                                                                                                                                                                           The nature of X-ray spectral variability in Seyfert galaxies We use a model-independent technique to investigate the nature of the 2–15 keV X-ray spectral variability in four Seyfert galaxies and distinguish between spectral pivoting and the two-component model for spectral variability. Our analysis reveals conclusively that the softening of the X-ray continuum with increasing flux in MCG?6-30-15 and NGC 3516 is a result of summing two spectral components: a soft varying component (SVC) with spectral shape independent of flux and a hard constant component (HCC). In contrast, the spectral variability in NGC 4051 can be well described by simple pivoting of one component, together with an additional hard constant component. The spectral variability model for NGC 5506 is ambiguous, due to the smaller range of fluxes sampled by the data. We investigate the shape of the hard spectral component in MCG?6-30-15 and find that it appears similar to a pure reflection spectrum, but requires a large reflected fraction (R&gt; 3). We briefly discuss physical interpretations of the different modes of spectral variability.</w:t>
      </w:r>
      <w:r>
        <w:br/>
      </w:r>
      <w:r>
        <w:rPr>
          <w:rStyle w:val="VerbatimChar"/>
        </w:rPr>
        <w:t xml:space="preserve">## 35598                                                                                                                                                                                                                                                                                                                                                                                                                                                                                                                                                                                                                                                                                                                                                                                                                                                                                                                                                                                                                                                                                                                                                                                                                                                                                                                                                                                                                                                                                                                                                                                                                                                                                                                                                                                                                                                                                                                                                                                                                                                                                                                                                                                                                                                                                                                                                                                                                                                                                                                                                                                                                                                                                                                                                                                                                                                                                                                                                                                                                                                                                                                                                                                                                                                                                                                                                                                                                                                                                                                                                                                                                                                                                                                                                                                                                                                                                                                                                                                                                                                                                                                                                                                                                                                                                                                                                                                                                                      Lyman-alpha Blobs Like Company : The Discovery of A Candidate 100 kpc Lyman-alpha Blob Near to A Radio Galaxy with A Giant Lyman-alpha halo, B3 J2330+3927 at z=3.1 We present the discovery of a candidate of giant radio-quiet Lyα blob (RQLAB) in a large-scale structure around a high-redshift radio galaxy (HzRG) lying in a giant Lyα halo B3 J2330+3927 at redshift z= 3.087. We obtained narrow- and broad-band imaging around B3 J2330+3927 with Subaru/Suprime-Cam to search for Lyα emitters (LAEs) and absorbers (LAAs) at redshift z= 3.09 ± 0.03. We detected candidate 127 LAEs and 26 LAAs in the field of view of 31 × 24 arcmin2 (58 × 44 comoving Mpc). We found that B3 J2330+3927 is surrounded by a 130 kpc Lyα halo and a large-scale (∼60 × 20 comoving Mpc) filamentary structure. The large-scale structure contains one prominent local density peak with an overdensity of greater than 5, which is 8 arcmin (15 comoving Mpc) away from B3 J2330+3927. In this peak, we discovered a candidate 100 kpc RQLAB. The existence of both types of Lyα nebulae in the same large-scale structure suggests that giant Lyα nebulae need special large-scale environments to form. On smaller scales, however, the location of B3 J2330+3927 is not a significant local density peak in this structure, in contrast to the RQLAB. There are two possible interpretations of the difference of the local environments of these two Lyα nebulae. First, RQLAB may need a prominent (δ∼ 5) density peak of galaxies to form through intense starbursts due to frequent galaxy interactions/mergers and/or continuous gas accretion in an overdense environment. On the other hand, Lyα halo around HzRG may not always need a prominent density peak to form if the surrounding Lyα halo is mainly powered by its radio and active galactic nucleus activities. Alternatively, both RQLAB and Lyα halo around HzRG may need prominent density peaks to form but we could not completely trace the density of galaxies because we missed evolved and dusty galaxies in this survey.</w:t>
      </w:r>
      <w:r>
        <w:br/>
      </w:r>
      <w:r>
        <w:rPr>
          <w:rStyle w:val="VerbatimChar"/>
        </w:rPr>
        <w:t xml:space="preserve">## 35618                                                                                                                                                                                                                                                                                                                                                                                                                                                                                                                                                                                                                                                                                                                                                                                                                                                                                                                                                                                                                                                                                                                                                                                                                                                                                                                                                                                                                                                                                                                                                                                                                                                                                                                                                                                                                                                                                                                                                                                                                                                                                                                                                                                                                                                                                                                                                                                                                                                                                                                                                                                                                                                                                                                                                                                                                                                                                                                                                                                                                                                                                                                                                                                                                                                                                                                                                                                                                                                                                                                                                                                                                                                                                                                                                                                                                                                                                                                                                                                                                                                                                                                                                                                                                                                                                                                                                                                                                                                                                                                                                                                                                                                                                                                                                                                                                                                                                                                                                                                                                                                                            Cosmological constraints from the X-ray gas mass fraction in relaxed lensing clusters observed with Chandra We present precise measurements of the X-ray gas mass fraction for a sample of luminous, relatively relaxed clusters of galaxies observed with the Chandra Observatory, for which independent confirmation of the mass results is available from gravitational lensing studies. Parameterizing the total (luminous plus dark matter) mass profiles using the model of Navarro, Frenk &amp; White (1997), we show that the X-ray gas mass fractions in the clusters asymptote towards an approximately constant value at a radius r_2500, where the mean interior density is 2500 times the critical density of the Universe at the redshifts of the clusters. Combining the Chandra results on the X-ray gas mass fraction and its apparent redshift dependence with recent measurements of the mean baryonic matter density in the Universe and the Hubble Constant determined from the Hubble Key Project, we obtain a tight constraint on the mean total matter density of the Universe, Omega_m = 0.30^{+0.04}_{-0.03}, and measure a positive cosmological constant, Omega_Lambda = 0.95^{+0.48}_{-0.72}. Our results are in good agreement with recent, independent findings based on analyses of anisotropies in the cosmic microwave background radiation, the properties of distant supernovae, and the large-scale distribution of galaxies.</w:t>
      </w:r>
      <w:r>
        <w:br/>
      </w:r>
      <w:r>
        <w:rPr>
          <w:rStyle w:val="VerbatimChar"/>
        </w:rPr>
        <w:t xml:space="preserve">## 35625                                                                                                                                                                                                                                                                                                                                                                                                                                                                                                                                                                                                                                                                                                                                                                                                                                                                                                                                                                                                                                                                                                                                                                                                                                                                                                                                                                                                                                                                                                                                                                                                                                                                                                                                                                                                                                                                                                                                                                                                                                                                                                                                                                                                                                                                                                                                                                                                                                                                                                                                                                                                                                                                                                                                                                                                                                                                                                                                                                                                                                                                                                                                                                                                                                                                                                                                                                                                                                                                                                                                                                                                                                                                                                                                                                                                                                                                                                                                                                                                                                                                                                                                                                                                                                                                                                                                                                                                                                                                                                                                                                                                                                                                                                                                                                                                                                                                                                                                                                                                                                                                                                                                                                                                                                                                                                                                                                                                                                                                            Atmospheres of brown dwarfs Brown dwarfs are the coolest class of stellar objects known to date. Our present perception is that brown dwarfs follow the principles of star formation, and that brown dwarfs share many characteristics with planets. Being the darkest and lowest mass stars known makes brown dwarfs also the coolest stars known. This has profound implication for their spectral fingerprints. Brown dwarfs cover a range of effective temperatures which cause brown dwarfs atmospheres to be a sequence that gradually changes from a M-dwarf-like spectrum into a planet-like spectrum. This further implies that below an effective temperature of $$\\lesssim $$≲2,800 K, clouds form already in atmospheres of objects marking the boundary between M-Dwarfs and brown dwarfs. Recent developments have sparked the interest in plasma processes in such very cool atmospheres: sporadic and quiescent radio emission has been observed in combination with decaying X-ray activity indicators across the fully convective boundary.</w:t>
      </w:r>
      <w:r>
        <w:br/>
      </w:r>
      <w:r>
        <w:rPr>
          <w:rStyle w:val="VerbatimChar"/>
        </w:rPr>
        <w:t xml:space="preserve">## 35648                                                                                                                                                                                                                                                                                                                                                                                                                                                                                                                                                                                                                                                                                                                                                                                                                                                                                                                                                                                                                                                                                                                                                                                                                                                                                                                                                                                                                                                                                                                                                                                                                                                                                                                                                                                                                                                                                                                                                                                                                                                                                                                                                                                                                                                                                                                                                                                                                                                                                                                                                                                                                                                                                                                                                                                                                                                                                                                                                                                                                                                                                                                                                                                                                                                                                                                                                                                                                                                                                                                                                                                                                                                                                                                                                                                                                                                                                                                                                                                                                                                                                                                                                                                                                                                                                                                                                                                                                                                                                                                                                                                                                                                                                                                                                                                      Luminous starbursts in the redshift desert at z∼ 1-2: Star formation rates, masses and evidence for outflows We present a spectroscopic catalogue of 40 luminous starburst galaxies at z=0.7--1.7 (median z=1.3). 19 of these are submillimetre galaxies (SMGs) and 21 are submillimetre-faint radio galaxies (SFRGs). This sample helps to fill in the redshift desert at z=1.2--1.7 in previous studies as well as probing a lower luminosity population of galaxies. Radio fluxes are used to determine star-formation rates for our sample which range from around 50 to 500 M$_\\odot$ yr$^{-1}$ and are generally lower than those in z$\\sim$2 SMGs. We identify nebular [OII] 3727 emission in the rest-UV spectra and use the linewidths to show that SMGs and SFRGs in our sample have larger linewidths and therefore dynamical masses than optically selected star-forming galaxies at similar redshifts. The linewidths are indistinguishable from those measured in the z$\\sim$2 SMG populations suggesting little evolution in the dynamical masses of the galaxies between redshift 1--2. [NeV] and [NeIII] emission lines are identified in a subset of the spectra indicating the presence of an active galactic nucleus (AGN). In addition, a host of interstellar absorption lines corresponding to transitions of MgII and FeII ions are also detected. These features show up prominently in composite spectra and we use these composites to demonstrate that the absorption lines are present at an average blueshift of $-240\\pm$50 kms$^{-1}$ relative to the systemic velocities of the galaxies derived from [OII]. This indicates the presence of large-scale outflowing interstellar gas in these systems (Abridged)</w:t>
      </w:r>
      <w:r>
        <w:br/>
      </w:r>
      <w:r>
        <w:rPr>
          <w:rStyle w:val="VerbatimChar"/>
        </w:rPr>
        <w:t xml:space="preserve">## 35657                                                                                                                                                                                                                                                                                                                                                                                                                                                                                                                                                                                                                                                                                                                                                                                                                                                                                                                                                                                                                                                                                                                                                                                                                                                                                                                                                                                                                                                                                                                                                                                                                                                                                                                                                                                                                                                                                                                                                                                                                                                                                                                                                                                                                                                                                                                                                                                                                                                                                                                                                                                                                                                                                                                                                                                                                                                                                                                                                                                                                                                                                                                                                                                                                                                                                                                                                                                                                                                                                                                                                                                                                                                                                                                                                                                                                                                                                                                                                                                                                                                                                                                                                                                                                                                                                                                                                                                                                                                                                                                                                                                                                                                                                                                                                                                                                                                                                                                                                                                                                                                                                                                                                                                                                                                                                                                                                                                                                                                                                                                                                                                                                                       Testing Cosmology with Extreme Galaxy Clusters Motivated by recent suggestions that a number of observed galaxy clusters have masses which are too high for their given redshift to occur naturally in a standard model cosmology, we use extreme value statistics to construct confidence regions in the mass–redshift plane for the most extreme objects expected in the universe. We show how such a diagram not only provides a way of potentially ruling out the concordance cosmology, but also allows us to differentiate between alternative models of enhanced structure formation. We compare our theoretical prediction with observations, placing currently observed high- and low-redshift clusters on a mass–redshift diagram, and find – provided we consider the full sky to avoid a posteriori selection effects – that none is in significant tension with concordance cosmology.</w:t>
      </w:r>
      <w:r>
        <w:br/>
      </w:r>
      <w:r>
        <w:rPr>
          <w:rStyle w:val="VerbatimChar"/>
        </w:rPr>
        <w:t xml:space="preserve">## 35715                                                                                                                                                                                                                                                                                                                                                                                                                                                                                                                                                                                                                                                                                                                                                                                                                                                                                                                                                                                                                                                                                                                                                                                                                                                                                                                                                                                                                                                                                                                                                                                                                                                                                                                                                                                                                                                                                                                                                                                                                                                                                                                                                                                                                                                                                                                                                                                                                                                                                                                                                                                                                                                                                                                                                                                                                                                                                                                                                                                                                                                                                                                                                                                                                                                                                                                                                                                                                                                                                                                                                                                                                                                                                                                                                                                                                                                                                                                                                                                                                                                                                                                                                                                                                                                                                                                                                                                                                                                                                                                                                                                                                                                                                                                                                                                                                                                                                                                                                                                                                                                                                                                                                                                                                                                                                                                                                                                                                                                                                                 Doin' the twist: Secular changes in the surface differential rotation on AB Doradus We present measurements of the rotation rates of individual starspots on the rapidly rotating young K0 dwarf AB Doradus, at six epochs between 1988 December and 1996 December. The equatorial rotation period of the star decreased from 0.5137 to 0.5129 d between 1988 December and 1992 January. It then increased steadily, attaining a value of 0.5133 d by 1996 December. The latitude dependence of the rotation rate mirrored the changes in the equatorial rotation rate. The beat period between the equatorial and polar rotation periods dropped from 140 to 70 d initially, then rose steadily. The most rigid rotation, in 1988 December, occurred when the starspot coverage was at a maximum. The time-dependent part of the differential rotation is found to have ΔΩ/Ω ≃ 0.004, which should alter the oblateness of the star enough to explain the period changes observed in several close binaries via the Applegate mechanism.</w:t>
      </w:r>
      <w:r>
        <w:br/>
      </w:r>
      <w:r>
        <w:rPr>
          <w:rStyle w:val="VerbatimChar"/>
        </w:rPr>
        <w:t xml:space="preserve">## 35731                                                                                                                                                                                                                                                                                                                                                                                                                                                                                                                                                                                                                                                                                                                                                                                                                                                                                                                                                                                                                                                                                                                                                                                                                                                                                                                                                                                                                                                                                                                                                                                                                                                                                                                                                                                                                                                                                                                                                                                                                                                                                                                                                                                                                                                                                                                                                                                                                                                                                                                                                                                                                                                                                                                                                                                                                                                                                                                                                                                                                                                                                                                                                                                                                                                                                                                                                                                                                                                                                                                                                                                                                                                                                                                                                                                                                                                                                                                                                                                                                                           Habitability of exoplanetary systems with planets observed in transit We have used the measured properties of the stars in the 79 exoplanetary systems with one or more planets that have been observed in transit, to estimate each system's present habitability. Such systems have the advantage that the inclination of the planetary orbits is known, and therefore the actual mass of the planet can be obtained, rather than the minimum mass in the many systems that have been observed only with the radial velocity technique. The measured stellar properties have been used to determine the present location of the classical habitable zone (HZ). To establish habitability we use the estimated distances from the giant planet(s) within which an Earth-like planet would be inside the gravitational reach of the giant. These distances are given by nR H , where R H is the Hill radius of the giant planet and n is a multiplier that depends on the giant's orbital eccentricity e G and on whether the orbit of the Earth-like planet is interior or exterior to the giant planet. We obtained n int (eG) and n ext (e G ) in earlier work and summarize those results here. We then evaluate the present habitability of each exoplanetary system by examining the penetration of the giant planet(s) gravitational reach into the HZ. Of the 79 transiting systems known in 2010 April, only two do not offer safe havens to Earth-like planets in the HZ, and thus could not support life today. We have also estimated whether habitability is possible for 1.7 Gyr into the past, i.e. 0.7 Gyr for a heavy bombardment, plus 1.0 Gyr for life to emerge and thus be present today. We find that, for the best estimate of each stellar age, an additional 28 systems do not offer such sustained habitability. If we reduce 1.7 Gyr to 1.0 Gyr, this number falls to 22. However, if giant planets orbiting closer to the star than the inner boundary of the HZ have got there by migration through the HZ, and if this ruled out the subsequent formation of Earth-like planets, then, of course, none of the presently known transiting exoplanetary systems offers habitability. Fortunately, this bleak conclusion could well be wrong. As well as obtaining results on the 79 transiting systems, this paper demonstrates a method for determining the habitability of the cornucopia of such systems that will surely be discovered over the next few years.</w:t>
      </w:r>
      <w:r>
        <w:br/>
      </w:r>
      <w:r>
        <w:rPr>
          <w:rStyle w:val="VerbatimChar"/>
        </w:rPr>
        <w:t xml:space="preserve">## 35737                                                                                                                                                                                                                                                                                                                                                                                                                                                                                                                                                                                                                                                                                                                                                                                                                                                                                                                                                                                                                                                                                                                                                                                                                                                                                                                                                                                                                                                                                                                                                                                                                                                                                                                                                                                                                                                                                                                                                                                                                                                                                                                                                                                                                                                                                                                                                                                                                                                                                                                                                                                                                                                                                                                                                                                                                                                                                                                                                                                                                                                                                                                                                                                                                                                                                                                                                                                                                                                                                                                                                                                                                                                                                                                                                                                                                                                                                                                                                                                                                                                                                                                                                                                                                                                                                                                                                                                                                                                                                                                                                                                                         Dynamical friction in dwarf galaxies A B STR A CT We present a simplified analytic approach to the problem of the spiralling of a massive body orbiting within the dark halo of a dwarf galaxy. This dark halo is treated as the core region of a King distribution of dark matter particles, in consistency with the observational result of dwarf galaxies having solid-body rotation curves. Thus we derive a simple formula which provides a reliable and general first-order solution to the problem, totally analogous to the one corresponding to the dynamical friction problem in an isothermal halo. This analytic approach allows a clear handling and a transparent understanding of the physics and the scaling of the problem. A comparison with the isothermal case shows that in the core regions of a King sphere, dynamical friction proceeds at a different rate, and is sensitive to the total core radius. Thus, in principle, observable consequences may result. In order to illustrate the possible effects, we apply this formula to the spiralling of globular cluster orbits in dwarf galaxies, and show how present-day globular cluster systems could, in principle, be used to derive better limits on the structure of dark haloes around dwarf galaxies, when the observational situation improves. As a second application, we study the way a massive black hole population forming a fraction of these dark haloes would gradually concentrate towards the centre, with a consequent deformation of an originally solid-body rotation curve. This effect allows us to set limits on the fraction/mass of any massive black hole minority component of the dark haloes of dwarf galaxies. In essence, we take advantage of the way the global matter distribution fixes the local distribution function for the dark matter particles, which in turn determines the dynamical friction problem.</w:t>
      </w:r>
      <w:r>
        <w:br/>
      </w:r>
      <w:r>
        <w:rPr>
          <w:rStyle w:val="VerbatimChar"/>
        </w:rPr>
        <w:t xml:space="preserve">## 35754                                                                                                                                                                                                                                                                                                                                                                                                                                                                                                                                                                                                                                                                                                                                                                                                                                                                                                                                                                                                                                                                                                                                                                                                                                                                                                                                                                                                                                                                                                                                                                                                                                                                                                                                                                                                                                                                                                                                                                                                                                                                                                                                                                                                                                                                                                                                                                                                                                                                                                                                                                                                                                                                                                                                                                                                                                                                                                                                                                                                                                                                                                                                                                                                                                                                                                                                                                                                                                                                                                                                                                                                                                                                                                                                                                                                                                                                                                                                                                                                                                                                                                                                                                                                                                                                                                                                                                                                                                                                                                                                                                                                         Exploring the Origin of Stealth Coronal Mass Ejections with Magnetofrictional Simulations Coronal mass ejections (CMEs) – among the most energetic events originating from the Sun – can cause significant and sudden disruption to the magnetic and particulate environment of the heliosphere. Thus, in the current era of space-based technologies, early warning that a CME has left the Sun is crucial. Some CMEs exhibit signatures at the solar surface and in the lower corona as the eruption occurs, thus enabling their prediction before arriving at near-Earth satellites. However, a significant fraction of CMEs exhibit no such detectable signatures and are known as “stealth CMEs”. Theoretical and observational studies aiming to understand the physical mechanism behind stealth CMEs have identified coronal streamers as potential sources. In this paper, we show that such streamer-blowout eruptions – which do not involve the lift-off of a low-coronal magnetic flux rope – are naturally produced even in the quasi-static magnetofrictional model for the coronal magnetic field. Firstly, we show that magnetofriction can reproduce in this way a particular stealth CME event observed during 1 – 2 June 2008. Secondly, we show that the magnetofrictional model predicts the occurrence of repeated eruptions without clear low-coronal signatures from such arcades, provided that the high, overlying magnetic field lines are sufficiently sheared by differential rotation. A two-dimensional parameter study shows that such eruptions are robust under variation of the parameters, and that the eruption frequency is primarily determined by the footpoint shearing. This suggests that magnetofrictional models could, in principle, provide early indication – even pre-onset – of stealth eruptions, whether or not they originate from the eruption of a low-coronal flux rope.</w:t>
      </w:r>
      <w:r>
        <w:br/>
      </w:r>
      <w:r>
        <w:rPr>
          <w:rStyle w:val="VerbatimChar"/>
        </w:rPr>
        <w:t xml:space="preserve">## 35758                                                                                                                                                                                                                                                                                                                                                                                                                                                                                                                                                                                                                                                                                                                                                                                                                                                                                                                                                                                                                                                                                                                                                                                                                                                                                                                                                                                                                                                                                                                                                                                                                                                                                                                                                                                                                                                                                                                                                                                                                                                                                                                                                                                                                                                                                                                                                                                                                                                                                                                                                                                                                                                                                                                                                                                                                                                                                                                                                                                                                                                                                                                                                                                                                                                                                                                                                                                                                                                                                                                                                                                                                                                                                                                                                                                                                                                                                                                                                                                                                                                                                                                                                                                                                                                                                                                                                                                                                                                                                                                                                                                                                                                                                                                                                                                                                                                                                                                                                 A spectropolarimetric atlas of Seyfert 1 galaxies We present optical spectropolarimetry of the nuclei of 36 Seyfert 1 galaxies, obtained with the William Herschel and the Anglo-Australian Telescopes from 1996 to 1999. In 20 of these, the optical emission from the active nucleus is intrinsically polarized. We have measured a significant level of polarization in a further seven objects but these may be heavily contaminated by Galactic interstellar polarization. The intrinsically polarized Seyfert 1 galaxies exhibit a variety of characteristics, with the average polarization ranging from &lt;0.5 to 5 per cent and with many showing variations in both the degree and position angle of polarization across the broad Hα emission line. We identify a small group of Seyfert 1 galaxies that exhibit polarization properties similar to those of Seyfert 2 galaxies in which polarized broad lines have been discovered. These objects represent direct observational evidence that a Seyfert 2-like far-field polar scattering region is also present in Seyfert 1 galaxies. Several other objects have features that can be explained in terms of equatorial scattering of line emission from a rotating disc. We propose that much of the diversity in the polarization properties of Seyfert galaxies can be understood in terms of a model involving both equatorial and polar scattering, the relative importance of the two geometries as sources of polarized light being determined principally by the inclination of the system axis to the line of sight.</w:t>
      </w:r>
      <w:r>
        <w:br/>
      </w:r>
      <w:r>
        <w:rPr>
          <w:rStyle w:val="VerbatimChar"/>
        </w:rPr>
        <w:t xml:space="preserve">## 35768                                                                                                                                                                                                                                                                                                                                                                                                                                                                                                                                                                                                                                                                                                                                                                                                                                                                                                                                                                                                                                                                                                                                                                                                                                                                                                                                                                                                                                                                                                                                                                                                                                                                                                                                                                                                                                                                                                                                                                                                                                                                                                                                                                                                                                                                                                                                                                                                                                                                                                                                                                                                                                                                                                                                                                                                                                                                                                                                                                                                                                                                                                                                                                                                                                                                                                                                                                                                                                                                                                                                                                                                                                                                                                                                                                                                                                                                                                                                                                                                                                                                                                                                                                                                                                                                                                                                                                                                                                                                                                                                                                                                                                                                                                                                                                                                                                                                                                                                                                                                                                                                                                                                                                                                                                                                                                                                                                                                                                                                                                                                                                                                                                                                       The discovery of a low mass, pre-main-sequence stellar association around gamma Velorum We report the serendipitous discovery of a population of low-mass, pre-main-sequence (PMS) stars in the direction of the Wolf-Rayet/O-star binary system gamma(2) Vel and the Vela OB2 association. We argue that gamma(2) Vel and the low-mass stars are truly associated and approximately coeval, and that both are at distances between 360 and 490 pc, disagreeing at the 2 sigma level with the recent Hipparcos parallax of gamma(2) Vel, but consistent with older distance estimates. Our results clearly have implications for the physical parameters of the gamma(2) Vel system, but also offer an exciting opportunity to investigate the influence of high-mass stars on the mass function and circumstellar disc lifetimes of their lower mass PMS siblings.</w:t>
      </w:r>
      <w:r>
        <w:br/>
      </w:r>
      <w:r>
        <w:rPr>
          <w:rStyle w:val="VerbatimChar"/>
        </w:rPr>
        <w:t xml:space="preserve">## 35788                                                                                                                                                                                                                                                                                                                                                                                                                                                                                                                                                                                                                                                                                                                                                                                                                                                                                                                                                                                                                                                                                                                                                                                                                                                                                                                                                                                                                                                                                                                                                                                                                                                                                                                                                                                                                                                                                                                                                                                                                                                                                                                                                                                                                                                                                                                                                                                                                                                                                                                                                                                                                                                                                                                                                                                                                                                                                                                                                                                                                                                                                                                                                                                                                                                                                                                                                                                                                                                                                                                                                                                                                                                                                                                                                                                                                                                                                                                                                                                                                                           Habitability of exoplanetary systems with planets observed in transit We have used the measured properties of the stars in the 79 exoplanetary systems with one or more planets that have been observed in transit, to estimate each system's present habitability. Such systems have the advantage that the inclination of the planetary orbits is known, and therefore the actual mass of the planet can be obtained, rather than the minimum mass in the many systems that have been observed only with the radial velocity technique. The measured stellar properties have been used to determine the present location of the classical habitable zone (HZ). To establish habitability we use the estimated distances from the giant planet(s) within which an Earth-like planet would be inside the gravitational reach of the giant. These distances are given by nR H , where R H is the Hill radius of the giant planet and n is a multiplier that depends on the giant's orbital eccentricity e G and on whether the orbit of the Earth-like planet is interior or exterior to the giant planet. We obtained n int (eG) and n ext (e G ) in earlier work and summarize those results here. We then evaluate the present habitability of each exoplanetary system by examining the penetration of the giant planet(s) gravitational reach into the HZ. Of the 79 transiting systems known in 2010 April, only two do not offer safe havens to Earth-like planets in the HZ, and thus could not support life today. We have also estimated whether habitability is possible for 1.7 Gyr into the past, i.e. 0.7 Gyr for a heavy bombardment, plus 1.0 Gyr for life to emerge and thus be present today. We find that, for the best estimate of each stellar age, an additional 28 systems do not offer such sustained habitability. If we reduce 1.7 Gyr to 1.0 Gyr, this number falls to 22. However, if giant planets orbiting closer to the star than the inner boundary of the HZ have got there by migration through the HZ, and if this ruled out the subsequent formation of Earth-like planets, then, of course, none of the presently known transiting exoplanetary systems offers habitability. Fortunately, this bleak conclusion could well be wrong. As well as obtaining results on the 79 transiting systems, this paper demonstrates a method for determining the habitability of the cornucopia of such systems that will surely be discovered over the next few years.</w:t>
      </w:r>
      <w:r>
        <w:br/>
      </w:r>
      <w:r>
        <w:rPr>
          <w:rStyle w:val="VerbatimChar"/>
        </w:rPr>
        <w:t xml:space="preserve">## 35819                                                                                                                                                                                                                                                                                                                                                                                                                                                                                                                                                                                                                                                                                                                                                                                                                                                                                                                                                                                                                                                                                                                                                                                                                                                                                                                                                                                                                                                                                                                                                                                                                                                                                                                                                                                                                                                                                                                                                                                                                                                                                                                                                                                                                                                                                                                                                                                                                                                                                                                                                                                                                                                                                                                                                                                                                                                                                                                                                                                                                                                                                                                                                                                                                                                                                                                                                                                                                                                                                                                                                                                                                                                                                                                                                                                                                                                                                                                                                                                                                                                                                                                                                                                                                                                                                                                                                                                                                                                                                                                                                                                                                                                                                                                                                                                                                                                                                                                                                                                                                                                                                                                                                                 The star-forming content of the W3 giant molecular cloud We have surveyed a ∼0.9 square degree area of the W3 giant molecular cloud (GMC) and star-forming region in the 850-μm continuum, using the Submillimetre Common-User Bolometer Array on the James Clerk Maxwell Telescope. A complete sample of 316 dense clumps were detected with a mass range from around 13 to 2500 M⊙. Part of the W3 GMC is subject to an interaction with the H II region and fast stellar winds generated by the nearby W4 OB association. We find that the fraction of total gas mass in dense, 850-μm traced structures is significantly altered by this interaction, being around 5-13 per cent in the undisturbed cloud but ∼25-37 per cent in the feedback-affected region. The mass distribution in the detected clump sample depends somewhat on assumptions of dust temperature and is not a simple, single power law but contains significant structure at intermediate masses. This structure is likely to be due to crowding of sources near or below the spatial resolution of the observations. There is little evidence of any difference between the index of the high-mass end of the clump mass function in the compressed region and in the unaffected cloud. The consequences of these results are discussed in terms of current models of triggered star formation.</w:t>
      </w:r>
      <w:r>
        <w:br/>
      </w:r>
      <w:r>
        <w:rPr>
          <w:rStyle w:val="VerbatimChar"/>
        </w:rPr>
        <w:t xml:space="preserve">## 35868                                                                                                                                                                                                                                                                                                                                                                                                                                                                                                                                                                                                                                                                                                                                                                                                                                                                                                                                                                                                                                                                                                                                                                                                                                                                                                                                                                                                                                                                                                                                                                                                                                                                                                                                                                                                                                                                                                                                                                                                                                                                                                                                                                                                                                                                                                                                                                                                                                                                                                                                                                                                                                                                                                                                                                                                                                                                                                                                                                                                                                                                                                                                                                                                                                                                                                                                                                                                                                                                                                                                                                                                                                                                                                                                                                                                                                                                                                                                                                                                                                                                                                                                                                                                                                                                                                                                                                                                                                                                                                                                                                                                                                                                                                                                                                                                                                                                                                                                                                                                                                                                                                                                                                                                                                                                                                                                                                                                                                                                                                                                                                                                                                                                                                                                                                                                                                                                                                                                                                                                                                                                                                                         The luminosity–metallicity relation in the local Universe from the 2dF Galaxy Redshift Survey We investigate the Luminosity ‐ Metallicity (L Z) relation in the local universe (0 0.3) galaxies. Oxygen-to-hydrogen (O/H) abundance ratios are estimated using the ”strong-line” method, which relates the strength of following bright emission lines [O II] �3727, [O III] �5007, and H� (parametersR23 andO32)</w:t>
      </w:r>
      <w:r>
        <w:br/>
      </w:r>
      <w:r>
        <w:rPr>
          <w:rStyle w:val="VerbatimChar"/>
        </w:rPr>
        <w:t xml:space="preserve">## 35871                                                                                                                                                                                                                                                                                                                                                                                                                                                                                                                                                                                                                                                                                                                                                                                                                                                                                                                                                                                                                                                                                                                                                                                                                                                                                                                                                                                                                                                                                                                                                                                                                                                                                                                                                                                                                                                                                                                                                                                                                                                                                                                                                                                                                                                                                                                                                                                                                                                                                                                                                                                                                                                                                                                                                                                                                                                                                                                                                                                                                                                                                                                                                                                                                                                                                                                                                                                                                                                                                                                                                                                                                                                                                                                                                                                                                                                                                                                                                                                                                                                                                                                                                                                                                                                                                                                                                                                                                                                                                                                                                                                                                                                                                                                                                                                                                                                                                                                                                                                                                                                                                                                                                                                                                                                                                                                                                                                                                                                                                                                                                                                                                                                                                                                                                                                                                                                                                                                                                                                                                                                                                                                   Nature of fault planes in solid neutron star matter The properties of tectonic earthquake sources are compared with those deduced here for fault planes in solid neutron-star matter. The conclusion that neutron-star matter cannot exhibit brittle fracture at any temperature or magnetic field is significant for current theories of pulsar glitches, and of the anomalous X-ray pulsars and soft-gamma repeaters.</w:t>
      </w:r>
      <w:r>
        <w:br/>
      </w:r>
      <w:r>
        <w:rPr>
          <w:rStyle w:val="VerbatimChar"/>
        </w:rPr>
        <w:t xml:space="preserve">## 35883                                                                                                                                                                                                                                                                                                                                                                                                                                                                                                                                                                                                                                                                                                                                                                                                                                                                                                                                                                                                                                                                                                                                                                                                                                                                                                                                                                                                                                                                                                                                                                                                                                                                                                                                                                                                                                                                                                                                                                                                                                                                                                                                                                                                                                                                                                                                                                                                                                                                                                                                                                                                                                                                                                                                                                                                                                                                                                                                                                                                                                                                                                                                                                                                                                                                                                                                                                                                                                                                                                                                                                                                                                                                                                                                                                                                                                                                                                                                                                                                                                                                                                                                                                                                                                                                                                                                                                                                                                                                                                                                                                                                                                                                                                                                                                                                                                                                                                                                                                                                                                                                                                                                                                                                         3D photometric cosmic shear Here we present a number of improvements to weak lensing 3D power spectrum analysis, 3D cosmic shear, that uses the shape and redshift information of every galaxy to constrain cosmological parameters. We show how photometric redshift probability distributions for individual galaxies can be directly included in this statistic with no averaging. We also include the Limber approximation, considerably simplifying full 3D cosmic shear analysis, and we investigate its range of applicability. Finally we show the relationship between weak lensing tomography and the 3D cosmic shear field itself; the steps connecting them being the Limber approximation, a harmonic-space transform and a discretization in wavenumber. Each method has its advantages; 3D cosmic shear analysis allows straightforward inclusion of all relevant modes, thus ensuring minimum error bars, and direct control of the range of physical wavenumbers probed, to avoid the uncertain highly non-linear regime. On the other hand, tomography is more convenient for checking systematics through direct investigation of the redshift dependence of the signal. Finally, for tomography, we suggest that the angular modes probed should be redshift dependent, to recover some of the 3D advantages.</w:t>
      </w:r>
      <w:r>
        <w:br/>
      </w:r>
      <w:r>
        <w:rPr>
          <w:rStyle w:val="VerbatimChar"/>
        </w:rPr>
        <w:t xml:space="preserve">## 35890                                                                                                                                                                                                                                                                                                                                                                                                                                                                                                                                                                                                                                                                                                                                                                                                                                                                                                                                                                                                                                                                                                                                                                                                                                                                                                                                                                                                                                                                                                                                                                                                                                                                                                                                                                                                                                                                                                                                                                                                                                                                                                                                                                                                                                                                                                                                                                                                                                                                                                                                                                                                                                                                                                                                                                                                                                                                                                                                                                                                                                                                                                                                                                                                                                                                                                                                                                                                                                                                                                                                                                                                                                                                                                                                                                                                                                                                                                                                                                                                                                                                                                                                                                                                                                                                                                                                                                                                                                                                                                                                                                                                                                                                                                                                                                                                                                                                                                                                                                                                                                                                                                                                                                                                                                                                                                                                                                                                                                                                                                                                                                                                                                                                                                                                                                                                                                                                                                                                                                                                                                                                                                                                                                                                                                                                                          Physical Properties of Wolf-Rayet Stars AbstractThe striking broad emission line spectroscopic appearance of Wolf-Rayet (WR) stars has long defied analysis, owing to the extreme physical conditions within their line- and continuum-formin...</w:t>
      </w:r>
      <w:r>
        <w:br/>
      </w:r>
      <w:r>
        <w:rPr>
          <w:rStyle w:val="VerbatimChar"/>
        </w:rPr>
        <w:t xml:space="preserve">## 35892                                                                                                                                                                                                                                                                                                                                                                                                                                                                                                                                                                                                                                                                                                                                                                                                                                                                                                                                                                                                                                                                                                                                                                                                                                                                                                                                                                                                                                                                                                                                                                                                                                                                                                                                                                                                                                                                                                                                                                                                                                                                                                                                                                                                                                                                                                                                                                                                                                                                                                                                                                                                                                                                                                                                                                                                                                                                                                                                                                                                                                                                                                                                                                                                                                                                                                                                                                                                                                                                                                                                                                                                                                                                                                                                                                                                                                                                                                                                                                                                                                                                                                                                                                                                                                                                                                                                                                                                                                                                                                                                                                                                                                                                                                                                                                                                                                                                                                                                                                                                                                                                                                                                                                                                                                                                                                                                                                                                                                                                                                                                                                                                                                                                                                                                                      Integral radial cosmic ray gradients in the solar system from 1972 to 1982 The cosmic-ray telescope data on IMP 8, Voyagers 1 and 2, Pioneer 10 have been used to determine the integral radial cosmic-ray intensity gradients for energies greater than 60 MeV per nucleon. When the 26 day average counting rates are time-shifted for the effects of the outward propagation speed of the solar modulation, the average integral radial gradients (G/sub r/) are 3.0 +- 0.3/sup 5/ (%/AU) from 1975 to 1982. G/sub r/ is independent to the first order of the cosmic-ray intensity and radial heliocentric distance out to about 30 AU. After the large transient variations in the cosmic-ray intensity inn mid-1982, the integral gradients returned to their original values.</w:t>
      </w:r>
      <w:r>
        <w:br/>
      </w:r>
      <w:r>
        <w:rPr>
          <w:rStyle w:val="VerbatimChar"/>
        </w:rPr>
        <w:t xml:space="preserve">## 35902                                                                                                                                                                                                                                                                                                                                                                                                                                                                                                                                                                                                                                                                                                                                                                                                                                                                                                                                                                                                                                                                                                                                                                                                                                                                                                                                                                                                                                                                                                                                                                                                                                                                                                                                                                                                                                                                                                                                                                                                                                                                                                                                                                                                                                                                                                                                                                                                                                                                                                                                                                                                                                                                                                                                                                                                                                                                                                                                                                                                                                                                                                                                                                                                                                                                                                                                                                                                                                                                                                                                                                                                                                                                                                                                                                                                                                                                                                                                                                                                                                                                                                                                                                                                                                                                                                                                                                                                                                                                                                                                                                                                                                                                                                                                                                                                                                                                                                                                                                                                                                                                                                                    Bright radio emission from an ultraluminous stellar-mass microquasar in M 31 A subset of ultraluminous X-ray sources (those with luminosities of less than 1040 erg s−1; ref. 1) are thought to be powered by the accretion of gas onto black holes with masses of ∼5–20, probably by means of an accretion disk. The X-ray and radio emission are coupled in such Galactic sources; the radio emission originates in a relativistic jet thought to be launched from the innermost regions near the black hole, with the most powerful emission occurring when the rate of infalling matter approaches a theoretical maximum (the Eddington limit). Only four such maximal sources are known in the Milky Way, and the absorption of soft X-rays in the interstellar medium hinders the determination of the causal sequence of events that leads to the ejection of the jet. Here we report radio and X-ray observations of a bright new X-ray source in the nearby galaxy M 31, whose peak luminosity exceeded 1039 erg s−1. The radio luminosity is extremely high and shows variability on a timescale of tens of minutes, arguing that the source is highly compact and powered by accretion close to the Eddington limit onto a black hole of stellar mass. Continued radio and X-ray monitoring of such sources should reveal the causal relationship between the accretion flow and the powerful jet emission.</w:t>
      </w:r>
      <w:r>
        <w:br/>
      </w:r>
      <w:r>
        <w:rPr>
          <w:rStyle w:val="VerbatimChar"/>
        </w:rPr>
        <w:t xml:space="preserve">## 35914                                                                                                                                                                                                                                                                                                                                                                                                                                                                                                                                                                                                                                                                                                                                                                                                                                                                                                                                                                                                                                                                                                                                                                                                                                                                                                                                                                                                                                                                                                                                                                                                                                                                                                                                                                                                                                                                                                                                                                                                                                                                                                                                                                                                                                                                                                                                                                                                                                                                                                                                                                                                                                                                                                                                                                                                                                                                                                                                                                                                                                                                                                                                                                                                                                                                                                                                                                                                                                                                                                                                                                                                                                                                                                                                                                                                                                                                                                                                                                                                                                                                                                                                                                                                                                                     Strong observational constraints on Advection-Dominated Accretion in the cores of elliptical galaxies ABSTRA C T The growing evidence for supermassive black holes in the centres of relatively nearby galaxies has brought into sharper focus the question of why elliptical galaxies, rich in hot gas, do not possess quasar-like luminosities. Recent studies suggest that the presence of advectiondominated accretion flows (ADAFs), with their associated low radiative efficiency, might provide a very promising explanation for the observed quiescence of these systems. Although ADAF models have been applied to a number of low-luminosity systems, compelling observational evidence for their existence is still required. Here, we examine new highfrequency radio observations of the three giant, low-luminosity elliptical galaxies NGC 4649, NGC 4472 and NGC 4636 obtained using the Very Large Array (VLA) and the Submillimetre Common-User Bolometer Array (SCUBA) on the James Clerk Maxwell Telescope (JCMT). At these frequencies the predictions are very precise and an ADAF is unequivocally characterized by a slowly rising spectrum with a sharp spectral cut-off produced by thermal synchrotron radiation. Although X-ray analysis of these galaxy cores provides very strong clues for their extreme quiescence (and makes the case of advective accretion plausible), the new radio limits disagree severely with the canonical ADAF predictions which significantly overestimate the observed flux. While the present observations do not rule out the presence of an ADAF in the systems considered here, they do place strong constraints on the model. If the accretion in these objects occurs in an advection-dominated mode, then our radio limits imply that the emission from their central regions must be suppressed. We examine the possibility that the magnetic field in the flow is extremely low, or that synchrotron emission is free‐free absorbed by cold material in the accretion flow. We also discuss whether slow non-radiating accretion flows may drive winds/outflows to remove energy, angular momentum and mass so that the central densities, pressures and emissivities are much smaller than in a standard ADAF.</w:t>
      </w:r>
      <w:r>
        <w:br/>
      </w:r>
      <w:r>
        <w:rPr>
          <w:rStyle w:val="VerbatimChar"/>
        </w:rPr>
        <w:t xml:space="preserve">## 35922                                                                                                                                                                                                                                                                                                                                                                                                                                                                                                                                                                                                                                                                                                                                                                                                                                                                                                                                                                                                                                                                                                                                                                                                                                                                                                                                                                                                                                                                                                                                                                                                                                                                                                                                                                                                                                                                                                                                                                                                                                                                                                                                                                                                                                                                                                                                                                                                                                                                                                                                                                                                                                                                                                                                                                                                                                                                                                                                                                                                                                                                                                                                                                                                                                                                                                                                                                                                                                                                                                                                                                                                                                                                                                                                                                                                                                                                                                                                                                                                                                                                                                      Five steps in the evolution from protoplanetary to debris disk The protoplanetary disks seen around Herbig Ae stars eventually dissipate leaving just a tenuous debris disk, comprised of planetesimals and the dust derived from them, as well as possibly gas and planets. This paper uses the properties of the youngest (10–20 Myr) A star debris disks to consider the transition from protoplanetary to debris disk. It is argued that the physical distinction between these two classes should rest on the presence of primordial gas in sufficient quantities to dominate the motion of small dust grains (rather than on the secondary nature of the dust or its level of stirring). This motivates an observational classification based on the dust emission spectrum which is empirically defined so that A star debris disks require fractional excesses &lt;3 at 12 μm and &lt;2000 at 70 μm. We also propose that a useful hypothesis to test is that the planet and planetesimal systems seen on the main sequence are already in place during the protoplanetary disk phase, but are obscured or overwhelmed by the rest of the disk. This may be only weakly true if the architecture of the planetary system continues to change until frozen at the epoch of disk dispersal, or completely false if planets and planetesimals form during the relatively short dispersal phase. Five steps in the transition are discussed: (i) the well-known carving of an inner hole to form a transition disk; (ii) depletion of mm-sized dust in the outer disk, where it is noted that it is of critical importance to ascertain whether this mass ends up in larger planetesimals or is collisionally depleted; (iii) final clearing of inner regions, where it is noted that multiple debris-like mechanisms exist to replenish moderate levels of hot dust at later phases, and that these likely also operate in protoplanetary disks; (iv) disappearance of the gas, noting the recent discoveries of both primordial and secondary gas in debris disks which highlight our ignorance in this area and its impending enlightenment by ALMA; (v) formation of ring-like structure of planetesimals, noting that these are shaped by interactions with planets, and that the location of the planetesimals in protoplanetary disks may be unrelated to that of dust concentrations therein that are set by gas interactions.</w:t>
      </w:r>
      <w:r>
        <w:br/>
      </w:r>
      <w:r>
        <w:rPr>
          <w:rStyle w:val="VerbatimChar"/>
        </w:rPr>
        <w:t xml:space="preserve">## 35932                                                                                                                                                                                                                                                                                                                                                                                                                                                                                                                                                                                                                                                                                                                                                                                                                                                                                                                                                                                                                                                                                                                                                                                                                                                                                                                                                                                                                                                                                                                                                                                                                                                                                                                                                                                                                                                                                                                                                                                                                                                                                                                                                                                                                                                                                                                                                                                                                                                                                                                                                                                                                                                                                                                                                                                                                                                                                                                                                                                                                                                                                                                                                                                                                                                                                                                                                                                                                                                                                                                                                                                                                                                                                                                                                                                                                                                                                                                                                                                                                                                                                                                                 The binary fraction and mass ratio of Be and B stars: a comparative Very Large Telescope/NACO study★ In order to understand the formation mechanism of the discs around Be stars, it is imperative to have a good overview of both the differences and similarities between normal B stars and the Be stars. In this paper, we address binarity of the stars. In particular, we investigate a previous report that there may be a large population of subarcsec companions to Be stars. These had hitherto not been detected due to a combination of a limited dynamic range and spatial resolution in previous studies. We present the first systematic, comparative imaging study of the binary properties of matched samples of B and Be stars observed using the same equipment. We obtained high angular resolution (0.07―0.1 arcsec) K-band adaptive optics data of 40 B stars and 39 Be stars. The separations that can be probed range from 0.1 to 8 arcsec (corresponding to 20-1000 au), and magnitude differences up to 10 mag can in principle be covered. After excluding a few visual binaries that are located in regions of high stellar density, we detect 11 binaries out of 37 Be targets (corresponding to a binary fraction of 30 ± 8 per cent) and 10 binaries out of 36 B targets (29 ± 8 per cent). Further tests demonstrate that the B and Be binary systems are not only similar in frequency but also remarkably similar in terms of binary separations, flux differences and mass ratios. The minimum physical separations probed in this study are of order 20 au, which, combined with the similar binary fractions, indicates that any hypotheses invoking binary companions as responsible for the formation of a disc need the companions to be closer than 20 au. Close companions are known to affect the circumstellar discs of Be stars, but as not all Be stars have been found to be close binaries, the data suggest that binarity cannot be responsible for the Be phenomenon in all Be stars. Finally, the similarities of the binary parameters themselves also shed light on the Be formation mechanism. They strongly suggest that the initial conditions that gave rise to B and Be star formation must, to all intents and purposes, be similar. This in turn indicates that the Be phenomenon is not the result of a different star formation mechanism.</w:t>
      </w:r>
      <w:r>
        <w:br/>
      </w:r>
      <w:r>
        <w:rPr>
          <w:rStyle w:val="VerbatimChar"/>
        </w:rPr>
        <w:t xml:space="preserve">## 35952                                                                                                                                                                                                                                                                                                                                                                                                                                                                                                                                                                                                                                                                                                                                                                                                                                                                                                                                                                                                                                                                                                                                                                                                                                                                                                                                                                                                                                                                                                                                                                                                                                                                                                                                                                                                                                                                                                                                                                                                                                                                                                                                                                                                                                                                                                                                                                                                                                                                                                                                                                                                                                                                                                                                                                                                                                                                                                                                                                                                                                                                                                                                                                                                                                                                                                                                                                                                                                                                                                                                                                                                                                                                                                                                                                                                                                                                                                                                                                                                                                                                                                                                                                                                                                                                                                                                                                                                                                                                                                                                                                                                                                                                                                                                                                                                                                                                                                                                                                                                                                                                                                                                                                                                                                                                                                                                                                                                                                                                                                                                                                                                                                                                                                                                                                                                                                                                    Physics of Solar Prominences: II - Magnetic Structure and Dynamics Observations and models of solar prominences are reviewed. We focus on non-eruptive prominences, and describe recent progress in four areas of prominence research: (1) magnetic structure deduced from observations and models, (2) the dynamics of prominence plasmas (formation and flows), (3) Magneto-hydrodynamic (MHD) waves in prominences and (4) the formation and large-scale patterns of the filament channels in which prominences are located. Finally, several outstanding issues in prominence research are discussed, along with observations and models required to resolve them.</w:t>
      </w:r>
      <w:r>
        <w:br/>
      </w:r>
      <w:r>
        <w:rPr>
          <w:rStyle w:val="VerbatimChar"/>
        </w:rPr>
        <w:t xml:space="preserve">## 36017                                                                                                                                                                                                                                                                                                                                                                                                                                                                                                                                                                                                                                                                                                                                                                                                                                                                                                                                                                                                                                                                                                                                                                                                                                                                                                                                                                                                                                                                                                                                                                                                                                                                                                                                                                                                                                                                                                                                                                                                                                                                                                                                                                                                                                                                                                                                                                                                                                                                                                                                                                                                                                                                                                                                                                                                                                                                                                                                                                                                                                                                                                                                                                                                                                                                                                                                                                                                                                                                                                                                                                                                                                                                                                                                                                                                                                                                                                                                                                                                                                                                                                                                                                                                                                                                                                                                                                                                                                                                                                                                                                                                                                                                                                                                                                                                                                                                                                                                                                                                                                                                                                                                                                                                                                                                                                                                                                                                                                                                                                                                                                                                                                                                                                                                                                                                                                                   Tidal Dissipation in Stars and Giant Planets Astrophysical fluid bodies that orbit close to one another induce tidal distortions and flows that are subject to dissipative processes. The spin and orbital motions undergo a coupled evolution over astronomical timescales, which is relevant for many types of binary star, short-period extrasolar planetary systems, and the satellites of the giant planets in the Solar System. I review the principal mechanisms that have been discussed for tidal dissipation in stars and giant planets in both linear and nonlinear regimes. I also compare the expectations based on theoretical models with recent observational findings.</w:t>
      </w:r>
      <w:r>
        <w:br/>
      </w:r>
      <w:r>
        <w:rPr>
          <w:rStyle w:val="VerbatimChar"/>
        </w:rPr>
        <w:t xml:space="preserve">## 36021                                                                                                                                                                                                                                                                                                                                                                                                                                                                                                                                                                                                                                                                                                                                                                                                                                                                                                                                                                                                                                                                                                                                                                                                                                                                                                                                                                                                                                                                                                                                                                                                                                                                                                                                                                                                                                                                                                                                                                                                                                                                                                                                                                                                                                                                                                                                                                                                                                                                                                                                                                                                                                                                                                                                                                                                                                                                                                                                                                                                                                                                                                                                                                                                                                                                                                                                                                                                                                                                                                                                                                                                                                                                                                                                                                                                                                                                                                                                                                                                                                                                                                                                                                                                                                                                                                                                                                                                                                                                                                                                                                                                                                                                                                                                                                                                                                                                                                                                                                                                                                                                                                                                                                                                                                                                                                                                                                                                                                                                                                                                                                                                                                                                                                                                                                                                              Phase-resolved Far-Ultraviolet Hubble Space Telescope Spectroscopy of the Peculiar Magnetic White Dwarf RE J0317–853 We present phase-resolved, far-UV Hubble Space Telescope Faint Object Spectrograph spectra of the rapidly rotating, highly magnetic white dwarf RE J0317-853. Using these data, we construct a new model for the magnetic field morphology across the stellar surface. From an expansion into spherical harmonics, we find that the range of magnetic field strengths present is 180-800 MG. For the first time, we could identify an absorption feature present at certain phases at ≈1160 A as a "forbidden" 1s0 → 2s0 component, because of the combined presence of an electric and magnetic field.</w:t>
      </w:r>
      <w:r>
        <w:br/>
      </w:r>
      <w:r>
        <w:rPr>
          <w:rStyle w:val="VerbatimChar"/>
        </w:rPr>
        <w:t xml:space="preserve">## 36029                                                                                                                                                                                                                                                                                                                                                                                                                                                                                                                                                                                                                                                                                                                                                                                                                                                                                                                                                                                                                                                                                                                                                                                                                                                                                                                                                                                                                                                                                                                                                                                                                                                                                                                                                                                                                                                                                                                                                                                                                                                                                                                                                                                                                                                                                                                                                                                                                                                                                                                                                                                                                                                                                                                                                                                                                                                                                                                                                                                                                                                                                                                                                                                                                                                                                                                                                                                                                                                                                                                                                                                                                                                                                                                                                                                                                                                                                                                                                                                                                                                                                                                                                                                                                                                                                                                                                                                                                                                                                                                                                                                                                                                                                                                                                                                                                                                                                                                                                                                                                                                                                                                                                                                                                                                                                                                                                                                                                                                                                                                                                                                                              Neutron Stars in the Symmetron Model Screening mechanisms are often deployed by dark energy models to conceal the effects of their new degrees of freedom from the scrutiny of terrestrial and solar system experiments. However, the extreme properties of nuclear matter may lead to a partial failure of screening mechanisms inside the most massive neutron stars observed in nature, opening up the possibility of probing these theories with neutron star observations. In this work, we explore equilibrium and stability properties of neutron stars in two variants of the symmetron model. We show that around sufficiently compact neutron stars, the symmetron is amplified with respect to its background (cosmological) value by several orders of magnitude, and that the properties of such unscreened stars are sensitive to corrections to the leading linear coupling between the symmetron and matter.</w:t>
      </w:r>
      <w:r>
        <w:br/>
      </w:r>
      <w:r>
        <w:rPr>
          <w:rStyle w:val="VerbatimChar"/>
        </w:rPr>
        <w:t xml:space="preserve">## 36050                                                                                                                                                                                                                                                                                                                                                                                                                                                                                                                                                                                                                                                                                                                                                                                                                                                                                                                                                                                                                                                                                                                                                                                                                                                                                                                                                                                                                                                                                                                                                                                                                                                                                                                                                                                                                                                                                                                                                                                                                                                                                                                                                                                                                                                                                                                                                                                                                                                                                                                                                                                                                                                                                                                                                                                                                                                                                                                                                                                                                                                                                                                                                                                                                                                                                                                                                                                                                                                                                                                                                                                                                                                                                                                                                                                                                                                                                                                                                                                                                                                                                                                                                                                                                                                                                                                                                                                                                                                                                                                                                                                                                                                                                                                                                                                                                                                                                                                                                                                                                                                                                                                                                                                                                                                                                                                                                                                                                                                                                                                                                                                                                                                                                           ROSAT observations of the dwarf starforming galaxy Holmerg II (UGC 4305) We present ROSAT PSPC and HRI observations of the dwarf irregular galaxy Holmberg II (UGC 4305). This is one of the most luminous dwarf galaxies (LX∼1040 erg s−1) detected in the ROSAT All-Sky Survey. The X-ray emission comes from a single unresolved point source, coincident with a large H ii region that emits intense radio emission. The source is variable on both year and day time-scales, clearly favouring accretion into a compact object rather than a supernova remnant or a superbubble interpretation for the origin of the X-ray emission. However, its X-ray spectrum is well-fitted by a steep power law or alternatively by a Raymond–Smith spectrum with kT∼0.8 keV, lower than the temperature of X-ray binaries in nearby spiral galaxies.</w:t>
      </w:r>
      <w:r>
        <w:br/>
      </w:r>
      <w:r>
        <w:rPr>
          <w:rStyle w:val="VerbatimChar"/>
        </w:rPr>
        <w:t xml:space="preserve">## 36069                                                                                                                                                                                                                                                                                                                                                                                                                                                                                                                                                                                                                                                                                                                                                                                                                                                                                                                                                                                                                                                                                                                                                                                                                                                                                                                                                                                                                                                                                                                                                                                                                                                                                                                                                                                                                                                                                                                                                                                                                                                                                                                                                                                                                                                                                                                                                                                                                                                                                                                                                                                                                                                                                                                                                                                                                                                                                                                                                                                                                                                                                                                                                                                                                                                                                                                                                                                                                                                                                                                                                                                                                                                                                                                                                                                                                                                                                                                                                                                                                                                                                                                                                                                                                                                            The Sun, stellar-population models and the age estimation of high-redshift galaxies Given sufficiently deep optical spectroscopy, the age estimation of high-redshift (z&gt;1) galaxies has been claimed to be a relatively robust process due to the fact that, for ages &lt;5 Gyr, the near-ultraviolet light of a stellar population is expected to be dominated by ‘well-understood’ main-sequence (MS) stars. Recently, however, the reliability of this process has been called into question by Yi et al., who claim to have developed models in which the spectrum produced by the main sequence reddens much more rapidly than in the models of Jimenez et al., leading to much lower age estimates for the reddest known high-redshift ellipticals. In support of their revised age estimates, Yi et al. cite the fact that their models can reproduce the spectrum of the Sun at an age of 5 Gyr, whereas the solar spectrum is not reproduced by the Jimenez et al. models until ≃10 Gyr. Here we confirm this discrepancy, but point out that this is in fact a strength of the Jimenez et al. models and indicative of some flaw in the models of Yi et al. (which, in effect, imply that the Sun will turn into a red giant any minute now). \n \n \n \nWe have also explored the models of Worthey (which are known to differ greatly from those of Jimenez et al. in the treatment of post-MS evolution) and find that the main-sequence component of Worthey's models also cannot reproduce the solar spectrum until an age of 9–10 Gyr. We conclude that either the models of Yi et al. are not as main-sequence dominated at 4–5 Gyr as claimed, or the stellar evolutionary time-scale in these models is in error by a factor possibly as high as two. Our current best estimate of the age of the oldest galaxies at z≃1.5 thus remains 3–4 Gyr, as we confirm with a new analysis of the existing data using the updated solar-metallicity models of both Jimenez et al. and Worthey. \n \n \n \nFinally, by fitting a mixed metallicity model to the Sun, we demonstrate that, given rest-frame ultraviolet data of sufficient quality, it should be possible to break the age–metallicity degeneracy when analysing the spectra of high-redshift galaxies.</w:t>
      </w:r>
      <w:r>
        <w:br/>
      </w:r>
      <w:r>
        <w:rPr>
          <w:rStyle w:val="VerbatimChar"/>
        </w:rPr>
        <w:t xml:space="preserve">## 36072                                                                                                                                                                                                                                                                                                                                                                                                                                                                                                                                                                                                                                                                                                                                                                                                                                                                                                                                                                                                                                                                                                                                                                                                                                                                                                                                                                                                                                                                                                                                                                                                                                                                                                                                                                                                                                                                                                                                                                                                                                                                                                                                                                                                                                                                                                                                                                                                                                                                                                                                                                                                                                                                                                                                                                                                                                                                                                                                                                                                                                                                                                                                                                                                                                                                                                                                                                                                                                                                                                                                                                                                                                                                                                                                                                                                                                                                                                                                                                                                                                                                                                                                                                                                                                                                                                                                                                                                                                                                                                                                                                                                                                                                                                                                                                                                                                                                                                                                                                                                                                                                                                                                                                                                                                                                                                                                                                                                                                                                                                                                                                                                                                                                                                                                                                                                                                                                                                                                                                                                                                                                           Fabric of the Universe Some people may be laughing when looking at you reading in your spare time. Some may be admired of you. And some may want be like you who have reading hobby. What about your own feel? Have you felt right? Reading is a need and a hobby at once. This condition is the on that will make you feel that you must read. If you know are looking for the book enPDFd fabric of the universe as the choice of reading, you can find here.</w:t>
      </w:r>
      <w:r>
        <w:br/>
      </w:r>
      <w:r>
        <w:rPr>
          <w:rStyle w:val="VerbatimChar"/>
        </w:rPr>
        <w:t xml:space="preserve">## 36074                                                                                                                                                                                                                                                                                                                                                                                                                                                                                                                                                                                                                                                                                                                                                                                                                                                                                                                                                                                                                                                                                                                                                                                                                                                                                                                                                                                                                                                                                                                                                                                                                                                                                                                                                                                                                                                                                                                                                                                                                                                                                                                                                                                                                                                                                                                                                                                                                                                                                                                                                                                                                                                                                                                                                                                                                                                                                                                                                                                                                                                                                                                                                                                                                                                                                                                                                                                                                                                                                                                                                                                                                                                                                                                                                                                                                                                                                                                                                                                                                                                                                                                                                                                                                                                                                                                                                                                                                                                                                                                                                                                                         Dynamical friction in dwarf galaxies A B STR A CT We present a simplified analytic approach to the problem of the spiralling of a massive body orbiting within the dark halo of a dwarf galaxy. This dark halo is treated as the core region of a King distribution of dark matter particles, in consistency with the observational result of dwarf galaxies having solid-body rotation curves. Thus we derive a simple formula which provides a reliable and general first-order solution to the problem, totally analogous to the one corresponding to the dynamical friction problem in an isothermal halo. This analytic approach allows a clear handling and a transparent understanding of the physics and the scaling of the problem. A comparison with the isothermal case shows that in the core regions of a King sphere, dynamical friction proceeds at a different rate, and is sensitive to the total core radius. Thus, in principle, observable consequences may result. In order to illustrate the possible effects, we apply this formula to the spiralling of globular cluster orbits in dwarf galaxies, and show how present-day globular cluster systems could, in principle, be used to derive better limits on the structure of dark haloes around dwarf galaxies, when the observational situation improves. As a second application, we study the way a massive black hole population forming a fraction of these dark haloes would gradually concentrate towards the centre, with a consequent deformation of an originally solid-body rotation curve. This effect allows us to set limits on the fraction/mass of any massive black hole minority component of the dark haloes of dwarf galaxies. In essence, we take advantage of the way the global matter distribution fixes the local distribution function for the dark matter particles, which in turn determines the dynamical friction problem.</w:t>
      </w:r>
      <w:r>
        <w:br/>
      </w:r>
      <w:r>
        <w:rPr>
          <w:rStyle w:val="VerbatimChar"/>
        </w:rPr>
        <w:t xml:space="preserve">## 36086                                                                                                                                                                                                                                                                                                                                                                                                                                                                                                                                                                                                                                                                                                                                                                                                                                                                                                                                                                                                                                                                                                                                                                                                                                                                                                                                                                                                                                                                                                                                                                                                                                                                                                                                                                                                                                                                                                                                                                                                                                                                                                                                                                                                                                                                                                                                                                                                                                                                                                                                                                                                                                                                                                                                                                                                                                                                                                                                                                                                                                                                                                                                                                                                                                                                                                                                                                                                                                                                                                                                                                                                                                                                                                                                                                                                                                                                                                                                                                                                                                                                                                                                                                                                                                                                                                                                                                                                                                                                                                                                                                                                                                                                                                                                                                                                                                                                                                                                                                                                                                                                                                                                                                                                                                                                                                                                                                                                                                                                                                                                                                                                                                                                                                                                                                                                                                                                                                                                                                                                                                                                                                                                              The structures of distant galaxies – I. Galaxy structures and the merger rate to z∼ 3 in the Hubble Ultra-Deep Field This paper begins a series in which we examine the structures of distant galaxies to directly determine the history of their formation modes. We start this series by examining the structures of z F850LP 10 10 M ⊙ undergo 4.3 -0.8 +0.8 major galaxy mergers at z 1.</w:t>
      </w:r>
      <w:r>
        <w:br/>
      </w:r>
      <w:r>
        <w:rPr>
          <w:rStyle w:val="VerbatimChar"/>
        </w:rPr>
        <w:t xml:space="preserve">## 36087                                                                                                                                                                                                                                                                                                                                                                                                                                                                                                                                                                                                                                                                                                                                                                                                                                                                                                                                                                                                                                                                                                                                                                                                                                                                                                                                                                                                                                                                                                                                                                                                                                                                                                                                                                                                                                                                                                                                                                                                                                                                                                                                                                                                                                                                                                                                                                                                                                                                                                                                                                                                                                                                                                                                                                                                                                                                                                                                                                                                                                                                                                                                                                                                                                                                                                                                                                                                                                                                                                                                                                                                                                                                                                                                                                                                                                                                                                                                                                                                                                                                                                                                                                                                                                                                                                                                                                                                                                                                                                                                                                                                                                                                                                                                                                                                                                                                                                                                                                                                                                                                                                                                                                                                                                                                                                                                                                                                                                                                                                                                                                                                                                                                                                                                                                                                                                                                                                                                                                                                                                                                                                                                              The structures of distant galaxies – I. Galaxy structures and the merger rate to z∼ 3 in the Hubble Ultra-Deep Field This paper begins a series in which we examine the structures of distant galaxies to directly determine the history of their formation modes. We start this series by examining the structures of z F850LP 10 10 M ⊙ undergo 4.3 -0.8 +0.8 major galaxy mergers at z 1.</w:t>
      </w:r>
      <w:r>
        <w:br/>
      </w:r>
      <w:r>
        <w:rPr>
          <w:rStyle w:val="VerbatimChar"/>
        </w:rPr>
        <w:t xml:space="preserve">## 36105                                                                                                                                                                                                                                                                                                                                                                                                                                                                                                                                                                                                                                                                                                                                                                                                                                                                                                                                                                                                                                                                                                                                                                                                                                                                                                                                                                                                                                                                                                                                                                                                                                                                                                                                                                                                                                                                                                                                                                                                                                                                                                                                                                                                                                                                                                                                                                                                                                                                                                                                                                                                                                                                                                                                                                                                                                                                                                                                                                                                                                                                                                                                                                                                                                                                                                                                                                                                                                                                                                                                                                                                                                                                                                                                                                                                                                                                                                                                                                                                                                                                                                                                                                                                                                                                                                                                                                                                                                          Accelerated planetesimal growth in self-gravitating protoplanetary discs In this paper we consider the evolution of small planetesimals (radii ∼1‐10 m) in marginally stable, self-gravitating protoplanetary discs. The drag force between the disc gas and the embedded planetesimals generally causes the planetesimals to drift inwards through the disc at a rate that depends on the particle size. In a marginally stable, self-gravitating disc, however, the planetesimals are significantly influenced by the non-axisymmetric spiral structures resulting from the growth of the gravitational instability. The drag force now causes the planetesimals to drift towards the peaks of the spiral arms where the density and pressure are highest. For small particles that are strongly coupled to the disc gas, and for large particles that have essentially decoupled from the disc gas, the effect is not particularly significant. Intermediate-sized particles, which would generally have the largest radial drift rates, do, however, become significantly concentrated at the peaks of the spiral arms. These high-density regions may persist for, of order, an orbital period and may attain densities comparable to that of the disc gas. Although at the end of the simulation only ∼25 per cent of the planetesimal particles lie in regions of enhanced density, during the course of the simulation at least 75 per cent of the planetesimal particles have at some stage been in a such a region. We find that the concentration of particles in the spiral arms results in an increased collision rate, an effect that could significantly accelerate planetesimal growth. The density enhancements may also be sufficient for the growth of planetesimals through direct gravitational collapse. The interaction between small planetesimals and self-gravitating spiral structures may therefore play an important role in the formation of large planetesimals that will ultimately coagulate to form terrestrial planets or the cores of gas/ice giant planets.</w:t>
      </w:r>
      <w:r>
        <w:br/>
      </w:r>
      <w:r>
        <w:rPr>
          <w:rStyle w:val="VerbatimChar"/>
        </w:rPr>
        <w:t xml:space="preserve">## 36137                                                                                                                                                                                                                                                                                                                                                                                                                                                                                                                                                                                                                                                                                                                                                                                                                                                                                                                                                                                                                                                                                                                                                                                                                                                                                                                                                                                                                                                                                                                                                                                                                                                                                                                                                                                                                                                                                                                                                                                                                                                                                                                                                                                                                                                                                                                                                                                                                                                                                                                                                                                                                                                                                                                                                                                                                                                                                                                                                                                                                                                                                                                                                                                                                                                                                                                                                                                                                                                                                                                                                                                                                                                                                                                                                                                                                                                                                                                                                                                                                                                                                                                                                                                                                                                                                                                                                                                                                                                                                                                                                                                                                                                                                                                                                                                                                                                                                                                                                                                                                                                                                                                                                                                                                                                                                                                                                                                                                                                                                                                                                                           The Structures of Distant Galaxies - IV: A New Empirical Measurement of the Time-Scale for Galaxy Mergers - Implications for the Merger History Understanding the role of mergers in galaxy formation is one of the most outstanding problems in extragalactic astronomy. While we now have an idea for how the merger fraction evolves at redshifts z 20 000 galaxies in the Extended Groth Strip Survey and Cosmic Evolution Survey. Using a new methodology described in this Letter, we are able to determine how long a galaxy remains identifiable as a merging system within the CAS system. We find a maximum CAS major merger time-scale of 1.1 ± 0.3 Gyr at z 1010 M⊙ undergo at z &lt; 1.2, with a total number Nm= 0.90+0.44−0.23. We further show that this time-scale is inconsistent with a star formation origin for ultrahigh asymmetries, thereby providing further evidence that structural methods are able to locate mostly merging galaxies.</w:t>
      </w:r>
      <w:r>
        <w:br/>
      </w:r>
      <w:r>
        <w:rPr>
          <w:rStyle w:val="VerbatimChar"/>
        </w:rPr>
        <w:t xml:space="preserve">## 36143                                                                                                                                                                                                                                                                                                                                                                                                                                                                                                                                                                                                                                                                                                                                                                                                                                                                                                                                                                                                                                                                                                                                                                                                                                                                                                                                                                                                                                                                                                                                                                                                                                                                                                                                                                                                                                                                                                                                                                                                                                                                                                                                                                                                                                                                                                                                                                                                                                                                                                                                                                                                                                                                                                                                                                                                                                                                                                                                                                                                                                                                                                                                                                                                                                                                                                                                                                                                                                                                                                                                                                                                                                                                                                                                                                                                                                                                                                                                                                                                                                                                                                                                                                                                                                                                                                                                                                                                                                                                                                                                                                                                                                                                                                                                                                                                                                                                                                                                                                                                                                                                                                                                                                                                                                                                                                                                                                                                                                                                                                                                                                                                                                                                                                                                                                                                              Phase-resolved Far-Ultraviolet Hubble Space Telescope Spectroscopy of the Peculiar Magnetic White Dwarf RE J0317–853 We present phase-resolved, far-UV Hubble Space Telescope Faint Object Spectrograph spectra of the rapidly rotating, highly magnetic white dwarf RE J0317-853. Using these data, we construct a new model for the magnetic field morphology across the stellar surface. From an expansion into spherical harmonics, we find that the range of magnetic field strengths present is 180-800 MG. For the first time, we could identify an absorption feature present at certain phases at ≈1160 A as a "forbidden" 1s0 → 2s0 component, because of the combined presence of an electric and magnetic field.</w:t>
      </w:r>
      <w:r>
        <w:br/>
      </w:r>
      <w:r>
        <w:rPr>
          <w:rStyle w:val="VerbatimChar"/>
        </w:rPr>
        <w:t xml:space="preserve">## 36169                                                                                                                                                                                                                                                                                                                                                                                                                                                                                                                                                                                                                                                                                                                                                                                                                                                                                                                                                                                                                                                                                                                                                                                                                                                                                                                                                                                                                                                                                                                                                                                                                                                                                                                                                                                                                                                                                                                                                                                                                                                                                                                                                                                                                                                                                                                                                                                                                                                                                                                                                                                                                                                                                                                                                                                                                                                                                                                                                                                                                                                                                                                                                                                                                                                                                                                                                                                                                                                                                                                                                                                                                                                                                                                                                                                                                                                                                                                                                                                                                                                                                                                                                                                                                                                                                                                                                                                                                                                            Soft X-Ray Pulsations in Solar Flares The soft X-ray emissions (hν&gt;1.5 keV) of solar flares mainly come from the bright coronal loops at the highest temperatures normally achieved in the flare process. Their ubiquity has led to their use as a standard measure of flare occurrence and energy, although the overwhelming bulk of the total flare energy goes elsewhere. Recently Dolla et al. (Astrophys. J. Lett.749, L16, 2012) noted quasi-periodic pulsations (QPP) in the soft X-ray signature of the X-class flare SOL2011-02-15, as observed by the standard photometric data from the GOES (Geostationary Operational Environmental Satellite) spacecraft. In this article we analyse the suitability of the GOES data for this type of analysis and find them to be generally valuable after September, 2010 (GOES-15). We then extend the result of Dolla et al. to a complete list of X-class flares from Cycle 24 and show that most of them (80 %) display QPPs in the impulsive phase. The pulsations show up cleanly in both channels of the GOES data, making use of time-series of irradiance differences (the digital time derivative on the 2-s sampling). We deploy different techniques to characterise the periodicity of GOES pulsations, considering the red-noise properties of the flare signals, finding a range of characteristic time scales of the QPPs for each event, but usually with no strong signature of a single period dominating in the power spectrum. The QPP may also appear on somewhat longer time scales during the later gradual phase, possibly with a greater tendency towards coherence, but the sampling noise in GOES difference data for high irradiance values (X-class flares) makes these more uncertain. We show that there is minimal phase difference between the differenced GOES energy channels, or between them and the hard X-ray variations on short time scales. During the impulsive phase, the footpoints of the newly forming flare loops may also contribute to the observed soft X-ray variations.</w:t>
      </w:r>
      <w:r>
        <w:br/>
      </w:r>
      <w:r>
        <w:rPr>
          <w:rStyle w:val="VerbatimChar"/>
        </w:rPr>
        <w:t xml:space="preserve">## 36203                                                                                                                                                                                                                                                                                                                                                                                                                                                                                                                                                                                                                                                                                                                                                                                                                                                                                                                                                                                                                                                                                                                                                                                                                                                                                                                                                                                                                                                                                                                                                                                                                                                                                                                                                                                                                                                                                                                                                                                                                                                                                                                                                                                                                                                                                                                                                                                                                                                                                                                                                                                                                                                                                                                                                                                                                                                                                                                                                                                                                                                                                                                                                                                                                                                                                                                                                                                                                                                                                                                                                                                                                                                                                                                                                                                                                                                                                                                                                                                                                                                                                                                                                                                                                                                                                                                                                                                                                                                                                                                                                                                                                                                                                                                                                                                                                                                                                                                                                                                                                                                                                                                                                                                                                                                                                                                                                                                                                                                                                                                        Helium in the Universe Abstract The element helium was discovered on Earth in March 1895, although its existence had been suggested much earlier by J. N. Lockyer after unidentified spectral lines had been observed in a solar eclipse in 1868. Helium plays a major role in astronomy and cosmology. As a radioactive decay product it helped to establish the great age of the Earth. Nuclear reactions, producing helium from hydrogen, power most stars and nuclear reactions involving helium are important in late stages of stellar evolution. All stars and gas clouds appear to contain substantial amounts of helium and this observation, together with the discovery and properties of the cosmic microwave radiation, is one of the two factors leading to the current popularity of the hot big-bang cosmological theory. Because helium is such a strongly bound nucleus, a single secure identification of a star or a gas cloud devoid of helium would cause great difficulties for the theory.</w:t>
      </w:r>
      <w:r>
        <w:br/>
      </w:r>
      <w:r>
        <w:rPr>
          <w:rStyle w:val="VerbatimChar"/>
        </w:rPr>
        <w:t xml:space="preserve">## 36215                                                                                                                                                                                                                                                                                                                                                                                                                                                                                                                                                                                                                                                                                                                                                                                                                                                                                                                                                                                                                                                                                                                                                                                                                                                                                                                                                                                                                                                                                                                                                                                                                                                                                                                                                                                                                                                                                                                                                                                                                                                                                                                                                                                                                                                                                                                                                                                                                                                                                                                                                                                                                                                                                                                                                                                                                                                                                                                                                                                                                                                                                                                                                                                                                                                                                                                                                                                                                                                                                                                                                                                                                                                                                                                                                                                                                                                                                                                                                                                                                                                                                                                                                                                                                                           Fe-bump instability: the excitation of pulsations in subdwarf B and other low-mass stars We consider the excitation of radial and non-radial oscillations in low-mass B stars by the iron-bump opacity mechanism. The results are significant for the interpretation of pulsations in subdwarf B stars, helium-rich subdwarfs and extreme helium stars, including the EC14026 and PG1716 variables. We demonstrate that, for radial oscillations, the driving mechanism becomes effective by increasing the contrast between the iron-bump opacity and the opacity from other sources. This can be achieved either by increasing the iron abundance or by decreasing the hydrogen abundance. The location of the iron-bump instability boundary is found to depend on the mean molecular weight in the envelope and also on the radial order of the oscillation. A bluer instability boundary is provided by increasing the iron abundance alone, rather than the entire metal component, and is required to explain the observed EC14026 variables. A bluer instability boundary is also provided by higher radial order oscillations. Using data for observed and theoretical period ranges, we show that the coolest EC14026 variables may vary in the fundamental radial mode, but the hottest variables must vary in modes of higher radial order. In considering non-radial oscillations, we demonstrate that g-modes of high radial order and low spherical degree (l &lt; 4) may be excited in some blue horizontal branch stars with near-normal composition (Z = 0.02). Additional iron enhancement extends the g-mode instability zone to higher effective temperatures and also creates a p-mode instability zone. The latter is essentially contiguous with the radial instability zone. With sufficient iron, the p- and g-mode instability zones overlap, allowing a small region where the EC14026- and PG1716type variability can be excited simultaneously. The overlap zone is principally a function of effective temperature and only weakly a function of luminosity. However, its location is roughly 5000 K, too low compared with the observed boundary between EC14026 and PG1716 variables. The discrepancy cannot be resolved by simply increasing the iron abundance.</w:t>
      </w:r>
      <w:r>
        <w:br/>
      </w:r>
      <w:r>
        <w:rPr>
          <w:rStyle w:val="VerbatimChar"/>
        </w:rPr>
        <w:t xml:space="preserve">## 36225                                                                                                                                                                                                                                                                                                                                                                                                                                                                                                                                                                                                                                                                                                                                                                                                                                                                                                                                                                                                                                                                                                                                                                                                                                                                                                                                                                                                                                                                                                                                                                                                                                                                                                                                                                                                                                                                                                                                                                                                                                                                                                                                                                                                                                                                                                                                                                                                                                                                                                                                                                                                                                                                                                                                                                                                                                                                                                                                                                                                                                                                                                                                                                                                                                                                                                                                                                                                                                                                                                                                                                                                                                                                                                                                                                                                                                                                                                                                                                                                                                                                                                                                                                                                                                                                                                                                                                                                                                                                                                                                                                                                                                                                                                                                                                                                                                                                                                                                                                                                                                                                                                                                                                                                                                                                                                                                                                                                                                                                                                                                                                                                                                                                                                                                                                                                                                                                                                                                                                                                                                                                                                                                                                                                                                                                                                                      Limits on the 2.2-μm contrast ratio of the close-orbiting planet HD 189733b The definitive version is available at: www.blackwell-synergy.com. Copyright Balckwell Publishing DOI : 10.1111/j.1365-2966.2007.12394.x</w:t>
      </w:r>
      <w:r>
        <w:br/>
      </w:r>
      <w:r>
        <w:rPr>
          <w:rStyle w:val="VerbatimChar"/>
        </w:rPr>
        <w:t xml:space="preserve">## 36228                                                                                                                                                                                                                                                                                                                                                                                                                                                                                                                                                                                                                                                                                                                                                                                                                                                                                                                                                                                                                                                                                                                                                                                                                                                                                                                                                                                                                                                                                                                                                                                                                                                                                                                                                                                                                                                                                                                                                                                                                                                                                                                                                                                                                                                                                                                                                                                                                                                                                                                                                                                                                                                                                                                                                                                                                                                                                                                                                                                                                                                                                                                                                                                                                                                                                                                                                                                                                                                                                                                                                                                                                                                                                                                                                                                                                                                                                                                                                                                                                                                                                                                                                                                                                                                                                                                                                                                                                                                                                                                                                                                                                                                                                                                                                                                                                                                                                                                                                                                                                                                                                                                                                                                                                                                                                                                                                                                                                                                                                                                                                                                                        Measurements of the trigonometric parallax of pulsars THE distances of pulsars from the Earth have been determined using the dispersion measure and an assumed constant value of the mean electron density through the Galaxy of about 0.03 cm−3. Independent distance estimates are available for a number of distant pulsars from the measurement of the H I absorption in the pulsar radiation and these results are in general accord with the dispersion measure estimates over large distances through the Galaxy. There is some indirect evidence1,2 that the mean electron density in the solar neighbourhood is typical of the rest of the Galaxy but all estimates of pulsar distances within 1 kpc of the Sun rely on this assumption. We report here measurements of trigonometric parallax of pulsars and from the distance estimates we obtain a value for the mean electron density within about 500 pc of the Sun.</w:t>
      </w:r>
      <w:r>
        <w:br/>
      </w:r>
      <w:r>
        <w:rPr>
          <w:rStyle w:val="VerbatimChar"/>
        </w:rPr>
        <w:t xml:space="preserve">## 36284                                                                                                                                                                                                                                                                                                                                                                                                                                                                                                                                                                                                                                                                                                                                                                                                                                                                                                                                                                                                                                                                                                                                                                                                                                                                                                                                                                                                                                                                                                                                                                                                                                                                                                                                                                                                                                                                                                                                                                                                                                                                                                                                                                                                                                                                                                                                                                                                                                                                                                                                                                                                                                                                                                                                                                                                                                                                                                                                                                                                                                                                                                                                                                                                                                                                                                                                                                                                                                                                                                                                                                                                                                                                                                                                                                                                                                                                                                                                                                                                                                                                                                                                                                                                                                                                                                                                                                                                                                                                                                                                                                                                                                                                                                                                                                                                                                                                                                                                                                                                                                               Period and chemical evolution of SC stars The SC and CS stars are thermal-pulsing asymptotic giant branch stars with a C/O ratio close to unity. Within this small group, the Mira variable BH Cru recently evolved from spectral type SC (showing ZrO bands) to CS (showing weak C2). Wavelet analysis shows that the spectral evolution was accompanied by a dramatic period increase, from 420 to 540 d, indicating an expanding radius. The pulsation amplitude also increased. Old photographic plates are used to establish that the period before 1940 was around 490 d. Chemical models indicate that the spectral changes were caused by a decrease in stellar temperature, related to the increasing radius. There is no evidence for a change in C/O ratio. The evolution in BH Cru is unlikely to be related to an ongoing thermal pulse. Periods of the other SC and CS stars, including nine new periods, are determined. A second SC star, LX Cyg, also shows evidence for a large increase in period, and one further star shows a period inconsistent with a previous determination. Mira periods may be intrinsically unstable for C/O ≈ 1; possibly because of a feedback between the molecular opacities, pulsation amplitude, and period. LRS spectra of 6 SC stars suggest a feature at λ&gt; 15 µm, which resembles one recently attributed to the iron-sulphide troilite. Chemical models predict a large abundance of FeS in SC stars, in agreement with the proposed</w:t>
      </w:r>
      <w:r>
        <w:br/>
      </w:r>
      <w:r>
        <w:rPr>
          <w:rStyle w:val="VerbatimChar"/>
        </w:rPr>
        <w:t xml:space="preserve">## 36292                                                                                                                                                                                                                                                                                                                                                                                                                                                                                                                                                                                                                                                                                                                                                                                                                                                                                                                                                                                                                                                                                                                                                                                                                                                                                                                                                                                                                                                                                                                                                                                                                                                                                                                                                                                                                                                                                                                                                                                                                                                                                                                                                                                                                                                                                                                                                                                                                                                                                                                                                                                                                                                                                                                                                                                                                                                                                                                                                                                                                                                                                                                                                                                                                                                                                                                                                                                                                                                                                                                                                                                                                                                                                                                                                                                                                                                                                                                                                                                                                                                                                                                                                                                                                                                                                                                                                                                                                                                                                                                                                                                                                                                                                                                                                                            GMC formation by agglomeration and self gravity We investigate the formation of giant molecular clouds (GMCs) in spiral galaxies through both agglomeration of clouds in the spiral arms, and self gravity. The simulations presented include two-fluid models, which contain both cold and warm gas, although there is no heating or cooling between them. We find agglomeration is predominant when both the warm and cold components of the interstellar medium are effectively stable to gravitational instabilities. In this case, the spacing (and consequently mass) of clouds and spurs along the spiral arms is determined by the orbits of the gas particles and correlates with their epicyclic radii (or equivalently spiral shock strength). Notably GMCs formed primarily by agglomeration tend to be unbound associations of many smaller clouds, which disperse upon leaving the spiral arms. These GMCs are likely to be more massive in galaxies with stronger spiral shocks or higher surface densities. GMCs formed by agglomeration are also found to exhibit both prograde and retrograde rotation, a consequence of the clumpiness of the gas. At higher surface densities, self gravity becomes more important in arranging both the warm and cold gas into clouds and spurs, and determining the properties of the most massive GMCs. These massive GMCs can be distinguished by their higher angular momentum, exhibit prograde rotation and are more bound. For a 20 M ⊙ pc -2 disc, the spacing between the GMCs fits both the agglomeration and self gravity scenarios, as the maximum unstable wavelength of gravitational perturbations in the warm gas is similar to the spacing found when GMCs form solely by agglomeration.</w:t>
      </w:r>
      <w:r>
        <w:br/>
      </w:r>
      <w:r>
        <w:rPr>
          <w:rStyle w:val="VerbatimChar"/>
        </w:rPr>
        <w:t xml:space="preserve">## 36296                                                                                                                                                                                                                                                                                                                                                                                                                                                                                                                                                                                                                                                                                                                                                                                                                                                                                                                                                                                                                                                                                                                                                                                                                                                                                                                                                                                                                                                                                                                                                                                                                                                                                                                                                                                                                                                                                                                                                                                                                                                                                                                                                                                                                                                                                                                                                                                                                                                                                                                                                                                                                                                                                                                                                                                                                                                                                                                                                                                                                                                                                                                                                                                                                                                                                                                                                                                                                                                                                                                                                                                                                                                                                                                                                                                                                                                                                                                                                                                                                                                                                                                                                                                                                                                                                                                                                                                                                                                                                                                                                                                                                                                                                                                                                                                                                                                                                                                                                                                                                                                                                                                                                                                                                                                                                                                                                                                                                                                                                                                                                                                                              Neutron Stars in the Symmetron Model Screening mechanisms are often deployed by dark energy models to conceal the effects of their new degrees of freedom from the scrutiny of terrestrial and solar system experiments. However, the extreme properties of nuclear matter may lead to a partial failure of screening mechanisms inside the most massive neutron stars observed in nature, opening up the possibility of probing these theories with neutron star observations. In this work, we explore equilibrium and stability properties of neutron stars in two variants of the symmetron model. We show that around sufficiently compact neutron stars, the symmetron is amplified with respect to its background (cosmological) value by several orders of magnitude, and that the properties of such unscreened stars are sensitive to corrections to the leading linear coupling between the symmetron and matter.</w:t>
      </w:r>
      <w:r>
        <w:br/>
      </w:r>
      <w:r>
        <w:rPr>
          <w:rStyle w:val="VerbatimChar"/>
        </w:rPr>
        <w:t xml:space="preserve">## 36314                                                                                                                                                                                                                                                                                                                                                                                                                                                                                                                                                                                                                                                                                                                                                                                                                                                                                                                                                                                                                                                                                                                                                                                                                                                                                                                                                                                                                                                                                                                                                                                                                                                                                                                                                                                                                                                                                                                                                                                                                                                                                                                                                                                                                                                                                                                                                                                                                                                                                                                                                                                                                                                                                                                                                                                                                                                                                                                                                                                                                                                                                                                                                                                                                                                                                                                                                                                                                                                                                                                                                                                                                                                                                                                                                                                                                                                                                                                                                                                                                                                                                                                                                                                                                                                                                                                                                                                                                                                                                                                                                                                                                                                                                                                                                                                                                                                                                                                                                                                                                                                                                                                                                                                                                                                                                                                                                                                                                                                                                                                                                                                                                                                                                                                                                                                                                                                                                                                                                                                                                                                                           Fabric of the Universe Some people may be laughing when looking at you reading in your spare time. Some may be admired of you. And some may want be like you who have reading hobby. What about your own feel? Have you felt right? Reading is a need and a hobby at once. This condition is the on that will make you feel that you must read. If you know are looking for the book enPDFd fabric of the universe as the choice of reading, you can find here.</w:t>
      </w:r>
      <w:r>
        <w:br/>
      </w:r>
      <w:r>
        <w:rPr>
          <w:rStyle w:val="VerbatimChar"/>
        </w:rPr>
        <w:t xml:space="preserve">## 36320                                                                                                                                                                                                                                                                                                                                                                                                                                                                                                                                                                                                                                                                                                                                                                                                                                                                                                                                                                                                                                                                                                                                                                                                                                                                                                                                                                                                                                                                                                                                                                                                                                                                                                                                                                                                                                                                                                                                                                                                                                                                                                                                                                                                                                                                                                                                                                                                                                                                                                                                                                                                                                                                                                                                                                                                                                                                                                                                                                                                                                                                                                                                                                                                                                                                                                                                                                                                                                                                                                                                                                                                                                                                                                                                                                                                                                                                                                                                                                                                                                                                                                                                                                                                                                                                                                                                                                                                                                                                                                                                                                                                                                                                                                                                                                                                                                                                                                                                                                                                                                                                                                                                                                                                                                                                                                                                        The Signature of Supernova Ejecta Measured in the X-ray Afterglow of Gamma-Ray Burst 011211 Now that γ-ray bursts (GRBs) have been determined to lie at cosmological distances, their isotropic burst energies are estimated to be as high as 1054 erg (ref. 2), making them the most energetic phenomena in the Universe. The nature of the progenitors responsible for the bursts remains, however, elusive. The favoured models range from the merger of two neutron stars in a binary system to the collapse of a massive star. Spectroscopic studies of the afterglow emission could reveal details of the environment of the burst, by indicating the elements present, the speed of the outflow and an estimate of the temperature. Here we report an X-ray spectrum of the afterglow of GRB011211, which shows emission lines of magnesium, silicon, sulphur, argon, calcium and possibly nickel, arising in metal-enriched material with an outflow velocity of the order of one-tenth the speed of light. These observations strongly favour models where a supernova explosion from a massive stellar progenitor precedes the burst event and is responsible for the outflowing matter.</w:t>
      </w:r>
      <w:r>
        <w:br/>
      </w:r>
      <w:r>
        <w:rPr>
          <w:rStyle w:val="VerbatimChar"/>
        </w:rPr>
        <w:t xml:space="preserve">## 36391                                                                                                                                                                                                                                                                                                                                                                                                                                                                                                                                                                                                                                                                                                                                                                                                                                                                                                                                                                                                                                                                                                                                                                                                                                                                                                                                                                                                                                                                                                                                                                                                                                                                                                                                                                                                                                                                                                                                                                                                                                                                                                                                                                                                                                                                                                                                                                                                                                                                                                                                                                                                                                                                                                                                                                                                                                                                                                                                                                                                                                                                                                                                                                                                                                                                                                                                                                                                                                                                                                                                                                                                                                                                                                                                                                                                                                                                                                                                                                                                                                                                                                                                                                                                                                                                                                                                                                                                                                                                                                                        orca: The Overdense Red-sequence Cluster Algorithm We present a new cluster-detection algorithm designed for the Panoramic Survey Telescope and Rapid Response System (Pan-STARRS) survey but with generic application to any multiband data. The method makes no prior assumptions about the properties of clusters other than (i) the similarity in colour of cluster galaxies (the ‘red sequence’); and (ii) an enhanced projected surface density. The detector has three main steps: (i) it identifies cluster members by photometrically filtering the input catalogue to isolate galaxies in colour–magnitude space; (ii) a Voronoi diagram identifies regions of high surface density; and (iii) galaxies are grouped into clusters with a Friends-of-Friends technique. Where multiple colours are available, we require systems to exhibit sequences in two colours. In this paper, we present the algorithm and demonstrate it on two data sets. The first is a 7-deg2 sample of the deep Sloan Digital Sky Survey (SDSS) equatorial stripe (Stripe 82), from which we detect 97 clusters with z≤ 0.6. Benefitting from deeper data, we are 100 per cent complete in the maxBCG optically selected cluster catalogue (based on shallower single-epoch SDSS data) and find an additional 78 previously unidentified clusters. The second data set is a mock Medium Deep Survey Pan-STARRS catalogue, based on the Λ cold dark matter (ΛCDM) model and a semi-analytic galaxy formation recipe. Knowledge of galaxy–halo memberships in the mock catalogue allows for the quantification of algorithm performance. We detect 305 mock clusters in haloes with mass &gt;1013 h−1 M⊙ at z≲ 0.6 and determine a spurious detection rate of 75 per cent completeness down to halo masses of 1013.4 h−1 M⊙ and recovers &gt;75 per cent of the total stellar mass of clusters in haloes down to 1013.8 h−1 M⊙. A companion paper presents the complete cluster catalogue over the full 270-deg2 Stripe 82 catalogue.</w:t>
      </w:r>
      <w:r>
        <w:br/>
      </w:r>
      <w:r>
        <w:rPr>
          <w:rStyle w:val="VerbatimChar"/>
        </w:rPr>
        <w:t xml:space="preserve">## 36464                                                                                                                                                                                                                                                                                                                                                                                                                                                                                                                                                                                                                                                                                                                                                                                                                                                                                                                                                                                                                                                                                                                                                                                                                                                                                                                                                                                                                                                                                                                                                                                                                                                                                                                                                                                                                                                                                                                                                                                                                                                                                                                                                                                                                                                                                                                                                                                                                                                                                                                                                                                                                                                                                                                                                                                                                                                                                                                                                                                                                                                                                                                                                                                                                                                                                                                                                                                                                                                                                                                                                                                                                                                                                                                                                                                                                                                                                                                                                                                                                                                                                                                                                                                                                                                                                                                                                                                                                                                                                                                                                                                                                                                                                                                                                                                                                                                                                                                                                                                                                                                                                                                                                                                                                                                                                                                                                                                    The rotation curves of flattened Sersic bulges I present a method to deproject the observed intensity profile of an axisymmetric bulge with arbitrary flattening to derive the three-dimensional luminosity density profile, and to calculate the contribution of the bulge to the rotation curve. I show the rotation curves for a family of fiducial bulges with Sersic surface brightness profiles and with various concentrations and intrinsic axis ratios. Both parameters have a profound impact on the shape of the rotation curve. In particular, I show how the peak rotation velocity, as well as the radius where it is reached, depends on both parameters. \n \n \n \nI also discuss the implications of the flattening of a bulge for the decomposition of a rotation curve and use the case of NGC 5533 to show the errors that result from neglecting it. For NGC 5533, neglecting the flattening of the bulge leads to an overestimate of its mass-to-light ratio by approximately 30 per cent and an underestimate of the contributions from the stellar disc and dark matter halo in the regions outside the bulge-dominated area.</w:t>
      </w:r>
      <w:r>
        <w:br/>
      </w:r>
      <w:r>
        <w:rPr>
          <w:rStyle w:val="VerbatimChar"/>
        </w:rPr>
        <w:t xml:space="preserve">## 36480                                                                                                                                                                                                                                                                                                                                                                                                                                                                                                                                                                                                                                                                                                                                                                                                                                                                                                                                                                                                                                                                                                                                                                                                                                                                                                                                                                                                                                                                                                                                                                                                                                                                                                                                                                                                                                                                                                                                                                                                                                                                                                                                                                                                                                                                                                                                                                                                                                                                                                                                                                                                                                                                                                                                                                                                                                                                                                                                                                                                                                                                                                                                                                                                                                                                                                                                                                                                                                                                                                                                                                                                                                                                                                                                                                                                                                                                                                                                                                                                                                                                                                                                                                                                                                                                                                                                                                                                                                                                                                                                                                                                                                                                                                                                                                                                                                                                                                                        Are the spin axes of stars randomly aligned within a cluster We investigate to what extent the spin axes of stars in young open clusters are aligned. Assuming that the spin vectors lie uniformly within a conical section, with an opening half-angle between � = 0 � (perfectly aligned) and � = 90 � (completely random), we describe a Monte-Carlo modelling technique that returns a probability density for this opening angle given a set of measured sini values, where i is the unknown inclination angle between a stellar spin vector and the line of sight. Using simulations we demonstrate that although azimuthal information is lost, it is easily possible to discriminate between strongly aligned spin axes and a random distribution, providing that the mean spin-axis inclination lies outside the range 45 � –75 � . We apply the technique to G- and K-type stars in the young Pleiades and Alpha Per clusters. The sini values are derived using rotation periods and projected equatorial velocities, combined with radii estimated from the cluster distances and a surface brightness/colour relationship. For both clusters we find no evidence for spin-axis alignment: � = 90 � is the most probable model and � &gt; 40 � with 90 per cent confidence. Assuming a random spin-axis alignment, we re-determine the distances to both clusters, obtaining 133± 7pc for the Pleiades and 182± 11pc for Alpha Per. If the assumption of random spin-axis alignment is discarded however, whilst the distance estimate remains unchanged, it has an additional +1832 percent uncertainty.</w:t>
      </w:r>
      <w:r>
        <w:br/>
      </w:r>
      <w:r>
        <w:rPr>
          <w:rStyle w:val="VerbatimChar"/>
        </w:rPr>
        <w:t xml:space="preserve">## 36533                                                                                                                                                                                                                                                                                                                                                                                                                                                                                                                                                                                                                                                                                                                                                                                                                                                                                                                                                                                                                                                                                                                                                                                                                                                                                                                                                                                                                                                                                                                                                                                                                                                                                                                                                                                                                                                                                                                                                                                                                                                                                                                                                                                                                                                                                                                                                                                                                                                                                                                                                                                                                                                                                                                                                                                                                                                                                                                                                                                                                                                                                                                                                                                                                                                                                                                                                                                                                                                                                                                                                                                                                                                                                                                                                                                                                                                                                                                                                                                                                                                                                                                                                                                                                                                                                                                                                                                                                                                                                                                                                                                                                                                                                                                                                                                                                                                                                        Probing the circumstellar structures of T Tauri stars and their relationship to those of Herbig stars We present Hα spectropolarimetry observations of a sample of 10 bright T Tauri stars, supplemented with new Herbig Ae/Be star data. A change in the linear polarization across Hα is detected in most of the T Tauri (9/10) and Herbig Ae (9/11) objects, which we interpret in terms of a compact source of line photons that is scattered off a rotating accretion disc. We find consistency between the position angle (PA) of the polarization and those of imaged disc PAs from infrared and millimetre imaging and interferometry studies, probing much larger scales. For the Herbig Ae stars AB Aur, MWC 480 and CQ Tau, we find the polarization PA to be perpendicular to the imaged disc, which is expected for single scattering. On the other hand, the polarization PA aligns with the outer disc PA for the T Tauri stars DR Tau and SU Aur and FU Ori, conforming to the case of multiple scattering. This difference can be explained if the inner discs of Herbig Ae stars are optically thin, whilst those around our T Tauri stars and FU Ori are optically thick. Furthermore, we develop a novel technique that combines known inclination angles and our recent Monte Carlo models to constrain the inner rim sizes of SU Aur, GW Ori, AB Aur and CQ Tau. Finally, we consider the connection of the inner disc structure with the orientation of the magnetic field in the foreground interstellar medium: for FU Ori and DR Tau, we infer an alignment of the stellar axis and the larger magnetic field direction.</w:t>
      </w:r>
      <w:r>
        <w:br/>
      </w:r>
      <w:r>
        <w:rPr>
          <w:rStyle w:val="VerbatimChar"/>
        </w:rPr>
        <w:t xml:space="preserve">## 36543                                                                                                                                                                                                                                                                                                                                                                                                                                                                                                                                                                                                                                                                                                                                                                                                                                                                                                                                                                                                                                                                                                                                                                                                                                                                                                                                                                                                                                                                                                                                                                                                                                                                                                                                                                                                                                                                                                                                                                                                                                                                                                                                                                                                                                                                                                                                                                                                                                                                                                                                                                                                                                                                                                                                                                                                                                                                                                                                                                                                                                                                                                                                                                                                                                                                                                                                                                                                                                                                                                                                                                                                                                                                                                                                                                                                                                                                                                                                                                                                                                                                                                                                                                                                                                                                                                                                                                                                            The Distribution of Nearby Stars in Velocity Space Inferred from Hipparcos Data The velocity distribution f(v) of nearby stars is estimated, via a maximum likelihood algorithm, from the positions and tangential velocities of a kinematically unbiased sample of 14,369 stars observed by the Hipparcos satellite. The distribution f shows rich structure in the radial and azimuthal motions, vR and v, but not in the vertical velocity, vz: there are four prominent and many smaller maxima, many of which correspond to well-known moving groups. While samples of early-type stars are dominated by these maxima, also up to about a quarter of red main-sequence stars are associated with them. These moving groups are responsible for the vertex deviation measured even for samples of late-type stars; they appear more frequently for ever redder samples, and as a whole they follow an asymmetric drift relation, in the sense that those only present in red samples predominantly have large |vR| and lag in v with respect to the local standard of rest (LSR). The question arises, how did these old moving groups get on their eccentric orbits? A plausible mechanism known from solar system dynamics that is able to manage a shift in orbit space is sketched. This mechanism involves locking into an orbital resonance; in this respect is intriguing that Oort's constants, as derived from Hipparcos data, imply a frequency ratio between azimuthal and radial motion of exactly Ω:κ = 3:4. Apart from these moving groups, there is a smooth background distribution, akin to Schwarzschild's ellipsoidal model, with axis ratios σR:σ:σz ≈ 1:0.6:0.35. The contours are aligned with the vR-direction, but not with respect to the v- and vz-axes: the mean vz increases for stars rotating faster than the LSR. This effect can be explained by the stellar warp of the Galactic disk. If this explanation is correct, the warp's inner edge must not be within the solar circle, while its pattern rotates with frequency 13 km s-1 kpc-1 retrograde with respect to the stellar orbits.</w:t>
      </w:r>
      <w:r>
        <w:br/>
      </w:r>
      <w:r>
        <w:rPr>
          <w:rStyle w:val="VerbatimChar"/>
        </w:rPr>
        <w:t xml:space="preserve">## 36591                                                                                                                                                                                                                                                                                                                                                                                                                                                                                                                                                                                                                                                                                                                                                                                                                                                                                                                                                                                                                                                                                                                                                                                                                                                                                                                                                                                                                                                                                                                                                                                                                                                                                                                                                                                                                                                                                                                                                                                                                                                                                                                                                                                                                                                                                                                                                                                                                                                                                                                                                                                                                                                                                                                                                                                                                                                                                                                                                                                                                                                                                                                                                                                                                                                                                                                                                                                                                                                                                                                                                                                                                                                                                                                                                                                                                                                                                                                                                                                                                                                                                                                                                                                                                                                                                                                                                                                                                                                                                                                                                                                                                                                                                                                                                                                                                                                                                                                                                                                                                                                                                                                                                                                                                                                                                                                Extended Far-Infrared CO Emission in the OMC-1 Core of Orion* We report on sensitive far-infrared observations of 12CO pure rotational transitions in the OMC-1 core of Orion. The lines were observed with the long-wavelength spectrometer in the grating mode on board the Infrared Space Observatory, covering the 43-197 µm wavelength range. The transitions from Jup=14 up to Jup=19 have been identified across the whole OMC-1 core, and lines up to Jup=43 have been detected toward the central region, KL/IRc2. In addition, we have taken high-quality spectra in the Fabry-Perot mode of some of the CO lines. In KL/IRc2, the lines are satisfactorily accounted for by a three-temperature model describing the plateau and ridge emission. The fluxes detected in the high-J transitions (Jup&gt;34) reveal the presence of a very hot and dense gas component [T=1500-2500 K; N&amp;parl0;CO&amp;parr0;=2x1017 cm-2], probably originating from some of the embedded sources previously observed in the H2 near-infrared lines. At all other positions in the OMC-1 core, we estimate kinetic temperatures &gt;/=80 K and as high as 150 K at some positions around IRc2, from a simple large-velocity gradient model.</w:t>
      </w:r>
      <w:r>
        <w:br/>
      </w:r>
      <w:r>
        <w:rPr>
          <w:rStyle w:val="VerbatimChar"/>
        </w:rPr>
        <w:t xml:space="preserve">## 36600                                                                                                                                                                                                                                                                                                                                                                                                                                                                                                                                                                                                                                                                                                                                                                                                                                                                                                                                                                                                                                                                                                                                                                                                                                                                                                                                                                                                                                                                                                                                                                                                                                                                                                                                                                                                                                                                                                                                                                                                                                                                                                                                                                                                                                                                                                                                                                                                                                                                                                                                                                                                                                                                                                                                                                                                                                                                                                                                                                                                                                                                                                                                                                                                                                                                                                                                                                                                                                                                                                                                                                                                                                                                                                                                                                                                                                                                                                                                                                                                                                                                                                                                                                                                                                                                                                                                                                                                                                                                                                                                                                                                                                                                                                                                                                                                                                                                                                                                                                                                                                                                    The discovery of the first luminous z∼ 6 quasar in the UKIDSS Large Area Survey We present the initial results from our search for high redshift, z &amp; 6, quasars using near infrared data from the UKIRT Infrared Deep Sky Survey (UKIDSS) Large Area Survey (LAS). Our analysis of 106 deg 2 of sky from Data Release 1 (DR1) has resulted in the discovery of ULAS J020332.38+001229.2, a luminous (JAB = 20.0, JVega = 19.1, M1450 = 26.2) quasar at z = 5.86. Following candidate selection from the combined IR and optical catalogue data and stacking of multiple epoch Sloan Digital Sky Survey (SDSS) data, we have obtained optical spectroscopy for the only two z &amp; 6 quasar candidates. The VLT FORS2 spectrum of ULAS J020332.38+001229.2 shows broad Lyα + N V 1240 emission at �8350u and an abrupt continuum break due to absorption by the Lyα forest. The quasar is not present in the SDSS DR5 catalogue and the continuum spectral index of α=-1.4 (F� / ν � ) is redder than a composite of SDSS quasars at similar redshifts (α=-0.5). The discovery of one z � 6 quasar in �100 deg 2 in a complete sample within our selection criteria down to a median depth of YAB = 20.4 (7σ) is consistent with existing SDSS results. We describe our survey methodology, including the use of optical data from the SDSS and the highly effective procedures developed to isolate the very small surface density of highprobability quasar candidates.</w:t>
      </w:r>
      <w:r>
        <w:br/>
      </w:r>
      <w:r>
        <w:rPr>
          <w:rStyle w:val="VerbatimChar"/>
        </w:rPr>
        <w:t xml:space="preserve">## 36612                                                                                                                                                                                                                                                                                                                                                                                                                                                                                                                                                                                                                                                                                                                                                                                                                                                                                                                                                                                                                                                                                                                                                                                                                                                                                                                                                                                                                                                                                                                                                                                                                                                                                                                                                                                                                                                                                                                                                                                                                                                                                                                                                                                                                                                                                                                                                                                                                                                                                                                                                                                                                                                                                                                                                                                                                                                                                                                                                                                                                                                                                                                                                                                                                                                                                                                                                                                                                                                                                                                                                                                                                                                                                                                                                                                                                                                                                                                                                                                                                                                                                                                                                                                                                                                                                                                                                                                                                                                                                                                                                                 Infrared Spectroscopy and Analysis of Brown Dwarf and Planetary Mass Objects in the Orion Nebula Cluster We present near-infrared long-slit and multislit spectra of low-mass brown dwarf candidates in the Orion nebula cluster. The long-slit data were observed in the H and K bands using NIRI on the Gemini-North Telescope. The multi-object spectroscopic observations were made using IRIS2 on the Anglo-Australian Telescope at H band. We develop a spectral typing scheme based on optically calibrated, near-infrared spectra of young sources in the Taurus and IC 348 star-forming regions with spectral types M3.0 to M9.5. We apply our spectral typing scheme to 52 sources, including previously published UKIRT and GNIRS spectra. 40 objects show strong water absorption with spectral types of M3 to &gt;M9.5. The latest type objects are provisionally classified as early L types. We plot our sources on Hertzsprung-Russell diagrams overlaid with theoretical pre-main-sequence isochrones. The majority of our objects lie close to or above the 1-Myr isochrone, leading to an average cluster age that is &lt;1 Myr. We find 38 sources lie at or below the hydrogen-burning limit (0.075 M ⊙ ). 10 sources potentially have masses below the deuterium-burning limit (0.012 M ⊙ ). We use a Monte Carlo approach to model the observed luminosity function with a variety of cluster age and mass distributions. The lowest x 2 values are produced by an age distribution centred at 1 Myr, with a mass function that declines at substellar masses according to an M α power law in the range a = 0.3-0.6. We find that truncating the mass function at 0.012 M ⊙ produces luminosity functions that are starved of the faintest magnitudes, even when using bimodal age populations that contain 10-Myr-old sources. The results of these Monte Carlo simulations therefore support the existence of a planetary mass population in the ONC.</w:t>
      </w:r>
      <w:r>
        <w:br/>
      </w:r>
      <w:r>
        <w:rPr>
          <w:rStyle w:val="VerbatimChar"/>
        </w:rPr>
        <w:t xml:space="preserve">## 36652                                                                                                                                                                                                                                                                                                                                                                                                                                                                                                                                                                                                                                                                                                                                                                                                                                                                                                                                                                                                                                                                                                                                                                                                                                                                                                                                                                                                                                                                                                                                                                                                                                                                                                                                                                                                                                                                                                                                                                                                                                                                                                                                                                                                                                                                                                                                                                                                                                                                                                                                                                                                                                                                                                                                                                                                                                                                                                                                                                                                                                                                                                                                                                                                                                                                                                                                                                                                                                                                                                                                                                                                                                                                                                                                                                                                                                                                                                                                                                                                                                                                                                                                                                                                                                                                                                                                                                                                                                                                                                                                                                                                                                                                                                                                                                                                                                                                                                                                                                                                                                                                                                                                                                                                                                                                                                                                       Retrograde Accretion and Merging Supermassive Black Holes We investigate whether a circumbinary gas disc can coalesce a supermassive black hole binary system in the centre of a galaxy. This is known to be problematic for a prograde disc. We show that in contrast, interaction with a retrograde circumbinary disc is considerably more effective in shrinking the binary because there are no orbital resonances. The binary directly absorbs negative angular momentum from the circumbinary disc by capturing gas into a disc around the secondary black hole, or discs around both holes if the binary mass ratio is close to unity. In many cases the binary orbit becomes eccentric, shortening the pericentre distance as the eccentricity grows. In all cases the binary coalesces once it has absorbed the angular momentum of a gas mass comparable to that of the secondary black hole. Importantly, this conclusion is unaffected even if the gas inflow rate through the disc is formally super-Eddington for either hole. The coalescence time-scale is therefore always ∼ M2/M. where M 2 is the secondary black hole mass and M the inflow rate through the circumbinary disc.</w:t>
      </w:r>
      <w:r>
        <w:br/>
      </w:r>
      <w:r>
        <w:rPr>
          <w:rStyle w:val="VerbatimChar"/>
        </w:rPr>
        <w:t xml:space="preserve">## 36656                                                                                                                                                                                                                                                                                                                                                                                                                                                                                                                                                                                                                                                                                                                                                                                                                                                                                                                                                                                                                                                                                                                                                                                                                                                                                                                                                                                                                                                                                                                                                                                                                                                                                                                                                                                                                                                                                                                                                                                                                                                                                                                                                                                                                                                                                                                                                                                                                                                                                                                                                                                                                                                                                                                                                                                                                                                                                                                                                                                                                                                                                                                                                                                                                                                                                                                                                                                                                                                                                                                                                                                                                                                                                                                                                                                                                                                                                                                                                                                                                                                                                                                                                                                                                                                                                                                                                                                                                                                                                                                                                                                                                                                                                                                                                                                                                                                                                                                                                                                                                                                                                                                                                                                                                                                                                                                                                                                                                                                                                                                                                                                                                                                                                                                                                   The fraction of double degenerates among DA white dwarfs We present the results of a radial velocity survey designed to measure the fraction of double degenerates among DA white dwarfs. The narrow core of the Hα line was observed twice or more for 46 white dwarfs yielding radial velocities accurate to a few km s−1. This makes our survey the most sensitive to the detection of double degenerates undertaken to date. We found no new double degenerates in our sample, though Hα emission from distant companions is seen in two systems. Two stars known to be double degenerates prior to our observations are included in the analysis. We find a 95 per cent probability that the fraction of double degenerates among DA white dwarfs lies in the range [0.017, 0.19].</w:t>
      </w:r>
      <w:r>
        <w:br/>
      </w:r>
      <w:r>
        <w:rPr>
          <w:rStyle w:val="VerbatimChar"/>
        </w:rPr>
        <w:t xml:space="preserve">## 36661                                                                                                                                                                                                                                                                                                                                                                                                                                                                                                                                                                                                                                                                                                                                                                                                                                                                                                                                                                                                                                                                                                                                                                                                                                                                                                                                                                                                                                                                                                                                                                                                                                                                                                                                                                                                                                                                                                                                                                                                                                                                                                                                                                                                                                                                                                                                                                                                                                                                                                                                                                                                                                                                                                                                                                                                                                                                                                                                                                                                                                                                                                                                                                                                                                                                                                                                                                                                                                                                                                                                                                                                                                                                                                                                                                                                                                                                                                                                                                                                                                                                                                                                                                                                                                                                                                                                                                                                                                                                                                                                                                                                                                                                                                                                    Proof of polar ejection fom the close-binary core of the planetary nebula Abell 63 We present the first detailed kinematical analysis of the planetary nebula Abell 63, which is known to contain the eclipsing close-binary nucleus UU Sge. Abell 63 provides an important test case in investigating the role of close-binary central stars on the evolution of planetary nebulae. \n \n \n \nLongslit observations were obtained using the Manchester echelle spectrometer combined with the 2.1-m San Pedro Martir Telescope. The spectra reveal that the central bright rim of Abell 63 has a tube-like structure. A deep image shows collimated lobes extending from the nebula, which are shown to be high-velocity outflows. The kinematic ages of the nebular rim and the extended lobes are calculated to be 8400 ± 500 and 12 900 ± 2800 yr, respectively, which suggests that the lobes were formed at an earlier stage than the nebular rim. This is consistent with expectations that disc-generated jets form immediately after the common envelope phase. \n \n \n \nA morphological–kinematical model of the central nebula is presented and the best-fitting model is found to have the same inclination as the orbital plane of the central binary system; this is the first proof that a close-binary system directly affects the shaping of its nebula. A Hubble-type flow is well-established in the morphological–kinematical modelling of the observed line profiles and imagery. \n \n \n \nTwo possible formation models for the elongated lobes of Abell 63 are considered, (i) a low-density, pressure-driven jet excavates a cavity in the remnant asymptotic giant branch (AGB) envelope; (ii) high-density bullets form the lobes in a single ballistic ejection event.</w:t>
      </w:r>
      <w:r>
        <w:br/>
      </w:r>
      <w:r>
        <w:rPr>
          <w:rStyle w:val="VerbatimChar"/>
        </w:rPr>
        <w:t xml:space="preserve">## 36664                                                                                                                                                                                                                                                                                                                                                                                                                                                                                                                                                                                                                                                                                                                                                                                                                                                                                                                                                                                                                                                                                                                                                                                                                                                                                                                                                                                                                                                                                                                                                                                                                                                                                                                                                                                                                                                                                                                                                                                                                                                                                                                                                                                                                                                                                                                                                                                                                                                                                                                                                                                                                                                                                                                                                                                                                                                                                                                                                                                                                                                                                                                                                                                                                                                                                                                                                                                                                                                                                                                                                                                                                                                                                                                                                                                                                                                                                                                                                                                                                                                                                                                                                                                                                                                                                                                                                                                                                                                                                                                                                                                                                                                                                                                                                                                                                                                                     Long-term classical and general relativistic effects on the radial velocities of the stars orbiting Sgr A* We analytically work out the cumulative, i.e. averaged over one orbital revolution, time variations 〈υ ρ 〉 of the radial velocity υ ρ of a typical S star orbiting the supermassive (M • ≈ 10 6 M ⊙ ) black hole (SBH) hosted by the Galactic Centre (GC) in Sgr A * caused by several dynamical effects. They are the general relativistic gravitoelectromagnetic (GEM) fields of the SBH, its quadrupole mass moment Q 2 and a diffuse dark matter distribution around the SBH. All of them induce non-zero long-term radial accelerations proportional to the eccentricity e of the orbit. By taking the S2 star, orbiting the SBH along a highly eccentric (e = 0.8831) ellipse with a period P b = 15.9 yr and semimajor axis a = 1031.69 au, we numerically compute the magnitudes of its radial accelerations. The largest effects are due to the general relativistic Schwarzschild-like g ravitoelectric (GE) field, with 〈υ (GE) ρ 〉 = 8.2 x 10 -5 m s -2 , and the diffuse material distribution, modelled with a Plummer-type mass density profile, with 〈υ ρ (dm) 〉 = 3.8 × 10 -6 m s -2 . The effects caused by the general relativistic Kerr-type gravitomagnetic (GM) field and by Q 2 are smaller by orders of magnitude. By assuming an uncertainty in measuring the radial velocities of about 15 km s -1 , the future accuracy in measuring 〈υ ρ 〉 can be evaluated to be of the order of 2.4 x 10 -5 m s -2 over an observational time-span Δt = 20yr. Currently, the available radial velocity measurements cover just 7 yr.</w:t>
      </w:r>
      <w:r>
        <w:br/>
      </w:r>
      <w:r>
        <w:rPr>
          <w:rStyle w:val="VerbatimChar"/>
        </w:rPr>
        <w:t xml:space="preserve">## 36698                                                                                                                                                                                                                                                                                                                                                                                                                                                                                                                                                                                                                                                                                                                                                                                                                                                                                                                                                                                                                                                                                                                                                                                                                                                                                                                                                                                                                                                                                                                                                                                                                                                                                                                                                                                                                                                                                                                                                                                                                                                                                                                                                                                                                                                                                                                                                                                                                                                                                                                                                                                                                                                                                                                                                                                                                                                                                                                                                                                                                                                                                                                                                                                                                                                                                                                                                                                                                                                                                                                                                                                                                                                                                                                                                   The ROSAT Brightest Cluster Sample — III. Optical spectra of the central cluster galaxies We present new spectra of dominant galaxies in X-ray selected clusters of galaxies, which combine with our previously published spectra to form a sample of 256 dominant galaxies in 215 clusters. 177 of the clusters are members of the ROSAT Brightest Cluster Sample (BCS; Ebeling et al. 1998), and 18 have no previous measured redshift. This is the first paper in a series correlating the properties of brightest cluster galaxies and their host clusters in the radio, optical and X-ray wavebands. 27 per cent of the central dominant galaxies have emission-line spectra, all but five with line intensity ratios typical of cooling flow nebulae. A further 6 per cent show only (NII)��6548,6584 with Hin absorption. We find no evidence for an increase in the frequency of line emission with X-ray luminosity. Purely X-ray-selected clusters at low redshift have a higher probability of containing line emission. The projected separation between the optical position of the dominant galaxy and its host cluster X- ray centroid is less for the line-emitting galaxies than for those without line emission, consistent with a closer association of the central galaxy and the gravitational centre in cooling flow clusters. The more H�-luminous galaxies have larger emission-line regions and show a higher ratio of Balmer to forbidden line emission, although there is a continuous trend of ionization behaviour across four decades in Hluminosity. Galaxies with the more luminous line emission (L(H�)&gt; 10 41 ergs 1 ) show a significantly bluer continuum, whereas lower-luminosity and (NII)-only line emitters have continua that differ little from those of non-line emitting dominant galaxies. Values of the Balmer decrement in the more luminous systems commonly imply intrinsic reddening of E(B-V)� 0.3, and when this is corrected for, the excess blue light can be characterized by a population of massive young stars. Several of the galaxies require a large population of O stars, which also provide sufficient photoionization to produce theobserved Hluminosity. The large number of lower-mass stars relative to the O star population suggests that this anomalous population is due to a series of starbursts in the central galaxy. The lower H�-luminosity systems show a higher ionization state and few massive stars, requiring instead the introduction of a harder source of photoionization, such as turbulent mixing layers, or low-level nuclear activity. The line emission from the systems showing only (NII) is very similar to low-level LINER activity commonly found in many normal elliptical galaxies.</w:t>
      </w:r>
      <w:r>
        <w:br/>
      </w:r>
      <w:r>
        <w:rPr>
          <w:rStyle w:val="VerbatimChar"/>
        </w:rPr>
        <w:t xml:space="preserve">## 36704                                                                                                                                                                                                                                                                                                                                                                                                                                                                                                                                                                                                                                                                                                                                                                                                                                                                                                                                                                                                                                                                                                                                                                                                                                                                                                                                                                                                                                                                                                                                                                                                                                                                                                                                                                                                                                                                                                                                                                                                                                                                                                                                                                                                                                                                                                                                                                                                                                                                                                                                                                                                                                                                                                                                                                                                                                                                                                                                                                                                                                                                                                                                                                                                                                                                                                                                                                                                                                                                                                                                                                                                                                                                                                                                                                                                                                                                                                                                                                                                                                                                                                                                                                                                                                                                                                                                                                                        Magnetic flares in accretion disc coronae and the spectral states of black hole candidates: the case of GX339-4 We examine the constraints that the observations of different spectral states displayed by Galactic black hole candidates impose on the properties of magnetic flares resulting from the reconnection of flux tubes that rise from the accretion disc into a corona because of the magnetic buoyancy (Parker) instability. Using observations of one of the best-studied examples, GX339-4, we identify the geometry and physical conditions characterizing each of these states. We find that, if in the soft state flaring occurs at small scaleheights above the accretion disc, a soft thermal-like spectrum, characteristic of this state, can result from the heating and consequent reradiation of the hard X-rays produced by such flares. The hard tail can then be produced by Comptonization of the soft radiation. Conversely, the hard state may result from a phase in which flares are triggered high above the underlying accretion disc and produce X-rays via Comptonization of either internal cyclo-synchrotron radiation or soft disc photons. The spectral characteristics of the different states are naturally accounted for by the choice of geometry: when flares are triggered high above the disc the system is photon-starved, hence the hard Comptonized spectrum of the hard state. Intense flaring close to the disc greatly enhances the local soft-photon field with the result that the spectrum softens. We interpret these two states as being related to two different phases of magnetic energy dissipation. We speculate that, in the soft state, Parker instability in the disc may favour the emergence of large numbers of relatively low-magnetic-field flux tubes. In the hard state, only intense magnetic fields become buoyant and magnetic loops are able to rise and expand in the coronal atmosphere. This possibility can also qualitatively account for the observed short time-scale variability and the characteristics of the X-ray-reflected component of the hard state.</w:t>
      </w:r>
      <w:r>
        <w:br/>
      </w:r>
      <w:r>
        <w:rPr>
          <w:rStyle w:val="VerbatimChar"/>
        </w:rPr>
        <w:t xml:space="preserve">## 36714                                                                                                                                                                                                                                                                                                                                                                                                                                                                                                                                                                                                                                                                                                                                                                                                                                                                                                                                                                                                                                                                                                                                                                                                                                                                                                                                                                                                                                                                                                                                                                                                                                                                                                                                                                                                                                                                                                                                                                                                                                                                                                                                                                                                                                                                                                                                                                                                                                                                                                                                                                                                                                                                                                                                                                                                                                                                                                                                                                                                                                                                                                                                                                                                                                                                                                                                                                                                                                                                                                                                                                                                                                                                                                                                                                                                                                                                                                                                                                                                                                                                                                                                                                                                                                                                                                                                                                                                                                                                                                                                                                                                                                                                                                                                                                                                                                                                                                                                                                                                                                                                                                                                                                                                                                                                                                                                                                                                                                                                                                   The UV properties of E+A galaxies: Constraints on feedback-driven quenching of star formation We present the first large-scale study of E+A galaxies that incorporates photometry in the ultraviolet (UV ) wavelengths. E+A galaxies are ‘post-starburst’ systems, with strong Balmer absorption lines indicating significant recent star formation, but without [OII] and Hα emission lines which are characteristic of ongoing star formation. The starburst that creates the E+A galaxy typically takes place within the last Gyr and creates a high fraction (20-60 percent) of the stellar mass in the remnant over a short timescale ( 20) exhibit implied SFRs of less than 50 M⊙yr −1 , their luminous counterparts (M(z) 10 10 M⊙), the Eddington ratios in this sample of galaxies scale as M , where 1 &lt; γ &lt; 3. Finally, we use our E+A sample to estimate the time it takes for galaxies to migrate from the blue cloud to the red sequence. We find migration times between 1 and 5 Gyrs, with a median value of 1.5 Gyrs.</w:t>
      </w:r>
      <w:r>
        <w:br/>
      </w:r>
      <w:r>
        <w:rPr>
          <w:rStyle w:val="VerbatimChar"/>
        </w:rPr>
        <w:t xml:space="preserve">## 36716                                                                                                                                                                                                                                                                                                                                                                                                                                                                                                                                                                                                                                                                                                                                                                                                                                                                                                                                                                                                                                                                                                                                                                                                                                                                                                                                                                                                                                                                                                                                                                                                                                                                                                                                                                                                                                                                                                                                                                                                                                                                                                                                                                                                                                                                                                                                                                                                                                                                                                                                                                                                                                                                                                                                                                                                                                                                                                                                                                                                                                                                                                                                                                                                                                                                                                                                                                                                                                                                                                                                                                                                                                                                                                                                                                                                                                                                                                                                                                                                                                                                                                                                                                                                                                                                                                                                                                                                                                                                                                                                                                                                                                                                                                                                                                                                                                                                                                                                                                                                                                                                                                                                                                                                                                                                                                                            Recovering galaxy star formation and metallicity histories from spectra using VESPA We introduce versatile spectral analysis (VESPA): a new method which aims to recover robust star formation and metallicity histories from galactic spectra. VESPA uses the full spectral range to construct a galaxy history from synthetic models. We investigate the use of an adaptative parametrization grid to recover reliable star formation histories on a galaxy-by-galaxy basis. Our goal is robustness as opposed to high-resolution histories, and the method is designed to return high time resolution only where the data demand it. In this paper we detail the method and we present our findings when we apply VESPA to synthetic and real Sloan Digital Sky Survey (SDSS) spectroscopic data. We show that the number of parameters that can be recovered from a spectrum depends strongly on the signal-to-noise ratio, wavelength coverage and presence or absence of a young population. For a typical SDSS sample of galaxies, we can normally recover between two and five stellar populations. We find very good agreement between VESPA and our previous analysis of the SDSS sample with MOPED.</w:t>
      </w:r>
      <w:r>
        <w:br/>
      </w:r>
      <w:r>
        <w:rPr>
          <w:rStyle w:val="VerbatimChar"/>
        </w:rPr>
        <w:t xml:space="preserve">## 36730                                                                                                                                                                                                                                                                                                                                                                                                                                                                                                                                                                                                                                                                                                                                                                                                                                                                                                                                                                                                                                                                                                                                                                                                                                                                                                                                                                                                                                                                                                                                                                                                                                                                                                                                                                                                                                                                                                                                                                                                                                                                                                                                                                                                                                                                                                                                                                                                                                                                                                                                                                                                                                                                                                                                                                                                                                                                                                                                                                                                                                                                                                                                                                                                                                                                                                                                                                                                                                                                                                                                                                                                                                                                                                                                                                                                                                                                                                                                                                                                                                                                                                                                                                                                                                                                                                                                                                                                                                                                                                                                                                                                                                                                                                                                                                                                                                                                                                                                                                                                                                                                                                                                                                                                                                                                                                                                                                                                                                                                                 Multiwavelength Studies of MHD Waves in the Solar Chromosphere The chromosphere is a thin layer of the solar atmosphere that bridges the relatively cool photosphere and the intensely heated transition region and corona. Compressible and incompressible waves propagating through the chromosphere can supply significant amounts of energy to the interface region and corona. In recent years an abundance of high-resolution observations from state-of-the-art facilities have provided new and exciting ways of disentangling the characteristics of oscillatory phenomena propagating through the dynamic chromosphere. Coupled with rapid advancements in magnetohydrodynamic wave theory, we are now in an ideal position to thoroughly investigate the role waves play in supplying energy to sustain chromospheric and coronal heating. Here, we review the recent progress made in characterising, categorising and interpreting oscillations manifesting in the solar chromosphere, with an impetus placed on their intrinsic energetics.</w:t>
      </w:r>
      <w:r>
        <w:br/>
      </w:r>
      <w:r>
        <w:rPr>
          <w:rStyle w:val="VerbatimChar"/>
        </w:rPr>
        <w:t xml:space="preserve">## 36741                                                                                                                                                                                                                                                                                                                                                                                                                                                                                                                                                                                                                                                                                                                                                                                                                                                                                                                                                                                                                                                                                                                                                                                                                                                                                                                                                                                                                                                                                                                                                                                                                                                                                                                                                                                                                                                                                                                                                                                                                                                                                                                                                                                                                                                                                                                                                                                                                                                                                                                                                                                                                                                                                                                                                                                                                                                                                                                                                                                                                                                                                                                                                                                                                                                                                                                                                                                                                                                                                                                                                                                                                                                                                                                                                                                                                                                                                                                                                                                                                                                                                                                                                                                                                                                                                                                                                                                                                                                                                                                                                                                                                                                                                                                                                                                                                                                                                                                                                                                                                                                                                                                                                                                                                                                                                                                                                                                                                                                                                                                                                                                                                                                                                                                                                                                                                                                                                                                     The Discovery of Tidal Tails around the Globular Cluster NGC 5466 We report the discovery of tidal tails around the high-latitude Galactic globular cluster NGC 5466 in Sloan Digital Sky Survey data. Neural networks are used to reconstruct the probability distribution of cluster stars in ugriz space. The tails are clearly visible once extragalactic contaminants and field stars have been eliminated. They extend ~4° on the sky, corresponding to ~1 kpc in projected length. The orientation of the tails is in good agreement with the cluster's Galactic orbit, as judged from the proper-motion data.</w:t>
      </w:r>
      <w:r>
        <w:br/>
      </w:r>
      <w:r>
        <w:rPr>
          <w:rStyle w:val="VerbatimChar"/>
        </w:rPr>
        <w:t xml:space="preserve">## 36742                                                                                                                                                                                                                                                                                                                                                                                                                                                                                                                                                                                                                                                                                                                                                                                                                                                                                                                                                                                                                                                                                                                                                                                                                                                                                                                                                                                                                                                                                                                                                                                                                                                                                                                                                                                                                                                                                                                                                                                                                                                                                                                                                                                                                                                                                                                                                                                                                                                                                                                                                                                                                                                                                                                                                                                                                                                                                                                                                                                                                                                                                                                                                                                                                                                                                                                                                                                                                                                                                                                                                                                                                                                                                                                                                                                                                                                                                                                                                                                                                                                                                                                                                                                                                                                                                                                                                                                                                                                                                                                                                                                                                                                                                                                                                                                                                                                                                                                                                                                                                                                                                                                                                                                                                                                                                                                                                                                                                                                                                                                                                                                                                                                                                                                                                                                                                                                                                 The Discovery of Tidal Tails around the Globular Cluster NGC 5466 We report the discovery of tidal tails around the high-latitude Galactic globular cluster NGC 5466 in Sloan Digital Sky Survey (SDSS) data. Neural networks are used to reconstruct the probability distribution of cluster stars in u,g,r,i and z space. The tails are clearly visible, once extra-galactic contaminants and field stars have been eliminated. They extend roughly 4 degrees on the sky, corresponding to about 1 kpc in projected length. The orientation of the tails is in good agreement with the cluster's Galactic orbit, as judged from the proper motion data.</w:t>
      </w:r>
      <w:r>
        <w:br/>
      </w:r>
      <w:r>
        <w:rPr>
          <w:rStyle w:val="VerbatimChar"/>
        </w:rPr>
        <w:t xml:space="preserve">## 36743                                                                                                                                                                                                                                                                                                                                                                                                                                                                                                                                                                                                                                                                                                                                                                                                                                                                                                                                                                                                                                                                                                                                                                                                                                                                                                                                                                                                                                                                                                                                                                                                                                                                                                                                                                                                                                                                                                                                                                                                                                                                                                                                                                                                                                                                                                                                                                                                                                                                                                                                                                                                                                                                                                                                                                                                                                                                                                                                                                                                                                                                                                                                                                                                                                                                                                                                                                                                                                                                                                                                                                                                                                                                                                                                                                                                                                                                                                                                                                                                                                                                                                                                                                                                                                                                                                                                                                                                                                                                                                                                                                                                                                                                                                                                                                                                                                                                                                                                                                                           Eulerian bias and the galaxy density field We investigate the effects on cosmological clustering statistics of empirical biasing, where the galaxy distribution is a local transformation of the present-day Eulerian density field. The effects of the suppression of galaxy numbers in voids, and their enhancement in regions of high density, are considered, independently and in combination. We compare results from numerical simulations with the predictions of simple analytic models. We find that the bias is generally scale-dependent, so that the shape of the galaxy power spectrum differs from that of the underlying mass distribution. The degree of bias is always a monotonic function of scale, tending to an asymptotic value on scales where the density fluctuations are linear. The scale dependence is often rather weak, with many reasonable prescriptions giving a bias which is nearly independent of scale. We have investigated whether such an Eulerian bias can reconcile a range of theoretical power spectra with the twin requirements of fitting the galaxy power spectrum and reproducing the observed mass-to-light ratios in clusters. It is not possible to satisfy these constraints for any member of the family of CDM-like power spectra in an Einstein - de Sitter universe when normalised to match COBE on large scales and galaxy cluster abundances on intermediate scales. We discuss what modifications of the mass power spectrum might produce agreement with the observational data.</w:t>
      </w:r>
      <w:r>
        <w:br/>
      </w:r>
      <w:r>
        <w:rPr>
          <w:rStyle w:val="VerbatimChar"/>
        </w:rPr>
        <w:t xml:space="preserve">## 36769                                                                                                                                                                                                                                                                                                                                                                                                                                                                                                                                                                                                                                                                                                                                                                                                                                                                                                                                                                                                                                                                                                                                                                                                                                                                                                                                                                                                                                                                                                                                                                                                                                                                                                                                                                                                                                                                                                                                                                                                                                                                                                                                                                                                                                                                                                                                                                                                                                                                                                                                                                                                                                                                                                                                                                                                                                                                                                                                                                                                                                                                                                                                                                                                                                                                                                                                                                                                                                                                                                                                                                                                                                                                                                                                                                                                                                                                                                                                                                                                                                                                                                                                                                                                                                                                                                                                                                                                                                                                                                                                                                                                                                                                                                                                                                                                                                                                                           Phase correlations in cosmic microwave background temperature maps We study the statistical properties of spherical harmonic modes of temperature maps of the cosmic microwave background. Unlike other studies, which focus mainly on properties of the amplitudes of these modes, we look instead at their phases. In particular, we present a simple measure of phase correlation that can be diagnostic of departures from the standard assumption that primordial density fluctuations constitute a statistically homogeneous and isotropic Gaussian random field, which should possess phases that are uniformly random on the unit circle. The method we discuss checks for the uniformity of the distribution of phase angles using a non-parametric descriptor based on the use of order statistics, which is known as Kuiper's statistic. The particular advantage of the method we present is that, when coupled to the judicious use of Monte Carlo simulations, it can deliver very interesting results from small data samples. In particular, it is useful for studying the properties of spherical harmonics at low l for which there are only a small number of independent values of m and which therefore furnish only a small number of phases for analysis. We apply the method to the COBE Differential Microwave Radiometer (DMR) and Wilkinson Microwave Anisotropy Probe (WMAP) sky maps, and find departures from uniformity in both. In the case of WMAP, our results probably reflect Galactic contamination or the known variation of signal-to-noise ratio across the sky rather than primordial non-Gaussianity.</w:t>
      </w:r>
      <w:r>
        <w:br/>
      </w:r>
      <w:r>
        <w:rPr>
          <w:rStyle w:val="VerbatimChar"/>
        </w:rPr>
        <w:t xml:space="preserve">## 36783                                                                                                                                                                                                                                                                                                                                                                                                                                                                                                                                                                                                                                                                                                                                                                                                                                                                                                                                                                                                                                                                                                                                                                                                                                                                                                                                                                                                                                                                                                                                                                                                                                                                                                                                                                                                                                                                                                                                                                                                                                                                                                                                                                                                                                                                                                                                                                                                                                                                                                                                                                                                                                                                                                                                                                                                                                                                                                                                                                                                                                                                                                                                                                                                                                                                                                                                                                                                                                                                                                                                                                                                                                                                                                                                                                                                                                                                                                                                                                                                                                                                                                                                                                                                                                                                                                                                                                                                                                                                                                                                                                                                                                                                                                                                                                                                                                                                                                                                                                                                                                                                                                                                                                                                                                                    ULTRACAM photometry of the eclipsing cataclysmic variables GY Cnc, IR Com and HT Cas We present high-speed, three-colour photometry of the eclipsing cataclysmic variables GY Cnc, IR Com and HT Cas. We find that the sharp eclipses in GY Cnc and IR Com are due to eclipses of the white dwarf. There is some evidence for a bright-spot on the edge of the accretion disc in GY Cnc, but not in IR Com. Eclipse mapping of HT Cas is presented which shows changes in the structure of the quiescent accretion disc. Observations in 2002 show the accretion disc to be invisible except for the presence of a bright-spot at the disc edge. 2003 observations, however, clearly show a bright inner disc and the bright-spot to be much fainter than in 2002. Although no outburst was associated with either set of quiescent observations, the system was ∼0.6 mJy brighter in 2003, mainly due to the enhanced emission from the inner disc. We propose that these changes are due to variations in the mass-transfer rate from the secondary star and through the disc. The disc colours indicate that it is optically thin in both its inner and outer regions. We estimate the white dwarf temperature of HT Cas to be 15 000 ± 1000 K in 2002 and 14 000 ± 1000 K in 2003.</w:t>
      </w:r>
      <w:r>
        <w:br/>
      </w:r>
      <w:r>
        <w:rPr>
          <w:rStyle w:val="VerbatimChar"/>
        </w:rPr>
        <w:t xml:space="preserve">## 36785                                                                                                                                                                                                                                                                                                                                                                                                                                                                                                                                                                                                                                                                                                                                                                                                                                                                                                                                                                                                                                                                                                                                                                                                                                                                                                                                                                                                                                                                                                                                                                                                                                                                                                                                                                                                                                                                                                                                                                                                                                                                                                                                                                                                                                                                                                                                                                                                                                                                                                                                                                                                                                                                                                                                                                                                                                                                                                                                                                                                                                                                                                                                                                                                                                                                                                                                                                                                                                                                                                                                                                                                                                                                                                                                                                                                                                                                                                                                                                                                                                                                                                                                                                                                                                                                                                                                                                                                                                                                                                                                                                                                                                                                                                                                                                                                                                                                                                                                                                                                                                                                                                                                                                                                                                                                                                                                                                                                                                                                                                                                                                                                                                                                                                                                                                                                                                                                                 The Discovery of Tidal Tails around the Globular Cluster NGC 5466 We report the discovery of tidal tails around the high-latitude Galactic globular cluster NGC 5466 in Sloan Digital Sky Survey (SDSS) data. Neural networks are used to reconstruct the probability distribution of cluster stars in u,g,r,i and z space. The tails are clearly visible, once extra-galactic contaminants and field stars have been eliminated. They extend roughly 4 degrees on the sky, corresponding to about 1 kpc in projected length. The orientation of the tails is in good agreement with the cluster's Galactic orbit, as judged from the proper motion data.</w:t>
      </w:r>
      <w:r>
        <w:br/>
      </w:r>
      <w:r>
        <w:rPr>
          <w:rStyle w:val="VerbatimChar"/>
        </w:rPr>
        <w:t xml:space="preserve">## 36801                                                                                                                                                                                                                                                                                                                                                                                                                                                                                                                                                                                                                                                                                                                                                                                                                                                                                                                                                                                                                                                                                                                                                                                                                                                                                                                                                                                                                                                                                                                                                                                                                                                                                                                                                                                                                                                                                                                                                                                                                                                                                                                                                                                                                                                                                                                                                                                                                                                                                                                                                                                                                                                                                                                                                                                                                                                                                                                                                                                                                                                                                                                                                                                                                                                                                                                                                                                                                                                                                                                                                                                                                                                                                                                                                                                                                                                                                                                                                                                                                                                                                                                                                                                                                                                                                                                                                                                                                                                                                                                                                                                                                                                                                                                                                                                                                                                                                                                                                                                                                                                                                                                                                                      The effect of magnetic fields on star cluster formation We examine the effect of magnetic fields on star cluster formation by performing simulations following the self-gravitating collapse of a turbulent molecular cloud to form stars in ideal magnetohydrodynamics. The collapse of the cloud is computed for global mass-to-flux ratios of ∞, 20, 10, 5 and 3, i.e. using both weak and strong magnetic fields. Whilst even at very low strengths the magnetic field is able to significantly influence the star formation process, for magnetic fields with plasma β&lt; 1 the results are substantially different to the hydrodynamic case. In these cases we find large-scale magnetically supported voids imprinted in the cloud structure; anisotropic turbulent motions and column density striations aligned with the magnetic field lines, both of which have recently been observed in the Taurus molecular cloud. We also find strongly suppressed accretion in the magnetized runs, leading to up to a 75 per cent reduction in the amount of mass converted into stars over the course of the calculations and a more quiescent mode of star formation. There is also some indication that the relative formation efficiency of brown dwarfs is lower in the strongly magnetized runs due to a reduction in the importance of protostellar ejections.</w:t>
      </w:r>
      <w:r>
        <w:br/>
      </w:r>
      <w:r>
        <w:rPr>
          <w:rStyle w:val="VerbatimChar"/>
        </w:rPr>
        <w:t xml:space="preserve">## 36813                                                                                                                                                                                                                                                                                                                                                                                                                                                                                                                                                                                                                                                                                                                                                                                                                                                                                                                                                                                                                                                                                                                                                                                                                                                                                                                                                                                                                                                                                                                                                                                                                                                                                                                                                                                                                                                                                                                                                                                                                                                                                                                                                                                                                                                                                                                                                                                                                                                                                                                                                                                                                                                                                                                                                                                                                                                                                                                                                                                                                                                                                                                                                                                                                                                                                                                                                                                                                                                                                                                                                                                                                                                                                                                                                                                                                                                                                                                                                                                                                                                                                                                                                                                                                                                                                                                                                                                                                                                                                                                                                                                                                                                                                                                                                                      Are debris discs self-stirred? This paper aims to consider the evidence that debris disks are self-stirred by the formation of Pluto-size objects. A semi-analytical model for the dust produced during self-stirring is developed and applied to the statistics for A stars. We show that there is no significant statistical difference between fractional excesses of A-stars .50Myr old, and therefore focus on reproducing the broad trends, the “rise and fall” of the fraction of stars with excesses that the pre-stirred model of Wyatt et al. (2007b) does not predict. Using a population model, we find that the statistics and trends can be reproduced with a self-stirring model of planetesimal belts with radius distribution N(r) / r 0.8 between 15–120AU, with width dr = r=2. Disks must have this 15AU minimum radius in order to show a peak in disk fraction, rather than a monotonic decline. However, the marginal significance of the peak in the observations means that models with smaller minimum radii also formally fit the data. Populations of extended disks with fixed inner and/or outer radii fail to fit the statistics, due mainly to the slow 70�m evolution as stirring moves further out in the disk. This conclusion, that debris disks are narrow belts rather than extended disks, is independent of the significance of 24�m trends for young A-stars. Although the rise and fall is naturally explained by self-stirring, we show that the statistics can also be reproduced with a model in which disks are stirred by secular perturbations from a nearby eccentric planet. Detailed imaging, which can reveal warps, sharp edges, and offsets in individual systems is the best way to characterise the stirring</w:t>
      </w:r>
      <w:r>
        <w:br/>
      </w:r>
      <w:r>
        <w:rPr>
          <w:rStyle w:val="VerbatimChar"/>
        </w:rPr>
        <w:t xml:space="preserve">## 36827                                                                                                                                                                                                                                                                                                                                                                                                                                                                                                                                                                                                                                                                                                                                                                                                                                                                                                                                                                                                                                                                                                                                                                                                                                                                                                                                                                                                                                                                                                                                                                                                                                                                                                                                                                                                                                                                                                                                                                                                                                                                                                                                                                                                                                                                                                                                                                                                                                                                                                                                                                                                                                                                                                                                                                                                                                                                                                                                                                                                                                                                                                                                                                                                                                                                                                                                                                                                                                                                                                                                                                                                                                                                                                                                                                                                                                                                                                                                                                                                                                                                                                                                                                                                                                                                                                                                                                                                                                                                                                                                                                                                                                                                                                                                                                                                                                                      The energy balance of polars revisited In the EXOSAT and ROSAT eras, a significant number of polars were found to show a soft/hard X-ray ratio much greater than that expected from the standard accretion shock model. This was known as the 'soft X-ray excess'. We have made an snapshot survey of polars using XMM-Newton and determined their soft/hard ratios. We find that less than one in five systems show a significant soft X-ray excess, while the rest show ratios consistent with that predicted by the standard model. We have investigated the discrepancy between this and the previous investigations by re-examining all the available ROSAT PSPC-pointed observations of polars using more recent calibrations than in the original studies. We find that these data show an energy balance ratio which is broadly consistent with that of our XMM-Newton results. We conclude that the previous studies were affected by the data being less well calibrated. We discuss which physical mechanisms might give rise to a high soft X-ray excess and whether systems with high ratios show more variation in soft X-rays. Surprisingly, we find that six out of 21 systems found in a high accretion state did not show a distinct soft X-ray component. Two systems showed one pole with such a component and one which did not. Based on the ratio of the observed soft X-ray to UV flux measurements (which were obtained simultaneously using the Optical Monitor) we suggest that this is because the reprocessed component in these systems is cool enough to have moved out of the soft X-ray band and into the extreme ultraviolet (EUV) or the UV band.</w:t>
      </w:r>
      <w:r>
        <w:br/>
      </w:r>
      <w:r>
        <w:rPr>
          <w:rStyle w:val="VerbatimChar"/>
        </w:rPr>
        <w:t xml:space="preserve">## 36855                                                                                                                                                                                                                                                                                                                                                                                                                                                                                                                                                                                                                                                                                                                                                                                                                                                                                                                                                                                                                                                                                                                                                                                                                                                                                                                                                                                                                                                                                                                                                                                                                                                                                                                                                                                                                                                                                                                                                                                                                                                                                                                                                                                                                                                                                                                                                                                                                                                                                                                                                                                                                                                                                                                                                                                                                                                                                                                                                                                                                                                                                                                                                                                                                                                                                                                                                                                                                                                                                                                                                                                                                                                                                                                                                                                                                                                                                                                                                                                                                                                                                                                                                                                                                                                                                                                                                                                                                                                                                                                                                                                                                                                                                                                                                                                                                                                                           Understanding reverberation lags in 1H0707-495 The first reverberation lag from the vicinity of a supermassive black hole was recently detected in the NLS1 galaxy 1H0707-495. We interpreted the lag as due to reflection from matter close to the black hole, within a few gravitational radii of the event horizon (an inner reflector). It has since been claimed by Miller et al. that the lag can be produced by more distant matter, at hundreds of gravitational radii (an outer reflector). Here, we critically explore their interpretation of the lag. The detailed energy dependence of the time lags between soft and hard energy bands is well modelled by an inner reflector using our previously published spectral model. A contrary claim by Miller et al. was obtained by not accounting for the blackbody component in the soft band. Soft lags can be produced by a large-scale outer reflector if several, implausible, conditions are met. An additional transfer function is required in the soft band corresponding to a region that is physically close to the continuum source, or lies close to our line of sight and subtends a small solid angle at the source, challenging the production of the observed spectrum. We show that the original inner reflector interpretation of reverberation very close to the black hole provides a self-consistent and robust model which explains the energy spectrum and timing properties, including the time delays, power spectra and the shape of the coherence function. Several of these properties are opposite to the predictions from a simple large-scale outer reflection model.</w:t>
      </w:r>
      <w:r>
        <w:br/>
      </w:r>
      <w:r>
        <w:rPr>
          <w:rStyle w:val="VerbatimChar"/>
        </w:rPr>
        <w:t xml:space="preserve">## 36895                                                                                                                                                                                                                                                                                                                                                                                                                                                                                                                                                                                                                                                                                                                                                                                                                                                                                                                                                                                                                                                                                                                                                                                                                                                                                                                                                                                                                                                                                                                                                                                                                                                                                                                                                                                                                                                                                                                                                                                                                                                                                                                                                                                                                                                                                                                                                                                                                                                                                                                                                                                                                                                                                                                                                                                                                                                                                                                                                                                                                                                                                                                                                                                                                                                                                                                                                                                                                                                                                                                                                                                                                                                                                                                                                                                                                                                                                                                                                                                                                                                                                                                                                                                                                                                                                                                                                                                                                                                                                                                                                                                                     Modelling variability in black hole binaries: linking simulations to observations Black hole accretion flows show rapid X-ray variability. The power spectral density (PSD) of this is typically fit by a phenomenological model of multiple Lorentzians for both the broad-band noise and quasi-periodic oscillations (QPOs). Our previous paper developed the first physical model for the PSD and fit this to observational data. This was based on the same truncated disc/hot inner flow geometry which can explain the correlated properties of the energy spectra. This assumes that the broad-band noise is from propagating fluctuations in mass accretion rate within the hot flow, while the QPO is produced by global Lense–Thirring precession of the same hot flow. Here we develop this model, making some significant improvements. First, we specify that the viscous frequency (equivalently, surface density) in the hot flow has the same form as that measured from numerical simulations of precessing, tilted accretion flows. Secondly, we refine the statistical techniques which we use to fit the model to the data. We re-analyse the PSD from the 1998 rise to outburst of XTE J1550−564 with our new model in order to assess the impact of these changes. We find that the derived outer radii of the hot flow (set by the inner radius of the truncated disc) are rather similar, changing from ∼68 to 13Rg throughout the outburst rise. However, the more physical assumptions of our new model also allow us to constrain the scaleheight of the flow. This decreases as the outer radius of the flow decreases, as expected from the spectral evolution. The spectrum steepens in response to the increased cooling as the truncation radius sweeps in, so gas pressure support for the flow decreases. The new model, propfluc, is publicly available within the xspec spectral fitting package.</w:t>
      </w:r>
      <w:r>
        <w:br/>
      </w:r>
      <w:r>
        <w:rPr>
          <w:rStyle w:val="VerbatimChar"/>
        </w:rPr>
        <w:t xml:space="preserve">## 36918                                                                                                                                                                                                                                                                                                                                                                                                                                                                                                                                                                                                                                                                                                                                                                                                                                                                                                                                                                                                                                                                                                                                                                                                                                                                                                                                                                                                                                                                                                                                                                                                                                                                                                                                                                                                                                                                                                                                                                                                                                                                                                                                                                                                                                                                                                                                                                                                                                                                                                                                                                                                                                                                                                                                                                                                                                                                                                                                                                                                                                                                                                                                                                                                                                                                                                                                                                                                                                                                                                                                                                                                                                                                                                                                                                                                                                                                                                                                                                                                                                                                                                                                                                                                                                                                                                                                                                                                                                                                                                                                                                                                                                                                                                                                                                                                                                                                                                                                                                                                                                                                                                                                                                                                                                                                                                                                                                                                                                                                                                                                                                                                                                                                                                                                                                                                                                                                                                                                             FR II radio galaxies with z &lt; 0.3 - II. Beaming and unification In a previous paper we presented measurements of the properties of jets and cores in a large sample of FRII radio galaxies with z &lt; 0.3. Here we test, by means of Monte Carlo simulations, the consistency of those data with models in which the prominences of cores and jets are determined by relativistic beaming. We conclude that relativistic beaming is needed to explain the relationships between core and jet prominences, and that speeds between 0.5 and 0.7c on kpc scales provide the best fits to the data.</w:t>
      </w:r>
      <w:r>
        <w:br/>
      </w:r>
      <w:r>
        <w:rPr>
          <w:rStyle w:val="VerbatimChar"/>
        </w:rPr>
        <w:t xml:space="preserve">## 36919                                                                                                                                                                                                                                                                                                                                                                                                                                                                                                                                                                                                                                                                                                                                                                                                                                                                                                                                                                                                                                                                                                                                                                                                                                                                                                                                                                                                                                                                                                                                                                                                                                                                                                                                                                                                                                                                                                                                                                                                                                                                                                                                                                                                                                                                                                                                                                                                                                                                                                                                                                                                                                                                                                                                                                                                                                                                                                                                                                                                                                                                                                                                                                                                                                                                                                                                                                                                                                                                                                                                                                                                                                                                                                                                                                                                                                                                                                                                                                                                                                                                                                                                                                                                                                                                                                                                                                                                                                                                                                                                                                                                                                                                                                                                                                                                                                                                                                                                                                                                                                                                                                                                                                                                                                                                                                                                                                                                                                                                                                                                                                                                                                                                                                                                                                                                                                                                                                                                             FR II radio galaxies with z &lt; 0.3 - II. Beaming and unification In a previous paper we presented measurements of the properties of jets and cores in a large sample of FRII radio galaxies with z &lt; 0.3. Here we test, by means of Monte Carlo simulations, the consistency of those data with models in which the prominences of cores and jets are determined by relativistic beaming. We conclude that relativistic beaming is needed to explain the relationships between core and jet prominences, and that speeds between 0.5 and 0.7c on kpc scales provide the best fits to the data.</w:t>
      </w:r>
      <w:r>
        <w:br/>
      </w:r>
      <w:r>
        <w:rPr>
          <w:rStyle w:val="VerbatimChar"/>
        </w:rPr>
        <w:t xml:space="preserve">## 36931                                                                                                                                                                                                                                                                                                                                                                                                                                                                                                                                                                                                                                                                                                                                                                                                                                                                                                                                                                                                                                                                                                                                                                                                                                                                                                                                                                                                                                                                                                                                                                                                                                                                                                                                                                                                                                                                                                                                                                                                                                                                                                                                                                                                                                                                                                                                                                                                                                                                                                                                                                                                                                                                                                                                                                                                                                                                                                                                                                                                                                                                                                                                                                                                                                                                                                                                                                                                                                                                                                                                                                                                                                                                                                                                                                                                                                                                                                                                                                                                                                                                                                                                                                                                                                                                                                                                                                                                                                                                                                                                                                                                                                                                                                                                                                                                                                                                                                                                                                                                                                                                                                                                                                                                                                                                                                                                                                                                                                                                                The prevalence of Fanaroff–Riley type I radio quasars We present deep, multi-VLA-configuration radio images for a set of 18 quasars, having redshifts between 0.36 and 2.5, from the 7C quasar survey. Approximately one quarter of these quasars have FRI-type twin-jet structures and the remainder are a broad range of wide angle tail, fat double, classical double, core-jet and hybrid sources. These images demonstrate that FRI quasars are prevalent in the universe, rather than non-existent as had been suggested in the literature prior to the serendipitous discovery of the first FRI quasar a few years ago, the optically powerful "radio quiet" quasar E1821+643. Some of the FRI quasars have radio luminosities exceeding the traditional FRI / FRII break luminosity, however we find no evidence for FRII quasars with luminosities significantly below the break. We consider whether the existence of such high luminosity FRI structures is due to the increasingly inhomogeneous environments in the higher redshift universe.</w:t>
      </w:r>
      <w:r>
        <w:br/>
      </w:r>
      <w:r>
        <w:rPr>
          <w:rStyle w:val="VerbatimChar"/>
        </w:rPr>
        <w:t xml:space="preserve">## 36932                                                                                                                                                                                                                                                                                                                                                                                                                                                                                                                                                                                                                                                                                                                                                                                                                                                                                                                                                                                                                                                                                                                                                                                                                                                                                                                                                                                                                                                                                                                                                                                                                                                                                                                                                                                                                                                                                                                                                                                                                                                                                                                                                                                                                                                                                                                                                                                                                                                                                                                                                                                                                                                                                                                                                                                                                                                                                                                                                                                                                                                                                                                                                                                                                                                                                                                                                                                                                                                                                                                                                                                                                                                                                                                                                                                                                                                                                                                                                                                                                                                                                                                                                                                                                                                                                                                                                                                                                                                                                                                                                                                                                                                                                                                                                                                                                                                                                                                                                                                                                                                                                                                                                                                                                                                                                                                                                                                                                                                                                The prevalence of Fanaroff–Riley type I radio quasars We present deep, multi-VLA-configuration radio images for a set of 18 quasars, having redshifts between 0.36 and 2.5, from the 7C quasar survey. Approximately one quarter of these quasars have FRI-type twin-jet structures and the remainder are a broad range of wide angle tail, fat double, classical double, core-jet and hybrid sources. These images demonstrate that FRI quasars are prevalent in the universe, rather than non-existent as had been suggested in the literature prior to the serendipitous discovery of the first FRI quasar a few years ago, the optically powerful "radio quiet" quasar E1821+643. Some of the FRI quasars have radio luminosities exceeding the traditional FRI / FRII break luminosity, however we find no evidence for FRII quasars with luminosities significantly below the break. We consider whether the existence of such high luminosity FRI structures is due to the increasingly inhomogeneous environments in the higher redshift universe.</w:t>
      </w:r>
      <w:r>
        <w:br/>
      </w:r>
      <w:r>
        <w:rPr>
          <w:rStyle w:val="VerbatimChar"/>
        </w:rPr>
        <w:t xml:space="preserve">## 36941                                                                                                                                                                                                                                                                                                                                                                                                                                                                                                                                                                                                                                                                                                                                                                                                                                                                                                                                                                                                                                                                                                                                                                                                                                                                                                                                                                                                                                                                                                                                                                                                                                                                                                                                                                                                                                                                                                                                                                                                                                                                                                                                                                                                                                                                                                                                                                                                                                                                                                                                                                                                                                                                                                                                                                                                                                                                                                                                                                                                                                                                                                                                                                                                                                                                                                                                                                                                                                                                                                                                                                                                                                                                                                                                                                                                                                                                                                                                                                                                                                                                                                                                                                                                                                                                                                                                                                                                                                                                                                                                                                                                                                                                                                                                                                                                                                                                                                                                                                                                                                                                                                                                                                                                                                                                                                                                                                                                                                                                                                                                                                                                                                                                                                 The unusual radio transient in M82: an SS 433 analogue? In this Letter we discuss the recently discovered radio transient in the nuclear region of M82. It has been suggested that this source is an X-ray binary, which, given the radio flux density, would require an X-ray luminosity, LX ∼ 6 × 1042 erg s−1 if it were a stellar mass black hole that followed established empirical relations for X-ray binaries. The source is not detected in the analysis of the X-ray archival data. Using a 99 per cent confidence level upper limit we find that LX≤ 1.8 × 1037 and 1.5 × 1037 erg s−1, using power law and disc blackbody models, respectively. The source is thus unlikely to be a traditional microquasar, but could be a system similar to SS 433, a Galactic microquasar with a high ratio of radio to X-ray luminosity.</w:t>
      </w:r>
      <w:r>
        <w:br/>
      </w:r>
      <w:r>
        <w:rPr>
          <w:rStyle w:val="VerbatimChar"/>
        </w:rPr>
        <w:t xml:space="preserve">## 36950                                                                                                                                                                                                                                                                                                                                                                                                                                                                                                                                                                                                                                                                                                                                                                                                                                                                                                                                                                                                                                                                                                                                                                                                                                                                                                                                                                                                                                                                                                                                                                                                                                                                                                                                                                                                                                                                                                                                                                                                                                                                                                                                                                                                                                                                                                                                                                                                                                                                                                                                                                                                                                                                                                                                                                                                                                                                                                                                                                                                                                                                                                                                                                                                                                                                                                                                                                                                                                                                                                                                                                                                                                                                                                                                                                                                                                                                                                                                                                                                                                                                                                                                                                                                                                                                                                                                                                                                                                                                                                                                                                                                                                                                                                                                                                                                                                                                                                                                                                                                                                                                                                                                                   The stellar mass function of the most-massive galaxies at 3 ≤z &lt; 5 in the UKIDSS Ultra Deep Survey We have analysed a sample of 1292 4.5-mu m-selected galaxies at z &gt;= 3, over 0.6 deg2 of the UKIRT Infrared Deep Survey (UKIDSS) Ultra Deep Survey (UDS). Using photometry from the U band through 4.5 mu m, we have obtained photometric redshifts and derived stellar masses for our sources. Only two of our galaxies potentially lie at z &gt; 5. We have studied the galaxy stellar mass function at 3 10 between z = 5 and 3, indicating that the assembly rate of these galaxies proceeded &gt; 20 times faster at these redshifts than at 0 &lt;z &lt;2; (ii) the Schechter function slope alpha is significantly steeper than that displayed by the local stellar mass function, which is a consequence of both the steeper faint end and the absence of a pure exponential decline at the high-mass end; and (iii) the evolution of the comoving stellar mass density from z = 0 to 5 can be modelled as log(10M) = -(0.05 +/- 0.09)z2 -(0.22 -/+ 0.32)z + 8.69. At 3 &lt;z &lt;4, more than 30 per cent of the galaxies would be missed by optical surveys with R &lt;27 or z &lt;26. Thus, our study demonstrates the importance of deep mid-infrared surveys over large areas to perform a complete census of massive galaxies at high z and trace the early stages of massive galaxy assembly.</w:t>
      </w:r>
      <w:r>
        <w:br/>
      </w:r>
      <w:r>
        <w:rPr>
          <w:rStyle w:val="VerbatimChar"/>
        </w:rPr>
        <w:t xml:space="preserve">## 36954                                                                                                                                                                                                                                                                                                                                                                                                                                                                                                                                                                                                                                                                                                                                                                                                                                                                                                                                                                                                                                                                                                                                                                                                                                                                                                                                                                                                                                                                                                                                                                                                                                                                                                                                                                                                                                                                                                                                                                                                                                                                                                                                                                                                                                                                                                                                                                                                                                                                                                                                                                                                                                                                                                                                                                                                                                                                                                                                                                                                                                                                                                                                                                                                                                                                                                                                                                                                                                                                                                                                                                                                                                                                                                                                                                                                                                                                                                                                                                                                                                                                                                                                                                                                                                                                                                                                                                                                                                                                                                                                                                                                                                                                                                                                                                                                                                                                                                                                                                                                                                                                                                                                                                                                                                                                                                                                                                                                                                                                     Testing the beamed inverse-Compton model for jet X-ray emission: velocity structure and deceleration? By considering a small sample of core-dominated radio-loud quasars with X-ray jets, I show, as has been argued previously by others, that the observations require bulk jet deceleration if all of the X-ray emission is to be explained using the widely adopted beamed inverse-Compton model, and argue that jets even in these powerful objects must have velocity structure in order to reconcile their radio and X-ray properties. I then argue t hat the deceleration model has several serious weaknesses, and discuss the viability of al ternative models for the decline in X-ray/radio ratio as a function of position. Although inver se-Compton scattering from the jets is a required process and must come to dominate at high redshifts, adopting an alternative model for the X-ray emission of some nearby, well-studied objects can greatly alleviate some of the problems posed by these observations for the beamed inverse-Compton model.</w:t>
      </w:r>
      <w:r>
        <w:br/>
      </w:r>
      <w:r>
        <w:rPr>
          <w:rStyle w:val="VerbatimChar"/>
        </w:rPr>
        <w:t xml:space="preserve">## 36974                                                                                                                                                                                                                                                                                                                                                                                                                                                                                                                                                                                                                                                                                                                                                                                                                                                                                                                                                                                                                                                                                                                                                                                                                                                                                                                                                                                                                                                                                                                                                                                                                                                                                                                                                                                                                                                                                                                                                                                                                                                                                                                                                                                                                                                                                                                                                                                                                                                                                                                                                                                                                                                                                                                                                                                                                                                                                                                                                                                                                                                                                                                                                                                                                                                                                                                                                                                                                                                                                                                                                                                                                                                                                                                                                                                                                                                                                                                                                                                                                                                                                                                                                                                                                                                                                                                                                                                                                                                                                                                                                                                                                                                                                                                                                                                                                                                                                                                                                                                                                                                                                                                                                                                                                                                                                                                                                                                                                          The Sun’s Global Photospheric and Coronal Magnetic Fields:Observations and Models In this review, our present day understanding of the Sun’s global photospheric and coronal magnetic fields is discussed from both observational and theoretical viewpoints. Firstly, the large-scale properties of photospheric magnetic fields are described, along with recent advances in photospheric magnetic flux transport models. Following this, the wide variety of theoretical models used to simulate global coronal magnetic fields are described. From this, the combined application of both magnetic flux transport simulations and coronal modeling techniques to describe the phenomena of coronal holes, the Sun’s open magnetic flux and the hemispheric pattern of solar filaments is discussed. Finally, recent advances in non-eruptive global MHD models are described. While the review focuses mainly on solar magnetic fields, recent advances in measuring and modeling stellar magnetic fields are described where appropriate. In the final section key areas of future research are identified.</w:t>
      </w:r>
      <w:r>
        <w:br/>
      </w:r>
      <w:r>
        <w:rPr>
          <w:rStyle w:val="VerbatimChar"/>
        </w:rPr>
        <w:t xml:space="preserve">## 36986                                                                                                                                                                                                                                                                                                                                                                                                                                                                                                                                                                                                                                                                                                                                                                                                                                                                                                                                                                                                                                                                                                                                                                                                                                                                                                                                                                                                                                                                                                                                                                                                                                                                                                                                                                                                                                                                                                                                                                                                                                                                                                                                                                                                                                                                                                                                                                                                                                                                                                                                                                                                                                                                                                                                                                                                                                                                                                                                                                                                                                                                                                                                                                                                                                                                                                                                                                                                                                                                                                                                                                                                                                                                                                                                                                                                                                                                                                                                                                                                                                                                                                                                                                                                                                                                                                                                                                                                                                                                                                                                                                                                                                               Quasars as Supermassive Binaries The peaks of the broad and narrow emission lines are shown to differ significantly in red shift in almost all active galactic nuclei. I t is argued that the narrow lines are yielding the "true" red shift to much better than 100 km s ' in almost all cases. No narrow forbidden line emission has been detected at the broad emission line red shift. Relative blue shiftings and red shiftings of the broad lines appear to be equally common, thus presenting serious difficulties for previous explanations involving anisotropic emission from radially moving clouds. I propose instead that the displaced broad-line peaks are the result of orbital motion. Since the observed velocities are very high (-3,000 km s-I) and the sizes of the broad-line regions are known roughly ( I pc). the masses involved must be very large (-lo9 M,). A number of objects show two broad-line peaks (always one blue shifted and one red shifted), but there is no known object with more than two broad-line peaks. The observed velocities of the peaks are consistent with the expected evolution of supermassive binaries. The binary will be sped up by encounters with stars until the orbital velocity is significantly greater than the stellar velocity dispersion (-300 km s I). On the other hand the orbital velocity has to be significantly less than the speed of light or else gravitational radiation losses will cause the orbit to decay extremely rapidly. I f the displaced broad-line emission peaks are due to dense gas associated with one or both of the massive objects the orbital period is sufficiently short that radial velocity changes should be noticeable in a few decades. I t is interesting to note that the most extreme examples of displaced broad emission lines tend to be extended radio structure objects.</w:t>
      </w:r>
      <w:r>
        <w:br/>
      </w:r>
      <w:r>
        <w:rPr>
          <w:rStyle w:val="VerbatimChar"/>
        </w:rPr>
        <w:t xml:space="preserve">## 37006                                                                                                                                                                                                                                                                                                                                                                                                                                                                                                                                                                                                                                                                                                                                                                                                                                                                                                                                                                                                                                                                                                                                                                                                                                                                                                                                                                                                                                                                                                                                                                                                                                                                                                                                                                                                                                                                                                                                                                                                                                                                                                                                                                                                                                                                                                                                                                                                                                                                                                                                                                                                                                                                                                                                                                                                                                                                                                                                                                                                                                                                                                                                                                                                                                                                                                                                                                                                                                                                                                                                                                                                                                                                                                                                                                                                                                                                                                                                                                                                                                                                                                                                                                                                                                                                                                                                                                                                                                                                                                                                                                                                                                                                                                                                          Post-main-sequence evolution of A star debris discs While the population of main-sequence debris discs is well constrained, little is known about debris discs around evolved stars. This paper provides a theoretical framework considering the effects of stellar evolution on debris discs, particularly the production and loss of dust within them. Here, we repeat a steady-state model fit to disc evolution statistics for main-sequence A stars, this time using realistic grain optical properties, then evolve that population to consider its detectability at later epochs. Our model predicts that debris discs around giant stars are harder to detect than on the main sequence because radiation pressure is more effective at removing small dust around higher luminosity stars. Just 12 per cent of the first ascent giants within 100 pc are predicted to have discs detectable with Herschel at 160 μm. However, this is subject to the uncertain effect of sublimation on the disc, which we propose can thus be constrained with such observations. Our model also finds that the rapid decline in stellar luminosity results in only very young white dwarfs having luminous discs. As such systems are on average at larger distances they are hard to detect, but we predict that the stellar parameters most likely to yield a disc detection are a white dwarf at 200 pc with cooling age of 0.1 Myr, in line with observations of the helix nebula. Our model does not predict close-in (&lt;0.01 au) dust, as observed for some white dwarfs; however we find that stellar wind drag leaves significant mass (~10-2 M ⊕ ), in bodies up to ~10 m in diameter, inside the disc at the end of the asymptotic giant branch (AGB) phase which may replenish these discs.</w:t>
      </w:r>
      <w:r>
        <w:br/>
      </w:r>
      <w:r>
        <w:rPr>
          <w:rStyle w:val="VerbatimChar"/>
        </w:rPr>
        <w:t xml:space="preserve">## 37034                                                                                                                                                                                                                                                                                                                                                                                                                                                                                                                                                                                                                                                                                                                                                                                                                                                                                                                                                                                                                                                                                                                                                                                                                                                                                                                                                                                                                                                                                                                                                                                                                                                                                                                                                                                                                                                                                                                                                                                                                                                                                                                                                                                                                                                                                                                                                                                                                                                                                                                                                                                                                                                                                                                                                                                                                                                                                                                                                                                                                                                                                                                                                                                                                                                                                                                                                                                                                                                                                                                                                                                                                                                                                                                                                                                                                                                                                                                                                                                                                                                                                                                                                                                                                                                                                                                                                                                                                                                                                                                                                                                                                                                                                                                                                                                                                    Surface Brightness Profiles and Structural Parameters for Globular Clusters in the Fornax and Sagittarius Dwarf Spheroidal Galaxies We present radial surface brightness profiles for all five globular clusters in the Fornax dwarf spheroidal galaxy, and for the four present members of the Sagittarius dwarf spheroidal galaxy. These profiles are derived from archival Hubble Space Telescope observations, and have been calculated using the same techniques with which we measured profiles in our previous studies of Large and Small Magellanic Cloud (LMC and SMC) clusters, apart from some small modifications. From the surface brightness profiles, we have determined structural parameters for each cluster, including core radii and luminosity and mass estimates. We also provide a brief summary of literature measurements of other parameters for these clusters, including their ages, metallicities and distances. \n \n \n \nOur core radius measurements are mostly in good agreement with those from previous lower resolution studies, although for several clusters our new values are significantly different. The profile for Fornax cluster 5 does not appear to be well fitted by a King-type model and we suggest that it is a post-core-collapse candidate. We examine the distribution of cluster core radii in each of the two dwarf galaxy systems and compare these with the distribution of core radii for old LMC clusters. The three distributions match within the limits of measurement errors and the small-sample sizes. We discuss the implications of this in the context of the radius–age trend we have previously highlighted for the Magellanic Cloud clusters.</w:t>
      </w:r>
      <w:r>
        <w:br/>
      </w:r>
      <w:r>
        <w:rPr>
          <w:rStyle w:val="VerbatimChar"/>
        </w:rPr>
        <w:t xml:space="preserve">## 37067                                                                                                                                                                                                                                                                                                                                                                                                                                                                                                                                                                                                                                                                                                                                                                                                                                                                                                                                                                                                                                                                                                                                                                                                                                                                                                                                                                                                                                                                                                                                                                                                                                                                                                                                                                                                                                                                                                                                                                                                                                                                                                                                                                                                                                                                                                                                                                                                                                                                                                                                                                                                                                                                                                                                                                                                                                                                                                                                                                                                                                                                                                                                                                                                                                                                                                                                                                                                                                                                                                                                                                                                                                                                                                                                                                                                                                                                                                                                                                                                                                                                                                                                                                                                                                                                                                                                                                                                                                                                                                                                                                                                                                                                                                                                                                                                                                                                                                                                                                                                                                                                                                                                                                                                                                                                                                                                                                                                                                 1H 0707-495 in 2011: an X-ray source within a gravitational radius of the event horizon The narrow-line Seyfert 1 Galaxy 1H 0707−495 went into a low state from 2010 December to 2011 February, discovered by a monitoring campaign using the X-Ray Telescope on the Swift satellite. We triggered a 100 ks XMM-Newton observation of the source in 2011 January, revealing the source to have dropped by a factor of 10 in the soft band, below 1 keV, and a factor of 2 at 5 keV, compared with a long observation in 2008. The sharp spectral drop in the source usually seen around 7 keV now extends to lower energies, below 6 keV in our frame. The 2011 spectrum is well fitted by a relativistically blurred reflection spectrum similar to that which fits the 2008 data, except that the emission is now concentrated solely to the central part of the accretion disc. The irradiating source must lie within 1 gravitational radius of the event horizon of the black hole, which spins rapidly. Alternative models are briefly considered, but none has any simple physical interpretation.</w:t>
      </w:r>
      <w:r>
        <w:br/>
      </w:r>
      <w:r>
        <w:rPr>
          <w:rStyle w:val="VerbatimChar"/>
        </w:rPr>
        <w:t xml:space="preserve">## 37098                                                                                                                                                                                                                                                                                                                                                                                                                                                                                                                                                                                                                                                                                                                                                                                                                                                                                                                                                                                                                                                                                                                                                                                                                                                                                                                                                                                                                                                                                                                                                                                                                                                                                                                                                                                                                                                                                                                                                                                                                                                                                                                                                                                                                                                                                                                                                                                                                                                                                                                                                                                                                                                                                                                                                                                                                                                                                                                                                                                                                                                                                                                                                                                                                                                                                                                                                                                                                                                                                                                                                                                                                                                                                                                                                                                                                                                                                                                                                                                                                                                                                                                                                                                                                                                                                                                                                                                                                                                                                                                                                                                                                                                                                                                                                                                                                                                                                                                                                                                                                                                                                                                                                                                                                                                                                                                                                                                                                                                                                                                          Observations of fourteen pulsar glitches About 76 glitches in 25 pulsars have been reported to date. Most glitches are 'giant', with fractional increases of frequency Δν 0 /ν 0 ∼ 10 - 6 . 25 glitches were analysed and presented by Shemar and Lyne, who detected them mainly at Jodrell Bank during the monitoring of a sample of 279 pulsars in a regular timing programme up to MJD 49500. This paper is a continuation of their work up to MJD 50500. We present the detection and analysis of a further 14 glitches in 9 pulsars, 6 of which have glitched for the first time since monitoring had started. Eleven of these glitches are small (Δν 0 /ν 0 ∼ 10 - 9 ) and below the completeness threshold of Shemar &amp; Lyne. We report a giant glitch in PSR B1930+22, the second largest reported hitherto, with a Δν 0 /ν 0 = 4.5 x 10 - 6 . We also report four recent glitches in PSR B1737-30 which continues to exhibit frequent glitches. Few of these pulsars show any recovery after the glitch.</w:t>
      </w:r>
      <w:r>
        <w:br/>
      </w:r>
      <w:r>
        <w:rPr>
          <w:rStyle w:val="VerbatimChar"/>
        </w:rPr>
        <w:t xml:space="preserve">## 37116                                                                                                                                                                                                                                                                                                                                                                                                                                                                                                                                                                                                                                                                                                                                                                                                                                                                                                                                                                                                                                                                                                                                                                                                                                                                                                                                                                                                                                                                                                                                                                                                                                                                                                                                                                                                                                                                                                                                                                                                                                                                                                                                                                                                                                                                                                                                                                                                                                                                                                                                                                                                                                                                                                                                                                                                                                                                                                                                                                                                                                                                                                                                                                                                                                                                                                                                                                                                                                                                                                                                                                                                                                                                                                                                                                                                                                                                                                                                                                                                                                                                                                    Runaway stars as progenitors of supernovae and gamma-ray bursts When a core-collapse supernova occurs in a binary system, the surviving star as well as the compact remnant emerging from the supernova may reach a substantial space velocity. With binary population synthesis modelling at solar and one-fifth of solar metallicity, we predict the velocities of such runaway stars or binaries. We compile predictions for runaway OB stars, red supergiants and Wolf–Rayet stars, either isolated or with a compact companion. For those stars or binaries which undergo a second stellar explosion we compute their further evolution and the distance travelled until a Type II or Type Ibc supernova or a long or short gamma-ray burst (GRB) occurs. We find our predicted population of OB runaway stars broadly matches the observed population of stars but, to match the fastest observed Wolf–Rayet runaway stars, we require that black holes receive an asymmetric kick upon formation. We find that at solar metallicity Type Ic supernova progenitors travel shorter distances than the progenitors of other supernova types because they are typically more massive and thus have shorter lifetimes. Those of Type IIP supernovae can fly farthest about 48 pc on average at solar metallicity, with about 8 per cent of them reaching 100 pc. In considering the consequences of assuming that the progenitors of long GRBs are spun-up secondary stars that experience quasi-homogeneous evolution, we find that such evolution has a dramatic effect on the population of runaway Wolf– Rayet stars and that some 30 per cent of GRBs could occur a hundred parsec or more from their initial positions. We also consider mergers of double compact object binaries consisting of neutron stars and/or black holes. We find the most common type of visible mergers are neutron star–black hole mergers that are roughly 10 times more common than neutron star–neutron star mergers. All compact mergers have a wide range of merger times from years to Gyr and are predicted to occur 300 times less often than supernovae in the Milky Way. We also find that there may be a population of low-velocity neutron stars that are ejected from a binary rather than by their own natal kick. These neutron stars need to be included when the distribution of neutron star kicks is deduced from observations.</w:t>
      </w:r>
      <w:r>
        <w:br/>
      </w:r>
      <w:r>
        <w:rPr>
          <w:rStyle w:val="VerbatimChar"/>
        </w:rPr>
        <w:t xml:space="preserve">## 37153                                                                                                                                                                                                                                                                                                                                                                                                                                                                                                                                                                                                                                                                                                                                                                                                                                                                                                                                                                                                                                                                                                                                                                                                                                                                                                                                                                                                                                                                                                                                                                                                                                                                                                                                                                                                                                                                                                                                                                                                                                                                                                                                                                                                                                                                                                                                                                                                                                                                                                                                                                                                                                                                                                                                                                                                                                                                                                                                                                                                                                                                                                                                                                                                                                                                                                                                                                                                                                                                                                                                                                                                                                                                                                                                                                                                                                                                                                                                                                                                                                                                                                                                                                                                                                                                                                                                                                                                                                                                                                                                                                                                                                                                                                                                                                                                                                                                                                                             Predicting dust extinction from the stellar mass of a galaxy We investigate how the typical dust extinction of Hα luminosity from a star-forming galaxy depends upon star formation rate (SFR), metallicity and stellar mass independently, using a sample of ~90 000 galaxies from Data Release 7 of the Sloan Digital Sky Survey (SDSS). We measure extinctions directly from the Balmer decrement of each source, and while higher values of extinction are associated with an increase in any of the three parameters, we demonstrate that the fundamental property that governs extinction is stellar mass. After this mass-dependent relationship is removed, there is very little systematic dependence of the residual extinctions with either SFR or metallicity, and no significant improvement is obtained from a more general parametrization. In contrast to this, if either an SFR-dependent or a metallicity-dependent extinction relationship is applied, the residual extinctions show significant trends that correlate with the other parameters. Using the SDSS data, we present a relationship to predict the median dust extinction of a sample of galaxies from its stellar mass, which has a scatter of ~0.3 mag. The relationship was calibrated for Hα emission, but can be more generally applied to radiation emitted at other wavelengths. These results have important applications for studies of high-redshift galaxies, where individual extinction measurements are hard to obtain but stellar mass estimates can be relatively easily estimated from long-wavelength data.</w:t>
      </w:r>
      <w:r>
        <w:br/>
      </w:r>
      <w:r>
        <w:rPr>
          <w:rStyle w:val="VerbatimChar"/>
        </w:rPr>
        <w:t xml:space="preserve">## 37190                                                                                                                                                                                                                                                                                                                                                                                                                                                                                                                                                                                                                                                                                                                                                                                                                                                                                                                                                                                                                                                                                                                                                                                                                                                                                                                                                                                                                                                                                                                                                                                                                                                                                                                                                                                                                                                                                                                                                                                                                                                                                                                                                                                                                                                                                                                                                                                                                                                                                                                                                                                                                                                                                                                                                                                                                                                                                                                                                                                                                                                                                                                                                                                                                                                                                                                                                                                                                                                                                                                                                                                                                                                                                                                                                                                                                                                                                                                                                                                                                                                                                                                                                                                                                                                                                                                                                                                                                                                                                                                                                                                                                                                                                                                                                                                                                                                                                                                                                                                                                                                                                                                                                                                                                                                                                                                                                                                                                                                                                                                                                                                                                                                                                                                                                                                                                                                                                                                                                                                                                                                                        The X‐ray variability of high‐redshift QSOs We present an analysis of X-ray variability in a sample of 156 radio-quiet quasars taken from the ROSAT archive, covering a redshift range 0.1 2) in the sense that QSOs of the same X-ray luminosity are more variable at z &gt; 2. We discuss possible explanations for this effect. The simplest explanation may be that high-redshift QSOs are accreting at a larger fraction of the Eddington limit than local AGNs.</w:t>
      </w:r>
      <w:r>
        <w:br/>
      </w:r>
      <w:r>
        <w:rPr>
          <w:rStyle w:val="VerbatimChar"/>
        </w:rPr>
        <w:t xml:space="preserve">## 37193                                                                                                                                                                                                                                                                                                                                                                                                                                                                                                                                                                                                                                                                                                                                                                                                                                                                                                                                                                                                                                                                                                                                                                                                                                                                                                                                                                                                                                                                                                                                                                                                                                                                                                                                                                                                                                                                                                                                                                                                                                                                                                                                                                                                                                                                                                                                                                                                                                                                                                                                                                                                                                                                                                                                                                                                                                                                                                                                                                                                                                                                                                                                                                                                                                                                                                                                                                                                                                                                                                                                                                                                                                                                                                                                                                                                                                                                                                                                                                                                                                                                                                                                                                                                                                                                                                                                                                                                                                                                                                                                                                                                                                                                                                                                                                                                                                                              X-ray irradiation in XTE J1817−330 and the inner radius of the truncated disc in the hard state The key aspect of the very successful truncated disc model for the low/hard X-ray spectral state in black hole binaries is that the geometrically thin disc recedes from the last stable orbit at the transition to this state. This has recently been challenged by direct observations of the low/hard state disc from CCD data. We reanalyse the Swift and RXTE campaign covering the 2006 outburst of XTE J1817−330, and show that these data actually strongly support the truncated disc model as the transition spectra unambiguously show that the disc begins to recede as the source leaves the disc-dominated soft state. The disc radius inferred for the proper low/hard state is less clear-cut, but we show that the effect of irradiation from the energetically dominant hot plasma leads to an underestimate of the disc radius by a factor of 2–3 in this state. This may also produce the soft excess reported in some hard-state spectra. The inferred radius becomes still larger when the potential difference in stress at the inner boundary, increased colour temperature correction from incomplete thermalization of the irradiation, and loss of observable disc photons from Comptonization in the hot plasma is taken into account. We conclude that the inner disc radius in XTE J1817−330 in the low/hard spectral state is at least six to eight times that seen in the disc-dominated high/soft state, and that recession of the inner disc is the trigger for the soft-hard-state transition, as predicted by the truncated disc models.</w:t>
      </w:r>
      <w:r>
        <w:br/>
      </w:r>
      <w:r>
        <w:rPr>
          <w:rStyle w:val="VerbatimChar"/>
        </w:rPr>
        <w:t xml:space="preserve">## 37234                                                                                                                                                                                                                                                                                                                                                                                                                                                                                                                                                                                                                                                                                                                                                                                                                                                                                                                                                                                                                                                                                                                                                                                                                                                                                                                                                                                                                                                                                                                                                                                                                                                                                                                                                                                                                                                                                                                                                                                                                                                                                                                                                                                                                                                                                                                                                                                                                                                                                                                                                                                                                                                                                                                                                                                                                                                                                                                                                                                                                                                                                                                                                                                                                                                                                                                                                                                                                                                                                                                                                                                                                                                                                                                                                                                                                                                                                                                                                                                                                                                                                                                                                                                                                                                                                                                                                                                                                                                                                                                                                                                                                                                                                                                                                                                                                                                                                                                                     The Volume-limited A-Star (VAST) survey – II. Orbital motion monitoring of A-type star multiples As a part of our ongoing Volume-limited A-Star (VAST) adaptive optics survey, we have obtained observations of 26 binary systems with projected separations &lt;100 AU, 13 of which have sufficient historical measurements to allow for refinem ent of their orbital elements. For each system with an estimated orbit, the dynamical system mass obtained was compared with the system mass estimated from mass-magnitude relations. Discrepancies between the dynamical and theoretical system mass can be explained by the presence of a previously unresolved spectroscopic component, or by a non-solar metallicity of the system. Using this approach to infer the presence of additional companions, a lower limit to the fraction of binaries, triples, and quadruples can be estimated as 39, 46, and 15 per cent, for systems with at least one companion within 100 AU. The fraction of multiple systems with three or more components shows a relative increase compared to the fraction for Solar-type primaries resolved in previous volume-limited surveys. The observations have also revealed a pair of potentially young (&lt;100 Myr) M-dwarf companions, which would make an ideal benchmark for the theoretical models during the pre-Main Sequence contraction phase for M-dwarfs. In addition to those systems with orbit fits, we report 13 systems for which furthe r orbital monitoring observations are required, 11 of which are newly resolved as a part of the VAST survey.</w:t>
      </w:r>
      <w:r>
        <w:br/>
      </w:r>
      <w:r>
        <w:rPr>
          <w:rStyle w:val="VerbatimChar"/>
        </w:rPr>
        <w:t xml:space="preserve">## 37235                                                                                                                                                                                                                                                                                                                                                                                                                                                                                                                                                                                                                                                                                                                                                                                                                                                                                                                                                                                                                                                                                                                                                                                                                                                                                                                                                                                                                                                                                                                                                                                                                                                                                                                                                                                                                                                                                                                                                                                                                                                                                                                                                                                                                                                                                                                                                                                                                                                                                                                                                                                                                                                                                                                                                                                                                                                                                                                                                                                                                                                                                                                                                                                                                                                                                                                                                                                                                                                                                                                                                                                                                                                                                                                                                                                                                                                                                                                                                                                                                                                                                                                                                                                                                                                                                                                                                                                                                                                                                                                                                                                                                                                                                                                                                                                                                                                                                                                                     The Volume-limited A-Star (VAST) survey – II. Orbital motion monitoring of A-type star multiples As a part of our ongoing Volume-limited A-Star (VAST) adaptive optics survey, we have obtained observations of 26 binary systems with projected separations &lt;100 AU, 13 of which have sufficient historical measurements to allow for refinem ent of their orbital elements. For each system with an estimated orbit, the dynamical system mass obtained was compared with the system mass estimated from mass-magnitude relations. Discrepancies between the dynamical and theoretical system mass can be explained by the presence of a previously unresolved spectroscopic component, or by a non-solar metallicity of the system. Using this approach to infer the presence of additional companions, a lower limit to the fraction of binaries, triples, and quadruples can be estimated as 39, 46, and 15 per cent, for systems with at least one companion within 100 AU. The fraction of multiple systems with three or more components shows a relative increase compared to the fraction for Solar-type primaries resolved in previous volume-limited surveys. The observations have also revealed a pair of potentially young (&lt;100 Myr) M-dwarf companions, which would make an ideal benchmark for the theoretical models during the pre-Main Sequence contraction phase for M-dwarfs. In addition to those systems with orbit fits, we report 13 systems for which furthe r orbital monitoring observations are required, 11 of which are newly resolved as a part of the VAST survey.</w:t>
      </w:r>
      <w:r>
        <w:br/>
      </w:r>
      <w:r>
        <w:rPr>
          <w:rStyle w:val="VerbatimChar"/>
        </w:rPr>
        <w:t xml:space="preserve">## 37237                                                                                                                                                                                                                                                                                                                                                                                                                                                                                                                                                                                                                                                                                                                                                                                                                                                                                                                                                                                                                                                                                                                                                                                                                                                                                                                                                                                                                                                                                                                                                                                                                                                                                                                                                                                                                                                                                                                                                                                                                                                                                                                                                                                                                                                                                                                                                                                                                                                                                                                                                                                                                                                                                                                                                                                                                                                                                                                                                                                                                                                                                                                                                                                                                                                                                                                                                                                                                                                                                                                                                                                                                                                                                                                                                                                                                                                                                                                                                                                                                                                                                                                                                                                                                                                                                                                                                                                                                                                                                                                                                                                                                                                                                                                                                                                                                                                                                                                                                                                                                                                                                                                                                                                                                                                                                                                                                                                   Submillimetre Observations of z&gt;6 Quasars We report on submillimetre (submm) observations of three high-redshift quasars (z &gt; 6) made using the SCUBA camera on the James Clerk Maxwell Telescope (JCMT). Only one of the sample was detected (&gt;10σ significance) at 850 µm ‐ SDSS J1148+5251 (z = 6.43). It was also detected at 450 µ m( &gt;3σ significance), one of the few quasars at z &gt; 4 for which this has been the case. In combination with existing millimetric data, the 850- and 450-µm detections allow us to place limits on the temperature of the submm-emitting dust. The dust temperature is of no trivial importance given the high redshift of the source, since a cold temperature would signify a large mass of dust to be synthesized in the little time available (as an extreme upper limit in only 0.9 Gyr since z =∞ ). We find, however, that the combined millimetre and submm data for the source cannot simply be characterized using the single-temperature greybody fit that has been used at lower redshifts. We discuss the results of the observing and modelling, and speculate as to the origin of the deviations.</w:t>
      </w:r>
      <w:r>
        <w:br/>
      </w:r>
      <w:r>
        <w:rPr>
          <w:rStyle w:val="VerbatimChar"/>
        </w:rPr>
        <w:t xml:space="preserve">## 37274                                                                                                                                                                                                                                                                                                                                                                                                                                                                                                                                                                                                                                                                                                                                                                                                                                                                                                                                                                                                                                                                                                                                                                                                                                                                                                                                                                                                                                                                                                                                                                                                                                                                                                                                                                                                                                                                                                                                                                                                                                                                                                                                                                                                                                                                                                                                                                                                                                                                                                                                                                                                                                                                                                                                                                                                                                                                                                                                                                                                                                                                                                                                                                                                                                                                                                                                                                                                                                                                                                                                                                                                                                                                                                                                                                                                                                                                                                                                                                                                                                                                                                                                                                                                                                                                                                                                                                                                                                                                                                                                                                                      A search for thermal X-ray signatures in Gamma-Ray Bursts I: Swift bursts with optical supernovae The X-ray spectra of gamma-ray bursts (GRBs) can generally be described by an absorbed power law. The landmark discovery of thermal X-ray emission in addition to the power law in the unusual GRB 060218, followed by a similar discovery in GRB 100316D, showed that during the first thousand seconds after trigger the soft X-ray spectra can be complex. Both the origin and prevalence of such spectral components still evade understanding, particularly after the discovery of thermal X-ray emission in the classical GRB 090618. Possibly most importantly, these three objects are all associated with optical supernovae (SNe), begging the question of whether the thermal X-ray components could be a result of the GRB–SN connection, possibly in the shock breakout. We therefore performed a search for blackbody components in the early Swift X-ray spectra of 11 GRBs that have or may have associated optical SNe, accurately recovering the thermal components reported in the literature for GRBs 060218, 090618 and 100316D. We present the discovery of a cooling blackbody in GRB 101219B/SN2010ma, and in four further GRB–SNe we find an improvement in the fit with a blackbody which we deem possible blackbody candidates due to case-specific caveats. All the possible new blackbody components we report lie at the high end of the luminosity and radius distribution. GRB 101219B appears to bridge the gap between the low-luminosity and the classical GRB–SNe with thermal emission, and following the blackbody evolution we derive an expansion velocity for this source of the order of 0.4c. We discuss potential origins for the thermal X-ray emission in our sample, including a cocoon model which we find can accommodate the more extreme physical parameters implied by many of our model fits.</w:t>
      </w:r>
      <w:r>
        <w:br/>
      </w:r>
      <w:r>
        <w:rPr>
          <w:rStyle w:val="VerbatimChar"/>
        </w:rPr>
        <w:t xml:space="preserve">## 37290                                                                                                                                                                                                                                                                                                                                                                                                                                                                                                                                                                                                                                                                                                                                                                                                                                                                                                                                                                                                                                                                                                                                                                                                                                                                                                                                                                                                                                                                                                                                                                                                                                                                                                                                                                                                                                                                                                                                                                                                                                                                                                                                                                                                                                                                                                                                                                                                                                                                                                                                                                                                                                                                                                                                                                                                                                                                                                                                                                                                                                                                                                                                                                                                                                                                                                                                                                                                                                                                                                                                                                                                                                                                                                                                                                                                                                                                                                                                                                                                                                       A simple method to test for energy-dependent dispersion in high energy lightcurves of astrophysical sources AbstractIn this paper we discuss a simple method of testing for the presence of energy-dependent dis-persion in high energy data-sets. It uses the minimisation of the Kolmogorov distance betweenthe cumulative distribution of two probability functions as the statistical metric to estimate themagnitude of any spectral dispersion within transient features in a light-curve and we also showthat it performs well in the presence of modest energy resolutions (∼ 20%) typical of gamma-rayobservations. After presenting the method in detail we apply it to a parameterised simulatedlightcurve based on the extreme VHE gamma-ray ﬂare of PKS2155-304 observed with H.E.S.S.in 2006, in order to illustrate its potential through the concrete example of setting constraintson quantum-gravity induced Lorentz invariance violation (LIV) eﬀects. We obtain comparablelimits to those of the most advanced techniques used in LIV searches applied to similar datasets,but the present method has the advantage of being particularly straightforward to use. Whilstthe development of the method was motivated by LIV searches, it is also applicable to other as-trophysical situations where energy-dependentdispersion is expected, such as spectral lags fromthe acceleration and cooling of particles in relativistic outﬂows.Keywords: Time series analysis, gamma-ray astronomy, quantum gravity, particle accelerationPACS: 95.75.Wx, 95.85.Nv, 04.60.Bc, 96.50.Pw1. IntroductionThe timing properties of a sequence of events can be very revealing as to the physical natureeither of the emitting source or of the medium they propagate through, especially when taken inconjunction with information about their energy. Timing analysis algorithms with the capacityof resolving energy-dependent properties can then be an important tool for probing the physicalmechanisms leading to ﬂux variability, such as particle acc eleration and cooling. Methods aretraditionally based on cross-correlation of the binned time-series (e.g. [1]), and sometimes relyon a particularparameterisationof the light-curve,for examplebymodelingthe data accordingtoa pre-determined choice for the light-curve proﬁle (e.g. [2]). In the case of gamma-ray sources,where high-energy processes are responsible for extreme and short-lived variability events, and</w:t>
      </w:r>
      <w:r>
        <w:br/>
      </w:r>
      <w:r>
        <w:rPr>
          <w:rStyle w:val="VerbatimChar"/>
        </w:rPr>
        <w:t xml:space="preserve">## 37295                                                                                                                                                                                                                                                                                                                                                                                                                                                                                                                                                                                                                                                                                                                                                                                                                                                                                                                                                                                                                                                                                                                                                                                                                                                                                                                                                                                                                                                                                                                                                                                                                                                                                                                                                                                                                                                                                                                                                                                                                                                                                                                                                                                                                                                                                                                                                                                                                                                                                                                                                                                                                                                                                                                                                                                                                                                                                                                                                                                                                                                                                                                                                                                                                                                                                                                                                                                                                                                                                                                                                                                                                                                                                                                                                                                                                                                                                                                                                                                                                                                                                                                                                                                                                                                                                                                                                                                                                                                                                                                                                                                                                                                                                                                                                                                                   A combined re-analysis of existing blank-field SCUBA surveys: comparative 850-micron source lists, combined number counts, and evidence for strong clustering of the bright sub-mm galaxy population Taken together, the blank-field sub-mm surveys undertaken with SCUBA prior to the SHADES survey cover a total area of 460 sq. arcmin to a range of depths. However combining the results from these surveys has hitherto been complicated by the fact that different survey groups have used different methods of data reduction and source extraction. Here we present the results of re-reducing and analysing all of these blank field SCUBA in an almost identical manner to that employed in the SCUBA 8-mJy Survey. Comparative source catalogues are given which include a number of new significant source detections as well as failing to confirm some of those objects previously published. These new source catalogues have been combined to produce the most accurate number counts to date from 2 to 12.5 mJy. The cumulative number counts appear to steepen beyond S(850)=8mJy, which could indicate an intrinsic turn-over in the underlying luminosity function placing an upper limit on the luminosity (and hence mass) of a high redshift galaxy. We have also investigated the clustering properties of the bright SCUBA population by means of 2-point angular correlation functions. We find evidence for strong clustering broadly consistent with that measured for Extremely Red Objects (EROs). Nearest-neighbour analyses further support strong clustering on arcmin scales, rejecting the null hypothesis that the distribution of the bright submm sources is random at the 99% confidence level.</w:t>
      </w:r>
      <w:r>
        <w:br/>
      </w:r>
      <w:r>
        <w:rPr>
          <w:rStyle w:val="VerbatimChar"/>
        </w:rPr>
        <w:t xml:space="preserve">## 37321                                                                                                                                                                                                                                                                                                                                                                                                                                                                                                                                                                                                                                                                                                                                                                                                                                                                                                                                                                                                                                                                                                                                                                                                                                                                                                                                                                                                                                                                                                                                                                                                                                                                                                                                                                                                                                                                                                                                                                                                                                                                                                                                                                                                                                                                                                                                                                                                                                                                                                                                                                                                                                                                                                                                                                                                                                                                                                                                                                                                                                                                                                                                                                                                                                                                                                                                                                                                                                                                                                                                                                                                                                                                                                                                                                                                                                                                                                                                                                                                                                                                                                                                                                                                                                                                                                                                                                                                                                                                                                                                                                                                                                                                                                                                                                                                                                                                                                                                                                                                                                                                                                                                                                                                                                                                                                                                                                                                                                                                                                                                                                                                                                                                                                                                                                                                                                                                                                                                                                                                                                                                                                                                                                                                            Resonant heating - an interpretation of coronal loop data It is shown that the resonant heating theory of Hollweg can be used to organize the coronal loop data of Golub et al. (1980). When combined with a reasonable form for the input power spectrum, the resonant heating theory is fully compatible with the loop data.</w:t>
      </w:r>
      <w:r>
        <w:br/>
      </w:r>
      <w:r>
        <w:rPr>
          <w:rStyle w:val="VerbatimChar"/>
        </w:rPr>
        <w:t xml:space="preserve">## 37326                                                                                                                                                                                                                                                                                                                                                                                                                                                                                                                                                                                                                                                                                                                                                                                                                                                                                                                                                                                                                                                                                                                                                                                                                                                                                                                                                                                                                                                                                                                                                                                                                                                                                                                                                                                                                                                                                                                                                                                                                                                                                                                                                                                                                                                                                                                                                                                                                                                                                                                                                                                                                                                                                                                                                                                                                                                                                                                                                                                                                                                                                                                                                                                                                                                                                                                                                                                                                                                                                                                                                                                                                                                                                                                                                                                                                                                                                                                                                                                                                          Rocky Planetesimals as the Origin of Metals in DZ Stars The calcium and hydrogen abundances, Galactic positions and kinematics of 146 DZ white dwarfs from the Sloan Digital Sky Survey are analysed to constrain the possible origin of their externally polluted atmospheres. There are no correlations found between their accreted calcium abundances and spatial–kinematical distributions relative to interstellar material. Furthermore, two thirds of the stars are currently located above the Galactic gas and dust layer, and their kinematics indicate multi-Myr residences in this region where interstellar material is virtually absent. Where detected, the hydrogen abundances for 37 DZA stars show little or no correlation with accreted calcium or spatial–kinematical distributions, though there is a general trend with cooling age. It is found that Eddington-type accretion of interstellar hydrogen can reproduce the observed hydrogen abundances, yet simultaneously fails to account for calcium. The calcium-to-hydrogen ratios for the DZA stars are dominated by supersolar values, as are the lower limits for the remaining 109 DZ stars. All together, these polluted white dwarfs currently contain 10 20±2 g of calcium in their convective envelopes, commensurate with the masses of calcium inferred for large asteroids. A census of current T eff 12 000 K, helium-rich stars from the Sloan Digital Sky Survey suggests the DZ and DC white dwarfs belong to the same stellar population, with similar basic atmospheric compositions, effective temperatures, spatial distributions and Galactic space velocities. Based on this result, pollution by the interstellar medium cannot simultaneously account for both the polluted and non-polluted subpopulations. Rather, it is probable that these white dwarfs are contaminated by circumstellar matter; the rocky remains of terrestrial planetary systems. In this picture, two predictions emerge. First, at least 3.5 per cent of all white dwarfs harbour the remnants of terrestrial planetary systems; this is a concrete lower limit and the true fraction is almost certainly, and perhaps significantly, higher. Therefore, one can infer that at least 3.5 per cent of main-sequence A- and F-type stars build terrestrial planets. Secondly, the DZA stars are externally polluted by both metals and hydrogen, and hence constrain the frequency and mass of water rich, extrasolar planetesimals.</w:t>
      </w:r>
      <w:r>
        <w:br/>
      </w:r>
      <w:r>
        <w:rPr>
          <w:rStyle w:val="VerbatimChar"/>
        </w:rPr>
        <w:t xml:space="preserve">## 37329                                                                                                                                                                                                                                                                                                                                                                                                                                                                                                                                                                                                                                                                                                                                                                                                                                                                                                                                                                                                                                                                                                                                                                                                                                                                                                                                                                                                                                                                                                                                                                                                                                                                                                                                                                                                                                                                                                                                                                                                                                                                                                                                                                                                                                                                                                                                                                                                                                                                                                                                                                                                                                                                                                                                                                                                                                                                                                                                                                                                                                                                                                                                                                                                                                                                                                                                                                                                                                                                                                                                                                                                                                                                                                                                                                                                                                                                                                                                                                                                                                                                                                                                                                                                                                                                                                                                                                                                                                                                                                                                                                                                                                                                                                                                                                                                                                                                                                                                                                                                   The ultraviolet properties of star-forming galaxies – I. HST WFC3 observations of very high redshift galaxies The acquisition of deep near-IR imaging with Wide Field Camera 3 on the Hubble Space Telescope has provided the opportunity to study the very high redshift Universe. For galaxies up to z≈ 7.7 sufficient wavelength coverage exists to probe the rest-frame ultraviolet (UV) continuum without contamination from either Lyman α emission or the Lyman α break. In this work we use near-infrared (near-IR) imaging to measure the rest-frame UV continuum colours of galaxies at 4.7 &lt; z &lt; 7.7. We have carefully defined a colour–colour selection to minimize any inherent bias in the measured UV continuum slope for the drop-out samples. For the highest redshift sample (6.7 &lt; z &lt; 7.7), selected as zf850lp-band drop-outs, we find mean UV continuum colours approximately equal to zero (AB), consistent with a dust-free, solar metallicity, star-forming population (or a moderately dusty population of low metallicity). At lower redshift we find that the mean UV continuum colours of galaxies (over the same luminosity range) are redder, and that galaxies with higher luminosities are also slightly redder on average. One interpretation of this is that lower redshift and more luminous galaxies are dustier; however, this interpretation is complicated by the effects of the star formation history and metallicity and potentially the initial mass function on the UV continuum colours.</w:t>
      </w:r>
      <w:r>
        <w:br/>
      </w:r>
      <w:r>
        <w:rPr>
          <w:rStyle w:val="VerbatimChar"/>
        </w:rPr>
        <w:t xml:space="preserve">## 37348                                                                                                                                                                                                                                                                                                                                                                                                                                                                                                                                                                                                                                                                                                                                                                                                                                                                                                                                                                                                                                                                                                                                                                                                                                                                                                                                                                                                                                                                                                                                                                                                                                                                                                                                                                                                                                                                                                                                                                                                                                                                                                                                                                                                                                                                                                                                                                                                                                                                                                                                                                                                                                                                                                                                                                                                                                                                                                                                                                                                                                                                                                                                                                                                                                                                                                                                                                                                                                                                                                                                                                                                                                                                                                                                                                                                                                                                                                                                                                                                                                                                                                                                                                                                                                                                                                                                                                                                                                                                                                                                                                                                                                                                                                                                                                                                                    A search for the third lensed image in JVAS B1030+074 Central gravitational image detection is very important for the study of the mass distribution of the inner parts (∼100 pc) of lens galaxies. However, the detection of such images is extremely rare and difficult. We present a 1.7-GHz High Sensitivity Array (HSA) observation of the double-image radio lens system B1030+074. The data are combined with archive Very Long Baseline Array and global very long baseline interferometry (VLBI) observations, and careful consideration is given to the effects of noise, CLEANing and self-calibration. An upper limit is derived for the strength of the central image of 180 μJy (90 per cent confidence level), considerably greater than would have been expected on the basis of a simple analysis. This gives a lower limit of ∼10 3 for the ratio of the brightest image to the central image. For cusped models of lens mass distributions, we have made use of this non-detection to constrain the relation between inner power-law slopeβ of the lensing galaxy mass profile, and its break radius r b· For r b &gt; 130 pc the power-law slope is required to be close to isothermal (β&gt; 1.8). A flatter inner slope is allowed if a massive black hole is present at the centre of the lensing galaxy, but the effect of the black hole is small unless it is ∼10 times more massive than that implied by the relation between black hole mass and stellar velocity dispersion. By comparing four epochs of VLBI observations, we also detected possible superluminal motion in the jet in the brighter image A. The B jet remains unresolved, as expected from a simple lens model of the system.</w:t>
      </w:r>
      <w:r>
        <w:br/>
      </w:r>
      <w:r>
        <w:rPr>
          <w:rStyle w:val="VerbatimChar"/>
        </w:rPr>
        <w:t xml:space="preserve">## 37360                                                                                                                                                                                                                                                                                                                                                                                                                                                                                                                                                                                                                                                                                                                                                                                                                                                                                                                                                                                                                                                                                                                                                                                                                                                                                                                                                                                                                                                                                                                                                                                                                                                                                                                                                                                                                                                                                                                                                                                                                                                                                                                                                                                                                                                                                                                                                                                                                                                                                                                                                                                                                                                                                                                                                                                                                                                                                                                                                                                                                                                                                                                                                                                                                                                                                                                                                                                                                                                                                                                                                                                                                                                                                                                                                                                                                                                                                                                                                                                                                                                                                                                                                                                                                                                                            Runaway migration and the formation of hot Jupiters We evaluate the coorbital corotation torque on a migrating protoplanet. The coorbital torque is assumed to come from orbit crossing fluid elements that exchange angular momentum with the planet when they execute a U-turn at the end of horseshoe streamlines. When the planet migrates inward, the fluid elements of the inner disk undergo one such exchange as they pass to the outer disk. The angular momentum they gain is removed from the planet, and this corresponds to a negative contribution to the corotation torque, which scales with the drift rate. In addition, the material trapped in the coorbital region drifts radially with the planet, giving a positive contribution to the corotation torque, which also scales with the drift rate. These two contributions do not cancel out if the coorbital region is depleted, in which case there is a net corotation torque that scales with the drift rate and the mass deficit in the coorbital region and has the same sign as the drift rate. This leads to a positive feedback on the migrating planet. In particular, if the coorbital mass deficit is larger than the planet mass, the migration rate undergoes a runaway that can vary the protoplanet semimajor axis by 50% over a few tens of orbits. This can happen only if the planet mass is sufficient to create a dip or gap in its surrounding region and if the surrounding disk mass is larger than the planet mass. This typically corresponds to planet masses in the sub-Saturnian to Jovian mass range embedded in massive protoplanetary disks. Runaway migration is a good candidate to account for the orbital characteristics of close orbiting giant planets, most of which have sub-Jovian masses. These are known to cluster at short periods, whereas planets of greater than two Jovian masses are rare at short periods, indicating a different type of migration process operated for the two classes of object. Further, we show that in the runaway regime, migration can be directed outward, which makes this regime potentially rich in a variety of important effects in shaping a planetary system during the last stages of its formation.</w:t>
      </w:r>
      <w:r>
        <w:br/>
      </w:r>
      <w:r>
        <w:rPr>
          <w:rStyle w:val="VerbatimChar"/>
        </w:rPr>
        <w:t xml:space="preserve">## 37371                                                                                                                                                                                                                                                                                                                                                                                                                                                                                                                                                                                                                                                                                                                                                                                                                                                                                                                                                                                                                                                                                                                                                                                                                                                                                                                                                                                                                                                                                                                                                                                                                                                                                                                                                                                                                                                                                                                                                                                                                                                                                                                                                                                                                                                                                                                                                                                                                                                                                                                                                                                                                                                                                                                                                                                                                                                                                                                                                                                                                                                                                                                                                                                                                                                                                                                                                                                                                                                                                                                                                                                                                                                                                                                                                                                                                                                                                                                                                                                                                                                                                                                                                                                                                                                                                                                                                                                                                                                                                                                                                                                                                                                                                                                                                                                                                                                                                                                                                                                                                                                                                                                                                                                                                                                                                                                                                                                                                                                                                                                                                                                                                                                                                                                             On the first generation of stars We argue that the first stars may have spanned the conventional mass range rather than be identified with the very massive objects (∼100-10 3 M ⊙ ) favoured by numerical simulations. Specifically, we find that magnetic field generation processes acting in the first protostellar systems suffice to produce fields that exceed the threshold for magneto-rotational instability (MRI) to operate, and thereby allow the MRI dynamo to generate equipartition-amplitude magnetic fields on protostellar mass scales below ∼50 M ⊙ . Such fields allow primordial star formation to occur at essentially any metallicity by regulating angular momentum transfer, fragmentation, accretion and feedback in much the same way as occurs in conventional molecular clouds.</w:t>
      </w:r>
      <w:r>
        <w:br/>
      </w:r>
      <w:r>
        <w:rPr>
          <w:rStyle w:val="VerbatimChar"/>
        </w:rPr>
        <w:t xml:space="preserve">## 37386                                                                                                                                                                                                                                                                                                                                                                                                                                                                                                                                                                                                                                                                                                                                                                                                                                                                                                                                                                                                                                                                                                                                                                                                                                                                                                                                                                                                                                                                                                                                                                                                                                                                                                                                                                                                                                                                                                                                                                                                                                                                                                                                                                                                                                                                                                                                                                                                                                                                                                                                                                                                                                                                                                                                                                                                                                                                                                                                                                                                                                                                                                                                                                                                                                                                                                                                                                                                                                                                                                                                                                                                                                                                                                                                                                                                                                                                                                                                                                                                                                                                                                                                                                                                                                                                                                                                                                                                                                                                                                                                                                                                                                                                                                                                                                                                                                                                                                  The depolarisation properties of powerful radio sources: breaking the radio-power vs. redshift degeneracy We define three samples of extragalactic radio sources of Fanaroff-Riley type II, containing 26 objects in total. The control sample consists of 6C and 7C sources with radio powers of around 10 27 W Hz -1 at 151 MHz and redshifts of z ∼ 1. The other samples contain 3CRR sources either with comparable redshifts but radio powers about a decade larger or with comparable radio powers but redshifts around z ∼ 0.4. We use these samples to investigate the possible evolution of their depolarization and rotation measure properties with redshift and radio power independently. We used VLA data for all sources at ∼4800 MHz and two frequencies within the 1400-MHz band, either from our own observations or from the archive. We present maps of the total intensity flux, polarized flux, depolarization, spectral index, rotation measure and magnetic field direction where not previously published. Radio cores were detected in 12 of the 26 radio sources. Of the sources, 14 show a strong Laing-Garrington effect, but almost all of the sources show some depolarization asymmetry. All sources show evidence for an external Faraday screen being responsible for the observed depolarization. We find that sources at higher redshift are more strongly depolarized. Rotation measure shows no trend with either redshift or radio power. However, variations in the rotation measure across individual sources increase with the redshift of the sources but do not depend on their radio power.</w:t>
      </w:r>
      <w:r>
        <w:br/>
      </w:r>
      <w:r>
        <w:rPr>
          <w:rStyle w:val="VerbatimChar"/>
        </w:rPr>
        <w:t xml:space="preserve">## 37429                                                                                                                                                                                                                                                                                                                                                                                                                                                                                                                                                                                                                                                                                                                                                                                                                                                                                                                                                                                                                                                                                                                                                                                                                                                                                                                                                                                                                                                                                                                                                                                                                                                                                                                                                                                                                                                                                                                                                                                                                                                                                                                                                                                                                                                                                                                                                                                                                                                                                                                                                                                                                                                                                                                                                                                                                                                                                                                                                                                                                                                                                                                                                                                                                                                                                                                                                                                                                                                                                                                                                                                                                                                                                                                                                                                                                                                                                                                                                                                                                                                                                                                                                                                                                                                                                                                                                                                                                                                                                                                                                                                                                                                                         Stellar populations in the centres of brightest cluster galaxies This paper is part of a series devoted to the study of the stellar populations in brightest cluster galaxies (BCGs), aimed at setting constraints on the formation and evolution of these objects. We have obtained high signal-to-noise ratio, long-slit spectra of 49 BCGs in the nearby Universe. Here, we derive Single Stellar Population (SSP)-equivalent ages, metallicities and α-abundance ratios in the centres of the galaxies using the Lick/IDS system of absorption line indices. We systematically compare the indices and derived parameters for the BCGs with those of large samples of ordinary elliptical galaxies in the same mass range. We find no significant differences between the index– velocity dispersion relations of the BCG data and those of normal ellipticals, but we do find subtle differences between the derived SSP-parameters. The BCGs show, on average, higher metallicity ([Z/H]) and α-abundance ([E/Fe]) values. We analyse possible correlations between the derived parameters and the internal properties of the galaxies (velocity dispersion, rotation, luminosity) and those of the host clusters (density, mass, distance from BCG to X-ray peak, presence of cooling flows), with the aim of dissentangling if the BCG properties are more influenced by their internal or host cluster properties. The SSP-parameters show very little dependence on the mass or luminosity of the galaxies, or the mass or density of the host clusters. Of this sample, 26 per cent show luminosity-weighted ages younger than 6 Gyr, probably a consequence of recent – if small – episodes of star formation. In agreement with previous studies, the BCGs with intermediate ages tend to be found in cooling-flow clusters with large X-ray excess.</w:t>
      </w:r>
      <w:r>
        <w:br/>
      </w:r>
      <w:r>
        <w:rPr>
          <w:rStyle w:val="VerbatimChar"/>
        </w:rPr>
        <w:t xml:space="preserve">## 37440                                                                                                                                                                                                                                                                                                                                                                                                                                                                                                                                                                                                                                                                                                                                                                                                                                                                                                                                                                                                                                                                                                                                                                                                                                                                                                                                                                                                                                                                                                                                                                                                                                                                                                                                                                                                                                                                                                                                                                                                                                                                                                                                                                                                                                                                                                                                                                                                                                                                                                                                                                                                                                                                                                                                                                                                                                                                                                                                                                                                                                                                                                                                                                                                                                                                                                                                                                                                                                                                                                                                                                                                                                                                                                                                                                                                                                                                                                                                                                                                                                                                                                                                                                                                                                                                                                                                                                                                                                                                                                                                                                                                                                                                                                                                                                                                                                                                                                                                                                                                                                                                                                                                                                                                                                                                                                                                                                                                                                                                                                                                                                                                                                                                                         ROSAT observations of the dwarf star‐forming galaxy Holmberg II (UGC 4305) We present ROSAT PSPC and HRI observations of the dwarf irregular galaxy Holmberg II (UGC 4305). This is one of the most luminous dwarf galaxies (LX∼1040 erg s−1) detected in the ROSAT All-Sky Survey. The X-ray emission comes from a single unresolved point source, coincident with a large H ii region that emits intense radio emission. The source is variable on both year and day time-scales, clearly favouring accretion into a compact object rather than a supernova remnant or a superbubble interpretation for the origin of the X-ray emission. However, its X-ray spectrum is well-fitted by a steep power law or alternatively by a Raymond–Smith spectrum with kT∼0.8 keV, lower than the temperature of X-ray binaries in nearby spiral galaxies.</w:t>
      </w:r>
      <w:r>
        <w:br/>
      </w:r>
      <w:r>
        <w:rPr>
          <w:rStyle w:val="VerbatimChar"/>
        </w:rPr>
        <w:t xml:space="preserve">## 37447                                                                                                                                                                                                                                                                                                                                                                                                                                                                                                                                                                                                                                                                                                                                                                                                                                                                                                                                                                                                                                                                                                                                                                                                                                                                                                                                                                                                                                                                                                                                                                                                                                                                                                                                                                                                                                                                                                                                                                                                                                                                                                                                                                                                                                                                                                                                                                                                                                                                                                                                                                                                                                                                                                                                                                                                                                                                                                                                                                                                                                                                                                                                                                                                                                                                                                                                                                                                                                                                                                                                                                                                                                                                                                                                                                                                                                                                                                                                                                                                                                                                                                                                                                                                                                                                                                                                                                                                                                                                                                                                                                                                                                                                                                                                                                                                                                                                                                                                                                                                                                                                                                                                                                                                                                                                                                                                                                                                                                                                                                                                                                                                                     Enhanced mergers of galaxies in low-redshift clusters An ensemble cluster has been formed from a data set comprising a complete magnitude-limited sample of 680 giant galaxies (M0B≲−19) in eight low-redshift clusters, normalized by the velocity dispersions and virial radii for the early-type cluster populations. Distinct galaxy populations have been identified, including an infall population. A majority (50–70 per cent or greater) of the infall population are found to be in interacting or merging systems characterized by slow gravitational encounters. The observed enhancement of galaxy–galaxy encounters in the infall population compared to the field can be explained by gravitational shocking. It is shown that disc galaxy mergers in the infall population integrated over the estimated lifetime of the cluster (∼10 Gyr) can readily account for the present cluster S0 population.</w:t>
      </w:r>
      <w:r>
        <w:br/>
      </w:r>
      <w:r>
        <w:rPr>
          <w:rStyle w:val="VerbatimChar"/>
        </w:rPr>
        <w:t xml:space="preserve">## 37480                                                                                                                                                                                                                                                                                                                                                                                                                                                                                                                                                                                                                                                                                                                                                                                                                                                                                                                                                                                                                                                                                                                                                                                                                                                                                                                                                                                                                                                                                                                                                                                                                                                                                                                                                                                                                                                                                                                                                                                                                                                                                                                                                                                                                                                                                                                                                                                                                                                                                                                                                                                                                                                                                                                                                                                                                                                                                                                                                                                                                                                                                                                                                                                                                                                                                                                                                                                                                                                                                                                                                                                                                                                                                                        The nature of the progenitor of the Type II-P supernova 1999em The masses and the evolutionary states of the progenitors of core-collapse supernovae (SNe) are not well constrained by direct observations. Stellar evolution theory generally predicts that massive stars with initial masses less than about 30 M☉ should undergo core collapse when they are cool M-type supergiants. However, the only two detections of an SN progenitor before explosion are SN 1987A and SN 1993J, and neither of these was an M-type supergiant. Recently, we have set an upper mass limit to the progenitor of Type II-P SN 1999gi of 9 M☉ from preexplosion Hubble Space Telescope images. In this paper we present high-quality ground-based VRI images of the site of the Type II-P SN 1999em (in NGC 1637) taken before explosion, which were extracted from the Canada-France-Hawaii Telescope archive. We determine a precise position of the SN on these images to an accuracy of 017. The host galaxy is close enough (7.5 ± 0.5 Mpc) that the bright supergiants are resolved as individual objects; however, we show that there is no detection of an object at the SN position before explosion that could be interpreted as the progenitor star. By determining the sensitivity limits of the VRI data and assuming that the reddening toward the progenitor is similar to that toward the SN itself, we derive bolometric luminosity limits for the progenitor. Comparing these to standard stellar evolutionary tracks that trace evolution up to the point of core carbon ignition, we initially derive an upper mass limit of approximately 12 M☉. However, we present evolutionary calculations that follow 7-12 M☉ stars throughout their C-burning lifetime and show that we can restrict the mass of the progenitor even further. Our calculations indicate that progenitors initially of 8-10 M☉ undergoing expected mass loss can also be excluded because a second dredge-up sends them to somewhat higher luminosities than a star of initially 12 M☉. These results limit the progenitor's initial main-sequence mass to a very narrow range of 12 M☉. We discuss the similarities between the Type II-P SNe 1999em and 1999gi and their progenitor mass limits and also consider all the direct evidence currently available on progenitors of core-collapse SNe. We suggest that SNe Type II-P originate only in intermediate mass stars of 8-12 M☉, which are in the red supergiant region, and that higher mass stars produce the other Type II subtypes. Finally, we present a discussion on the future possibilities of determining masses or mass limits and the evolutionary status of core-collapse events on a statistically larger sample, using virtual observatory initiatives such as ASTROVIRTEL.</w:t>
      </w:r>
      <w:r>
        <w:br/>
      </w:r>
      <w:r>
        <w:rPr>
          <w:rStyle w:val="VerbatimChar"/>
        </w:rPr>
        <w:t xml:space="preserve">## 37525                                                                                                                                                                                                                                                                                                                                                                                                                                                                                                                                                                                                                                                                                                                                                                                                                                                                                                                                                                                                                                                                                                                                                                                                                                                                                                                                                                                                                                                                                                                                                                                                                                                                                                                                                                                                                                                                                                                                                                                                                                                                                                                                                                                                                                                                                                                                                                                                                                                                                                                                                                                                                                                                                                                                                                                                                                                                                                                                                                                                                                                                                                                                                                                                                                                                                                                                                                                                                                                                                                                                                                                                                                                                                                                                                                                                                                                                                                                                                                                                                                                                                                                                                                                                                                                                                                                                                                                                                                                                                                                                                                                                                                                                                                                                                                                                                                                                                                                                                                                                                                                                                                                                                                                                                                                                                                      Star clusters in evolving galaxies Their ubiquity and extreme densities make star clusters probes of prime importance of galaxy evolution. Old globular clusters keep imprints of the physical conditions of their assembly in the early Universe, and younger stellar objects, observationally resolved, tell us about the mechanisms at stake in their formation. Yet, we still do not understand the diversity involved: why is star cluster formation limited to 1e5 Msun objects in the Milky Way, while some dwarf galaxies like NGC 1705 are able to produce clusters 10 times more massive? Why do dwarfs generally host a higher specific frequency of clusters than larger galaxies? How to connect the present-day, often resolved, stellar systems to the formation of globular clusters at high redshift? And how do these links depend on the galactic and cosmological environments of these clusters? In this review, I present recent advances on star cluster formation and evolution, in galactic and cosmological context. The emphasis is put on the theory, formation scenarios and the effects of the environment on the evolution of the global properties of clusters. A few open questions are identified.</w:t>
      </w:r>
      <w:r>
        <w:br/>
      </w:r>
      <w:r>
        <w:rPr>
          <w:rStyle w:val="VerbatimChar"/>
        </w:rPr>
        <w:t xml:space="preserve">## 37541                                                                                                                                                                                                                                                                                                                                                                                                                                                                                                                                                                                                                                                                                                                                                                                                                                                                                                                                                                                                                                                                                                                                                                                                                                                                                                                                                                                                                                                                                                                                                                                                                                                                                                                                                                                                                                                                                                                                                                                                                                                                                                                                                                                                                                                                                                                                                                                                                                                                                                                                                                                                                                                                                                                                                                                                                                                                                                                                                                                                                                                                                                                                                                                                                                                                                                                                                                                                                                                                                                                                                                                                                                                                                                                                                                                                                                                                                                                                                                                                                                                                                                                                                                                                                                                                                                                                                                                                                                                                                                                                                                                                                                                                                                                                                                                                                                                                                                                                                                                                                                                                                                                            Gravitational fragmentation and the formation of brown dwarfs in stellar clusters We investigate the formation of brown dwarfs and very low mass stars through the gravitational fragmentation of infalling gas into stellar clusters. The gravitational potential of a forming stellar cluster provides the focus that attracts gas from the surrounding molecular cloud. Structures present in the gas grow, forming filaments flowing into the cluster centre. These filaments attain high gas densities due to the combination of the cluster potential and local self-gravity. The resultant Jeans masses are low, allowing the formation of very low mass fragments. The tidal shear and high-velocity dispersion present in the cluster preclude any subsequent accretion, thus resulting in the formation of brown dwarfs or very low mass stars. Ejections are not required as the brown dwarfs enter the cluster with high relative velocities, suggesting that their disc and binary properties should be similar to that of low-mass stars. This mechanism requires the presence of a strong gravitational potential due to the stellar cluster implying that brown-dwarf formation should be more frequent in stellar clusters than in distributed populations of young stars. Brown dwarfs formed in isolation would require another formation mechanism such as due to turbulent fragmentation.</w:t>
      </w:r>
      <w:r>
        <w:br/>
      </w:r>
      <w:r>
        <w:rPr>
          <w:rStyle w:val="VerbatimChar"/>
        </w:rPr>
        <w:t xml:space="preserve">## 37557                                                                                                                                                                                                                                                                                                                                                                                                                                                                                                                                                                                                                                                                                                                                                                                                                                                                                                                                                                                                                                                                                                                                                                                                                                                                                                                                                                                                                                                                                                                                                                                                                                                                                                                                                                                                                                                                                                                                                                                                                                                                                                                                                                                                                                                                                                                                                                                                                                                                                                                                                                                                                                                                                                                                                                                                                                                                                                                                                                                                                                                                                                                                                                                                                                                                                                                                                                                                                                                                                                                                                                                                                                                                                                                                                                                                                                                                                                                                                                                                                                                                                                                                                                                                                                                                                                                                                                                                                                                                                                                                                                                                                                                                                                                                                                                                                                                                                                                                                                                                                                                                                                                                                                                                                                                                                         The spin-orbit angles of the transiting exoplanets WASP-1b, WASP-24b, WASP-38b and HAT-P-8b from Rossiter-McLaughlin observations We present observations of the Rossiter-McLaughlin effect for the transiting exoplanet systems WASP-1, WASP-24, WASP-38 and HAT-P-8, and deduce the orientations of the planetary orbits with respect to the host stars’ rotatio n axes. The planets WASP-24b, WASP-38b and HAT-P-8b appear to move in prograde orbits and be well aligned, having sky-projected spin orbit angles consistent with zero: � = 4:7 ± 4:0 � , � =15 +33 � −43� and� = 9:7 +9.0 � −7.7� , respectively. The host stars have Teff &lt; 6250 K and conform with the trend of cooler stars having low obliquities. WASP-38b is a massive planet on a moderately long period, eccentric orbit so may be expected to have a misaligned orbit given the high obliquities measured in similar systems. However, we find no evidence for a large spinorbit angle. By contrast, WASP-1b joins the growing number of misaligned systems and has an almost polar orbit, � = 79:0 +4.5 � −4.3� . It is neither very massive, eccentric nor orbiting a hot host star, and therefore does not share the properties of many other misaligned systems.</w:t>
      </w:r>
      <w:r>
        <w:br/>
      </w:r>
      <w:r>
        <w:rPr>
          <w:rStyle w:val="VerbatimChar"/>
        </w:rPr>
        <w:t xml:space="preserve">## 37558                                                                                                                                                                                                                                                                                                                                                                                                                                                                                                                                                                                                                                                                                                                                                                                                                                                                                                                                                                                                                                                                                                                                                                                                                                                                                                                                                                                                                                                                                                                                                                                                                                                                                                                                                                                                                                                                                                                                                                                                                                                                                                                                                                                                                                                                                                                                                                                                                                                                                                                                                                                                                                                                                                                                                                                                                                                                                                                                                                                                                                                                                                                                                                                                                                                                                                                                                                                                                                                                                                                                                                                                                                                                                                                                                                                                                                                                                                                                                                                                                                                                                                                                                                                                                                                                                                                                                                                                                                                                                                                                                                                                                                                                                                                                                                                                                                                                                                                                                                                                                                                                                                                                                                                                                                                                                         The spin-orbit angles of the transiting exoplanets WASP-1b, WASP-24b, WASP-38b and HAT-P-8b from Rossiter-McLaughlin observations We present observations of the Rossiter-McLaughlin effect for the transiting exoplanet systems WASP-1, WASP-24, WASP-38 and HAT-P-8, and deduce the orientations of the planetary orbits with respect to the host stars’ rotatio n axes. The planets WASP-24b, WASP-38b and HAT-P-8b appear to move in prograde orbits and be well aligned, having sky-projected spin orbit angles consistent with zero: � = 4:7 ± 4:0 � , � =15 +33 � −43� and� = 9:7 +9.0 � −7.7� , respectively. The host stars have Teff &lt; 6250 K and conform with the trend of cooler stars having low obliquities. WASP-38b is a massive planet on a moderately long period, eccentric orbit so may be expected to have a misaligned orbit given the high obliquities measured in similar systems. However, we find no evidence for a large spinorbit angle. By contrast, WASP-1b joins the growing number of misaligned systems and has an almost polar orbit, � = 79:0 +4.5 � −4.3� . It is neither very massive, eccentric nor orbiting a hot host star, and therefore does not share the properties of many other misaligned systems.</w:t>
      </w:r>
      <w:r>
        <w:br/>
      </w:r>
      <w:r>
        <w:rPr>
          <w:rStyle w:val="VerbatimChar"/>
        </w:rPr>
        <w:t xml:space="preserve">## 37565                                                                                                                                                                                                                                                                                                                                                                                                                                                                                                                                                                                                                                                                                                                                                                                                                                                                                                                                                                                                                                                                                                                                                                                                                                                                                                                                                                                                                                                                                                                                                                                                                                                                                                                                                                                                                                                                                                                                                                                                                                                                                                                                                                                                                                                                                                                                                                                                                                                                                                                                                                                                                                                                                                                                                                                                                                                                                                                                                                                                                                                                                                                                                                                                                                                                                                                                                                                                                                                                                                                                                                                                                                                                                                                                                                                                                                                                                                                                                                                                                                                                                                                                                                                                                                                                                                                                                                                                                                                                                                                                                                                                                                                                                                                                                                                                                      A spectroscopic search for faint secondaries in cataclysmic variables The secondary in cataclysmic variables (CVs) is usually detected by cross-correlation of the CV spectrum with that of a K or M dwarf template, to produce a radial velocity curve. Although this method has demonstrated itspower, it has its limits in the case of noisy spectra, such as are found when the secondary is faint. A method of coadding spectra, called skew mapping, has been proposed in the past. Gradually, examples of its application are being published; none the less, so far no journal article has described the technique in detail. To answer this need, this paper explores in detail the capabilities of skew mapping when determining the amplitude of the radial velocity for faint secondaries. It demonstrates the power of the method over techniques that are more conventional, when the signal-to-noise ratio is poor. The paper suggests an approach to assessing the quality of results. This leads in the case of the investigated objects to a first tier of results, where we find K 2 = 127 ′ 23 km s - 1 for SY Cnc, K 2 = 144 ′ 18 km s - 1 for RW Sex and K 2 = 262 ′ 14 km s - 1 fon UX UMa. These we believe to be the first direct determinations of K 2 for these objects. Furthermore, we also obtain K 2 = 263 ′ 30 km s - 1 for RW Tri, close to a skew mapping result obtained elsewhere. In the first three cases, we use these results to derive the mass of the white dwarf companion. A second tier of results includes UU Aqr, EX Hya and LX Ser, for which we propose more tentative values of K 2 . Clear failures of the method are also discussed (EF Eri, VV Pup and SW Sex).</w:t>
      </w:r>
      <w:r>
        <w:br/>
      </w:r>
      <w:r>
        <w:rPr>
          <w:rStyle w:val="VerbatimChar"/>
        </w:rPr>
        <w:t xml:space="preserve">## 37569                                                                                                                                                                                                                                                                                                                                                                                                                                                                                                                                                                                                                                                                                                                                                                                                                                                                                                                                                                                                                                                                                                                                                                                                                                                                                                                                                                                                                                                                                                                                                                                                                                                                                                                                                                                                                                                                                                                                                                                                                                                                                                                                                                                                                                                                                                                                                                                                                                                                                                                                                                                                                                                                                                                                                                                                                                                                                                                                                                                                                                                                                                                                                                                                                                                                                                                                                                                                                                                                                                                                                                                                                                                                                                                                                                                                                                                                                                                                                                                                                                                                                                                                                                                                                                                                                                                                                                                                                                                                                                                                                                                                                                                                                                                                                                                                                                                                                                                                                                                                                                                                                                                                                                                                                                                                                                                                                                                                                                                                                                                                                                                                                                   Modelling gravitational waves from precessing black-hole binaries: Progress, challenges and prospects The inspiral and merger of two orbiting black holes is among the most promising sources for the first (hopefully imminent) direct detection of gravitational waves (GWs), and measurements of these signals could provide a wealth of information about astrophysics, fundamental physics and cosmology. Detection and measurement require a theoretical description of the GW signals from all possible black-hole-binary configurations, which can include complicated precession effects due to the black-hole spins. Modelling the GW signal from generic precessing binaries is therefore one of the most urgent theoretical challenges facing GW astronomy. This article briefly reviews the phenomenology of generic-binary dynamics and waveforms, and recent advances in modelling them.</w:t>
      </w:r>
      <w:r>
        <w:br/>
      </w:r>
      <w:r>
        <w:rPr>
          <w:rStyle w:val="VerbatimChar"/>
        </w:rPr>
        <w:t xml:space="preserve">## 37572                                                                                                                                                                                                                                                                                                                                                                                                                                                                                                                                                                                                                                                                                                                                                                                                                                                                                                                                                                                                                                                                                                                                                                                                                                                                                                                                                                                                                                                                                                                                                                                                                                                                                                                                                                                                                                                                                                                                                                                                                                                                                                                                                                                                                                                                                                                                                                                                                                                                                                                                                                                                                                                                                                                                                                                                                                                                                                                                                                                                                                                                                                                                                                                                                                                                                                                                                                                                                                                                                                                                                                                                                                                                                                                                                                                                                                                                                                                                                                                                                                                                                                                                                                                                                                                                                                                                                                                                                                                                                                                                                                                                                                                                                                                                                                                                                                                                                                                                                                                                                                                                                                                                                                                                                                                                                                                                                                                                                                         Forward Modeling of Hot Loop Oscillations Observed by SUMER and SXT An example of hot active region loop oscillations observed by SUMER and SXT is presented. The hypothesis that a fundamental mode standing slow sausage (acoustic) wave is initiated by a footpoint microflare is tested and confirmed using a forward modeling approach. The oscillation is set up immediately after the heating pulse. The duration, temporal behavior, and total heat input of the microflare are estimated using the oscillation parameters. The rapid energy release is followed by cooling. The time-distance profile of the heating rate along the loop is recovered using the intensity and Doppler-shift time series. Hot loop oscillations are mainly observed in the Doppler shift. The absence of intensity oscillations in this and similar cases is explained. It is also found that the intensity oscillation, unlike the Doppler shift oscillation, undergoes half a period phase variation when the background intensity passes through its maximum, thus making it more difficult to detect.</w:t>
      </w:r>
      <w:r>
        <w:br/>
      </w:r>
      <w:r>
        <w:rPr>
          <w:rStyle w:val="VerbatimChar"/>
        </w:rPr>
        <w:t xml:space="preserve">## 37580                                                                                                                                                                                                                                                                                                                                                                                                                                                                                                                                                                                                                                                                                                                                                                                                                                                                                                                                                                                                                                                                                                                                                                                                                                                                                                                                                                                                                                                                                                                                                                                                                                                                                                                                                                                                                                                                                                                                                                                                                                                                                                                                                                                                                                                                                                                                                                                                                                                                                                                                                                                                                                                                                                                                                                                                                                                                                                                                                                                                                                                                                                                                                                                                                                                                                                                                                                                                                                                                                                                                                                                                                                                                                                                                                                                                                                                                                                                                                                                                                                                                                                                                                                                                                                                                                                                                                                                                                                                                                                                                                                                                                                                                                                                                                                                                                                                                                                                                                                                                                                                            Distinguishing spin-aligned and isotropic black hole populations with gravitational waves The direct detection of gravitational waves from merging binary black holes opens up a window into the environments in which binary black holes form. One signature of such environments is the angular distribution of the black hole spins. Binary systems that formed through dynamical interactions between already-compact objects are expected to have isotropic spin orientations (that is, the spins of the black holes are randomly oriented with respect to the orbit of the binary system), whereas those that formed from pairs of stars born together are more likely to have spins that are preferentially aligned with the orbit. The best-measured combination of spin parameters for each of the four likely binary black hole detections GW150914, LVT151012, GW151226 and GW170104 is the ‘effective’ spin. Here we report that, if the magnitudes of the black hole spins are allowed to extend to high values, the effective spins for these systems indicate a 0.015 odds ratio against an aligned angular distribution compared to an isotropic one. When considering the effect of ten additional detections, this odds ratio decreases to 2.9 × 10−7 against alignment. The existing preference for either an isotropic spin distribution or low spin magnitudes for the observed systems will be confirmed (or overturned) confidently in the near future.</w:t>
      </w:r>
      <w:r>
        <w:br/>
      </w:r>
      <w:r>
        <w:rPr>
          <w:rStyle w:val="VerbatimChar"/>
        </w:rPr>
        <w:t xml:space="preserve">## 37612                                                                                                                                                                                                                                                                                                                                                                                                                                                                                                                                                                                                                                                                                                                                                                                                                                                                                                                                                                                                                                                                                                                                                                                                                                                                                                                                                                                                                                                                                                                                                                                                                                                                                                                                                                                                                                                                                                                                                                                                                                                                                                                                                                                                                                                                                                                                                                                                                                                                                                                                                                                                                                                                                                                                                                                                                                                                                                                                                                                                                                                                                                                                                                                                                                                                                                                                                                                                                                                                                                                                                                                                                                                                                                                                                                                                                                                                                                                                                                                                                                                                                                                                                                                                                                                                                                                                                                                                                                                                                                                                                                                                                                                                                                                                                                                                                                                                                                                                                                                                                                                                                                                                                                                                                                                                                                                                                     Hybrid estimation of cosmic microwave background polarization power spectra This paper generalises the hybrid power spectrum estimator developed in Efstathiou (2004a) to the estimation of polarization power spectra of the cosmic microwave background radiation. The hybrid power spectrum estimator is unbiased and we show that it is close to optimal at all multipoles, provided the pixel noise satisfies certain reasonable constraints. Furthermore, the hybrid estimator is computationally fast and can easily be incorporated in a Monte-Carlo chain for Planck-sized data sets. Simple formulae are given for the covariance matrices, including instrumental noise, and these are tested extensively against numerical simulations. We compare the behaviour of simple pseudo-Cl estimates with maximum likelihood estimates at low multipoles. For realistic sky cuts, maximum likelihood estimates reduce very significantly the mixing of E and B modes. To achieve limits on the scalar-tensor ratio of r ≪ 0.1 from sky maps with realistic sky cuts, maximum likelihood methods, or pseudo-Cl estimators based on unambiguous E and B modes, will be essential.</w:t>
      </w:r>
      <w:r>
        <w:br/>
      </w:r>
      <w:r>
        <w:rPr>
          <w:rStyle w:val="VerbatimChar"/>
        </w:rPr>
        <w:t xml:space="preserve">## 37614                                                                                                                                                                                                                                                                                                                                                                                                                                                                                                                                                                                                                                                                                                                                                                                                                                                                                                                                                                                                                                                                                                                                                                                                                                                                                                                                                                                                                                                                                                                                                                                                                                                                                                                                                                                                                                                                                                                                                                                                                                                                                                                                                                                                                                                                                                                                                                                                                                                                                                                                                                                                                                                                                                                                                                                                                                                                                                                                                                                                                                                                                                                                                                                                                                                                                                                                                                                                                                                                                                                                                                                                                                                                                                                                                                                                                                                                                                                                                                                                                                                                                                                                                                                                                                                                                                                                                                                                                                                                                                                                                                                                                                                                                                                                                                                                                                                                                                                                                                                                                                                                                                                                                                                                                                                                               The lack of variability of the iron line in MCG–6‐30‐15: general relativistic effects ABSTRACT The spectrum and variability of the Seyfert galaxy MCG–6-30-15 can be decomposedinto two apparently disconnected components: a highly variable power law and analmost constant component which contains a broad and strong iron line. We explorea possible explanation of the puzzling lack of variability of the iron line, by assumingthat the variations of the power law component are due to changes in the height ofthe primary source in the near vicinity of a rotating black hole. Due to the bendingof light in the strong ﬁeld of the central black hole, the apparent brightness of thepower-law component can vary by about a factor 4 according to its position, while thetotal iron line ﬂux variability is less than 20 per cent. This behaviour is obtained ifthe primary source is located within 3–4 gravitational radii (r g ) from the rotation axiswith a variable height of between ∼ 3 and 8 r g . These results revive the possibility thatfuture X–ray observations of MCG–6-30-15 can map out the strong gravity regime ofaccreting black holes.Key words: accretion discs — black hole physics — line: proﬁles — X-rays: general</w:t>
      </w:r>
      <w:r>
        <w:br/>
      </w:r>
      <w:r>
        <w:rPr>
          <w:rStyle w:val="VerbatimChar"/>
        </w:rPr>
        <w:t xml:space="preserve">## 37615                                                                                                                                                                                                                                                                                                                                                                                                                                                                                                                                                                                                                                                                                                                                                                                                                                                                                                                                                                                                                                                                                                                                                                                                                                                                                                                                                                                                                                                                                                                                                                                                                                                                                                                                                                                                                                                                                                                                                                                                                                                                                                                                                                                                                                                                                                                                                                                                                                                                                                                                                                                                                                                                                                                                                                                                                                                                                                                                                                                                                                                                                                                                                                                                                                                                                                                                                                                                                                                                                                                                                                                                                                                                                                                                                                                                                                                                                                                                                                                                                                                                                                                                                                                                                                                                                                                                                                                                                                                                                                                                                                                                                                                                                                                                                                                                                                                                                                                      A submillimetre survey of the kinematics of the Perseus molecular cloud – I. Data We present submillimetre observations of the J = 3 → 2 rotational transition of 12 CO, 13 CO and C 18 O across over 600 arcmin 2 of the Perseus molecular cloud, undertaken with the Heterodyne Array Receiver Programme (HARP), a new array spectrograph on the James Clerk Maxwell Telescope. The data encompass four regions of the cloud, containing the largest clusters of dust continuum condensations: NGC 1333, IC348, L1448 and L1455. A new procedure to remove striping artefacts from the raw HARP data is introduced. We compare the maps to those of the dust continuum emission mapped with the Submillimetre Common-User Bolometer Array (SCUBA; Hatchell et al.) and the positions of starless and protostellar cores (Hatchell et al.). No straightforward correlation is found between the masses of each region derived from the HARP CO and SCUBA data, underlining the care that must be exercised when comparing masses of the same object derived from different tracers. From the 13 CO/C 18 O line ratio the relative abundance of the two species ([ 13 CO]/[C 18 O] ∼ 7) and their opacities (typically τ is 0.02-0.22 and 0.15―1.52 for the C 18 O and 13 CO gas, respectively) are calculated. C 18 O is optically thin nearly everywhere, increasing in opacity towards star-forming cores but not beyond τ 18 ∼ 0.9. Assuming the 12 CO gas is optically thick, we compute its excitation temperature, T ex (around 8-30 K), which has little correlation with estimates of the dust temperature.</w:t>
      </w:r>
      <w:r>
        <w:br/>
      </w:r>
      <w:r>
        <w:rPr>
          <w:rStyle w:val="VerbatimChar"/>
        </w:rPr>
        <w:t xml:space="preserve">## 37631                                                                                                                                                                                                                                                                                                                                                                                                                                                                                                                                                                                                                                                                                                                                                                                                                                                                                                                                                                                                                                                                                                                                                                                                                                                                                                                                                                                                                                                                                                                                                                                                                                                                                                                                                                                                                                                                                                                                                                                                                                                                                                                                                                                                                                                                                                                                                                                                                                                                                                                                                                                                                                                                                                                                                                                                                                                                                                                                                                                                                                                                                                                                                                                                                                                                                                                                                                                                                                                                                                                                                                                                                                                                                                                                                                                                                                                                                                                                                                                                                                                                                                                                                                                                                                                                                                                                                                                                                                                                                                                                                                                                                                                                                                                                                                                                                                                         The relationship between star formation rate and radio synchrotron luminosity at 0 &lt; z &lt; 2 We probe the relationship between star formation rate (SFR) and radio synchrotron luminosity in galaxies at 0 &lt; z &lt; 2 within the northern Spitzer Wide-area Infrared Extragalactic survey (SWIRE) fields, in order to investigate some of the assumptions that go into calculating the star formation history of the Universe from deep radio observations. We present new 610-MHz Giant Metrewave Radio Telescope (GMRT) observations of the European Large-Area ISO Survey-North 2 (ELAIS-N2) field, and using this data, along with previous GMRT surveys carried out in the ELAIS-N1 (North 1) and Lockman Hole regions, we construct a sample of galaxies which have redshift and SFR information available from the SWIRE survey. We test whether the local relationship between SFR and radio luminosity is applicable to z = 2 galaxies, and look for evolution in this relationship with both redshift and SFR in order to examine whether the physical processes which lead to synchrotron radiation have remained the same since the peak of star formation in the Universe. We find that the local calibration between radio luminosity and star formation can be successfully applied to radio-selected high-redshift, high-SFR galaxies, although we identify a small number of sources where this may not be the case; these sources show evidence for inaccurate estimations of their SFR, but there may also be some contribution from physical effects such as the recent onset of starburst activity, or suppression of the radio luminosity within these galaxies.</w:t>
      </w:r>
      <w:r>
        <w:br/>
      </w:r>
      <w:r>
        <w:rPr>
          <w:rStyle w:val="VerbatimChar"/>
        </w:rPr>
        <w:t xml:space="preserve">## 37636                                                                                                                                                                                                                                                                                                                                                                                                                                                                                                                                                                                                                                                                                                                                                                                                                                                                                                                                                                                                                                                                                                                                                                                                                                                                                                                                                                                                                                                                                                                                                                                                                                                                                                                                                                                                                                                                                                                                                                                                                                                                                                                                                                                                                                                                                                                                                                                                                                                                                                                                                                                                                                                                                                                                                                                                                                                                                                                                                                                                                                                                                                                                                                                                                                                                                                                                                                                                                                                                                                                                                                                                                                                                                                                                                                                                                                                                                                                                                                                                                                                                                                                                                                                                                                                                                                                                                                                                                                                                                         The binary fraction of extreme horizontal branch stars We have used precise radial velocity measurements of subdwarf-B stars from the Palomar–Green catalogue to look for binary extreme horizontal branch (EHB) stars. We have determined the effective temperature, surface gravity and surface helium abundance for 20 of the targets from new or existing blue spectra and have compiled published values for these quantities for all but one other. We identify 36 EHB stars in our sample and find that at least 21 of these stars are binaries. All but one or two of these are new identifications. The minimum binary fraction for EHB stars implied by our survey is 60±8 per cent. Our survey is sensitive to binaries with orbital periods P≲10 d. For reasonable assumptions concerning the period distribution and the mass ratio distribution of the binaries, we find that the mean detection efficiency of our survey over this range of orbital periods is 87 per cent. Allowing for this estimated detection efficiency, the fraction of EHB stars that are short-period binaries (0.03 d≲P≲10 d) is 69±9 per cent. The value is not strongly dependent on the period distribution below P≈10 d or the mean companion mass for these short-period binaries. The orbital separation of the stars in these binaries is much less than the size of the red giant from which the EHB star has formed. This is strong evidence that binary star evolution is fundamental to the formation of the majority of EHB stars. If there are also binary EHB stars, the orbital periods of which are ≳10 d, the fraction of EHB stars for which evolution was affected by the presence of a companion may be much higher, e.g. if one third of EHB stars are binaries with orbital periods 10 d≲P≲100 d, then our observations are consistent with all EHB stars being formed through some type of binary star evolution. We find that five of the other stars we observed are likely to be post-EHB stars, one of which is also a binary.</w:t>
      </w:r>
      <w:r>
        <w:br/>
      </w:r>
      <w:r>
        <w:rPr>
          <w:rStyle w:val="VerbatimChar"/>
        </w:rPr>
        <w:t xml:space="preserve">## 37648                                                                                                                                                                                                                                                                                                                                                                                                                                                                                                                                                                                                                                                                                                                                                                                                                                                                                                                                                                                                                                                                                                                                                                                                                                                                                                                                                                                                                                                                                                                                                                                                                                                                                                                                                                                                                                                                                                                                                                                                                                                                                                                                                                                                                                                                                                                                                                                                                                                                                                                                                                                                                                                                                                                                                                                                                                                                                                                                                                                                                                                                                                                                                                                                                                                                                                                                                                                                                                                                                                                                                                                                                                                                                                                                                                                                                                                                                                                                                                                                                                                                                                                                                                                                                                                                                                                                                                                                                                                                                                                                                                                                                                                                                                                                                                                                                    Surface Brightness Profiles and Structural Parameters for Globular Clusters in the Fornax and Sagittarius Dwarf Spheroidal Galaxies We present radial surface brightness profiles for all five globular clusters in the Fornax dwarf spheroidal galaxy, and for the four present members of the Sagittarius dwarf spheroidal galaxy. These profiles are derived from archival Hubble Space Telescope observations, and have been calculated using the same techniques with which we measured profiles in our previous studies of Large and Small Magellanic Cloud (LMC and SMC) clusters, apart from some small modifications. From the surface brightness profiles, we have determined structural parameters for each cluster, including core radii and luminosity and mass estimates. We also provide a brief summary of literature measurements of other parameters for these clusters, including their ages, metallicities and distances. \n \n \n \nOur core radius measurements are mostly in good agreement with those from previous lower resolution studies, although for several clusters our new values are significantly different. The profile for Fornax cluster 5 does not appear to be well fitted by a King-type model and we suggest that it is a post-core-collapse candidate. We examine the distribution of cluster core radii in each of the two dwarf galaxy systems and compare these with the distribution of core radii for old LMC clusters. The three distributions match within the limits of measurement errors and the small-sample sizes. We discuss the implications of this in the context of the radius–age trend we have previously highlighted for the Magellanic Cloud clusters.</w:t>
      </w:r>
      <w:r>
        <w:br/>
      </w:r>
      <w:r>
        <w:rPr>
          <w:rStyle w:val="VerbatimChar"/>
        </w:rPr>
        <w:t xml:space="preserve">## 37666                                                                                                                                                                                                                                                                                                                                                                                                                                                                                                                                                                                                                                                                                                                                                                                                                                                                                                                                                                                                                                                                                                                                                                                                                                                                                                                                                                                                                                                                                                                                                                                                                                                                                                                                                                                                                                                                                                                                                                                                                                                                                                                                                                                                                                                                                                                                                                                                                                                                                                                                                                                                                                                                                                                                                                                                                                                                                                                                                                                                                                                                                                                                                                                                                                                                                                                                                                                                                                                                                                                                                                                                                                                                                                                                                                                                                                                                                                                                                                                                                                                                                                                                                                                                                                                                                                                                                                                                                                                                                                                                                                                                                                                                                                                                                                                             Evolution of brown dwarf disks: A Spitzer survey in Upper Scorpius We have carried out a Spitzer survey for brown dwarf disks in the ~5 Myr old Upper Scorpius (UpSco) star-forming region, using IRS spectroscopy from 8 to 12 μm and MIPS photometry at 24 μm. Our sample consists of 35 confirmed very low mass members of UpSco. Thirteen objects in this sample show clear excess flux at 24 μm, explained by dust emission from a circum-substellar disk. The spectral energy distributions (SEDs) of the remaining objects are consistent with pure photospheric emission. Objects without excess emission have either no disks or disks with inner opacity holes of at least ~5 AU radii. Our disk frequency of 37% ± 9% is higher than what has been derived previously for K0-M5 stars in the same region (1.8 σ confidence level), suggesting a mass-dependent disk lifetime in UpSco. The clear distinction between objects with and without disks, as well as the lack of transition objects, shows that disk dissipation inside 5 AU occurs rapidly, probably on timescales of 105 yr. For the objects with disks, most SEDs are uniformly flat, with flux levels of a few mJy, well modeled as emission from dusty disks affected by dust settling to the midplane. The silicate feature around 10 μm is either absent or weak in our SEDs, arguing for a lack of hot, small dust grains. Compared with younger objects in Taurus, brown dwarf disks in UpSco show less flaring. These results clearly demonstrate that we see disks in an advanced evolutionary state. Dust settling and grain growth are ubiquituous in circum-substellar disks at ages of 5 Myr, arguing for planet-forming processes in brown dwarf disks.</w:t>
      </w:r>
      <w:r>
        <w:br/>
      </w:r>
      <w:r>
        <w:rPr>
          <w:rStyle w:val="VerbatimChar"/>
        </w:rPr>
        <w:t xml:space="preserve">## 37669                                                                                                                                                                                                                                                                                                                                                                                                                                                                                                                                                                                                                                                                                                                                                                                                                                                                                                                                                                                                                                                                                                                                                                                                                                                                                                                                                                                                                                                                                                                                                                                                                                                                                                                                                                                                                                                                                                                                                                                                                                                                                                                                                                                                                                                                                                                                                                                                                                                                                                                                                                                                                                                                                                                                                                                                                                                                                                                                                                                                                                                                                                                                                                                                                                                                                                                                                                                                                                                                                                                                                                                                                                                                                                                                                                                                                                                                                                                                                                                                                                                                                                                                                                                                                                                                                                                                                                                                                                                                       The flux-dependent amplitude of broadband noise variability in X-ray binaries and active galaxies Standard shot-noise models, which seek to explain the broadband noise variability that characterizes the X-ray light curves of X-ray binaries and active galaxies, predict that the power spectrum of the X-ray light curve is stationary (i.e. constant amplitude and shape) on short time-scales. We show that the broadband noise power spectra of the black hole candidate Cyg X-1 and the accreting millisecond pulsar SAX J1808.4-3658 are intrinsically non-stationary, in that rms variability scales linearly with flux. Flux-selected power spectra confirm that this effect is due to changes in power-spectral amplitude and not shape. The light curves of three Seyfert galaxies are also consistent with a linear relationship between rms variability and flux, suggesting that it is an intrinsic feature of the broadband noise variability in compact accreting systems over more than six decades of central object mass. The rms variability responds to flux variations on all measured time-scales, raising fundamental difficulties for shot-noise models which seek to explain this result by invoking variations in the shot parameters. We suggest that models should be explored where the longest time-scale variations are fundamental and precede the variations on shorter time-scales. Possible models which can explain the linear rms-flux relation include the fractal break-up of large coronal flares, or the propagation of fluctuations in mass accretion rate through the accretion disc. The linear relationship between rms variability and flux in Cyg X-1 and SAX J1808.4-3658 is offset on the flux axis, suggesting the presence of a second, constant-flux component to the light curve which contributes ~25 per cent of the total flux. The spectrum of this constant component is similar to the total spectrum, suggesting that it may correspond to quiet, non-varying regions in the X-ray emitting corona.</w:t>
      </w:r>
      <w:r>
        <w:br/>
      </w:r>
      <w:r>
        <w:rPr>
          <w:rStyle w:val="VerbatimChar"/>
        </w:rPr>
        <w:t xml:space="preserve">## 37675                                                                                                                                                                                                                                                                                                                                                                                                                                                                                                                                                                                                                                                                                                                                                                                                                                                                                                                                                                                                                                                                                                                                                                                                                                                                                                                                                                                                                                                                                                                                                                                                                                                                                                                                                                                                                                                                                                                                                                                                                                                                                                                                                                                                                                                                                                                                                                                                                                                                                                                                                                                                                                                                                                                                                                                                                                                                                                                                                                                                                                                                                                                                                                                                                                                                                                                                                                                                                                                                                                                                                                                                                                                                                                                                                                                                                                                                                                                                                                                                                                                                                                                                                                                                                                                                                                                                                                                                                                                                                                                                                                                                                                                                                                                                                                                                                                                                                                 On the formation of Hα line emission around classical T Tauri stars We present radiative transfer models of the circumstellar environment of classical T Tauri stars, concentrating on the formation of the Hα emission. The wide variety of line profiles seen in observations are indicative of both inflow and outflow , and we therefore employ a circumstellar structure that includes both magnetospheri c accretion and a disc wind. We perform systematic investigations of the model parameters for the wind and the magnetosphere to search for possible geometrical and physical conditions which lead to the types of profiles seen in observations. We find that the hybrid models can repro duce the wide range of profile types seen in observations, and that the most common profile t ypes observed occupy a large volume of parameter space. Conversely, the most infrequently observed profile morphologies require a very specific set of models parameters. We find our mo del profiles are consistent with the canonical value of the mass-loss rate to mass-accretion rate ratio (� = 0.1) found in earlier magneto-hydrodynamic calculations and observations, but the models with 0.05 &lt; � &lt; 0.2 are still in accord with observed Hα profiles. We investigate the wind contribution to the line profile as a function of model parameters, and examine the rel iability of Hα as a mass accretion diagnostic. Finally, we examine the Hα spectroscopic classification used by Reipurth et. al, and discuss the basic physical conditions that are re quired to reproduce the profiles in each classified type.</w:t>
      </w:r>
      <w:r>
        <w:br/>
      </w:r>
      <w:r>
        <w:rPr>
          <w:rStyle w:val="VerbatimChar"/>
        </w:rPr>
        <w:t xml:space="preserve">## 37680                                                                                                                                                                                                                                                                                                                                                                                                                                                                                                                                                                                                                                                                                                                                                                                                                                                                                                                                                                                                                                                                                                                                                                                                                                                                                                                                                                                                                                                                                                                                                                                                                                                                                                                                                                                                                                                                                                                                                                                                                                                                                                                                                                                                                                                                                                                                                                                                                                                                                                                                                                                                                                                                                                                                                                                                                                                                                                                                                                                                                                                                                                                                                                                                                                                                                                                                                                                                                                                                                                                                                                                                                                                                                                                                                                                                                                                                                                                                                                                                                                                                                                                                                                                                                                                                                                                                                                                                                                                                                                                                                                                                                                                                                                                                                                                                                                                                                                                                                                                                                                                                                                                                                                                                                                                                                                                                                                                                                                                                                                                                                                                                                     Enhanced mergers of galaxies in low-redshift clusters An ensemble cluster has been formed from a data set comprising a complete magnitude-limited sample of 680 giant galaxies (M0B≲−19) in eight low-redshift clusters, normalized by the velocity dispersions and virial radii for the early-type cluster populations. Distinct galaxy populations have been identified, including an infall population. A majority (50–70 per cent or greater) of the infall population are found to be in interacting or merging systems characterized by slow gravitational encounters. The observed enhancement of galaxy–galaxy encounters in the infall population compared to the field can be explained by gravitational shocking. It is shown that disc galaxy mergers in the infall population integrated over the estimated lifetime of the cluster (∼10 Gyr) can readily account for the present cluster S0 population.</w:t>
      </w:r>
      <w:r>
        <w:br/>
      </w:r>
      <w:r>
        <w:rPr>
          <w:rStyle w:val="VerbatimChar"/>
        </w:rPr>
        <w:t xml:space="preserve">## 37685                                                                                                                                                                                                                                                                                                                                                                                                                                                                                                                                                                                                                                                                                                                                                                                                                                                                                                                                                                                                                                                                                                                                                                                                                                                                                                                                                                                                                                                                                                                                                                                                                                                                                                                                                                                                                                                                                                                                                                                                                                                                                                                                                                                                                                                                                                                                                                                                                                                                                                                                                                                                                                                                                                                                                                                                                                                                                                                                                                                                                                                                                                                                                                                                                                                                                                                                                                                                                                                                                                                                                                                                                                                                                                                                                                                                                                                                                                                                                                                                                                                                                                                                                                                                                                                                                                                                                                                                                                                                                                                                                                                                                                                                                                                                                                                                                                                                                                                                                                                                                                                                                                                                                                                                                                                                                                                                                                                                                                                                                                                                                                           Shock acceleration of energetic particles in corotating interaction regions in the solar wind A simple shock model for the acceleration of energetic particles in corotating interaction regions (CIRs) in the solar wind is presented. Particles are accelerated at the forward and reverse shocks which bound the CIR by being compressed between the shock fronts and magnetic irregularities upstream from the shocks, or by being compressed between upstream irregularities and those downstream from the shocks. Particles also suffer adiabatic deceleration in the expanding solar wind, an effect not included in previous shock models for acceleration in CIRs. The model is able to account for the observed exponential spectra at Earth, the observed behavior of the spectra with radial distance, the observed radial gradients in the intensity, and the observed differences in the intensity and spectra at the forward and reverse shocks.</w:t>
      </w:r>
      <w:r>
        <w:br/>
      </w:r>
      <w:r>
        <w:rPr>
          <w:rStyle w:val="VerbatimChar"/>
        </w:rPr>
        <w:t xml:space="preserve">## 37688                                                                                                                                                                                                                                                                                                                                                                                                                                                                                                                                                                                                                                                                                                                                                                                                                                                                                                                                                                                                                                                                                                                                                                                                                                                                                                                                                                                                                                                                                                                                                                                                                                                                                                                                                                                                                                                                                                                                                                                                                                                                                                                                                                                                                                                                                                                                                                                                                                                                                                                                                                                                                                                                                                                                                                                                                                                                                                                                                                                                                                                                                                                                                                                                                                                                                                                                                                                                                                                                                                                                                                                                                                                                                                                                                                                                                                                                                                                                                                                                                                                                                                                                                                                                                                                                                                                                                                                                                                                                                                                                                                                                                                                                                                                                                                                                                                                                                                                                    Stability of self-gravitating discs under irradiation Self-gravity becomes competitive as an angular momentum transport process in accretion discs at large radii, where the temperature is low enough that external irradiation likely contributes to the thermal balance. Irradiation is known to weaken the strength of disc self-gravity, and can suppress it entirely if the disc is maintained above the threshold for linear instability. However, its impact on the susceptibility of the disc to fragmentation is less clear. We use two-dimensional numerical simulations to investigate the evolution of self-gravitating discs as a function of the local cooling time and strength of irradiation. In the regime where the disc does not fragment, we show that local thermal equilibrium continues to determine the stress – which can be represented as an effective viscous α– out to very long cooling times, . In this regime, it is also found that the power spectrum of the perturbations is uniquely set by this effective viscous α and not by the cooling rate. Fragmentation occurs for , where βcrit is a weak function of the level of irradiation. We find that βcrit declines by approximately a factor of two, as irradiation is increased from zero up to the level where instability is almost quenched. The numerical results imply that irradiation cannot generally avert fragmentation of self-gravitating discs at large radii; if other angular momentum transport sources are weak mass will build up until self-gravity sets in, and fragmentation will ensue.</w:t>
      </w:r>
      <w:r>
        <w:br/>
      </w:r>
      <w:r>
        <w:rPr>
          <w:rStyle w:val="VerbatimChar"/>
        </w:rPr>
        <w:t xml:space="preserve">## 37722                                                                                                                                                                                                                                                                                                                                                                                                                                                                                                                                                                                                                                                                                                                                                                                                                                                                                                                                                                                                                                                                                                                                                                                                                                                                                                                                                                                                                                                                                                                                                                                                                                                                                                                                                                                                                                                                                                                                                                                                                                                                                                                                                                                                                                                                                                                                                                                                                                                                                                                                                                                                                                                                                                                                                                                                                                                                                                                                                                                                                                                                                                                                                                                                                                                                                                                                                                                                                                                                                                                                                                                                                                                                                                                                                                                                                                                                                                                                                                                                                                                                                                                                                                                                                                                                                                                                                                                                                                                                                                                                                                                                                                                                                                                                                                                                                                                                                                                                                                                                                                                                                                                                                                                                                                                                                                                                                                                                                                                                                                                                                                                                                                                                                                                                                                                                                                                                                                                                                                                                                                                                                                                                                                                                       Quasar viscosity crisis Recent observations of extreme variability in active galactic nuclei have pushed standard viscous accretion disk models over the edge. I suggest either that some kind of non-local physics dominates accretion disks, or that the optical output we see comes entirely from reprocessing a central source.</w:t>
      </w:r>
      <w:r>
        <w:br/>
      </w:r>
      <w:r>
        <w:rPr>
          <w:rStyle w:val="VerbatimChar"/>
        </w:rPr>
        <w:t xml:space="preserve">## 37756                                                                                                                                                                                                                                                                                                                                                                                                                                                                                                                                                                                                                                                                                                                                                                                                                                                                                                                                                                                                                                                                                                                                                                                                                                                                                                                                                                                                                                                                                                                                                                                                                                                                                                                                                                                                                                                                                                                                                                                                                                                                                                                                                                                                                                                                                                                                                                                                                                                                                                                                                                                                                                                                                                                                                                                                                                                                                                                                                                                                                                                                                                                                                                                                                                                                                                                                                                                                                                                                                                                                                                                                                                                                                                                                                                                                                                                                                                                                                                                                                                                                                                                                                                                                                                                                                                                                                                                                                                                    On the binarity of Herbig Ae/Be stars We present high-resolution spectro-astrometry of a sample of 28 Herbig Ae/Be and three F-type pre-main-sequence stars. The spectro-astrometry, which is essentially the study of unresolved features in long-slit spectra, is shown from both empirical and simulated data to be capable of detecting binary companions that are fainter by up to 6 mag at separations larger than similar to 0.1 arcsec. The nine targets that were previously known to be binary are all detected. In addition, we report the discovery of six new binaries and present five further possible binaries. The resulting binary fraction is 68 +/- 11 per cent. This overall binary fraction is the largest reported for any observed sample of Herbig Ae/Be stars, presumably because of the exquisite sensitivity of spectro-astrometry for detecting binary systems. The data hint that the binary frequency of the Herbig Be stars is larger than that of the Herbig Ae stars. The Appendix presents model simulations to assess the capabilities of spectro-astrometry and reinforces the empirical findings. Most spectro-astrometric signatures in this sample of Herbig Ae/Be stars can be explained by the presence of a binary system. Two objects, HD 87643 and Z CMa, display evidence for asymmetric outflows. Finally, the position angles of the binary systems have been compared with available orientations of the circumprimary disc and these appear to be coplanar. The alignment between the circumprimary discs and the binary systems strongly suggests that the formation of binaries with intermediate-mass primaries is due to fragmentation as the alternative, stellar capture, does not naturally predict aligned discs. The alignment extends to the most massive B-type stars in our sample. This leads us to conclude that formation mechanisms that do result in massive stars, but predict random angles between the binaries and the circumprimary discs, such as stellar collisions, are also ruled out for the same reason.</w:t>
      </w:r>
      <w:r>
        <w:br/>
      </w:r>
      <w:r>
        <w:rPr>
          <w:rStyle w:val="VerbatimChar"/>
        </w:rPr>
        <w:t xml:space="preserve">## 37766                                                                                                                                                                                                                                                                                                                                                                                                                                                                                                                                                                                                                                                                                                                                                                                                                                                                                                                                                                                                                                                                                                                                                                                                                                                                                                                                                                                                                                                                                                                                                                                                                                                                                                                                                                                                                                                                                                                                                                                                                                                                                                                                                                                                                                                                                                                                                                                                                                                                                                                                                                                                                                                                                                                                                                                                                                                                                                                                                                                                                                                                                                                                                                                                                                                                                                                                                                                                                                                                                                                                                                                                                                                                                                                                                                                                                                                                                                                                                                                                                                                                                                                                                                                                                                                                                                                                                                                                                                                                                                                                                                                                                                                                                                              An ultra-massive white dwarf with a mixed hydrogen-carbon atmosphere as a likely merger remnant White dwarfs are dense, cooling stellar embers consisting mostly of carbon and oxygen 1 , or oxygen and neon (with a few per cent carbon) at higher initial stellar masses 2 . These stellar cores are enveloped by a shell of helium, which in turn, is usually surrounded by a layer of hydrogen, generally prohibiting direct observation of the interior composition. However, carbon is observed at the surface of a sizeable fraction of white dwarfs 3 , 4 , sometimes with traces of oxygen, and is thought to be dredged up from the core by a deep helium convection zone 5 , 6 . In these objects, only traces of hydrogen are found 7 , 8 , as large masses of hydrogen are predicted to inhibit hydrogen–helium convective mixing within the envelope 9 . We report the identification of WD J055134.612+413531.09, an ultra-massive (1.14 solar masses ( M ⊙ )) white dwarf with a unique carbon–hydrogen mixed atmosphere (atomic ratio C∕H = 0.15). Our analysis of the envelope and interior indicates that the total hydrogen and helium mass fractions must be several orders of magnitude lower than predictions of single-star evolution 10 : less than 10 −9.5 and 10 −7.0 , respectively. Due to the fast kinematics (129 ± 5 km s −1 relative to the local standard of rest), large mass and peculiar envelope composition, we argue that WD J0551+4135 is consistent with formation from the merger of two white dwarfs in a tight binary system 11 – 14 . A massive white dwarf (WD) with unusually low hydrogen and helium abundances, undetectable oxygen and high C/H poses a challenge to single-star evolution models. However, this object fits with expectations of a WD–WD merger product.</w:t>
      </w:r>
      <w:r>
        <w:br/>
      </w:r>
      <w:r>
        <w:rPr>
          <w:rStyle w:val="VerbatimChar"/>
        </w:rPr>
        <w:t xml:space="preserve">## 37772                                                                                                                                                                                                                                                                                                                                                                                                                                                                                                                                                                                                                                                                                                                                                                                                                                                                                                                                                                                                                                                                                                                                                                                                                                                                                                                                                                                                                                                                                                                                                                                                                                                                                                                                                                                                                                                                                                                                                                                                                                                                                                                                                                                                                                                                                                                                                                                                                                                                                                                                                                                                                                                                                                                                                                                                                                                                                                                                                                                                                                                                                                                                                                                                                                                                                                                                                                                                                                                                                                                                                                                                                                                                                                                                                                                                                                                                                                                                                                                                                                                                                                                                                                                                                                                                                                                                                                                                                                                                                                                                                                                                                                                                                                                                                                                                                                                                                                                             Predicting dust extinction from the stellar mass of a galaxy We investigate how the typical dust extinction of Hα luminosity from a star-forming galaxy depends upon star formation rate (SFR), metallicity and stellar mass independently, using a sample of ~90 000 galaxies from Data Release 7 of the Sloan Digital Sky Survey (SDSS). We measure extinctions directly from the Balmer decrement of each source, and while higher values of extinction are associated with an increase in any of the three parameters, we demonstrate that the fundamental property that governs extinction is stellar mass. After this mass-dependent relationship is removed, there is very little systematic dependence of the residual extinctions with either SFR or metallicity, and no significant improvement is obtained from a more general parametrization. In contrast to this, if either an SFR-dependent or a metallicity-dependent extinction relationship is applied, the residual extinctions show significant trends that correlate with the other parameters. Using the SDSS data, we present a relationship to predict the median dust extinction of a sample of galaxies from its stellar mass, which has a scatter of ~0.3 mag. The relationship was calibrated for Hα emission, but can be more generally applied to radiation emitted at other wavelengths. These results have important applications for studies of high-redshift galaxies, where individual extinction measurements are hard to obtain but stellar mass estimates can be relatively easily estimated from long-wavelength data.</w:t>
      </w:r>
      <w:r>
        <w:br/>
      </w:r>
      <w:r>
        <w:rPr>
          <w:rStyle w:val="VerbatimChar"/>
        </w:rPr>
        <w:t xml:space="preserve">## 37808                                                                                                                                                                                                                                                                                                                                                                                                                                                                                                                                                                                                                                                                                                                                                                                                                                                                                                                                                                                                                                                                                                                                                                                                                                                                                                                                                                                                                                                                                                                                                                                                                                                                                                                                                                                                                                                                                                                                                                                                                                                                                                                                                                                                                                                                                                                                                                                                                                                                                                                                                                                                                                                                                                                                                                                                                                                                                                                                                                                                                                                                                                                                                                                                                                                                                                                                                                                                                                                                                                                                                                                                                                                                                                                                                                                                                                                                                                                                                                                                                                                                                                                                                                                                                                                                                                                                                                                                                                                                                                                                                                                                                                                                                                                                                                                                                                                                                                                                                                                                                                                                                                                                                                                                                                                                                                                                                                                                                                                                                                                                                                                                                 Deep optical imaging of nova remnants: a southern sky sample We present an optical imaging study of 20 southern sky nova remnants which has resulted in the discovery of four previously unknown nova shells — those of V842 Cen, RR Cha, DY Pup and HS Pup. The study has also revealed previously unobserved features in three other known shells — those of BT Mon, CP Pup and RR Pic. The images of BT Mon, V842 Cen, RR Cha, DY Pup and HS Pup have been processed using several deconvolution algorithms (Richardson–Lucy, maximum entropy and CLEAN) in addition to straightforward point-source subtraction in an attempt to resolve the shells from the central stars. The use of four different methods enables us to make a qualitative judgment of the results. Notably, the shell of RR Pic displays tails extending outwards from clumps in the main ejecta similar to those previously detected in DQ Her.</w:t>
      </w:r>
      <w:r>
        <w:br/>
      </w:r>
      <w:r>
        <w:rPr>
          <w:rStyle w:val="VerbatimChar"/>
        </w:rPr>
        <w:t xml:space="preserve">## 37809                                                                                                                                                                                                                                                                                                                                                                                                                                                                                                                                                                                                                                                                                                                                                                                                                                                                                                                                                                                                                                                                                                                                                                                                                                                                                                                                                                                                                                                                                                                                                                                                                                                                                                                                                                                                                                                                                                                                                                                                                                                                                                                                                                                                                                                                                                                                                                                                                                                                                                                                                                                                                                                                                                                                                                                                                                                                                                                                                                                                                                                                                                                                                                                                                                                                                                                                                                                                                                                                                                                                                                                                                                                                                                                                                                                                                                                                                                                                                                                                                                                                                                                                                                                                                                                                                                                                                                                                                                                                                                                                                                                                                                                                                                                                                                                                                                                                                                                                                                                                                                                                                                                                                                                                                                                                                                                                                                                                                                                                                                                                                                                                                 Deep optical imaging of nova remnants: a southern sky sample We present an optical imaging study of 20 southern sky nova remnants which has resulted in the discovery of four previously unknown nova shells — those of V842 Cen, RR Cha, DY Pup and HS Pup. The study has also revealed previously unobserved features in three other known shells — those of BT Mon, CP Pup and RR Pic. The images of BT Mon, V842 Cen, RR Cha, DY Pup and HS Pup have been processed using several deconvolution algorithms (Richardson–Lucy, maximum entropy and CLEAN) in addition to straightforward point-source subtraction in an attempt to resolve the shells from the central stars. The use of four different methods enables us to make a qualitative judgment of the results. Notably, the shell of RR Pic displays tails extending outwards from clumps in the main ejecta similar to those previously detected in DQ Her.</w:t>
      </w:r>
      <w:r>
        <w:br/>
      </w:r>
      <w:r>
        <w:rPr>
          <w:rStyle w:val="VerbatimChar"/>
        </w:rPr>
        <w:t xml:space="preserve">## 37845                                                                                                                                                                                                                                                                                                                                                                                                                                                                                                                                                                                                                                                                                                                                                                                                                                                                                                                                                                                                                                                                                                                                                                                                                                                                                                                                                                                                                                                                                                                                                                                                                                                                                                                                                                                                                                                                                                                                                                                                                                                                                                                                                                                                                                                                                                                                                                                                                                                                                                                                                                                                                                                                                                                                                                                                                                                                                                                                                                                                                                                                                                                                                                                                                                                                                                                                                                                                                                                                                                                                                                                                                                                                                                                                                                                                                                                                                                                                                                                                                                                                                                                                                                                                                                                                                                                                                                                                                                                                                                                                                                                                                                                                                                                                                                                                                                                                                                                                                                                                                                                                                                                                                                                                                                                                                                                                                                                                                                                                                                         The effect of photoelectric absorption on space-charge-limited flow in pulsars Photoelectric absorption of blackbody photons is an important process which limits the acceleration of ions under the space-charge-limited flow boundary condition at the polar caps of pulsars with positive corotational charge density. Photoelectric cross-sections in high magnetic fields have been found for the geometrical conditions of the problem, and ion transition rates calculated as functions of the surface temperatures on both the polar cap and the general neutron-star surface. The general surface temperature is the more important and, unless it is below 105 K, limits the acceleration electric field in the open magnetosphere to values far below those needed either for electron–positron pair creation or slot-gap X-ray sources. But such ion beams are unstable against growth of a quasi-longitudinal Langmuir mode at rates that can be observationally significant as a source of coherent radio emission.</w:t>
      </w:r>
      <w:r>
        <w:br/>
      </w:r>
      <w:r>
        <w:rPr>
          <w:rStyle w:val="VerbatimChar"/>
        </w:rPr>
        <w:t xml:space="preserve">## 37846                                                                                                                                                                                                                                                                                                                                                                                                                                                                                                                                                                                                                                                                                                                                                                                                                                                                                                                                                                                                                                                                                                                                                                                                                                                                                                                                                                                                                                                                                                                                                                                                                                                                                                                                                                                                                                                                                                                                                                                                                                                                                                                                                                                                                                                                                                                                                                                                                                                                                                                                                                                                                                                                                                                                                                                                                                                                                                                                                                                                                                                                                                                                                                                                                                                                                                                                                                                                                                                                                                                                                                                                                                                                                                                                                                                                                                                                                                                                                                                                                                                                                                                                                                                                                                                                                                                                                                                                                                                                                                                                                                                                                                                                                                                                                                                                                                                                                                                                                                                                                                                                                                                                                                                                                                                                                                                                                        The discovery of a typical radio galaxy at z = 4.88 In this Letter, we report the discovery of a z= 4.88 radio galaxy discovered with a new technique which does not rely on pre-selection of a sample based on radio properties such as steep-spectral index or small angular size. This radio galaxy was discovered in the Elais-N2 field and has a spectral index of α= 0.75, i.e. not ultra-steep spectrum. It also has a luminosity consistent with being drawn from the break of the radio luminosity function and can therefore be considered as a typical radio galaxy. Using the Spitzer Wide-Area Infrared Extragalactic Survey (SWIRE) data over this field, we find that the host galaxy is consistent with being similarly massive to the lower redshift powerful radio galaxies (∼1–3L★). However, we note that at z= 4.88, the Hα line is redshifted into the IRAC 3.6 μm filter, and some of the flux in this band may be due to this fact rather than the stellar continuum emission. The discovery of such a distant radio source from our initial spectroscopic observations demonstrates the promise of our survey for finding the most distant radio sources.</w:t>
      </w:r>
      <w:r>
        <w:br/>
      </w:r>
      <w:r>
        <w:rPr>
          <w:rStyle w:val="VerbatimChar"/>
        </w:rPr>
        <w:t xml:space="preserve">## 37847                                                                                                                                                                                                                                                                                                                                                                                                                                                                                                                                                                                                                                                                                                                                                                                                                                                                                                                                                                                                                                                                                                                                                                                                                                                                                                                                                                                                                                                                                                                                                                                                                                                                                                                                                                                                                                                                                                                                                                                                                                                                                                                                                                                                                                                                                                                                                                                                                                                                                                                                                                                                                                                                                                                                                                                                                                                                                                                                                                                                                                                                                                                                                                                                                                                                                                                                                                                                                                                                                                                                                                                                                                                                                                                                                                                                                                                                                                                                                                                                                                                                                                                                                                                                                                                                                                                                                                                                                                                                                                                                                                                                                                                                                                                                                                                                                                                                                                                                                                                                                                                                                                                                                                                                                                                                                                                                                        The discovery of a typical radio galaxy at z = 4.88 In this Letter, we report the discovery of a z= 4.88 radio galaxy discovered with a new technique which does not rely on pre-selection of a sample based on radio properties such as steep-spectral index or small angular size. This radio galaxy was discovered in the Elais-N2 field and has a spectral index of α= 0.75, i.e. not ultra-steep spectrum. It also has a luminosity consistent with being drawn from the break of the radio luminosity function and can therefore be considered as a typical radio galaxy. Using the Spitzer Wide-Area Infrared Extragalactic Survey (SWIRE) data over this field, we find that the host galaxy is consistent with being similarly massive to the lower redshift powerful radio galaxies (∼1–3L★). However, we note that at z= 4.88, the Hα line is redshifted into the IRAC 3.6 μm filter, and some of the flux in this band may be due to this fact rather than the stellar continuum emission. The discovery of such a distant radio source from our initial spectroscopic observations demonstrates the promise of our survey for finding the most distant radio sources.</w:t>
      </w:r>
      <w:r>
        <w:br/>
      </w:r>
      <w:r>
        <w:rPr>
          <w:rStyle w:val="VerbatimChar"/>
        </w:rPr>
        <w:t xml:space="preserve">## 37850                                                                                                                                                                                                                                                                                                                                                                                                                                                                                                                                                                                                                                                                                                                                                                                                                                                                                                                                                                                                                                                                                                                                                                                                                                                                                                                                                                                                                                                                                                                                                                                                                                                                                                                                                                                                                                                                                                                                                                                                                                                                                                                                                                                                                                                                                                                                                                                                                                                                                                                                                                                                                                                                                                                                                                                                                                                                                                                                                                                                                                                                                                                                                                                                                                                                                                                                                                                                                                                                                                                                                                                                                                                                                                                                                                                                                                                                                                                                                                                                                                                                                                                                                                                                                                                                                                                                                                                                                                                                                                                                                                                                                                                                                                                                                                                                                                                                                                                                                                                                                                                                                                                                                                                                                                                                                                                                                                                   Submillimetre Observations of z&gt;6 Quasars We report on submillimetre (submm) observations of three high-redshift quasars (z &gt; 6) made using the SCUBA camera on the James Clerk Maxwell Telescope (JCMT). Only one of the sample was detected (&gt;10σ significance) at 850 µm ‐ SDSS J1148+5251 (z = 6.43). It was also detected at 450 µ m( &gt;3σ significance), one of the few quasars at z &gt; 4 for which this has been the case. In combination with existing millimetric data, the 850- and 450-µm detections allow us to place limits on the temperature of the submm-emitting dust. The dust temperature is of no trivial importance given the high redshift of the source, since a cold temperature would signify a large mass of dust to be synthesized in the little time available (as an extreme upper limit in only 0.9 Gyr since z =∞ ). We find, however, that the combined millimetre and submm data for the source cannot simply be characterized using the single-temperature greybody fit that has been used at lower redshifts. We discuss the results of the observing and modelling, and speculate as to the origin of the deviations.</w:t>
      </w:r>
      <w:r>
        <w:br/>
      </w:r>
      <w:r>
        <w:rPr>
          <w:rStyle w:val="VerbatimChar"/>
        </w:rPr>
        <w:t xml:space="preserve">## 37866                                                                                                                                                                                                                                                                                                                                                                                                                                                                                                                                                                                                                                                                                                                                                                                                                                                                                                                                                                                                                                                                                                                                                                                                                                                                                                                                                                                                                                                                                                                                                                                                                                                                                                                                                                                                                                                                                                                                                                                                                                                                                                                                                                                                                                                                                                                                                                                                                                                                                                                                                                                                                                                                                                                                                                                                                                                                                                                                                                                                                                                                                                                                                                                                                                                                                                                                                                                                                                                                                                                                                                                                                                                                                                                                                                                                                                                                                                                                                                                                                                                                                                                                                                                                                                                                                                                                                                                                                                                                                                                                                                                                                                                                                                                                                                                                                                                                                                                                                                                                                                                                                                                                                                                                                                                                                                                                                                                                                                                                                                                                                                                                       Improving efficiency in radio surveys for gravitational lenses Many lens surveys have hitherto used observations of large samples of background sources to select the small minority which are multiply imaged by lensing galaxies along the line of sight. Recently surveys such as SLACS and OLS have improved the efficiency of surveys by pre-selecting double-redshift systems from SDSS. We explore other ways to improve survey efficiency by optimum use of astrometric and morphological information in existing large-scale optical and radio surveys. The method exploits the small position differences between FIRST radio positions of lensed images and the SDSS lens galaxy positions, together with the marginal resolution of some larger gravitational lens systems by the FIRST beam. We present results of a small pilot study with the VLA and MERLIN, and discuss the desirable criteria for future surveys.</w:t>
      </w:r>
      <w:r>
        <w:br/>
      </w:r>
      <w:r>
        <w:rPr>
          <w:rStyle w:val="VerbatimChar"/>
        </w:rPr>
        <w:t xml:space="preserve">## 37879                                                                                                                                                                                                                                                                                                                                                                                                                                                                                                                                                                                                                                                                                                                                                                                                                                                                                                                                                                                                                                                                                                                                                                                                                                                                                                                                                                                                                                                                                                                                                                                                                                                                                                                                                                                                                                                                                                                                                                                                                                                                                                                                                                                                                                                                                                                                                                                                                                                                                                                                                                                                                                                                                                                                                                                                                                                                                                                                                                                                                                                                                                                                                                                                                                                                                                                                                                                                                                                                                                                                                                                                                                                                                                                                                                                                                                                                                                                                                                                                                                                                                                                                                                                                                                                                                                                                                                                                                                                                                                                                                                                                                                                                                                                                                                                                                                                                                                 On the formation of Hα line emission around classical T Tauri stars We present radiative transfer models of the circumstellar environment of classical T Tauri stars, concentrating on the formation of the Hα emission. The wide variety of line profiles seen in observations are indicative of both inflow and outflow , and we therefore employ a circumstellar structure that includes both magnetospheri c accretion and a disc wind. We perform systematic investigations of the model parameters for the wind and the magnetosphere to search for possible geometrical and physical conditions which lead to the types of profiles seen in observations. We find that the hybrid models can repro duce the wide range of profile types seen in observations, and that the most common profile t ypes observed occupy a large volume of parameter space. Conversely, the most infrequently observed profile morphologies require a very specific set of models parameters. We find our mo del profiles are consistent with the canonical value of the mass-loss rate to mass-accretion rate ratio (� = 0.1) found in earlier magneto-hydrodynamic calculations and observations, but the models with 0.05 &lt; � &lt; 0.2 are still in accord with observed Hα profiles. We investigate the wind contribution to the line profile as a function of model parameters, and examine the rel iability of Hα as a mass accretion diagnostic. Finally, we examine the Hα spectroscopic classification used by Reipurth et. al, and discuss the basic physical conditions that are re quired to reproduce the profiles in each classified type.</w:t>
      </w:r>
      <w:r>
        <w:br/>
      </w:r>
      <w:r>
        <w:rPr>
          <w:rStyle w:val="VerbatimChar"/>
        </w:rPr>
        <w:t xml:space="preserve">## 37883                                                                                                                                                                                                                                                                                                                                                                                                                                                                                                                                                                                                                                                                                                                                                                                                                                                                                                                                                                                                                                                                                                                                                                                                                                                                                                                                                                                                                                                                                                                                                                                                                                                                                                                                                                                                                                                                                                                                                                                                                                                                                                                                                                                                                                                                                                                                                                                                                                                                                                                                                                                                                                                                                                                                                                                                                                                                                                                                                                                                                                                                                                                                                                                                                                                                                                                                                                                                                                                                                                                                                                                                                                                                                                                                                                                                                                                                                                                                                                                                                                                                                                                                                                                                                                                                                                                                                                                                                                                                                                                                                                                                                                                                                                                                                                                                                                                                                                                                                                                                                                                                                                                            Gravitational fragmentation and the formation of brown dwarfs in stellar clusters We investigate the formation of brown dwarfs and very low mass stars through the gravitational fragmentation of infalling gas into stellar clusters. The gravitational potential of a forming stellar cluster provides the focus that attracts gas from the surrounding molecular cloud. Structures present in the gas grow, forming filaments flowing into the cluster centre. These filaments attain high gas densities due to the combination of the cluster potential and local self-gravity. The resultant Jeans masses are low, allowing the formation of very low mass fragments. The tidal shear and high-velocity dispersion present in the cluster preclude any subsequent accretion, thus resulting in the formation of brown dwarfs or very low mass stars. Ejections are not required as the brown dwarfs enter the cluster with high relative velocities, suggesting that their disc and binary properties should be similar to that of low-mass stars. This mechanism requires the presence of a strong gravitational potential due to the stellar cluster implying that brown-dwarf formation should be more frequent in stellar clusters than in distributed populations of young stars. Brown dwarfs formed in isolation would require another formation mechanism such as due to turbulent fragmentation.</w:t>
      </w:r>
      <w:r>
        <w:br/>
      </w:r>
      <w:r>
        <w:rPr>
          <w:rStyle w:val="VerbatimChar"/>
        </w:rPr>
        <w:t xml:space="preserve">## 37884                                                                                                                                                                                                                                                                                                                                                                                                                                                                                                                                                                                                                                                                                                                                                                                                                                                                                                                                                                                                                                                                                                                                                                                                                                                                                                                                                                                                                                                                                                                                                                                                                                                                                                                                                                                                                                                                                                                                                                                                                                                                                                                                                                                                                                                                                                                                                                                                                                                                                                                                                                                                                                                                                                                                                                                                                                                                                                                                                                                                                                                                                                                                                                                                                                                                                                                                                                                                                                                                                                                                                                                                                                                                                                                                                                                                                                                                                                                                                                                                                                                                                                                                                                                                                                                                                                                                                                                                                                                                                                                                                                                                                                                                                                                                                                                                                                                                                                                                                                                                                                                                                                                            Gravitational fragmentation and the formation of brown dwarfs in stellar clusters We investigate the formation of brown dwarfs and very low mass stars through the gravitational fragmentation of infalling gas into stellar clusters. The gravitational potential of a forming stellar cluster provides the focus that attracts gas from the surrounding molecular cloud. Structures present in the gas grow, forming filaments flowing into the cluster centre. These filaments attain high gas densities due to the combination of the cluster potential and local self-gravity. The resultant Jeans masses are low, allowing the formation of very low mass fragments. The tidal shear and high-velocity dispersion present in the cluster preclude any subsequent accretion, thus resulting in the formation of brown dwarfs or very low mass stars. Ejections are not required as the brown dwarfs enter the cluster with high relative velocities, suggesting that their disc and binary properties should be similar to that of low-mass stars. This mechanism requires the presence of a strong gravitational potential due to the stellar cluster implying that brown-dwarf formation should be more frequent in stellar clusters than in distributed populations of young stars. Brown dwarfs formed in isolation would require another formation mechanism such as due to turbulent fragmentation.</w:t>
      </w:r>
      <w:r>
        <w:br/>
      </w:r>
      <w:r>
        <w:rPr>
          <w:rStyle w:val="VerbatimChar"/>
        </w:rPr>
        <w:t xml:space="preserve">## 37909                                                                                                                                                                                                                                                                                                                                                                                                                                                                                                                                                                                                                                                                                                                                                                                                                                                                                                                                                                                                                                                                                                                                                                                                                                                                                                                                                                                                                                                                                                                                                                                                                                                                                                                                                                                                                                                                                                                                                                                                                                                                                                                                                                                                                                                                                                                                                                                                                                                                                                                                                                                                                                                                                                                                                                                                                                                                                                                                                                                                                                                                                                                                                                                                                                                                                                                                                                                                                                                                                                                                                                                                                                                                                                                                                                                                                                                                                                                                                                                                                                                                                        Heavily reddened quasars at z ∼ 2 in the UKIDSS Large Area Survey: a transitional phase in AGN evolution We present a new sample of purely near-infrared-selected KVega 2.5] quasar candidates at z ∼ 2 from ≃900 deg2 of data in the UKIDSS Large Area Survey (LAS). Five of these are spectroscopically confirmed to be heavily reddened type 1 active galactic nuclei (AGN) with broad emission lines bringing our total sample of reddened quasars from the UKIDSS-LAS to 12 at z = 1.4–2.7. At these redshifts, Hα (6563 A) is in the K band. However, the mean Hα equivalent width of the reddened quasars is only 10 per cent larger than that of the optically selected population and cannot explain the extreme colours. Instead, dust extinction of AV ∼ 2–6 mag is required to reproduce the continuum colours of our sources. This is comparable to the dust extinctions seen in submillimetre galaxies at similar redshifts. We argue that the AGN are likely being observed in a relatively short-lived breakout phase when they are expelling gas and dust following a massive starburst, subsequently turning into UV-luminous quasars. Some of our quasars show direct evidence for strong outflows (v ∼ 800–1000 km s−1) affecting the Hα line consistent with this scenario. We predict that a larger fraction of reddened quasar hosts are likely to be submillimetre bright compared to the UV-luminous quasar population. We use our sample to place new constraints on the fraction of obscured type 1 AGN likely to be missed in optical surveys. Taken at face value our findings suggest that the obscured fraction depends on quasar luminosity. The space density of obscured quasars is approximately five times that inferred for UV-bright quasars from the Sloan Digital Sky Survey (SDSS) luminosity function at Mi &lt; −30 but seems to drop at lower luminosities even accounting for various sources of incompleteness in our sample. We find that at Mi ∼ −28 for example, this fraction is unlikely to be larger than ∼20 per cent although these fractions are highly uncertain at present due to the small size of our sample. A deeper K-band survey for highly obscured quasars is clearly needed to test this hypothesis fully and is now becoming possible with new sensitive all-sky infrared surveys such as the VISTA Hemisphere Survey and the Wide Infrared Survey Explorer (WISE) All Sky Survey.</w:t>
      </w:r>
      <w:r>
        <w:br/>
      </w:r>
      <w:r>
        <w:rPr>
          <w:rStyle w:val="VerbatimChar"/>
        </w:rPr>
        <w:t xml:space="preserve">## 37913                                                                                                                                                                                                                                                                                                                                                                                                                                                                                                                                                                                                                                                                                                                                                                                                                                                                                                                                                                                                                                                                                                                                                                                                                                                                                                                                                                                                                                                                                                                                                                                                                                                                                                                                                                                                                                                                                                                                                                                                                                                                                                                                                                                                                                                                                                                                                                                                                                                                                                                                                                                                                                                                                                                                                                                                                                                                                                                                                                                                                                                                                                                                                                                                                                                                                                                                                                                                                                                                                                                                                                                                                                                                                                                                                                                                                                                                                                                                                                                                                                                                                                                                                                                                                                                                                                                                                                                                                                                                                                                                                                                                                                                                                                                                                                                                                                                                                                                                                                                                                                                                                                                                                                                                                                                                                                                                                                                                                                                            The cluster environments of powerful radio‐loud and radio‐quiet active galactic nuclei The spatial clustering amplitude (Bgq) is determined for a sample of 44 powerful active galactic nuclei (AGN) at z≃0.2. No significant difference is detected in the richness of the cluster environments of the radio-loud and radio-quiet subsamples, both of which typically inhabit environments as rich as Abell class ≃0. Comparison with radio luminosity-matched samples from Hill &amp; Lilly and Wold et al. suggests that there is no epoch-dependent change in environment richness out to at least z≥0.5 for either radio galaxies or radio quasars. Comparison with the APM cluster survey shows that, contrary to current folklore, powerful AGN do not avoid rich clusters, but rather display a spread in cluster environment, which is perfectly consistent with being drawn at random from the massive elliptical population. Finally, we argue that virtually all Abell class ≃0 clusters contained an active galaxy during the epoch of peak quasar activity at z∼2.5.</w:t>
      </w:r>
      <w:r>
        <w:br/>
      </w:r>
      <w:r>
        <w:rPr>
          <w:rStyle w:val="VerbatimChar"/>
        </w:rPr>
        <w:t xml:space="preserve">## 37918                                                                                                                                                                                                                                                                                                                                                                                                                                                                                                                                                                                                                                                                                                                                                                                                                                                                                                                                                                                                                                                                                                                                                                                                                                                                                                                                                                                                                                                                                                                                                                                                                                                                                                                                                                                                                                                                                                                                                                                                                                                                                                                                                                                                                                                                                                                                                                                                                                                                                                                                                                                                                                                                                                                                                                                                                                                                                                                                                                                                                                                                                                                                                                                                                                                                                                                                                                                                                                                                                                                                                                                                                                                                                                                                                                                                                                                                                                                                                                                                                                                                                                                                                                                                                                                                                                                                                                                                                                                                                                                                                                                                                                                                                                                                                                                                                                                                                                                                                                                                                                                                                                              Black hole mergers: the first light The coalescence of supermassive black hole binaries occurs via the emission of gravitational waves, that can impart a substantial recoil to the merged black hole. We consider the energy dissipation that results if the recoiling black hole is surrounded by a thin circumbinary disc. Our results differ significantly from those of previous investigations. We show analytically that the dominant source of energy is often potential energy, released as gas in the outer disc attempts to circularize at smaller radii. Thus, dimensional estimates, that include only the kinetic energy gained by the disc gas, underestimate the real energy loss. This underestimate can exceed an order of magnitude, if the recoil is directed close to the disc plane. We use three dimensional smooth particle hydrodynamics (SPH) simulations and two-dimensional finite difference simulations to verify our analytic estimates. We also compute the bolometric light curve, which is found to vary strongly depending upon the kick angle. A prompt emission signature due to this mechanism may be observable for low-mass (10 6 M ☉ ) black holes whose recoil velocities exceed ~10 3 km s -1 . Emission at earlier times can mainly result from the response of the disc to the loss of mass, as the black holes merge. We derive analytically the condition for this to happen.</w:t>
      </w:r>
      <w:r>
        <w:br/>
      </w:r>
      <w:r>
        <w:rPr>
          <w:rStyle w:val="VerbatimChar"/>
        </w:rPr>
        <w:t xml:space="preserve">## 37927                                                                                                                                                                                                                                                                                                                                                                                                                                                                                                                                                                                                                                                                                                                                                                                                                                                                                                                                                                                                                                                                                                                                                                                                                                                                                                                                                                                                                                                                                                                                                                                                                                                                                                                                                                                                                                                                                                                                                                                                                                                                                                                                                                                                                                                                                                                                                                                                                                                                                                                                                                                                                                                                                                                                                                                                                                                                                                                                                                                                                                                                                                                                                                                                                                                                                                                                                                                                                                                                                                                                                                                                                                                                                                                                                                                                                                                                                                                                                                                                                                                                                                                                                                                                                                                                                                                                                                                                                                                                                                                                                                                                                                                                                                                                                                                                                                                                                                                                                                                                                                                                                                                                                                                                                                                                                           LoCuSS: the connection between brightest cluster galaxy activity, gas cooling and dynamical disturbance of X-ray cluster cores We study the distribution of projected offsets between the cluster X-ray centroid and the brightest cluster galaxy (BCG) for 65 X-ray-selected clusters from the Local Cluster Substructure Survey, with a median redshift of z = 0.23. We find a clear correlation between X-ray/BCG projected offset and the logarithmic slope of the cluster gas density profile at 0.04r 500 (α), implying that more dynamically disturbed clusters have weaker cool cores. Furthermore, there is a close correspondence between the activity of the BCG, in terms of detected Hα and radio emission, and the X-ray/BCG offset, with the line-emitting galaxies all residing in clusters with X-ray/BCG offsets of ≤15 kpc. Of the BCGs with α 0.02r 500 , indicating that the total mass may be systematically underestimated in clusters with larger X-ray/BCG offsets. Our results imply a link between cool core strength and cluster dynamical state consistent with the view that cluster mergers can significantly perturb cool cores, and set new constraints on models of the evolution of the intracluster medium.</w:t>
      </w:r>
      <w:r>
        <w:br/>
      </w:r>
      <w:r>
        <w:rPr>
          <w:rStyle w:val="VerbatimChar"/>
        </w:rPr>
        <w:t xml:space="preserve">## 37928                                                                                                                                                                                                                                                                                                                                                                                                                                                                                                                                                                                                                                                                                                                                                                                                                                                                                                                                                                                                                                                                                                                                                                                                                                                                                                                                                                                                                                                                                                                                                                                                                                                                                                                                                                                                                                                                                                                                                                                                                                                                                                                                                                                                                                                                                                                                                                                                                                                                                                                                                                                                                                                                                                                                                                                                                                                                                                                                                                                                                                                                                                                                                                                                                                                                                                                                                                                                                                                                                                                                                                                                                                                                                                                                                                                                                                                                                                                                                                                                                                                                                                                                                                                                                                                                                                                                                                                                                                                                                                                                                                                                                                                                                                                                                                                                                                                                                                                                                                                                                                                                                                                                                                                                                                                                                                                                                                                                                   Neutron Star Asteroseismology. Axial Crust Oscillations in the Cowling Approximation Recent observations of quasi-periodic oscillations in the aftermath of giant flares in soft gamma-ray repeaters suggest a close coupling between the seismic motion of the crust after a major quake and the modes of oscillations in a magnetar. In this paper, we consider the purely elastic modes of oscillation in the crust of a neutron star in the relativistic Cowling approximation (disregarding any magnetic field). We determine the axial crust modes for a large set of stellar models, using a state-of-the-art crust equation of state and a wide range of core masses and radii. We also devise useful approximate formulae for the mode-frequencies. We show that the relative crust thickness is well described by a function of the compactness of the star and a parameter describing the compressibility of the crust only. Considering the observational data for SGR 1900+14 and SGR 1806?20, we demonstrate how our results can be used to constrain the mass and radius of an oscillating neutron star.</w:t>
      </w:r>
      <w:r>
        <w:br/>
      </w:r>
      <w:r>
        <w:rPr>
          <w:rStyle w:val="VerbatimChar"/>
        </w:rPr>
        <w:t xml:space="preserve">## 37942                                                                                                                                                                                                                                                                                                                                                                                                                                                                                                                                                                                                                                                                                                                                                                                                                                                                                                                                                                                                                                                                                                                                                                                                                                                                                                                                                                                                                                                                                                                                                                                                                                                                                                                                                                                                                                                                                                                                                                                                                                                                                                                                                                                                                                                                                                                                                                                                                                                                                                                                                                                                                                                                                                                                                                                                                                                                                                                                                                                                                                                                                                                                                                                                                                                                                                                                                                                                                                                                                                                                                                                                                                                                                                                                                                                                                                                                                                                                                                                                                                                                                                                                                                                                                                                                                                                                                                                                                                                                                                                                                                                                                                                                                                                                                                                                                                                                                                                                                                                                                                                                                                                                                                                                                                                                                                                                                                                   The intragroup medium in loose groups of galaxies We have used the ROSAT PSPC to study the properties of a sample of 24 X-ray-bright galaxy groups, representing the largest sample examined in detail to date. Hot plasma models are fitted to the spectral data to derive temperatures, and modified King models are used to characterize the surface brightness profiles. \n \n \n \nIn agreement with previous work, we find evidence for the presence of two components in the surface brightness profiles. The extended component is generally found to be much flatter than that observed in galaxy clusters, and there is evidence that the profiles follow a trend with system mass. We derive relationships between X-ray luminosity, temperature and optical velocity dispersion. The relation between X-ray luminosity and temperature is found to be LX∝T4.9, which is significantly steeper than the same relation in galaxy clusters. These results are in good agreement with pre-heating models, in which galaxy winds raise the internal energy of the gas, inhibiting its collapse into the shallow potential wells of poor systems.</w:t>
      </w:r>
      <w:r>
        <w:br/>
      </w:r>
      <w:r>
        <w:rPr>
          <w:rStyle w:val="VerbatimChar"/>
        </w:rPr>
        <w:t xml:space="preserve">## 37957                                                                                                                                                                                                                                                                                                                                                                                                                                                                                                                                                                                                                                                                                                                                                                                                                                                                                                                                                                                                                                                                                                                                                                                                                                                                                                                                                                                                                                                                                                                                                                                                                                                                                                                                                                                                                                                                                                                                                                                                                                                                                                                                                                                                                                                                                                                                                                                                                                                                                                                                                                                                                                                                                                                                                                                                                                                                                                                                                                                                                                                                                                                                                                                                                                                                                                                                                                                                                                                                                                                                                                                                                                                                                                                                                                                                                                                                                                                                                                                                                                                                                                                                                                                                                                                                                                                                                                                                                                                                                                                                                                                                                                                                                                                                                                                                                                                                                                                                                                                                                                                                                                                                                                                                                                                                                                                                                                                                                                                                                                                                                                                                                                                                                                                                                                                                                                                                                                                                                                                                        Galactic Anomalies and Particle Dark Matter This is a brief review of aspects of galactic astrophysics and astronomy which have a possible bearing on particle dark matter. It is still quite normal for particle physicists to try to solve “well known anomalies“ that are apparently seen in observations of galaxies (missing satellites, cusp vs. core, etc.) whereas a lot of these anomalies have actually been resolved many years ago. We will try to briefly review the field and discuss many of the areas in question.</w:t>
      </w:r>
      <w:r>
        <w:br/>
      </w:r>
      <w:r>
        <w:rPr>
          <w:rStyle w:val="VerbatimChar"/>
        </w:rPr>
        <w:t xml:space="preserve">## 37958                                                                                                                                                                                                                                                                                                                                                                                                                                                                                                                                                                                                                                                                                                                                                                                                                                                                                                                                                                                                                                                                                                                                                                                                                                                                                                                                                                                                                                                                                                                                                                                                                                                                                                                                                                                                                                                                                                                                                                                                                                                                                                                                                                                                                                                                                                                                                                                                                                                                                                                                                                                                                                                                                                                                                                                                                                                                                                                                                                                                                                                                                                                                                                                                                                                                                                                                                                                                                                                                                                                                                                                                                                                                                                                                                                                                                                                                                                                                                                                                                                                                                                                                                                                                                                                                                                                                                                                                                                                                                                                                                                                                                                                                                                                                                                                                                                                                                                                                                                                                                                                                                                                                                                                                                                                                                                                                                                                                                                                                                                                                                                                                                                                                                                                                                                                                                                                                                                                                                                                                        Galactic Anomalies and Particle Dark Matter This is a brief review of aspects of galactic astrophysics and astronomy which have a possible bearing on particle dark matter. It is still quite normal for particle physicists to try to solve “well known anomalies“ that are apparently seen in observations of galaxies (missing satellites, cusp vs. core, etc.) whereas a lot of these anomalies have actually been resolved many years ago. We will try to briefly review the field and discuss many of the areas in question.</w:t>
      </w:r>
      <w:r>
        <w:br/>
      </w:r>
      <w:r>
        <w:rPr>
          <w:rStyle w:val="VerbatimChar"/>
        </w:rPr>
        <w:t xml:space="preserve">## 37980                                                                                                                                                                                                                                                                                                                                                                                                                                                                                                                                                                                                                                                                                                                                                                                                                                                                                                                                                                                                                                                                                                                                                                                                                                                                                                                                                                                                                                                                                                                                                                                                                                                                                                                                                                                                                                                                                                                                                                                                                                                                                                                                                                                                                                                                                                                                                                                                                                                                                                                                                                                                                                                                                                                                                                                                                                                                                                                                                                                                                                                                                                                                                                                                                                                                                                                                                                                                                                                                                                                                                                                                                                                                                                                                                                                                                                                                                                                                                                                                                                                                                                                                                                                                                                                                                                                                                                                                                                                                                                                                                                                                                                                                                                                                                                                                                                                                                            On the fraction of star clusters surviving the embedded phase In this paper we derive ages and masses for 276 clusters in the merger galaxy NGC 3256. This was achieved by taking accurate photometry in four wavebands from archival Hubble Space Telescope images. Photometric measurements are compared to synthetic stellar population (SSP) models to find the most probable age, mass and extinction. The cluster population of NGC 3256 reveals an increase in the star formation rate (SFR) over the last 100 Myr and the initial cluster mass function (ICMF) is best described by a power-law relation with slope α= 1.85 ± 0.12. \n \n \n \nUsing the observed cluster population for NGC 3256 we calculate the implied mass of clusters younger than 10-Myr old, and convert this to a cluster formation rate over the last 10 Myr. Comparison of this value with the SFR indicates the fraction of stars found within bound clusters after the embedded phase of cluster formation, Γ, is 22.9 ±7.39.8 per cent for NGC 3256. We carried out an in-depth analysis into the errors associated with such calculations showing that errors introduced by the SSP fitting must be taken into account and an unconstrained metallicity adds to these uncertainties. Observational biases should also be considered. \n \n \n \nUsing published cluster population data sets we calculate Γ for six other galaxies and examine how Γ varies with environment. We show that Γ increases with the SFR density and can be described as a power-law type relation of the form Γ (per cent) = (29.0 ± 6.0) Σ0.24±0.04SFR (M ⊙  yr−1  kpc−2).</w:t>
      </w:r>
      <w:r>
        <w:br/>
      </w:r>
      <w:r>
        <w:rPr>
          <w:rStyle w:val="VerbatimChar"/>
        </w:rPr>
        <w:t xml:space="preserve">## 37989                                                                                                                                                                                                                                                                                                                                                                                                                                                                                                                                                                                                                                                                                                                                                                                                                                                                                                                                                                                                                                                                                                                                                                                                                                                                                                                                                                                                                                                                                                                                                                                                                                                                                                                                                                                                                                                                                                                                                                                                                                                                                                                                                                                                                                                                                                                                                                                                                                                                                                                                                                                                                                                                                                                                                                                                                                                                                                                                                                                                                                                                                                                                                                                                                                                                                                                                                                                                                                                                                                                                                                                                                                                                                                                                                                                                                                                                                                                                                                                                                                                                                                                                                                                                                                                                                                                                                                                                                                                                                                                                                                                                                                                                                                                                                                                                                                                                                                                                                                                                                                                                                                                                                                                                                                        Variability of black hole accretion discs: The cool, thermal disc component We extend the model of King et al. for variability in black hole accretion discs by taking proper account of the thermal properties of the disc. Because the degree of variability in the King et al. model depends sensitively on the ratio of disc thickness to radius, H/R, it is important to follow the time dependence of the local disc structure as the variability proceeds. In common with previous authors, we develop a one-zone model for the local disc structure. We agree that radial heat advection plays an important role in determining the inner disc structure, and also find limit-cycle behaviour. When the stochastic magnetic dynamo model of King et al. is added to these models, we find similar variability behaviour to before. \n \n \n \nWe are now better placed to put physical constraints on model parameters. In particular, we find that in order to be consistent with the low degree of variability seen in the thermal disc component of black hole binaries, we need to limit the energy density of the poloidal field that can be produced by local dynamo cells in the disc to less than a few per cent of the energy density of the dynamo field within the disc itself.</w:t>
      </w:r>
      <w:r>
        <w:br/>
      </w:r>
      <w:r>
        <w:rPr>
          <w:rStyle w:val="VerbatimChar"/>
        </w:rPr>
        <w:t xml:space="preserve">## 37995                                                                                                                                                                                                                                                                                                                                                                                                                                                                                                                                                                                                                                                                                                                                                                                                                                                                                                                                                                                                                                                                                                                                                                                                                                                                                                                                                                                                                                                                                                                                                                                                                                                                                                                                                                                                                                                                                                                                                                                                                                                                                                                                                                                                                                                                                                                                                                                                                                                                                                                                                                                                                                                                                                                                                                                                                                                                                                                                                                                                                                                                                                                                                                                                                                                                                                                                                                                                                                                                                                                                                                                                                                                                                                                                                                                                                                                                                                                                                                                                                                                                                                                                                                                                                                                                                                                                                                                                                                                                                                                                                                                                       The Missing Massive Satellites of the Milky Way Recent studies suggest that only three of the 12 brightest satellites of the Milky Way (MW) inhabit dark matter haloes with maximum circular velocity, Vmax, exceeding ∼30 km s−1. This is in apparent contradiction with the Λ cold dark matter (CDM) simulations of the Aquarius Project, which suggest that MW-sized haloes should have at least eight subhaloes with Vmax &gt; 30 km s−1. The absence of luminous satellites in such massive subhaloes is thus puzzling and may present a challenge to the ΛCDM paradigm. We note, however, that the number of massive subhaloes depends sensitively on the (poorly known) virial mass of the MW, and that their scarcity makes estimates of their abundance from a small simulation set like Aquarius uncertain. We use the Millennium Simulation series and the invariance of the scaled subhalo velocity function (i.e. the number of subhaloes as a function of ν, the ratio of the subhalo Vmax to the host halo virial velocity, V200) to secure improved estimates of the abundance of rare massive subsystems. In the range 0.1 ν) is approximately Poisson distributed about an average given by 〈Nsub〉 = 10.2 (ν/0.15)−3.11. This is slightly lower than that in Aquarius haloes, but consistent with recent results from the Phoenix Project. The probability that a ΛCDM halo has three or fewer subhaloes with Vmax above some threshold value, Vth, is then straightforward to compute. It decreases steeply both with decreasing Vth and with increasing halo mass. For Vth = 30 km s−1, ∼40 per cent of Mhalo = 1012 M⊙ haloes pass the test; fewer than ∼5 per cent do so for Mhalo ≳ 2 × 1012 M⊙ and the probability effectively vanishes for Mhalo ≳ 3 × 1012 M⊙. Rather than a failure of ΛCDM, the absence of massive subhaloes might simply indicate that the MW is less massive than is commonly thought.</w:t>
      </w:r>
      <w:r>
        <w:br/>
      </w:r>
      <w:r>
        <w:rPr>
          <w:rStyle w:val="VerbatimChar"/>
        </w:rPr>
        <w:t xml:space="preserve">## 37999                                                                                                                                                                                                                                                                                                                                                                                                                                                                                                                                                                                                                                                                                                                                                                                                                                                                                                                                                                                                                                                                                                                                                                                                                                                                                                                                                                                                                                                                                                                                                                                                                                                                                                                                                                                                                                                                                                                                                                                                                                                                                                                                                                                                                                                                                                                                                                                                                                                                                                                                                                                                                                                                                                                                                                                                                                                                                                                                                                                                                                                                                                                                                                                                                                                                                                                                                                                                                                                                                                                                                                                                                                                                                                                                                                                                                                                                                                                                                                                                                                                                                                                                                                                                                                                                                                                                                                                                                                                                                                                                                                                                                                                                                                                                                                                                                                                                                                                                                                                                                                                                                                                                                                                                                                                                                                                                                                                                                                                                                                                                                                                                                                                                        Evidence for a lost population of close-in exoplanets We investigate the evaporation history of known transiting exoplanets in order to consider the origin of observed correlations between mass, surface gravity and orbital period. We show that the survival of the known planets at their current separations is consistent with a simple model of evaporation, but that many of the same planets would not have survived closer to their host stars. These putative closer-in systems represent a lost population that could account for the observed correlations. We conclude that the relation underlying the correlations noted by Mazeh et al. and Southworth et al. is most likely a linear cut-off in the M-2/R-3 versus a(-2) plane, and we show that the distribution of exoplanets in this plane is in close agreement with the evaporation model.</w:t>
      </w:r>
      <w:r>
        <w:br/>
      </w:r>
      <w:r>
        <w:rPr>
          <w:rStyle w:val="VerbatimChar"/>
        </w:rPr>
        <w:t xml:space="preserve">## 38051                                                                                                                                                                                                                                                                                                                                                                                                                                                                                                                                                                                                                                                                                                                                                                                                                                                                                                                                                                                                                                                                                                                                                                                                                                                                                                                                                                                                                                                                                                                                                                                                                                                                                                                                                                                                                                                                                                                                                                                                                                                                                                                                                                                                                                                                                                                                                                                                                                                                                                                                                                                                                                                                                                                                                                                                                                                                                                                                                                                                                                                                                                                                                                                                                                                                                                                                                                                                                                                                                                                                                                                                                                                                                                                                                                                                                                                                                                                                                                                                                                                                                                                                                                                                                                                                                                                                                                                                                                                                                                                                                                                                                                                                                                                                                                                                                                                                                                                                                                                                                                                                                                                                                                                                                                                                                                                                                                                                                                                                                                                                                                                                                                                                                                                                                                                                                                                                                                                                                                                                                                                                                                                                                                                                                                                                                                                                                                           Observational evidence for AGN feedback in early-type galaxies The definitive version is available at www.blackwell-synergy.com. Copyright Blackwell Publishing</w:t>
      </w:r>
      <w:r>
        <w:br/>
      </w:r>
      <w:r>
        <w:rPr>
          <w:rStyle w:val="VerbatimChar"/>
        </w:rPr>
        <w:t xml:space="preserve">## 38077                                                                                                                                                                                                                                                                                                                                                                                                                                                                                                                                                                                                                                                                                                                                                                                                                                                                                                                                                                                                                                                                                                                                                                                                                                                                                                                                                                                                                                                                                                                                                                                                                                                                                                                                                                                                                                                                                                                                                                                                                                                                                                                                                                                                                                                                                                                                                                                                                                                                                                                                                                                                                                                                                                                                                                                                                                                                                                                                                                                                                                                                                                                                                                                                                                                                                                                                                                                                                                                                                                                                                                                                                                                                                                                                                                                                                                                                                                                                                                                                                                                                                                                                                                                                                                                                                                                                                                                                                                                                                                                                                                                                                                                                         Stellar populations in the centres of brightest cluster galaxies This paper is part of a series devoted to the study of the stellar populations in brightest cluster galaxies (BCGs), aimed at setting constraints on the formation and evolution of these objects. We have obtained high signal-to-noise ratio, long-slit spectra of 49 BCGs in the nearby Universe. Here, we derive Single Stellar Population (SSP)-equivalent ages, metallicities and α-abundance ratios in the centres of the galaxies using the Lick/IDS system of absorption line indices. We systematically compare the indices and derived parameters for the BCGs with those of large samples of ordinary elliptical galaxies in the same mass range. We find no significant differences between the index– velocity dispersion relations of the BCG data and those of normal ellipticals, but we do find subtle differences between the derived SSP-parameters. The BCGs show, on average, higher metallicity ([Z/H]) and α-abundance ([E/Fe]) values. We analyse possible correlations between the derived parameters and the internal properties of the galaxies (velocity dispersion, rotation, luminosity) and those of the host clusters (density, mass, distance from BCG to X-ray peak, presence of cooling flows), with the aim of dissentangling if the BCG properties are more influenced by their internal or host cluster properties. The SSP-parameters show very little dependence on the mass or luminosity of the galaxies, or the mass or density of the host clusters. Of this sample, 26 per cent show luminosity-weighted ages younger than 6 Gyr, probably a consequence of recent – if small – episodes of star formation. In agreement with previous studies, the BCGs with intermediate ages tend to be found in cooling-flow clusters with large X-ray excess.</w:t>
      </w:r>
      <w:r>
        <w:br/>
      </w:r>
      <w:r>
        <w:rPr>
          <w:rStyle w:val="VerbatimChar"/>
        </w:rPr>
        <w:t xml:space="preserve">## 38085                                                                                                                                                                                                                                                                                                                                                                                                                                                                                                                                                                                                                                                                                                                                                                                                                                                                                                                                                                                                                                                                                                                                                                                                                                                                                                                                                                                                                                                                                                                                                                                                                                                                                                                                                                                                                                                                                                                                                                                                                                                                                                                                                                                                                                                                                                                                                                                                                                                                                                                                                                                                                                                                                                                                                                                                                                                                                                                                                                                                                                                                                                                                                                                                                                                                                                                                                                                                                                                                                                                                                                                                                                                                                                                                                                                                                                                                                                                                                                                                                                                                                                                                                                                                                                                                                                                                                                                                                                                                                                                                                                                                                                                                                                                                                                                                                                                                                                                                                                                                                                                                                                                                                                                                                                                                                                                                                                                                                                                                                                                                                                                                                                                                                         ROSAT observations of the dwarf star‐forming galaxy Holmberg II (UGC 4305) We present ROSAT PSPC and HRI observations of the dwarf irregular galaxy Holmberg II (UGC 4305). This is one of the most luminous dwarf galaxies (LX∼1040 erg s−1) detected in the ROSAT All-Sky Survey. The X-ray emission comes from a single unresolved point source, coincident with a large H ii region that emits intense radio emission. The source is variable on both year and day time-scales, clearly favouring accretion into a compact object rather than a supernova remnant or a superbubble interpretation for the origin of the X-ray emission. However, its X-ray spectrum is well-fitted by a steep power law or alternatively by a Raymond–Smith spectrum with kT∼0.8 keV, lower than the temperature of X-ray binaries in nearby spiral galaxies.</w:t>
      </w:r>
      <w:r>
        <w:br/>
      </w:r>
      <w:r>
        <w:rPr>
          <w:rStyle w:val="VerbatimChar"/>
        </w:rPr>
        <w:t xml:space="preserve">## 38119                                                                                                                                                                                                                                                                                                                                                                                                                                                                                                                                                                                                                                                                                                                                                                                                                                                                                                                                                                                                                                                                                                                                                                                                                                                                                                                                                                                                                                                                                                                                                                                                                                                                                                                                                                                                                                                                                                                                                                                                                                                                                                                                                                                                                                                                                                                                                                                                                                                                                                                                                                                                                                                                                                                                                                                                                                                                                                                                                                                                                                                                                                                                                                                                                                                                                                                                                                                                                                                                                                                                                                                                                                                                                                                                                                                                                                                                                                                                                                                                                                                                                                                                                                                                                                                                                                                                                                                                                                                                                                                                                                                                                                                                                                                                                                                                                                                                                                                                                                                                                                                                                                                                                                                                                                                                                                                                                                                                                                                                                                                                                                                                                                                                        Evidence for a lost population of close-in exoplanets We investigate the evaporation history of known transiting exoplanets in order to consider the origin of observed correlations between mass, surface gravity and orbital period. We show that the survival of the known planets at their current separations is consistent with a simple model of evaporation, but that many of the same planets would not have survived closer to their host stars. These putative closer-in systems represent a lost population that could account for the observed correlations. We conclude that the relation underlying the correlations noted by Mazeh et al. and Southworth et al. is most likely a linear cut-off in the M-2/R-3 versus a(-2) plane, and we show that the distribution of exoplanets in this plane is in close agreement with the evaporation model.</w:t>
      </w:r>
      <w:r>
        <w:br/>
      </w:r>
      <w:r>
        <w:rPr>
          <w:rStyle w:val="VerbatimChar"/>
        </w:rPr>
        <w:t xml:space="preserve">## 38126                                                                                                                                                                                                                                                                                                                                                                                                                                                                                                                                                                                                                                                                                                                                                                                                                                                                                                                                                                                                                                                                                                                                                                                                                                                                                                                                                                                                                                                                                                                                                                                                                                                                                                                                                                                                                                                                                                                                                                                                                                                                                                                                                                                                                                                                                                                                                                                                                                                                                                                                                                                                                                                                                                                                                                                                                                                                                                                                                                                                                                                                                                                                                                                                                                                                                                                                                                                                                                                                                                                                                                                                                                                                                                                                                                                                                                                                                                                                                                                                                                                                                                                                                                                                                                                                                                                                                                                                                                                                                                                                                                                                                                                                                                                                                                                                         Thermalization in Relativistic Outflows and the Correlation between Spectral Hardness and Apparent Luminosity in Gamma-ray Bursts We present an interpretation of the phenomenological relations between the spectral peak, isotropic luminosity, and duration of long gamma-ray bursts that have been discovered by Amati and coworkers, Ghirlanda and coworkers, Firmani and coworkers, and Liang &amp; Zhang. In our proposed model, a jet undergoes internal dissipation which prevents its bulk Lorentz factor from exceeding 1/θ (θ being the jet opening angle) until it escapes from the core of its progenitor star, at a radius of order 1010 cm; dissipation may continue at larger radii. The dissipated radiation will be partially thermalized, and we identify its thermal peak (Doppler boosted by the outflow) with Epk. The radiation comes, in effect, from within the jet photosphere. The nonthermal, high-energy part of the GRB emission arises from Comptonization of this radiation by relativistic electrons and positrons outside the effective photosphere. This model can account naturally not only for the surprisingly small scatter in the various claimed correlations, but also for the normalization, as well as the slopes. It then has further implications for the jet energy, the limiting jet Lorentz factor, and the relation of the energy, opening angle and burst duration to the mass and radius of the stellar stellar progenitor. The observed relation between pulse width and photon frequency can be reproduced by inverse Compton emission at ~1014 cm from the engine, but there are significant constraints on the energy distribution and isotropy of the radiating particles.</w:t>
      </w:r>
      <w:r>
        <w:br/>
      </w:r>
      <w:r>
        <w:rPr>
          <w:rStyle w:val="VerbatimChar"/>
        </w:rPr>
        <w:t xml:space="preserve">## 38136                                                                                                                                                                                                                                                                                                                                                                                                                                                                                                                                                                                                                                                                                                                                                                                                                                                                                                                                                                                                                                                                                                                                                                                                                                                                                                                                                                                                                                                                                                                                                                                                                                                                                                                                                                                                                                                                                                                                                                                                                                                                                                                                                                                                                                                                                                                                                                                                                                                                                                                                                                                                                                                                                                                                                                                                                                                                                                                                                                                                                                                                                                                                                                                                                                                                                                                                                                                                                                                                                                                                                                                                                                                                                                                                                                                                                                                                                                                                                                                                                                                                                                                                                                                                                                                                                                                                                                                                                                                                                                                                                                                                                                                                                                                                                                                                                                                                                                                                                                                                                                                                                                                                                                                                                                                                                                                                                                                                                                                                                                                                                                                                                                                                                                                                                                                                                                                                                                                                                                                                                                                                                                                                                                                                                                                                                                                                                              THALES’S PREDICTION OF A SOLAR ECLIPSE La date de l'eclipse solaire predite par Thales en Asie Mineure au VI e siecle avant J.C. fut contestee et reconsideree par Panchenko</w:t>
      </w:r>
      <w:r>
        <w:br/>
      </w:r>
      <w:r>
        <w:rPr>
          <w:rStyle w:val="VerbatimChar"/>
        </w:rPr>
        <w:t xml:space="preserve">## 38152                                                                                                                                                                                                                                                                                                                                                                                                                                                                                                                                                                                                                                                                                                                                                                                                                                                                                                                                                                                                                                                                                                                                                                                                                                                                                                                                                                                                                                                                                                                                                                                                                                                                                                                                                                                                                                                                                                                                                                                                                                                                                                                                                                                                                                                                                                                                                                                                                                                                                                                                                                                                                                                                                                                                                                                                                                                                                                                                                                                                                                                                                                                                                                                                                                                                                                                                                                                                                                                                                                                                                                                                                                                                                                                                                                                                                                                                                                                                                                                                                                                                                                                                                                                                                                                                                                                                                                                                                                                    On the binarity of Herbig Ae/Be stars We present high-resolution spectro-astrometry of a sample of 28 Herbig Ae/Be and three F-type pre-main-sequence stars. The spectro-astrometry, which is essentially the study of unresolved features in long-slit spectra, is shown from both empirical and simulated data to be capable of detecting binary companions that are fainter by up to 6 mag at separations larger than similar to 0.1 arcsec. The nine targets that were previously known to be binary are all detected. In addition, we report the discovery of six new binaries and present five further possible binaries. The resulting binary fraction is 68 +/- 11 per cent. This overall binary fraction is the largest reported for any observed sample of Herbig Ae/Be stars, presumably because of the exquisite sensitivity of spectro-astrometry for detecting binary systems. The data hint that the binary frequency of the Herbig Be stars is larger than that of the Herbig Ae stars. The Appendix presents model simulations to assess the capabilities of spectro-astrometry and reinforces the empirical findings. Most spectro-astrometric signatures in this sample of Herbig Ae/Be stars can be explained by the presence of a binary system. Two objects, HD 87643 and Z CMa, display evidence for asymmetric outflows. Finally, the position angles of the binary systems have been compared with available orientations of the circumprimary disc and these appear to be coplanar. The alignment between the circumprimary discs and the binary systems strongly suggests that the formation of binaries with intermediate-mass primaries is due to fragmentation as the alternative, stellar capture, does not naturally predict aligned discs. The alignment extends to the most massive B-type stars in our sample. This leads us to conclude that formation mechanisms that do result in massive stars, but predict random angles between the binaries and the circumprimary discs, such as stellar collisions, are also ruled out for the same reason.</w:t>
      </w:r>
      <w:r>
        <w:br/>
      </w:r>
      <w:r>
        <w:rPr>
          <w:rStyle w:val="VerbatimChar"/>
        </w:rPr>
        <w:t xml:space="preserve">## 38158                                                                                                                                                                                                                                                                                                                                                                                                                                                                                                                                                                                                                                                                                                                                                                                                                                                                                                                                                                                                                                                                                                                                                                                                                                                                                                                                                                                                                                                                                                                                                                                                                                                                                                                                                                                                                                                                                                                                                                                                                                                                                                                                                                                                                                                                                                                                                                                                                                                                                                                                                                                                                                                                                                                                                                                                                                                                                                                                                                                                                                                                                                                                                                                                                                                                                                                                                                                                                                                                                                                                                                                                                                                                                                                                                                                                                                                                                                                                                                                                                                                                                                                                                                                                                                                                                                                                                                                                                                                                                                                                                                                                                                                                                                                                                                                                                                                                                                                                                                                                                                                                                                                                                                                                                                                                                                                                                                                                                                                                                                                                                                                                            The properties of Lyα emitting galaxies in hierarchical galaxy formation models We present detailed predictions for the properties of Lyα-emitting galaxies in the framework of the Λ cold dark matter cosmology, calculated using the semi-analytical galaxy formation model galform. We explore a model that assumes a top-heavy initial mass function in starbursts and that has previously been shown to explain the sub-millimetre number counts and the luminosity function of Lyman-break galaxies at high redshift. We show that this model, with the simple assumption that a fixed fraction of Lyα photons escape from each galaxy, is remarkably successful at explaining the observed luminosity function of Lyα emitters (LAEs) over the redshift range 3 7, a redshift range that is starting to be be probed by near-infrared surveys and using new instruments such as the Dark Ages Z Lyman Explorer (DAzLE).</w:t>
      </w:r>
      <w:r>
        <w:br/>
      </w:r>
      <w:r>
        <w:rPr>
          <w:rStyle w:val="VerbatimChar"/>
        </w:rPr>
        <w:t xml:space="preserve">## 38183                                                                                                                                                                                                                                                                                                                                                                                                                                                                                                                                                                                                                                                                                                                                                                                                                                                                                                                                                                                                                                                                                                                                                                                                                                                                                                                                                                                                                                                                                                                                                                                                                                                                                                                                                                                                                                                                                                                                                                                                                                                                                                                                                                                                                                                                                                                                                                                                                                                                                                                                                                                                                                                                                                                                                                                                                                                                                                                                                                                                                                                                                                                                                                                                                                                                                                                                                                                                                                                                                                                                                                                                                                                                                                                                                                                                                                                                                                                                                                                                                                                                                                                                                                                                                                                                                                                                                                                                                                                                                                                                                                                                                                                                                                                                                                                                                                                                                                                                                                                                                                                                                                                                                                                                                                                                        The Hubble constant from the gravitational lens CLASS B0218+357 using the Advanced Camera for Surveys We present deep optical observations of the gravitational lens system CLASS B0218+357 from which we derive an estimate for the Hubble Constant (H0) Extensive radio observations using the VLA, MERLIN, the VLBA and VLBI have reduced the degeneracies between H0 and the mass model parameters in this lens to one involving only the position of the radioquiet lensing galaxy with respect to the lensed images. B0218+357 has an image separation of only 334 mas, so optical observations have, up until now, been unable to resolve the lens galaxy from the bright lensed images. Using the new Advanced Camera for Surveys, installed on the Hubble Space Telescopein 2002, we have obtained deep optical images of the lens system and surrounding field. These observations have allow ed us to determine the separation between the lens galaxy centre and the brightest image, and hence estimate H0. We find H 0 = 73±8 km s 1 Mpc 1 (68% confidence). This estimate is very similar to the local v alue from the Hubble Key Project and the value from WMAP, and is in agreement with the value deduced from radio observations of B0218+357.</w:t>
      </w:r>
      <w:r>
        <w:br/>
      </w:r>
      <w:r>
        <w:rPr>
          <w:rStyle w:val="VerbatimChar"/>
        </w:rPr>
        <w:t xml:space="preserve">## 38219                                                                                                                                                                                                                                                                                                                                                                                                                                                                                                                                                                                                                                                                                                                                                                                                                                                                                                                                                                                                                                                                                                                                                                                                                                                                                                                                                                                                                                                                                                                                                                                                                                                                                                                                                                                                                                                                                                                                                                                                                                                                                                                                                                                                                                                                                                                                                                                                                                                                                                                                                                                                                                                                                                                                                                                                                                                                                                                                                                                                                                                                                                                                                                                                                                                                                                                                                                                                                                                                                                                                                                                                                                                                                                                                                                                                                                                                                                                                                                                                                                                                                                                                                                                                                                                                                                                                                                                                                                                                                                                                                                                                                                                                                                                                                                                                                                                                                                                                                                                                                                                                                                                                                                                                                                                                                                                                                                                    X-ray scaling properties of early-type galaxies We present an analysis of 39 X-ray luminous early-type galaxies observed with the ROSAT PSPC. Using multicomponent spectral and spatial fits to these data, we have measured halo abundance, temperature, luminosity and surface brightness profile. We compare these measurements to similar results from galaxy groups and clusters, fitting a number of relations commonly used in the study of these larger objects. In particular, we find that the σ ‐T X relation for our sample is similar to that reported for clusters, consistent with βspec = 1, and that the L X‐T X relation has a steep slope (gradient 4.8 ± 0.7) comparable with that found for galaxy groups. Assuming isothermality, we construct three-dimensional models of our galaxies, allowing us to measure gas entropy. We find no correlation between gas entropy and system mass, but do find a trend for low-temperature systems to have reduced gas fractions. We conclude that the galaxies in our sample are likely to have developed their haloes through galaxy winds, influenced by their surrounding environment.</w:t>
      </w:r>
      <w:r>
        <w:br/>
      </w:r>
      <w:r>
        <w:rPr>
          <w:rStyle w:val="VerbatimChar"/>
        </w:rPr>
        <w:t xml:space="preserve">## 38238                                                                                                                                                                                                                                                                                                                                                                                                                                                                                                                                                                                                                                                                                                                                                                                                                                                                                                                                                                                                                                                                                                                                                                                                                                                                                                                                                                                                                                                                                                                                                                                                                                                                                                                                                                                                                                                                                                                                                                                                                                                                                                                                                                                                                                                                                                                                                                                                                                                                                                                                                                                                                                                                                                                                                                                                                                                                                                                                                                                                                                                                                                                                                                                                                                                                                                                                                                                                                                                                                                                                                                                                                                                                                                                                                                                                                                                                                                                                                                                                                                                                                                                                                                                                                                                                                                                                                                                                                                                                                                                                                                                                                                                                                                                                                                                                                                                                                                                                                                                                                                                                                                                                                                                                                                                                          Phase-space models of the dwarf spheroidals This paper introduces new phase-space models of dwarf spheroidal galaxies (dSphs). The stellar component has an isotropic, lowered isothermal (or King) distribution function. A physical basis for the isotropization of stellar velocities is given by tidal stirring, whilst the isothermality of the distribution function guarantees the observed flatness of the velocity dispersion profile in the inner parts. Our models reproduce the data on the half-light radius and line of sight central velocity dispersion of the dSphs. We show that different dark halo profiles -- whether cored or cusped -- lead to very similar mass estimates within one particular radius, namely 1.7 half-light radii. Deviations between mass measures due to different density profiles are substantially smaller than the uncertainties propagated by the observational errors. We produce a mass measure for each of the Milky Way dSphs and find that the two most massive are the most luminous, namely Sagittarius (~ 2.8 x 10^8 solar masses) and Fornax (~ 1.3 x 10^8 solar masses). The least massive of the Milky Way satellites are Willman 1 (~ 4 x 10^5 solar masses) and Segue 1 (~ 6 x 10^5 solar masses).</w:t>
      </w:r>
      <w:r>
        <w:br/>
      </w:r>
      <w:r>
        <w:rPr>
          <w:rStyle w:val="VerbatimChar"/>
        </w:rPr>
        <w:t xml:space="preserve">## 38263                                                                                                                                                                                                                                                                                                                                                                                                                                                                                                                                                                                                                                                                                                                                                                                                                                                                                                                                                                                                                                                                                                                                                                                                                                                                                                                                                                                                                                                                                                                                                                                                                                                                                                                                                                                                                                                                                                                                                                                                                                                                                                                                                                                                                                                                                                                                                                                                                                                                                                                                                                                                                                                                                                                                                                                                                                                                                                                                                                                                                                                                                                                                                                                                                                                                                                                                                                                                                                                                                                                                                                                                                                                                                                                                                                                                                                                                                                                                                                                                                                                                                                                                                                                                                                                                                                                                                                                                                                                                                                                                                                                                                                                                                                                                                                                                                                                         The relationship between star formation rate and radio synchrotron luminosity at 0 &lt; z &lt; 2 We probe the relationship between star formation rate (SFR) and radio synchrotron luminosity in galaxies at 0 &lt; z &lt; 2 within the northern Spitzer Wide-area Infrared Extragalactic survey (SWIRE) fields, in order to investigate some of the assumptions that go into calculating the star formation history of the Universe from deep radio observations. We present new 610-MHz Giant Metrewave Radio Telescope (GMRT) observations of the European Large-Area ISO Survey-North 2 (ELAIS-N2) field, and using this data, along with previous GMRT surveys carried out in the ELAIS-N1 (North 1) and Lockman Hole regions, we construct a sample of galaxies which have redshift and SFR information available from the SWIRE survey. We test whether the local relationship between SFR and radio luminosity is applicable to z = 2 galaxies, and look for evolution in this relationship with both redshift and SFR in order to examine whether the physical processes which lead to synchrotron radiation have remained the same since the peak of star formation in the Universe. We find that the local calibration between radio luminosity and star formation can be successfully applied to radio-selected high-redshift, high-SFR galaxies, although we identify a small number of sources where this may not be the case; these sources show evidence for inaccurate estimations of their SFR, but there may also be some contribution from physical effects such as the recent onset of starburst activity, or suppression of the radio luminosity within these galaxies.</w:t>
      </w:r>
      <w:r>
        <w:br/>
      </w:r>
      <w:r>
        <w:rPr>
          <w:rStyle w:val="VerbatimChar"/>
        </w:rPr>
        <w:t xml:space="preserve">## 38323                                                                                                                                                                                                                                                                                                                                                                                                                                                                                                                                                                                                                                                                                                                                                                                                                                                                                                                                                                                                                                                                                                                                                                                                                                                                                                                                                                                                                                                                                                                                                                                                                                                                                                                                                                                                                                                                                                                                                                                                                                                                                                                                                                                                                                                                                                                                                                                                                                                                                                                                                                                                                                                                                                                                                                                                                                                                                                                                                                                                                                                                                                                                                                                                                                                                                                                                                                                                                                                                                                                                                                                                                                                                                                                                                                                                                                                                                                                                                                                                                                                                                                                                                                                                                                                                                                                                                                                                                                                                                                                                                                                                                                                                                                                                                                                                                                                                                                                                                                                                                                                                                                                                                                                                                                                                                                                                                                                                                                                                                                    Localized plumes in three-dimensional compressible magnetoconvection Within the umbrae of sunspots, convection is generally inhibited by the presence of strong vertical magnetic fields. However, convection is not completely suppressed in these regions: bright features, known as umbral dots, are probably associated with weak, isolated convective plumes. Motivated by observations of umbral dots, we carry out numerical simulations of three-dimensional, compressible magnetoconvection. By following solution branches into the subcritical parameter regime (a region of parameter space in which the static solution is linearly stable to convective perturbations), we find that it is possible to generate a solution which is characterized by a single, isolated convective plume. This solution is analogous to the steady magnetohydrodynamic convectons that have previously been found in two-dimensional calculations. These results can be related, in a qualitative sense, to observations of umbral dots.</w:t>
      </w:r>
      <w:r>
        <w:br/>
      </w:r>
      <w:r>
        <w:rPr>
          <w:rStyle w:val="VerbatimChar"/>
        </w:rPr>
        <w:t xml:space="preserve">## 38333                                                                                                                                                                                                                                                                                                                                                                                                                                                                                                                                                                                                                                                                                                                                                                                                                                                                                                                                                                                                                                                                                                                                                                                                                                                                                                                                                                                                                                                                                                                                                                                                                                                                                                                                                                                                                                                                                                                                                                                                                                                                                                                                                                                                                                                                                                                                                                                                                                                                                                                                                                                                                                                                                                                                                                                                                                                                                                                                                                                                                                                                                                                                                                                                                                                                                                                                                                                                                                                                                                                                                                                                                                                                                                                                                                                                                                                                                                                                                                                                                                                                                                                                                                                                                                                                                                                                                                                                                                                                                                                                                                                                                                                                                                                                                                                                                                                                                                                  Testing general relativity with gravitational-wave catalogs: the insidious nature of waveform systematics. Summary Gravitational-wave observations of binary black holes allow new tests of general relativity (GR) to be performed on strong, dynamical gravitational fields. These tests require accurate waveform models of the gravitational-wave signal; otherwise waveform errors can erroneously suggest evidence for new physics. Existing waveforms are generally thought to be accurate enough for current observations, and each of the events observed to date appears to be individually consistent with GR. In the near future, with larger gravitational-wave catalogs, it will be possible to perform more stringent tests of gravity by analyzing large numbers of events together. However, there is a danger that waveform errors can accumulate among events: even if the waveform model is accurate enough for each individual event, it can still yield erroneous evidence for new physics when applied to a large catalog. This paper presents a simple linearized analysis, in the style of a Fisher matrix calculation that reveals the conditions under which the apparent evidence for new physics due to waveform errors grows as the catalog size increases. We estimate that, in the worst-case scenario, evidence for a deviation from GR might appear in some tests using a catalog containing as few as 10–30 events above a signal-to-noise ratio of 20. This is close to the size of current catalogs and highlights the need for caution when performing these sorts of experiments.</w:t>
      </w:r>
      <w:r>
        <w:br/>
      </w:r>
      <w:r>
        <w:rPr>
          <w:rStyle w:val="VerbatimChar"/>
        </w:rPr>
        <w:t xml:space="preserve">## 38351                                                                                                                                                                                                                                                                                                                                                                                                                                                                                                                                                                                                                                                                                                                                                                                                                                                                                                                                                                                                                                                                                                                                                                                                                                                                                                                                                                                                                                                                                                                                                                                                                                                                                                                                                                                                                                                                                                                                                                                                                                                                                                                                                                                                                                                                                                                                                                                                                                                                                                                                                                                                                                                                                                                                                                                                                                                                                                                                                                                                                                                                                                                                                                                                                                                                                                                                                                                                                                                                                                                                                                                                                                                                                                                                                                                                                                                                                                                                                                                                                                                                                                    Runaway stars as progenitors of supernovae and gamma-ray bursts When a core-collapse supernova occurs in a binary system, the surviving star as well as the compact remnant emerging from the supernova may reach a substantial space velocity. With binary population synthesis modelling at solar and one-fifth of solar metallicity, we predict the velocities of such runaway stars or binaries. We compile predictions for runaway OB stars, red supergiants and Wolf–Rayet stars, either isolated or with a compact companion. For those stars or binaries which undergo a second stellar explosion we compute their further evolution and the distance travelled until a Type II or Type Ibc supernova or a long or short gamma-ray burst (GRB) occurs. We find our predicted population of OB runaway stars broadly matches the observed population of stars but, to match the fastest observed Wolf–Rayet runaway stars, we require that black holes receive an asymmetric kick upon formation. We find that at solar metallicity Type Ic supernova progenitors travel shorter distances than the progenitors of other supernova types because they are typically more massive and thus have shorter lifetimes. Those of Type IIP supernovae can fly farthest about 48 pc on average at solar metallicity, with about 8 per cent of them reaching 100 pc. In considering the consequences of assuming that the progenitors of long GRBs are spun-up secondary stars that experience quasi-homogeneous evolution, we find that such evolution has a dramatic effect on the population of runaway Wolf– Rayet stars and that some 30 per cent of GRBs could occur a hundred parsec or more from their initial positions. We also consider mergers of double compact object binaries consisting of neutron stars and/or black holes. We find the most common type of visible mergers are neutron star–black hole mergers that are roughly 10 times more common than neutron star–neutron star mergers. All compact mergers have a wide range of merger times from years to Gyr and are predicted to occur 300 times less often than supernovae in the Milky Way. We also find that there may be a population of low-velocity neutron stars that are ejected from a binary rather than by their own natal kick. These neutron stars need to be included when the distribution of neutron star kicks is deduced from observations.</w:t>
      </w:r>
      <w:r>
        <w:br/>
      </w:r>
      <w:r>
        <w:rPr>
          <w:rStyle w:val="VerbatimChar"/>
        </w:rPr>
        <w:t xml:space="preserve">## 38367                                                                                                                                                                                                                                                                                                                                                                                                                                                                                                                                                                                                                                                                                                                                                                                                                                                                                                                                                                                                                                                                                                                                                                                                                                                                                                                                                                                                                                                                                                                                                                                                                                                                                                                                                                                                                                                                                                                                                                                                                                                                                                                                                                                                                                                                                                                                                                                                                                                                                                                                                                                                                                                                                                                                                                                                                                                                                                                                                                                                                                                                                                                                                                                                                                                                                                                                                                                                                                                                                                                                                                                                                                                                                                                                                                                                                                                                                                                                                                                                                                                                                                                                                                                                                                                                                                                                                                                                                                                                                                                                                                                                                              Infrared-correlated 31-GHz radio emission from Orion East Lynds dark cloud LDN1622 represents one of the best examples of anomalous dust emission, possibly originating from small spinning dust grains. We present Cosmic Background Imager (CBI) 31 GHz data of LDN1621, a diffuse dark cloud to the north of LDN1622 in a region known as Orion East. A broken ring with diameter g\\approx 20 arcmin of diffuse emission is detected at 31 GHz, at \\approx 20-30 mJy beam$^{-1}$ with an angular resolution of \\approx 5 arcmin. The ring-like structure is highly correlated with Far Infra-Red emission at $12-100 \\mu$m with correlation coefficients of r \\approx 0.7-0.8, significant at $\\sim10\\sigma$. Multi-frequency data are used to place constraints on other components of emission that could be contributing to the 31 GHz flux. An analysis of the GB6 survey maps at 4.85 GHz yields a $3\\sigma$ upper limit on free-free emission of 7.2 mJy beam$^{-1}$ ($\\la 30 per cent of the observed flux) at the CBI resolution. The bulk of the 31 GHz flux therefore appears to be mostly due to dust radiation. Aperture photometry, at an angular resolution of 13 arcmin and with an aperture of diameter 30 arcmin, allowed the use of IRAS maps and the {\\it WMAP} 5-year W-band map at 93.5 GHz. A single modified blackbody model was fitted to the data to estimate the contribution from thermal dust, which amounts to $\\sim$ 10 per cent at 31 GHz. In this model, an excess of 1.52\\pm 0.66 Jy (2.3\\sigma) is seen at 31 GHz. Future high frequency $\\sim$ 100-1000 GHz data, such as those from the {\\it Planck} satellite, are required to accurately determine the thermal dust contribution at 31 GHz. Correlations with the IRAS $100 \\mu$m gave a coupling coefficient of $18.1\\pm4.4 \\mu$K (MJy/sr)$^{-1}$, consistent with the values found for LDN1622.</w:t>
      </w:r>
      <w:r>
        <w:br/>
      </w:r>
      <w:r>
        <w:rPr>
          <w:rStyle w:val="VerbatimChar"/>
        </w:rPr>
        <w:t xml:space="preserve">## 38402                                                                                                                                                                                                                                                                                                                                                                                                                                                                                                                                                                                                                                                                                                                                                                                                                                                                                                                                                                                                                                                                                                                                                                                                                                                                                                                                                                                                                                                                                                                                                                                                                                                                                                                                                                                                                                                                                                                                                                                                                                                                                                                                                                                                                                                                                                                                                                                                                                                                                                                                                                                                                                                                                                                                                                                                                                                                                                                                                                                                                                                                                                                                                                                                                                                                                                                                                                                                                                                                                                                                                                                                                                                                                                                                                                                                                                                                                                                                                                                                                                                                                                                                                                                                                                                                                                                                                                                                                                                                                                                                                                                                                                                                                                                                                                                                                                                                                                                                                                                                                                                                                                                                                                                                                                                The detection of molecular gas in the central galaxies of cooling flow clusters We present the detections of CO line emission in the central galaxy of 16 extreme cooling flow clusters using the IRAM 30-m and the JCMT 15-m telescopes. These detections of , , and are consistent with the presence of a substantial mass of warm molecular gas within 50-kpc radius of the central galaxy. We present limits on 13 other galaxies in similarly extreme cooling flow clusters. These results are consistent with the presence of a massive starburst in the central galaxy, which warms a population of cold gas clouds producing both optical and near-infrared emission lines and significant CO line emission. Curiously, our CO detections are restricted to the lower radio power central galaxies. These are the first detections of molecular gas in a cooling flow other than NGC 1275 in the Perseus cluster. As four of our targets have firm limits on their dust mass from SCUBA and the rest have crude limits from IRAS, we can calculate gas-to-dust ratios. Simple analysis indicates that the best secondary indicator of molecular gas is optical line luminosity. We review the implications of these results and the prospects for observations in the near future.</w:t>
      </w:r>
      <w:r>
        <w:br/>
      </w:r>
      <w:r>
        <w:rPr>
          <w:rStyle w:val="VerbatimChar"/>
        </w:rPr>
        <w:t xml:space="preserve">## 38408                                                                                                                                                                                                                                                                                                                                                                                                                                                                                                                                                                                                                                                                                                                                                                                                                                                                                                                                                                                                                                                                                                                                                                                                                                                                                                                                                                                                                                                                                                                                                                                                                                                                                                                                                                                                                                                                                                                                                                                                                                                                                                                                                                                                                                                                                                                                                                                                                                                                                                                                                                                                                                                                                                                                                                                                                                                                                                                                                                                                                                                                                                                                                                                                                                                                                                                                                                                                                                                                                                                                                                                                                                                                                                                                                                                                                                                                                                                                                                                                                                                                                                                                                                                                                                                                                                                                                                                                                                                                                                                                                                                                                                                                                                                                                                                                                                                                                                                                                                                                                                                                                                                                                                                                                                                                                                                                                                                                                                                                                                                                                                                                                                                                                                                                                                                                                                                      The density and pseudo-phase-space density profiles of cold dark matter haloes Cosmological N-body simulations indicate that the spherically-averaged density profiles of cold dark matter halos are accurately described by Einasto profiles, where the logarithmic slope is a power-law of adjustable exponent, � dln�=dlnr / r � . The pseudo-phase-space density (PPSD) profiles of CDM halos also show remarkable regularity, and are well approximated by simple power laws, Q(r) � �=� 3 / r � . We show that this is expected from dynamical equilibrium considerations, since Jeans’ equations predict that the pseudo-phase-space density profiles of Einasto halos should</w:t>
      </w:r>
      <w:r>
        <w:br/>
      </w:r>
      <w:r>
        <w:rPr>
          <w:rStyle w:val="VerbatimChar"/>
        </w:rPr>
        <w:t xml:space="preserve">## 38426                                                                                                                                                                                                                                                                                                                                                                                                                                                                                                                                                                                                                                                                                                                                                                                                                                                                                                                                                                                                                                                                                                                                                                                                                                                                                                                                                                                                                                                                                                                                                                                                                                                                                                                                                                                                                                                                                                                                                                                                                                                                                                                                                                                                                                                                                                                                                                                                                                                                                                                                                                                                                                                                                                                                                                                                                                                                                                                                                                                                                                                                                                                                                                                                                                                                                                                                                                                                                                                                                                                                                                                                                                                                                                                                                                                                                                                                                                                                                                                                                                                                                                                                                                                                                                                                                                                                                                                                                                                                                                                                                                                                                                                                                                                                                                                                                                                                                                                                                                                                                                                                                                                          X-ray Variability of the Seyfert 1 Markarian 335: Power Spectrum and Time Lags To investigate further the comparison between active galactic nuclei (AGN) and black hole X-ray binaries, we have studied the main X-ray variability properties of the Seyfert 1 galaxy Mrk 335. We put particular emphasis on the X-ray time lags, which is a potentially important diagnostic of physical models. From a 100 ks observation by XMM–Newton, we show that the power spectrum of this source is well fitted by a bending power-law model, and the bend time-scale Tb is precisely at the value predicted by the Tb versus H? linewidth relation of McHardy et al. Variations in different energy bands show time-scale-dependent time lags, where higher energy bands lag lower ones. The lag, ?, varies as a function of the Fourier frequency, f, of the variability component in the light curves as ??f?1 at low frequencies, but there is a sharp cut-off in the lags at a frequency close to the bend frequency in the power spectrum. Similar behaviour is seen in black hole X-ray binary systems. The length of the time lags increases continuously with energy separation, in an almost loglinear relation. We show that the lag spectra can be produced by fluctuations propagating through the accretion flow as long as the energy spectrum of the X-ray emitting region hardens towards the centre.</w:t>
      </w:r>
      <w:r>
        <w:br/>
      </w:r>
      <w:r>
        <w:rPr>
          <w:rStyle w:val="VerbatimChar"/>
        </w:rPr>
        <w:t xml:space="preserve">## 38486                                                                                                                                                                                                                                                                                                                                                                                                                                                                                                                                                                                                                                                                                                                                                                                                                                                                                                                                                                                                                                                                                                                                                                                                                                                                                                                                                                                                                                                                                                                                                                                                                                                                                                                                                                                                                                                                                                                                                                                                                                                                                                                                                                                                                                                                                                                                                                                                                                                                                                                                                                                                                                                                                                                                                                                                                                                                                                                                                                                                                                                                                                                                                                                                                                                                                                                                                                                                                                                                                                                                                                                                                                                                                                                                                                                                                                                                                                                                                                                                                                                                                                                                                                                                                                                                                                                                                                                                                                                                                                                                                                                                                                                                                                                                                                                                                                                                                              Reconfinement and Loss of Stability in Jets from Active Galactic Nuclei. Jets powered by active galactic nuclei appear impressively stable compared with their terrestrial and laboratory counterparts—they can be traced from their origin to distances exceeding their injection radius by up to a billion times1,2. However, some less energetic jets get disrupted and lose their coherence on the scale of their host galaxy1,3. Quite remarkably, on the same scale, these jets are expected to become confined by the thermal pressure of the intra-galactic gas2. Motivated by these observations, we have started a systematic study of active galactic nuclei jets undergoing reconfinement via computer simulations. Here, we show that in the case of unmagnetized relativistic jets, the reconfinement is accompanied by the development of an instability and transition to a turbulent state. During their initial growth, the perturbations have a highly organized streamwise-oriented structure, indicating that it is not the Kelvin–Helmholtz instability, the instability which has been the main focus of the jet stability studies so far4,5. Instead, it is closely related to the centrifugal instability6. This instability is likely to be behind the division of active galactic nuclei jets into two morphological types in the Fanaroff–Riley classification7.During reconfinement in unmagnetized relativistic jets, a centrifugal instability develops that leads to a turbulent state. This instability likely lies behind the division of active galactic nuclei jets into the two Fanaroff–Riley classes.</w:t>
      </w:r>
      <w:r>
        <w:br/>
      </w:r>
      <w:r>
        <w:rPr>
          <w:rStyle w:val="VerbatimChar"/>
        </w:rPr>
        <w:t xml:space="preserve">## 38519                                                                                                                                                                                                                                                                                                                                                                                                                                                                                                                                                                                                                                                                                                                                                                                                                                                                                                                                                                                                                                                                                                                                                                                                                                                                                                                                                                                                                                                                                                                                                                                                                                                                                                                                                                                                                                                                                                                                                                                                                                                                                                                                                                                                                                                                                                                                                                                                                                                                                                                                                                                                                                                                                                                                                                                                                                                                                                                                                                                                                                                                                                                                                                                                                                                                                                                                                                                                                                                                                                                                                                                                                                                                                                                                                                                                                                                                                                                                                                                                                                                                                                                                                                                                                                                                                                                                                                                                                                                                                                                                                                                                                                                                                                                                                                                                                                                                                                                                                                                                                                                                                                                                                                                                                                                                      Shapelets: II. A Method for Weak Lensing Measurements Weak gravitational lensing provides a unique method to directly measure the distribution of mass in the Universe. Because the distortions induced by lensing in the shape of background galaxies are small, the measurement of weak lensing requires high precision. Here, we present a new method for obtaining reliable weak shear measurements. It is based on the shapelet function formalism presented in an earlier paper in which galaxy images are decomposed into several shape components, each providing independent estimates of the local shear. The formalism affords an efficient modelling and deconvolution of the point spread function. Using the unique properties of shapelets under distortions, we construct a simple, minimum variance estimator for the shear. We describe how we implement the method in practice, and test the method using realistic simulated images. We find our method to be stable and reliable for conditions analogous to ground-based surveys. Compared to earlier methods, our method has the advantages of being accurate, linear, mathematically well-defined, and optimally sensitive, as it uses the full shape information available for each galaxy.</w:t>
      </w:r>
      <w:r>
        <w:br/>
      </w:r>
      <w:r>
        <w:rPr>
          <w:rStyle w:val="VerbatimChar"/>
        </w:rPr>
        <w:t xml:space="preserve">## 38550                                                                                                                                                                                                                                                                                                                                                                                                                                                                                                                                                                                                                                                                                                                                                                                                                                                                                                                                                                                                                                                                                                                                                                                                                                                                                                                                                                                                                                                                                                                                                                                                                                                                                                                                                                                                                                                                                                                                                                                                                                                                                                                                                                                                                                                                                                                                                                                                                                                                                                                                                                                                                                                                                                                                                                                                                                                                                                                                                                                                                                                                                                                                                                                                                                                                                                                                                                                                                                                                                                                                                                                                                                                                                                                                                                                                                                                                                                                                                                                                                                                                                                                                                                                                                                                                                                                                                                                                                                                                                                                                                                                                                                                                                                                                                                                                                                                                                                                                                                                                                                                                                                                                                                                                                                                                                                                                                                                                                                                            The cluster environments of powerful radio‐loud and radio‐quiet active galactic nuclei The spatial clustering amplitude (Bgq) is determined for a sample of 44 powerful active galactic nuclei (AGN) at z≃0.2. No significant difference is detected in the richness of the cluster environments of the radio-loud and radio-quiet subsamples, both of which typically inhabit environments as rich as Abell class ≃0. Comparison with radio luminosity-matched samples from Hill &amp; Lilly and Wold et al. suggests that there is no epoch-dependent change in environment richness out to at least z≥0.5 for either radio galaxies or radio quasars. Comparison with the APM cluster survey shows that, contrary to current folklore, powerful AGN do not avoid rich clusters, but rather display a spread in cluster environment, which is perfectly consistent with being drawn at random from the massive elliptical population. Finally, we argue that virtually all Abell class ≃0 clusters contained an active galaxy during the epoch of peak quasar activity at z∼2.5.</w:t>
      </w:r>
      <w:r>
        <w:br/>
      </w:r>
      <w:r>
        <w:rPr>
          <w:rStyle w:val="VerbatimChar"/>
        </w:rPr>
        <w:t xml:space="preserve">## 38589                                                                                                                                                                                                                                                                                                                                                                                                                                                                                                                                                                                                                                                                                                                                                                                                                                                                                                                                                                                                                                                                                                                                                                                                                                                                                                                                                                                                                                                                                                                                                                                                                                                                                                                                                                                                                                                                                                                                                                                                                                                                                                                                                                                                                                                                                                                                                                                                                                                                                                                                                                                                                                                                                                                                                                                                                                                                                                                                                                                                                                                                                                                                                                                                                                                                                                                                                                                                                                                                                                                                                                                                                                                                                                                                                                                                                                                                                                                                                                                                                                                                                                                                                                                                                                                                                                                                                                                                                                                                                                                                                                                                                                                                                                                                                                                                                                                                                                                                                                                                                                                                                                                                                                                                                                                                                                                                                                            A Critical Examination of the Gravitational Theory of the Origin of Cosmic Rays The observational data which any theory of the origin of primary cosmic radiation should explain and the comparative merits of the various theories so far propounded are examined. In particular, Milne’s suggestion concerning a possible gravitational acceleration in intergalactic space is considered in detail, and his somewhat involved analysis is replaced by a simpler method of derivation by means of an alternative time-scale. The energy spectrum and possible total intensity of gravitationally accelerated material are examined; it is shown that an expression can be obtained for the former which is consistent with cosmic-ray data, but because the world-model considered is not sufficiently sharply defined, no order of magnitude can be obtained for the latter. It thus appears that a gravitational theory of cosmic radiation can account for most of the main features of the observational data, and as regards the remaining features, although the present theory is incomplete, it presents no actual inconsistencies with observation.</w:t>
      </w:r>
      <w:r>
        <w:br/>
      </w:r>
      <w:r>
        <w:rPr>
          <w:rStyle w:val="VerbatimChar"/>
        </w:rPr>
        <w:t xml:space="preserve">## 38598                                                                                                                                                                                                                                                                                                                                                                                                                                                                                                                                                                                                                                                                                                                                                                                                                                                                                                                                                                                                                                                                                                                                                                                                                                                                                                                                                                                                                                                                                                                                                                                                                                                                                                                                                                                                                                                                                                                                                                                                                                                                                                                                                                                                                                                                                                                                                                                                                                                                                                                                                                                                                                                                                                                                                                                                                                                                                                                                                                                                                                                                                                                                                                                                                                                                                                                                                                                                                                                                                                                                                                                                                                                                                                                                                                                                                                                                                                                                                                                                                                                                                                                                                                                                                                                                                                                                                                                                                                                                                                                                                                                                                                                                                                                                                                                                                                                                                                                                                                                                   The ultraviolet properties of star-forming galaxies – I. HST WFC3 observations of very high redshift galaxies The acquisition of deep near-IR imaging with Wide Field Camera 3 on the Hubble Space Telescope has provided the opportunity to study the very high redshift Universe. For galaxies up to z≈ 7.7 sufficient wavelength coverage exists to probe the rest-frame ultraviolet (UV) continuum without contamination from either Lyman α emission or the Lyman α break. In this work we use near-infrared (near-IR) imaging to measure the rest-frame UV continuum colours of galaxies at 4.7 &lt; z &lt; 7.7. We have carefully defined a colour–colour selection to minimize any inherent bias in the measured UV continuum slope for the drop-out samples. For the highest redshift sample (6.7 &lt; z &lt; 7.7), selected as zf850lp-band drop-outs, we find mean UV continuum colours approximately equal to zero (AB), consistent with a dust-free, solar metallicity, star-forming population (or a moderately dusty population of low metallicity). At lower redshift we find that the mean UV continuum colours of galaxies (over the same luminosity range) are redder, and that galaxies with higher luminosities are also slightly redder on average. One interpretation of this is that lower redshift and more luminous galaxies are dustier; however, this interpretation is complicated by the effects of the star formation history and metallicity and potentially the initial mass function on the UV continuum colours.</w:t>
      </w:r>
      <w:r>
        <w:br/>
      </w:r>
      <w:r>
        <w:rPr>
          <w:rStyle w:val="VerbatimChar"/>
        </w:rPr>
        <w:t xml:space="preserve">## 38619                                                                                                                                                                                                                                                                                                                                                                                                                                                                                                                                                                                                                                                                                                                                                                                                                                                                                                                                                                                                                                                                                                                                                                                                                                                                                                                                                                                                                                                                                                                                                                                                                                                                                                                                                                                                                                                                                                                                                                                                                                                                                                                                                                                                                                                                                                                                                                                                                                                                                                                                                                                                                                                                                                                                                                                                                                                                                                                                                                                                                                                                                                                                                                                                                                                                                                                                                                                                                                                                                                                                                                                                                                                                                                                                                                                                                                                                                                                                                                                                                                                                                                                                                                                                                                                                                                                                                                                                                                                                                                                                                                                                                                                                                                                               Maximum Likelihood Random Galaxy Catalogues and Luminosity Function Estimation We present a new algorithm to generate a random (unclustered) version of an magnitude limited observational galaxy redshift catalogue. It takes into account both galaxy evolution and the perturbing effects of large-scale structure. The key to the algorithm is a maximum likelihood (ML) method for jointly estimating both the luminosity function (LF) and the overdensity as a function of redshift. The random catalogue algorithm then works by cloning each galaxy in the original catalogue, with the number of clones determined by the ML solution. Each of these cloned galaxies is then assigned a random redshift uniformly distributed over the accessible survey volume, taking account of the survey magnitude limit(s) and, optionally, both luminosity and number density evolution. The resulting random catalogues, which can be employed in traditional estimates of galaxy clustering, make fuller use of the information available in the original catalogue and hence are superior to simply fitting a functional form to the observed redshift distribution. They are particularly well suited to studies of the dependence of galaxy clustering on galaxy properties as each galaxy in the random catalogue has the same list of attributes as measured for the galaxies in the genuine catalogue. The derivation of the joint overdensity and LF estimator reveals the limit in which the ML estimate reduces to the standard 1/Vmax LF estimate, namely when one makes the prior assumption that the are no fluctuations in the radial overdensity. The new ML estimator can be viewed as a generalization of the 1/Vmax estimate in which Vmax is replaced by a density corrected Vdc, max.</w:t>
      </w:r>
      <w:r>
        <w:br/>
      </w:r>
      <w:r>
        <w:rPr>
          <w:rStyle w:val="VerbatimChar"/>
        </w:rPr>
        <w:t xml:space="preserve">## 38626                                                                                                                                                                                                                                                                                                                                                                                                                                                                                                                                                                                                                                                                                                                                                                                                                                                                                                                                                                                                                                                                                                                                                                                                                                                                                                                                                                                                                                                                                                                                                                                                                                                                                                                                                                                                                                                                                                                                                                                                                                                                                                                                                                                                                                                                                                                                                                                                                                                                                                                                                                                                                                                                                                                                                                                                                                                                                                                                                                                                                                                                                                                                                                                                                                                                                                                                                                                                                                                                                                                                                                                                                                                                                                                                                                                                                                                                                                                                                                                                                                                                                                                                                                                                                                                                                                                                                                                                                                                                                                                                                                                                                                                                                                                                                                                                                                                                                                                                   Resolved atomic lines reveal outflows in two ultraluminous X-ray sources Ultraluminous X-ray sources are extragalactic, off-nucleus, point sources in galaxies, and have X-ray luminosities in excess of 3 × 1039 ergs per second. They are thought to be powered by accretion onto a compact object. Possible explanations include accretion onto neutron stars with strong magnetic fields, onto stellar-mass black holes (of up to 20 solar masses) at or in excess of the classical Eddington limit, or onto intermediate-mass black holes (103–105 solar masses). The lack of sufficient energy resolution in previous analyses has prevented an unambiguous identification of any emission or absorption lines in the X-ray band, thereby precluding a detailed analysis of the accretion flow. Here we report the presence of X-ray emission lines arising from highly ionized iron, oxygen and neon with a cumulative significance in excess of five standard deviations, together with blueshifted (about 0.2 times light velocity) absorption lines of similar significance, in the high-resolution X-ray spectra of the ultraluminous X-ray sources NGC 1313 X-1 and NGC 5408 X-1. The blueshifted absorption lines must occur in a fast-outflowing gas, whereas the emission lines originate in slow-moving gas around the source. We conclude that the compact object in each source is surrounded by powerful winds with an outflow velocity of about 0.2 times that of light, as predicted by models of accreting supermassive black holes and hyper-accreting stellar-mass black holes.</w:t>
      </w:r>
      <w:r>
        <w:br/>
      </w:r>
      <w:r>
        <w:rPr>
          <w:rStyle w:val="VerbatimChar"/>
        </w:rPr>
        <w:t xml:space="preserve">## 38634                                                                                                                                                                                                                                                                                                                                                                                                                                                                                                                                                                                                                                                                                                                                                                                                                                                                                                                                                                                                                                                                                                                                                                                                                                                                                                                                                                                                                                                                                                                                                                                                                                                                                                                                                                                                                                                                                                                                                                                                                                                                                                                                                                                                                                                                                                                                                                                                                                                                                                                                                                                                                                                                                                                                                                                                                                                                                                                                                                                                                                                                                                                                                                                                                                                                                                                                                                                                                                                                                                                                                                                                                                                                                                                                                RR Lyrae stars in four globular clusters in the Fornax dwarf galaxy We have surveyed four of the globular clusters in the Fornax dwarf galaxy (clusters 1, 2, 3 and 5) for RR Lyrae stars, using archival F555W and F814W Hubble Space Telescope observations. We identify 197 new RR Lyrae stars in these four clusters, and 13 additional candidate horizontal-branch variable stars. Although somewhat restricted by our short observational baseline, we derive periods and light curves for all of the stars in the sample, and calculate photometric parameters such as mean magnitudes and colours. This is the first time that RR Lyrae stars in the Fornax globular clusters have been quantitatively identified and measured. We find that the Fornax clusters have exceptionally large specific frequencies of RR Lyrae stars, in comparison with the galactic globular clusters. It is likely that Fornax 1 has the largest specific frequency measured in any globular cluster. In addition, the Fornax clusters are unusual in that their RR Lyrae populations possess mean characteristics intermediate between the two Oosterhoff groups defined by the galactic globular clusters. In this respect the RR Lyrae populations in the Fornax clusters most closely resemble the field populations in several dwarf galaxies. Fornax 5 has an unusually large fraction of RRc stars, and also possesses several strong RRe (second overtone pulsator) candidates. With a large sample of horizontal-branch variable stars available to us, we revise previous measurements of the horizontal-branch morphology in each cluster. The Fornax clusters most closely resemble the 'young' galactic halo population defined by Zinn in that their horizontal-branch morphologies are systematically redder than many galactic clusters of similar metallicity. We also confirm the existence of the second-parameter effect among the Fornax clusters, most markedly between clusters 1 and 3. The edges of the instability strip are well defined in several of the Fornax clusters, and we are able to make measurements of the intrinsic V - I colours of these edges. Finally, we determine foreground reddening and distance estimates for each cluster. We find a mean distance modulus to the Fornax dwarf of (m - M) 0 = 20.66 ′ 0.03 (random) ′0.15 (systematic). Our measurements are consistent with a line-of-sight depth of ∼8-10 kpc for this galaxy, which is in accordance with its dimensions as measured in the plane of the sky. This approximately spherical shape for Fornax is incompatible with tidal model explanations for the observed high internal stellar velocity dispersions in many dwarf spheroidal galaxies. Dark matter dominance is suggested.</w:t>
      </w:r>
      <w:r>
        <w:br/>
      </w:r>
      <w:r>
        <w:rPr>
          <w:rStyle w:val="VerbatimChar"/>
        </w:rPr>
        <w:t xml:space="preserve">## 38646                                                                                                                                                                                                                                                                                                                                                                                                                                                                                                                                                                                                                                                                                                                                                                                                                                                                                                                                                                                                                                                                                                                                                                                                                                                                                                                                                                                                                                                                                                                                                                                                                                                                                                                                                                                                                                                                                                                                                                                                                                                                                                                                                                                                                                                                                                                                                                                                                                                                                                                                                                                                                                                                                                                                                                                                                                                                                                                                                                                                                                                                                                                                                                                                                                                                                                                                                                                                                                                                                                                                                                                                                                                                                                                                                                                                                                                                                                                                                                                                                                                                                                                                                                                                                                                                                                                                                                                                                                                                                                                                                                                                                                                                                                                                                                                                                                                                                                                                                                                                                                                                                                                                                                                                                                                                                                                                                                                                                                                                                                                                                                                                                                                                                                                                                                    Is the slope of the intrinsic Baldwin effect constant We investigate the relationship between emission-line strength and continuum luminosity in the best-studied nearby Seyfert 1 galaxy NGC 5548. Our analysis of 13 yr of ground-based optical monitoring data reveals significant year-to-year variations in the observed Hβ emission-line response in this source. More specifically, we confirm the result of Gilbert &amp; Peterson of a non-linear relationship between the continuum and Hβ emission-line fluxes. Furthermore, we show that the slope of this relation is not constant, but rather decreases as the continuum flux increases. Both effects are consistent with photoionization model predictions of a luminosity-dependent response in this line.</w:t>
      </w:r>
      <w:r>
        <w:br/>
      </w:r>
      <w:r>
        <w:rPr>
          <w:rStyle w:val="VerbatimChar"/>
        </w:rPr>
        <w:t xml:space="preserve">## 38649                                                                                                                                                                                                                                                                                                                                                                                                                                                                                                                                                                                                                                                                                                                                                                                                                                                                                                                                                                                                                                                                                                                                                                                                                                                                                                                                                                                                                                                                                                                                                                                                                                                                                                                                                                                                                                                                                                                                                                                                                                                                                                                                                                                                                                                                                                                                                                                                                                                                                                                                                                                                                                                                                                                                                                                                                                                                                                                                                                                                                                                                                                                                                                                                                                                                                                                                                                                                                                                                                                                                                                                                                                                                                                                                                                                                                                                                                                                                                                                                                                                                                                                                                                                                                                                                                                                                                                                                                                                                                                                                                                                                                                                                                                                                                                                                  Keck spectroscopy of the faint dwarf elliptical galaxy population in the Perseus Cluster core: Mixed stellar populations and a flat luminosity function We present the result of a photometric and Keck low-resolution imaging spectrometer (LRIS) spectroscopic study of dwarf galaxies in the core of the Perseus Cluster, down to a magnitude of M B = -12.5. Spectra were obtained for 23 dwarf-galaxy candidates, from which we measure radial velocities and stellar population characteristics from absorption line indices. From radial velocities obtained using these spectra, we confirm 12 systems as cluster members, with the remaining 11 as non-members. Using these newly confirmed cluster members, we are able to extend the confirmed colour-magnitude relation for the Perseus Cluster down to M B = -12.5. We confirm an increase in the scatter about the colour-magnitude relationship below M B = - 15.5, but reject the hypothesis that very red dwarfs are cluster members. We measure the faint-end slope of the luminosity function between M B = -18 and -12.5, finding a = -1.26 ± 0.06, which is similar to that of the field. This implies that an overabundance of dwarf galaxies does not exist in the core of the Perseus Cluster. By comparing metal and Balmer absorption line indices with α-enhanced single stellar population models, we derive ages and metallicities for these newly confirmed cluster members. We find two distinct dwarf elliptical populations: an old, metal-poor population with ages ∼8 Gyr and metallicities [Fe/H] -0.33. Dwarf galaxies in the Perseus Cluster are therefore not a simple homogeneous population, but rather exhibit a range in age and metallicity.</w:t>
      </w:r>
      <w:r>
        <w:br/>
      </w:r>
      <w:r>
        <w:rPr>
          <w:rStyle w:val="VerbatimChar"/>
        </w:rPr>
        <w:t xml:space="preserve">## 38650                                                                                                                                                                                                                                                                                                                                                                                                                                                                                                                                                                                                                                                                                                                                                                                                                                                                                                                                                                                                                                                                                                                                                                                                                                                                                                                                                                                                                                                                                                                                                                                                                                                                                                                                                                                                                                                                                                                                                                                                                                                                                                                                                                                                                                                                                                                                                                                                                                                                                                                                                                                                                                                                                                                                                                                                                                                                                                                                                                                                                                                                                                                                                                                                                                                                                                                                                                                                                                                                                                                                                                                                                                                                                                                                                                                                                                                                                                                                                                                                                                                                                                                                                                                                                                                                                                                                                                                                                                                                                                                                                                                                       The Missing Massive Satellites of the Milky Way Recent studies suggest that only three of the 12 brightest satellites of the Milky Way (MW) inhabit dark matter haloes with maximum circular velocity, Vmax, exceeding ∼30 km s−1. This is in apparent contradiction with the Λ cold dark matter (CDM) simulations of the Aquarius Project, which suggest that MW-sized haloes should have at least eight subhaloes with Vmax &gt; 30 km s−1. The absence of luminous satellites in such massive subhaloes is thus puzzling and may present a challenge to the ΛCDM paradigm. We note, however, that the number of massive subhaloes depends sensitively on the (poorly known) virial mass of the MW, and that their scarcity makes estimates of their abundance from a small simulation set like Aquarius uncertain. We use the Millennium Simulation series and the invariance of the scaled subhalo velocity function (i.e. the number of subhaloes as a function of ν, the ratio of the subhalo Vmax to the host halo virial velocity, V200) to secure improved estimates of the abundance of rare massive subsystems. In the range 0.1 ν) is approximately Poisson distributed about an average given by 〈Nsub〉 = 10.2 (ν/0.15)−3.11. This is slightly lower than that in Aquarius haloes, but consistent with recent results from the Phoenix Project. The probability that a ΛCDM halo has three or fewer subhaloes with Vmax above some threshold value, Vth, is then straightforward to compute. It decreases steeply both with decreasing Vth and with increasing halo mass. For Vth = 30 km s−1, ∼40 per cent of Mhalo = 1012 M⊙ haloes pass the test; fewer than ∼5 per cent do so for Mhalo ≳ 2 × 1012 M⊙ and the probability effectively vanishes for Mhalo ≳ 3 × 1012 M⊙. Rather than a failure of ΛCDM, the absence of massive subhaloes might simply indicate that the MW is less massive than is commonly thought.</w:t>
      </w:r>
      <w:r>
        <w:br/>
      </w:r>
      <w:r>
        <w:rPr>
          <w:rStyle w:val="VerbatimChar"/>
        </w:rPr>
        <w:t xml:space="preserve">## 38658                                                                                                                                                                                                                                                                                                                                                                                                                                                                                                                                                                                                                                                                                                                                                                                                                                                                                                                                                                                                                                                                                                                                                                                                                                                                                                                                                                                                                                                                                                                                                                                                                                                                                                                                                                                                                                                                                                                                                                                                                                                                                                                                                                                                                                                                                                                                                                                                                                                                                                                                                                                                                                                                                                                                                                                                                                                                                                                                                                                                                                                                                                                                                                                                                                                                                                                                                                                                                                                                                                                                                                                                                                                                                                                                                                                                                                                                                                                                                                                                                                                                                                                                                                                                                                                                                                                                                                                                                                                                                                                                                                                                                                                                                                                                                                                                                                                                                                                                                                                                                                                                                                                                                                                     X-ray absorption in the strong Fe ii narrow-line Seyfert 1 galaxy Markarian 507 We present results from spectral analysis of ASCA data on the NLS1 Mrk 507. This galaxy was found to have an exceptionally flat ROSAT spectrum among the NLS1s. The ASCA spectrum however shows a clear absorption feature in the energy band below 2 keV, which partly accounts for the flat spectrum observed with the ROSAT PSPC. The absorption is mainly due to cold gas with a column density of (2-3)E21 cm-2. A reanalysis of the PSPC data indicates that the absorber is slightly ionized, covers only part of the central source, or there is extra soft thermal emission from an extended region. There is also evidence that the X-ray absorption is complex; an edge feature marginally detected at 0.84 keV suggests the presence of an additional high ionization absorber which imposes a strong OVIII edge on the spectrum. After correction for the absorption, the photon index of the intrinsic continuum, 1.8, obtained from the ASCA data is quite similar to that of ordinary Seyfert 1 galaxies. Mrk 507 still has one of the flattest continuum slopes among NLS1, but is no longer exceptional. The strong optical FeII emission remains unusual in the light of the correlation between FeII strengths and steepness of soft X-ray slope.</w:t>
      </w:r>
      <w:r>
        <w:br/>
      </w:r>
      <w:r>
        <w:rPr>
          <w:rStyle w:val="VerbatimChar"/>
        </w:rPr>
        <w:t xml:space="preserve">## 38660                                                                                                                                                                                                                                                                                                                                                                                                                                                                                                                                                                                                                                                                                                                                                                                                                                                                                                                                                                                                                                                                                                                                                                                                                                                                                                                                                                                                                                                                                                                                                                                                                                                                                                                                                                                                                                                                                                                                                                                                                                                                                                                                                                                                                                                                                                                                                                                                                                                                                                                                                                                                                                                                                                                                                                                                                                                                                                                                                                                                                                                                                                                                                                                                                                                                                                                                                                                                                                                                                                                                                                                                                                                                                                                                                                                                                                                                                                                                                                                                                                                                                                                                                                                                                                                                                                                                                                                                                                                                                                                                                                                                                                    IR-correlated 31 GHz radio emission from Orion East Lynds dark cloud LDN1622 represents one of the best examples of anomalous dust emission, possibly originating from small spinning dust grains. We present Cosmic Background Imager (CBI) 31 GHz data of LDN1621, a diffuse dark cloud to the north of LDN1622 in a region known as Orion East. A broken ring with diameter g\\approx 20 arcmin of diffuse emission is detected at 31 GHz, at \\approx 20-30 mJy beam$^{-1}$ with an angular resolution of \\approx 5 arcmin. The ring-like structure is highly correlated with Far Infra-Red emission at $12-100 \\mu$m with correlation coefficients of r \\approx 0.7-0.8, significant at $\\sim10\\sigma$. Multi-frequency data are used to place constraints on other components of emission that could be contributing to the 31 GHz flux. An analysis of the GB6 survey maps at 4.85 GHz yields a $3\\sigma$ upper limit on free-free emission of 7.2 mJy beam$^{-1}$ ($\\la 30 per cent of the observed flux) at the CBI resolution. The bulk of the 31 GHz flux therefore appears to be mostly due to dust radiation. Aperture photometry, at an angular resolution of 13 arcmin and with an aperture of diameter 30 arcmin, allowed the use of IRAS maps and the {\\it WMAP} 5-year W-band map at 93.5 GHz. A single modified blackbody model was fitted to the data to estimate the contribution from thermal dust, which amounts to $\\sim$ 10 per cent at 31 GHz. In this model, an excess of 1.52\\pm 0.66 Jy (2.3\\sigma) is seen at 31 GHz. Future high frequency $\\sim$ 100-1000 GHz data, such as those from the {\\it Planck} satellite, are required to accurately determine the thermal dust contribution at 31 GHz. Correlations with the IRAS $100 \\mu$m gave a coupling coefficient of $18.1\\pm4.4 \\mu$K (MJy/sr)$^{-1}$, consistent with the values found for LDN1622.</w:t>
      </w:r>
      <w:r>
        <w:br/>
      </w:r>
      <w:r>
        <w:rPr>
          <w:rStyle w:val="VerbatimChar"/>
        </w:rPr>
        <w:t xml:space="preserve">## 38712                                                                                                                                                                                                                                                                                                                                                                                                                                                                                                                                                                                                                                                                                                                                                                                                                                                                                                                                                                                                                                                                                                                                                                                                                                                                                                                                                                                                                                                                                                                                                                                                                                                                                                                                                                                                                                                                                                                                                                                                                                                                                                                                                                                                                                                                                                                                                                                                                                                                                                                                                                                                                                                                                                                                                                                                                                                                                                                                                                                                                                                                                                                                                                                                                                                                                                                                                                                                                                                                                                                                                                                                                                                                                                                                                                                                                                                                                                                                                                                                                                                                                                                                                                                                                                                                                                                                                                                                                                                                                                                                                                                                                                                                                                                                                                                                                                                                                                                                                                                                                                                                                                                                                       Gravitational lensing in eclipsing binary stars I consider the effect of the gravitational deflection of light upon the light curves of eclipsing binary stars, focusing mainly upon systems containing at least one white dwarf component. In absolute terms the effects are small, however they are strongest at the time of secondary eclipse when the white dwarf transits its companion, and act to reduce the depth of this feature. If not accounted for, this may lead to under-estimation of the radius of the white dwarf compared with that of its companion. I show that the effect is significant for plausible binary parameters, and that it leads to ∼25 per cent reduction in the transit depth in the system KPD 1930+2752. The reduction of eclipse depth is degenerate with the stellar radius ratio, and therefore cannot be used to establish the existence of lensing. A second-order effect of the light bending is to steepen the ingress and egress features of the secondary eclipse relative to the primary eclipse, although it will be difficult to see this in practice. I consider also binaries containing neutron stars and black holes. I conclude that, although relatively large effects are possible in such systems, a combination of rarity, faintness and intrinsic variability makes it unlikely that lensing will be detectable in them.</w:t>
      </w:r>
      <w:r>
        <w:br/>
      </w:r>
      <w:r>
        <w:rPr>
          <w:rStyle w:val="VerbatimChar"/>
        </w:rPr>
        <w:t xml:space="preserve">## 38740                                                                                                                                                                                                                                                                                                                                                                                                                                                                                                                                                                                                                                                                                                                                                                                                                                                                                                                                                                                                                                                                                                                                                                                                                                                                                                                                                                                                                                                                                                                                                                                                                                                                                                                                                                                                                                                                                                                                                                                                                                                                                                                                                                                                                                                                                                                                                                                                                                                                                                                                                                                                                                                                                                                                                                                                                                                                                                                                                                                                                                                                                                                                                                                                                                                                                                                                                                                                                                                                                                                                                                                                                                                                                                                                                                                                                                                                                                                                                                                                                                                                                                                                                                                                                                                                                                                                                                                                                                                                                                                                                                                                                                                                                                                                                                                                                                                                                                                                                                                 Carbon chemistry in Galactic bulge planetary nebulae Galactic bulge planetary nebulae show evidence of mixed chemistry with emission from both silicate dust and polycyclic aromatic hydrocarbons (PAHs). This mixed chemistry is unlikely to be related to carbon dredge-up, as third dredge-up is not expected to occur in the low-mass bulge stars. We show that the phenomenon is widespread and is seen in 30 nebulae out of 40 of our sample, selected on the basis of their infrared flux.Hubble Space Telescope(HST) images and Ultraviolet and Visual Echelle Spectrograph (UVES) spectra show that the mixed chemistry is not related to the presence of emission-line stars, as it is in the Galactic disc population. We also rule out interaction with the interstellar medium (ISM) as origin of the PAHs. Instead, a strong correlation is found with morphology and the presence of a dense torus. A chemical model is presented which shows that hydrocarbon chains can form within oxygen-rich gas through gas-phase chemical reactions. The model predicts two layers, one atA V !1.5, where small hydrocarbons form from reactions with C + ,a nd one atA V !4, where larger chains (and by implication, PAHs) form from reactions with neutral, atomic carbon. These reactions take place in a mini-photon-dominated region (PDR). We conclude that the mixed-chemistry phenomenon occurring in the Galactic bulge planetary nebulae is best explained through hydrocarbon chemistry in an ultraviolet (UV)-irradiated, dense torus.</w:t>
      </w:r>
      <w:r>
        <w:br/>
      </w:r>
      <w:r>
        <w:rPr>
          <w:rStyle w:val="VerbatimChar"/>
        </w:rPr>
        <w:t xml:space="preserve">## 38757                                                                                                                                                                                                                                                                                                                                                                                                                                                                                                                                                                                                                                                                                                                                                                                                                                                                                                                                                                                                                                                                                                                                                                                                                                                                                                                                                                                                                                                                                                                                                                                                                                                                                                                                                                                                                                                                                                                                                                                                                                                                                                                                                                                                                                                                                                                                                                                                                                                                                                                                                                                                                                                                                                                                                                                                                                                                                                                                                                                                                                                                                                                                                                                                                                                                                                                                                                                                                                                                                                                                                                                                                                                                                                                                                                                                                                                                                                                                                                                                                                                                                                                                                                                                                                                                                                                                                                                                                                                                                                                                                                                                                                                                                                                                                                                                                                                                                                                                                                                                                                                                                                                                                                                                                                                                                                                                                                            A Critical Examination of the Gravitational Theory of the Origin of Cosmic Rays The observational data which any theory of the origin of primary cosmic radiation should explain and the comparative merits of the various theories so far propounded are examined. In particular, Milne’s suggestion concerning a possible gravitational acceleration in intergalactic space is considered in detail, and his somewhat involved analysis is replaced by a simpler method of derivation by means of an alternative time-scale. The energy spectrum and possible total intensity of gravitationally accelerated material are examined; it is shown that an expression can be obtained for the former which is consistent with cosmic-ray data, but because the world-model considered is not sufficiently sharply defined, no order of magnitude can be obtained for the latter. It thus appears that a gravitational theory of cosmic radiation can account for most of the main features of the observational data, and as regards the remaining features, although the present theory is incomplete, it presents no actual inconsistencies with observation.</w:t>
      </w:r>
      <w:r>
        <w:br/>
      </w:r>
      <w:r>
        <w:rPr>
          <w:rStyle w:val="VerbatimChar"/>
        </w:rPr>
        <w:t xml:space="preserve">## 38766                                                                                                                                                                                                                                                                                                                                                                                                                                                                                                                                                                                                                                                                                                                                                                                                                                                                                                                                                                                                                                                                                                                                                                                                                                                                                                                                                                                                                                                                                                                                                                                                                                                                                                                                                                                                                                                                                                                                                                                                                                                                                                                                                                                                                                                                                                                                                                                                                                                                                                                                                                                                                                                                                                                                                                                                                                                                                                                                                                                                                                                                                                                                                                                                                                                                                                                                                                                                                                                                                                                                                                                                                                                                                                                                                                                                                                                                                                                                                                                                                                                                                                                                                                                                                                                     Strong observational constraints on advection-dominated accretion in the cores of elliptical galaxies ABSTRA C T The growing evidence for supermassive black holes in the centres of relatively nearby galaxies has brought into sharper focus the question of why elliptical galaxies, rich in hot gas, do not possess quasar-like luminosities. Recent studies suggest that the presence of advectiondominated accretion flows (ADAFs), with their associated low radiative efficiency, might provide a very promising explanation for the observed quiescence of these systems. Although ADAF models have been applied to a number of low-luminosity systems, compelling observational evidence for their existence is still required. Here, we examine new highfrequency radio observations of the three giant, low-luminosity elliptical galaxies NGC 4649, NGC 4472 and NGC 4636 obtained using the Very Large Array (VLA) and the Submillimetre Common-User Bolometer Array (SCUBA) on the James Clerk Maxwell Telescope (JCMT). At these frequencies the predictions are very precise and an ADAF is unequivocally characterized by a slowly rising spectrum with a sharp spectral cut-off produced by thermal synchrotron radiation. Although X-ray analysis of these galaxy cores provides very strong clues for their extreme quiescence (and makes the case of advective accretion plausible), the new radio limits disagree severely with the canonical ADAF predictions which significantly overestimate the observed flux. While the present observations do not rule out the presence of an ADAF in the systems considered here, they do place strong constraints on the model. If the accretion in these objects occurs in an advection-dominated mode, then our radio limits imply that the emission from their central regions must be suppressed. We examine the possibility that the magnetic field in the flow is extremely low, or that synchrotron emission is free‐free absorbed by cold material in the accretion flow. We also discuss whether slow non-radiating accretion flows may drive winds/outflows to remove energy, angular momentum and mass so that the central densities, pressures and emissivities are much smaller than in a standard ADAF.</w:t>
      </w:r>
      <w:r>
        <w:br/>
      </w:r>
      <w:r>
        <w:rPr>
          <w:rStyle w:val="VerbatimChar"/>
        </w:rPr>
        <w:t xml:space="preserve">## 38774                                                                                                                                                                                                                                                                                                                                                                                                                                                                                                                                                                                                                                                                                                                                                                                                                                                                                                                                                                                                                                                                                                                                                                                                                                                                                                                                                                                                                                                                                                                                                                                                                                                                                                                                                                                                                                                                                                                                                                                                                                                                                                                                                                                                                                                                                                                                                                                                                                                                                                                                                                                                                                                                                                                                                                                                                                                                                                                                                                                                                                                                                                                                                                                                                                                                                                                                                                                                                                                                                                                                                                                                                                                                                                                                                                                                                                                                                                                                                                                                                                                                                                                                                                                                                                                                                                                                                                                                                                                                                                                                                                                                                                    IR-correlated 31 GHz radio emission from Orion East Lynds dark cloud LDN1622 represents one of the best examples of anomalous dust emission, possibly originating from small spinning dust grains. We present Cosmic Background Imager (CBI) 31 GHz data of LDN1621, a diffuse dark cloud to the north of LDN1622 in a region known as Orion East. A broken ring with diameter g\\approx 20 arcmin of diffuse emission is detected at 31 GHz, at \\approx 20-30 mJy beam$^{-1}$ with an angular resolution of \\approx 5 arcmin. The ring-like structure is highly correlated with Far Infra-Red emission at $12-100 \\mu$m with correlation coefficients of r \\approx 0.7-0.8, significant at $\\sim10\\sigma$. Multi-frequency data are used to place constraints on other components of emission that could be contributing to the 31 GHz flux. An analysis of the GB6 survey maps at 4.85 GHz yields a $3\\sigma$ upper limit on free-free emission of 7.2 mJy beam$^{-1}$ ($\\la 30 per cent of the observed flux) at the CBI resolution. The bulk of the 31 GHz flux therefore appears to be mostly due to dust radiation. Aperture photometry, at an angular resolution of 13 arcmin and with an aperture of diameter 30 arcmin, allowed the use of IRAS maps and the {\\it WMAP} 5-year W-band map at 93.5 GHz. A single modified blackbody model was fitted to the data to estimate the contribution from thermal dust, which amounts to $\\sim$ 10 per cent at 31 GHz. In this model, an excess of 1.52\\pm 0.66 Jy (2.3\\sigma) is seen at 31 GHz. Future high frequency $\\sim$ 100-1000 GHz data, such as those from the {\\it Planck} satellite, are required to accurately determine the thermal dust contribution at 31 GHz. Correlations with the IRAS $100 \\mu$m gave a coupling coefficient of $18.1\\pm4.4 \\mu$K (MJy/sr)$^{-1}$, consistent with the values found for LDN1622.</w:t>
      </w:r>
      <w:r>
        <w:br/>
      </w:r>
      <w:r>
        <w:rPr>
          <w:rStyle w:val="VerbatimChar"/>
        </w:rPr>
        <w:t xml:space="preserve">## 38775                                                                                                                                                                                                                                                                                                                                                                                                                                                                                                                                                                                                                                                                                                                                                                                                                                                                                                                                                                                                                                                                                                                                                                                                                                                                                                                                                                                                                                                                                                                                                                                                                                                                                                                                                                                                                                                                                                                                                                                                                                                                                                                                                                                                                                                                                                                                                                                                                                                                                                                                                                                                                                                                                                                                                                                                                                                                                                                                                                                                                                                                                                                                                                                                                                                                                                                                                                                                                                                                                                                                                                                                                                                                                                                                                                                                                                                                                                                                                                                                                                                                                                                                                                                                                                                                                                                                                                                                                                                                                                                                                                                                                              Infrared-correlated 31-GHz radio emission from Orion East Lynds dark cloud LDN1622 represents one of the best examples of anomalous dust emission, possibly originating from small spinning dust grains. We present Cosmic Background Imager (CBI) 31 GHz data of LDN1621, a diffuse dark cloud to the north of LDN1622 in a region known as Orion East. A broken ring with diameter g\\approx 20 arcmin of diffuse emission is detected at 31 GHz, at \\approx 20-30 mJy beam$^{-1}$ with an angular resolution of \\approx 5 arcmin. The ring-like structure is highly correlated with Far Infra-Red emission at $12-100 \\mu$m with correlation coefficients of r \\approx 0.7-0.8, significant at $\\sim10\\sigma$. Multi-frequency data are used to place constraints on other components of emission that could be contributing to the 31 GHz flux. An analysis of the GB6 survey maps at 4.85 GHz yields a $3\\sigma$ upper limit on free-free emission of 7.2 mJy beam$^{-1}$ ($\\la 30 per cent of the observed flux) at the CBI resolution. The bulk of the 31 GHz flux therefore appears to be mostly due to dust radiation. Aperture photometry, at an angular resolution of 13 arcmin and with an aperture of diameter 30 arcmin, allowed the use of IRAS maps and the {\\it WMAP} 5-year W-band map at 93.5 GHz. A single modified blackbody model was fitted to the data to estimate the contribution from thermal dust, which amounts to $\\sim$ 10 per cent at 31 GHz. In this model, an excess of 1.52\\pm 0.66 Jy (2.3\\sigma) is seen at 31 GHz. Future high frequency $\\sim$ 100-1000 GHz data, such as those from the {\\it Planck} satellite, are required to accurately determine the thermal dust contribution at 31 GHz. Correlations with the IRAS $100 \\mu$m gave a coupling coefficient of $18.1\\pm4.4 \\mu$K (MJy/sr)$^{-1}$, consistent with the values found for LDN1622.</w:t>
      </w:r>
      <w:r>
        <w:br/>
      </w:r>
      <w:r>
        <w:rPr>
          <w:rStyle w:val="VerbatimChar"/>
        </w:rPr>
        <w:t xml:space="preserve">## 38780                                                                                                                                                                                                                                                                                                                                                                                                                                                                                                                                                                                                                                                                                                                                                                                                                                                                                                                                                                                                                                                                                                                                                                                                                                                                                                                                                                                                                                                                                                                                                                                                                                                                                                                                                                                                                                                                                                                                                                                                                                                                                                                                                                                                                                                                                                                                                                                                                                                                                                                                                                                                                                                                                                                                                                                                                                                                                                                                                                                                                                                                                                                                                                                                                                                                                                                                                                                                                                                                                                                                                                                                                                                                                                                                                                                                                                                                                                                                                                                                                                                                                                                                                                                                                                                                                                                                                                                                                                                                                                                                                                                                                                                                                                                                                                                                                                                                                                                                                                                                                                                                                                                                                                                                                                                                                                                                                                                                                                                                                                                                                                                                                                                                                                                                                                                                                                                                                                                                                                                                                                                                                                                                                                                                                                                                            Evidence for a Galactic Component of the Diffuse X-ray Background Rocket measurements have shown an excess of radiation in the galactic plane in the Vela–Carina–Centaurus region. This article presents the evidence and considers the possible explanations.</w:t>
      </w:r>
      <w:r>
        <w:br/>
      </w:r>
      <w:r>
        <w:rPr>
          <w:rStyle w:val="VerbatimChar"/>
        </w:rPr>
        <w:t xml:space="preserve">## 38811                                                                                                                                                                                                                                                                                                                                                                                                                                                                                                                                                                                                                                                                                                                                                                                                                                                                                                                                                                                                                                                                                                                                                                                                                                                                                                                                                                                                                                                                                                                                                                                                                                                                                                                                                                                                                                                                                                                                                                                                                                                                                                                                                                                                                                                                                                                                                                                                                                                                                                                                                                                                                                                                                                                                                                                                                                                                                                                                                                                                                                                                                                                                                                                                                                                                                                                                                                                                                                                                                                                                                                                                                                                                                                                                                                                                                                                                                                                                                                                                                                                                                                                                                                                                                                                                                                                                                                                                                                                                                                                                                                                                                                                                                                                                                                                                                                                                                                                                                                                                                                                                                                                                                                                                                                                                                                                                                                                                                                                                                                                                                                                                                                                                                                                                                                                                                                                          Gone with the wind: the origin of S0 galaxies in clusters We present three-dimensional, high-resolution hydrodynamical simulations of the interaction between the hot ionized intracluster medium and the cold interstellar medium of spiral galaxies. Ram pressure and turbulent/viscous stripping remove 100% of the atomic hydrogen content of luminous galaxies like the Milky Way within 100 million years. These mechanisms naturally account for the morphology of S0 galaxies and the rapid truncation of star formation implied by spectroscopic observations, as well as a host of observational data on the neutral hydrogen (HI) morphology of galaxies in clusters.</w:t>
      </w:r>
      <w:r>
        <w:br/>
      </w:r>
      <w:r>
        <w:rPr>
          <w:rStyle w:val="VerbatimChar"/>
        </w:rPr>
        <w:t xml:space="preserve">## 38822                                                                                                                                                                                                                                                                                                                                                                                                                                                                                                                                                                                                                                                                                                                                                                                                                                                                                                                                                                                                                                                                                                                                                                                                                                                                                                                                                                                                                                                                                                                                                                                                                                                                                                                                                                                                                                                                                                                                                                                                                                                                                                                                                                                                                                                                                                                                                                                                                                                                                                                                                                                                                                                                                                                                                                                                                                                                                                                                                                                                                                                                                                                                                                                                                                                                                                                                                                                                                                                                                                                                                                                                                                                                                                                                                                                                                                                                                                                                                                                                                                                                                                                                                                                                                                                                                                                                                                                                                                                                     Interplanetary Coronal Mass Ejections observed by MESSENGER and Venus Express Interplanetary coronal mass ejections (ICMEs) observed by the MESSENGER and Venus Express spacecraft have been catalogued and analysed. The ICMEs were identified by a relatively smooth rotation of the magnetic field direction consistent with a flux rope structure, coinciding with a relatively enhanced magnetic field strength. A total of 35 ICMEs were found in the surveyed MESSENGER data (primarily from March 2007 to April 2012), and 84 ICMEs in the surveyed Venus Express data (from May 2006 to December 2013). The ICME flux rope configurations have been determined. Ropes with northward leading edges were about four times more common than ropes with southward leading edges, in agreement with a previously established solar cycle dependence. Ropes with low inclinations to the solar equatorial plane were about four times more common than ropes with high inclinations, possibly an observational effect. Left- and right-handed ropes were observed in almost equal numbers. In addition, data from MESSENGER, Venus Express, STEREO-A, STEREO-B and ACE were examined for multipoint signatures of the catalogued ICMEs. For spacecraft separations below 15° in heliocentric longitude, the second spacecraft observed the ICME flux rope in 82 % of cases; this percentage dropped to 49 % for separations between 15 and 30°, to 18 % for separations between 30 and 45°, and to 12 % for separations between 45 and 60°. As the spacecraft separation increased, it became increasingly likely that only the sheath and not the flux rope of the ICME was observed, in agreement with the notion that ICME flux ropes are smaller in longitudinal extent than the shocks or discontinuities that they often drive. Furthermore, this study has identified 23 ICMEs observed by pairs of spacecraft close to radial alignment. A detailed analysis of these events could lead to a better understanding of how ICMEs evolve during propagation.</w:t>
      </w:r>
      <w:r>
        <w:br/>
      </w:r>
      <w:r>
        <w:rPr>
          <w:rStyle w:val="VerbatimChar"/>
        </w:rPr>
        <w:t xml:space="preserve">## 38823                                                                                                                                                                                                                                                                                                                                                                                                                                                                                                                                                                                                                                                                                                                                                                                                                                                                                                                                                                                                                                                                                                                                                                                                                                                                                                                                                                                                                                                                                                                                                                                                                                                                                                                                                                                                                                                                                                                                                                                                                                                                                                                                                                                                                                                                                                                                                                                                                                                                                                                                                                                                                                                                                                                                                                                                                                                                                                                                                                                                                                                                                                                                                                                                                                                                                                                                                                                                                                                                                                                                                                                                                                                                                                                                                                                                                                                                                                                                                                                                                                                                                                                                                                                                                                                                                                                                                                                                                                                                     Interplanetary Coronal Mass Ejections observed by MESSENGER and Venus Express Interplanetary coronal mass ejections (ICMEs) observed by the MESSENGER and Venus Express spacecraft have been catalogued and analysed. The ICMEs were identified by a relatively smooth rotation of the magnetic field direction consistent with a flux rope structure, coinciding with a relatively enhanced magnetic field strength. A total of 35 ICMEs were found in the surveyed MESSENGER data (primarily from March 2007 to April 2012), and 84 ICMEs in the surveyed Venus Express data (from May 2006 to December 2013). The ICME flux rope configurations have been determined. Ropes with northward leading edges were about four times more common than ropes with southward leading edges, in agreement with a previously established solar cycle dependence. Ropes with low inclinations to the solar equatorial plane were about four times more common than ropes with high inclinations, possibly an observational effect. Left- and right-handed ropes were observed in almost equal numbers. In addition, data from MESSENGER, Venus Express, STEREO-A, STEREO-B and ACE were examined for multipoint signatures of the catalogued ICMEs. For spacecraft separations below 15° in heliocentric longitude, the second spacecraft observed the ICME flux rope in 82 % of cases; this percentage dropped to 49 % for separations between 15 and 30°, to 18 % for separations between 30 and 45°, and to 12 % for separations between 45 and 60°. As the spacecraft separation increased, it became increasingly likely that only the sheath and not the flux rope of the ICME was observed, in agreement with the notion that ICME flux ropes are smaller in longitudinal extent than the shocks or discontinuities that they often drive. Furthermore, this study has identified 23 ICMEs observed by pairs of spacecraft close to radial alignment. A detailed analysis of these events could lead to a better understanding of how ICMEs evolve during propagation.</w:t>
      </w:r>
      <w:r>
        <w:br/>
      </w:r>
      <w:r>
        <w:rPr>
          <w:rStyle w:val="VerbatimChar"/>
        </w:rPr>
        <w:t xml:space="preserve">## 38846                                                                                                                                                                                                                                                                                                                                                                                                                                                                                                                                                                                                                                                                                                                                                                                                                                                                                                                                                                                                                                                                                                                                                                                                                                                                                                                                                                                                                                                                                                                                                                                                                                                                                                                                                                                                                                                                                                                                                                                                                                                                                                                                                                                                                                                                                                                                                                                                                                                                                                                                                                                                                                                                                                                                                                                                                                                                                                                                                                                                                                                                                                                                                                                                                                                                                                                                                                                                                                                                                                                                                                                                                                                                                                                                                                                                                                                                                                                                                                                                                                                                                                                                                                                                                                                                                                                                                                                                                                                                                                                                                                                                                                                                                                                               Maximum likelihood random galaxy catalogues and luminosity function estimation We present a new algorithm to generate a random (unclustered) version of an magnitude limited observational galaxy redshift catalogue. It takes into account both galaxy evolution and the perturbing effects of large-scale structure. The key to the algorithm is a maximum likelihood (ML) method for jointly estimating both the luminosity function (LF) and the overdensity as a function of redshift. The random catalogue algorithm then works by cloning each galaxy in the original catalogue, with the number of clones determined by the ML solution. Each of these cloned galaxies is then assigned a random redshift uniformly distributed over the accessible survey volume, taking account of the survey magnitude limit(s) and, optionally, both luminosity and number density evolution. The resulting random catalogues, which can be employed in traditional estimates of galaxy clustering, make fuller use of the information available in the original catalogue and hence are superior to simply fitting a functional form to the observed redshift distribution. They are particularly well suited to studies of the dependence of galaxy clustering on galaxy properties as each galaxy in the random catalogue has the same list of attributes as measured for the galaxies in the genuine catalogue. The derivation of the joint overdensity and LF estimator reveals the limit in which the ML estimate reduces to the standard 1/Vmax LF estimate, namely when one makes the prior assumption that the are no fluctuations in the radial overdensity. The new ML estimator can be viewed as a generalization of the 1/Vmax estimate in which Vmax is replaced by a density corrected Vdc, max.</w:t>
      </w:r>
      <w:r>
        <w:br/>
      </w:r>
      <w:r>
        <w:rPr>
          <w:rStyle w:val="VerbatimChar"/>
        </w:rPr>
        <w:t xml:space="preserve">## 38850                                                                                                                                                                                                                                                                                                                                                                                                                                                                                                                                                                                                                                                                                                                                                                                                                                                                                                                                                                                                                                                                                                                                                                                                                                                                                                                                                                                                                                                                                                                                                                                                                                                                                                                                                                                                                                                                                                                                                                                                                                                                                                                                                                                                                                                                                                                                                                                                                                                                                                                                                                                                                                                                                                                                                                                                                                                                                                                                                                                                                                                                                                                                                                                                                                                                                                                                                                                                                                                                                                                                                                                                                                                                                                                                                                                                                                                                                                                                                                                                                                                                                                                                                                                                                                                                                                                                                                                                                                                                                                                                                                                                                                                                                                                                                                                                                      A spectroscopic search for faint secondaries in cataclysmic variables The secondary in cataclysmic variables (CVs) is usually detected by cross-correlation of the CV spectrum with that of a K or M dwarf template, to produce a radial velocity curve. Although this method has demonstrated itspower, it has its limits in the case of noisy spectra, such as are found when the secondary is faint. A method of coadding spectra, called skew mapping, has been proposed in the past. Gradually, examples of its application are being published; none the less, so far no journal article has described the technique in detail. To answer this need, this paper explores in detail the capabilities of skew mapping when determining the amplitude of the radial velocity for faint secondaries. It demonstrates the power of the method over techniques that are more conventional, when the signal-to-noise ratio is poor. The paper suggests an approach to assessing the quality of results. This leads in the case of the investigated objects to a first tier of results, where we find K 2 = 127 ′ 23 km s - 1 for SY Cnc, K 2 = 144 ′ 18 km s - 1 for RW Sex and K 2 = 262 ′ 14 km s - 1 fon UX UMa. These we believe to be the first direct determinations of K 2 for these objects. Furthermore, we also obtain K 2 = 263 ′ 30 km s - 1 for RW Tri, close to a skew mapping result obtained elsewhere. In the first three cases, we use these results to derive the mass of the white dwarf companion. A second tier of results includes UU Aqr, EX Hya and LX Ser, for which we propose more tentative values of K 2 . Clear failures of the method are also discussed (EF Eri, VV Pup and SW Sex).</w:t>
      </w:r>
      <w:r>
        <w:br/>
      </w:r>
      <w:r>
        <w:rPr>
          <w:rStyle w:val="VerbatimChar"/>
        </w:rPr>
        <w:t xml:space="preserve">## 38853                                                                                                                                                                                                                                                                                                                                                                                                                                                                                                                                                                                                                                                                                                                                                                                                                                                                                                                                                                                                                                                                                                                                                                                                                                                                                                                                                                                                                                                                                                                                                                                                                                                                                                                                                                                                                                                                                                                                                                                                                                                                                                                                                                                                                                                                                                                                                                                                                                                                                                                                                                                                                                                                                                                                                                                                                                                                                                                                                                                                                                                                                                                                                                                                                                                                                                                                                                                                                                                                                                                                                                                                                                                                                                                                                                                                                                                                                                                                                                                                                                                                                                                                                                                                                                                                                                                                                                                                                                                                                                                                                                                                                                                                                                                                                                                                                                 Understanding X‐ray reflection emissivity profiles in AGN: locating the X‐ray source The illumination pattern (or emissivity profile) of the accretion disc due to the reflection of X-rays in active galactic nucleus can be understood in terms of relativistic effects on the rays propagating from a source in a corona surrounding the central black hole, both on their trajectories and on the accretion disc itself. Theoretical emissivity profiles due to isotropic point sources as well as simple extended geometries are computed in general relativistic ray-tracing simulations performed on graphics processing units (GPUs). Such simulations assuming only general relativity naturally explain the accretion disc emissivity profiles determined from relativistically broadened emission lines which fall off steeply (with power-law indices of between 6 and 8) over the inner regions of the disc, then flattening off to almost a constant before tending to a constant power law of index 3 over the outer disc. Simulations for a variety of source locations, extents and geometries show how the emissivity profiles depend on these properties, and when combined with reverberation time lags allow the location and extent of the primary X-ray source to be constrained. Comparing the emissivity profile determined from the broadened iron K emission line in spectra of 1H 0707−495 obtained in 2008 January to theoretical emissivity profiles and applying constraints from reverberation lags suggest that there exists an extended region of primary X-ray emission located as low as 2rg above the accretion disc, extending outwards to a radius of around 30rg.</w:t>
      </w:r>
      <w:r>
        <w:br/>
      </w:r>
      <w:r>
        <w:rPr>
          <w:rStyle w:val="VerbatimChar"/>
        </w:rPr>
        <w:t xml:space="preserve">## 38864                                                                                                                                                                                                                                                                                                                                                                                                                                                                                                                                                                                                                                                                                                                                                                                                                                                                                                                                                                                                                                                                                                                                                                                                                                                                                                                                                                                                                                                                                                                                                                                                                                                                                                                                                                                                                                                                                                                                                                                                                                                                                                                                                                                                                                                                                                                                                                                                                                                                                                                                                                                                                                                                                                                                                                                                                                                                                                                                                                                                                                                                                                                                                                                                                                                                                                                                                                                                                                                                                                                                                                                                                                                                                                                                                                                                                                                                                                                                                                                                                                                                                                                                                                                                                                                                                                                                                                                                                                                                                                                                                                                                                                                                                                                                                                                                                                                                                                                                                    Deep multi-frequency radio imaging in the Lockman Hole — II. The spectral index of submillimetre galaxies We have employed the GMRT and the VLA to map the Lockman Hole. At 610 and 1,400 MHz, we reach noise levels of 15 and 6 uJy/beam, respectively, with well-matched resolutions (~5"). At this depth we obtained reliable detections for about half of the known submm galaxies (SMGs) in the field. For radio-identified SMGs, which are typically at z ~ 2, we measure a mean radio spectral index of alpha = -0.75 +/- 0.06 and standard deviation of 0.29, between rest-frame ~1.8 and ~4.2 GHz. The slope of their continuum emission is indistinguishable from that of local star-forming galaxies and suggests that extended optically-thin synchrotron emission dominates the radio output of SMGs. Cooling effects by synchrotron emission and Inverse Compton scattering off the CMB do not seem to affect their radio SEDs. For those SMGs judged by Spitzer mid-IR colours and spectroscopy to host obscured AGN, we find a clear deviation from the rest of the sample - they typically have steeper radio spectral indices, alpha ~&lt; -1.0. These findings suggest these mid-IR-/AGN-selected SMGs may have an intrinsically different injection mechanism for relativistic particles, or they might reside in denser environments. This work provides a reliable spectral template for the estimation of far-IR/radio photometric redshifts, and will enable accurate statistical K-corrections for the large samples of SMGs expected with SCUBA-2 and Herschel.</w:t>
      </w:r>
      <w:r>
        <w:br/>
      </w:r>
      <w:r>
        <w:rPr>
          <w:rStyle w:val="VerbatimChar"/>
        </w:rPr>
        <w:t xml:space="preserve">## 38873                                                                                                                                                                                                                                                                                                                                                                                                                                                                                                                                                                                                                                                                                                                                                                                                                                                                                                                                                                                                                                                                                                                                                                                                                                                                                                                                                                                                                                                                                                                                                                                                                                                                                                                                                                                                                                                                                                                                                                                                                                                                                                                                                                                                                                                                                                                                                                                                                                                                                                                                                                                                                                                                                                                                                                                                                                                                                                                                                                                                                                                                                                                                                                                                                                                                                                                                                                                                                                                                                                                                                                                                                                                                                                                                                                                                                                                                                                                                                                                                                                                                                                                                                                                                                                                                                                                                                                                                                                                                                                                                                                                                                                                                                                                                                                                                                                                                                                                                                                                                                                                                                                                                                                                                                                                                                                                                                                                                                                                                                                                                                                                                                                                                                                                             On the first generation of stars We argue that the first stars may have spanned the conventional mass range rather than be identified with the very massive objects (∼100-10 3 M ⊙ ) favoured by numerical simulations. Specifically, we find that magnetic field generation processes acting in the first protostellar systems suffice to produce fields that exceed the threshold for magneto-rotational instability (MRI) to operate, and thereby allow the MRI dynamo to generate equipartition-amplitude magnetic fields on protostellar mass scales below ∼50 M ⊙ . Such fields allow primordial star formation to occur at essentially any metallicity by regulating angular momentum transfer, fragmentation, accretion and feedback in much the same way as occurs in conventional molecular clouds.</w:t>
      </w:r>
      <w:r>
        <w:br/>
      </w:r>
      <w:r>
        <w:rPr>
          <w:rStyle w:val="VerbatimChar"/>
        </w:rPr>
        <w:t xml:space="preserve">## 38875                                                                                                                                                                                                                                                                                                                                                                                                                                                                                                                                                                                                                                                                                                                                                                                                                                                                                                                                                                                                                                                                                                                                                                                                                                                                                                                                                                                                                                                                                                                                                                                                                                                                                                                                                                                                                                                                                                                                                                                                                                                                                                                                                                                                                                                                                                                                                                                                                                                                                                                                                                                                                                                                                                                                                                                                                                                                                                                                                                                                                                                                                                                                                                                                                                                                                                                                                                                                                                                                                                                                                                                                                                                                                                                                                                                                                                                                                                                                                                                                                                                                                                                                                                                                                                                                                                                                                                                                                                                                                                                                                                                                                                                                                                                                                                                                                                                                                                                                                           XXVI. Researches in physical astronomy On the development of R. In the following method of developing the disturbing function, the coefficients of the inequalities corresponding to any given order are expressed in terms of the coefficients of the inferior orders; so that, for example, the coefficients of the terms in the disturbing function multiplied by the squares of the eccentricities, are given analytically by means of the coefficients of those independent of the eccentricities, and of those multiplied by their first powers. As the theorems to which this method gives rise, are of great simplicity, I trust they will not be thought unworthy attention. By their means and with the assistance of the table given in my Lunar Theory, the expressions may be obtained, which are necessary for the development of R, as far as the fourth powers of the eccentricities inclusive; it may easily be carried to any extent, and the expressions given by Burckhardt in the Mémoires de l'Institut, 1808, may be verified without difficulty. This method is peculiarly advantageous in the lunar theory, and for the terms in R dependent on powers of the eccentricities above the squares; for the expression thus obtained for the coefficients of the terms dependent on the squares and products of the eccentricities in the planetary theory, is by no means so simple or so convenient for numerical calculation as that given in the Phil. Trans. 1831, p. 295. A similar method is applicable to the terms dependent on the inclinations.</w:t>
      </w:r>
      <w:r>
        <w:br/>
      </w:r>
      <w:r>
        <w:rPr>
          <w:rStyle w:val="VerbatimChar"/>
        </w:rPr>
        <w:t xml:space="preserve">## 38893                                                                                                                                                                                                                                                                                                                                                                                                                                                                                                                                                                                                                                                                                                                                                                                                                                                                                                                                                                                                                                                                                                                                                                                                                                                                                                                                                                                                                                                                                                                                                                                                                                                                                                                                                                                                                                                                                                                                                                                                                                                                                                                                                                                                                                                                                                                                                                                                                                                                                                                                                                                                                                                                                                                                                                                                                                                                                                                                                                                                                                                                                                                                                                                                                                                                                                                                                                                                                                                                                                                                                                                                                                                                                                                                                                                                                                                                                                                                                                                                                                                                                                                                                                                                                                                                                                                                                                                                                                                                                                                                                                                                                                                                                                                                                                                                                                                                                                                                                                                                                                                                                                                                                                                                                                                                                                                                                                                                                                                                                                                                                                                                         Sakurai's Object: characterizing the near-infrared CO ejecta between 2003 and 2007 We present observations of Sakurai’s Object obtained at 1 5µm between 2003 and 2007. By fitting a radiative transfer model to an echelle spectrum o f CO fundamental absorption features around 4.7µm, we determine the excitation conditions in the line-forming region. We find 12 C/ 13 C = 3.5 +2.0 −1.5 , consistent with CO originating in ejecta processed by the very late thermal pulse, rather than in the pre-existing planetary ne bula. We demonstrate the existence of 2.2 × 10 −6 6 MCO 6 2.7 × 10 −6 M⊙ of CO ejecta outside the dust, forming a highvelocity wind of 500 ± 80 km s −1 . We find evidence for significant weakening of the CO band and cooling of the dust around the central star between 2003 and 2005. The gas and dust temperatures are implausibly high for stellar radiation to be the sole contributor.</w:t>
      </w:r>
      <w:r>
        <w:br/>
      </w:r>
      <w:r>
        <w:rPr>
          <w:rStyle w:val="VerbatimChar"/>
        </w:rPr>
        <w:t xml:space="preserve">## 38975                                                                                                                                                                                                                                                                                                                                                                                                                                                                                                                                                                                                                                                                                                                                                                                                                                                                                                                                                                                                                                                                                                                                                                                                                                                                                                                                                                                                                                                                                                                                                                                                                                                                                                                                                                                                                                                                                                                                                                                                                                                                                                                                                                                                                                                                                                                                                                                                                                                                                                                                                                                                                                                                                                                                                                                                                                                                                                                                                                                                                                                                                                                                                                                                                                                                                                                                                                                                                                                                                                                                                                                                                                                                                                                                                                                                                                                                                                                                                                                                                                                                                                                                                                                                                                                                                                                                                                                                                                                                                                                                                                                                                                         Solar Prominence Modelling and Plasma Diagnostics at ALMA Wavelengths Our aim is to test potential solar prominence plasma diagnostics as obtained with the new solar capability of the Atacama Large Millimeter/submillimeter Array (ALMA). We investigate the thermal and plasma diagnostic potential of ALMA for solar prominences through the computation of brightness temperatures at ALMA wavelengths. The brightness temperature, for a chosen line of sight, is calculated using the densities of electrons, hydrogen, and helium obtained from a radiative transfer code under non-local thermodynamic equilibrium (non-LTE) conditions, as well as the input internal parameters of the prominence model in consideration. Two distinct sets of prominence models were used: isothermal-isobaric fine-structure threads, and large-scale structures with radially increasing temperature distributions representing the prominence-to-corona transition region. We compute brightness temperatures over the range of wavelengths in which ALMA is capable of observing (0.32 – 9.6 mm), however, we particularly focus on the bands available to solar observers in ALMA cycles 4 and 5, namely 2.6 – 3.6 mm (Band 3) and 1.1 – 1.4 mm (Band 6). We show how the computed brightness temperatures and optical thicknesses in our models vary with the plasma parameters (temperature and pressure) and the wavelength of observation. We then study how ALMA observables such as the ratio of brightness temperatures at two frequencies can be used to estimate the optical thickness and the emission measure for isothermal and non-isothermal prominences. From this study we conclude that for both sets of models, ALMA presents a strong thermal diagnostic capability, provided that the interpretation of observations is supported by the use of non-LTE simulation results.</w:t>
      </w:r>
      <w:r>
        <w:br/>
      </w:r>
      <w:r>
        <w:rPr>
          <w:rStyle w:val="VerbatimChar"/>
        </w:rPr>
        <w:t xml:space="preserve">## 38995                                                                                                                                                                                                                                                                                                                                                                                                                                                                                                                                                                                                                                                                                                                                                                                                                                                                                                                                                                                                                                                                                                                                                                                                                                                                                                                                                                                                                                                                                                                                                                                                                                                                                                                                                                                                                                                                                                                                                                                                                                                                                                                                                                                                                                                                                                                                                                                                                                                                                                                                                                                                                                                                                                                                                                                                                                                                                                                                                                                                                                                                                                                                                                                                                                                                                                                                                                                                                                                                                                                                                                                                                                                                                                                                                                                                                                                                                                                                                                                                                                                                                                                                                                                                                                                                                                                                                              Low mass stars, brown dwarf candidates and the mass function of the young open cluster NGC 2547 We present a catalogue of R c I c Z photometry over an area of 0.855 square degrees, centred on the young open cluster NGC 2547. The survey is substantially complete to limits of R c = 21.5, I c = 19.5, Z = 19.5. We use the catalogue to define a sample of NGC 2547 candidates with model-dependent masses of about 0.05 -1.0 M ○. . After correcting for incompleteness and estimating contamination by foreground field dwarfs, we investigate the mass function of the cluster, its binary content, and search for evidence of mass segregation among the lower mass stars. There is ample evidence for mass segregation between high (&gt;3 M ○. ) and lower mass stars, but over the range 0.1 &lt; M &lt; 0.7 M ○. , the data are consistent with no further mass segregation. By fitting King profiles we conclude that at least 60 per cent of the low-mass stellar population are contained within our survey. The cluster mass function is remarkably similar to the Pleiades for 0.075 &lt; M &lt; 0.7 M ○. . Because of its age (≃ 30 Myr), we demonstrate that this mass function is robust to a number of systematic uncertainties likely to affect older and younger clusters and is therefore one of the best available estimates for the initial mass function in young disc populations. For 0.05 &lt; M &lt; 0.075 M ○. there is some evidence for a deficit of brown dwarfs in NGC 2547 compared with other clusters. This deficit may extend to lower masses or may only be a dip, perhaps caused by an imperfect understanding of the mass-magnitude relationship at temperatures of around 2800 K. Incompleteness in both our survey and the luminosity functions from which we estimate contamination by foreground objects leave this question open. The binary fraction for systems with mass ratios greater than about 0.5 is 20-35 per cent for M dwarfs in NGC 2547, quite consistent with that found in the field and other young clusters. The full photometric catalogue and our lists of candidate cluster members are made available in electronic format.</w:t>
      </w:r>
      <w:r>
        <w:br/>
      </w:r>
      <w:r>
        <w:rPr>
          <w:rStyle w:val="VerbatimChar"/>
        </w:rPr>
        <w:t xml:space="preserve">## 39010                                                                                                                                                                                                                                                                                                                                                                                                                                                                                                                                                                                                                                                                                                                                                                                                                                                                                                                                                                                                                                                                                                                                                                                                                                                                                                                                                                                                                                                                                                                                                                                                                                                                                                                                                                                                                                                                                                                                                                                                                                                                                                                                                                                                                                                                                                                                                                                                                                                                                                                                                                                                                                                                                                                                                                                                                                                                                                                                                                                                                                                                                                                                                                                                                                                                                                                                                                                                                                                                                                                                                                                                                                                                                                                                                                                                                                                                                                                                                                                                                                                                                                                                                      Homogeneous studies of transiting extrasolar planets – V. New results for 38 planets I measure the physical properties of 38 transiting extrasolar planetary systems, bringing the total number studied within the Homogeneous Studies project to 82. Transit light curves are modelled using the JKTEBOP code, with careful attention paid to limb darkening, orbital eccentricity and contaminating light. The physical properties of each system are obtained from the photometric parameters, published spectroscopic measurements and five sets of theoretical stellar model predictions. Statistical errors are assessed using Monte Carlo and residualpermutation algorithms and propagated via a perturbation algorithm. Systematic errors are estimated from the interagreement between results calculated using five theoretical stellar models. The headline result is a major upward revision of the radius of the planet in the OGLETR-56 system, from 1:23–1:38RJup to 1:734 0:051 0:029RJup (statistical and systematic errors, respectively). Its density is three times lower than previously thought. This change comes from the first complete analysis of published high-quality photometry. Significantly larger planetary radii are also found for Kepler-15, KOI-428, WASP-13, WASP-14 and WASP-21 compared to previous work. I present the first results based on Kepler short-cadence data for Kepler-14, Kepler-15 and KOI-135. More extensive long-cadence data from the Kepler satellite is used to improve the measured properties of KOI-196, KOI-204, KOI-254, KOI-423 and KOI-428. The stellar component in the KOI-428 system is the largest known to host a transiting planet, at 2:48 0:17 0:20R . Detailed analyses are given for HAT-P-3, HAT-P-6, HAT-P-9, HAT-P-14 and WASP-12, based on more extensive datasets than considered in previous studies. Detailed analyses are also presented for the CoRoT systems 17, 18, 19, 20 and 23; Kepler7, 12 and 17; KOI-254; OGLE-TR- 111, 113, 132 and L9; and TrES-4. I revisit the correlations between orbital period and surface gravity, and orbital period and mass of the transiting planets, finding both to be significant at the 4 level. I conclude by discussing the opportunities for follow-up observations, the sky positions and the discovery rate of the known transiting planets.</w:t>
      </w:r>
      <w:r>
        <w:br/>
      </w:r>
      <w:r>
        <w:rPr>
          <w:rStyle w:val="VerbatimChar"/>
        </w:rPr>
        <w:t xml:space="preserve">## 39016                                                                                                                                                                                                                                                                                                                                                                                                                                                                                                                                                                                                                                                                                                                                                                                                                                                                                                                                                                                                                                                                                                                                                                                                                                                                                                                                                                                                                                                                                                                                                                                                                                                                                                                                                                                                                                                                                                                                                                                                                                                                                                                                                                                                                                                                                                                                                                                                                                                                                                                                                                                                                                                                                                                                                                                                                                                                                                                                                                                                                                                                                                                                                                                                                                                                                                                                                                                                                                                                                                                                                                                                                                                                                                                                                                                                                                                                                                                                                                                                                                                                                                                                                                                                                                                                             The dusty MOCASSIN: fully self-consistent 3D photoionization and dust radiative transfer models We present the first 3D Monte Carlo (MC) photoionization code to include a fully self-consistent treatment of dust radiative transfer (RT) within a photoionized region. This is the latest development (version 2.0) of the gas-only photoionization code MOCASSIN and employs a stochastic approach to the transport of radiation, allowing both the primary and secondary components of the radiation field to be treated self-consistently, whilst accounting for the scattering of radiation by dust grains mixed with the gas, as well as the absorption and emission of radiation by both the gas and the dust components. An escape probability method is implemented for the transfer of resonance lines that may be absorbed by the grains, thus contributing to their energy balance. The energetics of the co-existing dust and gas components must also take into account the effects of dust‐gas collisions and photoelectric emission from the dust grains, which are dependent on the grain charge. These are included in our code using the average grain potential approximation scheme. A set of rigorous benchmark tests have been carried out for dust-only spherically symmetric geometries and 2D disc configurations. The results of MOCASSIN are found to be in agreement with those obtained by well-established dust-only RT codes that employ various approaches to the solution of the RT problem. A model of the dust and of the photoionized gas components of the planetary nebula NGC 3918 is also presented as a means of testing the correct functioning of the RT procedures in a case where both gas and dust opacities are present. The two components are coupled via the heating of dust grains by the absorption of both UV continuum photons and resonance line photons emitted by the gas. The MOCASSIN results show agreement with those of a 1D dust and gas model of this nebula published previously, showing the reliability of the new code, which can be applied to a variety of astrophysical environments. Ke yw ords: radiative transfer ‐ dust, extinction ‐ H II regions ‐ planetary nebulae: general.</w:t>
      </w:r>
      <w:r>
        <w:br/>
      </w:r>
      <w:r>
        <w:rPr>
          <w:rStyle w:val="VerbatimChar"/>
        </w:rPr>
        <w:t xml:space="preserve">## 39025                                                                                                                                                                                                                                                                                                                                                                                                                                                                                                                                                                                                                                                                                                                                                                                                                                                                                                                                                                                                                                                                                                                                                                                                                                                                                                                                                                                                                                                                                                                                                                                                                                                                                                                                                                                                                                                                                                                                                                                                                                                                                                                                                                                                                                                                                                                                                                                                                                                                                                                                                                                                                                                                                                                                                                                                                                                                                                                                                                                                                                                                                                                                                                                                                                                                                                                                                                                                                                                                                                                                                                                                                                                                                                                                                                                                                                                                                                                                                                                                                                                                                                                                                                                                                                                                                                                                                                                                                                                                                                                                                                                                                                                                                                                                                                                                                                                                                                                                                                                                                                                                                                                                                                                                                                                                                                                                                                                                                                                                                                                                                                                                                                                                                                                                                                                                                                                                                                                                                                                                                                                                                                                                                                                                                                                                                          Physical Properties of Wolf-Rayet Stars AbstractThe striking broad emission line spectroscopic appearance of Wolf-Rayet (WR) stars has long defied analysis, owing to the extreme physical conditions within their line- and continuum-formin...</w:t>
      </w:r>
      <w:r>
        <w:br/>
      </w:r>
      <w:r>
        <w:rPr>
          <w:rStyle w:val="VerbatimChar"/>
        </w:rPr>
        <w:t xml:space="preserve">## 39033                                                                                                                                                                                                                                                                                                                                                                                                                                                                                                                                                                                                                                                                                                                                                                                                                                                                                                                                                                                                                                                                                                                                                                                                                                                                                                                                                                                                                                                                                                                                                                                                                                                                                                                                                                                                                                                                                                                                                                                                                                                                                                                                                                                                                                                                                                                                                                                                                                                                                                                                                                                                                                                                                                                                                                                                                                                                                                                                                                                                                                                                                                                                                                                                                                                                                                                                                                                                                                                                                                                                                                                                                                                                                                                                                                                                                                                                                                                                                                                                                                                                                                                                                                                                                                                                                                                                                                                                                                                                                                                                                                                                                                                                                                                 The G305 star-forming complex: embedded massive star formation discovered by Herschel Hi-GAL We present a Herschel far-infrared study towards the rich massive starforming complex G305, utilising PACS 70, 160µm and SPIRE 250, 350, and 500µm observations from the Hi-GAL survey of the Galactic plane. The focus of this study is to identify the embedded massive star-forming population within G305, by combining far-infrared data with radio continuum, H2O maser, methanol maser, MIPS, and Red MSX Source survey data available from previous studies. By applying a frequentist technique we are able to identify a sample of the most likely associations within our multi-wavelength dataset, that can then be identified from the derived properties obtained from fitted spectral energy distributions (SEDs). By SED modelling using both a simple modified blackbody and fitting to a comprehensive grid of model SEDs, some 16 candidate associations are identified as embedded massive star-forming regions. We derive a two-selection colour criterion from this sample of log(F70/F500)&gt; 1 and log(F160/F350)&gt; 1.6 to identify an additional 31 embedded massive star candidates with no associated star-formation tracers. Using this result we can build a picture of the present day star-formation of the complex, and by extrapolating an initial mass function, suggest a current population of � 2 × 10 4 young stellar objects (YSOs) present, corresponding to a star formation rate (SFR) of 0.01-0.02 M⊙ yr −1 . Comparing this resolved star formation rate, to extragalactic star formation rate tracers (based on the Kennicutt-Schmidt relation), we find the star formation activity is underestimated by a factor of &gt;2 in comparison to the SFR derived from the YSO population.</w:t>
      </w:r>
      <w:r>
        <w:br/>
      </w:r>
      <w:r>
        <w:rPr>
          <w:rStyle w:val="VerbatimChar"/>
        </w:rPr>
        <w:t xml:space="preserve">## 39056                                                                                                                                                                                                                                                                                                                                                                                                                                                                                                                                                                                                                                                                                                                                                                                                                                                                                                                                                                                                                                                                                                                                                                                                                                                                                                                                                                                                                                                                                                                                                                                                                                                                                                                                                                                                                                                                                                                                                                                                                                                                                                                                                                                                                                                                                                                                                                                                                                                                                                                                                                                                                                                                                                                                                                                                                                                                                                                                                                                                                                                                                                                                                                                                                                                                                                                                                                                                                                                                                                                                                                                                                                                                                                                                                                                                                                                                                                                                                                                                                                                                                                                                                                                                                                                                                                                                                                                                                                                                                                                                                                                                                                                                                                                                                                                                                                                                                                                                                                                                                                                                                                                                                                                                                                                                                                                                                                                                                                                                                                                                                                                                                                                                                           ROSAT observations of the dwarf starforming galaxy Holmerg II (UGC 4305) We present ROSAT PSPC and HRI observations of the dwarf irregular galaxy Holmberg II (UGC 4305). This is one of the most luminous dwarf galaxies (LX∼1040 erg s−1) detected in the ROSAT All-Sky Survey. The X-ray emission comes from a single unresolved point source, coincident with a large H ii region that emits intense radio emission. The source is variable on both year and day time-scales, clearly favouring accretion into a compact object rather than a supernova remnant or a superbubble interpretation for the origin of the X-ray emission. However, its X-ray spectrum is well-fitted by a steep power law or alternatively by a Raymond–Smith spectrum with kT∼0.8 keV, lower than the temperature of X-ray binaries in nearby spiral galaxies.</w:t>
      </w:r>
      <w:r>
        <w:br/>
      </w:r>
      <w:r>
        <w:rPr>
          <w:rStyle w:val="VerbatimChar"/>
        </w:rPr>
        <w:t xml:space="preserve">## 39075                                                                                                                                                                                                                                                                                                                                                                                                                                                                                                                                                                                                                                                                                                                                                                                                                                                                                                                                                                                                                                                                                                                                                                                                                                                                                                                                                                                                                                                                                                                                                                                                                                                                                                                                                                                                                                                                                                                                                                                                                                                                                                                                                                                                                                                                                                                                                                                                                                                                                                                                                                                                                                                                                                                                                                                                                                                                                                                                                                                                                                                                                                                                                                                                                                                                                                                                                                                                                                                                                                                                                                                                                                                                                                                                                                                                                                                                                                                                                                                                                                                                                                                                                                                                                                                                                                                                                                                                                                                                                                                                                                                                                                                                                                                                                                                                                                                                                                                                                                                                                                                                                                                                                                                                              The initial conditions of isolated star formation – V. ISOPHOT imaging and the temperature and energy balance of pre stellar cores ISO data taken with the long-wavelength imaging photo-polarimeter ISOPHOT are presented of 18 pre-stellar cores at three far-infrared wavelengths, 90, 170 and 200 μm. Most of the cores are detected clearly at 170 and 200 μm, but only one is detected strongly at 90 μm, indicating that mostly they are very cold, with typical temperatures of only 10-20 K. Colour temperature images are constructed for each of the cores. Most of the cores are seen either to be isothermal, or to have associated temperature gradients from the core centres to their edges, with all except one being cooler at the centre. We compare the data with previous ISOCAM absorption data, and calculate the energy balance for those cores in common between the two samples. We find that the energy radiated by each core in the far-infrared is similar to that absorbed at shorter wavelengths. Hence there is no evidence for a central heating source in any of the cores - even those for which previous evidence for core contraction exists. This is all consistent with external heating of the cores by the local interstellar radiation field, confirming their pre-stellar nature.</w:t>
      </w:r>
      <w:r>
        <w:br/>
      </w:r>
      <w:r>
        <w:rPr>
          <w:rStyle w:val="VerbatimChar"/>
        </w:rPr>
        <w:t xml:space="preserve">## 39077                                                                                                                                                                                                                                                                                                                                                                                                                                                                                                                                                                                                                                                                                                                                                                                                                                                                                                                                                                                                                                                                                                                                                                                                                                                                                                                                                                                                                                                                                                                                                                                                                                                                                                                                                                                                                                                                                                                                                                                                                                                                                                                                                                                                                                                                                                                                                                                                                                                                                                                                                                                                                                                                                                                                                                                                                                                                                                                                                                                                                                                                                                                                                                                                                                                                                                                                                                                                                                                                                                                                                                                                                                                                                                                                                                                                                                                                                                                                                                                                                                                                                                                                                                                                                                                                                                                                                                                                                                                                                                                                                                                                                                                                                                                                                                                                                                                                                                                                                                                                                                                                                                                                                                                                                                                                                                                                        The Signature of Supernova Ejecta Measured in the X-ray Afterglow of Gamma-Ray Burst 011211 Now that γ-ray bursts (GRBs) have been determined to lie at cosmological distances, their isotropic burst energies are estimated to be as high as 1054 erg (ref. 2), making them the most energetic phenomena in the Universe. The nature of the progenitors responsible for the bursts remains, however, elusive. The favoured models range from the merger of two neutron stars in a binary system to the collapse of a massive star. Spectroscopic studies of the afterglow emission could reveal details of the environment of the burst, by indicating the elements present, the speed of the outflow and an estimate of the temperature. Here we report an X-ray spectrum of the afterglow of GRB011211, which shows emission lines of magnesium, silicon, sulphur, argon, calcium and possibly nickel, arising in metal-enriched material with an outflow velocity of the order of one-tenth the speed of light. These observations strongly favour models where a supernova explosion from a massive stellar progenitor precedes the burst event and is responsible for the outflowing matter.</w:t>
      </w:r>
      <w:r>
        <w:br/>
      </w:r>
      <w:r>
        <w:rPr>
          <w:rStyle w:val="VerbatimChar"/>
        </w:rPr>
        <w:t xml:space="preserve">## 39086                                                                                                                                                                                                                                                                                                                                                                                                                                                                                                                                                                                                                                                                                                                                                                                                                                                                                                                                                                                                                                                                                                                                                                                                                                                                                                                                                                                                                                                                                                                                                                                                                                                                                                                                                                                                                                                                                                                                                                                                                                                                                                                                                                                                                                                                                                                                                                                                                                                                                                                                                                                                                                                                                                                                                                                                                                                                                                                                                                                                                                                                                                                                                                                                                                                                                                                                                                                                                                                                                                                                                                                                                                                                                                                                                                                                                                                                                                                                                                                                                                                                                                                                                                                                                                                                                                                                                                                                                                                                                                                                                                                                                                                                                                                                                                                                                                                                                                                                                                                                                                                                                                                                                                                                                                                                                                                                                                                                                                                                                                                                                                                                                                                                                                                                                                                                                                                                              Physical mechanisms for biased galaxy formation Most of the gravitating matter in the Universe is 'dark' Galaxies are grouped into clusters and superclusters, and it is important to know whether the dark matter is distributed the same way. There are many reasons for suspecting that baryons may have condensed more efficiently into galaxies in regions of above-average density. The overall matter distribution would then be smoother than one would infer on the assumption that galaxies trace mass. The data are incompatible with the hypothesis that the Universe has the critical density unless galaxy formation was biased in this sense.</w:t>
      </w:r>
      <w:r>
        <w:br/>
      </w:r>
      <w:r>
        <w:rPr>
          <w:rStyle w:val="VerbatimChar"/>
        </w:rPr>
        <w:t xml:space="preserve">## 39090                                                                                                                                                                                                                                                                                                                                                                                                                                                                                                                                                                                                                                                                                                                                                                                                                                                                                                                                                                                                                                                                                                                                                                                                                                                                                                                                                                                                                                                                                                                                                                                                                                                                                                                                                                                                                                                                                                                                                                                                                                                                                                                                                                                                                                                                                                                                                                                                                                                                                                                                                                                                                                                                                                                                                                                                                                                                                                                                                                                                                                                                                                                                                                                                                                                                                                                                                                                                                                                                                                                                                                                                                                                                                                                                                                                                                                                                                                                                                                                                                                                                                                                                                                                                                                                                                                                                                                                                                                                                                                                                                                                                                                                                                                                                                                                                                                                                                                                                                                                                                                        Deviations from passive evolution - star formation and the ultraviolet excess in z ∼ 1 radio galaxies ABSTRACT Galaxy colours are determined for two samples of 6C and 3CR radio sources at z ∼ 1,differing by a factor of ∼ 6 in radio power. Corrections are made for emission line contam-ination and the presence of any nuclear point source, and the data analysed as a function ofboth redshift and the radio source properties. The galaxy colours are remarkably similar forthe two populations, and the UV excess evolves with radio source size similarly in both sam-ples, depsite the fact that the alignment effect is more extensive for the more powerful 3CRradio galaxies. These results seem to suggest that the alignment effect at these redshifts doesnot scale strongly with radio power, and is instead more closely dependent on galaxy mass(which is statistically comparable for the two samples). However, it is likely that the presenceof relatively young (∼&lt; several 10 8 years old) stellar populations has considerably contami-nated the K−band ﬂux of these systems, particularly in the case of the mor e powerful 3CRsources, which are ∼ 0.5mag more luminous than the predictions of passive evolution modelsat z ∼ 1. The higher luminosity of the 3CR alignment effect is balanced by emission at longerwavelengths, thereby leading to comparable colours for the two samples.Key words: galaxies: active – galaxies: photometry – galaxies: evolut ion</w:t>
      </w:r>
      <w:r>
        <w:br/>
      </w:r>
      <w:r>
        <w:rPr>
          <w:rStyle w:val="VerbatimChar"/>
        </w:rPr>
        <w:t xml:space="preserve">## 39118                                                                                                                                                                                                                                                                                                                                                                                                                                                                                                                                                                                                                                                                                                                                                                                                                                                                                                                                                                                                                                                                                                                                                                                                                                                                                                                                                                                                                                                                                                                                                                                                                                                                                                                                                                                                                                                                                                                                                                                                                                                                                                                                                                                                                                                                                                                                                                                                                                                                                                                                                                                                                                                                                                                                                                                                                                                                                                                                                                                                                                                                                                                                                                                                                                                                                                                                                                                                                                                                                                                                                                                                                                                                                                                                                                                                                                                                                                                                                                                                                                                                                                                                                                                                                                                                                                                                                                                                                                                                                                                                                                                                                                                                                                                                                 Cosmological Tests of Gravity Cosmological observations are beginning to reach a level of precision that allows us to test some of the most fundamental assumptions in our working model of the Universe. One such assumption is that gravity is governed by the theory of general relativity. In this review, we discuss how one might go about extending general relativity and how such extensions can be described in a unified way on large scales. This allows us to describe the phenomenology of modified gravity in the growth and morphology of the large-scale structure of the Universe. On smaller scales, we explore the physics of gravitational screening and how it might manifest itself in galaxies, clusters, and, more generally, in the cosmic web. We then analyze the current constraints from large-scale structure and conclude by discussing the future prospects of the field in light of the plethora of surveys currently being planned. Key results include the following: ▪ There are a plethora of alternative theories of gravity that are restricted by fundamental physics considerations. ▪ There is now a well-established formalism for describing cosmological perturbations in the linear regime for general theories of gravity. ▪ Gravitational screening can mask modifications to general relativity on small scales but may, itself, lead to distinctive signatures in the large-scale structure of the Universe. ▪ Current constraints on both linear and nonlinear scales may be affected by systematic uncertainties that limit our ability to rule out alternatives to general relativity. ▪ The next generation of cosmological surveys will dramatically improve constraints on general relativity, by up to two orders of magnitude.</w:t>
      </w:r>
      <w:r>
        <w:br/>
      </w:r>
      <w:r>
        <w:rPr>
          <w:rStyle w:val="VerbatimChar"/>
        </w:rPr>
        <w:t xml:space="preserve">## 39147                                                                                                                                                                                                                                                                                                                                                                                                                                                                                                                                                                                                                                                                                                                                                                                                                                                                                                                                                                                                                                                                                                                                                                                                                                                                                                                                                                                                                                                                                                                                                                                                                                                                                                                                                                                                                                                                                                                                                                                                                                                                                                                                                                                                                                                                                                                                                                                                                                                                                                                                                                                                                                                                                                                                                                                                                                                                                                                                                                                                                                                                                                                                                                                                                                                                                                                                                                                                                                                                                                                                                                                                                                                                                                                                                                                                                                                                                                                                                                                                                                                                                                                                                                                                                                                                                                                                                                                                                                                                                                                                                                                                                                                                                                                                                                                                                                                                                                                                                                          iShocks: X-ray binary jets with an internal shocks model In the following paper, we present an internal shocks model, iShocks, for simulating a variety of relativistic jet scenarios; these scenarios can range from a single ejection event to an almost continuous jet, and are highly user configurable. Although the primary focus in the following paper is black hole X-ray binary jets, the model is scale and source independent and could be used for supermassive black holes in active galactic nuclei or other flows such as jets from neutron stars. Discrete packets of plasma (or 'shells') are used to simulate the jet volume. A two-shell collision gives rise to an internal shock, which acts as an electron re-energization mechanism. Using a pseudo-random distribution of the shell properties, the results show how for the first time it is possible to reproduce a flat/inverted spectrum (associated with compact radio jets) in a conical jet whilst taking the adiabatic energy losses into account. Previous models have shown that electron re-acceleration is essential in order to obtain a flat spectrum from an adiabatic conical jet: multiple internal shocks prove to be efficient in providing this re-energization. We also show how the high-frequency turnover/break in the spectrum is correlated with the jet power, ν b α L ∼0.6 W , and the flat-spectrum synchrotron flux is correlated with the total jet power, F ν ∝ L ∼1.4 W . Both the correlations are in agreement with previous analytical predictions.</w:t>
      </w:r>
      <w:r>
        <w:br/>
      </w:r>
      <w:r>
        <w:rPr>
          <w:rStyle w:val="VerbatimChar"/>
        </w:rPr>
        <w:t xml:space="preserve">## 39151                                                                                                                                                                                                                                                                                                                                                                                                                                                                                                                                                                                                                                                                                                                                                                                                                                                                                                                                                                                                                                                                                                                                                                                                                                                                                                                                                                                                                                                                                                                                                                                                                                                                                                                                                                                                                                                                                                                                                                                                                                                                                                                                                                                                                                                                                                                                                                                                                                                                                                                                                                                                                                                                                                                                                                                                                                                                                                                                                                                                                                                                                                                                                                                                                                                                                                                                                                                                                                                                                                                                                                                                                                                                                                                                                                                                                                                                                                                                                                                                                                                                                                                                                                                                                                                            The Sun, stellar-population models and the age estimation of high-redshift galaxies Given sufficiently deep optical spectroscopy, the age estimation of high-redshift (z&gt;1) galaxies has been claimed to be a relatively robust process due to the fact that, for ages &lt;5 Gyr, the near-ultraviolet light of a stellar population is expected to be dominated by ‘well-understood’ main-sequence (MS) stars. Recently, however, the reliability of this process has been called into question by Yi et al., who claim to have developed models in which the spectrum produced by the main sequence reddens much more rapidly than in the models of Jimenez et al., leading to much lower age estimates for the reddest known high-redshift ellipticals. In support of their revised age estimates, Yi et al. cite the fact that their models can reproduce the spectrum of the Sun at an age of 5 Gyr, whereas the solar spectrum is not reproduced by the Jimenez et al. models until ≃10 Gyr. Here we confirm this discrepancy, but point out that this is in fact a strength of the Jimenez et al. models and indicative of some flaw in the models of Yi et al. (which, in effect, imply that the Sun will turn into a red giant any minute now). \n \n \n \nWe have also explored the models of Worthey (which are known to differ greatly from those of Jimenez et al. in the treatment of post-MS evolution) and find that the main-sequence component of Worthey's models also cannot reproduce the solar spectrum until an age of 9–10 Gyr. We conclude that either the models of Yi et al. are not as main-sequence dominated at 4–5 Gyr as claimed, or the stellar evolutionary time-scale in these models is in error by a factor possibly as high as two. Our current best estimate of the age of the oldest galaxies at z≃1.5 thus remains 3–4 Gyr, as we confirm with a new analysis of the existing data using the updated solar-metallicity models of both Jimenez et al. and Worthey. \n \n \n \nFinally, by fitting a mixed metallicity model to the Sun, we demonstrate that, given rest-frame ultraviolet data of sufficient quality, it should be possible to break the age–metallicity degeneracy when analysing the spectra of high-redshift galaxies.</w:t>
      </w:r>
      <w:r>
        <w:br/>
      </w:r>
      <w:r>
        <w:rPr>
          <w:rStyle w:val="VerbatimChar"/>
        </w:rPr>
        <w:t xml:space="preserve">## 39154                                                                                                                                                                                                                                                                                                                                                                                                                                                                                                                                                                                                                                                                                                                                                                                                                                                                                                                                                                                                                                                                                                                                                                                                                                                                                                                                                                                                                                                                                                                                                                                                                                                                                                                                                                                                                                                                                                                                                                                                                                                                                                                                                                                                                                                                                                                                                                                                                                                                                                                                                                                                                                                                                                                                                                                                                                                                                                                                                                                                                                                                                                                                                                                                                                                                                                                                                                                                                                                                                                                                                                                                                                                                                                                                                                                                                                                                                                                                                                                                                                                                                                                                                                                                                                                                                                                                                                                                                                                                                                                                                                                                                                                                                                                                                                                                                                                                                                                                                                                                                                                                                                                                                                                                                                                                                                                                              Summary of Workshop on Neutron Stars and Pulsars L. Mestel (Sussex) described some continuing work on the axisymmetric magnetosphere, involving a model with return flow of charges to the polar caps. Taking the Goldreich-Julian space-charge distribution as a starting point, with a negatively charged polar region (a B, &gt; 0), the model involves a slow outflow of electrons from the inner part of the polar cap and return of the same electrons a t slightly lower latitudes around the pole. The motion of these electrons follows magnetic field lines out to the light cylinder, where the continuation of field line following would produce infinite energies. At this stage, the electrons cease to follow the magnetic field lines and dissipate energy in y radiation, before returning to the star. Poloidal motion of the electrons is at all points &lt;&lt;c, and is controlled by the component El of the electric field parallel to B, which is calculated to act in the opposite sense to that of the centrifugal forces a t the light cylinder. Specific predictions of the model are that: (i) Axisymmetric or near-axisymmetric rotators are primarily y-ray emitters;</w:t>
      </w:r>
      <w:r>
        <w:br/>
      </w:r>
      <w:r>
        <w:rPr>
          <w:rStyle w:val="VerbatimChar"/>
        </w:rPr>
        <w:t xml:space="preserve">## 39156                                                                                                                                                                                                                                                                                                                                                                                                                                                                                                                                                                                                                                                                                                                                                                                                                                                                                                                                                                                                                                                                                                                                                                                                                                                                                                                                                                                                                                                                                                                                                                                                                                                                                                                                                                                                                                                                                                                                                                                                                                                                                                                                                                                                                                                                                                                                                                                                                                                                                                                                                                                                                                                                                                                                                                                                                                                                                                                                                                                                                                                                                                                                                                                                                                                                                                                                                                                                                                                                                                                                                                                                                                                                                                                                                                                                                                                                                                                                                                                                                                                                                                                                                                                                                                                                                                                                                                                                                                                                                                                                                                                                                                                                                                                                                                       The potential for Earth-mass planet formation around brown dwarfs Recent observations point to the presence of structured dust grains in the discs surrounding young brown dwarfs, thus implying that the first stages of planet formation take place also in the sub-stellar regime. Here, we investigate the pot ential for planet formation around brown dwarfs and very low mass stars according to the sequential core accretion model of planet formation. We find that, for a brown dwarfs mass 0.05M⊙, our models predict a maximum planetary mass of∼ 5M⊕, orbiting with semi-major axis∼ 1AU. However, we note that the predictions for the mass - semi-major axis distribu tion are strongly dependent upon the models chosen for the disc surface density profiles and th e assumed distribution of disc masses. In particular, if brown dwarf disc masses are of the order of a few Jupiter masses, Earth-mass planets might be relatively frequent, while if t ypical disc masses are only a fraction of Jupiter mass, we predict that planet formation would be extremely rare in the substellar regime. As the observational constraints on disc profiles, m ass dependencies and their distributions are poor in the brown dwarf regime, we advise caution in validating theoretical models only on stars similar to the Sun and emphasise the need for observational data on planetary systems around a wide range of stellar masses. We also find tha t, unlike the situation around solar-like stars, Type-II migration is totally absent from the planet formation process around brown dwarfs, suggesting that any future observations of planets around brown dwarfs would provide a direct measure of the role of other types of migration.</w:t>
      </w:r>
      <w:r>
        <w:br/>
      </w:r>
      <w:r>
        <w:rPr>
          <w:rStyle w:val="VerbatimChar"/>
        </w:rPr>
        <w:t xml:space="preserve">## 39197                                                                                                                                                                                                                                                                                                                                                                                                                                                                                                                                                                                                                                                                                                                                                                                                                                                                                                                                                                                                                                                                                                                                                                                                                                                                                                                                                                                                                                                                                                                                                                                                                                                                                                                                                                                                                                                                                                                                                                                                                                                                                                                                                                                                                                                                                                                                                                                                                                                                                                                                                                                                                                                                                                                                                                                                                                                                                                                                                                                                                                                                                                                                                                                                                                                                                                                                                                                                                                                                                                                                                                                                                                                                                                                                                                                                                                                                                                                                                                                                                                                                                                                                                                                                                                                                                                                                                                                                                                                                                                                                                                                                                                                                                                                                                                                                                                                                                          Systematic errors in cosmic microwave background polarization measurements We investigate the impact of instrumental systematic errors on the potential of cosmic microwave background polarization experiments targeting primordial B-modes. To do so, we introduce spin-weighted Miiller matrix-valued fields describing the linear response of the imperfect optical system and receiver, and give a careful discussion of the behaviour of the induced systematic effects under rotation of the instrument. We give the correspondence between the matrix components and known optical and receiver imperfections, and compare the likely performance of pseudo-correlation receivers and those that modulate the polarization with a half-wave plate. The latter is shown to have the significant advantage of not coupling the total intensity into polarization for perfect optics, but potential effects like optical distortions that may be introduced by the quasi-optical wave plate warrant further investigation. A fast method for tolerancing time-invariant systematic effects is presented, which propagates errors through to power spectra and cosmological parameters. The method extends previous studies to an arbitrary scan strategy, and eliminates the need for time-consuming Monte Carlo simulations in the early phases of instrument and survey design. We illustrate the method with both simple parametrized forms for the systematics and with beams based on physical-optics simulations. Example results are given in the context of next-generation experiments targeting tensor-to-scalar ratios r ∼ 0.01.</w:t>
      </w:r>
      <w:r>
        <w:br/>
      </w:r>
      <w:r>
        <w:rPr>
          <w:rStyle w:val="VerbatimChar"/>
        </w:rPr>
        <w:t xml:space="preserve">## 39205                                                                                                                                                                                                                                                                                                                                                                                                                                                                                                                                                                                                                                                                                                                                                                                                                                                                                                                                                                                                                                                                                                                                                                                                                                                                                                                                                                                                                                                                                                                                                                                                                                                                                                                                                                                                                                                                                                                                                                                                                                                                                                                                                                                                                                                                                                                                                                                                                                                                                                                                                                                                                                                                                                                                                                                                                                                                                                                                                                                                                                                                                                                                                                                                                                                                                                                                                                                                                                                                                                                                                                                                                                                                                                                                                                                                                                                                                                                                                                                                                                                                                                                                                                                                                                                                                                                                                                                                                                                                                                                                                                                                                                                                                                                                                                                                                                                                                                                                                                                                                                                                                                                                                                                                                                                                                                                                                                                                                                                                                                                                                                                                                                                                                                                                                                                                                                             A candidate gamma‐ray pulsar in the supernova remnant CTA 1 ABSTRA C T We present a detailed analysis of the high-energy gamma-ray source 2EG J0008+7307. The source has a steady flux and a hard spectrum, softening above 2 GeV. The properties of the gamma-ray source are suggestive of emission from a young pulsar in the spatially coincident CTA 1 supernova remnant, which has recently been found to have a non-thermal X-ray plerion. Our 95 per cent uncertainty contour around the&gt; 1 GeV source position includes the point-like X-ray source at the centre of the plerion. We propose that this object is a young pulsar and is the most likely counterpart of 2EG J0008+7307.</w:t>
      </w:r>
      <w:r>
        <w:br/>
      </w:r>
      <w:r>
        <w:rPr>
          <w:rStyle w:val="VerbatimChar"/>
        </w:rPr>
        <w:t xml:space="preserve">## 39207                                                                                                                                                                                                                                                                                                                                                                                                                                                                                                                                                                                                                                                                                                                                                                                                                                                                                                                                                                                                                                                                                                                                                                                                                                                                                                                                                                                                                                                                                                                                                                                                                                                                                                                                                                                                                                                                                                                                                                                                                                                                                                                                                                                                                                                                                                                                                                                                                                                                                                                                                                                                                                                                                                                                                                                                                                                                                                                                                                                                                                                                                                                                                                                                                                                                                                                                                                                                                                                                                                                                                                                                                                                                                                                                                                                                                                                                                                                                                                                                                                                                                                                                                                                                                                                                                                                                                                                                                                                                                                                                                                                                                                                                                                                                                                                                                                                                                                                                                                                                                                                                                                                                                      Solar Heavy-Element Abundance: Constraints from Frequency Separation Ratios of Low-Degree p-Modes We use very precise frequencies of low-degree solar-oscillation modes measured from 4752 days of data collected by the Birmingham Solar-Oscillations Network to derive seismic information on the solar core. We compare these observations to results from a large Monte Carlo simulation of standard solar models, and use the results to constrain the mean molecular weight of the solar core and the metallicity of the solar convection zone. We find that only a high value of solar metallicity is consistent with the seismic observations. We can determine the mean molecular weight of the solar core to a very high precision, and, depending on the sequence of Monte Carlo models used, we find that the average mean molecular weight in the inner 20% by radius of the Sun ranges from 0.7209 to 0.7231, with uncertainties of less than 0.5% on each value. Our lowest seismic estimate of solar metallicity is Z = 0.0187, and our highest is Z = 0.0239, with uncertainties in the range of 12%-19%. Our results indicate that the discrepancies between solar models constructed with low metallicity and the helioseismic observations extend to the solar core, and thus cannot be attributed to deficiencies in the modeling of the solar convection zone.</w:t>
      </w:r>
      <w:r>
        <w:br/>
      </w:r>
      <w:r>
        <w:rPr>
          <w:rStyle w:val="VerbatimChar"/>
        </w:rPr>
        <w:t xml:space="preserve">## 39248                                                                                                                                                                                                                                                                                                                                                                                                                                                                                                                                                                                                                                                                                                                                                                                                                                                                                                                                                                                                                                                                                                                                                                                                                                                                                                                                                                                                                                                                                                                                                                                                                                                                                                                                                                                                                                                                                                                                                                                                                                                                                                                                                                                                                                                                                                                                                                                                                                                                                                                                                                                                                                                                                                                                                                                                                                                                                                                                                                                                                                                                                                                                                                                                                                                                                                                                                                                                                                                                                                                                                                                                   You are Here: A Portable History of the Universe, by C. Potter The chapter concludes with a discussion of volume polarisation holograms and materials with both linear and circular anisotropy. It forms a very useful review and is a strength of this book. Chapter 4 is devoted to azobenzene and related compounds which respond appropriately to the polarisation of light. While this is an entirely appropriate section of the book, I suspect many readers will skip it. Following this chapter are four colour plates. Apart from Plate 6.25, which shows a poor one-step rainbow hologram, all the others are essentially monochromatic and do not benefit at all from colour reproduction. A better use of the sparse colour printing would have been to clarify some of the multi-series graphs in Chapter 4. Chapter 5 usefully covers a wide range of other anisotropic recording materials such as silver-halide emulsions, alkali-halide crystals with anisotropic colour centres. Other materials discussed include As4Se3 and As2S3, organic dyes (for example the triphenylmethane group) cholesteric liquid crystals and photorefractive crystals. In the penultimate chapter, we arrive at applications of polarisation holography and this is where the book is at its weakest in the opinion of this reviewer. I stress that this is not because of any deficit in the writing; it arises from the relatively small number of ‘real-world’ applications that appear. The classic example of a real-time ‘Stokes metre’ is described in some detail, with a number of references to papers describing the principle, but no actual application of such metre is discussed. Some of the examples, such as the one-step rainbow hologram, demonstrate extreme impracticality. A poor replayed image, which I couldn’t have recognised without the caption, results from an exposure time of 2 h onto an azobenzene film. Why the enormous exposure time, when maximum diffraction efficiency appears from data presented in Chapter 4 to be achieved in a few minutes, is not explained nor how fringe stability was maintained. Other examples given require similarly long exposures at impractical power levels (e.g. 0.7 W cm). The most important omission from this book is the total lack of any discussion on the use of digital holographic techniques. Given that important work of Colomb and co-authors was published in 2001 and another key paper by Beghuin and co-workers in 1999 this is a very surprising omission and reflects perhaps an overreliance on the original monograph of Kakichashvili. To conclude, this is a specialised monograph which will be of interest to holographers but its concentration on polymer, crystalline or dye-based recording media and the complete neglect of digital techniques may well render it to be of little practical use in most applications today.</w:t>
      </w:r>
      <w:r>
        <w:br/>
      </w:r>
      <w:r>
        <w:rPr>
          <w:rStyle w:val="VerbatimChar"/>
        </w:rPr>
        <w:t xml:space="preserve">## 39294                                                                                                                                                                                                                                                                                                                                                                                                                                                                                                                                                                                                                                                                                                                                                                                                                                                                                                                                                                                                                                                                                                                                                                                                                                                                                                                                                                                                                                                                                                                                                                                                                                                                                                                                                                                                                                                                                                                                                                                                                                                                                                                                                                                                                                                                                                                                                                                                                                                                                                                                                                                                                                                                                                                                                                                                                                                                                                                                                                                                                                                                                                                                                                                                                                                                                                                                                                                                                                                                                                                                                                                                                                                                                                                                                                                                                                                                                                                                                                                                                                                                                                                                                                                                                                                                                                                                                                                                                                                                                                                                                                                                                                                                                                                                                                                                                                                                                                                                                                                                                                                                                                                                                                            On the fragmentation criteria of self-gravitating protoplanetary discs We investigate the fragmentation criterion in massive self-gravitating discs. We present new analysis of the fragmentation conditions which we test by carrying out global three-dimensional numerical simulations. Whilst previous work has placed emphasis on the cooling timescale in units of the orbital timescale, \\beta , we find that at a given radius the surface mass density (i.e. disc mass and profile) and star mass also play a crucial role in determining whether a disc fragments or not as well as where in the disc fragments form. We find that for shallow surface mass density profiles (p&lt;2, where \\Sigma \\propto R^{-p}), fragments form in the outer regions of the disc. However for steep surface mass density profiles (p \\gtrsim 2), fragments form in the inner regions of a disc. In addition, we also find that the critical value of the cooling timescale in units of the orbital timescale found in previous simulations is only applicable to certain disc surface mass density profiles and for particular disc radii and is not a general rule for all discs. We find an empirical fragmentation criteria between the cooling timescale in units of the orbital timescale, \\beta , the surface mass density, the star mass and the radius.</w:t>
      </w:r>
      <w:r>
        <w:br/>
      </w:r>
      <w:r>
        <w:rPr>
          <w:rStyle w:val="VerbatimChar"/>
        </w:rPr>
        <w:t xml:space="preserve">## 39295                                                                                                                                                                                                                                                                                                                                                                                                                                                                                                                                                                                                                                                                                                                                                                                                                                                                                                                                                                                                                                                                                                                                                                                                                                                                                                                                                                                                                                                                                                                                                                                                                                                                                                                                                                                                                                                                                                                                                                                                                                                                                                                                                                                                                                                                                                                                                                                                                                                                                                                                                                                                                                                                                                                                                                                                                                                                                                                                                                                                                                                                                                                                                                                                                                                                                                                                                                                                                                                                                                                                                                                                                                                                                                                                                                                                                                                                                                                                                                                                                                                                                                                                                                                                                                                                                                                                                                                                                                                                                                                                                                                                                                                                                                                                                                                                                                                                                                                                                                                                                                                                                                                                                                                                                                                                                                                                                                                                       The effect of massive binaries on stellar populations and supernova progenitors We compare our latest single and binary stellar model results from the Cambridge stars code to several sets of observations. We examine four stellar population ratios: the number of blue to red supergiants, the number of Wolf–Rayet stars to O supergiants, the number of red supergiants to Wolf–Rayet stars and the relative number of Wolf–Rayet subtypes, WC to WN stars. These four ratios provide a quantitative measure of nuclear burning lifetimes and the importance of mass loss during various stages of the stars' lifetimes. In addition, we compare our models to the relative rate of Type Ib/c to Type II supernovae to measure the amount of mass lost over the entire lives of all stars. We find reasonable agreement between the observationally inferred values and our predicted values by mixing single and binary star populations. However, there is evidence that extra mass loss is required to improve the agreement further, to reduce the number of red supergiants and increase the number of Wolf–Rayet stars.</w:t>
      </w:r>
      <w:r>
        <w:br/>
      </w:r>
      <w:r>
        <w:rPr>
          <w:rStyle w:val="VerbatimChar"/>
        </w:rPr>
        <w:t xml:space="preserve">## 39313                                                                                                                                                                                                                                                                                                                                                                                                                                                                                                                                                                                                                                                                                                                                                                                                                                                                                                                                                                                                                                                                                                                                                                                                                                                                                                                                                                                                                                                                                                                                                                                                                                                                                                                                                                                                                                                                                                                                                                                                                                                                                                                                                                                                                                                                                                                                                                                                                                                                                                                                                                                                                                                                                                                                                                                                                                                                                                                                                                                                                                                                                                                                                                                                                                                                                                                                                                                                                                                                                                                                                                                                                                                                                                                                                                                                                                                                                                                                                                                                                                                                                                                                                                                                                                                                                                                                                                                                                                                                                                                                                                 A radial velocity survey of low Galactic latitude structures: I. Kinematics of the Canis Major dwarf galaxy As part of a radial velocity survey of low Galactic latitude structures that we undertook with the 2dF spectrograph on the Anglo-Australian Telescope, we present the radial velocities of more than 1500 red giant branch and red clump stars towards the centre of the Canis Major dwarf galaxy. With a mean velocity of 72 ± 7 km s -1 at a heliocentric distance of 5.5 kpc and 114 ± 2 km s -1 at 8.5 kpc, these stars present a peculiar distance - radial velocity relation that is unlike that expected from thin or thick disc stars. Moreover, they belong to a kinematically cold population with an intrinsic dispersion that may be as low as 11 +3 -1 km s -1 . A comparison of the velocity distribution obtained in this work with previous studies shows the importance of using our new reduction pipeline and averaging the velocities obtained from different templates. The radial velocity distribution is used to select Canis Major stars in the UCAC2.0 proper motion catalogue and derive proper motions in Galactic coordinates of (μ l , μ b ) = (-3.6 ± 0.8 mas yr -1 , 1.5 ± 0.4 mas yr -1 ) for the dwarf galaxy, which after correcting for the reflex solar motion along this line of sight gives (μ' l , μ' b ) = (-6.8 ± 0.8 mas yr -1 , 0.8 ± 0.4 mas yr -1 ), corresponding to a prograde orbit with a tangential velocity of ∼235 km s -1 at the average distance of ∼7.2 kpc. All these kinematic constraints can be reproduced in simulations of the accretion of a dwarf on to the Galactic disc. Such a process could also be responsible for the Monoceros Ring that has recently been shown to encompass the Galactic disc. However, without constraints on the kinematics of the tidal arms emerging from the Canis Major dwarf, it is not yet possible to definitively prove a link between the two structures.</w:t>
      </w:r>
      <w:r>
        <w:br/>
      </w:r>
      <w:r>
        <w:rPr>
          <w:rStyle w:val="VerbatimChar"/>
        </w:rPr>
        <w:t xml:space="preserve">## 39328                                                                                                                                                                                                                                                                                                                                                                                                                                                                                                                                                                                                                                                                                                                                                                                                                                                                                                                                                                                                                                                                                                                                                                                                                                                                                                                                                                                                                                                                                                                                                                                                                                                                                                                                                                                                                                                                                                                                                                                                                                                                                                                                                                                                                                                                                                                                                                                                                                                                                                                                                                                                                                                                                                                                                                                                                                                                                                                                                                                                                                                                                                                                                                                                                                                                                                                                                                                                                                                                                                                                                                                                                                                                                                                                                                                                                                                                                                                                                                                                                                                                                                                                                                                                                                                                                                                                                                                                                                                                                                                                                                                                                                                                                                                                                                                                                                                                                                                                                                                                                                                                                                                                                                                            (SC) RMI: A (S)emi-(C)lassical (R)elativistic (M)otion (I)ntegrator, to model the orbits of space probes around the Earth and other planets Abstract Today, the motion of spacecrafts is still described according to the classical Newtonian equations plus the so-called relativistic corrections, computed with the required precision using the Post-(Post-) Newtonian formalism. The current approach, with the increase of tracking precision (Ka-Band Doppler, interplanetary lasers) and clock stabilities (atomic fountains) is reaching its limits in terms of complexity, and is furthermore error prone. In the appropriate framework of general relativity, we study a method to numerically integrate the native relativistic equations of motion for a weak gravitational field, also taking into account small non-gravitational forces. The latter are treated as perturbations, in the sense that we assume that both the local structure of space–time is not modified by these forces, and that the unperturbed satellite motion follows the geodesics of the local space–time. The use of a symplectic integrator to compute the unperturbed geodesic motion insures the constancy of the norm of the proper velocity quadrivector. We further show how this general relativistic framework relates to the classical one.</w:t>
      </w:r>
      <w:r>
        <w:br/>
      </w:r>
      <w:r>
        <w:rPr>
          <w:rStyle w:val="VerbatimChar"/>
        </w:rPr>
        <w:t xml:space="preserve">## 39378                                                                                                                                                                                                                                                                                                                                                                                                                                                                                                                                                                                                                                                                                                                                                                                                                                                                                                                                                                                                                                                                                                                                                                                                                                                                                                                                                                                                                                                                                                                                                                                                                                                                                                                                                                                                                                                                                                                                                                                                                                                                                                                                                                                                                                                                                                                                                                                                                                                                                                                                                                                                                                                                                                                                                                                                                                                                                                                                                                                                                                                                                                                                                                                                                                                                                                                                                                                                                                                                                                                                                                                                                                                                                                                                                                                                                                                                                                                                                                                                                                                                                                                                                                                                                                                                                                                                                                                                                                                                                                     The Cosmic Lens All-Sky Survey:II. Gravitational lens candidate selection and follow-up We report the final results of the search for gravitationally lensed flat-spectrum radio sources found in the combination of CLASS (Cosmic Lens All-Sky Survey) and JVAS (Jodrell Bank VLA Astrometric Survey). VLA (Very Large Array) observations of 16 503 sources have been made, resulting in the largest sample of arcsec-scale lens systems available. Contained within the 16 503 sources is a complete sample of 11 685 sources which have two-point spectral indices between 1.4 and 5 GHz flatter than −0.5, and 5-GHz flux densities 30 mJy. A subset of 8958 sources form a well-defined statistical sample suitable for analysis of the lens statistics. We describe the systematic process by which 149 candidate lensed sources were picked from the statistical sample on the basis of possessing multiple compact components in the 0.2-arcsec resolution VLA maps. Candidates were followed up with 0.05-arcsec resolution MERLIN and 0.003-arcsec VLBA observations at 5 GHz and rejected as lens systems if they failed well-defined surface brightness and/or morphological tests. To illustrate the candidate elimination process, we show examples of sources representative of particular morphologies that have been ruled out by the follow-up observations. 194 additional candidates, not in the well-defined sample, were also followed up. Maps for all the candidates can be found on the World Wide Web at http://www.jb.man.ac.uk/research/gravlens/index.html. We summarize the properties of each of the 22 gravitational lens systems in JVAS/CLASS. 12 are double-image systems, nine are four-image systems and one is a six-image system. 13 constitute a statistically well-defined sample giving a point-source lensing rate of 1:690 ± 190. The interpretation of the results in terms of the properties of the lensing galaxy population and cosmological parameters will be published elsewhere.</w:t>
      </w:r>
      <w:r>
        <w:br/>
      </w:r>
      <w:r>
        <w:rPr>
          <w:rStyle w:val="VerbatimChar"/>
        </w:rPr>
        <w:t xml:space="preserve">## 39423                                                                                                                                                                                                                                                                                                                                                                                                                                                                                                                                                                                                                                                                                                                                                                                                                                                                                                                                                                                                                                                                                                                                                                                                                                                                                                                                                                                                                                                                                                                                                                                                                                                                                                                                                                                                                                                                                                                                                                                                                                                                                                                                                                                                                                                                                                                                                                                                                                                                                                                                                                                                                                                                                                                                                                                                                                                                                                                                                                                                                                                                                                                                                                                                                                                                                                                                                                                                                                                                                                                                                                                                                                                                                                                                                                                                                                                                                                                                                                                                                                                                                                                                                                                                                                                                                                                                                                                                                                                                                                                                                                                                                                                                                                                                                                                                                                                                                                                                                                                                                                                                                                                                                                                                                                                                                                                                                                                                                                                                                                                                           Gravitational wave emission from rotating superfluid neutron stars In this paper, we investigate the effect of a pinned superfluid component on the gravitational wave emission of a steadily rotating deformed neutron star. We show that the superfluid pinning allows the possibility for there to be gravitational wave emission at both the stellar spin frequency Ω and its first harmonic, 2Ω. This contrasts with the conventional case where there is no pinned superfluidity, where either only the 2Ω harmonic is present or else the star undergoes precession, a feature which is not believed to be common in the known pulsar population. This work motivates the carrying out of gravitational wave searches where both the Ω and 2Ω harmonics are searched for, even in targeted searches for waves from known pulsars which are not observed to precess. Observation of such a two-component signal would provide evidence in favour of pinned superfluidity inside the star.</w:t>
      </w:r>
      <w:r>
        <w:br/>
      </w:r>
      <w:r>
        <w:rPr>
          <w:rStyle w:val="VerbatimChar"/>
        </w:rPr>
        <w:t xml:space="preserve">## 39446                                                                                                                                                                                                                                                                                                                                                                                                                                                                                                                                                                                                                                                                                                                                                                                                                                                                                                                                                                                                                                                                                                                                                                                                                                                                                                                                                                                                                                                                                                                                                                                                                                                                                                                                                                                                                                                                                                                                                                                                                                                                                                                                                                                                                                                                                                                                                                                                                                                                                                                                                                                                                                                                                                                                                                                                                                                                                                                                                                                                                                                                                                                                                                                                                                                                                                                                                                                                                                                                                                                                                                                                                                                                                                                                                                                                                                                                                                                                                                                                                                                                                                                                                                                                                                                                                                                                                                                                                                                                                                                                                                                                                         An Ultraviolet-Selected Galaxy Redshift Survey - II: The Physical Nature of Star Formation in an Enlarged Sample We present further spectroscopic observations for a sample of galaxies selected in the vacuum ultraviolet (UV) at 2000 A from the FOCA balloon-borne imaging camera of Milliard et al. This work represents an extension of the initial study by Treyer et al. Our enlarged catalogue contains 433 sources (≃3 times as many as in our earlier study) across two FOCA fields. 273 of these are galaxies, nearly all with redshifts z≃0–0.4. Nebular emission-line measurements are available for 216 galaxies, allowing us to address issues of excitation, reddening and metallicity. The UV and Hα luminosity functions strengthen our earlier assertions that the local volume-averaged star formation rate is higher than indicated from earlier surveys. Moreover, internally within our sample, we do not find a steep rise in the UV luminosity density with redshift over 0&lt;z&lt;0.4. Our data are more consistent with a modest evolutionary trend, as suggested by recent redshift survey results. Investigating the emission-line properties, we find no evidence for a significant number of AGN in our sample; most UV-selected sources to z≃0.4 are intense star-forming galaxies. We find that the UV flux indicates a consistently higher mean star formation rate than that implied by the Hα luminosity for typical constant or declining star formation histories. Following Glazebrook et al., we interpret this discrepancy in terms of a starburst model for our UV-luminous sources. We develop a simple algorithm which explores the scatter in the UV flux–Hα relation in the context of various burst scenarios. Whilst we can explain most of our observations in this way, there remains a small population with extreme UV–optical colours which cannot be understood.</w:t>
      </w:r>
      <w:r>
        <w:br/>
      </w:r>
      <w:r>
        <w:rPr>
          <w:rStyle w:val="VerbatimChar"/>
        </w:rPr>
        <w:t xml:space="preserve">## 39456                                                                                                                                                                                                                                                                                                                                                                                                                                                                                                                                                                                                                                                                                                                                                                                                                                                                                                                                                                                                                                                                                                                                                                                                                                                                                                                                                                                                                                                                                                                                                                                                                                                                                                                                                                                                                                                                                                                                                                                                                                                                                                                                                                                                                                                                                                                                                                                                                                                                                                                                                                                                                                                                                                                                                                                                                                                                                                                                                                                                                                                                                                                                                                                                                                                                                                                                                                                                                                                                                                                                                                                                                                                                                                                                                                                                                                                                                                                                                                                                                                                                                                                                                                                                                                                                                                                                                                                                                                                                                                                                                                                                                                                                                                                                                                                                                                                                                                                                                                                                                                                                                                                                                                                                                                                                                                                                                                   The discovery of new galaxy members in the NGC 5044 and 1052 groups We present the results of neutral hydrogen (HI) observations of the NGC 5044 and NGC 1052 groups, as part of a GEMS (Group Evolution Multiwave-length Study) investigation into the formation and evolution of galaxies in nearby groups. Two new group members have been discovered during a wide-field H I maging survey conducted using the ATNF Parkes telescope. These results, as well as those from follow-up H I synthesis and optical imaging, are presented here. J1320 - 1427, a new member of the NGC 5044 group, has an HI mass of M HI = 1.05 x 10 9 M ○. and M HI /L B = 1.65 M ○. /L ○. , with a radial velocity of v = 2750 kms -1 . The optical galaxy is characterized by two regions of star formation, surrounded by an extended, diffuse halo. J0249-0806, the new member of the NGC 1052 group, has M HI =5.4 x 10 8 M ○. , M HI /L R = 1.13 M ○. /L ○. and v = 1450 km s -1 . The optical image reveals a low-surface-brightness galaxy. We interpret both of these galaxies as irregular type, with J0249 - 0806 possibly undergoing first infall into the NGC 1052 group.</w:t>
      </w:r>
      <w:r>
        <w:br/>
      </w:r>
      <w:r>
        <w:rPr>
          <w:rStyle w:val="VerbatimChar"/>
        </w:rPr>
        <w:t xml:space="preserve">## 39469                                                                                                                                                                                                                                                                                                                                                                                                                                                                                                                                                                                                                                                                                                                                                                                                                                                                                                                                                                                                                                                                                                                                                                                                                                                                                                                                                                                                                                                                                                                                                                                                                                                                                                                                                                                                                                                                                                                                                                                                                                                                                                                                                                                                                                                                                                                                                                                                                                                                                                                                                                                                                                                                                                                                                                                                                                                                                                                                                                                                                                                                                                                                                                                                                                                                                                                                                                                                                                                                                                                                                                                                                                                                                                                                                                                                                                                                                                                                                                                                                                                                                                                                                                                                                                                                                                                                                                                                                                                                                                                                                                                                                                                                                                                                                                                                                                                                                                                                                                                                                                                                                                                                                                                                                                                                                                                                                                                                                                                                                    The jet-powered optical nebula of Cygnus X-1 We present Hα and [O III] (5007 A) images of the nebula powered by the jet of the black hole candidate and microquasar Cygnus X‐1, observed with the 2.5-m Isaac Newton Telescope (INT). The ring-like structure is luminous in [O III] and there exists a thin outer shell with a high [O III]/Hα flux ratio. This outer shell probably originates in the collisionally excited atoms close to the front of the bow shock. Its presence indicates that the gas is shock excited as opposed to photoionized, supporting the jet-powered scenario. The shock velocity was previously constrained at 20 1d eg 2 field of view to the south of Cyg X‐1 in Hα (provided by the INT Photometric Hα Survey of the Northern Galactic Plane; IPHAS) for evidence of the counter jet interacting with the surrounding medium. Two candidate regions are identified, whose possible association with the jet could be confirmed with follow-up observations in [S II] and deeper observations in [O III] and radio.</w:t>
      </w:r>
      <w:r>
        <w:br/>
      </w:r>
      <w:r>
        <w:rPr>
          <w:rStyle w:val="VerbatimChar"/>
        </w:rPr>
        <w:t xml:space="preserve">## 39476                                                                                                                                                                                                                                                                                                                                                                                                                                                                                                                                                                                                                                                                                                                                                                                                                                                                                                                                                                                                                                                                                                                                                                                                                                                                                                                                                                                                                                                                                                                                                                                                                                                                                                                                                                                                                                                                                                                                                                                                                                                                                                                                                                                                                                                                                                                                                                                                                                                                                                                                                                                                                                                                                                                                                                                                                                                                                                                                                                                                                                                                                                                                                                                                                                                                                                                                                                                                                                                                                                                                                                                                                                                                                                                                                                                                                                                                                                                                                                    A multibeam H i survey of the Virgo cluster – two isolated H i clouds? We have carried out a fully sampled large area (4° x 8°) 21-cm Hi line survey of part of the Virgo cluster using the Jodrell Bank multibeam instrument. The survey has a sensitivity some three times better than the standard HIJASS (Hi Jodrell All Sky Survey) and HIPASS (HI Parkes All Sky Survey) surveys. We detect 31 galaxies, 27 of which are well-known cluster members. The four new detections have been confirmed in the HIPASS data and by follow-up Jodrell Bank pointed observations. One object lies behind M86, but the other three have no obvious optical counterparts upon inspection of the digital sky survey fields. These three objects were mapped at Arecibo with a smaller 3.6-arcmin half power beam width (HPBW) and a four times better sensitivity than the Jodrell Bank data, which allow an improved determination of the dimensions and location of two of the objects, but surprisingly failed to detect the third. The two objects are resolved by the Arecibo beam, giving them a size far larger than any optical images in the nearby field. To our mass limit of 5 x 10 7 (Δυ/50 km s -1 ) M ○. and column density limit of 3 × 10 18 (Δυ/50 km s -1 ) atom cm -2 , these new detections represent only about 2 per cent of the cluster atomic hydrogen mass. Our observations indicate that the HI mass function of the cluster turns down at the low-mass end, making it very different to the field galaxy HI mass function. This is quite different to the Virgo cluster optical luminosity function, which is much steeper than that in the general field. Many of the sample galaxies are relatively gas-poor compared with H I selected samples of field galaxies, confirming the 'anaemic spirals' view of Virgo cluster late-type galaxies. The velocity distribution of the HI detected galaxies is also very different to that of the cluster as a whole. There are relatively more high-velocity galaxies in the H I sample, suggesting that they form part of a currently infalling population. The HI sample with optical identifications has a minimum HI column density cut-off more than an order of magnitude above that expected from the sensitivity of the survey. This observed column density is above the normally expected level for star formation to occur. The two detections with no optical counterparts have very much lower column densities than that of the rest of the sample, below the star formation threshold.</w:t>
      </w:r>
      <w:r>
        <w:br/>
      </w:r>
      <w:r>
        <w:rPr>
          <w:rStyle w:val="VerbatimChar"/>
        </w:rPr>
        <w:t xml:space="preserve">## 39477                                                                                                                                                                                                                                                                                                                                                                                                                                                                                                                                                                                                                                                                                                                                                                                                                                                                                                                                                                                                                                                                                                                                                                                                                                                                                                                                                                                                                                                                                                                                                                                                                                                                                                                                                                                                                                                                                                                                                                                                                                                                                                                                                                                                                                                                                                                                                                                                                                                                                                                                                                                                                                                                                                                                                                                                                                                                                                                                                                                                                                                                                                                                                                                                                                                                                                                                                                                                                                                                                                                                                                                                                                                                                                                                                                                                                                                                                                                                                                    A multibeam H i survey of the Virgo cluster – two isolated H i clouds? We have carried out a fully sampled large area (4° x 8°) 21-cm Hi line survey of part of the Virgo cluster using the Jodrell Bank multibeam instrument. The survey has a sensitivity some three times better than the standard HIJASS (Hi Jodrell All Sky Survey) and HIPASS (HI Parkes All Sky Survey) surveys. We detect 31 galaxies, 27 of which are well-known cluster members. The four new detections have been confirmed in the HIPASS data and by follow-up Jodrell Bank pointed observations. One object lies behind M86, but the other three have no obvious optical counterparts upon inspection of the digital sky survey fields. These three objects were mapped at Arecibo with a smaller 3.6-arcmin half power beam width (HPBW) and a four times better sensitivity than the Jodrell Bank data, which allow an improved determination of the dimensions and location of two of the objects, but surprisingly failed to detect the third. The two objects are resolved by the Arecibo beam, giving them a size far larger than any optical images in the nearby field. To our mass limit of 5 x 10 7 (Δυ/50 km s -1 ) M ○. and column density limit of 3 × 10 18 (Δυ/50 km s -1 ) atom cm -2 , these new detections represent only about 2 per cent of the cluster atomic hydrogen mass. Our observations indicate that the HI mass function of the cluster turns down at the low-mass end, making it very different to the field galaxy HI mass function. This is quite different to the Virgo cluster optical luminosity function, which is much steeper than that in the general field. Many of the sample galaxies are relatively gas-poor compared with H I selected samples of field galaxies, confirming the 'anaemic spirals' view of Virgo cluster late-type galaxies. The velocity distribution of the HI detected galaxies is also very different to that of the cluster as a whole. There are relatively more high-velocity galaxies in the H I sample, suggesting that they form part of a currently infalling population. The HI sample with optical identifications has a minimum HI column density cut-off more than an order of magnitude above that expected from the sensitivity of the survey. This observed column density is above the normally expected level for star formation to occur. The two detections with no optical counterparts have very much lower column densities than that of the rest of the sample, below the star formation threshold.</w:t>
      </w:r>
      <w:r>
        <w:br/>
      </w:r>
      <w:r>
        <w:rPr>
          <w:rStyle w:val="VerbatimChar"/>
        </w:rPr>
        <w:t xml:space="preserve">## 39497                                                                                                                                                                                                                                                                                                                                                                                                                                                                                                                                                                                                                                                                                                                                                                                                                                                                                                                                                                                                                                                                                                                                                                                                                                                                                                                                                                                                                                                                                                                                                                                                                                                                                                                                                                                                                                                                                                                                                                                                                                                                                                                                                                                                                                                                                                                                                                                                                                                                                                                                                                                                                                                                                                                                                                                                                                                                                                                                                                                                                                                                                                                                                                                                                                                                                                                                                                                                                                                                                                                                                                                                                                                                                                                                                                                                                                                                                                                                                                                                                                                                                                                                                                                                                                                                                                                                                                                                                                                                                                                                                                                                                                                                                                                                                                                                                                                                                                                                                                                                                                                                                                                                                                                                                                                                                                                                                                                                                 Dark Matter Substructure in Galactic Halos We use numerical simulations to examine the substructure within galactic and cluster mass halos that form within a hierarchical universe. Clusters are easily reproduced with a steep mass spectrum of thousands of substructure clumps that closely matches the observations. However, the survival of dark matter substructure also occurs on galactic scales, leading to the remarkable result that galaxy halos appear as scaled versions of galaxy clusters. The model predicts that the virialized extent of the Milky Way's halo should contain about 500 satellites with circular velocities larger than the Draco and Ursa Minor systems, i.e., bound masses 108 M☉ and tidally limited sizes 1 kpc. The substructure clumps are on orbits that take a large fraction of them through the stellar disk, leading to significant resonant and impulsive heating. Their abundance and singular density profiles have important implications for the existence of old thin disks, cold stellar streams, gravitational lensing, and indirect/direct detection experiments.</w:t>
      </w:r>
      <w:r>
        <w:br/>
      </w:r>
      <w:r>
        <w:rPr>
          <w:rStyle w:val="VerbatimChar"/>
        </w:rPr>
        <w:t xml:space="preserve">## 39499                                                                                                                                                                                                                                                                                                                                                                                                                                                                                                                                                                                                                                                                                                                                                                                                                                                                                                                                                                                                                                                                                                                                                                                                                                                                                                                                                                                                                                                                                                                                                                                                                                                                                                                                                                                                                                                                                                                                                                                                                                                                                                                                                                                                                                                                                                                                                                                                                                                                                                                                                                                                                                                                                                                                                                                                                                                                                                                                                                                                                                                                                                                                                                                                                                                                                                                                                                                                                                                                                                                                                                                                                                                                                                                                                                                                                                                                                                                                                                                                                                                                                                                                                                                                                                                                                                                                                                                                                                                                                                                                                                                                                                                                                                                                                                                                                                                                                                                                                                                                                                                                                                                                                                                                                                                                                                                                                                                                                                                                                                                                                                                                                                                                                                                                                                                                                        The case for a distributed solar dynamo shaped by near-surface shear Arguments for and against the widely accepted picture of a solar dynamo being seated in the tachocline are reviewed, and alternative ideas concerning dynamos operating in the bulk of the convection zone, or perhaps even in the near-surface shear layer, are discussed. Based on the angular velocities of magnetic tracers, it is argued that the observations are compatible with a distributed dynamo that may be strongly shaped by the near-surface shear layer. Direct simulations of dynamo action in a slab with turbulence and shear are presented to discuss filling factor and tilt angles of bipolar regions in such a model.</w:t>
      </w:r>
      <w:r>
        <w:br/>
      </w:r>
      <w:r>
        <w:rPr>
          <w:rStyle w:val="VerbatimChar"/>
        </w:rPr>
        <w:t xml:space="preserve">## 39509                                                                                                                                                                                                                                                                                                                                                                                                                                                                                                                                                                                                                                                                                                                                                                                                                                                                                                                                                                                                                                                                                                                                                                                                                                                                                                                                                                                                                                                                                                                                                                                                                                                                                                                                                                                                                                                                                                                                                                                                                                                                                                                                                                                                                                                                                                                                                                                                                                                                                                                                                                                                                                                                                                                                                                                                                                                                                                                                                                                                                                                                                                                                                                                                                                                                                                                                                                                                                                                                                                                                                                                                                                                                                                                                                                                                                                                                                                                                                                                                                                                                                                                                                                                                                                                                                                                                                                                                                                                                                                                                                                                                                                                                                                                                                                                                                                                                                                                                                                                                                                                                                                                                                                                                                                                                                                                                                                                                                                                                                                                                                                                                        Measurements of the trigonometric parallax of pulsars THE distances of pulsars from the Earth have been determined using the dispersion measure and an assumed constant value of the mean electron density through the Galaxy of about 0.03 cm−3. Independent distance estimates are available for a number of distant pulsars from the measurement of the H I absorption in the pulsar radiation and these results are in general accord with the dispersion measure estimates over large distances through the Galaxy. There is some indirect evidence1,2 that the mean electron density in the solar neighbourhood is typical of the rest of the Galaxy but all estimates of pulsar distances within 1 kpc of the Sun rely on this assumption. We report here measurements of trigonometric parallax of pulsars and from the distance estimates we obtain a value for the mean electron density within about 500 pc of the Sun.</w:t>
      </w:r>
      <w:r>
        <w:br/>
      </w:r>
      <w:r>
        <w:rPr>
          <w:rStyle w:val="VerbatimChar"/>
        </w:rPr>
        <w:t xml:space="preserve">## 39511                                                                                                                                                                                                                                                                                                                                                                                                                                                                                                                                                                                                                                                                                                                                                                                                                                                                                                                                                                                                                                                                                                                                                                                                                                                                                                                                                                                                                                                                                                                                                                                                                                                                                                                                                                                                                                                                                                                                                                                                                                                                                                                                                                                                                                                                                                                                                                                                                                                                                                                                                                                                                                                                                                                                                                                                                                                                                                                                                                                                                                                                                                                                                                                                                                                                                                                                                                                                                                                                                                                                                                                                                                                                                                                                                                                                                                                                                                                                                                                                                                                                                                                                                                                                                                                                                                                                                                                                                                                                                                                                                                                                                                                                                                                                                                                                                                                                                                                                                                                                                                                                                                                                                                                                                                                                                                                                                                                                                                                                                                        I. On a gas showing the spectrum of helium, the reputed cause of D3, one of the lines in the coronal spectrum. Preliminary note In the course of investigations on argon, some clue was sought for, which would lead to the selection of one out of the almost innumerable compounds with which chemists are acquainted, with which to attempt to induce argon to combine. A paper by W. F. Hillebrand, “On the Occurrence of Nitrogen in Uraninite, &amp;c.” (‘Bull, of the U. S. Geological Survey,’ No. 78, p. 43), to which M r. Miers kindly directed my attention, gave the desired clue. In spite of Hillebrand’s positive proof that the gas he obtained by boiling various samples of uraninite with weak sulphuric acid was nitrogen (p. 55)— such as formation of ammonia on sparking with hydrogen, analysis of the platinichloride, vacuum-tube spectrum , &amp;c.— I was sceptical enough to doubt that any compound of nitrogen, when boiled with acid, would yield free nitrogen. The result has justified the scepticism.</w:t>
      </w:r>
      <w:r>
        <w:br/>
      </w:r>
      <w:r>
        <w:rPr>
          <w:rStyle w:val="VerbatimChar"/>
        </w:rPr>
        <w:t xml:space="preserve">## 39514                                                                                                                                                                                                                                                                                                                                                                                                                                                                                                                                                                                                                                                                                                                                                                                                                                                                                                                                                                                                                                                                                                                                                                                                                                                                                                                                                                                                                                                                                                                                                                                                                                                                                                                                                                                                                                                                                                                                                                                                                                                                                                                                                                                                                                                                                                                                                                                                                                                                                                                                                                                                                                                                                                                                                                                                                                                                                                                                                                                                                                                                                                                                                                                                                                                                                                                                                                                                                                                                                                                                                                                                                                                                                                                                                                                                                                                                                                                                                                                                                                                                                                                                                                                                                                                                                                                                                                                                                                                                                                                                                                                                                                                                                                                                                                                                                                                                                                                                                                                                                                                                                                                                                                                                                                                                                                                                                                                                                                                                                                                                                                                                                                                                                                                                                                                                                                                                             Early-Time Spitzer Observations of the Type II Plateau Supernova SN 2004dj We present mid-infrared observations with the Spitzer Space Telescope of the nearby Type II-P supernova SN 2004dj at epochs of 89-129 days. We have obtained the first mid-IR spectra of any supernova apart from SN 1987A. A prominent [Ni II] 6.64 μm line is observed, from which we deduce that the mass of stable nickel must be at least 2.2 × 10-4 M☉. We also observe the red wing of the CO fundamental band. We relate our findings to possible progenitors and favor an evolved star, most likely a red supergiant, with a probable initial mass between ~10 and 15 M☉.</w:t>
      </w:r>
      <w:r>
        <w:br/>
      </w:r>
      <w:r>
        <w:rPr>
          <w:rStyle w:val="VerbatimChar"/>
        </w:rPr>
        <w:t xml:space="preserve">## 39517                                                                                                                                                                                                                                                                                                                                                                                                                                                                                                                                                                                                                                                                                                                                                                                                                                                                                                                                                                                                                                                                                                                                                                                                                                                                                                                                                                                                                                                                                                                                                                                                                                                                                                                                                                                                                                                                                                                                                                                                                                                                                                                                                                                                                                                                                                                                                                                                                                                                                                                                                                                                                                                                                                                                                                                                                                                                                                                                                                                                                                                                                                                                                                                                                                                                                                                                                                                                                                                                                                                                                                                                                                                                                                                                                                                                                                                                                                                                                                                                                                                                                                                                                                                                                                                                                                                                                                                                                                                                                                                                                                                                                                                                                                                                                                                                                                                                                                                                                                                                                                                                                                                                               WASP-1b and WASP-2b: Two new transiting exoplanets detected with SuperWASP and SOPHIE We have detected low-amplitude radial-velocity variations in two stars, USNO-B1.0 1219‐ 0005465 (GSC 02265‐00107 = WASP‐1) and USNO-B1.0 0964‐0543604 (GSC 00522‐ 01199 = WASP‐2). Both stars were identified as being likely host stars of transiting exoplanets in the 2004 SuperWASP wide-field transit survey. Using the newly commissioned radial-velocity spectrograph SOPHIE at the Observatoire de Haute-Provence, we found that both objects exhibit reflex orbital radial-velocity variations with amplitudes characteristic of planetary-mass companions and in-phase with the photometric orbits. Line-bisector studies rule out faint blended binaries as the cause of either the radial-velocity variations or the transits. We perform preliminary spectral analyses of the host stars, which together with their radialvelocity variations and fits to the transit light curves yield estimates of the planetary masses and radii. WASP-1b and WASP-2b have orbital periods of 2.52 and 2.15 d, respectively. Given mass estimates for their F7V and K1V primaries, we derive planet masses 0.80‐0.98 and 0.81‐ 0.95 times that of Jupiter, respectively. WASP-1b appears to have an inflated radius of at least 1.33 RJup, whereas WASP-2b has a radius in the range 0.65‐1.26 RJup.</w:t>
      </w:r>
      <w:r>
        <w:br/>
      </w:r>
      <w:r>
        <w:rPr>
          <w:rStyle w:val="VerbatimChar"/>
        </w:rPr>
        <w:t xml:space="preserve">## 39531                                                                                                                                                                                                                                                                                                                                                                                                                                                                                                                                                                                                                                                                                                                                                                                                                                                                                                                                                                                                                                                                                                                                                                                                                                                                                                                                                                                                                                                                                                                                                                                                                                                                                                                                                                                                                                                                                                                                                                                                                                                                                                                                                                                                                                                                                                                                                                                                                                                                                                                                                                                                                                                                                                                                                                                                                                                                                                                                                                                                                                                                                                                                                                                                                                                                                                                                                                                                                                                                                                                                                                                                                                                                                                                                                                                                                                                                                                                                                                                                                                                                                                                                                                                                                                                                                                                                                                                                                                                                                                                                                                                                                                                                                                                                                                                                                                                                                                                                                                                                                                                                                                                                                                                                                                                                                                                                                                                                                                                                                                                                              Stereoscopic electron spectroscopy of solar hard X-ray flares with a single spacecraft Hard X-ray (HXR) spectroscopy is the most direct method of diagnosing energetic electrons in solar flares. Here we present a technique that allows us to use a single HXR spectrum to determine an effectively stereoscopic electron energy distribution. Considering the Sun's surface to act as a "Compton mirror" allows us to look at emitting electrons also from behind the source, providing vital information on downward-propagating particles. Using this technique we determine simultaneously the electron spectra of downward- and upward-directed electrons for two solar flares observed by the Ramaty High Energy Solar Spectroscopic Imager (RHESSI). The results reveal surprisingly near-isotropic electron distributions, which contrast strongly with the expectations from the standard model that invokes strong downward beaming, including a collisional thick-target model.</w:t>
      </w:r>
      <w:r>
        <w:br/>
      </w:r>
      <w:r>
        <w:rPr>
          <w:rStyle w:val="VerbatimChar"/>
        </w:rPr>
        <w:t xml:space="preserve">## 39534                                                                                                                                                                                                                                                                                                                                                                                                                                                                                                                                                                                                                                                                                                                                                                                                                                                                                                                                                                                                                                                                                                                                                                                                                                                                                                                                                                                                                                                                                                                                                                                                                                                                                                                                                                                                                                                                                                                                                                                                                                                                                                                                                                                                                                                                                                                                                                                                                                                                                                                                                                                                                                                                                                                                                                                                                                                                                                                                                                                                                                                                                                                                                                                                                                                                                                                                                                                                                                                                                                                                                                                                                                                                                                                                                                                                                                                                                                                                                                                                                                                                                                                                                                                                                                                                                                                                                                                                                                                                                                                                                                                                                                                                                                                                                                                                                                                                                                                                                                                                                                                                                                                                                                                                                       Active Region Contributions to the Solar Wind over Multiple Solar Cycles Both coronal holes and active regions are source regions of the solar wind. The distribution of these coronal structures across both space and time is well known, but it is unclear how much each source contributes to the solar wind. In this study we use photospheric magnetic field maps observed over the past four solar cycles to estimate what fraction of magnetic open solar flux is rooted in active regions, a proxy for the fraction of all solar wind originating in active regions. We find that the fractional contribution of active regions to the solar wind varies between 30% to 80% at any one time during solar maximum and is negligible at solar minimum, showing a strong correlation with sunspot number. While active regions are typically confined to latitudes ±30◦ in the corona, the solar wind they produce can reach latitudes up to ±60◦. Their fractional contribution to the solar wind also correlates with coronal mass ejection rate, and is highly variable, changing by ±20% on monthly timescales within individual solar maxima. We speculate that these variations could be driven by coronal mass ejections causing reconfigurations of coronal magnetic field on sub-monthly timescales.</w:t>
      </w:r>
      <w:r>
        <w:br/>
      </w:r>
      <w:r>
        <w:rPr>
          <w:rStyle w:val="VerbatimChar"/>
        </w:rPr>
        <w:t xml:space="preserve">## 39536                                                                                                                                                                                                                                                                                                                                                                                                                                                                                                                                                                                                                                                                                                                                                                                                                                                                                                                                                                                                                                                                                                                                                                                                                                                                                                                                                                                                                                                                                                                                                                                                                                                                                                                                                                                                                                                                                                                                                                                                                                                                                                                                                                                                                                                                                                                                                                                                                                                                                                                                                                                                                                                                                                                                                                                                                                                                                                                                                                                                                                                                                                                                                                                                                                                                                                                                                                                                                                                                                                                                                                                                                                                                                                                                                                                                                                                                                                                                                                                                                                                                                                                                                                                                                                                                                                                                                                                                                                                                                                                                                                                                                                                                                                                                                                                                                                                                                                                                                                                                                                                                                                                                                                                                                                                                                                                                                                                                                 Dark Matter Substructure in Galactic Halos We use numerical simulations to examine the substructure within galactic and cluster mass halos that form within a hierarchical universe. Clusters are easily reproduced with a steep mass spectrum of thousands of substructure clumps that closely matches the observations. However, the survival of dark matter substructure also occurs on galactic scales, leading to the remarkable result that galaxy halos appear as scaled versions of galaxy clusters. The model predicts that the virialized extent of the Milky Way's halo should contain about 500 satellites with circular velocities larger than the Draco and Ursa Minor systems, i.e., bound masses 108 M☉ and tidally limited sizes 1 kpc. The substructure clumps are on orbits that take a large fraction of them through the stellar disk, leading to significant resonant and impulsive heating. Their abundance and singular density profiles have important implications for the existence of old thin disks, cold stellar streams, gravitational lensing, and indirect/direct detection experiments.</w:t>
      </w:r>
      <w:r>
        <w:br/>
      </w:r>
      <w:r>
        <w:rPr>
          <w:rStyle w:val="VerbatimChar"/>
        </w:rPr>
        <w:t xml:space="preserve">## 39545                                                                                                                                                                                                                                                                                                                                                                                                                                                                                                                                                                                                                                                                                                                                                                                                                                                                                                                                                                                                                                                                                                                                                                                                                                                                                                                                                                                                                                                                                                                                                                                                                                                                                                                                                                                                                                                                                                                                                                                                                                                                                                                                                                                                                                                                                                                                                                                                                                                                                                                                                                                                                                                                                                                                                                                                                                                                                                                                                                                                                                                                                                                                                                                                                                                                                                                                                                                                                                                                                                                                                                                                                                                                                                                                                                                                                                                                                                                                                                                                                                                                                                                                 The binary fraction and mass ratio of Be and B stars: a comparative Very Large Telescope/NACO study★ In order to understand the formation mechanism of the discs around Be stars, it is imperative to have a good overview of both the differences and similarities between normal B stars and the Be stars. In this paper, we address binarity of the stars. In particular, we investigate a previous report that there may be a large population of subarcsec companions to Be stars. These had hitherto not been detected due to a combination of a limited dynamic range and spatial resolution in previous studies. We present the first systematic, comparative imaging study of the binary properties of matched samples of B and Be stars observed using the same equipment. We obtained high angular resolution (0.07―0.1 arcsec) K-band adaptive optics data of 40 B stars and 39 Be stars. The separations that can be probed range from 0.1 to 8 arcsec (corresponding to 20-1000 au), and magnitude differences up to 10 mag can in principle be covered. After excluding a few visual binaries that are located in regions of high stellar density, we detect 11 binaries out of 37 Be targets (corresponding to a binary fraction of 30 ± 8 per cent) and 10 binaries out of 36 B targets (29 ± 8 per cent). Further tests demonstrate that the B and Be binary systems are not only similar in frequency but also remarkably similar in terms of binary separations, flux differences and mass ratios. The minimum physical separations probed in this study are of order 20 au, which, combined with the similar binary fractions, indicates that any hypotheses invoking binary companions as responsible for the formation of a disc need the companions to be closer than 20 au. Close companions are known to affect the circumstellar discs of Be stars, but as not all Be stars have been found to be close binaries, the data suggest that binarity cannot be responsible for the Be phenomenon in all Be stars. Finally, the similarities of the binary parameters themselves also shed light on the Be formation mechanism. They strongly suggest that the initial conditions that gave rise to B and Be star formation must, to all intents and purposes, be similar. This in turn indicates that the Be phenomenon is not the result of a different star formation mechanism.</w:t>
      </w:r>
      <w:r>
        <w:br/>
      </w:r>
      <w:r>
        <w:rPr>
          <w:rStyle w:val="VerbatimChar"/>
        </w:rPr>
        <w:t xml:space="preserve">## 39560                                                                                                                                                                                                                                                                                                                                                                                                                                                                                                                                                                                                                                                                                                                                                                                                                                                                                                                                                                                                                                                                                                                                                                                                                                                                                                                                                                                                                                                                                                                                                                                                                                                                                                                                                                                                                                                                                                                                                                                                                                                                                                                                                                                                                                                                                                                                                                                                                                                                                                                                                                                                                                                                                                                                                                                                                                                                                                                                                                                                                                                                                                                                                                                                                                                                                                                                                                                                                                                                                                                                                                                                                                                                                                                                                                                                                                                                                                                                                                                                                                                                                                                                                                                                                                                                                                                                                                                                                                                                                                                                                                                                                                                     Coronal outflow dominated accretion discs: a new possibility for low luminosity black holes? The spectral-energy distributions of galactic black holes in the low/hard state and of low-luminosity active galactic nuclei (AGNs) possess many common features, the most prominent being: compact, flat- (or inverted-)spectrum radio cores with high brightness temperatures; excess red and infrared emission, often correlated with the radio flux; an extremely weak (or absent) quasi-thermal hump and a hard-X-ray power-law with high-energy cut-off. These sources are thought to be accreting at low rates, and advection- (or convection-)dominated accretion flows are usually considered the best candidates to explain them. Here we present an alternative possibility, involving strong, unbound, magnetic coronae generated by geometrically thin, optically thick accretion discs at low accretion rates. First we show that, if angular momentum transport in the disc is due to magnetic turbulent stresses, the magnetic energy density and effective viscous stresses inside the disc are proportional to the geometric mean of the total (gas plus radiation) and gas pressure. Therefore the corona is less powerful in a radiation-pressure dominated disc, and the relative fraction of the power liberated in the corona increases as the accretion rate decreases. Furthermore, we discuss why energetically dominant coronae are ideal sites for launching powerful jets/outflows, both MHD- and thermally driven. In analysing the spectral properties of such coronal-outflow dominated accretion discs, we reach the important conclusion that if the jet/outflow is, as is likely, radiatively inefficient, then so is the source overall, even without advection of energy into the black hole being relevant for the dynamics of the accretion flow.</w:t>
      </w:r>
      <w:r>
        <w:br/>
      </w:r>
      <w:r>
        <w:rPr>
          <w:rStyle w:val="VerbatimChar"/>
        </w:rPr>
        <w:t xml:space="preserve">## 39563                                                                                                                                                                                                                                                                                                                                                                                                                                                                                                                                                                                                                                                                                                                                                                                                                                                                                                                                                                                                                                                                                                                                                                                                                                                                                                                                                                                                                                                                                                                                                                                                                                                                                                                                                                                                                                                                                                                                                                                                                                                                                                                                                                                                                                                                                                                                                                                                                                                                                                                                                                                                                                                                                                                                                                                                                                                                                                                                                                                                                                                                                                                                                                                                                                                                                                                                                                                                                                                                                                                                                                                                                                                                                                                                                                                                                                                                                                                                                                                                                                                                                                                                                                                                                                                                                                                                                                                                                                                                                                                                                                                                                                                                                                                                                                                                                                                                                                                                                                                                                                                                                                                      Cool X-ray emitting gas in the core of the Centaurus cluster of galaxies We use a deep XMM-Newton Reflection Grating Spectrometer observation to examine the X-ray emission from the core of the Centaurus cluster of galaxies. We clearly detect Fe XVII emission at four separate wavelengths, indicating the presence of cool X-ray emitting gas in the core of the cluster. Fe ions from Fe XVII to xxiv are observed. The ratio of the Fe xvii 17.1 A lines to 15.0 A line and limits on O VII emission indicate a lowest detected temperature in the emitting region of 0.3 to 0.45 keV (3.5 to 5.2 x 10 6 K). The cluster also exhibits strong N VII emission, making it apparent that the N abundance is supersolar in its very central regions. Comparison of the strength of the Fe XVII lines with a solar metallicity cooling flow model in the inner 17 kpc radius gives mass deposition rates in the absence of heating of 1.6-3 M ⊙ yr -1 . Spectral fitting implies an upper limit of 0.8 M ⊙ yr -1 below 0.4 keV, 4 M ⊙ yr -1 below 0.8 keV and 8 M ⊙ yr -1 below 1.6 keV. The cluster contains X-ray emitting gas over at least the range of 0.35 to 3.7 keV, a factor of more than 10 in temperature. We find that the best-fitting metallicity of the cooler components is smaller than the hotter ones, confirming that the apparent metallicity does decline within the inner 1 arcmin radius.</w:t>
      </w:r>
      <w:r>
        <w:br/>
      </w:r>
      <w:r>
        <w:rPr>
          <w:rStyle w:val="VerbatimChar"/>
        </w:rPr>
        <w:t xml:space="preserve">## 39621                                                                                                                                                                                                                                                                                                                                                                                                                                                                                                                                                                                                                                                                                                                                                                                                                                                                                                                                                                                                                                                                                                                                                                                                                                                                                                                                                                                                                                                                                                                                                                                                                                                                                                                                                                                                                                                                                                                                                                                                                                                                                                                                                                                                                                                                                                                                                                                                                                                                                                                                                                                                                                                                                                                                                                                                                                                                                                                                                                                                                                                                                                                                                                                                                                                                                                                                                                                                                                                                                                                                                                                                                                                                                                                                                                                                                                                                                                                                                                                                                                                                                                                                                                                                                                                                                                                                                                                                                   The spectra and energies of classical double radio lobes We compare two temporal properties of classical double radio sources: (1) radiative lifetimes of synchrotron-emitting particles and (2) dynamical source ages. We discuss how these can be quite discrepant from one another, rendering use of the traditional spectral aging method inappropriate: we contend that spectral ages give meaningful estimates of dynamical ages only when these ages are 107 yr. In juxtaposing the fleeting radiative lifetimes with source ages that are significantly longer, a refinement of the paradigm for radio source evolution is required. We move beyond the traditional bulk backflow picture and consider alternative means of the transport of high Lorentz factor (γ) particles, which are particularly relevant within the lobes of low-luminosity classical double radio sources. The changing spectra along lobes are explained, not predominantly by synchrotron aging but by gentle gradients in a magnetic field frozen into a low-γ matrix that illuminates an energy distribution of particles, N(γ), controlled largely by classical synchrotron loss in the high magnetic field of the hot spot. A model of a magnetic field whose strength decreases with increasing distance from the hot spot and in so doing becomes increasingly different from the equipartition value in the head of the lobe is substantiated by constraints from different types of inverse Compton scattered X-rays. The energy in the particles is an order of magnitude higher than that inferred from the minimum energy estimate, implying that the jet power is of the same order as the accretion luminosity produced by the quasar central engine. This refined paradigm points to a resolution of the 1994 findings of Rudnick et al. and Katz-Stone &amp; Rudnick that both the Jaffe-Perola and Kardashev-Pacholczyk model spectra are invariably poor descriptions of the curved spectral shape of lobe emission and, indeed, that for Cygnus A all regions of the lobes are characterized by a "universal spectrum."</w:t>
      </w:r>
      <w:r>
        <w:br/>
      </w:r>
      <w:r>
        <w:rPr>
          <w:rStyle w:val="VerbatimChar"/>
        </w:rPr>
        <w:t xml:space="preserve">## 39626                                                                                                                                                                                                                                                                                                                                                                                                                                                                                                                                                                                                                                                                                                                                                                                                                                                                                                                                                                                                                                                                                                                                                                                                                                                                                                                                                                                                                                                                                                                                                                                                                                                                                                                                                                                                                                                                                                                                                                                                                                                                                                                                                                                                                                                                                                                                                                                                                                                                                                                                                                                                                                                                                                                                                                                                                                                                                                                                                                                                                                                                                                                                                                                                                                                                                                                                                                                                                                                                                                                                                                                                                                                                                                                                                                                                                                                                                                                                                                                                                                                                                                                                                                                                                                                                                                                                                                                                                                                                                                                                                                                                                                                                                                                                                                                                                                                                                                                                                                                                                                                                                                                                                                                                                                                                                                                                                                                                                                                                                                                                                                                                                                                                                                                                                                                                                                                   Tidal Dissipation in Stars and Giant Planets Astrophysical fluid bodies that orbit close to one another induce tidal distortions and flows that are subject to dissipative processes. The spin and orbital motions undergo a coupled evolution over astronomical timescales, which is relevant for many types of binary star, short-period extrasolar planetary systems, and the satellites of the giant planets in the Solar System. I review the principal mechanisms that have been discussed for tidal dissipation in stars and giant planets in both linear and nonlinear regimes. I also compare the expectations based on theoretical models with recent observational findings.</w:t>
      </w:r>
      <w:r>
        <w:br/>
      </w:r>
      <w:r>
        <w:rPr>
          <w:rStyle w:val="VerbatimChar"/>
        </w:rPr>
        <w:t xml:space="preserve">## 39649                                                                                                                                                                                                                                                                                                                                                                                                                                                                                                                                                                                                                                                                                                                                                                                                                                                                                                                                                                                                                                                                                                                                                                                                                                                                                                                                                                                                                                                                                                                                                                                                                                                                                                                                                                                                                                                                                                                                                                                                                                                                                                                                                                                                                                                                                                                                                                                                                                                                                                                                                                                                                                                                                                                                                                                                                                                                                                                                                                                                                                                                                                                                                                                                                                                                                                                                                                                                                                                                                                                                                                                                                                                                                                                                                                                                                                                                                                                                                                                                                                                                                                                                                                                                                                                                                                                                                                                                                                                                                                                                                                                                             THE ULTRAVIOLET PULSATIONS OF THE CATACLYSMIC VARIABLE AE AQUARII AS OBSERVED WITH THE HUBBLE SPACE TELESCOPE We present the results of high time resolution UV spectroscopy and simultaneous high-speed UBVR photometry of AE Aqr. The UV spectra were obtained with the Faint Object Spectrograph aboard the Hubble Space Telescope (HST), and the photometry was carried out with the 82 sec telescope at McDonald Observatory. Our study focuses on the coherent 33 sceond oscillations, whose amplitude is found to be very large in the UV (40% of the mean quiescent level). The mean pulse profile has two broad unequal peaks spaced by half an oscillation cycle. The pulse profiles in the UV and optical bands appear quite similar in shape, with no discernible shifts. The orbital delay curve of the UV pulses establishes the white dwarf as their origin. The (UV+optical) spectrum of the pulsations is well described by a white dwarf atmosphere model with a temperature of about 26,000 K. We find no oscillations in the UV emission-line fluxes, nor in their velocities, down to a limit of 800 km/s. Based on the properties of the UV and optical pulsations we suggest that they originate in the X-ray heated magnetic polar caps of the white dwarf. Under this assumption we produce maximum entropy maps of the brightness distribution of the white dwarf surface. Using this model we are able to reproduce the observed mean pulse profile and interpret fluctuations in the oscillation amplitude as small fluctuations in the accretion rate. We find that the amplitudes and profiles of the pulses are not strongly affectd by the large aperiodic flares exhibited by the system. This suggests that the large flares are not related to the process of depositing material onto the white dwarf and argues against models that place their origin at the white dwarf magnetosphere.</w:t>
      </w:r>
      <w:r>
        <w:br/>
      </w:r>
      <w:r>
        <w:rPr>
          <w:rStyle w:val="VerbatimChar"/>
        </w:rPr>
        <w:t xml:space="preserve">## 39651                                                                                                                                                                                                                                                                                                                                                                                                                                                                                                                                                                                                                                                                                                                                                                                                                                                                                                                                                                                                                                                                                                                                                                                                                                                                                                                                                                                                                                                                                                                                                                                                                                                                                                                                                                                                                                                                                                                                                                                                                                                                                                                                                                                                                                                                                                                                                                                                                                                                                                                                                                                                                                                                                                                                                                                                                                                                                                                                                                                                                                                                                                                                                                                                                                                                                                                                                                                                                                                                                                                                                                                                                                                                                                                                                                                                                                                                                                                                                                                                                                                                                                                                                                                                                                                                                                                                                                                                                                                                                                                                                                                                                                                                                                                                                                             Spectroscopy and thermal modelling of the first interstellar object 1I/2017 U1 `Oumuamua During the formation and evolution of the Solar System, significant numbers of cometary and asteroidal bodies were ejected into interstellar space1,2. It is reasonable to expect that the same happened for planetary systems other than our own. Detection of such interstellar objects would allow us to probe the planetesimal formation processes around other stars, possibly together with the effects of long-term exposure to the interstellar medium. 1I/2017 U1 ‘Oumuamua is the first known interstellar object, discovered by the Pan-STARRS1 telescope in October 2017 (ref. 3). The discovery epoch photometry implies a highly elongated body with radii of ~ 200 × 20 m when a comet-like geometric albedo of 0.04 is assumed. The observable interstellar object population is expected to be dominated by comet-like bodies in agreement with our spectra, yet the reported inactivity of 'Oumuamua implies a lack of surface ice. Here, we report spectroscopic characterization of ‘Oumuamua, finding it to be variable with time but similar to organically rich surfaces found in the outer Solar System. We show that this is consistent with predictions of an insulating mantle produced by long-term cosmic ray exposure4. An internal icy composition cannot therefore be ruled out by the lack of activity, even though ‘Oumuamua passed within 0.25 au of the Sun.Visible and near-infrared spectra of the interstellar object ‘Oumuamua indicate the presence of inhomogeneities in surface composition, which are dominated by organic-rich material after long-term exposure to cosmic rays. An ice-rich interior is not ruled out.</w:t>
      </w:r>
      <w:r>
        <w:br/>
      </w:r>
      <w:r>
        <w:rPr>
          <w:rStyle w:val="VerbatimChar"/>
        </w:rPr>
        <w:t xml:space="preserve">## 39683                                                                                                                                                                                                                                                                                                                                                                                                                                                                                                                                                                                                                                                                                                                                                                                                                                                                                                                                                                                                                                                                                                                                                                                                                                                                                                                                                                                                                                                                                                                                                                                                                                                                                                                                                                                                                                                                                                                                                                                                                                                                                                                                                                                                                                                                                                                                                                                                                                                                                                                                                                                                                                                                                                                                                                                                                                                                                                                                                                                                                                                                                                                                                                                                                                                                                                                                                                                                                                                                                                                                                                                                                                                                                                                                                                                                                                                                                                                                                                                                                                                                                                                                                                                                                                                                                                                                                                                                                                                                                                                                                                                                             THE ULTRAVIOLET PULSATIONS OF THE CATACLYSMIC VARIABLE AE AQUARII AS OBSERVED WITH THE HUBBLE SPACE TELESCOPE We present the results of high time resolution UV spectroscopy and simultaneous high-speed UBVR photometry of AE Aqr. The UV spectra were obtained with the Faint Object Spectrograph aboard the Hubble Space Telescope (HST), and the photometry was carried out with the 82 sec telescope at McDonald Observatory. Our study focuses on the coherent 33 sceond oscillations, whose amplitude is found to be very large in the UV (40% of the mean quiescent level). The mean pulse profile has two broad unequal peaks spaced by half an oscillation cycle. The pulse profiles in the UV and optical bands appear quite similar in shape, with no discernible shifts. The orbital delay curve of the UV pulses establishes the white dwarf as their origin. The (UV+optical) spectrum of the pulsations is well described by a white dwarf atmosphere model with a temperature of about 26,000 K. We find no oscillations in the UV emission-line fluxes, nor in their velocities, down to a limit of 800 km/s. Based on the properties of the UV and optical pulsations we suggest that they originate in the X-ray heated magnetic polar caps of the white dwarf. Under this assumption we produce maximum entropy maps of the brightness distribution of the white dwarf surface. Using this model we are able to reproduce the observed mean pulse profile and interpret fluctuations in the oscillation amplitude as small fluctuations in the accretion rate. We find that the amplitudes and profiles of the pulses are not strongly affectd by the large aperiodic flares exhibited by the system. This suggests that the large flares are not related to the process of depositing material onto the white dwarf and argues against models that place their origin at the white dwarf magnetosphere.</w:t>
      </w:r>
      <w:r>
        <w:br/>
      </w:r>
      <w:r>
        <w:rPr>
          <w:rStyle w:val="VerbatimChar"/>
        </w:rPr>
        <w:t xml:space="preserve">## 39687                                                                                                                                                                                                                                                                                                                                                                                                                                                                                                                                                                                                                                                                                                                                                                                                                                                                                                                                                                                                                                                                                                                                                                                                                                                                                                                                                                                                                                                                                                                                                                                                                                                                                                                                                                                                                                                                                                                                                                                                                                                                                                                                                                                                                                                                                                                                                                                                                                                                                                                                                                                                                                                                                                                                                                                                                                                                                                                                                                                                                                                                                                                                                                                                                                                                                                                                                                                                                                                                                                                                                                                                                                                                                                                                                                                                                                                                                                                                                                                                                                                                                                      Five steps in the evolution from protoplanetary to debris disk The protoplanetary disks seen around Herbig Ae stars eventually dissipate leaving just a tenuous debris disk, comprised of planetesimals and the dust derived from them, as well as possibly gas and planets. This paper uses the properties of the youngest (10–20 Myr) A star debris disks to consider the transition from protoplanetary to debris disk. It is argued that the physical distinction between these two classes should rest on the presence of primordial gas in sufficient quantities to dominate the motion of small dust grains (rather than on the secondary nature of the dust or its level of stirring). This motivates an observational classification based on the dust emission spectrum which is empirically defined so that A star debris disks require fractional excesses &lt;3 at 12 μm and &lt;2000 at 70 μm. We also propose that a useful hypothesis to test is that the planet and planetesimal systems seen on the main sequence are already in place during the protoplanetary disk phase, but are obscured or overwhelmed by the rest of the disk. This may be only weakly true if the architecture of the planetary system continues to change until frozen at the epoch of disk dispersal, or completely false if planets and planetesimals form during the relatively short dispersal phase. Five steps in the transition are discussed: (i) the well-known carving of an inner hole to form a transition disk; (ii) depletion of mm-sized dust in the outer disk, where it is noted that it is of critical importance to ascertain whether this mass ends up in larger planetesimals or is collisionally depleted; (iii) final clearing of inner regions, where it is noted that multiple debris-like mechanisms exist to replenish moderate levels of hot dust at later phases, and that these likely also operate in protoplanetary disks; (iv) disappearance of the gas, noting the recent discoveries of both primordial and secondary gas in debris disks which highlight our ignorance in this area and its impending enlightenment by ALMA; (v) formation of ring-like structure of planetesimals, noting that these are shaped by interactions with planets, and that the location of the planetesimals in protoplanetary disks may be unrelated to that of dust concentrations therein that are set by gas interactions.</w:t>
      </w:r>
      <w:r>
        <w:br/>
      </w:r>
      <w:r>
        <w:rPr>
          <w:rStyle w:val="VerbatimChar"/>
        </w:rPr>
        <w:t xml:space="preserve">## 39688                                                                                                                                                                                                                                                                                                                                                                                                                                                                                                                                                                                                                                                                                                                                                                                                                                                                                                                                                                                                                                                                                                                                                                                                                                                                                                                                                                                                                                                                                                                                                                                                                                                                                                                                                                                                                                                                                                                                                                                                                                                                                                                                                                                                                                                                                                                                                                                                                                                                                                                                                                                                                                                                                                                                                                                                                                                                                                                                                                                                                                                                                                                                                                                                                                                                                                                                                                                                                                                                                                                                                                                                                                                                                                                                                                                                                                                                                                                                                                                                                                                                                                                                                                                                                                                                                                                                                                                                                                                                                                                                                                                                                                                                                                                 The G305 star-forming complex: embedded massive star formation discovered by Herschel Hi-GAL We present a Herschel far-infrared study towards the rich massive starforming complex G305, utilising PACS 70, 160µm and SPIRE 250, 350, and 500µm observations from the Hi-GAL survey of the Galactic plane. The focus of this study is to identify the embedded massive star-forming population within G305, by combining far-infrared data with radio continuum, H2O maser, methanol maser, MIPS, and Red MSX Source survey data available from previous studies. By applying a frequentist technique we are able to identify a sample of the most likely associations within our multi-wavelength dataset, that can then be identified from the derived properties obtained from fitted spectral energy distributions (SEDs). By SED modelling using both a simple modified blackbody and fitting to a comprehensive grid of model SEDs, some 16 candidate associations are identified as embedded massive star-forming regions. We derive a two-selection colour criterion from this sample of log(F70/F500)&gt; 1 and log(F160/F350)&gt; 1.6 to identify an additional 31 embedded massive star candidates with no associated star-formation tracers. Using this result we can build a picture of the present day star-formation of the complex, and by extrapolating an initial mass function, suggest a current population of � 2 × 10 4 young stellar objects (YSOs) present, corresponding to a star formation rate (SFR) of 0.01-0.02 M⊙ yr −1 . Comparing this resolved star formation rate, to extragalactic star formation rate tracers (based on the Kennicutt-Schmidt relation), we find the star formation activity is underestimated by a factor of &gt;2 in comparison to the SFR derived from the YSO population.</w:t>
      </w:r>
      <w:r>
        <w:br/>
      </w:r>
      <w:r>
        <w:rPr>
          <w:rStyle w:val="VerbatimChar"/>
        </w:rPr>
        <w:t xml:space="preserve">## 39697                                                                                                                                                                                                                                                                                                                                                                                                                                                                                                                                                                                                                                                                                                                                                                                                                                                                                                                                                                                                                                                                                                                                                                                                                                                                                                                                                                                                                                                                                                                                                                                                                                                                                                                                                                                                                                                                                                                                                                                                                                                                                                                                                                                                                                                                                                                                                                                                                                                                                                                                                                                                                                                                                                                                                                                                                                                                                                                                                                                                                                                                                                                                                                                                                                                                                                                                                                                                                                                                                                                                                                                                                                                                                                                                                                                                                                                                                                                                                                                                                                                                                                                                                                                                                                                                                                                                                                                                                                                                                                                                                                                                                                                                                                                                                                                                                                                                           The interaction of planetary nebulae and their AGB progenitors with the interstellar medium Interaction with the Interstellar Medium (ISM) cannot be ignored in understanding planetary nebula (PN) evolution and shaping. In an effort to understand the range of shapes observed in the outer envelopes of PNe, we have run a comprehensive set of three-dimensional hydrodynamic simulations, from the beginning of the asymptotic giant branch (AGB) superwind phase until the end of the post–AGB/PN phase. A ’triple-wind’ model is used, including a slow AGB wind, fast post–AGB wind and third wind reflecting the linear movement through the ISM. A wide range of stellar velocities, mass-loss rates and ISM densities have been considered. We find ISM interaction strongly affects outer PN structures, with the dominant shaping occuring during the AGB phase. The simulations predict four stages of PN– ISM interaction whereby the PN is initially unaffected (1), then limb-brightened in the direction of motion (2), then distorted with the star moving away from the geometric centre (3) and finally so distorted that the object is no longer recognisable as a PN and may not be classed as such (4). Parsec-size shells around PN are predicted to be common. The structure and brightness of ancient PNe is largely determined by the ISM interaction, caused by rebrightening during the second stage; this effect may address the current discrepancies in Galactic PN abundance. The majority of PNe will have tail structures. Evidence for strong interaction is found for all known planetary nebulae in globular clusters.</w:t>
      </w:r>
      <w:r>
        <w:br/>
      </w:r>
      <w:r>
        <w:rPr>
          <w:rStyle w:val="VerbatimChar"/>
        </w:rPr>
        <w:t xml:space="preserve">## 39700                                                                                                                                                                                                                                                                                                                                                                                                                                                                                                                                                                                                                                                                                                                                                                                                                                                                                                                                                                                                                                                                                                                                                                                                                                                                                                                                                                                                                                                                                                                                                                                                                                                                                                                                                                                                                                                                                                                                                                                                                                                                                                                                                                                                                                                                                                                                                                                                                                                                                                                                                                                                                                                                                                                                                                                                                                                                                                                                                                                                                                                                                                                                                                                                                                                                                                                                                                                                                                                                                                                                                                                                                                                                                                                                                                                                                                                                                                                                                                                                                                                                                                                                                                                                                                                                                                                                                                                                                                                                    Line-profile tomography of exoplanet transits -- II. A gas-giant planet transiting a rapidly-rotating A5 star Most of our knowledge of extrasolar planets rests on precise radial-velocity measurements, either for direct detection or for confirmation of the planetary origin of photometric transit signals. This has limited our exploration of the parameter space of exoplanet hosts to solar- and later-type, sharp-lined stars. Here we extend the realm of stars with known planetary companions to include hot, fast-rotating stars. Planet-like transits have previously been reported in the light curve obtained by the SuperWASP survey of the A5 star HD 15082 (WASP–33; V= 8.3, v sin i= 86 km s−1). Here we report further photometry and time-series spectroscopy through three separate transits, which we use to confirm the existence of a gas-giant planet with an orbital period of 1.22 d in orbit around HD 15082. From the photometry and the properties of the planet signal travelling through the spectral line profiles during the transit, we directly derive the size of the planet, the inclination and obliquity of its orbital plane and its retrograde orbital motion relative to the spin of the star. This kind of analysis opens the way to studying the formation of planets around a whole new class of young, early-type stars, hence under different physical conditions and generally in an earlier stage of formation than in sharp-lined late-type stars. The reflex orbital motion of the star caused by the transiting planet is small, yielding an upper mass limit of 4.1 MJupiter on the planet. We also find evidence of a third body of substellar mass in the system, which may explain the unusual orbit of the transiting planet. In HD 15082, the stellar line profiles also show evidence of non-radial pulsations, clearly distinct from the planetary transit signal. This raises the intriguing possibility that tides raised by the close-in planet may excite or amplify the pulsations in such stars.</w:t>
      </w:r>
      <w:r>
        <w:br/>
      </w:r>
      <w:r>
        <w:rPr>
          <w:rStyle w:val="VerbatimChar"/>
        </w:rPr>
        <w:t xml:space="preserve">## 39701                                                                                                                                                                                                                                                                                                                                                                                                                                                                                                                                                                                                                                                                                                                                                                                                                                                                                                                                                                                                                                                                                                                                                                                                                                                                                                                                                                                                                                                                                                                                                                                                                                                                                                                                                                                                                                                                                                                                                                                                                                                                                                                                                                                                                                                                                                                                                                                                                                                                                                                                                                                                                                                                                                                                                                                                                                                                                                                                                                                                                                                                                                                                                                                                                                                                                                                                                                                                                                                                                                                                                                                                                                                                                                                                                                                                                                                                                                                                                                                                                                                                                                                                                                                                                                                                                                                                                                                                                                                                                                                                                                                                                                                                                                                                                                                                                                                                                                                                                                                                                                                                                                                                                                                                                                                                                                                                              Summary of Workshop on Neutron Stars and Pulsars L. Mestel (Sussex) described some continuing work on the axisymmetric magnetosphere, involving a model with return flow of charges to the polar caps. Taking the Goldreich-Julian space-charge distribution as a starting point, with a negatively charged polar region (a B, &gt; 0), the model involves a slow outflow of electrons from the inner part of the polar cap and return of the same electrons a t slightly lower latitudes around the pole. The motion of these electrons follows magnetic field lines out to the light cylinder, where the continuation of field line following would produce infinite energies. At this stage, the electrons cease to follow the magnetic field lines and dissipate energy in y radiation, before returning to the star. Poloidal motion of the electrons is at all points &lt;&lt;c, and is controlled by the component El of the electric field parallel to B, which is calculated to act in the opposite sense to that of the centrifugal forces a t the light cylinder. Specific predictions of the model are that: (i) Axisymmetric or near-axisymmetric rotators are primarily y-ray emitters;</w:t>
      </w:r>
      <w:r>
        <w:br/>
      </w:r>
      <w:r>
        <w:rPr>
          <w:rStyle w:val="VerbatimChar"/>
        </w:rPr>
        <w:t xml:space="preserve">## 39703                                                                                                                                                                                                                                                                                                                                                                                                                                                                                                                                                                                                                                                                                                                                                                                                                                                                                                                                                                                                                                                                                                                                                                                                                                                                                                                                                                                                                                                                                                                                                                                                                                                                                                                                                                                                                                                                                                                                                                                                                                                                                                                                                                                                                                                                                                                                                                                                                                                                                                                                                                                                                                                                                                                                                                                                                                                                                                                                                                                                                                                                                                                                                                                                                                                                                                                                                                                                                                                                                                                                                                                                                                                                                                                                                                                                                                                                                                                                                                                                                                                                                                                                                                                                                                                                                                                                                                                                                                                                                                                                                                                                                                                                                                                                                                                                                                                                                                                                                                                                                                                                                                                                                                                                                                                                                                                                                                                                                                                                                                                                                                                                                                                                                                                                                                                                                                                                                                                                                The anomalous abundance of cosmic ray nitrogen and oxygen nuclei at low energies Recent measurements using the Goddard-University of New Hampshire cosmic-ray telescope on the Pioneer 10 spacecraft have revealed an anomalous spectrum of nitrogen and oxygen nuclei relative to other nuclei such as He and C, in the energy range 3-30 MeV per nucleon. The intensity of nitrogen and oxygen nuclei is enhanced by a factor of up to 20 relative to their abundance in galactic or solar cosmic rays. It is argued that this is most likely a new extrasolar component of cosmic rays.</w:t>
      </w:r>
      <w:r>
        <w:br/>
      </w:r>
      <w:r>
        <w:rPr>
          <w:rStyle w:val="VerbatimChar"/>
        </w:rPr>
        <w:t xml:space="preserve">## 39715                                                                                                                                                                                                                                                                                                                                                                                                                                                                                                                                                                                                                                                                                                                                                                                                                                                                                                                                                                                                                                                                                                                                                                                                                                                                                                                                                                                                                                                                                                                                                                                                                                                                                                                                                                                                                                                                                                                                                                                                                                                                                                                                                                                                                                                                                                                                                                                                                                                                                                                                                                                                                                                                                                                                                                                                                                                                                                                                                                                                                                                                                                                                                                                                                                                                                                                                                                                                                                                                                                                                                                                                                                                                                                                                                                                                                                                                                                                                                                                                                                                                                                                                                                                                                                                                                                                                                                                                                                                                                                                                                                                                                                                                                                                                                                                                                                                                       High-resolution calculations of merging neutron stars - III. Gamma-ray bursts Recent three-dimensional, high-resolution simulations of neutron star coalescences are analysed to assess whether short gamma-ray bursts (GRBs) could originate from such encounters. The two most popular modes of energy extraction - namely the annihilation of and magnetohydrodynamic processes - are explored in order to investigate their viability in launching GRBs. We find that annihilation can provide the necessary stresses to drive a highly relativistic expansion. However, unless the outflow is beamed into less than 1 per cent of the solid angle, this mechanism may fail to explain the apparent isotropized energies implied for short GRBs at cosmological distances. We argue that the energetic, neutrino-driven wind that accompanies the merger event will have enough pressure to provide adequate collimation to the -annihilation-driven jet, thereby comfortably satisfying constraints on event rate and apparent luminosity. We also assess magnetic mechanisms to transform the available energy into a GRB. If the central object does not collapse immediately into a black hole, it will be convective and it is expected to act as an effective large scale dynamo, amplifying the seed magnetic fields to a few times 1017 G within a small fraction of a second. The associated spindown time-scale is 0.2 s, coinciding with the typical duration of a short GRB. The efficiencies of the various assessed magnetic processes are high enough to produce isotropized luminosities in excess of 1052 erg s-1 even without beaming. (Less)</w:t>
      </w:r>
      <w:r>
        <w:br/>
      </w:r>
      <w:r>
        <w:rPr>
          <w:rStyle w:val="VerbatimChar"/>
        </w:rPr>
        <w:t xml:space="preserve">## 39722                                                                                                                                                                                                                                                                                                                                                                                                                                                                                                                                                                                                                                                                                                                                                                                                                                                                                                                                                                                                                                                                                                                                                                                                                                                                                                                                                                                                                                                                                                                                                                                                                                                                                                                                                                                                                                                                                                                                                                                                                                                                                                                                                                                                                                                                                                                                                                                                                                                                                                                                                                                                                                                                                                                                                                                                                                                                                                                                                                                                                                                                                                                                                                                                                                                                                                                                                                                                                                                                                                                                                                                                                                                                                                                                                                                                                                                                                                                                                                                                                                                                                                                                                                                                                                                                                                                                                                                                                                                                                                                                                                                                                                                                                                                                                                                                                                                                                                                                                                                                                                        Deviations from passive evolution - star formation and the ultraviolet excess in z ∼ 1 radio galaxies ABSTRACT Galaxy colours are determined for two samples of 6C and 3CR radio sources at z ∼ 1,differing by a factor of ∼ 6 in radio power. Corrections are made for emission line contam-ination and the presence of any nuclear point source, and the data analysed as a function ofboth redshift and the radio source properties. The galaxy colours are remarkably similar forthe two populations, and the UV excess evolves with radio source size similarly in both sam-ples, depsite the fact that the alignment effect is more extensive for the more powerful 3CRradio galaxies. These results seem to suggest that the alignment effect at these redshifts doesnot scale strongly with radio power, and is instead more closely dependent on galaxy mass(which is statistically comparable for the two samples). However, it is likely that the presenceof relatively young (∼&lt; several 10 8 years old) stellar populations has considerably contami-nated the K−band ﬂux of these systems, particularly in the case of the mor e powerful 3CRsources, which are ∼ 0.5mag more luminous than the predictions of passive evolution modelsat z ∼ 1. The higher luminosity of the 3CR alignment effect is balanced by emission at longerwavelengths, thereby leading to comparable colours for the two samples.Key words: galaxies: active – galaxies: photometry – galaxies: evolut ion</w:t>
      </w:r>
      <w:r>
        <w:br/>
      </w:r>
      <w:r>
        <w:rPr>
          <w:rStyle w:val="VerbatimChar"/>
        </w:rPr>
        <w:t xml:space="preserve">## 39734                                                                                                                                                                                                                                                                                                                                                                                                                                                                                                                                                                                                                                                                                                                                                                                                                                                                                                                                                                                                                                                                                                                                                                                                                                                                                                                                                                                                                                                                                                                                                                                                                                                                                                                                                                                                                                                                                                                                                                                                                                                                                                                                                                                                                                                                                                                                                                                                                                                                                                                                                                                                                                                                                                                                                                                                                                                                                                                                                                                                                                                                                                                                                                                                                                                                                                                                                                                                                                                                                                                                                                                                                                                                                                                                                                                                                                                                                                                                                                                                                                                                                                                                                                                                                                                                                                                                                                                                                                                                                                                                                                                                                                                                                                                                                                                                                                                                                                                                                                                     The stellar populations of spiral galaxies ABSTRA C T We have used a large sample of low-inclination spiral galaxies with radially resolved optical and near-infrared photometry to investigate trends in star formation history with radius as a function of galaxy structural parameters. A maximum-likelihood method was used to match all the available photometry of our sample to the colours predicted by stellar population synthesis models. The use of simplistic star formation histories, uncertainties in the stellar population models and considering the importance of dust all compromise the absolute ages and metallicities derived in this work; however, our conclusions are robust in a relative sense. We find that most spiral galaxies have stellar population gradients, in the sense that their inner regions are older and more metal rich than their outer regions. Our main conclusion is that the surface density of a galaxy drives its star formation history, perhaps through a local density dependence in the star formation law. The mass of a galaxy is a less important parameter; the age of a galaxy is relatively unaffected by its mass; however, the metallicity of galaxies depends on both surface density and mass. This suggests that galaxymass-dependent feedback is an important process in the chemical evolution of galaxies. In addition, there is significant cosmic scatter suggesting that mass and density may not be the only parameters affecting the star formation history of a galaxy.</w:t>
      </w:r>
      <w:r>
        <w:br/>
      </w:r>
      <w:r>
        <w:rPr>
          <w:rStyle w:val="VerbatimChar"/>
        </w:rPr>
        <w:t xml:space="preserve">## 39735                                                                                                                                                                                                                                                                                                                                                                                                                                                                                                                                                                                                                                                                                                                                                                                                                                                                                                                                                                                                                                                                                                                                                                                                                                                                                                                                                                                                                                                                                                                                                                                                                                                                                                                                                                                                                                                                                                                                                                                                                                                                                                                                                                                                                                                                                                                                                                                                                                                                                                                                                                                                                                                                                                                                                                                                                                                                                                                                                                                                                                                                                                                                                                                                                                                                                                                                                                                                                                                                                                                                                                                                                                                                                                                                                                                                                                                                                                                                                                                                                                                                                                                                                                                                                                                                                                                                                                                                                                                                                                                                                                                                                                                                                                                                                                                                                                                                                                                                                                                     The stellar populations of spiral galaxies ABSTRA C T We have used a large sample of low-inclination spiral galaxies with radially resolved optical and near-infrared photometry to investigate trends in star formation history with radius as a function of galaxy structural parameters. A maximum-likelihood method was used to match all the available photometry of our sample to the colours predicted by stellar population synthesis models. The use of simplistic star formation histories, uncertainties in the stellar population models and considering the importance of dust all compromise the absolute ages and metallicities derived in this work; however, our conclusions are robust in a relative sense. We find that most spiral galaxies have stellar population gradients, in the sense that their inner regions are older and more metal rich than their outer regions. Our main conclusion is that the surface density of a galaxy drives its star formation history, perhaps through a local density dependence in the star formation law. The mass of a galaxy is a less important parameter; the age of a galaxy is relatively unaffected by its mass; however, the metallicity of galaxies depends on both surface density and mass. This suggests that galaxymass-dependent feedback is an important process in the chemical evolution of galaxies. In addition, there is significant cosmic scatter suggesting that mass and density may not be the only parameters affecting the star formation history of a galaxy.</w:t>
      </w:r>
      <w:r>
        <w:br/>
      </w:r>
      <w:r>
        <w:rPr>
          <w:rStyle w:val="VerbatimChar"/>
        </w:rPr>
        <w:t xml:space="preserve">## 39744                                                                                                                                                                                                                                                                                                                                                                                                                                                                                                                                                                                                                                                                                                                                                                                                                                                                                                                                                                                                                                                                                                                                                                                                                                                                                                                                                                                                                                                                                                                                                                                                                                                                                                                                                                                                                                                                                                                                                                                                                                                                                                                                                                                                                                                                                                                                                                                                                                                                                                                                                                                                                                                                                                                                                                                                                                                                                                                                                                                                                                                                                                                                                                                                                                                                                                                                                                                                                                                                                                                                                                                                                                                                                                                                                                                                                                                                                                                                                                                                                                                                                                                                                                                                                                                                                                                                                                                                                                                                    Line-profile tomography of exoplanet transits -- II. A gas-giant planet transiting a rapidly-rotating A5 star Most of our knowledge of extrasolar planets rests on precise radial-velocity measurements, either for direct detection or for confirmation of the planetary origin of photometric transit signals. This has limited our exploration of the parameter space of exoplanet hosts to solar- and later-type, sharp-lined stars. Here we extend the realm of stars with known planetary companions to include hot, fast-rotating stars. Planet-like transits have previously been reported in the light curve obtained by the SuperWASP survey of the A5 star HD 15082 (WASP–33; V= 8.3, v sin i= 86 km s−1). Here we report further photometry and time-series spectroscopy through three separate transits, which we use to confirm the existence of a gas-giant planet with an orbital period of 1.22 d in orbit around HD 15082. From the photometry and the properties of the planet signal travelling through the spectral line profiles during the transit, we directly derive the size of the planet, the inclination and obliquity of its orbital plane and its retrograde orbital motion relative to the spin of the star. This kind of analysis opens the way to studying the formation of planets around a whole new class of young, early-type stars, hence under different physical conditions and generally in an earlier stage of formation than in sharp-lined late-type stars. The reflex orbital motion of the star caused by the transiting planet is small, yielding an upper mass limit of 4.1 MJupiter on the planet. We also find evidence of a third body of substellar mass in the system, which may explain the unusual orbit of the transiting planet. In HD 15082, the stellar line profiles also show evidence of non-radial pulsations, clearly distinct from the planetary transit signal. This raises the intriguing possibility that tides raised by the close-in planet may excite or amplify the pulsations in such stars.</w:t>
      </w:r>
      <w:r>
        <w:br/>
      </w:r>
      <w:r>
        <w:rPr>
          <w:rStyle w:val="VerbatimChar"/>
        </w:rPr>
        <w:t xml:space="preserve">## 39766                                                                                                                                                                                                                                                                                                                                                                                                                                                                                                                                                                                                                                                                                                                                                                                                                                                                                                                                                                                                                                                                                                                                                                                                                                                                                                                                                                                                                                                                                                                                                                                                                                                                                                                                                                                                                                                                                                                                                                                                                                                                                                                                                                                                                                                                                                                                                                                                                                                                                                                                                                                                                                                                                                                                                                                                                                                                                                                                                                                                                                                                                                                                                                                                                                                                                                                                                                                                                                                                                                                                                                                                                                                                                                                                                                                                                                                                                                                                                                                                                                                                                                                                                                                                                                                                                                                                                                                                                                                                                                                                                                                                                                                                                                                                                                                                                                                                                                                                                                                                                                                                                                                                                                                                                                                                                                                                                                                                                                                                                                                                                                                                                                                                                                                                                                                                                                                                                                                                                                                                                                                                                                                                                  The existence of cosmic time functions It is shown that stable causality is the necessary and sufficient condition that there should exist a cosmic time function which increases along every future directed timelike or null curve. Stable causality means that there are no closed timelike or null curves in any Lorentz metric that is sufficiently close to the space-time metric.</w:t>
      </w:r>
      <w:r>
        <w:br/>
      </w:r>
      <w:r>
        <w:rPr>
          <w:rStyle w:val="VerbatimChar"/>
        </w:rPr>
        <w:t xml:space="preserve">## 39777                                                                                                                                                                                                                                                                                                                                                                                                                                                                                                                                                                                                                                                                                                                                                                                                                                                                                                                                                                                                                                                                                                                                                                                                                                                                                                                                                                                                                                                                                                                                                                                                                                                                                                                                                                                                                                                                                                                                                                                                                                                                                                                                                                                                                                                                                                                                                                                                                                                                                                                                                                                                                                                                                                                                                                                                                                                                                                                                                                                                                                                                                                                                                                                                                                                                                                                                                                                                                                                                                                                                                                                                                                                                                                                                                                                                                                                                                                                                                                                                                                                                                                                                                                                                                                                                                                                                                                                                                                                                                                                                                                                                                                                                                                                                                                                                                                                                                                                                                                                                                                                                                                                                                                                                                                                                                                                                                                                                                                                                                                  Newton, Providence and the Universe of Stars "A continual miracle is needed to prevent the Sun and the fixed stars from rushing together through gravity", wrote David Gregory in May 1694 in a memorandum of conversations with Newton." Since gravity is a prime source of movement in the Newtonian universe, each star in it will be tugged by every other star and so will accelerate in the direction of the resultant of all these pulls. Yet among the stars actually visible in the sky there was, in the seventeenth century, no evidence of the slightest movement; on the contrary, observations since Antiquity confirmed that the 'fixed' stars were well-named, and apparently exempt from the effects of universal gravitational attraction." In 1687 Newton, to judge by the first edition of the Principia, was oblivious of the problem; by 1694 he had reached the position he was to hold for the rest of his life. What had happened in the intervening years, and what form did God's providential action take r'</w:t>
      </w:r>
      <w:r>
        <w:br/>
      </w:r>
      <w:r>
        <w:rPr>
          <w:rStyle w:val="VerbatimChar"/>
        </w:rPr>
        <w:t xml:space="preserve">## 39798                                                                                                                                                                                                                                                                                                                                                                                                                                                                                                                                                                                                                                                                                                                                                                                                                                                                                                                                                                                                                                                                                                                                                                                                                                                                                                                                                                                                                                                                                                                                                                                                                                                                                                                                                                                                                                                                                                                                                                                                                                                                                                                                                                                                                                                                                                                                                                                                                                                                                                                                                                                                                                                                                                                                                                                                                                                                                                                                                                                                                                                                                                                                                                                                                                                                                                                                                                                                                                                                                                                                                                                                                                                                                                                                                                                                                                                                                                                                                                                                                                                                                                                                                                                                                                                                                                                                                                                                              A long, hard look at MCG-6-30-15 with XMM-Newton II: detailed EPIC analysis and modelling The bright Seyfert 1 galaxy MCG‐6-30-15 has provided some of the best evidence to date for the existence of supermassive black holes in active galactic nuclei. Observations with ASCA revealed an X-ray iron line profile shaped by strong Doppler and gravitational effects. In this paper the shape of the iron line, its variability characteristics and the robustness of this spectral interpretation are examined using the long XMM‐Newton observation taken in 2001. A variety of spectral models, both including and excluding the effects of strong gravity, are compared to the data in a uniform fashion. The results strongly favour models in which the spectrum is shaped by emission from a relativistic accretion disc. It is far more difficult to explain the 3‐10 keV spectrum using models dominated by absorption (by either warm or partially covering cold matter), emission line blends, curved continua or additional continuum components. These provide a substantially worse fit to the data and fail to explain other observations (such as the simultaneous BeppoSAX spectrum). This reaffirms the veracity of the relativistic ‘disc line’ interpretation. The short term variability in the shape of the energy spectrum is investigated and explained in terms of a two-component emission model. Using a combination of spectral variability analyses, the spectrum is successfully decomposed into a variable power-law component (PLC) and a reflection-dominated component (RDC). The former is highly variable while the latter is approximately constant throughout the observation, leading to the well-known spectral variability patterns. Consideration of the long term X-ray monitoring of MCG‐6-30-15 by RXTE demonstrates that the long XMM‐Newton observation sampled the ‘typical’ state of the source. These results and those of other analyses of the large XMM‐Newton data set are summarized and their implications for understanding this enigmatic source are discussed.</w:t>
      </w:r>
      <w:r>
        <w:br/>
      </w:r>
      <w:r>
        <w:rPr>
          <w:rStyle w:val="VerbatimChar"/>
        </w:rPr>
        <w:t xml:space="preserve">## 39825                                                                                                                                                                                                                                                                                                                                                                                                                                                                                                                                                                                                                                                                                                                                                                                                                                                                                                                                                                                                                                                                                                                                                                                                                                                                                                                                                                                                                                                                                                                                                                                                                                                                                                                                                                                                                                                                                                                                                                                                                                                                                                                                                                                                                                                                                                                                                                                                                                                                                                                                                                                                                                                                                                                                                                                                                                                                                                                                                                                                                                                                                                                                                                                                                                                                                                                                                                                                                                                                                                                                                                                                                                                                                                                                                                                                                                                                                                                                                                                                                                                                                                                                                                                                                                                                                                                                                                                                                                                                                          The upper atmospheres of Uranus and Neptune. We review the current understanding of the upper atmospheres of Uranus and Neptune, and explore the upcoming opportunities available to study these exciting planets. The ice giants are the least understood planets in the solar system, having been only visited by a single spacecraft, in 1986 and 1989, respectively. The upper atmosphere plays a critical role in connecting the atmosphere to the forces and processes contained within the magnetic field. For example, auroral current systems can drive charged particles into the atmosphere, heating it by way of Joule heating. Ground-based observations of H3+ provides a powerful remote diagnostic of the physical properties and processes that occur within the upper atmosphere, and a rich dataset exists for Uranus. These observations span almost three decades and have revealed that the upper atmosphere has continuously cooled between 1992 and 2018 at about 8 K/year, from approximately 750 K to approximately 500 K. The reason for this trend remain unclear, but could be related to seasonally driven changes in the Joule heating rates due to the tilted and offset magnetic field, or could be related to changing vertical distributions of hydrocarbons. H3+ has not yet been detected at Neptune, but this discovery provides low-hanging fruit for upcoming facilities such as the James Webb Space Telescope and the next generation of 30 m telescopes. Detecting H3+ at Neptune would enable the characterization of its upper atmosphere for the first time since 1989. To fully understand the ice giants, we need dedicated orbital missions, in the same way the Cassini spacecraft explored Saturn. Only by combining in situ observations of the magnetic field with in-orbit remote sensing can we get the complete picture of how energy moves between the atmosphere and the magnetic field. This article is part of a discussion meeting issue ‘Future exploration of ice giant systems’.</w:t>
      </w:r>
      <w:r>
        <w:br/>
      </w:r>
      <w:r>
        <w:rPr>
          <w:rStyle w:val="VerbatimChar"/>
        </w:rPr>
        <w:t xml:space="preserve">## 39843                                                                                                                                                                                                                                                                                                                                                                                                                                                                                                                                                                                                                                                                                                                                                                                                                                                                                                                                                                                                                                                                                                                                                                                                                                                                                                                                                                                                                                                                                                                                                                                                                                                                                                                                                                                                                                                                                                                                                                                                                                                                                                                                                                                                                                                                                                                                                                                                                                                                                                                                                                                                                                                                                                                                                                                                                                                                                                                                                                                                                                                                                                                                                                                                                                                                                                                                                                                                                                                                                                                                                                                                                                                                                                                                                                                                                                                                                                                                                                                                                                                                                                                                                                                                                                                                                                                                                                                                The metal enrichment of the intracluster medium in hierarchical galaxy formation models We investigate the metal enrichment of the intracluster medium (ICM) within the framework of hierarchical models of galaxy formation. We calculate the formation and evolution of galaxies and clusters using a semi-analytical model which includes the effects of flows of gas and metals both into and out of galaxies. For the first time in a semi-analytical model, we calculate the production of both α and iron-peak elements based on theoretical models for the lifetimes and ejecta of type Ia and II supernovae (SNe Ia and II). It is essential to include the long lifetimes of the SNIa progenitors in order to correctly model the evolution of the iron-peak elements. We find that if all stars form with an initial mass function (IMF) similar to that found in the solar neighbourhood, then the metallicities of O, Mg, Si and Fe in the ICM are predicted to be two to three times lower than the observed values. In contrast, a model (also favoured on other grounds) in which stars formed in bursts triggered by galaxy mergers have a top-heavy IMF reproduces the observed ICM abundances of O, Mg, Si and Fe. The same model predicts ratios of ICM mass to total stellar luminosity in clusters which agree well with observations. According to our model, the bulk of the metals in clusters are produced by L* and brighter galaxies. We predict only mild evolution of [Fe/H] in the ICM with redshift out to z∼ 1, consistent with the sparse data available on high-z clusters. In contrast, the [O/Fe] ratio is predicted to gradually decrease with time because of the delayed production of iron compared with oxygen. We find that, at a given redshift, the scatter in global metallicity for clusters of a given mass is quite small, even though the formation histories of individual clusters show wide variations. The observed diversity in ICM metallicities may thus result from the range in metallicity gradients induced by the scatter in the assembly histories of clusters of galaxies.</w:t>
      </w:r>
      <w:r>
        <w:br/>
      </w:r>
      <w:r>
        <w:rPr>
          <w:rStyle w:val="VerbatimChar"/>
        </w:rPr>
        <w:t xml:space="preserve">## 39861                                                                                                                                                                                                                                                                                                                                                                                                                                                                                                                                                                                                                                                                                                                                                                                                                                                                                                                                                                                                                                                                                                                                                                                                                                                                                                                                                                                                                                                                                                                                                                                                                                                                                                                                                                                                                                                                                                                                                                                                                                                                                                                                                                                                                                                                                                                                                                                                                                                                                                                                                                                                                                                                                                                                                                                                                                                                                                                                                                                                                                                                                                                                                                                                                                                                                                                                                                                                                                                                                                                                                                                                                                                                                                                                                                                                                                                                                                                                                                                                                                                                                                                                                                                                                                                                                                                                                                                                                                                                                                                                                                                                                                                                                     The local sub-mm luminosity functions and predictions from Spitzer to Herschel We present new determinations of the local submillimetre (submm) luminosity functions, solving the `submm Olbers' paradox'. We also present predictions of source counts and luminosity functions in current and future far-infrared to submm surveys. Using the submm colour temperature relations from the Submillimetre Common User Bolometer Array (SCUBA) Local Universe Galaxy Survey, and the discovery of 450-mum excess emission in these galaxies, we interpolate and extrapolate the IRAS detections to make predictions of the spectral energy distributions of all 15411 PSCz galaxies from 50 to 1300 mum. Despite the long extrapolations, we find excellent agreement with (i) the 90-mum luminosity function of Serjeant et al., (ii) the 850-mum luminosity function of Dunne et al., (iii) the millimetre-wave photometry of Andreani and Franceschini, and (iv) the asymptotic differential and integral source count predictions at 50-1300 mum by Rowan-Robinson. We find that the local 850-mum submm luminosity density converges to 7.3 +/- 0.2 × 1019h65 W Hz-1 Mpc-3. Remarkably, the local spectral luminosity density and the extragalactic background light together strongly constrain the cosmic star formation history for a wide class of evolutionary assumptions. We find that the extragalactic background light, the 850-mum 8-mJy source counts and the Omega* constraints all independently point to a decline in the comoving star formation rate at z &gt; 1. In order to reconcile this with direct determinations, we suggest that either there is a top-heavy initial mass function at high redshifts, and/or there is stronger evolution in the more luminous far-infrared galaxies than seen in the population as a whole.</w:t>
      </w:r>
      <w:r>
        <w:br/>
      </w:r>
      <w:r>
        <w:rPr>
          <w:rStyle w:val="VerbatimChar"/>
        </w:rPr>
        <w:t xml:space="preserve">## 39881                                                                                                                                                                                                                                                                                                                                                                                                                                                                                                                                                                                                                                                                                                                                                                                                                                                                                                                                                                                                                                                                                                                                                                                                                                                                                                                                                                                                                                                                                                                                                                                                                                                                                                                                                                                                                                                                                                                                                                                                                                                                                                                                                                                                                                                                                                                                                                                                                                                                                                                                                                                                                                                                                                                                                                                                                                                                                                                                                                                                                                                                                                                                                                                                                                                                                                                                                                                                                                                                                                                                                                                                                                                                                                                                                                                                                                                                                                                                                                                                                                                                                                                                                                                                                                                                                                                                                                                                                                                                                                                                                                                                                                                                                                                                                                                                                                                                                                                                                                                                                                                                                                                                                                                                                                                                                                                                                                                                                                                                                                                                                                                                                                                                     Misalignment of the microquasar V4641 Sgr (SAX J1819.3--2525) In the microquasar V4641 Sgr, the spin of the black hole is thought to be misaligned with the binary orbital axis. The accretion disc aligns with the black hole spin by the Lense-Thirring effect near to the black hole and further out becomes aligned with the binary orbital axis. The inclination of the radio jets and the Fe Kα line profile have both been used to determine the inclination of the inner accretion disc but the measurements are inconsistent. Using a steady-state analytical-warped disc model for V4641 Sgr, we find that the inner disc region is flat and aligned with the black hole up to about 900Rg. Thus, if both the radio jet and fluorescent emission originate in the same inner region then the measurements of the inner disc inclination should be the same.</w:t>
      </w:r>
      <w:r>
        <w:br/>
      </w:r>
      <w:r>
        <w:rPr>
          <w:rStyle w:val="VerbatimChar"/>
        </w:rPr>
        <w:t xml:space="preserve">## 39882                                                                                                                                                                                                                                                                                                                                                                                                                                                                                                                                                                                                                                                                                                                                                                                                                                                                                                                                                                                                                                                                                                                                                                                                                                                                                                                                                                                                                                                                                                                                                                                                                                                                                                                                                                                                                                                                                                                                                                                                                                                                                                                                                                                                                                                                                                                                                                                                                                                                                                                                                                                                                                                                                                                                                                                                                                                                                                                                                                                                                                                                                                                                                                                                                                                                                                                                                                                                                                                                                                                                                                                                                                                                                                                                                                                                                                                                                                                                                                                                                                                                                                                                                                                                                                                                                                                                                                                                                                                                                                                                                                                                                                                                                                                                                                                                                                                                                                                                                                                                                                                                                                                                                                                                                                                                                                                                                                                                                                                Chemistry and clumpiness in planetary nebulae We study the chemistry in the slow wind during the transition from asymptotic giant branch (AGB) star to protoplanetary nebula (PPN) and planetary nebula (PN). We show that there is a very rich chemistry of degradation products created by photoprocessing, driven by the gradually hardening radiation field of the central star. Most of these products are, however, photodissociated during the PPN phase if the wind is smooth. By contrast, if the wind is clumpy, possibly because of clumpiness in the AGB atmosphere, then many of these degradation products survive into the PN phase. Thus, chemistry may be used to infer the existence of clumpiness in the AGB phase. We identify potential molecular tracers, and we note that, in the case of clumpiness, large molecules may survive the transport from the stellar atmosphere to the interstellar medium. We compare between our model results with observations of three objects at differing evolutionary stages: CRL618, NGC 7027 and the Helix nebula (NGC 7293).</w:t>
      </w:r>
      <w:r>
        <w:br/>
      </w:r>
      <w:r>
        <w:rPr>
          <w:rStyle w:val="VerbatimChar"/>
        </w:rPr>
        <w:t xml:space="preserve">## 39920                                                                                                                                                                                                                                                                                                                                                                                                                                                                                                                                                                                                                                                                                                                                                                                                                                                                                                                                                                                                                                                                                                                                                                                                                                                                                                                                                                                                                                                                                                                                                                                                                                                                                                                                                                                                                                                                                                                                                                                                                                                                                                                                                                                                                                                                                                                                                                                                                                                                                                                                                                                                                                                                                                                                                                                                                                                                                                                                                                                                                                                                                                                                                                                                                                                                                                                                                                                                                                                                                                                                                                                                                                                                                                                                                                                                                                                                                                                                                                                                                                                                                                                                                                                                                                                                                                                                                                                                                                                                                                                                                                                                                                                                                                                                                                                                                                                                                                                                                                                                                                                                                                                                                                                                                                      A simulated τCDM cosmology cluster catalogue: the NFW profile and the temperature-mass scaling relations We have extracted over 400 clusters, covering more than two decades in mass, from three simulations of the tauCDM cosmology. This represents the largest uniform catalogue of simulated clusters ever produced. The clusters exhibit a wide variety of density profiles. Only a minority are well-fitted in their outer regions by the widely used density profile of Navarro, Frenk &amp; White (NFW), which is applicable to relaxed haloes. Others have steeper outer density profiles, show sharp breaks in their density profiles, or have significant substructure. If we force a fit to the NFW profile, then the best-fitting concentrations decline with increasing mass, but this is driven primarily by an increase in substructure as one moves to higher masses. The temperature-mass relations for properties measured within a sphere enclosing a fixed overdensity all follow the self-similar form, T~M2/3 however, the normalization is lower than the value inferred for observed clusters. The temperature-mass relations for properties measured within a fixed physical radius are significantly steeper then this. Both can be accurately predicted using the NFW model.</w:t>
      </w:r>
      <w:r>
        <w:br/>
      </w:r>
      <w:r>
        <w:rPr>
          <w:rStyle w:val="VerbatimChar"/>
        </w:rPr>
        <w:t xml:space="preserve">## 39930                                                                                                                                                                                                                                                                                                                                                                                                                                                                                                                                                                                                                                                                                                                                                                                                                                                                                                                                                                                                                                                                                                                                                                                                                                                                                                                                                                                                                                                                                                                                                                                                                                                                                                                                                                                                                                                                                                                                                                                                                                                                                                                                                                                                                                                                                                                                                                                                                                                                                                                                                                                                                                                                                                                                                                                                                                                                                                                                                                                                                                                                                                                                                                                                                                                                                                                                                                                                                                                                                                                                                                                                                                                                                                                                                                                                                                                                                                                                                                                                                                                                                                                                                                                                                                                                                                                                                                                                                                                                                                                                                                                                                                                                                                                                                                                                                                                                          Supercollapsars and their X-ray Bursts The very first stars in the Universe can be very massive, up to $10^3M_\\odot$. If born in large numbers, such massive stars can have strong impact on the subsequent star formation, producing strong ionising radiation and contaminating the primordial gas with heavy elements. They would leave behind massive black holes that could act as seeds for growing supermassive black holes of active galactic nuclei. Given the anticipated fast rotation, such stars would end their live as supermassive collapsars and drive powerful magnetically-dominated jets. In this letter we investigate the possibility of observing the bursts of high-energy emission similar to the Long Gamma Ray Bursts associated with normal collapsars. We show that during the collapse of supercollapsars, the Blandford-Znajek mechanism can produce jets as powerful as few$imes10^{52}$erg/s and release up to $10^{54}$erg of the black hole rotational energy. Due to the higher intrinsic time scale and higher redshift the initial bright phase of the burst can last for about $10^4$ seconds, whereas the central engine would remain active for about one day. Due to the high redshift the burst spectrum is expected to be soft, with the spectral energy distribution peaking at around 20-30keV. The peak total flux density is relatively low, $10^{-7}{erg} {cm}^{-2} {s}^{-1}$, but not prohibitive. If one supercollapsar is produced per every mini-halo of dark matter arising from the 3-$\\sigma$ cosmological fluctuations then the whole sky frequency of such bursts could reach several tens per year.</w:t>
      </w:r>
      <w:r>
        <w:br/>
      </w:r>
      <w:r>
        <w:rPr>
          <w:rStyle w:val="VerbatimChar"/>
        </w:rPr>
        <w:t xml:space="preserve">## 39972                                                                                                                                                                                                                                                                                                                                                                                                                                                                                                                                                                                                                                                                                                                                                                                                                                                                                                                                                                                                                                                                                                                                                                                                                                                                                                                                                                                                                                                                                                                                                                                                                                                                                                                                                                                                                                                                                                                                                                                                                                                                                                                                                                                                                                                                                                                                                                                                                                                                                                                                                                                                                                                                                                                                                                                                                                                                                                                                                                                                                                                                                                                                                                                                                                                  Global models of planetary system formation in radiatively-inefficient protoplanetary discs We present the results of N-body simulations of planetary system formation in radiatively-inefficient disc models, where positive corotation torques may counter the rapid inward migration of low-mass planets driven by Lindblad torques. The aim of this work is to examine the nature of planetary systems that arise from oligarchic growth in such discs. We adapt the commonly used Mercury-6 symplectic integrator by including simple prescriptions for planetary migration (types I and II), planetary atmospheres that enhance the probability of planetesimal accretion by protoplanets, gas accretion on to forming planetary cores, and gas disc dispersal. We perform a suite of simulations for a variety of disc models with power-law surface density and temperature profiles, with a focus on models in which unsaturated corotation torques can drive outward migration of protoplanets. In some models, we account for the quenching of corotation torques which arises when planetary orbits become eccentric. Approximately half of our simulations lead to the successful formation of gas giant planets with a broad range of masses and semimajor-axes. Giant planetary masses range from being approximately equal to that of Saturn up to approximately twice that of Jupiter. The semimajor-axes of these range from being ∼0.2 au up to ∼75 au, with disc models that drive stronger outward migration favouring the formation of longer period giant planets. Out of a total of 20 giant planets being formed in our simulation suite, we obtain three systems that contain two giants. No super-Earth or Neptune-mass planets were present in the final stages of our simulations, in contrast to the large abundance of such objects being discovered in observation surveys. This result arises because of rapid inward migration suffered by massive planetary cores that form early in the disc lifetime (for which the corotation torques saturate), combined with gas accretion on to massive cores which leads them to become gas giants. Numerous low-mass planets are formed and survive in the simulations, with masses ranging from a few tenths of an Earth mass up to ∼3 Earth masses. Simulations in which the quenching of corotation torques for planets on modestly eccentric orbits was included failed to produce any giant planets, apparently because Lindblad torques induce rapid inward migration of planetary cores in these systems. \n \n \n \nWe conclude that convergent migration induced by corotation torques operating during planetary formation can enhance the growth rate of planetary cores, but these often migrate into the central star because corotation torques saturate. Outward migration of planetary cores of modest mass can lead to the formation of gas giant planets at large distances from the central star, similar to those observed recently through direct imaging surveys. The excitation of planetary eccentricities through planet–planet scattering during oligarchic growth may quench the effects of corotation torques, however, such that inward migration is driven by Lindblad torques.</w:t>
      </w:r>
      <w:r>
        <w:br/>
      </w:r>
      <w:r>
        <w:rPr>
          <w:rStyle w:val="VerbatimChar"/>
        </w:rPr>
        <w:t xml:space="preserve">## 39973                                                                                                                                                                                                                                                                                                                                                                                                                                                                                                                                                                                                                                                                                                                                                                                                                                                                                                                                                                                                                                                                                                                                                                                                                                                                                                                                                                                                                                                                                                                                                                                                                                                                                                                                                                                                                                                                                                                                                                                                                                                                                                                                                                                                                                                                                                                                                                                                                                                                                                                                                                                                                                                                                                                                                                                                                                                                                                                                                                                                                                                                                                                                                                                                                                                                                                                                                                                                                                                                                                                                                                                                                                                                                                                                                                                                                                                                                                                                                                                                                                                                                                                                                                                                                                                                                                                                                                                                                                                                                                                                                                                                                                                                                                                                                                                                                                                                                                                                                                                                                                                                                                                                                                                                                                                                                                                                                                                                                                                                                                                                                  New limit on the size distribution of γ-ray bursts SINCE the discovery of γ-ray bursts of non-solar origin in 1973 (ref. 1), about 42 events have been confirmed. All have been observed by X-ray and γ-ray detectors on various satellites, though a number of unconfirmed bursts have also been observed by balloon-borne instruments2. The lack of confirmation in the latter cases is not surprising, because of short exposure time and differing sensitivities. The detected flux ranges between about 3 × 10−6 erg cm−2 for the smallest burst to 5 × 10−4 erg cm−2 for the largest observed burst. The integral size distribution of these events above 10−4 erg cm−2 follows an S−1.5 law, suggesting an isotropic distribution of the sources. For events with energy of less than 10−4 erg cm−2, however, the observed distribution seems to flatten out, and the choice of number index (α=0.5,1.0 or 1.5) in this region is not strongly supported by experimental results.</w:t>
      </w:r>
      <w:r>
        <w:br/>
      </w:r>
      <w:r>
        <w:rPr>
          <w:rStyle w:val="VerbatimChar"/>
        </w:rPr>
        <w:t xml:space="preserve">## 39984                                                                                                                                                                                                                                                                                                                                                                                                                                                                                                                                                                                                                                                                                                                                                                                                                                                                                                                                                                                                                                                                                                                                                                                                                                                                                                                                                                                                                                                                                                                                                                                                                                                                                                                                                                                                                                                                                                                                                                                                                                                                                                                                                                                                                                                                                                                                                                                                                                                                                                                                                                                                                                                                                                                                                                                                                                                                                                                                                                                                                                                                                                                                                                                                                                                                                                                                                                                                                                                                                                                                                                                                                                                                                                                                                                                                                                                                                                                                                                                                                                                                                                                                                                                                                                                                                                                                                                                                                                                                                                                                                                                                                                                                                                                                                                                                                                                                                                                                                                                                                                                                                                                                                                                                                                                                                                                                                                                                                                                                                     The Persistence of Warps in Spiral Galaxies with Massive Haloes ABSTRA C T We study the persistence of warps in galactic discs in the presence of massive haloes. A disc is approximated by a set of massive rings, while a halo is represented by a conventional n-body simulation. We confirm the conclusion of Nelson &amp; Tremaine that a halo responds strongly to an embedded precessing disc. This response invalidates the approximations made in the derivation of classical ‘modified tilt’ modes. We show that the response of the halo causes the line of nodes of a disc that starts from a modified tilt mode to wind up within a few dynamical times. We explain this finding in terms of the probable spectrum of true normal modes of a combined disc‐halo system. The key physical point is that in each radial range the halo rapidly aligns with the disc, so calculations based on the assumption that, in the presence of a warped disc, the halo retains a regular spheroidal structure are based on a fatally flawed assumption.</w:t>
      </w:r>
      <w:r>
        <w:br/>
      </w:r>
      <w:r>
        <w:rPr>
          <w:rStyle w:val="VerbatimChar"/>
        </w:rPr>
        <w:t xml:space="preserve">## 39986                                                                                                                                                                                                                                                                                                                                                                                                                                                                                                                                                                                                                                                                                                                                                                                                                                                                                                                                                                                                                                                                                                                                                                                                                                                                                                                                                                                                                                                                                                                                                                                                                                                                                                                                                                                                                                                                                                                                                                                                                                                                                                                                                                                                                                                                                                                                                                                                                                                                                                                                                                                                                                                                                                                                                                                                                                                                                                                                                                                                                                                                                                                                                                                                                                                                                                                                                                                                                                                                                                                                                                                                                                                                                                                                                                                                                                                                                                                                                                                                                                                                                                                                                                                                                                                                                                                                                                                                                                                                                                                                                                                                                                                                                                                                                                                                                                                                                                                                                                                                                                               Period and chemical evolution of SC stars The SC and CS stars are thermal-pulsing asymptotic giant branch stars with a C/O ratio close to unity. Within this small group, the Mira variable BH Cru recently evolved from spectral type SC (showing ZrO bands) to CS (showing weak C2). Wavelet analysis shows that the spectral evolution was accompanied by a dramatic period increase, from 420 to 540 d, indicating an expanding radius. The pulsation amplitude also increased. Old photographic plates are used to establish that the period before 1940 was around 490 d. Chemical models indicate that the spectral changes were caused by a decrease in stellar temperature, related to the increasing radius. There is no evidence for a change in C/O ratio. The evolution in BH Cru is unlikely to be related to an ongoing thermal pulse. Periods of the other SC and CS stars, including nine new periods, are determined. A second SC star, LX Cyg, also shows evidence for a large increase in period, and one further star shows a period inconsistent with a previous determination. Mira periods may be intrinsically unstable for C/O ≈ 1; possibly because of a feedback between the molecular opacities, pulsation amplitude, and period. LRS spectra of 6 SC stars suggest a feature at λ&gt; 15 µm, which resembles one recently attributed to the iron-sulphide troilite. Chemical models predict a large abundance of FeS in SC stars, in agreement with the proposed</w:t>
      </w:r>
      <w:r>
        <w:br/>
      </w:r>
      <w:r>
        <w:rPr>
          <w:rStyle w:val="VerbatimChar"/>
        </w:rPr>
        <w:t xml:space="preserve">## 40002                                                                                                                                                                                                                                                                                                                                                                                                                                                                                                                                                                                                                                                                                                                                                                                                                                                                                                                                                                                                                                                                                                                                                                                                                                                                                                                                                                                                                                                                                                                                                                                                                                                                                                                                                                                                                                                                                                                                                                                                                                                                                                                                                                                                                                                                                                                                                                                                                                                                                                                                                                                                                                                                                                                                                                                                                                                                                                                                                                                                                                                                                                                                                                                                                                                                                                                                                                                                                                                                                                                                                                                                                                                                                                                                                                                                                                                                                                                                                                                                                                                                                                                                                                                                                                                                                                                                                                                                                                                                                                                   Simultaneous X-ray/optical/UV snapshots of active galactic nuclei from XMM–Newton: spectral energy distributions for the reverberation mapped sample We employ contemporaneous optical, ultraviolet (UV) and X-ray observations from the XMM–Newton European Photon Imaging Camera (EPIC-pn) and Optical Monitor (OM) archives to present, for the first time, simultaneous spectral energy distributions (SEDs) for the majority of the Peterson et al. reverberation mapped sample of active galactic nuclei (AGN). The raw data were reduced using the latest pipelines and are all analysed consistently. The virial mass estimates from Peterson et al. allow us to calculate Eddington ratios λEdd for the sample using the bolometric accretion luminosities determined directly from the SEDs. We calculate hard X-ray bolometric corrections κ2–10 keV for the sample and confirm a trend for increasing bolometric correction with Eddington ratio proposed in previous studies. Our comparison with previous work on these objects suggests that the OM bandpass may be less susceptible to intrinsic reddening than the far-UV peak of the thermal disc spectrum in AGN, yielding larger bolometric corrections than previous work: κ2–10 keV≈ 15–30 for λEdd≲ 0.1, κ2–10 keV≈ 20–70 for 0.1 ≲λEdd≲ 0.2 and κ2–10 keV≈ 70–150 for λEdd≳ 0.2, but part of this increase could be attributed to spectral complexity preventing accurate recovery of the intrinsic luminosity in some sources. Long-term optical–UV variability contributes a second order, but significant change to the total bolometric luminosity when comparing multiple observations for individual objects. We also consider the effect of a recently proposed correction for radiation pressure when determining black hole masses with reverberation mapping, and find that the revised mass estimates do not significantly alter the range of bolometric corrections seen but may yield a narrower distribution of Eddington ratios.</w:t>
      </w:r>
      <w:r>
        <w:br/>
      </w:r>
      <w:r>
        <w:rPr>
          <w:rStyle w:val="VerbatimChar"/>
        </w:rPr>
        <w:t xml:space="preserve">## 40038                                                                                                                                                                                                                                                                                                                                                                                                                                                                                                                                                                                                                                                                                                                                                                                                                                                                                                                                                                                                                                                                                                                                                                                                                                                                                                                                                                                                                                                                                                                                                                                                                                                                                                                                                                                                                                                                                                                                                                                                                                                                                                                                                                                                                                                                                                                                                                                                                                                                                                                                                                                                                                                                                                                                                                                                                                                                                                                                                                                                                                                                                                                                                                                                                                                                                                                                                                                                                                                                                                                                                                                                                                                                                                                                                                                                                                                                                                                                                                                                                                                                                                                                                                                                                                                                                                                                                                                                                                                                                                     The Cosmic Lens All-Sky Survey:II. Gravitational lens candidate selection and follow-up We report the final results of the search for gravitationally lensed flat-spectrum radio sources found in the combination of CLASS (Cosmic Lens All-Sky Survey) and JVAS (Jodrell Bank VLA Astrometric Survey). VLA (Very Large Array) observations of 16 503 sources have been made, resulting in the largest sample of arcsec-scale lens systems available. Contained within the 16 503 sources is a complete sample of 11 685 sources which have two-point spectral indices between 1.4 and 5 GHz flatter than −0.5, and 5-GHz flux densities 30 mJy. A subset of 8958 sources form a well-defined statistical sample suitable for analysis of the lens statistics. We describe the systematic process by which 149 candidate lensed sources were picked from the statistical sample on the basis of possessing multiple compact components in the 0.2-arcsec resolution VLA maps. Candidates were followed up with 0.05-arcsec resolution MERLIN and 0.003-arcsec VLBA observations at 5 GHz and rejected as lens systems if they failed well-defined surface brightness and/or morphological tests. To illustrate the candidate elimination process, we show examples of sources representative of particular morphologies that have been ruled out by the follow-up observations. 194 additional candidates, not in the well-defined sample, were also followed up. Maps for all the candidates can be found on the World Wide Web at http://www.jb.man.ac.uk/research/gravlens/index.html. We summarize the properties of each of the 22 gravitational lens systems in JVAS/CLASS. 12 are double-image systems, nine are four-image systems and one is a six-image system. 13 constitute a statistically well-defined sample giving a point-source lensing rate of 1:690 ± 190. The interpretation of the results in terms of the properties of the lensing galaxy population and cosmological parameters will be published elsewhere.</w:t>
      </w:r>
      <w:r>
        <w:br/>
      </w:r>
      <w:r>
        <w:rPr>
          <w:rStyle w:val="VerbatimChar"/>
        </w:rPr>
        <w:t xml:space="preserve">## 40118                                                                                                                                                                                                                                                                                                                                                                                                                                                                                                                                                                                                                                                                                                                                                                                                                                                                                                                                                                                                                                                                                                                                                                                                                                                                                                                                                                                                                                                                                                                                                                                                                                                                                                                                                                                                                                                                                                                                                                                                                                                                                                                                                                                                                                                                                                                                                                                                                                                                                                                                                                                                                                                                                                                                                                                                                                                                                                                                                                                                                                                                                                                                                                                                                                                                                                                                                                                                                                                                                                                                                                                                                                                                                                                                                                                                                                                                                                                                                                                                                                                                                                                                                                                                                                                                                                                                                                                                                                                                                                                                                                                                                                                                                                                                                                                                                                                                                                                                                                                                                                                                                                                                                                                                                                                                                                                                                                                                                                                Chemistry and clumpiness in planetary nebulae We study the chemistry in the slow wind during the transition from asymptotic giant branch (AGB) star to protoplanetary nebula (PPN) and planetary nebula (PN). We show that there is a very rich chemistry of degradation products created by photoprocessing, driven by the gradually hardening radiation field of the central star. Most of these products are, however, photodissociated during the PPN phase if the wind is smooth. By contrast, if the wind is clumpy, possibly because of clumpiness in the AGB atmosphere, then many of these degradation products survive into the PN phase. Thus, chemistry may be used to infer the existence of clumpiness in the AGB phase. We identify potential molecular tracers, and we note that, in the case of clumpiness, large molecules may survive the transport from the stellar atmosphere to the interstellar medium. We compare between our model results with observations of three objects at differing evolutionary stages: CRL618, NGC 7027 and the Helix nebula (NGC 7293).</w:t>
      </w:r>
      <w:r>
        <w:br/>
      </w:r>
      <w:r>
        <w:rPr>
          <w:rStyle w:val="VerbatimChar"/>
        </w:rPr>
        <w:t xml:space="preserve">## 40133                                                                                                                                                                                                                                                                                                                                                                                                                                                                                                                                                                                                                                                                                                                                                                                                                                                                                                                                                                                                                                                                                                                                                                                                                                                                                                                                                                                                                                                                                                                                                                                                                                                                                                                                                                                                                                                                                                                                                                                                                                                                                                                                                                                                                                                                                                                                                                                                                                                                                                                                                                                                                                                                                                                                                                                                                                                                                                                                                                                                                                                                                                                                                                                                                                                                                                                                                                                                                                                                                                                                                                                                                                                                                                                                                                                                                                                                                                                                                                                                                                                                                                                                                                                                                                                                                                                                                                                                                                                                                                                                                                                                                             Large Amplitude Oscillations in Prominences Since the first reports of oscillations in prominences in the 1930s, there have been major theoretical and observational developments to understand the nature of these oscillatory phenomena, leading to the whole new field of the so-called “prominence seismology”. There are two types of oscillatory phenomena observed in prominences; “small-amplitude oscillations” (2–3 km s−1), which are quite common, and “large-amplitude oscillations” (&gt;20 km s−1) for which observations are scarce. Large-amplitude oscillations have been found as “winking filament” in Hα as well as motion in the plane-of-sky in Hα, EUV, micro-wave and He 10830 observations. Historically, it has been suggested that the large-amplitude oscillations in prominences were triggered by disturbances such as fast-mode MHD waves (Moreton wave) produced by remote flares. Recent observations show, in addition, that near-by flares or jets can also create such large-amplitude oscillations in prominences. Large-amplitude oscillations, which are observed both in transverse as well as longitudinal direction, have a range of periods varying from tens of minutes to a few hours. Using the observed period of oscillation and simple theoretical models, the obtained magnetic field in prominences has shown quite a good agreement with directly measured one and, therefore, justifies prominence seismology as a powerful diagnostic tool. On rare occasions, when the large-amplitude oscillations have been observed before or during the eruption, the oscillations may be applied to diagnose the stability and the eruption mechanism. Here we review the recent developments and understanding in the observational properties of large-amplitude oscillations and their trigger mechanisms and stability in the context of prominence seismology.</w:t>
      </w:r>
      <w:r>
        <w:br/>
      </w:r>
      <w:r>
        <w:rPr>
          <w:rStyle w:val="VerbatimChar"/>
        </w:rPr>
        <w:t xml:space="preserve">## 40142                                                                                                                                                                                                                                                                                                                                                                                                                                                                                                                                                                                                                                                                                                                                                                                                                                                                                                                                                                                                                                                                                                                                                                                                                                                                                                                                                                                                                                                                                                                                                                                                                                                                                                                                                                                                                                                                                                                                                                                                                                                                                                                                                                                                                                                                                                                                                                                                                                                                                                                                                                                                                                                                                                                                                                                                                                                                                                                                                                                                                                                                                                                                                                                                                                                                                                                                                                                                                                                                                                                                                                                                                                                                                                                                                                                                                                                                                                                                                                                                                                                                                                                                                                                                                                                                                                                                                                                                                                                                                                                                                                                                                                                                                                                                                                                                                                                                                                                                                                                                                                                                                                                    Bright radio emission from an ultraluminous stellar-mass microquasar in M 31 A subset of ultraluminous X-ray sources (those with luminosities of less than 1040 erg s−1; ref. 1) are thought to be powered by the accretion of gas onto black holes with masses of ∼5–20, probably by means of an accretion disk. The X-ray and radio emission are coupled in such Galactic sources; the radio emission originates in a relativistic jet thought to be launched from the innermost regions near the black hole, with the most powerful emission occurring when the rate of infalling matter approaches a theoretical maximum (the Eddington limit). Only four such maximal sources are known in the Milky Way, and the absorption of soft X-rays in the interstellar medium hinders the determination of the causal sequence of events that leads to the ejection of the jet. Here we report radio and X-ray observations of a bright new X-ray source in the nearby galaxy M 31, whose peak luminosity exceeded 1039 erg s−1. The radio luminosity is extremely high and shows variability on a timescale of tens of minutes, arguing that the source is highly compact and powered by accretion close to the Eddington limit onto a black hole of stellar mass. Continued radio and X-ray monitoring of such sources should reveal the causal relationship between the accretion flow and the powerful jet emission.</w:t>
      </w:r>
      <w:r>
        <w:br/>
      </w:r>
      <w:r>
        <w:rPr>
          <w:rStyle w:val="VerbatimChar"/>
        </w:rPr>
        <w:t xml:space="preserve">## 40167                                                                                                                                                                                                                                                                                                                                                                                                                                                                                                                                                                                                                                                                                                                                                                                                                                                                                                                                                                                                                                                                                                                                                                                                                                                                                                                                                                                                                                                                                                                                                                                                                                                                                                                                                                                                                                                                                                                                                                                                                                                                                                                                                                                                                                                                                                                                                                                                                                                                                                                                                                                                                                                                                                                                                                                                                                                                                                                                                                                                                                                                                                                                                                                                                                                                                                                                                                                                                                                                                                                                                                                                                                                                                                                                                                                                                                                                                                                                                                                                                                                                                                                                                                                                                                                                                                                                                                                                                                                                                                                                                                                                                                                                                                                                                                                                                                                                                                                                                                                                                                                                                                                                                              Interpreting Spectral Energy Distributions from Young Stellar Objects. II. Fitting Observed SEDs Using a Large Grid of Precomputed Models We present a method to analyze the spectral energy distributions (SEDs) of young stellar objects (YSOs). Our approach is to fit data with precomputed two-dimensional (2D) radiation transfer models spanning a large region of parameter space. This allows us to determine not only a single set of physical parameter values but the entire range of values consistent with the multiwavelength observations of a given source. In this way we hope to avoid any overinterpretation when modeling a set of data. We have constructed spectral energy distributions from optical to submillimeter wavelengths, including new Spitzer IRAC and MIPS photometry, for 30 young and spatially resolved sources in the Taurus-Auriga star-forming region. We demonstrate fitting model SEDs to these sources and find that we correctly identify the evolutionary stage and physical parameters found from previous independent studies, such as disk mass, disk accretion rate, and stellar temperature. We also explore how fluxes at various wavelengths help to constrain physical parameters and show examples of degeneracies that can occur when fitting SEDs. A Web-based version of this tool is available to the community.</w:t>
      </w:r>
      <w:r>
        <w:br/>
      </w:r>
      <w:r>
        <w:rPr>
          <w:rStyle w:val="VerbatimChar"/>
        </w:rPr>
        <w:t xml:space="preserve">## 40180                                                                                                                                                                                                                                                                                                                                                                                                                                                                                                                                                                                                                                                                                                                                                                                                                                                                                                                                                                                                                                                                                                                                                                                                                                                                                                                                                                                                                                                                                                                                                                                                                                                                                                                                                                                                                                                                                                                                                                                                                                                                                                                                                                                                                                                                                                                                                                                                                                                                                                                                                                                                                                                                                                                                                                                                                                                                                                                                                                                                                                                                                                                                                                                                                                                                                                                                                                                                                                                                                                                                                                                                                                                                                                                                                                                                                                                                                                                                                                                                                                                                                                                                                                                                                                                                                                                                                                                                                                                                                                                                                                                                                                                     Coronal outflow dominated accretion discs: a new possibility for low luminosity black holes? The spectral-energy distributions of galactic black holes in the low/hard state and of low-luminosity active galactic nuclei (AGNs) possess many common features, the most prominent being: compact, flat- (or inverted-)spectrum radio cores with high brightness temperatures; excess red and infrared emission, often correlated with the radio flux; an extremely weak (or absent) quasi-thermal hump and a hard-X-ray power-law with high-energy cut-off. These sources are thought to be accreting at low rates, and advection- (or convection-)dominated accretion flows are usually considered the best candidates to explain them. Here we present an alternative possibility, involving strong, unbound, magnetic coronae generated by geometrically thin, optically thick accretion discs at low accretion rates. First we show that, if angular momentum transport in the disc is due to magnetic turbulent stresses, the magnetic energy density and effective viscous stresses inside the disc are proportional to the geometric mean of the total (gas plus radiation) and gas pressure. Therefore the corona is less powerful in a radiation-pressure dominated disc, and the relative fraction of the power liberated in the corona increases as the accretion rate decreases. Furthermore, we discuss why energetically dominant coronae are ideal sites for launching powerful jets/outflows, both MHD- and thermally driven. In analysing the spectral properties of such coronal-outflow dominated accretion discs, we reach the important conclusion that if the jet/outflow is, as is likely, radiatively inefficient, then so is the source overall, even without advection of energy into the black hole being relevant for the dynamics of the accretion flow.</w:t>
      </w:r>
      <w:r>
        <w:br/>
      </w:r>
      <w:r>
        <w:rPr>
          <w:rStyle w:val="VerbatimChar"/>
        </w:rPr>
        <w:t xml:space="preserve">## 40200                                                                                                                                                                                                                                                                                                                                                                                                                                                                                                                                                                                                                                                                                                                                                                                                                                                                                                                                                                                                                                                                                                                                                                                                                                                                                                                                                                                                                                                                                                                                                                                                                                                                                                                                                                                                                                                                                                                                                                                                                                                                                                                                                                                                                                                                                                                                                                                                                                                                                                                                                                                                                                                                                                                                                                                                                                                                                                                                                                                                                                                                                                                                                                                                                                                                                                                                                                                                                                                                                                                                                                                                                                                                                                                                                                                                                                                                                                                                                                                                                                                                                                                                                                                                                                                                                                                                                                                                                                                                                                                                                                                                                                                                                                                                                                                                                                                                                                                                                                                                                                                                                                                                                                                                                                                                                                                                                                                                        Molecular and ionized gas motions in the compact H ii region G 29.96-0.02 We present a new observation of the compact HII region, G29.96-0.02, that allows us to compare the velocity structure in the ionised gas and surrounding molecular gas directly. This allows us to remove most of the remaining ambiguity about the nature of this source. In particular, the comparison of the velocity structure present in the 4S-3P HeI lines with that found in the 1-0 S(1) of molecular hydrogern convincingly rules out a bow shock as being important to the kinematics of this source. Our new observation therefore agrees with our previous conclusion, drawn from a velocity resolved HI Br gamma map, that most of the velocity structure in G29.96-0.02 can largely be explained as a result of a champagne flow model. We also find that the best simple model must invoke a powerful stellar wind to evacuate the `head' of the cometary HII region of ionised gas. However, residual differences between model and data tend to indicate that no single simple model can adequately explain all the observed features.</w:t>
      </w:r>
      <w:r>
        <w:br/>
      </w:r>
      <w:r>
        <w:rPr>
          <w:rStyle w:val="VerbatimChar"/>
        </w:rPr>
        <w:t xml:space="preserve">## 40212                                                                                                                                                                                                                                                                                                                                                                                                                                                                                                                                                                                                                                                                                                                                                                                                                                                                                                                                                                                                                                                                                                                                                                                                                                                                                                                                                                                                                                                                                                                                                                                                                                                                                                                                                                                                                                                                                                                                                                                                                                                                                                                                                                                                                                                                                                                                                                                                                                                                                                                                                                                                                                                                                                                                                                                                                                                                                                                                                                                                                                                                                                                                                                                                                                                                                                                                                                                                                                                                                                                                                                                                                                                                                                                                                                                                                                                                                                                                                                                                                                                                                                                                                                                                                                                                                                                                                              Low mass stars, brown dwarf candidates and the mass function of the young open cluster NGC 2547 We present a catalogue of R c I c Z photometry over an area of 0.855 square degrees, centred on the young open cluster NGC 2547. The survey is substantially complete to limits of R c = 21.5, I c = 19.5, Z = 19.5. We use the catalogue to define a sample of NGC 2547 candidates with model-dependent masses of about 0.05 -1.0 M ○. . After correcting for incompleteness and estimating contamination by foreground field dwarfs, we investigate the mass function of the cluster, its binary content, and search for evidence of mass segregation among the lower mass stars. There is ample evidence for mass segregation between high (&gt;3 M ○. ) and lower mass stars, but over the range 0.1 &lt; M &lt; 0.7 M ○. , the data are consistent with no further mass segregation. By fitting King profiles we conclude that at least 60 per cent of the low-mass stellar population are contained within our survey. The cluster mass function is remarkably similar to the Pleiades for 0.075 &lt; M &lt; 0.7 M ○. . Because of its age (≃ 30 Myr), we demonstrate that this mass function is robust to a number of systematic uncertainties likely to affect older and younger clusters and is therefore one of the best available estimates for the initial mass function in young disc populations. For 0.05 &lt; M &lt; 0.075 M ○. there is some evidence for a deficit of brown dwarfs in NGC 2547 compared with other clusters. This deficit may extend to lower masses or may only be a dip, perhaps caused by an imperfect understanding of the mass-magnitude relationship at temperatures of around 2800 K. Incompleteness in both our survey and the luminosity functions from which we estimate contamination by foreground objects leave this question open. The binary fraction for systems with mass ratios greater than about 0.5 is 20-35 per cent for M dwarfs in NGC 2547, quite consistent with that found in the field and other young clusters. The full photometric catalogue and our lists of candidate cluster members are made available in electronic format.</w:t>
      </w:r>
      <w:r>
        <w:br/>
      </w:r>
      <w:r>
        <w:rPr>
          <w:rStyle w:val="VerbatimChar"/>
        </w:rPr>
        <w:t xml:space="preserve">## 40225                                                                                                                                                                                                                                                                                                                                                                                                                                                                                                                                                                                                                                                                                                                                                                                                                                                                                                                                                                                                                                                                                                                                                                                                                                                                                                                                                                                                                                                                                                                                                                                                                                                                                                                                                                                                                                                                                                                                                                                                                                                                                                                                                                                                                                                                                                                                                                                                                                                                                                                                                                                                                                                                                                                                                                                                                                                                                                                                                                                                                                                                                                                                                                                                                                                                                                                                                                                                                                                                                                                                                                                                                                                                                                                                                                                                                                                                                                                                                                                                                                                                                                                                                      Homogeneous studies of transiting extrasolar planets – V. New results for 38 planets I measure the physical properties of 38 transiting extrasolar planetary systems, bringing the total number studied within the Homogeneous Studies project to 82. Transit light curves are modelled using the JKTEBOP code, with careful attention paid to limb darkening, orbital eccentricity and contaminating light. The physical properties of each system are obtained from the photometric parameters, published spectroscopic measurements and five sets of theoretical stellar model predictions. Statistical errors are assessed using Monte Carlo and residualpermutation algorithms and propagated via a perturbation algorithm. Systematic errors are estimated from the interagreement between results calculated using five theoretical stellar models. The headline result is a major upward revision of the radius of the planet in the OGLETR-56 system, from 1:23–1:38RJup to 1:734 0:051 0:029RJup (statistical and systematic errors, respectively). Its density is three times lower than previously thought. This change comes from the first complete analysis of published high-quality photometry. Significantly larger planetary radii are also found for Kepler-15, KOI-428, WASP-13, WASP-14 and WASP-21 compared to previous work. I present the first results based on Kepler short-cadence data for Kepler-14, Kepler-15 and KOI-135. More extensive long-cadence data from the Kepler satellite is used to improve the measured properties of KOI-196, KOI-204, KOI-254, KOI-423 and KOI-428. The stellar component in the KOI-428 system is the largest known to host a transiting planet, at 2:48 0:17 0:20R . Detailed analyses are given for HAT-P-3, HAT-P-6, HAT-P-9, HAT-P-14 and WASP-12, based on more extensive datasets than considered in previous studies. Detailed analyses are also presented for the CoRoT systems 17, 18, 19, 20 and 23; Kepler7, 12 and 17; KOI-254; OGLE-TR- 111, 113, 132 and L9; and TrES-4. I revisit the correlations between orbital period and surface gravity, and orbital period and mass of the transiting planets, finding both to be significant at the 4 level. I conclude by discussing the opportunities for follow-up observations, the sky positions and the discovery rate of the known transiting planets.</w:t>
      </w:r>
      <w:r>
        <w:br/>
      </w:r>
      <w:r>
        <w:rPr>
          <w:rStyle w:val="VerbatimChar"/>
        </w:rPr>
        <w:t xml:space="preserve">## 40255                                                                                                                                                                                                                                                                                                                                                                                                                                                                                                                                                                                                                                                                                                                                                                                                                                                                                                                                                                                                                                                                                                                                                                                                                                                                                                                                                                                                                                                                                                                                                                                                                                                                                                                                                                                                                                                                                                                                                                                                                                                                                                                                                                                                                                                                                                                                                                                                                                                                                                                                                                                                                                                                                                                                                                                                                                                                                                                                                                                                                                                                                                                                                                                                                                                                                                                                                                                                                                                                                                                                                                                                                                                                                                                                                                                                                                                                                                                                                                                                                                                                                                                                                                                                                                                                                                                                                                                                                                                                                                                                                                                                                                                                                                                                                                                                                                                                                                                                                                                                                                                                                                                                                                                                                                                                                                                                                                                                       The effect of massive binaries on stellar populations and supernova progenitors We compare our latest single and binary stellar model results from the Cambridge stars code to several sets of observations. We examine four stellar population ratios: the number of blue to red supergiants, the number of Wolf–Rayet stars to O supergiants, the number of red supergiants to Wolf–Rayet stars and the relative number of Wolf–Rayet subtypes, WC to WN stars. These four ratios provide a quantitative measure of nuclear burning lifetimes and the importance of mass loss during various stages of the stars' lifetimes. In addition, we compare our models to the relative rate of Type Ib/c to Type II supernovae to measure the amount of mass lost over the entire lives of all stars. We find reasonable agreement between the observationally inferred values and our predicted values by mixing single and binary star populations. However, there is evidence that extra mass loss is required to improve the agreement further, to reduce the number of red supergiants and increase the number of Wolf–Rayet stars.</w:t>
      </w:r>
      <w:r>
        <w:br/>
      </w:r>
      <w:r>
        <w:rPr>
          <w:rStyle w:val="VerbatimChar"/>
        </w:rPr>
        <w:t xml:space="preserve">## 40262                                                                                                                                                                                                                                                                                                                                                                                                                                                                                                                                                                                                                                                                                                                                                                                                                                                                                                                                                                                                                                                                                                                                                                                                                                                                                                                                                                                                                                                                                                                                                                                                                                                                                                                                                                                                                                                                                                                                                                                                                                                                                                                                                                                                                                                                                                                                                                                                                                                                                                                                                                                                                                                                                                                                                                                                                                                                                                                                                                                                                                                                                                                                                                                                                                                                                                                                                                                                                                                                                                                                                                                                                                                                                                                                                                                                                                                                                                                                                                                                                                                                                                                                                                                                                                                                                                                                                                                                                                                                                                                                                                                                                                                                                                                              Stellar disruption by a supermassive black hole: is the light curve really proportional to $t^{-5/3}$? In this paper, we revisit the arguments for the basis of the time evolution of the flares expected to arise when a star is disrupted by a supermassive black hole. We present a simple analytic model relating the light curve to the internal density structure of the star. We thus show that the standard light curve proportional to t -5/3 only holds at late times. Close to the peak luminosity the light curve is shallower, deviating more strongly from t -5/3 for more centrally concentrated (e.g. solar type) stars. We test our model numerically by simulating the tidal disruption of several stellar models, described by simple polytropic spheres with index y. The simulations agree with the analytical model given two considerations. First, the stars are somewhat inflated on reaching pericentre because of the effective reduction of gravity in the tidal field of the black hole. This is well described by a homologous expansion by a factor which becomes smaller as the polytropic index becomes larger. Secondly, for large polytropic indices wings appear in the tails of the energy distribution, indicating that some material is pushed further away from parabolic orbits by shocks in the tidal tails. In all our simulations, the t -5/3 light curve is achieved only at late stages. In particular, we predict that for solar-type stars, this happens only after the luminosity has dropped by at least 2 mag from the peak. We discuss our results in the light of recent observations of flares in otherwise quiescent galaxies and note the dependence of these results on further parameters, such as the star/hole mass ratio and the stellar orbit.</w:t>
      </w:r>
      <w:r>
        <w:br/>
      </w:r>
      <w:r>
        <w:rPr>
          <w:rStyle w:val="VerbatimChar"/>
        </w:rPr>
        <w:t xml:space="preserve">## 40275                                                                                                                                                                                                                                                                                                                                                                                                                                                                                                                                                                                                                                                                                                                                                                                                                                                                                                                                                                                                                                                                                                                                                                                                                                                                                                                                                                                                                                                                                                                                                                                                                                                                                                                                                                                                                                                                                                                                                                                                                                                                                                                                                                                                                                                                                                                                                                                                                                                                                                                                                                                                                                                                                                                                                                                                                                                                                                                                                                                                                                                                                                                                                                                                                                                                                                                                                                                                                                                                                                                                                                                                                                                                                                                                                                                                                                                                                                                                                                                                                                                                                                                                                                                                                                                                                                                                                                                                                                                                                                                                                                                                                                                                                                                                                                                                                                                                           The interaction of planetary nebulae and their AGB progenitors with the interstellar medium Interaction with the Interstellar Medium (ISM) cannot be ignored in understanding planetary nebula (PN) evolution and shaping. In an effort to understand the range of shapes observed in the outer envelopes of PNe, we have run a comprehensive set of three-dimensional hydrodynamic simulations, from the beginning of the asymptotic giant branch (AGB) superwind phase until the end of the post–AGB/PN phase. A ’triple-wind’ model is used, including a slow AGB wind, fast post–AGB wind and third wind reflecting the linear movement through the ISM. A wide range of stellar velocities, mass-loss rates and ISM densities have been considered. We find ISM interaction strongly affects outer PN structures, with the dominant shaping occuring during the AGB phase. The simulations predict four stages of PN– ISM interaction whereby the PN is initially unaffected (1), then limb-brightened in the direction of motion (2), then distorted with the star moving away from the geometric centre (3) and finally so distorted that the object is no longer recognisable as a PN and may not be classed as such (4). Parsec-size shells around PN are predicted to be common. The structure and brightness of ancient PNe is largely determined by the ISM interaction, caused by rebrightening during the second stage; this effect may address the current discrepancies in Galactic PN abundance. The majority of PNe will have tail structures. Evidence for strong interaction is found for all known planetary nebulae in globular clusters.</w:t>
      </w:r>
      <w:r>
        <w:br/>
      </w:r>
      <w:r>
        <w:rPr>
          <w:rStyle w:val="VerbatimChar"/>
        </w:rPr>
        <w:t xml:space="preserve">## 40296                                                                                                                                                                                                                                                                                                                                                                                                                                                                                                                                                                                                                                                                                                                                                                                                                                                                                                                                                                                                                                                                                                                                                                                                                                                                                                                                                                                                                                                                                                                                                                                                                                                                                                                                                                                                                                                                                                                                                                                                                                                                                                                                                                                                                                                                                                                                                                                                                                                                                                                                                                                                                                                                                                                                                                                                                                                                                                                                                                                                                                                                                                                                                                                                                                                                                                                                                                                                                                                                                                                                                                                                                                                                                                                                                                                                                                                                                                                                                                                                                                                                                                                                                                                                                                                                                                                                                                                                                                                                                                                                                                                                                                                                                                                                                                                                                                                                                                                                                                                                                                                                                                                                                                                                                                                                                                                                                                                                                                                                                                                                                                                                                                                                                                                                                                                                                                                                              Physical mechanisms for biased galaxy formation Most of the gravitating matter in the Universe is 'dark' Galaxies are grouped into clusters and superclusters, and it is important to know whether the dark matter is distributed the same way. There are many reasons for suspecting that baryons may have condensed more efficiently into galaxies in regions of above-average density. The overall matter distribution would then be smoother than one would infer on the assumption that galaxies trace mass. The data are incompatible with the hypothesis that the Universe has the critical density unless galaxy formation was biased in this sense.</w:t>
      </w:r>
      <w:r>
        <w:br/>
      </w:r>
      <w:r>
        <w:rPr>
          <w:rStyle w:val="VerbatimChar"/>
        </w:rPr>
        <w:t xml:space="preserve">## 40305                                                                                                                                                                                                                                                                                                                                                                                                                                                                                                                                                                                                                                                                                                                                                                                                                                                                                                                                                                                                                                                                                                                                                                                                                                                                                                                                                                                                                                                                                                                                                                                                                                                                                                                                                                                                                                                                                                                                                                                                                                                                                                                                                                                                                                                                                                                                                                                                                                                                                                                                                                                                                                                                                                                                                                                                                                                                                                                                                                                                                                                                                                                                                                                                                                                                                                                                                                                                                                                                                                                                                                                                                                                                                                                                                                                                                                                                                                                                                                                                                                                                                                                                                                                                                                                                                                                                                                                                                                                                                                                                                                                                                                                                                                                                                                                                                                                                                                                                                                                                                                                                                                                                                                                                                                                                                                                                                                                                                                                                                                                                                                                                                                                                                                                                                                                                                                                                             Early-Time Spitzer Observations of the Type II Plateau Supernova SN 2004dj We present mid-infrared observations with the Spitzer Space Telescope of the nearby Type II-P supernova SN 2004dj at epochs of 89-129 days. We have obtained the first mid-IR spectra of any supernova apart from SN 1987A. A prominent [Ni II] 6.64 μm line is observed, from which we deduce that the mass of stable nickel must be at least 2.2 × 10-4 M☉. We also observe the red wing of the CO fundamental band. We relate our findings to possible progenitors and favor an evolved star, most likely a red supergiant, with a probable initial mass between ~10 and 15 M☉.</w:t>
      </w:r>
      <w:r>
        <w:br/>
      </w:r>
      <w:r>
        <w:rPr>
          <w:rStyle w:val="VerbatimChar"/>
        </w:rPr>
        <w:t xml:space="preserve">## 40319                                                                                                                                                                                                                                                                                                                                                                                                                                                                                                                                                                                                                                                                                                                                                                                                                                                                                                                                                                                                                                                                                                                                                                                                                                                                                                                                                                                                                                                                                                                                                                                                                                                                                                                                                                                                                                                                                                                                                                                                                                                                                                                                                                                                                                                                                                                                                                                                                                                                                                                                                                                                                                                                                                                                                                                                                                                                                                                                                                                                                                                                                                                                                                                                                                                                                                                                                                                                                                                                                                                                                                                                                                                                                                          The cosmic web: mysterious architecture of the universe, by J. Richard Gott Several of the papers concern themselves with the relationship between ‘reality’, ‘model’ and ‘knowledge’. Although a central issue is whether it is possible to gain knowledge of ‘reality’ (empiricism vs. rationalism), the primary goal of these papers is to investigate the relationship between ‘reality’ (meaning an observed phenomenon) and a conceptual ‘model’ that selectively incorporates portions of the observed phenomenon. A specific example is helpful, and is explored in detail in Chuang Liu’s paper ‘Models, Fiction, and Fictional Models’. The example chosen is from basic electrostatics: a motionless point charge located a distance ‘z’ from an infinite conducting plane. Already this is a model that is, in a strict sense, unphysical. Not only is an infinite flat plane unphysical, but the motionless point charge is also unphysical. However, scientists would not call this a fictional model; perhaps an ‘idealised’ or ‘approximate’ model of a real system. To solve this problem however, the standard approach replaces the conducting plane with an oppositely charged motionless point particle located a depth ‘z’ from the planethis is the method of image charges. Most scientists would agree that this second model is a fictional model just as in optics, when ‘virtual images’ are located behind opaque solid surfaces (curved mirrors, for example). Far from being an academic exercise, the author then turns to models of unobservable systems atoms and molecules and rightly poses questions about how scientists are to know that the model is ‘fictional’ or not, how to establish the model generates knowledge and how to evaluate competing models. Several other papers discuss the notion of ‘how does the scientific method generate knowledge?’ Again, this line of thought goes back centuries, but Guichun Guo asks if it possible to provide a uniform (across the scientific disciplines) answer to that question (answer: possibly), and Janet Kourany turns the question around, asking in the contexts of tobacco industry funded research, climate-change denying studies and studies of racism ‘how can we discuss the fact that scientific methods are often applied to intentionally produce ignorance?’ Zhu Xu presents an interesting discussion about ‘causative explanations’ in science (for example, use of molecular mechanisms to ‘explain’ biological processes) and discusses a particular theory, ‘event-property theory’ that may provide a way to avoid circular reasoning. All together, I found this book to be an interesting read not a book to be read at the beach during summer, but a book that can be read slowly and digested over time.</w:t>
      </w:r>
      <w:r>
        <w:br/>
      </w:r>
      <w:r>
        <w:rPr>
          <w:rStyle w:val="VerbatimChar"/>
        </w:rPr>
        <w:t xml:space="preserve">## 40343                                                                                                                                                                                                                                                                                                                                                                                                                                                                                                                                                                                                                                                                                                                                                                                                                                                                                                                                                                                                                                                                                                                                                                                                                                                                                                                                                                                                                                                                                                                                                                                                                                                                                                                                                                                                                                                                                                                                                                                                                                                                                                                                                                                                                                                                                                                                                                                                                                                                                                                                                                                                                                                                                                                                                                                                                                                                                                                                                                                                                                                                                                                                                                                                                                                                                                                                                                                                                                                                                                                                                                                                                                                                                                                                                                                                                                                                                                                                                                                                                                                                                                                                                                                                                                                                                                                                                                                                                                                                                                                                                                                                                                                                                                                                                                                                                                                                                                                                                                                                                                                                                                                                                                                                                                                                                                                                                                                                                                                                                                                                                                                                                                                                                                                                                                                                                                                                                                                                                                                          Challenges and Opportunities for Helio- and Asteroseismology I consider some of the challenges and opportunities facing helio- and asteroseismology, which reflect major themes of presentation and discussion from the HELAS IV international conference “Seismological Challenges for Stellar Structure”. I concentrate in particular on the exciting prospects for asteroseismology, now that the field is being provided with data of unprecedented quality and in unprecedented volumes (© 2010 WILEY-VCH Verlag GmbH &amp; Co. KGaA, Weinheim)</w:t>
      </w:r>
      <w:r>
        <w:br/>
      </w:r>
      <w:r>
        <w:rPr>
          <w:rStyle w:val="VerbatimChar"/>
        </w:rPr>
        <w:t xml:space="preserve">## 40345                                                                                                                                                                                                                                                                                                                                                                                                                                                                                                                                                                                                                                                                                                                                                                                                                                                                                                                                                                                                                                                                                                                                                                                                                                                                                                                                                                                                                                                                                                                                                                                                                                                                                                                                                                                                                                                                                                                                                                                                                                                                                                                                                                                                                                                                                                                                                                                                                                                                                                                                                                                                                                                                                                                                                                                                                                                                                                                                                                                                                                                                                                                                                                                                                                                                                                                                                                                                                                                                                                                                                                                                                                                                                                                                                                                                                                                                                                                                                                                                                                                                                                                                                                                                                                                                                                                                                                                                                                                                                                                                                                                                                                                                                                                                                                                                                                                                                                                                                                                                                                                                                                                                         What a local sample of spectroscopic binaries can tell us about the field binary population. We study a volume-limited sample of spectroscopic binaries (SBs) to find, in absolute terms, the period P, primary mass m1, and mass ratio q (=m2/m1) distributions of the local population of field binaries. The sample was collated using the Batten 8th catalogue of SBs, other data of R F Griffin, and the Hipparcos catalogue (for distances and to refer numbers of objects to fractions of the local stellar population as a whole). We use the better-known group of double-lined SBs (SB2s) to calibrate a refined Monte-Carlo approach to modelling the q distribution of the single-lined SBs (SB1s) from their mass function f(m) and primary mass m1. The total q distribution is then found by adding the observed SB2 q distribution to the Monte Carlo SB1 q distribution. By comparing subsamples of different ranges in parameter space, we also address the important questions of completeness and parameter-specific biases. Our results confirm a clear peak in the q distribution of field binaries near unity. We also note a substantial fraction of systems with intermediate to long periods. These are objects that will interact when the primary evolves onto the RGB or AGB, with statistically significant consequences for the mass distribution of white dwarfs.</w:t>
      </w:r>
      <w:r>
        <w:br/>
      </w:r>
      <w:r>
        <w:rPr>
          <w:rStyle w:val="VerbatimChar"/>
        </w:rPr>
        <w:t xml:space="preserve">## 40350                                                                                                                                                                                                                                                                                                                                                                                                                                                                                                                                                                                                                                                                                                                                                                                                                                                                                                                                                                                                                                                                                                                                                                                                                                                                                                                                                                                                                                                                                                                                                                                                                                                                                                                                                                                                                                                                                                                                                                                                                                                                                                                                                                                                                                                                                                                                                                                                                                                                                                                                                                                                                                                                                                                                                                                                                                                                                                                                                                                                                                                                                                                                                                                                                                                                                                                                                                                                                                                                                                                                                                                                                                                                                                                                                                                                                                                                                                                                                                                                                                                                                                                                                                                                                                                                                                                                                                                                                                                                                                                                                                                                                                                                                                                                                                                                                                                                                                                                                                                                                                                                                                                                               WASP-1b and WASP-2b: Two new transiting exoplanets detected with SuperWASP and SOPHIE We have detected low-amplitude radial-velocity variations in two stars, USNO-B1.0 1219‐ 0005465 (GSC 02265‐00107 = WASP‐1) and USNO-B1.0 0964‐0543604 (GSC 00522‐ 01199 = WASP‐2). Both stars were identified as being likely host stars of transiting exoplanets in the 2004 SuperWASP wide-field transit survey. Using the newly commissioned radial-velocity spectrograph SOPHIE at the Observatoire de Haute-Provence, we found that both objects exhibit reflex orbital radial-velocity variations with amplitudes characteristic of planetary-mass companions and in-phase with the photometric orbits. Line-bisector studies rule out faint blended binaries as the cause of either the radial-velocity variations or the transits. We perform preliminary spectral analyses of the host stars, which together with their radialvelocity variations and fits to the transit light curves yield estimates of the planetary masses and radii. WASP-1b and WASP-2b have orbital periods of 2.52 and 2.15 d, respectively. Given mass estimates for their F7V and K1V primaries, we derive planet masses 0.80‐0.98 and 0.81‐ 0.95 times that of Jupiter, respectively. WASP-1b appears to have an inflated radius of at least 1.33 RJup, whereas WASP-2b has a radius in the range 0.65‐1.26 RJup.</w:t>
      </w:r>
      <w:r>
        <w:br/>
      </w:r>
      <w:r>
        <w:rPr>
          <w:rStyle w:val="VerbatimChar"/>
        </w:rPr>
        <w:t xml:space="preserve">## 40351                                                                                                                                                                                                                                                                                                                                                                                                                                                                                                                                                                                                                                                                                                                                                                                                                                                                                                                                                                                                                                                                                                                                                                                                                                                                                                                                                                                                                                                                                                                                                                                                                                                                                                                                                                                                                                                                                                                                                                                                                                                                                                                                                                                                                                                                                                                                                                                                                                                                                                                                                                                                                                                                                                                                                                                                                                                                                                                                                                                                                                                                                                                                                                                                                                                                                                                                                                                                                                                                                                                                                                                                                                                                                                                                                                                                                                                                                                                                                                                                                                                                                                                                                                                                                                                                                                                                                                                                                                                                                                                                                                                                                                                                                                                                                                                                                                                                                                                                                                                                                                                                                                                                                                                                                                                                                                                                                                                                                                                                                                                                                                           The Structures of Distant Galaxies - IV: A New Empirical Measurement of the Time-Scale for Galaxy Mergers - Implications for the Merger History Understanding the role of mergers in galaxy formation is one of the most outstanding problems in extragalactic astronomy. While we now have an idea for how the merger fraction evolves at redshifts z 20 000 galaxies in the Extended Groth Strip Survey and Cosmic Evolution Survey. Using a new methodology described in this Letter, we are able to determine how long a galaxy remains identifiable as a merging system within the CAS system. We find a maximum CAS major merger time-scale of 1.1 ± 0.3 Gyr at z 1010 M⊙ undergo at z &lt; 1.2, with a total number Nm= 0.90+0.44−0.23. We further show that this time-scale is inconsistent with a star formation origin for ultrahigh asymmetries, thereby providing further evidence that structural methods are able to locate mostly merging galaxies.</w:t>
      </w:r>
      <w:r>
        <w:br/>
      </w:r>
      <w:r>
        <w:rPr>
          <w:rStyle w:val="VerbatimChar"/>
        </w:rPr>
        <w:t xml:space="preserve">## 40356                                                                                                                                                                                                                                                                                                                                                                                                                                                                                                                                                                                                                                                                                                                                                                                                                                                                                                                                                                                                                                                                                                                                                                                                                                                                                                                                                                                                                                                                                                                                                                                                                                                                                                                                                                                                                                                                                                                                                                                                                                                                                                                                                                                                                                                                                                                                                                                                                                                                                                                                                                                                                                                                                                                                                                                                                                                                                                                                                                                                                                                                                                                                                                                                                                                                                                                                                                                                                                                                                                                                                                                                                                                                                                                                                                                                                                                                                                                                                                                                                                                                                                                                                                                                                                                                                                                                                                                                                                                                                                                                                                                                                                                                                                                                                                                                                                                                                                                                                                                                                                                                                                                                                                                                                                                                                                                                                                                                                                                                                                                                                                                                                                                                                                                                                                                                                                                                                                GRS 1915+105: The brightest Galactic black hole We compare the evolution of spectral shape with luminosity in GRS 1915+105 with that of ‘normal’ black holes. The pathological variability of GRS 1915+105, which probably indicates a disc instability, does not require that GRS 1915+105 belongs in a different class to all the other objects. At comparable fractions of Eddington luminosity its spectra and (more importantly) apparent disc stability are both similar to that seen in the ‘normal’ black holes. Its unique limit-cycle variability only appears when it radiates at uniquely high (super-Eddington) luminosities.</w:t>
      </w:r>
      <w:r>
        <w:br/>
      </w:r>
      <w:r>
        <w:rPr>
          <w:rStyle w:val="VerbatimChar"/>
        </w:rPr>
        <w:t xml:space="preserve">## 40357                                                                                                                                                                                                                                                                                                                                                                                                                                                                                                                                                                                                                                                                                                                                                                                                                                                                                                                                                                                                                                                                                                                                                                                                                                                                                                                                                                                                                                                                                                                                                                                                                                                                                                                                                                                                                                                                                                                                                                                                                                                                                                                                                                                                                                                                                                                                                                                                                                                                                                                                                                                                                                                                                                                                                                                                                                                                                                                                                                                                                                                                                                                                                                                                                                                                                                                                                                                                                                                                                                                                                                                                                                                                                                                                                                                                                                                                                                                                                                                                                                                                                                                                                                                                                                                                                                                                                                                                                                                                                                                                                                                                                                                                                                                                                                                                                                                                                                                                                                                                                                                                                                                                                                                                                                                                                                                                                                                                                                                                                                                                                                                                                                                                                                                                                                                                                                                                                                GRS 1915+105: The brightest Galactic black hole We compare the evolution of spectral shape with luminosity in GRS 1915+105 with that of ‘normal’ black holes. The pathological variability of GRS 1915+105, which probably indicates a disc instability, does not require that GRS 1915+105 belongs in a different class to all the other objects. At comparable fractions of Eddington luminosity its spectra and (more importantly) apparent disc stability are both similar to that seen in the ‘normal’ black holes. Its unique limit-cycle variability only appears when it radiates at uniquely high (super-Eddington) luminosities.</w:t>
      </w:r>
      <w:r>
        <w:br/>
      </w:r>
      <w:r>
        <w:rPr>
          <w:rStyle w:val="VerbatimChar"/>
        </w:rPr>
        <w:t xml:space="preserve">## 40362                                                                                                                                                                                                                                                                                                                                                                                                                                                                                                                                                                                                                                                                                                                                                                                                                                                                                                                                                                                                                                                                                                                                                                                                                                                                                                                                                                                                                                                                                                                                                                                                                                                                                                                                                                                                                                                                                                                                                                                                                                                                                                                                                                                                                                                                                                                                                                                                                                                                                                                                                                                                                                                                                                                                                                                                                                                                                                                                                                                                                                                                                                                                                                                                                                                                                                                                                                                                                                                                                                                                                                                                                                                                                                                                                                                                                                                                                                                                                                                                                                                                                                                                                                                                                                                                                                                                                                                                                                                                                                                                                                                                                                                                                                                                                                                                                                                                                                                                                 A Spectropolarimetric Atlas of Seyfert 1 Galaxies We present optical spectropolarimetry of the nuclei of 36 Seyfert 1 galaxies, obtained with the William Herschel and the Anglo-Australian Telescopes from 1996 to 1999. In 20 of these, the optical emission from the active nucleus is intrinsically polarized. We have measured a significant level of polarization in a further seven objects but these may be heavily contaminated by Galactic interstellar polarization. The intrinsically polarized Seyfert 1 galaxies exhibit a variety of characteristics, with the average polarization ranging from &lt;0.5 to 5 per cent and with many showing variations in both the degree and position angle of polarization across the broad Hα emission line. We identify a small group of Seyfert 1 galaxies that exhibit polarization properties similar to those of Seyfert 2 galaxies in which polarized broad lines have been discovered. These objects represent direct observational evidence that a Seyfert 2-like far-field polar scattering region is also present in Seyfert 1 galaxies. Several other objects have features that can be explained in terms of equatorial scattering of line emission from a rotating disc. We propose that much of the diversity in the polarization properties of Seyfert galaxies can be understood in terms of a model involving both equatorial and polar scattering, the relative importance of the two geometries as sources of polarized light being determined principally by the inclination of the system axis to the line of sight.</w:t>
      </w:r>
      <w:r>
        <w:br/>
      </w:r>
      <w:r>
        <w:rPr>
          <w:rStyle w:val="VerbatimChar"/>
        </w:rPr>
        <w:t xml:space="preserve">## 40379                                                                                                                                                                                                                                                                                                                                                                                                                                                                                                                                                                                                                                                                                                                                                                                                                                                                                                                                                                                                                                                                                                                                                                                                                                                                                                                                                                                                                                                                                                                                                                                                                                                                                                                                                                                                                                                                                                                                                                                                                                                                                                                                                                                                                                                                                                                                                                                                                                                                                                                                                                                                                                                                                                                                                                                                                                                                                                                                                                                                                                                                                                                                                                                                                                                                                                                                                                                                                                                                                                                                                                                                                                                                                                                                                                                                                                                                                                                                                                                                                                                                                                                                                                                                                                                                                                                                                                                                                                                                                                                                                                                                                                                                                                                                                                                                                                                                                                                                                                                                                                                                                                                                                                                                                                                                                                 A strong and broad Fe line in the XMM-Newton spectrum of the new X-ray transient and black hole candidate XTE J1652-453 We observed the new X-ray transient and black hole candidate XTE J1652-453 simultaneously with XMM-Newton and the Rossi X-ray Timing Explorer (RXTE). The observation was done during the decay of the 2009 outburst, when XTE J1652-453 was in the hard-intermediate state. The spectrum shows a strong and broad Fe emission line with an equivalent width of ˜450 eV. The profile is consistent with that of a line being produced by reflection off the accretion disc, broadened by relativistic effects close to the black hole. The best-fitting inner radius of the accretion disc is ˜4 gravitational radii. Assuming that the accretion disc is truncated at the radius of the innermost stable circular orbit, the black hole in XTE J1652-453 has a spin parameter of ˜0.5. The power spectrum of the RXTE observation has an additional variability component above 50 Hz, which is typical for the hard-intermediate state. No coherent quasi-periodic oscillations at low frequency are apparent in the power spectrum, which may imply that we view the system at a rather low inclination angle.</w:t>
      </w:r>
      <w:r>
        <w:br/>
      </w:r>
      <w:r>
        <w:rPr>
          <w:rStyle w:val="VerbatimChar"/>
        </w:rPr>
        <w:t xml:space="preserve">## 40382                                                                                                                                                                                                                                                                                                                                                                                                                                                                                                                                                                                                                                                                                                                                                                                                                                                                                                                                                                                                                                                                                                                                                                                                                                                                                                                                                                                                                                                                                                                                                                                                                                                                                                                                                                                                                                                                                                                                                                                                                                                                                                                                                                                                                                                                                                                                                                                                                                                                                                                                                                                                                                                                                                                                                                                                                                                                                                                                                                                                                                                                                                                                                                                                                                                                                                                                                                                                                                                                                                                                                                                                                                                                                                                                                                                                                                                                                                                                                                                                                                                                                                                                                                                                                                                                                                                                                                                                                                                                                                                                                                                                      A physical interpretation of the variability power spectral components in accreting neutron stars We propose a physical framework for interpreting the characteristic frequencies seen in the broad-band power spectra from black hole and neutron star binaries. We use the truncated disc/hot inner flow geometry, and assume that the hot flow is generically turbulent. Each radius in the hot flow produces fluctuations, and we further assume that these are damped on the viscous frequency. Integrating over radii gives broad-band continuum noise power between low- and high-frequency breaks which are set by the viscous time-scale at the outer and inner edge of the hot flow, respectively. Lense–Thirring (vertical) precession of the entire hot flow superimposes the low-frequency quasi-periodic oscillation (QPO) on this continuum power. \n \n \n \nWe test this model on the power spectra seen in the neutron star systems (atolls) as these have the key advantage that the (upper) kHz QPO most likely independently tracks the truncation radius. These show that this model can give a consistent solution, with the truncation radius decreasing from 20 to 8 Rg while the inner radius of the flow remains approximately constant at ∼4.5 Rg i.e. 9.2 km. We use this very constrained geometry to predict the low-frequency QPO from Lense–Thirring precession of the entire hot flow from ro to ri. The simplest assumption of a constant surface density in the hot flow matches the observed QPO frequency to within 25 per cent. This match can be made even better by considering that the surface density should become increasingly centrally concentrated as the flow collapses into an optically thick boundary layer during the spectral transition. The success of the model opens up the way to use the broad-band power spectra as a diagnostic of accretion flows in strong gravity.</w:t>
      </w:r>
      <w:r>
        <w:br/>
      </w:r>
      <w:r>
        <w:rPr>
          <w:rStyle w:val="VerbatimChar"/>
        </w:rPr>
        <w:t xml:space="preserve">## 40504                                                                                                                                                                                                                                                                                                                                                                                                                                                                                                                                                                                                                                                                                                                                                                                                                                                                                                                                                                                                                                                                                                                                                                                                                                                                                                                                                                                                                                                                                                                                                                                                                                                                                                                                                                                                                                                                                                                                                                                                                                                                                                                                                                                                                                                                                                                                                                                                                                                                                                                                                                                                                                                                                                                                                                                                                                                                                                                                                                                                                                                                                                                                                                                                                                                                                                                                                                                                                                                                                                                                                                                                                                                                                                                                                                                                                                                                                                                                                                                                                                                                                                                                                                                                                                                                                                                                                                                                                                                                                                                                                                                                                                                                                                                                                                                                                                                                                                                                                                      Introduction to the Special Issue - Habitability in the Universe: from the Early Earth to Exoplanets European astrobiology is in the midst of great change, emerging as a recognised independent interdisciplinary field that is distinct yet complementary to the more well-established disciplines such as astrochemistry, planetary sciences, Earth sciences, chemistry and life sciences. The European Astrobiology community is a strong one with over 70 laboratories and groups identifying astrobiology as their dominant research topic. Astrobiology research has been recognised by the European Research Council (ERC) in its award of both Starting and Advanced grants and several Marie Curie Fellowships from Framework 7 and Horizon 2020 specify astrobiology as their prime discipline. The European Astrobiology research community has developed a range of state of the art research facilities both in the laboratory and at field sites which through European funding (e.g. Europlanet Research Infrastructures) have supported transnational access and fostered collaborative research programmes. Indeed Europe has some unique field sites that are accepted as global resources for astrobiology research (e.g. Iceland, Svalbard, Rio Tinto in Spain). European involvement in the International Space Station (ISS) has further broadened the range of Astrobiology research conducted with EU ISS researchers having explored the survival and growth of microorganisms in real Orig Life Evol Biosph DOI 10.1007/s11084-016-9489-y</w:t>
      </w:r>
      <w:r>
        <w:br/>
      </w:r>
      <w:r>
        <w:rPr>
          <w:rStyle w:val="VerbatimChar"/>
        </w:rPr>
        <w:t xml:space="preserve">## 40530                                                                                                                                                                                                                                                                                                                                                                                                                                                                                                                                                                                                                                                                                                                                                                                                                                                                                                                                                                                                                                                                                                                                                                                                                                                                                                                                                                                                                                                                                                                                                                                                                                                                                                                                                                                                                                                                                                                                                                                                                                                                                                                                                                                                                                                                                                                                                                                                                                                                                                                                                                                                                                                                                                                                                                                                                                                                                                                                                                                                                                                                                                                                                                                                                                                                                                                                                                                                                                                                                                                                                                                                                                                                                                                                                                                                                                                                                                                                                                                                                                                                                                                                                                                                                                                                                                                                                                                                                                                                                                                                                                                                                                                                                                                                                                                                                                                                                                                                                                                                                                                                                                                                                                                                                                                                                                                                                                                                                            Stellar explosions powered by the Blandford-Znajek mechanism ABSTRACT In this letter we briey describe the rst results of our numerical study on the possi-bility of magnetic origin of relativistic jets of long duration gamma ray bursters withinthe collapsar scenario. We track the collapse of massive rotating stars onto a rotatingcentral black hole using axisymmetric general relativistic magnetohydrodynamic codethat utilizes a realistic equation of state of stellar matter, takes into account the cool-ing associated with emission of neutrinos, and the energy losses due to dissociation ofnuclei. The neutrino heating is not included. We describe the solution for one partic-ular model where the progenitor star has magnetic eld B = 3 10 10 G. The solutionexhibits strong explosion driven by the Poynting-dominated jets whose power exceeds2 5110 erg/s. The jets originate mainly from the black hole and they are powered viathe Blandford-Znajek mechanism.Key words: black hole physics { supernovae: general { gamma-rays: bursts { meth-ods: numerical { MHD { relativity</w:t>
      </w:r>
      <w:r>
        <w:br/>
      </w:r>
      <w:r>
        <w:rPr>
          <w:rStyle w:val="VerbatimChar"/>
        </w:rPr>
        <w:t xml:space="preserve">## 40544                                                                                                                                                                                                                                                                                                                                                                                                                                                                                                                                                                                                                                                                                                                                                                                                                                                                                                                                                                                                                                                                                                                                                                                                                                                                                                                                                                                                                                                                                                                                                                                                                                                                                                                                                                                                                                                                                                                                                                                                                                                                                                                                                                                                                                                                                                                                                                                                                                                                                                                                                                                                                                                                                                                                                                                                                                                                                                                                                                                                                                                                                                                                                                                                                                                                                                                                                                                                                                                                                                                                                                                                                                                                                                                                                                                                                                                                                                                                                                                                                                                                                                                                                                                                                                                                                                                                                                                                                                                                                                                                                                                                                                                                                                                                                                                                                                                                                                                                                                                                                                                                                                                                                                                                                                                                                                                                                                                                                                                                                                                                                                                                                                                                                                                                                                                                                                             A candidate gamma‐ray pulsar in the supernova remnant CTA 1 ABSTRA C T We present a detailed analysis of the high-energy gamma-ray source 2EG J0008+7307. The source has a steady flux and a hard spectrum, softening above 2 GeV. The properties of the gamma-ray source are suggestive of emission from a young pulsar in the spatially coincident CTA 1 supernova remnant, which has recently been found to have a non-thermal X-ray plerion. Our 95 per cent uncertainty contour around the&gt; 1 GeV source position includes the point-like X-ray source at the centre of the plerion. We propose that this object is a young pulsar and is the most likely counterpart of 2EG J0008+7307.</w:t>
      </w:r>
      <w:r>
        <w:br/>
      </w:r>
      <w:r>
        <w:rPr>
          <w:rStyle w:val="VerbatimChar"/>
        </w:rPr>
        <w:t xml:space="preserve">## 40568                                                                                                                                                                                                                                                                                                                                                                                                                                                                                                                                                                                                                                                                                                                                                                                                                                                                                                                                                                                                                                                                                                                                                                                                                                                                                                                                                                                                                                                                                                                                                                                                                                                                                                                                                                                                                                                                                                                                                                                                                                                                                                                                                                                                                                                                                                                                                                                                                                                                                                                                                                                                                                                                                                                                                                                                                                                                                                                                                                                                                                                                                                                                                                                                                                                                                                                                                                                                                                                                                                                                                                                                                                                                                                                                                                                                                                                                                                                                                                                                                                                                                                                                                                                                                                                                                                                                                                                                                                                                                                                                                                                                                                                                                                                                                                                                                                                                                                                                                                                                                                                                                                                                                                                                                                                                                                                                                                                                                                                              Generalized Regularization Techniques with Constraints for the Analysis of Solar Bremsstrahlung X-ray Spectra Hard X-ray spectra in solar flares provide knowledge of the electron spectrum that results from acceleration and propagation in the solar atmosphere. However, the inference of the electron spectra from solar X-ray spectra is an ill-posed inverse problem. Here, we develop and apply an enhanced regularization algorithm for this process making use of physical constraints on the form of the electron spectrum. The algorithm incorporates various features not heretofore employed in the solar flare context: Generalized Singular Value Decomposition (GSVD) to deal with different orders of constraints; rectangular form of the cross-section matrix to extend the solution energy range; regularization with various forms of the smoothing operator; and “preconditioning” of the problem. We show by simulations that this technique yields electron spectra with considerably more information and higher quality than previous algorithms.</w:t>
      </w:r>
      <w:r>
        <w:br/>
      </w:r>
      <w:r>
        <w:rPr>
          <w:rStyle w:val="VerbatimChar"/>
        </w:rPr>
        <w:t xml:space="preserve">## 40601                                                                                                                                                                                                                                                                                                                                                                                                                                                                                                                                                                                                                                                                                                                                                                                                                                                                                                                                                                                                                                                                                                                                                                                                                                                                                                                                                                                                                                                                                                                                                                                                                                                                                                                                                                                                                                                                                                                                                                                                                                                                                                                                                                                                                                                                                                                                                                                                                                                                                                                                                                                                                                                                                                                                                                                                                                                                                                                                                                                                                                                                                                                                                                                                                                                                                                                                                                                                                                                                                                                                                                                                                                                                                                                                                                                                                                                                                                                                                                                                                                                                                                                                                                                                                                                                                                                                                                                                                                                                                                                                                                                                                                                                                                                                                                                                                                                                                                                                                                                                                                                               Swift X-ray telescope observations of the deep impact collision Comet 9P/Tempel 1 was observed by the Swift X-Ray Telescope (XRT) for a total of 250,024 s. Soft X-ray emission, 0.2-1.0 keV, was seen as a diffuse extended halo with an FWHM of 1.03 × 105 km centered on the comet's nucleus. The X-ray light curve indicates that the comet exhibited a prolonged soft X-ray outburst just after impact of the NASA Deep Impact (DI) spacecraft and enhanced X-ray activity lasted for 12 days. The radial brightness distribution and X-ray spectrum are in excellent agreement with a model of X-ray production in which highly charged minor heavy ion species in the solar wind undergo charge exchange reactions with water group or carbon dioxide group molecules in the neutral coma of the comet. Using this model, we derive a simple expression for the X-ray emission and show that the X-ray flare is, in part, due to an increase in solar wind flux at the comet but is largely due to an enhanced molecule production rate. Assuming that the main outgassing constituent was water, the comet produced (2.9 ± 0.4) × 108 kg over the 12 day period postimpact. The quiescent water production was expected to inject ~1.0 × 108 kg into the coma over the same period so the observed X-ray flux indicates that an additional (1.9 ± 0.4) × 108 kg of water or, alternatively, (3.9 ± 0.5) × 108 kg of carbon dioxide were liberated by the DI impact.</w:t>
      </w:r>
      <w:r>
        <w:br/>
      </w:r>
      <w:r>
        <w:rPr>
          <w:rStyle w:val="VerbatimChar"/>
        </w:rPr>
        <w:t xml:space="preserve">## 40602                                                                                                                                                                                                                                                                                                                                                                                                                                                                                                                                                                                                                                                                                                                                                                                                                                                                                                                                                                                                                                                                                                                                                                                                                                                                                                                                                                                                                                                                                                                                                                                                                                                                                                                                                                                                                                                                                                                                                                                                                                                                                                                                                                                                                                                                                                                                                                                                                                                                                                                                                                                                                                                                                                                                                                                                                                                                                                                                                                                                                                                                                                                                                                                                                                                                                                                                                                                                                                                                                                                                                                                                                                                                                                                                                                                                                                                                                                                                                                                                                                                                                                                                                                                                                                                                                                                                                                                                                                                                                                                                                                                                                                                                                                                                                                                                                                                                                                                                                                                                                                                               Swift X-ray telescope observations of the deep impact collision Comet 9P/Tempel 1 was observed by the Swift X-Ray Telescope (XRT) for a total of 250,024 s. Soft X-ray emission, 0.2-1.0 keV, was seen as a diffuse extended halo with an FWHM of 1.03 × 105 km centered on the comet's nucleus. The X-ray light curve indicates that the comet exhibited a prolonged soft X-ray outburst just after impact of the NASA Deep Impact (DI) spacecraft and enhanced X-ray activity lasted for 12 days. The radial brightness distribution and X-ray spectrum are in excellent agreement with a model of X-ray production in which highly charged minor heavy ion species in the solar wind undergo charge exchange reactions with water group or carbon dioxide group molecules in the neutral coma of the comet. Using this model, we derive a simple expression for the X-ray emission and show that the X-ray flare is, in part, due to an increase in solar wind flux at the comet but is largely due to an enhanced molecule production rate. Assuming that the main outgassing constituent was water, the comet produced (2.9 ± 0.4) × 108 kg over the 12 day period postimpact. The quiescent water production was expected to inject ~1.0 × 108 kg into the coma over the same period so the observed X-ray flux indicates that an additional (1.9 ± 0.4) × 108 kg of water or, alternatively, (3.9 ± 0.5) × 108 kg of carbon dioxide were liberated by the DI impact.</w:t>
      </w:r>
      <w:r>
        <w:br/>
      </w:r>
      <w:r>
        <w:rPr>
          <w:rStyle w:val="VerbatimChar"/>
        </w:rPr>
        <w:t xml:space="preserve">## 40611                                                                                                                                                                                                                                                                                                                                                                                                                                                                                                                                                                                                                                                                                                                                                                                                                                                                                                                                                                                                                                                                                                                                                                                                                                                                                                                                                                                                                                                                                                                                                                                                                                                                                                                                                                                                                                                                                                                                                                                                                                                                                                                                                                                                                                                                                                                                                                                                                                                                                                                                                                                                                                                                                                                                                                                                                                                                                                                                                                                                                                                                                                                                                                                                                                                                                                                                                                                                                                                                                                                                                                                                                                                                                                                                                                                                                                                                                                                                                                                                                                                                                                                                                                                                                                                                                                                                                                                                                                                                                                                                                                 A radial velocity survey of low Galactic latitude structures: I. Kinematics of the Canis Major dwarf galaxy As part of a radial velocity survey of low Galactic latitude structures that we undertook with the 2dF spectrograph on the Anglo-Australian Telescope, we present the radial velocities of more than 1500 red giant branch and red clump stars towards the centre of the Canis Major dwarf galaxy. With a mean velocity of 72 ± 7 km s -1 at a heliocentric distance of 5.5 kpc and 114 ± 2 km s -1 at 8.5 kpc, these stars present a peculiar distance - radial velocity relation that is unlike that expected from thin or thick disc stars. Moreover, they belong to a kinematically cold population with an intrinsic dispersion that may be as low as 11 +3 -1 km s -1 . A comparison of the velocity distribution obtained in this work with previous studies shows the importance of using our new reduction pipeline and averaging the velocities obtained from different templates. The radial velocity distribution is used to select Canis Major stars in the UCAC2.0 proper motion catalogue and derive proper motions in Galactic coordinates of (μ l , μ b ) = (-3.6 ± 0.8 mas yr -1 , 1.5 ± 0.4 mas yr -1 ) for the dwarf galaxy, which after correcting for the reflex solar motion along this line of sight gives (μ' l , μ' b ) = (-6.8 ± 0.8 mas yr -1 , 0.8 ± 0.4 mas yr -1 ), corresponding to a prograde orbit with a tangential velocity of ∼235 km s -1 at the average distance of ∼7.2 kpc. All these kinematic constraints can be reproduced in simulations of the accretion of a dwarf on to the Galactic disc. Such a process could also be responsible for the Monoceros Ring that has recently been shown to encompass the Galactic disc. However, without constraints on the kinematics of the tidal arms emerging from the Canis Major dwarf, it is not yet possible to definitively prove a link between the two structures.</w:t>
      </w:r>
      <w:r>
        <w:br/>
      </w:r>
      <w:r>
        <w:rPr>
          <w:rStyle w:val="VerbatimChar"/>
        </w:rPr>
        <w:t xml:space="preserve">## 40617                                                                                                                                                                                                                                                                                                                                                                                                                                                                                                                                                                                                                                                                                                                                                                                                                                                                                                                                                                                                                                                                                                                                                                                                                                                                                                                                                                                                                                                                                                                                                                                                                                                                                                                                                                                                                                                                                                                                                                                                                                                                                                                                                                                                                                                                                                                                                                                                                                                                                                                                                                                                                                                                                                                                                                                                                                                                                                                                                                                                                                                                                                                                                                                                                                                                                                                                                                                                                                                                                                                                                                                                                                                                                                                                                                                                                                                                                                                                                                                                                                                                                                                                                                                                                                                                                                                                                                                                                                                                                                                                                                                                                           Distances to Cepheid Open Clusters Via Optical and K-Band Imaging We investigate the reddening and main-sequence-fitted distances to 11 young, Galactic open clusters that contain Cepheids. Each cluster contains or is associated with at least one Cepheid variable star. Reddening to the clusters is estimated using the U - B: B - V colours of the OB stars and the distance modulus to the cluster is estimated via B - V : V and V - K:V colour-magnitude diagrams. Our main-sequence fitting assumes that the solar-metallicity zero-age main sequence of Allen applies universally to all the open clusters, although this point is controversial at present. In this way we proceed to calibrate the Cepheid period-luminosity (PL) relation and find My = -2.87 x log P - 1.243 ′ 0.09, M K = -3.44 x log P - 2.21 ′ 0.10 and absolute distance moduli to the Large Magellanic Cloud (LMC) of 18.54 ′ 0.10 from the V-band and 18.48 ′ 0.10 from the K-band giving an overall distance modulus to the LMC of μ 0 = 18.51 ′ 0.10. This is in good agreement with the previous Cepheid PL-K result of Laney &amp; Stobie at ν 0 = 18.51 ′ 0.09 and with the Hipparcos parallax-calibrated Cepheid PL estimate of Feast &amp; Catchpole at ν 0 = 18.66 ′ 0.10 when no account is taken of the LMC metallicity. We also find that the two-colour U - B:B - V diagrams of two important clusters are not well fitted by the standard main-sequence line. In one case, NGC 7790, we find that the F stars show a UV excess and in the second case, NGC 6664, they are too red in U - B. Previous spectroscopic estimates of the metallicity of the Cepheids in these clusters appear to suggest that the effects are not due to metallicity variations. Other possible explanations for these anomalies are positional variations in the dust reddening law and contamination by foreground or background stars.</w:t>
      </w:r>
      <w:r>
        <w:br/>
      </w:r>
      <w:r>
        <w:rPr>
          <w:rStyle w:val="VerbatimChar"/>
        </w:rPr>
        <w:t xml:space="preserve">## 40623                                                                                                                                                                                                                                                                                                                                                                                                                                                                                                                                                                                                                                                                                                                                                                                                                                                                                                                                                                                                                                                                                                                                                                                                                                                                                                                                                                                                                                                                                                                                                                                                                                                                                                                                                                                                                                                                                                                                                                                                                                                                                                                                                                                                                                                                                                                                                                                                                                                                                                                                                                                                                                                                                                                                                                                                                                                                                                                                                                                                                                                                                                                                                                                                                                                                                                                                                                                                                                                                                                                                                                                                                                                                                                                                                                                                                                                                                                                                                                                                                                                                                                                                                                                                                                                                                                                                                                                                                                                                                                                                                                                                                                                                                     The local sub-mm luminosity functions and predictions from Spitzer to Herschel We present new determinations of the local submillimetre (submm) luminosity functions, solving the `submm Olbers' paradox'. We also present predictions of source counts and luminosity functions in current and future far-infrared to submm surveys. Using the submm colour temperature relations from the Submillimetre Common User Bolometer Array (SCUBA) Local Universe Galaxy Survey, and the discovery of 450-mum excess emission in these galaxies, we interpolate and extrapolate the IRAS detections to make predictions of the spectral energy distributions of all 15411 PSCz galaxies from 50 to 1300 mum. Despite the long extrapolations, we find excellent agreement with (i) the 90-mum luminosity function of Serjeant et al., (ii) the 850-mum luminosity function of Dunne et al., (iii) the millimetre-wave photometry of Andreani and Franceschini, and (iv) the asymptotic differential and integral source count predictions at 50-1300 mum by Rowan-Robinson. We find that the local 850-mum submm luminosity density converges to 7.3 +/- 0.2 × 1019h65 W Hz-1 Mpc-3. Remarkably, the local spectral luminosity density and the extragalactic background light together strongly constrain the cosmic star formation history for a wide class of evolutionary assumptions. We find that the extragalactic background light, the 850-mum 8-mJy source counts and the Omega* constraints all independently point to a decline in the comoving star formation rate at z &gt; 1. In order to reconcile this with direct determinations, we suggest that either there is a top-heavy initial mass function at high redshifts, and/or there is stronger evolution in the more luminous far-infrared galaxies than seen in the population as a whole.</w:t>
      </w:r>
      <w:r>
        <w:br/>
      </w:r>
      <w:r>
        <w:rPr>
          <w:rStyle w:val="VerbatimChar"/>
        </w:rPr>
        <w:t xml:space="preserve">## 40647                                                                                                                                                                                                                                                                                                                                                                                                                                                                                                                                                                                                                                                                                                                                                                                                                                                                                                                                                                                                                                                                                                                                                                                                                                                                                                                                                                                                                                                                                                                                                                                                                                                                                                                                                                                                                                                                                                                                                                                                                                                                                                                                                                                                                                                                                                                                                                                                                                                                                                                                                                                                                                                                                                                                                                                                                                                                                                                                                                                                                                                                                                                                                                                                                                                                                                                                                                                                                                                                                                                                                                                                                                                                                                                                                                                                                                                                                                                                                                                                                                                                                                                                                                                                                                                                                                                                                                                                                                                                                                                                                                                                                                                                                                                                                                                                                                                                                                                                                                                                                                                                                                                                                                                                                                                                                                                                                                                                                                                                                                  Newton, Providence and the Universe of Stars "A continual miracle is needed to prevent the Sun and the fixed stars from rushing together through gravity", wrote David Gregory in May 1694 in a memorandum of conversations with Newton." Since gravity is a prime source of movement in the Newtonian universe, each star in it will be tugged by every other star and so will accelerate in the direction of the resultant of all these pulls. Yet among the stars actually visible in the sky there was, in the seventeenth century, no evidence of the slightest movement; on the contrary, observations since Antiquity confirmed that the 'fixed' stars were well-named, and apparently exempt from the effects of universal gravitational attraction." In 1687 Newton, to judge by the first edition of the Principia, was oblivious of the problem; by 1694 he had reached the position he was to hold for the rest of his life. What had happened in the intervening years, and what form did God's providential action take r'</w:t>
      </w:r>
      <w:r>
        <w:br/>
      </w:r>
      <w:r>
        <w:rPr>
          <w:rStyle w:val="VerbatimChar"/>
        </w:rPr>
        <w:t xml:space="preserve">## 40670                                                                                                                                                                                                                                                                                                                                                                                                                                                                                                                                                                                                                                                                                                                                                                                                                                                                                                                                                                                                                                                                                                                                                                                                                                                                                                                                                                                                                                                                                                                                                                                                                                                                                                                                                                                                                                                                                                                                                                                                                                                                                                                                                                                                                                                                                                                                                                                                                                                                                                                                                                                                                                                                                                                                                                                                                                                                                                                                                                                                                                                                                                                                                                                                                                                                                                                                                                                                                                                                                                                                                                                                                                                                                                                                                                                                                                                                                                                                                                                                                                                                                                                                                                                                                                                                                                                                                                                                                                                                                                                                                                                                                                                                                                                                                                                                                                                                                                                                                                                                                                                                                                                                                                                                                                                                                                                                                                                                    A Multifluid Perspective on Multimessenger Modeling This brief review introduces the notion of a relativistic multifluid system—a multi-component system with identifiable relative flows—and outlines a set of models for scenarios relevant for different astronomical observation channels. The specific problems used to illustrate the key principles include superfluid hydrodynamics (with relevance for radio and x-ray pulsar timing and gravitational-wave searches), heat flow (connecting to the problem of neutron star cooling and associated x-ray observations) and the coupling between matter and electromagnetism (linking to explosive phenomena like gamma-ray bursts and more subtle issues like the long-term evolution of a neutron star's magnetic field). We also comment on the coupling between matter and radiation, for which the multifluid approach would seem less appropriate. The main motivation of the survey is to illustrate less familiar aspects that come into play in multifluid problems, establish the relevant “language” and provide a platform for more detailed work on these issues.</w:t>
      </w:r>
      <w:r>
        <w:br/>
      </w:r>
      <w:r>
        <w:rPr>
          <w:rStyle w:val="VerbatimChar"/>
        </w:rPr>
        <w:t xml:space="preserve">## 40672                                                                                                                                                                                                                                                                                                                                                                                                                                                                                                                                                                                                                                                                                                                                                                                                                                                                                                                                                                                                                                                                                                                                                                                                                                                                                                                                                                                                                                                                                                                                                                                                                                                                                                                                                                                                                                                                                                                                                                                                                                                                                                                                                                                                                                                                                                                                                                                                                                                                                                                                                                                                                                                                                                                                                                                                                                                                                                                                                                                                                                                                                                                                                                                                                                                                                                                                                                                                                                                                                                                                                                                                                                                                                                          The cosmic web: mysterious architecture of the universe, by J. Richard Gott Several of the papers concern themselves with the relationship between ‘reality’, ‘model’ and ‘knowledge’. Although a central issue is whether it is possible to gain knowledge of ‘reality’ (empiricism vs. rationalism), the primary goal of these papers is to investigate the relationship between ‘reality’ (meaning an observed phenomenon) and a conceptual ‘model’ that selectively incorporates portions of the observed phenomenon. A specific example is helpful, and is explored in detail in Chuang Liu’s paper ‘Models, Fiction, and Fictional Models’. The example chosen is from basic electrostatics: a motionless point charge located a distance ‘z’ from an infinite conducting plane. Already this is a model that is, in a strict sense, unphysical. Not only is an infinite flat plane unphysical, but the motionless point charge is also unphysical. However, scientists would not call this a fictional model; perhaps an ‘idealised’ or ‘approximate’ model of a real system. To solve this problem however, the standard approach replaces the conducting plane with an oppositely charged motionless point particle located a depth ‘z’ from the planethis is the method of image charges. Most scientists would agree that this second model is a fictional model just as in optics, when ‘virtual images’ are located behind opaque solid surfaces (curved mirrors, for example). Far from being an academic exercise, the author then turns to models of unobservable systems atoms and molecules and rightly poses questions about how scientists are to know that the model is ‘fictional’ or not, how to establish the model generates knowledge and how to evaluate competing models. Several other papers discuss the notion of ‘how does the scientific method generate knowledge?’ Again, this line of thought goes back centuries, but Guichun Guo asks if it possible to provide a uniform (across the scientific disciplines) answer to that question (answer: possibly), and Janet Kourany turns the question around, asking in the contexts of tobacco industry funded research, climate-change denying studies and studies of racism ‘how can we discuss the fact that scientific methods are often applied to intentionally produce ignorance?’ Zhu Xu presents an interesting discussion about ‘causative explanations’ in science (for example, use of molecular mechanisms to ‘explain’ biological processes) and discusses a particular theory, ‘event-property theory’ that may provide a way to avoid circular reasoning. All together, I found this book to be an interesting read not a book to be read at the beach during summer, but a book that can be read slowly and digested over time.</w:t>
      </w:r>
      <w:r>
        <w:br/>
      </w:r>
      <w:r>
        <w:rPr>
          <w:rStyle w:val="VerbatimChar"/>
        </w:rPr>
        <w:t xml:space="preserve">## 40674                                                                                                                                                                                                                                                                                                                                                                                                                                                                                                                                                                                                                                                                                                                                                                                                                                                                                                                                                                                                                                                                                                                                                                                                                                                                                                                                                                                                                                                                                                                                                                                                                                                                                                                                                                                                                                                                                                                                                                                                                                                                                                                                                                                                                                                                                                                                                                                                                                                                                                                                                                                                                                                                                                                                                                                                                                                                                                                                                                                                                                                                                                                                                                                                                                                                                                                                                                                                                                                                                                                                                                                                                                                                                                                                                                                                                                                                                                                                                                                                                                                                                                                                                                                                                                                                                                                                                                                                                                                                                                                                                                                                                         An Ultraviolet-Selected Galaxy Redshift Survey - II: The Physical Nature of Star Formation in an Enlarged Sample We present further spectroscopic observations for a sample of galaxies selected in the vacuum ultraviolet (UV) at 2000 A from the FOCA balloon-borne imaging camera of Milliard et al. This work represents an extension of the initial study by Treyer et al. Our enlarged catalogue contains 433 sources (≃3 times as many as in our earlier study) across two FOCA fields. 273 of these are galaxies, nearly all with redshifts z≃0–0.4. Nebular emission-line measurements are available for 216 galaxies, allowing us to address issues of excitation, reddening and metallicity. The UV and Hα luminosity functions strengthen our earlier assertions that the local volume-averaged star formation rate is higher than indicated from earlier surveys. Moreover, internally within our sample, we do not find a steep rise in the UV luminosity density with redshift over 0&lt;z&lt;0.4. Our data are more consistent with a modest evolutionary trend, as suggested by recent redshift survey results. Investigating the emission-line properties, we find no evidence for a significant number of AGN in our sample; most UV-selected sources to z≃0.4 are intense star-forming galaxies. We find that the UV flux indicates a consistently higher mean star formation rate than that implied by the Hα luminosity for typical constant or declining star formation histories. Following Glazebrook et al., we interpret this discrepancy in terms of a starburst model for our UV-luminous sources. We develop a simple algorithm which explores the scatter in the UV flux–Hα relation in the context of various burst scenarios. Whilst we can explain most of our observations in this way, there remains a small population with extreme UV–optical colours which cannot be understood.</w:t>
      </w:r>
      <w:r>
        <w:br/>
      </w:r>
      <w:r>
        <w:rPr>
          <w:rStyle w:val="VerbatimChar"/>
        </w:rPr>
        <w:t xml:space="preserve">## 40687                                                                                                                                                                                                                                                                                                                                                                                                                                                                                                                                                                                                                                                                                                                                                                                                                                                                                                                                                                                                                                                                                                                                                                                                                                                                                                                                                                                                                                                                                                                                                                                                                                                                                                                                                                                                                                                                                                                                                                                                                                                                                                                                                                                                                                                                                                                                                                                                                                                                                                                                                                                                                                                                                                                                                                                                                                                                                                                                                                                                                                                                                                                                                                                                                                                                                                                                                                                                                                                                                                                                                                                                                                                                                                                                                                                                                                                                                                                                                                                                                                                                                                                                                                                                                                                                                                                                                                                                                                                                                                                                                                                                                                                                                                                                                                                                                                                                                                                                                                                                                                                                                                                                                                                                                                                                                                                                                                   The discovery of new galaxy members in the NGC 5044 and 1052 groups We present the results of neutral hydrogen (HI) observations of the NGC 5044 and NGC 1052 groups, as part of a GEMS (Group Evolution Multiwave-length Study) investigation into the formation and evolution of galaxies in nearby groups. Two new group members have been discovered during a wide-field H I maging survey conducted using the ATNF Parkes telescope. These results, as well as those from follow-up H I synthesis and optical imaging, are presented here. J1320 - 1427, a new member of the NGC 5044 group, has an HI mass of M HI = 1.05 x 10 9 M ○. and M HI /L B = 1.65 M ○. /L ○. , with a radial velocity of v = 2750 kms -1 . The optical galaxy is characterized by two regions of star formation, surrounded by an extended, diffuse halo. J0249-0806, the new member of the NGC 1052 group, has M HI =5.4 x 10 8 M ○. , M HI /L R = 1.13 M ○. /L ○. and v = 1450 km s -1 . The optical image reveals a low-surface-brightness galaxy. We interpret both of these galaxies as irregular type, with J0249 - 0806 possibly undergoing first infall into the NGC 1052 group.</w:t>
      </w:r>
      <w:r>
        <w:br/>
      </w:r>
      <w:r>
        <w:rPr>
          <w:rStyle w:val="VerbatimChar"/>
        </w:rPr>
        <w:t xml:space="preserve">## 40704                                                                                                                                                                                                                                                                                                                                                                                                                                                                                                                                                                                                                                                                                                                                                                                                                                                                                                                                                                                                                                                                                                                                                                                                                                                                                                                                                                                                                                                                                                                                                                                                                                                                                                                                                                                                                                                                                                                                                                                                                                                                                                                                                                                                                                                                                                                                                                                                                                                                                                                                                                                                                                                                                                                                                                                                                                                                                                                                                                                                                                                                                                                                                                                                                                                                                                                                                                                                                                                                                                                                                                                                                                                                                                                                                                                                                                                                                                                                                                                                                                                                                                                                                                                                                                                                                                                                                                                                                                                                                                                                                                                                                                                                                                                                                                                                                                                                                                                                                                                                                                                                                                                                                                                                                                                                                                                                                                                                                                                                                    The jet-powered optical nebula of Cygnus X-1 We present Hα and [O III] (5007 A) images of the nebula powered by the jet of the black hole candidate and microquasar Cygnus X‐1, observed with the 2.5-m Isaac Newton Telescope (INT). The ring-like structure is luminous in [O III] and there exists a thin outer shell with a high [O III]/Hα flux ratio. This outer shell probably originates in the collisionally excited atoms close to the front of the bow shock. Its presence indicates that the gas is shock excited as opposed to photoionized, supporting the jet-powered scenario. The shock velocity was previously constrained at 20 1d eg 2 field of view to the south of Cyg X‐1 in Hα (provided by the INT Photometric Hα Survey of the Northern Galactic Plane; IPHAS) for evidence of the counter jet interacting with the surrounding medium. Two candidate regions are identified, whose possible association with the jet could be confirmed with follow-up observations in [S II] and deeper observations in [O III] and radio.</w:t>
      </w:r>
      <w:r>
        <w:br/>
      </w:r>
      <w:r>
        <w:rPr>
          <w:rStyle w:val="VerbatimChar"/>
        </w:rPr>
        <w:t xml:space="preserve">## 40705                                                                                                                                                                                                                                                                                                                                                                                                                                                                                                                                                                                                                                                                                                                                                                                                                                                                                                                                                                                                                                                                                                                                                                                                                                                                                                                                                                                                                                                                                                                                                                                                                                                                                                                                                                                                                                                                                                                                                                                                                                                                                                                                                                                                                                                                                                                                                                                                                                                                                                                                                                                                                                                                                                                                                                                                                                                                                                                                                                                                                                                                                                                                                                                                                                                                                                                                                                                                                                                                                                                                                                                                                                                                                                                                                                                                                                                                                                                                                                                                                                                                                                                                                                                                                                                                                                                                                                                                                                                                                                                                                                                                                                                                                                                           A review of quasi-periodic oscillations from black hole X-ray binaries: observation and theory Abstract Black hole and neutron star X-ray binary systems routinely show quasi-periodic oscillations (QPOs) in their X-ray flux. Despite being strong, easily measurable signals, their physical origin has long remained elusive. However, recent observational and theoretical work has greatly improved our understanding. Here, we briefly review the basic phenomenology of the different varieties of QPO in both black hole and neutron star systems before focusing mainly on low frequency QPOs in black hole systems, for which much of the recent progress has been made. We describe the detailed statistical properties of these QPOs and review the physical models proposed in the literature, with particular attention to those based on Lense-Thirring precession. This is a relativistic effect whereby a spinning massive object twists up the surrounding spacetime, inducing nodal precession in inclined orbits. We review the theory describing how an accretion flow reacts to the Lense-Thirring effect, including analytic theory and recent numerical simulations. We then describe recent observational tests that provide very strong evidence that at least a certain type of low frequency QPOs are a geometric effect, and good evidence that they are the result of precession. We discuss the possibility of the spin axis of the compact object being misaligned with the binary rotation axis for a large fraction of X-ray binaries, as is required for QPOs to be driven specifically by Lense-Thirring precession, as well as some outstanding gaps in our understanding and future opportunities provided by X-ray polarimeters and/or high throughput X-ray detectors.</w:t>
      </w:r>
      <w:r>
        <w:br/>
      </w:r>
      <w:r>
        <w:rPr>
          <w:rStyle w:val="VerbatimChar"/>
        </w:rPr>
        <w:t xml:space="preserve">## 40734                                                                                                                                                                                                                                                                                                                                                                                                                                                                                                                                                                                                                                                                                                                                                                                                                                                                                                                                                                                                                                                                                                                                                                                                                                                                                                                                                                                                                                                                                                                                                                                                                                                                                                                                                                                                                                                                                                                                                                                                                                                                                                                                                                                                                                                                                                                                                                                                                                                                                                                                                                                                                                                                                                                                                                                                                                                                                                                                                                                                                                                                                                                                                                                                                                                                                                                                                                                                                                                                                                                                                                                                                                                                                                                                                                                                                                                                                                                                                                                                                                                                                                                                                                                                                                                                                                                                                                                                                                                                                                                                    Data-driven classification of coronal hole and streamer belt solar wind We present two new solar wind origin classification schemes developed independently using unsupervised machine learning. The first scheme aims to classify solar wind into three types: coronal-hole wind, streamer-belt wind, and ‘unclassified’ which does not fit into either of the previous two categories. The second scheme independently derives three clusters from the data; the coronal-hole and streamer-belt winds, and a differing unclassified cluster. The classification schemes are created using non-evolving solar wind parameters, such as ion charge states and composition, measured during the three Ulysses fast latitude scans. The schemes are subsequently applied to the Ulysses and the Advanced Compositional Explorer (ACE) datasets. The first scheme is based on oxygen charge state ratio and proton specific entropy. The second uses these data, as well as the carbon charge state ratio, the alpha-to-proton ratio, the iron-to-oxygen ratio, and the mean iron charge state. Thus, the classification schemes are grounded in the properties of the solar source regions. Furthermore, the techniques used are selected specifically to reduce the introduction of subjective biases into the schemes. We demonstrate significant best case disparities (minimum ≈8%, maximum ≈22%) with the traditional fast and slow solar wind determined using speed thresholds. By comparing the results between the in- (ACE) and out-of-ecliptic ( Ulysses ) data, we find morphological differences in the structure of coronal-hole wind. Our results show how a data-driven approach to the classification of solar wind origins can yield results which differ from those obtained using other methods. As such, the results form an important part of the information required to validate how well current understanding of solar origins and the solar wind match with the data we have.</w:t>
      </w:r>
      <w:r>
        <w:br/>
      </w:r>
      <w:r>
        <w:rPr>
          <w:rStyle w:val="VerbatimChar"/>
        </w:rPr>
        <w:t xml:space="preserve">## 40747                                                                                                                                                                                                                                                                                                                                                                                                                                                                                                                                                                                                                                                                                                                                                                                                                                                                                                                                                                                                                                                                                                                                                                                                                                                                                                                                                                                                                                                                                                                                                                                                                                                                                                                                                                                                                                                                                                                                                                                                                                                                                                                                                                                                                                                                                                                                                                                                                                                                                                                                                                                                                                                                                                                                                                                                                                                                                                                                                                                                                                                                                                                                                                                                                                                                                                                                                                                                                                                                                                                                                                                                                                                                                                                                                                                                                                                                                                                                                                                                                                                                                                                                                                                                                                                                                                                                                                                                                                                                                                                                                                                                                                                                                                                                                                                                                                                                                                                                                                                                                                                                                                                                                                                                                                                                                                                                                                                                                                                                                                                                                                                                                                                                                                                                                                                                                                                                                                                                      Discovery of eclipsing nature of LMC X-4 THE Sandaleak–Philip optical candidate for LMC X-4 (ref. 1) has been reported by Chevalier and Ilovaisky2 to be part of a 1.4-d binary system. Six days of data taken from an extended Ariel V observation of the LMC are shown in Fig. 1 and X-ray eclipses 5 h long can be clearly discerned every 1.4 d. The predicted optical phase zero times are, within the uncertainties, in good agreement with the observed mid-eclipse times, thus confirming the identification and making this the first X-ray eclipsing binary system to be found in the LMC.</w:t>
      </w:r>
      <w:r>
        <w:br/>
      </w:r>
      <w:r>
        <w:rPr>
          <w:rStyle w:val="VerbatimChar"/>
        </w:rPr>
        <w:t xml:space="preserve">## 40781                                                                                                                                                                                                                                                                                                                                                                                                                                                                                                                                                                                                                                                                                                                                                                                                                                                                                                                                                                                                                                                                                                                                                                                                                                                                                                                                                                                                                                                                                                                                                                                                                                                                                                                                                                                                                                                                                                                                                                                                                                                                                                                                                                                                                                                                                                                                                                                                                                                                                                                                                                                                                                                                                                                                                                                                                                                                                                                                                                                                                                                                                                                                                                                                                                                                                                                                                                                                                                                                                                                                                                                                                                                                                                                                                                                                                                                                                                                                                                                                                                                                                                                                                                                                                                                                                                                                                                                                                                                                                                                                                                                                         Dust in resonant extrasolar kuiper belts : Grain size and wavelength dependence of disk structure This paper considers the distribution of dust that originates in the breakup of planetesimals that are trapped in resonance with a planet. It is shown that there are three distinct grain populations with different spatial distributions: (I) large grains have the same clumpy resonant distribution as the planetesimals; (II) moderate-sized grains are no longer in resonance and have an axisymmetric distribution; and (III) small grains are blown out of the system by radiation pressure and so have a density distribution that falls off as τ ∝ 1/r. Population III can be further divided into two subclasses: (IIIa) grains produced from population I that exhibit trailing spiral structure that emanates from the resonant clumps and (IIIb) grains produced from population II that have an axisymmetric distribution. Since observations in different wavebands are sensitive to different dust sizes, multiwavelength imaging of debris disks can be used to test models that explain the submillimeter structure of debris disks as due to resonant trapping of planetesimals. For example, a collisional cascade without blowout grains would appear clumpy in the submillimeter (which samples population I) and smooth at mid- to far-IR wavelengths (which sample population II). The wavelength of transition from clumpy to smooth structure is indicative of the mass of the perturbing planet. The size distribution of Vega's disk is modeled showing that the large quantities of population III grains detected recently by Spitzer must originate in the destruction of the grains seen in the submillimeter images. Thus, at high resolution and sensitivity the far- and mid-IR structure of Vega's disk is predicted to include spiral structure emanating from the submillimeter clumps.</w:t>
      </w:r>
      <w:r>
        <w:br/>
      </w:r>
      <w:r>
        <w:rPr>
          <w:rStyle w:val="VerbatimChar"/>
        </w:rPr>
        <w:t xml:space="preserve">## 40819                                                                                                                                                                                                                                                                                                                                                                                                                                                                                                                                                                                                                                                                                                                                                                                                                                                                                                                                                                                                                                                                                                                                                                                                                                                                                                                                                                                                                                                                                                                                                                                                                                                                                                                                                                                                                                                                                                                                                                                                                                                                                                                                                                                                                                                                                                                                                                                                                                                                                                                                                                                                                                                                                                                                                                                                                                                                                                                                                                                                                                                                                                                                                                                                                                                                                                                                                                                                                                                                                                                                                                                                                                                                                                                                                                                                                                                                                                                                                                                                                                                                                                                                                                                                                                                                                                                                                                                                                                                                                                                                                                                                                                                                                                                                                                                                                                                                                                                                                                                                                                                                                                                                                                                                                                                                                                                                                                                                   Reionization scenarios and the temperature of the intergalactic medium We examine the temperature structure of the IGM due to the passage of individual ionisation fronts using a radiative transfer (RT) code coupled to a particle-mesh (PM) N-body code. Multiple simulations were performed with different spectra of ionising radiation: a power law (/ o i0.5 ), miniquasar, starburst, and a time-varying spectrum that evolves from a starburst spectrum to a power law. The RT is sufficiently resolved in time and space to correctly model both the ionisation state and the temperature across the ionisation front. We find the post-ionisation temperature of the reionised intergalactic medium (IGM) is sensitive to the spectrum of the source of ionising radiation, which may be used to place strong constraints on the nature of the sources of reionisation. Radiative transfer effects also produce large fluctuations in the HeII to HI number density ratio ´. The spread in values is smaller than measured, except for the time-varying spectrum. For this case, the spread evolves as the spectral nature “</w:t>
      </w:r>
      <w:r>
        <w:br/>
      </w:r>
      <w:r>
        <w:rPr>
          <w:rStyle w:val="VerbatimChar"/>
        </w:rPr>
        <w:t xml:space="preserve">## 40850                                                                                                                                                                                                                                                                                                                                                                                                                                                                                                                                                                                                                                                                                                                                                                                                                                                                                                                                                                                                                                                                                                                                                                                                                                                                                                                                                                                                                                                                                                                                                                                                                                                                                                                                                                                                                                                                                                                                                                                                                                                                                                                                                                                                                                                                                                                                                                                                                                                                                                                                                                                                                                                                                                                                                                                                                                                                                                                                                                                                                                                                                                                                                                                                                                                                                                                                                                                                                                                                                                                                                                                                                                                                                                                                                                                                                                                                                                                                                                                                                                                                                                                       An ASCA Study of the Heavy-Element Distribution in Clusters of Galaxies We perform a spatially resolved X-ray spectroscopic study of a set of 11 relaxed clusters of galaxies observed by the ROSAT/PSPC and ASCA/SIS. Using a method, which corrects for the energy-dependent effects of the ASCA point-spread function based on ROSAT images, we constrain the spatial distribution of Ne, Si, S, and Fe in each cluster. Theoretical prescriptions for the chemical yields of Types Ia and II supernovae then allow determination of the Fe enrichment from both types of supernovae as a function of radius within each cluster. Using optical measurements from the literature, we also determine the iron mass-to-light ratio (IMLR) separately for Fe synthesized in both types of supernovae. For clusters with the best photon statistics, we find that the total Fe abundance decreases significantly with radius while the Si abundance is either flat or decreases less rapidly, resulting in an increasing Si/Fe ratio with radius. This result indicates a greater predominance of Type II supernova (SN) enrichment at large radii in clusters. On average, the IMLR synthesized within Type II SNe increases with radius within clusters, while the IMLR synthesized within Type Ia SNe decreases. At a fixed radius of 0.4 Rvirial there is also a factor of 5 increase in the IMLR synthesized by Type II SNe between groups and clusters. This suggests that groups expelled as much as 90% of the Fe synthesized within Type II SNe at early times. All of these results are consistent with a scenario in which the gas was initially heated and enriched by Type II SN-driven galactic winds. Because of the high entropy of the preheated gas, SN II products are only weakly captured in groups. Gravitationally bound gas was then enriched with elements synthesized by Type Ia supernovae as gas-rich galaxies accreted onto clusters and were stripped during passage through the cluster core via density-dependent mechanisms (e.g., ram pressure ablation, galaxy harassment, etc.). We suggest that the high Si/Fe ratios in the outskirts of rich clusters may arise from enrichment by Type II SNe released to the intracluster medium via galactic starburst-driven winds. Low S/Fe ratios observed in clusters suggest metal-poor galaxies as a major source of SN II products.</w:t>
      </w:r>
      <w:r>
        <w:br/>
      </w:r>
      <w:r>
        <w:rPr>
          <w:rStyle w:val="VerbatimChar"/>
        </w:rPr>
        <w:t xml:space="preserve">## 40856                                                                                                                                                                                                                                                                                                                                                                                                                                                                                                                                                                                                                                                                                                                                                                                                                                                                                                                                                                                                                                                                                                                                                                                                                                                                                                                                                                                                                                                                                                                                                                                                                                                                                                                                                                                                                                                                                                                                                                                                                                                                                                                                                                                                                                                                                                                                                                                                                                                                                                                                                                                                                                                                                                                                                                                                                                                                                                                                                                                                                                                                                                                                                                                                                                                                                                                                                                                                                                                                                                                                                                                                                                                                                                                                                                                                                                                                                                                                                                                                                                                                                                                                                                                                                                                                                                                                                                                                                                                                                                                                                                                                                                                                                                                                                                                                                                                                                                                                                                                                                                                                                                                                                    The sidedness of jets and depolarization in powerful extragalactic radio sources The cause of one-sidedness in the jets of otherwise symmetrical extragalactic radio sources is a subject of some controversy1. There is good evidence for relativistic bulk motion in the cores of these objects (from observations of apparent superluminal motion, rapid variability and the absence of inverse-Compton X-rays)2. A natural hypothesis is then that jets are intrinsically two-sided and that they remain relativistic on all scales3, the jet closer to us appearing bright as a result of Doppler beaming. Alternatively, the jets may be intrinsically one-sided, in which case they need not be relativistic. During a study of the polarization properties of powerful radio sources, it became clear that in those sources with one-sided jets, depolarization with increasing wavelength is usually weaker for the lobe containing the jet. One obvious interpretation is that the depolarization is caused by differential Faraday rotation through irregularities in a magnetoionic medium surrounding the radio source. The side with the stronger jet is closer to us, is seen through a smaller amount of material and therefore shows less depolarization. A halo of hot gas around the associated galaxy or quasar is a likely candidate for the depolarizing medium.</w:t>
      </w:r>
      <w:r>
        <w:br/>
      </w:r>
      <w:r>
        <w:rPr>
          <w:rStyle w:val="VerbatimChar"/>
        </w:rPr>
        <w:t xml:space="preserve">## 40886                                                                                                                                                                                                                                                                                                                                                                                                                                                                                                                                                                                                                                                                                                                                                                                                                                                                                                                                                                                                                                                                                                                                                                                                                                                                                                                                                                                                                                                                                                                                                                                                                                                                                                                                                                                                                                                                                                                                                                                                                                                                                                                                                                                                                                                                                                                                                                                                                                                                                                                                                                                                                                                                                                                                                                                                                                                                                                                                                                                                                                                                                                                                                                                                                                                                                                                                                                                                                                                                                                                                                                                                                                                                                                                                                                                                                                                                                                                                                                                                                                                                                                                                                                                                                                                                                                                                                                                                                                                                                                                                                                                                                                                                                                                                                                                                                                                                                                                                                                                                                                                                                                                                                                                                                                                                                                                                                                                                                                                                                                                                                                                                                                                                                                                                                                                                                                                                                                                                                                                                                                                                                                                                                                                                                                                                                                                                                                                                                                       The state of the Universe A bold attempt to make sense of relativity, quantum theory and cosmology.</w:t>
      </w:r>
      <w:r>
        <w:br/>
      </w:r>
      <w:r>
        <w:rPr>
          <w:rStyle w:val="VerbatimChar"/>
        </w:rPr>
        <w:t xml:space="preserve">## 40915                                                                                                                                                                                                                                                                                                                                                                                                                                                                                                                                                                                                                                                                                                                                                                                                                                                                                                                                                                                                                                                                                                                                                                                                                                                                                                                                                                                                                                                                                                                                                                                                                                                                                                                                                                                                                                                                                                                                                                                                                                                                                                                                                                                                                                                                                                                                                                                                                                                                                                                                                                                                                                                                                                                                                                                                                                                                                                                                          A search for starlight reflected from HD 75289b ABSTRACT We have used a doppler tomographic analysis to conduct a deep search for the starlightreﬂected from the planetary companion to HD 75289. In 4 nights on VLT2/UVES inJanuary 2003, we obtained 684 high resolution ´echelle spectra with a total integra-tion time of 26 hours. We establish an upper limit on the planet’s geometric albedop &lt; 0.12 (to the 99.9% signiﬁcance level) at the most probable orbital inclinationi ≃60 ◦ , assuming a grey albedo, a Venus-like phase function and a planetary radiusR p = 1.6R Jup . We are able to rule out some combinations of the predicted planetaryradius and atmospheric albedo models with high, reﬂective cloud decks.Key Words: Planets: extra-solar - Planets: atmosphere - Stars: HD 75289 1 INTRODUCTIONThe existence of a close planetary companion to the G0Vstar HD75289 was ﬁrst reported by Udry et al. (2000).In common with 19 of the 117 extrasolar planets known,HD75289b is found to orbit within 0.1 AU of its parent star.Conﬁrmation of the gas-giant nature of the close-orbitingexoplanet, HD209458b (Charbonneau et al. 2000; Henryet al. 2000), suggests that similar objects may reﬂect enoughstarlight to allow a direct planetary detection. Spectral mod-els of these “Pegasi planets” (Barman et al. 2002; Sudarsky,Burrows &amp; Hubeny 2003) show that scattered starlight dom-inates over thermal emission at optical wavelengths. Su-darsky, Burrows &amp; Hubeny (2003) suggest the high eﬀectivetemperature and relatively low surface gravity of HD75289bmay favour the formation of relatively bright, high-altitudesilicate cloud decks, which act to scatter starlight back intospace before being absorbed by alkali metals in the deeperatmosphere.Here we report the results of observations, conductedover 4 nights in January 2003 on VLT2/UVES ´echelle spec-trograph, aimed at detecting the starlight reﬂected fromHD75289b. In Section 2 we summarise the basic physicswhich underpins our analysis, whilst sections 3 and 4 reviewthe acquisition, reduction and processing of the raw ´echellespectra, using techniques described more comprehensivelyin Collier Cameron et al. (2002) and Leigh et al. (2003). Fi-nally, in section 5 we use our results to place upper limitson the grey geometric albedo of the planet.2 SYSTEM PARAMETERSHD75289 (HIP43177) is a G0 main sequence star with pa-rameters listed in Table 1. High-precision radial-velocity(RV) measurements obtained between Nov 1998 and Oct1999 (Udry et al. 2000) were used to identify a planetarycompanion HD75289b, whose properties (as determined di-rectly from RV studies or inferred using the estimated stel-lar parameters) are also summarised in Table 1. Since theplanet publication (Udry et al. 2000), the orbital solutionhas been updated with new Coralie RV measurements usinga weighted cross-correlation scheme (Pepe et al. 2002) withan appropriate template.As the planet orbits its host star, some of the starlightincident upon its surface is reﬂected towards us, producing apotentially detectable signature within the observed spectraof the star. This signature takes the form of faint copiesof the stellar absorption lines, Doppler shifted due to theplanet’s orbital motion and greatly reduced in intensity dueto the small fraction of starlight the planet intercepts andreﬂects back into space.With our knowledge of the stellar mass and the planet’sorbital period we can estimate the orbital velocity of theplanet V</w:t>
      </w:r>
      <w:r>
        <w:br/>
      </w:r>
      <w:r>
        <w:rPr>
          <w:rStyle w:val="VerbatimChar"/>
        </w:rPr>
        <w:t xml:space="preserve">## 40928                                                                                                                                                                                                                                                                                                                                                                                                                                                                                                                                                                                                                                                                                                                                                                                                                                                                                                                                                                                                                                                                                                                                                                                                                                                                                                                                                                                                                                                                                                                                                                                                                                                                                                                                                                                                                                                                                                                                                                                                                                                                                                                                                                                                                                                                                                                                                                                                                                                                                                                                                                                                                                                                                                                                                                                                                                                                                                                                                                                                                                                                                                                                                                                                                                                                                                                                                                                                                                                                                                                                                                                                                                                                                                                                                                                                                                                                                                                                                                                                                                                                                                                                                                                                                                                                                                                                                                                                                                                                                                                                                                                                                                                                                                                                                                                                                                                                                                                                                                                                                                                                                                                                                                                                                                                                                                                                                                                                                                                                                                                                                                                                                                                                                                   Comprehensive analytic formulae for stellar evolution as a function of mass and metallicity We present analytic formulae that approximate the evolution of stars for a wide range of mass M and metallicity Z. Stellar luminosity, radius and core mass are given as a function of age, M and Z, for all phases from the zero-age main sequence up to, and including, the remnant stages. For the most part we find continuous formulae accurate to within 5 per cent of detailed models. These formulae are useful for purposes such as population synthesis that require very rapid but accurate evaluation of stellar properties, and in particular for use in combination with N-body codes. We describe a mass-loss prescription that can be used with these formulae, and investigate the resulting stellar remnant distribution.</w:t>
      </w:r>
      <w:r>
        <w:br/>
      </w:r>
      <w:r>
        <w:rPr>
          <w:rStyle w:val="VerbatimChar"/>
        </w:rPr>
        <w:t xml:space="preserve">## 40930                                                                                                                                                                                                                                                                                                                                                                                                                                                                                                                                                                                                                                                                                                                                                                                                                                                                                                                                                                                                                                                                                                                                                                                                                                                                                                                                                                                                                                                                                                                                                                                                                                                                                                                                                                                                                                                                                                                                                                                                                                                                                                                                                                                                                                                                                                                                                                                                                                                                                                                                                                                                                                                                                                                                                                                                                                                                                                                                                                                                                                                                                                                                                                                                                                                                                                                                                                                                                                                                                                                                                                                                                                                                                                                                                                                                                                                                                                                                                                                                                                                                                                                                                                                                                                                                                                                                                                                                                                                                                                                                                                                                                                                                                                                                                                                                                                                                                                                                                                                                                                                               The effect of spiral arms on star formation in the Galaxy We have examined the ratio between the integrated luminosity of massive young stellar objects detected by the Red MSX Source (RMS) survey and the mass of molecular clouds in the Galactic Ring Survey (GRS) region, as a function of Galactocentric radius. The results indicate that 60-80per cent of the observed increases in the star formation rate density associated with spiral-arm features are due to source crowding within the arms. Of the remainder, most of the increase in the inner Sagittarius arm is due to an enhancement in the simple star formation efficiency, i.e. in the number of RMS sources per unit molecular gas mass. In the inner Perseus arm, the residual increase is due to a higher than average mean source luminosity, which implies a top-heavy initial mass function, and this is entirely due to the presence, in the GRS region, of the W49 star-forming complex, which appears to be exceptional in its nature. The results also suggest that there is little or no increase in the star formation efficiency on kiloparsec scales in the Scutum tangent region which includes W43. We discuss the possible role played by the spiral arms in influencing the star formation efficiency and conclude that the most likely mechanisms are related to orbit crowding within the arms. © 2012 The Authors Monthly Notices of the Royal Astronomical Society © 2012 RAS.</w:t>
      </w:r>
      <w:r>
        <w:br/>
      </w:r>
      <w:r>
        <w:rPr>
          <w:rStyle w:val="VerbatimChar"/>
        </w:rPr>
        <w:t xml:space="preserve">## 40936                                                                                                                                                                                                                                                                                                                                                                                                                                                                                                                                                                                                                                                                                                                                                                                                                                                                                                                                                                                                                                                                                                                                                                                                                                                                                                                                                                                                                                                                                                                                                                                                                                                                                                                                                                                                                                                                                                                                                                                                                                                                                                                                                                                                                                                                                                                                                                                                                                                                                                                                                                                                                                                                                                                                                                                                                                                                                                                                                                                                                                                                                                                                                                                                                                                                                                                                                                                                                                                                                                                                                                                                                                                                                                                                                                                                                                                                                                                                                                                                                                                                                                                                                                                                                                                                                                                                                                                                                                                                                                                                                                                                                                     ON THE RELEVANCE OF THE r-MODE INSTABILITY FOR ACCRETING NEUTRON STARS AND WHITE DWARFS We present a case study for the relevance of the r-mode instability for accreting compact stars. Our estimates are based on approximations that facilitate back of the envelope calculations. We discuss two different cases. (1) For recycled millisecond pulsars, we argue that the r-mode instability may be active at rotation periods longer than the Kepler period (which provides the dynamical limit on rotation) as long as the core temperature is larger than about 2 × 105 K. Our estimates suggest that the instability may have played a role in the evolution of the fastest spinning pulsars and that it may be presently active in the recently discovered 2.49 ms X-ray pulsar, SAX J1808.4-3658, as well as the rapidly spinning neutron stars observed in low-mass X-ray binaries (LMXBs). This provides a new explanation for the remarkably similar rotation periods inferred from kilohertz, quasi-periodic oscillations in the LMXBs. The possibility that the rotation of recycled pulsars may be gravitational-radiation-limited is interesting, because the gravitational waves from a neutron star rotating at the instability limit may well be detectable with the new generation of interferometric detectors. (2) We also consider white dwarfs and find that the r-mode instability may possibly be active in short-period white dwarfs. Our order-of-magnitude estimates (for a white dwarf of M=M☉ and R=0.01 R☉ composed of C12) show that the instability could be operating for rotational periods shorter than P≈27-33 s. This number is in interesting agreement with the observed periods (greater than 28 s) of the rapidly spinning DQ Herculis stars. However, we find that the instability grows too slowly to affect the rotation of these stars significantly.</w:t>
      </w:r>
      <w:r>
        <w:br/>
      </w:r>
      <w:r>
        <w:rPr>
          <w:rStyle w:val="VerbatimChar"/>
        </w:rPr>
        <w:t xml:space="preserve">## 40944                                                                                                                                                                                                                                                                                                                                                                                                                                                                                                                                                                                                                                                                                                                                                                                                                                                                                                                                                                                                                                                                                                                                                                                                                                                                                                                                                                                                                                                                                                                                                                                                                                                                                                                                                                                                                                                                                                                                                                                                                                                                                                                                                                                                                                                                                                                                                                                                                                                                                                                                                                                                                                                                                                                                                                                                                                                                                                                                                                                                                                                                                                                                                                                                                                                                                                                                                                                                                                                                                                                                                                                                                                                                                                                                                                                                                                                                                                                                                                                                                                                                                                                                                                                                                                                                                                                                                                                                                                                                                                                                                                                                                                      Formation of the binary pulsars J1141–6545 and B2303+46 The binaries PSR J1141-6545 and PSR B2303+46 each appear to contain a white dwarf that formed before the neutron star. We describe an evolutionary pathway to produce these two systems. In this scenario, the primary transfers its envelope on to the secondary, which is then the more massive of the two stars, and indeed sufficiently massive later to produce a neutron star via a supernova. The core of the primary produces a massive white dwarf, which enters into a common envelope with the core of the secondary when the latter evolves off the main sequence. During the common-envelope phase, the white dwarf and the core of the secondary spiral together as the envelope is ejected. The evolutionary histories of PSR J1141-6545 and PSR B2303+46 differ after this phase. In the case of PSR J1141-6545, the secondary (now a helium star) evolves into contact transferring its envelope on to the white dwarf. We propose that the vast majority of this material is, in fact, ejected from the system. The remains of the secondary then explode as a supernova, producing a neutron star. Generally the white dwarf and neutron star will remain bound in tight, often eccentric, systems resembling PSR J1141-6545. These systems will spiral in and merge on a relatively short time-scale and may make a significant contribution to the population of gamma-ray burst progenitors. In PSR B2303+46, the helium-star secondary and white dwarf never come into contact. Rather the helium star loses its envelope via a wind, which increases the binary separation slightly. Only a small fraction of such systems will remain bound when the neutron star is formed (as the systems are wider). Those systems that are broken up will produce a population of high-velocity white dwarfs and neutron stars.</w:t>
      </w:r>
      <w:r>
        <w:br/>
      </w:r>
      <w:r>
        <w:rPr>
          <w:rStyle w:val="VerbatimChar"/>
        </w:rPr>
        <w:t xml:space="preserve">## 40948                                                                                                                                                                                                                                                                                                                                                                                                                                                                                                                                                                                                                                                                                                                                                                                                                                                                                                                                                                                                                                                                                                                                                                                                                                                                                                                                                                                                                                                                                                                                                                                                                                                                                                                                                                                                                                                                                                                                                                                                                                                                                                                                                                                                                                                                                                                                                                                                                                                                                                                                                                                                                                                                                                                                                                                                                                                                                                                                                                                                                                                                                                                                                                                                                                                                                                                                                                                                                                                                                                                                                                                                                                                                                                                                                                                                                                                                                                                                                                                                                                                                                                                                                                                                                                                                                                                                                                                                                                                                                                                                                                                                                                                                                                                                                                                                                                                                                                                                                                                                                                                                                                                                                                                                                                                                                                                                                                                                                         Large‐scale cosmic microwave background anisotropies and dark energy In this note we investigate the effects of perturbations in a dark energy component with a constant equation of state on large scale cosmic microwave background anisotropies. The inclusion of perturbations increases the large scale power. We investigate more speculative dark energy models with w &lt; 1 and find the opposite behaviour. Overall the inclusion of perturbations in the dark energy component increases the degeneracies. We generalise the parameterization of the dark energy fluctuations to allow for an arbitrary constant sound speeds and show how constraints from cosmic microwave background experiments change if this is included. Combining cosmic microwave background with large scale structure, Hubble parameter and Supernovae observations we obtain w = 1.02 ± 0.16 (1σ) as a constraint on the equation of state, which is almost independent of the sound speed chosen. With the presented analysis we find no significant constraint on the constant speed of sound of the dark energy component.</w:t>
      </w:r>
      <w:r>
        <w:br/>
      </w:r>
      <w:r>
        <w:rPr>
          <w:rStyle w:val="VerbatimChar"/>
        </w:rPr>
        <w:t xml:space="preserve">## 40955                                                                                                                                                                                                                                                                                                                                                                                                                                                                                                                                                                                                                                                                                                                                                                                                                                                                                                                                                                                                                                                                                                                                                                                                                                                                                                                                                                                                                                                                                                                                                                                                                                                                                                                                                                                                                                                                                                                                                                                                                                                                                                                                                                                                                                                                                                                                                                                                                                                                                                                                                                                                                                                                                                                                                                                                                                                                                                                                                                                                                                                                                                                                                                                                                                                                                                                                                                                                                                                                                                                                                                                                                                                                                                                                                                                                                                                                                                                                                                                                                                                                 Extreme cosmic ray dominated regions: a new paradigm for high star formation density events in the Universe We examine in detail the recent proposal that extreme cosmic ray dominated regions (CRDRs) characterize the interstellar medium of galaxies during events of high-density star formation, fundamentally altering its initial conditions (Papadopoulos 2010). Solving the coupled chemical and thermal state equations for dense UV-shielded gas reveals that the large CR energy densities in such systems [UCR ∼ few × (103–104) UCR, Gal] will indeed raise the minimum temperature of this phase (where the initial conditions of star formation are set) from ∼10 K (as in the Milky Way) to ∼50–100 K. Moreover in such extreme CRDRs the gas temperature remains fully decoupled from that of the dust, with Tkin≫Tdust, even at high densities [n(H2) ∼ 105–106 cm−3], quite unlike CRDRs in the Milky Way where Tk∼Tdust when n(H2) ≳ 105 cm−3. These dramatically different star formation initial conditions will (i) boost the Jeans mass of UV-shielded gas regions by factors of ∼10–100 with respect to those in quiescent or less extreme star-forming systems and (ii) ‘erase’ the so-called inflection point of the effective equation of state of molecular gas. Both these effects occur across the entire density range of typical molecular clouds, and may represent a new paradigm for all high-density star formation in the Universe, with CRs as the key driving mechanism, operating efficiently even in the high dust extinction environments of compact extreme starbursts. The characteristic mass of young stars will be boosted as a result, naturally yielding a top-heavy stellar initial mass function (IMF) and a bimodal star formation mode (with the occurrence of extreme CRDRs setting the branching point). Such CRDRs will be present in Ultra-Luminous Infrared Galaxies (ULIRGs) and merger-driven gas-rich starbursts across the Universe where large amounts of molecular gas rapidly dissipate towards compact disc configurations where they fuel intense starbursts. In hierarchical galaxy formation models, CR-controlled star formation initial conditions lend a physical basis for the currently postulated bimodal IMF in merger/starburst versus quiescent/disc star-forming environments, while naturally making the integrated galactic IMFs a function of the star formation history of galaxies.</w:t>
      </w:r>
      <w:r>
        <w:br/>
      </w:r>
      <w:r>
        <w:rPr>
          <w:rStyle w:val="VerbatimChar"/>
        </w:rPr>
        <w:t xml:space="preserve">## 40956                                                                                                                                                                                                                                                                                                                                                                                                                                                                                                                                                                                                                                                                                                                                                                                                                                                                                                                                                                                                                                                                                                                                                                                                                                                                                                                                                                                                                                                                                                                                                                                                                                                                                                                                                                                                                                                                                                                                                                                                                                                                                                                                                                                                                                                                                                                                                                                                                                                                                                                                                                                                                                                                                                                                                                                                                                                                                                                                                                                                                                                                                                                                                                                                                                                                                                                                                                                                                                                                                                                                                                                                                                                                                                                                                                                                                                                                                                                                                                                                                                                                 Extreme cosmic ray dominated regions: a new paradigm for high star formation density events in the Universe We examine in detail the recent proposal that extreme cosmic ray dominated regions (CRDRs) characterize the interstellar medium of galaxies during events of high-density star formation, fundamentally altering its initial conditions (Papadopoulos 2010). Solving the coupled chemical and thermal state equations for dense UV-shielded gas reveals that the large CR energy densities in such systems [UCR ∼ few × (103–104) UCR, Gal] will indeed raise the minimum temperature of this phase (where the initial conditions of star formation are set) from ∼10 K (as in the Milky Way) to ∼50–100 K. Moreover in such extreme CRDRs the gas temperature remains fully decoupled from that of the dust, with Tkin≫Tdust, even at high densities [n(H2) ∼ 105–106 cm−3], quite unlike CRDRs in the Milky Way where Tk∼Tdust when n(H2) ≳ 105 cm−3. These dramatically different star formation initial conditions will (i) boost the Jeans mass of UV-shielded gas regions by factors of ∼10–100 with respect to those in quiescent or less extreme star-forming systems and (ii) ‘erase’ the so-called inflection point of the effective equation of state of molecular gas. Both these effects occur across the entire density range of typical molecular clouds, and may represent a new paradigm for all high-density star formation in the Universe, with CRs as the key driving mechanism, operating efficiently even in the high dust extinction environments of compact extreme starbursts. The characteristic mass of young stars will be boosted as a result, naturally yielding a top-heavy stellar initial mass function (IMF) and a bimodal star formation mode (with the occurrence of extreme CRDRs setting the branching point). Such CRDRs will be present in Ultra-Luminous Infrared Galaxies (ULIRGs) and merger-driven gas-rich starbursts across the Universe where large amounts of molecular gas rapidly dissipate towards compact disc configurations where they fuel intense starbursts. In hierarchical galaxy formation models, CR-controlled star formation initial conditions lend a physical basis for the currently postulated bimodal IMF in merger/starburst versus quiescent/disc star-forming environments, while naturally making the integrated galactic IMFs a function of the star formation history of galaxies.</w:t>
      </w:r>
      <w:r>
        <w:br/>
      </w:r>
      <w:r>
        <w:rPr>
          <w:rStyle w:val="VerbatimChar"/>
        </w:rPr>
        <w:t xml:space="preserve">## 40973                                                                                                                                                                                                                                                                                                                                                                                                                                                                                                                                                                                                                                                                                                                                                                                                                                                                                                                                                                                                                                                                                                                                                                                                                                                                                                                                                                                                                                                                                                                                                                                                                                                                                                                                                                                                                                                                                                                                                                                                                                                                                                                                                                                                                                                                                                                                                                                                                                                                                                                                                                                                                                                                                                                                                                                                                                                                                                                                                                                                                                                                                                                                                                                                                                                                                                                                                                                                                                                                                                                                                                                                                                                                                                                                                                                                                                                                                                                                                                                                                                                                                                                                                                                                                                                                                                                                                                                                                                                                                                                                                                                                                                                                                                                                                                                                                                                                                                                                                                                                                                                                                                                                                                                                                                                                                                                     Observing black holes spin The spin of a black hole retains the memory of how the black hole grew, and can be a potent source of energy for powering relativistic jets. To understand the diagnostic power and astrophysical significance of black hole spin, however, we must first devise observational methods for measuring spin. Here, I describe the current state of black hole spin measurements, highlighting the progress made by X-ray astronomers, as well as the current excitement of gravitational wave- and radio astronomy-based techniques. Today’s spin measurements are already constraining models for the growth of supermassive black holes and giving new insights into the dynamics of stellar core collapse, as well as hinting at the physics of relativistic jet production. Future X-ray, radio and gravitational wave observatories will transform black hole spin into a precision tool for astrophysics and test fundamental theories of gravity.Current black hole spin measurements, in X-rays, radio and gravitational waves, are already constraining models for the growth of black holes, the dynamics of stellar core-collapse and the physics of relativistic jet production.</w:t>
      </w:r>
      <w:r>
        <w:br/>
      </w:r>
      <w:r>
        <w:rPr>
          <w:rStyle w:val="VerbatimChar"/>
        </w:rPr>
        <w:t xml:space="preserve">## 40981                                                                                                                                                                                                                                                                                                                                                                                                                                                                                                                                                                                                                                                                                                                                                                                                                                                                                                                                                                                                                                                                                                                                                                                                                                                                                                                                                                                                                                                                                                                                                                                                                                                                                                                                                                                                                                                                                                                                                                                                                                                                                                                                                                                                                                                                                                                                                                                                                                                                                                                                                                                                                                                                                                                                                                                                                                                                                                                                                                                                                                                                                                                                                                                                                                                                                                                                                                                                                                                                                                                                                                                                                                                                                                                                                                                                                                                                                                                                                                                                                                                                                                                                                                                                                                                                                                                                                                                                                                                                                                                                                                                                                                                                                                                                                                           Cooling rates of neutron stars and the young neutron star in the Cassiopeia A supernova remnant We explore the thermal state of the neutron star in the Cassio peia A supernova remnant using the recent result of Ho &amp; Heinke (2009) that the thermal radiation of this star is well-described by a carbon atmosphere model and the emission comes from the entire stellar surface. Starting from neutron star cooling theory, we formulate a robust method to extract neutrino cooling rates of thermally relaxed stars at the neutrino cooling sta ge from observations of thermal surface radiation. We show how to compare these rates with the rates of standard candles ‐ stars with non-superfluid nucleon cores cooling slowly via t he modified Urca process. We find that the internal temperature of standard candles is a we ll-defined function of the stellar compactness parameter x = rg/R, irrespective of the equation of state of neutron star matte r (R and rg are circumferential and gravitational radii, respectivel y). We demonstrate that the data on the Cassiopeia A neutron star can be explained in terms of three parameters: fl, the neutrino cooling effi ciency with respect to the standard candle; the compactness x; and the amount of light elements in the heat blanketing envelope. For an ordin ary (iron) heat blanketing envelope or a low-mass (. 10 −13 M⊙) carbon envelope, we find the e ffi ciency fl∼ 1 (standard cooling) for x . 0.5 and fl ∼ 0.02 (slower cooling) for a maximum compactness x ≈ 0.7. A heat blanket containing the maximum mass (∼ 10 −8 M⊙) of light elements increases fl by a factor of 50. We also examine the (unlikely) possibility that the st ar is still thermally non-relaxed.</w:t>
      </w:r>
      <w:r>
        <w:br/>
      </w:r>
      <w:r>
        <w:rPr>
          <w:rStyle w:val="VerbatimChar"/>
        </w:rPr>
        <w:t xml:space="preserve">## 41007                                                                                                                                                                                                                                                                                                                                                                                                                                                                                                                                                                                                                                                                                                                                                                                                                                                                                                                                                                                                                                                                                                                                                                                                                                                                                                                                                                                                                                                                                                                                                                                                                                                                                                                                                                                                                                                                                                                                                                                                                                                                                                                                                                                                                                                                                                                                                                                                                                                                                                                                                                                                                                                                                                                                                                                                                                                                                                                                                                                                                                                                                                                                                                                                                                                                                                                                                                                                                                                                                                                                                                                                                                                                                                                                                                                                                                                                                                                                                                                                                                                                                                                                                                                                                                                                                                                                                                                                                                                                                                                                                                                                                                                                                                                                                                                                                                                                                                                                                                                                                                                                                                                                                                                                               The initial conditions of isolated star formation. V: ISOPHOT imaging and the temperature and energy balance of pre-stellar cores ISO data taken with the long-wavelength imaging photo-polarimeter ISOPHOT are presented of 18 pre-stellar cores at three far-infrared wavelengths, 90, 170 and 200 μm. Most of the cores are detected clearly at 170 and 200 μm, but only one is detected strongly at 90 μm, indicating that mostly they are very cold, with typical temperatures of only 10-20 K. Colour temperature images are constructed for each of the cores. Most of the cores are seen either to be isothermal, or to have associated temperature gradients from the core centres to their edges, with all except one being cooler at the centre. We compare the data with previous ISOCAM absorption data, and calculate the energy balance for those cores in common between the two samples. We find that the energy radiated by each core in the far-infrared is similar to that absorbed at shorter wavelengths. Hence there is no evidence for a central heating source in any of the cores - even those for which previous evidence for core contraction exists. This is all consistent with external heating of the cores by the local interstellar radiation field, confirming their pre-stellar nature.</w:t>
      </w:r>
      <w:r>
        <w:br/>
      </w:r>
      <w:r>
        <w:rPr>
          <w:rStyle w:val="VerbatimChar"/>
        </w:rPr>
        <w:t xml:space="preserve">## 41085                                                                                                                                                                                                                                                                                                                                                                                                                                                                                                                                                                                                                                                                                                                                                                                                                                                                                                                                                                                                                                                                                                                                                                                                                                                                                                                                                                                                                                                                                                                                                                                                                                                                                                                                                                                                                                                                                                                                                                                                                                                                                                                                                                                                                                                                                                                                                                                                                                                                                                                                                                                                                                                                                                                                                                                                                                                                                                                                                                                                                                                                                                                                                                                                                                                                                                                                                                                                                                                                                                                                                                                                                                                                                                                                                                                                                                                                                                                                                                                                                                                                                                                                                                                                                                                                                                                                                                                                                                                                                                                                                                                                                                                                                                                                                                                                                                                                                                                                                                                                                                                                                                                                                                                                              Near‐infrared imaging polarimetry of dusty young stars We have carried out JHK polarimetric observations of eleven dusty young stars, by using the polarimeter module IRPOL2 with the near-IR camera UIST on the 3.8-m United Kingdom Infrared Telescope (UKIRT). Our sample targeted systems for which UKIRT-resolvable discs had been predicted by model fits to their spectral energy distributions. Our observations have confirmed the presence of extended polarized emission around TW Hya and around HD 169142. HD 150193 and HD 142666 show the largest polarization values among our sample, but no extended structure was resolved. By combining our observations with HST coronographic data from the literature, we derive the J- and H-band intrinsic polarization radial dependences of TW Hya’s disc. We find the disc’s polarizing efficiency is higher at H than at J,and we confirm that the J- and H-band percentage polarizations are reasonably constant with radius in the region between 0.9 and 1.3 arcseconds from the star. We find that the objects for which we have detected extended polarizations are those for which previous modelling has suggested the presence of flared discs, which are predicted to be brighter than flat discs and thus would be easier to detect polarimetrically.</w:t>
      </w:r>
      <w:r>
        <w:br/>
      </w:r>
      <w:r>
        <w:rPr>
          <w:rStyle w:val="VerbatimChar"/>
        </w:rPr>
        <w:t xml:space="preserve">## 41086                                                                                                                                                                                                                                                                                                                                                                                                                                                                                                                                                                                                                                                                                                                                                                                                                                                                                                                                                                                                                                                                                                                                                                                                                                                                                                                                                                                                                                                                                                                                                                                                                                                                                                                                                                                                                                                                                                                                                                                                                                                                                                                                                                                                                                                                                                                                                                                                                                                                                                                                                                                                                                                                                                                                                                                                                                                                                                                                                                                                                                                                                                                                                                                                                                                                                                                                                                                                                                                                                                                                                                                                                                                                                                                                                                                                                                                                                                                                                                                                                                                                                                                                                                                                                                                                                                                                                                                                                                                                                                                                                                                                                                                                                                                                                                                                                                                                                                                                                                                                                                                                                                                                                                                                              Near‐infrared imaging polarimetry of dusty young stars We have carried out JHK polarimetric observations of eleven dusty young stars, by using the polarimeter module IRPOL2 with the near-IR camera UIST on the 3.8-m United Kingdom Infrared Telescope (UKIRT). Our sample targeted systems for which UKIRT-resolvable discs had been predicted by model fits to their spectral energy distributions. Our observations have confirmed the presence of extended polarized emission around TW Hya and around HD 169142. HD 150193 and HD 142666 show the largest polarization values among our sample, but no extended structure was resolved. By combining our observations with HST coronographic data from the literature, we derive the J- and H-band intrinsic polarization radial dependences of TW Hya’s disc. We find the disc’s polarizing efficiency is higher at H than at J,and we confirm that the J- and H-band percentage polarizations are reasonably constant with radius in the region between 0.9 and 1.3 arcseconds from the star. We find that the objects for which we have detected extended polarizations are those for which previous modelling has suggested the presence of flared discs, which are predicted to be brighter than flat discs and thus would be easier to detect polarimetrically.</w:t>
      </w:r>
      <w:r>
        <w:br/>
      </w:r>
      <w:r>
        <w:rPr>
          <w:rStyle w:val="VerbatimChar"/>
        </w:rPr>
        <w:t xml:space="preserve">## 41088                                                                                                                                                                                                                                                                                                                                                                                                                                                                                                                                                                                                                                                                                                                                                                                                                                                                                                                                                                                                                                                                                                                                                                                                                                                                                                                                                                                                                                                                                                                                                                                                                                                                                                                                                                                                                                                                                                                                                                                                                                                                                                                                                                                                                                                                                                                                                                                                                                                                                                                                                                                                                                                                                                                                                                                                                                                                                                                                                                                                                                                                                                                                                                                                                                                                                                                                                                                                                                                                                                                                                                                                                                                                                                                                                                                                                                                                                                                                                                                                                                                                                                                                                                                                                                                                                                                                                                                                                                                                                                 Evidence for recent star formation in BCGs: a correspondence between blue cores and UV excess We present a joint analysis of near-ultraviolet (NUV) data from the GALEX mission and (optical) colour profiles for a sample of 7 Brightest Cluster Galaxies (BCGs) in the Canadian Cluster Comparison Project. We find that every BCG which has a blue rest-frame UV colour also shows a blue-core in its optical colour profile. Conversely, BCGs that lack blue cores and show monotonic colour gradients typical of old elliptical galaxies, are red in the UV. We interpret this as evidence that the NUV enhancement in the blue BCGs is driven by recent star formation and not from old evolved stellar populations such as horizontal branch stars. Furthermore, the UV enhancement cannot be from an AGN because the spatial extent of the blue cores is significantly larger than the possible contamination region due to a massive black hole. The recent star formation in the blue BCGs typically has an age less than 200 Myrs and contributes mass fractions of less than a percent. Although the sample studied here is small, we demonstrate, for the first time, a one-to-one correspondence between blue cores in elliptical galaxies (in particular BCGs) and a NUV-enhancement observed using GALEX. The combination of this one-to-one correspondence and the consistently young age of recent star formation, coupled with additional correlations with the host cluster’s X-ray properties, strongly suggests that the star formation is fueled by gas cooling out of the intracluster medium. In turn, this implies that any AGN heating of the intracluster medium in massive clusters only acts to reduce the magnitude of the cooling flow and that once this flow starts, it is nearly always active. Collectively, these results suggest that AGN feedback in present-day BCGs, while important, cannot be as efficient as suggested by the recent theoretical model by proposed by De Lucia et al. (2006).</w:t>
      </w:r>
      <w:r>
        <w:br/>
      </w:r>
      <w:r>
        <w:rPr>
          <w:rStyle w:val="VerbatimChar"/>
        </w:rPr>
        <w:t xml:space="preserve">## 41091                                                                                                                                                                                                                                                                                                                                                                                                                                                                                                                                                                                                                                                                                                                                                                                                                                                                                                                                                                                                                                                                                                                                                                                                                                                                                                                                                                                                                                                                                                                                                                                                                                                                                                                                                                                                                                                                                                                                                                                                                                                                                                                                                                                                                                                                                                                                                                                                                                                                                                                                                                                                                                                                                                                                                                                                                                                                                                                                                                                                                                                                                                                                                                                                                                                                                                                                                                                                                                                                                                                                                                                                                                                                                                                                                                                                                                                                                                                                                                                                                                                                                                                                                                                                                                                                                                                                                                                                                                                                                                                                                                                                                                                                                                                                                                                                                                                                                                                                                                                                                                                                                               The Alignments of the Galaxy Spins with the Real-Space Tidal Field Reconstructed from the Two Mass Redshift Survey We report direct observational evidence for the existence of the galaxy spin alignments with the real-space tidal field. We calculate the real-space tidal field from the real-space density field reconstructed recently from the 2MASS Redshift Survey (2MRS) by Erdogdu et al. in 2006. Using a total of 12,122 nearby spiral galaxies from the Tully Galaxy Catalog, we calculate the orientations of their spin axes relative to the 2MRS tidal field. We find a clear signal of the intrinsic correlations between the galaxy spins and the intermediate principal axes of the tidal shears. The null hypothesis of no correlation is rejected at 99.99% confidence level. We also investigate the dependence of the intrinsic correlations on the galaxy morphological type and the environment. It is found that (1) the intrinsic correlation depends weakly on the morphological type of the spiral galaxies, but tends to decrease slightly as the type increases; and (2) it is stronger in the high-density regions than in the low-density regions. The observational result is quantitatively consistent with analytic prediction based on the tidal torque theory. It is concluded that the galaxy spin orientations may provide in principle a new complimentary probe of the dark matter distribution.</w:t>
      </w:r>
      <w:r>
        <w:br/>
      </w:r>
      <w:r>
        <w:rPr>
          <w:rStyle w:val="VerbatimChar"/>
        </w:rPr>
        <w:t xml:space="preserve">## 41109                                                                                                                                                                                                                                                                                                                                                                                                                                                                                                                                                                                                                                                                                                                                                                                                                                                                                                                                                                                                                                                                                                                                                                                                                                                                                                                                                                                                                                                                                                                                                                                                                                                                                                                                                                                                                                                                                                                                                                                                                                                                                                                                                                                                                                                                                                                                                                                                                                                                                                                                                                                                                                                                                                                                                                                                                                                                                                                                                                                                                                                                                                                                                                                                                                                                                                                                                                                                                                                                                                                                                                                                                                                                                                                                                                                                                                                                                                                                                                                                                                                                                                                                                                                                                                                                                                                                                                                                                                                                                                                                                                                                                                                                                                                                                                                                                                                                                                                                                                                                                                                                                                                                                                                                                                                                                                                                                                                                                                                                                                                                                                                                             H i and optical spectroscopy towards the M15 intermediate-velocity cloud We present echelle spectrograph observations in NaD, at resolutions of 6.2-8.5 km/s, for 11 stars located in the line-of-sight to the M15 intermediate velocity cloud, which has a radial velocity of 70 km/s. This cloud is a part of IVC Complex gp. The targets range in magnitude from V=13.3-14.8. Seven of the observed stars are in the M15 globular cluster, the remaining four being field stars. Column density ratios of log(N cm^-2)=11.8-12.5 are derived. Combining the current sightlines with previously-existing data, we find the NaD/HI ratio in the IVC varies by upto a factor of 25. One cluster star, M15 ZNG-1, was also observed in Calcium. We find N(CaI)/N(CaII)&lt;0.03 and NaI/CaII=0.25, similar to values seen in the local ISM. Finally, we detect tentative evidence for IV absorption in KI towards 3 cluster stars.</w:t>
      </w:r>
      <w:r>
        <w:br/>
      </w:r>
      <w:r>
        <w:rPr>
          <w:rStyle w:val="VerbatimChar"/>
        </w:rPr>
        <w:t xml:space="preserve">## 41111                                                                                                                                                                                                                                                                                                                                                                                                                                                                                                                                                                                                                                                                                                                                                                                                                                                                                                                                                                                                                                                                                                                                                                                                                                                                                                                                                                                                                                                                                                                                                                                                                                                                                                                                                                                                                                                                                                                                                                                                                                                                                                                                                                                                                                                                                                                                                                                                                                                                                                                                                                                                                                                                                                                                                                                                                                                                                                                                                                                                                                                                                                                                                                                                                                                                                                                                                                                                                                                                                                                                                                                                                                                                                                                                                                                                                                                                                                                                                                                                                                                                                                                                                                                                                                                                                                                                                                                                                                                                                                                                                                                                                                                                                                                                                                                                                                                                                                                                                                                              The non-dipolar magnetic fields of accreting T Tauri stars Models of magnetospheric accretion on to classical T Tauri stars often assume that stellar magnetic fields are simple dipoles. Recently published surface magnetograms of BP Tau and V2129 Oph have shown, however, that their fields are more complex. The magnetic field of V2129 Oph was found to be predominantly octupolar. For BP Tau, the magnetic energy was shared mainly between the dipole and octupole field components, with the dipole component being almost four times as strong as that of V2129 Oph. From the published surface maps of the photospheric magnetic fields, we extrapolate the coronal fields of both stars, and compare the resulting field structures with that of a dipole. We consider different models where the disc is truncated at, or well within, the Keplerian corotation radius. We find that although the structure of the surface magnetic field is particularly complex for both stars, the geometry of the larger scale field, along which accretion is occurring, is somewhat simpler. However, the larger scale field is distorted close to the star by the stronger field regions, with the net effect being that the fractional open flux through the stellar surface is less than would be expected with a dipole magnetic field model. Finally, we estimate the disc truncation radius, assuming that this occurs where the magnetic torque from the stellar magnetosphere is comparable to the viscous torque in the disc.</w:t>
      </w:r>
      <w:r>
        <w:br/>
      </w:r>
      <w:r>
        <w:rPr>
          <w:rStyle w:val="VerbatimChar"/>
        </w:rPr>
        <w:t xml:space="preserve">## 41138                                                                                                                                                                                                                                                                                                                                                                                                                                                                                                                                                                                                                                                                                                                                                                                                                                                                                                                                                                                                                                                                                                                                                                                                                                                                                                                                                                                                                                                                                                                                                                                                                                                                                                                                                                                                                                                                                                                                                                                                                                                                                                                                                                                                                                                                                                                                                                                                                                                                                                                                                                                                                                                                                                                                                                                                                                                                                                                                                                                                                                                                                                                                                                                                                                                                                                                                                                                                                                                                                                                                                                                                                                                                                                                                                                                                                                                                                                                                                                                                                                                                                                                                                                                                                                                                                                                                                                                                                                                                                                                                                                                                                                                                                                                                                                        Accretion discs with non-zero central torque Abstract We present analytical and numerical solutions for accretion discs subject to a non-zero central torque. We express this in terms of a single parameter, f, which is the ratio of outward viscous flux of angular momentum from the inner boundary to the inward advected flux of angular momentum there. The standard “accretion” disc, where the central boundary condition is zero-torque, is represented by f = 0 . A “decretion” disc, where the radial velocity at the inner boundary is zero, is represented by f → ∞. For f &gt; 0 a torque is applied to the disc at the inner boundary, which feeds both angular momentum and energy into the disc. This can arise, for example, in the case of a circumbinary disc where resonances transfer energy and angular momentum from the binary to the disc orbits, or where the disc is around a rotating magnetic star which can allow the disc orbits to be accelerated outwards at the magnetospheric radius. We present steady-state solutions to the disc structure as a function of f, and for arbitrary kinematic viscosity ν. For time-dependent discs, we solve the equations using a Green’s function approach for the specific case of ν∝R and provide an example numerical solution to the equations for the case of ν∝R3/2. We find that for values of f ≲ 0.1 the disc solutions closely resemble “accretion” discs. For values of f ≳ 10 the solutions initially resemble “decretion” discs, but at sufficiently late times exhibit the properties of “accretion” discs. We discuss the application of this theory to different astrophysical systems, and in particular the values of the f parameter that are expected in different cases.</w:t>
      </w:r>
      <w:r>
        <w:br/>
      </w:r>
      <w:r>
        <w:rPr>
          <w:rStyle w:val="VerbatimChar"/>
        </w:rPr>
        <w:t xml:space="preserve">## 41195                                                                                                                                                                                                                                                                                                                                                                                                                                                                                                                                                                                                                                                                                                                                                                                                                                                                                                                                                                                                                                                                                                                                                                                                                                                                                                                                                                                                                                                                                                                                                                                                                                                                                                                                                                                                                                                                                                                                                                                                                                                                                                                                                                                                                                                                                                                                                                                                                                                                                                                                                                                                                                                                                                                                                                                                                                                                                                                                                                                                                                                                                                                                                                                                                                                                                                                                                                                                                                                                                                                                                                                                                                                                                                                                                                                                                                                                                                                                                                                                                                                                                                                                                                                                                                                                                                                                                                                     Radio AGN in the local universe: unification, triggering and evolution Associated with one of the most important forms of active galactic nucleus (AGN) feedback, and showing a strong preference for giant elliptical host galaxies, radio AGN ($$L_{1.4\\,\\mathrm{GHz}} &gt; 10^{24}$$L1.4GHz&gt;1024 W $$\\hbox {Hz}^{-1}$$Hz-1) are a key sub-class of the overall AGN population. Recently their study has benefitted dramatically from the availability of high-quality data covering the X-ray to far-IR wavelength range obtained with the current generation of ground- and space-based telescope facilities. Reflecting this progress, here I review our current state of understanding of the population of radio AGN at low and intermediate redshifts ($$z &lt; 0.7$$z&lt;0.7), concentrating on their nuclear AGN and host galaxy properties, and covering three interlocking themes: the classification of radio AGN and its interpretation; the triggering and fuelling of the jet and AGN activity; and the evolution of the host galaxies. I show that much of the observed diversity in the AGN properties of radio AGN can be explained in terms of a combination of orientation/anisotropy, mass accretion rate, and variability effects. The detailed morphologies of the host galaxies are consistent with the triggering of strong-line radio galaxies (SLRG) in galaxy mergers. However, the star formation properties and cool ISM contents suggest that the triggering mergers are relatively minor in terms of their gas masses in most cases, and would not lead to major growth of the supermassive black holes and stellar bulges; therefore, apart from a minority (&lt;20 %) that show evidence for higher star formation rates and more massive cool ISM reservoirs, the SLRG represent late-time re-triggering of activity in mature giant elliptical galaxies. In contrast, the host and environmental properties of weak-line radio galaxies (WLRG) with Fanaroff–Riley class I radio morphologies are consistent with more gradual fuelling of the activity via gas accretion at low rates onto the supermassive black holes.</w:t>
      </w:r>
      <w:r>
        <w:br/>
      </w:r>
      <w:r>
        <w:rPr>
          <w:rStyle w:val="VerbatimChar"/>
        </w:rPr>
        <w:t xml:space="preserve">## 41199                                                                                                                                                                                                                                                                                                                                                                                                                                                                                                                                                                                                                                                                                                                                                                                                                                                                                                                                                                                                                                                                                                                                                                                                                                                                                                                                                                                                                                                                                                                                                                                                                                                                                                                                                                                                                                                                                                                                                                                                                                                                                                                                                                                                                                                                                                                                                                                                                                                                                                                                                                                                                                                                                                                                                                                                                                                                                                                                                                                                                                                                                                                                                                                                                                                                                                                                                                                                                                                                                                                                                                                                                                                                                                                                                                                                                                                                                                                                                                                                                                                                                                                                                                                                                                                                                                                                                                                                                                                                                                                                                                                                                                                                                                                                                                                                                                                                                                                                                                                                                                                                                                                                                    The colours of satellite galaxies in groups and clusters Current models of galaxy formation predict satellite galaxies in groups and clusters that are redder than observed. We investigate the effect on the colours of satellite galaxies produced by the ram-pressure stripping of their hot-gaseous atmospheres as the satellites orbit within their parent halo. We incorporate a model of the stripping process based on detailed hydrodynamic simulations within the Durham semi-analytic model of galaxy formation. The simulations show that the environment in groups and clusters is less aggressive than previously assumed. The main uncertainty in the model is the treatment of gas expelled by supernovae. With reasonable assumptions for the stripping of this material, we find that satellite galaxies are able to retain a significant fraction of their hot gas for several Gyr, thereby replenishing their reservoirs of cold, star-forming gas and remaining blue for a relatively long period of time. A bimodal distribution of galaxy colours, similar to that observed in Sloan Digital Sky Survey data, is established and the colours of the satellite galaxies are in good agreement with the data. In addition, our model naturally accounts for the observed dependence of satellite colours on environment, from small groups to high-mass clusters.</w:t>
      </w:r>
      <w:r>
        <w:br/>
      </w:r>
      <w:r>
        <w:rPr>
          <w:rStyle w:val="VerbatimChar"/>
        </w:rPr>
        <w:t xml:space="preserve">## 41200                                                                                                                                                                                                                                                                                                                                                                                                                                                                                                                                                                                                                                                                                                                                                                                                                                                                                                                                                                                                                                                                                                                                                                                                                                                                                                                                                                                                                                                                                                                                                                                                                                                                                                                                                                                                                                                                                                                                                                                                                                                                                                                                                                                                                                                                                                                                                                                                                                                                                                                                                                                                                                                                                                                                                                                                                                                                                                                                                                                                                                                                                                                                                                                                                                                                                                                                                                                                                                                                                                                                                                                                                                                                                                                                                                                                                                                                                                                                                                                                                                                                                                                                                                                                                          The properties of the young stellar populations in powerful radio galaxies at low and intermediate redshifts We present high-quality, wide spectral coverage long-slit optical spectra for 12 powerful radio sources at low and intermediate redshifts (z &lt; 0.7) that show evidence for a substantial ultraviolet (UV) excess. These data were taken using the William Herschel Telescope and the ESO Very Large Telescope with the aim of determining the detailed properties of the young stellar populations (YSPs) in the host galaxies as part of a larger project to investigate evolutionary scenarios for the active galactic nucleus (AGN) host galaxies. The results of our spectral synthesis model fits to the spectra highlight the importance of taking into account AGN-related components (emission lines, nebular continuum, scattered light) and reddening of the stellar populations in studies of this type. It is also clear that careful examination of the fits to the spectra, as well consideration of auxiliary polarimetric and imaging data, are required to avoid degeneracies in the model solutions. In three out of the 12 sources in our sample we find evidence for broad permitted line components, and a combination of AGN-related continuum components and an old (12.5 Gyr) stellar population provides an adequate fit to the data. However, for the remaining nine sources we find strong evidence for YSPs. In contrast to some recent studies that suggest relatively old post-starburst ages for the YSPs in radio galaxies (0.3–2.5 Gyr), we deduce a wide range of ages for the YSPs in our sample objects (0.02–1.5 Gyr), with ∼50 per cent of the sample showing evidence for young YSP ages (≲0.1 Gyr) in their nuclear regions. The nuclear YSPs are often significantly reddened [0.2 &lt; E(B−V) &lt; 1.4] and make up a substantial fraction (∼1–35 per cent) of the total stellar mass in the regions sampled by the spectroscopic slits. Moreover, in all the cases in which we have sufficient spatial resolution we find that the UV excess is extended across the full measurable extent of the galaxy (typically 5–30 kpc), suggesting galaxy-wide starbursts. The implications for photometric and spectroscopic studies of active galaxies are discussed.</w:t>
      </w:r>
      <w:r>
        <w:br/>
      </w:r>
      <w:r>
        <w:rPr>
          <w:rStyle w:val="VerbatimChar"/>
        </w:rPr>
        <w:t xml:space="preserve">## 41201                                                                                                                                                                                                                                                                                                                                                                                                                                                                                                                                                                                                                                                                                                                                                                                                                                                                                                                                                                                                                                                                                                                                                                                                                                                                                                                                                                                                                                                                                                                                                                                                                                                                                                                                                                                                                                                                                                                                                                                                                                                                                                                                                                                                                                                                                                                                                                                                                                                                                                                                                                                                                                                                                                                                                                                                                                                                                                                                                                                                                                                                                                                                                                                                                                                                                                                                                                                                                                                                                                                                                                                                                                                                                                                                                                                                                                                                                                                                                                                                                                                                                                                                                                                                                          The properties of the young stellar populations in powerful radio galaxies at low and intermediate redshifts We present high-quality, wide spectral coverage long-slit optical spectra for 12 powerful radio sources at low and intermediate redshifts (z &lt; 0.7) that show evidence for a substantial ultraviolet (UV) excess. These data were taken using the William Herschel Telescope and the ESO Very Large Telescope with the aim of determining the detailed properties of the young stellar populations (YSPs) in the host galaxies as part of a larger project to investigate evolutionary scenarios for the active galactic nucleus (AGN) host galaxies. The results of our spectral synthesis model fits to the spectra highlight the importance of taking into account AGN-related components (emission lines, nebular continuum, scattered light) and reddening of the stellar populations in studies of this type. It is also clear that careful examination of the fits to the spectra, as well consideration of auxiliary polarimetric and imaging data, are required to avoid degeneracies in the model solutions. In three out of the 12 sources in our sample we find evidence for broad permitted line components, and a combination of AGN-related continuum components and an old (12.5 Gyr) stellar population provides an adequate fit to the data. However, for the remaining nine sources we find strong evidence for YSPs. In contrast to some recent studies that suggest relatively old post-starburst ages for the YSPs in radio galaxies (0.3–2.5 Gyr), we deduce a wide range of ages for the YSPs in our sample objects (0.02–1.5 Gyr), with ∼50 per cent of the sample showing evidence for young YSP ages (≲0.1 Gyr) in their nuclear regions. The nuclear YSPs are often significantly reddened [0.2 &lt; E(B−V) &lt; 1.4] and make up a substantial fraction (∼1–35 per cent) of the total stellar mass in the regions sampled by the spectroscopic slits. Moreover, in all the cases in which we have sufficient spatial resolution we find that the UV excess is extended across the full measurable extent of the galaxy (typically 5–30 kpc), suggesting galaxy-wide starbursts. The implications for photometric and spectroscopic studies of active galaxies are discussed.</w:t>
      </w:r>
      <w:r>
        <w:br/>
      </w:r>
      <w:r>
        <w:rPr>
          <w:rStyle w:val="VerbatimChar"/>
        </w:rPr>
        <w:t xml:space="preserve">## 41222                                                                                                                                                                                                                                                                                                                                                                                                                                                                                                                                                                                                                                                                                                                                                                                                                                                                                                                                                                                                                                                                                                                                                                                                                                                                                                                                                                                                                                                                                                                                                                                                                                                                                                                                                                                                                                                                                                                                                                                                                                                                                                                                                                                                                                                                                                                                                                                                                                                                                                                                                                                                                                                                                                                                                                                                                                                                                                                                                                                                                                                                                                                                                                                                                                                                                                                                                                                                                                                                                                                                                                                                                                                                                                                                                                                                                                                                                                                                                                                                                                                                                                                                                                                                                                                                                                                                                                                                                                                                                                                                                                                                                                                                                                                                                                                                                                                                                                                                                                                                                                                                                                                                                                                                                                                                                                                                                                                                                                                                      Testing the beamed inverse-Compton model for jet X-ray emission: velocity structure and deceleration By considering a small sample of core-dominated radio-loud quasars with X-ray jets, I show, as has been argued previously by others, that the observations require bulk jet deceleration if all of the X-ray emission is to be explained using the widely adopted beamed inverse-Compton model, and argue that jets even in these powerful objects must have velocity structure in order to reconcile their radio and X-ray properties. I then argue t hat the deceleration model has several serious weaknesses, and discuss the viability of al ternative models for the decline in X-ray/radio ratio as a function of position. Although inver se-Compton scattering from the jets is a required process and must come to dominate at high redshifts, adopting an alternative model for the X-ray emission of some nearby, well-studied objects can greatly alleviate some of the problems posed by these observations for the beamed inverse-Compton model.</w:t>
      </w:r>
      <w:r>
        <w:br/>
      </w:r>
      <w:r>
        <w:rPr>
          <w:rStyle w:val="VerbatimChar"/>
        </w:rPr>
        <w:t xml:space="preserve">## 41228                                                                                                                                                                                                                                                                                                                                                                                                                                                                                                                                                                                                                                                                                                                                                                                                                                                                                                                                                                                                                                                                                                                                                                                                                                                                                                                                                                                                                                                                                                                                                                                                                                                                                                                                                                                                                                                                                                                                                                                                                                                                                                                                                                                                                                                                                                                                                                                                                                                                                                                                                                                                                                                                                                                                                                                                                                                                                                                                                                                                                                                                                                                                                                                                                                                                                                                                                                                                                                                                                                                                                                                                                                                                                                                                                                                                                                                                                                                                                                                                                                                                                                                                                                                                                                                                                                                                                                                                                                                                                                                                                                                                    The shape of the sloan digital sky survey data release 5 galaxy power spectrum We present a Fourier analysis of the clustering of galaxies in the combined Main galaxy and Luminous Red Galaxy (LRG) Sloan Digital Sky Survey (SDSS) Data Release 5 (DR5) sample. The aim of our analysis is to consider how well we can measure the cosmological matter density using the signature of the horizon at matter-radiation equality embedded in the large-scale power spectrum. The new data constrains the power spectrum on scales 100--600h^-1Mpc with significantly higher precision than previous analyses of just the SDSS Main galaxies, due to our larger sample and the inclusion of the LRGs. This improvement means that we can now reveal a discrepancy between the shape of the measured power and linear CDM models on scales 0.01&lt;k&lt;0.15hMpc^-1, with linear model fits favouring a lower matter density (Omega_m=0.22+/-0.04) on scales 0.01&lt;k&lt;0.06hMpc^-1 and a higher matter density (Omega_m=0.32+/-0.01) when smaller scales are included, assuming a flat LCDM model with h=0.73 and n_s=0.96. This discrepancy could be explained by scale-dependent bias and, by analysing subsamples of galaxies, we find that the ratio of small-scale to large-scale power increases with galaxy luminosity, so all of the SDSS galaxies cannot trace the same power spectrum shape over 0.01&lt;k&lt;0.2hMpc^-1. However, the data are insufficient to clearly show a luminosity-dependent change in the largest scale at which a significant increase in clustering is observed, although they do not rule out such an effect. Significant scale-dependent galaxy bias on large-scales, which changes with the r-band luminosity of the galaxies, could potentially explain differences in our Omega_m estimates and differences previously observed between 2dFGRS and SDSS power spectra and the resulting parameter constraints.</w:t>
      </w:r>
      <w:r>
        <w:br/>
      </w:r>
      <w:r>
        <w:rPr>
          <w:rStyle w:val="VerbatimChar"/>
        </w:rPr>
        <w:t xml:space="preserve">## 41230                                                                                                                                                                                                                                                                                                                                                                                                                                                                                                                                                                                                                                                                                                                                                                                                                                                                                                                                                                                                                                                                                                                                                                                                                                                                                                                                                                                                                                                                                                                                                                                                                                                                                                                                                                                                                                                                                                                                                                                                                                                                                                                                                                                                                                                                                                                                                                                                                                                                                                                                                                                                                                                                                                                                                                                                                                                                                                                                                                                                                                                                                                                                                                                                                                                                                                                                                                                                                                                                                                                                                                                                                                                                                                                                                                                                                                                                                                                                                                                                                                                                                                                                                                                                                                                                                    The nature of parallax microlensing events towards the Galactic bulge Perhaps as many as 30 parallax microlensing events are known, thanks to the efforts of the MACHO, OGLE, EROS and MOA experiments monitoring the bulge.Using Galactic models, we construct mock catalogues of microlensing light curves towards the bulge, allowing for the uneven sampling and observational error bars of the OGLE-II experiment. As a working definition of a parallax event, we require the improvement �χ 2 on incorporating parallax effects in the microlensing light curve to exceed 50. This enables us to carry out a fair comparison between our theoretical predictions and observations. The fraction of parallax events in the OGLE-II database is around∼1 per cent, though higher fractions are reported by some other surveys. This is in accord with expectations from standard Galactic models. The fraction of parallax events depends strongly on the Einstein crossing time tE, being less than 5 per cent at tE ≈ 50 days but rising to 50 per cent at tE &amp; 1 yr. We find that the existence of parallax signatures is essentially controlled by the accelerati on of the observer normalised to the projected Einstein radius on the observer plane divided by t 2 . The properties of the parallax events ‐ time-scales, projected velocities, source and len s locations ‐ in our mock catalogues are analysed. Typically,∼ 38 per cent of parallax events are caused by a disk star microlensing a bulge source, while∼ 33 per cent are caused by a disk star microlensing a disk source (of these disk sources, one sixth are at a distance of 5 kpc or less ). There is a significant shift in mean time-scale from 32 d for all events to∼ 130 d for our parallax events. There are corresponding shifts for other parameters, such as the lens-source velocity projected onto the observer plane (∼ 1110 km s −1 for all events versus∼ 80 km s −1 for parallax events) and the lens distance (6.7 kpc versus 3.7 kpc). We also assess the performance of parallax mass estimators and investigate whether our mock catalogue can reproduce events with features similar to a number of conjectured ‘black hole’ lens candida tes.</w:t>
      </w:r>
      <w:r>
        <w:br/>
      </w:r>
      <w:r>
        <w:rPr>
          <w:rStyle w:val="VerbatimChar"/>
        </w:rPr>
        <w:t xml:space="preserve">## 41231                                                                                                                                                                                                                                                                                                                                                                                                                                                                                                                                                                                                                                                                                                                                                                                                                                                                                                                                                                                                                                                                                                                                                                                                                                                                                                                                                                                                                                                                                                                                                                                                                                                                                                                                                                                                                                                                                                                                                                                                                                                                                                                                                                                                                                                                                                                                                                                                                                                                                                                                                                                                                                                                                                                                                                                                                                                                                                                                                                                                                                                                                                                                                                                                                                                                                                                                                                                                                                                                                                                                                                                                                                                                                                                                                                                                                                                                                                                                                                                                                                                                                                                                                                                                                                                                                    The nature of parallax microlensing events towards the Galactic bulge Perhaps as many as 30 parallax microlensing events are known, thanks to the efforts of the MACHO, OGLE, EROS and MOA experiments monitoring the bulge.Using Galactic models, we construct mock catalogues of microlensing light curves towards the bulge, allowing for the uneven sampling and observational error bars of the OGLE-II experiment. As a working definition of a parallax event, we require the improvement �χ 2 on incorporating parallax effects in the microlensing light curve to exceed 50. This enables us to carry out a fair comparison between our theoretical predictions and observations. The fraction of parallax events in the OGLE-II database is around∼1 per cent, though higher fractions are reported by some other surveys. This is in accord with expectations from standard Galactic models. The fraction of parallax events depends strongly on the Einstein crossing time tE, being less than 5 per cent at tE ≈ 50 days but rising to 50 per cent at tE &amp; 1 yr. We find that the existence of parallax signatures is essentially controlled by the accelerati on of the observer normalised to the projected Einstein radius on the observer plane divided by t 2 . The properties of the parallax events ‐ time-scales, projected velocities, source and len s locations ‐ in our mock catalogues are analysed. Typically,∼ 38 per cent of parallax events are caused by a disk star microlensing a bulge source, while∼ 33 per cent are caused by a disk star microlensing a disk source (of these disk sources, one sixth are at a distance of 5 kpc or less ). There is a significant shift in mean time-scale from 32 d for all events to∼ 130 d for our parallax events. There are corresponding shifts for other parameters, such as the lens-source velocity projected onto the observer plane (∼ 1110 km s −1 for all events versus∼ 80 km s −1 for parallax events) and the lens distance (6.7 kpc versus 3.7 kpc). We also assess the performance of parallax mass estimators and investigate whether our mock catalogue can reproduce events with features similar to a number of conjectured ‘black hole’ lens candida tes.</w:t>
      </w:r>
      <w:r>
        <w:br/>
      </w:r>
      <w:r>
        <w:rPr>
          <w:rStyle w:val="VerbatimChar"/>
        </w:rPr>
        <w:t xml:space="preserve">## 41237                                                                                                                                                                                                                                                                                                                                                                                                                                                                                                                                                                                                                                                                                                                                                                                                                                                                                                                                                                                                                                                                                                                                                                                                                                                                                                                                                                                                                                                                                                                                                                                                                                                                                                                                                                                                                                                                                                                                                                                                                                                                                                                                                                                                                                                                                                                                                                                                                                                                                                                                                                                                                                                                                                                                                                                                                                                                                                                                                                                                                                                                                                                                                                                                                                                                                                                                                                                                                                                                                                                                                                                                                                                                                                                                                                                                                                                                                                                                                                                                                                                                                                                                                                                                                                                                                                                                                                                                                                                                                                                                                                                                                                                                                                                                                                                                                                                                                                                                                                                                                                                                                                                                                                                                              The absorption-dominated model for the X-ray spectra of type I active galaxies: MCG–6-30-15 MCG–6-30-15 is the archetypal example of a type I active galaxy showing broad ‘red-wing’ emission in its X-ray spectrum at energies below the 6.4 keV Fe Kα emission line and a continuum excess above 20 keV. Miller et al. showed that these spectral features could be caused by clumpy absorbing material, but Reynolds et al. have argued that the observed Fe Kα line luminosity is inconsistent with this explanation unless the global covering factor of the absorber(s) is very low. However, the Reynolds et al. calculation effectively considers the only source of opacity to be the Fe K bound–free transition and neglects the opacity at the line energy: correction to realistic opacity decreases the predicted line flux by a large factor. We also discuss the interpretation of the covering factor and the possible effect of occultation by the accretion disc. Finally, we consider a model for MCG–6-30-15 dominated by clumpy absorption, which is consistent with a global covering factor of 0.45, although models that include the effects of Compton scattering are required to reach a full understanding. Variations in covering fraction may dominate the observed X-ray spectral variability.</w:t>
      </w:r>
      <w:r>
        <w:br/>
      </w:r>
      <w:r>
        <w:rPr>
          <w:rStyle w:val="VerbatimChar"/>
        </w:rPr>
        <w:t xml:space="preserve">## 41244                                                                                                                                                                                                                                                                                                                                                                                                                                                                                                                                                                                                                                                                                                                                                                                                                                                                                                                                                                                                                                                                                                                                                                                                                                                                                                                                                                                                                                                                                                                                                                                                                                                                                                                                                                                                                                                                                                                                                                                                                                                                                                                                                                                                                                                                                                                                                                                                                                                                                                                                                                                                                                                                                                                                                                                                                                                                                                                                                                                                                                                                                                                                                                                                                                                                                                                                                                                                                                                                                                                                                                                                                                                                                                                                                                                                                                                                                                                                                                                                                                                                                                                                                                                                                                                                                                                                                                                                                                                                                                                                                                                                                                                                                                                                                                                                                                                                                                                                                                                                                                                                                                                                                                                                                                                                                                                                                                                                                                                                                      Gaia: 3-dimensional census of the Milky Way Galaxy* Abstract Astrometry from space has unique advantages over ground-based observations: the all-sky coverage, relatively stable, and temperature and gravity invariant, operating environment delivers precision, accuracy and sample volume several orders of magnitude greater than ground-based results. Even more importantly, absolute astrometry is possible. The European Space Agency Cornerstone mission Gaia is delivering that promise. Gaia provides 5-D phase space measurements, 3 spatial coordinates and 2 space motions in the plane of the sky, for a representative sample of the Milky Way’s stellar populations (over 2 billion stars, being ~1% of the stars over 50% of the radius). Full 6-D phase space data are delivered from line-of-sight (radial) velocities for the 300 million brightest stars. These data make substantial contributions to astrophysics and fundamental physics on scales from the Solar System to cosmology. A knowledge revolution is underway.</w:t>
      </w:r>
      <w:r>
        <w:br/>
      </w:r>
      <w:r>
        <w:rPr>
          <w:rStyle w:val="VerbatimChar"/>
        </w:rPr>
        <w:t xml:space="preserve">## 41248                                                                                                                                                                                                                                                                                                                                                                                                                                                                                                                                                                                                                                                                                                                                                                                                                                                                                                                                                                                                                                                                                                                                                                                                                                                                                                                                                                                                                                                                                                                                                                                                                                                                                                                                                                                                                                                                                                                                                                                                                                                                                                                                                                                                                                                                                                                                                                                                                                                                                                                                                                                                                                                                                                                                                                                                                                                                                                                                                                                                                                                                                                                                                                                                                                                                                                                                                                                                                                                                                                                                                                                                                                                                                                                                                                                                                                                                                                                                                                                                                                                                                                                                                                                                                                                                                                                                                                                                                                                                                                                                                                                                                                                                                                                                                                                                                                                                                                                                              X-ray spectral evolution in the ultraluminous X-ray source M33 X-8 The bright ultraluminous X-ray source (ULX), M33 X-8, has been observed several times by XMM-Newton, providing us with a rare opportunity to `flux bin' the spectral data and search for changes in the average X-ray spectrum with flux level. The aggregated X-ray spectra appear unlike standard sub-Eddington accretion state spectra which, alongside the lack of discernible variability at any energy, argues strongly against conventional two-component, sub-Eddington models. Although the lack of variability could be consistent with disc-dominated spectra, sub-Eddington disc models are not sufficiently broad to explain the observed spectra. Fits with a ~ Eddington accretion rate slim disc model are acceptable, but the fits show that the temperature decreases with flux, contrary to expectations, and this is accompanied by the appearance of a harder tail to the spectrum. Applying a suitable two-component model reveals that the disc becomes cooler and less advection dominated as the X-ray flux increases, and this is allied to the emergence of an optically-thick Comptonisation medium. We present a scenario in which this is explained by the onset of a radiatively-driven wind from the innermost regions of the accretion disc, as M33 X-8 exceeds the Eddington limit. Furthermore, we argue that the direct evolution of this spectrum with increasing luminosity (and hence radiation pressure) leads naturally to the two-component spectra seen in more luminous ULXs.</w:t>
      </w:r>
      <w:r>
        <w:br/>
      </w:r>
      <w:r>
        <w:rPr>
          <w:rStyle w:val="VerbatimChar"/>
        </w:rPr>
        <w:t xml:space="preserve">## 41249                                                                                                                                                                                                                                                                                                                                                                                                                                                                                                                                                                                                                                                                                                                                                                                                                                                                                                                                                                                                                                                                                                                                                                                                                                                                                                                                                                                                                                                                                                                                                                                                                                                                                                                                                                                                                                                                                                                                                                                                                                                                                                                                                                                                                                                                                                                                                                                                                                                                                                                                                                                                                                                                                                                                                                                                                                                                                                                                                                                                                                                                                                                                                                                                                                                                                                                                                                                                                                                                                                                                                                                                                                                                                                                                                                                                                                                                                                                                                                                                                                                                                                                                                                                                                                                                                                                                                                                                                                                                                                                                                                                                                                                                                                                                                                                                                                                                                                                                                                                                                     A sealed Gas Pixel Detector for X-ray astronomy Abstract We report on the results of a new, sealed Gas Pixel Detector. The very compact design and the absence of the gas flow system make this detector substantially ready for use as focal plane detector for future X-ray space telescopes. The instrument brings high sensitivity to X-ray polarimetry, which is the last unexplored field of X-ray astronomy. It derives the polarization information from the track of the photoelectrons that are imaged by a high-gain (&gt;1000), fine pitch GEM that matches the pitch of a pixel ASIC which is the collecting anode of the GPD (105k, 50 μm wide, hexagonal cells). The device is able to simultaneously perform good imaging (50–60 μm), moderate spectroscopy (∼15% at 6 keV) as well as fast, high-rate timing in the 1–10 keV range. Moreover, being truly 2D, it is non-dispersive and does not require any rotation. The great improvement of sensitivity, at least two orders of magnitude with respect to traditional polarimeters (based on Bragg crystals or Thomson scattering), will allow the direct exploration of the most dramatic objects of the X-ray sky. At the focus of the large mirror area of the XEUS telescope it will be decisive in reaching many of the scientific goals of the mission. With integration times of the order of 1 day, polarimetry of Active Galactic Nuclei at the percent level will be possible, making for a real breakthrough in high-energy astrophysics.</w:t>
      </w:r>
      <w:r>
        <w:br/>
      </w:r>
      <w:r>
        <w:rPr>
          <w:rStyle w:val="VerbatimChar"/>
        </w:rPr>
        <w:t xml:space="preserve">## 41273                                                                                                                                                                                                                                                                                                                                                                                                                                                                                                                                                                                                                                                                                                                                                                                                                                                                                                                                                                                                                                                                                                                                                                                                                                                                                                                                                                                                                                                                                                                                                                                                                                                                                                                                                                                                                                                                                                                                                                                                                                                                                                                                                                                                                                                                                                                                                                                                                                                                                                                                                                                                                                                                                                                                                                                                                                                                                                                                                                                                                                                                                                                                                                                                                                                                                                                                                                                                                                                                                                                                                                                                                                                                                                                                                                                                                                                                                                                                                                                                                                                                                                                                                                                                                                                                                                                                                                                                                                                                                                                                                                                                                                                                                                                                                                                                                                                                                                                                                                                                                                                                                                                                                                                                                                                                                                                 Galaxy properties in different environments up to z∼ 3 in the GOODS NICMOS Survey We present a study of the relationship between galaxy colour, stellar mass, and local galaxy density in a deep near-infrared imaging survey up to a redshift of z ∼ 3 using the GOODS NICMOS Survey (GNS). The GNS is a very deep, near-infrared Hubble Space Telescope survey imaging a total of 45 arcmin2 in the GOODS fields, reaching a stellar mass completeness limit of M ∗ = 109. 5 M ⊙ at z = 3. Using this data we measure galaxy local densities based on galaxy counts within a fixed aperture, as well as the distance to the third, fifth and seventh nearest neighbour. We find a strong correlation between colour and stellar mass at all redshifts up to z ∼ 3. We do not find a strong correlation between colour and local density, however, the highest overdensities might be populated by a higher fraction of blue galaxies than average or underdense areas, indicating a possible reversal of the colour-density relation at high redshift. Our data suggests that the possible higher blue fraction at extreme overdensities might be due to a lack of massive red galaxies at the highest local densities.</w:t>
      </w:r>
      <w:r>
        <w:br/>
      </w:r>
      <w:r>
        <w:rPr>
          <w:rStyle w:val="VerbatimChar"/>
        </w:rPr>
        <w:t xml:space="preserve">## 41276                                                                                                                                                                                                                                                                                                                                                                                                                                                                                                                                                                                                                                                                                                                                                                                                                                                                                                                                                                                                                                                                                                                                                                                                                                                                                                                                                                                                                                                                                                                                                                                                                                                                                                                                                                                                                                                                                                                                                                                                                                                                                                                                                                                                                                                                                                                                                                                                                                                                                                                                                                                                                                                                                                                                                                                                                                                                                                                                                                                                                                                                                                                                                                                                                                                                                                                                                                                                                                                                                                                                                                                                                                                                                                                                                                                                                                                                                                                                                                                                                                                                                                                                                                                                                                                                                                                                                                                                                                                                                                                                                                                                                                                                                                                                                                                                                                                              The environmental dependence of the stellar mass-size relation in STAGES galaxies We present the stellar-mass-size relations for elliptical, lenticular and spiral galaxies in the field and cluster environments using Hubble Space Telescope/Advanced Camera for Surveys imaging and data from the Space Telescope A901/2 Galaxy Evolution Survey. We use a large sample of ~1200 field and cluster galaxies and a sub-sample of cluster core galaxies, and quantify the significance of any putative environmental dependence on the stellar-mass-size relation. For elliptical, lenticular and high-mass (log M * /M ⊙ &gt; 10) spiral galaxies we find no evidence to suggest any such environmental dependence, implying that internal drivers are governing their size evolution. For intermediate-/low-mass spirals (log M * /M⊙ &lt; 10) we find evidence, significant at the 2σ level, for a possible environmental dependence on galaxy sizes: the mean effective radius ā e for lower mass spirals is ~15-20 per cent larger in the field than in the cluster. This is due to a population of low-mass large-a e field spirals that are largely absent from the cluster environments. These large-a e field spirals contain extended stellar discs not present in their cluster counterparts. This suggests that the fragile extended stellar discs of these spiral galaxies may not survive the environmental conditions in the cluster. Our results suggest that internal physical processes are the main drivers governing the size evolution of galaxies, with the environment possibly playing a role affecting only the discs of intermediate-/low-mass spirals.</w:t>
      </w:r>
      <w:r>
        <w:br/>
      </w:r>
      <w:r>
        <w:rPr>
          <w:rStyle w:val="VerbatimChar"/>
        </w:rPr>
        <w:t xml:space="preserve">## 41305                                                                                                                                                                                                                                                                                                                                                                                                                                                                                                                                                                                                                                                                                                                                                                                                                                                                                                                                                                                                                                                                                                                                                                                                                                                                                                                                                                                                                                                                                                                                                                                                                                                                                                                                                                                                                                                                                                                                                                                                                                                                                                                                                                                                                                                                                                                                                                                                                                                                                                                                                                                                                                                                                                                                                                                                                                                                                                                                                                                                                                                                                                                                                                                                                                                                                                                                                                                                                                                                                                                                                                                                                                                                                                                                                                                                                                                                                                                                                                                                                                                                                                                                                                                                                                                                                                                                                                                                                                                                                                                                                                                                                                                                                                                                                                                                                                                                                                                                                                                                                                                                                                                                                                                                                                                                                                                                                                                                                                                                                                                                             WASP-5b: a dense, very hot Jupiter transiting a 12th-mag Southern-hemisphere star We report the discovery of WASP-5b, a Jupiter-mass planet orbiting a 12th-mag G-type star in the Southern hemisphere. The 1.6-d orbital period places WASP-5b in the class of very hot Jupiters and leads to a predicted equilibrium temperature of 1750 K. WASP-5b is the densest of any known Jovian-mass planet, being a factor of 7 denser than TrES-4, which is subject to similar stellar insolation, and a factor of 3 denser than WASP-4b, which has a similar orbital period. We present transit photometry and radial velocity measurements of WASP-5 (= USNO-B1 0487-0799749), from which we derive the mass, radius and density of the planet: M_P= 1.58^(+0.13)_(−0.08) M_J, R_P= 1.090^(+0.094)_(−0.058) R_J and ρ_P= 1.22^(+0.19)_(−0.24) ρ_J. The orbital period is P= 1.6284296^(+0.0000048)_(−0.0000037) d and the mid-transit epoch is T_C (HJD) = 245 4375.62466^(+0.00026)_(−0.00025).</w:t>
      </w:r>
      <w:r>
        <w:br/>
      </w:r>
      <w:r>
        <w:rPr>
          <w:rStyle w:val="VerbatimChar"/>
        </w:rPr>
        <w:t xml:space="preserve">## 41322                                                                                                                                                                                                                                                                                                                                                                                                                                                                                                                                                                                                                                                                                                                                                                                                                                                                                                                                                                                                                                                                                                                                                                                                                                                                                                                                                                                                                                                                                                                                                                                                                                                                                                                                                                                                                                                                                                                                                                                                                                                                                                                                                                                                                                                                                                                                                                                                                                                                                                                                                                                                                                                                                                                                                                                                                                                                                                                                                                                                                                                                                                                                                                                                                                                                                                                                                                                                                                                                                                                                                                                                                                                                                                                                                                                                                                                                                                                                                                                                                                                                                                                                                                                                                                                                                                                                                                                                                                                                                                                                                                                                                                                                                                                                                                           VLT-MAD observations of the core of 30 Doradus We present H- and Ks-band imaging of three fields at the centre of 30 Doradus in the Large Magellanic Cloud, obtained as part of the Science Demonstration programme with the Multi-conjugate Adaptive optics Demonstrator (MAD) at the Very Large Telescope. Strehl ratios of 15-30% were achieved in the Ks-band, yielding near-infrared images of this dense and complex region at unprecedented angular resolution at these wavelengths. The MAD data are used to construct a near-infrared luminosity profile for R136, the cluster at the core of 30 Dor. Using cluster profiles of the form used by Elson et al., we find the surface brightness can be fit by a relatively shallow power-law function (gamma~1.5-1.7) over the full extent of the MAD data, which extends to a radius of ~40" (~10pc). We do not see compelling evidence for a break in the luminosity profile as seen in optical data in the literature, arguing that cluster asymmetries are the dominant source, although extinction effects and stars from nearby triggered star-formation likely also contribute. These results highlight the need to consider cluster asymmetries and multiple spatial components in interpretation of the luminosity profiles of distant unresolved clusters. We also investigate seven candidate young stellar objects reported by Gruendl &amp; Chu from Spitzer observations, six of which have apparent counterparts in the MAD images. The most interesting of these (GC09: 053839.24-690552.3) appears related to a striking bow-shock--like feature, orientated away from both R136 and the Wolf-Rayet star Brey 75, at distances of 19.5" and 8" (4.7 and 1.9pc in projection), respectively.</w:t>
      </w:r>
      <w:r>
        <w:br/>
      </w:r>
      <w:r>
        <w:rPr>
          <w:rStyle w:val="VerbatimChar"/>
        </w:rPr>
        <w:t xml:space="preserve">## 41323                                                                                                                                                                                                                                                                                                                                                                                                                                                                                                                                                                                                                                                                                                                                                                                                                                                                                                                                                                                                                                                                                                                                                                                                                                                                                                                                                                                                                                                                                                                                                                                                                                                                                                                                                                                                                                                                                                                                                                                                                                                                                                                                                                                                                                                                                                                                                                                                                                                                                                                                                                                                                                                                                                                                                                                                                                                                                                                                                                                                                                                                                                                                                                                                                                                                                                                                                                                                                                                                                                                                                                                                                                                                                                                                                                                                                                                                                                                                                                                                                                                                                                                                                                                                                                                                                                                                                                                                                                                                                                                                                                                                                                                                                                                                                                                                                                                                                                                                                                                                                                                                                                                                                                                                                                                                                                                                                                                                                                                                                                          The satellite luminosity functions of galaxies in Sloan Digital Sky Survey We study the luminosity function of satellite galaxies around isolated primaries using the Sloan Digital Sky Survey (SDSS) spectroscopic and photometric galaxy samples. We select isolated primaries from the spectroscopic sample and search for potential satellites in the much deeper photometric sample. For primaries of similar luminosity to the Milky Way and M31, we are able to stack as many as $\\simegthinspace 20,000$ galaxy systems to obtain robust statistical results. We derive the satellite luminosity function extending almost 8 magnitudes fainter than the primary galaxy. We also determine how the satellite luminosity function varies with the luminosity, colour and concentration of the primary. We find that, in the mean, isolated primaries of comparable luminosity to the Milky Way and M31 contain about a factor of two fewer satellites brighter than $M_V=-14$ than the average of the Milky Way and M31.</w:t>
      </w:r>
      <w:r>
        <w:br/>
      </w:r>
      <w:r>
        <w:rPr>
          <w:rStyle w:val="VerbatimChar"/>
        </w:rPr>
        <w:t xml:space="preserve">## 41324                                                                                                                                                                                                                                                                                                                                                                                                                                                                                                                                                                                                                                                                                                                                                                                                                                                                                                                                                                                                                                                                                                                                                                                                                                                                                                                                                                                                                                                                                                                                                                                                                                                                                                                                                                                                                                                                                                                                                                                                                                                                                                                                                                                                                                                                                                                                                                                                                                                                                                                                                                                                                                                                                                                                                                                                                                                                                                                                                                                                                                                                                                                                                                                                                                                                                                                                                                                                                                                                                                                                                                                                                                                                                                                                                                                                                                                                                                                                                                                                                                                                                                                                                                                                                                                                                                                                                                                                                                                                                                                                                                                                                                                                                                                                                                                                                                                                                                                                                                                                                                                                                                                                                                                                                                                                                                                                                                                                                                                                                                          The satellite luminosity functions of galaxies in Sloan Digital Sky Survey We study the luminosity function of satellite galaxies around isolated primaries using the Sloan Digital Sky Survey (SDSS) spectroscopic and photometric galaxy samples. We select isolated primaries from the spectroscopic sample and search for potential satellites in the much deeper photometric sample. For primaries of similar luminosity to the Milky Way and M31, we are able to stack as many as $\\simegthinspace 20,000$ galaxy systems to obtain robust statistical results. We derive the satellite luminosity function extending almost 8 magnitudes fainter than the primary galaxy. We also determine how the satellite luminosity function varies with the luminosity, colour and concentration of the primary. We find that, in the mean, isolated primaries of comparable luminosity to the Milky Way and M31 contain about a factor of two fewer satellites brighter than $M_V=-14$ than the average of the Milky Way and M31.</w:t>
      </w:r>
      <w:r>
        <w:br/>
      </w:r>
      <w:r>
        <w:rPr>
          <w:rStyle w:val="VerbatimChar"/>
        </w:rPr>
        <w:t xml:space="preserve">## 41339                                                                                                                                                                                                                                                                                                                                                                                                                                                                                                                                                                                                                                                                                                                                                                                                                                                                                                                                                                                                                                                                                                                                                                                                                                                                                                                                                                                                                                                                                                                                                                                                                                                                                                                                                                                                                                                                                                                                                                                                                                                                                                                                                                                                                                                                                                                                                                                                                                                                                                                                                                                                                                                                                                                                                                                                                                                                                                                                                                                                                                                                                                                                                                                                                                                                                                                                                                                                                                                                                                                                                                                                                                                                                                                                                                                                                                                                                                                                                                                                                                                                                         The dependence of Type Ia Supernovae luminosities on their host galaxies Precision cosmology with Type la supernovae (SNe Ia) makes use of the fact that SN Ia luminosities depend on their light-curve shapes and colours. Using Supernova Legacy Survey (SNLS) and other data, we show that there is an additional dependence on the global characteristics of their host galaxies: events of the same light-curve shape and colour are, on average, 0.08 mag (similar or equal to 4.0 sigma) brighter in massive host galaxies (presumably metal-rich) and galaxies with low specific star formation rates (sSFR). These trends do not depend on any assumed cosmological model, and are independent of the SN light-curve width: both fast and slow-declining events show the same trends. SNe Ia in galaxies with a low sSFR also have a smaller slope ('beta') between their luminosities and colours with similar to 2.7 sigma significance, and a smaller scatter on SN la Hubble diagrams (at 95 per cent confidence), though the significance of these effects is dependent on the reddest SNe. SN Ia colours are similar between low-mass and high-mass hosts, leading us to interpret their luminosity differences as an intrinsic property of the SNe and not of some external factor such as dust. If the host stellar mass is interpreted as a metallicity indicator using galaxy mass-metallicity relations, the luminosity trends are in qualitative agreement with theoretical predictions. We show that the average stellar mass, and therefore the average metallicity, of our SN Ia host galaxies decreases with redshift. The SN la luminosity differences consequently introduce a systematic error in cosmological analyses, comparable to the current statistical uncertainties on parameters such as in, the equation of state of dark energy. We show that the use of two SN Ia absolute magnitudes, one for events in high-mass (metal-rich) galaxies and the other for events in low-mass (metal-poor) galaxies, adequately corrects for the differences. Cosmological fits incorporating these terms give a significant reduction in chi(2) (3.8 sigma-4.5 sigma); linear corrections based on host parameters do not perform as well. We conclude that all future SN la cosmological analyses should use a correction of this (or similar) form to control demographic shifts in the underlying galaxy population.</w:t>
      </w:r>
      <w:r>
        <w:br/>
      </w:r>
      <w:r>
        <w:rPr>
          <w:rStyle w:val="VerbatimChar"/>
        </w:rPr>
        <w:t xml:space="preserve">## 41389                                                                                                                                                                                                                                                                                                                                                                                                                                                                                                                                                                                                                                                                                                                                                                                                                                                                                                                                                                                                                                                                                                                                                                                                                                                                                                                                                                                                                                                                                                                                                                                                                                                                                                                                                                                                                                                                                                                                                                                                                                                                                                                                                                                                                                                                                                                                                                                                                                                                                                                                                                                                                                                                                                                                                                                                                                                                                                                                                                                                                                                                                                                                                                                                                                                                                                                                                                                                                                                                                                                                                                                           Homogeneous studies of transiting extrasolar planets - II. Physical properties I present an homogeneous determination of the physical properties of 14 transiting extrasolar planetary systems for which good photometric and spectroscopic data are available. The input quantities for each system are the results of the light-curve analyses presented in Paper I, and published measurements of the stellar velocity amplitude, effective temperature and metal abundance. The physical properties are determined by interpolating within tabulated predictions from stellar theory to find the optimal match to these input data. Statistical uncertainties are found using a perturbation algorithm, which gives a detailed error budget for every output quantity. Systematic uncertainties are assessed for each quantity by comparing the values found using several independent sets of stellar models. As a theory-free alternative, physical properties are also calculated using an empirical mass–radius relation constructed from high-precision studies of low-mass eclipsing binary stars. I find that the properties of the planets depend mostly on parameters measured from the light and radial velocity curves, and have a relatively minor sensitivity to theoretical predictions. In contrast, the orbital semimajor axes and stellar masses have a strong dependence on theoretical predictions, and their systematic uncertainties can be substantially larger than the statistical ones. Using the empirical mass–radius relation instead, the semimajor axes and stellar masses are smaller by up to 15 per cent. Thus, our understanding of extrasolar planets is currently limited by our lack of understanding of low-mass stars. Using the properties of all known transiting extrasolar planets, I find that correlations between their orbital periods, masses and surface gravities are significant at the 2σ –3σ level. However, the separation of the known planets into two classes according to their Safronov number is weaker than previously found, and may not be statistically significant. Three systems, HAT-P-2, WASP-14 and XO-3, form their own little group of outliers, with eccentric orbits, massive planets and stars with masses ∼1.3 M� . The detailed error budgets calculated for each system show where further observations are needed. XO-1 and WASP-1 could do with new transit light curves. TrES-2 and WASP-2 would benefit from more precise stellar temperature and abundance measurements. Velocity measurements of the parent stars are vital for determining the planetary masses: TrES-1, XO-1, WASP-1, WASP-2 and the OGLEs need additional data. The homogeneous analysis presented here is a step towards large-scale statistical studies of transiting extrasolar planetary systems, in preparation for the expected deluge of new detections from CoRoT and Kepler.</w:t>
      </w:r>
      <w:r>
        <w:br/>
      </w:r>
      <w:r>
        <w:rPr>
          <w:rStyle w:val="VerbatimChar"/>
        </w:rPr>
        <w:t xml:space="preserve">## 41394                                                                                                                                                                                                                                                                                                                                                                                                                                                                                                                                                                                                                                                                                                                                                                                                                                                                                                                                                                                                                                                                                                                                                                                                                                                                                                                                                                                                                                                                                                                                                                                                                                                                                                                                                                                                                                                                                                                                                                                                                                                                                                                                                                                                                                                                                                                                                                                                                                                                                                                                                                                                                                                                                                                                                                                                                                                                                                                                                                                                                                                                                                                                                                                                                                                                                                                                                                                                                                                                                                                                                                                                                                                                                                                                                                                                                                                                                                                                                                                                                                                                                                                                                                                                                                                                                                                                                                                                                                                                                                                                                                                                                                                                                                                                                                                                                                                                                                                                                                                                                                                                                                                                                                                                                                                                                                                                                                                                                                                                                                                                                                  Does simultaneous solution matter for stellar evolution codes A version of the STARS stellar evolution code has been developed that uses a non-simultaneous solution of the equations of stellar structure and evolution. In all other respects it is identical to the normal, fully simultaneous version. It is therefore possible to test the dependence of the solution on how the equations are solved. Two cases are investigated: a 5- and a 3-M ⊙ star, both of metallicity Z = 0.02. Prior to the asymptotic giant branch, the models are almost identical. However, once thermal pulses start, the two methods of solution yield diverging results with the non-simultaneous technique predicting longer interpulse periods. This is traced to difficulties associated with hydrogen burning caused by the use of a moving mesh. It is shown that, with careful control of the temporal resolution, the results of the simultaneous technique can be recovered.</w:t>
      </w:r>
      <w:r>
        <w:br/>
      </w:r>
      <w:r>
        <w:rPr>
          <w:rStyle w:val="VerbatimChar"/>
        </w:rPr>
        <w:t xml:space="preserve">## 41395                                                                                                                                                                                                                                                                                                                                                                                                                                                                                                                                                                                                                                                                                                                                                                                                                                                                                                                                                                                                                                                                                                                                                                                                                                                                                                                                                                                                                                                                                                                                                                                                                                                                                                                                                                                                                                                                                                                                                                                                                                                                                                                                                                                                                                                                                                                                                                                                                                                                                                                                                                                                                                                                                                                                                                                                                                                                                                                                                                                                                                                                                                                                                                                                                                                                                                                                                                                                                                                                                                                                                                                                                                                                                                                                                                                                                                                                                                                                                                                                                                                                                                                                                                                                                                                                                                                                                                                                                                                                                                                                                                                                                                                                                                                                                                                                                                                                                                                                                                                                                                                                                                                                                                                                                                                                         The Orbit and Mass of the Sagittarius Dwarf Galaxy Possible orbital histories of the Sgr dwarf galaxy are explored. A special-purpose N-body code is used to construct the first models of the Milky Way–Sgr dwarf system in which both the Milky Way and the Sgr dwarf are represented by full N-body systems and followed for a Hubble time. These models are used to calibrate a semi-analytic model of the Sgr dwarf's orbit that enables us to explore a wider parameter space than is accessible to the N-body models. We conclude that the extant data on the Sgr dwarf are compatible with a wide range of orbital histories. At one extreme the Sgr dwarf initially possesses ∼1011 M⊙ and starts from a Galactocentric distance RD(0)≳200 kpc. At the other extreme the Sgr dwarf starts with ∼109 M⊙ and RD(0)∼60 kpc, similar to its present apocentric distance. In all cases the Sgr dwarf is initially dark matter dominated and the current velocity dispersion of the Sgr dwarf's dark matter is tightly constrained to be 21±2 km s−1. This number is probably compatible with the smaller measured dispersion of the Sgr dwarf's stars because of (i) the dynamical difference between dark and luminous matter, and (ii) velocity anisotropy.</w:t>
      </w:r>
      <w:r>
        <w:br/>
      </w:r>
      <w:r>
        <w:rPr>
          <w:rStyle w:val="VerbatimChar"/>
        </w:rPr>
        <w:t xml:space="preserve">## 41412                                                                                                                                                                                                                                                                                                                                                                                                                                                                                                                                                                                                                                                                                                                                                                                                                                                                                                                                                                                                                                                                                                                                                                                                                                                                                                                                                                                                                                                                                                                                                                                                                                                                                                                                                                                                                                                                                                                                                                                                                                                                                                                                                                                                                                                                                                                                                                                                                                                                                                                                                                                                                                                                                                                                                                                                                                                                                                                                                                                                                                                                                                                                                                                                                                                                                                                                                                                                                                                                                                                                                                                                                                                                                                                                                                                                                                                                                                                                                                                                                                                                                                                                                                                                                                                                                                                                                                                                                                                                                                                                                                                                                                                                                                                                                                                                                                                                                                                                                                                                                                                                                                                                                    The sidedness of jets and depolarization in powerful extragalactic radio sources The cause of one-sidedness in the jets of otherwise symmetrical extragalactic radio sources is a subject of some controversy1. There is good evidence for relativistic bulk motion in the cores of these objects (from observations of apparent superluminal motion, rapid variability and the absence of inverse-Compton X-rays)2. A natural hypothesis is then that jets are intrinsically two-sided and that they remain relativistic on all scales3, the jet closer to us appearing bright as a result of Doppler beaming. Alternatively, the jets may be intrinsically one-sided, in which case they need not be relativistic. During a study of the polarization properties of powerful radio sources, it became clear that in those sources with one-sided jets, depolarization with increasing wavelength is usually weaker for the lobe containing the jet. One obvious interpretation is that the depolarization is caused by differential Faraday rotation through irregularities in a magnetoionic medium surrounding the radio source. The side with the stronger jet is closer to us, is seen through a smaller amount of material and therefore shows less depolarization. A halo of hot gas around the associated galaxy or quasar is a likely candidate for the depolarizing medium.</w:t>
      </w:r>
      <w:r>
        <w:br/>
      </w:r>
      <w:r>
        <w:rPr>
          <w:rStyle w:val="VerbatimChar"/>
        </w:rPr>
        <w:t xml:space="preserve">## 41416                                                                                                                                                                                                                                                                                                                                                                                                                                                                                                                                                                                                                                                                                                                                                                                                                                                                                                                                                                                                                                                                                                                                                                                                                                                                                                                                                                                                                                                                                                                                                                                                                                                                                                                                                                                                                                                                                                                                                                                                                                                                                                                                                                                                                                                                                                                                                                                                                                                                                                                                                                                                                                                                                                                                                                                                                                                                                                                                                                                                                                                                                                                                                                                                                                                                                                                                                                                                                                                                                                                                                                                                                                                                                                                                                                                                                                                                                                                                                                                                                                                                                                                                                                                                                                                                                                                                                                                                                                                                                                                                                                                                                                                                                                                                                                                                                                                                                                                                                                                                                                                                                                                                                                                                                                                                                                                                                                                                                                                                                                                                                                                                                                                              First lensing measurements of SZ-detected clusters We present the first lensing mass measurements of Sunyaev-Ze l’dovich (SZ) selected clusters. Using optical imaging from the Southern Cosmology Survey (SCS), we present weak lensing masses for three clusters selected by their SZ emission in the South Pole Telescope survey (SPT). We confirm that the SZ selection procedure is successf ul in detecting mass concentrations. We also study the weak lensing signals from 38 optically-selected clusters in ≃ 8 square degrees of the SCS survey. We fit Navarro, Frenk and White (NFW) profiles and find that the SZ clusters have amongst the largest masses, as high as 5×10 14 M⊙. Using the best fit masses for all the clusters, we analytically calculate the expecte d SZ integrated Y parameter, which we find to be consistent with the SPT observations.</w:t>
      </w:r>
      <w:r>
        <w:br/>
      </w:r>
      <w:r>
        <w:rPr>
          <w:rStyle w:val="VerbatimChar"/>
        </w:rPr>
        <w:t xml:space="preserve">## 41425                                                                                                                                                                                                                                                                                                                                                                                                                                                                                                                                                                                                                                                                                                                                                                                                                                                                                                                                                                                                                                                                                                                                                                                                                                                                                                                                                                                                                                                                                                                                                                                                                                                                                                                                                                                                                                                                                                                                                                                                                                                                                                                                                                                                                                                                                                                                                                                                                                                                                                                                                                                                                                                                                                                                                                                                                                                                                                                                                                                                                                                                                                                                                                                                                                                                                                                                                                                                                                                                                                                                                                                                                                                                                                                                                                                                                                                                                                                                                                                                                                                                                                                                                                                                                                                                                                                                                                                                                                                                                                                                                                                                                                                                                                                                                                                                                                                                                                                                                                                                                                                                                            The contribution of star-spots to coronal structure Significant progress has been made recently in our understanding of the structure of stellar magnetic fields, thanks to advances in detection methods such as Zeeman-Doppler Imaging. The extrapolation of this surface magnetic field into the corona has provided 3D models of the coronal magnetic field and plasma. This method is sensitive mainly to the magnetic field in the bright regions of the stellar surface. The dark (spotted) regions are censored because the Zeeman signature there is suppressed. By modelling the magnetic field that might have been contained in these spots, we have studied the effect that this loss of information might have on our understanding of the coronal structure. As examples, we have chosen two stars (V374 peg and AB Dor) that have very different magnetograms and patterns of spot coverage. We find that the effect of the spot field depends not only on the relative amount of flux in the spots, but also its distribution across the stellar surface. For a star such as AB Dor with a high spot coverage and a large polar spot, at its greatest effect the spot field may almost double the fraction of the flux that is open (hence decreasing the spindown time) while at the same time increasing the X-ray emission measure by two orders of magnitude and significantly affecting the X-ray rotational modulation.</w:t>
      </w:r>
      <w:r>
        <w:br/>
      </w:r>
      <w:r>
        <w:rPr>
          <w:rStyle w:val="VerbatimChar"/>
        </w:rPr>
        <w:t xml:space="preserve">## 41477                                                                                                                                                                                                                                                                                                                                                                                                                                                                                                                                                                                                                                                                                                                                                                                                                                                                                                                                                                                                                                                                                                                                                                                                                                                                                                                                                                                                                                                                                                                                                                                                                                                                                                                                                                                                                                                                                                                                                                                                                                                                                                                                                                                                                                                                                                                                                                                                                                                                                                                                                                                                                                                                                                                                                                                                                                                                                                                                          A search for starlight reflected from HD 75289b ABSTRACT We have used a doppler tomographic analysis to conduct a deep search for the starlightreﬂected from the planetary companion to HD 75289. In 4 nights on VLT2/UVES inJanuary 2003, we obtained 684 high resolution ´echelle spectra with a total integra-tion time of 26 hours. We establish an upper limit on the planet’s geometric albedop &lt; 0.12 (to the 99.9% signiﬁcance level) at the most probable orbital inclinationi ≃60 ◦ , assuming a grey albedo, a Venus-like phase function and a planetary radiusR p = 1.6R Jup . We are able to rule out some combinations of the predicted planetaryradius and atmospheric albedo models with high, reﬂective cloud decks.Key Words: Planets: extra-solar - Planets: atmosphere - Stars: HD 75289 1 INTRODUCTIONThe existence of a close planetary companion to the G0Vstar HD75289 was ﬁrst reported by Udry et al. (2000).In common with 19 of the 117 extrasolar planets known,HD75289b is found to orbit within 0.1 AU of its parent star.Conﬁrmation of the gas-giant nature of the close-orbitingexoplanet, HD209458b (Charbonneau et al. 2000; Henryet al. 2000), suggests that similar objects may reﬂect enoughstarlight to allow a direct planetary detection. Spectral mod-els of these “Pegasi planets” (Barman et al. 2002; Sudarsky,Burrows &amp; Hubeny 2003) show that scattered starlight dom-inates over thermal emission at optical wavelengths. Su-darsky, Burrows &amp; Hubeny (2003) suggest the high eﬀectivetemperature and relatively low surface gravity of HD75289bmay favour the formation of relatively bright, high-altitudesilicate cloud decks, which act to scatter starlight back intospace before being absorbed by alkali metals in the deeperatmosphere.Here we report the results of observations, conductedover 4 nights in January 2003 on VLT2/UVES ´echelle spec-trograph, aimed at detecting the starlight reﬂected fromHD75289b. In Section 2 we summarise the basic physicswhich underpins our analysis, whilst sections 3 and 4 reviewthe acquisition, reduction and processing of the raw ´echellespectra, using techniques described more comprehensivelyin Collier Cameron et al. (2002) and Leigh et al. (2003). Fi-nally, in section 5 we use our results to place upper limitson the grey geometric albedo of the planet.2 SYSTEM PARAMETERSHD75289 (HIP43177) is a G0 main sequence star with pa-rameters listed in Table 1. High-precision radial-velocity(RV) measurements obtained between Nov 1998 and Oct1999 (Udry et al. 2000) were used to identify a planetarycompanion HD75289b, whose properties (as determined di-rectly from RV studies or inferred using the estimated stel-lar parameters) are also summarised in Table 1. Since theplanet publication (Udry et al. 2000), the orbital solutionhas been updated with new Coralie RV measurements usinga weighted cross-correlation scheme (Pepe et al. 2002) withan appropriate template.As the planet orbits its host star, some of the starlightincident upon its surface is reﬂected towards us, producing apotentially detectable signature within the observed spectraof the star. This signature takes the form of faint copiesof the stellar absorption lines, Doppler shifted due to theplanet’s orbital motion and greatly reduced in intensity dueto the small fraction of starlight the planet intercepts andreﬂects back into space.With our knowledge of the stellar mass and the planet’sorbital period we can estimate the orbital velocity of theplanet V</w:t>
      </w:r>
      <w:r>
        <w:br/>
      </w:r>
      <w:r>
        <w:rPr>
          <w:rStyle w:val="VerbatimChar"/>
        </w:rPr>
        <w:t xml:space="preserve">## 41488                                                                                                                                                                                                                                                                                                                                                                                                                                                                                                                                                                                                                                                                                                                                                                                                                                                                                                                                                                                                                                                                                                                                                                                                                                                                                                                                                                                                                                                                                                                                                                                                                                                                                                                                                                                                                                                                                                                                                                                                                                                                                                                                                                                                                                                                                                                                                                                                                                                                                                                                                                                                                                                                                                                                                                                                                                                                                                                                                                                                                                                                                                                                                                                                                                                                                                                                                                                                                                                                                                                                                                                                                                                                                                                                                                                                                                                                                                                                                                                                                                                                                                                                                                                                                                                                                                                                                                                                                                                                                                                                                                                                                                                                                                                                                                                                                                                                                                                                                               The effect of cooling and preheating on the X-ray properties of clusters of galaxies We calculate X-ray properties of present-day galaxy clusters from hydrodynamical cosmolog- ical simulations of theCDM cosmology and compare these with recent X-ray observations. Results from three simulations are presented, each of which uses the same initial conditions: Non-radiative, a standard adiabatic, non-radiative model; Radiative, a radiative model that includes radiative cooling of the gas; and Preheating, a preheating model that also includes cooling but in addition impulsively heats the gas prior to cluster formation. At the end of the simulations, the global cooled baryon fractions in the latter two runs are 15 and 0.4 per cent, respectively, which bracket the recent result from the K-band luminosity function. We construct cluster catalogues that consist of over 500 clusters and are complete in mass down to 1.18 × 10 13 h −1 M� . While clusters in the Non-radiative simulation behave in accord with the self-similar picture, those of the other two simulations reproduce key aspects of the observed X-ray properties: namely, the core entropy, temperature-mass and luminosity-temperature relations are all in good agreement with recent observations. This agreement stems primarily from an increase in entropy with respect to the Non-radiative clusters. Although the physics affecting the intracluster medium is very different in the latter two models, the resulting cluster entropy profiles are very similar.</w:t>
      </w:r>
      <w:r>
        <w:br/>
      </w:r>
      <w:r>
        <w:rPr>
          <w:rStyle w:val="VerbatimChar"/>
        </w:rPr>
        <w:t xml:space="preserve">## 41509                                                                                                                                                                                                                                                                                                                                                                                                                                                                                                                                                                                                                                                                                                                                                                                                                                                                                                                                                                                                                                                                                                                                                                                                                                                                                                                                                                                                                                                                                                                                                                                                                                                                                                                                                                                                                                                                                                                                                                                                                                                                                                                                                                                                                                                                                                                                                                                                                                                                                                                                                                                                                                                                                                                                                                                                                                                                                                                                                                                                                                                                                                                                                                                                                                                                                                                                                                                                                                                                                                                                                                                                                                                                                                                                                                                                                                                                                                                                                                                                                                                                                                                                                                                                                                                                                                                                                                                                                                                                                                                                                                                                                                                                                                                                                                                                                                                                                                                                                                                                                                                                                                                                                                                                                                                                                                                                                                                                                                                                                                                                                                                                                                                                                                                                                                                                                                                                                                                                             A relativistic jet from Cygnus X-1 in the low/hard X-ray state We present the detection of a radio-emitting jet from the black hole candidate and X-ray binary source Cygnus X-1. Evidence of a bright core with a slightly extended structure was found on milliarcsecond resolution observations with the Very Long Baseline Array (VLBA) at 15.4 GHz. Later observations with the VLBA [and including the phased-up, Very Large Array (VLA)] at 8.4 GHz show an extended jet-like feature extending to ∼ 15 mas from a core region, with an opening angle of  0.6c) jet during this state.</w:t>
      </w:r>
      <w:r>
        <w:br/>
      </w:r>
      <w:r>
        <w:rPr>
          <w:rStyle w:val="VerbatimChar"/>
        </w:rPr>
        <w:t xml:space="preserve">## 41519                                                                                                                                                                                                                                                                                                                                                                                                                                                                                                                                                                                                                                                                                                                                                                                                                                                                                                                                                                                                                                                                                                                                                                                                                                                                                                                                                                                                                                                                                                                                                                                                                                                                                                                                                                                                                                                                                                                                                                                                                                                                                                                                                                                                                                                                                                                                                                                                                                                                                                                                                                                                                                                                                                                                                                                                                                                                                                                                                                                                                                                                                                                                                                                                                                                                                                                                                                                                                                                                                                                                                                                                                                                                                                                                                                                                                                                                                                                                                                                                                                                                                                                                                                                                                                                                                                                                                                                                                                                                                                                                                                                                                                                                                                                                                                                                                                                                                                                                                                                                                                                                                                                                                                                                                                                                                                                                                                                      The abundance of galactic planets from OGLE-III 2002 microlensing data From the 389 OGLE-III 2002 observations of Galactic bulge microlensing events, we select 321 that are well described by a point-source point-lens light-curve model. From this sample we identify one event, 2002-BLG-055, that we regard as a strong planetary lensing candidate, and another, 2002-BLG-140, that is a possible candidate. If each of the 321 lens stars has one planet with a mass ratio q=m/M = 10 -3 and orbit radius a =R E , the Einstein ring radius, analysis of detection efficiencies indicates that 14 planets should have been detectable with 2 &gt; 25. Assuming our candidate is due to planetary lensing, then the abundance of planets with q = 10 -3 and a =R E is n p ≈ n /14 = 7 per cent. Conversion to physical units (Jupiter masses, M Jup , and astronomical units, au) gives the abundance of ‘cool Jupiters’( m ≈ M Jup , a ≈ 4 au) per lens star as n p ≈ n /5.5 = 18 per cent. The detection probability scales roughly with q and ( 2 ) -1/2 , and drops off from a peak at a ≈ 4 au like a Gaussian with a dispersion of 0.4 dex.</w:t>
      </w:r>
      <w:r>
        <w:br/>
      </w:r>
      <w:r>
        <w:rPr>
          <w:rStyle w:val="VerbatimChar"/>
        </w:rPr>
        <w:t xml:space="preserve">## 41537                                                                                                                                                                                                                                                                                                                                                                                                                                                                                                                                                                                                                                                                                                                                                                                                                                                                                                                                                                                                                                                                                                                                                                                                                                                                                                                                                                                                                                                                                                                                                                                                                                                                                                                                                                                                                                                                                                                                                                                                                                                                                                                                                                                                                                                                                                                                                                                                                                                                                                                                                                                                                                                                                                                                                                                                                                                                                                                                                                                                                                                                                                                                                                                                                                                                                                                                                                                                                                                                                                                                                                                                                                                                                                                                                                                                                                                                                                                                                                                                                                                                                                                                                                                                                                                                                                                                                                                                                                                                                                                                                                                                                                                                                                                                                                                                                                                                                                                                                                                                                                                                                                                                                                                                                                                                                                                                                                        Do binaries in clusters form in the same way as in the field We examine the dynamical destruction of binary systems in star clusters of different densities. We find that at high densities (10 4 -10 5 M ⊙ pc -3 ) almost all binaries with separations &gt; 10 3 au are destroyed after a few crossing times. At low densities [O(10 2 )M ⊙ )pc -3 ], many binaries with separations &gt; 1 0 3 au are destroyed, and no binaries with separations &gt; 10 4 au survive after a few crossing times. Therefore, the binary separations in clusters can be used as a tracer of the dynamical age and past density of a cluster. We argue that the central region of the Orion nebula cluster was ∼100 times denser in the past with a half-mass radius of only 0.1-0.2 pc as (i) it is expanding, (ii) it has very few binaries with separations &gt; 1 0 3 au and (iii) it is well mixed and therefore dynamically old. We also examine the origin of the field binary population. Binaries with separations 10 4 au can survive in any cluster and so must be produced by isolated star formation, but only if all isolated star formation produces extremely wide binaries.</w:t>
      </w:r>
      <w:r>
        <w:br/>
      </w:r>
      <w:r>
        <w:rPr>
          <w:rStyle w:val="VerbatimChar"/>
        </w:rPr>
        <w:t xml:space="preserve">## 41559                                                                                                                                                                                                                                                                                                                                                                                                                                                                                                                                                                                                                                                                                                                                                                                                                                                                                                                                                                                                                                                                                                                                                                                                                                                                                                                                                                                                                                                                                                                                                                                                                                                                                                                                                                                                                                                                                                                                                                                                                                                                                                                                                                                                                                                                                                                                                                                                                                                                                                                                                                                                                                                                                                                                                                                                                                                                                                                                                                                                                                                                                                                                                                                                                                                                                                                                                                                                                                                                                                                                                                                                                                                                                                                                                                                                                                                                                                                                                                                                                                                                                                                                                                                                                                                                                                                                                                                                                                                                                                                                                                                                                                                                                                                                                                                                                                                                                                                                                                                                                                                                               Photoionized HBeta Emission in NGC 5548: It Breathes! Emission-line regions in active galactic nuclei and other photoionized nebulae should become larger in size when the ionizing luminosity increases. This “breathing” effect is observed for the Hβ emission in NGC 5548 by using Hβ and optical continuum lightcurves from the 13-year 1989-2001 AGN Watch monitoring campaign. To model the breathing, we use two methods to fit the observed lightcurves in detail: (i) parameterized models and, (ii) the MEMECHO reverberation mapping code. Our models assume that optical continuum variations track the ionizing radiation, and that the Hβ variations respond with time delays τ due to light travel time. By fitting the data using a delay map �(τ, Fc) that is allowed to change with continuum flux Fc, we find that the strength of the Hβ response decreases and the time delay increases with ionizing luminosity. The parameterized breathing models allow the time delay and the Hβ flux to depend on the continuum flux so that, τ / F � c and FH� / F � c . Our fits give 0.1 &lt; β &lt; 0.46 and 0.57 &lt; α &lt; 0.66. α is consistent with previous work by Gilbert &amp; Peterson (2003) and Goad, Korista &amp; Knigge (2004). Although we find β to be flatter than previously determined by Peterson et al. (2002) using crosscorrelation methods, it is closer to the predicted values from recent theoretical work by Korista &amp; Goad (2004).</w:t>
      </w:r>
      <w:r>
        <w:br/>
      </w:r>
      <w:r>
        <w:rPr>
          <w:rStyle w:val="VerbatimChar"/>
        </w:rPr>
        <w:t xml:space="preserve">## 41564                                                                                                                                                                                                                                                                                                                                                                                                                                                                                                                                                                                                                                                                                                                                                                                                                                                                                                                                                                                                                                                                                                                                                                                                                                                                                                                                                                                                                                                                                                                                                                                                                                                                                                                                                                                                                                                                                                                                                                                                                                                                                                                                                                                                                                                                                                                                                                                                                                                                                                                                                                                                                                                                                                                                                                                                                                                                                                                                                                                                                                                                                                                                                                                                                                                                                                                                                                                                                                                                                                                                                                                                                                                                                                                                                                                                                                                                                                                                                                                                                                                                                                                                                                                                                                                                                                                                                                                                                                                                                                                                                                                                                                                                                                                                                                                                                                                                                                                                                                                                                                                                                                                                                                               Extreme recoils: impact on the detection of gravitational waves from massive black hole binaries Recent numerical simulations of the coalescence of highly spinning massive black hole binaries (MBHBs) suggest that the remnant can suffer a recoil velocity of the order of few thousand km s−1. We study here, by means of dedicated simulations of black hole build-up, how such extreme recoils could affect the cosmological coalescence rate of MBHBs, placing a robust lower limit for the predicted number of gravitational wave (GW) sources detectable by future space-borne missions (such as the Laser Interferometer Space Antenna, LISA). We consider two main routes for black hole formation: one where seeds are light remnants of Population III stars (≃102 M⊙), and one where seeds are much heavier (≳104 M⊙), formed via the direct gas collapse in primordial nuclear discs. We find that extreme recoil velocities do not compromise the efficient MBHB detection by LISA. If seeds are already massive and/or relatively rare, the detection rate is reduced by only ∼15 per cent. The number of detections drops substantially (by ∼60 per cent) if seeds are instead light and abundant, but in this case the number of predicted coalescences is so high that at least ∼10 sources in a three-year observation are guaranteed.</w:t>
      </w:r>
      <w:r>
        <w:br/>
      </w:r>
      <w:r>
        <w:rPr>
          <w:rStyle w:val="VerbatimChar"/>
        </w:rPr>
        <w:t xml:space="preserve">## 41573                                                                                                                                                                                                                                                                                                                                                                                                                                                                                                                                                                                                                                                                                                                                                                                                                                                                                                                                                                                                                                                                                                                                                                                                                                                                                                                                                                                                                                                                                                                                                                                                                                                                                                                                                                                                                                                                                                                                                                                                                                                                                                                                                                                                                                                                                                                                                                                                                                                                                                                                                                                                                                                                                                                                                                                                                                                                                                                                                                                                                                                                                                                                                                                                                                                                                                                                                                                                                                                                                                                                                                                                                                                                                                                                                                                                                                                                                                                                                                                                                                                                                                                                                                                                                                                                                                                                                                                                                                                                                                                                                                                                                                                                                                                                                                                                                                                                                                                                                                                                                                                                                                                                                                                                                                      Evolution of a buried magnetic field in the central compact object neutron stars The central compact objects are a newly emerging class of young neutron stars near the centre of supernova remnants. From X-ray timing and spectral measurements, their magnetic fields are determined to be ∼10 10 –10 11 G, which is significantly lower than that found on most pulsars. Using the latest electrical and thermal conductivity calculations, we solve the induction equation to determine the evolution of a buried crustal or core magnetic field. We apply this model of a buried field to explain the youth and low observed magnetic field of the central compact objects. We obtain constraints on their birth magnetic field and depth of submergence (or accreted mass). Measurement of a change in the observed magnetic field strength would discriminate between the crustal and core fields and could yield uniquely the birth magnetic field and submergence depth. If we consider the central compact objects as a single neutron star viewed at different epochs, then we constrain the magnetic field at birth to be ∼(6–9) × 10 11 G. A buried magnetic field can also explain their location in an underpopulated region of the spin period–period derivative plane for pulsars.</w:t>
      </w:r>
      <w:r>
        <w:br/>
      </w:r>
      <w:r>
        <w:rPr>
          <w:rStyle w:val="VerbatimChar"/>
        </w:rPr>
        <w:t xml:space="preserve">## 41672                                                                                                                                                                                                                                                                                                                                                                                                                                                                                                                                                                                                                                                                                                                                                                                                                                                                                                                                                                                                                                                                                                                                                                                                                                                                                                                                                                                                                                                                                                                                                                                                                                                                                                                                                                                                                                                                                                                                                                                                                                                                                                                                                                                                                                                                                                                                                                                                                                                                                                                                                                                                                                                                                                                                                                                                                                                                                                                                                                                                                                                                                                                                                                                                                                                                                                                                                                                                                                                                                                                                                                                                                                                                                                                                                                                                                                                                                                                                                                                                                                                                                                                                                                                                                                                                                                                                                                                                                                                                                                                                                                                                                                                 Saturn's ULF wave foreshock boundary: Cassini observations Abstract Even though the solar wind is highly supersonic, intense ultra-low frequency (ULF) wave activity has been detected in regions just upstream of the bow shocks of magnetized planets. This feature was first observed ahead of the Earth's bow shock, and the corresponding region was called the ULF wave foreshock, which is embedded within the planet's foreshock. The properties as well as the spatial distribution of ULF waves within the Earth's foreshock have been extensively studied over the last three decades and have been explained as a result of plasma instabilities triggered by solar wind ions backstreaming from the bow shock. Since July 2004, the Cassini spacecraft has characterized the Saturnian plasma environment including its upstream region. Since Cassini's Saturn orbit insertion (SOI) in June 2004 through August 2005, we conducted a detailed survey and analysis of observations made by the Vector Helium Magnetometer (VHM). The purpose of the present study is to characterize the properties of waves observed in Saturn's ULF wave foreshock and identify its boundary using single spacecraft techniques. The amplitude of these waves is usually comparable to the mean magnetic field intensity, while their frequencies in the spacecraft frame yields two clearly different types of waves: one with frequencies below the local proton cyclotron frequency ( Ω H + ) and another with frequencies above Ω H + . All the wave crossings described here, clearly show that these waves are associated to Saturn's foreshock. In particular, the presence of waves is associated with the change in θ Bn to quasi-parallel geometries. Our results show the existence of a clear boundary for Saturn's ULF wave foreshock, compatible with θ Bn ∼ 45 ° surfaces.</w:t>
      </w:r>
      <w:r>
        <w:br/>
      </w:r>
      <w:r>
        <w:rPr>
          <w:rStyle w:val="VerbatimChar"/>
        </w:rPr>
        <w:t xml:space="preserve">## 41692                                                                                                                                                                                                                                                                                                                                                                                                                                                                                                                                                                                                                                                                                                                                                                                                                                                                                                                                                                                                                                                                                                                                                                                                                                                                                                                                                                                                                                                                                                                                                                                                                                                                                                                                                                                                                                                                                                                                                                                                                                                                                                                                                                                                                                                                                                                                                                                                                                                                                                                                                                                                                                                                                                                                                                                                                                                                                                                                                                                                                                                                                                                                                                                                                                                                                                                                                                                                                                                                                                                                                                                                                                                                                                                                                                                                                                                                                                                                                                                                                                                                                                                                                                                                                                                                                                                                                                                                                                                                                                                                                                                                                                                                                                                                                                                                                                                                                                                                                                                                                                                           The ages of quasar host galaxies We present the results of fitting deep off-nuclear optical spectra of radio-quiet quasars, radio-loud quasars and radio galaxies at z≃0.2 with evolutionary synthesis models of galaxy evolution. Our aim was to determine the age of the dynamically dominant stellar populations in the host galaxies of these three classes of powerful active galactic nuclei (AGN). Some of our spectra display residual nuclear contamination at the shortest wavelengths, but the detailed quality of the fits longward of the 4000-A break provides unequivocal proof, if further proof were needed, that quasars lie in massive galaxies with (at least at z≃0.2) evolved stellar populations. By fitting a two-component model we have separated the very blue (starburst and/or AGN contamination) from the redder underlying spectral energy distribution, and find that the hosts of all three classes of AGN are dominated by old stars of age 8–14 Gyr. If the blue component is attributed to young stars, we find that, at most, 1 per cent of the visible baryonic mass of these galaxies is involved in star formation activity at the epoch of observation, at least over the region sampled by our spectroscopic observations. These results strongly support the conclusion reached by McLure et al. that the host galaxies of luminous quasars are massive ellipticals which have formed by the epoch of peak quasar activity at z≃2.5.</w:t>
      </w:r>
      <w:r>
        <w:br/>
      </w:r>
      <w:r>
        <w:rPr>
          <w:rStyle w:val="VerbatimChar"/>
        </w:rPr>
        <w:t xml:space="preserve">## 41722                                                                                                                                                                                                                                                                                                                                                                                                                                                                                                                                                                                                                                                                                                                                                                                                                                                                                                                                                                                                                                                                                                                                                                                                                                                                                                                                                                                                                                                                                                                                                                                                                                                                                                                                                                                                                                                                                                                                                                                                                                                                                                                                                                                                                                                                                                                                                                                                                                                                                                                                                                                                                                                                                                                                                                                                                                                                                                                                                                                                                                                                                                                                                                                                                                                                                                                                                                                                                                                                                                                                                                                                                                                                                                                                                                                                                                                                                                                                                                                                                                                                                                                                                                                                                                                                                                                                                                                                                                                                                                                                                                                                                                                                                                                                                                                                                                                                                                                                                                                                                                                              VLTI/MIDI 10 micron interferometry of the forming massive star W33A We report on resolved interferometric observations with VLTI/MIDI of the massive young stellar object (MYSO) W33A. The MIDI observations deliver spectrally dispersed visibilities with values between 0.03 and 0.06, for a baseline of 45 m over the wavelength range 8-13 μm. The visibilities indicate that W33A has a FWHM size of approximately 120 AU (0.030'') at 8 μm that increases to 240 AU at 13 μm, scales previously unexplored among MYSOs. This observed trend is consistent with the temperature falling off with distance. One-dimensional (1D) dust radiative transfer models are simultaneously fit to the visibility spectrum, the strong silicate feature, and the shape of the mid-infrared spectral energy distribution (SED). For any power-law density distribution, we find that the sizes (as implied by the visibilities) and the stellar luminosity are incompatible. A reduction to a third of W33A's previously adopted luminosity is required to match the visibilities; such a reduction is consistent with new high-resolution 70 μm data from Spitzer's MIPSGAL survey. We obtain best fits for models with shallow dust density distributions of r−0.5 and r−1.0 and for increased optical depth in the silicate feature produced by decreasing the interstellar medium (ISM) ratio of graphite to silicates and using optical grain properties of Ossenkopf et al.</w:t>
      </w:r>
      <w:r>
        <w:br/>
      </w:r>
      <w:r>
        <w:rPr>
          <w:rStyle w:val="VerbatimChar"/>
        </w:rPr>
        <w:t xml:space="preserve">## 41724                                                                                                                                                                                                                                                                                                                                                                                                                                                                                                                                                                                                                                                                                                                                                                                                                                                                                                                                                                                                                                                                                                                                                                                                                                                                                                                                                                                                                                                                                                                                                                                                                                                                                                                                                                                                                                                                                                                                                                                                                                                                                                                                                                                                                                                                                                                                                                                                                                                                                                                                                                                                                                                                                                                                                                                                                                                                                                                                                                                                                                                                                                                                                                                                                                                                                                                                                                                                                                                                                                                                                                                                                                                                                                                                                                                                                                                                                                                                                                                                                                                                                                                                                                                                                                                                                                                                                                                                                                                                                                                                                                                                                                                                              MOCASSIN: a fully three-dimensional Monte Carlo photoionization code The study of photoionized environments is fundamental to many astrophysical problems. Up to the present most photoionization codes have numerically solved the equations of radiative transfer by making the extreme simplifying assumption of spherical symmetry. Unfortunately very few real astronomical nebulae satisfy this requirement. To remedy these shortcomings, a self-consistent, three-dimensional radiative transfer code has been developed using Monte Carlo techniques. The code, MOCASSIN, is designed to build realistic models of photoionized nebulae having arbitrary geometry and density distributions, with both the stellar and diffuse radiation fields treated self-consistently. In addition, the code is capable of treating one or more exciting stars located at non-central locations. The gaseous region is approximated by a cuboidal Cartesian grid composed of numerous cells. The physical conditions within each grid cell are determined by solving the thermal equilibrium and ionization balance equations. This requires a knowledge of the local primary and secondary radiation fields, which are calculated self-consistently by locally simulating the individual processes of ionization and recombination. The structure and the computational methods used in the MOCASSIN code are described in this paper. MOCASSIN has been benchmarked against established one-dimensional spherically symmetric codes for a number of standard cases, as defined by the Lexington/Meudon photoionization workshops: at Meudon in 1985 and at Lexington in 1995 and 2000. The results obtained for the benchmark cases are satisfactory and are presented in this paper. A performance analysis has also been carried out and is discussed here.</w:t>
      </w:r>
      <w:r>
        <w:br/>
      </w:r>
      <w:r>
        <w:rPr>
          <w:rStyle w:val="VerbatimChar"/>
        </w:rPr>
        <w:t xml:space="preserve">## 41740                                                                                                                                                                                                                                                                                                                                                                                                                                                                                                                                                                                                                                                                                                                                                                                                                                                                                                                                                                                                                                                                                                                                                                                                                                                                                                                                                                                                                                                                                                                                                                                                                                                                                                                                                                                                                                                                                                                                                                                                                                                                                                                                                                                                                                                                                                                                                                                                                                                                                                                                                                                                                                                                                                                                                                                                                                                                                                                                                                                                                                                                                                                                                                                                                                                                                                                                                                                                                                                                                                                                                                                                                                                                                                                                                                                                                                                                                                                                                                                                                                                                                                                                                                                                                                                                                                                                                                                                                                                                                                                                                                                                                                                                                                                                                                                                                                                                                                                                                                                                                               Black hole accretion discs: reality confronts theory Disc spectra from highly luminous black hole binaries are observed to be rather simple, despite theoretical predictions to the contrary. We collate the disc-dominated spectra from multiple observations of 10 separate sources and show that they are consistent with a simple multicolour blackbody with a disc luminosity of L disc T 4 over two orders of magnitude. This is probably compatible with the predictions of standard Shakura-Sunyaev α-disc theory. However, these models also predict that the radiation-pressure-dominated disc is unstable, in strong conflict to the observed lack of variability of the light curves. We show that this discrepancy is unlikely to be resolved by modifications such as additional energy loss in a jet, a wind or a corona. This motivates consideration of alternative disc models, in particular the β-discs, where the viscous heating is proportional to gas pressure, which are stable. While proper calculations have yet to be performed, it seems likely that such models predict significant departures from a simple L disc T4 relation, again in conflict with the observations. More generally, this shows that accretion disc spectra can give reliable constraints on the disc structure, and should be used to test the next generation of accretion disc models, in which the disc viscosity is calculated self-consistently from the magnetically generated turbulent dynamo.</w:t>
      </w:r>
      <w:r>
        <w:br/>
      </w:r>
      <w:r>
        <w:rPr>
          <w:rStyle w:val="VerbatimChar"/>
        </w:rPr>
        <w:t xml:space="preserve">## 41748                                                                                                                                                                                                                                                                                                                                                                                                                                                                                                                                                                                                                                                                                                                                                                                                                                                                                                                                                                                                                                                                                                                                                                                                                                                                                                                                                                                                                                                                                                                                                                                                                                                                                                                                                                                                                                                                                                                                                                                                                                                                                                                                                                                                                                                                                                                                                                                                                                                                                                                                                                                                                                                                                                                                                                                                                                                                                                                                                                                                                                                                                                                                                                                                                                                                                                                                                                                                                                                                                                                                                                                                                                                                                                                                                                                                                                                                                                                                                                                                                                                                                                                                                                                                                                                                                                                                                                                                                                                                                                                                                                                                                                                                                                                                                                                                                                                                                                                                                                                                                                                                                                                                                                                                                                                                                                                                                                                                                                                                                                                                                                                                                                                                                                                                                                                                                                                                                                                                          The Discovery of Tidal Tails Around NGC 5466 We report the discovery of tidal tails around the high-latitude Galactic globular cluster NGC 5466 in Sloan Digital Sky Survey data. Neural networks are used to reconstruct the probability distribution of cluster stars in ugriz space. The tails are clearly visible once extragalactic contaminants and field stars have been eliminated. They extend ~4° on the sky, corresponding to ~1 kpc in projected length. The orientation of the tails is in good agreement with the cluster's Galactic orbit, as judged from the proper-motion data.</w:t>
      </w:r>
      <w:r>
        <w:br/>
      </w:r>
      <w:r>
        <w:rPr>
          <w:rStyle w:val="VerbatimChar"/>
        </w:rPr>
        <w:t xml:space="preserve">## 41771                                                                                                                                                                                                                                                                                                                                                                                                                                                                                                                                                                                                                                                                                                                                                                                                                                                                                                                                                                                                                                                                                                                                                                                                                                                                                                                                                                                                                                                                                                                                                                                                                                                                                                                                                                                                                                                                                                                                                                                                                                                                                                                                                                                                                                                                                                                                                                                                                                                                                                                                                                                                                                                                                                                                                                                                                                                                                                                                                                                                                                                                                                                                                                                                                                                                                                                                                                                                                                                                                                                                                                                                                                                                                                                                                                                                                                                                                                                                                                                          Precise mass and radius values for the white dwarf and low mass M dwarf in the pre-cataclysmic binary NN Serpentis Using the high resolution Ultraviolet and Visual Echelle Spectrograph (UVES) mounted on the Very Large Telescope in combination with photometry from the high-speed CCD camera ULTRACAM, we derive precise system parameters for the pre-cataclysmic binary NN Ser. A model fit to the ULTRACAM light curves gives the orbital inclination as i = 89 degrees.6 +/- 0 degrees.2 and the scaled radii, R-WD/a and R-sec/a. Analysis of the He (II) 4686 angstrom absorption line gives a radial velocity amplitude for the white dwarf of K-WD = 62.3 +/- 1.9 km s(-1). We find that the irradiation-induced emission lines from the surface of the secondary star give a range of observed radial velocity amplitudes due to differences in optical depths in the lines. We correct these values to the centre of mass of the secondary star by computing line profiles from the irradiated face of the secondary star. We determine a radial velocity of K-sec = 301 +/- 3 km s(-1), with an error dominated by the systematic effects of the model. This leads to a binary separation of a = 0.934 +/- 0.009 R-circle dot, radii of R-WD = 0.0211 +/- 0.0002 R-circle dot and R-sec = 0.149 +/- 0.002 R-circle dot and masses of M-WD = 0.535 +/- 0.012 M-circle dot and M-sec = 0.111 +/- 0.004 M-circle dot. The masses and radii of both components of NN Ser were measured independently of any mass-radius relation. For the white dwarf, the measured mass, radius and temperature show excellent agreement with a 'thick' hydrogen layer of fractional mass M-H/M-WD = 10(-4). The measured radius of the secondary star is 10 per cent larger than predicted by models, however, correcting for irradiation accounts for most of this inconsistency, hence the secondary star in NN Ser is one of the first precisely measured very low mass objects (M less than or similar to 0.3 M-circle dot) to show good agreement with models. ULTRACAM r', i' and z' photometry taken during the primary eclipse determines the colours of the secondary star as (r' - i')(sec) = 1.4 +/- 0.1 and (i' - z')(sec) = 0.8 +/- 0.1 which corresponds to a spectral type of M4 +/- 0.5. This is consistent with the derived mass, demonstrating that there is no detectable heating of the unirradiated face, despite intercepting radiative energy from the white dwarf which exceeds its own luminosity by over a factor of 20.</w:t>
      </w:r>
      <w:r>
        <w:br/>
      </w:r>
      <w:r>
        <w:rPr>
          <w:rStyle w:val="VerbatimChar"/>
        </w:rPr>
        <w:t xml:space="preserve">## 41781                                                                                                                                                                                                                                                                                                                                                                                                                                                                                                                                                                                                                                                                                                                                                                                                                                                                                                                                                                                                                                                                                                                                                                                                                                                                                                                                                                                                                                                                                                                                                                                                                                                                                                                                                                                                                                                                                                                                                                                                                                                                                                                                                                                                                                                                                                                                                                                                                                                                                                                                                                                                                                                                                                                                                                                                                                                                                                                                                                                                                                                                                                                                                                                                                                                                                                                                                                                                                                                                                                                                                                                                                                                                                                                                                                                                                                                                                                                                                                                                                                                                                                                                                                                                                                                                                                                                                                                                                                                                                                                                                                                                                                                                                                                                                                                                                                                                                                                                                                                                                        Realistic ionizing fluxes for young stellar populations from 0.05 to 2 Z We present a new grid of ionizing fluxes for O and Wolf‐Rayet (W‐R) stars for use with evolutionary synthesis codes and single-star H II region analyses. A total of 230 expanding, non-LTE, line-blanketed model atmospheres have been calculated for five metallicities (0.05, 0.2, 0.4, 1 and 2 Z� ) using the WM-BASIC code of Pauldrach, Hoffmann &amp; Lennon for O stars and the CMFGEN code of Hillier &amp; Miller for W‐R stars. The stellar wind parameters are scaled with metallicity for both O and W‐R stars. We compare the ionizing fluxes of the new models with the CoStar models of Schaerer &amp; de Koter and the pure helium W‐R models of Schmutz, Leitherer &amp; Gruenwald. We find significant differences, particularly above 54 eV, where the emergent flux is determined by the wind density as a function of metallicity. The new models have lower ionizing fluxes in the He I continuum with important implications for nebular line ratios. We incorporate the new models into the evolutionary synthesis code STARBURST99 and compare the ionizing outputs for an instantaneous burst and continuous star formation with the work of Schaerer &amp; Vacca (SV98), and Leitherer et al. The changes in the output ionizing fluxes as a function of age are dramatic. We find that, in contrast to previous studies, nebular He II λ4686 will be at, or just below, the detection limit in low metallicity starbursts during</w:t>
      </w:r>
      <w:r>
        <w:br/>
      </w:r>
      <w:r>
        <w:rPr>
          <w:rStyle w:val="VerbatimChar"/>
        </w:rPr>
        <w:t xml:space="preserve">## 41782                                                                                                                                                                                                                                                                                                                                                                                                                                                                                                                                                                                                                                                                                                                                                                                                                                                                                                                                                                                                                                                                                                                                                                                                                                                                                                                                                                                                                                                                                                                                                                                                                                                                                                                                                                                                                                                                                                                                                                                                                                                                                                                                                                                                                                                                                                                                                                                                                                                                                                                                                                                                                                                                                                                                                                                                                                                                                                                                                                                                                                                                                                                                                                                                                                                                                                                                                                                                                                                                                                                                                                                                                                                                                                                                                                                                                                                                                                                                                                                                                                                                                                                                                                                                                                                                                                                                                                                                                                                                                                                                                                                                                                                                                                                                                                                                                                                                                                                                                                                                                        Realistic ionizing fluxes for young stellar populations from 0.05 to 2 Z We present a new grid of ionizing fluxes for O and Wolf‐Rayet (W‐R) stars for use with evolutionary synthesis codes and single-star H II region analyses. A total of 230 expanding, non-LTE, line-blanketed model atmospheres have been calculated for five metallicities (0.05, 0.2, 0.4, 1 and 2 Z� ) using the WM-BASIC code of Pauldrach, Hoffmann &amp; Lennon for O stars and the CMFGEN code of Hillier &amp; Miller for W‐R stars. The stellar wind parameters are scaled with metallicity for both O and W‐R stars. We compare the ionizing fluxes of the new models with the CoStar models of Schaerer &amp; de Koter and the pure helium W‐R models of Schmutz, Leitherer &amp; Gruenwald. We find significant differences, particularly above 54 eV, where the emergent flux is determined by the wind density as a function of metallicity. The new models have lower ionizing fluxes in the He I continuum with important implications for nebular line ratios. We incorporate the new models into the evolutionary synthesis code STARBURST99 and compare the ionizing outputs for an instantaneous burst and continuous star formation with the work of Schaerer &amp; Vacca (SV98), and Leitherer et al. The changes in the output ionizing fluxes as a function of age are dramatic. We find that, in contrast to previous studies, nebular He II λ4686 will be at, or just below, the detection limit in low metallicity starbursts during</w:t>
      </w:r>
      <w:r>
        <w:br/>
      </w:r>
      <w:r>
        <w:rPr>
          <w:rStyle w:val="VerbatimChar"/>
        </w:rPr>
        <w:t xml:space="preserve">## 41785                                                                                                                                                                                                                                                                                                                                                                                                                                                                                                                                                                                                                                                                                                                                                                                                                                                                                                                                                                                                                                                                                                                                                                                                                                                                                                                                                                                                                                                                                                                                                                                                                                                                                                                                                                                                                                                                                                                                                                                                                                                                                                                                                                                                                                                                                                                                                                                                                                                                                                                                                                                                                                                                                                                                                                                                                                                                                                                                                                                                                                                                                                                                                                                                                                                                                                                                                                                                                                                                                                                                                                                                                                                                                                                                                                                                                                                                                                                                                                                                                                                                                                                                                                                                                                                                                                                                                                                                                                                                                                                                                                                                                                                                                                                                                                                                                                                                                                                                                                                                                                                                                                                                                                                                                                                                                                                                                                                                                                            Two close large quasar groups of size ∼ 350 Mpc at z ∼ 1.2 The Clowes &amp; Campusano large quasar group (LQG) at  has been re-examined using the quasar data from the DR7QSO catalogue of the Sloan Digital Sky Survey. In the 1991 discovery, the LQG impinged on the northern, southern and eastern limits of the survey. In the DR7QSO data, the western, northern and southern boundaries of the LQG remain essentially the same, but an extension eastwards of ∼2° is indicated. In the DR7QSO data, the LQG has 34 members, with . A new group of 38 members is indicated at  and within ∼20 of the Clowes &amp; Campusano LQG. The characteristic sizes of these two LQGs, ∼350–400 Mpc, appear to be only marginally consistent with the scale of homogeneity in the concordance cosmology. In addition to their intrinsic interest, these two LQGs provide locations in which to investigate early large-scale structure in galaxies and to identify high-z clusters. A method is presented for assessing the statistical significance and overdensity of groups found by linkage of points.</w:t>
      </w:r>
      <w:r>
        <w:br/>
      </w:r>
      <w:r>
        <w:rPr>
          <w:rStyle w:val="VerbatimChar"/>
        </w:rPr>
        <w:t xml:space="preserve">## 41791                                                                                                                                                                                                                                                                                                                                                                                                                                                                                                                                                                                                                                                                                                                                                                                                                                                                                                                                                                                                                                                                                                                                                                                                                                                                                                                                                                                                                                                                                                                                                                                                                                                                                                                                                                                                                                                                                                                                                                                                                                                                                                                                                                                                                                                                                                                                                                                                                                                                                                                                                                                                                                                                                                                                                                                                                                                                                                                                                                                                                                                                                                                                                                                                                                                                                                                                                                                                                                                                                                                                                                                                                                                                                                                                                                                                                                                                                                                                                                                                                                                                                                                                                                                                                                                                                                                                                                                                                                                                                                                                                                                                                                                                                                                                                                                                                                                                                                                                                                                                                                                                                                                                                    The colours of satellite galaxies in groups and clusters Current models of galaxy formation predict satellite galaxies in groups and clusters that are redder than observed. We investigate the effect on the colours of satellite galaxies produced by the ram-pressure stripping of their hot-gaseous atmospheres as the satellites orbit within their parent halo. We incorporate a model of the stripping process based on detailed hydrodynamic simulations within the Durham semi-analytic model of galaxy formation. The simulations show that the environment in groups and clusters is less aggressive than previously assumed. The main uncertainty in the model is the treatment of gas expelled by supernovae. With reasonable assumptions for the stripping of this material, we find that satellite galaxies are able to retain a significant fraction of their hot gas for several Gyr, thereby replenishing their reservoirs of cold, star-forming gas and remaining blue for a relatively long period of time. A bimodal distribution of galaxy colours, similar to that observed in Sloan Digital Sky Survey data, is established and the colours of the satellite galaxies are in good agreement with the data. In addition, our model naturally accounts for the observed dependence of satellite colours on environment, from small groups to high-mass clusters.</w:t>
      </w:r>
      <w:r>
        <w:br/>
      </w:r>
      <w:r>
        <w:rPr>
          <w:rStyle w:val="VerbatimChar"/>
        </w:rPr>
        <w:t xml:space="preserve">## 41802                                                                                                                                                                                                                                                                                                                                                                                                                                                                                                                                                                                                                                                                                                                                                                                                                                                                                                                                                                                                                                                                                                                                                                                                                                                                                                                                                                                                                                                                                                                                                                                                                                                                                                                                                                                                                                                                                                                                                                                                                                                                                                                                                                                                                                                                                                                                                                                                                                                                                                                                                                                                                                                                                                                                                                                                                                                                                                                                                                                                                                                                                                                                                                                                                                                                                                                                                                                                                                                                                                                                                                                                                                                                                                                                                                                                                                                                                                                                                                                          Precise mass and radius values for the white dwarf and low mass M dwarf in the pre-cataclysmic binary NN Serpentis Using the high resolution Ultraviolet and Visual Echelle Spectrograph (UVES) mounted on the Very Large Telescope in combination with photometry from the high-speed CCD camera ULTRACAM, we derive precise system parameters for the pre-cataclysmic binary NN Ser. A model fit to the ULTRACAM light curves gives the orbital inclination as i = 89 degrees.6 +/- 0 degrees.2 and the scaled radii, R-WD/a and R-sec/a. Analysis of the He (II) 4686 angstrom absorption line gives a radial velocity amplitude for the white dwarf of K-WD = 62.3 +/- 1.9 km s(-1). We find that the irradiation-induced emission lines from the surface of the secondary star give a range of observed radial velocity amplitudes due to differences in optical depths in the lines. We correct these values to the centre of mass of the secondary star by computing line profiles from the irradiated face of the secondary star. We determine a radial velocity of K-sec = 301 +/- 3 km s(-1), with an error dominated by the systematic effects of the model. This leads to a binary separation of a = 0.934 +/- 0.009 R-circle dot, radii of R-WD = 0.0211 +/- 0.0002 R-circle dot and R-sec = 0.149 +/- 0.002 R-circle dot and masses of M-WD = 0.535 +/- 0.012 M-circle dot and M-sec = 0.111 +/- 0.004 M-circle dot. The masses and radii of both components of NN Ser were measured independently of any mass-radius relation. For the white dwarf, the measured mass, radius and temperature show excellent agreement with a 'thick' hydrogen layer of fractional mass M-H/M-WD = 10(-4). The measured radius of the secondary star is 10 per cent larger than predicted by models, however, correcting for irradiation accounts for most of this inconsistency, hence the secondary star in NN Ser is one of the first precisely measured very low mass objects (M less than or similar to 0.3 M-circle dot) to show good agreement with models. ULTRACAM r', i' and z' photometry taken during the primary eclipse determines the colours of the secondary star as (r' - i')(sec) = 1.4 +/- 0.1 and (i' - z')(sec) = 0.8 +/- 0.1 which corresponds to a spectral type of M4 +/- 0.5. This is consistent with the derived mass, demonstrating that there is no detectable heating of the unirradiated face, despite intercepting radiative energy from the white dwarf which exceeds its own luminosity by over a factor of 20.</w:t>
      </w:r>
      <w:r>
        <w:br/>
      </w:r>
      <w:r>
        <w:rPr>
          <w:rStyle w:val="VerbatimChar"/>
        </w:rPr>
        <w:t xml:space="preserve">## 41804                                                                                                                                                                                                                                                                                                                                                                                                                                                                                                                                                                                                                                                                                                                                                                                                                                                                                                                                                                                                                                                                                                                                                                                                                                                                                                                                                                                                                                                                                                                                                                                                                                                                                                                                                                                                                                                                                                                                                                                                                                                                                                                                                                                                                                                                                                                                                                                                                                                                                                                                                                                                                                                                                                                                                                                                                                                                                                                                                                                                                                                                                                                                                                                                                                                                                                                                                                                                                                                                                                                                                                                                                                                                                                                                                                                                                                                                                                                                                                                                                                                                                                                                                                                                                                                                                                                                                                                                                                                                                                                                                                                                                                                                                                                                                                                                                                                                                                                                                                                                                                                                                                                                                                                                                                                                                                                                                                                                                                                                                                                                                                                                                                                                                                                                                                                                                                                                                                                                                                                                                                                                                                   Modelling redshift space distortions in hierarchical cosmologies Galaxy redshift surveys allow us to study the 3D spatial distribution of galaxies and clusters. In a homogeneous universe, redshift measurements would probe only the Hubble flow and would provide accurate radial distances for galaxies. In reality, peculiar velocities are gravitationally induced by inhomogeneous structure and distort the measured distances.</w:t>
      </w:r>
      <w:r>
        <w:br/>
      </w:r>
      <w:r>
        <w:rPr>
          <w:rStyle w:val="VerbatimChar"/>
        </w:rPr>
        <w:t xml:space="preserve">## 41836                                                                                                                                                                                                                                                                                                                                                                                                                                                                                                                                                                                                                                                                                                                                                                                                                                                                                                                                                                                                                                                                                                                                                                                                                                                                                                                                                                                                                                                                                                                                                                                                                                                                                                                                                                                                                                                                                                                                                                                                                                                                                                                                                                                                                                                                                                                                                                                                                                                                                                                                                                                                                                                                                                                                                                                                                                                                                                                                                                                                                                                                                                                                                                                                                                                                                                                                                                                                                                                                                                                                                                                                                                                                                                                                                                                                                                                                                                                                                                                                                                                                                                                                                                                                                                                                                                                                                                                                                                                                                                                                                                                                                                                                                                                                                                                                                                                                                                                                                                                                                                                                                                                                                                                                                                                                                                                                                                                                                                                                                      Gaia: 3-dimensional census of the Milky Way Galaxy* Abstract Astrometry from space has unique advantages over ground-based observations: the all-sky coverage, relatively stable, and temperature and gravity invariant, operating environment delivers precision, accuracy and sample volume several orders of magnitude greater than ground-based results. Even more importantly, absolute astrometry is possible. The European Space Agency Cornerstone mission Gaia is delivering that promise. Gaia provides 5-D phase space measurements, 3 spatial coordinates and 2 space motions in the plane of the sky, for a representative sample of the Milky Way’s stellar populations (over 2 billion stars, being ~1% of the stars over 50% of the radius). Full 6-D phase space data are delivered from line-of-sight (radial) velocities for the 300 million brightest stars. These data make substantial contributions to astrophysics and fundamental physics on scales from the Solar System to cosmology. A knowledge revolution is underway.</w:t>
      </w:r>
      <w:r>
        <w:br/>
      </w:r>
      <w:r>
        <w:rPr>
          <w:rStyle w:val="VerbatimChar"/>
        </w:rPr>
        <w:t xml:space="preserve">## 41858                                                                                                                                                                                                                                                                                                                                                                                                                                                                                                                                                                                                                                                                                                                                                                                                                                                                                                                                                                                                                                                                                                                                                                                                                                                                                                                                                                                                                                                                                                                                                                                                                                                                                                                                                                                                                                                                                                                                                                                                                                                                                                                                                                                                                                                                                                                                                                                                                                                                                                                                                                                                                                                                                                                                                                                                                                                                                                                                                                                                                                                                                                                                                                                                                                                                                                                                                                                                                                                                                                                                                                                                                                                                                                                                                                                                                                                                                                                                                                                                                                                                                                                                                                                                                                                                                                                                          Gas dynamics in the barred Seyfert galaxy NGC 4151 — II. High-resolution Hi study We present sensitive, high angular resolution (6 ′′ × 5 ′′ ) λ21-cm observations of the neutral hydrogen in the nearby barred Seyfert galaxy, NGC4151. These HI observations, obtained using the VLA in B-configuration, are the highest resolution to date of this galaxy, and reveal hitherto unprecedented detail in the distribution and kinematics of the HI on sub-kiloparsec scales. A complete analysis and discussion of the HI data are presented and the global properties of the galaxy are related to the bar dynamics presented in Paper I. HI absorption, consistent with previous studies, is detected against the radio continuum nucleus and shows two components – a deep absorption component, centred at 987 ± 1 km s −1 and width 87 ± 3 km s −1 , and a weaker component, redshifted to 1096 ± 6 km s −1 with a width of 35 ± 15 km s −1 . An alternative fit is also presented. In addition to the absorption, a high velocity cloud is detected in emission, coincident with the nucleus. This cloud is red-shifted by 260 km s −1 from systemic, has an HI mass of 2.3 × 10 7 M⊙, and corresponds to outflow on the far side of the nucleus. Contrary to previous studies, no HI bridge is detected reaching from the shocks directly across the nucleus. Instead, the gas streams from the shocks onto smaller orbits and forms fingers of HI which wind around the nucleus, consistent with predictions from general numerical simulations of bars. These fingers correspond closely with dust arcs seen in optical studies and resemble nuclear features seen by others in weak barred galaxies such as M100. A new rotation curve is presented, extending to within 8 ′′ of the nucleus and showing a turnover at a radius of �35 ′′ , which was previously undetected in lower resolution studies. The corresponding resonance curve and the properties of the shocks (Paper I) yield a bar pattern speed of 24.5 ± 3.7 km s −1 and one Inner Lindblad Resonance (ILR) at a radius of 2.8 ±0.6 kpc. Our observations, however, do not rule out the possibility of an Inner ILR.</w:t>
      </w:r>
      <w:r>
        <w:br/>
      </w:r>
      <w:r>
        <w:rPr>
          <w:rStyle w:val="VerbatimChar"/>
        </w:rPr>
        <w:t xml:space="preserve">## 41867                                                                                                                                                                                                                                                                                                                                                                                                                                                                                                                                                                                                                                                                                                                                                                                                                                                                                                                                                                                                                                                                                                                                                                                                                                                                                                                                                                                                                                                                                                                                                                                                                                                                                                                                                                                                                                                                                                                                                                                                                                                                                                                                                                                                                                                                                                                                                                                                                                                                                                                                                                                                                                                                                                                                                                                                                                                                                                                                                                                                                                                                                                                                                                                                                                                                                                                                                                                                                                                                                                                                                                                                                                                                                                                                                                                                                                                                                                                                                                                                                                                                                                                                                                                                                                                                                                                                                                                                                                                                                                                                                                                                                                                                                                                                                                                                                                                                                                                                                                                                                                                                                                                                                                                                                                                                                                                                                                                                                                                                                                                 A fast bipolar H2 outflow from IRAS 16342-3814 : An old star reliving its youth Some evolved stars in the pre-planetary nebula phase produce highly-collimated molecular outflows that resemble the accretion-driven jets and outflows from pre-main sequence stars. We show that IRAS 16342-3814 (the Water Fountain Nebula) is such an object and present K-band integral field spectroscopy revealing a fast (&gt; 150 km s −1 ) bipolar H2 outflow. The H2 emission is shock excited and may arise in fast-moving clumps, accelerated by the previously observed precessing jet. The total luminosity in H2 is 0.37 L⊙ which is comparable with that of accretion-powered outflows from Class 0 protostars. We also detect CO overtone bandhead emission in the scattered continuum, indicating hot molecular gas close to the centre, a feature also observed in a number of protostars with active jets. It seems likely that the jet and outflow in IRAS 16342-3814 are powered by accretion onto a binary companion.</w:t>
      </w:r>
      <w:r>
        <w:br/>
      </w:r>
      <w:r>
        <w:rPr>
          <w:rStyle w:val="VerbatimChar"/>
        </w:rPr>
        <w:t xml:space="preserve">## 41935                                                                                                                                                                                                                                                                                                                                                                                                                                                                                                                                                                                                                                                                                                                                                                                                                                                                                                                                                                                                                                                                                                                                                                                                                                                                                                                                                                                                                                                                                                                                                                                                                                                                                                                                                                                                                                                                                                                                                                                                                                                                                                                                                                                                                                                                                                                                                                                                                                                                                                                                                                                                                                                                                                                                                                                                                                                                                                                                                                                                                                                                                                                                                                                                                                                                                                                                                                                                                                                                                                                                                                                                                                                                                                                                                                                                                                                                                                                                                                                                                                                                                                                                                                                                                                                                                                                                                                                                                                                                                                                                                                                                                                                                                                                                                                                                                                                                                                                                                                                                                                                                                                                                                                                                                                                                                                                                                                                                                                                                                                                                                                  Periodicity and aperiodicity in solar magnetic activity. Solar activity varies irregularly with an 11-year period whereas the magnetic cycle has a period of 22 years. Similar cycles of activity are seen in other slowly rotating late-type stars. The only plausible theory for their origin ascribes them to a hydromagnetic dynamo operating at, or just below, the base of the convective zone. Linear (kinematic) dynamo models yield strictly periodic solutions with dynamo waves propagating towards or away from the equator. Nonlinear (magnetohydrodynamic) dynamo models allow transitions from periodic to quasi-periodic to chaotic behaviour, as well as loss of spatial symmetry followed by the development of complex spatial structure. Results from simple models can be compared with the observed sunspot record over the past 380 years and with proxy records extending over 9000 years, which show aperiodic modulation of the 11-year cycle.</w:t>
      </w:r>
      <w:r>
        <w:br/>
      </w:r>
      <w:r>
        <w:rPr>
          <w:rStyle w:val="VerbatimChar"/>
        </w:rPr>
        <w:t xml:space="preserve">## 41952                                                                                                                                                                                                                                                                                                                                                                                                                                                                                                                                                                                                                                                                                                                                                                                                                                                                                                                                                                                                                                                                                                                                                                                                                                                                                                                                                                                                                                                                                                                                                                                                                                                                                                                                                                                                                                                                                                                                                                                                                                                                                                                                                                                                                                                                                                                                                                                                                                                                                                                                                                                                                                                                                                                                                                                                                                                                                                                                                                                                                                                                                                                                                                                                                                                                                                                                                                                                                                                                                                                                                                                                                                                                                                                                                                                                                                                                                                                                                                                                                                                                                                                                                                                                                                                                                                                                                                                                                                                                                                                                                                                                                                                                                                                                                                                                                                                                                                                                                                                                                                                                                                                                                                                                                                                                                                                                                                                                                                                                                                                                                                                                                                                                                                                                                                                                                                                                                                                                      Discovery of eclipsing nature of LMC X-4 THE Sandaleak–Philip optical candidate for LMC X-4 (ref. 1) has been reported by Chevalier and Ilovaisky2 to be part of a 1.4-d binary system. Six days of data taken from an extended Ariel V observation of the LMC are shown in Fig. 1 and X-ray eclipses 5 h long can be clearly discerned every 1.4 d. The predicted optical phase zero times are, within the uncertainties, in good agreement with the observed mid-eclipse times, thus confirming the identification and making this the first X-ray eclipsing binary system to be found in the LMC.</w:t>
      </w:r>
      <w:r>
        <w:br/>
      </w:r>
      <w:r>
        <w:rPr>
          <w:rStyle w:val="VerbatimChar"/>
        </w:rPr>
        <w:t xml:space="preserve">## 41957                                                                                                                                                                                                                                                                                                                                                                                                                                                                                                                                                                                                                                                                                                                                                                                                                                                                                                                                                                                                                                                                                                                                                                                                                                                                                                                                                                                                                                                                                                                                                                                                                                                                                                                                                                                                                                                                                                                                                                                                                                                                                                                                                                                                                                                                                                                                                                                                                                                                                                                                                                                                                                                                                                                                                                                                                                                                                                                                                                                                                                                                                                                                                                                                                                                                                                                                                                                                                                                                                                                                                                                                                                                                                                                                                                                                                                                                                                                                                                                                                                                                                                    Detecting dark matter substructure spectroscopically in strong gravitational lenses The cold dark matter (CDM) model for galaxy formation predicts that a significant fraction of mass in the dark matter haloes that surround L ∼ L * galaxies is bound in substructures of mass 10 4 -10 7 M O .. The number of observable baryonic substructures (such as dwarf galaxies and globular clusters) falls short of these predictions by at least an order of magnitude. We present a method for searching for substructure in the haloes of gravitational lenses that produce multiple images of quasi-stellar objects (QSOs), such as four-image Einstein Cross lenses. Current methods based on broad-band flux ratios cannot cleanly distinguish between substructure, differential extinction, scattering in the radio by ionized regions in the lens galaxy, microlensing by stars and, most importantly, ambiguities in the host lens model. These difficulties may be overcome by utilizing the prediction that, when substructure is present, the magnification will be a function of source size. QSO broad-line and narrow-line emission regions are ∼1 pc and &gt; 100 pc in size, respectively. The radio emission region is typically intermediate to these and the continuum emission region is much smaller. When narrow-line region (NLR) features are used as a normalization, the relative intensity and equivalent width of broad-line region (BLR) features will respectively reflect substructure-lensing and microlensing effects. Spectroscopic observations of just a few image pairs would probably be able to extract the desired substructure signature cleanly and distinguish it from microlensing - depending on the actual level of projected mass in substructure. In the rest-optical, the Hβ/[O III] region is ideal, since the narrow wavelength range also largely eliminates differential reddening problems. In the rest-ultraviolet, the region longward of and including Lya may also work. Simulations of Q 2237+0305 are done as an example, to determine the level of substructure that is detectable in this way. Possible systematic difficulties are also discussed. This is an ideal experiment to be carried out with near-infrared integral field unit spectrographs on 8-m class telescopes, and will provide a fundamentally new probe of the internal structure of dark matter haloes.</w:t>
      </w:r>
      <w:r>
        <w:br/>
      </w:r>
      <w:r>
        <w:rPr>
          <w:rStyle w:val="VerbatimChar"/>
        </w:rPr>
        <w:t xml:space="preserve">## 42025                                                                                                                                                                                                                                                                                                                                                                                                                                                                                                                                                                                                                                                                                                                                                                                                                                                                                                                                                                                                                                                                                                                                                                                                                                                                                                                                                                                                                                                                                                                                                                                                                                                                                                                                                                                                                                                                                                                                                                                                                                                                                                                                                                                                                                                                                                                                                                                                                                                                                                                                                                                                                                                                                                                                                                                                                                                                                                                                                                                                                                                                                                                                                                                                                                                                                                                                                                                                                                                                                                                                                                                                                                                                                                                                                                                                                                                                                                                                                                                                                                                                                                                                                                                                                                                                                                                                                                                                                                                                                                                                                                                                                                                                                                                                                                                                                                                                                                                                                                                                                                                                                                                                                                                                                                                                                                                                                                                                                                                                                                                                                                                                                                                                                Tycho-2 stars with infrared excess in the MSX Point Source Catalogue Stars of all evolutionary phases have been found to have excess infrared emission due to the presence of circumstellar material. To identify such stars, we have positionally correlated the infrared Mid-Course Space Experiment (MSX) Point Source Catalogue and the Tycho-2 optical catalogue. Near-mid-infrared colour criteria have been developed to select infrared excess stars. The search yielded 1938 excess stars; over half (979) have never previously been detected by IRAS. The excess stars were found to be young objects such as Herbig Ae/Be and Be stars, and evolved objects such as OH/IR (infrared) and carbon stars. A number of B-type excess stars were also discovered whose infrared colours could not be readily explained by known catalogued objects.</w:t>
      </w:r>
      <w:r>
        <w:br/>
      </w:r>
      <w:r>
        <w:rPr>
          <w:rStyle w:val="VerbatimChar"/>
        </w:rPr>
        <w:t xml:space="preserve">## 42028                                                                                                                                                                                                                                                                                                                                                                                                                                                                                                                                                                                                                                                                                                                                                                                                                                                                                                                                                                                                                                                                                                                                                                                                                                                                                                                                                                                                                                                                                                                                                                                                                                                                                                                                                                                                                                                                                                                                                                                                                                                                                                                                                                                                                                                                                                                                                                                                                                                                                                                                                                                                                                                                                                                                                                                                                                                                                                                                                                                                                                                                                                                                                                                                                                                                                                                                                                                                                                                                                                                                                                                                                                                                                                                                                                                                                                                                                                                                                                                                                                                                                                                                                                                                                                                                                                                                                                                                                                                                                                                                                                                                                                                                                                                                                                                                                                                                                                                                                                                                                                                                                                                                                                                     The forbidden high-ionization-line region of the type 2 quasar SDSS J11311.05+162739.5: a clear view of the inner face of the torus? We present spectroscopic observations of the type 2 quasar SDSS J11311.05+162739.5 (Q1131+16 hereafter; z=0.1732), which has the richest spectrum of forbidden high ionisation lines (FHIL, e.g. [Fe extsc{vii}], [Fe extsc{x}], [Fe extsc{xi}] and [Ne extsc{v}]) yet reported for an AGN, as well as unusually strong [O extsc{iii}]$\\lambda$4363 emission. The study of this object provides a rare opportunity to investigate the physical conditions and kinematics of the region(s) emitting the FHILs. By comparison with photoionisation model results, we find that the FHIL region has high densities (10$^{5.5}$ $ 10^9$ cm$extsuperscript{-3}$) and Narrow-Line Regions ($n_H$$&lt;10^6$ cm$extsuperscript{-3}$) of active galactic nuclei (AGN), and we demonstrate that the FHIL regions must be situated relatively close to the illuminating AGN (0.32 $&lt;$ $r_{FHIL}$ $&lt;$ 50pc). We suggest that the inner torus wall is the most likely location for the FHIL region, and that the unusual strength of the FHILs in this object is due to a specific viewing angle of the far wall of the torus, coupled with a lack of dust on larger scales that might otherwise obscure our view of the torus.</w:t>
      </w:r>
      <w:r>
        <w:br/>
      </w:r>
      <w:r>
        <w:rPr>
          <w:rStyle w:val="VerbatimChar"/>
        </w:rPr>
        <w:t xml:space="preserve">## 42035                                                                                                                                                                                                                                                                                                                                                                                                                                                                                                                                                                                                                                                                                                                                                                                                                                                                                                                                                                                                                                                                                                                                                                                                                                                                                                                                                                                                                                                                                                                                                                                                                                                                                                                                                                                                                                                                                                                                                                                                                                                                                                                                                                                                                                                                                                                                                                                                                                                                                                                                                                                                                                                                                                                                                                                                                                                                                                                                                                                                                                                                                                                                                                                                                                                                                                                                                                                                                                                                                                                                                                                                                                                                                                                                                                                                                                                                                                                                                                                                                                                                                                                                                                                                                                                                                                                                                                                                                                                                                                                                                                                                                                                                                                                                                                                                                                                                                                                                                                                                                                                                                                                                                                                                                                                                                                                                                                                                                                                    Nulls, subpulse drift and mode switching in pulsars: the polar-cap surface Little attention has so far been paid to the division of the observed population between pulsars of the two spin directions that are possible. Almost all pulsars with positive corotational charge density at the polar caps are expected to satisfy space-charge-limited flow boundary conditions. Charge separation by blackbody photoelectric transitions in moving ions limits the acceleration potential, analogously with the more usually considered pair creation. However, the limitation is more severe so that proton and ion energies can be relativistic but not ultrarelativistic, and these allow the growth of Langmuir-mode-induced turbulence that couples directly with the radiation field, as shown by Asseo, Pelletier and Sol. The consequences of this, and of the several possible physical states of the polar cap, are described, qualitatively, as possible explanations for the complex phenomena of nulls, subpulse drift and mode switching observed in subsets of pulsars.</w:t>
      </w:r>
      <w:r>
        <w:br/>
      </w:r>
      <w:r>
        <w:rPr>
          <w:rStyle w:val="VerbatimChar"/>
        </w:rPr>
        <w:t xml:space="preserve">## 42112                                                                                                                                                                                                                                                                                                                                                                                                                                                                                                                                                                                                                                                                                                                                                                                                                                                                                                                                                                                                                                                                                                                                                                                                                                                                                                                                                                                                                                                                                                                                                                                                                                                                                                                                                                                                                                                                                                                                                                                                                                                                                                                                                                                                                                                                                                                                                                                                                                                                                                                                                                                                                                                                                                                                                                                                                                                                                                                                                                                                                                                                                                                                                                                                                                                                                                                                                                                                                                                                                                                                                                                                                                                                                                                                                                                                                                                                                                                                                                                                                                                                                                                                                                                                                                                                                                                                                                                                                                                                                                                                                                                                                                                                                                                                                                                                                                                                                                                                                                                                                                                                                                                                                                                                                                                                                                                                                                                                                                                                                                                                                                                                                                                                        A periodically active pulsar giving insight into magnetospheric physics. PSR B1931+24 (J1933+2421) behaves as an ordinary isolated radio pulsar during active phases that are 5 to 10 days long. However, when the radio emission ceases, it switches off in less than 10 seconds and remains undetectable for the next 25 to 35 days, then switches on again. This pattern repeats quasi-periodically. The origin of this behavior is unclear. Even more remarkably, the pulsar rotation slows down 50% faster when it is on than when it is off. This indicates a massive increase in magnetospheric currents when the pulsar switches on, proving that pulsar wind plays a substantial role in pulsar spin-down. This allows us, for the first time, to estimate the magnetospheric currents in a pulsar magnetosphere during the occurrence of radio emission.</w:t>
      </w:r>
      <w:r>
        <w:br/>
      </w:r>
      <w:r>
        <w:rPr>
          <w:rStyle w:val="VerbatimChar"/>
        </w:rPr>
        <w:t xml:space="preserve">## 42113                                                                                                                                                                                                                                                                                                                                                                                                                                                                                                                                                                                                                                                                                                                                                                                                                                                                                                                                                                                                                                                                                                                                                                                                                                                                                                                                                                                                                                                                                                                                                                                                                                                                                                                                                                                                                                                                                                                                                                                                                                                                                                                                                                                                                                                                                                                                                                                                                                                                                                                                                                                                                                                                                                                                                                                                                                                                                                                                                                                                                                                                                                                                                                                                                                                                                                                                                                                                                                                                                                                                                                                                                                                                                                                                                                                                                                                                                                                                                                                                                                                                                                                                                                                                                                                                                                                                                                                                                                                                                                                                                                                                                                                                                                                                                                                                                                                                                                                                                                                                                                                                                                                                                                                                                                                                                                                                                                                                                                                                                                                                                                                                                                                                        A periodically active pulsar giving insight into magnetospheric physics. PSR B1931+24 (J1933+2421) behaves as an ordinary isolated radio pulsar during active phases that are 5 to 10 days long. However, when the radio emission ceases, it switches off in less than 10 seconds and remains undetectable for the next 25 to 35 days, then switches on again. This pattern repeats quasi-periodically. The origin of this behavior is unclear. Even more remarkably, the pulsar rotation slows down 50% faster when it is on than when it is off. This indicates a massive increase in magnetospheric currents when the pulsar switches on, proving that pulsar wind plays a substantial role in pulsar spin-down. This allows us, for the first time, to estimate the magnetospheric currents in a pulsar magnetosphere during the occurrence of radio emission.</w:t>
      </w:r>
      <w:r>
        <w:br/>
      </w:r>
      <w:r>
        <w:rPr>
          <w:rStyle w:val="VerbatimChar"/>
        </w:rPr>
        <w:t xml:space="preserve">## 42128                                                                                                                                                                                                                                                                                                                                                                                                                                                                                                                                                                                                                                                                                                                                                                                                                                                                                                                                                                                                                                                                                                                                                                                                                                                                                                                                                                                                                                                                                                                                                                                                                                                                                                                                                                                                                                                                                                                                                                                                                                                                                                                                                                                                                                                                                                                                                                                                                                                                                                                                                                                                                                                                                                                                                                                                                                                                                                                                                                                                                                                                                                                                                                                                                                                                                                                                                                                                                                                                                                                                                                                                                                                                                                                                                                                                                                                                                                                                                                                                                                                                                                                                                                                                                                                                                                                                                                                                                                                                                                                                                                                                                                                                                                                                                                                                                                                       Discovery of a stripped red giant core in a bright eclipsing binary system We have identified a star in the Wide Angle Search for Planets (WASP) archive photometry with an unusual light curve due to the total eclipse of a small, hot star by an apparently normal A-type star and with an orbital period of only 0.668 d. From an analysis of the WASP light curve together with V-band and IC-band photometry of the eclipse and a spectroscopic orbit for the A-type star we estimate that the companion star has a mass of 0.23 ± 0.03 M⊙ and a radius of 0.33 ± 0.01 R⊙, assuming that the A-type star is a main-sequence star with the metallicity appropriate for a thick-disc star. The effective temperature of the companion is 13 400 ± 1200 K from which we infer a luminosity of 3 ± 1 L⊙. From a comparison of these parameters to various models we conclude that the companion is most likely to be the remnant of a red giant star that has been very recently stripped of its outer layers by mass transfer on to the A-type star. In this scenario, the companion is currently in a shell hydrogen-burning phase of its evolution, evolving at nearly constant luminosity to hotter effective temperatures prior to ceasing hydrogen burning and fading to become a low-mass white dwarf composed of helium (He-WD). The system will then resemble the pre-He-WD/He-WD companions to A- and B-type stars recently identified from their Kepler satellite light curves (KOI-74, KOI-81 and KIC 10657664). This newly discovered binary offers the opportunity to study the evolution of a stripped red giant star through the pre-He-WD stage in great detail.</w:t>
      </w:r>
      <w:r>
        <w:br/>
      </w:r>
      <w:r>
        <w:rPr>
          <w:rStyle w:val="VerbatimChar"/>
        </w:rPr>
        <w:t xml:space="preserve">## 42130                                                                                                                                                                                                                                                                                                                                                                                                                                                                                                                                                                                                                                                                                                                                                                                                                                                                                                                                                                                                                                                                                                                                                                                                                                                                                                                                                                                                                                                                                                                                                                                                                                                                                                                                                                                                                                                                                                                                                                                                                                                                                                                                                                                                                                                                                                                                                                                                                                                                                                                                                                                                                                                                                                                                                                                                                                                                                                                                                                                                                                                                                                                                                                                                                                                                                                                                                                                                                                                                                                                                                                                                                                                                                                                                                                                                                                                                                                                                                                                                                                                                                                                                                                                                                                                                                                                                                                                                                                                                                                                                                                                                                                                                                                                                                                                                                                                         The 2dF Galaxy Redshift Survey: luminosity dependence of galaxy clustering We investigate the dependence of the strength of galaxy clustering on intrinsic luminos- ity using the Anglo-Australian two degree field galaxy redshift survey (2dFGRS). The 2dFGRS is over an order of magnitude larger than previous redshift surveys used to address this issue. We measure the projected two-point correlation function of galax- ies in a series of volume-limited samples. The projected correlation function is free from any distortion of the clustering pattern induced by peculiar motions and is well described by a power-law in pair separation over the range 0.1 &lt; (r/h 1 Mpc) &lt; 10. The clustering of L � (MbJ 5log10 h = 19.7) galaxies in real space is well fit by a correlation length r0 = 4.9 ± 0.3h 1 Mpc and power-law slope = 1.71 ± 0.06. The clustering amplitude increases slowly with absolute magnitude for galaxies fainter than M � , but rises more strongly at higher luminosities. At low luminosities, our results agree with measurements from the SSRS2 by Benoist et al. However, we find a weaker dependence of clustering strength on luminosity at the highest luminosities. The cor- relation function amplitude increases by a factor of 4.0 between MbJ 5log10 h = 18 and 22.5, and the most luminous galaxies are 3.0 times more strongly clustered than Lgalaxies. The power-law slope of the correlation function shows remarkably little variation for samples spanning a factor of 20 in luminosity. Our measurements are in very good agreement with the predictions of the hierarchical galaxy formation models of Benson et al.</w:t>
      </w:r>
      <w:r>
        <w:br/>
      </w:r>
      <w:r>
        <w:rPr>
          <w:rStyle w:val="VerbatimChar"/>
        </w:rPr>
        <w:t xml:space="preserve">## 42153                                                                                                                                                                                                                                                                                                                                                                                                                                                                                                                                                                                                                                                                                                                                                                                                                                                                                                                                                                                                                                                                                                                                                                                                                                                                                                                                                                                                                                                                                                                                                                                                                                                                                                                                                                                                                                                                                                                                                                                                                                                                                                                                                                                                                                                                                                                                                                                                                                                                                                                                                                                                                                                                                                                                                                                                                                                                                                                                                                                                                                                                                                                                                                                                                                                                                                                                                                                                                                                                                                                                                                                                                                                                                                                                                                                                                                                                                                                                                                                High‐redshift Fanaroff–Riley type II radio sources: large‐scale X‐ray environment We investigate the properties of the environment around 20 powerful radio galaxies and quasars at redshifts between 0.45 and 1. Using XMM-Newton and Chandra observations we probe the spatial distribution and the temperature of the cluster gas. We find that more than 60 per cent of powerful radio sources in the redshift range of our sample lie in a cluster of X-ray luminosity greater than 10 44 ergs -1 , and all but one of the narrow-line radio galaxies, for which the emission from the nucleus is obscured by a torus, lie in a cluster environment. For broad-line quasars the X-ray emission from the core dominates and it is more difficult to measure the cluster environment. However, within the statistical uncertainties we find no significant difference in the properties of the environment as a function of the orientation to the line of sight of the radio jet. This is in agreement with unification schemes. Our results have important implications for cluster surveys, as clusters around powerful radio sources tend to be excluded from X-ray and Sunyaev-Zeldovich surveys of galaxy clusters, and thus can introduce an important bias in the cluster luminosity function. Most of the radio sources are found close to pressure balance with the environment in which they lie, but the two low-excitation radio galaxies of the sample are observed to be underpressured. This may be the first observational indication for the presence of non-radiative particles in the lobes of some powerful radio galaxies. We find that the clusters around radio sources in the redshift range of our sample have a steeper entropy-temperature relation than local clusters, and the slope is in agreement with the predictions of self-similar gravitational heating models for cluster gas infall. This suggests that selection by active galactic nucleus (AGN) finds systems less affected by AGN feedback than the local average. We speculate that this is because the AGN in our sample are sufficiently luminous and rare that their AGN activity is too recent to have caused the onset of measurable feedback and increased entropy in the clusters, especially in the cooler ones where locally the effects of feedback are expected to be most evident. If this is confirmed by forthcoming X-ray missions it will improve our understanding of the heating and cooling processes in high-redshift galaxy clusters.</w:t>
      </w:r>
      <w:r>
        <w:br/>
      </w:r>
      <w:r>
        <w:rPr>
          <w:rStyle w:val="VerbatimChar"/>
        </w:rPr>
        <w:t xml:space="preserve">## 42157                                                                                                                                                                                                                                                                                                                                                                                                                                                                                                                                                                                                                                                                                                                                                                                                                                                                                                                                                                                                                                                                                                                                                                                                                                                                                                                                                                                                                                                                                                                                                                                                                                                                                                                                                                                                                                                                                                                                                                                                                                                                                                                                                                                                                                                                                                                                                                                                                                                                                                                                                                                                                                                                                                                                                                                                                                                                                                                                                                                                                                                                                                                                                                                                                                                                                                                                                                                                                                                                                                                                                                                                                                                                                                                                                                                                                                                                                                                                                                                                                                                                                                                                                                                                                                                                                                                                                                                                                                                                                                                                                                                                                                                                                                                                                                                                                                                                                                                                                                                                                                                                                                                                                                                             Weakening dark-matter cusps by clumpy baryonic infall We consider the infall of a massive clump into a dark matter halo as a simple and extreme model for the effect of baryonic physics (neglected in gravity-only simulations of large-scale structure formation) on the dark matter. We find that such an infalling clump is extremely efficient in altering the structure of the halo and reducing its central density: a clump of 1 per cent the mass of the halo can remove about twice its own mass from the inner halo and transform a cusp into a core or weaker cusp. If the clump is subsequently removed, mimicking a galactic wind, the central halo density is further reduced and the mass removed from the inner halo doubled. Lighter clumps are even more efficient: the ratio of removed mass to clump mass increases slightly towards smaller clump masses. This process becomes more efficient the more radially anisotropic the initial dark matter velocities are. While such a clumpy infall may be somewhat unrealistic, it demonstrates that the baryons need to transfer only a small fraction of their initial energy to the dark matter via dynamical friction to explain the discrepancy between predicted dark matter density profiles and those inferred from observations of dark-matter-dominated galaxies.</w:t>
      </w:r>
      <w:r>
        <w:br/>
      </w:r>
      <w:r>
        <w:rPr>
          <w:rStyle w:val="VerbatimChar"/>
        </w:rPr>
        <w:t xml:space="preserve">## 42167                                                                                                                                                                                                                                                                                                                                                                                                                                                                                                                                                                                                                                                                                                                                                                                                                                                                                                                                                                                                                                                                                                                                                                                                                                                                                                                                                                                                                                                                                                                                                                                                                                                                                                                                                                                                                                                                                                                                                                                                                                                                                                                                                                                                                                                                                                                                                                                                                                                                                                                                                                                                                                                                                                                                                                                                                                                                                                                                                                                                                                                                                                                                                                                                                                                                                                                                                                                                                                                                                                                                                                                                                                                                                                                                                                                                                                                                                                                                                                                                                                                                                                                                                                                                                                                                                                                                                                                                                                                                                                                                                                                            The life cycle of star cluster in a tidal field The evolution of globular clusters due to 2-body relaxation results in an outward flow of energy and at some stage all clusters need a central energy source to sustain their evolution. Henon provided the insight that we do not need to know the details of the energy production in order to understand the relaxation-driven evolution of the cluster, at least outside the core. He provided two self-similar solutions for the evolution of clusters based on the view that the cluster as a whole determines the amount of energy that is produced in the core: steady expansion for isolated clusters, and homologous contraction for clusters evaporating in a tidal field. We combine these models: the half-mass radius increases during the first half of the evolution, and decreases in the second half; while the escape rate approaches a constant value set by the tidal field. We refer to these phases as `expansion dominated' and `evaporation dominated'. These simple analytical solutions immediately allow us to construct evolutionary tracks and isochrones in terms of cluster half-mass density, cluster mass and galacto-centric radius. From a comparison to the Milky Way globular clusters we find that roughly 1/3 of them are in the second, evaporation-dominated phase and for these clusters the density inside the half-mass radius varies with the galactocentric distance R as rho_h ~ 1/R^2. The remaining 2/3 are still in the first, expansion-dominated phase and their isochrones follow the environment-independent scaling rho_h ~ M^2; that is, a constant relaxation time-scale. We find substantial agreement between Milky Way globular cluster parameters and the isochrones, which suggests that there is, as Henon suggested, a balance between the flow of energy and the central energy production for almost all globular clusters.</w:t>
      </w:r>
      <w:r>
        <w:br/>
      </w:r>
      <w:r>
        <w:rPr>
          <w:rStyle w:val="VerbatimChar"/>
        </w:rPr>
        <w:t xml:space="preserve">## 42191                                                                                                                                                                                                                                                                                                                                                                                                                                                                                                                                                                                                                                                                                                                                                                                                                                                                                                                                                                                                                                                                                                                                                                                                                                                                                                                                                                                                                                                                                                                                                                                                                                                                                                                                                                                                                                                                                                                                                                                                                                                                                                                                                                                                                                                                                                                                                                                                                                                                                                                                                                                                                                                                                                                                                                                                                                                                                                                                                                                                                                                                                                                                                                                                                                                                                                                                                                                                                                                                                                                                                                                                                                                                                                                                                                                                                                                                                                                                                                                                                                                                                                                                                                                                                                                                                                                                                                                                                                                                                                                                                                                                                                                                                                                                                                                                                                                                                                                                                                                                                                                                                                                                                                                                                                                                                                                                                                                                                                                                                                                                                                                                                                                                                                                                                                                      Silicate dust in the environment of RS Ophiuchi following the 2006 eruption We present further Spitzer Space Telescope observations of the recurrent nova RS Ophiuchi, obtained over the period 208-430 days after the 2006 eruption. The later Spitzer IRS data show that the line emission and free-free continuum emission reported earlier is declining, revealing incontrovertible evidence for the presence of silicate emission features at 9.7 and 18 μm. We conclude that the silicate dust survives the hard radiation impulse and shock blast wave from the eruption. The existence of the extant dust may have significant implications for understanding the propagation of shocks through the red giant wind and likely wind geometry.</w:t>
      </w:r>
      <w:r>
        <w:br/>
      </w:r>
      <w:r>
        <w:rPr>
          <w:rStyle w:val="VerbatimChar"/>
        </w:rPr>
        <w:t xml:space="preserve">## 42196                                                                                                                                                                                                                                                                                                                                                                                                                                                                                                                                                                                                                                                                                                                                                                                                                                                                                                                                                                                                                                                                                                                                                                                                                                                                                                                                                                                                                                                                                                                                                                                                                                                                                                                                                                                                                                                                                                                                                                                                                                                                                                                                                                                                                                                                                                                                                                                                                                                                                                                                                                                                                                                                                                                                                                                                                                                                                                                                                                                                                                                                                                                                                                                                                                                                                                                                                                                                                                                                                                                                                                                                                                                                                                                                                                                                                                                                                                                                                                                                                                                                                                                                                                                                                                                                                                                                                                                                                                                                                                                                                                                                                                                                                                                                                                                                                                                                                                                                                                                                                                                                                                                      Cool X-ray emitting gas in the core of the Centaurus cluster of galaxies We use a deep XMM-Newton Reflection Grating Spectrometer observation to examine the X-ray emission from the core of the Centaurus cluster of galaxies. We clearly detect Fe XVII emission at four separate wavelengths, indicating the presence of cool X-ray emitting gas in the core of the cluster. Fe ions from Fe XVII to xxiv are observed. The ratio of the Fe xvii 17.1 A lines to 15.0 A line and limits on O VII emission indicate a lowest detected temperature in the emitting region of 0.3 to 0.45 keV (3.5 to 5.2 x 10 6 K). The cluster also exhibits strong N VII emission, making it apparent that the N abundance is supersolar in its very central regions. Comparison of the strength of the Fe XVII lines with a solar metallicity cooling flow model in the inner 17 kpc radius gives mass deposition rates in the absence of heating of 1.6-3 M ⊙ yr -1 . Spectral fitting implies an upper limit of 0.8 M ⊙ yr -1 below 0.4 keV, 4 M ⊙ yr -1 below 0.8 keV and 8 M ⊙ yr -1 below 1.6 keV. The cluster contains X-ray emitting gas over at least the range of 0.35 to 3.7 keV, a factor of more than 10 in temperature. We find that the best-fitting metallicity of the cooler components is smaller than the hotter ones, confirming that the apparent metallicity does decline within the inner 1 arcmin radius.</w:t>
      </w:r>
      <w:r>
        <w:br/>
      </w:r>
      <w:r>
        <w:rPr>
          <w:rStyle w:val="VerbatimChar"/>
        </w:rPr>
        <w:t xml:space="preserve">## 42208                                                                                                                                                                                                                                                                                                                                                                                                                                                                                                                                                                                                                                                                                                                                                                                                                                                                                                                                                                                                                                                                                                                                                                                                                                                                                                                                                                                                                                                                                                                                                                                                                                                                                                                                                                                                                                                                                                                                                                                                                                                                                                                                                                                                                                                                                                                                                                                                                                                                                                                                                                                                                                                                                                                                                                                                                                                                                                                                                                                                                                                                                                                                                                                                                                                                                                                                                                                                                                                                                                                                                                                                                                                                                                                                                                                                                                                                                                                                                                                                                                                                                                                                                                                                                                                                                                                                                                                                                                                                                                                                                                                                                                                                                                                                                                                                                                                                                                                                                                                                                                                                                                                                                                                                                                                                                                                                                                                                                                                                                                                                                                     Reconstructing the primordial power spectrum We reconstruct the shape of the primordial power spectrum from the latest cosmic microwave background data, including the new results from the Wilkinson Microwave Anisotropy Probe (WMAP), and large scale structure data from the two degree field galaxy redshift survey (2dFGRS). We discuss two parameterizations taking into account the uncertainties in four cosmological parameters. First we parameterize the initial spectrum by a tilt and a running spectral index, finding marginal evidence for a running spectral index only if the first three WMAP multipoles (l = 2,3,4) are included in the analysis. Secondly, to investigate further the low CMB large scale power, we modify the conventional power-law spectrum by introducing a scale above which there is no power. We find a preferred position of the cut at k(c) similar to 3 X 10(-4) Mpc(-1) although k(c) = 0 (no cut) is not ruled out.</w:t>
      </w:r>
      <w:r>
        <w:br/>
      </w:r>
      <w:r>
        <w:rPr>
          <w:rStyle w:val="VerbatimChar"/>
        </w:rPr>
        <w:t xml:space="preserve">## 42271                                                                                                                                                                                                                                                                                                                                                                                                                                                                                                                                                                                                                                                                                                                                                                                                                                                                                                                                                                                                                                                                                                                                                                                                                                                                                                                                                                                                                                                                                                                                                                                                                                                                                                                                                                                                                                                                                                                                                                                                                                                                                                                                                                                                                                                                                                                                                                                                                                                                                                                                                                                                                                                                                                                                                                                                                                                                                                                                                                                                                                                                                                                                                                                                                                                                                                                                                                                                                                                                                                                                                                                                                                                                                                                                                                                                                                                                                                                                                                                                                                                                                                                                                                                                                                                                                                                                                                                                                                                                                                                                                                                                                                                                                                                                                                                                                                                                                                                                Rapid Growth of High-Redshift Black Holes Understanding the growth of high redshift massive black holes (MBHs) is a problem of great astrophysical interest. The most luminous quasars at $z&gt;6$ are frequently observed but they represent only the tip of the iceberg as the majority of the low luminosity AGN population remains undetected. In the present study, we perform a radiation hydrodynamics cosmological simulation to study the growth of "normal" black holes in the high redshift universe. In our simulation we model the formation of Pop III and Pop II stars along with their chemical, mechanical and radiative feedback. We consider both UV and X-ray emission from an accreting BH to simulate its radiative feedback. The selected halo has a mass of $m 3 imes 10^{10}~M_{\\odot}$ at $z=7.5$ and we turn on radiative feedback from a MBH seed of $m 10^5~M_{\\odot}$ along with in-situ star formation at $z=12$ when the halo mass reaches well above the atomic cooling limit. We find that the MBH accretes only about 2200 $m M_{\\odot}$ during 320 Myr and the average mass accretion onto the MBH is a few times $m 10^{-6}~M_{\\odot}/yr$. Our results suggest that the stunted growth of MBH is a consequence of supernovae in tandem with MBH feedback which drive large outflows and evacuate the gas from MBH vicinity. This may explain why a population of low luminosity AGN has not been detected so-far at $z&gt;6$; the large contrast between the star formation rate and the MBH accretion rate may make then hard to detect even in upcoming deep surveys.</w:t>
      </w:r>
      <w:r>
        <w:br/>
      </w:r>
      <w:r>
        <w:rPr>
          <w:rStyle w:val="VerbatimChar"/>
        </w:rPr>
        <w:t xml:space="preserve">## 42289                                                                                                                                                                                                                                                                                                                                                                                                                                                                                                                                                                                                                                                                                                                                                                                                                                                                                                                                                                                                                                                                                                                                                                                                                                                                                                                                                                                                                                                                                                                                                                                                                                                                                                                                                                                                                                                                                                                                                                                                                                                                                                                                                                                                                                                                                                                                                                                                                                                                                                                                                                                                                                                                                                                                                                                                                                                                                                                                                                                                                                                                                                                                                                                                                                                                                                                                                                                                                                                                                                                                                                                                                                                                                                                                                                                                                                                                                                                                                                                                                                                                                                                                                                                                                                                                                                                                                                                                                                                                                                                                                                                                                                                                                                                                                                                                                                                                                                                                                                                                                                                                                                                                                                                                                                                                                                                                                                                                                                                                                                           A Bipolar, Knotty Outflow with Velocities of 500 Kilometers per Second or above from the Engraved Hourglass Planetary Nebula MyCn 18 High spectral resolution observations of the [N II] 6548 + 6584 A and Hα emission lines from the young planetary nebula MyCn 18 have been obtained using the Manchester echelle spectrometer combined with the Anglo-Australian Telescope. These spatially resolved spectra reveal not only the kinematical characteristics of the two bright rings of emission, which define the well-known "engraved hourglass" structure of this object, but also the dramatic motions of the faint, irregular knots of emission observed outside the main nebular structure. The knots are moving with velocities ≥500 km s-1 away from the central star, an order of magnitude faster than the motions observed from the main nebula, making them among the highest velocity outflows ever observed from a planetary nebula. A bipolar, rotating, episodic jet mechanism is favored for their origin.</w:t>
      </w:r>
      <w:r>
        <w:br/>
      </w:r>
      <w:r>
        <w:rPr>
          <w:rStyle w:val="VerbatimChar"/>
        </w:rPr>
        <w:t xml:space="preserve">## 42300                                                                                                                                                                                                                                                                                                                                                                                                                                                                                                                                                                                                                                                                                                                                                                                                                                                                                                                                                                                                                                                                                                                                                                                                                                                                                                                                                                                                                                                                                                                                                                                                                                                                                                                                                                                                                                                                                                                                                                                                                                                                                                                                                                                                                                                                                                                                                                                                                                                                                                                                                                                                                                                                                                                                                                                                                                                                                                                                                                                                                                                                                                                                                                                                                                                                                                                                                                                                                                                                                                                                                                                                                                                                                                                                                                                                                                                                                                                                                                                                                                                                                                                                                                                                                                                                                                                                                                                                                                                                                                                                                                                                                                                                                                                                                                                                                                                                                                                                                                                                                                                           The ages of quasar host galaxies We present the results of fitting deep off-nuclear optical spectra of radio-quiet quasars, radio-loud quasars and radio galaxies at z≃0.2 with evolutionary synthesis models of galaxy evolution. Our aim was to determine the age of the dynamically dominant stellar populations in the host galaxies of these three classes of powerful active galactic nuclei (AGN). Some of our spectra display residual nuclear contamination at the shortest wavelengths, but the detailed quality of the fits longward of the 4000-A break provides unequivocal proof, if further proof were needed, that quasars lie in massive galaxies with (at least at z≃0.2) evolved stellar populations. By fitting a two-component model we have separated the very blue (starburst and/or AGN contamination) from the redder underlying spectral energy distribution, and find that the hosts of all three classes of AGN are dominated by old stars of age 8–14 Gyr. If the blue component is attributed to young stars, we find that, at most, 1 per cent of the visible baryonic mass of these galaxies is involved in star formation activity at the epoch of observation, at least over the region sampled by our spectroscopic observations. These results strongly support the conclusion reached by McLure et al. that the host galaxies of luminous quasars are massive ellipticals which have formed by the epoch of peak quasar activity at z≃2.5.</w:t>
      </w:r>
      <w:r>
        <w:br/>
      </w:r>
      <w:r>
        <w:rPr>
          <w:rStyle w:val="VerbatimChar"/>
        </w:rPr>
        <w:t xml:space="preserve">## 42310                                                                                                                                                                                                                                                                                                                                                                                                                                                                                                                                                                                                                                                                                                                                                                                                                                                                                                                                                                                                                                                                                                                                                                                                                                                                                                                                                                                                                                                                                                                                                                                                                                                                                                                                                                                                                                                                                                                                                                                                                                                                                                                                                                                                                                                                                                                                                                                                                                                                                                                                                                                                                                                                                                                                                                                                                                                                                                                                                                                                                                                                                                                                                                                                                                                                                                                                                                                                                                                                                                                                                                                                                                                                                                                                                                                                                                                                                                                                                                                                                                                                                                                                                                                                                                                                                                                                   The coronal X-ray - age relation and its implications for the evaporation of exoplanets We study the relationship between coronal X-ray emission and stellar age for late-type stars, and the variation of this relationship with spectral type. We select 717 stars from 13 open clusters and find that the ratio of X-ray to bolometric luminosity during the saturated phase of coronal emission decreases from 10−3.1 for late K dwarfs to 10−4.3 for early-F-type stars [across the range 0.29 ≤ (B−V)0 &lt; 1.41]. Our determined saturation time-scales vary between 107.8 and 108.3 yr, though with no clear trend across the whole FGK range. We apply our X-ray emission–age relations to the investigation of the evaporation history of 121 known transiting exoplanets using a simple energy-limited model of evaporation and taking into consideration Roche lobe effects and different heating/evaporation efficiencies. We confirm that a linear cut-off of the planet distribution in the M2/R3 versus a−2 plane is an expected result of population modification by evaporation and show that the known transiting exoplanets display such a cut-off. We find that for an evaporation efficiency of 25 per cent we expect around one in ten of the known transiting exoplanets to have lost ≥5 per cent of their mass since formation. In addition we provide estimates of the minimum formation mass for which a planet could be expected to survive for 4 Gyr for a range of stellar and planetary parameters. We emphasize the importance of the earliest periods of a planet’s life for its evaporation history with 75 per cent expected to occur within the first Gyr. This raises the possibility of using evaporation histories to distinguish between different migration mechanisms. For planets with spin-orbit angles available from measurements of the Rossiter–McLaughlin effect, no difference is found between the distributions of planets with misaligned orbits and those with aligned orbits. This suggests that dynamical effects accounting for misalignment occur early in the life of the planetary system, although additional data are required to test this.</w:t>
      </w:r>
      <w:r>
        <w:br/>
      </w:r>
      <w:r>
        <w:rPr>
          <w:rStyle w:val="VerbatimChar"/>
        </w:rPr>
        <w:t xml:space="preserve">## 42341                                                                                                                                                                                                                                                                                                                                                                                                                                                                                                                                                                                                                                                                                                                                                                                                                                                                                                                                                                                                                                                                                                                                                                                                                                                                                                                                                                                                                                                                                                                                                                                                                                                                                                                                                                                                                                                                                                                                                                                                                                                                                                                                                                                                                                                                                                                                                                                                                                                                                                                                                                                                                                                                                                                                                                                                                                                                                                                                                                                                                                                                                                                                                                                                                                                                                                                                                                                                                                                                                                                                                                                                                                                                                                                                                                                                                                                                                                                                                                                                                                                                                                                                                                                                                                                                                                                                                                                                                                                                                                                                                                                                                                                                                                                                                                                                                                                                                                                                                                                                                                                                                                                         XMM-Newton spectroscopy of high-redshift quasars XMM‐Newton observations of 29 high-redshift (z &gt; 2) quasars, including seven radio-quiet, 16 radio-loud and six broad absorption line (BAL) objects, are presented; due to the high redshifts, the rest-frame energy bands extend up to ∼30‐70 keV. Over 2‐10 keV, the quasars can be well fitted in each case by a simple power law, with no strong evidence for iron emission lines. The lack of iron lines is in agreement both with dilution by the radio jet emission (for the radio-loud quasars) and the X-ray Baldwin effect. No Compton reflection humps at higher energies (i.e. above 10 keV in the rest frame) are detected either. Over the broad-band (0.3‐ 10 keV), approximately half (nine out of 16) of the radio-loud quasars are intrinsically absorbed, with the values of NH generally being 1 × 10 22 to 2 × 10 22 cm −2 in the rest frames of the objects. None of the seven radio-quiet objects shows excess absorption, while four of the six BAL quasars are absorbed. The radio-loud quasars have flatter continuum slopes than their radio-quiet counterparts (� RL ∼ 1.55; � RQ ∼ 1.98 over 2‐10 keV), while, after modelling the absorption, the underlying photon index for the six BAL quasars is formally consistent with the non-BAL radio-quiet objects. Ke yw ords: galaxies: active ‐ quasars: general ‐ X-rays: galaxies.</w:t>
      </w:r>
      <w:r>
        <w:br/>
      </w:r>
      <w:r>
        <w:rPr>
          <w:rStyle w:val="VerbatimChar"/>
        </w:rPr>
        <w:t xml:space="preserve">## 42342                                                                                                                                                                                                                                                                                                                                                                                                                                                                                                                                                                                                                                                                                                                                                                                                                                                                                                                                                                                                                                                                                                                                                                                                                                                                                                                                                                                                                                                                                                                                                                                                                                                                                                                                                                                                                                                                                                                                                                                                                                                                                                                                                                                                                                                                                                                                                                                                                                                                                                                                                                                                                                                                                                                                                                                                                                                                                                                                                                                                                                                                                                                                                                                                                                                                                                                                                                                                                                                                                                                                                                                                                                                                                                                                                                                                                                                                                                                                                                                                                                                                                                                                                                                                                                                                                                                                                                                                                                                                                                                                                                                                                                                                                                                                                                                                                                                                                                                                                                                                                                                                                                                                                                          A lower mass for the exoplanet WASP-21b We present high-precision transit observations of the exoplanet WASP-21b, obtained with the Rapid Imager to Search for Exoplanets instrument mounted on the 2.0-m Liverpool Telescope. A transit model is fitted, coupled with a Markov chain Monte Carlo routine, to derive accurate system parameters. The two new high-precision transits allow us to estimate the stellar density directly from the light curve. Our analysis suggests that WASP-21 is evolving off the main sequence which led to a previous overestimation of the stellar density. Using isochrone interpolation, we find a stellar mass of 0.86 ± 0.04 M⊙, which is significantly lower than previously reported (1.01 ± 0.03 M⊙). Consequently, we find a lower planetary mass of 0.27 ± 0.01 MJup. A lower inclination (87°.4 ± 0°.3) is also found for the system than previously reported, resulting in a slightly larger stellar (R*= 1.10 ± 0.03 R⊙) and planetary radius (Rp= 1.14 ± 0.04 RJup). The planet radius suggests a hydrogen/helium composition with no core which strengthens the correlation between planetary density and host star metallicity. A new ephemeris is determined for the system, i.e. T0= 245 5084.519 74 ± 0.000 20 (HJD) and P= 4.322 5060 ± 0.000 0031 d. We found no transit timing variations in WASP-21b.</w:t>
      </w:r>
      <w:r>
        <w:br/>
      </w:r>
      <w:r>
        <w:rPr>
          <w:rStyle w:val="VerbatimChar"/>
        </w:rPr>
        <w:t xml:space="preserve">## 42343                                                                                                                                                                                                                                                                                                                                                                                                                                                                                                                                                                                                                                                                                                                                                                                                                                                                                                                                                                                                                                                                                                                                                                                                                                                                                                                                                                                                                                                                                                                                                                                                                                                                                                                                                                                                                                                                                                                                                                                                                                                                                                                                                                                                                                                                                                                                                                                                                                                                                                                                                                                                                                                                                                                                                                                                                                                                                                                                                                                                                                                                                                                                                                                                                                                                                                                                                                                                                                                                                                                                                                                                                                                                                                                                                                                                                                                                                                                                                                                                                                                                                                                                                                                                                                                                                                                                                                                                                                                                                                                                                                                                                                                                                                                                                                                                                                                                                                                                                                                                                                                                                                                                                                          A lower mass for the exoplanet WASP-21b We present high-precision transit observations of the exoplanet WASP-21b, obtained with the Rapid Imager to Search for Exoplanets instrument mounted on the 2.0-m Liverpool Telescope. A transit model is fitted, coupled with a Markov chain Monte Carlo routine, to derive accurate system parameters. The two new high-precision transits allow us to estimate the stellar density directly from the light curve. Our analysis suggests that WASP-21 is evolving off the main sequence which led to a previous overestimation of the stellar density. Using isochrone interpolation, we find a stellar mass of 0.86 ± 0.04 M⊙, which is significantly lower than previously reported (1.01 ± 0.03 M⊙). Consequently, we find a lower planetary mass of 0.27 ± 0.01 MJup. A lower inclination (87°.4 ± 0°.3) is also found for the system than previously reported, resulting in a slightly larger stellar (R*= 1.10 ± 0.03 R⊙) and planetary radius (Rp= 1.14 ± 0.04 RJup). The planet radius suggests a hydrogen/helium composition with no core which strengthens the correlation between planetary density and host star metallicity. A new ephemeris is determined for the system, i.e. T0= 245 5084.519 74 ± 0.000 20 (HJD) and P= 4.322 5060 ± 0.000 0031 d. We found no transit timing variations in WASP-21b.</w:t>
      </w:r>
      <w:r>
        <w:br/>
      </w:r>
      <w:r>
        <w:rPr>
          <w:rStyle w:val="VerbatimChar"/>
        </w:rPr>
        <w:t xml:space="preserve">## 42360                                                                                                                                                                                                                                                                                                                                                                                                                                                                                                                                                                                                                                                                                                                                                                                                                                                                                                                                                                                                                                                                                                                                                                                                                                                                                                                                                                                                                                                                                                                                                                                                                                                                                                                                                                                                                                                                                                                                                                                                                                                                                                                                                                                                                                                                                                                                                                                                                                                                                                                                                                                                                                                                                                                                                                                                                                                                                                                                                                                                                                                                                                                                                                                                                                                                                                                                                                                                                                                                                                                                                                                                                                                                                                                                                                                                                                                                                                                                                                                                                                                                                                                                                                                                                                                                                                                                                                                                                                                                                                                                                                                                                                                                                                                                                                                                                                                                                                                                                                                                                                                                                                                                                                                                                                                                                                                                                                                                                                                                                                                                                                                                                                                                                                                                                                                                                                                                                                      The Discovery of Tidal Tails Around NGC 5466 We report the discovery of tidal tails around the high-latitude Galactic globular cluster NGC 5466 in Sloan Digital Sky Survey (SDSS) data. Neural networks are used to reconstruct the probability distribution of cluster stars in u,g,r,i and z space. The tails are clearly visible, once extra-galactic contaminants and field stars have been eliminated. They extend roughly 4 degrees on the sky, corresponding to about 1 kpc in projected length. The orientation of the tails is in good agreement with the cluster's Galactic orbit, as judged from the proper motion data.</w:t>
      </w:r>
      <w:r>
        <w:br/>
      </w:r>
      <w:r>
        <w:rPr>
          <w:rStyle w:val="VerbatimChar"/>
        </w:rPr>
        <w:t xml:space="preserve">## 42366                                                                                                                                                                                                                                                                                                                                                                                                                                                                                                                                                                                                                                                                                                                                                                                                                                                                                                                                                                                                                                                                                                                                                                                                                                                                                                                                                                                                                                                                                                                                                                                                                                                                                                                                                                                                                                                                                                                                                                                                                                                                                                                                                                                                                                                                                                                                                                                                                                                                                                                                                                                                                                                                                                                                                                                                                                                                                                                                                                                                                                                                                                                                                                                                                                                                                                                                                                                                                                                                                                                                                                                                                                                                                                                                                                                                                                                                                                                                                                                                                                                                                                                                                                                                                                                                                                                                                                                                                                                                                                                                                                                                                                                                                                                                                                                                                                                                                                                                                                                                                                                                                                                                                                                                                                                                                                                                                                                      The abundance of galactic planets from OGLE-III 2002 microlensing data From the 389 OGLE-III 2002 observations of Galactic bulge microlensing events, we select 321 that are well described by a point-source point-lens light-curve model. From this sample we identify one event, 2002-BLG-055, that we regard as a strong planetary lensing candidate, and another, 2002-BLG-140, that is a possible candidate. If each of the 321 lens stars has one planet with a mass ratio q=m/M = 10 -3 and orbit radius a =R E , the Einstein ring radius, analysis of detection efficiencies indicates that 14 planets should have been detectable with 2 &gt; 25. Assuming our candidate is due to planetary lensing, then the abundance of planets with q = 10 -3 and a =R E is n p ≈ n /14 = 7 per cent. Conversion to physical units (Jupiter masses, M Jup , and astronomical units, au) gives the abundance of ‘cool Jupiters’( m ≈ M Jup , a ≈ 4 au) per lens star as n p ≈ n /5.5 = 18 per cent. The detection probability scales roughly with q and ( 2 ) -1/2 , and drops off from a peak at a ≈ 4 au like a Gaussian with a dispersion of 0.4 dex.</w:t>
      </w:r>
      <w:r>
        <w:br/>
      </w:r>
      <w:r>
        <w:rPr>
          <w:rStyle w:val="VerbatimChar"/>
        </w:rPr>
        <w:t xml:space="preserve">## 42372                                                                                                                                                                                                                                                                                                                                                                                                                                                                                                                                                                                                                                                                                                                                                                                                                                                                                                                                                                                                                                                                                                                                                                                                                                                                                                                                                                                                                                                                                                                                                                                                                                                                                                                                                                                                                                                                                                                                                                                                                                                                                                                                                                                                                                                                                                                                                                                                                                                                                                                                                                                                                                                                                                                                                                                                                                                                                                                                                                                                                                                                                                                                                                                                                                                                                                                                                                                                                                                                                                                                                                                                                                                                                                                                                                                                                                                                                                                                                                                                                                                                                                                                                                                                                                                                                                                                                                                                                                                                                                                                                                                                         Dust in resonant extrasolar kuiper belts : Grain size and wavelength dependence of disk structure This paper considers the distribution of dust that originates in the breakup of planetesimals that are trapped in resonance with a planet. It is shown that there are three distinct grain populations with different spatial distributions: (I) large grains have the same clumpy resonant distribution as the planetesimals; (II) moderate-sized grains are no longer in resonance and have an axisymmetric distribution; and (III) small grains are blown out of the system by radiation pressure and so have a density distribution that falls off as τ ∝ 1/r. Population III can be further divided into two subclasses: (IIIa) grains produced from population I that exhibit trailing spiral structure that emanates from the resonant clumps and (IIIb) grains produced from population II that have an axisymmetric distribution. Since observations in different wavebands are sensitive to different dust sizes, multiwavelength imaging of debris disks can be used to test models that explain the submillimeter structure of debris disks as due to resonant trapping of planetesimals. For example, a collisional cascade without blowout grains would appear clumpy in the submillimeter (which samples population I) and smooth at mid- to far-IR wavelengths (which sample population II). The wavelength of transition from clumpy to smooth structure is indicative of the mass of the perturbing planet. The size distribution of Vega's disk is modeled showing that the large quantities of population III grains detected recently by Spitzer must originate in the destruction of the grains seen in the submillimeter images. Thus, at high resolution and sensitivity the far- and mid-IR structure of Vega's disk is predicted to include spiral structure emanating from the submillimeter clumps.</w:t>
      </w:r>
      <w:r>
        <w:br/>
      </w:r>
      <w:r>
        <w:rPr>
          <w:rStyle w:val="VerbatimChar"/>
        </w:rPr>
        <w:t xml:space="preserve">## 42400                                                                                                                                                                                                                                                                                                                                                                                                                                                                                                                                                                                                                                                                                                                                                                                                                                                                                                                                                                                                                                                                                                                                                                                                                                                                                                                                                                                                                                                                                                                                                                                                                                                                                                                                                                                                                                                                                                                                                                                                                                                                                                                                                                                                                                                                                                                                                                                                                                                                                                                                                                                                                                                                                                                                                                                                                                                                                                                                                                                                                                                                                                                                                                                                                                                                                                                                                                                                                                                                                                                                                                                                                                                                                                                                                                                                                                                                                                                                                                                                                                                                                                                                                                                                                                                                                                                                                                                                                                                                                                         On the use of structure functions to study blazar variability: caveats and problems The extensive use of the structure function (SF) in the field of blazar variability across the electromagnetic spectrum suggests that characteristics time-scales are embedded in the light curves of these objects. We argue that for blazar variability studies, the SF results are sometimes erroneously interpreted leading to misconceptions about the actual source properties. Based on extensive simulations, we caution that spurious breaks will appear in the SFs of almost all light curves, even though these light curves may contain no intrinsic characteristic time-scales, i.e. having a featureless underlying power spectral density (PSD). We show that the time-scales of the spurious SF breaks depend mainly on the length of the artificial data set and also on the character of the variability i.e. the shape of the PSD. The SF is often invoked in the framework of shot-noise models to determine the temporal properties of individual shots. We caution that although the SF may be fitted to infer the shot parameters, the resultant shot-noise model is usually inconsistent with the observed PSD. As any model should fit the data in both the time and the frequency domain, the shot-noise model, in these particular cases, cannot be valid. Moreover, we show that the lack of statistical independence between adjacent SF points, in the standard SF formulation, means that it is not possible to perform robust statistical model fitting following the commonly used least-squares fitting methodology. The latter yields uncertainties in the fitting parameters (i.e. slopes, breaks) that are far too small with respect to their true statistical scatter. Finally, it is also commonly thought that SFs are immune to the sampling problems, such as data gaps, which affects the estimators of the PSDs. However, we show that SFs are also troubled by gaps which can induce artefacts.</w:t>
      </w:r>
      <w:r>
        <w:br/>
      </w:r>
      <w:r>
        <w:rPr>
          <w:rStyle w:val="VerbatimChar"/>
        </w:rPr>
        <w:t xml:space="preserve">## 42411                                                                                                                                                                                                                                                                                                                                                                                                                                                                                                                                                                                                                                                                                                                                                                                                                                                                                                                                                                                                                                                                                                                                                                                                                                                                                                                                                                                                                                                                                                                                                                                                                                                                                                                                                                                                                                                                                                                                                                                                                                                                                                                                                                                                                                                                                                                                                                                                                                                                                                                                                                                                                                                                                                                                                                                                                                                                                                                                                                                                                                                                                                                                                                                                                                                                                                                                                                                                                                                                                                                                                                                                                                                                                                                                                                                                                                                                                                                                                                                                                                                                                                                                                                                                                                                                                                                                                                                                                                                                                                                                                                                                                                                                                                                                                                                                                                                                                                                                                                                                                                                                                                                                                                                                                              The origin of the UV excess in powerful radio galaxies: spectroscopy and polarimetry of a complete sample of intermediate redshift radio galaxies We present spectroscopic and polarimetric observations of a complete, optically unbiased sample of 2-Jy radio galaxies at intermediate redshifts (0.15 10 per cent level. Careful measurement and modelling of our spectra have allowed us to quantify the contributions of other components to the UV excess. We show that nebular continuum (present in all objects at the 3-40 per cent level), direct active galactic nucleus (AGN) light (significant in 40 per cent of objects) and young stellar populations (significant in 15 - 50 per cent of objects) all make important contributions to the UV continuum in the population of powerful radio galaxies. These results serve to emphasize the multicomponent nature of the UV continuum in radio galaxies. The results also point to an interesting link between the optical/UV and far-IR properties of our sample objects, in the sense that the objects with the clearest evidence for optical/UV starburst activity are also the most luminous at far-IR wavelengths. This supports the idea that the cooler dust components in radio galaxies are heated by starbursts rather than by AGN.</w:t>
      </w:r>
      <w:r>
        <w:br/>
      </w:r>
      <w:r>
        <w:rPr>
          <w:rStyle w:val="VerbatimChar"/>
        </w:rPr>
        <w:t xml:space="preserve">## 42432                                                                                                                                                                                                                                                                                                                                                                                                                                                                                                                                                                                                                                                                                                                                                                                                                                                                                                                                                                                                                                                                                                                                                                                                                                                                                                                                                                                                                                                                                                                                                                                                                                                                                                                                                                                                                                                                                                                                                                                                                                                                                                                                                                                                                                                                                                                                                                                                                                                                                                                                                                                                                                                                                                                                                                                                                                                                                                                                                                                                                                                                                                                                                                                                                                                                                                                                                                                                                                                                                                                                                                                                                                                                                                                                                                                                                                                                                                                                                                                                                                                                                                                                                                                                                                                                                                                                                                                                                                                                                                                                                                                                                                                                                                                                                                                                                                                                                                                                                                                                                                                                                                                                                                                                                                                                                                                                      Hyperluminous infrared galaxies 39 galaxies are now known, from follow-up of faint IRAS sources and from submm observations of high redshift AGN, with far infrared luminosities&gt;10^{13} Lo. 13 of these, which have been found in 60 or 850 mu surveys, form an important unbiased sub-sample. 12 have been found by comparison of 60 mu surveys with quasar or radio-galaxy catalogues, or from infrared surveys with colour selection biased towards AGN, while a further 14 have been found through submm observations of known high redshift AGN. In this paper I argue, on the basis of detailed modelling of the spectral energy distributions of hyperluminous galaxies with accurate radiative transfer models, and from evidence of high gas-mass in several cases, that the bulk of the emission from these galaxies at rest-frame wavelengths&gt;= 50 mu is due to star formation. Even after correction for the effects of lensing, hyperluminous galaxies with emission peaking at rest-frame wavelengths&gt;= 50 mu are therefore undergoing star-formation at rates&gt;1000 Mo/yr and are strong candidates for being primeval galaxies, in the process of a major episode of star formation.</w:t>
      </w:r>
      <w:r>
        <w:br/>
      </w:r>
      <w:r>
        <w:rPr>
          <w:rStyle w:val="VerbatimChar"/>
        </w:rPr>
        <w:t xml:space="preserve">## 42444                                                                                                                                                                                                                                                                                                                                                                                                                                                                                                                                                                                                                                                                                                                                                                                                                                                                                                                                                                                                                                                                                                                                                                                                                                                                                                                                                                                                                                                                                                                                                                                                                                                                                                                                                                                                                                                                                                                                                                                                                                                                                                                                                                                                                                                                                                                                                                                                                                                                                                                                                                                                                                                                                                                                                                                                                                                                                                                                                                                                                                                                                                                                                                                                                                                                                                                                                                                                                                                                                                                                                                                                                                                                                                                                                                                                                                                                                                                                                                                                                                                                                                                                                                                                                                                                                                                                                                                                                                                                                                                                                                                                                                                                                                                                                                                                                                                                                                                                              X-ray spectral evolution in the ultraluminous X-ray source M33 X-8 The bright ultraluminous X-ray source (ULX), M33 X-8, has been observed several times by XMM-Newton, providing us with a rare opportunity to `flux bin' the spectral data and search for changes in the average X-ray spectrum with flux level. The aggregated X-ray spectra appear unlike standard sub-Eddington accretion state spectra which, alongside the lack of discernible variability at any energy, argues strongly against conventional two-component, sub-Eddington models. Although the lack of variability could be consistent with disc-dominated spectra, sub-Eddington disc models are not sufficiently broad to explain the observed spectra. Fits with a ~ Eddington accretion rate slim disc model are acceptable, but the fits show that the temperature decreases with flux, contrary to expectations, and this is accompanied by the appearance of a harder tail to the spectrum. Applying a suitable two-component model reveals that the disc becomes cooler and less advection dominated as the X-ray flux increases, and this is allied to the emergence of an optically-thick Comptonisation medium. We present a scenario in which this is explained by the onset of a radiatively-driven wind from the innermost regions of the accretion disc, as M33 X-8 exceeds the Eddington limit. Furthermore, we argue that the direct evolution of this spectrum with increasing luminosity (and hence radiation pressure) leads naturally to the two-component spectra seen in more luminous ULXs.</w:t>
      </w:r>
      <w:r>
        <w:br/>
      </w:r>
      <w:r>
        <w:rPr>
          <w:rStyle w:val="VerbatimChar"/>
        </w:rPr>
        <w:t xml:space="preserve">## 42474                                                                                                                                                                                                                                                                                                                                                                                                                                                                                                                                                                                                                                                                                                                                                                                                                                                                                                                                                                                                                                                                                                                                                                                                                                                                                                                                                                                                                                                                                                                                                                                                                                                                                                                                                                                                                                                                                                                                                                                                                                                                                                                                                                                                                                                                                                                                                                                                                                                                                                                                                                                                                                                                                                                                                                                                                                                                                                                                                                                                                                                                                                                                                                                                                                                                                                                                                                                                                                                                                                                                                                                                                                                                                                                                                                                                                                                                                                                                                                                                                                                                                                                                                                                                                                                                                                                                                                                                                                                                                                                                                                                                                                                                                                                                                                                                                                                                                                                                                                                                                                                                                                                                                                                                                                                                                                                                                                                                                                                                                                                                                                                                                                                                                                                                                                                                                                                                                                                                                                                                                                                                Relativistic collapse of axion stars Abstract We study the gravitational collapse of axion dark matter in null coordinates, assuming spherical symmetry. Compared with previous studies, we use a simpler numerical scheme which can run, for relevant parameters, in a few minutes or less on a desktop computer. We use it to accurately determine the domains of parameter space in which the axion field forms a black hole, an axion star or a relativistic Bosenova.</w:t>
      </w:r>
      <w:r>
        <w:br/>
      </w:r>
      <w:r>
        <w:rPr>
          <w:rStyle w:val="VerbatimChar"/>
        </w:rPr>
        <w:t xml:space="preserve">##       US IN DE CH  GB CN FR IT RU CA NL AU JP ES IL Americas Europe Africa</w:t>
      </w:r>
      <w:r>
        <w:br/>
      </w:r>
      <w:r>
        <w:rPr>
          <w:rStyle w:val="VerbatimChar"/>
        </w:rPr>
        <w:t xml:space="preserve">## 35     0  0  0  0 100  0  0  0  0  0  0  0  0  0  0        0      0      0</w:t>
      </w:r>
      <w:r>
        <w:br/>
      </w:r>
      <w:r>
        <w:rPr>
          <w:rStyle w:val="VerbatimChar"/>
        </w:rPr>
        <w:t xml:space="preserve">## 73     0  0  0  0 100  0  0  0  0  0  0  0  0  0  0        0      0      0</w:t>
      </w:r>
      <w:r>
        <w:br/>
      </w:r>
      <w:r>
        <w:rPr>
          <w:rStyle w:val="VerbatimChar"/>
        </w:rPr>
        <w:t xml:space="preserve">## 80     0  0  0  0 100  0  0  0  0  0  0  0  0  0  0        0      0      0</w:t>
      </w:r>
      <w:r>
        <w:br/>
      </w:r>
      <w:r>
        <w:rPr>
          <w:rStyle w:val="VerbatimChar"/>
        </w:rPr>
        <w:t xml:space="preserve">## 95     0  0  0  0 100  0  0  0  0  0  0  0  0  0  0        0      0      0</w:t>
      </w:r>
      <w:r>
        <w:br/>
      </w:r>
      <w:r>
        <w:rPr>
          <w:rStyle w:val="VerbatimChar"/>
        </w:rPr>
        <w:t xml:space="preserve">## 104    0  0  0  0 100  0  0  0  0  0  0  0  0  0  0        0      0      0</w:t>
      </w:r>
      <w:r>
        <w:br/>
      </w:r>
      <w:r>
        <w:rPr>
          <w:rStyle w:val="VerbatimChar"/>
        </w:rPr>
        <w:t xml:space="preserve">## 105    0  0  0  0 100  0  0  0  0  0  0  0  0  0  0        0      0      0</w:t>
      </w:r>
      <w:r>
        <w:br/>
      </w:r>
      <w:r>
        <w:rPr>
          <w:rStyle w:val="VerbatimChar"/>
        </w:rPr>
        <w:t xml:space="preserve">## 113    0  0  0  0 100  0  0  0  0  0  0  0  0  0  0        0      0      0</w:t>
      </w:r>
      <w:r>
        <w:br/>
      </w:r>
      <w:r>
        <w:rPr>
          <w:rStyle w:val="VerbatimChar"/>
        </w:rPr>
        <w:t xml:space="preserve">## 168    0  0  0  0 100  0  0  0  0  0  0  0  0  0  0        0      0      0</w:t>
      </w:r>
      <w:r>
        <w:br/>
      </w:r>
      <w:r>
        <w:rPr>
          <w:rStyle w:val="VerbatimChar"/>
        </w:rPr>
        <w:t xml:space="preserve">## 169    0  0  0  0 100  0  0  0  0  0  0  0  0  0  0        0      0      0</w:t>
      </w:r>
      <w:r>
        <w:br/>
      </w:r>
      <w:r>
        <w:rPr>
          <w:rStyle w:val="VerbatimChar"/>
        </w:rPr>
        <w:t xml:space="preserve">## 175    0  0  0  0 100  0  0  0  0  0  0  0  0  0  0        0      0      0</w:t>
      </w:r>
      <w:r>
        <w:br/>
      </w:r>
      <w:r>
        <w:rPr>
          <w:rStyle w:val="VerbatimChar"/>
        </w:rPr>
        <w:t xml:space="preserve">## 186    0  0  0  0 100  0  0  0  0  0  0  0  0  0  0        0      0      0</w:t>
      </w:r>
      <w:r>
        <w:br/>
      </w:r>
      <w:r>
        <w:rPr>
          <w:rStyle w:val="VerbatimChar"/>
        </w:rPr>
        <w:t xml:space="preserve">## 192    0  0  0  0 100  0  0  0  0  0  0  0  0  0  0        0      0      0</w:t>
      </w:r>
      <w:r>
        <w:br/>
      </w:r>
      <w:r>
        <w:rPr>
          <w:rStyle w:val="VerbatimChar"/>
        </w:rPr>
        <w:t xml:space="preserve">## 199    0  0  0  0 100  0  0  0  0  0  0  0  0  0  0        0      0      0</w:t>
      </w:r>
      <w:r>
        <w:br/>
      </w:r>
      <w:r>
        <w:rPr>
          <w:rStyle w:val="VerbatimChar"/>
        </w:rPr>
        <w:t xml:space="preserve">## 213    0  0  0  0 100  0  0  0  0  0  0  0  0  0  0        0      0      0</w:t>
      </w:r>
      <w:r>
        <w:br/>
      </w:r>
      <w:r>
        <w:rPr>
          <w:rStyle w:val="VerbatimChar"/>
        </w:rPr>
        <w:t xml:space="preserve">## 219    0  0  0  0 100  0  0  0  0  0  0  0  0  0  0        0      0      0</w:t>
      </w:r>
      <w:r>
        <w:br/>
      </w:r>
      <w:r>
        <w:rPr>
          <w:rStyle w:val="VerbatimChar"/>
        </w:rPr>
        <w:t xml:space="preserve">## 227    0  0  0  0 100  0  0  0  0  0  0  0  0  0  0        0      0      0</w:t>
      </w:r>
      <w:r>
        <w:br/>
      </w:r>
      <w:r>
        <w:rPr>
          <w:rStyle w:val="VerbatimChar"/>
        </w:rPr>
        <w:t xml:space="preserve">## 234    0  0  0  0 100  0  0  0  0  0  0  0  0  0  0        0      0      0</w:t>
      </w:r>
      <w:r>
        <w:br/>
      </w:r>
      <w:r>
        <w:rPr>
          <w:rStyle w:val="VerbatimChar"/>
        </w:rPr>
        <w:t xml:space="preserve">## 242    0  0  0  0 100  0  0  0  0  0  0  0  0  0  0        0      0      0</w:t>
      </w:r>
      <w:r>
        <w:br/>
      </w:r>
      <w:r>
        <w:rPr>
          <w:rStyle w:val="VerbatimChar"/>
        </w:rPr>
        <w:t xml:space="preserve">## 248    0  0  0  0 100  0  0  0  0  0  0  0  0  0  0        0      0      0</w:t>
      </w:r>
      <w:r>
        <w:br/>
      </w:r>
      <w:r>
        <w:rPr>
          <w:rStyle w:val="VerbatimChar"/>
        </w:rPr>
        <w:t xml:space="preserve">## 267    0  0  0  0 100  0  0  0  0  0  0  0  0  0  0        0      0      0</w:t>
      </w:r>
      <w:r>
        <w:br/>
      </w:r>
      <w:r>
        <w:rPr>
          <w:rStyle w:val="VerbatimChar"/>
        </w:rPr>
        <w:t xml:space="preserve">## 273    0  0  0  0 100  0  0  0  0  0  0  0  0  0  0        0      0      0</w:t>
      </w:r>
      <w:r>
        <w:br/>
      </w:r>
      <w:r>
        <w:rPr>
          <w:rStyle w:val="VerbatimChar"/>
        </w:rPr>
        <w:t xml:space="preserve">## 278    0  0  0  0 100  0  0  0  0  0  0  0  0  0  0        0      0      0</w:t>
      </w:r>
      <w:r>
        <w:br/>
      </w:r>
      <w:r>
        <w:rPr>
          <w:rStyle w:val="VerbatimChar"/>
        </w:rPr>
        <w:t xml:space="preserve">## 283    0  0  0  0 100  0  0  0  0  0  0  0  0  0  0        0      0      0</w:t>
      </w:r>
      <w:r>
        <w:br/>
      </w:r>
      <w:r>
        <w:rPr>
          <w:rStyle w:val="VerbatimChar"/>
        </w:rPr>
        <w:t xml:space="preserve">## 290    0  0  0  0 100  0  0  0  0  0  0  0  0  0  0        0      0      0</w:t>
      </w:r>
      <w:r>
        <w:br/>
      </w:r>
      <w:r>
        <w:rPr>
          <w:rStyle w:val="VerbatimChar"/>
        </w:rPr>
        <w:t xml:space="preserve">## 302    0  0  0  0 100  0  0  0  0  0  0  0  0  0  0        0      0      0</w:t>
      </w:r>
      <w:r>
        <w:br/>
      </w:r>
      <w:r>
        <w:rPr>
          <w:rStyle w:val="VerbatimChar"/>
        </w:rPr>
        <w:t xml:space="preserve">## 315    0  0  0  0 100  0  0  0  0  0  0  0  0  0  0        0      0      0</w:t>
      </w:r>
      <w:r>
        <w:br/>
      </w:r>
      <w:r>
        <w:rPr>
          <w:rStyle w:val="VerbatimChar"/>
        </w:rPr>
        <w:t xml:space="preserve">## 351    0  0  0  0 100  0  0  0  0  0  0  0  0  0  0        0      0      0</w:t>
      </w:r>
      <w:r>
        <w:br/>
      </w:r>
      <w:r>
        <w:rPr>
          <w:rStyle w:val="VerbatimChar"/>
        </w:rPr>
        <w:t xml:space="preserve">## 354    0  0  0  0 100  0  0  0  0  0  0  0  0  0  0        0      0      0</w:t>
      </w:r>
      <w:r>
        <w:br/>
      </w:r>
      <w:r>
        <w:rPr>
          <w:rStyle w:val="VerbatimChar"/>
        </w:rPr>
        <w:t xml:space="preserve">## 380    0  0  0  0 100  0  0  0  0  0  0  0  0  0  0        0      0      0</w:t>
      </w:r>
      <w:r>
        <w:br/>
      </w:r>
      <w:r>
        <w:rPr>
          <w:rStyle w:val="VerbatimChar"/>
        </w:rPr>
        <w:t xml:space="preserve">## 407    0  0  0  0 100  0  0  0  0  0  0  0  0  0  0        0      0      0</w:t>
      </w:r>
      <w:r>
        <w:br/>
      </w:r>
      <w:r>
        <w:rPr>
          <w:rStyle w:val="VerbatimChar"/>
        </w:rPr>
        <w:t xml:space="preserve">## 451    0  0  0  0 100  0  0  0  0  0  0  0  0  0  0        0      0      0</w:t>
      </w:r>
      <w:r>
        <w:br/>
      </w:r>
      <w:r>
        <w:rPr>
          <w:rStyle w:val="VerbatimChar"/>
        </w:rPr>
        <w:t xml:space="preserve">## 457    0  0  0  0 100  0  0  0  0  0  0  0  0  0  0        0      0      0</w:t>
      </w:r>
      <w:r>
        <w:br/>
      </w:r>
      <w:r>
        <w:rPr>
          <w:rStyle w:val="VerbatimChar"/>
        </w:rPr>
        <w:t xml:space="preserve">## 485    0  0  0  0 100  0  0  0  0  0  0  0  0  0  0        0      0      0</w:t>
      </w:r>
      <w:r>
        <w:br/>
      </w:r>
      <w:r>
        <w:rPr>
          <w:rStyle w:val="VerbatimChar"/>
        </w:rPr>
        <w:t xml:space="preserve">## 507    0  0  0  0 100  0  0  0  0  0  0  0  0  0  0        0      0      0</w:t>
      </w:r>
      <w:r>
        <w:br/>
      </w:r>
      <w:r>
        <w:rPr>
          <w:rStyle w:val="VerbatimChar"/>
        </w:rPr>
        <w:t xml:space="preserve">## 514    0  0  0  0 100  0  0  0  0  0  0  0  0  0  0        0      0      0</w:t>
      </w:r>
      <w:r>
        <w:br/>
      </w:r>
      <w:r>
        <w:rPr>
          <w:rStyle w:val="VerbatimChar"/>
        </w:rPr>
        <w:t xml:space="preserve">## 530    0  0  0  0 100  0  0  0  0  0  0  0  0  0  0        0      0      0</w:t>
      </w:r>
      <w:r>
        <w:br/>
      </w:r>
      <w:r>
        <w:rPr>
          <w:rStyle w:val="VerbatimChar"/>
        </w:rPr>
        <w:t xml:space="preserve">## 531    0  0  0  0 100  0  0  0  0  0  0  0  0  0  0        0      0      0</w:t>
      </w:r>
      <w:r>
        <w:br/>
      </w:r>
      <w:r>
        <w:rPr>
          <w:rStyle w:val="VerbatimChar"/>
        </w:rPr>
        <w:t xml:space="preserve">## 537    0  0  0  0 100  0  0  0  0  0  0  0  0  0  0        0      0      0</w:t>
      </w:r>
      <w:r>
        <w:br/>
      </w:r>
      <w:r>
        <w:rPr>
          <w:rStyle w:val="VerbatimChar"/>
        </w:rPr>
        <w:t xml:space="preserve">## 538    0  0  0  0 100  0  0  0  0  0  0  0  0  0  0        0      0      0</w:t>
      </w:r>
      <w:r>
        <w:br/>
      </w:r>
      <w:r>
        <w:rPr>
          <w:rStyle w:val="VerbatimChar"/>
        </w:rPr>
        <w:t xml:space="preserve">## 568    0  0  0  0 100  0  0  0  0  0  0  0  0  0  0        0      0      0</w:t>
      </w:r>
      <w:r>
        <w:br/>
      </w:r>
      <w:r>
        <w:rPr>
          <w:rStyle w:val="VerbatimChar"/>
        </w:rPr>
        <w:t xml:space="preserve">## 572    0  0  0  0 100  0  0  0  0  0  0  0  0  0  0        0      0      0</w:t>
      </w:r>
      <w:r>
        <w:br/>
      </w:r>
      <w:r>
        <w:rPr>
          <w:rStyle w:val="VerbatimChar"/>
        </w:rPr>
        <w:t xml:space="preserve">## 573    0  0  0  0 100  0  0  0  0  0  0  0  0  0  0        0      0      0</w:t>
      </w:r>
      <w:r>
        <w:br/>
      </w:r>
      <w:r>
        <w:rPr>
          <w:rStyle w:val="VerbatimChar"/>
        </w:rPr>
        <w:t xml:space="preserve">## 622    0  0  0  0 100  0  0  0  0  0  0  0  0  0  0        0      0      0</w:t>
      </w:r>
      <w:r>
        <w:br/>
      </w:r>
      <w:r>
        <w:rPr>
          <w:rStyle w:val="VerbatimChar"/>
        </w:rPr>
        <w:t xml:space="preserve">## 626    0  0  0  0 100  0  0  0  0  0  0  0  0  0  0        0      0      0</w:t>
      </w:r>
      <w:r>
        <w:br/>
      </w:r>
      <w:r>
        <w:rPr>
          <w:rStyle w:val="VerbatimChar"/>
        </w:rPr>
        <w:t xml:space="preserve">## 679    0  0  0  0 100  0  0  0  0  0  0  0  0  0  0        0      0      0</w:t>
      </w:r>
      <w:r>
        <w:br/>
      </w:r>
      <w:r>
        <w:rPr>
          <w:rStyle w:val="VerbatimChar"/>
        </w:rPr>
        <w:t xml:space="preserve">## 687    0  0  0  0 100  0  0  0  0  0  0  0  0  0  0        0      0      0</w:t>
      </w:r>
      <w:r>
        <w:br/>
      </w:r>
      <w:r>
        <w:rPr>
          <w:rStyle w:val="VerbatimChar"/>
        </w:rPr>
        <w:t xml:space="preserve">## 706    0  0  0  0 100  0  0  0  0  0  0  0  0  0  0        0      0      0</w:t>
      </w:r>
      <w:r>
        <w:br/>
      </w:r>
      <w:r>
        <w:rPr>
          <w:rStyle w:val="VerbatimChar"/>
        </w:rPr>
        <w:t xml:space="preserve">## 752    0  0  0  0 100  0  0  0  0  0  0  0  0  0  0        0      0      0</w:t>
      </w:r>
      <w:r>
        <w:br/>
      </w:r>
      <w:r>
        <w:rPr>
          <w:rStyle w:val="VerbatimChar"/>
        </w:rPr>
        <w:t xml:space="preserve">## 774    0  0  0  0 100  0  0  0  0  0  0  0  0  0  0        0      0      0</w:t>
      </w:r>
      <w:r>
        <w:br/>
      </w:r>
      <w:r>
        <w:rPr>
          <w:rStyle w:val="VerbatimChar"/>
        </w:rPr>
        <w:t xml:space="preserve">## 781    0  0  0  0 100  0  0  0  0  0  0  0  0  0  0        0      0      0</w:t>
      </w:r>
      <w:r>
        <w:br/>
      </w:r>
      <w:r>
        <w:rPr>
          <w:rStyle w:val="VerbatimChar"/>
        </w:rPr>
        <w:t xml:space="preserve">## 815    0  0  0  0 100  0  0  0  0  0  0  0  0  0  0        0      0      0</w:t>
      </w:r>
      <w:r>
        <w:br/>
      </w:r>
      <w:r>
        <w:rPr>
          <w:rStyle w:val="VerbatimChar"/>
        </w:rPr>
        <w:t xml:space="preserve">## 837    0  0  0  0 100  0  0  0  0  0  0  0  0  0  0        0      0      0</w:t>
      </w:r>
      <w:r>
        <w:br/>
      </w:r>
      <w:r>
        <w:rPr>
          <w:rStyle w:val="VerbatimChar"/>
        </w:rPr>
        <w:t xml:space="preserve">## 855    0  0  0  0 100  0  0  0  0  0  0  0  0  0  0        0      0      0</w:t>
      </w:r>
      <w:r>
        <w:br/>
      </w:r>
      <w:r>
        <w:rPr>
          <w:rStyle w:val="VerbatimChar"/>
        </w:rPr>
        <w:t xml:space="preserve">## 870    0  0  0  0 100  0  0  0  0  0  0  0  0  0  0        0      0      0</w:t>
      </w:r>
      <w:r>
        <w:br/>
      </w:r>
      <w:r>
        <w:rPr>
          <w:rStyle w:val="VerbatimChar"/>
        </w:rPr>
        <w:t xml:space="preserve">## 885    0  0  0  0 100  0  0  0  0  0  0  0  0  0  0        0      0      0</w:t>
      </w:r>
      <w:r>
        <w:br/>
      </w:r>
      <w:r>
        <w:rPr>
          <w:rStyle w:val="VerbatimChar"/>
        </w:rPr>
        <w:t xml:space="preserve">## 900    0  0  0  0 100  0  0  0  0  0  0  0  0  0  0        0      0      0</w:t>
      </w:r>
      <w:r>
        <w:br/>
      </w:r>
      <w:r>
        <w:rPr>
          <w:rStyle w:val="VerbatimChar"/>
        </w:rPr>
        <w:t xml:space="preserve">## 902    0  0  0  0 100  0  0  0  0  0  0  0  0  0  0        0      0      0</w:t>
      </w:r>
      <w:r>
        <w:br/>
      </w:r>
      <w:r>
        <w:rPr>
          <w:rStyle w:val="VerbatimChar"/>
        </w:rPr>
        <w:t xml:space="preserve">## 920    0  0  0  0 100  0  0  0  0  0  0  0  0  0  0        0      0      0</w:t>
      </w:r>
      <w:r>
        <w:br/>
      </w:r>
      <w:r>
        <w:rPr>
          <w:rStyle w:val="VerbatimChar"/>
        </w:rPr>
        <w:t xml:space="preserve">## 967    0  0  0  0 100  0  0  0  0  0  0  0  0  0  0        0      0      0</w:t>
      </w:r>
      <w:r>
        <w:br/>
      </w:r>
      <w:r>
        <w:rPr>
          <w:rStyle w:val="VerbatimChar"/>
        </w:rPr>
        <w:t xml:space="preserve">## 975    0  0  0  0 100  0  0  0  0  0  0  0  0  0  0        0      0      0</w:t>
      </w:r>
      <w:r>
        <w:br/>
      </w:r>
      <w:r>
        <w:rPr>
          <w:rStyle w:val="VerbatimChar"/>
        </w:rPr>
        <w:t xml:space="preserve">## 994    0  0  0  0 100  0  0  0  0  0  0  0  0  0  0        0      0      0</w:t>
      </w:r>
      <w:r>
        <w:br/>
      </w:r>
      <w:r>
        <w:rPr>
          <w:rStyle w:val="VerbatimChar"/>
        </w:rPr>
        <w:t xml:space="preserve">## 995    0  0  0  0 100  0  0  0  0  0  0  0  0  0  0        0      0      0</w:t>
      </w:r>
      <w:r>
        <w:br/>
      </w:r>
      <w:r>
        <w:rPr>
          <w:rStyle w:val="VerbatimChar"/>
        </w:rPr>
        <w:t xml:space="preserve">## 1027   0  0  0  0 100  0  0  0  0  0  0  0  0  0  0        0      0      0</w:t>
      </w:r>
      <w:r>
        <w:br/>
      </w:r>
      <w:r>
        <w:rPr>
          <w:rStyle w:val="VerbatimChar"/>
        </w:rPr>
        <w:t xml:space="preserve">## 1028   0  0  0  0 100  0  0  0  0  0  0  0  0  0  0        0      0      0</w:t>
      </w:r>
      <w:r>
        <w:br/>
      </w:r>
      <w:r>
        <w:rPr>
          <w:rStyle w:val="VerbatimChar"/>
        </w:rPr>
        <w:t xml:space="preserve">## 1043   0  0  0  0 100  0  0  0  0  0  0  0  0  0  0        0      0      0</w:t>
      </w:r>
      <w:r>
        <w:br/>
      </w:r>
      <w:r>
        <w:rPr>
          <w:rStyle w:val="VerbatimChar"/>
        </w:rPr>
        <w:t xml:space="preserve">## 1049   0  0  0  0 100  0  0  0  0  0  0  0  0  0  0        0      0      0</w:t>
      </w:r>
      <w:r>
        <w:br/>
      </w:r>
      <w:r>
        <w:rPr>
          <w:rStyle w:val="VerbatimChar"/>
        </w:rPr>
        <w:t xml:space="preserve">## 1053   0  0  0  0 100  0  0  0  0  0  0  0  0  0  0        0      0      0</w:t>
      </w:r>
      <w:r>
        <w:br/>
      </w:r>
      <w:r>
        <w:rPr>
          <w:rStyle w:val="VerbatimChar"/>
        </w:rPr>
        <w:t xml:space="preserve">## 1080   0  0  0  0 100  0  0  0  0  0  0  0  0  0  0        0      0      0</w:t>
      </w:r>
      <w:r>
        <w:br/>
      </w:r>
      <w:r>
        <w:rPr>
          <w:rStyle w:val="VerbatimChar"/>
        </w:rPr>
        <w:t xml:space="preserve">## 1085   0  0  0  0 100  0  0  0  0  0  0  0  0  0  0        0      0      0</w:t>
      </w:r>
      <w:r>
        <w:br/>
      </w:r>
      <w:r>
        <w:rPr>
          <w:rStyle w:val="VerbatimChar"/>
        </w:rPr>
        <w:t xml:space="preserve">## 1087   0  0  0  0 100  0  0  0  0  0  0  0  0  0  0        0      0      0</w:t>
      </w:r>
      <w:r>
        <w:br/>
      </w:r>
      <w:r>
        <w:rPr>
          <w:rStyle w:val="VerbatimChar"/>
        </w:rPr>
        <w:t xml:space="preserve">## 1121   0  0  0  0 100  0  0  0  0  0  0  0  0  0  0        0      0      0</w:t>
      </w:r>
      <w:r>
        <w:br/>
      </w:r>
      <w:r>
        <w:rPr>
          <w:rStyle w:val="VerbatimChar"/>
        </w:rPr>
        <w:t xml:space="preserve">## 1130   0  0  0  0 100  0  0  0  0  0  0  0  0  0  0        0      0      0</w:t>
      </w:r>
      <w:r>
        <w:br/>
      </w:r>
      <w:r>
        <w:rPr>
          <w:rStyle w:val="VerbatimChar"/>
        </w:rPr>
        <w:t xml:space="preserve">## 1150   0  0  0  0 100  0  0  0  0  0  0  0  0  0  0        0      0      0</w:t>
      </w:r>
      <w:r>
        <w:br/>
      </w:r>
      <w:r>
        <w:rPr>
          <w:rStyle w:val="VerbatimChar"/>
        </w:rPr>
        <w:t xml:space="preserve">## 1151   0  0  0  0 100  0  0  0  0  0  0  0  0  0  0        0      0      0</w:t>
      </w:r>
      <w:r>
        <w:br/>
      </w:r>
      <w:r>
        <w:rPr>
          <w:rStyle w:val="VerbatimChar"/>
        </w:rPr>
        <w:t xml:space="preserve">## 1156   0  0  0  0 100  0  0  0  0  0  0  0  0  0  0        0      0      0</w:t>
      </w:r>
      <w:r>
        <w:br/>
      </w:r>
      <w:r>
        <w:rPr>
          <w:rStyle w:val="VerbatimChar"/>
        </w:rPr>
        <w:t xml:space="preserve">## 1157   0  0  0  0 100  0  0  0  0  0  0  0  0  0  0        0      0      0</w:t>
      </w:r>
      <w:r>
        <w:br/>
      </w:r>
      <w:r>
        <w:rPr>
          <w:rStyle w:val="VerbatimChar"/>
        </w:rPr>
        <w:t xml:space="preserve">## 1171   0  0  0  0 100  0  0  0  0  0  0  0  0  0  0        0      0      0</w:t>
      </w:r>
      <w:r>
        <w:br/>
      </w:r>
      <w:r>
        <w:rPr>
          <w:rStyle w:val="VerbatimChar"/>
        </w:rPr>
        <w:t xml:space="preserve">## 1177   0  0  0  0 100  0  0  0  0  0  0  0  0  0  0        0      0      0</w:t>
      </w:r>
      <w:r>
        <w:br/>
      </w:r>
      <w:r>
        <w:rPr>
          <w:rStyle w:val="VerbatimChar"/>
        </w:rPr>
        <w:t xml:space="preserve">## 1214   0  0  0  0 100  0  0  0  0  0  0  0  0  0  0        0      0      0</w:t>
      </w:r>
      <w:r>
        <w:br/>
      </w:r>
      <w:r>
        <w:rPr>
          <w:rStyle w:val="VerbatimChar"/>
        </w:rPr>
        <w:t xml:space="preserve">## 1217   0  0  0  0 100  0  0  0  0  0  0  0  0  0  0        0      0      0</w:t>
      </w:r>
      <w:r>
        <w:br/>
      </w:r>
      <w:r>
        <w:rPr>
          <w:rStyle w:val="VerbatimChar"/>
        </w:rPr>
        <w:t xml:space="preserve">## 1254   0  0  0  0 100  0  0  0  0  0  0  0  0  0  0        0      0      0</w:t>
      </w:r>
      <w:r>
        <w:br/>
      </w:r>
      <w:r>
        <w:rPr>
          <w:rStyle w:val="VerbatimChar"/>
        </w:rPr>
        <w:t xml:space="preserve">## 1258   0  0  0  0 100  0  0  0  0  0  0  0  0  0  0        0      0      0</w:t>
      </w:r>
      <w:r>
        <w:br/>
      </w:r>
      <w:r>
        <w:rPr>
          <w:rStyle w:val="VerbatimChar"/>
        </w:rPr>
        <w:t xml:space="preserve">## 1315   0  0  0  0 100  0  0  0  0  0  0  0  0  0  0        0      0      0</w:t>
      </w:r>
      <w:r>
        <w:br/>
      </w:r>
      <w:r>
        <w:rPr>
          <w:rStyle w:val="VerbatimChar"/>
        </w:rPr>
        <w:t xml:space="preserve">## 1367   0  0  0  0 100  0  0  0  0  0  0  0  0  0  0        0      0      0</w:t>
      </w:r>
      <w:r>
        <w:br/>
      </w:r>
      <w:r>
        <w:rPr>
          <w:rStyle w:val="VerbatimChar"/>
        </w:rPr>
        <w:t xml:space="preserve">## 1371   0  0  0  0 100  0  0  0  0  0  0  0  0  0  0        0      0      0</w:t>
      </w:r>
      <w:r>
        <w:br/>
      </w:r>
      <w:r>
        <w:rPr>
          <w:rStyle w:val="VerbatimChar"/>
        </w:rPr>
        <w:t xml:space="preserve">## 1383   0  0  0  0 100  0  0  0  0  0  0  0  0  0  0        0      0      0</w:t>
      </w:r>
      <w:r>
        <w:br/>
      </w:r>
      <w:r>
        <w:rPr>
          <w:rStyle w:val="VerbatimChar"/>
        </w:rPr>
        <w:t xml:space="preserve">## 1408   0  0  0  0 100  0  0  0  0  0  0  0  0  0  0        0      0      0</w:t>
      </w:r>
      <w:r>
        <w:br/>
      </w:r>
      <w:r>
        <w:rPr>
          <w:rStyle w:val="VerbatimChar"/>
        </w:rPr>
        <w:t xml:space="preserve">## 1421   0  0  0  0 100  0  0  0  0  0  0  0  0  0  0        0      0      0</w:t>
      </w:r>
      <w:r>
        <w:br/>
      </w:r>
      <w:r>
        <w:rPr>
          <w:rStyle w:val="VerbatimChar"/>
        </w:rPr>
        <w:t xml:space="preserve">## 1423   0  0  0  0 100  0  0  0  0  0  0  0  0  0  0        0      0      0</w:t>
      </w:r>
      <w:r>
        <w:br/>
      </w:r>
      <w:r>
        <w:rPr>
          <w:rStyle w:val="VerbatimChar"/>
        </w:rPr>
        <w:t xml:space="preserve">## 1424   0  0  0  0 100  0  0  0  0  0  0  0  0  0  0        0      0      0</w:t>
      </w:r>
      <w:r>
        <w:br/>
      </w:r>
      <w:r>
        <w:rPr>
          <w:rStyle w:val="VerbatimChar"/>
        </w:rPr>
        <w:t xml:space="preserve">## 1426   0  0  0  0 100  0  0  0  0  0  0  0  0  0  0        0      0      0</w:t>
      </w:r>
      <w:r>
        <w:br/>
      </w:r>
      <w:r>
        <w:rPr>
          <w:rStyle w:val="VerbatimChar"/>
        </w:rPr>
        <w:t xml:space="preserve">## 1430   0  0  0  0 100  0  0  0  0  0  0  0  0  0  0        0      0      0</w:t>
      </w:r>
      <w:r>
        <w:br/>
      </w:r>
      <w:r>
        <w:rPr>
          <w:rStyle w:val="VerbatimChar"/>
        </w:rPr>
        <w:t xml:space="preserve">## 1453   0  0  0  0 100  0  0  0  0  0  0  0  0  0  0        0      0      0</w:t>
      </w:r>
      <w:r>
        <w:br/>
      </w:r>
      <w:r>
        <w:rPr>
          <w:rStyle w:val="VerbatimChar"/>
        </w:rPr>
        <w:t xml:space="preserve">## 1466   0  0  0  0 100  0  0  0  0  0  0  0  0  0  0        0      0      0</w:t>
      </w:r>
      <w:r>
        <w:br/>
      </w:r>
      <w:r>
        <w:rPr>
          <w:rStyle w:val="VerbatimChar"/>
        </w:rPr>
        <w:t xml:space="preserve">## 1518   0  0  0  0 100  0  0  0  0  0  0  0  0  0  0        0      0      0</w:t>
      </w:r>
      <w:r>
        <w:br/>
      </w:r>
      <w:r>
        <w:rPr>
          <w:rStyle w:val="VerbatimChar"/>
        </w:rPr>
        <w:t xml:space="preserve">## 1541   0  0  0  0 100  0  0  0  0  0  0  0  0  0  0        0      0      0</w:t>
      </w:r>
      <w:r>
        <w:br/>
      </w:r>
      <w:r>
        <w:rPr>
          <w:rStyle w:val="VerbatimChar"/>
        </w:rPr>
        <w:t xml:space="preserve">## 1546   0  0  0  0 100  0  0  0  0  0  0  0  0  0  0        0      0      0</w:t>
      </w:r>
      <w:r>
        <w:br/>
      </w:r>
      <w:r>
        <w:rPr>
          <w:rStyle w:val="VerbatimChar"/>
        </w:rPr>
        <w:t xml:space="preserve">## 1567   0  0  0  0 100  0  0  0  0  0  0  0  0  0  0        0      0      0</w:t>
      </w:r>
      <w:r>
        <w:br/>
      </w:r>
      <w:r>
        <w:rPr>
          <w:rStyle w:val="VerbatimChar"/>
        </w:rPr>
        <w:t xml:space="preserve">## 1626   0  0  0  0 100  0  0  0  0  0  0  0  0  0  0        0      0      0</w:t>
      </w:r>
      <w:r>
        <w:br/>
      </w:r>
      <w:r>
        <w:rPr>
          <w:rStyle w:val="VerbatimChar"/>
        </w:rPr>
        <w:t xml:space="preserve">## 1633   0  0  0  0 100  0  0  0  0  0  0  0  0  0  0        0      0      0</w:t>
      </w:r>
      <w:r>
        <w:br/>
      </w:r>
      <w:r>
        <w:rPr>
          <w:rStyle w:val="VerbatimChar"/>
        </w:rPr>
        <w:t xml:space="preserve">## 1663   0  0  0  0 100  0  0  0  0  0  0  0  0  0  0        0      0      0</w:t>
      </w:r>
      <w:r>
        <w:br/>
      </w:r>
      <w:r>
        <w:rPr>
          <w:rStyle w:val="VerbatimChar"/>
        </w:rPr>
        <w:t xml:space="preserve">## 1665   0  0  0  0 100  0  0  0  0  0  0  0  0  0  0        0      0      0</w:t>
      </w:r>
      <w:r>
        <w:br/>
      </w:r>
      <w:r>
        <w:rPr>
          <w:rStyle w:val="VerbatimChar"/>
        </w:rPr>
        <w:t xml:space="preserve">## 1666   0  0  0  0 100  0  0  0  0  0  0  0  0  0  0        0      0      0</w:t>
      </w:r>
      <w:r>
        <w:br/>
      </w:r>
      <w:r>
        <w:rPr>
          <w:rStyle w:val="VerbatimChar"/>
        </w:rPr>
        <w:t xml:space="preserve">## 1667   0  0  0  0 100  0  0  0  0  0  0  0  0  0  0        0      0      0</w:t>
      </w:r>
      <w:r>
        <w:br/>
      </w:r>
      <w:r>
        <w:rPr>
          <w:rStyle w:val="VerbatimChar"/>
        </w:rPr>
        <w:t xml:space="preserve">## 1716   0  0  0  0 100  0  0  0  0  0  0  0  0  0  0        0      0      0</w:t>
      </w:r>
      <w:r>
        <w:br/>
      </w:r>
      <w:r>
        <w:rPr>
          <w:rStyle w:val="VerbatimChar"/>
        </w:rPr>
        <w:t xml:space="preserve">## 1725   0  0  0  0 100  0  0  0  0  0  0  0  0  0  0        0      0      0</w:t>
      </w:r>
      <w:r>
        <w:br/>
      </w:r>
      <w:r>
        <w:rPr>
          <w:rStyle w:val="VerbatimChar"/>
        </w:rPr>
        <w:t xml:space="preserve">## 1726   0  0  0  0 100  0  0  0  0  0  0  0  0  0  0        0      0      0</w:t>
      </w:r>
      <w:r>
        <w:br/>
      </w:r>
      <w:r>
        <w:rPr>
          <w:rStyle w:val="VerbatimChar"/>
        </w:rPr>
        <w:t xml:space="preserve">## 1739   0  0  0  0 100  0  0  0  0  0  0  0  0  0  0        0      0      0</w:t>
      </w:r>
      <w:r>
        <w:br/>
      </w:r>
      <w:r>
        <w:rPr>
          <w:rStyle w:val="VerbatimChar"/>
        </w:rPr>
        <w:t xml:space="preserve">## 1752   0  0  0  0 100  0  0  0  0  0  0  0  0  0  0        0      0      0</w:t>
      </w:r>
      <w:r>
        <w:br/>
      </w:r>
      <w:r>
        <w:rPr>
          <w:rStyle w:val="VerbatimChar"/>
        </w:rPr>
        <w:t xml:space="preserve">## 1789   0  0  0  0 100  0  0  0  0  0  0  0  0  0  0        0      0      0</w:t>
      </w:r>
      <w:r>
        <w:br/>
      </w:r>
      <w:r>
        <w:rPr>
          <w:rStyle w:val="VerbatimChar"/>
        </w:rPr>
        <w:t xml:space="preserve">## 1790   0  0  0  0 100  0  0  0  0  0  0  0  0  0  0        0      0      0</w:t>
      </w:r>
      <w:r>
        <w:br/>
      </w:r>
      <w:r>
        <w:rPr>
          <w:rStyle w:val="VerbatimChar"/>
        </w:rPr>
        <w:t xml:space="preserve">## 1798   0  0  0  0 100  0  0  0  0  0  0  0  0  0  0        0      0      0</w:t>
      </w:r>
      <w:r>
        <w:br/>
      </w:r>
      <w:r>
        <w:rPr>
          <w:rStyle w:val="VerbatimChar"/>
        </w:rPr>
        <w:t xml:space="preserve">## 1805   0  0  0  0 100  0  0  0  0  0  0  0  0  0  0        0      0      0</w:t>
      </w:r>
      <w:r>
        <w:br/>
      </w:r>
      <w:r>
        <w:rPr>
          <w:rStyle w:val="VerbatimChar"/>
        </w:rPr>
        <w:t xml:space="preserve">## 1817   0  0  0  0 100  0  0  0  0  0  0  0  0  0  0        0      0      0</w:t>
      </w:r>
      <w:r>
        <w:br/>
      </w:r>
      <w:r>
        <w:rPr>
          <w:rStyle w:val="VerbatimChar"/>
        </w:rPr>
        <w:t xml:space="preserve">## 1828   0  0  0  0 100  0  0  0  0  0  0  0  0  0  0        0      0      0</w:t>
      </w:r>
      <w:r>
        <w:br/>
      </w:r>
      <w:r>
        <w:rPr>
          <w:rStyle w:val="VerbatimChar"/>
        </w:rPr>
        <w:t xml:space="preserve">## 1877   0  0  0  0 100  0  0  0  0  0  0  0  0  0  0        0      0      0</w:t>
      </w:r>
      <w:r>
        <w:br/>
      </w:r>
      <w:r>
        <w:rPr>
          <w:rStyle w:val="VerbatimChar"/>
        </w:rPr>
        <w:t xml:space="preserve">## 1899   0  0  0  0 100  0  0  0  0  0  0  0  0  0  0        0      0      0</w:t>
      </w:r>
      <w:r>
        <w:br/>
      </w:r>
      <w:r>
        <w:rPr>
          <w:rStyle w:val="VerbatimChar"/>
        </w:rPr>
        <w:t xml:space="preserve">## 1906   0  0  0  0 100  0  0  0  0  0  0  0  0  0  0        0      0      0</w:t>
      </w:r>
      <w:r>
        <w:br/>
      </w:r>
      <w:r>
        <w:rPr>
          <w:rStyle w:val="VerbatimChar"/>
        </w:rPr>
        <w:t xml:space="preserve">## 1936   0  0  0  0 100  0  0  0  0  0  0  0  0  0  0        0      0      0</w:t>
      </w:r>
      <w:r>
        <w:br/>
      </w:r>
      <w:r>
        <w:rPr>
          <w:rStyle w:val="VerbatimChar"/>
        </w:rPr>
        <w:t xml:space="preserve">## 1953   0  0  0  0 100  0  0  0  0  0  0  0  0  0  0        0      0      0</w:t>
      </w:r>
      <w:r>
        <w:br/>
      </w:r>
      <w:r>
        <w:rPr>
          <w:rStyle w:val="VerbatimChar"/>
        </w:rPr>
        <w:t xml:space="preserve">## 1992   0  0  0  0 100  0  0  0  0  0  0  0  0  0  0        0      0      0</w:t>
      </w:r>
      <w:r>
        <w:br/>
      </w:r>
      <w:r>
        <w:rPr>
          <w:rStyle w:val="VerbatimChar"/>
        </w:rPr>
        <w:t xml:space="preserve">## 2017   0  0  0  0 100  0  0  0  0  0  0  0  0  0  0        0      0      0</w:t>
      </w:r>
      <w:r>
        <w:br/>
      </w:r>
      <w:r>
        <w:rPr>
          <w:rStyle w:val="VerbatimChar"/>
        </w:rPr>
        <w:t xml:space="preserve">## 2032   0  0  0  0 100  0  0  0  0  0  0  0  0  0  0        0      0      0</w:t>
      </w:r>
      <w:r>
        <w:br/>
      </w:r>
      <w:r>
        <w:rPr>
          <w:rStyle w:val="VerbatimChar"/>
        </w:rPr>
        <w:t xml:space="preserve">## 2049   0  0  0  0 100  0  0  0  0  0  0  0  0  0  0        0      0      0</w:t>
      </w:r>
      <w:r>
        <w:br/>
      </w:r>
      <w:r>
        <w:rPr>
          <w:rStyle w:val="VerbatimChar"/>
        </w:rPr>
        <w:t xml:space="preserve">## 2051   0  0  0  0 100  0  0  0  0  0  0  0  0  0  0        0      0      0</w:t>
      </w:r>
      <w:r>
        <w:br/>
      </w:r>
      <w:r>
        <w:rPr>
          <w:rStyle w:val="VerbatimChar"/>
        </w:rPr>
        <w:t xml:space="preserve">## 2071   0  0  0  0 100  0  0  0  0  0  0  0  0  0  0        0      0      0</w:t>
      </w:r>
      <w:r>
        <w:br/>
      </w:r>
      <w:r>
        <w:rPr>
          <w:rStyle w:val="VerbatimChar"/>
        </w:rPr>
        <w:t xml:space="preserve">## 2072   0  0  0  0 100  0  0  0  0  0  0  0  0  0  0        0      0      0</w:t>
      </w:r>
      <w:r>
        <w:br/>
      </w:r>
      <w:r>
        <w:rPr>
          <w:rStyle w:val="VerbatimChar"/>
        </w:rPr>
        <w:t xml:space="preserve">## 2108   0  0  0  0 100  0  0  0  0  0  0  0  0  0  0        0      0      0</w:t>
      </w:r>
      <w:r>
        <w:br/>
      </w:r>
      <w:r>
        <w:rPr>
          <w:rStyle w:val="VerbatimChar"/>
        </w:rPr>
        <w:t xml:space="preserve">## 2115   0  0  0  0 100  0  0  0  0  0  0  0  0  0  0        0      0      0</w:t>
      </w:r>
      <w:r>
        <w:br/>
      </w:r>
      <w:r>
        <w:rPr>
          <w:rStyle w:val="VerbatimChar"/>
        </w:rPr>
        <w:t xml:space="preserve">## 2148   0  0  0  0 100  0  0  0  0  0  0  0  0  0  0        0      0      0</w:t>
      </w:r>
      <w:r>
        <w:br/>
      </w:r>
      <w:r>
        <w:rPr>
          <w:rStyle w:val="VerbatimChar"/>
        </w:rPr>
        <w:t xml:space="preserve">## 2168   0  0  0  0 100  0  0  0  0  0  0  0  0  0  0        0      0      0</w:t>
      </w:r>
      <w:r>
        <w:br/>
      </w:r>
      <w:r>
        <w:rPr>
          <w:rStyle w:val="VerbatimChar"/>
        </w:rPr>
        <w:t xml:space="preserve">## 2194   0  0  0  0 100  0  0  0  0  0  0  0  0  0  0        0      0      0</w:t>
      </w:r>
      <w:r>
        <w:br/>
      </w:r>
      <w:r>
        <w:rPr>
          <w:rStyle w:val="VerbatimChar"/>
        </w:rPr>
        <w:t xml:space="preserve">## 2223   0  0  0  0 100  0  0  0  0  0  0  0  0  0  0        0      0      0</w:t>
      </w:r>
      <w:r>
        <w:br/>
      </w:r>
      <w:r>
        <w:rPr>
          <w:rStyle w:val="VerbatimChar"/>
        </w:rPr>
        <w:t xml:space="preserve">## 2225   0  0  0  0 100  0  0  0  0  0  0  0  0  0  0        0      0      0</w:t>
      </w:r>
      <w:r>
        <w:br/>
      </w:r>
      <w:r>
        <w:rPr>
          <w:rStyle w:val="VerbatimChar"/>
        </w:rPr>
        <w:t xml:space="preserve">## 2241   0  0  0  0 100  0  0  0  0  0  0  0  0  0  0        0      0      0</w:t>
      </w:r>
      <w:r>
        <w:br/>
      </w:r>
      <w:r>
        <w:rPr>
          <w:rStyle w:val="VerbatimChar"/>
        </w:rPr>
        <w:t xml:space="preserve">## 2249   0  0  0  0 100  0  0  0  0  0  0  0  0  0  0        0      0      0</w:t>
      </w:r>
      <w:r>
        <w:br/>
      </w:r>
      <w:r>
        <w:rPr>
          <w:rStyle w:val="VerbatimChar"/>
        </w:rPr>
        <w:t xml:space="preserve">## 2253   0  0  0  0 100  0  0  0  0  0  0  0  0  0  0        0      0      0</w:t>
      </w:r>
      <w:r>
        <w:br/>
      </w:r>
      <w:r>
        <w:rPr>
          <w:rStyle w:val="VerbatimChar"/>
        </w:rPr>
        <w:t xml:space="preserve">## 2256   0  0  0  0 100  0  0  0  0  0  0  0  0  0  0        0      0      0</w:t>
      </w:r>
      <w:r>
        <w:br/>
      </w:r>
      <w:r>
        <w:rPr>
          <w:rStyle w:val="VerbatimChar"/>
        </w:rPr>
        <w:t xml:space="preserve">## 2261   0  0  0  0 100  0  0  0  0  0  0  0  0  0  0        0      0      0</w:t>
      </w:r>
      <w:r>
        <w:br/>
      </w:r>
      <w:r>
        <w:rPr>
          <w:rStyle w:val="VerbatimChar"/>
        </w:rPr>
        <w:t xml:space="preserve">## 2264   0  0  0  0 100  0  0  0  0  0  0  0  0  0  0        0      0      0</w:t>
      </w:r>
      <w:r>
        <w:br/>
      </w:r>
      <w:r>
        <w:rPr>
          <w:rStyle w:val="VerbatimChar"/>
        </w:rPr>
        <w:t xml:space="preserve">## 2275   0  0  0  0 100  0  0  0  0  0  0  0  0  0  0        0      0      0</w:t>
      </w:r>
      <w:r>
        <w:br/>
      </w:r>
      <w:r>
        <w:rPr>
          <w:rStyle w:val="VerbatimChar"/>
        </w:rPr>
        <w:t xml:space="preserve">## 2326   0  0  0  0 100  0  0  0  0  0  0  0  0  0  0        0      0      0</w:t>
      </w:r>
      <w:r>
        <w:br/>
      </w:r>
      <w:r>
        <w:rPr>
          <w:rStyle w:val="VerbatimChar"/>
        </w:rPr>
        <w:t xml:space="preserve">## 2332   0  0  0  0 100  0  0  0  0  0  0  0  0  0  0        0      0      0</w:t>
      </w:r>
      <w:r>
        <w:br/>
      </w:r>
      <w:r>
        <w:rPr>
          <w:rStyle w:val="VerbatimChar"/>
        </w:rPr>
        <w:t xml:space="preserve">## 2341   0  0  0  0 100  0  0  0  0  0  0  0  0  0  0        0      0      0</w:t>
      </w:r>
      <w:r>
        <w:br/>
      </w:r>
      <w:r>
        <w:rPr>
          <w:rStyle w:val="VerbatimChar"/>
        </w:rPr>
        <w:t xml:space="preserve">## 2360   0  0  0  0 100  0  0  0  0  0  0  0  0  0  0        0      0      0</w:t>
      </w:r>
      <w:r>
        <w:br/>
      </w:r>
      <w:r>
        <w:rPr>
          <w:rStyle w:val="VerbatimChar"/>
        </w:rPr>
        <w:t xml:space="preserve">## 2414   0  0  0  0 100  0  0  0  0  0  0  0  0  0  0        0      0      0</w:t>
      </w:r>
      <w:r>
        <w:br/>
      </w:r>
      <w:r>
        <w:rPr>
          <w:rStyle w:val="VerbatimChar"/>
        </w:rPr>
        <w:t xml:space="preserve">## 2448   0  0  0  0 100  0  0  0  0  0  0  0  0  0  0        0      0      0</w:t>
      </w:r>
      <w:r>
        <w:br/>
      </w:r>
      <w:r>
        <w:rPr>
          <w:rStyle w:val="VerbatimChar"/>
        </w:rPr>
        <w:t xml:space="preserve">## 2472   0  0  0  0 100  0  0  0  0  0  0  0  0  0  0        0      0      0</w:t>
      </w:r>
      <w:r>
        <w:br/>
      </w:r>
      <w:r>
        <w:rPr>
          <w:rStyle w:val="VerbatimChar"/>
        </w:rPr>
        <w:t xml:space="preserve">## 2476   0  0  0  0 100  0  0  0  0  0  0  0  0  0  0        0      0      0</w:t>
      </w:r>
      <w:r>
        <w:br/>
      </w:r>
      <w:r>
        <w:rPr>
          <w:rStyle w:val="VerbatimChar"/>
        </w:rPr>
        <w:t xml:space="preserve">## 2477   0  0  0  0 100  0  0  0  0  0  0  0  0  0  0        0      0      0</w:t>
      </w:r>
      <w:r>
        <w:br/>
      </w:r>
      <w:r>
        <w:rPr>
          <w:rStyle w:val="VerbatimChar"/>
        </w:rPr>
        <w:t xml:space="preserve">## 2512   0  0  0  0 100  0  0  0  0  0  0  0  0  0  0        0      0      0</w:t>
      </w:r>
      <w:r>
        <w:br/>
      </w:r>
      <w:r>
        <w:rPr>
          <w:rStyle w:val="VerbatimChar"/>
        </w:rPr>
        <w:t xml:space="preserve">## 2533   0  0  0  0 100  0  0  0  0  0  0  0  0  0  0        0      0      0</w:t>
      </w:r>
      <w:r>
        <w:br/>
      </w:r>
      <w:r>
        <w:rPr>
          <w:rStyle w:val="VerbatimChar"/>
        </w:rPr>
        <w:t xml:space="preserve">## 2548   0  0  0  0 100  0  0  0  0  0  0  0  0  0  0        0      0      0</w:t>
      </w:r>
      <w:r>
        <w:br/>
      </w:r>
      <w:r>
        <w:rPr>
          <w:rStyle w:val="VerbatimChar"/>
        </w:rPr>
        <w:t xml:space="preserve">## 2574   0  0  0  0 100  0  0  0  0  0  0  0  0  0  0        0      0      0</w:t>
      </w:r>
      <w:r>
        <w:br/>
      </w:r>
      <w:r>
        <w:rPr>
          <w:rStyle w:val="VerbatimChar"/>
        </w:rPr>
        <w:t xml:space="preserve">## 2631   0  0  0  0 100  0  0  0  0  0  0  0  0  0  0        0      0      0</w:t>
      </w:r>
      <w:r>
        <w:br/>
      </w:r>
      <w:r>
        <w:rPr>
          <w:rStyle w:val="VerbatimChar"/>
        </w:rPr>
        <w:t xml:space="preserve">## 2638   0  0  0  0 100  0  0  0  0  0  0  0  0  0  0        0      0      0</w:t>
      </w:r>
      <w:r>
        <w:br/>
      </w:r>
      <w:r>
        <w:rPr>
          <w:rStyle w:val="VerbatimChar"/>
        </w:rPr>
        <w:t xml:space="preserve">## 2651   0  0  0  0 100  0  0  0  0  0  0  0  0  0  0        0      0      0</w:t>
      </w:r>
      <w:r>
        <w:br/>
      </w:r>
      <w:r>
        <w:rPr>
          <w:rStyle w:val="VerbatimChar"/>
        </w:rPr>
        <w:t xml:space="preserve">## 2655   0  0  0  0 100  0  0  0  0  0  0  0  0  0  0        0      0      0</w:t>
      </w:r>
      <w:r>
        <w:br/>
      </w:r>
      <w:r>
        <w:rPr>
          <w:rStyle w:val="VerbatimChar"/>
        </w:rPr>
        <w:t xml:space="preserve">## 2658   0  0  0  0 100  0  0  0  0  0  0  0  0  0  0        0      0      0</w:t>
      </w:r>
      <w:r>
        <w:br/>
      </w:r>
      <w:r>
        <w:rPr>
          <w:rStyle w:val="VerbatimChar"/>
        </w:rPr>
        <w:t xml:space="preserve">## 2678   0  0  0  0 100  0  0  0  0  0  0  0  0  0  0        0      0      0</w:t>
      </w:r>
      <w:r>
        <w:br/>
      </w:r>
      <w:r>
        <w:rPr>
          <w:rStyle w:val="VerbatimChar"/>
        </w:rPr>
        <w:t xml:space="preserve">## 2726   0  0  0  0 100  0  0  0  0  0  0  0  0  0  0        0      0      0</w:t>
      </w:r>
      <w:r>
        <w:br/>
      </w:r>
      <w:r>
        <w:rPr>
          <w:rStyle w:val="VerbatimChar"/>
        </w:rPr>
        <w:t xml:space="preserve">## 2738   0  0  0  0 100  0  0  0  0  0  0  0  0  0  0        0      0      0</w:t>
      </w:r>
      <w:r>
        <w:br/>
      </w:r>
      <w:r>
        <w:rPr>
          <w:rStyle w:val="VerbatimChar"/>
        </w:rPr>
        <w:t xml:space="preserve">## 2763   0  0  0  0 100  0  0  0  0  0  0  0  0  0  0        0      0      0</w:t>
      </w:r>
      <w:r>
        <w:br/>
      </w:r>
      <w:r>
        <w:rPr>
          <w:rStyle w:val="VerbatimChar"/>
        </w:rPr>
        <w:t xml:space="preserve">## 2764   0  0  0  0 100  0  0  0  0  0  0  0  0  0  0        0      0      0</w:t>
      </w:r>
      <w:r>
        <w:br/>
      </w:r>
      <w:r>
        <w:rPr>
          <w:rStyle w:val="VerbatimChar"/>
        </w:rPr>
        <w:t xml:space="preserve">## 2790   0  0  0  0 100  0  0  0  0  0  0  0  0  0  0        0      0      0</w:t>
      </w:r>
      <w:r>
        <w:br/>
      </w:r>
      <w:r>
        <w:rPr>
          <w:rStyle w:val="VerbatimChar"/>
        </w:rPr>
        <w:t xml:space="preserve">## 2791   0  0  0  0 100  0  0  0  0  0  0  0  0  0  0        0      0      0</w:t>
      </w:r>
      <w:r>
        <w:br/>
      </w:r>
      <w:r>
        <w:rPr>
          <w:rStyle w:val="VerbatimChar"/>
        </w:rPr>
        <w:t xml:space="preserve">## 2833   0  0  0  0 100  0  0  0  0  0  0  0  0  0  0        0      0      0</w:t>
      </w:r>
      <w:r>
        <w:br/>
      </w:r>
      <w:r>
        <w:rPr>
          <w:rStyle w:val="VerbatimChar"/>
        </w:rPr>
        <w:t xml:space="preserve">## 2855   0  0  0  0 100  0  0  0  0  0  0  0  0  0  0        0      0      0</w:t>
      </w:r>
      <w:r>
        <w:br/>
      </w:r>
      <w:r>
        <w:rPr>
          <w:rStyle w:val="VerbatimChar"/>
        </w:rPr>
        <w:t xml:space="preserve">## 2864   0  0  0  0 100  0  0  0  0  0  0  0  0  0  0        0      0      0</w:t>
      </w:r>
      <w:r>
        <w:br/>
      </w:r>
      <w:r>
        <w:rPr>
          <w:rStyle w:val="VerbatimChar"/>
        </w:rPr>
        <w:t xml:space="preserve">## 2871   0  0  0  0 100  0  0  0  0  0  0  0  0  0  0        0      0      0</w:t>
      </w:r>
      <w:r>
        <w:br/>
      </w:r>
      <w:r>
        <w:rPr>
          <w:rStyle w:val="VerbatimChar"/>
        </w:rPr>
        <w:t xml:space="preserve">## 2873   0  0  0  0 100  0  0  0  0  0  0  0  0  0  0        0      0      0</w:t>
      </w:r>
      <w:r>
        <w:br/>
      </w:r>
      <w:r>
        <w:rPr>
          <w:rStyle w:val="VerbatimChar"/>
        </w:rPr>
        <w:t xml:space="preserve">## 2874   0  0  0  0 100  0  0  0  0  0  0  0  0  0  0        0      0      0</w:t>
      </w:r>
      <w:r>
        <w:br/>
      </w:r>
      <w:r>
        <w:rPr>
          <w:rStyle w:val="VerbatimChar"/>
        </w:rPr>
        <w:t xml:space="preserve">## 2875   0  0  0  0 100  0  0  0  0  0  0  0  0  0  0        0      0      0</w:t>
      </w:r>
      <w:r>
        <w:br/>
      </w:r>
      <w:r>
        <w:rPr>
          <w:rStyle w:val="VerbatimChar"/>
        </w:rPr>
        <w:t xml:space="preserve">## 2893   0  0  0  0 100  0  0  0  0  0  0  0  0  0  0        0      0      0</w:t>
      </w:r>
      <w:r>
        <w:br/>
      </w:r>
      <w:r>
        <w:rPr>
          <w:rStyle w:val="VerbatimChar"/>
        </w:rPr>
        <w:t xml:space="preserve">## 2947   0  0  0  0 100  0  0  0  0  0  0  0  0  0  0        0      0      0</w:t>
      </w:r>
      <w:r>
        <w:br/>
      </w:r>
      <w:r>
        <w:rPr>
          <w:rStyle w:val="VerbatimChar"/>
        </w:rPr>
        <w:t xml:space="preserve">## 2950   0  0  0  0 100  0  0  0  0  0  0  0  0  0  0        0      0      0</w:t>
      </w:r>
      <w:r>
        <w:br/>
      </w:r>
      <w:r>
        <w:rPr>
          <w:rStyle w:val="VerbatimChar"/>
        </w:rPr>
        <w:t xml:space="preserve">## 2956   0  0  0  0 100  0  0  0  0  0  0  0  0  0  0        0      0      0</w:t>
      </w:r>
      <w:r>
        <w:br/>
      </w:r>
      <w:r>
        <w:rPr>
          <w:rStyle w:val="VerbatimChar"/>
        </w:rPr>
        <w:t xml:space="preserve">## 2972   0  0  0  0 100  0  0  0  0  0  0  0  0  0  0        0      0      0</w:t>
      </w:r>
      <w:r>
        <w:br/>
      </w:r>
      <w:r>
        <w:rPr>
          <w:rStyle w:val="VerbatimChar"/>
        </w:rPr>
        <w:t xml:space="preserve">## 2980   0  0  0  0 100  0  0  0  0  0  0  0  0  0  0        0      0      0</w:t>
      </w:r>
      <w:r>
        <w:br/>
      </w:r>
      <w:r>
        <w:rPr>
          <w:rStyle w:val="VerbatimChar"/>
        </w:rPr>
        <w:t xml:space="preserve">## 3025   0  0  0  0 100  0  0  0  0  0  0  0  0  0  0        0      0      0</w:t>
      </w:r>
      <w:r>
        <w:br/>
      </w:r>
      <w:r>
        <w:rPr>
          <w:rStyle w:val="VerbatimChar"/>
        </w:rPr>
        <w:t xml:space="preserve">## 3035   0  0  0  0 100  0  0  0  0  0  0  0  0  0  0        0      0      0</w:t>
      </w:r>
      <w:r>
        <w:br/>
      </w:r>
      <w:r>
        <w:rPr>
          <w:rStyle w:val="VerbatimChar"/>
        </w:rPr>
        <w:t xml:space="preserve">## 3039   0  0  0  0 100  0  0  0  0  0  0  0  0  0  0        0      0      0</w:t>
      </w:r>
      <w:r>
        <w:br/>
      </w:r>
      <w:r>
        <w:rPr>
          <w:rStyle w:val="VerbatimChar"/>
        </w:rPr>
        <w:t xml:space="preserve">## 3040   0  0  0  0 100  0  0  0  0  0  0  0  0  0  0        0      0      0</w:t>
      </w:r>
      <w:r>
        <w:br/>
      </w:r>
      <w:r>
        <w:rPr>
          <w:rStyle w:val="VerbatimChar"/>
        </w:rPr>
        <w:t xml:space="preserve">## 3062   0  0  0  0 100  0  0  0  0  0  0  0  0  0  0        0      0      0</w:t>
      </w:r>
      <w:r>
        <w:br/>
      </w:r>
      <w:r>
        <w:rPr>
          <w:rStyle w:val="VerbatimChar"/>
        </w:rPr>
        <w:t xml:space="preserve">## 3063   0  0  0  0 100  0  0  0  0  0  0  0  0  0  0        0      0      0</w:t>
      </w:r>
      <w:r>
        <w:br/>
      </w:r>
      <w:r>
        <w:rPr>
          <w:rStyle w:val="VerbatimChar"/>
        </w:rPr>
        <w:t xml:space="preserve">## 3064   0  0  0  0 100  0  0  0  0  0  0  0  0  0  0        0      0      0</w:t>
      </w:r>
      <w:r>
        <w:br/>
      </w:r>
      <w:r>
        <w:rPr>
          <w:rStyle w:val="VerbatimChar"/>
        </w:rPr>
        <w:t xml:space="preserve">## 3075   0  0  0  0 100  0  0  0  0  0  0  0  0  0  0        0      0      0</w:t>
      </w:r>
      <w:r>
        <w:br/>
      </w:r>
      <w:r>
        <w:rPr>
          <w:rStyle w:val="VerbatimChar"/>
        </w:rPr>
        <w:t xml:space="preserve">## 3098   0  0  0  0 100  0  0  0  0  0  0  0  0  0  0        0      0      0</w:t>
      </w:r>
      <w:r>
        <w:br/>
      </w:r>
      <w:r>
        <w:rPr>
          <w:rStyle w:val="VerbatimChar"/>
        </w:rPr>
        <w:t xml:space="preserve">## 3107   0  0  0  0 100  0  0  0  0  0  0  0  0  0  0        0      0      0</w:t>
      </w:r>
      <w:r>
        <w:br/>
      </w:r>
      <w:r>
        <w:rPr>
          <w:rStyle w:val="VerbatimChar"/>
        </w:rPr>
        <w:t xml:space="preserve">## 3126   0  0  0  0 100  0  0  0  0  0  0  0  0  0  0        0      0      0</w:t>
      </w:r>
      <w:r>
        <w:br/>
      </w:r>
      <w:r>
        <w:rPr>
          <w:rStyle w:val="VerbatimChar"/>
        </w:rPr>
        <w:t xml:space="preserve">## 3138   0  0  0  0 100  0  0  0  0  0  0  0  0  0  0        0      0      0</w:t>
      </w:r>
      <w:r>
        <w:br/>
      </w:r>
      <w:r>
        <w:rPr>
          <w:rStyle w:val="VerbatimChar"/>
        </w:rPr>
        <w:t xml:space="preserve">## 3193   0  0  0  0 100  0  0  0  0  0  0  0  0  0  0        0      0      0</w:t>
      </w:r>
      <w:r>
        <w:br/>
      </w:r>
      <w:r>
        <w:rPr>
          <w:rStyle w:val="VerbatimChar"/>
        </w:rPr>
        <w:t xml:space="preserve">## 3198   0  0  0  0 100  0  0  0  0  0  0  0  0  0  0        0      0      0</w:t>
      </w:r>
      <w:r>
        <w:br/>
      </w:r>
      <w:r>
        <w:rPr>
          <w:rStyle w:val="VerbatimChar"/>
        </w:rPr>
        <w:t xml:space="preserve">## 3215   0  0  0  0 100  0  0  0  0  0  0  0  0  0  0        0      0      0</w:t>
      </w:r>
      <w:r>
        <w:br/>
      </w:r>
      <w:r>
        <w:rPr>
          <w:rStyle w:val="VerbatimChar"/>
        </w:rPr>
        <w:t xml:space="preserve">## 3225   0  0  0  0 100  0  0  0  0  0  0  0  0  0  0        0      0      0</w:t>
      </w:r>
      <w:r>
        <w:br/>
      </w:r>
      <w:r>
        <w:rPr>
          <w:rStyle w:val="VerbatimChar"/>
        </w:rPr>
        <w:t xml:space="preserve">## 3230   0  0  0  0 100  0  0  0  0  0  0  0  0  0  0        0      0      0</w:t>
      </w:r>
      <w:r>
        <w:br/>
      </w:r>
      <w:r>
        <w:rPr>
          <w:rStyle w:val="VerbatimChar"/>
        </w:rPr>
        <w:t xml:space="preserve">## 3259   0  0  0  0 100  0  0  0  0  0  0  0  0  0  0        0      0      0</w:t>
      </w:r>
      <w:r>
        <w:br/>
      </w:r>
      <w:r>
        <w:rPr>
          <w:rStyle w:val="VerbatimChar"/>
        </w:rPr>
        <w:t xml:space="preserve">## 3301   0  0  0  0 100  0  0  0  0  0  0  0  0  0  0        0      0      0</w:t>
      </w:r>
      <w:r>
        <w:br/>
      </w:r>
      <w:r>
        <w:rPr>
          <w:rStyle w:val="VerbatimChar"/>
        </w:rPr>
        <w:t xml:space="preserve">## 3303   0  0  0  0 100  0  0  0  0  0  0  0  0  0  0        0      0      0</w:t>
      </w:r>
      <w:r>
        <w:br/>
      </w:r>
      <w:r>
        <w:rPr>
          <w:rStyle w:val="VerbatimChar"/>
        </w:rPr>
        <w:t xml:space="preserve">## 3312   0  0  0  0 100  0  0  0  0  0  0  0  0  0  0        0      0      0</w:t>
      </w:r>
      <w:r>
        <w:br/>
      </w:r>
      <w:r>
        <w:rPr>
          <w:rStyle w:val="VerbatimChar"/>
        </w:rPr>
        <w:t xml:space="preserve">## 3333   0  0  0  0 100  0  0  0  0  0  0  0  0  0  0        0      0      0</w:t>
      </w:r>
      <w:r>
        <w:br/>
      </w:r>
      <w:r>
        <w:rPr>
          <w:rStyle w:val="VerbatimChar"/>
        </w:rPr>
        <w:t xml:space="preserve">## 3363   0  0  0  0 100  0  0  0  0  0  0  0  0  0  0        0      0      0</w:t>
      </w:r>
      <w:r>
        <w:br/>
      </w:r>
      <w:r>
        <w:rPr>
          <w:rStyle w:val="VerbatimChar"/>
        </w:rPr>
        <w:t xml:space="preserve">## 3392   0  0  0  0 100  0  0  0  0  0  0  0  0  0  0        0      0      0</w:t>
      </w:r>
      <w:r>
        <w:br/>
      </w:r>
      <w:r>
        <w:rPr>
          <w:rStyle w:val="VerbatimChar"/>
        </w:rPr>
        <w:t xml:space="preserve">## 3398   0  0  0  0 100  0  0  0  0  0  0  0  0  0  0        0      0      0</w:t>
      </w:r>
      <w:r>
        <w:br/>
      </w:r>
      <w:r>
        <w:rPr>
          <w:rStyle w:val="VerbatimChar"/>
        </w:rPr>
        <w:t xml:space="preserve">## 3401   0  0  0  0 100  0  0  0  0  0  0  0  0  0  0        0      0      0</w:t>
      </w:r>
      <w:r>
        <w:br/>
      </w:r>
      <w:r>
        <w:rPr>
          <w:rStyle w:val="VerbatimChar"/>
        </w:rPr>
        <w:t xml:space="preserve">## 3402   0  0  0  0 100  0  0  0  0  0  0  0  0  0  0        0      0      0</w:t>
      </w:r>
      <w:r>
        <w:br/>
      </w:r>
      <w:r>
        <w:rPr>
          <w:rStyle w:val="VerbatimChar"/>
        </w:rPr>
        <w:t xml:space="preserve">## 3464   0  0  0  0 100  0  0  0  0  0  0  0  0  0  0        0      0      0</w:t>
      </w:r>
      <w:r>
        <w:br/>
      </w:r>
      <w:r>
        <w:rPr>
          <w:rStyle w:val="VerbatimChar"/>
        </w:rPr>
        <w:t xml:space="preserve">## 3487   0  0  0  0 100  0  0  0  0  0  0  0  0  0  0        0      0      0</w:t>
      </w:r>
      <w:r>
        <w:br/>
      </w:r>
      <w:r>
        <w:rPr>
          <w:rStyle w:val="VerbatimChar"/>
        </w:rPr>
        <w:t xml:space="preserve">## 3508   0  0  0  0 100  0  0  0  0  0  0  0  0  0  0        0      0      0</w:t>
      </w:r>
      <w:r>
        <w:br/>
      </w:r>
      <w:r>
        <w:rPr>
          <w:rStyle w:val="VerbatimChar"/>
        </w:rPr>
        <w:t xml:space="preserve">## 3510   0  0  0  0 100  0  0  0  0  0  0  0  0  0  0        0      0      0</w:t>
      </w:r>
      <w:r>
        <w:br/>
      </w:r>
      <w:r>
        <w:rPr>
          <w:rStyle w:val="VerbatimChar"/>
        </w:rPr>
        <w:t xml:space="preserve">## 3541   0  0  0  0 100  0  0  0  0  0  0  0  0  0  0        0      0      0</w:t>
      </w:r>
      <w:r>
        <w:br/>
      </w:r>
      <w:r>
        <w:rPr>
          <w:rStyle w:val="VerbatimChar"/>
        </w:rPr>
        <w:t xml:space="preserve">## 3576   0  0  0  0 100  0  0  0  0  0  0  0  0  0  0        0      0      0</w:t>
      </w:r>
      <w:r>
        <w:br/>
      </w:r>
      <w:r>
        <w:rPr>
          <w:rStyle w:val="VerbatimChar"/>
        </w:rPr>
        <w:t xml:space="preserve">## 3589   0  0  0  0 100  0  0  0  0  0  0  0  0  0  0        0      0      0</w:t>
      </w:r>
      <w:r>
        <w:br/>
      </w:r>
      <w:r>
        <w:rPr>
          <w:rStyle w:val="VerbatimChar"/>
        </w:rPr>
        <w:t xml:space="preserve">## 3606   0  0  0  0 100  0  0  0  0  0  0  0  0  0  0        0      0      0</w:t>
      </w:r>
      <w:r>
        <w:br/>
      </w:r>
      <w:r>
        <w:rPr>
          <w:rStyle w:val="VerbatimChar"/>
        </w:rPr>
        <w:t xml:space="preserve">## 3665   0  0  0  0 100  0  0  0  0  0  0  0  0  0  0        0      0      0</w:t>
      </w:r>
      <w:r>
        <w:br/>
      </w:r>
      <w:r>
        <w:rPr>
          <w:rStyle w:val="VerbatimChar"/>
        </w:rPr>
        <w:t xml:space="preserve">## 3670   0  0  0  0 100  0  0  0  0  0  0  0  0  0  0        0      0      0</w:t>
      </w:r>
      <w:r>
        <w:br/>
      </w:r>
      <w:r>
        <w:rPr>
          <w:rStyle w:val="VerbatimChar"/>
        </w:rPr>
        <w:t xml:space="preserve">## 3673   0  0  0  0 100  0  0  0  0  0  0  0  0  0  0        0      0      0</w:t>
      </w:r>
      <w:r>
        <w:br/>
      </w:r>
      <w:r>
        <w:rPr>
          <w:rStyle w:val="VerbatimChar"/>
        </w:rPr>
        <w:t xml:space="preserve">## 3720   0  0  0  0 100  0  0  0  0  0  0  0  0  0  0        0      0      0</w:t>
      </w:r>
      <w:r>
        <w:br/>
      </w:r>
      <w:r>
        <w:rPr>
          <w:rStyle w:val="VerbatimChar"/>
        </w:rPr>
        <w:t xml:space="preserve">## 3732   0  0  0  0 100  0  0  0  0  0  0  0  0  0  0        0      0      0</w:t>
      </w:r>
      <w:r>
        <w:br/>
      </w:r>
      <w:r>
        <w:rPr>
          <w:rStyle w:val="VerbatimChar"/>
        </w:rPr>
        <w:t xml:space="preserve">## 3763   0  0  0  0 100  0  0  0  0  0  0  0  0  0  0        0      0      0</w:t>
      </w:r>
      <w:r>
        <w:br/>
      </w:r>
      <w:r>
        <w:rPr>
          <w:rStyle w:val="VerbatimChar"/>
        </w:rPr>
        <w:t xml:space="preserve">## 3779   0  0  0  0 100  0  0  0  0  0  0  0  0  0  0        0      0      0</w:t>
      </w:r>
      <w:r>
        <w:br/>
      </w:r>
      <w:r>
        <w:rPr>
          <w:rStyle w:val="VerbatimChar"/>
        </w:rPr>
        <w:t xml:space="preserve">## 3790   0  0  0  0 100  0  0  0  0  0  0  0  0  0  0        0      0      0</w:t>
      </w:r>
      <w:r>
        <w:br/>
      </w:r>
      <w:r>
        <w:rPr>
          <w:rStyle w:val="VerbatimChar"/>
        </w:rPr>
        <w:t xml:space="preserve">## 3803   0  0  0  0 100  0  0  0  0  0  0  0  0  0  0        0      0      0</w:t>
      </w:r>
      <w:r>
        <w:br/>
      </w:r>
      <w:r>
        <w:rPr>
          <w:rStyle w:val="VerbatimChar"/>
        </w:rPr>
        <w:t xml:space="preserve">## 3804   0  0  0  0 100  0  0  0  0  0  0  0  0  0  0        0      0      0</w:t>
      </w:r>
      <w:r>
        <w:br/>
      </w:r>
      <w:r>
        <w:rPr>
          <w:rStyle w:val="VerbatimChar"/>
        </w:rPr>
        <w:t xml:space="preserve">## 3816   0  0  0  0 100  0  0  0  0  0  0  0  0  0  0        0      0      0</w:t>
      </w:r>
      <w:r>
        <w:br/>
      </w:r>
      <w:r>
        <w:rPr>
          <w:rStyle w:val="VerbatimChar"/>
        </w:rPr>
        <w:t xml:space="preserve">## 3877   0  0  0  0 100  0  0  0  0  0  0  0  0  0  0        0      0      0</w:t>
      </w:r>
      <w:r>
        <w:br/>
      </w:r>
      <w:r>
        <w:rPr>
          <w:rStyle w:val="VerbatimChar"/>
        </w:rPr>
        <w:t xml:space="preserve">## 3895   0  0  0  0 100  0  0  0  0  0  0  0  0  0  0        0      0      0</w:t>
      </w:r>
      <w:r>
        <w:br/>
      </w:r>
      <w:r>
        <w:rPr>
          <w:rStyle w:val="VerbatimChar"/>
        </w:rPr>
        <w:t xml:space="preserve">## 3914   0  0  0  0 100  0  0  0  0  0  0  0  0  0  0        0      0      0</w:t>
      </w:r>
      <w:r>
        <w:br/>
      </w:r>
      <w:r>
        <w:rPr>
          <w:rStyle w:val="VerbatimChar"/>
        </w:rPr>
        <w:t xml:space="preserve">## 3915   0  0  0  0 100  0  0  0  0  0  0  0  0  0  0        0      0      0</w:t>
      </w:r>
      <w:r>
        <w:br/>
      </w:r>
      <w:r>
        <w:rPr>
          <w:rStyle w:val="VerbatimChar"/>
        </w:rPr>
        <w:t xml:space="preserve">## 3924   0  0  0  0 100  0  0  0  0  0  0  0  0  0  0        0      0      0</w:t>
      </w:r>
      <w:r>
        <w:br/>
      </w:r>
      <w:r>
        <w:rPr>
          <w:rStyle w:val="VerbatimChar"/>
        </w:rPr>
        <w:t xml:space="preserve">## 3985   0  0  0  0 100  0  0  0  0  0  0  0  0  0  0        0      0      0</w:t>
      </w:r>
      <w:r>
        <w:br/>
      </w:r>
      <w:r>
        <w:rPr>
          <w:rStyle w:val="VerbatimChar"/>
        </w:rPr>
        <w:t xml:space="preserve">## 3989   0  0  0  0 100  0  0  0  0  0  0  0  0  0  0        0      0      0</w:t>
      </w:r>
      <w:r>
        <w:br/>
      </w:r>
      <w:r>
        <w:rPr>
          <w:rStyle w:val="VerbatimChar"/>
        </w:rPr>
        <w:t xml:space="preserve">## 4031   0  0  0  0 100  0  0  0  0  0  0  0  0  0  0        0      0      0</w:t>
      </w:r>
      <w:r>
        <w:br/>
      </w:r>
      <w:r>
        <w:rPr>
          <w:rStyle w:val="VerbatimChar"/>
        </w:rPr>
        <w:t xml:space="preserve">## 4041   0  0  0  0 100  0  0  0  0  0  0  0  0  0  0        0      0      0</w:t>
      </w:r>
      <w:r>
        <w:br/>
      </w:r>
      <w:r>
        <w:rPr>
          <w:rStyle w:val="VerbatimChar"/>
        </w:rPr>
        <w:t xml:space="preserve">## 4065   0  0  0  0 100  0  0  0  0  0  0  0  0  0  0        0      0      0</w:t>
      </w:r>
      <w:r>
        <w:br/>
      </w:r>
      <w:r>
        <w:rPr>
          <w:rStyle w:val="VerbatimChar"/>
        </w:rPr>
        <w:t xml:space="preserve">## 4076   0  0  0  0 100  0  0  0  0  0  0  0  0  0  0        0      0      0</w:t>
      </w:r>
      <w:r>
        <w:br/>
      </w:r>
      <w:r>
        <w:rPr>
          <w:rStyle w:val="VerbatimChar"/>
        </w:rPr>
        <w:t xml:space="preserve">## 4084   0  0  0  0 100  0  0  0  0  0  0  0  0  0  0        0      0      0</w:t>
      </w:r>
      <w:r>
        <w:br/>
      </w:r>
      <w:r>
        <w:rPr>
          <w:rStyle w:val="VerbatimChar"/>
        </w:rPr>
        <w:t xml:space="preserve">## 4096   0  0  0  0 100  0  0  0  0  0  0  0  0  0  0        0      0      0</w:t>
      </w:r>
      <w:r>
        <w:br/>
      </w:r>
      <w:r>
        <w:rPr>
          <w:rStyle w:val="VerbatimChar"/>
        </w:rPr>
        <w:t xml:space="preserve">## 4102   0  0  0  0 100  0  0  0  0  0  0  0  0  0  0        0      0      0</w:t>
      </w:r>
      <w:r>
        <w:br/>
      </w:r>
      <w:r>
        <w:rPr>
          <w:rStyle w:val="VerbatimChar"/>
        </w:rPr>
        <w:t xml:space="preserve">## 4128   0  0  0  0 100  0  0  0  0  0  0  0  0  0  0        0      0      0</w:t>
      </w:r>
      <w:r>
        <w:br/>
      </w:r>
      <w:r>
        <w:rPr>
          <w:rStyle w:val="VerbatimChar"/>
        </w:rPr>
        <w:t xml:space="preserve">## 4157   0  0  0  0 100  0  0  0  0  0  0  0  0  0  0        0      0      0</w:t>
      </w:r>
      <w:r>
        <w:br/>
      </w:r>
      <w:r>
        <w:rPr>
          <w:rStyle w:val="VerbatimChar"/>
        </w:rPr>
        <w:t xml:space="preserve">## 4187   0  0  0  0 100  0  0  0  0  0  0  0  0  0  0        0      0      0</w:t>
      </w:r>
      <w:r>
        <w:br/>
      </w:r>
      <w:r>
        <w:rPr>
          <w:rStyle w:val="VerbatimChar"/>
        </w:rPr>
        <w:t xml:space="preserve">## 4212   0  0  0  0 100  0  0  0  0  0  0  0  0  0  0        0      0      0</w:t>
      </w:r>
      <w:r>
        <w:br/>
      </w:r>
      <w:r>
        <w:rPr>
          <w:rStyle w:val="VerbatimChar"/>
        </w:rPr>
        <w:t xml:space="preserve">## 4213   0  0  0  0 100  0  0  0  0  0  0  0  0  0  0        0      0      0</w:t>
      </w:r>
      <w:r>
        <w:br/>
      </w:r>
      <w:r>
        <w:rPr>
          <w:rStyle w:val="VerbatimChar"/>
        </w:rPr>
        <w:t xml:space="preserve">## 4224   0  0  0  0 100  0  0  0  0  0  0  0  0  0  0        0      0      0</w:t>
      </w:r>
      <w:r>
        <w:br/>
      </w:r>
      <w:r>
        <w:rPr>
          <w:rStyle w:val="VerbatimChar"/>
        </w:rPr>
        <w:t xml:space="preserve">## 4232   0  0  0  0 100  0  0  0  0  0  0  0  0  0  0        0      0      0</w:t>
      </w:r>
      <w:r>
        <w:br/>
      </w:r>
      <w:r>
        <w:rPr>
          <w:rStyle w:val="VerbatimChar"/>
        </w:rPr>
        <w:t xml:space="preserve">## 4239   0  0  0  0 100  0  0  0  0  0  0  0  0  0  0        0      0      0</w:t>
      </w:r>
      <w:r>
        <w:br/>
      </w:r>
      <w:r>
        <w:rPr>
          <w:rStyle w:val="VerbatimChar"/>
        </w:rPr>
        <w:t xml:space="preserve">## 4248   0  0  0  0 100  0  0  0  0  0  0  0  0  0  0        0      0      0</w:t>
      </w:r>
      <w:r>
        <w:br/>
      </w:r>
      <w:r>
        <w:rPr>
          <w:rStyle w:val="VerbatimChar"/>
        </w:rPr>
        <w:t xml:space="preserve">## 4260   0  0  0  0 100  0  0  0  0  0  0  0  0  0  0        0      0      0</w:t>
      </w:r>
      <w:r>
        <w:br/>
      </w:r>
      <w:r>
        <w:rPr>
          <w:rStyle w:val="VerbatimChar"/>
        </w:rPr>
        <w:t xml:space="preserve">## 4261   0  0  0  0 100  0  0  0  0  0  0  0  0  0  0        0      0      0</w:t>
      </w:r>
      <w:r>
        <w:br/>
      </w:r>
      <w:r>
        <w:rPr>
          <w:rStyle w:val="VerbatimChar"/>
        </w:rPr>
        <w:t xml:space="preserve">## 4292   0  0  0  0 100  0  0  0  0  0  0  0  0  0  0        0      0      0</w:t>
      </w:r>
      <w:r>
        <w:br/>
      </w:r>
      <w:r>
        <w:rPr>
          <w:rStyle w:val="VerbatimChar"/>
        </w:rPr>
        <w:t xml:space="preserve">## 4297   0  0  0  0 100  0  0  0  0  0  0  0  0  0  0        0      0      0</w:t>
      </w:r>
      <w:r>
        <w:br/>
      </w:r>
      <w:r>
        <w:rPr>
          <w:rStyle w:val="VerbatimChar"/>
        </w:rPr>
        <w:t xml:space="preserve">## 4323   0  0  0  0 100  0  0  0  0  0  0  0  0  0  0        0      0      0</w:t>
      </w:r>
      <w:r>
        <w:br/>
      </w:r>
      <w:r>
        <w:rPr>
          <w:rStyle w:val="VerbatimChar"/>
        </w:rPr>
        <w:t xml:space="preserve">## 4350   0  0  0  0 100  0  0  0  0  0  0  0  0  0  0        0      0      0</w:t>
      </w:r>
      <w:r>
        <w:br/>
      </w:r>
      <w:r>
        <w:rPr>
          <w:rStyle w:val="VerbatimChar"/>
        </w:rPr>
        <w:t xml:space="preserve">## 4413   0  0  0  0 100  0  0  0  0  0  0  0  0  0  0        0      0      0</w:t>
      </w:r>
      <w:r>
        <w:br/>
      </w:r>
      <w:r>
        <w:rPr>
          <w:rStyle w:val="VerbatimChar"/>
        </w:rPr>
        <w:t xml:space="preserve">## 4421   0  0  0  0 100  0  0  0  0  0  0  0  0  0  0        0      0      0</w:t>
      </w:r>
      <w:r>
        <w:br/>
      </w:r>
      <w:r>
        <w:rPr>
          <w:rStyle w:val="VerbatimChar"/>
        </w:rPr>
        <w:t xml:space="preserve">## 4439   0  0  0  0 100  0  0  0  0  0  0  0  0  0  0        0      0      0</w:t>
      </w:r>
      <w:r>
        <w:br/>
      </w:r>
      <w:r>
        <w:rPr>
          <w:rStyle w:val="VerbatimChar"/>
        </w:rPr>
        <w:t xml:space="preserve">## 4446   0  0  0  0 100  0  0  0  0  0  0  0  0  0  0        0      0      0</w:t>
      </w:r>
      <w:r>
        <w:br/>
      </w:r>
      <w:r>
        <w:rPr>
          <w:rStyle w:val="VerbatimChar"/>
        </w:rPr>
        <w:t xml:space="preserve">## 4485   0  0  0  0 100  0  0  0  0  0  0  0  0  0  0        0      0      0</w:t>
      </w:r>
      <w:r>
        <w:br/>
      </w:r>
      <w:r>
        <w:rPr>
          <w:rStyle w:val="VerbatimChar"/>
        </w:rPr>
        <w:t xml:space="preserve">## 4489   0  0  0  0 100  0  0  0  0  0  0  0  0  0  0        0      0      0</w:t>
      </w:r>
      <w:r>
        <w:br/>
      </w:r>
      <w:r>
        <w:rPr>
          <w:rStyle w:val="VerbatimChar"/>
        </w:rPr>
        <w:t xml:space="preserve">## 4537   0  0  0  0 100  0  0  0  0  0  0  0  0  0  0        0      0      0</w:t>
      </w:r>
      <w:r>
        <w:br/>
      </w:r>
      <w:r>
        <w:rPr>
          <w:rStyle w:val="VerbatimChar"/>
        </w:rPr>
        <w:t xml:space="preserve">## 4550   0  0  0  0 100  0  0  0  0  0  0  0  0  0  0        0      0      0</w:t>
      </w:r>
      <w:r>
        <w:br/>
      </w:r>
      <w:r>
        <w:rPr>
          <w:rStyle w:val="VerbatimChar"/>
        </w:rPr>
        <w:t xml:space="preserve">## 4568   0  0  0  0 100  0  0  0  0  0  0  0  0  0  0        0      0      0</w:t>
      </w:r>
      <w:r>
        <w:br/>
      </w:r>
      <w:r>
        <w:rPr>
          <w:rStyle w:val="VerbatimChar"/>
        </w:rPr>
        <w:t xml:space="preserve">## 4583   0  0  0  0 100  0  0  0  0  0  0  0  0  0  0        0      0      0</w:t>
      </w:r>
      <w:r>
        <w:br/>
      </w:r>
      <w:r>
        <w:rPr>
          <w:rStyle w:val="VerbatimChar"/>
        </w:rPr>
        <w:t xml:space="preserve">## 4597   0  0  0  0 100  0  0  0  0  0  0  0  0  0  0        0      0      0</w:t>
      </w:r>
      <w:r>
        <w:br/>
      </w:r>
      <w:r>
        <w:rPr>
          <w:rStyle w:val="VerbatimChar"/>
        </w:rPr>
        <w:t xml:space="preserve">## 4600   0  0  0  0 100  0  0  0  0  0  0  0  0  0  0        0      0      0</w:t>
      </w:r>
      <w:r>
        <w:br/>
      </w:r>
      <w:r>
        <w:rPr>
          <w:rStyle w:val="VerbatimChar"/>
        </w:rPr>
        <w:t xml:space="preserve">## 4608   0  0  0  0 100  0  0  0  0  0  0  0  0  0  0        0      0      0</w:t>
      </w:r>
      <w:r>
        <w:br/>
      </w:r>
      <w:r>
        <w:rPr>
          <w:rStyle w:val="VerbatimChar"/>
        </w:rPr>
        <w:t xml:space="preserve">## 4612   0  0  0  0 100  0  0  0  0  0  0  0  0  0  0        0      0      0</w:t>
      </w:r>
      <w:r>
        <w:br/>
      </w:r>
      <w:r>
        <w:rPr>
          <w:rStyle w:val="VerbatimChar"/>
        </w:rPr>
        <w:t xml:space="preserve">## 4665   0  0  0  0 100  0  0  0  0  0  0  0  0  0  0        0      0      0</w:t>
      </w:r>
      <w:r>
        <w:br/>
      </w:r>
      <w:r>
        <w:rPr>
          <w:rStyle w:val="VerbatimChar"/>
        </w:rPr>
        <w:t xml:space="preserve">## 4670   0  0  0  0 100  0  0  0  0  0  0  0  0  0  0        0      0      0</w:t>
      </w:r>
      <w:r>
        <w:br/>
      </w:r>
      <w:r>
        <w:rPr>
          <w:rStyle w:val="VerbatimChar"/>
        </w:rPr>
        <w:t xml:space="preserve">## 4671   0  0  0  0 100  0  0  0  0  0  0  0  0  0  0        0      0      0</w:t>
      </w:r>
      <w:r>
        <w:br/>
      </w:r>
      <w:r>
        <w:rPr>
          <w:rStyle w:val="VerbatimChar"/>
        </w:rPr>
        <w:t xml:space="preserve">## 4674   0  0  0  0 100  0  0  0  0  0  0  0  0  0  0        0      0      0</w:t>
      </w:r>
      <w:r>
        <w:br/>
      </w:r>
      <w:r>
        <w:rPr>
          <w:rStyle w:val="VerbatimChar"/>
        </w:rPr>
        <w:t xml:space="preserve">## 4675   0  0  0  0 100  0  0  0  0  0  0  0  0  0  0        0      0      0</w:t>
      </w:r>
      <w:r>
        <w:br/>
      </w:r>
      <w:r>
        <w:rPr>
          <w:rStyle w:val="VerbatimChar"/>
        </w:rPr>
        <w:t xml:space="preserve">## 4684   0  0  0  0 100  0  0  0  0  0  0  0  0  0  0        0      0      0</w:t>
      </w:r>
      <w:r>
        <w:br/>
      </w:r>
      <w:r>
        <w:rPr>
          <w:rStyle w:val="VerbatimChar"/>
        </w:rPr>
        <w:t xml:space="preserve">## 4685   0  0  0  0 100  0  0  0  0  0  0  0  0  0  0        0      0      0</w:t>
      </w:r>
      <w:r>
        <w:br/>
      </w:r>
      <w:r>
        <w:rPr>
          <w:rStyle w:val="VerbatimChar"/>
        </w:rPr>
        <w:t xml:space="preserve">## 4693   0  0  0  0 100  0  0  0  0  0  0  0  0  0  0        0      0      0</w:t>
      </w:r>
      <w:r>
        <w:br/>
      </w:r>
      <w:r>
        <w:rPr>
          <w:rStyle w:val="VerbatimChar"/>
        </w:rPr>
        <w:t xml:space="preserve">## 4710   0  0  0  0 100  0  0  0  0  0  0  0  0  0  0        0      0      0</w:t>
      </w:r>
      <w:r>
        <w:br/>
      </w:r>
      <w:r>
        <w:rPr>
          <w:rStyle w:val="VerbatimChar"/>
        </w:rPr>
        <w:t xml:space="preserve">## 4713   0  0  0  0 100  0  0  0  0  0  0  0  0  0  0        0      0      0</w:t>
      </w:r>
      <w:r>
        <w:br/>
      </w:r>
      <w:r>
        <w:rPr>
          <w:rStyle w:val="VerbatimChar"/>
        </w:rPr>
        <w:t xml:space="preserve">## 4715   0  0  0  0 100  0  0  0  0  0  0  0  0  0  0        0      0      0</w:t>
      </w:r>
      <w:r>
        <w:br/>
      </w:r>
      <w:r>
        <w:rPr>
          <w:rStyle w:val="VerbatimChar"/>
        </w:rPr>
        <w:t xml:space="preserve">## 4732   0  0  0  0 100  0  0  0  0  0  0  0  0  0  0        0      0      0</w:t>
      </w:r>
      <w:r>
        <w:br/>
      </w:r>
      <w:r>
        <w:rPr>
          <w:rStyle w:val="VerbatimChar"/>
        </w:rPr>
        <w:t xml:space="preserve">## 4735   0  0  0  0 100  0  0  0  0  0  0  0  0  0  0        0      0      0</w:t>
      </w:r>
      <w:r>
        <w:br/>
      </w:r>
      <w:r>
        <w:rPr>
          <w:rStyle w:val="VerbatimChar"/>
        </w:rPr>
        <w:t xml:space="preserve">## 4754   0  0  0  0 100  0  0  0  0  0  0  0  0  0  0        0      0      0</w:t>
      </w:r>
      <w:r>
        <w:br/>
      </w:r>
      <w:r>
        <w:rPr>
          <w:rStyle w:val="VerbatimChar"/>
        </w:rPr>
        <w:t xml:space="preserve">## 4760   0  0  0  0 100  0  0  0  0  0  0  0  0  0  0        0      0      0</w:t>
      </w:r>
      <w:r>
        <w:br/>
      </w:r>
      <w:r>
        <w:rPr>
          <w:rStyle w:val="VerbatimChar"/>
        </w:rPr>
        <w:t xml:space="preserve">## 4765   0  0  0  0 100  0  0  0  0  0  0  0  0  0  0        0      0      0</w:t>
      </w:r>
      <w:r>
        <w:br/>
      </w:r>
      <w:r>
        <w:rPr>
          <w:rStyle w:val="VerbatimChar"/>
        </w:rPr>
        <w:t xml:space="preserve">## 4792   0  0  0  0 100  0  0  0  0  0  0  0  0  0  0        0      0      0</w:t>
      </w:r>
      <w:r>
        <w:br/>
      </w:r>
      <w:r>
        <w:rPr>
          <w:rStyle w:val="VerbatimChar"/>
        </w:rPr>
        <w:t xml:space="preserve">## 4795   0  0  0  0 100  0  0  0  0  0  0  0  0  0  0        0      0      0</w:t>
      </w:r>
      <w:r>
        <w:br/>
      </w:r>
      <w:r>
        <w:rPr>
          <w:rStyle w:val="VerbatimChar"/>
        </w:rPr>
        <w:t xml:space="preserve">## 4800   0  0  0  0 100  0  0  0  0  0  0  0  0  0  0        0      0      0</w:t>
      </w:r>
      <w:r>
        <w:br/>
      </w:r>
      <w:r>
        <w:rPr>
          <w:rStyle w:val="VerbatimChar"/>
        </w:rPr>
        <w:t xml:space="preserve">## 4838   0  0  0  0 100  0  0  0  0  0  0  0  0  0  0        0      0      0</w:t>
      </w:r>
      <w:r>
        <w:br/>
      </w:r>
      <w:r>
        <w:rPr>
          <w:rStyle w:val="VerbatimChar"/>
        </w:rPr>
        <w:t xml:space="preserve">## 4848   0  0  0  0 100  0  0  0  0  0  0  0  0  0  0        0      0      0</w:t>
      </w:r>
      <w:r>
        <w:br/>
      </w:r>
      <w:r>
        <w:rPr>
          <w:rStyle w:val="VerbatimChar"/>
        </w:rPr>
        <w:t xml:space="preserve">## 4867   0  0  0  0 100  0  0  0  0  0  0  0  0  0  0        0      0      0</w:t>
      </w:r>
      <w:r>
        <w:br/>
      </w:r>
      <w:r>
        <w:rPr>
          <w:rStyle w:val="VerbatimChar"/>
        </w:rPr>
        <w:t xml:space="preserve">## 4877   0  0  0  0 100  0  0  0  0  0  0  0  0  0  0        0      0      0</w:t>
      </w:r>
      <w:r>
        <w:br/>
      </w:r>
      <w:r>
        <w:rPr>
          <w:rStyle w:val="VerbatimChar"/>
        </w:rPr>
        <w:t xml:space="preserve">## 4938   0  0  0  0 100  0  0  0  0  0  0  0  0  0  0        0      0      0</w:t>
      </w:r>
      <w:r>
        <w:br/>
      </w:r>
      <w:r>
        <w:rPr>
          <w:rStyle w:val="VerbatimChar"/>
        </w:rPr>
        <w:t xml:space="preserve">## 4942   0  0  0  0 100  0  0  0  0  0  0  0  0  0  0        0      0      0</w:t>
      </w:r>
      <w:r>
        <w:br/>
      </w:r>
      <w:r>
        <w:rPr>
          <w:rStyle w:val="VerbatimChar"/>
        </w:rPr>
        <w:t xml:space="preserve">## 4965   0  0  0  0 100  0  0  0  0  0  0  0  0  0  0        0      0      0</w:t>
      </w:r>
      <w:r>
        <w:br/>
      </w:r>
      <w:r>
        <w:rPr>
          <w:rStyle w:val="VerbatimChar"/>
        </w:rPr>
        <w:t xml:space="preserve">## 4994   0  0  0  0 100  0  0  0  0  0  0  0  0  0  0        0      0      0</w:t>
      </w:r>
      <w:r>
        <w:br/>
      </w:r>
      <w:r>
        <w:rPr>
          <w:rStyle w:val="VerbatimChar"/>
        </w:rPr>
        <w:t xml:space="preserve">## 4995   0  0  0  0 100  0  0  0  0  0  0  0  0  0  0        0      0      0</w:t>
      </w:r>
      <w:r>
        <w:br/>
      </w:r>
      <w:r>
        <w:rPr>
          <w:rStyle w:val="VerbatimChar"/>
        </w:rPr>
        <w:t xml:space="preserve">## 5015   0  0  0  0 100  0  0  0  0  0  0  0  0  0  0        0      0      0</w:t>
      </w:r>
      <w:r>
        <w:br/>
      </w:r>
      <w:r>
        <w:rPr>
          <w:rStyle w:val="VerbatimChar"/>
        </w:rPr>
        <w:t xml:space="preserve">## 5016   0  0  0  0 100  0  0  0  0  0  0  0  0  0  0        0      0      0</w:t>
      </w:r>
      <w:r>
        <w:br/>
      </w:r>
      <w:r>
        <w:rPr>
          <w:rStyle w:val="VerbatimChar"/>
        </w:rPr>
        <w:t xml:space="preserve">## 5045   0  0  0  0 100  0  0  0  0  0  0  0  0  0  0        0      0      0</w:t>
      </w:r>
      <w:r>
        <w:br/>
      </w:r>
      <w:r>
        <w:rPr>
          <w:rStyle w:val="VerbatimChar"/>
        </w:rPr>
        <w:t xml:space="preserve">## 5046   0  0  0  0 100  0  0  0  0  0  0  0  0  0  0        0      0      0</w:t>
      </w:r>
      <w:r>
        <w:br/>
      </w:r>
      <w:r>
        <w:rPr>
          <w:rStyle w:val="VerbatimChar"/>
        </w:rPr>
        <w:t xml:space="preserve">## 5057   0  0  0  0 100  0  0  0  0  0  0  0  0  0  0        0      0      0</w:t>
      </w:r>
      <w:r>
        <w:br/>
      </w:r>
      <w:r>
        <w:rPr>
          <w:rStyle w:val="VerbatimChar"/>
        </w:rPr>
        <w:t xml:space="preserve">## 5069   0  0  0  0 100  0  0  0  0  0  0  0  0  0  0        0      0      0</w:t>
      </w:r>
      <w:r>
        <w:br/>
      </w:r>
      <w:r>
        <w:rPr>
          <w:rStyle w:val="VerbatimChar"/>
        </w:rPr>
        <w:t xml:space="preserve">## 5086   0  0  0  0 100  0  0  0  0  0  0  0  0  0  0        0      0      0</w:t>
      </w:r>
      <w:r>
        <w:br/>
      </w:r>
      <w:r>
        <w:rPr>
          <w:rStyle w:val="VerbatimChar"/>
        </w:rPr>
        <w:t xml:space="preserve">## 5112   0  0  0  0 100  0  0  0  0  0  0  0  0  0  0        0      0      0</w:t>
      </w:r>
      <w:r>
        <w:br/>
      </w:r>
      <w:r>
        <w:rPr>
          <w:rStyle w:val="VerbatimChar"/>
        </w:rPr>
        <w:t xml:space="preserve">## 5115   0  0  0  0 100  0  0  0  0  0  0  0  0  0  0        0      0      0</w:t>
      </w:r>
      <w:r>
        <w:br/>
      </w:r>
      <w:r>
        <w:rPr>
          <w:rStyle w:val="VerbatimChar"/>
        </w:rPr>
        <w:t xml:space="preserve">## 5172   0  0  0  0 100  0  0  0  0  0  0  0  0  0  0        0      0      0</w:t>
      </w:r>
      <w:r>
        <w:br/>
      </w:r>
      <w:r>
        <w:rPr>
          <w:rStyle w:val="VerbatimChar"/>
        </w:rPr>
        <w:t xml:space="preserve">## 5221   0  0  0  0 100  0  0  0  0  0  0  0  0  0  0        0      0      0</w:t>
      </w:r>
      <w:r>
        <w:br/>
      </w:r>
      <w:r>
        <w:rPr>
          <w:rStyle w:val="VerbatimChar"/>
        </w:rPr>
        <w:t xml:space="preserve">## 5227   0  0  0  0 100  0  0  0  0  0  0  0  0  0  0        0      0      0</w:t>
      </w:r>
      <w:r>
        <w:br/>
      </w:r>
      <w:r>
        <w:rPr>
          <w:rStyle w:val="VerbatimChar"/>
        </w:rPr>
        <w:t xml:space="preserve">## 5228   0  0  0  0 100  0  0  0  0  0  0  0  0  0  0        0      0      0</w:t>
      </w:r>
      <w:r>
        <w:br/>
      </w:r>
      <w:r>
        <w:rPr>
          <w:rStyle w:val="VerbatimChar"/>
        </w:rPr>
        <w:t xml:space="preserve">## 5230   0  0  0  0 100  0  0  0  0  0  0  0  0  0  0        0      0      0</w:t>
      </w:r>
      <w:r>
        <w:br/>
      </w:r>
      <w:r>
        <w:rPr>
          <w:rStyle w:val="VerbatimChar"/>
        </w:rPr>
        <w:t xml:space="preserve">## 5279   0  0  0  0 100  0  0  0  0  0  0  0  0  0  0        0      0      0</w:t>
      </w:r>
      <w:r>
        <w:br/>
      </w:r>
      <w:r>
        <w:rPr>
          <w:rStyle w:val="VerbatimChar"/>
        </w:rPr>
        <w:t xml:space="preserve">## 5285   0  0  0  0 100  0  0  0  0  0  0  0  0  0  0        0      0      0</w:t>
      </w:r>
      <w:r>
        <w:br/>
      </w:r>
      <w:r>
        <w:rPr>
          <w:rStyle w:val="VerbatimChar"/>
        </w:rPr>
        <w:t xml:space="preserve">## 5292   0  0  0  0 100  0  0  0  0  0  0  0  0  0  0        0      0      0</w:t>
      </w:r>
      <w:r>
        <w:br/>
      </w:r>
      <w:r>
        <w:rPr>
          <w:rStyle w:val="VerbatimChar"/>
        </w:rPr>
        <w:t xml:space="preserve">## 5298   0  0  0  0 100  0  0  0  0  0  0  0  0  0  0        0      0      0</w:t>
      </w:r>
      <w:r>
        <w:br/>
      </w:r>
      <w:r>
        <w:rPr>
          <w:rStyle w:val="VerbatimChar"/>
        </w:rPr>
        <w:t xml:space="preserve">## 5300   0  0  0  0 100  0  0  0  0  0  0  0  0  0  0        0      0      0</w:t>
      </w:r>
      <w:r>
        <w:br/>
      </w:r>
      <w:r>
        <w:rPr>
          <w:rStyle w:val="VerbatimChar"/>
        </w:rPr>
        <w:t xml:space="preserve">## 5309   0  0  0  0 100  0  0  0  0  0  0  0  0  0  0        0      0      0</w:t>
      </w:r>
      <w:r>
        <w:br/>
      </w:r>
      <w:r>
        <w:rPr>
          <w:rStyle w:val="VerbatimChar"/>
        </w:rPr>
        <w:t xml:space="preserve">## 5321   0  0  0  0 100  0  0  0  0  0  0  0  0  0  0        0      0      0</w:t>
      </w:r>
      <w:r>
        <w:br/>
      </w:r>
      <w:r>
        <w:rPr>
          <w:rStyle w:val="VerbatimChar"/>
        </w:rPr>
        <w:t xml:space="preserve">## 5322   0  0  0  0 100  0  0  0  0  0  0  0  0  0  0        0      0      0</w:t>
      </w:r>
      <w:r>
        <w:br/>
      </w:r>
      <w:r>
        <w:rPr>
          <w:rStyle w:val="VerbatimChar"/>
        </w:rPr>
        <w:t xml:space="preserve">## 5341   0  0  0  0 100  0  0  0  0  0  0  0  0  0  0        0      0      0</w:t>
      </w:r>
      <w:r>
        <w:br/>
      </w:r>
      <w:r>
        <w:rPr>
          <w:rStyle w:val="VerbatimChar"/>
        </w:rPr>
        <w:t xml:space="preserve">## 5366   0  0  0  0 100  0  0  0  0  0  0  0  0  0  0        0      0      0</w:t>
      </w:r>
      <w:r>
        <w:br/>
      </w:r>
      <w:r>
        <w:rPr>
          <w:rStyle w:val="VerbatimChar"/>
        </w:rPr>
        <w:t xml:space="preserve">## 5368   0  0  0  0 100  0  0  0  0  0  0  0  0  0  0        0      0      0</w:t>
      </w:r>
      <w:r>
        <w:br/>
      </w:r>
      <w:r>
        <w:rPr>
          <w:rStyle w:val="VerbatimChar"/>
        </w:rPr>
        <w:t xml:space="preserve">## 5427   0  0  0  0 100  0  0  0  0  0  0  0  0  0  0        0      0      0</w:t>
      </w:r>
      <w:r>
        <w:br/>
      </w:r>
      <w:r>
        <w:rPr>
          <w:rStyle w:val="VerbatimChar"/>
        </w:rPr>
        <w:t xml:space="preserve">## 5431   0  0  0  0 100  0  0  0  0  0  0  0  0  0  0        0      0      0</w:t>
      </w:r>
      <w:r>
        <w:br/>
      </w:r>
      <w:r>
        <w:rPr>
          <w:rStyle w:val="VerbatimChar"/>
        </w:rPr>
        <w:t xml:space="preserve">## 5458   0  0  0  0 100  0  0  0  0  0  0  0  0  0  0        0      0      0</w:t>
      </w:r>
      <w:r>
        <w:br/>
      </w:r>
      <w:r>
        <w:rPr>
          <w:rStyle w:val="VerbatimChar"/>
        </w:rPr>
        <w:t xml:space="preserve">## 5489   0  0  0  0 100  0  0  0  0  0  0  0  0  0  0        0      0      0</w:t>
      </w:r>
      <w:r>
        <w:br/>
      </w:r>
      <w:r>
        <w:rPr>
          <w:rStyle w:val="VerbatimChar"/>
        </w:rPr>
        <w:t xml:space="preserve">## 5500   0  0  0  0 100  0  0  0  0  0  0  0  0  0  0        0      0      0</w:t>
      </w:r>
      <w:r>
        <w:br/>
      </w:r>
      <w:r>
        <w:rPr>
          <w:rStyle w:val="VerbatimChar"/>
        </w:rPr>
        <w:t xml:space="preserve">## 5514   0  0  0  0 100  0  0  0  0  0  0  0  0  0  0        0      0      0</w:t>
      </w:r>
      <w:r>
        <w:br/>
      </w:r>
      <w:r>
        <w:rPr>
          <w:rStyle w:val="VerbatimChar"/>
        </w:rPr>
        <w:t xml:space="preserve">## 5515   0  0  0  0 100  0  0  0  0  0  0  0  0  0  0        0      0      0</w:t>
      </w:r>
      <w:r>
        <w:br/>
      </w:r>
      <w:r>
        <w:rPr>
          <w:rStyle w:val="VerbatimChar"/>
        </w:rPr>
        <w:t xml:space="preserve">## 5541   0  0  0  0 100  0  0  0  0  0  0  0  0  0  0        0      0      0</w:t>
      </w:r>
      <w:r>
        <w:br/>
      </w:r>
      <w:r>
        <w:rPr>
          <w:rStyle w:val="VerbatimChar"/>
        </w:rPr>
        <w:t xml:space="preserve">## 5590   0  0  0  0 100  0  0  0  0  0  0  0  0  0  0        0      0      0</w:t>
      </w:r>
      <w:r>
        <w:br/>
      </w:r>
      <w:r>
        <w:rPr>
          <w:rStyle w:val="VerbatimChar"/>
        </w:rPr>
        <w:t xml:space="preserve">## 5605   0  0  0  0 100  0  0  0  0  0  0  0  0  0  0        0      0      0</w:t>
      </w:r>
      <w:r>
        <w:br/>
      </w:r>
      <w:r>
        <w:rPr>
          <w:rStyle w:val="VerbatimChar"/>
        </w:rPr>
        <w:t xml:space="preserve">## 5628   0  0  0  0 100  0  0  0  0  0  0  0  0  0  0        0      0      0</w:t>
      </w:r>
      <w:r>
        <w:br/>
      </w:r>
      <w:r>
        <w:rPr>
          <w:rStyle w:val="VerbatimChar"/>
        </w:rPr>
        <w:t xml:space="preserve">## 5637   0  0  0  0 100  0  0  0  0  0  0  0  0  0  0        0      0      0</w:t>
      </w:r>
      <w:r>
        <w:br/>
      </w:r>
      <w:r>
        <w:rPr>
          <w:rStyle w:val="VerbatimChar"/>
        </w:rPr>
        <w:t xml:space="preserve">## 5683   0  0  0  0 100  0  0  0  0  0  0  0  0  0  0        0      0      0</w:t>
      </w:r>
      <w:r>
        <w:br/>
      </w:r>
      <w:r>
        <w:rPr>
          <w:rStyle w:val="VerbatimChar"/>
        </w:rPr>
        <w:t xml:space="preserve">## 5691   0  0  0  0 100  0  0  0  0  0  0  0  0  0  0        0      0      0</w:t>
      </w:r>
      <w:r>
        <w:br/>
      </w:r>
      <w:r>
        <w:rPr>
          <w:rStyle w:val="VerbatimChar"/>
        </w:rPr>
        <w:t xml:space="preserve">## 5719   0  0  0  0 100  0  0  0  0  0  0  0  0  0  0        0      0      0</w:t>
      </w:r>
      <w:r>
        <w:br/>
      </w:r>
      <w:r>
        <w:rPr>
          <w:rStyle w:val="VerbatimChar"/>
        </w:rPr>
        <w:t xml:space="preserve">## 5747   0  0  0  0 100  0  0  0  0  0  0  0  0  0  0        0      0      0</w:t>
      </w:r>
      <w:r>
        <w:br/>
      </w:r>
      <w:r>
        <w:rPr>
          <w:rStyle w:val="VerbatimChar"/>
        </w:rPr>
        <w:t xml:space="preserve">## 5755   0  0  0  0 100  0  0  0  0  0  0  0  0  0  0        0      0      0</w:t>
      </w:r>
      <w:r>
        <w:br/>
      </w:r>
      <w:r>
        <w:rPr>
          <w:rStyle w:val="VerbatimChar"/>
        </w:rPr>
        <w:t xml:space="preserve">## 5774   0  0  0  0 100  0  0  0  0  0  0  0  0  0  0        0      0      0</w:t>
      </w:r>
      <w:r>
        <w:br/>
      </w:r>
      <w:r>
        <w:rPr>
          <w:rStyle w:val="VerbatimChar"/>
        </w:rPr>
        <w:t xml:space="preserve">## 5786   0  0  0  0 100  0  0  0  0  0  0  0  0  0  0        0      0      0</w:t>
      </w:r>
      <w:r>
        <w:br/>
      </w:r>
      <w:r>
        <w:rPr>
          <w:rStyle w:val="VerbatimChar"/>
        </w:rPr>
        <w:t xml:space="preserve">## 5791   0  0  0  0 100  0  0  0  0  0  0  0  0  0  0        0      0      0</w:t>
      </w:r>
      <w:r>
        <w:br/>
      </w:r>
      <w:r>
        <w:rPr>
          <w:rStyle w:val="VerbatimChar"/>
        </w:rPr>
        <w:t xml:space="preserve">## 5793   0  0  0  0 100  0  0  0  0  0  0  0  0  0  0        0      0      0</w:t>
      </w:r>
      <w:r>
        <w:br/>
      </w:r>
      <w:r>
        <w:rPr>
          <w:rStyle w:val="VerbatimChar"/>
        </w:rPr>
        <w:t xml:space="preserve">## 5796   0  0  0  0 100  0  0  0  0  0  0  0  0  0  0        0      0      0</w:t>
      </w:r>
      <w:r>
        <w:br/>
      </w:r>
      <w:r>
        <w:rPr>
          <w:rStyle w:val="VerbatimChar"/>
        </w:rPr>
        <w:t xml:space="preserve">## 5858   0  0  0  0 100  0  0  0  0  0  0  0  0  0  0        0      0      0</w:t>
      </w:r>
      <w:r>
        <w:br/>
      </w:r>
      <w:r>
        <w:rPr>
          <w:rStyle w:val="VerbatimChar"/>
        </w:rPr>
        <w:t xml:space="preserve">## 5875   0  0  0  0 100  0  0  0  0  0  0  0  0  0  0        0      0      0</w:t>
      </w:r>
      <w:r>
        <w:br/>
      </w:r>
      <w:r>
        <w:rPr>
          <w:rStyle w:val="VerbatimChar"/>
        </w:rPr>
        <w:t xml:space="preserve">## 5904   0  0  0  0 100  0  0  0  0  0  0  0  0  0  0        0      0      0</w:t>
      </w:r>
      <w:r>
        <w:br/>
      </w:r>
      <w:r>
        <w:rPr>
          <w:rStyle w:val="VerbatimChar"/>
        </w:rPr>
        <w:t xml:space="preserve">## 5919   0  0  0  0 100  0  0  0  0  0  0  0  0  0  0        0      0      0</w:t>
      </w:r>
      <w:r>
        <w:br/>
      </w:r>
      <w:r>
        <w:rPr>
          <w:rStyle w:val="VerbatimChar"/>
        </w:rPr>
        <w:t xml:space="preserve">## 5958   0  0  0  0 100  0  0  0  0  0  0  0  0  0  0        0      0      0</w:t>
      </w:r>
      <w:r>
        <w:br/>
      </w:r>
      <w:r>
        <w:rPr>
          <w:rStyle w:val="VerbatimChar"/>
        </w:rPr>
        <w:t xml:space="preserve">## 5959   0  0  0  0 100  0  0  0  0  0  0  0  0  0  0        0      0      0</w:t>
      </w:r>
      <w:r>
        <w:br/>
      </w:r>
      <w:r>
        <w:rPr>
          <w:rStyle w:val="VerbatimChar"/>
        </w:rPr>
        <w:t xml:space="preserve">## 5968   0  0  0  0 100  0  0  0  0  0  0  0  0  0  0        0      0      0</w:t>
      </w:r>
      <w:r>
        <w:br/>
      </w:r>
      <w:r>
        <w:rPr>
          <w:rStyle w:val="VerbatimChar"/>
        </w:rPr>
        <w:t xml:space="preserve">## 5969   0  0  0  0 100  0  0  0  0  0  0  0  0  0  0        0      0      0</w:t>
      </w:r>
      <w:r>
        <w:br/>
      </w:r>
      <w:r>
        <w:rPr>
          <w:rStyle w:val="VerbatimChar"/>
        </w:rPr>
        <w:t xml:space="preserve">## 5991   0  0  0  0 100  0  0  0  0  0  0  0  0  0  0        0      0      0</w:t>
      </w:r>
      <w:r>
        <w:br/>
      </w:r>
      <w:r>
        <w:rPr>
          <w:rStyle w:val="VerbatimChar"/>
        </w:rPr>
        <w:t xml:space="preserve">## 6001   0  0  0  0 100  0  0  0  0  0  0  0  0  0  0        0      0      0</w:t>
      </w:r>
      <w:r>
        <w:br/>
      </w:r>
      <w:r>
        <w:rPr>
          <w:rStyle w:val="VerbatimChar"/>
        </w:rPr>
        <w:t xml:space="preserve">## 6003   0  0  0  0 100  0  0  0  0  0  0  0  0  0  0        0      0      0</w:t>
      </w:r>
      <w:r>
        <w:br/>
      </w:r>
      <w:r>
        <w:rPr>
          <w:rStyle w:val="VerbatimChar"/>
        </w:rPr>
        <w:t xml:space="preserve">## 6034   0  0  0  0 100  0  0  0  0  0  0  0  0  0  0        0      0      0</w:t>
      </w:r>
      <w:r>
        <w:br/>
      </w:r>
      <w:r>
        <w:rPr>
          <w:rStyle w:val="VerbatimChar"/>
        </w:rPr>
        <w:t xml:space="preserve">## 6045   0  0  0  0 100  0  0  0  0  0  0  0  0  0  0        0      0      0</w:t>
      </w:r>
      <w:r>
        <w:br/>
      </w:r>
      <w:r>
        <w:rPr>
          <w:rStyle w:val="VerbatimChar"/>
        </w:rPr>
        <w:t xml:space="preserve">## 6059   0  0  0  0 100  0  0  0  0  0  0  0  0  0  0        0      0      0</w:t>
      </w:r>
      <w:r>
        <w:br/>
      </w:r>
      <w:r>
        <w:rPr>
          <w:rStyle w:val="VerbatimChar"/>
        </w:rPr>
        <w:t xml:space="preserve">## 6097   0  0  0  0 100  0  0  0  0  0  0  0  0  0  0        0      0      0</w:t>
      </w:r>
      <w:r>
        <w:br/>
      </w:r>
      <w:r>
        <w:rPr>
          <w:rStyle w:val="VerbatimChar"/>
        </w:rPr>
        <w:t xml:space="preserve">## 6100   0  0  0  0 100  0  0  0  0  0  0  0  0  0  0        0      0      0</w:t>
      </w:r>
      <w:r>
        <w:br/>
      </w:r>
      <w:r>
        <w:rPr>
          <w:rStyle w:val="VerbatimChar"/>
        </w:rPr>
        <w:t xml:space="preserve">## 6134   0  0  0  0 100  0  0  0  0  0  0  0  0  0  0        0      0      0</w:t>
      </w:r>
      <w:r>
        <w:br/>
      </w:r>
      <w:r>
        <w:rPr>
          <w:rStyle w:val="VerbatimChar"/>
        </w:rPr>
        <w:t xml:space="preserve">## 6136   0  0  0  0 100  0  0  0  0  0  0  0  0  0  0        0      0      0</w:t>
      </w:r>
      <w:r>
        <w:br/>
      </w:r>
      <w:r>
        <w:rPr>
          <w:rStyle w:val="VerbatimChar"/>
        </w:rPr>
        <w:t xml:space="preserve">## 6171   0  0  0  0 100  0  0  0  0  0  0  0  0  0  0        0      0      0</w:t>
      </w:r>
      <w:r>
        <w:br/>
      </w:r>
      <w:r>
        <w:rPr>
          <w:rStyle w:val="VerbatimChar"/>
        </w:rPr>
        <w:t xml:space="preserve">## 6185   0  0  0  0 100  0  0  0  0  0  0  0  0  0  0        0      0      0</w:t>
      </w:r>
      <w:r>
        <w:br/>
      </w:r>
      <w:r>
        <w:rPr>
          <w:rStyle w:val="VerbatimChar"/>
        </w:rPr>
        <w:t xml:space="preserve">## 6199   0  0  0  0 100  0  0  0  0  0  0  0  0  0  0        0      0      0</w:t>
      </w:r>
      <w:r>
        <w:br/>
      </w:r>
      <w:r>
        <w:rPr>
          <w:rStyle w:val="VerbatimChar"/>
        </w:rPr>
        <w:t xml:space="preserve">## 6203   0  0  0  0 100  0  0  0  0  0  0  0  0  0  0        0      0      0</w:t>
      </w:r>
      <w:r>
        <w:br/>
      </w:r>
      <w:r>
        <w:rPr>
          <w:rStyle w:val="VerbatimChar"/>
        </w:rPr>
        <w:t xml:space="preserve">## 6210   0  0  0  0 100  0  0  0  0  0  0  0  0  0  0        0      0      0</w:t>
      </w:r>
      <w:r>
        <w:br/>
      </w:r>
      <w:r>
        <w:rPr>
          <w:rStyle w:val="VerbatimChar"/>
        </w:rPr>
        <w:t xml:space="preserve">## 6222   0  0  0  0 100  0  0  0  0  0  0  0  0  0  0        0      0      0</w:t>
      </w:r>
      <w:r>
        <w:br/>
      </w:r>
      <w:r>
        <w:rPr>
          <w:rStyle w:val="VerbatimChar"/>
        </w:rPr>
        <w:t xml:space="preserve">## 6245   0  0  0  0 100  0  0  0  0  0  0  0  0  0  0        0      0      0</w:t>
      </w:r>
      <w:r>
        <w:br/>
      </w:r>
      <w:r>
        <w:rPr>
          <w:rStyle w:val="VerbatimChar"/>
        </w:rPr>
        <w:t xml:space="preserve">## 6246   0  0  0  0 100  0  0  0  0  0  0  0  0  0  0        0      0      0</w:t>
      </w:r>
      <w:r>
        <w:br/>
      </w:r>
      <w:r>
        <w:rPr>
          <w:rStyle w:val="VerbatimChar"/>
        </w:rPr>
        <w:t xml:space="preserve">## 6256   0  0  0  0 100  0  0  0  0  0  0  0  0  0  0        0      0      0</w:t>
      </w:r>
      <w:r>
        <w:br/>
      </w:r>
      <w:r>
        <w:rPr>
          <w:rStyle w:val="VerbatimChar"/>
        </w:rPr>
        <w:t xml:space="preserve">## 6274   0  0  0  0 100  0  0  0  0  0  0  0  0  0  0        0      0      0</w:t>
      </w:r>
      <w:r>
        <w:br/>
      </w:r>
      <w:r>
        <w:rPr>
          <w:rStyle w:val="VerbatimChar"/>
        </w:rPr>
        <w:t xml:space="preserve">## 6281   0  0  0  0 100  0  0  0  0  0  0  0  0  0  0        0      0      0</w:t>
      </w:r>
      <w:r>
        <w:br/>
      </w:r>
      <w:r>
        <w:rPr>
          <w:rStyle w:val="VerbatimChar"/>
        </w:rPr>
        <w:t xml:space="preserve">## 6284   0  0  0  0 100  0  0  0  0  0  0  0  0  0  0        0      0      0</w:t>
      </w:r>
      <w:r>
        <w:br/>
      </w:r>
      <w:r>
        <w:rPr>
          <w:rStyle w:val="VerbatimChar"/>
        </w:rPr>
        <w:t xml:space="preserve">## 6307   0  0  0  0 100  0  0  0  0  0  0  0  0  0  0        0      0      0</w:t>
      </w:r>
      <w:r>
        <w:br/>
      </w:r>
      <w:r>
        <w:rPr>
          <w:rStyle w:val="VerbatimChar"/>
        </w:rPr>
        <w:t xml:space="preserve">## 6322   0  0  0  0 100  0  0  0  0  0  0  0  0  0  0        0      0      0</w:t>
      </w:r>
      <w:r>
        <w:br/>
      </w:r>
      <w:r>
        <w:rPr>
          <w:rStyle w:val="VerbatimChar"/>
        </w:rPr>
        <w:t xml:space="preserve">## 6337   0  0  0  0 100  0  0  0  0  0  0  0  0  0  0        0      0      0</w:t>
      </w:r>
      <w:r>
        <w:br/>
      </w:r>
      <w:r>
        <w:rPr>
          <w:rStyle w:val="VerbatimChar"/>
        </w:rPr>
        <w:t xml:space="preserve">## 6338   0  0  0  0 100  0  0  0  0  0  0  0  0  0  0        0      0      0</w:t>
      </w:r>
      <w:r>
        <w:br/>
      </w:r>
      <w:r>
        <w:rPr>
          <w:rStyle w:val="VerbatimChar"/>
        </w:rPr>
        <w:t xml:space="preserve">## 6343   0  0  0  0 100  0  0  0  0  0  0  0  0  0  0        0      0      0</w:t>
      </w:r>
      <w:r>
        <w:br/>
      </w:r>
      <w:r>
        <w:rPr>
          <w:rStyle w:val="VerbatimChar"/>
        </w:rPr>
        <w:t xml:space="preserve">## 6362   0  0  0  0 100  0  0  0  0  0  0  0  0  0  0        0      0      0</w:t>
      </w:r>
      <w:r>
        <w:br/>
      </w:r>
      <w:r>
        <w:rPr>
          <w:rStyle w:val="VerbatimChar"/>
        </w:rPr>
        <w:t xml:space="preserve">## 6386   0  0  0  0 100  0  0  0  0  0  0  0  0  0  0        0      0      0</w:t>
      </w:r>
      <w:r>
        <w:br/>
      </w:r>
      <w:r>
        <w:rPr>
          <w:rStyle w:val="VerbatimChar"/>
        </w:rPr>
        <w:t xml:space="preserve">## 6401   0  0  0  0 100  0  0  0  0  0  0  0  0  0  0        0      0      0</w:t>
      </w:r>
      <w:r>
        <w:br/>
      </w:r>
      <w:r>
        <w:rPr>
          <w:rStyle w:val="VerbatimChar"/>
        </w:rPr>
        <w:t xml:space="preserve">## 6417   0  0  0  0 100  0  0  0  0  0  0  0  0  0  0        0      0      0</w:t>
      </w:r>
      <w:r>
        <w:br/>
      </w:r>
      <w:r>
        <w:rPr>
          <w:rStyle w:val="VerbatimChar"/>
        </w:rPr>
        <w:t xml:space="preserve">## 6433   0  0  0  0 100  0  0  0  0  0  0  0  0  0  0        0      0      0</w:t>
      </w:r>
      <w:r>
        <w:br/>
      </w:r>
      <w:r>
        <w:rPr>
          <w:rStyle w:val="VerbatimChar"/>
        </w:rPr>
        <w:t xml:space="preserve">## 6459   0  0  0  0 100  0  0  0  0  0  0  0  0  0  0        0      0      0</w:t>
      </w:r>
      <w:r>
        <w:br/>
      </w:r>
      <w:r>
        <w:rPr>
          <w:rStyle w:val="VerbatimChar"/>
        </w:rPr>
        <w:t xml:space="preserve">## 6469   0  0  0  0 100  0  0  0  0  0  0  0  0  0  0        0      0      0</w:t>
      </w:r>
      <w:r>
        <w:br/>
      </w:r>
      <w:r>
        <w:rPr>
          <w:rStyle w:val="VerbatimChar"/>
        </w:rPr>
        <w:t xml:space="preserve">## 6479   0  0  0  0 100  0  0  0  0  0  0  0  0  0  0        0      0      0</w:t>
      </w:r>
      <w:r>
        <w:br/>
      </w:r>
      <w:r>
        <w:rPr>
          <w:rStyle w:val="VerbatimChar"/>
        </w:rPr>
        <w:t xml:space="preserve">## 6485   0  0  0  0 100  0  0  0  0  0  0  0  0  0  0        0      0      0</w:t>
      </w:r>
      <w:r>
        <w:br/>
      </w:r>
      <w:r>
        <w:rPr>
          <w:rStyle w:val="VerbatimChar"/>
        </w:rPr>
        <w:t xml:space="preserve">## 6517   0  0  0  0 100  0  0  0  0  0  0  0  0  0  0        0      0      0</w:t>
      </w:r>
      <w:r>
        <w:br/>
      </w:r>
      <w:r>
        <w:rPr>
          <w:rStyle w:val="VerbatimChar"/>
        </w:rPr>
        <w:t xml:space="preserve">## 6532   0  0  0  0 100  0  0  0  0  0  0  0  0  0  0        0      0      0</w:t>
      </w:r>
      <w:r>
        <w:br/>
      </w:r>
      <w:r>
        <w:rPr>
          <w:rStyle w:val="VerbatimChar"/>
        </w:rPr>
        <w:t xml:space="preserve">## 6536   0  0  0  0 100  0  0  0  0  0  0  0  0  0  0        0      0      0</w:t>
      </w:r>
      <w:r>
        <w:br/>
      </w:r>
      <w:r>
        <w:rPr>
          <w:rStyle w:val="VerbatimChar"/>
        </w:rPr>
        <w:t xml:space="preserve">## 6565   0  0  0  0 100  0  0  0  0  0  0  0  0  0  0        0      0      0</w:t>
      </w:r>
      <w:r>
        <w:br/>
      </w:r>
      <w:r>
        <w:rPr>
          <w:rStyle w:val="VerbatimChar"/>
        </w:rPr>
        <w:t xml:space="preserve">## 6566   0  0  0  0 100  0  0  0  0  0  0  0  0  0  0        0      0      0</w:t>
      </w:r>
      <w:r>
        <w:br/>
      </w:r>
      <w:r>
        <w:rPr>
          <w:rStyle w:val="VerbatimChar"/>
        </w:rPr>
        <w:t xml:space="preserve">## 6589   0  0  0  0 100  0  0  0  0  0  0  0  0  0  0        0      0      0</w:t>
      </w:r>
      <w:r>
        <w:br/>
      </w:r>
      <w:r>
        <w:rPr>
          <w:rStyle w:val="VerbatimChar"/>
        </w:rPr>
        <w:t xml:space="preserve">## 6600   0  0  0  0 100  0  0  0  0  0  0  0  0  0  0        0      0      0</w:t>
      </w:r>
      <w:r>
        <w:br/>
      </w:r>
      <w:r>
        <w:rPr>
          <w:rStyle w:val="VerbatimChar"/>
        </w:rPr>
        <w:t xml:space="preserve">## 6603   0  0  0  0 100  0  0  0  0  0  0  0  0  0  0        0      0      0</w:t>
      </w:r>
      <w:r>
        <w:br/>
      </w:r>
      <w:r>
        <w:rPr>
          <w:rStyle w:val="VerbatimChar"/>
        </w:rPr>
        <w:t xml:space="preserve">## 6604   0  0  0  0 100  0  0  0  0  0  0  0  0  0  0        0      0      0</w:t>
      </w:r>
      <w:r>
        <w:br/>
      </w:r>
      <w:r>
        <w:rPr>
          <w:rStyle w:val="VerbatimChar"/>
        </w:rPr>
        <w:t xml:space="preserve">## 6607   0  0  0  0 100  0  0  0  0  0  0  0  0  0  0        0      0      0</w:t>
      </w:r>
      <w:r>
        <w:br/>
      </w:r>
      <w:r>
        <w:rPr>
          <w:rStyle w:val="VerbatimChar"/>
        </w:rPr>
        <w:t xml:space="preserve">## 6621   0  0  0  0 100  0  0  0  0  0  0  0  0  0  0        0      0      0</w:t>
      </w:r>
      <w:r>
        <w:br/>
      </w:r>
      <w:r>
        <w:rPr>
          <w:rStyle w:val="VerbatimChar"/>
        </w:rPr>
        <w:t xml:space="preserve">## 6629   0  0  0  0 100  0  0  0  0  0  0  0  0  0  0        0      0      0</w:t>
      </w:r>
      <w:r>
        <w:br/>
      </w:r>
      <w:r>
        <w:rPr>
          <w:rStyle w:val="VerbatimChar"/>
        </w:rPr>
        <w:t xml:space="preserve">## 6639   0  0  0  0 100  0  0  0  0  0  0  0  0  0  0        0      0      0</w:t>
      </w:r>
      <w:r>
        <w:br/>
      </w:r>
      <w:r>
        <w:rPr>
          <w:rStyle w:val="VerbatimChar"/>
        </w:rPr>
        <w:t xml:space="preserve">## 6648   0  0  0  0 100  0  0  0  0  0  0  0  0  0  0        0      0      0</w:t>
      </w:r>
      <w:r>
        <w:br/>
      </w:r>
      <w:r>
        <w:rPr>
          <w:rStyle w:val="VerbatimChar"/>
        </w:rPr>
        <w:t xml:space="preserve">## 6742   0  0  0  0 100  0  0  0  0  0  0  0  0  0  0        0      0      0</w:t>
      </w:r>
      <w:r>
        <w:br/>
      </w:r>
      <w:r>
        <w:rPr>
          <w:rStyle w:val="VerbatimChar"/>
        </w:rPr>
        <w:t xml:space="preserve">## 6762   0  0  0  0 100  0  0  0  0  0  0  0  0  0  0        0      0      0</w:t>
      </w:r>
      <w:r>
        <w:br/>
      </w:r>
      <w:r>
        <w:rPr>
          <w:rStyle w:val="VerbatimChar"/>
        </w:rPr>
        <w:t xml:space="preserve">## 6773   0  0  0  0 100  0  0  0  0  0  0  0  0  0  0        0      0      0</w:t>
      </w:r>
      <w:r>
        <w:br/>
      </w:r>
      <w:r>
        <w:rPr>
          <w:rStyle w:val="VerbatimChar"/>
        </w:rPr>
        <w:t xml:space="preserve">## 6782   0  0  0  0 100  0  0  0  0  0  0  0  0  0  0        0      0      0</w:t>
      </w:r>
      <w:r>
        <w:br/>
      </w:r>
      <w:r>
        <w:rPr>
          <w:rStyle w:val="VerbatimChar"/>
        </w:rPr>
        <w:t xml:space="preserve">## 6783   0  0  0  0 100  0  0  0  0  0  0  0  0  0  0        0      0      0</w:t>
      </w:r>
      <w:r>
        <w:br/>
      </w:r>
      <w:r>
        <w:rPr>
          <w:rStyle w:val="VerbatimChar"/>
        </w:rPr>
        <w:t xml:space="preserve">## 6803   0  0  0  0 100  0  0  0  0  0  0  0  0  0  0        0      0      0</w:t>
      </w:r>
      <w:r>
        <w:br/>
      </w:r>
      <w:r>
        <w:rPr>
          <w:rStyle w:val="VerbatimChar"/>
        </w:rPr>
        <w:t xml:space="preserve">## 6820   0  0  0  0 100  0  0  0  0  0  0  0  0  0  0        0      0      0</w:t>
      </w:r>
      <w:r>
        <w:br/>
      </w:r>
      <w:r>
        <w:rPr>
          <w:rStyle w:val="VerbatimChar"/>
        </w:rPr>
        <w:t xml:space="preserve">## 6824   0  0  0  0 100  0  0  0  0  0  0  0  0  0  0        0      0      0</w:t>
      </w:r>
      <w:r>
        <w:br/>
      </w:r>
      <w:r>
        <w:rPr>
          <w:rStyle w:val="VerbatimChar"/>
        </w:rPr>
        <w:t xml:space="preserve">## 6827   0  0  0  0 100  0  0  0  0  0  0  0  0  0  0        0      0      0</w:t>
      </w:r>
      <w:r>
        <w:br/>
      </w:r>
      <w:r>
        <w:rPr>
          <w:rStyle w:val="VerbatimChar"/>
        </w:rPr>
        <w:t xml:space="preserve">## 6835   0  0  0  0 100  0  0  0  0  0  0  0  0  0  0        0      0      0</w:t>
      </w:r>
      <w:r>
        <w:br/>
      </w:r>
      <w:r>
        <w:rPr>
          <w:rStyle w:val="VerbatimChar"/>
        </w:rPr>
        <w:t xml:space="preserve">## 6886   0  0  0  0 100  0  0  0  0  0  0  0  0  0  0        0      0      0</w:t>
      </w:r>
      <w:r>
        <w:br/>
      </w:r>
      <w:r>
        <w:rPr>
          <w:rStyle w:val="VerbatimChar"/>
        </w:rPr>
        <w:t xml:space="preserve">## 6888   0  0  0  0 100  0  0  0  0  0  0  0  0  0  0        0      0      0</w:t>
      </w:r>
      <w:r>
        <w:br/>
      </w:r>
      <w:r>
        <w:rPr>
          <w:rStyle w:val="VerbatimChar"/>
        </w:rPr>
        <w:t xml:space="preserve">## 6891   0  0  0  0 100  0  0  0  0  0  0  0  0  0  0        0      0      0</w:t>
      </w:r>
      <w:r>
        <w:br/>
      </w:r>
      <w:r>
        <w:rPr>
          <w:rStyle w:val="VerbatimChar"/>
        </w:rPr>
        <w:t xml:space="preserve">## 6892   0  0  0  0 100  0  0  0  0  0  0  0  0  0  0        0      0      0</w:t>
      </w:r>
      <w:r>
        <w:br/>
      </w:r>
      <w:r>
        <w:rPr>
          <w:rStyle w:val="VerbatimChar"/>
        </w:rPr>
        <w:t xml:space="preserve">## 6912   0  0  0  0 100  0  0  0  0  0  0  0  0  0  0        0      0      0</w:t>
      </w:r>
      <w:r>
        <w:br/>
      </w:r>
      <w:r>
        <w:rPr>
          <w:rStyle w:val="VerbatimChar"/>
        </w:rPr>
        <w:t xml:space="preserve">## 6915   0  0  0  0 100  0  0  0  0  0  0  0  0  0  0        0      0      0</w:t>
      </w:r>
      <w:r>
        <w:br/>
      </w:r>
      <w:r>
        <w:rPr>
          <w:rStyle w:val="VerbatimChar"/>
        </w:rPr>
        <w:t xml:space="preserve">## 6916   0  0  0  0 100  0  0  0  0  0  0  0  0  0  0        0      0      0</w:t>
      </w:r>
      <w:r>
        <w:br/>
      </w:r>
      <w:r>
        <w:rPr>
          <w:rStyle w:val="VerbatimChar"/>
        </w:rPr>
        <w:t xml:space="preserve">## 6917   0  0  0  0 100  0  0  0  0  0  0  0  0  0  0        0      0      0</w:t>
      </w:r>
      <w:r>
        <w:br/>
      </w:r>
      <w:r>
        <w:rPr>
          <w:rStyle w:val="VerbatimChar"/>
        </w:rPr>
        <w:t xml:space="preserve">## 6929   0  0  0  0 100  0  0  0  0  0  0  0  0  0  0        0      0      0</w:t>
      </w:r>
      <w:r>
        <w:br/>
      </w:r>
      <w:r>
        <w:rPr>
          <w:rStyle w:val="VerbatimChar"/>
        </w:rPr>
        <w:t xml:space="preserve">## 6938   0  0  0  0 100  0  0  0  0  0  0  0  0  0  0        0      0      0</w:t>
      </w:r>
      <w:r>
        <w:br/>
      </w:r>
      <w:r>
        <w:rPr>
          <w:rStyle w:val="VerbatimChar"/>
        </w:rPr>
        <w:t xml:space="preserve">## 7021   0  0  0  0 100  0  0  0  0  0  0  0  0  0  0        0      0      0</w:t>
      </w:r>
      <w:r>
        <w:br/>
      </w:r>
      <w:r>
        <w:rPr>
          <w:rStyle w:val="VerbatimChar"/>
        </w:rPr>
        <w:t xml:space="preserve">## 7022   0  0  0  0 100  0  0  0  0  0  0  0  0  0  0        0      0      0</w:t>
      </w:r>
      <w:r>
        <w:br/>
      </w:r>
      <w:r>
        <w:rPr>
          <w:rStyle w:val="VerbatimChar"/>
        </w:rPr>
        <w:t xml:space="preserve">## 7050   0  0  0  0 100  0  0  0  0  0  0  0  0  0  0        0      0      0</w:t>
      </w:r>
      <w:r>
        <w:br/>
      </w:r>
      <w:r>
        <w:rPr>
          <w:rStyle w:val="VerbatimChar"/>
        </w:rPr>
        <w:t xml:space="preserve">## 7064   0  0  0  0 100  0  0  0  0  0  0  0  0  0  0        0      0      0</w:t>
      </w:r>
      <w:r>
        <w:br/>
      </w:r>
      <w:r>
        <w:rPr>
          <w:rStyle w:val="VerbatimChar"/>
        </w:rPr>
        <w:t xml:space="preserve">## 7083   0  0  0  0 100  0  0  0  0  0  0  0  0  0  0        0      0      0</w:t>
      </w:r>
      <w:r>
        <w:br/>
      </w:r>
      <w:r>
        <w:rPr>
          <w:rStyle w:val="VerbatimChar"/>
        </w:rPr>
        <w:t xml:space="preserve">## 7095   0  0  0  0 100  0  0  0  0  0  0  0  0  0  0        0      0      0</w:t>
      </w:r>
      <w:r>
        <w:br/>
      </w:r>
      <w:r>
        <w:rPr>
          <w:rStyle w:val="VerbatimChar"/>
        </w:rPr>
        <w:t xml:space="preserve">## 7097   0  0  0  0 100  0  0  0  0  0  0  0  0  0  0        0      0      0</w:t>
      </w:r>
      <w:r>
        <w:br/>
      </w:r>
      <w:r>
        <w:rPr>
          <w:rStyle w:val="VerbatimChar"/>
        </w:rPr>
        <w:t xml:space="preserve">## 7125   0  0  0  0 100  0  0  0  0  0  0  0  0  0  0        0      0      0</w:t>
      </w:r>
      <w:r>
        <w:br/>
      </w:r>
      <w:r>
        <w:rPr>
          <w:rStyle w:val="VerbatimChar"/>
        </w:rPr>
        <w:t xml:space="preserve">## 7126   0  0  0  0 100  0  0  0  0  0  0  0  0  0  0        0      0      0</w:t>
      </w:r>
      <w:r>
        <w:br/>
      </w:r>
      <w:r>
        <w:rPr>
          <w:rStyle w:val="VerbatimChar"/>
        </w:rPr>
        <w:t xml:space="preserve">## 7158   0  0  0  0 100  0  0  0  0  0  0  0  0  0  0        0      0      0</w:t>
      </w:r>
      <w:r>
        <w:br/>
      </w:r>
      <w:r>
        <w:rPr>
          <w:rStyle w:val="VerbatimChar"/>
        </w:rPr>
        <w:t xml:space="preserve">## 7159   0  0  0  0 100  0  0  0  0  0  0  0  0  0  0        0      0      0</w:t>
      </w:r>
      <w:r>
        <w:br/>
      </w:r>
      <w:r>
        <w:rPr>
          <w:rStyle w:val="VerbatimChar"/>
        </w:rPr>
        <w:t xml:space="preserve">## 7174   0  0  0  0 100  0  0  0  0  0  0  0  0  0  0        0      0      0</w:t>
      </w:r>
      <w:r>
        <w:br/>
      </w:r>
      <w:r>
        <w:rPr>
          <w:rStyle w:val="VerbatimChar"/>
        </w:rPr>
        <w:t xml:space="preserve">## 7179   0  0  0  0 100  0  0  0  0  0  0  0  0  0  0        0      0      0</w:t>
      </w:r>
      <w:r>
        <w:br/>
      </w:r>
      <w:r>
        <w:rPr>
          <w:rStyle w:val="VerbatimChar"/>
        </w:rPr>
        <w:t xml:space="preserve">## 7185   0  0  0  0 100  0  0  0  0  0  0  0  0  0  0        0      0      0</w:t>
      </w:r>
      <w:r>
        <w:br/>
      </w:r>
      <w:r>
        <w:rPr>
          <w:rStyle w:val="VerbatimChar"/>
        </w:rPr>
        <w:t xml:space="preserve">## 7188   0  0  0  0 100  0  0  0  0  0  0  0  0  0  0        0      0      0</w:t>
      </w:r>
      <w:r>
        <w:br/>
      </w:r>
      <w:r>
        <w:rPr>
          <w:rStyle w:val="VerbatimChar"/>
        </w:rPr>
        <w:t xml:space="preserve">## 7206   0  0  0  0 100  0  0  0  0  0  0  0  0  0  0        0      0      0</w:t>
      </w:r>
      <w:r>
        <w:br/>
      </w:r>
      <w:r>
        <w:rPr>
          <w:rStyle w:val="VerbatimChar"/>
        </w:rPr>
        <w:t xml:space="preserve">## 7208   0  0  0  0 100  0  0  0  0  0  0  0  0  0  0        0      0      0</w:t>
      </w:r>
      <w:r>
        <w:br/>
      </w:r>
      <w:r>
        <w:rPr>
          <w:rStyle w:val="VerbatimChar"/>
        </w:rPr>
        <w:t xml:space="preserve">## 7216   0  0  0  0 100  0  0  0  0  0  0  0  0  0  0        0      0      0</w:t>
      </w:r>
      <w:r>
        <w:br/>
      </w:r>
      <w:r>
        <w:rPr>
          <w:rStyle w:val="VerbatimChar"/>
        </w:rPr>
        <w:t xml:space="preserve">## 7217   0  0  0  0 100  0  0  0  0  0  0  0  0  0  0        0      0      0</w:t>
      </w:r>
      <w:r>
        <w:br/>
      </w:r>
      <w:r>
        <w:rPr>
          <w:rStyle w:val="VerbatimChar"/>
        </w:rPr>
        <w:t xml:space="preserve">## 7229   0  0  0  0 100  0  0  0  0  0  0  0  0  0  0        0      0      0</w:t>
      </w:r>
      <w:r>
        <w:br/>
      </w:r>
      <w:r>
        <w:rPr>
          <w:rStyle w:val="VerbatimChar"/>
        </w:rPr>
        <w:t xml:space="preserve">## 7232   0  0  0  0 100  0  0  0  0  0  0  0  0  0  0        0      0      0</w:t>
      </w:r>
      <w:r>
        <w:br/>
      </w:r>
      <w:r>
        <w:rPr>
          <w:rStyle w:val="VerbatimChar"/>
        </w:rPr>
        <w:t xml:space="preserve">## 7233   0  0  0  0 100  0  0  0  0  0  0  0  0  0  0        0      0      0</w:t>
      </w:r>
      <w:r>
        <w:br/>
      </w:r>
      <w:r>
        <w:rPr>
          <w:rStyle w:val="VerbatimChar"/>
        </w:rPr>
        <w:t xml:space="preserve">## 7266   0  0  0  0 100  0  0  0  0  0  0  0  0  0  0        0      0      0</w:t>
      </w:r>
      <w:r>
        <w:br/>
      </w:r>
      <w:r>
        <w:rPr>
          <w:rStyle w:val="VerbatimChar"/>
        </w:rPr>
        <w:t xml:space="preserve">## 7276   0  0  0  0 100  0  0  0  0  0  0  0  0  0  0        0      0      0</w:t>
      </w:r>
      <w:r>
        <w:br/>
      </w:r>
      <w:r>
        <w:rPr>
          <w:rStyle w:val="VerbatimChar"/>
        </w:rPr>
        <w:t xml:space="preserve">## 7291   0  0  0  0 100  0  0  0  0  0  0  0  0  0  0        0      0      0</w:t>
      </w:r>
      <w:r>
        <w:br/>
      </w:r>
      <w:r>
        <w:rPr>
          <w:rStyle w:val="VerbatimChar"/>
        </w:rPr>
        <w:t xml:space="preserve">## 7293   0  0  0  0 100  0  0  0  0  0  0  0  0  0  0        0      0      0</w:t>
      </w:r>
      <w:r>
        <w:br/>
      </w:r>
      <w:r>
        <w:rPr>
          <w:rStyle w:val="VerbatimChar"/>
        </w:rPr>
        <w:t xml:space="preserve">## 7298   0  0  0  0 100  0  0  0  0  0  0  0  0  0  0        0      0      0</w:t>
      </w:r>
      <w:r>
        <w:br/>
      </w:r>
      <w:r>
        <w:rPr>
          <w:rStyle w:val="VerbatimChar"/>
        </w:rPr>
        <w:t xml:space="preserve">## 7300   0  0  0  0 100  0  0  0  0  0  0  0  0  0  0        0      0      0</w:t>
      </w:r>
      <w:r>
        <w:br/>
      </w:r>
      <w:r>
        <w:rPr>
          <w:rStyle w:val="VerbatimChar"/>
        </w:rPr>
        <w:t xml:space="preserve">## 7308   0  0  0  0 100  0  0  0  0  0  0  0  0  0  0        0      0      0</w:t>
      </w:r>
      <w:r>
        <w:br/>
      </w:r>
      <w:r>
        <w:rPr>
          <w:rStyle w:val="VerbatimChar"/>
        </w:rPr>
        <w:t xml:space="preserve">## 7344   0  0  0  0 100  0  0  0  0  0  0  0  0  0  0        0      0      0</w:t>
      </w:r>
      <w:r>
        <w:br/>
      </w:r>
      <w:r>
        <w:rPr>
          <w:rStyle w:val="VerbatimChar"/>
        </w:rPr>
        <w:t xml:space="preserve">## 7350   0  0  0  0 100  0  0  0  0  0  0  0  0  0  0        0      0      0</w:t>
      </w:r>
      <w:r>
        <w:br/>
      </w:r>
      <w:r>
        <w:rPr>
          <w:rStyle w:val="VerbatimChar"/>
        </w:rPr>
        <w:t xml:space="preserve">## 7352   0  0  0  0 100  0  0  0  0  0  0  0  0  0  0        0      0      0</w:t>
      </w:r>
      <w:r>
        <w:br/>
      </w:r>
      <w:r>
        <w:rPr>
          <w:rStyle w:val="VerbatimChar"/>
        </w:rPr>
        <w:t xml:space="preserve">## 7362   0  0  0  0 100  0  0  0  0  0  0  0  0  0  0        0      0      0</w:t>
      </w:r>
      <w:r>
        <w:br/>
      </w:r>
      <w:r>
        <w:rPr>
          <w:rStyle w:val="VerbatimChar"/>
        </w:rPr>
        <w:t xml:space="preserve">## 7382   0  0  0  0 100  0  0  0  0  0  0  0  0  0  0        0      0      0</w:t>
      </w:r>
      <w:r>
        <w:br/>
      </w:r>
      <w:r>
        <w:rPr>
          <w:rStyle w:val="VerbatimChar"/>
        </w:rPr>
        <w:t xml:space="preserve">## 7388   0  0  0  0 100  0  0  0  0  0  0  0  0  0  0        0      0      0</w:t>
      </w:r>
      <w:r>
        <w:br/>
      </w:r>
      <w:r>
        <w:rPr>
          <w:rStyle w:val="VerbatimChar"/>
        </w:rPr>
        <w:t xml:space="preserve">## 7421   0  0  0  0 100  0  0  0  0  0  0  0  0  0  0        0      0      0</w:t>
      </w:r>
      <w:r>
        <w:br/>
      </w:r>
      <w:r>
        <w:rPr>
          <w:rStyle w:val="VerbatimChar"/>
        </w:rPr>
        <w:t xml:space="preserve">## 7444   0  0  0  0 100  0  0  0  0  0  0  0  0  0  0        0      0      0</w:t>
      </w:r>
      <w:r>
        <w:br/>
      </w:r>
      <w:r>
        <w:rPr>
          <w:rStyle w:val="VerbatimChar"/>
        </w:rPr>
        <w:t xml:space="preserve">## 7459   0  0  0  0 100  0  0  0  0  0  0  0  0  0  0        0      0      0</w:t>
      </w:r>
      <w:r>
        <w:br/>
      </w:r>
      <w:r>
        <w:rPr>
          <w:rStyle w:val="VerbatimChar"/>
        </w:rPr>
        <w:t xml:space="preserve">## 7461   0  0  0  0 100  0  0  0  0  0  0  0  0  0  0        0      0      0</w:t>
      </w:r>
      <w:r>
        <w:br/>
      </w:r>
      <w:r>
        <w:rPr>
          <w:rStyle w:val="VerbatimChar"/>
        </w:rPr>
        <w:t xml:space="preserve">## 7510   0  0  0  0 100  0  0  0  0  0  0  0  0  0  0        0      0      0</w:t>
      </w:r>
      <w:r>
        <w:br/>
      </w:r>
      <w:r>
        <w:rPr>
          <w:rStyle w:val="VerbatimChar"/>
        </w:rPr>
        <w:t xml:space="preserve">## 7574   0  0  0  0 100  0  0  0  0  0  0  0  0  0  0        0      0      0</w:t>
      </w:r>
      <w:r>
        <w:br/>
      </w:r>
      <w:r>
        <w:rPr>
          <w:rStyle w:val="VerbatimChar"/>
        </w:rPr>
        <w:t xml:space="preserve">## 7611   0  0  0  0 100  0  0  0  0  0  0  0  0  0  0        0      0      0</w:t>
      </w:r>
      <w:r>
        <w:br/>
      </w:r>
      <w:r>
        <w:rPr>
          <w:rStyle w:val="VerbatimChar"/>
        </w:rPr>
        <w:t xml:space="preserve">## 7688   0  0  0  0 100  0  0  0  0  0  0  0  0  0  0        0      0      0</w:t>
      </w:r>
      <w:r>
        <w:br/>
      </w:r>
      <w:r>
        <w:rPr>
          <w:rStyle w:val="VerbatimChar"/>
        </w:rPr>
        <w:t xml:space="preserve">## 7689   0  0  0  0 100  0  0  0  0  0  0  0  0  0  0        0      0      0</w:t>
      </w:r>
      <w:r>
        <w:br/>
      </w:r>
      <w:r>
        <w:rPr>
          <w:rStyle w:val="VerbatimChar"/>
        </w:rPr>
        <w:t xml:space="preserve">## 7722   0  0  0  0 100  0  0  0  0  0  0  0  0  0  0        0      0      0</w:t>
      </w:r>
      <w:r>
        <w:br/>
      </w:r>
      <w:r>
        <w:rPr>
          <w:rStyle w:val="VerbatimChar"/>
        </w:rPr>
        <w:t xml:space="preserve">## 7743   0  0  0  0 100  0  0  0  0  0  0  0  0  0  0        0      0      0</w:t>
      </w:r>
      <w:r>
        <w:br/>
      </w:r>
      <w:r>
        <w:rPr>
          <w:rStyle w:val="VerbatimChar"/>
        </w:rPr>
        <w:t xml:space="preserve">## 7792   0  0  0  0 100  0  0  0  0  0  0  0  0  0  0        0      0      0</w:t>
      </w:r>
      <w:r>
        <w:br/>
      </w:r>
      <w:r>
        <w:rPr>
          <w:rStyle w:val="VerbatimChar"/>
        </w:rPr>
        <w:t xml:space="preserve">## 7812   0  0  0  0 100  0  0  0  0  0  0  0  0  0  0        0      0      0</w:t>
      </w:r>
      <w:r>
        <w:br/>
      </w:r>
      <w:r>
        <w:rPr>
          <w:rStyle w:val="VerbatimChar"/>
        </w:rPr>
        <w:t xml:space="preserve">## 7813   0  0  0  0 100  0  0  0  0  0  0  0  0  0  0        0      0      0</w:t>
      </w:r>
      <w:r>
        <w:br/>
      </w:r>
      <w:r>
        <w:rPr>
          <w:rStyle w:val="VerbatimChar"/>
        </w:rPr>
        <w:t xml:space="preserve">## 7822   0  0  0  0 100  0  0  0  0  0  0  0  0  0  0        0      0      0</w:t>
      </w:r>
      <w:r>
        <w:br/>
      </w:r>
      <w:r>
        <w:rPr>
          <w:rStyle w:val="VerbatimChar"/>
        </w:rPr>
        <w:t xml:space="preserve">## 7856   0  0  0  0 100  0  0  0  0  0  0  0  0  0  0        0      0      0</w:t>
      </w:r>
      <w:r>
        <w:br/>
      </w:r>
      <w:r>
        <w:rPr>
          <w:rStyle w:val="VerbatimChar"/>
        </w:rPr>
        <w:t xml:space="preserve">## 7857   0  0  0  0 100  0  0  0  0  0  0  0  0  0  0        0      0      0</w:t>
      </w:r>
      <w:r>
        <w:br/>
      </w:r>
      <w:r>
        <w:rPr>
          <w:rStyle w:val="VerbatimChar"/>
        </w:rPr>
        <w:t xml:space="preserve">## 7877   0  0  0  0 100  0  0  0  0  0  0  0  0  0  0        0      0      0</w:t>
      </w:r>
      <w:r>
        <w:br/>
      </w:r>
      <w:r>
        <w:rPr>
          <w:rStyle w:val="VerbatimChar"/>
        </w:rPr>
        <w:t xml:space="preserve">## 7909   0  0  0  0 100  0  0  0  0  0  0  0  0  0  0        0      0      0</w:t>
      </w:r>
      <w:r>
        <w:br/>
      </w:r>
      <w:r>
        <w:rPr>
          <w:rStyle w:val="VerbatimChar"/>
        </w:rPr>
        <w:t xml:space="preserve">## 7922   0  0  0  0 100  0  0  0  0  0  0  0  0  0  0        0      0      0</w:t>
      </w:r>
      <w:r>
        <w:br/>
      </w:r>
      <w:r>
        <w:rPr>
          <w:rStyle w:val="VerbatimChar"/>
        </w:rPr>
        <w:t xml:space="preserve">## 7934   0  0  0  0 100  0  0  0  0  0  0  0  0  0  0        0      0      0</w:t>
      </w:r>
      <w:r>
        <w:br/>
      </w:r>
      <w:r>
        <w:rPr>
          <w:rStyle w:val="VerbatimChar"/>
        </w:rPr>
        <w:t xml:space="preserve">## 7969   0  0  0  0 100  0  0  0  0  0  0  0  0  0  0        0      0      0</w:t>
      </w:r>
      <w:r>
        <w:br/>
      </w:r>
      <w:r>
        <w:rPr>
          <w:rStyle w:val="VerbatimChar"/>
        </w:rPr>
        <w:t xml:space="preserve">## 7970   0  0  0  0 100  0  0  0  0  0  0  0  0  0  0        0      0      0</w:t>
      </w:r>
      <w:r>
        <w:br/>
      </w:r>
      <w:r>
        <w:rPr>
          <w:rStyle w:val="VerbatimChar"/>
        </w:rPr>
        <w:t xml:space="preserve">## 7979   0  0  0  0 100  0  0  0  0  0  0  0  0  0  0        0      0      0</w:t>
      </w:r>
      <w:r>
        <w:br/>
      </w:r>
      <w:r>
        <w:rPr>
          <w:rStyle w:val="VerbatimChar"/>
        </w:rPr>
        <w:t xml:space="preserve">## 7983   0  0  0  0 100  0  0  0  0  0  0  0  0  0  0        0      0      0</w:t>
      </w:r>
      <w:r>
        <w:br/>
      </w:r>
      <w:r>
        <w:rPr>
          <w:rStyle w:val="VerbatimChar"/>
        </w:rPr>
        <w:t xml:space="preserve">## 7988   0  0  0  0 100  0  0  0  0  0  0  0  0  0  0        0      0      0</w:t>
      </w:r>
      <w:r>
        <w:br/>
      </w:r>
      <w:r>
        <w:rPr>
          <w:rStyle w:val="VerbatimChar"/>
        </w:rPr>
        <w:t xml:space="preserve">## 8000   0  0  0  0 100  0  0  0  0  0  0  0  0  0  0        0      0      0</w:t>
      </w:r>
      <w:r>
        <w:br/>
      </w:r>
      <w:r>
        <w:rPr>
          <w:rStyle w:val="VerbatimChar"/>
        </w:rPr>
        <w:t xml:space="preserve">## 8010   0  0  0  0 100  0  0  0  0  0  0  0  0  0  0        0      0      0</w:t>
      </w:r>
      <w:r>
        <w:br/>
      </w:r>
      <w:r>
        <w:rPr>
          <w:rStyle w:val="VerbatimChar"/>
        </w:rPr>
        <w:t xml:space="preserve">## 8020   0  0  0  0 100  0  0  0  0  0  0  0  0  0  0        0      0      0</w:t>
      </w:r>
      <w:r>
        <w:br/>
      </w:r>
      <w:r>
        <w:rPr>
          <w:rStyle w:val="VerbatimChar"/>
        </w:rPr>
        <w:t xml:space="preserve">## 8042   0  0  0  0 100  0  0  0  0  0  0  0  0  0  0        0      0      0</w:t>
      </w:r>
      <w:r>
        <w:br/>
      </w:r>
      <w:r>
        <w:rPr>
          <w:rStyle w:val="VerbatimChar"/>
        </w:rPr>
        <w:t xml:space="preserve">## 8048   0  0  0  0 100  0  0  0  0  0  0  0  0  0  0        0      0      0</w:t>
      </w:r>
      <w:r>
        <w:br/>
      </w:r>
      <w:r>
        <w:rPr>
          <w:rStyle w:val="VerbatimChar"/>
        </w:rPr>
        <w:t xml:space="preserve">## 8050   0  0  0  0 100  0  0  0  0  0  0  0  0  0  0        0      0      0</w:t>
      </w:r>
      <w:r>
        <w:br/>
      </w:r>
      <w:r>
        <w:rPr>
          <w:rStyle w:val="VerbatimChar"/>
        </w:rPr>
        <w:t xml:space="preserve">## 8095   0  0  0  0 100  0  0  0  0  0  0  0  0  0  0        0      0      0</w:t>
      </w:r>
      <w:r>
        <w:br/>
      </w:r>
      <w:r>
        <w:rPr>
          <w:rStyle w:val="VerbatimChar"/>
        </w:rPr>
        <w:t xml:space="preserve">## 8127   0  0  0  0 100  0  0  0  0  0  0  0  0  0  0        0      0      0</w:t>
      </w:r>
      <w:r>
        <w:br/>
      </w:r>
      <w:r>
        <w:rPr>
          <w:rStyle w:val="VerbatimChar"/>
        </w:rPr>
        <w:t xml:space="preserve">## 8200   0  0  0  0 100  0  0  0  0  0  0  0  0  0  0        0      0      0</w:t>
      </w:r>
      <w:r>
        <w:br/>
      </w:r>
      <w:r>
        <w:rPr>
          <w:rStyle w:val="VerbatimChar"/>
        </w:rPr>
        <w:t xml:space="preserve">## 8237   0  0  0  0 100  0  0  0  0  0  0  0  0  0  0        0      0      0</w:t>
      </w:r>
      <w:r>
        <w:br/>
      </w:r>
      <w:r>
        <w:rPr>
          <w:rStyle w:val="VerbatimChar"/>
        </w:rPr>
        <w:t xml:space="preserve">## 8238   0  0  0  0 100  0  0  0  0  0  0  0  0  0  0        0      0      0</w:t>
      </w:r>
      <w:r>
        <w:br/>
      </w:r>
      <w:r>
        <w:rPr>
          <w:rStyle w:val="VerbatimChar"/>
        </w:rPr>
        <w:t xml:space="preserve">## 8285   0  0  0  0 100  0  0  0  0  0  0  0  0  0  0        0      0      0</w:t>
      </w:r>
      <w:r>
        <w:br/>
      </w:r>
      <w:r>
        <w:rPr>
          <w:rStyle w:val="VerbatimChar"/>
        </w:rPr>
        <w:t xml:space="preserve">## 8307   0  0  0  0 100  0  0  0  0  0  0  0  0  0  0        0      0      0</w:t>
      </w:r>
      <w:r>
        <w:br/>
      </w:r>
      <w:r>
        <w:rPr>
          <w:rStyle w:val="VerbatimChar"/>
        </w:rPr>
        <w:t xml:space="preserve">## 8308   0  0  0  0 100  0  0  0  0  0  0  0  0  0  0        0      0      0</w:t>
      </w:r>
      <w:r>
        <w:br/>
      </w:r>
      <w:r>
        <w:rPr>
          <w:rStyle w:val="VerbatimChar"/>
        </w:rPr>
        <w:t xml:space="preserve">## 8309   0  0  0  0 100  0  0  0  0  0  0  0  0  0  0        0      0      0</w:t>
      </w:r>
      <w:r>
        <w:br/>
      </w:r>
      <w:r>
        <w:rPr>
          <w:rStyle w:val="VerbatimChar"/>
        </w:rPr>
        <w:t xml:space="preserve">## 8310   0  0  0  0 100  0  0  0  0  0  0  0  0  0  0        0      0      0</w:t>
      </w:r>
      <w:r>
        <w:br/>
      </w:r>
      <w:r>
        <w:rPr>
          <w:rStyle w:val="VerbatimChar"/>
        </w:rPr>
        <w:t xml:space="preserve">## 8341   0  0  0  0 100  0  0  0  0  0  0  0  0  0  0        0      0      0</w:t>
      </w:r>
      <w:r>
        <w:br/>
      </w:r>
      <w:r>
        <w:rPr>
          <w:rStyle w:val="VerbatimChar"/>
        </w:rPr>
        <w:t xml:space="preserve">## 8350   0  0  0  0 100  0  0  0  0  0  0  0  0  0  0        0      0      0</w:t>
      </w:r>
      <w:r>
        <w:br/>
      </w:r>
      <w:r>
        <w:rPr>
          <w:rStyle w:val="VerbatimChar"/>
        </w:rPr>
        <w:t xml:space="preserve">## 8362   0  0  0  0 100  0  0  0  0  0  0  0  0  0  0        0      0      0</w:t>
      </w:r>
      <w:r>
        <w:br/>
      </w:r>
      <w:r>
        <w:rPr>
          <w:rStyle w:val="VerbatimChar"/>
        </w:rPr>
        <w:t xml:space="preserve">## 8364   0  0  0  0 100  0  0  0  0  0  0  0  0  0  0        0      0      0</w:t>
      </w:r>
      <w:r>
        <w:br/>
      </w:r>
      <w:r>
        <w:rPr>
          <w:rStyle w:val="VerbatimChar"/>
        </w:rPr>
        <w:t xml:space="preserve">## 8385   0  0  0  0 100  0  0  0  0  0  0  0  0  0  0        0      0      0</w:t>
      </w:r>
      <w:r>
        <w:br/>
      </w:r>
      <w:r>
        <w:rPr>
          <w:rStyle w:val="VerbatimChar"/>
        </w:rPr>
        <w:t xml:space="preserve">## 8402   0  0  0  0 100  0  0  0  0  0  0  0  0  0  0        0      0      0</w:t>
      </w:r>
      <w:r>
        <w:br/>
      </w:r>
      <w:r>
        <w:rPr>
          <w:rStyle w:val="VerbatimChar"/>
        </w:rPr>
        <w:t xml:space="preserve">## 8403   0  0  0  0 100  0  0  0  0  0  0  0  0  0  0        0      0      0</w:t>
      </w:r>
      <w:r>
        <w:br/>
      </w:r>
      <w:r>
        <w:rPr>
          <w:rStyle w:val="VerbatimChar"/>
        </w:rPr>
        <w:t xml:space="preserve">## 8406   0  0  0  0 100  0  0  0  0  0  0  0  0  0  0        0      0      0</w:t>
      </w:r>
      <w:r>
        <w:br/>
      </w:r>
      <w:r>
        <w:rPr>
          <w:rStyle w:val="VerbatimChar"/>
        </w:rPr>
        <w:t xml:space="preserve">## 8420   0  0  0  0 100  0  0  0  0  0  0  0  0  0  0        0      0      0</w:t>
      </w:r>
      <w:r>
        <w:br/>
      </w:r>
      <w:r>
        <w:rPr>
          <w:rStyle w:val="VerbatimChar"/>
        </w:rPr>
        <w:t xml:space="preserve">## 8435   0  0  0  0 100  0  0  0  0  0  0  0  0  0  0        0      0      0</w:t>
      </w:r>
      <w:r>
        <w:br/>
      </w:r>
      <w:r>
        <w:rPr>
          <w:rStyle w:val="VerbatimChar"/>
        </w:rPr>
        <w:t xml:space="preserve">## 8445   0  0  0  0 100  0  0  0  0  0  0  0  0  0  0        0      0      0</w:t>
      </w:r>
      <w:r>
        <w:br/>
      </w:r>
      <w:r>
        <w:rPr>
          <w:rStyle w:val="VerbatimChar"/>
        </w:rPr>
        <w:t xml:space="preserve">## 8486   0  0  0  0 100  0  0  0  0  0  0  0  0  0  0        0      0      0</w:t>
      </w:r>
      <w:r>
        <w:br/>
      </w:r>
      <w:r>
        <w:rPr>
          <w:rStyle w:val="VerbatimChar"/>
        </w:rPr>
        <w:t xml:space="preserve">## 8498   0  0  0  0 100  0  0  0  0  0  0  0  0  0  0        0      0      0</w:t>
      </w:r>
      <w:r>
        <w:br/>
      </w:r>
      <w:r>
        <w:rPr>
          <w:rStyle w:val="VerbatimChar"/>
        </w:rPr>
        <w:t xml:space="preserve">## 8552   0  0  0  0 100  0  0  0  0  0  0  0  0  0  0        0      0      0</w:t>
      </w:r>
      <w:r>
        <w:br/>
      </w:r>
      <w:r>
        <w:rPr>
          <w:rStyle w:val="VerbatimChar"/>
        </w:rPr>
        <w:t xml:space="preserve">## 8558   0  0  0  0 100  0  0  0  0  0  0  0  0  0  0        0      0      0</w:t>
      </w:r>
      <w:r>
        <w:br/>
      </w:r>
      <w:r>
        <w:rPr>
          <w:rStyle w:val="VerbatimChar"/>
        </w:rPr>
        <w:t xml:space="preserve">## 8585   0  0  0  0 100  0  0  0  0  0  0  0  0  0  0        0      0      0</w:t>
      </w:r>
      <w:r>
        <w:br/>
      </w:r>
      <w:r>
        <w:rPr>
          <w:rStyle w:val="VerbatimChar"/>
        </w:rPr>
        <w:t xml:space="preserve">## 8608   0  0  0  0 100  0  0  0  0  0  0  0  0  0  0        0      0      0</w:t>
      </w:r>
      <w:r>
        <w:br/>
      </w:r>
      <w:r>
        <w:rPr>
          <w:rStyle w:val="VerbatimChar"/>
        </w:rPr>
        <w:t xml:space="preserve">## 8617   0  0  0  0 100  0  0  0  0  0  0  0  0  0  0        0      0      0</w:t>
      </w:r>
      <w:r>
        <w:br/>
      </w:r>
      <w:r>
        <w:rPr>
          <w:rStyle w:val="VerbatimChar"/>
        </w:rPr>
        <w:t xml:space="preserve">## 8619   0  0  0  0 100  0  0  0  0  0  0  0  0  0  0        0      0      0</w:t>
      </w:r>
      <w:r>
        <w:br/>
      </w:r>
      <w:r>
        <w:rPr>
          <w:rStyle w:val="VerbatimChar"/>
        </w:rPr>
        <w:t xml:space="preserve">## 8621   0  0  0  0 100  0  0  0  0  0  0  0  0  0  0        0      0      0</w:t>
      </w:r>
      <w:r>
        <w:br/>
      </w:r>
      <w:r>
        <w:rPr>
          <w:rStyle w:val="VerbatimChar"/>
        </w:rPr>
        <w:t xml:space="preserve">## 8624   0  0  0  0 100  0  0  0  0  0  0  0  0  0  0        0      0      0</w:t>
      </w:r>
      <w:r>
        <w:br/>
      </w:r>
      <w:r>
        <w:rPr>
          <w:rStyle w:val="VerbatimChar"/>
        </w:rPr>
        <w:t xml:space="preserve">## 8645   0  0  0  0 100  0  0  0  0  0  0  0  0  0  0        0      0      0</w:t>
      </w:r>
      <w:r>
        <w:br/>
      </w:r>
      <w:r>
        <w:rPr>
          <w:rStyle w:val="VerbatimChar"/>
        </w:rPr>
        <w:t xml:space="preserve">## 8677   0  0  0  0 100  0  0  0  0  0  0  0  0  0  0        0      0      0</w:t>
      </w:r>
      <w:r>
        <w:br/>
      </w:r>
      <w:r>
        <w:rPr>
          <w:rStyle w:val="VerbatimChar"/>
        </w:rPr>
        <w:t xml:space="preserve">## 8681   0  0  0  0 100  0  0  0  0  0  0  0  0  0  0        0      0      0</w:t>
      </w:r>
      <w:r>
        <w:br/>
      </w:r>
      <w:r>
        <w:rPr>
          <w:rStyle w:val="VerbatimChar"/>
        </w:rPr>
        <w:t xml:space="preserve">## 8706   0  0  0  0 100  0  0  0  0  0  0  0  0  0  0        0      0      0</w:t>
      </w:r>
      <w:r>
        <w:br/>
      </w:r>
      <w:r>
        <w:rPr>
          <w:rStyle w:val="VerbatimChar"/>
        </w:rPr>
        <w:t xml:space="preserve">## 8707   0  0  0  0 100  0  0  0  0  0  0  0  0  0  0        0      0      0</w:t>
      </w:r>
      <w:r>
        <w:br/>
      </w:r>
      <w:r>
        <w:rPr>
          <w:rStyle w:val="VerbatimChar"/>
        </w:rPr>
        <w:t xml:space="preserve">## 8710   0  0  0  0 100  0  0  0  0  0  0  0  0  0  0        0      0      0</w:t>
      </w:r>
      <w:r>
        <w:br/>
      </w:r>
      <w:r>
        <w:rPr>
          <w:rStyle w:val="VerbatimChar"/>
        </w:rPr>
        <w:t xml:space="preserve">## 8712   0  0  0  0 100  0  0  0  0  0  0  0  0  0  0        0      0      0</w:t>
      </w:r>
      <w:r>
        <w:br/>
      </w:r>
      <w:r>
        <w:rPr>
          <w:rStyle w:val="VerbatimChar"/>
        </w:rPr>
        <w:t xml:space="preserve">## 8716   0  0  0  0 100  0  0  0  0  0  0  0  0  0  0        0      0      0</w:t>
      </w:r>
      <w:r>
        <w:br/>
      </w:r>
      <w:r>
        <w:rPr>
          <w:rStyle w:val="VerbatimChar"/>
        </w:rPr>
        <w:t xml:space="preserve">## 8757   0  0  0  0 100  0  0  0  0  0  0  0  0  0  0        0      0      0</w:t>
      </w:r>
      <w:r>
        <w:br/>
      </w:r>
      <w:r>
        <w:rPr>
          <w:rStyle w:val="VerbatimChar"/>
        </w:rPr>
        <w:t xml:space="preserve">## 8766   0  0  0  0 100  0  0  0  0  0  0  0  0  0  0        0      0      0</w:t>
      </w:r>
      <w:r>
        <w:br/>
      </w:r>
      <w:r>
        <w:rPr>
          <w:rStyle w:val="VerbatimChar"/>
        </w:rPr>
        <w:t xml:space="preserve">## 8785   0  0  0  0 100  0  0  0  0  0  0  0  0  0  0        0      0      0</w:t>
      </w:r>
      <w:r>
        <w:br/>
      </w:r>
      <w:r>
        <w:rPr>
          <w:rStyle w:val="VerbatimChar"/>
        </w:rPr>
        <w:t xml:space="preserve">## 8798   0  0  0  0 100  0  0  0  0  0  0  0  0  0  0        0      0      0</w:t>
      </w:r>
      <w:r>
        <w:br/>
      </w:r>
      <w:r>
        <w:rPr>
          <w:rStyle w:val="VerbatimChar"/>
        </w:rPr>
        <w:t xml:space="preserve">## 8799   0  0  0  0 100  0  0  0  0  0  0  0  0  0  0        0      0      0</w:t>
      </w:r>
      <w:r>
        <w:br/>
      </w:r>
      <w:r>
        <w:rPr>
          <w:rStyle w:val="VerbatimChar"/>
        </w:rPr>
        <w:t xml:space="preserve">## 8811   0  0  0  0 100  0  0  0  0  0  0  0  0  0  0        0      0      0</w:t>
      </w:r>
      <w:r>
        <w:br/>
      </w:r>
      <w:r>
        <w:rPr>
          <w:rStyle w:val="VerbatimChar"/>
        </w:rPr>
        <w:t xml:space="preserve">## 8831   0  0  0  0 100  0  0  0  0  0  0  0  0  0  0        0      0      0</w:t>
      </w:r>
      <w:r>
        <w:br/>
      </w:r>
      <w:r>
        <w:rPr>
          <w:rStyle w:val="VerbatimChar"/>
        </w:rPr>
        <w:t xml:space="preserve">## 8833   0  0  0  0 100  0  0  0  0  0  0  0  0  0  0        0      0      0</w:t>
      </w:r>
      <w:r>
        <w:br/>
      </w:r>
      <w:r>
        <w:rPr>
          <w:rStyle w:val="VerbatimChar"/>
        </w:rPr>
        <w:t xml:space="preserve">## 8837   0  0  0  0 100  0  0  0  0  0  0  0  0  0  0        0      0      0</w:t>
      </w:r>
      <w:r>
        <w:br/>
      </w:r>
      <w:r>
        <w:rPr>
          <w:rStyle w:val="VerbatimChar"/>
        </w:rPr>
        <w:t xml:space="preserve">## 8844   0  0  0  0 100  0  0  0  0  0  0  0  0  0  0        0      0      0</w:t>
      </w:r>
      <w:r>
        <w:br/>
      </w:r>
      <w:r>
        <w:rPr>
          <w:rStyle w:val="VerbatimChar"/>
        </w:rPr>
        <w:t xml:space="preserve">## 8854   0  0  0  0 100  0  0  0  0  0  0  0  0  0  0        0      0      0</w:t>
      </w:r>
      <w:r>
        <w:br/>
      </w:r>
      <w:r>
        <w:rPr>
          <w:rStyle w:val="VerbatimChar"/>
        </w:rPr>
        <w:t xml:space="preserve">## 8895   0  0  0  0 100  0  0  0  0  0  0  0  0  0  0        0      0      0</w:t>
      </w:r>
      <w:r>
        <w:br/>
      </w:r>
      <w:r>
        <w:rPr>
          <w:rStyle w:val="VerbatimChar"/>
        </w:rPr>
        <w:t xml:space="preserve">## 8902   0  0  0  0 100  0  0  0  0  0  0  0  0  0  0        0      0      0</w:t>
      </w:r>
      <w:r>
        <w:br/>
      </w:r>
      <w:r>
        <w:rPr>
          <w:rStyle w:val="VerbatimChar"/>
        </w:rPr>
        <w:t xml:space="preserve">## 8920   0  0  0  0 100  0  0  0  0  0  0  0  0  0  0        0      0      0</w:t>
      </w:r>
      <w:r>
        <w:br/>
      </w:r>
      <w:r>
        <w:rPr>
          <w:rStyle w:val="VerbatimChar"/>
        </w:rPr>
        <w:t xml:space="preserve">## 8921   0  0  0  0 100  0  0  0  0  0  0  0  0  0  0        0      0      0</w:t>
      </w:r>
      <w:r>
        <w:br/>
      </w:r>
      <w:r>
        <w:rPr>
          <w:rStyle w:val="VerbatimChar"/>
        </w:rPr>
        <w:t xml:space="preserve">## 8937   0  0  0  0 100  0  0  0  0  0  0  0  0  0  0        0      0      0</w:t>
      </w:r>
      <w:r>
        <w:br/>
      </w:r>
      <w:r>
        <w:rPr>
          <w:rStyle w:val="VerbatimChar"/>
        </w:rPr>
        <w:t xml:space="preserve">## 8939   0  0  0  0 100  0  0  0  0  0  0  0  0  0  0        0      0      0</w:t>
      </w:r>
      <w:r>
        <w:br/>
      </w:r>
      <w:r>
        <w:rPr>
          <w:rStyle w:val="VerbatimChar"/>
        </w:rPr>
        <w:t xml:space="preserve">## 8943   0  0  0  0 100  0  0  0  0  0  0  0  0  0  0        0      0      0</w:t>
      </w:r>
      <w:r>
        <w:br/>
      </w:r>
      <w:r>
        <w:rPr>
          <w:rStyle w:val="VerbatimChar"/>
        </w:rPr>
        <w:t xml:space="preserve">## 8972   0  0  0  0 100  0  0  0  0  0  0  0  0  0  0        0      0      0</w:t>
      </w:r>
      <w:r>
        <w:br/>
      </w:r>
      <w:r>
        <w:rPr>
          <w:rStyle w:val="VerbatimChar"/>
        </w:rPr>
        <w:t xml:space="preserve">## 8995   0  0  0  0 100  0  0  0  0  0  0  0  0  0  0        0      0      0</w:t>
      </w:r>
      <w:r>
        <w:br/>
      </w:r>
      <w:r>
        <w:rPr>
          <w:rStyle w:val="VerbatimChar"/>
        </w:rPr>
        <w:t xml:space="preserve">## 9002   0  0  0  0 100  0  0  0  0  0  0  0  0  0  0        0      0      0</w:t>
      </w:r>
      <w:r>
        <w:br/>
      </w:r>
      <w:r>
        <w:rPr>
          <w:rStyle w:val="VerbatimChar"/>
        </w:rPr>
        <w:t xml:space="preserve">## 9033   0  0  0  0 100  0  0  0  0  0  0  0  0  0  0        0      0      0</w:t>
      </w:r>
      <w:r>
        <w:br/>
      </w:r>
      <w:r>
        <w:rPr>
          <w:rStyle w:val="VerbatimChar"/>
        </w:rPr>
        <w:t xml:space="preserve">## 9042   0  0  0  0 100  0  0  0  0  0  0  0  0  0  0        0      0      0</w:t>
      </w:r>
      <w:r>
        <w:br/>
      </w:r>
      <w:r>
        <w:rPr>
          <w:rStyle w:val="VerbatimChar"/>
        </w:rPr>
        <w:t xml:space="preserve">## 9049   0  0  0  0 100  0  0  0  0  0  0  0  0  0  0        0      0      0</w:t>
      </w:r>
      <w:r>
        <w:br/>
      </w:r>
      <w:r>
        <w:rPr>
          <w:rStyle w:val="VerbatimChar"/>
        </w:rPr>
        <w:t xml:space="preserve">## 9054   0  0  0  0 100  0  0  0  0  0  0  0  0  0  0        0      0      0</w:t>
      </w:r>
      <w:r>
        <w:br/>
      </w:r>
      <w:r>
        <w:rPr>
          <w:rStyle w:val="VerbatimChar"/>
        </w:rPr>
        <w:t xml:space="preserve">## 9075   0  0  0  0 100  0  0  0  0  0  0  0  0  0  0        0      0      0</w:t>
      </w:r>
      <w:r>
        <w:br/>
      </w:r>
      <w:r>
        <w:rPr>
          <w:rStyle w:val="VerbatimChar"/>
        </w:rPr>
        <w:t xml:space="preserve">## 9078   0  0  0  0 100  0  0  0  0  0  0  0  0  0  0        0      0      0</w:t>
      </w:r>
      <w:r>
        <w:br/>
      </w:r>
      <w:r>
        <w:rPr>
          <w:rStyle w:val="VerbatimChar"/>
        </w:rPr>
        <w:t xml:space="preserve">## 9092   0  0  0  0 100  0  0  0  0  0  0  0  0  0  0        0      0      0</w:t>
      </w:r>
      <w:r>
        <w:br/>
      </w:r>
      <w:r>
        <w:rPr>
          <w:rStyle w:val="VerbatimChar"/>
        </w:rPr>
        <w:t xml:space="preserve">## 9112   0  0  0  0 100  0  0  0  0  0  0  0  0  0  0        0      0      0</w:t>
      </w:r>
      <w:r>
        <w:br/>
      </w:r>
      <w:r>
        <w:rPr>
          <w:rStyle w:val="VerbatimChar"/>
        </w:rPr>
        <w:t xml:space="preserve">## 9115   0  0  0  0 100  0  0  0  0  0  0  0  0  0  0        0      0      0</w:t>
      </w:r>
      <w:r>
        <w:br/>
      </w:r>
      <w:r>
        <w:rPr>
          <w:rStyle w:val="VerbatimChar"/>
        </w:rPr>
        <w:t xml:space="preserve">## 9117   0  0  0  0 100  0  0  0  0  0  0  0  0  0  0        0      0      0</w:t>
      </w:r>
      <w:r>
        <w:br/>
      </w:r>
      <w:r>
        <w:rPr>
          <w:rStyle w:val="VerbatimChar"/>
        </w:rPr>
        <w:t xml:space="preserve">## 9124   0  0  0  0 100  0  0  0  0  0  0  0  0  0  0        0      0      0</w:t>
      </w:r>
      <w:r>
        <w:br/>
      </w:r>
      <w:r>
        <w:rPr>
          <w:rStyle w:val="VerbatimChar"/>
        </w:rPr>
        <w:t xml:space="preserve">## 9132   0  0  0  0 100  0  0  0  0  0  0  0  0  0  0        0      0      0</w:t>
      </w:r>
      <w:r>
        <w:br/>
      </w:r>
      <w:r>
        <w:rPr>
          <w:rStyle w:val="VerbatimChar"/>
        </w:rPr>
        <w:t xml:space="preserve">## 9175   0  0  0  0 100  0  0  0  0  0  0  0  0  0  0        0      0      0</w:t>
      </w:r>
      <w:r>
        <w:br/>
      </w:r>
      <w:r>
        <w:rPr>
          <w:rStyle w:val="VerbatimChar"/>
        </w:rPr>
        <w:t xml:space="preserve">## 9200   0  0  0  0 100  0  0  0  0  0  0  0  0  0  0        0      0      0</w:t>
      </w:r>
      <w:r>
        <w:br/>
      </w:r>
      <w:r>
        <w:rPr>
          <w:rStyle w:val="VerbatimChar"/>
        </w:rPr>
        <w:t xml:space="preserve">## 9223   0  0  0  0 100  0  0  0  0  0  0  0  0  0  0        0      0      0</w:t>
      </w:r>
      <w:r>
        <w:br/>
      </w:r>
      <w:r>
        <w:rPr>
          <w:rStyle w:val="VerbatimChar"/>
        </w:rPr>
        <w:t xml:space="preserve">## 9248   0  0  0  0 100  0  0  0  0  0  0  0  0  0  0        0      0      0</w:t>
      </w:r>
      <w:r>
        <w:br/>
      </w:r>
      <w:r>
        <w:rPr>
          <w:rStyle w:val="VerbatimChar"/>
        </w:rPr>
        <w:t xml:space="preserve">## 9288   0  0  0  0 100  0  0  0  0  0  0  0  0  0  0        0      0      0</w:t>
      </w:r>
      <w:r>
        <w:br/>
      </w:r>
      <w:r>
        <w:rPr>
          <w:rStyle w:val="VerbatimChar"/>
        </w:rPr>
        <w:t xml:space="preserve">## 9308   0  0  0  0 100  0  0  0  0  0  0  0  0  0  0        0      0      0</w:t>
      </w:r>
      <w:r>
        <w:br/>
      </w:r>
      <w:r>
        <w:rPr>
          <w:rStyle w:val="VerbatimChar"/>
        </w:rPr>
        <w:t xml:space="preserve">## 9312   0  0  0  0 100  0  0  0  0  0  0  0  0  0  0        0      0      0</w:t>
      </w:r>
      <w:r>
        <w:br/>
      </w:r>
      <w:r>
        <w:rPr>
          <w:rStyle w:val="VerbatimChar"/>
        </w:rPr>
        <w:t xml:space="preserve">## 9322   0  0  0  0 100  0  0  0  0  0  0  0  0  0  0        0      0      0</w:t>
      </w:r>
      <w:r>
        <w:br/>
      </w:r>
      <w:r>
        <w:rPr>
          <w:rStyle w:val="VerbatimChar"/>
        </w:rPr>
        <w:t xml:space="preserve">## 9362   0  0  0  0 100  0  0  0  0  0  0  0  0  0  0        0      0      0</w:t>
      </w:r>
      <w:r>
        <w:br/>
      </w:r>
      <w:r>
        <w:rPr>
          <w:rStyle w:val="VerbatimChar"/>
        </w:rPr>
        <w:t xml:space="preserve">## 9372   0  0  0  0 100  0  0  0  0  0  0  0  0  0  0        0      0      0</w:t>
      </w:r>
      <w:r>
        <w:br/>
      </w:r>
      <w:r>
        <w:rPr>
          <w:rStyle w:val="VerbatimChar"/>
        </w:rPr>
        <w:t xml:space="preserve">## 9380   0  0  0  0 100  0  0  0  0  0  0  0  0  0  0        0      0      0</w:t>
      </w:r>
      <w:r>
        <w:br/>
      </w:r>
      <w:r>
        <w:rPr>
          <w:rStyle w:val="VerbatimChar"/>
        </w:rPr>
        <w:t xml:space="preserve">## 9387   0  0  0  0 100  0  0  0  0  0  0  0  0  0  0        0      0      0</w:t>
      </w:r>
      <w:r>
        <w:br/>
      </w:r>
      <w:r>
        <w:rPr>
          <w:rStyle w:val="VerbatimChar"/>
        </w:rPr>
        <w:t xml:space="preserve">## 9389   0  0  0  0 100  0  0  0  0  0  0  0  0  0  0        0      0      0</w:t>
      </w:r>
      <w:r>
        <w:br/>
      </w:r>
      <w:r>
        <w:rPr>
          <w:rStyle w:val="VerbatimChar"/>
        </w:rPr>
        <w:t xml:space="preserve">## 9422   0  0  0  0 100  0  0  0  0  0  0  0  0  0  0        0      0      0</w:t>
      </w:r>
      <w:r>
        <w:br/>
      </w:r>
      <w:r>
        <w:rPr>
          <w:rStyle w:val="VerbatimChar"/>
        </w:rPr>
        <w:t xml:space="preserve">## 9476   0  0  0  0 100  0  0  0  0  0  0  0  0  0  0        0      0      0</w:t>
      </w:r>
      <w:r>
        <w:br/>
      </w:r>
      <w:r>
        <w:rPr>
          <w:rStyle w:val="VerbatimChar"/>
        </w:rPr>
        <w:t xml:space="preserve">## 9497   0  0  0  0 100  0  0  0  0  0  0  0  0  0  0        0      0      0</w:t>
      </w:r>
      <w:r>
        <w:br/>
      </w:r>
      <w:r>
        <w:rPr>
          <w:rStyle w:val="VerbatimChar"/>
        </w:rPr>
        <w:t xml:space="preserve">## 9514   0  0  0  0 100  0  0  0  0  0  0  0  0  0  0        0      0      0</w:t>
      </w:r>
      <w:r>
        <w:br/>
      </w:r>
      <w:r>
        <w:rPr>
          <w:rStyle w:val="VerbatimChar"/>
        </w:rPr>
        <w:t xml:space="preserve">## 9530   0  0  0  0 100  0  0  0  0  0  0  0  0  0  0        0      0      0</w:t>
      </w:r>
      <w:r>
        <w:br/>
      </w:r>
      <w:r>
        <w:rPr>
          <w:rStyle w:val="VerbatimChar"/>
        </w:rPr>
        <w:t xml:space="preserve">## 9533   0  0  0  0 100  0  0  0  0  0  0  0  0  0  0        0      0      0</w:t>
      </w:r>
      <w:r>
        <w:br/>
      </w:r>
      <w:r>
        <w:rPr>
          <w:rStyle w:val="VerbatimChar"/>
        </w:rPr>
        <w:t xml:space="preserve">## 9609   0  0  0  0 100  0  0  0  0  0  0  0  0  0  0        0      0      0</w:t>
      </w:r>
      <w:r>
        <w:br/>
      </w:r>
      <w:r>
        <w:rPr>
          <w:rStyle w:val="VerbatimChar"/>
        </w:rPr>
        <w:t xml:space="preserve">## 9617   0  0  0  0 100  0  0  0  0  0  0  0  0  0  0        0      0      0</w:t>
      </w:r>
      <w:r>
        <w:br/>
      </w:r>
      <w:r>
        <w:rPr>
          <w:rStyle w:val="VerbatimChar"/>
        </w:rPr>
        <w:t xml:space="preserve">## 9621   0  0  0  0 100  0  0  0  0  0  0  0  0  0  0        0      0      0</w:t>
      </w:r>
      <w:r>
        <w:br/>
      </w:r>
      <w:r>
        <w:rPr>
          <w:rStyle w:val="VerbatimChar"/>
        </w:rPr>
        <w:t xml:space="preserve">## 9654   0  0  0  0 100  0  0  0  0  0  0  0  0  0  0        0      0      0</w:t>
      </w:r>
      <w:r>
        <w:br/>
      </w:r>
      <w:r>
        <w:rPr>
          <w:rStyle w:val="VerbatimChar"/>
        </w:rPr>
        <w:t xml:space="preserve">## 9691   0  0  0  0 100  0  0  0  0  0  0  0  0  0  0        0      0      0</w:t>
      </w:r>
      <w:r>
        <w:br/>
      </w:r>
      <w:r>
        <w:rPr>
          <w:rStyle w:val="VerbatimChar"/>
        </w:rPr>
        <w:t xml:space="preserve">## 9725   0  0  0  0 100  0  0  0  0  0  0  0  0  0  0        0      0      0</w:t>
      </w:r>
      <w:r>
        <w:br/>
      </w:r>
      <w:r>
        <w:rPr>
          <w:rStyle w:val="VerbatimChar"/>
        </w:rPr>
        <w:t xml:space="preserve">## 9727   0  0  0  0 100  0  0  0  0  0  0  0  0  0  0        0      0      0</w:t>
      </w:r>
      <w:r>
        <w:br/>
      </w:r>
      <w:r>
        <w:rPr>
          <w:rStyle w:val="VerbatimChar"/>
        </w:rPr>
        <w:t xml:space="preserve">## 9738   0  0  0  0 100  0  0  0  0  0  0  0  0  0  0        0      0      0</w:t>
      </w:r>
      <w:r>
        <w:br/>
      </w:r>
      <w:r>
        <w:rPr>
          <w:rStyle w:val="VerbatimChar"/>
        </w:rPr>
        <w:t xml:space="preserve">## 9748   0  0  0  0 100  0  0  0  0  0  0  0  0  0  0        0      0      0</w:t>
      </w:r>
      <w:r>
        <w:br/>
      </w:r>
      <w:r>
        <w:rPr>
          <w:rStyle w:val="VerbatimChar"/>
        </w:rPr>
        <w:t xml:space="preserve">## 9757   0  0  0  0 100  0  0  0  0  0  0  0  0  0  0        0      0      0</w:t>
      </w:r>
      <w:r>
        <w:br/>
      </w:r>
      <w:r>
        <w:rPr>
          <w:rStyle w:val="VerbatimChar"/>
        </w:rPr>
        <w:t xml:space="preserve">## 9806   0  0  0  0 100  0  0  0  0  0  0  0  0  0  0        0      0      0</w:t>
      </w:r>
      <w:r>
        <w:br/>
      </w:r>
      <w:r>
        <w:rPr>
          <w:rStyle w:val="VerbatimChar"/>
        </w:rPr>
        <w:t xml:space="preserve">## 9819   0  0  0  0 100  0  0  0  0  0  0  0  0  0  0        0      0      0</w:t>
      </w:r>
      <w:r>
        <w:br/>
      </w:r>
      <w:r>
        <w:rPr>
          <w:rStyle w:val="VerbatimChar"/>
        </w:rPr>
        <w:t xml:space="preserve">## 9854   0  0  0  0 100  0  0  0  0  0  0  0  0  0  0        0      0      0</w:t>
      </w:r>
      <w:r>
        <w:br/>
      </w:r>
      <w:r>
        <w:rPr>
          <w:rStyle w:val="VerbatimChar"/>
        </w:rPr>
        <w:t xml:space="preserve">## 9877   0  0  0  0 100  0  0  0  0  0  0  0  0  0  0        0      0      0</w:t>
      </w:r>
      <w:r>
        <w:br/>
      </w:r>
      <w:r>
        <w:rPr>
          <w:rStyle w:val="VerbatimChar"/>
        </w:rPr>
        <w:t xml:space="preserve">## 9894   0  0  0  0 100  0  0  0  0  0  0  0  0  0  0        0      0      0</w:t>
      </w:r>
      <w:r>
        <w:br/>
      </w:r>
      <w:r>
        <w:rPr>
          <w:rStyle w:val="VerbatimChar"/>
        </w:rPr>
        <w:t xml:space="preserve">## 9903   0  0  0  0 100  0  0  0  0  0  0  0  0  0  0        0      0      0</w:t>
      </w:r>
      <w:r>
        <w:br/>
      </w:r>
      <w:r>
        <w:rPr>
          <w:rStyle w:val="VerbatimChar"/>
        </w:rPr>
        <w:t xml:space="preserve">## 9919   0  0  0  0 100  0  0  0  0  0  0  0  0  0  0        0      0      0</w:t>
      </w:r>
      <w:r>
        <w:br/>
      </w:r>
      <w:r>
        <w:rPr>
          <w:rStyle w:val="VerbatimChar"/>
        </w:rPr>
        <w:t xml:space="preserve">## 9947   0  0  0  0 100  0  0  0  0  0  0  0  0  0  0        0      0      0</w:t>
      </w:r>
      <w:r>
        <w:br/>
      </w:r>
      <w:r>
        <w:rPr>
          <w:rStyle w:val="VerbatimChar"/>
        </w:rPr>
        <w:t xml:space="preserve">## 9967   0  0  0  0 100  0  0  0  0  0  0  0  0  0  0        0      0      0</w:t>
      </w:r>
      <w:r>
        <w:br/>
      </w:r>
      <w:r>
        <w:rPr>
          <w:rStyle w:val="VerbatimChar"/>
        </w:rPr>
        <w:t xml:space="preserve">## 9968   0  0  0  0 100  0  0  0  0  0  0  0  0  0  0        0      0      0</w:t>
      </w:r>
      <w:r>
        <w:br/>
      </w:r>
      <w:r>
        <w:rPr>
          <w:rStyle w:val="VerbatimChar"/>
        </w:rPr>
        <w:t xml:space="preserve">## 9969   0  0  0  0 100  0  0  0  0  0  0  0  0  0  0        0      0      0</w:t>
      </w:r>
      <w:r>
        <w:br/>
      </w:r>
      <w:r>
        <w:rPr>
          <w:rStyle w:val="VerbatimChar"/>
        </w:rPr>
        <w:t xml:space="preserve">## 9980   0  0  0  0 100  0  0  0  0  0  0  0  0  0  0        0      0      0</w:t>
      </w:r>
      <w:r>
        <w:br/>
      </w:r>
      <w:r>
        <w:rPr>
          <w:rStyle w:val="VerbatimChar"/>
        </w:rPr>
        <w:t xml:space="preserve">## 9998   0  0  0  0 100  0  0  0  0  0  0  0  0  0  0        0      0      0</w:t>
      </w:r>
      <w:r>
        <w:br/>
      </w:r>
      <w:r>
        <w:rPr>
          <w:rStyle w:val="VerbatimChar"/>
        </w:rPr>
        <w:t xml:space="preserve">## 9999   0  0  0  0 100  0  0  0  0  0  0  0  0  0  0        0      0      0</w:t>
      </w:r>
      <w:r>
        <w:br/>
      </w:r>
      <w:r>
        <w:rPr>
          <w:rStyle w:val="VerbatimChar"/>
        </w:rPr>
        <w:t xml:space="preserve">## 10038  0  0  0  0 100  0  0  0  0  0  0  0  0  0  0        0      0      0</w:t>
      </w:r>
      <w:r>
        <w:br/>
      </w:r>
      <w:r>
        <w:rPr>
          <w:rStyle w:val="VerbatimChar"/>
        </w:rPr>
        <w:t xml:space="preserve">## 10065  0  0  0  0 100  0  0  0  0  0  0  0  0  0  0        0      0      0</w:t>
      </w:r>
      <w:r>
        <w:br/>
      </w:r>
      <w:r>
        <w:rPr>
          <w:rStyle w:val="VerbatimChar"/>
        </w:rPr>
        <w:t xml:space="preserve">## 10073  0  0  0  0 100  0  0  0  0  0  0  0  0  0  0        0      0      0</w:t>
      </w:r>
      <w:r>
        <w:br/>
      </w:r>
      <w:r>
        <w:rPr>
          <w:rStyle w:val="VerbatimChar"/>
        </w:rPr>
        <w:t xml:space="preserve">## 10074  0  0  0  0 100  0  0  0  0  0  0  0  0  0  0        0      0      0</w:t>
      </w:r>
      <w:r>
        <w:br/>
      </w:r>
      <w:r>
        <w:rPr>
          <w:rStyle w:val="VerbatimChar"/>
        </w:rPr>
        <w:t xml:space="preserve">## 10083  0  0  0  0 100  0  0  0  0  0  0  0  0  0  0        0      0      0</w:t>
      </w:r>
      <w:r>
        <w:br/>
      </w:r>
      <w:r>
        <w:rPr>
          <w:rStyle w:val="VerbatimChar"/>
        </w:rPr>
        <w:t xml:space="preserve">## 10088  0  0  0  0 100  0  0  0  0  0  0  0  0  0  0        0      0      0</w:t>
      </w:r>
      <w:r>
        <w:br/>
      </w:r>
      <w:r>
        <w:rPr>
          <w:rStyle w:val="VerbatimChar"/>
        </w:rPr>
        <w:t xml:space="preserve">## 10093  0  0  0  0 100  0  0  0  0  0  0  0  0  0  0        0      0      0</w:t>
      </w:r>
      <w:r>
        <w:br/>
      </w:r>
      <w:r>
        <w:rPr>
          <w:rStyle w:val="VerbatimChar"/>
        </w:rPr>
        <w:t xml:space="preserve">## 10094  0  0  0  0 100  0  0  0  0  0  0  0  0  0  0        0      0      0</w:t>
      </w:r>
      <w:r>
        <w:br/>
      </w:r>
      <w:r>
        <w:rPr>
          <w:rStyle w:val="VerbatimChar"/>
        </w:rPr>
        <w:t xml:space="preserve">## 10105  0  0  0  0 100  0  0  0  0  0  0  0  0  0  0        0      0      0</w:t>
      </w:r>
      <w:r>
        <w:br/>
      </w:r>
      <w:r>
        <w:rPr>
          <w:rStyle w:val="VerbatimChar"/>
        </w:rPr>
        <w:t xml:space="preserve">## 10112  0  0  0  0 100  0  0  0  0  0  0  0  0  0  0        0      0      0</w:t>
      </w:r>
      <w:r>
        <w:br/>
      </w:r>
      <w:r>
        <w:rPr>
          <w:rStyle w:val="VerbatimChar"/>
        </w:rPr>
        <w:t xml:space="preserve">## 10142  0  0  0  0 100  0  0  0  0  0  0  0  0  0  0        0      0      0</w:t>
      </w:r>
      <w:r>
        <w:br/>
      </w:r>
      <w:r>
        <w:rPr>
          <w:rStyle w:val="VerbatimChar"/>
        </w:rPr>
        <w:t xml:space="preserve">## 10158  0  0  0  0 100  0  0  0  0  0  0  0  0  0  0        0      0      0</w:t>
      </w:r>
      <w:r>
        <w:br/>
      </w:r>
      <w:r>
        <w:rPr>
          <w:rStyle w:val="VerbatimChar"/>
        </w:rPr>
        <w:t xml:space="preserve">## 10167  0  0  0  0 100  0  0  0  0  0  0  0  0  0  0        0      0      0</w:t>
      </w:r>
      <w:r>
        <w:br/>
      </w:r>
      <w:r>
        <w:rPr>
          <w:rStyle w:val="VerbatimChar"/>
        </w:rPr>
        <w:t xml:space="preserve">## 10178  0  0  0  0 100  0  0  0  0  0  0  0  0  0  0        0      0      0</w:t>
      </w:r>
      <w:r>
        <w:br/>
      </w:r>
      <w:r>
        <w:rPr>
          <w:rStyle w:val="VerbatimChar"/>
        </w:rPr>
        <w:t xml:space="preserve">## 10186  0  0  0  0 100  0  0  0  0  0  0  0  0  0  0        0      0      0</w:t>
      </w:r>
      <w:r>
        <w:br/>
      </w:r>
      <w:r>
        <w:rPr>
          <w:rStyle w:val="VerbatimChar"/>
        </w:rPr>
        <w:t xml:space="preserve">## 10262  0  0  0  0 100  0  0  0  0  0  0  0  0  0  0        0      0      0</w:t>
      </w:r>
      <w:r>
        <w:br/>
      </w:r>
      <w:r>
        <w:rPr>
          <w:rStyle w:val="VerbatimChar"/>
        </w:rPr>
        <w:t xml:space="preserve">## 10267  0  0  0  0 100  0  0  0  0  0  0  0  0  0  0        0      0      0</w:t>
      </w:r>
      <w:r>
        <w:br/>
      </w:r>
      <w:r>
        <w:rPr>
          <w:rStyle w:val="VerbatimChar"/>
        </w:rPr>
        <w:t xml:space="preserve">## 10269  0  0  0  0 100  0  0  0  0  0  0  0  0  0  0        0      0      0</w:t>
      </w:r>
      <w:r>
        <w:br/>
      </w:r>
      <w:r>
        <w:rPr>
          <w:rStyle w:val="VerbatimChar"/>
        </w:rPr>
        <w:t xml:space="preserve">## 10278  0  0  0  0 100  0  0  0  0  0  0  0  0  0  0        0      0      0</w:t>
      </w:r>
      <w:r>
        <w:br/>
      </w:r>
      <w:r>
        <w:rPr>
          <w:rStyle w:val="VerbatimChar"/>
        </w:rPr>
        <w:t xml:space="preserve">## 10283  0  0  0  0 100  0  0  0  0  0  0  0  0  0  0        0      0      0</w:t>
      </w:r>
      <w:r>
        <w:br/>
      </w:r>
      <w:r>
        <w:rPr>
          <w:rStyle w:val="VerbatimChar"/>
        </w:rPr>
        <w:t xml:space="preserve">## 10292  0  0  0  0 100  0  0  0  0  0  0  0  0  0  0        0      0      0</w:t>
      </w:r>
      <w:r>
        <w:br/>
      </w:r>
      <w:r>
        <w:rPr>
          <w:rStyle w:val="VerbatimChar"/>
        </w:rPr>
        <w:t xml:space="preserve">## 10299  0  0  0  0 100  0  0  0  0  0  0  0  0  0  0        0      0      0</w:t>
      </w:r>
      <w:r>
        <w:br/>
      </w:r>
      <w:r>
        <w:rPr>
          <w:rStyle w:val="VerbatimChar"/>
        </w:rPr>
        <w:t xml:space="preserve">## 10330  0  0  0  0 100  0  0  0  0  0  0  0  0  0  0        0      0      0</w:t>
      </w:r>
      <w:r>
        <w:br/>
      </w:r>
      <w:r>
        <w:rPr>
          <w:rStyle w:val="VerbatimChar"/>
        </w:rPr>
        <w:t xml:space="preserve">## 10333  0  0  0  0 100  0  0  0  0  0  0  0  0  0  0        0      0      0</w:t>
      </w:r>
      <w:r>
        <w:br/>
      </w:r>
      <w:r>
        <w:rPr>
          <w:rStyle w:val="VerbatimChar"/>
        </w:rPr>
        <w:t xml:space="preserve">## 10334  0  0  0  0 100  0  0  0  0  0  0  0  0  0  0        0      0      0</w:t>
      </w:r>
      <w:r>
        <w:br/>
      </w:r>
      <w:r>
        <w:rPr>
          <w:rStyle w:val="VerbatimChar"/>
        </w:rPr>
        <w:t xml:space="preserve">## 10358  0  0  0  0 100  0  0  0  0  0  0  0  0  0  0        0      0      0</w:t>
      </w:r>
      <w:r>
        <w:br/>
      </w:r>
      <w:r>
        <w:rPr>
          <w:rStyle w:val="VerbatimChar"/>
        </w:rPr>
        <w:t xml:space="preserve">## 10364  0  0  0  0 100  0  0  0  0  0  0  0  0  0  0        0      0      0</w:t>
      </w:r>
      <w:r>
        <w:br/>
      </w:r>
      <w:r>
        <w:rPr>
          <w:rStyle w:val="VerbatimChar"/>
        </w:rPr>
        <w:t xml:space="preserve">## 10384  0  0  0  0 100  0  0  0  0  0  0  0  0  0  0        0      0      0</w:t>
      </w:r>
      <w:r>
        <w:br/>
      </w:r>
      <w:r>
        <w:rPr>
          <w:rStyle w:val="VerbatimChar"/>
        </w:rPr>
        <w:t xml:space="preserve">## 10398  0  0  0  0 100  0  0  0  0  0  0  0  0  0  0        0      0      0</w:t>
      </w:r>
      <w:r>
        <w:br/>
      </w:r>
      <w:r>
        <w:rPr>
          <w:rStyle w:val="VerbatimChar"/>
        </w:rPr>
        <w:t xml:space="preserve">## 10412  0  0  0  0 100  0  0  0  0  0  0  0  0  0  0        0      0      0</w:t>
      </w:r>
      <w:r>
        <w:br/>
      </w:r>
      <w:r>
        <w:rPr>
          <w:rStyle w:val="VerbatimChar"/>
        </w:rPr>
        <w:t xml:space="preserve">## 10414  0  0  0  0 100  0  0  0  0  0  0  0  0  0  0        0      0      0</w:t>
      </w:r>
      <w:r>
        <w:br/>
      </w:r>
      <w:r>
        <w:rPr>
          <w:rStyle w:val="VerbatimChar"/>
        </w:rPr>
        <w:t xml:space="preserve">## 10447  0  0  0  0 100  0  0  0  0  0  0  0  0  0  0        0      0      0</w:t>
      </w:r>
      <w:r>
        <w:br/>
      </w:r>
      <w:r>
        <w:rPr>
          <w:rStyle w:val="VerbatimChar"/>
        </w:rPr>
        <w:t xml:space="preserve">## 10458  0  0  0  0 100  0  0  0  0  0  0  0  0  0  0        0      0      0</w:t>
      </w:r>
      <w:r>
        <w:br/>
      </w:r>
      <w:r>
        <w:rPr>
          <w:rStyle w:val="VerbatimChar"/>
        </w:rPr>
        <w:t xml:space="preserve">## 10468  0  0  0  0 100  0  0  0  0  0  0  0  0  0  0        0      0      0</w:t>
      </w:r>
      <w:r>
        <w:br/>
      </w:r>
      <w:r>
        <w:rPr>
          <w:rStyle w:val="VerbatimChar"/>
        </w:rPr>
        <w:t xml:space="preserve">## 10495  0  0  0  0 100  0  0  0  0  0  0  0  0  0  0        0      0      0</w:t>
      </w:r>
      <w:r>
        <w:br/>
      </w:r>
      <w:r>
        <w:rPr>
          <w:rStyle w:val="VerbatimChar"/>
        </w:rPr>
        <w:t xml:space="preserve">## 10501  0  0  0  0 100  0  0  0  0  0  0  0  0  0  0        0      0      0</w:t>
      </w:r>
      <w:r>
        <w:br/>
      </w:r>
      <w:r>
        <w:rPr>
          <w:rStyle w:val="VerbatimChar"/>
        </w:rPr>
        <w:t xml:space="preserve">## 10517  0  0  0  0 100  0  0  0  0  0  0  0  0  0  0        0      0      0</w:t>
      </w:r>
      <w:r>
        <w:br/>
      </w:r>
      <w:r>
        <w:rPr>
          <w:rStyle w:val="VerbatimChar"/>
        </w:rPr>
        <w:t xml:space="preserve">## 10534  0  0  0  0 100  0  0  0  0  0  0  0  0  0  0        0      0      0</w:t>
      </w:r>
      <w:r>
        <w:br/>
      </w:r>
      <w:r>
        <w:rPr>
          <w:rStyle w:val="VerbatimChar"/>
        </w:rPr>
        <w:t xml:space="preserve">## 10550  0  0  0  0 100  0  0  0  0  0  0  0  0  0  0        0      0      0</w:t>
      </w:r>
      <w:r>
        <w:br/>
      </w:r>
      <w:r>
        <w:rPr>
          <w:rStyle w:val="VerbatimChar"/>
        </w:rPr>
        <w:t xml:space="preserve">## 10639  0  0  0  0 100  0  0  0  0  0  0  0  0  0  0        0      0      0</w:t>
      </w:r>
      <w:r>
        <w:br/>
      </w:r>
      <w:r>
        <w:rPr>
          <w:rStyle w:val="VerbatimChar"/>
        </w:rPr>
        <w:t xml:space="preserve">## 10646  0  0  0  0 100  0  0  0  0  0  0  0  0  0  0        0      0      0</w:t>
      </w:r>
      <w:r>
        <w:br/>
      </w:r>
      <w:r>
        <w:rPr>
          <w:rStyle w:val="VerbatimChar"/>
        </w:rPr>
        <w:t xml:space="preserve">## 10668  0  0  0  0 100  0  0  0  0  0  0  0  0  0  0        0      0      0</w:t>
      </w:r>
      <w:r>
        <w:br/>
      </w:r>
      <w:r>
        <w:rPr>
          <w:rStyle w:val="VerbatimChar"/>
        </w:rPr>
        <w:t xml:space="preserve">## 10669  0  0  0  0 100  0  0  0  0  0  0  0  0  0  0        0      0      0</w:t>
      </w:r>
      <w:r>
        <w:br/>
      </w:r>
      <w:r>
        <w:rPr>
          <w:rStyle w:val="VerbatimChar"/>
        </w:rPr>
        <w:t xml:space="preserve">## 10706  0  0  0  0 100  0  0  0  0  0  0  0  0  0  0        0      0      0</w:t>
      </w:r>
      <w:r>
        <w:br/>
      </w:r>
      <w:r>
        <w:rPr>
          <w:rStyle w:val="VerbatimChar"/>
        </w:rPr>
        <w:t xml:space="preserve">## 10713  0  0  0  0 100  0  0  0  0  0  0  0  0  0  0        0      0      0</w:t>
      </w:r>
      <w:r>
        <w:br/>
      </w:r>
      <w:r>
        <w:rPr>
          <w:rStyle w:val="VerbatimChar"/>
        </w:rPr>
        <w:t xml:space="preserve">## 10737  0  0  0  0 100  0  0  0  0  0  0  0  0  0  0        0      0      0</w:t>
      </w:r>
      <w:r>
        <w:br/>
      </w:r>
      <w:r>
        <w:rPr>
          <w:rStyle w:val="VerbatimChar"/>
        </w:rPr>
        <w:t xml:space="preserve">## 10744  0  0  0  0 100  0  0  0  0  0  0  0  0  0  0        0      0      0</w:t>
      </w:r>
      <w:r>
        <w:br/>
      </w:r>
      <w:r>
        <w:rPr>
          <w:rStyle w:val="VerbatimChar"/>
        </w:rPr>
        <w:t xml:space="preserve">## 10751  0  0  0  0 100  0  0  0  0  0  0  0  0  0  0        0      0      0</w:t>
      </w:r>
      <w:r>
        <w:br/>
      </w:r>
      <w:r>
        <w:rPr>
          <w:rStyle w:val="VerbatimChar"/>
        </w:rPr>
        <w:t xml:space="preserve">## 10758  0  0  0  0 100  0  0  0  0  0  0  0  0  0  0        0      0      0</w:t>
      </w:r>
      <w:r>
        <w:br/>
      </w:r>
      <w:r>
        <w:rPr>
          <w:rStyle w:val="VerbatimChar"/>
        </w:rPr>
        <w:t xml:space="preserve">## 10813  0  0  0  0 100  0  0  0  0  0  0  0  0  0  0        0      0      0</w:t>
      </w:r>
      <w:r>
        <w:br/>
      </w:r>
      <w:r>
        <w:rPr>
          <w:rStyle w:val="VerbatimChar"/>
        </w:rPr>
        <w:t xml:space="preserve">## 10814  0  0  0  0 100  0  0  0  0  0  0  0  0  0  0        0      0      0</w:t>
      </w:r>
      <w:r>
        <w:br/>
      </w:r>
      <w:r>
        <w:rPr>
          <w:rStyle w:val="VerbatimChar"/>
        </w:rPr>
        <w:t xml:space="preserve">## 10841  0  0  0  0 100  0  0  0  0  0  0  0  0  0  0        0      0      0</w:t>
      </w:r>
      <w:r>
        <w:br/>
      </w:r>
      <w:r>
        <w:rPr>
          <w:rStyle w:val="VerbatimChar"/>
        </w:rPr>
        <w:t xml:space="preserve">## 10877  0  0  0  0 100  0  0  0  0  0  0  0  0  0  0        0      0      0</w:t>
      </w:r>
      <w:r>
        <w:br/>
      </w:r>
      <w:r>
        <w:rPr>
          <w:rStyle w:val="VerbatimChar"/>
        </w:rPr>
        <w:t xml:space="preserve">## 10878  0  0  0  0 100  0  0  0  0  0  0  0  0  0  0        0      0      0</w:t>
      </w:r>
      <w:r>
        <w:br/>
      </w:r>
      <w:r>
        <w:rPr>
          <w:rStyle w:val="VerbatimChar"/>
        </w:rPr>
        <w:t xml:space="preserve">## 10887  0  0  0  0 100  0  0  0  0  0  0  0  0  0  0        0      0      0</w:t>
      </w:r>
      <w:r>
        <w:br/>
      </w:r>
      <w:r>
        <w:rPr>
          <w:rStyle w:val="VerbatimChar"/>
        </w:rPr>
        <w:t xml:space="preserve">## 10895  0  0  0  0 100  0  0  0  0  0  0  0  0  0  0        0      0      0</w:t>
      </w:r>
      <w:r>
        <w:br/>
      </w:r>
      <w:r>
        <w:rPr>
          <w:rStyle w:val="VerbatimChar"/>
        </w:rPr>
        <w:t xml:space="preserve">## 10903  0  0  0  0 100  0  0  0  0  0  0  0  0  0  0        0      0      0</w:t>
      </w:r>
      <w:r>
        <w:br/>
      </w:r>
      <w:r>
        <w:rPr>
          <w:rStyle w:val="VerbatimChar"/>
        </w:rPr>
        <w:t xml:space="preserve">## 10912  0  0  0  0 100  0  0  0  0  0  0  0  0  0  0        0      0      0</w:t>
      </w:r>
      <w:r>
        <w:br/>
      </w:r>
      <w:r>
        <w:rPr>
          <w:rStyle w:val="VerbatimChar"/>
        </w:rPr>
        <w:t xml:space="preserve">## 10923  0  0  0  0 100  0  0  0  0  0  0  0  0  0  0        0      0      0</w:t>
      </w:r>
      <w:r>
        <w:br/>
      </w:r>
      <w:r>
        <w:rPr>
          <w:rStyle w:val="VerbatimChar"/>
        </w:rPr>
        <w:t xml:space="preserve">## 10934  0  0  0  0 100  0  0  0  0  0  0  0  0  0  0        0      0      0</w:t>
      </w:r>
      <w:r>
        <w:br/>
      </w:r>
      <w:r>
        <w:rPr>
          <w:rStyle w:val="VerbatimChar"/>
        </w:rPr>
        <w:t xml:space="preserve">## 10954  0  0  0  0 100  0  0  0  0  0  0  0  0  0  0        0      0      0</w:t>
      </w:r>
      <w:r>
        <w:br/>
      </w:r>
      <w:r>
        <w:rPr>
          <w:rStyle w:val="VerbatimChar"/>
        </w:rPr>
        <w:t xml:space="preserve">## 10956  0  0  0  0 100  0  0  0  0  0  0  0  0  0  0        0      0      0</w:t>
      </w:r>
      <w:r>
        <w:br/>
      </w:r>
      <w:r>
        <w:rPr>
          <w:rStyle w:val="VerbatimChar"/>
        </w:rPr>
        <w:t xml:space="preserve">## 11001  0  0  0  0 100  0  0  0  0  0  0  0  0  0  0        0      0      0</w:t>
      </w:r>
      <w:r>
        <w:br/>
      </w:r>
      <w:r>
        <w:rPr>
          <w:rStyle w:val="VerbatimChar"/>
        </w:rPr>
        <w:t xml:space="preserve">## 11003  0  0  0  0 100  0  0  0  0  0  0  0  0  0  0        0      0      0</w:t>
      </w:r>
      <w:r>
        <w:br/>
      </w:r>
      <w:r>
        <w:rPr>
          <w:rStyle w:val="VerbatimChar"/>
        </w:rPr>
        <w:t xml:space="preserve">## 11022  0  0  0  0 100  0  0  0  0  0  0  0  0  0  0        0      0      0</w:t>
      </w:r>
      <w:r>
        <w:br/>
      </w:r>
      <w:r>
        <w:rPr>
          <w:rStyle w:val="VerbatimChar"/>
        </w:rPr>
        <w:t xml:space="preserve">## 11041  0  0  0  0 100  0  0  0  0  0  0  0  0  0  0        0      0      0</w:t>
      </w:r>
      <w:r>
        <w:br/>
      </w:r>
      <w:r>
        <w:rPr>
          <w:rStyle w:val="VerbatimChar"/>
        </w:rPr>
        <w:t xml:space="preserve">## 11044  0  0  0  0 100  0  0  0  0  0  0  0  0  0  0        0      0      0</w:t>
      </w:r>
      <w:r>
        <w:br/>
      </w:r>
      <w:r>
        <w:rPr>
          <w:rStyle w:val="VerbatimChar"/>
        </w:rPr>
        <w:t xml:space="preserve">## 11053  0  0  0  0 100  0  0  0  0  0  0  0  0  0  0        0      0      0</w:t>
      </w:r>
      <w:r>
        <w:br/>
      </w:r>
      <w:r>
        <w:rPr>
          <w:rStyle w:val="VerbatimChar"/>
        </w:rPr>
        <w:t xml:space="preserve">## 11064  0  0  0  0 100  0  0  0  0  0  0  0  0  0  0        0      0      0</w:t>
      </w:r>
      <w:r>
        <w:br/>
      </w:r>
      <w:r>
        <w:rPr>
          <w:rStyle w:val="VerbatimChar"/>
        </w:rPr>
        <w:t xml:space="preserve">## 11073  0  0  0  0 100  0  0  0  0  0  0  0  0  0  0        0      0      0</w:t>
      </w:r>
      <w:r>
        <w:br/>
      </w:r>
      <w:r>
        <w:rPr>
          <w:rStyle w:val="VerbatimChar"/>
        </w:rPr>
        <w:t xml:space="preserve">## 11077  0  0  0  0 100  0  0  0  0  0  0  0  0  0  0        0      0      0</w:t>
      </w:r>
      <w:r>
        <w:br/>
      </w:r>
      <w:r>
        <w:rPr>
          <w:rStyle w:val="VerbatimChar"/>
        </w:rPr>
        <w:t xml:space="preserve">## 11078  0  0  0  0 100  0  0  0  0  0  0  0  0  0  0        0      0      0</w:t>
      </w:r>
      <w:r>
        <w:br/>
      </w:r>
      <w:r>
        <w:rPr>
          <w:rStyle w:val="VerbatimChar"/>
        </w:rPr>
        <w:t xml:space="preserve">## 11100  0  0  0  0 100  0  0  0  0  0  0  0  0  0  0        0      0      0</w:t>
      </w:r>
      <w:r>
        <w:br/>
      </w:r>
      <w:r>
        <w:rPr>
          <w:rStyle w:val="VerbatimChar"/>
        </w:rPr>
        <w:t xml:space="preserve">## 11106  0  0  0  0 100  0  0  0  0  0  0  0  0  0  0        0      0      0</w:t>
      </w:r>
      <w:r>
        <w:br/>
      </w:r>
      <w:r>
        <w:rPr>
          <w:rStyle w:val="VerbatimChar"/>
        </w:rPr>
        <w:t xml:space="preserve">## 11146  0  0  0  0 100  0  0  0  0  0  0  0  0  0  0        0      0      0</w:t>
      </w:r>
      <w:r>
        <w:br/>
      </w:r>
      <w:r>
        <w:rPr>
          <w:rStyle w:val="VerbatimChar"/>
        </w:rPr>
        <w:t xml:space="preserve">## 11157  0  0  0  0 100  0  0  0  0  0  0  0  0  0  0        0      0      0</w:t>
      </w:r>
      <w:r>
        <w:br/>
      </w:r>
      <w:r>
        <w:rPr>
          <w:rStyle w:val="VerbatimChar"/>
        </w:rPr>
        <w:t xml:space="preserve">## 11197  0  0  0  0 100  0  0  0  0  0  0  0  0  0  0        0      0      0</w:t>
      </w:r>
      <w:r>
        <w:br/>
      </w:r>
      <w:r>
        <w:rPr>
          <w:rStyle w:val="VerbatimChar"/>
        </w:rPr>
        <w:t xml:space="preserve">## 11223  0  0  0  0 100  0  0  0  0  0  0  0  0  0  0        0      0      0</w:t>
      </w:r>
      <w:r>
        <w:br/>
      </w:r>
      <w:r>
        <w:rPr>
          <w:rStyle w:val="VerbatimChar"/>
        </w:rPr>
        <w:t xml:space="preserve">## 11234  0  0  0  0 100  0  0  0  0  0  0  0  0  0  0        0      0      0</w:t>
      </w:r>
      <w:r>
        <w:br/>
      </w:r>
      <w:r>
        <w:rPr>
          <w:rStyle w:val="VerbatimChar"/>
        </w:rPr>
        <w:t xml:space="preserve">## 11281  0  0  0  0 100  0  0  0  0  0  0  0  0  0  0        0      0      0</w:t>
      </w:r>
      <w:r>
        <w:br/>
      </w:r>
      <w:r>
        <w:rPr>
          <w:rStyle w:val="VerbatimChar"/>
        </w:rPr>
        <w:t xml:space="preserve">## 11338  0  0  0  0 100  0  0  0  0  0  0  0  0  0  0        0      0      0</w:t>
      </w:r>
      <w:r>
        <w:br/>
      </w:r>
      <w:r>
        <w:rPr>
          <w:rStyle w:val="VerbatimChar"/>
        </w:rPr>
        <w:t xml:space="preserve">## 11409  0  0  0  0 100  0  0  0  0  0  0  0  0  0  0        0      0      0</w:t>
      </w:r>
      <w:r>
        <w:br/>
      </w:r>
      <w:r>
        <w:rPr>
          <w:rStyle w:val="VerbatimChar"/>
        </w:rPr>
        <w:t xml:space="preserve">## 11423  0  0  0  0 100  0  0  0  0  0  0  0  0  0  0        0      0      0</w:t>
      </w:r>
      <w:r>
        <w:br/>
      </w:r>
      <w:r>
        <w:rPr>
          <w:rStyle w:val="VerbatimChar"/>
        </w:rPr>
        <w:t xml:space="preserve">## 11436  0  0  0  0 100  0  0  0  0  0  0  0  0  0  0        0      0      0</w:t>
      </w:r>
      <w:r>
        <w:br/>
      </w:r>
      <w:r>
        <w:rPr>
          <w:rStyle w:val="VerbatimChar"/>
        </w:rPr>
        <w:t xml:space="preserve">## 11437  0  0  0  0 100  0  0  0  0  0  0  0  0  0  0        0      0      0</w:t>
      </w:r>
      <w:r>
        <w:br/>
      </w:r>
      <w:r>
        <w:rPr>
          <w:rStyle w:val="VerbatimChar"/>
        </w:rPr>
        <w:t xml:space="preserve">## 11452  0  0  0  0 100  0  0  0  0  0  0  0  0  0  0        0      0      0</w:t>
      </w:r>
      <w:r>
        <w:br/>
      </w:r>
      <w:r>
        <w:rPr>
          <w:rStyle w:val="VerbatimChar"/>
        </w:rPr>
        <w:t xml:space="preserve">## 11458  0  0  0  0 100  0  0  0  0  0  0  0  0  0  0        0      0      0</w:t>
      </w:r>
      <w:r>
        <w:br/>
      </w:r>
      <w:r>
        <w:rPr>
          <w:rStyle w:val="VerbatimChar"/>
        </w:rPr>
        <w:t xml:space="preserve">## 11459  0  0  0  0 100  0  0  0  0  0  0  0  0  0  0        0      0      0</w:t>
      </w:r>
      <w:r>
        <w:br/>
      </w:r>
      <w:r>
        <w:rPr>
          <w:rStyle w:val="VerbatimChar"/>
        </w:rPr>
        <w:t xml:space="preserve">## 11463  0  0  0  0 100  0  0  0  0  0  0  0  0  0  0        0      0      0</w:t>
      </w:r>
      <w:r>
        <w:br/>
      </w:r>
      <w:r>
        <w:rPr>
          <w:rStyle w:val="VerbatimChar"/>
        </w:rPr>
        <w:t xml:space="preserve">## 11479  0  0  0  0 100  0  0  0  0  0  0  0  0  0  0        0      0      0</w:t>
      </w:r>
      <w:r>
        <w:br/>
      </w:r>
      <w:r>
        <w:rPr>
          <w:rStyle w:val="VerbatimChar"/>
        </w:rPr>
        <w:t xml:space="preserve">## 11485  0  0  0  0 100  0  0  0  0  0  0  0  0  0  0        0      0      0</w:t>
      </w:r>
      <w:r>
        <w:br/>
      </w:r>
      <w:r>
        <w:rPr>
          <w:rStyle w:val="VerbatimChar"/>
        </w:rPr>
        <w:t xml:space="preserve">## 11489  0  0  0  0 100  0  0  0  0  0  0  0  0  0  0        0      0      0</w:t>
      </w:r>
      <w:r>
        <w:br/>
      </w:r>
      <w:r>
        <w:rPr>
          <w:rStyle w:val="VerbatimChar"/>
        </w:rPr>
        <w:t xml:space="preserve">## 11510  0  0  0  0 100  0  0  0  0  0  0  0  0  0  0        0      0      0</w:t>
      </w:r>
      <w:r>
        <w:br/>
      </w:r>
      <w:r>
        <w:rPr>
          <w:rStyle w:val="VerbatimChar"/>
        </w:rPr>
        <w:t xml:space="preserve">## 11524  0  0  0  0 100  0  0  0  0  0  0  0  0  0  0        0      0      0</w:t>
      </w:r>
      <w:r>
        <w:br/>
      </w:r>
      <w:r>
        <w:rPr>
          <w:rStyle w:val="VerbatimChar"/>
        </w:rPr>
        <w:t xml:space="preserve">## 11541  0  0  0  0 100  0  0  0  0  0  0  0  0  0  0        0      0      0</w:t>
      </w:r>
      <w:r>
        <w:br/>
      </w:r>
      <w:r>
        <w:rPr>
          <w:rStyle w:val="VerbatimChar"/>
        </w:rPr>
        <w:t xml:space="preserve">## 11555  0  0  0  0 100  0  0  0  0  0  0  0  0  0  0        0      0      0</w:t>
      </w:r>
      <w:r>
        <w:br/>
      </w:r>
      <w:r>
        <w:rPr>
          <w:rStyle w:val="VerbatimChar"/>
        </w:rPr>
        <w:t xml:space="preserve">## 11570  0  0  0  0 100  0  0  0  0  0  0  0  0  0  0        0      0      0</w:t>
      </w:r>
      <w:r>
        <w:br/>
      </w:r>
      <w:r>
        <w:rPr>
          <w:rStyle w:val="VerbatimChar"/>
        </w:rPr>
        <w:t xml:space="preserve">## 11571  0  0  0  0 100  0  0  0  0  0  0  0  0  0  0        0      0      0</w:t>
      </w:r>
      <w:r>
        <w:br/>
      </w:r>
      <w:r>
        <w:rPr>
          <w:rStyle w:val="VerbatimChar"/>
        </w:rPr>
        <w:t xml:space="preserve">## 11572  0  0  0  0 100  0  0  0  0  0  0  0  0  0  0        0      0      0</w:t>
      </w:r>
      <w:r>
        <w:br/>
      </w:r>
      <w:r>
        <w:rPr>
          <w:rStyle w:val="VerbatimChar"/>
        </w:rPr>
        <w:t xml:space="preserve">## 11600  0  0  0  0 100  0  0  0  0  0  0  0  0  0  0        0      0      0</w:t>
      </w:r>
      <w:r>
        <w:br/>
      </w:r>
      <w:r>
        <w:rPr>
          <w:rStyle w:val="VerbatimChar"/>
        </w:rPr>
        <w:t xml:space="preserve">## 11613  0  0  0  0 100  0  0  0  0  0  0  0  0  0  0        0      0      0</w:t>
      </w:r>
      <w:r>
        <w:br/>
      </w:r>
      <w:r>
        <w:rPr>
          <w:rStyle w:val="VerbatimChar"/>
        </w:rPr>
        <w:t xml:space="preserve">## 11632  0  0  0  0 100  0  0  0  0  0  0  0  0  0  0        0      0      0</w:t>
      </w:r>
      <w:r>
        <w:br/>
      </w:r>
      <w:r>
        <w:rPr>
          <w:rStyle w:val="VerbatimChar"/>
        </w:rPr>
        <w:t xml:space="preserve">## 11633  0  0  0  0 100  0  0  0  0  0  0  0  0  0  0        0      0      0</w:t>
      </w:r>
      <w:r>
        <w:br/>
      </w:r>
      <w:r>
        <w:rPr>
          <w:rStyle w:val="VerbatimChar"/>
        </w:rPr>
        <w:t xml:space="preserve">## 11642  0  0  0  0 100  0  0  0  0  0  0  0  0  0  0        0      0      0</w:t>
      </w:r>
      <w:r>
        <w:br/>
      </w:r>
      <w:r>
        <w:rPr>
          <w:rStyle w:val="VerbatimChar"/>
        </w:rPr>
        <w:t xml:space="preserve">## 11649  0  0  0  0 100  0  0  0  0  0  0  0  0  0  0        0      0      0</w:t>
      </w:r>
      <w:r>
        <w:br/>
      </w:r>
      <w:r>
        <w:rPr>
          <w:rStyle w:val="VerbatimChar"/>
        </w:rPr>
        <w:t xml:space="preserve">## 11656  0  0  0  0 100  0  0  0  0  0  0  0  0  0  0        0      0      0</w:t>
      </w:r>
      <w:r>
        <w:br/>
      </w:r>
      <w:r>
        <w:rPr>
          <w:rStyle w:val="VerbatimChar"/>
        </w:rPr>
        <w:t xml:space="preserve">## 11686  0  0  0  0 100  0  0  0  0  0  0  0  0  0  0        0      0      0</w:t>
      </w:r>
      <w:r>
        <w:br/>
      </w:r>
      <w:r>
        <w:rPr>
          <w:rStyle w:val="VerbatimChar"/>
        </w:rPr>
        <w:t xml:space="preserve">## 11692  0  0  0  0 100  0  0  0  0  0  0  0  0  0  0        0      0      0</w:t>
      </w:r>
      <w:r>
        <w:br/>
      </w:r>
      <w:r>
        <w:rPr>
          <w:rStyle w:val="VerbatimChar"/>
        </w:rPr>
        <w:t xml:space="preserve">## 11742  0  0  0  0 100  0  0  0  0  0  0  0  0  0  0        0      0      0</w:t>
      </w:r>
      <w:r>
        <w:br/>
      </w:r>
      <w:r>
        <w:rPr>
          <w:rStyle w:val="VerbatimChar"/>
        </w:rPr>
        <w:t xml:space="preserve">## 11747  0  0  0  0 100  0  0  0  0  0  0  0  0  0  0        0      0      0</w:t>
      </w:r>
      <w:r>
        <w:br/>
      </w:r>
      <w:r>
        <w:rPr>
          <w:rStyle w:val="VerbatimChar"/>
        </w:rPr>
        <w:t xml:space="preserve">## 11755  0  0  0  0 100  0  0  0  0  0  0  0  0  0  0        0      0      0</w:t>
      </w:r>
      <w:r>
        <w:br/>
      </w:r>
      <w:r>
        <w:rPr>
          <w:rStyle w:val="VerbatimChar"/>
        </w:rPr>
        <w:t xml:space="preserve">## 11757  0  0  0  0 100  0  0  0  0  0  0  0  0  0  0        0      0      0</w:t>
      </w:r>
      <w:r>
        <w:br/>
      </w:r>
      <w:r>
        <w:rPr>
          <w:rStyle w:val="VerbatimChar"/>
        </w:rPr>
        <w:t xml:space="preserve">## 11764  0  0  0  0 100  0  0  0  0  0  0  0  0  0  0        0      0      0</w:t>
      </w:r>
      <w:r>
        <w:br/>
      </w:r>
      <w:r>
        <w:rPr>
          <w:rStyle w:val="VerbatimChar"/>
        </w:rPr>
        <w:t xml:space="preserve">## 11785  0  0  0  0 100  0  0  0  0  0  0  0  0  0  0        0      0      0</w:t>
      </w:r>
      <w:r>
        <w:br/>
      </w:r>
      <w:r>
        <w:rPr>
          <w:rStyle w:val="VerbatimChar"/>
        </w:rPr>
        <w:t xml:space="preserve">## 11792  0  0  0  0 100  0  0  0  0  0  0  0  0  0  0        0      0      0</w:t>
      </w:r>
      <w:r>
        <w:br/>
      </w:r>
      <w:r>
        <w:rPr>
          <w:rStyle w:val="VerbatimChar"/>
        </w:rPr>
        <w:t xml:space="preserve">## 11793  0  0  0  0 100  0  0  0  0  0  0  0  0  0  0        0      0      0</w:t>
      </w:r>
      <w:r>
        <w:br/>
      </w:r>
      <w:r>
        <w:rPr>
          <w:rStyle w:val="VerbatimChar"/>
        </w:rPr>
        <w:t xml:space="preserve">## 11812  0  0  0  0 100  0  0  0  0  0  0  0  0  0  0        0      0      0</w:t>
      </w:r>
      <w:r>
        <w:br/>
      </w:r>
      <w:r>
        <w:rPr>
          <w:rStyle w:val="VerbatimChar"/>
        </w:rPr>
        <w:t xml:space="preserve">## 11831  0  0  0  0 100  0  0  0  0  0  0  0  0  0  0        0      0      0</w:t>
      </w:r>
      <w:r>
        <w:br/>
      </w:r>
      <w:r>
        <w:rPr>
          <w:rStyle w:val="VerbatimChar"/>
        </w:rPr>
        <w:t xml:space="preserve">## 11834  0  0  0  0 100  0  0  0  0  0  0  0  0  0  0        0      0      0</w:t>
      </w:r>
      <w:r>
        <w:br/>
      </w:r>
      <w:r>
        <w:rPr>
          <w:rStyle w:val="VerbatimChar"/>
        </w:rPr>
        <w:t xml:space="preserve">## 11839  0  0  0  0 100  0  0  0  0  0  0  0  0  0  0        0      0      0</w:t>
      </w:r>
      <w:r>
        <w:br/>
      </w:r>
      <w:r>
        <w:rPr>
          <w:rStyle w:val="VerbatimChar"/>
        </w:rPr>
        <w:t xml:space="preserve">## 11865  0  0  0  0 100  0  0  0  0  0  0  0  0  0  0        0      0      0</w:t>
      </w:r>
      <w:r>
        <w:br/>
      </w:r>
      <w:r>
        <w:rPr>
          <w:rStyle w:val="VerbatimChar"/>
        </w:rPr>
        <w:t xml:space="preserve">## 11867  0  0  0  0 100  0  0  0  0  0  0  0  0  0  0        0      0      0</w:t>
      </w:r>
      <w:r>
        <w:br/>
      </w:r>
      <w:r>
        <w:rPr>
          <w:rStyle w:val="VerbatimChar"/>
        </w:rPr>
        <w:t xml:space="preserve">## 11871  0  0  0  0 100  0  0  0  0  0  0  0  0  0  0        0      0      0</w:t>
      </w:r>
      <w:r>
        <w:br/>
      </w:r>
      <w:r>
        <w:rPr>
          <w:rStyle w:val="VerbatimChar"/>
        </w:rPr>
        <w:t xml:space="preserve">## 11877  0  0  0  0 100  0  0  0  0  0  0  0  0  0  0        0      0      0</w:t>
      </w:r>
      <w:r>
        <w:br/>
      </w:r>
      <w:r>
        <w:rPr>
          <w:rStyle w:val="VerbatimChar"/>
        </w:rPr>
        <w:t xml:space="preserve">## 11908  0  0  0  0 100  0  0  0  0  0  0  0  0  0  0        0      0      0</w:t>
      </w:r>
      <w:r>
        <w:br/>
      </w:r>
      <w:r>
        <w:rPr>
          <w:rStyle w:val="VerbatimChar"/>
        </w:rPr>
        <w:t xml:space="preserve">## 11909  0  0  0  0 100  0  0  0  0  0  0  0  0  0  0        0      0      0</w:t>
      </w:r>
      <w:r>
        <w:br/>
      </w:r>
      <w:r>
        <w:rPr>
          <w:rStyle w:val="VerbatimChar"/>
        </w:rPr>
        <w:t xml:space="preserve">## 11946  0  0  0  0 100  0  0  0  0  0  0  0  0  0  0        0      0      0</w:t>
      </w:r>
      <w:r>
        <w:br/>
      </w:r>
      <w:r>
        <w:rPr>
          <w:rStyle w:val="VerbatimChar"/>
        </w:rPr>
        <w:t xml:space="preserve">## 11973  0  0  0  0 100  0  0  0  0  0  0  0  0  0  0        0      0      0</w:t>
      </w:r>
      <w:r>
        <w:br/>
      </w:r>
      <w:r>
        <w:rPr>
          <w:rStyle w:val="VerbatimChar"/>
        </w:rPr>
        <w:t xml:space="preserve">## 11982  0  0  0  0 100  0  0  0  0  0  0  0  0  0  0        0      0      0</w:t>
      </w:r>
      <w:r>
        <w:br/>
      </w:r>
      <w:r>
        <w:rPr>
          <w:rStyle w:val="VerbatimChar"/>
        </w:rPr>
        <w:t xml:space="preserve">## 12026  0  0  0  0 100  0  0  0  0  0  0  0  0  0  0        0      0      0</w:t>
      </w:r>
      <w:r>
        <w:br/>
      </w:r>
      <w:r>
        <w:rPr>
          <w:rStyle w:val="VerbatimChar"/>
        </w:rPr>
        <w:t xml:space="preserve">## 12045  0  0  0  0 100  0  0  0  0  0  0  0  0  0  0        0      0      0</w:t>
      </w:r>
      <w:r>
        <w:br/>
      </w:r>
      <w:r>
        <w:rPr>
          <w:rStyle w:val="VerbatimChar"/>
        </w:rPr>
        <w:t xml:space="preserve">## 12051  0  0  0  0 100  0  0  0  0  0  0  0  0  0  0        0      0      0</w:t>
      </w:r>
      <w:r>
        <w:br/>
      </w:r>
      <w:r>
        <w:rPr>
          <w:rStyle w:val="VerbatimChar"/>
        </w:rPr>
        <w:t xml:space="preserve">## 12065  0  0  0  0 100  0  0  0  0  0  0  0  0  0  0        0      0      0</w:t>
      </w:r>
      <w:r>
        <w:br/>
      </w:r>
      <w:r>
        <w:rPr>
          <w:rStyle w:val="VerbatimChar"/>
        </w:rPr>
        <w:t xml:space="preserve">## 12074  0  0  0  0 100  0  0  0  0  0  0  0  0  0  0        0      0      0</w:t>
      </w:r>
      <w:r>
        <w:br/>
      </w:r>
      <w:r>
        <w:rPr>
          <w:rStyle w:val="VerbatimChar"/>
        </w:rPr>
        <w:t xml:space="preserve">## 12089  0  0  0  0 100  0  0  0  0  0  0  0  0  0  0        0      0      0</w:t>
      </w:r>
      <w:r>
        <w:br/>
      </w:r>
      <w:r>
        <w:rPr>
          <w:rStyle w:val="VerbatimChar"/>
        </w:rPr>
        <w:t xml:space="preserve">## 12101  0  0  0  0 100  0  0  0  0  0  0  0  0  0  0        0      0      0</w:t>
      </w:r>
      <w:r>
        <w:br/>
      </w:r>
      <w:r>
        <w:rPr>
          <w:rStyle w:val="VerbatimChar"/>
        </w:rPr>
        <w:t xml:space="preserve">## 12102  0  0  0  0 100  0  0  0  0  0  0  0  0  0  0        0      0      0</w:t>
      </w:r>
      <w:r>
        <w:br/>
      </w:r>
      <w:r>
        <w:rPr>
          <w:rStyle w:val="VerbatimChar"/>
        </w:rPr>
        <w:t xml:space="preserve">## 12120  0  0  0  0 100  0  0  0  0  0  0  0  0  0  0        0      0      0</w:t>
      </w:r>
      <w:r>
        <w:br/>
      </w:r>
      <w:r>
        <w:rPr>
          <w:rStyle w:val="VerbatimChar"/>
        </w:rPr>
        <w:t xml:space="preserve">## 12158  0  0  0  0 100  0  0  0  0  0  0  0  0  0  0        0      0      0</w:t>
      </w:r>
      <w:r>
        <w:br/>
      </w:r>
      <w:r>
        <w:rPr>
          <w:rStyle w:val="VerbatimChar"/>
        </w:rPr>
        <w:t xml:space="preserve">## 12163  0  0  0  0 100  0  0  0  0  0  0  0  0  0  0        0      0      0</w:t>
      </w:r>
      <w:r>
        <w:br/>
      </w:r>
      <w:r>
        <w:rPr>
          <w:rStyle w:val="VerbatimChar"/>
        </w:rPr>
        <w:t xml:space="preserve">## 12166  0  0  0  0 100  0  0  0  0  0  0  0  0  0  0        0      0      0</w:t>
      </w:r>
      <w:r>
        <w:br/>
      </w:r>
      <w:r>
        <w:rPr>
          <w:rStyle w:val="VerbatimChar"/>
        </w:rPr>
        <w:t xml:space="preserve">## 12182  0  0  0  0 100  0  0  0  0  0  0  0  0  0  0        0      0      0</w:t>
      </w:r>
      <w:r>
        <w:br/>
      </w:r>
      <w:r>
        <w:rPr>
          <w:rStyle w:val="VerbatimChar"/>
        </w:rPr>
        <w:t xml:space="preserve">## 12228  0  0  0  0 100  0  0  0  0  0  0  0  0  0  0        0      0      0</w:t>
      </w:r>
      <w:r>
        <w:br/>
      </w:r>
      <w:r>
        <w:rPr>
          <w:rStyle w:val="VerbatimChar"/>
        </w:rPr>
        <w:t xml:space="preserve">## 12231  0  0  0  0 100  0  0  0  0  0  0  0  0  0  0        0      0      0</w:t>
      </w:r>
      <w:r>
        <w:br/>
      </w:r>
      <w:r>
        <w:rPr>
          <w:rStyle w:val="VerbatimChar"/>
        </w:rPr>
        <w:t xml:space="preserve">## 12256  0  0  0  0 100  0  0  0  0  0  0  0  0  0  0        0      0      0</w:t>
      </w:r>
      <w:r>
        <w:br/>
      </w:r>
      <w:r>
        <w:rPr>
          <w:rStyle w:val="VerbatimChar"/>
        </w:rPr>
        <w:t xml:space="preserve">## 12297  0  0  0  0 100  0  0  0  0  0  0  0  0  0  0        0      0      0</w:t>
      </w:r>
      <w:r>
        <w:br/>
      </w:r>
      <w:r>
        <w:rPr>
          <w:rStyle w:val="VerbatimChar"/>
        </w:rPr>
        <w:t xml:space="preserve">## 12329  0  0  0  0 100  0  0  0  0  0  0  0  0  0  0        0      0      0</w:t>
      </w:r>
      <w:r>
        <w:br/>
      </w:r>
      <w:r>
        <w:rPr>
          <w:rStyle w:val="VerbatimChar"/>
        </w:rPr>
        <w:t xml:space="preserve">## 12340  0  0  0  0 100  0  0  0  0  0  0  0  0  0  0        0      0      0</w:t>
      </w:r>
      <w:r>
        <w:br/>
      </w:r>
      <w:r>
        <w:rPr>
          <w:rStyle w:val="VerbatimChar"/>
        </w:rPr>
        <w:t xml:space="preserve">## 12341  0  0  0  0 100  0  0  0  0  0  0  0  0  0  0        0      0      0</w:t>
      </w:r>
      <w:r>
        <w:br/>
      </w:r>
      <w:r>
        <w:rPr>
          <w:rStyle w:val="VerbatimChar"/>
        </w:rPr>
        <w:t xml:space="preserve">## 12358  0  0  0  0 100  0  0  0  0  0  0  0  0  0  0        0      0      0</w:t>
      </w:r>
      <w:r>
        <w:br/>
      </w:r>
      <w:r>
        <w:rPr>
          <w:rStyle w:val="VerbatimChar"/>
        </w:rPr>
        <w:t xml:space="preserve">## 12359  0  0  0  0 100  0  0  0  0  0  0  0  0  0  0        0      0      0</w:t>
      </w:r>
      <w:r>
        <w:br/>
      </w:r>
      <w:r>
        <w:rPr>
          <w:rStyle w:val="VerbatimChar"/>
        </w:rPr>
        <w:t xml:space="preserve">## 12362  0  0  0  0 100  0  0  0  0  0  0  0  0  0  0        0      0      0</w:t>
      </w:r>
      <w:r>
        <w:br/>
      </w:r>
      <w:r>
        <w:rPr>
          <w:rStyle w:val="VerbatimChar"/>
        </w:rPr>
        <w:t xml:space="preserve">## 12398  0  0  0  0 100  0  0  0  0  0  0  0  0  0  0        0      0      0</w:t>
      </w:r>
      <w:r>
        <w:br/>
      </w:r>
      <w:r>
        <w:rPr>
          <w:rStyle w:val="VerbatimChar"/>
        </w:rPr>
        <w:t xml:space="preserve">## 12412  0  0  0  0 100  0  0  0  0  0  0  0  0  0  0        0      0      0</w:t>
      </w:r>
      <w:r>
        <w:br/>
      </w:r>
      <w:r>
        <w:rPr>
          <w:rStyle w:val="VerbatimChar"/>
        </w:rPr>
        <w:t xml:space="preserve">## 12425  0  0  0  0 100  0  0  0  0  0  0  0  0  0  0        0      0      0</w:t>
      </w:r>
      <w:r>
        <w:br/>
      </w:r>
      <w:r>
        <w:rPr>
          <w:rStyle w:val="VerbatimChar"/>
        </w:rPr>
        <w:t xml:space="preserve">## 12438  0  0  0  0 100  0  0  0  0  0  0  0  0  0  0        0      0      0</w:t>
      </w:r>
      <w:r>
        <w:br/>
      </w:r>
      <w:r>
        <w:rPr>
          <w:rStyle w:val="VerbatimChar"/>
        </w:rPr>
        <w:t xml:space="preserve">## 12442  0  0  0  0 100  0  0  0  0  0  0  0  0  0  0        0      0      0</w:t>
      </w:r>
      <w:r>
        <w:br/>
      </w:r>
      <w:r>
        <w:rPr>
          <w:rStyle w:val="VerbatimChar"/>
        </w:rPr>
        <w:t xml:space="preserve">## 12455  0  0  0  0 100  0  0  0  0  0  0  0  0  0  0        0      0      0</w:t>
      </w:r>
      <w:r>
        <w:br/>
      </w:r>
      <w:r>
        <w:rPr>
          <w:rStyle w:val="VerbatimChar"/>
        </w:rPr>
        <w:t xml:space="preserve">## 12471  0  0  0  0 100  0  0  0  0  0  0  0  0  0  0        0      0      0</w:t>
      </w:r>
      <w:r>
        <w:br/>
      </w:r>
      <w:r>
        <w:rPr>
          <w:rStyle w:val="VerbatimChar"/>
        </w:rPr>
        <w:t xml:space="preserve">## 12475  0  0  0  0 100  0  0  0  0  0  0  0  0  0  0        0      0      0</w:t>
      </w:r>
      <w:r>
        <w:br/>
      </w:r>
      <w:r>
        <w:rPr>
          <w:rStyle w:val="VerbatimChar"/>
        </w:rPr>
        <w:t xml:space="preserve">## 12485  0  0  0  0 100  0  0  0  0  0  0  0  0  0  0        0      0      0</w:t>
      </w:r>
      <w:r>
        <w:br/>
      </w:r>
      <w:r>
        <w:rPr>
          <w:rStyle w:val="VerbatimChar"/>
        </w:rPr>
        <w:t xml:space="preserve">## 12489  0  0  0  0 100  0  0  0  0  0  0  0  0  0  0        0      0      0</w:t>
      </w:r>
      <w:r>
        <w:br/>
      </w:r>
      <w:r>
        <w:rPr>
          <w:rStyle w:val="VerbatimChar"/>
        </w:rPr>
        <w:t xml:space="preserve">## 12490  0  0  0  0 100  0  0  0  0  0  0  0  0  0  0        0      0      0</w:t>
      </w:r>
      <w:r>
        <w:br/>
      </w:r>
      <w:r>
        <w:rPr>
          <w:rStyle w:val="VerbatimChar"/>
        </w:rPr>
        <w:t xml:space="preserve">## 12499  0  0  0  0 100  0  0  0  0  0  0  0  0  0  0        0      0      0</w:t>
      </w:r>
      <w:r>
        <w:br/>
      </w:r>
      <w:r>
        <w:rPr>
          <w:rStyle w:val="VerbatimChar"/>
        </w:rPr>
        <w:t xml:space="preserve">## 12536  0  0  0  0 100  0  0  0  0  0  0  0  0  0  0        0      0      0</w:t>
      </w:r>
      <w:r>
        <w:br/>
      </w:r>
      <w:r>
        <w:rPr>
          <w:rStyle w:val="VerbatimChar"/>
        </w:rPr>
        <w:t xml:space="preserve">## 12567  0  0  0  0 100  0  0  0  0  0  0  0  0  0  0        0      0      0</w:t>
      </w:r>
      <w:r>
        <w:br/>
      </w:r>
      <w:r>
        <w:rPr>
          <w:rStyle w:val="VerbatimChar"/>
        </w:rPr>
        <w:t xml:space="preserve">## 12568  0  0  0  0 100  0  0  0  0  0  0  0  0  0  0        0      0      0</w:t>
      </w:r>
      <w:r>
        <w:br/>
      </w:r>
      <w:r>
        <w:rPr>
          <w:rStyle w:val="VerbatimChar"/>
        </w:rPr>
        <w:t xml:space="preserve">## 12572  0  0  0  0 100  0  0  0  0  0  0  0  0  0  0        0      0      0</w:t>
      </w:r>
      <w:r>
        <w:br/>
      </w:r>
      <w:r>
        <w:rPr>
          <w:rStyle w:val="VerbatimChar"/>
        </w:rPr>
        <w:t xml:space="preserve">## 12579  0  0  0  0 100  0  0  0  0  0  0  0  0  0  0        0      0      0</w:t>
      </w:r>
      <w:r>
        <w:br/>
      </w:r>
      <w:r>
        <w:rPr>
          <w:rStyle w:val="VerbatimChar"/>
        </w:rPr>
        <w:t xml:space="preserve">## 12586  0  0  0  0 100  0  0  0  0  0  0  0  0  0  0        0      0      0</w:t>
      </w:r>
      <w:r>
        <w:br/>
      </w:r>
      <w:r>
        <w:rPr>
          <w:rStyle w:val="VerbatimChar"/>
        </w:rPr>
        <w:t xml:space="preserve">## 12587  0  0  0  0 100  0  0  0  0  0  0  0  0  0  0        0      0      0</w:t>
      </w:r>
      <w:r>
        <w:br/>
      </w:r>
      <w:r>
        <w:rPr>
          <w:rStyle w:val="VerbatimChar"/>
        </w:rPr>
        <w:t xml:space="preserve">## 12599  0  0  0  0 100  0  0  0  0  0  0  0  0  0  0        0      0      0</w:t>
      </w:r>
      <w:r>
        <w:br/>
      </w:r>
      <w:r>
        <w:rPr>
          <w:rStyle w:val="VerbatimChar"/>
        </w:rPr>
        <w:t xml:space="preserve">## 12601  0  0  0  0 100  0  0  0  0  0  0  0  0  0  0        0      0      0</w:t>
      </w:r>
      <w:r>
        <w:br/>
      </w:r>
      <w:r>
        <w:rPr>
          <w:rStyle w:val="VerbatimChar"/>
        </w:rPr>
        <w:t xml:space="preserve">## 12635  0  0  0  0 100  0  0  0  0  0  0  0  0  0  0        0      0      0</w:t>
      </w:r>
      <w:r>
        <w:br/>
      </w:r>
      <w:r>
        <w:rPr>
          <w:rStyle w:val="VerbatimChar"/>
        </w:rPr>
        <w:t xml:space="preserve">## 12656  0  0  0  0 100  0  0  0  0  0  0  0  0  0  0        0      0      0</w:t>
      </w:r>
      <w:r>
        <w:br/>
      </w:r>
      <w:r>
        <w:rPr>
          <w:rStyle w:val="VerbatimChar"/>
        </w:rPr>
        <w:t xml:space="preserve">## 12657  0  0  0  0 100  0  0  0  0  0  0  0  0  0  0        0      0      0</w:t>
      </w:r>
      <w:r>
        <w:br/>
      </w:r>
      <w:r>
        <w:rPr>
          <w:rStyle w:val="VerbatimChar"/>
        </w:rPr>
        <w:t xml:space="preserve">## 12665  0  0  0  0 100  0  0  0  0  0  0  0  0  0  0        0      0      0</w:t>
      </w:r>
      <w:r>
        <w:br/>
      </w:r>
      <w:r>
        <w:rPr>
          <w:rStyle w:val="VerbatimChar"/>
        </w:rPr>
        <w:t xml:space="preserve">## 12679  0  0  0  0 100  0  0  0  0  0  0  0  0  0  0        0      0      0</w:t>
      </w:r>
      <w:r>
        <w:br/>
      </w:r>
      <w:r>
        <w:rPr>
          <w:rStyle w:val="VerbatimChar"/>
        </w:rPr>
        <w:t xml:space="preserve">## 12697  0  0  0  0 100  0  0  0  0  0  0  0  0  0  0        0      0      0</w:t>
      </w:r>
      <w:r>
        <w:br/>
      </w:r>
      <w:r>
        <w:rPr>
          <w:rStyle w:val="VerbatimChar"/>
        </w:rPr>
        <w:t xml:space="preserve">## 12738  0  0  0  0 100  0  0  0  0  0  0  0  0  0  0        0      0      0</w:t>
      </w:r>
      <w:r>
        <w:br/>
      </w:r>
      <w:r>
        <w:rPr>
          <w:rStyle w:val="VerbatimChar"/>
        </w:rPr>
        <w:t xml:space="preserve">## 12739  0  0  0  0 100  0  0  0  0  0  0  0  0  0  0        0      0      0</w:t>
      </w:r>
      <w:r>
        <w:br/>
      </w:r>
      <w:r>
        <w:rPr>
          <w:rStyle w:val="VerbatimChar"/>
        </w:rPr>
        <w:t xml:space="preserve">## 12781  0  0  0  0 100  0  0  0  0  0  0  0  0  0  0        0      0      0</w:t>
      </w:r>
      <w:r>
        <w:br/>
      </w:r>
      <w:r>
        <w:rPr>
          <w:rStyle w:val="VerbatimChar"/>
        </w:rPr>
        <w:t xml:space="preserve">## 12786  0  0  0  0 100  0  0  0  0  0  0  0  0  0  0        0      0      0</w:t>
      </w:r>
      <w:r>
        <w:br/>
      </w:r>
      <w:r>
        <w:rPr>
          <w:rStyle w:val="VerbatimChar"/>
        </w:rPr>
        <w:t xml:space="preserve">## 12790  0  0  0  0 100  0  0  0  0  0  0  0  0  0  0        0      0      0</w:t>
      </w:r>
      <w:r>
        <w:br/>
      </w:r>
      <w:r>
        <w:rPr>
          <w:rStyle w:val="VerbatimChar"/>
        </w:rPr>
        <w:t xml:space="preserve">## 12794  0  0  0  0 100  0  0  0  0  0  0  0  0  0  0        0      0      0</w:t>
      </w:r>
      <w:r>
        <w:br/>
      </w:r>
      <w:r>
        <w:rPr>
          <w:rStyle w:val="VerbatimChar"/>
        </w:rPr>
        <w:t xml:space="preserve">## 12805  0  0  0  0 100  0  0  0  0  0  0  0  0  0  0        0      0      0</w:t>
      </w:r>
      <w:r>
        <w:br/>
      </w:r>
      <w:r>
        <w:rPr>
          <w:rStyle w:val="VerbatimChar"/>
        </w:rPr>
        <w:t xml:space="preserve">## 12809  0  0  0  0 100  0  0  0  0  0  0  0  0  0  0        0      0      0</w:t>
      </w:r>
      <w:r>
        <w:br/>
      </w:r>
      <w:r>
        <w:rPr>
          <w:rStyle w:val="VerbatimChar"/>
        </w:rPr>
        <w:t xml:space="preserve">## 12820  0  0  0  0 100  0  0  0  0  0  0  0  0  0  0        0      0      0</w:t>
      </w:r>
      <w:r>
        <w:br/>
      </w:r>
      <w:r>
        <w:rPr>
          <w:rStyle w:val="VerbatimChar"/>
        </w:rPr>
        <w:t xml:space="preserve">## 12825  0  0  0  0 100  0  0  0  0  0  0  0  0  0  0        0      0      0</w:t>
      </w:r>
      <w:r>
        <w:br/>
      </w:r>
      <w:r>
        <w:rPr>
          <w:rStyle w:val="VerbatimChar"/>
        </w:rPr>
        <w:t xml:space="preserve">## 12830  0  0  0  0 100  0  0  0  0  0  0  0  0  0  0        0      0      0</w:t>
      </w:r>
      <w:r>
        <w:br/>
      </w:r>
      <w:r>
        <w:rPr>
          <w:rStyle w:val="VerbatimChar"/>
        </w:rPr>
        <w:t xml:space="preserve">## 12838  0  0  0  0 100  0  0  0  0  0  0  0  0  0  0        0      0      0</w:t>
      </w:r>
      <w:r>
        <w:br/>
      </w:r>
      <w:r>
        <w:rPr>
          <w:rStyle w:val="VerbatimChar"/>
        </w:rPr>
        <w:t xml:space="preserve">## 12909  0  0  0  0 100  0  0  0  0  0  0  0  0  0  0        0      0      0</w:t>
      </w:r>
      <w:r>
        <w:br/>
      </w:r>
      <w:r>
        <w:rPr>
          <w:rStyle w:val="VerbatimChar"/>
        </w:rPr>
        <w:t xml:space="preserve">## 12911  0  0  0  0 100  0  0  0  0  0  0  0  0  0  0        0      0      0</w:t>
      </w:r>
      <w:r>
        <w:br/>
      </w:r>
      <w:r>
        <w:rPr>
          <w:rStyle w:val="VerbatimChar"/>
        </w:rPr>
        <w:t xml:space="preserve">## 12912  0  0  0  0 100  0  0  0  0  0  0  0  0  0  0        0      0      0</w:t>
      </w:r>
      <w:r>
        <w:br/>
      </w:r>
      <w:r>
        <w:rPr>
          <w:rStyle w:val="VerbatimChar"/>
        </w:rPr>
        <w:t xml:space="preserve">## 12952  0  0  0  0 100  0  0  0  0  0  0  0  0  0  0        0      0      0</w:t>
      </w:r>
      <w:r>
        <w:br/>
      </w:r>
      <w:r>
        <w:rPr>
          <w:rStyle w:val="VerbatimChar"/>
        </w:rPr>
        <w:t xml:space="preserve">## 12956  0  0  0  0 100  0  0  0  0  0  0  0  0  0  0        0      0      0</w:t>
      </w:r>
      <w:r>
        <w:br/>
      </w:r>
      <w:r>
        <w:rPr>
          <w:rStyle w:val="VerbatimChar"/>
        </w:rPr>
        <w:t xml:space="preserve">## 12958  0  0  0  0 100  0  0  0  0  0  0  0  0  0  0        0      0      0</w:t>
      </w:r>
      <w:r>
        <w:br/>
      </w:r>
      <w:r>
        <w:rPr>
          <w:rStyle w:val="VerbatimChar"/>
        </w:rPr>
        <w:t xml:space="preserve">## 12963  0  0  0  0 100  0  0  0  0  0  0  0  0  0  0        0      0      0</w:t>
      </w:r>
      <w:r>
        <w:br/>
      </w:r>
      <w:r>
        <w:rPr>
          <w:rStyle w:val="VerbatimChar"/>
        </w:rPr>
        <w:t xml:space="preserve">## 12985  0  0  0  0 100  0  0  0  0  0  0  0  0  0  0        0      0      0</w:t>
      </w:r>
      <w:r>
        <w:br/>
      </w:r>
      <w:r>
        <w:rPr>
          <w:rStyle w:val="VerbatimChar"/>
        </w:rPr>
        <w:t xml:space="preserve">## 12986  0  0  0  0 100  0  0  0  0  0  0  0  0  0  0        0      0      0</w:t>
      </w:r>
      <w:r>
        <w:br/>
      </w:r>
      <w:r>
        <w:rPr>
          <w:rStyle w:val="VerbatimChar"/>
        </w:rPr>
        <w:t xml:space="preserve">## 12997  0  0  0  0 100  0  0  0  0  0  0  0  0  0  0        0      0      0</w:t>
      </w:r>
      <w:r>
        <w:br/>
      </w:r>
      <w:r>
        <w:rPr>
          <w:rStyle w:val="VerbatimChar"/>
        </w:rPr>
        <w:t xml:space="preserve">## 13009  0  0  0  0 100  0  0  0  0  0  0  0  0  0  0        0      0      0</w:t>
      </w:r>
      <w:r>
        <w:br/>
      </w:r>
      <w:r>
        <w:rPr>
          <w:rStyle w:val="VerbatimChar"/>
        </w:rPr>
        <w:t xml:space="preserve">## 13024  0  0  0  0 100  0  0  0  0  0  0  0  0  0  0        0      0      0</w:t>
      </w:r>
      <w:r>
        <w:br/>
      </w:r>
      <w:r>
        <w:rPr>
          <w:rStyle w:val="VerbatimChar"/>
        </w:rPr>
        <w:t xml:space="preserve">## 13152  0  0  0  0 100  0  0  0  0  0  0  0  0  0  0        0      0      0</w:t>
      </w:r>
      <w:r>
        <w:br/>
      </w:r>
      <w:r>
        <w:rPr>
          <w:rStyle w:val="VerbatimChar"/>
        </w:rPr>
        <w:t xml:space="preserve">## 13176  0  0  0  0 100  0  0  0  0  0  0  0  0  0  0        0      0      0</w:t>
      </w:r>
      <w:r>
        <w:br/>
      </w:r>
      <w:r>
        <w:rPr>
          <w:rStyle w:val="VerbatimChar"/>
        </w:rPr>
        <w:t xml:space="preserve">## 13192  0  0  0  0 100  0  0  0  0  0  0  0  0  0  0        0      0      0</w:t>
      </w:r>
      <w:r>
        <w:br/>
      </w:r>
      <w:r>
        <w:rPr>
          <w:rStyle w:val="VerbatimChar"/>
        </w:rPr>
        <w:t xml:space="preserve">## 13206  0  0  0  0 100  0  0  0  0  0  0  0  0  0  0        0      0      0</w:t>
      </w:r>
      <w:r>
        <w:br/>
      </w:r>
      <w:r>
        <w:rPr>
          <w:rStyle w:val="VerbatimChar"/>
        </w:rPr>
        <w:t xml:space="preserve">## 13217  0  0  0  0 100  0  0  0  0  0  0  0  0  0  0        0      0      0</w:t>
      </w:r>
      <w:r>
        <w:br/>
      </w:r>
      <w:r>
        <w:rPr>
          <w:rStyle w:val="VerbatimChar"/>
        </w:rPr>
        <w:t xml:space="preserve">## 13244  0  0  0  0 100  0  0  0  0  0  0  0  0  0  0        0      0      0</w:t>
      </w:r>
      <w:r>
        <w:br/>
      </w:r>
      <w:r>
        <w:rPr>
          <w:rStyle w:val="VerbatimChar"/>
        </w:rPr>
        <w:t xml:space="preserve">## 13251  0  0  0  0 100  0  0  0  0  0  0  0  0  0  0        0      0      0</w:t>
      </w:r>
      <w:r>
        <w:br/>
      </w:r>
      <w:r>
        <w:rPr>
          <w:rStyle w:val="VerbatimChar"/>
        </w:rPr>
        <w:t xml:space="preserve">## 13260  0  0  0  0 100  0  0  0  0  0  0  0  0  0  0        0      0      0</w:t>
      </w:r>
      <w:r>
        <w:br/>
      </w:r>
      <w:r>
        <w:rPr>
          <w:rStyle w:val="VerbatimChar"/>
        </w:rPr>
        <w:t xml:space="preserve">## 13272  0  0  0  0 100  0  0  0  0  0  0  0  0  0  0        0      0      0</w:t>
      </w:r>
      <w:r>
        <w:br/>
      </w:r>
      <w:r>
        <w:rPr>
          <w:rStyle w:val="VerbatimChar"/>
        </w:rPr>
        <w:t xml:space="preserve">## 13273  0  0  0  0 100  0  0  0  0  0  0  0  0  0  0        0      0      0</w:t>
      </w:r>
      <w:r>
        <w:br/>
      </w:r>
      <w:r>
        <w:rPr>
          <w:rStyle w:val="VerbatimChar"/>
        </w:rPr>
        <w:t xml:space="preserve">## 13277  0  0  0  0 100  0  0  0  0  0  0  0  0  0  0        0      0      0</w:t>
      </w:r>
      <w:r>
        <w:br/>
      </w:r>
      <w:r>
        <w:rPr>
          <w:rStyle w:val="VerbatimChar"/>
        </w:rPr>
        <w:t xml:space="preserve">## 13286  0  0  0  0 100  0  0  0  0  0  0  0  0  0  0        0      0      0</w:t>
      </w:r>
      <w:r>
        <w:br/>
      </w:r>
      <w:r>
        <w:rPr>
          <w:rStyle w:val="VerbatimChar"/>
        </w:rPr>
        <w:t xml:space="preserve">## 13288  0  0  0  0 100  0  0  0  0  0  0  0  0  0  0        0      0      0</w:t>
      </w:r>
      <w:r>
        <w:br/>
      </w:r>
      <w:r>
        <w:rPr>
          <w:rStyle w:val="VerbatimChar"/>
        </w:rPr>
        <w:t xml:space="preserve">## 13314  0  0  0  0 100  0  0  0  0  0  0  0  0  0  0        0      0      0</w:t>
      </w:r>
      <w:r>
        <w:br/>
      </w:r>
      <w:r>
        <w:rPr>
          <w:rStyle w:val="VerbatimChar"/>
        </w:rPr>
        <w:t xml:space="preserve">## 13332  0  0  0  0 100  0  0  0  0  0  0  0  0  0  0        0      0      0</w:t>
      </w:r>
      <w:r>
        <w:br/>
      </w:r>
      <w:r>
        <w:rPr>
          <w:rStyle w:val="VerbatimChar"/>
        </w:rPr>
        <w:t xml:space="preserve">## 13354  0  0  0  0 100  0  0  0  0  0  0  0  0  0  0        0      0      0</w:t>
      </w:r>
      <w:r>
        <w:br/>
      </w:r>
      <w:r>
        <w:rPr>
          <w:rStyle w:val="VerbatimChar"/>
        </w:rPr>
        <w:t xml:space="preserve">## 13361  0  0  0  0 100  0  0  0  0  0  0  0  0  0  0        0      0      0</w:t>
      </w:r>
      <w:r>
        <w:br/>
      </w:r>
      <w:r>
        <w:rPr>
          <w:rStyle w:val="VerbatimChar"/>
        </w:rPr>
        <w:t xml:space="preserve">## 13372  0  0  0  0 100  0  0  0  0  0  0  0  0  0  0        0      0      0</w:t>
      </w:r>
      <w:r>
        <w:br/>
      </w:r>
      <w:r>
        <w:rPr>
          <w:rStyle w:val="VerbatimChar"/>
        </w:rPr>
        <w:t xml:space="preserve">## 13399  0  0  0  0 100  0  0  0  0  0  0  0  0  0  0        0      0      0</w:t>
      </w:r>
      <w:r>
        <w:br/>
      </w:r>
      <w:r>
        <w:rPr>
          <w:rStyle w:val="VerbatimChar"/>
        </w:rPr>
        <w:t xml:space="preserve">## 13404  0  0  0  0 100  0  0  0  0  0  0  0  0  0  0        0      0      0</w:t>
      </w:r>
      <w:r>
        <w:br/>
      </w:r>
      <w:r>
        <w:rPr>
          <w:rStyle w:val="VerbatimChar"/>
        </w:rPr>
        <w:t xml:space="preserve">## 13412  0  0  0  0 100  0  0  0  0  0  0  0  0  0  0        0      0      0</w:t>
      </w:r>
      <w:r>
        <w:br/>
      </w:r>
      <w:r>
        <w:rPr>
          <w:rStyle w:val="VerbatimChar"/>
        </w:rPr>
        <w:t xml:space="preserve">## 13431  0  0  0  0 100  0  0  0  0  0  0  0  0  0  0        0      0      0</w:t>
      </w:r>
      <w:r>
        <w:br/>
      </w:r>
      <w:r>
        <w:rPr>
          <w:rStyle w:val="VerbatimChar"/>
        </w:rPr>
        <w:t xml:space="preserve">## 13432  0  0  0  0 100  0  0  0  0  0  0  0  0  0  0        0      0      0</w:t>
      </w:r>
      <w:r>
        <w:br/>
      </w:r>
      <w:r>
        <w:rPr>
          <w:rStyle w:val="VerbatimChar"/>
        </w:rPr>
        <w:t xml:space="preserve">## 13457  0  0  0  0 100  0  0  0  0  0  0  0  0  0  0        0      0      0</w:t>
      </w:r>
      <w:r>
        <w:br/>
      </w:r>
      <w:r>
        <w:rPr>
          <w:rStyle w:val="VerbatimChar"/>
        </w:rPr>
        <w:t xml:space="preserve">## 13460  0  0  0  0 100  0  0  0  0  0  0  0  0  0  0        0      0      0</w:t>
      </w:r>
      <w:r>
        <w:br/>
      </w:r>
      <w:r>
        <w:rPr>
          <w:rStyle w:val="VerbatimChar"/>
        </w:rPr>
        <w:t xml:space="preserve">## 13461  0  0  0  0 100  0  0  0  0  0  0  0  0  0  0        0      0      0</w:t>
      </w:r>
      <w:r>
        <w:br/>
      </w:r>
      <w:r>
        <w:rPr>
          <w:rStyle w:val="VerbatimChar"/>
        </w:rPr>
        <w:t xml:space="preserve">## 13476  0  0  0  0 100  0  0  0  0  0  0  0  0  0  0        0      0      0</w:t>
      </w:r>
      <w:r>
        <w:br/>
      </w:r>
      <w:r>
        <w:rPr>
          <w:rStyle w:val="VerbatimChar"/>
        </w:rPr>
        <w:t xml:space="preserve">## 13503  0  0  0  0 100  0  0  0  0  0  0  0  0  0  0        0      0      0</w:t>
      </w:r>
      <w:r>
        <w:br/>
      </w:r>
      <w:r>
        <w:rPr>
          <w:rStyle w:val="VerbatimChar"/>
        </w:rPr>
        <w:t xml:space="preserve">## 13533  0  0  0  0 100  0  0  0  0  0  0  0  0  0  0        0      0      0</w:t>
      </w:r>
      <w:r>
        <w:br/>
      </w:r>
      <w:r>
        <w:rPr>
          <w:rStyle w:val="VerbatimChar"/>
        </w:rPr>
        <w:t xml:space="preserve">## 13537  0  0  0  0 100  0  0  0  0  0  0  0  0  0  0        0      0      0</w:t>
      </w:r>
      <w:r>
        <w:br/>
      </w:r>
      <w:r>
        <w:rPr>
          <w:rStyle w:val="VerbatimChar"/>
        </w:rPr>
        <w:t xml:space="preserve">## 13545  0  0  0  0 100  0  0  0  0  0  0  0  0  0  0        0      0      0</w:t>
      </w:r>
      <w:r>
        <w:br/>
      </w:r>
      <w:r>
        <w:rPr>
          <w:rStyle w:val="VerbatimChar"/>
        </w:rPr>
        <w:t xml:space="preserve">## 13550  0  0  0  0 100  0  0  0  0  0  0  0  0  0  0        0      0      0</w:t>
      </w:r>
      <w:r>
        <w:br/>
      </w:r>
      <w:r>
        <w:rPr>
          <w:rStyle w:val="VerbatimChar"/>
        </w:rPr>
        <w:t xml:space="preserve">## 13571  0  0  0  0 100  0  0  0  0  0  0  0  0  0  0        0      0      0</w:t>
      </w:r>
      <w:r>
        <w:br/>
      </w:r>
      <w:r>
        <w:rPr>
          <w:rStyle w:val="VerbatimChar"/>
        </w:rPr>
        <w:t xml:space="preserve">## 13574  0  0  0  0 100  0  0  0  0  0  0  0  0  0  0        0      0      0</w:t>
      </w:r>
      <w:r>
        <w:br/>
      </w:r>
      <w:r>
        <w:rPr>
          <w:rStyle w:val="VerbatimChar"/>
        </w:rPr>
        <w:t xml:space="preserve">## 13578  0  0  0  0 100  0  0  0  0  0  0  0  0  0  0        0      0      0</w:t>
      </w:r>
      <w:r>
        <w:br/>
      </w:r>
      <w:r>
        <w:rPr>
          <w:rStyle w:val="VerbatimChar"/>
        </w:rPr>
        <w:t xml:space="preserve">## 13617  0  0  0  0 100  0  0  0  0  0  0  0  0  0  0        0      0      0</w:t>
      </w:r>
      <w:r>
        <w:br/>
      </w:r>
      <w:r>
        <w:rPr>
          <w:rStyle w:val="VerbatimChar"/>
        </w:rPr>
        <w:t xml:space="preserve">## 13619  0  0  0  0 100  0  0  0  0  0  0  0  0  0  0        0      0      0</w:t>
      </w:r>
      <w:r>
        <w:br/>
      </w:r>
      <w:r>
        <w:rPr>
          <w:rStyle w:val="VerbatimChar"/>
        </w:rPr>
        <w:t xml:space="preserve">## 13620  0  0  0  0 100  0  0  0  0  0  0  0  0  0  0        0      0      0</w:t>
      </w:r>
      <w:r>
        <w:br/>
      </w:r>
      <w:r>
        <w:rPr>
          <w:rStyle w:val="VerbatimChar"/>
        </w:rPr>
        <w:t xml:space="preserve">## 13623  0  0  0  0 100  0  0  0  0  0  0  0  0  0  0        0      0      0</w:t>
      </w:r>
      <w:r>
        <w:br/>
      </w:r>
      <w:r>
        <w:rPr>
          <w:rStyle w:val="VerbatimChar"/>
        </w:rPr>
        <w:t xml:space="preserve">## 13674  0  0  0  0 100  0  0  0  0  0  0  0  0  0  0        0      0      0</w:t>
      </w:r>
      <w:r>
        <w:br/>
      </w:r>
      <w:r>
        <w:rPr>
          <w:rStyle w:val="VerbatimChar"/>
        </w:rPr>
        <w:t xml:space="preserve">## 13678  0  0  0  0 100  0  0  0  0  0  0  0  0  0  0        0      0      0</w:t>
      </w:r>
      <w:r>
        <w:br/>
      </w:r>
      <w:r>
        <w:rPr>
          <w:rStyle w:val="VerbatimChar"/>
        </w:rPr>
        <w:t xml:space="preserve">## 13696  0  0  0  0 100  0  0  0  0  0  0  0  0  0  0        0      0      0</w:t>
      </w:r>
      <w:r>
        <w:br/>
      </w:r>
      <w:r>
        <w:rPr>
          <w:rStyle w:val="VerbatimChar"/>
        </w:rPr>
        <w:t xml:space="preserve">## 13710  0  0  0  0 100  0  0  0  0  0  0  0  0  0  0        0      0      0</w:t>
      </w:r>
      <w:r>
        <w:br/>
      </w:r>
      <w:r>
        <w:rPr>
          <w:rStyle w:val="VerbatimChar"/>
        </w:rPr>
        <w:t xml:space="preserve">## 13725  0  0  0  0 100  0  0  0  0  0  0  0  0  0  0        0      0      0</w:t>
      </w:r>
      <w:r>
        <w:br/>
      </w:r>
      <w:r>
        <w:rPr>
          <w:rStyle w:val="VerbatimChar"/>
        </w:rPr>
        <w:t xml:space="preserve">## 13738  0  0  0  0 100  0  0  0  0  0  0  0  0  0  0        0      0      0</w:t>
      </w:r>
      <w:r>
        <w:br/>
      </w:r>
      <w:r>
        <w:rPr>
          <w:rStyle w:val="VerbatimChar"/>
        </w:rPr>
        <w:t xml:space="preserve">## 13742  0  0  0  0 100  0  0  0  0  0  0  0  0  0  0        0      0      0</w:t>
      </w:r>
      <w:r>
        <w:br/>
      </w:r>
      <w:r>
        <w:rPr>
          <w:rStyle w:val="VerbatimChar"/>
        </w:rPr>
        <w:t xml:space="preserve">## 13769  0  0  0  0 100  0  0  0  0  0  0  0  0  0  0        0      0      0</w:t>
      </w:r>
      <w:r>
        <w:br/>
      </w:r>
      <w:r>
        <w:rPr>
          <w:rStyle w:val="VerbatimChar"/>
        </w:rPr>
        <w:t xml:space="preserve">## 13790  0  0  0  0 100  0  0  0  0  0  0  0  0  0  0        0      0      0</w:t>
      </w:r>
      <w:r>
        <w:br/>
      </w:r>
      <w:r>
        <w:rPr>
          <w:rStyle w:val="VerbatimChar"/>
        </w:rPr>
        <w:t xml:space="preserve">## 13796  0  0  0  0 100  0  0  0  0  0  0  0  0  0  0        0      0      0</w:t>
      </w:r>
      <w:r>
        <w:br/>
      </w:r>
      <w:r>
        <w:rPr>
          <w:rStyle w:val="VerbatimChar"/>
        </w:rPr>
        <w:t xml:space="preserve">## 13798  0  0  0  0 100  0  0  0  0  0  0  0  0  0  0        0      0      0</w:t>
      </w:r>
      <w:r>
        <w:br/>
      </w:r>
      <w:r>
        <w:rPr>
          <w:rStyle w:val="VerbatimChar"/>
        </w:rPr>
        <w:t xml:space="preserve">## 13843  0  0  0  0 100  0  0  0  0  0  0  0  0  0  0        0      0      0</w:t>
      </w:r>
      <w:r>
        <w:br/>
      </w:r>
      <w:r>
        <w:rPr>
          <w:rStyle w:val="VerbatimChar"/>
        </w:rPr>
        <w:t xml:space="preserve">## 13846  0  0  0  0 100  0  0  0  0  0  0  0  0  0  0        0      0      0</w:t>
      </w:r>
      <w:r>
        <w:br/>
      </w:r>
      <w:r>
        <w:rPr>
          <w:rStyle w:val="VerbatimChar"/>
        </w:rPr>
        <w:t xml:space="preserve">## 13859  0  0  0  0 100  0  0  0  0  0  0  0  0  0  0        0      0      0</w:t>
      </w:r>
      <w:r>
        <w:br/>
      </w:r>
      <w:r>
        <w:rPr>
          <w:rStyle w:val="VerbatimChar"/>
        </w:rPr>
        <w:t xml:space="preserve">## 13861  0  0  0  0 100  0  0  0  0  0  0  0  0  0  0        0      0      0</w:t>
      </w:r>
      <w:r>
        <w:br/>
      </w:r>
      <w:r>
        <w:rPr>
          <w:rStyle w:val="VerbatimChar"/>
        </w:rPr>
        <w:t xml:space="preserve">## 13925  0  0  0  0 100  0  0  0  0  0  0  0  0  0  0        0      0      0</w:t>
      </w:r>
      <w:r>
        <w:br/>
      </w:r>
      <w:r>
        <w:rPr>
          <w:rStyle w:val="VerbatimChar"/>
        </w:rPr>
        <w:t xml:space="preserve">## 13926  0  0  0  0 100  0  0  0  0  0  0  0  0  0  0        0      0      0</w:t>
      </w:r>
      <w:r>
        <w:br/>
      </w:r>
      <w:r>
        <w:rPr>
          <w:rStyle w:val="VerbatimChar"/>
        </w:rPr>
        <w:t xml:space="preserve">## 13931  0  0  0  0 100  0  0  0  0  0  0  0  0  0  0        0      0      0</w:t>
      </w:r>
      <w:r>
        <w:br/>
      </w:r>
      <w:r>
        <w:rPr>
          <w:rStyle w:val="VerbatimChar"/>
        </w:rPr>
        <w:t xml:space="preserve">## 13942  0  0  0  0 100  0  0  0  0  0  0  0  0  0  0        0      0      0</w:t>
      </w:r>
      <w:r>
        <w:br/>
      </w:r>
      <w:r>
        <w:rPr>
          <w:rStyle w:val="VerbatimChar"/>
        </w:rPr>
        <w:t xml:space="preserve">## 13943  0  0  0  0 100  0  0  0  0  0  0  0  0  0  0        0      0      0</w:t>
      </w:r>
      <w:r>
        <w:br/>
      </w:r>
      <w:r>
        <w:rPr>
          <w:rStyle w:val="VerbatimChar"/>
        </w:rPr>
        <w:t xml:space="preserve">## 13960  0  0  0  0 100  0  0  0  0  0  0  0  0  0  0        0      0      0</w:t>
      </w:r>
      <w:r>
        <w:br/>
      </w:r>
      <w:r>
        <w:rPr>
          <w:rStyle w:val="VerbatimChar"/>
        </w:rPr>
        <w:t xml:space="preserve">## 14022  0  0  0  0 100  0  0  0  0  0  0  0  0  0  0        0      0      0</w:t>
      </w:r>
      <w:r>
        <w:br/>
      </w:r>
      <w:r>
        <w:rPr>
          <w:rStyle w:val="VerbatimChar"/>
        </w:rPr>
        <w:t xml:space="preserve">## 14031  0  0  0  0 100  0  0  0  0  0  0  0  0  0  0        0      0      0</w:t>
      </w:r>
      <w:r>
        <w:br/>
      </w:r>
      <w:r>
        <w:rPr>
          <w:rStyle w:val="VerbatimChar"/>
        </w:rPr>
        <w:t xml:space="preserve">## 14032  0  0  0  0 100  0  0  0  0  0  0  0  0  0  0        0      0      0</w:t>
      </w:r>
      <w:r>
        <w:br/>
      </w:r>
      <w:r>
        <w:rPr>
          <w:rStyle w:val="VerbatimChar"/>
        </w:rPr>
        <w:t xml:space="preserve">## 14033  0  0  0  0 100  0  0  0  0  0  0  0  0  0  0        0      0      0</w:t>
      </w:r>
      <w:r>
        <w:br/>
      </w:r>
      <w:r>
        <w:rPr>
          <w:rStyle w:val="VerbatimChar"/>
        </w:rPr>
        <w:t xml:space="preserve">## 14035  0  0  0  0 100  0  0  0  0  0  0  0  0  0  0        0      0      0</w:t>
      </w:r>
      <w:r>
        <w:br/>
      </w:r>
      <w:r>
        <w:rPr>
          <w:rStyle w:val="VerbatimChar"/>
        </w:rPr>
        <w:t xml:space="preserve">## 14055  0  0  0  0 100  0  0  0  0  0  0  0  0  0  0        0      0      0</w:t>
      </w:r>
      <w:r>
        <w:br/>
      </w:r>
      <w:r>
        <w:rPr>
          <w:rStyle w:val="VerbatimChar"/>
        </w:rPr>
        <w:t xml:space="preserve">## 14074  0  0  0  0 100  0  0  0  0  0  0  0  0  0  0        0      0      0</w:t>
      </w:r>
      <w:r>
        <w:br/>
      </w:r>
      <w:r>
        <w:rPr>
          <w:rStyle w:val="VerbatimChar"/>
        </w:rPr>
        <w:t xml:space="preserve">## 14090  0  0  0  0 100  0  0  0  0  0  0  0  0  0  0        0      0      0</w:t>
      </w:r>
      <w:r>
        <w:br/>
      </w:r>
      <w:r>
        <w:rPr>
          <w:rStyle w:val="VerbatimChar"/>
        </w:rPr>
        <w:t xml:space="preserve">## 14099  0  0  0  0 100  0  0  0  0  0  0  0  0  0  0        0      0      0</w:t>
      </w:r>
      <w:r>
        <w:br/>
      </w:r>
      <w:r>
        <w:rPr>
          <w:rStyle w:val="VerbatimChar"/>
        </w:rPr>
        <w:t xml:space="preserve">## 14129  0  0  0  0 100  0  0  0  0  0  0  0  0  0  0        0      0      0</w:t>
      </w:r>
      <w:r>
        <w:br/>
      </w:r>
      <w:r>
        <w:rPr>
          <w:rStyle w:val="VerbatimChar"/>
        </w:rPr>
        <w:t xml:space="preserve">## 14133  0  0  0  0 100  0  0  0  0  0  0  0  0  0  0        0      0      0</w:t>
      </w:r>
      <w:r>
        <w:br/>
      </w:r>
      <w:r>
        <w:rPr>
          <w:rStyle w:val="VerbatimChar"/>
        </w:rPr>
        <w:t xml:space="preserve">## 14138  0  0  0  0 100  0  0  0  0  0  0  0  0  0  0        0      0      0</w:t>
      </w:r>
      <w:r>
        <w:br/>
      </w:r>
      <w:r>
        <w:rPr>
          <w:rStyle w:val="VerbatimChar"/>
        </w:rPr>
        <w:t xml:space="preserve">## 14144  0  0  0  0 100  0  0  0  0  0  0  0  0  0  0        0      0      0</w:t>
      </w:r>
      <w:r>
        <w:br/>
      </w:r>
      <w:r>
        <w:rPr>
          <w:rStyle w:val="VerbatimChar"/>
        </w:rPr>
        <w:t xml:space="preserve">## 14168  0  0  0  0 100  0  0  0  0  0  0  0  0  0  0        0      0      0</w:t>
      </w:r>
      <w:r>
        <w:br/>
      </w:r>
      <w:r>
        <w:rPr>
          <w:rStyle w:val="VerbatimChar"/>
        </w:rPr>
        <w:t xml:space="preserve">## 14169  0  0  0  0 100  0  0  0  0  0  0  0  0  0  0        0      0      0</w:t>
      </w:r>
      <w:r>
        <w:br/>
      </w:r>
      <w:r>
        <w:rPr>
          <w:rStyle w:val="VerbatimChar"/>
        </w:rPr>
        <w:t xml:space="preserve">## 14191  0  0  0  0 100  0  0  0  0  0  0  0  0  0  0        0      0      0</w:t>
      </w:r>
      <w:r>
        <w:br/>
      </w:r>
      <w:r>
        <w:rPr>
          <w:rStyle w:val="VerbatimChar"/>
        </w:rPr>
        <w:t xml:space="preserve">## 14197  0  0  0  0 100  0  0  0  0  0  0  0  0  0  0        0      0      0</w:t>
      </w:r>
      <w:r>
        <w:br/>
      </w:r>
      <w:r>
        <w:rPr>
          <w:rStyle w:val="VerbatimChar"/>
        </w:rPr>
        <w:t xml:space="preserve">## 14221  0  0  0  0 100  0  0  0  0  0  0  0  0  0  0        0      0      0</w:t>
      </w:r>
      <w:r>
        <w:br/>
      </w:r>
      <w:r>
        <w:rPr>
          <w:rStyle w:val="VerbatimChar"/>
        </w:rPr>
        <w:t xml:space="preserve">## 14246  0  0  0  0 100  0  0  0  0  0  0  0  0  0  0        0      0      0</w:t>
      </w:r>
      <w:r>
        <w:br/>
      </w:r>
      <w:r>
        <w:rPr>
          <w:rStyle w:val="VerbatimChar"/>
        </w:rPr>
        <w:t xml:space="preserve">## 14259  0  0  0  0 100  0  0  0  0  0  0  0  0  0  0        0      0      0</w:t>
      </w:r>
      <w:r>
        <w:br/>
      </w:r>
      <w:r>
        <w:rPr>
          <w:rStyle w:val="VerbatimChar"/>
        </w:rPr>
        <w:t xml:space="preserve">## 14306  0  0  0  0 100  0  0  0  0  0  0  0  0  0  0        0      0      0</w:t>
      </w:r>
      <w:r>
        <w:br/>
      </w:r>
      <w:r>
        <w:rPr>
          <w:rStyle w:val="VerbatimChar"/>
        </w:rPr>
        <w:t xml:space="preserve">## 14355  0  0  0  0 100  0  0  0  0  0  0  0  0  0  0        0      0      0</w:t>
      </w:r>
      <w:r>
        <w:br/>
      </w:r>
      <w:r>
        <w:rPr>
          <w:rStyle w:val="VerbatimChar"/>
        </w:rPr>
        <w:t xml:space="preserve">## 14373  0  0  0  0 100  0  0  0  0  0  0  0  0  0  0        0      0      0</w:t>
      </w:r>
      <w:r>
        <w:br/>
      </w:r>
      <w:r>
        <w:rPr>
          <w:rStyle w:val="VerbatimChar"/>
        </w:rPr>
        <w:t xml:space="preserve">## 14379  0  0  0  0 100  0  0  0  0  0  0  0  0  0  0        0      0      0</w:t>
      </w:r>
      <w:r>
        <w:br/>
      </w:r>
      <w:r>
        <w:rPr>
          <w:rStyle w:val="VerbatimChar"/>
        </w:rPr>
        <w:t xml:space="preserve">## 14391  0  0  0  0 100  0  0  0  0  0  0  0  0  0  0        0      0      0</w:t>
      </w:r>
      <w:r>
        <w:br/>
      </w:r>
      <w:r>
        <w:rPr>
          <w:rStyle w:val="VerbatimChar"/>
        </w:rPr>
        <w:t xml:space="preserve">## 14408  0  0  0  0 100  0  0  0  0  0  0  0  0  0  0        0      0      0</w:t>
      </w:r>
      <w:r>
        <w:br/>
      </w:r>
      <w:r>
        <w:rPr>
          <w:rStyle w:val="VerbatimChar"/>
        </w:rPr>
        <w:t xml:space="preserve">## 14450  0  0  0  0 100  0  0  0  0  0  0  0  0  0  0        0      0      0</w:t>
      </w:r>
      <w:r>
        <w:br/>
      </w:r>
      <w:r>
        <w:rPr>
          <w:rStyle w:val="VerbatimChar"/>
        </w:rPr>
        <w:t xml:space="preserve">## 14475  0  0  0  0 100  0  0  0  0  0  0  0  0  0  0        0      0      0</w:t>
      </w:r>
      <w:r>
        <w:br/>
      </w:r>
      <w:r>
        <w:rPr>
          <w:rStyle w:val="VerbatimChar"/>
        </w:rPr>
        <w:t xml:space="preserve">## 14492  0  0  0  0 100  0  0  0  0  0  0  0  0  0  0        0      0      0</w:t>
      </w:r>
      <w:r>
        <w:br/>
      </w:r>
      <w:r>
        <w:rPr>
          <w:rStyle w:val="VerbatimChar"/>
        </w:rPr>
        <w:t xml:space="preserve">## 14511  0  0  0  0 100  0  0  0  0  0  0  0  0  0  0        0      0      0</w:t>
      </w:r>
      <w:r>
        <w:br/>
      </w:r>
      <w:r>
        <w:rPr>
          <w:rStyle w:val="VerbatimChar"/>
        </w:rPr>
        <w:t xml:space="preserve">## 14517  0  0  0  0 100  0  0  0  0  0  0  0  0  0  0        0      0      0</w:t>
      </w:r>
      <w:r>
        <w:br/>
      </w:r>
      <w:r>
        <w:rPr>
          <w:rStyle w:val="VerbatimChar"/>
        </w:rPr>
        <w:t xml:space="preserve">## 14518  0  0  0  0 100  0  0  0  0  0  0  0  0  0  0        0      0      0</w:t>
      </w:r>
      <w:r>
        <w:br/>
      </w:r>
      <w:r>
        <w:rPr>
          <w:rStyle w:val="VerbatimChar"/>
        </w:rPr>
        <w:t xml:space="preserve">## 14530  0  0  0  0 100  0  0  0  0  0  0  0  0  0  0        0      0      0</w:t>
      </w:r>
      <w:r>
        <w:br/>
      </w:r>
      <w:r>
        <w:rPr>
          <w:rStyle w:val="VerbatimChar"/>
        </w:rPr>
        <w:t xml:space="preserve">## 14564  0  0  0  0 100  0  0  0  0  0  0  0  0  0  0        0      0      0</w:t>
      </w:r>
      <w:r>
        <w:br/>
      </w:r>
      <w:r>
        <w:rPr>
          <w:rStyle w:val="VerbatimChar"/>
        </w:rPr>
        <w:t xml:space="preserve">## 14591  0  0  0  0 100  0  0  0  0  0  0  0  0  0  0        0      0      0</w:t>
      </w:r>
      <w:r>
        <w:br/>
      </w:r>
      <w:r>
        <w:rPr>
          <w:rStyle w:val="VerbatimChar"/>
        </w:rPr>
        <w:t xml:space="preserve">## 14607  0  0  0  0 100  0  0  0  0  0  0  0  0  0  0        0      0      0</w:t>
      </w:r>
      <w:r>
        <w:br/>
      </w:r>
      <w:r>
        <w:rPr>
          <w:rStyle w:val="VerbatimChar"/>
        </w:rPr>
        <w:t xml:space="preserve">## 14612  0  0  0  0 100  0  0  0  0  0  0  0  0  0  0        0      0      0</w:t>
      </w:r>
      <w:r>
        <w:br/>
      </w:r>
      <w:r>
        <w:rPr>
          <w:rStyle w:val="VerbatimChar"/>
        </w:rPr>
        <w:t xml:space="preserve">## 14619  0  0  0  0 100  0  0  0  0  0  0  0  0  0  0        0      0      0</w:t>
      </w:r>
      <w:r>
        <w:br/>
      </w:r>
      <w:r>
        <w:rPr>
          <w:rStyle w:val="VerbatimChar"/>
        </w:rPr>
        <w:t xml:space="preserve">## 14662  0  0  0  0 100  0  0  0  0  0  0  0  0  0  0        0      0      0</w:t>
      </w:r>
      <w:r>
        <w:br/>
      </w:r>
      <w:r>
        <w:rPr>
          <w:rStyle w:val="VerbatimChar"/>
        </w:rPr>
        <w:t xml:space="preserve">## 14670  0  0  0  0 100  0  0  0  0  0  0  0  0  0  0        0      0      0</w:t>
      </w:r>
      <w:r>
        <w:br/>
      </w:r>
      <w:r>
        <w:rPr>
          <w:rStyle w:val="VerbatimChar"/>
        </w:rPr>
        <w:t xml:space="preserve">## 14692  0  0  0  0 100  0  0  0  0  0  0  0  0  0  0        0      0      0</w:t>
      </w:r>
      <w:r>
        <w:br/>
      </w:r>
      <w:r>
        <w:rPr>
          <w:rStyle w:val="VerbatimChar"/>
        </w:rPr>
        <w:t xml:space="preserve">## 14698  0  0  0  0 100  0  0  0  0  0  0  0  0  0  0        0      0      0</w:t>
      </w:r>
      <w:r>
        <w:br/>
      </w:r>
      <w:r>
        <w:rPr>
          <w:rStyle w:val="VerbatimChar"/>
        </w:rPr>
        <w:t xml:space="preserve">## 14700  0  0  0  0 100  0  0  0  0  0  0  0  0  0  0        0      0      0</w:t>
      </w:r>
      <w:r>
        <w:br/>
      </w:r>
      <w:r>
        <w:rPr>
          <w:rStyle w:val="VerbatimChar"/>
        </w:rPr>
        <w:t xml:space="preserve">## 14707  0  0  0  0 100  0  0  0  0  0  0  0  0  0  0        0      0      0</w:t>
      </w:r>
      <w:r>
        <w:br/>
      </w:r>
      <w:r>
        <w:rPr>
          <w:rStyle w:val="VerbatimChar"/>
        </w:rPr>
        <w:t xml:space="preserve">## 14744  0  0  0  0 100  0  0  0  0  0  0  0  0  0  0        0      0      0</w:t>
      </w:r>
      <w:r>
        <w:br/>
      </w:r>
      <w:r>
        <w:rPr>
          <w:rStyle w:val="VerbatimChar"/>
        </w:rPr>
        <w:t xml:space="preserve">## 14755  0  0  0  0 100  0  0  0  0  0  0  0  0  0  0        0      0      0</w:t>
      </w:r>
      <w:r>
        <w:br/>
      </w:r>
      <w:r>
        <w:rPr>
          <w:rStyle w:val="VerbatimChar"/>
        </w:rPr>
        <w:t xml:space="preserve">## 14782  0  0  0  0 100  0  0  0  0  0  0  0  0  0  0        0      0      0</w:t>
      </w:r>
      <w:r>
        <w:br/>
      </w:r>
      <w:r>
        <w:rPr>
          <w:rStyle w:val="VerbatimChar"/>
        </w:rPr>
        <w:t xml:space="preserve">## 14785  0  0  0  0 100  0  0  0  0  0  0  0  0  0  0        0      0      0</w:t>
      </w:r>
      <w:r>
        <w:br/>
      </w:r>
      <w:r>
        <w:rPr>
          <w:rStyle w:val="VerbatimChar"/>
        </w:rPr>
        <w:t xml:space="preserve">## 14801  0  0  0  0 100  0  0  0  0  0  0  0  0  0  0        0      0      0</w:t>
      </w:r>
      <w:r>
        <w:br/>
      </w:r>
      <w:r>
        <w:rPr>
          <w:rStyle w:val="VerbatimChar"/>
        </w:rPr>
        <w:t xml:space="preserve">## 14808  0  0  0  0 100  0  0  0  0  0  0  0  0  0  0        0      0      0</w:t>
      </w:r>
      <w:r>
        <w:br/>
      </w:r>
      <w:r>
        <w:rPr>
          <w:rStyle w:val="VerbatimChar"/>
        </w:rPr>
        <w:t xml:space="preserve">## 14814  0  0  0  0 100  0  0  0  0  0  0  0  0  0  0        0      0      0</w:t>
      </w:r>
      <w:r>
        <w:br/>
      </w:r>
      <w:r>
        <w:rPr>
          <w:rStyle w:val="VerbatimChar"/>
        </w:rPr>
        <w:t xml:space="preserve">## 14826  0  0  0  0 100  0  0  0  0  0  0  0  0  0  0        0      0      0</w:t>
      </w:r>
      <w:r>
        <w:br/>
      </w:r>
      <w:r>
        <w:rPr>
          <w:rStyle w:val="VerbatimChar"/>
        </w:rPr>
        <w:t xml:space="preserve">## 14827  0  0  0  0 100  0  0  0  0  0  0  0  0  0  0        0      0      0</w:t>
      </w:r>
      <w:r>
        <w:br/>
      </w:r>
      <w:r>
        <w:rPr>
          <w:rStyle w:val="VerbatimChar"/>
        </w:rPr>
        <w:t xml:space="preserve">## 14829  0  0  0  0 100  0  0  0  0  0  0  0  0  0  0        0      0      0</w:t>
      </w:r>
      <w:r>
        <w:br/>
      </w:r>
      <w:r>
        <w:rPr>
          <w:rStyle w:val="VerbatimChar"/>
        </w:rPr>
        <w:t xml:space="preserve">## 14841  0  0  0  0 100  0  0  0  0  0  0  0  0  0  0        0      0      0</w:t>
      </w:r>
      <w:r>
        <w:br/>
      </w:r>
      <w:r>
        <w:rPr>
          <w:rStyle w:val="VerbatimChar"/>
        </w:rPr>
        <w:t xml:space="preserve">## 14872  0  0  0  0 100  0  0  0  0  0  0  0  0  0  0        0      0      0</w:t>
      </w:r>
      <w:r>
        <w:br/>
      </w:r>
      <w:r>
        <w:rPr>
          <w:rStyle w:val="VerbatimChar"/>
        </w:rPr>
        <w:t xml:space="preserve">## 14900  0  0  0  0 100  0  0  0  0  0  0  0  0  0  0        0      0      0</w:t>
      </w:r>
      <w:r>
        <w:br/>
      </w:r>
      <w:r>
        <w:rPr>
          <w:rStyle w:val="VerbatimChar"/>
        </w:rPr>
        <w:t xml:space="preserve">## 14912  0  0  0  0 100  0  0  0  0  0  0  0  0  0  0        0      0      0</w:t>
      </w:r>
      <w:r>
        <w:br/>
      </w:r>
      <w:r>
        <w:rPr>
          <w:rStyle w:val="VerbatimChar"/>
        </w:rPr>
        <w:t xml:space="preserve">## 14913  0  0  0  0 100  0  0  0  0  0  0  0  0  0  0        0      0      0</w:t>
      </w:r>
      <w:r>
        <w:br/>
      </w:r>
      <w:r>
        <w:rPr>
          <w:rStyle w:val="VerbatimChar"/>
        </w:rPr>
        <w:t xml:space="preserve">## 14927  0  0  0  0 100  0  0  0  0  0  0  0  0  0  0        0      0      0</w:t>
      </w:r>
      <w:r>
        <w:br/>
      </w:r>
      <w:r>
        <w:rPr>
          <w:rStyle w:val="VerbatimChar"/>
        </w:rPr>
        <w:t xml:space="preserve">## 14930  0  0  0  0 100  0  0  0  0  0  0  0  0  0  0        0      0      0</w:t>
      </w:r>
      <w:r>
        <w:br/>
      </w:r>
      <w:r>
        <w:rPr>
          <w:rStyle w:val="VerbatimChar"/>
        </w:rPr>
        <w:t xml:space="preserve">## 14935  0  0  0  0 100  0  0  0  0  0  0  0  0  0  0        0      0      0</w:t>
      </w:r>
      <w:r>
        <w:br/>
      </w:r>
      <w:r>
        <w:rPr>
          <w:rStyle w:val="VerbatimChar"/>
        </w:rPr>
        <w:t xml:space="preserve">## 14982  0  0  0  0 100  0  0  0  0  0  0  0  0  0  0        0      0      0</w:t>
      </w:r>
      <w:r>
        <w:br/>
      </w:r>
      <w:r>
        <w:rPr>
          <w:rStyle w:val="VerbatimChar"/>
        </w:rPr>
        <w:t xml:space="preserve">## 14998  0  0  0  0 100  0  0  0  0  0  0  0  0  0  0        0      0      0</w:t>
      </w:r>
      <w:r>
        <w:br/>
      </w:r>
      <w:r>
        <w:rPr>
          <w:rStyle w:val="VerbatimChar"/>
        </w:rPr>
        <w:t xml:space="preserve">## 15018  0  0  0  0 100  0  0  0  0  0  0  0  0  0  0        0      0      0</w:t>
      </w:r>
      <w:r>
        <w:br/>
      </w:r>
      <w:r>
        <w:rPr>
          <w:rStyle w:val="VerbatimChar"/>
        </w:rPr>
        <w:t xml:space="preserve">## 15025  0  0  0  0 100  0  0  0  0  0  0  0  0  0  0        0      0      0</w:t>
      </w:r>
      <w:r>
        <w:br/>
      </w:r>
      <w:r>
        <w:rPr>
          <w:rStyle w:val="VerbatimChar"/>
        </w:rPr>
        <w:t xml:space="preserve">## 15029  0  0  0  0 100  0  0  0  0  0  0  0  0  0  0        0      0      0</w:t>
      </w:r>
      <w:r>
        <w:br/>
      </w:r>
      <w:r>
        <w:rPr>
          <w:rStyle w:val="VerbatimChar"/>
        </w:rPr>
        <w:t xml:space="preserve">## 15030  0  0  0  0 100  0  0  0  0  0  0  0  0  0  0        0      0      0</w:t>
      </w:r>
      <w:r>
        <w:br/>
      </w:r>
      <w:r>
        <w:rPr>
          <w:rStyle w:val="VerbatimChar"/>
        </w:rPr>
        <w:t xml:space="preserve">## 15045  0  0  0  0 100  0  0  0  0  0  0  0  0  0  0        0      0      0</w:t>
      </w:r>
      <w:r>
        <w:br/>
      </w:r>
      <w:r>
        <w:rPr>
          <w:rStyle w:val="VerbatimChar"/>
        </w:rPr>
        <w:t xml:space="preserve">## 15060  0  0  0  0 100  0  0  0  0  0  0  0  0  0  0        0      0      0</w:t>
      </w:r>
      <w:r>
        <w:br/>
      </w:r>
      <w:r>
        <w:rPr>
          <w:rStyle w:val="VerbatimChar"/>
        </w:rPr>
        <w:t xml:space="preserve">## 15069  0  0  0  0 100  0  0  0  0  0  0  0  0  0  0        0      0      0</w:t>
      </w:r>
      <w:r>
        <w:br/>
      </w:r>
      <w:r>
        <w:rPr>
          <w:rStyle w:val="VerbatimChar"/>
        </w:rPr>
        <w:t xml:space="preserve">## 15075  0  0  0  0 100  0  0  0  0  0  0  0  0  0  0        0      0      0</w:t>
      </w:r>
      <w:r>
        <w:br/>
      </w:r>
      <w:r>
        <w:rPr>
          <w:rStyle w:val="VerbatimChar"/>
        </w:rPr>
        <w:t xml:space="preserve">## 15085  0  0  0  0 100  0  0  0  0  0  0  0  0  0  0        0      0      0</w:t>
      </w:r>
      <w:r>
        <w:br/>
      </w:r>
      <w:r>
        <w:rPr>
          <w:rStyle w:val="VerbatimChar"/>
        </w:rPr>
        <w:t xml:space="preserve">## 15115  0  0  0  0 100  0  0  0  0  0  0  0  0  0  0        0      0      0</w:t>
      </w:r>
      <w:r>
        <w:br/>
      </w:r>
      <w:r>
        <w:rPr>
          <w:rStyle w:val="VerbatimChar"/>
        </w:rPr>
        <w:t xml:space="preserve">## 15118  0  0  0  0 100  0  0  0  0  0  0  0  0  0  0        0      0      0</w:t>
      </w:r>
      <w:r>
        <w:br/>
      </w:r>
      <w:r>
        <w:rPr>
          <w:rStyle w:val="VerbatimChar"/>
        </w:rPr>
        <w:t xml:space="preserve">## 15119  0  0  0  0 100  0  0  0  0  0  0  0  0  0  0        0      0      0</w:t>
      </w:r>
      <w:r>
        <w:br/>
      </w:r>
      <w:r>
        <w:rPr>
          <w:rStyle w:val="VerbatimChar"/>
        </w:rPr>
        <w:t xml:space="preserve">## 15120  0  0  0  0 100  0  0  0  0  0  0  0  0  0  0        0      0      0</w:t>
      </w:r>
      <w:r>
        <w:br/>
      </w:r>
      <w:r>
        <w:rPr>
          <w:rStyle w:val="VerbatimChar"/>
        </w:rPr>
        <w:t xml:space="preserve">## 15222  0  0  0  0 100  0  0  0  0  0  0  0  0  0  0        0      0      0</w:t>
      </w:r>
      <w:r>
        <w:br/>
      </w:r>
      <w:r>
        <w:rPr>
          <w:rStyle w:val="VerbatimChar"/>
        </w:rPr>
        <w:t xml:space="preserve">## 15228  0  0  0  0 100  0  0  0  0  0  0  0  0  0  0        0      0      0</w:t>
      </w:r>
      <w:r>
        <w:br/>
      </w:r>
      <w:r>
        <w:rPr>
          <w:rStyle w:val="VerbatimChar"/>
        </w:rPr>
        <w:t xml:space="preserve">## 15240  0  0  0  0 100  0  0  0  0  0  0  0  0  0  0        0      0      0</w:t>
      </w:r>
      <w:r>
        <w:br/>
      </w:r>
      <w:r>
        <w:rPr>
          <w:rStyle w:val="VerbatimChar"/>
        </w:rPr>
        <w:t xml:space="preserve">## 15247  0  0  0  0 100  0  0  0  0  0  0  0  0  0  0        0      0      0</w:t>
      </w:r>
      <w:r>
        <w:br/>
      </w:r>
      <w:r>
        <w:rPr>
          <w:rStyle w:val="VerbatimChar"/>
        </w:rPr>
        <w:t xml:space="preserve">## 15282  0  0  0  0 100  0  0  0  0  0  0  0  0  0  0        0      0      0</w:t>
      </w:r>
      <w:r>
        <w:br/>
      </w:r>
      <w:r>
        <w:rPr>
          <w:rStyle w:val="VerbatimChar"/>
        </w:rPr>
        <w:t xml:space="preserve">## 15309  0  0  0  0 100  0  0  0  0  0  0  0  0  0  0        0      0      0</w:t>
      </w:r>
      <w:r>
        <w:br/>
      </w:r>
      <w:r>
        <w:rPr>
          <w:rStyle w:val="VerbatimChar"/>
        </w:rPr>
        <w:t xml:space="preserve">## 15315  0  0  0  0 100  0  0  0  0  0  0  0  0  0  0        0      0      0</w:t>
      </w:r>
      <w:r>
        <w:br/>
      </w:r>
      <w:r>
        <w:rPr>
          <w:rStyle w:val="VerbatimChar"/>
        </w:rPr>
        <w:t xml:space="preserve">## 15318  0  0  0  0 100  0  0  0  0  0  0  0  0  0  0        0      0      0</w:t>
      </w:r>
      <w:r>
        <w:br/>
      </w:r>
      <w:r>
        <w:rPr>
          <w:rStyle w:val="VerbatimChar"/>
        </w:rPr>
        <w:t xml:space="preserve">## 15319  0  0  0  0 100  0  0  0  0  0  0  0  0  0  0        0      0      0</w:t>
      </w:r>
      <w:r>
        <w:br/>
      </w:r>
      <w:r>
        <w:rPr>
          <w:rStyle w:val="VerbatimChar"/>
        </w:rPr>
        <w:t xml:space="preserve">## 15325  0  0  0  0 100  0  0  0  0  0  0  0  0  0  0        0      0      0</w:t>
      </w:r>
      <w:r>
        <w:br/>
      </w:r>
      <w:r>
        <w:rPr>
          <w:rStyle w:val="VerbatimChar"/>
        </w:rPr>
        <w:t xml:space="preserve">## 15372  0  0  0  0 100  0  0  0  0  0  0  0  0  0  0        0      0      0</w:t>
      </w:r>
      <w:r>
        <w:br/>
      </w:r>
      <w:r>
        <w:rPr>
          <w:rStyle w:val="VerbatimChar"/>
        </w:rPr>
        <w:t xml:space="preserve">## 15376  0  0  0  0 100  0  0  0  0  0  0  0  0  0  0        0      0      0</w:t>
      </w:r>
      <w:r>
        <w:br/>
      </w:r>
      <w:r>
        <w:rPr>
          <w:rStyle w:val="VerbatimChar"/>
        </w:rPr>
        <w:t xml:space="preserve">## 15412  0  0  0  0 100  0  0  0  0  0  0  0  0  0  0        0      0      0</w:t>
      </w:r>
      <w:r>
        <w:br/>
      </w:r>
      <w:r>
        <w:rPr>
          <w:rStyle w:val="VerbatimChar"/>
        </w:rPr>
        <w:t xml:space="preserve">## 15413  0  0  0  0 100  0  0  0  0  0  0  0  0  0  0        0      0      0</w:t>
      </w:r>
      <w:r>
        <w:br/>
      </w:r>
      <w:r>
        <w:rPr>
          <w:rStyle w:val="VerbatimChar"/>
        </w:rPr>
        <w:t xml:space="preserve">## 15423  0  0  0  0 100  0  0  0  0  0  0  0  0  0  0        0      0      0</w:t>
      </w:r>
      <w:r>
        <w:br/>
      </w:r>
      <w:r>
        <w:rPr>
          <w:rStyle w:val="VerbatimChar"/>
        </w:rPr>
        <w:t xml:space="preserve">## 15433  0  0  0  0 100  0  0  0  0  0  0  0  0  0  0        0      0      0</w:t>
      </w:r>
      <w:r>
        <w:br/>
      </w:r>
      <w:r>
        <w:rPr>
          <w:rStyle w:val="VerbatimChar"/>
        </w:rPr>
        <w:t xml:space="preserve">## 15450  0  0  0  0 100  0  0  0  0  0  0  0  0  0  0        0      0      0</w:t>
      </w:r>
      <w:r>
        <w:br/>
      </w:r>
      <w:r>
        <w:rPr>
          <w:rStyle w:val="VerbatimChar"/>
        </w:rPr>
        <w:t xml:space="preserve">## 15454  0  0  0  0 100  0  0  0  0  0  0  0  0  0  0        0      0      0</w:t>
      </w:r>
      <w:r>
        <w:br/>
      </w:r>
      <w:r>
        <w:rPr>
          <w:rStyle w:val="VerbatimChar"/>
        </w:rPr>
        <w:t xml:space="preserve">## 15569  0  0  0  0 100  0  0  0  0  0  0  0  0  0  0        0      0      0</w:t>
      </w:r>
      <w:r>
        <w:br/>
      </w:r>
      <w:r>
        <w:rPr>
          <w:rStyle w:val="VerbatimChar"/>
        </w:rPr>
        <w:t xml:space="preserve">## 15571  0  0  0  0 100  0  0  0  0  0  0  0  0  0  0        0      0      0</w:t>
      </w:r>
      <w:r>
        <w:br/>
      </w:r>
      <w:r>
        <w:rPr>
          <w:rStyle w:val="VerbatimChar"/>
        </w:rPr>
        <w:t xml:space="preserve">## 15572  0  0  0  0 100  0  0  0  0  0  0  0  0  0  0        0      0      0</w:t>
      </w:r>
      <w:r>
        <w:br/>
      </w:r>
      <w:r>
        <w:rPr>
          <w:rStyle w:val="VerbatimChar"/>
        </w:rPr>
        <w:t xml:space="preserve">## 15587  0  0  0  0 100  0  0  0  0  0  0  0  0  0  0        0      0      0</w:t>
      </w:r>
      <w:r>
        <w:br/>
      </w:r>
      <w:r>
        <w:rPr>
          <w:rStyle w:val="VerbatimChar"/>
        </w:rPr>
        <w:t xml:space="preserve">## 15590  0  0  0  0 100  0  0  0  0  0  0  0  0  0  0        0      0      0</w:t>
      </w:r>
      <w:r>
        <w:br/>
      </w:r>
      <w:r>
        <w:rPr>
          <w:rStyle w:val="VerbatimChar"/>
        </w:rPr>
        <w:t xml:space="preserve">## 15591  0  0  0  0 100  0  0  0  0  0  0  0  0  0  0        0      0      0</w:t>
      </w:r>
      <w:r>
        <w:br/>
      </w:r>
      <w:r>
        <w:rPr>
          <w:rStyle w:val="VerbatimChar"/>
        </w:rPr>
        <w:t xml:space="preserve">## 15598  0  0  0  0 100  0  0  0  0  0  0  0  0  0  0        0      0      0</w:t>
      </w:r>
      <w:r>
        <w:br/>
      </w:r>
      <w:r>
        <w:rPr>
          <w:rStyle w:val="VerbatimChar"/>
        </w:rPr>
        <w:t xml:space="preserve">## 15628  0  0  0  0 100  0  0  0  0  0  0  0  0  0  0        0      0      0</w:t>
      </w:r>
      <w:r>
        <w:br/>
      </w:r>
      <w:r>
        <w:rPr>
          <w:rStyle w:val="VerbatimChar"/>
        </w:rPr>
        <w:t xml:space="preserve">## 15633  0  0  0  0 100  0  0  0  0  0  0  0  0  0  0        0      0      0</w:t>
      </w:r>
      <w:r>
        <w:br/>
      </w:r>
      <w:r>
        <w:rPr>
          <w:rStyle w:val="VerbatimChar"/>
        </w:rPr>
        <w:t xml:space="preserve">## 15639  0  0  0  0 100  0  0  0  0  0  0  0  0  0  0        0      0      0</w:t>
      </w:r>
      <w:r>
        <w:br/>
      </w:r>
      <w:r>
        <w:rPr>
          <w:rStyle w:val="VerbatimChar"/>
        </w:rPr>
        <w:t xml:space="preserve">## 15646  0  0  0  0 100  0  0  0  0  0  0  0  0  0  0        0      0      0</w:t>
      </w:r>
      <w:r>
        <w:br/>
      </w:r>
      <w:r>
        <w:rPr>
          <w:rStyle w:val="VerbatimChar"/>
        </w:rPr>
        <w:t xml:space="preserve">## 15657  0  0  0  0 100  0  0  0  0  0  0  0  0  0  0        0      0      0</w:t>
      </w:r>
      <w:r>
        <w:br/>
      </w:r>
      <w:r>
        <w:rPr>
          <w:rStyle w:val="VerbatimChar"/>
        </w:rPr>
        <w:t xml:space="preserve">## 15677  0  0  0  0 100  0  0  0  0  0  0  0  0  0  0        0      0      0</w:t>
      </w:r>
      <w:r>
        <w:br/>
      </w:r>
      <w:r>
        <w:rPr>
          <w:rStyle w:val="VerbatimChar"/>
        </w:rPr>
        <w:t xml:space="preserve">## 15679  0  0  0  0 100  0  0  0  0  0  0  0  0  0  0        0      0      0</w:t>
      </w:r>
      <w:r>
        <w:br/>
      </w:r>
      <w:r>
        <w:rPr>
          <w:rStyle w:val="VerbatimChar"/>
        </w:rPr>
        <w:t xml:space="preserve">## 15680  0  0  0  0 100  0  0  0  0  0  0  0  0  0  0        0      0      0</w:t>
      </w:r>
      <w:r>
        <w:br/>
      </w:r>
      <w:r>
        <w:rPr>
          <w:rStyle w:val="VerbatimChar"/>
        </w:rPr>
        <w:t xml:space="preserve">## 15740  0  0  0  0 100  0  0  0  0  0  0  0  0  0  0        0      0      0</w:t>
      </w:r>
      <w:r>
        <w:br/>
      </w:r>
      <w:r>
        <w:rPr>
          <w:rStyle w:val="VerbatimChar"/>
        </w:rPr>
        <w:t xml:space="preserve">## 15762  0  0  0  0 100  0  0  0  0  0  0  0  0  0  0        0      0      0</w:t>
      </w:r>
      <w:r>
        <w:br/>
      </w:r>
      <w:r>
        <w:rPr>
          <w:rStyle w:val="VerbatimChar"/>
        </w:rPr>
        <w:t xml:space="preserve">## 15776  0  0  0  0 100  0  0  0  0  0  0  0  0  0  0        0      0      0</w:t>
      </w:r>
      <w:r>
        <w:br/>
      </w:r>
      <w:r>
        <w:rPr>
          <w:rStyle w:val="VerbatimChar"/>
        </w:rPr>
        <w:t xml:space="preserve">## 15791  0  0  0  0 100  0  0  0  0  0  0  0  0  0  0        0      0      0</w:t>
      </w:r>
      <w:r>
        <w:br/>
      </w:r>
      <w:r>
        <w:rPr>
          <w:rStyle w:val="VerbatimChar"/>
        </w:rPr>
        <w:t xml:space="preserve">## 15792  0  0  0  0 100  0  0  0  0  0  0  0  0  0  0        0      0      0</w:t>
      </w:r>
      <w:r>
        <w:br/>
      </w:r>
      <w:r>
        <w:rPr>
          <w:rStyle w:val="VerbatimChar"/>
        </w:rPr>
        <w:t xml:space="preserve">## 15825  0  0  0  0 100  0  0  0  0  0  0  0  0  0  0        0      0      0</w:t>
      </w:r>
      <w:r>
        <w:br/>
      </w:r>
      <w:r>
        <w:rPr>
          <w:rStyle w:val="VerbatimChar"/>
        </w:rPr>
        <w:t xml:space="preserve">## 15866  0  0  0  0 100  0  0  0  0  0  0  0  0  0  0        0      0      0</w:t>
      </w:r>
      <w:r>
        <w:br/>
      </w:r>
      <w:r>
        <w:rPr>
          <w:rStyle w:val="VerbatimChar"/>
        </w:rPr>
        <w:t xml:space="preserve">## 15880  0  0  0  0 100  0  0  0  0  0  0  0  0  0  0        0      0      0</w:t>
      </w:r>
      <w:r>
        <w:br/>
      </w:r>
      <w:r>
        <w:rPr>
          <w:rStyle w:val="VerbatimChar"/>
        </w:rPr>
        <w:t xml:space="preserve">## 15898  0  0  0  0 100  0  0  0  0  0  0  0  0  0  0        0      0      0</w:t>
      </w:r>
      <w:r>
        <w:br/>
      </w:r>
      <w:r>
        <w:rPr>
          <w:rStyle w:val="VerbatimChar"/>
        </w:rPr>
        <w:t xml:space="preserve">## 15912  0  0  0  0 100  0  0  0  0  0  0  0  0  0  0        0      0      0</w:t>
      </w:r>
      <w:r>
        <w:br/>
      </w:r>
      <w:r>
        <w:rPr>
          <w:rStyle w:val="VerbatimChar"/>
        </w:rPr>
        <w:t xml:space="preserve">## 15913  0  0  0  0 100  0  0  0  0  0  0  0  0  0  0        0      0      0</w:t>
      </w:r>
      <w:r>
        <w:br/>
      </w:r>
      <w:r>
        <w:rPr>
          <w:rStyle w:val="VerbatimChar"/>
        </w:rPr>
        <w:t xml:space="preserve">## 15919  0  0  0  0 100  0  0  0  0  0  0  0  0  0  0        0      0      0</w:t>
      </w:r>
      <w:r>
        <w:br/>
      </w:r>
      <w:r>
        <w:rPr>
          <w:rStyle w:val="VerbatimChar"/>
        </w:rPr>
        <w:t xml:space="preserve">## 15922  0  0  0  0 100  0  0  0  0  0  0  0  0  0  0        0      0      0</w:t>
      </w:r>
      <w:r>
        <w:br/>
      </w:r>
      <w:r>
        <w:rPr>
          <w:rStyle w:val="VerbatimChar"/>
        </w:rPr>
        <w:t xml:space="preserve">## 15923  0  0  0  0 100  0  0  0  0  0  0  0  0  0  0        0      0      0</w:t>
      </w:r>
      <w:r>
        <w:br/>
      </w:r>
      <w:r>
        <w:rPr>
          <w:rStyle w:val="VerbatimChar"/>
        </w:rPr>
        <w:t xml:space="preserve">## 15934  0  0  0  0 100  0  0  0  0  0  0  0  0  0  0        0      0      0</w:t>
      </w:r>
      <w:r>
        <w:br/>
      </w:r>
      <w:r>
        <w:rPr>
          <w:rStyle w:val="VerbatimChar"/>
        </w:rPr>
        <w:t xml:space="preserve">## 15961  0  0  0  0 100  0  0  0  0  0  0  0  0  0  0        0      0      0</w:t>
      </w:r>
      <w:r>
        <w:br/>
      </w:r>
      <w:r>
        <w:rPr>
          <w:rStyle w:val="VerbatimChar"/>
        </w:rPr>
        <w:t xml:space="preserve">## 15964  0  0  0  0 100  0  0  0  0  0  0  0  0  0  0        0      0      0</w:t>
      </w:r>
      <w:r>
        <w:br/>
      </w:r>
      <w:r>
        <w:rPr>
          <w:rStyle w:val="VerbatimChar"/>
        </w:rPr>
        <w:t xml:space="preserve">## 15969  0  0  0  0 100  0  0  0  0  0  0  0  0  0  0        0      0      0</w:t>
      </w:r>
      <w:r>
        <w:br/>
      </w:r>
      <w:r>
        <w:rPr>
          <w:rStyle w:val="VerbatimChar"/>
        </w:rPr>
        <w:t xml:space="preserve">## 15988  0  0  0  0 100  0  0  0  0  0  0  0  0  0  0        0      0      0</w:t>
      </w:r>
      <w:r>
        <w:br/>
      </w:r>
      <w:r>
        <w:rPr>
          <w:rStyle w:val="VerbatimChar"/>
        </w:rPr>
        <w:t xml:space="preserve">## 15994  0  0  0  0 100  0  0  0  0  0  0  0  0  0  0        0      0      0</w:t>
      </w:r>
      <w:r>
        <w:br/>
      </w:r>
      <w:r>
        <w:rPr>
          <w:rStyle w:val="VerbatimChar"/>
        </w:rPr>
        <w:t xml:space="preserve">## 15996  0  0  0  0 100  0  0  0  0  0  0  0  0  0  0        0      0      0</w:t>
      </w:r>
      <w:r>
        <w:br/>
      </w:r>
      <w:r>
        <w:rPr>
          <w:rStyle w:val="VerbatimChar"/>
        </w:rPr>
        <w:t xml:space="preserve">## 15997  0  0  0  0 100  0  0  0  0  0  0  0  0  0  0        0      0      0</w:t>
      </w:r>
      <w:r>
        <w:br/>
      </w:r>
      <w:r>
        <w:rPr>
          <w:rStyle w:val="VerbatimChar"/>
        </w:rPr>
        <w:t xml:space="preserve">## 16017  0  0  0  0 100  0  0  0  0  0  0  0  0  0  0        0      0      0</w:t>
      </w:r>
      <w:r>
        <w:br/>
      </w:r>
      <w:r>
        <w:rPr>
          <w:rStyle w:val="VerbatimChar"/>
        </w:rPr>
        <w:t xml:space="preserve">## 16040  0  0  0  0 100  0  0  0  0  0  0  0  0  0  0        0      0      0</w:t>
      </w:r>
      <w:r>
        <w:br/>
      </w:r>
      <w:r>
        <w:rPr>
          <w:rStyle w:val="VerbatimChar"/>
        </w:rPr>
        <w:t xml:space="preserve">## 16074  0  0  0  0 100  0  0  0  0  0  0  0  0  0  0        0      0      0</w:t>
      </w:r>
      <w:r>
        <w:br/>
      </w:r>
      <w:r>
        <w:rPr>
          <w:rStyle w:val="VerbatimChar"/>
        </w:rPr>
        <w:t xml:space="preserve">## 16147  0  0  0  0 100  0  0  0  0  0  0  0  0  0  0        0      0      0</w:t>
      </w:r>
      <w:r>
        <w:br/>
      </w:r>
      <w:r>
        <w:rPr>
          <w:rStyle w:val="VerbatimChar"/>
        </w:rPr>
        <w:t xml:space="preserve">## 16172  0  0  0  0 100  0  0  0  0  0  0  0  0  0  0        0      0      0</w:t>
      </w:r>
      <w:r>
        <w:br/>
      </w:r>
      <w:r>
        <w:rPr>
          <w:rStyle w:val="VerbatimChar"/>
        </w:rPr>
        <w:t xml:space="preserve">## 16205  0  0  0  0 100  0  0  0  0  0  0  0  0  0  0        0      0      0</w:t>
      </w:r>
      <w:r>
        <w:br/>
      </w:r>
      <w:r>
        <w:rPr>
          <w:rStyle w:val="VerbatimChar"/>
        </w:rPr>
        <w:t xml:space="preserve">## 16242  0  0  0  0 100  0  0  0  0  0  0  0  0  0  0        0      0      0</w:t>
      </w:r>
      <w:r>
        <w:br/>
      </w:r>
      <w:r>
        <w:rPr>
          <w:rStyle w:val="VerbatimChar"/>
        </w:rPr>
        <w:t xml:space="preserve">## 16247  0  0  0  0 100  0  0  0  0  0  0  0  0  0  0        0      0      0</w:t>
      </w:r>
      <w:r>
        <w:br/>
      </w:r>
      <w:r>
        <w:rPr>
          <w:rStyle w:val="VerbatimChar"/>
        </w:rPr>
        <w:t xml:space="preserve">## 16256  0  0  0  0 100  0  0  0  0  0  0  0  0  0  0        0      0      0</w:t>
      </w:r>
      <w:r>
        <w:br/>
      </w:r>
      <w:r>
        <w:rPr>
          <w:rStyle w:val="VerbatimChar"/>
        </w:rPr>
        <w:t xml:space="preserve">## 16258  0  0  0  0 100  0  0  0  0  0  0  0  0  0  0        0      0      0</w:t>
      </w:r>
      <w:r>
        <w:br/>
      </w:r>
      <w:r>
        <w:rPr>
          <w:rStyle w:val="VerbatimChar"/>
        </w:rPr>
        <w:t xml:space="preserve">## 16289  0  0  0  0 100  0  0  0  0  0  0  0  0  0  0        0      0      0</w:t>
      </w:r>
      <w:r>
        <w:br/>
      </w:r>
      <w:r>
        <w:rPr>
          <w:rStyle w:val="VerbatimChar"/>
        </w:rPr>
        <w:t xml:space="preserve">## 16294  0  0  0  0 100  0  0  0  0  0  0  0  0  0  0        0      0      0</w:t>
      </w:r>
      <w:r>
        <w:br/>
      </w:r>
      <w:r>
        <w:rPr>
          <w:rStyle w:val="VerbatimChar"/>
        </w:rPr>
        <w:t xml:space="preserve">## 16295  0  0  0  0 100  0  0  0  0  0  0  0  0  0  0        0      0      0</w:t>
      </w:r>
      <w:r>
        <w:br/>
      </w:r>
      <w:r>
        <w:rPr>
          <w:rStyle w:val="VerbatimChar"/>
        </w:rPr>
        <w:t xml:space="preserve">## 16301  0  0  0  0 100  0  0  0  0  0  0  0  0  0  0        0      0      0</w:t>
      </w:r>
      <w:r>
        <w:br/>
      </w:r>
      <w:r>
        <w:rPr>
          <w:rStyle w:val="VerbatimChar"/>
        </w:rPr>
        <w:t xml:space="preserve">## 16323  0  0  0  0 100  0  0  0  0  0  0  0  0  0  0        0      0      0</w:t>
      </w:r>
      <w:r>
        <w:br/>
      </w:r>
      <w:r>
        <w:rPr>
          <w:rStyle w:val="VerbatimChar"/>
        </w:rPr>
        <w:t xml:space="preserve">## 16327  0  0  0  0 100  0  0  0  0  0  0  0  0  0  0        0      0      0</w:t>
      </w:r>
      <w:r>
        <w:br/>
      </w:r>
      <w:r>
        <w:rPr>
          <w:rStyle w:val="VerbatimChar"/>
        </w:rPr>
        <w:t xml:space="preserve">## 16328  0  0  0  0 100  0  0  0  0  0  0  0  0  0  0        0      0      0</w:t>
      </w:r>
      <w:r>
        <w:br/>
      </w:r>
      <w:r>
        <w:rPr>
          <w:rStyle w:val="VerbatimChar"/>
        </w:rPr>
        <w:t xml:space="preserve">## 16335  0  0  0  0 100  0  0  0  0  0  0  0  0  0  0        0      0      0</w:t>
      </w:r>
      <w:r>
        <w:br/>
      </w:r>
      <w:r>
        <w:rPr>
          <w:rStyle w:val="VerbatimChar"/>
        </w:rPr>
        <w:t xml:space="preserve">## 16339  0  0  0  0 100  0  0  0  0  0  0  0  0  0  0        0      0      0</w:t>
      </w:r>
      <w:r>
        <w:br/>
      </w:r>
      <w:r>
        <w:rPr>
          <w:rStyle w:val="VerbatimChar"/>
        </w:rPr>
        <w:t xml:space="preserve">## 16345  0  0  0  0 100  0  0  0  0  0  0  0  0  0  0        0      0      0</w:t>
      </w:r>
      <w:r>
        <w:br/>
      </w:r>
      <w:r>
        <w:rPr>
          <w:rStyle w:val="VerbatimChar"/>
        </w:rPr>
        <w:t xml:space="preserve">## 16352  0  0  0  0 100  0  0  0  0  0  0  0  0  0  0        0      0      0</w:t>
      </w:r>
      <w:r>
        <w:br/>
      </w:r>
      <w:r>
        <w:rPr>
          <w:rStyle w:val="VerbatimChar"/>
        </w:rPr>
        <w:t xml:space="preserve">## 16353  0  0  0  0 100  0  0  0  0  0  0  0  0  0  0        0      0      0</w:t>
      </w:r>
      <w:r>
        <w:br/>
      </w:r>
      <w:r>
        <w:rPr>
          <w:rStyle w:val="VerbatimChar"/>
        </w:rPr>
        <w:t xml:space="preserve">## 16356  0  0  0  0 100  0  0  0  0  0  0  0  0  0  0        0      0      0</w:t>
      </w:r>
      <w:r>
        <w:br/>
      </w:r>
      <w:r>
        <w:rPr>
          <w:rStyle w:val="VerbatimChar"/>
        </w:rPr>
        <w:t xml:space="preserve">## 16357  0  0  0  0 100  0  0  0  0  0  0  0  0  0  0        0      0      0</w:t>
      </w:r>
      <w:r>
        <w:br/>
      </w:r>
      <w:r>
        <w:rPr>
          <w:rStyle w:val="VerbatimChar"/>
        </w:rPr>
        <w:t xml:space="preserve">## 16369  0  0  0  0 100  0  0  0  0  0  0  0  0  0  0        0      0      0</w:t>
      </w:r>
      <w:r>
        <w:br/>
      </w:r>
      <w:r>
        <w:rPr>
          <w:rStyle w:val="VerbatimChar"/>
        </w:rPr>
        <w:t xml:space="preserve">## 16370  0  0  0  0 100  0  0  0  0  0  0  0  0  0  0        0      0      0</w:t>
      </w:r>
      <w:r>
        <w:br/>
      </w:r>
      <w:r>
        <w:rPr>
          <w:rStyle w:val="VerbatimChar"/>
        </w:rPr>
        <w:t xml:space="preserve">## 16381  0  0  0  0 100  0  0  0  0  0  0  0  0  0  0        0      0      0</w:t>
      </w:r>
      <w:r>
        <w:br/>
      </w:r>
      <w:r>
        <w:rPr>
          <w:rStyle w:val="VerbatimChar"/>
        </w:rPr>
        <w:t xml:space="preserve">## 16411  0  0  0  0 100  0  0  0  0  0  0  0  0  0  0        0      0      0</w:t>
      </w:r>
      <w:r>
        <w:br/>
      </w:r>
      <w:r>
        <w:rPr>
          <w:rStyle w:val="VerbatimChar"/>
        </w:rPr>
        <w:t xml:space="preserve">## 16417  0  0  0  0 100  0  0  0  0  0  0  0  0  0  0        0      0      0</w:t>
      </w:r>
      <w:r>
        <w:br/>
      </w:r>
      <w:r>
        <w:rPr>
          <w:rStyle w:val="VerbatimChar"/>
        </w:rPr>
        <w:t xml:space="preserve">## 16447  0  0  0  0 100  0  0  0  0  0  0  0  0  0  0        0      0      0</w:t>
      </w:r>
      <w:r>
        <w:br/>
      </w:r>
      <w:r>
        <w:rPr>
          <w:rStyle w:val="VerbatimChar"/>
        </w:rPr>
        <w:t xml:space="preserve">## 16460  0  0  0  0 100  0  0  0  0  0  0  0  0  0  0        0      0      0</w:t>
      </w:r>
      <w:r>
        <w:br/>
      </w:r>
      <w:r>
        <w:rPr>
          <w:rStyle w:val="VerbatimChar"/>
        </w:rPr>
        <w:t xml:space="preserve">## 16464  0  0  0  0 100  0  0  0  0  0  0  0  0  0  0        0      0      0</w:t>
      </w:r>
      <w:r>
        <w:br/>
      </w:r>
      <w:r>
        <w:rPr>
          <w:rStyle w:val="VerbatimChar"/>
        </w:rPr>
        <w:t xml:space="preserve">## 16490  0  0  0  0 100  0  0  0  0  0  0  0  0  0  0        0      0      0</w:t>
      </w:r>
      <w:r>
        <w:br/>
      </w:r>
      <w:r>
        <w:rPr>
          <w:rStyle w:val="VerbatimChar"/>
        </w:rPr>
        <w:t xml:space="preserve">## 16504  0  0  0  0 100  0  0  0  0  0  0  0  0  0  0        0      0      0</w:t>
      </w:r>
      <w:r>
        <w:br/>
      </w:r>
      <w:r>
        <w:rPr>
          <w:rStyle w:val="VerbatimChar"/>
        </w:rPr>
        <w:t xml:space="preserve">## 16505  0  0  0  0 100  0  0  0  0  0  0  0  0  0  0        0      0      0</w:t>
      </w:r>
      <w:r>
        <w:br/>
      </w:r>
      <w:r>
        <w:rPr>
          <w:rStyle w:val="VerbatimChar"/>
        </w:rPr>
        <w:t xml:space="preserve">## 16526  0  0  0  0 100  0  0  0  0  0  0  0  0  0  0        0      0      0</w:t>
      </w:r>
      <w:r>
        <w:br/>
      </w:r>
      <w:r>
        <w:rPr>
          <w:rStyle w:val="VerbatimChar"/>
        </w:rPr>
        <w:t xml:space="preserve">## 16555  0  0  0  0 100  0  0  0  0  0  0  0  0  0  0        0      0      0</w:t>
      </w:r>
      <w:r>
        <w:br/>
      </w:r>
      <w:r>
        <w:rPr>
          <w:rStyle w:val="VerbatimChar"/>
        </w:rPr>
        <w:t xml:space="preserve">## 16557  0  0  0  0 100  0  0  0  0  0  0  0  0  0  0        0      0      0</w:t>
      </w:r>
      <w:r>
        <w:br/>
      </w:r>
      <w:r>
        <w:rPr>
          <w:rStyle w:val="VerbatimChar"/>
        </w:rPr>
        <w:t xml:space="preserve">## 16560  0  0  0  0 100  0  0  0  0  0  0  0  0  0  0        0      0      0</w:t>
      </w:r>
      <w:r>
        <w:br/>
      </w:r>
      <w:r>
        <w:rPr>
          <w:rStyle w:val="VerbatimChar"/>
        </w:rPr>
        <w:t xml:space="preserve">## 16570  0  0  0  0 100  0  0  0  0  0  0  0  0  0  0        0      0      0</w:t>
      </w:r>
      <w:r>
        <w:br/>
      </w:r>
      <w:r>
        <w:rPr>
          <w:rStyle w:val="VerbatimChar"/>
        </w:rPr>
        <w:t xml:space="preserve">## 16591  0  0  0  0 100  0  0  0  0  0  0  0  0  0  0        0      0      0</w:t>
      </w:r>
      <w:r>
        <w:br/>
      </w:r>
      <w:r>
        <w:rPr>
          <w:rStyle w:val="VerbatimChar"/>
        </w:rPr>
        <w:t xml:space="preserve">## 16596  0  0  0  0 100  0  0  0  0  0  0  0  0  0  0        0      0      0</w:t>
      </w:r>
      <w:r>
        <w:br/>
      </w:r>
      <w:r>
        <w:rPr>
          <w:rStyle w:val="VerbatimChar"/>
        </w:rPr>
        <w:t xml:space="preserve">## 16644  0  0  0  0 100  0  0  0  0  0  0  0  0  0  0        0      0      0</w:t>
      </w:r>
      <w:r>
        <w:br/>
      </w:r>
      <w:r>
        <w:rPr>
          <w:rStyle w:val="VerbatimChar"/>
        </w:rPr>
        <w:t xml:space="preserve">## 16654  0  0  0  0 100  0  0  0  0  0  0  0  0  0  0        0      0      0</w:t>
      </w:r>
      <w:r>
        <w:br/>
      </w:r>
      <w:r>
        <w:rPr>
          <w:rStyle w:val="VerbatimChar"/>
        </w:rPr>
        <w:t xml:space="preserve">## 16655  0  0  0  0 100  0  0  0  0  0  0  0  0  0  0        0      0      0</w:t>
      </w:r>
      <w:r>
        <w:br/>
      </w:r>
      <w:r>
        <w:rPr>
          <w:rStyle w:val="VerbatimChar"/>
        </w:rPr>
        <w:t xml:space="preserve">## 16663  0  0  0  0 100  0  0  0  0  0  0  0  0  0  0        0      0      0</w:t>
      </w:r>
      <w:r>
        <w:br/>
      </w:r>
      <w:r>
        <w:rPr>
          <w:rStyle w:val="VerbatimChar"/>
        </w:rPr>
        <w:t xml:space="preserve">## 16698  0  0  0  0 100  0  0  0  0  0  0  0  0  0  0        0      0      0</w:t>
      </w:r>
      <w:r>
        <w:br/>
      </w:r>
      <w:r>
        <w:rPr>
          <w:rStyle w:val="VerbatimChar"/>
        </w:rPr>
        <w:t xml:space="preserve">## 16706  0  0  0  0 100  0  0  0  0  0  0  0  0  0  0        0      0      0</w:t>
      </w:r>
      <w:r>
        <w:br/>
      </w:r>
      <w:r>
        <w:rPr>
          <w:rStyle w:val="VerbatimChar"/>
        </w:rPr>
        <w:t xml:space="preserve">## 16728  0  0  0  0 100  0  0  0  0  0  0  0  0  0  0        0      0      0</w:t>
      </w:r>
      <w:r>
        <w:br/>
      </w:r>
      <w:r>
        <w:rPr>
          <w:rStyle w:val="VerbatimChar"/>
        </w:rPr>
        <w:t xml:space="preserve">## 16736  0  0  0  0 100  0  0  0  0  0  0  0  0  0  0        0      0      0</w:t>
      </w:r>
      <w:r>
        <w:br/>
      </w:r>
      <w:r>
        <w:rPr>
          <w:rStyle w:val="VerbatimChar"/>
        </w:rPr>
        <w:t xml:space="preserve">## 16740  0  0  0  0 100  0  0  0  0  0  0  0  0  0  0        0      0      0</w:t>
      </w:r>
      <w:r>
        <w:br/>
      </w:r>
      <w:r>
        <w:rPr>
          <w:rStyle w:val="VerbatimChar"/>
        </w:rPr>
        <w:t xml:space="preserve">## 16747  0  0  0  0 100  0  0  0  0  0  0  0  0  0  0        0      0      0</w:t>
      </w:r>
      <w:r>
        <w:br/>
      </w:r>
      <w:r>
        <w:rPr>
          <w:rStyle w:val="VerbatimChar"/>
        </w:rPr>
        <w:t xml:space="preserve">## 16749  0  0  0  0 100  0  0  0  0  0  0  0  0  0  0        0      0      0</w:t>
      </w:r>
      <w:r>
        <w:br/>
      </w:r>
      <w:r>
        <w:rPr>
          <w:rStyle w:val="VerbatimChar"/>
        </w:rPr>
        <w:t xml:space="preserve">## 16750  0  0  0  0 100  0  0  0  0  0  0  0  0  0  0        0      0      0</w:t>
      </w:r>
      <w:r>
        <w:br/>
      </w:r>
      <w:r>
        <w:rPr>
          <w:rStyle w:val="VerbatimChar"/>
        </w:rPr>
        <w:t xml:space="preserve">## 16752  0  0  0  0 100  0  0  0  0  0  0  0  0  0  0        0      0      0</w:t>
      </w:r>
      <w:r>
        <w:br/>
      </w:r>
      <w:r>
        <w:rPr>
          <w:rStyle w:val="VerbatimChar"/>
        </w:rPr>
        <w:t xml:space="preserve">## 16756  0  0  0  0 100  0  0  0  0  0  0  0  0  0  0        0      0      0</w:t>
      </w:r>
      <w:r>
        <w:br/>
      </w:r>
      <w:r>
        <w:rPr>
          <w:rStyle w:val="VerbatimChar"/>
        </w:rPr>
        <w:t xml:space="preserve">## 16768  0  0  0  0 100  0  0  0  0  0  0  0  0  0  0        0      0      0</w:t>
      </w:r>
      <w:r>
        <w:br/>
      </w:r>
      <w:r>
        <w:rPr>
          <w:rStyle w:val="VerbatimChar"/>
        </w:rPr>
        <w:t xml:space="preserve">## 16791  0  0  0  0 100  0  0  0  0  0  0  0  0  0  0        0      0      0</w:t>
      </w:r>
      <w:r>
        <w:br/>
      </w:r>
      <w:r>
        <w:rPr>
          <w:rStyle w:val="VerbatimChar"/>
        </w:rPr>
        <w:t xml:space="preserve">## 16808  0  0  0  0 100  0  0  0  0  0  0  0  0  0  0        0      0      0</w:t>
      </w:r>
      <w:r>
        <w:br/>
      </w:r>
      <w:r>
        <w:rPr>
          <w:rStyle w:val="VerbatimChar"/>
        </w:rPr>
        <w:t xml:space="preserve">## 16823  0  0  0  0 100  0  0  0  0  0  0  0  0  0  0        0      0      0</w:t>
      </w:r>
      <w:r>
        <w:br/>
      </w:r>
      <w:r>
        <w:rPr>
          <w:rStyle w:val="VerbatimChar"/>
        </w:rPr>
        <w:t xml:space="preserve">## 16834  0  0  0  0 100  0  0  0  0  0  0  0  0  0  0        0      0      0</w:t>
      </w:r>
      <w:r>
        <w:br/>
      </w:r>
      <w:r>
        <w:rPr>
          <w:rStyle w:val="VerbatimChar"/>
        </w:rPr>
        <w:t xml:space="preserve">## 16877  0  0  0  0 100  0  0  0  0  0  0  0  0  0  0        0      0      0</w:t>
      </w:r>
      <w:r>
        <w:br/>
      </w:r>
      <w:r>
        <w:rPr>
          <w:rStyle w:val="VerbatimChar"/>
        </w:rPr>
        <w:t xml:space="preserve">## 16894  0  0  0  0 100  0  0  0  0  0  0  0  0  0  0        0      0      0</w:t>
      </w:r>
      <w:r>
        <w:br/>
      </w:r>
      <w:r>
        <w:rPr>
          <w:rStyle w:val="VerbatimChar"/>
        </w:rPr>
        <w:t xml:space="preserve">## 16900  0  0  0  0 100  0  0  0  0  0  0  0  0  0  0        0      0      0</w:t>
      </w:r>
      <w:r>
        <w:br/>
      </w:r>
      <w:r>
        <w:rPr>
          <w:rStyle w:val="VerbatimChar"/>
        </w:rPr>
        <w:t xml:space="preserve">## 16901  0  0  0  0 100  0  0  0  0  0  0  0  0  0  0        0      0      0</w:t>
      </w:r>
      <w:r>
        <w:br/>
      </w:r>
      <w:r>
        <w:rPr>
          <w:rStyle w:val="VerbatimChar"/>
        </w:rPr>
        <w:t xml:space="preserve">## 16911  0  0  0  0 100  0  0  0  0  0  0  0  0  0  0        0      0      0</w:t>
      </w:r>
      <w:r>
        <w:br/>
      </w:r>
      <w:r>
        <w:rPr>
          <w:rStyle w:val="VerbatimChar"/>
        </w:rPr>
        <w:t xml:space="preserve">## 16917  0  0  0  0 100  0  0  0  0  0  0  0  0  0  0        0      0      0</w:t>
      </w:r>
      <w:r>
        <w:br/>
      </w:r>
      <w:r>
        <w:rPr>
          <w:rStyle w:val="VerbatimChar"/>
        </w:rPr>
        <w:t xml:space="preserve">## 16926  0  0  0  0 100  0  0  0  0  0  0  0  0  0  0        0      0      0</w:t>
      </w:r>
      <w:r>
        <w:br/>
      </w:r>
      <w:r>
        <w:rPr>
          <w:rStyle w:val="VerbatimChar"/>
        </w:rPr>
        <w:t xml:space="preserve">## 16929  0  0  0  0 100  0  0  0  0  0  0  0  0  0  0        0      0      0</w:t>
      </w:r>
      <w:r>
        <w:br/>
      </w:r>
      <w:r>
        <w:rPr>
          <w:rStyle w:val="VerbatimChar"/>
        </w:rPr>
        <w:t xml:space="preserve">## 16976  0  0  0  0 100  0  0  0  0  0  0  0  0  0  0        0      0      0</w:t>
      </w:r>
      <w:r>
        <w:br/>
      </w:r>
      <w:r>
        <w:rPr>
          <w:rStyle w:val="VerbatimChar"/>
        </w:rPr>
        <w:t xml:space="preserve">## 16977  0  0  0  0 100  0  0  0  0  0  0  0  0  0  0        0      0      0</w:t>
      </w:r>
      <w:r>
        <w:br/>
      </w:r>
      <w:r>
        <w:rPr>
          <w:rStyle w:val="VerbatimChar"/>
        </w:rPr>
        <w:t xml:space="preserve">## 16997  0  0  0  0 100  0  0  0  0  0  0  0  0  0  0        0      0      0</w:t>
      </w:r>
      <w:r>
        <w:br/>
      </w:r>
      <w:r>
        <w:rPr>
          <w:rStyle w:val="VerbatimChar"/>
        </w:rPr>
        <w:t xml:space="preserve">## 17052  0  0  0  0 100  0  0  0  0  0  0  0  0  0  0        0      0      0</w:t>
      </w:r>
      <w:r>
        <w:br/>
      </w:r>
      <w:r>
        <w:rPr>
          <w:rStyle w:val="VerbatimChar"/>
        </w:rPr>
        <w:t xml:space="preserve">## 17053  0  0  0  0 100  0  0  0  0  0  0  0  0  0  0        0      0      0</w:t>
      </w:r>
      <w:r>
        <w:br/>
      </w:r>
      <w:r>
        <w:rPr>
          <w:rStyle w:val="VerbatimChar"/>
        </w:rPr>
        <w:t xml:space="preserve">## 17059  0  0  0  0 100  0  0  0  0  0  0  0  0  0  0        0      0      0</w:t>
      </w:r>
      <w:r>
        <w:br/>
      </w:r>
      <w:r>
        <w:rPr>
          <w:rStyle w:val="VerbatimChar"/>
        </w:rPr>
        <w:t xml:space="preserve">## 17080  0  0  0  0 100  0  0  0  0  0  0  0  0  0  0        0      0      0</w:t>
      </w:r>
      <w:r>
        <w:br/>
      </w:r>
      <w:r>
        <w:rPr>
          <w:rStyle w:val="VerbatimChar"/>
        </w:rPr>
        <w:t xml:space="preserve">## 17088  0  0  0  0 100  0  0  0  0  0  0  0  0  0  0        0      0      0</w:t>
      </w:r>
      <w:r>
        <w:br/>
      </w:r>
      <w:r>
        <w:rPr>
          <w:rStyle w:val="VerbatimChar"/>
        </w:rPr>
        <w:t xml:space="preserve">## 17099  0  0  0  0 100  0  0  0  0  0  0  0  0  0  0        0      0      0</w:t>
      </w:r>
      <w:r>
        <w:br/>
      </w:r>
      <w:r>
        <w:rPr>
          <w:rStyle w:val="VerbatimChar"/>
        </w:rPr>
        <w:t xml:space="preserve">## 17109  0  0  0  0 100  0  0  0  0  0  0  0  0  0  0        0      0      0</w:t>
      </w:r>
      <w:r>
        <w:br/>
      </w:r>
      <w:r>
        <w:rPr>
          <w:rStyle w:val="VerbatimChar"/>
        </w:rPr>
        <w:t xml:space="preserve">## 17142  0  0  0  0 100  0  0  0  0  0  0  0  0  0  0        0      0      0</w:t>
      </w:r>
      <w:r>
        <w:br/>
      </w:r>
      <w:r>
        <w:rPr>
          <w:rStyle w:val="VerbatimChar"/>
        </w:rPr>
        <w:t xml:space="preserve">## 17143  0  0  0  0 100  0  0  0  0  0  0  0  0  0  0        0      0      0</w:t>
      </w:r>
      <w:r>
        <w:br/>
      </w:r>
      <w:r>
        <w:rPr>
          <w:rStyle w:val="VerbatimChar"/>
        </w:rPr>
        <w:t xml:space="preserve">## 17157  0  0  0  0 100  0  0  0  0  0  0  0  0  0  0        0      0      0</w:t>
      </w:r>
      <w:r>
        <w:br/>
      </w:r>
      <w:r>
        <w:rPr>
          <w:rStyle w:val="VerbatimChar"/>
        </w:rPr>
        <w:t xml:space="preserve">## 17192  0  0  0  0 100  0  0  0  0  0  0  0  0  0  0        0      0      0</w:t>
      </w:r>
      <w:r>
        <w:br/>
      </w:r>
      <w:r>
        <w:rPr>
          <w:rStyle w:val="VerbatimChar"/>
        </w:rPr>
        <w:t xml:space="preserve">## 17210  0  0  0  0 100  0  0  0  0  0  0  0  0  0  0        0      0      0</w:t>
      </w:r>
      <w:r>
        <w:br/>
      </w:r>
      <w:r>
        <w:rPr>
          <w:rStyle w:val="VerbatimChar"/>
        </w:rPr>
        <w:t xml:space="preserve">## 17215  0  0  0  0 100  0  0  0  0  0  0  0  0  0  0        0      0      0</w:t>
      </w:r>
      <w:r>
        <w:br/>
      </w:r>
      <w:r>
        <w:rPr>
          <w:rStyle w:val="VerbatimChar"/>
        </w:rPr>
        <w:t xml:space="preserve">## 17218  0  0  0  0 100  0  0  0  0  0  0  0  0  0  0        0      0      0</w:t>
      </w:r>
      <w:r>
        <w:br/>
      </w:r>
      <w:r>
        <w:rPr>
          <w:rStyle w:val="VerbatimChar"/>
        </w:rPr>
        <w:t xml:space="preserve">## 17221  0  0  0  0 100  0  0  0  0  0  0  0  0  0  0        0      0      0</w:t>
      </w:r>
      <w:r>
        <w:br/>
      </w:r>
      <w:r>
        <w:rPr>
          <w:rStyle w:val="VerbatimChar"/>
        </w:rPr>
        <w:t xml:space="preserve">## 17250  0  0  0  0 100  0  0  0  0  0  0  0  0  0  0        0      0      0</w:t>
      </w:r>
      <w:r>
        <w:br/>
      </w:r>
      <w:r>
        <w:rPr>
          <w:rStyle w:val="VerbatimChar"/>
        </w:rPr>
        <w:t xml:space="preserve">## 17278  0  0  0  0 100  0  0  0  0  0  0  0  0  0  0        0      0      0</w:t>
      </w:r>
      <w:r>
        <w:br/>
      </w:r>
      <w:r>
        <w:rPr>
          <w:rStyle w:val="VerbatimChar"/>
        </w:rPr>
        <w:t xml:space="preserve">## 17293  0  0  0  0 100  0  0  0  0  0  0  0  0  0  0        0      0      0</w:t>
      </w:r>
      <w:r>
        <w:br/>
      </w:r>
      <w:r>
        <w:rPr>
          <w:rStyle w:val="VerbatimChar"/>
        </w:rPr>
        <w:t xml:space="preserve">## 17308  0  0  0  0 100  0  0  0  0  0  0  0  0  0  0        0      0      0</w:t>
      </w:r>
      <w:r>
        <w:br/>
      </w:r>
      <w:r>
        <w:rPr>
          <w:rStyle w:val="VerbatimChar"/>
        </w:rPr>
        <w:t xml:space="preserve">## 17333  0  0  0  0 100  0  0  0  0  0  0  0  0  0  0        0      0      0</w:t>
      </w:r>
      <w:r>
        <w:br/>
      </w:r>
      <w:r>
        <w:rPr>
          <w:rStyle w:val="VerbatimChar"/>
        </w:rPr>
        <w:t xml:space="preserve">## 17344  0  0  0  0 100  0  0  0  0  0  0  0  0  0  0        0      0      0</w:t>
      </w:r>
      <w:r>
        <w:br/>
      </w:r>
      <w:r>
        <w:rPr>
          <w:rStyle w:val="VerbatimChar"/>
        </w:rPr>
        <w:t xml:space="preserve">## 17345  0  0  0  0 100  0  0  0  0  0  0  0  0  0  0        0      0      0</w:t>
      </w:r>
      <w:r>
        <w:br/>
      </w:r>
      <w:r>
        <w:rPr>
          <w:rStyle w:val="VerbatimChar"/>
        </w:rPr>
        <w:t xml:space="preserve">## 17378  0  0  0  0 100  0  0  0  0  0  0  0  0  0  0        0      0      0</w:t>
      </w:r>
      <w:r>
        <w:br/>
      </w:r>
      <w:r>
        <w:rPr>
          <w:rStyle w:val="VerbatimChar"/>
        </w:rPr>
        <w:t xml:space="preserve">## 17423  0  0  0  0 100  0  0  0  0  0  0  0  0  0  0        0      0      0</w:t>
      </w:r>
      <w:r>
        <w:br/>
      </w:r>
      <w:r>
        <w:rPr>
          <w:rStyle w:val="VerbatimChar"/>
        </w:rPr>
        <w:t xml:space="preserve">## 17458  0  0  0  0 100  0  0  0  0  0  0  0  0  0  0        0      0      0</w:t>
      </w:r>
      <w:r>
        <w:br/>
      </w:r>
      <w:r>
        <w:rPr>
          <w:rStyle w:val="VerbatimChar"/>
        </w:rPr>
        <w:t xml:space="preserve">## 17477  0  0  0  0 100  0  0  0  0  0  0  0  0  0  0        0      0      0</w:t>
      </w:r>
      <w:r>
        <w:br/>
      </w:r>
      <w:r>
        <w:rPr>
          <w:rStyle w:val="VerbatimChar"/>
        </w:rPr>
        <w:t xml:space="preserve">## 17488  0  0  0  0 100  0  0  0  0  0  0  0  0  0  0        0      0      0</w:t>
      </w:r>
      <w:r>
        <w:br/>
      </w:r>
      <w:r>
        <w:rPr>
          <w:rStyle w:val="VerbatimChar"/>
        </w:rPr>
        <w:t xml:space="preserve">## 17501  0  0  0  0 100  0  0  0  0  0  0  0  0  0  0        0      0      0</w:t>
      </w:r>
      <w:r>
        <w:br/>
      </w:r>
      <w:r>
        <w:rPr>
          <w:rStyle w:val="VerbatimChar"/>
        </w:rPr>
        <w:t xml:space="preserve">## 17548  0  0  0  0 100  0  0  0  0  0  0  0  0  0  0        0      0      0</w:t>
      </w:r>
      <w:r>
        <w:br/>
      </w:r>
      <w:r>
        <w:rPr>
          <w:rStyle w:val="VerbatimChar"/>
        </w:rPr>
        <w:t xml:space="preserve">## 17556  0  0  0  0 100  0  0  0  0  0  0  0  0  0  0        0      0      0</w:t>
      </w:r>
      <w:r>
        <w:br/>
      </w:r>
      <w:r>
        <w:rPr>
          <w:rStyle w:val="VerbatimChar"/>
        </w:rPr>
        <w:t xml:space="preserve">## 17560  0  0  0  0 100  0  0  0  0  0  0  0  0  0  0        0      0      0</w:t>
      </w:r>
      <w:r>
        <w:br/>
      </w:r>
      <w:r>
        <w:rPr>
          <w:rStyle w:val="VerbatimChar"/>
        </w:rPr>
        <w:t xml:space="preserve">## 17573  0  0  0  0 100  0  0  0  0  0  0  0  0  0  0        0      0      0</w:t>
      </w:r>
      <w:r>
        <w:br/>
      </w:r>
      <w:r>
        <w:rPr>
          <w:rStyle w:val="VerbatimChar"/>
        </w:rPr>
        <w:t xml:space="preserve">## 17579  0  0  0  0 100  0  0  0  0  0  0  0  0  0  0        0      0      0</w:t>
      </w:r>
      <w:r>
        <w:br/>
      </w:r>
      <w:r>
        <w:rPr>
          <w:rStyle w:val="VerbatimChar"/>
        </w:rPr>
        <w:t xml:space="preserve">## 17602  0  0  0  0 100  0  0  0  0  0  0  0  0  0  0        0      0      0</w:t>
      </w:r>
      <w:r>
        <w:br/>
      </w:r>
      <w:r>
        <w:rPr>
          <w:rStyle w:val="VerbatimChar"/>
        </w:rPr>
        <w:t xml:space="preserve">## 17603  0  0  0  0 100  0  0  0  0  0  0  0  0  0  0        0      0      0</w:t>
      </w:r>
      <w:r>
        <w:br/>
      </w:r>
      <w:r>
        <w:rPr>
          <w:rStyle w:val="VerbatimChar"/>
        </w:rPr>
        <w:t xml:space="preserve">## 17615  0  0  0  0 100  0  0  0  0  0  0  0  0  0  0        0      0      0</w:t>
      </w:r>
      <w:r>
        <w:br/>
      </w:r>
      <w:r>
        <w:rPr>
          <w:rStyle w:val="VerbatimChar"/>
        </w:rPr>
        <w:t xml:space="preserve">## 17628  0  0  0  0 100  0  0  0  0  0  0  0  0  0  0        0      0      0</w:t>
      </w:r>
      <w:r>
        <w:br/>
      </w:r>
      <w:r>
        <w:rPr>
          <w:rStyle w:val="VerbatimChar"/>
        </w:rPr>
        <w:t xml:space="preserve">## 17667  0  0  0  0 100  0  0  0  0  0  0  0  0  0  0        0      0      0</w:t>
      </w:r>
      <w:r>
        <w:br/>
      </w:r>
      <w:r>
        <w:rPr>
          <w:rStyle w:val="VerbatimChar"/>
        </w:rPr>
        <w:t xml:space="preserve">## 17691  0  0  0  0 100  0  0  0  0  0  0  0  0  0  0        0      0      0</w:t>
      </w:r>
      <w:r>
        <w:br/>
      </w:r>
      <w:r>
        <w:rPr>
          <w:rStyle w:val="VerbatimChar"/>
        </w:rPr>
        <w:t xml:space="preserve">## 17702  0  0  0  0 100  0  0  0  0  0  0  0  0  0  0        0      0      0</w:t>
      </w:r>
      <w:r>
        <w:br/>
      </w:r>
      <w:r>
        <w:rPr>
          <w:rStyle w:val="VerbatimChar"/>
        </w:rPr>
        <w:t xml:space="preserve">## 17705  0  0  0  0 100  0  0  0  0  0  0  0  0  0  0        0      0      0</w:t>
      </w:r>
      <w:r>
        <w:br/>
      </w:r>
      <w:r>
        <w:rPr>
          <w:rStyle w:val="VerbatimChar"/>
        </w:rPr>
        <w:t xml:space="preserve">## 17706  0  0  0  0 100  0  0  0  0  0  0  0  0  0  0        0      0      0</w:t>
      </w:r>
      <w:r>
        <w:br/>
      </w:r>
      <w:r>
        <w:rPr>
          <w:rStyle w:val="VerbatimChar"/>
        </w:rPr>
        <w:t xml:space="preserve">## 17711  0  0  0  0 100  0  0  0  0  0  0  0  0  0  0        0      0      0</w:t>
      </w:r>
      <w:r>
        <w:br/>
      </w:r>
      <w:r>
        <w:rPr>
          <w:rStyle w:val="VerbatimChar"/>
        </w:rPr>
        <w:t xml:space="preserve">## 17728  0  0  0  0 100  0  0  0  0  0  0  0  0  0  0        0      0      0</w:t>
      </w:r>
      <w:r>
        <w:br/>
      </w:r>
      <w:r>
        <w:rPr>
          <w:rStyle w:val="VerbatimChar"/>
        </w:rPr>
        <w:t xml:space="preserve">## 17760  0  0  0  0 100  0  0  0  0  0  0  0  0  0  0        0      0      0</w:t>
      </w:r>
      <w:r>
        <w:br/>
      </w:r>
      <w:r>
        <w:rPr>
          <w:rStyle w:val="VerbatimChar"/>
        </w:rPr>
        <w:t xml:space="preserve">## 17770  0  0  0  0 100  0  0  0  0  0  0  0  0  0  0        0      0      0</w:t>
      </w:r>
      <w:r>
        <w:br/>
      </w:r>
      <w:r>
        <w:rPr>
          <w:rStyle w:val="VerbatimChar"/>
        </w:rPr>
        <w:t xml:space="preserve">## 17780  0  0  0  0 100  0  0  0  0  0  0  0  0  0  0        0      0      0</w:t>
      </w:r>
      <w:r>
        <w:br/>
      </w:r>
      <w:r>
        <w:rPr>
          <w:rStyle w:val="VerbatimChar"/>
        </w:rPr>
        <w:t xml:space="preserve">## 17781  0  0  0  0 100  0  0  0  0  0  0  0  0  0  0        0      0      0</w:t>
      </w:r>
      <w:r>
        <w:br/>
      </w:r>
      <w:r>
        <w:rPr>
          <w:rStyle w:val="VerbatimChar"/>
        </w:rPr>
        <w:t xml:space="preserve">## 17788  0  0  0  0 100  0  0  0  0  0  0  0  0  0  0        0      0      0</w:t>
      </w:r>
      <w:r>
        <w:br/>
      </w:r>
      <w:r>
        <w:rPr>
          <w:rStyle w:val="VerbatimChar"/>
        </w:rPr>
        <w:t xml:space="preserve">## 17794  0  0  0  0 100  0  0  0  0  0  0  0  0  0  0        0      0      0</w:t>
      </w:r>
      <w:r>
        <w:br/>
      </w:r>
      <w:r>
        <w:rPr>
          <w:rStyle w:val="VerbatimChar"/>
        </w:rPr>
        <w:t xml:space="preserve">## 17795  0  0  0  0 100  0  0  0  0  0  0  0  0  0  0        0      0      0</w:t>
      </w:r>
      <w:r>
        <w:br/>
      </w:r>
      <w:r>
        <w:rPr>
          <w:rStyle w:val="VerbatimChar"/>
        </w:rPr>
        <w:t xml:space="preserve">## 17798  0  0  0  0 100  0  0  0  0  0  0  0  0  0  0        0      0      0</w:t>
      </w:r>
      <w:r>
        <w:br/>
      </w:r>
      <w:r>
        <w:rPr>
          <w:rStyle w:val="VerbatimChar"/>
        </w:rPr>
        <w:t xml:space="preserve">## 17801  0  0  0  0 100  0  0  0  0  0  0  0  0  0  0        0      0      0</w:t>
      </w:r>
      <w:r>
        <w:br/>
      </w:r>
      <w:r>
        <w:rPr>
          <w:rStyle w:val="VerbatimChar"/>
        </w:rPr>
        <w:t xml:space="preserve">## 17805  0  0  0  0 100  0  0  0  0  0  0  0  0  0  0        0      0      0</w:t>
      </w:r>
      <w:r>
        <w:br/>
      </w:r>
      <w:r>
        <w:rPr>
          <w:rStyle w:val="VerbatimChar"/>
        </w:rPr>
        <w:t xml:space="preserve">## 17820  0  0  0  0 100  0  0  0  0  0  0  0  0  0  0        0      0      0</w:t>
      </w:r>
      <w:r>
        <w:br/>
      </w:r>
      <w:r>
        <w:rPr>
          <w:rStyle w:val="VerbatimChar"/>
        </w:rPr>
        <w:t xml:space="preserve">## 17834  0  0  0  0 100  0  0  0  0  0  0  0  0  0  0        0      0      0</w:t>
      </w:r>
      <w:r>
        <w:br/>
      </w:r>
      <w:r>
        <w:rPr>
          <w:rStyle w:val="VerbatimChar"/>
        </w:rPr>
        <w:t xml:space="preserve">## 17840  0  0  0  0 100  0  0  0  0  0  0  0  0  0  0        0      0      0</w:t>
      </w:r>
      <w:r>
        <w:br/>
      </w:r>
      <w:r>
        <w:rPr>
          <w:rStyle w:val="VerbatimChar"/>
        </w:rPr>
        <w:t xml:space="preserve">## 17859  0  0  0  0 100  0  0  0  0  0  0  0  0  0  0        0      0      0</w:t>
      </w:r>
      <w:r>
        <w:br/>
      </w:r>
      <w:r>
        <w:rPr>
          <w:rStyle w:val="VerbatimChar"/>
        </w:rPr>
        <w:t xml:space="preserve">## 17870  0  0  0  0 100  0  0  0  0  0  0  0  0  0  0        0      0      0</w:t>
      </w:r>
      <w:r>
        <w:br/>
      </w:r>
      <w:r>
        <w:rPr>
          <w:rStyle w:val="VerbatimChar"/>
        </w:rPr>
        <w:t xml:space="preserve">## 17910  0  0  0  0 100  0  0  0  0  0  0  0  0  0  0        0      0      0</w:t>
      </w:r>
      <w:r>
        <w:br/>
      </w:r>
      <w:r>
        <w:rPr>
          <w:rStyle w:val="VerbatimChar"/>
        </w:rPr>
        <w:t xml:space="preserve">## 17912  0  0  0  0 100  0  0  0  0  0  0  0  0  0  0        0      0      0</w:t>
      </w:r>
      <w:r>
        <w:br/>
      </w:r>
      <w:r>
        <w:rPr>
          <w:rStyle w:val="VerbatimChar"/>
        </w:rPr>
        <w:t xml:space="preserve">## 17933  0  0  0  0 100  0  0  0  0  0  0  0  0  0  0        0      0      0</w:t>
      </w:r>
      <w:r>
        <w:br/>
      </w:r>
      <w:r>
        <w:rPr>
          <w:rStyle w:val="VerbatimChar"/>
        </w:rPr>
        <w:t xml:space="preserve">## 17943  0  0  0  0 100  0  0  0  0  0  0  0  0  0  0        0      0      0</w:t>
      </w:r>
      <w:r>
        <w:br/>
      </w:r>
      <w:r>
        <w:rPr>
          <w:rStyle w:val="VerbatimChar"/>
        </w:rPr>
        <w:t xml:space="preserve">## 17945  0  0  0  0 100  0  0  0  0  0  0  0  0  0  0        0      0      0</w:t>
      </w:r>
      <w:r>
        <w:br/>
      </w:r>
      <w:r>
        <w:rPr>
          <w:rStyle w:val="VerbatimChar"/>
        </w:rPr>
        <w:t xml:space="preserve">## 18001  0  0  0  0 100  0  0  0  0  0  0  0  0  0  0        0      0      0</w:t>
      </w:r>
      <w:r>
        <w:br/>
      </w:r>
      <w:r>
        <w:rPr>
          <w:rStyle w:val="VerbatimChar"/>
        </w:rPr>
        <w:t xml:space="preserve">## 18002  0  0  0  0 100  0  0  0  0  0  0  0  0  0  0        0      0      0</w:t>
      </w:r>
      <w:r>
        <w:br/>
      </w:r>
      <w:r>
        <w:rPr>
          <w:rStyle w:val="VerbatimChar"/>
        </w:rPr>
        <w:t xml:space="preserve">## 18026  0  0  0  0 100  0  0  0  0  0  0  0  0  0  0        0      0      0</w:t>
      </w:r>
      <w:r>
        <w:br/>
      </w:r>
      <w:r>
        <w:rPr>
          <w:rStyle w:val="VerbatimChar"/>
        </w:rPr>
        <w:t xml:space="preserve">## 18030  0  0  0  0 100  0  0  0  0  0  0  0  0  0  0        0      0      0</w:t>
      </w:r>
      <w:r>
        <w:br/>
      </w:r>
      <w:r>
        <w:rPr>
          <w:rStyle w:val="VerbatimChar"/>
        </w:rPr>
        <w:t xml:space="preserve">## 18067  0  0  0  0 100  0  0  0  0  0  0  0  0  0  0        0      0      0</w:t>
      </w:r>
      <w:r>
        <w:br/>
      </w:r>
      <w:r>
        <w:rPr>
          <w:rStyle w:val="VerbatimChar"/>
        </w:rPr>
        <w:t xml:space="preserve">## 18096  0  0  0  0 100  0  0  0  0  0  0  0  0  0  0        0      0      0</w:t>
      </w:r>
      <w:r>
        <w:br/>
      </w:r>
      <w:r>
        <w:rPr>
          <w:rStyle w:val="VerbatimChar"/>
        </w:rPr>
        <w:t xml:space="preserve">## 18102  0  0  0  0 100  0  0  0  0  0  0  0  0  0  0        0      0      0</w:t>
      </w:r>
      <w:r>
        <w:br/>
      </w:r>
      <w:r>
        <w:rPr>
          <w:rStyle w:val="VerbatimChar"/>
        </w:rPr>
        <w:t xml:space="preserve">## 18114  0  0  0  0 100  0  0  0  0  0  0  0  0  0  0        0      0      0</w:t>
      </w:r>
      <w:r>
        <w:br/>
      </w:r>
      <w:r>
        <w:rPr>
          <w:rStyle w:val="VerbatimChar"/>
        </w:rPr>
        <w:t xml:space="preserve">## 18139  0  0  0  0 100  0  0  0  0  0  0  0  0  0  0        0      0      0</w:t>
      </w:r>
      <w:r>
        <w:br/>
      </w:r>
      <w:r>
        <w:rPr>
          <w:rStyle w:val="VerbatimChar"/>
        </w:rPr>
        <w:t xml:space="preserve">## 18140  0  0  0  0 100  0  0  0  0  0  0  0  0  0  0        0      0      0</w:t>
      </w:r>
      <w:r>
        <w:br/>
      </w:r>
      <w:r>
        <w:rPr>
          <w:rStyle w:val="VerbatimChar"/>
        </w:rPr>
        <w:t xml:space="preserve">## 18143  0  0  0  0 100  0  0  0  0  0  0  0  0  0  0        0      0      0</w:t>
      </w:r>
      <w:r>
        <w:br/>
      </w:r>
      <w:r>
        <w:rPr>
          <w:rStyle w:val="VerbatimChar"/>
        </w:rPr>
        <w:t xml:space="preserve">## 18146  0  0  0  0 100  0  0  0  0  0  0  0  0  0  0        0      0      0</w:t>
      </w:r>
      <w:r>
        <w:br/>
      </w:r>
      <w:r>
        <w:rPr>
          <w:rStyle w:val="VerbatimChar"/>
        </w:rPr>
        <w:t xml:space="preserve">## 18205  0  0  0  0 100  0  0  0  0  0  0  0  0  0  0        0      0      0</w:t>
      </w:r>
      <w:r>
        <w:br/>
      </w:r>
      <w:r>
        <w:rPr>
          <w:rStyle w:val="VerbatimChar"/>
        </w:rPr>
        <w:t xml:space="preserve">## 18214  0  0  0  0 100  0  0  0  0  0  0  0  0  0  0        0      0      0</w:t>
      </w:r>
      <w:r>
        <w:br/>
      </w:r>
      <w:r>
        <w:rPr>
          <w:rStyle w:val="VerbatimChar"/>
        </w:rPr>
        <w:t xml:space="preserve">## 18256  0  0  0  0 100  0  0  0  0  0  0  0  0  0  0        0      0      0</w:t>
      </w:r>
      <w:r>
        <w:br/>
      </w:r>
      <w:r>
        <w:rPr>
          <w:rStyle w:val="VerbatimChar"/>
        </w:rPr>
        <w:t xml:space="preserve">## 18273  0  0  0  0 100  0  0  0  0  0  0  0  0  0  0        0      0      0</w:t>
      </w:r>
      <w:r>
        <w:br/>
      </w:r>
      <w:r>
        <w:rPr>
          <w:rStyle w:val="VerbatimChar"/>
        </w:rPr>
        <w:t xml:space="preserve">## 18280  0  0  0  0 100  0  0  0  0  0  0  0  0  0  0        0      0      0</w:t>
      </w:r>
      <w:r>
        <w:br/>
      </w:r>
      <w:r>
        <w:rPr>
          <w:rStyle w:val="VerbatimChar"/>
        </w:rPr>
        <w:t xml:space="preserve">## 18299  0  0  0  0 100  0  0  0  0  0  0  0  0  0  0        0      0      0</w:t>
      </w:r>
      <w:r>
        <w:br/>
      </w:r>
      <w:r>
        <w:rPr>
          <w:rStyle w:val="VerbatimChar"/>
        </w:rPr>
        <w:t xml:space="preserve">## 18307  0  0  0  0 100  0  0  0  0  0  0  0  0  0  0        0      0      0</w:t>
      </w:r>
      <w:r>
        <w:br/>
      </w:r>
      <w:r>
        <w:rPr>
          <w:rStyle w:val="VerbatimChar"/>
        </w:rPr>
        <w:t xml:space="preserve">## 18343  0  0  0  0 100  0  0  0  0  0  0  0  0  0  0        0      0      0</w:t>
      </w:r>
      <w:r>
        <w:br/>
      </w:r>
      <w:r>
        <w:rPr>
          <w:rStyle w:val="VerbatimChar"/>
        </w:rPr>
        <w:t xml:space="preserve">## 18384  0  0  0  0 100  0  0  0  0  0  0  0  0  0  0        0      0      0</w:t>
      </w:r>
      <w:r>
        <w:br/>
      </w:r>
      <w:r>
        <w:rPr>
          <w:rStyle w:val="VerbatimChar"/>
        </w:rPr>
        <w:t xml:space="preserve">## 18387  0  0  0  0 100  0  0  0  0  0  0  0  0  0  0        0      0      0</w:t>
      </w:r>
      <w:r>
        <w:br/>
      </w:r>
      <w:r>
        <w:rPr>
          <w:rStyle w:val="VerbatimChar"/>
        </w:rPr>
        <w:t xml:space="preserve">## 18388  0  0  0  0 100  0  0  0  0  0  0  0  0  0  0        0      0      0</w:t>
      </w:r>
      <w:r>
        <w:br/>
      </w:r>
      <w:r>
        <w:rPr>
          <w:rStyle w:val="VerbatimChar"/>
        </w:rPr>
        <w:t xml:space="preserve">## 18393  0  0  0  0 100  0  0  0  0  0  0  0  0  0  0        0      0      0</w:t>
      </w:r>
      <w:r>
        <w:br/>
      </w:r>
      <w:r>
        <w:rPr>
          <w:rStyle w:val="VerbatimChar"/>
        </w:rPr>
        <w:t xml:space="preserve">## 18401  0  0  0  0 100  0  0  0  0  0  0  0  0  0  0        0      0      0</w:t>
      </w:r>
      <w:r>
        <w:br/>
      </w:r>
      <w:r>
        <w:rPr>
          <w:rStyle w:val="VerbatimChar"/>
        </w:rPr>
        <w:t xml:space="preserve">## 18402  0  0  0  0 100  0  0  0  0  0  0  0  0  0  0        0      0      0</w:t>
      </w:r>
      <w:r>
        <w:br/>
      </w:r>
      <w:r>
        <w:rPr>
          <w:rStyle w:val="VerbatimChar"/>
        </w:rPr>
        <w:t xml:space="preserve">## 18445  0  0  0  0 100  0  0  0  0  0  0  0  0  0  0        0      0      0</w:t>
      </w:r>
      <w:r>
        <w:br/>
      </w:r>
      <w:r>
        <w:rPr>
          <w:rStyle w:val="VerbatimChar"/>
        </w:rPr>
        <w:t xml:space="preserve">## 18446  0  0  0  0 100  0  0  0  0  0  0  0  0  0  0        0      0      0</w:t>
      </w:r>
      <w:r>
        <w:br/>
      </w:r>
      <w:r>
        <w:rPr>
          <w:rStyle w:val="VerbatimChar"/>
        </w:rPr>
        <w:t xml:space="preserve">## 18447  0  0  0  0 100  0  0  0  0  0  0  0  0  0  0        0      0      0</w:t>
      </w:r>
      <w:r>
        <w:br/>
      </w:r>
      <w:r>
        <w:rPr>
          <w:rStyle w:val="VerbatimChar"/>
        </w:rPr>
        <w:t xml:space="preserve">## 18463  0  0  0  0 100  0  0  0  0  0  0  0  0  0  0        0      0      0</w:t>
      </w:r>
      <w:r>
        <w:br/>
      </w:r>
      <w:r>
        <w:rPr>
          <w:rStyle w:val="VerbatimChar"/>
        </w:rPr>
        <w:t xml:space="preserve">## 18543  0  0  0  0 100  0  0  0  0  0  0  0  0  0  0        0      0      0</w:t>
      </w:r>
      <w:r>
        <w:br/>
      </w:r>
      <w:r>
        <w:rPr>
          <w:rStyle w:val="VerbatimChar"/>
        </w:rPr>
        <w:t xml:space="preserve">## 18547  0  0  0  0 100  0  0  0  0  0  0  0  0  0  0        0      0      0</w:t>
      </w:r>
      <w:r>
        <w:br/>
      </w:r>
      <w:r>
        <w:rPr>
          <w:rStyle w:val="VerbatimChar"/>
        </w:rPr>
        <w:t xml:space="preserve">## 18554  0  0  0  0 100  0  0  0  0  0  0  0  0  0  0        0      0      0</w:t>
      </w:r>
      <w:r>
        <w:br/>
      </w:r>
      <w:r>
        <w:rPr>
          <w:rStyle w:val="VerbatimChar"/>
        </w:rPr>
        <w:t xml:space="preserve">## 18556  0  0  0  0 100  0  0  0  0  0  0  0  0  0  0        0      0      0</w:t>
      </w:r>
      <w:r>
        <w:br/>
      </w:r>
      <w:r>
        <w:rPr>
          <w:rStyle w:val="VerbatimChar"/>
        </w:rPr>
        <w:t xml:space="preserve">## 18557  0  0  0  0 100  0  0  0  0  0  0  0  0  0  0        0      0      0</w:t>
      </w:r>
      <w:r>
        <w:br/>
      </w:r>
      <w:r>
        <w:rPr>
          <w:rStyle w:val="VerbatimChar"/>
        </w:rPr>
        <w:t xml:space="preserve">## 18564  0  0  0  0 100  0  0  0  0  0  0  0  0  0  0        0      0      0</w:t>
      </w:r>
      <w:r>
        <w:br/>
      </w:r>
      <w:r>
        <w:rPr>
          <w:rStyle w:val="VerbatimChar"/>
        </w:rPr>
        <w:t xml:space="preserve">## 18586  0  0  0  0 100  0  0  0  0  0  0  0  0  0  0        0      0      0</w:t>
      </w:r>
      <w:r>
        <w:br/>
      </w:r>
      <w:r>
        <w:rPr>
          <w:rStyle w:val="VerbatimChar"/>
        </w:rPr>
        <w:t xml:space="preserve">## 18587  0  0  0  0 100  0  0  0  0  0  0  0  0  0  0        0      0      0</w:t>
      </w:r>
      <w:r>
        <w:br/>
      </w:r>
      <w:r>
        <w:rPr>
          <w:rStyle w:val="VerbatimChar"/>
        </w:rPr>
        <w:t xml:space="preserve">## 18611  0  0  0  0 100  0  0  0  0  0  0  0  0  0  0        0      0      0</w:t>
      </w:r>
      <w:r>
        <w:br/>
      </w:r>
      <w:r>
        <w:rPr>
          <w:rStyle w:val="VerbatimChar"/>
        </w:rPr>
        <w:t xml:space="preserve">## 18612  0  0  0  0 100  0  0  0  0  0  0  0  0  0  0        0      0      0</w:t>
      </w:r>
      <w:r>
        <w:br/>
      </w:r>
      <w:r>
        <w:rPr>
          <w:rStyle w:val="VerbatimChar"/>
        </w:rPr>
        <w:t xml:space="preserve">## 18664  0  0  0  0 100  0  0  0  0  0  0  0  0  0  0        0      0      0</w:t>
      </w:r>
      <w:r>
        <w:br/>
      </w:r>
      <w:r>
        <w:rPr>
          <w:rStyle w:val="VerbatimChar"/>
        </w:rPr>
        <w:t xml:space="preserve">## 18679  0  0  0  0 100  0  0  0  0  0  0  0  0  0  0        0      0      0</w:t>
      </w:r>
      <w:r>
        <w:br/>
      </w:r>
      <w:r>
        <w:rPr>
          <w:rStyle w:val="VerbatimChar"/>
        </w:rPr>
        <w:t xml:space="preserve">## 18685  0  0  0  0 100  0  0  0  0  0  0  0  0  0  0        0      0      0</w:t>
      </w:r>
      <w:r>
        <w:br/>
      </w:r>
      <w:r>
        <w:rPr>
          <w:rStyle w:val="VerbatimChar"/>
        </w:rPr>
        <w:t xml:space="preserve">## 18690  0  0  0  0 100  0  0  0  0  0  0  0  0  0  0        0      0      0</w:t>
      </w:r>
      <w:r>
        <w:br/>
      </w:r>
      <w:r>
        <w:rPr>
          <w:rStyle w:val="VerbatimChar"/>
        </w:rPr>
        <w:t xml:space="preserve">## 18696  0  0  0  0 100  0  0  0  0  0  0  0  0  0  0        0      0      0</w:t>
      </w:r>
      <w:r>
        <w:br/>
      </w:r>
      <w:r>
        <w:rPr>
          <w:rStyle w:val="VerbatimChar"/>
        </w:rPr>
        <w:t xml:space="preserve">## 18716  0  0  0  0 100  0  0  0  0  0  0  0  0  0  0        0      0      0</w:t>
      </w:r>
      <w:r>
        <w:br/>
      </w:r>
      <w:r>
        <w:rPr>
          <w:rStyle w:val="VerbatimChar"/>
        </w:rPr>
        <w:t xml:space="preserve">## 18722  0  0  0  0 100  0  0  0  0  0  0  0  0  0  0        0      0      0</w:t>
      </w:r>
      <w:r>
        <w:br/>
      </w:r>
      <w:r>
        <w:rPr>
          <w:rStyle w:val="VerbatimChar"/>
        </w:rPr>
        <w:t xml:space="preserve">## 18724  0  0  0  0 100  0  0  0  0  0  0  0  0  0  0        0      0      0</w:t>
      </w:r>
      <w:r>
        <w:br/>
      </w:r>
      <w:r>
        <w:rPr>
          <w:rStyle w:val="VerbatimChar"/>
        </w:rPr>
        <w:t xml:space="preserve">## 18725  0  0  0  0 100  0  0  0  0  0  0  0  0  0  0        0      0      0</w:t>
      </w:r>
      <w:r>
        <w:br/>
      </w:r>
      <w:r>
        <w:rPr>
          <w:rStyle w:val="VerbatimChar"/>
        </w:rPr>
        <w:t xml:space="preserve">## 18762  0  0  0  0 100  0  0  0  0  0  0  0  0  0  0        0      0      0</w:t>
      </w:r>
      <w:r>
        <w:br/>
      </w:r>
      <w:r>
        <w:rPr>
          <w:rStyle w:val="VerbatimChar"/>
        </w:rPr>
        <w:t xml:space="preserve">## 18764  0  0  0  0 100  0  0  0  0  0  0  0  0  0  0        0      0      0</w:t>
      </w:r>
      <w:r>
        <w:br/>
      </w:r>
      <w:r>
        <w:rPr>
          <w:rStyle w:val="VerbatimChar"/>
        </w:rPr>
        <w:t xml:space="preserve">## 18767  0  0  0  0 100  0  0  0  0  0  0  0  0  0  0        0      0      0</w:t>
      </w:r>
      <w:r>
        <w:br/>
      </w:r>
      <w:r>
        <w:rPr>
          <w:rStyle w:val="VerbatimChar"/>
        </w:rPr>
        <w:t xml:space="preserve">## 18800  0  0  0  0 100  0  0  0  0  0  0  0  0  0  0        0      0      0</w:t>
      </w:r>
      <w:r>
        <w:br/>
      </w:r>
      <w:r>
        <w:rPr>
          <w:rStyle w:val="VerbatimChar"/>
        </w:rPr>
        <w:t xml:space="preserve">## 18825  0  0  0  0 100  0  0  0  0  0  0  0  0  0  0        0      0      0</w:t>
      </w:r>
      <w:r>
        <w:br/>
      </w:r>
      <w:r>
        <w:rPr>
          <w:rStyle w:val="VerbatimChar"/>
        </w:rPr>
        <w:t xml:space="preserve">## 18862  0  0  0  0 100  0  0  0  0  0  0  0  0  0  0        0      0      0</w:t>
      </w:r>
      <w:r>
        <w:br/>
      </w:r>
      <w:r>
        <w:rPr>
          <w:rStyle w:val="VerbatimChar"/>
        </w:rPr>
        <w:t xml:space="preserve">## 18898  0  0  0  0 100  0  0  0  0  0  0  0  0  0  0        0      0      0</w:t>
      </w:r>
      <w:r>
        <w:br/>
      </w:r>
      <w:r>
        <w:rPr>
          <w:rStyle w:val="VerbatimChar"/>
        </w:rPr>
        <w:t xml:space="preserve">## 18899  0  0  0  0 100  0  0  0  0  0  0  0  0  0  0        0      0      0</w:t>
      </w:r>
      <w:r>
        <w:br/>
      </w:r>
      <w:r>
        <w:rPr>
          <w:rStyle w:val="VerbatimChar"/>
        </w:rPr>
        <w:t xml:space="preserve">## 18935  0  0  0  0 100  0  0  0  0  0  0  0  0  0  0        0      0      0</w:t>
      </w:r>
      <w:r>
        <w:br/>
      </w:r>
      <w:r>
        <w:rPr>
          <w:rStyle w:val="VerbatimChar"/>
        </w:rPr>
        <w:t xml:space="preserve">## 18941  0  0  0  0 100  0  0  0  0  0  0  0  0  0  0        0      0      0</w:t>
      </w:r>
      <w:r>
        <w:br/>
      </w:r>
      <w:r>
        <w:rPr>
          <w:rStyle w:val="VerbatimChar"/>
        </w:rPr>
        <w:t xml:space="preserve">## 18956  0  0  0  0 100  0  0  0  0  0  0  0  0  0  0        0      0      0</w:t>
      </w:r>
      <w:r>
        <w:br/>
      </w:r>
      <w:r>
        <w:rPr>
          <w:rStyle w:val="VerbatimChar"/>
        </w:rPr>
        <w:t xml:space="preserve">## 18967  0  0  0  0 100  0  0  0  0  0  0  0  0  0  0        0      0      0</w:t>
      </w:r>
      <w:r>
        <w:br/>
      </w:r>
      <w:r>
        <w:rPr>
          <w:rStyle w:val="VerbatimChar"/>
        </w:rPr>
        <w:t xml:space="preserve">## 18980  0  0  0  0 100  0  0  0  0  0  0  0  0  0  0        0      0      0</w:t>
      </w:r>
      <w:r>
        <w:br/>
      </w:r>
      <w:r>
        <w:rPr>
          <w:rStyle w:val="VerbatimChar"/>
        </w:rPr>
        <w:t xml:space="preserve">## 18989  0  0  0  0 100  0  0  0  0  0  0  0  0  0  0        0      0      0</w:t>
      </w:r>
      <w:r>
        <w:br/>
      </w:r>
      <w:r>
        <w:rPr>
          <w:rStyle w:val="VerbatimChar"/>
        </w:rPr>
        <w:t xml:space="preserve">## 19035  0  0  0  0 100  0  0  0  0  0  0  0  0  0  0        0      0      0</w:t>
      </w:r>
      <w:r>
        <w:br/>
      </w:r>
      <w:r>
        <w:rPr>
          <w:rStyle w:val="VerbatimChar"/>
        </w:rPr>
        <w:t xml:space="preserve">## 19039  0  0  0  0 100  0  0  0  0  0  0  0  0  0  0        0      0      0</w:t>
      </w:r>
      <w:r>
        <w:br/>
      </w:r>
      <w:r>
        <w:rPr>
          <w:rStyle w:val="VerbatimChar"/>
        </w:rPr>
        <w:t xml:space="preserve">## 19043  0  0  0  0 100  0  0  0  0  0  0  0  0  0  0        0      0      0</w:t>
      </w:r>
      <w:r>
        <w:br/>
      </w:r>
      <w:r>
        <w:rPr>
          <w:rStyle w:val="VerbatimChar"/>
        </w:rPr>
        <w:t xml:space="preserve">## 19044  0  0  0  0 100  0  0  0  0  0  0  0  0  0  0        0      0      0</w:t>
      </w:r>
      <w:r>
        <w:br/>
      </w:r>
      <w:r>
        <w:rPr>
          <w:rStyle w:val="VerbatimChar"/>
        </w:rPr>
        <w:t xml:space="preserve">## 19077  0  0  0  0 100  0  0  0  0  0  0  0  0  0  0        0      0      0</w:t>
      </w:r>
      <w:r>
        <w:br/>
      </w:r>
      <w:r>
        <w:rPr>
          <w:rStyle w:val="VerbatimChar"/>
        </w:rPr>
        <w:t xml:space="preserve">## 19086  0  0  0  0 100  0  0  0  0  0  0  0  0  0  0        0      0      0</w:t>
      </w:r>
      <w:r>
        <w:br/>
      </w:r>
      <w:r>
        <w:rPr>
          <w:rStyle w:val="VerbatimChar"/>
        </w:rPr>
        <w:t xml:space="preserve">## 19100  0  0  0  0 100  0  0  0  0  0  0  0  0  0  0        0      0      0</w:t>
      </w:r>
      <w:r>
        <w:br/>
      </w:r>
      <w:r>
        <w:rPr>
          <w:rStyle w:val="VerbatimChar"/>
        </w:rPr>
        <w:t xml:space="preserve">## 19126  0  0  0  0 100  0  0  0  0  0  0  0  0  0  0        0      0      0</w:t>
      </w:r>
      <w:r>
        <w:br/>
      </w:r>
      <w:r>
        <w:rPr>
          <w:rStyle w:val="VerbatimChar"/>
        </w:rPr>
        <w:t xml:space="preserve">## 19146  0  0  0  0 100  0  0  0  0  0  0  0  0  0  0        0      0      0</w:t>
      </w:r>
      <w:r>
        <w:br/>
      </w:r>
      <w:r>
        <w:rPr>
          <w:rStyle w:val="VerbatimChar"/>
        </w:rPr>
        <w:t xml:space="preserve">## 19151  0  0  0  0 100  0  0  0  0  0  0  0  0  0  0        0      0      0</w:t>
      </w:r>
      <w:r>
        <w:br/>
      </w:r>
      <w:r>
        <w:rPr>
          <w:rStyle w:val="VerbatimChar"/>
        </w:rPr>
        <w:t xml:space="preserve">## 19163  0  0  0  0 100  0  0  0  0  0  0  0  0  0  0        0      0      0</w:t>
      </w:r>
      <w:r>
        <w:br/>
      </w:r>
      <w:r>
        <w:rPr>
          <w:rStyle w:val="VerbatimChar"/>
        </w:rPr>
        <w:t xml:space="preserve">## 19192  0  0  0  0 100  0  0  0  0  0  0  0  0  0  0        0      0      0</w:t>
      </w:r>
      <w:r>
        <w:br/>
      </w:r>
      <w:r>
        <w:rPr>
          <w:rStyle w:val="VerbatimChar"/>
        </w:rPr>
        <w:t xml:space="preserve">## 19202  0  0  0  0 100  0  0  0  0  0  0  0  0  0  0        0      0      0</w:t>
      </w:r>
      <w:r>
        <w:br/>
      </w:r>
      <w:r>
        <w:rPr>
          <w:rStyle w:val="VerbatimChar"/>
        </w:rPr>
        <w:t xml:space="preserve">## 19208  0  0  0  0 100  0  0  0  0  0  0  0  0  0  0        0      0      0</w:t>
      </w:r>
      <w:r>
        <w:br/>
      </w:r>
      <w:r>
        <w:rPr>
          <w:rStyle w:val="VerbatimChar"/>
        </w:rPr>
        <w:t xml:space="preserve">## 19227  0  0  0  0 100  0  0  0  0  0  0  0  0  0  0        0      0      0</w:t>
      </w:r>
      <w:r>
        <w:br/>
      </w:r>
      <w:r>
        <w:rPr>
          <w:rStyle w:val="VerbatimChar"/>
        </w:rPr>
        <w:t xml:space="preserve">## 19243  0  0  0  0 100  0  0  0  0  0  0  0  0  0  0        0      0      0</w:t>
      </w:r>
      <w:r>
        <w:br/>
      </w:r>
      <w:r>
        <w:rPr>
          <w:rStyle w:val="VerbatimChar"/>
        </w:rPr>
        <w:t xml:space="preserve">## 19245  0  0  0  0 100  0  0  0  0  0  0  0  0  0  0        0      0      0</w:t>
      </w:r>
      <w:r>
        <w:br/>
      </w:r>
      <w:r>
        <w:rPr>
          <w:rStyle w:val="VerbatimChar"/>
        </w:rPr>
        <w:t xml:space="preserve">## 19257  0  0  0  0 100  0  0  0  0  0  0  0  0  0  0        0      0      0</w:t>
      </w:r>
      <w:r>
        <w:br/>
      </w:r>
      <w:r>
        <w:rPr>
          <w:rStyle w:val="VerbatimChar"/>
        </w:rPr>
        <w:t xml:space="preserve">## 19261  0  0  0  0 100  0  0  0  0  0  0  0  0  0  0        0      0      0</w:t>
      </w:r>
      <w:r>
        <w:br/>
      </w:r>
      <w:r>
        <w:rPr>
          <w:rStyle w:val="VerbatimChar"/>
        </w:rPr>
        <w:t xml:space="preserve">## 19273  0  0  0  0 100  0  0  0  0  0  0  0  0  0  0        0      0      0</w:t>
      </w:r>
      <w:r>
        <w:br/>
      </w:r>
      <w:r>
        <w:rPr>
          <w:rStyle w:val="VerbatimChar"/>
        </w:rPr>
        <w:t xml:space="preserve">## 19288  0  0  0  0 100  0  0  0  0  0  0  0  0  0  0        0      0      0</w:t>
      </w:r>
      <w:r>
        <w:br/>
      </w:r>
      <w:r>
        <w:rPr>
          <w:rStyle w:val="VerbatimChar"/>
        </w:rPr>
        <w:t xml:space="preserve">## 19316  0  0  0  0 100  0  0  0  0  0  0  0  0  0  0        0      0      0</w:t>
      </w:r>
      <w:r>
        <w:br/>
      </w:r>
      <w:r>
        <w:rPr>
          <w:rStyle w:val="VerbatimChar"/>
        </w:rPr>
        <w:t xml:space="preserve">## 19317  0  0  0  0 100  0  0  0  0  0  0  0  0  0  0        0      0      0</w:t>
      </w:r>
      <w:r>
        <w:br/>
      </w:r>
      <w:r>
        <w:rPr>
          <w:rStyle w:val="VerbatimChar"/>
        </w:rPr>
        <w:t xml:space="preserve">## 19319  0  0  0  0 100  0  0  0  0  0  0  0  0  0  0        0      0      0</w:t>
      </w:r>
      <w:r>
        <w:br/>
      </w:r>
      <w:r>
        <w:rPr>
          <w:rStyle w:val="VerbatimChar"/>
        </w:rPr>
        <w:t xml:space="preserve">## 19332  0  0  0  0 100  0  0  0  0  0  0  0  0  0  0        0      0      0</w:t>
      </w:r>
      <w:r>
        <w:br/>
      </w:r>
      <w:r>
        <w:rPr>
          <w:rStyle w:val="VerbatimChar"/>
        </w:rPr>
        <w:t xml:space="preserve">## 19334  0  0  0  0 100  0  0  0  0  0  0  0  0  0  0        0      0      0</w:t>
      </w:r>
      <w:r>
        <w:br/>
      </w:r>
      <w:r>
        <w:rPr>
          <w:rStyle w:val="VerbatimChar"/>
        </w:rPr>
        <w:t xml:space="preserve">## 19337  0  0  0  0 100  0  0  0  0  0  0  0  0  0  0        0      0      0</w:t>
      </w:r>
      <w:r>
        <w:br/>
      </w:r>
      <w:r>
        <w:rPr>
          <w:rStyle w:val="VerbatimChar"/>
        </w:rPr>
        <w:t xml:space="preserve">## 19342  0  0  0  0 100  0  0  0  0  0  0  0  0  0  0        0      0      0</w:t>
      </w:r>
      <w:r>
        <w:br/>
      </w:r>
      <w:r>
        <w:rPr>
          <w:rStyle w:val="VerbatimChar"/>
        </w:rPr>
        <w:t xml:space="preserve">## 19359  0  0  0  0 100  0  0  0  0  0  0  0  0  0  0        0      0      0</w:t>
      </w:r>
      <w:r>
        <w:br/>
      </w:r>
      <w:r>
        <w:rPr>
          <w:rStyle w:val="VerbatimChar"/>
        </w:rPr>
        <w:t xml:space="preserve">## 19369  0  0  0  0 100  0  0  0  0  0  0  0  0  0  0        0      0      0</w:t>
      </w:r>
      <w:r>
        <w:br/>
      </w:r>
      <w:r>
        <w:rPr>
          <w:rStyle w:val="VerbatimChar"/>
        </w:rPr>
        <w:t xml:space="preserve">## 19418  0  0  0  0 100  0  0  0  0  0  0  0  0  0  0        0      0      0</w:t>
      </w:r>
      <w:r>
        <w:br/>
      </w:r>
      <w:r>
        <w:rPr>
          <w:rStyle w:val="VerbatimChar"/>
        </w:rPr>
        <w:t xml:space="preserve">## 19420  0  0  0  0 100  0  0  0  0  0  0  0  0  0  0        0      0      0</w:t>
      </w:r>
      <w:r>
        <w:br/>
      </w:r>
      <w:r>
        <w:rPr>
          <w:rStyle w:val="VerbatimChar"/>
        </w:rPr>
        <w:t xml:space="preserve">## 19423  0  0  0  0 100  0  0  0  0  0  0  0  0  0  0        0      0      0</w:t>
      </w:r>
      <w:r>
        <w:br/>
      </w:r>
      <w:r>
        <w:rPr>
          <w:rStyle w:val="VerbatimChar"/>
        </w:rPr>
        <w:t xml:space="preserve">## 19427  0  0  0  0 100  0  0  0  0  0  0  0  0  0  0        0      0      0</w:t>
      </w:r>
      <w:r>
        <w:br/>
      </w:r>
      <w:r>
        <w:rPr>
          <w:rStyle w:val="VerbatimChar"/>
        </w:rPr>
        <w:t xml:space="preserve">## 19433  0  0  0  0 100  0  0  0  0  0  0  0  0  0  0        0      0      0</w:t>
      </w:r>
      <w:r>
        <w:br/>
      </w:r>
      <w:r>
        <w:rPr>
          <w:rStyle w:val="VerbatimChar"/>
        </w:rPr>
        <w:t xml:space="preserve">## 19472  0  0  0  0 100  0  0  0  0  0  0  0  0  0  0        0      0      0</w:t>
      </w:r>
      <w:r>
        <w:br/>
      </w:r>
      <w:r>
        <w:rPr>
          <w:rStyle w:val="VerbatimChar"/>
        </w:rPr>
        <w:t xml:space="preserve">## 19485  0  0  0  0 100  0  0  0  0  0  0  0  0  0  0        0      0      0</w:t>
      </w:r>
      <w:r>
        <w:br/>
      </w:r>
      <w:r>
        <w:rPr>
          <w:rStyle w:val="VerbatimChar"/>
        </w:rPr>
        <w:t xml:space="preserve">## 19492  0  0  0  0 100  0  0  0  0  0  0  0  0  0  0        0      0      0</w:t>
      </w:r>
      <w:r>
        <w:br/>
      </w:r>
      <w:r>
        <w:rPr>
          <w:rStyle w:val="VerbatimChar"/>
        </w:rPr>
        <w:t xml:space="preserve">## 19515  0  0  0  0 100  0  0  0  0  0  0  0  0  0  0        0      0      0</w:t>
      </w:r>
      <w:r>
        <w:br/>
      </w:r>
      <w:r>
        <w:rPr>
          <w:rStyle w:val="VerbatimChar"/>
        </w:rPr>
        <w:t xml:space="preserve">## 19594  0  0  0  0 100  0  0  0  0  0  0  0  0  0  0        0      0      0</w:t>
      </w:r>
      <w:r>
        <w:br/>
      </w:r>
      <w:r>
        <w:rPr>
          <w:rStyle w:val="VerbatimChar"/>
        </w:rPr>
        <w:t xml:space="preserve">## 19628  0  0  0  0 100  0  0  0  0  0  0  0  0  0  0        0      0      0</w:t>
      </w:r>
      <w:r>
        <w:br/>
      </w:r>
      <w:r>
        <w:rPr>
          <w:rStyle w:val="VerbatimChar"/>
        </w:rPr>
        <w:t xml:space="preserve">## 19645  0  0  0  0 100  0  0  0  0  0  0  0  0  0  0        0      0      0</w:t>
      </w:r>
      <w:r>
        <w:br/>
      </w:r>
      <w:r>
        <w:rPr>
          <w:rStyle w:val="VerbatimChar"/>
        </w:rPr>
        <w:t xml:space="preserve">## 19650  0  0  0  0 100  0  0  0  0  0  0  0  0  0  0        0      0      0</w:t>
      </w:r>
      <w:r>
        <w:br/>
      </w:r>
      <w:r>
        <w:rPr>
          <w:rStyle w:val="VerbatimChar"/>
        </w:rPr>
        <w:t xml:space="preserve">## 19659  0  0  0  0 100  0  0  0  0  0  0  0  0  0  0        0      0      0</w:t>
      </w:r>
      <w:r>
        <w:br/>
      </w:r>
      <w:r>
        <w:rPr>
          <w:rStyle w:val="VerbatimChar"/>
        </w:rPr>
        <w:t xml:space="preserve">## 19665  0  0  0  0 100  0  0  0  0  0  0  0  0  0  0        0      0      0</w:t>
      </w:r>
      <w:r>
        <w:br/>
      </w:r>
      <w:r>
        <w:rPr>
          <w:rStyle w:val="VerbatimChar"/>
        </w:rPr>
        <w:t xml:space="preserve">## 19714  0  0  0  0 100  0  0  0  0  0  0  0  0  0  0        0      0      0</w:t>
      </w:r>
      <w:r>
        <w:br/>
      </w:r>
      <w:r>
        <w:rPr>
          <w:rStyle w:val="VerbatimChar"/>
        </w:rPr>
        <w:t xml:space="preserve">## 19716  0  0  0  0 100  0  0  0  0  0  0  0  0  0  0        0      0      0</w:t>
      </w:r>
      <w:r>
        <w:br/>
      </w:r>
      <w:r>
        <w:rPr>
          <w:rStyle w:val="VerbatimChar"/>
        </w:rPr>
        <w:t xml:space="preserve">## 19726  0  0  0  0 100  0  0  0  0  0  0  0  0  0  0        0      0      0</w:t>
      </w:r>
      <w:r>
        <w:br/>
      </w:r>
      <w:r>
        <w:rPr>
          <w:rStyle w:val="VerbatimChar"/>
        </w:rPr>
        <w:t xml:space="preserve">## 19747  0  0  0  0 100  0  0  0  0  0  0  0  0  0  0        0      0      0</w:t>
      </w:r>
      <w:r>
        <w:br/>
      </w:r>
      <w:r>
        <w:rPr>
          <w:rStyle w:val="VerbatimChar"/>
        </w:rPr>
        <w:t xml:space="preserve">## 19759  0  0  0  0 100  0  0  0  0  0  0  0  0  0  0        0      0      0</w:t>
      </w:r>
      <w:r>
        <w:br/>
      </w:r>
      <w:r>
        <w:rPr>
          <w:rStyle w:val="VerbatimChar"/>
        </w:rPr>
        <w:t xml:space="preserve">## 19789  0  0  0  0 100  0  0  0  0  0  0  0  0  0  0        0      0      0</w:t>
      </w:r>
      <w:r>
        <w:br/>
      </w:r>
      <w:r>
        <w:rPr>
          <w:rStyle w:val="VerbatimChar"/>
        </w:rPr>
        <w:t xml:space="preserve">## 19794  0  0  0  0 100  0  0  0  0  0  0  0  0  0  0        0      0      0</w:t>
      </w:r>
      <w:r>
        <w:br/>
      </w:r>
      <w:r>
        <w:rPr>
          <w:rStyle w:val="VerbatimChar"/>
        </w:rPr>
        <w:t xml:space="preserve">## 19831  0  0  0  0 100  0  0  0  0  0  0  0  0  0  0        0      0      0</w:t>
      </w:r>
      <w:r>
        <w:br/>
      </w:r>
      <w:r>
        <w:rPr>
          <w:rStyle w:val="VerbatimChar"/>
        </w:rPr>
        <w:t xml:space="preserve">## 19833  0  0  0  0 100  0  0  0  0  0  0  0  0  0  0        0      0      0</w:t>
      </w:r>
      <w:r>
        <w:br/>
      </w:r>
      <w:r>
        <w:rPr>
          <w:rStyle w:val="VerbatimChar"/>
        </w:rPr>
        <w:t xml:space="preserve">## 19856  0  0  0  0 100  0  0  0  0  0  0  0  0  0  0        0      0      0</w:t>
      </w:r>
      <w:r>
        <w:br/>
      </w:r>
      <w:r>
        <w:rPr>
          <w:rStyle w:val="VerbatimChar"/>
        </w:rPr>
        <w:t xml:space="preserve">## 19861  0  0  0  0 100  0  0  0  0  0  0  0  0  0  0        0      0      0</w:t>
      </w:r>
      <w:r>
        <w:br/>
      </w:r>
      <w:r>
        <w:rPr>
          <w:rStyle w:val="VerbatimChar"/>
        </w:rPr>
        <w:t xml:space="preserve">## 19877  0  0  0  0 100  0  0  0  0  0  0  0  0  0  0        0      0      0</w:t>
      </w:r>
      <w:r>
        <w:br/>
      </w:r>
      <w:r>
        <w:rPr>
          <w:rStyle w:val="VerbatimChar"/>
        </w:rPr>
        <w:t xml:space="preserve">## 19879  0  0  0  0 100  0  0  0  0  0  0  0  0  0  0        0      0      0</w:t>
      </w:r>
      <w:r>
        <w:br/>
      </w:r>
      <w:r>
        <w:rPr>
          <w:rStyle w:val="VerbatimChar"/>
        </w:rPr>
        <w:t xml:space="preserve">## 19884  0  0  0  0 100  0  0  0  0  0  0  0  0  0  0        0      0      0</w:t>
      </w:r>
      <w:r>
        <w:br/>
      </w:r>
      <w:r>
        <w:rPr>
          <w:rStyle w:val="VerbatimChar"/>
        </w:rPr>
        <w:t xml:space="preserve">## 19898  0  0  0  0 100  0  0  0  0  0  0  0  0  0  0        0      0      0</w:t>
      </w:r>
      <w:r>
        <w:br/>
      </w:r>
      <w:r>
        <w:rPr>
          <w:rStyle w:val="VerbatimChar"/>
        </w:rPr>
        <w:t xml:space="preserve">## 19931  0  0  0  0 100  0  0  0  0  0  0  0  0  0  0        0      0      0</w:t>
      </w:r>
      <w:r>
        <w:br/>
      </w:r>
      <w:r>
        <w:rPr>
          <w:rStyle w:val="VerbatimChar"/>
        </w:rPr>
        <w:t xml:space="preserve">## 19934  0  0  0  0 100  0  0  0  0  0  0  0  0  0  0        0      0      0</w:t>
      </w:r>
      <w:r>
        <w:br/>
      </w:r>
      <w:r>
        <w:rPr>
          <w:rStyle w:val="VerbatimChar"/>
        </w:rPr>
        <w:t xml:space="preserve">## 19979  0  0  0  0 100  0  0  0  0  0  0  0  0  0  0        0      0      0</w:t>
      </w:r>
      <w:r>
        <w:br/>
      </w:r>
      <w:r>
        <w:rPr>
          <w:rStyle w:val="VerbatimChar"/>
        </w:rPr>
        <w:t xml:space="preserve">## 20003  0  0  0  0 100  0  0  0  0  0  0  0  0  0  0        0      0      0</w:t>
      </w:r>
      <w:r>
        <w:br/>
      </w:r>
      <w:r>
        <w:rPr>
          <w:rStyle w:val="VerbatimChar"/>
        </w:rPr>
        <w:t xml:space="preserve">## 20013  0  0  0  0 100  0  0  0  0  0  0  0  0  0  0        0      0      0</w:t>
      </w:r>
      <w:r>
        <w:br/>
      </w:r>
      <w:r>
        <w:rPr>
          <w:rStyle w:val="VerbatimChar"/>
        </w:rPr>
        <w:t xml:space="preserve">## 20047  0  0  0  0 100  0  0  0  0  0  0  0  0  0  0        0      0      0</w:t>
      </w:r>
      <w:r>
        <w:br/>
      </w:r>
      <w:r>
        <w:rPr>
          <w:rStyle w:val="VerbatimChar"/>
        </w:rPr>
        <w:t xml:space="preserve">## 20062  0  0  0  0 100  0  0  0  0  0  0  0  0  0  0        0      0      0</w:t>
      </w:r>
      <w:r>
        <w:br/>
      </w:r>
      <w:r>
        <w:rPr>
          <w:rStyle w:val="VerbatimChar"/>
        </w:rPr>
        <w:t xml:space="preserve">## 20079  0  0  0  0 100  0  0  0  0  0  0  0  0  0  0        0      0      0</w:t>
      </w:r>
      <w:r>
        <w:br/>
      </w:r>
      <w:r>
        <w:rPr>
          <w:rStyle w:val="VerbatimChar"/>
        </w:rPr>
        <w:t xml:space="preserve">## 20094  0  0  0  0 100  0  0  0  0  0  0  0  0  0  0        0      0      0</w:t>
      </w:r>
      <w:r>
        <w:br/>
      </w:r>
      <w:r>
        <w:rPr>
          <w:rStyle w:val="VerbatimChar"/>
        </w:rPr>
        <w:t xml:space="preserve">## 20112  0  0  0  0 100  0  0  0  0  0  0  0  0  0  0        0      0      0</w:t>
      </w:r>
      <w:r>
        <w:br/>
      </w:r>
      <w:r>
        <w:rPr>
          <w:rStyle w:val="VerbatimChar"/>
        </w:rPr>
        <w:t xml:space="preserve">## 20115  0  0  0  0 100  0  0  0  0  0  0  0  0  0  0        0      0      0</w:t>
      </w:r>
      <w:r>
        <w:br/>
      </w:r>
      <w:r>
        <w:rPr>
          <w:rStyle w:val="VerbatimChar"/>
        </w:rPr>
        <w:t xml:space="preserve">## 20122  0  0  0  0 100  0  0  0  0  0  0  0  0  0  0        0      0      0</w:t>
      </w:r>
      <w:r>
        <w:br/>
      </w:r>
      <w:r>
        <w:rPr>
          <w:rStyle w:val="VerbatimChar"/>
        </w:rPr>
        <w:t xml:space="preserve">## 20142  0  0  0  0 100  0  0  0  0  0  0  0  0  0  0        0      0      0</w:t>
      </w:r>
      <w:r>
        <w:br/>
      </w:r>
      <w:r>
        <w:rPr>
          <w:rStyle w:val="VerbatimChar"/>
        </w:rPr>
        <w:t xml:space="preserve">## 20157  0  0  0  0 100  0  0  0  0  0  0  0  0  0  0        0      0      0</w:t>
      </w:r>
      <w:r>
        <w:br/>
      </w:r>
      <w:r>
        <w:rPr>
          <w:rStyle w:val="VerbatimChar"/>
        </w:rPr>
        <w:t xml:space="preserve">## 20180  0  0  0  0 100  0  0  0  0  0  0  0  0  0  0        0      0      0</w:t>
      </w:r>
      <w:r>
        <w:br/>
      </w:r>
      <w:r>
        <w:rPr>
          <w:rStyle w:val="VerbatimChar"/>
        </w:rPr>
        <w:t xml:space="preserve">## 20183  0  0  0  0 100  0  0  0  0  0  0  0  0  0  0        0      0      0</w:t>
      </w:r>
      <w:r>
        <w:br/>
      </w:r>
      <w:r>
        <w:rPr>
          <w:rStyle w:val="VerbatimChar"/>
        </w:rPr>
        <w:t xml:space="preserve">## 20189  0  0  0  0 100  0  0  0  0  0  0  0  0  0  0        0      0      0</w:t>
      </w:r>
      <w:r>
        <w:br/>
      </w:r>
      <w:r>
        <w:rPr>
          <w:rStyle w:val="VerbatimChar"/>
        </w:rPr>
        <w:t xml:space="preserve">## 20190  0  0  0  0 100  0  0  0  0  0  0  0  0  0  0        0      0      0</w:t>
      </w:r>
      <w:r>
        <w:br/>
      </w:r>
      <w:r>
        <w:rPr>
          <w:rStyle w:val="VerbatimChar"/>
        </w:rPr>
        <w:t xml:space="preserve">## 20196  0  0  0  0 100  0  0  0  0  0  0  0  0  0  0        0      0      0</w:t>
      </w:r>
      <w:r>
        <w:br/>
      </w:r>
      <w:r>
        <w:rPr>
          <w:rStyle w:val="VerbatimChar"/>
        </w:rPr>
        <w:t xml:space="preserve">## 20197  0  0  0  0 100  0  0  0  0  0  0  0  0  0  0        0      0      0</w:t>
      </w:r>
      <w:r>
        <w:br/>
      </w:r>
      <w:r>
        <w:rPr>
          <w:rStyle w:val="VerbatimChar"/>
        </w:rPr>
        <w:t xml:space="preserve">## 20204  0  0  0  0 100  0  0  0  0  0  0  0  0  0  0        0      0      0</w:t>
      </w:r>
      <w:r>
        <w:br/>
      </w:r>
      <w:r>
        <w:rPr>
          <w:rStyle w:val="VerbatimChar"/>
        </w:rPr>
        <w:t xml:space="preserve">## 20240  0  0  0  0 100  0  0  0  0  0  0  0  0  0  0        0      0      0</w:t>
      </w:r>
      <w:r>
        <w:br/>
      </w:r>
      <w:r>
        <w:rPr>
          <w:rStyle w:val="VerbatimChar"/>
        </w:rPr>
        <w:t xml:space="preserve">## 20290  0  0  0  0 100  0  0  0  0  0  0  0  0  0  0        0      0      0</w:t>
      </w:r>
      <w:r>
        <w:br/>
      </w:r>
      <w:r>
        <w:rPr>
          <w:rStyle w:val="VerbatimChar"/>
        </w:rPr>
        <w:t xml:space="preserve">## 20298  0  0  0  0 100  0  0  0  0  0  0  0  0  0  0        0      0      0</w:t>
      </w:r>
      <w:r>
        <w:br/>
      </w:r>
      <w:r>
        <w:rPr>
          <w:rStyle w:val="VerbatimChar"/>
        </w:rPr>
        <w:t xml:space="preserve">## 20305  0  0  0  0 100  0  0  0  0  0  0  0  0  0  0        0      0      0</w:t>
      </w:r>
      <w:r>
        <w:br/>
      </w:r>
      <w:r>
        <w:rPr>
          <w:rStyle w:val="VerbatimChar"/>
        </w:rPr>
        <w:t xml:space="preserve">## 20385  0  0  0  0 100  0  0  0  0  0  0  0  0  0  0        0      0      0</w:t>
      </w:r>
      <w:r>
        <w:br/>
      </w:r>
      <w:r>
        <w:rPr>
          <w:rStyle w:val="VerbatimChar"/>
        </w:rPr>
        <w:t xml:space="preserve">## 20401  0  0  0  0 100  0  0  0  0  0  0  0  0  0  0        0      0      0</w:t>
      </w:r>
      <w:r>
        <w:br/>
      </w:r>
      <w:r>
        <w:rPr>
          <w:rStyle w:val="VerbatimChar"/>
        </w:rPr>
        <w:t xml:space="preserve">## 20410  0  0  0  0 100  0  0  0  0  0  0  0  0  0  0        0      0      0</w:t>
      </w:r>
      <w:r>
        <w:br/>
      </w:r>
      <w:r>
        <w:rPr>
          <w:rStyle w:val="VerbatimChar"/>
        </w:rPr>
        <w:t xml:space="preserve">## 20438  0  0  0  0 100  0  0  0  0  0  0  0  0  0  0        0      0      0</w:t>
      </w:r>
      <w:r>
        <w:br/>
      </w:r>
      <w:r>
        <w:rPr>
          <w:rStyle w:val="VerbatimChar"/>
        </w:rPr>
        <w:t xml:space="preserve">## 20440  0  0  0  0 100  0  0  0  0  0  0  0  0  0  0        0      0      0</w:t>
      </w:r>
      <w:r>
        <w:br/>
      </w:r>
      <w:r>
        <w:rPr>
          <w:rStyle w:val="VerbatimChar"/>
        </w:rPr>
        <w:t xml:space="preserve">## 20490  0  0  0  0 100  0  0  0  0  0  0  0  0  0  0        0      0      0</w:t>
      </w:r>
      <w:r>
        <w:br/>
      </w:r>
      <w:r>
        <w:rPr>
          <w:rStyle w:val="VerbatimChar"/>
        </w:rPr>
        <w:t xml:space="preserve">## 20492  0  0  0  0 100  0  0  0  0  0  0  0  0  0  0        0      0      0</w:t>
      </w:r>
      <w:r>
        <w:br/>
      </w:r>
      <w:r>
        <w:rPr>
          <w:rStyle w:val="VerbatimChar"/>
        </w:rPr>
        <w:t xml:space="preserve">## 20507  0  0  0  0 100  0  0  0  0  0  0  0  0  0  0        0      0      0</w:t>
      </w:r>
      <w:r>
        <w:br/>
      </w:r>
      <w:r>
        <w:rPr>
          <w:rStyle w:val="VerbatimChar"/>
        </w:rPr>
        <w:t xml:space="preserve">## 20532  0  0  0  0 100  0  0  0  0  0  0  0  0  0  0        0      0      0</w:t>
      </w:r>
      <w:r>
        <w:br/>
      </w:r>
      <w:r>
        <w:rPr>
          <w:rStyle w:val="VerbatimChar"/>
        </w:rPr>
        <w:t xml:space="preserve">## 20538  0  0  0  0 100  0  0  0  0  0  0  0  0  0  0        0      0      0</w:t>
      </w:r>
      <w:r>
        <w:br/>
      </w:r>
      <w:r>
        <w:rPr>
          <w:rStyle w:val="VerbatimChar"/>
        </w:rPr>
        <w:t xml:space="preserve">## 20563  0  0  0  0 100  0  0  0  0  0  0  0  0  0  0        0      0      0</w:t>
      </w:r>
      <w:r>
        <w:br/>
      </w:r>
      <w:r>
        <w:rPr>
          <w:rStyle w:val="VerbatimChar"/>
        </w:rPr>
        <w:t xml:space="preserve">## 20606  0  0  0  0 100  0  0  0  0  0  0  0  0  0  0        0      0      0</w:t>
      </w:r>
      <w:r>
        <w:br/>
      </w:r>
      <w:r>
        <w:rPr>
          <w:rStyle w:val="VerbatimChar"/>
        </w:rPr>
        <w:t xml:space="preserve">## 20627  0  0  0  0 100  0  0  0  0  0  0  0  0  0  0        0      0      0</w:t>
      </w:r>
      <w:r>
        <w:br/>
      </w:r>
      <w:r>
        <w:rPr>
          <w:rStyle w:val="VerbatimChar"/>
        </w:rPr>
        <w:t xml:space="preserve">## 20630  0  0  0  0 100  0  0  0  0  0  0  0  0  0  0        0      0      0</w:t>
      </w:r>
      <w:r>
        <w:br/>
      </w:r>
      <w:r>
        <w:rPr>
          <w:rStyle w:val="VerbatimChar"/>
        </w:rPr>
        <w:t xml:space="preserve">## 20640  0  0  0  0 100  0  0  0  0  0  0  0  0  0  0        0      0      0</w:t>
      </w:r>
      <w:r>
        <w:br/>
      </w:r>
      <w:r>
        <w:rPr>
          <w:rStyle w:val="VerbatimChar"/>
        </w:rPr>
        <w:t xml:space="preserve">## 20641  0  0  0  0 100  0  0  0  0  0  0  0  0  0  0        0      0      0</w:t>
      </w:r>
      <w:r>
        <w:br/>
      </w:r>
      <w:r>
        <w:rPr>
          <w:rStyle w:val="VerbatimChar"/>
        </w:rPr>
        <w:t xml:space="preserve">## 20646  0  0  0  0 100  0  0  0  0  0  0  0  0  0  0        0      0      0</w:t>
      </w:r>
      <w:r>
        <w:br/>
      </w:r>
      <w:r>
        <w:rPr>
          <w:rStyle w:val="VerbatimChar"/>
        </w:rPr>
        <w:t xml:space="preserve">## 20659  0  0  0  0 100  0  0  0  0  0  0  0  0  0  0        0      0      0</w:t>
      </w:r>
      <w:r>
        <w:br/>
      </w:r>
      <w:r>
        <w:rPr>
          <w:rStyle w:val="VerbatimChar"/>
        </w:rPr>
        <w:t xml:space="preserve">## 20660  0  0  0  0 100  0  0  0  0  0  0  0  0  0  0        0      0      0</w:t>
      </w:r>
      <w:r>
        <w:br/>
      </w:r>
      <w:r>
        <w:rPr>
          <w:rStyle w:val="VerbatimChar"/>
        </w:rPr>
        <w:t xml:space="preserve">## 20664  0  0  0  0 100  0  0  0  0  0  0  0  0  0  0        0      0      0</w:t>
      </w:r>
      <w:r>
        <w:br/>
      </w:r>
      <w:r>
        <w:rPr>
          <w:rStyle w:val="VerbatimChar"/>
        </w:rPr>
        <w:t xml:space="preserve">## 20678  0  0  0  0 100  0  0  0  0  0  0  0  0  0  0        0      0      0</w:t>
      </w:r>
      <w:r>
        <w:br/>
      </w:r>
      <w:r>
        <w:rPr>
          <w:rStyle w:val="VerbatimChar"/>
        </w:rPr>
        <w:t xml:space="preserve">## 20687  0  0  0  0 100  0  0  0  0  0  0  0  0  0  0        0      0      0</w:t>
      </w:r>
      <w:r>
        <w:br/>
      </w:r>
      <w:r>
        <w:rPr>
          <w:rStyle w:val="VerbatimChar"/>
        </w:rPr>
        <w:t xml:space="preserve">## 20722  0  0  0  0 100  0  0  0  0  0  0  0  0  0  0        0      0      0</w:t>
      </w:r>
      <w:r>
        <w:br/>
      </w:r>
      <w:r>
        <w:rPr>
          <w:rStyle w:val="VerbatimChar"/>
        </w:rPr>
        <w:t xml:space="preserve">## 20731  0  0  0  0 100  0  0  0  0  0  0  0  0  0  0        0      0      0</w:t>
      </w:r>
      <w:r>
        <w:br/>
      </w:r>
      <w:r>
        <w:rPr>
          <w:rStyle w:val="VerbatimChar"/>
        </w:rPr>
        <w:t xml:space="preserve">## 20749  0  0  0  0 100  0  0  0  0  0  0  0  0  0  0        0      0      0</w:t>
      </w:r>
      <w:r>
        <w:br/>
      </w:r>
      <w:r>
        <w:rPr>
          <w:rStyle w:val="VerbatimChar"/>
        </w:rPr>
        <w:t xml:space="preserve">## 20764  0  0  0  0 100  0  0  0  0  0  0  0  0  0  0        0      0      0</w:t>
      </w:r>
      <w:r>
        <w:br/>
      </w:r>
      <w:r>
        <w:rPr>
          <w:rStyle w:val="VerbatimChar"/>
        </w:rPr>
        <w:t xml:space="preserve">## 20793  0  0  0  0 100  0  0  0  0  0  0  0  0  0  0        0      0      0</w:t>
      </w:r>
      <w:r>
        <w:br/>
      </w:r>
      <w:r>
        <w:rPr>
          <w:rStyle w:val="VerbatimChar"/>
        </w:rPr>
        <w:t xml:space="preserve">## 20826  0  0  0  0 100  0  0  0  0  0  0  0  0  0  0        0      0      0</w:t>
      </w:r>
      <w:r>
        <w:br/>
      </w:r>
      <w:r>
        <w:rPr>
          <w:rStyle w:val="VerbatimChar"/>
        </w:rPr>
        <w:t xml:space="preserve">## 20832  0  0  0  0 100  0  0  0  0  0  0  0  0  0  0        0      0      0</w:t>
      </w:r>
      <w:r>
        <w:br/>
      </w:r>
      <w:r>
        <w:rPr>
          <w:rStyle w:val="VerbatimChar"/>
        </w:rPr>
        <w:t xml:space="preserve">## 20837  0  0  0  0 100  0  0  0  0  0  0  0  0  0  0        0      0      0</w:t>
      </w:r>
      <w:r>
        <w:br/>
      </w:r>
      <w:r>
        <w:rPr>
          <w:rStyle w:val="VerbatimChar"/>
        </w:rPr>
        <w:t xml:space="preserve">## 20847  0  0  0  0 100  0  0  0  0  0  0  0  0  0  0        0      0      0</w:t>
      </w:r>
      <w:r>
        <w:br/>
      </w:r>
      <w:r>
        <w:rPr>
          <w:rStyle w:val="VerbatimChar"/>
        </w:rPr>
        <w:t xml:space="preserve">## 20898  0  0  0  0 100  0  0  0  0  0  0  0  0  0  0        0      0      0</w:t>
      </w:r>
      <w:r>
        <w:br/>
      </w:r>
      <w:r>
        <w:rPr>
          <w:rStyle w:val="VerbatimChar"/>
        </w:rPr>
        <w:t xml:space="preserve">## 20918  0  0  0  0 100  0  0  0  0  0  0  0  0  0  0        0      0      0</w:t>
      </w:r>
      <w:r>
        <w:br/>
      </w:r>
      <w:r>
        <w:rPr>
          <w:rStyle w:val="VerbatimChar"/>
        </w:rPr>
        <w:t xml:space="preserve">## 20925  0  0  0  0 100  0  0  0  0  0  0  0  0  0  0        0      0      0</w:t>
      </w:r>
      <w:r>
        <w:br/>
      </w:r>
      <w:r>
        <w:rPr>
          <w:rStyle w:val="VerbatimChar"/>
        </w:rPr>
        <w:t xml:space="preserve">## 20926  0  0  0  0 100  0  0  0  0  0  0  0  0  0  0        0      0      0</w:t>
      </w:r>
      <w:r>
        <w:br/>
      </w:r>
      <w:r>
        <w:rPr>
          <w:rStyle w:val="VerbatimChar"/>
        </w:rPr>
        <w:t xml:space="preserve">## 20938  0  0  0  0 100  0  0  0  0  0  0  0  0  0  0        0      0      0</w:t>
      </w:r>
      <w:r>
        <w:br/>
      </w:r>
      <w:r>
        <w:rPr>
          <w:rStyle w:val="VerbatimChar"/>
        </w:rPr>
        <w:t xml:space="preserve">## 20939  0  0  0  0 100  0  0  0  0  0  0  0  0  0  0        0      0      0</w:t>
      </w:r>
      <w:r>
        <w:br/>
      </w:r>
      <w:r>
        <w:rPr>
          <w:rStyle w:val="VerbatimChar"/>
        </w:rPr>
        <w:t xml:space="preserve">## 20952  0  0  0  0 100  0  0  0  0  0  0  0  0  0  0        0      0      0</w:t>
      </w:r>
      <w:r>
        <w:br/>
      </w:r>
      <w:r>
        <w:rPr>
          <w:rStyle w:val="VerbatimChar"/>
        </w:rPr>
        <w:t xml:space="preserve">## 21029  0  0  0  0 100  0  0  0  0  0  0  0  0  0  0        0      0      0</w:t>
      </w:r>
      <w:r>
        <w:br/>
      </w:r>
      <w:r>
        <w:rPr>
          <w:rStyle w:val="VerbatimChar"/>
        </w:rPr>
        <w:t xml:space="preserve">## 21031  0  0  0  0 100  0  0  0  0  0  0  0  0  0  0        0      0      0</w:t>
      </w:r>
      <w:r>
        <w:br/>
      </w:r>
      <w:r>
        <w:rPr>
          <w:rStyle w:val="VerbatimChar"/>
        </w:rPr>
        <w:t xml:space="preserve">## 21073  0  0  0  0 100  0  0  0  0  0  0  0  0  0  0        0      0      0</w:t>
      </w:r>
      <w:r>
        <w:br/>
      </w:r>
      <w:r>
        <w:rPr>
          <w:rStyle w:val="VerbatimChar"/>
        </w:rPr>
        <w:t xml:space="preserve">## 21086  0  0  0  0 100  0  0  0  0  0  0  0  0  0  0        0      0      0</w:t>
      </w:r>
      <w:r>
        <w:br/>
      </w:r>
      <w:r>
        <w:rPr>
          <w:rStyle w:val="VerbatimChar"/>
        </w:rPr>
        <w:t xml:space="preserve">## 21118  0  0  0  0 100  0  0  0  0  0  0  0  0  0  0        0      0      0</w:t>
      </w:r>
      <w:r>
        <w:br/>
      </w:r>
      <w:r>
        <w:rPr>
          <w:rStyle w:val="VerbatimChar"/>
        </w:rPr>
        <w:t xml:space="preserve">## 21157  0  0  0  0 100  0  0  0  0  0  0  0  0  0  0        0      0      0</w:t>
      </w:r>
      <w:r>
        <w:br/>
      </w:r>
      <w:r>
        <w:rPr>
          <w:rStyle w:val="VerbatimChar"/>
        </w:rPr>
        <w:t xml:space="preserve">## 21168  0  0  0  0 100  0  0  0  0  0  0  0  0  0  0        0      0      0</w:t>
      </w:r>
      <w:r>
        <w:br/>
      </w:r>
      <w:r>
        <w:rPr>
          <w:rStyle w:val="VerbatimChar"/>
        </w:rPr>
        <w:t xml:space="preserve">## 21193  0  0  0  0 100  0  0  0  0  0  0  0  0  0  0        0      0      0</w:t>
      </w:r>
      <w:r>
        <w:br/>
      </w:r>
      <w:r>
        <w:rPr>
          <w:rStyle w:val="VerbatimChar"/>
        </w:rPr>
        <w:t xml:space="preserve">## 21198  0  0  0  0 100  0  0  0  0  0  0  0  0  0  0        0      0      0</w:t>
      </w:r>
      <w:r>
        <w:br/>
      </w:r>
      <w:r>
        <w:rPr>
          <w:rStyle w:val="VerbatimChar"/>
        </w:rPr>
        <w:t xml:space="preserve">## 21199  0  0  0  0 100  0  0  0  0  0  0  0  0  0  0        0      0      0</w:t>
      </w:r>
      <w:r>
        <w:br/>
      </w:r>
      <w:r>
        <w:rPr>
          <w:rStyle w:val="VerbatimChar"/>
        </w:rPr>
        <w:t xml:space="preserve">## 21200  0  0  0  0 100  0  0  0  0  0  0  0  0  0  0        0      0      0</w:t>
      </w:r>
      <w:r>
        <w:br/>
      </w:r>
      <w:r>
        <w:rPr>
          <w:rStyle w:val="VerbatimChar"/>
        </w:rPr>
        <w:t xml:space="preserve">## 21227  0  0  0  0 100  0  0  0  0  0  0  0  0  0  0        0      0      0</w:t>
      </w:r>
      <w:r>
        <w:br/>
      </w:r>
      <w:r>
        <w:rPr>
          <w:rStyle w:val="VerbatimChar"/>
        </w:rPr>
        <w:t xml:space="preserve">## 21233  0  0  0  0 100  0  0  0  0  0  0  0  0  0  0        0      0      0</w:t>
      </w:r>
      <w:r>
        <w:br/>
      </w:r>
      <w:r>
        <w:rPr>
          <w:rStyle w:val="VerbatimChar"/>
        </w:rPr>
        <w:t xml:space="preserve">## 21234  0  0  0  0 100  0  0  0  0  0  0  0  0  0  0        0      0      0</w:t>
      </w:r>
      <w:r>
        <w:br/>
      </w:r>
      <w:r>
        <w:rPr>
          <w:rStyle w:val="VerbatimChar"/>
        </w:rPr>
        <w:t xml:space="preserve">## 21248  0  0  0  0 100  0  0  0  0  0  0  0  0  0  0        0      0      0</w:t>
      </w:r>
      <w:r>
        <w:br/>
      </w:r>
      <w:r>
        <w:rPr>
          <w:rStyle w:val="VerbatimChar"/>
        </w:rPr>
        <w:t xml:space="preserve">## 21257  0  0  0  0 100  0  0  0  0  0  0  0  0  0  0        0      0      0</w:t>
      </w:r>
      <w:r>
        <w:br/>
      </w:r>
      <w:r>
        <w:rPr>
          <w:rStyle w:val="VerbatimChar"/>
        </w:rPr>
        <w:t xml:space="preserve">## 21275  0  0  0  0 100  0  0  0  0  0  0  0  0  0  0        0      0      0</w:t>
      </w:r>
      <w:r>
        <w:br/>
      </w:r>
      <w:r>
        <w:rPr>
          <w:rStyle w:val="VerbatimChar"/>
        </w:rPr>
        <w:t xml:space="preserve">## 21281  0  0  0  0 100  0  0  0  0  0  0  0  0  0  0        0      0      0</w:t>
      </w:r>
      <w:r>
        <w:br/>
      </w:r>
      <w:r>
        <w:rPr>
          <w:rStyle w:val="VerbatimChar"/>
        </w:rPr>
        <w:t xml:space="preserve">## 21290  0  0  0  0 100  0  0  0  0  0  0  0  0  0  0        0      0      0</w:t>
      </w:r>
      <w:r>
        <w:br/>
      </w:r>
      <w:r>
        <w:rPr>
          <w:rStyle w:val="VerbatimChar"/>
        </w:rPr>
        <w:t xml:space="preserve">## 21355  0  0  0  0 100  0  0  0  0  0  0  0  0  0  0        0      0      0</w:t>
      </w:r>
      <w:r>
        <w:br/>
      </w:r>
      <w:r>
        <w:rPr>
          <w:rStyle w:val="VerbatimChar"/>
        </w:rPr>
        <w:t xml:space="preserve">## 21382  0  0  0  0 100  0  0  0  0  0  0  0  0  0  0        0      0      0</w:t>
      </w:r>
      <w:r>
        <w:br/>
      </w:r>
      <w:r>
        <w:rPr>
          <w:rStyle w:val="VerbatimChar"/>
        </w:rPr>
        <w:t xml:space="preserve">## 21409  0  0  0  0 100  0  0  0  0  0  0  0  0  0  0        0      0      0</w:t>
      </w:r>
      <w:r>
        <w:br/>
      </w:r>
      <w:r>
        <w:rPr>
          <w:rStyle w:val="VerbatimChar"/>
        </w:rPr>
        <w:t xml:space="preserve">## 21411  0  0  0  0 100  0  0  0  0  0  0  0  0  0  0        0      0      0</w:t>
      </w:r>
      <w:r>
        <w:br/>
      </w:r>
      <w:r>
        <w:rPr>
          <w:rStyle w:val="VerbatimChar"/>
        </w:rPr>
        <w:t xml:space="preserve">## 21431  0  0  0  0 100  0  0  0  0  0  0  0  0  0  0        0      0      0</w:t>
      </w:r>
      <w:r>
        <w:br/>
      </w:r>
      <w:r>
        <w:rPr>
          <w:rStyle w:val="VerbatimChar"/>
        </w:rPr>
        <w:t xml:space="preserve">## 21439  0  0  0  0 100  0  0  0  0  0  0  0  0  0  0        0      0      0</w:t>
      </w:r>
      <w:r>
        <w:br/>
      </w:r>
      <w:r>
        <w:rPr>
          <w:rStyle w:val="VerbatimChar"/>
        </w:rPr>
        <w:t xml:space="preserve">## 21453  0  0  0  0 100  0  0  0  0  0  0  0  0  0  0        0      0      0</w:t>
      </w:r>
      <w:r>
        <w:br/>
      </w:r>
      <w:r>
        <w:rPr>
          <w:rStyle w:val="VerbatimChar"/>
        </w:rPr>
        <w:t xml:space="preserve">## 21482  0  0  0  0 100  0  0  0  0  0  0  0  0  0  0        0      0      0</w:t>
      </w:r>
      <w:r>
        <w:br/>
      </w:r>
      <w:r>
        <w:rPr>
          <w:rStyle w:val="VerbatimChar"/>
        </w:rPr>
        <w:t xml:space="preserve">## 21488  0  0  0  0 100  0  0  0  0  0  0  0  0  0  0        0      0      0</w:t>
      </w:r>
      <w:r>
        <w:br/>
      </w:r>
      <w:r>
        <w:rPr>
          <w:rStyle w:val="VerbatimChar"/>
        </w:rPr>
        <w:t xml:space="preserve">## 21495  0  0  0  0 100  0  0  0  0  0  0  0  0  0  0        0      0      0</w:t>
      </w:r>
      <w:r>
        <w:br/>
      </w:r>
      <w:r>
        <w:rPr>
          <w:rStyle w:val="VerbatimChar"/>
        </w:rPr>
        <w:t xml:space="preserve">## 21510  0  0  0  0 100  0  0  0  0  0  0  0  0  0  0        0      0      0</w:t>
      </w:r>
      <w:r>
        <w:br/>
      </w:r>
      <w:r>
        <w:rPr>
          <w:rStyle w:val="VerbatimChar"/>
        </w:rPr>
        <w:t xml:space="preserve">## 21515  0  0  0  0 100  0  0  0  0  0  0  0  0  0  0        0      0      0</w:t>
      </w:r>
      <w:r>
        <w:br/>
      </w:r>
      <w:r>
        <w:rPr>
          <w:rStyle w:val="VerbatimChar"/>
        </w:rPr>
        <w:t xml:space="preserve">## 21520  0  0  0  0 100  0  0  0  0  0  0  0  0  0  0        0      0      0</w:t>
      </w:r>
      <w:r>
        <w:br/>
      </w:r>
      <w:r>
        <w:rPr>
          <w:rStyle w:val="VerbatimChar"/>
        </w:rPr>
        <w:t xml:space="preserve">## 21527  0  0  0  0 100  0  0  0  0  0  0  0  0  0  0        0      0      0</w:t>
      </w:r>
      <w:r>
        <w:br/>
      </w:r>
      <w:r>
        <w:rPr>
          <w:rStyle w:val="VerbatimChar"/>
        </w:rPr>
        <w:t xml:space="preserve">## 21544  0  0  0  0 100  0  0  0  0  0  0  0  0  0  0        0      0      0</w:t>
      </w:r>
      <w:r>
        <w:br/>
      </w:r>
      <w:r>
        <w:rPr>
          <w:rStyle w:val="VerbatimChar"/>
        </w:rPr>
        <w:t xml:space="preserve">## 21548  0  0  0  0 100  0  0  0  0  0  0  0  0  0  0        0      0      0</w:t>
      </w:r>
      <w:r>
        <w:br/>
      </w:r>
      <w:r>
        <w:rPr>
          <w:rStyle w:val="VerbatimChar"/>
        </w:rPr>
        <w:t xml:space="preserve">## 21620  0  0  0  0 100  0  0  0  0  0  0  0  0  0  0        0      0      0</w:t>
      </w:r>
      <w:r>
        <w:br/>
      </w:r>
      <w:r>
        <w:rPr>
          <w:rStyle w:val="VerbatimChar"/>
        </w:rPr>
        <w:t xml:space="preserve">## 21634  0  0  0  0 100  0  0  0  0  0  0  0  0  0  0        0      0      0</w:t>
      </w:r>
      <w:r>
        <w:br/>
      </w:r>
      <w:r>
        <w:rPr>
          <w:rStyle w:val="VerbatimChar"/>
        </w:rPr>
        <w:t xml:space="preserve">## 21682  0  0  0  0 100  0  0  0  0  0  0  0  0  0  0        0      0      0</w:t>
      </w:r>
      <w:r>
        <w:br/>
      </w:r>
      <w:r>
        <w:rPr>
          <w:rStyle w:val="VerbatimChar"/>
        </w:rPr>
        <w:t xml:space="preserve">## 21706  0  0  0  0 100  0  0  0  0  0  0  0  0  0  0        0      0      0</w:t>
      </w:r>
      <w:r>
        <w:br/>
      </w:r>
      <w:r>
        <w:rPr>
          <w:rStyle w:val="VerbatimChar"/>
        </w:rPr>
        <w:t xml:space="preserve">## 21711  0  0  0  0 100  0  0  0  0  0  0  0  0  0  0        0      0      0</w:t>
      </w:r>
      <w:r>
        <w:br/>
      </w:r>
      <w:r>
        <w:rPr>
          <w:rStyle w:val="VerbatimChar"/>
        </w:rPr>
        <w:t xml:space="preserve">## 21746  0  0  0  0 100  0  0  0  0  0  0  0  0  0  0        0      0      0</w:t>
      </w:r>
      <w:r>
        <w:br/>
      </w:r>
      <w:r>
        <w:rPr>
          <w:rStyle w:val="VerbatimChar"/>
        </w:rPr>
        <w:t xml:space="preserve">## 21780  0  0  0  0 100  0  0  0  0  0  0  0  0  0  0        0      0      0</w:t>
      </w:r>
      <w:r>
        <w:br/>
      </w:r>
      <w:r>
        <w:rPr>
          <w:rStyle w:val="VerbatimChar"/>
        </w:rPr>
        <w:t xml:space="preserve">## 21830  0  0  0  0 100  0  0  0  0  0  0  0  0  0  0        0      0      0</w:t>
      </w:r>
      <w:r>
        <w:br/>
      </w:r>
      <w:r>
        <w:rPr>
          <w:rStyle w:val="VerbatimChar"/>
        </w:rPr>
        <w:t xml:space="preserve">## 21873  0  0  0  0 100  0  0  0  0  0  0  0  0  0  0        0      0      0</w:t>
      </w:r>
      <w:r>
        <w:br/>
      </w:r>
      <w:r>
        <w:rPr>
          <w:rStyle w:val="VerbatimChar"/>
        </w:rPr>
        <w:t xml:space="preserve">## 21906  0  0  0  0 100  0  0  0  0  0  0  0  0  0  0        0      0      0</w:t>
      </w:r>
      <w:r>
        <w:br/>
      </w:r>
      <w:r>
        <w:rPr>
          <w:rStyle w:val="VerbatimChar"/>
        </w:rPr>
        <w:t xml:space="preserve">## 21921  0  0  0  0 100  0  0  0  0  0  0  0  0  0  0        0      0      0</w:t>
      </w:r>
      <w:r>
        <w:br/>
      </w:r>
      <w:r>
        <w:rPr>
          <w:rStyle w:val="VerbatimChar"/>
        </w:rPr>
        <w:t xml:space="preserve">## 21980  0  0  0  0 100  0  0  0  0  0  0  0  0  0  0        0      0      0</w:t>
      </w:r>
      <w:r>
        <w:br/>
      </w:r>
      <w:r>
        <w:rPr>
          <w:rStyle w:val="VerbatimChar"/>
        </w:rPr>
        <w:t xml:space="preserve">## 21988  0  0  0  0 100  0  0  0  0  0  0  0  0  0  0        0      0      0</w:t>
      </w:r>
      <w:r>
        <w:br/>
      </w:r>
      <w:r>
        <w:rPr>
          <w:rStyle w:val="VerbatimChar"/>
        </w:rPr>
        <w:t xml:space="preserve">## 22027  0  0  0  0 100  0  0  0  0  0  0  0  0  0  0        0      0      0</w:t>
      </w:r>
      <w:r>
        <w:br/>
      </w:r>
      <w:r>
        <w:rPr>
          <w:rStyle w:val="VerbatimChar"/>
        </w:rPr>
        <w:t xml:space="preserve">## 22091  0  0  0  0 100  0  0  0  0  0  0  0  0  0  0        0      0      0</w:t>
      </w:r>
      <w:r>
        <w:br/>
      </w:r>
      <w:r>
        <w:rPr>
          <w:rStyle w:val="VerbatimChar"/>
        </w:rPr>
        <w:t xml:space="preserve">## 22101  0  0  0  0 100  0  0  0  0  0  0  0  0  0  0        0      0      0</w:t>
      </w:r>
      <w:r>
        <w:br/>
      </w:r>
      <w:r>
        <w:rPr>
          <w:rStyle w:val="VerbatimChar"/>
        </w:rPr>
        <w:t xml:space="preserve">## 22155  0  0  0  0 100  0  0  0  0  0  0  0  0  0  0        0      0      0</w:t>
      </w:r>
      <w:r>
        <w:br/>
      </w:r>
      <w:r>
        <w:rPr>
          <w:rStyle w:val="VerbatimChar"/>
        </w:rPr>
        <w:t xml:space="preserve">## 22156  0  0  0  0 100  0  0  0  0  0  0  0  0  0  0        0      0      0</w:t>
      </w:r>
      <w:r>
        <w:br/>
      </w:r>
      <w:r>
        <w:rPr>
          <w:rStyle w:val="VerbatimChar"/>
        </w:rPr>
        <w:t xml:space="preserve">## 22160  0  0  0  0 100  0  0  0  0  0  0  0  0  0  0        0      0      0</w:t>
      </w:r>
      <w:r>
        <w:br/>
      </w:r>
      <w:r>
        <w:rPr>
          <w:rStyle w:val="VerbatimChar"/>
        </w:rPr>
        <w:t xml:space="preserve">## 22183  0  0  0  0 100  0  0  0  0  0  0  0  0  0  0        0      0      0</w:t>
      </w:r>
      <w:r>
        <w:br/>
      </w:r>
      <w:r>
        <w:rPr>
          <w:rStyle w:val="VerbatimChar"/>
        </w:rPr>
        <w:t xml:space="preserve">## 22189  0  0  0  0 100  0  0  0  0  0  0  0  0  0  0        0      0      0</w:t>
      </w:r>
      <w:r>
        <w:br/>
      </w:r>
      <w:r>
        <w:rPr>
          <w:rStyle w:val="VerbatimChar"/>
        </w:rPr>
        <w:t xml:space="preserve">## 22220  0  0  0  0 100  0  0  0  0  0  0  0  0  0  0        0      0      0</w:t>
      </w:r>
      <w:r>
        <w:br/>
      </w:r>
      <w:r>
        <w:rPr>
          <w:rStyle w:val="VerbatimChar"/>
        </w:rPr>
        <w:t xml:space="preserve">## 22239  0  0  0  0 100  0  0  0  0  0  0  0  0  0  0        0      0      0</w:t>
      </w:r>
      <w:r>
        <w:br/>
      </w:r>
      <w:r>
        <w:rPr>
          <w:rStyle w:val="VerbatimChar"/>
        </w:rPr>
        <w:t xml:space="preserve">## 22240  0  0  0  0 100  0  0  0  0  0  0  0  0  0  0        0      0      0</w:t>
      </w:r>
      <w:r>
        <w:br/>
      </w:r>
      <w:r>
        <w:rPr>
          <w:rStyle w:val="VerbatimChar"/>
        </w:rPr>
        <w:t xml:space="preserve">## 22251  0  0  0  0 100  0  0  0  0  0  0  0  0  0  0        0      0      0</w:t>
      </w:r>
      <w:r>
        <w:br/>
      </w:r>
      <w:r>
        <w:rPr>
          <w:rStyle w:val="VerbatimChar"/>
        </w:rPr>
        <w:t xml:space="preserve">## 22257  0  0  0  0 100  0  0  0  0  0  0  0  0  0  0        0      0      0</w:t>
      </w:r>
      <w:r>
        <w:br/>
      </w:r>
      <w:r>
        <w:rPr>
          <w:rStyle w:val="VerbatimChar"/>
        </w:rPr>
        <w:t xml:space="preserve">## 22275  0  0  0  0 100  0  0  0  0  0  0  0  0  0  0        0      0      0</w:t>
      </w:r>
      <w:r>
        <w:br/>
      </w:r>
      <w:r>
        <w:rPr>
          <w:rStyle w:val="VerbatimChar"/>
        </w:rPr>
        <w:t xml:space="preserve">## 22310  0  0  0  0 100  0  0  0  0  0  0  0  0  0  0        0      0      0</w:t>
      </w:r>
      <w:r>
        <w:br/>
      </w:r>
      <w:r>
        <w:rPr>
          <w:rStyle w:val="VerbatimChar"/>
        </w:rPr>
        <w:t xml:space="preserve">## 22319  0  0  0  0 100  0  0  0  0  0  0  0  0  0  0        0      0      0</w:t>
      </w:r>
      <w:r>
        <w:br/>
      </w:r>
      <w:r>
        <w:rPr>
          <w:rStyle w:val="VerbatimChar"/>
        </w:rPr>
        <w:t xml:space="preserve">## 22321  0  0  0  0 100  0  0  0  0  0  0  0  0  0  0        0      0      0</w:t>
      </w:r>
      <w:r>
        <w:br/>
      </w:r>
      <w:r>
        <w:rPr>
          <w:rStyle w:val="VerbatimChar"/>
        </w:rPr>
        <w:t xml:space="preserve">## 22329  0  0  0  0 100  0  0  0  0  0  0  0  0  0  0        0      0      0</w:t>
      </w:r>
      <w:r>
        <w:br/>
      </w:r>
      <w:r>
        <w:rPr>
          <w:rStyle w:val="VerbatimChar"/>
        </w:rPr>
        <w:t xml:space="preserve">## 22336  0  0  0  0 100  0  0  0  0  0  0  0  0  0  0        0      0      0</w:t>
      </w:r>
      <w:r>
        <w:br/>
      </w:r>
      <w:r>
        <w:rPr>
          <w:rStyle w:val="VerbatimChar"/>
        </w:rPr>
        <w:t xml:space="preserve">## 22361  0  0  0  0 100  0  0  0  0  0  0  0  0  0  0        0      0      0</w:t>
      </w:r>
      <w:r>
        <w:br/>
      </w:r>
      <w:r>
        <w:rPr>
          <w:rStyle w:val="VerbatimChar"/>
        </w:rPr>
        <w:t xml:space="preserve">## 22371  0  0  0  0 100  0  0  0  0  0  0  0  0  0  0        0      0      0</w:t>
      </w:r>
      <w:r>
        <w:br/>
      </w:r>
      <w:r>
        <w:rPr>
          <w:rStyle w:val="VerbatimChar"/>
        </w:rPr>
        <w:t xml:space="preserve">## 22407  0  0  0  0 100  0  0  0  0  0  0  0  0  0  0        0      0      0</w:t>
      </w:r>
      <w:r>
        <w:br/>
      </w:r>
      <w:r>
        <w:rPr>
          <w:rStyle w:val="VerbatimChar"/>
        </w:rPr>
        <w:t xml:space="preserve">## 22413  0  0  0  0 100  0  0  0  0  0  0  0  0  0  0        0      0      0</w:t>
      </w:r>
      <w:r>
        <w:br/>
      </w:r>
      <w:r>
        <w:rPr>
          <w:rStyle w:val="VerbatimChar"/>
        </w:rPr>
        <w:t xml:space="preserve">## 22420  0  0  0  0 100  0  0  0  0  0  0  0  0  0  0        0      0      0</w:t>
      </w:r>
      <w:r>
        <w:br/>
      </w:r>
      <w:r>
        <w:rPr>
          <w:rStyle w:val="VerbatimChar"/>
        </w:rPr>
        <w:t xml:space="preserve">## 22421  0  0  0  0 100  0  0  0  0  0  0  0  0  0  0        0      0      0</w:t>
      </w:r>
      <w:r>
        <w:br/>
      </w:r>
      <w:r>
        <w:rPr>
          <w:rStyle w:val="VerbatimChar"/>
        </w:rPr>
        <w:t xml:space="preserve">## 22422  0  0  0  0 100  0  0  0  0  0  0  0  0  0  0        0      0      0</w:t>
      </w:r>
      <w:r>
        <w:br/>
      </w:r>
      <w:r>
        <w:rPr>
          <w:rStyle w:val="VerbatimChar"/>
        </w:rPr>
        <w:t xml:space="preserve">## 22425  0  0  0  0 100  0  0  0  0  0  0  0  0  0  0        0      0      0</w:t>
      </w:r>
      <w:r>
        <w:br/>
      </w:r>
      <w:r>
        <w:rPr>
          <w:rStyle w:val="VerbatimChar"/>
        </w:rPr>
        <w:t xml:space="preserve">## 22441  0  0  0  0 100  0  0  0  0  0  0  0  0  0  0        0      0      0</w:t>
      </w:r>
      <w:r>
        <w:br/>
      </w:r>
      <w:r>
        <w:rPr>
          <w:rStyle w:val="VerbatimChar"/>
        </w:rPr>
        <w:t xml:space="preserve">## 22454  0  0  0  0 100  0  0  0  0  0  0  0  0  0  0        0      0      0</w:t>
      </w:r>
      <w:r>
        <w:br/>
      </w:r>
      <w:r>
        <w:rPr>
          <w:rStyle w:val="VerbatimChar"/>
        </w:rPr>
        <w:t xml:space="preserve">## 22456  0  0  0  0 100  0  0  0  0  0  0  0  0  0  0        0      0      0</w:t>
      </w:r>
      <w:r>
        <w:br/>
      </w:r>
      <w:r>
        <w:rPr>
          <w:rStyle w:val="VerbatimChar"/>
        </w:rPr>
        <w:t xml:space="preserve">## 22509  0  0  0  0 100  0  0  0  0  0  0  0  0  0  0        0      0      0</w:t>
      </w:r>
      <w:r>
        <w:br/>
      </w:r>
      <w:r>
        <w:rPr>
          <w:rStyle w:val="VerbatimChar"/>
        </w:rPr>
        <w:t xml:space="preserve">## 22514  0  0  0  0 100  0  0  0  0  0  0  0  0  0  0        0      0      0</w:t>
      </w:r>
      <w:r>
        <w:br/>
      </w:r>
      <w:r>
        <w:rPr>
          <w:rStyle w:val="VerbatimChar"/>
        </w:rPr>
        <w:t xml:space="preserve">## 22520  0  0  0  0 100  0  0  0  0  0  0  0  0  0  0        0      0      0</w:t>
      </w:r>
      <w:r>
        <w:br/>
      </w:r>
      <w:r>
        <w:rPr>
          <w:rStyle w:val="VerbatimChar"/>
        </w:rPr>
        <w:t xml:space="preserve">## 22580  0  0  0  0 100  0  0  0  0  0  0  0  0  0  0        0      0      0</w:t>
      </w:r>
      <w:r>
        <w:br/>
      </w:r>
      <w:r>
        <w:rPr>
          <w:rStyle w:val="VerbatimChar"/>
        </w:rPr>
        <w:t xml:space="preserve">## 22604  0  0  0  0 100  0  0  0  0  0  0  0  0  0  0        0      0      0</w:t>
      </w:r>
      <w:r>
        <w:br/>
      </w:r>
      <w:r>
        <w:rPr>
          <w:rStyle w:val="VerbatimChar"/>
        </w:rPr>
        <w:t xml:space="preserve">## 22612  0  0  0  0 100  0  0  0  0  0  0  0  0  0  0        0      0      0</w:t>
      </w:r>
      <w:r>
        <w:br/>
      </w:r>
      <w:r>
        <w:rPr>
          <w:rStyle w:val="VerbatimChar"/>
        </w:rPr>
        <w:t xml:space="preserve">## 22617  0  0  0  0 100  0  0  0  0  0  0  0  0  0  0        0      0      0</w:t>
      </w:r>
      <w:r>
        <w:br/>
      </w:r>
      <w:r>
        <w:rPr>
          <w:rStyle w:val="VerbatimChar"/>
        </w:rPr>
        <w:t xml:space="preserve">## 22630  0  0  0  0 100  0  0  0  0  0  0  0  0  0  0        0      0      0</w:t>
      </w:r>
      <w:r>
        <w:br/>
      </w:r>
      <w:r>
        <w:rPr>
          <w:rStyle w:val="VerbatimChar"/>
        </w:rPr>
        <w:t xml:space="preserve">## 22638  0  0  0  0 100  0  0  0  0  0  0  0  0  0  0        0      0      0</w:t>
      </w:r>
      <w:r>
        <w:br/>
      </w:r>
      <w:r>
        <w:rPr>
          <w:rStyle w:val="VerbatimChar"/>
        </w:rPr>
        <w:t xml:space="preserve">## 22647  0  0  0  0 100  0  0  0  0  0  0  0  0  0  0        0      0      0</w:t>
      </w:r>
      <w:r>
        <w:br/>
      </w:r>
      <w:r>
        <w:rPr>
          <w:rStyle w:val="VerbatimChar"/>
        </w:rPr>
        <w:t xml:space="preserve">## 22648  0  0  0  0 100  0  0  0  0  0  0  0  0  0  0        0      0      0</w:t>
      </w:r>
      <w:r>
        <w:br/>
      </w:r>
      <w:r>
        <w:rPr>
          <w:rStyle w:val="VerbatimChar"/>
        </w:rPr>
        <w:t xml:space="preserve">## 22652  0  0  0  0 100  0  0  0  0  0  0  0  0  0  0        0      0      0</w:t>
      </w:r>
      <w:r>
        <w:br/>
      </w:r>
      <w:r>
        <w:rPr>
          <w:rStyle w:val="VerbatimChar"/>
        </w:rPr>
        <w:t xml:space="preserve">## 22698  0  0  0  0 100  0  0  0  0  0  0  0  0  0  0        0      0      0</w:t>
      </w:r>
      <w:r>
        <w:br/>
      </w:r>
      <w:r>
        <w:rPr>
          <w:rStyle w:val="VerbatimChar"/>
        </w:rPr>
        <w:t xml:space="preserve">## 22699  0  0  0  0 100  0  0  0  0  0  0  0  0  0  0        0      0      0</w:t>
      </w:r>
      <w:r>
        <w:br/>
      </w:r>
      <w:r>
        <w:rPr>
          <w:rStyle w:val="VerbatimChar"/>
        </w:rPr>
        <w:t xml:space="preserve">## 22763  0  0  0  0 100  0  0  0  0  0  0  0  0  0  0        0      0      0</w:t>
      </w:r>
      <w:r>
        <w:br/>
      </w:r>
      <w:r>
        <w:rPr>
          <w:rStyle w:val="VerbatimChar"/>
        </w:rPr>
        <w:t xml:space="preserve">## 22767  0  0  0  0 100  0  0  0  0  0  0  0  0  0  0        0      0      0</w:t>
      </w:r>
      <w:r>
        <w:br/>
      </w:r>
      <w:r>
        <w:rPr>
          <w:rStyle w:val="VerbatimChar"/>
        </w:rPr>
        <w:t xml:space="preserve">## 22776  0  0  0  0 100  0  0  0  0  0  0  0  0  0  0        0      0      0</w:t>
      </w:r>
      <w:r>
        <w:br/>
      </w:r>
      <w:r>
        <w:rPr>
          <w:rStyle w:val="VerbatimChar"/>
        </w:rPr>
        <w:t xml:space="preserve">## 22778  0  0  0  0 100  0  0  0  0  0  0  0  0  0  0        0      0      0</w:t>
      </w:r>
      <w:r>
        <w:br/>
      </w:r>
      <w:r>
        <w:rPr>
          <w:rStyle w:val="VerbatimChar"/>
        </w:rPr>
        <w:t xml:space="preserve">## 22820  0  0  0  0 100  0  0  0  0  0  0  0  0  0  0        0      0      0</w:t>
      </w:r>
      <w:r>
        <w:br/>
      </w:r>
      <w:r>
        <w:rPr>
          <w:rStyle w:val="VerbatimChar"/>
        </w:rPr>
        <w:t xml:space="preserve">## 22831  0  0  0  0 100  0  0  0  0  0  0  0  0  0  0        0      0      0</w:t>
      </w:r>
      <w:r>
        <w:br/>
      </w:r>
      <w:r>
        <w:rPr>
          <w:rStyle w:val="VerbatimChar"/>
        </w:rPr>
        <w:t xml:space="preserve">## 22832  0  0  0  0 100  0  0  0  0  0  0  0  0  0  0        0      0      0</w:t>
      </w:r>
      <w:r>
        <w:br/>
      </w:r>
      <w:r>
        <w:rPr>
          <w:rStyle w:val="VerbatimChar"/>
        </w:rPr>
        <w:t xml:space="preserve">## 22835  0  0  0  0 100  0  0  0  0  0  0  0  0  0  0        0      0      0</w:t>
      </w:r>
      <w:r>
        <w:br/>
      </w:r>
      <w:r>
        <w:rPr>
          <w:rStyle w:val="VerbatimChar"/>
        </w:rPr>
        <w:t xml:space="preserve">## 22865  0  0  0  0 100  0  0  0  0  0  0  0  0  0  0        0      0      0</w:t>
      </w:r>
      <w:r>
        <w:br/>
      </w:r>
      <w:r>
        <w:rPr>
          <w:rStyle w:val="VerbatimChar"/>
        </w:rPr>
        <w:t xml:space="preserve">## 22876  0  0  0  0 100  0  0  0  0  0  0  0  0  0  0        0      0      0</w:t>
      </w:r>
      <w:r>
        <w:br/>
      </w:r>
      <w:r>
        <w:rPr>
          <w:rStyle w:val="VerbatimChar"/>
        </w:rPr>
        <w:t xml:space="preserve">## 22924  0  0  0  0 100  0  0  0  0  0  0  0  0  0  0        0      0      0</w:t>
      </w:r>
      <w:r>
        <w:br/>
      </w:r>
      <w:r>
        <w:rPr>
          <w:rStyle w:val="VerbatimChar"/>
        </w:rPr>
        <w:t xml:space="preserve">## 22941  0  0  0  0 100  0  0  0  0  0  0  0  0  0  0        0      0      0</w:t>
      </w:r>
      <w:r>
        <w:br/>
      </w:r>
      <w:r>
        <w:rPr>
          <w:rStyle w:val="VerbatimChar"/>
        </w:rPr>
        <w:t xml:space="preserve">## 22960  0  0  0  0 100  0  0  0  0  0  0  0  0  0  0        0      0      0</w:t>
      </w:r>
      <w:r>
        <w:br/>
      </w:r>
      <w:r>
        <w:rPr>
          <w:rStyle w:val="VerbatimChar"/>
        </w:rPr>
        <w:t xml:space="preserve">## 22963  0  0  0  0 100  0  0  0  0  0  0  0  0  0  0        0      0      0</w:t>
      </w:r>
      <w:r>
        <w:br/>
      </w:r>
      <w:r>
        <w:rPr>
          <w:rStyle w:val="VerbatimChar"/>
        </w:rPr>
        <w:t xml:space="preserve">## 22969  0  0  0  0 100  0  0  0  0  0  0  0  0  0  0        0      0      0</w:t>
      </w:r>
      <w:r>
        <w:br/>
      </w:r>
      <w:r>
        <w:rPr>
          <w:rStyle w:val="VerbatimChar"/>
        </w:rPr>
        <w:t xml:space="preserve">## 22999  0  0  0  0 100  0  0  0  0  0  0  0  0  0  0        0      0      0</w:t>
      </w:r>
      <w:r>
        <w:br/>
      </w:r>
      <w:r>
        <w:rPr>
          <w:rStyle w:val="VerbatimChar"/>
        </w:rPr>
        <w:t xml:space="preserve">## 23010  0  0  0  0 100  0  0  0  0  0  0  0  0  0  0        0      0      0</w:t>
      </w:r>
      <w:r>
        <w:br/>
      </w:r>
      <w:r>
        <w:rPr>
          <w:rStyle w:val="VerbatimChar"/>
        </w:rPr>
        <w:t xml:space="preserve">## 23012  0  0  0  0 100  0  0  0  0  0  0  0  0  0  0        0      0      0</w:t>
      </w:r>
      <w:r>
        <w:br/>
      </w:r>
      <w:r>
        <w:rPr>
          <w:rStyle w:val="VerbatimChar"/>
        </w:rPr>
        <w:t xml:space="preserve">## 23025  0  0  0  0 100  0  0  0  0  0  0  0  0  0  0        0      0      0</w:t>
      </w:r>
      <w:r>
        <w:br/>
      </w:r>
      <w:r>
        <w:rPr>
          <w:rStyle w:val="VerbatimChar"/>
        </w:rPr>
        <w:t xml:space="preserve">## 23066  0  0  0  0 100  0  0  0  0  0  0  0  0  0  0        0      0      0</w:t>
      </w:r>
      <w:r>
        <w:br/>
      </w:r>
      <w:r>
        <w:rPr>
          <w:rStyle w:val="VerbatimChar"/>
        </w:rPr>
        <w:t xml:space="preserve">## 23071  0  0  0  0 100  0  0  0  0  0  0  0  0  0  0        0      0      0</w:t>
      </w:r>
      <w:r>
        <w:br/>
      </w:r>
      <w:r>
        <w:rPr>
          <w:rStyle w:val="VerbatimChar"/>
        </w:rPr>
        <w:t xml:space="preserve">## 23074  0  0  0  0 100  0  0  0  0  0  0  0  0  0  0        0      0      0</w:t>
      </w:r>
      <w:r>
        <w:br/>
      </w:r>
      <w:r>
        <w:rPr>
          <w:rStyle w:val="VerbatimChar"/>
        </w:rPr>
        <w:t xml:space="preserve">## 23081  0  0  0  0 100  0  0  0  0  0  0  0  0  0  0        0      0      0</w:t>
      </w:r>
      <w:r>
        <w:br/>
      </w:r>
      <w:r>
        <w:rPr>
          <w:rStyle w:val="VerbatimChar"/>
        </w:rPr>
        <w:t xml:space="preserve">## 23091  0  0  0  0 100  0  0  0  0  0  0  0  0  0  0        0      0      0</w:t>
      </w:r>
      <w:r>
        <w:br/>
      </w:r>
      <w:r>
        <w:rPr>
          <w:rStyle w:val="VerbatimChar"/>
        </w:rPr>
        <w:t xml:space="preserve">## 23092  0  0  0  0 100  0  0  0  0  0  0  0  0  0  0        0      0      0</w:t>
      </w:r>
      <w:r>
        <w:br/>
      </w:r>
      <w:r>
        <w:rPr>
          <w:rStyle w:val="VerbatimChar"/>
        </w:rPr>
        <w:t xml:space="preserve">## 23097  0  0  0  0 100  0  0  0  0  0  0  0  0  0  0        0      0      0</w:t>
      </w:r>
      <w:r>
        <w:br/>
      </w:r>
      <w:r>
        <w:rPr>
          <w:rStyle w:val="VerbatimChar"/>
        </w:rPr>
        <w:t xml:space="preserve">## 23114  0  0  0  0 100  0  0  0  0  0  0  0  0  0  0        0      0      0</w:t>
      </w:r>
      <w:r>
        <w:br/>
      </w:r>
      <w:r>
        <w:rPr>
          <w:rStyle w:val="VerbatimChar"/>
        </w:rPr>
        <w:t xml:space="preserve">## 23229  0  0  0  0 100  0  0  0  0  0  0  0  0  0  0        0      0      0</w:t>
      </w:r>
      <w:r>
        <w:br/>
      </w:r>
      <w:r>
        <w:rPr>
          <w:rStyle w:val="VerbatimChar"/>
        </w:rPr>
        <w:t xml:space="preserve">## 23252  0  0  0  0 100  0  0  0  0  0  0  0  0  0  0        0      0      0</w:t>
      </w:r>
      <w:r>
        <w:br/>
      </w:r>
      <w:r>
        <w:rPr>
          <w:rStyle w:val="VerbatimChar"/>
        </w:rPr>
        <w:t xml:space="preserve">## 23253  0  0  0  0 100  0  0  0  0  0  0  0  0  0  0        0      0      0</w:t>
      </w:r>
      <w:r>
        <w:br/>
      </w:r>
      <w:r>
        <w:rPr>
          <w:rStyle w:val="VerbatimChar"/>
        </w:rPr>
        <w:t xml:space="preserve">## 23254  0  0  0  0 100  0  0  0  0  0  0  0  0  0  0        0      0      0</w:t>
      </w:r>
      <w:r>
        <w:br/>
      </w:r>
      <w:r>
        <w:rPr>
          <w:rStyle w:val="VerbatimChar"/>
        </w:rPr>
        <w:t xml:space="preserve">## 23259  0  0  0  0 100  0  0  0  0  0  0  0  0  0  0        0      0      0</w:t>
      </w:r>
      <w:r>
        <w:br/>
      </w:r>
      <w:r>
        <w:rPr>
          <w:rStyle w:val="VerbatimChar"/>
        </w:rPr>
        <w:t xml:space="preserve">## 23264  0  0  0  0 100  0  0  0  0  0  0  0  0  0  0        0      0      0</w:t>
      </w:r>
      <w:r>
        <w:br/>
      </w:r>
      <w:r>
        <w:rPr>
          <w:rStyle w:val="VerbatimChar"/>
        </w:rPr>
        <w:t xml:space="preserve">## 23279  0  0  0  0 100  0  0  0  0  0  0  0  0  0  0        0      0      0</w:t>
      </w:r>
      <w:r>
        <w:br/>
      </w:r>
      <w:r>
        <w:rPr>
          <w:rStyle w:val="VerbatimChar"/>
        </w:rPr>
        <w:t xml:space="preserve">## 23280  0  0  0  0 100  0  0  0  0  0  0  0  0  0  0        0      0      0</w:t>
      </w:r>
      <w:r>
        <w:br/>
      </w:r>
      <w:r>
        <w:rPr>
          <w:rStyle w:val="VerbatimChar"/>
        </w:rPr>
        <w:t xml:space="preserve">## 23285  0  0  0  0 100  0  0  0  0  0  0  0  0  0  0        0      0      0</w:t>
      </w:r>
      <w:r>
        <w:br/>
      </w:r>
      <w:r>
        <w:rPr>
          <w:rStyle w:val="VerbatimChar"/>
        </w:rPr>
        <w:t xml:space="preserve">## 23287  0  0  0  0 100  0  0  0  0  0  0  0  0  0  0        0      0      0</w:t>
      </w:r>
      <w:r>
        <w:br/>
      </w:r>
      <w:r>
        <w:rPr>
          <w:rStyle w:val="VerbatimChar"/>
        </w:rPr>
        <w:t xml:space="preserve">## 23288  0  0  0  0 100  0  0  0  0  0  0  0  0  0  0        0      0      0</w:t>
      </w:r>
      <w:r>
        <w:br/>
      </w:r>
      <w:r>
        <w:rPr>
          <w:rStyle w:val="VerbatimChar"/>
        </w:rPr>
        <w:t xml:space="preserve">## 23289  0  0  0  0 100  0  0  0  0  0  0  0  0  0  0        0      0      0</w:t>
      </w:r>
      <w:r>
        <w:br/>
      </w:r>
      <w:r>
        <w:rPr>
          <w:rStyle w:val="VerbatimChar"/>
        </w:rPr>
        <w:t xml:space="preserve">## 23302  0  0  0  0 100  0  0  0  0  0  0  0  0  0  0        0      0      0</w:t>
      </w:r>
      <w:r>
        <w:br/>
      </w:r>
      <w:r>
        <w:rPr>
          <w:rStyle w:val="VerbatimChar"/>
        </w:rPr>
        <w:t xml:space="preserve">## 23303  0  0  0  0 100  0  0  0  0  0  0  0  0  0  0        0      0      0</w:t>
      </w:r>
      <w:r>
        <w:br/>
      </w:r>
      <w:r>
        <w:rPr>
          <w:rStyle w:val="VerbatimChar"/>
        </w:rPr>
        <w:t xml:space="preserve">## 23319  0  0  0  0 100  0  0  0  0  0  0  0  0  0  0        0      0      0</w:t>
      </w:r>
      <w:r>
        <w:br/>
      </w:r>
      <w:r>
        <w:rPr>
          <w:rStyle w:val="VerbatimChar"/>
        </w:rPr>
        <w:t xml:space="preserve">## 23322  0  0  0  0 100  0  0  0  0  0  0  0  0  0  0        0      0      0</w:t>
      </w:r>
      <w:r>
        <w:br/>
      </w:r>
      <w:r>
        <w:rPr>
          <w:rStyle w:val="VerbatimChar"/>
        </w:rPr>
        <w:t xml:space="preserve">## 23334  0  0  0  0 100  0  0  0  0  0  0  0  0  0  0        0      0      0</w:t>
      </w:r>
      <w:r>
        <w:br/>
      </w:r>
      <w:r>
        <w:rPr>
          <w:rStyle w:val="VerbatimChar"/>
        </w:rPr>
        <w:t xml:space="preserve">## 23345  0  0  0  0 100  0  0  0  0  0  0  0  0  0  0        0      0      0</w:t>
      </w:r>
      <w:r>
        <w:br/>
      </w:r>
      <w:r>
        <w:rPr>
          <w:rStyle w:val="VerbatimChar"/>
        </w:rPr>
        <w:t xml:space="preserve">## 23383  0  0  0  0 100  0  0  0  0  0  0  0  0  0  0        0      0      0</w:t>
      </w:r>
      <w:r>
        <w:br/>
      </w:r>
      <w:r>
        <w:rPr>
          <w:rStyle w:val="VerbatimChar"/>
        </w:rPr>
        <w:t xml:space="preserve">## 23385  0  0  0  0 100  0  0  0  0  0  0  0  0  0  0        0      0      0</w:t>
      </w:r>
      <w:r>
        <w:br/>
      </w:r>
      <w:r>
        <w:rPr>
          <w:rStyle w:val="VerbatimChar"/>
        </w:rPr>
        <w:t xml:space="preserve">## 23393  0  0  0  0 100  0  0  0  0  0  0  0  0  0  0        0      0      0</w:t>
      </w:r>
      <w:r>
        <w:br/>
      </w:r>
      <w:r>
        <w:rPr>
          <w:rStyle w:val="VerbatimChar"/>
        </w:rPr>
        <w:t xml:space="preserve">## 23401  0  0  0  0 100  0  0  0  0  0  0  0  0  0  0        0      0      0</w:t>
      </w:r>
      <w:r>
        <w:br/>
      </w:r>
      <w:r>
        <w:rPr>
          <w:rStyle w:val="VerbatimChar"/>
        </w:rPr>
        <w:t xml:space="preserve">## 23485  0  0  0  0 100  0  0  0  0  0  0  0  0  0  0        0      0      0</w:t>
      </w:r>
      <w:r>
        <w:br/>
      </w:r>
      <w:r>
        <w:rPr>
          <w:rStyle w:val="VerbatimChar"/>
        </w:rPr>
        <w:t xml:space="preserve">## 23498  0  0  0  0 100  0  0  0  0  0  0  0  0  0  0        0      0      0</w:t>
      </w:r>
      <w:r>
        <w:br/>
      </w:r>
      <w:r>
        <w:rPr>
          <w:rStyle w:val="VerbatimChar"/>
        </w:rPr>
        <w:t xml:space="preserve">## 23502  0  0  0  0 100  0  0  0  0  0  0  0  0  0  0        0      0      0</w:t>
      </w:r>
      <w:r>
        <w:br/>
      </w:r>
      <w:r>
        <w:rPr>
          <w:rStyle w:val="VerbatimChar"/>
        </w:rPr>
        <w:t xml:space="preserve">## 23509  0  0  0  0 100  0  0  0  0  0  0  0  0  0  0        0      0      0</w:t>
      </w:r>
      <w:r>
        <w:br/>
      </w:r>
      <w:r>
        <w:rPr>
          <w:rStyle w:val="VerbatimChar"/>
        </w:rPr>
        <w:t xml:space="preserve">## 23513  0  0  0  0 100  0  0  0  0  0  0  0  0  0  0        0      0      0</w:t>
      </w:r>
      <w:r>
        <w:br/>
      </w:r>
      <w:r>
        <w:rPr>
          <w:rStyle w:val="VerbatimChar"/>
        </w:rPr>
        <w:t xml:space="preserve">## 23520  0  0  0  0 100  0  0  0  0  0  0  0  0  0  0        0      0      0</w:t>
      </w:r>
      <w:r>
        <w:br/>
      </w:r>
      <w:r>
        <w:rPr>
          <w:rStyle w:val="VerbatimChar"/>
        </w:rPr>
        <w:t xml:space="preserve">## 23532  0  0  0  0 100  0  0  0  0  0  0  0  0  0  0        0      0      0</w:t>
      </w:r>
      <w:r>
        <w:br/>
      </w:r>
      <w:r>
        <w:rPr>
          <w:rStyle w:val="VerbatimChar"/>
        </w:rPr>
        <w:t xml:space="preserve">## 23541  0  0  0  0 100  0  0  0  0  0  0  0  0  0  0        0      0      0</w:t>
      </w:r>
      <w:r>
        <w:br/>
      </w:r>
      <w:r>
        <w:rPr>
          <w:rStyle w:val="VerbatimChar"/>
        </w:rPr>
        <w:t xml:space="preserve">## 23557  0  0  0  0 100  0  0  0  0  0  0  0  0  0  0        0      0      0</w:t>
      </w:r>
      <w:r>
        <w:br/>
      </w:r>
      <w:r>
        <w:rPr>
          <w:rStyle w:val="VerbatimChar"/>
        </w:rPr>
        <w:t xml:space="preserve">## 23587  0  0  0  0 100  0  0  0  0  0  0  0  0  0  0        0      0      0</w:t>
      </w:r>
      <w:r>
        <w:br/>
      </w:r>
      <w:r>
        <w:rPr>
          <w:rStyle w:val="VerbatimChar"/>
        </w:rPr>
        <w:t xml:space="preserve">## 23602  0  0  0  0 100  0  0  0  0  0  0  0  0  0  0        0      0      0</w:t>
      </w:r>
      <w:r>
        <w:br/>
      </w:r>
      <w:r>
        <w:rPr>
          <w:rStyle w:val="VerbatimChar"/>
        </w:rPr>
        <w:t xml:space="preserve">## 23607  0  0  0  0 100  0  0  0  0  0  0  0  0  0  0        0      0      0</w:t>
      </w:r>
      <w:r>
        <w:br/>
      </w:r>
      <w:r>
        <w:rPr>
          <w:rStyle w:val="VerbatimChar"/>
        </w:rPr>
        <w:t xml:space="preserve">## 23689  0  0  0  0 100  0  0  0  0  0  0  0  0  0  0        0      0      0</w:t>
      </w:r>
      <w:r>
        <w:br/>
      </w:r>
      <w:r>
        <w:rPr>
          <w:rStyle w:val="VerbatimChar"/>
        </w:rPr>
        <w:t xml:space="preserve">## 23701  0  0  0  0 100  0  0  0  0  0  0  0  0  0  0        0      0      0</w:t>
      </w:r>
      <w:r>
        <w:br/>
      </w:r>
      <w:r>
        <w:rPr>
          <w:rStyle w:val="VerbatimChar"/>
        </w:rPr>
        <w:t xml:space="preserve">## 23708  0  0  0  0 100  0  0  0  0  0  0  0  0  0  0        0      0      0</w:t>
      </w:r>
      <w:r>
        <w:br/>
      </w:r>
      <w:r>
        <w:rPr>
          <w:rStyle w:val="VerbatimChar"/>
        </w:rPr>
        <w:t xml:space="preserve">## 23719  0  0  0  0 100  0  0  0  0  0  0  0  0  0  0        0      0      0</w:t>
      </w:r>
      <w:r>
        <w:br/>
      </w:r>
      <w:r>
        <w:rPr>
          <w:rStyle w:val="VerbatimChar"/>
        </w:rPr>
        <w:t xml:space="preserve">## 23745  0  0  0  0 100  0  0  0  0  0  0  0  0  0  0        0      0      0</w:t>
      </w:r>
      <w:r>
        <w:br/>
      </w:r>
      <w:r>
        <w:rPr>
          <w:rStyle w:val="VerbatimChar"/>
        </w:rPr>
        <w:t xml:space="preserve">## 23757  0  0  0  0 100  0  0  0  0  0  0  0  0  0  0        0      0      0</w:t>
      </w:r>
      <w:r>
        <w:br/>
      </w:r>
      <w:r>
        <w:rPr>
          <w:rStyle w:val="VerbatimChar"/>
        </w:rPr>
        <w:t xml:space="preserve">## 23774  0  0  0  0 100  0  0  0  0  0  0  0  0  0  0        0      0      0</w:t>
      </w:r>
      <w:r>
        <w:br/>
      </w:r>
      <w:r>
        <w:rPr>
          <w:rStyle w:val="VerbatimChar"/>
        </w:rPr>
        <w:t xml:space="preserve">## 23777  0  0  0  0 100  0  0  0  0  0  0  0  0  0  0        0      0      0</w:t>
      </w:r>
      <w:r>
        <w:br/>
      </w:r>
      <w:r>
        <w:rPr>
          <w:rStyle w:val="VerbatimChar"/>
        </w:rPr>
        <w:t xml:space="preserve">## 23788  0  0  0  0 100  0  0  0  0  0  0  0  0  0  0        0      0      0</w:t>
      </w:r>
      <w:r>
        <w:br/>
      </w:r>
      <w:r>
        <w:rPr>
          <w:rStyle w:val="VerbatimChar"/>
        </w:rPr>
        <w:t xml:space="preserve">## 23864  0  0  0  0 100  0  0  0  0  0  0  0  0  0  0        0      0      0</w:t>
      </w:r>
      <w:r>
        <w:br/>
      </w:r>
      <w:r>
        <w:rPr>
          <w:rStyle w:val="VerbatimChar"/>
        </w:rPr>
        <w:t xml:space="preserve">## 23890  0  0  0  0 100  0  0  0  0  0  0  0  0  0  0        0      0      0</w:t>
      </w:r>
      <w:r>
        <w:br/>
      </w:r>
      <w:r>
        <w:rPr>
          <w:rStyle w:val="VerbatimChar"/>
        </w:rPr>
        <w:t xml:space="preserve">## 23907  0  0  0  0 100  0  0  0  0  0  0  0  0  0  0        0      0      0</w:t>
      </w:r>
      <w:r>
        <w:br/>
      </w:r>
      <w:r>
        <w:rPr>
          <w:rStyle w:val="VerbatimChar"/>
        </w:rPr>
        <w:t xml:space="preserve">## 23909  0  0  0  0 100  0  0  0  0  0  0  0  0  0  0        0      0      0</w:t>
      </w:r>
      <w:r>
        <w:br/>
      </w:r>
      <w:r>
        <w:rPr>
          <w:rStyle w:val="VerbatimChar"/>
        </w:rPr>
        <w:t xml:space="preserve">## 23919  0  0  0  0 100  0  0  0  0  0  0  0  0  0  0        0      0      0</w:t>
      </w:r>
      <w:r>
        <w:br/>
      </w:r>
      <w:r>
        <w:rPr>
          <w:rStyle w:val="VerbatimChar"/>
        </w:rPr>
        <w:t xml:space="preserve">## 23920  0  0  0  0 100  0  0  0  0  0  0  0  0  0  0        0      0      0</w:t>
      </w:r>
      <w:r>
        <w:br/>
      </w:r>
      <w:r>
        <w:rPr>
          <w:rStyle w:val="VerbatimChar"/>
        </w:rPr>
        <w:t xml:space="preserve">## 23923  0  0  0  0 100  0  0  0  0  0  0  0  0  0  0        0      0      0</w:t>
      </w:r>
      <w:r>
        <w:br/>
      </w:r>
      <w:r>
        <w:rPr>
          <w:rStyle w:val="VerbatimChar"/>
        </w:rPr>
        <w:t xml:space="preserve">## 23937  0  0  0  0 100  0  0  0  0  0  0  0  0  0  0        0      0      0</w:t>
      </w:r>
      <w:r>
        <w:br/>
      </w:r>
      <w:r>
        <w:rPr>
          <w:rStyle w:val="VerbatimChar"/>
        </w:rPr>
        <w:t xml:space="preserve">## 23945  0  0  0  0 100  0  0  0  0  0  0  0  0  0  0        0      0      0</w:t>
      </w:r>
      <w:r>
        <w:br/>
      </w:r>
      <w:r>
        <w:rPr>
          <w:rStyle w:val="VerbatimChar"/>
        </w:rPr>
        <w:t xml:space="preserve">## 23947  0  0  0  0 100  0  0  0  0  0  0  0  0  0  0        0      0      0</w:t>
      </w:r>
      <w:r>
        <w:br/>
      </w:r>
      <w:r>
        <w:rPr>
          <w:rStyle w:val="VerbatimChar"/>
        </w:rPr>
        <w:t xml:space="preserve">## 23986  0  0  0  0 100  0  0  0  0  0  0  0  0  0  0        0      0      0</w:t>
      </w:r>
      <w:r>
        <w:br/>
      </w:r>
      <w:r>
        <w:rPr>
          <w:rStyle w:val="VerbatimChar"/>
        </w:rPr>
        <w:t xml:space="preserve">## 24008  0  0  0  0 100  0  0  0  0  0  0  0  0  0  0        0      0      0</w:t>
      </w:r>
      <w:r>
        <w:br/>
      </w:r>
      <w:r>
        <w:rPr>
          <w:rStyle w:val="VerbatimChar"/>
        </w:rPr>
        <w:t xml:space="preserve">## 24021  0  0  0  0 100  0  0  0  0  0  0  0  0  0  0        0      0      0</w:t>
      </w:r>
      <w:r>
        <w:br/>
      </w:r>
      <w:r>
        <w:rPr>
          <w:rStyle w:val="VerbatimChar"/>
        </w:rPr>
        <w:t xml:space="preserve">## 24038  0  0  0  0 100  0  0  0  0  0  0  0  0  0  0        0      0      0</w:t>
      </w:r>
      <w:r>
        <w:br/>
      </w:r>
      <w:r>
        <w:rPr>
          <w:rStyle w:val="VerbatimChar"/>
        </w:rPr>
        <w:t xml:space="preserve">## 24061  0  0  0  0 100  0  0  0  0  0  0  0  0  0  0        0      0      0</w:t>
      </w:r>
      <w:r>
        <w:br/>
      </w:r>
      <w:r>
        <w:rPr>
          <w:rStyle w:val="VerbatimChar"/>
        </w:rPr>
        <w:t xml:space="preserve">## 24068  0  0  0  0 100  0  0  0  0  0  0  0  0  0  0        0      0      0</w:t>
      </w:r>
      <w:r>
        <w:br/>
      </w:r>
      <w:r>
        <w:rPr>
          <w:rStyle w:val="VerbatimChar"/>
        </w:rPr>
        <w:t xml:space="preserve">## 24083  0  0  0  0 100  0  0  0  0  0  0  0  0  0  0        0      0      0</w:t>
      </w:r>
      <w:r>
        <w:br/>
      </w:r>
      <w:r>
        <w:rPr>
          <w:rStyle w:val="VerbatimChar"/>
        </w:rPr>
        <w:t xml:space="preserve">## 24091  0  0  0  0 100  0  0  0  0  0  0  0  0  0  0        0      0      0</w:t>
      </w:r>
      <w:r>
        <w:br/>
      </w:r>
      <w:r>
        <w:rPr>
          <w:rStyle w:val="VerbatimChar"/>
        </w:rPr>
        <w:t xml:space="preserve">## 24109  0  0  0  0 100  0  0  0  0  0  0  0  0  0  0        0      0      0</w:t>
      </w:r>
      <w:r>
        <w:br/>
      </w:r>
      <w:r>
        <w:rPr>
          <w:rStyle w:val="VerbatimChar"/>
        </w:rPr>
        <w:t xml:space="preserve">## 24115  0  0  0  0 100  0  0  0  0  0  0  0  0  0  0        0      0      0</w:t>
      </w:r>
      <w:r>
        <w:br/>
      </w:r>
      <w:r>
        <w:rPr>
          <w:rStyle w:val="VerbatimChar"/>
        </w:rPr>
        <w:t xml:space="preserve">## 24118  0  0  0  0 100  0  0  0  0  0  0  0  0  0  0        0      0      0</w:t>
      </w:r>
      <w:r>
        <w:br/>
      </w:r>
      <w:r>
        <w:rPr>
          <w:rStyle w:val="VerbatimChar"/>
        </w:rPr>
        <w:t xml:space="preserve">## 24131  0  0  0  0 100  0  0  0  0  0  0  0  0  0  0        0      0      0</w:t>
      </w:r>
      <w:r>
        <w:br/>
      </w:r>
      <w:r>
        <w:rPr>
          <w:rStyle w:val="VerbatimChar"/>
        </w:rPr>
        <w:t xml:space="preserve">## 24162  0  0  0  0 100  0  0  0  0  0  0  0  0  0  0        0      0      0</w:t>
      </w:r>
      <w:r>
        <w:br/>
      </w:r>
      <w:r>
        <w:rPr>
          <w:rStyle w:val="VerbatimChar"/>
        </w:rPr>
        <w:t xml:space="preserve">## 24163  0  0  0  0 100  0  0  0  0  0  0  0  0  0  0        0      0      0</w:t>
      </w:r>
      <w:r>
        <w:br/>
      </w:r>
      <w:r>
        <w:rPr>
          <w:rStyle w:val="VerbatimChar"/>
        </w:rPr>
        <w:t xml:space="preserve">## 24167  0  0  0  0 100  0  0  0  0  0  0  0  0  0  0        0      0      0</w:t>
      </w:r>
      <w:r>
        <w:br/>
      </w:r>
      <w:r>
        <w:rPr>
          <w:rStyle w:val="VerbatimChar"/>
        </w:rPr>
        <w:t xml:space="preserve">## 24186  0  0  0  0 100  0  0  0  0  0  0  0  0  0  0        0      0      0</w:t>
      </w:r>
      <w:r>
        <w:br/>
      </w:r>
      <w:r>
        <w:rPr>
          <w:rStyle w:val="VerbatimChar"/>
        </w:rPr>
        <w:t xml:space="preserve">## 24207  0  0  0  0 100  0  0  0  0  0  0  0  0  0  0        0      0      0</w:t>
      </w:r>
      <w:r>
        <w:br/>
      </w:r>
      <w:r>
        <w:rPr>
          <w:rStyle w:val="VerbatimChar"/>
        </w:rPr>
        <w:t xml:space="preserve">## 24218  0  0  0  0 100  0  0  0  0  0  0  0  0  0  0        0      0      0</w:t>
      </w:r>
      <w:r>
        <w:br/>
      </w:r>
      <w:r>
        <w:rPr>
          <w:rStyle w:val="VerbatimChar"/>
        </w:rPr>
        <w:t xml:space="preserve">## 24227  0  0  0  0 100  0  0  0  0  0  0  0  0  0  0        0      0      0</w:t>
      </w:r>
      <w:r>
        <w:br/>
      </w:r>
      <w:r>
        <w:rPr>
          <w:rStyle w:val="VerbatimChar"/>
        </w:rPr>
        <w:t xml:space="preserve">## 24237  0  0  0  0 100  0  0  0  0  0  0  0  0  0  0        0      0      0</w:t>
      </w:r>
      <w:r>
        <w:br/>
      </w:r>
      <w:r>
        <w:rPr>
          <w:rStyle w:val="VerbatimChar"/>
        </w:rPr>
        <w:t xml:space="preserve">## 24242  0  0  0  0 100  0  0  0  0  0  0  0  0  0  0        0      0      0</w:t>
      </w:r>
      <w:r>
        <w:br/>
      </w:r>
      <w:r>
        <w:rPr>
          <w:rStyle w:val="VerbatimChar"/>
        </w:rPr>
        <w:t xml:space="preserve">## 24253  0  0  0  0 100  0  0  0  0  0  0  0  0  0  0        0      0      0</w:t>
      </w:r>
      <w:r>
        <w:br/>
      </w:r>
      <w:r>
        <w:rPr>
          <w:rStyle w:val="VerbatimChar"/>
        </w:rPr>
        <w:t xml:space="preserve">## 24286  0  0  0  0 100  0  0  0  0  0  0  0  0  0  0        0      0      0</w:t>
      </w:r>
      <w:r>
        <w:br/>
      </w:r>
      <w:r>
        <w:rPr>
          <w:rStyle w:val="VerbatimChar"/>
        </w:rPr>
        <w:t xml:space="preserve">## 24324  0  0  0  0 100  0  0  0  0  0  0  0  0  0  0        0      0      0</w:t>
      </w:r>
      <w:r>
        <w:br/>
      </w:r>
      <w:r>
        <w:rPr>
          <w:rStyle w:val="VerbatimChar"/>
        </w:rPr>
        <w:t xml:space="preserve">## 24352  0  0  0  0 100  0  0  0  0  0  0  0  0  0  0        0      0      0</w:t>
      </w:r>
      <w:r>
        <w:br/>
      </w:r>
      <w:r>
        <w:rPr>
          <w:rStyle w:val="VerbatimChar"/>
        </w:rPr>
        <w:t xml:space="preserve">## 24376  0  0  0  0 100  0  0  0  0  0  0  0  0  0  0        0      0      0</w:t>
      </w:r>
      <w:r>
        <w:br/>
      </w:r>
      <w:r>
        <w:rPr>
          <w:rStyle w:val="VerbatimChar"/>
        </w:rPr>
        <w:t xml:space="preserve">## 24400  0  0  0  0 100  0  0  0  0  0  0  0  0  0  0        0      0      0</w:t>
      </w:r>
      <w:r>
        <w:br/>
      </w:r>
      <w:r>
        <w:rPr>
          <w:rStyle w:val="VerbatimChar"/>
        </w:rPr>
        <w:t xml:space="preserve">## 24411  0  0  0  0 100  0  0  0  0  0  0  0  0  0  0        0      0      0</w:t>
      </w:r>
      <w:r>
        <w:br/>
      </w:r>
      <w:r>
        <w:rPr>
          <w:rStyle w:val="VerbatimChar"/>
        </w:rPr>
        <w:t xml:space="preserve">## 24442  0  0  0  0 100  0  0  0  0  0  0  0  0  0  0        0      0      0</w:t>
      </w:r>
      <w:r>
        <w:br/>
      </w:r>
      <w:r>
        <w:rPr>
          <w:rStyle w:val="VerbatimChar"/>
        </w:rPr>
        <w:t xml:space="preserve">## 24455  0  0  0  0 100  0  0  0  0  0  0  0  0  0  0        0      0      0</w:t>
      </w:r>
      <w:r>
        <w:br/>
      </w:r>
      <w:r>
        <w:rPr>
          <w:rStyle w:val="VerbatimChar"/>
        </w:rPr>
        <w:t xml:space="preserve">## 24468  0  0  0  0 100  0  0  0  0  0  0  0  0  0  0        0      0      0</w:t>
      </w:r>
      <w:r>
        <w:br/>
      </w:r>
      <w:r>
        <w:rPr>
          <w:rStyle w:val="VerbatimChar"/>
        </w:rPr>
        <w:t xml:space="preserve">## 24470  0  0  0  0 100  0  0  0  0  0  0  0  0  0  0        0      0      0</w:t>
      </w:r>
      <w:r>
        <w:br/>
      </w:r>
      <w:r>
        <w:rPr>
          <w:rStyle w:val="VerbatimChar"/>
        </w:rPr>
        <w:t xml:space="preserve">## 24471  0  0  0  0 100  0  0  0  0  0  0  0  0  0  0        0      0      0</w:t>
      </w:r>
      <w:r>
        <w:br/>
      </w:r>
      <w:r>
        <w:rPr>
          <w:rStyle w:val="VerbatimChar"/>
        </w:rPr>
        <w:t xml:space="preserve">## 24477  0  0  0  0 100  0  0  0  0  0  0  0  0  0  0        0      0      0</w:t>
      </w:r>
      <w:r>
        <w:br/>
      </w:r>
      <w:r>
        <w:rPr>
          <w:rStyle w:val="VerbatimChar"/>
        </w:rPr>
        <w:t xml:space="preserve">## 24483  0  0  0  0 100  0  0  0  0  0  0  0  0  0  0        0      0      0</w:t>
      </w:r>
      <w:r>
        <w:br/>
      </w:r>
      <w:r>
        <w:rPr>
          <w:rStyle w:val="VerbatimChar"/>
        </w:rPr>
        <w:t xml:space="preserve">## 24490  0  0  0  0 100  0  0  0  0  0  0  0  0  0  0        0      0      0</w:t>
      </w:r>
      <w:r>
        <w:br/>
      </w:r>
      <w:r>
        <w:rPr>
          <w:rStyle w:val="VerbatimChar"/>
        </w:rPr>
        <w:t xml:space="preserve">## 24498  0  0  0  0 100  0  0  0  0  0  0  0  0  0  0        0      0      0</w:t>
      </w:r>
      <w:r>
        <w:br/>
      </w:r>
      <w:r>
        <w:rPr>
          <w:rStyle w:val="VerbatimChar"/>
        </w:rPr>
        <w:t xml:space="preserve">## 24509  0  0  0  0 100  0  0  0  0  0  0  0  0  0  0        0      0      0</w:t>
      </w:r>
      <w:r>
        <w:br/>
      </w:r>
      <w:r>
        <w:rPr>
          <w:rStyle w:val="VerbatimChar"/>
        </w:rPr>
        <w:t xml:space="preserve">## 24523  0  0  0  0 100  0  0  0  0  0  0  0  0  0  0        0      0      0</w:t>
      </w:r>
      <w:r>
        <w:br/>
      </w:r>
      <w:r>
        <w:rPr>
          <w:rStyle w:val="VerbatimChar"/>
        </w:rPr>
        <w:t xml:space="preserve">## 24625  0  0  0  0 100  0  0  0  0  0  0  0  0  0  0        0      0      0</w:t>
      </w:r>
      <w:r>
        <w:br/>
      </w:r>
      <w:r>
        <w:rPr>
          <w:rStyle w:val="VerbatimChar"/>
        </w:rPr>
        <w:t xml:space="preserve">## 24655  0  0  0  0 100  0  0  0  0  0  0  0  0  0  0        0      0      0</w:t>
      </w:r>
      <w:r>
        <w:br/>
      </w:r>
      <w:r>
        <w:rPr>
          <w:rStyle w:val="VerbatimChar"/>
        </w:rPr>
        <w:t xml:space="preserve">## 24674  0  0  0  0 100  0  0  0  0  0  0  0  0  0  0        0      0      0</w:t>
      </w:r>
      <w:r>
        <w:br/>
      </w:r>
      <w:r>
        <w:rPr>
          <w:rStyle w:val="VerbatimChar"/>
        </w:rPr>
        <w:t xml:space="preserve">## 24689  0  0  0  0 100  0  0  0  0  0  0  0  0  0  0        0      0      0</w:t>
      </w:r>
      <w:r>
        <w:br/>
      </w:r>
      <w:r>
        <w:rPr>
          <w:rStyle w:val="VerbatimChar"/>
        </w:rPr>
        <w:t xml:space="preserve">## 24699  0  0  0  0 100  0  0  0  0  0  0  0  0  0  0        0      0      0</w:t>
      </w:r>
      <w:r>
        <w:br/>
      </w:r>
      <w:r>
        <w:rPr>
          <w:rStyle w:val="VerbatimChar"/>
        </w:rPr>
        <w:t xml:space="preserve">## 24701  0  0  0  0 100  0  0  0  0  0  0  0  0  0  0        0      0      0</w:t>
      </w:r>
      <w:r>
        <w:br/>
      </w:r>
      <w:r>
        <w:rPr>
          <w:rStyle w:val="VerbatimChar"/>
        </w:rPr>
        <w:t xml:space="preserve">## 24706  0  0  0  0 100  0  0  0  0  0  0  0  0  0  0        0      0      0</w:t>
      </w:r>
      <w:r>
        <w:br/>
      </w:r>
      <w:r>
        <w:rPr>
          <w:rStyle w:val="VerbatimChar"/>
        </w:rPr>
        <w:t xml:space="preserve">## 24711  0  0  0  0 100  0  0  0  0  0  0  0  0  0  0        0      0      0</w:t>
      </w:r>
      <w:r>
        <w:br/>
      </w:r>
      <w:r>
        <w:rPr>
          <w:rStyle w:val="VerbatimChar"/>
        </w:rPr>
        <w:t xml:space="preserve">## 24716  0  0  0  0 100  0  0  0  0  0  0  0  0  0  0        0      0      0</w:t>
      </w:r>
      <w:r>
        <w:br/>
      </w:r>
      <w:r>
        <w:rPr>
          <w:rStyle w:val="VerbatimChar"/>
        </w:rPr>
        <w:t xml:space="preserve">## 24735  0  0  0  0 100  0  0  0  0  0  0  0  0  0  0        0      0      0</w:t>
      </w:r>
      <w:r>
        <w:br/>
      </w:r>
      <w:r>
        <w:rPr>
          <w:rStyle w:val="VerbatimChar"/>
        </w:rPr>
        <w:t xml:space="preserve">## 24744  0  0  0  0 100  0  0  0  0  0  0  0  0  0  0        0      0      0</w:t>
      </w:r>
      <w:r>
        <w:br/>
      </w:r>
      <w:r>
        <w:rPr>
          <w:rStyle w:val="VerbatimChar"/>
        </w:rPr>
        <w:t xml:space="preserve">## 24781  0  0  0  0 100  0  0  0  0  0  0  0  0  0  0        0      0      0</w:t>
      </w:r>
      <w:r>
        <w:br/>
      </w:r>
      <w:r>
        <w:rPr>
          <w:rStyle w:val="VerbatimChar"/>
        </w:rPr>
        <w:t xml:space="preserve">## 24796  0  0  0  0 100  0  0  0  0  0  0  0  0  0  0        0      0      0</w:t>
      </w:r>
      <w:r>
        <w:br/>
      </w:r>
      <w:r>
        <w:rPr>
          <w:rStyle w:val="VerbatimChar"/>
        </w:rPr>
        <w:t xml:space="preserve">## 24829  0  0  0  0 100  0  0  0  0  0  0  0  0  0  0        0      0      0</w:t>
      </w:r>
      <w:r>
        <w:br/>
      </w:r>
      <w:r>
        <w:rPr>
          <w:rStyle w:val="VerbatimChar"/>
        </w:rPr>
        <w:t xml:space="preserve">## 24868  0  0  0  0 100  0  0  0  0  0  0  0  0  0  0        0      0      0</w:t>
      </w:r>
      <w:r>
        <w:br/>
      </w:r>
      <w:r>
        <w:rPr>
          <w:rStyle w:val="VerbatimChar"/>
        </w:rPr>
        <w:t xml:space="preserve">## 24938  0  0  0  0 100  0  0  0  0  0  0  0  0  0  0        0      0      0</w:t>
      </w:r>
      <w:r>
        <w:br/>
      </w:r>
      <w:r>
        <w:rPr>
          <w:rStyle w:val="VerbatimChar"/>
        </w:rPr>
        <w:t xml:space="preserve">## 24945  0  0  0  0 100  0  0  0  0  0  0  0  0  0  0        0      0      0</w:t>
      </w:r>
      <w:r>
        <w:br/>
      </w:r>
      <w:r>
        <w:rPr>
          <w:rStyle w:val="VerbatimChar"/>
        </w:rPr>
        <w:t xml:space="preserve">## 24948  0  0  0  0 100  0  0  0  0  0  0  0  0  0  0        0      0      0</w:t>
      </w:r>
      <w:r>
        <w:br/>
      </w:r>
      <w:r>
        <w:rPr>
          <w:rStyle w:val="VerbatimChar"/>
        </w:rPr>
        <w:t xml:space="preserve">## 25014  0  0  0  0 100  0  0  0  0  0  0  0  0  0  0        0      0      0</w:t>
      </w:r>
      <w:r>
        <w:br/>
      </w:r>
      <w:r>
        <w:rPr>
          <w:rStyle w:val="VerbatimChar"/>
        </w:rPr>
        <w:t xml:space="preserve">## 25069  0  0  0  0 100  0  0  0  0  0  0  0  0  0  0        0      0      0</w:t>
      </w:r>
      <w:r>
        <w:br/>
      </w:r>
      <w:r>
        <w:rPr>
          <w:rStyle w:val="VerbatimChar"/>
        </w:rPr>
        <w:t xml:space="preserve">## 25080  0  0  0  0 100  0  0  0  0  0  0  0  0  0  0        0      0      0</w:t>
      </w:r>
      <w:r>
        <w:br/>
      </w:r>
      <w:r>
        <w:rPr>
          <w:rStyle w:val="VerbatimChar"/>
        </w:rPr>
        <w:t xml:space="preserve">## 25085  0  0  0  0 100  0  0  0  0  0  0  0  0  0  0        0      0      0</w:t>
      </w:r>
      <w:r>
        <w:br/>
      </w:r>
      <w:r>
        <w:rPr>
          <w:rStyle w:val="VerbatimChar"/>
        </w:rPr>
        <w:t xml:space="preserve">## 25105  0  0  0  0 100  0  0  0  0  0  0  0  0  0  0        0      0      0</w:t>
      </w:r>
      <w:r>
        <w:br/>
      </w:r>
      <w:r>
        <w:rPr>
          <w:rStyle w:val="VerbatimChar"/>
        </w:rPr>
        <w:t xml:space="preserve">## 25150  0  0  0  0 100  0  0  0  0  0  0  0  0  0  0        0      0      0</w:t>
      </w:r>
      <w:r>
        <w:br/>
      </w:r>
      <w:r>
        <w:rPr>
          <w:rStyle w:val="VerbatimChar"/>
        </w:rPr>
        <w:t xml:space="preserve">## 25164  0  0  0  0 100  0  0  0  0  0  0  0  0  0  0        0      0      0</w:t>
      </w:r>
      <w:r>
        <w:br/>
      </w:r>
      <w:r>
        <w:rPr>
          <w:rStyle w:val="VerbatimChar"/>
        </w:rPr>
        <w:t xml:space="preserve">## 25165  0  0  0  0 100  0  0  0  0  0  0  0  0  0  0        0      0      0</w:t>
      </w:r>
      <w:r>
        <w:br/>
      </w:r>
      <w:r>
        <w:rPr>
          <w:rStyle w:val="VerbatimChar"/>
        </w:rPr>
        <w:t xml:space="preserve">## 25168  0  0  0  0 100  0  0  0  0  0  0  0  0  0  0        0      0      0</w:t>
      </w:r>
      <w:r>
        <w:br/>
      </w:r>
      <w:r>
        <w:rPr>
          <w:rStyle w:val="VerbatimChar"/>
        </w:rPr>
        <w:t xml:space="preserve">## 25183  0  0  0  0 100  0  0  0  0  0  0  0  0  0  0        0      0      0</w:t>
      </w:r>
      <w:r>
        <w:br/>
      </w:r>
      <w:r>
        <w:rPr>
          <w:rStyle w:val="VerbatimChar"/>
        </w:rPr>
        <w:t xml:space="preserve">## 25186  0  0  0  0 100  0  0  0  0  0  0  0  0  0  0        0      0      0</w:t>
      </w:r>
      <w:r>
        <w:br/>
      </w:r>
      <w:r>
        <w:rPr>
          <w:rStyle w:val="VerbatimChar"/>
        </w:rPr>
        <w:t xml:space="preserve">## 25209  0  0  0  0 100  0  0  0  0  0  0  0  0  0  0        0      0      0</w:t>
      </w:r>
      <w:r>
        <w:br/>
      </w:r>
      <w:r>
        <w:rPr>
          <w:rStyle w:val="VerbatimChar"/>
        </w:rPr>
        <w:t xml:space="preserve">## 25217  0  0  0  0 100  0  0  0  0  0  0  0  0  0  0        0      0      0</w:t>
      </w:r>
      <w:r>
        <w:br/>
      </w:r>
      <w:r>
        <w:rPr>
          <w:rStyle w:val="VerbatimChar"/>
        </w:rPr>
        <w:t xml:space="preserve">## 25218  0  0  0  0 100  0  0  0  0  0  0  0  0  0  0        0      0      0</w:t>
      </w:r>
      <w:r>
        <w:br/>
      </w:r>
      <w:r>
        <w:rPr>
          <w:rStyle w:val="VerbatimChar"/>
        </w:rPr>
        <w:t xml:space="preserve">## 25226  0  0  0  0 100  0  0  0  0  0  0  0  0  0  0        0      0      0</w:t>
      </w:r>
      <w:r>
        <w:br/>
      </w:r>
      <w:r>
        <w:rPr>
          <w:rStyle w:val="VerbatimChar"/>
        </w:rPr>
        <w:t xml:space="preserve">## 25252  0  0  0  0 100  0  0  0  0  0  0  0  0  0  0        0      0      0</w:t>
      </w:r>
      <w:r>
        <w:br/>
      </w:r>
      <w:r>
        <w:rPr>
          <w:rStyle w:val="VerbatimChar"/>
        </w:rPr>
        <w:t xml:space="preserve">## 25257  0  0  0  0 100  0  0  0  0  0  0  0  0  0  0        0      0      0</w:t>
      </w:r>
      <w:r>
        <w:br/>
      </w:r>
      <w:r>
        <w:rPr>
          <w:rStyle w:val="VerbatimChar"/>
        </w:rPr>
        <w:t xml:space="preserve">## 25261  0  0  0  0 100  0  0  0  0  0  0  0  0  0  0        0      0      0</w:t>
      </w:r>
      <w:r>
        <w:br/>
      </w:r>
      <w:r>
        <w:rPr>
          <w:rStyle w:val="VerbatimChar"/>
        </w:rPr>
        <w:t xml:space="preserve">## 25275  0  0  0  0 100  0  0  0  0  0  0  0  0  0  0        0      0      0</w:t>
      </w:r>
      <w:r>
        <w:br/>
      </w:r>
      <w:r>
        <w:rPr>
          <w:rStyle w:val="VerbatimChar"/>
        </w:rPr>
        <w:t xml:space="preserve">## 25277  0  0  0  0 100  0  0  0  0  0  0  0  0  0  0        0      0      0</w:t>
      </w:r>
      <w:r>
        <w:br/>
      </w:r>
      <w:r>
        <w:rPr>
          <w:rStyle w:val="VerbatimChar"/>
        </w:rPr>
        <w:t xml:space="preserve">## 25285  0  0  0  0 100  0  0  0  0  0  0  0  0  0  0        0      0      0</w:t>
      </w:r>
      <w:r>
        <w:br/>
      </w:r>
      <w:r>
        <w:rPr>
          <w:rStyle w:val="VerbatimChar"/>
        </w:rPr>
        <w:t xml:space="preserve">## 25286  0  0  0  0 100  0  0  0  0  0  0  0  0  0  0        0      0      0</w:t>
      </w:r>
      <w:r>
        <w:br/>
      </w:r>
      <w:r>
        <w:rPr>
          <w:rStyle w:val="VerbatimChar"/>
        </w:rPr>
        <w:t xml:space="preserve">## 25310  0  0  0  0 100  0  0  0  0  0  0  0  0  0  0        0      0      0</w:t>
      </w:r>
      <w:r>
        <w:br/>
      </w:r>
      <w:r>
        <w:rPr>
          <w:rStyle w:val="VerbatimChar"/>
        </w:rPr>
        <w:t xml:space="preserve">## 25321  0  0  0  0 100  0  0  0  0  0  0  0  0  0  0        0      0      0</w:t>
      </w:r>
      <w:r>
        <w:br/>
      </w:r>
      <w:r>
        <w:rPr>
          <w:rStyle w:val="VerbatimChar"/>
        </w:rPr>
        <w:t xml:space="preserve">## 25330  0  0  0  0 100  0  0  0  0  0  0  0  0  0  0        0      0      0</w:t>
      </w:r>
      <w:r>
        <w:br/>
      </w:r>
      <w:r>
        <w:rPr>
          <w:rStyle w:val="VerbatimChar"/>
        </w:rPr>
        <w:t xml:space="preserve">## 25333  0  0  0  0 100  0  0  0  0  0  0  0  0  0  0        0      0      0</w:t>
      </w:r>
      <w:r>
        <w:br/>
      </w:r>
      <w:r>
        <w:rPr>
          <w:rStyle w:val="VerbatimChar"/>
        </w:rPr>
        <w:t xml:space="preserve">## 25345  0  0  0  0 100  0  0  0  0  0  0  0  0  0  0        0      0      0</w:t>
      </w:r>
      <w:r>
        <w:br/>
      </w:r>
      <w:r>
        <w:rPr>
          <w:rStyle w:val="VerbatimChar"/>
        </w:rPr>
        <w:t xml:space="preserve">## 25364  0  0  0  0 100  0  0  0  0  0  0  0  0  0  0        0      0      0</w:t>
      </w:r>
      <w:r>
        <w:br/>
      </w:r>
      <w:r>
        <w:rPr>
          <w:rStyle w:val="VerbatimChar"/>
        </w:rPr>
        <w:t xml:space="preserve">## 25365  0  0  0  0 100  0  0  0  0  0  0  0  0  0  0        0      0      0</w:t>
      </w:r>
      <w:r>
        <w:br/>
      </w:r>
      <w:r>
        <w:rPr>
          <w:rStyle w:val="VerbatimChar"/>
        </w:rPr>
        <w:t xml:space="preserve">## 25369  0  0  0  0 100  0  0  0  0  0  0  0  0  0  0        0      0      0</w:t>
      </w:r>
      <w:r>
        <w:br/>
      </w:r>
      <w:r>
        <w:rPr>
          <w:rStyle w:val="VerbatimChar"/>
        </w:rPr>
        <w:t xml:space="preserve">## 25393  0  0  0  0 100  0  0  0  0  0  0  0  0  0  0        0      0      0</w:t>
      </w:r>
      <w:r>
        <w:br/>
      </w:r>
      <w:r>
        <w:rPr>
          <w:rStyle w:val="VerbatimChar"/>
        </w:rPr>
        <w:t xml:space="preserve">## 25404  0  0  0  0 100  0  0  0  0  0  0  0  0  0  0        0      0      0</w:t>
      </w:r>
      <w:r>
        <w:br/>
      </w:r>
      <w:r>
        <w:rPr>
          <w:rStyle w:val="VerbatimChar"/>
        </w:rPr>
        <w:t xml:space="preserve">## 25421  0  0  0  0 100  0  0  0  0  0  0  0  0  0  0        0      0      0</w:t>
      </w:r>
      <w:r>
        <w:br/>
      </w:r>
      <w:r>
        <w:rPr>
          <w:rStyle w:val="VerbatimChar"/>
        </w:rPr>
        <w:t xml:space="preserve">## 25469  0  0  0  0 100  0  0  0  0  0  0  0  0  0  0        0      0      0</w:t>
      </w:r>
      <w:r>
        <w:br/>
      </w:r>
      <w:r>
        <w:rPr>
          <w:rStyle w:val="VerbatimChar"/>
        </w:rPr>
        <w:t xml:space="preserve">## 25475  0  0  0  0 100  0  0  0  0  0  0  0  0  0  0        0      0      0</w:t>
      </w:r>
      <w:r>
        <w:br/>
      </w:r>
      <w:r>
        <w:rPr>
          <w:rStyle w:val="VerbatimChar"/>
        </w:rPr>
        <w:t xml:space="preserve">## 25502  0  0  0  0 100  0  0  0  0  0  0  0  0  0  0        0      0      0</w:t>
      </w:r>
      <w:r>
        <w:br/>
      </w:r>
      <w:r>
        <w:rPr>
          <w:rStyle w:val="VerbatimChar"/>
        </w:rPr>
        <w:t xml:space="preserve">## 25540  0  0  0  0 100  0  0  0  0  0  0  0  0  0  0        0      0      0</w:t>
      </w:r>
      <w:r>
        <w:br/>
      </w:r>
      <w:r>
        <w:rPr>
          <w:rStyle w:val="VerbatimChar"/>
        </w:rPr>
        <w:t xml:space="preserve">## 25573  0  0  0  0 100  0  0  0  0  0  0  0  0  0  0        0      0      0</w:t>
      </w:r>
      <w:r>
        <w:br/>
      </w:r>
      <w:r>
        <w:rPr>
          <w:rStyle w:val="VerbatimChar"/>
        </w:rPr>
        <w:t xml:space="preserve">## 25613  0  0  0  0 100  0  0  0  0  0  0  0  0  0  0        0      0      0</w:t>
      </w:r>
      <w:r>
        <w:br/>
      </w:r>
      <w:r>
        <w:rPr>
          <w:rStyle w:val="VerbatimChar"/>
        </w:rPr>
        <w:t xml:space="preserve">## 25621  0  0  0  0 100  0  0  0  0  0  0  0  0  0  0        0      0      0</w:t>
      </w:r>
      <w:r>
        <w:br/>
      </w:r>
      <w:r>
        <w:rPr>
          <w:rStyle w:val="VerbatimChar"/>
        </w:rPr>
        <w:t xml:space="preserve">## 25682  0  0  0  0 100  0  0  0  0  0  0  0  0  0  0        0      0      0</w:t>
      </w:r>
      <w:r>
        <w:br/>
      </w:r>
      <w:r>
        <w:rPr>
          <w:rStyle w:val="VerbatimChar"/>
        </w:rPr>
        <w:t xml:space="preserve">## 25683  0  0  0  0 100  0  0  0  0  0  0  0  0  0  0        0      0      0</w:t>
      </w:r>
      <w:r>
        <w:br/>
      </w:r>
      <w:r>
        <w:rPr>
          <w:rStyle w:val="VerbatimChar"/>
        </w:rPr>
        <w:t xml:space="preserve">## 25713  0  0  0  0 100  0  0  0  0  0  0  0  0  0  0        0      0      0</w:t>
      </w:r>
      <w:r>
        <w:br/>
      </w:r>
      <w:r>
        <w:rPr>
          <w:rStyle w:val="VerbatimChar"/>
        </w:rPr>
        <w:t xml:space="preserve">## 25722  0  0  0  0 100  0  0  0  0  0  0  0  0  0  0        0      0      0</w:t>
      </w:r>
      <w:r>
        <w:br/>
      </w:r>
      <w:r>
        <w:rPr>
          <w:rStyle w:val="VerbatimChar"/>
        </w:rPr>
        <w:t xml:space="preserve">## 25739  0  0  0  0 100  0  0  0  0  0  0  0  0  0  0        0      0      0</w:t>
      </w:r>
      <w:r>
        <w:br/>
      </w:r>
      <w:r>
        <w:rPr>
          <w:rStyle w:val="VerbatimChar"/>
        </w:rPr>
        <w:t xml:space="preserve">## 25753  0  0  0  0 100  0  0  0  0  0  0  0  0  0  0        0      0      0</w:t>
      </w:r>
      <w:r>
        <w:br/>
      </w:r>
      <w:r>
        <w:rPr>
          <w:rStyle w:val="VerbatimChar"/>
        </w:rPr>
        <w:t xml:space="preserve">## 25794  0  0  0  0 100  0  0  0  0  0  0  0  0  0  0        0      0      0</w:t>
      </w:r>
      <w:r>
        <w:br/>
      </w:r>
      <w:r>
        <w:rPr>
          <w:rStyle w:val="VerbatimChar"/>
        </w:rPr>
        <w:t xml:space="preserve">## 25805  0  0  0  0 100  0  0  0  0  0  0  0  0  0  0        0      0      0</w:t>
      </w:r>
      <w:r>
        <w:br/>
      </w:r>
      <w:r>
        <w:rPr>
          <w:rStyle w:val="VerbatimChar"/>
        </w:rPr>
        <w:t xml:space="preserve">## 25828  0  0  0  0 100  0  0  0  0  0  0  0  0  0  0        0      0      0</w:t>
      </w:r>
      <w:r>
        <w:br/>
      </w:r>
      <w:r>
        <w:rPr>
          <w:rStyle w:val="VerbatimChar"/>
        </w:rPr>
        <w:t xml:space="preserve">## 25829  0  0  0  0 100  0  0  0  0  0  0  0  0  0  0        0      0      0</w:t>
      </w:r>
      <w:r>
        <w:br/>
      </w:r>
      <w:r>
        <w:rPr>
          <w:rStyle w:val="VerbatimChar"/>
        </w:rPr>
        <w:t xml:space="preserve">## 25830  0  0  0  0 100  0  0  0  0  0  0  0  0  0  0        0      0      0</w:t>
      </w:r>
      <w:r>
        <w:br/>
      </w:r>
      <w:r>
        <w:rPr>
          <w:rStyle w:val="VerbatimChar"/>
        </w:rPr>
        <w:t xml:space="preserve">## 25841  0  0  0  0 100  0  0  0  0  0  0  0  0  0  0        0      0      0</w:t>
      </w:r>
      <w:r>
        <w:br/>
      </w:r>
      <w:r>
        <w:rPr>
          <w:rStyle w:val="VerbatimChar"/>
        </w:rPr>
        <w:t xml:space="preserve">## 25871  0  0  0  0 100  0  0  0  0  0  0  0  0  0  0        0      0      0</w:t>
      </w:r>
      <w:r>
        <w:br/>
      </w:r>
      <w:r>
        <w:rPr>
          <w:rStyle w:val="VerbatimChar"/>
        </w:rPr>
        <w:t xml:space="preserve">## 25872  0  0  0  0 100  0  0  0  0  0  0  0  0  0  0        0      0      0</w:t>
      </w:r>
      <w:r>
        <w:br/>
      </w:r>
      <w:r>
        <w:rPr>
          <w:rStyle w:val="VerbatimChar"/>
        </w:rPr>
        <w:t xml:space="preserve">## 25875  0  0  0  0 100  0  0  0  0  0  0  0  0  0  0        0      0      0</w:t>
      </w:r>
      <w:r>
        <w:br/>
      </w:r>
      <w:r>
        <w:rPr>
          <w:rStyle w:val="VerbatimChar"/>
        </w:rPr>
        <w:t xml:space="preserve">## 25917  0  0  0  0 100  0  0  0  0  0  0  0  0  0  0        0      0      0</w:t>
      </w:r>
      <w:r>
        <w:br/>
      </w:r>
      <w:r>
        <w:rPr>
          <w:rStyle w:val="VerbatimChar"/>
        </w:rPr>
        <w:t xml:space="preserve">## 25929  0  0  0  0 100  0  0  0  0  0  0  0  0  0  0        0      0      0</w:t>
      </w:r>
      <w:r>
        <w:br/>
      </w:r>
      <w:r>
        <w:rPr>
          <w:rStyle w:val="VerbatimChar"/>
        </w:rPr>
        <w:t xml:space="preserve">## 25933  0  0  0  0 100  0  0  0  0  0  0  0  0  0  0        0      0      0</w:t>
      </w:r>
      <w:r>
        <w:br/>
      </w:r>
      <w:r>
        <w:rPr>
          <w:rStyle w:val="VerbatimChar"/>
        </w:rPr>
        <w:t xml:space="preserve">## 25947  0  0  0  0 100  0  0  0  0  0  0  0  0  0  0        0      0      0</w:t>
      </w:r>
      <w:r>
        <w:br/>
      </w:r>
      <w:r>
        <w:rPr>
          <w:rStyle w:val="VerbatimChar"/>
        </w:rPr>
        <w:t xml:space="preserve">## 25949  0  0  0  0 100  0  0  0  0  0  0  0  0  0  0        0      0      0</w:t>
      </w:r>
      <w:r>
        <w:br/>
      </w:r>
      <w:r>
        <w:rPr>
          <w:rStyle w:val="VerbatimChar"/>
        </w:rPr>
        <w:t xml:space="preserve">## 25950  0  0  0  0 100  0  0  0  0  0  0  0  0  0  0        0      0      0</w:t>
      </w:r>
      <w:r>
        <w:br/>
      </w:r>
      <w:r>
        <w:rPr>
          <w:rStyle w:val="VerbatimChar"/>
        </w:rPr>
        <w:t xml:space="preserve">## 25954  0  0  0  0 100  0  0  0  0  0  0  0  0  0  0        0      0      0</w:t>
      </w:r>
      <w:r>
        <w:br/>
      </w:r>
      <w:r>
        <w:rPr>
          <w:rStyle w:val="VerbatimChar"/>
        </w:rPr>
        <w:t xml:space="preserve">## 25963  0  0  0  0 100  0  0  0  0  0  0  0  0  0  0        0      0      0</w:t>
      </w:r>
      <w:r>
        <w:br/>
      </w:r>
      <w:r>
        <w:rPr>
          <w:rStyle w:val="VerbatimChar"/>
        </w:rPr>
        <w:t xml:space="preserve">## 25965  0  0  0  0 100  0  0  0  0  0  0  0  0  0  0        0      0      0</w:t>
      </w:r>
      <w:r>
        <w:br/>
      </w:r>
      <w:r>
        <w:rPr>
          <w:rStyle w:val="VerbatimChar"/>
        </w:rPr>
        <w:t xml:space="preserve">## 25980  0  0  0  0 100  0  0  0  0  0  0  0  0  0  0        0      0      0</w:t>
      </w:r>
      <w:r>
        <w:br/>
      </w:r>
      <w:r>
        <w:rPr>
          <w:rStyle w:val="VerbatimChar"/>
        </w:rPr>
        <w:t xml:space="preserve">## 26004  0  0  0  0 100  0  0  0  0  0  0  0  0  0  0        0      0      0</w:t>
      </w:r>
      <w:r>
        <w:br/>
      </w:r>
      <w:r>
        <w:rPr>
          <w:rStyle w:val="VerbatimChar"/>
        </w:rPr>
        <w:t xml:space="preserve">## 26007  0  0  0  0 100  0  0  0  0  0  0  0  0  0  0        0      0      0</w:t>
      </w:r>
      <w:r>
        <w:br/>
      </w:r>
      <w:r>
        <w:rPr>
          <w:rStyle w:val="VerbatimChar"/>
        </w:rPr>
        <w:t xml:space="preserve">## 26025  0  0  0  0 100  0  0  0  0  0  0  0  0  0  0        0      0      0</w:t>
      </w:r>
      <w:r>
        <w:br/>
      </w:r>
      <w:r>
        <w:rPr>
          <w:rStyle w:val="VerbatimChar"/>
        </w:rPr>
        <w:t xml:space="preserve">## 26033  0  0  0  0 100  0  0  0  0  0  0  0  0  0  0        0      0      0</w:t>
      </w:r>
      <w:r>
        <w:br/>
      </w:r>
      <w:r>
        <w:rPr>
          <w:rStyle w:val="VerbatimChar"/>
        </w:rPr>
        <w:t xml:space="preserve">## 26091  0  0  0  0 100  0  0  0  0  0  0  0  0  0  0        0      0      0</w:t>
      </w:r>
      <w:r>
        <w:br/>
      </w:r>
      <w:r>
        <w:rPr>
          <w:rStyle w:val="VerbatimChar"/>
        </w:rPr>
        <w:t xml:space="preserve">## 26092  0  0  0  0 100  0  0  0  0  0  0  0  0  0  0        0      0      0</w:t>
      </w:r>
      <w:r>
        <w:br/>
      </w:r>
      <w:r>
        <w:rPr>
          <w:rStyle w:val="VerbatimChar"/>
        </w:rPr>
        <w:t xml:space="preserve">## 26098  0  0  0  0 100  0  0  0  0  0  0  0  0  0  0        0      0      0</w:t>
      </w:r>
      <w:r>
        <w:br/>
      </w:r>
      <w:r>
        <w:rPr>
          <w:rStyle w:val="VerbatimChar"/>
        </w:rPr>
        <w:t xml:space="preserve">## 26099  0  0  0  0 100  0  0  0  0  0  0  0  0  0  0        0      0      0</w:t>
      </w:r>
      <w:r>
        <w:br/>
      </w:r>
      <w:r>
        <w:rPr>
          <w:rStyle w:val="VerbatimChar"/>
        </w:rPr>
        <w:t xml:space="preserve">## 26182  0  0  0  0 100  0  0  0  0  0  0  0  0  0  0        0      0      0</w:t>
      </w:r>
      <w:r>
        <w:br/>
      </w:r>
      <w:r>
        <w:rPr>
          <w:rStyle w:val="VerbatimChar"/>
        </w:rPr>
        <w:t xml:space="preserve">## 26186  0  0  0  0 100  0  0  0  0  0  0  0  0  0  0        0      0      0</w:t>
      </w:r>
      <w:r>
        <w:br/>
      </w:r>
      <w:r>
        <w:rPr>
          <w:rStyle w:val="VerbatimChar"/>
        </w:rPr>
        <w:t xml:space="preserve">## 26210  0  0  0  0 100  0  0  0  0  0  0  0  0  0  0        0      0      0</w:t>
      </w:r>
      <w:r>
        <w:br/>
      </w:r>
      <w:r>
        <w:rPr>
          <w:rStyle w:val="VerbatimChar"/>
        </w:rPr>
        <w:t xml:space="preserve">## 26216  0  0  0  0 100  0  0  0  0  0  0  0  0  0  0        0      0      0</w:t>
      </w:r>
      <w:r>
        <w:br/>
      </w:r>
      <w:r>
        <w:rPr>
          <w:rStyle w:val="VerbatimChar"/>
        </w:rPr>
        <w:t xml:space="preserve">## 26226  0  0  0  0 100  0  0  0  0  0  0  0  0  0  0        0      0      0</w:t>
      </w:r>
      <w:r>
        <w:br/>
      </w:r>
      <w:r>
        <w:rPr>
          <w:rStyle w:val="VerbatimChar"/>
        </w:rPr>
        <w:t xml:space="preserve">## 26234  0  0  0  0 100  0  0  0  0  0  0  0  0  0  0        0      0      0</w:t>
      </w:r>
      <w:r>
        <w:br/>
      </w:r>
      <w:r>
        <w:rPr>
          <w:rStyle w:val="VerbatimChar"/>
        </w:rPr>
        <w:t xml:space="preserve">## 26235  0  0  0  0 100  0  0  0  0  0  0  0  0  0  0        0      0      0</w:t>
      </w:r>
      <w:r>
        <w:br/>
      </w:r>
      <w:r>
        <w:rPr>
          <w:rStyle w:val="VerbatimChar"/>
        </w:rPr>
        <w:t xml:space="preserve">## 26260  0  0  0  0 100  0  0  0  0  0  0  0  0  0  0        0      0      0</w:t>
      </w:r>
      <w:r>
        <w:br/>
      </w:r>
      <w:r>
        <w:rPr>
          <w:rStyle w:val="VerbatimChar"/>
        </w:rPr>
        <w:t xml:space="preserve">## 26263  0  0  0  0 100  0  0  0  0  0  0  0  0  0  0        0      0      0</w:t>
      </w:r>
      <w:r>
        <w:br/>
      </w:r>
      <w:r>
        <w:rPr>
          <w:rStyle w:val="VerbatimChar"/>
        </w:rPr>
        <w:t xml:space="preserve">## 26274  0  0  0  0 100  0  0  0  0  0  0  0  0  0  0        0      0      0</w:t>
      </w:r>
      <w:r>
        <w:br/>
      </w:r>
      <w:r>
        <w:rPr>
          <w:rStyle w:val="VerbatimChar"/>
        </w:rPr>
        <w:t xml:space="preserve">## 26287  0  0  0  0 100  0  0  0  0  0  0  0  0  0  0        0      0      0</w:t>
      </w:r>
      <w:r>
        <w:br/>
      </w:r>
      <w:r>
        <w:rPr>
          <w:rStyle w:val="VerbatimChar"/>
        </w:rPr>
        <w:t xml:space="preserve">## 26317  0  0  0  0 100  0  0  0  0  0  0  0  0  0  0        0      0      0</w:t>
      </w:r>
      <w:r>
        <w:br/>
      </w:r>
      <w:r>
        <w:rPr>
          <w:rStyle w:val="VerbatimChar"/>
        </w:rPr>
        <w:t xml:space="preserve">## 26353  0  0  0  0 100  0  0  0  0  0  0  0  0  0  0        0      0      0</w:t>
      </w:r>
      <w:r>
        <w:br/>
      </w:r>
      <w:r>
        <w:rPr>
          <w:rStyle w:val="VerbatimChar"/>
        </w:rPr>
        <w:t xml:space="preserve">## 26373  0  0  0  0 100  0  0  0  0  0  0  0  0  0  0        0      0      0</w:t>
      </w:r>
      <w:r>
        <w:br/>
      </w:r>
      <w:r>
        <w:rPr>
          <w:rStyle w:val="VerbatimChar"/>
        </w:rPr>
        <w:t xml:space="preserve">## 26414  0  0  0  0 100  0  0  0  0  0  0  0  0  0  0        0      0      0</w:t>
      </w:r>
      <w:r>
        <w:br/>
      </w:r>
      <w:r>
        <w:rPr>
          <w:rStyle w:val="VerbatimChar"/>
        </w:rPr>
        <w:t xml:space="preserve">## 26452  0  0  0  0 100  0  0  0  0  0  0  0  0  0  0        0      0      0</w:t>
      </w:r>
      <w:r>
        <w:br/>
      </w:r>
      <w:r>
        <w:rPr>
          <w:rStyle w:val="VerbatimChar"/>
        </w:rPr>
        <w:t xml:space="preserve">## 26454  0  0  0  0 100  0  0  0  0  0  0  0  0  0  0        0      0      0</w:t>
      </w:r>
      <w:r>
        <w:br/>
      </w:r>
      <w:r>
        <w:rPr>
          <w:rStyle w:val="VerbatimChar"/>
        </w:rPr>
        <w:t xml:space="preserve">## 26482  0  0  0  0 100  0  0  0  0  0  0  0  0  0  0        0      0      0</w:t>
      </w:r>
      <w:r>
        <w:br/>
      </w:r>
      <w:r>
        <w:rPr>
          <w:rStyle w:val="VerbatimChar"/>
        </w:rPr>
        <w:t xml:space="preserve">## 26498  0  0  0  0 100  0  0  0  0  0  0  0  0  0  0        0      0      0</w:t>
      </w:r>
      <w:r>
        <w:br/>
      </w:r>
      <w:r>
        <w:rPr>
          <w:rStyle w:val="VerbatimChar"/>
        </w:rPr>
        <w:t xml:space="preserve">## 26517  0  0  0  0 100  0  0  0  0  0  0  0  0  0  0        0      0      0</w:t>
      </w:r>
      <w:r>
        <w:br/>
      </w:r>
      <w:r>
        <w:rPr>
          <w:rStyle w:val="VerbatimChar"/>
        </w:rPr>
        <w:t xml:space="preserve">## 26540  0  0  0  0 100  0  0  0  0  0  0  0  0  0  0        0      0      0</w:t>
      </w:r>
      <w:r>
        <w:br/>
      </w:r>
      <w:r>
        <w:rPr>
          <w:rStyle w:val="VerbatimChar"/>
        </w:rPr>
        <w:t xml:space="preserve">## 26591  0  0  0  0 100  0  0  0  0  0  0  0  0  0  0        0      0      0</w:t>
      </w:r>
      <w:r>
        <w:br/>
      </w:r>
      <w:r>
        <w:rPr>
          <w:rStyle w:val="VerbatimChar"/>
        </w:rPr>
        <w:t xml:space="preserve">## 26636  0  0  0  0 100  0  0  0  0  0  0  0  0  0  0        0      0      0</w:t>
      </w:r>
      <w:r>
        <w:br/>
      </w:r>
      <w:r>
        <w:rPr>
          <w:rStyle w:val="VerbatimChar"/>
        </w:rPr>
        <w:t xml:space="preserve">## 26638  0  0  0  0 100  0  0  0  0  0  0  0  0  0  0        0      0      0</w:t>
      </w:r>
      <w:r>
        <w:br/>
      </w:r>
      <w:r>
        <w:rPr>
          <w:rStyle w:val="VerbatimChar"/>
        </w:rPr>
        <w:t xml:space="preserve">## 26676  0  0  0  0 100  0  0  0  0  0  0  0  0  0  0        0      0      0</w:t>
      </w:r>
      <w:r>
        <w:br/>
      </w:r>
      <w:r>
        <w:rPr>
          <w:rStyle w:val="VerbatimChar"/>
        </w:rPr>
        <w:t xml:space="preserve">## 26677  0  0  0  0 100  0  0  0  0  0  0  0  0  0  0        0      0      0</w:t>
      </w:r>
      <w:r>
        <w:br/>
      </w:r>
      <w:r>
        <w:rPr>
          <w:rStyle w:val="VerbatimChar"/>
        </w:rPr>
        <w:t xml:space="preserve">## 26689  0  0  0  0 100  0  0  0  0  0  0  0  0  0  0        0      0      0</w:t>
      </w:r>
      <w:r>
        <w:br/>
      </w:r>
      <w:r>
        <w:rPr>
          <w:rStyle w:val="VerbatimChar"/>
        </w:rPr>
        <w:t xml:space="preserve">## 26696  0  0  0  0 100  0  0  0  0  0  0  0  0  0  0        0      0      0</w:t>
      </w:r>
      <w:r>
        <w:br/>
      </w:r>
      <w:r>
        <w:rPr>
          <w:rStyle w:val="VerbatimChar"/>
        </w:rPr>
        <w:t xml:space="preserve">## 26720  0  0  0  0 100  0  0  0  0  0  0  0  0  0  0        0      0      0</w:t>
      </w:r>
      <w:r>
        <w:br/>
      </w:r>
      <w:r>
        <w:rPr>
          <w:rStyle w:val="VerbatimChar"/>
        </w:rPr>
        <w:t xml:space="preserve">## 26724  0  0  0  0 100  0  0  0  0  0  0  0  0  0  0        0      0      0</w:t>
      </w:r>
      <w:r>
        <w:br/>
      </w:r>
      <w:r>
        <w:rPr>
          <w:rStyle w:val="VerbatimChar"/>
        </w:rPr>
        <w:t xml:space="preserve">## 26758  0  0  0  0 100  0  0  0  0  0  0  0  0  0  0        0      0      0</w:t>
      </w:r>
      <w:r>
        <w:br/>
      </w:r>
      <w:r>
        <w:rPr>
          <w:rStyle w:val="VerbatimChar"/>
        </w:rPr>
        <w:t xml:space="preserve">## 26776  0  0  0  0 100  0  0  0  0  0  0  0  0  0  0        0      0      0</w:t>
      </w:r>
      <w:r>
        <w:br/>
      </w:r>
      <w:r>
        <w:rPr>
          <w:rStyle w:val="VerbatimChar"/>
        </w:rPr>
        <w:t xml:space="preserve">## 26799  0  0  0  0 100  0  0  0  0  0  0  0  0  0  0        0      0      0</w:t>
      </w:r>
      <w:r>
        <w:br/>
      </w:r>
      <w:r>
        <w:rPr>
          <w:rStyle w:val="VerbatimChar"/>
        </w:rPr>
        <w:t xml:space="preserve">## 26832  0  0  0  0 100  0  0  0  0  0  0  0  0  0  0        0      0      0</w:t>
      </w:r>
      <w:r>
        <w:br/>
      </w:r>
      <w:r>
        <w:rPr>
          <w:rStyle w:val="VerbatimChar"/>
        </w:rPr>
        <w:t xml:space="preserve">## 26838  0  0  0  0 100  0  0  0  0  0  0  0  0  0  0        0      0      0</w:t>
      </w:r>
      <w:r>
        <w:br/>
      </w:r>
      <w:r>
        <w:rPr>
          <w:rStyle w:val="VerbatimChar"/>
        </w:rPr>
        <w:t xml:space="preserve">## 26846  0  0  0  0 100  0  0  0  0  0  0  0  0  0  0        0      0      0</w:t>
      </w:r>
      <w:r>
        <w:br/>
      </w:r>
      <w:r>
        <w:rPr>
          <w:rStyle w:val="VerbatimChar"/>
        </w:rPr>
        <w:t xml:space="preserve">## 26847  0  0  0  0 100  0  0  0  0  0  0  0  0  0  0        0      0      0</w:t>
      </w:r>
      <w:r>
        <w:br/>
      </w:r>
      <w:r>
        <w:rPr>
          <w:rStyle w:val="VerbatimChar"/>
        </w:rPr>
        <w:t xml:space="preserve">## 26848  0  0  0  0 100  0  0  0  0  0  0  0  0  0  0        0      0      0</w:t>
      </w:r>
      <w:r>
        <w:br/>
      </w:r>
      <w:r>
        <w:rPr>
          <w:rStyle w:val="VerbatimChar"/>
        </w:rPr>
        <w:t xml:space="preserve">## 26862  0  0  0  0 100  0  0  0  0  0  0  0  0  0  0        0      0      0</w:t>
      </w:r>
      <w:r>
        <w:br/>
      </w:r>
      <w:r>
        <w:rPr>
          <w:rStyle w:val="VerbatimChar"/>
        </w:rPr>
        <w:t xml:space="preserve">## 26914  0  0  0  0 100  0  0  0  0  0  0  0  0  0  0        0      0      0</w:t>
      </w:r>
      <w:r>
        <w:br/>
      </w:r>
      <w:r>
        <w:rPr>
          <w:rStyle w:val="VerbatimChar"/>
        </w:rPr>
        <w:t xml:space="preserve">## 26924  0  0  0  0 100  0  0  0  0  0  0  0  0  0  0        0      0      0</w:t>
      </w:r>
      <w:r>
        <w:br/>
      </w:r>
      <w:r>
        <w:rPr>
          <w:rStyle w:val="VerbatimChar"/>
        </w:rPr>
        <w:t xml:space="preserve">## 26949  0  0  0  0 100  0  0  0  0  0  0  0  0  0  0        0      0      0</w:t>
      </w:r>
      <w:r>
        <w:br/>
      </w:r>
      <w:r>
        <w:rPr>
          <w:rStyle w:val="VerbatimChar"/>
        </w:rPr>
        <w:t xml:space="preserve">## 26956  0  0  0  0 100  0  0  0  0  0  0  0  0  0  0        0      0      0</w:t>
      </w:r>
      <w:r>
        <w:br/>
      </w:r>
      <w:r>
        <w:rPr>
          <w:rStyle w:val="VerbatimChar"/>
        </w:rPr>
        <w:t xml:space="preserve">## 27010  0  0  0  0 100  0  0  0  0  0  0  0  0  0  0        0      0      0</w:t>
      </w:r>
      <w:r>
        <w:br/>
      </w:r>
      <w:r>
        <w:rPr>
          <w:rStyle w:val="VerbatimChar"/>
        </w:rPr>
        <w:t xml:space="preserve">## 27015  0  0  0  0 100  0  0  0  0  0  0  0  0  0  0        0      0      0</w:t>
      </w:r>
      <w:r>
        <w:br/>
      </w:r>
      <w:r>
        <w:rPr>
          <w:rStyle w:val="VerbatimChar"/>
        </w:rPr>
        <w:t xml:space="preserve">## 27022  0  0  0  0 100  0  0  0  0  0  0  0  0  0  0        0      0      0</w:t>
      </w:r>
      <w:r>
        <w:br/>
      </w:r>
      <w:r>
        <w:rPr>
          <w:rStyle w:val="VerbatimChar"/>
        </w:rPr>
        <w:t xml:space="preserve">## 27045  0  0  0  0 100  0  0  0  0  0  0  0  0  0  0        0      0      0</w:t>
      </w:r>
      <w:r>
        <w:br/>
      </w:r>
      <w:r>
        <w:rPr>
          <w:rStyle w:val="VerbatimChar"/>
        </w:rPr>
        <w:t xml:space="preserve">## 27056  0  0  0  0 100  0  0  0  0  0  0  0  0  0  0        0      0      0</w:t>
      </w:r>
      <w:r>
        <w:br/>
      </w:r>
      <w:r>
        <w:rPr>
          <w:rStyle w:val="VerbatimChar"/>
        </w:rPr>
        <w:t xml:space="preserve">## 27064  0  0  0  0 100  0  0  0  0  0  0  0  0  0  0        0      0      0</w:t>
      </w:r>
      <w:r>
        <w:br/>
      </w:r>
      <w:r>
        <w:rPr>
          <w:rStyle w:val="VerbatimChar"/>
        </w:rPr>
        <w:t xml:space="preserve">## 27088  0  0  0  0 100  0  0  0  0  0  0  0  0  0  0        0      0      0</w:t>
      </w:r>
      <w:r>
        <w:br/>
      </w:r>
      <w:r>
        <w:rPr>
          <w:rStyle w:val="VerbatimChar"/>
        </w:rPr>
        <w:t xml:space="preserve">## 27095  0  0  0  0 100  0  0  0  0  0  0  0  0  0  0        0      0      0</w:t>
      </w:r>
      <w:r>
        <w:br/>
      </w:r>
      <w:r>
        <w:rPr>
          <w:rStyle w:val="VerbatimChar"/>
        </w:rPr>
        <w:t xml:space="preserve">## 27121  0  0  0  0 100  0  0  0  0  0  0  0  0  0  0        0      0      0</w:t>
      </w:r>
      <w:r>
        <w:br/>
      </w:r>
      <w:r>
        <w:rPr>
          <w:rStyle w:val="VerbatimChar"/>
        </w:rPr>
        <w:t xml:space="preserve">## 27165  0  0  0  0 100  0  0  0  0  0  0  0  0  0  0        0      0      0</w:t>
      </w:r>
      <w:r>
        <w:br/>
      </w:r>
      <w:r>
        <w:rPr>
          <w:rStyle w:val="VerbatimChar"/>
        </w:rPr>
        <w:t xml:space="preserve">## 27167  0  0  0  0 100  0  0  0  0  0  0  0  0  0  0        0      0      0</w:t>
      </w:r>
      <w:r>
        <w:br/>
      </w:r>
      <w:r>
        <w:rPr>
          <w:rStyle w:val="VerbatimChar"/>
        </w:rPr>
        <w:t xml:space="preserve">## 27176  0  0  0  0 100  0  0  0  0  0  0  0  0  0  0        0      0      0</w:t>
      </w:r>
      <w:r>
        <w:br/>
      </w:r>
      <w:r>
        <w:rPr>
          <w:rStyle w:val="VerbatimChar"/>
        </w:rPr>
        <w:t xml:space="preserve">## 27183  0  0  0  0 100  0  0  0  0  0  0  0  0  0  0        0      0      0</w:t>
      </w:r>
      <w:r>
        <w:br/>
      </w:r>
      <w:r>
        <w:rPr>
          <w:rStyle w:val="VerbatimChar"/>
        </w:rPr>
        <w:t xml:space="preserve">## 27186  0  0  0  0 100  0  0  0  0  0  0  0  0  0  0        0      0      0</w:t>
      </w:r>
      <w:r>
        <w:br/>
      </w:r>
      <w:r>
        <w:rPr>
          <w:rStyle w:val="VerbatimChar"/>
        </w:rPr>
        <w:t xml:space="preserve">## 27202  0  0  0  0 100  0  0  0  0  0  0  0  0  0  0        0      0      0</w:t>
      </w:r>
      <w:r>
        <w:br/>
      </w:r>
      <w:r>
        <w:rPr>
          <w:rStyle w:val="VerbatimChar"/>
        </w:rPr>
        <w:t xml:space="preserve">## 27249  0  0  0  0 100  0  0  0  0  0  0  0  0  0  0        0      0      0</w:t>
      </w:r>
      <w:r>
        <w:br/>
      </w:r>
      <w:r>
        <w:rPr>
          <w:rStyle w:val="VerbatimChar"/>
        </w:rPr>
        <w:t xml:space="preserve">## 27261  0  0  0  0 100  0  0  0  0  0  0  0  0  0  0        0      0      0</w:t>
      </w:r>
      <w:r>
        <w:br/>
      </w:r>
      <w:r>
        <w:rPr>
          <w:rStyle w:val="VerbatimChar"/>
        </w:rPr>
        <w:t xml:space="preserve">## 27288  0  0  0  0 100  0  0  0  0  0  0  0  0  0  0        0      0      0</w:t>
      </w:r>
      <w:r>
        <w:br/>
      </w:r>
      <w:r>
        <w:rPr>
          <w:rStyle w:val="VerbatimChar"/>
        </w:rPr>
        <w:t xml:space="preserve">## 27323  0  0  0  0 100  0  0  0  0  0  0  0  0  0  0        0      0      0</w:t>
      </w:r>
      <w:r>
        <w:br/>
      </w:r>
      <w:r>
        <w:rPr>
          <w:rStyle w:val="VerbatimChar"/>
        </w:rPr>
        <w:t xml:space="preserve">## 27324  0  0  0  0 100  0  0  0  0  0  0  0  0  0  0        0      0      0</w:t>
      </w:r>
      <w:r>
        <w:br/>
      </w:r>
      <w:r>
        <w:rPr>
          <w:rStyle w:val="VerbatimChar"/>
        </w:rPr>
        <w:t xml:space="preserve">## 27359  0  0  0  0 100  0  0  0  0  0  0  0  0  0  0        0      0      0</w:t>
      </w:r>
      <w:r>
        <w:br/>
      </w:r>
      <w:r>
        <w:rPr>
          <w:rStyle w:val="VerbatimChar"/>
        </w:rPr>
        <w:t xml:space="preserve">## 27360  0  0  0  0 100  0  0  0  0  0  0  0  0  0  0        0      0      0</w:t>
      </w:r>
      <w:r>
        <w:br/>
      </w:r>
      <w:r>
        <w:rPr>
          <w:rStyle w:val="VerbatimChar"/>
        </w:rPr>
        <w:t xml:space="preserve">## 27366  0  0  0  0 100  0  0  0  0  0  0  0  0  0  0        0      0      0</w:t>
      </w:r>
      <w:r>
        <w:br/>
      </w:r>
      <w:r>
        <w:rPr>
          <w:rStyle w:val="VerbatimChar"/>
        </w:rPr>
        <w:t xml:space="preserve">## 27388  0  0  0  0 100  0  0  0  0  0  0  0  0  0  0        0      0      0</w:t>
      </w:r>
      <w:r>
        <w:br/>
      </w:r>
      <w:r>
        <w:rPr>
          <w:rStyle w:val="VerbatimChar"/>
        </w:rPr>
        <w:t xml:space="preserve">## 27392  0  0  0  0 100  0  0  0  0  0  0  0  0  0  0        0      0      0</w:t>
      </w:r>
      <w:r>
        <w:br/>
      </w:r>
      <w:r>
        <w:rPr>
          <w:rStyle w:val="VerbatimChar"/>
        </w:rPr>
        <w:t xml:space="preserve">## 27401  0  0  0  0 100  0  0  0  0  0  0  0  0  0  0        0      0      0</w:t>
      </w:r>
      <w:r>
        <w:br/>
      </w:r>
      <w:r>
        <w:rPr>
          <w:rStyle w:val="VerbatimChar"/>
        </w:rPr>
        <w:t xml:space="preserve">## 27405  0  0  0  0 100  0  0  0  0  0  0  0  0  0  0        0      0      0</w:t>
      </w:r>
      <w:r>
        <w:br/>
      </w:r>
      <w:r>
        <w:rPr>
          <w:rStyle w:val="VerbatimChar"/>
        </w:rPr>
        <w:t xml:space="preserve">## 27445  0  0  0  0 100  0  0  0  0  0  0  0  0  0  0        0      0      0</w:t>
      </w:r>
      <w:r>
        <w:br/>
      </w:r>
      <w:r>
        <w:rPr>
          <w:rStyle w:val="VerbatimChar"/>
        </w:rPr>
        <w:t xml:space="preserve">## 27491  0  0  0  0 100  0  0  0  0  0  0  0  0  0  0        0      0      0</w:t>
      </w:r>
      <w:r>
        <w:br/>
      </w:r>
      <w:r>
        <w:rPr>
          <w:rStyle w:val="VerbatimChar"/>
        </w:rPr>
        <w:t xml:space="preserve">## 27492  0  0  0  0 100  0  0  0  0  0  0  0  0  0  0        0      0      0</w:t>
      </w:r>
      <w:r>
        <w:br/>
      </w:r>
      <w:r>
        <w:rPr>
          <w:rStyle w:val="VerbatimChar"/>
        </w:rPr>
        <w:t xml:space="preserve">## 27508  0  0  0  0 100  0  0  0  0  0  0  0  0  0  0        0      0      0</w:t>
      </w:r>
      <w:r>
        <w:br/>
      </w:r>
      <w:r>
        <w:rPr>
          <w:rStyle w:val="VerbatimChar"/>
        </w:rPr>
        <w:t xml:space="preserve">## 27535  0  0  0  0 100  0  0  0  0  0  0  0  0  0  0        0      0      0</w:t>
      </w:r>
      <w:r>
        <w:br/>
      </w:r>
      <w:r>
        <w:rPr>
          <w:rStyle w:val="VerbatimChar"/>
        </w:rPr>
        <w:t xml:space="preserve">## 27541  0  0  0  0 100  0  0  0  0  0  0  0  0  0  0        0      0      0</w:t>
      </w:r>
      <w:r>
        <w:br/>
      </w:r>
      <w:r>
        <w:rPr>
          <w:rStyle w:val="VerbatimChar"/>
        </w:rPr>
        <w:t xml:space="preserve">## 27556  0  0  0  0 100  0  0  0  0  0  0  0  0  0  0        0      0      0</w:t>
      </w:r>
      <w:r>
        <w:br/>
      </w:r>
      <w:r>
        <w:rPr>
          <w:rStyle w:val="VerbatimChar"/>
        </w:rPr>
        <w:t xml:space="preserve">## 27599  0  0  0  0 100  0  0  0  0  0  0  0  0  0  0        0      0      0</w:t>
      </w:r>
      <w:r>
        <w:br/>
      </w:r>
      <w:r>
        <w:rPr>
          <w:rStyle w:val="VerbatimChar"/>
        </w:rPr>
        <w:t xml:space="preserve">## 27601  0  0  0  0 100  0  0  0  0  0  0  0  0  0  0        0      0      0</w:t>
      </w:r>
      <w:r>
        <w:br/>
      </w:r>
      <w:r>
        <w:rPr>
          <w:rStyle w:val="VerbatimChar"/>
        </w:rPr>
        <w:t xml:space="preserve">## 27602  0  0  0  0 100  0  0  0  0  0  0  0  0  0  0        0      0      0</w:t>
      </w:r>
      <w:r>
        <w:br/>
      </w:r>
      <w:r>
        <w:rPr>
          <w:rStyle w:val="VerbatimChar"/>
        </w:rPr>
        <w:t xml:space="preserve">## 27614  0  0  0  0 100  0  0  0  0  0  0  0  0  0  0        0      0      0</w:t>
      </w:r>
      <w:r>
        <w:br/>
      </w:r>
      <w:r>
        <w:rPr>
          <w:rStyle w:val="VerbatimChar"/>
        </w:rPr>
        <w:t xml:space="preserve">## 27622  0  0  0  0 100  0  0  0  0  0  0  0  0  0  0        0      0      0</w:t>
      </w:r>
      <w:r>
        <w:br/>
      </w:r>
      <w:r>
        <w:rPr>
          <w:rStyle w:val="VerbatimChar"/>
        </w:rPr>
        <w:t xml:space="preserve">## 27630  0  0  0  0 100  0  0  0  0  0  0  0  0  0  0        0      0      0</w:t>
      </w:r>
      <w:r>
        <w:br/>
      </w:r>
      <w:r>
        <w:rPr>
          <w:rStyle w:val="VerbatimChar"/>
        </w:rPr>
        <w:t xml:space="preserve">## 27635  0  0  0  0 100  0  0  0  0  0  0  0  0  0  0        0      0      0</w:t>
      </w:r>
      <w:r>
        <w:br/>
      </w:r>
      <w:r>
        <w:rPr>
          <w:rStyle w:val="VerbatimChar"/>
        </w:rPr>
        <w:t xml:space="preserve">## 27688  0  0  0  0 100  0  0  0  0  0  0  0  0  0  0        0      0      0</w:t>
      </w:r>
      <w:r>
        <w:br/>
      </w:r>
      <w:r>
        <w:rPr>
          <w:rStyle w:val="VerbatimChar"/>
        </w:rPr>
        <w:t xml:space="preserve">## 27728  0  0  0  0 100  0  0  0  0  0  0  0  0  0  0        0      0      0</w:t>
      </w:r>
      <w:r>
        <w:br/>
      </w:r>
      <w:r>
        <w:rPr>
          <w:rStyle w:val="VerbatimChar"/>
        </w:rPr>
        <w:t xml:space="preserve">## 27740  0  0  0  0 100  0  0  0  0  0  0  0  0  0  0        0      0      0</w:t>
      </w:r>
      <w:r>
        <w:br/>
      </w:r>
      <w:r>
        <w:rPr>
          <w:rStyle w:val="VerbatimChar"/>
        </w:rPr>
        <w:t xml:space="preserve">## 27747  0  0  0  0 100  0  0  0  0  0  0  0  0  0  0        0      0      0</w:t>
      </w:r>
      <w:r>
        <w:br/>
      </w:r>
      <w:r>
        <w:rPr>
          <w:rStyle w:val="VerbatimChar"/>
        </w:rPr>
        <w:t xml:space="preserve">## 27769  0  0  0  0 100  0  0  0  0  0  0  0  0  0  0        0      0      0</w:t>
      </w:r>
      <w:r>
        <w:br/>
      </w:r>
      <w:r>
        <w:rPr>
          <w:rStyle w:val="VerbatimChar"/>
        </w:rPr>
        <w:t xml:space="preserve">## 27778  0  0  0  0 100  0  0  0  0  0  0  0  0  0  0        0      0      0</w:t>
      </w:r>
      <w:r>
        <w:br/>
      </w:r>
      <w:r>
        <w:rPr>
          <w:rStyle w:val="VerbatimChar"/>
        </w:rPr>
        <w:t xml:space="preserve">## 27782  0  0  0  0 100  0  0  0  0  0  0  0  0  0  0        0      0      0</w:t>
      </w:r>
      <w:r>
        <w:br/>
      </w:r>
      <w:r>
        <w:rPr>
          <w:rStyle w:val="VerbatimChar"/>
        </w:rPr>
        <w:t xml:space="preserve">## 27807  0  0  0  0 100  0  0  0  0  0  0  0  0  0  0        0      0      0</w:t>
      </w:r>
      <w:r>
        <w:br/>
      </w:r>
      <w:r>
        <w:rPr>
          <w:rStyle w:val="VerbatimChar"/>
        </w:rPr>
        <w:t xml:space="preserve">## 27818  0  0  0  0 100  0  0  0  0  0  0  0  0  0  0        0      0      0</w:t>
      </w:r>
      <w:r>
        <w:br/>
      </w:r>
      <w:r>
        <w:rPr>
          <w:rStyle w:val="VerbatimChar"/>
        </w:rPr>
        <w:t xml:space="preserve">## 27820  0  0  0  0 100  0  0  0  0  0  0  0  0  0  0        0      0      0</w:t>
      </w:r>
      <w:r>
        <w:br/>
      </w:r>
      <w:r>
        <w:rPr>
          <w:rStyle w:val="VerbatimChar"/>
        </w:rPr>
        <w:t xml:space="preserve">## 27830  0  0  0  0 100  0  0  0  0  0  0  0  0  0  0        0      0      0</w:t>
      </w:r>
      <w:r>
        <w:br/>
      </w:r>
      <w:r>
        <w:rPr>
          <w:rStyle w:val="VerbatimChar"/>
        </w:rPr>
        <w:t xml:space="preserve">## 27845  0  0  0  0 100  0  0  0  0  0  0  0  0  0  0        0      0      0</w:t>
      </w:r>
      <w:r>
        <w:br/>
      </w:r>
      <w:r>
        <w:rPr>
          <w:rStyle w:val="VerbatimChar"/>
        </w:rPr>
        <w:t xml:space="preserve">## 27891  0  0  0  0 100  0  0  0  0  0  0  0  0  0  0        0      0      0</w:t>
      </w:r>
      <w:r>
        <w:br/>
      </w:r>
      <w:r>
        <w:rPr>
          <w:rStyle w:val="VerbatimChar"/>
        </w:rPr>
        <w:t xml:space="preserve">## 27899  0  0  0  0 100  0  0  0  0  0  0  0  0  0  0        0      0      0</w:t>
      </w:r>
      <w:r>
        <w:br/>
      </w:r>
      <w:r>
        <w:rPr>
          <w:rStyle w:val="VerbatimChar"/>
        </w:rPr>
        <w:t xml:space="preserve">## 27903  0  0  0  0 100  0  0  0  0  0  0  0  0  0  0        0      0      0</w:t>
      </w:r>
      <w:r>
        <w:br/>
      </w:r>
      <w:r>
        <w:rPr>
          <w:rStyle w:val="VerbatimChar"/>
        </w:rPr>
        <w:t xml:space="preserve">## 27904  0  0  0  0 100  0  0  0  0  0  0  0  0  0  0        0      0      0</w:t>
      </w:r>
      <w:r>
        <w:br/>
      </w:r>
      <w:r>
        <w:rPr>
          <w:rStyle w:val="VerbatimChar"/>
        </w:rPr>
        <w:t xml:space="preserve">## 27928  0  0  0  0 100  0  0  0  0  0  0  0  0  0  0        0      0      0</w:t>
      </w:r>
      <w:r>
        <w:br/>
      </w:r>
      <w:r>
        <w:rPr>
          <w:rStyle w:val="VerbatimChar"/>
        </w:rPr>
        <w:t xml:space="preserve">## 27941  0  0  0  0 100  0  0  0  0  0  0  0  0  0  0        0      0      0</w:t>
      </w:r>
      <w:r>
        <w:br/>
      </w:r>
      <w:r>
        <w:rPr>
          <w:rStyle w:val="VerbatimChar"/>
        </w:rPr>
        <w:t xml:space="preserve">## 27979  0  0  0  0 100  0  0  0  0  0  0  0  0  0  0        0      0      0</w:t>
      </w:r>
      <w:r>
        <w:br/>
      </w:r>
      <w:r>
        <w:rPr>
          <w:rStyle w:val="VerbatimChar"/>
        </w:rPr>
        <w:t xml:space="preserve">## 27983  0  0  0  0 100  0  0  0  0  0  0  0  0  0  0        0      0      0</w:t>
      </w:r>
      <w:r>
        <w:br/>
      </w:r>
      <w:r>
        <w:rPr>
          <w:rStyle w:val="VerbatimChar"/>
        </w:rPr>
        <w:t xml:space="preserve">## 27988  0  0  0  0 100  0  0  0  0  0  0  0  0  0  0        0      0      0</w:t>
      </w:r>
      <w:r>
        <w:br/>
      </w:r>
      <w:r>
        <w:rPr>
          <w:rStyle w:val="VerbatimChar"/>
        </w:rPr>
        <w:t xml:space="preserve">## 27989  0  0  0  0 100  0  0  0  0  0  0  0  0  0  0        0      0      0</w:t>
      </w:r>
      <w:r>
        <w:br/>
      </w:r>
      <w:r>
        <w:rPr>
          <w:rStyle w:val="VerbatimChar"/>
        </w:rPr>
        <w:t xml:space="preserve">## 28019  0  0  0  0 100  0  0  0  0  0  0  0  0  0  0        0      0      0</w:t>
      </w:r>
      <w:r>
        <w:br/>
      </w:r>
      <w:r>
        <w:rPr>
          <w:rStyle w:val="VerbatimChar"/>
        </w:rPr>
        <w:t xml:space="preserve">## 28030  0  0  0  0 100  0  0  0  0  0  0  0  0  0  0        0      0      0</w:t>
      </w:r>
      <w:r>
        <w:br/>
      </w:r>
      <w:r>
        <w:rPr>
          <w:rStyle w:val="VerbatimChar"/>
        </w:rPr>
        <w:t xml:space="preserve">## 28031  0  0  0  0 100  0  0  0  0  0  0  0  0  0  0        0      0      0</w:t>
      </w:r>
      <w:r>
        <w:br/>
      </w:r>
      <w:r>
        <w:rPr>
          <w:rStyle w:val="VerbatimChar"/>
        </w:rPr>
        <w:t xml:space="preserve">## 28032  0  0  0  0 100  0  0  0  0  0  0  0  0  0  0        0      0      0</w:t>
      </w:r>
      <w:r>
        <w:br/>
      </w:r>
      <w:r>
        <w:rPr>
          <w:rStyle w:val="VerbatimChar"/>
        </w:rPr>
        <w:t xml:space="preserve">## 28052  0  0  0  0 100  0  0  0  0  0  0  0  0  0  0        0      0      0</w:t>
      </w:r>
      <w:r>
        <w:br/>
      </w:r>
      <w:r>
        <w:rPr>
          <w:rStyle w:val="VerbatimChar"/>
        </w:rPr>
        <w:t xml:space="preserve">## 28072  0  0  0  0 100  0  0  0  0  0  0  0  0  0  0        0      0      0</w:t>
      </w:r>
      <w:r>
        <w:br/>
      </w:r>
      <w:r>
        <w:rPr>
          <w:rStyle w:val="VerbatimChar"/>
        </w:rPr>
        <w:t xml:space="preserve">## 28079  0  0  0  0 100  0  0  0  0  0  0  0  0  0  0        0      0      0</w:t>
      </w:r>
      <w:r>
        <w:br/>
      </w:r>
      <w:r>
        <w:rPr>
          <w:rStyle w:val="VerbatimChar"/>
        </w:rPr>
        <w:t xml:space="preserve">## 28080  0  0  0  0 100  0  0  0  0  0  0  0  0  0  0        0      0      0</w:t>
      </w:r>
      <w:r>
        <w:br/>
      </w:r>
      <w:r>
        <w:rPr>
          <w:rStyle w:val="VerbatimChar"/>
        </w:rPr>
        <w:t xml:space="preserve">## 28121  0  0  0  0 100  0  0  0  0  0  0  0  0  0  0        0      0      0</w:t>
      </w:r>
      <w:r>
        <w:br/>
      </w:r>
      <w:r>
        <w:rPr>
          <w:rStyle w:val="VerbatimChar"/>
        </w:rPr>
        <w:t xml:space="preserve">## 28134  0  0  0  0 100  0  0  0  0  0  0  0  0  0  0        0      0      0</w:t>
      </w:r>
      <w:r>
        <w:br/>
      </w:r>
      <w:r>
        <w:rPr>
          <w:rStyle w:val="VerbatimChar"/>
        </w:rPr>
        <w:t xml:space="preserve">## 28142  0  0  0  0 100  0  0  0  0  0  0  0  0  0  0        0      0      0</w:t>
      </w:r>
      <w:r>
        <w:br/>
      </w:r>
      <w:r>
        <w:rPr>
          <w:rStyle w:val="VerbatimChar"/>
        </w:rPr>
        <w:t xml:space="preserve">## 28165  0  0  0  0 100  0  0  0  0  0  0  0  0  0  0        0      0      0</w:t>
      </w:r>
      <w:r>
        <w:br/>
      </w:r>
      <w:r>
        <w:rPr>
          <w:rStyle w:val="VerbatimChar"/>
        </w:rPr>
        <w:t xml:space="preserve">## 28172  0  0  0  0 100  0  0  0  0  0  0  0  0  0  0        0      0      0</w:t>
      </w:r>
      <w:r>
        <w:br/>
      </w:r>
      <w:r>
        <w:rPr>
          <w:rStyle w:val="VerbatimChar"/>
        </w:rPr>
        <w:t xml:space="preserve">## 28186  0  0  0  0 100  0  0  0  0  0  0  0  0  0  0        0      0      0</w:t>
      </w:r>
      <w:r>
        <w:br/>
      </w:r>
      <w:r>
        <w:rPr>
          <w:rStyle w:val="VerbatimChar"/>
        </w:rPr>
        <w:t xml:space="preserve">## 28213  0  0  0  0 100  0  0  0  0  0  0  0  0  0  0        0      0      0</w:t>
      </w:r>
      <w:r>
        <w:br/>
      </w:r>
      <w:r>
        <w:rPr>
          <w:rStyle w:val="VerbatimChar"/>
        </w:rPr>
        <w:t xml:space="preserve">## 28236  0  0  0  0 100  0  0  0  0  0  0  0  0  0  0        0      0      0</w:t>
      </w:r>
      <w:r>
        <w:br/>
      </w:r>
      <w:r>
        <w:rPr>
          <w:rStyle w:val="VerbatimChar"/>
        </w:rPr>
        <w:t xml:space="preserve">## 28279  0  0  0  0 100  0  0  0  0  0  0  0  0  0  0        0      0      0</w:t>
      </w:r>
      <w:r>
        <w:br/>
      </w:r>
      <w:r>
        <w:rPr>
          <w:rStyle w:val="VerbatimChar"/>
        </w:rPr>
        <w:t xml:space="preserve">## 28288  0  0  0  0 100  0  0  0  0  0  0  0  0  0  0        0      0      0</w:t>
      </w:r>
      <w:r>
        <w:br/>
      </w:r>
      <w:r>
        <w:rPr>
          <w:rStyle w:val="VerbatimChar"/>
        </w:rPr>
        <w:t xml:space="preserve">## 28365  0  0  0  0 100  0  0  0  0  0  0  0  0  0  0        0      0      0</w:t>
      </w:r>
      <w:r>
        <w:br/>
      </w:r>
      <w:r>
        <w:rPr>
          <w:rStyle w:val="VerbatimChar"/>
        </w:rPr>
        <w:t xml:space="preserve">## 28366  0  0  0  0 100  0  0  0  0  0  0  0  0  0  0        0      0      0</w:t>
      </w:r>
      <w:r>
        <w:br/>
      </w:r>
      <w:r>
        <w:rPr>
          <w:rStyle w:val="VerbatimChar"/>
        </w:rPr>
        <w:t xml:space="preserve">## 28375  0  0  0  0 100  0  0  0  0  0  0  0  0  0  0        0      0      0</w:t>
      </w:r>
      <w:r>
        <w:br/>
      </w:r>
      <w:r>
        <w:rPr>
          <w:rStyle w:val="VerbatimChar"/>
        </w:rPr>
        <w:t xml:space="preserve">## 28402  0  0  0  0 100  0  0  0  0  0  0  0  0  0  0        0      0      0</w:t>
      </w:r>
      <w:r>
        <w:br/>
      </w:r>
      <w:r>
        <w:rPr>
          <w:rStyle w:val="VerbatimChar"/>
        </w:rPr>
        <w:t xml:space="preserve">## 28411  0  0  0  0 100  0  0  0  0  0  0  0  0  0  0        0      0      0</w:t>
      </w:r>
      <w:r>
        <w:br/>
      </w:r>
      <w:r>
        <w:rPr>
          <w:rStyle w:val="VerbatimChar"/>
        </w:rPr>
        <w:t xml:space="preserve">## 28414  0  0  0  0 100  0  0  0  0  0  0  0  0  0  0        0      0      0</w:t>
      </w:r>
      <w:r>
        <w:br/>
      </w:r>
      <w:r>
        <w:rPr>
          <w:rStyle w:val="VerbatimChar"/>
        </w:rPr>
        <w:t xml:space="preserve">## 28416  0  0  0  0 100  0  0  0  0  0  0  0  0  0  0        0      0      0</w:t>
      </w:r>
      <w:r>
        <w:br/>
      </w:r>
      <w:r>
        <w:rPr>
          <w:rStyle w:val="VerbatimChar"/>
        </w:rPr>
        <w:t xml:space="preserve">## 28417  0  0  0  0 100  0  0  0  0  0  0  0  0  0  0        0      0      0</w:t>
      </w:r>
      <w:r>
        <w:br/>
      </w:r>
      <w:r>
        <w:rPr>
          <w:rStyle w:val="VerbatimChar"/>
        </w:rPr>
        <w:t xml:space="preserve">## 28433  0  0  0  0 100  0  0  0  0  0  0  0  0  0  0        0      0      0</w:t>
      </w:r>
      <w:r>
        <w:br/>
      </w:r>
      <w:r>
        <w:rPr>
          <w:rStyle w:val="VerbatimChar"/>
        </w:rPr>
        <w:t xml:space="preserve">## 28455  0  0  0  0 100  0  0  0  0  0  0  0  0  0  0        0      0      0</w:t>
      </w:r>
      <w:r>
        <w:br/>
      </w:r>
      <w:r>
        <w:rPr>
          <w:rStyle w:val="VerbatimChar"/>
        </w:rPr>
        <w:t xml:space="preserve">## 28461  0  0  0  0 100  0  0  0  0  0  0  0  0  0  0        0      0      0</w:t>
      </w:r>
      <w:r>
        <w:br/>
      </w:r>
      <w:r>
        <w:rPr>
          <w:rStyle w:val="VerbatimChar"/>
        </w:rPr>
        <w:t xml:space="preserve">## 28478  0  0  0  0 100  0  0  0  0  0  0  0  0  0  0        0      0      0</w:t>
      </w:r>
      <w:r>
        <w:br/>
      </w:r>
      <w:r>
        <w:rPr>
          <w:rStyle w:val="VerbatimChar"/>
        </w:rPr>
        <w:t xml:space="preserve">## 28482  0  0  0  0 100  0  0  0  0  0  0  0  0  0  0        0      0      0</w:t>
      </w:r>
      <w:r>
        <w:br/>
      </w:r>
      <w:r>
        <w:rPr>
          <w:rStyle w:val="VerbatimChar"/>
        </w:rPr>
        <w:t xml:space="preserve">## 28483  0  0  0  0 100  0  0  0  0  0  0  0  0  0  0        0      0      0</w:t>
      </w:r>
      <w:r>
        <w:br/>
      </w:r>
      <w:r>
        <w:rPr>
          <w:rStyle w:val="VerbatimChar"/>
        </w:rPr>
        <w:t xml:space="preserve">## 28489  0  0  0  0 100  0  0  0  0  0  0  0  0  0  0        0      0      0</w:t>
      </w:r>
      <w:r>
        <w:br/>
      </w:r>
      <w:r>
        <w:rPr>
          <w:rStyle w:val="VerbatimChar"/>
        </w:rPr>
        <w:t xml:space="preserve">## 28522  0  0  0  0 100  0  0  0  0  0  0  0  0  0  0        0      0      0</w:t>
      </w:r>
      <w:r>
        <w:br/>
      </w:r>
      <w:r>
        <w:rPr>
          <w:rStyle w:val="VerbatimChar"/>
        </w:rPr>
        <w:t xml:space="preserve">## 28535  0  0  0  0 100  0  0  0  0  0  0  0  0  0  0        0      0      0</w:t>
      </w:r>
      <w:r>
        <w:br/>
      </w:r>
      <w:r>
        <w:rPr>
          <w:rStyle w:val="VerbatimChar"/>
        </w:rPr>
        <w:t xml:space="preserve">## 28555  0  0  0  0 100  0  0  0  0  0  0  0  0  0  0        0      0      0</w:t>
      </w:r>
      <w:r>
        <w:br/>
      </w:r>
      <w:r>
        <w:rPr>
          <w:rStyle w:val="VerbatimChar"/>
        </w:rPr>
        <w:t xml:space="preserve">## 28556  0  0  0  0 100  0  0  0  0  0  0  0  0  0  0        0      0      0</w:t>
      </w:r>
      <w:r>
        <w:br/>
      </w:r>
      <w:r>
        <w:rPr>
          <w:rStyle w:val="VerbatimChar"/>
        </w:rPr>
        <w:t xml:space="preserve">## 28560  0  0  0  0 100  0  0  0  0  0  0  0  0  0  0        0      0      0</w:t>
      </w:r>
      <w:r>
        <w:br/>
      </w:r>
      <w:r>
        <w:rPr>
          <w:rStyle w:val="VerbatimChar"/>
        </w:rPr>
        <w:t xml:space="preserve">## 28577  0  0  0  0 100  0  0  0  0  0  0  0  0  0  0        0      0      0</w:t>
      </w:r>
      <w:r>
        <w:br/>
      </w:r>
      <w:r>
        <w:rPr>
          <w:rStyle w:val="VerbatimChar"/>
        </w:rPr>
        <w:t xml:space="preserve">## 28616  0  0  0  0 100  0  0  0  0  0  0  0  0  0  0        0      0      0</w:t>
      </w:r>
      <w:r>
        <w:br/>
      </w:r>
      <w:r>
        <w:rPr>
          <w:rStyle w:val="VerbatimChar"/>
        </w:rPr>
        <w:t xml:space="preserve">## 28631  0  0  0  0 100  0  0  0  0  0  0  0  0  0  0        0      0      0</w:t>
      </w:r>
      <w:r>
        <w:br/>
      </w:r>
      <w:r>
        <w:rPr>
          <w:rStyle w:val="VerbatimChar"/>
        </w:rPr>
        <w:t xml:space="preserve">## 28633  0  0  0  0 100  0  0  0  0  0  0  0  0  0  0        0      0      0</w:t>
      </w:r>
      <w:r>
        <w:br/>
      </w:r>
      <w:r>
        <w:rPr>
          <w:rStyle w:val="VerbatimChar"/>
        </w:rPr>
        <w:t xml:space="preserve">## 28664  0  0  0  0 100  0  0  0  0  0  0  0  0  0  0        0      0      0</w:t>
      </w:r>
      <w:r>
        <w:br/>
      </w:r>
      <w:r>
        <w:rPr>
          <w:rStyle w:val="VerbatimChar"/>
        </w:rPr>
        <w:t xml:space="preserve">## 28675  0  0  0  0 100  0  0  0  0  0  0  0  0  0  0        0      0      0</w:t>
      </w:r>
      <w:r>
        <w:br/>
      </w:r>
      <w:r>
        <w:rPr>
          <w:rStyle w:val="VerbatimChar"/>
        </w:rPr>
        <w:t xml:space="preserve">## 28694  0  0  0  0 100  0  0  0  0  0  0  0  0  0  0        0      0      0</w:t>
      </w:r>
      <w:r>
        <w:br/>
      </w:r>
      <w:r>
        <w:rPr>
          <w:rStyle w:val="VerbatimChar"/>
        </w:rPr>
        <w:t xml:space="preserve">## 28705  0  0  0  0 100  0  0  0  0  0  0  0  0  0  0        0      0      0</w:t>
      </w:r>
      <w:r>
        <w:br/>
      </w:r>
      <w:r>
        <w:rPr>
          <w:rStyle w:val="VerbatimChar"/>
        </w:rPr>
        <w:t xml:space="preserve">## 28706  0  0  0  0 100  0  0  0  0  0  0  0  0  0  0        0      0      0</w:t>
      </w:r>
      <w:r>
        <w:br/>
      </w:r>
      <w:r>
        <w:rPr>
          <w:rStyle w:val="VerbatimChar"/>
        </w:rPr>
        <w:t xml:space="preserve">## 28733  0  0  0  0 100  0  0  0  0  0  0  0  0  0  0        0      0      0</w:t>
      </w:r>
      <w:r>
        <w:br/>
      </w:r>
      <w:r>
        <w:rPr>
          <w:rStyle w:val="VerbatimChar"/>
        </w:rPr>
        <w:t xml:space="preserve">## 28736  0  0  0  0 100  0  0  0  0  0  0  0  0  0  0        0      0      0</w:t>
      </w:r>
      <w:r>
        <w:br/>
      </w:r>
      <w:r>
        <w:rPr>
          <w:rStyle w:val="VerbatimChar"/>
        </w:rPr>
        <w:t xml:space="preserve">## 28740  0  0  0  0 100  0  0  0  0  0  0  0  0  0  0        0      0      0</w:t>
      </w:r>
      <w:r>
        <w:br/>
      </w:r>
      <w:r>
        <w:rPr>
          <w:rStyle w:val="VerbatimChar"/>
        </w:rPr>
        <w:t xml:space="preserve">## 28747  0  0  0  0 100  0  0  0  0  0  0  0  0  0  0        0      0      0</w:t>
      </w:r>
      <w:r>
        <w:br/>
      </w:r>
      <w:r>
        <w:rPr>
          <w:rStyle w:val="VerbatimChar"/>
        </w:rPr>
        <w:t xml:space="preserve">## 28776  0  0  0  0 100  0  0  0  0  0  0  0  0  0  0        0      0      0</w:t>
      </w:r>
      <w:r>
        <w:br/>
      </w:r>
      <w:r>
        <w:rPr>
          <w:rStyle w:val="VerbatimChar"/>
        </w:rPr>
        <w:t xml:space="preserve">## 28811  0  0  0  0 100  0  0  0  0  0  0  0  0  0  0        0      0      0</w:t>
      </w:r>
      <w:r>
        <w:br/>
      </w:r>
      <w:r>
        <w:rPr>
          <w:rStyle w:val="VerbatimChar"/>
        </w:rPr>
        <w:t xml:space="preserve">## 28832  0  0  0  0 100  0  0  0  0  0  0  0  0  0  0        0      0      0</w:t>
      </w:r>
      <w:r>
        <w:br/>
      </w:r>
      <w:r>
        <w:rPr>
          <w:rStyle w:val="VerbatimChar"/>
        </w:rPr>
        <w:t xml:space="preserve">## 28834  0  0  0  0 100  0  0  0  0  0  0  0  0  0  0        0      0      0</w:t>
      </w:r>
      <w:r>
        <w:br/>
      </w:r>
      <w:r>
        <w:rPr>
          <w:rStyle w:val="VerbatimChar"/>
        </w:rPr>
        <w:t xml:space="preserve">## 28849  0  0  0  0 100  0  0  0  0  0  0  0  0  0  0        0      0      0</w:t>
      </w:r>
      <w:r>
        <w:br/>
      </w:r>
      <w:r>
        <w:rPr>
          <w:rStyle w:val="VerbatimChar"/>
        </w:rPr>
        <w:t xml:space="preserve">## 28864  0  0  0  0 100  0  0  0  0  0  0  0  0  0  0        0      0      0</w:t>
      </w:r>
      <w:r>
        <w:br/>
      </w:r>
      <w:r>
        <w:rPr>
          <w:rStyle w:val="VerbatimChar"/>
        </w:rPr>
        <w:t xml:space="preserve">## 28894  0  0  0  0 100  0  0  0  0  0  0  0  0  0  0        0      0      0</w:t>
      </w:r>
      <w:r>
        <w:br/>
      </w:r>
      <w:r>
        <w:rPr>
          <w:rStyle w:val="VerbatimChar"/>
        </w:rPr>
        <w:t xml:space="preserve">## 28909  0  0  0  0 100  0  0  0  0  0  0  0  0  0  0        0      0      0</w:t>
      </w:r>
      <w:r>
        <w:br/>
      </w:r>
      <w:r>
        <w:rPr>
          <w:rStyle w:val="VerbatimChar"/>
        </w:rPr>
        <w:t xml:space="preserve">## 28935  0  0  0  0 100  0  0  0  0  0  0  0  0  0  0        0      0      0</w:t>
      </w:r>
      <w:r>
        <w:br/>
      </w:r>
      <w:r>
        <w:rPr>
          <w:rStyle w:val="VerbatimChar"/>
        </w:rPr>
        <w:t xml:space="preserve">## 28937  0  0  0  0 100  0  0  0  0  0  0  0  0  0  0        0      0      0</w:t>
      </w:r>
      <w:r>
        <w:br/>
      </w:r>
      <w:r>
        <w:rPr>
          <w:rStyle w:val="VerbatimChar"/>
        </w:rPr>
        <w:t xml:space="preserve">## 28965  0  0  0  0 100  0  0  0  0  0  0  0  0  0  0        0      0      0</w:t>
      </w:r>
      <w:r>
        <w:br/>
      </w:r>
      <w:r>
        <w:rPr>
          <w:rStyle w:val="VerbatimChar"/>
        </w:rPr>
        <w:t xml:space="preserve">## 28973  0  0  0  0 100  0  0  0  0  0  0  0  0  0  0        0      0      0</w:t>
      </w:r>
      <w:r>
        <w:br/>
      </w:r>
      <w:r>
        <w:rPr>
          <w:rStyle w:val="VerbatimChar"/>
        </w:rPr>
        <w:t xml:space="preserve">## 28975  0  0  0  0 100  0  0  0  0  0  0  0  0  0  0        0      0      0</w:t>
      </w:r>
      <w:r>
        <w:br/>
      </w:r>
      <w:r>
        <w:rPr>
          <w:rStyle w:val="VerbatimChar"/>
        </w:rPr>
        <w:t xml:space="preserve">## 28978  0  0  0  0 100  0  0  0  0  0  0  0  0  0  0        0      0      0</w:t>
      </w:r>
      <w:r>
        <w:br/>
      </w:r>
      <w:r>
        <w:rPr>
          <w:rStyle w:val="VerbatimChar"/>
        </w:rPr>
        <w:t xml:space="preserve">## 28986  0  0  0  0 100  0  0  0  0  0  0  0  0  0  0        0      0      0</w:t>
      </w:r>
      <w:r>
        <w:br/>
      </w:r>
      <w:r>
        <w:rPr>
          <w:rStyle w:val="VerbatimChar"/>
        </w:rPr>
        <w:t xml:space="preserve">## 29002  0  0  0  0 100  0  0  0  0  0  0  0  0  0  0        0      0      0</w:t>
      </w:r>
      <w:r>
        <w:br/>
      </w:r>
      <w:r>
        <w:rPr>
          <w:rStyle w:val="VerbatimChar"/>
        </w:rPr>
        <w:t xml:space="preserve">## 29009  0  0  0  0 100  0  0  0  0  0  0  0  0  0  0        0      0      0</w:t>
      </w:r>
      <w:r>
        <w:br/>
      </w:r>
      <w:r>
        <w:rPr>
          <w:rStyle w:val="VerbatimChar"/>
        </w:rPr>
        <w:t xml:space="preserve">## 29083  0  0  0  0 100  0  0  0  0  0  0  0  0  0  0        0      0      0</w:t>
      </w:r>
      <w:r>
        <w:br/>
      </w:r>
      <w:r>
        <w:rPr>
          <w:rStyle w:val="VerbatimChar"/>
        </w:rPr>
        <w:t xml:space="preserve">## 29091  0  0  0  0 100  0  0  0  0  0  0  0  0  0  0        0      0      0</w:t>
      </w:r>
      <w:r>
        <w:br/>
      </w:r>
      <w:r>
        <w:rPr>
          <w:rStyle w:val="VerbatimChar"/>
        </w:rPr>
        <w:t xml:space="preserve">## 29092  0  0  0  0 100  0  0  0  0  0  0  0  0  0  0        0      0      0</w:t>
      </w:r>
      <w:r>
        <w:br/>
      </w:r>
      <w:r>
        <w:rPr>
          <w:rStyle w:val="VerbatimChar"/>
        </w:rPr>
        <w:t xml:space="preserve">## 29122  0  0  0  0 100  0  0  0  0  0  0  0  0  0  0        0      0      0</w:t>
      </w:r>
      <w:r>
        <w:br/>
      </w:r>
      <w:r>
        <w:rPr>
          <w:rStyle w:val="VerbatimChar"/>
        </w:rPr>
        <w:t xml:space="preserve">## 29124  0  0  0  0 100  0  0  0  0  0  0  0  0  0  0        0      0      0</w:t>
      </w:r>
      <w:r>
        <w:br/>
      </w:r>
      <w:r>
        <w:rPr>
          <w:rStyle w:val="VerbatimChar"/>
        </w:rPr>
        <w:t xml:space="preserve">## 29136  0  0  0  0 100  0  0  0  0  0  0  0  0  0  0        0      0      0</w:t>
      </w:r>
      <w:r>
        <w:br/>
      </w:r>
      <w:r>
        <w:rPr>
          <w:rStyle w:val="VerbatimChar"/>
        </w:rPr>
        <w:t xml:space="preserve">## 29148  0  0  0  0 100  0  0  0  0  0  0  0  0  0  0        0      0      0</w:t>
      </w:r>
      <w:r>
        <w:br/>
      </w:r>
      <w:r>
        <w:rPr>
          <w:rStyle w:val="VerbatimChar"/>
        </w:rPr>
        <w:t xml:space="preserve">## 29169  0  0  0  0 100  0  0  0  0  0  0  0  0  0  0        0      0      0</w:t>
      </w:r>
      <w:r>
        <w:br/>
      </w:r>
      <w:r>
        <w:rPr>
          <w:rStyle w:val="VerbatimChar"/>
        </w:rPr>
        <w:t xml:space="preserve">## 29175  0  0  0  0 100  0  0  0  0  0  0  0  0  0  0        0      0      0</w:t>
      </w:r>
      <w:r>
        <w:br/>
      </w:r>
      <w:r>
        <w:rPr>
          <w:rStyle w:val="VerbatimChar"/>
        </w:rPr>
        <w:t xml:space="preserve">## 29228  0  0  0  0 100  0  0  0  0  0  0  0  0  0  0        0      0      0</w:t>
      </w:r>
      <w:r>
        <w:br/>
      </w:r>
      <w:r>
        <w:rPr>
          <w:rStyle w:val="VerbatimChar"/>
        </w:rPr>
        <w:t xml:space="preserve">## 29241  0  0  0  0 100  0  0  0  0  0  0  0  0  0  0        0      0      0</w:t>
      </w:r>
      <w:r>
        <w:br/>
      </w:r>
      <w:r>
        <w:rPr>
          <w:rStyle w:val="VerbatimChar"/>
        </w:rPr>
        <w:t xml:space="preserve">## 29247  0  0  0  0 100  0  0  0  0  0  0  0  0  0  0        0      0      0</w:t>
      </w:r>
      <w:r>
        <w:br/>
      </w:r>
      <w:r>
        <w:rPr>
          <w:rStyle w:val="VerbatimChar"/>
        </w:rPr>
        <w:t xml:space="preserve">## 29248  0  0  0  0 100  0  0  0  0  0  0  0  0  0  0        0      0      0</w:t>
      </w:r>
      <w:r>
        <w:br/>
      </w:r>
      <w:r>
        <w:rPr>
          <w:rStyle w:val="VerbatimChar"/>
        </w:rPr>
        <w:t xml:space="preserve">## 29253  0  0  0  0 100  0  0  0  0  0  0  0  0  0  0        0      0      0</w:t>
      </w:r>
      <w:r>
        <w:br/>
      </w:r>
      <w:r>
        <w:rPr>
          <w:rStyle w:val="VerbatimChar"/>
        </w:rPr>
        <w:t xml:space="preserve">## 29256  0  0  0  0 100  0  0  0  0  0  0  0  0  0  0        0      0      0</w:t>
      </w:r>
      <w:r>
        <w:br/>
      </w:r>
      <w:r>
        <w:rPr>
          <w:rStyle w:val="VerbatimChar"/>
        </w:rPr>
        <w:t xml:space="preserve">## 29257  0  0  0  0 100  0  0  0  0  0  0  0  0  0  0        0      0      0</w:t>
      </w:r>
      <w:r>
        <w:br/>
      </w:r>
      <w:r>
        <w:rPr>
          <w:rStyle w:val="VerbatimChar"/>
        </w:rPr>
        <w:t xml:space="preserve">## 29294  0  0  0  0 100  0  0  0  0  0  0  0  0  0  0        0      0      0</w:t>
      </w:r>
      <w:r>
        <w:br/>
      </w:r>
      <w:r>
        <w:rPr>
          <w:rStyle w:val="VerbatimChar"/>
        </w:rPr>
        <w:t xml:space="preserve">## 29296  0  0  0  0 100  0  0  0  0  0  0  0  0  0  0        0      0      0</w:t>
      </w:r>
      <w:r>
        <w:br/>
      </w:r>
      <w:r>
        <w:rPr>
          <w:rStyle w:val="VerbatimChar"/>
        </w:rPr>
        <w:t xml:space="preserve">## 29319  0  0  0  0 100  0  0  0  0  0  0  0  0  0  0        0      0      0</w:t>
      </w:r>
      <w:r>
        <w:br/>
      </w:r>
      <w:r>
        <w:rPr>
          <w:rStyle w:val="VerbatimChar"/>
        </w:rPr>
        <w:t xml:space="preserve">## 29351  0  0  0  0 100  0  0  0  0  0  0  0  0  0  0        0      0      0</w:t>
      </w:r>
      <w:r>
        <w:br/>
      </w:r>
      <w:r>
        <w:rPr>
          <w:rStyle w:val="VerbatimChar"/>
        </w:rPr>
        <w:t xml:space="preserve">## 29352  0  0  0  0 100  0  0  0  0  0  0  0  0  0  0        0      0      0</w:t>
      </w:r>
      <w:r>
        <w:br/>
      </w:r>
      <w:r>
        <w:rPr>
          <w:rStyle w:val="VerbatimChar"/>
        </w:rPr>
        <w:t xml:space="preserve">## 29357  0  0  0  0 100  0  0  0  0  0  0  0  0  0  0        0      0      0</w:t>
      </w:r>
      <w:r>
        <w:br/>
      </w:r>
      <w:r>
        <w:rPr>
          <w:rStyle w:val="VerbatimChar"/>
        </w:rPr>
        <w:t xml:space="preserve">## 29360  0  0  0  0 100  0  0  0  0  0  0  0  0  0  0        0      0      0</w:t>
      </w:r>
      <w:r>
        <w:br/>
      </w:r>
      <w:r>
        <w:rPr>
          <w:rStyle w:val="VerbatimChar"/>
        </w:rPr>
        <w:t xml:space="preserve">## 29364  0  0  0  0 100  0  0  0  0  0  0  0  0  0  0        0      0      0</w:t>
      </w:r>
      <w:r>
        <w:br/>
      </w:r>
      <w:r>
        <w:rPr>
          <w:rStyle w:val="VerbatimChar"/>
        </w:rPr>
        <w:t xml:space="preserve">## 29376  0  0  0  0 100  0  0  0  0  0  0  0  0  0  0        0      0      0</w:t>
      </w:r>
      <w:r>
        <w:br/>
      </w:r>
      <w:r>
        <w:rPr>
          <w:rStyle w:val="VerbatimChar"/>
        </w:rPr>
        <w:t xml:space="preserve">## 29381  0  0  0  0 100  0  0  0  0  0  0  0  0  0  0        0      0      0</w:t>
      </w:r>
      <w:r>
        <w:br/>
      </w:r>
      <w:r>
        <w:rPr>
          <w:rStyle w:val="VerbatimChar"/>
        </w:rPr>
        <w:t xml:space="preserve">## 29382  0  0  0  0 100  0  0  0  0  0  0  0  0  0  0        0      0      0</w:t>
      </w:r>
      <w:r>
        <w:br/>
      </w:r>
      <w:r>
        <w:rPr>
          <w:rStyle w:val="VerbatimChar"/>
        </w:rPr>
        <w:t xml:space="preserve">## 29385  0  0  0  0 100  0  0  0  0  0  0  0  0  0  0        0      0      0</w:t>
      </w:r>
      <w:r>
        <w:br/>
      </w:r>
      <w:r>
        <w:rPr>
          <w:rStyle w:val="VerbatimChar"/>
        </w:rPr>
        <w:t xml:space="preserve">## 29387  0  0  0  0 100  0  0  0  0  0  0  0  0  0  0        0      0      0</w:t>
      </w:r>
      <w:r>
        <w:br/>
      </w:r>
      <w:r>
        <w:rPr>
          <w:rStyle w:val="VerbatimChar"/>
        </w:rPr>
        <w:t xml:space="preserve">## 29409  0  0  0  0 100  0  0  0  0  0  0  0  0  0  0        0      0      0</w:t>
      </w:r>
      <w:r>
        <w:br/>
      </w:r>
      <w:r>
        <w:rPr>
          <w:rStyle w:val="VerbatimChar"/>
        </w:rPr>
        <w:t xml:space="preserve">## 29450  0  0  0  0 100  0  0  0  0  0  0  0  0  0  0        0      0      0</w:t>
      </w:r>
      <w:r>
        <w:br/>
      </w:r>
      <w:r>
        <w:rPr>
          <w:rStyle w:val="VerbatimChar"/>
        </w:rPr>
        <w:t xml:space="preserve">## 29500  0  0  0  0 100  0  0  0  0  0  0  0  0  0  0        0      0      0</w:t>
      </w:r>
      <w:r>
        <w:br/>
      </w:r>
      <w:r>
        <w:rPr>
          <w:rStyle w:val="VerbatimChar"/>
        </w:rPr>
        <w:t xml:space="preserve">## 29514  0  0  0  0 100  0  0  0  0  0  0  0  0  0  0        0      0      0</w:t>
      </w:r>
      <w:r>
        <w:br/>
      </w:r>
      <w:r>
        <w:rPr>
          <w:rStyle w:val="VerbatimChar"/>
        </w:rPr>
        <w:t xml:space="preserve">## 29515  0  0  0  0 100  0  0  0  0  0  0  0  0  0  0        0      0      0</w:t>
      </w:r>
      <w:r>
        <w:br/>
      </w:r>
      <w:r>
        <w:rPr>
          <w:rStyle w:val="VerbatimChar"/>
        </w:rPr>
        <w:t xml:space="preserve">## 29522  0  0  0  0 100  0  0  0  0  0  0  0  0  0  0        0      0      0</w:t>
      </w:r>
      <w:r>
        <w:br/>
      </w:r>
      <w:r>
        <w:rPr>
          <w:rStyle w:val="VerbatimChar"/>
        </w:rPr>
        <w:t xml:space="preserve">## 29541  0  0  0  0 100  0  0  0  0  0  0  0  0  0  0        0      0      0</w:t>
      </w:r>
      <w:r>
        <w:br/>
      </w:r>
      <w:r>
        <w:rPr>
          <w:rStyle w:val="VerbatimChar"/>
        </w:rPr>
        <w:t xml:space="preserve">## 29569  0  0  0  0 100  0  0  0  0  0  0  0  0  0  0        0      0      0</w:t>
      </w:r>
      <w:r>
        <w:br/>
      </w:r>
      <w:r>
        <w:rPr>
          <w:rStyle w:val="VerbatimChar"/>
        </w:rPr>
        <w:t xml:space="preserve">## 29571  0  0  0  0 100  0  0  0  0  0  0  0  0  0  0        0      0      0</w:t>
      </w:r>
      <w:r>
        <w:br/>
      </w:r>
      <w:r>
        <w:rPr>
          <w:rStyle w:val="VerbatimChar"/>
        </w:rPr>
        <w:t xml:space="preserve">## 29572  0  0  0  0 100  0  0  0  0  0  0  0  0  0  0        0      0      0</w:t>
      </w:r>
      <w:r>
        <w:br/>
      </w:r>
      <w:r>
        <w:rPr>
          <w:rStyle w:val="VerbatimChar"/>
        </w:rPr>
        <w:t xml:space="preserve">## 29583  0  0  0  0 100  0  0  0  0  0  0  0  0  0  0        0      0      0</w:t>
      </w:r>
      <w:r>
        <w:br/>
      </w:r>
      <w:r>
        <w:rPr>
          <w:rStyle w:val="VerbatimChar"/>
        </w:rPr>
        <w:t xml:space="preserve">## 29597  0  0  0  0 100  0  0  0  0  0  0  0  0  0  0        0      0      0</w:t>
      </w:r>
      <w:r>
        <w:br/>
      </w:r>
      <w:r>
        <w:rPr>
          <w:rStyle w:val="VerbatimChar"/>
        </w:rPr>
        <w:t xml:space="preserve">## 29601  0  0  0  0 100  0  0  0  0  0  0  0  0  0  0        0      0      0</w:t>
      </w:r>
      <w:r>
        <w:br/>
      </w:r>
      <w:r>
        <w:rPr>
          <w:rStyle w:val="VerbatimChar"/>
        </w:rPr>
        <w:t xml:space="preserve">## 29602  0  0  0  0 100  0  0  0  0  0  0  0  0  0  0        0      0      0</w:t>
      </w:r>
      <w:r>
        <w:br/>
      </w:r>
      <w:r>
        <w:rPr>
          <w:rStyle w:val="VerbatimChar"/>
        </w:rPr>
        <w:t xml:space="preserve">## 29603  0  0  0  0 100  0  0  0  0  0  0  0  0  0  0        0      0      0</w:t>
      </w:r>
      <w:r>
        <w:br/>
      </w:r>
      <w:r>
        <w:rPr>
          <w:rStyle w:val="VerbatimChar"/>
        </w:rPr>
        <w:t xml:space="preserve">## 29630  0  0  0  0 100  0  0  0  0  0  0  0  0  0  0        0      0      0</w:t>
      </w:r>
      <w:r>
        <w:br/>
      </w:r>
      <w:r>
        <w:rPr>
          <w:rStyle w:val="VerbatimChar"/>
        </w:rPr>
        <w:t xml:space="preserve">## 29643  0  0  0  0 100  0  0  0  0  0  0  0  0  0  0        0      0      0</w:t>
      </w:r>
      <w:r>
        <w:br/>
      </w:r>
      <w:r>
        <w:rPr>
          <w:rStyle w:val="VerbatimChar"/>
        </w:rPr>
        <w:t xml:space="preserve">## 29663  0  0  0  0 100  0  0  0  0  0  0  0  0  0  0        0      0      0</w:t>
      </w:r>
      <w:r>
        <w:br/>
      </w:r>
      <w:r>
        <w:rPr>
          <w:rStyle w:val="VerbatimChar"/>
        </w:rPr>
        <w:t xml:space="preserve">## 29669  0  0  0  0 100  0  0  0  0  0  0  0  0  0  0        0      0      0</w:t>
      </w:r>
      <w:r>
        <w:br/>
      </w:r>
      <w:r>
        <w:rPr>
          <w:rStyle w:val="VerbatimChar"/>
        </w:rPr>
        <w:t xml:space="preserve">## 29670  0  0  0  0 100  0  0  0  0  0  0  0  0  0  0        0      0      0</w:t>
      </w:r>
      <w:r>
        <w:br/>
      </w:r>
      <w:r>
        <w:rPr>
          <w:rStyle w:val="VerbatimChar"/>
        </w:rPr>
        <w:t xml:space="preserve">## 29731  0  0  0  0 100  0  0  0  0  0  0  0  0  0  0        0      0      0</w:t>
      </w:r>
      <w:r>
        <w:br/>
      </w:r>
      <w:r>
        <w:rPr>
          <w:rStyle w:val="VerbatimChar"/>
        </w:rPr>
        <w:t xml:space="preserve">## 29740  0  0  0  0 100  0  0  0  0  0  0  0  0  0  0        0      0      0</w:t>
      </w:r>
      <w:r>
        <w:br/>
      </w:r>
      <w:r>
        <w:rPr>
          <w:rStyle w:val="VerbatimChar"/>
        </w:rPr>
        <w:t xml:space="preserve">## 29761  0  0  0  0 100  0  0  0  0  0  0  0  0  0  0        0      0      0</w:t>
      </w:r>
      <w:r>
        <w:br/>
      </w:r>
      <w:r>
        <w:rPr>
          <w:rStyle w:val="VerbatimChar"/>
        </w:rPr>
        <w:t xml:space="preserve">## 29784  0  0  0  0 100  0  0  0  0  0  0  0  0  0  0        0      0      0</w:t>
      </w:r>
      <w:r>
        <w:br/>
      </w:r>
      <w:r>
        <w:rPr>
          <w:rStyle w:val="VerbatimChar"/>
        </w:rPr>
        <w:t xml:space="preserve">## 29787  0  0  0  0 100  0  0  0  0  0  0  0  0  0  0        0      0      0</w:t>
      </w:r>
      <w:r>
        <w:br/>
      </w:r>
      <w:r>
        <w:rPr>
          <w:rStyle w:val="VerbatimChar"/>
        </w:rPr>
        <w:t xml:space="preserve">## 29790  0  0  0  0 100  0  0  0  0  0  0  0  0  0  0        0      0      0</w:t>
      </w:r>
      <w:r>
        <w:br/>
      </w:r>
      <w:r>
        <w:rPr>
          <w:rStyle w:val="VerbatimChar"/>
        </w:rPr>
        <w:t xml:space="preserve">## 29791  0  0  0  0 100  0  0  0  0  0  0  0  0  0  0        0      0      0</w:t>
      </w:r>
      <w:r>
        <w:br/>
      </w:r>
      <w:r>
        <w:rPr>
          <w:rStyle w:val="VerbatimChar"/>
        </w:rPr>
        <w:t xml:space="preserve">## 29793  0  0  0  0 100  0  0  0  0  0  0  0  0  0  0        0      0      0</w:t>
      </w:r>
      <w:r>
        <w:br/>
      </w:r>
      <w:r>
        <w:rPr>
          <w:rStyle w:val="VerbatimChar"/>
        </w:rPr>
        <w:t xml:space="preserve">## 29802  0  0  0  0 100  0  0  0  0  0  0  0  0  0  0        0      0      0</w:t>
      </w:r>
      <w:r>
        <w:br/>
      </w:r>
      <w:r>
        <w:rPr>
          <w:rStyle w:val="VerbatimChar"/>
        </w:rPr>
        <w:t xml:space="preserve">## 29878  0  0  0  0 100  0  0  0  0  0  0  0  0  0  0        0      0      0</w:t>
      </w:r>
      <w:r>
        <w:br/>
      </w:r>
      <w:r>
        <w:rPr>
          <w:rStyle w:val="VerbatimChar"/>
        </w:rPr>
        <w:t xml:space="preserve">## 29895  0  0  0  0 100  0  0  0  0  0  0  0  0  0  0        0      0      0</w:t>
      </w:r>
      <w:r>
        <w:br/>
      </w:r>
      <w:r>
        <w:rPr>
          <w:rStyle w:val="VerbatimChar"/>
        </w:rPr>
        <w:t xml:space="preserve">## 29943  0  0  0  0 100  0  0  0  0  0  0  0  0  0  0        0      0      0</w:t>
      </w:r>
      <w:r>
        <w:br/>
      </w:r>
      <w:r>
        <w:rPr>
          <w:rStyle w:val="VerbatimChar"/>
        </w:rPr>
        <w:t xml:space="preserve">## 29956  0  0  0  0 100  0  0  0  0  0  0  0  0  0  0        0      0      0</w:t>
      </w:r>
      <w:r>
        <w:br/>
      </w:r>
      <w:r>
        <w:rPr>
          <w:rStyle w:val="VerbatimChar"/>
        </w:rPr>
        <w:t xml:space="preserve">## 29984  0  0  0  0 100  0  0  0  0  0  0  0  0  0  0        0      0      0</w:t>
      </w:r>
      <w:r>
        <w:br/>
      </w:r>
      <w:r>
        <w:rPr>
          <w:rStyle w:val="VerbatimChar"/>
        </w:rPr>
        <w:t xml:space="preserve">## 30014  0  0  0  0 100  0  0  0  0  0  0  0  0  0  0        0      0      0</w:t>
      </w:r>
      <w:r>
        <w:br/>
      </w:r>
      <w:r>
        <w:rPr>
          <w:rStyle w:val="VerbatimChar"/>
        </w:rPr>
        <w:t xml:space="preserve">## 30015  0  0  0  0 100  0  0  0  0  0  0  0  0  0  0        0      0      0</w:t>
      </w:r>
      <w:r>
        <w:br/>
      </w:r>
      <w:r>
        <w:rPr>
          <w:rStyle w:val="VerbatimChar"/>
        </w:rPr>
        <w:t xml:space="preserve">## 30050  0  0  0  0 100  0  0  0  0  0  0  0  0  0  0        0      0      0</w:t>
      </w:r>
      <w:r>
        <w:br/>
      </w:r>
      <w:r>
        <w:rPr>
          <w:rStyle w:val="VerbatimChar"/>
        </w:rPr>
        <w:t xml:space="preserve">## 30054  0  0  0  0 100  0  0  0  0  0  0  0  0  0  0        0      0      0</w:t>
      </w:r>
      <w:r>
        <w:br/>
      </w:r>
      <w:r>
        <w:rPr>
          <w:rStyle w:val="VerbatimChar"/>
        </w:rPr>
        <w:t xml:space="preserve">## 30062  0  0  0  0 100  0  0  0  0  0  0  0  0  0  0        0      0      0</w:t>
      </w:r>
      <w:r>
        <w:br/>
      </w:r>
      <w:r>
        <w:rPr>
          <w:rStyle w:val="VerbatimChar"/>
        </w:rPr>
        <w:t xml:space="preserve">## 30101  0  0  0  0 100  0  0  0  0  0  0  0  0  0  0        0      0      0</w:t>
      </w:r>
      <w:r>
        <w:br/>
      </w:r>
      <w:r>
        <w:rPr>
          <w:rStyle w:val="VerbatimChar"/>
        </w:rPr>
        <w:t xml:space="preserve">## 30110  0  0  0  0 100  0  0  0  0  0  0  0  0  0  0        0      0      0</w:t>
      </w:r>
      <w:r>
        <w:br/>
      </w:r>
      <w:r>
        <w:rPr>
          <w:rStyle w:val="VerbatimChar"/>
        </w:rPr>
        <w:t xml:space="preserve">## 30115  0  0  0  0 100  0  0  0  0  0  0  0  0  0  0        0      0      0</w:t>
      </w:r>
      <w:r>
        <w:br/>
      </w:r>
      <w:r>
        <w:rPr>
          <w:rStyle w:val="VerbatimChar"/>
        </w:rPr>
        <w:t xml:space="preserve">## 30128  0  0  0  0 100  0  0  0  0  0  0  0  0  0  0        0      0      0</w:t>
      </w:r>
      <w:r>
        <w:br/>
      </w:r>
      <w:r>
        <w:rPr>
          <w:rStyle w:val="VerbatimChar"/>
        </w:rPr>
        <w:t xml:space="preserve">## 30139  0  0  0  0 100  0  0  0  0  0  0  0  0  0  0        0      0      0</w:t>
      </w:r>
      <w:r>
        <w:br/>
      </w:r>
      <w:r>
        <w:rPr>
          <w:rStyle w:val="VerbatimChar"/>
        </w:rPr>
        <w:t xml:space="preserve">## 30140  0  0  0  0 100  0  0  0  0  0  0  0  0  0  0        0      0      0</w:t>
      </w:r>
      <w:r>
        <w:br/>
      </w:r>
      <w:r>
        <w:rPr>
          <w:rStyle w:val="VerbatimChar"/>
        </w:rPr>
        <w:t xml:space="preserve">## 30171  0  0  0  0 100  0  0  0  0  0  0  0  0  0  0        0      0      0</w:t>
      </w:r>
      <w:r>
        <w:br/>
      </w:r>
      <w:r>
        <w:rPr>
          <w:rStyle w:val="VerbatimChar"/>
        </w:rPr>
        <w:t xml:space="preserve">## 30178  0  0  0  0 100  0  0  0  0  0  0  0  0  0  0        0      0      0</w:t>
      </w:r>
      <w:r>
        <w:br/>
      </w:r>
      <w:r>
        <w:rPr>
          <w:rStyle w:val="VerbatimChar"/>
        </w:rPr>
        <w:t xml:space="preserve">## 30198  0  0  0  0 100  0  0  0  0  0  0  0  0  0  0        0      0      0</w:t>
      </w:r>
      <w:r>
        <w:br/>
      </w:r>
      <w:r>
        <w:rPr>
          <w:rStyle w:val="VerbatimChar"/>
        </w:rPr>
        <w:t xml:space="preserve">## 30200  0  0  0  0 100  0  0  0  0  0  0  0  0  0  0        0      0      0</w:t>
      </w:r>
      <w:r>
        <w:br/>
      </w:r>
      <w:r>
        <w:rPr>
          <w:rStyle w:val="VerbatimChar"/>
        </w:rPr>
        <w:t xml:space="preserve">## 30213  0  0  0  0 100  0  0  0  0  0  0  0  0  0  0        0      0      0</w:t>
      </w:r>
      <w:r>
        <w:br/>
      </w:r>
      <w:r>
        <w:rPr>
          <w:rStyle w:val="VerbatimChar"/>
        </w:rPr>
        <w:t xml:space="preserve">## 30219  0  0  0  0 100  0  0  0  0  0  0  0  0  0  0        0      0      0</w:t>
      </w:r>
      <w:r>
        <w:br/>
      </w:r>
      <w:r>
        <w:rPr>
          <w:rStyle w:val="VerbatimChar"/>
        </w:rPr>
        <w:t xml:space="preserve">## 30235  0  0  0  0 100  0  0  0  0  0  0  0  0  0  0        0      0      0</w:t>
      </w:r>
      <w:r>
        <w:br/>
      </w:r>
      <w:r>
        <w:rPr>
          <w:rStyle w:val="VerbatimChar"/>
        </w:rPr>
        <w:t xml:space="preserve">## 30248  0  0  0  0 100  0  0  0  0  0  0  0  0  0  0        0      0      0</w:t>
      </w:r>
      <w:r>
        <w:br/>
      </w:r>
      <w:r>
        <w:rPr>
          <w:rStyle w:val="VerbatimChar"/>
        </w:rPr>
        <w:t xml:space="preserve">## 30251  0  0  0  0 100  0  0  0  0  0  0  0  0  0  0        0      0      0</w:t>
      </w:r>
      <w:r>
        <w:br/>
      </w:r>
      <w:r>
        <w:rPr>
          <w:rStyle w:val="VerbatimChar"/>
        </w:rPr>
        <w:t xml:space="preserve">## 30272  0  0  0  0 100  0  0  0  0  0  0  0  0  0  0        0      0      0</w:t>
      </w:r>
      <w:r>
        <w:br/>
      </w:r>
      <w:r>
        <w:rPr>
          <w:rStyle w:val="VerbatimChar"/>
        </w:rPr>
        <w:t xml:space="preserve">## 30294  0  0  0  0 100  0  0  0  0  0  0  0  0  0  0        0      0      0</w:t>
      </w:r>
      <w:r>
        <w:br/>
      </w:r>
      <w:r>
        <w:rPr>
          <w:rStyle w:val="VerbatimChar"/>
        </w:rPr>
        <w:t xml:space="preserve">## 30348  0  0  0  0 100  0  0  0  0  0  0  0  0  0  0        0      0      0</w:t>
      </w:r>
      <w:r>
        <w:br/>
      </w:r>
      <w:r>
        <w:rPr>
          <w:rStyle w:val="VerbatimChar"/>
        </w:rPr>
        <w:t xml:space="preserve">## 30388  0  0  0  0 100  0  0  0  0  0  0  0  0  0  0        0      0      0</w:t>
      </w:r>
      <w:r>
        <w:br/>
      </w:r>
      <w:r>
        <w:rPr>
          <w:rStyle w:val="VerbatimChar"/>
        </w:rPr>
        <w:t xml:space="preserve">## 30415  0  0  0  0 100  0  0  0  0  0  0  0  0  0  0        0      0      0</w:t>
      </w:r>
      <w:r>
        <w:br/>
      </w:r>
      <w:r>
        <w:rPr>
          <w:rStyle w:val="VerbatimChar"/>
        </w:rPr>
        <w:t xml:space="preserve">## 30417  0  0  0  0 100  0  0  0  0  0  0  0  0  0  0        0      0      0</w:t>
      </w:r>
      <w:r>
        <w:br/>
      </w:r>
      <w:r>
        <w:rPr>
          <w:rStyle w:val="VerbatimChar"/>
        </w:rPr>
        <w:t xml:space="preserve">## 30463  0  0  0  0 100  0  0  0  0  0  0  0  0  0  0        0      0      0</w:t>
      </w:r>
      <w:r>
        <w:br/>
      </w:r>
      <w:r>
        <w:rPr>
          <w:rStyle w:val="VerbatimChar"/>
        </w:rPr>
        <w:t xml:space="preserve">## 30489  0  0  0  0 100  0  0  0  0  0  0  0  0  0  0        0      0      0</w:t>
      </w:r>
      <w:r>
        <w:br/>
      </w:r>
      <w:r>
        <w:rPr>
          <w:rStyle w:val="VerbatimChar"/>
        </w:rPr>
        <w:t xml:space="preserve">## 30494  0  0  0  0 100  0  0  0  0  0  0  0  0  0  0        0      0      0</w:t>
      </w:r>
      <w:r>
        <w:br/>
      </w:r>
      <w:r>
        <w:rPr>
          <w:rStyle w:val="VerbatimChar"/>
        </w:rPr>
        <w:t xml:space="preserve">## 30508  0  0  0  0 100  0  0  0  0  0  0  0  0  0  0        0      0      0</w:t>
      </w:r>
      <w:r>
        <w:br/>
      </w:r>
      <w:r>
        <w:rPr>
          <w:rStyle w:val="VerbatimChar"/>
        </w:rPr>
        <w:t xml:space="preserve">## 30512  0  0  0  0 100  0  0  0  0  0  0  0  0  0  0        0      0      0</w:t>
      </w:r>
      <w:r>
        <w:br/>
      </w:r>
      <w:r>
        <w:rPr>
          <w:rStyle w:val="VerbatimChar"/>
        </w:rPr>
        <w:t xml:space="preserve">## 30515  0  0  0  0 100  0  0  0  0  0  0  0  0  0  0        0      0      0</w:t>
      </w:r>
      <w:r>
        <w:br/>
      </w:r>
      <w:r>
        <w:rPr>
          <w:rStyle w:val="VerbatimChar"/>
        </w:rPr>
        <w:t xml:space="preserve">## 30528  0  0  0  0 100  0  0  0  0  0  0  0  0  0  0        0      0      0</w:t>
      </w:r>
      <w:r>
        <w:br/>
      </w:r>
      <w:r>
        <w:rPr>
          <w:rStyle w:val="VerbatimChar"/>
        </w:rPr>
        <w:t xml:space="preserve">## 30541  0  0  0  0 100  0  0  0  0  0  0  0  0  0  0        0      0      0</w:t>
      </w:r>
      <w:r>
        <w:br/>
      </w:r>
      <w:r>
        <w:rPr>
          <w:rStyle w:val="VerbatimChar"/>
        </w:rPr>
        <w:t xml:space="preserve">## 30552  0  0  0  0 100  0  0  0  0  0  0  0  0  0  0        0      0      0</w:t>
      </w:r>
      <w:r>
        <w:br/>
      </w:r>
      <w:r>
        <w:rPr>
          <w:rStyle w:val="VerbatimChar"/>
        </w:rPr>
        <w:t xml:space="preserve">## 30554  0  0  0  0 100  0  0  0  0  0  0  0  0  0  0        0      0      0</w:t>
      </w:r>
      <w:r>
        <w:br/>
      </w:r>
      <w:r>
        <w:rPr>
          <w:rStyle w:val="VerbatimChar"/>
        </w:rPr>
        <w:t xml:space="preserve">## 30564  0  0  0  0 100  0  0  0  0  0  0  0  0  0  0        0      0      0</w:t>
      </w:r>
      <w:r>
        <w:br/>
      </w:r>
      <w:r>
        <w:rPr>
          <w:rStyle w:val="VerbatimChar"/>
        </w:rPr>
        <w:t xml:space="preserve">## 30580  0  0  0  0 100  0  0  0  0  0  0  0  0  0  0        0      0      0</w:t>
      </w:r>
      <w:r>
        <w:br/>
      </w:r>
      <w:r>
        <w:rPr>
          <w:rStyle w:val="VerbatimChar"/>
        </w:rPr>
        <w:t xml:space="preserve">## 30612  0  0  0  0 100  0  0  0  0  0  0  0  0  0  0        0      0      0</w:t>
      </w:r>
      <w:r>
        <w:br/>
      </w:r>
      <w:r>
        <w:rPr>
          <w:rStyle w:val="VerbatimChar"/>
        </w:rPr>
        <w:t xml:space="preserve">## 30621  0  0  0  0 100  0  0  0  0  0  0  0  0  0  0        0      0      0</w:t>
      </w:r>
      <w:r>
        <w:br/>
      </w:r>
      <w:r>
        <w:rPr>
          <w:rStyle w:val="VerbatimChar"/>
        </w:rPr>
        <w:t xml:space="preserve">## 30637  0  0  0  0 100  0  0  0  0  0  0  0  0  0  0        0      0      0</w:t>
      </w:r>
      <w:r>
        <w:br/>
      </w:r>
      <w:r>
        <w:rPr>
          <w:rStyle w:val="VerbatimChar"/>
        </w:rPr>
        <w:t xml:space="preserve">## 30669  0  0  0  0 100  0  0  0  0  0  0  0  0  0  0        0      0      0</w:t>
      </w:r>
      <w:r>
        <w:br/>
      </w:r>
      <w:r>
        <w:rPr>
          <w:rStyle w:val="VerbatimChar"/>
        </w:rPr>
        <w:t xml:space="preserve">## 30676  0  0  0  0 100  0  0  0  0  0  0  0  0  0  0        0      0      0</w:t>
      </w:r>
      <w:r>
        <w:br/>
      </w:r>
      <w:r>
        <w:rPr>
          <w:rStyle w:val="VerbatimChar"/>
        </w:rPr>
        <w:t xml:space="preserve">## 30686  0  0  0  0 100  0  0  0  0  0  0  0  0  0  0        0      0      0</w:t>
      </w:r>
      <w:r>
        <w:br/>
      </w:r>
      <w:r>
        <w:rPr>
          <w:rStyle w:val="VerbatimChar"/>
        </w:rPr>
        <w:t xml:space="preserve">## 30689  0  0  0  0 100  0  0  0  0  0  0  0  0  0  0        0      0      0</w:t>
      </w:r>
      <w:r>
        <w:br/>
      </w:r>
      <w:r>
        <w:rPr>
          <w:rStyle w:val="VerbatimChar"/>
        </w:rPr>
        <w:t xml:space="preserve">## 30690  0  0  0  0 100  0  0  0  0  0  0  0  0  0  0        0      0      0</w:t>
      </w:r>
      <w:r>
        <w:br/>
      </w:r>
      <w:r>
        <w:rPr>
          <w:rStyle w:val="VerbatimChar"/>
        </w:rPr>
        <w:t xml:space="preserve">## 30713  0  0  0  0 100  0  0  0  0  0  0  0  0  0  0        0      0      0</w:t>
      </w:r>
      <w:r>
        <w:br/>
      </w:r>
      <w:r>
        <w:rPr>
          <w:rStyle w:val="VerbatimChar"/>
        </w:rPr>
        <w:t xml:space="preserve">## 30718  0  0  0  0 100  0  0  0  0  0  0  0  0  0  0        0      0      0</w:t>
      </w:r>
      <w:r>
        <w:br/>
      </w:r>
      <w:r>
        <w:rPr>
          <w:rStyle w:val="VerbatimChar"/>
        </w:rPr>
        <w:t xml:space="preserve">## 30719  0  0  0  0 100  0  0  0  0  0  0  0  0  0  0        0      0      0</w:t>
      </w:r>
      <w:r>
        <w:br/>
      </w:r>
      <w:r>
        <w:rPr>
          <w:rStyle w:val="VerbatimChar"/>
        </w:rPr>
        <w:t xml:space="preserve">## 30727  0  0  0  0 100  0  0  0  0  0  0  0  0  0  0        0      0      0</w:t>
      </w:r>
      <w:r>
        <w:br/>
      </w:r>
      <w:r>
        <w:rPr>
          <w:rStyle w:val="VerbatimChar"/>
        </w:rPr>
        <w:t xml:space="preserve">## 30743  0  0  0  0 100  0  0  0  0  0  0  0  0  0  0        0      0      0</w:t>
      </w:r>
      <w:r>
        <w:br/>
      </w:r>
      <w:r>
        <w:rPr>
          <w:rStyle w:val="VerbatimChar"/>
        </w:rPr>
        <w:t xml:space="preserve">## 30783  0  0  0  0 100  0  0  0  0  0  0  0  0  0  0        0      0      0</w:t>
      </w:r>
      <w:r>
        <w:br/>
      </w:r>
      <w:r>
        <w:rPr>
          <w:rStyle w:val="VerbatimChar"/>
        </w:rPr>
        <w:t xml:space="preserve">## 30784  0  0  0  0 100  0  0  0  0  0  0  0  0  0  0        0      0      0</w:t>
      </w:r>
      <w:r>
        <w:br/>
      </w:r>
      <w:r>
        <w:rPr>
          <w:rStyle w:val="VerbatimChar"/>
        </w:rPr>
        <w:t xml:space="preserve">## 30795  0  0  0  0 100  0  0  0  0  0  0  0  0  0  0        0      0      0</w:t>
      </w:r>
      <w:r>
        <w:br/>
      </w:r>
      <w:r>
        <w:rPr>
          <w:rStyle w:val="VerbatimChar"/>
        </w:rPr>
        <w:t xml:space="preserve">## 30820  0  0  0  0 100  0  0  0  0  0  0  0  0  0  0        0      0      0</w:t>
      </w:r>
      <w:r>
        <w:br/>
      </w:r>
      <w:r>
        <w:rPr>
          <w:rStyle w:val="VerbatimChar"/>
        </w:rPr>
        <w:t xml:space="preserve">## 30831  0  0  0  0 100  0  0  0  0  0  0  0  0  0  0        0      0      0</w:t>
      </w:r>
      <w:r>
        <w:br/>
      </w:r>
      <w:r>
        <w:rPr>
          <w:rStyle w:val="VerbatimChar"/>
        </w:rPr>
        <w:t xml:space="preserve">## 30832  0  0  0  0 100  0  0  0  0  0  0  0  0  0  0        0      0      0</w:t>
      </w:r>
      <w:r>
        <w:br/>
      </w:r>
      <w:r>
        <w:rPr>
          <w:rStyle w:val="VerbatimChar"/>
        </w:rPr>
        <w:t xml:space="preserve">## 30842  0  0  0  0 100  0  0  0  0  0  0  0  0  0  0        0      0      0</w:t>
      </w:r>
      <w:r>
        <w:br/>
      </w:r>
      <w:r>
        <w:rPr>
          <w:rStyle w:val="VerbatimChar"/>
        </w:rPr>
        <w:t xml:space="preserve">## 30864  0  0  0  0 100  0  0  0  0  0  0  0  0  0  0        0      0      0</w:t>
      </w:r>
      <w:r>
        <w:br/>
      </w:r>
      <w:r>
        <w:rPr>
          <w:rStyle w:val="VerbatimChar"/>
        </w:rPr>
        <w:t xml:space="preserve">## 30894  0  0  0  0 100  0  0  0  0  0  0  0  0  0  0        0      0      0</w:t>
      </w:r>
      <w:r>
        <w:br/>
      </w:r>
      <w:r>
        <w:rPr>
          <w:rStyle w:val="VerbatimChar"/>
        </w:rPr>
        <w:t xml:space="preserve">## 30919  0  0  0  0 100  0  0  0  0  0  0  0  0  0  0        0      0      0</w:t>
      </w:r>
      <w:r>
        <w:br/>
      </w:r>
      <w:r>
        <w:rPr>
          <w:rStyle w:val="VerbatimChar"/>
        </w:rPr>
        <w:t xml:space="preserve">## 30923  0  0  0  0 100  0  0  0  0  0  0  0  0  0  0        0      0      0</w:t>
      </w:r>
      <w:r>
        <w:br/>
      </w:r>
      <w:r>
        <w:rPr>
          <w:rStyle w:val="VerbatimChar"/>
        </w:rPr>
        <w:t xml:space="preserve">## 30931  0  0  0  0 100  0  0  0  0  0  0  0  0  0  0        0      0      0</w:t>
      </w:r>
      <w:r>
        <w:br/>
      </w:r>
      <w:r>
        <w:rPr>
          <w:rStyle w:val="VerbatimChar"/>
        </w:rPr>
        <w:t xml:space="preserve">## 30967  0  0  0  0 100  0  0  0  0  0  0  0  0  0  0        0      0      0</w:t>
      </w:r>
      <w:r>
        <w:br/>
      </w:r>
      <w:r>
        <w:rPr>
          <w:rStyle w:val="VerbatimChar"/>
        </w:rPr>
        <w:t xml:space="preserve">## 30989  0  0  0  0 100  0  0  0  0  0  0  0  0  0  0        0      0      0</w:t>
      </w:r>
      <w:r>
        <w:br/>
      </w:r>
      <w:r>
        <w:rPr>
          <w:rStyle w:val="VerbatimChar"/>
        </w:rPr>
        <w:t xml:space="preserve">## 31008  0  0  0  0 100  0  0  0  0  0  0  0  0  0  0        0      0      0</w:t>
      </w:r>
      <w:r>
        <w:br/>
      </w:r>
      <w:r>
        <w:rPr>
          <w:rStyle w:val="VerbatimChar"/>
        </w:rPr>
        <w:t xml:space="preserve">## 31055  0  0  0  0 100  0  0  0  0  0  0  0  0  0  0        0      0      0</w:t>
      </w:r>
      <w:r>
        <w:br/>
      </w:r>
      <w:r>
        <w:rPr>
          <w:rStyle w:val="VerbatimChar"/>
        </w:rPr>
        <w:t xml:space="preserve">## 31089  0  0  0  0 100  0  0  0  0  0  0  0  0  0  0        0      0      0</w:t>
      </w:r>
      <w:r>
        <w:br/>
      </w:r>
      <w:r>
        <w:rPr>
          <w:rStyle w:val="VerbatimChar"/>
        </w:rPr>
        <w:t xml:space="preserve">## 31094  0  0  0  0 100  0  0  0  0  0  0  0  0  0  0        0      0      0</w:t>
      </w:r>
      <w:r>
        <w:br/>
      </w:r>
      <w:r>
        <w:rPr>
          <w:rStyle w:val="VerbatimChar"/>
        </w:rPr>
        <w:t xml:space="preserve">## 31098  0  0  0  0 100  0  0  0  0  0  0  0  0  0  0        0      0      0</w:t>
      </w:r>
      <w:r>
        <w:br/>
      </w:r>
      <w:r>
        <w:rPr>
          <w:rStyle w:val="VerbatimChar"/>
        </w:rPr>
        <w:t xml:space="preserve">## 31123  0  0  0  0 100  0  0  0  0  0  0  0  0  0  0        0      0      0</w:t>
      </w:r>
      <w:r>
        <w:br/>
      </w:r>
      <w:r>
        <w:rPr>
          <w:rStyle w:val="VerbatimChar"/>
        </w:rPr>
        <w:t xml:space="preserve">## 31126  0  0  0  0 100  0  0  0  0  0  0  0  0  0  0        0      0      0</w:t>
      </w:r>
      <w:r>
        <w:br/>
      </w:r>
      <w:r>
        <w:rPr>
          <w:rStyle w:val="VerbatimChar"/>
        </w:rPr>
        <w:t xml:space="preserve">## 31130  0  0  0  0 100  0  0  0  0  0  0  0  0  0  0        0      0      0</w:t>
      </w:r>
      <w:r>
        <w:br/>
      </w:r>
      <w:r>
        <w:rPr>
          <w:rStyle w:val="VerbatimChar"/>
        </w:rPr>
        <w:t xml:space="preserve">## 31131  0  0  0  0 100  0  0  0  0  0  0  0  0  0  0        0      0      0</w:t>
      </w:r>
      <w:r>
        <w:br/>
      </w:r>
      <w:r>
        <w:rPr>
          <w:rStyle w:val="VerbatimChar"/>
        </w:rPr>
        <w:t xml:space="preserve">## 31163  0  0  0  0 100  0  0  0  0  0  0  0  0  0  0        0      0      0</w:t>
      </w:r>
      <w:r>
        <w:br/>
      </w:r>
      <w:r>
        <w:rPr>
          <w:rStyle w:val="VerbatimChar"/>
        </w:rPr>
        <w:t xml:space="preserve">## 31191  0  0  0  0 100  0  0  0  0  0  0  0  0  0  0        0      0      0</w:t>
      </w:r>
      <w:r>
        <w:br/>
      </w:r>
      <w:r>
        <w:rPr>
          <w:rStyle w:val="VerbatimChar"/>
        </w:rPr>
        <w:t xml:space="preserve">## 31207  0  0  0  0 100  0  0  0  0  0  0  0  0  0  0        0      0      0</w:t>
      </w:r>
      <w:r>
        <w:br/>
      </w:r>
      <w:r>
        <w:rPr>
          <w:rStyle w:val="VerbatimChar"/>
        </w:rPr>
        <w:t xml:space="preserve">## 31263  0  0  0  0 100  0  0  0  0  0  0  0  0  0  0        0      0      0</w:t>
      </w:r>
      <w:r>
        <w:br/>
      </w:r>
      <w:r>
        <w:rPr>
          <w:rStyle w:val="VerbatimChar"/>
        </w:rPr>
        <w:t xml:space="preserve">## 31264  0  0  0  0 100  0  0  0  0  0  0  0  0  0  0        0      0      0</w:t>
      </w:r>
      <w:r>
        <w:br/>
      </w:r>
      <w:r>
        <w:rPr>
          <w:rStyle w:val="VerbatimChar"/>
        </w:rPr>
        <w:t xml:space="preserve">## 31296  0  0  0  0 100  0  0  0  0  0  0  0  0  0  0        0      0      0</w:t>
      </w:r>
      <w:r>
        <w:br/>
      </w:r>
      <w:r>
        <w:rPr>
          <w:rStyle w:val="VerbatimChar"/>
        </w:rPr>
        <w:t xml:space="preserve">## 31331  0  0  0  0 100  0  0  0  0  0  0  0  0  0  0        0      0      0</w:t>
      </w:r>
      <w:r>
        <w:br/>
      </w:r>
      <w:r>
        <w:rPr>
          <w:rStyle w:val="VerbatimChar"/>
        </w:rPr>
        <w:t xml:space="preserve">## 31352  0  0  0  0 100  0  0  0  0  0  0  0  0  0  0        0      0      0</w:t>
      </w:r>
      <w:r>
        <w:br/>
      </w:r>
      <w:r>
        <w:rPr>
          <w:rStyle w:val="VerbatimChar"/>
        </w:rPr>
        <w:t xml:space="preserve">## 31362  0  0  0  0 100  0  0  0  0  0  0  0  0  0  0        0      0      0</w:t>
      </w:r>
      <w:r>
        <w:br/>
      </w:r>
      <w:r>
        <w:rPr>
          <w:rStyle w:val="VerbatimChar"/>
        </w:rPr>
        <w:t xml:space="preserve">## 31393  0  0  0  0 100  0  0  0  0  0  0  0  0  0  0        0      0      0</w:t>
      </w:r>
      <w:r>
        <w:br/>
      </w:r>
      <w:r>
        <w:rPr>
          <w:rStyle w:val="VerbatimChar"/>
        </w:rPr>
        <w:t xml:space="preserve">## 31397  0  0  0  0 100  0  0  0  0  0  0  0  0  0  0        0      0      0</w:t>
      </w:r>
      <w:r>
        <w:br/>
      </w:r>
      <w:r>
        <w:rPr>
          <w:rStyle w:val="VerbatimChar"/>
        </w:rPr>
        <w:t xml:space="preserve">## 31416  0  0  0  0 100  0  0  0  0  0  0  0  0  0  0        0      0      0</w:t>
      </w:r>
      <w:r>
        <w:br/>
      </w:r>
      <w:r>
        <w:rPr>
          <w:rStyle w:val="VerbatimChar"/>
        </w:rPr>
        <w:t xml:space="preserve">## 31424  0  0  0  0 100  0  0  0  0  0  0  0  0  0  0        0      0      0</w:t>
      </w:r>
      <w:r>
        <w:br/>
      </w:r>
      <w:r>
        <w:rPr>
          <w:rStyle w:val="VerbatimChar"/>
        </w:rPr>
        <w:t xml:space="preserve">## 31432  0  0  0  0 100  0  0  0  0  0  0  0  0  0  0        0      0      0</w:t>
      </w:r>
      <w:r>
        <w:br/>
      </w:r>
      <w:r>
        <w:rPr>
          <w:rStyle w:val="VerbatimChar"/>
        </w:rPr>
        <w:t xml:space="preserve">## 31440  0  0  0  0 100  0  0  0  0  0  0  0  0  0  0        0      0      0</w:t>
      </w:r>
      <w:r>
        <w:br/>
      </w:r>
      <w:r>
        <w:rPr>
          <w:rStyle w:val="VerbatimChar"/>
        </w:rPr>
        <w:t xml:space="preserve">## 31443  0  0  0  0 100  0  0  0  0  0  0  0  0  0  0        0      0      0</w:t>
      </w:r>
      <w:r>
        <w:br/>
      </w:r>
      <w:r>
        <w:rPr>
          <w:rStyle w:val="VerbatimChar"/>
        </w:rPr>
        <w:t xml:space="preserve">## 31446  0  0  0  0 100  0  0  0  0  0  0  0  0  0  0        0      0      0</w:t>
      </w:r>
      <w:r>
        <w:br/>
      </w:r>
      <w:r>
        <w:rPr>
          <w:rStyle w:val="VerbatimChar"/>
        </w:rPr>
        <w:t xml:space="preserve">## 31448  0  0  0  0 100  0  0  0  0  0  0  0  0  0  0        0      0      0</w:t>
      </w:r>
      <w:r>
        <w:br/>
      </w:r>
      <w:r>
        <w:rPr>
          <w:rStyle w:val="VerbatimChar"/>
        </w:rPr>
        <w:t xml:space="preserve">## 31451  0  0  0  0 100  0  0  0  0  0  0  0  0  0  0        0      0      0</w:t>
      </w:r>
      <w:r>
        <w:br/>
      </w:r>
      <w:r>
        <w:rPr>
          <w:rStyle w:val="VerbatimChar"/>
        </w:rPr>
        <w:t xml:space="preserve">## 31454  0  0  0  0 100  0  0  0  0  0  0  0  0  0  0        0      0      0</w:t>
      </w:r>
      <w:r>
        <w:br/>
      </w:r>
      <w:r>
        <w:rPr>
          <w:rStyle w:val="VerbatimChar"/>
        </w:rPr>
        <w:t xml:space="preserve">## 31457  0  0  0  0 100  0  0  0  0  0  0  0  0  0  0        0      0      0</w:t>
      </w:r>
      <w:r>
        <w:br/>
      </w:r>
      <w:r>
        <w:rPr>
          <w:rStyle w:val="VerbatimChar"/>
        </w:rPr>
        <w:t xml:space="preserve">## 31459  0  0  0  0 100  0  0  0  0  0  0  0  0  0  0        0      0      0</w:t>
      </w:r>
      <w:r>
        <w:br/>
      </w:r>
      <w:r>
        <w:rPr>
          <w:rStyle w:val="VerbatimChar"/>
        </w:rPr>
        <w:t xml:space="preserve">## 31478  0  0  0  0 100  0  0  0  0  0  0  0  0  0  0        0      0      0</w:t>
      </w:r>
      <w:r>
        <w:br/>
      </w:r>
      <w:r>
        <w:rPr>
          <w:rStyle w:val="VerbatimChar"/>
        </w:rPr>
        <w:t xml:space="preserve">## 31497  0  0  0  0 100  0  0  0  0  0  0  0  0  0  0        0      0      0</w:t>
      </w:r>
      <w:r>
        <w:br/>
      </w:r>
      <w:r>
        <w:rPr>
          <w:rStyle w:val="VerbatimChar"/>
        </w:rPr>
        <w:t xml:space="preserve">## 31510  0  0  0  0 100  0  0  0  0  0  0  0  0  0  0        0      0      0</w:t>
      </w:r>
      <w:r>
        <w:br/>
      </w:r>
      <w:r>
        <w:rPr>
          <w:rStyle w:val="VerbatimChar"/>
        </w:rPr>
        <w:t xml:space="preserve">## 31567  0  0  0  0 100  0  0  0  0  0  0  0  0  0  0        0      0      0</w:t>
      </w:r>
      <w:r>
        <w:br/>
      </w:r>
      <w:r>
        <w:rPr>
          <w:rStyle w:val="VerbatimChar"/>
        </w:rPr>
        <w:t xml:space="preserve">## 31578  0  0  0  0 100  0  0  0  0  0  0  0  0  0  0        0      0      0</w:t>
      </w:r>
      <w:r>
        <w:br/>
      </w:r>
      <w:r>
        <w:rPr>
          <w:rStyle w:val="VerbatimChar"/>
        </w:rPr>
        <w:t xml:space="preserve">## 31581  0  0  0  0 100  0  0  0  0  0  0  0  0  0  0        0      0      0</w:t>
      </w:r>
      <w:r>
        <w:br/>
      </w:r>
      <w:r>
        <w:rPr>
          <w:rStyle w:val="VerbatimChar"/>
        </w:rPr>
        <w:t xml:space="preserve">## 31583  0  0  0  0 100  0  0  0  0  0  0  0  0  0  0        0      0      0</w:t>
      </w:r>
      <w:r>
        <w:br/>
      </w:r>
      <w:r>
        <w:rPr>
          <w:rStyle w:val="VerbatimChar"/>
        </w:rPr>
        <w:t xml:space="preserve">## 31593  0  0  0  0 100  0  0  0  0  0  0  0  0  0  0        0      0      0</w:t>
      </w:r>
      <w:r>
        <w:br/>
      </w:r>
      <w:r>
        <w:rPr>
          <w:rStyle w:val="VerbatimChar"/>
        </w:rPr>
        <w:t xml:space="preserve">## 31606  0  0  0  0 100  0  0  0  0  0  0  0  0  0  0        0      0      0</w:t>
      </w:r>
      <w:r>
        <w:br/>
      </w:r>
      <w:r>
        <w:rPr>
          <w:rStyle w:val="VerbatimChar"/>
        </w:rPr>
        <w:t xml:space="preserve">## 31623  0  0  0  0 100  0  0  0  0  0  0  0  0  0  0        0      0      0</w:t>
      </w:r>
      <w:r>
        <w:br/>
      </w:r>
      <w:r>
        <w:rPr>
          <w:rStyle w:val="VerbatimChar"/>
        </w:rPr>
        <w:t xml:space="preserve">## 31652  0  0  0  0 100  0  0  0  0  0  0  0  0  0  0        0      0      0</w:t>
      </w:r>
      <w:r>
        <w:br/>
      </w:r>
      <w:r>
        <w:rPr>
          <w:rStyle w:val="VerbatimChar"/>
        </w:rPr>
        <w:t xml:space="preserve">## 31675  0  0  0  0 100  0  0  0  0  0  0  0  0  0  0        0      0      0</w:t>
      </w:r>
      <w:r>
        <w:br/>
      </w:r>
      <w:r>
        <w:rPr>
          <w:rStyle w:val="VerbatimChar"/>
        </w:rPr>
        <w:t xml:space="preserve">## 31683  0  0  0  0 100  0  0  0  0  0  0  0  0  0  0        0      0      0</w:t>
      </w:r>
      <w:r>
        <w:br/>
      </w:r>
      <w:r>
        <w:rPr>
          <w:rStyle w:val="VerbatimChar"/>
        </w:rPr>
        <w:t xml:space="preserve">## 31694  0  0  0  0 100  0  0  0  0  0  0  0  0  0  0        0      0      0</w:t>
      </w:r>
      <w:r>
        <w:br/>
      </w:r>
      <w:r>
        <w:rPr>
          <w:rStyle w:val="VerbatimChar"/>
        </w:rPr>
        <w:t xml:space="preserve">## 31697  0  0  0  0 100  0  0  0  0  0  0  0  0  0  0        0      0      0</w:t>
      </w:r>
      <w:r>
        <w:br/>
      </w:r>
      <w:r>
        <w:rPr>
          <w:rStyle w:val="VerbatimChar"/>
        </w:rPr>
        <w:t xml:space="preserve">## 31724  0  0  0  0 100  0  0  0  0  0  0  0  0  0  0        0      0      0</w:t>
      </w:r>
      <w:r>
        <w:br/>
      </w:r>
      <w:r>
        <w:rPr>
          <w:rStyle w:val="VerbatimChar"/>
        </w:rPr>
        <w:t xml:space="preserve">## 31753  0  0  0  0 100  0  0  0  0  0  0  0  0  0  0        0      0      0</w:t>
      </w:r>
      <w:r>
        <w:br/>
      </w:r>
      <w:r>
        <w:rPr>
          <w:rStyle w:val="VerbatimChar"/>
        </w:rPr>
        <w:t xml:space="preserve">## 31755  0  0  0  0 100  0  0  0  0  0  0  0  0  0  0        0      0      0</w:t>
      </w:r>
      <w:r>
        <w:br/>
      </w:r>
      <w:r>
        <w:rPr>
          <w:rStyle w:val="VerbatimChar"/>
        </w:rPr>
        <w:t xml:space="preserve">## 31757  0  0  0  0 100  0  0  0  0  0  0  0  0  0  0        0      0      0</w:t>
      </w:r>
      <w:r>
        <w:br/>
      </w:r>
      <w:r>
        <w:rPr>
          <w:rStyle w:val="VerbatimChar"/>
        </w:rPr>
        <w:t xml:space="preserve">## 31761  0  0  0  0 100  0  0  0  0  0  0  0  0  0  0        0      0      0</w:t>
      </w:r>
      <w:r>
        <w:br/>
      </w:r>
      <w:r>
        <w:rPr>
          <w:rStyle w:val="VerbatimChar"/>
        </w:rPr>
        <w:t xml:space="preserve">## 31796  0  0  0  0 100  0  0  0  0  0  0  0  0  0  0        0      0      0</w:t>
      </w:r>
      <w:r>
        <w:br/>
      </w:r>
      <w:r>
        <w:rPr>
          <w:rStyle w:val="VerbatimChar"/>
        </w:rPr>
        <w:t xml:space="preserve">## 31799  0  0  0  0 100  0  0  0  0  0  0  0  0  0  0        0      0      0</w:t>
      </w:r>
      <w:r>
        <w:br/>
      </w:r>
      <w:r>
        <w:rPr>
          <w:rStyle w:val="VerbatimChar"/>
        </w:rPr>
        <w:t xml:space="preserve">## 31807  0  0  0  0 100  0  0  0  0  0  0  0  0  0  0        0      0      0</w:t>
      </w:r>
      <w:r>
        <w:br/>
      </w:r>
      <w:r>
        <w:rPr>
          <w:rStyle w:val="VerbatimChar"/>
        </w:rPr>
        <w:t xml:space="preserve">## 31847  0  0  0  0 100  0  0  0  0  0  0  0  0  0  0        0      0      0</w:t>
      </w:r>
      <w:r>
        <w:br/>
      </w:r>
      <w:r>
        <w:rPr>
          <w:rStyle w:val="VerbatimChar"/>
        </w:rPr>
        <w:t xml:space="preserve">## 31852  0  0  0  0 100  0  0  0  0  0  0  0  0  0  0        0      0      0</w:t>
      </w:r>
      <w:r>
        <w:br/>
      </w:r>
      <w:r>
        <w:rPr>
          <w:rStyle w:val="VerbatimChar"/>
        </w:rPr>
        <w:t xml:space="preserve">## 31858  0  0  0  0 100  0  0  0  0  0  0  0  0  0  0        0      0      0</w:t>
      </w:r>
      <w:r>
        <w:br/>
      </w:r>
      <w:r>
        <w:rPr>
          <w:rStyle w:val="VerbatimChar"/>
        </w:rPr>
        <w:t xml:space="preserve">## 31859  0  0  0  0 100  0  0  0  0  0  0  0  0  0  0        0      0      0</w:t>
      </w:r>
      <w:r>
        <w:br/>
      </w:r>
      <w:r>
        <w:rPr>
          <w:rStyle w:val="VerbatimChar"/>
        </w:rPr>
        <w:t xml:space="preserve">## 31898  0  0  0  0 100  0  0  0  0  0  0  0  0  0  0        0      0      0</w:t>
      </w:r>
      <w:r>
        <w:br/>
      </w:r>
      <w:r>
        <w:rPr>
          <w:rStyle w:val="VerbatimChar"/>
        </w:rPr>
        <w:t xml:space="preserve">## 31904  0  0  0  0 100  0  0  0  0  0  0  0  0  0  0        0      0      0</w:t>
      </w:r>
      <w:r>
        <w:br/>
      </w:r>
      <w:r>
        <w:rPr>
          <w:rStyle w:val="VerbatimChar"/>
        </w:rPr>
        <w:t xml:space="preserve">## 31924  0  0  0  0 100  0  0  0  0  0  0  0  0  0  0        0      0      0</w:t>
      </w:r>
      <w:r>
        <w:br/>
      </w:r>
      <w:r>
        <w:rPr>
          <w:rStyle w:val="VerbatimChar"/>
        </w:rPr>
        <w:t xml:space="preserve">## 31939  0  0  0  0 100  0  0  0  0  0  0  0  0  0  0        0      0      0</w:t>
      </w:r>
      <w:r>
        <w:br/>
      </w:r>
      <w:r>
        <w:rPr>
          <w:rStyle w:val="VerbatimChar"/>
        </w:rPr>
        <w:t xml:space="preserve">## 31941  0  0  0  0 100  0  0  0  0  0  0  0  0  0  0        0      0      0</w:t>
      </w:r>
      <w:r>
        <w:br/>
      </w:r>
      <w:r>
        <w:rPr>
          <w:rStyle w:val="VerbatimChar"/>
        </w:rPr>
        <w:t xml:space="preserve">## 31968  0  0  0  0 100  0  0  0  0  0  0  0  0  0  0        0      0      0</w:t>
      </w:r>
      <w:r>
        <w:br/>
      </w:r>
      <w:r>
        <w:rPr>
          <w:rStyle w:val="VerbatimChar"/>
        </w:rPr>
        <w:t xml:space="preserve">## 32014  0  0  0  0 100  0  0  0  0  0  0  0  0  0  0        0      0      0</w:t>
      </w:r>
      <w:r>
        <w:br/>
      </w:r>
      <w:r>
        <w:rPr>
          <w:rStyle w:val="VerbatimChar"/>
        </w:rPr>
        <w:t xml:space="preserve">## 32018  0  0  0  0 100  0  0  0  0  0  0  0  0  0  0        0      0      0</w:t>
      </w:r>
      <w:r>
        <w:br/>
      </w:r>
      <w:r>
        <w:rPr>
          <w:rStyle w:val="VerbatimChar"/>
        </w:rPr>
        <w:t xml:space="preserve">## 32024  0  0  0  0 100  0  0  0  0  0  0  0  0  0  0        0      0      0</w:t>
      </w:r>
      <w:r>
        <w:br/>
      </w:r>
      <w:r>
        <w:rPr>
          <w:rStyle w:val="VerbatimChar"/>
        </w:rPr>
        <w:t xml:space="preserve">## 32028  0  0  0  0 100  0  0  0  0  0  0  0  0  0  0        0      0      0</w:t>
      </w:r>
      <w:r>
        <w:br/>
      </w:r>
      <w:r>
        <w:rPr>
          <w:rStyle w:val="VerbatimChar"/>
        </w:rPr>
        <w:t xml:space="preserve">## 32031  0  0  0  0 100  0  0  0  0  0  0  0  0  0  0        0      0      0</w:t>
      </w:r>
      <w:r>
        <w:br/>
      </w:r>
      <w:r>
        <w:rPr>
          <w:rStyle w:val="VerbatimChar"/>
        </w:rPr>
        <w:t xml:space="preserve">## 32033  0  0  0  0 100  0  0  0  0  0  0  0  0  0  0        0      0      0</w:t>
      </w:r>
      <w:r>
        <w:br/>
      </w:r>
      <w:r>
        <w:rPr>
          <w:rStyle w:val="VerbatimChar"/>
        </w:rPr>
        <w:t xml:space="preserve">## 32049  0  0  0  0 100  0  0  0  0  0  0  0  0  0  0        0      0      0</w:t>
      </w:r>
      <w:r>
        <w:br/>
      </w:r>
      <w:r>
        <w:rPr>
          <w:rStyle w:val="VerbatimChar"/>
        </w:rPr>
        <w:t xml:space="preserve">## 32086  0  0  0  0 100  0  0  0  0  0  0  0  0  0  0        0      0      0</w:t>
      </w:r>
      <w:r>
        <w:br/>
      </w:r>
      <w:r>
        <w:rPr>
          <w:rStyle w:val="VerbatimChar"/>
        </w:rPr>
        <w:t xml:space="preserve">## 32094  0  0  0  0 100  0  0  0  0  0  0  0  0  0  0        0      0      0</w:t>
      </w:r>
      <w:r>
        <w:br/>
      </w:r>
      <w:r>
        <w:rPr>
          <w:rStyle w:val="VerbatimChar"/>
        </w:rPr>
        <w:t xml:space="preserve">## 32099  0  0  0  0 100  0  0  0  0  0  0  0  0  0  0        0      0      0</w:t>
      </w:r>
      <w:r>
        <w:br/>
      </w:r>
      <w:r>
        <w:rPr>
          <w:rStyle w:val="VerbatimChar"/>
        </w:rPr>
        <w:t xml:space="preserve">## 32101  0  0  0  0 100  0  0  0  0  0  0  0  0  0  0        0      0      0</w:t>
      </w:r>
      <w:r>
        <w:br/>
      </w:r>
      <w:r>
        <w:rPr>
          <w:rStyle w:val="VerbatimChar"/>
        </w:rPr>
        <w:t xml:space="preserve">## 32117  0  0  0  0 100  0  0  0  0  0  0  0  0  0  0        0      0      0</w:t>
      </w:r>
      <w:r>
        <w:br/>
      </w:r>
      <w:r>
        <w:rPr>
          <w:rStyle w:val="VerbatimChar"/>
        </w:rPr>
        <w:t xml:space="preserve">## 32128  0  0  0  0 100  0  0  0  0  0  0  0  0  0  0        0      0      0</w:t>
      </w:r>
      <w:r>
        <w:br/>
      </w:r>
      <w:r>
        <w:rPr>
          <w:rStyle w:val="VerbatimChar"/>
        </w:rPr>
        <w:t xml:space="preserve">## 32131  0  0  0  0 100  0  0  0  0  0  0  0  0  0  0        0      0      0</w:t>
      </w:r>
      <w:r>
        <w:br/>
      </w:r>
      <w:r>
        <w:rPr>
          <w:rStyle w:val="VerbatimChar"/>
        </w:rPr>
        <w:t xml:space="preserve">## 32169  0  0  0  0 100  0  0  0  0  0  0  0  0  0  0        0      0      0</w:t>
      </w:r>
      <w:r>
        <w:br/>
      </w:r>
      <w:r>
        <w:rPr>
          <w:rStyle w:val="VerbatimChar"/>
        </w:rPr>
        <w:t xml:space="preserve">## 32177  0  0  0  0 100  0  0  0  0  0  0  0  0  0  0        0      0      0</w:t>
      </w:r>
      <w:r>
        <w:br/>
      </w:r>
      <w:r>
        <w:rPr>
          <w:rStyle w:val="VerbatimChar"/>
        </w:rPr>
        <w:t xml:space="preserve">## 32181  0  0  0  0 100  0  0  0  0  0  0  0  0  0  0        0      0      0</w:t>
      </w:r>
      <w:r>
        <w:br/>
      </w:r>
      <w:r>
        <w:rPr>
          <w:rStyle w:val="VerbatimChar"/>
        </w:rPr>
        <w:t xml:space="preserve">## 32195  0  0  0  0 100  0  0  0  0  0  0  0  0  0  0        0      0      0</w:t>
      </w:r>
      <w:r>
        <w:br/>
      </w:r>
      <w:r>
        <w:rPr>
          <w:rStyle w:val="VerbatimChar"/>
        </w:rPr>
        <w:t xml:space="preserve">## 32197  0  0  0  0 100  0  0  0  0  0  0  0  0  0  0        0      0      0</w:t>
      </w:r>
      <w:r>
        <w:br/>
      </w:r>
      <w:r>
        <w:rPr>
          <w:rStyle w:val="VerbatimChar"/>
        </w:rPr>
        <w:t xml:space="preserve">## 32224  0  0  0  0 100  0  0  0  0  0  0  0  0  0  0        0      0      0</w:t>
      </w:r>
      <w:r>
        <w:br/>
      </w:r>
      <w:r>
        <w:rPr>
          <w:rStyle w:val="VerbatimChar"/>
        </w:rPr>
        <w:t xml:space="preserve">## 32244  0  0  0  0 100  0  0  0  0  0  0  0  0  0  0        0      0      0</w:t>
      </w:r>
      <w:r>
        <w:br/>
      </w:r>
      <w:r>
        <w:rPr>
          <w:rStyle w:val="VerbatimChar"/>
        </w:rPr>
        <w:t xml:space="preserve">## 32255  0  0  0  0 100  0  0  0  0  0  0  0  0  0  0        0      0      0</w:t>
      </w:r>
      <w:r>
        <w:br/>
      </w:r>
      <w:r>
        <w:rPr>
          <w:rStyle w:val="VerbatimChar"/>
        </w:rPr>
        <w:t xml:space="preserve">## 32258  0  0  0  0 100  0  0  0  0  0  0  0  0  0  0        0      0      0</w:t>
      </w:r>
      <w:r>
        <w:br/>
      </w:r>
      <w:r>
        <w:rPr>
          <w:rStyle w:val="VerbatimChar"/>
        </w:rPr>
        <w:t xml:space="preserve">## 32296  0  0  0  0 100  0  0  0  0  0  0  0  0  0  0        0      0      0</w:t>
      </w:r>
      <w:r>
        <w:br/>
      </w:r>
      <w:r>
        <w:rPr>
          <w:rStyle w:val="VerbatimChar"/>
        </w:rPr>
        <w:t xml:space="preserve">## 32310  0  0  0  0 100  0  0  0  0  0  0  0  0  0  0        0      0      0</w:t>
      </w:r>
      <w:r>
        <w:br/>
      </w:r>
      <w:r>
        <w:rPr>
          <w:rStyle w:val="VerbatimChar"/>
        </w:rPr>
        <w:t xml:space="preserve">## 32325  0  0  0  0 100  0  0  0  0  0  0  0  0  0  0        0      0      0</w:t>
      </w:r>
      <w:r>
        <w:br/>
      </w:r>
      <w:r>
        <w:rPr>
          <w:rStyle w:val="VerbatimChar"/>
        </w:rPr>
        <w:t xml:space="preserve">## 32345  0  0  0  0 100  0  0  0  0  0  0  0  0  0  0        0      0      0</w:t>
      </w:r>
      <w:r>
        <w:br/>
      </w:r>
      <w:r>
        <w:rPr>
          <w:rStyle w:val="VerbatimChar"/>
        </w:rPr>
        <w:t xml:space="preserve">## 32346  0  0  0  0 100  0  0  0  0  0  0  0  0  0  0        0      0      0</w:t>
      </w:r>
      <w:r>
        <w:br/>
      </w:r>
      <w:r>
        <w:rPr>
          <w:rStyle w:val="VerbatimChar"/>
        </w:rPr>
        <w:t xml:space="preserve">## 32352  0  0  0  0 100  0  0  0  0  0  0  0  0  0  0        0      0      0</w:t>
      </w:r>
      <w:r>
        <w:br/>
      </w:r>
      <w:r>
        <w:rPr>
          <w:rStyle w:val="VerbatimChar"/>
        </w:rPr>
        <w:t xml:space="preserve">## 32387  0  0  0  0 100  0  0  0  0  0  0  0  0  0  0        0      0      0</w:t>
      </w:r>
      <w:r>
        <w:br/>
      </w:r>
      <w:r>
        <w:rPr>
          <w:rStyle w:val="VerbatimChar"/>
        </w:rPr>
        <w:t xml:space="preserve">## 32433  0  0  0  0 100  0  0  0  0  0  0  0  0  0  0        0      0      0</w:t>
      </w:r>
      <w:r>
        <w:br/>
      </w:r>
      <w:r>
        <w:rPr>
          <w:rStyle w:val="VerbatimChar"/>
        </w:rPr>
        <w:t xml:space="preserve">## 32437  0  0  0  0 100  0  0  0  0  0  0  0  0  0  0        0      0      0</w:t>
      </w:r>
      <w:r>
        <w:br/>
      </w:r>
      <w:r>
        <w:rPr>
          <w:rStyle w:val="VerbatimChar"/>
        </w:rPr>
        <w:t xml:space="preserve">## 32457  0  0  0  0 100  0  0  0  0  0  0  0  0  0  0        0      0      0</w:t>
      </w:r>
      <w:r>
        <w:br/>
      </w:r>
      <w:r>
        <w:rPr>
          <w:rStyle w:val="VerbatimChar"/>
        </w:rPr>
        <w:t xml:space="preserve">## 32469  0  0  0  0 100  0  0  0  0  0  0  0  0  0  0        0      0      0</w:t>
      </w:r>
      <w:r>
        <w:br/>
      </w:r>
      <w:r>
        <w:rPr>
          <w:rStyle w:val="VerbatimChar"/>
        </w:rPr>
        <w:t xml:space="preserve">## 32500  0  0  0  0 100  0  0  0  0  0  0  0  0  0  0        0      0      0</w:t>
      </w:r>
      <w:r>
        <w:br/>
      </w:r>
      <w:r>
        <w:rPr>
          <w:rStyle w:val="VerbatimChar"/>
        </w:rPr>
        <w:t xml:space="preserve">## 32513  0  0  0  0 100  0  0  0  0  0  0  0  0  0  0        0      0      0</w:t>
      </w:r>
      <w:r>
        <w:br/>
      </w:r>
      <w:r>
        <w:rPr>
          <w:rStyle w:val="VerbatimChar"/>
        </w:rPr>
        <w:t xml:space="preserve">## 32540  0  0  0  0 100  0  0  0  0  0  0  0  0  0  0        0      0      0</w:t>
      </w:r>
      <w:r>
        <w:br/>
      </w:r>
      <w:r>
        <w:rPr>
          <w:rStyle w:val="VerbatimChar"/>
        </w:rPr>
        <w:t xml:space="preserve">## 32569  0  0  0  0 100  0  0  0  0  0  0  0  0  0  0        0      0      0</w:t>
      </w:r>
      <w:r>
        <w:br/>
      </w:r>
      <w:r>
        <w:rPr>
          <w:rStyle w:val="VerbatimChar"/>
        </w:rPr>
        <w:t xml:space="preserve">## 32603  0  0  0  0 100  0  0  0  0  0  0  0  0  0  0        0      0      0</w:t>
      </w:r>
      <w:r>
        <w:br/>
      </w:r>
      <w:r>
        <w:rPr>
          <w:rStyle w:val="VerbatimChar"/>
        </w:rPr>
        <w:t xml:space="preserve">## 32608  0  0  0  0 100  0  0  0  0  0  0  0  0  0  0        0      0      0</w:t>
      </w:r>
      <w:r>
        <w:br/>
      </w:r>
      <w:r>
        <w:rPr>
          <w:rStyle w:val="VerbatimChar"/>
        </w:rPr>
        <w:t xml:space="preserve">## 32663  0  0  0  0 100  0  0  0  0  0  0  0  0  0  0        0      0      0</w:t>
      </w:r>
      <w:r>
        <w:br/>
      </w:r>
      <w:r>
        <w:rPr>
          <w:rStyle w:val="VerbatimChar"/>
        </w:rPr>
        <w:t xml:space="preserve">## 32699  0  0  0  0 100  0  0  0  0  0  0  0  0  0  0        0      0      0</w:t>
      </w:r>
      <w:r>
        <w:br/>
      </w:r>
      <w:r>
        <w:rPr>
          <w:rStyle w:val="VerbatimChar"/>
        </w:rPr>
        <w:t xml:space="preserve">## 32737  0  0  0  0 100  0  0  0  0  0  0  0  0  0  0        0      0      0</w:t>
      </w:r>
      <w:r>
        <w:br/>
      </w:r>
      <w:r>
        <w:rPr>
          <w:rStyle w:val="VerbatimChar"/>
        </w:rPr>
        <w:t xml:space="preserve">## 32738  0  0  0  0 100  0  0  0  0  0  0  0  0  0  0        0      0      0</w:t>
      </w:r>
      <w:r>
        <w:br/>
      </w:r>
      <w:r>
        <w:rPr>
          <w:rStyle w:val="VerbatimChar"/>
        </w:rPr>
        <w:t xml:space="preserve">## 32764  0  0  0  0 100  0  0  0  0  0  0  0  0  0  0        0      0      0</w:t>
      </w:r>
      <w:r>
        <w:br/>
      </w:r>
      <w:r>
        <w:rPr>
          <w:rStyle w:val="VerbatimChar"/>
        </w:rPr>
        <w:t xml:space="preserve">## 32765  0  0  0  0 100  0  0  0  0  0  0  0  0  0  0        0      0      0</w:t>
      </w:r>
      <w:r>
        <w:br/>
      </w:r>
      <w:r>
        <w:rPr>
          <w:rStyle w:val="VerbatimChar"/>
        </w:rPr>
        <w:t xml:space="preserve">## 32782  0  0  0  0 100  0  0  0  0  0  0  0  0  0  0        0      0      0</w:t>
      </w:r>
      <w:r>
        <w:br/>
      </w:r>
      <w:r>
        <w:rPr>
          <w:rStyle w:val="VerbatimChar"/>
        </w:rPr>
        <w:t xml:space="preserve">## 32795  0  0  0  0 100  0  0  0  0  0  0  0  0  0  0        0      0      0</w:t>
      </w:r>
      <w:r>
        <w:br/>
      </w:r>
      <w:r>
        <w:rPr>
          <w:rStyle w:val="VerbatimChar"/>
        </w:rPr>
        <w:t xml:space="preserve">## 32813  0  0  0  0 100  0  0  0  0  0  0  0  0  0  0        0      0      0</w:t>
      </w:r>
      <w:r>
        <w:br/>
      </w:r>
      <w:r>
        <w:rPr>
          <w:rStyle w:val="VerbatimChar"/>
        </w:rPr>
        <w:t xml:space="preserve">## 32820  0  0  0  0 100  0  0  0  0  0  0  0  0  0  0        0      0      0</w:t>
      </w:r>
      <w:r>
        <w:br/>
      </w:r>
      <w:r>
        <w:rPr>
          <w:rStyle w:val="VerbatimChar"/>
        </w:rPr>
        <w:t xml:space="preserve">## 32837  0  0  0  0 100  0  0  0  0  0  0  0  0  0  0        0      0      0</w:t>
      </w:r>
      <w:r>
        <w:br/>
      </w:r>
      <w:r>
        <w:rPr>
          <w:rStyle w:val="VerbatimChar"/>
        </w:rPr>
        <w:t xml:space="preserve">## 32849  0  0  0  0 100  0  0  0  0  0  0  0  0  0  0        0      0      0</w:t>
      </w:r>
      <w:r>
        <w:br/>
      </w:r>
      <w:r>
        <w:rPr>
          <w:rStyle w:val="VerbatimChar"/>
        </w:rPr>
        <w:t xml:space="preserve">## 32866  0  0  0  0 100  0  0  0  0  0  0  0  0  0  0        0      0      0</w:t>
      </w:r>
      <w:r>
        <w:br/>
      </w:r>
      <w:r>
        <w:rPr>
          <w:rStyle w:val="VerbatimChar"/>
        </w:rPr>
        <w:t xml:space="preserve">## 32888  0  0  0  0 100  0  0  0  0  0  0  0  0  0  0        0      0      0</w:t>
      </w:r>
      <w:r>
        <w:br/>
      </w:r>
      <w:r>
        <w:rPr>
          <w:rStyle w:val="VerbatimChar"/>
        </w:rPr>
        <w:t xml:space="preserve">## 32919  0  0  0  0 100  0  0  0  0  0  0  0  0  0  0        0      0      0</w:t>
      </w:r>
      <w:r>
        <w:br/>
      </w:r>
      <w:r>
        <w:rPr>
          <w:rStyle w:val="VerbatimChar"/>
        </w:rPr>
        <w:t xml:space="preserve">## 32936  0  0  0  0 100  0  0  0  0  0  0  0  0  0  0        0      0      0</w:t>
      </w:r>
      <w:r>
        <w:br/>
      </w:r>
      <w:r>
        <w:rPr>
          <w:rStyle w:val="VerbatimChar"/>
        </w:rPr>
        <w:t xml:space="preserve">## 32940  0  0  0  0 100  0  0  0  0  0  0  0  0  0  0        0      0      0</w:t>
      </w:r>
      <w:r>
        <w:br/>
      </w:r>
      <w:r>
        <w:rPr>
          <w:rStyle w:val="VerbatimChar"/>
        </w:rPr>
        <w:t xml:space="preserve">## 32955  0  0  0  0 100  0  0  0  0  0  0  0  0  0  0        0      0      0</w:t>
      </w:r>
      <w:r>
        <w:br/>
      </w:r>
      <w:r>
        <w:rPr>
          <w:rStyle w:val="VerbatimChar"/>
        </w:rPr>
        <w:t xml:space="preserve">## 32990  0  0  0  0 100  0  0  0  0  0  0  0  0  0  0        0      0      0</w:t>
      </w:r>
      <w:r>
        <w:br/>
      </w:r>
      <w:r>
        <w:rPr>
          <w:rStyle w:val="VerbatimChar"/>
        </w:rPr>
        <w:t xml:space="preserve">## 32991  0  0  0  0 100  0  0  0  0  0  0  0  0  0  0        0      0      0</w:t>
      </w:r>
      <w:r>
        <w:br/>
      </w:r>
      <w:r>
        <w:rPr>
          <w:rStyle w:val="VerbatimChar"/>
        </w:rPr>
        <w:t xml:space="preserve">## 32996  0  0  0  0 100  0  0  0  0  0  0  0  0  0  0        0      0      0</w:t>
      </w:r>
      <w:r>
        <w:br/>
      </w:r>
      <w:r>
        <w:rPr>
          <w:rStyle w:val="VerbatimChar"/>
        </w:rPr>
        <w:t xml:space="preserve">## 33008  0  0  0  0 100  0  0  0  0  0  0  0  0  0  0        0      0      0</w:t>
      </w:r>
      <w:r>
        <w:br/>
      </w:r>
      <w:r>
        <w:rPr>
          <w:rStyle w:val="VerbatimChar"/>
        </w:rPr>
        <w:t xml:space="preserve">## 33009  0  0  0  0 100  0  0  0  0  0  0  0  0  0  0        0      0      0</w:t>
      </w:r>
      <w:r>
        <w:br/>
      </w:r>
      <w:r>
        <w:rPr>
          <w:rStyle w:val="VerbatimChar"/>
        </w:rPr>
        <w:t xml:space="preserve">## 33026  0  0  0  0 100  0  0  0  0  0  0  0  0  0  0        0      0      0</w:t>
      </w:r>
      <w:r>
        <w:br/>
      </w:r>
      <w:r>
        <w:rPr>
          <w:rStyle w:val="VerbatimChar"/>
        </w:rPr>
        <w:t xml:space="preserve">## 33037  0  0  0  0 100  0  0  0  0  0  0  0  0  0  0        0      0      0</w:t>
      </w:r>
      <w:r>
        <w:br/>
      </w:r>
      <w:r>
        <w:rPr>
          <w:rStyle w:val="VerbatimChar"/>
        </w:rPr>
        <w:t xml:space="preserve">## 33065  0  0  0  0 100  0  0  0  0  0  0  0  0  0  0        0      0      0</w:t>
      </w:r>
      <w:r>
        <w:br/>
      </w:r>
      <w:r>
        <w:rPr>
          <w:rStyle w:val="VerbatimChar"/>
        </w:rPr>
        <w:t xml:space="preserve">## 33136  0  0  0  0 100  0  0  0  0  0  0  0  0  0  0        0      0      0</w:t>
      </w:r>
      <w:r>
        <w:br/>
      </w:r>
      <w:r>
        <w:rPr>
          <w:rStyle w:val="VerbatimChar"/>
        </w:rPr>
        <w:t xml:space="preserve">## 33140  0  0  0  0 100  0  0  0  0  0  0  0  0  0  0        0      0      0</w:t>
      </w:r>
      <w:r>
        <w:br/>
      </w:r>
      <w:r>
        <w:rPr>
          <w:rStyle w:val="VerbatimChar"/>
        </w:rPr>
        <w:t xml:space="preserve">## 33165  0  0  0  0 100  0  0  0  0  0  0  0  0  0  0        0      0      0</w:t>
      </w:r>
      <w:r>
        <w:br/>
      </w:r>
      <w:r>
        <w:rPr>
          <w:rStyle w:val="VerbatimChar"/>
        </w:rPr>
        <w:t xml:space="preserve">## 33169  0  0  0  0 100  0  0  0  0  0  0  0  0  0  0        0      0      0</w:t>
      </w:r>
      <w:r>
        <w:br/>
      </w:r>
      <w:r>
        <w:rPr>
          <w:rStyle w:val="VerbatimChar"/>
        </w:rPr>
        <w:t xml:space="preserve">## 33179  0  0  0  0 100  0  0  0  0  0  0  0  0  0  0        0      0      0</w:t>
      </w:r>
      <w:r>
        <w:br/>
      </w:r>
      <w:r>
        <w:rPr>
          <w:rStyle w:val="VerbatimChar"/>
        </w:rPr>
        <w:t xml:space="preserve">## 33229  0  0  0  0 100  0  0  0  0  0  0  0  0  0  0        0      0      0</w:t>
      </w:r>
      <w:r>
        <w:br/>
      </w:r>
      <w:r>
        <w:rPr>
          <w:rStyle w:val="VerbatimChar"/>
        </w:rPr>
        <w:t xml:space="preserve">## 33251  0  0  0  0 100  0  0  0  0  0  0  0  0  0  0        0      0      0</w:t>
      </w:r>
      <w:r>
        <w:br/>
      </w:r>
      <w:r>
        <w:rPr>
          <w:rStyle w:val="VerbatimChar"/>
        </w:rPr>
        <w:t xml:space="preserve">## 33261  0  0  0  0 100  0  0  0  0  0  0  0  0  0  0        0      0      0</w:t>
      </w:r>
      <w:r>
        <w:br/>
      </w:r>
      <w:r>
        <w:rPr>
          <w:rStyle w:val="VerbatimChar"/>
        </w:rPr>
        <w:t xml:space="preserve">## 33265  0  0  0  0 100  0  0  0  0  0  0  0  0  0  0        0      0      0</w:t>
      </w:r>
      <w:r>
        <w:br/>
      </w:r>
      <w:r>
        <w:rPr>
          <w:rStyle w:val="VerbatimChar"/>
        </w:rPr>
        <w:t xml:space="preserve">## 33269  0  0  0  0 100  0  0  0  0  0  0  0  0  0  0        0      0      0</w:t>
      </w:r>
      <w:r>
        <w:br/>
      </w:r>
      <w:r>
        <w:rPr>
          <w:rStyle w:val="VerbatimChar"/>
        </w:rPr>
        <w:t xml:space="preserve">## 33272  0  0  0  0 100  0  0  0  0  0  0  0  0  0  0        0      0      0</w:t>
      </w:r>
      <w:r>
        <w:br/>
      </w:r>
      <w:r>
        <w:rPr>
          <w:rStyle w:val="VerbatimChar"/>
        </w:rPr>
        <w:t xml:space="preserve">## 33303  0  0  0  0 100  0  0  0  0  0  0  0  0  0  0        0      0      0</w:t>
      </w:r>
      <w:r>
        <w:br/>
      </w:r>
      <w:r>
        <w:rPr>
          <w:rStyle w:val="VerbatimChar"/>
        </w:rPr>
        <w:t xml:space="preserve">## 33336  0  0  0  0 100  0  0  0  0  0  0  0  0  0  0        0      0      0</w:t>
      </w:r>
      <w:r>
        <w:br/>
      </w:r>
      <w:r>
        <w:rPr>
          <w:rStyle w:val="VerbatimChar"/>
        </w:rPr>
        <w:t xml:space="preserve">## 33345  0  0  0  0 100  0  0  0  0  0  0  0  0  0  0        0      0      0</w:t>
      </w:r>
      <w:r>
        <w:br/>
      </w:r>
      <w:r>
        <w:rPr>
          <w:rStyle w:val="VerbatimChar"/>
        </w:rPr>
        <w:t xml:space="preserve">## 33375  0  0  0  0 100  0  0  0  0  0  0  0  0  0  0        0      0      0</w:t>
      </w:r>
      <w:r>
        <w:br/>
      </w:r>
      <w:r>
        <w:rPr>
          <w:rStyle w:val="VerbatimChar"/>
        </w:rPr>
        <w:t xml:space="preserve">## 33391  0  0  0  0 100  0  0  0  0  0  0  0  0  0  0        0      0      0</w:t>
      </w:r>
      <w:r>
        <w:br/>
      </w:r>
      <w:r>
        <w:rPr>
          <w:rStyle w:val="VerbatimChar"/>
        </w:rPr>
        <w:t xml:space="preserve">## 33395  0  0  0  0 100  0  0  0  0  0  0  0  0  0  0        0      0      0</w:t>
      </w:r>
      <w:r>
        <w:br/>
      </w:r>
      <w:r>
        <w:rPr>
          <w:rStyle w:val="VerbatimChar"/>
        </w:rPr>
        <w:t xml:space="preserve">## 33404  0  0  0  0 100  0  0  0  0  0  0  0  0  0  0        0      0      0</w:t>
      </w:r>
      <w:r>
        <w:br/>
      </w:r>
      <w:r>
        <w:rPr>
          <w:rStyle w:val="VerbatimChar"/>
        </w:rPr>
        <w:t xml:space="preserve">## 33424  0  0  0  0 100  0  0  0  0  0  0  0  0  0  0        0      0      0</w:t>
      </w:r>
      <w:r>
        <w:br/>
      </w:r>
      <w:r>
        <w:rPr>
          <w:rStyle w:val="VerbatimChar"/>
        </w:rPr>
        <w:t xml:space="preserve">## 33439  0  0  0  0 100  0  0  0  0  0  0  0  0  0  0        0      0      0</w:t>
      </w:r>
      <w:r>
        <w:br/>
      </w:r>
      <w:r>
        <w:rPr>
          <w:rStyle w:val="VerbatimChar"/>
        </w:rPr>
        <w:t xml:space="preserve">## 33452  0  0  0  0 100  0  0  0  0  0  0  0  0  0  0        0      0      0</w:t>
      </w:r>
      <w:r>
        <w:br/>
      </w:r>
      <w:r>
        <w:rPr>
          <w:rStyle w:val="VerbatimChar"/>
        </w:rPr>
        <w:t xml:space="preserve">## 33453  0  0  0  0 100  0  0  0  0  0  0  0  0  0  0        0      0      0</w:t>
      </w:r>
      <w:r>
        <w:br/>
      </w:r>
      <w:r>
        <w:rPr>
          <w:rStyle w:val="VerbatimChar"/>
        </w:rPr>
        <w:t xml:space="preserve">## 33468  0  0  0  0 100  0  0  0  0  0  0  0  0  0  0        0      0      0</w:t>
      </w:r>
      <w:r>
        <w:br/>
      </w:r>
      <w:r>
        <w:rPr>
          <w:rStyle w:val="VerbatimChar"/>
        </w:rPr>
        <w:t xml:space="preserve">## 33478  0  0  0  0 100  0  0  0  0  0  0  0  0  0  0        0      0      0</w:t>
      </w:r>
      <w:r>
        <w:br/>
      </w:r>
      <w:r>
        <w:rPr>
          <w:rStyle w:val="VerbatimChar"/>
        </w:rPr>
        <w:t xml:space="preserve">## 33491  0  0  0  0 100  0  0  0  0  0  0  0  0  0  0        0      0      0</w:t>
      </w:r>
      <w:r>
        <w:br/>
      </w:r>
      <w:r>
        <w:rPr>
          <w:rStyle w:val="VerbatimChar"/>
        </w:rPr>
        <w:t xml:space="preserve">## 33497  0  0  0  0 100  0  0  0  0  0  0  0  0  0  0        0      0      0</w:t>
      </w:r>
      <w:r>
        <w:br/>
      </w:r>
      <w:r>
        <w:rPr>
          <w:rStyle w:val="VerbatimChar"/>
        </w:rPr>
        <w:t xml:space="preserve">## 33540  0  0  0  0 100  0  0  0  0  0  0  0  0  0  0        0      0      0</w:t>
      </w:r>
      <w:r>
        <w:br/>
      </w:r>
      <w:r>
        <w:rPr>
          <w:rStyle w:val="VerbatimChar"/>
        </w:rPr>
        <w:t xml:space="preserve">## 33592  0  0  0  0 100  0  0  0  0  0  0  0  0  0  0        0      0      0</w:t>
      </w:r>
      <w:r>
        <w:br/>
      </w:r>
      <w:r>
        <w:rPr>
          <w:rStyle w:val="VerbatimChar"/>
        </w:rPr>
        <w:t xml:space="preserve">## 33601  0  0  0  0 100  0  0  0  0  0  0  0  0  0  0        0      0      0</w:t>
      </w:r>
      <w:r>
        <w:br/>
      </w:r>
      <w:r>
        <w:rPr>
          <w:rStyle w:val="VerbatimChar"/>
        </w:rPr>
        <w:t xml:space="preserve">## 33608  0  0  0  0 100  0  0  0  0  0  0  0  0  0  0        0      0      0</w:t>
      </w:r>
      <w:r>
        <w:br/>
      </w:r>
      <w:r>
        <w:rPr>
          <w:rStyle w:val="VerbatimChar"/>
        </w:rPr>
        <w:t xml:space="preserve">## 33624  0  0  0  0 100  0  0  0  0  0  0  0  0  0  0        0      0      0</w:t>
      </w:r>
      <w:r>
        <w:br/>
      </w:r>
      <w:r>
        <w:rPr>
          <w:rStyle w:val="VerbatimChar"/>
        </w:rPr>
        <w:t xml:space="preserve">## 33659  0  0  0  0 100  0  0  0  0  0  0  0  0  0  0        0      0      0</w:t>
      </w:r>
      <w:r>
        <w:br/>
      </w:r>
      <w:r>
        <w:rPr>
          <w:rStyle w:val="VerbatimChar"/>
        </w:rPr>
        <w:t xml:space="preserve">## 33663  0  0  0  0 100  0  0  0  0  0  0  0  0  0  0        0      0      0</w:t>
      </w:r>
      <w:r>
        <w:br/>
      </w:r>
      <w:r>
        <w:rPr>
          <w:rStyle w:val="VerbatimChar"/>
        </w:rPr>
        <w:t xml:space="preserve">## 33697  0  0  0  0 100  0  0  0  0  0  0  0  0  0  0        0      0      0</w:t>
      </w:r>
      <w:r>
        <w:br/>
      </w:r>
      <w:r>
        <w:rPr>
          <w:rStyle w:val="VerbatimChar"/>
        </w:rPr>
        <w:t xml:space="preserve">## 33706  0  0  0  0 100  0  0  0  0  0  0  0  0  0  0        0      0      0</w:t>
      </w:r>
      <w:r>
        <w:br/>
      </w:r>
      <w:r>
        <w:rPr>
          <w:rStyle w:val="VerbatimChar"/>
        </w:rPr>
        <w:t xml:space="preserve">## 33735  0  0  0  0 100  0  0  0  0  0  0  0  0  0  0        0      0      0</w:t>
      </w:r>
      <w:r>
        <w:br/>
      </w:r>
      <w:r>
        <w:rPr>
          <w:rStyle w:val="VerbatimChar"/>
        </w:rPr>
        <w:t xml:space="preserve">## 33739  0  0  0  0 100  0  0  0  0  0  0  0  0  0  0        0      0      0</w:t>
      </w:r>
      <w:r>
        <w:br/>
      </w:r>
      <w:r>
        <w:rPr>
          <w:rStyle w:val="VerbatimChar"/>
        </w:rPr>
        <w:t xml:space="preserve">## 33755  0  0  0  0 100  0  0  0  0  0  0  0  0  0  0        0      0      0</w:t>
      </w:r>
      <w:r>
        <w:br/>
      </w:r>
      <w:r>
        <w:rPr>
          <w:rStyle w:val="VerbatimChar"/>
        </w:rPr>
        <w:t xml:space="preserve">## 33765  0  0  0  0 100  0  0  0  0  0  0  0  0  0  0        0      0      0</w:t>
      </w:r>
      <w:r>
        <w:br/>
      </w:r>
      <w:r>
        <w:rPr>
          <w:rStyle w:val="VerbatimChar"/>
        </w:rPr>
        <w:t xml:space="preserve">## 33775  0  0  0  0 100  0  0  0  0  0  0  0  0  0  0        0      0      0</w:t>
      </w:r>
      <w:r>
        <w:br/>
      </w:r>
      <w:r>
        <w:rPr>
          <w:rStyle w:val="VerbatimChar"/>
        </w:rPr>
        <w:t xml:space="preserve">## 33883  0  0  0  0 100  0  0  0  0  0  0  0  0  0  0        0      0      0</w:t>
      </w:r>
      <w:r>
        <w:br/>
      </w:r>
      <w:r>
        <w:rPr>
          <w:rStyle w:val="VerbatimChar"/>
        </w:rPr>
        <w:t xml:space="preserve">## 33896  0  0  0  0 100  0  0  0  0  0  0  0  0  0  0        0      0      0</w:t>
      </w:r>
      <w:r>
        <w:br/>
      </w:r>
      <w:r>
        <w:rPr>
          <w:rStyle w:val="VerbatimChar"/>
        </w:rPr>
        <w:t xml:space="preserve">## 33902  0  0  0  0 100  0  0  0  0  0  0  0  0  0  0        0      0      0</w:t>
      </w:r>
      <w:r>
        <w:br/>
      </w:r>
      <w:r>
        <w:rPr>
          <w:rStyle w:val="VerbatimChar"/>
        </w:rPr>
        <w:t xml:space="preserve">## 33908  0  0  0  0 100  0  0  0  0  0  0  0  0  0  0        0      0      0</w:t>
      </w:r>
      <w:r>
        <w:br/>
      </w:r>
      <w:r>
        <w:rPr>
          <w:rStyle w:val="VerbatimChar"/>
        </w:rPr>
        <w:t xml:space="preserve">## 33922  0  0  0  0 100  0  0  0  0  0  0  0  0  0  0        0      0      0</w:t>
      </w:r>
      <w:r>
        <w:br/>
      </w:r>
      <w:r>
        <w:rPr>
          <w:rStyle w:val="VerbatimChar"/>
        </w:rPr>
        <w:t xml:space="preserve">## 33934  0  0  0  0 100  0  0  0  0  0  0  0  0  0  0        0      0      0</w:t>
      </w:r>
      <w:r>
        <w:br/>
      </w:r>
      <w:r>
        <w:rPr>
          <w:rStyle w:val="VerbatimChar"/>
        </w:rPr>
        <w:t xml:space="preserve">## 33935  0  0  0  0 100  0  0  0  0  0  0  0  0  0  0        0      0      0</w:t>
      </w:r>
      <w:r>
        <w:br/>
      </w:r>
      <w:r>
        <w:rPr>
          <w:rStyle w:val="VerbatimChar"/>
        </w:rPr>
        <w:t xml:space="preserve">## 33964  0  0  0  0 100  0  0  0  0  0  0  0  0  0  0        0      0      0</w:t>
      </w:r>
      <w:r>
        <w:br/>
      </w:r>
      <w:r>
        <w:rPr>
          <w:rStyle w:val="VerbatimChar"/>
        </w:rPr>
        <w:t xml:space="preserve">## 33999  0  0  0  0 100  0  0  0  0  0  0  0  0  0  0        0      0      0</w:t>
      </w:r>
      <w:r>
        <w:br/>
      </w:r>
      <w:r>
        <w:rPr>
          <w:rStyle w:val="VerbatimChar"/>
        </w:rPr>
        <w:t xml:space="preserve">## 34041  0  0  0  0 100  0  0  0  0  0  0  0  0  0  0        0      0      0</w:t>
      </w:r>
      <w:r>
        <w:br/>
      </w:r>
      <w:r>
        <w:rPr>
          <w:rStyle w:val="VerbatimChar"/>
        </w:rPr>
        <w:t xml:space="preserve">## 34048  0  0  0  0 100  0  0  0  0  0  0  0  0  0  0        0      0      0</w:t>
      </w:r>
      <w:r>
        <w:br/>
      </w:r>
      <w:r>
        <w:rPr>
          <w:rStyle w:val="VerbatimChar"/>
        </w:rPr>
        <w:t xml:space="preserve">## 34059  0  0  0  0 100  0  0  0  0  0  0  0  0  0  0        0      0      0</w:t>
      </w:r>
      <w:r>
        <w:br/>
      </w:r>
      <w:r>
        <w:rPr>
          <w:rStyle w:val="VerbatimChar"/>
        </w:rPr>
        <w:t xml:space="preserve">## 34073  0  0  0  0 100  0  0  0  0  0  0  0  0  0  0        0      0      0</w:t>
      </w:r>
      <w:r>
        <w:br/>
      </w:r>
      <w:r>
        <w:rPr>
          <w:rStyle w:val="VerbatimChar"/>
        </w:rPr>
        <w:t xml:space="preserve">## 34095  0  0  0  0 100  0  0  0  0  0  0  0  0  0  0        0      0      0</w:t>
      </w:r>
      <w:r>
        <w:br/>
      </w:r>
      <w:r>
        <w:rPr>
          <w:rStyle w:val="VerbatimChar"/>
        </w:rPr>
        <w:t xml:space="preserve">## 34125  0  0  0  0 100  0  0  0  0  0  0  0  0  0  0        0      0      0</w:t>
      </w:r>
      <w:r>
        <w:br/>
      </w:r>
      <w:r>
        <w:rPr>
          <w:rStyle w:val="VerbatimChar"/>
        </w:rPr>
        <w:t xml:space="preserve">## 34157  0  0  0  0 100  0  0  0  0  0  0  0  0  0  0        0      0      0</w:t>
      </w:r>
      <w:r>
        <w:br/>
      </w:r>
      <w:r>
        <w:rPr>
          <w:rStyle w:val="VerbatimChar"/>
        </w:rPr>
        <w:t xml:space="preserve">## 34183  0  0  0  0 100  0  0  0  0  0  0  0  0  0  0        0      0      0</w:t>
      </w:r>
      <w:r>
        <w:br/>
      </w:r>
      <w:r>
        <w:rPr>
          <w:rStyle w:val="VerbatimChar"/>
        </w:rPr>
        <w:t xml:space="preserve">## 34184  0  0  0  0 100  0  0  0  0  0  0  0  0  0  0        0      0      0</w:t>
      </w:r>
      <w:r>
        <w:br/>
      </w:r>
      <w:r>
        <w:rPr>
          <w:rStyle w:val="VerbatimChar"/>
        </w:rPr>
        <w:t xml:space="preserve">## 34213  0  0  0  0 100  0  0  0  0  0  0  0  0  0  0        0      0      0</w:t>
      </w:r>
      <w:r>
        <w:br/>
      </w:r>
      <w:r>
        <w:rPr>
          <w:rStyle w:val="VerbatimChar"/>
        </w:rPr>
        <w:t xml:space="preserve">## 34214  0  0  0  0 100  0  0  0  0  0  0  0  0  0  0        0      0      0</w:t>
      </w:r>
      <w:r>
        <w:br/>
      </w:r>
      <w:r>
        <w:rPr>
          <w:rStyle w:val="VerbatimChar"/>
        </w:rPr>
        <w:t xml:space="preserve">## 34219  0  0  0  0 100  0  0  0  0  0  0  0  0  0  0        0      0      0</w:t>
      </w:r>
      <w:r>
        <w:br/>
      </w:r>
      <w:r>
        <w:rPr>
          <w:rStyle w:val="VerbatimChar"/>
        </w:rPr>
        <w:t xml:space="preserve">## 34221  0  0  0  0 100  0  0  0  0  0  0  0  0  0  0        0      0      0</w:t>
      </w:r>
      <w:r>
        <w:br/>
      </w:r>
      <w:r>
        <w:rPr>
          <w:rStyle w:val="VerbatimChar"/>
        </w:rPr>
        <w:t xml:space="preserve">## 34231  0  0  0  0 100  0  0  0  0  0  0  0  0  0  0        0      0      0</w:t>
      </w:r>
      <w:r>
        <w:br/>
      </w:r>
      <w:r>
        <w:rPr>
          <w:rStyle w:val="VerbatimChar"/>
        </w:rPr>
        <w:t xml:space="preserve">## 34232  0  0  0  0 100  0  0  0  0  0  0  0  0  0  0        0      0      0</w:t>
      </w:r>
      <w:r>
        <w:br/>
      </w:r>
      <w:r>
        <w:rPr>
          <w:rStyle w:val="VerbatimChar"/>
        </w:rPr>
        <w:t xml:space="preserve">## 34244  0  0  0  0 100  0  0  0  0  0  0  0  0  0  0        0      0      0</w:t>
      </w:r>
      <w:r>
        <w:br/>
      </w:r>
      <w:r>
        <w:rPr>
          <w:rStyle w:val="VerbatimChar"/>
        </w:rPr>
        <w:t xml:space="preserve">## 34288  0  0  0  0 100  0  0  0  0  0  0  0  0  0  0        0      0      0</w:t>
      </w:r>
      <w:r>
        <w:br/>
      </w:r>
      <w:r>
        <w:rPr>
          <w:rStyle w:val="VerbatimChar"/>
        </w:rPr>
        <w:t xml:space="preserve">## 34338  0  0  0  0 100  0  0  0  0  0  0  0  0  0  0        0      0      0</w:t>
      </w:r>
      <w:r>
        <w:br/>
      </w:r>
      <w:r>
        <w:rPr>
          <w:rStyle w:val="VerbatimChar"/>
        </w:rPr>
        <w:t xml:space="preserve">## 34363  0  0  0  0 100  0  0  0  0  0  0  0  0  0  0        0      0      0</w:t>
      </w:r>
      <w:r>
        <w:br/>
      </w:r>
      <w:r>
        <w:rPr>
          <w:rStyle w:val="VerbatimChar"/>
        </w:rPr>
        <w:t xml:space="preserve">## 34364  0  0  0  0 100  0  0  0  0  0  0  0  0  0  0        0      0      0</w:t>
      </w:r>
      <w:r>
        <w:br/>
      </w:r>
      <w:r>
        <w:rPr>
          <w:rStyle w:val="VerbatimChar"/>
        </w:rPr>
        <w:t xml:space="preserve">## 34370  0  0  0  0 100  0  0  0  0  0  0  0  0  0  0        0      0      0</w:t>
      </w:r>
      <w:r>
        <w:br/>
      </w:r>
      <w:r>
        <w:rPr>
          <w:rStyle w:val="VerbatimChar"/>
        </w:rPr>
        <w:t xml:space="preserve">## 34376  0  0  0  0 100  0  0  0  0  0  0  0  0  0  0        0      0      0</w:t>
      </w:r>
      <w:r>
        <w:br/>
      </w:r>
      <w:r>
        <w:rPr>
          <w:rStyle w:val="VerbatimChar"/>
        </w:rPr>
        <w:t xml:space="preserve">## 34378  0  0  0  0 100  0  0  0  0  0  0  0  0  0  0        0      0      0</w:t>
      </w:r>
      <w:r>
        <w:br/>
      </w:r>
      <w:r>
        <w:rPr>
          <w:rStyle w:val="VerbatimChar"/>
        </w:rPr>
        <w:t xml:space="preserve">## 34380  0  0  0  0 100  0  0  0  0  0  0  0  0  0  0        0      0      0</w:t>
      </w:r>
      <w:r>
        <w:br/>
      </w:r>
      <w:r>
        <w:rPr>
          <w:rStyle w:val="VerbatimChar"/>
        </w:rPr>
        <w:t xml:space="preserve">## 34420  0  0  0  0 100  0  0  0  0  0  0  0  0  0  0        0      0      0</w:t>
      </w:r>
      <w:r>
        <w:br/>
      </w:r>
      <w:r>
        <w:rPr>
          <w:rStyle w:val="VerbatimChar"/>
        </w:rPr>
        <w:t xml:space="preserve">## 34427  0  0  0  0 100  0  0  0  0  0  0  0  0  0  0        0      0      0</w:t>
      </w:r>
      <w:r>
        <w:br/>
      </w:r>
      <w:r>
        <w:rPr>
          <w:rStyle w:val="VerbatimChar"/>
        </w:rPr>
        <w:t xml:space="preserve">## 34439  0  0  0  0 100  0  0  0  0  0  0  0  0  0  0        0      0      0</w:t>
      </w:r>
      <w:r>
        <w:br/>
      </w:r>
      <w:r>
        <w:rPr>
          <w:rStyle w:val="VerbatimChar"/>
        </w:rPr>
        <w:t xml:space="preserve">## 34442  0  0  0  0 100  0  0  0  0  0  0  0  0  0  0        0      0      0</w:t>
      </w:r>
      <w:r>
        <w:br/>
      </w:r>
      <w:r>
        <w:rPr>
          <w:rStyle w:val="VerbatimChar"/>
        </w:rPr>
        <w:t xml:space="preserve">## 34455  0  0  0  0 100  0  0  0  0  0  0  0  0  0  0        0      0      0</w:t>
      </w:r>
      <w:r>
        <w:br/>
      </w:r>
      <w:r>
        <w:rPr>
          <w:rStyle w:val="VerbatimChar"/>
        </w:rPr>
        <w:t xml:space="preserve">## 34465  0  0  0  0 100  0  0  0  0  0  0  0  0  0  0        0      0      0</w:t>
      </w:r>
      <w:r>
        <w:br/>
      </w:r>
      <w:r>
        <w:rPr>
          <w:rStyle w:val="VerbatimChar"/>
        </w:rPr>
        <w:t xml:space="preserve">## 34511  0  0  0  0 100  0  0  0  0  0  0  0  0  0  0        0      0      0</w:t>
      </w:r>
      <w:r>
        <w:br/>
      </w:r>
      <w:r>
        <w:rPr>
          <w:rStyle w:val="VerbatimChar"/>
        </w:rPr>
        <w:t xml:space="preserve">## 34546  0  0  0  0 100  0  0  0  0  0  0  0  0  0  0        0      0      0</w:t>
      </w:r>
      <w:r>
        <w:br/>
      </w:r>
      <w:r>
        <w:rPr>
          <w:rStyle w:val="VerbatimChar"/>
        </w:rPr>
        <w:t xml:space="preserve">## 34564  0  0  0  0 100  0  0  0  0  0  0  0  0  0  0        0      0      0</w:t>
      </w:r>
      <w:r>
        <w:br/>
      </w:r>
      <w:r>
        <w:rPr>
          <w:rStyle w:val="VerbatimChar"/>
        </w:rPr>
        <w:t xml:space="preserve">## 34567  0  0  0  0 100  0  0  0  0  0  0  0  0  0  0        0      0      0</w:t>
      </w:r>
      <w:r>
        <w:br/>
      </w:r>
      <w:r>
        <w:rPr>
          <w:rStyle w:val="VerbatimChar"/>
        </w:rPr>
        <w:t xml:space="preserve">## 34592  0  0  0  0 100  0  0  0  0  0  0  0  0  0  0        0      0      0</w:t>
      </w:r>
      <w:r>
        <w:br/>
      </w:r>
      <w:r>
        <w:rPr>
          <w:rStyle w:val="VerbatimChar"/>
        </w:rPr>
        <w:t xml:space="preserve">## 34594  0  0  0  0 100  0  0  0  0  0  0  0  0  0  0        0      0      0</w:t>
      </w:r>
      <w:r>
        <w:br/>
      </w:r>
      <w:r>
        <w:rPr>
          <w:rStyle w:val="VerbatimChar"/>
        </w:rPr>
        <w:t xml:space="preserve">## 34601  0  0  0  0 100  0  0  0  0  0  0  0  0  0  0        0      0      0</w:t>
      </w:r>
      <w:r>
        <w:br/>
      </w:r>
      <w:r>
        <w:rPr>
          <w:rStyle w:val="VerbatimChar"/>
        </w:rPr>
        <w:t xml:space="preserve">## 34618  0  0  0  0 100  0  0  0  0  0  0  0  0  0  0        0      0      0</w:t>
      </w:r>
      <w:r>
        <w:br/>
      </w:r>
      <w:r>
        <w:rPr>
          <w:rStyle w:val="VerbatimChar"/>
        </w:rPr>
        <w:t xml:space="preserve">## 34632  0  0  0  0 100  0  0  0  0  0  0  0  0  0  0        0      0      0</w:t>
      </w:r>
      <w:r>
        <w:br/>
      </w:r>
      <w:r>
        <w:rPr>
          <w:rStyle w:val="VerbatimChar"/>
        </w:rPr>
        <w:t xml:space="preserve">## 34633  0  0  0  0 100  0  0  0  0  0  0  0  0  0  0        0      0      0</w:t>
      </w:r>
      <w:r>
        <w:br/>
      </w:r>
      <w:r>
        <w:rPr>
          <w:rStyle w:val="VerbatimChar"/>
        </w:rPr>
        <w:t xml:space="preserve">## 34648  0  0  0  0 100  0  0  0  0  0  0  0  0  0  0        0      0      0</w:t>
      </w:r>
      <w:r>
        <w:br/>
      </w:r>
      <w:r>
        <w:rPr>
          <w:rStyle w:val="VerbatimChar"/>
        </w:rPr>
        <w:t xml:space="preserve">## 34659  0  0  0  0 100  0  0  0  0  0  0  0  0  0  0        0      0      0</w:t>
      </w:r>
      <w:r>
        <w:br/>
      </w:r>
      <w:r>
        <w:rPr>
          <w:rStyle w:val="VerbatimChar"/>
        </w:rPr>
        <w:t xml:space="preserve">## 34660  0  0  0  0 100  0  0  0  0  0  0  0  0  0  0        0      0      0</w:t>
      </w:r>
      <w:r>
        <w:br/>
      </w:r>
      <w:r>
        <w:rPr>
          <w:rStyle w:val="VerbatimChar"/>
        </w:rPr>
        <w:t xml:space="preserve">## 34665  0  0  0  0 100  0  0  0  0  0  0  0  0  0  0        0      0      0</w:t>
      </w:r>
      <w:r>
        <w:br/>
      </w:r>
      <w:r>
        <w:rPr>
          <w:rStyle w:val="VerbatimChar"/>
        </w:rPr>
        <w:t xml:space="preserve">## 34736  0  0  0  0 100  0  0  0  0  0  0  0  0  0  0        0      0      0</w:t>
      </w:r>
      <w:r>
        <w:br/>
      </w:r>
      <w:r>
        <w:rPr>
          <w:rStyle w:val="VerbatimChar"/>
        </w:rPr>
        <w:t xml:space="preserve">## 34752  0  0  0  0 100  0  0  0  0  0  0  0  0  0  0        0      0      0</w:t>
      </w:r>
      <w:r>
        <w:br/>
      </w:r>
      <w:r>
        <w:rPr>
          <w:rStyle w:val="VerbatimChar"/>
        </w:rPr>
        <w:t xml:space="preserve">## 34764  0  0  0  0 100  0  0  0  0  0  0  0  0  0  0        0      0      0</w:t>
      </w:r>
      <w:r>
        <w:br/>
      </w:r>
      <w:r>
        <w:rPr>
          <w:rStyle w:val="VerbatimChar"/>
        </w:rPr>
        <w:t xml:space="preserve">## 34767  0  0  0  0 100  0  0  0  0  0  0  0  0  0  0        0      0      0</w:t>
      </w:r>
      <w:r>
        <w:br/>
      </w:r>
      <w:r>
        <w:rPr>
          <w:rStyle w:val="VerbatimChar"/>
        </w:rPr>
        <w:t xml:space="preserve">## 34787  0  0  0  0 100  0  0  0  0  0  0  0  0  0  0        0      0      0</w:t>
      </w:r>
      <w:r>
        <w:br/>
      </w:r>
      <w:r>
        <w:rPr>
          <w:rStyle w:val="VerbatimChar"/>
        </w:rPr>
        <w:t xml:space="preserve">## 34794  0  0  0  0 100  0  0  0  0  0  0  0  0  0  0        0      0      0</w:t>
      </w:r>
      <w:r>
        <w:br/>
      </w:r>
      <w:r>
        <w:rPr>
          <w:rStyle w:val="VerbatimChar"/>
        </w:rPr>
        <w:t xml:space="preserve">## 34795  0  0  0  0 100  0  0  0  0  0  0  0  0  0  0        0      0      0</w:t>
      </w:r>
      <w:r>
        <w:br/>
      </w:r>
      <w:r>
        <w:rPr>
          <w:rStyle w:val="VerbatimChar"/>
        </w:rPr>
        <w:t xml:space="preserve">## 34831  0  0  0  0 100  0  0  0  0  0  0  0  0  0  0        0      0      0</w:t>
      </w:r>
      <w:r>
        <w:br/>
      </w:r>
      <w:r>
        <w:rPr>
          <w:rStyle w:val="VerbatimChar"/>
        </w:rPr>
        <w:t xml:space="preserve">## 34856  0  0  0  0 100  0  0  0  0  0  0  0  0  0  0        0      0      0</w:t>
      </w:r>
      <w:r>
        <w:br/>
      </w:r>
      <w:r>
        <w:rPr>
          <w:rStyle w:val="VerbatimChar"/>
        </w:rPr>
        <w:t xml:space="preserve">## 34866  0  0  0  0 100  0  0  0  0  0  0  0  0  0  0        0      0      0</w:t>
      </w:r>
      <w:r>
        <w:br/>
      </w:r>
      <w:r>
        <w:rPr>
          <w:rStyle w:val="VerbatimChar"/>
        </w:rPr>
        <w:t xml:space="preserve">## 34868  0  0  0  0 100  0  0  0  0  0  0  0  0  0  0        0      0      0</w:t>
      </w:r>
      <w:r>
        <w:br/>
      </w:r>
      <w:r>
        <w:rPr>
          <w:rStyle w:val="VerbatimChar"/>
        </w:rPr>
        <w:t xml:space="preserve">## 34874  0  0  0  0 100  0  0  0  0  0  0  0  0  0  0        0      0      0</w:t>
      </w:r>
      <w:r>
        <w:br/>
      </w:r>
      <w:r>
        <w:rPr>
          <w:rStyle w:val="VerbatimChar"/>
        </w:rPr>
        <w:t xml:space="preserve">## 34877  0  0  0  0 100  0  0  0  0  0  0  0  0  0  0        0      0      0</w:t>
      </w:r>
      <w:r>
        <w:br/>
      </w:r>
      <w:r>
        <w:rPr>
          <w:rStyle w:val="VerbatimChar"/>
        </w:rPr>
        <w:t xml:space="preserve">## 34881  0  0  0  0 100  0  0  0  0  0  0  0  0  0  0        0      0      0</w:t>
      </w:r>
      <w:r>
        <w:br/>
      </w:r>
      <w:r>
        <w:rPr>
          <w:rStyle w:val="VerbatimChar"/>
        </w:rPr>
        <w:t xml:space="preserve">## 34890  0  0  0  0 100  0  0  0  0  0  0  0  0  0  0        0      0      0</w:t>
      </w:r>
      <w:r>
        <w:br/>
      </w:r>
      <w:r>
        <w:rPr>
          <w:rStyle w:val="VerbatimChar"/>
        </w:rPr>
        <w:t xml:space="preserve">## 34891  0  0  0  0 100  0  0  0  0  0  0  0  0  0  0        0      0      0</w:t>
      </w:r>
      <w:r>
        <w:br/>
      </w:r>
      <w:r>
        <w:rPr>
          <w:rStyle w:val="VerbatimChar"/>
        </w:rPr>
        <w:t xml:space="preserve">## 34917  0  0  0  0 100  0  0  0  0  0  0  0  0  0  0        0      0      0</w:t>
      </w:r>
      <w:r>
        <w:br/>
      </w:r>
      <w:r>
        <w:rPr>
          <w:rStyle w:val="VerbatimChar"/>
        </w:rPr>
        <w:t xml:space="preserve">## 34918  0  0  0  0 100  0  0  0  0  0  0  0  0  0  0        0      0      0</w:t>
      </w:r>
      <w:r>
        <w:br/>
      </w:r>
      <w:r>
        <w:rPr>
          <w:rStyle w:val="VerbatimChar"/>
        </w:rPr>
        <w:t xml:space="preserve">## 34929  0  0  0  0 100  0  0  0  0  0  0  0  0  0  0        0      0      0</w:t>
      </w:r>
      <w:r>
        <w:br/>
      </w:r>
      <w:r>
        <w:rPr>
          <w:rStyle w:val="VerbatimChar"/>
        </w:rPr>
        <w:t xml:space="preserve">## 34934  0  0  0  0 100  0  0  0  0  0  0  0  0  0  0        0      0      0</w:t>
      </w:r>
      <w:r>
        <w:br/>
      </w:r>
      <w:r>
        <w:rPr>
          <w:rStyle w:val="VerbatimChar"/>
        </w:rPr>
        <w:t xml:space="preserve">## 34954  0  0  0  0 100  0  0  0  0  0  0  0  0  0  0        0      0      0</w:t>
      </w:r>
      <w:r>
        <w:br/>
      </w:r>
      <w:r>
        <w:rPr>
          <w:rStyle w:val="VerbatimChar"/>
        </w:rPr>
        <w:t xml:space="preserve">## 34979  0  0  0  0 100  0  0  0  0  0  0  0  0  0  0        0      0      0</w:t>
      </w:r>
      <w:r>
        <w:br/>
      </w:r>
      <w:r>
        <w:rPr>
          <w:rStyle w:val="VerbatimChar"/>
        </w:rPr>
        <w:t xml:space="preserve">## 35002  0  0  0  0 100  0  0  0  0  0  0  0  0  0  0        0      0      0</w:t>
      </w:r>
      <w:r>
        <w:br/>
      </w:r>
      <w:r>
        <w:rPr>
          <w:rStyle w:val="VerbatimChar"/>
        </w:rPr>
        <w:t xml:space="preserve">## 35034  0  0  0  0 100  0  0  0  0  0  0  0  0  0  0        0      0      0</w:t>
      </w:r>
      <w:r>
        <w:br/>
      </w:r>
      <w:r>
        <w:rPr>
          <w:rStyle w:val="VerbatimChar"/>
        </w:rPr>
        <w:t xml:space="preserve">## 35041  0  0  0  0 100  0  0  0  0  0  0  0  0  0  0        0      0      0</w:t>
      </w:r>
      <w:r>
        <w:br/>
      </w:r>
      <w:r>
        <w:rPr>
          <w:rStyle w:val="VerbatimChar"/>
        </w:rPr>
        <w:t xml:space="preserve">## 35046  0  0  0  0 100  0  0  0  0  0  0  0  0  0  0        0      0      0</w:t>
      </w:r>
      <w:r>
        <w:br/>
      </w:r>
      <w:r>
        <w:rPr>
          <w:rStyle w:val="VerbatimChar"/>
        </w:rPr>
        <w:t xml:space="preserve">## 35050  0  0  0  0 100  0  0  0  0  0  0  0  0  0  0        0      0      0</w:t>
      </w:r>
      <w:r>
        <w:br/>
      </w:r>
      <w:r>
        <w:rPr>
          <w:rStyle w:val="VerbatimChar"/>
        </w:rPr>
        <w:t xml:space="preserve">## 35083  0  0  0  0 100  0  0  0  0  0  0  0  0  0  0        0      0      0</w:t>
      </w:r>
      <w:r>
        <w:br/>
      </w:r>
      <w:r>
        <w:rPr>
          <w:rStyle w:val="VerbatimChar"/>
        </w:rPr>
        <w:t xml:space="preserve">## 35085  0  0  0  0 100  0  0  0  0  0  0  0  0  0  0        0      0      0</w:t>
      </w:r>
      <w:r>
        <w:br/>
      </w:r>
      <w:r>
        <w:rPr>
          <w:rStyle w:val="VerbatimChar"/>
        </w:rPr>
        <w:t xml:space="preserve">## 35090  0  0  0  0 100  0  0  0  0  0  0  0  0  0  0        0      0      0</w:t>
      </w:r>
      <w:r>
        <w:br/>
      </w:r>
      <w:r>
        <w:rPr>
          <w:rStyle w:val="VerbatimChar"/>
        </w:rPr>
        <w:t xml:space="preserve">## 35111  0  0  0  0 100  0  0  0  0  0  0  0  0  0  0        0      0      0</w:t>
      </w:r>
      <w:r>
        <w:br/>
      </w:r>
      <w:r>
        <w:rPr>
          <w:rStyle w:val="VerbatimChar"/>
        </w:rPr>
        <w:t xml:space="preserve">## 35128  0  0  0  0 100  0  0  0  0  0  0  0  0  0  0        0      0      0</w:t>
      </w:r>
      <w:r>
        <w:br/>
      </w:r>
      <w:r>
        <w:rPr>
          <w:rStyle w:val="VerbatimChar"/>
        </w:rPr>
        <w:t xml:space="preserve">## 35140  0  0  0  0 100  0  0  0  0  0  0  0  0  0  0        0      0      0</w:t>
      </w:r>
      <w:r>
        <w:br/>
      </w:r>
      <w:r>
        <w:rPr>
          <w:rStyle w:val="VerbatimChar"/>
        </w:rPr>
        <w:t xml:space="preserve">## 35160  0  0  0  0 100  0  0  0  0  0  0  0  0  0  0        0      0      0</w:t>
      </w:r>
      <w:r>
        <w:br/>
      </w:r>
      <w:r>
        <w:rPr>
          <w:rStyle w:val="VerbatimChar"/>
        </w:rPr>
        <w:t xml:space="preserve">## 35164  0  0  0  0 100  0  0  0  0  0  0  0  0  0  0        0      0      0</w:t>
      </w:r>
      <w:r>
        <w:br/>
      </w:r>
      <w:r>
        <w:rPr>
          <w:rStyle w:val="VerbatimChar"/>
        </w:rPr>
        <w:t xml:space="preserve">## 35168  0  0  0  0 100  0  0  0  0  0  0  0  0  0  0        0      0      0</w:t>
      </w:r>
      <w:r>
        <w:br/>
      </w:r>
      <w:r>
        <w:rPr>
          <w:rStyle w:val="VerbatimChar"/>
        </w:rPr>
        <w:t xml:space="preserve">## 35172  0  0  0  0 100  0  0  0  0  0  0  0  0  0  0        0      0      0</w:t>
      </w:r>
      <w:r>
        <w:br/>
      </w:r>
      <w:r>
        <w:rPr>
          <w:rStyle w:val="VerbatimChar"/>
        </w:rPr>
        <w:t xml:space="preserve">## 35180  0  0  0  0 100  0  0  0  0  0  0  0  0  0  0        0      0      0</w:t>
      </w:r>
      <w:r>
        <w:br/>
      </w:r>
      <w:r>
        <w:rPr>
          <w:rStyle w:val="VerbatimChar"/>
        </w:rPr>
        <w:t xml:space="preserve">## 35210  0  0  0  0 100  0  0  0  0  0  0  0  0  0  0        0      0      0</w:t>
      </w:r>
      <w:r>
        <w:br/>
      </w:r>
      <w:r>
        <w:rPr>
          <w:rStyle w:val="VerbatimChar"/>
        </w:rPr>
        <w:t xml:space="preserve">## 35249  0  0  0  0 100  0  0  0  0  0  0  0  0  0  0        0      0      0</w:t>
      </w:r>
      <w:r>
        <w:br/>
      </w:r>
      <w:r>
        <w:rPr>
          <w:rStyle w:val="VerbatimChar"/>
        </w:rPr>
        <w:t xml:space="preserve">## 35270  0  0  0  0 100  0  0  0  0  0  0  0  0  0  0        0      0      0</w:t>
      </w:r>
      <w:r>
        <w:br/>
      </w:r>
      <w:r>
        <w:rPr>
          <w:rStyle w:val="VerbatimChar"/>
        </w:rPr>
        <w:t xml:space="preserve">## 35282  0  0  0  0 100  0  0  0  0  0  0  0  0  0  0        0      0      0</w:t>
      </w:r>
      <w:r>
        <w:br/>
      </w:r>
      <w:r>
        <w:rPr>
          <w:rStyle w:val="VerbatimChar"/>
        </w:rPr>
        <w:t xml:space="preserve">## 35289  0  0  0  0 100  0  0  0  0  0  0  0  0  0  0        0      0      0</w:t>
      </w:r>
      <w:r>
        <w:br/>
      </w:r>
      <w:r>
        <w:rPr>
          <w:rStyle w:val="VerbatimChar"/>
        </w:rPr>
        <w:t xml:space="preserve">## 35304  0  0  0  0 100  0  0  0  0  0  0  0  0  0  0        0      0      0</w:t>
      </w:r>
      <w:r>
        <w:br/>
      </w:r>
      <w:r>
        <w:rPr>
          <w:rStyle w:val="VerbatimChar"/>
        </w:rPr>
        <w:t xml:space="preserve">## 35305  0  0  0  0 100  0  0  0  0  0  0  0  0  0  0        0      0      0</w:t>
      </w:r>
      <w:r>
        <w:br/>
      </w:r>
      <w:r>
        <w:rPr>
          <w:rStyle w:val="VerbatimChar"/>
        </w:rPr>
        <w:t xml:space="preserve">## 35316  0  0  0  0 100  0  0  0  0  0  0  0  0  0  0        0      0      0</w:t>
      </w:r>
      <w:r>
        <w:br/>
      </w:r>
      <w:r>
        <w:rPr>
          <w:rStyle w:val="VerbatimChar"/>
        </w:rPr>
        <w:t xml:space="preserve">## 35320  0  0  0  0 100  0  0  0  0  0  0  0  0  0  0        0      0      0</w:t>
      </w:r>
      <w:r>
        <w:br/>
      </w:r>
      <w:r>
        <w:rPr>
          <w:rStyle w:val="VerbatimChar"/>
        </w:rPr>
        <w:t xml:space="preserve">## 35321  0  0  0  0 100  0  0  0  0  0  0  0  0  0  0        0      0      0</w:t>
      </w:r>
      <w:r>
        <w:br/>
      </w:r>
      <w:r>
        <w:rPr>
          <w:rStyle w:val="VerbatimChar"/>
        </w:rPr>
        <w:t xml:space="preserve">## 35371  0  0  0  0 100  0  0  0  0  0  0  0  0  0  0        0      0      0</w:t>
      </w:r>
      <w:r>
        <w:br/>
      </w:r>
      <w:r>
        <w:rPr>
          <w:rStyle w:val="VerbatimChar"/>
        </w:rPr>
        <w:t xml:space="preserve">## 35391  0  0  0  0 100  0  0  0  0  0  0  0  0  0  0        0      0      0</w:t>
      </w:r>
      <w:r>
        <w:br/>
      </w:r>
      <w:r>
        <w:rPr>
          <w:rStyle w:val="VerbatimChar"/>
        </w:rPr>
        <w:t xml:space="preserve">## 35403  0  0  0  0 100  0  0  0  0  0  0  0  0  0  0        0      0      0</w:t>
      </w:r>
      <w:r>
        <w:br/>
      </w:r>
      <w:r>
        <w:rPr>
          <w:rStyle w:val="VerbatimChar"/>
        </w:rPr>
        <w:t xml:space="preserve">## 35420  0  0  0  0 100  0  0  0  0  0  0  0  0  0  0        0      0      0</w:t>
      </w:r>
      <w:r>
        <w:br/>
      </w:r>
      <w:r>
        <w:rPr>
          <w:rStyle w:val="VerbatimChar"/>
        </w:rPr>
        <w:t xml:space="preserve">## 35447  0  0  0  0 100  0  0  0  0  0  0  0  0  0  0        0      0      0</w:t>
      </w:r>
      <w:r>
        <w:br/>
      </w:r>
      <w:r>
        <w:rPr>
          <w:rStyle w:val="VerbatimChar"/>
        </w:rPr>
        <w:t xml:space="preserve">## 35460  0  0  0  0 100  0  0  0  0  0  0  0  0  0  0        0      0      0</w:t>
      </w:r>
      <w:r>
        <w:br/>
      </w:r>
      <w:r>
        <w:rPr>
          <w:rStyle w:val="VerbatimChar"/>
        </w:rPr>
        <w:t xml:space="preserve">## 35471  0  0  0  0 100  0  0  0  0  0  0  0  0  0  0        0      0      0</w:t>
      </w:r>
      <w:r>
        <w:br/>
      </w:r>
      <w:r>
        <w:rPr>
          <w:rStyle w:val="VerbatimChar"/>
        </w:rPr>
        <w:t xml:space="preserve">## 35487  0  0  0  0 100  0  0  0  0  0  0  0  0  0  0        0      0      0</w:t>
      </w:r>
      <w:r>
        <w:br/>
      </w:r>
      <w:r>
        <w:rPr>
          <w:rStyle w:val="VerbatimChar"/>
        </w:rPr>
        <w:t xml:space="preserve">## 35498  0  0  0  0 100  0  0  0  0  0  0  0  0  0  0        0      0      0</w:t>
      </w:r>
      <w:r>
        <w:br/>
      </w:r>
      <w:r>
        <w:rPr>
          <w:rStyle w:val="VerbatimChar"/>
        </w:rPr>
        <w:t xml:space="preserve">## 35511  0  0  0  0 100  0  0  0  0  0  0  0  0  0  0        0      0      0</w:t>
      </w:r>
      <w:r>
        <w:br/>
      </w:r>
      <w:r>
        <w:rPr>
          <w:rStyle w:val="VerbatimChar"/>
        </w:rPr>
        <w:t xml:space="preserve">## 35518  0  0  0  0 100  0  0  0  0  0  0  0  0  0  0        0      0      0</w:t>
      </w:r>
      <w:r>
        <w:br/>
      </w:r>
      <w:r>
        <w:rPr>
          <w:rStyle w:val="VerbatimChar"/>
        </w:rPr>
        <w:t xml:space="preserve">## 35547  0  0  0  0 100  0  0  0  0  0  0  0  0  0  0        0      0      0</w:t>
      </w:r>
      <w:r>
        <w:br/>
      </w:r>
      <w:r>
        <w:rPr>
          <w:rStyle w:val="VerbatimChar"/>
        </w:rPr>
        <w:t xml:space="preserve">## 35549  0  0  0  0 100  0  0  0  0  0  0  0  0  0  0        0      0      0</w:t>
      </w:r>
      <w:r>
        <w:br/>
      </w:r>
      <w:r>
        <w:rPr>
          <w:rStyle w:val="VerbatimChar"/>
        </w:rPr>
        <w:t xml:space="preserve">## 35566  0  0  0  0 100  0  0  0  0  0  0  0  0  0  0        0      0      0</w:t>
      </w:r>
      <w:r>
        <w:br/>
      </w:r>
      <w:r>
        <w:rPr>
          <w:rStyle w:val="VerbatimChar"/>
        </w:rPr>
        <w:t xml:space="preserve">## 35589  0  0  0  0 100  0  0  0  0  0  0  0  0  0  0        0      0      0</w:t>
      </w:r>
      <w:r>
        <w:br/>
      </w:r>
      <w:r>
        <w:rPr>
          <w:rStyle w:val="VerbatimChar"/>
        </w:rPr>
        <w:t xml:space="preserve">## 35598  0  0  0  0 100  0  0  0  0  0  0  0  0  0  0        0      0      0</w:t>
      </w:r>
      <w:r>
        <w:br/>
      </w:r>
      <w:r>
        <w:rPr>
          <w:rStyle w:val="VerbatimChar"/>
        </w:rPr>
        <w:t xml:space="preserve">## 35618  0  0  0  0 100  0  0  0  0  0  0  0  0  0  0        0      0      0</w:t>
      </w:r>
      <w:r>
        <w:br/>
      </w:r>
      <w:r>
        <w:rPr>
          <w:rStyle w:val="VerbatimChar"/>
        </w:rPr>
        <w:t xml:space="preserve">## 35625  0  0  0  0 100  0  0  0  0  0  0  0  0  0  0        0      0      0</w:t>
      </w:r>
      <w:r>
        <w:br/>
      </w:r>
      <w:r>
        <w:rPr>
          <w:rStyle w:val="VerbatimChar"/>
        </w:rPr>
        <w:t xml:space="preserve">## 35648  0  0  0  0 100  0  0  0  0  0  0  0  0  0  0        0      0      0</w:t>
      </w:r>
      <w:r>
        <w:br/>
      </w:r>
      <w:r>
        <w:rPr>
          <w:rStyle w:val="VerbatimChar"/>
        </w:rPr>
        <w:t xml:space="preserve">## 35657  0  0  0  0 100  0  0  0  0  0  0  0  0  0  0        0      0      0</w:t>
      </w:r>
      <w:r>
        <w:br/>
      </w:r>
      <w:r>
        <w:rPr>
          <w:rStyle w:val="VerbatimChar"/>
        </w:rPr>
        <w:t xml:space="preserve">## 35715  0  0  0  0 100  0  0  0  0  0  0  0  0  0  0        0      0      0</w:t>
      </w:r>
      <w:r>
        <w:br/>
      </w:r>
      <w:r>
        <w:rPr>
          <w:rStyle w:val="VerbatimChar"/>
        </w:rPr>
        <w:t xml:space="preserve">## 35731  0  0  0  0 100  0  0  0  0  0  0  0  0  0  0        0      0      0</w:t>
      </w:r>
      <w:r>
        <w:br/>
      </w:r>
      <w:r>
        <w:rPr>
          <w:rStyle w:val="VerbatimChar"/>
        </w:rPr>
        <w:t xml:space="preserve">## 35737  0  0  0  0 100  0  0  0  0  0  0  0  0  0  0        0      0      0</w:t>
      </w:r>
      <w:r>
        <w:br/>
      </w:r>
      <w:r>
        <w:rPr>
          <w:rStyle w:val="VerbatimChar"/>
        </w:rPr>
        <w:t xml:space="preserve">## 35754  0  0  0  0 100  0  0  0  0  0  0  0  0  0  0        0      0      0</w:t>
      </w:r>
      <w:r>
        <w:br/>
      </w:r>
      <w:r>
        <w:rPr>
          <w:rStyle w:val="VerbatimChar"/>
        </w:rPr>
        <w:t xml:space="preserve">## 35758  0  0  0  0 100  0  0  0  0  0  0  0  0  0  0        0      0      0</w:t>
      </w:r>
      <w:r>
        <w:br/>
      </w:r>
      <w:r>
        <w:rPr>
          <w:rStyle w:val="VerbatimChar"/>
        </w:rPr>
        <w:t xml:space="preserve">## 35768  0  0  0  0 100  0  0  0  0  0  0  0  0  0  0        0      0      0</w:t>
      </w:r>
      <w:r>
        <w:br/>
      </w:r>
      <w:r>
        <w:rPr>
          <w:rStyle w:val="VerbatimChar"/>
        </w:rPr>
        <w:t xml:space="preserve">## 35788  0  0  0  0 100  0  0  0  0  0  0  0  0  0  0        0      0      0</w:t>
      </w:r>
      <w:r>
        <w:br/>
      </w:r>
      <w:r>
        <w:rPr>
          <w:rStyle w:val="VerbatimChar"/>
        </w:rPr>
        <w:t xml:space="preserve">## 35819  0  0  0  0 100  0  0  0  0  0  0  0  0  0  0        0      0      0</w:t>
      </w:r>
      <w:r>
        <w:br/>
      </w:r>
      <w:r>
        <w:rPr>
          <w:rStyle w:val="VerbatimChar"/>
        </w:rPr>
        <w:t xml:space="preserve">## 35868  0  0  0  0 100  0  0  0  0  0  0  0  0  0  0        0      0      0</w:t>
      </w:r>
      <w:r>
        <w:br/>
      </w:r>
      <w:r>
        <w:rPr>
          <w:rStyle w:val="VerbatimChar"/>
        </w:rPr>
        <w:t xml:space="preserve">## 35871  0  0  0  0 100  0  0  0  0  0  0  0  0  0  0        0      0      0</w:t>
      </w:r>
      <w:r>
        <w:br/>
      </w:r>
      <w:r>
        <w:rPr>
          <w:rStyle w:val="VerbatimChar"/>
        </w:rPr>
        <w:t xml:space="preserve">## 35883  0  0  0  0 100  0  0  0  0  0  0  0  0  0  0        0      0      0</w:t>
      </w:r>
      <w:r>
        <w:br/>
      </w:r>
      <w:r>
        <w:rPr>
          <w:rStyle w:val="VerbatimChar"/>
        </w:rPr>
        <w:t xml:space="preserve">## 35890  0  0  0  0 100  0  0  0  0  0  0  0  0  0  0        0      0      0</w:t>
      </w:r>
      <w:r>
        <w:br/>
      </w:r>
      <w:r>
        <w:rPr>
          <w:rStyle w:val="VerbatimChar"/>
        </w:rPr>
        <w:t xml:space="preserve">## 35892  0  0  0  0 100  0  0  0  0  0  0  0  0  0  0        0      0      0</w:t>
      </w:r>
      <w:r>
        <w:br/>
      </w:r>
      <w:r>
        <w:rPr>
          <w:rStyle w:val="VerbatimChar"/>
        </w:rPr>
        <w:t xml:space="preserve">## 35902  0  0  0  0 100  0  0  0  0  0  0  0  0  0  0        0      0      0</w:t>
      </w:r>
      <w:r>
        <w:br/>
      </w:r>
      <w:r>
        <w:rPr>
          <w:rStyle w:val="VerbatimChar"/>
        </w:rPr>
        <w:t xml:space="preserve">## 35914  0  0  0  0 100  0  0  0  0  0  0  0  0  0  0        0      0      0</w:t>
      </w:r>
      <w:r>
        <w:br/>
      </w:r>
      <w:r>
        <w:rPr>
          <w:rStyle w:val="VerbatimChar"/>
        </w:rPr>
        <w:t xml:space="preserve">## 35922  0  0  0  0 100  0  0  0  0  0  0  0  0  0  0        0      0      0</w:t>
      </w:r>
      <w:r>
        <w:br/>
      </w:r>
      <w:r>
        <w:rPr>
          <w:rStyle w:val="VerbatimChar"/>
        </w:rPr>
        <w:t xml:space="preserve">## 35932  0  0  0  0 100  0  0  0  0  0  0  0  0  0  0        0      0      0</w:t>
      </w:r>
      <w:r>
        <w:br/>
      </w:r>
      <w:r>
        <w:rPr>
          <w:rStyle w:val="VerbatimChar"/>
        </w:rPr>
        <w:t xml:space="preserve">## 35952  0  0  0  0 100  0  0  0  0  0  0  0  0  0  0        0      0      0</w:t>
      </w:r>
      <w:r>
        <w:br/>
      </w:r>
      <w:r>
        <w:rPr>
          <w:rStyle w:val="VerbatimChar"/>
        </w:rPr>
        <w:t xml:space="preserve">## 36017  0  0  0  0 100  0  0  0  0  0  0  0  0  0  0        0      0      0</w:t>
      </w:r>
      <w:r>
        <w:br/>
      </w:r>
      <w:r>
        <w:rPr>
          <w:rStyle w:val="VerbatimChar"/>
        </w:rPr>
        <w:t xml:space="preserve">## 36021  0  0  0  0 100  0  0  0  0  0  0  0  0  0  0        0      0      0</w:t>
      </w:r>
      <w:r>
        <w:br/>
      </w:r>
      <w:r>
        <w:rPr>
          <w:rStyle w:val="VerbatimChar"/>
        </w:rPr>
        <w:t xml:space="preserve">## 36029  0  0  0  0 100  0  0  0  0  0  0  0  0  0  0        0      0      0</w:t>
      </w:r>
      <w:r>
        <w:br/>
      </w:r>
      <w:r>
        <w:rPr>
          <w:rStyle w:val="VerbatimChar"/>
        </w:rPr>
        <w:t xml:space="preserve">## 36050  0  0  0  0 100  0  0  0  0  0  0  0  0  0  0        0      0      0</w:t>
      </w:r>
      <w:r>
        <w:br/>
      </w:r>
      <w:r>
        <w:rPr>
          <w:rStyle w:val="VerbatimChar"/>
        </w:rPr>
        <w:t xml:space="preserve">## 36069  0  0  0  0 100  0  0  0  0  0  0  0  0  0  0        0      0      0</w:t>
      </w:r>
      <w:r>
        <w:br/>
      </w:r>
      <w:r>
        <w:rPr>
          <w:rStyle w:val="VerbatimChar"/>
        </w:rPr>
        <w:t xml:space="preserve">## 36072  0  0  0  0 100  0  0  0  0  0  0  0  0  0  0        0      0      0</w:t>
      </w:r>
      <w:r>
        <w:br/>
      </w:r>
      <w:r>
        <w:rPr>
          <w:rStyle w:val="VerbatimChar"/>
        </w:rPr>
        <w:t xml:space="preserve">## 36074  0  0  0  0 100  0  0  0  0  0  0  0  0  0  0        0      0      0</w:t>
      </w:r>
      <w:r>
        <w:br/>
      </w:r>
      <w:r>
        <w:rPr>
          <w:rStyle w:val="VerbatimChar"/>
        </w:rPr>
        <w:t xml:space="preserve">## 36086  0  0  0  0 100  0  0  0  0  0  0  0  0  0  0        0      0      0</w:t>
      </w:r>
      <w:r>
        <w:br/>
      </w:r>
      <w:r>
        <w:rPr>
          <w:rStyle w:val="VerbatimChar"/>
        </w:rPr>
        <w:t xml:space="preserve">## 36087  0  0  0  0 100  0  0  0  0  0  0  0  0  0  0        0      0      0</w:t>
      </w:r>
      <w:r>
        <w:br/>
      </w:r>
      <w:r>
        <w:rPr>
          <w:rStyle w:val="VerbatimChar"/>
        </w:rPr>
        <w:t xml:space="preserve">## 36105  0  0  0  0 100  0  0  0  0  0  0  0  0  0  0        0      0      0</w:t>
      </w:r>
      <w:r>
        <w:br/>
      </w:r>
      <w:r>
        <w:rPr>
          <w:rStyle w:val="VerbatimChar"/>
        </w:rPr>
        <w:t xml:space="preserve">## 36137  0  0  0  0 100  0  0  0  0  0  0  0  0  0  0        0      0      0</w:t>
      </w:r>
      <w:r>
        <w:br/>
      </w:r>
      <w:r>
        <w:rPr>
          <w:rStyle w:val="VerbatimChar"/>
        </w:rPr>
        <w:t xml:space="preserve">## 36143  0  0  0  0 100  0  0  0  0  0  0  0  0  0  0        0      0      0</w:t>
      </w:r>
      <w:r>
        <w:br/>
      </w:r>
      <w:r>
        <w:rPr>
          <w:rStyle w:val="VerbatimChar"/>
        </w:rPr>
        <w:t xml:space="preserve">## 36169  0  0  0  0 100  0  0  0  0  0  0  0  0  0  0        0      0      0</w:t>
      </w:r>
      <w:r>
        <w:br/>
      </w:r>
      <w:r>
        <w:rPr>
          <w:rStyle w:val="VerbatimChar"/>
        </w:rPr>
        <w:t xml:space="preserve">## 36203  0  0  0  0 100  0  0  0  0  0  0  0  0  0  0        0      0      0</w:t>
      </w:r>
      <w:r>
        <w:br/>
      </w:r>
      <w:r>
        <w:rPr>
          <w:rStyle w:val="VerbatimChar"/>
        </w:rPr>
        <w:t xml:space="preserve">## 36215  0  0  0  0 100  0  0  0  0  0  0  0  0  0  0        0      0      0</w:t>
      </w:r>
      <w:r>
        <w:br/>
      </w:r>
      <w:r>
        <w:rPr>
          <w:rStyle w:val="VerbatimChar"/>
        </w:rPr>
        <w:t xml:space="preserve">## 36225  0  0  0  0 100  0  0  0  0  0  0  0  0  0  0        0      0      0</w:t>
      </w:r>
      <w:r>
        <w:br/>
      </w:r>
      <w:r>
        <w:rPr>
          <w:rStyle w:val="VerbatimChar"/>
        </w:rPr>
        <w:t xml:space="preserve">## 36228  0  0  0  0 100  0  0  0  0  0  0  0  0  0  0        0      0      0</w:t>
      </w:r>
      <w:r>
        <w:br/>
      </w:r>
      <w:r>
        <w:rPr>
          <w:rStyle w:val="VerbatimChar"/>
        </w:rPr>
        <w:t xml:space="preserve">## 36284  0  0  0  0 100  0  0  0  0  0  0  0  0  0  0        0      0      0</w:t>
      </w:r>
      <w:r>
        <w:br/>
      </w:r>
      <w:r>
        <w:rPr>
          <w:rStyle w:val="VerbatimChar"/>
        </w:rPr>
        <w:t xml:space="preserve">## 36292  0  0  0  0 100  0  0  0  0  0  0  0  0  0  0        0      0      0</w:t>
      </w:r>
      <w:r>
        <w:br/>
      </w:r>
      <w:r>
        <w:rPr>
          <w:rStyle w:val="VerbatimChar"/>
        </w:rPr>
        <w:t xml:space="preserve">## 36296  0  0  0  0 100  0  0  0  0  0  0  0  0  0  0        0      0      0</w:t>
      </w:r>
      <w:r>
        <w:br/>
      </w:r>
      <w:r>
        <w:rPr>
          <w:rStyle w:val="VerbatimChar"/>
        </w:rPr>
        <w:t xml:space="preserve">## 36314  0  0  0  0 100  0  0  0  0  0  0  0  0  0  0        0      0      0</w:t>
      </w:r>
      <w:r>
        <w:br/>
      </w:r>
      <w:r>
        <w:rPr>
          <w:rStyle w:val="VerbatimChar"/>
        </w:rPr>
        <w:t xml:space="preserve">## 36320  0  0  0  0 100  0  0  0  0  0  0  0  0  0  0        0      0      0</w:t>
      </w:r>
      <w:r>
        <w:br/>
      </w:r>
      <w:r>
        <w:rPr>
          <w:rStyle w:val="VerbatimChar"/>
        </w:rPr>
        <w:t xml:space="preserve">## 36391  0  0  0  0 100  0  0  0  0  0  0  0  0  0  0        0      0      0</w:t>
      </w:r>
      <w:r>
        <w:br/>
      </w:r>
      <w:r>
        <w:rPr>
          <w:rStyle w:val="VerbatimChar"/>
        </w:rPr>
        <w:t xml:space="preserve">## 36464  0  0  0  0 100  0  0  0  0  0  0  0  0  0  0        0      0      0</w:t>
      </w:r>
      <w:r>
        <w:br/>
      </w:r>
      <w:r>
        <w:rPr>
          <w:rStyle w:val="VerbatimChar"/>
        </w:rPr>
        <w:t xml:space="preserve">## 36480  0  0  0  0 100  0  0  0  0  0  0  0  0  0  0        0      0      0</w:t>
      </w:r>
      <w:r>
        <w:br/>
      </w:r>
      <w:r>
        <w:rPr>
          <w:rStyle w:val="VerbatimChar"/>
        </w:rPr>
        <w:t xml:space="preserve">## 36533  0  0  0  0 100  0  0  0  0  0  0  0  0  0  0        0      0      0</w:t>
      </w:r>
      <w:r>
        <w:br/>
      </w:r>
      <w:r>
        <w:rPr>
          <w:rStyle w:val="VerbatimChar"/>
        </w:rPr>
        <w:t xml:space="preserve">## 36543  0  0  0  0 100  0  0  0  0  0  0  0  0  0  0        0      0      0</w:t>
      </w:r>
      <w:r>
        <w:br/>
      </w:r>
      <w:r>
        <w:rPr>
          <w:rStyle w:val="VerbatimChar"/>
        </w:rPr>
        <w:t xml:space="preserve">## 36591  0  0  0  0 100  0  0  0  0  0  0  0  0  0  0        0      0      0</w:t>
      </w:r>
      <w:r>
        <w:br/>
      </w:r>
      <w:r>
        <w:rPr>
          <w:rStyle w:val="VerbatimChar"/>
        </w:rPr>
        <w:t xml:space="preserve">## 36600  0  0  0  0 100  0  0  0  0  0  0  0  0  0  0        0      0      0</w:t>
      </w:r>
      <w:r>
        <w:br/>
      </w:r>
      <w:r>
        <w:rPr>
          <w:rStyle w:val="VerbatimChar"/>
        </w:rPr>
        <w:t xml:space="preserve">## 36612  0  0  0  0 100  0  0  0  0  0  0  0  0  0  0        0      0      0</w:t>
      </w:r>
      <w:r>
        <w:br/>
      </w:r>
      <w:r>
        <w:rPr>
          <w:rStyle w:val="VerbatimChar"/>
        </w:rPr>
        <w:t xml:space="preserve">## 36652  0  0  0  0 100  0  0  0  0  0  0  0  0  0  0        0      0      0</w:t>
      </w:r>
      <w:r>
        <w:br/>
      </w:r>
      <w:r>
        <w:rPr>
          <w:rStyle w:val="VerbatimChar"/>
        </w:rPr>
        <w:t xml:space="preserve">## 36656  0  0  0  0 100  0  0  0  0  0  0  0  0  0  0        0      0      0</w:t>
      </w:r>
      <w:r>
        <w:br/>
      </w:r>
      <w:r>
        <w:rPr>
          <w:rStyle w:val="VerbatimChar"/>
        </w:rPr>
        <w:t xml:space="preserve">## 36661  0  0  0  0 100  0  0  0  0  0  0  0  0  0  0        0      0      0</w:t>
      </w:r>
      <w:r>
        <w:br/>
      </w:r>
      <w:r>
        <w:rPr>
          <w:rStyle w:val="VerbatimChar"/>
        </w:rPr>
        <w:t xml:space="preserve">## 36664  0  0  0  0 100  0  0  0  0  0  0  0  0  0  0        0      0      0</w:t>
      </w:r>
      <w:r>
        <w:br/>
      </w:r>
      <w:r>
        <w:rPr>
          <w:rStyle w:val="VerbatimChar"/>
        </w:rPr>
        <w:t xml:space="preserve">## 36698  0  0  0  0 100  0  0  0  0  0  0  0  0  0  0        0      0      0</w:t>
      </w:r>
      <w:r>
        <w:br/>
      </w:r>
      <w:r>
        <w:rPr>
          <w:rStyle w:val="VerbatimChar"/>
        </w:rPr>
        <w:t xml:space="preserve">## 36704  0  0  0  0 100  0  0  0  0  0  0  0  0  0  0        0      0      0</w:t>
      </w:r>
      <w:r>
        <w:br/>
      </w:r>
      <w:r>
        <w:rPr>
          <w:rStyle w:val="VerbatimChar"/>
        </w:rPr>
        <w:t xml:space="preserve">## 36714  0  0  0  0 100  0  0  0  0  0  0  0  0  0  0        0      0      0</w:t>
      </w:r>
      <w:r>
        <w:br/>
      </w:r>
      <w:r>
        <w:rPr>
          <w:rStyle w:val="VerbatimChar"/>
        </w:rPr>
        <w:t xml:space="preserve">## 36716  0  0  0  0 100  0  0  0  0  0  0  0  0  0  0        0      0      0</w:t>
      </w:r>
      <w:r>
        <w:br/>
      </w:r>
      <w:r>
        <w:rPr>
          <w:rStyle w:val="VerbatimChar"/>
        </w:rPr>
        <w:t xml:space="preserve">## 36730  0  0  0  0 100  0  0  0  0  0  0  0  0  0  0        0      0      0</w:t>
      </w:r>
      <w:r>
        <w:br/>
      </w:r>
      <w:r>
        <w:rPr>
          <w:rStyle w:val="VerbatimChar"/>
        </w:rPr>
        <w:t xml:space="preserve">## 36741  0  0  0  0 100  0  0  0  0  0  0  0  0  0  0        0      0      0</w:t>
      </w:r>
      <w:r>
        <w:br/>
      </w:r>
      <w:r>
        <w:rPr>
          <w:rStyle w:val="VerbatimChar"/>
        </w:rPr>
        <w:t xml:space="preserve">## 36742  0  0  0  0 100  0  0  0  0  0  0  0  0  0  0        0      0      0</w:t>
      </w:r>
      <w:r>
        <w:br/>
      </w:r>
      <w:r>
        <w:rPr>
          <w:rStyle w:val="VerbatimChar"/>
        </w:rPr>
        <w:t xml:space="preserve">## 36743  0  0  0  0 100  0  0  0  0  0  0  0  0  0  0        0      0      0</w:t>
      </w:r>
      <w:r>
        <w:br/>
      </w:r>
      <w:r>
        <w:rPr>
          <w:rStyle w:val="VerbatimChar"/>
        </w:rPr>
        <w:t xml:space="preserve">## 36769  0  0  0  0 100  0  0  0  0  0  0  0  0  0  0        0      0      0</w:t>
      </w:r>
      <w:r>
        <w:br/>
      </w:r>
      <w:r>
        <w:rPr>
          <w:rStyle w:val="VerbatimChar"/>
        </w:rPr>
        <w:t xml:space="preserve">## 36783  0  0  0  0 100  0  0  0  0  0  0  0  0  0  0        0      0      0</w:t>
      </w:r>
      <w:r>
        <w:br/>
      </w:r>
      <w:r>
        <w:rPr>
          <w:rStyle w:val="VerbatimChar"/>
        </w:rPr>
        <w:t xml:space="preserve">## 36785  0  0  0  0 100  0  0  0  0  0  0  0  0  0  0        0      0      0</w:t>
      </w:r>
      <w:r>
        <w:br/>
      </w:r>
      <w:r>
        <w:rPr>
          <w:rStyle w:val="VerbatimChar"/>
        </w:rPr>
        <w:t xml:space="preserve">## 36801  0  0  0  0 100  0  0  0  0  0  0  0  0  0  0        0      0      0</w:t>
      </w:r>
      <w:r>
        <w:br/>
      </w:r>
      <w:r>
        <w:rPr>
          <w:rStyle w:val="VerbatimChar"/>
        </w:rPr>
        <w:t xml:space="preserve">## 36813  0  0  0  0 100  0  0  0  0  0  0  0  0  0  0        0      0      0</w:t>
      </w:r>
      <w:r>
        <w:br/>
      </w:r>
      <w:r>
        <w:rPr>
          <w:rStyle w:val="VerbatimChar"/>
        </w:rPr>
        <w:t xml:space="preserve">## 36827  0  0  0  0 100  0  0  0  0  0  0  0  0  0  0        0      0      0</w:t>
      </w:r>
      <w:r>
        <w:br/>
      </w:r>
      <w:r>
        <w:rPr>
          <w:rStyle w:val="VerbatimChar"/>
        </w:rPr>
        <w:t xml:space="preserve">## 36855  0  0  0  0 100  0  0  0  0  0  0  0  0  0  0        0      0      0</w:t>
      </w:r>
      <w:r>
        <w:br/>
      </w:r>
      <w:r>
        <w:rPr>
          <w:rStyle w:val="VerbatimChar"/>
        </w:rPr>
        <w:t xml:space="preserve">## 36895  0  0  0  0 100  0  0  0  0  0  0  0  0  0  0        0      0      0</w:t>
      </w:r>
      <w:r>
        <w:br/>
      </w:r>
      <w:r>
        <w:rPr>
          <w:rStyle w:val="VerbatimChar"/>
        </w:rPr>
        <w:t xml:space="preserve">## 36918  0  0  0  0 100  0  0  0  0  0  0  0  0  0  0        0      0      0</w:t>
      </w:r>
      <w:r>
        <w:br/>
      </w:r>
      <w:r>
        <w:rPr>
          <w:rStyle w:val="VerbatimChar"/>
        </w:rPr>
        <w:t xml:space="preserve">## 36919  0  0  0  0 100  0  0  0  0  0  0  0  0  0  0        0      0      0</w:t>
      </w:r>
      <w:r>
        <w:br/>
      </w:r>
      <w:r>
        <w:rPr>
          <w:rStyle w:val="VerbatimChar"/>
        </w:rPr>
        <w:t xml:space="preserve">## 36931  0  0  0  0 100  0  0  0  0  0  0  0  0  0  0        0      0      0</w:t>
      </w:r>
      <w:r>
        <w:br/>
      </w:r>
      <w:r>
        <w:rPr>
          <w:rStyle w:val="VerbatimChar"/>
        </w:rPr>
        <w:t xml:space="preserve">## 36932  0  0  0  0 100  0  0  0  0  0  0  0  0  0  0        0      0      0</w:t>
      </w:r>
      <w:r>
        <w:br/>
      </w:r>
      <w:r>
        <w:rPr>
          <w:rStyle w:val="VerbatimChar"/>
        </w:rPr>
        <w:t xml:space="preserve">## 36941  0  0  0  0 100  0  0  0  0  0  0  0  0  0  0        0      0      0</w:t>
      </w:r>
      <w:r>
        <w:br/>
      </w:r>
      <w:r>
        <w:rPr>
          <w:rStyle w:val="VerbatimChar"/>
        </w:rPr>
        <w:t xml:space="preserve">## 36950  0  0  0  0 100  0  0  0  0  0  0  0  0  0  0        0      0      0</w:t>
      </w:r>
      <w:r>
        <w:br/>
      </w:r>
      <w:r>
        <w:rPr>
          <w:rStyle w:val="VerbatimChar"/>
        </w:rPr>
        <w:t xml:space="preserve">## 36954  0  0  0  0 100  0  0  0  0  0  0  0  0  0  0        0      0      0</w:t>
      </w:r>
      <w:r>
        <w:br/>
      </w:r>
      <w:r>
        <w:rPr>
          <w:rStyle w:val="VerbatimChar"/>
        </w:rPr>
        <w:t xml:space="preserve">## 36974  0  0  0  0 100  0  0  0  0  0  0  0  0  0  0        0      0      0</w:t>
      </w:r>
      <w:r>
        <w:br/>
      </w:r>
      <w:r>
        <w:rPr>
          <w:rStyle w:val="VerbatimChar"/>
        </w:rPr>
        <w:t xml:space="preserve">## 36986  0  0  0  0 100  0  0  0  0  0  0  0  0  0  0        0      0      0</w:t>
      </w:r>
      <w:r>
        <w:br/>
      </w:r>
      <w:r>
        <w:rPr>
          <w:rStyle w:val="VerbatimChar"/>
        </w:rPr>
        <w:t xml:space="preserve">## 37006  0  0  0  0 100  0  0  0  0  0  0  0  0  0  0        0      0      0</w:t>
      </w:r>
      <w:r>
        <w:br/>
      </w:r>
      <w:r>
        <w:rPr>
          <w:rStyle w:val="VerbatimChar"/>
        </w:rPr>
        <w:t xml:space="preserve">## 37034  0  0  0  0 100  0  0  0  0  0  0  0  0  0  0        0      0      0</w:t>
      </w:r>
      <w:r>
        <w:br/>
      </w:r>
      <w:r>
        <w:rPr>
          <w:rStyle w:val="VerbatimChar"/>
        </w:rPr>
        <w:t xml:space="preserve">## 37067  0  0  0  0 100  0  0  0  0  0  0  0  0  0  0        0      0      0</w:t>
      </w:r>
      <w:r>
        <w:br/>
      </w:r>
      <w:r>
        <w:rPr>
          <w:rStyle w:val="VerbatimChar"/>
        </w:rPr>
        <w:t xml:space="preserve">## 37098  0  0  0  0 100  0  0  0  0  0  0  0  0  0  0        0      0      0</w:t>
      </w:r>
      <w:r>
        <w:br/>
      </w:r>
      <w:r>
        <w:rPr>
          <w:rStyle w:val="VerbatimChar"/>
        </w:rPr>
        <w:t xml:space="preserve">## 37116  0  0  0  0 100  0  0  0  0  0  0  0  0  0  0        0      0      0</w:t>
      </w:r>
      <w:r>
        <w:br/>
      </w:r>
      <w:r>
        <w:rPr>
          <w:rStyle w:val="VerbatimChar"/>
        </w:rPr>
        <w:t xml:space="preserve">## 37153  0  0  0  0 100  0  0  0  0  0  0  0  0  0  0        0      0      0</w:t>
      </w:r>
      <w:r>
        <w:br/>
      </w:r>
      <w:r>
        <w:rPr>
          <w:rStyle w:val="VerbatimChar"/>
        </w:rPr>
        <w:t xml:space="preserve">## 37190  0  0  0  0 100  0  0  0  0  0  0  0  0  0  0        0      0      0</w:t>
      </w:r>
      <w:r>
        <w:br/>
      </w:r>
      <w:r>
        <w:rPr>
          <w:rStyle w:val="VerbatimChar"/>
        </w:rPr>
        <w:t xml:space="preserve">## 37193  0  0  0  0 100  0  0  0  0  0  0  0  0  0  0        0      0      0</w:t>
      </w:r>
      <w:r>
        <w:br/>
      </w:r>
      <w:r>
        <w:rPr>
          <w:rStyle w:val="VerbatimChar"/>
        </w:rPr>
        <w:t xml:space="preserve">## 37234  0  0  0  0 100  0  0  0  0  0  0  0  0  0  0        0      0      0</w:t>
      </w:r>
      <w:r>
        <w:br/>
      </w:r>
      <w:r>
        <w:rPr>
          <w:rStyle w:val="VerbatimChar"/>
        </w:rPr>
        <w:t xml:space="preserve">## 37235  0  0  0  0 100  0  0  0  0  0  0  0  0  0  0        0      0      0</w:t>
      </w:r>
      <w:r>
        <w:br/>
      </w:r>
      <w:r>
        <w:rPr>
          <w:rStyle w:val="VerbatimChar"/>
        </w:rPr>
        <w:t xml:space="preserve">## 37237  0  0  0  0 100  0  0  0  0  0  0  0  0  0  0        0      0      0</w:t>
      </w:r>
      <w:r>
        <w:br/>
      </w:r>
      <w:r>
        <w:rPr>
          <w:rStyle w:val="VerbatimChar"/>
        </w:rPr>
        <w:t xml:space="preserve">## 37274  0  0  0  0 100  0  0  0  0  0  0  0  0  0  0        0      0      0</w:t>
      </w:r>
      <w:r>
        <w:br/>
      </w:r>
      <w:r>
        <w:rPr>
          <w:rStyle w:val="VerbatimChar"/>
        </w:rPr>
        <w:t xml:space="preserve">## 37290  0  0  0  0 100  0  0  0  0  0  0  0  0  0  0        0      0      0</w:t>
      </w:r>
      <w:r>
        <w:br/>
      </w:r>
      <w:r>
        <w:rPr>
          <w:rStyle w:val="VerbatimChar"/>
        </w:rPr>
        <w:t xml:space="preserve">## 37295  0  0  0  0 100  0  0  0  0  0  0  0  0  0  0        0      0      0</w:t>
      </w:r>
      <w:r>
        <w:br/>
      </w:r>
      <w:r>
        <w:rPr>
          <w:rStyle w:val="VerbatimChar"/>
        </w:rPr>
        <w:t xml:space="preserve">## 37321  0  0  0  0 100  0  0  0  0  0  0  0  0  0  0        0      0      0</w:t>
      </w:r>
      <w:r>
        <w:br/>
      </w:r>
      <w:r>
        <w:rPr>
          <w:rStyle w:val="VerbatimChar"/>
        </w:rPr>
        <w:t xml:space="preserve">## 37326  0  0  0  0 100  0  0  0  0  0  0  0  0  0  0        0      0      0</w:t>
      </w:r>
      <w:r>
        <w:br/>
      </w:r>
      <w:r>
        <w:rPr>
          <w:rStyle w:val="VerbatimChar"/>
        </w:rPr>
        <w:t xml:space="preserve">## 37329  0  0  0  0 100  0  0  0  0  0  0  0  0  0  0        0      0      0</w:t>
      </w:r>
      <w:r>
        <w:br/>
      </w:r>
      <w:r>
        <w:rPr>
          <w:rStyle w:val="VerbatimChar"/>
        </w:rPr>
        <w:t xml:space="preserve">## 37348  0  0  0  0 100  0  0  0  0  0  0  0  0  0  0        0      0      0</w:t>
      </w:r>
      <w:r>
        <w:br/>
      </w:r>
      <w:r>
        <w:rPr>
          <w:rStyle w:val="VerbatimChar"/>
        </w:rPr>
        <w:t xml:space="preserve">## 37360  0  0  0  0 100  0  0  0  0  0  0  0  0  0  0        0      0      0</w:t>
      </w:r>
      <w:r>
        <w:br/>
      </w:r>
      <w:r>
        <w:rPr>
          <w:rStyle w:val="VerbatimChar"/>
        </w:rPr>
        <w:t xml:space="preserve">## 37371  0  0  0  0 100  0  0  0  0  0  0  0  0  0  0        0      0      0</w:t>
      </w:r>
      <w:r>
        <w:br/>
      </w:r>
      <w:r>
        <w:rPr>
          <w:rStyle w:val="VerbatimChar"/>
        </w:rPr>
        <w:t xml:space="preserve">## 37386  0  0  0  0 100  0  0  0  0  0  0  0  0  0  0        0      0      0</w:t>
      </w:r>
      <w:r>
        <w:br/>
      </w:r>
      <w:r>
        <w:rPr>
          <w:rStyle w:val="VerbatimChar"/>
        </w:rPr>
        <w:t xml:space="preserve">## 37429  0  0  0  0 100  0  0  0  0  0  0  0  0  0  0        0      0      0</w:t>
      </w:r>
      <w:r>
        <w:br/>
      </w:r>
      <w:r>
        <w:rPr>
          <w:rStyle w:val="VerbatimChar"/>
        </w:rPr>
        <w:t xml:space="preserve">## 37440  0  0  0  0 100  0  0  0  0  0  0  0  0  0  0        0      0      0</w:t>
      </w:r>
      <w:r>
        <w:br/>
      </w:r>
      <w:r>
        <w:rPr>
          <w:rStyle w:val="VerbatimChar"/>
        </w:rPr>
        <w:t xml:space="preserve">## 37447  0  0  0  0 100  0  0  0  0  0  0  0  0  0  0        0      0      0</w:t>
      </w:r>
      <w:r>
        <w:br/>
      </w:r>
      <w:r>
        <w:rPr>
          <w:rStyle w:val="VerbatimChar"/>
        </w:rPr>
        <w:t xml:space="preserve">## 37480  0  0  0  0 100  0  0  0  0  0  0  0  0  0  0        0      0      0</w:t>
      </w:r>
      <w:r>
        <w:br/>
      </w:r>
      <w:r>
        <w:rPr>
          <w:rStyle w:val="VerbatimChar"/>
        </w:rPr>
        <w:t xml:space="preserve">## 37525  0  0  0  0 100  0  0  0  0  0  0  0  0  0  0        0      0      0</w:t>
      </w:r>
      <w:r>
        <w:br/>
      </w:r>
      <w:r>
        <w:rPr>
          <w:rStyle w:val="VerbatimChar"/>
        </w:rPr>
        <w:t xml:space="preserve">## 37541  0  0  0  0 100  0  0  0  0  0  0  0  0  0  0        0      0      0</w:t>
      </w:r>
      <w:r>
        <w:br/>
      </w:r>
      <w:r>
        <w:rPr>
          <w:rStyle w:val="VerbatimChar"/>
        </w:rPr>
        <w:t xml:space="preserve">## 37557  0  0  0  0 100  0  0  0  0  0  0  0  0  0  0        0      0      0</w:t>
      </w:r>
      <w:r>
        <w:br/>
      </w:r>
      <w:r>
        <w:rPr>
          <w:rStyle w:val="VerbatimChar"/>
        </w:rPr>
        <w:t xml:space="preserve">## 37558  0  0  0  0 100  0  0  0  0  0  0  0  0  0  0        0      0      0</w:t>
      </w:r>
      <w:r>
        <w:br/>
      </w:r>
      <w:r>
        <w:rPr>
          <w:rStyle w:val="VerbatimChar"/>
        </w:rPr>
        <w:t xml:space="preserve">## 37565  0  0  0  0 100  0  0  0  0  0  0  0  0  0  0        0      0      0</w:t>
      </w:r>
      <w:r>
        <w:br/>
      </w:r>
      <w:r>
        <w:rPr>
          <w:rStyle w:val="VerbatimChar"/>
        </w:rPr>
        <w:t xml:space="preserve">## 37569  0  0  0  0 100  0  0  0  0  0  0  0  0  0  0        0      0      0</w:t>
      </w:r>
      <w:r>
        <w:br/>
      </w:r>
      <w:r>
        <w:rPr>
          <w:rStyle w:val="VerbatimChar"/>
        </w:rPr>
        <w:t xml:space="preserve">## 37572  0  0  0  0 100  0  0  0  0  0  0  0  0  0  0        0      0      0</w:t>
      </w:r>
      <w:r>
        <w:br/>
      </w:r>
      <w:r>
        <w:rPr>
          <w:rStyle w:val="VerbatimChar"/>
        </w:rPr>
        <w:t xml:space="preserve">## 37580  0  0  0  0 100  0  0  0  0  0  0  0  0  0  0        0      0      0</w:t>
      </w:r>
      <w:r>
        <w:br/>
      </w:r>
      <w:r>
        <w:rPr>
          <w:rStyle w:val="VerbatimChar"/>
        </w:rPr>
        <w:t xml:space="preserve">## 37612  0  0  0  0 100  0  0  0  0  0  0  0  0  0  0        0      0      0</w:t>
      </w:r>
      <w:r>
        <w:br/>
      </w:r>
      <w:r>
        <w:rPr>
          <w:rStyle w:val="VerbatimChar"/>
        </w:rPr>
        <w:t xml:space="preserve">## 37614  0  0  0  0 100  0  0  0  0  0  0  0  0  0  0        0      0      0</w:t>
      </w:r>
      <w:r>
        <w:br/>
      </w:r>
      <w:r>
        <w:rPr>
          <w:rStyle w:val="VerbatimChar"/>
        </w:rPr>
        <w:t xml:space="preserve">## 37615  0  0  0  0 100  0  0  0  0  0  0  0  0  0  0        0      0      0</w:t>
      </w:r>
      <w:r>
        <w:br/>
      </w:r>
      <w:r>
        <w:rPr>
          <w:rStyle w:val="VerbatimChar"/>
        </w:rPr>
        <w:t xml:space="preserve">## 37631  0  0  0  0 100  0  0  0  0  0  0  0  0  0  0        0      0      0</w:t>
      </w:r>
      <w:r>
        <w:br/>
      </w:r>
      <w:r>
        <w:rPr>
          <w:rStyle w:val="VerbatimChar"/>
        </w:rPr>
        <w:t xml:space="preserve">## 37636  0  0  0  0 100  0  0  0  0  0  0  0  0  0  0        0      0      0</w:t>
      </w:r>
      <w:r>
        <w:br/>
      </w:r>
      <w:r>
        <w:rPr>
          <w:rStyle w:val="VerbatimChar"/>
        </w:rPr>
        <w:t xml:space="preserve">## 37648  0  0  0  0 100  0  0  0  0  0  0  0  0  0  0        0      0      0</w:t>
      </w:r>
      <w:r>
        <w:br/>
      </w:r>
      <w:r>
        <w:rPr>
          <w:rStyle w:val="VerbatimChar"/>
        </w:rPr>
        <w:t xml:space="preserve">## 37666  0  0  0  0 100  0  0  0  0  0  0  0  0  0  0        0      0      0</w:t>
      </w:r>
      <w:r>
        <w:br/>
      </w:r>
      <w:r>
        <w:rPr>
          <w:rStyle w:val="VerbatimChar"/>
        </w:rPr>
        <w:t xml:space="preserve">## 37669  0  0  0  0 100  0  0  0  0  0  0  0  0  0  0        0      0      0</w:t>
      </w:r>
      <w:r>
        <w:br/>
      </w:r>
      <w:r>
        <w:rPr>
          <w:rStyle w:val="VerbatimChar"/>
        </w:rPr>
        <w:t xml:space="preserve">## 37675  0  0  0  0 100  0  0  0  0  0  0  0  0  0  0        0      0      0</w:t>
      </w:r>
      <w:r>
        <w:br/>
      </w:r>
      <w:r>
        <w:rPr>
          <w:rStyle w:val="VerbatimChar"/>
        </w:rPr>
        <w:t xml:space="preserve">## 37680  0  0  0  0 100  0  0  0  0  0  0  0  0  0  0        0      0      0</w:t>
      </w:r>
      <w:r>
        <w:br/>
      </w:r>
      <w:r>
        <w:rPr>
          <w:rStyle w:val="VerbatimChar"/>
        </w:rPr>
        <w:t xml:space="preserve">## 37685  0  0  0  0 100  0  0  0  0  0  0  0  0  0  0        0      0      0</w:t>
      </w:r>
      <w:r>
        <w:br/>
      </w:r>
      <w:r>
        <w:rPr>
          <w:rStyle w:val="VerbatimChar"/>
        </w:rPr>
        <w:t xml:space="preserve">## 37688  0  0  0  0 100  0  0  0  0  0  0  0  0  0  0        0      0      0</w:t>
      </w:r>
      <w:r>
        <w:br/>
      </w:r>
      <w:r>
        <w:rPr>
          <w:rStyle w:val="VerbatimChar"/>
        </w:rPr>
        <w:t xml:space="preserve">## 37722  0  0  0  0 100  0  0  0  0  0  0  0  0  0  0        0      0      0</w:t>
      </w:r>
      <w:r>
        <w:br/>
      </w:r>
      <w:r>
        <w:rPr>
          <w:rStyle w:val="VerbatimChar"/>
        </w:rPr>
        <w:t xml:space="preserve">## 37756  0  0  0  0 100  0  0  0  0  0  0  0  0  0  0        0      0      0</w:t>
      </w:r>
      <w:r>
        <w:br/>
      </w:r>
      <w:r>
        <w:rPr>
          <w:rStyle w:val="VerbatimChar"/>
        </w:rPr>
        <w:t xml:space="preserve">## 37766  0  0  0  0 100  0  0  0  0  0  0  0  0  0  0        0      0      0</w:t>
      </w:r>
      <w:r>
        <w:br/>
      </w:r>
      <w:r>
        <w:rPr>
          <w:rStyle w:val="VerbatimChar"/>
        </w:rPr>
        <w:t xml:space="preserve">## 37772  0  0  0  0 100  0  0  0  0  0  0  0  0  0  0        0      0      0</w:t>
      </w:r>
      <w:r>
        <w:br/>
      </w:r>
      <w:r>
        <w:rPr>
          <w:rStyle w:val="VerbatimChar"/>
        </w:rPr>
        <w:t xml:space="preserve">## 37808  0  0  0  0 100  0  0  0  0  0  0  0  0  0  0        0      0      0</w:t>
      </w:r>
      <w:r>
        <w:br/>
      </w:r>
      <w:r>
        <w:rPr>
          <w:rStyle w:val="VerbatimChar"/>
        </w:rPr>
        <w:t xml:space="preserve">## 37809  0  0  0  0 100  0  0  0  0  0  0  0  0  0  0        0      0      0</w:t>
      </w:r>
      <w:r>
        <w:br/>
      </w:r>
      <w:r>
        <w:rPr>
          <w:rStyle w:val="VerbatimChar"/>
        </w:rPr>
        <w:t xml:space="preserve">## 37845  0  0  0  0 100  0  0  0  0  0  0  0  0  0  0        0      0      0</w:t>
      </w:r>
      <w:r>
        <w:br/>
      </w:r>
      <w:r>
        <w:rPr>
          <w:rStyle w:val="VerbatimChar"/>
        </w:rPr>
        <w:t xml:space="preserve">## 37846  0  0  0  0 100  0  0  0  0  0  0  0  0  0  0        0      0      0</w:t>
      </w:r>
      <w:r>
        <w:br/>
      </w:r>
      <w:r>
        <w:rPr>
          <w:rStyle w:val="VerbatimChar"/>
        </w:rPr>
        <w:t xml:space="preserve">## 37847  0  0  0  0 100  0  0  0  0  0  0  0  0  0  0        0      0      0</w:t>
      </w:r>
      <w:r>
        <w:br/>
      </w:r>
      <w:r>
        <w:rPr>
          <w:rStyle w:val="VerbatimChar"/>
        </w:rPr>
        <w:t xml:space="preserve">## 37850  0  0  0  0 100  0  0  0  0  0  0  0  0  0  0        0      0      0</w:t>
      </w:r>
      <w:r>
        <w:br/>
      </w:r>
      <w:r>
        <w:rPr>
          <w:rStyle w:val="VerbatimChar"/>
        </w:rPr>
        <w:t xml:space="preserve">## 37866  0  0  0  0 100  0  0  0  0  0  0  0  0  0  0        0      0      0</w:t>
      </w:r>
      <w:r>
        <w:br/>
      </w:r>
      <w:r>
        <w:rPr>
          <w:rStyle w:val="VerbatimChar"/>
        </w:rPr>
        <w:t xml:space="preserve">## 37879  0  0  0  0 100  0  0  0  0  0  0  0  0  0  0        0      0      0</w:t>
      </w:r>
      <w:r>
        <w:br/>
      </w:r>
      <w:r>
        <w:rPr>
          <w:rStyle w:val="VerbatimChar"/>
        </w:rPr>
        <w:t xml:space="preserve">## 37883  0  0  0  0 100  0  0  0  0  0  0  0  0  0  0        0      0      0</w:t>
      </w:r>
      <w:r>
        <w:br/>
      </w:r>
      <w:r>
        <w:rPr>
          <w:rStyle w:val="VerbatimChar"/>
        </w:rPr>
        <w:t xml:space="preserve">## 37884  0  0  0  0 100  0  0  0  0  0  0  0  0  0  0        0      0      0</w:t>
      </w:r>
      <w:r>
        <w:br/>
      </w:r>
      <w:r>
        <w:rPr>
          <w:rStyle w:val="VerbatimChar"/>
        </w:rPr>
        <w:t xml:space="preserve">## 37909  0  0  0  0 100  0  0  0  0  0  0  0  0  0  0        0      0      0</w:t>
      </w:r>
      <w:r>
        <w:br/>
      </w:r>
      <w:r>
        <w:rPr>
          <w:rStyle w:val="VerbatimChar"/>
        </w:rPr>
        <w:t xml:space="preserve">## 37913  0  0  0  0 100  0  0  0  0  0  0  0  0  0  0        0      0      0</w:t>
      </w:r>
      <w:r>
        <w:br/>
      </w:r>
      <w:r>
        <w:rPr>
          <w:rStyle w:val="VerbatimChar"/>
        </w:rPr>
        <w:t xml:space="preserve">## 37918  0  0  0  0 100  0  0  0  0  0  0  0  0  0  0        0      0      0</w:t>
      </w:r>
      <w:r>
        <w:br/>
      </w:r>
      <w:r>
        <w:rPr>
          <w:rStyle w:val="VerbatimChar"/>
        </w:rPr>
        <w:t xml:space="preserve">## 37927  0  0  0  0 100  0  0  0  0  0  0  0  0  0  0        0      0      0</w:t>
      </w:r>
      <w:r>
        <w:br/>
      </w:r>
      <w:r>
        <w:rPr>
          <w:rStyle w:val="VerbatimChar"/>
        </w:rPr>
        <w:t xml:space="preserve">## 37928  0  0  0  0 100  0  0  0  0  0  0  0  0  0  0        0      0      0</w:t>
      </w:r>
      <w:r>
        <w:br/>
      </w:r>
      <w:r>
        <w:rPr>
          <w:rStyle w:val="VerbatimChar"/>
        </w:rPr>
        <w:t xml:space="preserve">## 37942  0  0  0  0 100  0  0  0  0  0  0  0  0  0  0        0      0      0</w:t>
      </w:r>
      <w:r>
        <w:br/>
      </w:r>
      <w:r>
        <w:rPr>
          <w:rStyle w:val="VerbatimChar"/>
        </w:rPr>
        <w:t xml:space="preserve">## 37957  0  0  0  0 100  0  0  0  0  0  0  0  0  0  0        0      0      0</w:t>
      </w:r>
      <w:r>
        <w:br/>
      </w:r>
      <w:r>
        <w:rPr>
          <w:rStyle w:val="VerbatimChar"/>
        </w:rPr>
        <w:t xml:space="preserve">## 37958  0  0  0  0 100  0  0  0  0  0  0  0  0  0  0        0      0      0</w:t>
      </w:r>
      <w:r>
        <w:br/>
      </w:r>
      <w:r>
        <w:rPr>
          <w:rStyle w:val="VerbatimChar"/>
        </w:rPr>
        <w:t xml:space="preserve">## 37980  0  0  0  0 100  0  0  0  0  0  0  0  0  0  0        0      0      0</w:t>
      </w:r>
      <w:r>
        <w:br/>
      </w:r>
      <w:r>
        <w:rPr>
          <w:rStyle w:val="VerbatimChar"/>
        </w:rPr>
        <w:t xml:space="preserve">## 37989  0  0  0  0 100  0  0  0  0  0  0  0  0  0  0        0      0      0</w:t>
      </w:r>
      <w:r>
        <w:br/>
      </w:r>
      <w:r>
        <w:rPr>
          <w:rStyle w:val="VerbatimChar"/>
        </w:rPr>
        <w:t xml:space="preserve">## 37995  0  0  0  0 100  0  0  0  0  0  0  0  0  0  0        0      0      0</w:t>
      </w:r>
      <w:r>
        <w:br/>
      </w:r>
      <w:r>
        <w:rPr>
          <w:rStyle w:val="VerbatimChar"/>
        </w:rPr>
        <w:t xml:space="preserve">## 37999  0  0  0  0 100  0  0  0  0  0  0  0  0  0  0        0      0      0</w:t>
      </w:r>
      <w:r>
        <w:br/>
      </w:r>
      <w:r>
        <w:rPr>
          <w:rStyle w:val="VerbatimChar"/>
        </w:rPr>
        <w:t xml:space="preserve">## 38051  0  0  0  0 100  0  0  0  0  0  0  0  0  0  0        0      0      0</w:t>
      </w:r>
      <w:r>
        <w:br/>
      </w:r>
      <w:r>
        <w:rPr>
          <w:rStyle w:val="VerbatimChar"/>
        </w:rPr>
        <w:t xml:space="preserve">## 38077  0  0  0  0 100  0  0  0  0  0  0  0  0  0  0        0      0      0</w:t>
      </w:r>
      <w:r>
        <w:br/>
      </w:r>
      <w:r>
        <w:rPr>
          <w:rStyle w:val="VerbatimChar"/>
        </w:rPr>
        <w:t xml:space="preserve">## 38085  0  0  0  0 100  0  0  0  0  0  0  0  0  0  0        0      0      0</w:t>
      </w:r>
      <w:r>
        <w:br/>
      </w:r>
      <w:r>
        <w:rPr>
          <w:rStyle w:val="VerbatimChar"/>
        </w:rPr>
        <w:t xml:space="preserve">## 38119  0  0  0  0 100  0  0  0  0  0  0  0  0  0  0        0      0      0</w:t>
      </w:r>
      <w:r>
        <w:br/>
      </w:r>
      <w:r>
        <w:rPr>
          <w:rStyle w:val="VerbatimChar"/>
        </w:rPr>
        <w:t xml:space="preserve">## 38126  0  0  0  0 100  0  0  0  0  0  0  0  0  0  0        0      0      0</w:t>
      </w:r>
      <w:r>
        <w:br/>
      </w:r>
      <w:r>
        <w:rPr>
          <w:rStyle w:val="VerbatimChar"/>
        </w:rPr>
        <w:t xml:space="preserve">## 38136  0  0  0  0 100  0  0  0  0  0  0  0  0  0  0        0      0      0</w:t>
      </w:r>
      <w:r>
        <w:br/>
      </w:r>
      <w:r>
        <w:rPr>
          <w:rStyle w:val="VerbatimChar"/>
        </w:rPr>
        <w:t xml:space="preserve">## 38152  0  0  0  0 100  0  0  0  0  0  0  0  0  0  0        0      0      0</w:t>
      </w:r>
      <w:r>
        <w:br/>
      </w:r>
      <w:r>
        <w:rPr>
          <w:rStyle w:val="VerbatimChar"/>
        </w:rPr>
        <w:t xml:space="preserve">## 38158  0  0  0  0 100  0  0  0  0  0  0  0  0  0  0        0      0      0</w:t>
      </w:r>
      <w:r>
        <w:br/>
      </w:r>
      <w:r>
        <w:rPr>
          <w:rStyle w:val="VerbatimChar"/>
        </w:rPr>
        <w:t xml:space="preserve">## 38183  0  0  0  0 100  0  0  0  0  0  0  0  0  0  0        0      0      0</w:t>
      </w:r>
      <w:r>
        <w:br/>
      </w:r>
      <w:r>
        <w:rPr>
          <w:rStyle w:val="VerbatimChar"/>
        </w:rPr>
        <w:t xml:space="preserve">## 38219  0  0  0  0 100  0  0  0  0  0  0  0  0  0  0        0      0      0</w:t>
      </w:r>
      <w:r>
        <w:br/>
      </w:r>
      <w:r>
        <w:rPr>
          <w:rStyle w:val="VerbatimChar"/>
        </w:rPr>
        <w:t xml:space="preserve">## 38238  0  0  0  0 100  0  0  0  0  0  0  0  0  0  0        0      0      0</w:t>
      </w:r>
      <w:r>
        <w:br/>
      </w:r>
      <w:r>
        <w:rPr>
          <w:rStyle w:val="VerbatimChar"/>
        </w:rPr>
        <w:t xml:space="preserve">## 38263  0  0  0  0 100  0  0  0  0  0  0  0  0  0  0        0      0      0</w:t>
      </w:r>
      <w:r>
        <w:br/>
      </w:r>
      <w:r>
        <w:rPr>
          <w:rStyle w:val="VerbatimChar"/>
        </w:rPr>
        <w:t xml:space="preserve">## 38323  0  0  0  0 100  0  0  0  0  0  0  0  0  0  0        0      0      0</w:t>
      </w:r>
      <w:r>
        <w:br/>
      </w:r>
      <w:r>
        <w:rPr>
          <w:rStyle w:val="VerbatimChar"/>
        </w:rPr>
        <w:t xml:space="preserve">## 38333  0  0  0  0 100  0  0  0  0  0  0  0  0  0  0        0      0      0</w:t>
      </w:r>
      <w:r>
        <w:br/>
      </w:r>
      <w:r>
        <w:rPr>
          <w:rStyle w:val="VerbatimChar"/>
        </w:rPr>
        <w:t xml:space="preserve">## 38351  0  0  0  0 100  0  0  0  0  0  0  0  0  0  0        0      0      0</w:t>
      </w:r>
      <w:r>
        <w:br/>
      </w:r>
      <w:r>
        <w:rPr>
          <w:rStyle w:val="VerbatimChar"/>
        </w:rPr>
        <w:t xml:space="preserve">## 38367  0  0  0  0 100  0  0  0  0  0  0  0  0  0  0        0      0      0</w:t>
      </w:r>
      <w:r>
        <w:br/>
      </w:r>
      <w:r>
        <w:rPr>
          <w:rStyle w:val="VerbatimChar"/>
        </w:rPr>
        <w:t xml:space="preserve">## 38402  0  0  0  0 100  0  0  0  0  0  0  0  0  0  0        0      0      0</w:t>
      </w:r>
      <w:r>
        <w:br/>
      </w:r>
      <w:r>
        <w:rPr>
          <w:rStyle w:val="VerbatimChar"/>
        </w:rPr>
        <w:t xml:space="preserve">## 38408  0  0  0  0 100  0  0  0  0  0  0  0  0  0  0        0      0      0</w:t>
      </w:r>
      <w:r>
        <w:br/>
      </w:r>
      <w:r>
        <w:rPr>
          <w:rStyle w:val="VerbatimChar"/>
        </w:rPr>
        <w:t xml:space="preserve">## 38426  0  0  0  0 100  0  0  0  0  0  0  0  0  0  0        0      0      0</w:t>
      </w:r>
      <w:r>
        <w:br/>
      </w:r>
      <w:r>
        <w:rPr>
          <w:rStyle w:val="VerbatimChar"/>
        </w:rPr>
        <w:t xml:space="preserve">## 38486  0  0  0  0 100  0  0  0  0  0  0  0  0  0  0        0      0      0</w:t>
      </w:r>
      <w:r>
        <w:br/>
      </w:r>
      <w:r>
        <w:rPr>
          <w:rStyle w:val="VerbatimChar"/>
        </w:rPr>
        <w:t xml:space="preserve">## 38519  0  0  0  0 100  0  0  0  0  0  0  0  0  0  0        0      0      0</w:t>
      </w:r>
      <w:r>
        <w:br/>
      </w:r>
      <w:r>
        <w:rPr>
          <w:rStyle w:val="VerbatimChar"/>
        </w:rPr>
        <w:t xml:space="preserve">## 38550  0  0  0  0 100  0  0  0  0  0  0  0  0  0  0        0      0      0</w:t>
      </w:r>
      <w:r>
        <w:br/>
      </w:r>
      <w:r>
        <w:rPr>
          <w:rStyle w:val="VerbatimChar"/>
        </w:rPr>
        <w:t xml:space="preserve">## 38589  0  0  0  0 100  0  0  0  0  0  0  0  0  0  0        0      0      0</w:t>
      </w:r>
      <w:r>
        <w:br/>
      </w:r>
      <w:r>
        <w:rPr>
          <w:rStyle w:val="VerbatimChar"/>
        </w:rPr>
        <w:t xml:space="preserve">## 38598  0  0  0  0 100  0  0  0  0  0  0  0  0  0  0        0      0      0</w:t>
      </w:r>
      <w:r>
        <w:br/>
      </w:r>
      <w:r>
        <w:rPr>
          <w:rStyle w:val="VerbatimChar"/>
        </w:rPr>
        <w:t xml:space="preserve">## 38619  0  0  0  0 100  0  0  0  0  0  0  0  0  0  0        0      0      0</w:t>
      </w:r>
      <w:r>
        <w:br/>
      </w:r>
      <w:r>
        <w:rPr>
          <w:rStyle w:val="VerbatimChar"/>
        </w:rPr>
        <w:t xml:space="preserve">## 38626  0  0  0  0 100  0  0  0  0  0  0  0  0  0  0        0      0      0</w:t>
      </w:r>
      <w:r>
        <w:br/>
      </w:r>
      <w:r>
        <w:rPr>
          <w:rStyle w:val="VerbatimChar"/>
        </w:rPr>
        <w:t xml:space="preserve">## 38634  0  0  0  0 100  0  0  0  0  0  0  0  0  0  0        0      0      0</w:t>
      </w:r>
      <w:r>
        <w:br/>
      </w:r>
      <w:r>
        <w:rPr>
          <w:rStyle w:val="VerbatimChar"/>
        </w:rPr>
        <w:t xml:space="preserve">## 38646  0  0  0  0 100  0  0  0  0  0  0  0  0  0  0        0      0      0</w:t>
      </w:r>
      <w:r>
        <w:br/>
      </w:r>
      <w:r>
        <w:rPr>
          <w:rStyle w:val="VerbatimChar"/>
        </w:rPr>
        <w:t xml:space="preserve">## 38649  0  0  0  0 100  0  0  0  0  0  0  0  0  0  0        0      0      0</w:t>
      </w:r>
      <w:r>
        <w:br/>
      </w:r>
      <w:r>
        <w:rPr>
          <w:rStyle w:val="VerbatimChar"/>
        </w:rPr>
        <w:t xml:space="preserve">## 38650  0  0  0  0 100  0  0  0  0  0  0  0  0  0  0        0      0      0</w:t>
      </w:r>
      <w:r>
        <w:br/>
      </w:r>
      <w:r>
        <w:rPr>
          <w:rStyle w:val="VerbatimChar"/>
        </w:rPr>
        <w:t xml:space="preserve">## 38658  0  0  0  0 100  0  0  0  0  0  0  0  0  0  0        0      0      0</w:t>
      </w:r>
      <w:r>
        <w:br/>
      </w:r>
      <w:r>
        <w:rPr>
          <w:rStyle w:val="VerbatimChar"/>
        </w:rPr>
        <w:t xml:space="preserve">## 38660  0  0  0  0 100  0  0  0  0  0  0  0  0  0  0        0      0      0</w:t>
      </w:r>
      <w:r>
        <w:br/>
      </w:r>
      <w:r>
        <w:rPr>
          <w:rStyle w:val="VerbatimChar"/>
        </w:rPr>
        <w:t xml:space="preserve">## 38712  0  0  0  0 100  0  0  0  0  0  0  0  0  0  0        0      0      0</w:t>
      </w:r>
      <w:r>
        <w:br/>
      </w:r>
      <w:r>
        <w:rPr>
          <w:rStyle w:val="VerbatimChar"/>
        </w:rPr>
        <w:t xml:space="preserve">## 38740  0  0  0  0 100  0  0  0  0  0  0  0  0  0  0        0      0      0</w:t>
      </w:r>
      <w:r>
        <w:br/>
      </w:r>
      <w:r>
        <w:rPr>
          <w:rStyle w:val="VerbatimChar"/>
        </w:rPr>
        <w:t xml:space="preserve">## 38757  0  0  0  0 100  0  0  0  0  0  0  0  0  0  0        0      0      0</w:t>
      </w:r>
      <w:r>
        <w:br/>
      </w:r>
      <w:r>
        <w:rPr>
          <w:rStyle w:val="VerbatimChar"/>
        </w:rPr>
        <w:t xml:space="preserve">## 38766  0  0  0  0 100  0  0  0  0  0  0  0  0  0  0        0      0      0</w:t>
      </w:r>
      <w:r>
        <w:br/>
      </w:r>
      <w:r>
        <w:rPr>
          <w:rStyle w:val="VerbatimChar"/>
        </w:rPr>
        <w:t xml:space="preserve">## 38774  0  0  0  0 100  0  0  0  0  0  0  0  0  0  0        0      0      0</w:t>
      </w:r>
      <w:r>
        <w:br/>
      </w:r>
      <w:r>
        <w:rPr>
          <w:rStyle w:val="VerbatimChar"/>
        </w:rPr>
        <w:t xml:space="preserve">## 38775  0  0  0  0 100  0  0  0  0  0  0  0  0  0  0        0      0      0</w:t>
      </w:r>
      <w:r>
        <w:br/>
      </w:r>
      <w:r>
        <w:rPr>
          <w:rStyle w:val="VerbatimChar"/>
        </w:rPr>
        <w:t xml:space="preserve">## 38780  0  0  0  0 100  0  0  0  0  0  0  0  0  0  0        0      0      0</w:t>
      </w:r>
      <w:r>
        <w:br/>
      </w:r>
      <w:r>
        <w:rPr>
          <w:rStyle w:val="VerbatimChar"/>
        </w:rPr>
        <w:t xml:space="preserve">## 38811  0  0  0  0 100  0  0  0  0  0  0  0  0  0  0        0      0      0</w:t>
      </w:r>
      <w:r>
        <w:br/>
      </w:r>
      <w:r>
        <w:rPr>
          <w:rStyle w:val="VerbatimChar"/>
        </w:rPr>
        <w:t xml:space="preserve">## 38822  0  0  0  0 100  0  0  0  0  0  0  0  0  0  0        0      0      0</w:t>
      </w:r>
      <w:r>
        <w:br/>
      </w:r>
      <w:r>
        <w:rPr>
          <w:rStyle w:val="VerbatimChar"/>
        </w:rPr>
        <w:t xml:space="preserve">## 38823  0  0  0  0 100  0  0  0  0  0  0  0  0  0  0        0      0      0</w:t>
      </w:r>
      <w:r>
        <w:br/>
      </w:r>
      <w:r>
        <w:rPr>
          <w:rStyle w:val="VerbatimChar"/>
        </w:rPr>
        <w:t xml:space="preserve">## 38846  0  0  0  0 100  0  0  0  0  0  0  0  0  0  0        0      0      0</w:t>
      </w:r>
      <w:r>
        <w:br/>
      </w:r>
      <w:r>
        <w:rPr>
          <w:rStyle w:val="VerbatimChar"/>
        </w:rPr>
        <w:t xml:space="preserve">## 38850  0  0  0  0 100  0  0  0  0  0  0  0  0  0  0        0      0      0</w:t>
      </w:r>
      <w:r>
        <w:br/>
      </w:r>
      <w:r>
        <w:rPr>
          <w:rStyle w:val="VerbatimChar"/>
        </w:rPr>
        <w:t xml:space="preserve">## 38853  0  0  0  0 100  0  0  0  0  0  0  0  0  0  0        0      0      0</w:t>
      </w:r>
      <w:r>
        <w:br/>
      </w:r>
      <w:r>
        <w:rPr>
          <w:rStyle w:val="VerbatimChar"/>
        </w:rPr>
        <w:t xml:space="preserve">## 38864  0  0  0  0 100  0  0  0  0  0  0  0  0  0  0        0      0      0</w:t>
      </w:r>
      <w:r>
        <w:br/>
      </w:r>
      <w:r>
        <w:rPr>
          <w:rStyle w:val="VerbatimChar"/>
        </w:rPr>
        <w:t xml:space="preserve">## 38873  0  0  0  0 100  0  0  0  0  0  0  0  0  0  0        0      0      0</w:t>
      </w:r>
      <w:r>
        <w:br/>
      </w:r>
      <w:r>
        <w:rPr>
          <w:rStyle w:val="VerbatimChar"/>
        </w:rPr>
        <w:t xml:space="preserve">## 38875  0  0  0  0 100  0  0  0  0  0  0  0  0  0  0        0      0      0</w:t>
      </w:r>
      <w:r>
        <w:br/>
      </w:r>
      <w:r>
        <w:rPr>
          <w:rStyle w:val="VerbatimChar"/>
        </w:rPr>
        <w:t xml:space="preserve">## 38893  0  0  0  0 100  0  0  0  0  0  0  0  0  0  0        0      0      0</w:t>
      </w:r>
      <w:r>
        <w:br/>
      </w:r>
      <w:r>
        <w:rPr>
          <w:rStyle w:val="VerbatimChar"/>
        </w:rPr>
        <w:t xml:space="preserve">## 38975  0  0  0  0 100  0  0  0  0  0  0  0  0  0  0        0      0      0</w:t>
      </w:r>
      <w:r>
        <w:br/>
      </w:r>
      <w:r>
        <w:rPr>
          <w:rStyle w:val="VerbatimChar"/>
        </w:rPr>
        <w:t xml:space="preserve">## 38995  0  0  0  0 100  0  0  0  0  0  0  0  0  0  0        0      0      0</w:t>
      </w:r>
      <w:r>
        <w:br/>
      </w:r>
      <w:r>
        <w:rPr>
          <w:rStyle w:val="VerbatimChar"/>
        </w:rPr>
        <w:t xml:space="preserve">## 39010  0  0  0  0 100  0  0  0  0  0  0  0  0  0  0        0      0      0</w:t>
      </w:r>
      <w:r>
        <w:br/>
      </w:r>
      <w:r>
        <w:rPr>
          <w:rStyle w:val="VerbatimChar"/>
        </w:rPr>
        <w:t xml:space="preserve">## 39016  0  0  0  0 100  0  0  0  0  0  0  0  0  0  0        0      0      0</w:t>
      </w:r>
      <w:r>
        <w:br/>
      </w:r>
      <w:r>
        <w:rPr>
          <w:rStyle w:val="VerbatimChar"/>
        </w:rPr>
        <w:t xml:space="preserve">## 39025  0  0  0  0 100  0  0  0  0  0  0  0  0  0  0        0      0      0</w:t>
      </w:r>
      <w:r>
        <w:br/>
      </w:r>
      <w:r>
        <w:rPr>
          <w:rStyle w:val="VerbatimChar"/>
        </w:rPr>
        <w:t xml:space="preserve">## 39033  0  0  0  0 100  0  0  0  0  0  0  0  0  0  0        0      0      0</w:t>
      </w:r>
      <w:r>
        <w:br/>
      </w:r>
      <w:r>
        <w:rPr>
          <w:rStyle w:val="VerbatimChar"/>
        </w:rPr>
        <w:t xml:space="preserve">## 39056  0  0  0  0 100  0  0  0  0  0  0  0  0  0  0        0      0      0</w:t>
      </w:r>
      <w:r>
        <w:br/>
      </w:r>
      <w:r>
        <w:rPr>
          <w:rStyle w:val="VerbatimChar"/>
        </w:rPr>
        <w:t xml:space="preserve">## 39075  0  0  0  0 100  0  0  0  0  0  0  0  0  0  0        0      0      0</w:t>
      </w:r>
      <w:r>
        <w:br/>
      </w:r>
      <w:r>
        <w:rPr>
          <w:rStyle w:val="VerbatimChar"/>
        </w:rPr>
        <w:t xml:space="preserve">## 39077  0  0  0  0 100  0  0  0  0  0  0  0  0  0  0        0      0      0</w:t>
      </w:r>
      <w:r>
        <w:br/>
      </w:r>
      <w:r>
        <w:rPr>
          <w:rStyle w:val="VerbatimChar"/>
        </w:rPr>
        <w:t xml:space="preserve">## 39086  0  0  0  0 100  0  0  0  0  0  0  0  0  0  0        0      0      0</w:t>
      </w:r>
      <w:r>
        <w:br/>
      </w:r>
      <w:r>
        <w:rPr>
          <w:rStyle w:val="VerbatimChar"/>
        </w:rPr>
        <w:t xml:space="preserve">## 39090  0  0  0  0 100  0  0  0  0  0  0  0  0  0  0        0      0      0</w:t>
      </w:r>
      <w:r>
        <w:br/>
      </w:r>
      <w:r>
        <w:rPr>
          <w:rStyle w:val="VerbatimChar"/>
        </w:rPr>
        <w:t xml:space="preserve">## 39118  0  0  0  0 100  0  0  0  0  0  0  0  0  0  0        0      0      0</w:t>
      </w:r>
      <w:r>
        <w:br/>
      </w:r>
      <w:r>
        <w:rPr>
          <w:rStyle w:val="VerbatimChar"/>
        </w:rPr>
        <w:t xml:space="preserve">## 39147  0  0  0  0 100  0  0  0  0  0  0  0  0  0  0        0      0      0</w:t>
      </w:r>
      <w:r>
        <w:br/>
      </w:r>
      <w:r>
        <w:rPr>
          <w:rStyle w:val="VerbatimChar"/>
        </w:rPr>
        <w:t xml:space="preserve">## 39151  0  0  0  0 100  0  0  0  0  0  0  0  0  0  0        0      0      0</w:t>
      </w:r>
      <w:r>
        <w:br/>
      </w:r>
      <w:r>
        <w:rPr>
          <w:rStyle w:val="VerbatimChar"/>
        </w:rPr>
        <w:t xml:space="preserve">## 39154  0  0  0  0 100  0  0  0  0  0  0  0  0  0  0        0      0      0</w:t>
      </w:r>
      <w:r>
        <w:br/>
      </w:r>
      <w:r>
        <w:rPr>
          <w:rStyle w:val="VerbatimChar"/>
        </w:rPr>
        <w:t xml:space="preserve">## 39156  0  0  0  0 100  0  0  0  0  0  0  0  0  0  0        0      0      0</w:t>
      </w:r>
      <w:r>
        <w:br/>
      </w:r>
      <w:r>
        <w:rPr>
          <w:rStyle w:val="VerbatimChar"/>
        </w:rPr>
        <w:t xml:space="preserve">## 39197  0  0  0  0 100  0  0  0  0  0  0  0  0  0  0        0      0      0</w:t>
      </w:r>
      <w:r>
        <w:br/>
      </w:r>
      <w:r>
        <w:rPr>
          <w:rStyle w:val="VerbatimChar"/>
        </w:rPr>
        <w:t xml:space="preserve">## 39205  0  0  0  0 100  0  0  0  0  0  0  0  0  0  0        0      0      0</w:t>
      </w:r>
      <w:r>
        <w:br/>
      </w:r>
      <w:r>
        <w:rPr>
          <w:rStyle w:val="VerbatimChar"/>
        </w:rPr>
        <w:t xml:space="preserve">## 39207  0  0  0  0 100  0  0  0  0  0  0  0  0  0  0        0      0      0</w:t>
      </w:r>
      <w:r>
        <w:br/>
      </w:r>
      <w:r>
        <w:rPr>
          <w:rStyle w:val="VerbatimChar"/>
        </w:rPr>
        <w:t xml:space="preserve">## 39248  0  0  0  0 100  0  0  0  0  0  0  0  0  0  0        0      0      0</w:t>
      </w:r>
      <w:r>
        <w:br/>
      </w:r>
      <w:r>
        <w:rPr>
          <w:rStyle w:val="VerbatimChar"/>
        </w:rPr>
        <w:t xml:space="preserve">## 39294  0  0  0  0 100  0  0  0  0  0  0  0  0  0  0        0      0      0</w:t>
      </w:r>
      <w:r>
        <w:br/>
      </w:r>
      <w:r>
        <w:rPr>
          <w:rStyle w:val="VerbatimChar"/>
        </w:rPr>
        <w:t xml:space="preserve">## 39295  0  0  0  0 100  0  0  0  0  0  0  0  0  0  0        0      0      0</w:t>
      </w:r>
      <w:r>
        <w:br/>
      </w:r>
      <w:r>
        <w:rPr>
          <w:rStyle w:val="VerbatimChar"/>
        </w:rPr>
        <w:t xml:space="preserve">## 39313  0  0  0  0 100  0  0  0  0  0  0  0  0  0  0        0      0      0</w:t>
      </w:r>
      <w:r>
        <w:br/>
      </w:r>
      <w:r>
        <w:rPr>
          <w:rStyle w:val="VerbatimChar"/>
        </w:rPr>
        <w:t xml:space="preserve">## 39328  0  0  0  0 100  0  0  0  0  0  0  0  0  0  0        0      0      0</w:t>
      </w:r>
      <w:r>
        <w:br/>
      </w:r>
      <w:r>
        <w:rPr>
          <w:rStyle w:val="VerbatimChar"/>
        </w:rPr>
        <w:t xml:space="preserve">## 39378  0  0  0  0 100  0  0  0  0  0  0  0  0  0  0        0      0      0</w:t>
      </w:r>
      <w:r>
        <w:br/>
      </w:r>
      <w:r>
        <w:rPr>
          <w:rStyle w:val="VerbatimChar"/>
        </w:rPr>
        <w:t xml:space="preserve">## 39423  0  0  0  0 100  0  0  0  0  0  0  0  0  0  0        0      0      0</w:t>
      </w:r>
      <w:r>
        <w:br/>
      </w:r>
      <w:r>
        <w:rPr>
          <w:rStyle w:val="VerbatimChar"/>
        </w:rPr>
        <w:t xml:space="preserve">## 39446  0  0  0  0 100  0  0  0  0  0  0  0  0  0  0        0      0      0</w:t>
      </w:r>
      <w:r>
        <w:br/>
      </w:r>
      <w:r>
        <w:rPr>
          <w:rStyle w:val="VerbatimChar"/>
        </w:rPr>
        <w:t xml:space="preserve">## 39456  0  0  0  0 100  0  0  0  0  0  0  0  0  0  0        0      0      0</w:t>
      </w:r>
      <w:r>
        <w:br/>
      </w:r>
      <w:r>
        <w:rPr>
          <w:rStyle w:val="VerbatimChar"/>
        </w:rPr>
        <w:t xml:space="preserve">## 39469  0  0  0  0 100  0  0  0  0  0  0  0  0  0  0        0      0      0</w:t>
      </w:r>
      <w:r>
        <w:br/>
      </w:r>
      <w:r>
        <w:rPr>
          <w:rStyle w:val="VerbatimChar"/>
        </w:rPr>
        <w:t xml:space="preserve">## 39476  0  0  0  0 100  0  0  0  0  0  0  0  0  0  0        0      0      0</w:t>
      </w:r>
      <w:r>
        <w:br/>
      </w:r>
      <w:r>
        <w:rPr>
          <w:rStyle w:val="VerbatimChar"/>
        </w:rPr>
        <w:t xml:space="preserve">## 39477  0  0  0  0 100  0  0  0  0  0  0  0  0  0  0        0      0      0</w:t>
      </w:r>
      <w:r>
        <w:br/>
      </w:r>
      <w:r>
        <w:rPr>
          <w:rStyle w:val="VerbatimChar"/>
        </w:rPr>
        <w:t xml:space="preserve">## 39497  0  0  0  0 100  0  0  0  0  0  0  0  0  0  0        0      0      0</w:t>
      </w:r>
      <w:r>
        <w:br/>
      </w:r>
      <w:r>
        <w:rPr>
          <w:rStyle w:val="VerbatimChar"/>
        </w:rPr>
        <w:t xml:space="preserve">## 39499  0  0  0  0 100  0  0  0  0  0  0  0  0  0  0        0      0      0</w:t>
      </w:r>
      <w:r>
        <w:br/>
      </w:r>
      <w:r>
        <w:rPr>
          <w:rStyle w:val="VerbatimChar"/>
        </w:rPr>
        <w:t xml:space="preserve">## 39509  0  0  0  0 100  0  0  0  0  0  0  0  0  0  0        0      0      0</w:t>
      </w:r>
      <w:r>
        <w:br/>
      </w:r>
      <w:r>
        <w:rPr>
          <w:rStyle w:val="VerbatimChar"/>
        </w:rPr>
        <w:t xml:space="preserve">## 39511  0  0  0  0 100  0  0  0  0  0  0  0  0  0  0        0      0      0</w:t>
      </w:r>
      <w:r>
        <w:br/>
      </w:r>
      <w:r>
        <w:rPr>
          <w:rStyle w:val="VerbatimChar"/>
        </w:rPr>
        <w:t xml:space="preserve">## 39514  0  0  0  0 100  0  0  0  0  0  0  0  0  0  0        0      0      0</w:t>
      </w:r>
      <w:r>
        <w:br/>
      </w:r>
      <w:r>
        <w:rPr>
          <w:rStyle w:val="VerbatimChar"/>
        </w:rPr>
        <w:t xml:space="preserve">## 39517  0  0  0  0 100  0  0  0  0  0  0  0  0  0  0        0      0      0</w:t>
      </w:r>
      <w:r>
        <w:br/>
      </w:r>
      <w:r>
        <w:rPr>
          <w:rStyle w:val="VerbatimChar"/>
        </w:rPr>
        <w:t xml:space="preserve">## 39531  0  0  0  0 100  0  0  0  0  0  0  0  0  0  0        0      0      0</w:t>
      </w:r>
      <w:r>
        <w:br/>
      </w:r>
      <w:r>
        <w:rPr>
          <w:rStyle w:val="VerbatimChar"/>
        </w:rPr>
        <w:t xml:space="preserve">## 39534  0  0  0  0 100  0  0  0  0  0  0  0  0  0  0        0      0      0</w:t>
      </w:r>
      <w:r>
        <w:br/>
      </w:r>
      <w:r>
        <w:rPr>
          <w:rStyle w:val="VerbatimChar"/>
        </w:rPr>
        <w:t xml:space="preserve">## 39536  0  0  0  0 100  0  0  0  0  0  0  0  0  0  0        0      0      0</w:t>
      </w:r>
      <w:r>
        <w:br/>
      </w:r>
      <w:r>
        <w:rPr>
          <w:rStyle w:val="VerbatimChar"/>
        </w:rPr>
        <w:t xml:space="preserve">## 39545  0  0  0  0 100  0  0  0  0  0  0  0  0  0  0        0      0      0</w:t>
      </w:r>
      <w:r>
        <w:br/>
      </w:r>
      <w:r>
        <w:rPr>
          <w:rStyle w:val="VerbatimChar"/>
        </w:rPr>
        <w:t xml:space="preserve">## 39560  0  0  0  0 100  0  0  0  0  0  0  0  0  0  0        0      0      0</w:t>
      </w:r>
      <w:r>
        <w:br/>
      </w:r>
      <w:r>
        <w:rPr>
          <w:rStyle w:val="VerbatimChar"/>
        </w:rPr>
        <w:t xml:space="preserve">## 39563  0  0  0  0 100  0  0  0  0  0  0  0  0  0  0        0      0      0</w:t>
      </w:r>
      <w:r>
        <w:br/>
      </w:r>
      <w:r>
        <w:rPr>
          <w:rStyle w:val="VerbatimChar"/>
        </w:rPr>
        <w:t xml:space="preserve">## 39621  0  0  0  0 100  0  0  0  0  0  0  0  0  0  0        0      0      0</w:t>
      </w:r>
      <w:r>
        <w:br/>
      </w:r>
      <w:r>
        <w:rPr>
          <w:rStyle w:val="VerbatimChar"/>
        </w:rPr>
        <w:t xml:space="preserve">## 39626  0  0  0  0 100  0  0  0  0  0  0  0  0  0  0        0      0      0</w:t>
      </w:r>
      <w:r>
        <w:br/>
      </w:r>
      <w:r>
        <w:rPr>
          <w:rStyle w:val="VerbatimChar"/>
        </w:rPr>
        <w:t xml:space="preserve">## 39649  0  0  0  0 100  0  0  0  0  0  0  0  0  0  0        0      0      0</w:t>
      </w:r>
      <w:r>
        <w:br/>
      </w:r>
      <w:r>
        <w:rPr>
          <w:rStyle w:val="VerbatimChar"/>
        </w:rPr>
        <w:t xml:space="preserve">## 39651  0  0  0  0 100  0  0  0  0  0  0  0  0  0  0        0      0      0</w:t>
      </w:r>
      <w:r>
        <w:br/>
      </w:r>
      <w:r>
        <w:rPr>
          <w:rStyle w:val="VerbatimChar"/>
        </w:rPr>
        <w:t xml:space="preserve">## 39683  0  0  0  0 100  0  0  0  0  0  0  0  0  0  0        0      0      0</w:t>
      </w:r>
      <w:r>
        <w:br/>
      </w:r>
      <w:r>
        <w:rPr>
          <w:rStyle w:val="VerbatimChar"/>
        </w:rPr>
        <w:t xml:space="preserve">## 39687  0  0  0  0 100  0  0  0  0  0  0  0  0  0  0        0      0      0</w:t>
      </w:r>
      <w:r>
        <w:br/>
      </w:r>
      <w:r>
        <w:rPr>
          <w:rStyle w:val="VerbatimChar"/>
        </w:rPr>
        <w:t xml:space="preserve">## 39688  0  0  0  0 100  0  0  0  0  0  0  0  0  0  0        0      0      0</w:t>
      </w:r>
      <w:r>
        <w:br/>
      </w:r>
      <w:r>
        <w:rPr>
          <w:rStyle w:val="VerbatimChar"/>
        </w:rPr>
        <w:t xml:space="preserve">## 39697  0  0  0  0 100  0  0  0  0  0  0  0  0  0  0        0      0      0</w:t>
      </w:r>
      <w:r>
        <w:br/>
      </w:r>
      <w:r>
        <w:rPr>
          <w:rStyle w:val="VerbatimChar"/>
        </w:rPr>
        <w:t xml:space="preserve">## 39700  0  0  0  0 100  0  0  0  0  0  0  0  0  0  0        0      0      0</w:t>
      </w:r>
      <w:r>
        <w:br/>
      </w:r>
      <w:r>
        <w:rPr>
          <w:rStyle w:val="VerbatimChar"/>
        </w:rPr>
        <w:t xml:space="preserve">## 39701  0  0  0  0 100  0  0  0  0  0  0  0  0  0  0        0      0      0</w:t>
      </w:r>
      <w:r>
        <w:br/>
      </w:r>
      <w:r>
        <w:rPr>
          <w:rStyle w:val="VerbatimChar"/>
        </w:rPr>
        <w:t xml:space="preserve">## 39703  0  0  0  0 100  0  0  0  0  0  0  0  0  0  0        0      0      0</w:t>
      </w:r>
      <w:r>
        <w:br/>
      </w:r>
      <w:r>
        <w:rPr>
          <w:rStyle w:val="VerbatimChar"/>
        </w:rPr>
        <w:t xml:space="preserve">## 39715  0  0  0  0 100  0  0  0  0  0  0  0  0  0  0        0      0      0</w:t>
      </w:r>
      <w:r>
        <w:br/>
      </w:r>
      <w:r>
        <w:rPr>
          <w:rStyle w:val="VerbatimChar"/>
        </w:rPr>
        <w:t xml:space="preserve">## 39722  0  0  0  0 100  0  0  0  0  0  0  0  0  0  0        0      0      0</w:t>
      </w:r>
      <w:r>
        <w:br/>
      </w:r>
      <w:r>
        <w:rPr>
          <w:rStyle w:val="VerbatimChar"/>
        </w:rPr>
        <w:t xml:space="preserve">## 39734  0  0  0  0 100  0  0  0  0  0  0  0  0  0  0        0      0      0</w:t>
      </w:r>
      <w:r>
        <w:br/>
      </w:r>
      <w:r>
        <w:rPr>
          <w:rStyle w:val="VerbatimChar"/>
        </w:rPr>
        <w:t xml:space="preserve">## 39735  0  0  0  0 100  0  0  0  0  0  0  0  0  0  0        0      0      0</w:t>
      </w:r>
      <w:r>
        <w:br/>
      </w:r>
      <w:r>
        <w:rPr>
          <w:rStyle w:val="VerbatimChar"/>
        </w:rPr>
        <w:t xml:space="preserve">## 39744  0  0  0  0 100  0  0  0  0  0  0  0  0  0  0        0      0      0</w:t>
      </w:r>
      <w:r>
        <w:br/>
      </w:r>
      <w:r>
        <w:rPr>
          <w:rStyle w:val="VerbatimChar"/>
        </w:rPr>
        <w:t xml:space="preserve">## 39766  0  0  0  0 100  0  0  0  0  0  0  0  0  0  0        0      0      0</w:t>
      </w:r>
      <w:r>
        <w:br/>
      </w:r>
      <w:r>
        <w:rPr>
          <w:rStyle w:val="VerbatimChar"/>
        </w:rPr>
        <w:t xml:space="preserve">## 39777  0  0  0  0 100  0  0  0  0  0  0  0  0  0  0        0      0      0</w:t>
      </w:r>
      <w:r>
        <w:br/>
      </w:r>
      <w:r>
        <w:rPr>
          <w:rStyle w:val="VerbatimChar"/>
        </w:rPr>
        <w:t xml:space="preserve">## 39798  0  0  0  0 100  0  0  0  0  0  0  0  0  0  0        0      0      0</w:t>
      </w:r>
      <w:r>
        <w:br/>
      </w:r>
      <w:r>
        <w:rPr>
          <w:rStyle w:val="VerbatimChar"/>
        </w:rPr>
        <w:t xml:space="preserve">## 39825  0  0  0  0 100  0  0  0  0  0  0  0  0  0  0        0      0      0</w:t>
      </w:r>
      <w:r>
        <w:br/>
      </w:r>
      <w:r>
        <w:rPr>
          <w:rStyle w:val="VerbatimChar"/>
        </w:rPr>
        <w:t xml:space="preserve">## 39843  0  0  0  0 100  0  0  0  0  0  0  0  0  0  0        0      0      0</w:t>
      </w:r>
      <w:r>
        <w:br/>
      </w:r>
      <w:r>
        <w:rPr>
          <w:rStyle w:val="VerbatimChar"/>
        </w:rPr>
        <w:t xml:space="preserve">## 39861  0  0  0  0 100  0  0  0  0  0  0  0  0  0  0        0      0      0</w:t>
      </w:r>
      <w:r>
        <w:br/>
      </w:r>
      <w:r>
        <w:rPr>
          <w:rStyle w:val="VerbatimChar"/>
        </w:rPr>
        <w:t xml:space="preserve">## 39881  0  0  0  0 100  0  0  0  0  0  0  0  0  0  0        0      0      0</w:t>
      </w:r>
      <w:r>
        <w:br/>
      </w:r>
      <w:r>
        <w:rPr>
          <w:rStyle w:val="VerbatimChar"/>
        </w:rPr>
        <w:t xml:space="preserve">## 39882  0  0  0  0 100  0  0  0  0  0  0  0  0  0  0        0      0      0</w:t>
      </w:r>
      <w:r>
        <w:br/>
      </w:r>
      <w:r>
        <w:rPr>
          <w:rStyle w:val="VerbatimChar"/>
        </w:rPr>
        <w:t xml:space="preserve">## 39920  0  0  0  0 100  0  0  0  0  0  0  0  0  0  0        0      0      0</w:t>
      </w:r>
      <w:r>
        <w:br/>
      </w:r>
      <w:r>
        <w:rPr>
          <w:rStyle w:val="VerbatimChar"/>
        </w:rPr>
        <w:t xml:space="preserve">## 39930  0  0  0  0 100  0  0  0  0  0  0  0  0  0  0        0      0      0</w:t>
      </w:r>
      <w:r>
        <w:br/>
      </w:r>
      <w:r>
        <w:rPr>
          <w:rStyle w:val="VerbatimChar"/>
        </w:rPr>
        <w:t xml:space="preserve">## 39972  0  0  0  0 100  0  0  0  0  0  0  0  0  0  0        0      0      0</w:t>
      </w:r>
      <w:r>
        <w:br/>
      </w:r>
      <w:r>
        <w:rPr>
          <w:rStyle w:val="VerbatimChar"/>
        </w:rPr>
        <w:t xml:space="preserve">## 39973  0  0  0  0 100  0  0  0  0  0  0  0  0  0  0        0      0      0</w:t>
      </w:r>
      <w:r>
        <w:br/>
      </w:r>
      <w:r>
        <w:rPr>
          <w:rStyle w:val="VerbatimChar"/>
        </w:rPr>
        <w:t xml:space="preserve">## 39984  0  0  0  0 100  0  0  0  0  0  0  0  0  0  0        0      0      0</w:t>
      </w:r>
      <w:r>
        <w:br/>
      </w:r>
      <w:r>
        <w:rPr>
          <w:rStyle w:val="VerbatimChar"/>
        </w:rPr>
        <w:t xml:space="preserve">## 39986  0  0  0  0 100  0  0  0  0  0  0  0  0  0  0        0      0      0</w:t>
      </w:r>
      <w:r>
        <w:br/>
      </w:r>
      <w:r>
        <w:rPr>
          <w:rStyle w:val="VerbatimChar"/>
        </w:rPr>
        <w:t xml:space="preserve">## 40002  0  0  0  0 100  0  0  0  0  0  0  0  0  0  0        0      0      0</w:t>
      </w:r>
      <w:r>
        <w:br/>
      </w:r>
      <w:r>
        <w:rPr>
          <w:rStyle w:val="VerbatimChar"/>
        </w:rPr>
        <w:t xml:space="preserve">## 40038  0  0  0  0 100  0  0  0  0  0  0  0  0  0  0        0      0      0</w:t>
      </w:r>
      <w:r>
        <w:br/>
      </w:r>
      <w:r>
        <w:rPr>
          <w:rStyle w:val="VerbatimChar"/>
        </w:rPr>
        <w:t xml:space="preserve">## 40118  0  0  0  0 100  0  0  0  0  0  0  0  0  0  0        0      0      0</w:t>
      </w:r>
      <w:r>
        <w:br/>
      </w:r>
      <w:r>
        <w:rPr>
          <w:rStyle w:val="VerbatimChar"/>
        </w:rPr>
        <w:t xml:space="preserve">## 40133  0  0  0  0 100  0  0  0  0  0  0  0  0  0  0        0      0      0</w:t>
      </w:r>
      <w:r>
        <w:br/>
      </w:r>
      <w:r>
        <w:rPr>
          <w:rStyle w:val="VerbatimChar"/>
        </w:rPr>
        <w:t xml:space="preserve">## 40142  0  0  0  0 100  0  0  0  0  0  0  0  0  0  0        0      0      0</w:t>
      </w:r>
      <w:r>
        <w:br/>
      </w:r>
      <w:r>
        <w:rPr>
          <w:rStyle w:val="VerbatimChar"/>
        </w:rPr>
        <w:t xml:space="preserve">## 40167  0  0  0  0 100  0  0  0  0  0  0  0  0  0  0        0      0      0</w:t>
      </w:r>
      <w:r>
        <w:br/>
      </w:r>
      <w:r>
        <w:rPr>
          <w:rStyle w:val="VerbatimChar"/>
        </w:rPr>
        <w:t xml:space="preserve">## 40180  0  0  0  0 100  0  0  0  0  0  0  0  0  0  0        0      0      0</w:t>
      </w:r>
      <w:r>
        <w:br/>
      </w:r>
      <w:r>
        <w:rPr>
          <w:rStyle w:val="VerbatimChar"/>
        </w:rPr>
        <w:t xml:space="preserve">## 40200  0  0  0  0 100  0  0  0  0  0  0  0  0  0  0        0      0      0</w:t>
      </w:r>
      <w:r>
        <w:br/>
      </w:r>
      <w:r>
        <w:rPr>
          <w:rStyle w:val="VerbatimChar"/>
        </w:rPr>
        <w:t xml:space="preserve">## 40212  0  0  0  0 100  0  0  0  0  0  0  0  0  0  0        0      0      0</w:t>
      </w:r>
      <w:r>
        <w:br/>
      </w:r>
      <w:r>
        <w:rPr>
          <w:rStyle w:val="VerbatimChar"/>
        </w:rPr>
        <w:t xml:space="preserve">## 40225  0  0  0  0 100  0  0  0  0  0  0  0  0  0  0        0      0      0</w:t>
      </w:r>
      <w:r>
        <w:br/>
      </w:r>
      <w:r>
        <w:rPr>
          <w:rStyle w:val="VerbatimChar"/>
        </w:rPr>
        <w:t xml:space="preserve">## 40255  0  0  0  0 100  0  0  0  0  0  0  0  0  0  0        0      0      0</w:t>
      </w:r>
      <w:r>
        <w:br/>
      </w:r>
      <w:r>
        <w:rPr>
          <w:rStyle w:val="VerbatimChar"/>
        </w:rPr>
        <w:t xml:space="preserve">## 40262  0  0  0  0 100  0  0  0  0  0  0  0  0  0  0        0      0      0</w:t>
      </w:r>
      <w:r>
        <w:br/>
      </w:r>
      <w:r>
        <w:rPr>
          <w:rStyle w:val="VerbatimChar"/>
        </w:rPr>
        <w:t xml:space="preserve">## 40275  0  0  0  0 100  0  0  0  0  0  0  0  0  0  0        0      0      0</w:t>
      </w:r>
      <w:r>
        <w:br/>
      </w:r>
      <w:r>
        <w:rPr>
          <w:rStyle w:val="VerbatimChar"/>
        </w:rPr>
        <w:t xml:space="preserve">## 40296  0  0  0  0 100  0  0  0  0  0  0  0  0  0  0        0      0      0</w:t>
      </w:r>
      <w:r>
        <w:br/>
      </w:r>
      <w:r>
        <w:rPr>
          <w:rStyle w:val="VerbatimChar"/>
        </w:rPr>
        <w:t xml:space="preserve">## 40305  0  0  0  0 100  0  0  0  0  0  0  0  0  0  0        0      0      0</w:t>
      </w:r>
      <w:r>
        <w:br/>
      </w:r>
      <w:r>
        <w:rPr>
          <w:rStyle w:val="VerbatimChar"/>
        </w:rPr>
        <w:t xml:space="preserve">## 40319  0  0  0  0 100  0  0  0  0  0  0  0  0  0  0        0      0      0</w:t>
      </w:r>
      <w:r>
        <w:br/>
      </w:r>
      <w:r>
        <w:rPr>
          <w:rStyle w:val="VerbatimChar"/>
        </w:rPr>
        <w:t xml:space="preserve">## 40343  0  0  0  0 100  0  0  0  0  0  0  0  0  0  0        0      0      0</w:t>
      </w:r>
      <w:r>
        <w:br/>
      </w:r>
      <w:r>
        <w:rPr>
          <w:rStyle w:val="VerbatimChar"/>
        </w:rPr>
        <w:t xml:space="preserve">## 40345  0  0  0  0 100  0  0  0  0  0  0  0  0  0  0        0      0      0</w:t>
      </w:r>
      <w:r>
        <w:br/>
      </w:r>
      <w:r>
        <w:rPr>
          <w:rStyle w:val="VerbatimChar"/>
        </w:rPr>
        <w:t xml:space="preserve">## 40350  0  0  0  0 100  0  0  0  0  0  0  0  0  0  0        0      0      0</w:t>
      </w:r>
      <w:r>
        <w:br/>
      </w:r>
      <w:r>
        <w:rPr>
          <w:rStyle w:val="VerbatimChar"/>
        </w:rPr>
        <w:t xml:space="preserve">## 40351  0  0  0  0 100  0  0  0  0  0  0  0  0  0  0        0      0      0</w:t>
      </w:r>
      <w:r>
        <w:br/>
      </w:r>
      <w:r>
        <w:rPr>
          <w:rStyle w:val="VerbatimChar"/>
        </w:rPr>
        <w:t xml:space="preserve">## 40356  0  0  0  0 100  0  0  0  0  0  0  0  0  0  0        0      0      0</w:t>
      </w:r>
      <w:r>
        <w:br/>
      </w:r>
      <w:r>
        <w:rPr>
          <w:rStyle w:val="VerbatimChar"/>
        </w:rPr>
        <w:t xml:space="preserve">## 40357  0  0  0  0 100  0  0  0  0  0  0  0  0  0  0        0      0      0</w:t>
      </w:r>
      <w:r>
        <w:br/>
      </w:r>
      <w:r>
        <w:rPr>
          <w:rStyle w:val="VerbatimChar"/>
        </w:rPr>
        <w:t xml:space="preserve">## 40362  0  0  0  0 100  0  0  0  0  0  0  0  0  0  0        0      0      0</w:t>
      </w:r>
      <w:r>
        <w:br/>
      </w:r>
      <w:r>
        <w:rPr>
          <w:rStyle w:val="VerbatimChar"/>
        </w:rPr>
        <w:t xml:space="preserve">## 40379  0  0  0  0 100  0  0  0  0  0  0  0  0  0  0        0      0      0</w:t>
      </w:r>
      <w:r>
        <w:br/>
      </w:r>
      <w:r>
        <w:rPr>
          <w:rStyle w:val="VerbatimChar"/>
        </w:rPr>
        <w:t xml:space="preserve">## 40382  0  0  0  0 100  0  0  0  0  0  0  0  0  0  0        0      0      0</w:t>
      </w:r>
      <w:r>
        <w:br/>
      </w:r>
      <w:r>
        <w:rPr>
          <w:rStyle w:val="VerbatimChar"/>
        </w:rPr>
        <w:t xml:space="preserve">## 40504  0  0  0  0 100  0  0  0  0  0  0  0  0  0  0        0      0      0</w:t>
      </w:r>
      <w:r>
        <w:br/>
      </w:r>
      <w:r>
        <w:rPr>
          <w:rStyle w:val="VerbatimChar"/>
        </w:rPr>
        <w:t xml:space="preserve">## 40530  0  0  0  0 100  0  0  0  0  0  0  0  0  0  0        0      0      0</w:t>
      </w:r>
      <w:r>
        <w:br/>
      </w:r>
      <w:r>
        <w:rPr>
          <w:rStyle w:val="VerbatimChar"/>
        </w:rPr>
        <w:t xml:space="preserve">## 40544  0  0  0  0 100  0  0  0  0  0  0  0  0  0  0        0      0      0</w:t>
      </w:r>
      <w:r>
        <w:br/>
      </w:r>
      <w:r>
        <w:rPr>
          <w:rStyle w:val="VerbatimChar"/>
        </w:rPr>
        <w:t xml:space="preserve">## 40568  0  0  0  0 100  0  0  0  0  0  0  0  0  0  0        0      0      0</w:t>
      </w:r>
      <w:r>
        <w:br/>
      </w:r>
      <w:r>
        <w:rPr>
          <w:rStyle w:val="VerbatimChar"/>
        </w:rPr>
        <w:t xml:space="preserve">## 40601  0  0  0  0 100  0  0  0  0  0  0  0  0  0  0        0      0      0</w:t>
      </w:r>
      <w:r>
        <w:br/>
      </w:r>
      <w:r>
        <w:rPr>
          <w:rStyle w:val="VerbatimChar"/>
        </w:rPr>
        <w:t xml:space="preserve">## 40602  0  0  0  0 100  0  0  0  0  0  0  0  0  0  0        0      0      0</w:t>
      </w:r>
      <w:r>
        <w:br/>
      </w:r>
      <w:r>
        <w:rPr>
          <w:rStyle w:val="VerbatimChar"/>
        </w:rPr>
        <w:t xml:space="preserve">## 40611  0  0  0  0 100  0  0  0  0  0  0  0  0  0  0        0      0      0</w:t>
      </w:r>
      <w:r>
        <w:br/>
      </w:r>
      <w:r>
        <w:rPr>
          <w:rStyle w:val="VerbatimChar"/>
        </w:rPr>
        <w:t xml:space="preserve">## 40617  0  0  0  0 100  0  0  0  0  0  0  0  0  0  0        0      0      0</w:t>
      </w:r>
      <w:r>
        <w:br/>
      </w:r>
      <w:r>
        <w:rPr>
          <w:rStyle w:val="VerbatimChar"/>
        </w:rPr>
        <w:t xml:space="preserve">## 40623  0  0  0  0 100  0  0  0  0  0  0  0  0  0  0        0      0      0</w:t>
      </w:r>
      <w:r>
        <w:br/>
      </w:r>
      <w:r>
        <w:rPr>
          <w:rStyle w:val="VerbatimChar"/>
        </w:rPr>
        <w:t xml:space="preserve">## 40647  0  0  0  0 100  0  0  0  0  0  0  0  0  0  0        0      0      0</w:t>
      </w:r>
      <w:r>
        <w:br/>
      </w:r>
      <w:r>
        <w:rPr>
          <w:rStyle w:val="VerbatimChar"/>
        </w:rPr>
        <w:t xml:space="preserve">## 40670  0  0  0  0 100  0  0  0  0  0  0  0  0  0  0        0      0      0</w:t>
      </w:r>
      <w:r>
        <w:br/>
      </w:r>
      <w:r>
        <w:rPr>
          <w:rStyle w:val="VerbatimChar"/>
        </w:rPr>
        <w:t xml:space="preserve">## 40672  0  0  0  0 100  0  0  0  0  0  0  0  0  0  0        0      0      0</w:t>
      </w:r>
      <w:r>
        <w:br/>
      </w:r>
      <w:r>
        <w:rPr>
          <w:rStyle w:val="VerbatimChar"/>
        </w:rPr>
        <w:t xml:space="preserve">## 40674  0  0  0  0 100  0  0  0  0  0  0  0  0  0  0        0      0      0</w:t>
      </w:r>
      <w:r>
        <w:br/>
      </w:r>
      <w:r>
        <w:rPr>
          <w:rStyle w:val="VerbatimChar"/>
        </w:rPr>
        <w:t xml:space="preserve">## 40687  0  0  0  0 100  0  0  0  0  0  0  0  0  0  0        0      0      0</w:t>
      </w:r>
      <w:r>
        <w:br/>
      </w:r>
      <w:r>
        <w:rPr>
          <w:rStyle w:val="VerbatimChar"/>
        </w:rPr>
        <w:t xml:space="preserve">## 40704  0  0  0  0 100  0  0  0  0  0  0  0  0  0  0        0      0      0</w:t>
      </w:r>
      <w:r>
        <w:br/>
      </w:r>
      <w:r>
        <w:rPr>
          <w:rStyle w:val="VerbatimChar"/>
        </w:rPr>
        <w:t xml:space="preserve">## 40705  0  0  0  0 100  0  0  0  0  0  0  0  0  0  0        0      0      0</w:t>
      </w:r>
      <w:r>
        <w:br/>
      </w:r>
      <w:r>
        <w:rPr>
          <w:rStyle w:val="VerbatimChar"/>
        </w:rPr>
        <w:t xml:space="preserve">## 40734  0  0  0  0 100  0  0  0  0  0  0  0  0  0  0        0      0      0</w:t>
      </w:r>
      <w:r>
        <w:br/>
      </w:r>
      <w:r>
        <w:rPr>
          <w:rStyle w:val="VerbatimChar"/>
        </w:rPr>
        <w:t xml:space="preserve">## 40747  0  0  0  0 100  0  0  0  0  0  0  0  0  0  0        0      0      0</w:t>
      </w:r>
      <w:r>
        <w:br/>
      </w:r>
      <w:r>
        <w:rPr>
          <w:rStyle w:val="VerbatimChar"/>
        </w:rPr>
        <w:t xml:space="preserve">## 40781  0  0  0  0 100  0  0  0  0  0  0  0  0  0  0        0      0      0</w:t>
      </w:r>
      <w:r>
        <w:br/>
      </w:r>
      <w:r>
        <w:rPr>
          <w:rStyle w:val="VerbatimChar"/>
        </w:rPr>
        <w:t xml:space="preserve">## 40819  0  0  0  0 100  0  0  0  0  0  0  0  0  0  0        0      0      0</w:t>
      </w:r>
      <w:r>
        <w:br/>
      </w:r>
      <w:r>
        <w:rPr>
          <w:rStyle w:val="VerbatimChar"/>
        </w:rPr>
        <w:t xml:space="preserve">## 40850  0  0  0  0 100  0  0  0  0  0  0  0  0  0  0        0      0      0</w:t>
      </w:r>
      <w:r>
        <w:br/>
      </w:r>
      <w:r>
        <w:rPr>
          <w:rStyle w:val="VerbatimChar"/>
        </w:rPr>
        <w:t xml:space="preserve">## 40856  0  0  0  0 100  0  0  0  0  0  0  0  0  0  0        0      0      0</w:t>
      </w:r>
      <w:r>
        <w:br/>
      </w:r>
      <w:r>
        <w:rPr>
          <w:rStyle w:val="VerbatimChar"/>
        </w:rPr>
        <w:t xml:space="preserve">## 40886  0  0  0  0 100  0  0  0  0  0  0  0  0  0  0        0      0      0</w:t>
      </w:r>
      <w:r>
        <w:br/>
      </w:r>
      <w:r>
        <w:rPr>
          <w:rStyle w:val="VerbatimChar"/>
        </w:rPr>
        <w:t xml:space="preserve">## 40915  0  0  0  0 100  0  0  0  0  0  0  0  0  0  0        0      0      0</w:t>
      </w:r>
      <w:r>
        <w:br/>
      </w:r>
      <w:r>
        <w:rPr>
          <w:rStyle w:val="VerbatimChar"/>
        </w:rPr>
        <w:t xml:space="preserve">## 40928  0  0  0  0 100  0  0  0  0  0  0  0  0  0  0        0      0      0</w:t>
      </w:r>
      <w:r>
        <w:br/>
      </w:r>
      <w:r>
        <w:rPr>
          <w:rStyle w:val="VerbatimChar"/>
        </w:rPr>
        <w:t xml:space="preserve">## 40930  0  0  0  0 100  0  0  0  0  0  0  0  0  0  0        0      0      0</w:t>
      </w:r>
      <w:r>
        <w:br/>
      </w:r>
      <w:r>
        <w:rPr>
          <w:rStyle w:val="VerbatimChar"/>
        </w:rPr>
        <w:t xml:space="preserve">## 40936  0  0  0  0 100  0  0  0  0  0  0  0  0  0  0        0      0      0</w:t>
      </w:r>
      <w:r>
        <w:br/>
      </w:r>
      <w:r>
        <w:rPr>
          <w:rStyle w:val="VerbatimChar"/>
        </w:rPr>
        <w:t xml:space="preserve">## 40944  0  0  0  0 100  0  0  0  0  0  0  0  0  0  0        0      0      0</w:t>
      </w:r>
      <w:r>
        <w:br/>
      </w:r>
      <w:r>
        <w:rPr>
          <w:rStyle w:val="VerbatimChar"/>
        </w:rPr>
        <w:t xml:space="preserve">## 40948  0  0  0  0 100  0  0  0  0  0  0  0  0  0  0        0      0      0</w:t>
      </w:r>
      <w:r>
        <w:br/>
      </w:r>
      <w:r>
        <w:rPr>
          <w:rStyle w:val="VerbatimChar"/>
        </w:rPr>
        <w:t xml:space="preserve">## 40955  0  0  0  0 100  0  0  0  0  0  0  0  0  0  0        0      0      0</w:t>
      </w:r>
      <w:r>
        <w:br/>
      </w:r>
      <w:r>
        <w:rPr>
          <w:rStyle w:val="VerbatimChar"/>
        </w:rPr>
        <w:t xml:space="preserve">## 40956  0  0  0  0 100  0  0  0  0  0  0  0  0  0  0        0      0      0</w:t>
      </w:r>
      <w:r>
        <w:br/>
      </w:r>
      <w:r>
        <w:rPr>
          <w:rStyle w:val="VerbatimChar"/>
        </w:rPr>
        <w:t xml:space="preserve">## 40973  0  0  0  0 100  0  0  0  0  0  0  0  0  0  0        0      0      0</w:t>
      </w:r>
      <w:r>
        <w:br/>
      </w:r>
      <w:r>
        <w:rPr>
          <w:rStyle w:val="VerbatimChar"/>
        </w:rPr>
        <w:t xml:space="preserve">## 40981  0  0  0  0 100  0  0  0  0  0  0  0  0  0  0        0      0      0</w:t>
      </w:r>
      <w:r>
        <w:br/>
      </w:r>
      <w:r>
        <w:rPr>
          <w:rStyle w:val="VerbatimChar"/>
        </w:rPr>
        <w:t xml:space="preserve">## 41007  0  0  0  0 100  0  0  0  0  0  0  0  0  0  0        0      0      0</w:t>
      </w:r>
      <w:r>
        <w:br/>
      </w:r>
      <w:r>
        <w:rPr>
          <w:rStyle w:val="VerbatimChar"/>
        </w:rPr>
        <w:t xml:space="preserve">## 41085  0  0  0  0 100  0  0  0  0  0  0  0  0  0  0        0      0      0</w:t>
      </w:r>
      <w:r>
        <w:br/>
      </w:r>
      <w:r>
        <w:rPr>
          <w:rStyle w:val="VerbatimChar"/>
        </w:rPr>
        <w:t xml:space="preserve">## 41086  0  0  0  0 100  0  0  0  0  0  0  0  0  0  0        0      0      0</w:t>
      </w:r>
      <w:r>
        <w:br/>
      </w:r>
      <w:r>
        <w:rPr>
          <w:rStyle w:val="VerbatimChar"/>
        </w:rPr>
        <w:t xml:space="preserve">## 41088  0  0  0  0 100  0  0  0  0  0  0  0  0  0  0        0      0      0</w:t>
      </w:r>
      <w:r>
        <w:br/>
      </w:r>
      <w:r>
        <w:rPr>
          <w:rStyle w:val="VerbatimChar"/>
        </w:rPr>
        <w:t xml:space="preserve">## 41091  0  0  0  0 100  0  0  0  0  0  0  0  0  0  0        0      0      0</w:t>
      </w:r>
      <w:r>
        <w:br/>
      </w:r>
      <w:r>
        <w:rPr>
          <w:rStyle w:val="VerbatimChar"/>
        </w:rPr>
        <w:t xml:space="preserve">## 41109  0  0  0  0 100  0  0  0  0  0  0  0  0  0  0        0      0      0</w:t>
      </w:r>
      <w:r>
        <w:br/>
      </w:r>
      <w:r>
        <w:rPr>
          <w:rStyle w:val="VerbatimChar"/>
        </w:rPr>
        <w:t xml:space="preserve">## 41111  0  0  0  0 100  0  0  0  0  0  0  0  0  0  0        0      0      0</w:t>
      </w:r>
      <w:r>
        <w:br/>
      </w:r>
      <w:r>
        <w:rPr>
          <w:rStyle w:val="VerbatimChar"/>
        </w:rPr>
        <w:t xml:space="preserve">## 41138  0  0  0  0 100  0  0  0  0  0  0  0  0  0  0        0      0      0</w:t>
      </w:r>
      <w:r>
        <w:br/>
      </w:r>
      <w:r>
        <w:rPr>
          <w:rStyle w:val="VerbatimChar"/>
        </w:rPr>
        <w:t xml:space="preserve">## 41195  0  0  0  0 100  0  0  0  0  0  0  0  0  0  0        0      0      0</w:t>
      </w:r>
      <w:r>
        <w:br/>
      </w:r>
      <w:r>
        <w:rPr>
          <w:rStyle w:val="VerbatimChar"/>
        </w:rPr>
        <w:t xml:space="preserve">## 41199  0  0  0  0 100  0  0  0  0  0  0  0  0  0  0        0      0      0</w:t>
      </w:r>
      <w:r>
        <w:br/>
      </w:r>
      <w:r>
        <w:rPr>
          <w:rStyle w:val="VerbatimChar"/>
        </w:rPr>
        <w:t xml:space="preserve">## 41200  0  0  0  0 100  0  0  0  0  0  0  0  0  0  0        0      0      0</w:t>
      </w:r>
      <w:r>
        <w:br/>
      </w:r>
      <w:r>
        <w:rPr>
          <w:rStyle w:val="VerbatimChar"/>
        </w:rPr>
        <w:t xml:space="preserve">## 41201  0  0  0  0 100  0  0  0  0  0  0  0  0  0  0        0      0      0</w:t>
      </w:r>
      <w:r>
        <w:br/>
      </w:r>
      <w:r>
        <w:rPr>
          <w:rStyle w:val="VerbatimChar"/>
        </w:rPr>
        <w:t xml:space="preserve">## 41222  0  0  0  0 100  0  0  0  0  0  0  0  0  0  0        0      0      0</w:t>
      </w:r>
      <w:r>
        <w:br/>
      </w:r>
      <w:r>
        <w:rPr>
          <w:rStyle w:val="VerbatimChar"/>
        </w:rPr>
        <w:t xml:space="preserve">## 41228  0  0  0  0 100  0  0  0  0  0  0  0  0  0  0        0      0      0</w:t>
      </w:r>
      <w:r>
        <w:br/>
      </w:r>
      <w:r>
        <w:rPr>
          <w:rStyle w:val="VerbatimChar"/>
        </w:rPr>
        <w:t xml:space="preserve">## 41230  0  0  0  0 100  0  0  0  0  0  0  0  0  0  0        0      0      0</w:t>
      </w:r>
      <w:r>
        <w:br/>
      </w:r>
      <w:r>
        <w:rPr>
          <w:rStyle w:val="VerbatimChar"/>
        </w:rPr>
        <w:t xml:space="preserve">## 41231  0  0  0  0 100  0  0  0  0  0  0  0  0  0  0        0      0      0</w:t>
      </w:r>
      <w:r>
        <w:br/>
      </w:r>
      <w:r>
        <w:rPr>
          <w:rStyle w:val="VerbatimChar"/>
        </w:rPr>
        <w:t xml:space="preserve">## 41237  0  0  0  0 100  0  0  0  0  0  0  0  0  0  0        0      0      0</w:t>
      </w:r>
      <w:r>
        <w:br/>
      </w:r>
      <w:r>
        <w:rPr>
          <w:rStyle w:val="VerbatimChar"/>
        </w:rPr>
        <w:t xml:space="preserve">## 41244  0  0  0  0 100  0  0  0  0  0  0  0  0  0  0        0      0      0</w:t>
      </w:r>
      <w:r>
        <w:br/>
      </w:r>
      <w:r>
        <w:rPr>
          <w:rStyle w:val="VerbatimChar"/>
        </w:rPr>
        <w:t xml:space="preserve">## 41248  0  0  0  0 100  0  0  0  0  0  0  0  0  0  0        0      0      0</w:t>
      </w:r>
      <w:r>
        <w:br/>
      </w:r>
      <w:r>
        <w:rPr>
          <w:rStyle w:val="VerbatimChar"/>
        </w:rPr>
        <w:t xml:space="preserve">## 41249  0  0  0  0 100  0  0  0  0  0  0  0  0  0  0        0      0      0</w:t>
      </w:r>
      <w:r>
        <w:br/>
      </w:r>
      <w:r>
        <w:rPr>
          <w:rStyle w:val="VerbatimChar"/>
        </w:rPr>
        <w:t xml:space="preserve">## 41273  0  0  0  0 100  0  0  0  0  0  0  0  0  0  0        0      0      0</w:t>
      </w:r>
      <w:r>
        <w:br/>
      </w:r>
      <w:r>
        <w:rPr>
          <w:rStyle w:val="VerbatimChar"/>
        </w:rPr>
        <w:t xml:space="preserve">## 41276  0  0  0  0 100  0  0  0  0  0  0  0  0  0  0        0      0      0</w:t>
      </w:r>
      <w:r>
        <w:br/>
      </w:r>
      <w:r>
        <w:rPr>
          <w:rStyle w:val="VerbatimChar"/>
        </w:rPr>
        <w:t xml:space="preserve">## 41305  0  0  0  0 100  0  0  0  0  0  0  0  0  0  0        0      0      0</w:t>
      </w:r>
      <w:r>
        <w:br/>
      </w:r>
      <w:r>
        <w:rPr>
          <w:rStyle w:val="VerbatimChar"/>
        </w:rPr>
        <w:t xml:space="preserve">## 41322  0  0  0  0 100  0  0  0  0  0  0  0  0  0  0        0      0      0</w:t>
      </w:r>
      <w:r>
        <w:br/>
      </w:r>
      <w:r>
        <w:rPr>
          <w:rStyle w:val="VerbatimChar"/>
        </w:rPr>
        <w:t xml:space="preserve">## 41323  0  0  0  0 100  0  0  0  0  0  0  0  0  0  0        0      0      0</w:t>
      </w:r>
      <w:r>
        <w:br/>
      </w:r>
      <w:r>
        <w:rPr>
          <w:rStyle w:val="VerbatimChar"/>
        </w:rPr>
        <w:t xml:space="preserve">## 41324  0  0  0  0 100  0  0  0  0  0  0  0  0  0  0        0      0      0</w:t>
      </w:r>
      <w:r>
        <w:br/>
      </w:r>
      <w:r>
        <w:rPr>
          <w:rStyle w:val="VerbatimChar"/>
        </w:rPr>
        <w:t xml:space="preserve">## 41339  0  0  0  0 100  0  0  0  0  0  0  0  0  0  0        0      0      0</w:t>
      </w:r>
      <w:r>
        <w:br/>
      </w:r>
      <w:r>
        <w:rPr>
          <w:rStyle w:val="VerbatimChar"/>
        </w:rPr>
        <w:t xml:space="preserve">## 41389  0  0  0  0 100  0  0  0  0  0  0  0  0  0  0        0      0      0</w:t>
      </w:r>
      <w:r>
        <w:br/>
      </w:r>
      <w:r>
        <w:rPr>
          <w:rStyle w:val="VerbatimChar"/>
        </w:rPr>
        <w:t xml:space="preserve">## 41394  0  0  0  0 100  0  0  0  0  0  0  0  0  0  0        0      0      0</w:t>
      </w:r>
      <w:r>
        <w:br/>
      </w:r>
      <w:r>
        <w:rPr>
          <w:rStyle w:val="VerbatimChar"/>
        </w:rPr>
        <w:t xml:space="preserve">## 41395  0  0  0  0 100  0  0  0  0  0  0  0  0  0  0        0      0      0</w:t>
      </w:r>
      <w:r>
        <w:br/>
      </w:r>
      <w:r>
        <w:rPr>
          <w:rStyle w:val="VerbatimChar"/>
        </w:rPr>
        <w:t xml:space="preserve">## 41412  0  0  0  0 100  0  0  0  0  0  0  0  0  0  0        0      0      0</w:t>
      </w:r>
      <w:r>
        <w:br/>
      </w:r>
      <w:r>
        <w:rPr>
          <w:rStyle w:val="VerbatimChar"/>
        </w:rPr>
        <w:t xml:space="preserve">## 41416  0  0  0  0 100  0  0  0  0  0  0  0  0  0  0        0      0      0</w:t>
      </w:r>
      <w:r>
        <w:br/>
      </w:r>
      <w:r>
        <w:rPr>
          <w:rStyle w:val="VerbatimChar"/>
        </w:rPr>
        <w:t xml:space="preserve">## 41425  0  0  0  0 100  0  0  0  0  0  0  0  0  0  0        0      0      0</w:t>
      </w:r>
      <w:r>
        <w:br/>
      </w:r>
      <w:r>
        <w:rPr>
          <w:rStyle w:val="VerbatimChar"/>
        </w:rPr>
        <w:t xml:space="preserve">## 41477  0  0  0  0 100  0  0  0  0  0  0  0  0  0  0        0      0      0</w:t>
      </w:r>
      <w:r>
        <w:br/>
      </w:r>
      <w:r>
        <w:rPr>
          <w:rStyle w:val="VerbatimChar"/>
        </w:rPr>
        <w:t xml:space="preserve">## 41488  0  0  0  0 100  0  0  0  0  0  0  0  0  0  0        0      0      0</w:t>
      </w:r>
      <w:r>
        <w:br/>
      </w:r>
      <w:r>
        <w:rPr>
          <w:rStyle w:val="VerbatimChar"/>
        </w:rPr>
        <w:t xml:space="preserve">## 41509  0  0  0  0 100  0  0  0  0  0  0  0  0  0  0        0      0      0</w:t>
      </w:r>
      <w:r>
        <w:br/>
      </w:r>
      <w:r>
        <w:rPr>
          <w:rStyle w:val="VerbatimChar"/>
        </w:rPr>
        <w:t xml:space="preserve">## 41519  0  0  0  0 100  0  0  0  0  0  0  0  0  0  0        0      0      0</w:t>
      </w:r>
      <w:r>
        <w:br/>
      </w:r>
      <w:r>
        <w:rPr>
          <w:rStyle w:val="VerbatimChar"/>
        </w:rPr>
        <w:t xml:space="preserve">## 41537  0  0  0  0 100  0  0  0  0  0  0  0  0  0  0        0      0      0</w:t>
      </w:r>
      <w:r>
        <w:br/>
      </w:r>
      <w:r>
        <w:rPr>
          <w:rStyle w:val="VerbatimChar"/>
        </w:rPr>
        <w:t xml:space="preserve">## 41559  0  0  0  0 100  0  0  0  0  0  0  0  0  0  0        0      0      0</w:t>
      </w:r>
      <w:r>
        <w:br/>
      </w:r>
      <w:r>
        <w:rPr>
          <w:rStyle w:val="VerbatimChar"/>
        </w:rPr>
        <w:t xml:space="preserve">## 41564  0  0  0  0 100  0  0  0  0  0  0  0  0  0  0        0      0      0</w:t>
      </w:r>
      <w:r>
        <w:br/>
      </w:r>
      <w:r>
        <w:rPr>
          <w:rStyle w:val="VerbatimChar"/>
        </w:rPr>
        <w:t xml:space="preserve">## 41573  0  0  0  0 100  0  0  0  0  0  0  0  0  0  0        0      0      0</w:t>
      </w:r>
      <w:r>
        <w:br/>
      </w:r>
      <w:r>
        <w:rPr>
          <w:rStyle w:val="VerbatimChar"/>
        </w:rPr>
        <w:t xml:space="preserve">## 41672  0  0  0  0 100  0  0  0  0  0  0  0  0  0  0        0      0      0</w:t>
      </w:r>
      <w:r>
        <w:br/>
      </w:r>
      <w:r>
        <w:rPr>
          <w:rStyle w:val="VerbatimChar"/>
        </w:rPr>
        <w:t xml:space="preserve">## 41692  0  0  0  0 100  0  0  0  0  0  0  0  0  0  0        0      0      0</w:t>
      </w:r>
      <w:r>
        <w:br/>
      </w:r>
      <w:r>
        <w:rPr>
          <w:rStyle w:val="VerbatimChar"/>
        </w:rPr>
        <w:t xml:space="preserve">## 41722  0  0  0  0 100  0  0  0  0  0  0  0  0  0  0        0      0      0</w:t>
      </w:r>
      <w:r>
        <w:br/>
      </w:r>
      <w:r>
        <w:rPr>
          <w:rStyle w:val="VerbatimChar"/>
        </w:rPr>
        <w:t xml:space="preserve">## 41724  0  0  0  0 100  0  0  0  0  0  0  0  0  0  0        0      0      0</w:t>
      </w:r>
      <w:r>
        <w:br/>
      </w:r>
      <w:r>
        <w:rPr>
          <w:rStyle w:val="VerbatimChar"/>
        </w:rPr>
        <w:t xml:space="preserve">## 41740  0  0  0  0 100  0  0  0  0  0  0  0  0  0  0        0      0      0</w:t>
      </w:r>
      <w:r>
        <w:br/>
      </w:r>
      <w:r>
        <w:rPr>
          <w:rStyle w:val="VerbatimChar"/>
        </w:rPr>
        <w:t xml:space="preserve">## 41748  0  0  0  0 100  0  0  0  0  0  0  0  0  0  0        0      0      0</w:t>
      </w:r>
      <w:r>
        <w:br/>
      </w:r>
      <w:r>
        <w:rPr>
          <w:rStyle w:val="VerbatimChar"/>
        </w:rPr>
        <w:t xml:space="preserve">## 41771  0  0  0  0 100  0  0  0  0  0  0  0  0  0  0        0      0      0</w:t>
      </w:r>
      <w:r>
        <w:br/>
      </w:r>
      <w:r>
        <w:rPr>
          <w:rStyle w:val="VerbatimChar"/>
        </w:rPr>
        <w:t xml:space="preserve">## 41781  0  0  0  0 100  0  0  0  0  0  0  0  0  0  0        0      0      0</w:t>
      </w:r>
      <w:r>
        <w:br/>
      </w:r>
      <w:r>
        <w:rPr>
          <w:rStyle w:val="VerbatimChar"/>
        </w:rPr>
        <w:t xml:space="preserve">## 41782  0  0  0  0 100  0  0  0  0  0  0  0  0  0  0        0      0      0</w:t>
      </w:r>
      <w:r>
        <w:br/>
      </w:r>
      <w:r>
        <w:rPr>
          <w:rStyle w:val="VerbatimChar"/>
        </w:rPr>
        <w:t xml:space="preserve">## 41785  0  0  0  0 100  0  0  0  0  0  0  0  0  0  0        0      0      0</w:t>
      </w:r>
      <w:r>
        <w:br/>
      </w:r>
      <w:r>
        <w:rPr>
          <w:rStyle w:val="VerbatimChar"/>
        </w:rPr>
        <w:t xml:space="preserve">## 41791  0  0  0  0 100  0  0  0  0  0  0  0  0  0  0        0      0      0</w:t>
      </w:r>
      <w:r>
        <w:br/>
      </w:r>
      <w:r>
        <w:rPr>
          <w:rStyle w:val="VerbatimChar"/>
        </w:rPr>
        <w:t xml:space="preserve">## 41802  0  0  0  0 100  0  0  0  0  0  0  0  0  0  0        0      0      0</w:t>
      </w:r>
      <w:r>
        <w:br/>
      </w:r>
      <w:r>
        <w:rPr>
          <w:rStyle w:val="VerbatimChar"/>
        </w:rPr>
        <w:t xml:space="preserve">## 41804  0  0  0  0 100  0  0  0  0  0  0  0  0  0  0        0      0      0</w:t>
      </w:r>
      <w:r>
        <w:br/>
      </w:r>
      <w:r>
        <w:rPr>
          <w:rStyle w:val="VerbatimChar"/>
        </w:rPr>
        <w:t xml:space="preserve">## 41836  0  0  0  0 100  0  0  0  0  0  0  0  0  0  0        0      0      0</w:t>
      </w:r>
      <w:r>
        <w:br/>
      </w:r>
      <w:r>
        <w:rPr>
          <w:rStyle w:val="VerbatimChar"/>
        </w:rPr>
        <w:t xml:space="preserve">## 41858  0  0  0  0 100  0  0  0  0  0  0  0  0  0  0        0      0      0</w:t>
      </w:r>
      <w:r>
        <w:br/>
      </w:r>
      <w:r>
        <w:rPr>
          <w:rStyle w:val="VerbatimChar"/>
        </w:rPr>
        <w:t xml:space="preserve">## 41867  0  0  0  0 100  0  0  0  0  0  0  0  0  0  0        0      0      0</w:t>
      </w:r>
      <w:r>
        <w:br/>
      </w:r>
      <w:r>
        <w:rPr>
          <w:rStyle w:val="VerbatimChar"/>
        </w:rPr>
        <w:t xml:space="preserve">## 41935  0  0  0  0 100  0  0  0  0  0  0  0  0  0  0        0      0      0</w:t>
      </w:r>
      <w:r>
        <w:br/>
      </w:r>
      <w:r>
        <w:rPr>
          <w:rStyle w:val="VerbatimChar"/>
        </w:rPr>
        <w:t xml:space="preserve">## 41952  0  0  0  0 100  0  0  0  0  0  0  0  0  0  0        0      0      0</w:t>
      </w:r>
      <w:r>
        <w:br/>
      </w:r>
      <w:r>
        <w:rPr>
          <w:rStyle w:val="VerbatimChar"/>
        </w:rPr>
        <w:t xml:space="preserve">## 41957  0  0  0  0 100  0  0  0  0  0  0  0  0  0  0        0      0      0</w:t>
      </w:r>
      <w:r>
        <w:br/>
      </w:r>
      <w:r>
        <w:rPr>
          <w:rStyle w:val="VerbatimChar"/>
        </w:rPr>
        <w:t xml:space="preserve">## 42025  0  0  0  0 100  0  0  0  0  0  0  0  0  0  0        0      0      0</w:t>
      </w:r>
      <w:r>
        <w:br/>
      </w:r>
      <w:r>
        <w:rPr>
          <w:rStyle w:val="VerbatimChar"/>
        </w:rPr>
        <w:t xml:space="preserve">## 42028  0  0  0  0 100  0  0  0  0  0  0  0  0  0  0        0      0      0</w:t>
      </w:r>
      <w:r>
        <w:br/>
      </w:r>
      <w:r>
        <w:rPr>
          <w:rStyle w:val="VerbatimChar"/>
        </w:rPr>
        <w:t xml:space="preserve">## 42035  0  0  0  0 100  0  0  0  0  0  0  0  0  0  0        0      0      0</w:t>
      </w:r>
      <w:r>
        <w:br/>
      </w:r>
      <w:r>
        <w:rPr>
          <w:rStyle w:val="VerbatimChar"/>
        </w:rPr>
        <w:t xml:space="preserve">## 42112  0  0  0  0 100  0  0  0  0  0  0  0  0  0  0        0      0      0</w:t>
      </w:r>
      <w:r>
        <w:br/>
      </w:r>
      <w:r>
        <w:rPr>
          <w:rStyle w:val="VerbatimChar"/>
        </w:rPr>
        <w:t xml:space="preserve">## 42113  0  0  0  0 100  0  0  0  0  0  0  0  0  0  0        0      0      0</w:t>
      </w:r>
      <w:r>
        <w:br/>
      </w:r>
      <w:r>
        <w:rPr>
          <w:rStyle w:val="VerbatimChar"/>
        </w:rPr>
        <w:t xml:space="preserve">## 42128  0  0  0  0 100  0  0  0  0  0  0  0  0  0  0        0      0      0</w:t>
      </w:r>
      <w:r>
        <w:br/>
      </w:r>
      <w:r>
        <w:rPr>
          <w:rStyle w:val="VerbatimChar"/>
        </w:rPr>
        <w:t xml:space="preserve">## 42130  0  0  0  0 100  0  0  0  0  0  0  0  0  0  0        0      0      0</w:t>
      </w:r>
      <w:r>
        <w:br/>
      </w:r>
      <w:r>
        <w:rPr>
          <w:rStyle w:val="VerbatimChar"/>
        </w:rPr>
        <w:t xml:space="preserve">## 42153  0  0  0  0 100  0  0  0  0  0  0  0  0  0  0        0      0      0</w:t>
      </w:r>
      <w:r>
        <w:br/>
      </w:r>
      <w:r>
        <w:rPr>
          <w:rStyle w:val="VerbatimChar"/>
        </w:rPr>
        <w:t xml:space="preserve">## 42157  0  0  0  0 100  0  0  0  0  0  0  0  0  0  0        0      0      0</w:t>
      </w:r>
      <w:r>
        <w:br/>
      </w:r>
      <w:r>
        <w:rPr>
          <w:rStyle w:val="VerbatimChar"/>
        </w:rPr>
        <w:t xml:space="preserve">## 42167  0  0  0  0 100  0  0  0  0  0  0  0  0  0  0        0      0      0</w:t>
      </w:r>
      <w:r>
        <w:br/>
      </w:r>
      <w:r>
        <w:rPr>
          <w:rStyle w:val="VerbatimChar"/>
        </w:rPr>
        <w:t xml:space="preserve">## 42191  0  0  0  0 100  0  0  0  0  0  0  0  0  0  0        0      0      0</w:t>
      </w:r>
      <w:r>
        <w:br/>
      </w:r>
      <w:r>
        <w:rPr>
          <w:rStyle w:val="VerbatimChar"/>
        </w:rPr>
        <w:t xml:space="preserve">## 42196  0  0  0  0 100  0  0  0  0  0  0  0  0  0  0        0      0      0</w:t>
      </w:r>
      <w:r>
        <w:br/>
      </w:r>
      <w:r>
        <w:rPr>
          <w:rStyle w:val="VerbatimChar"/>
        </w:rPr>
        <w:t xml:space="preserve">## 42208  0  0  0  0 100  0  0  0  0  0  0  0  0  0  0        0      0      0</w:t>
      </w:r>
      <w:r>
        <w:br/>
      </w:r>
      <w:r>
        <w:rPr>
          <w:rStyle w:val="VerbatimChar"/>
        </w:rPr>
        <w:t xml:space="preserve">## 42271  0  0  0  0 100  0  0  0  0  0  0  0  0  0  0        0      0      0</w:t>
      </w:r>
      <w:r>
        <w:br/>
      </w:r>
      <w:r>
        <w:rPr>
          <w:rStyle w:val="VerbatimChar"/>
        </w:rPr>
        <w:t xml:space="preserve">## 42289  0  0  0  0 100  0  0  0  0  0  0  0  0  0  0        0      0      0</w:t>
      </w:r>
      <w:r>
        <w:br/>
      </w:r>
      <w:r>
        <w:rPr>
          <w:rStyle w:val="VerbatimChar"/>
        </w:rPr>
        <w:t xml:space="preserve">## 42300  0  0  0  0 100  0  0  0  0  0  0  0  0  0  0        0      0      0</w:t>
      </w:r>
      <w:r>
        <w:br/>
      </w:r>
      <w:r>
        <w:rPr>
          <w:rStyle w:val="VerbatimChar"/>
        </w:rPr>
        <w:t xml:space="preserve">## 42310  0  0  0  0 100  0  0  0  0  0  0  0  0  0  0        0      0      0</w:t>
      </w:r>
      <w:r>
        <w:br/>
      </w:r>
      <w:r>
        <w:rPr>
          <w:rStyle w:val="VerbatimChar"/>
        </w:rPr>
        <w:t xml:space="preserve">## 42341  0  0  0  0 100  0  0  0  0  0  0  0  0  0  0        0      0      0</w:t>
      </w:r>
      <w:r>
        <w:br/>
      </w:r>
      <w:r>
        <w:rPr>
          <w:rStyle w:val="VerbatimChar"/>
        </w:rPr>
        <w:t xml:space="preserve">## 42342  0  0  0  0 100  0  0  0  0  0  0  0  0  0  0        0      0      0</w:t>
      </w:r>
      <w:r>
        <w:br/>
      </w:r>
      <w:r>
        <w:rPr>
          <w:rStyle w:val="VerbatimChar"/>
        </w:rPr>
        <w:t xml:space="preserve">## 42343  0  0  0  0 100  0  0  0  0  0  0  0  0  0  0        0      0      0</w:t>
      </w:r>
      <w:r>
        <w:br/>
      </w:r>
      <w:r>
        <w:rPr>
          <w:rStyle w:val="VerbatimChar"/>
        </w:rPr>
        <w:t xml:space="preserve">## 42360  0  0  0  0 100  0  0  0  0  0  0  0  0  0  0        0      0      0</w:t>
      </w:r>
      <w:r>
        <w:br/>
      </w:r>
      <w:r>
        <w:rPr>
          <w:rStyle w:val="VerbatimChar"/>
        </w:rPr>
        <w:t xml:space="preserve">## 42366  0  0  0  0 100  0  0  0  0  0  0  0  0  0  0        0      0      0</w:t>
      </w:r>
      <w:r>
        <w:br/>
      </w:r>
      <w:r>
        <w:rPr>
          <w:rStyle w:val="VerbatimChar"/>
        </w:rPr>
        <w:t xml:space="preserve">## 42372  0  0  0  0 100  0  0  0  0  0  0  0  0  0  0        0      0      0</w:t>
      </w:r>
      <w:r>
        <w:br/>
      </w:r>
      <w:r>
        <w:rPr>
          <w:rStyle w:val="VerbatimChar"/>
        </w:rPr>
        <w:t xml:space="preserve">## 42400  0  0  0  0 100  0  0  0  0  0  0  0  0  0  0        0      0      0</w:t>
      </w:r>
      <w:r>
        <w:br/>
      </w:r>
      <w:r>
        <w:rPr>
          <w:rStyle w:val="VerbatimChar"/>
        </w:rPr>
        <w:t xml:space="preserve">## 42411  0  0  0  0 100  0  0  0  0  0  0  0  0  0  0        0      0      0</w:t>
      </w:r>
      <w:r>
        <w:br/>
      </w:r>
      <w:r>
        <w:rPr>
          <w:rStyle w:val="VerbatimChar"/>
        </w:rPr>
        <w:t xml:space="preserve">## 42432  0  0  0  0 100  0  0  0  0  0  0  0  0  0  0        0      0      0</w:t>
      </w:r>
      <w:r>
        <w:br/>
      </w:r>
      <w:r>
        <w:rPr>
          <w:rStyle w:val="VerbatimChar"/>
        </w:rPr>
        <w:t xml:space="preserve">## 42444  0  0  0  0 100  0  0  0  0  0  0  0  0  0  0        0      0      0</w:t>
      </w:r>
      <w:r>
        <w:br/>
      </w:r>
      <w:r>
        <w:rPr>
          <w:rStyle w:val="VerbatimChar"/>
        </w:rPr>
        <w:t xml:space="preserve">## 42474  0  0  0  0 100  0  0  0  0  0  0  0  0  0  0        0      0      0</w:t>
      </w:r>
      <w:r>
        <w:br/>
      </w:r>
      <w:r>
        <w:rPr>
          <w:rStyle w:val="VerbatimChar"/>
        </w:rPr>
        <w:t xml:space="preserve">##       AsiaAndOceania pub_interval_2020_2022 pub_interval_2015_2019</w:t>
      </w:r>
      <w:r>
        <w:br/>
      </w:r>
      <w:r>
        <w:rPr>
          <w:rStyle w:val="VerbatimChar"/>
        </w:rPr>
        <w:t xml:space="preserve">## 35                 0                      0                      0</w:t>
      </w:r>
      <w:r>
        <w:br/>
      </w:r>
      <w:r>
        <w:rPr>
          <w:rStyle w:val="VerbatimChar"/>
        </w:rPr>
        <w:t xml:space="preserve">## 73                 0                      0                      0</w:t>
      </w:r>
      <w:r>
        <w:br/>
      </w:r>
      <w:r>
        <w:rPr>
          <w:rStyle w:val="VerbatimChar"/>
        </w:rPr>
        <w:t xml:space="preserve">## 80                 0                      0                      0</w:t>
      </w:r>
      <w:r>
        <w:br/>
      </w:r>
      <w:r>
        <w:rPr>
          <w:rStyle w:val="VerbatimChar"/>
        </w:rPr>
        <w:t xml:space="preserve">## 95                 0                      0                      0</w:t>
      </w:r>
      <w:r>
        <w:br/>
      </w:r>
      <w:r>
        <w:rPr>
          <w:rStyle w:val="VerbatimChar"/>
        </w:rPr>
        <w:t xml:space="preserve">## 104                0                      0                      0</w:t>
      </w:r>
      <w:r>
        <w:br/>
      </w:r>
      <w:r>
        <w:rPr>
          <w:rStyle w:val="VerbatimChar"/>
        </w:rPr>
        <w:t xml:space="preserve">## 105                0                      0                      0</w:t>
      </w:r>
      <w:r>
        <w:br/>
      </w:r>
      <w:r>
        <w:rPr>
          <w:rStyle w:val="VerbatimChar"/>
        </w:rPr>
        <w:t xml:space="preserve">## 113                0                      0                      0</w:t>
      </w:r>
      <w:r>
        <w:br/>
      </w:r>
      <w:r>
        <w:rPr>
          <w:rStyle w:val="VerbatimChar"/>
        </w:rPr>
        <w:t xml:space="preserve">## 168                0                      0                      0</w:t>
      </w:r>
      <w:r>
        <w:br/>
      </w:r>
      <w:r>
        <w:rPr>
          <w:rStyle w:val="VerbatimChar"/>
        </w:rPr>
        <w:t xml:space="preserve">## 169                0                      0                      0</w:t>
      </w:r>
      <w:r>
        <w:br/>
      </w:r>
      <w:r>
        <w:rPr>
          <w:rStyle w:val="VerbatimChar"/>
        </w:rPr>
        <w:t xml:space="preserve">## 175                0                      0                      0</w:t>
      </w:r>
      <w:r>
        <w:br/>
      </w:r>
      <w:r>
        <w:rPr>
          <w:rStyle w:val="VerbatimChar"/>
        </w:rPr>
        <w:t xml:space="preserve">## 186                0                      0                      0</w:t>
      </w:r>
      <w:r>
        <w:br/>
      </w:r>
      <w:r>
        <w:rPr>
          <w:rStyle w:val="VerbatimChar"/>
        </w:rPr>
        <w:t xml:space="preserve">## 192                0                      0                      0</w:t>
      </w:r>
      <w:r>
        <w:br/>
      </w:r>
      <w:r>
        <w:rPr>
          <w:rStyle w:val="VerbatimChar"/>
        </w:rPr>
        <w:t xml:space="preserve">## 199                0                      0                      0</w:t>
      </w:r>
      <w:r>
        <w:br/>
      </w:r>
      <w:r>
        <w:rPr>
          <w:rStyle w:val="VerbatimChar"/>
        </w:rPr>
        <w:t xml:space="preserve">## 213                0                      0                      0</w:t>
      </w:r>
      <w:r>
        <w:br/>
      </w:r>
      <w:r>
        <w:rPr>
          <w:rStyle w:val="VerbatimChar"/>
        </w:rPr>
        <w:t xml:space="preserve">## 219                0                      0                      0</w:t>
      </w:r>
      <w:r>
        <w:br/>
      </w:r>
      <w:r>
        <w:rPr>
          <w:rStyle w:val="VerbatimChar"/>
        </w:rPr>
        <w:t xml:space="preserve">## 227                0                      0                      0</w:t>
      </w:r>
      <w:r>
        <w:br/>
      </w:r>
      <w:r>
        <w:rPr>
          <w:rStyle w:val="VerbatimChar"/>
        </w:rPr>
        <w:t xml:space="preserve">## 234                0                      0                      0</w:t>
      </w:r>
      <w:r>
        <w:br/>
      </w:r>
      <w:r>
        <w:rPr>
          <w:rStyle w:val="VerbatimChar"/>
        </w:rPr>
        <w:t xml:space="preserve">## 242                0                      0                      0</w:t>
      </w:r>
      <w:r>
        <w:br/>
      </w:r>
      <w:r>
        <w:rPr>
          <w:rStyle w:val="VerbatimChar"/>
        </w:rPr>
        <w:t xml:space="preserve">## 248                0                      0                      0</w:t>
      </w:r>
      <w:r>
        <w:br/>
      </w:r>
      <w:r>
        <w:rPr>
          <w:rStyle w:val="VerbatimChar"/>
        </w:rPr>
        <w:t xml:space="preserve">## 267                0                      0                      0</w:t>
      </w:r>
      <w:r>
        <w:br/>
      </w:r>
      <w:r>
        <w:rPr>
          <w:rStyle w:val="VerbatimChar"/>
        </w:rPr>
        <w:t xml:space="preserve">## 273                0                      0                      0</w:t>
      </w:r>
      <w:r>
        <w:br/>
      </w:r>
      <w:r>
        <w:rPr>
          <w:rStyle w:val="VerbatimChar"/>
        </w:rPr>
        <w:t xml:space="preserve">## 278                0                      0                      0</w:t>
      </w:r>
      <w:r>
        <w:br/>
      </w:r>
      <w:r>
        <w:rPr>
          <w:rStyle w:val="VerbatimChar"/>
        </w:rPr>
        <w:t xml:space="preserve">## 283                0                      0                      0</w:t>
      </w:r>
      <w:r>
        <w:br/>
      </w:r>
      <w:r>
        <w:rPr>
          <w:rStyle w:val="VerbatimChar"/>
        </w:rPr>
        <w:t xml:space="preserve">## 290                0                      0                      0</w:t>
      </w:r>
      <w:r>
        <w:br/>
      </w:r>
      <w:r>
        <w:rPr>
          <w:rStyle w:val="VerbatimChar"/>
        </w:rPr>
        <w:t xml:space="preserve">## 302                0                      0                      0</w:t>
      </w:r>
      <w:r>
        <w:br/>
      </w:r>
      <w:r>
        <w:rPr>
          <w:rStyle w:val="VerbatimChar"/>
        </w:rPr>
        <w:t xml:space="preserve">## 315                0                      0                      0</w:t>
      </w:r>
      <w:r>
        <w:br/>
      </w:r>
      <w:r>
        <w:rPr>
          <w:rStyle w:val="VerbatimChar"/>
        </w:rPr>
        <w:t xml:space="preserve">## 351                0                      0                      0</w:t>
      </w:r>
      <w:r>
        <w:br/>
      </w:r>
      <w:r>
        <w:rPr>
          <w:rStyle w:val="VerbatimChar"/>
        </w:rPr>
        <w:t xml:space="preserve">## 354                0                      0                      0</w:t>
      </w:r>
      <w:r>
        <w:br/>
      </w:r>
      <w:r>
        <w:rPr>
          <w:rStyle w:val="VerbatimChar"/>
        </w:rPr>
        <w:t xml:space="preserve">## 380                0                      0                      1</w:t>
      </w:r>
      <w:r>
        <w:br/>
      </w:r>
      <w:r>
        <w:rPr>
          <w:rStyle w:val="VerbatimChar"/>
        </w:rPr>
        <w:t xml:space="preserve">## 407                0                      0                      0</w:t>
      </w:r>
      <w:r>
        <w:br/>
      </w:r>
      <w:r>
        <w:rPr>
          <w:rStyle w:val="VerbatimChar"/>
        </w:rPr>
        <w:t xml:space="preserve">## 451                0                      0                      0</w:t>
      </w:r>
      <w:r>
        <w:br/>
      </w:r>
      <w:r>
        <w:rPr>
          <w:rStyle w:val="VerbatimChar"/>
        </w:rPr>
        <w:t xml:space="preserve">## 457                0                      0                      0</w:t>
      </w:r>
      <w:r>
        <w:br/>
      </w:r>
      <w:r>
        <w:rPr>
          <w:rStyle w:val="VerbatimChar"/>
        </w:rPr>
        <w:t xml:space="preserve">## 485                0                      0                      0</w:t>
      </w:r>
      <w:r>
        <w:br/>
      </w:r>
      <w:r>
        <w:rPr>
          <w:rStyle w:val="VerbatimChar"/>
        </w:rPr>
        <w:t xml:space="preserve">## 507                0                      0                      0</w:t>
      </w:r>
      <w:r>
        <w:br/>
      </w:r>
      <w:r>
        <w:rPr>
          <w:rStyle w:val="VerbatimChar"/>
        </w:rPr>
        <w:t xml:space="preserve">## 514                0                      0                      0</w:t>
      </w:r>
      <w:r>
        <w:br/>
      </w:r>
      <w:r>
        <w:rPr>
          <w:rStyle w:val="VerbatimChar"/>
        </w:rPr>
        <w:t xml:space="preserve">## 530                0                      0                      0</w:t>
      </w:r>
      <w:r>
        <w:br/>
      </w:r>
      <w:r>
        <w:rPr>
          <w:rStyle w:val="VerbatimChar"/>
        </w:rPr>
        <w:t xml:space="preserve">## 531                0                      0                      0</w:t>
      </w:r>
      <w:r>
        <w:br/>
      </w:r>
      <w:r>
        <w:rPr>
          <w:rStyle w:val="VerbatimChar"/>
        </w:rPr>
        <w:t xml:space="preserve">## 537                0                      0                      0</w:t>
      </w:r>
      <w:r>
        <w:br/>
      </w:r>
      <w:r>
        <w:rPr>
          <w:rStyle w:val="VerbatimChar"/>
        </w:rPr>
        <w:t xml:space="preserve">## 538                0                      0                      0</w:t>
      </w:r>
      <w:r>
        <w:br/>
      </w:r>
      <w:r>
        <w:rPr>
          <w:rStyle w:val="VerbatimChar"/>
        </w:rPr>
        <w:t xml:space="preserve">## 568                0                      0                      0</w:t>
      </w:r>
      <w:r>
        <w:br/>
      </w:r>
      <w:r>
        <w:rPr>
          <w:rStyle w:val="VerbatimChar"/>
        </w:rPr>
        <w:t xml:space="preserve">## 572                0                      0                      0</w:t>
      </w:r>
      <w:r>
        <w:br/>
      </w:r>
      <w:r>
        <w:rPr>
          <w:rStyle w:val="VerbatimChar"/>
        </w:rPr>
        <w:t xml:space="preserve">## 573                0                      0                      0</w:t>
      </w:r>
      <w:r>
        <w:br/>
      </w:r>
      <w:r>
        <w:rPr>
          <w:rStyle w:val="VerbatimChar"/>
        </w:rPr>
        <w:t xml:space="preserve">## 622                0                      0                      0</w:t>
      </w:r>
      <w:r>
        <w:br/>
      </w:r>
      <w:r>
        <w:rPr>
          <w:rStyle w:val="VerbatimChar"/>
        </w:rPr>
        <w:t xml:space="preserve">## 626                0                      0                      0</w:t>
      </w:r>
      <w:r>
        <w:br/>
      </w:r>
      <w:r>
        <w:rPr>
          <w:rStyle w:val="VerbatimChar"/>
        </w:rPr>
        <w:t xml:space="preserve">## 679                0                      0                      0</w:t>
      </w:r>
      <w:r>
        <w:br/>
      </w:r>
      <w:r>
        <w:rPr>
          <w:rStyle w:val="VerbatimChar"/>
        </w:rPr>
        <w:t xml:space="preserve">## 687                0                      0                      0</w:t>
      </w:r>
      <w:r>
        <w:br/>
      </w:r>
      <w:r>
        <w:rPr>
          <w:rStyle w:val="VerbatimChar"/>
        </w:rPr>
        <w:t xml:space="preserve">## 706                0                      0                      0</w:t>
      </w:r>
      <w:r>
        <w:br/>
      </w:r>
      <w:r>
        <w:rPr>
          <w:rStyle w:val="VerbatimChar"/>
        </w:rPr>
        <w:t xml:space="preserve">## 752                0                      0                      0</w:t>
      </w:r>
      <w:r>
        <w:br/>
      </w:r>
      <w:r>
        <w:rPr>
          <w:rStyle w:val="VerbatimChar"/>
        </w:rPr>
        <w:t xml:space="preserve">## 774                0                      0                      0</w:t>
      </w:r>
      <w:r>
        <w:br/>
      </w:r>
      <w:r>
        <w:rPr>
          <w:rStyle w:val="VerbatimChar"/>
        </w:rPr>
        <w:t xml:space="preserve">## 781                0                      0                      0</w:t>
      </w:r>
      <w:r>
        <w:br/>
      </w:r>
      <w:r>
        <w:rPr>
          <w:rStyle w:val="VerbatimChar"/>
        </w:rPr>
        <w:t xml:space="preserve">## 815                0                      0                      0</w:t>
      </w:r>
      <w:r>
        <w:br/>
      </w:r>
      <w:r>
        <w:rPr>
          <w:rStyle w:val="VerbatimChar"/>
        </w:rPr>
        <w:t xml:space="preserve">## 837                0                      0                      0</w:t>
      </w:r>
      <w:r>
        <w:br/>
      </w:r>
      <w:r>
        <w:rPr>
          <w:rStyle w:val="VerbatimChar"/>
        </w:rPr>
        <w:t xml:space="preserve">## 855                0                      0                      0</w:t>
      </w:r>
      <w:r>
        <w:br/>
      </w:r>
      <w:r>
        <w:rPr>
          <w:rStyle w:val="VerbatimChar"/>
        </w:rPr>
        <w:t xml:space="preserve">## 870                0                      0                      0</w:t>
      </w:r>
      <w:r>
        <w:br/>
      </w:r>
      <w:r>
        <w:rPr>
          <w:rStyle w:val="VerbatimChar"/>
        </w:rPr>
        <w:t xml:space="preserve">## 885                0                      0                      0</w:t>
      </w:r>
      <w:r>
        <w:br/>
      </w:r>
      <w:r>
        <w:rPr>
          <w:rStyle w:val="VerbatimChar"/>
        </w:rPr>
        <w:t xml:space="preserve">## 900                0                      1                      0</w:t>
      </w:r>
      <w:r>
        <w:br/>
      </w:r>
      <w:r>
        <w:rPr>
          <w:rStyle w:val="VerbatimChar"/>
        </w:rPr>
        <w:t xml:space="preserve">## 902                0                      0                      0</w:t>
      </w:r>
      <w:r>
        <w:br/>
      </w:r>
      <w:r>
        <w:rPr>
          <w:rStyle w:val="VerbatimChar"/>
        </w:rPr>
        <w:t xml:space="preserve">## 920                0                      0                      0</w:t>
      </w:r>
      <w:r>
        <w:br/>
      </w:r>
      <w:r>
        <w:rPr>
          <w:rStyle w:val="VerbatimChar"/>
        </w:rPr>
        <w:t xml:space="preserve">## 967                0                      0                      1</w:t>
      </w:r>
      <w:r>
        <w:br/>
      </w:r>
      <w:r>
        <w:rPr>
          <w:rStyle w:val="VerbatimChar"/>
        </w:rPr>
        <w:t xml:space="preserve">## 975                0                      0                      0</w:t>
      </w:r>
      <w:r>
        <w:br/>
      </w:r>
      <w:r>
        <w:rPr>
          <w:rStyle w:val="VerbatimChar"/>
        </w:rPr>
        <w:t xml:space="preserve">## 994                0                      0                      0</w:t>
      </w:r>
      <w:r>
        <w:br/>
      </w:r>
      <w:r>
        <w:rPr>
          <w:rStyle w:val="VerbatimChar"/>
        </w:rPr>
        <w:t xml:space="preserve">## 995                0                      1                      0</w:t>
      </w:r>
      <w:r>
        <w:br/>
      </w:r>
      <w:r>
        <w:rPr>
          <w:rStyle w:val="VerbatimChar"/>
        </w:rPr>
        <w:t xml:space="preserve">## 1027               0                      1                      0</w:t>
      </w:r>
      <w:r>
        <w:br/>
      </w:r>
      <w:r>
        <w:rPr>
          <w:rStyle w:val="VerbatimChar"/>
        </w:rPr>
        <w:t xml:space="preserve">## 1028               0                      0                      0</w:t>
      </w:r>
      <w:r>
        <w:br/>
      </w:r>
      <w:r>
        <w:rPr>
          <w:rStyle w:val="VerbatimChar"/>
        </w:rPr>
        <w:t xml:space="preserve">## 1043               0                      0                      0</w:t>
      </w:r>
      <w:r>
        <w:br/>
      </w:r>
      <w:r>
        <w:rPr>
          <w:rStyle w:val="VerbatimChar"/>
        </w:rPr>
        <w:t xml:space="preserve">## 1049               0                      0                      0</w:t>
      </w:r>
      <w:r>
        <w:br/>
      </w:r>
      <w:r>
        <w:rPr>
          <w:rStyle w:val="VerbatimChar"/>
        </w:rPr>
        <w:t xml:space="preserve">## 1053               0                      0                      0</w:t>
      </w:r>
      <w:r>
        <w:br/>
      </w:r>
      <w:r>
        <w:rPr>
          <w:rStyle w:val="VerbatimChar"/>
        </w:rPr>
        <w:t xml:space="preserve">## 1080               0                      0                      0</w:t>
      </w:r>
      <w:r>
        <w:br/>
      </w:r>
      <w:r>
        <w:rPr>
          <w:rStyle w:val="VerbatimChar"/>
        </w:rPr>
        <w:t xml:space="preserve">## 1085               0                      0                      0</w:t>
      </w:r>
      <w:r>
        <w:br/>
      </w:r>
      <w:r>
        <w:rPr>
          <w:rStyle w:val="VerbatimChar"/>
        </w:rPr>
        <w:t xml:space="preserve">## 1087               0                      0                      0</w:t>
      </w:r>
      <w:r>
        <w:br/>
      </w:r>
      <w:r>
        <w:rPr>
          <w:rStyle w:val="VerbatimChar"/>
        </w:rPr>
        <w:t xml:space="preserve">## 1121               0                      0                      0</w:t>
      </w:r>
      <w:r>
        <w:br/>
      </w:r>
      <w:r>
        <w:rPr>
          <w:rStyle w:val="VerbatimChar"/>
        </w:rPr>
        <w:t xml:space="preserve">## 1130               0                      0                      0</w:t>
      </w:r>
      <w:r>
        <w:br/>
      </w:r>
      <w:r>
        <w:rPr>
          <w:rStyle w:val="VerbatimChar"/>
        </w:rPr>
        <w:t xml:space="preserve">## 1150               0                      0                      0</w:t>
      </w:r>
      <w:r>
        <w:br/>
      </w:r>
      <w:r>
        <w:rPr>
          <w:rStyle w:val="VerbatimChar"/>
        </w:rPr>
        <w:t xml:space="preserve">## 1151               0                      0                      0</w:t>
      </w:r>
      <w:r>
        <w:br/>
      </w:r>
      <w:r>
        <w:rPr>
          <w:rStyle w:val="VerbatimChar"/>
        </w:rPr>
        <w:t xml:space="preserve">## 1156               0                      0                      0</w:t>
      </w:r>
      <w:r>
        <w:br/>
      </w:r>
      <w:r>
        <w:rPr>
          <w:rStyle w:val="VerbatimChar"/>
        </w:rPr>
        <w:t xml:space="preserve">## 1157               0                      0                      0</w:t>
      </w:r>
      <w:r>
        <w:br/>
      </w:r>
      <w:r>
        <w:rPr>
          <w:rStyle w:val="VerbatimChar"/>
        </w:rPr>
        <w:t xml:space="preserve">## 1171               0                      0                      0</w:t>
      </w:r>
      <w:r>
        <w:br/>
      </w:r>
      <w:r>
        <w:rPr>
          <w:rStyle w:val="VerbatimChar"/>
        </w:rPr>
        <w:t xml:space="preserve">## 1177               0                      0                      0</w:t>
      </w:r>
      <w:r>
        <w:br/>
      </w:r>
      <w:r>
        <w:rPr>
          <w:rStyle w:val="VerbatimChar"/>
        </w:rPr>
        <w:t xml:space="preserve">## 1214               0                      0                      0</w:t>
      </w:r>
      <w:r>
        <w:br/>
      </w:r>
      <w:r>
        <w:rPr>
          <w:rStyle w:val="VerbatimChar"/>
        </w:rPr>
        <w:t xml:space="preserve">## 1217               0                      0                      0</w:t>
      </w:r>
      <w:r>
        <w:br/>
      </w:r>
      <w:r>
        <w:rPr>
          <w:rStyle w:val="VerbatimChar"/>
        </w:rPr>
        <w:t xml:space="preserve">## 1254               0                      0                      0</w:t>
      </w:r>
      <w:r>
        <w:br/>
      </w:r>
      <w:r>
        <w:rPr>
          <w:rStyle w:val="VerbatimChar"/>
        </w:rPr>
        <w:t xml:space="preserve">## 1258               0                      0                      0</w:t>
      </w:r>
      <w:r>
        <w:br/>
      </w:r>
      <w:r>
        <w:rPr>
          <w:rStyle w:val="VerbatimChar"/>
        </w:rPr>
        <w:t xml:space="preserve">## 1315               0                      0                      0</w:t>
      </w:r>
      <w:r>
        <w:br/>
      </w:r>
      <w:r>
        <w:rPr>
          <w:rStyle w:val="VerbatimChar"/>
        </w:rPr>
        <w:t xml:space="preserve">## 1367               0                      0                      0</w:t>
      </w:r>
      <w:r>
        <w:br/>
      </w:r>
      <w:r>
        <w:rPr>
          <w:rStyle w:val="VerbatimChar"/>
        </w:rPr>
        <w:t xml:space="preserve">## 1371               0                      0                      0</w:t>
      </w:r>
      <w:r>
        <w:br/>
      </w:r>
      <w:r>
        <w:rPr>
          <w:rStyle w:val="VerbatimChar"/>
        </w:rPr>
        <w:t xml:space="preserve">## 1383               0                      0                      0</w:t>
      </w:r>
      <w:r>
        <w:br/>
      </w:r>
      <w:r>
        <w:rPr>
          <w:rStyle w:val="VerbatimChar"/>
        </w:rPr>
        <w:t xml:space="preserve">## 1408               0                      0                      0</w:t>
      </w:r>
      <w:r>
        <w:br/>
      </w:r>
      <w:r>
        <w:rPr>
          <w:rStyle w:val="VerbatimChar"/>
        </w:rPr>
        <w:t xml:space="preserve">## 1421               0                      0                      0</w:t>
      </w:r>
      <w:r>
        <w:br/>
      </w:r>
      <w:r>
        <w:rPr>
          <w:rStyle w:val="VerbatimChar"/>
        </w:rPr>
        <w:t xml:space="preserve">## 1423               0                      0                      0</w:t>
      </w:r>
      <w:r>
        <w:br/>
      </w:r>
      <w:r>
        <w:rPr>
          <w:rStyle w:val="VerbatimChar"/>
        </w:rPr>
        <w:t xml:space="preserve">## 1424               0                      0                      0</w:t>
      </w:r>
      <w:r>
        <w:br/>
      </w:r>
      <w:r>
        <w:rPr>
          <w:rStyle w:val="VerbatimChar"/>
        </w:rPr>
        <w:t xml:space="preserve">## 1426               0                      0                      0</w:t>
      </w:r>
      <w:r>
        <w:br/>
      </w:r>
      <w:r>
        <w:rPr>
          <w:rStyle w:val="VerbatimChar"/>
        </w:rPr>
        <w:t xml:space="preserve">## 1430               0                      0                      0</w:t>
      </w:r>
      <w:r>
        <w:br/>
      </w:r>
      <w:r>
        <w:rPr>
          <w:rStyle w:val="VerbatimChar"/>
        </w:rPr>
        <w:t xml:space="preserve">## 1453               0                      0                      0</w:t>
      </w:r>
      <w:r>
        <w:br/>
      </w:r>
      <w:r>
        <w:rPr>
          <w:rStyle w:val="VerbatimChar"/>
        </w:rPr>
        <w:t xml:space="preserve">## 1466               0                      0                      0</w:t>
      </w:r>
      <w:r>
        <w:br/>
      </w:r>
      <w:r>
        <w:rPr>
          <w:rStyle w:val="VerbatimChar"/>
        </w:rPr>
        <w:t xml:space="preserve">## 1518               0                      0                      0</w:t>
      </w:r>
      <w:r>
        <w:br/>
      </w:r>
      <w:r>
        <w:rPr>
          <w:rStyle w:val="VerbatimChar"/>
        </w:rPr>
        <w:t xml:space="preserve">## 1541               0                      0                      0</w:t>
      </w:r>
      <w:r>
        <w:br/>
      </w:r>
      <w:r>
        <w:rPr>
          <w:rStyle w:val="VerbatimChar"/>
        </w:rPr>
        <w:t xml:space="preserve">## 1546               0                      0                      0</w:t>
      </w:r>
      <w:r>
        <w:br/>
      </w:r>
      <w:r>
        <w:rPr>
          <w:rStyle w:val="VerbatimChar"/>
        </w:rPr>
        <w:t xml:space="preserve">## 1567               0                      0                      0</w:t>
      </w:r>
      <w:r>
        <w:br/>
      </w:r>
      <w:r>
        <w:rPr>
          <w:rStyle w:val="VerbatimChar"/>
        </w:rPr>
        <w:t xml:space="preserve">## 1626               0                      0                      0</w:t>
      </w:r>
      <w:r>
        <w:br/>
      </w:r>
      <w:r>
        <w:rPr>
          <w:rStyle w:val="VerbatimChar"/>
        </w:rPr>
        <w:t xml:space="preserve">## 1633               0                      0                      0</w:t>
      </w:r>
      <w:r>
        <w:br/>
      </w:r>
      <w:r>
        <w:rPr>
          <w:rStyle w:val="VerbatimChar"/>
        </w:rPr>
        <w:t xml:space="preserve">## 1663               0                      0                      0</w:t>
      </w:r>
      <w:r>
        <w:br/>
      </w:r>
      <w:r>
        <w:rPr>
          <w:rStyle w:val="VerbatimChar"/>
        </w:rPr>
        <w:t xml:space="preserve">## 1665               0                      0                      0</w:t>
      </w:r>
      <w:r>
        <w:br/>
      </w:r>
      <w:r>
        <w:rPr>
          <w:rStyle w:val="VerbatimChar"/>
        </w:rPr>
        <w:t xml:space="preserve">## 1666               0                      0                      0</w:t>
      </w:r>
      <w:r>
        <w:br/>
      </w:r>
      <w:r>
        <w:rPr>
          <w:rStyle w:val="VerbatimChar"/>
        </w:rPr>
        <w:t xml:space="preserve">## 1667               0                      0                      0</w:t>
      </w:r>
      <w:r>
        <w:br/>
      </w:r>
      <w:r>
        <w:rPr>
          <w:rStyle w:val="VerbatimChar"/>
        </w:rPr>
        <w:t xml:space="preserve">## 1716               0                      0                      0</w:t>
      </w:r>
      <w:r>
        <w:br/>
      </w:r>
      <w:r>
        <w:rPr>
          <w:rStyle w:val="VerbatimChar"/>
        </w:rPr>
        <w:t xml:space="preserve">## 1725               0                      0                      0</w:t>
      </w:r>
      <w:r>
        <w:br/>
      </w:r>
      <w:r>
        <w:rPr>
          <w:rStyle w:val="VerbatimChar"/>
        </w:rPr>
        <w:t xml:space="preserve">## 1726               0                      0                      0</w:t>
      </w:r>
      <w:r>
        <w:br/>
      </w:r>
      <w:r>
        <w:rPr>
          <w:rStyle w:val="VerbatimChar"/>
        </w:rPr>
        <w:t xml:space="preserve">## 1739               0                      0                      0</w:t>
      </w:r>
      <w:r>
        <w:br/>
      </w:r>
      <w:r>
        <w:rPr>
          <w:rStyle w:val="VerbatimChar"/>
        </w:rPr>
        <w:t xml:space="preserve">## 1752               0                      0                      0</w:t>
      </w:r>
      <w:r>
        <w:br/>
      </w:r>
      <w:r>
        <w:rPr>
          <w:rStyle w:val="VerbatimChar"/>
        </w:rPr>
        <w:t xml:space="preserve">## 1789               0                      0                      0</w:t>
      </w:r>
      <w:r>
        <w:br/>
      </w:r>
      <w:r>
        <w:rPr>
          <w:rStyle w:val="VerbatimChar"/>
        </w:rPr>
        <w:t xml:space="preserve">## 1790               0                      0                      0</w:t>
      </w:r>
      <w:r>
        <w:br/>
      </w:r>
      <w:r>
        <w:rPr>
          <w:rStyle w:val="VerbatimChar"/>
        </w:rPr>
        <w:t xml:space="preserve">## 1798               0                      0                      0</w:t>
      </w:r>
      <w:r>
        <w:br/>
      </w:r>
      <w:r>
        <w:rPr>
          <w:rStyle w:val="VerbatimChar"/>
        </w:rPr>
        <w:t xml:space="preserve">## 1805               0                      0                      0</w:t>
      </w:r>
      <w:r>
        <w:br/>
      </w:r>
      <w:r>
        <w:rPr>
          <w:rStyle w:val="VerbatimChar"/>
        </w:rPr>
        <w:t xml:space="preserve">## 1817               0                      0                      0</w:t>
      </w:r>
      <w:r>
        <w:br/>
      </w:r>
      <w:r>
        <w:rPr>
          <w:rStyle w:val="VerbatimChar"/>
        </w:rPr>
        <w:t xml:space="preserve">## 1828               0                      0                      0</w:t>
      </w:r>
      <w:r>
        <w:br/>
      </w:r>
      <w:r>
        <w:rPr>
          <w:rStyle w:val="VerbatimChar"/>
        </w:rPr>
        <w:t xml:space="preserve">## 1877               0                      0                      0</w:t>
      </w:r>
      <w:r>
        <w:br/>
      </w:r>
      <w:r>
        <w:rPr>
          <w:rStyle w:val="VerbatimChar"/>
        </w:rPr>
        <w:t xml:space="preserve">## 1899               0                      0                      0</w:t>
      </w:r>
      <w:r>
        <w:br/>
      </w:r>
      <w:r>
        <w:rPr>
          <w:rStyle w:val="VerbatimChar"/>
        </w:rPr>
        <w:t xml:space="preserve">## 1906               0                      0                      0</w:t>
      </w:r>
      <w:r>
        <w:br/>
      </w:r>
      <w:r>
        <w:rPr>
          <w:rStyle w:val="VerbatimChar"/>
        </w:rPr>
        <w:t xml:space="preserve">## 1936               0                      0                      0</w:t>
      </w:r>
      <w:r>
        <w:br/>
      </w:r>
      <w:r>
        <w:rPr>
          <w:rStyle w:val="VerbatimChar"/>
        </w:rPr>
        <w:t xml:space="preserve">## 1953               0                      0                      0</w:t>
      </w:r>
      <w:r>
        <w:br/>
      </w:r>
      <w:r>
        <w:rPr>
          <w:rStyle w:val="VerbatimChar"/>
        </w:rPr>
        <w:t xml:space="preserve">## 1992               0                      0                      0</w:t>
      </w:r>
      <w:r>
        <w:br/>
      </w:r>
      <w:r>
        <w:rPr>
          <w:rStyle w:val="VerbatimChar"/>
        </w:rPr>
        <w:t xml:space="preserve">## 2017               0                      0                      0</w:t>
      </w:r>
      <w:r>
        <w:br/>
      </w:r>
      <w:r>
        <w:rPr>
          <w:rStyle w:val="VerbatimChar"/>
        </w:rPr>
        <w:t xml:space="preserve">## 2032               0                      0                      0</w:t>
      </w:r>
      <w:r>
        <w:br/>
      </w:r>
      <w:r>
        <w:rPr>
          <w:rStyle w:val="VerbatimChar"/>
        </w:rPr>
        <w:t xml:space="preserve">## 2049               0                      0                      0</w:t>
      </w:r>
      <w:r>
        <w:br/>
      </w:r>
      <w:r>
        <w:rPr>
          <w:rStyle w:val="VerbatimChar"/>
        </w:rPr>
        <w:t xml:space="preserve">## 2051               0                      0                      0</w:t>
      </w:r>
      <w:r>
        <w:br/>
      </w:r>
      <w:r>
        <w:rPr>
          <w:rStyle w:val="VerbatimChar"/>
        </w:rPr>
        <w:t xml:space="preserve">## 2071               0                      0                      0</w:t>
      </w:r>
      <w:r>
        <w:br/>
      </w:r>
      <w:r>
        <w:rPr>
          <w:rStyle w:val="VerbatimChar"/>
        </w:rPr>
        <w:t xml:space="preserve">## 2072               0                      0                      0</w:t>
      </w:r>
      <w:r>
        <w:br/>
      </w:r>
      <w:r>
        <w:rPr>
          <w:rStyle w:val="VerbatimChar"/>
        </w:rPr>
        <w:t xml:space="preserve">## 2108               0                      0                      0</w:t>
      </w:r>
      <w:r>
        <w:br/>
      </w:r>
      <w:r>
        <w:rPr>
          <w:rStyle w:val="VerbatimChar"/>
        </w:rPr>
        <w:t xml:space="preserve">## 2115               0                      0                      0</w:t>
      </w:r>
      <w:r>
        <w:br/>
      </w:r>
      <w:r>
        <w:rPr>
          <w:rStyle w:val="VerbatimChar"/>
        </w:rPr>
        <w:t xml:space="preserve">## 2148               0                      0                      0</w:t>
      </w:r>
      <w:r>
        <w:br/>
      </w:r>
      <w:r>
        <w:rPr>
          <w:rStyle w:val="VerbatimChar"/>
        </w:rPr>
        <w:t xml:space="preserve">## 2168               0                      0                      0</w:t>
      </w:r>
      <w:r>
        <w:br/>
      </w:r>
      <w:r>
        <w:rPr>
          <w:rStyle w:val="VerbatimChar"/>
        </w:rPr>
        <w:t xml:space="preserve">## 2194               0                      0                      0</w:t>
      </w:r>
      <w:r>
        <w:br/>
      </w:r>
      <w:r>
        <w:rPr>
          <w:rStyle w:val="VerbatimChar"/>
        </w:rPr>
        <w:t xml:space="preserve">## 2223               0                      0                      0</w:t>
      </w:r>
      <w:r>
        <w:br/>
      </w:r>
      <w:r>
        <w:rPr>
          <w:rStyle w:val="VerbatimChar"/>
        </w:rPr>
        <w:t xml:space="preserve">## 2225               0                      0                      0</w:t>
      </w:r>
      <w:r>
        <w:br/>
      </w:r>
      <w:r>
        <w:rPr>
          <w:rStyle w:val="VerbatimChar"/>
        </w:rPr>
        <w:t xml:space="preserve">## 2241               0                      0                      0</w:t>
      </w:r>
      <w:r>
        <w:br/>
      </w:r>
      <w:r>
        <w:rPr>
          <w:rStyle w:val="VerbatimChar"/>
        </w:rPr>
        <w:t xml:space="preserve">## 2249               0                      0                      0</w:t>
      </w:r>
      <w:r>
        <w:br/>
      </w:r>
      <w:r>
        <w:rPr>
          <w:rStyle w:val="VerbatimChar"/>
        </w:rPr>
        <w:t xml:space="preserve">## 2253               0                      1                      0</w:t>
      </w:r>
      <w:r>
        <w:br/>
      </w:r>
      <w:r>
        <w:rPr>
          <w:rStyle w:val="VerbatimChar"/>
        </w:rPr>
        <w:t xml:space="preserve">## 2256               0                      0                      0</w:t>
      </w:r>
      <w:r>
        <w:br/>
      </w:r>
      <w:r>
        <w:rPr>
          <w:rStyle w:val="VerbatimChar"/>
        </w:rPr>
        <w:t xml:space="preserve">## 2261               0                      0                      0</w:t>
      </w:r>
      <w:r>
        <w:br/>
      </w:r>
      <w:r>
        <w:rPr>
          <w:rStyle w:val="VerbatimChar"/>
        </w:rPr>
        <w:t xml:space="preserve">## 2264               0                      0                      0</w:t>
      </w:r>
      <w:r>
        <w:br/>
      </w:r>
      <w:r>
        <w:rPr>
          <w:rStyle w:val="VerbatimChar"/>
        </w:rPr>
        <w:t xml:space="preserve">## 2275               0                      0                      0</w:t>
      </w:r>
      <w:r>
        <w:br/>
      </w:r>
      <w:r>
        <w:rPr>
          <w:rStyle w:val="VerbatimChar"/>
        </w:rPr>
        <w:t xml:space="preserve">## 2326               0                      0                      0</w:t>
      </w:r>
      <w:r>
        <w:br/>
      </w:r>
      <w:r>
        <w:rPr>
          <w:rStyle w:val="VerbatimChar"/>
        </w:rPr>
        <w:t xml:space="preserve">## 2332               0                      0                      0</w:t>
      </w:r>
      <w:r>
        <w:br/>
      </w:r>
      <w:r>
        <w:rPr>
          <w:rStyle w:val="VerbatimChar"/>
        </w:rPr>
        <w:t xml:space="preserve">## 2341               0                      0                      0</w:t>
      </w:r>
      <w:r>
        <w:br/>
      </w:r>
      <w:r>
        <w:rPr>
          <w:rStyle w:val="VerbatimChar"/>
        </w:rPr>
        <w:t xml:space="preserve">## 2360               0                      0                      0</w:t>
      </w:r>
      <w:r>
        <w:br/>
      </w:r>
      <w:r>
        <w:rPr>
          <w:rStyle w:val="VerbatimChar"/>
        </w:rPr>
        <w:t xml:space="preserve">## 2414               0                      0                      0</w:t>
      </w:r>
      <w:r>
        <w:br/>
      </w:r>
      <w:r>
        <w:rPr>
          <w:rStyle w:val="VerbatimChar"/>
        </w:rPr>
        <w:t xml:space="preserve">## 2448               0                      0                      0</w:t>
      </w:r>
      <w:r>
        <w:br/>
      </w:r>
      <w:r>
        <w:rPr>
          <w:rStyle w:val="VerbatimChar"/>
        </w:rPr>
        <w:t xml:space="preserve">## 2472               0                      0                      0</w:t>
      </w:r>
      <w:r>
        <w:br/>
      </w:r>
      <w:r>
        <w:rPr>
          <w:rStyle w:val="VerbatimChar"/>
        </w:rPr>
        <w:t xml:space="preserve">## 2476               0                      0                      0</w:t>
      </w:r>
      <w:r>
        <w:br/>
      </w:r>
      <w:r>
        <w:rPr>
          <w:rStyle w:val="VerbatimChar"/>
        </w:rPr>
        <w:t xml:space="preserve">## 2477               0                      0                      1</w:t>
      </w:r>
      <w:r>
        <w:br/>
      </w:r>
      <w:r>
        <w:rPr>
          <w:rStyle w:val="VerbatimChar"/>
        </w:rPr>
        <w:t xml:space="preserve">## 2512               0                      0                      0</w:t>
      </w:r>
      <w:r>
        <w:br/>
      </w:r>
      <w:r>
        <w:rPr>
          <w:rStyle w:val="VerbatimChar"/>
        </w:rPr>
        <w:t xml:space="preserve">## 2533               0                      0                      0</w:t>
      </w:r>
      <w:r>
        <w:br/>
      </w:r>
      <w:r>
        <w:rPr>
          <w:rStyle w:val="VerbatimChar"/>
        </w:rPr>
        <w:t xml:space="preserve">## 2548               0                      0                      0</w:t>
      </w:r>
      <w:r>
        <w:br/>
      </w:r>
      <w:r>
        <w:rPr>
          <w:rStyle w:val="VerbatimChar"/>
        </w:rPr>
        <w:t xml:space="preserve">## 2574               0                      0                      0</w:t>
      </w:r>
      <w:r>
        <w:br/>
      </w:r>
      <w:r>
        <w:rPr>
          <w:rStyle w:val="VerbatimChar"/>
        </w:rPr>
        <w:t xml:space="preserve">## 2631               0                      0                      0</w:t>
      </w:r>
      <w:r>
        <w:br/>
      </w:r>
      <w:r>
        <w:rPr>
          <w:rStyle w:val="VerbatimChar"/>
        </w:rPr>
        <w:t xml:space="preserve">## 2638               0                      0                      0</w:t>
      </w:r>
      <w:r>
        <w:br/>
      </w:r>
      <w:r>
        <w:rPr>
          <w:rStyle w:val="VerbatimChar"/>
        </w:rPr>
        <w:t xml:space="preserve">## 2651               0                      0                      0</w:t>
      </w:r>
      <w:r>
        <w:br/>
      </w:r>
      <w:r>
        <w:rPr>
          <w:rStyle w:val="VerbatimChar"/>
        </w:rPr>
        <w:t xml:space="preserve">## 2655               0                      0                      0</w:t>
      </w:r>
      <w:r>
        <w:br/>
      </w:r>
      <w:r>
        <w:rPr>
          <w:rStyle w:val="VerbatimChar"/>
        </w:rPr>
        <w:t xml:space="preserve">## 2658               0                      0                      0</w:t>
      </w:r>
      <w:r>
        <w:br/>
      </w:r>
      <w:r>
        <w:rPr>
          <w:rStyle w:val="VerbatimChar"/>
        </w:rPr>
        <w:t xml:space="preserve">## 2678               0                      0                      0</w:t>
      </w:r>
      <w:r>
        <w:br/>
      </w:r>
      <w:r>
        <w:rPr>
          <w:rStyle w:val="VerbatimChar"/>
        </w:rPr>
        <w:t xml:space="preserve">## 2726               0                      0                      0</w:t>
      </w:r>
      <w:r>
        <w:br/>
      </w:r>
      <w:r>
        <w:rPr>
          <w:rStyle w:val="VerbatimChar"/>
        </w:rPr>
        <w:t xml:space="preserve">## 2738               0                      0                      0</w:t>
      </w:r>
      <w:r>
        <w:br/>
      </w:r>
      <w:r>
        <w:rPr>
          <w:rStyle w:val="VerbatimChar"/>
        </w:rPr>
        <w:t xml:space="preserve">## 2763               0                      0                      0</w:t>
      </w:r>
      <w:r>
        <w:br/>
      </w:r>
      <w:r>
        <w:rPr>
          <w:rStyle w:val="VerbatimChar"/>
        </w:rPr>
        <w:t xml:space="preserve">## 2764               0                      0                      0</w:t>
      </w:r>
      <w:r>
        <w:br/>
      </w:r>
      <w:r>
        <w:rPr>
          <w:rStyle w:val="VerbatimChar"/>
        </w:rPr>
        <w:t xml:space="preserve">## 2790               0                      0                      0</w:t>
      </w:r>
      <w:r>
        <w:br/>
      </w:r>
      <w:r>
        <w:rPr>
          <w:rStyle w:val="VerbatimChar"/>
        </w:rPr>
        <w:t xml:space="preserve">## 2791               0                      0                      0</w:t>
      </w:r>
      <w:r>
        <w:br/>
      </w:r>
      <w:r>
        <w:rPr>
          <w:rStyle w:val="VerbatimChar"/>
        </w:rPr>
        <w:t xml:space="preserve">## 2833               0                      0                      0</w:t>
      </w:r>
      <w:r>
        <w:br/>
      </w:r>
      <w:r>
        <w:rPr>
          <w:rStyle w:val="VerbatimChar"/>
        </w:rPr>
        <w:t xml:space="preserve">## 2855               0                      0                      0</w:t>
      </w:r>
      <w:r>
        <w:br/>
      </w:r>
      <w:r>
        <w:rPr>
          <w:rStyle w:val="VerbatimChar"/>
        </w:rPr>
        <w:t xml:space="preserve">## 2864               0                      0                      0</w:t>
      </w:r>
      <w:r>
        <w:br/>
      </w:r>
      <w:r>
        <w:rPr>
          <w:rStyle w:val="VerbatimChar"/>
        </w:rPr>
        <w:t xml:space="preserve">## 2871               0                      0                      0</w:t>
      </w:r>
      <w:r>
        <w:br/>
      </w:r>
      <w:r>
        <w:rPr>
          <w:rStyle w:val="VerbatimChar"/>
        </w:rPr>
        <w:t xml:space="preserve">## 2873               0                      0                      0</w:t>
      </w:r>
      <w:r>
        <w:br/>
      </w:r>
      <w:r>
        <w:rPr>
          <w:rStyle w:val="VerbatimChar"/>
        </w:rPr>
        <w:t xml:space="preserve">## 2874               0                      0                      0</w:t>
      </w:r>
      <w:r>
        <w:br/>
      </w:r>
      <w:r>
        <w:rPr>
          <w:rStyle w:val="VerbatimChar"/>
        </w:rPr>
        <w:t xml:space="preserve">## 2875               0                      0                      0</w:t>
      </w:r>
      <w:r>
        <w:br/>
      </w:r>
      <w:r>
        <w:rPr>
          <w:rStyle w:val="VerbatimChar"/>
        </w:rPr>
        <w:t xml:space="preserve">## 2893               0                      0                      0</w:t>
      </w:r>
      <w:r>
        <w:br/>
      </w:r>
      <w:r>
        <w:rPr>
          <w:rStyle w:val="VerbatimChar"/>
        </w:rPr>
        <w:t xml:space="preserve">## 2947               0                      1                      0</w:t>
      </w:r>
      <w:r>
        <w:br/>
      </w:r>
      <w:r>
        <w:rPr>
          <w:rStyle w:val="VerbatimChar"/>
        </w:rPr>
        <w:t xml:space="preserve">## 2950               0                      0                      0</w:t>
      </w:r>
      <w:r>
        <w:br/>
      </w:r>
      <w:r>
        <w:rPr>
          <w:rStyle w:val="VerbatimChar"/>
        </w:rPr>
        <w:t xml:space="preserve">## 2956               0                      0                      0</w:t>
      </w:r>
      <w:r>
        <w:br/>
      </w:r>
      <w:r>
        <w:rPr>
          <w:rStyle w:val="VerbatimChar"/>
        </w:rPr>
        <w:t xml:space="preserve">## 2972               0                      0                      0</w:t>
      </w:r>
      <w:r>
        <w:br/>
      </w:r>
      <w:r>
        <w:rPr>
          <w:rStyle w:val="VerbatimChar"/>
        </w:rPr>
        <w:t xml:space="preserve">## 2980               0                      0                      0</w:t>
      </w:r>
      <w:r>
        <w:br/>
      </w:r>
      <w:r>
        <w:rPr>
          <w:rStyle w:val="VerbatimChar"/>
        </w:rPr>
        <w:t xml:space="preserve">## 3025               0                      0                      0</w:t>
      </w:r>
      <w:r>
        <w:br/>
      </w:r>
      <w:r>
        <w:rPr>
          <w:rStyle w:val="VerbatimChar"/>
        </w:rPr>
        <w:t xml:space="preserve">## 3035               0                      0                      0</w:t>
      </w:r>
      <w:r>
        <w:br/>
      </w:r>
      <w:r>
        <w:rPr>
          <w:rStyle w:val="VerbatimChar"/>
        </w:rPr>
        <w:t xml:space="preserve">## 3039               0                      0                      0</w:t>
      </w:r>
      <w:r>
        <w:br/>
      </w:r>
      <w:r>
        <w:rPr>
          <w:rStyle w:val="VerbatimChar"/>
        </w:rPr>
        <w:t xml:space="preserve">## 3040               0                      0                      0</w:t>
      </w:r>
      <w:r>
        <w:br/>
      </w:r>
      <w:r>
        <w:rPr>
          <w:rStyle w:val="VerbatimChar"/>
        </w:rPr>
        <w:t xml:space="preserve">## 3062               0                      0                      0</w:t>
      </w:r>
      <w:r>
        <w:br/>
      </w:r>
      <w:r>
        <w:rPr>
          <w:rStyle w:val="VerbatimChar"/>
        </w:rPr>
        <w:t xml:space="preserve">## 3063               0                      0                      0</w:t>
      </w:r>
      <w:r>
        <w:br/>
      </w:r>
      <w:r>
        <w:rPr>
          <w:rStyle w:val="VerbatimChar"/>
        </w:rPr>
        <w:t xml:space="preserve">## 3064               0                      0                      0</w:t>
      </w:r>
      <w:r>
        <w:br/>
      </w:r>
      <w:r>
        <w:rPr>
          <w:rStyle w:val="VerbatimChar"/>
        </w:rPr>
        <w:t xml:space="preserve">## 3075               0                      0                      0</w:t>
      </w:r>
      <w:r>
        <w:br/>
      </w:r>
      <w:r>
        <w:rPr>
          <w:rStyle w:val="VerbatimChar"/>
        </w:rPr>
        <w:t xml:space="preserve">## 3098               0                      0                      0</w:t>
      </w:r>
      <w:r>
        <w:br/>
      </w:r>
      <w:r>
        <w:rPr>
          <w:rStyle w:val="VerbatimChar"/>
        </w:rPr>
        <w:t xml:space="preserve">## 3107               0                      0                      0</w:t>
      </w:r>
      <w:r>
        <w:br/>
      </w:r>
      <w:r>
        <w:rPr>
          <w:rStyle w:val="VerbatimChar"/>
        </w:rPr>
        <w:t xml:space="preserve">## 3126               0                      1                      0</w:t>
      </w:r>
      <w:r>
        <w:br/>
      </w:r>
      <w:r>
        <w:rPr>
          <w:rStyle w:val="VerbatimChar"/>
        </w:rPr>
        <w:t xml:space="preserve">## 3138               0                      0                      0</w:t>
      </w:r>
      <w:r>
        <w:br/>
      </w:r>
      <w:r>
        <w:rPr>
          <w:rStyle w:val="VerbatimChar"/>
        </w:rPr>
        <w:t xml:space="preserve">## 3193               0                      0                      0</w:t>
      </w:r>
      <w:r>
        <w:br/>
      </w:r>
      <w:r>
        <w:rPr>
          <w:rStyle w:val="VerbatimChar"/>
        </w:rPr>
        <w:t xml:space="preserve">## 3198               0                      0                      1</w:t>
      </w:r>
      <w:r>
        <w:br/>
      </w:r>
      <w:r>
        <w:rPr>
          <w:rStyle w:val="VerbatimChar"/>
        </w:rPr>
        <w:t xml:space="preserve">## 3215               0                      0                      0</w:t>
      </w:r>
      <w:r>
        <w:br/>
      </w:r>
      <w:r>
        <w:rPr>
          <w:rStyle w:val="VerbatimChar"/>
        </w:rPr>
        <w:t xml:space="preserve">## 3225               0                      0                      0</w:t>
      </w:r>
      <w:r>
        <w:br/>
      </w:r>
      <w:r>
        <w:rPr>
          <w:rStyle w:val="VerbatimChar"/>
        </w:rPr>
        <w:t xml:space="preserve">## 3230               0                      0                      0</w:t>
      </w:r>
      <w:r>
        <w:br/>
      </w:r>
      <w:r>
        <w:rPr>
          <w:rStyle w:val="VerbatimChar"/>
        </w:rPr>
        <w:t xml:space="preserve">## 3259               0                      0                      0</w:t>
      </w:r>
      <w:r>
        <w:br/>
      </w:r>
      <w:r>
        <w:rPr>
          <w:rStyle w:val="VerbatimChar"/>
        </w:rPr>
        <w:t xml:space="preserve">## 3301               0                      0                      0</w:t>
      </w:r>
      <w:r>
        <w:br/>
      </w:r>
      <w:r>
        <w:rPr>
          <w:rStyle w:val="VerbatimChar"/>
        </w:rPr>
        <w:t xml:space="preserve">## 3303               0                      0                      0</w:t>
      </w:r>
      <w:r>
        <w:br/>
      </w:r>
      <w:r>
        <w:rPr>
          <w:rStyle w:val="VerbatimChar"/>
        </w:rPr>
        <w:t xml:space="preserve">## 3312               0                      0                      0</w:t>
      </w:r>
      <w:r>
        <w:br/>
      </w:r>
      <w:r>
        <w:rPr>
          <w:rStyle w:val="VerbatimChar"/>
        </w:rPr>
        <w:t xml:space="preserve">## 3333               0                      0                      0</w:t>
      </w:r>
      <w:r>
        <w:br/>
      </w:r>
      <w:r>
        <w:rPr>
          <w:rStyle w:val="VerbatimChar"/>
        </w:rPr>
        <w:t xml:space="preserve">## 3363               0                      0                      0</w:t>
      </w:r>
      <w:r>
        <w:br/>
      </w:r>
      <w:r>
        <w:rPr>
          <w:rStyle w:val="VerbatimChar"/>
        </w:rPr>
        <w:t xml:space="preserve">## 3392               0                      0                      0</w:t>
      </w:r>
      <w:r>
        <w:br/>
      </w:r>
      <w:r>
        <w:rPr>
          <w:rStyle w:val="VerbatimChar"/>
        </w:rPr>
        <w:t xml:space="preserve">## 3398               0                      0                      1</w:t>
      </w:r>
      <w:r>
        <w:br/>
      </w:r>
      <w:r>
        <w:rPr>
          <w:rStyle w:val="VerbatimChar"/>
        </w:rPr>
        <w:t xml:space="preserve">## 3401               0                      0                      0</w:t>
      </w:r>
      <w:r>
        <w:br/>
      </w:r>
      <w:r>
        <w:rPr>
          <w:rStyle w:val="VerbatimChar"/>
        </w:rPr>
        <w:t xml:space="preserve">## 3402               0                      0                      0</w:t>
      </w:r>
      <w:r>
        <w:br/>
      </w:r>
      <w:r>
        <w:rPr>
          <w:rStyle w:val="VerbatimChar"/>
        </w:rPr>
        <w:t xml:space="preserve">## 3464               0                      0                      0</w:t>
      </w:r>
      <w:r>
        <w:br/>
      </w:r>
      <w:r>
        <w:rPr>
          <w:rStyle w:val="VerbatimChar"/>
        </w:rPr>
        <w:t xml:space="preserve">## 3487               0                      0                      0</w:t>
      </w:r>
      <w:r>
        <w:br/>
      </w:r>
      <w:r>
        <w:rPr>
          <w:rStyle w:val="VerbatimChar"/>
        </w:rPr>
        <w:t xml:space="preserve">## 3508               0                      0                      0</w:t>
      </w:r>
      <w:r>
        <w:br/>
      </w:r>
      <w:r>
        <w:rPr>
          <w:rStyle w:val="VerbatimChar"/>
        </w:rPr>
        <w:t xml:space="preserve">## 3510               0                      0                      0</w:t>
      </w:r>
      <w:r>
        <w:br/>
      </w:r>
      <w:r>
        <w:rPr>
          <w:rStyle w:val="VerbatimChar"/>
        </w:rPr>
        <w:t xml:space="preserve">## 3541               0                      0                      0</w:t>
      </w:r>
      <w:r>
        <w:br/>
      </w:r>
      <w:r>
        <w:rPr>
          <w:rStyle w:val="VerbatimChar"/>
        </w:rPr>
        <w:t xml:space="preserve">## 3576               0                      0                      0</w:t>
      </w:r>
      <w:r>
        <w:br/>
      </w:r>
      <w:r>
        <w:rPr>
          <w:rStyle w:val="VerbatimChar"/>
        </w:rPr>
        <w:t xml:space="preserve">## 3589               0                      0                      0</w:t>
      </w:r>
      <w:r>
        <w:br/>
      </w:r>
      <w:r>
        <w:rPr>
          <w:rStyle w:val="VerbatimChar"/>
        </w:rPr>
        <w:t xml:space="preserve">## 3606               0                      0                      0</w:t>
      </w:r>
      <w:r>
        <w:br/>
      </w:r>
      <w:r>
        <w:rPr>
          <w:rStyle w:val="VerbatimChar"/>
        </w:rPr>
        <w:t xml:space="preserve">## 3665               0                      0                      0</w:t>
      </w:r>
      <w:r>
        <w:br/>
      </w:r>
      <w:r>
        <w:rPr>
          <w:rStyle w:val="VerbatimChar"/>
        </w:rPr>
        <w:t xml:space="preserve">## 3670               0                      0                      0</w:t>
      </w:r>
      <w:r>
        <w:br/>
      </w:r>
      <w:r>
        <w:rPr>
          <w:rStyle w:val="VerbatimChar"/>
        </w:rPr>
        <w:t xml:space="preserve">## 3673               0                      0                      0</w:t>
      </w:r>
      <w:r>
        <w:br/>
      </w:r>
      <w:r>
        <w:rPr>
          <w:rStyle w:val="VerbatimChar"/>
        </w:rPr>
        <w:t xml:space="preserve">## 3720               0                      0                      0</w:t>
      </w:r>
      <w:r>
        <w:br/>
      </w:r>
      <w:r>
        <w:rPr>
          <w:rStyle w:val="VerbatimChar"/>
        </w:rPr>
        <w:t xml:space="preserve">## 3732               0                      1                      0</w:t>
      </w:r>
      <w:r>
        <w:br/>
      </w:r>
      <w:r>
        <w:rPr>
          <w:rStyle w:val="VerbatimChar"/>
        </w:rPr>
        <w:t xml:space="preserve">## 3763               0                      0                      0</w:t>
      </w:r>
      <w:r>
        <w:br/>
      </w:r>
      <w:r>
        <w:rPr>
          <w:rStyle w:val="VerbatimChar"/>
        </w:rPr>
        <w:t xml:space="preserve">## 3779               0                      0                      0</w:t>
      </w:r>
      <w:r>
        <w:br/>
      </w:r>
      <w:r>
        <w:rPr>
          <w:rStyle w:val="VerbatimChar"/>
        </w:rPr>
        <w:t xml:space="preserve">## 3790               0                      0                      0</w:t>
      </w:r>
      <w:r>
        <w:br/>
      </w:r>
      <w:r>
        <w:rPr>
          <w:rStyle w:val="VerbatimChar"/>
        </w:rPr>
        <w:t xml:space="preserve">## 3803               0                      0                      0</w:t>
      </w:r>
      <w:r>
        <w:br/>
      </w:r>
      <w:r>
        <w:rPr>
          <w:rStyle w:val="VerbatimChar"/>
        </w:rPr>
        <w:t xml:space="preserve">## 3804               0                      0                      0</w:t>
      </w:r>
      <w:r>
        <w:br/>
      </w:r>
      <w:r>
        <w:rPr>
          <w:rStyle w:val="VerbatimChar"/>
        </w:rPr>
        <w:t xml:space="preserve">## 3816               0                      0                      0</w:t>
      </w:r>
      <w:r>
        <w:br/>
      </w:r>
      <w:r>
        <w:rPr>
          <w:rStyle w:val="VerbatimChar"/>
        </w:rPr>
        <w:t xml:space="preserve">## 3877               0                      0                      0</w:t>
      </w:r>
      <w:r>
        <w:br/>
      </w:r>
      <w:r>
        <w:rPr>
          <w:rStyle w:val="VerbatimChar"/>
        </w:rPr>
        <w:t xml:space="preserve">## 3895               0                      0                      0</w:t>
      </w:r>
      <w:r>
        <w:br/>
      </w:r>
      <w:r>
        <w:rPr>
          <w:rStyle w:val="VerbatimChar"/>
        </w:rPr>
        <w:t xml:space="preserve">## 3914               0                      0                      0</w:t>
      </w:r>
      <w:r>
        <w:br/>
      </w:r>
      <w:r>
        <w:rPr>
          <w:rStyle w:val="VerbatimChar"/>
        </w:rPr>
        <w:t xml:space="preserve">## 3915               0                      0                      0</w:t>
      </w:r>
      <w:r>
        <w:br/>
      </w:r>
      <w:r>
        <w:rPr>
          <w:rStyle w:val="VerbatimChar"/>
        </w:rPr>
        <w:t xml:space="preserve">## 3924               0                      0                      0</w:t>
      </w:r>
      <w:r>
        <w:br/>
      </w:r>
      <w:r>
        <w:rPr>
          <w:rStyle w:val="VerbatimChar"/>
        </w:rPr>
        <w:t xml:space="preserve">## 3985               0                      0                      0</w:t>
      </w:r>
      <w:r>
        <w:br/>
      </w:r>
      <w:r>
        <w:rPr>
          <w:rStyle w:val="VerbatimChar"/>
        </w:rPr>
        <w:t xml:space="preserve">## 3989               0                      0                      0</w:t>
      </w:r>
      <w:r>
        <w:br/>
      </w:r>
      <w:r>
        <w:rPr>
          <w:rStyle w:val="VerbatimChar"/>
        </w:rPr>
        <w:t xml:space="preserve">## 4031               0                      0                      0</w:t>
      </w:r>
      <w:r>
        <w:br/>
      </w:r>
      <w:r>
        <w:rPr>
          <w:rStyle w:val="VerbatimChar"/>
        </w:rPr>
        <w:t xml:space="preserve">## 4041               0                      0                      0</w:t>
      </w:r>
      <w:r>
        <w:br/>
      </w:r>
      <w:r>
        <w:rPr>
          <w:rStyle w:val="VerbatimChar"/>
        </w:rPr>
        <w:t xml:space="preserve">## 4065               0                      0                      0</w:t>
      </w:r>
      <w:r>
        <w:br/>
      </w:r>
      <w:r>
        <w:rPr>
          <w:rStyle w:val="VerbatimChar"/>
        </w:rPr>
        <w:t xml:space="preserve">## 4076               0                      0                      1</w:t>
      </w:r>
      <w:r>
        <w:br/>
      </w:r>
      <w:r>
        <w:rPr>
          <w:rStyle w:val="VerbatimChar"/>
        </w:rPr>
        <w:t xml:space="preserve">## 4084               0                      0                      0</w:t>
      </w:r>
      <w:r>
        <w:br/>
      </w:r>
      <w:r>
        <w:rPr>
          <w:rStyle w:val="VerbatimChar"/>
        </w:rPr>
        <w:t xml:space="preserve">## 4096               0                      0                      0</w:t>
      </w:r>
      <w:r>
        <w:br/>
      </w:r>
      <w:r>
        <w:rPr>
          <w:rStyle w:val="VerbatimChar"/>
        </w:rPr>
        <w:t xml:space="preserve">## 4102               0                      0                      0</w:t>
      </w:r>
      <w:r>
        <w:br/>
      </w:r>
      <w:r>
        <w:rPr>
          <w:rStyle w:val="VerbatimChar"/>
        </w:rPr>
        <w:t xml:space="preserve">## 4128               0                      0                      0</w:t>
      </w:r>
      <w:r>
        <w:br/>
      </w:r>
      <w:r>
        <w:rPr>
          <w:rStyle w:val="VerbatimChar"/>
        </w:rPr>
        <w:t xml:space="preserve">## 4157               0                      0                      0</w:t>
      </w:r>
      <w:r>
        <w:br/>
      </w:r>
      <w:r>
        <w:rPr>
          <w:rStyle w:val="VerbatimChar"/>
        </w:rPr>
        <w:t xml:space="preserve">## 4187               0                      0                      0</w:t>
      </w:r>
      <w:r>
        <w:br/>
      </w:r>
      <w:r>
        <w:rPr>
          <w:rStyle w:val="VerbatimChar"/>
        </w:rPr>
        <w:t xml:space="preserve">## 4212               0                      0                      0</w:t>
      </w:r>
      <w:r>
        <w:br/>
      </w:r>
      <w:r>
        <w:rPr>
          <w:rStyle w:val="VerbatimChar"/>
        </w:rPr>
        <w:t xml:space="preserve">## 4213               0                      0                      0</w:t>
      </w:r>
      <w:r>
        <w:br/>
      </w:r>
      <w:r>
        <w:rPr>
          <w:rStyle w:val="VerbatimChar"/>
        </w:rPr>
        <w:t xml:space="preserve">## 4224               0                      0                      0</w:t>
      </w:r>
      <w:r>
        <w:br/>
      </w:r>
      <w:r>
        <w:rPr>
          <w:rStyle w:val="VerbatimChar"/>
        </w:rPr>
        <w:t xml:space="preserve">## 4232               0                      0                      0</w:t>
      </w:r>
      <w:r>
        <w:br/>
      </w:r>
      <w:r>
        <w:rPr>
          <w:rStyle w:val="VerbatimChar"/>
        </w:rPr>
        <w:t xml:space="preserve">## 4239               0                      0                      0</w:t>
      </w:r>
      <w:r>
        <w:br/>
      </w:r>
      <w:r>
        <w:rPr>
          <w:rStyle w:val="VerbatimChar"/>
        </w:rPr>
        <w:t xml:space="preserve">## 4248               0                      0                      1</w:t>
      </w:r>
      <w:r>
        <w:br/>
      </w:r>
      <w:r>
        <w:rPr>
          <w:rStyle w:val="VerbatimChar"/>
        </w:rPr>
        <w:t xml:space="preserve">## 4260               0                      0                      0</w:t>
      </w:r>
      <w:r>
        <w:br/>
      </w:r>
      <w:r>
        <w:rPr>
          <w:rStyle w:val="VerbatimChar"/>
        </w:rPr>
        <w:t xml:space="preserve">## 4261               0                      0                      0</w:t>
      </w:r>
      <w:r>
        <w:br/>
      </w:r>
      <w:r>
        <w:rPr>
          <w:rStyle w:val="VerbatimChar"/>
        </w:rPr>
        <w:t xml:space="preserve">## 4292               0                      0                      0</w:t>
      </w:r>
      <w:r>
        <w:br/>
      </w:r>
      <w:r>
        <w:rPr>
          <w:rStyle w:val="VerbatimChar"/>
        </w:rPr>
        <w:t xml:space="preserve">## 4297               0                      0                      0</w:t>
      </w:r>
      <w:r>
        <w:br/>
      </w:r>
      <w:r>
        <w:rPr>
          <w:rStyle w:val="VerbatimChar"/>
        </w:rPr>
        <w:t xml:space="preserve">## 4323               0                      0                      0</w:t>
      </w:r>
      <w:r>
        <w:br/>
      </w:r>
      <w:r>
        <w:rPr>
          <w:rStyle w:val="VerbatimChar"/>
        </w:rPr>
        <w:t xml:space="preserve">## 4350               0                      1                      0</w:t>
      </w:r>
      <w:r>
        <w:br/>
      </w:r>
      <w:r>
        <w:rPr>
          <w:rStyle w:val="VerbatimChar"/>
        </w:rPr>
        <w:t xml:space="preserve">## 4413               0                      0                      0</w:t>
      </w:r>
      <w:r>
        <w:br/>
      </w:r>
      <w:r>
        <w:rPr>
          <w:rStyle w:val="VerbatimChar"/>
        </w:rPr>
        <w:t xml:space="preserve">## 4421               0                      0                      0</w:t>
      </w:r>
      <w:r>
        <w:br/>
      </w:r>
      <w:r>
        <w:rPr>
          <w:rStyle w:val="VerbatimChar"/>
        </w:rPr>
        <w:t xml:space="preserve">## 4439               0                      0                      0</w:t>
      </w:r>
      <w:r>
        <w:br/>
      </w:r>
      <w:r>
        <w:rPr>
          <w:rStyle w:val="VerbatimChar"/>
        </w:rPr>
        <w:t xml:space="preserve">## 4446               0                      0                      0</w:t>
      </w:r>
      <w:r>
        <w:br/>
      </w:r>
      <w:r>
        <w:rPr>
          <w:rStyle w:val="VerbatimChar"/>
        </w:rPr>
        <w:t xml:space="preserve">## 4485               0                      0                      0</w:t>
      </w:r>
      <w:r>
        <w:br/>
      </w:r>
      <w:r>
        <w:rPr>
          <w:rStyle w:val="VerbatimChar"/>
        </w:rPr>
        <w:t xml:space="preserve">## 4489               0                      0                      1</w:t>
      </w:r>
      <w:r>
        <w:br/>
      </w:r>
      <w:r>
        <w:rPr>
          <w:rStyle w:val="VerbatimChar"/>
        </w:rPr>
        <w:t xml:space="preserve">## 4537               0                      0                      0</w:t>
      </w:r>
      <w:r>
        <w:br/>
      </w:r>
      <w:r>
        <w:rPr>
          <w:rStyle w:val="VerbatimChar"/>
        </w:rPr>
        <w:t xml:space="preserve">## 4550               0                      0                      0</w:t>
      </w:r>
      <w:r>
        <w:br/>
      </w:r>
      <w:r>
        <w:rPr>
          <w:rStyle w:val="VerbatimChar"/>
        </w:rPr>
        <w:t xml:space="preserve">## 4568               0                      0                      0</w:t>
      </w:r>
      <w:r>
        <w:br/>
      </w:r>
      <w:r>
        <w:rPr>
          <w:rStyle w:val="VerbatimChar"/>
        </w:rPr>
        <w:t xml:space="preserve">## 4583               0                      0                      0</w:t>
      </w:r>
      <w:r>
        <w:br/>
      </w:r>
      <w:r>
        <w:rPr>
          <w:rStyle w:val="VerbatimChar"/>
        </w:rPr>
        <w:t xml:space="preserve">## 4597               0                      0                      0</w:t>
      </w:r>
      <w:r>
        <w:br/>
      </w:r>
      <w:r>
        <w:rPr>
          <w:rStyle w:val="VerbatimChar"/>
        </w:rPr>
        <w:t xml:space="preserve">## 4600               0                      0                      0</w:t>
      </w:r>
      <w:r>
        <w:br/>
      </w:r>
      <w:r>
        <w:rPr>
          <w:rStyle w:val="VerbatimChar"/>
        </w:rPr>
        <w:t xml:space="preserve">## 4608               0                      0                      1</w:t>
      </w:r>
      <w:r>
        <w:br/>
      </w:r>
      <w:r>
        <w:rPr>
          <w:rStyle w:val="VerbatimChar"/>
        </w:rPr>
        <w:t xml:space="preserve">## 4612               0                      0                      0</w:t>
      </w:r>
      <w:r>
        <w:br/>
      </w:r>
      <w:r>
        <w:rPr>
          <w:rStyle w:val="VerbatimChar"/>
        </w:rPr>
        <w:t xml:space="preserve">## 4665               0                      0                      0</w:t>
      </w:r>
      <w:r>
        <w:br/>
      </w:r>
      <w:r>
        <w:rPr>
          <w:rStyle w:val="VerbatimChar"/>
        </w:rPr>
        <w:t xml:space="preserve">## 4670               0                      0                      0</w:t>
      </w:r>
      <w:r>
        <w:br/>
      </w:r>
      <w:r>
        <w:rPr>
          <w:rStyle w:val="VerbatimChar"/>
        </w:rPr>
        <w:t xml:space="preserve">## 4671               0                      0                      0</w:t>
      </w:r>
      <w:r>
        <w:br/>
      </w:r>
      <w:r>
        <w:rPr>
          <w:rStyle w:val="VerbatimChar"/>
        </w:rPr>
        <w:t xml:space="preserve">## 4674               0                      0                      0</w:t>
      </w:r>
      <w:r>
        <w:br/>
      </w:r>
      <w:r>
        <w:rPr>
          <w:rStyle w:val="VerbatimChar"/>
        </w:rPr>
        <w:t xml:space="preserve">## 4675               0                      0                      0</w:t>
      </w:r>
      <w:r>
        <w:br/>
      </w:r>
      <w:r>
        <w:rPr>
          <w:rStyle w:val="VerbatimChar"/>
        </w:rPr>
        <w:t xml:space="preserve">## 4684               0                      0                      0</w:t>
      </w:r>
      <w:r>
        <w:br/>
      </w:r>
      <w:r>
        <w:rPr>
          <w:rStyle w:val="VerbatimChar"/>
        </w:rPr>
        <w:t xml:space="preserve">## 4685               0                      0                      0</w:t>
      </w:r>
      <w:r>
        <w:br/>
      </w:r>
      <w:r>
        <w:rPr>
          <w:rStyle w:val="VerbatimChar"/>
        </w:rPr>
        <w:t xml:space="preserve">## 4693               0                      0                      0</w:t>
      </w:r>
      <w:r>
        <w:br/>
      </w:r>
      <w:r>
        <w:rPr>
          <w:rStyle w:val="VerbatimChar"/>
        </w:rPr>
        <w:t xml:space="preserve">## 4710               0                      0                      0</w:t>
      </w:r>
      <w:r>
        <w:br/>
      </w:r>
      <w:r>
        <w:rPr>
          <w:rStyle w:val="VerbatimChar"/>
        </w:rPr>
        <w:t xml:space="preserve">## 4713               0                      0                      0</w:t>
      </w:r>
      <w:r>
        <w:br/>
      </w:r>
      <w:r>
        <w:rPr>
          <w:rStyle w:val="VerbatimChar"/>
        </w:rPr>
        <w:t xml:space="preserve">## 4715               0                      0                      0</w:t>
      </w:r>
      <w:r>
        <w:br/>
      </w:r>
      <w:r>
        <w:rPr>
          <w:rStyle w:val="VerbatimChar"/>
        </w:rPr>
        <w:t xml:space="preserve">## 4732               0                      0                      0</w:t>
      </w:r>
      <w:r>
        <w:br/>
      </w:r>
      <w:r>
        <w:rPr>
          <w:rStyle w:val="VerbatimChar"/>
        </w:rPr>
        <w:t xml:space="preserve">## 4735               0                      0                      0</w:t>
      </w:r>
      <w:r>
        <w:br/>
      </w:r>
      <w:r>
        <w:rPr>
          <w:rStyle w:val="VerbatimChar"/>
        </w:rPr>
        <w:t xml:space="preserve">## 4754               0                      0                      0</w:t>
      </w:r>
      <w:r>
        <w:br/>
      </w:r>
      <w:r>
        <w:rPr>
          <w:rStyle w:val="VerbatimChar"/>
        </w:rPr>
        <w:t xml:space="preserve">## 4760               0                      0                      0</w:t>
      </w:r>
      <w:r>
        <w:br/>
      </w:r>
      <w:r>
        <w:rPr>
          <w:rStyle w:val="VerbatimChar"/>
        </w:rPr>
        <w:t xml:space="preserve">## 4765               0                      0                      0</w:t>
      </w:r>
      <w:r>
        <w:br/>
      </w:r>
      <w:r>
        <w:rPr>
          <w:rStyle w:val="VerbatimChar"/>
        </w:rPr>
        <w:t xml:space="preserve">## 4792               0                      0                      0</w:t>
      </w:r>
      <w:r>
        <w:br/>
      </w:r>
      <w:r>
        <w:rPr>
          <w:rStyle w:val="VerbatimChar"/>
        </w:rPr>
        <w:t xml:space="preserve">## 4795               0                      0                      0</w:t>
      </w:r>
      <w:r>
        <w:br/>
      </w:r>
      <w:r>
        <w:rPr>
          <w:rStyle w:val="VerbatimChar"/>
        </w:rPr>
        <w:t xml:space="preserve">## 4800               0                      0                      0</w:t>
      </w:r>
      <w:r>
        <w:br/>
      </w:r>
      <w:r>
        <w:rPr>
          <w:rStyle w:val="VerbatimChar"/>
        </w:rPr>
        <w:t xml:space="preserve">## 4838               0                      0                      0</w:t>
      </w:r>
      <w:r>
        <w:br/>
      </w:r>
      <w:r>
        <w:rPr>
          <w:rStyle w:val="VerbatimChar"/>
        </w:rPr>
        <w:t xml:space="preserve">## 4848               0                      0                      0</w:t>
      </w:r>
      <w:r>
        <w:br/>
      </w:r>
      <w:r>
        <w:rPr>
          <w:rStyle w:val="VerbatimChar"/>
        </w:rPr>
        <w:t xml:space="preserve">## 4867               0                      0                      0</w:t>
      </w:r>
      <w:r>
        <w:br/>
      </w:r>
      <w:r>
        <w:rPr>
          <w:rStyle w:val="VerbatimChar"/>
        </w:rPr>
        <w:t xml:space="preserve">## 4877               0                      0                      1</w:t>
      </w:r>
      <w:r>
        <w:br/>
      </w:r>
      <w:r>
        <w:rPr>
          <w:rStyle w:val="VerbatimChar"/>
        </w:rPr>
        <w:t xml:space="preserve">## 4938               0                      0                      0</w:t>
      </w:r>
      <w:r>
        <w:br/>
      </w:r>
      <w:r>
        <w:rPr>
          <w:rStyle w:val="VerbatimChar"/>
        </w:rPr>
        <w:t xml:space="preserve">## 4942               0                      0                      0</w:t>
      </w:r>
      <w:r>
        <w:br/>
      </w:r>
      <w:r>
        <w:rPr>
          <w:rStyle w:val="VerbatimChar"/>
        </w:rPr>
        <w:t xml:space="preserve">## 4965               0                      0                      0</w:t>
      </w:r>
      <w:r>
        <w:br/>
      </w:r>
      <w:r>
        <w:rPr>
          <w:rStyle w:val="VerbatimChar"/>
        </w:rPr>
        <w:t xml:space="preserve">## 4994               0                      0                      0</w:t>
      </w:r>
      <w:r>
        <w:br/>
      </w:r>
      <w:r>
        <w:rPr>
          <w:rStyle w:val="VerbatimChar"/>
        </w:rPr>
        <w:t xml:space="preserve">## 4995               0                      0                      0</w:t>
      </w:r>
      <w:r>
        <w:br/>
      </w:r>
      <w:r>
        <w:rPr>
          <w:rStyle w:val="VerbatimChar"/>
        </w:rPr>
        <w:t xml:space="preserve">## 5015               0                      0                      0</w:t>
      </w:r>
      <w:r>
        <w:br/>
      </w:r>
      <w:r>
        <w:rPr>
          <w:rStyle w:val="VerbatimChar"/>
        </w:rPr>
        <w:t xml:space="preserve">## 5016               0                      0                      0</w:t>
      </w:r>
      <w:r>
        <w:br/>
      </w:r>
      <w:r>
        <w:rPr>
          <w:rStyle w:val="VerbatimChar"/>
        </w:rPr>
        <w:t xml:space="preserve">## 5045               0                      0                      0</w:t>
      </w:r>
      <w:r>
        <w:br/>
      </w:r>
      <w:r>
        <w:rPr>
          <w:rStyle w:val="VerbatimChar"/>
        </w:rPr>
        <w:t xml:space="preserve">## 5046               0                      0                      0</w:t>
      </w:r>
      <w:r>
        <w:br/>
      </w:r>
      <w:r>
        <w:rPr>
          <w:rStyle w:val="VerbatimChar"/>
        </w:rPr>
        <w:t xml:space="preserve">## 5057               0                      0                      1</w:t>
      </w:r>
      <w:r>
        <w:br/>
      </w:r>
      <w:r>
        <w:rPr>
          <w:rStyle w:val="VerbatimChar"/>
        </w:rPr>
        <w:t xml:space="preserve">## 5069               0                      0                      0</w:t>
      </w:r>
      <w:r>
        <w:br/>
      </w:r>
      <w:r>
        <w:rPr>
          <w:rStyle w:val="VerbatimChar"/>
        </w:rPr>
        <w:t xml:space="preserve">## 5086               0                      0                      0</w:t>
      </w:r>
      <w:r>
        <w:br/>
      </w:r>
      <w:r>
        <w:rPr>
          <w:rStyle w:val="VerbatimChar"/>
        </w:rPr>
        <w:t xml:space="preserve">## 5112               0                      0                      0</w:t>
      </w:r>
      <w:r>
        <w:br/>
      </w:r>
      <w:r>
        <w:rPr>
          <w:rStyle w:val="VerbatimChar"/>
        </w:rPr>
        <w:t xml:space="preserve">## 5115               0                      1                      0</w:t>
      </w:r>
      <w:r>
        <w:br/>
      </w:r>
      <w:r>
        <w:rPr>
          <w:rStyle w:val="VerbatimChar"/>
        </w:rPr>
        <w:t xml:space="preserve">## 5172               0                      0                      0</w:t>
      </w:r>
      <w:r>
        <w:br/>
      </w:r>
      <w:r>
        <w:rPr>
          <w:rStyle w:val="VerbatimChar"/>
        </w:rPr>
        <w:t xml:space="preserve">## 5221               0                      0                      0</w:t>
      </w:r>
      <w:r>
        <w:br/>
      </w:r>
      <w:r>
        <w:rPr>
          <w:rStyle w:val="VerbatimChar"/>
        </w:rPr>
        <w:t xml:space="preserve">## 5227               0                      0                      0</w:t>
      </w:r>
      <w:r>
        <w:br/>
      </w:r>
      <w:r>
        <w:rPr>
          <w:rStyle w:val="VerbatimChar"/>
        </w:rPr>
        <w:t xml:space="preserve">## 5228               0                      0                      0</w:t>
      </w:r>
      <w:r>
        <w:br/>
      </w:r>
      <w:r>
        <w:rPr>
          <w:rStyle w:val="VerbatimChar"/>
        </w:rPr>
        <w:t xml:space="preserve">## 5230               0                      0                      0</w:t>
      </w:r>
      <w:r>
        <w:br/>
      </w:r>
      <w:r>
        <w:rPr>
          <w:rStyle w:val="VerbatimChar"/>
        </w:rPr>
        <w:t xml:space="preserve">## 5279               0                      0                      0</w:t>
      </w:r>
      <w:r>
        <w:br/>
      </w:r>
      <w:r>
        <w:rPr>
          <w:rStyle w:val="VerbatimChar"/>
        </w:rPr>
        <w:t xml:space="preserve">## 5285               0                      0                      0</w:t>
      </w:r>
      <w:r>
        <w:br/>
      </w:r>
      <w:r>
        <w:rPr>
          <w:rStyle w:val="VerbatimChar"/>
        </w:rPr>
        <w:t xml:space="preserve">## 5292               0                      0                      0</w:t>
      </w:r>
      <w:r>
        <w:br/>
      </w:r>
      <w:r>
        <w:rPr>
          <w:rStyle w:val="VerbatimChar"/>
        </w:rPr>
        <w:t xml:space="preserve">## 5298               0                      0                      0</w:t>
      </w:r>
      <w:r>
        <w:br/>
      </w:r>
      <w:r>
        <w:rPr>
          <w:rStyle w:val="VerbatimChar"/>
        </w:rPr>
        <w:t xml:space="preserve">## 5300               0                      0                      0</w:t>
      </w:r>
      <w:r>
        <w:br/>
      </w:r>
      <w:r>
        <w:rPr>
          <w:rStyle w:val="VerbatimChar"/>
        </w:rPr>
        <w:t xml:space="preserve">## 5309               0                      0                      0</w:t>
      </w:r>
      <w:r>
        <w:br/>
      </w:r>
      <w:r>
        <w:rPr>
          <w:rStyle w:val="VerbatimChar"/>
        </w:rPr>
        <w:t xml:space="preserve">## 5321               0                      0                      0</w:t>
      </w:r>
      <w:r>
        <w:br/>
      </w:r>
      <w:r>
        <w:rPr>
          <w:rStyle w:val="VerbatimChar"/>
        </w:rPr>
        <w:t xml:space="preserve">## 5322               0                      0                      0</w:t>
      </w:r>
      <w:r>
        <w:br/>
      </w:r>
      <w:r>
        <w:rPr>
          <w:rStyle w:val="VerbatimChar"/>
        </w:rPr>
        <w:t xml:space="preserve">## 5341               0                      0                      0</w:t>
      </w:r>
      <w:r>
        <w:br/>
      </w:r>
      <w:r>
        <w:rPr>
          <w:rStyle w:val="VerbatimChar"/>
        </w:rPr>
        <w:t xml:space="preserve">## 5366               0                      0                      0</w:t>
      </w:r>
      <w:r>
        <w:br/>
      </w:r>
      <w:r>
        <w:rPr>
          <w:rStyle w:val="VerbatimChar"/>
        </w:rPr>
        <w:t xml:space="preserve">## 5368               0                      0                      0</w:t>
      </w:r>
      <w:r>
        <w:br/>
      </w:r>
      <w:r>
        <w:rPr>
          <w:rStyle w:val="VerbatimChar"/>
        </w:rPr>
        <w:t xml:space="preserve">## 5427               0                      0                      0</w:t>
      </w:r>
      <w:r>
        <w:br/>
      </w:r>
      <w:r>
        <w:rPr>
          <w:rStyle w:val="VerbatimChar"/>
        </w:rPr>
        <w:t xml:space="preserve">## 5431               0                      0                      0</w:t>
      </w:r>
      <w:r>
        <w:br/>
      </w:r>
      <w:r>
        <w:rPr>
          <w:rStyle w:val="VerbatimChar"/>
        </w:rPr>
        <w:t xml:space="preserve">## 5458               0                      0                      0</w:t>
      </w:r>
      <w:r>
        <w:br/>
      </w:r>
      <w:r>
        <w:rPr>
          <w:rStyle w:val="VerbatimChar"/>
        </w:rPr>
        <w:t xml:space="preserve">## 5489               0                      0                      0</w:t>
      </w:r>
      <w:r>
        <w:br/>
      </w:r>
      <w:r>
        <w:rPr>
          <w:rStyle w:val="VerbatimChar"/>
        </w:rPr>
        <w:t xml:space="preserve">## 5500               0                      0                      0</w:t>
      </w:r>
      <w:r>
        <w:br/>
      </w:r>
      <w:r>
        <w:rPr>
          <w:rStyle w:val="VerbatimChar"/>
        </w:rPr>
        <w:t xml:space="preserve">## 5514               0                      0                      0</w:t>
      </w:r>
      <w:r>
        <w:br/>
      </w:r>
      <w:r>
        <w:rPr>
          <w:rStyle w:val="VerbatimChar"/>
        </w:rPr>
        <w:t xml:space="preserve">## 5515               0                      0                      0</w:t>
      </w:r>
      <w:r>
        <w:br/>
      </w:r>
      <w:r>
        <w:rPr>
          <w:rStyle w:val="VerbatimChar"/>
        </w:rPr>
        <w:t xml:space="preserve">## 5541               0                      0                      0</w:t>
      </w:r>
      <w:r>
        <w:br/>
      </w:r>
      <w:r>
        <w:rPr>
          <w:rStyle w:val="VerbatimChar"/>
        </w:rPr>
        <w:t xml:space="preserve">## 5590               0                      0                      0</w:t>
      </w:r>
      <w:r>
        <w:br/>
      </w:r>
      <w:r>
        <w:rPr>
          <w:rStyle w:val="VerbatimChar"/>
        </w:rPr>
        <w:t xml:space="preserve">## 5605               0                      0                      0</w:t>
      </w:r>
      <w:r>
        <w:br/>
      </w:r>
      <w:r>
        <w:rPr>
          <w:rStyle w:val="VerbatimChar"/>
        </w:rPr>
        <w:t xml:space="preserve">## 5628               0                      0                      0</w:t>
      </w:r>
      <w:r>
        <w:br/>
      </w:r>
      <w:r>
        <w:rPr>
          <w:rStyle w:val="VerbatimChar"/>
        </w:rPr>
        <w:t xml:space="preserve">## 5637               0                      0                      0</w:t>
      </w:r>
      <w:r>
        <w:br/>
      </w:r>
      <w:r>
        <w:rPr>
          <w:rStyle w:val="VerbatimChar"/>
        </w:rPr>
        <w:t xml:space="preserve">## 5683               0                      0                      0</w:t>
      </w:r>
      <w:r>
        <w:br/>
      </w:r>
      <w:r>
        <w:rPr>
          <w:rStyle w:val="VerbatimChar"/>
        </w:rPr>
        <w:t xml:space="preserve">## 5691               0                      0                      0</w:t>
      </w:r>
      <w:r>
        <w:br/>
      </w:r>
      <w:r>
        <w:rPr>
          <w:rStyle w:val="VerbatimChar"/>
        </w:rPr>
        <w:t xml:space="preserve">## 5719               0                      0                      0</w:t>
      </w:r>
      <w:r>
        <w:br/>
      </w:r>
      <w:r>
        <w:rPr>
          <w:rStyle w:val="VerbatimChar"/>
        </w:rPr>
        <w:t xml:space="preserve">## 5747               0                      0                      0</w:t>
      </w:r>
      <w:r>
        <w:br/>
      </w:r>
      <w:r>
        <w:rPr>
          <w:rStyle w:val="VerbatimChar"/>
        </w:rPr>
        <w:t xml:space="preserve">## 5755               0                      0                      0</w:t>
      </w:r>
      <w:r>
        <w:br/>
      </w:r>
      <w:r>
        <w:rPr>
          <w:rStyle w:val="VerbatimChar"/>
        </w:rPr>
        <w:t xml:space="preserve">## 5774               0                      0                      0</w:t>
      </w:r>
      <w:r>
        <w:br/>
      </w:r>
      <w:r>
        <w:rPr>
          <w:rStyle w:val="VerbatimChar"/>
        </w:rPr>
        <w:t xml:space="preserve">## 5786               0                      0                      0</w:t>
      </w:r>
      <w:r>
        <w:br/>
      </w:r>
      <w:r>
        <w:rPr>
          <w:rStyle w:val="VerbatimChar"/>
        </w:rPr>
        <w:t xml:space="preserve">## 5791               0                      0                      0</w:t>
      </w:r>
      <w:r>
        <w:br/>
      </w:r>
      <w:r>
        <w:rPr>
          <w:rStyle w:val="VerbatimChar"/>
        </w:rPr>
        <w:t xml:space="preserve">## 5793               0                      0                      0</w:t>
      </w:r>
      <w:r>
        <w:br/>
      </w:r>
      <w:r>
        <w:rPr>
          <w:rStyle w:val="VerbatimChar"/>
        </w:rPr>
        <w:t xml:space="preserve">## 5796               0                      0                      0</w:t>
      </w:r>
      <w:r>
        <w:br/>
      </w:r>
      <w:r>
        <w:rPr>
          <w:rStyle w:val="VerbatimChar"/>
        </w:rPr>
        <w:t xml:space="preserve">## 5858               0                      0                      0</w:t>
      </w:r>
      <w:r>
        <w:br/>
      </w:r>
      <w:r>
        <w:rPr>
          <w:rStyle w:val="VerbatimChar"/>
        </w:rPr>
        <w:t xml:space="preserve">## 5875               0                      0                      0</w:t>
      </w:r>
      <w:r>
        <w:br/>
      </w:r>
      <w:r>
        <w:rPr>
          <w:rStyle w:val="VerbatimChar"/>
        </w:rPr>
        <w:t xml:space="preserve">## 5904               0                      0                      0</w:t>
      </w:r>
      <w:r>
        <w:br/>
      </w:r>
      <w:r>
        <w:rPr>
          <w:rStyle w:val="VerbatimChar"/>
        </w:rPr>
        <w:t xml:space="preserve">## 5919               0                      1                      0</w:t>
      </w:r>
      <w:r>
        <w:br/>
      </w:r>
      <w:r>
        <w:rPr>
          <w:rStyle w:val="VerbatimChar"/>
        </w:rPr>
        <w:t xml:space="preserve">## 5958               0                      0                      0</w:t>
      </w:r>
      <w:r>
        <w:br/>
      </w:r>
      <w:r>
        <w:rPr>
          <w:rStyle w:val="VerbatimChar"/>
        </w:rPr>
        <w:t xml:space="preserve">## 5959               0                      0                      0</w:t>
      </w:r>
      <w:r>
        <w:br/>
      </w:r>
      <w:r>
        <w:rPr>
          <w:rStyle w:val="VerbatimChar"/>
        </w:rPr>
        <w:t xml:space="preserve">## 5968               0                      0                      0</w:t>
      </w:r>
      <w:r>
        <w:br/>
      </w:r>
      <w:r>
        <w:rPr>
          <w:rStyle w:val="VerbatimChar"/>
        </w:rPr>
        <w:t xml:space="preserve">## 5969               0                      0                      0</w:t>
      </w:r>
      <w:r>
        <w:br/>
      </w:r>
      <w:r>
        <w:rPr>
          <w:rStyle w:val="VerbatimChar"/>
        </w:rPr>
        <w:t xml:space="preserve">## 5991               0                      0                      0</w:t>
      </w:r>
      <w:r>
        <w:br/>
      </w:r>
      <w:r>
        <w:rPr>
          <w:rStyle w:val="VerbatimChar"/>
        </w:rPr>
        <w:t xml:space="preserve">## 6001               0                      0                      0</w:t>
      </w:r>
      <w:r>
        <w:br/>
      </w:r>
      <w:r>
        <w:rPr>
          <w:rStyle w:val="VerbatimChar"/>
        </w:rPr>
        <w:t xml:space="preserve">## 6003               0                      0                      0</w:t>
      </w:r>
      <w:r>
        <w:br/>
      </w:r>
      <w:r>
        <w:rPr>
          <w:rStyle w:val="VerbatimChar"/>
        </w:rPr>
        <w:t xml:space="preserve">## 6034               0                      0                      0</w:t>
      </w:r>
      <w:r>
        <w:br/>
      </w:r>
      <w:r>
        <w:rPr>
          <w:rStyle w:val="VerbatimChar"/>
        </w:rPr>
        <w:t xml:space="preserve">## 6045               0                      0                      0</w:t>
      </w:r>
      <w:r>
        <w:br/>
      </w:r>
      <w:r>
        <w:rPr>
          <w:rStyle w:val="VerbatimChar"/>
        </w:rPr>
        <w:t xml:space="preserve">## 6059               0                      0                      0</w:t>
      </w:r>
      <w:r>
        <w:br/>
      </w:r>
      <w:r>
        <w:rPr>
          <w:rStyle w:val="VerbatimChar"/>
        </w:rPr>
        <w:t xml:space="preserve">## 6097               0                      0                      0</w:t>
      </w:r>
      <w:r>
        <w:br/>
      </w:r>
      <w:r>
        <w:rPr>
          <w:rStyle w:val="VerbatimChar"/>
        </w:rPr>
        <w:t xml:space="preserve">## 6100               0                      0                      0</w:t>
      </w:r>
      <w:r>
        <w:br/>
      </w:r>
      <w:r>
        <w:rPr>
          <w:rStyle w:val="VerbatimChar"/>
        </w:rPr>
        <w:t xml:space="preserve">## 6134               0                      0                      1</w:t>
      </w:r>
      <w:r>
        <w:br/>
      </w:r>
      <w:r>
        <w:rPr>
          <w:rStyle w:val="VerbatimChar"/>
        </w:rPr>
        <w:t xml:space="preserve">## 6136               0                      0                      0</w:t>
      </w:r>
      <w:r>
        <w:br/>
      </w:r>
      <w:r>
        <w:rPr>
          <w:rStyle w:val="VerbatimChar"/>
        </w:rPr>
        <w:t xml:space="preserve">## 6171               0                      0                      0</w:t>
      </w:r>
      <w:r>
        <w:br/>
      </w:r>
      <w:r>
        <w:rPr>
          <w:rStyle w:val="VerbatimChar"/>
        </w:rPr>
        <w:t xml:space="preserve">## 6185               0                      0                      0</w:t>
      </w:r>
      <w:r>
        <w:br/>
      </w:r>
      <w:r>
        <w:rPr>
          <w:rStyle w:val="VerbatimChar"/>
        </w:rPr>
        <w:t xml:space="preserve">## 6199               0                      0                      0</w:t>
      </w:r>
      <w:r>
        <w:br/>
      </w:r>
      <w:r>
        <w:rPr>
          <w:rStyle w:val="VerbatimChar"/>
        </w:rPr>
        <w:t xml:space="preserve">## 6203               0                      0                      0</w:t>
      </w:r>
      <w:r>
        <w:br/>
      </w:r>
      <w:r>
        <w:rPr>
          <w:rStyle w:val="VerbatimChar"/>
        </w:rPr>
        <w:t xml:space="preserve">## 6210               0                      0                      0</w:t>
      </w:r>
      <w:r>
        <w:br/>
      </w:r>
      <w:r>
        <w:rPr>
          <w:rStyle w:val="VerbatimChar"/>
        </w:rPr>
        <w:t xml:space="preserve">## 6222               0                      0                      0</w:t>
      </w:r>
      <w:r>
        <w:br/>
      </w:r>
      <w:r>
        <w:rPr>
          <w:rStyle w:val="VerbatimChar"/>
        </w:rPr>
        <w:t xml:space="preserve">## 6245               0                      0                      0</w:t>
      </w:r>
      <w:r>
        <w:br/>
      </w:r>
      <w:r>
        <w:rPr>
          <w:rStyle w:val="VerbatimChar"/>
        </w:rPr>
        <w:t xml:space="preserve">## 6246               0                      0                      0</w:t>
      </w:r>
      <w:r>
        <w:br/>
      </w:r>
      <w:r>
        <w:rPr>
          <w:rStyle w:val="VerbatimChar"/>
        </w:rPr>
        <w:t xml:space="preserve">## 6256               0                      0                      0</w:t>
      </w:r>
      <w:r>
        <w:br/>
      </w:r>
      <w:r>
        <w:rPr>
          <w:rStyle w:val="VerbatimChar"/>
        </w:rPr>
        <w:t xml:space="preserve">## 6274               0                      0                      0</w:t>
      </w:r>
      <w:r>
        <w:br/>
      </w:r>
      <w:r>
        <w:rPr>
          <w:rStyle w:val="VerbatimChar"/>
        </w:rPr>
        <w:t xml:space="preserve">## 6281               0                      0                      0</w:t>
      </w:r>
      <w:r>
        <w:br/>
      </w:r>
      <w:r>
        <w:rPr>
          <w:rStyle w:val="VerbatimChar"/>
        </w:rPr>
        <w:t xml:space="preserve">## 6284               0                      0                      0</w:t>
      </w:r>
      <w:r>
        <w:br/>
      </w:r>
      <w:r>
        <w:rPr>
          <w:rStyle w:val="VerbatimChar"/>
        </w:rPr>
        <w:t xml:space="preserve">## 6307               0                      0                      0</w:t>
      </w:r>
      <w:r>
        <w:br/>
      </w:r>
      <w:r>
        <w:rPr>
          <w:rStyle w:val="VerbatimChar"/>
        </w:rPr>
        <w:t xml:space="preserve">## 6322               0                      0                      0</w:t>
      </w:r>
      <w:r>
        <w:br/>
      </w:r>
      <w:r>
        <w:rPr>
          <w:rStyle w:val="VerbatimChar"/>
        </w:rPr>
        <w:t xml:space="preserve">## 6337               0                      0                      0</w:t>
      </w:r>
      <w:r>
        <w:br/>
      </w:r>
      <w:r>
        <w:rPr>
          <w:rStyle w:val="VerbatimChar"/>
        </w:rPr>
        <w:t xml:space="preserve">## 6338               0                      0                      0</w:t>
      </w:r>
      <w:r>
        <w:br/>
      </w:r>
      <w:r>
        <w:rPr>
          <w:rStyle w:val="VerbatimChar"/>
        </w:rPr>
        <w:t xml:space="preserve">## 6343               0                      0                      0</w:t>
      </w:r>
      <w:r>
        <w:br/>
      </w:r>
      <w:r>
        <w:rPr>
          <w:rStyle w:val="VerbatimChar"/>
        </w:rPr>
        <w:t xml:space="preserve">## 6362               0                      0                      0</w:t>
      </w:r>
      <w:r>
        <w:br/>
      </w:r>
      <w:r>
        <w:rPr>
          <w:rStyle w:val="VerbatimChar"/>
        </w:rPr>
        <w:t xml:space="preserve">## 6386               0                      0                      0</w:t>
      </w:r>
      <w:r>
        <w:br/>
      </w:r>
      <w:r>
        <w:rPr>
          <w:rStyle w:val="VerbatimChar"/>
        </w:rPr>
        <w:t xml:space="preserve">## 6401               0                      0                      0</w:t>
      </w:r>
      <w:r>
        <w:br/>
      </w:r>
      <w:r>
        <w:rPr>
          <w:rStyle w:val="VerbatimChar"/>
        </w:rPr>
        <w:t xml:space="preserve">## 6417               0                      0                      0</w:t>
      </w:r>
      <w:r>
        <w:br/>
      </w:r>
      <w:r>
        <w:rPr>
          <w:rStyle w:val="VerbatimChar"/>
        </w:rPr>
        <w:t xml:space="preserve">## 6433               0                      0                      0</w:t>
      </w:r>
      <w:r>
        <w:br/>
      </w:r>
      <w:r>
        <w:rPr>
          <w:rStyle w:val="VerbatimChar"/>
        </w:rPr>
        <w:t xml:space="preserve">## 6459               0                      0                      0</w:t>
      </w:r>
      <w:r>
        <w:br/>
      </w:r>
      <w:r>
        <w:rPr>
          <w:rStyle w:val="VerbatimChar"/>
        </w:rPr>
        <w:t xml:space="preserve">## 6469               0                      0                      0</w:t>
      </w:r>
      <w:r>
        <w:br/>
      </w:r>
      <w:r>
        <w:rPr>
          <w:rStyle w:val="VerbatimChar"/>
        </w:rPr>
        <w:t xml:space="preserve">## 6479               0                      0                      0</w:t>
      </w:r>
      <w:r>
        <w:br/>
      </w:r>
      <w:r>
        <w:rPr>
          <w:rStyle w:val="VerbatimChar"/>
        </w:rPr>
        <w:t xml:space="preserve">## 6485               0                      0                      0</w:t>
      </w:r>
      <w:r>
        <w:br/>
      </w:r>
      <w:r>
        <w:rPr>
          <w:rStyle w:val="VerbatimChar"/>
        </w:rPr>
        <w:t xml:space="preserve">## 6517               0                      0                      0</w:t>
      </w:r>
      <w:r>
        <w:br/>
      </w:r>
      <w:r>
        <w:rPr>
          <w:rStyle w:val="VerbatimChar"/>
        </w:rPr>
        <w:t xml:space="preserve">## 6532               0                      0                      0</w:t>
      </w:r>
      <w:r>
        <w:br/>
      </w:r>
      <w:r>
        <w:rPr>
          <w:rStyle w:val="VerbatimChar"/>
        </w:rPr>
        <w:t xml:space="preserve">## 6536               0                      0                      0</w:t>
      </w:r>
      <w:r>
        <w:br/>
      </w:r>
      <w:r>
        <w:rPr>
          <w:rStyle w:val="VerbatimChar"/>
        </w:rPr>
        <w:t xml:space="preserve">## 6565               0                      0                      0</w:t>
      </w:r>
      <w:r>
        <w:br/>
      </w:r>
      <w:r>
        <w:rPr>
          <w:rStyle w:val="VerbatimChar"/>
        </w:rPr>
        <w:t xml:space="preserve">## 6566               0                      0                      0</w:t>
      </w:r>
      <w:r>
        <w:br/>
      </w:r>
      <w:r>
        <w:rPr>
          <w:rStyle w:val="VerbatimChar"/>
        </w:rPr>
        <w:t xml:space="preserve">## 6589               0                      0                      0</w:t>
      </w:r>
      <w:r>
        <w:br/>
      </w:r>
      <w:r>
        <w:rPr>
          <w:rStyle w:val="VerbatimChar"/>
        </w:rPr>
        <w:t xml:space="preserve">## 6600               0                      0                      1</w:t>
      </w:r>
      <w:r>
        <w:br/>
      </w:r>
      <w:r>
        <w:rPr>
          <w:rStyle w:val="VerbatimChar"/>
        </w:rPr>
        <w:t xml:space="preserve">## 6603               0                      0                      0</w:t>
      </w:r>
      <w:r>
        <w:br/>
      </w:r>
      <w:r>
        <w:rPr>
          <w:rStyle w:val="VerbatimChar"/>
        </w:rPr>
        <w:t xml:space="preserve">## 6604               0                      0                      0</w:t>
      </w:r>
      <w:r>
        <w:br/>
      </w:r>
      <w:r>
        <w:rPr>
          <w:rStyle w:val="VerbatimChar"/>
        </w:rPr>
        <w:t xml:space="preserve">## 6607               0                      0                      0</w:t>
      </w:r>
      <w:r>
        <w:br/>
      </w:r>
      <w:r>
        <w:rPr>
          <w:rStyle w:val="VerbatimChar"/>
        </w:rPr>
        <w:t xml:space="preserve">## 6621               0                      0                      0</w:t>
      </w:r>
      <w:r>
        <w:br/>
      </w:r>
      <w:r>
        <w:rPr>
          <w:rStyle w:val="VerbatimChar"/>
        </w:rPr>
        <w:t xml:space="preserve">## 6629               0                      0                      0</w:t>
      </w:r>
      <w:r>
        <w:br/>
      </w:r>
      <w:r>
        <w:rPr>
          <w:rStyle w:val="VerbatimChar"/>
        </w:rPr>
        <w:t xml:space="preserve">## 6639               0                      0                      0</w:t>
      </w:r>
      <w:r>
        <w:br/>
      </w:r>
      <w:r>
        <w:rPr>
          <w:rStyle w:val="VerbatimChar"/>
        </w:rPr>
        <w:t xml:space="preserve">## 6648               0                      0                      0</w:t>
      </w:r>
      <w:r>
        <w:br/>
      </w:r>
      <w:r>
        <w:rPr>
          <w:rStyle w:val="VerbatimChar"/>
        </w:rPr>
        <w:t xml:space="preserve">## 6742               0                      0                      0</w:t>
      </w:r>
      <w:r>
        <w:br/>
      </w:r>
      <w:r>
        <w:rPr>
          <w:rStyle w:val="VerbatimChar"/>
        </w:rPr>
        <w:t xml:space="preserve">## 6762               0                      0                      0</w:t>
      </w:r>
      <w:r>
        <w:br/>
      </w:r>
      <w:r>
        <w:rPr>
          <w:rStyle w:val="VerbatimChar"/>
        </w:rPr>
        <w:t xml:space="preserve">## 6773               0                      0                      0</w:t>
      </w:r>
      <w:r>
        <w:br/>
      </w:r>
      <w:r>
        <w:rPr>
          <w:rStyle w:val="VerbatimChar"/>
        </w:rPr>
        <w:t xml:space="preserve">## 6782               0                      0                      0</w:t>
      </w:r>
      <w:r>
        <w:br/>
      </w:r>
      <w:r>
        <w:rPr>
          <w:rStyle w:val="VerbatimChar"/>
        </w:rPr>
        <w:t xml:space="preserve">## 6783               0                      0                      0</w:t>
      </w:r>
      <w:r>
        <w:br/>
      </w:r>
      <w:r>
        <w:rPr>
          <w:rStyle w:val="VerbatimChar"/>
        </w:rPr>
        <w:t xml:space="preserve">## 6803               0                      0                      0</w:t>
      </w:r>
      <w:r>
        <w:br/>
      </w:r>
      <w:r>
        <w:rPr>
          <w:rStyle w:val="VerbatimChar"/>
        </w:rPr>
        <w:t xml:space="preserve">## 6820               0                      0                      0</w:t>
      </w:r>
      <w:r>
        <w:br/>
      </w:r>
      <w:r>
        <w:rPr>
          <w:rStyle w:val="VerbatimChar"/>
        </w:rPr>
        <w:t xml:space="preserve">## 6824               0                      0                      0</w:t>
      </w:r>
      <w:r>
        <w:br/>
      </w:r>
      <w:r>
        <w:rPr>
          <w:rStyle w:val="VerbatimChar"/>
        </w:rPr>
        <w:t xml:space="preserve">## 6827               0                      0                      0</w:t>
      </w:r>
      <w:r>
        <w:br/>
      </w:r>
      <w:r>
        <w:rPr>
          <w:rStyle w:val="VerbatimChar"/>
        </w:rPr>
        <w:t xml:space="preserve">## 6835               0                      0                      1</w:t>
      </w:r>
      <w:r>
        <w:br/>
      </w:r>
      <w:r>
        <w:rPr>
          <w:rStyle w:val="VerbatimChar"/>
        </w:rPr>
        <w:t xml:space="preserve">## 6886               0                      0                      0</w:t>
      </w:r>
      <w:r>
        <w:br/>
      </w:r>
      <w:r>
        <w:rPr>
          <w:rStyle w:val="VerbatimChar"/>
        </w:rPr>
        <w:t xml:space="preserve">## 6888               0                      0                      0</w:t>
      </w:r>
      <w:r>
        <w:br/>
      </w:r>
      <w:r>
        <w:rPr>
          <w:rStyle w:val="VerbatimChar"/>
        </w:rPr>
        <w:t xml:space="preserve">## 6891               0                      0                      0</w:t>
      </w:r>
      <w:r>
        <w:br/>
      </w:r>
      <w:r>
        <w:rPr>
          <w:rStyle w:val="VerbatimChar"/>
        </w:rPr>
        <w:t xml:space="preserve">## 6892               0                      0                      0</w:t>
      </w:r>
      <w:r>
        <w:br/>
      </w:r>
      <w:r>
        <w:rPr>
          <w:rStyle w:val="VerbatimChar"/>
        </w:rPr>
        <w:t xml:space="preserve">## 6912               0                      0                      0</w:t>
      </w:r>
      <w:r>
        <w:br/>
      </w:r>
      <w:r>
        <w:rPr>
          <w:rStyle w:val="VerbatimChar"/>
        </w:rPr>
        <w:t xml:space="preserve">## 6915               0                      0                      0</w:t>
      </w:r>
      <w:r>
        <w:br/>
      </w:r>
      <w:r>
        <w:rPr>
          <w:rStyle w:val="VerbatimChar"/>
        </w:rPr>
        <w:t xml:space="preserve">## 6916               0                      0                      0</w:t>
      </w:r>
      <w:r>
        <w:br/>
      </w:r>
      <w:r>
        <w:rPr>
          <w:rStyle w:val="VerbatimChar"/>
        </w:rPr>
        <w:t xml:space="preserve">## 6917               0                      0                      0</w:t>
      </w:r>
      <w:r>
        <w:br/>
      </w:r>
      <w:r>
        <w:rPr>
          <w:rStyle w:val="VerbatimChar"/>
        </w:rPr>
        <w:t xml:space="preserve">## 6929               0                      0                      0</w:t>
      </w:r>
      <w:r>
        <w:br/>
      </w:r>
      <w:r>
        <w:rPr>
          <w:rStyle w:val="VerbatimChar"/>
        </w:rPr>
        <w:t xml:space="preserve">## 6938               0                      0                      0</w:t>
      </w:r>
      <w:r>
        <w:br/>
      </w:r>
      <w:r>
        <w:rPr>
          <w:rStyle w:val="VerbatimChar"/>
        </w:rPr>
        <w:t xml:space="preserve">## 7021               0                      0                      0</w:t>
      </w:r>
      <w:r>
        <w:br/>
      </w:r>
      <w:r>
        <w:rPr>
          <w:rStyle w:val="VerbatimChar"/>
        </w:rPr>
        <w:t xml:space="preserve">## 7022               0                      0                      0</w:t>
      </w:r>
      <w:r>
        <w:br/>
      </w:r>
      <w:r>
        <w:rPr>
          <w:rStyle w:val="VerbatimChar"/>
        </w:rPr>
        <w:t xml:space="preserve">## 7050               0                      0                      0</w:t>
      </w:r>
      <w:r>
        <w:br/>
      </w:r>
      <w:r>
        <w:rPr>
          <w:rStyle w:val="VerbatimChar"/>
        </w:rPr>
        <w:t xml:space="preserve">## 7064               0                      0                      0</w:t>
      </w:r>
      <w:r>
        <w:br/>
      </w:r>
      <w:r>
        <w:rPr>
          <w:rStyle w:val="VerbatimChar"/>
        </w:rPr>
        <w:t xml:space="preserve">## 7083               0                      0                      0</w:t>
      </w:r>
      <w:r>
        <w:br/>
      </w:r>
      <w:r>
        <w:rPr>
          <w:rStyle w:val="VerbatimChar"/>
        </w:rPr>
        <w:t xml:space="preserve">## 7095               0                      0                      0</w:t>
      </w:r>
      <w:r>
        <w:br/>
      </w:r>
      <w:r>
        <w:rPr>
          <w:rStyle w:val="VerbatimChar"/>
        </w:rPr>
        <w:t xml:space="preserve">## 7097               0                      0                      0</w:t>
      </w:r>
      <w:r>
        <w:br/>
      </w:r>
      <w:r>
        <w:rPr>
          <w:rStyle w:val="VerbatimChar"/>
        </w:rPr>
        <w:t xml:space="preserve">## 7125               0                      0                      0</w:t>
      </w:r>
      <w:r>
        <w:br/>
      </w:r>
      <w:r>
        <w:rPr>
          <w:rStyle w:val="VerbatimChar"/>
        </w:rPr>
        <w:t xml:space="preserve">## 7126               0                      0                      0</w:t>
      </w:r>
      <w:r>
        <w:br/>
      </w:r>
      <w:r>
        <w:rPr>
          <w:rStyle w:val="VerbatimChar"/>
        </w:rPr>
        <w:t xml:space="preserve">## 7158               0                      0                      0</w:t>
      </w:r>
      <w:r>
        <w:br/>
      </w:r>
      <w:r>
        <w:rPr>
          <w:rStyle w:val="VerbatimChar"/>
        </w:rPr>
        <w:t xml:space="preserve">## 7159               0                      0                      0</w:t>
      </w:r>
      <w:r>
        <w:br/>
      </w:r>
      <w:r>
        <w:rPr>
          <w:rStyle w:val="VerbatimChar"/>
        </w:rPr>
        <w:t xml:space="preserve">## 7174               0                      0                      0</w:t>
      </w:r>
      <w:r>
        <w:br/>
      </w:r>
      <w:r>
        <w:rPr>
          <w:rStyle w:val="VerbatimChar"/>
        </w:rPr>
        <w:t xml:space="preserve">## 7179               0                      0                      0</w:t>
      </w:r>
      <w:r>
        <w:br/>
      </w:r>
      <w:r>
        <w:rPr>
          <w:rStyle w:val="VerbatimChar"/>
        </w:rPr>
        <w:t xml:space="preserve">## 7185               0                      0                      0</w:t>
      </w:r>
      <w:r>
        <w:br/>
      </w:r>
      <w:r>
        <w:rPr>
          <w:rStyle w:val="VerbatimChar"/>
        </w:rPr>
        <w:t xml:space="preserve">## 7188               0                      0                      0</w:t>
      </w:r>
      <w:r>
        <w:br/>
      </w:r>
      <w:r>
        <w:rPr>
          <w:rStyle w:val="VerbatimChar"/>
        </w:rPr>
        <w:t xml:space="preserve">## 7206               0                      0                      0</w:t>
      </w:r>
      <w:r>
        <w:br/>
      </w:r>
      <w:r>
        <w:rPr>
          <w:rStyle w:val="VerbatimChar"/>
        </w:rPr>
        <w:t xml:space="preserve">## 7208               0                      0                      0</w:t>
      </w:r>
      <w:r>
        <w:br/>
      </w:r>
      <w:r>
        <w:rPr>
          <w:rStyle w:val="VerbatimChar"/>
        </w:rPr>
        <w:t xml:space="preserve">## 7216               0                      0                      0</w:t>
      </w:r>
      <w:r>
        <w:br/>
      </w:r>
      <w:r>
        <w:rPr>
          <w:rStyle w:val="VerbatimChar"/>
        </w:rPr>
        <w:t xml:space="preserve">## 7217               0                      0                      0</w:t>
      </w:r>
      <w:r>
        <w:br/>
      </w:r>
      <w:r>
        <w:rPr>
          <w:rStyle w:val="VerbatimChar"/>
        </w:rPr>
        <w:t xml:space="preserve">## 7229               0                      0                      0</w:t>
      </w:r>
      <w:r>
        <w:br/>
      </w:r>
      <w:r>
        <w:rPr>
          <w:rStyle w:val="VerbatimChar"/>
        </w:rPr>
        <w:t xml:space="preserve">## 7232               0                      0                      1</w:t>
      </w:r>
      <w:r>
        <w:br/>
      </w:r>
      <w:r>
        <w:rPr>
          <w:rStyle w:val="VerbatimChar"/>
        </w:rPr>
        <w:t xml:space="preserve">## 7233               0                      0                      1</w:t>
      </w:r>
      <w:r>
        <w:br/>
      </w:r>
      <w:r>
        <w:rPr>
          <w:rStyle w:val="VerbatimChar"/>
        </w:rPr>
        <w:t xml:space="preserve">## 7266               0                      0                      0</w:t>
      </w:r>
      <w:r>
        <w:br/>
      </w:r>
      <w:r>
        <w:rPr>
          <w:rStyle w:val="VerbatimChar"/>
        </w:rPr>
        <w:t xml:space="preserve">## 7276               0                      0                      0</w:t>
      </w:r>
      <w:r>
        <w:br/>
      </w:r>
      <w:r>
        <w:rPr>
          <w:rStyle w:val="VerbatimChar"/>
        </w:rPr>
        <w:t xml:space="preserve">## 7291               0                      0                      0</w:t>
      </w:r>
      <w:r>
        <w:br/>
      </w:r>
      <w:r>
        <w:rPr>
          <w:rStyle w:val="VerbatimChar"/>
        </w:rPr>
        <w:t xml:space="preserve">## 7293               0                      0                      0</w:t>
      </w:r>
      <w:r>
        <w:br/>
      </w:r>
      <w:r>
        <w:rPr>
          <w:rStyle w:val="VerbatimChar"/>
        </w:rPr>
        <w:t xml:space="preserve">## 7298               0                      0                      0</w:t>
      </w:r>
      <w:r>
        <w:br/>
      </w:r>
      <w:r>
        <w:rPr>
          <w:rStyle w:val="VerbatimChar"/>
        </w:rPr>
        <w:t xml:space="preserve">## 7300               0                      0                      0</w:t>
      </w:r>
      <w:r>
        <w:br/>
      </w:r>
      <w:r>
        <w:rPr>
          <w:rStyle w:val="VerbatimChar"/>
        </w:rPr>
        <w:t xml:space="preserve">## 7308               0                      0                      0</w:t>
      </w:r>
      <w:r>
        <w:br/>
      </w:r>
      <w:r>
        <w:rPr>
          <w:rStyle w:val="VerbatimChar"/>
        </w:rPr>
        <w:t xml:space="preserve">## 7344               0                      0                      0</w:t>
      </w:r>
      <w:r>
        <w:br/>
      </w:r>
      <w:r>
        <w:rPr>
          <w:rStyle w:val="VerbatimChar"/>
        </w:rPr>
        <w:t xml:space="preserve">## 7350               0                      0                      0</w:t>
      </w:r>
      <w:r>
        <w:br/>
      </w:r>
      <w:r>
        <w:rPr>
          <w:rStyle w:val="VerbatimChar"/>
        </w:rPr>
        <w:t xml:space="preserve">## 7352               0                      0                      0</w:t>
      </w:r>
      <w:r>
        <w:br/>
      </w:r>
      <w:r>
        <w:rPr>
          <w:rStyle w:val="VerbatimChar"/>
        </w:rPr>
        <w:t xml:space="preserve">## 7362               0                      0                      0</w:t>
      </w:r>
      <w:r>
        <w:br/>
      </w:r>
      <w:r>
        <w:rPr>
          <w:rStyle w:val="VerbatimChar"/>
        </w:rPr>
        <w:t xml:space="preserve">## 7382               0                      0                      0</w:t>
      </w:r>
      <w:r>
        <w:br/>
      </w:r>
      <w:r>
        <w:rPr>
          <w:rStyle w:val="VerbatimChar"/>
        </w:rPr>
        <w:t xml:space="preserve">## 7388               0                      0                      1</w:t>
      </w:r>
      <w:r>
        <w:br/>
      </w:r>
      <w:r>
        <w:rPr>
          <w:rStyle w:val="VerbatimChar"/>
        </w:rPr>
        <w:t xml:space="preserve">## 7421               0                      0                      0</w:t>
      </w:r>
      <w:r>
        <w:br/>
      </w:r>
      <w:r>
        <w:rPr>
          <w:rStyle w:val="VerbatimChar"/>
        </w:rPr>
        <w:t xml:space="preserve">## 7444               0                      0                      0</w:t>
      </w:r>
      <w:r>
        <w:br/>
      </w:r>
      <w:r>
        <w:rPr>
          <w:rStyle w:val="VerbatimChar"/>
        </w:rPr>
        <w:t xml:space="preserve">## 7459               0                      0                      0</w:t>
      </w:r>
      <w:r>
        <w:br/>
      </w:r>
      <w:r>
        <w:rPr>
          <w:rStyle w:val="VerbatimChar"/>
        </w:rPr>
        <w:t xml:space="preserve">## 7461               0                      0                      0</w:t>
      </w:r>
      <w:r>
        <w:br/>
      </w:r>
      <w:r>
        <w:rPr>
          <w:rStyle w:val="VerbatimChar"/>
        </w:rPr>
        <w:t xml:space="preserve">## 7510               0                      0                      0</w:t>
      </w:r>
      <w:r>
        <w:br/>
      </w:r>
      <w:r>
        <w:rPr>
          <w:rStyle w:val="VerbatimChar"/>
        </w:rPr>
        <w:t xml:space="preserve">## 7574               0                      0                      0</w:t>
      </w:r>
      <w:r>
        <w:br/>
      </w:r>
      <w:r>
        <w:rPr>
          <w:rStyle w:val="VerbatimChar"/>
        </w:rPr>
        <w:t xml:space="preserve">## 7611               0                      1                      0</w:t>
      </w:r>
      <w:r>
        <w:br/>
      </w:r>
      <w:r>
        <w:rPr>
          <w:rStyle w:val="VerbatimChar"/>
        </w:rPr>
        <w:t xml:space="preserve">## 7688               0                      0                      0</w:t>
      </w:r>
      <w:r>
        <w:br/>
      </w:r>
      <w:r>
        <w:rPr>
          <w:rStyle w:val="VerbatimChar"/>
        </w:rPr>
        <w:t xml:space="preserve">## 7689               0                      0                      0</w:t>
      </w:r>
      <w:r>
        <w:br/>
      </w:r>
      <w:r>
        <w:rPr>
          <w:rStyle w:val="VerbatimChar"/>
        </w:rPr>
        <w:t xml:space="preserve">## 7722               0                      0                      0</w:t>
      </w:r>
      <w:r>
        <w:br/>
      </w:r>
      <w:r>
        <w:rPr>
          <w:rStyle w:val="VerbatimChar"/>
        </w:rPr>
        <w:t xml:space="preserve">## 7743               0                      0                      0</w:t>
      </w:r>
      <w:r>
        <w:br/>
      </w:r>
      <w:r>
        <w:rPr>
          <w:rStyle w:val="VerbatimChar"/>
        </w:rPr>
        <w:t xml:space="preserve">## 7792               0                      0                      0</w:t>
      </w:r>
      <w:r>
        <w:br/>
      </w:r>
      <w:r>
        <w:rPr>
          <w:rStyle w:val="VerbatimChar"/>
        </w:rPr>
        <w:t xml:space="preserve">## 7812               0                      0                      0</w:t>
      </w:r>
      <w:r>
        <w:br/>
      </w:r>
      <w:r>
        <w:rPr>
          <w:rStyle w:val="VerbatimChar"/>
        </w:rPr>
        <w:t xml:space="preserve">## 7813               0                      0                      0</w:t>
      </w:r>
      <w:r>
        <w:br/>
      </w:r>
      <w:r>
        <w:rPr>
          <w:rStyle w:val="VerbatimChar"/>
        </w:rPr>
        <w:t xml:space="preserve">## 7822               0                      0                      0</w:t>
      </w:r>
      <w:r>
        <w:br/>
      </w:r>
      <w:r>
        <w:rPr>
          <w:rStyle w:val="VerbatimChar"/>
        </w:rPr>
        <w:t xml:space="preserve">## 7856               0                      0                      0</w:t>
      </w:r>
      <w:r>
        <w:br/>
      </w:r>
      <w:r>
        <w:rPr>
          <w:rStyle w:val="VerbatimChar"/>
        </w:rPr>
        <w:t xml:space="preserve">## 7857               0                      0                      0</w:t>
      </w:r>
      <w:r>
        <w:br/>
      </w:r>
      <w:r>
        <w:rPr>
          <w:rStyle w:val="VerbatimChar"/>
        </w:rPr>
        <w:t xml:space="preserve">## 7877               0                      0                      1</w:t>
      </w:r>
      <w:r>
        <w:br/>
      </w:r>
      <w:r>
        <w:rPr>
          <w:rStyle w:val="VerbatimChar"/>
        </w:rPr>
        <w:t xml:space="preserve">## 7909               0                      0                      0</w:t>
      </w:r>
      <w:r>
        <w:br/>
      </w:r>
      <w:r>
        <w:rPr>
          <w:rStyle w:val="VerbatimChar"/>
        </w:rPr>
        <w:t xml:space="preserve">## 7922               0                      0                      0</w:t>
      </w:r>
      <w:r>
        <w:br/>
      </w:r>
      <w:r>
        <w:rPr>
          <w:rStyle w:val="VerbatimChar"/>
        </w:rPr>
        <w:t xml:space="preserve">## 7934               0                      0                      0</w:t>
      </w:r>
      <w:r>
        <w:br/>
      </w:r>
      <w:r>
        <w:rPr>
          <w:rStyle w:val="VerbatimChar"/>
        </w:rPr>
        <w:t xml:space="preserve">## 7969               0                      0                      0</w:t>
      </w:r>
      <w:r>
        <w:br/>
      </w:r>
      <w:r>
        <w:rPr>
          <w:rStyle w:val="VerbatimChar"/>
        </w:rPr>
        <w:t xml:space="preserve">## 7970               0                      0                      0</w:t>
      </w:r>
      <w:r>
        <w:br/>
      </w:r>
      <w:r>
        <w:rPr>
          <w:rStyle w:val="VerbatimChar"/>
        </w:rPr>
        <w:t xml:space="preserve">## 7979               0                      0                      0</w:t>
      </w:r>
      <w:r>
        <w:br/>
      </w:r>
      <w:r>
        <w:rPr>
          <w:rStyle w:val="VerbatimChar"/>
        </w:rPr>
        <w:t xml:space="preserve">## 7983               0                      1                      0</w:t>
      </w:r>
      <w:r>
        <w:br/>
      </w:r>
      <w:r>
        <w:rPr>
          <w:rStyle w:val="VerbatimChar"/>
        </w:rPr>
        <w:t xml:space="preserve">## 7988               0                      0                      0</w:t>
      </w:r>
      <w:r>
        <w:br/>
      </w:r>
      <w:r>
        <w:rPr>
          <w:rStyle w:val="VerbatimChar"/>
        </w:rPr>
        <w:t xml:space="preserve">## 8000               0                      0                      0</w:t>
      </w:r>
      <w:r>
        <w:br/>
      </w:r>
      <w:r>
        <w:rPr>
          <w:rStyle w:val="VerbatimChar"/>
        </w:rPr>
        <w:t xml:space="preserve">## 8010               0                      0                      0</w:t>
      </w:r>
      <w:r>
        <w:br/>
      </w:r>
      <w:r>
        <w:rPr>
          <w:rStyle w:val="VerbatimChar"/>
        </w:rPr>
        <w:t xml:space="preserve">## 8020               0                      0                      0</w:t>
      </w:r>
      <w:r>
        <w:br/>
      </w:r>
      <w:r>
        <w:rPr>
          <w:rStyle w:val="VerbatimChar"/>
        </w:rPr>
        <w:t xml:space="preserve">## 8042               0                      0                      0</w:t>
      </w:r>
      <w:r>
        <w:br/>
      </w:r>
      <w:r>
        <w:rPr>
          <w:rStyle w:val="VerbatimChar"/>
        </w:rPr>
        <w:t xml:space="preserve">## 8048               0                      0                      0</w:t>
      </w:r>
      <w:r>
        <w:br/>
      </w:r>
      <w:r>
        <w:rPr>
          <w:rStyle w:val="VerbatimChar"/>
        </w:rPr>
        <w:t xml:space="preserve">## 8050               0                      0                      0</w:t>
      </w:r>
      <w:r>
        <w:br/>
      </w:r>
      <w:r>
        <w:rPr>
          <w:rStyle w:val="VerbatimChar"/>
        </w:rPr>
        <w:t xml:space="preserve">## 8095               0                      0                      1</w:t>
      </w:r>
      <w:r>
        <w:br/>
      </w:r>
      <w:r>
        <w:rPr>
          <w:rStyle w:val="VerbatimChar"/>
        </w:rPr>
        <w:t xml:space="preserve">## 8127               0                      0                      0</w:t>
      </w:r>
      <w:r>
        <w:br/>
      </w:r>
      <w:r>
        <w:rPr>
          <w:rStyle w:val="VerbatimChar"/>
        </w:rPr>
        <w:t xml:space="preserve">## 8200               0                      0                      0</w:t>
      </w:r>
      <w:r>
        <w:br/>
      </w:r>
      <w:r>
        <w:rPr>
          <w:rStyle w:val="VerbatimChar"/>
        </w:rPr>
        <w:t xml:space="preserve">## 8237               0                      0                      0</w:t>
      </w:r>
      <w:r>
        <w:br/>
      </w:r>
      <w:r>
        <w:rPr>
          <w:rStyle w:val="VerbatimChar"/>
        </w:rPr>
        <w:t xml:space="preserve">## 8238               0                      0                      0</w:t>
      </w:r>
      <w:r>
        <w:br/>
      </w:r>
      <w:r>
        <w:rPr>
          <w:rStyle w:val="VerbatimChar"/>
        </w:rPr>
        <w:t xml:space="preserve">## 8285               0                      0                      0</w:t>
      </w:r>
      <w:r>
        <w:br/>
      </w:r>
      <w:r>
        <w:rPr>
          <w:rStyle w:val="VerbatimChar"/>
        </w:rPr>
        <w:t xml:space="preserve">## 8307               0                      0                      0</w:t>
      </w:r>
      <w:r>
        <w:br/>
      </w:r>
      <w:r>
        <w:rPr>
          <w:rStyle w:val="VerbatimChar"/>
        </w:rPr>
        <w:t xml:space="preserve">## 8308               0                      0                      0</w:t>
      </w:r>
      <w:r>
        <w:br/>
      </w:r>
      <w:r>
        <w:rPr>
          <w:rStyle w:val="VerbatimChar"/>
        </w:rPr>
        <w:t xml:space="preserve">## 8309               0                      0                      0</w:t>
      </w:r>
      <w:r>
        <w:br/>
      </w:r>
      <w:r>
        <w:rPr>
          <w:rStyle w:val="VerbatimChar"/>
        </w:rPr>
        <w:t xml:space="preserve">## 8310               0                      0                      0</w:t>
      </w:r>
      <w:r>
        <w:br/>
      </w:r>
      <w:r>
        <w:rPr>
          <w:rStyle w:val="VerbatimChar"/>
        </w:rPr>
        <w:t xml:space="preserve">## 8341               0                      0                      0</w:t>
      </w:r>
      <w:r>
        <w:br/>
      </w:r>
      <w:r>
        <w:rPr>
          <w:rStyle w:val="VerbatimChar"/>
        </w:rPr>
        <w:t xml:space="preserve">## 8350               0                      0                      0</w:t>
      </w:r>
      <w:r>
        <w:br/>
      </w:r>
      <w:r>
        <w:rPr>
          <w:rStyle w:val="VerbatimChar"/>
        </w:rPr>
        <w:t xml:space="preserve">## 8362               0                      0                      0</w:t>
      </w:r>
      <w:r>
        <w:br/>
      </w:r>
      <w:r>
        <w:rPr>
          <w:rStyle w:val="VerbatimChar"/>
        </w:rPr>
        <w:t xml:space="preserve">## 8364               0                      0                      0</w:t>
      </w:r>
      <w:r>
        <w:br/>
      </w:r>
      <w:r>
        <w:rPr>
          <w:rStyle w:val="VerbatimChar"/>
        </w:rPr>
        <w:t xml:space="preserve">## 8385               0                      0                      0</w:t>
      </w:r>
      <w:r>
        <w:br/>
      </w:r>
      <w:r>
        <w:rPr>
          <w:rStyle w:val="VerbatimChar"/>
        </w:rPr>
        <w:t xml:space="preserve">## 8402               0                      0                      0</w:t>
      </w:r>
      <w:r>
        <w:br/>
      </w:r>
      <w:r>
        <w:rPr>
          <w:rStyle w:val="VerbatimChar"/>
        </w:rPr>
        <w:t xml:space="preserve">## 8403               0                      0                      0</w:t>
      </w:r>
      <w:r>
        <w:br/>
      </w:r>
      <w:r>
        <w:rPr>
          <w:rStyle w:val="VerbatimChar"/>
        </w:rPr>
        <w:t xml:space="preserve">## 8406               0                      0                      1</w:t>
      </w:r>
      <w:r>
        <w:br/>
      </w:r>
      <w:r>
        <w:rPr>
          <w:rStyle w:val="VerbatimChar"/>
        </w:rPr>
        <w:t xml:space="preserve">## 8420               0                      0                      0</w:t>
      </w:r>
      <w:r>
        <w:br/>
      </w:r>
      <w:r>
        <w:rPr>
          <w:rStyle w:val="VerbatimChar"/>
        </w:rPr>
        <w:t xml:space="preserve">## 8435               0                      0                      0</w:t>
      </w:r>
      <w:r>
        <w:br/>
      </w:r>
      <w:r>
        <w:rPr>
          <w:rStyle w:val="VerbatimChar"/>
        </w:rPr>
        <w:t xml:space="preserve">## 8445               0                      0                      0</w:t>
      </w:r>
      <w:r>
        <w:br/>
      </w:r>
      <w:r>
        <w:rPr>
          <w:rStyle w:val="VerbatimChar"/>
        </w:rPr>
        <w:t xml:space="preserve">## 8486               0                      0                      0</w:t>
      </w:r>
      <w:r>
        <w:br/>
      </w:r>
      <w:r>
        <w:rPr>
          <w:rStyle w:val="VerbatimChar"/>
        </w:rPr>
        <w:t xml:space="preserve">## 8498               0                      0                      0</w:t>
      </w:r>
      <w:r>
        <w:br/>
      </w:r>
      <w:r>
        <w:rPr>
          <w:rStyle w:val="VerbatimChar"/>
        </w:rPr>
        <w:t xml:space="preserve">## 8552               0                      0                      0</w:t>
      </w:r>
      <w:r>
        <w:br/>
      </w:r>
      <w:r>
        <w:rPr>
          <w:rStyle w:val="VerbatimChar"/>
        </w:rPr>
        <w:t xml:space="preserve">## 8558               0                      0                      0</w:t>
      </w:r>
      <w:r>
        <w:br/>
      </w:r>
      <w:r>
        <w:rPr>
          <w:rStyle w:val="VerbatimChar"/>
        </w:rPr>
        <w:t xml:space="preserve">## 8585               0                      0                      0</w:t>
      </w:r>
      <w:r>
        <w:br/>
      </w:r>
      <w:r>
        <w:rPr>
          <w:rStyle w:val="VerbatimChar"/>
        </w:rPr>
        <w:t xml:space="preserve">## 8608               0                      0                      0</w:t>
      </w:r>
      <w:r>
        <w:br/>
      </w:r>
      <w:r>
        <w:rPr>
          <w:rStyle w:val="VerbatimChar"/>
        </w:rPr>
        <w:t xml:space="preserve">## 8617               0                      0                      0</w:t>
      </w:r>
      <w:r>
        <w:br/>
      </w:r>
      <w:r>
        <w:rPr>
          <w:rStyle w:val="VerbatimChar"/>
        </w:rPr>
        <w:t xml:space="preserve">## 8619               0                      0                      0</w:t>
      </w:r>
      <w:r>
        <w:br/>
      </w:r>
      <w:r>
        <w:rPr>
          <w:rStyle w:val="VerbatimChar"/>
        </w:rPr>
        <w:t xml:space="preserve">## 8621               0                      0                      1</w:t>
      </w:r>
      <w:r>
        <w:br/>
      </w:r>
      <w:r>
        <w:rPr>
          <w:rStyle w:val="VerbatimChar"/>
        </w:rPr>
        <w:t xml:space="preserve">## 8624               0                      0                      1</w:t>
      </w:r>
      <w:r>
        <w:br/>
      </w:r>
      <w:r>
        <w:rPr>
          <w:rStyle w:val="VerbatimChar"/>
        </w:rPr>
        <w:t xml:space="preserve">## 8645               0                      0                      0</w:t>
      </w:r>
      <w:r>
        <w:br/>
      </w:r>
      <w:r>
        <w:rPr>
          <w:rStyle w:val="VerbatimChar"/>
        </w:rPr>
        <w:t xml:space="preserve">## 8677               0                      0                      0</w:t>
      </w:r>
      <w:r>
        <w:br/>
      </w:r>
      <w:r>
        <w:rPr>
          <w:rStyle w:val="VerbatimChar"/>
        </w:rPr>
        <w:t xml:space="preserve">## 8681               0                      0                      0</w:t>
      </w:r>
      <w:r>
        <w:br/>
      </w:r>
      <w:r>
        <w:rPr>
          <w:rStyle w:val="VerbatimChar"/>
        </w:rPr>
        <w:t xml:space="preserve">## 8706               0                      0                      1</w:t>
      </w:r>
      <w:r>
        <w:br/>
      </w:r>
      <w:r>
        <w:rPr>
          <w:rStyle w:val="VerbatimChar"/>
        </w:rPr>
        <w:t xml:space="preserve">## 8707               0                      0                      0</w:t>
      </w:r>
      <w:r>
        <w:br/>
      </w:r>
      <w:r>
        <w:rPr>
          <w:rStyle w:val="VerbatimChar"/>
        </w:rPr>
        <w:t xml:space="preserve">## 8710               0                      0                      0</w:t>
      </w:r>
      <w:r>
        <w:br/>
      </w:r>
      <w:r>
        <w:rPr>
          <w:rStyle w:val="VerbatimChar"/>
        </w:rPr>
        <w:t xml:space="preserve">## 8712               0                      0                      0</w:t>
      </w:r>
      <w:r>
        <w:br/>
      </w:r>
      <w:r>
        <w:rPr>
          <w:rStyle w:val="VerbatimChar"/>
        </w:rPr>
        <w:t xml:space="preserve">## 8716               0                      0                      0</w:t>
      </w:r>
      <w:r>
        <w:br/>
      </w:r>
      <w:r>
        <w:rPr>
          <w:rStyle w:val="VerbatimChar"/>
        </w:rPr>
        <w:t xml:space="preserve">## 8757               0                      0                      0</w:t>
      </w:r>
      <w:r>
        <w:br/>
      </w:r>
      <w:r>
        <w:rPr>
          <w:rStyle w:val="VerbatimChar"/>
        </w:rPr>
        <w:t xml:space="preserve">## 8766               0                      0                      0</w:t>
      </w:r>
      <w:r>
        <w:br/>
      </w:r>
      <w:r>
        <w:rPr>
          <w:rStyle w:val="VerbatimChar"/>
        </w:rPr>
        <w:t xml:space="preserve">## 8785               0                      0                      0</w:t>
      </w:r>
      <w:r>
        <w:br/>
      </w:r>
      <w:r>
        <w:rPr>
          <w:rStyle w:val="VerbatimChar"/>
        </w:rPr>
        <w:t xml:space="preserve">## 8798               0                      0                      0</w:t>
      </w:r>
      <w:r>
        <w:br/>
      </w:r>
      <w:r>
        <w:rPr>
          <w:rStyle w:val="VerbatimChar"/>
        </w:rPr>
        <w:t xml:space="preserve">## 8799               0                      0                      0</w:t>
      </w:r>
      <w:r>
        <w:br/>
      </w:r>
      <w:r>
        <w:rPr>
          <w:rStyle w:val="VerbatimChar"/>
        </w:rPr>
        <w:t xml:space="preserve">## 8811               0                      1                      0</w:t>
      </w:r>
      <w:r>
        <w:br/>
      </w:r>
      <w:r>
        <w:rPr>
          <w:rStyle w:val="VerbatimChar"/>
        </w:rPr>
        <w:t xml:space="preserve">## 8831               0                      0                      0</w:t>
      </w:r>
      <w:r>
        <w:br/>
      </w:r>
      <w:r>
        <w:rPr>
          <w:rStyle w:val="VerbatimChar"/>
        </w:rPr>
        <w:t xml:space="preserve">## 8833               0                      0                      0</w:t>
      </w:r>
      <w:r>
        <w:br/>
      </w:r>
      <w:r>
        <w:rPr>
          <w:rStyle w:val="VerbatimChar"/>
        </w:rPr>
        <w:t xml:space="preserve">## 8837               0                      0                      0</w:t>
      </w:r>
      <w:r>
        <w:br/>
      </w:r>
      <w:r>
        <w:rPr>
          <w:rStyle w:val="VerbatimChar"/>
        </w:rPr>
        <w:t xml:space="preserve">## 8844               0                      0                      0</w:t>
      </w:r>
      <w:r>
        <w:br/>
      </w:r>
      <w:r>
        <w:rPr>
          <w:rStyle w:val="VerbatimChar"/>
        </w:rPr>
        <w:t xml:space="preserve">## 8854               0                      0                      0</w:t>
      </w:r>
      <w:r>
        <w:br/>
      </w:r>
      <w:r>
        <w:rPr>
          <w:rStyle w:val="VerbatimChar"/>
        </w:rPr>
        <w:t xml:space="preserve">## 8895               0                      0                      0</w:t>
      </w:r>
      <w:r>
        <w:br/>
      </w:r>
      <w:r>
        <w:rPr>
          <w:rStyle w:val="VerbatimChar"/>
        </w:rPr>
        <w:t xml:space="preserve">## 8902               0                      0                      0</w:t>
      </w:r>
      <w:r>
        <w:br/>
      </w:r>
      <w:r>
        <w:rPr>
          <w:rStyle w:val="VerbatimChar"/>
        </w:rPr>
        <w:t xml:space="preserve">## 8920               0                      0                      0</w:t>
      </w:r>
      <w:r>
        <w:br/>
      </w:r>
      <w:r>
        <w:rPr>
          <w:rStyle w:val="VerbatimChar"/>
        </w:rPr>
        <w:t xml:space="preserve">## 8921               0                      0                      0</w:t>
      </w:r>
      <w:r>
        <w:br/>
      </w:r>
      <w:r>
        <w:rPr>
          <w:rStyle w:val="VerbatimChar"/>
        </w:rPr>
        <w:t xml:space="preserve">## 8937               0                      1                      0</w:t>
      </w:r>
      <w:r>
        <w:br/>
      </w:r>
      <w:r>
        <w:rPr>
          <w:rStyle w:val="VerbatimChar"/>
        </w:rPr>
        <w:t xml:space="preserve">## 8939               0                      0                      0</w:t>
      </w:r>
      <w:r>
        <w:br/>
      </w:r>
      <w:r>
        <w:rPr>
          <w:rStyle w:val="VerbatimChar"/>
        </w:rPr>
        <w:t xml:space="preserve">## 8943               0                      0                      0</w:t>
      </w:r>
      <w:r>
        <w:br/>
      </w:r>
      <w:r>
        <w:rPr>
          <w:rStyle w:val="VerbatimChar"/>
        </w:rPr>
        <w:t xml:space="preserve">## 8972               0                      0                      0</w:t>
      </w:r>
      <w:r>
        <w:br/>
      </w:r>
      <w:r>
        <w:rPr>
          <w:rStyle w:val="VerbatimChar"/>
        </w:rPr>
        <w:t xml:space="preserve">## 8995               0                      0                      0</w:t>
      </w:r>
      <w:r>
        <w:br/>
      </w:r>
      <w:r>
        <w:rPr>
          <w:rStyle w:val="VerbatimChar"/>
        </w:rPr>
        <w:t xml:space="preserve">## 9002               0                      0                      0</w:t>
      </w:r>
      <w:r>
        <w:br/>
      </w:r>
      <w:r>
        <w:rPr>
          <w:rStyle w:val="VerbatimChar"/>
        </w:rPr>
        <w:t xml:space="preserve">## 9033               0                      0                      0</w:t>
      </w:r>
      <w:r>
        <w:br/>
      </w:r>
      <w:r>
        <w:rPr>
          <w:rStyle w:val="VerbatimChar"/>
        </w:rPr>
        <w:t xml:space="preserve">## 9042               0                      0                      0</w:t>
      </w:r>
      <w:r>
        <w:br/>
      </w:r>
      <w:r>
        <w:rPr>
          <w:rStyle w:val="VerbatimChar"/>
        </w:rPr>
        <w:t xml:space="preserve">## 9049               0                      0                      0</w:t>
      </w:r>
      <w:r>
        <w:br/>
      </w:r>
      <w:r>
        <w:rPr>
          <w:rStyle w:val="VerbatimChar"/>
        </w:rPr>
        <w:t xml:space="preserve">## 9054               0                      0                      0</w:t>
      </w:r>
      <w:r>
        <w:br/>
      </w:r>
      <w:r>
        <w:rPr>
          <w:rStyle w:val="VerbatimChar"/>
        </w:rPr>
        <w:t xml:space="preserve">## 9075               0                      0                      0</w:t>
      </w:r>
      <w:r>
        <w:br/>
      </w:r>
      <w:r>
        <w:rPr>
          <w:rStyle w:val="VerbatimChar"/>
        </w:rPr>
        <w:t xml:space="preserve">## 9078               0                      0                      0</w:t>
      </w:r>
      <w:r>
        <w:br/>
      </w:r>
      <w:r>
        <w:rPr>
          <w:rStyle w:val="VerbatimChar"/>
        </w:rPr>
        <w:t xml:space="preserve">## 9092               0                      0                      0</w:t>
      </w:r>
      <w:r>
        <w:br/>
      </w:r>
      <w:r>
        <w:rPr>
          <w:rStyle w:val="VerbatimChar"/>
        </w:rPr>
        <w:t xml:space="preserve">## 9112               0                      0                      0</w:t>
      </w:r>
      <w:r>
        <w:br/>
      </w:r>
      <w:r>
        <w:rPr>
          <w:rStyle w:val="VerbatimChar"/>
        </w:rPr>
        <w:t xml:space="preserve">## 9115               0                      0                      0</w:t>
      </w:r>
      <w:r>
        <w:br/>
      </w:r>
      <w:r>
        <w:rPr>
          <w:rStyle w:val="VerbatimChar"/>
        </w:rPr>
        <w:t xml:space="preserve">## 9117               0                      0                      0</w:t>
      </w:r>
      <w:r>
        <w:br/>
      </w:r>
      <w:r>
        <w:rPr>
          <w:rStyle w:val="VerbatimChar"/>
        </w:rPr>
        <w:t xml:space="preserve">## 9124               0                      0                      0</w:t>
      </w:r>
      <w:r>
        <w:br/>
      </w:r>
      <w:r>
        <w:rPr>
          <w:rStyle w:val="VerbatimChar"/>
        </w:rPr>
        <w:t xml:space="preserve">## 9132               0                      0                      0</w:t>
      </w:r>
      <w:r>
        <w:br/>
      </w:r>
      <w:r>
        <w:rPr>
          <w:rStyle w:val="VerbatimChar"/>
        </w:rPr>
        <w:t xml:space="preserve">## 9175               0                      0                      0</w:t>
      </w:r>
      <w:r>
        <w:br/>
      </w:r>
      <w:r>
        <w:rPr>
          <w:rStyle w:val="VerbatimChar"/>
        </w:rPr>
        <w:t xml:space="preserve">## 9200               0                      0                      0</w:t>
      </w:r>
      <w:r>
        <w:br/>
      </w:r>
      <w:r>
        <w:rPr>
          <w:rStyle w:val="VerbatimChar"/>
        </w:rPr>
        <w:t xml:space="preserve">## 9223               0                      0                      0</w:t>
      </w:r>
      <w:r>
        <w:br/>
      </w:r>
      <w:r>
        <w:rPr>
          <w:rStyle w:val="VerbatimChar"/>
        </w:rPr>
        <w:t xml:space="preserve">## 9248               0                      0                      0</w:t>
      </w:r>
      <w:r>
        <w:br/>
      </w:r>
      <w:r>
        <w:rPr>
          <w:rStyle w:val="VerbatimChar"/>
        </w:rPr>
        <w:t xml:space="preserve">## 9288               0                      0                      0</w:t>
      </w:r>
      <w:r>
        <w:br/>
      </w:r>
      <w:r>
        <w:rPr>
          <w:rStyle w:val="VerbatimChar"/>
        </w:rPr>
        <w:t xml:space="preserve">## 9308               0                      0                      0</w:t>
      </w:r>
      <w:r>
        <w:br/>
      </w:r>
      <w:r>
        <w:rPr>
          <w:rStyle w:val="VerbatimChar"/>
        </w:rPr>
        <w:t xml:space="preserve">## 9312               0                      0                      0</w:t>
      </w:r>
      <w:r>
        <w:br/>
      </w:r>
      <w:r>
        <w:rPr>
          <w:rStyle w:val="VerbatimChar"/>
        </w:rPr>
        <w:t xml:space="preserve">## 9322               0                      0                      0</w:t>
      </w:r>
      <w:r>
        <w:br/>
      </w:r>
      <w:r>
        <w:rPr>
          <w:rStyle w:val="VerbatimChar"/>
        </w:rPr>
        <w:t xml:space="preserve">## 9362               0                      0                      0</w:t>
      </w:r>
      <w:r>
        <w:br/>
      </w:r>
      <w:r>
        <w:rPr>
          <w:rStyle w:val="VerbatimChar"/>
        </w:rPr>
        <w:t xml:space="preserve">## 9372               0                      0                      0</w:t>
      </w:r>
      <w:r>
        <w:br/>
      </w:r>
      <w:r>
        <w:rPr>
          <w:rStyle w:val="VerbatimChar"/>
        </w:rPr>
        <w:t xml:space="preserve">## 9380               0                      0                      0</w:t>
      </w:r>
      <w:r>
        <w:br/>
      </w:r>
      <w:r>
        <w:rPr>
          <w:rStyle w:val="VerbatimChar"/>
        </w:rPr>
        <w:t xml:space="preserve">## 9387               0                      0                      0</w:t>
      </w:r>
      <w:r>
        <w:br/>
      </w:r>
      <w:r>
        <w:rPr>
          <w:rStyle w:val="VerbatimChar"/>
        </w:rPr>
        <w:t xml:space="preserve">## 9389               0                      0                      0</w:t>
      </w:r>
      <w:r>
        <w:br/>
      </w:r>
      <w:r>
        <w:rPr>
          <w:rStyle w:val="VerbatimChar"/>
        </w:rPr>
        <w:t xml:space="preserve">## 9422               0                      0                      0</w:t>
      </w:r>
      <w:r>
        <w:br/>
      </w:r>
      <w:r>
        <w:rPr>
          <w:rStyle w:val="VerbatimChar"/>
        </w:rPr>
        <w:t xml:space="preserve">## 9476               0                      0                      0</w:t>
      </w:r>
      <w:r>
        <w:br/>
      </w:r>
      <w:r>
        <w:rPr>
          <w:rStyle w:val="VerbatimChar"/>
        </w:rPr>
        <w:t xml:space="preserve">## 9497               0                      0                      0</w:t>
      </w:r>
      <w:r>
        <w:br/>
      </w:r>
      <w:r>
        <w:rPr>
          <w:rStyle w:val="VerbatimChar"/>
        </w:rPr>
        <w:t xml:space="preserve">## 9514               0                      0                      0</w:t>
      </w:r>
      <w:r>
        <w:br/>
      </w:r>
      <w:r>
        <w:rPr>
          <w:rStyle w:val="VerbatimChar"/>
        </w:rPr>
        <w:t xml:space="preserve">## 9530               0                      0                      0</w:t>
      </w:r>
      <w:r>
        <w:br/>
      </w:r>
      <w:r>
        <w:rPr>
          <w:rStyle w:val="VerbatimChar"/>
        </w:rPr>
        <w:t xml:space="preserve">## 9533               0                      0                      0</w:t>
      </w:r>
      <w:r>
        <w:br/>
      </w:r>
      <w:r>
        <w:rPr>
          <w:rStyle w:val="VerbatimChar"/>
        </w:rPr>
        <w:t xml:space="preserve">## 9609               0                      1                      0</w:t>
      </w:r>
      <w:r>
        <w:br/>
      </w:r>
      <w:r>
        <w:rPr>
          <w:rStyle w:val="VerbatimChar"/>
        </w:rPr>
        <w:t xml:space="preserve">## 9617               0                      0                      0</w:t>
      </w:r>
      <w:r>
        <w:br/>
      </w:r>
      <w:r>
        <w:rPr>
          <w:rStyle w:val="VerbatimChar"/>
        </w:rPr>
        <w:t xml:space="preserve">## 9621               0                      0                      0</w:t>
      </w:r>
      <w:r>
        <w:br/>
      </w:r>
      <w:r>
        <w:rPr>
          <w:rStyle w:val="VerbatimChar"/>
        </w:rPr>
        <w:t xml:space="preserve">## 9654               0                      0                      0</w:t>
      </w:r>
      <w:r>
        <w:br/>
      </w:r>
      <w:r>
        <w:rPr>
          <w:rStyle w:val="VerbatimChar"/>
        </w:rPr>
        <w:t xml:space="preserve">## 9691               0                      0                      0</w:t>
      </w:r>
      <w:r>
        <w:br/>
      </w:r>
      <w:r>
        <w:rPr>
          <w:rStyle w:val="VerbatimChar"/>
        </w:rPr>
        <w:t xml:space="preserve">## 9725               0                      0                      0</w:t>
      </w:r>
      <w:r>
        <w:br/>
      </w:r>
      <w:r>
        <w:rPr>
          <w:rStyle w:val="VerbatimChar"/>
        </w:rPr>
        <w:t xml:space="preserve">## 9727               0                      0                      0</w:t>
      </w:r>
      <w:r>
        <w:br/>
      </w:r>
      <w:r>
        <w:rPr>
          <w:rStyle w:val="VerbatimChar"/>
        </w:rPr>
        <w:t xml:space="preserve">## 9738               0                      0                      0</w:t>
      </w:r>
      <w:r>
        <w:br/>
      </w:r>
      <w:r>
        <w:rPr>
          <w:rStyle w:val="VerbatimChar"/>
        </w:rPr>
        <w:t xml:space="preserve">## 9748               0                      0                      0</w:t>
      </w:r>
      <w:r>
        <w:br/>
      </w:r>
      <w:r>
        <w:rPr>
          <w:rStyle w:val="VerbatimChar"/>
        </w:rPr>
        <w:t xml:space="preserve">## 9757               0                      0                      0</w:t>
      </w:r>
      <w:r>
        <w:br/>
      </w:r>
      <w:r>
        <w:rPr>
          <w:rStyle w:val="VerbatimChar"/>
        </w:rPr>
        <w:t xml:space="preserve">## 9806               0                      0                      0</w:t>
      </w:r>
      <w:r>
        <w:br/>
      </w:r>
      <w:r>
        <w:rPr>
          <w:rStyle w:val="VerbatimChar"/>
        </w:rPr>
        <w:t xml:space="preserve">## 9819               0                      0                      0</w:t>
      </w:r>
      <w:r>
        <w:br/>
      </w:r>
      <w:r>
        <w:rPr>
          <w:rStyle w:val="VerbatimChar"/>
        </w:rPr>
        <w:t xml:space="preserve">## 9854               0                      0                      0</w:t>
      </w:r>
      <w:r>
        <w:br/>
      </w:r>
      <w:r>
        <w:rPr>
          <w:rStyle w:val="VerbatimChar"/>
        </w:rPr>
        <w:t xml:space="preserve">## 9877               0                      0                      0</w:t>
      </w:r>
      <w:r>
        <w:br/>
      </w:r>
      <w:r>
        <w:rPr>
          <w:rStyle w:val="VerbatimChar"/>
        </w:rPr>
        <w:t xml:space="preserve">## 9894               0                      0                      0</w:t>
      </w:r>
      <w:r>
        <w:br/>
      </w:r>
      <w:r>
        <w:rPr>
          <w:rStyle w:val="VerbatimChar"/>
        </w:rPr>
        <w:t xml:space="preserve">## 9903               0                      0                      0</w:t>
      </w:r>
      <w:r>
        <w:br/>
      </w:r>
      <w:r>
        <w:rPr>
          <w:rStyle w:val="VerbatimChar"/>
        </w:rPr>
        <w:t xml:space="preserve">## 9919               0                      0                      0</w:t>
      </w:r>
      <w:r>
        <w:br/>
      </w:r>
      <w:r>
        <w:rPr>
          <w:rStyle w:val="VerbatimChar"/>
        </w:rPr>
        <w:t xml:space="preserve">## 9947               0                      0                      0</w:t>
      </w:r>
      <w:r>
        <w:br/>
      </w:r>
      <w:r>
        <w:rPr>
          <w:rStyle w:val="VerbatimChar"/>
        </w:rPr>
        <w:t xml:space="preserve">## 9967               0                      0                      0</w:t>
      </w:r>
      <w:r>
        <w:br/>
      </w:r>
      <w:r>
        <w:rPr>
          <w:rStyle w:val="VerbatimChar"/>
        </w:rPr>
        <w:t xml:space="preserve">## 9968               0                      0                      0</w:t>
      </w:r>
      <w:r>
        <w:br/>
      </w:r>
      <w:r>
        <w:rPr>
          <w:rStyle w:val="VerbatimChar"/>
        </w:rPr>
        <w:t xml:space="preserve">## 9969               0                      0                      0</w:t>
      </w:r>
      <w:r>
        <w:br/>
      </w:r>
      <w:r>
        <w:rPr>
          <w:rStyle w:val="VerbatimChar"/>
        </w:rPr>
        <w:t xml:space="preserve">## 9980               0                      0                      0</w:t>
      </w:r>
      <w:r>
        <w:br/>
      </w:r>
      <w:r>
        <w:rPr>
          <w:rStyle w:val="VerbatimChar"/>
        </w:rPr>
        <w:t xml:space="preserve">## 9998               0                      0                      0</w:t>
      </w:r>
      <w:r>
        <w:br/>
      </w:r>
      <w:r>
        <w:rPr>
          <w:rStyle w:val="VerbatimChar"/>
        </w:rPr>
        <w:t xml:space="preserve">## 9999               0                      0                      0</w:t>
      </w:r>
      <w:r>
        <w:br/>
      </w:r>
      <w:r>
        <w:rPr>
          <w:rStyle w:val="VerbatimChar"/>
        </w:rPr>
        <w:t xml:space="preserve">## 10038              0                      0                      0</w:t>
      </w:r>
      <w:r>
        <w:br/>
      </w:r>
      <w:r>
        <w:rPr>
          <w:rStyle w:val="VerbatimChar"/>
        </w:rPr>
        <w:t xml:space="preserve">## 10065              0                      0                      0</w:t>
      </w:r>
      <w:r>
        <w:br/>
      </w:r>
      <w:r>
        <w:rPr>
          <w:rStyle w:val="VerbatimChar"/>
        </w:rPr>
        <w:t xml:space="preserve">## 10073              0                      0                      0</w:t>
      </w:r>
      <w:r>
        <w:br/>
      </w:r>
      <w:r>
        <w:rPr>
          <w:rStyle w:val="VerbatimChar"/>
        </w:rPr>
        <w:t xml:space="preserve">## 10074              0                      0                      0</w:t>
      </w:r>
      <w:r>
        <w:br/>
      </w:r>
      <w:r>
        <w:rPr>
          <w:rStyle w:val="VerbatimChar"/>
        </w:rPr>
        <w:t xml:space="preserve">## 10083              0                      0                      0</w:t>
      </w:r>
      <w:r>
        <w:br/>
      </w:r>
      <w:r>
        <w:rPr>
          <w:rStyle w:val="VerbatimChar"/>
        </w:rPr>
        <w:t xml:space="preserve">## 10088              0                      0                      0</w:t>
      </w:r>
      <w:r>
        <w:br/>
      </w:r>
      <w:r>
        <w:rPr>
          <w:rStyle w:val="VerbatimChar"/>
        </w:rPr>
        <w:t xml:space="preserve">## 10093              0                      0                      0</w:t>
      </w:r>
      <w:r>
        <w:br/>
      </w:r>
      <w:r>
        <w:rPr>
          <w:rStyle w:val="VerbatimChar"/>
        </w:rPr>
        <w:t xml:space="preserve">## 10094              0                      0                      0</w:t>
      </w:r>
      <w:r>
        <w:br/>
      </w:r>
      <w:r>
        <w:rPr>
          <w:rStyle w:val="VerbatimChar"/>
        </w:rPr>
        <w:t xml:space="preserve">## 10105              0                      0                      0</w:t>
      </w:r>
      <w:r>
        <w:br/>
      </w:r>
      <w:r>
        <w:rPr>
          <w:rStyle w:val="VerbatimChar"/>
        </w:rPr>
        <w:t xml:space="preserve">## 10112              0                      0                      0</w:t>
      </w:r>
      <w:r>
        <w:br/>
      </w:r>
      <w:r>
        <w:rPr>
          <w:rStyle w:val="VerbatimChar"/>
        </w:rPr>
        <w:t xml:space="preserve">## 10142              0                      0                      0</w:t>
      </w:r>
      <w:r>
        <w:br/>
      </w:r>
      <w:r>
        <w:rPr>
          <w:rStyle w:val="VerbatimChar"/>
        </w:rPr>
        <w:t xml:space="preserve">## 10158              0                      0                      0</w:t>
      </w:r>
      <w:r>
        <w:br/>
      </w:r>
      <w:r>
        <w:rPr>
          <w:rStyle w:val="VerbatimChar"/>
        </w:rPr>
        <w:t xml:space="preserve">## 10167              0                      0                      0</w:t>
      </w:r>
      <w:r>
        <w:br/>
      </w:r>
      <w:r>
        <w:rPr>
          <w:rStyle w:val="VerbatimChar"/>
        </w:rPr>
        <w:t xml:space="preserve">## 10178              0                      0                      0</w:t>
      </w:r>
      <w:r>
        <w:br/>
      </w:r>
      <w:r>
        <w:rPr>
          <w:rStyle w:val="VerbatimChar"/>
        </w:rPr>
        <w:t xml:space="preserve">## 10186              0                      0                      0</w:t>
      </w:r>
      <w:r>
        <w:br/>
      </w:r>
      <w:r>
        <w:rPr>
          <w:rStyle w:val="VerbatimChar"/>
        </w:rPr>
        <w:t xml:space="preserve">## 10262              0                      0                      0</w:t>
      </w:r>
      <w:r>
        <w:br/>
      </w:r>
      <w:r>
        <w:rPr>
          <w:rStyle w:val="VerbatimChar"/>
        </w:rPr>
        <w:t xml:space="preserve">## 10267              0                      0                      0</w:t>
      </w:r>
      <w:r>
        <w:br/>
      </w:r>
      <w:r>
        <w:rPr>
          <w:rStyle w:val="VerbatimChar"/>
        </w:rPr>
        <w:t xml:space="preserve">## 10269              0                      0                      0</w:t>
      </w:r>
      <w:r>
        <w:br/>
      </w:r>
      <w:r>
        <w:rPr>
          <w:rStyle w:val="VerbatimChar"/>
        </w:rPr>
        <w:t xml:space="preserve">## 10278              0                      0                      0</w:t>
      </w:r>
      <w:r>
        <w:br/>
      </w:r>
      <w:r>
        <w:rPr>
          <w:rStyle w:val="VerbatimChar"/>
        </w:rPr>
        <w:t xml:space="preserve">## 10283              0                      0                      0</w:t>
      </w:r>
      <w:r>
        <w:br/>
      </w:r>
      <w:r>
        <w:rPr>
          <w:rStyle w:val="VerbatimChar"/>
        </w:rPr>
        <w:t xml:space="preserve">## 10292              0                      0                      0</w:t>
      </w:r>
      <w:r>
        <w:br/>
      </w:r>
      <w:r>
        <w:rPr>
          <w:rStyle w:val="VerbatimChar"/>
        </w:rPr>
        <w:t xml:space="preserve">## 10299              0                      0                      0</w:t>
      </w:r>
      <w:r>
        <w:br/>
      </w:r>
      <w:r>
        <w:rPr>
          <w:rStyle w:val="VerbatimChar"/>
        </w:rPr>
        <w:t xml:space="preserve">## 10330              0                      0                      0</w:t>
      </w:r>
      <w:r>
        <w:br/>
      </w:r>
      <w:r>
        <w:rPr>
          <w:rStyle w:val="VerbatimChar"/>
        </w:rPr>
        <w:t xml:space="preserve">## 10333              0                      0                      1</w:t>
      </w:r>
      <w:r>
        <w:br/>
      </w:r>
      <w:r>
        <w:rPr>
          <w:rStyle w:val="VerbatimChar"/>
        </w:rPr>
        <w:t xml:space="preserve">## 10334              0                      0                      1</w:t>
      </w:r>
      <w:r>
        <w:br/>
      </w:r>
      <w:r>
        <w:rPr>
          <w:rStyle w:val="VerbatimChar"/>
        </w:rPr>
        <w:t xml:space="preserve">## 10358              0                      0                      0</w:t>
      </w:r>
      <w:r>
        <w:br/>
      </w:r>
      <w:r>
        <w:rPr>
          <w:rStyle w:val="VerbatimChar"/>
        </w:rPr>
        <w:t xml:space="preserve">## 10364              0                      0                      0</w:t>
      </w:r>
      <w:r>
        <w:br/>
      </w:r>
      <w:r>
        <w:rPr>
          <w:rStyle w:val="VerbatimChar"/>
        </w:rPr>
        <w:t xml:space="preserve">## 10384              0                      0                      0</w:t>
      </w:r>
      <w:r>
        <w:br/>
      </w:r>
      <w:r>
        <w:rPr>
          <w:rStyle w:val="VerbatimChar"/>
        </w:rPr>
        <w:t xml:space="preserve">## 10398              0                      0                      0</w:t>
      </w:r>
      <w:r>
        <w:br/>
      </w:r>
      <w:r>
        <w:rPr>
          <w:rStyle w:val="VerbatimChar"/>
        </w:rPr>
        <w:t xml:space="preserve">## 10412              0                      0                      0</w:t>
      </w:r>
      <w:r>
        <w:br/>
      </w:r>
      <w:r>
        <w:rPr>
          <w:rStyle w:val="VerbatimChar"/>
        </w:rPr>
        <w:t xml:space="preserve">## 10414              0                      0                      0</w:t>
      </w:r>
      <w:r>
        <w:br/>
      </w:r>
      <w:r>
        <w:rPr>
          <w:rStyle w:val="VerbatimChar"/>
        </w:rPr>
        <w:t xml:space="preserve">## 10447              0                      0                      0</w:t>
      </w:r>
      <w:r>
        <w:br/>
      </w:r>
      <w:r>
        <w:rPr>
          <w:rStyle w:val="VerbatimChar"/>
        </w:rPr>
        <w:t xml:space="preserve">## 10458              0                      0                      0</w:t>
      </w:r>
      <w:r>
        <w:br/>
      </w:r>
      <w:r>
        <w:rPr>
          <w:rStyle w:val="VerbatimChar"/>
        </w:rPr>
        <w:t xml:space="preserve">## 10468              0                      0                      0</w:t>
      </w:r>
      <w:r>
        <w:br/>
      </w:r>
      <w:r>
        <w:rPr>
          <w:rStyle w:val="VerbatimChar"/>
        </w:rPr>
        <w:t xml:space="preserve">## 10495              0                      0                      0</w:t>
      </w:r>
      <w:r>
        <w:br/>
      </w:r>
      <w:r>
        <w:rPr>
          <w:rStyle w:val="VerbatimChar"/>
        </w:rPr>
        <w:t xml:space="preserve">## 10501              0                      0                      0</w:t>
      </w:r>
      <w:r>
        <w:br/>
      </w:r>
      <w:r>
        <w:rPr>
          <w:rStyle w:val="VerbatimChar"/>
        </w:rPr>
        <w:t xml:space="preserve">## 10517              0                      0                      0</w:t>
      </w:r>
      <w:r>
        <w:br/>
      </w:r>
      <w:r>
        <w:rPr>
          <w:rStyle w:val="VerbatimChar"/>
        </w:rPr>
        <w:t xml:space="preserve">## 10534              0                      0                      0</w:t>
      </w:r>
      <w:r>
        <w:br/>
      </w:r>
      <w:r>
        <w:rPr>
          <w:rStyle w:val="VerbatimChar"/>
        </w:rPr>
        <w:t xml:space="preserve">## 10550              0                      0                      0</w:t>
      </w:r>
      <w:r>
        <w:br/>
      </w:r>
      <w:r>
        <w:rPr>
          <w:rStyle w:val="VerbatimChar"/>
        </w:rPr>
        <w:t xml:space="preserve">## 10639              0                      0                      0</w:t>
      </w:r>
      <w:r>
        <w:br/>
      </w:r>
      <w:r>
        <w:rPr>
          <w:rStyle w:val="VerbatimChar"/>
        </w:rPr>
        <w:t xml:space="preserve">## 10646              0                      0                      0</w:t>
      </w:r>
      <w:r>
        <w:br/>
      </w:r>
      <w:r>
        <w:rPr>
          <w:rStyle w:val="VerbatimChar"/>
        </w:rPr>
        <w:t xml:space="preserve">## 10668              0                      0                      0</w:t>
      </w:r>
      <w:r>
        <w:br/>
      </w:r>
      <w:r>
        <w:rPr>
          <w:rStyle w:val="VerbatimChar"/>
        </w:rPr>
        <w:t xml:space="preserve">## 10669              0                      0                      0</w:t>
      </w:r>
      <w:r>
        <w:br/>
      </w:r>
      <w:r>
        <w:rPr>
          <w:rStyle w:val="VerbatimChar"/>
        </w:rPr>
        <w:t xml:space="preserve">## 10706              0                      0                      0</w:t>
      </w:r>
      <w:r>
        <w:br/>
      </w:r>
      <w:r>
        <w:rPr>
          <w:rStyle w:val="VerbatimChar"/>
        </w:rPr>
        <w:t xml:space="preserve">## 10713              0                      0                      0</w:t>
      </w:r>
      <w:r>
        <w:br/>
      </w:r>
      <w:r>
        <w:rPr>
          <w:rStyle w:val="VerbatimChar"/>
        </w:rPr>
        <w:t xml:space="preserve">## 10737              0                      0                      0</w:t>
      </w:r>
      <w:r>
        <w:br/>
      </w:r>
      <w:r>
        <w:rPr>
          <w:rStyle w:val="VerbatimChar"/>
        </w:rPr>
        <w:t xml:space="preserve">## 10744              0                      0                      0</w:t>
      </w:r>
      <w:r>
        <w:br/>
      </w:r>
      <w:r>
        <w:rPr>
          <w:rStyle w:val="VerbatimChar"/>
        </w:rPr>
        <w:t xml:space="preserve">## 10751              0                      0                      0</w:t>
      </w:r>
      <w:r>
        <w:br/>
      </w:r>
      <w:r>
        <w:rPr>
          <w:rStyle w:val="VerbatimChar"/>
        </w:rPr>
        <w:t xml:space="preserve">## 10758              0                      0                      0</w:t>
      </w:r>
      <w:r>
        <w:br/>
      </w:r>
      <w:r>
        <w:rPr>
          <w:rStyle w:val="VerbatimChar"/>
        </w:rPr>
        <w:t xml:space="preserve">## 10813              0                      0                      0</w:t>
      </w:r>
      <w:r>
        <w:br/>
      </w:r>
      <w:r>
        <w:rPr>
          <w:rStyle w:val="VerbatimChar"/>
        </w:rPr>
        <w:t xml:space="preserve">## 10814              0                      0                      0</w:t>
      </w:r>
      <w:r>
        <w:br/>
      </w:r>
      <w:r>
        <w:rPr>
          <w:rStyle w:val="VerbatimChar"/>
        </w:rPr>
        <w:t xml:space="preserve">## 10841              0                      0                      0</w:t>
      </w:r>
      <w:r>
        <w:br/>
      </w:r>
      <w:r>
        <w:rPr>
          <w:rStyle w:val="VerbatimChar"/>
        </w:rPr>
        <w:t xml:space="preserve">## 10877              0                      0                      0</w:t>
      </w:r>
      <w:r>
        <w:br/>
      </w:r>
      <w:r>
        <w:rPr>
          <w:rStyle w:val="VerbatimChar"/>
        </w:rPr>
        <w:t xml:space="preserve">## 10878              0                      0                      0</w:t>
      </w:r>
      <w:r>
        <w:br/>
      </w:r>
      <w:r>
        <w:rPr>
          <w:rStyle w:val="VerbatimChar"/>
        </w:rPr>
        <w:t xml:space="preserve">## 10887              0                      0                      0</w:t>
      </w:r>
      <w:r>
        <w:br/>
      </w:r>
      <w:r>
        <w:rPr>
          <w:rStyle w:val="VerbatimChar"/>
        </w:rPr>
        <w:t xml:space="preserve">## 10895              0                      0                      0</w:t>
      </w:r>
      <w:r>
        <w:br/>
      </w:r>
      <w:r>
        <w:rPr>
          <w:rStyle w:val="VerbatimChar"/>
        </w:rPr>
        <w:t xml:space="preserve">## 10903              0                      0                      0</w:t>
      </w:r>
      <w:r>
        <w:br/>
      </w:r>
      <w:r>
        <w:rPr>
          <w:rStyle w:val="VerbatimChar"/>
        </w:rPr>
        <w:t xml:space="preserve">## 10912              0                      0                      0</w:t>
      </w:r>
      <w:r>
        <w:br/>
      </w:r>
      <w:r>
        <w:rPr>
          <w:rStyle w:val="VerbatimChar"/>
        </w:rPr>
        <w:t xml:space="preserve">## 10923              0                      0                      0</w:t>
      </w:r>
      <w:r>
        <w:br/>
      </w:r>
      <w:r>
        <w:rPr>
          <w:rStyle w:val="VerbatimChar"/>
        </w:rPr>
        <w:t xml:space="preserve">## 10934              0                      0                      0</w:t>
      </w:r>
      <w:r>
        <w:br/>
      </w:r>
      <w:r>
        <w:rPr>
          <w:rStyle w:val="VerbatimChar"/>
        </w:rPr>
        <w:t xml:space="preserve">## 10954              0                      0                      0</w:t>
      </w:r>
      <w:r>
        <w:br/>
      </w:r>
      <w:r>
        <w:rPr>
          <w:rStyle w:val="VerbatimChar"/>
        </w:rPr>
        <w:t xml:space="preserve">## 10956              0                      1                      0</w:t>
      </w:r>
      <w:r>
        <w:br/>
      </w:r>
      <w:r>
        <w:rPr>
          <w:rStyle w:val="VerbatimChar"/>
        </w:rPr>
        <w:t xml:space="preserve">## 11001              0                      1                      0</w:t>
      </w:r>
      <w:r>
        <w:br/>
      </w:r>
      <w:r>
        <w:rPr>
          <w:rStyle w:val="VerbatimChar"/>
        </w:rPr>
        <w:t xml:space="preserve">## 11003              0                      0                      0</w:t>
      </w:r>
      <w:r>
        <w:br/>
      </w:r>
      <w:r>
        <w:rPr>
          <w:rStyle w:val="VerbatimChar"/>
        </w:rPr>
        <w:t xml:space="preserve">## 11022              0                      0                      0</w:t>
      </w:r>
      <w:r>
        <w:br/>
      </w:r>
      <w:r>
        <w:rPr>
          <w:rStyle w:val="VerbatimChar"/>
        </w:rPr>
        <w:t xml:space="preserve">## 11041              0                      1                      0</w:t>
      </w:r>
      <w:r>
        <w:br/>
      </w:r>
      <w:r>
        <w:rPr>
          <w:rStyle w:val="VerbatimChar"/>
        </w:rPr>
        <w:t xml:space="preserve">## 11044              0                      0                      0</w:t>
      </w:r>
      <w:r>
        <w:br/>
      </w:r>
      <w:r>
        <w:rPr>
          <w:rStyle w:val="VerbatimChar"/>
        </w:rPr>
        <w:t xml:space="preserve">## 11053              0                      0                      1</w:t>
      </w:r>
      <w:r>
        <w:br/>
      </w:r>
      <w:r>
        <w:rPr>
          <w:rStyle w:val="VerbatimChar"/>
        </w:rPr>
        <w:t xml:space="preserve">## 11064              0                      0                      0</w:t>
      </w:r>
      <w:r>
        <w:br/>
      </w:r>
      <w:r>
        <w:rPr>
          <w:rStyle w:val="VerbatimChar"/>
        </w:rPr>
        <w:t xml:space="preserve">## 11073              0                      0                      0</w:t>
      </w:r>
      <w:r>
        <w:br/>
      </w:r>
      <w:r>
        <w:rPr>
          <w:rStyle w:val="VerbatimChar"/>
        </w:rPr>
        <w:t xml:space="preserve">## 11077              0                      0                      0</w:t>
      </w:r>
      <w:r>
        <w:br/>
      </w:r>
      <w:r>
        <w:rPr>
          <w:rStyle w:val="VerbatimChar"/>
        </w:rPr>
        <w:t xml:space="preserve">## 11078              0                      0                      0</w:t>
      </w:r>
      <w:r>
        <w:br/>
      </w:r>
      <w:r>
        <w:rPr>
          <w:rStyle w:val="VerbatimChar"/>
        </w:rPr>
        <w:t xml:space="preserve">## 11100              0                      0                      0</w:t>
      </w:r>
      <w:r>
        <w:br/>
      </w:r>
      <w:r>
        <w:rPr>
          <w:rStyle w:val="VerbatimChar"/>
        </w:rPr>
        <w:t xml:space="preserve">## 11106              0                      0                      0</w:t>
      </w:r>
      <w:r>
        <w:br/>
      </w:r>
      <w:r>
        <w:rPr>
          <w:rStyle w:val="VerbatimChar"/>
        </w:rPr>
        <w:t xml:space="preserve">## 11146              0                      0                      0</w:t>
      </w:r>
      <w:r>
        <w:br/>
      </w:r>
      <w:r>
        <w:rPr>
          <w:rStyle w:val="VerbatimChar"/>
        </w:rPr>
        <w:t xml:space="preserve">## 11157              0                      0                      1</w:t>
      </w:r>
      <w:r>
        <w:br/>
      </w:r>
      <w:r>
        <w:rPr>
          <w:rStyle w:val="VerbatimChar"/>
        </w:rPr>
        <w:t xml:space="preserve">## 11197              0                      0                      0</w:t>
      </w:r>
      <w:r>
        <w:br/>
      </w:r>
      <w:r>
        <w:rPr>
          <w:rStyle w:val="VerbatimChar"/>
        </w:rPr>
        <w:t xml:space="preserve">## 11223              0                      0                      0</w:t>
      </w:r>
      <w:r>
        <w:br/>
      </w:r>
      <w:r>
        <w:rPr>
          <w:rStyle w:val="VerbatimChar"/>
        </w:rPr>
        <w:t xml:space="preserve">## 11234              0                      0                      0</w:t>
      </w:r>
      <w:r>
        <w:br/>
      </w:r>
      <w:r>
        <w:rPr>
          <w:rStyle w:val="VerbatimChar"/>
        </w:rPr>
        <w:t xml:space="preserve">## 11281              0                      0                      0</w:t>
      </w:r>
      <w:r>
        <w:br/>
      </w:r>
      <w:r>
        <w:rPr>
          <w:rStyle w:val="VerbatimChar"/>
        </w:rPr>
        <w:t xml:space="preserve">## 11338              0                      0                      0</w:t>
      </w:r>
      <w:r>
        <w:br/>
      </w:r>
      <w:r>
        <w:rPr>
          <w:rStyle w:val="VerbatimChar"/>
        </w:rPr>
        <w:t xml:space="preserve">## 11409              0                      0                      0</w:t>
      </w:r>
      <w:r>
        <w:br/>
      </w:r>
      <w:r>
        <w:rPr>
          <w:rStyle w:val="VerbatimChar"/>
        </w:rPr>
        <w:t xml:space="preserve">## 11423              0                      0                      0</w:t>
      </w:r>
      <w:r>
        <w:br/>
      </w:r>
      <w:r>
        <w:rPr>
          <w:rStyle w:val="VerbatimChar"/>
        </w:rPr>
        <w:t xml:space="preserve">## 11436              0                      0                      0</w:t>
      </w:r>
      <w:r>
        <w:br/>
      </w:r>
      <w:r>
        <w:rPr>
          <w:rStyle w:val="VerbatimChar"/>
        </w:rPr>
        <w:t xml:space="preserve">## 11437              0                      0                      0</w:t>
      </w:r>
      <w:r>
        <w:br/>
      </w:r>
      <w:r>
        <w:rPr>
          <w:rStyle w:val="VerbatimChar"/>
        </w:rPr>
        <w:t xml:space="preserve">## 11452              0                      0                      1</w:t>
      </w:r>
      <w:r>
        <w:br/>
      </w:r>
      <w:r>
        <w:rPr>
          <w:rStyle w:val="VerbatimChar"/>
        </w:rPr>
        <w:t xml:space="preserve">## 11458              0                      0                      0</w:t>
      </w:r>
      <w:r>
        <w:br/>
      </w:r>
      <w:r>
        <w:rPr>
          <w:rStyle w:val="VerbatimChar"/>
        </w:rPr>
        <w:t xml:space="preserve">## 11459              0                      0                      0</w:t>
      </w:r>
      <w:r>
        <w:br/>
      </w:r>
      <w:r>
        <w:rPr>
          <w:rStyle w:val="VerbatimChar"/>
        </w:rPr>
        <w:t xml:space="preserve">## 11463              0                      0                      0</w:t>
      </w:r>
      <w:r>
        <w:br/>
      </w:r>
      <w:r>
        <w:rPr>
          <w:rStyle w:val="VerbatimChar"/>
        </w:rPr>
        <w:t xml:space="preserve">## 11479              0                      0                      0</w:t>
      </w:r>
      <w:r>
        <w:br/>
      </w:r>
      <w:r>
        <w:rPr>
          <w:rStyle w:val="VerbatimChar"/>
        </w:rPr>
        <w:t xml:space="preserve">## 11485              0                      0                      0</w:t>
      </w:r>
      <w:r>
        <w:br/>
      </w:r>
      <w:r>
        <w:rPr>
          <w:rStyle w:val="VerbatimChar"/>
        </w:rPr>
        <w:t xml:space="preserve">## 11489              0                      0                      0</w:t>
      </w:r>
      <w:r>
        <w:br/>
      </w:r>
      <w:r>
        <w:rPr>
          <w:rStyle w:val="VerbatimChar"/>
        </w:rPr>
        <w:t xml:space="preserve">## 11510              0                      0                      0</w:t>
      </w:r>
      <w:r>
        <w:br/>
      </w:r>
      <w:r>
        <w:rPr>
          <w:rStyle w:val="VerbatimChar"/>
        </w:rPr>
        <w:t xml:space="preserve">## 11524              0                      0                      0</w:t>
      </w:r>
      <w:r>
        <w:br/>
      </w:r>
      <w:r>
        <w:rPr>
          <w:rStyle w:val="VerbatimChar"/>
        </w:rPr>
        <w:t xml:space="preserve">## 11541              0                      0                      0</w:t>
      </w:r>
      <w:r>
        <w:br/>
      </w:r>
      <w:r>
        <w:rPr>
          <w:rStyle w:val="VerbatimChar"/>
        </w:rPr>
        <w:t xml:space="preserve">## 11555              0                      0                      0</w:t>
      </w:r>
      <w:r>
        <w:br/>
      </w:r>
      <w:r>
        <w:rPr>
          <w:rStyle w:val="VerbatimChar"/>
        </w:rPr>
        <w:t xml:space="preserve">## 11570              0                      0                      0</w:t>
      </w:r>
      <w:r>
        <w:br/>
      </w:r>
      <w:r>
        <w:rPr>
          <w:rStyle w:val="VerbatimChar"/>
        </w:rPr>
        <w:t xml:space="preserve">## 11571              0                      0                      0</w:t>
      </w:r>
      <w:r>
        <w:br/>
      </w:r>
      <w:r>
        <w:rPr>
          <w:rStyle w:val="VerbatimChar"/>
        </w:rPr>
        <w:t xml:space="preserve">## 11572              0                      0                      0</w:t>
      </w:r>
      <w:r>
        <w:br/>
      </w:r>
      <w:r>
        <w:rPr>
          <w:rStyle w:val="VerbatimChar"/>
        </w:rPr>
        <w:t xml:space="preserve">## 11600              0                      0                      0</w:t>
      </w:r>
      <w:r>
        <w:br/>
      </w:r>
      <w:r>
        <w:rPr>
          <w:rStyle w:val="VerbatimChar"/>
        </w:rPr>
        <w:t xml:space="preserve">## 11613              0                      0                      0</w:t>
      </w:r>
      <w:r>
        <w:br/>
      </w:r>
      <w:r>
        <w:rPr>
          <w:rStyle w:val="VerbatimChar"/>
        </w:rPr>
        <w:t xml:space="preserve">## 11632              0                      0                      0</w:t>
      </w:r>
      <w:r>
        <w:br/>
      </w:r>
      <w:r>
        <w:rPr>
          <w:rStyle w:val="VerbatimChar"/>
        </w:rPr>
        <w:t xml:space="preserve">## 11633              0                      0                      0</w:t>
      </w:r>
      <w:r>
        <w:br/>
      </w:r>
      <w:r>
        <w:rPr>
          <w:rStyle w:val="VerbatimChar"/>
        </w:rPr>
        <w:t xml:space="preserve">## 11642              0                      0                      0</w:t>
      </w:r>
      <w:r>
        <w:br/>
      </w:r>
      <w:r>
        <w:rPr>
          <w:rStyle w:val="VerbatimChar"/>
        </w:rPr>
        <w:t xml:space="preserve">## 11649              0                      0                      0</w:t>
      </w:r>
      <w:r>
        <w:br/>
      </w:r>
      <w:r>
        <w:rPr>
          <w:rStyle w:val="VerbatimChar"/>
        </w:rPr>
        <w:t xml:space="preserve">## 11656              0                      0                      0</w:t>
      </w:r>
      <w:r>
        <w:br/>
      </w:r>
      <w:r>
        <w:rPr>
          <w:rStyle w:val="VerbatimChar"/>
        </w:rPr>
        <w:t xml:space="preserve">## 11686              0                      1                      0</w:t>
      </w:r>
      <w:r>
        <w:br/>
      </w:r>
      <w:r>
        <w:rPr>
          <w:rStyle w:val="VerbatimChar"/>
        </w:rPr>
        <w:t xml:space="preserve">## 11692              0                      0                      0</w:t>
      </w:r>
      <w:r>
        <w:br/>
      </w:r>
      <w:r>
        <w:rPr>
          <w:rStyle w:val="VerbatimChar"/>
        </w:rPr>
        <w:t xml:space="preserve">## 11742              0                      0                      0</w:t>
      </w:r>
      <w:r>
        <w:br/>
      </w:r>
      <w:r>
        <w:rPr>
          <w:rStyle w:val="VerbatimChar"/>
        </w:rPr>
        <w:t xml:space="preserve">## 11747              0                      0                      0</w:t>
      </w:r>
      <w:r>
        <w:br/>
      </w:r>
      <w:r>
        <w:rPr>
          <w:rStyle w:val="VerbatimChar"/>
        </w:rPr>
        <w:t xml:space="preserve">## 11755              0                      0                      0</w:t>
      </w:r>
      <w:r>
        <w:br/>
      </w:r>
      <w:r>
        <w:rPr>
          <w:rStyle w:val="VerbatimChar"/>
        </w:rPr>
        <w:t xml:space="preserve">## 11757              0                      0                      0</w:t>
      </w:r>
      <w:r>
        <w:br/>
      </w:r>
      <w:r>
        <w:rPr>
          <w:rStyle w:val="VerbatimChar"/>
        </w:rPr>
        <w:t xml:space="preserve">## 11764              0                      0                      0</w:t>
      </w:r>
      <w:r>
        <w:br/>
      </w:r>
      <w:r>
        <w:rPr>
          <w:rStyle w:val="VerbatimChar"/>
        </w:rPr>
        <w:t xml:space="preserve">## 11785              0                      0                      0</w:t>
      </w:r>
      <w:r>
        <w:br/>
      </w:r>
      <w:r>
        <w:rPr>
          <w:rStyle w:val="VerbatimChar"/>
        </w:rPr>
        <w:t xml:space="preserve">## 11792              0                      0                      0</w:t>
      </w:r>
      <w:r>
        <w:br/>
      </w:r>
      <w:r>
        <w:rPr>
          <w:rStyle w:val="VerbatimChar"/>
        </w:rPr>
        <w:t xml:space="preserve">## 11793              0                      0                      0</w:t>
      </w:r>
      <w:r>
        <w:br/>
      </w:r>
      <w:r>
        <w:rPr>
          <w:rStyle w:val="VerbatimChar"/>
        </w:rPr>
        <w:t xml:space="preserve">## 11812              0                      0                      0</w:t>
      </w:r>
      <w:r>
        <w:br/>
      </w:r>
      <w:r>
        <w:rPr>
          <w:rStyle w:val="VerbatimChar"/>
        </w:rPr>
        <w:t xml:space="preserve">## 11831              0                      0                      0</w:t>
      </w:r>
      <w:r>
        <w:br/>
      </w:r>
      <w:r>
        <w:rPr>
          <w:rStyle w:val="VerbatimChar"/>
        </w:rPr>
        <w:t xml:space="preserve">## 11834              0                      0                      0</w:t>
      </w:r>
      <w:r>
        <w:br/>
      </w:r>
      <w:r>
        <w:rPr>
          <w:rStyle w:val="VerbatimChar"/>
        </w:rPr>
        <w:t xml:space="preserve">## 11839              0                      0                      0</w:t>
      </w:r>
      <w:r>
        <w:br/>
      </w:r>
      <w:r>
        <w:rPr>
          <w:rStyle w:val="VerbatimChar"/>
        </w:rPr>
        <w:t xml:space="preserve">## 11865              0                      0                      0</w:t>
      </w:r>
      <w:r>
        <w:br/>
      </w:r>
      <w:r>
        <w:rPr>
          <w:rStyle w:val="VerbatimChar"/>
        </w:rPr>
        <w:t xml:space="preserve">## 11867              0                      0                      0</w:t>
      </w:r>
      <w:r>
        <w:br/>
      </w:r>
      <w:r>
        <w:rPr>
          <w:rStyle w:val="VerbatimChar"/>
        </w:rPr>
        <w:t xml:space="preserve">## 11871              0                      0                      0</w:t>
      </w:r>
      <w:r>
        <w:br/>
      </w:r>
      <w:r>
        <w:rPr>
          <w:rStyle w:val="VerbatimChar"/>
        </w:rPr>
        <w:t xml:space="preserve">## 11877              0                      0                      0</w:t>
      </w:r>
      <w:r>
        <w:br/>
      </w:r>
      <w:r>
        <w:rPr>
          <w:rStyle w:val="VerbatimChar"/>
        </w:rPr>
        <w:t xml:space="preserve">## 11908              0                      0                      0</w:t>
      </w:r>
      <w:r>
        <w:br/>
      </w:r>
      <w:r>
        <w:rPr>
          <w:rStyle w:val="VerbatimChar"/>
        </w:rPr>
        <w:t xml:space="preserve">## 11909              0                      0                      0</w:t>
      </w:r>
      <w:r>
        <w:br/>
      </w:r>
      <w:r>
        <w:rPr>
          <w:rStyle w:val="VerbatimChar"/>
        </w:rPr>
        <w:t xml:space="preserve">## 11946              0                      0                      0</w:t>
      </w:r>
      <w:r>
        <w:br/>
      </w:r>
      <w:r>
        <w:rPr>
          <w:rStyle w:val="VerbatimChar"/>
        </w:rPr>
        <w:t xml:space="preserve">## 11973              0                      0                      0</w:t>
      </w:r>
      <w:r>
        <w:br/>
      </w:r>
      <w:r>
        <w:rPr>
          <w:rStyle w:val="VerbatimChar"/>
        </w:rPr>
        <w:t xml:space="preserve">## 11982              0                      0                      0</w:t>
      </w:r>
      <w:r>
        <w:br/>
      </w:r>
      <w:r>
        <w:rPr>
          <w:rStyle w:val="VerbatimChar"/>
        </w:rPr>
        <w:t xml:space="preserve">## 12026              0                      0                      0</w:t>
      </w:r>
      <w:r>
        <w:br/>
      </w:r>
      <w:r>
        <w:rPr>
          <w:rStyle w:val="VerbatimChar"/>
        </w:rPr>
        <w:t xml:space="preserve">## 12045              0                      0                      0</w:t>
      </w:r>
      <w:r>
        <w:br/>
      </w:r>
      <w:r>
        <w:rPr>
          <w:rStyle w:val="VerbatimChar"/>
        </w:rPr>
        <w:t xml:space="preserve">## 12051              0                      0                      0</w:t>
      </w:r>
      <w:r>
        <w:br/>
      </w:r>
      <w:r>
        <w:rPr>
          <w:rStyle w:val="VerbatimChar"/>
        </w:rPr>
        <w:t xml:space="preserve">## 12065              0                      0                      0</w:t>
      </w:r>
      <w:r>
        <w:br/>
      </w:r>
      <w:r>
        <w:rPr>
          <w:rStyle w:val="VerbatimChar"/>
        </w:rPr>
        <w:t xml:space="preserve">## 12074              0                      0                      1</w:t>
      </w:r>
      <w:r>
        <w:br/>
      </w:r>
      <w:r>
        <w:rPr>
          <w:rStyle w:val="VerbatimChar"/>
        </w:rPr>
        <w:t xml:space="preserve">## 12089              0                      0                      0</w:t>
      </w:r>
      <w:r>
        <w:br/>
      </w:r>
      <w:r>
        <w:rPr>
          <w:rStyle w:val="VerbatimChar"/>
        </w:rPr>
        <w:t xml:space="preserve">## 12101              0                      0                      0</w:t>
      </w:r>
      <w:r>
        <w:br/>
      </w:r>
      <w:r>
        <w:rPr>
          <w:rStyle w:val="VerbatimChar"/>
        </w:rPr>
        <w:t xml:space="preserve">## 12102              0                      0                      0</w:t>
      </w:r>
      <w:r>
        <w:br/>
      </w:r>
      <w:r>
        <w:rPr>
          <w:rStyle w:val="VerbatimChar"/>
        </w:rPr>
        <w:t xml:space="preserve">## 12120              0                      0                      0</w:t>
      </w:r>
      <w:r>
        <w:br/>
      </w:r>
      <w:r>
        <w:rPr>
          <w:rStyle w:val="VerbatimChar"/>
        </w:rPr>
        <w:t xml:space="preserve">## 12158              0                      0                      0</w:t>
      </w:r>
      <w:r>
        <w:br/>
      </w:r>
      <w:r>
        <w:rPr>
          <w:rStyle w:val="VerbatimChar"/>
        </w:rPr>
        <w:t xml:space="preserve">## 12163              0                      0                      1</w:t>
      </w:r>
      <w:r>
        <w:br/>
      </w:r>
      <w:r>
        <w:rPr>
          <w:rStyle w:val="VerbatimChar"/>
        </w:rPr>
        <w:t xml:space="preserve">## 12166              0                      0                      0</w:t>
      </w:r>
      <w:r>
        <w:br/>
      </w:r>
      <w:r>
        <w:rPr>
          <w:rStyle w:val="VerbatimChar"/>
        </w:rPr>
        <w:t xml:space="preserve">## 12182              0                      0                      0</w:t>
      </w:r>
      <w:r>
        <w:br/>
      </w:r>
      <w:r>
        <w:rPr>
          <w:rStyle w:val="VerbatimChar"/>
        </w:rPr>
        <w:t xml:space="preserve">## 12228              0                      0                      0</w:t>
      </w:r>
      <w:r>
        <w:br/>
      </w:r>
      <w:r>
        <w:rPr>
          <w:rStyle w:val="VerbatimChar"/>
        </w:rPr>
        <w:t xml:space="preserve">## 12231              0                      0                      0</w:t>
      </w:r>
      <w:r>
        <w:br/>
      </w:r>
      <w:r>
        <w:rPr>
          <w:rStyle w:val="VerbatimChar"/>
        </w:rPr>
        <w:t xml:space="preserve">## 12256              0                      0                      0</w:t>
      </w:r>
      <w:r>
        <w:br/>
      </w:r>
      <w:r>
        <w:rPr>
          <w:rStyle w:val="VerbatimChar"/>
        </w:rPr>
        <w:t xml:space="preserve">## 12297              0                      0                      0</w:t>
      </w:r>
      <w:r>
        <w:br/>
      </w:r>
      <w:r>
        <w:rPr>
          <w:rStyle w:val="VerbatimChar"/>
        </w:rPr>
        <w:t xml:space="preserve">## 12329              0                      0                      0</w:t>
      </w:r>
      <w:r>
        <w:br/>
      </w:r>
      <w:r>
        <w:rPr>
          <w:rStyle w:val="VerbatimChar"/>
        </w:rPr>
        <w:t xml:space="preserve">## 12340              0                      0                      0</w:t>
      </w:r>
      <w:r>
        <w:br/>
      </w:r>
      <w:r>
        <w:rPr>
          <w:rStyle w:val="VerbatimChar"/>
        </w:rPr>
        <w:t xml:space="preserve">## 12341              0                      0                      0</w:t>
      </w:r>
      <w:r>
        <w:br/>
      </w:r>
      <w:r>
        <w:rPr>
          <w:rStyle w:val="VerbatimChar"/>
        </w:rPr>
        <w:t xml:space="preserve">## 12358              0                      0                      0</w:t>
      </w:r>
      <w:r>
        <w:br/>
      </w:r>
      <w:r>
        <w:rPr>
          <w:rStyle w:val="VerbatimChar"/>
        </w:rPr>
        <w:t xml:space="preserve">## 12359              0                      0                      0</w:t>
      </w:r>
      <w:r>
        <w:br/>
      </w:r>
      <w:r>
        <w:rPr>
          <w:rStyle w:val="VerbatimChar"/>
        </w:rPr>
        <w:t xml:space="preserve">## 12362              0                      0                      0</w:t>
      </w:r>
      <w:r>
        <w:br/>
      </w:r>
      <w:r>
        <w:rPr>
          <w:rStyle w:val="VerbatimChar"/>
        </w:rPr>
        <w:t xml:space="preserve">## 12398              0                      0                      0</w:t>
      </w:r>
      <w:r>
        <w:br/>
      </w:r>
      <w:r>
        <w:rPr>
          <w:rStyle w:val="VerbatimChar"/>
        </w:rPr>
        <w:t xml:space="preserve">## 12412              0                      1                      0</w:t>
      </w:r>
      <w:r>
        <w:br/>
      </w:r>
      <w:r>
        <w:rPr>
          <w:rStyle w:val="VerbatimChar"/>
        </w:rPr>
        <w:t xml:space="preserve">## 12425              0                      0                      0</w:t>
      </w:r>
      <w:r>
        <w:br/>
      </w:r>
      <w:r>
        <w:rPr>
          <w:rStyle w:val="VerbatimChar"/>
        </w:rPr>
        <w:t xml:space="preserve">## 12438              0                      0                      0</w:t>
      </w:r>
      <w:r>
        <w:br/>
      </w:r>
      <w:r>
        <w:rPr>
          <w:rStyle w:val="VerbatimChar"/>
        </w:rPr>
        <w:t xml:space="preserve">## 12442              0                      0                      0</w:t>
      </w:r>
      <w:r>
        <w:br/>
      </w:r>
      <w:r>
        <w:rPr>
          <w:rStyle w:val="VerbatimChar"/>
        </w:rPr>
        <w:t xml:space="preserve">## 12455              0                      0                      0</w:t>
      </w:r>
      <w:r>
        <w:br/>
      </w:r>
      <w:r>
        <w:rPr>
          <w:rStyle w:val="VerbatimChar"/>
        </w:rPr>
        <w:t xml:space="preserve">## 12471              0                      0                      0</w:t>
      </w:r>
      <w:r>
        <w:br/>
      </w:r>
      <w:r>
        <w:rPr>
          <w:rStyle w:val="VerbatimChar"/>
        </w:rPr>
        <w:t xml:space="preserve">## 12475              0                      0                      1</w:t>
      </w:r>
      <w:r>
        <w:br/>
      </w:r>
      <w:r>
        <w:rPr>
          <w:rStyle w:val="VerbatimChar"/>
        </w:rPr>
        <w:t xml:space="preserve">## 12485              0                      0                      0</w:t>
      </w:r>
      <w:r>
        <w:br/>
      </w:r>
      <w:r>
        <w:rPr>
          <w:rStyle w:val="VerbatimChar"/>
        </w:rPr>
        <w:t xml:space="preserve">## 12489              0                      0                      0</w:t>
      </w:r>
      <w:r>
        <w:br/>
      </w:r>
      <w:r>
        <w:rPr>
          <w:rStyle w:val="VerbatimChar"/>
        </w:rPr>
        <w:t xml:space="preserve">## 12490              0                      0                      0</w:t>
      </w:r>
      <w:r>
        <w:br/>
      </w:r>
      <w:r>
        <w:rPr>
          <w:rStyle w:val="VerbatimChar"/>
        </w:rPr>
        <w:t xml:space="preserve">## 12499              0                      0                      1</w:t>
      </w:r>
      <w:r>
        <w:br/>
      </w:r>
      <w:r>
        <w:rPr>
          <w:rStyle w:val="VerbatimChar"/>
        </w:rPr>
        <w:t xml:space="preserve">## 12536              0                      0                      0</w:t>
      </w:r>
      <w:r>
        <w:br/>
      </w:r>
      <w:r>
        <w:rPr>
          <w:rStyle w:val="VerbatimChar"/>
        </w:rPr>
        <w:t xml:space="preserve">## 12567              0                      0                      0</w:t>
      </w:r>
      <w:r>
        <w:br/>
      </w:r>
      <w:r>
        <w:rPr>
          <w:rStyle w:val="VerbatimChar"/>
        </w:rPr>
        <w:t xml:space="preserve">## 12568              0                      0                      0</w:t>
      </w:r>
      <w:r>
        <w:br/>
      </w:r>
      <w:r>
        <w:rPr>
          <w:rStyle w:val="VerbatimChar"/>
        </w:rPr>
        <w:t xml:space="preserve">## 12572              0                      0                      0</w:t>
      </w:r>
      <w:r>
        <w:br/>
      </w:r>
      <w:r>
        <w:rPr>
          <w:rStyle w:val="VerbatimChar"/>
        </w:rPr>
        <w:t xml:space="preserve">## 12579              0                      0                      0</w:t>
      </w:r>
      <w:r>
        <w:br/>
      </w:r>
      <w:r>
        <w:rPr>
          <w:rStyle w:val="VerbatimChar"/>
        </w:rPr>
        <w:t xml:space="preserve">## 12586              0                      0                      0</w:t>
      </w:r>
      <w:r>
        <w:br/>
      </w:r>
      <w:r>
        <w:rPr>
          <w:rStyle w:val="VerbatimChar"/>
        </w:rPr>
        <w:t xml:space="preserve">## 12587              0                      0                      1</w:t>
      </w:r>
      <w:r>
        <w:br/>
      </w:r>
      <w:r>
        <w:rPr>
          <w:rStyle w:val="VerbatimChar"/>
        </w:rPr>
        <w:t xml:space="preserve">## 12599              0                      0                      0</w:t>
      </w:r>
      <w:r>
        <w:br/>
      </w:r>
      <w:r>
        <w:rPr>
          <w:rStyle w:val="VerbatimChar"/>
        </w:rPr>
        <w:t xml:space="preserve">## 12601              0                      0                      0</w:t>
      </w:r>
      <w:r>
        <w:br/>
      </w:r>
      <w:r>
        <w:rPr>
          <w:rStyle w:val="VerbatimChar"/>
        </w:rPr>
        <w:t xml:space="preserve">## 12635              0                      0                      0</w:t>
      </w:r>
      <w:r>
        <w:br/>
      </w:r>
      <w:r>
        <w:rPr>
          <w:rStyle w:val="VerbatimChar"/>
        </w:rPr>
        <w:t xml:space="preserve">## 12656              0                      0                      0</w:t>
      </w:r>
      <w:r>
        <w:br/>
      </w:r>
      <w:r>
        <w:rPr>
          <w:rStyle w:val="VerbatimChar"/>
        </w:rPr>
        <w:t xml:space="preserve">## 12657              0                      0                      0</w:t>
      </w:r>
      <w:r>
        <w:br/>
      </w:r>
      <w:r>
        <w:rPr>
          <w:rStyle w:val="VerbatimChar"/>
        </w:rPr>
        <w:t xml:space="preserve">## 12665              0                      0                      0</w:t>
      </w:r>
      <w:r>
        <w:br/>
      </w:r>
      <w:r>
        <w:rPr>
          <w:rStyle w:val="VerbatimChar"/>
        </w:rPr>
        <w:t xml:space="preserve">## 12679              0                      0                      0</w:t>
      </w:r>
      <w:r>
        <w:br/>
      </w:r>
      <w:r>
        <w:rPr>
          <w:rStyle w:val="VerbatimChar"/>
        </w:rPr>
        <w:t xml:space="preserve">## 12697              0                      0                      0</w:t>
      </w:r>
      <w:r>
        <w:br/>
      </w:r>
      <w:r>
        <w:rPr>
          <w:rStyle w:val="VerbatimChar"/>
        </w:rPr>
        <w:t xml:space="preserve">## 12738              0                      0                      0</w:t>
      </w:r>
      <w:r>
        <w:br/>
      </w:r>
      <w:r>
        <w:rPr>
          <w:rStyle w:val="VerbatimChar"/>
        </w:rPr>
        <w:t xml:space="preserve">## 12739              0                      0                      0</w:t>
      </w:r>
      <w:r>
        <w:br/>
      </w:r>
      <w:r>
        <w:rPr>
          <w:rStyle w:val="VerbatimChar"/>
        </w:rPr>
        <w:t xml:space="preserve">## 12781              0                      0                      0</w:t>
      </w:r>
      <w:r>
        <w:br/>
      </w:r>
      <w:r>
        <w:rPr>
          <w:rStyle w:val="VerbatimChar"/>
        </w:rPr>
        <w:t xml:space="preserve">## 12786              0                      0                      0</w:t>
      </w:r>
      <w:r>
        <w:br/>
      </w:r>
      <w:r>
        <w:rPr>
          <w:rStyle w:val="VerbatimChar"/>
        </w:rPr>
        <w:t xml:space="preserve">## 12790              0                      0                      0</w:t>
      </w:r>
      <w:r>
        <w:br/>
      </w:r>
      <w:r>
        <w:rPr>
          <w:rStyle w:val="VerbatimChar"/>
        </w:rPr>
        <w:t xml:space="preserve">## 12794              0                      0                      0</w:t>
      </w:r>
      <w:r>
        <w:br/>
      </w:r>
      <w:r>
        <w:rPr>
          <w:rStyle w:val="VerbatimChar"/>
        </w:rPr>
        <w:t xml:space="preserve">## 12805              0                      0                      0</w:t>
      </w:r>
      <w:r>
        <w:br/>
      </w:r>
      <w:r>
        <w:rPr>
          <w:rStyle w:val="VerbatimChar"/>
        </w:rPr>
        <w:t xml:space="preserve">## 12809              0                      0                      0</w:t>
      </w:r>
      <w:r>
        <w:br/>
      </w:r>
      <w:r>
        <w:rPr>
          <w:rStyle w:val="VerbatimChar"/>
        </w:rPr>
        <w:t xml:space="preserve">## 12820              0                      0                      0</w:t>
      </w:r>
      <w:r>
        <w:br/>
      </w:r>
      <w:r>
        <w:rPr>
          <w:rStyle w:val="VerbatimChar"/>
        </w:rPr>
        <w:t xml:space="preserve">## 12825              0                      0                      0</w:t>
      </w:r>
      <w:r>
        <w:br/>
      </w:r>
      <w:r>
        <w:rPr>
          <w:rStyle w:val="VerbatimChar"/>
        </w:rPr>
        <w:t xml:space="preserve">## 12830              0                      0                      0</w:t>
      </w:r>
      <w:r>
        <w:br/>
      </w:r>
      <w:r>
        <w:rPr>
          <w:rStyle w:val="VerbatimChar"/>
        </w:rPr>
        <w:t xml:space="preserve">## 12838              0                      0                      0</w:t>
      </w:r>
      <w:r>
        <w:br/>
      </w:r>
      <w:r>
        <w:rPr>
          <w:rStyle w:val="VerbatimChar"/>
        </w:rPr>
        <w:t xml:space="preserve">## 12909              0                      0                      0</w:t>
      </w:r>
      <w:r>
        <w:br/>
      </w:r>
      <w:r>
        <w:rPr>
          <w:rStyle w:val="VerbatimChar"/>
        </w:rPr>
        <w:t xml:space="preserve">## 12911              0                      0                      0</w:t>
      </w:r>
      <w:r>
        <w:br/>
      </w:r>
      <w:r>
        <w:rPr>
          <w:rStyle w:val="VerbatimChar"/>
        </w:rPr>
        <w:t xml:space="preserve">## 12912              0                      0                      0</w:t>
      </w:r>
      <w:r>
        <w:br/>
      </w:r>
      <w:r>
        <w:rPr>
          <w:rStyle w:val="VerbatimChar"/>
        </w:rPr>
        <w:t xml:space="preserve">## 12952              0                      0                      0</w:t>
      </w:r>
      <w:r>
        <w:br/>
      </w:r>
      <w:r>
        <w:rPr>
          <w:rStyle w:val="VerbatimChar"/>
        </w:rPr>
        <w:t xml:space="preserve">## 12956              0                      0                      0</w:t>
      </w:r>
      <w:r>
        <w:br/>
      </w:r>
      <w:r>
        <w:rPr>
          <w:rStyle w:val="VerbatimChar"/>
        </w:rPr>
        <w:t xml:space="preserve">## 12958              0                      0                      0</w:t>
      </w:r>
      <w:r>
        <w:br/>
      </w:r>
      <w:r>
        <w:rPr>
          <w:rStyle w:val="VerbatimChar"/>
        </w:rPr>
        <w:t xml:space="preserve">## 12963              0                      0                      0</w:t>
      </w:r>
      <w:r>
        <w:br/>
      </w:r>
      <w:r>
        <w:rPr>
          <w:rStyle w:val="VerbatimChar"/>
        </w:rPr>
        <w:t xml:space="preserve">## 12985              0                      0                      0</w:t>
      </w:r>
      <w:r>
        <w:br/>
      </w:r>
      <w:r>
        <w:rPr>
          <w:rStyle w:val="VerbatimChar"/>
        </w:rPr>
        <w:t xml:space="preserve">## 12986              0                      0                      0</w:t>
      </w:r>
      <w:r>
        <w:br/>
      </w:r>
      <w:r>
        <w:rPr>
          <w:rStyle w:val="VerbatimChar"/>
        </w:rPr>
        <w:t xml:space="preserve">## 12997              0                      0                      0</w:t>
      </w:r>
      <w:r>
        <w:br/>
      </w:r>
      <w:r>
        <w:rPr>
          <w:rStyle w:val="VerbatimChar"/>
        </w:rPr>
        <w:t xml:space="preserve">## 13009              0                      0                      0</w:t>
      </w:r>
      <w:r>
        <w:br/>
      </w:r>
      <w:r>
        <w:rPr>
          <w:rStyle w:val="VerbatimChar"/>
        </w:rPr>
        <w:t xml:space="preserve">## 13024              0                      0                      0</w:t>
      </w:r>
      <w:r>
        <w:br/>
      </w:r>
      <w:r>
        <w:rPr>
          <w:rStyle w:val="VerbatimChar"/>
        </w:rPr>
        <w:t xml:space="preserve">## 13152              0                      0                      0</w:t>
      </w:r>
      <w:r>
        <w:br/>
      </w:r>
      <w:r>
        <w:rPr>
          <w:rStyle w:val="VerbatimChar"/>
        </w:rPr>
        <w:t xml:space="preserve">## 13176              0                      0                      0</w:t>
      </w:r>
      <w:r>
        <w:br/>
      </w:r>
      <w:r>
        <w:rPr>
          <w:rStyle w:val="VerbatimChar"/>
        </w:rPr>
        <w:t xml:space="preserve">## 13192              0                      0                      0</w:t>
      </w:r>
      <w:r>
        <w:br/>
      </w:r>
      <w:r>
        <w:rPr>
          <w:rStyle w:val="VerbatimChar"/>
        </w:rPr>
        <w:t xml:space="preserve">## 13206              0                      0                      0</w:t>
      </w:r>
      <w:r>
        <w:br/>
      </w:r>
      <w:r>
        <w:rPr>
          <w:rStyle w:val="VerbatimChar"/>
        </w:rPr>
        <w:t xml:space="preserve">## 13217              0                      0                      0</w:t>
      </w:r>
      <w:r>
        <w:br/>
      </w:r>
      <w:r>
        <w:rPr>
          <w:rStyle w:val="VerbatimChar"/>
        </w:rPr>
        <w:t xml:space="preserve">## 13244              0                      0                      0</w:t>
      </w:r>
      <w:r>
        <w:br/>
      </w:r>
      <w:r>
        <w:rPr>
          <w:rStyle w:val="VerbatimChar"/>
        </w:rPr>
        <w:t xml:space="preserve">## 13251              0                      0                      0</w:t>
      </w:r>
      <w:r>
        <w:br/>
      </w:r>
      <w:r>
        <w:rPr>
          <w:rStyle w:val="VerbatimChar"/>
        </w:rPr>
        <w:t xml:space="preserve">## 13260              0                      0                      0</w:t>
      </w:r>
      <w:r>
        <w:br/>
      </w:r>
      <w:r>
        <w:rPr>
          <w:rStyle w:val="VerbatimChar"/>
        </w:rPr>
        <w:t xml:space="preserve">## 13272              0                      0                      0</w:t>
      </w:r>
      <w:r>
        <w:br/>
      </w:r>
      <w:r>
        <w:rPr>
          <w:rStyle w:val="VerbatimChar"/>
        </w:rPr>
        <w:t xml:space="preserve">## 13273              0                      0                      0</w:t>
      </w:r>
      <w:r>
        <w:br/>
      </w:r>
      <w:r>
        <w:rPr>
          <w:rStyle w:val="VerbatimChar"/>
        </w:rPr>
        <w:t xml:space="preserve">## 13277              0                      0                      0</w:t>
      </w:r>
      <w:r>
        <w:br/>
      </w:r>
      <w:r>
        <w:rPr>
          <w:rStyle w:val="VerbatimChar"/>
        </w:rPr>
        <w:t xml:space="preserve">## 13286              0                      0                      0</w:t>
      </w:r>
      <w:r>
        <w:br/>
      </w:r>
      <w:r>
        <w:rPr>
          <w:rStyle w:val="VerbatimChar"/>
        </w:rPr>
        <w:t xml:space="preserve">## 13288              0                      0                      0</w:t>
      </w:r>
      <w:r>
        <w:br/>
      </w:r>
      <w:r>
        <w:rPr>
          <w:rStyle w:val="VerbatimChar"/>
        </w:rPr>
        <w:t xml:space="preserve">## 13314              0                      0                      0</w:t>
      </w:r>
      <w:r>
        <w:br/>
      </w:r>
      <w:r>
        <w:rPr>
          <w:rStyle w:val="VerbatimChar"/>
        </w:rPr>
        <w:t xml:space="preserve">## 13332              0                      0                      0</w:t>
      </w:r>
      <w:r>
        <w:br/>
      </w:r>
      <w:r>
        <w:rPr>
          <w:rStyle w:val="VerbatimChar"/>
        </w:rPr>
        <w:t xml:space="preserve">## 13354              0                      0                      0</w:t>
      </w:r>
      <w:r>
        <w:br/>
      </w:r>
      <w:r>
        <w:rPr>
          <w:rStyle w:val="VerbatimChar"/>
        </w:rPr>
        <w:t xml:space="preserve">## 13361              0                      0                      0</w:t>
      </w:r>
      <w:r>
        <w:br/>
      </w:r>
      <w:r>
        <w:rPr>
          <w:rStyle w:val="VerbatimChar"/>
        </w:rPr>
        <w:t xml:space="preserve">## 13372              0                      0                      0</w:t>
      </w:r>
      <w:r>
        <w:br/>
      </w:r>
      <w:r>
        <w:rPr>
          <w:rStyle w:val="VerbatimChar"/>
        </w:rPr>
        <w:t xml:space="preserve">## 13399              0                      0                      0</w:t>
      </w:r>
      <w:r>
        <w:br/>
      </w:r>
      <w:r>
        <w:rPr>
          <w:rStyle w:val="VerbatimChar"/>
        </w:rPr>
        <w:t xml:space="preserve">## 13404              0                      0                      0</w:t>
      </w:r>
      <w:r>
        <w:br/>
      </w:r>
      <w:r>
        <w:rPr>
          <w:rStyle w:val="VerbatimChar"/>
        </w:rPr>
        <w:t xml:space="preserve">## 13412              0                      0                      0</w:t>
      </w:r>
      <w:r>
        <w:br/>
      </w:r>
      <w:r>
        <w:rPr>
          <w:rStyle w:val="VerbatimChar"/>
        </w:rPr>
        <w:t xml:space="preserve">## 13431              0                      0                      0</w:t>
      </w:r>
      <w:r>
        <w:br/>
      </w:r>
      <w:r>
        <w:rPr>
          <w:rStyle w:val="VerbatimChar"/>
        </w:rPr>
        <w:t xml:space="preserve">## 13432              0                      0                      0</w:t>
      </w:r>
      <w:r>
        <w:br/>
      </w:r>
      <w:r>
        <w:rPr>
          <w:rStyle w:val="VerbatimChar"/>
        </w:rPr>
        <w:t xml:space="preserve">## 13457              0                      0                      0</w:t>
      </w:r>
      <w:r>
        <w:br/>
      </w:r>
      <w:r>
        <w:rPr>
          <w:rStyle w:val="VerbatimChar"/>
        </w:rPr>
        <w:t xml:space="preserve">## 13460              0                      0                      0</w:t>
      </w:r>
      <w:r>
        <w:br/>
      </w:r>
      <w:r>
        <w:rPr>
          <w:rStyle w:val="VerbatimChar"/>
        </w:rPr>
        <w:t xml:space="preserve">## 13461              0                      0                      0</w:t>
      </w:r>
      <w:r>
        <w:br/>
      </w:r>
      <w:r>
        <w:rPr>
          <w:rStyle w:val="VerbatimChar"/>
        </w:rPr>
        <w:t xml:space="preserve">## 13476              0                      0                      0</w:t>
      </w:r>
      <w:r>
        <w:br/>
      </w:r>
      <w:r>
        <w:rPr>
          <w:rStyle w:val="VerbatimChar"/>
        </w:rPr>
        <w:t xml:space="preserve">## 13503              0                      0                      0</w:t>
      </w:r>
      <w:r>
        <w:br/>
      </w:r>
      <w:r>
        <w:rPr>
          <w:rStyle w:val="VerbatimChar"/>
        </w:rPr>
        <w:t xml:space="preserve">## 13533              0                      0                      0</w:t>
      </w:r>
      <w:r>
        <w:br/>
      </w:r>
      <w:r>
        <w:rPr>
          <w:rStyle w:val="VerbatimChar"/>
        </w:rPr>
        <w:t xml:space="preserve">## 13537              0                      0                      0</w:t>
      </w:r>
      <w:r>
        <w:br/>
      </w:r>
      <w:r>
        <w:rPr>
          <w:rStyle w:val="VerbatimChar"/>
        </w:rPr>
        <w:t xml:space="preserve">## 13545              0                      0                      0</w:t>
      </w:r>
      <w:r>
        <w:br/>
      </w:r>
      <w:r>
        <w:rPr>
          <w:rStyle w:val="VerbatimChar"/>
        </w:rPr>
        <w:t xml:space="preserve">## 13550              0                      0                      0</w:t>
      </w:r>
      <w:r>
        <w:br/>
      </w:r>
      <w:r>
        <w:rPr>
          <w:rStyle w:val="VerbatimChar"/>
        </w:rPr>
        <w:t xml:space="preserve">## 13571              0                      0                      0</w:t>
      </w:r>
      <w:r>
        <w:br/>
      </w:r>
      <w:r>
        <w:rPr>
          <w:rStyle w:val="VerbatimChar"/>
        </w:rPr>
        <w:t xml:space="preserve">## 13574              0                      0                      0</w:t>
      </w:r>
      <w:r>
        <w:br/>
      </w:r>
      <w:r>
        <w:rPr>
          <w:rStyle w:val="VerbatimChar"/>
        </w:rPr>
        <w:t xml:space="preserve">## 13578              0                      0                      0</w:t>
      </w:r>
      <w:r>
        <w:br/>
      </w:r>
      <w:r>
        <w:rPr>
          <w:rStyle w:val="VerbatimChar"/>
        </w:rPr>
        <w:t xml:space="preserve">## 13617              0                      0                      0</w:t>
      </w:r>
      <w:r>
        <w:br/>
      </w:r>
      <w:r>
        <w:rPr>
          <w:rStyle w:val="VerbatimChar"/>
        </w:rPr>
        <w:t xml:space="preserve">## 13619              0                      0                      0</w:t>
      </w:r>
      <w:r>
        <w:br/>
      </w:r>
      <w:r>
        <w:rPr>
          <w:rStyle w:val="VerbatimChar"/>
        </w:rPr>
        <w:t xml:space="preserve">## 13620              0                      0                      0</w:t>
      </w:r>
      <w:r>
        <w:br/>
      </w:r>
      <w:r>
        <w:rPr>
          <w:rStyle w:val="VerbatimChar"/>
        </w:rPr>
        <w:t xml:space="preserve">## 13623              0                      0                      0</w:t>
      </w:r>
      <w:r>
        <w:br/>
      </w:r>
      <w:r>
        <w:rPr>
          <w:rStyle w:val="VerbatimChar"/>
        </w:rPr>
        <w:t xml:space="preserve">## 13674              0                      0                      1</w:t>
      </w:r>
      <w:r>
        <w:br/>
      </w:r>
      <w:r>
        <w:rPr>
          <w:rStyle w:val="VerbatimChar"/>
        </w:rPr>
        <w:t xml:space="preserve">## 13678              0                      0                      0</w:t>
      </w:r>
      <w:r>
        <w:br/>
      </w:r>
      <w:r>
        <w:rPr>
          <w:rStyle w:val="VerbatimChar"/>
        </w:rPr>
        <w:t xml:space="preserve">## 13696              0                      0                      0</w:t>
      </w:r>
      <w:r>
        <w:br/>
      </w:r>
      <w:r>
        <w:rPr>
          <w:rStyle w:val="VerbatimChar"/>
        </w:rPr>
        <w:t xml:space="preserve">## 13710              0                      0                      0</w:t>
      </w:r>
      <w:r>
        <w:br/>
      </w:r>
      <w:r>
        <w:rPr>
          <w:rStyle w:val="VerbatimChar"/>
        </w:rPr>
        <w:t xml:space="preserve">## 13725              0                      0                      0</w:t>
      </w:r>
      <w:r>
        <w:br/>
      </w:r>
      <w:r>
        <w:rPr>
          <w:rStyle w:val="VerbatimChar"/>
        </w:rPr>
        <w:t xml:space="preserve">## 13738              0                      0                      0</w:t>
      </w:r>
      <w:r>
        <w:br/>
      </w:r>
      <w:r>
        <w:rPr>
          <w:rStyle w:val="VerbatimChar"/>
        </w:rPr>
        <w:t xml:space="preserve">## 13742              0                      0                      0</w:t>
      </w:r>
      <w:r>
        <w:br/>
      </w:r>
      <w:r>
        <w:rPr>
          <w:rStyle w:val="VerbatimChar"/>
        </w:rPr>
        <w:t xml:space="preserve">## 13769              0                      0                      0</w:t>
      </w:r>
      <w:r>
        <w:br/>
      </w:r>
      <w:r>
        <w:rPr>
          <w:rStyle w:val="VerbatimChar"/>
        </w:rPr>
        <w:t xml:space="preserve">## 13790              0                      0                      0</w:t>
      </w:r>
      <w:r>
        <w:br/>
      </w:r>
      <w:r>
        <w:rPr>
          <w:rStyle w:val="VerbatimChar"/>
        </w:rPr>
        <w:t xml:space="preserve">## 13796              0                      0                      0</w:t>
      </w:r>
      <w:r>
        <w:br/>
      </w:r>
      <w:r>
        <w:rPr>
          <w:rStyle w:val="VerbatimChar"/>
        </w:rPr>
        <w:t xml:space="preserve">## 13798              0                      0                      0</w:t>
      </w:r>
      <w:r>
        <w:br/>
      </w:r>
      <w:r>
        <w:rPr>
          <w:rStyle w:val="VerbatimChar"/>
        </w:rPr>
        <w:t xml:space="preserve">## 13843              0                      0                      0</w:t>
      </w:r>
      <w:r>
        <w:br/>
      </w:r>
      <w:r>
        <w:rPr>
          <w:rStyle w:val="VerbatimChar"/>
        </w:rPr>
        <w:t xml:space="preserve">## 13846              0                      0                      0</w:t>
      </w:r>
      <w:r>
        <w:br/>
      </w:r>
      <w:r>
        <w:rPr>
          <w:rStyle w:val="VerbatimChar"/>
        </w:rPr>
        <w:t xml:space="preserve">## 13859              0                      0                      0</w:t>
      </w:r>
      <w:r>
        <w:br/>
      </w:r>
      <w:r>
        <w:rPr>
          <w:rStyle w:val="VerbatimChar"/>
        </w:rPr>
        <w:t xml:space="preserve">## 13861              0                      0                      0</w:t>
      </w:r>
      <w:r>
        <w:br/>
      </w:r>
      <w:r>
        <w:rPr>
          <w:rStyle w:val="VerbatimChar"/>
        </w:rPr>
        <w:t xml:space="preserve">## 13925              0                      0                      0</w:t>
      </w:r>
      <w:r>
        <w:br/>
      </w:r>
      <w:r>
        <w:rPr>
          <w:rStyle w:val="VerbatimChar"/>
        </w:rPr>
        <w:t xml:space="preserve">## 13926              0                      0                      0</w:t>
      </w:r>
      <w:r>
        <w:br/>
      </w:r>
      <w:r>
        <w:rPr>
          <w:rStyle w:val="VerbatimChar"/>
        </w:rPr>
        <w:t xml:space="preserve">## 13931              0                      0                      1</w:t>
      </w:r>
      <w:r>
        <w:br/>
      </w:r>
      <w:r>
        <w:rPr>
          <w:rStyle w:val="VerbatimChar"/>
        </w:rPr>
        <w:t xml:space="preserve">## 13942              0                      0                      0</w:t>
      </w:r>
      <w:r>
        <w:br/>
      </w:r>
      <w:r>
        <w:rPr>
          <w:rStyle w:val="VerbatimChar"/>
        </w:rPr>
        <w:t xml:space="preserve">## 13943              0                      0                      0</w:t>
      </w:r>
      <w:r>
        <w:br/>
      </w:r>
      <w:r>
        <w:rPr>
          <w:rStyle w:val="VerbatimChar"/>
        </w:rPr>
        <w:t xml:space="preserve">## 13960              0                      0                      0</w:t>
      </w:r>
      <w:r>
        <w:br/>
      </w:r>
      <w:r>
        <w:rPr>
          <w:rStyle w:val="VerbatimChar"/>
        </w:rPr>
        <w:t xml:space="preserve">## 14022              0                      0                      0</w:t>
      </w:r>
      <w:r>
        <w:br/>
      </w:r>
      <w:r>
        <w:rPr>
          <w:rStyle w:val="VerbatimChar"/>
        </w:rPr>
        <w:t xml:space="preserve">## 14031              0                      0                      0</w:t>
      </w:r>
      <w:r>
        <w:br/>
      </w:r>
      <w:r>
        <w:rPr>
          <w:rStyle w:val="VerbatimChar"/>
        </w:rPr>
        <w:t xml:space="preserve">## 14032              0                      0                      0</w:t>
      </w:r>
      <w:r>
        <w:br/>
      </w:r>
      <w:r>
        <w:rPr>
          <w:rStyle w:val="VerbatimChar"/>
        </w:rPr>
        <w:t xml:space="preserve">## 14033              0                      0                      0</w:t>
      </w:r>
      <w:r>
        <w:br/>
      </w:r>
      <w:r>
        <w:rPr>
          <w:rStyle w:val="VerbatimChar"/>
        </w:rPr>
        <w:t xml:space="preserve">## 14035              0                      0                      0</w:t>
      </w:r>
      <w:r>
        <w:br/>
      </w:r>
      <w:r>
        <w:rPr>
          <w:rStyle w:val="VerbatimChar"/>
        </w:rPr>
        <w:t xml:space="preserve">## 14055              0                      0                      0</w:t>
      </w:r>
      <w:r>
        <w:br/>
      </w:r>
      <w:r>
        <w:rPr>
          <w:rStyle w:val="VerbatimChar"/>
        </w:rPr>
        <w:t xml:space="preserve">## 14074              0                      0                      0</w:t>
      </w:r>
      <w:r>
        <w:br/>
      </w:r>
      <w:r>
        <w:rPr>
          <w:rStyle w:val="VerbatimChar"/>
        </w:rPr>
        <w:t xml:space="preserve">## 14090              0                      0                      0</w:t>
      </w:r>
      <w:r>
        <w:br/>
      </w:r>
      <w:r>
        <w:rPr>
          <w:rStyle w:val="VerbatimChar"/>
        </w:rPr>
        <w:t xml:space="preserve">## 14099              0                      0                      0</w:t>
      </w:r>
      <w:r>
        <w:br/>
      </w:r>
      <w:r>
        <w:rPr>
          <w:rStyle w:val="VerbatimChar"/>
        </w:rPr>
        <w:t xml:space="preserve">## 14129              0                      0                      0</w:t>
      </w:r>
      <w:r>
        <w:br/>
      </w:r>
      <w:r>
        <w:rPr>
          <w:rStyle w:val="VerbatimChar"/>
        </w:rPr>
        <w:t xml:space="preserve">## 14133              0                      0                      0</w:t>
      </w:r>
      <w:r>
        <w:br/>
      </w:r>
      <w:r>
        <w:rPr>
          <w:rStyle w:val="VerbatimChar"/>
        </w:rPr>
        <w:t xml:space="preserve">## 14138              0                      0                      0</w:t>
      </w:r>
      <w:r>
        <w:br/>
      </w:r>
      <w:r>
        <w:rPr>
          <w:rStyle w:val="VerbatimChar"/>
        </w:rPr>
        <w:t xml:space="preserve">## 14144              0                      0                      0</w:t>
      </w:r>
      <w:r>
        <w:br/>
      </w:r>
      <w:r>
        <w:rPr>
          <w:rStyle w:val="VerbatimChar"/>
        </w:rPr>
        <w:t xml:space="preserve">## 14168              0                      0                      0</w:t>
      </w:r>
      <w:r>
        <w:br/>
      </w:r>
      <w:r>
        <w:rPr>
          <w:rStyle w:val="VerbatimChar"/>
        </w:rPr>
        <w:t xml:space="preserve">## 14169              0                      0                      0</w:t>
      </w:r>
      <w:r>
        <w:br/>
      </w:r>
      <w:r>
        <w:rPr>
          <w:rStyle w:val="VerbatimChar"/>
        </w:rPr>
        <w:t xml:space="preserve">## 14191              0                      0                      0</w:t>
      </w:r>
      <w:r>
        <w:br/>
      </w:r>
      <w:r>
        <w:rPr>
          <w:rStyle w:val="VerbatimChar"/>
        </w:rPr>
        <w:t xml:space="preserve">## 14197              0                      0                      0</w:t>
      </w:r>
      <w:r>
        <w:br/>
      </w:r>
      <w:r>
        <w:rPr>
          <w:rStyle w:val="VerbatimChar"/>
        </w:rPr>
        <w:t xml:space="preserve">## 14221              0                      0                      0</w:t>
      </w:r>
      <w:r>
        <w:br/>
      </w:r>
      <w:r>
        <w:rPr>
          <w:rStyle w:val="VerbatimChar"/>
        </w:rPr>
        <w:t xml:space="preserve">## 14246              0                      0                      0</w:t>
      </w:r>
      <w:r>
        <w:br/>
      </w:r>
      <w:r>
        <w:rPr>
          <w:rStyle w:val="VerbatimChar"/>
        </w:rPr>
        <w:t xml:space="preserve">## 14259              0                      0                      0</w:t>
      </w:r>
      <w:r>
        <w:br/>
      </w:r>
      <w:r>
        <w:rPr>
          <w:rStyle w:val="VerbatimChar"/>
        </w:rPr>
        <w:t xml:space="preserve">## 14306              0                      0                      0</w:t>
      </w:r>
      <w:r>
        <w:br/>
      </w:r>
      <w:r>
        <w:rPr>
          <w:rStyle w:val="VerbatimChar"/>
        </w:rPr>
        <w:t xml:space="preserve">## 14355              0                      0                      0</w:t>
      </w:r>
      <w:r>
        <w:br/>
      </w:r>
      <w:r>
        <w:rPr>
          <w:rStyle w:val="VerbatimChar"/>
        </w:rPr>
        <w:t xml:space="preserve">## 14373              0                      0                      1</w:t>
      </w:r>
      <w:r>
        <w:br/>
      </w:r>
      <w:r>
        <w:rPr>
          <w:rStyle w:val="VerbatimChar"/>
        </w:rPr>
        <w:t xml:space="preserve">## 14379              0                      0                      0</w:t>
      </w:r>
      <w:r>
        <w:br/>
      </w:r>
      <w:r>
        <w:rPr>
          <w:rStyle w:val="VerbatimChar"/>
        </w:rPr>
        <w:t xml:space="preserve">## 14391              0                      0                      0</w:t>
      </w:r>
      <w:r>
        <w:br/>
      </w:r>
      <w:r>
        <w:rPr>
          <w:rStyle w:val="VerbatimChar"/>
        </w:rPr>
        <w:t xml:space="preserve">## 14408              0                      0                      0</w:t>
      </w:r>
      <w:r>
        <w:br/>
      </w:r>
      <w:r>
        <w:rPr>
          <w:rStyle w:val="VerbatimChar"/>
        </w:rPr>
        <w:t xml:space="preserve">## 14450              0                      0                      0</w:t>
      </w:r>
      <w:r>
        <w:br/>
      </w:r>
      <w:r>
        <w:rPr>
          <w:rStyle w:val="VerbatimChar"/>
        </w:rPr>
        <w:t xml:space="preserve">## 14475              0                      0                      0</w:t>
      </w:r>
      <w:r>
        <w:br/>
      </w:r>
      <w:r>
        <w:rPr>
          <w:rStyle w:val="VerbatimChar"/>
        </w:rPr>
        <w:t xml:space="preserve">## 14492              0                      0                      0</w:t>
      </w:r>
      <w:r>
        <w:br/>
      </w:r>
      <w:r>
        <w:rPr>
          <w:rStyle w:val="VerbatimChar"/>
        </w:rPr>
        <w:t xml:space="preserve">## 14511              0                      0                      0</w:t>
      </w:r>
      <w:r>
        <w:br/>
      </w:r>
      <w:r>
        <w:rPr>
          <w:rStyle w:val="VerbatimChar"/>
        </w:rPr>
        <w:t xml:space="preserve">## 14517              0                      0                      0</w:t>
      </w:r>
      <w:r>
        <w:br/>
      </w:r>
      <w:r>
        <w:rPr>
          <w:rStyle w:val="VerbatimChar"/>
        </w:rPr>
        <w:t xml:space="preserve">## 14518              0                      0                      0</w:t>
      </w:r>
      <w:r>
        <w:br/>
      </w:r>
      <w:r>
        <w:rPr>
          <w:rStyle w:val="VerbatimChar"/>
        </w:rPr>
        <w:t xml:space="preserve">## 14530              0                      0                      0</w:t>
      </w:r>
      <w:r>
        <w:br/>
      </w:r>
      <w:r>
        <w:rPr>
          <w:rStyle w:val="VerbatimChar"/>
        </w:rPr>
        <w:t xml:space="preserve">## 14564              0                      0                      0</w:t>
      </w:r>
      <w:r>
        <w:br/>
      </w:r>
      <w:r>
        <w:rPr>
          <w:rStyle w:val="VerbatimChar"/>
        </w:rPr>
        <w:t xml:space="preserve">## 14591              0                      0                      0</w:t>
      </w:r>
      <w:r>
        <w:br/>
      </w:r>
      <w:r>
        <w:rPr>
          <w:rStyle w:val="VerbatimChar"/>
        </w:rPr>
        <w:t xml:space="preserve">## 14607              0                      0                      0</w:t>
      </w:r>
      <w:r>
        <w:br/>
      </w:r>
      <w:r>
        <w:rPr>
          <w:rStyle w:val="VerbatimChar"/>
        </w:rPr>
        <w:t xml:space="preserve">## 14612              0                      0                      0</w:t>
      </w:r>
      <w:r>
        <w:br/>
      </w:r>
      <w:r>
        <w:rPr>
          <w:rStyle w:val="VerbatimChar"/>
        </w:rPr>
        <w:t xml:space="preserve">## 14619              0                      0                      0</w:t>
      </w:r>
      <w:r>
        <w:br/>
      </w:r>
      <w:r>
        <w:rPr>
          <w:rStyle w:val="VerbatimChar"/>
        </w:rPr>
        <w:t xml:space="preserve">## 14662              0                      0                      0</w:t>
      </w:r>
      <w:r>
        <w:br/>
      </w:r>
      <w:r>
        <w:rPr>
          <w:rStyle w:val="VerbatimChar"/>
        </w:rPr>
        <w:t xml:space="preserve">## 14670              0                      0                      0</w:t>
      </w:r>
      <w:r>
        <w:br/>
      </w:r>
      <w:r>
        <w:rPr>
          <w:rStyle w:val="VerbatimChar"/>
        </w:rPr>
        <w:t xml:space="preserve">## 14692              0                      0                      0</w:t>
      </w:r>
      <w:r>
        <w:br/>
      </w:r>
      <w:r>
        <w:rPr>
          <w:rStyle w:val="VerbatimChar"/>
        </w:rPr>
        <w:t xml:space="preserve">## 14698              0                      0                      0</w:t>
      </w:r>
      <w:r>
        <w:br/>
      </w:r>
      <w:r>
        <w:rPr>
          <w:rStyle w:val="VerbatimChar"/>
        </w:rPr>
        <w:t xml:space="preserve">## 14700              0                      0                      0</w:t>
      </w:r>
      <w:r>
        <w:br/>
      </w:r>
      <w:r>
        <w:rPr>
          <w:rStyle w:val="VerbatimChar"/>
        </w:rPr>
        <w:t xml:space="preserve">## 14707              0                      0                      0</w:t>
      </w:r>
      <w:r>
        <w:br/>
      </w:r>
      <w:r>
        <w:rPr>
          <w:rStyle w:val="VerbatimChar"/>
        </w:rPr>
        <w:t xml:space="preserve">## 14744              0                      0                      0</w:t>
      </w:r>
      <w:r>
        <w:br/>
      </w:r>
      <w:r>
        <w:rPr>
          <w:rStyle w:val="VerbatimChar"/>
        </w:rPr>
        <w:t xml:space="preserve">## 14755              0                      0                      0</w:t>
      </w:r>
      <w:r>
        <w:br/>
      </w:r>
      <w:r>
        <w:rPr>
          <w:rStyle w:val="VerbatimChar"/>
        </w:rPr>
        <w:t xml:space="preserve">## 14782              0                      0                      0</w:t>
      </w:r>
      <w:r>
        <w:br/>
      </w:r>
      <w:r>
        <w:rPr>
          <w:rStyle w:val="VerbatimChar"/>
        </w:rPr>
        <w:t xml:space="preserve">## 14785              0                      0                      0</w:t>
      </w:r>
      <w:r>
        <w:br/>
      </w:r>
      <w:r>
        <w:rPr>
          <w:rStyle w:val="VerbatimChar"/>
        </w:rPr>
        <w:t xml:space="preserve">## 14801              0                      0                      0</w:t>
      </w:r>
      <w:r>
        <w:br/>
      </w:r>
      <w:r>
        <w:rPr>
          <w:rStyle w:val="VerbatimChar"/>
        </w:rPr>
        <w:t xml:space="preserve">## 14808              0                      0                      0</w:t>
      </w:r>
      <w:r>
        <w:br/>
      </w:r>
      <w:r>
        <w:rPr>
          <w:rStyle w:val="VerbatimChar"/>
        </w:rPr>
        <w:t xml:space="preserve">## 14814              0                      0                      0</w:t>
      </w:r>
      <w:r>
        <w:br/>
      </w:r>
      <w:r>
        <w:rPr>
          <w:rStyle w:val="VerbatimChar"/>
        </w:rPr>
        <w:t xml:space="preserve">## 14826              0                      0                      0</w:t>
      </w:r>
      <w:r>
        <w:br/>
      </w:r>
      <w:r>
        <w:rPr>
          <w:rStyle w:val="VerbatimChar"/>
        </w:rPr>
        <w:t xml:space="preserve">## 14827              0                      0                      0</w:t>
      </w:r>
      <w:r>
        <w:br/>
      </w:r>
      <w:r>
        <w:rPr>
          <w:rStyle w:val="VerbatimChar"/>
        </w:rPr>
        <w:t xml:space="preserve">## 14829              0                      0                      1</w:t>
      </w:r>
      <w:r>
        <w:br/>
      </w:r>
      <w:r>
        <w:rPr>
          <w:rStyle w:val="VerbatimChar"/>
        </w:rPr>
        <w:t xml:space="preserve">## 14841              0                      0                      0</w:t>
      </w:r>
      <w:r>
        <w:br/>
      </w:r>
      <w:r>
        <w:rPr>
          <w:rStyle w:val="VerbatimChar"/>
        </w:rPr>
        <w:t xml:space="preserve">## 14872              0                      0                      0</w:t>
      </w:r>
      <w:r>
        <w:br/>
      </w:r>
      <w:r>
        <w:rPr>
          <w:rStyle w:val="VerbatimChar"/>
        </w:rPr>
        <w:t xml:space="preserve">## 14900              0                      0                      0</w:t>
      </w:r>
      <w:r>
        <w:br/>
      </w:r>
      <w:r>
        <w:rPr>
          <w:rStyle w:val="VerbatimChar"/>
        </w:rPr>
        <w:t xml:space="preserve">## 14912              0                      0                      0</w:t>
      </w:r>
      <w:r>
        <w:br/>
      </w:r>
      <w:r>
        <w:rPr>
          <w:rStyle w:val="VerbatimChar"/>
        </w:rPr>
        <w:t xml:space="preserve">## 14913              0                      0                      0</w:t>
      </w:r>
      <w:r>
        <w:br/>
      </w:r>
      <w:r>
        <w:rPr>
          <w:rStyle w:val="VerbatimChar"/>
        </w:rPr>
        <w:t xml:space="preserve">## 14927              0                      1                      0</w:t>
      </w:r>
      <w:r>
        <w:br/>
      </w:r>
      <w:r>
        <w:rPr>
          <w:rStyle w:val="VerbatimChar"/>
        </w:rPr>
        <w:t xml:space="preserve">## 14930              0                      0                      0</w:t>
      </w:r>
      <w:r>
        <w:br/>
      </w:r>
      <w:r>
        <w:rPr>
          <w:rStyle w:val="VerbatimChar"/>
        </w:rPr>
        <w:t xml:space="preserve">## 14935              0                      0                      0</w:t>
      </w:r>
      <w:r>
        <w:br/>
      </w:r>
      <w:r>
        <w:rPr>
          <w:rStyle w:val="VerbatimChar"/>
        </w:rPr>
        <w:t xml:space="preserve">## 14982              0                      0                      0</w:t>
      </w:r>
      <w:r>
        <w:br/>
      </w:r>
      <w:r>
        <w:rPr>
          <w:rStyle w:val="VerbatimChar"/>
        </w:rPr>
        <w:t xml:space="preserve">## 14998              0                      0                      0</w:t>
      </w:r>
      <w:r>
        <w:br/>
      </w:r>
      <w:r>
        <w:rPr>
          <w:rStyle w:val="VerbatimChar"/>
        </w:rPr>
        <w:t xml:space="preserve">## 15018              0                      0                      0</w:t>
      </w:r>
      <w:r>
        <w:br/>
      </w:r>
      <w:r>
        <w:rPr>
          <w:rStyle w:val="VerbatimChar"/>
        </w:rPr>
        <w:t xml:space="preserve">## 15025              0                      0                      0</w:t>
      </w:r>
      <w:r>
        <w:br/>
      </w:r>
      <w:r>
        <w:rPr>
          <w:rStyle w:val="VerbatimChar"/>
        </w:rPr>
        <w:t xml:space="preserve">## 15029              0                      0                      0</w:t>
      </w:r>
      <w:r>
        <w:br/>
      </w:r>
      <w:r>
        <w:rPr>
          <w:rStyle w:val="VerbatimChar"/>
        </w:rPr>
        <w:t xml:space="preserve">## 15030              0                      0                      0</w:t>
      </w:r>
      <w:r>
        <w:br/>
      </w:r>
      <w:r>
        <w:rPr>
          <w:rStyle w:val="VerbatimChar"/>
        </w:rPr>
        <w:t xml:space="preserve">## 15045              0                      0                      0</w:t>
      </w:r>
      <w:r>
        <w:br/>
      </w:r>
      <w:r>
        <w:rPr>
          <w:rStyle w:val="VerbatimChar"/>
        </w:rPr>
        <w:t xml:space="preserve">## 15060              0                      0                      0</w:t>
      </w:r>
      <w:r>
        <w:br/>
      </w:r>
      <w:r>
        <w:rPr>
          <w:rStyle w:val="VerbatimChar"/>
        </w:rPr>
        <w:t xml:space="preserve">## 15069              0                      0                      0</w:t>
      </w:r>
      <w:r>
        <w:br/>
      </w:r>
      <w:r>
        <w:rPr>
          <w:rStyle w:val="VerbatimChar"/>
        </w:rPr>
        <w:t xml:space="preserve">## 15075              0                      0                      0</w:t>
      </w:r>
      <w:r>
        <w:br/>
      </w:r>
      <w:r>
        <w:rPr>
          <w:rStyle w:val="VerbatimChar"/>
        </w:rPr>
        <w:t xml:space="preserve">## 15085              0                      0                      0</w:t>
      </w:r>
      <w:r>
        <w:br/>
      </w:r>
      <w:r>
        <w:rPr>
          <w:rStyle w:val="VerbatimChar"/>
        </w:rPr>
        <w:t xml:space="preserve">## 15115              0                      0                      0</w:t>
      </w:r>
      <w:r>
        <w:br/>
      </w:r>
      <w:r>
        <w:rPr>
          <w:rStyle w:val="VerbatimChar"/>
        </w:rPr>
        <w:t xml:space="preserve">## 15118              0                      0                      0</w:t>
      </w:r>
      <w:r>
        <w:br/>
      </w:r>
      <w:r>
        <w:rPr>
          <w:rStyle w:val="VerbatimChar"/>
        </w:rPr>
        <w:t xml:space="preserve">## 15119              0                      0                      0</w:t>
      </w:r>
      <w:r>
        <w:br/>
      </w:r>
      <w:r>
        <w:rPr>
          <w:rStyle w:val="VerbatimChar"/>
        </w:rPr>
        <w:t xml:space="preserve">## 15120              0                      0                      0</w:t>
      </w:r>
      <w:r>
        <w:br/>
      </w:r>
      <w:r>
        <w:rPr>
          <w:rStyle w:val="VerbatimChar"/>
        </w:rPr>
        <w:t xml:space="preserve">## 15222              0                      0                      0</w:t>
      </w:r>
      <w:r>
        <w:br/>
      </w:r>
      <w:r>
        <w:rPr>
          <w:rStyle w:val="VerbatimChar"/>
        </w:rPr>
        <w:t xml:space="preserve">## 15228              0                      0                      0</w:t>
      </w:r>
      <w:r>
        <w:br/>
      </w:r>
      <w:r>
        <w:rPr>
          <w:rStyle w:val="VerbatimChar"/>
        </w:rPr>
        <w:t xml:space="preserve">## 15240              0                      0                      0</w:t>
      </w:r>
      <w:r>
        <w:br/>
      </w:r>
      <w:r>
        <w:rPr>
          <w:rStyle w:val="VerbatimChar"/>
        </w:rPr>
        <w:t xml:space="preserve">## 15247              0                      0                      0</w:t>
      </w:r>
      <w:r>
        <w:br/>
      </w:r>
      <w:r>
        <w:rPr>
          <w:rStyle w:val="VerbatimChar"/>
        </w:rPr>
        <w:t xml:space="preserve">## 15282              0                      0                      0</w:t>
      </w:r>
      <w:r>
        <w:br/>
      </w:r>
      <w:r>
        <w:rPr>
          <w:rStyle w:val="VerbatimChar"/>
        </w:rPr>
        <w:t xml:space="preserve">## 15309              0                      0                      0</w:t>
      </w:r>
      <w:r>
        <w:br/>
      </w:r>
      <w:r>
        <w:rPr>
          <w:rStyle w:val="VerbatimChar"/>
        </w:rPr>
        <w:t xml:space="preserve">## 15315              0                      0                      0</w:t>
      </w:r>
      <w:r>
        <w:br/>
      </w:r>
      <w:r>
        <w:rPr>
          <w:rStyle w:val="VerbatimChar"/>
        </w:rPr>
        <w:t xml:space="preserve">## 15318              0                      0                      0</w:t>
      </w:r>
      <w:r>
        <w:br/>
      </w:r>
      <w:r>
        <w:rPr>
          <w:rStyle w:val="VerbatimChar"/>
        </w:rPr>
        <w:t xml:space="preserve">## 15319              0                      0                      0</w:t>
      </w:r>
      <w:r>
        <w:br/>
      </w:r>
      <w:r>
        <w:rPr>
          <w:rStyle w:val="VerbatimChar"/>
        </w:rPr>
        <w:t xml:space="preserve">## 15325              0                      0                      0</w:t>
      </w:r>
      <w:r>
        <w:br/>
      </w:r>
      <w:r>
        <w:rPr>
          <w:rStyle w:val="VerbatimChar"/>
        </w:rPr>
        <w:t xml:space="preserve">## 15372              0                      0                      0</w:t>
      </w:r>
      <w:r>
        <w:br/>
      </w:r>
      <w:r>
        <w:rPr>
          <w:rStyle w:val="VerbatimChar"/>
        </w:rPr>
        <w:t xml:space="preserve">## 15376              0                      0                      0</w:t>
      </w:r>
      <w:r>
        <w:br/>
      </w:r>
      <w:r>
        <w:rPr>
          <w:rStyle w:val="VerbatimChar"/>
        </w:rPr>
        <w:t xml:space="preserve">## 15412              0                      0                      0</w:t>
      </w:r>
      <w:r>
        <w:br/>
      </w:r>
      <w:r>
        <w:rPr>
          <w:rStyle w:val="VerbatimChar"/>
        </w:rPr>
        <w:t xml:space="preserve">## 15413              0                      0                      0</w:t>
      </w:r>
      <w:r>
        <w:br/>
      </w:r>
      <w:r>
        <w:rPr>
          <w:rStyle w:val="VerbatimChar"/>
        </w:rPr>
        <w:t xml:space="preserve">## 15423              0                      0                      0</w:t>
      </w:r>
      <w:r>
        <w:br/>
      </w:r>
      <w:r>
        <w:rPr>
          <w:rStyle w:val="VerbatimChar"/>
        </w:rPr>
        <w:t xml:space="preserve">## 15433              0                      0                      0</w:t>
      </w:r>
      <w:r>
        <w:br/>
      </w:r>
      <w:r>
        <w:rPr>
          <w:rStyle w:val="VerbatimChar"/>
        </w:rPr>
        <w:t xml:space="preserve">## 15450              0                      0                      0</w:t>
      </w:r>
      <w:r>
        <w:br/>
      </w:r>
      <w:r>
        <w:rPr>
          <w:rStyle w:val="VerbatimChar"/>
        </w:rPr>
        <w:t xml:space="preserve">## 15454              0                      0                      0</w:t>
      </w:r>
      <w:r>
        <w:br/>
      </w:r>
      <w:r>
        <w:rPr>
          <w:rStyle w:val="VerbatimChar"/>
        </w:rPr>
        <w:t xml:space="preserve">## 15569              0                      0                      0</w:t>
      </w:r>
      <w:r>
        <w:br/>
      </w:r>
      <w:r>
        <w:rPr>
          <w:rStyle w:val="VerbatimChar"/>
        </w:rPr>
        <w:t xml:space="preserve">## 15571              0                      0                      0</w:t>
      </w:r>
      <w:r>
        <w:br/>
      </w:r>
      <w:r>
        <w:rPr>
          <w:rStyle w:val="VerbatimChar"/>
        </w:rPr>
        <w:t xml:space="preserve">## 15572              0                      0                      0</w:t>
      </w:r>
      <w:r>
        <w:br/>
      </w:r>
      <w:r>
        <w:rPr>
          <w:rStyle w:val="VerbatimChar"/>
        </w:rPr>
        <w:t xml:space="preserve">## 15587              0                      0                      0</w:t>
      </w:r>
      <w:r>
        <w:br/>
      </w:r>
      <w:r>
        <w:rPr>
          <w:rStyle w:val="VerbatimChar"/>
        </w:rPr>
        <w:t xml:space="preserve">## 15590              0                      0                      0</w:t>
      </w:r>
      <w:r>
        <w:br/>
      </w:r>
      <w:r>
        <w:rPr>
          <w:rStyle w:val="VerbatimChar"/>
        </w:rPr>
        <w:t xml:space="preserve">## 15591              0                      0                      0</w:t>
      </w:r>
      <w:r>
        <w:br/>
      </w:r>
      <w:r>
        <w:rPr>
          <w:rStyle w:val="VerbatimChar"/>
        </w:rPr>
        <w:t xml:space="preserve">## 15598              0                      0                      0</w:t>
      </w:r>
      <w:r>
        <w:br/>
      </w:r>
      <w:r>
        <w:rPr>
          <w:rStyle w:val="VerbatimChar"/>
        </w:rPr>
        <w:t xml:space="preserve">## 15628              0                      0                      0</w:t>
      </w:r>
      <w:r>
        <w:br/>
      </w:r>
      <w:r>
        <w:rPr>
          <w:rStyle w:val="VerbatimChar"/>
        </w:rPr>
        <w:t xml:space="preserve">## 15633              0                      0                      0</w:t>
      </w:r>
      <w:r>
        <w:br/>
      </w:r>
      <w:r>
        <w:rPr>
          <w:rStyle w:val="VerbatimChar"/>
        </w:rPr>
        <w:t xml:space="preserve">## 15639              0                      0                      0</w:t>
      </w:r>
      <w:r>
        <w:br/>
      </w:r>
      <w:r>
        <w:rPr>
          <w:rStyle w:val="VerbatimChar"/>
        </w:rPr>
        <w:t xml:space="preserve">## 15646              0                      0                      0</w:t>
      </w:r>
      <w:r>
        <w:br/>
      </w:r>
      <w:r>
        <w:rPr>
          <w:rStyle w:val="VerbatimChar"/>
        </w:rPr>
        <w:t xml:space="preserve">## 15657              0                      0                      0</w:t>
      </w:r>
      <w:r>
        <w:br/>
      </w:r>
      <w:r>
        <w:rPr>
          <w:rStyle w:val="VerbatimChar"/>
        </w:rPr>
        <w:t xml:space="preserve">## 15677              0                      0                      0</w:t>
      </w:r>
      <w:r>
        <w:br/>
      </w:r>
      <w:r>
        <w:rPr>
          <w:rStyle w:val="VerbatimChar"/>
        </w:rPr>
        <w:t xml:space="preserve">## 15679              0                      0                      0</w:t>
      </w:r>
      <w:r>
        <w:br/>
      </w:r>
      <w:r>
        <w:rPr>
          <w:rStyle w:val="VerbatimChar"/>
        </w:rPr>
        <w:t xml:space="preserve">## 15680              0                      0                      0</w:t>
      </w:r>
      <w:r>
        <w:br/>
      </w:r>
      <w:r>
        <w:rPr>
          <w:rStyle w:val="VerbatimChar"/>
        </w:rPr>
        <w:t xml:space="preserve">## 15740              0                      0                      1</w:t>
      </w:r>
      <w:r>
        <w:br/>
      </w:r>
      <w:r>
        <w:rPr>
          <w:rStyle w:val="VerbatimChar"/>
        </w:rPr>
        <w:t xml:space="preserve">## 15762              0                      0                      0</w:t>
      </w:r>
      <w:r>
        <w:br/>
      </w:r>
      <w:r>
        <w:rPr>
          <w:rStyle w:val="VerbatimChar"/>
        </w:rPr>
        <w:t xml:space="preserve">## 15776              0                      0                      0</w:t>
      </w:r>
      <w:r>
        <w:br/>
      </w:r>
      <w:r>
        <w:rPr>
          <w:rStyle w:val="VerbatimChar"/>
        </w:rPr>
        <w:t xml:space="preserve">## 15791              0                      0                      0</w:t>
      </w:r>
      <w:r>
        <w:br/>
      </w:r>
      <w:r>
        <w:rPr>
          <w:rStyle w:val="VerbatimChar"/>
        </w:rPr>
        <w:t xml:space="preserve">## 15792              0                      0                      0</w:t>
      </w:r>
      <w:r>
        <w:br/>
      </w:r>
      <w:r>
        <w:rPr>
          <w:rStyle w:val="VerbatimChar"/>
        </w:rPr>
        <w:t xml:space="preserve">## 15825              0                      0                      0</w:t>
      </w:r>
      <w:r>
        <w:br/>
      </w:r>
      <w:r>
        <w:rPr>
          <w:rStyle w:val="VerbatimChar"/>
        </w:rPr>
        <w:t xml:space="preserve">## 15866              0                      0                      0</w:t>
      </w:r>
      <w:r>
        <w:br/>
      </w:r>
      <w:r>
        <w:rPr>
          <w:rStyle w:val="VerbatimChar"/>
        </w:rPr>
        <w:t xml:space="preserve">## 15880              0                      0                      0</w:t>
      </w:r>
      <w:r>
        <w:br/>
      </w:r>
      <w:r>
        <w:rPr>
          <w:rStyle w:val="VerbatimChar"/>
        </w:rPr>
        <w:t xml:space="preserve">## 15898              0                      0                      0</w:t>
      </w:r>
      <w:r>
        <w:br/>
      </w:r>
      <w:r>
        <w:rPr>
          <w:rStyle w:val="VerbatimChar"/>
        </w:rPr>
        <w:t xml:space="preserve">## 15912              0                      0                      0</w:t>
      </w:r>
      <w:r>
        <w:br/>
      </w:r>
      <w:r>
        <w:rPr>
          <w:rStyle w:val="VerbatimChar"/>
        </w:rPr>
        <w:t xml:space="preserve">## 15913              0                      0                      0</w:t>
      </w:r>
      <w:r>
        <w:br/>
      </w:r>
      <w:r>
        <w:rPr>
          <w:rStyle w:val="VerbatimChar"/>
        </w:rPr>
        <w:t xml:space="preserve">## 15919              0                      0                      0</w:t>
      </w:r>
      <w:r>
        <w:br/>
      </w:r>
      <w:r>
        <w:rPr>
          <w:rStyle w:val="VerbatimChar"/>
        </w:rPr>
        <w:t xml:space="preserve">## 15922              0                      1                      0</w:t>
      </w:r>
      <w:r>
        <w:br/>
      </w:r>
      <w:r>
        <w:rPr>
          <w:rStyle w:val="VerbatimChar"/>
        </w:rPr>
        <w:t xml:space="preserve">## 15923              0                      1                      0</w:t>
      </w:r>
      <w:r>
        <w:br/>
      </w:r>
      <w:r>
        <w:rPr>
          <w:rStyle w:val="VerbatimChar"/>
        </w:rPr>
        <w:t xml:space="preserve">## 15934              0                      0                      0</w:t>
      </w:r>
      <w:r>
        <w:br/>
      </w:r>
      <w:r>
        <w:rPr>
          <w:rStyle w:val="VerbatimChar"/>
        </w:rPr>
        <w:t xml:space="preserve">## 15961              0                      0                      0</w:t>
      </w:r>
      <w:r>
        <w:br/>
      </w:r>
      <w:r>
        <w:rPr>
          <w:rStyle w:val="VerbatimChar"/>
        </w:rPr>
        <w:t xml:space="preserve">## 15964              0                      0                      0</w:t>
      </w:r>
      <w:r>
        <w:br/>
      </w:r>
      <w:r>
        <w:rPr>
          <w:rStyle w:val="VerbatimChar"/>
        </w:rPr>
        <w:t xml:space="preserve">## 15969              0                      0                      0</w:t>
      </w:r>
      <w:r>
        <w:br/>
      </w:r>
      <w:r>
        <w:rPr>
          <w:rStyle w:val="VerbatimChar"/>
        </w:rPr>
        <w:t xml:space="preserve">## 15988              0                      0                      0</w:t>
      </w:r>
      <w:r>
        <w:br/>
      </w:r>
      <w:r>
        <w:rPr>
          <w:rStyle w:val="VerbatimChar"/>
        </w:rPr>
        <w:t xml:space="preserve">## 15994              0                      0                      0</w:t>
      </w:r>
      <w:r>
        <w:br/>
      </w:r>
      <w:r>
        <w:rPr>
          <w:rStyle w:val="VerbatimChar"/>
        </w:rPr>
        <w:t xml:space="preserve">## 15996              0                      0                      0</w:t>
      </w:r>
      <w:r>
        <w:br/>
      </w:r>
      <w:r>
        <w:rPr>
          <w:rStyle w:val="VerbatimChar"/>
        </w:rPr>
        <w:t xml:space="preserve">## 15997              0                      0                      0</w:t>
      </w:r>
      <w:r>
        <w:br/>
      </w:r>
      <w:r>
        <w:rPr>
          <w:rStyle w:val="VerbatimChar"/>
        </w:rPr>
        <w:t xml:space="preserve">## 16017              0                      0                      0</w:t>
      </w:r>
      <w:r>
        <w:br/>
      </w:r>
      <w:r>
        <w:rPr>
          <w:rStyle w:val="VerbatimChar"/>
        </w:rPr>
        <w:t xml:space="preserve">## 16040              0                      0                      0</w:t>
      </w:r>
      <w:r>
        <w:br/>
      </w:r>
      <w:r>
        <w:rPr>
          <w:rStyle w:val="VerbatimChar"/>
        </w:rPr>
        <w:t xml:space="preserve">## 16074              0                      0                      0</w:t>
      </w:r>
      <w:r>
        <w:br/>
      </w:r>
      <w:r>
        <w:rPr>
          <w:rStyle w:val="VerbatimChar"/>
        </w:rPr>
        <w:t xml:space="preserve">## 16147              0                      0                      0</w:t>
      </w:r>
      <w:r>
        <w:br/>
      </w:r>
      <w:r>
        <w:rPr>
          <w:rStyle w:val="VerbatimChar"/>
        </w:rPr>
        <w:t xml:space="preserve">## 16172              0                      0                      0</w:t>
      </w:r>
      <w:r>
        <w:br/>
      </w:r>
      <w:r>
        <w:rPr>
          <w:rStyle w:val="VerbatimChar"/>
        </w:rPr>
        <w:t xml:space="preserve">## 16205              0                      0                      0</w:t>
      </w:r>
      <w:r>
        <w:br/>
      </w:r>
      <w:r>
        <w:rPr>
          <w:rStyle w:val="VerbatimChar"/>
        </w:rPr>
        <w:t xml:space="preserve">## 16242              0                      0                      0</w:t>
      </w:r>
      <w:r>
        <w:br/>
      </w:r>
      <w:r>
        <w:rPr>
          <w:rStyle w:val="VerbatimChar"/>
        </w:rPr>
        <w:t xml:space="preserve">## 16247              0                      0                      0</w:t>
      </w:r>
      <w:r>
        <w:br/>
      </w:r>
      <w:r>
        <w:rPr>
          <w:rStyle w:val="VerbatimChar"/>
        </w:rPr>
        <w:t xml:space="preserve">## 16256              0                      0                      0</w:t>
      </w:r>
      <w:r>
        <w:br/>
      </w:r>
      <w:r>
        <w:rPr>
          <w:rStyle w:val="VerbatimChar"/>
        </w:rPr>
        <w:t xml:space="preserve">## 16258              0                      0                      0</w:t>
      </w:r>
      <w:r>
        <w:br/>
      </w:r>
      <w:r>
        <w:rPr>
          <w:rStyle w:val="VerbatimChar"/>
        </w:rPr>
        <w:t xml:space="preserve">## 16289              0                      1                      0</w:t>
      </w:r>
      <w:r>
        <w:br/>
      </w:r>
      <w:r>
        <w:rPr>
          <w:rStyle w:val="VerbatimChar"/>
        </w:rPr>
        <w:t xml:space="preserve">## 16294              0                      0                      0</w:t>
      </w:r>
      <w:r>
        <w:br/>
      </w:r>
      <w:r>
        <w:rPr>
          <w:rStyle w:val="VerbatimChar"/>
        </w:rPr>
        <w:t xml:space="preserve">## 16295              0                      0                      0</w:t>
      </w:r>
      <w:r>
        <w:br/>
      </w:r>
      <w:r>
        <w:rPr>
          <w:rStyle w:val="VerbatimChar"/>
        </w:rPr>
        <w:t xml:space="preserve">## 16301              0                      0                      0</w:t>
      </w:r>
      <w:r>
        <w:br/>
      </w:r>
      <w:r>
        <w:rPr>
          <w:rStyle w:val="VerbatimChar"/>
        </w:rPr>
        <w:t xml:space="preserve">## 16323              0                      0                      0</w:t>
      </w:r>
      <w:r>
        <w:br/>
      </w:r>
      <w:r>
        <w:rPr>
          <w:rStyle w:val="VerbatimChar"/>
        </w:rPr>
        <w:t xml:space="preserve">## 16327              0                      0                      0</w:t>
      </w:r>
      <w:r>
        <w:br/>
      </w:r>
      <w:r>
        <w:rPr>
          <w:rStyle w:val="VerbatimChar"/>
        </w:rPr>
        <w:t xml:space="preserve">## 16328              0                      0                      0</w:t>
      </w:r>
      <w:r>
        <w:br/>
      </w:r>
      <w:r>
        <w:rPr>
          <w:rStyle w:val="VerbatimChar"/>
        </w:rPr>
        <w:t xml:space="preserve">## 16335              0                      0                      0</w:t>
      </w:r>
      <w:r>
        <w:br/>
      </w:r>
      <w:r>
        <w:rPr>
          <w:rStyle w:val="VerbatimChar"/>
        </w:rPr>
        <w:t xml:space="preserve">## 16339              0                      0                      1</w:t>
      </w:r>
      <w:r>
        <w:br/>
      </w:r>
      <w:r>
        <w:rPr>
          <w:rStyle w:val="VerbatimChar"/>
        </w:rPr>
        <w:t xml:space="preserve">## 16345              0                      0                      0</w:t>
      </w:r>
      <w:r>
        <w:br/>
      </w:r>
      <w:r>
        <w:rPr>
          <w:rStyle w:val="VerbatimChar"/>
        </w:rPr>
        <w:t xml:space="preserve">## 16352              0                      0                      0</w:t>
      </w:r>
      <w:r>
        <w:br/>
      </w:r>
      <w:r>
        <w:rPr>
          <w:rStyle w:val="VerbatimChar"/>
        </w:rPr>
        <w:t xml:space="preserve">## 16353              0                      0                      0</w:t>
      </w:r>
      <w:r>
        <w:br/>
      </w:r>
      <w:r>
        <w:rPr>
          <w:rStyle w:val="VerbatimChar"/>
        </w:rPr>
        <w:t xml:space="preserve">## 16356              0                      0                      0</w:t>
      </w:r>
      <w:r>
        <w:br/>
      </w:r>
      <w:r>
        <w:rPr>
          <w:rStyle w:val="VerbatimChar"/>
        </w:rPr>
        <w:t xml:space="preserve">## 16357              0                      0                      0</w:t>
      </w:r>
      <w:r>
        <w:br/>
      </w:r>
      <w:r>
        <w:rPr>
          <w:rStyle w:val="VerbatimChar"/>
        </w:rPr>
        <w:t xml:space="preserve">## 16369              0                      0                      0</w:t>
      </w:r>
      <w:r>
        <w:br/>
      </w:r>
      <w:r>
        <w:rPr>
          <w:rStyle w:val="VerbatimChar"/>
        </w:rPr>
        <w:t xml:space="preserve">## 16370              0                      0                      0</w:t>
      </w:r>
      <w:r>
        <w:br/>
      </w:r>
      <w:r>
        <w:rPr>
          <w:rStyle w:val="VerbatimChar"/>
        </w:rPr>
        <w:t xml:space="preserve">## 16381              0                      0                      0</w:t>
      </w:r>
      <w:r>
        <w:br/>
      </w:r>
      <w:r>
        <w:rPr>
          <w:rStyle w:val="VerbatimChar"/>
        </w:rPr>
        <w:t xml:space="preserve">## 16411              0                      0                      0</w:t>
      </w:r>
      <w:r>
        <w:br/>
      </w:r>
      <w:r>
        <w:rPr>
          <w:rStyle w:val="VerbatimChar"/>
        </w:rPr>
        <w:t xml:space="preserve">## 16417              0                      0                      0</w:t>
      </w:r>
      <w:r>
        <w:br/>
      </w:r>
      <w:r>
        <w:rPr>
          <w:rStyle w:val="VerbatimChar"/>
        </w:rPr>
        <w:t xml:space="preserve">## 16447              0                      0                      0</w:t>
      </w:r>
      <w:r>
        <w:br/>
      </w:r>
      <w:r>
        <w:rPr>
          <w:rStyle w:val="VerbatimChar"/>
        </w:rPr>
        <w:t xml:space="preserve">## 16460              0                      0                      0</w:t>
      </w:r>
      <w:r>
        <w:br/>
      </w:r>
      <w:r>
        <w:rPr>
          <w:rStyle w:val="VerbatimChar"/>
        </w:rPr>
        <w:t xml:space="preserve">## 16464              0                      0                      0</w:t>
      </w:r>
      <w:r>
        <w:br/>
      </w:r>
      <w:r>
        <w:rPr>
          <w:rStyle w:val="VerbatimChar"/>
        </w:rPr>
        <w:t xml:space="preserve">## 16490              0                      0                      0</w:t>
      </w:r>
      <w:r>
        <w:br/>
      </w:r>
      <w:r>
        <w:rPr>
          <w:rStyle w:val="VerbatimChar"/>
        </w:rPr>
        <w:t xml:space="preserve">## 16504              0                      0                      0</w:t>
      </w:r>
      <w:r>
        <w:br/>
      </w:r>
      <w:r>
        <w:rPr>
          <w:rStyle w:val="VerbatimChar"/>
        </w:rPr>
        <w:t xml:space="preserve">## 16505              0                      0                      0</w:t>
      </w:r>
      <w:r>
        <w:br/>
      </w:r>
      <w:r>
        <w:rPr>
          <w:rStyle w:val="VerbatimChar"/>
        </w:rPr>
        <w:t xml:space="preserve">## 16526              0                      0                      0</w:t>
      </w:r>
      <w:r>
        <w:br/>
      </w:r>
      <w:r>
        <w:rPr>
          <w:rStyle w:val="VerbatimChar"/>
        </w:rPr>
        <w:t xml:space="preserve">## 16555              0                      0                      0</w:t>
      </w:r>
      <w:r>
        <w:br/>
      </w:r>
      <w:r>
        <w:rPr>
          <w:rStyle w:val="VerbatimChar"/>
        </w:rPr>
        <w:t xml:space="preserve">## 16557              0                      0                      1</w:t>
      </w:r>
      <w:r>
        <w:br/>
      </w:r>
      <w:r>
        <w:rPr>
          <w:rStyle w:val="VerbatimChar"/>
        </w:rPr>
        <w:t xml:space="preserve">## 16560              0                      0                      0</w:t>
      </w:r>
      <w:r>
        <w:br/>
      </w:r>
      <w:r>
        <w:rPr>
          <w:rStyle w:val="VerbatimChar"/>
        </w:rPr>
        <w:t xml:space="preserve">## 16570              0                      0                      0</w:t>
      </w:r>
      <w:r>
        <w:br/>
      </w:r>
      <w:r>
        <w:rPr>
          <w:rStyle w:val="VerbatimChar"/>
        </w:rPr>
        <w:t xml:space="preserve">## 16591              0                      0                      0</w:t>
      </w:r>
      <w:r>
        <w:br/>
      </w:r>
      <w:r>
        <w:rPr>
          <w:rStyle w:val="VerbatimChar"/>
        </w:rPr>
        <w:t xml:space="preserve">## 16596              0                      0                      0</w:t>
      </w:r>
      <w:r>
        <w:br/>
      </w:r>
      <w:r>
        <w:rPr>
          <w:rStyle w:val="VerbatimChar"/>
        </w:rPr>
        <w:t xml:space="preserve">## 16644              0                      0                      0</w:t>
      </w:r>
      <w:r>
        <w:br/>
      </w:r>
      <w:r>
        <w:rPr>
          <w:rStyle w:val="VerbatimChar"/>
        </w:rPr>
        <w:t xml:space="preserve">## 16654              0                      0                      0</w:t>
      </w:r>
      <w:r>
        <w:br/>
      </w:r>
      <w:r>
        <w:rPr>
          <w:rStyle w:val="VerbatimChar"/>
        </w:rPr>
        <w:t xml:space="preserve">## 16655              0                      0                      0</w:t>
      </w:r>
      <w:r>
        <w:br/>
      </w:r>
      <w:r>
        <w:rPr>
          <w:rStyle w:val="VerbatimChar"/>
        </w:rPr>
        <w:t xml:space="preserve">## 16663              0                      0                      0</w:t>
      </w:r>
      <w:r>
        <w:br/>
      </w:r>
      <w:r>
        <w:rPr>
          <w:rStyle w:val="VerbatimChar"/>
        </w:rPr>
        <w:t xml:space="preserve">## 16698              0                      0                      0</w:t>
      </w:r>
      <w:r>
        <w:br/>
      </w:r>
      <w:r>
        <w:rPr>
          <w:rStyle w:val="VerbatimChar"/>
        </w:rPr>
        <w:t xml:space="preserve">## 16706              0                      0                      0</w:t>
      </w:r>
      <w:r>
        <w:br/>
      </w:r>
      <w:r>
        <w:rPr>
          <w:rStyle w:val="VerbatimChar"/>
        </w:rPr>
        <w:t xml:space="preserve">## 16728              0                      0                      0</w:t>
      </w:r>
      <w:r>
        <w:br/>
      </w:r>
      <w:r>
        <w:rPr>
          <w:rStyle w:val="VerbatimChar"/>
        </w:rPr>
        <w:t xml:space="preserve">## 16736              0                      0                      0</w:t>
      </w:r>
      <w:r>
        <w:br/>
      </w:r>
      <w:r>
        <w:rPr>
          <w:rStyle w:val="VerbatimChar"/>
        </w:rPr>
        <w:t xml:space="preserve">## 16740              0                      0                      0</w:t>
      </w:r>
      <w:r>
        <w:br/>
      </w:r>
      <w:r>
        <w:rPr>
          <w:rStyle w:val="VerbatimChar"/>
        </w:rPr>
        <w:t xml:space="preserve">## 16747              0                      0                      0</w:t>
      </w:r>
      <w:r>
        <w:br/>
      </w:r>
      <w:r>
        <w:rPr>
          <w:rStyle w:val="VerbatimChar"/>
        </w:rPr>
        <w:t xml:space="preserve">## 16749              0                      0                      0</w:t>
      </w:r>
      <w:r>
        <w:br/>
      </w:r>
      <w:r>
        <w:rPr>
          <w:rStyle w:val="VerbatimChar"/>
        </w:rPr>
        <w:t xml:space="preserve">## 16750              0                      0                      0</w:t>
      </w:r>
      <w:r>
        <w:br/>
      </w:r>
      <w:r>
        <w:rPr>
          <w:rStyle w:val="VerbatimChar"/>
        </w:rPr>
        <w:t xml:space="preserve">## 16752              0                      0                      0</w:t>
      </w:r>
      <w:r>
        <w:br/>
      </w:r>
      <w:r>
        <w:rPr>
          <w:rStyle w:val="VerbatimChar"/>
        </w:rPr>
        <w:t xml:space="preserve">## 16756              0                      0                      0</w:t>
      </w:r>
      <w:r>
        <w:br/>
      </w:r>
      <w:r>
        <w:rPr>
          <w:rStyle w:val="VerbatimChar"/>
        </w:rPr>
        <w:t xml:space="preserve">## 16768              0                      0                      0</w:t>
      </w:r>
      <w:r>
        <w:br/>
      </w:r>
      <w:r>
        <w:rPr>
          <w:rStyle w:val="VerbatimChar"/>
        </w:rPr>
        <w:t xml:space="preserve">## 16791              0                      0                      0</w:t>
      </w:r>
      <w:r>
        <w:br/>
      </w:r>
      <w:r>
        <w:rPr>
          <w:rStyle w:val="VerbatimChar"/>
        </w:rPr>
        <w:t xml:space="preserve">## 16808              0                      0                      0</w:t>
      </w:r>
      <w:r>
        <w:br/>
      </w:r>
      <w:r>
        <w:rPr>
          <w:rStyle w:val="VerbatimChar"/>
        </w:rPr>
        <w:t xml:space="preserve">## 16823              0                      0                      0</w:t>
      </w:r>
      <w:r>
        <w:br/>
      </w:r>
      <w:r>
        <w:rPr>
          <w:rStyle w:val="VerbatimChar"/>
        </w:rPr>
        <w:t xml:space="preserve">## 16834              0                      0                      0</w:t>
      </w:r>
      <w:r>
        <w:br/>
      </w:r>
      <w:r>
        <w:rPr>
          <w:rStyle w:val="VerbatimChar"/>
        </w:rPr>
        <w:t xml:space="preserve">## 16877              0                      0                      0</w:t>
      </w:r>
      <w:r>
        <w:br/>
      </w:r>
      <w:r>
        <w:rPr>
          <w:rStyle w:val="VerbatimChar"/>
        </w:rPr>
        <w:t xml:space="preserve">## 16894              0                      0                      0</w:t>
      </w:r>
      <w:r>
        <w:br/>
      </w:r>
      <w:r>
        <w:rPr>
          <w:rStyle w:val="VerbatimChar"/>
        </w:rPr>
        <w:t xml:space="preserve">## 16900              0                      0                      0</w:t>
      </w:r>
      <w:r>
        <w:br/>
      </w:r>
      <w:r>
        <w:rPr>
          <w:rStyle w:val="VerbatimChar"/>
        </w:rPr>
        <w:t xml:space="preserve">## 16901              0                      0                      0</w:t>
      </w:r>
      <w:r>
        <w:br/>
      </w:r>
      <w:r>
        <w:rPr>
          <w:rStyle w:val="VerbatimChar"/>
        </w:rPr>
        <w:t xml:space="preserve">## 16911              0                      1                      0</w:t>
      </w:r>
      <w:r>
        <w:br/>
      </w:r>
      <w:r>
        <w:rPr>
          <w:rStyle w:val="VerbatimChar"/>
        </w:rPr>
        <w:t xml:space="preserve">## 16917              0                      0                      0</w:t>
      </w:r>
      <w:r>
        <w:br/>
      </w:r>
      <w:r>
        <w:rPr>
          <w:rStyle w:val="VerbatimChar"/>
        </w:rPr>
        <w:t xml:space="preserve">## 16926              0                      0                      1</w:t>
      </w:r>
      <w:r>
        <w:br/>
      </w:r>
      <w:r>
        <w:rPr>
          <w:rStyle w:val="VerbatimChar"/>
        </w:rPr>
        <w:t xml:space="preserve">## 16929              0                      0                      0</w:t>
      </w:r>
      <w:r>
        <w:br/>
      </w:r>
      <w:r>
        <w:rPr>
          <w:rStyle w:val="VerbatimChar"/>
        </w:rPr>
        <w:t xml:space="preserve">## 16976              0                      0                      0</w:t>
      </w:r>
      <w:r>
        <w:br/>
      </w:r>
      <w:r>
        <w:rPr>
          <w:rStyle w:val="VerbatimChar"/>
        </w:rPr>
        <w:t xml:space="preserve">## 16977              0                      0                      0</w:t>
      </w:r>
      <w:r>
        <w:br/>
      </w:r>
      <w:r>
        <w:rPr>
          <w:rStyle w:val="VerbatimChar"/>
        </w:rPr>
        <w:t xml:space="preserve">## 16997              0                      0                      0</w:t>
      </w:r>
      <w:r>
        <w:br/>
      </w:r>
      <w:r>
        <w:rPr>
          <w:rStyle w:val="VerbatimChar"/>
        </w:rPr>
        <w:t xml:space="preserve">## 17052              0                      0                      0</w:t>
      </w:r>
      <w:r>
        <w:br/>
      </w:r>
      <w:r>
        <w:rPr>
          <w:rStyle w:val="VerbatimChar"/>
        </w:rPr>
        <w:t xml:space="preserve">## 17053              0                      0                      0</w:t>
      </w:r>
      <w:r>
        <w:br/>
      </w:r>
      <w:r>
        <w:rPr>
          <w:rStyle w:val="VerbatimChar"/>
        </w:rPr>
        <w:t xml:space="preserve">## 17059              0                      0                      0</w:t>
      </w:r>
      <w:r>
        <w:br/>
      </w:r>
      <w:r>
        <w:rPr>
          <w:rStyle w:val="VerbatimChar"/>
        </w:rPr>
        <w:t xml:space="preserve">## 17080              0                      0                      0</w:t>
      </w:r>
      <w:r>
        <w:br/>
      </w:r>
      <w:r>
        <w:rPr>
          <w:rStyle w:val="VerbatimChar"/>
        </w:rPr>
        <w:t xml:space="preserve">## 17088              0                      0                      0</w:t>
      </w:r>
      <w:r>
        <w:br/>
      </w:r>
      <w:r>
        <w:rPr>
          <w:rStyle w:val="VerbatimChar"/>
        </w:rPr>
        <w:t xml:space="preserve">## 17099              0                      0                      0</w:t>
      </w:r>
      <w:r>
        <w:br/>
      </w:r>
      <w:r>
        <w:rPr>
          <w:rStyle w:val="VerbatimChar"/>
        </w:rPr>
        <w:t xml:space="preserve">## 17109              0                      0                      1</w:t>
      </w:r>
      <w:r>
        <w:br/>
      </w:r>
      <w:r>
        <w:rPr>
          <w:rStyle w:val="VerbatimChar"/>
        </w:rPr>
        <w:t xml:space="preserve">## 17142              0                      0                      0</w:t>
      </w:r>
      <w:r>
        <w:br/>
      </w:r>
      <w:r>
        <w:rPr>
          <w:rStyle w:val="VerbatimChar"/>
        </w:rPr>
        <w:t xml:space="preserve">## 17143              0                      0                      0</w:t>
      </w:r>
      <w:r>
        <w:br/>
      </w:r>
      <w:r>
        <w:rPr>
          <w:rStyle w:val="VerbatimChar"/>
        </w:rPr>
        <w:t xml:space="preserve">## 17157              0                      1                      0</w:t>
      </w:r>
      <w:r>
        <w:br/>
      </w:r>
      <w:r>
        <w:rPr>
          <w:rStyle w:val="VerbatimChar"/>
        </w:rPr>
        <w:t xml:space="preserve">## 17192              0                      0                      0</w:t>
      </w:r>
      <w:r>
        <w:br/>
      </w:r>
      <w:r>
        <w:rPr>
          <w:rStyle w:val="VerbatimChar"/>
        </w:rPr>
        <w:t xml:space="preserve">## 17210              0                      0                      0</w:t>
      </w:r>
      <w:r>
        <w:br/>
      </w:r>
      <w:r>
        <w:rPr>
          <w:rStyle w:val="VerbatimChar"/>
        </w:rPr>
        <w:t xml:space="preserve">## 17215              0                      0                      0</w:t>
      </w:r>
      <w:r>
        <w:br/>
      </w:r>
      <w:r>
        <w:rPr>
          <w:rStyle w:val="VerbatimChar"/>
        </w:rPr>
        <w:t xml:space="preserve">## 17218              0                      0                      0</w:t>
      </w:r>
      <w:r>
        <w:br/>
      </w:r>
      <w:r>
        <w:rPr>
          <w:rStyle w:val="VerbatimChar"/>
        </w:rPr>
        <w:t xml:space="preserve">## 17221              0                      0                      0</w:t>
      </w:r>
      <w:r>
        <w:br/>
      </w:r>
      <w:r>
        <w:rPr>
          <w:rStyle w:val="VerbatimChar"/>
        </w:rPr>
        <w:t xml:space="preserve">## 17250              0                      0                      0</w:t>
      </w:r>
      <w:r>
        <w:br/>
      </w:r>
      <w:r>
        <w:rPr>
          <w:rStyle w:val="VerbatimChar"/>
        </w:rPr>
        <w:t xml:space="preserve">## 17278              0                      0                      0</w:t>
      </w:r>
      <w:r>
        <w:br/>
      </w:r>
      <w:r>
        <w:rPr>
          <w:rStyle w:val="VerbatimChar"/>
        </w:rPr>
        <w:t xml:space="preserve">## 17293              0                      0                      0</w:t>
      </w:r>
      <w:r>
        <w:br/>
      </w:r>
      <w:r>
        <w:rPr>
          <w:rStyle w:val="VerbatimChar"/>
        </w:rPr>
        <w:t xml:space="preserve">## 17308              0                      0                      0</w:t>
      </w:r>
      <w:r>
        <w:br/>
      </w:r>
      <w:r>
        <w:rPr>
          <w:rStyle w:val="VerbatimChar"/>
        </w:rPr>
        <w:t xml:space="preserve">## 17333              0                      0                      0</w:t>
      </w:r>
      <w:r>
        <w:br/>
      </w:r>
      <w:r>
        <w:rPr>
          <w:rStyle w:val="VerbatimChar"/>
        </w:rPr>
        <w:t xml:space="preserve">## 17344              0                      0                      1</w:t>
      </w:r>
      <w:r>
        <w:br/>
      </w:r>
      <w:r>
        <w:rPr>
          <w:rStyle w:val="VerbatimChar"/>
        </w:rPr>
        <w:t xml:space="preserve">## 17345              0                      0                      0</w:t>
      </w:r>
      <w:r>
        <w:br/>
      </w:r>
      <w:r>
        <w:rPr>
          <w:rStyle w:val="VerbatimChar"/>
        </w:rPr>
        <w:t xml:space="preserve">## 17378              0                      0                      0</w:t>
      </w:r>
      <w:r>
        <w:br/>
      </w:r>
      <w:r>
        <w:rPr>
          <w:rStyle w:val="VerbatimChar"/>
        </w:rPr>
        <w:t xml:space="preserve">## 17423              0                      0                      0</w:t>
      </w:r>
      <w:r>
        <w:br/>
      </w:r>
      <w:r>
        <w:rPr>
          <w:rStyle w:val="VerbatimChar"/>
        </w:rPr>
        <w:t xml:space="preserve">## 17458              0                      0                      0</w:t>
      </w:r>
      <w:r>
        <w:br/>
      </w:r>
      <w:r>
        <w:rPr>
          <w:rStyle w:val="VerbatimChar"/>
        </w:rPr>
        <w:t xml:space="preserve">## 17477              0                      0                      0</w:t>
      </w:r>
      <w:r>
        <w:br/>
      </w:r>
      <w:r>
        <w:rPr>
          <w:rStyle w:val="VerbatimChar"/>
        </w:rPr>
        <w:t xml:space="preserve">## 17488              0                      0                      0</w:t>
      </w:r>
      <w:r>
        <w:br/>
      </w:r>
      <w:r>
        <w:rPr>
          <w:rStyle w:val="VerbatimChar"/>
        </w:rPr>
        <w:t xml:space="preserve">## 17501              0                      0                      0</w:t>
      </w:r>
      <w:r>
        <w:br/>
      </w:r>
      <w:r>
        <w:rPr>
          <w:rStyle w:val="VerbatimChar"/>
        </w:rPr>
        <w:t xml:space="preserve">## 17548              0                      0                      0</w:t>
      </w:r>
      <w:r>
        <w:br/>
      </w:r>
      <w:r>
        <w:rPr>
          <w:rStyle w:val="VerbatimChar"/>
        </w:rPr>
        <w:t xml:space="preserve">## 17556              0                      0                      1</w:t>
      </w:r>
      <w:r>
        <w:br/>
      </w:r>
      <w:r>
        <w:rPr>
          <w:rStyle w:val="VerbatimChar"/>
        </w:rPr>
        <w:t xml:space="preserve">## 17560              0                      0                      0</w:t>
      </w:r>
      <w:r>
        <w:br/>
      </w:r>
      <w:r>
        <w:rPr>
          <w:rStyle w:val="VerbatimChar"/>
        </w:rPr>
        <w:t xml:space="preserve">## 17573              0                      0                      0</w:t>
      </w:r>
      <w:r>
        <w:br/>
      </w:r>
      <w:r>
        <w:rPr>
          <w:rStyle w:val="VerbatimChar"/>
        </w:rPr>
        <w:t xml:space="preserve">## 17579              0                      0                      1</w:t>
      </w:r>
      <w:r>
        <w:br/>
      </w:r>
      <w:r>
        <w:rPr>
          <w:rStyle w:val="VerbatimChar"/>
        </w:rPr>
        <w:t xml:space="preserve">## 17602              0                      0                      0</w:t>
      </w:r>
      <w:r>
        <w:br/>
      </w:r>
      <w:r>
        <w:rPr>
          <w:rStyle w:val="VerbatimChar"/>
        </w:rPr>
        <w:t xml:space="preserve">## 17603              0                      0                      0</w:t>
      </w:r>
      <w:r>
        <w:br/>
      </w:r>
      <w:r>
        <w:rPr>
          <w:rStyle w:val="VerbatimChar"/>
        </w:rPr>
        <w:t xml:space="preserve">## 17615              0                      0                      0</w:t>
      </w:r>
      <w:r>
        <w:br/>
      </w:r>
      <w:r>
        <w:rPr>
          <w:rStyle w:val="VerbatimChar"/>
        </w:rPr>
        <w:t xml:space="preserve">## 17628              0                      0                      0</w:t>
      </w:r>
      <w:r>
        <w:br/>
      </w:r>
      <w:r>
        <w:rPr>
          <w:rStyle w:val="VerbatimChar"/>
        </w:rPr>
        <w:t xml:space="preserve">## 17667              0                      0                      0</w:t>
      </w:r>
      <w:r>
        <w:br/>
      </w:r>
      <w:r>
        <w:rPr>
          <w:rStyle w:val="VerbatimChar"/>
        </w:rPr>
        <w:t xml:space="preserve">## 17691              0                      0                      0</w:t>
      </w:r>
      <w:r>
        <w:br/>
      </w:r>
      <w:r>
        <w:rPr>
          <w:rStyle w:val="VerbatimChar"/>
        </w:rPr>
        <w:t xml:space="preserve">## 17702              0                      0                      0</w:t>
      </w:r>
      <w:r>
        <w:br/>
      </w:r>
      <w:r>
        <w:rPr>
          <w:rStyle w:val="VerbatimChar"/>
        </w:rPr>
        <w:t xml:space="preserve">## 17705              0                      0                      0</w:t>
      </w:r>
      <w:r>
        <w:br/>
      </w:r>
      <w:r>
        <w:rPr>
          <w:rStyle w:val="VerbatimChar"/>
        </w:rPr>
        <w:t xml:space="preserve">## 17706              0                      0                      0</w:t>
      </w:r>
      <w:r>
        <w:br/>
      </w:r>
      <w:r>
        <w:rPr>
          <w:rStyle w:val="VerbatimChar"/>
        </w:rPr>
        <w:t xml:space="preserve">## 17711              0                      0                      0</w:t>
      </w:r>
      <w:r>
        <w:br/>
      </w:r>
      <w:r>
        <w:rPr>
          <w:rStyle w:val="VerbatimChar"/>
        </w:rPr>
        <w:t xml:space="preserve">## 17728              0                      0                      0</w:t>
      </w:r>
      <w:r>
        <w:br/>
      </w:r>
      <w:r>
        <w:rPr>
          <w:rStyle w:val="VerbatimChar"/>
        </w:rPr>
        <w:t xml:space="preserve">## 17760              0                      0                      0</w:t>
      </w:r>
      <w:r>
        <w:br/>
      </w:r>
      <w:r>
        <w:rPr>
          <w:rStyle w:val="VerbatimChar"/>
        </w:rPr>
        <w:t xml:space="preserve">## 17770              0                      0                      0</w:t>
      </w:r>
      <w:r>
        <w:br/>
      </w:r>
      <w:r>
        <w:rPr>
          <w:rStyle w:val="VerbatimChar"/>
        </w:rPr>
        <w:t xml:space="preserve">## 17780              0                      0                      0</w:t>
      </w:r>
      <w:r>
        <w:br/>
      </w:r>
      <w:r>
        <w:rPr>
          <w:rStyle w:val="VerbatimChar"/>
        </w:rPr>
        <w:t xml:space="preserve">## 17781              0                      0                      0</w:t>
      </w:r>
      <w:r>
        <w:br/>
      </w:r>
      <w:r>
        <w:rPr>
          <w:rStyle w:val="VerbatimChar"/>
        </w:rPr>
        <w:t xml:space="preserve">## 17788              0                      0                      1</w:t>
      </w:r>
      <w:r>
        <w:br/>
      </w:r>
      <w:r>
        <w:rPr>
          <w:rStyle w:val="VerbatimChar"/>
        </w:rPr>
        <w:t xml:space="preserve">## 17794              0                      0                      0</w:t>
      </w:r>
      <w:r>
        <w:br/>
      </w:r>
      <w:r>
        <w:rPr>
          <w:rStyle w:val="VerbatimChar"/>
        </w:rPr>
        <w:t xml:space="preserve">## 17795              0                      0                      0</w:t>
      </w:r>
      <w:r>
        <w:br/>
      </w:r>
      <w:r>
        <w:rPr>
          <w:rStyle w:val="VerbatimChar"/>
        </w:rPr>
        <w:t xml:space="preserve">## 17798              0                      0                      0</w:t>
      </w:r>
      <w:r>
        <w:br/>
      </w:r>
      <w:r>
        <w:rPr>
          <w:rStyle w:val="VerbatimChar"/>
        </w:rPr>
        <w:t xml:space="preserve">## 17801              0                      0                      0</w:t>
      </w:r>
      <w:r>
        <w:br/>
      </w:r>
      <w:r>
        <w:rPr>
          <w:rStyle w:val="VerbatimChar"/>
        </w:rPr>
        <w:t xml:space="preserve">## 17805              0                      0                      0</w:t>
      </w:r>
      <w:r>
        <w:br/>
      </w:r>
      <w:r>
        <w:rPr>
          <w:rStyle w:val="VerbatimChar"/>
        </w:rPr>
        <w:t xml:space="preserve">## 17820              0                      0                      0</w:t>
      </w:r>
      <w:r>
        <w:br/>
      </w:r>
      <w:r>
        <w:rPr>
          <w:rStyle w:val="VerbatimChar"/>
        </w:rPr>
        <w:t xml:space="preserve">## 17834              0                      0                      0</w:t>
      </w:r>
      <w:r>
        <w:br/>
      </w:r>
      <w:r>
        <w:rPr>
          <w:rStyle w:val="VerbatimChar"/>
        </w:rPr>
        <w:t xml:space="preserve">## 17840              0                      0                      0</w:t>
      </w:r>
      <w:r>
        <w:br/>
      </w:r>
      <w:r>
        <w:rPr>
          <w:rStyle w:val="VerbatimChar"/>
        </w:rPr>
        <w:t xml:space="preserve">## 17859              0                      0                      0</w:t>
      </w:r>
      <w:r>
        <w:br/>
      </w:r>
      <w:r>
        <w:rPr>
          <w:rStyle w:val="VerbatimChar"/>
        </w:rPr>
        <w:t xml:space="preserve">## 17870              0                      0                      0</w:t>
      </w:r>
      <w:r>
        <w:br/>
      </w:r>
      <w:r>
        <w:rPr>
          <w:rStyle w:val="VerbatimChar"/>
        </w:rPr>
        <w:t xml:space="preserve">## 17910              0                      0                      0</w:t>
      </w:r>
      <w:r>
        <w:br/>
      </w:r>
      <w:r>
        <w:rPr>
          <w:rStyle w:val="VerbatimChar"/>
        </w:rPr>
        <w:t xml:space="preserve">## 17912              0                      0                      0</w:t>
      </w:r>
      <w:r>
        <w:br/>
      </w:r>
      <w:r>
        <w:rPr>
          <w:rStyle w:val="VerbatimChar"/>
        </w:rPr>
        <w:t xml:space="preserve">## 17933              0                      0                      0</w:t>
      </w:r>
      <w:r>
        <w:br/>
      </w:r>
      <w:r>
        <w:rPr>
          <w:rStyle w:val="VerbatimChar"/>
        </w:rPr>
        <w:t xml:space="preserve">## 17943              0                      0                      1</w:t>
      </w:r>
      <w:r>
        <w:br/>
      </w:r>
      <w:r>
        <w:rPr>
          <w:rStyle w:val="VerbatimChar"/>
        </w:rPr>
        <w:t xml:space="preserve">## 17945              0                      0                      0</w:t>
      </w:r>
      <w:r>
        <w:br/>
      </w:r>
      <w:r>
        <w:rPr>
          <w:rStyle w:val="VerbatimChar"/>
        </w:rPr>
        <w:t xml:space="preserve">## 18001              0                      0                      0</w:t>
      </w:r>
      <w:r>
        <w:br/>
      </w:r>
      <w:r>
        <w:rPr>
          <w:rStyle w:val="VerbatimChar"/>
        </w:rPr>
        <w:t xml:space="preserve">## 18002              0                      0                      0</w:t>
      </w:r>
      <w:r>
        <w:br/>
      </w:r>
      <w:r>
        <w:rPr>
          <w:rStyle w:val="VerbatimChar"/>
        </w:rPr>
        <w:t xml:space="preserve">## 18026              0                      0                      1</w:t>
      </w:r>
      <w:r>
        <w:br/>
      </w:r>
      <w:r>
        <w:rPr>
          <w:rStyle w:val="VerbatimChar"/>
        </w:rPr>
        <w:t xml:space="preserve">## 18030              0                      0                      0</w:t>
      </w:r>
      <w:r>
        <w:br/>
      </w:r>
      <w:r>
        <w:rPr>
          <w:rStyle w:val="VerbatimChar"/>
        </w:rPr>
        <w:t xml:space="preserve">## 18067              0                      0                      0</w:t>
      </w:r>
      <w:r>
        <w:br/>
      </w:r>
      <w:r>
        <w:rPr>
          <w:rStyle w:val="VerbatimChar"/>
        </w:rPr>
        <w:t xml:space="preserve">## 18096              0                      0                      0</w:t>
      </w:r>
      <w:r>
        <w:br/>
      </w:r>
      <w:r>
        <w:rPr>
          <w:rStyle w:val="VerbatimChar"/>
        </w:rPr>
        <w:t xml:space="preserve">## 18102              0                      0                      0</w:t>
      </w:r>
      <w:r>
        <w:br/>
      </w:r>
      <w:r>
        <w:rPr>
          <w:rStyle w:val="VerbatimChar"/>
        </w:rPr>
        <w:t xml:space="preserve">## 18114              0                      0                      0</w:t>
      </w:r>
      <w:r>
        <w:br/>
      </w:r>
      <w:r>
        <w:rPr>
          <w:rStyle w:val="VerbatimChar"/>
        </w:rPr>
        <w:t xml:space="preserve">## 18139              0                      0                      0</w:t>
      </w:r>
      <w:r>
        <w:br/>
      </w:r>
      <w:r>
        <w:rPr>
          <w:rStyle w:val="VerbatimChar"/>
        </w:rPr>
        <w:t xml:space="preserve">## 18140              0                      0                      0</w:t>
      </w:r>
      <w:r>
        <w:br/>
      </w:r>
      <w:r>
        <w:rPr>
          <w:rStyle w:val="VerbatimChar"/>
        </w:rPr>
        <w:t xml:space="preserve">## 18143              0                      0                      1</w:t>
      </w:r>
      <w:r>
        <w:br/>
      </w:r>
      <w:r>
        <w:rPr>
          <w:rStyle w:val="VerbatimChar"/>
        </w:rPr>
        <w:t xml:space="preserve">## 18146              0                      0                      0</w:t>
      </w:r>
      <w:r>
        <w:br/>
      </w:r>
      <w:r>
        <w:rPr>
          <w:rStyle w:val="VerbatimChar"/>
        </w:rPr>
        <w:t xml:space="preserve">## 18205              0                      0                      0</w:t>
      </w:r>
      <w:r>
        <w:br/>
      </w:r>
      <w:r>
        <w:rPr>
          <w:rStyle w:val="VerbatimChar"/>
        </w:rPr>
        <w:t xml:space="preserve">## 18214              0                      0                      0</w:t>
      </w:r>
      <w:r>
        <w:br/>
      </w:r>
      <w:r>
        <w:rPr>
          <w:rStyle w:val="VerbatimChar"/>
        </w:rPr>
        <w:t xml:space="preserve">## 18256              0                      0                      0</w:t>
      </w:r>
      <w:r>
        <w:br/>
      </w:r>
      <w:r>
        <w:rPr>
          <w:rStyle w:val="VerbatimChar"/>
        </w:rPr>
        <w:t xml:space="preserve">## 18273              0                      0                      0</w:t>
      </w:r>
      <w:r>
        <w:br/>
      </w:r>
      <w:r>
        <w:rPr>
          <w:rStyle w:val="VerbatimChar"/>
        </w:rPr>
        <w:t xml:space="preserve">## 18280              0                      0                      0</w:t>
      </w:r>
      <w:r>
        <w:br/>
      </w:r>
      <w:r>
        <w:rPr>
          <w:rStyle w:val="VerbatimChar"/>
        </w:rPr>
        <w:t xml:space="preserve">## 18299              0                      0                      0</w:t>
      </w:r>
      <w:r>
        <w:br/>
      </w:r>
      <w:r>
        <w:rPr>
          <w:rStyle w:val="VerbatimChar"/>
        </w:rPr>
        <w:t xml:space="preserve">## 18307              0                      0                      0</w:t>
      </w:r>
      <w:r>
        <w:br/>
      </w:r>
      <w:r>
        <w:rPr>
          <w:rStyle w:val="VerbatimChar"/>
        </w:rPr>
        <w:t xml:space="preserve">## 18343              0                      0                      0</w:t>
      </w:r>
      <w:r>
        <w:br/>
      </w:r>
      <w:r>
        <w:rPr>
          <w:rStyle w:val="VerbatimChar"/>
        </w:rPr>
        <w:t xml:space="preserve">## 18384              0                      0                      0</w:t>
      </w:r>
      <w:r>
        <w:br/>
      </w:r>
      <w:r>
        <w:rPr>
          <w:rStyle w:val="VerbatimChar"/>
        </w:rPr>
        <w:t xml:space="preserve">## 18387              0                      0                      0</w:t>
      </w:r>
      <w:r>
        <w:br/>
      </w:r>
      <w:r>
        <w:rPr>
          <w:rStyle w:val="VerbatimChar"/>
        </w:rPr>
        <w:t xml:space="preserve">## 18388              0                      1                      0</w:t>
      </w:r>
      <w:r>
        <w:br/>
      </w:r>
      <w:r>
        <w:rPr>
          <w:rStyle w:val="VerbatimChar"/>
        </w:rPr>
        <w:t xml:space="preserve">## 18393              0                      0                      0</w:t>
      </w:r>
      <w:r>
        <w:br/>
      </w:r>
      <w:r>
        <w:rPr>
          <w:rStyle w:val="VerbatimChar"/>
        </w:rPr>
        <w:t xml:space="preserve">## 18401              0                      0                      0</w:t>
      </w:r>
      <w:r>
        <w:br/>
      </w:r>
      <w:r>
        <w:rPr>
          <w:rStyle w:val="VerbatimChar"/>
        </w:rPr>
        <w:t xml:space="preserve">## 18402              0                      0                      0</w:t>
      </w:r>
      <w:r>
        <w:br/>
      </w:r>
      <w:r>
        <w:rPr>
          <w:rStyle w:val="VerbatimChar"/>
        </w:rPr>
        <w:t xml:space="preserve">## 18445              0                      0                      0</w:t>
      </w:r>
      <w:r>
        <w:br/>
      </w:r>
      <w:r>
        <w:rPr>
          <w:rStyle w:val="VerbatimChar"/>
        </w:rPr>
        <w:t xml:space="preserve">## 18446              0                      0                      0</w:t>
      </w:r>
      <w:r>
        <w:br/>
      </w:r>
      <w:r>
        <w:rPr>
          <w:rStyle w:val="VerbatimChar"/>
        </w:rPr>
        <w:t xml:space="preserve">## 18447              0                      0                      0</w:t>
      </w:r>
      <w:r>
        <w:br/>
      </w:r>
      <w:r>
        <w:rPr>
          <w:rStyle w:val="VerbatimChar"/>
        </w:rPr>
        <w:t xml:space="preserve">## 18463              0                      0                      0</w:t>
      </w:r>
      <w:r>
        <w:br/>
      </w:r>
      <w:r>
        <w:rPr>
          <w:rStyle w:val="VerbatimChar"/>
        </w:rPr>
        <w:t xml:space="preserve">## 18543              0                      0                      0</w:t>
      </w:r>
      <w:r>
        <w:br/>
      </w:r>
      <w:r>
        <w:rPr>
          <w:rStyle w:val="VerbatimChar"/>
        </w:rPr>
        <w:t xml:space="preserve">## 18547              0                      0                      0</w:t>
      </w:r>
      <w:r>
        <w:br/>
      </w:r>
      <w:r>
        <w:rPr>
          <w:rStyle w:val="VerbatimChar"/>
        </w:rPr>
        <w:t xml:space="preserve">## 18554              0                      0                      1</w:t>
      </w:r>
      <w:r>
        <w:br/>
      </w:r>
      <w:r>
        <w:rPr>
          <w:rStyle w:val="VerbatimChar"/>
        </w:rPr>
        <w:t xml:space="preserve">## 18556              0                      0                      0</w:t>
      </w:r>
      <w:r>
        <w:br/>
      </w:r>
      <w:r>
        <w:rPr>
          <w:rStyle w:val="VerbatimChar"/>
        </w:rPr>
        <w:t xml:space="preserve">## 18557              0                      0                      0</w:t>
      </w:r>
      <w:r>
        <w:br/>
      </w:r>
      <w:r>
        <w:rPr>
          <w:rStyle w:val="VerbatimChar"/>
        </w:rPr>
        <w:t xml:space="preserve">## 18564              0                      0                      0</w:t>
      </w:r>
      <w:r>
        <w:br/>
      </w:r>
      <w:r>
        <w:rPr>
          <w:rStyle w:val="VerbatimChar"/>
        </w:rPr>
        <w:t xml:space="preserve">## 18586              0                      0                      0</w:t>
      </w:r>
      <w:r>
        <w:br/>
      </w:r>
      <w:r>
        <w:rPr>
          <w:rStyle w:val="VerbatimChar"/>
        </w:rPr>
        <w:t xml:space="preserve">## 18587              0                      0                      0</w:t>
      </w:r>
      <w:r>
        <w:br/>
      </w:r>
      <w:r>
        <w:rPr>
          <w:rStyle w:val="VerbatimChar"/>
        </w:rPr>
        <w:t xml:space="preserve">## 18611              0                      0                      0</w:t>
      </w:r>
      <w:r>
        <w:br/>
      </w:r>
      <w:r>
        <w:rPr>
          <w:rStyle w:val="VerbatimChar"/>
        </w:rPr>
        <w:t xml:space="preserve">## 18612              0                      0                      0</w:t>
      </w:r>
      <w:r>
        <w:br/>
      </w:r>
      <w:r>
        <w:rPr>
          <w:rStyle w:val="VerbatimChar"/>
        </w:rPr>
        <w:t xml:space="preserve">## 18664              0                      0                      0</w:t>
      </w:r>
      <w:r>
        <w:br/>
      </w:r>
      <w:r>
        <w:rPr>
          <w:rStyle w:val="VerbatimChar"/>
        </w:rPr>
        <w:t xml:space="preserve">## 18679              0                      0                      0</w:t>
      </w:r>
      <w:r>
        <w:br/>
      </w:r>
      <w:r>
        <w:rPr>
          <w:rStyle w:val="VerbatimChar"/>
        </w:rPr>
        <w:t xml:space="preserve">## 18685              0                      0                      0</w:t>
      </w:r>
      <w:r>
        <w:br/>
      </w:r>
      <w:r>
        <w:rPr>
          <w:rStyle w:val="VerbatimChar"/>
        </w:rPr>
        <w:t xml:space="preserve">## 18690              0                      0                      0</w:t>
      </w:r>
      <w:r>
        <w:br/>
      </w:r>
      <w:r>
        <w:rPr>
          <w:rStyle w:val="VerbatimChar"/>
        </w:rPr>
        <w:t xml:space="preserve">## 18696              0                      0                      0</w:t>
      </w:r>
      <w:r>
        <w:br/>
      </w:r>
      <w:r>
        <w:rPr>
          <w:rStyle w:val="VerbatimChar"/>
        </w:rPr>
        <w:t xml:space="preserve">## 18716              0                      0                      0</w:t>
      </w:r>
      <w:r>
        <w:br/>
      </w:r>
      <w:r>
        <w:rPr>
          <w:rStyle w:val="VerbatimChar"/>
        </w:rPr>
        <w:t xml:space="preserve">## 18722              0                      0                      0</w:t>
      </w:r>
      <w:r>
        <w:br/>
      </w:r>
      <w:r>
        <w:rPr>
          <w:rStyle w:val="VerbatimChar"/>
        </w:rPr>
        <w:t xml:space="preserve">## 18724              0                      0                      0</w:t>
      </w:r>
      <w:r>
        <w:br/>
      </w:r>
      <w:r>
        <w:rPr>
          <w:rStyle w:val="VerbatimChar"/>
        </w:rPr>
        <w:t xml:space="preserve">## 18725              0                      0                      0</w:t>
      </w:r>
      <w:r>
        <w:br/>
      </w:r>
      <w:r>
        <w:rPr>
          <w:rStyle w:val="VerbatimChar"/>
        </w:rPr>
        <w:t xml:space="preserve">## 18762              0                      0                      0</w:t>
      </w:r>
      <w:r>
        <w:br/>
      </w:r>
      <w:r>
        <w:rPr>
          <w:rStyle w:val="VerbatimChar"/>
        </w:rPr>
        <w:t xml:space="preserve">## 18764              0                      0                      0</w:t>
      </w:r>
      <w:r>
        <w:br/>
      </w:r>
      <w:r>
        <w:rPr>
          <w:rStyle w:val="VerbatimChar"/>
        </w:rPr>
        <w:t xml:space="preserve">## 18767              0                      0                      1</w:t>
      </w:r>
      <w:r>
        <w:br/>
      </w:r>
      <w:r>
        <w:rPr>
          <w:rStyle w:val="VerbatimChar"/>
        </w:rPr>
        <w:t xml:space="preserve">## 18800              0                      0                      0</w:t>
      </w:r>
      <w:r>
        <w:br/>
      </w:r>
      <w:r>
        <w:rPr>
          <w:rStyle w:val="VerbatimChar"/>
        </w:rPr>
        <w:t xml:space="preserve">## 18825              0                      0                      1</w:t>
      </w:r>
      <w:r>
        <w:br/>
      </w:r>
      <w:r>
        <w:rPr>
          <w:rStyle w:val="VerbatimChar"/>
        </w:rPr>
        <w:t xml:space="preserve">## 18862              0                      0                      0</w:t>
      </w:r>
      <w:r>
        <w:br/>
      </w:r>
      <w:r>
        <w:rPr>
          <w:rStyle w:val="VerbatimChar"/>
        </w:rPr>
        <w:t xml:space="preserve">## 18898              0                      0                      0</w:t>
      </w:r>
      <w:r>
        <w:br/>
      </w:r>
      <w:r>
        <w:rPr>
          <w:rStyle w:val="VerbatimChar"/>
        </w:rPr>
        <w:t xml:space="preserve">## 18899              0                      0                      0</w:t>
      </w:r>
      <w:r>
        <w:br/>
      </w:r>
      <w:r>
        <w:rPr>
          <w:rStyle w:val="VerbatimChar"/>
        </w:rPr>
        <w:t xml:space="preserve">## 18935              0                      0                      0</w:t>
      </w:r>
      <w:r>
        <w:br/>
      </w:r>
      <w:r>
        <w:rPr>
          <w:rStyle w:val="VerbatimChar"/>
        </w:rPr>
        <w:t xml:space="preserve">## 18941              0                      0                      0</w:t>
      </w:r>
      <w:r>
        <w:br/>
      </w:r>
      <w:r>
        <w:rPr>
          <w:rStyle w:val="VerbatimChar"/>
        </w:rPr>
        <w:t xml:space="preserve">## 18956              0                      0                      0</w:t>
      </w:r>
      <w:r>
        <w:br/>
      </w:r>
      <w:r>
        <w:rPr>
          <w:rStyle w:val="VerbatimChar"/>
        </w:rPr>
        <w:t xml:space="preserve">## 18967              0                      0                      1</w:t>
      </w:r>
      <w:r>
        <w:br/>
      </w:r>
      <w:r>
        <w:rPr>
          <w:rStyle w:val="VerbatimChar"/>
        </w:rPr>
        <w:t xml:space="preserve">## 18980              0                      0                      0</w:t>
      </w:r>
      <w:r>
        <w:br/>
      </w:r>
      <w:r>
        <w:rPr>
          <w:rStyle w:val="VerbatimChar"/>
        </w:rPr>
        <w:t xml:space="preserve">## 18989              0                      0                      0</w:t>
      </w:r>
      <w:r>
        <w:br/>
      </w:r>
      <w:r>
        <w:rPr>
          <w:rStyle w:val="VerbatimChar"/>
        </w:rPr>
        <w:t xml:space="preserve">## 19035              0                      0                      0</w:t>
      </w:r>
      <w:r>
        <w:br/>
      </w:r>
      <w:r>
        <w:rPr>
          <w:rStyle w:val="VerbatimChar"/>
        </w:rPr>
        <w:t xml:space="preserve">## 19039              0                      0                      0</w:t>
      </w:r>
      <w:r>
        <w:br/>
      </w:r>
      <w:r>
        <w:rPr>
          <w:rStyle w:val="VerbatimChar"/>
        </w:rPr>
        <w:t xml:space="preserve">## 19043              0                      0                      0</w:t>
      </w:r>
      <w:r>
        <w:br/>
      </w:r>
      <w:r>
        <w:rPr>
          <w:rStyle w:val="VerbatimChar"/>
        </w:rPr>
        <w:t xml:space="preserve">## 19044              0                      0                      0</w:t>
      </w:r>
      <w:r>
        <w:br/>
      </w:r>
      <w:r>
        <w:rPr>
          <w:rStyle w:val="VerbatimChar"/>
        </w:rPr>
        <w:t xml:space="preserve">## 19077              0                      0                      0</w:t>
      </w:r>
      <w:r>
        <w:br/>
      </w:r>
      <w:r>
        <w:rPr>
          <w:rStyle w:val="VerbatimChar"/>
        </w:rPr>
        <w:t xml:space="preserve">## 19086              0                      0                      0</w:t>
      </w:r>
      <w:r>
        <w:br/>
      </w:r>
      <w:r>
        <w:rPr>
          <w:rStyle w:val="VerbatimChar"/>
        </w:rPr>
        <w:t xml:space="preserve">## 19100              0                      0                      0</w:t>
      </w:r>
      <w:r>
        <w:br/>
      </w:r>
      <w:r>
        <w:rPr>
          <w:rStyle w:val="VerbatimChar"/>
        </w:rPr>
        <w:t xml:space="preserve">## 19126              0                      0                      0</w:t>
      </w:r>
      <w:r>
        <w:br/>
      </w:r>
      <w:r>
        <w:rPr>
          <w:rStyle w:val="VerbatimChar"/>
        </w:rPr>
        <w:t xml:space="preserve">## 19146              0                      0                      1</w:t>
      </w:r>
      <w:r>
        <w:br/>
      </w:r>
      <w:r>
        <w:rPr>
          <w:rStyle w:val="VerbatimChar"/>
        </w:rPr>
        <w:t xml:space="preserve">## 19151              0                      0                      0</w:t>
      </w:r>
      <w:r>
        <w:br/>
      </w:r>
      <w:r>
        <w:rPr>
          <w:rStyle w:val="VerbatimChar"/>
        </w:rPr>
        <w:t xml:space="preserve">## 19163              0                      0                      0</w:t>
      </w:r>
      <w:r>
        <w:br/>
      </w:r>
      <w:r>
        <w:rPr>
          <w:rStyle w:val="VerbatimChar"/>
        </w:rPr>
        <w:t xml:space="preserve">## 19192              0                      0                      0</w:t>
      </w:r>
      <w:r>
        <w:br/>
      </w:r>
      <w:r>
        <w:rPr>
          <w:rStyle w:val="VerbatimChar"/>
        </w:rPr>
        <w:t xml:space="preserve">## 19202              0                      0                      0</w:t>
      </w:r>
      <w:r>
        <w:br/>
      </w:r>
      <w:r>
        <w:rPr>
          <w:rStyle w:val="VerbatimChar"/>
        </w:rPr>
        <w:t xml:space="preserve">## 19208              0                      0                      0</w:t>
      </w:r>
      <w:r>
        <w:br/>
      </w:r>
      <w:r>
        <w:rPr>
          <w:rStyle w:val="VerbatimChar"/>
        </w:rPr>
        <w:t xml:space="preserve">## 19227              0                      0                      0</w:t>
      </w:r>
      <w:r>
        <w:br/>
      </w:r>
      <w:r>
        <w:rPr>
          <w:rStyle w:val="VerbatimChar"/>
        </w:rPr>
        <w:t xml:space="preserve">## 19243              0                      0                      0</w:t>
      </w:r>
      <w:r>
        <w:br/>
      </w:r>
      <w:r>
        <w:rPr>
          <w:rStyle w:val="VerbatimChar"/>
        </w:rPr>
        <w:t xml:space="preserve">## 19245              0                      0                      0</w:t>
      </w:r>
      <w:r>
        <w:br/>
      </w:r>
      <w:r>
        <w:rPr>
          <w:rStyle w:val="VerbatimChar"/>
        </w:rPr>
        <w:t xml:space="preserve">## 19257              0                      0                      0</w:t>
      </w:r>
      <w:r>
        <w:br/>
      </w:r>
      <w:r>
        <w:rPr>
          <w:rStyle w:val="VerbatimChar"/>
        </w:rPr>
        <w:t xml:space="preserve">## 19261              0                      0                      0</w:t>
      </w:r>
      <w:r>
        <w:br/>
      </w:r>
      <w:r>
        <w:rPr>
          <w:rStyle w:val="VerbatimChar"/>
        </w:rPr>
        <w:t xml:space="preserve">## 19273              0                      0                      0</w:t>
      </w:r>
      <w:r>
        <w:br/>
      </w:r>
      <w:r>
        <w:rPr>
          <w:rStyle w:val="VerbatimChar"/>
        </w:rPr>
        <w:t xml:space="preserve">## 19288              0                      0                      1</w:t>
      </w:r>
      <w:r>
        <w:br/>
      </w:r>
      <w:r>
        <w:rPr>
          <w:rStyle w:val="VerbatimChar"/>
        </w:rPr>
        <w:t xml:space="preserve">## 19316              0                      0                      1</w:t>
      </w:r>
      <w:r>
        <w:br/>
      </w:r>
      <w:r>
        <w:rPr>
          <w:rStyle w:val="VerbatimChar"/>
        </w:rPr>
        <w:t xml:space="preserve">## 19317              0                      0                      0</w:t>
      </w:r>
      <w:r>
        <w:br/>
      </w:r>
      <w:r>
        <w:rPr>
          <w:rStyle w:val="VerbatimChar"/>
        </w:rPr>
        <w:t xml:space="preserve">## 19319              0                      0                      0</w:t>
      </w:r>
      <w:r>
        <w:br/>
      </w:r>
      <w:r>
        <w:rPr>
          <w:rStyle w:val="VerbatimChar"/>
        </w:rPr>
        <w:t xml:space="preserve">## 19332              0                      0                      0</w:t>
      </w:r>
      <w:r>
        <w:br/>
      </w:r>
      <w:r>
        <w:rPr>
          <w:rStyle w:val="VerbatimChar"/>
        </w:rPr>
        <w:t xml:space="preserve">## 19334              0                      0                      0</w:t>
      </w:r>
      <w:r>
        <w:br/>
      </w:r>
      <w:r>
        <w:rPr>
          <w:rStyle w:val="VerbatimChar"/>
        </w:rPr>
        <w:t xml:space="preserve">## 19337              0                      0                      0</w:t>
      </w:r>
      <w:r>
        <w:br/>
      </w:r>
      <w:r>
        <w:rPr>
          <w:rStyle w:val="VerbatimChar"/>
        </w:rPr>
        <w:t xml:space="preserve">## 19342              0                      0                      0</w:t>
      </w:r>
      <w:r>
        <w:br/>
      </w:r>
      <w:r>
        <w:rPr>
          <w:rStyle w:val="VerbatimChar"/>
        </w:rPr>
        <w:t xml:space="preserve">## 19359              0                      0                      0</w:t>
      </w:r>
      <w:r>
        <w:br/>
      </w:r>
      <w:r>
        <w:rPr>
          <w:rStyle w:val="VerbatimChar"/>
        </w:rPr>
        <w:t xml:space="preserve">## 19369              0                      0                      0</w:t>
      </w:r>
      <w:r>
        <w:br/>
      </w:r>
      <w:r>
        <w:rPr>
          <w:rStyle w:val="VerbatimChar"/>
        </w:rPr>
        <w:t xml:space="preserve">## 19418              0                      0                      0</w:t>
      </w:r>
      <w:r>
        <w:br/>
      </w:r>
      <w:r>
        <w:rPr>
          <w:rStyle w:val="VerbatimChar"/>
        </w:rPr>
        <w:t xml:space="preserve">## 19420              0                      0                      0</w:t>
      </w:r>
      <w:r>
        <w:br/>
      </w:r>
      <w:r>
        <w:rPr>
          <w:rStyle w:val="VerbatimChar"/>
        </w:rPr>
        <w:t xml:space="preserve">## 19423              0                      0                      0</w:t>
      </w:r>
      <w:r>
        <w:br/>
      </w:r>
      <w:r>
        <w:rPr>
          <w:rStyle w:val="VerbatimChar"/>
        </w:rPr>
        <w:t xml:space="preserve">## 19427              0                      0                      0</w:t>
      </w:r>
      <w:r>
        <w:br/>
      </w:r>
      <w:r>
        <w:rPr>
          <w:rStyle w:val="VerbatimChar"/>
        </w:rPr>
        <w:t xml:space="preserve">## 19433              0                      0                      0</w:t>
      </w:r>
      <w:r>
        <w:br/>
      </w:r>
      <w:r>
        <w:rPr>
          <w:rStyle w:val="VerbatimChar"/>
        </w:rPr>
        <w:t xml:space="preserve">## 19472              0                      0                      0</w:t>
      </w:r>
      <w:r>
        <w:br/>
      </w:r>
      <w:r>
        <w:rPr>
          <w:rStyle w:val="VerbatimChar"/>
        </w:rPr>
        <w:t xml:space="preserve">## 19485              0                      0                      0</w:t>
      </w:r>
      <w:r>
        <w:br/>
      </w:r>
      <w:r>
        <w:rPr>
          <w:rStyle w:val="VerbatimChar"/>
        </w:rPr>
        <w:t xml:space="preserve">## 19492              0                      0                      0</w:t>
      </w:r>
      <w:r>
        <w:br/>
      </w:r>
      <w:r>
        <w:rPr>
          <w:rStyle w:val="VerbatimChar"/>
        </w:rPr>
        <w:t xml:space="preserve">## 19515              0                      0                      0</w:t>
      </w:r>
      <w:r>
        <w:br/>
      </w:r>
      <w:r>
        <w:rPr>
          <w:rStyle w:val="VerbatimChar"/>
        </w:rPr>
        <w:t xml:space="preserve">## 19594              0                      0                      0</w:t>
      </w:r>
      <w:r>
        <w:br/>
      </w:r>
      <w:r>
        <w:rPr>
          <w:rStyle w:val="VerbatimChar"/>
        </w:rPr>
        <w:t xml:space="preserve">## 19628              0                      0                      0</w:t>
      </w:r>
      <w:r>
        <w:br/>
      </w:r>
      <w:r>
        <w:rPr>
          <w:rStyle w:val="VerbatimChar"/>
        </w:rPr>
        <w:t xml:space="preserve">## 19645              0                      0                      0</w:t>
      </w:r>
      <w:r>
        <w:br/>
      </w:r>
      <w:r>
        <w:rPr>
          <w:rStyle w:val="VerbatimChar"/>
        </w:rPr>
        <w:t xml:space="preserve">## 19650              0                      0                      0</w:t>
      </w:r>
      <w:r>
        <w:br/>
      </w:r>
      <w:r>
        <w:rPr>
          <w:rStyle w:val="VerbatimChar"/>
        </w:rPr>
        <w:t xml:space="preserve">## 19659              0                      0                      0</w:t>
      </w:r>
      <w:r>
        <w:br/>
      </w:r>
      <w:r>
        <w:rPr>
          <w:rStyle w:val="VerbatimChar"/>
        </w:rPr>
        <w:t xml:space="preserve">## 19665              0                      0                      0</w:t>
      </w:r>
      <w:r>
        <w:br/>
      </w:r>
      <w:r>
        <w:rPr>
          <w:rStyle w:val="VerbatimChar"/>
        </w:rPr>
        <w:t xml:space="preserve">## 19714              0                      0                      0</w:t>
      </w:r>
      <w:r>
        <w:br/>
      </w:r>
      <w:r>
        <w:rPr>
          <w:rStyle w:val="VerbatimChar"/>
        </w:rPr>
        <w:t xml:space="preserve">## 19716              0                      0                      1</w:t>
      </w:r>
      <w:r>
        <w:br/>
      </w:r>
      <w:r>
        <w:rPr>
          <w:rStyle w:val="VerbatimChar"/>
        </w:rPr>
        <w:t xml:space="preserve">## 19726              0                      0                      0</w:t>
      </w:r>
      <w:r>
        <w:br/>
      </w:r>
      <w:r>
        <w:rPr>
          <w:rStyle w:val="VerbatimChar"/>
        </w:rPr>
        <w:t xml:space="preserve">## 19747              0                      0                      0</w:t>
      </w:r>
      <w:r>
        <w:br/>
      </w:r>
      <w:r>
        <w:rPr>
          <w:rStyle w:val="VerbatimChar"/>
        </w:rPr>
        <w:t xml:space="preserve">## 19759              0                      0                      0</w:t>
      </w:r>
      <w:r>
        <w:br/>
      </w:r>
      <w:r>
        <w:rPr>
          <w:rStyle w:val="VerbatimChar"/>
        </w:rPr>
        <w:t xml:space="preserve">## 19789              0                      0                      0</w:t>
      </w:r>
      <w:r>
        <w:br/>
      </w:r>
      <w:r>
        <w:rPr>
          <w:rStyle w:val="VerbatimChar"/>
        </w:rPr>
        <w:t xml:space="preserve">## 19794              0                      0                      0</w:t>
      </w:r>
      <w:r>
        <w:br/>
      </w:r>
      <w:r>
        <w:rPr>
          <w:rStyle w:val="VerbatimChar"/>
        </w:rPr>
        <w:t xml:space="preserve">## 19831              0                      0                      0</w:t>
      </w:r>
      <w:r>
        <w:br/>
      </w:r>
      <w:r>
        <w:rPr>
          <w:rStyle w:val="VerbatimChar"/>
        </w:rPr>
        <w:t xml:space="preserve">## 19833              0                      0                      0</w:t>
      </w:r>
      <w:r>
        <w:br/>
      </w:r>
      <w:r>
        <w:rPr>
          <w:rStyle w:val="VerbatimChar"/>
        </w:rPr>
        <w:t xml:space="preserve">## 19856              0                      0                      0</w:t>
      </w:r>
      <w:r>
        <w:br/>
      </w:r>
      <w:r>
        <w:rPr>
          <w:rStyle w:val="VerbatimChar"/>
        </w:rPr>
        <w:t xml:space="preserve">## 19861              0                      0                      0</w:t>
      </w:r>
      <w:r>
        <w:br/>
      </w:r>
      <w:r>
        <w:rPr>
          <w:rStyle w:val="VerbatimChar"/>
        </w:rPr>
        <w:t xml:space="preserve">## 19877              0                      0                      0</w:t>
      </w:r>
      <w:r>
        <w:br/>
      </w:r>
      <w:r>
        <w:rPr>
          <w:rStyle w:val="VerbatimChar"/>
        </w:rPr>
        <w:t xml:space="preserve">## 19879              0                      0                      0</w:t>
      </w:r>
      <w:r>
        <w:br/>
      </w:r>
      <w:r>
        <w:rPr>
          <w:rStyle w:val="VerbatimChar"/>
        </w:rPr>
        <w:t xml:space="preserve">## 19884              0                      0                      0</w:t>
      </w:r>
      <w:r>
        <w:br/>
      </w:r>
      <w:r>
        <w:rPr>
          <w:rStyle w:val="VerbatimChar"/>
        </w:rPr>
        <w:t xml:space="preserve">## 19898              0                      0                      0</w:t>
      </w:r>
      <w:r>
        <w:br/>
      </w:r>
      <w:r>
        <w:rPr>
          <w:rStyle w:val="VerbatimChar"/>
        </w:rPr>
        <w:t xml:space="preserve">## 19931              0                      0                      0</w:t>
      </w:r>
      <w:r>
        <w:br/>
      </w:r>
      <w:r>
        <w:rPr>
          <w:rStyle w:val="VerbatimChar"/>
        </w:rPr>
        <w:t xml:space="preserve">## 19934              0                      0                      0</w:t>
      </w:r>
      <w:r>
        <w:br/>
      </w:r>
      <w:r>
        <w:rPr>
          <w:rStyle w:val="VerbatimChar"/>
        </w:rPr>
        <w:t xml:space="preserve">## 19979              0                      0                      0</w:t>
      </w:r>
      <w:r>
        <w:br/>
      </w:r>
      <w:r>
        <w:rPr>
          <w:rStyle w:val="VerbatimChar"/>
        </w:rPr>
        <w:t xml:space="preserve">## 20003              0                      0                      0</w:t>
      </w:r>
      <w:r>
        <w:br/>
      </w:r>
      <w:r>
        <w:rPr>
          <w:rStyle w:val="VerbatimChar"/>
        </w:rPr>
        <w:t xml:space="preserve">## 20013              0                      0                      0</w:t>
      </w:r>
      <w:r>
        <w:br/>
      </w:r>
      <w:r>
        <w:rPr>
          <w:rStyle w:val="VerbatimChar"/>
        </w:rPr>
        <w:t xml:space="preserve">## 20047              0                      0                      0</w:t>
      </w:r>
      <w:r>
        <w:br/>
      </w:r>
      <w:r>
        <w:rPr>
          <w:rStyle w:val="VerbatimChar"/>
        </w:rPr>
        <w:t xml:space="preserve">## 20062              0                      0                      0</w:t>
      </w:r>
      <w:r>
        <w:br/>
      </w:r>
      <w:r>
        <w:rPr>
          <w:rStyle w:val="VerbatimChar"/>
        </w:rPr>
        <w:t xml:space="preserve">## 20079              0                      0                      0</w:t>
      </w:r>
      <w:r>
        <w:br/>
      </w:r>
      <w:r>
        <w:rPr>
          <w:rStyle w:val="VerbatimChar"/>
        </w:rPr>
        <w:t xml:space="preserve">## 20094              0                      0                      0</w:t>
      </w:r>
      <w:r>
        <w:br/>
      </w:r>
      <w:r>
        <w:rPr>
          <w:rStyle w:val="VerbatimChar"/>
        </w:rPr>
        <w:t xml:space="preserve">## 20112              0                      0                      0</w:t>
      </w:r>
      <w:r>
        <w:br/>
      </w:r>
      <w:r>
        <w:rPr>
          <w:rStyle w:val="VerbatimChar"/>
        </w:rPr>
        <w:t xml:space="preserve">## 20115              0                      0                      0</w:t>
      </w:r>
      <w:r>
        <w:br/>
      </w:r>
      <w:r>
        <w:rPr>
          <w:rStyle w:val="VerbatimChar"/>
        </w:rPr>
        <w:t xml:space="preserve">## 20122              0                      0                      0</w:t>
      </w:r>
      <w:r>
        <w:br/>
      </w:r>
      <w:r>
        <w:rPr>
          <w:rStyle w:val="VerbatimChar"/>
        </w:rPr>
        <w:t xml:space="preserve">## 20142              0                      0                      0</w:t>
      </w:r>
      <w:r>
        <w:br/>
      </w:r>
      <w:r>
        <w:rPr>
          <w:rStyle w:val="VerbatimChar"/>
        </w:rPr>
        <w:t xml:space="preserve">## 20157              0                      0                      0</w:t>
      </w:r>
      <w:r>
        <w:br/>
      </w:r>
      <w:r>
        <w:rPr>
          <w:rStyle w:val="VerbatimChar"/>
        </w:rPr>
        <w:t xml:space="preserve">## 20180              0                      0                      0</w:t>
      </w:r>
      <w:r>
        <w:br/>
      </w:r>
      <w:r>
        <w:rPr>
          <w:rStyle w:val="VerbatimChar"/>
        </w:rPr>
        <w:t xml:space="preserve">## 20183              0                      0                      0</w:t>
      </w:r>
      <w:r>
        <w:br/>
      </w:r>
      <w:r>
        <w:rPr>
          <w:rStyle w:val="VerbatimChar"/>
        </w:rPr>
        <w:t xml:space="preserve">## 20189              0                      0                      0</w:t>
      </w:r>
      <w:r>
        <w:br/>
      </w:r>
      <w:r>
        <w:rPr>
          <w:rStyle w:val="VerbatimChar"/>
        </w:rPr>
        <w:t xml:space="preserve">## 20190              0                      0                      0</w:t>
      </w:r>
      <w:r>
        <w:br/>
      </w:r>
      <w:r>
        <w:rPr>
          <w:rStyle w:val="VerbatimChar"/>
        </w:rPr>
        <w:t xml:space="preserve">## 20196              0                      0                      0</w:t>
      </w:r>
      <w:r>
        <w:br/>
      </w:r>
      <w:r>
        <w:rPr>
          <w:rStyle w:val="VerbatimChar"/>
        </w:rPr>
        <w:t xml:space="preserve">## 20197              0                      0                      0</w:t>
      </w:r>
      <w:r>
        <w:br/>
      </w:r>
      <w:r>
        <w:rPr>
          <w:rStyle w:val="VerbatimChar"/>
        </w:rPr>
        <w:t xml:space="preserve">## 20204              0                      0                      0</w:t>
      </w:r>
      <w:r>
        <w:br/>
      </w:r>
      <w:r>
        <w:rPr>
          <w:rStyle w:val="VerbatimChar"/>
        </w:rPr>
        <w:t xml:space="preserve">## 20240              0                      0                      0</w:t>
      </w:r>
      <w:r>
        <w:br/>
      </w:r>
      <w:r>
        <w:rPr>
          <w:rStyle w:val="VerbatimChar"/>
        </w:rPr>
        <w:t xml:space="preserve">## 20290              0                      0                      0</w:t>
      </w:r>
      <w:r>
        <w:br/>
      </w:r>
      <w:r>
        <w:rPr>
          <w:rStyle w:val="VerbatimChar"/>
        </w:rPr>
        <w:t xml:space="preserve">## 20298              0                      0                      0</w:t>
      </w:r>
      <w:r>
        <w:br/>
      </w:r>
      <w:r>
        <w:rPr>
          <w:rStyle w:val="VerbatimChar"/>
        </w:rPr>
        <w:t xml:space="preserve">## 20305              0                      0                      0</w:t>
      </w:r>
      <w:r>
        <w:br/>
      </w:r>
      <w:r>
        <w:rPr>
          <w:rStyle w:val="VerbatimChar"/>
        </w:rPr>
        <w:t xml:space="preserve">## 20385              0                      0                      0</w:t>
      </w:r>
      <w:r>
        <w:br/>
      </w:r>
      <w:r>
        <w:rPr>
          <w:rStyle w:val="VerbatimChar"/>
        </w:rPr>
        <w:t xml:space="preserve">## 20401              0                      0                      0</w:t>
      </w:r>
      <w:r>
        <w:br/>
      </w:r>
      <w:r>
        <w:rPr>
          <w:rStyle w:val="VerbatimChar"/>
        </w:rPr>
        <w:t xml:space="preserve">## 20410              0                      0                      0</w:t>
      </w:r>
      <w:r>
        <w:br/>
      </w:r>
      <w:r>
        <w:rPr>
          <w:rStyle w:val="VerbatimChar"/>
        </w:rPr>
        <w:t xml:space="preserve">## 20438              0                      0                      0</w:t>
      </w:r>
      <w:r>
        <w:br/>
      </w:r>
      <w:r>
        <w:rPr>
          <w:rStyle w:val="VerbatimChar"/>
        </w:rPr>
        <w:t xml:space="preserve">## 20440              0                      0                      0</w:t>
      </w:r>
      <w:r>
        <w:br/>
      </w:r>
      <w:r>
        <w:rPr>
          <w:rStyle w:val="VerbatimChar"/>
        </w:rPr>
        <w:t xml:space="preserve">## 20490              0                      0                      0</w:t>
      </w:r>
      <w:r>
        <w:br/>
      </w:r>
      <w:r>
        <w:rPr>
          <w:rStyle w:val="VerbatimChar"/>
        </w:rPr>
        <w:t xml:space="preserve">## 20492              0                      0                      0</w:t>
      </w:r>
      <w:r>
        <w:br/>
      </w:r>
      <w:r>
        <w:rPr>
          <w:rStyle w:val="VerbatimChar"/>
        </w:rPr>
        <w:t xml:space="preserve">## 20507              0                      0                      0</w:t>
      </w:r>
      <w:r>
        <w:br/>
      </w:r>
      <w:r>
        <w:rPr>
          <w:rStyle w:val="VerbatimChar"/>
        </w:rPr>
        <w:t xml:space="preserve">## 20532              0                      0                      0</w:t>
      </w:r>
      <w:r>
        <w:br/>
      </w:r>
      <w:r>
        <w:rPr>
          <w:rStyle w:val="VerbatimChar"/>
        </w:rPr>
        <w:t xml:space="preserve">## 20538              0                      0                      0</w:t>
      </w:r>
      <w:r>
        <w:br/>
      </w:r>
      <w:r>
        <w:rPr>
          <w:rStyle w:val="VerbatimChar"/>
        </w:rPr>
        <w:t xml:space="preserve">## 20563              0                      0                      0</w:t>
      </w:r>
      <w:r>
        <w:br/>
      </w:r>
      <w:r>
        <w:rPr>
          <w:rStyle w:val="VerbatimChar"/>
        </w:rPr>
        <w:t xml:space="preserve">## 20606              0                      0                      0</w:t>
      </w:r>
      <w:r>
        <w:br/>
      </w:r>
      <w:r>
        <w:rPr>
          <w:rStyle w:val="VerbatimChar"/>
        </w:rPr>
        <w:t xml:space="preserve">## 20627              0                      0                      0</w:t>
      </w:r>
      <w:r>
        <w:br/>
      </w:r>
      <w:r>
        <w:rPr>
          <w:rStyle w:val="VerbatimChar"/>
        </w:rPr>
        <w:t xml:space="preserve">## 20630              0                      0                      0</w:t>
      </w:r>
      <w:r>
        <w:br/>
      </w:r>
      <w:r>
        <w:rPr>
          <w:rStyle w:val="VerbatimChar"/>
        </w:rPr>
        <w:t xml:space="preserve">## 20640              0                      0                      0</w:t>
      </w:r>
      <w:r>
        <w:br/>
      </w:r>
      <w:r>
        <w:rPr>
          <w:rStyle w:val="VerbatimChar"/>
        </w:rPr>
        <w:t xml:space="preserve">## 20641              0                      0                      0</w:t>
      </w:r>
      <w:r>
        <w:br/>
      </w:r>
      <w:r>
        <w:rPr>
          <w:rStyle w:val="VerbatimChar"/>
        </w:rPr>
        <w:t xml:space="preserve">## 20646              0                      0                      0</w:t>
      </w:r>
      <w:r>
        <w:br/>
      </w:r>
      <w:r>
        <w:rPr>
          <w:rStyle w:val="VerbatimChar"/>
        </w:rPr>
        <w:t xml:space="preserve">## 20659              0                      0                      0</w:t>
      </w:r>
      <w:r>
        <w:br/>
      </w:r>
      <w:r>
        <w:rPr>
          <w:rStyle w:val="VerbatimChar"/>
        </w:rPr>
        <w:t xml:space="preserve">## 20660              0                      0                      0</w:t>
      </w:r>
      <w:r>
        <w:br/>
      </w:r>
      <w:r>
        <w:rPr>
          <w:rStyle w:val="VerbatimChar"/>
        </w:rPr>
        <w:t xml:space="preserve">## 20664              0                      0                      0</w:t>
      </w:r>
      <w:r>
        <w:br/>
      </w:r>
      <w:r>
        <w:rPr>
          <w:rStyle w:val="VerbatimChar"/>
        </w:rPr>
        <w:t xml:space="preserve">## 20678              0                      0                      0</w:t>
      </w:r>
      <w:r>
        <w:br/>
      </w:r>
      <w:r>
        <w:rPr>
          <w:rStyle w:val="VerbatimChar"/>
        </w:rPr>
        <w:t xml:space="preserve">## 20687              0                      0                      0</w:t>
      </w:r>
      <w:r>
        <w:br/>
      </w:r>
      <w:r>
        <w:rPr>
          <w:rStyle w:val="VerbatimChar"/>
        </w:rPr>
        <w:t xml:space="preserve">## 20722              0                      0                      0</w:t>
      </w:r>
      <w:r>
        <w:br/>
      </w:r>
      <w:r>
        <w:rPr>
          <w:rStyle w:val="VerbatimChar"/>
        </w:rPr>
        <w:t xml:space="preserve">## 20731              0                      0                      0</w:t>
      </w:r>
      <w:r>
        <w:br/>
      </w:r>
      <w:r>
        <w:rPr>
          <w:rStyle w:val="VerbatimChar"/>
        </w:rPr>
        <w:t xml:space="preserve">## 20749              0                      0                      0</w:t>
      </w:r>
      <w:r>
        <w:br/>
      </w:r>
      <w:r>
        <w:rPr>
          <w:rStyle w:val="VerbatimChar"/>
        </w:rPr>
        <w:t xml:space="preserve">## 20764              0                      0                      0</w:t>
      </w:r>
      <w:r>
        <w:br/>
      </w:r>
      <w:r>
        <w:rPr>
          <w:rStyle w:val="VerbatimChar"/>
        </w:rPr>
        <w:t xml:space="preserve">## 20793              0                      0                      0</w:t>
      </w:r>
      <w:r>
        <w:br/>
      </w:r>
      <w:r>
        <w:rPr>
          <w:rStyle w:val="VerbatimChar"/>
        </w:rPr>
        <w:t xml:space="preserve">## 20826              0                      0                      0</w:t>
      </w:r>
      <w:r>
        <w:br/>
      </w:r>
      <w:r>
        <w:rPr>
          <w:rStyle w:val="VerbatimChar"/>
        </w:rPr>
        <w:t xml:space="preserve">## 20832              0                      0                      1</w:t>
      </w:r>
      <w:r>
        <w:br/>
      </w:r>
      <w:r>
        <w:rPr>
          <w:rStyle w:val="VerbatimChar"/>
        </w:rPr>
        <w:t xml:space="preserve">## 20837              0                      0                      0</w:t>
      </w:r>
      <w:r>
        <w:br/>
      </w:r>
      <w:r>
        <w:rPr>
          <w:rStyle w:val="VerbatimChar"/>
        </w:rPr>
        <w:t xml:space="preserve">## 20847              0                      0                      0</w:t>
      </w:r>
      <w:r>
        <w:br/>
      </w:r>
      <w:r>
        <w:rPr>
          <w:rStyle w:val="VerbatimChar"/>
        </w:rPr>
        <w:t xml:space="preserve">## 20898              0                      0                      1</w:t>
      </w:r>
      <w:r>
        <w:br/>
      </w:r>
      <w:r>
        <w:rPr>
          <w:rStyle w:val="VerbatimChar"/>
        </w:rPr>
        <w:t xml:space="preserve">## 20918              0                      0                      0</w:t>
      </w:r>
      <w:r>
        <w:br/>
      </w:r>
      <w:r>
        <w:rPr>
          <w:rStyle w:val="VerbatimChar"/>
        </w:rPr>
        <w:t xml:space="preserve">## 20925              0                      0                      0</w:t>
      </w:r>
      <w:r>
        <w:br/>
      </w:r>
      <w:r>
        <w:rPr>
          <w:rStyle w:val="VerbatimChar"/>
        </w:rPr>
        <w:t xml:space="preserve">## 20926              0                      0                      0</w:t>
      </w:r>
      <w:r>
        <w:br/>
      </w:r>
      <w:r>
        <w:rPr>
          <w:rStyle w:val="VerbatimChar"/>
        </w:rPr>
        <w:t xml:space="preserve">## 20938              0                      1                      0</w:t>
      </w:r>
      <w:r>
        <w:br/>
      </w:r>
      <w:r>
        <w:rPr>
          <w:rStyle w:val="VerbatimChar"/>
        </w:rPr>
        <w:t xml:space="preserve">## 20939              0                      1                      0</w:t>
      </w:r>
      <w:r>
        <w:br/>
      </w:r>
      <w:r>
        <w:rPr>
          <w:rStyle w:val="VerbatimChar"/>
        </w:rPr>
        <w:t xml:space="preserve">## 20952              0                      0                      0</w:t>
      </w:r>
      <w:r>
        <w:br/>
      </w:r>
      <w:r>
        <w:rPr>
          <w:rStyle w:val="VerbatimChar"/>
        </w:rPr>
        <w:t xml:space="preserve">## 21029              0                      0                      0</w:t>
      </w:r>
      <w:r>
        <w:br/>
      </w:r>
      <w:r>
        <w:rPr>
          <w:rStyle w:val="VerbatimChar"/>
        </w:rPr>
        <w:t xml:space="preserve">## 21031              0                      0                      0</w:t>
      </w:r>
      <w:r>
        <w:br/>
      </w:r>
      <w:r>
        <w:rPr>
          <w:rStyle w:val="VerbatimChar"/>
        </w:rPr>
        <w:t xml:space="preserve">## 21073              0                      0                      0</w:t>
      </w:r>
      <w:r>
        <w:br/>
      </w:r>
      <w:r>
        <w:rPr>
          <w:rStyle w:val="VerbatimChar"/>
        </w:rPr>
        <w:t xml:space="preserve">## 21086              0                      0                      0</w:t>
      </w:r>
      <w:r>
        <w:br/>
      </w:r>
      <w:r>
        <w:rPr>
          <w:rStyle w:val="VerbatimChar"/>
        </w:rPr>
        <w:t xml:space="preserve">## 21118              0                      1                      0</w:t>
      </w:r>
      <w:r>
        <w:br/>
      </w:r>
      <w:r>
        <w:rPr>
          <w:rStyle w:val="VerbatimChar"/>
        </w:rPr>
        <w:t xml:space="preserve">## 21157              0                      0                      0</w:t>
      </w:r>
      <w:r>
        <w:br/>
      </w:r>
      <w:r>
        <w:rPr>
          <w:rStyle w:val="VerbatimChar"/>
        </w:rPr>
        <w:t xml:space="preserve">## 21168              0                      0                      0</w:t>
      </w:r>
      <w:r>
        <w:br/>
      </w:r>
      <w:r>
        <w:rPr>
          <w:rStyle w:val="VerbatimChar"/>
        </w:rPr>
        <w:t xml:space="preserve">## 21193              0                      0                      0</w:t>
      </w:r>
      <w:r>
        <w:br/>
      </w:r>
      <w:r>
        <w:rPr>
          <w:rStyle w:val="VerbatimChar"/>
        </w:rPr>
        <w:t xml:space="preserve">## 21198              0                      0                      0</w:t>
      </w:r>
      <w:r>
        <w:br/>
      </w:r>
      <w:r>
        <w:rPr>
          <w:rStyle w:val="VerbatimChar"/>
        </w:rPr>
        <w:t xml:space="preserve">## 21199              0                      0                      0</w:t>
      </w:r>
      <w:r>
        <w:br/>
      </w:r>
      <w:r>
        <w:rPr>
          <w:rStyle w:val="VerbatimChar"/>
        </w:rPr>
        <w:t xml:space="preserve">## 21200              0                      0                      0</w:t>
      </w:r>
      <w:r>
        <w:br/>
      </w:r>
      <w:r>
        <w:rPr>
          <w:rStyle w:val="VerbatimChar"/>
        </w:rPr>
        <w:t xml:space="preserve">## 21227              0                      0                      0</w:t>
      </w:r>
      <w:r>
        <w:br/>
      </w:r>
      <w:r>
        <w:rPr>
          <w:rStyle w:val="VerbatimChar"/>
        </w:rPr>
        <w:t xml:space="preserve">## 21233              0                      0                      0</w:t>
      </w:r>
      <w:r>
        <w:br/>
      </w:r>
      <w:r>
        <w:rPr>
          <w:rStyle w:val="VerbatimChar"/>
        </w:rPr>
        <w:t xml:space="preserve">## 21234              0                      0                      0</w:t>
      </w:r>
      <w:r>
        <w:br/>
      </w:r>
      <w:r>
        <w:rPr>
          <w:rStyle w:val="VerbatimChar"/>
        </w:rPr>
        <w:t xml:space="preserve">## 21248              0                      0                      0</w:t>
      </w:r>
      <w:r>
        <w:br/>
      </w:r>
      <w:r>
        <w:rPr>
          <w:rStyle w:val="VerbatimChar"/>
        </w:rPr>
        <w:t xml:space="preserve">## 21257              0                      0                      0</w:t>
      </w:r>
      <w:r>
        <w:br/>
      </w:r>
      <w:r>
        <w:rPr>
          <w:rStyle w:val="VerbatimChar"/>
        </w:rPr>
        <w:t xml:space="preserve">## 21275              0                      0                      0</w:t>
      </w:r>
      <w:r>
        <w:br/>
      </w:r>
      <w:r>
        <w:rPr>
          <w:rStyle w:val="VerbatimChar"/>
        </w:rPr>
        <w:t xml:space="preserve">## 21281              0                      0                      0</w:t>
      </w:r>
      <w:r>
        <w:br/>
      </w:r>
      <w:r>
        <w:rPr>
          <w:rStyle w:val="VerbatimChar"/>
        </w:rPr>
        <w:t xml:space="preserve">## 21290              0                      1                      0</w:t>
      </w:r>
      <w:r>
        <w:br/>
      </w:r>
      <w:r>
        <w:rPr>
          <w:rStyle w:val="VerbatimChar"/>
        </w:rPr>
        <w:t xml:space="preserve">## 21355              0                      0                      0</w:t>
      </w:r>
      <w:r>
        <w:br/>
      </w:r>
      <w:r>
        <w:rPr>
          <w:rStyle w:val="VerbatimChar"/>
        </w:rPr>
        <w:t xml:space="preserve">## 21382              0                      0                      0</w:t>
      </w:r>
      <w:r>
        <w:br/>
      </w:r>
      <w:r>
        <w:rPr>
          <w:rStyle w:val="VerbatimChar"/>
        </w:rPr>
        <w:t xml:space="preserve">## 21409              0                      0                      0</w:t>
      </w:r>
      <w:r>
        <w:br/>
      </w:r>
      <w:r>
        <w:rPr>
          <w:rStyle w:val="VerbatimChar"/>
        </w:rPr>
        <w:t xml:space="preserve">## 21411              0                      0                      0</w:t>
      </w:r>
      <w:r>
        <w:br/>
      </w:r>
      <w:r>
        <w:rPr>
          <w:rStyle w:val="VerbatimChar"/>
        </w:rPr>
        <w:t xml:space="preserve">## 21431              0                      0                      0</w:t>
      </w:r>
      <w:r>
        <w:br/>
      </w:r>
      <w:r>
        <w:rPr>
          <w:rStyle w:val="VerbatimChar"/>
        </w:rPr>
        <w:t xml:space="preserve">## 21439              0                      0                      0</w:t>
      </w:r>
      <w:r>
        <w:br/>
      </w:r>
      <w:r>
        <w:rPr>
          <w:rStyle w:val="VerbatimChar"/>
        </w:rPr>
        <w:t xml:space="preserve">## 21453              0                      0                      0</w:t>
      </w:r>
      <w:r>
        <w:br/>
      </w:r>
      <w:r>
        <w:rPr>
          <w:rStyle w:val="VerbatimChar"/>
        </w:rPr>
        <w:t xml:space="preserve">## 21482              0                      0                      0</w:t>
      </w:r>
      <w:r>
        <w:br/>
      </w:r>
      <w:r>
        <w:rPr>
          <w:rStyle w:val="VerbatimChar"/>
        </w:rPr>
        <w:t xml:space="preserve">## 21488              0                      0                      0</w:t>
      </w:r>
      <w:r>
        <w:br/>
      </w:r>
      <w:r>
        <w:rPr>
          <w:rStyle w:val="VerbatimChar"/>
        </w:rPr>
        <w:t xml:space="preserve">## 21495              0                      0                      0</w:t>
      </w:r>
      <w:r>
        <w:br/>
      </w:r>
      <w:r>
        <w:rPr>
          <w:rStyle w:val="VerbatimChar"/>
        </w:rPr>
        <w:t xml:space="preserve">## 21510              0                      0                      0</w:t>
      </w:r>
      <w:r>
        <w:br/>
      </w:r>
      <w:r>
        <w:rPr>
          <w:rStyle w:val="VerbatimChar"/>
        </w:rPr>
        <w:t xml:space="preserve">## 21515              0                      0                      0</w:t>
      </w:r>
      <w:r>
        <w:br/>
      </w:r>
      <w:r>
        <w:rPr>
          <w:rStyle w:val="VerbatimChar"/>
        </w:rPr>
        <w:t xml:space="preserve">## 21520              0                      0                      0</w:t>
      </w:r>
      <w:r>
        <w:br/>
      </w:r>
      <w:r>
        <w:rPr>
          <w:rStyle w:val="VerbatimChar"/>
        </w:rPr>
        <w:t xml:space="preserve">## 21527              0                      0                      0</w:t>
      </w:r>
      <w:r>
        <w:br/>
      </w:r>
      <w:r>
        <w:rPr>
          <w:rStyle w:val="VerbatimChar"/>
        </w:rPr>
        <w:t xml:space="preserve">## 21544              0                      0                      0</w:t>
      </w:r>
      <w:r>
        <w:br/>
      </w:r>
      <w:r>
        <w:rPr>
          <w:rStyle w:val="VerbatimChar"/>
        </w:rPr>
        <w:t xml:space="preserve">## 21548              0                      0                      0</w:t>
      </w:r>
      <w:r>
        <w:br/>
      </w:r>
      <w:r>
        <w:rPr>
          <w:rStyle w:val="VerbatimChar"/>
        </w:rPr>
        <w:t xml:space="preserve">## 21620              0                      0                      0</w:t>
      </w:r>
      <w:r>
        <w:br/>
      </w:r>
      <w:r>
        <w:rPr>
          <w:rStyle w:val="VerbatimChar"/>
        </w:rPr>
        <w:t xml:space="preserve">## 21634              0                      0                      0</w:t>
      </w:r>
      <w:r>
        <w:br/>
      </w:r>
      <w:r>
        <w:rPr>
          <w:rStyle w:val="VerbatimChar"/>
        </w:rPr>
        <w:t xml:space="preserve">## 21682              0                      1                      0</w:t>
      </w:r>
      <w:r>
        <w:br/>
      </w:r>
      <w:r>
        <w:rPr>
          <w:rStyle w:val="VerbatimChar"/>
        </w:rPr>
        <w:t xml:space="preserve">## 21706              0                      0                      1</w:t>
      </w:r>
      <w:r>
        <w:br/>
      </w:r>
      <w:r>
        <w:rPr>
          <w:rStyle w:val="VerbatimChar"/>
        </w:rPr>
        <w:t xml:space="preserve">## 21711              0                      0                      0</w:t>
      </w:r>
      <w:r>
        <w:br/>
      </w:r>
      <w:r>
        <w:rPr>
          <w:rStyle w:val="VerbatimChar"/>
        </w:rPr>
        <w:t xml:space="preserve">## 21746              0                      0                      0</w:t>
      </w:r>
      <w:r>
        <w:br/>
      </w:r>
      <w:r>
        <w:rPr>
          <w:rStyle w:val="VerbatimChar"/>
        </w:rPr>
        <w:t xml:space="preserve">## 21780              0                      0                      0</w:t>
      </w:r>
      <w:r>
        <w:br/>
      </w:r>
      <w:r>
        <w:rPr>
          <w:rStyle w:val="VerbatimChar"/>
        </w:rPr>
        <w:t xml:space="preserve">## 21830              0                      0                      0</w:t>
      </w:r>
      <w:r>
        <w:br/>
      </w:r>
      <w:r>
        <w:rPr>
          <w:rStyle w:val="VerbatimChar"/>
        </w:rPr>
        <w:t xml:space="preserve">## 21873              0                      0                      0</w:t>
      </w:r>
      <w:r>
        <w:br/>
      </w:r>
      <w:r>
        <w:rPr>
          <w:rStyle w:val="VerbatimChar"/>
        </w:rPr>
        <w:t xml:space="preserve">## 21906              0                      0                      0</w:t>
      </w:r>
      <w:r>
        <w:br/>
      </w:r>
      <w:r>
        <w:rPr>
          <w:rStyle w:val="VerbatimChar"/>
        </w:rPr>
        <w:t xml:space="preserve">## 21921              0                      0                      0</w:t>
      </w:r>
      <w:r>
        <w:br/>
      </w:r>
      <w:r>
        <w:rPr>
          <w:rStyle w:val="VerbatimChar"/>
        </w:rPr>
        <w:t xml:space="preserve">## 21980              0                      0                      0</w:t>
      </w:r>
      <w:r>
        <w:br/>
      </w:r>
      <w:r>
        <w:rPr>
          <w:rStyle w:val="VerbatimChar"/>
        </w:rPr>
        <w:t xml:space="preserve">## 21988              0                      0                      0</w:t>
      </w:r>
      <w:r>
        <w:br/>
      </w:r>
      <w:r>
        <w:rPr>
          <w:rStyle w:val="VerbatimChar"/>
        </w:rPr>
        <w:t xml:space="preserve">## 22027              0                      0                      0</w:t>
      </w:r>
      <w:r>
        <w:br/>
      </w:r>
      <w:r>
        <w:rPr>
          <w:rStyle w:val="VerbatimChar"/>
        </w:rPr>
        <w:t xml:space="preserve">## 22091              0                      0                      0</w:t>
      </w:r>
      <w:r>
        <w:br/>
      </w:r>
      <w:r>
        <w:rPr>
          <w:rStyle w:val="VerbatimChar"/>
        </w:rPr>
        <w:t xml:space="preserve">## 22101              0                      0                      0</w:t>
      </w:r>
      <w:r>
        <w:br/>
      </w:r>
      <w:r>
        <w:rPr>
          <w:rStyle w:val="VerbatimChar"/>
        </w:rPr>
        <w:t xml:space="preserve">## 22155              0                      0                      0</w:t>
      </w:r>
      <w:r>
        <w:br/>
      </w:r>
      <w:r>
        <w:rPr>
          <w:rStyle w:val="VerbatimChar"/>
        </w:rPr>
        <w:t xml:space="preserve">## 22156              0                      0                      0</w:t>
      </w:r>
      <w:r>
        <w:br/>
      </w:r>
      <w:r>
        <w:rPr>
          <w:rStyle w:val="VerbatimChar"/>
        </w:rPr>
        <w:t xml:space="preserve">## 22160              0                      0                      0</w:t>
      </w:r>
      <w:r>
        <w:br/>
      </w:r>
      <w:r>
        <w:rPr>
          <w:rStyle w:val="VerbatimChar"/>
        </w:rPr>
        <w:t xml:space="preserve">## 22183              0                      0                      0</w:t>
      </w:r>
      <w:r>
        <w:br/>
      </w:r>
      <w:r>
        <w:rPr>
          <w:rStyle w:val="VerbatimChar"/>
        </w:rPr>
        <w:t xml:space="preserve">## 22189              0                      0                      0</w:t>
      </w:r>
      <w:r>
        <w:br/>
      </w:r>
      <w:r>
        <w:rPr>
          <w:rStyle w:val="VerbatimChar"/>
        </w:rPr>
        <w:t xml:space="preserve">## 22220              0                      0                      0</w:t>
      </w:r>
      <w:r>
        <w:br/>
      </w:r>
      <w:r>
        <w:rPr>
          <w:rStyle w:val="VerbatimChar"/>
        </w:rPr>
        <w:t xml:space="preserve">## 22239              0                      0                      0</w:t>
      </w:r>
      <w:r>
        <w:br/>
      </w:r>
      <w:r>
        <w:rPr>
          <w:rStyle w:val="VerbatimChar"/>
        </w:rPr>
        <w:t xml:space="preserve">## 22240              0                      0                      0</w:t>
      </w:r>
      <w:r>
        <w:br/>
      </w:r>
      <w:r>
        <w:rPr>
          <w:rStyle w:val="VerbatimChar"/>
        </w:rPr>
        <w:t xml:space="preserve">## 22251              0                      0                      0</w:t>
      </w:r>
      <w:r>
        <w:br/>
      </w:r>
      <w:r>
        <w:rPr>
          <w:rStyle w:val="VerbatimChar"/>
        </w:rPr>
        <w:t xml:space="preserve">## 22257              0                      0                      0</w:t>
      </w:r>
      <w:r>
        <w:br/>
      </w:r>
      <w:r>
        <w:rPr>
          <w:rStyle w:val="VerbatimChar"/>
        </w:rPr>
        <w:t xml:space="preserve">## 22275              0                      0                      0</w:t>
      </w:r>
      <w:r>
        <w:br/>
      </w:r>
      <w:r>
        <w:rPr>
          <w:rStyle w:val="VerbatimChar"/>
        </w:rPr>
        <w:t xml:space="preserve">## 22310              0                      0                      0</w:t>
      </w:r>
      <w:r>
        <w:br/>
      </w:r>
      <w:r>
        <w:rPr>
          <w:rStyle w:val="VerbatimChar"/>
        </w:rPr>
        <w:t xml:space="preserve">## 22319              0                      0                      0</w:t>
      </w:r>
      <w:r>
        <w:br/>
      </w:r>
      <w:r>
        <w:rPr>
          <w:rStyle w:val="VerbatimChar"/>
        </w:rPr>
        <w:t xml:space="preserve">## 22321              0                      0                      0</w:t>
      </w:r>
      <w:r>
        <w:br/>
      </w:r>
      <w:r>
        <w:rPr>
          <w:rStyle w:val="VerbatimChar"/>
        </w:rPr>
        <w:t xml:space="preserve">## 22329              0                      1                      0</w:t>
      </w:r>
      <w:r>
        <w:br/>
      </w:r>
      <w:r>
        <w:rPr>
          <w:rStyle w:val="VerbatimChar"/>
        </w:rPr>
        <w:t xml:space="preserve">## 22336              0                      0                      0</w:t>
      </w:r>
      <w:r>
        <w:br/>
      </w:r>
      <w:r>
        <w:rPr>
          <w:rStyle w:val="VerbatimChar"/>
        </w:rPr>
        <w:t xml:space="preserve">## 22361              0                      0                      0</w:t>
      </w:r>
      <w:r>
        <w:br/>
      </w:r>
      <w:r>
        <w:rPr>
          <w:rStyle w:val="VerbatimChar"/>
        </w:rPr>
        <w:t xml:space="preserve">## 22371              0                      0                      0</w:t>
      </w:r>
      <w:r>
        <w:br/>
      </w:r>
      <w:r>
        <w:rPr>
          <w:rStyle w:val="VerbatimChar"/>
        </w:rPr>
        <w:t xml:space="preserve">## 22407              0                      0                      0</w:t>
      </w:r>
      <w:r>
        <w:br/>
      </w:r>
      <w:r>
        <w:rPr>
          <w:rStyle w:val="VerbatimChar"/>
        </w:rPr>
        <w:t xml:space="preserve">## 22413              0                      0                      0</w:t>
      </w:r>
      <w:r>
        <w:br/>
      </w:r>
      <w:r>
        <w:rPr>
          <w:rStyle w:val="VerbatimChar"/>
        </w:rPr>
        <w:t xml:space="preserve">## 22420              0                      0                      0</w:t>
      </w:r>
      <w:r>
        <w:br/>
      </w:r>
      <w:r>
        <w:rPr>
          <w:rStyle w:val="VerbatimChar"/>
        </w:rPr>
        <w:t xml:space="preserve">## 22421              0                      0                      0</w:t>
      </w:r>
      <w:r>
        <w:br/>
      </w:r>
      <w:r>
        <w:rPr>
          <w:rStyle w:val="VerbatimChar"/>
        </w:rPr>
        <w:t xml:space="preserve">## 22422              0                      0                      0</w:t>
      </w:r>
      <w:r>
        <w:br/>
      </w:r>
      <w:r>
        <w:rPr>
          <w:rStyle w:val="VerbatimChar"/>
        </w:rPr>
        <w:t xml:space="preserve">## 22425              0                      0                      0</w:t>
      </w:r>
      <w:r>
        <w:br/>
      </w:r>
      <w:r>
        <w:rPr>
          <w:rStyle w:val="VerbatimChar"/>
        </w:rPr>
        <w:t xml:space="preserve">## 22441              0                      0                      0</w:t>
      </w:r>
      <w:r>
        <w:br/>
      </w:r>
      <w:r>
        <w:rPr>
          <w:rStyle w:val="VerbatimChar"/>
        </w:rPr>
        <w:t xml:space="preserve">## 22454              0                      0                      1</w:t>
      </w:r>
      <w:r>
        <w:br/>
      </w:r>
      <w:r>
        <w:rPr>
          <w:rStyle w:val="VerbatimChar"/>
        </w:rPr>
        <w:t xml:space="preserve">## 22456              0                      0                      0</w:t>
      </w:r>
      <w:r>
        <w:br/>
      </w:r>
      <w:r>
        <w:rPr>
          <w:rStyle w:val="VerbatimChar"/>
        </w:rPr>
        <w:t xml:space="preserve">## 22509              0                      0                      0</w:t>
      </w:r>
      <w:r>
        <w:br/>
      </w:r>
      <w:r>
        <w:rPr>
          <w:rStyle w:val="VerbatimChar"/>
        </w:rPr>
        <w:t xml:space="preserve">## 22514              0                      0                      0</w:t>
      </w:r>
      <w:r>
        <w:br/>
      </w:r>
      <w:r>
        <w:rPr>
          <w:rStyle w:val="VerbatimChar"/>
        </w:rPr>
        <w:t xml:space="preserve">## 22520              0                      0                      0</w:t>
      </w:r>
      <w:r>
        <w:br/>
      </w:r>
      <w:r>
        <w:rPr>
          <w:rStyle w:val="VerbatimChar"/>
        </w:rPr>
        <w:t xml:space="preserve">## 22580              0                      0                      0</w:t>
      </w:r>
      <w:r>
        <w:br/>
      </w:r>
      <w:r>
        <w:rPr>
          <w:rStyle w:val="VerbatimChar"/>
        </w:rPr>
        <w:t xml:space="preserve">## 22604              0                      0                      0</w:t>
      </w:r>
      <w:r>
        <w:br/>
      </w:r>
      <w:r>
        <w:rPr>
          <w:rStyle w:val="VerbatimChar"/>
        </w:rPr>
        <w:t xml:space="preserve">## 22612              0                      0                      0</w:t>
      </w:r>
      <w:r>
        <w:br/>
      </w:r>
      <w:r>
        <w:rPr>
          <w:rStyle w:val="VerbatimChar"/>
        </w:rPr>
        <w:t xml:space="preserve">## 22617              0                      0                      0</w:t>
      </w:r>
      <w:r>
        <w:br/>
      </w:r>
      <w:r>
        <w:rPr>
          <w:rStyle w:val="VerbatimChar"/>
        </w:rPr>
        <w:t xml:space="preserve">## 22630              0                      0                      0</w:t>
      </w:r>
      <w:r>
        <w:br/>
      </w:r>
      <w:r>
        <w:rPr>
          <w:rStyle w:val="VerbatimChar"/>
        </w:rPr>
        <w:t xml:space="preserve">## 22638              0                      0                      0</w:t>
      </w:r>
      <w:r>
        <w:br/>
      </w:r>
      <w:r>
        <w:rPr>
          <w:rStyle w:val="VerbatimChar"/>
        </w:rPr>
        <w:t xml:space="preserve">## 22647              0                      0                      0</w:t>
      </w:r>
      <w:r>
        <w:br/>
      </w:r>
      <w:r>
        <w:rPr>
          <w:rStyle w:val="VerbatimChar"/>
        </w:rPr>
        <w:t xml:space="preserve">## 22648              0                      0                      0</w:t>
      </w:r>
      <w:r>
        <w:br/>
      </w:r>
      <w:r>
        <w:rPr>
          <w:rStyle w:val="VerbatimChar"/>
        </w:rPr>
        <w:t xml:space="preserve">## 22652              0                      0                      0</w:t>
      </w:r>
      <w:r>
        <w:br/>
      </w:r>
      <w:r>
        <w:rPr>
          <w:rStyle w:val="VerbatimChar"/>
        </w:rPr>
        <w:t xml:space="preserve">## 22698              0                      0                      0</w:t>
      </w:r>
      <w:r>
        <w:br/>
      </w:r>
      <w:r>
        <w:rPr>
          <w:rStyle w:val="VerbatimChar"/>
        </w:rPr>
        <w:t xml:space="preserve">## 22699              0                      0                      0</w:t>
      </w:r>
      <w:r>
        <w:br/>
      </w:r>
      <w:r>
        <w:rPr>
          <w:rStyle w:val="VerbatimChar"/>
        </w:rPr>
        <w:t xml:space="preserve">## 22763              0                      0                      0</w:t>
      </w:r>
      <w:r>
        <w:br/>
      </w:r>
      <w:r>
        <w:rPr>
          <w:rStyle w:val="VerbatimChar"/>
        </w:rPr>
        <w:t xml:space="preserve">## 22767              0                      0                      0</w:t>
      </w:r>
      <w:r>
        <w:br/>
      </w:r>
      <w:r>
        <w:rPr>
          <w:rStyle w:val="VerbatimChar"/>
        </w:rPr>
        <w:t xml:space="preserve">## 22776              0                      0                      0</w:t>
      </w:r>
      <w:r>
        <w:br/>
      </w:r>
      <w:r>
        <w:rPr>
          <w:rStyle w:val="VerbatimChar"/>
        </w:rPr>
        <w:t xml:space="preserve">## 22778              0                      0                      1</w:t>
      </w:r>
      <w:r>
        <w:br/>
      </w:r>
      <w:r>
        <w:rPr>
          <w:rStyle w:val="VerbatimChar"/>
        </w:rPr>
        <w:t xml:space="preserve">## 22820              0                      0                      0</w:t>
      </w:r>
      <w:r>
        <w:br/>
      </w:r>
      <w:r>
        <w:rPr>
          <w:rStyle w:val="VerbatimChar"/>
        </w:rPr>
        <w:t xml:space="preserve">## 22831              0                      0                      0</w:t>
      </w:r>
      <w:r>
        <w:br/>
      </w:r>
      <w:r>
        <w:rPr>
          <w:rStyle w:val="VerbatimChar"/>
        </w:rPr>
        <w:t xml:space="preserve">## 22832              0                      0                      0</w:t>
      </w:r>
      <w:r>
        <w:br/>
      </w:r>
      <w:r>
        <w:rPr>
          <w:rStyle w:val="VerbatimChar"/>
        </w:rPr>
        <w:t xml:space="preserve">## 22835              0                      0                      0</w:t>
      </w:r>
      <w:r>
        <w:br/>
      </w:r>
      <w:r>
        <w:rPr>
          <w:rStyle w:val="VerbatimChar"/>
        </w:rPr>
        <w:t xml:space="preserve">## 22865              0                      0                      0</w:t>
      </w:r>
      <w:r>
        <w:br/>
      </w:r>
      <w:r>
        <w:rPr>
          <w:rStyle w:val="VerbatimChar"/>
        </w:rPr>
        <w:t xml:space="preserve">## 22876              0                      0                      0</w:t>
      </w:r>
      <w:r>
        <w:br/>
      </w:r>
      <w:r>
        <w:rPr>
          <w:rStyle w:val="VerbatimChar"/>
        </w:rPr>
        <w:t xml:space="preserve">## 22924              0                      0                      0</w:t>
      </w:r>
      <w:r>
        <w:br/>
      </w:r>
      <w:r>
        <w:rPr>
          <w:rStyle w:val="VerbatimChar"/>
        </w:rPr>
        <w:t xml:space="preserve">## 22941              0                      0                      0</w:t>
      </w:r>
      <w:r>
        <w:br/>
      </w:r>
      <w:r>
        <w:rPr>
          <w:rStyle w:val="VerbatimChar"/>
        </w:rPr>
        <w:t xml:space="preserve">## 22960              0                      0                      0</w:t>
      </w:r>
      <w:r>
        <w:br/>
      </w:r>
      <w:r>
        <w:rPr>
          <w:rStyle w:val="VerbatimChar"/>
        </w:rPr>
        <w:t xml:space="preserve">## 22963              0                      0                      0</w:t>
      </w:r>
      <w:r>
        <w:br/>
      </w:r>
      <w:r>
        <w:rPr>
          <w:rStyle w:val="VerbatimChar"/>
        </w:rPr>
        <w:t xml:space="preserve">## 22969              0                      0                      0</w:t>
      </w:r>
      <w:r>
        <w:br/>
      </w:r>
      <w:r>
        <w:rPr>
          <w:rStyle w:val="VerbatimChar"/>
        </w:rPr>
        <w:t xml:space="preserve">## 22999              0                      0                      0</w:t>
      </w:r>
      <w:r>
        <w:br/>
      </w:r>
      <w:r>
        <w:rPr>
          <w:rStyle w:val="VerbatimChar"/>
        </w:rPr>
        <w:t xml:space="preserve">## 23010              0                      0                      0</w:t>
      </w:r>
      <w:r>
        <w:br/>
      </w:r>
      <w:r>
        <w:rPr>
          <w:rStyle w:val="VerbatimChar"/>
        </w:rPr>
        <w:t xml:space="preserve">## 23012              0                      0                      0</w:t>
      </w:r>
      <w:r>
        <w:br/>
      </w:r>
      <w:r>
        <w:rPr>
          <w:rStyle w:val="VerbatimChar"/>
        </w:rPr>
        <w:t xml:space="preserve">## 23025              0                      0                      0</w:t>
      </w:r>
      <w:r>
        <w:br/>
      </w:r>
      <w:r>
        <w:rPr>
          <w:rStyle w:val="VerbatimChar"/>
        </w:rPr>
        <w:t xml:space="preserve">## 23066              0                      0                      0</w:t>
      </w:r>
      <w:r>
        <w:br/>
      </w:r>
      <w:r>
        <w:rPr>
          <w:rStyle w:val="VerbatimChar"/>
        </w:rPr>
        <w:t xml:space="preserve">## 23071              0                      0                      1</w:t>
      </w:r>
      <w:r>
        <w:br/>
      </w:r>
      <w:r>
        <w:rPr>
          <w:rStyle w:val="VerbatimChar"/>
        </w:rPr>
        <w:t xml:space="preserve">## 23074              0                      0                      0</w:t>
      </w:r>
      <w:r>
        <w:br/>
      </w:r>
      <w:r>
        <w:rPr>
          <w:rStyle w:val="VerbatimChar"/>
        </w:rPr>
        <w:t xml:space="preserve">## 23081              0                      0                      0</w:t>
      </w:r>
      <w:r>
        <w:br/>
      </w:r>
      <w:r>
        <w:rPr>
          <w:rStyle w:val="VerbatimChar"/>
        </w:rPr>
        <w:t xml:space="preserve">## 23091              0                      0                      0</w:t>
      </w:r>
      <w:r>
        <w:br/>
      </w:r>
      <w:r>
        <w:rPr>
          <w:rStyle w:val="VerbatimChar"/>
        </w:rPr>
        <w:t xml:space="preserve">## 23092              0                      0                      0</w:t>
      </w:r>
      <w:r>
        <w:br/>
      </w:r>
      <w:r>
        <w:rPr>
          <w:rStyle w:val="VerbatimChar"/>
        </w:rPr>
        <w:t xml:space="preserve">## 23097              0                      0                      0</w:t>
      </w:r>
      <w:r>
        <w:br/>
      </w:r>
      <w:r>
        <w:rPr>
          <w:rStyle w:val="VerbatimChar"/>
        </w:rPr>
        <w:t xml:space="preserve">## 23114              0                      0                      0</w:t>
      </w:r>
      <w:r>
        <w:br/>
      </w:r>
      <w:r>
        <w:rPr>
          <w:rStyle w:val="VerbatimChar"/>
        </w:rPr>
        <w:t xml:space="preserve">## 23229              0                      0                      0</w:t>
      </w:r>
      <w:r>
        <w:br/>
      </w:r>
      <w:r>
        <w:rPr>
          <w:rStyle w:val="VerbatimChar"/>
        </w:rPr>
        <w:t xml:space="preserve">## 23252              0                      0                      0</w:t>
      </w:r>
      <w:r>
        <w:br/>
      </w:r>
      <w:r>
        <w:rPr>
          <w:rStyle w:val="VerbatimChar"/>
        </w:rPr>
        <w:t xml:space="preserve">## 23253              0                      0                      0</w:t>
      </w:r>
      <w:r>
        <w:br/>
      </w:r>
      <w:r>
        <w:rPr>
          <w:rStyle w:val="VerbatimChar"/>
        </w:rPr>
        <w:t xml:space="preserve">## 23254              0                      0                      0</w:t>
      </w:r>
      <w:r>
        <w:br/>
      </w:r>
      <w:r>
        <w:rPr>
          <w:rStyle w:val="VerbatimChar"/>
        </w:rPr>
        <w:t xml:space="preserve">## 23259              0                      0                      0</w:t>
      </w:r>
      <w:r>
        <w:br/>
      </w:r>
      <w:r>
        <w:rPr>
          <w:rStyle w:val="VerbatimChar"/>
        </w:rPr>
        <w:t xml:space="preserve">## 23264              0                      0                      0</w:t>
      </w:r>
      <w:r>
        <w:br/>
      </w:r>
      <w:r>
        <w:rPr>
          <w:rStyle w:val="VerbatimChar"/>
        </w:rPr>
        <w:t xml:space="preserve">## 23279              0                      0                      0</w:t>
      </w:r>
      <w:r>
        <w:br/>
      </w:r>
      <w:r>
        <w:rPr>
          <w:rStyle w:val="VerbatimChar"/>
        </w:rPr>
        <w:t xml:space="preserve">## 23280              0                      0                      0</w:t>
      </w:r>
      <w:r>
        <w:br/>
      </w:r>
      <w:r>
        <w:rPr>
          <w:rStyle w:val="VerbatimChar"/>
        </w:rPr>
        <w:t xml:space="preserve">## 23285              0                      0                      0</w:t>
      </w:r>
      <w:r>
        <w:br/>
      </w:r>
      <w:r>
        <w:rPr>
          <w:rStyle w:val="VerbatimChar"/>
        </w:rPr>
        <w:t xml:space="preserve">## 23287              0                      0                      0</w:t>
      </w:r>
      <w:r>
        <w:br/>
      </w:r>
      <w:r>
        <w:rPr>
          <w:rStyle w:val="VerbatimChar"/>
        </w:rPr>
        <w:t xml:space="preserve">## 23288              0                      0                      0</w:t>
      </w:r>
      <w:r>
        <w:br/>
      </w:r>
      <w:r>
        <w:rPr>
          <w:rStyle w:val="VerbatimChar"/>
        </w:rPr>
        <w:t xml:space="preserve">## 23289              0                      0                      0</w:t>
      </w:r>
      <w:r>
        <w:br/>
      </w:r>
      <w:r>
        <w:rPr>
          <w:rStyle w:val="VerbatimChar"/>
        </w:rPr>
        <w:t xml:space="preserve">## 23302              0                      0                      0</w:t>
      </w:r>
      <w:r>
        <w:br/>
      </w:r>
      <w:r>
        <w:rPr>
          <w:rStyle w:val="VerbatimChar"/>
        </w:rPr>
        <w:t xml:space="preserve">## 23303              0                      0                      0</w:t>
      </w:r>
      <w:r>
        <w:br/>
      </w:r>
      <w:r>
        <w:rPr>
          <w:rStyle w:val="VerbatimChar"/>
        </w:rPr>
        <w:t xml:space="preserve">## 23319              0                      0                      0</w:t>
      </w:r>
      <w:r>
        <w:br/>
      </w:r>
      <w:r>
        <w:rPr>
          <w:rStyle w:val="VerbatimChar"/>
        </w:rPr>
        <w:t xml:space="preserve">## 23322              0                      0                      0</w:t>
      </w:r>
      <w:r>
        <w:br/>
      </w:r>
      <w:r>
        <w:rPr>
          <w:rStyle w:val="VerbatimChar"/>
        </w:rPr>
        <w:t xml:space="preserve">## 23334              0                      0                      0</w:t>
      </w:r>
      <w:r>
        <w:br/>
      </w:r>
      <w:r>
        <w:rPr>
          <w:rStyle w:val="VerbatimChar"/>
        </w:rPr>
        <w:t xml:space="preserve">## 23345              0                      0                      0</w:t>
      </w:r>
      <w:r>
        <w:br/>
      </w:r>
      <w:r>
        <w:rPr>
          <w:rStyle w:val="VerbatimChar"/>
        </w:rPr>
        <w:t xml:space="preserve">## 23383              0                      0                      0</w:t>
      </w:r>
      <w:r>
        <w:br/>
      </w:r>
      <w:r>
        <w:rPr>
          <w:rStyle w:val="VerbatimChar"/>
        </w:rPr>
        <w:t xml:space="preserve">## 23385              0                      0                      0</w:t>
      </w:r>
      <w:r>
        <w:br/>
      </w:r>
      <w:r>
        <w:rPr>
          <w:rStyle w:val="VerbatimChar"/>
        </w:rPr>
        <w:t xml:space="preserve">## 23393              0                      0                      0</w:t>
      </w:r>
      <w:r>
        <w:br/>
      </w:r>
      <w:r>
        <w:rPr>
          <w:rStyle w:val="VerbatimChar"/>
        </w:rPr>
        <w:t xml:space="preserve">## 23401              0                      0                      0</w:t>
      </w:r>
      <w:r>
        <w:br/>
      </w:r>
      <w:r>
        <w:rPr>
          <w:rStyle w:val="VerbatimChar"/>
        </w:rPr>
        <w:t xml:space="preserve">## 23485              0                      0                      0</w:t>
      </w:r>
      <w:r>
        <w:br/>
      </w:r>
      <w:r>
        <w:rPr>
          <w:rStyle w:val="VerbatimChar"/>
        </w:rPr>
        <w:t xml:space="preserve">## 23498              0                      0                      0</w:t>
      </w:r>
      <w:r>
        <w:br/>
      </w:r>
      <w:r>
        <w:rPr>
          <w:rStyle w:val="VerbatimChar"/>
        </w:rPr>
        <w:t xml:space="preserve">## 23502              0                      0                      0</w:t>
      </w:r>
      <w:r>
        <w:br/>
      </w:r>
      <w:r>
        <w:rPr>
          <w:rStyle w:val="VerbatimChar"/>
        </w:rPr>
        <w:t xml:space="preserve">## 23509              0                      0                      0</w:t>
      </w:r>
      <w:r>
        <w:br/>
      </w:r>
      <w:r>
        <w:rPr>
          <w:rStyle w:val="VerbatimChar"/>
        </w:rPr>
        <w:t xml:space="preserve">## 23513              0                      0                      0</w:t>
      </w:r>
      <w:r>
        <w:br/>
      </w:r>
      <w:r>
        <w:rPr>
          <w:rStyle w:val="VerbatimChar"/>
        </w:rPr>
        <w:t xml:space="preserve">## 23520              0                      0                      0</w:t>
      </w:r>
      <w:r>
        <w:br/>
      </w:r>
      <w:r>
        <w:rPr>
          <w:rStyle w:val="VerbatimChar"/>
        </w:rPr>
        <w:t xml:space="preserve">## 23532              0                      0                      0</w:t>
      </w:r>
      <w:r>
        <w:br/>
      </w:r>
      <w:r>
        <w:rPr>
          <w:rStyle w:val="VerbatimChar"/>
        </w:rPr>
        <w:t xml:space="preserve">## 23541              0                      0                      0</w:t>
      </w:r>
      <w:r>
        <w:br/>
      </w:r>
      <w:r>
        <w:rPr>
          <w:rStyle w:val="VerbatimChar"/>
        </w:rPr>
        <w:t xml:space="preserve">## 23557              0                      0                      0</w:t>
      </w:r>
      <w:r>
        <w:br/>
      </w:r>
      <w:r>
        <w:rPr>
          <w:rStyle w:val="VerbatimChar"/>
        </w:rPr>
        <w:t xml:space="preserve">## 23587              0                      0                      0</w:t>
      </w:r>
      <w:r>
        <w:br/>
      </w:r>
      <w:r>
        <w:rPr>
          <w:rStyle w:val="VerbatimChar"/>
        </w:rPr>
        <w:t xml:space="preserve">## 23602              0                      0                      0</w:t>
      </w:r>
      <w:r>
        <w:br/>
      </w:r>
      <w:r>
        <w:rPr>
          <w:rStyle w:val="VerbatimChar"/>
        </w:rPr>
        <w:t xml:space="preserve">## 23607              0                      0                      0</w:t>
      </w:r>
      <w:r>
        <w:br/>
      </w:r>
      <w:r>
        <w:rPr>
          <w:rStyle w:val="VerbatimChar"/>
        </w:rPr>
        <w:t xml:space="preserve">## 23689              0                      0                      0</w:t>
      </w:r>
      <w:r>
        <w:br/>
      </w:r>
      <w:r>
        <w:rPr>
          <w:rStyle w:val="VerbatimChar"/>
        </w:rPr>
        <w:t xml:space="preserve">## 23701              0                      0                      0</w:t>
      </w:r>
      <w:r>
        <w:br/>
      </w:r>
      <w:r>
        <w:rPr>
          <w:rStyle w:val="VerbatimChar"/>
        </w:rPr>
        <w:t xml:space="preserve">## 23708              0                      0                      0</w:t>
      </w:r>
      <w:r>
        <w:br/>
      </w:r>
      <w:r>
        <w:rPr>
          <w:rStyle w:val="VerbatimChar"/>
        </w:rPr>
        <w:t xml:space="preserve">## 23719              0                      0                      0</w:t>
      </w:r>
      <w:r>
        <w:br/>
      </w:r>
      <w:r>
        <w:rPr>
          <w:rStyle w:val="VerbatimChar"/>
        </w:rPr>
        <w:t xml:space="preserve">## 23745              0                      0                      0</w:t>
      </w:r>
      <w:r>
        <w:br/>
      </w:r>
      <w:r>
        <w:rPr>
          <w:rStyle w:val="VerbatimChar"/>
        </w:rPr>
        <w:t xml:space="preserve">## 23757              0                      0                      0</w:t>
      </w:r>
      <w:r>
        <w:br/>
      </w:r>
      <w:r>
        <w:rPr>
          <w:rStyle w:val="VerbatimChar"/>
        </w:rPr>
        <w:t xml:space="preserve">## 23774              0                      0                      0</w:t>
      </w:r>
      <w:r>
        <w:br/>
      </w:r>
      <w:r>
        <w:rPr>
          <w:rStyle w:val="VerbatimChar"/>
        </w:rPr>
        <w:t xml:space="preserve">## 23777              0                      0                      0</w:t>
      </w:r>
      <w:r>
        <w:br/>
      </w:r>
      <w:r>
        <w:rPr>
          <w:rStyle w:val="VerbatimChar"/>
        </w:rPr>
        <w:t xml:space="preserve">## 23788              0                      0                      0</w:t>
      </w:r>
      <w:r>
        <w:br/>
      </w:r>
      <w:r>
        <w:rPr>
          <w:rStyle w:val="VerbatimChar"/>
        </w:rPr>
        <w:t xml:space="preserve">## 23864              0                      0                      0</w:t>
      </w:r>
      <w:r>
        <w:br/>
      </w:r>
      <w:r>
        <w:rPr>
          <w:rStyle w:val="VerbatimChar"/>
        </w:rPr>
        <w:t xml:space="preserve">## 23890              0                      0                      0</w:t>
      </w:r>
      <w:r>
        <w:br/>
      </w:r>
      <w:r>
        <w:rPr>
          <w:rStyle w:val="VerbatimChar"/>
        </w:rPr>
        <w:t xml:space="preserve">## 23907              0                      0                      0</w:t>
      </w:r>
      <w:r>
        <w:br/>
      </w:r>
      <w:r>
        <w:rPr>
          <w:rStyle w:val="VerbatimChar"/>
        </w:rPr>
        <w:t xml:space="preserve">## 23909              0                      0                      0</w:t>
      </w:r>
      <w:r>
        <w:br/>
      </w:r>
      <w:r>
        <w:rPr>
          <w:rStyle w:val="VerbatimChar"/>
        </w:rPr>
        <w:t xml:space="preserve">## 23919              0                      0                      0</w:t>
      </w:r>
      <w:r>
        <w:br/>
      </w:r>
      <w:r>
        <w:rPr>
          <w:rStyle w:val="VerbatimChar"/>
        </w:rPr>
        <w:t xml:space="preserve">## 23920              0                      0                      0</w:t>
      </w:r>
      <w:r>
        <w:br/>
      </w:r>
      <w:r>
        <w:rPr>
          <w:rStyle w:val="VerbatimChar"/>
        </w:rPr>
        <w:t xml:space="preserve">## 23923              0                      1                      0</w:t>
      </w:r>
      <w:r>
        <w:br/>
      </w:r>
      <w:r>
        <w:rPr>
          <w:rStyle w:val="VerbatimChar"/>
        </w:rPr>
        <w:t xml:space="preserve">## 23937              0                      0                      0</w:t>
      </w:r>
      <w:r>
        <w:br/>
      </w:r>
      <w:r>
        <w:rPr>
          <w:rStyle w:val="VerbatimChar"/>
        </w:rPr>
        <w:t xml:space="preserve">## 23945              0                      0                      0</w:t>
      </w:r>
      <w:r>
        <w:br/>
      </w:r>
      <w:r>
        <w:rPr>
          <w:rStyle w:val="VerbatimChar"/>
        </w:rPr>
        <w:t xml:space="preserve">## 23947              0                      0                      0</w:t>
      </w:r>
      <w:r>
        <w:br/>
      </w:r>
      <w:r>
        <w:rPr>
          <w:rStyle w:val="VerbatimChar"/>
        </w:rPr>
        <w:t xml:space="preserve">## 23986              0                      0                      0</w:t>
      </w:r>
      <w:r>
        <w:br/>
      </w:r>
      <w:r>
        <w:rPr>
          <w:rStyle w:val="VerbatimChar"/>
        </w:rPr>
        <w:t xml:space="preserve">## 24008              0                      0                      0</w:t>
      </w:r>
      <w:r>
        <w:br/>
      </w:r>
      <w:r>
        <w:rPr>
          <w:rStyle w:val="VerbatimChar"/>
        </w:rPr>
        <w:t xml:space="preserve">## 24021              0                      0                      0</w:t>
      </w:r>
      <w:r>
        <w:br/>
      </w:r>
      <w:r>
        <w:rPr>
          <w:rStyle w:val="VerbatimChar"/>
        </w:rPr>
        <w:t xml:space="preserve">## 24038              0                      0                      0</w:t>
      </w:r>
      <w:r>
        <w:br/>
      </w:r>
      <w:r>
        <w:rPr>
          <w:rStyle w:val="VerbatimChar"/>
        </w:rPr>
        <w:t xml:space="preserve">## 24061              0                      0                      0</w:t>
      </w:r>
      <w:r>
        <w:br/>
      </w:r>
      <w:r>
        <w:rPr>
          <w:rStyle w:val="VerbatimChar"/>
        </w:rPr>
        <w:t xml:space="preserve">## 24068              0                      0                      0</w:t>
      </w:r>
      <w:r>
        <w:br/>
      </w:r>
      <w:r>
        <w:rPr>
          <w:rStyle w:val="VerbatimChar"/>
        </w:rPr>
        <w:t xml:space="preserve">## 24083              0                      0                      0</w:t>
      </w:r>
      <w:r>
        <w:br/>
      </w:r>
      <w:r>
        <w:rPr>
          <w:rStyle w:val="VerbatimChar"/>
        </w:rPr>
        <w:t xml:space="preserve">## 24091              0                      0                      0</w:t>
      </w:r>
      <w:r>
        <w:br/>
      </w:r>
      <w:r>
        <w:rPr>
          <w:rStyle w:val="VerbatimChar"/>
        </w:rPr>
        <w:t xml:space="preserve">## 24109              0                      0                      0</w:t>
      </w:r>
      <w:r>
        <w:br/>
      </w:r>
      <w:r>
        <w:rPr>
          <w:rStyle w:val="VerbatimChar"/>
        </w:rPr>
        <w:t xml:space="preserve">## 24115              0                      0                      0</w:t>
      </w:r>
      <w:r>
        <w:br/>
      </w:r>
      <w:r>
        <w:rPr>
          <w:rStyle w:val="VerbatimChar"/>
        </w:rPr>
        <w:t xml:space="preserve">## 24118              0                      0                      0</w:t>
      </w:r>
      <w:r>
        <w:br/>
      </w:r>
      <w:r>
        <w:rPr>
          <w:rStyle w:val="VerbatimChar"/>
        </w:rPr>
        <w:t xml:space="preserve">## 24131              0                      0                      0</w:t>
      </w:r>
      <w:r>
        <w:br/>
      </w:r>
      <w:r>
        <w:rPr>
          <w:rStyle w:val="VerbatimChar"/>
        </w:rPr>
        <w:t xml:space="preserve">## 24162              0                      0                      0</w:t>
      </w:r>
      <w:r>
        <w:br/>
      </w:r>
      <w:r>
        <w:rPr>
          <w:rStyle w:val="VerbatimChar"/>
        </w:rPr>
        <w:t xml:space="preserve">## 24163              0                      0                      0</w:t>
      </w:r>
      <w:r>
        <w:br/>
      </w:r>
      <w:r>
        <w:rPr>
          <w:rStyle w:val="VerbatimChar"/>
        </w:rPr>
        <w:t xml:space="preserve">## 24167              0                      0                      0</w:t>
      </w:r>
      <w:r>
        <w:br/>
      </w:r>
      <w:r>
        <w:rPr>
          <w:rStyle w:val="VerbatimChar"/>
        </w:rPr>
        <w:t xml:space="preserve">## 24186              0                      0                      0</w:t>
      </w:r>
      <w:r>
        <w:br/>
      </w:r>
      <w:r>
        <w:rPr>
          <w:rStyle w:val="VerbatimChar"/>
        </w:rPr>
        <w:t xml:space="preserve">## 24207              0                      0                      0</w:t>
      </w:r>
      <w:r>
        <w:br/>
      </w:r>
      <w:r>
        <w:rPr>
          <w:rStyle w:val="VerbatimChar"/>
        </w:rPr>
        <w:t xml:space="preserve">## 24218              0                      0                      0</w:t>
      </w:r>
      <w:r>
        <w:br/>
      </w:r>
      <w:r>
        <w:rPr>
          <w:rStyle w:val="VerbatimChar"/>
        </w:rPr>
        <w:t xml:space="preserve">## 24227              0                      0                      0</w:t>
      </w:r>
      <w:r>
        <w:br/>
      </w:r>
      <w:r>
        <w:rPr>
          <w:rStyle w:val="VerbatimChar"/>
        </w:rPr>
        <w:t xml:space="preserve">## 24237              0                      0                      0</w:t>
      </w:r>
      <w:r>
        <w:br/>
      </w:r>
      <w:r>
        <w:rPr>
          <w:rStyle w:val="VerbatimChar"/>
        </w:rPr>
        <w:t xml:space="preserve">## 24242              0                      0                      0</w:t>
      </w:r>
      <w:r>
        <w:br/>
      </w:r>
      <w:r>
        <w:rPr>
          <w:rStyle w:val="VerbatimChar"/>
        </w:rPr>
        <w:t xml:space="preserve">## 24253              0                      0                      0</w:t>
      </w:r>
      <w:r>
        <w:br/>
      </w:r>
      <w:r>
        <w:rPr>
          <w:rStyle w:val="VerbatimChar"/>
        </w:rPr>
        <w:t xml:space="preserve">## 24286              0                      0                      0</w:t>
      </w:r>
      <w:r>
        <w:br/>
      </w:r>
      <w:r>
        <w:rPr>
          <w:rStyle w:val="VerbatimChar"/>
        </w:rPr>
        <w:t xml:space="preserve">## 24324              0                      0                      0</w:t>
      </w:r>
      <w:r>
        <w:br/>
      </w:r>
      <w:r>
        <w:rPr>
          <w:rStyle w:val="VerbatimChar"/>
        </w:rPr>
        <w:t xml:space="preserve">## 24352              0                      0                      0</w:t>
      </w:r>
      <w:r>
        <w:br/>
      </w:r>
      <w:r>
        <w:rPr>
          <w:rStyle w:val="VerbatimChar"/>
        </w:rPr>
        <w:t xml:space="preserve">## 24376              0                      0                      0</w:t>
      </w:r>
      <w:r>
        <w:br/>
      </w:r>
      <w:r>
        <w:rPr>
          <w:rStyle w:val="VerbatimChar"/>
        </w:rPr>
        <w:t xml:space="preserve">## 24400              0                      0                      0</w:t>
      </w:r>
      <w:r>
        <w:br/>
      </w:r>
      <w:r>
        <w:rPr>
          <w:rStyle w:val="VerbatimChar"/>
        </w:rPr>
        <w:t xml:space="preserve">## 24411              0                      0                      0</w:t>
      </w:r>
      <w:r>
        <w:br/>
      </w:r>
      <w:r>
        <w:rPr>
          <w:rStyle w:val="VerbatimChar"/>
        </w:rPr>
        <w:t xml:space="preserve">## 24442              0                      0                      0</w:t>
      </w:r>
      <w:r>
        <w:br/>
      </w:r>
      <w:r>
        <w:rPr>
          <w:rStyle w:val="VerbatimChar"/>
        </w:rPr>
        <w:t xml:space="preserve">## 24455              0                      0                      0</w:t>
      </w:r>
      <w:r>
        <w:br/>
      </w:r>
      <w:r>
        <w:rPr>
          <w:rStyle w:val="VerbatimChar"/>
        </w:rPr>
        <w:t xml:space="preserve">## 24468              0                      0                      0</w:t>
      </w:r>
      <w:r>
        <w:br/>
      </w:r>
      <w:r>
        <w:rPr>
          <w:rStyle w:val="VerbatimChar"/>
        </w:rPr>
        <w:t xml:space="preserve">## 24470              0                      0                      0</w:t>
      </w:r>
      <w:r>
        <w:br/>
      </w:r>
      <w:r>
        <w:rPr>
          <w:rStyle w:val="VerbatimChar"/>
        </w:rPr>
        <w:t xml:space="preserve">## 24471              0                      0                      0</w:t>
      </w:r>
      <w:r>
        <w:br/>
      </w:r>
      <w:r>
        <w:rPr>
          <w:rStyle w:val="VerbatimChar"/>
        </w:rPr>
        <w:t xml:space="preserve">## 24477              0                      0                      0</w:t>
      </w:r>
      <w:r>
        <w:br/>
      </w:r>
      <w:r>
        <w:rPr>
          <w:rStyle w:val="VerbatimChar"/>
        </w:rPr>
        <w:t xml:space="preserve">## 24483              0                      0                      0</w:t>
      </w:r>
      <w:r>
        <w:br/>
      </w:r>
      <w:r>
        <w:rPr>
          <w:rStyle w:val="VerbatimChar"/>
        </w:rPr>
        <w:t xml:space="preserve">## 24490              0                      0                      0</w:t>
      </w:r>
      <w:r>
        <w:br/>
      </w:r>
      <w:r>
        <w:rPr>
          <w:rStyle w:val="VerbatimChar"/>
        </w:rPr>
        <w:t xml:space="preserve">## 24498              0                      0                      0</w:t>
      </w:r>
      <w:r>
        <w:br/>
      </w:r>
      <w:r>
        <w:rPr>
          <w:rStyle w:val="VerbatimChar"/>
        </w:rPr>
        <w:t xml:space="preserve">## 24509              0                      0                      0</w:t>
      </w:r>
      <w:r>
        <w:br/>
      </w:r>
      <w:r>
        <w:rPr>
          <w:rStyle w:val="VerbatimChar"/>
        </w:rPr>
        <w:t xml:space="preserve">## 24523              0                      1                      0</w:t>
      </w:r>
      <w:r>
        <w:br/>
      </w:r>
      <w:r>
        <w:rPr>
          <w:rStyle w:val="VerbatimChar"/>
        </w:rPr>
        <w:t xml:space="preserve">## 24625              0                      0                      0</w:t>
      </w:r>
      <w:r>
        <w:br/>
      </w:r>
      <w:r>
        <w:rPr>
          <w:rStyle w:val="VerbatimChar"/>
        </w:rPr>
        <w:t xml:space="preserve">## 24655              0                      0                      0</w:t>
      </w:r>
      <w:r>
        <w:br/>
      </w:r>
      <w:r>
        <w:rPr>
          <w:rStyle w:val="VerbatimChar"/>
        </w:rPr>
        <w:t xml:space="preserve">## 24674              0                      0                      0</w:t>
      </w:r>
      <w:r>
        <w:br/>
      </w:r>
      <w:r>
        <w:rPr>
          <w:rStyle w:val="VerbatimChar"/>
        </w:rPr>
        <w:t xml:space="preserve">## 24689              0                      0                      0</w:t>
      </w:r>
      <w:r>
        <w:br/>
      </w:r>
      <w:r>
        <w:rPr>
          <w:rStyle w:val="VerbatimChar"/>
        </w:rPr>
        <w:t xml:space="preserve">## 24699              0                      0                      0</w:t>
      </w:r>
      <w:r>
        <w:br/>
      </w:r>
      <w:r>
        <w:rPr>
          <w:rStyle w:val="VerbatimChar"/>
        </w:rPr>
        <w:t xml:space="preserve">## 24701              0                      0                      0</w:t>
      </w:r>
      <w:r>
        <w:br/>
      </w:r>
      <w:r>
        <w:rPr>
          <w:rStyle w:val="VerbatimChar"/>
        </w:rPr>
        <w:t xml:space="preserve">## 24706              0                      0                      0</w:t>
      </w:r>
      <w:r>
        <w:br/>
      </w:r>
      <w:r>
        <w:rPr>
          <w:rStyle w:val="VerbatimChar"/>
        </w:rPr>
        <w:t xml:space="preserve">## 24711              0                      0                      0</w:t>
      </w:r>
      <w:r>
        <w:br/>
      </w:r>
      <w:r>
        <w:rPr>
          <w:rStyle w:val="VerbatimChar"/>
        </w:rPr>
        <w:t xml:space="preserve">## 24716              0                      0                      0</w:t>
      </w:r>
      <w:r>
        <w:br/>
      </w:r>
      <w:r>
        <w:rPr>
          <w:rStyle w:val="VerbatimChar"/>
        </w:rPr>
        <w:t xml:space="preserve">## 24735              0                      0                      0</w:t>
      </w:r>
      <w:r>
        <w:br/>
      </w:r>
      <w:r>
        <w:rPr>
          <w:rStyle w:val="VerbatimChar"/>
        </w:rPr>
        <w:t xml:space="preserve">## 24744              0                      0                      0</w:t>
      </w:r>
      <w:r>
        <w:br/>
      </w:r>
      <w:r>
        <w:rPr>
          <w:rStyle w:val="VerbatimChar"/>
        </w:rPr>
        <w:t xml:space="preserve">## 24781              0                      0                      0</w:t>
      </w:r>
      <w:r>
        <w:br/>
      </w:r>
      <w:r>
        <w:rPr>
          <w:rStyle w:val="VerbatimChar"/>
        </w:rPr>
        <w:t xml:space="preserve">## 24796              0                      0                      0</w:t>
      </w:r>
      <w:r>
        <w:br/>
      </w:r>
      <w:r>
        <w:rPr>
          <w:rStyle w:val="VerbatimChar"/>
        </w:rPr>
        <w:t xml:space="preserve">## 24829              0                      0                      1</w:t>
      </w:r>
      <w:r>
        <w:br/>
      </w:r>
      <w:r>
        <w:rPr>
          <w:rStyle w:val="VerbatimChar"/>
        </w:rPr>
        <w:t xml:space="preserve">## 24868              0                      0                      0</w:t>
      </w:r>
      <w:r>
        <w:br/>
      </w:r>
      <w:r>
        <w:rPr>
          <w:rStyle w:val="VerbatimChar"/>
        </w:rPr>
        <w:t xml:space="preserve">## 24938              0                      0                      0</w:t>
      </w:r>
      <w:r>
        <w:br/>
      </w:r>
      <w:r>
        <w:rPr>
          <w:rStyle w:val="VerbatimChar"/>
        </w:rPr>
        <w:t xml:space="preserve">## 24945              0                      0                      0</w:t>
      </w:r>
      <w:r>
        <w:br/>
      </w:r>
      <w:r>
        <w:rPr>
          <w:rStyle w:val="VerbatimChar"/>
        </w:rPr>
        <w:t xml:space="preserve">## 24948              0                      0                      0</w:t>
      </w:r>
      <w:r>
        <w:br/>
      </w:r>
      <w:r>
        <w:rPr>
          <w:rStyle w:val="VerbatimChar"/>
        </w:rPr>
        <w:t xml:space="preserve">## 25014              0                      0                      0</w:t>
      </w:r>
      <w:r>
        <w:br/>
      </w:r>
      <w:r>
        <w:rPr>
          <w:rStyle w:val="VerbatimChar"/>
        </w:rPr>
        <w:t xml:space="preserve">## 25069              0                      0                      0</w:t>
      </w:r>
      <w:r>
        <w:br/>
      </w:r>
      <w:r>
        <w:rPr>
          <w:rStyle w:val="VerbatimChar"/>
        </w:rPr>
        <w:t xml:space="preserve">## 25080              0                      0                      0</w:t>
      </w:r>
      <w:r>
        <w:br/>
      </w:r>
      <w:r>
        <w:rPr>
          <w:rStyle w:val="VerbatimChar"/>
        </w:rPr>
        <w:t xml:space="preserve">## 25085              0                      0                      0</w:t>
      </w:r>
      <w:r>
        <w:br/>
      </w:r>
      <w:r>
        <w:rPr>
          <w:rStyle w:val="VerbatimChar"/>
        </w:rPr>
        <w:t xml:space="preserve">## 25105              0                      1                      0</w:t>
      </w:r>
      <w:r>
        <w:br/>
      </w:r>
      <w:r>
        <w:rPr>
          <w:rStyle w:val="VerbatimChar"/>
        </w:rPr>
        <w:t xml:space="preserve">## 25150              0                      0                      0</w:t>
      </w:r>
      <w:r>
        <w:br/>
      </w:r>
      <w:r>
        <w:rPr>
          <w:rStyle w:val="VerbatimChar"/>
        </w:rPr>
        <w:t xml:space="preserve">## 25164              0                      0                      0</w:t>
      </w:r>
      <w:r>
        <w:br/>
      </w:r>
      <w:r>
        <w:rPr>
          <w:rStyle w:val="VerbatimChar"/>
        </w:rPr>
        <w:t xml:space="preserve">## 25165              0                      0                      0</w:t>
      </w:r>
      <w:r>
        <w:br/>
      </w:r>
      <w:r>
        <w:rPr>
          <w:rStyle w:val="VerbatimChar"/>
        </w:rPr>
        <w:t xml:space="preserve">## 25168              0                      0                      1</w:t>
      </w:r>
      <w:r>
        <w:br/>
      </w:r>
      <w:r>
        <w:rPr>
          <w:rStyle w:val="VerbatimChar"/>
        </w:rPr>
        <w:t xml:space="preserve">## 25183              0                      0                      0</w:t>
      </w:r>
      <w:r>
        <w:br/>
      </w:r>
      <w:r>
        <w:rPr>
          <w:rStyle w:val="VerbatimChar"/>
        </w:rPr>
        <w:t xml:space="preserve">## 25186              0                      0                      0</w:t>
      </w:r>
      <w:r>
        <w:br/>
      </w:r>
      <w:r>
        <w:rPr>
          <w:rStyle w:val="VerbatimChar"/>
        </w:rPr>
        <w:t xml:space="preserve">## 25209              0                      0                      0</w:t>
      </w:r>
      <w:r>
        <w:br/>
      </w:r>
      <w:r>
        <w:rPr>
          <w:rStyle w:val="VerbatimChar"/>
        </w:rPr>
        <w:t xml:space="preserve">## 25217              0                      0                      0</w:t>
      </w:r>
      <w:r>
        <w:br/>
      </w:r>
      <w:r>
        <w:rPr>
          <w:rStyle w:val="VerbatimChar"/>
        </w:rPr>
        <w:t xml:space="preserve">## 25218              0                      0                      0</w:t>
      </w:r>
      <w:r>
        <w:br/>
      </w:r>
      <w:r>
        <w:rPr>
          <w:rStyle w:val="VerbatimChar"/>
        </w:rPr>
        <w:t xml:space="preserve">## 25226              0                      0                      0</w:t>
      </w:r>
      <w:r>
        <w:br/>
      </w:r>
      <w:r>
        <w:rPr>
          <w:rStyle w:val="VerbatimChar"/>
        </w:rPr>
        <w:t xml:space="preserve">## 25252              0                      0                      0</w:t>
      </w:r>
      <w:r>
        <w:br/>
      </w:r>
      <w:r>
        <w:rPr>
          <w:rStyle w:val="VerbatimChar"/>
        </w:rPr>
        <w:t xml:space="preserve">## 25257              0                      0                      0</w:t>
      </w:r>
      <w:r>
        <w:br/>
      </w:r>
      <w:r>
        <w:rPr>
          <w:rStyle w:val="VerbatimChar"/>
        </w:rPr>
        <w:t xml:space="preserve">## 25261              0                      0                      1</w:t>
      </w:r>
      <w:r>
        <w:br/>
      </w:r>
      <w:r>
        <w:rPr>
          <w:rStyle w:val="VerbatimChar"/>
        </w:rPr>
        <w:t xml:space="preserve">## 25275              0                      0                      0</w:t>
      </w:r>
      <w:r>
        <w:br/>
      </w:r>
      <w:r>
        <w:rPr>
          <w:rStyle w:val="VerbatimChar"/>
        </w:rPr>
        <w:t xml:space="preserve">## 25277              0                      0                      0</w:t>
      </w:r>
      <w:r>
        <w:br/>
      </w:r>
      <w:r>
        <w:rPr>
          <w:rStyle w:val="VerbatimChar"/>
        </w:rPr>
        <w:t xml:space="preserve">## 25285              0                      0                      0</w:t>
      </w:r>
      <w:r>
        <w:br/>
      </w:r>
      <w:r>
        <w:rPr>
          <w:rStyle w:val="VerbatimChar"/>
        </w:rPr>
        <w:t xml:space="preserve">## 25286              0                      0                      0</w:t>
      </w:r>
      <w:r>
        <w:br/>
      </w:r>
      <w:r>
        <w:rPr>
          <w:rStyle w:val="VerbatimChar"/>
        </w:rPr>
        <w:t xml:space="preserve">## 25310              0                      0                      0</w:t>
      </w:r>
      <w:r>
        <w:br/>
      </w:r>
      <w:r>
        <w:rPr>
          <w:rStyle w:val="VerbatimChar"/>
        </w:rPr>
        <w:t xml:space="preserve">## 25321              0                      0                      0</w:t>
      </w:r>
      <w:r>
        <w:br/>
      </w:r>
      <w:r>
        <w:rPr>
          <w:rStyle w:val="VerbatimChar"/>
        </w:rPr>
        <w:t xml:space="preserve">## 25330              0                      0                      0</w:t>
      </w:r>
      <w:r>
        <w:br/>
      </w:r>
      <w:r>
        <w:rPr>
          <w:rStyle w:val="VerbatimChar"/>
        </w:rPr>
        <w:t xml:space="preserve">## 25333              0                      0                      0</w:t>
      </w:r>
      <w:r>
        <w:br/>
      </w:r>
      <w:r>
        <w:rPr>
          <w:rStyle w:val="VerbatimChar"/>
        </w:rPr>
        <w:t xml:space="preserve">## 25345              0                      0                      0</w:t>
      </w:r>
      <w:r>
        <w:br/>
      </w:r>
      <w:r>
        <w:rPr>
          <w:rStyle w:val="VerbatimChar"/>
        </w:rPr>
        <w:t xml:space="preserve">## 25364              0                      0                      0</w:t>
      </w:r>
      <w:r>
        <w:br/>
      </w:r>
      <w:r>
        <w:rPr>
          <w:rStyle w:val="VerbatimChar"/>
        </w:rPr>
        <w:t xml:space="preserve">## 25365              0                      0                      0</w:t>
      </w:r>
      <w:r>
        <w:br/>
      </w:r>
      <w:r>
        <w:rPr>
          <w:rStyle w:val="VerbatimChar"/>
        </w:rPr>
        <w:t xml:space="preserve">## 25369              0                      0                      0</w:t>
      </w:r>
      <w:r>
        <w:br/>
      </w:r>
      <w:r>
        <w:rPr>
          <w:rStyle w:val="VerbatimChar"/>
        </w:rPr>
        <w:t xml:space="preserve">## 25393              0                      0                      0</w:t>
      </w:r>
      <w:r>
        <w:br/>
      </w:r>
      <w:r>
        <w:rPr>
          <w:rStyle w:val="VerbatimChar"/>
        </w:rPr>
        <w:t xml:space="preserve">## 25404              0                      0                      0</w:t>
      </w:r>
      <w:r>
        <w:br/>
      </w:r>
      <w:r>
        <w:rPr>
          <w:rStyle w:val="VerbatimChar"/>
        </w:rPr>
        <w:t xml:space="preserve">## 25421              0                      0                      0</w:t>
      </w:r>
      <w:r>
        <w:br/>
      </w:r>
      <w:r>
        <w:rPr>
          <w:rStyle w:val="VerbatimChar"/>
        </w:rPr>
        <w:t xml:space="preserve">## 25469              0                      0                      0</w:t>
      </w:r>
      <w:r>
        <w:br/>
      </w:r>
      <w:r>
        <w:rPr>
          <w:rStyle w:val="VerbatimChar"/>
        </w:rPr>
        <w:t xml:space="preserve">## 25475              0                      0                      0</w:t>
      </w:r>
      <w:r>
        <w:br/>
      </w:r>
      <w:r>
        <w:rPr>
          <w:rStyle w:val="VerbatimChar"/>
        </w:rPr>
        <w:t xml:space="preserve">## 25502              0                      0                      0</w:t>
      </w:r>
      <w:r>
        <w:br/>
      </w:r>
      <w:r>
        <w:rPr>
          <w:rStyle w:val="VerbatimChar"/>
        </w:rPr>
        <w:t xml:space="preserve">## 25540              0                      0                      0</w:t>
      </w:r>
      <w:r>
        <w:br/>
      </w:r>
      <w:r>
        <w:rPr>
          <w:rStyle w:val="VerbatimChar"/>
        </w:rPr>
        <w:t xml:space="preserve">## 25573              0                      0                      0</w:t>
      </w:r>
      <w:r>
        <w:br/>
      </w:r>
      <w:r>
        <w:rPr>
          <w:rStyle w:val="VerbatimChar"/>
        </w:rPr>
        <w:t xml:space="preserve">## 25613              0                      0                      0</w:t>
      </w:r>
      <w:r>
        <w:br/>
      </w:r>
      <w:r>
        <w:rPr>
          <w:rStyle w:val="VerbatimChar"/>
        </w:rPr>
        <w:t xml:space="preserve">## 25621              0                      0                      0</w:t>
      </w:r>
      <w:r>
        <w:br/>
      </w:r>
      <w:r>
        <w:rPr>
          <w:rStyle w:val="VerbatimChar"/>
        </w:rPr>
        <w:t xml:space="preserve">## 25682              0                      0                      0</w:t>
      </w:r>
      <w:r>
        <w:br/>
      </w:r>
      <w:r>
        <w:rPr>
          <w:rStyle w:val="VerbatimChar"/>
        </w:rPr>
        <w:t xml:space="preserve">## 25683              0                      0                      0</w:t>
      </w:r>
      <w:r>
        <w:br/>
      </w:r>
      <w:r>
        <w:rPr>
          <w:rStyle w:val="VerbatimChar"/>
        </w:rPr>
        <w:t xml:space="preserve">## 25713              0                      0                      0</w:t>
      </w:r>
      <w:r>
        <w:br/>
      </w:r>
      <w:r>
        <w:rPr>
          <w:rStyle w:val="VerbatimChar"/>
        </w:rPr>
        <w:t xml:space="preserve">## 25722              0                      0                      0</w:t>
      </w:r>
      <w:r>
        <w:br/>
      </w:r>
      <w:r>
        <w:rPr>
          <w:rStyle w:val="VerbatimChar"/>
        </w:rPr>
        <w:t xml:space="preserve">## 25739              0                      0                      0</w:t>
      </w:r>
      <w:r>
        <w:br/>
      </w:r>
      <w:r>
        <w:rPr>
          <w:rStyle w:val="VerbatimChar"/>
        </w:rPr>
        <w:t xml:space="preserve">## 25753              0                      0                      0</w:t>
      </w:r>
      <w:r>
        <w:br/>
      </w:r>
      <w:r>
        <w:rPr>
          <w:rStyle w:val="VerbatimChar"/>
        </w:rPr>
        <w:t xml:space="preserve">## 25794              0                      0                      0</w:t>
      </w:r>
      <w:r>
        <w:br/>
      </w:r>
      <w:r>
        <w:rPr>
          <w:rStyle w:val="VerbatimChar"/>
        </w:rPr>
        <w:t xml:space="preserve">## 25805              0                      0                      0</w:t>
      </w:r>
      <w:r>
        <w:br/>
      </w:r>
      <w:r>
        <w:rPr>
          <w:rStyle w:val="VerbatimChar"/>
        </w:rPr>
        <w:t xml:space="preserve">## 25828              0                      0                      0</w:t>
      </w:r>
      <w:r>
        <w:br/>
      </w:r>
      <w:r>
        <w:rPr>
          <w:rStyle w:val="VerbatimChar"/>
        </w:rPr>
        <w:t xml:space="preserve">## 25829              0                      0                      0</w:t>
      </w:r>
      <w:r>
        <w:br/>
      </w:r>
      <w:r>
        <w:rPr>
          <w:rStyle w:val="VerbatimChar"/>
        </w:rPr>
        <w:t xml:space="preserve">## 25830              0                      0                      0</w:t>
      </w:r>
      <w:r>
        <w:br/>
      </w:r>
      <w:r>
        <w:rPr>
          <w:rStyle w:val="VerbatimChar"/>
        </w:rPr>
        <w:t xml:space="preserve">## 25841              0                      0                      0</w:t>
      </w:r>
      <w:r>
        <w:br/>
      </w:r>
      <w:r>
        <w:rPr>
          <w:rStyle w:val="VerbatimChar"/>
        </w:rPr>
        <w:t xml:space="preserve">## 25871              0                      0                      0</w:t>
      </w:r>
      <w:r>
        <w:br/>
      </w:r>
      <w:r>
        <w:rPr>
          <w:rStyle w:val="VerbatimChar"/>
        </w:rPr>
        <w:t xml:space="preserve">## 25872              0                      0                      0</w:t>
      </w:r>
      <w:r>
        <w:br/>
      </w:r>
      <w:r>
        <w:rPr>
          <w:rStyle w:val="VerbatimChar"/>
        </w:rPr>
        <w:t xml:space="preserve">## 25875              0                      0                      0</w:t>
      </w:r>
      <w:r>
        <w:br/>
      </w:r>
      <w:r>
        <w:rPr>
          <w:rStyle w:val="VerbatimChar"/>
        </w:rPr>
        <w:t xml:space="preserve">## 25917              0                      0                      0</w:t>
      </w:r>
      <w:r>
        <w:br/>
      </w:r>
      <w:r>
        <w:rPr>
          <w:rStyle w:val="VerbatimChar"/>
        </w:rPr>
        <w:t xml:space="preserve">## 25929              0                      0                      0</w:t>
      </w:r>
      <w:r>
        <w:br/>
      </w:r>
      <w:r>
        <w:rPr>
          <w:rStyle w:val="VerbatimChar"/>
        </w:rPr>
        <w:t xml:space="preserve">## 25933              0                      0                      0</w:t>
      </w:r>
      <w:r>
        <w:br/>
      </w:r>
      <w:r>
        <w:rPr>
          <w:rStyle w:val="VerbatimChar"/>
        </w:rPr>
        <w:t xml:space="preserve">## 25947              0                      0                      0</w:t>
      </w:r>
      <w:r>
        <w:br/>
      </w:r>
      <w:r>
        <w:rPr>
          <w:rStyle w:val="VerbatimChar"/>
        </w:rPr>
        <w:t xml:space="preserve">## 25949              0                      0                      0</w:t>
      </w:r>
      <w:r>
        <w:br/>
      </w:r>
      <w:r>
        <w:rPr>
          <w:rStyle w:val="VerbatimChar"/>
        </w:rPr>
        <w:t xml:space="preserve">## 25950              0                      0                      0</w:t>
      </w:r>
      <w:r>
        <w:br/>
      </w:r>
      <w:r>
        <w:rPr>
          <w:rStyle w:val="VerbatimChar"/>
        </w:rPr>
        <w:t xml:space="preserve">## 25954              0                      0                      0</w:t>
      </w:r>
      <w:r>
        <w:br/>
      </w:r>
      <w:r>
        <w:rPr>
          <w:rStyle w:val="VerbatimChar"/>
        </w:rPr>
        <w:t xml:space="preserve">## 25963              0                      0                      0</w:t>
      </w:r>
      <w:r>
        <w:br/>
      </w:r>
      <w:r>
        <w:rPr>
          <w:rStyle w:val="VerbatimChar"/>
        </w:rPr>
        <w:t xml:space="preserve">## 25965              0                      0                      0</w:t>
      </w:r>
      <w:r>
        <w:br/>
      </w:r>
      <w:r>
        <w:rPr>
          <w:rStyle w:val="VerbatimChar"/>
        </w:rPr>
        <w:t xml:space="preserve">## 25980              0                      0                      1</w:t>
      </w:r>
      <w:r>
        <w:br/>
      </w:r>
      <w:r>
        <w:rPr>
          <w:rStyle w:val="VerbatimChar"/>
        </w:rPr>
        <w:t xml:space="preserve">## 26004              0                      0                      0</w:t>
      </w:r>
      <w:r>
        <w:br/>
      </w:r>
      <w:r>
        <w:rPr>
          <w:rStyle w:val="VerbatimChar"/>
        </w:rPr>
        <w:t xml:space="preserve">## 26007              0                      0                      0</w:t>
      </w:r>
      <w:r>
        <w:br/>
      </w:r>
      <w:r>
        <w:rPr>
          <w:rStyle w:val="VerbatimChar"/>
        </w:rPr>
        <w:t xml:space="preserve">## 26025              0                      0                      0</w:t>
      </w:r>
      <w:r>
        <w:br/>
      </w:r>
      <w:r>
        <w:rPr>
          <w:rStyle w:val="VerbatimChar"/>
        </w:rPr>
        <w:t xml:space="preserve">## 26033              0                      0                      0</w:t>
      </w:r>
      <w:r>
        <w:br/>
      </w:r>
      <w:r>
        <w:rPr>
          <w:rStyle w:val="VerbatimChar"/>
        </w:rPr>
        <w:t xml:space="preserve">## 26091              0                      0                      0</w:t>
      </w:r>
      <w:r>
        <w:br/>
      </w:r>
      <w:r>
        <w:rPr>
          <w:rStyle w:val="VerbatimChar"/>
        </w:rPr>
        <w:t xml:space="preserve">## 26092              0                      0                      0</w:t>
      </w:r>
      <w:r>
        <w:br/>
      </w:r>
      <w:r>
        <w:rPr>
          <w:rStyle w:val="VerbatimChar"/>
        </w:rPr>
        <w:t xml:space="preserve">## 26098              0                      0                      0</w:t>
      </w:r>
      <w:r>
        <w:br/>
      </w:r>
      <w:r>
        <w:rPr>
          <w:rStyle w:val="VerbatimChar"/>
        </w:rPr>
        <w:t xml:space="preserve">## 26099              0                      0                      0</w:t>
      </w:r>
      <w:r>
        <w:br/>
      </w:r>
      <w:r>
        <w:rPr>
          <w:rStyle w:val="VerbatimChar"/>
        </w:rPr>
        <w:t xml:space="preserve">## 26182              0                      0                      1</w:t>
      </w:r>
      <w:r>
        <w:br/>
      </w:r>
      <w:r>
        <w:rPr>
          <w:rStyle w:val="VerbatimChar"/>
        </w:rPr>
        <w:t xml:space="preserve">## 26186              0                      0                      0</w:t>
      </w:r>
      <w:r>
        <w:br/>
      </w:r>
      <w:r>
        <w:rPr>
          <w:rStyle w:val="VerbatimChar"/>
        </w:rPr>
        <w:t xml:space="preserve">## 26210              0                      0                      0</w:t>
      </w:r>
      <w:r>
        <w:br/>
      </w:r>
      <w:r>
        <w:rPr>
          <w:rStyle w:val="VerbatimChar"/>
        </w:rPr>
        <w:t xml:space="preserve">## 26216              0                      1                      0</w:t>
      </w:r>
      <w:r>
        <w:br/>
      </w:r>
      <w:r>
        <w:rPr>
          <w:rStyle w:val="VerbatimChar"/>
        </w:rPr>
        <w:t xml:space="preserve">## 26226              0                      1                      0</w:t>
      </w:r>
      <w:r>
        <w:br/>
      </w:r>
      <w:r>
        <w:rPr>
          <w:rStyle w:val="VerbatimChar"/>
        </w:rPr>
        <w:t xml:space="preserve">## 26234              0                      0                      0</w:t>
      </w:r>
      <w:r>
        <w:br/>
      </w:r>
      <w:r>
        <w:rPr>
          <w:rStyle w:val="VerbatimChar"/>
        </w:rPr>
        <w:t xml:space="preserve">## 26235              0                      0                      0</w:t>
      </w:r>
      <w:r>
        <w:br/>
      </w:r>
      <w:r>
        <w:rPr>
          <w:rStyle w:val="VerbatimChar"/>
        </w:rPr>
        <w:t xml:space="preserve">## 26260              0                      0                      0</w:t>
      </w:r>
      <w:r>
        <w:br/>
      </w:r>
      <w:r>
        <w:rPr>
          <w:rStyle w:val="VerbatimChar"/>
        </w:rPr>
        <w:t xml:space="preserve">## 26263              0                      0                      0</w:t>
      </w:r>
      <w:r>
        <w:br/>
      </w:r>
      <w:r>
        <w:rPr>
          <w:rStyle w:val="VerbatimChar"/>
        </w:rPr>
        <w:t xml:space="preserve">## 26274              0                      0                      0</w:t>
      </w:r>
      <w:r>
        <w:br/>
      </w:r>
      <w:r>
        <w:rPr>
          <w:rStyle w:val="VerbatimChar"/>
        </w:rPr>
        <w:t xml:space="preserve">## 26287              0                      0                      0</w:t>
      </w:r>
      <w:r>
        <w:br/>
      </w:r>
      <w:r>
        <w:rPr>
          <w:rStyle w:val="VerbatimChar"/>
        </w:rPr>
        <w:t xml:space="preserve">## 26317              0                      0                      0</w:t>
      </w:r>
      <w:r>
        <w:br/>
      </w:r>
      <w:r>
        <w:rPr>
          <w:rStyle w:val="VerbatimChar"/>
        </w:rPr>
        <w:t xml:space="preserve">## 26353              0                      0                      0</w:t>
      </w:r>
      <w:r>
        <w:br/>
      </w:r>
      <w:r>
        <w:rPr>
          <w:rStyle w:val="VerbatimChar"/>
        </w:rPr>
        <w:t xml:space="preserve">## 26373              0                      0                      0</w:t>
      </w:r>
      <w:r>
        <w:br/>
      </w:r>
      <w:r>
        <w:rPr>
          <w:rStyle w:val="VerbatimChar"/>
        </w:rPr>
        <w:t xml:space="preserve">## 26414              0                      0                      0</w:t>
      </w:r>
      <w:r>
        <w:br/>
      </w:r>
      <w:r>
        <w:rPr>
          <w:rStyle w:val="VerbatimChar"/>
        </w:rPr>
        <w:t xml:space="preserve">## 26452              0                      0                      0</w:t>
      </w:r>
      <w:r>
        <w:br/>
      </w:r>
      <w:r>
        <w:rPr>
          <w:rStyle w:val="VerbatimChar"/>
        </w:rPr>
        <w:t xml:space="preserve">## 26454              0                      1                      0</w:t>
      </w:r>
      <w:r>
        <w:br/>
      </w:r>
      <w:r>
        <w:rPr>
          <w:rStyle w:val="VerbatimChar"/>
        </w:rPr>
        <w:t xml:space="preserve">## 26482              0                      0                      0</w:t>
      </w:r>
      <w:r>
        <w:br/>
      </w:r>
      <w:r>
        <w:rPr>
          <w:rStyle w:val="VerbatimChar"/>
        </w:rPr>
        <w:t xml:space="preserve">## 26498              0                      0                      0</w:t>
      </w:r>
      <w:r>
        <w:br/>
      </w:r>
      <w:r>
        <w:rPr>
          <w:rStyle w:val="VerbatimChar"/>
        </w:rPr>
        <w:t xml:space="preserve">## 26517              0                      0                      0</w:t>
      </w:r>
      <w:r>
        <w:br/>
      </w:r>
      <w:r>
        <w:rPr>
          <w:rStyle w:val="VerbatimChar"/>
        </w:rPr>
        <w:t xml:space="preserve">## 26540              0                      0                      0</w:t>
      </w:r>
      <w:r>
        <w:br/>
      </w:r>
      <w:r>
        <w:rPr>
          <w:rStyle w:val="VerbatimChar"/>
        </w:rPr>
        <w:t xml:space="preserve">## 26591              0                      0                      0</w:t>
      </w:r>
      <w:r>
        <w:br/>
      </w:r>
      <w:r>
        <w:rPr>
          <w:rStyle w:val="VerbatimChar"/>
        </w:rPr>
        <w:t xml:space="preserve">## 26636              0                      0                      0</w:t>
      </w:r>
      <w:r>
        <w:br/>
      </w:r>
      <w:r>
        <w:rPr>
          <w:rStyle w:val="VerbatimChar"/>
        </w:rPr>
        <w:t xml:space="preserve">## 26638              0                      0                      0</w:t>
      </w:r>
      <w:r>
        <w:br/>
      </w:r>
      <w:r>
        <w:rPr>
          <w:rStyle w:val="VerbatimChar"/>
        </w:rPr>
        <w:t xml:space="preserve">## 26676              0                      0                      0</w:t>
      </w:r>
      <w:r>
        <w:br/>
      </w:r>
      <w:r>
        <w:rPr>
          <w:rStyle w:val="VerbatimChar"/>
        </w:rPr>
        <w:t xml:space="preserve">## 26677              0                      0                      0</w:t>
      </w:r>
      <w:r>
        <w:br/>
      </w:r>
      <w:r>
        <w:rPr>
          <w:rStyle w:val="VerbatimChar"/>
        </w:rPr>
        <w:t xml:space="preserve">## 26689              0                      0                      0</w:t>
      </w:r>
      <w:r>
        <w:br/>
      </w:r>
      <w:r>
        <w:rPr>
          <w:rStyle w:val="VerbatimChar"/>
        </w:rPr>
        <w:t xml:space="preserve">## 26696              0                      0                      0</w:t>
      </w:r>
      <w:r>
        <w:br/>
      </w:r>
      <w:r>
        <w:rPr>
          <w:rStyle w:val="VerbatimChar"/>
        </w:rPr>
        <w:t xml:space="preserve">## 26720              0                      0                      0</w:t>
      </w:r>
      <w:r>
        <w:br/>
      </w:r>
      <w:r>
        <w:rPr>
          <w:rStyle w:val="VerbatimChar"/>
        </w:rPr>
        <w:t xml:space="preserve">## 26724              0                      0                      0</w:t>
      </w:r>
      <w:r>
        <w:br/>
      </w:r>
      <w:r>
        <w:rPr>
          <w:rStyle w:val="VerbatimChar"/>
        </w:rPr>
        <w:t xml:space="preserve">## 26758              0                      0                      0</w:t>
      </w:r>
      <w:r>
        <w:br/>
      </w:r>
      <w:r>
        <w:rPr>
          <w:rStyle w:val="VerbatimChar"/>
        </w:rPr>
        <w:t xml:space="preserve">## 26776              0                      0                      0</w:t>
      </w:r>
      <w:r>
        <w:br/>
      </w:r>
      <w:r>
        <w:rPr>
          <w:rStyle w:val="VerbatimChar"/>
        </w:rPr>
        <w:t xml:space="preserve">## 26799              0                      0                      0</w:t>
      </w:r>
      <w:r>
        <w:br/>
      </w:r>
      <w:r>
        <w:rPr>
          <w:rStyle w:val="VerbatimChar"/>
        </w:rPr>
        <w:t xml:space="preserve">## 26832              0                      0                      0</w:t>
      </w:r>
      <w:r>
        <w:br/>
      </w:r>
      <w:r>
        <w:rPr>
          <w:rStyle w:val="VerbatimChar"/>
        </w:rPr>
        <w:t xml:space="preserve">## 26838              0                      0                      0</w:t>
      </w:r>
      <w:r>
        <w:br/>
      </w:r>
      <w:r>
        <w:rPr>
          <w:rStyle w:val="VerbatimChar"/>
        </w:rPr>
        <w:t xml:space="preserve">## 26846              0                      0                      0</w:t>
      </w:r>
      <w:r>
        <w:br/>
      </w:r>
      <w:r>
        <w:rPr>
          <w:rStyle w:val="VerbatimChar"/>
        </w:rPr>
        <w:t xml:space="preserve">## 26847              0                      0                      0</w:t>
      </w:r>
      <w:r>
        <w:br/>
      </w:r>
      <w:r>
        <w:rPr>
          <w:rStyle w:val="VerbatimChar"/>
        </w:rPr>
        <w:t xml:space="preserve">## 26848              0                      0                      0</w:t>
      </w:r>
      <w:r>
        <w:br/>
      </w:r>
      <w:r>
        <w:rPr>
          <w:rStyle w:val="VerbatimChar"/>
        </w:rPr>
        <w:t xml:space="preserve">## 26862              0                      0                      0</w:t>
      </w:r>
      <w:r>
        <w:br/>
      </w:r>
      <w:r>
        <w:rPr>
          <w:rStyle w:val="VerbatimChar"/>
        </w:rPr>
        <w:t xml:space="preserve">## 26914              0                      0                      0</w:t>
      </w:r>
      <w:r>
        <w:br/>
      </w:r>
      <w:r>
        <w:rPr>
          <w:rStyle w:val="VerbatimChar"/>
        </w:rPr>
        <w:t xml:space="preserve">## 26924              0                      0                      0</w:t>
      </w:r>
      <w:r>
        <w:br/>
      </w:r>
      <w:r>
        <w:rPr>
          <w:rStyle w:val="VerbatimChar"/>
        </w:rPr>
        <w:t xml:space="preserve">## 26949              0                      0                      0</w:t>
      </w:r>
      <w:r>
        <w:br/>
      </w:r>
      <w:r>
        <w:rPr>
          <w:rStyle w:val="VerbatimChar"/>
        </w:rPr>
        <w:t xml:space="preserve">## 26956              0                      0                      0</w:t>
      </w:r>
      <w:r>
        <w:br/>
      </w:r>
      <w:r>
        <w:rPr>
          <w:rStyle w:val="VerbatimChar"/>
        </w:rPr>
        <w:t xml:space="preserve">## 27010              0                      0                      0</w:t>
      </w:r>
      <w:r>
        <w:br/>
      </w:r>
      <w:r>
        <w:rPr>
          <w:rStyle w:val="VerbatimChar"/>
        </w:rPr>
        <w:t xml:space="preserve">## 27015              0                      0                      0</w:t>
      </w:r>
      <w:r>
        <w:br/>
      </w:r>
      <w:r>
        <w:rPr>
          <w:rStyle w:val="VerbatimChar"/>
        </w:rPr>
        <w:t xml:space="preserve">## 27022              0                      0                      0</w:t>
      </w:r>
      <w:r>
        <w:br/>
      </w:r>
      <w:r>
        <w:rPr>
          <w:rStyle w:val="VerbatimChar"/>
        </w:rPr>
        <w:t xml:space="preserve">## 27045              0                      0                      0</w:t>
      </w:r>
      <w:r>
        <w:br/>
      </w:r>
      <w:r>
        <w:rPr>
          <w:rStyle w:val="VerbatimChar"/>
        </w:rPr>
        <w:t xml:space="preserve">## 27056              0                      0                      0</w:t>
      </w:r>
      <w:r>
        <w:br/>
      </w:r>
      <w:r>
        <w:rPr>
          <w:rStyle w:val="VerbatimChar"/>
        </w:rPr>
        <w:t xml:space="preserve">## 27064              0                      0                      0</w:t>
      </w:r>
      <w:r>
        <w:br/>
      </w:r>
      <w:r>
        <w:rPr>
          <w:rStyle w:val="VerbatimChar"/>
        </w:rPr>
        <w:t xml:space="preserve">## 27088              0                      0                      0</w:t>
      </w:r>
      <w:r>
        <w:br/>
      </w:r>
      <w:r>
        <w:rPr>
          <w:rStyle w:val="VerbatimChar"/>
        </w:rPr>
        <w:t xml:space="preserve">## 27095              0                      0                      0</w:t>
      </w:r>
      <w:r>
        <w:br/>
      </w:r>
      <w:r>
        <w:rPr>
          <w:rStyle w:val="VerbatimChar"/>
        </w:rPr>
        <w:t xml:space="preserve">## 27121              0                      0                      0</w:t>
      </w:r>
      <w:r>
        <w:br/>
      </w:r>
      <w:r>
        <w:rPr>
          <w:rStyle w:val="VerbatimChar"/>
        </w:rPr>
        <w:t xml:space="preserve">## 27165              0                      0                      0</w:t>
      </w:r>
      <w:r>
        <w:br/>
      </w:r>
      <w:r>
        <w:rPr>
          <w:rStyle w:val="VerbatimChar"/>
        </w:rPr>
        <w:t xml:space="preserve">## 27167              0                      0                      0</w:t>
      </w:r>
      <w:r>
        <w:br/>
      </w:r>
      <w:r>
        <w:rPr>
          <w:rStyle w:val="VerbatimChar"/>
        </w:rPr>
        <w:t xml:space="preserve">## 27176              0                      0                      0</w:t>
      </w:r>
      <w:r>
        <w:br/>
      </w:r>
      <w:r>
        <w:rPr>
          <w:rStyle w:val="VerbatimChar"/>
        </w:rPr>
        <w:t xml:space="preserve">## 27183              0                      0                      0</w:t>
      </w:r>
      <w:r>
        <w:br/>
      </w:r>
      <w:r>
        <w:rPr>
          <w:rStyle w:val="VerbatimChar"/>
        </w:rPr>
        <w:t xml:space="preserve">## 27186              0                      0                      0</w:t>
      </w:r>
      <w:r>
        <w:br/>
      </w:r>
      <w:r>
        <w:rPr>
          <w:rStyle w:val="VerbatimChar"/>
        </w:rPr>
        <w:t xml:space="preserve">## 27202              0                      0                      0</w:t>
      </w:r>
      <w:r>
        <w:br/>
      </w:r>
      <w:r>
        <w:rPr>
          <w:rStyle w:val="VerbatimChar"/>
        </w:rPr>
        <w:t xml:space="preserve">## 27249              0                      0                      0</w:t>
      </w:r>
      <w:r>
        <w:br/>
      </w:r>
      <w:r>
        <w:rPr>
          <w:rStyle w:val="VerbatimChar"/>
        </w:rPr>
        <w:t xml:space="preserve">## 27261              0                      0                      0</w:t>
      </w:r>
      <w:r>
        <w:br/>
      </w:r>
      <w:r>
        <w:rPr>
          <w:rStyle w:val="VerbatimChar"/>
        </w:rPr>
        <w:t xml:space="preserve">## 27288              0                      0                      0</w:t>
      </w:r>
      <w:r>
        <w:br/>
      </w:r>
      <w:r>
        <w:rPr>
          <w:rStyle w:val="VerbatimChar"/>
        </w:rPr>
        <w:t xml:space="preserve">## 27323              0                      0                      0</w:t>
      </w:r>
      <w:r>
        <w:br/>
      </w:r>
      <w:r>
        <w:rPr>
          <w:rStyle w:val="VerbatimChar"/>
        </w:rPr>
        <w:t xml:space="preserve">## 27324              0                      0                      0</w:t>
      </w:r>
      <w:r>
        <w:br/>
      </w:r>
      <w:r>
        <w:rPr>
          <w:rStyle w:val="VerbatimChar"/>
        </w:rPr>
        <w:t xml:space="preserve">## 27359              0                      0                      0</w:t>
      </w:r>
      <w:r>
        <w:br/>
      </w:r>
      <w:r>
        <w:rPr>
          <w:rStyle w:val="VerbatimChar"/>
        </w:rPr>
        <w:t xml:space="preserve">## 27360              0                      0                      0</w:t>
      </w:r>
      <w:r>
        <w:br/>
      </w:r>
      <w:r>
        <w:rPr>
          <w:rStyle w:val="VerbatimChar"/>
        </w:rPr>
        <w:t xml:space="preserve">## 27366              0                      0                      1</w:t>
      </w:r>
      <w:r>
        <w:br/>
      </w:r>
      <w:r>
        <w:rPr>
          <w:rStyle w:val="VerbatimChar"/>
        </w:rPr>
        <w:t xml:space="preserve">## 27388              0                      0                      0</w:t>
      </w:r>
      <w:r>
        <w:br/>
      </w:r>
      <w:r>
        <w:rPr>
          <w:rStyle w:val="VerbatimChar"/>
        </w:rPr>
        <w:t xml:space="preserve">## 27392              0                      0                      0</w:t>
      </w:r>
      <w:r>
        <w:br/>
      </w:r>
      <w:r>
        <w:rPr>
          <w:rStyle w:val="VerbatimChar"/>
        </w:rPr>
        <w:t xml:space="preserve">## 27401              0                      0                      0</w:t>
      </w:r>
      <w:r>
        <w:br/>
      </w:r>
      <w:r>
        <w:rPr>
          <w:rStyle w:val="VerbatimChar"/>
        </w:rPr>
        <w:t xml:space="preserve">## 27405              0                      0                      0</w:t>
      </w:r>
      <w:r>
        <w:br/>
      </w:r>
      <w:r>
        <w:rPr>
          <w:rStyle w:val="VerbatimChar"/>
        </w:rPr>
        <w:t xml:space="preserve">## 27445              0                      0                      0</w:t>
      </w:r>
      <w:r>
        <w:br/>
      </w:r>
      <w:r>
        <w:rPr>
          <w:rStyle w:val="VerbatimChar"/>
        </w:rPr>
        <w:t xml:space="preserve">## 27491              0                      0                      0</w:t>
      </w:r>
      <w:r>
        <w:br/>
      </w:r>
      <w:r>
        <w:rPr>
          <w:rStyle w:val="VerbatimChar"/>
        </w:rPr>
        <w:t xml:space="preserve">## 27492              0                      0                      0</w:t>
      </w:r>
      <w:r>
        <w:br/>
      </w:r>
      <w:r>
        <w:rPr>
          <w:rStyle w:val="VerbatimChar"/>
        </w:rPr>
        <w:t xml:space="preserve">## 27508              0                      0                      0</w:t>
      </w:r>
      <w:r>
        <w:br/>
      </w:r>
      <w:r>
        <w:rPr>
          <w:rStyle w:val="VerbatimChar"/>
        </w:rPr>
        <w:t xml:space="preserve">## 27535              0                      0                      0</w:t>
      </w:r>
      <w:r>
        <w:br/>
      </w:r>
      <w:r>
        <w:rPr>
          <w:rStyle w:val="VerbatimChar"/>
        </w:rPr>
        <w:t xml:space="preserve">## 27541              0                      0                      0</w:t>
      </w:r>
      <w:r>
        <w:br/>
      </w:r>
      <w:r>
        <w:rPr>
          <w:rStyle w:val="VerbatimChar"/>
        </w:rPr>
        <w:t xml:space="preserve">## 27556              0                      0                      0</w:t>
      </w:r>
      <w:r>
        <w:br/>
      </w:r>
      <w:r>
        <w:rPr>
          <w:rStyle w:val="VerbatimChar"/>
        </w:rPr>
        <w:t xml:space="preserve">## 27599              0                      0                      0</w:t>
      </w:r>
      <w:r>
        <w:br/>
      </w:r>
      <w:r>
        <w:rPr>
          <w:rStyle w:val="VerbatimChar"/>
        </w:rPr>
        <w:t xml:space="preserve">## 27601              0                      0                      0</w:t>
      </w:r>
      <w:r>
        <w:br/>
      </w:r>
      <w:r>
        <w:rPr>
          <w:rStyle w:val="VerbatimChar"/>
        </w:rPr>
        <w:t xml:space="preserve">## 27602              0                      0                      0</w:t>
      </w:r>
      <w:r>
        <w:br/>
      </w:r>
      <w:r>
        <w:rPr>
          <w:rStyle w:val="VerbatimChar"/>
        </w:rPr>
        <w:t xml:space="preserve">## 27614              0                      0                      0</w:t>
      </w:r>
      <w:r>
        <w:br/>
      </w:r>
      <w:r>
        <w:rPr>
          <w:rStyle w:val="VerbatimChar"/>
        </w:rPr>
        <w:t xml:space="preserve">## 27622              0                      0                      0</w:t>
      </w:r>
      <w:r>
        <w:br/>
      </w:r>
      <w:r>
        <w:rPr>
          <w:rStyle w:val="VerbatimChar"/>
        </w:rPr>
        <w:t xml:space="preserve">## 27630              0                      0                      0</w:t>
      </w:r>
      <w:r>
        <w:br/>
      </w:r>
      <w:r>
        <w:rPr>
          <w:rStyle w:val="VerbatimChar"/>
        </w:rPr>
        <w:t xml:space="preserve">## 27635              0                      0                      0</w:t>
      </w:r>
      <w:r>
        <w:br/>
      </w:r>
      <w:r>
        <w:rPr>
          <w:rStyle w:val="VerbatimChar"/>
        </w:rPr>
        <w:t xml:space="preserve">## 27688              0                      0                      0</w:t>
      </w:r>
      <w:r>
        <w:br/>
      </w:r>
      <w:r>
        <w:rPr>
          <w:rStyle w:val="VerbatimChar"/>
        </w:rPr>
        <w:t xml:space="preserve">## 27728              0                      0                      0</w:t>
      </w:r>
      <w:r>
        <w:br/>
      </w:r>
      <w:r>
        <w:rPr>
          <w:rStyle w:val="VerbatimChar"/>
        </w:rPr>
        <w:t xml:space="preserve">## 27740              0                      0                      0</w:t>
      </w:r>
      <w:r>
        <w:br/>
      </w:r>
      <w:r>
        <w:rPr>
          <w:rStyle w:val="VerbatimChar"/>
        </w:rPr>
        <w:t xml:space="preserve">## 27747              0                      0                      0</w:t>
      </w:r>
      <w:r>
        <w:br/>
      </w:r>
      <w:r>
        <w:rPr>
          <w:rStyle w:val="VerbatimChar"/>
        </w:rPr>
        <w:t xml:space="preserve">## 27769              0                      0                      0</w:t>
      </w:r>
      <w:r>
        <w:br/>
      </w:r>
      <w:r>
        <w:rPr>
          <w:rStyle w:val="VerbatimChar"/>
        </w:rPr>
        <w:t xml:space="preserve">## 27778              0                      0                      0</w:t>
      </w:r>
      <w:r>
        <w:br/>
      </w:r>
      <w:r>
        <w:rPr>
          <w:rStyle w:val="VerbatimChar"/>
        </w:rPr>
        <w:t xml:space="preserve">## 27782              0                      0                      0</w:t>
      </w:r>
      <w:r>
        <w:br/>
      </w:r>
      <w:r>
        <w:rPr>
          <w:rStyle w:val="VerbatimChar"/>
        </w:rPr>
        <w:t xml:space="preserve">## 27807              0                      0                      0</w:t>
      </w:r>
      <w:r>
        <w:br/>
      </w:r>
      <w:r>
        <w:rPr>
          <w:rStyle w:val="VerbatimChar"/>
        </w:rPr>
        <w:t xml:space="preserve">## 27818              0                      0                      0</w:t>
      </w:r>
      <w:r>
        <w:br/>
      </w:r>
      <w:r>
        <w:rPr>
          <w:rStyle w:val="VerbatimChar"/>
        </w:rPr>
        <w:t xml:space="preserve">## 27820              0                      0                      0</w:t>
      </w:r>
      <w:r>
        <w:br/>
      </w:r>
      <w:r>
        <w:rPr>
          <w:rStyle w:val="VerbatimChar"/>
        </w:rPr>
        <w:t xml:space="preserve">## 27830              0                      0                      0</w:t>
      </w:r>
      <w:r>
        <w:br/>
      </w:r>
      <w:r>
        <w:rPr>
          <w:rStyle w:val="VerbatimChar"/>
        </w:rPr>
        <w:t xml:space="preserve">## 27845              0                      0                      0</w:t>
      </w:r>
      <w:r>
        <w:br/>
      </w:r>
      <w:r>
        <w:rPr>
          <w:rStyle w:val="VerbatimChar"/>
        </w:rPr>
        <w:t xml:space="preserve">## 27891              0                      0                      0</w:t>
      </w:r>
      <w:r>
        <w:br/>
      </w:r>
      <w:r>
        <w:rPr>
          <w:rStyle w:val="VerbatimChar"/>
        </w:rPr>
        <w:t xml:space="preserve">## 27899              0                      0                      0</w:t>
      </w:r>
      <w:r>
        <w:br/>
      </w:r>
      <w:r>
        <w:rPr>
          <w:rStyle w:val="VerbatimChar"/>
        </w:rPr>
        <w:t xml:space="preserve">## 27903              0                      0                      0</w:t>
      </w:r>
      <w:r>
        <w:br/>
      </w:r>
      <w:r>
        <w:rPr>
          <w:rStyle w:val="VerbatimChar"/>
        </w:rPr>
        <w:t xml:space="preserve">## 27904              0                      0                      0</w:t>
      </w:r>
      <w:r>
        <w:br/>
      </w:r>
      <w:r>
        <w:rPr>
          <w:rStyle w:val="VerbatimChar"/>
        </w:rPr>
        <w:t xml:space="preserve">## 27928              0                      0                      0</w:t>
      </w:r>
      <w:r>
        <w:br/>
      </w:r>
      <w:r>
        <w:rPr>
          <w:rStyle w:val="VerbatimChar"/>
        </w:rPr>
        <w:t xml:space="preserve">## 27941              0                      0                      0</w:t>
      </w:r>
      <w:r>
        <w:br/>
      </w:r>
      <w:r>
        <w:rPr>
          <w:rStyle w:val="VerbatimChar"/>
        </w:rPr>
        <w:t xml:space="preserve">## 27979              0                      0                      0</w:t>
      </w:r>
      <w:r>
        <w:br/>
      </w:r>
      <w:r>
        <w:rPr>
          <w:rStyle w:val="VerbatimChar"/>
        </w:rPr>
        <w:t xml:space="preserve">## 27983              0                      0                      0</w:t>
      </w:r>
      <w:r>
        <w:br/>
      </w:r>
      <w:r>
        <w:rPr>
          <w:rStyle w:val="VerbatimChar"/>
        </w:rPr>
        <w:t xml:space="preserve">## 27988              0                      0                      0</w:t>
      </w:r>
      <w:r>
        <w:br/>
      </w:r>
      <w:r>
        <w:rPr>
          <w:rStyle w:val="VerbatimChar"/>
        </w:rPr>
        <w:t xml:space="preserve">## 27989              0                      0                      0</w:t>
      </w:r>
      <w:r>
        <w:br/>
      </w:r>
      <w:r>
        <w:rPr>
          <w:rStyle w:val="VerbatimChar"/>
        </w:rPr>
        <w:t xml:space="preserve">## 28019              0                      0                      0</w:t>
      </w:r>
      <w:r>
        <w:br/>
      </w:r>
      <w:r>
        <w:rPr>
          <w:rStyle w:val="VerbatimChar"/>
        </w:rPr>
        <w:t xml:space="preserve">## 28030              0                      0                      0</w:t>
      </w:r>
      <w:r>
        <w:br/>
      </w:r>
      <w:r>
        <w:rPr>
          <w:rStyle w:val="VerbatimChar"/>
        </w:rPr>
        <w:t xml:space="preserve">## 28031              0                      0                      0</w:t>
      </w:r>
      <w:r>
        <w:br/>
      </w:r>
      <w:r>
        <w:rPr>
          <w:rStyle w:val="VerbatimChar"/>
        </w:rPr>
        <w:t xml:space="preserve">## 28032              0                      0                      0</w:t>
      </w:r>
      <w:r>
        <w:br/>
      </w:r>
      <w:r>
        <w:rPr>
          <w:rStyle w:val="VerbatimChar"/>
        </w:rPr>
        <w:t xml:space="preserve">## 28052              0                      0                      0</w:t>
      </w:r>
      <w:r>
        <w:br/>
      </w:r>
      <w:r>
        <w:rPr>
          <w:rStyle w:val="VerbatimChar"/>
        </w:rPr>
        <w:t xml:space="preserve">## 28072              0                      0                      0</w:t>
      </w:r>
      <w:r>
        <w:br/>
      </w:r>
      <w:r>
        <w:rPr>
          <w:rStyle w:val="VerbatimChar"/>
        </w:rPr>
        <w:t xml:space="preserve">## 28079              0                      0                      0</w:t>
      </w:r>
      <w:r>
        <w:br/>
      </w:r>
      <w:r>
        <w:rPr>
          <w:rStyle w:val="VerbatimChar"/>
        </w:rPr>
        <w:t xml:space="preserve">## 28080              0                      0                      0</w:t>
      </w:r>
      <w:r>
        <w:br/>
      </w:r>
      <w:r>
        <w:rPr>
          <w:rStyle w:val="VerbatimChar"/>
        </w:rPr>
        <w:t xml:space="preserve">## 28121              0                      0                      0</w:t>
      </w:r>
      <w:r>
        <w:br/>
      </w:r>
      <w:r>
        <w:rPr>
          <w:rStyle w:val="VerbatimChar"/>
        </w:rPr>
        <w:t xml:space="preserve">## 28134              0                      0                      0</w:t>
      </w:r>
      <w:r>
        <w:br/>
      </w:r>
      <w:r>
        <w:rPr>
          <w:rStyle w:val="VerbatimChar"/>
        </w:rPr>
        <w:t xml:space="preserve">## 28142              0                      0                      0</w:t>
      </w:r>
      <w:r>
        <w:br/>
      </w:r>
      <w:r>
        <w:rPr>
          <w:rStyle w:val="VerbatimChar"/>
        </w:rPr>
        <w:t xml:space="preserve">## 28165              0                      0                      0</w:t>
      </w:r>
      <w:r>
        <w:br/>
      </w:r>
      <w:r>
        <w:rPr>
          <w:rStyle w:val="VerbatimChar"/>
        </w:rPr>
        <w:t xml:space="preserve">## 28172              0                      0                      0</w:t>
      </w:r>
      <w:r>
        <w:br/>
      </w:r>
      <w:r>
        <w:rPr>
          <w:rStyle w:val="VerbatimChar"/>
        </w:rPr>
        <w:t xml:space="preserve">## 28186              0                      0                      0</w:t>
      </w:r>
      <w:r>
        <w:br/>
      </w:r>
      <w:r>
        <w:rPr>
          <w:rStyle w:val="VerbatimChar"/>
        </w:rPr>
        <w:t xml:space="preserve">## 28213              0                      0                      0</w:t>
      </w:r>
      <w:r>
        <w:br/>
      </w:r>
      <w:r>
        <w:rPr>
          <w:rStyle w:val="VerbatimChar"/>
        </w:rPr>
        <w:t xml:space="preserve">## 28236              0                      0                      0</w:t>
      </w:r>
      <w:r>
        <w:br/>
      </w:r>
      <w:r>
        <w:rPr>
          <w:rStyle w:val="VerbatimChar"/>
        </w:rPr>
        <w:t xml:space="preserve">## 28279              0                      0                      0</w:t>
      </w:r>
      <w:r>
        <w:br/>
      </w:r>
      <w:r>
        <w:rPr>
          <w:rStyle w:val="VerbatimChar"/>
        </w:rPr>
        <w:t xml:space="preserve">## 28288              0                      0                      0</w:t>
      </w:r>
      <w:r>
        <w:br/>
      </w:r>
      <w:r>
        <w:rPr>
          <w:rStyle w:val="VerbatimChar"/>
        </w:rPr>
        <w:t xml:space="preserve">## 28365              0                      0                      0</w:t>
      </w:r>
      <w:r>
        <w:br/>
      </w:r>
      <w:r>
        <w:rPr>
          <w:rStyle w:val="VerbatimChar"/>
        </w:rPr>
        <w:t xml:space="preserve">## 28366              0                      0                      0</w:t>
      </w:r>
      <w:r>
        <w:br/>
      </w:r>
      <w:r>
        <w:rPr>
          <w:rStyle w:val="VerbatimChar"/>
        </w:rPr>
        <w:t xml:space="preserve">## 28375              0                      0                      0</w:t>
      </w:r>
      <w:r>
        <w:br/>
      </w:r>
      <w:r>
        <w:rPr>
          <w:rStyle w:val="VerbatimChar"/>
        </w:rPr>
        <w:t xml:space="preserve">## 28402              0                      0                      0</w:t>
      </w:r>
      <w:r>
        <w:br/>
      </w:r>
      <w:r>
        <w:rPr>
          <w:rStyle w:val="VerbatimChar"/>
        </w:rPr>
        <w:t xml:space="preserve">## 28411              0                      0                      0</w:t>
      </w:r>
      <w:r>
        <w:br/>
      </w:r>
      <w:r>
        <w:rPr>
          <w:rStyle w:val="VerbatimChar"/>
        </w:rPr>
        <w:t xml:space="preserve">## 28414              0                      0                      0</w:t>
      </w:r>
      <w:r>
        <w:br/>
      </w:r>
      <w:r>
        <w:rPr>
          <w:rStyle w:val="VerbatimChar"/>
        </w:rPr>
        <w:t xml:space="preserve">## 28416              0                      0                      0</w:t>
      </w:r>
      <w:r>
        <w:br/>
      </w:r>
      <w:r>
        <w:rPr>
          <w:rStyle w:val="VerbatimChar"/>
        </w:rPr>
        <w:t xml:space="preserve">## 28417              0                      0                      0</w:t>
      </w:r>
      <w:r>
        <w:br/>
      </w:r>
      <w:r>
        <w:rPr>
          <w:rStyle w:val="VerbatimChar"/>
        </w:rPr>
        <w:t xml:space="preserve">## 28433              0                      0                      0</w:t>
      </w:r>
      <w:r>
        <w:br/>
      </w:r>
      <w:r>
        <w:rPr>
          <w:rStyle w:val="VerbatimChar"/>
        </w:rPr>
        <w:t xml:space="preserve">## 28455              0                      0                      0</w:t>
      </w:r>
      <w:r>
        <w:br/>
      </w:r>
      <w:r>
        <w:rPr>
          <w:rStyle w:val="VerbatimChar"/>
        </w:rPr>
        <w:t xml:space="preserve">## 28461              0                      0                      0</w:t>
      </w:r>
      <w:r>
        <w:br/>
      </w:r>
      <w:r>
        <w:rPr>
          <w:rStyle w:val="VerbatimChar"/>
        </w:rPr>
        <w:t xml:space="preserve">## 28478              0                      0                      0</w:t>
      </w:r>
      <w:r>
        <w:br/>
      </w:r>
      <w:r>
        <w:rPr>
          <w:rStyle w:val="VerbatimChar"/>
        </w:rPr>
        <w:t xml:space="preserve">## 28482              0                      0                      0</w:t>
      </w:r>
      <w:r>
        <w:br/>
      </w:r>
      <w:r>
        <w:rPr>
          <w:rStyle w:val="VerbatimChar"/>
        </w:rPr>
        <w:t xml:space="preserve">## 28483              0                      0                      0</w:t>
      </w:r>
      <w:r>
        <w:br/>
      </w:r>
      <w:r>
        <w:rPr>
          <w:rStyle w:val="VerbatimChar"/>
        </w:rPr>
        <w:t xml:space="preserve">## 28489              0                      0                      0</w:t>
      </w:r>
      <w:r>
        <w:br/>
      </w:r>
      <w:r>
        <w:rPr>
          <w:rStyle w:val="VerbatimChar"/>
        </w:rPr>
        <w:t xml:space="preserve">## 28522              0                      0                      0</w:t>
      </w:r>
      <w:r>
        <w:br/>
      </w:r>
      <w:r>
        <w:rPr>
          <w:rStyle w:val="VerbatimChar"/>
        </w:rPr>
        <w:t xml:space="preserve">## 28535              0                      0                      0</w:t>
      </w:r>
      <w:r>
        <w:br/>
      </w:r>
      <w:r>
        <w:rPr>
          <w:rStyle w:val="VerbatimChar"/>
        </w:rPr>
        <w:t xml:space="preserve">## 28555              0                      0                      0</w:t>
      </w:r>
      <w:r>
        <w:br/>
      </w:r>
      <w:r>
        <w:rPr>
          <w:rStyle w:val="VerbatimChar"/>
        </w:rPr>
        <w:t xml:space="preserve">## 28556              0                      0                      0</w:t>
      </w:r>
      <w:r>
        <w:br/>
      </w:r>
      <w:r>
        <w:rPr>
          <w:rStyle w:val="VerbatimChar"/>
        </w:rPr>
        <w:t xml:space="preserve">## 28560              0                      0                      0</w:t>
      </w:r>
      <w:r>
        <w:br/>
      </w:r>
      <w:r>
        <w:rPr>
          <w:rStyle w:val="VerbatimChar"/>
        </w:rPr>
        <w:t xml:space="preserve">## 28577              0                      0                      0</w:t>
      </w:r>
      <w:r>
        <w:br/>
      </w:r>
      <w:r>
        <w:rPr>
          <w:rStyle w:val="VerbatimChar"/>
        </w:rPr>
        <w:t xml:space="preserve">## 28616              0                      0                      0</w:t>
      </w:r>
      <w:r>
        <w:br/>
      </w:r>
      <w:r>
        <w:rPr>
          <w:rStyle w:val="VerbatimChar"/>
        </w:rPr>
        <w:t xml:space="preserve">## 28631              0                      0                      0</w:t>
      </w:r>
      <w:r>
        <w:br/>
      </w:r>
      <w:r>
        <w:rPr>
          <w:rStyle w:val="VerbatimChar"/>
        </w:rPr>
        <w:t xml:space="preserve">## 28633              0                      0                      0</w:t>
      </w:r>
      <w:r>
        <w:br/>
      </w:r>
      <w:r>
        <w:rPr>
          <w:rStyle w:val="VerbatimChar"/>
        </w:rPr>
        <w:t xml:space="preserve">## 28664              0                      0                      0</w:t>
      </w:r>
      <w:r>
        <w:br/>
      </w:r>
      <w:r>
        <w:rPr>
          <w:rStyle w:val="VerbatimChar"/>
        </w:rPr>
        <w:t xml:space="preserve">## 28675              0                      0                      0</w:t>
      </w:r>
      <w:r>
        <w:br/>
      </w:r>
      <w:r>
        <w:rPr>
          <w:rStyle w:val="VerbatimChar"/>
        </w:rPr>
        <w:t xml:space="preserve">## 28694              0                      0                      0</w:t>
      </w:r>
      <w:r>
        <w:br/>
      </w:r>
      <w:r>
        <w:rPr>
          <w:rStyle w:val="VerbatimChar"/>
        </w:rPr>
        <w:t xml:space="preserve">## 28705              0                      0                      0</w:t>
      </w:r>
      <w:r>
        <w:br/>
      </w:r>
      <w:r>
        <w:rPr>
          <w:rStyle w:val="VerbatimChar"/>
        </w:rPr>
        <w:t xml:space="preserve">## 28706              0                      0                      0</w:t>
      </w:r>
      <w:r>
        <w:br/>
      </w:r>
      <w:r>
        <w:rPr>
          <w:rStyle w:val="VerbatimChar"/>
        </w:rPr>
        <w:t xml:space="preserve">## 28733              0                      0                      0</w:t>
      </w:r>
      <w:r>
        <w:br/>
      </w:r>
      <w:r>
        <w:rPr>
          <w:rStyle w:val="VerbatimChar"/>
        </w:rPr>
        <w:t xml:space="preserve">## 28736              0                      0                      0</w:t>
      </w:r>
      <w:r>
        <w:br/>
      </w:r>
      <w:r>
        <w:rPr>
          <w:rStyle w:val="VerbatimChar"/>
        </w:rPr>
        <w:t xml:space="preserve">## 28740              0                      0                      0</w:t>
      </w:r>
      <w:r>
        <w:br/>
      </w:r>
      <w:r>
        <w:rPr>
          <w:rStyle w:val="VerbatimChar"/>
        </w:rPr>
        <w:t xml:space="preserve">## 28747              0                      0                      0</w:t>
      </w:r>
      <w:r>
        <w:br/>
      </w:r>
      <w:r>
        <w:rPr>
          <w:rStyle w:val="VerbatimChar"/>
        </w:rPr>
        <w:t xml:space="preserve">## 28776              0                      0                      0</w:t>
      </w:r>
      <w:r>
        <w:br/>
      </w:r>
      <w:r>
        <w:rPr>
          <w:rStyle w:val="VerbatimChar"/>
        </w:rPr>
        <w:t xml:space="preserve">## 28811              0                      0                      0</w:t>
      </w:r>
      <w:r>
        <w:br/>
      </w:r>
      <w:r>
        <w:rPr>
          <w:rStyle w:val="VerbatimChar"/>
        </w:rPr>
        <w:t xml:space="preserve">## 28832              0                      0                      0</w:t>
      </w:r>
      <w:r>
        <w:br/>
      </w:r>
      <w:r>
        <w:rPr>
          <w:rStyle w:val="VerbatimChar"/>
        </w:rPr>
        <w:t xml:space="preserve">## 28834              0                      0                      0</w:t>
      </w:r>
      <w:r>
        <w:br/>
      </w:r>
      <w:r>
        <w:rPr>
          <w:rStyle w:val="VerbatimChar"/>
        </w:rPr>
        <w:t xml:space="preserve">## 28849              0                      0                      1</w:t>
      </w:r>
      <w:r>
        <w:br/>
      </w:r>
      <w:r>
        <w:rPr>
          <w:rStyle w:val="VerbatimChar"/>
        </w:rPr>
        <w:t xml:space="preserve">## 28864              0                      0                      0</w:t>
      </w:r>
      <w:r>
        <w:br/>
      </w:r>
      <w:r>
        <w:rPr>
          <w:rStyle w:val="VerbatimChar"/>
        </w:rPr>
        <w:t xml:space="preserve">## 28894              0                      0                      0</w:t>
      </w:r>
      <w:r>
        <w:br/>
      </w:r>
      <w:r>
        <w:rPr>
          <w:rStyle w:val="VerbatimChar"/>
        </w:rPr>
        <w:t xml:space="preserve">## 28909              0                      0                      0</w:t>
      </w:r>
      <w:r>
        <w:br/>
      </w:r>
      <w:r>
        <w:rPr>
          <w:rStyle w:val="VerbatimChar"/>
        </w:rPr>
        <w:t xml:space="preserve">## 28935              0                      0                      0</w:t>
      </w:r>
      <w:r>
        <w:br/>
      </w:r>
      <w:r>
        <w:rPr>
          <w:rStyle w:val="VerbatimChar"/>
        </w:rPr>
        <w:t xml:space="preserve">## 28937              0                      0                      0</w:t>
      </w:r>
      <w:r>
        <w:br/>
      </w:r>
      <w:r>
        <w:rPr>
          <w:rStyle w:val="VerbatimChar"/>
        </w:rPr>
        <w:t xml:space="preserve">## 28965              0                      0                      0</w:t>
      </w:r>
      <w:r>
        <w:br/>
      </w:r>
      <w:r>
        <w:rPr>
          <w:rStyle w:val="VerbatimChar"/>
        </w:rPr>
        <w:t xml:space="preserve">## 28973              0                      0                      0</w:t>
      </w:r>
      <w:r>
        <w:br/>
      </w:r>
      <w:r>
        <w:rPr>
          <w:rStyle w:val="VerbatimChar"/>
        </w:rPr>
        <w:t xml:space="preserve">## 28975              0                      0                      0</w:t>
      </w:r>
      <w:r>
        <w:br/>
      </w:r>
      <w:r>
        <w:rPr>
          <w:rStyle w:val="VerbatimChar"/>
        </w:rPr>
        <w:t xml:space="preserve">## 28978              0                      0                      0</w:t>
      </w:r>
      <w:r>
        <w:br/>
      </w:r>
      <w:r>
        <w:rPr>
          <w:rStyle w:val="VerbatimChar"/>
        </w:rPr>
        <w:t xml:space="preserve">## 28986              0                      0                      0</w:t>
      </w:r>
      <w:r>
        <w:br/>
      </w:r>
      <w:r>
        <w:rPr>
          <w:rStyle w:val="VerbatimChar"/>
        </w:rPr>
        <w:t xml:space="preserve">## 29002              0                      0                      0</w:t>
      </w:r>
      <w:r>
        <w:br/>
      </w:r>
      <w:r>
        <w:rPr>
          <w:rStyle w:val="VerbatimChar"/>
        </w:rPr>
        <w:t xml:space="preserve">## 29009              0                      0                      0</w:t>
      </w:r>
      <w:r>
        <w:br/>
      </w:r>
      <w:r>
        <w:rPr>
          <w:rStyle w:val="VerbatimChar"/>
        </w:rPr>
        <w:t xml:space="preserve">## 29083              0                      0                      0</w:t>
      </w:r>
      <w:r>
        <w:br/>
      </w:r>
      <w:r>
        <w:rPr>
          <w:rStyle w:val="VerbatimChar"/>
        </w:rPr>
        <w:t xml:space="preserve">## 29091              0                      0                      1</w:t>
      </w:r>
      <w:r>
        <w:br/>
      </w:r>
      <w:r>
        <w:rPr>
          <w:rStyle w:val="VerbatimChar"/>
        </w:rPr>
        <w:t xml:space="preserve">## 29092              0                      0                      1</w:t>
      </w:r>
      <w:r>
        <w:br/>
      </w:r>
      <w:r>
        <w:rPr>
          <w:rStyle w:val="VerbatimChar"/>
        </w:rPr>
        <w:t xml:space="preserve">## 29122              0                      0                      1</w:t>
      </w:r>
      <w:r>
        <w:br/>
      </w:r>
      <w:r>
        <w:rPr>
          <w:rStyle w:val="VerbatimChar"/>
        </w:rPr>
        <w:t xml:space="preserve">## 29124              0                      0                      0</w:t>
      </w:r>
      <w:r>
        <w:br/>
      </w:r>
      <w:r>
        <w:rPr>
          <w:rStyle w:val="VerbatimChar"/>
        </w:rPr>
        <w:t xml:space="preserve">## 29136              0                      0                      0</w:t>
      </w:r>
      <w:r>
        <w:br/>
      </w:r>
      <w:r>
        <w:rPr>
          <w:rStyle w:val="VerbatimChar"/>
        </w:rPr>
        <w:t xml:space="preserve">## 29148              0                      0                      0</w:t>
      </w:r>
      <w:r>
        <w:br/>
      </w:r>
      <w:r>
        <w:rPr>
          <w:rStyle w:val="VerbatimChar"/>
        </w:rPr>
        <w:t xml:space="preserve">## 29169              0                      0                      0</w:t>
      </w:r>
      <w:r>
        <w:br/>
      </w:r>
      <w:r>
        <w:rPr>
          <w:rStyle w:val="VerbatimChar"/>
        </w:rPr>
        <w:t xml:space="preserve">## 29175              0                      0                      0</w:t>
      </w:r>
      <w:r>
        <w:br/>
      </w:r>
      <w:r>
        <w:rPr>
          <w:rStyle w:val="VerbatimChar"/>
        </w:rPr>
        <w:t xml:space="preserve">## 29228              0                      0                      0</w:t>
      </w:r>
      <w:r>
        <w:br/>
      </w:r>
      <w:r>
        <w:rPr>
          <w:rStyle w:val="VerbatimChar"/>
        </w:rPr>
        <w:t xml:space="preserve">## 29241              0                      0                      0</w:t>
      </w:r>
      <w:r>
        <w:br/>
      </w:r>
      <w:r>
        <w:rPr>
          <w:rStyle w:val="VerbatimChar"/>
        </w:rPr>
        <w:t xml:space="preserve">## 29247              0                      0                      0</w:t>
      </w:r>
      <w:r>
        <w:br/>
      </w:r>
      <w:r>
        <w:rPr>
          <w:rStyle w:val="VerbatimChar"/>
        </w:rPr>
        <w:t xml:space="preserve">## 29248              0                      0                      0</w:t>
      </w:r>
      <w:r>
        <w:br/>
      </w:r>
      <w:r>
        <w:rPr>
          <w:rStyle w:val="VerbatimChar"/>
        </w:rPr>
        <w:t xml:space="preserve">## 29253              0                      0                      0</w:t>
      </w:r>
      <w:r>
        <w:br/>
      </w:r>
      <w:r>
        <w:rPr>
          <w:rStyle w:val="VerbatimChar"/>
        </w:rPr>
        <w:t xml:space="preserve">## 29256              0                      0                      0</w:t>
      </w:r>
      <w:r>
        <w:br/>
      </w:r>
      <w:r>
        <w:rPr>
          <w:rStyle w:val="VerbatimChar"/>
        </w:rPr>
        <w:t xml:space="preserve">## 29257              0                      0                      0</w:t>
      </w:r>
      <w:r>
        <w:br/>
      </w:r>
      <w:r>
        <w:rPr>
          <w:rStyle w:val="VerbatimChar"/>
        </w:rPr>
        <w:t xml:space="preserve">## 29294              0                      0                      0</w:t>
      </w:r>
      <w:r>
        <w:br/>
      </w:r>
      <w:r>
        <w:rPr>
          <w:rStyle w:val="VerbatimChar"/>
        </w:rPr>
        <w:t xml:space="preserve">## 29296              0                      0                      0</w:t>
      </w:r>
      <w:r>
        <w:br/>
      </w:r>
      <w:r>
        <w:rPr>
          <w:rStyle w:val="VerbatimChar"/>
        </w:rPr>
        <w:t xml:space="preserve">## 29319              0                      0                      0</w:t>
      </w:r>
      <w:r>
        <w:br/>
      </w:r>
      <w:r>
        <w:rPr>
          <w:rStyle w:val="VerbatimChar"/>
        </w:rPr>
        <w:t xml:space="preserve">## 29351              0                      0                      0</w:t>
      </w:r>
      <w:r>
        <w:br/>
      </w:r>
      <w:r>
        <w:rPr>
          <w:rStyle w:val="VerbatimChar"/>
        </w:rPr>
        <w:t xml:space="preserve">## 29352              0                      0                      0</w:t>
      </w:r>
      <w:r>
        <w:br/>
      </w:r>
      <w:r>
        <w:rPr>
          <w:rStyle w:val="VerbatimChar"/>
        </w:rPr>
        <w:t xml:space="preserve">## 29357              0                      0                      0</w:t>
      </w:r>
      <w:r>
        <w:br/>
      </w:r>
      <w:r>
        <w:rPr>
          <w:rStyle w:val="VerbatimChar"/>
        </w:rPr>
        <w:t xml:space="preserve">## 29360              0                      0                      1</w:t>
      </w:r>
      <w:r>
        <w:br/>
      </w:r>
      <w:r>
        <w:rPr>
          <w:rStyle w:val="VerbatimChar"/>
        </w:rPr>
        <w:t xml:space="preserve">## 29364              0                      0                      0</w:t>
      </w:r>
      <w:r>
        <w:br/>
      </w:r>
      <w:r>
        <w:rPr>
          <w:rStyle w:val="VerbatimChar"/>
        </w:rPr>
        <w:t xml:space="preserve">## 29376              0                      0                      0</w:t>
      </w:r>
      <w:r>
        <w:br/>
      </w:r>
      <w:r>
        <w:rPr>
          <w:rStyle w:val="VerbatimChar"/>
        </w:rPr>
        <w:t xml:space="preserve">## 29381              0                      0                      0</w:t>
      </w:r>
      <w:r>
        <w:br/>
      </w:r>
      <w:r>
        <w:rPr>
          <w:rStyle w:val="VerbatimChar"/>
        </w:rPr>
        <w:t xml:space="preserve">## 29382              0                      0                      0</w:t>
      </w:r>
      <w:r>
        <w:br/>
      </w:r>
      <w:r>
        <w:rPr>
          <w:rStyle w:val="VerbatimChar"/>
        </w:rPr>
        <w:t xml:space="preserve">## 29385              0                      0                      0</w:t>
      </w:r>
      <w:r>
        <w:br/>
      </w:r>
      <w:r>
        <w:rPr>
          <w:rStyle w:val="VerbatimChar"/>
        </w:rPr>
        <w:t xml:space="preserve">## 29387              0                      0                      0</w:t>
      </w:r>
      <w:r>
        <w:br/>
      </w:r>
      <w:r>
        <w:rPr>
          <w:rStyle w:val="VerbatimChar"/>
        </w:rPr>
        <w:t xml:space="preserve">## 29409              0                      0                      0</w:t>
      </w:r>
      <w:r>
        <w:br/>
      </w:r>
      <w:r>
        <w:rPr>
          <w:rStyle w:val="VerbatimChar"/>
        </w:rPr>
        <w:t xml:space="preserve">## 29450              0                      0                      0</w:t>
      </w:r>
      <w:r>
        <w:br/>
      </w:r>
      <w:r>
        <w:rPr>
          <w:rStyle w:val="VerbatimChar"/>
        </w:rPr>
        <w:t xml:space="preserve">## 29500              0                      0                      0</w:t>
      </w:r>
      <w:r>
        <w:br/>
      </w:r>
      <w:r>
        <w:rPr>
          <w:rStyle w:val="VerbatimChar"/>
        </w:rPr>
        <w:t xml:space="preserve">## 29514              0                      0                      1</w:t>
      </w:r>
      <w:r>
        <w:br/>
      </w:r>
      <w:r>
        <w:rPr>
          <w:rStyle w:val="VerbatimChar"/>
        </w:rPr>
        <w:t xml:space="preserve">## 29515              0                      0                      0</w:t>
      </w:r>
      <w:r>
        <w:br/>
      </w:r>
      <w:r>
        <w:rPr>
          <w:rStyle w:val="VerbatimChar"/>
        </w:rPr>
        <w:t xml:space="preserve">## 29522              0                      0                      0</w:t>
      </w:r>
      <w:r>
        <w:br/>
      </w:r>
      <w:r>
        <w:rPr>
          <w:rStyle w:val="VerbatimChar"/>
        </w:rPr>
        <w:t xml:space="preserve">## 29541              0                      0                      0</w:t>
      </w:r>
      <w:r>
        <w:br/>
      </w:r>
      <w:r>
        <w:rPr>
          <w:rStyle w:val="VerbatimChar"/>
        </w:rPr>
        <w:t xml:space="preserve">## 29569              0                      0                      0</w:t>
      </w:r>
      <w:r>
        <w:br/>
      </w:r>
      <w:r>
        <w:rPr>
          <w:rStyle w:val="VerbatimChar"/>
        </w:rPr>
        <w:t xml:space="preserve">## 29571              0                      0                      0</w:t>
      </w:r>
      <w:r>
        <w:br/>
      </w:r>
      <w:r>
        <w:rPr>
          <w:rStyle w:val="VerbatimChar"/>
        </w:rPr>
        <w:t xml:space="preserve">## 29572              0                      0                      0</w:t>
      </w:r>
      <w:r>
        <w:br/>
      </w:r>
      <w:r>
        <w:rPr>
          <w:rStyle w:val="VerbatimChar"/>
        </w:rPr>
        <w:t xml:space="preserve">## 29583              0                      0                      0</w:t>
      </w:r>
      <w:r>
        <w:br/>
      </w:r>
      <w:r>
        <w:rPr>
          <w:rStyle w:val="VerbatimChar"/>
        </w:rPr>
        <w:t xml:space="preserve">## 29597              0                      0                      0</w:t>
      </w:r>
      <w:r>
        <w:br/>
      </w:r>
      <w:r>
        <w:rPr>
          <w:rStyle w:val="VerbatimChar"/>
        </w:rPr>
        <w:t xml:space="preserve">## 29601              0                      0                      0</w:t>
      </w:r>
      <w:r>
        <w:br/>
      </w:r>
      <w:r>
        <w:rPr>
          <w:rStyle w:val="VerbatimChar"/>
        </w:rPr>
        <w:t xml:space="preserve">## 29602              0                      0                      0</w:t>
      </w:r>
      <w:r>
        <w:br/>
      </w:r>
      <w:r>
        <w:rPr>
          <w:rStyle w:val="VerbatimChar"/>
        </w:rPr>
        <w:t xml:space="preserve">## 29603              0                      0                      0</w:t>
      </w:r>
      <w:r>
        <w:br/>
      </w:r>
      <w:r>
        <w:rPr>
          <w:rStyle w:val="VerbatimChar"/>
        </w:rPr>
        <w:t xml:space="preserve">## 29630              0                      0                      0</w:t>
      </w:r>
      <w:r>
        <w:br/>
      </w:r>
      <w:r>
        <w:rPr>
          <w:rStyle w:val="VerbatimChar"/>
        </w:rPr>
        <w:t xml:space="preserve">## 29643              0                      0                      1</w:t>
      </w:r>
      <w:r>
        <w:br/>
      </w:r>
      <w:r>
        <w:rPr>
          <w:rStyle w:val="VerbatimChar"/>
        </w:rPr>
        <w:t xml:space="preserve">## 29663              0                      0                      0</w:t>
      </w:r>
      <w:r>
        <w:br/>
      </w:r>
      <w:r>
        <w:rPr>
          <w:rStyle w:val="VerbatimChar"/>
        </w:rPr>
        <w:t xml:space="preserve">## 29669              0                      0                      0</w:t>
      </w:r>
      <w:r>
        <w:br/>
      </w:r>
      <w:r>
        <w:rPr>
          <w:rStyle w:val="VerbatimChar"/>
        </w:rPr>
        <w:t xml:space="preserve">## 29670              0                      0                      0</w:t>
      </w:r>
      <w:r>
        <w:br/>
      </w:r>
      <w:r>
        <w:rPr>
          <w:rStyle w:val="VerbatimChar"/>
        </w:rPr>
        <w:t xml:space="preserve">## 29731              0                      0                      0</w:t>
      </w:r>
      <w:r>
        <w:br/>
      </w:r>
      <w:r>
        <w:rPr>
          <w:rStyle w:val="VerbatimChar"/>
        </w:rPr>
        <w:t xml:space="preserve">## 29740              0                      0                      0</w:t>
      </w:r>
      <w:r>
        <w:br/>
      </w:r>
      <w:r>
        <w:rPr>
          <w:rStyle w:val="VerbatimChar"/>
        </w:rPr>
        <w:t xml:space="preserve">## 29761              0                      0                      0</w:t>
      </w:r>
      <w:r>
        <w:br/>
      </w:r>
      <w:r>
        <w:rPr>
          <w:rStyle w:val="VerbatimChar"/>
        </w:rPr>
        <w:t xml:space="preserve">## 29784              0                      0                      0</w:t>
      </w:r>
      <w:r>
        <w:br/>
      </w:r>
      <w:r>
        <w:rPr>
          <w:rStyle w:val="VerbatimChar"/>
        </w:rPr>
        <w:t xml:space="preserve">## 29787              0                      0                      0</w:t>
      </w:r>
      <w:r>
        <w:br/>
      </w:r>
      <w:r>
        <w:rPr>
          <w:rStyle w:val="VerbatimChar"/>
        </w:rPr>
        <w:t xml:space="preserve">## 29790              0                      0                      0</w:t>
      </w:r>
      <w:r>
        <w:br/>
      </w:r>
      <w:r>
        <w:rPr>
          <w:rStyle w:val="VerbatimChar"/>
        </w:rPr>
        <w:t xml:space="preserve">## 29791              0                      0                      0</w:t>
      </w:r>
      <w:r>
        <w:br/>
      </w:r>
      <w:r>
        <w:rPr>
          <w:rStyle w:val="VerbatimChar"/>
        </w:rPr>
        <w:t xml:space="preserve">## 29793              0                      0                      0</w:t>
      </w:r>
      <w:r>
        <w:br/>
      </w:r>
      <w:r>
        <w:rPr>
          <w:rStyle w:val="VerbatimChar"/>
        </w:rPr>
        <w:t xml:space="preserve">## 29802              0                      0                      0</w:t>
      </w:r>
      <w:r>
        <w:br/>
      </w:r>
      <w:r>
        <w:rPr>
          <w:rStyle w:val="VerbatimChar"/>
        </w:rPr>
        <w:t xml:space="preserve">## 29878              0                      0                      0</w:t>
      </w:r>
      <w:r>
        <w:br/>
      </w:r>
      <w:r>
        <w:rPr>
          <w:rStyle w:val="VerbatimChar"/>
        </w:rPr>
        <w:t xml:space="preserve">## 29895              0                      0                      0</w:t>
      </w:r>
      <w:r>
        <w:br/>
      </w:r>
      <w:r>
        <w:rPr>
          <w:rStyle w:val="VerbatimChar"/>
        </w:rPr>
        <w:t xml:space="preserve">## 29943              0                      0                      0</w:t>
      </w:r>
      <w:r>
        <w:br/>
      </w:r>
      <w:r>
        <w:rPr>
          <w:rStyle w:val="VerbatimChar"/>
        </w:rPr>
        <w:t xml:space="preserve">## 29956              0                      0                      0</w:t>
      </w:r>
      <w:r>
        <w:br/>
      </w:r>
      <w:r>
        <w:rPr>
          <w:rStyle w:val="VerbatimChar"/>
        </w:rPr>
        <w:t xml:space="preserve">## 29984              0                      0                      0</w:t>
      </w:r>
      <w:r>
        <w:br/>
      </w:r>
      <w:r>
        <w:rPr>
          <w:rStyle w:val="VerbatimChar"/>
        </w:rPr>
        <w:t xml:space="preserve">## 30014              0                      0                      0</w:t>
      </w:r>
      <w:r>
        <w:br/>
      </w:r>
      <w:r>
        <w:rPr>
          <w:rStyle w:val="VerbatimChar"/>
        </w:rPr>
        <w:t xml:space="preserve">## 30015              0                      1                      0</w:t>
      </w:r>
      <w:r>
        <w:br/>
      </w:r>
      <w:r>
        <w:rPr>
          <w:rStyle w:val="VerbatimChar"/>
        </w:rPr>
        <w:t xml:space="preserve">## 30050              0                      0                      0</w:t>
      </w:r>
      <w:r>
        <w:br/>
      </w:r>
      <w:r>
        <w:rPr>
          <w:rStyle w:val="VerbatimChar"/>
        </w:rPr>
        <w:t xml:space="preserve">## 30054              0                      0                      0</w:t>
      </w:r>
      <w:r>
        <w:br/>
      </w:r>
      <w:r>
        <w:rPr>
          <w:rStyle w:val="VerbatimChar"/>
        </w:rPr>
        <w:t xml:space="preserve">## 30062              0                      0                      0</w:t>
      </w:r>
      <w:r>
        <w:br/>
      </w:r>
      <w:r>
        <w:rPr>
          <w:rStyle w:val="VerbatimChar"/>
        </w:rPr>
        <w:t xml:space="preserve">## 30101              0                      0                      0</w:t>
      </w:r>
      <w:r>
        <w:br/>
      </w:r>
      <w:r>
        <w:rPr>
          <w:rStyle w:val="VerbatimChar"/>
        </w:rPr>
        <w:t xml:space="preserve">## 30110              0                      0                      1</w:t>
      </w:r>
      <w:r>
        <w:br/>
      </w:r>
      <w:r>
        <w:rPr>
          <w:rStyle w:val="VerbatimChar"/>
        </w:rPr>
        <w:t xml:space="preserve">## 30115              0                      1                      0</w:t>
      </w:r>
      <w:r>
        <w:br/>
      </w:r>
      <w:r>
        <w:rPr>
          <w:rStyle w:val="VerbatimChar"/>
        </w:rPr>
        <w:t xml:space="preserve">## 30128              0                      0                      0</w:t>
      </w:r>
      <w:r>
        <w:br/>
      </w:r>
      <w:r>
        <w:rPr>
          <w:rStyle w:val="VerbatimChar"/>
        </w:rPr>
        <w:t xml:space="preserve">## 30139              0                      0                      0</w:t>
      </w:r>
      <w:r>
        <w:br/>
      </w:r>
      <w:r>
        <w:rPr>
          <w:rStyle w:val="VerbatimChar"/>
        </w:rPr>
        <w:t xml:space="preserve">## 30140              0                      0                      0</w:t>
      </w:r>
      <w:r>
        <w:br/>
      </w:r>
      <w:r>
        <w:rPr>
          <w:rStyle w:val="VerbatimChar"/>
        </w:rPr>
        <w:t xml:space="preserve">## 30171              0                      0                      0</w:t>
      </w:r>
      <w:r>
        <w:br/>
      </w:r>
      <w:r>
        <w:rPr>
          <w:rStyle w:val="VerbatimChar"/>
        </w:rPr>
        <w:t xml:space="preserve">## 30178              0                      0                      0</w:t>
      </w:r>
      <w:r>
        <w:br/>
      </w:r>
      <w:r>
        <w:rPr>
          <w:rStyle w:val="VerbatimChar"/>
        </w:rPr>
        <w:t xml:space="preserve">## 30198              0                      0                      0</w:t>
      </w:r>
      <w:r>
        <w:br/>
      </w:r>
      <w:r>
        <w:rPr>
          <w:rStyle w:val="VerbatimChar"/>
        </w:rPr>
        <w:t xml:space="preserve">## 30200              0                      0                      0</w:t>
      </w:r>
      <w:r>
        <w:br/>
      </w:r>
      <w:r>
        <w:rPr>
          <w:rStyle w:val="VerbatimChar"/>
        </w:rPr>
        <w:t xml:space="preserve">## 30213              0                      0                      0</w:t>
      </w:r>
      <w:r>
        <w:br/>
      </w:r>
      <w:r>
        <w:rPr>
          <w:rStyle w:val="VerbatimChar"/>
        </w:rPr>
        <w:t xml:space="preserve">## 30219              0                      0                      0</w:t>
      </w:r>
      <w:r>
        <w:br/>
      </w:r>
      <w:r>
        <w:rPr>
          <w:rStyle w:val="VerbatimChar"/>
        </w:rPr>
        <w:t xml:space="preserve">## 30235              0                      0                      0</w:t>
      </w:r>
      <w:r>
        <w:br/>
      </w:r>
      <w:r>
        <w:rPr>
          <w:rStyle w:val="VerbatimChar"/>
        </w:rPr>
        <w:t xml:space="preserve">## 30248              0                      0                      0</w:t>
      </w:r>
      <w:r>
        <w:br/>
      </w:r>
      <w:r>
        <w:rPr>
          <w:rStyle w:val="VerbatimChar"/>
        </w:rPr>
        <w:t xml:space="preserve">## 30251              0                      0                      0</w:t>
      </w:r>
      <w:r>
        <w:br/>
      </w:r>
      <w:r>
        <w:rPr>
          <w:rStyle w:val="VerbatimChar"/>
        </w:rPr>
        <w:t xml:space="preserve">## 30272              0                      0                      0</w:t>
      </w:r>
      <w:r>
        <w:br/>
      </w:r>
      <w:r>
        <w:rPr>
          <w:rStyle w:val="VerbatimChar"/>
        </w:rPr>
        <w:t xml:space="preserve">## 30294              0                      0                      0</w:t>
      </w:r>
      <w:r>
        <w:br/>
      </w:r>
      <w:r>
        <w:rPr>
          <w:rStyle w:val="VerbatimChar"/>
        </w:rPr>
        <w:t xml:space="preserve">## 30348              0                      0                      1</w:t>
      </w:r>
      <w:r>
        <w:br/>
      </w:r>
      <w:r>
        <w:rPr>
          <w:rStyle w:val="VerbatimChar"/>
        </w:rPr>
        <w:t xml:space="preserve">## 30388              0                      0                      0</w:t>
      </w:r>
      <w:r>
        <w:br/>
      </w:r>
      <w:r>
        <w:rPr>
          <w:rStyle w:val="VerbatimChar"/>
        </w:rPr>
        <w:t xml:space="preserve">## 30415              0                      0                      0</w:t>
      </w:r>
      <w:r>
        <w:br/>
      </w:r>
      <w:r>
        <w:rPr>
          <w:rStyle w:val="VerbatimChar"/>
        </w:rPr>
        <w:t xml:space="preserve">## 30417              0                      0                      0</w:t>
      </w:r>
      <w:r>
        <w:br/>
      </w:r>
      <w:r>
        <w:rPr>
          <w:rStyle w:val="VerbatimChar"/>
        </w:rPr>
        <w:t xml:space="preserve">## 30463              0                      0                      0</w:t>
      </w:r>
      <w:r>
        <w:br/>
      </w:r>
      <w:r>
        <w:rPr>
          <w:rStyle w:val="VerbatimChar"/>
        </w:rPr>
        <w:t xml:space="preserve">## 30489              0                      0                      0</w:t>
      </w:r>
      <w:r>
        <w:br/>
      </w:r>
      <w:r>
        <w:rPr>
          <w:rStyle w:val="VerbatimChar"/>
        </w:rPr>
        <w:t xml:space="preserve">## 30494              0                      0                      0</w:t>
      </w:r>
      <w:r>
        <w:br/>
      </w:r>
      <w:r>
        <w:rPr>
          <w:rStyle w:val="VerbatimChar"/>
        </w:rPr>
        <w:t xml:space="preserve">## 30508              0                      0                      0</w:t>
      </w:r>
      <w:r>
        <w:br/>
      </w:r>
      <w:r>
        <w:rPr>
          <w:rStyle w:val="VerbatimChar"/>
        </w:rPr>
        <w:t xml:space="preserve">## 30512              0                      0                      0</w:t>
      </w:r>
      <w:r>
        <w:br/>
      </w:r>
      <w:r>
        <w:rPr>
          <w:rStyle w:val="VerbatimChar"/>
        </w:rPr>
        <w:t xml:space="preserve">## 30515              0                      0                      0</w:t>
      </w:r>
      <w:r>
        <w:br/>
      </w:r>
      <w:r>
        <w:rPr>
          <w:rStyle w:val="VerbatimChar"/>
        </w:rPr>
        <w:t xml:space="preserve">## 30528              0                      0                      0</w:t>
      </w:r>
      <w:r>
        <w:br/>
      </w:r>
      <w:r>
        <w:rPr>
          <w:rStyle w:val="VerbatimChar"/>
        </w:rPr>
        <w:t xml:space="preserve">## 30541              0                      0                      0</w:t>
      </w:r>
      <w:r>
        <w:br/>
      </w:r>
      <w:r>
        <w:rPr>
          <w:rStyle w:val="VerbatimChar"/>
        </w:rPr>
        <w:t xml:space="preserve">## 30552              0                      0                      0</w:t>
      </w:r>
      <w:r>
        <w:br/>
      </w:r>
      <w:r>
        <w:rPr>
          <w:rStyle w:val="VerbatimChar"/>
        </w:rPr>
        <w:t xml:space="preserve">## 30554              0                      0                      0</w:t>
      </w:r>
      <w:r>
        <w:br/>
      </w:r>
      <w:r>
        <w:rPr>
          <w:rStyle w:val="VerbatimChar"/>
        </w:rPr>
        <w:t xml:space="preserve">## 30564              0                      0                      0</w:t>
      </w:r>
      <w:r>
        <w:br/>
      </w:r>
      <w:r>
        <w:rPr>
          <w:rStyle w:val="VerbatimChar"/>
        </w:rPr>
        <w:t xml:space="preserve">## 30580              0                      0                      0</w:t>
      </w:r>
      <w:r>
        <w:br/>
      </w:r>
      <w:r>
        <w:rPr>
          <w:rStyle w:val="VerbatimChar"/>
        </w:rPr>
        <w:t xml:space="preserve">## 30612              0                      1                      0</w:t>
      </w:r>
      <w:r>
        <w:br/>
      </w:r>
      <w:r>
        <w:rPr>
          <w:rStyle w:val="VerbatimChar"/>
        </w:rPr>
        <w:t xml:space="preserve">## 30621              0                      0                      0</w:t>
      </w:r>
      <w:r>
        <w:br/>
      </w:r>
      <w:r>
        <w:rPr>
          <w:rStyle w:val="VerbatimChar"/>
        </w:rPr>
        <w:t xml:space="preserve">## 30637              0                      0                      0</w:t>
      </w:r>
      <w:r>
        <w:br/>
      </w:r>
      <w:r>
        <w:rPr>
          <w:rStyle w:val="VerbatimChar"/>
        </w:rPr>
        <w:t xml:space="preserve">## 30669              0                      0                      0</w:t>
      </w:r>
      <w:r>
        <w:br/>
      </w:r>
      <w:r>
        <w:rPr>
          <w:rStyle w:val="VerbatimChar"/>
        </w:rPr>
        <w:t xml:space="preserve">## 30676              0                      0                      0</w:t>
      </w:r>
      <w:r>
        <w:br/>
      </w:r>
      <w:r>
        <w:rPr>
          <w:rStyle w:val="VerbatimChar"/>
        </w:rPr>
        <w:t xml:space="preserve">## 30686              0                      0                      0</w:t>
      </w:r>
      <w:r>
        <w:br/>
      </w:r>
      <w:r>
        <w:rPr>
          <w:rStyle w:val="VerbatimChar"/>
        </w:rPr>
        <w:t xml:space="preserve">## 30689              0                      0                      0</w:t>
      </w:r>
      <w:r>
        <w:br/>
      </w:r>
      <w:r>
        <w:rPr>
          <w:rStyle w:val="VerbatimChar"/>
        </w:rPr>
        <w:t xml:space="preserve">## 30690              0                      0                      0</w:t>
      </w:r>
      <w:r>
        <w:br/>
      </w:r>
      <w:r>
        <w:rPr>
          <w:rStyle w:val="VerbatimChar"/>
        </w:rPr>
        <w:t xml:space="preserve">## 30713              0                      0                      0</w:t>
      </w:r>
      <w:r>
        <w:br/>
      </w:r>
      <w:r>
        <w:rPr>
          <w:rStyle w:val="VerbatimChar"/>
        </w:rPr>
        <w:t xml:space="preserve">## 30718              0                      0                      0</w:t>
      </w:r>
      <w:r>
        <w:br/>
      </w:r>
      <w:r>
        <w:rPr>
          <w:rStyle w:val="VerbatimChar"/>
        </w:rPr>
        <w:t xml:space="preserve">## 30719              0                      0                      0</w:t>
      </w:r>
      <w:r>
        <w:br/>
      </w:r>
      <w:r>
        <w:rPr>
          <w:rStyle w:val="VerbatimChar"/>
        </w:rPr>
        <w:t xml:space="preserve">## 30727              0                      0                      0</w:t>
      </w:r>
      <w:r>
        <w:br/>
      </w:r>
      <w:r>
        <w:rPr>
          <w:rStyle w:val="VerbatimChar"/>
        </w:rPr>
        <w:t xml:space="preserve">## 30743              0                      0                      0</w:t>
      </w:r>
      <w:r>
        <w:br/>
      </w:r>
      <w:r>
        <w:rPr>
          <w:rStyle w:val="VerbatimChar"/>
        </w:rPr>
        <w:t xml:space="preserve">## 30783              0                      0                      1</w:t>
      </w:r>
      <w:r>
        <w:br/>
      </w:r>
      <w:r>
        <w:rPr>
          <w:rStyle w:val="VerbatimChar"/>
        </w:rPr>
        <w:t xml:space="preserve">## 30784              0                      0                      0</w:t>
      </w:r>
      <w:r>
        <w:br/>
      </w:r>
      <w:r>
        <w:rPr>
          <w:rStyle w:val="VerbatimChar"/>
        </w:rPr>
        <w:t xml:space="preserve">## 30795              0                      0                      0</w:t>
      </w:r>
      <w:r>
        <w:br/>
      </w:r>
      <w:r>
        <w:rPr>
          <w:rStyle w:val="VerbatimChar"/>
        </w:rPr>
        <w:t xml:space="preserve">## 30820              0                      0                      0</w:t>
      </w:r>
      <w:r>
        <w:br/>
      </w:r>
      <w:r>
        <w:rPr>
          <w:rStyle w:val="VerbatimChar"/>
        </w:rPr>
        <w:t xml:space="preserve">## 30831              0                      0                      0</w:t>
      </w:r>
      <w:r>
        <w:br/>
      </w:r>
      <w:r>
        <w:rPr>
          <w:rStyle w:val="VerbatimChar"/>
        </w:rPr>
        <w:t xml:space="preserve">## 30832              0                      0                      0</w:t>
      </w:r>
      <w:r>
        <w:br/>
      </w:r>
      <w:r>
        <w:rPr>
          <w:rStyle w:val="VerbatimChar"/>
        </w:rPr>
        <w:t xml:space="preserve">## 30842              0                      0                      1</w:t>
      </w:r>
      <w:r>
        <w:br/>
      </w:r>
      <w:r>
        <w:rPr>
          <w:rStyle w:val="VerbatimChar"/>
        </w:rPr>
        <w:t xml:space="preserve">## 30864              0                      0                      0</w:t>
      </w:r>
      <w:r>
        <w:br/>
      </w:r>
      <w:r>
        <w:rPr>
          <w:rStyle w:val="VerbatimChar"/>
        </w:rPr>
        <w:t xml:space="preserve">## 30894              0                      0                      0</w:t>
      </w:r>
      <w:r>
        <w:br/>
      </w:r>
      <w:r>
        <w:rPr>
          <w:rStyle w:val="VerbatimChar"/>
        </w:rPr>
        <w:t xml:space="preserve">## 30919              0                      0                      0</w:t>
      </w:r>
      <w:r>
        <w:br/>
      </w:r>
      <w:r>
        <w:rPr>
          <w:rStyle w:val="VerbatimChar"/>
        </w:rPr>
        <w:t xml:space="preserve">## 30923              0                      0                      0</w:t>
      </w:r>
      <w:r>
        <w:br/>
      </w:r>
      <w:r>
        <w:rPr>
          <w:rStyle w:val="VerbatimChar"/>
        </w:rPr>
        <w:t xml:space="preserve">## 30931              0                      0                      0</w:t>
      </w:r>
      <w:r>
        <w:br/>
      </w:r>
      <w:r>
        <w:rPr>
          <w:rStyle w:val="VerbatimChar"/>
        </w:rPr>
        <w:t xml:space="preserve">## 30967              0                      0                      0</w:t>
      </w:r>
      <w:r>
        <w:br/>
      </w:r>
      <w:r>
        <w:rPr>
          <w:rStyle w:val="VerbatimChar"/>
        </w:rPr>
        <w:t xml:space="preserve">## 30989              0                      0                      0</w:t>
      </w:r>
      <w:r>
        <w:br/>
      </w:r>
      <w:r>
        <w:rPr>
          <w:rStyle w:val="VerbatimChar"/>
        </w:rPr>
        <w:t xml:space="preserve">## 31008              0                      0                      0</w:t>
      </w:r>
      <w:r>
        <w:br/>
      </w:r>
      <w:r>
        <w:rPr>
          <w:rStyle w:val="VerbatimChar"/>
        </w:rPr>
        <w:t xml:space="preserve">## 31055              0                      0                      0</w:t>
      </w:r>
      <w:r>
        <w:br/>
      </w:r>
      <w:r>
        <w:rPr>
          <w:rStyle w:val="VerbatimChar"/>
        </w:rPr>
        <w:t xml:space="preserve">## 31089              0                      0                      0</w:t>
      </w:r>
      <w:r>
        <w:br/>
      </w:r>
      <w:r>
        <w:rPr>
          <w:rStyle w:val="VerbatimChar"/>
        </w:rPr>
        <w:t xml:space="preserve">## 31094              0                      0                      0</w:t>
      </w:r>
      <w:r>
        <w:br/>
      </w:r>
      <w:r>
        <w:rPr>
          <w:rStyle w:val="VerbatimChar"/>
        </w:rPr>
        <w:t xml:space="preserve">## 31098              0                      0                      0</w:t>
      </w:r>
      <w:r>
        <w:br/>
      </w:r>
      <w:r>
        <w:rPr>
          <w:rStyle w:val="VerbatimChar"/>
        </w:rPr>
        <w:t xml:space="preserve">## 31123              0                      0                      0</w:t>
      </w:r>
      <w:r>
        <w:br/>
      </w:r>
      <w:r>
        <w:rPr>
          <w:rStyle w:val="VerbatimChar"/>
        </w:rPr>
        <w:t xml:space="preserve">## 31126              0                      0                      0</w:t>
      </w:r>
      <w:r>
        <w:br/>
      </w:r>
      <w:r>
        <w:rPr>
          <w:rStyle w:val="VerbatimChar"/>
        </w:rPr>
        <w:t xml:space="preserve">## 31130              0                      0                      0</w:t>
      </w:r>
      <w:r>
        <w:br/>
      </w:r>
      <w:r>
        <w:rPr>
          <w:rStyle w:val="VerbatimChar"/>
        </w:rPr>
        <w:t xml:space="preserve">## 31131              0                      0                      0</w:t>
      </w:r>
      <w:r>
        <w:br/>
      </w:r>
      <w:r>
        <w:rPr>
          <w:rStyle w:val="VerbatimChar"/>
        </w:rPr>
        <w:t xml:space="preserve">## 31163              0                      0                      1</w:t>
      </w:r>
      <w:r>
        <w:br/>
      </w:r>
      <w:r>
        <w:rPr>
          <w:rStyle w:val="VerbatimChar"/>
        </w:rPr>
        <w:t xml:space="preserve">## 31191              0                      0                      0</w:t>
      </w:r>
      <w:r>
        <w:br/>
      </w:r>
      <w:r>
        <w:rPr>
          <w:rStyle w:val="VerbatimChar"/>
        </w:rPr>
        <w:t xml:space="preserve">## 31207              0                      0                      0</w:t>
      </w:r>
      <w:r>
        <w:br/>
      </w:r>
      <w:r>
        <w:rPr>
          <w:rStyle w:val="VerbatimChar"/>
        </w:rPr>
        <w:t xml:space="preserve">## 31263              0                      0                      1</w:t>
      </w:r>
      <w:r>
        <w:br/>
      </w:r>
      <w:r>
        <w:rPr>
          <w:rStyle w:val="VerbatimChar"/>
        </w:rPr>
        <w:t xml:space="preserve">## 31264              0                      0                      0</w:t>
      </w:r>
      <w:r>
        <w:br/>
      </w:r>
      <w:r>
        <w:rPr>
          <w:rStyle w:val="VerbatimChar"/>
        </w:rPr>
        <w:t xml:space="preserve">## 31296              0                      0                      0</w:t>
      </w:r>
      <w:r>
        <w:br/>
      </w:r>
      <w:r>
        <w:rPr>
          <w:rStyle w:val="VerbatimChar"/>
        </w:rPr>
        <w:t xml:space="preserve">## 31331              0                      0                      0</w:t>
      </w:r>
      <w:r>
        <w:br/>
      </w:r>
      <w:r>
        <w:rPr>
          <w:rStyle w:val="VerbatimChar"/>
        </w:rPr>
        <w:t xml:space="preserve">## 31352              0                      0                      1</w:t>
      </w:r>
      <w:r>
        <w:br/>
      </w:r>
      <w:r>
        <w:rPr>
          <w:rStyle w:val="VerbatimChar"/>
        </w:rPr>
        <w:t xml:space="preserve">## 31362              0                      0                      0</w:t>
      </w:r>
      <w:r>
        <w:br/>
      </w:r>
      <w:r>
        <w:rPr>
          <w:rStyle w:val="VerbatimChar"/>
        </w:rPr>
        <w:t xml:space="preserve">## 31393              0                      0                      0</w:t>
      </w:r>
      <w:r>
        <w:br/>
      </w:r>
      <w:r>
        <w:rPr>
          <w:rStyle w:val="VerbatimChar"/>
        </w:rPr>
        <w:t xml:space="preserve">## 31397              0                      0                      0</w:t>
      </w:r>
      <w:r>
        <w:br/>
      </w:r>
      <w:r>
        <w:rPr>
          <w:rStyle w:val="VerbatimChar"/>
        </w:rPr>
        <w:t xml:space="preserve">## 31416              0                      0                      0</w:t>
      </w:r>
      <w:r>
        <w:br/>
      </w:r>
      <w:r>
        <w:rPr>
          <w:rStyle w:val="VerbatimChar"/>
        </w:rPr>
        <w:t xml:space="preserve">## 31424              0                      0                      0</w:t>
      </w:r>
      <w:r>
        <w:br/>
      </w:r>
      <w:r>
        <w:rPr>
          <w:rStyle w:val="VerbatimChar"/>
        </w:rPr>
        <w:t xml:space="preserve">## 31432              0                      0                      0</w:t>
      </w:r>
      <w:r>
        <w:br/>
      </w:r>
      <w:r>
        <w:rPr>
          <w:rStyle w:val="VerbatimChar"/>
        </w:rPr>
        <w:t xml:space="preserve">## 31440              0                      0                      0</w:t>
      </w:r>
      <w:r>
        <w:br/>
      </w:r>
      <w:r>
        <w:rPr>
          <w:rStyle w:val="VerbatimChar"/>
        </w:rPr>
        <w:t xml:space="preserve">## 31443              0                      0                      0</w:t>
      </w:r>
      <w:r>
        <w:br/>
      </w:r>
      <w:r>
        <w:rPr>
          <w:rStyle w:val="VerbatimChar"/>
        </w:rPr>
        <w:t xml:space="preserve">## 31446              0                      0                      0</w:t>
      </w:r>
      <w:r>
        <w:br/>
      </w:r>
      <w:r>
        <w:rPr>
          <w:rStyle w:val="VerbatimChar"/>
        </w:rPr>
        <w:t xml:space="preserve">## 31448              0                      0                      0</w:t>
      </w:r>
      <w:r>
        <w:br/>
      </w:r>
      <w:r>
        <w:rPr>
          <w:rStyle w:val="VerbatimChar"/>
        </w:rPr>
        <w:t xml:space="preserve">## 31451              0                      0                      0</w:t>
      </w:r>
      <w:r>
        <w:br/>
      </w:r>
      <w:r>
        <w:rPr>
          <w:rStyle w:val="VerbatimChar"/>
        </w:rPr>
        <w:t xml:space="preserve">## 31454              0                      0                      1</w:t>
      </w:r>
      <w:r>
        <w:br/>
      </w:r>
      <w:r>
        <w:rPr>
          <w:rStyle w:val="VerbatimChar"/>
        </w:rPr>
        <w:t xml:space="preserve">## 31457              0                      0                      0</w:t>
      </w:r>
      <w:r>
        <w:br/>
      </w:r>
      <w:r>
        <w:rPr>
          <w:rStyle w:val="VerbatimChar"/>
        </w:rPr>
        <w:t xml:space="preserve">## 31459              0                      0                      0</w:t>
      </w:r>
      <w:r>
        <w:br/>
      </w:r>
      <w:r>
        <w:rPr>
          <w:rStyle w:val="VerbatimChar"/>
        </w:rPr>
        <w:t xml:space="preserve">## 31478              0                      0                      0</w:t>
      </w:r>
      <w:r>
        <w:br/>
      </w:r>
      <w:r>
        <w:rPr>
          <w:rStyle w:val="VerbatimChar"/>
        </w:rPr>
        <w:t xml:space="preserve">## 31497              0                      0                      0</w:t>
      </w:r>
      <w:r>
        <w:br/>
      </w:r>
      <w:r>
        <w:rPr>
          <w:rStyle w:val="VerbatimChar"/>
        </w:rPr>
        <w:t xml:space="preserve">## 31510              0                      0                      0</w:t>
      </w:r>
      <w:r>
        <w:br/>
      </w:r>
      <w:r>
        <w:rPr>
          <w:rStyle w:val="VerbatimChar"/>
        </w:rPr>
        <w:t xml:space="preserve">## 31567              0                      0                      0</w:t>
      </w:r>
      <w:r>
        <w:br/>
      </w:r>
      <w:r>
        <w:rPr>
          <w:rStyle w:val="VerbatimChar"/>
        </w:rPr>
        <w:t xml:space="preserve">## 31578              0                      0                      0</w:t>
      </w:r>
      <w:r>
        <w:br/>
      </w:r>
      <w:r>
        <w:rPr>
          <w:rStyle w:val="VerbatimChar"/>
        </w:rPr>
        <w:t xml:space="preserve">## 31581              0                      0                      0</w:t>
      </w:r>
      <w:r>
        <w:br/>
      </w:r>
      <w:r>
        <w:rPr>
          <w:rStyle w:val="VerbatimChar"/>
        </w:rPr>
        <w:t xml:space="preserve">## 31583              0                      0                      0</w:t>
      </w:r>
      <w:r>
        <w:br/>
      </w:r>
      <w:r>
        <w:rPr>
          <w:rStyle w:val="VerbatimChar"/>
        </w:rPr>
        <w:t xml:space="preserve">## 31593              0                      0                      0</w:t>
      </w:r>
      <w:r>
        <w:br/>
      </w:r>
      <w:r>
        <w:rPr>
          <w:rStyle w:val="VerbatimChar"/>
        </w:rPr>
        <w:t xml:space="preserve">## 31606              0                      0                      0</w:t>
      </w:r>
      <w:r>
        <w:br/>
      </w:r>
      <w:r>
        <w:rPr>
          <w:rStyle w:val="VerbatimChar"/>
        </w:rPr>
        <w:t xml:space="preserve">## 31623              0                      0                      0</w:t>
      </w:r>
      <w:r>
        <w:br/>
      </w:r>
      <w:r>
        <w:rPr>
          <w:rStyle w:val="VerbatimChar"/>
        </w:rPr>
        <w:t xml:space="preserve">## 31652              0                      0                      1</w:t>
      </w:r>
      <w:r>
        <w:br/>
      </w:r>
      <w:r>
        <w:rPr>
          <w:rStyle w:val="VerbatimChar"/>
        </w:rPr>
        <w:t xml:space="preserve">## 31675              0                      0                      0</w:t>
      </w:r>
      <w:r>
        <w:br/>
      </w:r>
      <w:r>
        <w:rPr>
          <w:rStyle w:val="VerbatimChar"/>
        </w:rPr>
        <w:t xml:space="preserve">## 31683              0                      0                      0</w:t>
      </w:r>
      <w:r>
        <w:br/>
      </w:r>
      <w:r>
        <w:rPr>
          <w:rStyle w:val="VerbatimChar"/>
        </w:rPr>
        <w:t xml:space="preserve">## 31694              0                      0                      0</w:t>
      </w:r>
      <w:r>
        <w:br/>
      </w:r>
      <w:r>
        <w:rPr>
          <w:rStyle w:val="VerbatimChar"/>
        </w:rPr>
        <w:t xml:space="preserve">## 31697              0                      0                      0</w:t>
      </w:r>
      <w:r>
        <w:br/>
      </w:r>
      <w:r>
        <w:rPr>
          <w:rStyle w:val="VerbatimChar"/>
        </w:rPr>
        <w:t xml:space="preserve">## 31724              0                      0                      0</w:t>
      </w:r>
      <w:r>
        <w:br/>
      </w:r>
      <w:r>
        <w:rPr>
          <w:rStyle w:val="VerbatimChar"/>
        </w:rPr>
        <w:t xml:space="preserve">## 31753              0                      0                      0</w:t>
      </w:r>
      <w:r>
        <w:br/>
      </w:r>
      <w:r>
        <w:rPr>
          <w:rStyle w:val="VerbatimChar"/>
        </w:rPr>
        <w:t xml:space="preserve">## 31755              0                      0                      0</w:t>
      </w:r>
      <w:r>
        <w:br/>
      </w:r>
      <w:r>
        <w:rPr>
          <w:rStyle w:val="VerbatimChar"/>
        </w:rPr>
        <w:t xml:space="preserve">## 31757              0                      0                      1</w:t>
      </w:r>
      <w:r>
        <w:br/>
      </w:r>
      <w:r>
        <w:rPr>
          <w:rStyle w:val="VerbatimChar"/>
        </w:rPr>
        <w:t xml:space="preserve">## 31761              0                      0                      0</w:t>
      </w:r>
      <w:r>
        <w:br/>
      </w:r>
      <w:r>
        <w:rPr>
          <w:rStyle w:val="VerbatimChar"/>
        </w:rPr>
        <w:t xml:space="preserve">## 31796              0                      0                      0</w:t>
      </w:r>
      <w:r>
        <w:br/>
      </w:r>
      <w:r>
        <w:rPr>
          <w:rStyle w:val="VerbatimChar"/>
        </w:rPr>
        <w:t xml:space="preserve">## 31799              0                      0                      0</w:t>
      </w:r>
      <w:r>
        <w:br/>
      </w:r>
      <w:r>
        <w:rPr>
          <w:rStyle w:val="VerbatimChar"/>
        </w:rPr>
        <w:t xml:space="preserve">## 31807              0                      0                      0</w:t>
      </w:r>
      <w:r>
        <w:br/>
      </w:r>
      <w:r>
        <w:rPr>
          <w:rStyle w:val="VerbatimChar"/>
        </w:rPr>
        <w:t xml:space="preserve">## 31847              0                      0                      0</w:t>
      </w:r>
      <w:r>
        <w:br/>
      </w:r>
      <w:r>
        <w:rPr>
          <w:rStyle w:val="VerbatimChar"/>
        </w:rPr>
        <w:t xml:space="preserve">## 31852              0                      0                      0</w:t>
      </w:r>
      <w:r>
        <w:br/>
      </w:r>
      <w:r>
        <w:rPr>
          <w:rStyle w:val="VerbatimChar"/>
        </w:rPr>
        <w:t xml:space="preserve">## 31858              0                      0                      0</w:t>
      </w:r>
      <w:r>
        <w:br/>
      </w:r>
      <w:r>
        <w:rPr>
          <w:rStyle w:val="VerbatimChar"/>
        </w:rPr>
        <w:t xml:space="preserve">## 31859              0                      0                      0</w:t>
      </w:r>
      <w:r>
        <w:br/>
      </w:r>
      <w:r>
        <w:rPr>
          <w:rStyle w:val="VerbatimChar"/>
        </w:rPr>
        <w:t xml:space="preserve">## 31898              0                      1                      0</w:t>
      </w:r>
      <w:r>
        <w:br/>
      </w:r>
      <w:r>
        <w:rPr>
          <w:rStyle w:val="VerbatimChar"/>
        </w:rPr>
        <w:t xml:space="preserve">## 31904              0                      0                      0</w:t>
      </w:r>
      <w:r>
        <w:br/>
      </w:r>
      <w:r>
        <w:rPr>
          <w:rStyle w:val="VerbatimChar"/>
        </w:rPr>
        <w:t xml:space="preserve">## 31924              0                      0                      0</w:t>
      </w:r>
      <w:r>
        <w:br/>
      </w:r>
      <w:r>
        <w:rPr>
          <w:rStyle w:val="VerbatimChar"/>
        </w:rPr>
        <w:t xml:space="preserve">## 31939              0                      0                      0</w:t>
      </w:r>
      <w:r>
        <w:br/>
      </w:r>
      <w:r>
        <w:rPr>
          <w:rStyle w:val="VerbatimChar"/>
        </w:rPr>
        <w:t xml:space="preserve">## 31941              0                      0                      0</w:t>
      </w:r>
      <w:r>
        <w:br/>
      </w:r>
      <w:r>
        <w:rPr>
          <w:rStyle w:val="VerbatimChar"/>
        </w:rPr>
        <w:t xml:space="preserve">## 31968              0                      0                      0</w:t>
      </w:r>
      <w:r>
        <w:br/>
      </w:r>
      <w:r>
        <w:rPr>
          <w:rStyle w:val="VerbatimChar"/>
        </w:rPr>
        <w:t xml:space="preserve">## 32014              0                      0                      0</w:t>
      </w:r>
      <w:r>
        <w:br/>
      </w:r>
      <w:r>
        <w:rPr>
          <w:rStyle w:val="VerbatimChar"/>
        </w:rPr>
        <w:t xml:space="preserve">## 32018              0                      0                      0</w:t>
      </w:r>
      <w:r>
        <w:br/>
      </w:r>
      <w:r>
        <w:rPr>
          <w:rStyle w:val="VerbatimChar"/>
        </w:rPr>
        <w:t xml:space="preserve">## 32024              0                      0                      0</w:t>
      </w:r>
      <w:r>
        <w:br/>
      </w:r>
      <w:r>
        <w:rPr>
          <w:rStyle w:val="VerbatimChar"/>
        </w:rPr>
        <w:t xml:space="preserve">## 32028              0                      0                      0</w:t>
      </w:r>
      <w:r>
        <w:br/>
      </w:r>
      <w:r>
        <w:rPr>
          <w:rStyle w:val="VerbatimChar"/>
        </w:rPr>
        <w:t xml:space="preserve">## 32031              0                      0                      0</w:t>
      </w:r>
      <w:r>
        <w:br/>
      </w:r>
      <w:r>
        <w:rPr>
          <w:rStyle w:val="VerbatimChar"/>
        </w:rPr>
        <w:t xml:space="preserve">## 32033              0                      0                      0</w:t>
      </w:r>
      <w:r>
        <w:br/>
      </w:r>
      <w:r>
        <w:rPr>
          <w:rStyle w:val="VerbatimChar"/>
        </w:rPr>
        <w:t xml:space="preserve">## 32049              0                      0                      0</w:t>
      </w:r>
      <w:r>
        <w:br/>
      </w:r>
      <w:r>
        <w:rPr>
          <w:rStyle w:val="VerbatimChar"/>
        </w:rPr>
        <w:t xml:space="preserve">## 32086              0                      1                      0</w:t>
      </w:r>
      <w:r>
        <w:br/>
      </w:r>
      <w:r>
        <w:rPr>
          <w:rStyle w:val="VerbatimChar"/>
        </w:rPr>
        <w:t xml:space="preserve">## 32094              0                      0                      0</w:t>
      </w:r>
      <w:r>
        <w:br/>
      </w:r>
      <w:r>
        <w:rPr>
          <w:rStyle w:val="VerbatimChar"/>
        </w:rPr>
        <w:t xml:space="preserve">## 32099              0                      0                      0</w:t>
      </w:r>
      <w:r>
        <w:br/>
      </w:r>
      <w:r>
        <w:rPr>
          <w:rStyle w:val="VerbatimChar"/>
        </w:rPr>
        <w:t xml:space="preserve">## 32101              0                      0                      0</w:t>
      </w:r>
      <w:r>
        <w:br/>
      </w:r>
      <w:r>
        <w:rPr>
          <w:rStyle w:val="VerbatimChar"/>
        </w:rPr>
        <w:t xml:space="preserve">## 32117              0                      0                      0</w:t>
      </w:r>
      <w:r>
        <w:br/>
      </w:r>
      <w:r>
        <w:rPr>
          <w:rStyle w:val="VerbatimChar"/>
        </w:rPr>
        <w:t xml:space="preserve">## 32128              0                      0                      0</w:t>
      </w:r>
      <w:r>
        <w:br/>
      </w:r>
      <w:r>
        <w:rPr>
          <w:rStyle w:val="VerbatimChar"/>
        </w:rPr>
        <w:t xml:space="preserve">## 32131              0                      0                      0</w:t>
      </w:r>
      <w:r>
        <w:br/>
      </w:r>
      <w:r>
        <w:rPr>
          <w:rStyle w:val="VerbatimChar"/>
        </w:rPr>
        <w:t xml:space="preserve">## 32169              0                      0                      0</w:t>
      </w:r>
      <w:r>
        <w:br/>
      </w:r>
      <w:r>
        <w:rPr>
          <w:rStyle w:val="VerbatimChar"/>
        </w:rPr>
        <w:t xml:space="preserve">## 32177              0                      0                      1</w:t>
      </w:r>
      <w:r>
        <w:br/>
      </w:r>
      <w:r>
        <w:rPr>
          <w:rStyle w:val="VerbatimChar"/>
        </w:rPr>
        <w:t xml:space="preserve">## 32181              0                      0                      0</w:t>
      </w:r>
      <w:r>
        <w:br/>
      </w:r>
      <w:r>
        <w:rPr>
          <w:rStyle w:val="VerbatimChar"/>
        </w:rPr>
        <w:t xml:space="preserve">## 32195              0                      0                      0</w:t>
      </w:r>
      <w:r>
        <w:br/>
      </w:r>
      <w:r>
        <w:rPr>
          <w:rStyle w:val="VerbatimChar"/>
        </w:rPr>
        <w:t xml:space="preserve">## 32197              0                      0                      0</w:t>
      </w:r>
      <w:r>
        <w:br/>
      </w:r>
      <w:r>
        <w:rPr>
          <w:rStyle w:val="VerbatimChar"/>
        </w:rPr>
        <w:t xml:space="preserve">## 32224              0                      0                      0</w:t>
      </w:r>
      <w:r>
        <w:br/>
      </w:r>
      <w:r>
        <w:rPr>
          <w:rStyle w:val="VerbatimChar"/>
        </w:rPr>
        <w:t xml:space="preserve">## 32244              0                      0                      0</w:t>
      </w:r>
      <w:r>
        <w:br/>
      </w:r>
      <w:r>
        <w:rPr>
          <w:rStyle w:val="VerbatimChar"/>
        </w:rPr>
        <w:t xml:space="preserve">## 32255              0                      0                      0</w:t>
      </w:r>
      <w:r>
        <w:br/>
      </w:r>
      <w:r>
        <w:rPr>
          <w:rStyle w:val="VerbatimChar"/>
        </w:rPr>
        <w:t xml:space="preserve">## 32258              0                      0                      1</w:t>
      </w:r>
      <w:r>
        <w:br/>
      </w:r>
      <w:r>
        <w:rPr>
          <w:rStyle w:val="VerbatimChar"/>
        </w:rPr>
        <w:t xml:space="preserve">## 32296              0                      0                      0</w:t>
      </w:r>
      <w:r>
        <w:br/>
      </w:r>
      <w:r>
        <w:rPr>
          <w:rStyle w:val="VerbatimChar"/>
        </w:rPr>
        <w:t xml:space="preserve">## 32310              0                      0                      0</w:t>
      </w:r>
      <w:r>
        <w:br/>
      </w:r>
      <w:r>
        <w:rPr>
          <w:rStyle w:val="VerbatimChar"/>
        </w:rPr>
        <w:t xml:space="preserve">## 32325              0                      0                      0</w:t>
      </w:r>
      <w:r>
        <w:br/>
      </w:r>
      <w:r>
        <w:rPr>
          <w:rStyle w:val="VerbatimChar"/>
        </w:rPr>
        <w:t xml:space="preserve">## 32345              0                      0                      0</w:t>
      </w:r>
      <w:r>
        <w:br/>
      </w:r>
      <w:r>
        <w:rPr>
          <w:rStyle w:val="VerbatimChar"/>
        </w:rPr>
        <w:t xml:space="preserve">## 32346              0                      0                      0</w:t>
      </w:r>
      <w:r>
        <w:br/>
      </w:r>
      <w:r>
        <w:rPr>
          <w:rStyle w:val="VerbatimChar"/>
        </w:rPr>
        <w:t xml:space="preserve">## 32352              0                      0                      0</w:t>
      </w:r>
      <w:r>
        <w:br/>
      </w:r>
      <w:r>
        <w:rPr>
          <w:rStyle w:val="VerbatimChar"/>
        </w:rPr>
        <w:t xml:space="preserve">## 32387              0                      0                      0</w:t>
      </w:r>
      <w:r>
        <w:br/>
      </w:r>
      <w:r>
        <w:rPr>
          <w:rStyle w:val="VerbatimChar"/>
        </w:rPr>
        <w:t xml:space="preserve">## 32433              0                      0                      0</w:t>
      </w:r>
      <w:r>
        <w:br/>
      </w:r>
      <w:r>
        <w:rPr>
          <w:rStyle w:val="VerbatimChar"/>
        </w:rPr>
        <w:t xml:space="preserve">## 32437              0                      0                      0</w:t>
      </w:r>
      <w:r>
        <w:br/>
      </w:r>
      <w:r>
        <w:rPr>
          <w:rStyle w:val="VerbatimChar"/>
        </w:rPr>
        <w:t xml:space="preserve">## 32457              0                      0                      0</w:t>
      </w:r>
      <w:r>
        <w:br/>
      </w:r>
      <w:r>
        <w:rPr>
          <w:rStyle w:val="VerbatimChar"/>
        </w:rPr>
        <w:t xml:space="preserve">## 32469              0                      0                      0</w:t>
      </w:r>
      <w:r>
        <w:br/>
      </w:r>
      <w:r>
        <w:rPr>
          <w:rStyle w:val="VerbatimChar"/>
        </w:rPr>
        <w:t xml:space="preserve">## 32500              0                      0                      0</w:t>
      </w:r>
      <w:r>
        <w:br/>
      </w:r>
      <w:r>
        <w:rPr>
          <w:rStyle w:val="VerbatimChar"/>
        </w:rPr>
        <w:t xml:space="preserve">## 32513              0                      0                      0</w:t>
      </w:r>
      <w:r>
        <w:br/>
      </w:r>
      <w:r>
        <w:rPr>
          <w:rStyle w:val="VerbatimChar"/>
        </w:rPr>
        <w:t xml:space="preserve">## 32540              0                      0                      0</w:t>
      </w:r>
      <w:r>
        <w:br/>
      </w:r>
      <w:r>
        <w:rPr>
          <w:rStyle w:val="VerbatimChar"/>
        </w:rPr>
        <w:t xml:space="preserve">## 32569              0                      0                      0</w:t>
      </w:r>
      <w:r>
        <w:br/>
      </w:r>
      <w:r>
        <w:rPr>
          <w:rStyle w:val="VerbatimChar"/>
        </w:rPr>
        <w:t xml:space="preserve">## 32603              0                      1                      0</w:t>
      </w:r>
      <w:r>
        <w:br/>
      </w:r>
      <w:r>
        <w:rPr>
          <w:rStyle w:val="VerbatimChar"/>
        </w:rPr>
        <w:t xml:space="preserve">## 32608              0                      0                      0</w:t>
      </w:r>
      <w:r>
        <w:br/>
      </w:r>
      <w:r>
        <w:rPr>
          <w:rStyle w:val="VerbatimChar"/>
        </w:rPr>
        <w:t xml:space="preserve">## 32663              0                      0                      0</w:t>
      </w:r>
      <w:r>
        <w:br/>
      </w:r>
      <w:r>
        <w:rPr>
          <w:rStyle w:val="VerbatimChar"/>
        </w:rPr>
        <w:t xml:space="preserve">## 32699              0                      0                      0</w:t>
      </w:r>
      <w:r>
        <w:br/>
      </w:r>
      <w:r>
        <w:rPr>
          <w:rStyle w:val="VerbatimChar"/>
        </w:rPr>
        <w:t xml:space="preserve">## 32737              0                      0                      0</w:t>
      </w:r>
      <w:r>
        <w:br/>
      </w:r>
      <w:r>
        <w:rPr>
          <w:rStyle w:val="VerbatimChar"/>
        </w:rPr>
        <w:t xml:space="preserve">## 32738              0                      0                      0</w:t>
      </w:r>
      <w:r>
        <w:br/>
      </w:r>
      <w:r>
        <w:rPr>
          <w:rStyle w:val="VerbatimChar"/>
        </w:rPr>
        <w:t xml:space="preserve">## 32764              0                      0                      0</w:t>
      </w:r>
      <w:r>
        <w:br/>
      </w:r>
      <w:r>
        <w:rPr>
          <w:rStyle w:val="VerbatimChar"/>
        </w:rPr>
        <w:t xml:space="preserve">## 32765              0                      0                      0</w:t>
      </w:r>
      <w:r>
        <w:br/>
      </w:r>
      <w:r>
        <w:rPr>
          <w:rStyle w:val="VerbatimChar"/>
        </w:rPr>
        <w:t xml:space="preserve">## 32782              0                      0                      0</w:t>
      </w:r>
      <w:r>
        <w:br/>
      </w:r>
      <w:r>
        <w:rPr>
          <w:rStyle w:val="VerbatimChar"/>
        </w:rPr>
        <w:t xml:space="preserve">## 32795              0                      0                      0</w:t>
      </w:r>
      <w:r>
        <w:br/>
      </w:r>
      <w:r>
        <w:rPr>
          <w:rStyle w:val="VerbatimChar"/>
        </w:rPr>
        <w:t xml:space="preserve">## 32813              0                      0                      0</w:t>
      </w:r>
      <w:r>
        <w:br/>
      </w:r>
      <w:r>
        <w:rPr>
          <w:rStyle w:val="VerbatimChar"/>
        </w:rPr>
        <w:t xml:space="preserve">## 32820              0                      0                      0</w:t>
      </w:r>
      <w:r>
        <w:br/>
      </w:r>
      <w:r>
        <w:rPr>
          <w:rStyle w:val="VerbatimChar"/>
        </w:rPr>
        <w:t xml:space="preserve">## 32837              0                      0                      0</w:t>
      </w:r>
      <w:r>
        <w:br/>
      </w:r>
      <w:r>
        <w:rPr>
          <w:rStyle w:val="VerbatimChar"/>
        </w:rPr>
        <w:t xml:space="preserve">## 32849              0                      0                      0</w:t>
      </w:r>
      <w:r>
        <w:br/>
      </w:r>
      <w:r>
        <w:rPr>
          <w:rStyle w:val="VerbatimChar"/>
        </w:rPr>
        <w:t xml:space="preserve">## 32866              0                      0                      0</w:t>
      </w:r>
      <w:r>
        <w:br/>
      </w:r>
      <w:r>
        <w:rPr>
          <w:rStyle w:val="VerbatimChar"/>
        </w:rPr>
        <w:t xml:space="preserve">## 32888              0                      0                      0</w:t>
      </w:r>
      <w:r>
        <w:br/>
      </w:r>
      <w:r>
        <w:rPr>
          <w:rStyle w:val="VerbatimChar"/>
        </w:rPr>
        <w:t xml:space="preserve">## 32919              0                      0                      1</w:t>
      </w:r>
      <w:r>
        <w:br/>
      </w:r>
      <w:r>
        <w:rPr>
          <w:rStyle w:val="VerbatimChar"/>
        </w:rPr>
        <w:t xml:space="preserve">## 32936              0                      0                      0</w:t>
      </w:r>
      <w:r>
        <w:br/>
      </w:r>
      <w:r>
        <w:rPr>
          <w:rStyle w:val="VerbatimChar"/>
        </w:rPr>
        <w:t xml:space="preserve">## 32940              0                      0                      0</w:t>
      </w:r>
      <w:r>
        <w:br/>
      </w:r>
      <w:r>
        <w:rPr>
          <w:rStyle w:val="VerbatimChar"/>
        </w:rPr>
        <w:t xml:space="preserve">## 32955              0                      0                      1</w:t>
      </w:r>
      <w:r>
        <w:br/>
      </w:r>
      <w:r>
        <w:rPr>
          <w:rStyle w:val="VerbatimChar"/>
        </w:rPr>
        <w:t xml:space="preserve">## 32990              0                      0                      0</w:t>
      </w:r>
      <w:r>
        <w:br/>
      </w:r>
      <w:r>
        <w:rPr>
          <w:rStyle w:val="VerbatimChar"/>
        </w:rPr>
        <w:t xml:space="preserve">## 32991              0                      0                      0</w:t>
      </w:r>
      <w:r>
        <w:br/>
      </w:r>
      <w:r>
        <w:rPr>
          <w:rStyle w:val="VerbatimChar"/>
        </w:rPr>
        <w:t xml:space="preserve">## 32996              0                      0                      0</w:t>
      </w:r>
      <w:r>
        <w:br/>
      </w:r>
      <w:r>
        <w:rPr>
          <w:rStyle w:val="VerbatimChar"/>
        </w:rPr>
        <w:t xml:space="preserve">## 33008              0                      0                      0</w:t>
      </w:r>
      <w:r>
        <w:br/>
      </w:r>
      <w:r>
        <w:rPr>
          <w:rStyle w:val="VerbatimChar"/>
        </w:rPr>
        <w:t xml:space="preserve">## 33009              0                      0                      0</w:t>
      </w:r>
      <w:r>
        <w:br/>
      </w:r>
      <w:r>
        <w:rPr>
          <w:rStyle w:val="VerbatimChar"/>
        </w:rPr>
        <w:t xml:space="preserve">## 33026              0                      0                      0</w:t>
      </w:r>
      <w:r>
        <w:br/>
      </w:r>
      <w:r>
        <w:rPr>
          <w:rStyle w:val="VerbatimChar"/>
        </w:rPr>
        <w:t xml:space="preserve">## 33037              0                      0                      0</w:t>
      </w:r>
      <w:r>
        <w:br/>
      </w:r>
      <w:r>
        <w:rPr>
          <w:rStyle w:val="VerbatimChar"/>
        </w:rPr>
        <w:t xml:space="preserve">## 33065              0                      0                      0</w:t>
      </w:r>
      <w:r>
        <w:br/>
      </w:r>
      <w:r>
        <w:rPr>
          <w:rStyle w:val="VerbatimChar"/>
        </w:rPr>
        <w:t xml:space="preserve">## 33136              0                      0                      0</w:t>
      </w:r>
      <w:r>
        <w:br/>
      </w:r>
      <w:r>
        <w:rPr>
          <w:rStyle w:val="VerbatimChar"/>
        </w:rPr>
        <w:t xml:space="preserve">## 33140              0                      0                      0</w:t>
      </w:r>
      <w:r>
        <w:br/>
      </w:r>
      <w:r>
        <w:rPr>
          <w:rStyle w:val="VerbatimChar"/>
        </w:rPr>
        <w:t xml:space="preserve">## 33165              0                      0                      0</w:t>
      </w:r>
      <w:r>
        <w:br/>
      </w:r>
      <w:r>
        <w:rPr>
          <w:rStyle w:val="VerbatimChar"/>
        </w:rPr>
        <w:t xml:space="preserve">## 33169              0                      0                      0</w:t>
      </w:r>
      <w:r>
        <w:br/>
      </w:r>
      <w:r>
        <w:rPr>
          <w:rStyle w:val="VerbatimChar"/>
        </w:rPr>
        <w:t xml:space="preserve">## 33179              0                      0                      0</w:t>
      </w:r>
      <w:r>
        <w:br/>
      </w:r>
      <w:r>
        <w:rPr>
          <w:rStyle w:val="VerbatimChar"/>
        </w:rPr>
        <w:t xml:space="preserve">## 33229              0                      0                      0</w:t>
      </w:r>
      <w:r>
        <w:br/>
      </w:r>
      <w:r>
        <w:rPr>
          <w:rStyle w:val="VerbatimChar"/>
        </w:rPr>
        <w:t xml:space="preserve">## 33251              0                      0                      0</w:t>
      </w:r>
      <w:r>
        <w:br/>
      </w:r>
      <w:r>
        <w:rPr>
          <w:rStyle w:val="VerbatimChar"/>
        </w:rPr>
        <w:t xml:space="preserve">## 33261              0                      0                      0</w:t>
      </w:r>
      <w:r>
        <w:br/>
      </w:r>
      <w:r>
        <w:rPr>
          <w:rStyle w:val="VerbatimChar"/>
        </w:rPr>
        <w:t xml:space="preserve">## 33265              0                      0                      0</w:t>
      </w:r>
      <w:r>
        <w:br/>
      </w:r>
      <w:r>
        <w:rPr>
          <w:rStyle w:val="VerbatimChar"/>
        </w:rPr>
        <w:t xml:space="preserve">## 33269              0                      0                      0</w:t>
      </w:r>
      <w:r>
        <w:br/>
      </w:r>
      <w:r>
        <w:rPr>
          <w:rStyle w:val="VerbatimChar"/>
        </w:rPr>
        <w:t xml:space="preserve">## 33272              0                      1                      0</w:t>
      </w:r>
      <w:r>
        <w:br/>
      </w:r>
      <w:r>
        <w:rPr>
          <w:rStyle w:val="VerbatimChar"/>
        </w:rPr>
        <w:t xml:space="preserve">## 33303              0                      0                      0</w:t>
      </w:r>
      <w:r>
        <w:br/>
      </w:r>
      <w:r>
        <w:rPr>
          <w:rStyle w:val="VerbatimChar"/>
        </w:rPr>
        <w:t xml:space="preserve">## 33336              0                      0                      0</w:t>
      </w:r>
      <w:r>
        <w:br/>
      </w:r>
      <w:r>
        <w:rPr>
          <w:rStyle w:val="VerbatimChar"/>
        </w:rPr>
        <w:t xml:space="preserve">## 33345              0                      0                      0</w:t>
      </w:r>
      <w:r>
        <w:br/>
      </w:r>
      <w:r>
        <w:rPr>
          <w:rStyle w:val="VerbatimChar"/>
        </w:rPr>
        <w:t xml:space="preserve">## 33375              0                      0                      0</w:t>
      </w:r>
      <w:r>
        <w:br/>
      </w:r>
      <w:r>
        <w:rPr>
          <w:rStyle w:val="VerbatimChar"/>
        </w:rPr>
        <w:t xml:space="preserve">## 33391              0                      0                      0</w:t>
      </w:r>
      <w:r>
        <w:br/>
      </w:r>
      <w:r>
        <w:rPr>
          <w:rStyle w:val="VerbatimChar"/>
        </w:rPr>
        <w:t xml:space="preserve">## 33395              0                      0                      0</w:t>
      </w:r>
      <w:r>
        <w:br/>
      </w:r>
      <w:r>
        <w:rPr>
          <w:rStyle w:val="VerbatimChar"/>
        </w:rPr>
        <w:t xml:space="preserve">## 33404              0                      0                      0</w:t>
      </w:r>
      <w:r>
        <w:br/>
      </w:r>
      <w:r>
        <w:rPr>
          <w:rStyle w:val="VerbatimChar"/>
        </w:rPr>
        <w:t xml:space="preserve">## 33424              0                      0                      0</w:t>
      </w:r>
      <w:r>
        <w:br/>
      </w:r>
      <w:r>
        <w:rPr>
          <w:rStyle w:val="VerbatimChar"/>
        </w:rPr>
        <w:t xml:space="preserve">## 33439              0                      0                      0</w:t>
      </w:r>
      <w:r>
        <w:br/>
      </w:r>
      <w:r>
        <w:rPr>
          <w:rStyle w:val="VerbatimChar"/>
        </w:rPr>
        <w:t xml:space="preserve">## 33452              0                      0                      0</w:t>
      </w:r>
      <w:r>
        <w:br/>
      </w:r>
      <w:r>
        <w:rPr>
          <w:rStyle w:val="VerbatimChar"/>
        </w:rPr>
        <w:t xml:space="preserve">## 33453              0                      0                      1</w:t>
      </w:r>
      <w:r>
        <w:br/>
      </w:r>
      <w:r>
        <w:rPr>
          <w:rStyle w:val="VerbatimChar"/>
        </w:rPr>
        <w:t xml:space="preserve">## 33468              0                      0                      0</w:t>
      </w:r>
      <w:r>
        <w:br/>
      </w:r>
      <w:r>
        <w:rPr>
          <w:rStyle w:val="VerbatimChar"/>
        </w:rPr>
        <w:t xml:space="preserve">## 33478              0                      0                      0</w:t>
      </w:r>
      <w:r>
        <w:br/>
      </w:r>
      <w:r>
        <w:rPr>
          <w:rStyle w:val="VerbatimChar"/>
        </w:rPr>
        <w:t xml:space="preserve">## 33491              0                      0                      0</w:t>
      </w:r>
      <w:r>
        <w:br/>
      </w:r>
      <w:r>
        <w:rPr>
          <w:rStyle w:val="VerbatimChar"/>
        </w:rPr>
        <w:t xml:space="preserve">## 33497              0                      0                      0</w:t>
      </w:r>
      <w:r>
        <w:br/>
      </w:r>
      <w:r>
        <w:rPr>
          <w:rStyle w:val="VerbatimChar"/>
        </w:rPr>
        <w:t xml:space="preserve">## 33540              0                      0                      0</w:t>
      </w:r>
      <w:r>
        <w:br/>
      </w:r>
      <w:r>
        <w:rPr>
          <w:rStyle w:val="VerbatimChar"/>
        </w:rPr>
        <w:t xml:space="preserve">## 33592              0                      0                      0</w:t>
      </w:r>
      <w:r>
        <w:br/>
      </w:r>
      <w:r>
        <w:rPr>
          <w:rStyle w:val="VerbatimChar"/>
        </w:rPr>
        <w:t xml:space="preserve">## 33601              0                      0                      0</w:t>
      </w:r>
      <w:r>
        <w:br/>
      </w:r>
      <w:r>
        <w:rPr>
          <w:rStyle w:val="VerbatimChar"/>
        </w:rPr>
        <w:t xml:space="preserve">## 33608              0                      0                      0</w:t>
      </w:r>
      <w:r>
        <w:br/>
      </w:r>
      <w:r>
        <w:rPr>
          <w:rStyle w:val="VerbatimChar"/>
        </w:rPr>
        <w:t xml:space="preserve">## 33624              0                      0                      0</w:t>
      </w:r>
      <w:r>
        <w:br/>
      </w:r>
      <w:r>
        <w:rPr>
          <w:rStyle w:val="VerbatimChar"/>
        </w:rPr>
        <w:t xml:space="preserve">## 33659              0                      0                      0</w:t>
      </w:r>
      <w:r>
        <w:br/>
      </w:r>
      <w:r>
        <w:rPr>
          <w:rStyle w:val="VerbatimChar"/>
        </w:rPr>
        <w:t xml:space="preserve">## 33663              0                      0                      0</w:t>
      </w:r>
      <w:r>
        <w:br/>
      </w:r>
      <w:r>
        <w:rPr>
          <w:rStyle w:val="VerbatimChar"/>
        </w:rPr>
        <w:t xml:space="preserve">## 33697              0                      0                      0</w:t>
      </w:r>
      <w:r>
        <w:br/>
      </w:r>
      <w:r>
        <w:rPr>
          <w:rStyle w:val="VerbatimChar"/>
        </w:rPr>
        <w:t xml:space="preserve">## 33706              0                      0                      0</w:t>
      </w:r>
      <w:r>
        <w:br/>
      </w:r>
      <w:r>
        <w:rPr>
          <w:rStyle w:val="VerbatimChar"/>
        </w:rPr>
        <w:t xml:space="preserve">## 33735              0                      0                      0</w:t>
      </w:r>
      <w:r>
        <w:br/>
      </w:r>
      <w:r>
        <w:rPr>
          <w:rStyle w:val="VerbatimChar"/>
        </w:rPr>
        <w:t xml:space="preserve">## 33739              0                      0                      0</w:t>
      </w:r>
      <w:r>
        <w:br/>
      </w:r>
      <w:r>
        <w:rPr>
          <w:rStyle w:val="VerbatimChar"/>
        </w:rPr>
        <w:t xml:space="preserve">## 33755              0                      0                      0</w:t>
      </w:r>
      <w:r>
        <w:br/>
      </w:r>
      <w:r>
        <w:rPr>
          <w:rStyle w:val="VerbatimChar"/>
        </w:rPr>
        <w:t xml:space="preserve">## 33765              0                      0                      0</w:t>
      </w:r>
      <w:r>
        <w:br/>
      </w:r>
      <w:r>
        <w:rPr>
          <w:rStyle w:val="VerbatimChar"/>
        </w:rPr>
        <w:t xml:space="preserve">## 33775              0                      0                      0</w:t>
      </w:r>
      <w:r>
        <w:br/>
      </w:r>
      <w:r>
        <w:rPr>
          <w:rStyle w:val="VerbatimChar"/>
        </w:rPr>
        <w:t xml:space="preserve">## 33883              0                      0                      0</w:t>
      </w:r>
      <w:r>
        <w:br/>
      </w:r>
      <w:r>
        <w:rPr>
          <w:rStyle w:val="VerbatimChar"/>
        </w:rPr>
        <w:t xml:space="preserve">## 33896              0                      0                      0</w:t>
      </w:r>
      <w:r>
        <w:br/>
      </w:r>
      <w:r>
        <w:rPr>
          <w:rStyle w:val="VerbatimChar"/>
        </w:rPr>
        <w:t xml:space="preserve">## 33902              0                      0                      0</w:t>
      </w:r>
      <w:r>
        <w:br/>
      </w:r>
      <w:r>
        <w:rPr>
          <w:rStyle w:val="VerbatimChar"/>
        </w:rPr>
        <w:t xml:space="preserve">## 33908              0                      0                      0</w:t>
      </w:r>
      <w:r>
        <w:br/>
      </w:r>
      <w:r>
        <w:rPr>
          <w:rStyle w:val="VerbatimChar"/>
        </w:rPr>
        <w:t xml:space="preserve">## 33922              0                      0                      0</w:t>
      </w:r>
      <w:r>
        <w:br/>
      </w:r>
      <w:r>
        <w:rPr>
          <w:rStyle w:val="VerbatimChar"/>
        </w:rPr>
        <w:t xml:space="preserve">## 33934              0                      0                      0</w:t>
      </w:r>
      <w:r>
        <w:br/>
      </w:r>
      <w:r>
        <w:rPr>
          <w:rStyle w:val="VerbatimChar"/>
        </w:rPr>
        <w:t xml:space="preserve">## 33935              0                      0                      0</w:t>
      </w:r>
      <w:r>
        <w:br/>
      </w:r>
      <w:r>
        <w:rPr>
          <w:rStyle w:val="VerbatimChar"/>
        </w:rPr>
        <w:t xml:space="preserve">## 33964              0                      0                      0</w:t>
      </w:r>
      <w:r>
        <w:br/>
      </w:r>
      <w:r>
        <w:rPr>
          <w:rStyle w:val="VerbatimChar"/>
        </w:rPr>
        <w:t xml:space="preserve">## 33999              0                      0                      0</w:t>
      </w:r>
      <w:r>
        <w:br/>
      </w:r>
      <w:r>
        <w:rPr>
          <w:rStyle w:val="VerbatimChar"/>
        </w:rPr>
        <w:t xml:space="preserve">## 34041              0                      0                      0</w:t>
      </w:r>
      <w:r>
        <w:br/>
      </w:r>
      <w:r>
        <w:rPr>
          <w:rStyle w:val="VerbatimChar"/>
        </w:rPr>
        <w:t xml:space="preserve">## 34048              0                      0                      0</w:t>
      </w:r>
      <w:r>
        <w:br/>
      </w:r>
      <w:r>
        <w:rPr>
          <w:rStyle w:val="VerbatimChar"/>
        </w:rPr>
        <w:t xml:space="preserve">## 34059              0                      0                      1</w:t>
      </w:r>
      <w:r>
        <w:br/>
      </w:r>
      <w:r>
        <w:rPr>
          <w:rStyle w:val="VerbatimChar"/>
        </w:rPr>
        <w:t xml:space="preserve">## 34073              0                      0                      0</w:t>
      </w:r>
      <w:r>
        <w:br/>
      </w:r>
      <w:r>
        <w:rPr>
          <w:rStyle w:val="VerbatimChar"/>
        </w:rPr>
        <w:t xml:space="preserve">## 34095              0                      0                      0</w:t>
      </w:r>
      <w:r>
        <w:br/>
      </w:r>
      <w:r>
        <w:rPr>
          <w:rStyle w:val="VerbatimChar"/>
        </w:rPr>
        <w:t xml:space="preserve">## 34125              0                      0                      0</w:t>
      </w:r>
      <w:r>
        <w:br/>
      </w:r>
      <w:r>
        <w:rPr>
          <w:rStyle w:val="VerbatimChar"/>
        </w:rPr>
        <w:t xml:space="preserve">## 34157              0                      0                      1</w:t>
      </w:r>
      <w:r>
        <w:br/>
      </w:r>
      <w:r>
        <w:rPr>
          <w:rStyle w:val="VerbatimChar"/>
        </w:rPr>
        <w:t xml:space="preserve">## 34183              0                      0                      0</w:t>
      </w:r>
      <w:r>
        <w:br/>
      </w:r>
      <w:r>
        <w:rPr>
          <w:rStyle w:val="VerbatimChar"/>
        </w:rPr>
        <w:t xml:space="preserve">## 34184              0                      0                      0</w:t>
      </w:r>
      <w:r>
        <w:br/>
      </w:r>
      <w:r>
        <w:rPr>
          <w:rStyle w:val="VerbatimChar"/>
        </w:rPr>
        <w:t xml:space="preserve">## 34213              0                      0                      0</w:t>
      </w:r>
      <w:r>
        <w:br/>
      </w:r>
      <w:r>
        <w:rPr>
          <w:rStyle w:val="VerbatimChar"/>
        </w:rPr>
        <w:t xml:space="preserve">## 34214              0                      0                      0</w:t>
      </w:r>
      <w:r>
        <w:br/>
      </w:r>
      <w:r>
        <w:rPr>
          <w:rStyle w:val="VerbatimChar"/>
        </w:rPr>
        <w:t xml:space="preserve">## 34219              0                      0                      1</w:t>
      </w:r>
      <w:r>
        <w:br/>
      </w:r>
      <w:r>
        <w:rPr>
          <w:rStyle w:val="VerbatimChar"/>
        </w:rPr>
        <w:t xml:space="preserve">## 34221              0                      0                      1</w:t>
      </w:r>
      <w:r>
        <w:br/>
      </w:r>
      <w:r>
        <w:rPr>
          <w:rStyle w:val="VerbatimChar"/>
        </w:rPr>
        <w:t xml:space="preserve">## 34231              0                      0                      0</w:t>
      </w:r>
      <w:r>
        <w:br/>
      </w:r>
      <w:r>
        <w:rPr>
          <w:rStyle w:val="VerbatimChar"/>
        </w:rPr>
        <w:t xml:space="preserve">## 34232              0                      0                      1</w:t>
      </w:r>
      <w:r>
        <w:br/>
      </w:r>
      <w:r>
        <w:rPr>
          <w:rStyle w:val="VerbatimChar"/>
        </w:rPr>
        <w:t xml:space="preserve">## 34244              0                      0                      0</w:t>
      </w:r>
      <w:r>
        <w:br/>
      </w:r>
      <w:r>
        <w:rPr>
          <w:rStyle w:val="VerbatimChar"/>
        </w:rPr>
        <w:t xml:space="preserve">## 34288              0                      0                      0</w:t>
      </w:r>
      <w:r>
        <w:br/>
      </w:r>
      <w:r>
        <w:rPr>
          <w:rStyle w:val="VerbatimChar"/>
        </w:rPr>
        <w:t xml:space="preserve">## 34338              0                      0                      0</w:t>
      </w:r>
      <w:r>
        <w:br/>
      </w:r>
      <w:r>
        <w:rPr>
          <w:rStyle w:val="VerbatimChar"/>
        </w:rPr>
        <w:t xml:space="preserve">## 34363              0                      0                      0</w:t>
      </w:r>
      <w:r>
        <w:br/>
      </w:r>
      <w:r>
        <w:rPr>
          <w:rStyle w:val="VerbatimChar"/>
        </w:rPr>
        <w:t xml:space="preserve">## 34364              0                      0                      0</w:t>
      </w:r>
      <w:r>
        <w:br/>
      </w:r>
      <w:r>
        <w:rPr>
          <w:rStyle w:val="VerbatimChar"/>
        </w:rPr>
        <w:t xml:space="preserve">## 34370              0                      0                      0</w:t>
      </w:r>
      <w:r>
        <w:br/>
      </w:r>
      <w:r>
        <w:rPr>
          <w:rStyle w:val="VerbatimChar"/>
        </w:rPr>
        <w:t xml:space="preserve">## 34376              0                      0                      0</w:t>
      </w:r>
      <w:r>
        <w:br/>
      </w:r>
      <w:r>
        <w:rPr>
          <w:rStyle w:val="VerbatimChar"/>
        </w:rPr>
        <w:t xml:space="preserve">## 34378              0                      0                      0</w:t>
      </w:r>
      <w:r>
        <w:br/>
      </w:r>
      <w:r>
        <w:rPr>
          <w:rStyle w:val="VerbatimChar"/>
        </w:rPr>
        <w:t xml:space="preserve">## 34380              0                      0                      0</w:t>
      </w:r>
      <w:r>
        <w:br/>
      </w:r>
      <w:r>
        <w:rPr>
          <w:rStyle w:val="VerbatimChar"/>
        </w:rPr>
        <w:t xml:space="preserve">## 34420              0                      0                      0</w:t>
      </w:r>
      <w:r>
        <w:br/>
      </w:r>
      <w:r>
        <w:rPr>
          <w:rStyle w:val="VerbatimChar"/>
        </w:rPr>
        <w:t xml:space="preserve">## 34427              0                      0                      0</w:t>
      </w:r>
      <w:r>
        <w:br/>
      </w:r>
      <w:r>
        <w:rPr>
          <w:rStyle w:val="VerbatimChar"/>
        </w:rPr>
        <w:t xml:space="preserve">## 34439              0                      0                      0</w:t>
      </w:r>
      <w:r>
        <w:br/>
      </w:r>
      <w:r>
        <w:rPr>
          <w:rStyle w:val="VerbatimChar"/>
        </w:rPr>
        <w:t xml:space="preserve">## 34442              0                      1                      0</w:t>
      </w:r>
      <w:r>
        <w:br/>
      </w:r>
      <w:r>
        <w:rPr>
          <w:rStyle w:val="VerbatimChar"/>
        </w:rPr>
        <w:t xml:space="preserve">## 34455              0                      0                      0</w:t>
      </w:r>
      <w:r>
        <w:br/>
      </w:r>
      <w:r>
        <w:rPr>
          <w:rStyle w:val="VerbatimChar"/>
        </w:rPr>
        <w:t xml:space="preserve">## 34465              0                      0                      0</w:t>
      </w:r>
      <w:r>
        <w:br/>
      </w:r>
      <w:r>
        <w:rPr>
          <w:rStyle w:val="VerbatimChar"/>
        </w:rPr>
        <w:t xml:space="preserve">## 34511              0                      0                      0</w:t>
      </w:r>
      <w:r>
        <w:br/>
      </w:r>
      <w:r>
        <w:rPr>
          <w:rStyle w:val="VerbatimChar"/>
        </w:rPr>
        <w:t xml:space="preserve">## 34546              0                      0                      0</w:t>
      </w:r>
      <w:r>
        <w:br/>
      </w:r>
      <w:r>
        <w:rPr>
          <w:rStyle w:val="VerbatimChar"/>
        </w:rPr>
        <w:t xml:space="preserve">## 34564              0                      0                      0</w:t>
      </w:r>
      <w:r>
        <w:br/>
      </w:r>
      <w:r>
        <w:rPr>
          <w:rStyle w:val="VerbatimChar"/>
        </w:rPr>
        <w:t xml:space="preserve">## 34567              0                      0                      0</w:t>
      </w:r>
      <w:r>
        <w:br/>
      </w:r>
      <w:r>
        <w:rPr>
          <w:rStyle w:val="VerbatimChar"/>
        </w:rPr>
        <w:t xml:space="preserve">## 34592              0                      0                      0</w:t>
      </w:r>
      <w:r>
        <w:br/>
      </w:r>
      <w:r>
        <w:rPr>
          <w:rStyle w:val="VerbatimChar"/>
        </w:rPr>
        <w:t xml:space="preserve">## 34594              0                      0                      0</w:t>
      </w:r>
      <w:r>
        <w:br/>
      </w:r>
      <w:r>
        <w:rPr>
          <w:rStyle w:val="VerbatimChar"/>
        </w:rPr>
        <w:t xml:space="preserve">## 34601              0                      0                      0</w:t>
      </w:r>
      <w:r>
        <w:br/>
      </w:r>
      <w:r>
        <w:rPr>
          <w:rStyle w:val="VerbatimChar"/>
        </w:rPr>
        <w:t xml:space="preserve">## 34618              0                      0                      0</w:t>
      </w:r>
      <w:r>
        <w:br/>
      </w:r>
      <w:r>
        <w:rPr>
          <w:rStyle w:val="VerbatimChar"/>
        </w:rPr>
        <w:t xml:space="preserve">## 34632              0                      0                      0</w:t>
      </w:r>
      <w:r>
        <w:br/>
      </w:r>
      <w:r>
        <w:rPr>
          <w:rStyle w:val="VerbatimChar"/>
        </w:rPr>
        <w:t xml:space="preserve">## 34633              0                      0                      0</w:t>
      </w:r>
      <w:r>
        <w:br/>
      </w:r>
      <w:r>
        <w:rPr>
          <w:rStyle w:val="VerbatimChar"/>
        </w:rPr>
        <w:t xml:space="preserve">## 34648              0                      0                      0</w:t>
      </w:r>
      <w:r>
        <w:br/>
      </w:r>
      <w:r>
        <w:rPr>
          <w:rStyle w:val="VerbatimChar"/>
        </w:rPr>
        <w:t xml:space="preserve">## 34659              0                      0                      0</w:t>
      </w:r>
      <w:r>
        <w:br/>
      </w:r>
      <w:r>
        <w:rPr>
          <w:rStyle w:val="VerbatimChar"/>
        </w:rPr>
        <w:t xml:space="preserve">## 34660              0                      0                      0</w:t>
      </w:r>
      <w:r>
        <w:br/>
      </w:r>
      <w:r>
        <w:rPr>
          <w:rStyle w:val="VerbatimChar"/>
        </w:rPr>
        <w:t xml:space="preserve">## 34665              0                      0                      0</w:t>
      </w:r>
      <w:r>
        <w:br/>
      </w:r>
      <w:r>
        <w:rPr>
          <w:rStyle w:val="VerbatimChar"/>
        </w:rPr>
        <w:t xml:space="preserve">## 34736              0                      0                      0</w:t>
      </w:r>
      <w:r>
        <w:br/>
      </w:r>
      <w:r>
        <w:rPr>
          <w:rStyle w:val="VerbatimChar"/>
        </w:rPr>
        <w:t xml:space="preserve">## 34752              0                      0                      0</w:t>
      </w:r>
      <w:r>
        <w:br/>
      </w:r>
      <w:r>
        <w:rPr>
          <w:rStyle w:val="VerbatimChar"/>
        </w:rPr>
        <w:t xml:space="preserve">## 34764              0                      0                      0</w:t>
      </w:r>
      <w:r>
        <w:br/>
      </w:r>
      <w:r>
        <w:rPr>
          <w:rStyle w:val="VerbatimChar"/>
        </w:rPr>
        <w:t xml:space="preserve">## 34767              0                      0                      0</w:t>
      </w:r>
      <w:r>
        <w:br/>
      </w:r>
      <w:r>
        <w:rPr>
          <w:rStyle w:val="VerbatimChar"/>
        </w:rPr>
        <w:t xml:space="preserve">## 34787              0                      0                      0</w:t>
      </w:r>
      <w:r>
        <w:br/>
      </w:r>
      <w:r>
        <w:rPr>
          <w:rStyle w:val="VerbatimChar"/>
        </w:rPr>
        <w:t xml:space="preserve">## 34794              0                      0                      1</w:t>
      </w:r>
      <w:r>
        <w:br/>
      </w:r>
      <w:r>
        <w:rPr>
          <w:rStyle w:val="VerbatimChar"/>
        </w:rPr>
        <w:t xml:space="preserve">## 34795              0                      0                      0</w:t>
      </w:r>
      <w:r>
        <w:br/>
      </w:r>
      <w:r>
        <w:rPr>
          <w:rStyle w:val="VerbatimChar"/>
        </w:rPr>
        <w:t xml:space="preserve">## 34831              0                      0                      0</w:t>
      </w:r>
      <w:r>
        <w:br/>
      </w:r>
      <w:r>
        <w:rPr>
          <w:rStyle w:val="VerbatimChar"/>
        </w:rPr>
        <w:t xml:space="preserve">## 34856              0                      0                      0</w:t>
      </w:r>
      <w:r>
        <w:br/>
      </w:r>
      <w:r>
        <w:rPr>
          <w:rStyle w:val="VerbatimChar"/>
        </w:rPr>
        <w:t xml:space="preserve">## 34866              0                      0                      0</w:t>
      </w:r>
      <w:r>
        <w:br/>
      </w:r>
      <w:r>
        <w:rPr>
          <w:rStyle w:val="VerbatimChar"/>
        </w:rPr>
        <w:t xml:space="preserve">## 34868              0                      0                      0</w:t>
      </w:r>
      <w:r>
        <w:br/>
      </w:r>
      <w:r>
        <w:rPr>
          <w:rStyle w:val="VerbatimChar"/>
        </w:rPr>
        <w:t xml:space="preserve">## 34874              0                      0                      0</w:t>
      </w:r>
      <w:r>
        <w:br/>
      </w:r>
      <w:r>
        <w:rPr>
          <w:rStyle w:val="VerbatimChar"/>
        </w:rPr>
        <w:t xml:space="preserve">## 34877              0                      0                      0</w:t>
      </w:r>
      <w:r>
        <w:br/>
      </w:r>
      <w:r>
        <w:rPr>
          <w:rStyle w:val="VerbatimChar"/>
        </w:rPr>
        <w:t xml:space="preserve">## 34881              0                      0                      0</w:t>
      </w:r>
      <w:r>
        <w:br/>
      </w:r>
      <w:r>
        <w:rPr>
          <w:rStyle w:val="VerbatimChar"/>
        </w:rPr>
        <w:t xml:space="preserve">## 34890              0                      0                      0</w:t>
      </w:r>
      <w:r>
        <w:br/>
      </w:r>
      <w:r>
        <w:rPr>
          <w:rStyle w:val="VerbatimChar"/>
        </w:rPr>
        <w:t xml:space="preserve">## 34891              0                      0                      0</w:t>
      </w:r>
      <w:r>
        <w:br/>
      </w:r>
      <w:r>
        <w:rPr>
          <w:rStyle w:val="VerbatimChar"/>
        </w:rPr>
        <w:t xml:space="preserve">## 34917              0                      0                      0</w:t>
      </w:r>
      <w:r>
        <w:br/>
      </w:r>
      <w:r>
        <w:rPr>
          <w:rStyle w:val="VerbatimChar"/>
        </w:rPr>
        <w:t xml:space="preserve">## 34918              0                      0                      0</w:t>
      </w:r>
      <w:r>
        <w:br/>
      </w:r>
      <w:r>
        <w:rPr>
          <w:rStyle w:val="VerbatimChar"/>
        </w:rPr>
        <w:t xml:space="preserve">## 34929              0                      0                      0</w:t>
      </w:r>
      <w:r>
        <w:br/>
      </w:r>
      <w:r>
        <w:rPr>
          <w:rStyle w:val="VerbatimChar"/>
        </w:rPr>
        <w:t xml:space="preserve">## 34934              0                      0                      0</w:t>
      </w:r>
      <w:r>
        <w:br/>
      </w:r>
      <w:r>
        <w:rPr>
          <w:rStyle w:val="VerbatimChar"/>
        </w:rPr>
        <w:t xml:space="preserve">## 34954              0                      0                      0</w:t>
      </w:r>
      <w:r>
        <w:br/>
      </w:r>
      <w:r>
        <w:rPr>
          <w:rStyle w:val="VerbatimChar"/>
        </w:rPr>
        <w:t xml:space="preserve">## 34979              0                      0                      0</w:t>
      </w:r>
      <w:r>
        <w:br/>
      </w:r>
      <w:r>
        <w:rPr>
          <w:rStyle w:val="VerbatimChar"/>
        </w:rPr>
        <w:t xml:space="preserve">## 35002              0                      0                      0</w:t>
      </w:r>
      <w:r>
        <w:br/>
      </w:r>
      <w:r>
        <w:rPr>
          <w:rStyle w:val="VerbatimChar"/>
        </w:rPr>
        <w:t xml:space="preserve">## 35034              0                      0                      0</w:t>
      </w:r>
      <w:r>
        <w:br/>
      </w:r>
      <w:r>
        <w:rPr>
          <w:rStyle w:val="VerbatimChar"/>
        </w:rPr>
        <w:t xml:space="preserve">## 35041              0                      0                      0</w:t>
      </w:r>
      <w:r>
        <w:br/>
      </w:r>
      <w:r>
        <w:rPr>
          <w:rStyle w:val="VerbatimChar"/>
        </w:rPr>
        <w:t xml:space="preserve">## 35046              0                      0                      0</w:t>
      </w:r>
      <w:r>
        <w:br/>
      </w:r>
      <w:r>
        <w:rPr>
          <w:rStyle w:val="VerbatimChar"/>
        </w:rPr>
        <w:t xml:space="preserve">## 35050              0                      0                      0</w:t>
      </w:r>
      <w:r>
        <w:br/>
      </w:r>
      <w:r>
        <w:rPr>
          <w:rStyle w:val="VerbatimChar"/>
        </w:rPr>
        <w:t xml:space="preserve">## 35083              0                      0                      0</w:t>
      </w:r>
      <w:r>
        <w:br/>
      </w:r>
      <w:r>
        <w:rPr>
          <w:rStyle w:val="VerbatimChar"/>
        </w:rPr>
        <w:t xml:space="preserve">## 35085              0                      0                      0</w:t>
      </w:r>
      <w:r>
        <w:br/>
      </w:r>
      <w:r>
        <w:rPr>
          <w:rStyle w:val="VerbatimChar"/>
        </w:rPr>
        <w:t xml:space="preserve">## 35090              0                      0                      0</w:t>
      </w:r>
      <w:r>
        <w:br/>
      </w:r>
      <w:r>
        <w:rPr>
          <w:rStyle w:val="VerbatimChar"/>
        </w:rPr>
        <w:t xml:space="preserve">## 35111              0                      0                      1</w:t>
      </w:r>
      <w:r>
        <w:br/>
      </w:r>
      <w:r>
        <w:rPr>
          <w:rStyle w:val="VerbatimChar"/>
        </w:rPr>
        <w:t xml:space="preserve">## 35128              0                      0                      1</w:t>
      </w:r>
      <w:r>
        <w:br/>
      </w:r>
      <w:r>
        <w:rPr>
          <w:rStyle w:val="VerbatimChar"/>
        </w:rPr>
        <w:t xml:space="preserve">## 35140              0                      1                      0</w:t>
      </w:r>
      <w:r>
        <w:br/>
      </w:r>
      <w:r>
        <w:rPr>
          <w:rStyle w:val="VerbatimChar"/>
        </w:rPr>
        <w:t xml:space="preserve">## 35160              0                      0                      0</w:t>
      </w:r>
      <w:r>
        <w:br/>
      </w:r>
      <w:r>
        <w:rPr>
          <w:rStyle w:val="VerbatimChar"/>
        </w:rPr>
        <w:t xml:space="preserve">## 35164              0                      0                      0</w:t>
      </w:r>
      <w:r>
        <w:br/>
      </w:r>
      <w:r>
        <w:rPr>
          <w:rStyle w:val="VerbatimChar"/>
        </w:rPr>
        <w:t xml:space="preserve">## 35168              0                      0                      0</w:t>
      </w:r>
      <w:r>
        <w:br/>
      </w:r>
      <w:r>
        <w:rPr>
          <w:rStyle w:val="VerbatimChar"/>
        </w:rPr>
        <w:t xml:space="preserve">## 35172              0                      0                      0</w:t>
      </w:r>
      <w:r>
        <w:br/>
      </w:r>
      <w:r>
        <w:rPr>
          <w:rStyle w:val="VerbatimChar"/>
        </w:rPr>
        <w:t xml:space="preserve">## 35180              0                      0                      0</w:t>
      </w:r>
      <w:r>
        <w:br/>
      </w:r>
      <w:r>
        <w:rPr>
          <w:rStyle w:val="VerbatimChar"/>
        </w:rPr>
        <w:t xml:space="preserve">## 35210              0                      0                      0</w:t>
      </w:r>
      <w:r>
        <w:br/>
      </w:r>
      <w:r>
        <w:rPr>
          <w:rStyle w:val="VerbatimChar"/>
        </w:rPr>
        <w:t xml:space="preserve">## 35249              0                      0                      0</w:t>
      </w:r>
      <w:r>
        <w:br/>
      </w:r>
      <w:r>
        <w:rPr>
          <w:rStyle w:val="VerbatimChar"/>
        </w:rPr>
        <w:t xml:space="preserve">## 35270              0                      0                      0</w:t>
      </w:r>
      <w:r>
        <w:br/>
      </w:r>
      <w:r>
        <w:rPr>
          <w:rStyle w:val="VerbatimChar"/>
        </w:rPr>
        <w:t xml:space="preserve">## 35282              0                      0                      0</w:t>
      </w:r>
      <w:r>
        <w:br/>
      </w:r>
      <w:r>
        <w:rPr>
          <w:rStyle w:val="VerbatimChar"/>
        </w:rPr>
        <w:t xml:space="preserve">## 35289              0                      0                      0</w:t>
      </w:r>
      <w:r>
        <w:br/>
      </w:r>
      <w:r>
        <w:rPr>
          <w:rStyle w:val="VerbatimChar"/>
        </w:rPr>
        <w:t xml:space="preserve">## 35304              0                      0                      0</w:t>
      </w:r>
      <w:r>
        <w:br/>
      </w:r>
      <w:r>
        <w:rPr>
          <w:rStyle w:val="VerbatimChar"/>
        </w:rPr>
        <w:t xml:space="preserve">## 35305              0                      0                      0</w:t>
      </w:r>
      <w:r>
        <w:br/>
      </w:r>
      <w:r>
        <w:rPr>
          <w:rStyle w:val="VerbatimChar"/>
        </w:rPr>
        <w:t xml:space="preserve">## 35316              0                      0                      0</w:t>
      </w:r>
      <w:r>
        <w:br/>
      </w:r>
      <w:r>
        <w:rPr>
          <w:rStyle w:val="VerbatimChar"/>
        </w:rPr>
        <w:t xml:space="preserve">## 35320              0                      0                      0</w:t>
      </w:r>
      <w:r>
        <w:br/>
      </w:r>
      <w:r>
        <w:rPr>
          <w:rStyle w:val="VerbatimChar"/>
        </w:rPr>
        <w:t xml:space="preserve">## 35321              0                      0                      0</w:t>
      </w:r>
      <w:r>
        <w:br/>
      </w:r>
      <w:r>
        <w:rPr>
          <w:rStyle w:val="VerbatimChar"/>
        </w:rPr>
        <w:t xml:space="preserve">## 35371              0                      0                      0</w:t>
      </w:r>
      <w:r>
        <w:br/>
      </w:r>
      <w:r>
        <w:rPr>
          <w:rStyle w:val="VerbatimChar"/>
        </w:rPr>
        <w:t xml:space="preserve">## 35391              0                      0                      0</w:t>
      </w:r>
      <w:r>
        <w:br/>
      </w:r>
      <w:r>
        <w:rPr>
          <w:rStyle w:val="VerbatimChar"/>
        </w:rPr>
        <w:t xml:space="preserve">## 35403              0                      0                      0</w:t>
      </w:r>
      <w:r>
        <w:br/>
      </w:r>
      <w:r>
        <w:rPr>
          <w:rStyle w:val="VerbatimChar"/>
        </w:rPr>
        <w:t xml:space="preserve">## 35420              0                      0                      0</w:t>
      </w:r>
      <w:r>
        <w:br/>
      </w:r>
      <w:r>
        <w:rPr>
          <w:rStyle w:val="VerbatimChar"/>
        </w:rPr>
        <w:t xml:space="preserve">## 35447              0                      0                      0</w:t>
      </w:r>
      <w:r>
        <w:br/>
      </w:r>
      <w:r>
        <w:rPr>
          <w:rStyle w:val="VerbatimChar"/>
        </w:rPr>
        <w:t xml:space="preserve">## 35460              0                      0                      0</w:t>
      </w:r>
      <w:r>
        <w:br/>
      </w:r>
      <w:r>
        <w:rPr>
          <w:rStyle w:val="VerbatimChar"/>
        </w:rPr>
        <w:t xml:space="preserve">## 35471              0                      0                      0</w:t>
      </w:r>
      <w:r>
        <w:br/>
      </w:r>
      <w:r>
        <w:rPr>
          <w:rStyle w:val="VerbatimChar"/>
        </w:rPr>
        <w:t xml:space="preserve">## 35487              0                      0                      0</w:t>
      </w:r>
      <w:r>
        <w:br/>
      </w:r>
      <w:r>
        <w:rPr>
          <w:rStyle w:val="VerbatimChar"/>
        </w:rPr>
        <w:t xml:space="preserve">## 35498              0                      0                      0</w:t>
      </w:r>
      <w:r>
        <w:br/>
      </w:r>
      <w:r>
        <w:rPr>
          <w:rStyle w:val="VerbatimChar"/>
        </w:rPr>
        <w:t xml:space="preserve">## 35511              0                      0                      0</w:t>
      </w:r>
      <w:r>
        <w:br/>
      </w:r>
      <w:r>
        <w:rPr>
          <w:rStyle w:val="VerbatimChar"/>
        </w:rPr>
        <w:t xml:space="preserve">## 35518              0                      0                      0</w:t>
      </w:r>
      <w:r>
        <w:br/>
      </w:r>
      <w:r>
        <w:rPr>
          <w:rStyle w:val="VerbatimChar"/>
        </w:rPr>
        <w:t xml:space="preserve">## 35547              0                      0                      0</w:t>
      </w:r>
      <w:r>
        <w:br/>
      </w:r>
      <w:r>
        <w:rPr>
          <w:rStyle w:val="VerbatimChar"/>
        </w:rPr>
        <w:t xml:space="preserve">## 35549              0                      0                      0</w:t>
      </w:r>
      <w:r>
        <w:br/>
      </w:r>
      <w:r>
        <w:rPr>
          <w:rStyle w:val="VerbatimChar"/>
        </w:rPr>
        <w:t xml:space="preserve">## 35566              0                      0                      0</w:t>
      </w:r>
      <w:r>
        <w:br/>
      </w:r>
      <w:r>
        <w:rPr>
          <w:rStyle w:val="VerbatimChar"/>
        </w:rPr>
        <w:t xml:space="preserve">## 35589              0                      0                      0</w:t>
      </w:r>
      <w:r>
        <w:br/>
      </w:r>
      <w:r>
        <w:rPr>
          <w:rStyle w:val="VerbatimChar"/>
        </w:rPr>
        <w:t xml:space="preserve">## 35598              0                      0                      0</w:t>
      </w:r>
      <w:r>
        <w:br/>
      </w:r>
      <w:r>
        <w:rPr>
          <w:rStyle w:val="VerbatimChar"/>
        </w:rPr>
        <w:t xml:space="preserve">## 35618              0                      0                      0</w:t>
      </w:r>
      <w:r>
        <w:br/>
      </w:r>
      <w:r>
        <w:rPr>
          <w:rStyle w:val="VerbatimChar"/>
        </w:rPr>
        <w:t xml:space="preserve">## 35625              0                      0                      0</w:t>
      </w:r>
      <w:r>
        <w:br/>
      </w:r>
      <w:r>
        <w:rPr>
          <w:rStyle w:val="VerbatimChar"/>
        </w:rPr>
        <w:t xml:space="preserve">## 35648              0                      0                      0</w:t>
      </w:r>
      <w:r>
        <w:br/>
      </w:r>
      <w:r>
        <w:rPr>
          <w:rStyle w:val="VerbatimChar"/>
        </w:rPr>
        <w:t xml:space="preserve">## 35657              0                      0                      0</w:t>
      </w:r>
      <w:r>
        <w:br/>
      </w:r>
      <w:r>
        <w:rPr>
          <w:rStyle w:val="VerbatimChar"/>
        </w:rPr>
        <w:t xml:space="preserve">## 35715              0                      0                      0</w:t>
      </w:r>
      <w:r>
        <w:br/>
      </w:r>
      <w:r>
        <w:rPr>
          <w:rStyle w:val="VerbatimChar"/>
        </w:rPr>
        <w:t xml:space="preserve">## 35731              0                      0                      0</w:t>
      </w:r>
      <w:r>
        <w:br/>
      </w:r>
      <w:r>
        <w:rPr>
          <w:rStyle w:val="VerbatimChar"/>
        </w:rPr>
        <w:t xml:space="preserve">## 35737              0                      0                      0</w:t>
      </w:r>
      <w:r>
        <w:br/>
      </w:r>
      <w:r>
        <w:rPr>
          <w:rStyle w:val="VerbatimChar"/>
        </w:rPr>
        <w:t xml:space="preserve">## 35754              0                      1                      0</w:t>
      </w:r>
      <w:r>
        <w:br/>
      </w:r>
      <w:r>
        <w:rPr>
          <w:rStyle w:val="VerbatimChar"/>
        </w:rPr>
        <w:t xml:space="preserve">## 35758              0                      0                      0</w:t>
      </w:r>
      <w:r>
        <w:br/>
      </w:r>
      <w:r>
        <w:rPr>
          <w:rStyle w:val="VerbatimChar"/>
        </w:rPr>
        <w:t xml:space="preserve">## 35768              0                      0                      0</w:t>
      </w:r>
      <w:r>
        <w:br/>
      </w:r>
      <w:r>
        <w:rPr>
          <w:rStyle w:val="VerbatimChar"/>
        </w:rPr>
        <w:t xml:space="preserve">## 35788              0                      0                      0</w:t>
      </w:r>
      <w:r>
        <w:br/>
      </w:r>
      <w:r>
        <w:rPr>
          <w:rStyle w:val="VerbatimChar"/>
        </w:rPr>
        <w:t xml:space="preserve">## 35819              0                      0                      0</w:t>
      </w:r>
      <w:r>
        <w:br/>
      </w:r>
      <w:r>
        <w:rPr>
          <w:rStyle w:val="VerbatimChar"/>
        </w:rPr>
        <w:t xml:space="preserve">## 35868              0                      0                      0</w:t>
      </w:r>
      <w:r>
        <w:br/>
      </w:r>
      <w:r>
        <w:rPr>
          <w:rStyle w:val="VerbatimChar"/>
        </w:rPr>
        <w:t xml:space="preserve">## 35871              0                      0                      0</w:t>
      </w:r>
      <w:r>
        <w:br/>
      </w:r>
      <w:r>
        <w:rPr>
          <w:rStyle w:val="VerbatimChar"/>
        </w:rPr>
        <w:t xml:space="preserve">## 35883              0                      0                      0</w:t>
      </w:r>
      <w:r>
        <w:br/>
      </w:r>
      <w:r>
        <w:rPr>
          <w:rStyle w:val="VerbatimChar"/>
        </w:rPr>
        <w:t xml:space="preserve">## 35890              0                      0                      0</w:t>
      </w:r>
      <w:r>
        <w:br/>
      </w:r>
      <w:r>
        <w:rPr>
          <w:rStyle w:val="VerbatimChar"/>
        </w:rPr>
        <w:t xml:space="preserve">## 35892              0                      0                      0</w:t>
      </w:r>
      <w:r>
        <w:br/>
      </w:r>
      <w:r>
        <w:rPr>
          <w:rStyle w:val="VerbatimChar"/>
        </w:rPr>
        <w:t xml:space="preserve">## 35902              0                      0                      0</w:t>
      </w:r>
      <w:r>
        <w:br/>
      </w:r>
      <w:r>
        <w:rPr>
          <w:rStyle w:val="VerbatimChar"/>
        </w:rPr>
        <w:t xml:space="preserve">## 35914              0                      0                      0</w:t>
      </w:r>
      <w:r>
        <w:br/>
      </w:r>
      <w:r>
        <w:rPr>
          <w:rStyle w:val="VerbatimChar"/>
        </w:rPr>
        <w:t xml:space="preserve">## 35922              0                      0                      1</w:t>
      </w:r>
      <w:r>
        <w:br/>
      </w:r>
      <w:r>
        <w:rPr>
          <w:rStyle w:val="VerbatimChar"/>
        </w:rPr>
        <w:t xml:space="preserve">## 35932              0                      0                      0</w:t>
      </w:r>
      <w:r>
        <w:br/>
      </w:r>
      <w:r>
        <w:rPr>
          <w:rStyle w:val="VerbatimChar"/>
        </w:rPr>
        <w:t xml:space="preserve">## 35952              0                      0                      0</w:t>
      </w:r>
      <w:r>
        <w:br/>
      </w:r>
      <w:r>
        <w:rPr>
          <w:rStyle w:val="VerbatimChar"/>
        </w:rPr>
        <w:t xml:space="preserve">## 36017              0                      0                      0</w:t>
      </w:r>
      <w:r>
        <w:br/>
      </w:r>
      <w:r>
        <w:rPr>
          <w:rStyle w:val="VerbatimChar"/>
        </w:rPr>
        <w:t xml:space="preserve">## 36021              0                      0                      0</w:t>
      </w:r>
      <w:r>
        <w:br/>
      </w:r>
      <w:r>
        <w:rPr>
          <w:rStyle w:val="VerbatimChar"/>
        </w:rPr>
        <w:t xml:space="preserve">## 36029              0                      1                      0</w:t>
      </w:r>
      <w:r>
        <w:br/>
      </w:r>
      <w:r>
        <w:rPr>
          <w:rStyle w:val="VerbatimChar"/>
        </w:rPr>
        <w:t xml:space="preserve">## 36050              0                      0                      0</w:t>
      </w:r>
      <w:r>
        <w:br/>
      </w:r>
      <w:r>
        <w:rPr>
          <w:rStyle w:val="VerbatimChar"/>
        </w:rPr>
        <w:t xml:space="preserve">## 36069              0                      0                      0</w:t>
      </w:r>
      <w:r>
        <w:br/>
      </w:r>
      <w:r>
        <w:rPr>
          <w:rStyle w:val="VerbatimChar"/>
        </w:rPr>
        <w:t xml:space="preserve">## 36072              0                      0                      0</w:t>
      </w:r>
      <w:r>
        <w:br/>
      </w:r>
      <w:r>
        <w:rPr>
          <w:rStyle w:val="VerbatimChar"/>
        </w:rPr>
        <w:t xml:space="preserve">## 36074              0                      0                      0</w:t>
      </w:r>
      <w:r>
        <w:br/>
      </w:r>
      <w:r>
        <w:rPr>
          <w:rStyle w:val="VerbatimChar"/>
        </w:rPr>
        <w:t xml:space="preserve">## 36086              0                      0                      0</w:t>
      </w:r>
      <w:r>
        <w:br/>
      </w:r>
      <w:r>
        <w:rPr>
          <w:rStyle w:val="VerbatimChar"/>
        </w:rPr>
        <w:t xml:space="preserve">## 36087              0                      0                      0</w:t>
      </w:r>
      <w:r>
        <w:br/>
      </w:r>
      <w:r>
        <w:rPr>
          <w:rStyle w:val="VerbatimChar"/>
        </w:rPr>
        <w:t xml:space="preserve">## 36105              0                      0                      0</w:t>
      </w:r>
      <w:r>
        <w:br/>
      </w:r>
      <w:r>
        <w:rPr>
          <w:rStyle w:val="VerbatimChar"/>
        </w:rPr>
        <w:t xml:space="preserve">## 36137              0                      0                      0</w:t>
      </w:r>
      <w:r>
        <w:br/>
      </w:r>
      <w:r>
        <w:rPr>
          <w:rStyle w:val="VerbatimChar"/>
        </w:rPr>
        <w:t xml:space="preserve">## 36143              0                      0                      0</w:t>
      </w:r>
      <w:r>
        <w:br/>
      </w:r>
      <w:r>
        <w:rPr>
          <w:rStyle w:val="VerbatimChar"/>
        </w:rPr>
        <w:t xml:space="preserve">## 36169              0                      0                      1</w:t>
      </w:r>
      <w:r>
        <w:br/>
      </w:r>
      <w:r>
        <w:rPr>
          <w:rStyle w:val="VerbatimChar"/>
        </w:rPr>
        <w:t xml:space="preserve">## 36203              0                      0                      0</w:t>
      </w:r>
      <w:r>
        <w:br/>
      </w:r>
      <w:r>
        <w:rPr>
          <w:rStyle w:val="VerbatimChar"/>
        </w:rPr>
        <w:t xml:space="preserve">## 36215              0                      0                      0</w:t>
      </w:r>
      <w:r>
        <w:br/>
      </w:r>
      <w:r>
        <w:rPr>
          <w:rStyle w:val="VerbatimChar"/>
        </w:rPr>
        <w:t xml:space="preserve">## 36225              0                      0                      0</w:t>
      </w:r>
      <w:r>
        <w:br/>
      </w:r>
      <w:r>
        <w:rPr>
          <w:rStyle w:val="VerbatimChar"/>
        </w:rPr>
        <w:t xml:space="preserve">## 36228              0                      0                      0</w:t>
      </w:r>
      <w:r>
        <w:br/>
      </w:r>
      <w:r>
        <w:rPr>
          <w:rStyle w:val="VerbatimChar"/>
        </w:rPr>
        <w:t xml:space="preserve">## 36284              0                      0                      0</w:t>
      </w:r>
      <w:r>
        <w:br/>
      </w:r>
      <w:r>
        <w:rPr>
          <w:rStyle w:val="VerbatimChar"/>
        </w:rPr>
        <w:t xml:space="preserve">## 36292              0                      0                      0</w:t>
      </w:r>
      <w:r>
        <w:br/>
      </w:r>
      <w:r>
        <w:rPr>
          <w:rStyle w:val="VerbatimChar"/>
        </w:rPr>
        <w:t xml:space="preserve">## 36296              0                      1                      0</w:t>
      </w:r>
      <w:r>
        <w:br/>
      </w:r>
      <w:r>
        <w:rPr>
          <w:rStyle w:val="VerbatimChar"/>
        </w:rPr>
        <w:t xml:space="preserve">## 36314              0                      0                      0</w:t>
      </w:r>
      <w:r>
        <w:br/>
      </w:r>
      <w:r>
        <w:rPr>
          <w:rStyle w:val="VerbatimChar"/>
        </w:rPr>
        <w:t xml:space="preserve">## 36320              0                      0                      0</w:t>
      </w:r>
      <w:r>
        <w:br/>
      </w:r>
      <w:r>
        <w:rPr>
          <w:rStyle w:val="VerbatimChar"/>
        </w:rPr>
        <w:t xml:space="preserve">## 36391              0                      0                      0</w:t>
      </w:r>
      <w:r>
        <w:br/>
      </w:r>
      <w:r>
        <w:rPr>
          <w:rStyle w:val="VerbatimChar"/>
        </w:rPr>
        <w:t xml:space="preserve">## 36464              0                      0                      0</w:t>
      </w:r>
      <w:r>
        <w:br/>
      </w:r>
      <w:r>
        <w:rPr>
          <w:rStyle w:val="VerbatimChar"/>
        </w:rPr>
        <w:t xml:space="preserve">## 36480              0                      0                      0</w:t>
      </w:r>
      <w:r>
        <w:br/>
      </w:r>
      <w:r>
        <w:rPr>
          <w:rStyle w:val="VerbatimChar"/>
        </w:rPr>
        <w:t xml:space="preserve">## 36533              0                      0                      0</w:t>
      </w:r>
      <w:r>
        <w:br/>
      </w:r>
      <w:r>
        <w:rPr>
          <w:rStyle w:val="VerbatimChar"/>
        </w:rPr>
        <w:t xml:space="preserve">## 36543              0                      0                      0</w:t>
      </w:r>
      <w:r>
        <w:br/>
      </w:r>
      <w:r>
        <w:rPr>
          <w:rStyle w:val="VerbatimChar"/>
        </w:rPr>
        <w:t xml:space="preserve">## 36591              0                      0                      0</w:t>
      </w:r>
      <w:r>
        <w:br/>
      </w:r>
      <w:r>
        <w:rPr>
          <w:rStyle w:val="VerbatimChar"/>
        </w:rPr>
        <w:t xml:space="preserve">## 36600              0                      0                      0</w:t>
      </w:r>
      <w:r>
        <w:br/>
      </w:r>
      <w:r>
        <w:rPr>
          <w:rStyle w:val="VerbatimChar"/>
        </w:rPr>
        <w:t xml:space="preserve">## 36612              0                      0                      0</w:t>
      </w:r>
      <w:r>
        <w:br/>
      </w:r>
      <w:r>
        <w:rPr>
          <w:rStyle w:val="VerbatimChar"/>
        </w:rPr>
        <w:t xml:space="preserve">## 36652              0                      0                      0</w:t>
      </w:r>
      <w:r>
        <w:br/>
      </w:r>
      <w:r>
        <w:rPr>
          <w:rStyle w:val="VerbatimChar"/>
        </w:rPr>
        <w:t xml:space="preserve">## 36656              0                      0                      0</w:t>
      </w:r>
      <w:r>
        <w:br/>
      </w:r>
      <w:r>
        <w:rPr>
          <w:rStyle w:val="VerbatimChar"/>
        </w:rPr>
        <w:t xml:space="preserve">## 36661              0                      0                      0</w:t>
      </w:r>
      <w:r>
        <w:br/>
      </w:r>
      <w:r>
        <w:rPr>
          <w:rStyle w:val="VerbatimChar"/>
        </w:rPr>
        <w:t xml:space="preserve">## 36664              0                      0                      0</w:t>
      </w:r>
      <w:r>
        <w:br/>
      </w:r>
      <w:r>
        <w:rPr>
          <w:rStyle w:val="VerbatimChar"/>
        </w:rPr>
        <w:t xml:space="preserve">## 36698              0                      0                      0</w:t>
      </w:r>
      <w:r>
        <w:br/>
      </w:r>
      <w:r>
        <w:rPr>
          <w:rStyle w:val="VerbatimChar"/>
        </w:rPr>
        <w:t xml:space="preserve">## 36704              0                      0                      0</w:t>
      </w:r>
      <w:r>
        <w:br/>
      </w:r>
      <w:r>
        <w:rPr>
          <w:rStyle w:val="VerbatimChar"/>
        </w:rPr>
        <w:t xml:space="preserve">## 36714              0                      0                      0</w:t>
      </w:r>
      <w:r>
        <w:br/>
      </w:r>
      <w:r>
        <w:rPr>
          <w:rStyle w:val="VerbatimChar"/>
        </w:rPr>
        <w:t xml:space="preserve">## 36716              0                      0                      0</w:t>
      </w:r>
      <w:r>
        <w:br/>
      </w:r>
      <w:r>
        <w:rPr>
          <w:rStyle w:val="VerbatimChar"/>
        </w:rPr>
        <w:t xml:space="preserve">## 36730              0                      0                      1</w:t>
      </w:r>
      <w:r>
        <w:br/>
      </w:r>
      <w:r>
        <w:rPr>
          <w:rStyle w:val="VerbatimChar"/>
        </w:rPr>
        <w:t xml:space="preserve">## 36741              0                      0                      0</w:t>
      </w:r>
      <w:r>
        <w:br/>
      </w:r>
      <w:r>
        <w:rPr>
          <w:rStyle w:val="VerbatimChar"/>
        </w:rPr>
        <w:t xml:space="preserve">## 36742              0                      0                      0</w:t>
      </w:r>
      <w:r>
        <w:br/>
      </w:r>
      <w:r>
        <w:rPr>
          <w:rStyle w:val="VerbatimChar"/>
        </w:rPr>
        <w:t xml:space="preserve">## 36743              0                      0                      0</w:t>
      </w:r>
      <w:r>
        <w:br/>
      </w:r>
      <w:r>
        <w:rPr>
          <w:rStyle w:val="VerbatimChar"/>
        </w:rPr>
        <w:t xml:space="preserve">## 36769              0                      0                      0</w:t>
      </w:r>
      <w:r>
        <w:br/>
      </w:r>
      <w:r>
        <w:rPr>
          <w:rStyle w:val="VerbatimChar"/>
        </w:rPr>
        <w:t xml:space="preserve">## 36783              0                      0                      0</w:t>
      </w:r>
      <w:r>
        <w:br/>
      </w:r>
      <w:r>
        <w:rPr>
          <w:rStyle w:val="VerbatimChar"/>
        </w:rPr>
        <w:t xml:space="preserve">## 36785              0                      0                      0</w:t>
      </w:r>
      <w:r>
        <w:br/>
      </w:r>
      <w:r>
        <w:rPr>
          <w:rStyle w:val="VerbatimChar"/>
        </w:rPr>
        <w:t xml:space="preserve">## 36801              0                      0                      0</w:t>
      </w:r>
      <w:r>
        <w:br/>
      </w:r>
      <w:r>
        <w:rPr>
          <w:rStyle w:val="VerbatimChar"/>
        </w:rPr>
        <w:t xml:space="preserve">## 36813              0                      0                      0</w:t>
      </w:r>
      <w:r>
        <w:br/>
      </w:r>
      <w:r>
        <w:rPr>
          <w:rStyle w:val="VerbatimChar"/>
        </w:rPr>
        <w:t xml:space="preserve">## 36827              0                      0                      0</w:t>
      </w:r>
      <w:r>
        <w:br/>
      </w:r>
      <w:r>
        <w:rPr>
          <w:rStyle w:val="VerbatimChar"/>
        </w:rPr>
        <w:t xml:space="preserve">## 36855              0                      0                      0</w:t>
      </w:r>
      <w:r>
        <w:br/>
      </w:r>
      <w:r>
        <w:rPr>
          <w:rStyle w:val="VerbatimChar"/>
        </w:rPr>
        <w:t xml:space="preserve">## 36895              0                      0                      0</w:t>
      </w:r>
      <w:r>
        <w:br/>
      </w:r>
      <w:r>
        <w:rPr>
          <w:rStyle w:val="VerbatimChar"/>
        </w:rPr>
        <w:t xml:space="preserve">## 36918              0                      0                      0</w:t>
      </w:r>
      <w:r>
        <w:br/>
      </w:r>
      <w:r>
        <w:rPr>
          <w:rStyle w:val="VerbatimChar"/>
        </w:rPr>
        <w:t xml:space="preserve">## 36919              0                      0                      0</w:t>
      </w:r>
      <w:r>
        <w:br/>
      </w:r>
      <w:r>
        <w:rPr>
          <w:rStyle w:val="VerbatimChar"/>
        </w:rPr>
        <w:t xml:space="preserve">## 36931              0                      0                      0</w:t>
      </w:r>
      <w:r>
        <w:br/>
      </w:r>
      <w:r>
        <w:rPr>
          <w:rStyle w:val="VerbatimChar"/>
        </w:rPr>
        <w:t xml:space="preserve">## 36932              0                      0                      0</w:t>
      </w:r>
      <w:r>
        <w:br/>
      </w:r>
      <w:r>
        <w:rPr>
          <w:rStyle w:val="VerbatimChar"/>
        </w:rPr>
        <w:t xml:space="preserve">## 36941              0                      0                      0</w:t>
      </w:r>
      <w:r>
        <w:br/>
      </w:r>
      <w:r>
        <w:rPr>
          <w:rStyle w:val="VerbatimChar"/>
        </w:rPr>
        <w:t xml:space="preserve">## 36950              0                      0                      0</w:t>
      </w:r>
      <w:r>
        <w:br/>
      </w:r>
      <w:r>
        <w:rPr>
          <w:rStyle w:val="VerbatimChar"/>
        </w:rPr>
        <w:t xml:space="preserve">## 36954              0                      0                      0</w:t>
      </w:r>
      <w:r>
        <w:br/>
      </w:r>
      <w:r>
        <w:rPr>
          <w:rStyle w:val="VerbatimChar"/>
        </w:rPr>
        <w:t xml:space="preserve">## 36974              0                      0                      0</w:t>
      </w:r>
      <w:r>
        <w:br/>
      </w:r>
      <w:r>
        <w:rPr>
          <w:rStyle w:val="VerbatimChar"/>
        </w:rPr>
        <w:t xml:space="preserve">## 36986              0                      0                      0</w:t>
      </w:r>
      <w:r>
        <w:br/>
      </w:r>
      <w:r>
        <w:rPr>
          <w:rStyle w:val="VerbatimChar"/>
        </w:rPr>
        <w:t xml:space="preserve">## 37006              0                      0                      0</w:t>
      </w:r>
      <w:r>
        <w:br/>
      </w:r>
      <w:r>
        <w:rPr>
          <w:rStyle w:val="VerbatimChar"/>
        </w:rPr>
        <w:t xml:space="preserve">## 37034              0                      0                      0</w:t>
      </w:r>
      <w:r>
        <w:br/>
      </w:r>
      <w:r>
        <w:rPr>
          <w:rStyle w:val="VerbatimChar"/>
        </w:rPr>
        <w:t xml:space="preserve">## 37067              0                      0                      0</w:t>
      </w:r>
      <w:r>
        <w:br/>
      </w:r>
      <w:r>
        <w:rPr>
          <w:rStyle w:val="VerbatimChar"/>
        </w:rPr>
        <w:t xml:space="preserve">## 37098              0                      0                      0</w:t>
      </w:r>
      <w:r>
        <w:br/>
      </w:r>
      <w:r>
        <w:rPr>
          <w:rStyle w:val="VerbatimChar"/>
        </w:rPr>
        <w:t xml:space="preserve">## 37116              0                      0                      0</w:t>
      </w:r>
      <w:r>
        <w:br/>
      </w:r>
      <w:r>
        <w:rPr>
          <w:rStyle w:val="VerbatimChar"/>
        </w:rPr>
        <w:t xml:space="preserve">## 37153              0                      0                      0</w:t>
      </w:r>
      <w:r>
        <w:br/>
      </w:r>
      <w:r>
        <w:rPr>
          <w:rStyle w:val="VerbatimChar"/>
        </w:rPr>
        <w:t xml:space="preserve">## 37190              0                      0                      0</w:t>
      </w:r>
      <w:r>
        <w:br/>
      </w:r>
      <w:r>
        <w:rPr>
          <w:rStyle w:val="VerbatimChar"/>
        </w:rPr>
        <w:t xml:space="preserve">## 37193              0                      0                      0</w:t>
      </w:r>
      <w:r>
        <w:br/>
      </w:r>
      <w:r>
        <w:rPr>
          <w:rStyle w:val="VerbatimChar"/>
        </w:rPr>
        <w:t xml:space="preserve">## 37234              0                      0                      0</w:t>
      </w:r>
      <w:r>
        <w:br/>
      </w:r>
      <w:r>
        <w:rPr>
          <w:rStyle w:val="VerbatimChar"/>
        </w:rPr>
        <w:t xml:space="preserve">## 37235              0                      0                      0</w:t>
      </w:r>
      <w:r>
        <w:br/>
      </w:r>
      <w:r>
        <w:rPr>
          <w:rStyle w:val="VerbatimChar"/>
        </w:rPr>
        <w:t xml:space="preserve">## 37237              0                      0                      0</w:t>
      </w:r>
      <w:r>
        <w:br/>
      </w:r>
      <w:r>
        <w:rPr>
          <w:rStyle w:val="VerbatimChar"/>
        </w:rPr>
        <w:t xml:space="preserve">## 37274              0                      0                      0</w:t>
      </w:r>
      <w:r>
        <w:br/>
      </w:r>
      <w:r>
        <w:rPr>
          <w:rStyle w:val="VerbatimChar"/>
        </w:rPr>
        <w:t xml:space="preserve">## 37290              0                      0                      0</w:t>
      </w:r>
      <w:r>
        <w:br/>
      </w:r>
      <w:r>
        <w:rPr>
          <w:rStyle w:val="VerbatimChar"/>
        </w:rPr>
        <w:t xml:space="preserve">## 37295              0                      0                      0</w:t>
      </w:r>
      <w:r>
        <w:br/>
      </w:r>
      <w:r>
        <w:rPr>
          <w:rStyle w:val="VerbatimChar"/>
        </w:rPr>
        <w:t xml:space="preserve">## 37321              0                      0                      0</w:t>
      </w:r>
      <w:r>
        <w:br/>
      </w:r>
      <w:r>
        <w:rPr>
          <w:rStyle w:val="VerbatimChar"/>
        </w:rPr>
        <w:t xml:space="preserve">## 37326              0                      0                      0</w:t>
      </w:r>
      <w:r>
        <w:br/>
      </w:r>
      <w:r>
        <w:rPr>
          <w:rStyle w:val="VerbatimChar"/>
        </w:rPr>
        <w:t xml:space="preserve">## 37329              0                      0                      0</w:t>
      </w:r>
      <w:r>
        <w:br/>
      </w:r>
      <w:r>
        <w:rPr>
          <w:rStyle w:val="VerbatimChar"/>
        </w:rPr>
        <w:t xml:space="preserve">## 37348              0                      0                      0</w:t>
      </w:r>
      <w:r>
        <w:br/>
      </w:r>
      <w:r>
        <w:rPr>
          <w:rStyle w:val="VerbatimChar"/>
        </w:rPr>
        <w:t xml:space="preserve">## 37360              0                      0                      0</w:t>
      </w:r>
      <w:r>
        <w:br/>
      </w:r>
      <w:r>
        <w:rPr>
          <w:rStyle w:val="VerbatimChar"/>
        </w:rPr>
        <w:t xml:space="preserve">## 37371              0                      0                      0</w:t>
      </w:r>
      <w:r>
        <w:br/>
      </w:r>
      <w:r>
        <w:rPr>
          <w:rStyle w:val="VerbatimChar"/>
        </w:rPr>
        <w:t xml:space="preserve">## 37386              0                      0                      0</w:t>
      </w:r>
      <w:r>
        <w:br/>
      </w:r>
      <w:r>
        <w:rPr>
          <w:rStyle w:val="VerbatimChar"/>
        </w:rPr>
        <w:t xml:space="preserve">## 37429              0                      0                      0</w:t>
      </w:r>
      <w:r>
        <w:br/>
      </w:r>
      <w:r>
        <w:rPr>
          <w:rStyle w:val="VerbatimChar"/>
        </w:rPr>
        <w:t xml:space="preserve">## 37440              0                      0                      0</w:t>
      </w:r>
      <w:r>
        <w:br/>
      </w:r>
      <w:r>
        <w:rPr>
          <w:rStyle w:val="VerbatimChar"/>
        </w:rPr>
        <w:t xml:space="preserve">## 37447              0                      0                      0</w:t>
      </w:r>
      <w:r>
        <w:br/>
      </w:r>
      <w:r>
        <w:rPr>
          <w:rStyle w:val="VerbatimChar"/>
        </w:rPr>
        <w:t xml:space="preserve">## 37480              0                      0                      0</w:t>
      </w:r>
      <w:r>
        <w:br/>
      </w:r>
      <w:r>
        <w:rPr>
          <w:rStyle w:val="VerbatimChar"/>
        </w:rPr>
        <w:t xml:space="preserve">## 37525              0                      0                      1</w:t>
      </w:r>
      <w:r>
        <w:br/>
      </w:r>
      <w:r>
        <w:rPr>
          <w:rStyle w:val="VerbatimChar"/>
        </w:rPr>
        <w:t xml:space="preserve">## 37541              0                      0                      0</w:t>
      </w:r>
      <w:r>
        <w:br/>
      </w:r>
      <w:r>
        <w:rPr>
          <w:rStyle w:val="VerbatimChar"/>
        </w:rPr>
        <w:t xml:space="preserve">## 37557              0                      0                      0</w:t>
      </w:r>
      <w:r>
        <w:br/>
      </w:r>
      <w:r>
        <w:rPr>
          <w:rStyle w:val="VerbatimChar"/>
        </w:rPr>
        <w:t xml:space="preserve">## 37558              0                      0                      0</w:t>
      </w:r>
      <w:r>
        <w:br/>
      </w:r>
      <w:r>
        <w:rPr>
          <w:rStyle w:val="VerbatimChar"/>
        </w:rPr>
        <w:t xml:space="preserve">## 37565              0                      0                      0</w:t>
      </w:r>
      <w:r>
        <w:br/>
      </w:r>
      <w:r>
        <w:rPr>
          <w:rStyle w:val="VerbatimChar"/>
        </w:rPr>
        <w:t xml:space="preserve">## 37569              0                      0                      0</w:t>
      </w:r>
      <w:r>
        <w:br/>
      </w:r>
      <w:r>
        <w:rPr>
          <w:rStyle w:val="VerbatimChar"/>
        </w:rPr>
        <w:t xml:space="preserve">## 37572              0                      0                      0</w:t>
      </w:r>
      <w:r>
        <w:br/>
      </w:r>
      <w:r>
        <w:rPr>
          <w:rStyle w:val="VerbatimChar"/>
        </w:rPr>
        <w:t xml:space="preserve">## 37580              0                      0                      1</w:t>
      </w:r>
      <w:r>
        <w:br/>
      </w:r>
      <w:r>
        <w:rPr>
          <w:rStyle w:val="VerbatimChar"/>
        </w:rPr>
        <w:t xml:space="preserve">## 37612              0                      0                      0</w:t>
      </w:r>
      <w:r>
        <w:br/>
      </w:r>
      <w:r>
        <w:rPr>
          <w:rStyle w:val="VerbatimChar"/>
        </w:rPr>
        <w:t xml:space="preserve">## 37614              0                      0                      0</w:t>
      </w:r>
      <w:r>
        <w:br/>
      </w:r>
      <w:r>
        <w:rPr>
          <w:rStyle w:val="VerbatimChar"/>
        </w:rPr>
        <w:t xml:space="preserve">## 37615              0                      0                      0</w:t>
      </w:r>
      <w:r>
        <w:br/>
      </w:r>
      <w:r>
        <w:rPr>
          <w:rStyle w:val="VerbatimChar"/>
        </w:rPr>
        <w:t xml:space="preserve">## 37631              0                      0                      0</w:t>
      </w:r>
      <w:r>
        <w:br/>
      </w:r>
      <w:r>
        <w:rPr>
          <w:rStyle w:val="VerbatimChar"/>
        </w:rPr>
        <w:t xml:space="preserve">## 37636              0                      0                      0</w:t>
      </w:r>
      <w:r>
        <w:br/>
      </w:r>
      <w:r>
        <w:rPr>
          <w:rStyle w:val="VerbatimChar"/>
        </w:rPr>
        <w:t xml:space="preserve">## 37648              0                      0                      0</w:t>
      </w:r>
      <w:r>
        <w:br/>
      </w:r>
      <w:r>
        <w:rPr>
          <w:rStyle w:val="VerbatimChar"/>
        </w:rPr>
        <w:t xml:space="preserve">## 37666              0                      0                      0</w:t>
      </w:r>
      <w:r>
        <w:br/>
      </w:r>
      <w:r>
        <w:rPr>
          <w:rStyle w:val="VerbatimChar"/>
        </w:rPr>
        <w:t xml:space="preserve">## 37669              0                      0                      0</w:t>
      </w:r>
      <w:r>
        <w:br/>
      </w:r>
      <w:r>
        <w:rPr>
          <w:rStyle w:val="VerbatimChar"/>
        </w:rPr>
        <w:t xml:space="preserve">## 37675              0                      0                      0</w:t>
      </w:r>
      <w:r>
        <w:br/>
      </w:r>
      <w:r>
        <w:rPr>
          <w:rStyle w:val="VerbatimChar"/>
        </w:rPr>
        <w:t xml:space="preserve">## 37680              0                      0                      0</w:t>
      </w:r>
      <w:r>
        <w:br/>
      </w:r>
      <w:r>
        <w:rPr>
          <w:rStyle w:val="VerbatimChar"/>
        </w:rPr>
        <w:t xml:space="preserve">## 37685              0                      0                      0</w:t>
      </w:r>
      <w:r>
        <w:br/>
      </w:r>
      <w:r>
        <w:rPr>
          <w:rStyle w:val="VerbatimChar"/>
        </w:rPr>
        <w:t xml:space="preserve">## 37688              0                      0                      0</w:t>
      </w:r>
      <w:r>
        <w:br/>
      </w:r>
      <w:r>
        <w:rPr>
          <w:rStyle w:val="VerbatimChar"/>
        </w:rPr>
        <w:t xml:space="preserve">## 37722              0                      0                      1</w:t>
      </w:r>
      <w:r>
        <w:br/>
      </w:r>
      <w:r>
        <w:rPr>
          <w:rStyle w:val="VerbatimChar"/>
        </w:rPr>
        <w:t xml:space="preserve">## 37756              0                      0                      0</w:t>
      </w:r>
      <w:r>
        <w:br/>
      </w:r>
      <w:r>
        <w:rPr>
          <w:rStyle w:val="VerbatimChar"/>
        </w:rPr>
        <w:t xml:space="preserve">## 37766              0                      1                      0</w:t>
      </w:r>
      <w:r>
        <w:br/>
      </w:r>
      <w:r>
        <w:rPr>
          <w:rStyle w:val="VerbatimChar"/>
        </w:rPr>
        <w:t xml:space="preserve">## 37772              0                      0                      0</w:t>
      </w:r>
      <w:r>
        <w:br/>
      </w:r>
      <w:r>
        <w:rPr>
          <w:rStyle w:val="VerbatimChar"/>
        </w:rPr>
        <w:t xml:space="preserve">## 37808              0                      0                      0</w:t>
      </w:r>
      <w:r>
        <w:br/>
      </w:r>
      <w:r>
        <w:rPr>
          <w:rStyle w:val="VerbatimChar"/>
        </w:rPr>
        <w:t xml:space="preserve">## 37809              0                      0                      0</w:t>
      </w:r>
      <w:r>
        <w:br/>
      </w:r>
      <w:r>
        <w:rPr>
          <w:rStyle w:val="VerbatimChar"/>
        </w:rPr>
        <w:t xml:space="preserve">## 37845              0                      0                      0</w:t>
      </w:r>
      <w:r>
        <w:br/>
      </w:r>
      <w:r>
        <w:rPr>
          <w:rStyle w:val="VerbatimChar"/>
        </w:rPr>
        <w:t xml:space="preserve">## 37846              0                      0                      0</w:t>
      </w:r>
      <w:r>
        <w:br/>
      </w:r>
      <w:r>
        <w:rPr>
          <w:rStyle w:val="VerbatimChar"/>
        </w:rPr>
        <w:t xml:space="preserve">## 37847              0                      0                      0</w:t>
      </w:r>
      <w:r>
        <w:br/>
      </w:r>
      <w:r>
        <w:rPr>
          <w:rStyle w:val="VerbatimChar"/>
        </w:rPr>
        <w:t xml:space="preserve">## 37850              0                      0                      0</w:t>
      </w:r>
      <w:r>
        <w:br/>
      </w:r>
      <w:r>
        <w:rPr>
          <w:rStyle w:val="VerbatimChar"/>
        </w:rPr>
        <w:t xml:space="preserve">## 37866              0                      0                      0</w:t>
      </w:r>
      <w:r>
        <w:br/>
      </w:r>
      <w:r>
        <w:rPr>
          <w:rStyle w:val="VerbatimChar"/>
        </w:rPr>
        <w:t xml:space="preserve">## 37879              0                      0                      0</w:t>
      </w:r>
      <w:r>
        <w:br/>
      </w:r>
      <w:r>
        <w:rPr>
          <w:rStyle w:val="VerbatimChar"/>
        </w:rPr>
        <w:t xml:space="preserve">## 37883              0                      0                      0</w:t>
      </w:r>
      <w:r>
        <w:br/>
      </w:r>
      <w:r>
        <w:rPr>
          <w:rStyle w:val="VerbatimChar"/>
        </w:rPr>
        <w:t xml:space="preserve">## 37884              0                      0                      0</w:t>
      </w:r>
      <w:r>
        <w:br/>
      </w:r>
      <w:r>
        <w:rPr>
          <w:rStyle w:val="VerbatimChar"/>
        </w:rPr>
        <w:t xml:space="preserve">## 37909              0                      0                      0</w:t>
      </w:r>
      <w:r>
        <w:br/>
      </w:r>
      <w:r>
        <w:rPr>
          <w:rStyle w:val="VerbatimChar"/>
        </w:rPr>
        <w:t xml:space="preserve">## 37913              0                      0                      0</w:t>
      </w:r>
      <w:r>
        <w:br/>
      </w:r>
      <w:r>
        <w:rPr>
          <w:rStyle w:val="VerbatimChar"/>
        </w:rPr>
        <w:t xml:space="preserve">## 37918              0                      0                      0</w:t>
      </w:r>
      <w:r>
        <w:br/>
      </w:r>
      <w:r>
        <w:rPr>
          <w:rStyle w:val="VerbatimChar"/>
        </w:rPr>
        <w:t xml:space="preserve">## 37927              0                      0                      0</w:t>
      </w:r>
      <w:r>
        <w:br/>
      </w:r>
      <w:r>
        <w:rPr>
          <w:rStyle w:val="VerbatimChar"/>
        </w:rPr>
        <w:t xml:space="preserve">## 37928              0                      0                      0</w:t>
      </w:r>
      <w:r>
        <w:br/>
      </w:r>
      <w:r>
        <w:rPr>
          <w:rStyle w:val="VerbatimChar"/>
        </w:rPr>
        <w:t xml:space="preserve">## 37942              0                      0                      0</w:t>
      </w:r>
      <w:r>
        <w:br/>
      </w:r>
      <w:r>
        <w:rPr>
          <w:rStyle w:val="VerbatimChar"/>
        </w:rPr>
        <w:t xml:space="preserve">## 37957              0                      1                      0</w:t>
      </w:r>
      <w:r>
        <w:br/>
      </w:r>
      <w:r>
        <w:rPr>
          <w:rStyle w:val="VerbatimChar"/>
        </w:rPr>
        <w:t xml:space="preserve">## 37958              0                      1                      0</w:t>
      </w:r>
      <w:r>
        <w:br/>
      </w:r>
      <w:r>
        <w:rPr>
          <w:rStyle w:val="VerbatimChar"/>
        </w:rPr>
        <w:t xml:space="preserve">## 37980              0                      0                      0</w:t>
      </w:r>
      <w:r>
        <w:br/>
      </w:r>
      <w:r>
        <w:rPr>
          <w:rStyle w:val="VerbatimChar"/>
        </w:rPr>
        <w:t xml:space="preserve">## 37989              0                      0                      0</w:t>
      </w:r>
      <w:r>
        <w:br/>
      </w:r>
      <w:r>
        <w:rPr>
          <w:rStyle w:val="VerbatimChar"/>
        </w:rPr>
        <w:t xml:space="preserve">## 37995              0                      0                      0</w:t>
      </w:r>
      <w:r>
        <w:br/>
      </w:r>
      <w:r>
        <w:rPr>
          <w:rStyle w:val="VerbatimChar"/>
        </w:rPr>
        <w:t xml:space="preserve">## 37999              0                      0                      0</w:t>
      </w:r>
      <w:r>
        <w:br/>
      </w:r>
      <w:r>
        <w:rPr>
          <w:rStyle w:val="VerbatimChar"/>
        </w:rPr>
        <w:t xml:space="preserve">## 38051              0                      0                      0</w:t>
      </w:r>
      <w:r>
        <w:br/>
      </w:r>
      <w:r>
        <w:rPr>
          <w:rStyle w:val="VerbatimChar"/>
        </w:rPr>
        <w:t xml:space="preserve">## 38077              0                      0                      0</w:t>
      </w:r>
      <w:r>
        <w:br/>
      </w:r>
      <w:r>
        <w:rPr>
          <w:rStyle w:val="VerbatimChar"/>
        </w:rPr>
        <w:t xml:space="preserve">## 38085              0                      0                      0</w:t>
      </w:r>
      <w:r>
        <w:br/>
      </w:r>
      <w:r>
        <w:rPr>
          <w:rStyle w:val="VerbatimChar"/>
        </w:rPr>
        <w:t xml:space="preserve">## 38119              0                      0                      0</w:t>
      </w:r>
      <w:r>
        <w:br/>
      </w:r>
      <w:r>
        <w:rPr>
          <w:rStyle w:val="VerbatimChar"/>
        </w:rPr>
        <w:t xml:space="preserve">## 38126              0                      0                      0</w:t>
      </w:r>
      <w:r>
        <w:br/>
      </w:r>
      <w:r>
        <w:rPr>
          <w:rStyle w:val="VerbatimChar"/>
        </w:rPr>
        <w:t xml:space="preserve">## 38136              0                      0                      0</w:t>
      </w:r>
      <w:r>
        <w:br/>
      </w:r>
      <w:r>
        <w:rPr>
          <w:rStyle w:val="VerbatimChar"/>
        </w:rPr>
        <w:t xml:space="preserve">## 38152              0                      0                      0</w:t>
      </w:r>
      <w:r>
        <w:br/>
      </w:r>
      <w:r>
        <w:rPr>
          <w:rStyle w:val="VerbatimChar"/>
        </w:rPr>
        <w:t xml:space="preserve">## 38158              0                      0                      0</w:t>
      </w:r>
      <w:r>
        <w:br/>
      </w:r>
      <w:r>
        <w:rPr>
          <w:rStyle w:val="VerbatimChar"/>
        </w:rPr>
        <w:t xml:space="preserve">## 38183              0                      0                      0</w:t>
      </w:r>
      <w:r>
        <w:br/>
      </w:r>
      <w:r>
        <w:rPr>
          <w:rStyle w:val="VerbatimChar"/>
        </w:rPr>
        <w:t xml:space="preserve">## 38219              0                      0                      0</w:t>
      </w:r>
      <w:r>
        <w:br/>
      </w:r>
      <w:r>
        <w:rPr>
          <w:rStyle w:val="VerbatimChar"/>
        </w:rPr>
        <w:t xml:space="preserve">## 38238              0                      0                      0</w:t>
      </w:r>
      <w:r>
        <w:br/>
      </w:r>
      <w:r>
        <w:rPr>
          <w:rStyle w:val="VerbatimChar"/>
        </w:rPr>
        <w:t xml:space="preserve">## 38263              0                      0                      0</w:t>
      </w:r>
      <w:r>
        <w:br/>
      </w:r>
      <w:r>
        <w:rPr>
          <w:rStyle w:val="VerbatimChar"/>
        </w:rPr>
        <w:t xml:space="preserve">## 38323              0                      0                      0</w:t>
      </w:r>
      <w:r>
        <w:br/>
      </w:r>
      <w:r>
        <w:rPr>
          <w:rStyle w:val="VerbatimChar"/>
        </w:rPr>
        <w:t xml:space="preserve">## 38333              0                      1                      0</w:t>
      </w:r>
      <w:r>
        <w:br/>
      </w:r>
      <w:r>
        <w:rPr>
          <w:rStyle w:val="VerbatimChar"/>
        </w:rPr>
        <w:t xml:space="preserve">## 38351              0                      0                      0</w:t>
      </w:r>
      <w:r>
        <w:br/>
      </w:r>
      <w:r>
        <w:rPr>
          <w:rStyle w:val="VerbatimChar"/>
        </w:rPr>
        <w:t xml:space="preserve">## 38367              0                      0                      0</w:t>
      </w:r>
      <w:r>
        <w:br/>
      </w:r>
      <w:r>
        <w:rPr>
          <w:rStyle w:val="VerbatimChar"/>
        </w:rPr>
        <w:t xml:space="preserve">## 38402              0                      0                      0</w:t>
      </w:r>
      <w:r>
        <w:br/>
      </w:r>
      <w:r>
        <w:rPr>
          <w:rStyle w:val="VerbatimChar"/>
        </w:rPr>
        <w:t xml:space="preserve">## 38408              0                      0                      0</w:t>
      </w:r>
      <w:r>
        <w:br/>
      </w:r>
      <w:r>
        <w:rPr>
          <w:rStyle w:val="VerbatimChar"/>
        </w:rPr>
        <w:t xml:space="preserve">## 38426              0                      0                      0</w:t>
      </w:r>
      <w:r>
        <w:br/>
      </w:r>
      <w:r>
        <w:rPr>
          <w:rStyle w:val="VerbatimChar"/>
        </w:rPr>
        <w:t xml:space="preserve">## 38486              0                      0                      1</w:t>
      </w:r>
      <w:r>
        <w:br/>
      </w:r>
      <w:r>
        <w:rPr>
          <w:rStyle w:val="VerbatimChar"/>
        </w:rPr>
        <w:t xml:space="preserve">## 38519              0                      0                      0</w:t>
      </w:r>
      <w:r>
        <w:br/>
      </w:r>
      <w:r>
        <w:rPr>
          <w:rStyle w:val="VerbatimChar"/>
        </w:rPr>
        <w:t xml:space="preserve">## 38550              0                      0                      0</w:t>
      </w:r>
      <w:r>
        <w:br/>
      </w:r>
      <w:r>
        <w:rPr>
          <w:rStyle w:val="VerbatimChar"/>
        </w:rPr>
        <w:t xml:space="preserve">## 38589              0                      0                      0</w:t>
      </w:r>
      <w:r>
        <w:br/>
      </w:r>
      <w:r>
        <w:rPr>
          <w:rStyle w:val="VerbatimChar"/>
        </w:rPr>
        <w:t xml:space="preserve">## 38598              0                      0                      0</w:t>
      </w:r>
      <w:r>
        <w:br/>
      </w:r>
      <w:r>
        <w:rPr>
          <w:rStyle w:val="VerbatimChar"/>
        </w:rPr>
        <w:t xml:space="preserve">## 38619              0                      0                      0</w:t>
      </w:r>
      <w:r>
        <w:br/>
      </w:r>
      <w:r>
        <w:rPr>
          <w:rStyle w:val="VerbatimChar"/>
        </w:rPr>
        <w:t xml:space="preserve">## 38626              0                      0                      1</w:t>
      </w:r>
      <w:r>
        <w:br/>
      </w:r>
      <w:r>
        <w:rPr>
          <w:rStyle w:val="VerbatimChar"/>
        </w:rPr>
        <w:t xml:space="preserve">## 38634              0                      0                      0</w:t>
      </w:r>
      <w:r>
        <w:br/>
      </w:r>
      <w:r>
        <w:rPr>
          <w:rStyle w:val="VerbatimChar"/>
        </w:rPr>
        <w:t xml:space="preserve">## 38646              0                      0                      0</w:t>
      </w:r>
      <w:r>
        <w:br/>
      </w:r>
      <w:r>
        <w:rPr>
          <w:rStyle w:val="VerbatimChar"/>
        </w:rPr>
        <w:t xml:space="preserve">## 38649              0                      0                      0</w:t>
      </w:r>
      <w:r>
        <w:br/>
      </w:r>
      <w:r>
        <w:rPr>
          <w:rStyle w:val="VerbatimChar"/>
        </w:rPr>
        <w:t xml:space="preserve">## 38650              0                      0                      0</w:t>
      </w:r>
      <w:r>
        <w:br/>
      </w:r>
      <w:r>
        <w:rPr>
          <w:rStyle w:val="VerbatimChar"/>
        </w:rPr>
        <w:t xml:space="preserve">## 38658              0                      0                      0</w:t>
      </w:r>
      <w:r>
        <w:br/>
      </w:r>
      <w:r>
        <w:rPr>
          <w:rStyle w:val="VerbatimChar"/>
        </w:rPr>
        <w:t xml:space="preserve">## 38660              0                      0                      0</w:t>
      </w:r>
      <w:r>
        <w:br/>
      </w:r>
      <w:r>
        <w:rPr>
          <w:rStyle w:val="VerbatimChar"/>
        </w:rPr>
        <w:t xml:space="preserve">## 38712              0                      0                      0</w:t>
      </w:r>
      <w:r>
        <w:br/>
      </w:r>
      <w:r>
        <w:rPr>
          <w:rStyle w:val="VerbatimChar"/>
        </w:rPr>
        <w:t xml:space="preserve">## 38740              0                      0                      0</w:t>
      </w:r>
      <w:r>
        <w:br/>
      </w:r>
      <w:r>
        <w:rPr>
          <w:rStyle w:val="VerbatimChar"/>
        </w:rPr>
        <w:t xml:space="preserve">## 38757              0                      0                      0</w:t>
      </w:r>
      <w:r>
        <w:br/>
      </w:r>
      <w:r>
        <w:rPr>
          <w:rStyle w:val="VerbatimChar"/>
        </w:rPr>
        <w:t xml:space="preserve">## 38766              0                      0                      0</w:t>
      </w:r>
      <w:r>
        <w:br/>
      </w:r>
      <w:r>
        <w:rPr>
          <w:rStyle w:val="VerbatimChar"/>
        </w:rPr>
        <w:t xml:space="preserve">## 38774              0                      0                      0</w:t>
      </w:r>
      <w:r>
        <w:br/>
      </w:r>
      <w:r>
        <w:rPr>
          <w:rStyle w:val="VerbatimChar"/>
        </w:rPr>
        <w:t xml:space="preserve">## 38775              0                      0                      0</w:t>
      </w:r>
      <w:r>
        <w:br/>
      </w:r>
      <w:r>
        <w:rPr>
          <w:rStyle w:val="VerbatimChar"/>
        </w:rPr>
        <w:t xml:space="preserve">## 38780              0                      0                      0</w:t>
      </w:r>
      <w:r>
        <w:br/>
      </w:r>
      <w:r>
        <w:rPr>
          <w:rStyle w:val="VerbatimChar"/>
        </w:rPr>
        <w:t xml:space="preserve">## 38811              0                      0                      0</w:t>
      </w:r>
      <w:r>
        <w:br/>
      </w:r>
      <w:r>
        <w:rPr>
          <w:rStyle w:val="VerbatimChar"/>
        </w:rPr>
        <w:t xml:space="preserve">## 38822              0                      0                      1</w:t>
      </w:r>
      <w:r>
        <w:br/>
      </w:r>
      <w:r>
        <w:rPr>
          <w:rStyle w:val="VerbatimChar"/>
        </w:rPr>
        <w:t xml:space="preserve">## 38823              0                      0                      1</w:t>
      </w:r>
      <w:r>
        <w:br/>
      </w:r>
      <w:r>
        <w:rPr>
          <w:rStyle w:val="VerbatimChar"/>
        </w:rPr>
        <w:t xml:space="preserve">## 38846              0                      0                      0</w:t>
      </w:r>
      <w:r>
        <w:br/>
      </w:r>
      <w:r>
        <w:rPr>
          <w:rStyle w:val="VerbatimChar"/>
        </w:rPr>
        <w:t xml:space="preserve">## 38850              0                      0                      0</w:t>
      </w:r>
      <w:r>
        <w:br/>
      </w:r>
      <w:r>
        <w:rPr>
          <w:rStyle w:val="VerbatimChar"/>
        </w:rPr>
        <w:t xml:space="preserve">## 38853              0                      0                      0</w:t>
      </w:r>
      <w:r>
        <w:br/>
      </w:r>
      <w:r>
        <w:rPr>
          <w:rStyle w:val="VerbatimChar"/>
        </w:rPr>
        <w:t xml:space="preserve">## 38864              0                      0                      0</w:t>
      </w:r>
      <w:r>
        <w:br/>
      </w:r>
      <w:r>
        <w:rPr>
          <w:rStyle w:val="VerbatimChar"/>
        </w:rPr>
        <w:t xml:space="preserve">## 38873              0                      0                      0</w:t>
      </w:r>
      <w:r>
        <w:br/>
      </w:r>
      <w:r>
        <w:rPr>
          <w:rStyle w:val="VerbatimChar"/>
        </w:rPr>
        <w:t xml:space="preserve">## 38875              0                      0                      0</w:t>
      </w:r>
      <w:r>
        <w:br/>
      </w:r>
      <w:r>
        <w:rPr>
          <w:rStyle w:val="VerbatimChar"/>
        </w:rPr>
        <w:t xml:space="preserve">## 38893              0                      0                      0</w:t>
      </w:r>
      <w:r>
        <w:br/>
      </w:r>
      <w:r>
        <w:rPr>
          <w:rStyle w:val="VerbatimChar"/>
        </w:rPr>
        <w:t xml:space="preserve">## 38975              0                      0                      1</w:t>
      </w:r>
      <w:r>
        <w:br/>
      </w:r>
      <w:r>
        <w:rPr>
          <w:rStyle w:val="VerbatimChar"/>
        </w:rPr>
        <w:t xml:space="preserve">## 38995              0                      0                      0</w:t>
      </w:r>
      <w:r>
        <w:br/>
      </w:r>
      <w:r>
        <w:rPr>
          <w:rStyle w:val="VerbatimChar"/>
        </w:rPr>
        <w:t xml:space="preserve">## 39010              0                      0                      0</w:t>
      </w:r>
      <w:r>
        <w:br/>
      </w:r>
      <w:r>
        <w:rPr>
          <w:rStyle w:val="VerbatimChar"/>
        </w:rPr>
        <w:t xml:space="preserve">## 39016              0                      0                      0</w:t>
      </w:r>
      <w:r>
        <w:br/>
      </w:r>
      <w:r>
        <w:rPr>
          <w:rStyle w:val="VerbatimChar"/>
        </w:rPr>
        <w:t xml:space="preserve">## 39025              0                      0                      0</w:t>
      </w:r>
      <w:r>
        <w:br/>
      </w:r>
      <w:r>
        <w:rPr>
          <w:rStyle w:val="VerbatimChar"/>
        </w:rPr>
        <w:t xml:space="preserve">## 39033              0                      0                      0</w:t>
      </w:r>
      <w:r>
        <w:br/>
      </w:r>
      <w:r>
        <w:rPr>
          <w:rStyle w:val="VerbatimChar"/>
        </w:rPr>
        <w:t xml:space="preserve">## 39056              0                      0                      0</w:t>
      </w:r>
      <w:r>
        <w:br/>
      </w:r>
      <w:r>
        <w:rPr>
          <w:rStyle w:val="VerbatimChar"/>
        </w:rPr>
        <w:t xml:space="preserve">## 39075              0                      0                      0</w:t>
      </w:r>
      <w:r>
        <w:br/>
      </w:r>
      <w:r>
        <w:rPr>
          <w:rStyle w:val="VerbatimChar"/>
        </w:rPr>
        <w:t xml:space="preserve">## 39077              0                      0                      0</w:t>
      </w:r>
      <w:r>
        <w:br/>
      </w:r>
      <w:r>
        <w:rPr>
          <w:rStyle w:val="VerbatimChar"/>
        </w:rPr>
        <w:t xml:space="preserve">## 39086              0                      0                      0</w:t>
      </w:r>
      <w:r>
        <w:br/>
      </w:r>
      <w:r>
        <w:rPr>
          <w:rStyle w:val="VerbatimChar"/>
        </w:rPr>
        <w:t xml:space="preserve">## 39090              0                      0                      0</w:t>
      </w:r>
      <w:r>
        <w:br/>
      </w:r>
      <w:r>
        <w:rPr>
          <w:rStyle w:val="VerbatimChar"/>
        </w:rPr>
        <w:t xml:space="preserve">## 39118              0                      0                      1</w:t>
      </w:r>
      <w:r>
        <w:br/>
      </w:r>
      <w:r>
        <w:rPr>
          <w:rStyle w:val="VerbatimChar"/>
        </w:rPr>
        <w:t xml:space="preserve">## 39147              0                      0                      0</w:t>
      </w:r>
      <w:r>
        <w:br/>
      </w:r>
      <w:r>
        <w:rPr>
          <w:rStyle w:val="VerbatimChar"/>
        </w:rPr>
        <w:t xml:space="preserve">## 39151              0                      0                      0</w:t>
      </w:r>
      <w:r>
        <w:br/>
      </w:r>
      <w:r>
        <w:rPr>
          <w:rStyle w:val="VerbatimChar"/>
        </w:rPr>
        <w:t xml:space="preserve">## 39154              0                      0                      0</w:t>
      </w:r>
      <w:r>
        <w:br/>
      </w:r>
      <w:r>
        <w:rPr>
          <w:rStyle w:val="VerbatimChar"/>
        </w:rPr>
        <w:t xml:space="preserve">## 39156              0                      0                      0</w:t>
      </w:r>
      <w:r>
        <w:br/>
      </w:r>
      <w:r>
        <w:rPr>
          <w:rStyle w:val="VerbatimChar"/>
        </w:rPr>
        <w:t xml:space="preserve">## 39197              0                      0                      0</w:t>
      </w:r>
      <w:r>
        <w:br/>
      </w:r>
      <w:r>
        <w:rPr>
          <w:rStyle w:val="VerbatimChar"/>
        </w:rPr>
        <w:t xml:space="preserve">## 39205              0                      0                      0</w:t>
      </w:r>
      <w:r>
        <w:br/>
      </w:r>
      <w:r>
        <w:rPr>
          <w:rStyle w:val="VerbatimChar"/>
        </w:rPr>
        <w:t xml:space="preserve">## 39207              0                      0                      0</w:t>
      </w:r>
      <w:r>
        <w:br/>
      </w:r>
      <w:r>
        <w:rPr>
          <w:rStyle w:val="VerbatimChar"/>
        </w:rPr>
        <w:t xml:space="preserve">## 39248              0                      0                      0</w:t>
      </w:r>
      <w:r>
        <w:br/>
      </w:r>
      <w:r>
        <w:rPr>
          <w:rStyle w:val="VerbatimChar"/>
        </w:rPr>
        <w:t xml:space="preserve">## 39294              0                      0                      0</w:t>
      </w:r>
      <w:r>
        <w:br/>
      </w:r>
      <w:r>
        <w:rPr>
          <w:rStyle w:val="VerbatimChar"/>
        </w:rPr>
        <w:t xml:space="preserve">## 39295              0                      0                      0</w:t>
      </w:r>
      <w:r>
        <w:br/>
      </w:r>
      <w:r>
        <w:rPr>
          <w:rStyle w:val="VerbatimChar"/>
        </w:rPr>
        <w:t xml:space="preserve">## 39313              0                      0                      0</w:t>
      </w:r>
      <w:r>
        <w:br/>
      </w:r>
      <w:r>
        <w:rPr>
          <w:rStyle w:val="VerbatimChar"/>
        </w:rPr>
        <w:t xml:space="preserve">## 39328              0                      0                      0</w:t>
      </w:r>
      <w:r>
        <w:br/>
      </w:r>
      <w:r>
        <w:rPr>
          <w:rStyle w:val="VerbatimChar"/>
        </w:rPr>
        <w:t xml:space="preserve">## 39378              0                      0                      0</w:t>
      </w:r>
      <w:r>
        <w:br/>
      </w:r>
      <w:r>
        <w:rPr>
          <w:rStyle w:val="VerbatimChar"/>
        </w:rPr>
        <w:t xml:space="preserve">## 39423              0                      0                      0</w:t>
      </w:r>
      <w:r>
        <w:br/>
      </w:r>
      <w:r>
        <w:rPr>
          <w:rStyle w:val="VerbatimChar"/>
        </w:rPr>
        <w:t xml:space="preserve">## 39446              0                      0                      0</w:t>
      </w:r>
      <w:r>
        <w:br/>
      </w:r>
      <w:r>
        <w:rPr>
          <w:rStyle w:val="VerbatimChar"/>
        </w:rPr>
        <w:t xml:space="preserve">## 39456              0                      0                      0</w:t>
      </w:r>
      <w:r>
        <w:br/>
      </w:r>
      <w:r>
        <w:rPr>
          <w:rStyle w:val="VerbatimChar"/>
        </w:rPr>
        <w:t xml:space="preserve">## 39469              0                      0                      0</w:t>
      </w:r>
      <w:r>
        <w:br/>
      </w:r>
      <w:r>
        <w:rPr>
          <w:rStyle w:val="VerbatimChar"/>
        </w:rPr>
        <w:t xml:space="preserve">## 39476              0                      0                      0</w:t>
      </w:r>
      <w:r>
        <w:br/>
      </w:r>
      <w:r>
        <w:rPr>
          <w:rStyle w:val="VerbatimChar"/>
        </w:rPr>
        <w:t xml:space="preserve">## 39477              0                      0                      0</w:t>
      </w:r>
      <w:r>
        <w:br/>
      </w:r>
      <w:r>
        <w:rPr>
          <w:rStyle w:val="VerbatimChar"/>
        </w:rPr>
        <w:t xml:space="preserve">## 39497              0                      0                      0</w:t>
      </w:r>
      <w:r>
        <w:br/>
      </w:r>
      <w:r>
        <w:rPr>
          <w:rStyle w:val="VerbatimChar"/>
        </w:rPr>
        <w:t xml:space="preserve">## 39499              0                      0                      0</w:t>
      </w:r>
      <w:r>
        <w:br/>
      </w:r>
      <w:r>
        <w:rPr>
          <w:rStyle w:val="VerbatimChar"/>
        </w:rPr>
        <w:t xml:space="preserve">## 39509              0                      0                      0</w:t>
      </w:r>
      <w:r>
        <w:br/>
      </w:r>
      <w:r>
        <w:rPr>
          <w:rStyle w:val="VerbatimChar"/>
        </w:rPr>
        <w:t xml:space="preserve">## 39511              0                      0                      0</w:t>
      </w:r>
      <w:r>
        <w:br/>
      </w:r>
      <w:r>
        <w:rPr>
          <w:rStyle w:val="VerbatimChar"/>
        </w:rPr>
        <w:t xml:space="preserve">## 39514              0                      0                      0</w:t>
      </w:r>
      <w:r>
        <w:br/>
      </w:r>
      <w:r>
        <w:rPr>
          <w:rStyle w:val="VerbatimChar"/>
        </w:rPr>
        <w:t xml:space="preserve">## 39517              0                      0                      0</w:t>
      </w:r>
      <w:r>
        <w:br/>
      </w:r>
      <w:r>
        <w:rPr>
          <w:rStyle w:val="VerbatimChar"/>
        </w:rPr>
        <w:t xml:space="preserve">## 39531              0                      0                      0</w:t>
      </w:r>
      <w:r>
        <w:br/>
      </w:r>
      <w:r>
        <w:rPr>
          <w:rStyle w:val="VerbatimChar"/>
        </w:rPr>
        <w:t xml:space="preserve">## 39534              0                      1                      0</w:t>
      </w:r>
      <w:r>
        <w:br/>
      </w:r>
      <w:r>
        <w:rPr>
          <w:rStyle w:val="VerbatimChar"/>
        </w:rPr>
        <w:t xml:space="preserve">## 39536              0                      0                      0</w:t>
      </w:r>
      <w:r>
        <w:br/>
      </w:r>
      <w:r>
        <w:rPr>
          <w:rStyle w:val="VerbatimChar"/>
        </w:rPr>
        <w:t xml:space="preserve">## 39545              0                      0                      0</w:t>
      </w:r>
      <w:r>
        <w:br/>
      </w:r>
      <w:r>
        <w:rPr>
          <w:rStyle w:val="VerbatimChar"/>
        </w:rPr>
        <w:t xml:space="preserve">## 39560              0                      0                      0</w:t>
      </w:r>
      <w:r>
        <w:br/>
      </w:r>
      <w:r>
        <w:rPr>
          <w:rStyle w:val="VerbatimChar"/>
        </w:rPr>
        <w:t xml:space="preserve">## 39563              0                      0                      0</w:t>
      </w:r>
      <w:r>
        <w:br/>
      </w:r>
      <w:r>
        <w:rPr>
          <w:rStyle w:val="VerbatimChar"/>
        </w:rPr>
        <w:t xml:space="preserve">## 39621              0                      0                      0</w:t>
      </w:r>
      <w:r>
        <w:br/>
      </w:r>
      <w:r>
        <w:rPr>
          <w:rStyle w:val="VerbatimChar"/>
        </w:rPr>
        <w:t xml:space="preserve">## 39626              0                      0                      0</w:t>
      </w:r>
      <w:r>
        <w:br/>
      </w:r>
      <w:r>
        <w:rPr>
          <w:rStyle w:val="VerbatimChar"/>
        </w:rPr>
        <w:t xml:space="preserve">## 39649              0                      0                      0</w:t>
      </w:r>
      <w:r>
        <w:br/>
      </w:r>
      <w:r>
        <w:rPr>
          <w:rStyle w:val="VerbatimChar"/>
        </w:rPr>
        <w:t xml:space="preserve">## 39651              0                      0                      1</w:t>
      </w:r>
      <w:r>
        <w:br/>
      </w:r>
      <w:r>
        <w:rPr>
          <w:rStyle w:val="VerbatimChar"/>
        </w:rPr>
        <w:t xml:space="preserve">## 39683              0                      0                      0</w:t>
      </w:r>
      <w:r>
        <w:br/>
      </w:r>
      <w:r>
        <w:rPr>
          <w:rStyle w:val="VerbatimChar"/>
        </w:rPr>
        <w:t xml:space="preserve">## 39687              0                      0                      1</w:t>
      </w:r>
      <w:r>
        <w:br/>
      </w:r>
      <w:r>
        <w:rPr>
          <w:rStyle w:val="VerbatimChar"/>
        </w:rPr>
        <w:t xml:space="preserve">## 39688              0                      0                      0</w:t>
      </w:r>
      <w:r>
        <w:br/>
      </w:r>
      <w:r>
        <w:rPr>
          <w:rStyle w:val="VerbatimChar"/>
        </w:rPr>
        <w:t xml:space="preserve">## 39697              0                      0                      0</w:t>
      </w:r>
      <w:r>
        <w:br/>
      </w:r>
      <w:r>
        <w:rPr>
          <w:rStyle w:val="VerbatimChar"/>
        </w:rPr>
        <w:t xml:space="preserve">## 39700              0                      0                      0</w:t>
      </w:r>
      <w:r>
        <w:br/>
      </w:r>
      <w:r>
        <w:rPr>
          <w:rStyle w:val="VerbatimChar"/>
        </w:rPr>
        <w:t xml:space="preserve">## 39701              0                      0                      0</w:t>
      </w:r>
      <w:r>
        <w:br/>
      </w:r>
      <w:r>
        <w:rPr>
          <w:rStyle w:val="VerbatimChar"/>
        </w:rPr>
        <w:t xml:space="preserve">## 39703              0                      0                      0</w:t>
      </w:r>
      <w:r>
        <w:br/>
      </w:r>
      <w:r>
        <w:rPr>
          <w:rStyle w:val="VerbatimChar"/>
        </w:rPr>
        <w:t xml:space="preserve">## 39715              0                      0                      0</w:t>
      </w:r>
      <w:r>
        <w:br/>
      </w:r>
      <w:r>
        <w:rPr>
          <w:rStyle w:val="VerbatimChar"/>
        </w:rPr>
        <w:t xml:space="preserve">## 39722              0                      0                      0</w:t>
      </w:r>
      <w:r>
        <w:br/>
      </w:r>
      <w:r>
        <w:rPr>
          <w:rStyle w:val="VerbatimChar"/>
        </w:rPr>
        <w:t xml:space="preserve">## 39734              0                      0                      0</w:t>
      </w:r>
      <w:r>
        <w:br/>
      </w:r>
      <w:r>
        <w:rPr>
          <w:rStyle w:val="VerbatimChar"/>
        </w:rPr>
        <w:t xml:space="preserve">## 39735              0                      0                      0</w:t>
      </w:r>
      <w:r>
        <w:br/>
      </w:r>
      <w:r>
        <w:rPr>
          <w:rStyle w:val="VerbatimChar"/>
        </w:rPr>
        <w:t xml:space="preserve">## 39744              0                      0                      0</w:t>
      </w:r>
      <w:r>
        <w:br/>
      </w:r>
      <w:r>
        <w:rPr>
          <w:rStyle w:val="VerbatimChar"/>
        </w:rPr>
        <w:t xml:space="preserve">## 39766              0                      0                      0</w:t>
      </w:r>
      <w:r>
        <w:br/>
      </w:r>
      <w:r>
        <w:rPr>
          <w:rStyle w:val="VerbatimChar"/>
        </w:rPr>
        <w:t xml:space="preserve">## 39777              0                      0                      0</w:t>
      </w:r>
      <w:r>
        <w:br/>
      </w:r>
      <w:r>
        <w:rPr>
          <w:rStyle w:val="VerbatimChar"/>
        </w:rPr>
        <w:t xml:space="preserve">## 39798              0                      0                      0</w:t>
      </w:r>
      <w:r>
        <w:br/>
      </w:r>
      <w:r>
        <w:rPr>
          <w:rStyle w:val="VerbatimChar"/>
        </w:rPr>
        <w:t xml:space="preserve">## 39825              0                      1                      0</w:t>
      </w:r>
      <w:r>
        <w:br/>
      </w:r>
      <w:r>
        <w:rPr>
          <w:rStyle w:val="VerbatimChar"/>
        </w:rPr>
        <w:t xml:space="preserve">## 39843              0                      0                      0</w:t>
      </w:r>
      <w:r>
        <w:br/>
      </w:r>
      <w:r>
        <w:rPr>
          <w:rStyle w:val="VerbatimChar"/>
        </w:rPr>
        <w:t xml:space="preserve">## 39861              0                      0                      0</w:t>
      </w:r>
      <w:r>
        <w:br/>
      </w:r>
      <w:r>
        <w:rPr>
          <w:rStyle w:val="VerbatimChar"/>
        </w:rPr>
        <w:t xml:space="preserve">## 39881              0                      0                      0</w:t>
      </w:r>
      <w:r>
        <w:br/>
      </w:r>
      <w:r>
        <w:rPr>
          <w:rStyle w:val="VerbatimChar"/>
        </w:rPr>
        <w:t xml:space="preserve">## 39882              0                      0                      0</w:t>
      </w:r>
      <w:r>
        <w:br/>
      </w:r>
      <w:r>
        <w:rPr>
          <w:rStyle w:val="VerbatimChar"/>
        </w:rPr>
        <w:t xml:space="preserve">## 39920              0                      0                      0</w:t>
      </w:r>
      <w:r>
        <w:br/>
      </w:r>
      <w:r>
        <w:rPr>
          <w:rStyle w:val="VerbatimChar"/>
        </w:rPr>
        <w:t xml:space="preserve">## 39930              0                      0                      0</w:t>
      </w:r>
      <w:r>
        <w:br/>
      </w:r>
      <w:r>
        <w:rPr>
          <w:rStyle w:val="VerbatimChar"/>
        </w:rPr>
        <w:t xml:space="preserve">## 39972              0                      0                      0</w:t>
      </w:r>
      <w:r>
        <w:br/>
      </w:r>
      <w:r>
        <w:rPr>
          <w:rStyle w:val="VerbatimChar"/>
        </w:rPr>
        <w:t xml:space="preserve">## 39973              0                      0                      0</w:t>
      </w:r>
      <w:r>
        <w:br/>
      </w:r>
      <w:r>
        <w:rPr>
          <w:rStyle w:val="VerbatimChar"/>
        </w:rPr>
        <w:t xml:space="preserve">## 39984              0                      0                      0</w:t>
      </w:r>
      <w:r>
        <w:br/>
      </w:r>
      <w:r>
        <w:rPr>
          <w:rStyle w:val="VerbatimChar"/>
        </w:rPr>
        <w:t xml:space="preserve">## 39986              0                      0                      0</w:t>
      </w:r>
      <w:r>
        <w:br/>
      </w:r>
      <w:r>
        <w:rPr>
          <w:rStyle w:val="VerbatimChar"/>
        </w:rPr>
        <w:t xml:space="preserve">## 40002              0                      0                      0</w:t>
      </w:r>
      <w:r>
        <w:br/>
      </w:r>
      <w:r>
        <w:rPr>
          <w:rStyle w:val="VerbatimChar"/>
        </w:rPr>
        <w:t xml:space="preserve">## 40038              0                      0                      0</w:t>
      </w:r>
      <w:r>
        <w:br/>
      </w:r>
      <w:r>
        <w:rPr>
          <w:rStyle w:val="VerbatimChar"/>
        </w:rPr>
        <w:t xml:space="preserve">## 40118              0                      0                      0</w:t>
      </w:r>
      <w:r>
        <w:br/>
      </w:r>
      <w:r>
        <w:rPr>
          <w:rStyle w:val="VerbatimChar"/>
        </w:rPr>
        <w:t xml:space="preserve">## 40133              0                      0                      0</w:t>
      </w:r>
      <w:r>
        <w:br/>
      </w:r>
      <w:r>
        <w:rPr>
          <w:rStyle w:val="VerbatimChar"/>
        </w:rPr>
        <w:t xml:space="preserve">## 40142              0                      0                      0</w:t>
      </w:r>
      <w:r>
        <w:br/>
      </w:r>
      <w:r>
        <w:rPr>
          <w:rStyle w:val="VerbatimChar"/>
        </w:rPr>
        <w:t xml:space="preserve">## 40167              0                      0                      0</w:t>
      </w:r>
      <w:r>
        <w:br/>
      </w:r>
      <w:r>
        <w:rPr>
          <w:rStyle w:val="VerbatimChar"/>
        </w:rPr>
        <w:t xml:space="preserve">## 40180              0                      0                      0</w:t>
      </w:r>
      <w:r>
        <w:br/>
      </w:r>
      <w:r>
        <w:rPr>
          <w:rStyle w:val="VerbatimChar"/>
        </w:rPr>
        <w:t xml:space="preserve">## 40200              0                      0                      0</w:t>
      </w:r>
      <w:r>
        <w:br/>
      </w:r>
      <w:r>
        <w:rPr>
          <w:rStyle w:val="VerbatimChar"/>
        </w:rPr>
        <w:t xml:space="preserve">## 40212              0                      0                      0</w:t>
      </w:r>
      <w:r>
        <w:br/>
      </w:r>
      <w:r>
        <w:rPr>
          <w:rStyle w:val="VerbatimChar"/>
        </w:rPr>
        <w:t xml:space="preserve">## 40225              0                      0                      0</w:t>
      </w:r>
      <w:r>
        <w:br/>
      </w:r>
      <w:r>
        <w:rPr>
          <w:rStyle w:val="VerbatimChar"/>
        </w:rPr>
        <w:t xml:space="preserve">## 40255              0                      0                      0</w:t>
      </w:r>
      <w:r>
        <w:br/>
      </w:r>
      <w:r>
        <w:rPr>
          <w:rStyle w:val="VerbatimChar"/>
        </w:rPr>
        <w:t xml:space="preserve">## 40262              0                      0                      0</w:t>
      </w:r>
      <w:r>
        <w:br/>
      </w:r>
      <w:r>
        <w:rPr>
          <w:rStyle w:val="VerbatimChar"/>
        </w:rPr>
        <w:t xml:space="preserve">## 40275              0                      0                      0</w:t>
      </w:r>
      <w:r>
        <w:br/>
      </w:r>
      <w:r>
        <w:rPr>
          <w:rStyle w:val="VerbatimChar"/>
        </w:rPr>
        <w:t xml:space="preserve">## 40296              0                      0                      0</w:t>
      </w:r>
      <w:r>
        <w:br/>
      </w:r>
      <w:r>
        <w:rPr>
          <w:rStyle w:val="VerbatimChar"/>
        </w:rPr>
        <w:t xml:space="preserve">## 40305              0                      0                      0</w:t>
      </w:r>
      <w:r>
        <w:br/>
      </w:r>
      <w:r>
        <w:rPr>
          <w:rStyle w:val="VerbatimChar"/>
        </w:rPr>
        <w:t xml:space="preserve">## 40319              0                      0                      1</w:t>
      </w:r>
      <w:r>
        <w:br/>
      </w:r>
      <w:r>
        <w:rPr>
          <w:rStyle w:val="VerbatimChar"/>
        </w:rPr>
        <w:t xml:space="preserve">## 40343              0                      0                      0</w:t>
      </w:r>
      <w:r>
        <w:br/>
      </w:r>
      <w:r>
        <w:rPr>
          <w:rStyle w:val="VerbatimChar"/>
        </w:rPr>
        <w:t xml:space="preserve">## 40345              0                      0                      0</w:t>
      </w:r>
      <w:r>
        <w:br/>
      </w:r>
      <w:r>
        <w:rPr>
          <w:rStyle w:val="VerbatimChar"/>
        </w:rPr>
        <w:t xml:space="preserve">## 40350              0                      0                      0</w:t>
      </w:r>
      <w:r>
        <w:br/>
      </w:r>
      <w:r>
        <w:rPr>
          <w:rStyle w:val="VerbatimChar"/>
        </w:rPr>
        <w:t xml:space="preserve">## 40351              0                      0                      0</w:t>
      </w:r>
      <w:r>
        <w:br/>
      </w:r>
      <w:r>
        <w:rPr>
          <w:rStyle w:val="VerbatimChar"/>
        </w:rPr>
        <w:t xml:space="preserve">## 40356              0                      0                      0</w:t>
      </w:r>
      <w:r>
        <w:br/>
      </w:r>
      <w:r>
        <w:rPr>
          <w:rStyle w:val="VerbatimChar"/>
        </w:rPr>
        <w:t xml:space="preserve">## 40357              0                      0                      0</w:t>
      </w:r>
      <w:r>
        <w:br/>
      </w:r>
      <w:r>
        <w:rPr>
          <w:rStyle w:val="VerbatimChar"/>
        </w:rPr>
        <w:t xml:space="preserve">## 40362              0                      0                      0</w:t>
      </w:r>
      <w:r>
        <w:br/>
      </w:r>
      <w:r>
        <w:rPr>
          <w:rStyle w:val="VerbatimChar"/>
        </w:rPr>
        <w:t xml:space="preserve">## 40379              0                      0                      0</w:t>
      </w:r>
      <w:r>
        <w:br/>
      </w:r>
      <w:r>
        <w:rPr>
          <w:rStyle w:val="VerbatimChar"/>
        </w:rPr>
        <w:t xml:space="preserve">## 40382              0                      0                      0</w:t>
      </w:r>
      <w:r>
        <w:br/>
      </w:r>
      <w:r>
        <w:rPr>
          <w:rStyle w:val="VerbatimChar"/>
        </w:rPr>
        <w:t xml:space="preserve">## 40504              0                      0                      1</w:t>
      </w:r>
      <w:r>
        <w:br/>
      </w:r>
      <w:r>
        <w:rPr>
          <w:rStyle w:val="VerbatimChar"/>
        </w:rPr>
        <w:t xml:space="preserve">## 40530              0                      0                      0</w:t>
      </w:r>
      <w:r>
        <w:br/>
      </w:r>
      <w:r>
        <w:rPr>
          <w:rStyle w:val="VerbatimChar"/>
        </w:rPr>
        <w:t xml:space="preserve">## 40544              0                      0                      0</w:t>
      </w:r>
      <w:r>
        <w:br/>
      </w:r>
      <w:r>
        <w:rPr>
          <w:rStyle w:val="VerbatimChar"/>
        </w:rPr>
        <w:t xml:space="preserve">## 40568              0                      0                      0</w:t>
      </w:r>
      <w:r>
        <w:br/>
      </w:r>
      <w:r>
        <w:rPr>
          <w:rStyle w:val="VerbatimChar"/>
        </w:rPr>
        <w:t xml:space="preserve">## 40601              0                      0                      0</w:t>
      </w:r>
      <w:r>
        <w:br/>
      </w:r>
      <w:r>
        <w:rPr>
          <w:rStyle w:val="VerbatimChar"/>
        </w:rPr>
        <w:t xml:space="preserve">## 40602              0                      0                      0</w:t>
      </w:r>
      <w:r>
        <w:br/>
      </w:r>
      <w:r>
        <w:rPr>
          <w:rStyle w:val="VerbatimChar"/>
        </w:rPr>
        <w:t xml:space="preserve">## 40611              0                      0                      0</w:t>
      </w:r>
      <w:r>
        <w:br/>
      </w:r>
      <w:r>
        <w:rPr>
          <w:rStyle w:val="VerbatimChar"/>
        </w:rPr>
        <w:t xml:space="preserve">## 40617              0                      0                      0</w:t>
      </w:r>
      <w:r>
        <w:br/>
      </w:r>
      <w:r>
        <w:rPr>
          <w:rStyle w:val="VerbatimChar"/>
        </w:rPr>
        <w:t xml:space="preserve">## 40623              0                      0                      0</w:t>
      </w:r>
      <w:r>
        <w:br/>
      </w:r>
      <w:r>
        <w:rPr>
          <w:rStyle w:val="VerbatimChar"/>
        </w:rPr>
        <w:t xml:space="preserve">## 40647              0                      0                      0</w:t>
      </w:r>
      <w:r>
        <w:br/>
      </w:r>
      <w:r>
        <w:rPr>
          <w:rStyle w:val="VerbatimChar"/>
        </w:rPr>
        <w:t xml:space="preserve">## 40670              0                      1                      0</w:t>
      </w:r>
      <w:r>
        <w:br/>
      </w:r>
      <w:r>
        <w:rPr>
          <w:rStyle w:val="VerbatimChar"/>
        </w:rPr>
        <w:t xml:space="preserve">## 40672              0                      0                      1</w:t>
      </w:r>
      <w:r>
        <w:br/>
      </w:r>
      <w:r>
        <w:rPr>
          <w:rStyle w:val="VerbatimChar"/>
        </w:rPr>
        <w:t xml:space="preserve">## 40674              0                      0                      0</w:t>
      </w:r>
      <w:r>
        <w:br/>
      </w:r>
      <w:r>
        <w:rPr>
          <w:rStyle w:val="VerbatimChar"/>
        </w:rPr>
        <w:t xml:space="preserve">## 40687              0                      0                      0</w:t>
      </w:r>
      <w:r>
        <w:br/>
      </w:r>
      <w:r>
        <w:rPr>
          <w:rStyle w:val="VerbatimChar"/>
        </w:rPr>
        <w:t xml:space="preserve">## 40704              0                      0                      0</w:t>
      </w:r>
      <w:r>
        <w:br/>
      </w:r>
      <w:r>
        <w:rPr>
          <w:rStyle w:val="VerbatimChar"/>
        </w:rPr>
        <w:t xml:space="preserve">## 40705              0                      1                      0</w:t>
      </w:r>
      <w:r>
        <w:br/>
      </w:r>
      <w:r>
        <w:rPr>
          <w:rStyle w:val="VerbatimChar"/>
        </w:rPr>
        <w:t xml:space="preserve">## 40734              0                      1                      0</w:t>
      </w:r>
      <w:r>
        <w:br/>
      </w:r>
      <w:r>
        <w:rPr>
          <w:rStyle w:val="VerbatimChar"/>
        </w:rPr>
        <w:t xml:space="preserve">## 40747              0                      0                      0</w:t>
      </w:r>
      <w:r>
        <w:br/>
      </w:r>
      <w:r>
        <w:rPr>
          <w:rStyle w:val="VerbatimChar"/>
        </w:rPr>
        <w:t xml:space="preserve">## 40781              0                      0                      0</w:t>
      </w:r>
      <w:r>
        <w:br/>
      </w:r>
      <w:r>
        <w:rPr>
          <w:rStyle w:val="VerbatimChar"/>
        </w:rPr>
        <w:t xml:space="preserve">## 40819              0                      0                      0</w:t>
      </w:r>
      <w:r>
        <w:br/>
      </w:r>
      <w:r>
        <w:rPr>
          <w:rStyle w:val="VerbatimChar"/>
        </w:rPr>
        <w:t xml:space="preserve">## 40850              0                      0                      0</w:t>
      </w:r>
      <w:r>
        <w:br/>
      </w:r>
      <w:r>
        <w:rPr>
          <w:rStyle w:val="VerbatimChar"/>
        </w:rPr>
        <w:t xml:space="preserve">## 40856              0                      0                      0</w:t>
      </w:r>
      <w:r>
        <w:br/>
      </w:r>
      <w:r>
        <w:rPr>
          <w:rStyle w:val="VerbatimChar"/>
        </w:rPr>
        <w:t xml:space="preserve">## 40886              0                      0                      0</w:t>
      </w:r>
      <w:r>
        <w:br/>
      </w:r>
      <w:r>
        <w:rPr>
          <w:rStyle w:val="VerbatimChar"/>
        </w:rPr>
        <w:t xml:space="preserve">## 40915              0                      0                      0</w:t>
      </w:r>
      <w:r>
        <w:br/>
      </w:r>
      <w:r>
        <w:rPr>
          <w:rStyle w:val="VerbatimChar"/>
        </w:rPr>
        <w:t xml:space="preserve">## 40928              0                      0                      0</w:t>
      </w:r>
      <w:r>
        <w:br/>
      </w:r>
      <w:r>
        <w:rPr>
          <w:rStyle w:val="VerbatimChar"/>
        </w:rPr>
        <w:t xml:space="preserve">## 40930              0                      0                      0</w:t>
      </w:r>
      <w:r>
        <w:br/>
      </w:r>
      <w:r>
        <w:rPr>
          <w:rStyle w:val="VerbatimChar"/>
        </w:rPr>
        <w:t xml:space="preserve">## 40936              0                      0                      0</w:t>
      </w:r>
      <w:r>
        <w:br/>
      </w:r>
      <w:r>
        <w:rPr>
          <w:rStyle w:val="VerbatimChar"/>
        </w:rPr>
        <w:t xml:space="preserve">## 40944              0                      0                      0</w:t>
      </w:r>
      <w:r>
        <w:br/>
      </w:r>
      <w:r>
        <w:rPr>
          <w:rStyle w:val="VerbatimChar"/>
        </w:rPr>
        <w:t xml:space="preserve">## 40948              0                      0                      0</w:t>
      </w:r>
      <w:r>
        <w:br/>
      </w:r>
      <w:r>
        <w:rPr>
          <w:rStyle w:val="VerbatimChar"/>
        </w:rPr>
        <w:t xml:space="preserve">## 40955              0                      0                      0</w:t>
      </w:r>
      <w:r>
        <w:br/>
      </w:r>
      <w:r>
        <w:rPr>
          <w:rStyle w:val="VerbatimChar"/>
        </w:rPr>
        <w:t xml:space="preserve">## 40956              0                      0                      0</w:t>
      </w:r>
      <w:r>
        <w:br/>
      </w:r>
      <w:r>
        <w:rPr>
          <w:rStyle w:val="VerbatimChar"/>
        </w:rPr>
        <w:t xml:space="preserve">## 40973              0                      0                      1</w:t>
      </w:r>
      <w:r>
        <w:br/>
      </w:r>
      <w:r>
        <w:rPr>
          <w:rStyle w:val="VerbatimChar"/>
        </w:rPr>
        <w:t xml:space="preserve">## 40981              0                      0                      0</w:t>
      </w:r>
      <w:r>
        <w:br/>
      </w:r>
      <w:r>
        <w:rPr>
          <w:rStyle w:val="VerbatimChar"/>
        </w:rPr>
        <w:t xml:space="preserve">## 41007              0                      0                      0</w:t>
      </w:r>
      <w:r>
        <w:br/>
      </w:r>
      <w:r>
        <w:rPr>
          <w:rStyle w:val="VerbatimChar"/>
        </w:rPr>
        <w:t xml:space="preserve">## 41085              0                      0                      0</w:t>
      </w:r>
      <w:r>
        <w:br/>
      </w:r>
      <w:r>
        <w:rPr>
          <w:rStyle w:val="VerbatimChar"/>
        </w:rPr>
        <w:t xml:space="preserve">## 41086              0                      0                      0</w:t>
      </w:r>
      <w:r>
        <w:br/>
      </w:r>
      <w:r>
        <w:rPr>
          <w:rStyle w:val="VerbatimChar"/>
        </w:rPr>
        <w:t xml:space="preserve">## 41088              0                      0                      0</w:t>
      </w:r>
      <w:r>
        <w:br/>
      </w:r>
      <w:r>
        <w:rPr>
          <w:rStyle w:val="VerbatimChar"/>
        </w:rPr>
        <w:t xml:space="preserve">## 41091              0                      0                      0</w:t>
      </w:r>
      <w:r>
        <w:br/>
      </w:r>
      <w:r>
        <w:rPr>
          <w:rStyle w:val="VerbatimChar"/>
        </w:rPr>
        <w:t xml:space="preserve">## 41109              0                      0                      0</w:t>
      </w:r>
      <w:r>
        <w:br/>
      </w:r>
      <w:r>
        <w:rPr>
          <w:rStyle w:val="VerbatimChar"/>
        </w:rPr>
        <w:t xml:space="preserve">## 41111              0                      0                      0</w:t>
      </w:r>
      <w:r>
        <w:br/>
      </w:r>
      <w:r>
        <w:rPr>
          <w:rStyle w:val="VerbatimChar"/>
        </w:rPr>
        <w:t xml:space="preserve">## 41138              0                      1                      0</w:t>
      </w:r>
      <w:r>
        <w:br/>
      </w:r>
      <w:r>
        <w:rPr>
          <w:rStyle w:val="VerbatimChar"/>
        </w:rPr>
        <w:t xml:space="preserve">## 41195              0                      0                      1</w:t>
      </w:r>
      <w:r>
        <w:br/>
      </w:r>
      <w:r>
        <w:rPr>
          <w:rStyle w:val="VerbatimChar"/>
        </w:rPr>
        <w:t xml:space="preserve">## 41199              0                      0                      0</w:t>
      </w:r>
      <w:r>
        <w:br/>
      </w:r>
      <w:r>
        <w:rPr>
          <w:rStyle w:val="VerbatimChar"/>
        </w:rPr>
        <w:t xml:space="preserve">## 41200              0                      0                      0</w:t>
      </w:r>
      <w:r>
        <w:br/>
      </w:r>
      <w:r>
        <w:rPr>
          <w:rStyle w:val="VerbatimChar"/>
        </w:rPr>
        <w:t xml:space="preserve">## 41201              0                      0                      0</w:t>
      </w:r>
      <w:r>
        <w:br/>
      </w:r>
      <w:r>
        <w:rPr>
          <w:rStyle w:val="VerbatimChar"/>
        </w:rPr>
        <w:t xml:space="preserve">## 41222              0                      0                      0</w:t>
      </w:r>
      <w:r>
        <w:br/>
      </w:r>
      <w:r>
        <w:rPr>
          <w:rStyle w:val="VerbatimChar"/>
        </w:rPr>
        <w:t xml:space="preserve">## 41228              0                      0                      0</w:t>
      </w:r>
      <w:r>
        <w:br/>
      </w:r>
      <w:r>
        <w:rPr>
          <w:rStyle w:val="VerbatimChar"/>
        </w:rPr>
        <w:t xml:space="preserve">## 41230              0                      0                      0</w:t>
      </w:r>
      <w:r>
        <w:br/>
      </w:r>
      <w:r>
        <w:rPr>
          <w:rStyle w:val="VerbatimChar"/>
        </w:rPr>
        <w:t xml:space="preserve">## 41231              0                      0                      0</w:t>
      </w:r>
      <w:r>
        <w:br/>
      </w:r>
      <w:r>
        <w:rPr>
          <w:rStyle w:val="VerbatimChar"/>
        </w:rPr>
        <w:t xml:space="preserve">## 41237              0                      0                      0</w:t>
      </w:r>
      <w:r>
        <w:br/>
      </w:r>
      <w:r>
        <w:rPr>
          <w:rStyle w:val="VerbatimChar"/>
        </w:rPr>
        <w:t xml:space="preserve">## 41244              0                      0                      1</w:t>
      </w:r>
      <w:r>
        <w:br/>
      </w:r>
      <w:r>
        <w:rPr>
          <w:rStyle w:val="VerbatimChar"/>
        </w:rPr>
        <w:t xml:space="preserve">## 41248              0                      0                      0</w:t>
      </w:r>
      <w:r>
        <w:br/>
      </w:r>
      <w:r>
        <w:rPr>
          <w:rStyle w:val="VerbatimChar"/>
        </w:rPr>
        <w:t xml:space="preserve">## 41249              0                      0                      0</w:t>
      </w:r>
      <w:r>
        <w:br/>
      </w:r>
      <w:r>
        <w:rPr>
          <w:rStyle w:val="VerbatimChar"/>
        </w:rPr>
        <w:t xml:space="preserve">## 41273              0                      0                      0</w:t>
      </w:r>
      <w:r>
        <w:br/>
      </w:r>
      <w:r>
        <w:rPr>
          <w:rStyle w:val="VerbatimChar"/>
        </w:rPr>
        <w:t xml:space="preserve">## 41276              0                      0                      0</w:t>
      </w:r>
      <w:r>
        <w:br/>
      </w:r>
      <w:r>
        <w:rPr>
          <w:rStyle w:val="VerbatimChar"/>
        </w:rPr>
        <w:t xml:space="preserve">## 41305              0                      0                      0</w:t>
      </w:r>
      <w:r>
        <w:br/>
      </w:r>
      <w:r>
        <w:rPr>
          <w:rStyle w:val="VerbatimChar"/>
        </w:rPr>
        <w:t xml:space="preserve">## 41322              0                      0                      0</w:t>
      </w:r>
      <w:r>
        <w:br/>
      </w:r>
      <w:r>
        <w:rPr>
          <w:rStyle w:val="VerbatimChar"/>
        </w:rPr>
        <w:t xml:space="preserve">## 41323              0                      0                      0</w:t>
      </w:r>
      <w:r>
        <w:br/>
      </w:r>
      <w:r>
        <w:rPr>
          <w:rStyle w:val="VerbatimChar"/>
        </w:rPr>
        <w:t xml:space="preserve">## 41324              0                      0                      0</w:t>
      </w:r>
      <w:r>
        <w:br/>
      </w:r>
      <w:r>
        <w:rPr>
          <w:rStyle w:val="VerbatimChar"/>
        </w:rPr>
        <w:t xml:space="preserve">## 41339              0                      0                      0</w:t>
      </w:r>
      <w:r>
        <w:br/>
      </w:r>
      <w:r>
        <w:rPr>
          <w:rStyle w:val="VerbatimChar"/>
        </w:rPr>
        <w:t xml:space="preserve">## 41389              0                      0                      0</w:t>
      </w:r>
      <w:r>
        <w:br/>
      </w:r>
      <w:r>
        <w:rPr>
          <w:rStyle w:val="VerbatimChar"/>
        </w:rPr>
        <w:t xml:space="preserve">## 41394              0                      0                      0</w:t>
      </w:r>
      <w:r>
        <w:br/>
      </w:r>
      <w:r>
        <w:rPr>
          <w:rStyle w:val="VerbatimChar"/>
        </w:rPr>
        <w:t xml:space="preserve">## 41395              0                      0                      0</w:t>
      </w:r>
      <w:r>
        <w:br/>
      </w:r>
      <w:r>
        <w:rPr>
          <w:rStyle w:val="VerbatimChar"/>
        </w:rPr>
        <w:t xml:space="preserve">## 41412              0                      0                      0</w:t>
      </w:r>
      <w:r>
        <w:br/>
      </w:r>
      <w:r>
        <w:rPr>
          <w:rStyle w:val="VerbatimChar"/>
        </w:rPr>
        <w:t xml:space="preserve">## 41416              0                      0                      0</w:t>
      </w:r>
      <w:r>
        <w:br/>
      </w:r>
      <w:r>
        <w:rPr>
          <w:rStyle w:val="VerbatimChar"/>
        </w:rPr>
        <w:t xml:space="preserve">## 41425              0                      0                      0</w:t>
      </w:r>
      <w:r>
        <w:br/>
      </w:r>
      <w:r>
        <w:rPr>
          <w:rStyle w:val="VerbatimChar"/>
        </w:rPr>
        <w:t xml:space="preserve">## 41477              0                      0                      0</w:t>
      </w:r>
      <w:r>
        <w:br/>
      </w:r>
      <w:r>
        <w:rPr>
          <w:rStyle w:val="VerbatimChar"/>
        </w:rPr>
        <w:t xml:space="preserve">## 41488              0                      0                      0</w:t>
      </w:r>
      <w:r>
        <w:br/>
      </w:r>
      <w:r>
        <w:rPr>
          <w:rStyle w:val="VerbatimChar"/>
        </w:rPr>
        <w:t xml:space="preserve">## 41509              0                      0                      0</w:t>
      </w:r>
      <w:r>
        <w:br/>
      </w:r>
      <w:r>
        <w:rPr>
          <w:rStyle w:val="VerbatimChar"/>
        </w:rPr>
        <w:t xml:space="preserve">## 41519              0                      0                      0</w:t>
      </w:r>
      <w:r>
        <w:br/>
      </w:r>
      <w:r>
        <w:rPr>
          <w:rStyle w:val="VerbatimChar"/>
        </w:rPr>
        <w:t xml:space="preserve">## 41537              0                      0                      0</w:t>
      </w:r>
      <w:r>
        <w:br/>
      </w:r>
      <w:r>
        <w:rPr>
          <w:rStyle w:val="VerbatimChar"/>
        </w:rPr>
        <w:t xml:space="preserve">## 41559              0                      0                      0</w:t>
      </w:r>
      <w:r>
        <w:br/>
      </w:r>
      <w:r>
        <w:rPr>
          <w:rStyle w:val="VerbatimChar"/>
        </w:rPr>
        <w:t xml:space="preserve">## 41564              0                      0                      0</w:t>
      </w:r>
      <w:r>
        <w:br/>
      </w:r>
      <w:r>
        <w:rPr>
          <w:rStyle w:val="VerbatimChar"/>
        </w:rPr>
        <w:t xml:space="preserve">## 41573              0                      0                      0</w:t>
      </w:r>
      <w:r>
        <w:br/>
      </w:r>
      <w:r>
        <w:rPr>
          <w:rStyle w:val="VerbatimChar"/>
        </w:rPr>
        <w:t xml:space="preserve">## 41672              0                      0                      0</w:t>
      </w:r>
      <w:r>
        <w:br/>
      </w:r>
      <w:r>
        <w:rPr>
          <w:rStyle w:val="VerbatimChar"/>
        </w:rPr>
        <w:t xml:space="preserve">## 41692              0                      0                      0</w:t>
      </w:r>
      <w:r>
        <w:br/>
      </w:r>
      <w:r>
        <w:rPr>
          <w:rStyle w:val="VerbatimChar"/>
        </w:rPr>
        <w:t xml:space="preserve">## 41722              0                      0                      0</w:t>
      </w:r>
      <w:r>
        <w:br/>
      </w:r>
      <w:r>
        <w:rPr>
          <w:rStyle w:val="VerbatimChar"/>
        </w:rPr>
        <w:t xml:space="preserve">## 41724              0                      0                      0</w:t>
      </w:r>
      <w:r>
        <w:br/>
      </w:r>
      <w:r>
        <w:rPr>
          <w:rStyle w:val="VerbatimChar"/>
        </w:rPr>
        <w:t xml:space="preserve">## 41740              0                      0                      0</w:t>
      </w:r>
      <w:r>
        <w:br/>
      </w:r>
      <w:r>
        <w:rPr>
          <w:rStyle w:val="VerbatimChar"/>
        </w:rPr>
        <w:t xml:space="preserve">## 41748              0                      0                      0</w:t>
      </w:r>
      <w:r>
        <w:br/>
      </w:r>
      <w:r>
        <w:rPr>
          <w:rStyle w:val="VerbatimChar"/>
        </w:rPr>
        <w:t xml:space="preserve">## 41771              0                      0                      0</w:t>
      </w:r>
      <w:r>
        <w:br/>
      </w:r>
      <w:r>
        <w:rPr>
          <w:rStyle w:val="VerbatimChar"/>
        </w:rPr>
        <w:t xml:space="preserve">## 41781              0                      0                      0</w:t>
      </w:r>
      <w:r>
        <w:br/>
      </w:r>
      <w:r>
        <w:rPr>
          <w:rStyle w:val="VerbatimChar"/>
        </w:rPr>
        <w:t xml:space="preserve">## 41782              0                      0                      0</w:t>
      </w:r>
      <w:r>
        <w:br/>
      </w:r>
      <w:r>
        <w:rPr>
          <w:rStyle w:val="VerbatimChar"/>
        </w:rPr>
        <w:t xml:space="preserve">## 41785              0                      0                      0</w:t>
      </w:r>
      <w:r>
        <w:br/>
      </w:r>
      <w:r>
        <w:rPr>
          <w:rStyle w:val="VerbatimChar"/>
        </w:rPr>
        <w:t xml:space="preserve">## 41791              0                      0                      0</w:t>
      </w:r>
      <w:r>
        <w:br/>
      </w:r>
      <w:r>
        <w:rPr>
          <w:rStyle w:val="VerbatimChar"/>
        </w:rPr>
        <w:t xml:space="preserve">## 41802              0                      0                      0</w:t>
      </w:r>
      <w:r>
        <w:br/>
      </w:r>
      <w:r>
        <w:rPr>
          <w:rStyle w:val="VerbatimChar"/>
        </w:rPr>
        <w:t xml:space="preserve">## 41804              0                      0                      0</w:t>
      </w:r>
      <w:r>
        <w:br/>
      </w:r>
      <w:r>
        <w:rPr>
          <w:rStyle w:val="VerbatimChar"/>
        </w:rPr>
        <w:t xml:space="preserve">## 41836              0                      0                      1</w:t>
      </w:r>
      <w:r>
        <w:br/>
      </w:r>
      <w:r>
        <w:rPr>
          <w:rStyle w:val="VerbatimChar"/>
        </w:rPr>
        <w:t xml:space="preserve">## 41858              0                      0                      0</w:t>
      </w:r>
      <w:r>
        <w:br/>
      </w:r>
      <w:r>
        <w:rPr>
          <w:rStyle w:val="VerbatimChar"/>
        </w:rPr>
        <w:t xml:space="preserve">## 41867              0                      0                      0</w:t>
      </w:r>
      <w:r>
        <w:br/>
      </w:r>
      <w:r>
        <w:rPr>
          <w:rStyle w:val="VerbatimChar"/>
        </w:rPr>
        <w:t xml:space="preserve">## 41935              0                      0                      0</w:t>
      </w:r>
      <w:r>
        <w:br/>
      </w:r>
      <w:r>
        <w:rPr>
          <w:rStyle w:val="VerbatimChar"/>
        </w:rPr>
        <w:t xml:space="preserve">## 41952              0                      0                      0</w:t>
      </w:r>
      <w:r>
        <w:br/>
      </w:r>
      <w:r>
        <w:rPr>
          <w:rStyle w:val="VerbatimChar"/>
        </w:rPr>
        <w:t xml:space="preserve">## 41957              0                      0                      0</w:t>
      </w:r>
      <w:r>
        <w:br/>
      </w:r>
      <w:r>
        <w:rPr>
          <w:rStyle w:val="VerbatimChar"/>
        </w:rPr>
        <w:t xml:space="preserve">## 42025              0                      0                      0</w:t>
      </w:r>
      <w:r>
        <w:br/>
      </w:r>
      <w:r>
        <w:rPr>
          <w:rStyle w:val="VerbatimChar"/>
        </w:rPr>
        <w:t xml:space="preserve">## 42028              0                      0                      0</w:t>
      </w:r>
      <w:r>
        <w:br/>
      </w:r>
      <w:r>
        <w:rPr>
          <w:rStyle w:val="VerbatimChar"/>
        </w:rPr>
        <w:t xml:space="preserve">## 42035              0                      0                      0</w:t>
      </w:r>
      <w:r>
        <w:br/>
      </w:r>
      <w:r>
        <w:rPr>
          <w:rStyle w:val="VerbatimChar"/>
        </w:rPr>
        <w:t xml:space="preserve">## 42112              0                      0                      0</w:t>
      </w:r>
      <w:r>
        <w:br/>
      </w:r>
      <w:r>
        <w:rPr>
          <w:rStyle w:val="VerbatimChar"/>
        </w:rPr>
        <w:t xml:space="preserve">## 42113              0                      0                      0</w:t>
      </w:r>
      <w:r>
        <w:br/>
      </w:r>
      <w:r>
        <w:rPr>
          <w:rStyle w:val="VerbatimChar"/>
        </w:rPr>
        <w:t xml:space="preserve">## 42128              0                      0                      0</w:t>
      </w:r>
      <w:r>
        <w:br/>
      </w:r>
      <w:r>
        <w:rPr>
          <w:rStyle w:val="VerbatimChar"/>
        </w:rPr>
        <w:t xml:space="preserve">## 42130              0                      0                      0</w:t>
      </w:r>
      <w:r>
        <w:br/>
      </w:r>
      <w:r>
        <w:rPr>
          <w:rStyle w:val="VerbatimChar"/>
        </w:rPr>
        <w:t xml:space="preserve">## 42153              0                      0                      0</w:t>
      </w:r>
      <w:r>
        <w:br/>
      </w:r>
      <w:r>
        <w:rPr>
          <w:rStyle w:val="VerbatimChar"/>
        </w:rPr>
        <w:t xml:space="preserve">## 42157              0                      0                      0</w:t>
      </w:r>
      <w:r>
        <w:br/>
      </w:r>
      <w:r>
        <w:rPr>
          <w:rStyle w:val="VerbatimChar"/>
        </w:rPr>
        <w:t xml:space="preserve">## 42167              0                      0                      0</w:t>
      </w:r>
      <w:r>
        <w:br/>
      </w:r>
      <w:r>
        <w:rPr>
          <w:rStyle w:val="VerbatimChar"/>
        </w:rPr>
        <w:t xml:space="preserve">## 42191              0                      0                      0</w:t>
      </w:r>
      <w:r>
        <w:br/>
      </w:r>
      <w:r>
        <w:rPr>
          <w:rStyle w:val="VerbatimChar"/>
        </w:rPr>
        <w:t xml:space="preserve">## 42196              0                      0                      0</w:t>
      </w:r>
      <w:r>
        <w:br/>
      </w:r>
      <w:r>
        <w:rPr>
          <w:rStyle w:val="VerbatimChar"/>
        </w:rPr>
        <w:t xml:space="preserve">## 42208              0                      0                      0</w:t>
      </w:r>
      <w:r>
        <w:br/>
      </w:r>
      <w:r>
        <w:rPr>
          <w:rStyle w:val="VerbatimChar"/>
        </w:rPr>
        <w:t xml:space="preserve">## 42271              0                      0                      0</w:t>
      </w:r>
      <w:r>
        <w:br/>
      </w:r>
      <w:r>
        <w:rPr>
          <w:rStyle w:val="VerbatimChar"/>
        </w:rPr>
        <w:t xml:space="preserve">## 42289              0                      0                      0</w:t>
      </w:r>
      <w:r>
        <w:br/>
      </w:r>
      <w:r>
        <w:rPr>
          <w:rStyle w:val="VerbatimChar"/>
        </w:rPr>
        <w:t xml:space="preserve">## 42300              0                      0                      0</w:t>
      </w:r>
      <w:r>
        <w:br/>
      </w:r>
      <w:r>
        <w:rPr>
          <w:rStyle w:val="VerbatimChar"/>
        </w:rPr>
        <w:t xml:space="preserve">## 42310              0                      0                      0</w:t>
      </w:r>
      <w:r>
        <w:br/>
      </w:r>
      <w:r>
        <w:rPr>
          <w:rStyle w:val="VerbatimChar"/>
        </w:rPr>
        <w:t xml:space="preserve">## 42341              0                      0                      0</w:t>
      </w:r>
      <w:r>
        <w:br/>
      </w:r>
      <w:r>
        <w:rPr>
          <w:rStyle w:val="VerbatimChar"/>
        </w:rPr>
        <w:t xml:space="preserve">## 42342              0                      0                      0</w:t>
      </w:r>
      <w:r>
        <w:br/>
      </w:r>
      <w:r>
        <w:rPr>
          <w:rStyle w:val="VerbatimChar"/>
        </w:rPr>
        <w:t xml:space="preserve">## 42343              0                      0                      0</w:t>
      </w:r>
      <w:r>
        <w:br/>
      </w:r>
      <w:r>
        <w:rPr>
          <w:rStyle w:val="VerbatimChar"/>
        </w:rPr>
        <w:t xml:space="preserve">## 42360              0                      0                      0</w:t>
      </w:r>
      <w:r>
        <w:br/>
      </w:r>
      <w:r>
        <w:rPr>
          <w:rStyle w:val="VerbatimChar"/>
        </w:rPr>
        <w:t xml:space="preserve">## 42366              0                      0                      0</w:t>
      </w:r>
      <w:r>
        <w:br/>
      </w:r>
      <w:r>
        <w:rPr>
          <w:rStyle w:val="VerbatimChar"/>
        </w:rPr>
        <w:t xml:space="preserve">## 42372              0                      0                      0</w:t>
      </w:r>
      <w:r>
        <w:br/>
      </w:r>
      <w:r>
        <w:rPr>
          <w:rStyle w:val="VerbatimChar"/>
        </w:rPr>
        <w:t xml:space="preserve">## 42400              0                      0                      0</w:t>
      </w:r>
      <w:r>
        <w:br/>
      </w:r>
      <w:r>
        <w:rPr>
          <w:rStyle w:val="VerbatimChar"/>
        </w:rPr>
        <w:t xml:space="preserve">## 42411              0                      0                      0</w:t>
      </w:r>
      <w:r>
        <w:br/>
      </w:r>
      <w:r>
        <w:rPr>
          <w:rStyle w:val="VerbatimChar"/>
        </w:rPr>
        <w:t xml:space="preserve">## 42432              0                      0                      0</w:t>
      </w:r>
      <w:r>
        <w:br/>
      </w:r>
      <w:r>
        <w:rPr>
          <w:rStyle w:val="VerbatimChar"/>
        </w:rPr>
        <w:t xml:space="preserve">## 42444              0                      0                      0</w:t>
      </w:r>
      <w:r>
        <w:br/>
      </w:r>
      <w:r>
        <w:rPr>
          <w:rStyle w:val="VerbatimChar"/>
        </w:rPr>
        <w:t xml:space="preserve">## 42474              0                      0                      1</w:t>
      </w:r>
      <w:r>
        <w:br/>
      </w:r>
      <w:r>
        <w:rPr>
          <w:rStyle w:val="VerbatimChar"/>
        </w:rPr>
        <w:t xml:space="preserve">##       pub_interval_2010_2014 pub_interval_2005_2009 pub_interval_2000_2004</w:t>
      </w:r>
      <w:r>
        <w:br/>
      </w:r>
      <w:r>
        <w:rPr>
          <w:rStyle w:val="VerbatimChar"/>
        </w:rPr>
        <w:t xml:space="preserve">## 35                         0                      0                      0</w:t>
      </w:r>
      <w:r>
        <w:br/>
      </w:r>
      <w:r>
        <w:rPr>
          <w:rStyle w:val="VerbatimChar"/>
        </w:rPr>
        <w:t xml:space="preserve">## 73                         1                      0                      0</w:t>
      </w:r>
      <w:r>
        <w:br/>
      </w:r>
      <w:r>
        <w:rPr>
          <w:rStyle w:val="VerbatimChar"/>
        </w:rPr>
        <w:t xml:space="preserve">## 80                         1                      0                      0</w:t>
      </w:r>
      <w:r>
        <w:br/>
      </w:r>
      <w:r>
        <w:rPr>
          <w:rStyle w:val="VerbatimChar"/>
        </w:rPr>
        <w:t xml:space="preserve">## 95                         1                      0                      0</w:t>
      </w:r>
      <w:r>
        <w:br/>
      </w:r>
      <w:r>
        <w:rPr>
          <w:rStyle w:val="VerbatimChar"/>
        </w:rPr>
        <w:t xml:space="preserve">## 104                        1                      0                      0</w:t>
      </w:r>
      <w:r>
        <w:br/>
      </w:r>
      <w:r>
        <w:rPr>
          <w:rStyle w:val="VerbatimChar"/>
        </w:rPr>
        <w:t xml:space="preserve">## 105                        1                      0                      0</w:t>
      </w:r>
      <w:r>
        <w:br/>
      </w:r>
      <w:r>
        <w:rPr>
          <w:rStyle w:val="VerbatimChar"/>
        </w:rPr>
        <w:t xml:space="preserve">## 113                        0                      1                      0</w:t>
      </w:r>
      <w:r>
        <w:br/>
      </w:r>
      <w:r>
        <w:rPr>
          <w:rStyle w:val="VerbatimChar"/>
        </w:rPr>
        <w:t xml:space="preserve">## 168                        1                      0                      0</w:t>
      </w:r>
      <w:r>
        <w:br/>
      </w:r>
      <w:r>
        <w:rPr>
          <w:rStyle w:val="VerbatimChar"/>
        </w:rPr>
        <w:t xml:space="preserve">## 169                        0                      1                      0</w:t>
      </w:r>
      <w:r>
        <w:br/>
      </w:r>
      <w:r>
        <w:rPr>
          <w:rStyle w:val="VerbatimChar"/>
        </w:rPr>
        <w:t xml:space="preserve">## 175                        1                      0                      0</w:t>
      </w:r>
      <w:r>
        <w:br/>
      </w:r>
      <w:r>
        <w:rPr>
          <w:rStyle w:val="VerbatimChar"/>
        </w:rPr>
        <w:t xml:space="preserve">## 186                        0                      1                      0</w:t>
      </w:r>
      <w:r>
        <w:br/>
      </w:r>
      <w:r>
        <w:rPr>
          <w:rStyle w:val="VerbatimChar"/>
        </w:rPr>
        <w:t xml:space="preserve">## 192                        0                      0                      1</w:t>
      </w:r>
      <w:r>
        <w:br/>
      </w:r>
      <w:r>
        <w:rPr>
          <w:rStyle w:val="VerbatimChar"/>
        </w:rPr>
        <w:t xml:space="preserve">## 199                        0                      0                      1</w:t>
      </w:r>
      <w:r>
        <w:br/>
      </w:r>
      <w:r>
        <w:rPr>
          <w:rStyle w:val="VerbatimChar"/>
        </w:rPr>
        <w:t xml:space="preserve">## 213                        1                      0                      0</w:t>
      </w:r>
      <w:r>
        <w:br/>
      </w:r>
      <w:r>
        <w:rPr>
          <w:rStyle w:val="VerbatimChar"/>
        </w:rPr>
        <w:t xml:space="preserve">## 219                        0                      1                      0</w:t>
      </w:r>
      <w:r>
        <w:br/>
      </w:r>
      <w:r>
        <w:rPr>
          <w:rStyle w:val="VerbatimChar"/>
        </w:rPr>
        <w:t xml:space="preserve">## 227                        1                      0                      0</w:t>
      </w:r>
      <w:r>
        <w:br/>
      </w:r>
      <w:r>
        <w:rPr>
          <w:rStyle w:val="VerbatimChar"/>
        </w:rPr>
        <w:t xml:space="preserve">## 234                        0                      1                      0</w:t>
      </w:r>
      <w:r>
        <w:br/>
      </w:r>
      <w:r>
        <w:rPr>
          <w:rStyle w:val="VerbatimChar"/>
        </w:rPr>
        <w:t xml:space="preserve">## 242                        1                      0                      0</w:t>
      </w:r>
      <w:r>
        <w:br/>
      </w:r>
      <w:r>
        <w:rPr>
          <w:rStyle w:val="VerbatimChar"/>
        </w:rPr>
        <w:t xml:space="preserve">## 248                        0                      0                      1</w:t>
      </w:r>
      <w:r>
        <w:br/>
      </w:r>
      <w:r>
        <w:rPr>
          <w:rStyle w:val="VerbatimChar"/>
        </w:rPr>
        <w:t xml:space="preserve">## 267                        0                      0                      1</w:t>
      </w:r>
      <w:r>
        <w:br/>
      </w:r>
      <w:r>
        <w:rPr>
          <w:rStyle w:val="VerbatimChar"/>
        </w:rPr>
        <w:t xml:space="preserve">## 273                        0                      0                      0</w:t>
      </w:r>
      <w:r>
        <w:br/>
      </w:r>
      <w:r>
        <w:rPr>
          <w:rStyle w:val="VerbatimChar"/>
        </w:rPr>
        <w:t xml:space="preserve">## 278                        0                      1                      0</w:t>
      </w:r>
      <w:r>
        <w:br/>
      </w:r>
      <w:r>
        <w:rPr>
          <w:rStyle w:val="VerbatimChar"/>
        </w:rPr>
        <w:t xml:space="preserve">## 283                        0                      0                      0</w:t>
      </w:r>
      <w:r>
        <w:br/>
      </w:r>
      <w:r>
        <w:rPr>
          <w:rStyle w:val="VerbatimChar"/>
        </w:rPr>
        <w:t xml:space="preserve">## 290                        1                      0                      0</w:t>
      </w:r>
      <w:r>
        <w:br/>
      </w:r>
      <w:r>
        <w:rPr>
          <w:rStyle w:val="VerbatimChar"/>
        </w:rPr>
        <w:t xml:space="preserve">## 302                        1                      0                      0</w:t>
      </w:r>
      <w:r>
        <w:br/>
      </w:r>
      <w:r>
        <w:rPr>
          <w:rStyle w:val="VerbatimChar"/>
        </w:rPr>
        <w:t xml:space="preserve">## 315                        0                      0                      0</w:t>
      </w:r>
      <w:r>
        <w:br/>
      </w:r>
      <w:r>
        <w:rPr>
          <w:rStyle w:val="VerbatimChar"/>
        </w:rPr>
        <w:t xml:space="preserve">## 351                        0                      1                      0</w:t>
      </w:r>
      <w:r>
        <w:br/>
      </w:r>
      <w:r>
        <w:rPr>
          <w:rStyle w:val="VerbatimChar"/>
        </w:rPr>
        <w:t xml:space="preserve">## 354                        1                      0                      0</w:t>
      </w:r>
      <w:r>
        <w:br/>
      </w:r>
      <w:r>
        <w:rPr>
          <w:rStyle w:val="VerbatimChar"/>
        </w:rPr>
        <w:t xml:space="preserve">## 380                        0                      0                      0</w:t>
      </w:r>
      <w:r>
        <w:br/>
      </w:r>
      <w:r>
        <w:rPr>
          <w:rStyle w:val="VerbatimChar"/>
        </w:rPr>
        <w:t xml:space="preserve">## 407                        1                      0                      0</w:t>
      </w:r>
      <w:r>
        <w:br/>
      </w:r>
      <w:r>
        <w:rPr>
          <w:rStyle w:val="VerbatimChar"/>
        </w:rPr>
        <w:t xml:space="preserve">## 451                        0                      0                      0</w:t>
      </w:r>
      <w:r>
        <w:br/>
      </w:r>
      <w:r>
        <w:rPr>
          <w:rStyle w:val="VerbatimChar"/>
        </w:rPr>
        <w:t xml:space="preserve">## 457                        0                      1                      0</w:t>
      </w:r>
      <w:r>
        <w:br/>
      </w:r>
      <w:r>
        <w:rPr>
          <w:rStyle w:val="VerbatimChar"/>
        </w:rPr>
        <w:t xml:space="preserve">## 485                        0                      1                      0</w:t>
      </w:r>
      <w:r>
        <w:br/>
      </w:r>
      <w:r>
        <w:rPr>
          <w:rStyle w:val="VerbatimChar"/>
        </w:rPr>
        <w:t xml:space="preserve">## 507                        1                      0                      0</w:t>
      </w:r>
      <w:r>
        <w:br/>
      </w:r>
      <w:r>
        <w:rPr>
          <w:rStyle w:val="VerbatimChar"/>
        </w:rPr>
        <w:t xml:space="preserve">## 514                        0                      0                      0</w:t>
      </w:r>
      <w:r>
        <w:br/>
      </w:r>
      <w:r>
        <w:rPr>
          <w:rStyle w:val="VerbatimChar"/>
        </w:rPr>
        <w:t xml:space="preserve">## 530                        1                      0                      0</w:t>
      </w:r>
      <w:r>
        <w:br/>
      </w:r>
      <w:r>
        <w:rPr>
          <w:rStyle w:val="VerbatimChar"/>
        </w:rPr>
        <w:t xml:space="preserve">## 531                        1                      0                      0</w:t>
      </w:r>
      <w:r>
        <w:br/>
      </w:r>
      <w:r>
        <w:rPr>
          <w:rStyle w:val="VerbatimChar"/>
        </w:rPr>
        <w:t xml:space="preserve">## 537                        0                      0                      0</w:t>
      </w:r>
      <w:r>
        <w:br/>
      </w:r>
      <w:r>
        <w:rPr>
          <w:rStyle w:val="VerbatimChar"/>
        </w:rPr>
        <w:t xml:space="preserve">## 538                        0                      0                      0</w:t>
      </w:r>
      <w:r>
        <w:br/>
      </w:r>
      <w:r>
        <w:rPr>
          <w:rStyle w:val="VerbatimChar"/>
        </w:rPr>
        <w:t xml:space="preserve">## 568                        1                      0                      0</w:t>
      </w:r>
      <w:r>
        <w:br/>
      </w:r>
      <w:r>
        <w:rPr>
          <w:rStyle w:val="VerbatimChar"/>
        </w:rPr>
        <w:t xml:space="preserve">## 572                        0                      0                      0</w:t>
      </w:r>
      <w:r>
        <w:br/>
      </w:r>
      <w:r>
        <w:rPr>
          <w:rStyle w:val="VerbatimChar"/>
        </w:rPr>
        <w:t xml:space="preserve">## 573                        0                      0                      1</w:t>
      </w:r>
      <w:r>
        <w:br/>
      </w:r>
      <w:r>
        <w:rPr>
          <w:rStyle w:val="VerbatimChar"/>
        </w:rPr>
        <w:t xml:space="preserve">## 622                        0                      0                      1</w:t>
      </w:r>
      <w:r>
        <w:br/>
      </w:r>
      <w:r>
        <w:rPr>
          <w:rStyle w:val="VerbatimChar"/>
        </w:rPr>
        <w:t xml:space="preserve">## 626                        0                      0                      1</w:t>
      </w:r>
      <w:r>
        <w:br/>
      </w:r>
      <w:r>
        <w:rPr>
          <w:rStyle w:val="VerbatimChar"/>
        </w:rPr>
        <w:t xml:space="preserve">## 679                        0                      1                      0</w:t>
      </w:r>
      <w:r>
        <w:br/>
      </w:r>
      <w:r>
        <w:rPr>
          <w:rStyle w:val="VerbatimChar"/>
        </w:rPr>
        <w:t xml:space="preserve">## 687                        0                      0                      0</w:t>
      </w:r>
      <w:r>
        <w:br/>
      </w:r>
      <w:r>
        <w:rPr>
          <w:rStyle w:val="VerbatimChar"/>
        </w:rPr>
        <w:t xml:space="preserve">## 706                        0                      0                      1</w:t>
      </w:r>
      <w:r>
        <w:br/>
      </w:r>
      <w:r>
        <w:rPr>
          <w:rStyle w:val="VerbatimChar"/>
        </w:rPr>
        <w:t xml:space="preserve">## 752                        0                      0                      1</w:t>
      </w:r>
      <w:r>
        <w:br/>
      </w:r>
      <w:r>
        <w:rPr>
          <w:rStyle w:val="VerbatimChar"/>
        </w:rPr>
        <w:t xml:space="preserve">## 774                        1                      0                      0</w:t>
      </w:r>
      <w:r>
        <w:br/>
      </w:r>
      <w:r>
        <w:rPr>
          <w:rStyle w:val="VerbatimChar"/>
        </w:rPr>
        <w:t xml:space="preserve">## 781                        0                      0                      1</w:t>
      </w:r>
      <w:r>
        <w:br/>
      </w:r>
      <w:r>
        <w:rPr>
          <w:rStyle w:val="VerbatimChar"/>
        </w:rPr>
        <w:t xml:space="preserve">## 815                        0                      1                      0</w:t>
      </w:r>
      <w:r>
        <w:br/>
      </w:r>
      <w:r>
        <w:rPr>
          <w:rStyle w:val="VerbatimChar"/>
        </w:rPr>
        <w:t xml:space="preserve">## 837                        0                      0                      0</w:t>
      </w:r>
      <w:r>
        <w:br/>
      </w:r>
      <w:r>
        <w:rPr>
          <w:rStyle w:val="VerbatimChar"/>
        </w:rPr>
        <w:t xml:space="preserve">## 855                        0                      1                      0</w:t>
      </w:r>
      <w:r>
        <w:br/>
      </w:r>
      <w:r>
        <w:rPr>
          <w:rStyle w:val="VerbatimChar"/>
        </w:rPr>
        <w:t xml:space="preserve">## 870                        1                      0                      0</w:t>
      </w:r>
      <w:r>
        <w:br/>
      </w:r>
      <w:r>
        <w:rPr>
          <w:rStyle w:val="VerbatimChar"/>
        </w:rPr>
        <w:t xml:space="preserve">## 885                        0                      1                      0</w:t>
      </w:r>
      <w:r>
        <w:br/>
      </w:r>
      <w:r>
        <w:rPr>
          <w:rStyle w:val="VerbatimChar"/>
        </w:rPr>
        <w:t xml:space="preserve">## 900                        0                      0                      0</w:t>
      </w:r>
      <w:r>
        <w:br/>
      </w:r>
      <w:r>
        <w:rPr>
          <w:rStyle w:val="VerbatimChar"/>
        </w:rPr>
        <w:t xml:space="preserve">## 902                        1                      0                      0</w:t>
      </w:r>
      <w:r>
        <w:br/>
      </w:r>
      <w:r>
        <w:rPr>
          <w:rStyle w:val="VerbatimChar"/>
        </w:rPr>
        <w:t xml:space="preserve">## 920                        0                      1                      0</w:t>
      </w:r>
      <w:r>
        <w:br/>
      </w:r>
      <w:r>
        <w:rPr>
          <w:rStyle w:val="VerbatimChar"/>
        </w:rPr>
        <w:t xml:space="preserve">## 967                        0                      0                      0</w:t>
      </w:r>
      <w:r>
        <w:br/>
      </w:r>
      <w:r>
        <w:rPr>
          <w:rStyle w:val="VerbatimChar"/>
        </w:rPr>
        <w:t xml:space="preserve">## 975                        0                      0                      1</w:t>
      </w:r>
      <w:r>
        <w:br/>
      </w:r>
      <w:r>
        <w:rPr>
          <w:rStyle w:val="VerbatimChar"/>
        </w:rPr>
        <w:t xml:space="preserve">## 994                        0                      0                      1</w:t>
      </w:r>
      <w:r>
        <w:br/>
      </w:r>
      <w:r>
        <w:rPr>
          <w:rStyle w:val="VerbatimChar"/>
        </w:rPr>
        <w:t xml:space="preserve">## 995                        0                      0                      0</w:t>
      </w:r>
      <w:r>
        <w:br/>
      </w:r>
      <w:r>
        <w:rPr>
          <w:rStyle w:val="VerbatimChar"/>
        </w:rPr>
        <w:t xml:space="preserve">## 1027                       0                      0                      0</w:t>
      </w:r>
      <w:r>
        <w:br/>
      </w:r>
      <w:r>
        <w:rPr>
          <w:rStyle w:val="VerbatimChar"/>
        </w:rPr>
        <w:t xml:space="preserve">## 1028                       0                      1                      0</w:t>
      </w:r>
      <w:r>
        <w:br/>
      </w:r>
      <w:r>
        <w:rPr>
          <w:rStyle w:val="VerbatimChar"/>
        </w:rPr>
        <w:t xml:space="preserve">## 1043                       0                      0                      1</w:t>
      </w:r>
      <w:r>
        <w:br/>
      </w:r>
      <w:r>
        <w:rPr>
          <w:rStyle w:val="VerbatimChar"/>
        </w:rPr>
        <w:t xml:space="preserve">## 1049                       1                      0                      0</w:t>
      </w:r>
      <w:r>
        <w:br/>
      </w:r>
      <w:r>
        <w:rPr>
          <w:rStyle w:val="VerbatimChar"/>
        </w:rPr>
        <w:t xml:space="preserve">## 1053                       1                      0                      0</w:t>
      </w:r>
      <w:r>
        <w:br/>
      </w:r>
      <w:r>
        <w:rPr>
          <w:rStyle w:val="VerbatimChar"/>
        </w:rPr>
        <w:t xml:space="preserve">## 1080                       0                      0                      1</w:t>
      </w:r>
      <w:r>
        <w:br/>
      </w:r>
      <w:r>
        <w:rPr>
          <w:rStyle w:val="VerbatimChar"/>
        </w:rPr>
        <w:t xml:space="preserve">## 1085                       0                      1                      0</w:t>
      </w:r>
      <w:r>
        <w:br/>
      </w:r>
      <w:r>
        <w:rPr>
          <w:rStyle w:val="VerbatimChar"/>
        </w:rPr>
        <w:t xml:space="preserve">## 1087                       0                      0                      1</w:t>
      </w:r>
      <w:r>
        <w:br/>
      </w:r>
      <w:r>
        <w:rPr>
          <w:rStyle w:val="VerbatimChar"/>
        </w:rPr>
        <w:t xml:space="preserve">## 1121                       1                      0                      0</w:t>
      </w:r>
      <w:r>
        <w:br/>
      </w:r>
      <w:r>
        <w:rPr>
          <w:rStyle w:val="VerbatimChar"/>
        </w:rPr>
        <w:t xml:space="preserve">## 1130                       0                      0                      1</w:t>
      </w:r>
      <w:r>
        <w:br/>
      </w:r>
      <w:r>
        <w:rPr>
          <w:rStyle w:val="VerbatimChar"/>
        </w:rPr>
        <w:t xml:space="preserve">## 1150                       1                      0                      0</w:t>
      </w:r>
      <w:r>
        <w:br/>
      </w:r>
      <w:r>
        <w:rPr>
          <w:rStyle w:val="VerbatimChar"/>
        </w:rPr>
        <w:t xml:space="preserve">## 1151                       0                      0                      1</w:t>
      </w:r>
      <w:r>
        <w:br/>
      </w:r>
      <w:r>
        <w:rPr>
          <w:rStyle w:val="VerbatimChar"/>
        </w:rPr>
        <w:t xml:space="preserve">## 1156                       0                      1                      0</w:t>
      </w:r>
      <w:r>
        <w:br/>
      </w:r>
      <w:r>
        <w:rPr>
          <w:rStyle w:val="VerbatimChar"/>
        </w:rPr>
        <w:t xml:space="preserve">## 1157                       0                      1                      0</w:t>
      </w:r>
      <w:r>
        <w:br/>
      </w:r>
      <w:r>
        <w:rPr>
          <w:rStyle w:val="VerbatimChar"/>
        </w:rPr>
        <w:t xml:space="preserve">## 1171                       1                      0                      0</w:t>
      </w:r>
      <w:r>
        <w:br/>
      </w:r>
      <w:r>
        <w:rPr>
          <w:rStyle w:val="VerbatimChar"/>
        </w:rPr>
        <w:t xml:space="preserve">## 1177                       0                      1                      0</w:t>
      </w:r>
      <w:r>
        <w:br/>
      </w:r>
      <w:r>
        <w:rPr>
          <w:rStyle w:val="VerbatimChar"/>
        </w:rPr>
        <w:t xml:space="preserve">## 1214                       0                      0                      1</w:t>
      </w:r>
      <w:r>
        <w:br/>
      </w:r>
      <w:r>
        <w:rPr>
          <w:rStyle w:val="VerbatimChar"/>
        </w:rPr>
        <w:t xml:space="preserve">## 1217                       0                      0                      1</w:t>
      </w:r>
      <w:r>
        <w:br/>
      </w:r>
      <w:r>
        <w:rPr>
          <w:rStyle w:val="VerbatimChar"/>
        </w:rPr>
        <w:t xml:space="preserve">## 1254                       0                      0                      0</w:t>
      </w:r>
      <w:r>
        <w:br/>
      </w:r>
      <w:r>
        <w:rPr>
          <w:rStyle w:val="VerbatimChar"/>
        </w:rPr>
        <w:t xml:space="preserve">## 1258                       0                      1                      0</w:t>
      </w:r>
      <w:r>
        <w:br/>
      </w:r>
      <w:r>
        <w:rPr>
          <w:rStyle w:val="VerbatimChar"/>
        </w:rPr>
        <w:t xml:space="preserve">## 1315                       0                      0                      0</w:t>
      </w:r>
      <w:r>
        <w:br/>
      </w:r>
      <w:r>
        <w:rPr>
          <w:rStyle w:val="VerbatimChar"/>
        </w:rPr>
        <w:t xml:space="preserve">## 1367                       0                      1                      0</w:t>
      </w:r>
      <w:r>
        <w:br/>
      </w:r>
      <w:r>
        <w:rPr>
          <w:rStyle w:val="VerbatimChar"/>
        </w:rPr>
        <w:t xml:space="preserve">## 1371                       0                      1                      0</w:t>
      </w:r>
      <w:r>
        <w:br/>
      </w:r>
      <w:r>
        <w:rPr>
          <w:rStyle w:val="VerbatimChar"/>
        </w:rPr>
        <w:t xml:space="preserve">## 1383                       0                      0                      1</w:t>
      </w:r>
      <w:r>
        <w:br/>
      </w:r>
      <w:r>
        <w:rPr>
          <w:rStyle w:val="VerbatimChar"/>
        </w:rPr>
        <w:t xml:space="preserve">## 1408                       0                      0                      0</w:t>
      </w:r>
      <w:r>
        <w:br/>
      </w:r>
      <w:r>
        <w:rPr>
          <w:rStyle w:val="VerbatimChar"/>
        </w:rPr>
        <w:t xml:space="preserve">## 1421                       0                      0                      0</w:t>
      </w:r>
      <w:r>
        <w:br/>
      </w:r>
      <w:r>
        <w:rPr>
          <w:rStyle w:val="VerbatimChar"/>
        </w:rPr>
        <w:t xml:space="preserve">## 1423                       0                      1                      0</w:t>
      </w:r>
      <w:r>
        <w:br/>
      </w:r>
      <w:r>
        <w:rPr>
          <w:rStyle w:val="VerbatimChar"/>
        </w:rPr>
        <w:t xml:space="preserve">## 1424                       0                      1                      0</w:t>
      </w:r>
      <w:r>
        <w:br/>
      </w:r>
      <w:r>
        <w:rPr>
          <w:rStyle w:val="VerbatimChar"/>
        </w:rPr>
        <w:t xml:space="preserve">## 1426                       0                      1                      0</w:t>
      </w:r>
      <w:r>
        <w:br/>
      </w:r>
      <w:r>
        <w:rPr>
          <w:rStyle w:val="VerbatimChar"/>
        </w:rPr>
        <w:t xml:space="preserve">## 1430                       1                      0                      0</w:t>
      </w:r>
      <w:r>
        <w:br/>
      </w:r>
      <w:r>
        <w:rPr>
          <w:rStyle w:val="VerbatimChar"/>
        </w:rPr>
        <w:t xml:space="preserve">## 1453                       0                      0                      0</w:t>
      </w:r>
      <w:r>
        <w:br/>
      </w:r>
      <w:r>
        <w:rPr>
          <w:rStyle w:val="VerbatimChar"/>
        </w:rPr>
        <w:t xml:space="preserve">## 1466                       0                      1                      0</w:t>
      </w:r>
      <w:r>
        <w:br/>
      </w:r>
      <w:r>
        <w:rPr>
          <w:rStyle w:val="VerbatimChar"/>
        </w:rPr>
        <w:t xml:space="preserve">## 1518                       0                      0                      1</w:t>
      </w:r>
      <w:r>
        <w:br/>
      </w:r>
      <w:r>
        <w:rPr>
          <w:rStyle w:val="VerbatimChar"/>
        </w:rPr>
        <w:t xml:space="preserve">## 1541                       0                      0                      1</w:t>
      </w:r>
      <w:r>
        <w:br/>
      </w:r>
      <w:r>
        <w:rPr>
          <w:rStyle w:val="VerbatimChar"/>
        </w:rPr>
        <w:t xml:space="preserve">## 1546                       0                      1                      0</w:t>
      </w:r>
      <w:r>
        <w:br/>
      </w:r>
      <w:r>
        <w:rPr>
          <w:rStyle w:val="VerbatimChar"/>
        </w:rPr>
        <w:t xml:space="preserve">## 1567                       0                      0                      0</w:t>
      </w:r>
      <w:r>
        <w:br/>
      </w:r>
      <w:r>
        <w:rPr>
          <w:rStyle w:val="VerbatimChar"/>
        </w:rPr>
        <w:t xml:space="preserve">## 1626                       0                      1                      0</w:t>
      </w:r>
      <w:r>
        <w:br/>
      </w:r>
      <w:r>
        <w:rPr>
          <w:rStyle w:val="VerbatimChar"/>
        </w:rPr>
        <w:t xml:space="preserve">## 1633                       0                      0                      1</w:t>
      </w:r>
      <w:r>
        <w:br/>
      </w:r>
      <w:r>
        <w:rPr>
          <w:rStyle w:val="VerbatimChar"/>
        </w:rPr>
        <w:t xml:space="preserve">## 1663                       0                      0                      1</w:t>
      </w:r>
      <w:r>
        <w:br/>
      </w:r>
      <w:r>
        <w:rPr>
          <w:rStyle w:val="VerbatimChar"/>
        </w:rPr>
        <w:t xml:space="preserve">## 1665                       0                      0                      1</w:t>
      </w:r>
      <w:r>
        <w:br/>
      </w:r>
      <w:r>
        <w:rPr>
          <w:rStyle w:val="VerbatimChar"/>
        </w:rPr>
        <w:t xml:space="preserve">## 1666                       0                      0                      1</w:t>
      </w:r>
      <w:r>
        <w:br/>
      </w:r>
      <w:r>
        <w:rPr>
          <w:rStyle w:val="VerbatimChar"/>
        </w:rPr>
        <w:t xml:space="preserve">## 1667                       0                      0                      1</w:t>
      </w:r>
      <w:r>
        <w:br/>
      </w:r>
      <w:r>
        <w:rPr>
          <w:rStyle w:val="VerbatimChar"/>
        </w:rPr>
        <w:t xml:space="preserve">## 1716                       0                      0                      0</w:t>
      </w:r>
      <w:r>
        <w:br/>
      </w:r>
      <w:r>
        <w:rPr>
          <w:rStyle w:val="VerbatimChar"/>
        </w:rPr>
        <w:t xml:space="preserve">## 1725                       0                      0                      1</w:t>
      </w:r>
      <w:r>
        <w:br/>
      </w:r>
      <w:r>
        <w:rPr>
          <w:rStyle w:val="VerbatimChar"/>
        </w:rPr>
        <w:t xml:space="preserve">## 1726                       0                      0                      1</w:t>
      </w:r>
      <w:r>
        <w:br/>
      </w:r>
      <w:r>
        <w:rPr>
          <w:rStyle w:val="VerbatimChar"/>
        </w:rPr>
        <w:t xml:space="preserve">## 1739                       0                      1                      0</w:t>
      </w:r>
      <w:r>
        <w:br/>
      </w:r>
      <w:r>
        <w:rPr>
          <w:rStyle w:val="VerbatimChar"/>
        </w:rPr>
        <w:t xml:space="preserve">## 1752                       0                      0                      1</w:t>
      </w:r>
      <w:r>
        <w:br/>
      </w:r>
      <w:r>
        <w:rPr>
          <w:rStyle w:val="VerbatimChar"/>
        </w:rPr>
        <w:t xml:space="preserve">## 1789                       0                      1                      0</w:t>
      </w:r>
      <w:r>
        <w:br/>
      </w:r>
      <w:r>
        <w:rPr>
          <w:rStyle w:val="VerbatimChar"/>
        </w:rPr>
        <w:t xml:space="preserve">## 1790                       0                      1                      0</w:t>
      </w:r>
      <w:r>
        <w:br/>
      </w:r>
      <w:r>
        <w:rPr>
          <w:rStyle w:val="VerbatimChar"/>
        </w:rPr>
        <w:t xml:space="preserve">## 1798                       0                      0                      0</w:t>
      </w:r>
      <w:r>
        <w:br/>
      </w:r>
      <w:r>
        <w:rPr>
          <w:rStyle w:val="VerbatimChar"/>
        </w:rPr>
        <w:t xml:space="preserve">## 1805                       0                      1                      0</w:t>
      </w:r>
      <w:r>
        <w:br/>
      </w:r>
      <w:r>
        <w:rPr>
          <w:rStyle w:val="VerbatimChar"/>
        </w:rPr>
        <w:t xml:space="preserve">## 1817                       0                      0                      0</w:t>
      </w:r>
      <w:r>
        <w:br/>
      </w:r>
      <w:r>
        <w:rPr>
          <w:rStyle w:val="VerbatimChar"/>
        </w:rPr>
        <w:t xml:space="preserve">## 1828                       0                      0                      1</w:t>
      </w:r>
      <w:r>
        <w:br/>
      </w:r>
      <w:r>
        <w:rPr>
          <w:rStyle w:val="VerbatimChar"/>
        </w:rPr>
        <w:t xml:space="preserve">## 1877                       0                      1                      0</w:t>
      </w:r>
      <w:r>
        <w:br/>
      </w:r>
      <w:r>
        <w:rPr>
          <w:rStyle w:val="VerbatimChar"/>
        </w:rPr>
        <w:t xml:space="preserve">## 1899                       0                      1                      0</w:t>
      </w:r>
      <w:r>
        <w:br/>
      </w:r>
      <w:r>
        <w:rPr>
          <w:rStyle w:val="VerbatimChar"/>
        </w:rPr>
        <w:t xml:space="preserve">## 1906                       0                      1                      0</w:t>
      </w:r>
      <w:r>
        <w:br/>
      </w:r>
      <w:r>
        <w:rPr>
          <w:rStyle w:val="VerbatimChar"/>
        </w:rPr>
        <w:t xml:space="preserve">## 1936                       0                      0                      0</w:t>
      </w:r>
      <w:r>
        <w:br/>
      </w:r>
      <w:r>
        <w:rPr>
          <w:rStyle w:val="VerbatimChar"/>
        </w:rPr>
        <w:t xml:space="preserve">## 1953                       0                      0                      1</w:t>
      </w:r>
      <w:r>
        <w:br/>
      </w:r>
      <w:r>
        <w:rPr>
          <w:rStyle w:val="VerbatimChar"/>
        </w:rPr>
        <w:t xml:space="preserve">## 1992                       0                      0                      0</w:t>
      </w:r>
      <w:r>
        <w:br/>
      </w:r>
      <w:r>
        <w:rPr>
          <w:rStyle w:val="VerbatimChar"/>
        </w:rPr>
        <w:t xml:space="preserve">## 2017                       0                      1                      0</w:t>
      </w:r>
      <w:r>
        <w:br/>
      </w:r>
      <w:r>
        <w:rPr>
          <w:rStyle w:val="VerbatimChar"/>
        </w:rPr>
        <w:t xml:space="preserve">## 2032                       0                      0                      1</w:t>
      </w:r>
      <w:r>
        <w:br/>
      </w:r>
      <w:r>
        <w:rPr>
          <w:rStyle w:val="VerbatimChar"/>
        </w:rPr>
        <w:t xml:space="preserve">## 2049                       0                      0                      1</w:t>
      </w:r>
      <w:r>
        <w:br/>
      </w:r>
      <w:r>
        <w:rPr>
          <w:rStyle w:val="VerbatimChar"/>
        </w:rPr>
        <w:t xml:space="preserve">## 2051                       0                      0                      0</w:t>
      </w:r>
      <w:r>
        <w:br/>
      </w:r>
      <w:r>
        <w:rPr>
          <w:rStyle w:val="VerbatimChar"/>
        </w:rPr>
        <w:t xml:space="preserve">## 2071                       0                      1                      0</w:t>
      </w:r>
      <w:r>
        <w:br/>
      </w:r>
      <w:r>
        <w:rPr>
          <w:rStyle w:val="VerbatimChar"/>
        </w:rPr>
        <w:t xml:space="preserve">## 2072                       0                      1                      0</w:t>
      </w:r>
      <w:r>
        <w:br/>
      </w:r>
      <w:r>
        <w:rPr>
          <w:rStyle w:val="VerbatimChar"/>
        </w:rPr>
        <w:t xml:space="preserve">## 2108                       0                      1                      0</w:t>
      </w:r>
      <w:r>
        <w:br/>
      </w:r>
      <w:r>
        <w:rPr>
          <w:rStyle w:val="VerbatimChar"/>
        </w:rPr>
        <w:t xml:space="preserve">## 2115                       0                      0                      1</w:t>
      </w:r>
      <w:r>
        <w:br/>
      </w:r>
      <w:r>
        <w:rPr>
          <w:rStyle w:val="VerbatimChar"/>
        </w:rPr>
        <w:t xml:space="preserve">## 2148                       0                      0                      1</w:t>
      </w:r>
      <w:r>
        <w:br/>
      </w:r>
      <w:r>
        <w:rPr>
          <w:rStyle w:val="VerbatimChar"/>
        </w:rPr>
        <w:t xml:space="preserve">## 2168                       0                      0                      1</w:t>
      </w:r>
      <w:r>
        <w:br/>
      </w:r>
      <w:r>
        <w:rPr>
          <w:rStyle w:val="VerbatimChar"/>
        </w:rPr>
        <w:t xml:space="preserve">## 2194                       1                      0                      0</w:t>
      </w:r>
      <w:r>
        <w:br/>
      </w:r>
      <w:r>
        <w:rPr>
          <w:rStyle w:val="VerbatimChar"/>
        </w:rPr>
        <w:t xml:space="preserve">## 2223                       0                      1                      0</w:t>
      </w:r>
      <w:r>
        <w:br/>
      </w:r>
      <w:r>
        <w:rPr>
          <w:rStyle w:val="VerbatimChar"/>
        </w:rPr>
        <w:t xml:space="preserve">## 2225                       1                      0                      0</w:t>
      </w:r>
      <w:r>
        <w:br/>
      </w:r>
      <w:r>
        <w:rPr>
          <w:rStyle w:val="VerbatimChar"/>
        </w:rPr>
        <w:t xml:space="preserve">## 2241                       0                      0                      0</w:t>
      </w:r>
      <w:r>
        <w:br/>
      </w:r>
      <w:r>
        <w:rPr>
          <w:rStyle w:val="VerbatimChar"/>
        </w:rPr>
        <w:t xml:space="preserve">## 2249                       0                      0                      1</w:t>
      </w:r>
      <w:r>
        <w:br/>
      </w:r>
      <w:r>
        <w:rPr>
          <w:rStyle w:val="VerbatimChar"/>
        </w:rPr>
        <w:t xml:space="preserve">## 2253                       0                      0                      0</w:t>
      </w:r>
      <w:r>
        <w:br/>
      </w:r>
      <w:r>
        <w:rPr>
          <w:rStyle w:val="VerbatimChar"/>
        </w:rPr>
        <w:t xml:space="preserve">## 2256                       0                      0                      0</w:t>
      </w:r>
      <w:r>
        <w:br/>
      </w:r>
      <w:r>
        <w:rPr>
          <w:rStyle w:val="VerbatimChar"/>
        </w:rPr>
        <w:t xml:space="preserve">## 2261                       0                      0                      0</w:t>
      </w:r>
      <w:r>
        <w:br/>
      </w:r>
      <w:r>
        <w:rPr>
          <w:rStyle w:val="VerbatimChar"/>
        </w:rPr>
        <w:t xml:space="preserve">## 2264                       0                      1                      0</w:t>
      </w:r>
      <w:r>
        <w:br/>
      </w:r>
      <w:r>
        <w:rPr>
          <w:rStyle w:val="VerbatimChar"/>
        </w:rPr>
        <w:t xml:space="preserve">## 2275                       0                      0                      0</w:t>
      </w:r>
      <w:r>
        <w:br/>
      </w:r>
      <w:r>
        <w:rPr>
          <w:rStyle w:val="VerbatimChar"/>
        </w:rPr>
        <w:t xml:space="preserve">## 2326                       0                      0                      0</w:t>
      </w:r>
      <w:r>
        <w:br/>
      </w:r>
      <w:r>
        <w:rPr>
          <w:rStyle w:val="VerbatimChar"/>
        </w:rPr>
        <w:t xml:space="preserve">## 2332                       0                      1                      0</w:t>
      </w:r>
      <w:r>
        <w:br/>
      </w:r>
      <w:r>
        <w:rPr>
          <w:rStyle w:val="VerbatimChar"/>
        </w:rPr>
        <w:t xml:space="preserve">## 2341                       1                      0                      0</w:t>
      </w:r>
      <w:r>
        <w:br/>
      </w:r>
      <w:r>
        <w:rPr>
          <w:rStyle w:val="VerbatimChar"/>
        </w:rPr>
        <w:t xml:space="preserve">## 2360                       1                      0                      0</w:t>
      </w:r>
      <w:r>
        <w:br/>
      </w:r>
      <w:r>
        <w:rPr>
          <w:rStyle w:val="VerbatimChar"/>
        </w:rPr>
        <w:t xml:space="preserve">## 2414                       0                      0                      0</w:t>
      </w:r>
      <w:r>
        <w:br/>
      </w:r>
      <w:r>
        <w:rPr>
          <w:rStyle w:val="VerbatimChar"/>
        </w:rPr>
        <w:t xml:space="preserve">## 2448                       1                      0                      0</w:t>
      </w:r>
      <w:r>
        <w:br/>
      </w:r>
      <w:r>
        <w:rPr>
          <w:rStyle w:val="VerbatimChar"/>
        </w:rPr>
        <w:t xml:space="preserve">## 2472                       0                      1                      0</w:t>
      </w:r>
      <w:r>
        <w:br/>
      </w:r>
      <w:r>
        <w:rPr>
          <w:rStyle w:val="VerbatimChar"/>
        </w:rPr>
        <w:t xml:space="preserve">## 2476                       0                      0                      1</w:t>
      </w:r>
      <w:r>
        <w:br/>
      </w:r>
      <w:r>
        <w:rPr>
          <w:rStyle w:val="VerbatimChar"/>
        </w:rPr>
        <w:t xml:space="preserve">## 2477                       0                      0                      0</w:t>
      </w:r>
      <w:r>
        <w:br/>
      </w:r>
      <w:r>
        <w:rPr>
          <w:rStyle w:val="VerbatimChar"/>
        </w:rPr>
        <w:t xml:space="preserve">## 2512                       0                      0                      0</w:t>
      </w:r>
      <w:r>
        <w:br/>
      </w:r>
      <w:r>
        <w:rPr>
          <w:rStyle w:val="VerbatimChar"/>
        </w:rPr>
        <w:t xml:space="preserve">## 2533                       0                      1                      0</w:t>
      </w:r>
      <w:r>
        <w:br/>
      </w:r>
      <w:r>
        <w:rPr>
          <w:rStyle w:val="VerbatimChar"/>
        </w:rPr>
        <w:t xml:space="preserve">## 2548                       0                      0                      1</w:t>
      </w:r>
      <w:r>
        <w:br/>
      </w:r>
      <w:r>
        <w:rPr>
          <w:rStyle w:val="VerbatimChar"/>
        </w:rPr>
        <w:t xml:space="preserve">## 2574                       1                      0                      0</w:t>
      </w:r>
      <w:r>
        <w:br/>
      </w:r>
      <w:r>
        <w:rPr>
          <w:rStyle w:val="VerbatimChar"/>
        </w:rPr>
        <w:t xml:space="preserve">## 2631                       0                      0                      1</w:t>
      </w:r>
      <w:r>
        <w:br/>
      </w:r>
      <w:r>
        <w:rPr>
          <w:rStyle w:val="VerbatimChar"/>
        </w:rPr>
        <w:t xml:space="preserve">## 2638                       1                      0                      0</w:t>
      </w:r>
      <w:r>
        <w:br/>
      </w:r>
      <w:r>
        <w:rPr>
          <w:rStyle w:val="VerbatimChar"/>
        </w:rPr>
        <w:t xml:space="preserve">## 2651                       0                      0                      1</w:t>
      </w:r>
      <w:r>
        <w:br/>
      </w:r>
      <w:r>
        <w:rPr>
          <w:rStyle w:val="VerbatimChar"/>
        </w:rPr>
        <w:t xml:space="preserve">## 2655                       0                      1                      0</w:t>
      </w:r>
      <w:r>
        <w:br/>
      </w:r>
      <w:r>
        <w:rPr>
          <w:rStyle w:val="VerbatimChar"/>
        </w:rPr>
        <w:t xml:space="preserve">## 2658                       0                      0                      0</w:t>
      </w:r>
      <w:r>
        <w:br/>
      </w:r>
      <w:r>
        <w:rPr>
          <w:rStyle w:val="VerbatimChar"/>
        </w:rPr>
        <w:t xml:space="preserve">## 2678                       0                      1                      0</w:t>
      </w:r>
      <w:r>
        <w:br/>
      </w:r>
      <w:r>
        <w:rPr>
          <w:rStyle w:val="VerbatimChar"/>
        </w:rPr>
        <w:t xml:space="preserve">## 2726                       0                      0                      1</w:t>
      </w:r>
      <w:r>
        <w:br/>
      </w:r>
      <w:r>
        <w:rPr>
          <w:rStyle w:val="VerbatimChar"/>
        </w:rPr>
        <w:t xml:space="preserve">## 2738                       0                      1                      0</w:t>
      </w:r>
      <w:r>
        <w:br/>
      </w:r>
      <w:r>
        <w:rPr>
          <w:rStyle w:val="VerbatimChar"/>
        </w:rPr>
        <w:t xml:space="preserve">## 2763                       0                      0                      0</w:t>
      </w:r>
      <w:r>
        <w:br/>
      </w:r>
      <w:r>
        <w:rPr>
          <w:rStyle w:val="VerbatimChar"/>
        </w:rPr>
        <w:t xml:space="preserve">## 2764                       0                      0                      0</w:t>
      </w:r>
      <w:r>
        <w:br/>
      </w:r>
      <w:r>
        <w:rPr>
          <w:rStyle w:val="VerbatimChar"/>
        </w:rPr>
        <w:t xml:space="preserve">## 2790                       1                      0                      0</w:t>
      </w:r>
      <w:r>
        <w:br/>
      </w:r>
      <w:r>
        <w:rPr>
          <w:rStyle w:val="VerbatimChar"/>
        </w:rPr>
        <w:t xml:space="preserve">## 2791                       1                      0                      0</w:t>
      </w:r>
      <w:r>
        <w:br/>
      </w:r>
      <w:r>
        <w:rPr>
          <w:rStyle w:val="VerbatimChar"/>
        </w:rPr>
        <w:t xml:space="preserve">## 2833                       1                      0                      0</w:t>
      </w:r>
      <w:r>
        <w:br/>
      </w:r>
      <w:r>
        <w:rPr>
          <w:rStyle w:val="VerbatimChar"/>
        </w:rPr>
        <w:t xml:space="preserve">## 2855                       0                      1                      0</w:t>
      </w:r>
      <w:r>
        <w:br/>
      </w:r>
      <w:r>
        <w:rPr>
          <w:rStyle w:val="VerbatimChar"/>
        </w:rPr>
        <w:t xml:space="preserve">## 2864                       0                      0                      1</w:t>
      </w:r>
      <w:r>
        <w:br/>
      </w:r>
      <w:r>
        <w:rPr>
          <w:rStyle w:val="VerbatimChar"/>
        </w:rPr>
        <w:t xml:space="preserve">## 2871                       0                      0                      0</w:t>
      </w:r>
      <w:r>
        <w:br/>
      </w:r>
      <w:r>
        <w:rPr>
          <w:rStyle w:val="VerbatimChar"/>
        </w:rPr>
        <w:t xml:space="preserve">## 2873                       0                      0                      0</w:t>
      </w:r>
      <w:r>
        <w:br/>
      </w:r>
      <w:r>
        <w:rPr>
          <w:rStyle w:val="VerbatimChar"/>
        </w:rPr>
        <w:t xml:space="preserve">## 2874                       0                      1                      0</w:t>
      </w:r>
      <w:r>
        <w:br/>
      </w:r>
      <w:r>
        <w:rPr>
          <w:rStyle w:val="VerbatimChar"/>
        </w:rPr>
        <w:t xml:space="preserve">## 2875                       0                      0                      1</w:t>
      </w:r>
      <w:r>
        <w:br/>
      </w:r>
      <w:r>
        <w:rPr>
          <w:rStyle w:val="VerbatimChar"/>
        </w:rPr>
        <w:t xml:space="preserve">## 2893                       0                      1                      0</w:t>
      </w:r>
      <w:r>
        <w:br/>
      </w:r>
      <w:r>
        <w:rPr>
          <w:rStyle w:val="VerbatimChar"/>
        </w:rPr>
        <w:t xml:space="preserve">## 2947                       0                      0                      0</w:t>
      </w:r>
      <w:r>
        <w:br/>
      </w:r>
      <w:r>
        <w:rPr>
          <w:rStyle w:val="VerbatimChar"/>
        </w:rPr>
        <w:t xml:space="preserve">## 2950                       0                      0                      1</w:t>
      </w:r>
      <w:r>
        <w:br/>
      </w:r>
      <w:r>
        <w:rPr>
          <w:rStyle w:val="VerbatimChar"/>
        </w:rPr>
        <w:t xml:space="preserve">## 2956                       0                      0                      1</w:t>
      </w:r>
      <w:r>
        <w:br/>
      </w:r>
      <w:r>
        <w:rPr>
          <w:rStyle w:val="VerbatimChar"/>
        </w:rPr>
        <w:t xml:space="preserve">## 2972                       0                      0                      0</w:t>
      </w:r>
      <w:r>
        <w:br/>
      </w:r>
      <w:r>
        <w:rPr>
          <w:rStyle w:val="VerbatimChar"/>
        </w:rPr>
        <w:t xml:space="preserve">## 2980                       1                      0                      0</w:t>
      </w:r>
      <w:r>
        <w:br/>
      </w:r>
      <w:r>
        <w:rPr>
          <w:rStyle w:val="VerbatimChar"/>
        </w:rPr>
        <w:t xml:space="preserve">## 3025                       0                      1                      0</w:t>
      </w:r>
      <w:r>
        <w:br/>
      </w:r>
      <w:r>
        <w:rPr>
          <w:rStyle w:val="VerbatimChar"/>
        </w:rPr>
        <w:t xml:space="preserve">## 3035                       1                      0                      0</w:t>
      </w:r>
      <w:r>
        <w:br/>
      </w:r>
      <w:r>
        <w:rPr>
          <w:rStyle w:val="VerbatimChar"/>
        </w:rPr>
        <w:t xml:space="preserve">## 3039                       1                      0                      0</w:t>
      </w:r>
      <w:r>
        <w:br/>
      </w:r>
      <w:r>
        <w:rPr>
          <w:rStyle w:val="VerbatimChar"/>
        </w:rPr>
        <w:t xml:space="preserve">## 3040                       1                      0                      0</w:t>
      </w:r>
      <w:r>
        <w:br/>
      </w:r>
      <w:r>
        <w:rPr>
          <w:rStyle w:val="VerbatimChar"/>
        </w:rPr>
        <w:t xml:space="preserve">## 3062                       1                      0                      0</w:t>
      </w:r>
      <w:r>
        <w:br/>
      </w:r>
      <w:r>
        <w:rPr>
          <w:rStyle w:val="VerbatimChar"/>
        </w:rPr>
        <w:t xml:space="preserve">## 3063                       0                      0                      0</w:t>
      </w:r>
      <w:r>
        <w:br/>
      </w:r>
      <w:r>
        <w:rPr>
          <w:rStyle w:val="VerbatimChar"/>
        </w:rPr>
        <w:t xml:space="preserve">## 3064                       0                      0                      0</w:t>
      </w:r>
      <w:r>
        <w:br/>
      </w:r>
      <w:r>
        <w:rPr>
          <w:rStyle w:val="VerbatimChar"/>
        </w:rPr>
        <w:t xml:space="preserve">## 3075                       0                      0                      0</w:t>
      </w:r>
      <w:r>
        <w:br/>
      </w:r>
      <w:r>
        <w:rPr>
          <w:rStyle w:val="VerbatimChar"/>
        </w:rPr>
        <w:t xml:space="preserve">## 3098                       1                      0                      0</w:t>
      </w:r>
      <w:r>
        <w:br/>
      </w:r>
      <w:r>
        <w:rPr>
          <w:rStyle w:val="VerbatimChar"/>
        </w:rPr>
        <w:t xml:space="preserve">## 3107                       0                      1                      0</w:t>
      </w:r>
      <w:r>
        <w:br/>
      </w:r>
      <w:r>
        <w:rPr>
          <w:rStyle w:val="VerbatimChar"/>
        </w:rPr>
        <w:t xml:space="preserve">## 3126                       0                      0                      0</w:t>
      </w:r>
      <w:r>
        <w:br/>
      </w:r>
      <w:r>
        <w:rPr>
          <w:rStyle w:val="VerbatimChar"/>
        </w:rPr>
        <w:t xml:space="preserve">## 3138                       0                      1                      0</w:t>
      </w:r>
      <w:r>
        <w:br/>
      </w:r>
      <w:r>
        <w:rPr>
          <w:rStyle w:val="VerbatimChar"/>
        </w:rPr>
        <w:t xml:space="preserve">## 3193                       0                      1                      0</w:t>
      </w:r>
      <w:r>
        <w:br/>
      </w:r>
      <w:r>
        <w:rPr>
          <w:rStyle w:val="VerbatimChar"/>
        </w:rPr>
        <w:t xml:space="preserve">## 3198                       0                      0                      0</w:t>
      </w:r>
      <w:r>
        <w:br/>
      </w:r>
      <w:r>
        <w:rPr>
          <w:rStyle w:val="VerbatimChar"/>
        </w:rPr>
        <w:t xml:space="preserve">## 3215                       0                      0                      1</w:t>
      </w:r>
      <w:r>
        <w:br/>
      </w:r>
      <w:r>
        <w:rPr>
          <w:rStyle w:val="VerbatimChar"/>
        </w:rPr>
        <w:t xml:space="preserve">## 3225                       1                      0                      0</w:t>
      </w:r>
      <w:r>
        <w:br/>
      </w:r>
      <w:r>
        <w:rPr>
          <w:rStyle w:val="VerbatimChar"/>
        </w:rPr>
        <w:t xml:space="preserve">## 3230                       1                      0                      0</w:t>
      </w:r>
      <w:r>
        <w:br/>
      </w:r>
      <w:r>
        <w:rPr>
          <w:rStyle w:val="VerbatimChar"/>
        </w:rPr>
        <w:t xml:space="preserve">## 3259                       0                      0                      1</w:t>
      </w:r>
      <w:r>
        <w:br/>
      </w:r>
      <w:r>
        <w:rPr>
          <w:rStyle w:val="VerbatimChar"/>
        </w:rPr>
        <w:t xml:space="preserve">## 3301                       0                      1                      0</w:t>
      </w:r>
      <w:r>
        <w:br/>
      </w:r>
      <w:r>
        <w:rPr>
          <w:rStyle w:val="VerbatimChar"/>
        </w:rPr>
        <w:t xml:space="preserve">## 3303                       1                      0                      0</w:t>
      </w:r>
      <w:r>
        <w:br/>
      </w:r>
      <w:r>
        <w:rPr>
          <w:rStyle w:val="VerbatimChar"/>
        </w:rPr>
        <w:t xml:space="preserve">## 3312                       1                      0                      0</w:t>
      </w:r>
      <w:r>
        <w:br/>
      </w:r>
      <w:r>
        <w:rPr>
          <w:rStyle w:val="VerbatimChar"/>
        </w:rPr>
        <w:t xml:space="preserve">## 3333                       1                      0                      0</w:t>
      </w:r>
      <w:r>
        <w:br/>
      </w:r>
      <w:r>
        <w:rPr>
          <w:rStyle w:val="VerbatimChar"/>
        </w:rPr>
        <w:t xml:space="preserve">## 3363                       1                      0                      0</w:t>
      </w:r>
      <w:r>
        <w:br/>
      </w:r>
      <w:r>
        <w:rPr>
          <w:rStyle w:val="VerbatimChar"/>
        </w:rPr>
        <w:t xml:space="preserve">## 3392                       0                      0                      1</w:t>
      </w:r>
      <w:r>
        <w:br/>
      </w:r>
      <w:r>
        <w:rPr>
          <w:rStyle w:val="VerbatimChar"/>
        </w:rPr>
        <w:t xml:space="preserve">## 3398                       0                      0                      0</w:t>
      </w:r>
      <w:r>
        <w:br/>
      </w:r>
      <w:r>
        <w:rPr>
          <w:rStyle w:val="VerbatimChar"/>
        </w:rPr>
        <w:t xml:space="preserve">## 3401                       1                      0                      0</w:t>
      </w:r>
      <w:r>
        <w:br/>
      </w:r>
      <w:r>
        <w:rPr>
          <w:rStyle w:val="VerbatimChar"/>
        </w:rPr>
        <w:t xml:space="preserve">## 3402                       0                      1                      0</w:t>
      </w:r>
      <w:r>
        <w:br/>
      </w:r>
      <w:r>
        <w:rPr>
          <w:rStyle w:val="VerbatimChar"/>
        </w:rPr>
        <w:t xml:space="preserve">## 3464                       0                      0                      1</w:t>
      </w:r>
      <w:r>
        <w:br/>
      </w:r>
      <w:r>
        <w:rPr>
          <w:rStyle w:val="VerbatimChar"/>
        </w:rPr>
        <w:t xml:space="preserve">## 3487                       1                      0                      0</w:t>
      </w:r>
      <w:r>
        <w:br/>
      </w:r>
      <w:r>
        <w:rPr>
          <w:rStyle w:val="VerbatimChar"/>
        </w:rPr>
        <w:t xml:space="preserve">## 3508                       0                      1                      0</w:t>
      </w:r>
      <w:r>
        <w:br/>
      </w:r>
      <w:r>
        <w:rPr>
          <w:rStyle w:val="VerbatimChar"/>
        </w:rPr>
        <w:t xml:space="preserve">## 3510                       1                      0                      0</w:t>
      </w:r>
      <w:r>
        <w:br/>
      </w:r>
      <w:r>
        <w:rPr>
          <w:rStyle w:val="VerbatimChar"/>
        </w:rPr>
        <w:t xml:space="preserve">## 3541                       0                      1                      0</w:t>
      </w:r>
      <w:r>
        <w:br/>
      </w:r>
      <w:r>
        <w:rPr>
          <w:rStyle w:val="VerbatimChar"/>
        </w:rPr>
        <w:t xml:space="preserve">## 3576                       0                      1                      0</w:t>
      </w:r>
      <w:r>
        <w:br/>
      </w:r>
      <w:r>
        <w:rPr>
          <w:rStyle w:val="VerbatimChar"/>
        </w:rPr>
        <w:t xml:space="preserve">## 3589                       1                      0                      0</w:t>
      </w:r>
      <w:r>
        <w:br/>
      </w:r>
      <w:r>
        <w:rPr>
          <w:rStyle w:val="VerbatimChar"/>
        </w:rPr>
        <w:t xml:space="preserve">## 3606                       1                      0                      0</w:t>
      </w:r>
      <w:r>
        <w:br/>
      </w:r>
      <w:r>
        <w:rPr>
          <w:rStyle w:val="VerbatimChar"/>
        </w:rPr>
        <w:t xml:space="preserve">## 3665                       0                      0                      1</w:t>
      </w:r>
      <w:r>
        <w:br/>
      </w:r>
      <w:r>
        <w:rPr>
          <w:rStyle w:val="VerbatimChar"/>
        </w:rPr>
        <w:t xml:space="preserve">## 3670                       0                      0                      1</w:t>
      </w:r>
      <w:r>
        <w:br/>
      </w:r>
      <w:r>
        <w:rPr>
          <w:rStyle w:val="VerbatimChar"/>
        </w:rPr>
        <w:t xml:space="preserve">## 3673                       1                      0                      0</w:t>
      </w:r>
      <w:r>
        <w:br/>
      </w:r>
      <w:r>
        <w:rPr>
          <w:rStyle w:val="VerbatimChar"/>
        </w:rPr>
        <w:t xml:space="preserve">## 3720                       0                      1                      0</w:t>
      </w:r>
      <w:r>
        <w:br/>
      </w:r>
      <w:r>
        <w:rPr>
          <w:rStyle w:val="VerbatimChar"/>
        </w:rPr>
        <w:t xml:space="preserve">## 3732                       0                      0                      0</w:t>
      </w:r>
      <w:r>
        <w:br/>
      </w:r>
      <w:r>
        <w:rPr>
          <w:rStyle w:val="VerbatimChar"/>
        </w:rPr>
        <w:t xml:space="preserve">## 3763                       0                      0                      1</w:t>
      </w:r>
      <w:r>
        <w:br/>
      </w:r>
      <w:r>
        <w:rPr>
          <w:rStyle w:val="VerbatimChar"/>
        </w:rPr>
        <w:t xml:space="preserve">## 3779                       0                      1                      0</w:t>
      </w:r>
      <w:r>
        <w:br/>
      </w:r>
      <w:r>
        <w:rPr>
          <w:rStyle w:val="VerbatimChar"/>
        </w:rPr>
        <w:t xml:space="preserve">## 3790                       0                      0                      1</w:t>
      </w:r>
      <w:r>
        <w:br/>
      </w:r>
      <w:r>
        <w:rPr>
          <w:rStyle w:val="VerbatimChar"/>
        </w:rPr>
        <w:t xml:space="preserve">## 3803                       0                      0                      0</w:t>
      </w:r>
      <w:r>
        <w:br/>
      </w:r>
      <w:r>
        <w:rPr>
          <w:rStyle w:val="VerbatimChar"/>
        </w:rPr>
        <w:t xml:space="preserve">## 3804                       0                      0                      1</w:t>
      </w:r>
      <w:r>
        <w:br/>
      </w:r>
      <w:r>
        <w:rPr>
          <w:rStyle w:val="VerbatimChar"/>
        </w:rPr>
        <w:t xml:space="preserve">## 3816                       1                      0                      0</w:t>
      </w:r>
      <w:r>
        <w:br/>
      </w:r>
      <w:r>
        <w:rPr>
          <w:rStyle w:val="VerbatimChar"/>
        </w:rPr>
        <w:t xml:space="preserve">## 3877                       0                      1                      0</w:t>
      </w:r>
      <w:r>
        <w:br/>
      </w:r>
      <w:r>
        <w:rPr>
          <w:rStyle w:val="VerbatimChar"/>
        </w:rPr>
        <w:t xml:space="preserve">## 3895                       0                      0                      0</w:t>
      </w:r>
      <w:r>
        <w:br/>
      </w:r>
      <w:r>
        <w:rPr>
          <w:rStyle w:val="VerbatimChar"/>
        </w:rPr>
        <w:t xml:space="preserve">## 3914                       0                      1                      0</w:t>
      </w:r>
      <w:r>
        <w:br/>
      </w:r>
      <w:r>
        <w:rPr>
          <w:rStyle w:val="VerbatimChar"/>
        </w:rPr>
        <w:t xml:space="preserve">## 3915                       0                      1                      0</w:t>
      </w:r>
      <w:r>
        <w:br/>
      </w:r>
      <w:r>
        <w:rPr>
          <w:rStyle w:val="VerbatimChar"/>
        </w:rPr>
        <w:t xml:space="preserve">## 3924                       0                      1                      0</w:t>
      </w:r>
      <w:r>
        <w:br/>
      </w:r>
      <w:r>
        <w:rPr>
          <w:rStyle w:val="VerbatimChar"/>
        </w:rPr>
        <w:t xml:space="preserve">## 3985                       0                      0                      1</w:t>
      </w:r>
      <w:r>
        <w:br/>
      </w:r>
      <w:r>
        <w:rPr>
          <w:rStyle w:val="VerbatimChar"/>
        </w:rPr>
        <w:t xml:space="preserve">## 3989                       0                      0                      1</w:t>
      </w:r>
      <w:r>
        <w:br/>
      </w:r>
      <w:r>
        <w:rPr>
          <w:rStyle w:val="VerbatimChar"/>
        </w:rPr>
        <w:t xml:space="preserve">## 4031                       1                      0                      0</w:t>
      </w:r>
      <w:r>
        <w:br/>
      </w:r>
      <w:r>
        <w:rPr>
          <w:rStyle w:val="VerbatimChar"/>
        </w:rPr>
        <w:t xml:space="preserve">## 4041                       1                      0                      0</w:t>
      </w:r>
      <w:r>
        <w:br/>
      </w:r>
      <w:r>
        <w:rPr>
          <w:rStyle w:val="VerbatimChar"/>
        </w:rPr>
        <w:t xml:space="preserve">## 4065                       0                      0                      0</w:t>
      </w:r>
      <w:r>
        <w:br/>
      </w:r>
      <w:r>
        <w:rPr>
          <w:rStyle w:val="VerbatimChar"/>
        </w:rPr>
        <w:t xml:space="preserve">## 4076                       0                      0                      0</w:t>
      </w:r>
      <w:r>
        <w:br/>
      </w:r>
      <w:r>
        <w:rPr>
          <w:rStyle w:val="VerbatimChar"/>
        </w:rPr>
        <w:t xml:space="preserve">## 4084                       1                      0                      0</w:t>
      </w:r>
      <w:r>
        <w:br/>
      </w:r>
      <w:r>
        <w:rPr>
          <w:rStyle w:val="VerbatimChar"/>
        </w:rPr>
        <w:t xml:space="preserve">## 4096                       0                      0                      1</w:t>
      </w:r>
      <w:r>
        <w:br/>
      </w:r>
      <w:r>
        <w:rPr>
          <w:rStyle w:val="VerbatimChar"/>
        </w:rPr>
        <w:t xml:space="preserve">## 4102                       0                      1                      0</w:t>
      </w:r>
      <w:r>
        <w:br/>
      </w:r>
      <w:r>
        <w:rPr>
          <w:rStyle w:val="VerbatimChar"/>
        </w:rPr>
        <w:t xml:space="preserve">## 4128                       0                      0                      1</w:t>
      </w:r>
      <w:r>
        <w:br/>
      </w:r>
      <w:r>
        <w:rPr>
          <w:rStyle w:val="VerbatimChar"/>
        </w:rPr>
        <w:t xml:space="preserve">## 4157                       0                      0                      1</w:t>
      </w:r>
      <w:r>
        <w:br/>
      </w:r>
      <w:r>
        <w:rPr>
          <w:rStyle w:val="VerbatimChar"/>
        </w:rPr>
        <w:t xml:space="preserve">## 4187                       0                      0                      1</w:t>
      </w:r>
      <w:r>
        <w:br/>
      </w:r>
      <w:r>
        <w:rPr>
          <w:rStyle w:val="VerbatimChar"/>
        </w:rPr>
        <w:t xml:space="preserve">## 4212                       0                      1                      0</w:t>
      </w:r>
      <w:r>
        <w:br/>
      </w:r>
      <w:r>
        <w:rPr>
          <w:rStyle w:val="VerbatimChar"/>
        </w:rPr>
        <w:t xml:space="preserve">## 4213                       0                      1                      0</w:t>
      </w:r>
      <w:r>
        <w:br/>
      </w:r>
      <w:r>
        <w:rPr>
          <w:rStyle w:val="VerbatimChar"/>
        </w:rPr>
        <w:t xml:space="preserve">## 4224                       0                      1                      0</w:t>
      </w:r>
      <w:r>
        <w:br/>
      </w:r>
      <w:r>
        <w:rPr>
          <w:rStyle w:val="VerbatimChar"/>
        </w:rPr>
        <w:t xml:space="preserve">## 4232                       0                      0                      1</w:t>
      </w:r>
      <w:r>
        <w:br/>
      </w:r>
      <w:r>
        <w:rPr>
          <w:rStyle w:val="VerbatimChar"/>
        </w:rPr>
        <w:t xml:space="preserve">## 4239                       0                      0                      0</w:t>
      </w:r>
      <w:r>
        <w:br/>
      </w:r>
      <w:r>
        <w:rPr>
          <w:rStyle w:val="VerbatimChar"/>
        </w:rPr>
        <w:t xml:space="preserve">## 4248                       0                      0                      0</w:t>
      </w:r>
      <w:r>
        <w:br/>
      </w:r>
      <w:r>
        <w:rPr>
          <w:rStyle w:val="VerbatimChar"/>
        </w:rPr>
        <w:t xml:space="preserve">## 4260                       0                      0                      1</w:t>
      </w:r>
      <w:r>
        <w:br/>
      </w:r>
      <w:r>
        <w:rPr>
          <w:rStyle w:val="VerbatimChar"/>
        </w:rPr>
        <w:t xml:space="preserve">## 4261                       0                      0                      1</w:t>
      </w:r>
      <w:r>
        <w:br/>
      </w:r>
      <w:r>
        <w:rPr>
          <w:rStyle w:val="VerbatimChar"/>
        </w:rPr>
        <w:t xml:space="preserve">## 4292                       1                      0                      0</w:t>
      </w:r>
      <w:r>
        <w:br/>
      </w:r>
      <w:r>
        <w:rPr>
          <w:rStyle w:val="VerbatimChar"/>
        </w:rPr>
        <w:t xml:space="preserve">## 4297                       0                      1                      0</w:t>
      </w:r>
      <w:r>
        <w:br/>
      </w:r>
      <w:r>
        <w:rPr>
          <w:rStyle w:val="VerbatimChar"/>
        </w:rPr>
        <w:t xml:space="preserve">## 4323                       1                      0                      0</w:t>
      </w:r>
      <w:r>
        <w:br/>
      </w:r>
      <w:r>
        <w:rPr>
          <w:rStyle w:val="VerbatimChar"/>
        </w:rPr>
        <w:t xml:space="preserve">## 4350                       0                      0                      0</w:t>
      </w:r>
      <w:r>
        <w:br/>
      </w:r>
      <w:r>
        <w:rPr>
          <w:rStyle w:val="VerbatimChar"/>
        </w:rPr>
        <w:t xml:space="preserve">## 4413                       0                      0                      1</w:t>
      </w:r>
      <w:r>
        <w:br/>
      </w:r>
      <w:r>
        <w:rPr>
          <w:rStyle w:val="VerbatimChar"/>
        </w:rPr>
        <w:t xml:space="preserve">## 4421                       0                      0                      0</w:t>
      </w:r>
      <w:r>
        <w:br/>
      </w:r>
      <w:r>
        <w:rPr>
          <w:rStyle w:val="VerbatimChar"/>
        </w:rPr>
        <w:t xml:space="preserve">## 4439                       0                      1                      0</w:t>
      </w:r>
      <w:r>
        <w:br/>
      </w:r>
      <w:r>
        <w:rPr>
          <w:rStyle w:val="VerbatimChar"/>
        </w:rPr>
        <w:t xml:space="preserve">## 4446                       0                      1                      0</w:t>
      </w:r>
      <w:r>
        <w:br/>
      </w:r>
      <w:r>
        <w:rPr>
          <w:rStyle w:val="VerbatimChar"/>
        </w:rPr>
        <w:t xml:space="preserve">## 4485                       0                      0                      1</w:t>
      </w:r>
      <w:r>
        <w:br/>
      </w:r>
      <w:r>
        <w:rPr>
          <w:rStyle w:val="VerbatimChar"/>
        </w:rPr>
        <w:t xml:space="preserve">## 4489                       0                      0                      0</w:t>
      </w:r>
      <w:r>
        <w:br/>
      </w:r>
      <w:r>
        <w:rPr>
          <w:rStyle w:val="VerbatimChar"/>
        </w:rPr>
        <w:t xml:space="preserve">## 4537                       0                      1                      0</w:t>
      </w:r>
      <w:r>
        <w:br/>
      </w:r>
      <w:r>
        <w:rPr>
          <w:rStyle w:val="VerbatimChar"/>
        </w:rPr>
        <w:t xml:space="preserve">## 4550                       1                      0                      0</w:t>
      </w:r>
      <w:r>
        <w:br/>
      </w:r>
      <w:r>
        <w:rPr>
          <w:rStyle w:val="VerbatimChar"/>
        </w:rPr>
        <w:t xml:space="preserve">## 4568                       1                      0                      0</w:t>
      </w:r>
      <w:r>
        <w:br/>
      </w:r>
      <w:r>
        <w:rPr>
          <w:rStyle w:val="VerbatimChar"/>
        </w:rPr>
        <w:t xml:space="preserve">## 4583                       0                      0                      1</w:t>
      </w:r>
      <w:r>
        <w:br/>
      </w:r>
      <w:r>
        <w:rPr>
          <w:rStyle w:val="VerbatimChar"/>
        </w:rPr>
        <w:t xml:space="preserve">## 4597                       0                      1                      0</w:t>
      </w:r>
      <w:r>
        <w:br/>
      </w:r>
      <w:r>
        <w:rPr>
          <w:rStyle w:val="VerbatimChar"/>
        </w:rPr>
        <w:t xml:space="preserve">## 4600                       1                      0                      0</w:t>
      </w:r>
      <w:r>
        <w:br/>
      </w:r>
      <w:r>
        <w:rPr>
          <w:rStyle w:val="VerbatimChar"/>
        </w:rPr>
        <w:t xml:space="preserve">## 4608                       0                      0                      0</w:t>
      </w:r>
      <w:r>
        <w:br/>
      </w:r>
      <w:r>
        <w:rPr>
          <w:rStyle w:val="VerbatimChar"/>
        </w:rPr>
        <w:t xml:space="preserve">## 4612                       0                      0                      1</w:t>
      </w:r>
      <w:r>
        <w:br/>
      </w:r>
      <w:r>
        <w:rPr>
          <w:rStyle w:val="VerbatimChar"/>
        </w:rPr>
        <w:t xml:space="preserve">## 4665                       0                      1                      0</w:t>
      </w:r>
      <w:r>
        <w:br/>
      </w:r>
      <w:r>
        <w:rPr>
          <w:rStyle w:val="VerbatimChar"/>
        </w:rPr>
        <w:t xml:space="preserve">## 4670                       0                      0                      1</w:t>
      </w:r>
      <w:r>
        <w:br/>
      </w:r>
      <w:r>
        <w:rPr>
          <w:rStyle w:val="VerbatimChar"/>
        </w:rPr>
        <w:t xml:space="preserve">## 4671                       0                      0                      1</w:t>
      </w:r>
      <w:r>
        <w:br/>
      </w:r>
      <w:r>
        <w:rPr>
          <w:rStyle w:val="VerbatimChar"/>
        </w:rPr>
        <w:t xml:space="preserve">## 4674                       0                      0                      1</w:t>
      </w:r>
      <w:r>
        <w:br/>
      </w:r>
      <w:r>
        <w:rPr>
          <w:rStyle w:val="VerbatimChar"/>
        </w:rPr>
        <w:t xml:space="preserve">## 4675                       0                      0                      1</w:t>
      </w:r>
      <w:r>
        <w:br/>
      </w:r>
      <w:r>
        <w:rPr>
          <w:rStyle w:val="VerbatimChar"/>
        </w:rPr>
        <w:t xml:space="preserve">## 4684                       1                      0                      0</w:t>
      </w:r>
      <w:r>
        <w:br/>
      </w:r>
      <w:r>
        <w:rPr>
          <w:rStyle w:val="VerbatimChar"/>
        </w:rPr>
        <w:t xml:space="preserve">## 4685                       1                      0                      0</w:t>
      </w:r>
      <w:r>
        <w:br/>
      </w:r>
      <w:r>
        <w:rPr>
          <w:rStyle w:val="VerbatimChar"/>
        </w:rPr>
        <w:t xml:space="preserve">## 4693                       1                      0                      0</w:t>
      </w:r>
      <w:r>
        <w:br/>
      </w:r>
      <w:r>
        <w:rPr>
          <w:rStyle w:val="VerbatimChar"/>
        </w:rPr>
        <w:t xml:space="preserve">## 4710                       0                      1                      0</w:t>
      </w:r>
      <w:r>
        <w:br/>
      </w:r>
      <w:r>
        <w:rPr>
          <w:rStyle w:val="VerbatimChar"/>
        </w:rPr>
        <w:t xml:space="preserve">## 4713                       1                      0                      0</w:t>
      </w:r>
      <w:r>
        <w:br/>
      </w:r>
      <w:r>
        <w:rPr>
          <w:rStyle w:val="VerbatimChar"/>
        </w:rPr>
        <w:t xml:space="preserve">## 4715                       1                      0                      0</w:t>
      </w:r>
      <w:r>
        <w:br/>
      </w:r>
      <w:r>
        <w:rPr>
          <w:rStyle w:val="VerbatimChar"/>
        </w:rPr>
        <w:t xml:space="preserve">## 4732                       0                      0                      1</w:t>
      </w:r>
      <w:r>
        <w:br/>
      </w:r>
      <w:r>
        <w:rPr>
          <w:rStyle w:val="VerbatimChar"/>
        </w:rPr>
        <w:t xml:space="preserve">## 4735                       0                      1                      0</w:t>
      </w:r>
      <w:r>
        <w:br/>
      </w:r>
      <w:r>
        <w:rPr>
          <w:rStyle w:val="VerbatimChar"/>
        </w:rPr>
        <w:t xml:space="preserve">## 4754                       0                      1                      0</w:t>
      </w:r>
      <w:r>
        <w:br/>
      </w:r>
      <w:r>
        <w:rPr>
          <w:rStyle w:val="VerbatimChar"/>
        </w:rPr>
        <w:t xml:space="preserve">## 4760                       0                      1                      0</w:t>
      </w:r>
      <w:r>
        <w:br/>
      </w:r>
      <w:r>
        <w:rPr>
          <w:rStyle w:val="VerbatimChar"/>
        </w:rPr>
        <w:t xml:space="preserve">## 4765                       0                      1                      0</w:t>
      </w:r>
      <w:r>
        <w:br/>
      </w:r>
      <w:r>
        <w:rPr>
          <w:rStyle w:val="VerbatimChar"/>
        </w:rPr>
        <w:t xml:space="preserve">## 4792                       0                      1                      0</w:t>
      </w:r>
      <w:r>
        <w:br/>
      </w:r>
      <w:r>
        <w:rPr>
          <w:rStyle w:val="VerbatimChar"/>
        </w:rPr>
        <w:t xml:space="preserve">## 4795                       0                      1                      0</w:t>
      </w:r>
      <w:r>
        <w:br/>
      </w:r>
      <w:r>
        <w:rPr>
          <w:rStyle w:val="VerbatimChar"/>
        </w:rPr>
        <w:t xml:space="preserve">## 4800                       0                      1                      0</w:t>
      </w:r>
      <w:r>
        <w:br/>
      </w:r>
      <w:r>
        <w:rPr>
          <w:rStyle w:val="VerbatimChar"/>
        </w:rPr>
        <w:t xml:space="preserve">## 4838                       0                      1                      0</w:t>
      </w:r>
      <w:r>
        <w:br/>
      </w:r>
      <w:r>
        <w:rPr>
          <w:rStyle w:val="VerbatimChar"/>
        </w:rPr>
        <w:t xml:space="preserve">## 4848                       1                      0                      0</w:t>
      </w:r>
      <w:r>
        <w:br/>
      </w:r>
      <w:r>
        <w:rPr>
          <w:rStyle w:val="VerbatimChar"/>
        </w:rPr>
        <w:t xml:space="preserve">## 4867                       0                      0                      1</w:t>
      </w:r>
      <w:r>
        <w:br/>
      </w:r>
      <w:r>
        <w:rPr>
          <w:rStyle w:val="VerbatimChar"/>
        </w:rPr>
        <w:t xml:space="preserve">## 4877                       0                      0                      0</w:t>
      </w:r>
      <w:r>
        <w:br/>
      </w:r>
      <w:r>
        <w:rPr>
          <w:rStyle w:val="VerbatimChar"/>
        </w:rPr>
        <w:t xml:space="preserve">## 4938                       0                      0                      1</w:t>
      </w:r>
      <w:r>
        <w:br/>
      </w:r>
      <w:r>
        <w:rPr>
          <w:rStyle w:val="VerbatimChar"/>
        </w:rPr>
        <w:t xml:space="preserve">## 4942                       0                      1                      0</w:t>
      </w:r>
      <w:r>
        <w:br/>
      </w:r>
      <w:r>
        <w:rPr>
          <w:rStyle w:val="VerbatimChar"/>
        </w:rPr>
        <w:t xml:space="preserve">## 4965                       1                      0                      0</w:t>
      </w:r>
      <w:r>
        <w:br/>
      </w:r>
      <w:r>
        <w:rPr>
          <w:rStyle w:val="VerbatimChar"/>
        </w:rPr>
        <w:t xml:space="preserve">## 4994                       1                      0                      0</w:t>
      </w:r>
      <w:r>
        <w:br/>
      </w:r>
      <w:r>
        <w:rPr>
          <w:rStyle w:val="VerbatimChar"/>
        </w:rPr>
        <w:t xml:space="preserve">## 4995                       0                      0                      0</w:t>
      </w:r>
      <w:r>
        <w:br/>
      </w:r>
      <w:r>
        <w:rPr>
          <w:rStyle w:val="VerbatimChar"/>
        </w:rPr>
        <w:t xml:space="preserve">## 5015                       0                      1                      0</w:t>
      </w:r>
      <w:r>
        <w:br/>
      </w:r>
      <w:r>
        <w:rPr>
          <w:rStyle w:val="VerbatimChar"/>
        </w:rPr>
        <w:t xml:space="preserve">## 5016                       1                      0                      0</w:t>
      </w:r>
      <w:r>
        <w:br/>
      </w:r>
      <w:r>
        <w:rPr>
          <w:rStyle w:val="VerbatimChar"/>
        </w:rPr>
        <w:t xml:space="preserve">## 5045                       0                      0                      1</w:t>
      </w:r>
      <w:r>
        <w:br/>
      </w:r>
      <w:r>
        <w:rPr>
          <w:rStyle w:val="VerbatimChar"/>
        </w:rPr>
        <w:t xml:space="preserve">## 5046                       0                      0                      1</w:t>
      </w:r>
      <w:r>
        <w:br/>
      </w:r>
      <w:r>
        <w:rPr>
          <w:rStyle w:val="VerbatimChar"/>
        </w:rPr>
        <w:t xml:space="preserve">## 5057                       0                      0                      0</w:t>
      </w:r>
      <w:r>
        <w:br/>
      </w:r>
      <w:r>
        <w:rPr>
          <w:rStyle w:val="VerbatimChar"/>
        </w:rPr>
        <w:t xml:space="preserve">## 5069                       0                      0                      1</w:t>
      </w:r>
      <w:r>
        <w:br/>
      </w:r>
      <w:r>
        <w:rPr>
          <w:rStyle w:val="VerbatimChar"/>
        </w:rPr>
        <w:t xml:space="preserve">## 5086                       0                      0                      1</w:t>
      </w:r>
      <w:r>
        <w:br/>
      </w:r>
      <w:r>
        <w:rPr>
          <w:rStyle w:val="VerbatimChar"/>
        </w:rPr>
        <w:t xml:space="preserve">## 5112                       0                      0                      1</w:t>
      </w:r>
      <w:r>
        <w:br/>
      </w:r>
      <w:r>
        <w:rPr>
          <w:rStyle w:val="VerbatimChar"/>
        </w:rPr>
        <w:t xml:space="preserve">## 5115                       0                      0                      0</w:t>
      </w:r>
      <w:r>
        <w:br/>
      </w:r>
      <w:r>
        <w:rPr>
          <w:rStyle w:val="VerbatimChar"/>
        </w:rPr>
        <w:t xml:space="preserve">## 5172                       0                      0                      0</w:t>
      </w:r>
      <w:r>
        <w:br/>
      </w:r>
      <w:r>
        <w:rPr>
          <w:rStyle w:val="VerbatimChar"/>
        </w:rPr>
        <w:t xml:space="preserve">## 5221                       0                      0                      0</w:t>
      </w:r>
      <w:r>
        <w:br/>
      </w:r>
      <w:r>
        <w:rPr>
          <w:rStyle w:val="VerbatimChar"/>
        </w:rPr>
        <w:t xml:space="preserve">## 5227                       0                      1                      0</w:t>
      </w:r>
      <w:r>
        <w:br/>
      </w:r>
      <w:r>
        <w:rPr>
          <w:rStyle w:val="VerbatimChar"/>
        </w:rPr>
        <w:t xml:space="preserve">## 5228                       0                      1                      0</w:t>
      </w:r>
      <w:r>
        <w:br/>
      </w:r>
      <w:r>
        <w:rPr>
          <w:rStyle w:val="VerbatimChar"/>
        </w:rPr>
        <w:t xml:space="preserve">## 5230                       1                      0                      0</w:t>
      </w:r>
      <w:r>
        <w:br/>
      </w:r>
      <w:r>
        <w:rPr>
          <w:rStyle w:val="VerbatimChar"/>
        </w:rPr>
        <w:t xml:space="preserve">## 5279                       0                      1                      0</w:t>
      </w:r>
      <w:r>
        <w:br/>
      </w:r>
      <w:r>
        <w:rPr>
          <w:rStyle w:val="VerbatimChar"/>
        </w:rPr>
        <w:t xml:space="preserve">## 5285                       0                      0                      1</w:t>
      </w:r>
      <w:r>
        <w:br/>
      </w:r>
      <w:r>
        <w:rPr>
          <w:rStyle w:val="VerbatimChar"/>
        </w:rPr>
        <w:t xml:space="preserve">## 5292                       1                      0                      0</w:t>
      </w:r>
      <w:r>
        <w:br/>
      </w:r>
      <w:r>
        <w:rPr>
          <w:rStyle w:val="VerbatimChar"/>
        </w:rPr>
        <w:t xml:space="preserve">## 5298                       1                      0                      0</w:t>
      </w:r>
      <w:r>
        <w:br/>
      </w:r>
      <w:r>
        <w:rPr>
          <w:rStyle w:val="VerbatimChar"/>
        </w:rPr>
        <w:t xml:space="preserve">## 5300                       1                      0                      0</w:t>
      </w:r>
      <w:r>
        <w:br/>
      </w:r>
      <w:r>
        <w:rPr>
          <w:rStyle w:val="VerbatimChar"/>
        </w:rPr>
        <w:t xml:space="preserve">## 5309                       0                      0                      1</w:t>
      </w:r>
      <w:r>
        <w:br/>
      </w:r>
      <w:r>
        <w:rPr>
          <w:rStyle w:val="VerbatimChar"/>
        </w:rPr>
        <w:t xml:space="preserve">## 5321                       1                      0                      0</w:t>
      </w:r>
      <w:r>
        <w:br/>
      </w:r>
      <w:r>
        <w:rPr>
          <w:rStyle w:val="VerbatimChar"/>
        </w:rPr>
        <w:t xml:space="preserve">## 5322                       1                      0                      0</w:t>
      </w:r>
      <w:r>
        <w:br/>
      </w:r>
      <w:r>
        <w:rPr>
          <w:rStyle w:val="VerbatimChar"/>
        </w:rPr>
        <w:t xml:space="preserve">## 5341                       1                      0                      0</w:t>
      </w:r>
      <w:r>
        <w:br/>
      </w:r>
      <w:r>
        <w:rPr>
          <w:rStyle w:val="VerbatimChar"/>
        </w:rPr>
        <w:t xml:space="preserve">## 5366                       0                      1                      0</w:t>
      </w:r>
      <w:r>
        <w:br/>
      </w:r>
      <w:r>
        <w:rPr>
          <w:rStyle w:val="VerbatimChar"/>
        </w:rPr>
        <w:t xml:space="preserve">## 5368                       0                      0                      0</w:t>
      </w:r>
      <w:r>
        <w:br/>
      </w:r>
      <w:r>
        <w:rPr>
          <w:rStyle w:val="VerbatimChar"/>
        </w:rPr>
        <w:t xml:space="preserve">## 5427                       0                      0                      0</w:t>
      </w:r>
      <w:r>
        <w:br/>
      </w:r>
      <w:r>
        <w:rPr>
          <w:rStyle w:val="VerbatimChar"/>
        </w:rPr>
        <w:t xml:space="preserve">## 5431                       1                      0                      0</w:t>
      </w:r>
      <w:r>
        <w:br/>
      </w:r>
      <w:r>
        <w:rPr>
          <w:rStyle w:val="VerbatimChar"/>
        </w:rPr>
        <w:t xml:space="preserve">## 5458                       0                      0                      0</w:t>
      </w:r>
      <w:r>
        <w:br/>
      </w:r>
      <w:r>
        <w:rPr>
          <w:rStyle w:val="VerbatimChar"/>
        </w:rPr>
        <w:t xml:space="preserve">## 5489                       0                      1                      0</w:t>
      </w:r>
      <w:r>
        <w:br/>
      </w:r>
      <w:r>
        <w:rPr>
          <w:rStyle w:val="VerbatimChar"/>
        </w:rPr>
        <w:t xml:space="preserve">## 5500                       1                      0                      0</w:t>
      </w:r>
      <w:r>
        <w:br/>
      </w:r>
      <w:r>
        <w:rPr>
          <w:rStyle w:val="VerbatimChar"/>
        </w:rPr>
        <w:t xml:space="preserve">## 5514                       0                      1                      0</w:t>
      </w:r>
      <w:r>
        <w:br/>
      </w:r>
      <w:r>
        <w:rPr>
          <w:rStyle w:val="VerbatimChar"/>
        </w:rPr>
        <w:t xml:space="preserve">## 5515                       0                      1                      0</w:t>
      </w:r>
      <w:r>
        <w:br/>
      </w:r>
      <w:r>
        <w:rPr>
          <w:rStyle w:val="VerbatimChar"/>
        </w:rPr>
        <w:t xml:space="preserve">## 5541                       0                      0                      1</w:t>
      </w:r>
      <w:r>
        <w:br/>
      </w:r>
      <w:r>
        <w:rPr>
          <w:rStyle w:val="VerbatimChar"/>
        </w:rPr>
        <w:t xml:space="preserve">## 5590                       1                      0                      0</w:t>
      </w:r>
      <w:r>
        <w:br/>
      </w:r>
      <w:r>
        <w:rPr>
          <w:rStyle w:val="VerbatimChar"/>
        </w:rPr>
        <w:t xml:space="preserve">## 5605                       1                      0                      0</w:t>
      </w:r>
      <w:r>
        <w:br/>
      </w:r>
      <w:r>
        <w:rPr>
          <w:rStyle w:val="VerbatimChar"/>
        </w:rPr>
        <w:t xml:space="preserve">## 5628                       1                      0                      0</w:t>
      </w:r>
      <w:r>
        <w:br/>
      </w:r>
      <w:r>
        <w:rPr>
          <w:rStyle w:val="VerbatimChar"/>
        </w:rPr>
        <w:t xml:space="preserve">## 5637                       0                      0                      0</w:t>
      </w:r>
      <w:r>
        <w:br/>
      </w:r>
      <w:r>
        <w:rPr>
          <w:rStyle w:val="VerbatimChar"/>
        </w:rPr>
        <w:t xml:space="preserve">## 5683                       0                      0                      1</w:t>
      </w:r>
      <w:r>
        <w:br/>
      </w:r>
      <w:r>
        <w:rPr>
          <w:rStyle w:val="VerbatimChar"/>
        </w:rPr>
        <w:t xml:space="preserve">## 5691                       0                      0                      1</w:t>
      </w:r>
      <w:r>
        <w:br/>
      </w:r>
      <w:r>
        <w:rPr>
          <w:rStyle w:val="VerbatimChar"/>
        </w:rPr>
        <w:t xml:space="preserve">## 5719                       0                      0                      1</w:t>
      </w:r>
      <w:r>
        <w:br/>
      </w:r>
      <w:r>
        <w:rPr>
          <w:rStyle w:val="VerbatimChar"/>
        </w:rPr>
        <w:t xml:space="preserve">## 5747                       0                      1                      0</w:t>
      </w:r>
      <w:r>
        <w:br/>
      </w:r>
      <w:r>
        <w:rPr>
          <w:rStyle w:val="VerbatimChar"/>
        </w:rPr>
        <w:t xml:space="preserve">## 5755                       1                      0                      0</w:t>
      </w:r>
      <w:r>
        <w:br/>
      </w:r>
      <w:r>
        <w:rPr>
          <w:rStyle w:val="VerbatimChar"/>
        </w:rPr>
        <w:t xml:space="preserve">## 5774                       1                      0                      0</w:t>
      </w:r>
      <w:r>
        <w:br/>
      </w:r>
      <w:r>
        <w:rPr>
          <w:rStyle w:val="VerbatimChar"/>
        </w:rPr>
        <w:t xml:space="preserve">## 5786                       1                      0                      0</w:t>
      </w:r>
      <w:r>
        <w:br/>
      </w:r>
      <w:r>
        <w:rPr>
          <w:rStyle w:val="VerbatimChar"/>
        </w:rPr>
        <w:t xml:space="preserve">## 5791                       0                      0                      1</w:t>
      </w:r>
      <w:r>
        <w:br/>
      </w:r>
      <w:r>
        <w:rPr>
          <w:rStyle w:val="VerbatimChar"/>
        </w:rPr>
        <w:t xml:space="preserve">## 5793                       0                      0                      0</w:t>
      </w:r>
      <w:r>
        <w:br/>
      </w:r>
      <w:r>
        <w:rPr>
          <w:rStyle w:val="VerbatimChar"/>
        </w:rPr>
        <w:t xml:space="preserve">## 5796                       0                      0                      1</w:t>
      </w:r>
      <w:r>
        <w:br/>
      </w:r>
      <w:r>
        <w:rPr>
          <w:rStyle w:val="VerbatimChar"/>
        </w:rPr>
        <w:t xml:space="preserve">## 5858                       1                      0                      0</w:t>
      </w:r>
      <w:r>
        <w:br/>
      </w:r>
      <w:r>
        <w:rPr>
          <w:rStyle w:val="VerbatimChar"/>
        </w:rPr>
        <w:t xml:space="preserve">## 5875                       0                      1                      0</w:t>
      </w:r>
      <w:r>
        <w:br/>
      </w:r>
      <w:r>
        <w:rPr>
          <w:rStyle w:val="VerbatimChar"/>
        </w:rPr>
        <w:t xml:space="preserve">## 5904                       1                      0                      0</w:t>
      </w:r>
      <w:r>
        <w:br/>
      </w:r>
      <w:r>
        <w:rPr>
          <w:rStyle w:val="VerbatimChar"/>
        </w:rPr>
        <w:t xml:space="preserve">## 5919                       0                      0                      0</w:t>
      </w:r>
      <w:r>
        <w:br/>
      </w:r>
      <w:r>
        <w:rPr>
          <w:rStyle w:val="VerbatimChar"/>
        </w:rPr>
        <w:t xml:space="preserve">## 5958                       1                      0                      0</w:t>
      </w:r>
      <w:r>
        <w:br/>
      </w:r>
      <w:r>
        <w:rPr>
          <w:rStyle w:val="VerbatimChar"/>
        </w:rPr>
        <w:t xml:space="preserve">## 5959                       1                      0                      0</w:t>
      </w:r>
      <w:r>
        <w:br/>
      </w:r>
      <w:r>
        <w:rPr>
          <w:rStyle w:val="VerbatimChar"/>
        </w:rPr>
        <w:t xml:space="preserve">## 5968                       0                      0                      1</w:t>
      </w:r>
      <w:r>
        <w:br/>
      </w:r>
      <w:r>
        <w:rPr>
          <w:rStyle w:val="VerbatimChar"/>
        </w:rPr>
        <w:t xml:space="preserve">## 5969                       0                      0                      1</w:t>
      </w:r>
      <w:r>
        <w:br/>
      </w:r>
      <w:r>
        <w:rPr>
          <w:rStyle w:val="VerbatimChar"/>
        </w:rPr>
        <w:t xml:space="preserve">## 5991                       1                      0                      0</w:t>
      </w:r>
      <w:r>
        <w:br/>
      </w:r>
      <w:r>
        <w:rPr>
          <w:rStyle w:val="VerbatimChar"/>
        </w:rPr>
        <w:t xml:space="preserve">## 6001                       0                      1                      0</w:t>
      </w:r>
      <w:r>
        <w:br/>
      </w:r>
      <w:r>
        <w:rPr>
          <w:rStyle w:val="VerbatimChar"/>
        </w:rPr>
        <w:t xml:space="preserve">## 6003                       0                      1                      0</w:t>
      </w:r>
      <w:r>
        <w:br/>
      </w:r>
      <w:r>
        <w:rPr>
          <w:rStyle w:val="VerbatimChar"/>
        </w:rPr>
        <w:t xml:space="preserve">## 6034                       0                      0                      1</w:t>
      </w:r>
      <w:r>
        <w:br/>
      </w:r>
      <w:r>
        <w:rPr>
          <w:rStyle w:val="VerbatimChar"/>
        </w:rPr>
        <w:t xml:space="preserve">## 6045                       0                      1                      0</w:t>
      </w:r>
      <w:r>
        <w:br/>
      </w:r>
      <w:r>
        <w:rPr>
          <w:rStyle w:val="VerbatimChar"/>
        </w:rPr>
        <w:t xml:space="preserve">## 6059                       1                      0                      0</w:t>
      </w:r>
      <w:r>
        <w:br/>
      </w:r>
      <w:r>
        <w:rPr>
          <w:rStyle w:val="VerbatimChar"/>
        </w:rPr>
        <w:t xml:space="preserve">## 6097                       0                      1                      0</w:t>
      </w:r>
      <w:r>
        <w:br/>
      </w:r>
      <w:r>
        <w:rPr>
          <w:rStyle w:val="VerbatimChar"/>
        </w:rPr>
        <w:t xml:space="preserve">## 6100                       1                      0                      0</w:t>
      </w:r>
      <w:r>
        <w:br/>
      </w:r>
      <w:r>
        <w:rPr>
          <w:rStyle w:val="VerbatimChar"/>
        </w:rPr>
        <w:t xml:space="preserve">## 6134                       0                      0                      0</w:t>
      </w:r>
      <w:r>
        <w:br/>
      </w:r>
      <w:r>
        <w:rPr>
          <w:rStyle w:val="VerbatimChar"/>
        </w:rPr>
        <w:t xml:space="preserve">## 6136                       0                      1                      0</w:t>
      </w:r>
      <w:r>
        <w:br/>
      </w:r>
      <w:r>
        <w:rPr>
          <w:rStyle w:val="VerbatimChar"/>
        </w:rPr>
        <w:t xml:space="preserve">## 6171                       0                      0                      1</w:t>
      </w:r>
      <w:r>
        <w:br/>
      </w:r>
      <w:r>
        <w:rPr>
          <w:rStyle w:val="VerbatimChar"/>
        </w:rPr>
        <w:t xml:space="preserve">## 6185                       1                      0                      0</w:t>
      </w:r>
      <w:r>
        <w:br/>
      </w:r>
      <w:r>
        <w:rPr>
          <w:rStyle w:val="VerbatimChar"/>
        </w:rPr>
        <w:t xml:space="preserve">## 6199                       0                      0                      1</w:t>
      </w:r>
      <w:r>
        <w:br/>
      </w:r>
      <w:r>
        <w:rPr>
          <w:rStyle w:val="VerbatimChar"/>
        </w:rPr>
        <w:t xml:space="preserve">## 6203                       1                      0                      0</w:t>
      </w:r>
      <w:r>
        <w:br/>
      </w:r>
      <w:r>
        <w:rPr>
          <w:rStyle w:val="VerbatimChar"/>
        </w:rPr>
        <w:t xml:space="preserve">## 6210                       0                      0                      1</w:t>
      </w:r>
      <w:r>
        <w:br/>
      </w:r>
      <w:r>
        <w:rPr>
          <w:rStyle w:val="VerbatimChar"/>
        </w:rPr>
        <w:t xml:space="preserve">## 6222                       0                      0                      0</w:t>
      </w:r>
      <w:r>
        <w:br/>
      </w:r>
      <w:r>
        <w:rPr>
          <w:rStyle w:val="VerbatimChar"/>
        </w:rPr>
        <w:t xml:space="preserve">## 6245                       1                      0                      0</w:t>
      </w:r>
      <w:r>
        <w:br/>
      </w:r>
      <w:r>
        <w:rPr>
          <w:rStyle w:val="VerbatimChar"/>
        </w:rPr>
        <w:t xml:space="preserve">## 6246                       0                      0                      1</w:t>
      </w:r>
      <w:r>
        <w:br/>
      </w:r>
      <w:r>
        <w:rPr>
          <w:rStyle w:val="VerbatimChar"/>
        </w:rPr>
        <w:t xml:space="preserve">## 6256                       1                      0                      0</w:t>
      </w:r>
      <w:r>
        <w:br/>
      </w:r>
      <w:r>
        <w:rPr>
          <w:rStyle w:val="VerbatimChar"/>
        </w:rPr>
        <w:t xml:space="preserve">## 6274                       1                      0                      0</w:t>
      </w:r>
      <w:r>
        <w:br/>
      </w:r>
      <w:r>
        <w:rPr>
          <w:rStyle w:val="VerbatimChar"/>
        </w:rPr>
        <w:t xml:space="preserve">## 6281                       1                      0                      0</w:t>
      </w:r>
      <w:r>
        <w:br/>
      </w:r>
      <w:r>
        <w:rPr>
          <w:rStyle w:val="VerbatimChar"/>
        </w:rPr>
        <w:t xml:space="preserve">## 6284                       0                      0                      0</w:t>
      </w:r>
      <w:r>
        <w:br/>
      </w:r>
      <w:r>
        <w:rPr>
          <w:rStyle w:val="VerbatimChar"/>
        </w:rPr>
        <w:t xml:space="preserve">## 6307                       0                      0                      0</w:t>
      </w:r>
      <w:r>
        <w:br/>
      </w:r>
      <w:r>
        <w:rPr>
          <w:rStyle w:val="VerbatimChar"/>
        </w:rPr>
        <w:t xml:space="preserve">## 6322                       0                      1                      0</w:t>
      </w:r>
      <w:r>
        <w:br/>
      </w:r>
      <w:r>
        <w:rPr>
          <w:rStyle w:val="VerbatimChar"/>
        </w:rPr>
        <w:t xml:space="preserve">## 6337                       1                      0                      0</w:t>
      </w:r>
      <w:r>
        <w:br/>
      </w:r>
      <w:r>
        <w:rPr>
          <w:rStyle w:val="VerbatimChar"/>
        </w:rPr>
        <w:t xml:space="preserve">## 6338                       0                      0                      0</w:t>
      </w:r>
      <w:r>
        <w:br/>
      </w:r>
      <w:r>
        <w:rPr>
          <w:rStyle w:val="VerbatimChar"/>
        </w:rPr>
        <w:t xml:space="preserve">## 6343                       0                      1                      0</w:t>
      </w:r>
      <w:r>
        <w:br/>
      </w:r>
      <w:r>
        <w:rPr>
          <w:rStyle w:val="VerbatimChar"/>
        </w:rPr>
        <w:t xml:space="preserve">## 6362                       0                      0                      0</w:t>
      </w:r>
      <w:r>
        <w:br/>
      </w:r>
      <w:r>
        <w:rPr>
          <w:rStyle w:val="VerbatimChar"/>
        </w:rPr>
        <w:t xml:space="preserve">## 6386                       0                      0                      0</w:t>
      </w:r>
      <w:r>
        <w:br/>
      </w:r>
      <w:r>
        <w:rPr>
          <w:rStyle w:val="VerbatimChar"/>
        </w:rPr>
        <w:t xml:space="preserve">## 6401                       1                      0                      0</w:t>
      </w:r>
      <w:r>
        <w:br/>
      </w:r>
      <w:r>
        <w:rPr>
          <w:rStyle w:val="VerbatimChar"/>
        </w:rPr>
        <w:t xml:space="preserve">## 6417                       0                      1                      0</w:t>
      </w:r>
      <w:r>
        <w:br/>
      </w:r>
      <w:r>
        <w:rPr>
          <w:rStyle w:val="VerbatimChar"/>
        </w:rPr>
        <w:t xml:space="preserve">## 6433                       0                      0                      1</w:t>
      </w:r>
      <w:r>
        <w:br/>
      </w:r>
      <w:r>
        <w:rPr>
          <w:rStyle w:val="VerbatimChar"/>
        </w:rPr>
        <w:t xml:space="preserve">## 6459                       0                      1                      0</w:t>
      </w:r>
      <w:r>
        <w:br/>
      </w:r>
      <w:r>
        <w:rPr>
          <w:rStyle w:val="VerbatimChar"/>
        </w:rPr>
        <w:t xml:space="preserve">## 6469                       0                      0                      1</w:t>
      </w:r>
      <w:r>
        <w:br/>
      </w:r>
      <w:r>
        <w:rPr>
          <w:rStyle w:val="VerbatimChar"/>
        </w:rPr>
        <w:t xml:space="preserve">## 6479                       0                      0                      0</w:t>
      </w:r>
      <w:r>
        <w:br/>
      </w:r>
      <w:r>
        <w:rPr>
          <w:rStyle w:val="VerbatimChar"/>
        </w:rPr>
        <w:t xml:space="preserve">## 6485                       0                      1                      0</w:t>
      </w:r>
      <w:r>
        <w:br/>
      </w:r>
      <w:r>
        <w:rPr>
          <w:rStyle w:val="VerbatimChar"/>
        </w:rPr>
        <w:t xml:space="preserve">## 6517                       1                      0                      0</w:t>
      </w:r>
      <w:r>
        <w:br/>
      </w:r>
      <w:r>
        <w:rPr>
          <w:rStyle w:val="VerbatimChar"/>
        </w:rPr>
        <w:t xml:space="preserve">## 6532                       1                      0                      0</w:t>
      </w:r>
      <w:r>
        <w:br/>
      </w:r>
      <w:r>
        <w:rPr>
          <w:rStyle w:val="VerbatimChar"/>
        </w:rPr>
        <w:t xml:space="preserve">## 6536                       0                      1                      0</w:t>
      </w:r>
      <w:r>
        <w:br/>
      </w:r>
      <w:r>
        <w:rPr>
          <w:rStyle w:val="VerbatimChar"/>
        </w:rPr>
        <w:t xml:space="preserve">## 6565                       0                      0                      0</w:t>
      </w:r>
      <w:r>
        <w:br/>
      </w:r>
      <w:r>
        <w:rPr>
          <w:rStyle w:val="VerbatimChar"/>
        </w:rPr>
        <w:t xml:space="preserve">## 6566                       0                      0                      0</w:t>
      </w:r>
      <w:r>
        <w:br/>
      </w:r>
      <w:r>
        <w:rPr>
          <w:rStyle w:val="VerbatimChar"/>
        </w:rPr>
        <w:t xml:space="preserve">## 6589                       1                      0                      0</w:t>
      </w:r>
      <w:r>
        <w:br/>
      </w:r>
      <w:r>
        <w:rPr>
          <w:rStyle w:val="VerbatimChar"/>
        </w:rPr>
        <w:t xml:space="preserve">## 6600                       0                      0                      0</w:t>
      </w:r>
      <w:r>
        <w:br/>
      </w:r>
      <w:r>
        <w:rPr>
          <w:rStyle w:val="VerbatimChar"/>
        </w:rPr>
        <w:t xml:space="preserve">## 6603                       0                      1                      0</w:t>
      </w:r>
      <w:r>
        <w:br/>
      </w:r>
      <w:r>
        <w:rPr>
          <w:rStyle w:val="VerbatimChar"/>
        </w:rPr>
        <w:t xml:space="preserve">## 6604                       0                      0                      1</w:t>
      </w:r>
      <w:r>
        <w:br/>
      </w:r>
      <w:r>
        <w:rPr>
          <w:rStyle w:val="VerbatimChar"/>
        </w:rPr>
        <w:t xml:space="preserve">## 6607                       0                      1                      0</w:t>
      </w:r>
      <w:r>
        <w:br/>
      </w:r>
      <w:r>
        <w:rPr>
          <w:rStyle w:val="VerbatimChar"/>
        </w:rPr>
        <w:t xml:space="preserve">## 6621                       1                      0                      0</w:t>
      </w:r>
      <w:r>
        <w:br/>
      </w:r>
      <w:r>
        <w:rPr>
          <w:rStyle w:val="VerbatimChar"/>
        </w:rPr>
        <w:t xml:space="preserve">## 6629                       0                      0                      1</w:t>
      </w:r>
      <w:r>
        <w:br/>
      </w:r>
      <w:r>
        <w:rPr>
          <w:rStyle w:val="VerbatimChar"/>
        </w:rPr>
        <w:t xml:space="preserve">## 6639                       0                      0                      1</w:t>
      </w:r>
      <w:r>
        <w:br/>
      </w:r>
      <w:r>
        <w:rPr>
          <w:rStyle w:val="VerbatimChar"/>
        </w:rPr>
        <w:t xml:space="preserve">## 6648                       1                      0                      0</w:t>
      </w:r>
      <w:r>
        <w:br/>
      </w:r>
      <w:r>
        <w:rPr>
          <w:rStyle w:val="VerbatimChar"/>
        </w:rPr>
        <w:t xml:space="preserve">## 6742                       0                      0                      1</w:t>
      </w:r>
      <w:r>
        <w:br/>
      </w:r>
      <w:r>
        <w:rPr>
          <w:rStyle w:val="VerbatimChar"/>
        </w:rPr>
        <w:t xml:space="preserve">## 6762                       0                      0                      1</w:t>
      </w:r>
      <w:r>
        <w:br/>
      </w:r>
      <w:r>
        <w:rPr>
          <w:rStyle w:val="VerbatimChar"/>
        </w:rPr>
        <w:t xml:space="preserve">## 6773                       0                      1                      0</w:t>
      </w:r>
      <w:r>
        <w:br/>
      </w:r>
      <w:r>
        <w:rPr>
          <w:rStyle w:val="VerbatimChar"/>
        </w:rPr>
        <w:t xml:space="preserve">## 6782                       0                      1                      0</w:t>
      </w:r>
      <w:r>
        <w:br/>
      </w:r>
      <w:r>
        <w:rPr>
          <w:rStyle w:val="VerbatimChar"/>
        </w:rPr>
        <w:t xml:space="preserve">## 6783                       0                      1                      0</w:t>
      </w:r>
      <w:r>
        <w:br/>
      </w:r>
      <w:r>
        <w:rPr>
          <w:rStyle w:val="VerbatimChar"/>
        </w:rPr>
        <w:t xml:space="preserve">## 6803                       0                      1                      0</w:t>
      </w:r>
      <w:r>
        <w:br/>
      </w:r>
      <w:r>
        <w:rPr>
          <w:rStyle w:val="VerbatimChar"/>
        </w:rPr>
        <w:t xml:space="preserve">## 6820                       0                      1                      0</w:t>
      </w:r>
      <w:r>
        <w:br/>
      </w:r>
      <w:r>
        <w:rPr>
          <w:rStyle w:val="VerbatimChar"/>
        </w:rPr>
        <w:t xml:space="preserve">## 6824                       1                      0                      0</w:t>
      </w:r>
      <w:r>
        <w:br/>
      </w:r>
      <w:r>
        <w:rPr>
          <w:rStyle w:val="VerbatimChar"/>
        </w:rPr>
        <w:t xml:space="preserve">## 6827                       0                      0                      0</w:t>
      </w:r>
      <w:r>
        <w:br/>
      </w:r>
      <w:r>
        <w:rPr>
          <w:rStyle w:val="VerbatimChar"/>
        </w:rPr>
        <w:t xml:space="preserve">## 6835                       0                      0                      0</w:t>
      </w:r>
      <w:r>
        <w:br/>
      </w:r>
      <w:r>
        <w:rPr>
          <w:rStyle w:val="VerbatimChar"/>
        </w:rPr>
        <w:t xml:space="preserve">## 6886                       0                      1                      0</w:t>
      </w:r>
      <w:r>
        <w:br/>
      </w:r>
      <w:r>
        <w:rPr>
          <w:rStyle w:val="VerbatimChar"/>
        </w:rPr>
        <w:t xml:space="preserve">## 6888                       0                      0                      0</w:t>
      </w:r>
      <w:r>
        <w:br/>
      </w:r>
      <w:r>
        <w:rPr>
          <w:rStyle w:val="VerbatimChar"/>
        </w:rPr>
        <w:t xml:space="preserve">## 6891                       0                      0                      1</w:t>
      </w:r>
      <w:r>
        <w:br/>
      </w:r>
      <w:r>
        <w:rPr>
          <w:rStyle w:val="VerbatimChar"/>
        </w:rPr>
        <w:t xml:space="preserve">## 6892                       0                      0                      1</w:t>
      </w:r>
      <w:r>
        <w:br/>
      </w:r>
      <w:r>
        <w:rPr>
          <w:rStyle w:val="VerbatimChar"/>
        </w:rPr>
        <w:t xml:space="preserve">## 6912                       0                      0                      1</w:t>
      </w:r>
      <w:r>
        <w:br/>
      </w:r>
      <w:r>
        <w:rPr>
          <w:rStyle w:val="VerbatimChar"/>
        </w:rPr>
        <w:t xml:space="preserve">## 6915                       0                      1                      0</w:t>
      </w:r>
      <w:r>
        <w:br/>
      </w:r>
      <w:r>
        <w:rPr>
          <w:rStyle w:val="VerbatimChar"/>
        </w:rPr>
        <w:t xml:space="preserve">## 6916                       0                      1                      0</w:t>
      </w:r>
      <w:r>
        <w:br/>
      </w:r>
      <w:r>
        <w:rPr>
          <w:rStyle w:val="VerbatimChar"/>
        </w:rPr>
        <w:t xml:space="preserve">## 6917                       0                      1                      0</w:t>
      </w:r>
      <w:r>
        <w:br/>
      </w:r>
      <w:r>
        <w:rPr>
          <w:rStyle w:val="VerbatimChar"/>
        </w:rPr>
        <w:t xml:space="preserve">## 6929                       1                      0                      0</w:t>
      </w:r>
      <w:r>
        <w:br/>
      </w:r>
      <w:r>
        <w:rPr>
          <w:rStyle w:val="VerbatimChar"/>
        </w:rPr>
        <w:t xml:space="preserve">## 6938                       0                      0                      1</w:t>
      </w:r>
      <w:r>
        <w:br/>
      </w:r>
      <w:r>
        <w:rPr>
          <w:rStyle w:val="VerbatimChar"/>
        </w:rPr>
        <w:t xml:space="preserve">## 7021                       1                      0                      0</w:t>
      </w:r>
      <w:r>
        <w:br/>
      </w:r>
      <w:r>
        <w:rPr>
          <w:rStyle w:val="VerbatimChar"/>
        </w:rPr>
        <w:t xml:space="preserve">## 7022                       0                      0                      1</w:t>
      </w:r>
      <w:r>
        <w:br/>
      </w:r>
      <w:r>
        <w:rPr>
          <w:rStyle w:val="VerbatimChar"/>
        </w:rPr>
        <w:t xml:space="preserve">## 7050                       0                      0                      0</w:t>
      </w:r>
      <w:r>
        <w:br/>
      </w:r>
      <w:r>
        <w:rPr>
          <w:rStyle w:val="VerbatimChar"/>
        </w:rPr>
        <w:t xml:space="preserve">## 7064                       0                      0                      1</w:t>
      </w:r>
      <w:r>
        <w:br/>
      </w:r>
      <w:r>
        <w:rPr>
          <w:rStyle w:val="VerbatimChar"/>
        </w:rPr>
        <w:t xml:space="preserve">## 7083                       0                      1                      0</w:t>
      </w:r>
      <w:r>
        <w:br/>
      </w:r>
      <w:r>
        <w:rPr>
          <w:rStyle w:val="VerbatimChar"/>
        </w:rPr>
        <w:t xml:space="preserve">## 7095                       0                      1                      0</w:t>
      </w:r>
      <w:r>
        <w:br/>
      </w:r>
      <w:r>
        <w:rPr>
          <w:rStyle w:val="VerbatimChar"/>
        </w:rPr>
        <w:t xml:space="preserve">## 7097                       1                      0                      0</w:t>
      </w:r>
      <w:r>
        <w:br/>
      </w:r>
      <w:r>
        <w:rPr>
          <w:rStyle w:val="VerbatimChar"/>
        </w:rPr>
        <w:t xml:space="preserve">## 7125                       0                      1                      0</w:t>
      </w:r>
      <w:r>
        <w:br/>
      </w:r>
      <w:r>
        <w:rPr>
          <w:rStyle w:val="VerbatimChar"/>
        </w:rPr>
        <w:t xml:space="preserve">## 7126                       0                      1                      0</w:t>
      </w:r>
      <w:r>
        <w:br/>
      </w:r>
      <w:r>
        <w:rPr>
          <w:rStyle w:val="VerbatimChar"/>
        </w:rPr>
        <w:t xml:space="preserve">## 7158                       0                      1                      0</w:t>
      </w:r>
      <w:r>
        <w:br/>
      </w:r>
      <w:r>
        <w:rPr>
          <w:rStyle w:val="VerbatimChar"/>
        </w:rPr>
        <w:t xml:space="preserve">## 7159                       0                      0                      1</w:t>
      </w:r>
      <w:r>
        <w:br/>
      </w:r>
      <w:r>
        <w:rPr>
          <w:rStyle w:val="VerbatimChar"/>
        </w:rPr>
        <w:t xml:space="preserve">## 7174                       0                      0                      1</w:t>
      </w:r>
      <w:r>
        <w:br/>
      </w:r>
      <w:r>
        <w:rPr>
          <w:rStyle w:val="VerbatimChar"/>
        </w:rPr>
        <w:t xml:space="preserve">## 7179                       1                      0                      0</w:t>
      </w:r>
      <w:r>
        <w:br/>
      </w:r>
      <w:r>
        <w:rPr>
          <w:rStyle w:val="VerbatimChar"/>
        </w:rPr>
        <w:t xml:space="preserve">## 7185                       0                      0                      0</w:t>
      </w:r>
      <w:r>
        <w:br/>
      </w:r>
      <w:r>
        <w:rPr>
          <w:rStyle w:val="VerbatimChar"/>
        </w:rPr>
        <w:t xml:space="preserve">## 7188                       0                      1                      0</w:t>
      </w:r>
      <w:r>
        <w:br/>
      </w:r>
      <w:r>
        <w:rPr>
          <w:rStyle w:val="VerbatimChar"/>
        </w:rPr>
        <w:t xml:space="preserve">## 7206                       0                      0                      1</w:t>
      </w:r>
      <w:r>
        <w:br/>
      </w:r>
      <w:r>
        <w:rPr>
          <w:rStyle w:val="VerbatimChar"/>
        </w:rPr>
        <w:t xml:space="preserve">## 7208                       0                      0                      1</w:t>
      </w:r>
      <w:r>
        <w:br/>
      </w:r>
      <w:r>
        <w:rPr>
          <w:rStyle w:val="VerbatimChar"/>
        </w:rPr>
        <w:t xml:space="preserve">## 7216                       0                      1                      0</w:t>
      </w:r>
      <w:r>
        <w:br/>
      </w:r>
      <w:r>
        <w:rPr>
          <w:rStyle w:val="VerbatimChar"/>
        </w:rPr>
        <w:t xml:space="preserve">## 7217                       0                      0                      1</w:t>
      </w:r>
      <w:r>
        <w:br/>
      </w:r>
      <w:r>
        <w:rPr>
          <w:rStyle w:val="VerbatimChar"/>
        </w:rPr>
        <w:t xml:space="preserve">## 7229                       0                      0                      1</w:t>
      </w:r>
      <w:r>
        <w:br/>
      </w:r>
      <w:r>
        <w:rPr>
          <w:rStyle w:val="VerbatimChar"/>
        </w:rPr>
        <w:t xml:space="preserve">## 7232                       0                      0                      0</w:t>
      </w:r>
      <w:r>
        <w:br/>
      </w:r>
      <w:r>
        <w:rPr>
          <w:rStyle w:val="VerbatimChar"/>
        </w:rPr>
        <w:t xml:space="preserve">## 7233                       0                      0                      0</w:t>
      </w:r>
      <w:r>
        <w:br/>
      </w:r>
      <w:r>
        <w:rPr>
          <w:rStyle w:val="VerbatimChar"/>
        </w:rPr>
        <w:t xml:space="preserve">## 7266                       0                      1                      0</w:t>
      </w:r>
      <w:r>
        <w:br/>
      </w:r>
      <w:r>
        <w:rPr>
          <w:rStyle w:val="VerbatimChar"/>
        </w:rPr>
        <w:t xml:space="preserve">## 7276                       0                      0                      1</w:t>
      </w:r>
      <w:r>
        <w:br/>
      </w:r>
      <w:r>
        <w:rPr>
          <w:rStyle w:val="VerbatimChar"/>
        </w:rPr>
        <w:t xml:space="preserve">## 7291                       0                      0                      0</w:t>
      </w:r>
      <w:r>
        <w:br/>
      </w:r>
      <w:r>
        <w:rPr>
          <w:rStyle w:val="VerbatimChar"/>
        </w:rPr>
        <w:t xml:space="preserve">## 7293                       0                      0                      1</w:t>
      </w:r>
      <w:r>
        <w:br/>
      </w:r>
      <w:r>
        <w:rPr>
          <w:rStyle w:val="VerbatimChar"/>
        </w:rPr>
        <w:t xml:space="preserve">## 7298                       0                      1                      0</w:t>
      </w:r>
      <w:r>
        <w:br/>
      </w:r>
      <w:r>
        <w:rPr>
          <w:rStyle w:val="VerbatimChar"/>
        </w:rPr>
        <w:t xml:space="preserve">## 7300                       0                      1                      0</w:t>
      </w:r>
      <w:r>
        <w:br/>
      </w:r>
      <w:r>
        <w:rPr>
          <w:rStyle w:val="VerbatimChar"/>
        </w:rPr>
        <w:t xml:space="preserve">## 7308                       0                      0                      1</w:t>
      </w:r>
      <w:r>
        <w:br/>
      </w:r>
      <w:r>
        <w:rPr>
          <w:rStyle w:val="VerbatimChar"/>
        </w:rPr>
        <w:t xml:space="preserve">## 7344                       0                      1                      0</w:t>
      </w:r>
      <w:r>
        <w:br/>
      </w:r>
      <w:r>
        <w:rPr>
          <w:rStyle w:val="VerbatimChar"/>
        </w:rPr>
        <w:t xml:space="preserve">## 7350                       0                      0                      1</w:t>
      </w:r>
      <w:r>
        <w:br/>
      </w:r>
      <w:r>
        <w:rPr>
          <w:rStyle w:val="VerbatimChar"/>
        </w:rPr>
        <w:t xml:space="preserve">## 7352                       0                      1                      0</w:t>
      </w:r>
      <w:r>
        <w:br/>
      </w:r>
      <w:r>
        <w:rPr>
          <w:rStyle w:val="VerbatimChar"/>
        </w:rPr>
        <w:t xml:space="preserve">## 7362                       0                      1                      0</w:t>
      </w:r>
      <w:r>
        <w:br/>
      </w:r>
      <w:r>
        <w:rPr>
          <w:rStyle w:val="VerbatimChar"/>
        </w:rPr>
        <w:t xml:space="preserve">## 7382                       1                      0                      0</w:t>
      </w:r>
      <w:r>
        <w:br/>
      </w:r>
      <w:r>
        <w:rPr>
          <w:rStyle w:val="VerbatimChar"/>
        </w:rPr>
        <w:t xml:space="preserve">## 7388                       0                      0                      0</w:t>
      </w:r>
      <w:r>
        <w:br/>
      </w:r>
      <w:r>
        <w:rPr>
          <w:rStyle w:val="VerbatimChar"/>
        </w:rPr>
        <w:t xml:space="preserve">## 7421                       0                      0                      1</w:t>
      </w:r>
      <w:r>
        <w:br/>
      </w:r>
      <w:r>
        <w:rPr>
          <w:rStyle w:val="VerbatimChar"/>
        </w:rPr>
        <w:t xml:space="preserve">## 7444                       1                      0                      0</w:t>
      </w:r>
      <w:r>
        <w:br/>
      </w:r>
      <w:r>
        <w:rPr>
          <w:rStyle w:val="VerbatimChar"/>
        </w:rPr>
        <w:t xml:space="preserve">## 7459                       0                      1                      0</w:t>
      </w:r>
      <w:r>
        <w:br/>
      </w:r>
      <w:r>
        <w:rPr>
          <w:rStyle w:val="VerbatimChar"/>
        </w:rPr>
        <w:t xml:space="preserve">## 7461                       0                      1                      0</w:t>
      </w:r>
      <w:r>
        <w:br/>
      </w:r>
      <w:r>
        <w:rPr>
          <w:rStyle w:val="VerbatimChar"/>
        </w:rPr>
        <w:t xml:space="preserve">## 7510                       0                      1                      0</w:t>
      </w:r>
      <w:r>
        <w:br/>
      </w:r>
      <w:r>
        <w:rPr>
          <w:rStyle w:val="VerbatimChar"/>
        </w:rPr>
        <w:t xml:space="preserve">## 7574                       0                      0                      1</w:t>
      </w:r>
      <w:r>
        <w:br/>
      </w:r>
      <w:r>
        <w:rPr>
          <w:rStyle w:val="VerbatimChar"/>
        </w:rPr>
        <w:t xml:space="preserve">## 7611                       0                      0                      0</w:t>
      </w:r>
      <w:r>
        <w:br/>
      </w:r>
      <w:r>
        <w:rPr>
          <w:rStyle w:val="VerbatimChar"/>
        </w:rPr>
        <w:t xml:space="preserve">## 7688                       1                      0                      0</w:t>
      </w:r>
      <w:r>
        <w:br/>
      </w:r>
      <w:r>
        <w:rPr>
          <w:rStyle w:val="VerbatimChar"/>
        </w:rPr>
        <w:t xml:space="preserve">## 7689                       1                      0                      0</w:t>
      </w:r>
      <w:r>
        <w:br/>
      </w:r>
      <w:r>
        <w:rPr>
          <w:rStyle w:val="VerbatimChar"/>
        </w:rPr>
        <w:t xml:space="preserve">## 7722                       0                      0                      0</w:t>
      </w:r>
      <w:r>
        <w:br/>
      </w:r>
      <w:r>
        <w:rPr>
          <w:rStyle w:val="VerbatimChar"/>
        </w:rPr>
        <w:t xml:space="preserve">## 7743                       0                      0                      1</w:t>
      </w:r>
      <w:r>
        <w:br/>
      </w:r>
      <w:r>
        <w:rPr>
          <w:rStyle w:val="VerbatimChar"/>
        </w:rPr>
        <w:t xml:space="preserve">## 7792                       1                      0                      0</w:t>
      </w:r>
      <w:r>
        <w:br/>
      </w:r>
      <w:r>
        <w:rPr>
          <w:rStyle w:val="VerbatimChar"/>
        </w:rPr>
        <w:t xml:space="preserve">## 7812                       1                      0                      0</w:t>
      </w:r>
      <w:r>
        <w:br/>
      </w:r>
      <w:r>
        <w:rPr>
          <w:rStyle w:val="VerbatimChar"/>
        </w:rPr>
        <w:t xml:space="preserve">## 7813                       0                      0                      1</w:t>
      </w:r>
      <w:r>
        <w:br/>
      </w:r>
      <w:r>
        <w:rPr>
          <w:rStyle w:val="VerbatimChar"/>
        </w:rPr>
        <w:t xml:space="preserve">## 7822                       0                      0                      1</w:t>
      </w:r>
      <w:r>
        <w:br/>
      </w:r>
      <w:r>
        <w:rPr>
          <w:rStyle w:val="VerbatimChar"/>
        </w:rPr>
        <w:t xml:space="preserve">## 7856                       0                      1                      0</w:t>
      </w:r>
      <w:r>
        <w:br/>
      </w:r>
      <w:r>
        <w:rPr>
          <w:rStyle w:val="VerbatimChar"/>
        </w:rPr>
        <w:t xml:space="preserve">## 7857                       0                      0                      1</w:t>
      </w:r>
      <w:r>
        <w:br/>
      </w:r>
      <w:r>
        <w:rPr>
          <w:rStyle w:val="VerbatimChar"/>
        </w:rPr>
        <w:t xml:space="preserve">## 7877                       0                      0                      0</w:t>
      </w:r>
      <w:r>
        <w:br/>
      </w:r>
      <w:r>
        <w:rPr>
          <w:rStyle w:val="VerbatimChar"/>
        </w:rPr>
        <w:t xml:space="preserve">## 7909                       1                      0                      0</w:t>
      </w:r>
      <w:r>
        <w:br/>
      </w:r>
      <w:r>
        <w:rPr>
          <w:rStyle w:val="VerbatimChar"/>
        </w:rPr>
        <w:t xml:space="preserve">## 7922                       0                      1                      0</w:t>
      </w:r>
      <w:r>
        <w:br/>
      </w:r>
      <w:r>
        <w:rPr>
          <w:rStyle w:val="VerbatimChar"/>
        </w:rPr>
        <w:t xml:space="preserve">## 7934                       0                      1                      0</w:t>
      </w:r>
      <w:r>
        <w:br/>
      </w:r>
      <w:r>
        <w:rPr>
          <w:rStyle w:val="VerbatimChar"/>
        </w:rPr>
        <w:t xml:space="preserve">## 7969                       1                      0                      0</w:t>
      </w:r>
      <w:r>
        <w:br/>
      </w:r>
      <w:r>
        <w:rPr>
          <w:rStyle w:val="VerbatimChar"/>
        </w:rPr>
        <w:t xml:space="preserve">## 7970                       1                      0                      0</w:t>
      </w:r>
      <w:r>
        <w:br/>
      </w:r>
      <w:r>
        <w:rPr>
          <w:rStyle w:val="VerbatimChar"/>
        </w:rPr>
        <w:t xml:space="preserve">## 7979                       1                      0                      0</w:t>
      </w:r>
      <w:r>
        <w:br/>
      </w:r>
      <w:r>
        <w:rPr>
          <w:rStyle w:val="VerbatimChar"/>
        </w:rPr>
        <w:t xml:space="preserve">## 7983                       0                      0                      0</w:t>
      </w:r>
      <w:r>
        <w:br/>
      </w:r>
      <w:r>
        <w:rPr>
          <w:rStyle w:val="VerbatimChar"/>
        </w:rPr>
        <w:t xml:space="preserve">## 7988                       1                      0                      0</w:t>
      </w:r>
      <w:r>
        <w:br/>
      </w:r>
      <w:r>
        <w:rPr>
          <w:rStyle w:val="VerbatimChar"/>
        </w:rPr>
        <w:t xml:space="preserve">## 8000                       0                      0                      0</w:t>
      </w:r>
      <w:r>
        <w:br/>
      </w:r>
      <w:r>
        <w:rPr>
          <w:rStyle w:val="VerbatimChar"/>
        </w:rPr>
        <w:t xml:space="preserve">## 8010                       0                      0                      1</w:t>
      </w:r>
      <w:r>
        <w:br/>
      </w:r>
      <w:r>
        <w:rPr>
          <w:rStyle w:val="VerbatimChar"/>
        </w:rPr>
        <w:t xml:space="preserve">## 8020                       0                      0                      1</w:t>
      </w:r>
      <w:r>
        <w:br/>
      </w:r>
      <w:r>
        <w:rPr>
          <w:rStyle w:val="VerbatimChar"/>
        </w:rPr>
        <w:t xml:space="preserve">## 8042                       0                      1                      0</w:t>
      </w:r>
      <w:r>
        <w:br/>
      </w:r>
      <w:r>
        <w:rPr>
          <w:rStyle w:val="VerbatimChar"/>
        </w:rPr>
        <w:t xml:space="preserve">## 8048                       0                      1                      0</w:t>
      </w:r>
      <w:r>
        <w:br/>
      </w:r>
      <w:r>
        <w:rPr>
          <w:rStyle w:val="VerbatimChar"/>
        </w:rPr>
        <w:t xml:space="preserve">## 8050                       1                      0                      0</w:t>
      </w:r>
      <w:r>
        <w:br/>
      </w:r>
      <w:r>
        <w:rPr>
          <w:rStyle w:val="VerbatimChar"/>
        </w:rPr>
        <w:t xml:space="preserve">## 8095                       0                      0                      0</w:t>
      </w:r>
      <w:r>
        <w:br/>
      </w:r>
      <w:r>
        <w:rPr>
          <w:rStyle w:val="VerbatimChar"/>
        </w:rPr>
        <w:t xml:space="preserve">## 8127                       1                      0                      0</w:t>
      </w:r>
      <w:r>
        <w:br/>
      </w:r>
      <w:r>
        <w:rPr>
          <w:rStyle w:val="VerbatimChar"/>
        </w:rPr>
        <w:t xml:space="preserve">## 8200                       0                      0                      1</w:t>
      </w:r>
      <w:r>
        <w:br/>
      </w:r>
      <w:r>
        <w:rPr>
          <w:rStyle w:val="VerbatimChar"/>
        </w:rPr>
        <w:t xml:space="preserve">## 8237                       0                      1                      0</w:t>
      </w:r>
      <w:r>
        <w:br/>
      </w:r>
      <w:r>
        <w:rPr>
          <w:rStyle w:val="VerbatimChar"/>
        </w:rPr>
        <w:t xml:space="preserve">## 8238                       0                      1                      0</w:t>
      </w:r>
      <w:r>
        <w:br/>
      </w:r>
      <w:r>
        <w:rPr>
          <w:rStyle w:val="VerbatimChar"/>
        </w:rPr>
        <w:t xml:space="preserve">## 8285                       1                      0                      0</w:t>
      </w:r>
      <w:r>
        <w:br/>
      </w:r>
      <w:r>
        <w:rPr>
          <w:rStyle w:val="VerbatimChar"/>
        </w:rPr>
        <w:t xml:space="preserve">## 8307                       0                      0                      1</w:t>
      </w:r>
      <w:r>
        <w:br/>
      </w:r>
      <w:r>
        <w:rPr>
          <w:rStyle w:val="VerbatimChar"/>
        </w:rPr>
        <w:t xml:space="preserve">## 8308                       0                      0                      1</w:t>
      </w:r>
      <w:r>
        <w:br/>
      </w:r>
      <w:r>
        <w:rPr>
          <w:rStyle w:val="VerbatimChar"/>
        </w:rPr>
        <w:t xml:space="preserve">## 8309                       1                      0                      0</w:t>
      </w:r>
      <w:r>
        <w:br/>
      </w:r>
      <w:r>
        <w:rPr>
          <w:rStyle w:val="VerbatimChar"/>
        </w:rPr>
        <w:t xml:space="preserve">## 8310                       0                      0                      0</w:t>
      </w:r>
      <w:r>
        <w:br/>
      </w:r>
      <w:r>
        <w:rPr>
          <w:rStyle w:val="VerbatimChar"/>
        </w:rPr>
        <w:t xml:space="preserve">## 8341                       0                      0                      0</w:t>
      </w:r>
      <w:r>
        <w:br/>
      </w:r>
      <w:r>
        <w:rPr>
          <w:rStyle w:val="VerbatimChar"/>
        </w:rPr>
        <w:t xml:space="preserve">## 8350                       0                      0                      0</w:t>
      </w:r>
      <w:r>
        <w:br/>
      </w:r>
      <w:r>
        <w:rPr>
          <w:rStyle w:val="VerbatimChar"/>
        </w:rPr>
        <w:t xml:space="preserve">## 8362                       0                      1                      0</w:t>
      </w:r>
      <w:r>
        <w:br/>
      </w:r>
      <w:r>
        <w:rPr>
          <w:rStyle w:val="VerbatimChar"/>
        </w:rPr>
        <w:t xml:space="preserve">## 8364                       0                      0                      1</w:t>
      </w:r>
      <w:r>
        <w:br/>
      </w:r>
      <w:r>
        <w:rPr>
          <w:rStyle w:val="VerbatimChar"/>
        </w:rPr>
        <w:t xml:space="preserve">## 8385                       0                      1                      0</w:t>
      </w:r>
      <w:r>
        <w:br/>
      </w:r>
      <w:r>
        <w:rPr>
          <w:rStyle w:val="VerbatimChar"/>
        </w:rPr>
        <w:t xml:space="preserve">## 8402                       1                      0                      0</w:t>
      </w:r>
      <w:r>
        <w:br/>
      </w:r>
      <w:r>
        <w:rPr>
          <w:rStyle w:val="VerbatimChar"/>
        </w:rPr>
        <w:t xml:space="preserve">## 8403                       0                      1                      0</w:t>
      </w:r>
      <w:r>
        <w:br/>
      </w:r>
      <w:r>
        <w:rPr>
          <w:rStyle w:val="VerbatimChar"/>
        </w:rPr>
        <w:t xml:space="preserve">## 8406                       0                      0                      0</w:t>
      </w:r>
      <w:r>
        <w:br/>
      </w:r>
      <w:r>
        <w:rPr>
          <w:rStyle w:val="VerbatimChar"/>
        </w:rPr>
        <w:t xml:space="preserve">## 8420                       0                      0                      1</w:t>
      </w:r>
      <w:r>
        <w:br/>
      </w:r>
      <w:r>
        <w:rPr>
          <w:rStyle w:val="VerbatimChar"/>
        </w:rPr>
        <w:t xml:space="preserve">## 8435                       0                      1                      0</w:t>
      </w:r>
      <w:r>
        <w:br/>
      </w:r>
      <w:r>
        <w:rPr>
          <w:rStyle w:val="VerbatimChar"/>
        </w:rPr>
        <w:t xml:space="preserve">## 8445                       1                      0                      0</w:t>
      </w:r>
      <w:r>
        <w:br/>
      </w:r>
      <w:r>
        <w:rPr>
          <w:rStyle w:val="VerbatimChar"/>
        </w:rPr>
        <w:t xml:space="preserve">## 8486                       1                      0                      0</w:t>
      </w:r>
      <w:r>
        <w:br/>
      </w:r>
      <w:r>
        <w:rPr>
          <w:rStyle w:val="VerbatimChar"/>
        </w:rPr>
        <w:t xml:space="preserve">## 8498                       0                      1                      0</w:t>
      </w:r>
      <w:r>
        <w:br/>
      </w:r>
      <w:r>
        <w:rPr>
          <w:rStyle w:val="VerbatimChar"/>
        </w:rPr>
        <w:t xml:space="preserve">## 8552                       0                      0                      1</w:t>
      </w:r>
      <w:r>
        <w:br/>
      </w:r>
      <w:r>
        <w:rPr>
          <w:rStyle w:val="VerbatimChar"/>
        </w:rPr>
        <w:t xml:space="preserve">## 8558                       0                      1                      0</w:t>
      </w:r>
      <w:r>
        <w:br/>
      </w:r>
      <w:r>
        <w:rPr>
          <w:rStyle w:val="VerbatimChar"/>
        </w:rPr>
        <w:t xml:space="preserve">## 8585                       0                      0                      1</w:t>
      </w:r>
      <w:r>
        <w:br/>
      </w:r>
      <w:r>
        <w:rPr>
          <w:rStyle w:val="VerbatimChar"/>
        </w:rPr>
        <w:t xml:space="preserve">## 8608                       1                      0                      0</w:t>
      </w:r>
      <w:r>
        <w:br/>
      </w:r>
      <w:r>
        <w:rPr>
          <w:rStyle w:val="VerbatimChar"/>
        </w:rPr>
        <w:t xml:space="preserve">## 8617                       0                      1                      0</w:t>
      </w:r>
      <w:r>
        <w:br/>
      </w:r>
      <w:r>
        <w:rPr>
          <w:rStyle w:val="VerbatimChar"/>
        </w:rPr>
        <w:t xml:space="preserve">## 8619                       0                      0                      0</w:t>
      </w:r>
      <w:r>
        <w:br/>
      </w:r>
      <w:r>
        <w:rPr>
          <w:rStyle w:val="VerbatimChar"/>
        </w:rPr>
        <w:t xml:space="preserve">## 8621                       0                      0                      0</w:t>
      </w:r>
      <w:r>
        <w:br/>
      </w:r>
      <w:r>
        <w:rPr>
          <w:rStyle w:val="VerbatimChar"/>
        </w:rPr>
        <w:t xml:space="preserve">## 8624                       0                      0                      0</w:t>
      </w:r>
      <w:r>
        <w:br/>
      </w:r>
      <w:r>
        <w:rPr>
          <w:rStyle w:val="VerbatimChar"/>
        </w:rPr>
        <w:t xml:space="preserve">## 8645                       0                      1                      0</w:t>
      </w:r>
      <w:r>
        <w:br/>
      </w:r>
      <w:r>
        <w:rPr>
          <w:rStyle w:val="VerbatimChar"/>
        </w:rPr>
        <w:t xml:space="preserve">## 8677                       1                      0                      0</w:t>
      </w:r>
      <w:r>
        <w:br/>
      </w:r>
      <w:r>
        <w:rPr>
          <w:rStyle w:val="VerbatimChar"/>
        </w:rPr>
        <w:t xml:space="preserve">## 8681                       1                      0                      0</w:t>
      </w:r>
      <w:r>
        <w:br/>
      </w:r>
      <w:r>
        <w:rPr>
          <w:rStyle w:val="VerbatimChar"/>
        </w:rPr>
        <w:t xml:space="preserve">## 8706                       0                      0                      0</w:t>
      </w:r>
      <w:r>
        <w:br/>
      </w:r>
      <w:r>
        <w:rPr>
          <w:rStyle w:val="VerbatimChar"/>
        </w:rPr>
        <w:t xml:space="preserve">## 8707                       0                      0                      1</w:t>
      </w:r>
      <w:r>
        <w:br/>
      </w:r>
      <w:r>
        <w:rPr>
          <w:rStyle w:val="VerbatimChar"/>
        </w:rPr>
        <w:t xml:space="preserve">## 8710                       1                      0                      0</w:t>
      </w:r>
      <w:r>
        <w:br/>
      </w:r>
      <w:r>
        <w:rPr>
          <w:rStyle w:val="VerbatimChar"/>
        </w:rPr>
        <w:t xml:space="preserve">## 8712                       1                      0                      0</w:t>
      </w:r>
      <w:r>
        <w:br/>
      </w:r>
      <w:r>
        <w:rPr>
          <w:rStyle w:val="VerbatimChar"/>
        </w:rPr>
        <w:t xml:space="preserve">## 8716                       0                      0                      1</w:t>
      </w:r>
      <w:r>
        <w:br/>
      </w:r>
      <w:r>
        <w:rPr>
          <w:rStyle w:val="VerbatimChar"/>
        </w:rPr>
        <w:t xml:space="preserve">## 8757                       0                      0                      1</w:t>
      </w:r>
      <w:r>
        <w:br/>
      </w:r>
      <w:r>
        <w:rPr>
          <w:rStyle w:val="VerbatimChar"/>
        </w:rPr>
        <w:t xml:space="preserve">## 8766                       1                      0                      0</w:t>
      </w:r>
      <w:r>
        <w:br/>
      </w:r>
      <w:r>
        <w:rPr>
          <w:rStyle w:val="VerbatimChar"/>
        </w:rPr>
        <w:t xml:space="preserve">## 8785                       1                      0                      0</w:t>
      </w:r>
      <w:r>
        <w:br/>
      </w:r>
      <w:r>
        <w:rPr>
          <w:rStyle w:val="VerbatimChar"/>
        </w:rPr>
        <w:t xml:space="preserve">## 8798                       1                      0                      0</w:t>
      </w:r>
      <w:r>
        <w:br/>
      </w:r>
      <w:r>
        <w:rPr>
          <w:rStyle w:val="VerbatimChar"/>
        </w:rPr>
        <w:t xml:space="preserve">## 8799                       1                      0                      0</w:t>
      </w:r>
      <w:r>
        <w:br/>
      </w:r>
      <w:r>
        <w:rPr>
          <w:rStyle w:val="VerbatimChar"/>
        </w:rPr>
        <w:t xml:space="preserve">## 8811                       0                      0                      0</w:t>
      </w:r>
      <w:r>
        <w:br/>
      </w:r>
      <w:r>
        <w:rPr>
          <w:rStyle w:val="VerbatimChar"/>
        </w:rPr>
        <w:t xml:space="preserve">## 8831                       0                      0                      0</w:t>
      </w:r>
      <w:r>
        <w:br/>
      </w:r>
      <w:r>
        <w:rPr>
          <w:rStyle w:val="VerbatimChar"/>
        </w:rPr>
        <w:t xml:space="preserve">## 8833                       1                      0                      0</w:t>
      </w:r>
      <w:r>
        <w:br/>
      </w:r>
      <w:r>
        <w:rPr>
          <w:rStyle w:val="VerbatimChar"/>
        </w:rPr>
        <w:t xml:space="preserve">## 8837                       0                      1                      0</w:t>
      </w:r>
      <w:r>
        <w:br/>
      </w:r>
      <w:r>
        <w:rPr>
          <w:rStyle w:val="VerbatimChar"/>
        </w:rPr>
        <w:t xml:space="preserve">## 8844                       0                      0                      1</w:t>
      </w:r>
      <w:r>
        <w:br/>
      </w:r>
      <w:r>
        <w:rPr>
          <w:rStyle w:val="VerbatimChar"/>
        </w:rPr>
        <w:t xml:space="preserve">## 8854                       0                      0                      1</w:t>
      </w:r>
      <w:r>
        <w:br/>
      </w:r>
      <w:r>
        <w:rPr>
          <w:rStyle w:val="VerbatimChar"/>
        </w:rPr>
        <w:t xml:space="preserve">## 8895                       0                      1                      0</w:t>
      </w:r>
      <w:r>
        <w:br/>
      </w:r>
      <w:r>
        <w:rPr>
          <w:rStyle w:val="VerbatimChar"/>
        </w:rPr>
        <w:t xml:space="preserve">## 8902                       1                      0                      0</w:t>
      </w:r>
      <w:r>
        <w:br/>
      </w:r>
      <w:r>
        <w:rPr>
          <w:rStyle w:val="VerbatimChar"/>
        </w:rPr>
        <w:t xml:space="preserve">## 8920                       0                      1                      0</w:t>
      </w:r>
      <w:r>
        <w:br/>
      </w:r>
      <w:r>
        <w:rPr>
          <w:rStyle w:val="VerbatimChar"/>
        </w:rPr>
        <w:t xml:space="preserve">## 8921                       0                      1                      0</w:t>
      </w:r>
      <w:r>
        <w:br/>
      </w:r>
      <w:r>
        <w:rPr>
          <w:rStyle w:val="VerbatimChar"/>
        </w:rPr>
        <w:t xml:space="preserve">## 8937                       0                      0                      0</w:t>
      </w:r>
      <w:r>
        <w:br/>
      </w:r>
      <w:r>
        <w:rPr>
          <w:rStyle w:val="VerbatimChar"/>
        </w:rPr>
        <w:t xml:space="preserve">## 8939                       0                      1                      0</w:t>
      </w:r>
      <w:r>
        <w:br/>
      </w:r>
      <w:r>
        <w:rPr>
          <w:rStyle w:val="VerbatimChar"/>
        </w:rPr>
        <w:t xml:space="preserve">## 8943                       0                      0                      1</w:t>
      </w:r>
      <w:r>
        <w:br/>
      </w:r>
      <w:r>
        <w:rPr>
          <w:rStyle w:val="VerbatimChar"/>
        </w:rPr>
        <w:t xml:space="preserve">## 8972                       0                      0                      0</w:t>
      </w:r>
      <w:r>
        <w:br/>
      </w:r>
      <w:r>
        <w:rPr>
          <w:rStyle w:val="VerbatimChar"/>
        </w:rPr>
        <w:t xml:space="preserve">## 8995                       1                      0                      0</w:t>
      </w:r>
      <w:r>
        <w:br/>
      </w:r>
      <w:r>
        <w:rPr>
          <w:rStyle w:val="VerbatimChar"/>
        </w:rPr>
        <w:t xml:space="preserve">## 9002                       1                      0                      0</w:t>
      </w:r>
      <w:r>
        <w:br/>
      </w:r>
      <w:r>
        <w:rPr>
          <w:rStyle w:val="VerbatimChar"/>
        </w:rPr>
        <w:t xml:space="preserve">## 9033                       0                      0                      0</w:t>
      </w:r>
      <w:r>
        <w:br/>
      </w:r>
      <w:r>
        <w:rPr>
          <w:rStyle w:val="VerbatimChar"/>
        </w:rPr>
        <w:t xml:space="preserve">## 9042                       1                      0                      0</w:t>
      </w:r>
      <w:r>
        <w:br/>
      </w:r>
      <w:r>
        <w:rPr>
          <w:rStyle w:val="VerbatimChar"/>
        </w:rPr>
        <w:t xml:space="preserve">## 9049                       0                      0                      0</w:t>
      </w:r>
      <w:r>
        <w:br/>
      </w:r>
      <w:r>
        <w:rPr>
          <w:rStyle w:val="VerbatimChar"/>
        </w:rPr>
        <w:t xml:space="preserve">## 9054                       0                      0                      1</w:t>
      </w:r>
      <w:r>
        <w:br/>
      </w:r>
      <w:r>
        <w:rPr>
          <w:rStyle w:val="VerbatimChar"/>
        </w:rPr>
        <w:t xml:space="preserve">## 9075                       0                      1                      0</w:t>
      </w:r>
      <w:r>
        <w:br/>
      </w:r>
      <w:r>
        <w:rPr>
          <w:rStyle w:val="VerbatimChar"/>
        </w:rPr>
        <w:t xml:space="preserve">## 9078                       0                      1                      0</w:t>
      </w:r>
      <w:r>
        <w:br/>
      </w:r>
      <w:r>
        <w:rPr>
          <w:rStyle w:val="VerbatimChar"/>
        </w:rPr>
        <w:t xml:space="preserve">## 9092                       0                      0                      1</w:t>
      </w:r>
      <w:r>
        <w:br/>
      </w:r>
      <w:r>
        <w:rPr>
          <w:rStyle w:val="VerbatimChar"/>
        </w:rPr>
        <w:t xml:space="preserve">## 9112                       0                      0                      0</w:t>
      </w:r>
      <w:r>
        <w:br/>
      </w:r>
      <w:r>
        <w:rPr>
          <w:rStyle w:val="VerbatimChar"/>
        </w:rPr>
        <w:t xml:space="preserve">## 9115                       1                      0                      0</w:t>
      </w:r>
      <w:r>
        <w:br/>
      </w:r>
      <w:r>
        <w:rPr>
          <w:rStyle w:val="VerbatimChar"/>
        </w:rPr>
        <w:t xml:space="preserve">## 9117                       0                      0                      1</w:t>
      </w:r>
      <w:r>
        <w:br/>
      </w:r>
      <w:r>
        <w:rPr>
          <w:rStyle w:val="VerbatimChar"/>
        </w:rPr>
        <w:t xml:space="preserve">## 9124                       0                      1                      0</w:t>
      </w:r>
      <w:r>
        <w:br/>
      </w:r>
      <w:r>
        <w:rPr>
          <w:rStyle w:val="VerbatimChar"/>
        </w:rPr>
        <w:t xml:space="preserve">## 9132                       1                      0                      0</w:t>
      </w:r>
      <w:r>
        <w:br/>
      </w:r>
      <w:r>
        <w:rPr>
          <w:rStyle w:val="VerbatimChar"/>
        </w:rPr>
        <w:t xml:space="preserve">## 9175                       0                      1                      0</w:t>
      </w:r>
      <w:r>
        <w:br/>
      </w:r>
      <w:r>
        <w:rPr>
          <w:rStyle w:val="VerbatimChar"/>
        </w:rPr>
        <w:t xml:space="preserve">## 9200                       1                      0                      0</w:t>
      </w:r>
      <w:r>
        <w:br/>
      </w:r>
      <w:r>
        <w:rPr>
          <w:rStyle w:val="VerbatimChar"/>
        </w:rPr>
        <w:t xml:space="preserve">## 9223                       0                      0                      1</w:t>
      </w:r>
      <w:r>
        <w:br/>
      </w:r>
      <w:r>
        <w:rPr>
          <w:rStyle w:val="VerbatimChar"/>
        </w:rPr>
        <w:t xml:space="preserve">## 9248                       0                      1                      0</w:t>
      </w:r>
      <w:r>
        <w:br/>
      </w:r>
      <w:r>
        <w:rPr>
          <w:rStyle w:val="VerbatimChar"/>
        </w:rPr>
        <w:t xml:space="preserve">## 9288                       0                      1                      0</w:t>
      </w:r>
      <w:r>
        <w:br/>
      </w:r>
      <w:r>
        <w:rPr>
          <w:rStyle w:val="VerbatimChar"/>
        </w:rPr>
        <w:t xml:space="preserve">## 9308                       0                      0                      0</w:t>
      </w:r>
      <w:r>
        <w:br/>
      </w:r>
      <w:r>
        <w:rPr>
          <w:rStyle w:val="VerbatimChar"/>
        </w:rPr>
        <w:t xml:space="preserve">## 9312                       1                      0                      0</w:t>
      </w:r>
      <w:r>
        <w:br/>
      </w:r>
      <w:r>
        <w:rPr>
          <w:rStyle w:val="VerbatimChar"/>
        </w:rPr>
        <w:t xml:space="preserve">## 9322                       0                      1                      0</w:t>
      </w:r>
      <w:r>
        <w:br/>
      </w:r>
      <w:r>
        <w:rPr>
          <w:rStyle w:val="VerbatimChar"/>
        </w:rPr>
        <w:t xml:space="preserve">## 9362                       0                      0                      1</w:t>
      </w:r>
      <w:r>
        <w:br/>
      </w:r>
      <w:r>
        <w:rPr>
          <w:rStyle w:val="VerbatimChar"/>
        </w:rPr>
        <w:t xml:space="preserve">## 9372                       1                      0                      0</w:t>
      </w:r>
      <w:r>
        <w:br/>
      </w:r>
      <w:r>
        <w:rPr>
          <w:rStyle w:val="VerbatimChar"/>
        </w:rPr>
        <w:t xml:space="preserve">## 9380                       1                      0                      0</w:t>
      </w:r>
      <w:r>
        <w:br/>
      </w:r>
      <w:r>
        <w:rPr>
          <w:rStyle w:val="VerbatimChar"/>
        </w:rPr>
        <w:t xml:space="preserve">## 9387                       0                      0                      1</w:t>
      </w:r>
      <w:r>
        <w:br/>
      </w:r>
      <w:r>
        <w:rPr>
          <w:rStyle w:val="VerbatimChar"/>
        </w:rPr>
        <w:t xml:space="preserve">## 9389                       0                      0                      1</w:t>
      </w:r>
      <w:r>
        <w:br/>
      </w:r>
      <w:r>
        <w:rPr>
          <w:rStyle w:val="VerbatimChar"/>
        </w:rPr>
        <w:t xml:space="preserve">## 9422                       0                      0                      1</w:t>
      </w:r>
      <w:r>
        <w:br/>
      </w:r>
      <w:r>
        <w:rPr>
          <w:rStyle w:val="VerbatimChar"/>
        </w:rPr>
        <w:t xml:space="preserve">## 9476                       0                      0                      1</w:t>
      </w:r>
      <w:r>
        <w:br/>
      </w:r>
      <w:r>
        <w:rPr>
          <w:rStyle w:val="VerbatimChar"/>
        </w:rPr>
        <w:t xml:space="preserve">## 9497                       0                      1                      0</w:t>
      </w:r>
      <w:r>
        <w:br/>
      </w:r>
      <w:r>
        <w:rPr>
          <w:rStyle w:val="VerbatimChar"/>
        </w:rPr>
        <w:t xml:space="preserve">## 9514                       0                      1                      0</w:t>
      </w:r>
      <w:r>
        <w:br/>
      </w:r>
      <w:r>
        <w:rPr>
          <w:rStyle w:val="VerbatimChar"/>
        </w:rPr>
        <w:t xml:space="preserve">## 9530                       0                      1                      0</w:t>
      </w:r>
      <w:r>
        <w:br/>
      </w:r>
      <w:r>
        <w:rPr>
          <w:rStyle w:val="VerbatimChar"/>
        </w:rPr>
        <w:t xml:space="preserve">## 9533                       1                      0                      0</w:t>
      </w:r>
      <w:r>
        <w:br/>
      </w:r>
      <w:r>
        <w:rPr>
          <w:rStyle w:val="VerbatimChar"/>
        </w:rPr>
        <w:t xml:space="preserve">## 9609                       0                      0                      0</w:t>
      </w:r>
      <w:r>
        <w:br/>
      </w:r>
      <w:r>
        <w:rPr>
          <w:rStyle w:val="VerbatimChar"/>
        </w:rPr>
        <w:t xml:space="preserve">## 9617                       0                      1                      0</w:t>
      </w:r>
      <w:r>
        <w:br/>
      </w:r>
      <w:r>
        <w:rPr>
          <w:rStyle w:val="VerbatimChar"/>
        </w:rPr>
        <w:t xml:space="preserve">## 9621                       1                      0                      0</w:t>
      </w:r>
      <w:r>
        <w:br/>
      </w:r>
      <w:r>
        <w:rPr>
          <w:rStyle w:val="VerbatimChar"/>
        </w:rPr>
        <w:t xml:space="preserve">## 9654                       0                      0                      0</w:t>
      </w:r>
      <w:r>
        <w:br/>
      </w:r>
      <w:r>
        <w:rPr>
          <w:rStyle w:val="VerbatimChar"/>
        </w:rPr>
        <w:t xml:space="preserve">## 9691                       0                      1                      0</w:t>
      </w:r>
      <w:r>
        <w:br/>
      </w:r>
      <w:r>
        <w:rPr>
          <w:rStyle w:val="VerbatimChar"/>
        </w:rPr>
        <w:t xml:space="preserve">## 9725                       0                      1                      0</w:t>
      </w:r>
      <w:r>
        <w:br/>
      </w:r>
      <w:r>
        <w:rPr>
          <w:rStyle w:val="VerbatimChar"/>
        </w:rPr>
        <w:t xml:space="preserve">## 9727                       0                      0                      1</w:t>
      </w:r>
      <w:r>
        <w:br/>
      </w:r>
      <w:r>
        <w:rPr>
          <w:rStyle w:val="VerbatimChar"/>
        </w:rPr>
        <w:t xml:space="preserve">## 9738                       1                      0                      0</w:t>
      </w:r>
      <w:r>
        <w:br/>
      </w:r>
      <w:r>
        <w:rPr>
          <w:rStyle w:val="VerbatimChar"/>
        </w:rPr>
        <w:t xml:space="preserve">## 9748                       1                      0                      0</w:t>
      </w:r>
      <w:r>
        <w:br/>
      </w:r>
      <w:r>
        <w:rPr>
          <w:rStyle w:val="VerbatimChar"/>
        </w:rPr>
        <w:t xml:space="preserve">## 9757                       0                      0                      0</w:t>
      </w:r>
      <w:r>
        <w:br/>
      </w:r>
      <w:r>
        <w:rPr>
          <w:rStyle w:val="VerbatimChar"/>
        </w:rPr>
        <w:t xml:space="preserve">## 9806                       0                      0                      0</w:t>
      </w:r>
      <w:r>
        <w:br/>
      </w:r>
      <w:r>
        <w:rPr>
          <w:rStyle w:val="VerbatimChar"/>
        </w:rPr>
        <w:t xml:space="preserve">## 9819                       0                      1                      0</w:t>
      </w:r>
      <w:r>
        <w:br/>
      </w:r>
      <w:r>
        <w:rPr>
          <w:rStyle w:val="VerbatimChar"/>
        </w:rPr>
        <w:t xml:space="preserve">## 9854                       1                      0                      0</w:t>
      </w:r>
      <w:r>
        <w:br/>
      </w:r>
      <w:r>
        <w:rPr>
          <w:rStyle w:val="VerbatimChar"/>
        </w:rPr>
        <w:t xml:space="preserve">## 9877                       0                      1                      0</w:t>
      </w:r>
      <w:r>
        <w:br/>
      </w:r>
      <w:r>
        <w:rPr>
          <w:rStyle w:val="VerbatimChar"/>
        </w:rPr>
        <w:t xml:space="preserve">## 9894                       0                      1                      0</w:t>
      </w:r>
      <w:r>
        <w:br/>
      </w:r>
      <w:r>
        <w:rPr>
          <w:rStyle w:val="VerbatimChar"/>
        </w:rPr>
        <w:t xml:space="preserve">## 9903                       0                      0                      0</w:t>
      </w:r>
      <w:r>
        <w:br/>
      </w:r>
      <w:r>
        <w:rPr>
          <w:rStyle w:val="VerbatimChar"/>
        </w:rPr>
        <w:t xml:space="preserve">## 9919                       0                      0                      0</w:t>
      </w:r>
      <w:r>
        <w:br/>
      </w:r>
      <w:r>
        <w:rPr>
          <w:rStyle w:val="VerbatimChar"/>
        </w:rPr>
        <w:t xml:space="preserve">## 9947                       0                      1                      0</w:t>
      </w:r>
      <w:r>
        <w:br/>
      </w:r>
      <w:r>
        <w:rPr>
          <w:rStyle w:val="VerbatimChar"/>
        </w:rPr>
        <w:t xml:space="preserve">## 9967                       0                      0                      0</w:t>
      </w:r>
      <w:r>
        <w:br/>
      </w:r>
      <w:r>
        <w:rPr>
          <w:rStyle w:val="VerbatimChar"/>
        </w:rPr>
        <w:t xml:space="preserve">## 9968                       0                      1                      0</w:t>
      </w:r>
      <w:r>
        <w:br/>
      </w:r>
      <w:r>
        <w:rPr>
          <w:rStyle w:val="VerbatimChar"/>
        </w:rPr>
        <w:t xml:space="preserve">## 9969                       0                      1                      0</w:t>
      </w:r>
      <w:r>
        <w:br/>
      </w:r>
      <w:r>
        <w:rPr>
          <w:rStyle w:val="VerbatimChar"/>
        </w:rPr>
        <w:t xml:space="preserve">## 9980                       1                      0                      0</w:t>
      </w:r>
      <w:r>
        <w:br/>
      </w:r>
      <w:r>
        <w:rPr>
          <w:rStyle w:val="VerbatimChar"/>
        </w:rPr>
        <w:t xml:space="preserve">## 9998                       1                      0                      0</w:t>
      </w:r>
      <w:r>
        <w:br/>
      </w:r>
      <w:r>
        <w:rPr>
          <w:rStyle w:val="VerbatimChar"/>
        </w:rPr>
        <w:t xml:space="preserve">## 9999                       0                      0                      1</w:t>
      </w:r>
      <w:r>
        <w:br/>
      </w:r>
      <w:r>
        <w:rPr>
          <w:rStyle w:val="VerbatimChar"/>
        </w:rPr>
        <w:t xml:space="preserve">## 10038                      0                      1                      0</w:t>
      </w:r>
      <w:r>
        <w:br/>
      </w:r>
      <w:r>
        <w:rPr>
          <w:rStyle w:val="VerbatimChar"/>
        </w:rPr>
        <w:t xml:space="preserve">## 10065                      0                      0                      0</w:t>
      </w:r>
      <w:r>
        <w:br/>
      </w:r>
      <w:r>
        <w:rPr>
          <w:rStyle w:val="VerbatimChar"/>
        </w:rPr>
        <w:t xml:space="preserve">## 10073                      0                      1                      0</w:t>
      </w:r>
      <w:r>
        <w:br/>
      </w:r>
      <w:r>
        <w:rPr>
          <w:rStyle w:val="VerbatimChar"/>
        </w:rPr>
        <w:t xml:space="preserve">## 10074                      0                      1                      0</w:t>
      </w:r>
      <w:r>
        <w:br/>
      </w:r>
      <w:r>
        <w:rPr>
          <w:rStyle w:val="VerbatimChar"/>
        </w:rPr>
        <w:t xml:space="preserve">## 10083                      1                      0                      0</w:t>
      </w:r>
      <w:r>
        <w:br/>
      </w:r>
      <w:r>
        <w:rPr>
          <w:rStyle w:val="VerbatimChar"/>
        </w:rPr>
        <w:t xml:space="preserve">## 10088                      1                      0                      0</w:t>
      </w:r>
      <w:r>
        <w:br/>
      </w:r>
      <w:r>
        <w:rPr>
          <w:rStyle w:val="VerbatimChar"/>
        </w:rPr>
        <w:t xml:space="preserve">## 10093                      0                      0                      1</w:t>
      </w:r>
      <w:r>
        <w:br/>
      </w:r>
      <w:r>
        <w:rPr>
          <w:rStyle w:val="VerbatimChar"/>
        </w:rPr>
        <w:t xml:space="preserve">## 10094                      1                      0                      0</w:t>
      </w:r>
      <w:r>
        <w:br/>
      </w:r>
      <w:r>
        <w:rPr>
          <w:rStyle w:val="VerbatimChar"/>
        </w:rPr>
        <w:t xml:space="preserve">## 10105                      1                      0                      0</w:t>
      </w:r>
      <w:r>
        <w:br/>
      </w:r>
      <w:r>
        <w:rPr>
          <w:rStyle w:val="VerbatimChar"/>
        </w:rPr>
        <w:t xml:space="preserve">## 10112                      0                      0                      1</w:t>
      </w:r>
      <w:r>
        <w:br/>
      </w:r>
      <w:r>
        <w:rPr>
          <w:rStyle w:val="VerbatimChar"/>
        </w:rPr>
        <w:t xml:space="preserve">## 10142                      1                      0                      0</w:t>
      </w:r>
      <w:r>
        <w:br/>
      </w:r>
      <w:r>
        <w:rPr>
          <w:rStyle w:val="VerbatimChar"/>
        </w:rPr>
        <w:t xml:space="preserve">## 10158                      1                      0                      0</w:t>
      </w:r>
      <w:r>
        <w:br/>
      </w:r>
      <w:r>
        <w:rPr>
          <w:rStyle w:val="VerbatimChar"/>
        </w:rPr>
        <w:t xml:space="preserve">## 10167                      1                      0                      0</w:t>
      </w:r>
      <w:r>
        <w:br/>
      </w:r>
      <w:r>
        <w:rPr>
          <w:rStyle w:val="VerbatimChar"/>
        </w:rPr>
        <w:t xml:space="preserve">## 10178                      1                      0                      0</w:t>
      </w:r>
      <w:r>
        <w:br/>
      </w:r>
      <w:r>
        <w:rPr>
          <w:rStyle w:val="VerbatimChar"/>
        </w:rPr>
        <w:t xml:space="preserve">## 10186                      0                      1                      0</w:t>
      </w:r>
      <w:r>
        <w:br/>
      </w:r>
      <w:r>
        <w:rPr>
          <w:rStyle w:val="VerbatimChar"/>
        </w:rPr>
        <w:t xml:space="preserve">## 10262                      0                      0                      0</w:t>
      </w:r>
      <w:r>
        <w:br/>
      </w:r>
      <w:r>
        <w:rPr>
          <w:rStyle w:val="VerbatimChar"/>
        </w:rPr>
        <w:t xml:space="preserve">## 10267                      0                      0                      0</w:t>
      </w:r>
      <w:r>
        <w:br/>
      </w:r>
      <w:r>
        <w:rPr>
          <w:rStyle w:val="VerbatimChar"/>
        </w:rPr>
        <w:t xml:space="preserve">## 10269                      0                      0                      0</w:t>
      </w:r>
      <w:r>
        <w:br/>
      </w:r>
      <w:r>
        <w:rPr>
          <w:rStyle w:val="VerbatimChar"/>
        </w:rPr>
        <w:t xml:space="preserve">## 10278                      0                      1                      0</w:t>
      </w:r>
      <w:r>
        <w:br/>
      </w:r>
      <w:r>
        <w:rPr>
          <w:rStyle w:val="VerbatimChar"/>
        </w:rPr>
        <w:t xml:space="preserve">## 10283                      0                      1                      0</w:t>
      </w:r>
      <w:r>
        <w:br/>
      </w:r>
      <w:r>
        <w:rPr>
          <w:rStyle w:val="VerbatimChar"/>
        </w:rPr>
        <w:t xml:space="preserve">## 10292                      1                      0                      0</w:t>
      </w:r>
      <w:r>
        <w:br/>
      </w:r>
      <w:r>
        <w:rPr>
          <w:rStyle w:val="VerbatimChar"/>
        </w:rPr>
        <w:t xml:space="preserve">## 10299                      0                      0                      1</w:t>
      </w:r>
      <w:r>
        <w:br/>
      </w:r>
      <w:r>
        <w:rPr>
          <w:rStyle w:val="VerbatimChar"/>
        </w:rPr>
        <w:t xml:space="preserve">## 10330                      1                      0                      0</w:t>
      </w:r>
      <w:r>
        <w:br/>
      </w:r>
      <w:r>
        <w:rPr>
          <w:rStyle w:val="VerbatimChar"/>
        </w:rPr>
        <w:t xml:space="preserve">## 10333                      0                      0                      0</w:t>
      </w:r>
      <w:r>
        <w:br/>
      </w:r>
      <w:r>
        <w:rPr>
          <w:rStyle w:val="VerbatimChar"/>
        </w:rPr>
        <w:t xml:space="preserve">## 10334                      0                      0                      0</w:t>
      </w:r>
      <w:r>
        <w:br/>
      </w:r>
      <w:r>
        <w:rPr>
          <w:rStyle w:val="VerbatimChar"/>
        </w:rPr>
        <w:t xml:space="preserve">## 10358                      0                      0                      1</w:t>
      </w:r>
      <w:r>
        <w:br/>
      </w:r>
      <w:r>
        <w:rPr>
          <w:rStyle w:val="VerbatimChar"/>
        </w:rPr>
        <w:t xml:space="preserve">## 10364                      0                      1                      0</w:t>
      </w:r>
      <w:r>
        <w:br/>
      </w:r>
      <w:r>
        <w:rPr>
          <w:rStyle w:val="VerbatimChar"/>
        </w:rPr>
        <w:t xml:space="preserve">## 10384                      1                      0                      0</w:t>
      </w:r>
      <w:r>
        <w:br/>
      </w:r>
      <w:r>
        <w:rPr>
          <w:rStyle w:val="VerbatimChar"/>
        </w:rPr>
        <w:t xml:space="preserve">## 10398                      1                      0                      0</w:t>
      </w:r>
      <w:r>
        <w:br/>
      </w:r>
      <w:r>
        <w:rPr>
          <w:rStyle w:val="VerbatimChar"/>
        </w:rPr>
        <w:t xml:space="preserve">## 10412                      0                      1                      0</w:t>
      </w:r>
      <w:r>
        <w:br/>
      </w:r>
      <w:r>
        <w:rPr>
          <w:rStyle w:val="VerbatimChar"/>
        </w:rPr>
        <w:t xml:space="preserve">## 10414                      0                      1                      0</w:t>
      </w:r>
      <w:r>
        <w:br/>
      </w:r>
      <w:r>
        <w:rPr>
          <w:rStyle w:val="VerbatimChar"/>
        </w:rPr>
        <w:t xml:space="preserve">## 10447                      0                      1                      0</w:t>
      </w:r>
      <w:r>
        <w:br/>
      </w:r>
      <w:r>
        <w:rPr>
          <w:rStyle w:val="VerbatimChar"/>
        </w:rPr>
        <w:t xml:space="preserve">## 10458                      0                      0                      0</w:t>
      </w:r>
      <w:r>
        <w:br/>
      </w:r>
      <w:r>
        <w:rPr>
          <w:rStyle w:val="VerbatimChar"/>
        </w:rPr>
        <w:t xml:space="preserve">## 10468                      1                      0                      0</w:t>
      </w:r>
      <w:r>
        <w:br/>
      </w:r>
      <w:r>
        <w:rPr>
          <w:rStyle w:val="VerbatimChar"/>
        </w:rPr>
        <w:t xml:space="preserve">## 10495                      0                      1                      0</w:t>
      </w:r>
      <w:r>
        <w:br/>
      </w:r>
      <w:r>
        <w:rPr>
          <w:rStyle w:val="VerbatimChar"/>
        </w:rPr>
        <w:t xml:space="preserve">## 10501                      0                      0                      1</w:t>
      </w:r>
      <w:r>
        <w:br/>
      </w:r>
      <w:r>
        <w:rPr>
          <w:rStyle w:val="VerbatimChar"/>
        </w:rPr>
        <w:t xml:space="preserve">## 10517                      0                      1                      0</w:t>
      </w:r>
      <w:r>
        <w:br/>
      </w:r>
      <w:r>
        <w:rPr>
          <w:rStyle w:val="VerbatimChar"/>
        </w:rPr>
        <w:t xml:space="preserve">## 10534                      0                      1                      0</w:t>
      </w:r>
      <w:r>
        <w:br/>
      </w:r>
      <w:r>
        <w:rPr>
          <w:rStyle w:val="VerbatimChar"/>
        </w:rPr>
        <w:t xml:space="preserve">## 10550                      0                      1                      0</w:t>
      </w:r>
      <w:r>
        <w:br/>
      </w:r>
      <w:r>
        <w:rPr>
          <w:rStyle w:val="VerbatimChar"/>
        </w:rPr>
        <w:t xml:space="preserve">## 10639                      1                      0                      0</w:t>
      </w:r>
      <w:r>
        <w:br/>
      </w:r>
      <w:r>
        <w:rPr>
          <w:rStyle w:val="VerbatimChar"/>
        </w:rPr>
        <w:t xml:space="preserve">## 10646                      0                      1                      0</w:t>
      </w:r>
      <w:r>
        <w:br/>
      </w:r>
      <w:r>
        <w:rPr>
          <w:rStyle w:val="VerbatimChar"/>
        </w:rPr>
        <w:t xml:space="preserve">## 10668                      0                      0                      1</w:t>
      </w:r>
      <w:r>
        <w:br/>
      </w:r>
      <w:r>
        <w:rPr>
          <w:rStyle w:val="VerbatimChar"/>
        </w:rPr>
        <w:t xml:space="preserve">## 10669                      0                      0                      1</w:t>
      </w:r>
      <w:r>
        <w:br/>
      </w:r>
      <w:r>
        <w:rPr>
          <w:rStyle w:val="VerbatimChar"/>
        </w:rPr>
        <w:t xml:space="preserve">## 10706                      0                      1                      0</w:t>
      </w:r>
      <w:r>
        <w:br/>
      </w:r>
      <w:r>
        <w:rPr>
          <w:rStyle w:val="VerbatimChar"/>
        </w:rPr>
        <w:t xml:space="preserve">## 10713                      0                      0                      1</w:t>
      </w:r>
      <w:r>
        <w:br/>
      </w:r>
      <w:r>
        <w:rPr>
          <w:rStyle w:val="VerbatimChar"/>
        </w:rPr>
        <w:t xml:space="preserve">## 10737                      0                      0                      1</w:t>
      </w:r>
      <w:r>
        <w:br/>
      </w:r>
      <w:r>
        <w:rPr>
          <w:rStyle w:val="VerbatimChar"/>
        </w:rPr>
        <w:t xml:space="preserve">## 10744                      0                      1                      0</w:t>
      </w:r>
      <w:r>
        <w:br/>
      </w:r>
      <w:r>
        <w:rPr>
          <w:rStyle w:val="VerbatimChar"/>
        </w:rPr>
        <w:t xml:space="preserve">## 10751                      0                      1                      0</w:t>
      </w:r>
      <w:r>
        <w:br/>
      </w:r>
      <w:r>
        <w:rPr>
          <w:rStyle w:val="VerbatimChar"/>
        </w:rPr>
        <w:t xml:space="preserve">## 10758                      0                      1                      0</w:t>
      </w:r>
      <w:r>
        <w:br/>
      </w:r>
      <w:r>
        <w:rPr>
          <w:rStyle w:val="VerbatimChar"/>
        </w:rPr>
        <w:t xml:space="preserve">## 10813                      0                      1                      0</w:t>
      </w:r>
      <w:r>
        <w:br/>
      </w:r>
      <w:r>
        <w:rPr>
          <w:rStyle w:val="VerbatimChar"/>
        </w:rPr>
        <w:t xml:space="preserve">## 10814                      0                      1                      0</w:t>
      </w:r>
      <w:r>
        <w:br/>
      </w:r>
      <w:r>
        <w:rPr>
          <w:rStyle w:val="VerbatimChar"/>
        </w:rPr>
        <w:t xml:space="preserve">## 10841                      0                      1                      0</w:t>
      </w:r>
      <w:r>
        <w:br/>
      </w:r>
      <w:r>
        <w:rPr>
          <w:rStyle w:val="VerbatimChar"/>
        </w:rPr>
        <w:t xml:space="preserve">## 10877                      0                      1                      0</w:t>
      </w:r>
      <w:r>
        <w:br/>
      </w:r>
      <w:r>
        <w:rPr>
          <w:rStyle w:val="VerbatimChar"/>
        </w:rPr>
        <w:t xml:space="preserve">## 10878                      0                      1                      0</w:t>
      </w:r>
      <w:r>
        <w:br/>
      </w:r>
      <w:r>
        <w:rPr>
          <w:rStyle w:val="VerbatimChar"/>
        </w:rPr>
        <w:t xml:space="preserve">## 10887                      0                      1                      0</w:t>
      </w:r>
      <w:r>
        <w:br/>
      </w:r>
      <w:r>
        <w:rPr>
          <w:rStyle w:val="VerbatimChar"/>
        </w:rPr>
        <w:t xml:space="preserve">## 10895                      0                      1                      0</w:t>
      </w:r>
      <w:r>
        <w:br/>
      </w:r>
      <w:r>
        <w:rPr>
          <w:rStyle w:val="VerbatimChar"/>
        </w:rPr>
        <w:t xml:space="preserve">## 10903                      1                      0                      0</w:t>
      </w:r>
      <w:r>
        <w:br/>
      </w:r>
      <w:r>
        <w:rPr>
          <w:rStyle w:val="VerbatimChar"/>
        </w:rPr>
        <w:t xml:space="preserve">## 10912                      1                      0                      0</w:t>
      </w:r>
      <w:r>
        <w:br/>
      </w:r>
      <w:r>
        <w:rPr>
          <w:rStyle w:val="VerbatimChar"/>
        </w:rPr>
        <w:t xml:space="preserve">## 10923                      0                      0                      0</w:t>
      </w:r>
      <w:r>
        <w:br/>
      </w:r>
      <w:r>
        <w:rPr>
          <w:rStyle w:val="VerbatimChar"/>
        </w:rPr>
        <w:t xml:space="preserve">## 10934                      1                      0                      0</w:t>
      </w:r>
      <w:r>
        <w:br/>
      </w:r>
      <w:r>
        <w:rPr>
          <w:rStyle w:val="VerbatimChar"/>
        </w:rPr>
        <w:t xml:space="preserve">## 10954                      0                      0                      1</w:t>
      </w:r>
      <w:r>
        <w:br/>
      </w:r>
      <w:r>
        <w:rPr>
          <w:rStyle w:val="VerbatimChar"/>
        </w:rPr>
        <w:t xml:space="preserve">## 10956                      0                      0                      0</w:t>
      </w:r>
      <w:r>
        <w:br/>
      </w:r>
      <w:r>
        <w:rPr>
          <w:rStyle w:val="VerbatimChar"/>
        </w:rPr>
        <w:t xml:space="preserve">## 11001                      0                      0                      0</w:t>
      </w:r>
      <w:r>
        <w:br/>
      </w:r>
      <w:r>
        <w:rPr>
          <w:rStyle w:val="VerbatimChar"/>
        </w:rPr>
        <w:t xml:space="preserve">## 11003                      0                      1                      0</w:t>
      </w:r>
      <w:r>
        <w:br/>
      </w:r>
      <w:r>
        <w:rPr>
          <w:rStyle w:val="VerbatimChar"/>
        </w:rPr>
        <w:t xml:space="preserve">## 11022                      0                      1                      0</w:t>
      </w:r>
      <w:r>
        <w:br/>
      </w:r>
      <w:r>
        <w:rPr>
          <w:rStyle w:val="VerbatimChar"/>
        </w:rPr>
        <w:t xml:space="preserve">## 11041                      0                      0                      0</w:t>
      </w:r>
      <w:r>
        <w:br/>
      </w:r>
      <w:r>
        <w:rPr>
          <w:rStyle w:val="VerbatimChar"/>
        </w:rPr>
        <w:t xml:space="preserve">## 11044                      0                      0                      0</w:t>
      </w:r>
      <w:r>
        <w:br/>
      </w:r>
      <w:r>
        <w:rPr>
          <w:rStyle w:val="VerbatimChar"/>
        </w:rPr>
        <w:t xml:space="preserve">## 11053                      0                      0                      0</w:t>
      </w:r>
      <w:r>
        <w:br/>
      </w:r>
      <w:r>
        <w:rPr>
          <w:rStyle w:val="VerbatimChar"/>
        </w:rPr>
        <w:t xml:space="preserve">## 11064                      1                      0                      0</w:t>
      </w:r>
      <w:r>
        <w:br/>
      </w:r>
      <w:r>
        <w:rPr>
          <w:rStyle w:val="VerbatimChar"/>
        </w:rPr>
        <w:t xml:space="preserve">## 11073                      0                      0                      1</w:t>
      </w:r>
      <w:r>
        <w:br/>
      </w:r>
      <w:r>
        <w:rPr>
          <w:rStyle w:val="VerbatimChar"/>
        </w:rPr>
        <w:t xml:space="preserve">## 11077                      0                      1                      0</w:t>
      </w:r>
      <w:r>
        <w:br/>
      </w:r>
      <w:r>
        <w:rPr>
          <w:rStyle w:val="VerbatimChar"/>
        </w:rPr>
        <w:t xml:space="preserve">## 11078                      0                      0                      1</w:t>
      </w:r>
      <w:r>
        <w:br/>
      </w:r>
      <w:r>
        <w:rPr>
          <w:rStyle w:val="VerbatimChar"/>
        </w:rPr>
        <w:t xml:space="preserve">## 11100                      1                      0                      0</w:t>
      </w:r>
      <w:r>
        <w:br/>
      </w:r>
      <w:r>
        <w:rPr>
          <w:rStyle w:val="VerbatimChar"/>
        </w:rPr>
        <w:t xml:space="preserve">## 11106                      0                      1                      0</w:t>
      </w:r>
      <w:r>
        <w:br/>
      </w:r>
      <w:r>
        <w:rPr>
          <w:rStyle w:val="VerbatimChar"/>
        </w:rPr>
        <w:t xml:space="preserve">## 11146                      0                      1                      0</w:t>
      </w:r>
      <w:r>
        <w:br/>
      </w:r>
      <w:r>
        <w:rPr>
          <w:rStyle w:val="VerbatimChar"/>
        </w:rPr>
        <w:t xml:space="preserve">## 11157                      0                      0                      0</w:t>
      </w:r>
      <w:r>
        <w:br/>
      </w:r>
      <w:r>
        <w:rPr>
          <w:rStyle w:val="VerbatimChar"/>
        </w:rPr>
        <w:t xml:space="preserve">## 11197                      0                      1                      0</w:t>
      </w:r>
      <w:r>
        <w:br/>
      </w:r>
      <w:r>
        <w:rPr>
          <w:rStyle w:val="VerbatimChar"/>
        </w:rPr>
        <w:t xml:space="preserve">## 11223                      0                      1                      0</w:t>
      </w:r>
      <w:r>
        <w:br/>
      </w:r>
      <w:r>
        <w:rPr>
          <w:rStyle w:val="VerbatimChar"/>
        </w:rPr>
        <w:t xml:space="preserve">## 11234                      1                      0                      0</w:t>
      </w:r>
      <w:r>
        <w:br/>
      </w:r>
      <w:r>
        <w:rPr>
          <w:rStyle w:val="VerbatimChar"/>
        </w:rPr>
        <w:t xml:space="preserve">## 11281                      1                      0                      0</w:t>
      </w:r>
      <w:r>
        <w:br/>
      </w:r>
      <w:r>
        <w:rPr>
          <w:rStyle w:val="VerbatimChar"/>
        </w:rPr>
        <w:t xml:space="preserve">## 11338                      0                      1                      0</w:t>
      </w:r>
      <w:r>
        <w:br/>
      </w:r>
      <w:r>
        <w:rPr>
          <w:rStyle w:val="VerbatimChar"/>
        </w:rPr>
        <w:t xml:space="preserve">## 11409                      0                      0                      0</w:t>
      </w:r>
      <w:r>
        <w:br/>
      </w:r>
      <w:r>
        <w:rPr>
          <w:rStyle w:val="VerbatimChar"/>
        </w:rPr>
        <w:t xml:space="preserve">## 11423                      0                      0                      1</w:t>
      </w:r>
      <w:r>
        <w:br/>
      </w:r>
      <w:r>
        <w:rPr>
          <w:rStyle w:val="VerbatimChar"/>
        </w:rPr>
        <w:t xml:space="preserve">## 11436                      0                      1                      0</w:t>
      </w:r>
      <w:r>
        <w:br/>
      </w:r>
      <w:r>
        <w:rPr>
          <w:rStyle w:val="VerbatimChar"/>
        </w:rPr>
        <w:t xml:space="preserve">## 11437                      0                      0                      1</w:t>
      </w:r>
      <w:r>
        <w:br/>
      </w:r>
      <w:r>
        <w:rPr>
          <w:rStyle w:val="VerbatimChar"/>
        </w:rPr>
        <w:t xml:space="preserve">## 11452                      0                      0                      0</w:t>
      </w:r>
      <w:r>
        <w:br/>
      </w:r>
      <w:r>
        <w:rPr>
          <w:rStyle w:val="VerbatimChar"/>
        </w:rPr>
        <w:t xml:space="preserve">## 11458                      0                      1                      0</w:t>
      </w:r>
      <w:r>
        <w:br/>
      </w:r>
      <w:r>
        <w:rPr>
          <w:rStyle w:val="VerbatimChar"/>
        </w:rPr>
        <w:t xml:space="preserve">## 11459                      1                      0                      0</w:t>
      </w:r>
      <w:r>
        <w:br/>
      </w:r>
      <w:r>
        <w:rPr>
          <w:rStyle w:val="VerbatimChar"/>
        </w:rPr>
        <w:t xml:space="preserve">## 11463                      0                      0                      0</w:t>
      </w:r>
      <w:r>
        <w:br/>
      </w:r>
      <w:r>
        <w:rPr>
          <w:rStyle w:val="VerbatimChar"/>
        </w:rPr>
        <w:t xml:space="preserve">## 11479                      0                      0                      1</w:t>
      </w:r>
      <w:r>
        <w:br/>
      </w:r>
      <w:r>
        <w:rPr>
          <w:rStyle w:val="VerbatimChar"/>
        </w:rPr>
        <w:t xml:space="preserve">## 11485                      1                      0                      0</w:t>
      </w:r>
      <w:r>
        <w:br/>
      </w:r>
      <w:r>
        <w:rPr>
          <w:rStyle w:val="VerbatimChar"/>
        </w:rPr>
        <w:t xml:space="preserve">## 11489                      0                      0                      1</w:t>
      </w:r>
      <w:r>
        <w:br/>
      </w:r>
      <w:r>
        <w:rPr>
          <w:rStyle w:val="VerbatimChar"/>
        </w:rPr>
        <w:t xml:space="preserve">## 11510                      0                      1                      0</w:t>
      </w:r>
      <w:r>
        <w:br/>
      </w:r>
      <w:r>
        <w:rPr>
          <w:rStyle w:val="VerbatimChar"/>
        </w:rPr>
        <w:t xml:space="preserve">## 11524                      1                      0                      0</w:t>
      </w:r>
      <w:r>
        <w:br/>
      </w:r>
      <w:r>
        <w:rPr>
          <w:rStyle w:val="VerbatimChar"/>
        </w:rPr>
        <w:t xml:space="preserve">## 11541                      0                      1                      0</w:t>
      </w:r>
      <w:r>
        <w:br/>
      </w:r>
      <w:r>
        <w:rPr>
          <w:rStyle w:val="VerbatimChar"/>
        </w:rPr>
        <w:t xml:space="preserve">## 11555                      0                      0                      1</w:t>
      </w:r>
      <w:r>
        <w:br/>
      </w:r>
      <w:r>
        <w:rPr>
          <w:rStyle w:val="VerbatimChar"/>
        </w:rPr>
        <w:t xml:space="preserve">## 11570                      0                      0                      0</w:t>
      </w:r>
      <w:r>
        <w:br/>
      </w:r>
      <w:r>
        <w:rPr>
          <w:rStyle w:val="VerbatimChar"/>
        </w:rPr>
        <w:t xml:space="preserve">## 11571                      0                      0                      1</w:t>
      </w:r>
      <w:r>
        <w:br/>
      </w:r>
      <w:r>
        <w:rPr>
          <w:rStyle w:val="VerbatimChar"/>
        </w:rPr>
        <w:t xml:space="preserve">## 11572                      0                      0                      1</w:t>
      </w:r>
      <w:r>
        <w:br/>
      </w:r>
      <w:r>
        <w:rPr>
          <w:rStyle w:val="VerbatimChar"/>
        </w:rPr>
        <w:t xml:space="preserve">## 11600                      0                      1                      0</w:t>
      </w:r>
      <w:r>
        <w:br/>
      </w:r>
      <w:r>
        <w:rPr>
          <w:rStyle w:val="VerbatimChar"/>
        </w:rPr>
        <w:t xml:space="preserve">## 11613                      0                      0                      0</w:t>
      </w:r>
      <w:r>
        <w:br/>
      </w:r>
      <w:r>
        <w:rPr>
          <w:rStyle w:val="VerbatimChar"/>
        </w:rPr>
        <w:t xml:space="preserve">## 11632                      0                      0                      1</w:t>
      </w:r>
      <w:r>
        <w:br/>
      </w:r>
      <w:r>
        <w:rPr>
          <w:rStyle w:val="VerbatimChar"/>
        </w:rPr>
        <w:t xml:space="preserve">## 11633                      0                      0                      1</w:t>
      </w:r>
      <w:r>
        <w:br/>
      </w:r>
      <w:r>
        <w:rPr>
          <w:rStyle w:val="VerbatimChar"/>
        </w:rPr>
        <w:t xml:space="preserve">## 11642                      0                      1                      0</w:t>
      </w:r>
      <w:r>
        <w:br/>
      </w:r>
      <w:r>
        <w:rPr>
          <w:rStyle w:val="VerbatimChar"/>
        </w:rPr>
        <w:t xml:space="preserve">## 11649                      0                      0                      0</w:t>
      </w:r>
      <w:r>
        <w:br/>
      </w:r>
      <w:r>
        <w:rPr>
          <w:rStyle w:val="VerbatimChar"/>
        </w:rPr>
        <w:t xml:space="preserve">## 11656                      0                      1                      0</w:t>
      </w:r>
      <w:r>
        <w:br/>
      </w:r>
      <w:r>
        <w:rPr>
          <w:rStyle w:val="VerbatimChar"/>
        </w:rPr>
        <w:t xml:space="preserve">## 11686                      0                      0                      0</w:t>
      </w:r>
      <w:r>
        <w:br/>
      </w:r>
      <w:r>
        <w:rPr>
          <w:rStyle w:val="VerbatimChar"/>
        </w:rPr>
        <w:t xml:space="preserve">## 11692                      0                      0                      1</w:t>
      </w:r>
      <w:r>
        <w:br/>
      </w:r>
      <w:r>
        <w:rPr>
          <w:rStyle w:val="VerbatimChar"/>
        </w:rPr>
        <w:t xml:space="preserve">## 11742                      1                      0                      0</w:t>
      </w:r>
      <w:r>
        <w:br/>
      </w:r>
      <w:r>
        <w:rPr>
          <w:rStyle w:val="VerbatimChar"/>
        </w:rPr>
        <w:t xml:space="preserve">## 11747                      0                      1                      0</w:t>
      </w:r>
      <w:r>
        <w:br/>
      </w:r>
      <w:r>
        <w:rPr>
          <w:rStyle w:val="VerbatimChar"/>
        </w:rPr>
        <w:t xml:space="preserve">## 11755                      0                      1                      0</w:t>
      </w:r>
      <w:r>
        <w:br/>
      </w:r>
      <w:r>
        <w:rPr>
          <w:rStyle w:val="VerbatimChar"/>
        </w:rPr>
        <w:t xml:space="preserve">## 11757                      0                      1                      0</w:t>
      </w:r>
      <w:r>
        <w:br/>
      </w:r>
      <w:r>
        <w:rPr>
          <w:rStyle w:val="VerbatimChar"/>
        </w:rPr>
        <w:t xml:space="preserve">## 11764                      1                      0                      0</w:t>
      </w:r>
      <w:r>
        <w:br/>
      </w:r>
      <w:r>
        <w:rPr>
          <w:rStyle w:val="VerbatimChar"/>
        </w:rPr>
        <w:t xml:space="preserve">## 11785                      1                      0                      0</w:t>
      </w:r>
      <w:r>
        <w:br/>
      </w:r>
      <w:r>
        <w:rPr>
          <w:rStyle w:val="VerbatimChar"/>
        </w:rPr>
        <w:t xml:space="preserve">## 11792                      1                      0                      0</w:t>
      </w:r>
      <w:r>
        <w:br/>
      </w:r>
      <w:r>
        <w:rPr>
          <w:rStyle w:val="VerbatimChar"/>
        </w:rPr>
        <w:t xml:space="preserve">## 11793                      1                      0                      0</w:t>
      </w:r>
      <w:r>
        <w:br/>
      </w:r>
      <w:r>
        <w:rPr>
          <w:rStyle w:val="VerbatimChar"/>
        </w:rPr>
        <w:t xml:space="preserve">## 11812                      0                      1                      0</w:t>
      </w:r>
      <w:r>
        <w:br/>
      </w:r>
      <w:r>
        <w:rPr>
          <w:rStyle w:val="VerbatimChar"/>
        </w:rPr>
        <w:t xml:space="preserve">## 11831                      0                      0                      1</w:t>
      </w:r>
      <w:r>
        <w:br/>
      </w:r>
      <w:r>
        <w:rPr>
          <w:rStyle w:val="VerbatimChar"/>
        </w:rPr>
        <w:t xml:space="preserve">## 11834                      1                      0                      0</w:t>
      </w:r>
      <w:r>
        <w:br/>
      </w:r>
      <w:r>
        <w:rPr>
          <w:rStyle w:val="VerbatimChar"/>
        </w:rPr>
        <w:t xml:space="preserve">## 11839                      0                      0                      1</w:t>
      </w:r>
      <w:r>
        <w:br/>
      </w:r>
      <w:r>
        <w:rPr>
          <w:rStyle w:val="VerbatimChar"/>
        </w:rPr>
        <w:t xml:space="preserve">## 11865                      0                      1                      0</w:t>
      </w:r>
      <w:r>
        <w:br/>
      </w:r>
      <w:r>
        <w:rPr>
          <w:rStyle w:val="VerbatimChar"/>
        </w:rPr>
        <w:t xml:space="preserve">## 11867                      0                      1                      0</w:t>
      </w:r>
      <w:r>
        <w:br/>
      </w:r>
      <w:r>
        <w:rPr>
          <w:rStyle w:val="VerbatimChar"/>
        </w:rPr>
        <w:t xml:space="preserve">## 11871                      0                      1                      0</w:t>
      </w:r>
      <w:r>
        <w:br/>
      </w:r>
      <w:r>
        <w:rPr>
          <w:rStyle w:val="VerbatimChar"/>
        </w:rPr>
        <w:t xml:space="preserve">## 11877                      0                      0                      0</w:t>
      </w:r>
      <w:r>
        <w:br/>
      </w:r>
      <w:r>
        <w:rPr>
          <w:rStyle w:val="VerbatimChar"/>
        </w:rPr>
        <w:t xml:space="preserve">## 11908                      0                      1                      0</w:t>
      </w:r>
      <w:r>
        <w:br/>
      </w:r>
      <w:r>
        <w:rPr>
          <w:rStyle w:val="VerbatimChar"/>
        </w:rPr>
        <w:t xml:space="preserve">## 11909                      0                      0                      1</w:t>
      </w:r>
      <w:r>
        <w:br/>
      </w:r>
      <w:r>
        <w:rPr>
          <w:rStyle w:val="VerbatimChar"/>
        </w:rPr>
        <w:t xml:space="preserve">## 11946                      0                      1                      0</w:t>
      </w:r>
      <w:r>
        <w:br/>
      </w:r>
      <w:r>
        <w:rPr>
          <w:rStyle w:val="VerbatimChar"/>
        </w:rPr>
        <w:t xml:space="preserve">## 11973                      0                      0                      1</w:t>
      </w:r>
      <w:r>
        <w:br/>
      </w:r>
      <w:r>
        <w:rPr>
          <w:rStyle w:val="VerbatimChar"/>
        </w:rPr>
        <w:t xml:space="preserve">## 11982                      1                      0                      0</w:t>
      </w:r>
      <w:r>
        <w:br/>
      </w:r>
      <w:r>
        <w:rPr>
          <w:rStyle w:val="VerbatimChar"/>
        </w:rPr>
        <w:t xml:space="preserve">## 12026                      0                      1                      0</w:t>
      </w:r>
      <w:r>
        <w:br/>
      </w:r>
      <w:r>
        <w:rPr>
          <w:rStyle w:val="VerbatimChar"/>
        </w:rPr>
        <w:t xml:space="preserve">## 12045                      0                      1                      0</w:t>
      </w:r>
      <w:r>
        <w:br/>
      </w:r>
      <w:r>
        <w:rPr>
          <w:rStyle w:val="VerbatimChar"/>
        </w:rPr>
        <w:t xml:space="preserve">## 12051                      0                      1                      0</w:t>
      </w:r>
      <w:r>
        <w:br/>
      </w:r>
      <w:r>
        <w:rPr>
          <w:rStyle w:val="VerbatimChar"/>
        </w:rPr>
        <w:t xml:space="preserve">## 12065                      0                      1                      0</w:t>
      </w:r>
      <w:r>
        <w:br/>
      </w:r>
      <w:r>
        <w:rPr>
          <w:rStyle w:val="VerbatimChar"/>
        </w:rPr>
        <w:t xml:space="preserve">## 12074                      0                      0                      0</w:t>
      </w:r>
      <w:r>
        <w:br/>
      </w:r>
      <w:r>
        <w:rPr>
          <w:rStyle w:val="VerbatimChar"/>
        </w:rPr>
        <w:t xml:space="preserve">## 12089                      0                      0                      0</w:t>
      </w:r>
      <w:r>
        <w:br/>
      </w:r>
      <w:r>
        <w:rPr>
          <w:rStyle w:val="VerbatimChar"/>
        </w:rPr>
        <w:t xml:space="preserve">## 12101                      0                      0                      1</w:t>
      </w:r>
      <w:r>
        <w:br/>
      </w:r>
      <w:r>
        <w:rPr>
          <w:rStyle w:val="VerbatimChar"/>
        </w:rPr>
        <w:t xml:space="preserve">## 12102                      1                      0                      0</w:t>
      </w:r>
      <w:r>
        <w:br/>
      </w:r>
      <w:r>
        <w:rPr>
          <w:rStyle w:val="VerbatimChar"/>
        </w:rPr>
        <w:t xml:space="preserve">## 12120                      0                      0                      1</w:t>
      </w:r>
      <w:r>
        <w:br/>
      </w:r>
      <w:r>
        <w:rPr>
          <w:rStyle w:val="VerbatimChar"/>
        </w:rPr>
        <w:t xml:space="preserve">## 12158                      0                      0                      1</w:t>
      </w:r>
      <w:r>
        <w:br/>
      </w:r>
      <w:r>
        <w:rPr>
          <w:rStyle w:val="VerbatimChar"/>
        </w:rPr>
        <w:t xml:space="preserve">## 12163                      0                      0                      0</w:t>
      </w:r>
      <w:r>
        <w:br/>
      </w:r>
      <w:r>
        <w:rPr>
          <w:rStyle w:val="VerbatimChar"/>
        </w:rPr>
        <w:t xml:space="preserve">## 12166                      0                      0                      1</w:t>
      </w:r>
      <w:r>
        <w:br/>
      </w:r>
      <w:r>
        <w:rPr>
          <w:rStyle w:val="VerbatimChar"/>
        </w:rPr>
        <w:t xml:space="preserve">## 12182                      1                      0                      0</w:t>
      </w:r>
      <w:r>
        <w:br/>
      </w:r>
      <w:r>
        <w:rPr>
          <w:rStyle w:val="VerbatimChar"/>
        </w:rPr>
        <w:t xml:space="preserve">## 12228                      0                      1                      0</w:t>
      </w:r>
      <w:r>
        <w:br/>
      </w:r>
      <w:r>
        <w:rPr>
          <w:rStyle w:val="VerbatimChar"/>
        </w:rPr>
        <w:t xml:space="preserve">## 12231                      1                      0                      0</w:t>
      </w:r>
      <w:r>
        <w:br/>
      </w:r>
      <w:r>
        <w:rPr>
          <w:rStyle w:val="VerbatimChar"/>
        </w:rPr>
        <w:t xml:space="preserve">## 12256                      0                      1                      0</w:t>
      </w:r>
      <w:r>
        <w:br/>
      </w:r>
      <w:r>
        <w:rPr>
          <w:rStyle w:val="VerbatimChar"/>
        </w:rPr>
        <w:t xml:space="preserve">## 12297                      0                      0                      1</w:t>
      </w:r>
      <w:r>
        <w:br/>
      </w:r>
      <w:r>
        <w:rPr>
          <w:rStyle w:val="VerbatimChar"/>
        </w:rPr>
        <w:t xml:space="preserve">## 12329                      0                      0                      1</w:t>
      </w:r>
      <w:r>
        <w:br/>
      </w:r>
      <w:r>
        <w:rPr>
          <w:rStyle w:val="VerbatimChar"/>
        </w:rPr>
        <w:t xml:space="preserve">## 12340                      0                      1                      0</w:t>
      </w:r>
      <w:r>
        <w:br/>
      </w:r>
      <w:r>
        <w:rPr>
          <w:rStyle w:val="VerbatimChar"/>
        </w:rPr>
        <w:t xml:space="preserve">## 12341                      0                      1                      0</w:t>
      </w:r>
      <w:r>
        <w:br/>
      </w:r>
      <w:r>
        <w:rPr>
          <w:rStyle w:val="VerbatimChar"/>
        </w:rPr>
        <w:t xml:space="preserve">## 12358                      0                      0                      1</w:t>
      </w:r>
      <w:r>
        <w:br/>
      </w:r>
      <w:r>
        <w:rPr>
          <w:rStyle w:val="VerbatimChar"/>
        </w:rPr>
        <w:t xml:space="preserve">## 12359                      0                      0                      1</w:t>
      </w:r>
      <w:r>
        <w:br/>
      </w:r>
      <w:r>
        <w:rPr>
          <w:rStyle w:val="VerbatimChar"/>
        </w:rPr>
        <w:t xml:space="preserve">## 12362                      0                      0                      0</w:t>
      </w:r>
      <w:r>
        <w:br/>
      </w:r>
      <w:r>
        <w:rPr>
          <w:rStyle w:val="VerbatimChar"/>
        </w:rPr>
        <w:t xml:space="preserve">## 12398                      0                      0                      0</w:t>
      </w:r>
      <w:r>
        <w:br/>
      </w:r>
      <w:r>
        <w:rPr>
          <w:rStyle w:val="VerbatimChar"/>
        </w:rPr>
        <w:t xml:space="preserve">## 12412                      0                      0                      0</w:t>
      </w:r>
      <w:r>
        <w:br/>
      </w:r>
      <w:r>
        <w:rPr>
          <w:rStyle w:val="VerbatimChar"/>
        </w:rPr>
        <w:t xml:space="preserve">## 12425                      0                      1                      0</w:t>
      </w:r>
      <w:r>
        <w:br/>
      </w:r>
      <w:r>
        <w:rPr>
          <w:rStyle w:val="VerbatimChar"/>
        </w:rPr>
        <w:t xml:space="preserve">## 12438                      0                      0                      0</w:t>
      </w:r>
      <w:r>
        <w:br/>
      </w:r>
      <w:r>
        <w:rPr>
          <w:rStyle w:val="VerbatimChar"/>
        </w:rPr>
        <w:t xml:space="preserve">## 12442                      0                      0                      1</w:t>
      </w:r>
      <w:r>
        <w:br/>
      </w:r>
      <w:r>
        <w:rPr>
          <w:rStyle w:val="VerbatimChar"/>
        </w:rPr>
        <w:t xml:space="preserve">## 12455                      1                      0                      0</w:t>
      </w:r>
      <w:r>
        <w:br/>
      </w:r>
      <w:r>
        <w:rPr>
          <w:rStyle w:val="VerbatimChar"/>
        </w:rPr>
        <w:t xml:space="preserve">## 12471                      0                      1                      0</w:t>
      </w:r>
      <w:r>
        <w:br/>
      </w:r>
      <w:r>
        <w:rPr>
          <w:rStyle w:val="VerbatimChar"/>
        </w:rPr>
        <w:t xml:space="preserve">## 12475                      0                      0                      0</w:t>
      </w:r>
      <w:r>
        <w:br/>
      </w:r>
      <w:r>
        <w:rPr>
          <w:rStyle w:val="VerbatimChar"/>
        </w:rPr>
        <w:t xml:space="preserve">## 12485                      1                      0                      0</w:t>
      </w:r>
      <w:r>
        <w:br/>
      </w:r>
      <w:r>
        <w:rPr>
          <w:rStyle w:val="VerbatimChar"/>
        </w:rPr>
        <w:t xml:space="preserve">## 12489                      1                      0                      0</w:t>
      </w:r>
      <w:r>
        <w:br/>
      </w:r>
      <w:r>
        <w:rPr>
          <w:rStyle w:val="VerbatimChar"/>
        </w:rPr>
        <w:t xml:space="preserve">## 12490                      0                      1                      0</w:t>
      </w:r>
      <w:r>
        <w:br/>
      </w:r>
      <w:r>
        <w:rPr>
          <w:rStyle w:val="VerbatimChar"/>
        </w:rPr>
        <w:t xml:space="preserve">## 12499                      0                      0                      0</w:t>
      </w:r>
      <w:r>
        <w:br/>
      </w:r>
      <w:r>
        <w:rPr>
          <w:rStyle w:val="VerbatimChar"/>
        </w:rPr>
        <w:t xml:space="preserve">## 12536                      0                      1                      0</w:t>
      </w:r>
      <w:r>
        <w:br/>
      </w:r>
      <w:r>
        <w:rPr>
          <w:rStyle w:val="VerbatimChar"/>
        </w:rPr>
        <w:t xml:space="preserve">## 12567                      0                      0                      0</w:t>
      </w:r>
      <w:r>
        <w:br/>
      </w:r>
      <w:r>
        <w:rPr>
          <w:rStyle w:val="VerbatimChar"/>
        </w:rPr>
        <w:t xml:space="preserve">## 12568                      0                      0                      0</w:t>
      </w:r>
      <w:r>
        <w:br/>
      </w:r>
      <w:r>
        <w:rPr>
          <w:rStyle w:val="VerbatimChar"/>
        </w:rPr>
        <w:t xml:space="preserve">## 12572                      0                      1                      0</w:t>
      </w:r>
      <w:r>
        <w:br/>
      </w:r>
      <w:r>
        <w:rPr>
          <w:rStyle w:val="VerbatimChar"/>
        </w:rPr>
        <w:t xml:space="preserve">## 12579                      0                      0                      1</w:t>
      </w:r>
      <w:r>
        <w:br/>
      </w:r>
      <w:r>
        <w:rPr>
          <w:rStyle w:val="VerbatimChar"/>
        </w:rPr>
        <w:t xml:space="preserve">## 12586                      0                      0                      1</w:t>
      </w:r>
      <w:r>
        <w:br/>
      </w:r>
      <w:r>
        <w:rPr>
          <w:rStyle w:val="VerbatimChar"/>
        </w:rPr>
        <w:t xml:space="preserve">## 12587                      0                      0                      0</w:t>
      </w:r>
      <w:r>
        <w:br/>
      </w:r>
      <w:r>
        <w:rPr>
          <w:rStyle w:val="VerbatimChar"/>
        </w:rPr>
        <w:t xml:space="preserve">## 12599                      1                      0                      0</w:t>
      </w:r>
      <w:r>
        <w:br/>
      </w:r>
      <w:r>
        <w:rPr>
          <w:rStyle w:val="VerbatimChar"/>
        </w:rPr>
        <w:t xml:space="preserve">## 12601                      1                      0                      0</w:t>
      </w:r>
      <w:r>
        <w:br/>
      </w:r>
      <w:r>
        <w:rPr>
          <w:rStyle w:val="VerbatimChar"/>
        </w:rPr>
        <w:t xml:space="preserve">## 12635                      0                      0                      1</w:t>
      </w:r>
      <w:r>
        <w:br/>
      </w:r>
      <w:r>
        <w:rPr>
          <w:rStyle w:val="VerbatimChar"/>
        </w:rPr>
        <w:t xml:space="preserve">## 12656                      0                      0                      1</w:t>
      </w:r>
      <w:r>
        <w:br/>
      </w:r>
      <w:r>
        <w:rPr>
          <w:rStyle w:val="VerbatimChar"/>
        </w:rPr>
        <w:t xml:space="preserve">## 12657                      0                      0                      1</w:t>
      </w:r>
      <w:r>
        <w:br/>
      </w:r>
      <w:r>
        <w:rPr>
          <w:rStyle w:val="VerbatimChar"/>
        </w:rPr>
        <w:t xml:space="preserve">## 12665                      0                      1                      0</w:t>
      </w:r>
      <w:r>
        <w:br/>
      </w:r>
      <w:r>
        <w:rPr>
          <w:rStyle w:val="VerbatimChar"/>
        </w:rPr>
        <w:t xml:space="preserve">## 12679                      0                      1                      0</w:t>
      </w:r>
      <w:r>
        <w:br/>
      </w:r>
      <w:r>
        <w:rPr>
          <w:rStyle w:val="VerbatimChar"/>
        </w:rPr>
        <w:t xml:space="preserve">## 12697                      0                      1                      0</w:t>
      </w:r>
      <w:r>
        <w:br/>
      </w:r>
      <w:r>
        <w:rPr>
          <w:rStyle w:val="VerbatimChar"/>
        </w:rPr>
        <w:t xml:space="preserve">## 12738                      0                      0                      0</w:t>
      </w:r>
      <w:r>
        <w:br/>
      </w:r>
      <w:r>
        <w:rPr>
          <w:rStyle w:val="VerbatimChar"/>
        </w:rPr>
        <w:t xml:space="preserve">## 12739                      0                      1                      0</w:t>
      </w:r>
      <w:r>
        <w:br/>
      </w:r>
      <w:r>
        <w:rPr>
          <w:rStyle w:val="VerbatimChar"/>
        </w:rPr>
        <w:t xml:space="preserve">## 12781                      0                      0                      1</w:t>
      </w:r>
      <w:r>
        <w:br/>
      </w:r>
      <w:r>
        <w:rPr>
          <w:rStyle w:val="VerbatimChar"/>
        </w:rPr>
        <w:t xml:space="preserve">## 12786                      1                      0                      0</w:t>
      </w:r>
      <w:r>
        <w:br/>
      </w:r>
      <w:r>
        <w:rPr>
          <w:rStyle w:val="VerbatimChar"/>
        </w:rPr>
        <w:t xml:space="preserve">## 12790                      0                      0                      1</w:t>
      </w:r>
      <w:r>
        <w:br/>
      </w:r>
      <w:r>
        <w:rPr>
          <w:rStyle w:val="VerbatimChar"/>
        </w:rPr>
        <w:t xml:space="preserve">## 12794                      0                      1                      0</w:t>
      </w:r>
      <w:r>
        <w:br/>
      </w:r>
      <w:r>
        <w:rPr>
          <w:rStyle w:val="VerbatimChar"/>
        </w:rPr>
        <w:t xml:space="preserve">## 12805                      0                      1                      0</w:t>
      </w:r>
      <w:r>
        <w:br/>
      </w:r>
      <w:r>
        <w:rPr>
          <w:rStyle w:val="VerbatimChar"/>
        </w:rPr>
        <w:t xml:space="preserve">## 12809                      0                      1                      0</w:t>
      </w:r>
      <w:r>
        <w:br/>
      </w:r>
      <w:r>
        <w:rPr>
          <w:rStyle w:val="VerbatimChar"/>
        </w:rPr>
        <w:t xml:space="preserve">## 12820                      0                      1                      0</w:t>
      </w:r>
      <w:r>
        <w:br/>
      </w:r>
      <w:r>
        <w:rPr>
          <w:rStyle w:val="VerbatimChar"/>
        </w:rPr>
        <w:t xml:space="preserve">## 12825                      0                      1                      0</w:t>
      </w:r>
      <w:r>
        <w:br/>
      </w:r>
      <w:r>
        <w:rPr>
          <w:rStyle w:val="VerbatimChar"/>
        </w:rPr>
        <w:t xml:space="preserve">## 12830                      0                      1                      0</w:t>
      </w:r>
      <w:r>
        <w:br/>
      </w:r>
      <w:r>
        <w:rPr>
          <w:rStyle w:val="VerbatimChar"/>
        </w:rPr>
        <w:t xml:space="preserve">## 12838                      1                      0                      0</w:t>
      </w:r>
      <w:r>
        <w:br/>
      </w:r>
      <w:r>
        <w:rPr>
          <w:rStyle w:val="VerbatimChar"/>
        </w:rPr>
        <w:t xml:space="preserve">## 12909                      0                      0                      1</w:t>
      </w:r>
      <w:r>
        <w:br/>
      </w:r>
      <w:r>
        <w:rPr>
          <w:rStyle w:val="VerbatimChar"/>
        </w:rPr>
        <w:t xml:space="preserve">## 12911                      0                      1                      0</w:t>
      </w:r>
      <w:r>
        <w:br/>
      </w:r>
      <w:r>
        <w:rPr>
          <w:rStyle w:val="VerbatimChar"/>
        </w:rPr>
        <w:t xml:space="preserve">## 12912                      0                      0                      1</w:t>
      </w:r>
      <w:r>
        <w:br/>
      </w:r>
      <w:r>
        <w:rPr>
          <w:rStyle w:val="VerbatimChar"/>
        </w:rPr>
        <w:t xml:space="preserve">## 12952                      1                      0                      0</w:t>
      </w:r>
      <w:r>
        <w:br/>
      </w:r>
      <w:r>
        <w:rPr>
          <w:rStyle w:val="VerbatimChar"/>
        </w:rPr>
        <w:t xml:space="preserve">## 12956                      0                      0                      0</w:t>
      </w:r>
      <w:r>
        <w:br/>
      </w:r>
      <w:r>
        <w:rPr>
          <w:rStyle w:val="VerbatimChar"/>
        </w:rPr>
        <w:t xml:space="preserve">## 12958                      0                      0                      1</w:t>
      </w:r>
      <w:r>
        <w:br/>
      </w:r>
      <w:r>
        <w:rPr>
          <w:rStyle w:val="VerbatimChar"/>
        </w:rPr>
        <w:t xml:space="preserve">## 12963                      0                      0                      1</w:t>
      </w:r>
      <w:r>
        <w:br/>
      </w:r>
      <w:r>
        <w:rPr>
          <w:rStyle w:val="VerbatimChar"/>
        </w:rPr>
        <w:t xml:space="preserve">## 12985                      0                      1                      0</w:t>
      </w:r>
      <w:r>
        <w:br/>
      </w:r>
      <w:r>
        <w:rPr>
          <w:rStyle w:val="VerbatimChar"/>
        </w:rPr>
        <w:t xml:space="preserve">## 12986                      0                      1                      0</w:t>
      </w:r>
      <w:r>
        <w:br/>
      </w:r>
      <w:r>
        <w:rPr>
          <w:rStyle w:val="VerbatimChar"/>
        </w:rPr>
        <w:t xml:space="preserve">## 12997                      0                      1                      0</w:t>
      </w:r>
      <w:r>
        <w:br/>
      </w:r>
      <w:r>
        <w:rPr>
          <w:rStyle w:val="VerbatimChar"/>
        </w:rPr>
        <w:t xml:space="preserve">## 13009                      1                      0                      0</w:t>
      </w:r>
      <w:r>
        <w:br/>
      </w:r>
      <w:r>
        <w:rPr>
          <w:rStyle w:val="VerbatimChar"/>
        </w:rPr>
        <w:t xml:space="preserve">## 13024                      0                      0                      1</w:t>
      </w:r>
      <w:r>
        <w:br/>
      </w:r>
      <w:r>
        <w:rPr>
          <w:rStyle w:val="VerbatimChar"/>
        </w:rPr>
        <w:t xml:space="preserve">## 13152                      0                      0                      1</w:t>
      </w:r>
      <w:r>
        <w:br/>
      </w:r>
      <w:r>
        <w:rPr>
          <w:rStyle w:val="VerbatimChar"/>
        </w:rPr>
        <w:t xml:space="preserve">## 13176                      0                      0                      1</w:t>
      </w:r>
      <w:r>
        <w:br/>
      </w:r>
      <w:r>
        <w:rPr>
          <w:rStyle w:val="VerbatimChar"/>
        </w:rPr>
        <w:t xml:space="preserve">## 13192                      1                      0                      0</w:t>
      </w:r>
      <w:r>
        <w:br/>
      </w:r>
      <w:r>
        <w:rPr>
          <w:rStyle w:val="VerbatimChar"/>
        </w:rPr>
        <w:t xml:space="preserve">## 13206                      1                      0                      0</w:t>
      </w:r>
      <w:r>
        <w:br/>
      </w:r>
      <w:r>
        <w:rPr>
          <w:rStyle w:val="VerbatimChar"/>
        </w:rPr>
        <w:t xml:space="preserve">## 13217                      0                      1                      0</w:t>
      </w:r>
      <w:r>
        <w:br/>
      </w:r>
      <w:r>
        <w:rPr>
          <w:rStyle w:val="VerbatimChar"/>
        </w:rPr>
        <w:t xml:space="preserve">## 13244                      0                      0                      1</w:t>
      </w:r>
      <w:r>
        <w:br/>
      </w:r>
      <w:r>
        <w:rPr>
          <w:rStyle w:val="VerbatimChar"/>
        </w:rPr>
        <w:t xml:space="preserve">## 13251                      1                      0                      0</w:t>
      </w:r>
      <w:r>
        <w:br/>
      </w:r>
      <w:r>
        <w:rPr>
          <w:rStyle w:val="VerbatimChar"/>
        </w:rPr>
        <w:t xml:space="preserve">## 13260                      0                      0                      1</w:t>
      </w:r>
      <w:r>
        <w:br/>
      </w:r>
      <w:r>
        <w:rPr>
          <w:rStyle w:val="VerbatimChar"/>
        </w:rPr>
        <w:t xml:space="preserve">## 13272                      1                      0                      0</w:t>
      </w:r>
      <w:r>
        <w:br/>
      </w:r>
      <w:r>
        <w:rPr>
          <w:rStyle w:val="VerbatimChar"/>
        </w:rPr>
        <w:t xml:space="preserve">## 13273                      1                      0                      0</w:t>
      </w:r>
      <w:r>
        <w:br/>
      </w:r>
      <w:r>
        <w:rPr>
          <w:rStyle w:val="VerbatimChar"/>
        </w:rPr>
        <w:t xml:space="preserve">## 13277                      0                      0                      0</w:t>
      </w:r>
      <w:r>
        <w:br/>
      </w:r>
      <w:r>
        <w:rPr>
          <w:rStyle w:val="VerbatimChar"/>
        </w:rPr>
        <w:t xml:space="preserve">## 13286                      0                      1                      0</w:t>
      </w:r>
      <w:r>
        <w:br/>
      </w:r>
      <w:r>
        <w:rPr>
          <w:rStyle w:val="VerbatimChar"/>
        </w:rPr>
        <w:t xml:space="preserve">## 13288                      0                      1                      0</w:t>
      </w:r>
      <w:r>
        <w:br/>
      </w:r>
      <w:r>
        <w:rPr>
          <w:rStyle w:val="VerbatimChar"/>
        </w:rPr>
        <w:t xml:space="preserve">## 13314                      0                      1                      0</w:t>
      </w:r>
      <w:r>
        <w:br/>
      </w:r>
      <w:r>
        <w:rPr>
          <w:rStyle w:val="VerbatimChar"/>
        </w:rPr>
        <w:t xml:space="preserve">## 13332                      0                      0                      0</w:t>
      </w:r>
      <w:r>
        <w:br/>
      </w:r>
      <w:r>
        <w:rPr>
          <w:rStyle w:val="VerbatimChar"/>
        </w:rPr>
        <w:t xml:space="preserve">## 13354                      0                      0                      1</w:t>
      </w:r>
      <w:r>
        <w:br/>
      </w:r>
      <w:r>
        <w:rPr>
          <w:rStyle w:val="VerbatimChar"/>
        </w:rPr>
        <w:t xml:space="preserve">## 13361                      0                      1                      0</w:t>
      </w:r>
      <w:r>
        <w:br/>
      </w:r>
      <w:r>
        <w:rPr>
          <w:rStyle w:val="VerbatimChar"/>
        </w:rPr>
        <w:t xml:space="preserve">## 13372                      1                      0                      0</w:t>
      </w:r>
      <w:r>
        <w:br/>
      </w:r>
      <w:r>
        <w:rPr>
          <w:rStyle w:val="VerbatimChar"/>
        </w:rPr>
        <w:t xml:space="preserve">## 13399                      1                      0                      0</w:t>
      </w:r>
      <w:r>
        <w:br/>
      </w:r>
      <w:r>
        <w:rPr>
          <w:rStyle w:val="VerbatimChar"/>
        </w:rPr>
        <w:t xml:space="preserve">## 13404                      0                      1                      0</w:t>
      </w:r>
      <w:r>
        <w:br/>
      </w:r>
      <w:r>
        <w:rPr>
          <w:rStyle w:val="VerbatimChar"/>
        </w:rPr>
        <w:t xml:space="preserve">## 13412                      1                      0                      0</w:t>
      </w:r>
      <w:r>
        <w:br/>
      </w:r>
      <w:r>
        <w:rPr>
          <w:rStyle w:val="VerbatimChar"/>
        </w:rPr>
        <w:t xml:space="preserve">## 13431                      1                      0                      0</w:t>
      </w:r>
      <w:r>
        <w:br/>
      </w:r>
      <w:r>
        <w:rPr>
          <w:rStyle w:val="VerbatimChar"/>
        </w:rPr>
        <w:t xml:space="preserve">## 13432                      0                      0                      0</w:t>
      </w:r>
      <w:r>
        <w:br/>
      </w:r>
      <w:r>
        <w:rPr>
          <w:rStyle w:val="VerbatimChar"/>
        </w:rPr>
        <w:t xml:space="preserve">## 13457                      0                      0                      0</w:t>
      </w:r>
      <w:r>
        <w:br/>
      </w:r>
      <w:r>
        <w:rPr>
          <w:rStyle w:val="VerbatimChar"/>
        </w:rPr>
        <w:t xml:space="preserve">## 13460                      0                      0                      0</w:t>
      </w:r>
      <w:r>
        <w:br/>
      </w:r>
      <w:r>
        <w:rPr>
          <w:rStyle w:val="VerbatimChar"/>
        </w:rPr>
        <w:t xml:space="preserve">## 13461                      0                      0                      0</w:t>
      </w:r>
      <w:r>
        <w:br/>
      </w:r>
      <w:r>
        <w:rPr>
          <w:rStyle w:val="VerbatimChar"/>
        </w:rPr>
        <w:t xml:space="preserve">## 13476                      0                      1                      0</w:t>
      </w:r>
      <w:r>
        <w:br/>
      </w:r>
      <w:r>
        <w:rPr>
          <w:rStyle w:val="VerbatimChar"/>
        </w:rPr>
        <w:t xml:space="preserve">## 13503                      0                      0                      1</w:t>
      </w:r>
      <w:r>
        <w:br/>
      </w:r>
      <w:r>
        <w:rPr>
          <w:rStyle w:val="VerbatimChar"/>
        </w:rPr>
        <w:t xml:space="preserve">## 13533                      0                      0                      1</w:t>
      </w:r>
      <w:r>
        <w:br/>
      </w:r>
      <w:r>
        <w:rPr>
          <w:rStyle w:val="VerbatimChar"/>
        </w:rPr>
        <w:t xml:space="preserve">## 13537                      0                      0                      1</w:t>
      </w:r>
      <w:r>
        <w:br/>
      </w:r>
      <w:r>
        <w:rPr>
          <w:rStyle w:val="VerbatimChar"/>
        </w:rPr>
        <w:t xml:space="preserve">## 13545                      0                      0                      1</w:t>
      </w:r>
      <w:r>
        <w:br/>
      </w:r>
      <w:r>
        <w:rPr>
          <w:rStyle w:val="VerbatimChar"/>
        </w:rPr>
        <w:t xml:space="preserve">## 13550                      0                      1                      0</w:t>
      </w:r>
      <w:r>
        <w:br/>
      </w:r>
      <w:r>
        <w:rPr>
          <w:rStyle w:val="VerbatimChar"/>
        </w:rPr>
        <w:t xml:space="preserve">## 13571                      0                      0                      1</w:t>
      </w:r>
      <w:r>
        <w:br/>
      </w:r>
      <w:r>
        <w:rPr>
          <w:rStyle w:val="VerbatimChar"/>
        </w:rPr>
        <w:t xml:space="preserve">## 13574                      0                      1                      0</w:t>
      </w:r>
      <w:r>
        <w:br/>
      </w:r>
      <w:r>
        <w:rPr>
          <w:rStyle w:val="VerbatimChar"/>
        </w:rPr>
        <w:t xml:space="preserve">## 13578                      0                      1                      0</w:t>
      </w:r>
      <w:r>
        <w:br/>
      </w:r>
      <w:r>
        <w:rPr>
          <w:rStyle w:val="VerbatimChar"/>
        </w:rPr>
        <w:t xml:space="preserve">## 13617                      0                      1                      0</w:t>
      </w:r>
      <w:r>
        <w:br/>
      </w:r>
      <w:r>
        <w:rPr>
          <w:rStyle w:val="VerbatimChar"/>
        </w:rPr>
        <w:t xml:space="preserve">## 13619                      0                      1                      0</w:t>
      </w:r>
      <w:r>
        <w:br/>
      </w:r>
      <w:r>
        <w:rPr>
          <w:rStyle w:val="VerbatimChar"/>
        </w:rPr>
        <w:t xml:space="preserve">## 13620                      0                      0                      0</w:t>
      </w:r>
      <w:r>
        <w:br/>
      </w:r>
      <w:r>
        <w:rPr>
          <w:rStyle w:val="VerbatimChar"/>
        </w:rPr>
        <w:t xml:space="preserve">## 13623                      1                      0                      0</w:t>
      </w:r>
      <w:r>
        <w:br/>
      </w:r>
      <w:r>
        <w:rPr>
          <w:rStyle w:val="VerbatimChar"/>
        </w:rPr>
        <w:t xml:space="preserve">## 13674                      0                      0                      0</w:t>
      </w:r>
      <w:r>
        <w:br/>
      </w:r>
      <w:r>
        <w:rPr>
          <w:rStyle w:val="VerbatimChar"/>
        </w:rPr>
        <w:t xml:space="preserve">## 13678                      0                      0                      1</w:t>
      </w:r>
      <w:r>
        <w:br/>
      </w:r>
      <w:r>
        <w:rPr>
          <w:rStyle w:val="VerbatimChar"/>
        </w:rPr>
        <w:t xml:space="preserve">## 13696                      1                      0                      0</w:t>
      </w:r>
      <w:r>
        <w:br/>
      </w:r>
      <w:r>
        <w:rPr>
          <w:rStyle w:val="VerbatimChar"/>
        </w:rPr>
        <w:t xml:space="preserve">## 13710                      0                      0                      1</w:t>
      </w:r>
      <w:r>
        <w:br/>
      </w:r>
      <w:r>
        <w:rPr>
          <w:rStyle w:val="VerbatimChar"/>
        </w:rPr>
        <w:t xml:space="preserve">## 13725                      0                      0                      0</w:t>
      </w:r>
      <w:r>
        <w:br/>
      </w:r>
      <w:r>
        <w:rPr>
          <w:rStyle w:val="VerbatimChar"/>
        </w:rPr>
        <w:t xml:space="preserve">## 13738                      0                      0                      1</w:t>
      </w:r>
      <w:r>
        <w:br/>
      </w:r>
      <w:r>
        <w:rPr>
          <w:rStyle w:val="VerbatimChar"/>
        </w:rPr>
        <w:t xml:space="preserve">## 13742                      0                      0                      1</w:t>
      </w:r>
      <w:r>
        <w:br/>
      </w:r>
      <w:r>
        <w:rPr>
          <w:rStyle w:val="VerbatimChar"/>
        </w:rPr>
        <w:t xml:space="preserve">## 13769                      0                      1                      0</w:t>
      </w:r>
      <w:r>
        <w:br/>
      </w:r>
      <w:r>
        <w:rPr>
          <w:rStyle w:val="VerbatimChar"/>
        </w:rPr>
        <w:t xml:space="preserve">## 13790                      0                      0                      0</w:t>
      </w:r>
      <w:r>
        <w:br/>
      </w:r>
      <w:r>
        <w:rPr>
          <w:rStyle w:val="VerbatimChar"/>
        </w:rPr>
        <w:t xml:space="preserve">## 13796                      1                      0                      0</w:t>
      </w:r>
      <w:r>
        <w:br/>
      </w:r>
      <w:r>
        <w:rPr>
          <w:rStyle w:val="VerbatimChar"/>
        </w:rPr>
        <w:t xml:space="preserve">## 13798                      0                      0                      1</w:t>
      </w:r>
      <w:r>
        <w:br/>
      </w:r>
      <w:r>
        <w:rPr>
          <w:rStyle w:val="VerbatimChar"/>
        </w:rPr>
        <w:t xml:space="preserve">## 13843                      0                      0                      1</w:t>
      </w:r>
      <w:r>
        <w:br/>
      </w:r>
      <w:r>
        <w:rPr>
          <w:rStyle w:val="VerbatimChar"/>
        </w:rPr>
        <w:t xml:space="preserve">## 13846                      0                      0                      0</w:t>
      </w:r>
      <w:r>
        <w:br/>
      </w:r>
      <w:r>
        <w:rPr>
          <w:rStyle w:val="VerbatimChar"/>
        </w:rPr>
        <w:t xml:space="preserve">## 13859                      0                      0                      0</w:t>
      </w:r>
      <w:r>
        <w:br/>
      </w:r>
      <w:r>
        <w:rPr>
          <w:rStyle w:val="VerbatimChar"/>
        </w:rPr>
        <w:t xml:space="preserve">## 13861                      0                      0                      0</w:t>
      </w:r>
      <w:r>
        <w:br/>
      </w:r>
      <w:r>
        <w:rPr>
          <w:rStyle w:val="VerbatimChar"/>
        </w:rPr>
        <w:t xml:space="preserve">## 13925                      1                      0                      0</w:t>
      </w:r>
      <w:r>
        <w:br/>
      </w:r>
      <w:r>
        <w:rPr>
          <w:rStyle w:val="VerbatimChar"/>
        </w:rPr>
        <w:t xml:space="preserve">## 13926                      0                      1                      0</w:t>
      </w:r>
      <w:r>
        <w:br/>
      </w:r>
      <w:r>
        <w:rPr>
          <w:rStyle w:val="VerbatimChar"/>
        </w:rPr>
        <w:t xml:space="preserve">## 13931                      0                      0                      0</w:t>
      </w:r>
      <w:r>
        <w:br/>
      </w:r>
      <w:r>
        <w:rPr>
          <w:rStyle w:val="VerbatimChar"/>
        </w:rPr>
        <w:t xml:space="preserve">## 13942                      0                      0                      1</w:t>
      </w:r>
      <w:r>
        <w:br/>
      </w:r>
      <w:r>
        <w:rPr>
          <w:rStyle w:val="VerbatimChar"/>
        </w:rPr>
        <w:t xml:space="preserve">## 13943                      0                      0                      1</w:t>
      </w:r>
      <w:r>
        <w:br/>
      </w:r>
      <w:r>
        <w:rPr>
          <w:rStyle w:val="VerbatimChar"/>
        </w:rPr>
        <w:t xml:space="preserve">## 13960                      0                      1                      0</w:t>
      </w:r>
      <w:r>
        <w:br/>
      </w:r>
      <w:r>
        <w:rPr>
          <w:rStyle w:val="VerbatimChar"/>
        </w:rPr>
        <w:t xml:space="preserve">## 14022                      0                      0                      1</w:t>
      </w:r>
      <w:r>
        <w:br/>
      </w:r>
      <w:r>
        <w:rPr>
          <w:rStyle w:val="VerbatimChar"/>
        </w:rPr>
        <w:t xml:space="preserve">## 14031                      0                      1                      0</w:t>
      </w:r>
      <w:r>
        <w:br/>
      </w:r>
      <w:r>
        <w:rPr>
          <w:rStyle w:val="VerbatimChar"/>
        </w:rPr>
        <w:t xml:space="preserve">## 14032                      0                      1                      0</w:t>
      </w:r>
      <w:r>
        <w:br/>
      </w:r>
      <w:r>
        <w:rPr>
          <w:rStyle w:val="VerbatimChar"/>
        </w:rPr>
        <w:t xml:space="preserve">## 14033                      0                      0                      1</w:t>
      </w:r>
      <w:r>
        <w:br/>
      </w:r>
      <w:r>
        <w:rPr>
          <w:rStyle w:val="VerbatimChar"/>
        </w:rPr>
        <w:t xml:space="preserve">## 14035                      0                      0                      1</w:t>
      </w:r>
      <w:r>
        <w:br/>
      </w:r>
      <w:r>
        <w:rPr>
          <w:rStyle w:val="VerbatimChar"/>
        </w:rPr>
        <w:t xml:space="preserve">## 14055                      0                      0                      0</w:t>
      </w:r>
      <w:r>
        <w:br/>
      </w:r>
      <w:r>
        <w:rPr>
          <w:rStyle w:val="VerbatimChar"/>
        </w:rPr>
        <w:t xml:space="preserve">## 14074                      0                      1                      0</w:t>
      </w:r>
      <w:r>
        <w:br/>
      </w:r>
      <w:r>
        <w:rPr>
          <w:rStyle w:val="VerbatimChar"/>
        </w:rPr>
        <w:t xml:space="preserve">## 14090                      0                      1                      0</w:t>
      </w:r>
      <w:r>
        <w:br/>
      </w:r>
      <w:r>
        <w:rPr>
          <w:rStyle w:val="VerbatimChar"/>
        </w:rPr>
        <w:t xml:space="preserve">## 14099                      0                      1                      0</w:t>
      </w:r>
      <w:r>
        <w:br/>
      </w:r>
      <w:r>
        <w:rPr>
          <w:rStyle w:val="VerbatimChar"/>
        </w:rPr>
        <w:t xml:space="preserve">## 14129                      0                      0                      1</w:t>
      </w:r>
      <w:r>
        <w:br/>
      </w:r>
      <w:r>
        <w:rPr>
          <w:rStyle w:val="VerbatimChar"/>
        </w:rPr>
        <w:t xml:space="preserve">## 14133                      0                      0                      0</w:t>
      </w:r>
      <w:r>
        <w:br/>
      </w:r>
      <w:r>
        <w:rPr>
          <w:rStyle w:val="VerbatimChar"/>
        </w:rPr>
        <w:t xml:space="preserve">## 14138                      0                      0                      0</w:t>
      </w:r>
      <w:r>
        <w:br/>
      </w:r>
      <w:r>
        <w:rPr>
          <w:rStyle w:val="VerbatimChar"/>
        </w:rPr>
        <w:t xml:space="preserve">## 14144                      0                      0                      0</w:t>
      </w:r>
      <w:r>
        <w:br/>
      </w:r>
      <w:r>
        <w:rPr>
          <w:rStyle w:val="VerbatimChar"/>
        </w:rPr>
        <w:t xml:space="preserve">## 14168                      0                      1                      0</w:t>
      </w:r>
      <w:r>
        <w:br/>
      </w:r>
      <w:r>
        <w:rPr>
          <w:rStyle w:val="VerbatimChar"/>
        </w:rPr>
        <w:t xml:space="preserve">## 14169                      0                      1                      0</w:t>
      </w:r>
      <w:r>
        <w:br/>
      </w:r>
      <w:r>
        <w:rPr>
          <w:rStyle w:val="VerbatimChar"/>
        </w:rPr>
        <w:t xml:space="preserve">## 14191                      0                      1                      0</w:t>
      </w:r>
      <w:r>
        <w:br/>
      </w:r>
      <w:r>
        <w:rPr>
          <w:rStyle w:val="VerbatimChar"/>
        </w:rPr>
        <w:t xml:space="preserve">## 14197                      0                      0                      1</w:t>
      </w:r>
      <w:r>
        <w:br/>
      </w:r>
      <w:r>
        <w:rPr>
          <w:rStyle w:val="VerbatimChar"/>
        </w:rPr>
        <w:t xml:space="preserve">## 14221                      0                      1                      0</w:t>
      </w:r>
      <w:r>
        <w:br/>
      </w:r>
      <w:r>
        <w:rPr>
          <w:rStyle w:val="VerbatimChar"/>
        </w:rPr>
        <w:t xml:space="preserve">## 14246                      1                      0                      0</w:t>
      </w:r>
      <w:r>
        <w:br/>
      </w:r>
      <w:r>
        <w:rPr>
          <w:rStyle w:val="VerbatimChar"/>
        </w:rPr>
        <w:t xml:space="preserve">## 14259                      0                      0                      1</w:t>
      </w:r>
      <w:r>
        <w:br/>
      </w:r>
      <w:r>
        <w:rPr>
          <w:rStyle w:val="VerbatimChar"/>
        </w:rPr>
        <w:t xml:space="preserve">## 14306                      0                      1                      0</w:t>
      </w:r>
      <w:r>
        <w:br/>
      </w:r>
      <w:r>
        <w:rPr>
          <w:rStyle w:val="VerbatimChar"/>
        </w:rPr>
        <w:t xml:space="preserve">## 14355                      0                      1                      0</w:t>
      </w:r>
      <w:r>
        <w:br/>
      </w:r>
      <w:r>
        <w:rPr>
          <w:rStyle w:val="VerbatimChar"/>
        </w:rPr>
        <w:t xml:space="preserve">## 14373                      0                      0                      0</w:t>
      </w:r>
      <w:r>
        <w:br/>
      </w:r>
      <w:r>
        <w:rPr>
          <w:rStyle w:val="VerbatimChar"/>
        </w:rPr>
        <w:t xml:space="preserve">## 14379                      1                      0                      0</w:t>
      </w:r>
      <w:r>
        <w:br/>
      </w:r>
      <w:r>
        <w:rPr>
          <w:rStyle w:val="VerbatimChar"/>
        </w:rPr>
        <w:t xml:space="preserve">## 14391                      1                      0                      0</w:t>
      </w:r>
      <w:r>
        <w:br/>
      </w:r>
      <w:r>
        <w:rPr>
          <w:rStyle w:val="VerbatimChar"/>
        </w:rPr>
        <w:t xml:space="preserve">## 14408                      0                      1                      0</w:t>
      </w:r>
      <w:r>
        <w:br/>
      </w:r>
      <w:r>
        <w:rPr>
          <w:rStyle w:val="VerbatimChar"/>
        </w:rPr>
        <w:t xml:space="preserve">## 14450                      0                      0                      0</w:t>
      </w:r>
      <w:r>
        <w:br/>
      </w:r>
      <w:r>
        <w:rPr>
          <w:rStyle w:val="VerbatimChar"/>
        </w:rPr>
        <w:t xml:space="preserve">## 14475                      0                      1                      0</w:t>
      </w:r>
      <w:r>
        <w:br/>
      </w:r>
      <w:r>
        <w:rPr>
          <w:rStyle w:val="VerbatimChar"/>
        </w:rPr>
        <w:t xml:space="preserve">## 14492                      0                      0                      0</w:t>
      </w:r>
      <w:r>
        <w:br/>
      </w:r>
      <w:r>
        <w:rPr>
          <w:rStyle w:val="VerbatimChar"/>
        </w:rPr>
        <w:t xml:space="preserve">## 14511                      0                      1                      0</w:t>
      </w:r>
      <w:r>
        <w:br/>
      </w:r>
      <w:r>
        <w:rPr>
          <w:rStyle w:val="VerbatimChar"/>
        </w:rPr>
        <w:t xml:space="preserve">## 14517                      0                      0                      0</w:t>
      </w:r>
      <w:r>
        <w:br/>
      </w:r>
      <w:r>
        <w:rPr>
          <w:rStyle w:val="VerbatimChar"/>
        </w:rPr>
        <w:t xml:space="preserve">## 14518                      1                      0                      0</w:t>
      </w:r>
      <w:r>
        <w:br/>
      </w:r>
      <w:r>
        <w:rPr>
          <w:rStyle w:val="VerbatimChar"/>
        </w:rPr>
        <w:t xml:space="preserve">## 14530                      1                      0                      0</w:t>
      </w:r>
      <w:r>
        <w:br/>
      </w:r>
      <w:r>
        <w:rPr>
          <w:rStyle w:val="VerbatimChar"/>
        </w:rPr>
        <w:t xml:space="preserve">## 14564                      1                      0                      0</w:t>
      </w:r>
      <w:r>
        <w:br/>
      </w:r>
      <w:r>
        <w:rPr>
          <w:rStyle w:val="VerbatimChar"/>
        </w:rPr>
        <w:t xml:space="preserve">## 14591                      0                      0                      1</w:t>
      </w:r>
      <w:r>
        <w:br/>
      </w:r>
      <w:r>
        <w:rPr>
          <w:rStyle w:val="VerbatimChar"/>
        </w:rPr>
        <w:t xml:space="preserve">## 14607                      0                      0                      1</w:t>
      </w:r>
      <w:r>
        <w:br/>
      </w:r>
      <w:r>
        <w:rPr>
          <w:rStyle w:val="VerbatimChar"/>
        </w:rPr>
        <w:t xml:space="preserve">## 14612                      0                      0                      0</w:t>
      </w:r>
      <w:r>
        <w:br/>
      </w:r>
      <w:r>
        <w:rPr>
          <w:rStyle w:val="VerbatimChar"/>
        </w:rPr>
        <w:t xml:space="preserve">## 14619                      0                      0                      0</w:t>
      </w:r>
      <w:r>
        <w:br/>
      </w:r>
      <w:r>
        <w:rPr>
          <w:rStyle w:val="VerbatimChar"/>
        </w:rPr>
        <w:t xml:space="preserve">## 14662                      0                      0                      1</w:t>
      </w:r>
      <w:r>
        <w:br/>
      </w:r>
      <w:r>
        <w:rPr>
          <w:rStyle w:val="VerbatimChar"/>
        </w:rPr>
        <w:t xml:space="preserve">## 14670                      1                      0                      0</w:t>
      </w:r>
      <w:r>
        <w:br/>
      </w:r>
      <w:r>
        <w:rPr>
          <w:rStyle w:val="VerbatimChar"/>
        </w:rPr>
        <w:t xml:space="preserve">## 14692                      1                      0                      0</w:t>
      </w:r>
      <w:r>
        <w:br/>
      </w:r>
      <w:r>
        <w:rPr>
          <w:rStyle w:val="VerbatimChar"/>
        </w:rPr>
        <w:t xml:space="preserve">## 14698                      1                      0                      0</w:t>
      </w:r>
      <w:r>
        <w:br/>
      </w:r>
      <w:r>
        <w:rPr>
          <w:rStyle w:val="VerbatimChar"/>
        </w:rPr>
        <w:t xml:space="preserve">## 14700                      0                      1                      0</w:t>
      </w:r>
      <w:r>
        <w:br/>
      </w:r>
      <w:r>
        <w:rPr>
          <w:rStyle w:val="VerbatimChar"/>
        </w:rPr>
        <w:t xml:space="preserve">## 14707                      0                      0                      1</w:t>
      </w:r>
      <w:r>
        <w:br/>
      </w:r>
      <w:r>
        <w:rPr>
          <w:rStyle w:val="VerbatimChar"/>
        </w:rPr>
        <w:t xml:space="preserve">## 14744                      1                      0                      0</w:t>
      </w:r>
      <w:r>
        <w:br/>
      </w:r>
      <w:r>
        <w:rPr>
          <w:rStyle w:val="VerbatimChar"/>
        </w:rPr>
        <w:t xml:space="preserve">## 14755                      0                      1                      0</w:t>
      </w:r>
      <w:r>
        <w:br/>
      </w:r>
      <w:r>
        <w:rPr>
          <w:rStyle w:val="VerbatimChar"/>
        </w:rPr>
        <w:t xml:space="preserve">## 14782                      1                      0                      0</w:t>
      </w:r>
      <w:r>
        <w:br/>
      </w:r>
      <w:r>
        <w:rPr>
          <w:rStyle w:val="VerbatimChar"/>
        </w:rPr>
        <w:t xml:space="preserve">## 14785                      0                      0                      1</w:t>
      </w:r>
      <w:r>
        <w:br/>
      </w:r>
      <w:r>
        <w:rPr>
          <w:rStyle w:val="VerbatimChar"/>
        </w:rPr>
        <w:t xml:space="preserve">## 14801                      1                      0                      0</w:t>
      </w:r>
      <w:r>
        <w:br/>
      </w:r>
      <w:r>
        <w:rPr>
          <w:rStyle w:val="VerbatimChar"/>
        </w:rPr>
        <w:t xml:space="preserve">## 14808                      1                      0                      0</w:t>
      </w:r>
      <w:r>
        <w:br/>
      </w:r>
      <w:r>
        <w:rPr>
          <w:rStyle w:val="VerbatimChar"/>
        </w:rPr>
        <w:t xml:space="preserve">## 14814                      0                      1                      0</w:t>
      </w:r>
      <w:r>
        <w:br/>
      </w:r>
      <w:r>
        <w:rPr>
          <w:rStyle w:val="VerbatimChar"/>
        </w:rPr>
        <w:t xml:space="preserve">## 14826                      0                      1                      0</w:t>
      </w:r>
      <w:r>
        <w:br/>
      </w:r>
      <w:r>
        <w:rPr>
          <w:rStyle w:val="VerbatimChar"/>
        </w:rPr>
        <w:t xml:space="preserve">## 14827                      0                      1                      0</w:t>
      </w:r>
      <w:r>
        <w:br/>
      </w:r>
      <w:r>
        <w:rPr>
          <w:rStyle w:val="VerbatimChar"/>
        </w:rPr>
        <w:t xml:space="preserve">## 14829                      0                      0                      0</w:t>
      </w:r>
      <w:r>
        <w:br/>
      </w:r>
      <w:r>
        <w:rPr>
          <w:rStyle w:val="VerbatimChar"/>
        </w:rPr>
        <w:t xml:space="preserve">## 14841                      0                      1                      0</w:t>
      </w:r>
      <w:r>
        <w:br/>
      </w:r>
      <w:r>
        <w:rPr>
          <w:rStyle w:val="VerbatimChar"/>
        </w:rPr>
        <w:t xml:space="preserve">## 14872                      0                      1                      0</w:t>
      </w:r>
      <w:r>
        <w:br/>
      </w:r>
      <w:r>
        <w:rPr>
          <w:rStyle w:val="VerbatimChar"/>
        </w:rPr>
        <w:t xml:space="preserve">## 14900                      1                      0                      0</w:t>
      </w:r>
      <w:r>
        <w:br/>
      </w:r>
      <w:r>
        <w:rPr>
          <w:rStyle w:val="VerbatimChar"/>
        </w:rPr>
        <w:t xml:space="preserve">## 14912                      0                      0                      1</w:t>
      </w:r>
      <w:r>
        <w:br/>
      </w:r>
      <w:r>
        <w:rPr>
          <w:rStyle w:val="VerbatimChar"/>
        </w:rPr>
        <w:t xml:space="preserve">## 14913                      0                      0                      1</w:t>
      </w:r>
      <w:r>
        <w:br/>
      </w:r>
      <w:r>
        <w:rPr>
          <w:rStyle w:val="VerbatimChar"/>
        </w:rPr>
        <w:t xml:space="preserve">## 14927                      0                      0                      0</w:t>
      </w:r>
      <w:r>
        <w:br/>
      </w:r>
      <w:r>
        <w:rPr>
          <w:rStyle w:val="VerbatimChar"/>
        </w:rPr>
        <w:t xml:space="preserve">## 14930                      0                      0                      1</w:t>
      </w:r>
      <w:r>
        <w:br/>
      </w:r>
      <w:r>
        <w:rPr>
          <w:rStyle w:val="VerbatimChar"/>
        </w:rPr>
        <w:t xml:space="preserve">## 14935                      0                      1                      0</w:t>
      </w:r>
      <w:r>
        <w:br/>
      </w:r>
      <w:r>
        <w:rPr>
          <w:rStyle w:val="VerbatimChar"/>
        </w:rPr>
        <w:t xml:space="preserve">## 14982                      0                      1                      0</w:t>
      </w:r>
      <w:r>
        <w:br/>
      </w:r>
      <w:r>
        <w:rPr>
          <w:rStyle w:val="VerbatimChar"/>
        </w:rPr>
        <w:t xml:space="preserve">## 14998                      0                      1                      0</w:t>
      </w:r>
      <w:r>
        <w:br/>
      </w:r>
      <w:r>
        <w:rPr>
          <w:rStyle w:val="VerbatimChar"/>
        </w:rPr>
        <w:t xml:space="preserve">## 15018                      0                      0                      1</w:t>
      </w:r>
      <w:r>
        <w:br/>
      </w:r>
      <w:r>
        <w:rPr>
          <w:rStyle w:val="VerbatimChar"/>
        </w:rPr>
        <w:t xml:space="preserve">## 15025                      0                      0                      1</w:t>
      </w:r>
      <w:r>
        <w:br/>
      </w:r>
      <w:r>
        <w:rPr>
          <w:rStyle w:val="VerbatimChar"/>
        </w:rPr>
        <w:t xml:space="preserve">## 15029                      1                      0                      0</w:t>
      </w:r>
      <w:r>
        <w:br/>
      </w:r>
      <w:r>
        <w:rPr>
          <w:rStyle w:val="VerbatimChar"/>
        </w:rPr>
        <w:t xml:space="preserve">## 15030                      1                      0                      0</w:t>
      </w:r>
      <w:r>
        <w:br/>
      </w:r>
      <w:r>
        <w:rPr>
          <w:rStyle w:val="VerbatimChar"/>
        </w:rPr>
        <w:t xml:space="preserve">## 15045                      0                      1                      0</w:t>
      </w:r>
      <w:r>
        <w:br/>
      </w:r>
      <w:r>
        <w:rPr>
          <w:rStyle w:val="VerbatimChar"/>
        </w:rPr>
        <w:t xml:space="preserve">## 15060                      0                      1                      0</w:t>
      </w:r>
      <w:r>
        <w:br/>
      </w:r>
      <w:r>
        <w:rPr>
          <w:rStyle w:val="VerbatimChar"/>
        </w:rPr>
        <w:t xml:space="preserve">## 15069                      0                      0                      0</w:t>
      </w:r>
      <w:r>
        <w:br/>
      </w:r>
      <w:r>
        <w:rPr>
          <w:rStyle w:val="VerbatimChar"/>
        </w:rPr>
        <w:t xml:space="preserve">## 15075                      0                      0                      1</w:t>
      </w:r>
      <w:r>
        <w:br/>
      </w:r>
      <w:r>
        <w:rPr>
          <w:rStyle w:val="VerbatimChar"/>
        </w:rPr>
        <w:t xml:space="preserve">## 15085                      0                      0                      1</w:t>
      </w:r>
      <w:r>
        <w:br/>
      </w:r>
      <w:r>
        <w:rPr>
          <w:rStyle w:val="VerbatimChar"/>
        </w:rPr>
        <w:t xml:space="preserve">## 15115                      0                      1                      0</w:t>
      </w:r>
      <w:r>
        <w:br/>
      </w:r>
      <w:r>
        <w:rPr>
          <w:rStyle w:val="VerbatimChar"/>
        </w:rPr>
        <w:t xml:space="preserve">## 15118                      0                      0                      0</w:t>
      </w:r>
      <w:r>
        <w:br/>
      </w:r>
      <w:r>
        <w:rPr>
          <w:rStyle w:val="VerbatimChar"/>
        </w:rPr>
        <w:t xml:space="preserve">## 15119                      0                      0                      0</w:t>
      </w:r>
      <w:r>
        <w:br/>
      </w:r>
      <w:r>
        <w:rPr>
          <w:rStyle w:val="VerbatimChar"/>
        </w:rPr>
        <w:t xml:space="preserve">## 15120                      0                      0                      1</w:t>
      </w:r>
      <w:r>
        <w:br/>
      </w:r>
      <w:r>
        <w:rPr>
          <w:rStyle w:val="VerbatimChar"/>
        </w:rPr>
        <w:t xml:space="preserve">## 15222                      0                      0                      1</w:t>
      </w:r>
      <w:r>
        <w:br/>
      </w:r>
      <w:r>
        <w:rPr>
          <w:rStyle w:val="VerbatimChar"/>
        </w:rPr>
        <w:t xml:space="preserve">## 15228                      0                      1                      0</w:t>
      </w:r>
      <w:r>
        <w:br/>
      </w:r>
      <w:r>
        <w:rPr>
          <w:rStyle w:val="VerbatimChar"/>
        </w:rPr>
        <w:t xml:space="preserve">## 15240                      0                      0                      1</w:t>
      </w:r>
      <w:r>
        <w:br/>
      </w:r>
      <w:r>
        <w:rPr>
          <w:rStyle w:val="VerbatimChar"/>
        </w:rPr>
        <w:t xml:space="preserve">## 15247                      1                      0                      0</w:t>
      </w:r>
      <w:r>
        <w:br/>
      </w:r>
      <w:r>
        <w:rPr>
          <w:rStyle w:val="VerbatimChar"/>
        </w:rPr>
        <w:t xml:space="preserve">## 15282                      1                      0                      0</w:t>
      </w:r>
      <w:r>
        <w:br/>
      </w:r>
      <w:r>
        <w:rPr>
          <w:rStyle w:val="VerbatimChar"/>
        </w:rPr>
        <w:t xml:space="preserve">## 15309                      0                      1                      0</w:t>
      </w:r>
      <w:r>
        <w:br/>
      </w:r>
      <w:r>
        <w:rPr>
          <w:rStyle w:val="VerbatimChar"/>
        </w:rPr>
        <w:t xml:space="preserve">## 15315                      0                      1                      0</w:t>
      </w:r>
      <w:r>
        <w:br/>
      </w:r>
      <w:r>
        <w:rPr>
          <w:rStyle w:val="VerbatimChar"/>
        </w:rPr>
        <w:t xml:space="preserve">## 15318                      0                      0                      0</w:t>
      </w:r>
      <w:r>
        <w:br/>
      </w:r>
      <w:r>
        <w:rPr>
          <w:rStyle w:val="VerbatimChar"/>
        </w:rPr>
        <w:t xml:space="preserve">## 15319                      0                      0                      0</w:t>
      </w:r>
      <w:r>
        <w:br/>
      </w:r>
      <w:r>
        <w:rPr>
          <w:rStyle w:val="VerbatimChar"/>
        </w:rPr>
        <w:t xml:space="preserve">## 15325                      0                      1                      0</w:t>
      </w:r>
      <w:r>
        <w:br/>
      </w:r>
      <w:r>
        <w:rPr>
          <w:rStyle w:val="VerbatimChar"/>
        </w:rPr>
        <w:t xml:space="preserve">## 15372                      0                      1                      0</w:t>
      </w:r>
      <w:r>
        <w:br/>
      </w:r>
      <w:r>
        <w:rPr>
          <w:rStyle w:val="VerbatimChar"/>
        </w:rPr>
        <w:t xml:space="preserve">## 15376                      0                      1                      0</w:t>
      </w:r>
      <w:r>
        <w:br/>
      </w:r>
      <w:r>
        <w:rPr>
          <w:rStyle w:val="VerbatimChar"/>
        </w:rPr>
        <w:t xml:space="preserve">## 15412                      0                      1                      0</w:t>
      </w:r>
      <w:r>
        <w:br/>
      </w:r>
      <w:r>
        <w:rPr>
          <w:rStyle w:val="VerbatimChar"/>
        </w:rPr>
        <w:t xml:space="preserve">## 15413                      0                      1                      0</w:t>
      </w:r>
      <w:r>
        <w:br/>
      </w:r>
      <w:r>
        <w:rPr>
          <w:rStyle w:val="VerbatimChar"/>
        </w:rPr>
        <w:t xml:space="preserve">## 15423                      0                      1                      0</w:t>
      </w:r>
      <w:r>
        <w:br/>
      </w:r>
      <w:r>
        <w:rPr>
          <w:rStyle w:val="VerbatimChar"/>
        </w:rPr>
        <w:t xml:space="preserve">## 15433                      0                      0                      0</w:t>
      </w:r>
      <w:r>
        <w:br/>
      </w:r>
      <w:r>
        <w:rPr>
          <w:rStyle w:val="VerbatimChar"/>
        </w:rPr>
        <w:t xml:space="preserve">## 15450                      0                      1                      0</w:t>
      </w:r>
      <w:r>
        <w:br/>
      </w:r>
      <w:r>
        <w:rPr>
          <w:rStyle w:val="VerbatimChar"/>
        </w:rPr>
        <w:t xml:space="preserve">## 15454                      1                      0                      0</w:t>
      </w:r>
      <w:r>
        <w:br/>
      </w:r>
      <w:r>
        <w:rPr>
          <w:rStyle w:val="VerbatimChar"/>
        </w:rPr>
        <w:t xml:space="preserve">## 15569                      0                      1                      0</w:t>
      </w:r>
      <w:r>
        <w:br/>
      </w:r>
      <w:r>
        <w:rPr>
          <w:rStyle w:val="VerbatimChar"/>
        </w:rPr>
        <w:t xml:space="preserve">## 15571                      1                      0                      0</w:t>
      </w:r>
      <w:r>
        <w:br/>
      </w:r>
      <w:r>
        <w:rPr>
          <w:rStyle w:val="VerbatimChar"/>
        </w:rPr>
        <w:t xml:space="preserve">## 15572                      1                      0                      0</w:t>
      </w:r>
      <w:r>
        <w:br/>
      </w:r>
      <w:r>
        <w:rPr>
          <w:rStyle w:val="VerbatimChar"/>
        </w:rPr>
        <w:t xml:space="preserve">## 15587                      0                      0                      0</w:t>
      </w:r>
      <w:r>
        <w:br/>
      </w:r>
      <w:r>
        <w:rPr>
          <w:rStyle w:val="VerbatimChar"/>
        </w:rPr>
        <w:t xml:space="preserve">## 15590                      0                      1                      0</w:t>
      </w:r>
      <w:r>
        <w:br/>
      </w:r>
      <w:r>
        <w:rPr>
          <w:rStyle w:val="VerbatimChar"/>
        </w:rPr>
        <w:t xml:space="preserve">## 15591                      0                      1                      0</w:t>
      </w:r>
      <w:r>
        <w:br/>
      </w:r>
      <w:r>
        <w:rPr>
          <w:rStyle w:val="VerbatimChar"/>
        </w:rPr>
        <w:t xml:space="preserve">## 15598                      0                      1                      0</w:t>
      </w:r>
      <w:r>
        <w:br/>
      </w:r>
      <w:r>
        <w:rPr>
          <w:rStyle w:val="VerbatimChar"/>
        </w:rPr>
        <w:t xml:space="preserve">## 15628                      0                      1                      0</w:t>
      </w:r>
      <w:r>
        <w:br/>
      </w:r>
      <w:r>
        <w:rPr>
          <w:rStyle w:val="VerbatimChar"/>
        </w:rPr>
        <w:t xml:space="preserve">## 15633                      0                      0                      1</w:t>
      </w:r>
      <w:r>
        <w:br/>
      </w:r>
      <w:r>
        <w:rPr>
          <w:rStyle w:val="VerbatimChar"/>
        </w:rPr>
        <w:t xml:space="preserve">## 15639                      0                      0                      1</w:t>
      </w:r>
      <w:r>
        <w:br/>
      </w:r>
      <w:r>
        <w:rPr>
          <w:rStyle w:val="VerbatimChar"/>
        </w:rPr>
        <w:t xml:space="preserve">## 15646                      0                      1                      0</w:t>
      </w:r>
      <w:r>
        <w:br/>
      </w:r>
      <w:r>
        <w:rPr>
          <w:rStyle w:val="VerbatimChar"/>
        </w:rPr>
        <w:t xml:space="preserve">## 15657                      0                      0                      0</w:t>
      </w:r>
      <w:r>
        <w:br/>
      </w:r>
      <w:r>
        <w:rPr>
          <w:rStyle w:val="VerbatimChar"/>
        </w:rPr>
        <w:t xml:space="preserve">## 15677                      0                      0                      0</w:t>
      </w:r>
      <w:r>
        <w:br/>
      </w:r>
      <w:r>
        <w:rPr>
          <w:rStyle w:val="VerbatimChar"/>
        </w:rPr>
        <w:t xml:space="preserve">## 15679                      0                      0                      1</w:t>
      </w:r>
      <w:r>
        <w:br/>
      </w:r>
      <w:r>
        <w:rPr>
          <w:rStyle w:val="VerbatimChar"/>
        </w:rPr>
        <w:t xml:space="preserve">## 15680                      0                      1                      0</w:t>
      </w:r>
      <w:r>
        <w:br/>
      </w:r>
      <w:r>
        <w:rPr>
          <w:rStyle w:val="VerbatimChar"/>
        </w:rPr>
        <w:t xml:space="preserve">## 15740                      0                      0                      0</w:t>
      </w:r>
      <w:r>
        <w:br/>
      </w:r>
      <w:r>
        <w:rPr>
          <w:rStyle w:val="VerbatimChar"/>
        </w:rPr>
        <w:t xml:space="preserve">## 15762                      0                      0                      1</w:t>
      </w:r>
      <w:r>
        <w:br/>
      </w:r>
      <w:r>
        <w:rPr>
          <w:rStyle w:val="VerbatimChar"/>
        </w:rPr>
        <w:t xml:space="preserve">## 15776                      0                      0                      0</w:t>
      </w:r>
      <w:r>
        <w:br/>
      </w:r>
      <w:r>
        <w:rPr>
          <w:rStyle w:val="VerbatimChar"/>
        </w:rPr>
        <w:t xml:space="preserve">## 15791                      0                      1                      0</w:t>
      </w:r>
      <w:r>
        <w:br/>
      </w:r>
      <w:r>
        <w:rPr>
          <w:rStyle w:val="VerbatimChar"/>
        </w:rPr>
        <w:t xml:space="preserve">## 15792                      0                      1                      0</w:t>
      </w:r>
      <w:r>
        <w:br/>
      </w:r>
      <w:r>
        <w:rPr>
          <w:rStyle w:val="VerbatimChar"/>
        </w:rPr>
        <w:t xml:space="preserve">## 15825                      0                      1                      0</w:t>
      </w:r>
      <w:r>
        <w:br/>
      </w:r>
      <w:r>
        <w:rPr>
          <w:rStyle w:val="VerbatimChar"/>
        </w:rPr>
        <w:t xml:space="preserve">## 15866                      0                      0                      0</w:t>
      </w:r>
      <w:r>
        <w:br/>
      </w:r>
      <w:r>
        <w:rPr>
          <w:rStyle w:val="VerbatimChar"/>
        </w:rPr>
        <w:t xml:space="preserve">## 15880                      1                      0                      0</w:t>
      </w:r>
      <w:r>
        <w:br/>
      </w:r>
      <w:r>
        <w:rPr>
          <w:rStyle w:val="VerbatimChar"/>
        </w:rPr>
        <w:t xml:space="preserve">## 15898                      0                      0                      1</w:t>
      </w:r>
      <w:r>
        <w:br/>
      </w:r>
      <w:r>
        <w:rPr>
          <w:rStyle w:val="VerbatimChar"/>
        </w:rPr>
        <w:t xml:space="preserve">## 15912                      0                      1                      0</w:t>
      </w:r>
      <w:r>
        <w:br/>
      </w:r>
      <w:r>
        <w:rPr>
          <w:rStyle w:val="VerbatimChar"/>
        </w:rPr>
        <w:t xml:space="preserve">## 15913                      0                      1                      0</w:t>
      </w:r>
      <w:r>
        <w:br/>
      </w:r>
      <w:r>
        <w:rPr>
          <w:rStyle w:val="VerbatimChar"/>
        </w:rPr>
        <w:t xml:space="preserve">## 15919                      0                      0                      1</w:t>
      </w:r>
      <w:r>
        <w:br/>
      </w:r>
      <w:r>
        <w:rPr>
          <w:rStyle w:val="VerbatimChar"/>
        </w:rPr>
        <w:t xml:space="preserve">## 15922                      0                      0                      0</w:t>
      </w:r>
      <w:r>
        <w:br/>
      </w:r>
      <w:r>
        <w:rPr>
          <w:rStyle w:val="VerbatimChar"/>
        </w:rPr>
        <w:t xml:space="preserve">## 15923                      0                      0                      0</w:t>
      </w:r>
      <w:r>
        <w:br/>
      </w:r>
      <w:r>
        <w:rPr>
          <w:rStyle w:val="VerbatimChar"/>
        </w:rPr>
        <w:t xml:space="preserve">## 15934                      0                      1                      0</w:t>
      </w:r>
      <w:r>
        <w:br/>
      </w:r>
      <w:r>
        <w:rPr>
          <w:rStyle w:val="VerbatimChar"/>
        </w:rPr>
        <w:t xml:space="preserve">## 15961                      0                      1                      0</w:t>
      </w:r>
      <w:r>
        <w:br/>
      </w:r>
      <w:r>
        <w:rPr>
          <w:rStyle w:val="VerbatimChar"/>
        </w:rPr>
        <w:t xml:space="preserve">## 15964                      0                      0                      1</w:t>
      </w:r>
      <w:r>
        <w:br/>
      </w:r>
      <w:r>
        <w:rPr>
          <w:rStyle w:val="VerbatimChar"/>
        </w:rPr>
        <w:t xml:space="preserve">## 15969                      0                      1                      0</w:t>
      </w:r>
      <w:r>
        <w:br/>
      </w:r>
      <w:r>
        <w:rPr>
          <w:rStyle w:val="VerbatimChar"/>
        </w:rPr>
        <w:t xml:space="preserve">## 15988                      0                      1                      0</w:t>
      </w:r>
      <w:r>
        <w:br/>
      </w:r>
      <w:r>
        <w:rPr>
          <w:rStyle w:val="VerbatimChar"/>
        </w:rPr>
        <w:t xml:space="preserve">## 15994                      0                      1                      0</w:t>
      </w:r>
      <w:r>
        <w:br/>
      </w:r>
      <w:r>
        <w:rPr>
          <w:rStyle w:val="VerbatimChar"/>
        </w:rPr>
        <w:t xml:space="preserve">## 15996                      0                      1                      0</w:t>
      </w:r>
      <w:r>
        <w:br/>
      </w:r>
      <w:r>
        <w:rPr>
          <w:rStyle w:val="VerbatimChar"/>
        </w:rPr>
        <w:t xml:space="preserve">## 15997                      0                      1                      0</w:t>
      </w:r>
      <w:r>
        <w:br/>
      </w:r>
      <w:r>
        <w:rPr>
          <w:rStyle w:val="VerbatimChar"/>
        </w:rPr>
        <w:t xml:space="preserve">## 16017                      0                      1                      0</w:t>
      </w:r>
      <w:r>
        <w:br/>
      </w:r>
      <w:r>
        <w:rPr>
          <w:rStyle w:val="VerbatimChar"/>
        </w:rPr>
        <w:t xml:space="preserve">## 16040                      0                      1                      0</w:t>
      </w:r>
      <w:r>
        <w:br/>
      </w:r>
      <w:r>
        <w:rPr>
          <w:rStyle w:val="VerbatimChar"/>
        </w:rPr>
        <w:t xml:space="preserve">## 16074                      1                      0                      0</w:t>
      </w:r>
      <w:r>
        <w:br/>
      </w:r>
      <w:r>
        <w:rPr>
          <w:rStyle w:val="VerbatimChar"/>
        </w:rPr>
        <w:t xml:space="preserve">## 16147                      0                      0                      1</w:t>
      </w:r>
      <w:r>
        <w:br/>
      </w:r>
      <w:r>
        <w:rPr>
          <w:rStyle w:val="VerbatimChar"/>
        </w:rPr>
        <w:t xml:space="preserve">## 16172                      0                      1                      0</w:t>
      </w:r>
      <w:r>
        <w:br/>
      </w:r>
      <w:r>
        <w:rPr>
          <w:rStyle w:val="VerbatimChar"/>
        </w:rPr>
        <w:t xml:space="preserve">## 16205                      0                      0                      1</w:t>
      </w:r>
      <w:r>
        <w:br/>
      </w:r>
      <w:r>
        <w:rPr>
          <w:rStyle w:val="VerbatimChar"/>
        </w:rPr>
        <w:t xml:space="preserve">## 16242                      0                      0                      0</w:t>
      </w:r>
      <w:r>
        <w:br/>
      </w:r>
      <w:r>
        <w:rPr>
          <w:rStyle w:val="VerbatimChar"/>
        </w:rPr>
        <w:t xml:space="preserve">## 16247                      0                      1                      0</w:t>
      </w:r>
      <w:r>
        <w:br/>
      </w:r>
      <w:r>
        <w:rPr>
          <w:rStyle w:val="VerbatimChar"/>
        </w:rPr>
        <w:t xml:space="preserve">## 16256                      0                      0                      1</w:t>
      </w:r>
      <w:r>
        <w:br/>
      </w:r>
      <w:r>
        <w:rPr>
          <w:rStyle w:val="VerbatimChar"/>
        </w:rPr>
        <w:t xml:space="preserve">## 16258                      0                      1                      0</w:t>
      </w:r>
      <w:r>
        <w:br/>
      </w:r>
      <w:r>
        <w:rPr>
          <w:rStyle w:val="VerbatimChar"/>
        </w:rPr>
        <w:t xml:space="preserve">## 16289                      0                      0                      0</w:t>
      </w:r>
      <w:r>
        <w:br/>
      </w:r>
      <w:r>
        <w:rPr>
          <w:rStyle w:val="VerbatimChar"/>
        </w:rPr>
        <w:t xml:space="preserve">## 16294                      0                      1                      0</w:t>
      </w:r>
      <w:r>
        <w:br/>
      </w:r>
      <w:r>
        <w:rPr>
          <w:rStyle w:val="VerbatimChar"/>
        </w:rPr>
        <w:t xml:space="preserve">## 16295                      0                      1                      0</w:t>
      </w:r>
      <w:r>
        <w:br/>
      </w:r>
      <w:r>
        <w:rPr>
          <w:rStyle w:val="VerbatimChar"/>
        </w:rPr>
        <w:t xml:space="preserve">## 16301                      0                      0                      1</w:t>
      </w:r>
      <w:r>
        <w:br/>
      </w:r>
      <w:r>
        <w:rPr>
          <w:rStyle w:val="VerbatimChar"/>
        </w:rPr>
        <w:t xml:space="preserve">## 16323                      0                      1                      0</w:t>
      </w:r>
      <w:r>
        <w:br/>
      </w:r>
      <w:r>
        <w:rPr>
          <w:rStyle w:val="VerbatimChar"/>
        </w:rPr>
        <w:t xml:space="preserve">## 16327                      0                      0                      0</w:t>
      </w:r>
      <w:r>
        <w:br/>
      </w:r>
      <w:r>
        <w:rPr>
          <w:rStyle w:val="VerbatimChar"/>
        </w:rPr>
        <w:t xml:space="preserve">## 16328                      0                      0                      0</w:t>
      </w:r>
      <w:r>
        <w:br/>
      </w:r>
      <w:r>
        <w:rPr>
          <w:rStyle w:val="VerbatimChar"/>
        </w:rPr>
        <w:t xml:space="preserve">## 16335                      1                      0                      0</w:t>
      </w:r>
      <w:r>
        <w:br/>
      </w:r>
      <w:r>
        <w:rPr>
          <w:rStyle w:val="VerbatimChar"/>
        </w:rPr>
        <w:t xml:space="preserve">## 16339                      0                      0                      0</w:t>
      </w:r>
      <w:r>
        <w:br/>
      </w:r>
      <w:r>
        <w:rPr>
          <w:rStyle w:val="VerbatimChar"/>
        </w:rPr>
        <w:t xml:space="preserve">## 16345                      1                      0                      0</w:t>
      </w:r>
      <w:r>
        <w:br/>
      </w:r>
      <w:r>
        <w:rPr>
          <w:rStyle w:val="VerbatimChar"/>
        </w:rPr>
        <w:t xml:space="preserve">## 16352                      0                      0                      1</w:t>
      </w:r>
      <w:r>
        <w:br/>
      </w:r>
      <w:r>
        <w:rPr>
          <w:rStyle w:val="VerbatimChar"/>
        </w:rPr>
        <w:t xml:space="preserve">## 16353                      1                      0                      0</w:t>
      </w:r>
      <w:r>
        <w:br/>
      </w:r>
      <w:r>
        <w:rPr>
          <w:rStyle w:val="VerbatimChar"/>
        </w:rPr>
        <w:t xml:space="preserve">## 16356                      1                      0                      0</w:t>
      </w:r>
      <w:r>
        <w:br/>
      </w:r>
      <w:r>
        <w:rPr>
          <w:rStyle w:val="VerbatimChar"/>
        </w:rPr>
        <w:t xml:space="preserve">## 16357                      0                      0                      1</w:t>
      </w:r>
      <w:r>
        <w:br/>
      </w:r>
      <w:r>
        <w:rPr>
          <w:rStyle w:val="VerbatimChar"/>
        </w:rPr>
        <w:t xml:space="preserve">## 16369                      0                      0                      1</w:t>
      </w:r>
      <w:r>
        <w:br/>
      </w:r>
      <w:r>
        <w:rPr>
          <w:rStyle w:val="VerbatimChar"/>
        </w:rPr>
        <w:t xml:space="preserve">## 16370                      0                      1                      0</w:t>
      </w:r>
      <w:r>
        <w:br/>
      </w:r>
      <w:r>
        <w:rPr>
          <w:rStyle w:val="VerbatimChar"/>
        </w:rPr>
        <w:t xml:space="preserve">## 16381                      0                      1                      0</w:t>
      </w:r>
      <w:r>
        <w:br/>
      </w:r>
      <w:r>
        <w:rPr>
          <w:rStyle w:val="VerbatimChar"/>
        </w:rPr>
        <w:t xml:space="preserve">## 16411                      0                      0                      0</w:t>
      </w:r>
      <w:r>
        <w:br/>
      </w:r>
      <w:r>
        <w:rPr>
          <w:rStyle w:val="VerbatimChar"/>
        </w:rPr>
        <w:t xml:space="preserve">## 16417                      0                      1                      0</w:t>
      </w:r>
      <w:r>
        <w:br/>
      </w:r>
      <w:r>
        <w:rPr>
          <w:rStyle w:val="VerbatimChar"/>
        </w:rPr>
        <w:t xml:space="preserve">## 16447                      0                      1                      0</w:t>
      </w:r>
      <w:r>
        <w:br/>
      </w:r>
      <w:r>
        <w:rPr>
          <w:rStyle w:val="VerbatimChar"/>
        </w:rPr>
        <w:t xml:space="preserve">## 16460                      1                      0                      0</w:t>
      </w:r>
      <w:r>
        <w:br/>
      </w:r>
      <w:r>
        <w:rPr>
          <w:rStyle w:val="VerbatimChar"/>
        </w:rPr>
        <w:t xml:space="preserve">## 16464                      0                      0                      0</w:t>
      </w:r>
      <w:r>
        <w:br/>
      </w:r>
      <w:r>
        <w:rPr>
          <w:rStyle w:val="VerbatimChar"/>
        </w:rPr>
        <w:t xml:space="preserve">## 16490                      0                      0                      0</w:t>
      </w:r>
      <w:r>
        <w:br/>
      </w:r>
      <w:r>
        <w:rPr>
          <w:rStyle w:val="VerbatimChar"/>
        </w:rPr>
        <w:t xml:space="preserve">## 16504                      0                      0                      1</w:t>
      </w:r>
      <w:r>
        <w:br/>
      </w:r>
      <w:r>
        <w:rPr>
          <w:rStyle w:val="VerbatimChar"/>
        </w:rPr>
        <w:t xml:space="preserve">## 16505                      0                      0                      1</w:t>
      </w:r>
      <w:r>
        <w:br/>
      </w:r>
      <w:r>
        <w:rPr>
          <w:rStyle w:val="VerbatimChar"/>
        </w:rPr>
        <w:t xml:space="preserve">## 16526                      0                      0                      0</w:t>
      </w:r>
      <w:r>
        <w:br/>
      </w:r>
      <w:r>
        <w:rPr>
          <w:rStyle w:val="VerbatimChar"/>
        </w:rPr>
        <w:t xml:space="preserve">## 16555                      0                      0                      1</w:t>
      </w:r>
      <w:r>
        <w:br/>
      </w:r>
      <w:r>
        <w:rPr>
          <w:rStyle w:val="VerbatimChar"/>
        </w:rPr>
        <w:t xml:space="preserve">## 16557                      0                      0                      0</w:t>
      </w:r>
      <w:r>
        <w:br/>
      </w:r>
      <w:r>
        <w:rPr>
          <w:rStyle w:val="VerbatimChar"/>
        </w:rPr>
        <w:t xml:space="preserve">## 16560                      0                      0                      0</w:t>
      </w:r>
      <w:r>
        <w:br/>
      </w:r>
      <w:r>
        <w:rPr>
          <w:rStyle w:val="VerbatimChar"/>
        </w:rPr>
        <w:t xml:space="preserve">## 16570                      0                      1                      0</w:t>
      </w:r>
      <w:r>
        <w:br/>
      </w:r>
      <w:r>
        <w:rPr>
          <w:rStyle w:val="VerbatimChar"/>
        </w:rPr>
        <w:t xml:space="preserve">## 16591                      1                      0                      0</w:t>
      </w:r>
      <w:r>
        <w:br/>
      </w:r>
      <w:r>
        <w:rPr>
          <w:rStyle w:val="VerbatimChar"/>
        </w:rPr>
        <w:t xml:space="preserve">## 16596                      1                      0                      0</w:t>
      </w:r>
      <w:r>
        <w:br/>
      </w:r>
      <w:r>
        <w:rPr>
          <w:rStyle w:val="VerbatimChar"/>
        </w:rPr>
        <w:t xml:space="preserve">## 16644                      0                      0                      1</w:t>
      </w:r>
      <w:r>
        <w:br/>
      </w:r>
      <w:r>
        <w:rPr>
          <w:rStyle w:val="VerbatimChar"/>
        </w:rPr>
        <w:t xml:space="preserve">## 16654                      0                      1                      0</w:t>
      </w:r>
      <w:r>
        <w:br/>
      </w:r>
      <w:r>
        <w:rPr>
          <w:rStyle w:val="VerbatimChar"/>
        </w:rPr>
        <w:t xml:space="preserve">## 16655                      0                      0                      1</w:t>
      </w:r>
      <w:r>
        <w:br/>
      </w:r>
      <w:r>
        <w:rPr>
          <w:rStyle w:val="VerbatimChar"/>
        </w:rPr>
        <w:t xml:space="preserve">## 16663                      0                      0                      0</w:t>
      </w:r>
      <w:r>
        <w:br/>
      </w:r>
      <w:r>
        <w:rPr>
          <w:rStyle w:val="VerbatimChar"/>
        </w:rPr>
        <w:t xml:space="preserve">## 16698                      0                      0                      0</w:t>
      </w:r>
      <w:r>
        <w:br/>
      </w:r>
      <w:r>
        <w:rPr>
          <w:rStyle w:val="VerbatimChar"/>
        </w:rPr>
        <w:t xml:space="preserve">## 16706                      0                      0                      1</w:t>
      </w:r>
      <w:r>
        <w:br/>
      </w:r>
      <w:r>
        <w:rPr>
          <w:rStyle w:val="VerbatimChar"/>
        </w:rPr>
        <w:t xml:space="preserve">## 16728                      0                      1                      0</w:t>
      </w:r>
      <w:r>
        <w:br/>
      </w:r>
      <w:r>
        <w:rPr>
          <w:rStyle w:val="VerbatimChar"/>
        </w:rPr>
        <w:t xml:space="preserve">## 16736                      0                      0                      0</w:t>
      </w:r>
      <w:r>
        <w:br/>
      </w:r>
      <w:r>
        <w:rPr>
          <w:rStyle w:val="VerbatimChar"/>
        </w:rPr>
        <w:t xml:space="preserve">## 16740                      0                      1                      0</w:t>
      </w:r>
      <w:r>
        <w:br/>
      </w:r>
      <w:r>
        <w:rPr>
          <w:rStyle w:val="VerbatimChar"/>
        </w:rPr>
        <w:t xml:space="preserve">## 16747                      1                      0                      0</w:t>
      </w:r>
      <w:r>
        <w:br/>
      </w:r>
      <w:r>
        <w:rPr>
          <w:rStyle w:val="VerbatimChar"/>
        </w:rPr>
        <w:t xml:space="preserve">## 16749                      1                      0                      0</w:t>
      </w:r>
      <w:r>
        <w:br/>
      </w:r>
      <w:r>
        <w:rPr>
          <w:rStyle w:val="VerbatimChar"/>
        </w:rPr>
        <w:t xml:space="preserve">## 16750                      0                      0                      0</w:t>
      </w:r>
      <w:r>
        <w:br/>
      </w:r>
      <w:r>
        <w:rPr>
          <w:rStyle w:val="VerbatimChar"/>
        </w:rPr>
        <w:t xml:space="preserve">## 16752                      0                      0                      1</w:t>
      </w:r>
      <w:r>
        <w:br/>
      </w:r>
      <w:r>
        <w:rPr>
          <w:rStyle w:val="VerbatimChar"/>
        </w:rPr>
        <w:t xml:space="preserve">## 16756                      0                      0                      1</w:t>
      </w:r>
      <w:r>
        <w:br/>
      </w:r>
      <w:r>
        <w:rPr>
          <w:rStyle w:val="VerbatimChar"/>
        </w:rPr>
        <w:t xml:space="preserve">## 16768                      0                      0                      1</w:t>
      </w:r>
      <w:r>
        <w:br/>
      </w:r>
      <w:r>
        <w:rPr>
          <w:rStyle w:val="VerbatimChar"/>
        </w:rPr>
        <w:t xml:space="preserve">## 16791                      0                      1                      0</w:t>
      </w:r>
      <w:r>
        <w:br/>
      </w:r>
      <w:r>
        <w:rPr>
          <w:rStyle w:val="VerbatimChar"/>
        </w:rPr>
        <w:t xml:space="preserve">## 16808                      0                      0                      1</w:t>
      </w:r>
      <w:r>
        <w:br/>
      </w:r>
      <w:r>
        <w:rPr>
          <w:rStyle w:val="VerbatimChar"/>
        </w:rPr>
        <w:t xml:space="preserve">## 16823                      1                      0                      0</w:t>
      </w:r>
      <w:r>
        <w:br/>
      </w:r>
      <w:r>
        <w:rPr>
          <w:rStyle w:val="VerbatimChar"/>
        </w:rPr>
        <w:t xml:space="preserve">## 16834                      1                      0                      0</w:t>
      </w:r>
      <w:r>
        <w:br/>
      </w:r>
      <w:r>
        <w:rPr>
          <w:rStyle w:val="VerbatimChar"/>
        </w:rPr>
        <w:t xml:space="preserve">## 16877                      0                      0                      1</w:t>
      </w:r>
      <w:r>
        <w:br/>
      </w:r>
      <w:r>
        <w:rPr>
          <w:rStyle w:val="VerbatimChar"/>
        </w:rPr>
        <w:t xml:space="preserve">## 16894                      0                      1                      0</w:t>
      </w:r>
      <w:r>
        <w:br/>
      </w:r>
      <w:r>
        <w:rPr>
          <w:rStyle w:val="VerbatimChar"/>
        </w:rPr>
        <w:t xml:space="preserve">## 16900                      0                      0                      1</w:t>
      </w:r>
      <w:r>
        <w:br/>
      </w:r>
      <w:r>
        <w:rPr>
          <w:rStyle w:val="VerbatimChar"/>
        </w:rPr>
        <w:t xml:space="preserve">## 16901                      0                      0                      1</w:t>
      </w:r>
      <w:r>
        <w:br/>
      </w:r>
      <w:r>
        <w:rPr>
          <w:rStyle w:val="VerbatimChar"/>
        </w:rPr>
        <w:t xml:space="preserve">## 16911                      0                      0                      0</w:t>
      </w:r>
      <w:r>
        <w:br/>
      </w:r>
      <w:r>
        <w:rPr>
          <w:rStyle w:val="VerbatimChar"/>
        </w:rPr>
        <w:t xml:space="preserve">## 16917                      0                      1                      0</w:t>
      </w:r>
      <w:r>
        <w:br/>
      </w:r>
      <w:r>
        <w:rPr>
          <w:rStyle w:val="VerbatimChar"/>
        </w:rPr>
        <w:t xml:space="preserve">## 16926                      0                      0                      0</w:t>
      </w:r>
      <w:r>
        <w:br/>
      </w:r>
      <w:r>
        <w:rPr>
          <w:rStyle w:val="VerbatimChar"/>
        </w:rPr>
        <w:t xml:space="preserve">## 16929                      1                      0                      0</w:t>
      </w:r>
      <w:r>
        <w:br/>
      </w:r>
      <w:r>
        <w:rPr>
          <w:rStyle w:val="VerbatimChar"/>
        </w:rPr>
        <w:t xml:space="preserve">## 16976                      0                      1                      0</w:t>
      </w:r>
      <w:r>
        <w:br/>
      </w:r>
      <w:r>
        <w:rPr>
          <w:rStyle w:val="VerbatimChar"/>
        </w:rPr>
        <w:t xml:space="preserve">## 16977                      1                      0                      0</w:t>
      </w:r>
      <w:r>
        <w:br/>
      </w:r>
      <w:r>
        <w:rPr>
          <w:rStyle w:val="VerbatimChar"/>
        </w:rPr>
        <w:t xml:space="preserve">## 16997                      0                      0                      1</w:t>
      </w:r>
      <w:r>
        <w:br/>
      </w:r>
      <w:r>
        <w:rPr>
          <w:rStyle w:val="VerbatimChar"/>
        </w:rPr>
        <w:t xml:space="preserve">## 17052                      0                      0                      1</w:t>
      </w:r>
      <w:r>
        <w:br/>
      </w:r>
      <w:r>
        <w:rPr>
          <w:rStyle w:val="VerbatimChar"/>
        </w:rPr>
        <w:t xml:space="preserve">## 17053                      0                      0                      0</w:t>
      </w:r>
      <w:r>
        <w:br/>
      </w:r>
      <w:r>
        <w:rPr>
          <w:rStyle w:val="VerbatimChar"/>
        </w:rPr>
        <w:t xml:space="preserve">## 17059                      1                      0                      0</w:t>
      </w:r>
      <w:r>
        <w:br/>
      </w:r>
      <w:r>
        <w:rPr>
          <w:rStyle w:val="VerbatimChar"/>
        </w:rPr>
        <w:t xml:space="preserve">## 17080                      1                      0                      0</w:t>
      </w:r>
      <w:r>
        <w:br/>
      </w:r>
      <w:r>
        <w:rPr>
          <w:rStyle w:val="VerbatimChar"/>
        </w:rPr>
        <w:t xml:space="preserve">## 17088                      0                      0                      1</w:t>
      </w:r>
      <w:r>
        <w:br/>
      </w:r>
      <w:r>
        <w:rPr>
          <w:rStyle w:val="VerbatimChar"/>
        </w:rPr>
        <w:t xml:space="preserve">## 17099                      1                      0                      0</w:t>
      </w:r>
      <w:r>
        <w:br/>
      </w:r>
      <w:r>
        <w:rPr>
          <w:rStyle w:val="VerbatimChar"/>
        </w:rPr>
        <w:t xml:space="preserve">## 17109                      0                      0                      0</w:t>
      </w:r>
      <w:r>
        <w:br/>
      </w:r>
      <w:r>
        <w:rPr>
          <w:rStyle w:val="VerbatimChar"/>
        </w:rPr>
        <w:t xml:space="preserve">## 17142                      1                      0                      0</w:t>
      </w:r>
      <w:r>
        <w:br/>
      </w:r>
      <w:r>
        <w:rPr>
          <w:rStyle w:val="VerbatimChar"/>
        </w:rPr>
        <w:t xml:space="preserve">## 17143                      0                      0                      1</w:t>
      </w:r>
      <w:r>
        <w:br/>
      </w:r>
      <w:r>
        <w:rPr>
          <w:rStyle w:val="VerbatimChar"/>
        </w:rPr>
        <w:t xml:space="preserve">## 17157                      0                      0                      0</w:t>
      </w:r>
      <w:r>
        <w:br/>
      </w:r>
      <w:r>
        <w:rPr>
          <w:rStyle w:val="VerbatimChar"/>
        </w:rPr>
        <w:t xml:space="preserve">## 17192                      0                      1                      0</w:t>
      </w:r>
      <w:r>
        <w:br/>
      </w:r>
      <w:r>
        <w:rPr>
          <w:rStyle w:val="VerbatimChar"/>
        </w:rPr>
        <w:t xml:space="preserve">## 17210                      1                      0                      0</w:t>
      </w:r>
      <w:r>
        <w:br/>
      </w:r>
      <w:r>
        <w:rPr>
          <w:rStyle w:val="VerbatimChar"/>
        </w:rPr>
        <w:t xml:space="preserve">## 17215                      1                      0                      0</w:t>
      </w:r>
      <w:r>
        <w:br/>
      </w:r>
      <w:r>
        <w:rPr>
          <w:rStyle w:val="VerbatimChar"/>
        </w:rPr>
        <w:t xml:space="preserve">## 17218                      0                      0                      0</w:t>
      </w:r>
      <w:r>
        <w:br/>
      </w:r>
      <w:r>
        <w:rPr>
          <w:rStyle w:val="VerbatimChar"/>
        </w:rPr>
        <w:t xml:space="preserve">## 17221                      1                      0                      0</w:t>
      </w:r>
      <w:r>
        <w:br/>
      </w:r>
      <w:r>
        <w:rPr>
          <w:rStyle w:val="VerbatimChar"/>
        </w:rPr>
        <w:t xml:space="preserve">## 17250                      1                      0                      0</w:t>
      </w:r>
      <w:r>
        <w:br/>
      </w:r>
      <w:r>
        <w:rPr>
          <w:rStyle w:val="VerbatimChar"/>
        </w:rPr>
        <w:t xml:space="preserve">## 17278                      1                      0                      0</w:t>
      </w:r>
      <w:r>
        <w:br/>
      </w:r>
      <w:r>
        <w:rPr>
          <w:rStyle w:val="VerbatimChar"/>
        </w:rPr>
        <w:t xml:space="preserve">## 17293                      0                      1                      0</w:t>
      </w:r>
      <w:r>
        <w:br/>
      </w:r>
      <w:r>
        <w:rPr>
          <w:rStyle w:val="VerbatimChar"/>
        </w:rPr>
        <w:t xml:space="preserve">## 17308                      0                      1                      0</w:t>
      </w:r>
      <w:r>
        <w:br/>
      </w:r>
      <w:r>
        <w:rPr>
          <w:rStyle w:val="VerbatimChar"/>
        </w:rPr>
        <w:t xml:space="preserve">## 17333                      0                      1                      0</w:t>
      </w:r>
      <w:r>
        <w:br/>
      </w:r>
      <w:r>
        <w:rPr>
          <w:rStyle w:val="VerbatimChar"/>
        </w:rPr>
        <w:t xml:space="preserve">## 17344                      0                      0                      0</w:t>
      </w:r>
      <w:r>
        <w:br/>
      </w:r>
      <w:r>
        <w:rPr>
          <w:rStyle w:val="VerbatimChar"/>
        </w:rPr>
        <w:t xml:space="preserve">## 17345                      0                      0                      1</w:t>
      </w:r>
      <w:r>
        <w:br/>
      </w:r>
      <w:r>
        <w:rPr>
          <w:rStyle w:val="VerbatimChar"/>
        </w:rPr>
        <w:t xml:space="preserve">## 17378                      0                      1                      0</w:t>
      </w:r>
      <w:r>
        <w:br/>
      </w:r>
      <w:r>
        <w:rPr>
          <w:rStyle w:val="VerbatimChar"/>
        </w:rPr>
        <w:t xml:space="preserve">## 17423                      1                      0                      0</w:t>
      </w:r>
      <w:r>
        <w:br/>
      </w:r>
      <w:r>
        <w:rPr>
          <w:rStyle w:val="VerbatimChar"/>
        </w:rPr>
        <w:t xml:space="preserve">## 17458                      0                      0                      0</w:t>
      </w:r>
      <w:r>
        <w:br/>
      </w:r>
      <w:r>
        <w:rPr>
          <w:rStyle w:val="VerbatimChar"/>
        </w:rPr>
        <w:t xml:space="preserve">## 17477                      0                      0                      1</w:t>
      </w:r>
      <w:r>
        <w:br/>
      </w:r>
      <w:r>
        <w:rPr>
          <w:rStyle w:val="VerbatimChar"/>
        </w:rPr>
        <w:t xml:space="preserve">## 17488                      0                      0                      1</w:t>
      </w:r>
      <w:r>
        <w:br/>
      </w:r>
      <w:r>
        <w:rPr>
          <w:rStyle w:val="VerbatimChar"/>
        </w:rPr>
        <w:t xml:space="preserve">## 17501                      0                      0                      0</w:t>
      </w:r>
      <w:r>
        <w:br/>
      </w:r>
      <w:r>
        <w:rPr>
          <w:rStyle w:val="VerbatimChar"/>
        </w:rPr>
        <w:t xml:space="preserve">## 17548                      1                      0                      0</w:t>
      </w:r>
      <w:r>
        <w:br/>
      </w:r>
      <w:r>
        <w:rPr>
          <w:rStyle w:val="VerbatimChar"/>
        </w:rPr>
        <w:t xml:space="preserve">## 17556                      0                      0                      0</w:t>
      </w:r>
      <w:r>
        <w:br/>
      </w:r>
      <w:r>
        <w:rPr>
          <w:rStyle w:val="VerbatimChar"/>
        </w:rPr>
        <w:t xml:space="preserve">## 17560                      0                      0                      1</w:t>
      </w:r>
      <w:r>
        <w:br/>
      </w:r>
      <w:r>
        <w:rPr>
          <w:rStyle w:val="VerbatimChar"/>
        </w:rPr>
        <w:t xml:space="preserve">## 17573                      0                      1                      0</w:t>
      </w:r>
      <w:r>
        <w:br/>
      </w:r>
      <w:r>
        <w:rPr>
          <w:rStyle w:val="VerbatimChar"/>
        </w:rPr>
        <w:t xml:space="preserve">## 17579                      0                      0                      0</w:t>
      </w:r>
      <w:r>
        <w:br/>
      </w:r>
      <w:r>
        <w:rPr>
          <w:rStyle w:val="VerbatimChar"/>
        </w:rPr>
        <w:t xml:space="preserve">## 17602                      1                      0                      0</w:t>
      </w:r>
      <w:r>
        <w:br/>
      </w:r>
      <w:r>
        <w:rPr>
          <w:rStyle w:val="VerbatimChar"/>
        </w:rPr>
        <w:t xml:space="preserve">## 17603                      0                      1                      0</w:t>
      </w:r>
      <w:r>
        <w:br/>
      </w:r>
      <w:r>
        <w:rPr>
          <w:rStyle w:val="VerbatimChar"/>
        </w:rPr>
        <w:t xml:space="preserve">## 17615                      0                      0                      0</w:t>
      </w:r>
      <w:r>
        <w:br/>
      </w:r>
      <w:r>
        <w:rPr>
          <w:rStyle w:val="VerbatimChar"/>
        </w:rPr>
        <w:t xml:space="preserve">## 17628                      1                      0                      0</w:t>
      </w:r>
      <w:r>
        <w:br/>
      </w:r>
      <w:r>
        <w:rPr>
          <w:rStyle w:val="VerbatimChar"/>
        </w:rPr>
        <w:t xml:space="preserve">## 17667                      1                      0                      0</w:t>
      </w:r>
      <w:r>
        <w:br/>
      </w:r>
      <w:r>
        <w:rPr>
          <w:rStyle w:val="VerbatimChar"/>
        </w:rPr>
        <w:t xml:space="preserve">## 17691                      0                      0                      0</w:t>
      </w:r>
      <w:r>
        <w:br/>
      </w:r>
      <w:r>
        <w:rPr>
          <w:rStyle w:val="VerbatimChar"/>
        </w:rPr>
        <w:t xml:space="preserve">## 17702                      1                      0                      0</w:t>
      </w:r>
      <w:r>
        <w:br/>
      </w:r>
      <w:r>
        <w:rPr>
          <w:rStyle w:val="VerbatimChar"/>
        </w:rPr>
        <w:t xml:space="preserve">## 17705                      0                      0                      1</w:t>
      </w:r>
      <w:r>
        <w:br/>
      </w:r>
      <w:r>
        <w:rPr>
          <w:rStyle w:val="VerbatimChar"/>
        </w:rPr>
        <w:t xml:space="preserve">## 17706                      0                      0                      1</w:t>
      </w:r>
      <w:r>
        <w:br/>
      </w:r>
      <w:r>
        <w:rPr>
          <w:rStyle w:val="VerbatimChar"/>
        </w:rPr>
        <w:t xml:space="preserve">## 17711                      0                      0                      1</w:t>
      </w:r>
      <w:r>
        <w:br/>
      </w:r>
      <w:r>
        <w:rPr>
          <w:rStyle w:val="VerbatimChar"/>
        </w:rPr>
        <w:t xml:space="preserve">## 17728                      0                      0                      1</w:t>
      </w:r>
      <w:r>
        <w:br/>
      </w:r>
      <w:r>
        <w:rPr>
          <w:rStyle w:val="VerbatimChar"/>
        </w:rPr>
        <w:t xml:space="preserve">## 17760                      0                      1                      0</w:t>
      </w:r>
      <w:r>
        <w:br/>
      </w:r>
      <w:r>
        <w:rPr>
          <w:rStyle w:val="VerbatimChar"/>
        </w:rPr>
        <w:t xml:space="preserve">## 17770                      0                      0                      0</w:t>
      </w:r>
      <w:r>
        <w:br/>
      </w:r>
      <w:r>
        <w:rPr>
          <w:rStyle w:val="VerbatimChar"/>
        </w:rPr>
        <w:t xml:space="preserve">## 17780                      0                      1                      0</w:t>
      </w:r>
      <w:r>
        <w:br/>
      </w:r>
      <w:r>
        <w:rPr>
          <w:rStyle w:val="VerbatimChar"/>
        </w:rPr>
        <w:t xml:space="preserve">## 17781                      0                      1                      0</w:t>
      </w:r>
      <w:r>
        <w:br/>
      </w:r>
      <w:r>
        <w:rPr>
          <w:rStyle w:val="VerbatimChar"/>
        </w:rPr>
        <w:t xml:space="preserve">## 17788                      0                      0                      0</w:t>
      </w:r>
      <w:r>
        <w:br/>
      </w:r>
      <w:r>
        <w:rPr>
          <w:rStyle w:val="VerbatimChar"/>
        </w:rPr>
        <w:t xml:space="preserve">## 17794                      0                      1                      0</w:t>
      </w:r>
      <w:r>
        <w:br/>
      </w:r>
      <w:r>
        <w:rPr>
          <w:rStyle w:val="VerbatimChar"/>
        </w:rPr>
        <w:t xml:space="preserve">## 17795                      0                      0                      1</w:t>
      </w:r>
      <w:r>
        <w:br/>
      </w:r>
      <w:r>
        <w:rPr>
          <w:rStyle w:val="VerbatimChar"/>
        </w:rPr>
        <w:t xml:space="preserve">## 17798                      0                      1                      0</w:t>
      </w:r>
      <w:r>
        <w:br/>
      </w:r>
      <w:r>
        <w:rPr>
          <w:rStyle w:val="VerbatimChar"/>
        </w:rPr>
        <w:t xml:space="preserve">## 17801                      0                      0                      1</w:t>
      </w:r>
      <w:r>
        <w:br/>
      </w:r>
      <w:r>
        <w:rPr>
          <w:rStyle w:val="VerbatimChar"/>
        </w:rPr>
        <w:t xml:space="preserve">## 17805                      0                      1                      0</w:t>
      </w:r>
      <w:r>
        <w:br/>
      </w:r>
      <w:r>
        <w:rPr>
          <w:rStyle w:val="VerbatimChar"/>
        </w:rPr>
        <w:t xml:space="preserve">## 17820                      1                      0                      0</w:t>
      </w:r>
      <w:r>
        <w:br/>
      </w:r>
      <w:r>
        <w:rPr>
          <w:rStyle w:val="VerbatimChar"/>
        </w:rPr>
        <w:t xml:space="preserve">## 17834                      0                      0                      0</w:t>
      </w:r>
      <w:r>
        <w:br/>
      </w:r>
      <w:r>
        <w:rPr>
          <w:rStyle w:val="VerbatimChar"/>
        </w:rPr>
        <w:t xml:space="preserve">## 17840                      0                      0                      0</w:t>
      </w:r>
      <w:r>
        <w:br/>
      </w:r>
      <w:r>
        <w:rPr>
          <w:rStyle w:val="VerbatimChar"/>
        </w:rPr>
        <w:t xml:space="preserve">## 17859                      1                      0                      0</w:t>
      </w:r>
      <w:r>
        <w:br/>
      </w:r>
      <w:r>
        <w:rPr>
          <w:rStyle w:val="VerbatimChar"/>
        </w:rPr>
        <w:t xml:space="preserve">## 17870                      0                      0                      1</w:t>
      </w:r>
      <w:r>
        <w:br/>
      </w:r>
      <w:r>
        <w:rPr>
          <w:rStyle w:val="VerbatimChar"/>
        </w:rPr>
        <w:t xml:space="preserve">## 17910                      0                      1                      0</w:t>
      </w:r>
      <w:r>
        <w:br/>
      </w:r>
      <w:r>
        <w:rPr>
          <w:rStyle w:val="VerbatimChar"/>
        </w:rPr>
        <w:t xml:space="preserve">## 17912                      1                      0                      0</w:t>
      </w:r>
      <w:r>
        <w:br/>
      </w:r>
      <w:r>
        <w:rPr>
          <w:rStyle w:val="VerbatimChar"/>
        </w:rPr>
        <w:t xml:space="preserve">## 17933                      0                      0                      1</w:t>
      </w:r>
      <w:r>
        <w:br/>
      </w:r>
      <w:r>
        <w:rPr>
          <w:rStyle w:val="VerbatimChar"/>
        </w:rPr>
        <w:t xml:space="preserve">## 17943                      0                      0                      0</w:t>
      </w:r>
      <w:r>
        <w:br/>
      </w:r>
      <w:r>
        <w:rPr>
          <w:rStyle w:val="VerbatimChar"/>
        </w:rPr>
        <w:t xml:space="preserve">## 17945                      0                      0                      0</w:t>
      </w:r>
      <w:r>
        <w:br/>
      </w:r>
      <w:r>
        <w:rPr>
          <w:rStyle w:val="VerbatimChar"/>
        </w:rPr>
        <w:t xml:space="preserve">## 18001                      0                      1                      0</w:t>
      </w:r>
      <w:r>
        <w:br/>
      </w:r>
      <w:r>
        <w:rPr>
          <w:rStyle w:val="VerbatimChar"/>
        </w:rPr>
        <w:t xml:space="preserve">## 18002                      0                      1                      0</w:t>
      </w:r>
      <w:r>
        <w:br/>
      </w:r>
      <w:r>
        <w:rPr>
          <w:rStyle w:val="VerbatimChar"/>
        </w:rPr>
        <w:t xml:space="preserve">## 18026                      0                      0                      0</w:t>
      </w:r>
      <w:r>
        <w:br/>
      </w:r>
      <w:r>
        <w:rPr>
          <w:rStyle w:val="VerbatimChar"/>
        </w:rPr>
        <w:t xml:space="preserve">## 18030                      1                      0                      0</w:t>
      </w:r>
      <w:r>
        <w:br/>
      </w:r>
      <w:r>
        <w:rPr>
          <w:rStyle w:val="VerbatimChar"/>
        </w:rPr>
        <w:t xml:space="preserve">## 18067                      0                      1                      0</w:t>
      </w:r>
      <w:r>
        <w:br/>
      </w:r>
      <w:r>
        <w:rPr>
          <w:rStyle w:val="VerbatimChar"/>
        </w:rPr>
        <w:t xml:space="preserve">## 18096                      0                      1                      0</w:t>
      </w:r>
      <w:r>
        <w:br/>
      </w:r>
      <w:r>
        <w:rPr>
          <w:rStyle w:val="VerbatimChar"/>
        </w:rPr>
        <w:t xml:space="preserve">## 18102                      1                      0                      0</w:t>
      </w:r>
      <w:r>
        <w:br/>
      </w:r>
      <w:r>
        <w:rPr>
          <w:rStyle w:val="VerbatimChar"/>
        </w:rPr>
        <w:t xml:space="preserve">## 18114                      0                      1                      0</w:t>
      </w:r>
      <w:r>
        <w:br/>
      </w:r>
      <w:r>
        <w:rPr>
          <w:rStyle w:val="VerbatimChar"/>
        </w:rPr>
        <w:t xml:space="preserve">## 18139                      1                      0                      0</w:t>
      </w:r>
      <w:r>
        <w:br/>
      </w:r>
      <w:r>
        <w:rPr>
          <w:rStyle w:val="VerbatimChar"/>
        </w:rPr>
        <w:t xml:space="preserve">## 18140                      1                      0                      0</w:t>
      </w:r>
      <w:r>
        <w:br/>
      </w:r>
      <w:r>
        <w:rPr>
          <w:rStyle w:val="VerbatimChar"/>
        </w:rPr>
        <w:t xml:space="preserve">## 18143                      0                      0                      0</w:t>
      </w:r>
      <w:r>
        <w:br/>
      </w:r>
      <w:r>
        <w:rPr>
          <w:rStyle w:val="VerbatimChar"/>
        </w:rPr>
        <w:t xml:space="preserve">## 18146                      0                      1                      0</w:t>
      </w:r>
      <w:r>
        <w:br/>
      </w:r>
      <w:r>
        <w:rPr>
          <w:rStyle w:val="VerbatimChar"/>
        </w:rPr>
        <w:t xml:space="preserve">## 18205                      0                      1                      0</w:t>
      </w:r>
      <w:r>
        <w:br/>
      </w:r>
      <w:r>
        <w:rPr>
          <w:rStyle w:val="VerbatimChar"/>
        </w:rPr>
        <w:t xml:space="preserve">## 18214                      0                      0                      0</w:t>
      </w:r>
      <w:r>
        <w:br/>
      </w:r>
      <w:r>
        <w:rPr>
          <w:rStyle w:val="VerbatimChar"/>
        </w:rPr>
        <w:t xml:space="preserve">## 18256                      0                      0                      1</w:t>
      </w:r>
      <w:r>
        <w:br/>
      </w:r>
      <w:r>
        <w:rPr>
          <w:rStyle w:val="VerbatimChar"/>
        </w:rPr>
        <w:t xml:space="preserve">## 18273                      1                      0                      0</w:t>
      </w:r>
      <w:r>
        <w:br/>
      </w:r>
      <w:r>
        <w:rPr>
          <w:rStyle w:val="VerbatimChar"/>
        </w:rPr>
        <w:t xml:space="preserve">## 18280                      0                      0                      0</w:t>
      </w:r>
      <w:r>
        <w:br/>
      </w:r>
      <w:r>
        <w:rPr>
          <w:rStyle w:val="VerbatimChar"/>
        </w:rPr>
        <w:t xml:space="preserve">## 18299                      0                      1                      0</w:t>
      </w:r>
      <w:r>
        <w:br/>
      </w:r>
      <w:r>
        <w:rPr>
          <w:rStyle w:val="VerbatimChar"/>
        </w:rPr>
        <w:t xml:space="preserve">## 18307                      0                      1                      0</w:t>
      </w:r>
      <w:r>
        <w:br/>
      </w:r>
      <w:r>
        <w:rPr>
          <w:rStyle w:val="VerbatimChar"/>
        </w:rPr>
        <w:t xml:space="preserve">## 18343                      0                      1                      0</w:t>
      </w:r>
      <w:r>
        <w:br/>
      </w:r>
      <w:r>
        <w:rPr>
          <w:rStyle w:val="VerbatimChar"/>
        </w:rPr>
        <w:t xml:space="preserve">## 18384                      0                      0                      1</w:t>
      </w:r>
      <w:r>
        <w:br/>
      </w:r>
      <w:r>
        <w:rPr>
          <w:rStyle w:val="VerbatimChar"/>
        </w:rPr>
        <w:t xml:space="preserve">## 18387                      0                      1                      0</w:t>
      </w:r>
      <w:r>
        <w:br/>
      </w:r>
      <w:r>
        <w:rPr>
          <w:rStyle w:val="VerbatimChar"/>
        </w:rPr>
        <w:t xml:space="preserve">## 18388                      0                      0                      0</w:t>
      </w:r>
      <w:r>
        <w:br/>
      </w:r>
      <w:r>
        <w:rPr>
          <w:rStyle w:val="VerbatimChar"/>
        </w:rPr>
        <w:t xml:space="preserve">## 18393                      0                      0                      1</w:t>
      </w:r>
      <w:r>
        <w:br/>
      </w:r>
      <w:r>
        <w:rPr>
          <w:rStyle w:val="VerbatimChar"/>
        </w:rPr>
        <w:t xml:space="preserve">## 18401                      1                      0                      0</w:t>
      </w:r>
      <w:r>
        <w:br/>
      </w:r>
      <w:r>
        <w:rPr>
          <w:rStyle w:val="VerbatimChar"/>
        </w:rPr>
        <w:t xml:space="preserve">## 18402                      1                      0                      0</w:t>
      </w:r>
      <w:r>
        <w:br/>
      </w:r>
      <w:r>
        <w:rPr>
          <w:rStyle w:val="VerbatimChar"/>
        </w:rPr>
        <w:t xml:space="preserve">## 18445                      0                      1                      0</w:t>
      </w:r>
      <w:r>
        <w:br/>
      </w:r>
      <w:r>
        <w:rPr>
          <w:rStyle w:val="VerbatimChar"/>
        </w:rPr>
        <w:t xml:space="preserve">## 18446                      1                      0                      0</w:t>
      </w:r>
      <w:r>
        <w:br/>
      </w:r>
      <w:r>
        <w:rPr>
          <w:rStyle w:val="VerbatimChar"/>
        </w:rPr>
        <w:t xml:space="preserve">## 18447                      0                      0                      1</w:t>
      </w:r>
      <w:r>
        <w:br/>
      </w:r>
      <w:r>
        <w:rPr>
          <w:rStyle w:val="VerbatimChar"/>
        </w:rPr>
        <w:t xml:space="preserve">## 18463                      0                      0                      0</w:t>
      </w:r>
      <w:r>
        <w:br/>
      </w:r>
      <w:r>
        <w:rPr>
          <w:rStyle w:val="VerbatimChar"/>
        </w:rPr>
        <w:t xml:space="preserve">## 18543                      0                      0                      1</w:t>
      </w:r>
      <w:r>
        <w:br/>
      </w:r>
      <w:r>
        <w:rPr>
          <w:rStyle w:val="VerbatimChar"/>
        </w:rPr>
        <w:t xml:space="preserve">## 18547                      0                      1                      0</w:t>
      </w:r>
      <w:r>
        <w:br/>
      </w:r>
      <w:r>
        <w:rPr>
          <w:rStyle w:val="VerbatimChar"/>
        </w:rPr>
        <w:t xml:space="preserve">## 18554                      0                      0                      0</w:t>
      </w:r>
      <w:r>
        <w:br/>
      </w:r>
      <w:r>
        <w:rPr>
          <w:rStyle w:val="VerbatimChar"/>
        </w:rPr>
        <w:t xml:space="preserve">## 18556                      0                      0                      1</w:t>
      </w:r>
      <w:r>
        <w:br/>
      </w:r>
      <w:r>
        <w:rPr>
          <w:rStyle w:val="VerbatimChar"/>
        </w:rPr>
        <w:t xml:space="preserve">## 18557                      0                      0                      1</w:t>
      </w:r>
      <w:r>
        <w:br/>
      </w:r>
      <w:r>
        <w:rPr>
          <w:rStyle w:val="VerbatimChar"/>
        </w:rPr>
        <w:t xml:space="preserve">## 18564                      0                      0                      1</w:t>
      </w:r>
      <w:r>
        <w:br/>
      </w:r>
      <w:r>
        <w:rPr>
          <w:rStyle w:val="VerbatimChar"/>
        </w:rPr>
        <w:t xml:space="preserve">## 18586                      1                      0                      0</w:t>
      </w:r>
      <w:r>
        <w:br/>
      </w:r>
      <w:r>
        <w:rPr>
          <w:rStyle w:val="VerbatimChar"/>
        </w:rPr>
        <w:t xml:space="preserve">## 18587                      1                      0                      0</w:t>
      </w:r>
      <w:r>
        <w:br/>
      </w:r>
      <w:r>
        <w:rPr>
          <w:rStyle w:val="VerbatimChar"/>
        </w:rPr>
        <w:t xml:space="preserve">## 18611                      1                      0                      0</w:t>
      </w:r>
      <w:r>
        <w:br/>
      </w:r>
      <w:r>
        <w:rPr>
          <w:rStyle w:val="VerbatimChar"/>
        </w:rPr>
        <w:t xml:space="preserve">## 18612                      0                      1                      0</w:t>
      </w:r>
      <w:r>
        <w:br/>
      </w:r>
      <w:r>
        <w:rPr>
          <w:rStyle w:val="VerbatimChar"/>
        </w:rPr>
        <w:t xml:space="preserve">## 18664                      0                      1                      0</w:t>
      </w:r>
      <w:r>
        <w:br/>
      </w:r>
      <w:r>
        <w:rPr>
          <w:rStyle w:val="VerbatimChar"/>
        </w:rPr>
        <w:t xml:space="preserve">## 18679                      0                      1                      0</w:t>
      </w:r>
      <w:r>
        <w:br/>
      </w:r>
      <w:r>
        <w:rPr>
          <w:rStyle w:val="VerbatimChar"/>
        </w:rPr>
        <w:t xml:space="preserve">## 18685                      0                      1                      0</w:t>
      </w:r>
      <w:r>
        <w:br/>
      </w:r>
      <w:r>
        <w:rPr>
          <w:rStyle w:val="VerbatimChar"/>
        </w:rPr>
        <w:t xml:space="preserve">## 18690                      0                      0                      0</w:t>
      </w:r>
      <w:r>
        <w:br/>
      </w:r>
      <w:r>
        <w:rPr>
          <w:rStyle w:val="VerbatimChar"/>
        </w:rPr>
        <w:t xml:space="preserve">## 18696                      0                      1                      0</w:t>
      </w:r>
      <w:r>
        <w:br/>
      </w:r>
      <w:r>
        <w:rPr>
          <w:rStyle w:val="VerbatimChar"/>
        </w:rPr>
        <w:t xml:space="preserve">## 18716                      0                      1                      0</w:t>
      </w:r>
      <w:r>
        <w:br/>
      </w:r>
      <w:r>
        <w:rPr>
          <w:rStyle w:val="VerbatimChar"/>
        </w:rPr>
        <w:t xml:space="preserve">## 18722                      0                      0                      1</w:t>
      </w:r>
      <w:r>
        <w:br/>
      </w:r>
      <w:r>
        <w:rPr>
          <w:rStyle w:val="VerbatimChar"/>
        </w:rPr>
        <w:t xml:space="preserve">## 18724                      0                      0                      1</w:t>
      </w:r>
      <w:r>
        <w:br/>
      </w:r>
      <w:r>
        <w:rPr>
          <w:rStyle w:val="VerbatimChar"/>
        </w:rPr>
        <w:t xml:space="preserve">## 18725                      0                      0                      1</w:t>
      </w:r>
      <w:r>
        <w:br/>
      </w:r>
      <w:r>
        <w:rPr>
          <w:rStyle w:val="VerbatimChar"/>
        </w:rPr>
        <w:t xml:space="preserve">## 18762                      0                      1                      0</w:t>
      </w:r>
      <w:r>
        <w:br/>
      </w:r>
      <w:r>
        <w:rPr>
          <w:rStyle w:val="VerbatimChar"/>
        </w:rPr>
        <w:t xml:space="preserve">## 18764                      1                      0                      0</w:t>
      </w:r>
      <w:r>
        <w:br/>
      </w:r>
      <w:r>
        <w:rPr>
          <w:rStyle w:val="VerbatimChar"/>
        </w:rPr>
        <w:t xml:space="preserve">## 18767                      0                      0                      0</w:t>
      </w:r>
      <w:r>
        <w:br/>
      </w:r>
      <w:r>
        <w:rPr>
          <w:rStyle w:val="VerbatimChar"/>
        </w:rPr>
        <w:t xml:space="preserve">## 18800                      0                      0                      1</w:t>
      </w:r>
      <w:r>
        <w:br/>
      </w:r>
      <w:r>
        <w:rPr>
          <w:rStyle w:val="VerbatimChar"/>
        </w:rPr>
        <w:t xml:space="preserve">## 18825                      0                      0                      0</w:t>
      </w:r>
      <w:r>
        <w:br/>
      </w:r>
      <w:r>
        <w:rPr>
          <w:rStyle w:val="VerbatimChar"/>
        </w:rPr>
        <w:t xml:space="preserve">## 18862                      0                      1                      0</w:t>
      </w:r>
      <w:r>
        <w:br/>
      </w:r>
      <w:r>
        <w:rPr>
          <w:rStyle w:val="VerbatimChar"/>
        </w:rPr>
        <w:t xml:space="preserve">## 18898                      0                      0                      1</w:t>
      </w:r>
      <w:r>
        <w:br/>
      </w:r>
      <w:r>
        <w:rPr>
          <w:rStyle w:val="VerbatimChar"/>
        </w:rPr>
        <w:t xml:space="preserve">## 18899                      1                      0                      0</w:t>
      </w:r>
      <w:r>
        <w:br/>
      </w:r>
      <w:r>
        <w:rPr>
          <w:rStyle w:val="VerbatimChar"/>
        </w:rPr>
        <w:t xml:space="preserve">## 18935                      0                      0                      1</w:t>
      </w:r>
      <w:r>
        <w:br/>
      </w:r>
      <w:r>
        <w:rPr>
          <w:rStyle w:val="VerbatimChar"/>
        </w:rPr>
        <w:t xml:space="preserve">## 18941                      1                      0                      0</w:t>
      </w:r>
      <w:r>
        <w:br/>
      </w:r>
      <w:r>
        <w:rPr>
          <w:rStyle w:val="VerbatimChar"/>
        </w:rPr>
        <w:t xml:space="preserve">## 18956                      0                      0                      0</w:t>
      </w:r>
      <w:r>
        <w:br/>
      </w:r>
      <w:r>
        <w:rPr>
          <w:rStyle w:val="VerbatimChar"/>
        </w:rPr>
        <w:t xml:space="preserve">## 18967                      0                      0                      0</w:t>
      </w:r>
      <w:r>
        <w:br/>
      </w:r>
      <w:r>
        <w:rPr>
          <w:rStyle w:val="VerbatimChar"/>
        </w:rPr>
        <w:t xml:space="preserve">## 18980                      0                      0                      1</w:t>
      </w:r>
      <w:r>
        <w:br/>
      </w:r>
      <w:r>
        <w:rPr>
          <w:rStyle w:val="VerbatimChar"/>
        </w:rPr>
        <w:t xml:space="preserve">## 18989                      0                      1                      0</w:t>
      </w:r>
      <w:r>
        <w:br/>
      </w:r>
      <w:r>
        <w:rPr>
          <w:rStyle w:val="VerbatimChar"/>
        </w:rPr>
        <w:t xml:space="preserve">## 19035                      0                      0                      0</w:t>
      </w:r>
      <w:r>
        <w:br/>
      </w:r>
      <w:r>
        <w:rPr>
          <w:rStyle w:val="VerbatimChar"/>
        </w:rPr>
        <w:t xml:space="preserve">## 19039                      1                      0                      0</w:t>
      </w:r>
      <w:r>
        <w:br/>
      </w:r>
      <w:r>
        <w:rPr>
          <w:rStyle w:val="VerbatimChar"/>
        </w:rPr>
        <w:t xml:space="preserve">## 19043                      0                      0                      1</w:t>
      </w:r>
      <w:r>
        <w:br/>
      </w:r>
      <w:r>
        <w:rPr>
          <w:rStyle w:val="VerbatimChar"/>
        </w:rPr>
        <w:t xml:space="preserve">## 19044                      0                      0                      1</w:t>
      </w:r>
      <w:r>
        <w:br/>
      </w:r>
      <w:r>
        <w:rPr>
          <w:rStyle w:val="VerbatimChar"/>
        </w:rPr>
        <w:t xml:space="preserve">## 19077                      0                      0                      0</w:t>
      </w:r>
      <w:r>
        <w:br/>
      </w:r>
      <w:r>
        <w:rPr>
          <w:rStyle w:val="VerbatimChar"/>
        </w:rPr>
        <w:t xml:space="preserve">## 19086                      0                      1                      0</w:t>
      </w:r>
      <w:r>
        <w:br/>
      </w:r>
      <w:r>
        <w:rPr>
          <w:rStyle w:val="VerbatimChar"/>
        </w:rPr>
        <w:t xml:space="preserve">## 19100                      0                      1                      0</w:t>
      </w:r>
      <w:r>
        <w:br/>
      </w:r>
      <w:r>
        <w:rPr>
          <w:rStyle w:val="VerbatimChar"/>
        </w:rPr>
        <w:t xml:space="preserve">## 19126                      0                      0                      1</w:t>
      </w:r>
      <w:r>
        <w:br/>
      </w:r>
      <w:r>
        <w:rPr>
          <w:rStyle w:val="VerbatimChar"/>
        </w:rPr>
        <w:t xml:space="preserve">## 19146                      0                      0                      0</w:t>
      </w:r>
      <w:r>
        <w:br/>
      </w:r>
      <w:r>
        <w:rPr>
          <w:rStyle w:val="VerbatimChar"/>
        </w:rPr>
        <w:t xml:space="preserve">## 19151                      1                      0                      0</w:t>
      </w:r>
      <w:r>
        <w:br/>
      </w:r>
      <w:r>
        <w:rPr>
          <w:rStyle w:val="VerbatimChar"/>
        </w:rPr>
        <w:t xml:space="preserve">## 19163                      0                      1                      0</w:t>
      </w:r>
      <w:r>
        <w:br/>
      </w:r>
      <w:r>
        <w:rPr>
          <w:rStyle w:val="VerbatimChar"/>
        </w:rPr>
        <w:t xml:space="preserve">## 19192                      0                      0                      1</w:t>
      </w:r>
      <w:r>
        <w:br/>
      </w:r>
      <w:r>
        <w:rPr>
          <w:rStyle w:val="VerbatimChar"/>
        </w:rPr>
        <w:t xml:space="preserve">## 19202                      0                      1                      0</w:t>
      </w:r>
      <w:r>
        <w:br/>
      </w:r>
      <w:r>
        <w:rPr>
          <w:rStyle w:val="VerbatimChar"/>
        </w:rPr>
        <w:t xml:space="preserve">## 19208                      0                      0                      0</w:t>
      </w:r>
      <w:r>
        <w:br/>
      </w:r>
      <w:r>
        <w:rPr>
          <w:rStyle w:val="VerbatimChar"/>
        </w:rPr>
        <w:t xml:space="preserve">## 19227                      0                      1                      0</w:t>
      </w:r>
      <w:r>
        <w:br/>
      </w:r>
      <w:r>
        <w:rPr>
          <w:rStyle w:val="VerbatimChar"/>
        </w:rPr>
        <w:t xml:space="preserve">## 19243                      1                      0                      0</w:t>
      </w:r>
      <w:r>
        <w:br/>
      </w:r>
      <w:r>
        <w:rPr>
          <w:rStyle w:val="VerbatimChar"/>
        </w:rPr>
        <w:t xml:space="preserve">## 19245                      0                      0                      0</w:t>
      </w:r>
      <w:r>
        <w:br/>
      </w:r>
      <w:r>
        <w:rPr>
          <w:rStyle w:val="VerbatimChar"/>
        </w:rPr>
        <w:t xml:space="preserve">## 19257                      0                      1                      0</w:t>
      </w:r>
      <w:r>
        <w:br/>
      </w:r>
      <w:r>
        <w:rPr>
          <w:rStyle w:val="VerbatimChar"/>
        </w:rPr>
        <w:t xml:space="preserve">## 19261                      0                      0                      1</w:t>
      </w:r>
      <w:r>
        <w:br/>
      </w:r>
      <w:r>
        <w:rPr>
          <w:rStyle w:val="VerbatimChar"/>
        </w:rPr>
        <w:t xml:space="preserve">## 19273                      0                      1                      0</w:t>
      </w:r>
      <w:r>
        <w:br/>
      </w:r>
      <w:r>
        <w:rPr>
          <w:rStyle w:val="VerbatimChar"/>
        </w:rPr>
        <w:t xml:space="preserve">## 19288                      0                      0                      0</w:t>
      </w:r>
      <w:r>
        <w:br/>
      </w:r>
      <w:r>
        <w:rPr>
          <w:rStyle w:val="VerbatimChar"/>
        </w:rPr>
        <w:t xml:space="preserve">## 19316                      0                      0                      0</w:t>
      </w:r>
      <w:r>
        <w:br/>
      </w:r>
      <w:r>
        <w:rPr>
          <w:rStyle w:val="VerbatimChar"/>
        </w:rPr>
        <w:t xml:space="preserve">## 19317                      0                      0                      1</w:t>
      </w:r>
      <w:r>
        <w:br/>
      </w:r>
      <w:r>
        <w:rPr>
          <w:rStyle w:val="VerbatimChar"/>
        </w:rPr>
        <w:t xml:space="preserve">## 19319                      1                      0                      0</w:t>
      </w:r>
      <w:r>
        <w:br/>
      </w:r>
      <w:r>
        <w:rPr>
          <w:rStyle w:val="VerbatimChar"/>
        </w:rPr>
        <w:t xml:space="preserve">## 19332                      0                      0                      0</w:t>
      </w:r>
      <w:r>
        <w:br/>
      </w:r>
      <w:r>
        <w:rPr>
          <w:rStyle w:val="VerbatimChar"/>
        </w:rPr>
        <w:t xml:space="preserve">## 19334                      1                      0                      0</w:t>
      </w:r>
      <w:r>
        <w:br/>
      </w:r>
      <w:r>
        <w:rPr>
          <w:rStyle w:val="VerbatimChar"/>
        </w:rPr>
        <w:t xml:space="preserve">## 19337                      0                      1                      0</w:t>
      </w:r>
      <w:r>
        <w:br/>
      </w:r>
      <w:r>
        <w:rPr>
          <w:rStyle w:val="VerbatimChar"/>
        </w:rPr>
        <w:t xml:space="preserve">## 19342                      0                      0                      1</w:t>
      </w:r>
      <w:r>
        <w:br/>
      </w:r>
      <w:r>
        <w:rPr>
          <w:rStyle w:val="VerbatimChar"/>
        </w:rPr>
        <w:t xml:space="preserve">## 19359                      0                      1                      0</w:t>
      </w:r>
      <w:r>
        <w:br/>
      </w:r>
      <w:r>
        <w:rPr>
          <w:rStyle w:val="VerbatimChar"/>
        </w:rPr>
        <w:t xml:space="preserve">## 19369                      0                      1                      0</w:t>
      </w:r>
      <w:r>
        <w:br/>
      </w:r>
      <w:r>
        <w:rPr>
          <w:rStyle w:val="VerbatimChar"/>
        </w:rPr>
        <w:t xml:space="preserve">## 19418                      0                      0                      1</w:t>
      </w:r>
      <w:r>
        <w:br/>
      </w:r>
      <w:r>
        <w:rPr>
          <w:rStyle w:val="VerbatimChar"/>
        </w:rPr>
        <w:t xml:space="preserve">## 19420                      0                      1                      0</w:t>
      </w:r>
      <w:r>
        <w:br/>
      </w:r>
      <w:r>
        <w:rPr>
          <w:rStyle w:val="VerbatimChar"/>
        </w:rPr>
        <w:t xml:space="preserve">## 19423                      0                      1                      0</w:t>
      </w:r>
      <w:r>
        <w:br/>
      </w:r>
      <w:r>
        <w:rPr>
          <w:rStyle w:val="VerbatimChar"/>
        </w:rPr>
        <w:t xml:space="preserve">## 19427                      0                      0                      0</w:t>
      </w:r>
      <w:r>
        <w:br/>
      </w:r>
      <w:r>
        <w:rPr>
          <w:rStyle w:val="VerbatimChar"/>
        </w:rPr>
        <w:t xml:space="preserve">## 19433                      0                      1                      0</w:t>
      </w:r>
      <w:r>
        <w:br/>
      </w:r>
      <w:r>
        <w:rPr>
          <w:rStyle w:val="VerbatimChar"/>
        </w:rPr>
        <w:t xml:space="preserve">## 19472                      1                      0                      0</w:t>
      </w:r>
      <w:r>
        <w:br/>
      </w:r>
      <w:r>
        <w:rPr>
          <w:rStyle w:val="VerbatimChar"/>
        </w:rPr>
        <w:t xml:space="preserve">## 19485                      1                      0                      0</w:t>
      </w:r>
      <w:r>
        <w:br/>
      </w:r>
      <w:r>
        <w:rPr>
          <w:rStyle w:val="VerbatimChar"/>
        </w:rPr>
        <w:t xml:space="preserve">## 19492                      0                      1                      0</w:t>
      </w:r>
      <w:r>
        <w:br/>
      </w:r>
      <w:r>
        <w:rPr>
          <w:rStyle w:val="VerbatimChar"/>
        </w:rPr>
        <w:t xml:space="preserve">## 19515                      0                      0                      0</w:t>
      </w:r>
      <w:r>
        <w:br/>
      </w:r>
      <w:r>
        <w:rPr>
          <w:rStyle w:val="VerbatimChar"/>
        </w:rPr>
        <w:t xml:space="preserve">## 19594                      0                      1                      0</w:t>
      </w:r>
      <w:r>
        <w:br/>
      </w:r>
      <w:r>
        <w:rPr>
          <w:rStyle w:val="VerbatimChar"/>
        </w:rPr>
        <w:t xml:space="preserve">## 19628                      0                      1                      0</w:t>
      </w:r>
      <w:r>
        <w:br/>
      </w:r>
      <w:r>
        <w:rPr>
          <w:rStyle w:val="VerbatimChar"/>
        </w:rPr>
        <w:t xml:space="preserve">## 19645                      0                      1                      0</w:t>
      </w:r>
      <w:r>
        <w:br/>
      </w:r>
      <w:r>
        <w:rPr>
          <w:rStyle w:val="VerbatimChar"/>
        </w:rPr>
        <w:t xml:space="preserve">## 19650                      1                      0                      0</w:t>
      </w:r>
      <w:r>
        <w:br/>
      </w:r>
      <w:r>
        <w:rPr>
          <w:rStyle w:val="VerbatimChar"/>
        </w:rPr>
        <w:t xml:space="preserve">## 19659                      0                      1                      0</w:t>
      </w:r>
      <w:r>
        <w:br/>
      </w:r>
      <w:r>
        <w:rPr>
          <w:rStyle w:val="VerbatimChar"/>
        </w:rPr>
        <w:t xml:space="preserve">## 19665                      1                      0                      0</w:t>
      </w:r>
      <w:r>
        <w:br/>
      </w:r>
      <w:r>
        <w:rPr>
          <w:rStyle w:val="VerbatimChar"/>
        </w:rPr>
        <w:t xml:space="preserve">## 19714                      0                      1                      0</w:t>
      </w:r>
      <w:r>
        <w:br/>
      </w:r>
      <w:r>
        <w:rPr>
          <w:rStyle w:val="VerbatimChar"/>
        </w:rPr>
        <w:t xml:space="preserve">## 19716                      0                      0                      0</w:t>
      </w:r>
      <w:r>
        <w:br/>
      </w:r>
      <w:r>
        <w:rPr>
          <w:rStyle w:val="VerbatimChar"/>
        </w:rPr>
        <w:t xml:space="preserve">## 19726                      1                      0                      0</w:t>
      </w:r>
      <w:r>
        <w:br/>
      </w:r>
      <w:r>
        <w:rPr>
          <w:rStyle w:val="VerbatimChar"/>
        </w:rPr>
        <w:t xml:space="preserve">## 19747                      0                      0                      0</w:t>
      </w:r>
      <w:r>
        <w:br/>
      </w:r>
      <w:r>
        <w:rPr>
          <w:rStyle w:val="VerbatimChar"/>
        </w:rPr>
        <w:t xml:space="preserve">## 19759                      0                      0                      0</w:t>
      </w:r>
      <w:r>
        <w:br/>
      </w:r>
      <w:r>
        <w:rPr>
          <w:rStyle w:val="VerbatimChar"/>
        </w:rPr>
        <w:t xml:space="preserve">## 19789                      0                      1                      0</w:t>
      </w:r>
      <w:r>
        <w:br/>
      </w:r>
      <w:r>
        <w:rPr>
          <w:rStyle w:val="VerbatimChar"/>
        </w:rPr>
        <w:t xml:space="preserve">## 19794                      0                      1                      0</w:t>
      </w:r>
      <w:r>
        <w:br/>
      </w:r>
      <w:r>
        <w:rPr>
          <w:rStyle w:val="VerbatimChar"/>
        </w:rPr>
        <w:t xml:space="preserve">## 19831                      0                      1                      0</w:t>
      </w:r>
      <w:r>
        <w:br/>
      </w:r>
      <w:r>
        <w:rPr>
          <w:rStyle w:val="VerbatimChar"/>
        </w:rPr>
        <w:t xml:space="preserve">## 19833                      0                      0                      0</w:t>
      </w:r>
      <w:r>
        <w:br/>
      </w:r>
      <w:r>
        <w:rPr>
          <w:rStyle w:val="VerbatimChar"/>
        </w:rPr>
        <w:t xml:space="preserve">## 19856                      0                      1                      0</w:t>
      </w:r>
      <w:r>
        <w:br/>
      </w:r>
      <w:r>
        <w:rPr>
          <w:rStyle w:val="VerbatimChar"/>
        </w:rPr>
        <w:t xml:space="preserve">## 19861                      0                      1                      0</w:t>
      </w:r>
      <w:r>
        <w:br/>
      </w:r>
      <w:r>
        <w:rPr>
          <w:rStyle w:val="VerbatimChar"/>
        </w:rPr>
        <w:t xml:space="preserve">## 19877                      0                      0                      1</w:t>
      </w:r>
      <w:r>
        <w:br/>
      </w:r>
      <w:r>
        <w:rPr>
          <w:rStyle w:val="VerbatimChar"/>
        </w:rPr>
        <w:t xml:space="preserve">## 19879                      1                      0                      0</w:t>
      </w:r>
      <w:r>
        <w:br/>
      </w:r>
      <w:r>
        <w:rPr>
          <w:rStyle w:val="VerbatimChar"/>
        </w:rPr>
        <w:t xml:space="preserve">## 19884                      0                      0                      1</w:t>
      </w:r>
      <w:r>
        <w:br/>
      </w:r>
      <w:r>
        <w:rPr>
          <w:rStyle w:val="VerbatimChar"/>
        </w:rPr>
        <w:t xml:space="preserve">## 19898                      1                      0                      0</w:t>
      </w:r>
      <w:r>
        <w:br/>
      </w:r>
      <w:r>
        <w:rPr>
          <w:rStyle w:val="VerbatimChar"/>
        </w:rPr>
        <w:t xml:space="preserve">## 19931                      0                      0                      0</w:t>
      </w:r>
      <w:r>
        <w:br/>
      </w:r>
      <w:r>
        <w:rPr>
          <w:rStyle w:val="VerbatimChar"/>
        </w:rPr>
        <w:t xml:space="preserve">## 19934                      0                      1                      0</w:t>
      </w:r>
      <w:r>
        <w:br/>
      </w:r>
      <w:r>
        <w:rPr>
          <w:rStyle w:val="VerbatimChar"/>
        </w:rPr>
        <w:t xml:space="preserve">## 19979                      0                      0                      0</w:t>
      </w:r>
      <w:r>
        <w:br/>
      </w:r>
      <w:r>
        <w:rPr>
          <w:rStyle w:val="VerbatimChar"/>
        </w:rPr>
        <w:t xml:space="preserve">## 20003                      0                      1                      0</w:t>
      </w:r>
      <w:r>
        <w:br/>
      </w:r>
      <w:r>
        <w:rPr>
          <w:rStyle w:val="VerbatimChar"/>
        </w:rPr>
        <w:t xml:space="preserve">## 20013                      0                      0                      1</w:t>
      </w:r>
      <w:r>
        <w:br/>
      </w:r>
      <w:r>
        <w:rPr>
          <w:rStyle w:val="VerbatimChar"/>
        </w:rPr>
        <w:t xml:space="preserve">## 20047                      0                      1                      0</w:t>
      </w:r>
      <w:r>
        <w:br/>
      </w:r>
      <w:r>
        <w:rPr>
          <w:rStyle w:val="VerbatimChar"/>
        </w:rPr>
        <w:t xml:space="preserve">## 20062                      0                      0                      0</w:t>
      </w:r>
      <w:r>
        <w:br/>
      </w:r>
      <w:r>
        <w:rPr>
          <w:rStyle w:val="VerbatimChar"/>
        </w:rPr>
        <w:t xml:space="preserve">## 20079                      0                      1                      0</w:t>
      </w:r>
      <w:r>
        <w:br/>
      </w:r>
      <w:r>
        <w:rPr>
          <w:rStyle w:val="VerbatimChar"/>
        </w:rPr>
        <w:t xml:space="preserve">## 20094                      1                      0                      0</w:t>
      </w:r>
      <w:r>
        <w:br/>
      </w:r>
      <w:r>
        <w:rPr>
          <w:rStyle w:val="VerbatimChar"/>
        </w:rPr>
        <w:t xml:space="preserve">## 20112                      0                      0                      1</w:t>
      </w:r>
      <w:r>
        <w:br/>
      </w:r>
      <w:r>
        <w:rPr>
          <w:rStyle w:val="VerbatimChar"/>
        </w:rPr>
        <w:t xml:space="preserve">## 20115                      1                      0                      0</w:t>
      </w:r>
      <w:r>
        <w:br/>
      </w:r>
      <w:r>
        <w:rPr>
          <w:rStyle w:val="VerbatimChar"/>
        </w:rPr>
        <w:t xml:space="preserve">## 20122                      0                      1                      0</w:t>
      </w:r>
      <w:r>
        <w:br/>
      </w:r>
      <w:r>
        <w:rPr>
          <w:rStyle w:val="VerbatimChar"/>
        </w:rPr>
        <w:t xml:space="preserve">## 20142                      0                      1                      0</w:t>
      </w:r>
      <w:r>
        <w:br/>
      </w:r>
      <w:r>
        <w:rPr>
          <w:rStyle w:val="VerbatimChar"/>
        </w:rPr>
        <w:t xml:space="preserve">## 20157                      1                      0                      0</w:t>
      </w:r>
      <w:r>
        <w:br/>
      </w:r>
      <w:r>
        <w:rPr>
          <w:rStyle w:val="VerbatimChar"/>
        </w:rPr>
        <w:t xml:space="preserve">## 20180                      1                      0                      0</w:t>
      </w:r>
      <w:r>
        <w:br/>
      </w:r>
      <w:r>
        <w:rPr>
          <w:rStyle w:val="VerbatimChar"/>
        </w:rPr>
        <w:t xml:space="preserve">## 20183                      1                      0                      0</w:t>
      </w:r>
      <w:r>
        <w:br/>
      </w:r>
      <w:r>
        <w:rPr>
          <w:rStyle w:val="VerbatimChar"/>
        </w:rPr>
        <w:t xml:space="preserve">## 20189                      0                      0                      1</w:t>
      </w:r>
      <w:r>
        <w:br/>
      </w:r>
      <w:r>
        <w:rPr>
          <w:rStyle w:val="VerbatimChar"/>
        </w:rPr>
        <w:t xml:space="preserve">## 20190                      0                      0                      1</w:t>
      </w:r>
      <w:r>
        <w:br/>
      </w:r>
      <w:r>
        <w:rPr>
          <w:rStyle w:val="VerbatimChar"/>
        </w:rPr>
        <w:t xml:space="preserve">## 20196                      0                      0                      1</w:t>
      </w:r>
      <w:r>
        <w:br/>
      </w:r>
      <w:r>
        <w:rPr>
          <w:rStyle w:val="VerbatimChar"/>
        </w:rPr>
        <w:t xml:space="preserve">## 20197                      0                      0                      1</w:t>
      </w:r>
      <w:r>
        <w:br/>
      </w:r>
      <w:r>
        <w:rPr>
          <w:rStyle w:val="VerbatimChar"/>
        </w:rPr>
        <w:t xml:space="preserve">## 20204                      0                      0                      1</w:t>
      </w:r>
      <w:r>
        <w:br/>
      </w:r>
      <w:r>
        <w:rPr>
          <w:rStyle w:val="VerbatimChar"/>
        </w:rPr>
        <w:t xml:space="preserve">## 20240                      0                      1                      0</w:t>
      </w:r>
      <w:r>
        <w:br/>
      </w:r>
      <w:r>
        <w:rPr>
          <w:rStyle w:val="VerbatimChar"/>
        </w:rPr>
        <w:t xml:space="preserve">## 20290                      0                      1                      0</w:t>
      </w:r>
      <w:r>
        <w:br/>
      </w:r>
      <w:r>
        <w:rPr>
          <w:rStyle w:val="VerbatimChar"/>
        </w:rPr>
        <w:t xml:space="preserve">## 20298                      1                      0                      0</w:t>
      </w:r>
      <w:r>
        <w:br/>
      </w:r>
      <w:r>
        <w:rPr>
          <w:rStyle w:val="VerbatimChar"/>
        </w:rPr>
        <w:t xml:space="preserve">## 20305                      0                      0                      1</w:t>
      </w:r>
      <w:r>
        <w:br/>
      </w:r>
      <w:r>
        <w:rPr>
          <w:rStyle w:val="VerbatimChar"/>
        </w:rPr>
        <w:t xml:space="preserve">## 20385                      1                      0                      0</w:t>
      </w:r>
      <w:r>
        <w:br/>
      </w:r>
      <w:r>
        <w:rPr>
          <w:rStyle w:val="VerbatimChar"/>
        </w:rPr>
        <w:t xml:space="preserve">## 20401                      1                      0                      0</w:t>
      </w:r>
      <w:r>
        <w:br/>
      </w:r>
      <w:r>
        <w:rPr>
          <w:rStyle w:val="VerbatimChar"/>
        </w:rPr>
        <w:t xml:space="preserve">## 20410                      0                      1                      0</w:t>
      </w:r>
      <w:r>
        <w:br/>
      </w:r>
      <w:r>
        <w:rPr>
          <w:rStyle w:val="VerbatimChar"/>
        </w:rPr>
        <w:t xml:space="preserve">## 20438                      0                      1                      0</w:t>
      </w:r>
      <w:r>
        <w:br/>
      </w:r>
      <w:r>
        <w:rPr>
          <w:rStyle w:val="VerbatimChar"/>
        </w:rPr>
        <w:t xml:space="preserve">## 20440                      1                      0                      0</w:t>
      </w:r>
      <w:r>
        <w:br/>
      </w:r>
      <w:r>
        <w:rPr>
          <w:rStyle w:val="VerbatimChar"/>
        </w:rPr>
        <w:t xml:space="preserve">## 20490                      0                      1                      0</w:t>
      </w:r>
      <w:r>
        <w:br/>
      </w:r>
      <w:r>
        <w:rPr>
          <w:rStyle w:val="VerbatimChar"/>
        </w:rPr>
        <w:t xml:space="preserve">## 20492                      0                      1                      0</w:t>
      </w:r>
      <w:r>
        <w:br/>
      </w:r>
      <w:r>
        <w:rPr>
          <w:rStyle w:val="VerbatimChar"/>
        </w:rPr>
        <w:t xml:space="preserve">## 20507                      0                      0                      0</w:t>
      </w:r>
      <w:r>
        <w:br/>
      </w:r>
      <w:r>
        <w:rPr>
          <w:rStyle w:val="VerbatimChar"/>
        </w:rPr>
        <w:t xml:space="preserve">## 20532                      0                      0                      0</w:t>
      </w:r>
      <w:r>
        <w:br/>
      </w:r>
      <w:r>
        <w:rPr>
          <w:rStyle w:val="VerbatimChar"/>
        </w:rPr>
        <w:t xml:space="preserve">## 20538                      0                      1                      0</w:t>
      </w:r>
      <w:r>
        <w:br/>
      </w:r>
      <w:r>
        <w:rPr>
          <w:rStyle w:val="VerbatimChar"/>
        </w:rPr>
        <w:t xml:space="preserve">## 20563                      1                      0                      0</w:t>
      </w:r>
      <w:r>
        <w:br/>
      </w:r>
      <w:r>
        <w:rPr>
          <w:rStyle w:val="VerbatimChar"/>
        </w:rPr>
        <w:t xml:space="preserve">## 20606                      0                      1                      0</w:t>
      </w:r>
      <w:r>
        <w:br/>
      </w:r>
      <w:r>
        <w:rPr>
          <w:rStyle w:val="VerbatimChar"/>
        </w:rPr>
        <w:t xml:space="preserve">## 20627                      1                      0                      0</w:t>
      </w:r>
      <w:r>
        <w:br/>
      </w:r>
      <w:r>
        <w:rPr>
          <w:rStyle w:val="VerbatimChar"/>
        </w:rPr>
        <w:t xml:space="preserve">## 20630                      0                      1                      0</w:t>
      </w:r>
      <w:r>
        <w:br/>
      </w:r>
      <w:r>
        <w:rPr>
          <w:rStyle w:val="VerbatimChar"/>
        </w:rPr>
        <w:t xml:space="preserve">## 20640                      0                      1                      0</w:t>
      </w:r>
      <w:r>
        <w:br/>
      </w:r>
      <w:r>
        <w:rPr>
          <w:rStyle w:val="VerbatimChar"/>
        </w:rPr>
        <w:t xml:space="preserve">## 20641                      0                      0                      1</w:t>
      </w:r>
      <w:r>
        <w:br/>
      </w:r>
      <w:r>
        <w:rPr>
          <w:rStyle w:val="VerbatimChar"/>
        </w:rPr>
        <w:t xml:space="preserve">## 20646                      0                      1                      0</w:t>
      </w:r>
      <w:r>
        <w:br/>
      </w:r>
      <w:r>
        <w:rPr>
          <w:rStyle w:val="VerbatimChar"/>
        </w:rPr>
        <w:t xml:space="preserve">## 20659                      1                      0                      0</w:t>
      </w:r>
      <w:r>
        <w:br/>
      </w:r>
      <w:r>
        <w:rPr>
          <w:rStyle w:val="VerbatimChar"/>
        </w:rPr>
        <w:t xml:space="preserve">## 20660                      1                      0                      0</w:t>
      </w:r>
      <w:r>
        <w:br/>
      </w:r>
      <w:r>
        <w:rPr>
          <w:rStyle w:val="VerbatimChar"/>
        </w:rPr>
        <w:t xml:space="preserve">## 20664                      1                      0                      0</w:t>
      </w:r>
      <w:r>
        <w:br/>
      </w:r>
      <w:r>
        <w:rPr>
          <w:rStyle w:val="VerbatimChar"/>
        </w:rPr>
        <w:t xml:space="preserve">## 20678                      0                      0                      1</w:t>
      </w:r>
      <w:r>
        <w:br/>
      </w:r>
      <w:r>
        <w:rPr>
          <w:rStyle w:val="VerbatimChar"/>
        </w:rPr>
        <w:t xml:space="preserve">## 20687                      0                      0                      0</w:t>
      </w:r>
      <w:r>
        <w:br/>
      </w:r>
      <w:r>
        <w:rPr>
          <w:rStyle w:val="VerbatimChar"/>
        </w:rPr>
        <w:t xml:space="preserve">## 20722                      0                      1                      0</w:t>
      </w:r>
      <w:r>
        <w:br/>
      </w:r>
      <w:r>
        <w:rPr>
          <w:rStyle w:val="VerbatimChar"/>
        </w:rPr>
        <w:t xml:space="preserve">## 20731                      0                      1                      0</w:t>
      </w:r>
      <w:r>
        <w:br/>
      </w:r>
      <w:r>
        <w:rPr>
          <w:rStyle w:val="VerbatimChar"/>
        </w:rPr>
        <w:t xml:space="preserve">## 20749                      0                      1                      0</w:t>
      </w:r>
      <w:r>
        <w:br/>
      </w:r>
      <w:r>
        <w:rPr>
          <w:rStyle w:val="VerbatimChar"/>
        </w:rPr>
        <w:t xml:space="preserve">## 20764                      1                      0                      0</w:t>
      </w:r>
      <w:r>
        <w:br/>
      </w:r>
      <w:r>
        <w:rPr>
          <w:rStyle w:val="VerbatimChar"/>
        </w:rPr>
        <w:t xml:space="preserve">## 20793                      0                      1                      0</w:t>
      </w:r>
      <w:r>
        <w:br/>
      </w:r>
      <w:r>
        <w:rPr>
          <w:rStyle w:val="VerbatimChar"/>
        </w:rPr>
        <w:t xml:space="preserve">## 20826                      1                      0                      0</w:t>
      </w:r>
      <w:r>
        <w:br/>
      </w:r>
      <w:r>
        <w:rPr>
          <w:rStyle w:val="VerbatimChar"/>
        </w:rPr>
        <w:t xml:space="preserve">## 20832                      0                      0                      0</w:t>
      </w:r>
      <w:r>
        <w:br/>
      </w:r>
      <w:r>
        <w:rPr>
          <w:rStyle w:val="VerbatimChar"/>
        </w:rPr>
        <w:t xml:space="preserve">## 20837                      0                      1                      0</w:t>
      </w:r>
      <w:r>
        <w:br/>
      </w:r>
      <w:r>
        <w:rPr>
          <w:rStyle w:val="VerbatimChar"/>
        </w:rPr>
        <w:t xml:space="preserve">## 20847                      0                      1                      0</w:t>
      </w:r>
      <w:r>
        <w:br/>
      </w:r>
      <w:r>
        <w:rPr>
          <w:rStyle w:val="VerbatimChar"/>
        </w:rPr>
        <w:t xml:space="preserve">## 20898                      0                      0                      0</w:t>
      </w:r>
      <w:r>
        <w:br/>
      </w:r>
      <w:r>
        <w:rPr>
          <w:rStyle w:val="VerbatimChar"/>
        </w:rPr>
        <w:t xml:space="preserve">## 20918                      0                      1                      0</w:t>
      </w:r>
      <w:r>
        <w:br/>
      </w:r>
      <w:r>
        <w:rPr>
          <w:rStyle w:val="VerbatimChar"/>
        </w:rPr>
        <w:t xml:space="preserve">## 20925                      1                      0                      0</w:t>
      </w:r>
      <w:r>
        <w:br/>
      </w:r>
      <w:r>
        <w:rPr>
          <w:rStyle w:val="VerbatimChar"/>
        </w:rPr>
        <w:t xml:space="preserve">## 20926                      0                      1                      0</w:t>
      </w:r>
      <w:r>
        <w:br/>
      </w:r>
      <w:r>
        <w:rPr>
          <w:rStyle w:val="VerbatimChar"/>
        </w:rPr>
        <w:t xml:space="preserve">## 20938                      0                      0                      0</w:t>
      </w:r>
      <w:r>
        <w:br/>
      </w:r>
      <w:r>
        <w:rPr>
          <w:rStyle w:val="VerbatimChar"/>
        </w:rPr>
        <w:t xml:space="preserve">## 20939                      0                      0                      0</w:t>
      </w:r>
      <w:r>
        <w:br/>
      </w:r>
      <w:r>
        <w:rPr>
          <w:rStyle w:val="VerbatimChar"/>
        </w:rPr>
        <w:t xml:space="preserve">## 20952                      0                      1                      0</w:t>
      </w:r>
      <w:r>
        <w:br/>
      </w:r>
      <w:r>
        <w:rPr>
          <w:rStyle w:val="VerbatimChar"/>
        </w:rPr>
        <w:t xml:space="preserve">## 21029                      0                      0                      1</w:t>
      </w:r>
      <w:r>
        <w:br/>
      </w:r>
      <w:r>
        <w:rPr>
          <w:rStyle w:val="VerbatimChar"/>
        </w:rPr>
        <w:t xml:space="preserve">## 21031                      0                      1                      0</w:t>
      </w:r>
      <w:r>
        <w:br/>
      </w:r>
      <w:r>
        <w:rPr>
          <w:rStyle w:val="VerbatimChar"/>
        </w:rPr>
        <w:t xml:space="preserve">## 21073                      0                      1                      0</w:t>
      </w:r>
      <w:r>
        <w:br/>
      </w:r>
      <w:r>
        <w:rPr>
          <w:rStyle w:val="VerbatimChar"/>
        </w:rPr>
        <w:t xml:space="preserve">## 21086                      1                      0                      0</w:t>
      </w:r>
      <w:r>
        <w:br/>
      </w:r>
      <w:r>
        <w:rPr>
          <w:rStyle w:val="VerbatimChar"/>
        </w:rPr>
        <w:t xml:space="preserve">## 21118                      0                      0                      0</w:t>
      </w:r>
      <w:r>
        <w:br/>
      </w:r>
      <w:r>
        <w:rPr>
          <w:rStyle w:val="VerbatimChar"/>
        </w:rPr>
        <w:t xml:space="preserve">## 21157                      0                      1                      0</w:t>
      </w:r>
      <w:r>
        <w:br/>
      </w:r>
      <w:r>
        <w:rPr>
          <w:rStyle w:val="VerbatimChar"/>
        </w:rPr>
        <w:t xml:space="preserve">## 21168                      0                      0                      0</w:t>
      </w:r>
      <w:r>
        <w:br/>
      </w:r>
      <w:r>
        <w:rPr>
          <w:rStyle w:val="VerbatimChar"/>
        </w:rPr>
        <w:t xml:space="preserve">## 21193                      0                      0                      1</w:t>
      </w:r>
      <w:r>
        <w:br/>
      </w:r>
      <w:r>
        <w:rPr>
          <w:rStyle w:val="VerbatimChar"/>
        </w:rPr>
        <w:t xml:space="preserve">## 21198                      1                      0                      0</w:t>
      </w:r>
      <w:r>
        <w:br/>
      </w:r>
      <w:r>
        <w:rPr>
          <w:rStyle w:val="VerbatimChar"/>
        </w:rPr>
        <w:t xml:space="preserve">## 21199                      0                      1                      0</w:t>
      </w:r>
      <w:r>
        <w:br/>
      </w:r>
      <w:r>
        <w:rPr>
          <w:rStyle w:val="VerbatimChar"/>
        </w:rPr>
        <w:t xml:space="preserve">## 21200                      0                      1                      0</w:t>
      </w:r>
      <w:r>
        <w:br/>
      </w:r>
      <w:r>
        <w:rPr>
          <w:rStyle w:val="VerbatimChar"/>
        </w:rPr>
        <w:t xml:space="preserve">## 21227                      0                      1                      0</w:t>
      </w:r>
      <w:r>
        <w:br/>
      </w:r>
      <w:r>
        <w:rPr>
          <w:rStyle w:val="VerbatimChar"/>
        </w:rPr>
        <w:t xml:space="preserve">## 21233                      1                      0                      0</w:t>
      </w:r>
      <w:r>
        <w:br/>
      </w:r>
      <w:r>
        <w:rPr>
          <w:rStyle w:val="VerbatimChar"/>
        </w:rPr>
        <w:t xml:space="preserve">## 21234                      1                      0                      0</w:t>
      </w:r>
      <w:r>
        <w:br/>
      </w:r>
      <w:r>
        <w:rPr>
          <w:rStyle w:val="VerbatimChar"/>
        </w:rPr>
        <w:t xml:space="preserve">## 21248                      0                      0                      1</w:t>
      </w:r>
      <w:r>
        <w:br/>
      </w:r>
      <w:r>
        <w:rPr>
          <w:rStyle w:val="VerbatimChar"/>
        </w:rPr>
        <w:t xml:space="preserve">## 21257                      0                      1                      0</w:t>
      </w:r>
      <w:r>
        <w:br/>
      </w:r>
      <w:r>
        <w:rPr>
          <w:rStyle w:val="VerbatimChar"/>
        </w:rPr>
        <w:t xml:space="preserve">## 21275                      0                      0                      1</w:t>
      </w:r>
      <w:r>
        <w:br/>
      </w:r>
      <w:r>
        <w:rPr>
          <w:rStyle w:val="VerbatimChar"/>
        </w:rPr>
        <w:t xml:space="preserve">## 21281                      0                      1                      0</w:t>
      </w:r>
      <w:r>
        <w:br/>
      </w:r>
      <w:r>
        <w:rPr>
          <w:rStyle w:val="VerbatimChar"/>
        </w:rPr>
        <w:t xml:space="preserve">## 21290                      0                      0                      0</w:t>
      </w:r>
      <w:r>
        <w:br/>
      </w:r>
      <w:r>
        <w:rPr>
          <w:rStyle w:val="VerbatimChar"/>
        </w:rPr>
        <w:t xml:space="preserve">## 21355                      1                      0                      0</w:t>
      </w:r>
      <w:r>
        <w:br/>
      </w:r>
      <w:r>
        <w:rPr>
          <w:rStyle w:val="VerbatimChar"/>
        </w:rPr>
        <w:t xml:space="preserve">## 21382                      0                      1                      0</w:t>
      </w:r>
      <w:r>
        <w:br/>
      </w:r>
      <w:r>
        <w:rPr>
          <w:rStyle w:val="VerbatimChar"/>
        </w:rPr>
        <w:t xml:space="preserve">## 21409                      0                      1                      0</w:t>
      </w:r>
      <w:r>
        <w:br/>
      </w:r>
      <w:r>
        <w:rPr>
          <w:rStyle w:val="VerbatimChar"/>
        </w:rPr>
        <w:t xml:space="preserve">## 21411                      0                      1                      0</w:t>
      </w:r>
      <w:r>
        <w:br/>
      </w:r>
      <w:r>
        <w:rPr>
          <w:rStyle w:val="VerbatimChar"/>
        </w:rPr>
        <w:t xml:space="preserve">## 21431                      0                      0                      1</w:t>
      </w:r>
      <w:r>
        <w:br/>
      </w:r>
      <w:r>
        <w:rPr>
          <w:rStyle w:val="VerbatimChar"/>
        </w:rPr>
        <w:t xml:space="preserve">## 21439                      0                      0                      1</w:t>
      </w:r>
      <w:r>
        <w:br/>
      </w:r>
      <w:r>
        <w:rPr>
          <w:rStyle w:val="VerbatimChar"/>
        </w:rPr>
        <w:t xml:space="preserve">## 21453                      0                      0                      1</w:t>
      </w:r>
      <w:r>
        <w:br/>
      </w:r>
      <w:r>
        <w:rPr>
          <w:rStyle w:val="VerbatimChar"/>
        </w:rPr>
        <w:t xml:space="preserve">## 21482                      0                      0                      0</w:t>
      </w:r>
      <w:r>
        <w:br/>
      </w:r>
      <w:r>
        <w:rPr>
          <w:rStyle w:val="VerbatimChar"/>
        </w:rPr>
        <w:t xml:space="preserve">## 21488                      0                      0                      0</w:t>
      </w:r>
      <w:r>
        <w:br/>
      </w:r>
      <w:r>
        <w:rPr>
          <w:rStyle w:val="VerbatimChar"/>
        </w:rPr>
        <w:t xml:space="preserve">## 21495                      0                      1                      0</w:t>
      </w:r>
      <w:r>
        <w:br/>
      </w:r>
      <w:r>
        <w:rPr>
          <w:rStyle w:val="VerbatimChar"/>
        </w:rPr>
        <w:t xml:space="preserve">## 21510                      0                      0                      1</w:t>
      </w:r>
      <w:r>
        <w:br/>
      </w:r>
      <w:r>
        <w:rPr>
          <w:rStyle w:val="VerbatimChar"/>
        </w:rPr>
        <w:t xml:space="preserve">## 21515                      1                      0                      0</w:t>
      </w:r>
      <w:r>
        <w:br/>
      </w:r>
      <w:r>
        <w:rPr>
          <w:rStyle w:val="VerbatimChar"/>
        </w:rPr>
        <w:t xml:space="preserve">## 21520                      1                      0                      0</w:t>
      </w:r>
      <w:r>
        <w:br/>
      </w:r>
      <w:r>
        <w:rPr>
          <w:rStyle w:val="VerbatimChar"/>
        </w:rPr>
        <w:t xml:space="preserve">## 21527                      0                      1                      0</w:t>
      </w:r>
      <w:r>
        <w:br/>
      </w:r>
      <w:r>
        <w:rPr>
          <w:rStyle w:val="VerbatimChar"/>
        </w:rPr>
        <w:t xml:space="preserve">## 21544                      0                      0                      1</w:t>
      </w:r>
      <w:r>
        <w:br/>
      </w:r>
      <w:r>
        <w:rPr>
          <w:rStyle w:val="VerbatimChar"/>
        </w:rPr>
        <w:t xml:space="preserve">## 21548                      0                      0                      1</w:t>
      </w:r>
      <w:r>
        <w:br/>
      </w:r>
      <w:r>
        <w:rPr>
          <w:rStyle w:val="VerbatimChar"/>
        </w:rPr>
        <w:t xml:space="preserve">## 21620                      0                      0                      1</w:t>
      </w:r>
      <w:r>
        <w:br/>
      </w:r>
      <w:r>
        <w:rPr>
          <w:rStyle w:val="VerbatimChar"/>
        </w:rPr>
        <w:t xml:space="preserve">## 21634                      1                      0                      0</w:t>
      </w:r>
      <w:r>
        <w:br/>
      </w:r>
      <w:r>
        <w:rPr>
          <w:rStyle w:val="VerbatimChar"/>
        </w:rPr>
        <w:t xml:space="preserve">## 21682                      0                      0                      0</w:t>
      </w:r>
      <w:r>
        <w:br/>
      </w:r>
      <w:r>
        <w:rPr>
          <w:rStyle w:val="VerbatimChar"/>
        </w:rPr>
        <w:t xml:space="preserve">## 21706                      0                      0                      0</w:t>
      </w:r>
      <w:r>
        <w:br/>
      </w:r>
      <w:r>
        <w:rPr>
          <w:rStyle w:val="VerbatimChar"/>
        </w:rPr>
        <w:t xml:space="preserve">## 21711                      0                      1                      0</w:t>
      </w:r>
      <w:r>
        <w:br/>
      </w:r>
      <w:r>
        <w:rPr>
          <w:rStyle w:val="VerbatimChar"/>
        </w:rPr>
        <w:t xml:space="preserve">## 21746                      1                      0                      0</w:t>
      </w:r>
      <w:r>
        <w:br/>
      </w:r>
      <w:r>
        <w:rPr>
          <w:rStyle w:val="VerbatimChar"/>
        </w:rPr>
        <w:t xml:space="preserve">## 21780                      0                      1                      0</w:t>
      </w:r>
      <w:r>
        <w:br/>
      </w:r>
      <w:r>
        <w:rPr>
          <w:rStyle w:val="VerbatimChar"/>
        </w:rPr>
        <w:t xml:space="preserve">## 21830                      0                      0                      1</w:t>
      </w:r>
      <w:r>
        <w:br/>
      </w:r>
      <w:r>
        <w:rPr>
          <w:rStyle w:val="VerbatimChar"/>
        </w:rPr>
        <w:t xml:space="preserve">## 21873                      0                      1                      0</w:t>
      </w:r>
      <w:r>
        <w:br/>
      </w:r>
      <w:r>
        <w:rPr>
          <w:rStyle w:val="VerbatimChar"/>
        </w:rPr>
        <w:t xml:space="preserve">## 21906                      0                      0                      1</w:t>
      </w:r>
      <w:r>
        <w:br/>
      </w:r>
      <w:r>
        <w:rPr>
          <w:rStyle w:val="VerbatimChar"/>
        </w:rPr>
        <w:t xml:space="preserve">## 21921                      1                      0                      0</w:t>
      </w:r>
      <w:r>
        <w:br/>
      </w:r>
      <w:r>
        <w:rPr>
          <w:rStyle w:val="VerbatimChar"/>
        </w:rPr>
        <w:t xml:space="preserve">## 21980                      0                      1                      0</w:t>
      </w:r>
      <w:r>
        <w:br/>
      </w:r>
      <w:r>
        <w:rPr>
          <w:rStyle w:val="VerbatimChar"/>
        </w:rPr>
        <w:t xml:space="preserve">## 21988                      0                      0                      0</w:t>
      </w:r>
      <w:r>
        <w:br/>
      </w:r>
      <w:r>
        <w:rPr>
          <w:rStyle w:val="VerbatimChar"/>
        </w:rPr>
        <w:t xml:space="preserve">## 22027                      0                      0                      0</w:t>
      </w:r>
      <w:r>
        <w:br/>
      </w:r>
      <w:r>
        <w:rPr>
          <w:rStyle w:val="VerbatimChar"/>
        </w:rPr>
        <w:t xml:space="preserve">## 22091                      0                      1                      0</w:t>
      </w:r>
      <w:r>
        <w:br/>
      </w:r>
      <w:r>
        <w:rPr>
          <w:rStyle w:val="VerbatimChar"/>
        </w:rPr>
        <w:t xml:space="preserve">## 22101                      0                      0                      0</w:t>
      </w:r>
      <w:r>
        <w:br/>
      </w:r>
      <w:r>
        <w:rPr>
          <w:rStyle w:val="VerbatimChar"/>
        </w:rPr>
        <w:t xml:space="preserve">## 22155                      0                      1                      0</w:t>
      </w:r>
      <w:r>
        <w:br/>
      </w:r>
      <w:r>
        <w:rPr>
          <w:rStyle w:val="VerbatimChar"/>
        </w:rPr>
        <w:t xml:space="preserve">## 22156                      0                      0                      1</w:t>
      </w:r>
      <w:r>
        <w:br/>
      </w:r>
      <w:r>
        <w:rPr>
          <w:rStyle w:val="VerbatimChar"/>
        </w:rPr>
        <w:t xml:space="preserve">## 22160                      0                      1                      0</w:t>
      </w:r>
      <w:r>
        <w:br/>
      </w:r>
      <w:r>
        <w:rPr>
          <w:rStyle w:val="VerbatimChar"/>
        </w:rPr>
        <w:t xml:space="preserve">## 22183                      0                      0                      1</w:t>
      </w:r>
      <w:r>
        <w:br/>
      </w:r>
      <w:r>
        <w:rPr>
          <w:rStyle w:val="VerbatimChar"/>
        </w:rPr>
        <w:t xml:space="preserve">## 22189                      0                      0                      1</w:t>
      </w:r>
      <w:r>
        <w:br/>
      </w:r>
      <w:r>
        <w:rPr>
          <w:rStyle w:val="VerbatimChar"/>
        </w:rPr>
        <w:t xml:space="preserve">## 22220                      1                      0                      0</w:t>
      </w:r>
      <w:r>
        <w:br/>
      </w:r>
      <w:r>
        <w:rPr>
          <w:rStyle w:val="VerbatimChar"/>
        </w:rPr>
        <w:t xml:space="preserve">## 22239                      1                      0                      0</w:t>
      </w:r>
      <w:r>
        <w:br/>
      </w:r>
      <w:r>
        <w:rPr>
          <w:rStyle w:val="VerbatimChar"/>
        </w:rPr>
        <w:t xml:space="preserve">## 22240                      0                      1                      0</w:t>
      </w:r>
      <w:r>
        <w:br/>
      </w:r>
      <w:r>
        <w:rPr>
          <w:rStyle w:val="VerbatimChar"/>
        </w:rPr>
        <w:t xml:space="preserve">## 22251                      0                      1                      0</w:t>
      </w:r>
      <w:r>
        <w:br/>
      </w:r>
      <w:r>
        <w:rPr>
          <w:rStyle w:val="VerbatimChar"/>
        </w:rPr>
        <w:t xml:space="preserve">## 22257                      0                      0                      1</w:t>
      </w:r>
      <w:r>
        <w:br/>
      </w:r>
      <w:r>
        <w:rPr>
          <w:rStyle w:val="VerbatimChar"/>
        </w:rPr>
        <w:t xml:space="preserve">## 22275                      1                      0                      0</w:t>
      </w:r>
      <w:r>
        <w:br/>
      </w:r>
      <w:r>
        <w:rPr>
          <w:rStyle w:val="VerbatimChar"/>
        </w:rPr>
        <w:t xml:space="preserve">## 22310                      0                      0                      0</w:t>
      </w:r>
      <w:r>
        <w:br/>
      </w:r>
      <w:r>
        <w:rPr>
          <w:rStyle w:val="VerbatimChar"/>
        </w:rPr>
        <w:t xml:space="preserve">## 22319                      1                      0                      0</w:t>
      </w:r>
      <w:r>
        <w:br/>
      </w:r>
      <w:r>
        <w:rPr>
          <w:rStyle w:val="VerbatimChar"/>
        </w:rPr>
        <w:t xml:space="preserve">## 22321                      0                      1                      0</w:t>
      </w:r>
      <w:r>
        <w:br/>
      </w:r>
      <w:r>
        <w:rPr>
          <w:rStyle w:val="VerbatimChar"/>
        </w:rPr>
        <w:t xml:space="preserve">## 22329                      0                      0                      0</w:t>
      </w:r>
      <w:r>
        <w:br/>
      </w:r>
      <w:r>
        <w:rPr>
          <w:rStyle w:val="VerbatimChar"/>
        </w:rPr>
        <w:t xml:space="preserve">## 22336                      0                      1                      0</w:t>
      </w:r>
      <w:r>
        <w:br/>
      </w:r>
      <w:r>
        <w:rPr>
          <w:rStyle w:val="VerbatimChar"/>
        </w:rPr>
        <w:t xml:space="preserve">## 22361                      0                      1                      0</w:t>
      </w:r>
      <w:r>
        <w:br/>
      </w:r>
      <w:r>
        <w:rPr>
          <w:rStyle w:val="VerbatimChar"/>
        </w:rPr>
        <w:t xml:space="preserve">## 22371                      1                      0                      0</w:t>
      </w:r>
      <w:r>
        <w:br/>
      </w:r>
      <w:r>
        <w:rPr>
          <w:rStyle w:val="VerbatimChar"/>
        </w:rPr>
        <w:t xml:space="preserve">## 22407                      0                      0                      1</w:t>
      </w:r>
      <w:r>
        <w:br/>
      </w:r>
      <w:r>
        <w:rPr>
          <w:rStyle w:val="VerbatimChar"/>
        </w:rPr>
        <w:t xml:space="preserve">## 22413                      0                      0                      1</w:t>
      </w:r>
      <w:r>
        <w:br/>
      </w:r>
      <w:r>
        <w:rPr>
          <w:rStyle w:val="VerbatimChar"/>
        </w:rPr>
        <w:t xml:space="preserve">## 22420                      0                      1                      0</w:t>
      </w:r>
      <w:r>
        <w:br/>
      </w:r>
      <w:r>
        <w:rPr>
          <w:rStyle w:val="VerbatimChar"/>
        </w:rPr>
        <w:t xml:space="preserve">## 22421                      0                      1                      0</w:t>
      </w:r>
      <w:r>
        <w:br/>
      </w:r>
      <w:r>
        <w:rPr>
          <w:rStyle w:val="VerbatimChar"/>
        </w:rPr>
        <w:t xml:space="preserve">## 22422                      1                      0                      0</w:t>
      </w:r>
      <w:r>
        <w:br/>
      </w:r>
      <w:r>
        <w:rPr>
          <w:rStyle w:val="VerbatimChar"/>
        </w:rPr>
        <w:t xml:space="preserve">## 22425                      1                      0                      0</w:t>
      </w:r>
      <w:r>
        <w:br/>
      </w:r>
      <w:r>
        <w:rPr>
          <w:rStyle w:val="VerbatimChar"/>
        </w:rPr>
        <w:t xml:space="preserve">## 22441                      0                      1                      0</w:t>
      </w:r>
      <w:r>
        <w:br/>
      </w:r>
      <w:r>
        <w:rPr>
          <w:rStyle w:val="VerbatimChar"/>
        </w:rPr>
        <w:t xml:space="preserve">## 22454                      0                      0                      0</w:t>
      </w:r>
      <w:r>
        <w:br/>
      </w:r>
      <w:r>
        <w:rPr>
          <w:rStyle w:val="VerbatimChar"/>
        </w:rPr>
        <w:t xml:space="preserve">## 22456                      0                      1                      0</w:t>
      </w:r>
      <w:r>
        <w:br/>
      </w:r>
      <w:r>
        <w:rPr>
          <w:rStyle w:val="VerbatimChar"/>
        </w:rPr>
        <w:t xml:space="preserve">## 22509                      0                      1                      0</w:t>
      </w:r>
      <w:r>
        <w:br/>
      </w:r>
      <w:r>
        <w:rPr>
          <w:rStyle w:val="VerbatimChar"/>
        </w:rPr>
        <w:t xml:space="preserve">## 22514                      0                      0                      1</w:t>
      </w:r>
      <w:r>
        <w:br/>
      </w:r>
      <w:r>
        <w:rPr>
          <w:rStyle w:val="VerbatimChar"/>
        </w:rPr>
        <w:t xml:space="preserve">## 22520                      1                      0                      0</w:t>
      </w:r>
      <w:r>
        <w:br/>
      </w:r>
      <w:r>
        <w:rPr>
          <w:rStyle w:val="VerbatimChar"/>
        </w:rPr>
        <w:t xml:space="preserve">## 22580                      0                      0                      1</w:t>
      </w:r>
      <w:r>
        <w:br/>
      </w:r>
      <w:r>
        <w:rPr>
          <w:rStyle w:val="VerbatimChar"/>
        </w:rPr>
        <w:t xml:space="preserve">## 22604                      0                      0                      1</w:t>
      </w:r>
      <w:r>
        <w:br/>
      </w:r>
      <w:r>
        <w:rPr>
          <w:rStyle w:val="VerbatimChar"/>
        </w:rPr>
        <w:t xml:space="preserve">## 22612                      1                      0                      0</w:t>
      </w:r>
      <w:r>
        <w:br/>
      </w:r>
      <w:r>
        <w:rPr>
          <w:rStyle w:val="VerbatimChar"/>
        </w:rPr>
        <w:t xml:space="preserve">## 22617                      0                      0                      0</w:t>
      </w:r>
      <w:r>
        <w:br/>
      </w:r>
      <w:r>
        <w:rPr>
          <w:rStyle w:val="VerbatimChar"/>
        </w:rPr>
        <w:t xml:space="preserve">## 22630                      1                      0                      0</w:t>
      </w:r>
      <w:r>
        <w:br/>
      </w:r>
      <w:r>
        <w:rPr>
          <w:rStyle w:val="VerbatimChar"/>
        </w:rPr>
        <w:t xml:space="preserve">## 22638                      0                      1                      0</w:t>
      </w:r>
      <w:r>
        <w:br/>
      </w:r>
      <w:r>
        <w:rPr>
          <w:rStyle w:val="VerbatimChar"/>
        </w:rPr>
        <w:t xml:space="preserve">## 22647                      1                      0                      0</w:t>
      </w:r>
      <w:r>
        <w:br/>
      </w:r>
      <w:r>
        <w:rPr>
          <w:rStyle w:val="VerbatimChar"/>
        </w:rPr>
        <w:t xml:space="preserve">## 22648                      0                      1                      0</w:t>
      </w:r>
      <w:r>
        <w:br/>
      </w:r>
      <w:r>
        <w:rPr>
          <w:rStyle w:val="VerbatimChar"/>
        </w:rPr>
        <w:t xml:space="preserve">## 22652                      0                      1                      0</w:t>
      </w:r>
      <w:r>
        <w:br/>
      </w:r>
      <w:r>
        <w:rPr>
          <w:rStyle w:val="VerbatimChar"/>
        </w:rPr>
        <w:t xml:space="preserve">## 22698                      0                      0                      1</w:t>
      </w:r>
      <w:r>
        <w:br/>
      </w:r>
      <w:r>
        <w:rPr>
          <w:rStyle w:val="VerbatimChar"/>
        </w:rPr>
        <w:t xml:space="preserve">## 22699                      1                      0                      0</w:t>
      </w:r>
      <w:r>
        <w:br/>
      </w:r>
      <w:r>
        <w:rPr>
          <w:rStyle w:val="VerbatimChar"/>
        </w:rPr>
        <w:t xml:space="preserve">## 22763                      0                      1                      0</w:t>
      </w:r>
      <w:r>
        <w:br/>
      </w:r>
      <w:r>
        <w:rPr>
          <w:rStyle w:val="VerbatimChar"/>
        </w:rPr>
        <w:t xml:space="preserve">## 22767                      0                      1                      0</w:t>
      </w:r>
      <w:r>
        <w:br/>
      </w:r>
      <w:r>
        <w:rPr>
          <w:rStyle w:val="VerbatimChar"/>
        </w:rPr>
        <w:t xml:space="preserve">## 22776                      0                      1                      0</w:t>
      </w:r>
      <w:r>
        <w:br/>
      </w:r>
      <w:r>
        <w:rPr>
          <w:rStyle w:val="VerbatimChar"/>
        </w:rPr>
        <w:t xml:space="preserve">## 22778                      0                      0                      0</w:t>
      </w:r>
      <w:r>
        <w:br/>
      </w:r>
      <w:r>
        <w:rPr>
          <w:rStyle w:val="VerbatimChar"/>
        </w:rPr>
        <w:t xml:space="preserve">## 22820                      1                      0                      0</w:t>
      </w:r>
      <w:r>
        <w:br/>
      </w:r>
      <w:r>
        <w:rPr>
          <w:rStyle w:val="VerbatimChar"/>
        </w:rPr>
        <w:t xml:space="preserve">## 22831                      1                      0                      0</w:t>
      </w:r>
      <w:r>
        <w:br/>
      </w:r>
      <w:r>
        <w:rPr>
          <w:rStyle w:val="VerbatimChar"/>
        </w:rPr>
        <w:t xml:space="preserve">## 22832                      1                      0                      0</w:t>
      </w:r>
      <w:r>
        <w:br/>
      </w:r>
      <w:r>
        <w:rPr>
          <w:rStyle w:val="VerbatimChar"/>
        </w:rPr>
        <w:t xml:space="preserve">## 22835                      0                      1                      0</w:t>
      </w:r>
      <w:r>
        <w:br/>
      </w:r>
      <w:r>
        <w:rPr>
          <w:rStyle w:val="VerbatimChar"/>
        </w:rPr>
        <w:t xml:space="preserve">## 22865                      1                      0                      0</w:t>
      </w:r>
      <w:r>
        <w:br/>
      </w:r>
      <w:r>
        <w:rPr>
          <w:rStyle w:val="VerbatimChar"/>
        </w:rPr>
        <w:t xml:space="preserve">## 22876                      1                      0                      0</w:t>
      </w:r>
      <w:r>
        <w:br/>
      </w:r>
      <w:r>
        <w:rPr>
          <w:rStyle w:val="VerbatimChar"/>
        </w:rPr>
        <w:t xml:space="preserve">## 22924                      0                      1                      0</w:t>
      </w:r>
      <w:r>
        <w:br/>
      </w:r>
      <w:r>
        <w:rPr>
          <w:rStyle w:val="VerbatimChar"/>
        </w:rPr>
        <w:t xml:space="preserve">## 22941                      1                      0                      0</w:t>
      </w:r>
      <w:r>
        <w:br/>
      </w:r>
      <w:r>
        <w:rPr>
          <w:rStyle w:val="VerbatimChar"/>
        </w:rPr>
        <w:t xml:space="preserve">## 22960                      1                      0                      0</w:t>
      </w:r>
      <w:r>
        <w:br/>
      </w:r>
      <w:r>
        <w:rPr>
          <w:rStyle w:val="VerbatimChar"/>
        </w:rPr>
        <w:t xml:space="preserve">## 22963                      0                      1                      0</w:t>
      </w:r>
      <w:r>
        <w:br/>
      </w:r>
      <w:r>
        <w:rPr>
          <w:rStyle w:val="VerbatimChar"/>
        </w:rPr>
        <w:t xml:space="preserve">## 22969                      0                      1                      0</w:t>
      </w:r>
      <w:r>
        <w:br/>
      </w:r>
      <w:r>
        <w:rPr>
          <w:rStyle w:val="VerbatimChar"/>
        </w:rPr>
        <w:t xml:space="preserve">## 22999                      1                      0                      0</w:t>
      </w:r>
      <w:r>
        <w:br/>
      </w:r>
      <w:r>
        <w:rPr>
          <w:rStyle w:val="VerbatimChar"/>
        </w:rPr>
        <w:t xml:space="preserve">## 23010                      1                      0                      0</w:t>
      </w:r>
      <w:r>
        <w:br/>
      </w:r>
      <w:r>
        <w:rPr>
          <w:rStyle w:val="VerbatimChar"/>
        </w:rPr>
        <w:t xml:space="preserve">## 23012                      0                      0                      0</w:t>
      </w:r>
      <w:r>
        <w:br/>
      </w:r>
      <w:r>
        <w:rPr>
          <w:rStyle w:val="VerbatimChar"/>
        </w:rPr>
        <w:t xml:space="preserve">## 23025                      0                      1                      0</w:t>
      </w:r>
      <w:r>
        <w:br/>
      </w:r>
      <w:r>
        <w:rPr>
          <w:rStyle w:val="VerbatimChar"/>
        </w:rPr>
        <w:t xml:space="preserve">## 23066                      0                      1                      0</w:t>
      </w:r>
      <w:r>
        <w:br/>
      </w:r>
      <w:r>
        <w:rPr>
          <w:rStyle w:val="VerbatimChar"/>
        </w:rPr>
        <w:t xml:space="preserve">## 23071                      0                      0                      0</w:t>
      </w:r>
      <w:r>
        <w:br/>
      </w:r>
      <w:r>
        <w:rPr>
          <w:rStyle w:val="VerbatimChar"/>
        </w:rPr>
        <w:t xml:space="preserve">## 23074                      1                      0                      0</w:t>
      </w:r>
      <w:r>
        <w:br/>
      </w:r>
      <w:r>
        <w:rPr>
          <w:rStyle w:val="VerbatimChar"/>
        </w:rPr>
        <w:t xml:space="preserve">## 23081                      0                      0                      0</w:t>
      </w:r>
      <w:r>
        <w:br/>
      </w:r>
      <w:r>
        <w:rPr>
          <w:rStyle w:val="VerbatimChar"/>
        </w:rPr>
        <w:t xml:space="preserve">## 23091                      0                      0                      1</w:t>
      </w:r>
      <w:r>
        <w:br/>
      </w:r>
      <w:r>
        <w:rPr>
          <w:rStyle w:val="VerbatimChar"/>
        </w:rPr>
        <w:t xml:space="preserve">## 23092                      0                      0                      1</w:t>
      </w:r>
      <w:r>
        <w:br/>
      </w:r>
      <w:r>
        <w:rPr>
          <w:rStyle w:val="VerbatimChar"/>
        </w:rPr>
        <w:t xml:space="preserve">## 23097                      0                      1                      0</w:t>
      </w:r>
      <w:r>
        <w:br/>
      </w:r>
      <w:r>
        <w:rPr>
          <w:rStyle w:val="VerbatimChar"/>
        </w:rPr>
        <w:t xml:space="preserve">## 23114                      0                      0                      1</w:t>
      </w:r>
      <w:r>
        <w:br/>
      </w:r>
      <w:r>
        <w:rPr>
          <w:rStyle w:val="VerbatimChar"/>
        </w:rPr>
        <w:t xml:space="preserve">## 23229                      0                      1                      0</w:t>
      </w:r>
      <w:r>
        <w:br/>
      </w:r>
      <w:r>
        <w:rPr>
          <w:rStyle w:val="VerbatimChar"/>
        </w:rPr>
        <w:t xml:space="preserve">## 23252                      0                      0                      1</w:t>
      </w:r>
      <w:r>
        <w:br/>
      </w:r>
      <w:r>
        <w:rPr>
          <w:rStyle w:val="VerbatimChar"/>
        </w:rPr>
        <w:t xml:space="preserve">## 23253                      0                      0                      1</w:t>
      </w:r>
      <w:r>
        <w:br/>
      </w:r>
      <w:r>
        <w:rPr>
          <w:rStyle w:val="VerbatimChar"/>
        </w:rPr>
        <w:t xml:space="preserve">## 23254                      0                      0                      1</w:t>
      </w:r>
      <w:r>
        <w:br/>
      </w:r>
      <w:r>
        <w:rPr>
          <w:rStyle w:val="VerbatimChar"/>
        </w:rPr>
        <w:t xml:space="preserve">## 23259                      0                      1                      0</w:t>
      </w:r>
      <w:r>
        <w:br/>
      </w:r>
      <w:r>
        <w:rPr>
          <w:rStyle w:val="VerbatimChar"/>
        </w:rPr>
        <w:t xml:space="preserve">## 23264                      0                      0                      1</w:t>
      </w:r>
      <w:r>
        <w:br/>
      </w:r>
      <w:r>
        <w:rPr>
          <w:rStyle w:val="VerbatimChar"/>
        </w:rPr>
        <w:t xml:space="preserve">## 23279                      0                      0                      1</w:t>
      </w:r>
      <w:r>
        <w:br/>
      </w:r>
      <w:r>
        <w:rPr>
          <w:rStyle w:val="VerbatimChar"/>
        </w:rPr>
        <w:t xml:space="preserve">## 23280                      0                      1                      0</w:t>
      </w:r>
      <w:r>
        <w:br/>
      </w:r>
      <w:r>
        <w:rPr>
          <w:rStyle w:val="VerbatimChar"/>
        </w:rPr>
        <w:t xml:space="preserve">## 23285                      1                      0                      0</w:t>
      </w:r>
      <w:r>
        <w:br/>
      </w:r>
      <w:r>
        <w:rPr>
          <w:rStyle w:val="VerbatimChar"/>
        </w:rPr>
        <w:t xml:space="preserve">## 23287                      1                      0                      0</w:t>
      </w:r>
      <w:r>
        <w:br/>
      </w:r>
      <w:r>
        <w:rPr>
          <w:rStyle w:val="VerbatimChar"/>
        </w:rPr>
        <w:t xml:space="preserve">## 23288                      0                      1                      0</w:t>
      </w:r>
      <w:r>
        <w:br/>
      </w:r>
      <w:r>
        <w:rPr>
          <w:rStyle w:val="VerbatimChar"/>
        </w:rPr>
        <w:t xml:space="preserve">## 23289                      0                      1                      0</w:t>
      </w:r>
      <w:r>
        <w:br/>
      </w:r>
      <w:r>
        <w:rPr>
          <w:rStyle w:val="VerbatimChar"/>
        </w:rPr>
        <w:t xml:space="preserve">## 23302                      0                      0                      1</w:t>
      </w:r>
      <w:r>
        <w:br/>
      </w:r>
      <w:r>
        <w:rPr>
          <w:rStyle w:val="VerbatimChar"/>
        </w:rPr>
        <w:t xml:space="preserve">## 23303                      0                      0                      1</w:t>
      </w:r>
      <w:r>
        <w:br/>
      </w:r>
      <w:r>
        <w:rPr>
          <w:rStyle w:val="VerbatimChar"/>
        </w:rPr>
        <w:t xml:space="preserve">## 23319                      1                      0                      0</w:t>
      </w:r>
      <w:r>
        <w:br/>
      </w:r>
      <w:r>
        <w:rPr>
          <w:rStyle w:val="VerbatimChar"/>
        </w:rPr>
        <w:t xml:space="preserve">## 23322                      0                      1                      0</w:t>
      </w:r>
      <w:r>
        <w:br/>
      </w:r>
      <w:r>
        <w:rPr>
          <w:rStyle w:val="VerbatimChar"/>
        </w:rPr>
        <w:t xml:space="preserve">## 23334                      0                      1                      0</w:t>
      </w:r>
      <w:r>
        <w:br/>
      </w:r>
      <w:r>
        <w:rPr>
          <w:rStyle w:val="VerbatimChar"/>
        </w:rPr>
        <w:t xml:space="preserve">## 23345                      1                      0                      0</w:t>
      </w:r>
      <w:r>
        <w:br/>
      </w:r>
      <w:r>
        <w:rPr>
          <w:rStyle w:val="VerbatimChar"/>
        </w:rPr>
        <w:t xml:space="preserve">## 23383                      0                      1                      0</w:t>
      </w:r>
      <w:r>
        <w:br/>
      </w:r>
      <w:r>
        <w:rPr>
          <w:rStyle w:val="VerbatimChar"/>
        </w:rPr>
        <w:t xml:space="preserve">## 23385                      0                      1                      0</w:t>
      </w:r>
      <w:r>
        <w:br/>
      </w:r>
      <w:r>
        <w:rPr>
          <w:rStyle w:val="VerbatimChar"/>
        </w:rPr>
        <w:t xml:space="preserve">## 23393                      0                      0                      1</w:t>
      </w:r>
      <w:r>
        <w:br/>
      </w:r>
      <w:r>
        <w:rPr>
          <w:rStyle w:val="VerbatimChar"/>
        </w:rPr>
        <w:t xml:space="preserve">## 23401                      1                      0                      0</w:t>
      </w:r>
      <w:r>
        <w:br/>
      </w:r>
      <w:r>
        <w:rPr>
          <w:rStyle w:val="VerbatimChar"/>
        </w:rPr>
        <w:t xml:space="preserve">## 23485                      0                      0                      1</w:t>
      </w:r>
      <w:r>
        <w:br/>
      </w:r>
      <w:r>
        <w:rPr>
          <w:rStyle w:val="VerbatimChar"/>
        </w:rPr>
        <w:t xml:space="preserve">## 23498                      0                      0                      0</w:t>
      </w:r>
      <w:r>
        <w:br/>
      </w:r>
      <w:r>
        <w:rPr>
          <w:rStyle w:val="VerbatimChar"/>
        </w:rPr>
        <w:t xml:space="preserve">## 23502                      0                      1                      0</w:t>
      </w:r>
      <w:r>
        <w:br/>
      </w:r>
      <w:r>
        <w:rPr>
          <w:rStyle w:val="VerbatimChar"/>
        </w:rPr>
        <w:t xml:space="preserve">## 23509                      0                      1                      0</w:t>
      </w:r>
      <w:r>
        <w:br/>
      </w:r>
      <w:r>
        <w:rPr>
          <w:rStyle w:val="VerbatimChar"/>
        </w:rPr>
        <w:t xml:space="preserve">## 23513                      1                      0                      0</w:t>
      </w:r>
      <w:r>
        <w:br/>
      </w:r>
      <w:r>
        <w:rPr>
          <w:rStyle w:val="VerbatimChar"/>
        </w:rPr>
        <w:t xml:space="preserve">## 23520                      0                      1                      0</w:t>
      </w:r>
      <w:r>
        <w:br/>
      </w:r>
      <w:r>
        <w:rPr>
          <w:rStyle w:val="VerbatimChar"/>
        </w:rPr>
        <w:t xml:space="preserve">## 23532                      0                      0                      1</w:t>
      </w:r>
      <w:r>
        <w:br/>
      </w:r>
      <w:r>
        <w:rPr>
          <w:rStyle w:val="VerbatimChar"/>
        </w:rPr>
        <w:t xml:space="preserve">## 23541                      1                      0                      0</w:t>
      </w:r>
      <w:r>
        <w:br/>
      </w:r>
      <w:r>
        <w:rPr>
          <w:rStyle w:val="VerbatimChar"/>
        </w:rPr>
        <w:t xml:space="preserve">## 23557                      1                      0                      0</w:t>
      </w:r>
      <w:r>
        <w:br/>
      </w:r>
      <w:r>
        <w:rPr>
          <w:rStyle w:val="VerbatimChar"/>
        </w:rPr>
        <w:t xml:space="preserve">## 23587                      0                      1                      0</w:t>
      </w:r>
      <w:r>
        <w:br/>
      </w:r>
      <w:r>
        <w:rPr>
          <w:rStyle w:val="VerbatimChar"/>
        </w:rPr>
        <w:t xml:space="preserve">## 23602                      0                      1                      0</w:t>
      </w:r>
      <w:r>
        <w:br/>
      </w:r>
      <w:r>
        <w:rPr>
          <w:rStyle w:val="VerbatimChar"/>
        </w:rPr>
        <w:t xml:space="preserve">## 23607                      0                      1                      0</w:t>
      </w:r>
      <w:r>
        <w:br/>
      </w:r>
      <w:r>
        <w:rPr>
          <w:rStyle w:val="VerbatimChar"/>
        </w:rPr>
        <w:t xml:space="preserve">## 23689                      1                      0                      0</w:t>
      </w:r>
      <w:r>
        <w:br/>
      </w:r>
      <w:r>
        <w:rPr>
          <w:rStyle w:val="VerbatimChar"/>
        </w:rPr>
        <w:t xml:space="preserve">## 23701                      0                      1                      0</w:t>
      </w:r>
      <w:r>
        <w:br/>
      </w:r>
      <w:r>
        <w:rPr>
          <w:rStyle w:val="VerbatimChar"/>
        </w:rPr>
        <w:t xml:space="preserve">## 23708                      0                      0                      1</w:t>
      </w:r>
      <w:r>
        <w:br/>
      </w:r>
      <w:r>
        <w:rPr>
          <w:rStyle w:val="VerbatimChar"/>
        </w:rPr>
        <w:t xml:space="preserve">## 23719                      0                      1                      0</w:t>
      </w:r>
      <w:r>
        <w:br/>
      </w:r>
      <w:r>
        <w:rPr>
          <w:rStyle w:val="VerbatimChar"/>
        </w:rPr>
        <w:t xml:space="preserve">## 23745                      0                      0                      1</w:t>
      </w:r>
      <w:r>
        <w:br/>
      </w:r>
      <w:r>
        <w:rPr>
          <w:rStyle w:val="VerbatimChar"/>
        </w:rPr>
        <w:t xml:space="preserve">## 23757                      0                      1                      0</w:t>
      </w:r>
      <w:r>
        <w:br/>
      </w:r>
      <w:r>
        <w:rPr>
          <w:rStyle w:val="VerbatimChar"/>
        </w:rPr>
        <w:t xml:space="preserve">## 23774                      0                      0                      0</w:t>
      </w:r>
      <w:r>
        <w:br/>
      </w:r>
      <w:r>
        <w:rPr>
          <w:rStyle w:val="VerbatimChar"/>
        </w:rPr>
        <w:t xml:space="preserve">## 23777                      0                      0                      1</w:t>
      </w:r>
      <w:r>
        <w:br/>
      </w:r>
      <w:r>
        <w:rPr>
          <w:rStyle w:val="VerbatimChar"/>
        </w:rPr>
        <w:t xml:space="preserve">## 23788                      0                      1                      0</w:t>
      </w:r>
      <w:r>
        <w:br/>
      </w:r>
      <w:r>
        <w:rPr>
          <w:rStyle w:val="VerbatimChar"/>
        </w:rPr>
        <w:t xml:space="preserve">## 23864                      0                      0                      1</w:t>
      </w:r>
      <w:r>
        <w:br/>
      </w:r>
      <w:r>
        <w:rPr>
          <w:rStyle w:val="VerbatimChar"/>
        </w:rPr>
        <w:t xml:space="preserve">## 23890                      0                      0                      0</w:t>
      </w:r>
      <w:r>
        <w:br/>
      </w:r>
      <w:r>
        <w:rPr>
          <w:rStyle w:val="VerbatimChar"/>
        </w:rPr>
        <w:t xml:space="preserve">## 23907                      0                      1                      0</w:t>
      </w:r>
      <w:r>
        <w:br/>
      </w:r>
      <w:r>
        <w:rPr>
          <w:rStyle w:val="VerbatimChar"/>
        </w:rPr>
        <w:t xml:space="preserve">## 23909                      0                      0                      0</w:t>
      </w:r>
      <w:r>
        <w:br/>
      </w:r>
      <w:r>
        <w:rPr>
          <w:rStyle w:val="VerbatimChar"/>
        </w:rPr>
        <w:t xml:space="preserve">## 23919                      0                      0                      1</w:t>
      </w:r>
      <w:r>
        <w:br/>
      </w:r>
      <w:r>
        <w:rPr>
          <w:rStyle w:val="VerbatimChar"/>
        </w:rPr>
        <w:t xml:space="preserve">## 23920                      1                      0                      0</w:t>
      </w:r>
      <w:r>
        <w:br/>
      </w:r>
      <w:r>
        <w:rPr>
          <w:rStyle w:val="VerbatimChar"/>
        </w:rPr>
        <w:t xml:space="preserve">## 23923                      0                      0                      0</w:t>
      </w:r>
      <w:r>
        <w:br/>
      </w:r>
      <w:r>
        <w:rPr>
          <w:rStyle w:val="VerbatimChar"/>
        </w:rPr>
        <w:t xml:space="preserve">## 23937                      1                      0                      0</w:t>
      </w:r>
      <w:r>
        <w:br/>
      </w:r>
      <w:r>
        <w:rPr>
          <w:rStyle w:val="VerbatimChar"/>
        </w:rPr>
        <w:t xml:space="preserve">## 23945                      0                      0                      1</w:t>
      </w:r>
      <w:r>
        <w:br/>
      </w:r>
      <w:r>
        <w:rPr>
          <w:rStyle w:val="VerbatimChar"/>
        </w:rPr>
        <w:t xml:space="preserve">## 23947                      1                      0                      0</w:t>
      </w:r>
      <w:r>
        <w:br/>
      </w:r>
      <w:r>
        <w:rPr>
          <w:rStyle w:val="VerbatimChar"/>
        </w:rPr>
        <w:t xml:space="preserve">## 23986                      0                      1                      0</w:t>
      </w:r>
      <w:r>
        <w:br/>
      </w:r>
      <w:r>
        <w:rPr>
          <w:rStyle w:val="VerbatimChar"/>
        </w:rPr>
        <w:t xml:space="preserve">## 24008                      0                      0                      1</w:t>
      </w:r>
      <w:r>
        <w:br/>
      </w:r>
      <w:r>
        <w:rPr>
          <w:rStyle w:val="VerbatimChar"/>
        </w:rPr>
        <w:t xml:space="preserve">## 24021                      0                      0                      1</w:t>
      </w:r>
      <w:r>
        <w:br/>
      </w:r>
      <w:r>
        <w:rPr>
          <w:rStyle w:val="VerbatimChar"/>
        </w:rPr>
        <w:t xml:space="preserve">## 24038                      0                      0                      0</w:t>
      </w:r>
      <w:r>
        <w:br/>
      </w:r>
      <w:r>
        <w:rPr>
          <w:rStyle w:val="VerbatimChar"/>
        </w:rPr>
        <w:t xml:space="preserve">## 24061                      1                      0                      0</w:t>
      </w:r>
      <w:r>
        <w:br/>
      </w:r>
      <w:r>
        <w:rPr>
          <w:rStyle w:val="VerbatimChar"/>
        </w:rPr>
        <w:t xml:space="preserve">## 24068                      0                      1                      0</w:t>
      </w:r>
      <w:r>
        <w:br/>
      </w:r>
      <w:r>
        <w:rPr>
          <w:rStyle w:val="VerbatimChar"/>
        </w:rPr>
        <w:t xml:space="preserve">## 24083                      0                      0                      1</w:t>
      </w:r>
      <w:r>
        <w:br/>
      </w:r>
      <w:r>
        <w:rPr>
          <w:rStyle w:val="VerbatimChar"/>
        </w:rPr>
        <w:t xml:space="preserve">## 24091                      0                      1                      0</w:t>
      </w:r>
      <w:r>
        <w:br/>
      </w:r>
      <w:r>
        <w:rPr>
          <w:rStyle w:val="VerbatimChar"/>
        </w:rPr>
        <w:t xml:space="preserve">## 24109                      0                      1                      0</w:t>
      </w:r>
      <w:r>
        <w:br/>
      </w:r>
      <w:r>
        <w:rPr>
          <w:rStyle w:val="VerbatimChar"/>
        </w:rPr>
        <w:t xml:space="preserve">## 24115                      0                      1                      0</w:t>
      </w:r>
      <w:r>
        <w:br/>
      </w:r>
      <w:r>
        <w:rPr>
          <w:rStyle w:val="VerbatimChar"/>
        </w:rPr>
        <w:t xml:space="preserve">## 24118                      0                      1                      0</w:t>
      </w:r>
      <w:r>
        <w:br/>
      </w:r>
      <w:r>
        <w:rPr>
          <w:rStyle w:val="VerbatimChar"/>
        </w:rPr>
        <w:t xml:space="preserve">## 24131                      1                      0                      0</w:t>
      </w:r>
      <w:r>
        <w:br/>
      </w:r>
      <w:r>
        <w:rPr>
          <w:rStyle w:val="VerbatimChar"/>
        </w:rPr>
        <w:t xml:space="preserve">## 24162                      0                      1                      0</w:t>
      </w:r>
      <w:r>
        <w:br/>
      </w:r>
      <w:r>
        <w:rPr>
          <w:rStyle w:val="VerbatimChar"/>
        </w:rPr>
        <w:t xml:space="preserve">## 24163                      1                      0                      0</w:t>
      </w:r>
      <w:r>
        <w:br/>
      </w:r>
      <w:r>
        <w:rPr>
          <w:rStyle w:val="VerbatimChar"/>
        </w:rPr>
        <w:t xml:space="preserve">## 24167                      1                      0                      0</w:t>
      </w:r>
      <w:r>
        <w:br/>
      </w:r>
      <w:r>
        <w:rPr>
          <w:rStyle w:val="VerbatimChar"/>
        </w:rPr>
        <w:t xml:space="preserve">## 24186                      0                      1                      0</w:t>
      </w:r>
      <w:r>
        <w:br/>
      </w:r>
      <w:r>
        <w:rPr>
          <w:rStyle w:val="VerbatimChar"/>
        </w:rPr>
        <w:t xml:space="preserve">## 24207                      0                      1                      0</w:t>
      </w:r>
      <w:r>
        <w:br/>
      </w:r>
      <w:r>
        <w:rPr>
          <w:rStyle w:val="VerbatimChar"/>
        </w:rPr>
        <w:t xml:space="preserve">## 24218                      0                      1                      0</w:t>
      </w:r>
      <w:r>
        <w:br/>
      </w:r>
      <w:r>
        <w:rPr>
          <w:rStyle w:val="VerbatimChar"/>
        </w:rPr>
        <w:t xml:space="preserve">## 24227                      1                      0                      0</w:t>
      </w:r>
      <w:r>
        <w:br/>
      </w:r>
      <w:r>
        <w:rPr>
          <w:rStyle w:val="VerbatimChar"/>
        </w:rPr>
        <w:t xml:space="preserve">## 24237                      0                      1                      0</w:t>
      </w:r>
      <w:r>
        <w:br/>
      </w:r>
      <w:r>
        <w:rPr>
          <w:rStyle w:val="VerbatimChar"/>
        </w:rPr>
        <w:t xml:space="preserve">## 24242                      0                      0                      1</w:t>
      </w:r>
      <w:r>
        <w:br/>
      </w:r>
      <w:r>
        <w:rPr>
          <w:rStyle w:val="VerbatimChar"/>
        </w:rPr>
        <w:t xml:space="preserve">## 24253                      1                      0                      0</w:t>
      </w:r>
      <w:r>
        <w:br/>
      </w:r>
      <w:r>
        <w:rPr>
          <w:rStyle w:val="VerbatimChar"/>
        </w:rPr>
        <w:t xml:space="preserve">## 24286                      0                      1                      0</w:t>
      </w:r>
      <w:r>
        <w:br/>
      </w:r>
      <w:r>
        <w:rPr>
          <w:rStyle w:val="VerbatimChar"/>
        </w:rPr>
        <w:t xml:space="preserve">## 24324                      0                      1                      0</w:t>
      </w:r>
      <w:r>
        <w:br/>
      </w:r>
      <w:r>
        <w:rPr>
          <w:rStyle w:val="VerbatimChar"/>
        </w:rPr>
        <w:t xml:space="preserve">## 24352                      1                      0                      0</w:t>
      </w:r>
      <w:r>
        <w:br/>
      </w:r>
      <w:r>
        <w:rPr>
          <w:rStyle w:val="VerbatimChar"/>
        </w:rPr>
        <w:t xml:space="preserve">## 24376                      0                      0                      1</w:t>
      </w:r>
      <w:r>
        <w:br/>
      </w:r>
      <w:r>
        <w:rPr>
          <w:rStyle w:val="VerbatimChar"/>
        </w:rPr>
        <w:t xml:space="preserve">## 24400                      1                      0                      0</w:t>
      </w:r>
      <w:r>
        <w:br/>
      </w:r>
      <w:r>
        <w:rPr>
          <w:rStyle w:val="VerbatimChar"/>
        </w:rPr>
        <w:t xml:space="preserve">## 24411                      1                      0                      0</w:t>
      </w:r>
      <w:r>
        <w:br/>
      </w:r>
      <w:r>
        <w:rPr>
          <w:rStyle w:val="VerbatimChar"/>
        </w:rPr>
        <w:t xml:space="preserve">## 24442                      0                      1                      0</w:t>
      </w:r>
      <w:r>
        <w:br/>
      </w:r>
      <w:r>
        <w:rPr>
          <w:rStyle w:val="VerbatimChar"/>
        </w:rPr>
        <w:t xml:space="preserve">## 24455                      0                      1                      0</w:t>
      </w:r>
      <w:r>
        <w:br/>
      </w:r>
      <w:r>
        <w:rPr>
          <w:rStyle w:val="VerbatimChar"/>
        </w:rPr>
        <w:t xml:space="preserve">## 24468                      0                      1                      0</w:t>
      </w:r>
      <w:r>
        <w:br/>
      </w:r>
      <w:r>
        <w:rPr>
          <w:rStyle w:val="VerbatimChar"/>
        </w:rPr>
        <w:t xml:space="preserve">## 24470                      0                      1                      0</w:t>
      </w:r>
      <w:r>
        <w:br/>
      </w:r>
      <w:r>
        <w:rPr>
          <w:rStyle w:val="VerbatimChar"/>
        </w:rPr>
        <w:t xml:space="preserve">## 24471                      0                      0                      1</w:t>
      </w:r>
      <w:r>
        <w:br/>
      </w:r>
      <w:r>
        <w:rPr>
          <w:rStyle w:val="VerbatimChar"/>
        </w:rPr>
        <w:t xml:space="preserve">## 24477                      0                      0                      1</w:t>
      </w:r>
      <w:r>
        <w:br/>
      </w:r>
      <w:r>
        <w:rPr>
          <w:rStyle w:val="VerbatimChar"/>
        </w:rPr>
        <w:t xml:space="preserve">## 24483                      0                      1                      0</w:t>
      </w:r>
      <w:r>
        <w:br/>
      </w:r>
      <w:r>
        <w:rPr>
          <w:rStyle w:val="VerbatimChar"/>
        </w:rPr>
        <w:t xml:space="preserve">## 24490                      0                      1                      0</w:t>
      </w:r>
      <w:r>
        <w:br/>
      </w:r>
      <w:r>
        <w:rPr>
          <w:rStyle w:val="VerbatimChar"/>
        </w:rPr>
        <w:t xml:space="preserve">## 24498                      0                      1                      0</w:t>
      </w:r>
      <w:r>
        <w:br/>
      </w:r>
      <w:r>
        <w:rPr>
          <w:rStyle w:val="VerbatimChar"/>
        </w:rPr>
        <w:t xml:space="preserve">## 24509                      0                      0                      0</w:t>
      </w:r>
      <w:r>
        <w:br/>
      </w:r>
      <w:r>
        <w:rPr>
          <w:rStyle w:val="VerbatimChar"/>
        </w:rPr>
        <w:t xml:space="preserve">## 24523                      0                      0                      0</w:t>
      </w:r>
      <w:r>
        <w:br/>
      </w:r>
      <w:r>
        <w:rPr>
          <w:rStyle w:val="VerbatimChar"/>
        </w:rPr>
        <w:t xml:space="preserve">## 24625                      0                      1                      0</w:t>
      </w:r>
      <w:r>
        <w:br/>
      </w:r>
      <w:r>
        <w:rPr>
          <w:rStyle w:val="VerbatimChar"/>
        </w:rPr>
        <w:t xml:space="preserve">## 24655                      0                      0                      0</w:t>
      </w:r>
      <w:r>
        <w:br/>
      </w:r>
      <w:r>
        <w:rPr>
          <w:rStyle w:val="VerbatimChar"/>
        </w:rPr>
        <w:t xml:space="preserve">## 24674                      1                      0                      0</w:t>
      </w:r>
      <w:r>
        <w:br/>
      </w:r>
      <w:r>
        <w:rPr>
          <w:rStyle w:val="VerbatimChar"/>
        </w:rPr>
        <w:t xml:space="preserve">## 24689                      0                      1                      0</w:t>
      </w:r>
      <w:r>
        <w:br/>
      </w:r>
      <w:r>
        <w:rPr>
          <w:rStyle w:val="VerbatimChar"/>
        </w:rPr>
        <w:t xml:space="preserve">## 24699                      0                      0                      1</w:t>
      </w:r>
      <w:r>
        <w:br/>
      </w:r>
      <w:r>
        <w:rPr>
          <w:rStyle w:val="VerbatimChar"/>
        </w:rPr>
        <w:t xml:space="preserve">## 24701                      0                      1                      0</w:t>
      </w:r>
      <w:r>
        <w:br/>
      </w:r>
      <w:r>
        <w:rPr>
          <w:rStyle w:val="VerbatimChar"/>
        </w:rPr>
        <w:t xml:space="preserve">## 24706                      1                      0                      0</w:t>
      </w:r>
      <w:r>
        <w:br/>
      </w:r>
      <w:r>
        <w:rPr>
          <w:rStyle w:val="VerbatimChar"/>
        </w:rPr>
        <w:t xml:space="preserve">## 24711                      0                      0                      1</w:t>
      </w:r>
      <w:r>
        <w:br/>
      </w:r>
      <w:r>
        <w:rPr>
          <w:rStyle w:val="VerbatimChar"/>
        </w:rPr>
        <w:t xml:space="preserve">## 24716                      0                      0                      1</w:t>
      </w:r>
      <w:r>
        <w:br/>
      </w:r>
      <w:r>
        <w:rPr>
          <w:rStyle w:val="VerbatimChar"/>
        </w:rPr>
        <w:t xml:space="preserve">## 24735                      1                      0                      0</w:t>
      </w:r>
      <w:r>
        <w:br/>
      </w:r>
      <w:r>
        <w:rPr>
          <w:rStyle w:val="VerbatimChar"/>
        </w:rPr>
        <w:t xml:space="preserve">## 24744                      1                      0                      0</w:t>
      </w:r>
      <w:r>
        <w:br/>
      </w:r>
      <w:r>
        <w:rPr>
          <w:rStyle w:val="VerbatimChar"/>
        </w:rPr>
        <w:t xml:space="preserve">## 24781                      1                      0                      0</w:t>
      </w:r>
      <w:r>
        <w:br/>
      </w:r>
      <w:r>
        <w:rPr>
          <w:rStyle w:val="VerbatimChar"/>
        </w:rPr>
        <w:t xml:space="preserve">## 24796                      0                      1                      0</w:t>
      </w:r>
      <w:r>
        <w:br/>
      </w:r>
      <w:r>
        <w:rPr>
          <w:rStyle w:val="VerbatimChar"/>
        </w:rPr>
        <w:t xml:space="preserve">## 24829                      0                      0                      0</w:t>
      </w:r>
      <w:r>
        <w:br/>
      </w:r>
      <w:r>
        <w:rPr>
          <w:rStyle w:val="VerbatimChar"/>
        </w:rPr>
        <w:t xml:space="preserve">## 24868                      0                      0                      1</w:t>
      </w:r>
      <w:r>
        <w:br/>
      </w:r>
      <w:r>
        <w:rPr>
          <w:rStyle w:val="VerbatimChar"/>
        </w:rPr>
        <w:t xml:space="preserve">## 24938                      1                      0                      0</w:t>
      </w:r>
      <w:r>
        <w:br/>
      </w:r>
      <w:r>
        <w:rPr>
          <w:rStyle w:val="VerbatimChar"/>
        </w:rPr>
        <w:t xml:space="preserve">## 24945                      0                      0                      1</w:t>
      </w:r>
      <w:r>
        <w:br/>
      </w:r>
      <w:r>
        <w:rPr>
          <w:rStyle w:val="VerbatimChar"/>
        </w:rPr>
        <w:t xml:space="preserve">## 24948                      0                      1                      0</w:t>
      </w:r>
      <w:r>
        <w:br/>
      </w:r>
      <w:r>
        <w:rPr>
          <w:rStyle w:val="VerbatimChar"/>
        </w:rPr>
        <w:t xml:space="preserve">## 25014                      1                      0                      0</w:t>
      </w:r>
      <w:r>
        <w:br/>
      </w:r>
      <w:r>
        <w:rPr>
          <w:rStyle w:val="VerbatimChar"/>
        </w:rPr>
        <w:t xml:space="preserve">## 25069                      0                      0                      0</w:t>
      </w:r>
      <w:r>
        <w:br/>
      </w:r>
      <w:r>
        <w:rPr>
          <w:rStyle w:val="VerbatimChar"/>
        </w:rPr>
        <w:t xml:space="preserve">## 25080                      0                      1                      0</w:t>
      </w:r>
      <w:r>
        <w:br/>
      </w:r>
      <w:r>
        <w:rPr>
          <w:rStyle w:val="VerbatimChar"/>
        </w:rPr>
        <w:t xml:space="preserve">## 25085                      0                      0                      1</w:t>
      </w:r>
      <w:r>
        <w:br/>
      </w:r>
      <w:r>
        <w:rPr>
          <w:rStyle w:val="VerbatimChar"/>
        </w:rPr>
        <w:t xml:space="preserve">## 25105                      0                      0                      0</w:t>
      </w:r>
      <w:r>
        <w:br/>
      </w:r>
      <w:r>
        <w:rPr>
          <w:rStyle w:val="VerbatimChar"/>
        </w:rPr>
        <w:t xml:space="preserve">## 25150                      0                      0                      0</w:t>
      </w:r>
      <w:r>
        <w:br/>
      </w:r>
      <w:r>
        <w:rPr>
          <w:rStyle w:val="VerbatimChar"/>
        </w:rPr>
        <w:t xml:space="preserve">## 25164                      0                      1                      0</w:t>
      </w:r>
      <w:r>
        <w:br/>
      </w:r>
      <w:r>
        <w:rPr>
          <w:rStyle w:val="VerbatimChar"/>
        </w:rPr>
        <w:t xml:space="preserve">## 25165                      0                      1                      0</w:t>
      </w:r>
      <w:r>
        <w:br/>
      </w:r>
      <w:r>
        <w:rPr>
          <w:rStyle w:val="VerbatimChar"/>
        </w:rPr>
        <w:t xml:space="preserve">## 25168                      0                      0                      0</w:t>
      </w:r>
      <w:r>
        <w:br/>
      </w:r>
      <w:r>
        <w:rPr>
          <w:rStyle w:val="VerbatimChar"/>
        </w:rPr>
        <w:t xml:space="preserve">## 25183                      0                      0                      1</w:t>
      </w:r>
      <w:r>
        <w:br/>
      </w:r>
      <w:r>
        <w:rPr>
          <w:rStyle w:val="VerbatimChar"/>
        </w:rPr>
        <w:t xml:space="preserve">## 25186                      0                      1                      0</w:t>
      </w:r>
      <w:r>
        <w:br/>
      </w:r>
      <w:r>
        <w:rPr>
          <w:rStyle w:val="VerbatimChar"/>
        </w:rPr>
        <w:t xml:space="preserve">## 25209                      1                      0                      0</w:t>
      </w:r>
      <w:r>
        <w:br/>
      </w:r>
      <w:r>
        <w:rPr>
          <w:rStyle w:val="VerbatimChar"/>
        </w:rPr>
        <w:t xml:space="preserve">## 25217                      0                      0                      1</w:t>
      </w:r>
      <w:r>
        <w:br/>
      </w:r>
      <w:r>
        <w:rPr>
          <w:rStyle w:val="VerbatimChar"/>
        </w:rPr>
        <w:t xml:space="preserve">## 25218                      0                      0                      1</w:t>
      </w:r>
      <w:r>
        <w:br/>
      </w:r>
      <w:r>
        <w:rPr>
          <w:rStyle w:val="VerbatimChar"/>
        </w:rPr>
        <w:t xml:space="preserve">## 25226                      0                      0                      1</w:t>
      </w:r>
      <w:r>
        <w:br/>
      </w:r>
      <w:r>
        <w:rPr>
          <w:rStyle w:val="VerbatimChar"/>
        </w:rPr>
        <w:t xml:space="preserve">## 25252                      1                      0                      0</w:t>
      </w:r>
      <w:r>
        <w:br/>
      </w:r>
      <w:r>
        <w:rPr>
          <w:rStyle w:val="VerbatimChar"/>
        </w:rPr>
        <w:t xml:space="preserve">## 25257                      0                      1                      0</w:t>
      </w:r>
      <w:r>
        <w:br/>
      </w:r>
      <w:r>
        <w:rPr>
          <w:rStyle w:val="VerbatimChar"/>
        </w:rPr>
        <w:t xml:space="preserve">## 25261                      0                      0                      0</w:t>
      </w:r>
      <w:r>
        <w:br/>
      </w:r>
      <w:r>
        <w:rPr>
          <w:rStyle w:val="VerbatimChar"/>
        </w:rPr>
        <w:t xml:space="preserve">## 25275                      0                      0                      1</w:t>
      </w:r>
      <w:r>
        <w:br/>
      </w:r>
      <w:r>
        <w:rPr>
          <w:rStyle w:val="VerbatimChar"/>
        </w:rPr>
        <w:t xml:space="preserve">## 25277                      1                      0                      0</w:t>
      </w:r>
      <w:r>
        <w:br/>
      </w:r>
      <w:r>
        <w:rPr>
          <w:rStyle w:val="VerbatimChar"/>
        </w:rPr>
        <w:t xml:space="preserve">## 25285                      0                      0                      1</w:t>
      </w:r>
      <w:r>
        <w:br/>
      </w:r>
      <w:r>
        <w:rPr>
          <w:rStyle w:val="VerbatimChar"/>
        </w:rPr>
        <w:t xml:space="preserve">## 25286                      0                      1                      0</w:t>
      </w:r>
      <w:r>
        <w:br/>
      </w:r>
      <w:r>
        <w:rPr>
          <w:rStyle w:val="VerbatimChar"/>
        </w:rPr>
        <w:t xml:space="preserve">## 25310                      1                      0                      0</w:t>
      </w:r>
      <w:r>
        <w:br/>
      </w:r>
      <w:r>
        <w:rPr>
          <w:rStyle w:val="VerbatimChar"/>
        </w:rPr>
        <w:t xml:space="preserve">## 25321                      1                      0                      0</w:t>
      </w:r>
      <w:r>
        <w:br/>
      </w:r>
      <w:r>
        <w:rPr>
          <w:rStyle w:val="VerbatimChar"/>
        </w:rPr>
        <w:t xml:space="preserve">## 25330                      0                      1                      0</w:t>
      </w:r>
      <w:r>
        <w:br/>
      </w:r>
      <w:r>
        <w:rPr>
          <w:rStyle w:val="VerbatimChar"/>
        </w:rPr>
        <w:t xml:space="preserve">## 25333                      0                      0                      1</w:t>
      </w:r>
      <w:r>
        <w:br/>
      </w:r>
      <w:r>
        <w:rPr>
          <w:rStyle w:val="VerbatimChar"/>
        </w:rPr>
        <w:t xml:space="preserve">## 25345                      1                      0                      0</w:t>
      </w:r>
      <w:r>
        <w:br/>
      </w:r>
      <w:r>
        <w:rPr>
          <w:rStyle w:val="VerbatimChar"/>
        </w:rPr>
        <w:t xml:space="preserve">## 25364                      1                      0                      0</w:t>
      </w:r>
      <w:r>
        <w:br/>
      </w:r>
      <w:r>
        <w:rPr>
          <w:rStyle w:val="VerbatimChar"/>
        </w:rPr>
        <w:t xml:space="preserve">## 25365                      1                      0                      0</w:t>
      </w:r>
      <w:r>
        <w:br/>
      </w:r>
      <w:r>
        <w:rPr>
          <w:rStyle w:val="VerbatimChar"/>
        </w:rPr>
        <w:t xml:space="preserve">## 25369                      0                      1                      0</w:t>
      </w:r>
      <w:r>
        <w:br/>
      </w:r>
      <w:r>
        <w:rPr>
          <w:rStyle w:val="VerbatimChar"/>
        </w:rPr>
        <w:t xml:space="preserve">## 25393                      0                      1                      0</w:t>
      </w:r>
      <w:r>
        <w:br/>
      </w:r>
      <w:r>
        <w:rPr>
          <w:rStyle w:val="VerbatimChar"/>
        </w:rPr>
        <w:t xml:space="preserve">## 25404                      0                      1                      0</w:t>
      </w:r>
      <w:r>
        <w:br/>
      </w:r>
      <w:r>
        <w:rPr>
          <w:rStyle w:val="VerbatimChar"/>
        </w:rPr>
        <w:t xml:space="preserve">## 25421                      0                      1                      0</w:t>
      </w:r>
      <w:r>
        <w:br/>
      </w:r>
      <w:r>
        <w:rPr>
          <w:rStyle w:val="VerbatimChar"/>
        </w:rPr>
        <w:t xml:space="preserve">## 25469                      0                      1                      0</w:t>
      </w:r>
      <w:r>
        <w:br/>
      </w:r>
      <w:r>
        <w:rPr>
          <w:rStyle w:val="VerbatimChar"/>
        </w:rPr>
        <w:t xml:space="preserve">## 25475                      1                      0                      0</w:t>
      </w:r>
      <w:r>
        <w:br/>
      </w:r>
      <w:r>
        <w:rPr>
          <w:rStyle w:val="VerbatimChar"/>
        </w:rPr>
        <w:t xml:space="preserve">## 25502                      1                      0                      0</w:t>
      </w:r>
      <w:r>
        <w:br/>
      </w:r>
      <w:r>
        <w:rPr>
          <w:rStyle w:val="VerbatimChar"/>
        </w:rPr>
        <w:t xml:space="preserve">## 25540                      0                      1                      0</w:t>
      </w:r>
      <w:r>
        <w:br/>
      </w:r>
      <w:r>
        <w:rPr>
          <w:rStyle w:val="VerbatimChar"/>
        </w:rPr>
        <w:t xml:space="preserve">## 25573                      1                      0                      0</w:t>
      </w:r>
      <w:r>
        <w:br/>
      </w:r>
      <w:r>
        <w:rPr>
          <w:rStyle w:val="VerbatimChar"/>
        </w:rPr>
        <w:t xml:space="preserve">## 25613                      1                      0                      0</w:t>
      </w:r>
      <w:r>
        <w:br/>
      </w:r>
      <w:r>
        <w:rPr>
          <w:rStyle w:val="VerbatimChar"/>
        </w:rPr>
        <w:t xml:space="preserve">## 25621                      0                      1                      0</w:t>
      </w:r>
      <w:r>
        <w:br/>
      </w:r>
      <w:r>
        <w:rPr>
          <w:rStyle w:val="VerbatimChar"/>
        </w:rPr>
        <w:t xml:space="preserve">## 25682                      0                      0                      0</w:t>
      </w:r>
      <w:r>
        <w:br/>
      </w:r>
      <w:r>
        <w:rPr>
          <w:rStyle w:val="VerbatimChar"/>
        </w:rPr>
        <w:t xml:space="preserve">## 25683                      0                      0                      1</w:t>
      </w:r>
      <w:r>
        <w:br/>
      </w:r>
      <w:r>
        <w:rPr>
          <w:rStyle w:val="VerbatimChar"/>
        </w:rPr>
        <w:t xml:space="preserve">## 25713                      0                      1                      0</w:t>
      </w:r>
      <w:r>
        <w:br/>
      </w:r>
      <w:r>
        <w:rPr>
          <w:rStyle w:val="VerbatimChar"/>
        </w:rPr>
        <w:t xml:space="preserve">## 25722                      0                      1                      0</w:t>
      </w:r>
      <w:r>
        <w:br/>
      </w:r>
      <w:r>
        <w:rPr>
          <w:rStyle w:val="VerbatimChar"/>
        </w:rPr>
        <w:t xml:space="preserve">## 25739                      0                      0                      1</w:t>
      </w:r>
      <w:r>
        <w:br/>
      </w:r>
      <w:r>
        <w:rPr>
          <w:rStyle w:val="VerbatimChar"/>
        </w:rPr>
        <w:t xml:space="preserve">## 25753                      0                      0                      1</w:t>
      </w:r>
      <w:r>
        <w:br/>
      </w:r>
      <w:r>
        <w:rPr>
          <w:rStyle w:val="VerbatimChar"/>
        </w:rPr>
        <w:t xml:space="preserve">## 25794                      0                      0                      1</w:t>
      </w:r>
      <w:r>
        <w:br/>
      </w:r>
      <w:r>
        <w:rPr>
          <w:rStyle w:val="VerbatimChar"/>
        </w:rPr>
        <w:t xml:space="preserve">## 25805                      0                      1                      0</w:t>
      </w:r>
      <w:r>
        <w:br/>
      </w:r>
      <w:r>
        <w:rPr>
          <w:rStyle w:val="VerbatimChar"/>
        </w:rPr>
        <w:t xml:space="preserve">## 25828                      0                      0                      1</w:t>
      </w:r>
      <w:r>
        <w:br/>
      </w:r>
      <w:r>
        <w:rPr>
          <w:rStyle w:val="VerbatimChar"/>
        </w:rPr>
        <w:t xml:space="preserve">## 25829                      1                      0                      0</w:t>
      </w:r>
      <w:r>
        <w:br/>
      </w:r>
      <w:r>
        <w:rPr>
          <w:rStyle w:val="VerbatimChar"/>
        </w:rPr>
        <w:t xml:space="preserve">## 25830                      0                      1                      0</w:t>
      </w:r>
      <w:r>
        <w:br/>
      </w:r>
      <w:r>
        <w:rPr>
          <w:rStyle w:val="VerbatimChar"/>
        </w:rPr>
        <w:t xml:space="preserve">## 25841                      1                      0                      0</w:t>
      </w:r>
      <w:r>
        <w:br/>
      </w:r>
      <w:r>
        <w:rPr>
          <w:rStyle w:val="VerbatimChar"/>
        </w:rPr>
        <w:t xml:space="preserve">## 25871                      1                      0                      0</w:t>
      </w:r>
      <w:r>
        <w:br/>
      </w:r>
      <w:r>
        <w:rPr>
          <w:rStyle w:val="VerbatimChar"/>
        </w:rPr>
        <w:t xml:space="preserve">## 25872                      1                      0                      0</w:t>
      </w:r>
      <w:r>
        <w:br/>
      </w:r>
      <w:r>
        <w:rPr>
          <w:rStyle w:val="VerbatimChar"/>
        </w:rPr>
        <w:t xml:space="preserve">## 25875                      0                      1                      0</w:t>
      </w:r>
      <w:r>
        <w:br/>
      </w:r>
      <w:r>
        <w:rPr>
          <w:rStyle w:val="VerbatimChar"/>
        </w:rPr>
        <w:t xml:space="preserve">## 25917                      0                      0                      0</w:t>
      </w:r>
      <w:r>
        <w:br/>
      </w:r>
      <w:r>
        <w:rPr>
          <w:rStyle w:val="VerbatimChar"/>
        </w:rPr>
        <w:t xml:space="preserve">## 25929                      0                      0                      1</w:t>
      </w:r>
      <w:r>
        <w:br/>
      </w:r>
      <w:r>
        <w:rPr>
          <w:rStyle w:val="VerbatimChar"/>
        </w:rPr>
        <w:t xml:space="preserve">## 25933                      0                      1                      0</w:t>
      </w:r>
      <w:r>
        <w:br/>
      </w:r>
      <w:r>
        <w:rPr>
          <w:rStyle w:val="VerbatimChar"/>
        </w:rPr>
        <w:t xml:space="preserve">## 25947                      0                      1                      0</w:t>
      </w:r>
      <w:r>
        <w:br/>
      </w:r>
      <w:r>
        <w:rPr>
          <w:rStyle w:val="VerbatimChar"/>
        </w:rPr>
        <w:t xml:space="preserve">## 25949                      0                      1                      0</w:t>
      </w:r>
      <w:r>
        <w:br/>
      </w:r>
      <w:r>
        <w:rPr>
          <w:rStyle w:val="VerbatimChar"/>
        </w:rPr>
        <w:t xml:space="preserve">## 25950                      0                      1                      0</w:t>
      </w:r>
      <w:r>
        <w:br/>
      </w:r>
      <w:r>
        <w:rPr>
          <w:rStyle w:val="VerbatimChar"/>
        </w:rPr>
        <w:t xml:space="preserve">## 25954                      1                      0                      0</w:t>
      </w:r>
      <w:r>
        <w:br/>
      </w:r>
      <w:r>
        <w:rPr>
          <w:rStyle w:val="VerbatimChar"/>
        </w:rPr>
        <w:t xml:space="preserve">## 25963                      0                      1                      0</w:t>
      </w:r>
      <w:r>
        <w:br/>
      </w:r>
      <w:r>
        <w:rPr>
          <w:rStyle w:val="VerbatimChar"/>
        </w:rPr>
        <w:t xml:space="preserve">## 25965                      0                      1                      0</w:t>
      </w:r>
      <w:r>
        <w:br/>
      </w:r>
      <w:r>
        <w:rPr>
          <w:rStyle w:val="VerbatimChar"/>
        </w:rPr>
        <w:t xml:space="preserve">## 25980                      0                      0                      0</w:t>
      </w:r>
      <w:r>
        <w:br/>
      </w:r>
      <w:r>
        <w:rPr>
          <w:rStyle w:val="VerbatimChar"/>
        </w:rPr>
        <w:t xml:space="preserve">## 26004                      0                      0                      1</w:t>
      </w:r>
      <w:r>
        <w:br/>
      </w:r>
      <w:r>
        <w:rPr>
          <w:rStyle w:val="VerbatimChar"/>
        </w:rPr>
        <w:t xml:space="preserve">## 26007                      1                      0                      0</w:t>
      </w:r>
      <w:r>
        <w:br/>
      </w:r>
      <w:r>
        <w:rPr>
          <w:rStyle w:val="VerbatimChar"/>
        </w:rPr>
        <w:t xml:space="preserve">## 26025                      1                      0                      0</w:t>
      </w:r>
      <w:r>
        <w:br/>
      </w:r>
      <w:r>
        <w:rPr>
          <w:rStyle w:val="VerbatimChar"/>
        </w:rPr>
        <w:t xml:space="preserve">## 26033                      1                      0                      0</w:t>
      </w:r>
      <w:r>
        <w:br/>
      </w:r>
      <w:r>
        <w:rPr>
          <w:rStyle w:val="VerbatimChar"/>
        </w:rPr>
        <w:t xml:space="preserve">## 26091                      0                      0                      0</w:t>
      </w:r>
      <w:r>
        <w:br/>
      </w:r>
      <w:r>
        <w:rPr>
          <w:rStyle w:val="VerbatimChar"/>
        </w:rPr>
        <w:t xml:space="preserve">## 26092                      0                      0                      0</w:t>
      </w:r>
      <w:r>
        <w:br/>
      </w:r>
      <w:r>
        <w:rPr>
          <w:rStyle w:val="VerbatimChar"/>
        </w:rPr>
        <w:t xml:space="preserve">## 26098                      0                      1                      0</w:t>
      </w:r>
      <w:r>
        <w:br/>
      </w:r>
      <w:r>
        <w:rPr>
          <w:rStyle w:val="VerbatimChar"/>
        </w:rPr>
        <w:t xml:space="preserve">## 26099                      0                      1                      0</w:t>
      </w:r>
      <w:r>
        <w:br/>
      </w:r>
      <w:r>
        <w:rPr>
          <w:rStyle w:val="VerbatimChar"/>
        </w:rPr>
        <w:t xml:space="preserve">## 26182                      0                      0                      0</w:t>
      </w:r>
      <w:r>
        <w:br/>
      </w:r>
      <w:r>
        <w:rPr>
          <w:rStyle w:val="VerbatimChar"/>
        </w:rPr>
        <w:t xml:space="preserve">## 26186                      0                      1                      0</w:t>
      </w:r>
      <w:r>
        <w:br/>
      </w:r>
      <w:r>
        <w:rPr>
          <w:rStyle w:val="VerbatimChar"/>
        </w:rPr>
        <w:t xml:space="preserve">## 26210                      0                      0                      1</w:t>
      </w:r>
      <w:r>
        <w:br/>
      </w:r>
      <w:r>
        <w:rPr>
          <w:rStyle w:val="VerbatimChar"/>
        </w:rPr>
        <w:t xml:space="preserve">## 26216                      0                      0                      0</w:t>
      </w:r>
      <w:r>
        <w:br/>
      </w:r>
      <w:r>
        <w:rPr>
          <w:rStyle w:val="VerbatimChar"/>
        </w:rPr>
        <w:t xml:space="preserve">## 26226                      0                      0                      0</w:t>
      </w:r>
      <w:r>
        <w:br/>
      </w:r>
      <w:r>
        <w:rPr>
          <w:rStyle w:val="VerbatimChar"/>
        </w:rPr>
        <w:t xml:space="preserve">## 26234                      0                      0                      0</w:t>
      </w:r>
      <w:r>
        <w:br/>
      </w:r>
      <w:r>
        <w:rPr>
          <w:rStyle w:val="VerbatimChar"/>
        </w:rPr>
        <w:t xml:space="preserve">## 26235                      0                      0                      0</w:t>
      </w:r>
      <w:r>
        <w:br/>
      </w:r>
      <w:r>
        <w:rPr>
          <w:rStyle w:val="VerbatimChar"/>
        </w:rPr>
        <w:t xml:space="preserve">## 26260                      1                      0                      0</w:t>
      </w:r>
      <w:r>
        <w:br/>
      </w:r>
      <w:r>
        <w:rPr>
          <w:rStyle w:val="VerbatimChar"/>
        </w:rPr>
        <w:t xml:space="preserve">## 26263                      0                      0                      1</w:t>
      </w:r>
      <w:r>
        <w:br/>
      </w:r>
      <w:r>
        <w:rPr>
          <w:rStyle w:val="VerbatimChar"/>
        </w:rPr>
        <w:t xml:space="preserve">## 26274                      0                      1                      0</w:t>
      </w:r>
      <w:r>
        <w:br/>
      </w:r>
      <w:r>
        <w:rPr>
          <w:rStyle w:val="VerbatimChar"/>
        </w:rPr>
        <w:t xml:space="preserve">## 26287                      0                      1                      0</w:t>
      </w:r>
      <w:r>
        <w:br/>
      </w:r>
      <w:r>
        <w:rPr>
          <w:rStyle w:val="VerbatimChar"/>
        </w:rPr>
        <w:t xml:space="preserve">## 26317                      0                      1                      0</w:t>
      </w:r>
      <w:r>
        <w:br/>
      </w:r>
      <w:r>
        <w:rPr>
          <w:rStyle w:val="VerbatimChar"/>
        </w:rPr>
        <w:t xml:space="preserve">## 26353                      1                      0                      0</w:t>
      </w:r>
      <w:r>
        <w:br/>
      </w:r>
      <w:r>
        <w:rPr>
          <w:rStyle w:val="VerbatimChar"/>
        </w:rPr>
        <w:t xml:space="preserve">## 26373                      0                      0                      1</w:t>
      </w:r>
      <w:r>
        <w:br/>
      </w:r>
      <w:r>
        <w:rPr>
          <w:rStyle w:val="VerbatimChar"/>
        </w:rPr>
        <w:t xml:space="preserve">## 26414                      0                      0                      1</w:t>
      </w:r>
      <w:r>
        <w:br/>
      </w:r>
      <w:r>
        <w:rPr>
          <w:rStyle w:val="VerbatimChar"/>
        </w:rPr>
        <w:t xml:space="preserve">## 26452                      0                      1                      0</w:t>
      </w:r>
      <w:r>
        <w:br/>
      </w:r>
      <w:r>
        <w:rPr>
          <w:rStyle w:val="VerbatimChar"/>
        </w:rPr>
        <w:t xml:space="preserve">## 26454                      0                      0                      0</w:t>
      </w:r>
      <w:r>
        <w:br/>
      </w:r>
      <w:r>
        <w:rPr>
          <w:rStyle w:val="VerbatimChar"/>
        </w:rPr>
        <w:t xml:space="preserve">## 26482                      1                      0                      0</w:t>
      </w:r>
      <w:r>
        <w:br/>
      </w:r>
      <w:r>
        <w:rPr>
          <w:rStyle w:val="VerbatimChar"/>
        </w:rPr>
        <w:t xml:space="preserve">## 26498                      0                      1                      0</w:t>
      </w:r>
      <w:r>
        <w:br/>
      </w:r>
      <w:r>
        <w:rPr>
          <w:rStyle w:val="VerbatimChar"/>
        </w:rPr>
        <w:t xml:space="preserve">## 26517                      0                      0                      0</w:t>
      </w:r>
      <w:r>
        <w:br/>
      </w:r>
      <w:r>
        <w:rPr>
          <w:rStyle w:val="VerbatimChar"/>
        </w:rPr>
        <w:t xml:space="preserve">## 26540                      0                      1                      0</w:t>
      </w:r>
      <w:r>
        <w:br/>
      </w:r>
      <w:r>
        <w:rPr>
          <w:rStyle w:val="VerbatimChar"/>
        </w:rPr>
        <w:t xml:space="preserve">## 26591                      0                      1                      0</w:t>
      </w:r>
      <w:r>
        <w:br/>
      </w:r>
      <w:r>
        <w:rPr>
          <w:rStyle w:val="VerbatimChar"/>
        </w:rPr>
        <w:t xml:space="preserve">## 26636                      0                      0                      0</w:t>
      </w:r>
      <w:r>
        <w:br/>
      </w:r>
      <w:r>
        <w:rPr>
          <w:rStyle w:val="VerbatimChar"/>
        </w:rPr>
        <w:t xml:space="preserve">## 26638                      1                      0                      0</w:t>
      </w:r>
      <w:r>
        <w:br/>
      </w:r>
      <w:r>
        <w:rPr>
          <w:rStyle w:val="VerbatimChar"/>
        </w:rPr>
        <w:t xml:space="preserve">## 26676                      0                      1                      0</w:t>
      </w:r>
      <w:r>
        <w:br/>
      </w:r>
      <w:r>
        <w:rPr>
          <w:rStyle w:val="VerbatimChar"/>
        </w:rPr>
        <w:t xml:space="preserve">## 26677                      0                      1                      0</w:t>
      </w:r>
      <w:r>
        <w:br/>
      </w:r>
      <w:r>
        <w:rPr>
          <w:rStyle w:val="VerbatimChar"/>
        </w:rPr>
        <w:t xml:space="preserve">## 26689                      1                      0                      0</w:t>
      </w:r>
      <w:r>
        <w:br/>
      </w:r>
      <w:r>
        <w:rPr>
          <w:rStyle w:val="VerbatimChar"/>
        </w:rPr>
        <w:t xml:space="preserve">## 26696                      0                      1                      0</w:t>
      </w:r>
      <w:r>
        <w:br/>
      </w:r>
      <w:r>
        <w:rPr>
          <w:rStyle w:val="VerbatimChar"/>
        </w:rPr>
        <w:t xml:space="preserve">## 26720                      0                      0                      1</w:t>
      </w:r>
      <w:r>
        <w:br/>
      </w:r>
      <w:r>
        <w:rPr>
          <w:rStyle w:val="VerbatimChar"/>
        </w:rPr>
        <w:t xml:space="preserve">## 26724                      1                      0                      0</w:t>
      </w:r>
      <w:r>
        <w:br/>
      </w:r>
      <w:r>
        <w:rPr>
          <w:rStyle w:val="VerbatimChar"/>
        </w:rPr>
        <w:t xml:space="preserve">## 26758                      0                      1                      0</w:t>
      </w:r>
      <w:r>
        <w:br/>
      </w:r>
      <w:r>
        <w:rPr>
          <w:rStyle w:val="VerbatimChar"/>
        </w:rPr>
        <w:t xml:space="preserve">## 26776                      0                      0                      1</w:t>
      </w:r>
      <w:r>
        <w:br/>
      </w:r>
      <w:r>
        <w:rPr>
          <w:rStyle w:val="VerbatimChar"/>
        </w:rPr>
        <w:t xml:space="preserve">## 26799                      1                      0                      0</w:t>
      </w:r>
      <w:r>
        <w:br/>
      </w:r>
      <w:r>
        <w:rPr>
          <w:rStyle w:val="VerbatimChar"/>
        </w:rPr>
        <w:t xml:space="preserve">## 26832                      0                      1                      0</w:t>
      </w:r>
      <w:r>
        <w:br/>
      </w:r>
      <w:r>
        <w:rPr>
          <w:rStyle w:val="VerbatimChar"/>
        </w:rPr>
        <w:t xml:space="preserve">## 26838                      0                      0                      1</w:t>
      </w:r>
      <w:r>
        <w:br/>
      </w:r>
      <w:r>
        <w:rPr>
          <w:rStyle w:val="VerbatimChar"/>
        </w:rPr>
        <w:t xml:space="preserve">## 26846                      0                      0                      1</w:t>
      </w:r>
      <w:r>
        <w:br/>
      </w:r>
      <w:r>
        <w:rPr>
          <w:rStyle w:val="VerbatimChar"/>
        </w:rPr>
        <w:t xml:space="preserve">## 26847                      0                      0                      1</w:t>
      </w:r>
      <w:r>
        <w:br/>
      </w:r>
      <w:r>
        <w:rPr>
          <w:rStyle w:val="VerbatimChar"/>
        </w:rPr>
        <w:t xml:space="preserve">## 26848                      0                      1                      0</w:t>
      </w:r>
      <w:r>
        <w:br/>
      </w:r>
      <w:r>
        <w:rPr>
          <w:rStyle w:val="VerbatimChar"/>
        </w:rPr>
        <w:t xml:space="preserve">## 26862                      0                      0                      1</w:t>
      </w:r>
      <w:r>
        <w:br/>
      </w:r>
      <w:r>
        <w:rPr>
          <w:rStyle w:val="VerbatimChar"/>
        </w:rPr>
        <w:t xml:space="preserve">## 26914                      1                      0                      0</w:t>
      </w:r>
      <w:r>
        <w:br/>
      </w:r>
      <w:r>
        <w:rPr>
          <w:rStyle w:val="VerbatimChar"/>
        </w:rPr>
        <w:t xml:space="preserve">## 26924                      0                      1                      0</w:t>
      </w:r>
      <w:r>
        <w:br/>
      </w:r>
      <w:r>
        <w:rPr>
          <w:rStyle w:val="VerbatimChar"/>
        </w:rPr>
        <w:t xml:space="preserve">## 26949                      1                      0                      0</w:t>
      </w:r>
      <w:r>
        <w:br/>
      </w:r>
      <w:r>
        <w:rPr>
          <w:rStyle w:val="VerbatimChar"/>
        </w:rPr>
        <w:t xml:space="preserve">## 26956                      0                      1                      0</w:t>
      </w:r>
      <w:r>
        <w:br/>
      </w:r>
      <w:r>
        <w:rPr>
          <w:rStyle w:val="VerbatimChar"/>
        </w:rPr>
        <w:t xml:space="preserve">## 27010                      1                      0                      0</w:t>
      </w:r>
      <w:r>
        <w:br/>
      </w:r>
      <w:r>
        <w:rPr>
          <w:rStyle w:val="VerbatimChar"/>
        </w:rPr>
        <w:t xml:space="preserve">## 27015                      0                      0                      1</w:t>
      </w:r>
      <w:r>
        <w:br/>
      </w:r>
      <w:r>
        <w:rPr>
          <w:rStyle w:val="VerbatimChar"/>
        </w:rPr>
        <w:t xml:space="preserve">## 27022                      0                      1                      0</w:t>
      </w:r>
      <w:r>
        <w:br/>
      </w:r>
      <w:r>
        <w:rPr>
          <w:rStyle w:val="VerbatimChar"/>
        </w:rPr>
        <w:t xml:space="preserve">## 27045                      0                      0                      1</w:t>
      </w:r>
      <w:r>
        <w:br/>
      </w:r>
      <w:r>
        <w:rPr>
          <w:rStyle w:val="VerbatimChar"/>
        </w:rPr>
        <w:t xml:space="preserve">## 27056                      0                      0                      0</w:t>
      </w:r>
      <w:r>
        <w:br/>
      </w:r>
      <w:r>
        <w:rPr>
          <w:rStyle w:val="VerbatimChar"/>
        </w:rPr>
        <w:t xml:space="preserve">## 27064                      0                      0                      0</w:t>
      </w:r>
      <w:r>
        <w:br/>
      </w:r>
      <w:r>
        <w:rPr>
          <w:rStyle w:val="VerbatimChar"/>
        </w:rPr>
        <w:t xml:space="preserve">## 27088                      0                      1                      0</w:t>
      </w:r>
      <w:r>
        <w:br/>
      </w:r>
      <w:r>
        <w:rPr>
          <w:rStyle w:val="VerbatimChar"/>
        </w:rPr>
        <w:t xml:space="preserve">## 27095                      0                      1                      0</w:t>
      </w:r>
      <w:r>
        <w:br/>
      </w:r>
      <w:r>
        <w:rPr>
          <w:rStyle w:val="VerbatimChar"/>
        </w:rPr>
        <w:t xml:space="preserve">## 27121                      0                      0                      1</w:t>
      </w:r>
      <w:r>
        <w:br/>
      </w:r>
      <w:r>
        <w:rPr>
          <w:rStyle w:val="VerbatimChar"/>
        </w:rPr>
        <w:t xml:space="preserve">## 27165                      0                      1                      0</w:t>
      </w:r>
      <w:r>
        <w:br/>
      </w:r>
      <w:r>
        <w:rPr>
          <w:rStyle w:val="VerbatimChar"/>
        </w:rPr>
        <w:t xml:space="preserve">## 27167                      0                      1                      0</w:t>
      </w:r>
      <w:r>
        <w:br/>
      </w:r>
      <w:r>
        <w:rPr>
          <w:rStyle w:val="VerbatimChar"/>
        </w:rPr>
        <w:t xml:space="preserve">## 27176                      1                      0                      0</w:t>
      </w:r>
      <w:r>
        <w:br/>
      </w:r>
      <w:r>
        <w:rPr>
          <w:rStyle w:val="VerbatimChar"/>
        </w:rPr>
        <w:t xml:space="preserve">## 27183                      0                      0                      0</w:t>
      </w:r>
      <w:r>
        <w:br/>
      </w:r>
      <w:r>
        <w:rPr>
          <w:rStyle w:val="VerbatimChar"/>
        </w:rPr>
        <w:t xml:space="preserve">## 27186                      0                      1                      0</w:t>
      </w:r>
      <w:r>
        <w:br/>
      </w:r>
      <w:r>
        <w:rPr>
          <w:rStyle w:val="VerbatimChar"/>
        </w:rPr>
        <w:t xml:space="preserve">## 27202                      0                      1                      0</w:t>
      </w:r>
      <w:r>
        <w:br/>
      </w:r>
      <w:r>
        <w:rPr>
          <w:rStyle w:val="VerbatimChar"/>
        </w:rPr>
        <w:t xml:space="preserve">## 27249                      0                      1                      0</w:t>
      </w:r>
      <w:r>
        <w:br/>
      </w:r>
      <w:r>
        <w:rPr>
          <w:rStyle w:val="VerbatimChar"/>
        </w:rPr>
        <w:t xml:space="preserve">## 27261                      0                      1                      0</w:t>
      </w:r>
      <w:r>
        <w:br/>
      </w:r>
      <w:r>
        <w:rPr>
          <w:rStyle w:val="VerbatimChar"/>
        </w:rPr>
        <w:t xml:space="preserve">## 27288                      1                      0                      0</w:t>
      </w:r>
      <w:r>
        <w:br/>
      </w:r>
      <w:r>
        <w:rPr>
          <w:rStyle w:val="VerbatimChar"/>
        </w:rPr>
        <w:t xml:space="preserve">## 27323                      0                      0                      0</w:t>
      </w:r>
      <w:r>
        <w:br/>
      </w:r>
      <w:r>
        <w:rPr>
          <w:rStyle w:val="VerbatimChar"/>
        </w:rPr>
        <w:t xml:space="preserve">## 27324                      0                      0                      1</w:t>
      </w:r>
      <w:r>
        <w:br/>
      </w:r>
      <w:r>
        <w:rPr>
          <w:rStyle w:val="VerbatimChar"/>
        </w:rPr>
        <w:t xml:space="preserve">## 27359                      1                      0                      0</w:t>
      </w:r>
      <w:r>
        <w:br/>
      </w:r>
      <w:r>
        <w:rPr>
          <w:rStyle w:val="VerbatimChar"/>
        </w:rPr>
        <w:t xml:space="preserve">## 27360                      1                      0                      0</w:t>
      </w:r>
      <w:r>
        <w:br/>
      </w:r>
      <w:r>
        <w:rPr>
          <w:rStyle w:val="VerbatimChar"/>
        </w:rPr>
        <w:t xml:space="preserve">## 27366                      0                      0                      0</w:t>
      </w:r>
      <w:r>
        <w:br/>
      </w:r>
      <w:r>
        <w:rPr>
          <w:rStyle w:val="VerbatimChar"/>
        </w:rPr>
        <w:t xml:space="preserve">## 27388                      1                      0                      0</w:t>
      </w:r>
      <w:r>
        <w:br/>
      </w:r>
      <w:r>
        <w:rPr>
          <w:rStyle w:val="VerbatimChar"/>
        </w:rPr>
        <w:t xml:space="preserve">## 27392                      0                      0                      0</w:t>
      </w:r>
      <w:r>
        <w:br/>
      </w:r>
      <w:r>
        <w:rPr>
          <w:rStyle w:val="VerbatimChar"/>
        </w:rPr>
        <w:t xml:space="preserve">## 27401                      0                      1                      0</w:t>
      </w:r>
      <w:r>
        <w:br/>
      </w:r>
      <w:r>
        <w:rPr>
          <w:rStyle w:val="VerbatimChar"/>
        </w:rPr>
        <w:t xml:space="preserve">## 27405                      0                      0                      0</w:t>
      </w:r>
      <w:r>
        <w:br/>
      </w:r>
      <w:r>
        <w:rPr>
          <w:rStyle w:val="VerbatimChar"/>
        </w:rPr>
        <w:t xml:space="preserve">## 27445                      1                      0                      0</w:t>
      </w:r>
      <w:r>
        <w:br/>
      </w:r>
      <w:r>
        <w:rPr>
          <w:rStyle w:val="VerbatimChar"/>
        </w:rPr>
        <w:t xml:space="preserve">## 27491                      0                      0                      0</w:t>
      </w:r>
      <w:r>
        <w:br/>
      </w:r>
      <w:r>
        <w:rPr>
          <w:rStyle w:val="VerbatimChar"/>
        </w:rPr>
        <w:t xml:space="preserve">## 27492                      0                      0                      0</w:t>
      </w:r>
      <w:r>
        <w:br/>
      </w:r>
      <w:r>
        <w:rPr>
          <w:rStyle w:val="VerbatimChar"/>
        </w:rPr>
        <w:t xml:space="preserve">## 27508                      0                      0                      0</w:t>
      </w:r>
      <w:r>
        <w:br/>
      </w:r>
      <w:r>
        <w:rPr>
          <w:rStyle w:val="VerbatimChar"/>
        </w:rPr>
        <w:t xml:space="preserve">## 27535                      0                      1                      0</w:t>
      </w:r>
      <w:r>
        <w:br/>
      </w:r>
      <w:r>
        <w:rPr>
          <w:rStyle w:val="VerbatimChar"/>
        </w:rPr>
        <w:t xml:space="preserve">## 27541                      0                      0                      1</w:t>
      </w:r>
      <w:r>
        <w:br/>
      </w:r>
      <w:r>
        <w:rPr>
          <w:rStyle w:val="VerbatimChar"/>
        </w:rPr>
        <w:t xml:space="preserve">## 27556                      0                      0                      0</w:t>
      </w:r>
      <w:r>
        <w:br/>
      </w:r>
      <w:r>
        <w:rPr>
          <w:rStyle w:val="VerbatimChar"/>
        </w:rPr>
        <w:t xml:space="preserve">## 27599                      1                      0                      0</w:t>
      </w:r>
      <w:r>
        <w:br/>
      </w:r>
      <w:r>
        <w:rPr>
          <w:rStyle w:val="VerbatimChar"/>
        </w:rPr>
        <w:t xml:space="preserve">## 27601                      0                      1                      0</w:t>
      </w:r>
      <w:r>
        <w:br/>
      </w:r>
      <w:r>
        <w:rPr>
          <w:rStyle w:val="VerbatimChar"/>
        </w:rPr>
        <w:t xml:space="preserve">## 27602                      1                      0                      0</w:t>
      </w:r>
      <w:r>
        <w:br/>
      </w:r>
      <w:r>
        <w:rPr>
          <w:rStyle w:val="VerbatimChar"/>
        </w:rPr>
        <w:t xml:space="preserve">## 27614                      1                      0                      0</w:t>
      </w:r>
      <w:r>
        <w:br/>
      </w:r>
      <w:r>
        <w:rPr>
          <w:rStyle w:val="VerbatimChar"/>
        </w:rPr>
        <w:t xml:space="preserve">## 27622                      1                      0                      0</w:t>
      </w:r>
      <w:r>
        <w:br/>
      </w:r>
      <w:r>
        <w:rPr>
          <w:rStyle w:val="VerbatimChar"/>
        </w:rPr>
        <w:t xml:space="preserve">## 27630                      0                      0                      1</w:t>
      </w:r>
      <w:r>
        <w:br/>
      </w:r>
      <w:r>
        <w:rPr>
          <w:rStyle w:val="VerbatimChar"/>
        </w:rPr>
        <w:t xml:space="preserve">## 27635                      0                      0                      1</w:t>
      </w:r>
      <w:r>
        <w:br/>
      </w:r>
      <w:r>
        <w:rPr>
          <w:rStyle w:val="VerbatimChar"/>
        </w:rPr>
        <w:t xml:space="preserve">## 27688                      0                      0                      0</w:t>
      </w:r>
      <w:r>
        <w:br/>
      </w:r>
      <w:r>
        <w:rPr>
          <w:rStyle w:val="VerbatimChar"/>
        </w:rPr>
        <w:t xml:space="preserve">## 27728                      0                      1                      0</w:t>
      </w:r>
      <w:r>
        <w:br/>
      </w:r>
      <w:r>
        <w:rPr>
          <w:rStyle w:val="VerbatimChar"/>
        </w:rPr>
        <w:t xml:space="preserve">## 27740                      0                      1                      0</w:t>
      </w:r>
      <w:r>
        <w:br/>
      </w:r>
      <w:r>
        <w:rPr>
          <w:rStyle w:val="VerbatimChar"/>
        </w:rPr>
        <w:t xml:space="preserve">## 27747                      0                      0                      1</w:t>
      </w:r>
      <w:r>
        <w:br/>
      </w:r>
      <w:r>
        <w:rPr>
          <w:rStyle w:val="VerbatimChar"/>
        </w:rPr>
        <w:t xml:space="preserve">## 27769                      0                      0                      1</w:t>
      </w:r>
      <w:r>
        <w:br/>
      </w:r>
      <w:r>
        <w:rPr>
          <w:rStyle w:val="VerbatimChar"/>
        </w:rPr>
        <w:t xml:space="preserve">## 27778                      0                      1                      0</w:t>
      </w:r>
      <w:r>
        <w:br/>
      </w:r>
      <w:r>
        <w:rPr>
          <w:rStyle w:val="VerbatimChar"/>
        </w:rPr>
        <w:t xml:space="preserve">## 27782                      0                      1                      0</w:t>
      </w:r>
      <w:r>
        <w:br/>
      </w:r>
      <w:r>
        <w:rPr>
          <w:rStyle w:val="VerbatimChar"/>
        </w:rPr>
        <w:t xml:space="preserve">## 27807                      0                      1                      0</w:t>
      </w:r>
      <w:r>
        <w:br/>
      </w:r>
      <w:r>
        <w:rPr>
          <w:rStyle w:val="VerbatimChar"/>
        </w:rPr>
        <w:t xml:space="preserve">## 27818                      0                      1                      0</w:t>
      </w:r>
      <w:r>
        <w:br/>
      </w:r>
      <w:r>
        <w:rPr>
          <w:rStyle w:val="VerbatimChar"/>
        </w:rPr>
        <w:t xml:space="preserve">## 27820                      0                      0                      0</w:t>
      </w:r>
      <w:r>
        <w:br/>
      </w:r>
      <w:r>
        <w:rPr>
          <w:rStyle w:val="VerbatimChar"/>
        </w:rPr>
        <w:t xml:space="preserve">## 27830                      0                      0                      1</w:t>
      </w:r>
      <w:r>
        <w:br/>
      </w:r>
      <w:r>
        <w:rPr>
          <w:rStyle w:val="VerbatimChar"/>
        </w:rPr>
        <w:t xml:space="preserve">## 27845                      0                      1                      0</w:t>
      </w:r>
      <w:r>
        <w:br/>
      </w:r>
      <w:r>
        <w:rPr>
          <w:rStyle w:val="VerbatimChar"/>
        </w:rPr>
        <w:t xml:space="preserve">## 27891                      1                      0                      0</w:t>
      </w:r>
      <w:r>
        <w:br/>
      </w:r>
      <w:r>
        <w:rPr>
          <w:rStyle w:val="VerbatimChar"/>
        </w:rPr>
        <w:t xml:space="preserve">## 27899                      0                      1                      0</w:t>
      </w:r>
      <w:r>
        <w:br/>
      </w:r>
      <w:r>
        <w:rPr>
          <w:rStyle w:val="VerbatimChar"/>
        </w:rPr>
        <w:t xml:space="preserve">## 27903                      0                      0                      1</w:t>
      </w:r>
      <w:r>
        <w:br/>
      </w:r>
      <w:r>
        <w:rPr>
          <w:rStyle w:val="VerbatimChar"/>
        </w:rPr>
        <w:t xml:space="preserve">## 27904                      0                      0                      1</w:t>
      </w:r>
      <w:r>
        <w:br/>
      </w:r>
      <w:r>
        <w:rPr>
          <w:rStyle w:val="VerbatimChar"/>
        </w:rPr>
        <w:t xml:space="preserve">## 27928                      1                      0                      0</w:t>
      </w:r>
      <w:r>
        <w:br/>
      </w:r>
      <w:r>
        <w:rPr>
          <w:rStyle w:val="VerbatimChar"/>
        </w:rPr>
        <w:t xml:space="preserve">## 27941                      0                      0                      0</w:t>
      </w:r>
      <w:r>
        <w:br/>
      </w:r>
      <w:r>
        <w:rPr>
          <w:rStyle w:val="VerbatimChar"/>
        </w:rPr>
        <w:t xml:space="preserve">## 27979                      0                      0                      0</w:t>
      </w:r>
      <w:r>
        <w:br/>
      </w:r>
      <w:r>
        <w:rPr>
          <w:rStyle w:val="VerbatimChar"/>
        </w:rPr>
        <w:t xml:space="preserve">## 27983                      0                      0                      0</w:t>
      </w:r>
      <w:r>
        <w:br/>
      </w:r>
      <w:r>
        <w:rPr>
          <w:rStyle w:val="VerbatimChar"/>
        </w:rPr>
        <w:t xml:space="preserve">## 27988                      1                      0                      0</w:t>
      </w:r>
      <w:r>
        <w:br/>
      </w:r>
      <w:r>
        <w:rPr>
          <w:rStyle w:val="VerbatimChar"/>
        </w:rPr>
        <w:t xml:space="preserve">## 27989                      1                      0                      0</w:t>
      </w:r>
      <w:r>
        <w:br/>
      </w:r>
      <w:r>
        <w:rPr>
          <w:rStyle w:val="VerbatimChar"/>
        </w:rPr>
        <w:t xml:space="preserve">## 28019                      0                      1                      0</w:t>
      </w:r>
      <w:r>
        <w:br/>
      </w:r>
      <w:r>
        <w:rPr>
          <w:rStyle w:val="VerbatimChar"/>
        </w:rPr>
        <w:t xml:space="preserve">## 28030                      1                      0                      0</w:t>
      </w:r>
      <w:r>
        <w:br/>
      </w:r>
      <w:r>
        <w:rPr>
          <w:rStyle w:val="VerbatimChar"/>
        </w:rPr>
        <w:t xml:space="preserve">## 28031                      1                      0                      0</w:t>
      </w:r>
      <w:r>
        <w:br/>
      </w:r>
      <w:r>
        <w:rPr>
          <w:rStyle w:val="VerbatimChar"/>
        </w:rPr>
        <w:t xml:space="preserve">## 28032                      0                      0                      1</w:t>
      </w:r>
      <w:r>
        <w:br/>
      </w:r>
      <w:r>
        <w:rPr>
          <w:rStyle w:val="VerbatimChar"/>
        </w:rPr>
        <w:t xml:space="preserve">## 28052                      0                      0                      0</w:t>
      </w:r>
      <w:r>
        <w:br/>
      </w:r>
      <w:r>
        <w:rPr>
          <w:rStyle w:val="VerbatimChar"/>
        </w:rPr>
        <w:t xml:space="preserve">## 28072                      1                      0                      0</w:t>
      </w:r>
      <w:r>
        <w:br/>
      </w:r>
      <w:r>
        <w:rPr>
          <w:rStyle w:val="VerbatimChar"/>
        </w:rPr>
        <w:t xml:space="preserve">## 28079                      0                      0                      1</w:t>
      </w:r>
      <w:r>
        <w:br/>
      </w:r>
      <w:r>
        <w:rPr>
          <w:rStyle w:val="VerbatimChar"/>
        </w:rPr>
        <w:t xml:space="preserve">## 28080                      0                      0                      1</w:t>
      </w:r>
      <w:r>
        <w:br/>
      </w:r>
      <w:r>
        <w:rPr>
          <w:rStyle w:val="VerbatimChar"/>
        </w:rPr>
        <w:t xml:space="preserve">## 28121                      1                      0                      0</w:t>
      </w:r>
      <w:r>
        <w:br/>
      </w:r>
      <w:r>
        <w:rPr>
          <w:rStyle w:val="VerbatimChar"/>
        </w:rPr>
        <w:t xml:space="preserve">## 28134                      0                      0                      0</w:t>
      </w:r>
      <w:r>
        <w:br/>
      </w:r>
      <w:r>
        <w:rPr>
          <w:rStyle w:val="VerbatimChar"/>
        </w:rPr>
        <w:t xml:space="preserve">## 28142                      1                      0                      0</w:t>
      </w:r>
      <w:r>
        <w:br/>
      </w:r>
      <w:r>
        <w:rPr>
          <w:rStyle w:val="VerbatimChar"/>
        </w:rPr>
        <w:t xml:space="preserve">## 28165                      1                      0                      0</w:t>
      </w:r>
      <w:r>
        <w:br/>
      </w:r>
      <w:r>
        <w:rPr>
          <w:rStyle w:val="VerbatimChar"/>
        </w:rPr>
        <w:t xml:space="preserve">## 28172                      0                      1                      0</w:t>
      </w:r>
      <w:r>
        <w:br/>
      </w:r>
      <w:r>
        <w:rPr>
          <w:rStyle w:val="VerbatimChar"/>
        </w:rPr>
        <w:t xml:space="preserve">## 28186                      0                      0                      1</w:t>
      </w:r>
      <w:r>
        <w:br/>
      </w:r>
      <w:r>
        <w:rPr>
          <w:rStyle w:val="VerbatimChar"/>
        </w:rPr>
        <w:t xml:space="preserve">## 28213                      1                      0                      0</w:t>
      </w:r>
      <w:r>
        <w:br/>
      </w:r>
      <w:r>
        <w:rPr>
          <w:rStyle w:val="VerbatimChar"/>
        </w:rPr>
        <w:t xml:space="preserve">## 28236                      1                      0                      0</w:t>
      </w:r>
      <w:r>
        <w:br/>
      </w:r>
      <w:r>
        <w:rPr>
          <w:rStyle w:val="VerbatimChar"/>
        </w:rPr>
        <w:t xml:space="preserve">## 28279                      0                      1                      0</w:t>
      </w:r>
      <w:r>
        <w:br/>
      </w:r>
      <w:r>
        <w:rPr>
          <w:rStyle w:val="VerbatimChar"/>
        </w:rPr>
        <w:t xml:space="preserve">## 28288                      0                      0                      0</w:t>
      </w:r>
      <w:r>
        <w:br/>
      </w:r>
      <w:r>
        <w:rPr>
          <w:rStyle w:val="VerbatimChar"/>
        </w:rPr>
        <w:t xml:space="preserve">## 28365                      1                      0                      0</w:t>
      </w:r>
      <w:r>
        <w:br/>
      </w:r>
      <w:r>
        <w:rPr>
          <w:rStyle w:val="VerbatimChar"/>
        </w:rPr>
        <w:t xml:space="preserve">## 28366                      0                      1                      0</w:t>
      </w:r>
      <w:r>
        <w:br/>
      </w:r>
      <w:r>
        <w:rPr>
          <w:rStyle w:val="VerbatimChar"/>
        </w:rPr>
        <w:t xml:space="preserve">## 28375                      0                      0                      1</w:t>
      </w:r>
      <w:r>
        <w:br/>
      </w:r>
      <w:r>
        <w:rPr>
          <w:rStyle w:val="VerbatimChar"/>
        </w:rPr>
        <w:t xml:space="preserve">## 28402                      0                      1                      0</w:t>
      </w:r>
      <w:r>
        <w:br/>
      </w:r>
      <w:r>
        <w:rPr>
          <w:rStyle w:val="VerbatimChar"/>
        </w:rPr>
        <w:t xml:space="preserve">## 28411                      1                      0                      0</w:t>
      </w:r>
      <w:r>
        <w:br/>
      </w:r>
      <w:r>
        <w:rPr>
          <w:rStyle w:val="VerbatimChar"/>
        </w:rPr>
        <w:t xml:space="preserve">## 28414                      1                      0                      0</w:t>
      </w:r>
      <w:r>
        <w:br/>
      </w:r>
      <w:r>
        <w:rPr>
          <w:rStyle w:val="VerbatimChar"/>
        </w:rPr>
        <w:t xml:space="preserve">## 28416                      1                      0                      0</w:t>
      </w:r>
      <w:r>
        <w:br/>
      </w:r>
      <w:r>
        <w:rPr>
          <w:rStyle w:val="VerbatimChar"/>
        </w:rPr>
        <w:t xml:space="preserve">## 28417                      1                      0                      0</w:t>
      </w:r>
      <w:r>
        <w:br/>
      </w:r>
      <w:r>
        <w:rPr>
          <w:rStyle w:val="VerbatimChar"/>
        </w:rPr>
        <w:t xml:space="preserve">## 28433                      0                      0                      1</w:t>
      </w:r>
      <w:r>
        <w:br/>
      </w:r>
      <w:r>
        <w:rPr>
          <w:rStyle w:val="VerbatimChar"/>
        </w:rPr>
        <w:t xml:space="preserve">## 28455                      0                      0                      0</w:t>
      </w:r>
      <w:r>
        <w:br/>
      </w:r>
      <w:r>
        <w:rPr>
          <w:rStyle w:val="VerbatimChar"/>
        </w:rPr>
        <w:t xml:space="preserve">## 28461                      1                      0                      0</w:t>
      </w:r>
      <w:r>
        <w:br/>
      </w:r>
      <w:r>
        <w:rPr>
          <w:rStyle w:val="VerbatimChar"/>
        </w:rPr>
        <w:t xml:space="preserve">## 28478                      0                      1                      0</w:t>
      </w:r>
      <w:r>
        <w:br/>
      </w:r>
      <w:r>
        <w:rPr>
          <w:rStyle w:val="VerbatimChar"/>
        </w:rPr>
        <w:t xml:space="preserve">## 28482                      0                      0                      1</w:t>
      </w:r>
      <w:r>
        <w:br/>
      </w:r>
      <w:r>
        <w:rPr>
          <w:rStyle w:val="VerbatimChar"/>
        </w:rPr>
        <w:t xml:space="preserve">## 28483                      0                      0                      1</w:t>
      </w:r>
      <w:r>
        <w:br/>
      </w:r>
      <w:r>
        <w:rPr>
          <w:rStyle w:val="VerbatimChar"/>
        </w:rPr>
        <w:t xml:space="preserve">## 28489                      0                      1                      0</w:t>
      </w:r>
      <w:r>
        <w:br/>
      </w:r>
      <w:r>
        <w:rPr>
          <w:rStyle w:val="VerbatimChar"/>
        </w:rPr>
        <w:t xml:space="preserve">## 28522                      1                      0                      0</w:t>
      </w:r>
      <w:r>
        <w:br/>
      </w:r>
      <w:r>
        <w:rPr>
          <w:rStyle w:val="VerbatimChar"/>
        </w:rPr>
        <w:t xml:space="preserve">## 28535                      0                      1                      0</w:t>
      </w:r>
      <w:r>
        <w:br/>
      </w:r>
      <w:r>
        <w:rPr>
          <w:rStyle w:val="VerbatimChar"/>
        </w:rPr>
        <w:t xml:space="preserve">## 28555                      0                      0                      1</w:t>
      </w:r>
      <w:r>
        <w:br/>
      </w:r>
      <w:r>
        <w:rPr>
          <w:rStyle w:val="VerbatimChar"/>
        </w:rPr>
        <w:t xml:space="preserve">## 28556                      0                      1                      0</w:t>
      </w:r>
      <w:r>
        <w:br/>
      </w:r>
      <w:r>
        <w:rPr>
          <w:rStyle w:val="VerbatimChar"/>
        </w:rPr>
        <w:t xml:space="preserve">## 28560                      0                      1                      0</w:t>
      </w:r>
      <w:r>
        <w:br/>
      </w:r>
      <w:r>
        <w:rPr>
          <w:rStyle w:val="VerbatimChar"/>
        </w:rPr>
        <w:t xml:space="preserve">## 28577                      0                      0                      0</w:t>
      </w:r>
      <w:r>
        <w:br/>
      </w:r>
      <w:r>
        <w:rPr>
          <w:rStyle w:val="VerbatimChar"/>
        </w:rPr>
        <w:t xml:space="preserve">## 28616                      0                      0                      0</w:t>
      </w:r>
      <w:r>
        <w:br/>
      </w:r>
      <w:r>
        <w:rPr>
          <w:rStyle w:val="VerbatimChar"/>
        </w:rPr>
        <w:t xml:space="preserve">## 28631                      0                      0                      1</w:t>
      </w:r>
      <w:r>
        <w:br/>
      </w:r>
      <w:r>
        <w:rPr>
          <w:rStyle w:val="VerbatimChar"/>
        </w:rPr>
        <w:t xml:space="preserve">## 28633                      0                      1                      0</w:t>
      </w:r>
      <w:r>
        <w:br/>
      </w:r>
      <w:r>
        <w:rPr>
          <w:rStyle w:val="VerbatimChar"/>
        </w:rPr>
        <w:t xml:space="preserve">## 28664                      1                      0                      0</w:t>
      </w:r>
      <w:r>
        <w:br/>
      </w:r>
      <w:r>
        <w:rPr>
          <w:rStyle w:val="VerbatimChar"/>
        </w:rPr>
        <w:t xml:space="preserve">## 28675                      1                      0                      0</w:t>
      </w:r>
      <w:r>
        <w:br/>
      </w:r>
      <w:r>
        <w:rPr>
          <w:rStyle w:val="VerbatimChar"/>
        </w:rPr>
        <w:t xml:space="preserve">## 28694                      1                      0                      0</w:t>
      </w:r>
      <w:r>
        <w:br/>
      </w:r>
      <w:r>
        <w:rPr>
          <w:rStyle w:val="VerbatimChar"/>
        </w:rPr>
        <w:t xml:space="preserve">## 28705                      0                      0                      1</w:t>
      </w:r>
      <w:r>
        <w:br/>
      </w:r>
      <w:r>
        <w:rPr>
          <w:rStyle w:val="VerbatimChar"/>
        </w:rPr>
        <w:t xml:space="preserve">## 28706                      0                      0                      1</w:t>
      </w:r>
      <w:r>
        <w:br/>
      </w:r>
      <w:r>
        <w:rPr>
          <w:rStyle w:val="VerbatimChar"/>
        </w:rPr>
        <w:t xml:space="preserve">## 28733                      0                      0                      1</w:t>
      </w:r>
      <w:r>
        <w:br/>
      </w:r>
      <w:r>
        <w:rPr>
          <w:rStyle w:val="VerbatimChar"/>
        </w:rPr>
        <w:t xml:space="preserve">## 28736                      1                      0                      0</w:t>
      </w:r>
      <w:r>
        <w:br/>
      </w:r>
      <w:r>
        <w:rPr>
          <w:rStyle w:val="VerbatimChar"/>
        </w:rPr>
        <w:t xml:space="preserve">## 28740                      0                      1                      0</w:t>
      </w:r>
      <w:r>
        <w:br/>
      </w:r>
      <w:r>
        <w:rPr>
          <w:rStyle w:val="VerbatimChar"/>
        </w:rPr>
        <w:t xml:space="preserve">## 28747                      1                      0                      0</w:t>
      </w:r>
      <w:r>
        <w:br/>
      </w:r>
      <w:r>
        <w:rPr>
          <w:rStyle w:val="VerbatimChar"/>
        </w:rPr>
        <w:t xml:space="preserve">## 28776                      0                      0                      0</w:t>
      </w:r>
      <w:r>
        <w:br/>
      </w:r>
      <w:r>
        <w:rPr>
          <w:rStyle w:val="VerbatimChar"/>
        </w:rPr>
        <w:t xml:space="preserve">## 28811                      0                      0                      0</w:t>
      </w:r>
      <w:r>
        <w:br/>
      </w:r>
      <w:r>
        <w:rPr>
          <w:rStyle w:val="VerbatimChar"/>
        </w:rPr>
        <w:t xml:space="preserve">## 28832                      1                      0                      0</w:t>
      </w:r>
      <w:r>
        <w:br/>
      </w:r>
      <w:r>
        <w:rPr>
          <w:rStyle w:val="VerbatimChar"/>
        </w:rPr>
        <w:t xml:space="preserve">## 28834                      0                      1                      0</w:t>
      </w:r>
      <w:r>
        <w:br/>
      </w:r>
      <w:r>
        <w:rPr>
          <w:rStyle w:val="VerbatimChar"/>
        </w:rPr>
        <w:t xml:space="preserve">## 28849                      0                      0                      0</w:t>
      </w:r>
      <w:r>
        <w:br/>
      </w:r>
      <w:r>
        <w:rPr>
          <w:rStyle w:val="VerbatimChar"/>
        </w:rPr>
        <w:t xml:space="preserve">## 28864                      1                      0                      0</w:t>
      </w:r>
      <w:r>
        <w:br/>
      </w:r>
      <w:r>
        <w:rPr>
          <w:rStyle w:val="VerbatimChar"/>
        </w:rPr>
        <w:t xml:space="preserve">## 28894                      0                      1                      0</w:t>
      </w:r>
      <w:r>
        <w:br/>
      </w:r>
      <w:r>
        <w:rPr>
          <w:rStyle w:val="VerbatimChar"/>
        </w:rPr>
        <w:t xml:space="preserve">## 28909                      1                      0                      0</w:t>
      </w:r>
      <w:r>
        <w:br/>
      </w:r>
      <w:r>
        <w:rPr>
          <w:rStyle w:val="VerbatimChar"/>
        </w:rPr>
        <w:t xml:space="preserve">## 28935                      0                      0                      1</w:t>
      </w:r>
      <w:r>
        <w:br/>
      </w:r>
      <w:r>
        <w:rPr>
          <w:rStyle w:val="VerbatimChar"/>
        </w:rPr>
        <w:t xml:space="preserve">## 28937                      0                      1                      0</w:t>
      </w:r>
      <w:r>
        <w:br/>
      </w:r>
      <w:r>
        <w:rPr>
          <w:rStyle w:val="VerbatimChar"/>
        </w:rPr>
        <w:t xml:space="preserve">## 28965                      0                      0                      0</w:t>
      </w:r>
      <w:r>
        <w:br/>
      </w:r>
      <w:r>
        <w:rPr>
          <w:rStyle w:val="VerbatimChar"/>
        </w:rPr>
        <w:t xml:space="preserve">## 28973                      0                      0                      0</w:t>
      </w:r>
      <w:r>
        <w:br/>
      </w:r>
      <w:r>
        <w:rPr>
          <w:rStyle w:val="VerbatimChar"/>
        </w:rPr>
        <w:t xml:space="preserve">## 28975                      0                      0                      0</w:t>
      </w:r>
      <w:r>
        <w:br/>
      </w:r>
      <w:r>
        <w:rPr>
          <w:rStyle w:val="VerbatimChar"/>
        </w:rPr>
        <w:t xml:space="preserve">## 28978                      0                      0                      1</w:t>
      </w:r>
      <w:r>
        <w:br/>
      </w:r>
      <w:r>
        <w:rPr>
          <w:rStyle w:val="VerbatimChar"/>
        </w:rPr>
        <w:t xml:space="preserve">## 28986                      0                      1                      0</w:t>
      </w:r>
      <w:r>
        <w:br/>
      </w:r>
      <w:r>
        <w:rPr>
          <w:rStyle w:val="VerbatimChar"/>
        </w:rPr>
        <w:t xml:space="preserve">## 29002                      0                      0                      0</w:t>
      </w:r>
      <w:r>
        <w:br/>
      </w:r>
      <w:r>
        <w:rPr>
          <w:rStyle w:val="VerbatimChar"/>
        </w:rPr>
        <w:t xml:space="preserve">## 29009                      0                      0                      1</w:t>
      </w:r>
      <w:r>
        <w:br/>
      </w:r>
      <w:r>
        <w:rPr>
          <w:rStyle w:val="VerbatimChar"/>
        </w:rPr>
        <w:t xml:space="preserve">## 29083                      0                      0                      0</w:t>
      </w:r>
      <w:r>
        <w:br/>
      </w:r>
      <w:r>
        <w:rPr>
          <w:rStyle w:val="VerbatimChar"/>
        </w:rPr>
        <w:t xml:space="preserve">## 29091                      0                      0                      0</w:t>
      </w:r>
      <w:r>
        <w:br/>
      </w:r>
      <w:r>
        <w:rPr>
          <w:rStyle w:val="VerbatimChar"/>
        </w:rPr>
        <w:t xml:space="preserve">## 29092                      0                      0                      0</w:t>
      </w:r>
      <w:r>
        <w:br/>
      </w:r>
      <w:r>
        <w:rPr>
          <w:rStyle w:val="VerbatimChar"/>
        </w:rPr>
        <w:t xml:space="preserve">## 29122                      0                      0                      0</w:t>
      </w:r>
      <w:r>
        <w:br/>
      </w:r>
      <w:r>
        <w:rPr>
          <w:rStyle w:val="VerbatimChar"/>
        </w:rPr>
        <w:t xml:space="preserve">## 29124                      0                      1                      0</w:t>
      </w:r>
      <w:r>
        <w:br/>
      </w:r>
      <w:r>
        <w:rPr>
          <w:rStyle w:val="VerbatimChar"/>
        </w:rPr>
        <w:t xml:space="preserve">## 29136                      0                      1                      0</w:t>
      </w:r>
      <w:r>
        <w:br/>
      </w:r>
      <w:r>
        <w:rPr>
          <w:rStyle w:val="VerbatimChar"/>
        </w:rPr>
        <w:t xml:space="preserve">## 29148                      0                      0                      1</w:t>
      </w:r>
      <w:r>
        <w:br/>
      </w:r>
      <w:r>
        <w:rPr>
          <w:rStyle w:val="VerbatimChar"/>
        </w:rPr>
        <w:t xml:space="preserve">## 29169                      0                      0                      1</w:t>
      </w:r>
      <w:r>
        <w:br/>
      </w:r>
      <w:r>
        <w:rPr>
          <w:rStyle w:val="VerbatimChar"/>
        </w:rPr>
        <w:t xml:space="preserve">## 29175                      0                      0                      1</w:t>
      </w:r>
      <w:r>
        <w:br/>
      </w:r>
      <w:r>
        <w:rPr>
          <w:rStyle w:val="VerbatimChar"/>
        </w:rPr>
        <w:t xml:space="preserve">## 29228                      1                      0                      0</w:t>
      </w:r>
      <w:r>
        <w:br/>
      </w:r>
      <w:r>
        <w:rPr>
          <w:rStyle w:val="VerbatimChar"/>
        </w:rPr>
        <w:t xml:space="preserve">## 29241                      1                      0                      0</w:t>
      </w:r>
      <w:r>
        <w:br/>
      </w:r>
      <w:r>
        <w:rPr>
          <w:rStyle w:val="VerbatimChar"/>
        </w:rPr>
        <w:t xml:space="preserve">## 29247                      0                      1                      0</w:t>
      </w:r>
      <w:r>
        <w:br/>
      </w:r>
      <w:r>
        <w:rPr>
          <w:rStyle w:val="VerbatimChar"/>
        </w:rPr>
        <w:t xml:space="preserve">## 29248                      0                      1                      0</w:t>
      </w:r>
      <w:r>
        <w:br/>
      </w:r>
      <w:r>
        <w:rPr>
          <w:rStyle w:val="VerbatimChar"/>
        </w:rPr>
        <w:t xml:space="preserve">## 29253                      1                      0                      0</w:t>
      </w:r>
      <w:r>
        <w:br/>
      </w:r>
      <w:r>
        <w:rPr>
          <w:rStyle w:val="VerbatimChar"/>
        </w:rPr>
        <w:t xml:space="preserve">## 29256                      1                      0                      0</w:t>
      </w:r>
      <w:r>
        <w:br/>
      </w:r>
      <w:r>
        <w:rPr>
          <w:rStyle w:val="VerbatimChar"/>
        </w:rPr>
        <w:t xml:space="preserve">## 29257                      0                      0                      1</w:t>
      </w:r>
      <w:r>
        <w:br/>
      </w:r>
      <w:r>
        <w:rPr>
          <w:rStyle w:val="VerbatimChar"/>
        </w:rPr>
        <w:t xml:space="preserve">## 29294                      1                      0                      0</w:t>
      </w:r>
      <w:r>
        <w:br/>
      </w:r>
      <w:r>
        <w:rPr>
          <w:rStyle w:val="VerbatimChar"/>
        </w:rPr>
        <w:t xml:space="preserve">## 29296                      0                      1                      0</w:t>
      </w:r>
      <w:r>
        <w:br/>
      </w:r>
      <w:r>
        <w:rPr>
          <w:rStyle w:val="VerbatimChar"/>
        </w:rPr>
        <w:t xml:space="preserve">## 29319                      0                      1                      0</w:t>
      </w:r>
      <w:r>
        <w:br/>
      </w:r>
      <w:r>
        <w:rPr>
          <w:rStyle w:val="VerbatimChar"/>
        </w:rPr>
        <w:t xml:space="preserve">## 29351                      1                      0                      0</w:t>
      </w:r>
      <w:r>
        <w:br/>
      </w:r>
      <w:r>
        <w:rPr>
          <w:rStyle w:val="VerbatimChar"/>
        </w:rPr>
        <w:t xml:space="preserve">## 29352                      1                      0                      0</w:t>
      </w:r>
      <w:r>
        <w:br/>
      </w:r>
      <w:r>
        <w:rPr>
          <w:rStyle w:val="VerbatimChar"/>
        </w:rPr>
        <w:t xml:space="preserve">## 29357                      0                      1                      0</w:t>
      </w:r>
      <w:r>
        <w:br/>
      </w:r>
      <w:r>
        <w:rPr>
          <w:rStyle w:val="VerbatimChar"/>
        </w:rPr>
        <w:t xml:space="preserve">## 29360                      0                      0                      0</w:t>
      </w:r>
      <w:r>
        <w:br/>
      </w:r>
      <w:r>
        <w:rPr>
          <w:rStyle w:val="VerbatimChar"/>
        </w:rPr>
        <w:t xml:space="preserve">## 29364                      0                      0                      1</w:t>
      </w:r>
      <w:r>
        <w:br/>
      </w:r>
      <w:r>
        <w:rPr>
          <w:rStyle w:val="VerbatimChar"/>
        </w:rPr>
        <w:t xml:space="preserve">## 29376                      0                      0                      0</w:t>
      </w:r>
      <w:r>
        <w:br/>
      </w:r>
      <w:r>
        <w:rPr>
          <w:rStyle w:val="VerbatimChar"/>
        </w:rPr>
        <w:t xml:space="preserve">## 29381                      1                      0                      0</w:t>
      </w:r>
      <w:r>
        <w:br/>
      </w:r>
      <w:r>
        <w:rPr>
          <w:rStyle w:val="VerbatimChar"/>
        </w:rPr>
        <w:t xml:space="preserve">## 29382                      1                      0                      0</w:t>
      </w:r>
      <w:r>
        <w:br/>
      </w:r>
      <w:r>
        <w:rPr>
          <w:rStyle w:val="VerbatimChar"/>
        </w:rPr>
        <w:t xml:space="preserve">## 29385                      0                      1                      0</w:t>
      </w:r>
      <w:r>
        <w:br/>
      </w:r>
      <w:r>
        <w:rPr>
          <w:rStyle w:val="VerbatimChar"/>
        </w:rPr>
        <w:t xml:space="preserve">## 29387                      1                      0                      0</w:t>
      </w:r>
      <w:r>
        <w:br/>
      </w:r>
      <w:r>
        <w:rPr>
          <w:rStyle w:val="VerbatimChar"/>
        </w:rPr>
        <w:t xml:space="preserve">## 29409                      1                      0                      0</w:t>
      </w:r>
      <w:r>
        <w:br/>
      </w:r>
      <w:r>
        <w:rPr>
          <w:rStyle w:val="VerbatimChar"/>
        </w:rPr>
        <w:t xml:space="preserve">## 29450                      0                      1                      0</w:t>
      </w:r>
      <w:r>
        <w:br/>
      </w:r>
      <w:r>
        <w:rPr>
          <w:rStyle w:val="VerbatimChar"/>
        </w:rPr>
        <w:t xml:space="preserve">## 29500                      0                      0                      1</w:t>
      </w:r>
      <w:r>
        <w:br/>
      </w:r>
      <w:r>
        <w:rPr>
          <w:rStyle w:val="VerbatimChar"/>
        </w:rPr>
        <w:t xml:space="preserve">## 29514                      0                      0                      0</w:t>
      </w:r>
      <w:r>
        <w:br/>
      </w:r>
      <w:r>
        <w:rPr>
          <w:rStyle w:val="VerbatimChar"/>
        </w:rPr>
        <w:t xml:space="preserve">## 29515                      0                      1                      0</w:t>
      </w:r>
      <w:r>
        <w:br/>
      </w:r>
      <w:r>
        <w:rPr>
          <w:rStyle w:val="VerbatimChar"/>
        </w:rPr>
        <w:t xml:space="preserve">## 29522                      0                      1                      0</w:t>
      </w:r>
      <w:r>
        <w:br/>
      </w:r>
      <w:r>
        <w:rPr>
          <w:rStyle w:val="VerbatimChar"/>
        </w:rPr>
        <w:t xml:space="preserve">## 29541                      0                      1                      0</w:t>
      </w:r>
      <w:r>
        <w:br/>
      </w:r>
      <w:r>
        <w:rPr>
          <w:rStyle w:val="VerbatimChar"/>
        </w:rPr>
        <w:t xml:space="preserve">## 29569                      1                      0                      0</w:t>
      </w:r>
      <w:r>
        <w:br/>
      </w:r>
      <w:r>
        <w:rPr>
          <w:rStyle w:val="VerbatimChar"/>
        </w:rPr>
        <w:t xml:space="preserve">## 29571                      0                      1                      0</w:t>
      </w:r>
      <w:r>
        <w:br/>
      </w:r>
      <w:r>
        <w:rPr>
          <w:rStyle w:val="VerbatimChar"/>
        </w:rPr>
        <w:t xml:space="preserve">## 29572                      1                      0                      0</w:t>
      </w:r>
      <w:r>
        <w:br/>
      </w:r>
      <w:r>
        <w:rPr>
          <w:rStyle w:val="VerbatimChar"/>
        </w:rPr>
        <w:t xml:space="preserve">## 29583                      1                      0                      0</w:t>
      </w:r>
      <w:r>
        <w:br/>
      </w:r>
      <w:r>
        <w:rPr>
          <w:rStyle w:val="VerbatimChar"/>
        </w:rPr>
        <w:t xml:space="preserve">## 29597                      1                      0                      0</w:t>
      </w:r>
      <w:r>
        <w:br/>
      </w:r>
      <w:r>
        <w:rPr>
          <w:rStyle w:val="VerbatimChar"/>
        </w:rPr>
        <w:t xml:space="preserve">## 29601                      0                      1                      0</w:t>
      </w:r>
      <w:r>
        <w:br/>
      </w:r>
      <w:r>
        <w:rPr>
          <w:rStyle w:val="VerbatimChar"/>
        </w:rPr>
        <w:t xml:space="preserve">## 29602                      0                      1                      0</w:t>
      </w:r>
      <w:r>
        <w:br/>
      </w:r>
      <w:r>
        <w:rPr>
          <w:rStyle w:val="VerbatimChar"/>
        </w:rPr>
        <w:t xml:space="preserve">## 29603                      0                      1                      0</w:t>
      </w:r>
      <w:r>
        <w:br/>
      </w:r>
      <w:r>
        <w:rPr>
          <w:rStyle w:val="VerbatimChar"/>
        </w:rPr>
        <w:t xml:space="preserve">## 29630                      0                      0                      1</w:t>
      </w:r>
      <w:r>
        <w:br/>
      </w:r>
      <w:r>
        <w:rPr>
          <w:rStyle w:val="VerbatimChar"/>
        </w:rPr>
        <w:t xml:space="preserve">## 29643                      0                      0                      0</w:t>
      </w:r>
      <w:r>
        <w:br/>
      </w:r>
      <w:r>
        <w:rPr>
          <w:rStyle w:val="VerbatimChar"/>
        </w:rPr>
        <w:t xml:space="preserve">## 29663                      0                      0                      0</w:t>
      </w:r>
      <w:r>
        <w:br/>
      </w:r>
      <w:r>
        <w:rPr>
          <w:rStyle w:val="VerbatimChar"/>
        </w:rPr>
        <w:t xml:space="preserve">## 29669                      1                      0                      0</w:t>
      </w:r>
      <w:r>
        <w:br/>
      </w:r>
      <w:r>
        <w:rPr>
          <w:rStyle w:val="VerbatimChar"/>
        </w:rPr>
        <w:t xml:space="preserve">## 29670                      1                      0                      0</w:t>
      </w:r>
      <w:r>
        <w:br/>
      </w:r>
      <w:r>
        <w:rPr>
          <w:rStyle w:val="VerbatimChar"/>
        </w:rPr>
        <w:t xml:space="preserve">## 29731                      0                      1                      0</w:t>
      </w:r>
      <w:r>
        <w:br/>
      </w:r>
      <w:r>
        <w:rPr>
          <w:rStyle w:val="VerbatimChar"/>
        </w:rPr>
        <w:t xml:space="preserve">## 29740                      0                      1                      0</w:t>
      </w:r>
      <w:r>
        <w:br/>
      </w:r>
      <w:r>
        <w:rPr>
          <w:rStyle w:val="VerbatimChar"/>
        </w:rPr>
        <w:t xml:space="preserve">## 29761                      1                      0                      0</w:t>
      </w:r>
      <w:r>
        <w:br/>
      </w:r>
      <w:r>
        <w:rPr>
          <w:rStyle w:val="VerbatimChar"/>
        </w:rPr>
        <w:t xml:space="preserve">## 29784                      0                      0                      0</w:t>
      </w:r>
      <w:r>
        <w:br/>
      </w:r>
      <w:r>
        <w:rPr>
          <w:rStyle w:val="VerbatimChar"/>
        </w:rPr>
        <w:t xml:space="preserve">## 29787                      0                      1                      0</w:t>
      </w:r>
      <w:r>
        <w:br/>
      </w:r>
      <w:r>
        <w:rPr>
          <w:rStyle w:val="VerbatimChar"/>
        </w:rPr>
        <w:t xml:space="preserve">## 29790                      0                      0                      1</w:t>
      </w:r>
      <w:r>
        <w:br/>
      </w:r>
      <w:r>
        <w:rPr>
          <w:rStyle w:val="VerbatimChar"/>
        </w:rPr>
        <w:t xml:space="preserve">## 29791                      0                      0                      0</w:t>
      </w:r>
      <w:r>
        <w:br/>
      </w:r>
      <w:r>
        <w:rPr>
          <w:rStyle w:val="VerbatimChar"/>
        </w:rPr>
        <w:t xml:space="preserve">## 29793                      1                      0                      0</w:t>
      </w:r>
      <w:r>
        <w:br/>
      </w:r>
      <w:r>
        <w:rPr>
          <w:rStyle w:val="VerbatimChar"/>
        </w:rPr>
        <w:t xml:space="preserve">## 29802                      0                      1                      0</w:t>
      </w:r>
      <w:r>
        <w:br/>
      </w:r>
      <w:r>
        <w:rPr>
          <w:rStyle w:val="VerbatimChar"/>
        </w:rPr>
        <w:t xml:space="preserve">## 29878                      0                      0                      1</w:t>
      </w:r>
      <w:r>
        <w:br/>
      </w:r>
      <w:r>
        <w:rPr>
          <w:rStyle w:val="VerbatimChar"/>
        </w:rPr>
        <w:t xml:space="preserve">## 29895                      1                      0                      0</w:t>
      </w:r>
      <w:r>
        <w:br/>
      </w:r>
      <w:r>
        <w:rPr>
          <w:rStyle w:val="VerbatimChar"/>
        </w:rPr>
        <w:t xml:space="preserve">## 29943                      0                      1                      0</w:t>
      </w:r>
      <w:r>
        <w:br/>
      </w:r>
      <w:r>
        <w:rPr>
          <w:rStyle w:val="VerbatimChar"/>
        </w:rPr>
        <w:t xml:space="preserve">## 29956                      1                      0                      0</w:t>
      </w:r>
      <w:r>
        <w:br/>
      </w:r>
      <w:r>
        <w:rPr>
          <w:rStyle w:val="VerbatimChar"/>
        </w:rPr>
        <w:t xml:space="preserve">## 29984                      0                      0                      0</w:t>
      </w:r>
      <w:r>
        <w:br/>
      </w:r>
      <w:r>
        <w:rPr>
          <w:rStyle w:val="VerbatimChar"/>
        </w:rPr>
        <w:t xml:space="preserve">## 30014                      0                      0                      0</w:t>
      </w:r>
      <w:r>
        <w:br/>
      </w:r>
      <w:r>
        <w:rPr>
          <w:rStyle w:val="VerbatimChar"/>
        </w:rPr>
        <w:t xml:space="preserve">## 30015                      0                      0                      0</w:t>
      </w:r>
      <w:r>
        <w:br/>
      </w:r>
      <w:r>
        <w:rPr>
          <w:rStyle w:val="VerbatimChar"/>
        </w:rPr>
        <w:t xml:space="preserve">## 30050                      0                      1                      0</w:t>
      </w:r>
      <w:r>
        <w:br/>
      </w:r>
      <w:r>
        <w:rPr>
          <w:rStyle w:val="VerbatimChar"/>
        </w:rPr>
        <w:t xml:space="preserve">## 30054                      0                      1                      0</w:t>
      </w:r>
      <w:r>
        <w:br/>
      </w:r>
      <w:r>
        <w:rPr>
          <w:rStyle w:val="VerbatimChar"/>
        </w:rPr>
        <w:t xml:space="preserve">## 30062                      1                      0                      0</w:t>
      </w:r>
      <w:r>
        <w:br/>
      </w:r>
      <w:r>
        <w:rPr>
          <w:rStyle w:val="VerbatimChar"/>
        </w:rPr>
        <w:t xml:space="preserve">## 30101                      0                      1                      0</w:t>
      </w:r>
      <w:r>
        <w:br/>
      </w:r>
      <w:r>
        <w:rPr>
          <w:rStyle w:val="VerbatimChar"/>
        </w:rPr>
        <w:t xml:space="preserve">## 30110                      0                      0                      0</w:t>
      </w:r>
      <w:r>
        <w:br/>
      </w:r>
      <w:r>
        <w:rPr>
          <w:rStyle w:val="VerbatimChar"/>
        </w:rPr>
        <w:t xml:space="preserve">## 30115                      0                      0                      0</w:t>
      </w:r>
      <w:r>
        <w:br/>
      </w:r>
      <w:r>
        <w:rPr>
          <w:rStyle w:val="VerbatimChar"/>
        </w:rPr>
        <w:t xml:space="preserve">## 30128                      0                      0                      1</w:t>
      </w:r>
      <w:r>
        <w:br/>
      </w:r>
      <w:r>
        <w:rPr>
          <w:rStyle w:val="VerbatimChar"/>
        </w:rPr>
        <w:t xml:space="preserve">## 30139                      1                      0                      0</w:t>
      </w:r>
      <w:r>
        <w:br/>
      </w:r>
      <w:r>
        <w:rPr>
          <w:rStyle w:val="VerbatimChar"/>
        </w:rPr>
        <w:t xml:space="preserve">## 30140                      1                      0                      0</w:t>
      </w:r>
      <w:r>
        <w:br/>
      </w:r>
      <w:r>
        <w:rPr>
          <w:rStyle w:val="VerbatimChar"/>
        </w:rPr>
        <w:t xml:space="preserve">## 30171                      1                      0                      0</w:t>
      </w:r>
      <w:r>
        <w:br/>
      </w:r>
      <w:r>
        <w:rPr>
          <w:rStyle w:val="VerbatimChar"/>
        </w:rPr>
        <w:t xml:space="preserve">## 30178                      1                      0                      0</w:t>
      </w:r>
      <w:r>
        <w:br/>
      </w:r>
      <w:r>
        <w:rPr>
          <w:rStyle w:val="VerbatimChar"/>
        </w:rPr>
        <w:t xml:space="preserve">## 30198                      0                      0                      0</w:t>
      </w:r>
      <w:r>
        <w:br/>
      </w:r>
      <w:r>
        <w:rPr>
          <w:rStyle w:val="VerbatimChar"/>
        </w:rPr>
        <w:t xml:space="preserve">## 30200                      1                      0                      0</w:t>
      </w:r>
      <w:r>
        <w:br/>
      </w:r>
      <w:r>
        <w:rPr>
          <w:rStyle w:val="VerbatimChar"/>
        </w:rPr>
        <w:t xml:space="preserve">## 30213                      0                      0                      1</w:t>
      </w:r>
      <w:r>
        <w:br/>
      </w:r>
      <w:r>
        <w:rPr>
          <w:rStyle w:val="VerbatimChar"/>
        </w:rPr>
        <w:t xml:space="preserve">## 30219                      0                      1                      0</w:t>
      </w:r>
      <w:r>
        <w:br/>
      </w:r>
      <w:r>
        <w:rPr>
          <w:rStyle w:val="VerbatimChar"/>
        </w:rPr>
        <w:t xml:space="preserve">## 30235                      0                      0                      1</w:t>
      </w:r>
      <w:r>
        <w:br/>
      </w:r>
      <w:r>
        <w:rPr>
          <w:rStyle w:val="VerbatimChar"/>
        </w:rPr>
        <w:t xml:space="preserve">## 30248                      1                      0                      0</w:t>
      </w:r>
      <w:r>
        <w:br/>
      </w:r>
      <w:r>
        <w:rPr>
          <w:rStyle w:val="VerbatimChar"/>
        </w:rPr>
        <w:t xml:space="preserve">## 30251                      0                      1                      0</w:t>
      </w:r>
      <w:r>
        <w:br/>
      </w:r>
      <w:r>
        <w:rPr>
          <w:rStyle w:val="VerbatimChar"/>
        </w:rPr>
        <w:t xml:space="preserve">## 30272                      0                      0                      1</w:t>
      </w:r>
      <w:r>
        <w:br/>
      </w:r>
      <w:r>
        <w:rPr>
          <w:rStyle w:val="VerbatimChar"/>
        </w:rPr>
        <w:t xml:space="preserve">## 30294                      1                      0                      0</w:t>
      </w:r>
      <w:r>
        <w:br/>
      </w:r>
      <w:r>
        <w:rPr>
          <w:rStyle w:val="VerbatimChar"/>
        </w:rPr>
        <w:t xml:space="preserve">## 30348                      0                      0                      0</w:t>
      </w:r>
      <w:r>
        <w:br/>
      </w:r>
      <w:r>
        <w:rPr>
          <w:rStyle w:val="VerbatimChar"/>
        </w:rPr>
        <w:t xml:space="preserve">## 30388                      0                      1                      0</w:t>
      </w:r>
      <w:r>
        <w:br/>
      </w:r>
      <w:r>
        <w:rPr>
          <w:rStyle w:val="VerbatimChar"/>
        </w:rPr>
        <w:t xml:space="preserve">## 30415                      1                      0                      0</w:t>
      </w:r>
      <w:r>
        <w:br/>
      </w:r>
      <w:r>
        <w:rPr>
          <w:rStyle w:val="VerbatimChar"/>
        </w:rPr>
        <w:t xml:space="preserve">## 30417                      0                      1                      0</w:t>
      </w:r>
      <w:r>
        <w:br/>
      </w:r>
      <w:r>
        <w:rPr>
          <w:rStyle w:val="VerbatimChar"/>
        </w:rPr>
        <w:t xml:space="preserve">## 30463                      0                      0                      1</w:t>
      </w:r>
      <w:r>
        <w:br/>
      </w:r>
      <w:r>
        <w:rPr>
          <w:rStyle w:val="VerbatimChar"/>
        </w:rPr>
        <w:t xml:space="preserve">## 30489                      0                      1                      0</w:t>
      </w:r>
      <w:r>
        <w:br/>
      </w:r>
      <w:r>
        <w:rPr>
          <w:rStyle w:val="VerbatimChar"/>
        </w:rPr>
        <w:t xml:space="preserve">## 30494                      0                      1                      0</w:t>
      </w:r>
      <w:r>
        <w:br/>
      </w:r>
      <w:r>
        <w:rPr>
          <w:rStyle w:val="VerbatimChar"/>
        </w:rPr>
        <w:t xml:space="preserve">## 30508                      0                      1                      0</w:t>
      </w:r>
      <w:r>
        <w:br/>
      </w:r>
      <w:r>
        <w:rPr>
          <w:rStyle w:val="VerbatimChar"/>
        </w:rPr>
        <w:t xml:space="preserve">## 30512                      0                      0                      1</w:t>
      </w:r>
      <w:r>
        <w:br/>
      </w:r>
      <w:r>
        <w:rPr>
          <w:rStyle w:val="VerbatimChar"/>
        </w:rPr>
        <w:t xml:space="preserve">## 30515                      0                      1                      0</w:t>
      </w:r>
      <w:r>
        <w:br/>
      </w:r>
      <w:r>
        <w:rPr>
          <w:rStyle w:val="VerbatimChar"/>
        </w:rPr>
        <w:t xml:space="preserve">## 30528                      0                      1                      0</w:t>
      </w:r>
      <w:r>
        <w:br/>
      </w:r>
      <w:r>
        <w:rPr>
          <w:rStyle w:val="VerbatimChar"/>
        </w:rPr>
        <w:t xml:space="preserve">## 30541                      0                      0                      0</w:t>
      </w:r>
      <w:r>
        <w:br/>
      </w:r>
      <w:r>
        <w:rPr>
          <w:rStyle w:val="VerbatimChar"/>
        </w:rPr>
        <w:t xml:space="preserve">## 30552                      0                      0                      1</w:t>
      </w:r>
      <w:r>
        <w:br/>
      </w:r>
      <w:r>
        <w:rPr>
          <w:rStyle w:val="VerbatimChar"/>
        </w:rPr>
        <w:t xml:space="preserve">## 30554                      1                      0                      0</w:t>
      </w:r>
      <w:r>
        <w:br/>
      </w:r>
      <w:r>
        <w:rPr>
          <w:rStyle w:val="VerbatimChar"/>
        </w:rPr>
        <w:t xml:space="preserve">## 30564                      0                      1                      0</w:t>
      </w:r>
      <w:r>
        <w:br/>
      </w:r>
      <w:r>
        <w:rPr>
          <w:rStyle w:val="VerbatimChar"/>
        </w:rPr>
        <w:t xml:space="preserve">## 30580                      0                      1                      0</w:t>
      </w:r>
      <w:r>
        <w:br/>
      </w:r>
      <w:r>
        <w:rPr>
          <w:rStyle w:val="VerbatimChar"/>
        </w:rPr>
        <w:t xml:space="preserve">## 30612                      0                      0                      0</w:t>
      </w:r>
      <w:r>
        <w:br/>
      </w:r>
      <w:r>
        <w:rPr>
          <w:rStyle w:val="VerbatimChar"/>
        </w:rPr>
        <w:t xml:space="preserve">## 30621                      1                      0                      0</w:t>
      </w:r>
      <w:r>
        <w:br/>
      </w:r>
      <w:r>
        <w:rPr>
          <w:rStyle w:val="VerbatimChar"/>
        </w:rPr>
        <w:t xml:space="preserve">## 30637                      0                      1                      0</w:t>
      </w:r>
      <w:r>
        <w:br/>
      </w:r>
      <w:r>
        <w:rPr>
          <w:rStyle w:val="VerbatimChar"/>
        </w:rPr>
        <w:t xml:space="preserve">## 30669                      0                      1                      0</w:t>
      </w:r>
      <w:r>
        <w:br/>
      </w:r>
      <w:r>
        <w:rPr>
          <w:rStyle w:val="VerbatimChar"/>
        </w:rPr>
        <w:t xml:space="preserve">## 30676                      0                      0                      1</w:t>
      </w:r>
      <w:r>
        <w:br/>
      </w:r>
      <w:r>
        <w:rPr>
          <w:rStyle w:val="VerbatimChar"/>
        </w:rPr>
        <w:t xml:space="preserve">## 30686                      0                      0                      1</w:t>
      </w:r>
      <w:r>
        <w:br/>
      </w:r>
      <w:r>
        <w:rPr>
          <w:rStyle w:val="VerbatimChar"/>
        </w:rPr>
        <w:t xml:space="preserve">## 30689                      0                      0                      1</w:t>
      </w:r>
      <w:r>
        <w:br/>
      </w:r>
      <w:r>
        <w:rPr>
          <w:rStyle w:val="VerbatimChar"/>
        </w:rPr>
        <w:t xml:space="preserve">## 30690                      0                      0                      1</w:t>
      </w:r>
      <w:r>
        <w:br/>
      </w:r>
      <w:r>
        <w:rPr>
          <w:rStyle w:val="VerbatimChar"/>
        </w:rPr>
        <w:t xml:space="preserve">## 30713                      0                      1                      0</w:t>
      </w:r>
      <w:r>
        <w:br/>
      </w:r>
      <w:r>
        <w:rPr>
          <w:rStyle w:val="VerbatimChar"/>
        </w:rPr>
        <w:t xml:space="preserve">## 30718                      0                      0                      1</w:t>
      </w:r>
      <w:r>
        <w:br/>
      </w:r>
      <w:r>
        <w:rPr>
          <w:rStyle w:val="VerbatimChar"/>
        </w:rPr>
        <w:t xml:space="preserve">## 30719                      1                      0                      0</w:t>
      </w:r>
      <w:r>
        <w:br/>
      </w:r>
      <w:r>
        <w:rPr>
          <w:rStyle w:val="VerbatimChar"/>
        </w:rPr>
        <w:t xml:space="preserve">## 30727                      0                      1                      0</w:t>
      </w:r>
      <w:r>
        <w:br/>
      </w:r>
      <w:r>
        <w:rPr>
          <w:rStyle w:val="VerbatimChar"/>
        </w:rPr>
        <w:t xml:space="preserve">## 30743                      0                      0                      1</w:t>
      </w:r>
      <w:r>
        <w:br/>
      </w:r>
      <w:r>
        <w:rPr>
          <w:rStyle w:val="VerbatimChar"/>
        </w:rPr>
        <w:t xml:space="preserve">## 30783                      0                      0                      0</w:t>
      </w:r>
      <w:r>
        <w:br/>
      </w:r>
      <w:r>
        <w:rPr>
          <w:rStyle w:val="VerbatimChar"/>
        </w:rPr>
        <w:t xml:space="preserve">## 30784                      0                      1                      0</w:t>
      </w:r>
      <w:r>
        <w:br/>
      </w:r>
      <w:r>
        <w:rPr>
          <w:rStyle w:val="VerbatimChar"/>
        </w:rPr>
        <w:t xml:space="preserve">## 30795                      0                      1                      0</w:t>
      </w:r>
      <w:r>
        <w:br/>
      </w:r>
      <w:r>
        <w:rPr>
          <w:rStyle w:val="VerbatimChar"/>
        </w:rPr>
        <w:t xml:space="preserve">## 30820                      0                      0                      1</w:t>
      </w:r>
      <w:r>
        <w:br/>
      </w:r>
      <w:r>
        <w:rPr>
          <w:rStyle w:val="VerbatimChar"/>
        </w:rPr>
        <w:t xml:space="preserve">## 30831                      1                      0                      0</w:t>
      </w:r>
      <w:r>
        <w:br/>
      </w:r>
      <w:r>
        <w:rPr>
          <w:rStyle w:val="VerbatimChar"/>
        </w:rPr>
        <w:t xml:space="preserve">## 30832                      1                      0                      0</w:t>
      </w:r>
      <w:r>
        <w:br/>
      </w:r>
      <w:r>
        <w:rPr>
          <w:rStyle w:val="VerbatimChar"/>
        </w:rPr>
        <w:t xml:space="preserve">## 30842                      0                      0                      0</w:t>
      </w:r>
      <w:r>
        <w:br/>
      </w:r>
      <w:r>
        <w:rPr>
          <w:rStyle w:val="VerbatimChar"/>
        </w:rPr>
        <w:t xml:space="preserve">## 30864                      0                      0                      0</w:t>
      </w:r>
      <w:r>
        <w:br/>
      </w:r>
      <w:r>
        <w:rPr>
          <w:rStyle w:val="VerbatimChar"/>
        </w:rPr>
        <w:t xml:space="preserve">## 30894                      0                      1                      0</w:t>
      </w:r>
      <w:r>
        <w:br/>
      </w:r>
      <w:r>
        <w:rPr>
          <w:rStyle w:val="VerbatimChar"/>
        </w:rPr>
        <w:t xml:space="preserve">## 30919                      0                      1                      0</w:t>
      </w:r>
      <w:r>
        <w:br/>
      </w:r>
      <w:r>
        <w:rPr>
          <w:rStyle w:val="VerbatimChar"/>
        </w:rPr>
        <w:t xml:space="preserve">## 30923                      0                      1                      0</w:t>
      </w:r>
      <w:r>
        <w:br/>
      </w:r>
      <w:r>
        <w:rPr>
          <w:rStyle w:val="VerbatimChar"/>
        </w:rPr>
        <w:t xml:space="preserve">## 30931                      0                      1                      0</w:t>
      </w:r>
      <w:r>
        <w:br/>
      </w:r>
      <w:r>
        <w:rPr>
          <w:rStyle w:val="VerbatimChar"/>
        </w:rPr>
        <w:t xml:space="preserve">## 30967                      0                      1                      0</w:t>
      </w:r>
      <w:r>
        <w:br/>
      </w:r>
      <w:r>
        <w:rPr>
          <w:rStyle w:val="VerbatimChar"/>
        </w:rPr>
        <w:t xml:space="preserve">## 30989                      0                      0                      1</w:t>
      </w:r>
      <w:r>
        <w:br/>
      </w:r>
      <w:r>
        <w:rPr>
          <w:rStyle w:val="VerbatimChar"/>
        </w:rPr>
        <w:t xml:space="preserve">## 31008                      0                      0                      1</w:t>
      </w:r>
      <w:r>
        <w:br/>
      </w:r>
      <w:r>
        <w:rPr>
          <w:rStyle w:val="VerbatimChar"/>
        </w:rPr>
        <w:t xml:space="preserve">## 31055                      0                      1                      0</w:t>
      </w:r>
      <w:r>
        <w:br/>
      </w:r>
      <w:r>
        <w:rPr>
          <w:rStyle w:val="VerbatimChar"/>
        </w:rPr>
        <w:t xml:space="preserve">## 31089                      0                      0                      1</w:t>
      </w:r>
      <w:r>
        <w:br/>
      </w:r>
      <w:r>
        <w:rPr>
          <w:rStyle w:val="VerbatimChar"/>
        </w:rPr>
        <w:t xml:space="preserve">## 31094                      0                      1                      0</w:t>
      </w:r>
      <w:r>
        <w:br/>
      </w:r>
      <w:r>
        <w:rPr>
          <w:rStyle w:val="VerbatimChar"/>
        </w:rPr>
        <w:t xml:space="preserve">## 31098                      0                      1                      0</w:t>
      </w:r>
      <w:r>
        <w:br/>
      </w:r>
      <w:r>
        <w:rPr>
          <w:rStyle w:val="VerbatimChar"/>
        </w:rPr>
        <w:t xml:space="preserve">## 31123                      1                      0                      0</w:t>
      </w:r>
      <w:r>
        <w:br/>
      </w:r>
      <w:r>
        <w:rPr>
          <w:rStyle w:val="VerbatimChar"/>
        </w:rPr>
        <w:t xml:space="preserve">## 31126                      0                      1                      0</w:t>
      </w:r>
      <w:r>
        <w:br/>
      </w:r>
      <w:r>
        <w:rPr>
          <w:rStyle w:val="VerbatimChar"/>
        </w:rPr>
        <w:t xml:space="preserve">## 31130                      0                      0                      1</w:t>
      </w:r>
      <w:r>
        <w:br/>
      </w:r>
      <w:r>
        <w:rPr>
          <w:rStyle w:val="VerbatimChar"/>
        </w:rPr>
        <w:t xml:space="preserve">## 31131                      1                      0                      0</w:t>
      </w:r>
      <w:r>
        <w:br/>
      </w:r>
      <w:r>
        <w:rPr>
          <w:rStyle w:val="VerbatimChar"/>
        </w:rPr>
        <w:t xml:space="preserve">## 31163                      0                      0                      0</w:t>
      </w:r>
      <w:r>
        <w:br/>
      </w:r>
      <w:r>
        <w:rPr>
          <w:rStyle w:val="VerbatimChar"/>
        </w:rPr>
        <w:t xml:space="preserve">## 31191                      0                      1                      0</w:t>
      </w:r>
      <w:r>
        <w:br/>
      </w:r>
      <w:r>
        <w:rPr>
          <w:rStyle w:val="VerbatimChar"/>
        </w:rPr>
        <w:t xml:space="preserve">## 31207                      1                      0                      0</w:t>
      </w:r>
      <w:r>
        <w:br/>
      </w:r>
      <w:r>
        <w:rPr>
          <w:rStyle w:val="VerbatimChar"/>
        </w:rPr>
        <w:t xml:space="preserve">## 31263                      0                      0                      0</w:t>
      </w:r>
      <w:r>
        <w:br/>
      </w:r>
      <w:r>
        <w:rPr>
          <w:rStyle w:val="VerbatimChar"/>
        </w:rPr>
        <w:t xml:space="preserve">## 31264                      0                      1                      0</w:t>
      </w:r>
      <w:r>
        <w:br/>
      </w:r>
      <w:r>
        <w:rPr>
          <w:rStyle w:val="VerbatimChar"/>
        </w:rPr>
        <w:t xml:space="preserve">## 31296                      0                      0                      1</w:t>
      </w:r>
      <w:r>
        <w:br/>
      </w:r>
      <w:r>
        <w:rPr>
          <w:rStyle w:val="VerbatimChar"/>
        </w:rPr>
        <w:t xml:space="preserve">## 31331                      0                      0                      1</w:t>
      </w:r>
      <w:r>
        <w:br/>
      </w:r>
      <w:r>
        <w:rPr>
          <w:rStyle w:val="VerbatimChar"/>
        </w:rPr>
        <w:t xml:space="preserve">## 31352                      0                      0                      0</w:t>
      </w:r>
      <w:r>
        <w:br/>
      </w:r>
      <w:r>
        <w:rPr>
          <w:rStyle w:val="VerbatimChar"/>
        </w:rPr>
        <w:t xml:space="preserve">## 31362                      0                      1                      0</w:t>
      </w:r>
      <w:r>
        <w:br/>
      </w:r>
      <w:r>
        <w:rPr>
          <w:rStyle w:val="VerbatimChar"/>
        </w:rPr>
        <w:t xml:space="preserve">## 31393                      0                      1                      0</w:t>
      </w:r>
      <w:r>
        <w:br/>
      </w:r>
      <w:r>
        <w:rPr>
          <w:rStyle w:val="VerbatimChar"/>
        </w:rPr>
        <w:t xml:space="preserve">## 31397                      0                      1                      0</w:t>
      </w:r>
      <w:r>
        <w:br/>
      </w:r>
      <w:r>
        <w:rPr>
          <w:rStyle w:val="VerbatimChar"/>
        </w:rPr>
        <w:t xml:space="preserve">## 31416                      0                      0                      1</w:t>
      </w:r>
      <w:r>
        <w:br/>
      </w:r>
      <w:r>
        <w:rPr>
          <w:rStyle w:val="VerbatimChar"/>
        </w:rPr>
        <w:t xml:space="preserve">## 31424                      0                      0                      1</w:t>
      </w:r>
      <w:r>
        <w:br/>
      </w:r>
      <w:r>
        <w:rPr>
          <w:rStyle w:val="VerbatimChar"/>
        </w:rPr>
        <w:t xml:space="preserve">## 31432                      1                      0                      0</w:t>
      </w:r>
      <w:r>
        <w:br/>
      </w:r>
      <w:r>
        <w:rPr>
          <w:rStyle w:val="VerbatimChar"/>
        </w:rPr>
        <w:t xml:space="preserve">## 31440                      0                      0                      1</w:t>
      </w:r>
      <w:r>
        <w:br/>
      </w:r>
      <w:r>
        <w:rPr>
          <w:rStyle w:val="VerbatimChar"/>
        </w:rPr>
        <w:t xml:space="preserve">## 31443                      0                      1                      0</w:t>
      </w:r>
      <w:r>
        <w:br/>
      </w:r>
      <w:r>
        <w:rPr>
          <w:rStyle w:val="VerbatimChar"/>
        </w:rPr>
        <w:t xml:space="preserve">## 31446                      0                      1                      0</w:t>
      </w:r>
      <w:r>
        <w:br/>
      </w:r>
      <w:r>
        <w:rPr>
          <w:rStyle w:val="VerbatimChar"/>
        </w:rPr>
        <w:t xml:space="preserve">## 31448                      1                      0                      0</w:t>
      </w:r>
      <w:r>
        <w:br/>
      </w:r>
      <w:r>
        <w:rPr>
          <w:rStyle w:val="VerbatimChar"/>
        </w:rPr>
        <w:t xml:space="preserve">## 31451                      0                      1                      0</w:t>
      </w:r>
      <w:r>
        <w:br/>
      </w:r>
      <w:r>
        <w:rPr>
          <w:rStyle w:val="VerbatimChar"/>
        </w:rPr>
        <w:t xml:space="preserve">## 31454                      0                      0                      0</w:t>
      </w:r>
      <w:r>
        <w:br/>
      </w:r>
      <w:r>
        <w:rPr>
          <w:rStyle w:val="VerbatimChar"/>
        </w:rPr>
        <w:t xml:space="preserve">## 31457                      0                      0                      0</w:t>
      </w:r>
      <w:r>
        <w:br/>
      </w:r>
      <w:r>
        <w:rPr>
          <w:rStyle w:val="VerbatimChar"/>
        </w:rPr>
        <w:t xml:space="preserve">## 31459                      0                      0                      0</w:t>
      </w:r>
      <w:r>
        <w:br/>
      </w:r>
      <w:r>
        <w:rPr>
          <w:rStyle w:val="VerbatimChar"/>
        </w:rPr>
        <w:t xml:space="preserve">## 31478                      1                      0                      0</w:t>
      </w:r>
      <w:r>
        <w:br/>
      </w:r>
      <w:r>
        <w:rPr>
          <w:rStyle w:val="VerbatimChar"/>
        </w:rPr>
        <w:t xml:space="preserve">## 31497                      1                      0                      0</w:t>
      </w:r>
      <w:r>
        <w:br/>
      </w:r>
      <w:r>
        <w:rPr>
          <w:rStyle w:val="VerbatimChar"/>
        </w:rPr>
        <w:t xml:space="preserve">## 31510                      0                      1                      0</w:t>
      </w:r>
      <w:r>
        <w:br/>
      </w:r>
      <w:r>
        <w:rPr>
          <w:rStyle w:val="VerbatimChar"/>
        </w:rPr>
        <w:t xml:space="preserve">## 31567                      0                      1                      0</w:t>
      </w:r>
      <w:r>
        <w:br/>
      </w:r>
      <w:r>
        <w:rPr>
          <w:rStyle w:val="VerbatimChar"/>
        </w:rPr>
        <w:t xml:space="preserve">## 31578                      0                      1                      0</w:t>
      </w:r>
      <w:r>
        <w:br/>
      </w:r>
      <w:r>
        <w:rPr>
          <w:rStyle w:val="VerbatimChar"/>
        </w:rPr>
        <w:t xml:space="preserve">## 31581                      0                      1                      0</w:t>
      </w:r>
      <w:r>
        <w:br/>
      </w:r>
      <w:r>
        <w:rPr>
          <w:rStyle w:val="VerbatimChar"/>
        </w:rPr>
        <w:t xml:space="preserve">## 31583                      0                      1                      0</w:t>
      </w:r>
      <w:r>
        <w:br/>
      </w:r>
      <w:r>
        <w:rPr>
          <w:rStyle w:val="VerbatimChar"/>
        </w:rPr>
        <w:t xml:space="preserve">## 31593                      0                      0                      1</w:t>
      </w:r>
      <w:r>
        <w:br/>
      </w:r>
      <w:r>
        <w:rPr>
          <w:rStyle w:val="VerbatimChar"/>
        </w:rPr>
        <w:t xml:space="preserve">## 31606                      0                      0                      0</w:t>
      </w:r>
      <w:r>
        <w:br/>
      </w:r>
      <w:r>
        <w:rPr>
          <w:rStyle w:val="VerbatimChar"/>
        </w:rPr>
        <w:t xml:space="preserve">## 31623                      0                      0                      1</w:t>
      </w:r>
      <w:r>
        <w:br/>
      </w:r>
      <w:r>
        <w:rPr>
          <w:rStyle w:val="VerbatimChar"/>
        </w:rPr>
        <w:t xml:space="preserve">## 31652                      0                      0                      0</w:t>
      </w:r>
      <w:r>
        <w:br/>
      </w:r>
      <w:r>
        <w:rPr>
          <w:rStyle w:val="VerbatimChar"/>
        </w:rPr>
        <w:t xml:space="preserve">## 31675                      0                      1                      0</w:t>
      </w:r>
      <w:r>
        <w:br/>
      </w:r>
      <w:r>
        <w:rPr>
          <w:rStyle w:val="VerbatimChar"/>
        </w:rPr>
        <w:t xml:space="preserve">## 31683                      0                      0                      1</w:t>
      </w:r>
      <w:r>
        <w:br/>
      </w:r>
      <w:r>
        <w:rPr>
          <w:rStyle w:val="VerbatimChar"/>
        </w:rPr>
        <w:t xml:space="preserve">## 31694                      0                      1                      0</w:t>
      </w:r>
      <w:r>
        <w:br/>
      </w:r>
      <w:r>
        <w:rPr>
          <w:rStyle w:val="VerbatimChar"/>
        </w:rPr>
        <w:t xml:space="preserve">## 31697                      1                      0                      0</w:t>
      </w:r>
      <w:r>
        <w:br/>
      </w:r>
      <w:r>
        <w:rPr>
          <w:rStyle w:val="VerbatimChar"/>
        </w:rPr>
        <w:t xml:space="preserve">## 31724                      0                      1                      0</w:t>
      </w:r>
      <w:r>
        <w:br/>
      </w:r>
      <w:r>
        <w:rPr>
          <w:rStyle w:val="VerbatimChar"/>
        </w:rPr>
        <w:t xml:space="preserve">## 31753                      0                      1                      0</w:t>
      </w:r>
      <w:r>
        <w:br/>
      </w:r>
      <w:r>
        <w:rPr>
          <w:rStyle w:val="VerbatimChar"/>
        </w:rPr>
        <w:t xml:space="preserve">## 31755                      1                      0                      0</w:t>
      </w:r>
      <w:r>
        <w:br/>
      </w:r>
      <w:r>
        <w:rPr>
          <w:rStyle w:val="VerbatimChar"/>
        </w:rPr>
        <w:t xml:space="preserve">## 31757                      0                      0                      0</w:t>
      </w:r>
      <w:r>
        <w:br/>
      </w:r>
      <w:r>
        <w:rPr>
          <w:rStyle w:val="VerbatimChar"/>
        </w:rPr>
        <w:t xml:space="preserve">## 31761                      0                      1                      0</w:t>
      </w:r>
      <w:r>
        <w:br/>
      </w:r>
      <w:r>
        <w:rPr>
          <w:rStyle w:val="VerbatimChar"/>
        </w:rPr>
        <w:t xml:space="preserve">## 31796                      0                      0                      1</w:t>
      </w:r>
      <w:r>
        <w:br/>
      </w:r>
      <w:r>
        <w:rPr>
          <w:rStyle w:val="VerbatimChar"/>
        </w:rPr>
        <w:t xml:space="preserve">## 31799                      0                      0                      1</w:t>
      </w:r>
      <w:r>
        <w:br/>
      </w:r>
      <w:r>
        <w:rPr>
          <w:rStyle w:val="VerbatimChar"/>
        </w:rPr>
        <w:t xml:space="preserve">## 31807                      0                      0                      1</w:t>
      </w:r>
      <w:r>
        <w:br/>
      </w:r>
      <w:r>
        <w:rPr>
          <w:rStyle w:val="VerbatimChar"/>
        </w:rPr>
        <w:t xml:space="preserve">## 31847                      0                      0                      1</w:t>
      </w:r>
      <w:r>
        <w:br/>
      </w:r>
      <w:r>
        <w:rPr>
          <w:rStyle w:val="VerbatimChar"/>
        </w:rPr>
        <w:t xml:space="preserve">## 31852                      1                      0                      0</w:t>
      </w:r>
      <w:r>
        <w:br/>
      </w:r>
      <w:r>
        <w:rPr>
          <w:rStyle w:val="VerbatimChar"/>
        </w:rPr>
        <w:t xml:space="preserve">## 31858                      0                      1                      0</w:t>
      </w:r>
      <w:r>
        <w:br/>
      </w:r>
      <w:r>
        <w:rPr>
          <w:rStyle w:val="VerbatimChar"/>
        </w:rPr>
        <w:t xml:space="preserve">## 31859                      0                      1                      0</w:t>
      </w:r>
      <w:r>
        <w:br/>
      </w:r>
      <w:r>
        <w:rPr>
          <w:rStyle w:val="VerbatimChar"/>
        </w:rPr>
        <w:t xml:space="preserve">## 31898                      0                      0                      0</w:t>
      </w:r>
      <w:r>
        <w:br/>
      </w:r>
      <w:r>
        <w:rPr>
          <w:rStyle w:val="VerbatimChar"/>
        </w:rPr>
        <w:t xml:space="preserve">## 31904                      1                      0                      0</w:t>
      </w:r>
      <w:r>
        <w:br/>
      </w:r>
      <w:r>
        <w:rPr>
          <w:rStyle w:val="VerbatimChar"/>
        </w:rPr>
        <w:t xml:space="preserve">## 31924                      0                      0                      0</w:t>
      </w:r>
      <w:r>
        <w:br/>
      </w:r>
      <w:r>
        <w:rPr>
          <w:rStyle w:val="VerbatimChar"/>
        </w:rPr>
        <w:t xml:space="preserve">## 31939                      0                      1                      0</w:t>
      </w:r>
      <w:r>
        <w:br/>
      </w:r>
      <w:r>
        <w:rPr>
          <w:rStyle w:val="VerbatimChar"/>
        </w:rPr>
        <w:t xml:space="preserve">## 31941                      0                      1                      0</w:t>
      </w:r>
      <w:r>
        <w:br/>
      </w:r>
      <w:r>
        <w:rPr>
          <w:rStyle w:val="VerbatimChar"/>
        </w:rPr>
        <w:t xml:space="preserve">## 31968                      0                      1                      0</w:t>
      </w:r>
      <w:r>
        <w:br/>
      </w:r>
      <w:r>
        <w:rPr>
          <w:rStyle w:val="VerbatimChar"/>
        </w:rPr>
        <w:t xml:space="preserve">## 32014                      0                      0                      1</w:t>
      </w:r>
      <w:r>
        <w:br/>
      </w:r>
      <w:r>
        <w:rPr>
          <w:rStyle w:val="VerbatimChar"/>
        </w:rPr>
        <w:t xml:space="preserve">## 32018                      0                      0                      0</w:t>
      </w:r>
      <w:r>
        <w:br/>
      </w:r>
      <w:r>
        <w:rPr>
          <w:rStyle w:val="VerbatimChar"/>
        </w:rPr>
        <w:t xml:space="preserve">## 32024                      0                      1                      0</w:t>
      </w:r>
      <w:r>
        <w:br/>
      </w:r>
      <w:r>
        <w:rPr>
          <w:rStyle w:val="VerbatimChar"/>
        </w:rPr>
        <w:t xml:space="preserve">## 32028                      0                      0                      1</w:t>
      </w:r>
      <w:r>
        <w:br/>
      </w:r>
      <w:r>
        <w:rPr>
          <w:rStyle w:val="VerbatimChar"/>
        </w:rPr>
        <w:t xml:space="preserve">## 32031                      1                      0                      0</w:t>
      </w:r>
      <w:r>
        <w:br/>
      </w:r>
      <w:r>
        <w:rPr>
          <w:rStyle w:val="VerbatimChar"/>
        </w:rPr>
        <w:t xml:space="preserve">## 32033                      1                      0                      0</w:t>
      </w:r>
      <w:r>
        <w:br/>
      </w:r>
      <w:r>
        <w:rPr>
          <w:rStyle w:val="VerbatimChar"/>
        </w:rPr>
        <w:t xml:space="preserve">## 32049                      0                      1                      0</w:t>
      </w:r>
      <w:r>
        <w:br/>
      </w:r>
      <w:r>
        <w:rPr>
          <w:rStyle w:val="VerbatimChar"/>
        </w:rPr>
        <w:t xml:space="preserve">## 32086                      0                      0                      0</w:t>
      </w:r>
      <w:r>
        <w:br/>
      </w:r>
      <w:r>
        <w:rPr>
          <w:rStyle w:val="VerbatimChar"/>
        </w:rPr>
        <w:t xml:space="preserve">## 32094                      1                      0                      0</w:t>
      </w:r>
      <w:r>
        <w:br/>
      </w:r>
      <w:r>
        <w:rPr>
          <w:rStyle w:val="VerbatimChar"/>
        </w:rPr>
        <w:t xml:space="preserve">## 32099                      0                      0                      1</w:t>
      </w:r>
      <w:r>
        <w:br/>
      </w:r>
      <w:r>
        <w:rPr>
          <w:rStyle w:val="VerbatimChar"/>
        </w:rPr>
        <w:t xml:space="preserve">## 32101                      0                      0                      1</w:t>
      </w:r>
      <w:r>
        <w:br/>
      </w:r>
      <w:r>
        <w:rPr>
          <w:rStyle w:val="VerbatimChar"/>
        </w:rPr>
        <w:t xml:space="preserve">## 32117                      0                      1                      0</w:t>
      </w:r>
      <w:r>
        <w:br/>
      </w:r>
      <w:r>
        <w:rPr>
          <w:rStyle w:val="VerbatimChar"/>
        </w:rPr>
        <w:t xml:space="preserve">## 32128                      0                      1                      0</w:t>
      </w:r>
      <w:r>
        <w:br/>
      </w:r>
      <w:r>
        <w:rPr>
          <w:rStyle w:val="VerbatimChar"/>
        </w:rPr>
        <w:t xml:space="preserve">## 32131                      0                      1                      0</w:t>
      </w:r>
      <w:r>
        <w:br/>
      </w:r>
      <w:r>
        <w:rPr>
          <w:rStyle w:val="VerbatimChar"/>
        </w:rPr>
        <w:t xml:space="preserve">## 32169                      1                      0                      0</w:t>
      </w:r>
      <w:r>
        <w:br/>
      </w:r>
      <w:r>
        <w:rPr>
          <w:rStyle w:val="VerbatimChar"/>
        </w:rPr>
        <w:t xml:space="preserve">## 32177                      0                      0                      0</w:t>
      </w:r>
      <w:r>
        <w:br/>
      </w:r>
      <w:r>
        <w:rPr>
          <w:rStyle w:val="VerbatimChar"/>
        </w:rPr>
        <w:t xml:space="preserve">## 32181                      0                      0                      1</w:t>
      </w:r>
      <w:r>
        <w:br/>
      </w:r>
      <w:r>
        <w:rPr>
          <w:rStyle w:val="VerbatimChar"/>
        </w:rPr>
        <w:t xml:space="preserve">## 32195                      0                      0                      0</w:t>
      </w:r>
      <w:r>
        <w:br/>
      </w:r>
      <w:r>
        <w:rPr>
          <w:rStyle w:val="VerbatimChar"/>
        </w:rPr>
        <w:t xml:space="preserve">## 32197                      1                      0                      0</w:t>
      </w:r>
      <w:r>
        <w:br/>
      </w:r>
      <w:r>
        <w:rPr>
          <w:rStyle w:val="VerbatimChar"/>
        </w:rPr>
        <w:t xml:space="preserve">## 32224                      1                      0                      0</w:t>
      </w:r>
      <w:r>
        <w:br/>
      </w:r>
      <w:r>
        <w:rPr>
          <w:rStyle w:val="VerbatimChar"/>
        </w:rPr>
        <w:t xml:space="preserve">## 32244                      0                      1                      0</w:t>
      </w:r>
      <w:r>
        <w:br/>
      </w:r>
      <w:r>
        <w:rPr>
          <w:rStyle w:val="VerbatimChar"/>
        </w:rPr>
        <w:t xml:space="preserve">## 32255                      0                      0                      0</w:t>
      </w:r>
      <w:r>
        <w:br/>
      </w:r>
      <w:r>
        <w:rPr>
          <w:rStyle w:val="VerbatimChar"/>
        </w:rPr>
        <w:t xml:space="preserve">## 32258                      0                      0                      0</w:t>
      </w:r>
      <w:r>
        <w:br/>
      </w:r>
      <w:r>
        <w:rPr>
          <w:rStyle w:val="VerbatimChar"/>
        </w:rPr>
        <w:t xml:space="preserve">## 32296                      1                      0                      0</w:t>
      </w:r>
      <w:r>
        <w:br/>
      </w:r>
      <w:r>
        <w:rPr>
          <w:rStyle w:val="VerbatimChar"/>
        </w:rPr>
        <w:t xml:space="preserve">## 32310                      0                      1                      0</w:t>
      </w:r>
      <w:r>
        <w:br/>
      </w:r>
      <w:r>
        <w:rPr>
          <w:rStyle w:val="VerbatimChar"/>
        </w:rPr>
        <w:t xml:space="preserve">## 32325                      0                      1                      0</w:t>
      </w:r>
      <w:r>
        <w:br/>
      </w:r>
      <w:r>
        <w:rPr>
          <w:rStyle w:val="VerbatimChar"/>
        </w:rPr>
        <w:t xml:space="preserve">## 32345                      0                      0                      0</w:t>
      </w:r>
      <w:r>
        <w:br/>
      </w:r>
      <w:r>
        <w:rPr>
          <w:rStyle w:val="VerbatimChar"/>
        </w:rPr>
        <w:t xml:space="preserve">## 32346                      0                      0                      0</w:t>
      </w:r>
      <w:r>
        <w:br/>
      </w:r>
      <w:r>
        <w:rPr>
          <w:rStyle w:val="VerbatimChar"/>
        </w:rPr>
        <w:t xml:space="preserve">## 32352                      0                      0                      0</w:t>
      </w:r>
      <w:r>
        <w:br/>
      </w:r>
      <w:r>
        <w:rPr>
          <w:rStyle w:val="VerbatimChar"/>
        </w:rPr>
        <w:t xml:space="preserve">## 32387                      0                      0                      1</w:t>
      </w:r>
      <w:r>
        <w:br/>
      </w:r>
      <w:r>
        <w:rPr>
          <w:rStyle w:val="VerbatimChar"/>
        </w:rPr>
        <w:t xml:space="preserve">## 32433                      0                      1                      0</w:t>
      </w:r>
      <w:r>
        <w:br/>
      </w:r>
      <w:r>
        <w:rPr>
          <w:rStyle w:val="VerbatimChar"/>
        </w:rPr>
        <w:t xml:space="preserve">## 32437                      0                      1                      0</w:t>
      </w:r>
      <w:r>
        <w:br/>
      </w:r>
      <w:r>
        <w:rPr>
          <w:rStyle w:val="VerbatimChar"/>
        </w:rPr>
        <w:t xml:space="preserve">## 32457                      0                      0                      1</w:t>
      </w:r>
      <w:r>
        <w:br/>
      </w:r>
      <w:r>
        <w:rPr>
          <w:rStyle w:val="VerbatimChar"/>
        </w:rPr>
        <w:t xml:space="preserve">## 32469                      1                      0                      0</w:t>
      </w:r>
      <w:r>
        <w:br/>
      </w:r>
      <w:r>
        <w:rPr>
          <w:rStyle w:val="VerbatimChar"/>
        </w:rPr>
        <w:t xml:space="preserve">## 32500                      1                      0                      0</w:t>
      </w:r>
      <w:r>
        <w:br/>
      </w:r>
      <w:r>
        <w:rPr>
          <w:rStyle w:val="VerbatimChar"/>
        </w:rPr>
        <w:t xml:space="preserve">## 32513                      0                      1                      0</w:t>
      </w:r>
      <w:r>
        <w:br/>
      </w:r>
      <w:r>
        <w:rPr>
          <w:rStyle w:val="VerbatimChar"/>
        </w:rPr>
        <w:t xml:space="preserve">## 32540                      0                      1                      0</w:t>
      </w:r>
      <w:r>
        <w:br/>
      </w:r>
      <w:r>
        <w:rPr>
          <w:rStyle w:val="VerbatimChar"/>
        </w:rPr>
        <w:t xml:space="preserve">## 32569                      0                      0                      1</w:t>
      </w:r>
      <w:r>
        <w:br/>
      </w:r>
      <w:r>
        <w:rPr>
          <w:rStyle w:val="VerbatimChar"/>
        </w:rPr>
        <w:t xml:space="preserve">## 32603                      0                      0                      0</w:t>
      </w:r>
      <w:r>
        <w:br/>
      </w:r>
      <w:r>
        <w:rPr>
          <w:rStyle w:val="VerbatimChar"/>
        </w:rPr>
        <w:t xml:space="preserve">## 32608                      0                      0                      0</w:t>
      </w:r>
      <w:r>
        <w:br/>
      </w:r>
      <w:r>
        <w:rPr>
          <w:rStyle w:val="VerbatimChar"/>
        </w:rPr>
        <w:t xml:space="preserve">## 32663                      0                      1                      0</w:t>
      </w:r>
      <w:r>
        <w:br/>
      </w:r>
      <w:r>
        <w:rPr>
          <w:rStyle w:val="VerbatimChar"/>
        </w:rPr>
        <w:t xml:space="preserve">## 32699                      0                      1                      0</w:t>
      </w:r>
      <w:r>
        <w:br/>
      </w:r>
      <w:r>
        <w:rPr>
          <w:rStyle w:val="VerbatimChar"/>
        </w:rPr>
        <w:t xml:space="preserve">## 32737                      0                      0                      1</w:t>
      </w:r>
      <w:r>
        <w:br/>
      </w:r>
      <w:r>
        <w:rPr>
          <w:rStyle w:val="VerbatimChar"/>
        </w:rPr>
        <w:t xml:space="preserve">## 32738                      0                      0                      1</w:t>
      </w:r>
      <w:r>
        <w:br/>
      </w:r>
      <w:r>
        <w:rPr>
          <w:rStyle w:val="VerbatimChar"/>
        </w:rPr>
        <w:t xml:space="preserve">## 32764                      1                      0                      0</w:t>
      </w:r>
      <w:r>
        <w:br/>
      </w:r>
      <w:r>
        <w:rPr>
          <w:rStyle w:val="VerbatimChar"/>
        </w:rPr>
        <w:t xml:space="preserve">## 32765                      0                      1                      0</w:t>
      </w:r>
      <w:r>
        <w:br/>
      </w:r>
      <w:r>
        <w:rPr>
          <w:rStyle w:val="VerbatimChar"/>
        </w:rPr>
        <w:t xml:space="preserve">## 32782                      0                      1                      0</w:t>
      </w:r>
      <w:r>
        <w:br/>
      </w:r>
      <w:r>
        <w:rPr>
          <w:rStyle w:val="VerbatimChar"/>
        </w:rPr>
        <w:t xml:space="preserve">## 32795                      0                      0                      1</w:t>
      </w:r>
      <w:r>
        <w:br/>
      </w:r>
      <w:r>
        <w:rPr>
          <w:rStyle w:val="VerbatimChar"/>
        </w:rPr>
        <w:t xml:space="preserve">## 32813                      0                      0                      1</w:t>
      </w:r>
      <w:r>
        <w:br/>
      </w:r>
      <w:r>
        <w:rPr>
          <w:rStyle w:val="VerbatimChar"/>
        </w:rPr>
        <w:t xml:space="preserve">## 32820                      0                      0                      1</w:t>
      </w:r>
      <w:r>
        <w:br/>
      </w:r>
      <w:r>
        <w:rPr>
          <w:rStyle w:val="VerbatimChar"/>
        </w:rPr>
        <w:t xml:space="preserve">## 32837                      0                      0                      1</w:t>
      </w:r>
      <w:r>
        <w:br/>
      </w:r>
      <w:r>
        <w:rPr>
          <w:rStyle w:val="VerbatimChar"/>
        </w:rPr>
        <w:t xml:space="preserve">## 32849                      0                      0                      1</w:t>
      </w:r>
      <w:r>
        <w:br/>
      </w:r>
      <w:r>
        <w:rPr>
          <w:rStyle w:val="VerbatimChar"/>
        </w:rPr>
        <w:t xml:space="preserve">## 32866                      0                      0                      1</w:t>
      </w:r>
      <w:r>
        <w:br/>
      </w:r>
      <w:r>
        <w:rPr>
          <w:rStyle w:val="VerbatimChar"/>
        </w:rPr>
        <w:t xml:space="preserve">## 32888                      1                      0                      0</w:t>
      </w:r>
      <w:r>
        <w:br/>
      </w:r>
      <w:r>
        <w:rPr>
          <w:rStyle w:val="VerbatimChar"/>
        </w:rPr>
        <w:t xml:space="preserve">## 32919                      0                      0                      0</w:t>
      </w:r>
      <w:r>
        <w:br/>
      </w:r>
      <w:r>
        <w:rPr>
          <w:rStyle w:val="VerbatimChar"/>
        </w:rPr>
        <w:t xml:space="preserve">## 32936                      1                      0                      0</w:t>
      </w:r>
      <w:r>
        <w:br/>
      </w:r>
      <w:r>
        <w:rPr>
          <w:rStyle w:val="VerbatimChar"/>
        </w:rPr>
        <w:t xml:space="preserve">## 32940                      0                      0                      1</w:t>
      </w:r>
      <w:r>
        <w:br/>
      </w:r>
      <w:r>
        <w:rPr>
          <w:rStyle w:val="VerbatimChar"/>
        </w:rPr>
        <w:t xml:space="preserve">## 32955                      0                      0                      0</w:t>
      </w:r>
      <w:r>
        <w:br/>
      </w:r>
      <w:r>
        <w:rPr>
          <w:rStyle w:val="VerbatimChar"/>
        </w:rPr>
        <w:t xml:space="preserve">## 32990                      1                      0                      0</w:t>
      </w:r>
      <w:r>
        <w:br/>
      </w:r>
      <w:r>
        <w:rPr>
          <w:rStyle w:val="VerbatimChar"/>
        </w:rPr>
        <w:t xml:space="preserve">## 32991                      0                      0                      0</w:t>
      </w:r>
      <w:r>
        <w:br/>
      </w:r>
      <w:r>
        <w:rPr>
          <w:rStyle w:val="VerbatimChar"/>
        </w:rPr>
        <w:t xml:space="preserve">## 32996                      1                      0                      0</w:t>
      </w:r>
      <w:r>
        <w:br/>
      </w:r>
      <w:r>
        <w:rPr>
          <w:rStyle w:val="VerbatimChar"/>
        </w:rPr>
        <w:t xml:space="preserve">## 33008                      0                      1                      0</w:t>
      </w:r>
      <w:r>
        <w:br/>
      </w:r>
      <w:r>
        <w:rPr>
          <w:rStyle w:val="VerbatimChar"/>
        </w:rPr>
        <w:t xml:space="preserve">## 33009                      0                      1                      0</w:t>
      </w:r>
      <w:r>
        <w:br/>
      </w:r>
      <w:r>
        <w:rPr>
          <w:rStyle w:val="VerbatimChar"/>
        </w:rPr>
        <w:t xml:space="preserve">## 33026                      1                      0                      0</w:t>
      </w:r>
      <w:r>
        <w:br/>
      </w:r>
      <w:r>
        <w:rPr>
          <w:rStyle w:val="VerbatimChar"/>
        </w:rPr>
        <w:t xml:space="preserve">## 33037                      0                      0                      0</w:t>
      </w:r>
      <w:r>
        <w:br/>
      </w:r>
      <w:r>
        <w:rPr>
          <w:rStyle w:val="VerbatimChar"/>
        </w:rPr>
        <w:t xml:space="preserve">## 33065                      0                      0                      0</w:t>
      </w:r>
      <w:r>
        <w:br/>
      </w:r>
      <w:r>
        <w:rPr>
          <w:rStyle w:val="VerbatimChar"/>
        </w:rPr>
        <w:t xml:space="preserve">## 33136                      0                      0                      0</w:t>
      </w:r>
      <w:r>
        <w:br/>
      </w:r>
      <w:r>
        <w:rPr>
          <w:rStyle w:val="VerbatimChar"/>
        </w:rPr>
        <w:t xml:space="preserve">## 33140                      0                      1                      0</w:t>
      </w:r>
      <w:r>
        <w:br/>
      </w:r>
      <w:r>
        <w:rPr>
          <w:rStyle w:val="VerbatimChar"/>
        </w:rPr>
        <w:t xml:space="preserve">## 33165                      0                      0                      0</w:t>
      </w:r>
      <w:r>
        <w:br/>
      </w:r>
      <w:r>
        <w:rPr>
          <w:rStyle w:val="VerbatimChar"/>
        </w:rPr>
        <w:t xml:space="preserve">## 33169                      0                      1                      0</w:t>
      </w:r>
      <w:r>
        <w:br/>
      </w:r>
      <w:r>
        <w:rPr>
          <w:rStyle w:val="VerbatimChar"/>
        </w:rPr>
        <w:t xml:space="preserve">## 33179                      0                      0                      1</w:t>
      </w:r>
      <w:r>
        <w:br/>
      </w:r>
      <w:r>
        <w:rPr>
          <w:rStyle w:val="VerbatimChar"/>
        </w:rPr>
        <w:t xml:space="preserve">## 33229                      0                      0                      0</w:t>
      </w:r>
      <w:r>
        <w:br/>
      </w:r>
      <w:r>
        <w:rPr>
          <w:rStyle w:val="VerbatimChar"/>
        </w:rPr>
        <w:t xml:space="preserve">## 33251                      0                      1                      0</w:t>
      </w:r>
      <w:r>
        <w:br/>
      </w:r>
      <w:r>
        <w:rPr>
          <w:rStyle w:val="VerbatimChar"/>
        </w:rPr>
        <w:t xml:space="preserve">## 33261                      1                      0                      0</w:t>
      </w:r>
      <w:r>
        <w:br/>
      </w:r>
      <w:r>
        <w:rPr>
          <w:rStyle w:val="VerbatimChar"/>
        </w:rPr>
        <w:t xml:space="preserve">## 33265                      1                      0                      0</w:t>
      </w:r>
      <w:r>
        <w:br/>
      </w:r>
      <w:r>
        <w:rPr>
          <w:rStyle w:val="VerbatimChar"/>
        </w:rPr>
        <w:t xml:space="preserve">## 33269                      1                      0                      0</w:t>
      </w:r>
      <w:r>
        <w:br/>
      </w:r>
      <w:r>
        <w:rPr>
          <w:rStyle w:val="VerbatimChar"/>
        </w:rPr>
        <w:t xml:space="preserve">## 33272                      0                      0                      0</w:t>
      </w:r>
      <w:r>
        <w:br/>
      </w:r>
      <w:r>
        <w:rPr>
          <w:rStyle w:val="VerbatimChar"/>
        </w:rPr>
        <w:t xml:space="preserve">## 33303                      0                      1                      0</w:t>
      </w:r>
      <w:r>
        <w:br/>
      </w:r>
      <w:r>
        <w:rPr>
          <w:rStyle w:val="VerbatimChar"/>
        </w:rPr>
        <w:t xml:space="preserve">## 33336                      0                      0                      1</w:t>
      </w:r>
      <w:r>
        <w:br/>
      </w:r>
      <w:r>
        <w:rPr>
          <w:rStyle w:val="VerbatimChar"/>
        </w:rPr>
        <w:t xml:space="preserve">## 33345                      0                      1                      0</w:t>
      </w:r>
      <w:r>
        <w:br/>
      </w:r>
      <w:r>
        <w:rPr>
          <w:rStyle w:val="VerbatimChar"/>
        </w:rPr>
        <w:t xml:space="preserve">## 33375                      0                      0                      1</w:t>
      </w:r>
      <w:r>
        <w:br/>
      </w:r>
      <w:r>
        <w:rPr>
          <w:rStyle w:val="VerbatimChar"/>
        </w:rPr>
        <w:t xml:space="preserve">## 33391                      0                      0                      0</w:t>
      </w:r>
      <w:r>
        <w:br/>
      </w:r>
      <w:r>
        <w:rPr>
          <w:rStyle w:val="VerbatimChar"/>
        </w:rPr>
        <w:t xml:space="preserve">## 33395                      0                      0                      1</w:t>
      </w:r>
      <w:r>
        <w:br/>
      </w:r>
      <w:r>
        <w:rPr>
          <w:rStyle w:val="VerbatimChar"/>
        </w:rPr>
        <w:t xml:space="preserve">## 33404                      0                      0                      0</w:t>
      </w:r>
      <w:r>
        <w:br/>
      </w:r>
      <w:r>
        <w:rPr>
          <w:rStyle w:val="VerbatimChar"/>
        </w:rPr>
        <w:t xml:space="preserve">## 33424                      0                      1                      0</w:t>
      </w:r>
      <w:r>
        <w:br/>
      </w:r>
      <w:r>
        <w:rPr>
          <w:rStyle w:val="VerbatimChar"/>
        </w:rPr>
        <w:t xml:space="preserve">## 33439                      0                      1                      0</w:t>
      </w:r>
      <w:r>
        <w:br/>
      </w:r>
      <w:r>
        <w:rPr>
          <w:rStyle w:val="VerbatimChar"/>
        </w:rPr>
        <w:t xml:space="preserve">## 33452                      0                      1                      0</w:t>
      </w:r>
      <w:r>
        <w:br/>
      </w:r>
      <w:r>
        <w:rPr>
          <w:rStyle w:val="VerbatimChar"/>
        </w:rPr>
        <w:t xml:space="preserve">## 33453                      0                      0                      0</w:t>
      </w:r>
      <w:r>
        <w:br/>
      </w:r>
      <w:r>
        <w:rPr>
          <w:rStyle w:val="VerbatimChar"/>
        </w:rPr>
        <w:t xml:space="preserve">## 33468                      0                      1                      0</w:t>
      </w:r>
      <w:r>
        <w:br/>
      </w:r>
      <w:r>
        <w:rPr>
          <w:rStyle w:val="VerbatimChar"/>
        </w:rPr>
        <w:t xml:space="preserve">## 33478                      1                      0                      0</w:t>
      </w:r>
      <w:r>
        <w:br/>
      </w:r>
      <w:r>
        <w:rPr>
          <w:rStyle w:val="VerbatimChar"/>
        </w:rPr>
        <w:t xml:space="preserve">## 33491                      0                      0                      1</w:t>
      </w:r>
      <w:r>
        <w:br/>
      </w:r>
      <w:r>
        <w:rPr>
          <w:rStyle w:val="VerbatimChar"/>
        </w:rPr>
        <w:t xml:space="preserve">## 33497                      0                      1                      0</w:t>
      </w:r>
      <w:r>
        <w:br/>
      </w:r>
      <w:r>
        <w:rPr>
          <w:rStyle w:val="VerbatimChar"/>
        </w:rPr>
        <w:t xml:space="preserve">## 33540                      1                      0                      0</w:t>
      </w:r>
      <w:r>
        <w:br/>
      </w:r>
      <w:r>
        <w:rPr>
          <w:rStyle w:val="VerbatimChar"/>
        </w:rPr>
        <w:t xml:space="preserve">## 33592                      0                      0                      1</w:t>
      </w:r>
      <w:r>
        <w:br/>
      </w:r>
      <w:r>
        <w:rPr>
          <w:rStyle w:val="VerbatimChar"/>
        </w:rPr>
        <w:t xml:space="preserve">## 33601                      1                      0                      0</w:t>
      </w:r>
      <w:r>
        <w:br/>
      </w:r>
      <w:r>
        <w:rPr>
          <w:rStyle w:val="VerbatimChar"/>
        </w:rPr>
        <w:t xml:space="preserve">## 33608                      0                      0                      0</w:t>
      </w:r>
      <w:r>
        <w:br/>
      </w:r>
      <w:r>
        <w:rPr>
          <w:rStyle w:val="VerbatimChar"/>
        </w:rPr>
        <w:t xml:space="preserve">## 33624                      0                      0                      1</w:t>
      </w:r>
      <w:r>
        <w:br/>
      </w:r>
      <w:r>
        <w:rPr>
          <w:rStyle w:val="VerbatimChar"/>
        </w:rPr>
        <w:t xml:space="preserve">## 33659                      0                      0                      1</w:t>
      </w:r>
      <w:r>
        <w:br/>
      </w:r>
      <w:r>
        <w:rPr>
          <w:rStyle w:val="VerbatimChar"/>
        </w:rPr>
        <w:t xml:space="preserve">## 33663                      0                      0                      0</w:t>
      </w:r>
      <w:r>
        <w:br/>
      </w:r>
      <w:r>
        <w:rPr>
          <w:rStyle w:val="VerbatimChar"/>
        </w:rPr>
        <w:t xml:space="preserve">## 33697                      0                      1                      0</w:t>
      </w:r>
      <w:r>
        <w:br/>
      </w:r>
      <w:r>
        <w:rPr>
          <w:rStyle w:val="VerbatimChar"/>
        </w:rPr>
        <w:t xml:space="preserve">## 33706                      1                      0                      0</w:t>
      </w:r>
      <w:r>
        <w:br/>
      </w:r>
      <w:r>
        <w:rPr>
          <w:rStyle w:val="VerbatimChar"/>
        </w:rPr>
        <w:t xml:space="preserve">## 33735                      0                      1                      0</w:t>
      </w:r>
      <w:r>
        <w:br/>
      </w:r>
      <w:r>
        <w:rPr>
          <w:rStyle w:val="VerbatimChar"/>
        </w:rPr>
        <w:t xml:space="preserve">## 33739                      0                      1                      0</w:t>
      </w:r>
      <w:r>
        <w:br/>
      </w:r>
      <w:r>
        <w:rPr>
          <w:rStyle w:val="VerbatimChar"/>
        </w:rPr>
        <w:t xml:space="preserve">## 33755                      1                      0                      0</w:t>
      </w:r>
      <w:r>
        <w:br/>
      </w:r>
      <w:r>
        <w:rPr>
          <w:rStyle w:val="VerbatimChar"/>
        </w:rPr>
        <w:t xml:space="preserve">## 33765                      0                      0                      1</w:t>
      </w:r>
      <w:r>
        <w:br/>
      </w:r>
      <w:r>
        <w:rPr>
          <w:rStyle w:val="VerbatimChar"/>
        </w:rPr>
        <w:t xml:space="preserve">## 33775                      0                      1                      0</w:t>
      </w:r>
      <w:r>
        <w:br/>
      </w:r>
      <w:r>
        <w:rPr>
          <w:rStyle w:val="VerbatimChar"/>
        </w:rPr>
        <w:t xml:space="preserve">## 33883                      1                      0                      0</w:t>
      </w:r>
      <w:r>
        <w:br/>
      </w:r>
      <w:r>
        <w:rPr>
          <w:rStyle w:val="VerbatimChar"/>
        </w:rPr>
        <w:t xml:space="preserve">## 33896                      0                      0                      1</w:t>
      </w:r>
      <w:r>
        <w:br/>
      </w:r>
      <w:r>
        <w:rPr>
          <w:rStyle w:val="VerbatimChar"/>
        </w:rPr>
        <w:t xml:space="preserve">## 33902                      1                      0                      0</w:t>
      </w:r>
      <w:r>
        <w:br/>
      </w:r>
      <w:r>
        <w:rPr>
          <w:rStyle w:val="VerbatimChar"/>
        </w:rPr>
        <w:t xml:space="preserve">## 33908                      0                      0                      0</w:t>
      </w:r>
      <w:r>
        <w:br/>
      </w:r>
      <w:r>
        <w:rPr>
          <w:rStyle w:val="VerbatimChar"/>
        </w:rPr>
        <w:t xml:space="preserve">## 33922                      0                      1                      0</w:t>
      </w:r>
      <w:r>
        <w:br/>
      </w:r>
      <w:r>
        <w:rPr>
          <w:rStyle w:val="VerbatimChar"/>
        </w:rPr>
        <w:t xml:space="preserve">## 33934                      0                      1                      0</w:t>
      </w:r>
      <w:r>
        <w:br/>
      </w:r>
      <w:r>
        <w:rPr>
          <w:rStyle w:val="VerbatimChar"/>
        </w:rPr>
        <w:t xml:space="preserve">## 33935                      0                      1                      0</w:t>
      </w:r>
      <w:r>
        <w:br/>
      </w:r>
      <w:r>
        <w:rPr>
          <w:rStyle w:val="VerbatimChar"/>
        </w:rPr>
        <w:t xml:space="preserve">## 33964                      0                      1                      0</w:t>
      </w:r>
      <w:r>
        <w:br/>
      </w:r>
      <w:r>
        <w:rPr>
          <w:rStyle w:val="VerbatimChar"/>
        </w:rPr>
        <w:t xml:space="preserve">## 33999                      1                      0                      0</w:t>
      </w:r>
      <w:r>
        <w:br/>
      </w:r>
      <w:r>
        <w:rPr>
          <w:rStyle w:val="VerbatimChar"/>
        </w:rPr>
        <w:t xml:space="preserve">## 34041                      1                      0                      0</w:t>
      </w:r>
      <w:r>
        <w:br/>
      </w:r>
      <w:r>
        <w:rPr>
          <w:rStyle w:val="VerbatimChar"/>
        </w:rPr>
        <w:t xml:space="preserve">## 34048                      0                      1                      0</w:t>
      </w:r>
      <w:r>
        <w:br/>
      </w:r>
      <w:r>
        <w:rPr>
          <w:rStyle w:val="VerbatimChar"/>
        </w:rPr>
        <w:t xml:space="preserve">## 34059                      0                      0                      0</w:t>
      </w:r>
      <w:r>
        <w:br/>
      </w:r>
      <w:r>
        <w:rPr>
          <w:rStyle w:val="VerbatimChar"/>
        </w:rPr>
        <w:t xml:space="preserve">## 34073                      0                      0                      1</w:t>
      </w:r>
      <w:r>
        <w:br/>
      </w:r>
      <w:r>
        <w:rPr>
          <w:rStyle w:val="VerbatimChar"/>
        </w:rPr>
        <w:t xml:space="preserve">## 34095                      0                      0                      0</w:t>
      </w:r>
      <w:r>
        <w:br/>
      </w:r>
      <w:r>
        <w:rPr>
          <w:rStyle w:val="VerbatimChar"/>
        </w:rPr>
        <w:t xml:space="preserve">## 34125                      0                      1                      0</w:t>
      </w:r>
      <w:r>
        <w:br/>
      </w:r>
      <w:r>
        <w:rPr>
          <w:rStyle w:val="VerbatimChar"/>
        </w:rPr>
        <w:t xml:space="preserve">## 34157                      0                      0                      0</w:t>
      </w:r>
      <w:r>
        <w:br/>
      </w:r>
      <w:r>
        <w:rPr>
          <w:rStyle w:val="VerbatimChar"/>
        </w:rPr>
        <w:t xml:space="preserve">## 34183                      0                      0                      1</w:t>
      </w:r>
      <w:r>
        <w:br/>
      </w:r>
      <w:r>
        <w:rPr>
          <w:rStyle w:val="VerbatimChar"/>
        </w:rPr>
        <w:t xml:space="preserve">## 34184                      0                      1                      0</w:t>
      </w:r>
      <w:r>
        <w:br/>
      </w:r>
      <w:r>
        <w:rPr>
          <w:rStyle w:val="VerbatimChar"/>
        </w:rPr>
        <w:t xml:space="preserve">## 34213                      0                      0                      1</w:t>
      </w:r>
      <w:r>
        <w:br/>
      </w:r>
      <w:r>
        <w:rPr>
          <w:rStyle w:val="VerbatimChar"/>
        </w:rPr>
        <w:t xml:space="preserve">## 34214                      0                      0                      1</w:t>
      </w:r>
      <w:r>
        <w:br/>
      </w:r>
      <w:r>
        <w:rPr>
          <w:rStyle w:val="VerbatimChar"/>
        </w:rPr>
        <w:t xml:space="preserve">## 34219                      0                      0                      0</w:t>
      </w:r>
      <w:r>
        <w:br/>
      </w:r>
      <w:r>
        <w:rPr>
          <w:rStyle w:val="VerbatimChar"/>
        </w:rPr>
        <w:t xml:space="preserve">## 34221                      0                      0                      0</w:t>
      </w:r>
      <w:r>
        <w:br/>
      </w:r>
      <w:r>
        <w:rPr>
          <w:rStyle w:val="VerbatimChar"/>
        </w:rPr>
        <w:t xml:space="preserve">## 34231                      0                      1                      0</w:t>
      </w:r>
      <w:r>
        <w:br/>
      </w:r>
      <w:r>
        <w:rPr>
          <w:rStyle w:val="VerbatimChar"/>
        </w:rPr>
        <w:t xml:space="preserve">## 34232                      0                      0                      0</w:t>
      </w:r>
      <w:r>
        <w:br/>
      </w:r>
      <w:r>
        <w:rPr>
          <w:rStyle w:val="VerbatimChar"/>
        </w:rPr>
        <w:t xml:space="preserve">## 34244                      0                      1                      0</w:t>
      </w:r>
      <w:r>
        <w:br/>
      </w:r>
      <w:r>
        <w:rPr>
          <w:rStyle w:val="VerbatimChar"/>
        </w:rPr>
        <w:t xml:space="preserve">## 34288                      1                      0                      0</w:t>
      </w:r>
      <w:r>
        <w:br/>
      </w:r>
      <w:r>
        <w:rPr>
          <w:rStyle w:val="VerbatimChar"/>
        </w:rPr>
        <w:t xml:space="preserve">## 34338                      1                      0                      0</w:t>
      </w:r>
      <w:r>
        <w:br/>
      </w:r>
      <w:r>
        <w:rPr>
          <w:rStyle w:val="VerbatimChar"/>
        </w:rPr>
        <w:t xml:space="preserve">## 34363                      1                      0                      0</w:t>
      </w:r>
      <w:r>
        <w:br/>
      </w:r>
      <w:r>
        <w:rPr>
          <w:rStyle w:val="VerbatimChar"/>
        </w:rPr>
        <w:t xml:space="preserve">## 34364                      0                      0                      1</w:t>
      </w:r>
      <w:r>
        <w:br/>
      </w:r>
      <w:r>
        <w:rPr>
          <w:rStyle w:val="VerbatimChar"/>
        </w:rPr>
        <w:t xml:space="preserve">## 34370                      1                      0                      0</w:t>
      </w:r>
      <w:r>
        <w:br/>
      </w:r>
      <w:r>
        <w:rPr>
          <w:rStyle w:val="VerbatimChar"/>
        </w:rPr>
        <w:t xml:space="preserve">## 34376                      1                      0                      0</w:t>
      </w:r>
      <w:r>
        <w:br/>
      </w:r>
      <w:r>
        <w:rPr>
          <w:rStyle w:val="VerbatimChar"/>
        </w:rPr>
        <w:t xml:space="preserve">## 34378                      0                      1                      0</w:t>
      </w:r>
      <w:r>
        <w:br/>
      </w:r>
      <w:r>
        <w:rPr>
          <w:rStyle w:val="VerbatimChar"/>
        </w:rPr>
        <w:t xml:space="preserve">## 34380                      0                      0                      1</w:t>
      </w:r>
      <w:r>
        <w:br/>
      </w:r>
      <w:r>
        <w:rPr>
          <w:rStyle w:val="VerbatimChar"/>
        </w:rPr>
        <w:t xml:space="preserve">## 34420                      0                      0                      0</w:t>
      </w:r>
      <w:r>
        <w:br/>
      </w:r>
      <w:r>
        <w:rPr>
          <w:rStyle w:val="VerbatimChar"/>
        </w:rPr>
        <w:t xml:space="preserve">## 34427                      0                      0                      0</w:t>
      </w:r>
      <w:r>
        <w:br/>
      </w:r>
      <w:r>
        <w:rPr>
          <w:rStyle w:val="VerbatimChar"/>
        </w:rPr>
        <w:t xml:space="preserve">## 34439                      0                      0                      1</w:t>
      </w:r>
      <w:r>
        <w:br/>
      </w:r>
      <w:r>
        <w:rPr>
          <w:rStyle w:val="VerbatimChar"/>
        </w:rPr>
        <w:t xml:space="preserve">## 34442                      0                      0                      0</w:t>
      </w:r>
      <w:r>
        <w:br/>
      </w:r>
      <w:r>
        <w:rPr>
          <w:rStyle w:val="VerbatimChar"/>
        </w:rPr>
        <w:t xml:space="preserve">## 34455                      0                      0                      1</w:t>
      </w:r>
      <w:r>
        <w:br/>
      </w:r>
      <w:r>
        <w:rPr>
          <w:rStyle w:val="VerbatimChar"/>
        </w:rPr>
        <w:t xml:space="preserve">## 34465                      1                      0                      0</w:t>
      </w:r>
      <w:r>
        <w:br/>
      </w:r>
      <w:r>
        <w:rPr>
          <w:rStyle w:val="VerbatimChar"/>
        </w:rPr>
        <w:t xml:space="preserve">## 34511                      0                      1                      0</w:t>
      </w:r>
      <w:r>
        <w:br/>
      </w:r>
      <w:r>
        <w:rPr>
          <w:rStyle w:val="VerbatimChar"/>
        </w:rPr>
        <w:t xml:space="preserve">## 34546                      0                      1                      0</w:t>
      </w:r>
      <w:r>
        <w:br/>
      </w:r>
      <w:r>
        <w:rPr>
          <w:rStyle w:val="VerbatimChar"/>
        </w:rPr>
        <w:t xml:space="preserve">## 34564                      0                      1                      0</w:t>
      </w:r>
      <w:r>
        <w:br/>
      </w:r>
      <w:r>
        <w:rPr>
          <w:rStyle w:val="VerbatimChar"/>
        </w:rPr>
        <w:t xml:space="preserve">## 34567                      0                      0                      1</w:t>
      </w:r>
      <w:r>
        <w:br/>
      </w:r>
      <w:r>
        <w:rPr>
          <w:rStyle w:val="VerbatimChar"/>
        </w:rPr>
        <w:t xml:space="preserve">## 34592                      1                      0                      0</w:t>
      </w:r>
      <w:r>
        <w:br/>
      </w:r>
      <w:r>
        <w:rPr>
          <w:rStyle w:val="VerbatimChar"/>
        </w:rPr>
        <w:t xml:space="preserve">## 34594                      0                      0                      1</w:t>
      </w:r>
      <w:r>
        <w:br/>
      </w:r>
      <w:r>
        <w:rPr>
          <w:rStyle w:val="VerbatimChar"/>
        </w:rPr>
        <w:t xml:space="preserve">## 34601                      1                      0                      0</w:t>
      </w:r>
      <w:r>
        <w:br/>
      </w:r>
      <w:r>
        <w:rPr>
          <w:rStyle w:val="VerbatimChar"/>
        </w:rPr>
        <w:t xml:space="preserve">## 34618                      0                      0                      0</w:t>
      </w:r>
      <w:r>
        <w:br/>
      </w:r>
      <w:r>
        <w:rPr>
          <w:rStyle w:val="VerbatimChar"/>
        </w:rPr>
        <w:t xml:space="preserve">## 34632                      0                      1                      0</w:t>
      </w:r>
      <w:r>
        <w:br/>
      </w:r>
      <w:r>
        <w:rPr>
          <w:rStyle w:val="VerbatimChar"/>
        </w:rPr>
        <w:t xml:space="preserve">## 34633                      0                      1                      0</w:t>
      </w:r>
      <w:r>
        <w:br/>
      </w:r>
      <w:r>
        <w:rPr>
          <w:rStyle w:val="VerbatimChar"/>
        </w:rPr>
        <w:t xml:space="preserve">## 34648                      0                      0                      0</w:t>
      </w:r>
      <w:r>
        <w:br/>
      </w:r>
      <w:r>
        <w:rPr>
          <w:rStyle w:val="VerbatimChar"/>
        </w:rPr>
        <w:t xml:space="preserve">## 34659                      0                      1                      0</w:t>
      </w:r>
      <w:r>
        <w:br/>
      </w:r>
      <w:r>
        <w:rPr>
          <w:rStyle w:val="VerbatimChar"/>
        </w:rPr>
        <w:t xml:space="preserve">## 34660                      0                      1                      0</w:t>
      </w:r>
      <w:r>
        <w:br/>
      </w:r>
      <w:r>
        <w:rPr>
          <w:rStyle w:val="VerbatimChar"/>
        </w:rPr>
        <w:t xml:space="preserve">## 34665                      1                      0                      0</w:t>
      </w:r>
      <w:r>
        <w:br/>
      </w:r>
      <w:r>
        <w:rPr>
          <w:rStyle w:val="VerbatimChar"/>
        </w:rPr>
        <w:t xml:space="preserve">## 34736                      0                      1                      0</w:t>
      </w:r>
      <w:r>
        <w:br/>
      </w:r>
      <w:r>
        <w:rPr>
          <w:rStyle w:val="VerbatimChar"/>
        </w:rPr>
        <w:t xml:space="preserve">## 34752                      0                      1                      0</w:t>
      </w:r>
      <w:r>
        <w:br/>
      </w:r>
      <w:r>
        <w:rPr>
          <w:rStyle w:val="VerbatimChar"/>
        </w:rPr>
        <w:t xml:space="preserve">## 34764                      1                      0                      0</w:t>
      </w:r>
      <w:r>
        <w:br/>
      </w:r>
      <w:r>
        <w:rPr>
          <w:rStyle w:val="VerbatimChar"/>
        </w:rPr>
        <w:t xml:space="preserve">## 34767                      0                      0                      1</w:t>
      </w:r>
      <w:r>
        <w:br/>
      </w:r>
      <w:r>
        <w:rPr>
          <w:rStyle w:val="VerbatimChar"/>
        </w:rPr>
        <w:t xml:space="preserve">## 34787                      1                      0                      0</w:t>
      </w:r>
      <w:r>
        <w:br/>
      </w:r>
      <w:r>
        <w:rPr>
          <w:rStyle w:val="VerbatimChar"/>
        </w:rPr>
        <w:t xml:space="preserve">## 34794                      0                      0                      0</w:t>
      </w:r>
      <w:r>
        <w:br/>
      </w:r>
      <w:r>
        <w:rPr>
          <w:rStyle w:val="VerbatimChar"/>
        </w:rPr>
        <w:t xml:space="preserve">## 34795                      1                      0                      0</w:t>
      </w:r>
      <w:r>
        <w:br/>
      </w:r>
      <w:r>
        <w:rPr>
          <w:rStyle w:val="VerbatimChar"/>
        </w:rPr>
        <w:t xml:space="preserve">## 34831                      1                      0                      0</w:t>
      </w:r>
      <w:r>
        <w:br/>
      </w:r>
      <w:r>
        <w:rPr>
          <w:rStyle w:val="VerbatimChar"/>
        </w:rPr>
        <w:t xml:space="preserve">## 34856                      0                      0                      0</w:t>
      </w:r>
      <w:r>
        <w:br/>
      </w:r>
      <w:r>
        <w:rPr>
          <w:rStyle w:val="VerbatimChar"/>
        </w:rPr>
        <w:t xml:space="preserve">## 34866                      0                      1                      0</w:t>
      </w:r>
      <w:r>
        <w:br/>
      </w:r>
      <w:r>
        <w:rPr>
          <w:rStyle w:val="VerbatimChar"/>
        </w:rPr>
        <w:t xml:space="preserve">## 34868                      0                      1                      0</w:t>
      </w:r>
      <w:r>
        <w:br/>
      </w:r>
      <w:r>
        <w:rPr>
          <w:rStyle w:val="VerbatimChar"/>
        </w:rPr>
        <w:t xml:space="preserve">## 34874                      1                      0                      0</w:t>
      </w:r>
      <w:r>
        <w:br/>
      </w:r>
      <w:r>
        <w:rPr>
          <w:rStyle w:val="VerbatimChar"/>
        </w:rPr>
        <w:t xml:space="preserve">## 34877                      1                      0                      0</w:t>
      </w:r>
      <w:r>
        <w:br/>
      </w:r>
      <w:r>
        <w:rPr>
          <w:rStyle w:val="VerbatimChar"/>
        </w:rPr>
        <w:t xml:space="preserve">## 34881                      0                      0                      0</w:t>
      </w:r>
      <w:r>
        <w:br/>
      </w:r>
      <w:r>
        <w:rPr>
          <w:rStyle w:val="VerbatimChar"/>
        </w:rPr>
        <w:t xml:space="preserve">## 34890                      0                      1                      0</w:t>
      </w:r>
      <w:r>
        <w:br/>
      </w:r>
      <w:r>
        <w:rPr>
          <w:rStyle w:val="VerbatimChar"/>
        </w:rPr>
        <w:t xml:space="preserve">## 34891                      0                      1                      0</w:t>
      </w:r>
      <w:r>
        <w:br/>
      </w:r>
      <w:r>
        <w:rPr>
          <w:rStyle w:val="VerbatimChar"/>
        </w:rPr>
        <w:t xml:space="preserve">## 34917                      0                      0                      1</w:t>
      </w:r>
      <w:r>
        <w:br/>
      </w:r>
      <w:r>
        <w:rPr>
          <w:rStyle w:val="VerbatimChar"/>
        </w:rPr>
        <w:t xml:space="preserve">## 34918                      0                      1                      0</w:t>
      </w:r>
      <w:r>
        <w:br/>
      </w:r>
      <w:r>
        <w:rPr>
          <w:rStyle w:val="VerbatimChar"/>
        </w:rPr>
        <w:t xml:space="preserve">## 34929                      1                      0                      0</w:t>
      </w:r>
      <w:r>
        <w:br/>
      </w:r>
      <w:r>
        <w:rPr>
          <w:rStyle w:val="VerbatimChar"/>
        </w:rPr>
        <w:t xml:space="preserve">## 34934                      0                      1                      0</w:t>
      </w:r>
      <w:r>
        <w:br/>
      </w:r>
      <w:r>
        <w:rPr>
          <w:rStyle w:val="VerbatimChar"/>
        </w:rPr>
        <w:t xml:space="preserve">## 34954                      0                      0                      1</w:t>
      </w:r>
      <w:r>
        <w:br/>
      </w:r>
      <w:r>
        <w:rPr>
          <w:rStyle w:val="VerbatimChar"/>
        </w:rPr>
        <w:t xml:space="preserve">## 34979                      0                      0                      1</w:t>
      </w:r>
      <w:r>
        <w:br/>
      </w:r>
      <w:r>
        <w:rPr>
          <w:rStyle w:val="VerbatimChar"/>
        </w:rPr>
        <w:t xml:space="preserve">## 35002                      0                      1                      0</w:t>
      </w:r>
      <w:r>
        <w:br/>
      </w:r>
      <w:r>
        <w:rPr>
          <w:rStyle w:val="VerbatimChar"/>
        </w:rPr>
        <w:t xml:space="preserve">## 35034                      0                      1                      0</w:t>
      </w:r>
      <w:r>
        <w:br/>
      </w:r>
      <w:r>
        <w:rPr>
          <w:rStyle w:val="VerbatimChar"/>
        </w:rPr>
        <w:t xml:space="preserve">## 35041                      0                      0                      1</w:t>
      </w:r>
      <w:r>
        <w:br/>
      </w:r>
      <w:r>
        <w:rPr>
          <w:rStyle w:val="VerbatimChar"/>
        </w:rPr>
        <w:t xml:space="preserve">## 35046                      1                      0                      0</w:t>
      </w:r>
      <w:r>
        <w:br/>
      </w:r>
      <w:r>
        <w:rPr>
          <w:rStyle w:val="VerbatimChar"/>
        </w:rPr>
        <w:t xml:space="preserve">## 35050                      0                      0                      1</w:t>
      </w:r>
      <w:r>
        <w:br/>
      </w:r>
      <w:r>
        <w:rPr>
          <w:rStyle w:val="VerbatimChar"/>
        </w:rPr>
        <w:t xml:space="preserve">## 35083                      1                      0                      0</w:t>
      </w:r>
      <w:r>
        <w:br/>
      </w:r>
      <w:r>
        <w:rPr>
          <w:rStyle w:val="VerbatimChar"/>
        </w:rPr>
        <w:t xml:space="preserve">## 35085                      0                      0                      1</w:t>
      </w:r>
      <w:r>
        <w:br/>
      </w:r>
      <w:r>
        <w:rPr>
          <w:rStyle w:val="VerbatimChar"/>
        </w:rPr>
        <w:t xml:space="preserve">## 35090                      0                      0                      1</w:t>
      </w:r>
      <w:r>
        <w:br/>
      </w:r>
      <w:r>
        <w:rPr>
          <w:rStyle w:val="VerbatimChar"/>
        </w:rPr>
        <w:t xml:space="preserve">## 35111                      0                      0                      0</w:t>
      </w:r>
      <w:r>
        <w:br/>
      </w:r>
      <w:r>
        <w:rPr>
          <w:rStyle w:val="VerbatimChar"/>
        </w:rPr>
        <w:t xml:space="preserve">## 35128                      0                      0                      0</w:t>
      </w:r>
      <w:r>
        <w:br/>
      </w:r>
      <w:r>
        <w:rPr>
          <w:rStyle w:val="VerbatimChar"/>
        </w:rPr>
        <w:t xml:space="preserve">## 35140                      0                      0                      0</w:t>
      </w:r>
      <w:r>
        <w:br/>
      </w:r>
      <w:r>
        <w:rPr>
          <w:rStyle w:val="VerbatimChar"/>
        </w:rPr>
        <w:t xml:space="preserve">## 35160                      0                      0                      0</w:t>
      </w:r>
      <w:r>
        <w:br/>
      </w:r>
      <w:r>
        <w:rPr>
          <w:rStyle w:val="VerbatimChar"/>
        </w:rPr>
        <w:t xml:space="preserve">## 35164                      0                      1                      0</w:t>
      </w:r>
      <w:r>
        <w:br/>
      </w:r>
      <w:r>
        <w:rPr>
          <w:rStyle w:val="VerbatimChar"/>
        </w:rPr>
        <w:t xml:space="preserve">## 35168                      0                      0                      0</w:t>
      </w:r>
      <w:r>
        <w:br/>
      </w:r>
      <w:r>
        <w:rPr>
          <w:rStyle w:val="VerbatimChar"/>
        </w:rPr>
        <w:t xml:space="preserve">## 35172                      1                      0                      0</w:t>
      </w:r>
      <w:r>
        <w:br/>
      </w:r>
      <w:r>
        <w:rPr>
          <w:rStyle w:val="VerbatimChar"/>
        </w:rPr>
        <w:t xml:space="preserve">## 35180                      0                      1                      0</w:t>
      </w:r>
      <w:r>
        <w:br/>
      </w:r>
      <w:r>
        <w:rPr>
          <w:rStyle w:val="VerbatimChar"/>
        </w:rPr>
        <w:t xml:space="preserve">## 35210                      0                      0                      0</w:t>
      </w:r>
      <w:r>
        <w:br/>
      </w:r>
      <w:r>
        <w:rPr>
          <w:rStyle w:val="VerbatimChar"/>
        </w:rPr>
        <w:t xml:space="preserve">## 35249                      1                      0                      0</w:t>
      </w:r>
      <w:r>
        <w:br/>
      </w:r>
      <w:r>
        <w:rPr>
          <w:rStyle w:val="VerbatimChar"/>
        </w:rPr>
        <w:t xml:space="preserve">## 35270                      1                      0                      0</w:t>
      </w:r>
      <w:r>
        <w:br/>
      </w:r>
      <w:r>
        <w:rPr>
          <w:rStyle w:val="VerbatimChar"/>
        </w:rPr>
        <w:t xml:space="preserve">## 35282                      0                      0                      1</w:t>
      </w:r>
      <w:r>
        <w:br/>
      </w:r>
      <w:r>
        <w:rPr>
          <w:rStyle w:val="VerbatimChar"/>
        </w:rPr>
        <w:t xml:space="preserve">## 35289                      1                      0                      0</w:t>
      </w:r>
      <w:r>
        <w:br/>
      </w:r>
      <w:r>
        <w:rPr>
          <w:rStyle w:val="VerbatimChar"/>
        </w:rPr>
        <w:t xml:space="preserve">## 35304                      1                      0                      0</w:t>
      </w:r>
      <w:r>
        <w:br/>
      </w:r>
      <w:r>
        <w:rPr>
          <w:rStyle w:val="VerbatimChar"/>
        </w:rPr>
        <w:t xml:space="preserve">## 35305                      1                      0                      0</w:t>
      </w:r>
      <w:r>
        <w:br/>
      </w:r>
      <w:r>
        <w:rPr>
          <w:rStyle w:val="VerbatimChar"/>
        </w:rPr>
        <w:t xml:space="preserve">## 35316                      0                      0                      1</w:t>
      </w:r>
      <w:r>
        <w:br/>
      </w:r>
      <w:r>
        <w:rPr>
          <w:rStyle w:val="VerbatimChar"/>
        </w:rPr>
        <w:t xml:space="preserve">## 35320                      1                      0                      0</w:t>
      </w:r>
      <w:r>
        <w:br/>
      </w:r>
      <w:r>
        <w:rPr>
          <w:rStyle w:val="VerbatimChar"/>
        </w:rPr>
        <w:t xml:space="preserve">## 35321                      1                      0                      0</w:t>
      </w:r>
      <w:r>
        <w:br/>
      </w:r>
      <w:r>
        <w:rPr>
          <w:rStyle w:val="VerbatimChar"/>
        </w:rPr>
        <w:t xml:space="preserve">## 35371                      0                      0                      1</w:t>
      </w:r>
      <w:r>
        <w:br/>
      </w:r>
      <w:r>
        <w:rPr>
          <w:rStyle w:val="VerbatimChar"/>
        </w:rPr>
        <w:t xml:space="preserve">## 35391                      0                      1                      0</w:t>
      </w:r>
      <w:r>
        <w:br/>
      </w:r>
      <w:r>
        <w:rPr>
          <w:rStyle w:val="VerbatimChar"/>
        </w:rPr>
        <w:t xml:space="preserve">## 35403                      0                      0                      0</w:t>
      </w:r>
      <w:r>
        <w:br/>
      </w:r>
      <w:r>
        <w:rPr>
          <w:rStyle w:val="VerbatimChar"/>
        </w:rPr>
        <w:t xml:space="preserve">## 35420                      1                      0                      0</w:t>
      </w:r>
      <w:r>
        <w:br/>
      </w:r>
      <w:r>
        <w:rPr>
          <w:rStyle w:val="VerbatimChar"/>
        </w:rPr>
        <w:t xml:space="preserve">## 35447                      1                      0                      0</w:t>
      </w:r>
      <w:r>
        <w:br/>
      </w:r>
      <w:r>
        <w:rPr>
          <w:rStyle w:val="VerbatimChar"/>
        </w:rPr>
        <w:t xml:space="preserve">## 35460                      1                      0                      0</w:t>
      </w:r>
      <w:r>
        <w:br/>
      </w:r>
      <w:r>
        <w:rPr>
          <w:rStyle w:val="VerbatimChar"/>
        </w:rPr>
        <w:t xml:space="preserve">## 35471                      0                      1                      0</w:t>
      </w:r>
      <w:r>
        <w:br/>
      </w:r>
      <w:r>
        <w:rPr>
          <w:rStyle w:val="VerbatimChar"/>
        </w:rPr>
        <w:t xml:space="preserve">## 35487                      1                      0                      0</w:t>
      </w:r>
      <w:r>
        <w:br/>
      </w:r>
      <w:r>
        <w:rPr>
          <w:rStyle w:val="VerbatimChar"/>
        </w:rPr>
        <w:t xml:space="preserve">## 35498                      0                      1                      0</w:t>
      </w:r>
      <w:r>
        <w:br/>
      </w:r>
      <w:r>
        <w:rPr>
          <w:rStyle w:val="VerbatimChar"/>
        </w:rPr>
        <w:t xml:space="preserve">## 35511                      0                      0                      1</w:t>
      </w:r>
      <w:r>
        <w:br/>
      </w:r>
      <w:r>
        <w:rPr>
          <w:rStyle w:val="VerbatimChar"/>
        </w:rPr>
        <w:t xml:space="preserve">## 35518                      0                      0                      0</w:t>
      </w:r>
      <w:r>
        <w:br/>
      </w:r>
      <w:r>
        <w:rPr>
          <w:rStyle w:val="VerbatimChar"/>
        </w:rPr>
        <w:t xml:space="preserve">## 35547                      1                      0                      0</w:t>
      </w:r>
      <w:r>
        <w:br/>
      </w:r>
      <w:r>
        <w:rPr>
          <w:rStyle w:val="VerbatimChar"/>
        </w:rPr>
        <w:t xml:space="preserve">## 35549                      0                      1                      0</w:t>
      </w:r>
      <w:r>
        <w:br/>
      </w:r>
      <w:r>
        <w:rPr>
          <w:rStyle w:val="VerbatimChar"/>
        </w:rPr>
        <w:t xml:space="preserve">## 35566                      0                      0                      1</w:t>
      </w:r>
      <w:r>
        <w:br/>
      </w:r>
      <w:r>
        <w:rPr>
          <w:rStyle w:val="VerbatimChar"/>
        </w:rPr>
        <w:t xml:space="preserve">## 35589                      0                      0                      1</w:t>
      </w:r>
      <w:r>
        <w:br/>
      </w:r>
      <w:r>
        <w:rPr>
          <w:rStyle w:val="VerbatimChar"/>
        </w:rPr>
        <w:t xml:space="preserve">## 35598                      0                      1                      0</w:t>
      </w:r>
      <w:r>
        <w:br/>
      </w:r>
      <w:r>
        <w:rPr>
          <w:rStyle w:val="VerbatimChar"/>
        </w:rPr>
        <w:t xml:space="preserve">## 35618                      0                      0                      1</w:t>
      </w:r>
      <w:r>
        <w:br/>
      </w:r>
      <w:r>
        <w:rPr>
          <w:rStyle w:val="VerbatimChar"/>
        </w:rPr>
        <w:t xml:space="preserve">## 35625                      1                      0                      0</w:t>
      </w:r>
      <w:r>
        <w:br/>
      </w:r>
      <w:r>
        <w:rPr>
          <w:rStyle w:val="VerbatimChar"/>
        </w:rPr>
        <w:t xml:space="preserve">## 35648                      1                      0                      0</w:t>
      </w:r>
      <w:r>
        <w:br/>
      </w:r>
      <w:r>
        <w:rPr>
          <w:rStyle w:val="VerbatimChar"/>
        </w:rPr>
        <w:t xml:space="preserve">## 35657                      1                      0                      0</w:t>
      </w:r>
      <w:r>
        <w:br/>
      </w:r>
      <w:r>
        <w:rPr>
          <w:rStyle w:val="VerbatimChar"/>
        </w:rPr>
        <w:t xml:space="preserve">## 35715                      0                      0                      1</w:t>
      </w:r>
      <w:r>
        <w:br/>
      </w:r>
      <w:r>
        <w:rPr>
          <w:rStyle w:val="VerbatimChar"/>
        </w:rPr>
        <w:t xml:space="preserve">## 35731                      1                      0                      0</w:t>
      </w:r>
      <w:r>
        <w:br/>
      </w:r>
      <w:r>
        <w:rPr>
          <w:rStyle w:val="VerbatimChar"/>
        </w:rPr>
        <w:t xml:space="preserve">## 35737                      0                      0                      0</w:t>
      </w:r>
      <w:r>
        <w:br/>
      </w:r>
      <w:r>
        <w:rPr>
          <w:rStyle w:val="VerbatimChar"/>
        </w:rPr>
        <w:t xml:space="preserve">## 35754                      0                      0                      0</w:t>
      </w:r>
      <w:r>
        <w:br/>
      </w:r>
      <w:r>
        <w:rPr>
          <w:rStyle w:val="VerbatimChar"/>
        </w:rPr>
        <w:t xml:space="preserve">## 35758                      0                      0                      1</w:t>
      </w:r>
      <w:r>
        <w:br/>
      </w:r>
      <w:r>
        <w:rPr>
          <w:rStyle w:val="VerbatimChar"/>
        </w:rPr>
        <w:t xml:space="preserve">## 35768                      0                      0                      1</w:t>
      </w:r>
      <w:r>
        <w:br/>
      </w:r>
      <w:r>
        <w:rPr>
          <w:rStyle w:val="VerbatimChar"/>
        </w:rPr>
        <w:t xml:space="preserve">## 35788                      1                      0                      0</w:t>
      </w:r>
      <w:r>
        <w:br/>
      </w:r>
      <w:r>
        <w:rPr>
          <w:rStyle w:val="VerbatimChar"/>
        </w:rPr>
        <w:t xml:space="preserve">## 35819                      0                      1                      0</w:t>
      </w:r>
      <w:r>
        <w:br/>
      </w:r>
      <w:r>
        <w:rPr>
          <w:rStyle w:val="VerbatimChar"/>
        </w:rPr>
        <w:t xml:space="preserve">## 35868                      0                      0                      1</w:t>
      </w:r>
      <w:r>
        <w:br/>
      </w:r>
      <w:r>
        <w:rPr>
          <w:rStyle w:val="VerbatimChar"/>
        </w:rPr>
        <w:t xml:space="preserve">## 35871                      0                      0                      1</w:t>
      </w:r>
      <w:r>
        <w:br/>
      </w:r>
      <w:r>
        <w:rPr>
          <w:rStyle w:val="VerbatimChar"/>
        </w:rPr>
        <w:t xml:space="preserve">## 35883                      1                      0                      0</w:t>
      </w:r>
      <w:r>
        <w:br/>
      </w:r>
      <w:r>
        <w:rPr>
          <w:rStyle w:val="VerbatimChar"/>
        </w:rPr>
        <w:t xml:space="preserve">## 35890                      0                      1                      0</w:t>
      </w:r>
      <w:r>
        <w:br/>
      </w:r>
      <w:r>
        <w:rPr>
          <w:rStyle w:val="VerbatimChar"/>
        </w:rPr>
        <w:t xml:space="preserve">## 35892                      0                      0                      0</w:t>
      </w:r>
      <w:r>
        <w:br/>
      </w:r>
      <w:r>
        <w:rPr>
          <w:rStyle w:val="VerbatimChar"/>
        </w:rPr>
        <w:t xml:space="preserve">## 35902                      1                      0                      0</w:t>
      </w:r>
      <w:r>
        <w:br/>
      </w:r>
      <w:r>
        <w:rPr>
          <w:rStyle w:val="VerbatimChar"/>
        </w:rPr>
        <w:t xml:space="preserve">## 35914                      0                      0                      0</w:t>
      </w:r>
      <w:r>
        <w:br/>
      </w:r>
      <w:r>
        <w:rPr>
          <w:rStyle w:val="VerbatimChar"/>
        </w:rPr>
        <w:t xml:space="preserve">## 35922                      0                      0                      0</w:t>
      </w:r>
      <w:r>
        <w:br/>
      </w:r>
      <w:r>
        <w:rPr>
          <w:rStyle w:val="VerbatimChar"/>
        </w:rPr>
        <w:t xml:space="preserve">## 35932                      1                      0                      0</w:t>
      </w:r>
      <w:r>
        <w:br/>
      </w:r>
      <w:r>
        <w:rPr>
          <w:rStyle w:val="VerbatimChar"/>
        </w:rPr>
        <w:t xml:space="preserve">## 35952                      1                      0                      0</w:t>
      </w:r>
      <w:r>
        <w:br/>
      </w:r>
      <w:r>
        <w:rPr>
          <w:rStyle w:val="VerbatimChar"/>
        </w:rPr>
        <w:t xml:space="preserve">## 36017                      1                      0                      0</w:t>
      </w:r>
      <w:r>
        <w:br/>
      </w:r>
      <w:r>
        <w:rPr>
          <w:rStyle w:val="VerbatimChar"/>
        </w:rPr>
        <w:t xml:space="preserve">## 36021                      0                      0                      0</w:t>
      </w:r>
      <w:r>
        <w:br/>
      </w:r>
      <w:r>
        <w:rPr>
          <w:rStyle w:val="VerbatimChar"/>
        </w:rPr>
        <w:t xml:space="preserve">## 36029                      0                      0                      0</w:t>
      </w:r>
      <w:r>
        <w:br/>
      </w:r>
      <w:r>
        <w:rPr>
          <w:rStyle w:val="VerbatimChar"/>
        </w:rPr>
        <w:t xml:space="preserve">## 36050                      0                      0                      0</w:t>
      </w:r>
      <w:r>
        <w:br/>
      </w:r>
      <w:r>
        <w:rPr>
          <w:rStyle w:val="VerbatimChar"/>
        </w:rPr>
        <w:t xml:space="preserve">## 36069                      0                      0                      1</w:t>
      </w:r>
      <w:r>
        <w:br/>
      </w:r>
      <w:r>
        <w:rPr>
          <w:rStyle w:val="VerbatimChar"/>
        </w:rPr>
        <w:t xml:space="preserve">## 36072                      0                      0                      0</w:t>
      </w:r>
      <w:r>
        <w:br/>
      </w:r>
      <w:r>
        <w:rPr>
          <w:rStyle w:val="VerbatimChar"/>
        </w:rPr>
        <w:t xml:space="preserve">## 36074                      0                      0                      0</w:t>
      </w:r>
      <w:r>
        <w:br/>
      </w:r>
      <w:r>
        <w:rPr>
          <w:rStyle w:val="VerbatimChar"/>
        </w:rPr>
        <w:t xml:space="preserve">## 36086                      0                      1                      0</w:t>
      </w:r>
      <w:r>
        <w:br/>
      </w:r>
      <w:r>
        <w:rPr>
          <w:rStyle w:val="VerbatimChar"/>
        </w:rPr>
        <w:t xml:space="preserve">## 36087                      0                      1                      0</w:t>
      </w:r>
      <w:r>
        <w:br/>
      </w:r>
      <w:r>
        <w:rPr>
          <w:rStyle w:val="VerbatimChar"/>
        </w:rPr>
        <w:t xml:space="preserve">## 36105                      0                      0                      1</w:t>
      </w:r>
      <w:r>
        <w:br/>
      </w:r>
      <w:r>
        <w:rPr>
          <w:rStyle w:val="VerbatimChar"/>
        </w:rPr>
        <w:t xml:space="preserve">## 36137                      0                      1                      0</w:t>
      </w:r>
      <w:r>
        <w:br/>
      </w:r>
      <w:r>
        <w:rPr>
          <w:rStyle w:val="VerbatimChar"/>
        </w:rPr>
        <w:t xml:space="preserve">## 36143                      0                      0                      0</w:t>
      </w:r>
      <w:r>
        <w:br/>
      </w:r>
      <w:r>
        <w:rPr>
          <w:rStyle w:val="VerbatimChar"/>
        </w:rPr>
        <w:t xml:space="preserve">## 36169                      0                      0                      0</w:t>
      </w:r>
      <w:r>
        <w:br/>
      </w:r>
      <w:r>
        <w:rPr>
          <w:rStyle w:val="VerbatimChar"/>
        </w:rPr>
        <w:t xml:space="preserve">## 36203                      0                      0                      0</w:t>
      </w:r>
      <w:r>
        <w:br/>
      </w:r>
      <w:r>
        <w:rPr>
          <w:rStyle w:val="VerbatimChar"/>
        </w:rPr>
        <w:t xml:space="preserve">## 36215                      0                      1                      0</w:t>
      </w:r>
      <w:r>
        <w:br/>
      </w:r>
      <w:r>
        <w:rPr>
          <w:rStyle w:val="VerbatimChar"/>
        </w:rPr>
        <w:t xml:space="preserve">## 36225                      0                      1                      0</w:t>
      </w:r>
      <w:r>
        <w:br/>
      </w:r>
      <w:r>
        <w:rPr>
          <w:rStyle w:val="VerbatimChar"/>
        </w:rPr>
        <w:t xml:space="preserve">## 36228                      0                      0                      0</w:t>
      </w:r>
      <w:r>
        <w:br/>
      </w:r>
      <w:r>
        <w:rPr>
          <w:rStyle w:val="VerbatimChar"/>
        </w:rPr>
        <w:t xml:space="preserve">## 36284                      0                      0                      1</w:t>
      </w:r>
      <w:r>
        <w:br/>
      </w:r>
      <w:r>
        <w:rPr>
          <w:rStyle w:val="VerbatimChar"/>
        </w:rPr>
        <w:t xml:space="preserve">## 36292                      0                      1                      0</w:t>
      </w:r>
      <w:r>
        <w:br/>
      </w:r>
      <w:r>
        <w:rPr>
          <w:rStyle w:val="VerbatimChar"/>
        </w:rPr>
        <w:t xml:space="preserve">## 36296                      0                      0                      0</w:t>
      </w:r>
      <w:r>
        <w:br/>
      </w:r>
      <w:r>
        <w:rPr>
          <w:rStyle w:val="VerbatimChar"/>
        </w:rPr>
        <w:t xml:space="preserve">## 36314                      0                      0                      0</w:t>
      </w:r>
      <w:r>
        <w:br/>
      </w:r>
      <w:r>
        <w:rPr>
          <w:rStyle w:val="VerbatimChar"/>
        </w:rPr>
        <w:t xml:space="preserve">## 36320                      0                      0                      1</w:t>
      </w:r>
      <w:r>
        <w:br/>
      </w:r>
      <w:r>
        <w:rPr>
          <w:rStyle w:val="VerbatimChar"/>
        </w:rPr>
        <w:t xml:space="preserve">## 36391                      1                      0                      0</w:t>
      </w:r>
      <w:r>
        <w:br/>
      </w:r>
      <w:r>
        <w:rPr>
          <w:rStyle w:val="VerbatimChar"/>
        </w:rPr>
        <w:t xml:space="preserve">## 36464                      0                      1                      0</w:t>
      </w:r>
      <w:r>
        <w:br/>
      </w:r>
      <w:r>
        <w:rPr>
          <w:rStyle w:val="VerbatimChar"/>
        </w:rPr>
        <w:t xml:space="preserve">## 36480                      1                      0                      0</w:t>
      </w:r>
      <w:r>
        <w:br/>
      </w:r>
      <w:r>
        <w:rPr>
          <w:rStyle w:val="VerbatimChar"/>
        </w:rPr>
        <w:t xml:space="preserve">## 36533                      0                      1                      0</w:t>
      </w:r>
      <w:r>
        <w:br/>
      </w:r>
      <w:r>
        <w:rPr>
          <w:rStyle w:val="VerbatimChar"/>
        </w:rPr>
        <w:t xml:space="preserve">## 36543                      0                      0                      0</w:t>
      </w:r>
      <w:r>
        <w:br/>
      </w:r>
      <w:r>
        <w:rPr>
          <w:rStyle w:val="VerbatimChar"/>
        </w:rPr>
        <w:t xml:space="preserve">## 36591                      0                      0                      1</w:t>
      </w:r>
      <w:r>
        <w:br/>
      </w:r>
      <w:r>
        <w:rPr>
          <w:rStyle w:val="VerbatimChar"/>
        </w:rPr>
        <w:t xml:space="preserve">## 36600                      0                      1                      0</w:t>
      </w:r>
      <w:r>
        <w:br/>
      </w:r>
      <w:r>
        <w:rPr>
          <w:rStyle w:val="VerbatimChar"/>
        </w:rPr>
        <w:t xml:space="preserve">## 36612                      0                      1                      0</w:t>
      </w:r>
      <w:r>
        <w:br/>
      </w:r>
      <w:r>
        <w:rPr>
          <w:rStyle w:val="VerbatimChar"/>
        </w:rPr>
        <w:t xml:space="preserve">## 36652                      1                      0                      0</w:t>
      </w:r>
      <w:r>
        <w:br/>
      </w:r>
      <w:r>
        <w:rPr>
          <w:rStyle w:val="VerbatimChar"/>
        </w:rPr>
        <w:t xml:space="preserve">## 36656                      0                      0                      0</w:t>
      </w:r>
      <w:r>
        <w:br/>
      </w:r>
      <w:r>
        <w:rPr>
          <w:rStyle w:val="VerbatimChar"/>
        </w:rPr>
        <w:t xml:space="preserve">## 36661                      0                      1                      0</w:t>
      </w:r>
      <w:r>
        <w:br/>
      </w:r>
      <w:r>
        <w:rPr>
          <w:rStyle w:val="VerbatimChar"/>
        </w:rPr>
        <w:t xml:space="preserve">## 36664                      1                      0                      0</w:t>
      </w:r>
      <w:r>
        <w:br/>
      </w:r>
      <w:r>
        <w:rPr>
          <w:rStyle w:val="VerbatimChar"/>
        </w:rPr>
        <w:t xml:space="preserve">## 36698                      0                      0                      0</w:t>
      </w:r>
      <w:r>
        <w:br/>
      </w:r>
      <w:r>
        <w:rPr>
          <w:rStyle w:val="VerbatimChar"/>
        </w:rPr>
        <w:t xml:space="preserve">## 36704                      0                      0                      0</w:t>
      </w:r>
      <w:r>
        <w:br/>
      </w:r>
      <w:r>
        <w:rPr>
          <w:rStyle w:val="VerbatimChar"/>
        </w:rPr>
        <w:t xml:space="preserve">## 36714                      0                      1                      0</w:t>
      </w:r>
      <w:r>
        <w:br/>
      </w:r>
      <w:r>
        <w:rPr>
          <w:rStyle w:val="VerbatimChar"/>
        </w:rPr>
        <w:t xml:space="preserve">## 36716                      0                      1                      0</w:t>
      </w:r>
      <w:r>
        <w:br/>
      </w:r>
      <w:r>
        <w:rPr>
          <w:rStyle w:val="VerbatimChar"/>
        </w:rPr>
        <w:t xml:space="preserve">## 36730                      0                      0                      0</w:t>
      </w:r>
      <w:r>
        <w:br/>
      </w:r>
      <w:r>
        <w:rPr>
          <w:rStyle w:val="VerbatimChar"/>
        </w:rPr>
        <w:t xml:space="preserve">## 36741                      0                      1                      0</w:t>
      </w:r>
      <w:r>
        <w:br/>
      </w:r>
      <w:r>
        <w:rPr>
          <w:rStyle w:val="VerbatimChar"/>
        </w:rPr>
        <w:t xml:space="preserve">## 36742                      0                      1                      0</w:t>
      </w:r>
      <w:r>
        <w:br/>
      </w:r>
      <w:r>
        <w:rPr>
          <w:rStyle w:val="VerbatimChar"/>
        </w:rPr>
        <w:t xml:space="preserve">## 36743                      0                      0                      0</w:t>
      </w:r>
      <w:r>
        <w:br/>
      </w:r>
      <w:r>
        <w:rPr>
          <w:rStyle w:val="VerbatimChar"/>
        </w:rPr>
        <w:t xml:space="preserve">## 36769                      0                      0                      1</w:t>
      </w:r>
      <w:r>
        <w:br/>
      </w:r>
      <w:r>
        <w:rPr>
          <w:rStyle w:val="VerbatimChar"/>
        </w:rPr>
        <w:t xml:space="preserve">## 36783                      0                      1                      0</w:t>
      </w:r>
      <w:r>
        <w:br/>
      </w:r>
      <w:r>
        <w:rPr>
          <w:rStyle w:val="VerbatimChar"/>
        </w:rPr>
        <w:t xml:space="preserve">## 36785                      0                      1                      0</w:t>
      </w:r>
      <w:r>
        <w:br/>
      </w:r>
      <w:r>
        <w:rPr>
          <w:rStyle w:val="VerbatimChar"/>
        </w:rPr>
        <w:t xml:space="preserve">## 36801                      0                      1                      0</w:t>
      </w:r>
      <w:r>
        <w:br/>
      </w:r>
      <w:r>
        <w:rPr>
          <w:rStyle w:val="VerbatimChar"/>
        </w:rPr>
        <w:t xml:space="preserve">## 36813                      1                      0                      0</w:t>
      </w:r>
      <w:r>
        <w:br/>
      </w:r>
      <w:r>
        <w:rPr>
          <w:rStyle w:val="VerbatimChar"/>
        </w:rPr>
        <w:t xml:space="preserve">## 36827                      0                      0                      1</w:t>
      </w:r>
      <w:r>
        <w:br/>
      </w:r>
      <w:r>
        <w:rPr>
          <w:rStyle w:val="VerbatimChar"/>
        </w:rPr>
        <w:t xml:space="preserve">## 36855                      1                      0                      0</w:t>
      </w:r>
      <w:r>
        <w:br/>
      </w:r>
      <w:r>
        <w:rPr>
          <w:rStyle w:val="VerbatimChar"/>
        </w:rPr>
        <w:t xml:space="preserve">## 36895                      1                      0                      0</w:t>
      </w:r>
      <w:r>
        <w:br/>
      </w:r>
      <w:r>
        <w:rPr>
          <w:rStyle w:val="VerbatimChar"/>
        </w:rPr>
        <w:t xml:space="preserve">## 36918                      0                      0                      0</w:t>
      </w:r>
      <w:r>
        <w:br/>
      </w:r>
      <w:r>
        <w:rPr>
          <w:rStyle w:val="VerbatimChar"/>
        </w:rPr>
        <w:t xml:space="preserve">## 36919                      0                      0                      0</w:t>
      </w:r>
      <w:r>
        <w:br/>
      </w:r>
      <w:r>
        <w:rPr>
          <w:rStyle w:val="VerbatimChar"/>
        </w:rPr>
        <w:t xml:space="preserve">## 36931                      0                      1                      0</w:t>
      </w:r>
      <w:r>
        <w:br/>
      </w:r>
      <w:r>
        <w:rPr>
          <w:rStyle w:val="VerbatimChar"/>
        </w:rPr>
        <w:t xml:space="preserve">## 36932                      0                      1                      0</w:t>
      </w:r>
      <w:r>
        <w:br/>
      </w:r>
      <w:r>
        <w:rPr>
          <w:rStyle w:val="VerbatimChar"/>
        </w:rPr>
        <w:t xml:space="preserve">## 36941                      1                      0                      0</w:t>
      </w:r>
      <w:r>
        <w:br/>
      </w:r>
      <w:r>
        <w:rPr>
          <w:rStyle w:val="VerbatimChar"/>
        </w:rPr>
        <w:t xml:space="preserve">## 36950                      1                      0                      0</w:t>
      </w:r>
      <w:r>
        <w:br/>
      </w:r>
      <w:r>
        <w:rPr>
          <w:rStyle w:val="VerbatimChar"/>
        </w:rPr>
        <w:t xml:space="preserve">## 36954                      0                      1                      0</w:t>
      </w:r>
      <w:r>
        <w:br/>
      </w:r>
      <w:r>
        <w:rPr>
          <w:rStyle w:val="VerbatimChar"/>
        </w:rPr>
        <w:t xml:space="preserve">## 36974                      1                      0                      0</w:t>
      </w:r>
      <w:r>
        <w:br/>
      </w:r>
      <w:r>
        <w:rPr>
          <w:rStyle w:val="VerbatimChar"/>
        </w:rPr>
        <w:t xml:space="preserve">## 36986                      0                      0                      0</w:t>
      </w:r>
      <w:r>
        <w:br/>
      </w:r>
      <w:r>
        <w:rPr>
          <w:rStyle w:val="VerbatimChar"/>
        </w:rPr>
        <w:t xml:space="preserve">## 37006                      1                      0                      0</w:t>
      </w:r>
      <w:r>
        <w:br/>
      </w:r>
      <w:r>
        <w:rPr>
          <w:rStyle w:val="VerbatimChar"/>
        </w:rPr>
        <w:t xml:space="preserve">## 37034                      0                      0                      1</w:t>
      </w:r>
      <w:r>
        <w:br/>
      </w:r>
      <w:r>
        <w:rPr>
          <w:rStyle w:val="VerbatimChar"/>
        </w:rPr>
        <w:t xml:space="preserve">## 37067                      1                      0                      0</w:t>
      </w:r>
      <w:r>
        <w:br/>
      </w:r>
      <w:r>
        <w:rPr>
          <w:rStyle w:val="VerbatimChar"/>
        </w:rPr>
        <w:t xml:space="preserve">## 37098                      0                      0                      1</w:t>
      </w:r>
      <w:r>
        <w:br/>
      </w:r>
      <w:r>
        <w:rPr>
          <w:rStyle w:val="VerbatimChar"/>
        </w:rPr>
        <w:t xml:space="preserve">## 37116                      1                      0                      0</w:t>
      </w:r>
      <w:r>
        <w:br/>
      </w:r>
      <w:r>
        <w:rPr>
          <w:rStyle w:val="VerbatimChar"/>
        </w:rPr>
        <w:t xml:space="preserve">## 37153                      1                      0                      0</w:t>
      </w:r>
      <w:r>
        <w:br/>
      </w:r>
      <w:r>
        <w:rPr>
          <w:rStyle w:val="VerbatimChar"/>
        </w:rPr>
        <w:t xml:space="preserve">## 37190                      0                      0                      1</w:t>
      </w:r>
      <w:r>
        <w:br/>
      </w:r>
      <w:r>
        <w:rPr>
          <w:rStyle w:val="VerbatimChar"/>
        </w:rPr>
        <w:t xml:space="preserve">## 37193                      0                      1                      0</w:t>
      </w:r>
      <w:r>
        <w:br/>
      </w:r>
      <w:r>
        <w:rPr>
          <w:rStyle w:val="VerbatimChar"/>
        </w:rPr>
        <w:t xml:space="preserve">## 37234                      1                      0                      0</w:t>
      </w:r>
      <w:r>
        <w:br/>
      </w:r>
      <w:r>
        <w:rPr>
          <w:rStyle w:val="VerbatimChar"/>
        </w:rPr>
        <w:t xml:space="preserve">## 37235                      1                      0                      0</w:t>
      </w:r>
      <w:r>
        <w:br/>
      </w:r>
      <w:r>
        <w:rPr>
          <w:rStyle w:val="VerbatimChar"/>
        </w:rPr>
        <w:t xml:space="preserve">## 37237                      0                      0                      1</w:t>
      </w:r>
      <w:r>
        <w:br/>
      </w:r>
      <w:r>
        <w:rPr>
          <w:rStyle w:val="VerbatimChar"/>
        </w:rPr>
        <w:t xml:space="preserve">## 37274                      1                      0                      0</w:t>
      </w:r>
      <w:r>
        <w:br/>
      </w:r>
      <w:r>
        <w:rPr>
          <w:rStyle w:val="VerbatimChar"/>
        </w:rPr>
        <w:t xml:space="preserve">## 37290                      1                      0                      0</w:t>
      </w:r>
      <w:r>
        <w:br/>
      </w:r>
      <w:r>
        <w:rPr>
          <w:rStyle w:val="VerbatimChar"/>
        </w:rPr>
        <w:t xml:space="preserve">## 37295                      0                      1                      0</w:t>
      </w:r>
      <w:r>
        <w:br/>
      </w:r>
      <w:r>
        <w:rPr>
          <w:rStyle w:val="VerbatimChar"/>
        </w:rPr>
        <w:t xml:space="preserve">## 37321                      0                      0                      0</w:t>
      </w:r>
      <w:r>
        <w:br/>
      </w:r>
      <w:r>
        <w:rPr>
          <w:rStyle w:val="VerbatimChar"/>
        </w:rPr>
        <w:t xml:space="preserve">## 37326                      1                      0                      0</w:t>
      </w:r>
      <w:r>
        <w:br/>
      </w:r>
      <w:r>
        <w:rPr>
          <w:rStyle w:val="VerbatimChar"/>
        </w:rPr>
        <w:t xml:space="preserve">## 37329                      1                      0                      0</w:t>
      </w:r>
      <w:r>
        <w:br/>
      </w:r>
      <w:r>
        <w:rPr>
          <w:rStyle w:val="VerbatimChar"/>
        </w:rPr>
        <w:t xml:space="preserve">## 37348                      0                      1                      0</w:t>
      </w:r>
      <w:r>
        <w:br/>
      </w:r>
      <w:r>
        <w:rPr>
          <w:rStyle w:val="VerbatimChar"/>
        </w:rPr>
        <w:t xml:space="preserve">## 37360                      0                      0                      1</w:t>
      </w:r>
      <w:r>
        <w:br/>
      </w:r>
      <w:r>
        <w:rPr>
          <w:rStyle w:val="VerbatimChar"/>
        </w:rPr>
        <w:t xml:space="preserve">## 37371                      0                      1                      0</w:t>
      </w:r>
      <w:r>
        <w:br/>
      </w:r>
      <w:r>
        <w:rPr>
          <w:rStyle w:val="VerbatimChar"/>
        </w:rPr>
        <w:t xml:space="preserve">## 37386                      0                      0                      1</w:t>
      </w:r>
      <w:r>
        <w:br/>
      </w:r>
      <w:r>
        <w:rPr>
          <w:rStyle w:val="VerbatimChar"/>
        </w:rPr>
        <w:t xml:space="preserve">## 37429                      0                      1                      0</w:t>
      </w:r>
      <w:r>
        <w:br/>
      </w:r>
      <w:r>
        <w:rPr>
          <w:rStyle w:val="VerbatimChar"/>
        </w:rPr>
        <w:t xml:space="preserve">## 37440                      0                      0                      0</w:t>
      </w:r>
      <w:r>
        <w:br/>
      </w:r>
      <w:r>
        <w:rPr>
          <w:rStyle w:val="VerbatimChar"/>
        </w:rPr>
        <w:t xml:space="preserve">## 37447                      0                      1                      0</w:t>
      </w:r>
      <w:r>
        <w:br/>
      </w:r>
      <w:r>
        <w:rPr>
          <w:rStyle w:val="VerbatimChar"/>
        </w:rPr>
        <w:t xml:space="preserve">## 37480                      0                      0                      1</w:t>
      </w:r>
      <w:r>
        <w:br/>
      </w:r>
      <w:r>
        <w:rPr>
          <w:rStyle w:val="VerbatimChar"/>
        </w:rPr>
        <w:t xml:space="preserve">## 37525                      0                      0                      0</w:t>
      </w:r>
      <w:r>
        <w:br/>
      </w:r>
      <w:r>
        <w:rPr>
          <w:rStyle w:val="VerbatimChar"/>
        </w:rPr>
        <w:t xml:space="preserve">## 37541                      0                      1                      0</w:t>
      </w:r>
      <w:r>
        <w:br/>
      </w:r>
      <w:r>
        <w:rPr>
          <w:rStyle w:val="VerbatimChar"/>
        </w:rPr>
        <w:t xml:space="preserve">## 37557                      1                      0                      0</w:t>
      </w:r>
      <w:r>
        <w:br/>
      </w:r>
      <w:r>
        <w:rPr>
          <w:rStyle w:val="VerbatimChar"/>
        </w:rPr>
        <w:t xml:space="preserve">## 37558                      1                      0                      0</w:t>
      </w:r>
      <w:r>
        <w:br/>
      </w:r>
      <w:r>
        <w:rPr>
          <w:rStyle w:val="VerbatimChar"/>
        </w:rPr>
        <w:t xml:space="preserve">## 37565                      0                      0                      1</w:t>
      </w:r>
      <w:r>
        <w:br/>
      </w:r>
      <w:r>
        <w:rPr>
          <w:rStyle w:val="VerbatimChar"/>
        </w:rPr>
        <w:t xml:space="preserve">## 37569                      1                      0                      0</w:t>
      </w:r>
      <w:r>
        <w:br/>
      </w:r>
      <w:r>
        <w:rPr>
          <w:rStyle w:val="VerbatimChar"/>
        </w:rPr>
        <w:t xml:space="preserve">## 37572                      0                      1                      0</w:t>
      </w:r>
      <w:r>
        <w:br/>
      </w:r>
      <w:r>
        <w:rPr>
          <w:rStyle w:val="VerbatimChar"/>
        </w:rPr>
        <w:t xml:space="preserve">## 37580                      0                      0                      0</w:t>
      </w:r>
      <w:r>
        <w:br/>
      </w:r>
      <w:r>
        <w:rPr>
          <w:rStyle w:val="VerbatimChar"/>
        </w:rPr>
        <w:t xml:space="preserve">## 37612                      0                      1                      0</w:t>
      </w:r>
      <w:r>
        <w:br/>
      </w:r>
      <w:r>
        <w:rPr>
          <w:rStyle w:val="VerbatimChar"/>
        </w:rPr>
        <w:t xml:space="preserve">## 37614                      0                      0                      1</w:t>
      </w:r>
      <w:r>
        <w:br/>
      </w:r>
      <w:r>
        <w:rPr>
          <w:rStyle w:val="VerbatimChar"/>
        </w:rPr>
        <w:t xml:space="preserve">## 37615                      1                      0                      0</w:t>
      </w:r>
      <w:r>
        <w:br/>
      </w:r>
      <w:r>
        <w:rPr>
          <w:rStyle w:val="VerbatimChar"/>
        </w:rPr>
        <w:t xml:space="preserve">## 37631                      0                      1                      0</w:t>
      </w:r>
      <w:r>
        <w:br/>
      </w:r>
      <w:r>
        <w:rPr>
          <w:rStyle w:val="VerbatimChar"/>
        </w:rPr>
        <w:t xml:space="preserve">## 37636                      0                      0                      1</w:t>
      </w:r>
      <w:r>
        <w:br/>
      </w:r>
      <w:r>
        <w:rPr>
          <w:rStyle w:val="VerbatimChar"/>
        </w:rPr>
        <w:t xml:space="preserve">## 37648                      0                      0                      1</w:t>
      </w:r>
      <w:r>
        <w:br/>
      </w:r>
      <w:r>
        <w:rPr>
          <w:rStyle w:val="VerbatimChar"/>
        </w:rPr>
        <w:t xml:space="preserve">## 37666                      0                      1                      0</w:t>
      </w:r>
      <w:r>
        <w:br/>
      </w:r>
      <w:r>
        <w:rPr>
          <w:rStyle w:val="VerbatimChar"/>
        </w:rPr>
        <w:t xml:space="preserve">## 37669                      0                      0                      1</w:t>
      </w:r>
      <w:r>
        <w:br/>
      </w:r>
      <w:r>
        <w:rPr>
          <w:rStyle w:val="VerbatimChar"/>
        </w:rPr>
        <w:t xml:space="preserve">## 37675                      0                      1                      0</w:t>
      </w:r>
      <w:r>
        <w:br/>
      </w:r>
      <w:r>
        <w:rPr>
          <w:rStyle w:val="VerbatimChar"/>
        </w:rPr>
        <w:t xml:space="preserve">## 37680                      0                      1                      0</w:t>
      </w:r>
      <w:r>
        <w:br/>
      </w:r>
      <w:r>
        <w:rPr>
          <w:rStyle w:val="VerbatimChar"/>
        </w:rPr>
        <w:t xml:space="preserve">## 37685                      0                      0                      0</w:t>
      </w:r>
      <w:r>
        <w:br/>
      </w:r>
      <w:r>
        <w:rPr>
          <w:rStyle w:val="VerbatimChar"/>
        </w:rPr>
        <w:t xml:space="preserve">## 37688                      1                      0                      0</w:t>
      </w:r>
      <w:r>
        <w:br/>
      </w:r>
      <w:r>
        <w:rPr>
          <w:rStyle w:val="VerbatimChar"/>
        </w:rPr>
        <w:t xml:space="preserve">## 37722                      0                      0                      0</w:t>
      </w:r>
      <w:r>
        <w:br/>
      </w:r>
      <w:r>
        <w:rPr>
          <w:rStyle w:val="VerbatimChar"/>
        </w:rPr>
        <w:t xml:space="preserve">## 37756                      0                      1                      0</w:t>
      </w:r>
      <w:r>
        <w:br/>
      </w:r>
      <w:r>
        <w:rPr>
          <w:rStyle w:val="VerbatimChar"/>
        </w:rPr>
        <w:t xml:space="preserve">## 37766                      0                      0                      0</w:t>
      </w:r>
      <w:r>
        <w:br/>
      </w:r>
      <w:r>
        <w:rPr>
          <w:rStyle w:val="VerbatimChar"/>
        </w:rPr>
        <w:t xml:space="preserve">## 37772                      1                      0                      0</w:t>
      </w:r>
      <w:r>
        <w:br/>
      </w:r>
      <w:r>
        <w:rPr>
          <w:rStyle w:val="VerbatimChar"/>
        </w:rPr>
        <w:t xml:space="preserve">## 37808                      0                      0                      0</w:t>
      </w:r>
      <w:r>
        <w:br/>
      </w:r>
      <w:r>
        <w:rPr>
          <w:rStyle w:val="VerbatimChar"/>
        </w:rPr>
        <w:t xml:space="preserve">## 37809                      0                      0                      0</w:t>
      </w:r>
      <w:r>
        <w:br/>
      </w:r>
      <w:r>
        <w:rPr>
          <w:rStyle w:val="VerbatimChar"/>
        </w:rPr>
        <w:t xml:space="preserve">## 37845                      1                      0                      0</w:t>
      </w:r>
      <w:r>
        <w:br/>
      </w:r>
      <w:r>
        <w:rPr>
          <w:rStyle w:val="VerbatimChar"/>
        </w:rPr>
        <w:t xml:space="preserve">## 37846                      0                      1                      0</w:t>
      </w:r>
      <w:r>
        <w:br/>
      </w:r>
      <w:r>
        <w:rPr>
          <w:rStyle w:val="VerbatimChar"/>
        </w:rPr>
        <w:t xml:space="preserve">## 37847                      0                      1                      0</w:t>
      </w:r>
      <w:r>
        <w:br/>
      </w:r>
      <w:r>
        <w:rPr>
          <w:rStyle w:val="VerbatimChar"/>
        </w:rPr>
        <w:t xml:space="preserve">## 37850                      0                      0                      1</w:t>
      </w:r>
      <w:r>
        <w:br/>
      </w:r>
      <w:r>
        <w:rPr>
          <w:rStyle w:val="VerbatimChar"/>
        </w:rPr>
        <w:t xml:space="preserve">## 37866                      0                      1                      0</w:t>
      </w:r>
      <w:r>
        <w:br/>
      </w:r>
      <w:r>
        <w:rPr>
          <w:rStyle w:val="VerbatimChar"/>
        </w:rPr>
        <w:t xml:space="preserve">## 37879                      0                      1                      0</w:t>
      </w:r>
      <w:r>
        <w:br/>
      </w:r>
      <w:r>
        <w:rPr>
          <w:rStyle w:val="VerbatimChar"/>
        </w:rPr>
        <w:t xml:space="preserve">## 37883                      0                      1                      0</w:t>
      </w:r>
      <w:r>
        <w:br/>
      </w:r>
      <w:r>
        <w:rPr>
          <w:rStyle w:val="VerbatimChar"/>
        </w:rPr>
        <w:t xml:space="preserve">## 37884                      0                      1                      0</w:t>
      </w:r>
      <w:r>
        <w:br/>
      </w:r>
      <w:r>
        <w:rPr>
          <w:rStyle w:val="VerbatimChar"/>
        </w:rPr>
        <w:t xml:space="preserve">## 37909                      1                      0                      0</w:t>
      </w:r>
      <w:r>
        <w:br/>
      </w:r>
      <w:r>
        <w:rPr>
          <w:rStyle w:val="VerbatimChar"/>
        </w:rPr>
        <w:t xml:space="preserve">## 37913                      0                      0                      1</w:t>
      </w:r>
      <w:r>
        <w:br/>
      </w:r>
      <w:r>
        <w:rPr>
          <w:rStyle w:val="VerbatimChar"/>
        </w:rPr>
        <w:t xml:space="preserve">## 37918                      0                      1                      0</w:t>
      </w:r>
      <w:r>
        <w:br/>
      </w:r>
      <w:r>
        <w:rPr>
          <w:rStyle w:val="VerbatimChar"/>
        </w:rPr>
        <w:t xml:space="preserve">## 37927                      0                      1                      0</w:t>
      </w:r>
      <w:r>
        <w:br/>
      </w:r>
      <w:r>
        <w:rPr>
          <w:rStyle w:val="VerbatimChar"/>
        </w:rPr>
        <w:t xml:space="preserve">## 37928                      0                      1                      0</w:t>
      </w:r>
      <w:r>
        <w:br/>
      </w:r>
      <w:r>
        <w:rPr>
          <w:rStyle w:val="VerbatimChar"/>
        </w:rPr>
        <w:t xml:space="preserve">## 37942                      0                      0                      1</w:t>
      </w:r>
      <w:r>
        <w:br/>
      </w:r>
      <w:r>
        <w:rPr>
          <w:rStyle w:val="VerbatimChar"/>
        </w:rPr>
        <w:t xml:space="preserve">## 37957                      0                      0                      0</w:t>
      </w:r>
      <w:r>
        <w:br/>
      </w:r>
      <w:r>
        <w:rPr>
          <w:rStyle w:val="VerbatimChar"/>
        </w:rPr>
        <w:t xml:space="preserve">## 37958                      0                      0                      0</w:t>
      </w:r>
      <w:r>
        <w:br/>
      </w:r>
      <w:r>
        <w:rPr>
          <w:rStyle w:val="VerbatimChar"/>
        </w:rPr>
        <w:t xml:space="preserve">## 37980                      1                      0                      0</w:t>
      </w:r>
      <w:r>
        <w:br/>
      </w:r>
      <w:r>
        <w:rPr>
          <w:rStyle w:val="VerbatimChar"/>
        </w:rPr>
        <w:t xml:space="preserve">## 37989                      0                      1                      0</w:t>
      </w:r>
      <w:r>
        <w:br/>
      </w:r>
      <w:r>
        <w:rPr>
          <w:rStyle w:val="VerbatimChar"/>
        </w:rPr>
        <w:t xml:space="preserve">## 37995                      1                      0                      0</w:t>
      </w:r>
      <w:r>
        <w:br/>
      </w:r>
      <w:r>
        <w:rPr>
          <w:rStyle w:val="VerbatimChar"/>
        </w:rPr>
        <w:t xml:space="preserve">## 37999                      0                      1                      0</w:t>
      </w:r>
      <w:r>
        <w:br/>
      </w:r>
      <w:r>
        <w:rPr>
          <w:rStyle w:val="VerbatimChar"/>
        </w:rPr>
        <w:t xml:space="preserve">## 38051                      0                      1                      0</w:t>
      </w:r>
      <w:r>
        <w:br/>
      </w:r>
      <w:r>
        <w:rPr>
          <w:rStyle w:val="VerbatimChar"/>
        </w:rPr>
        <w:t xml:space="preserve">## 38077                      0                      1                      0</w:t>
      </w:r>
      <w:r>
        <w:br/>
      </w:r>
      <w:r>
        <w:rPr>
          <w:rStyle w:val="VerbatimChar"/>
        </w:rPr>
        <w:t xml:space="preserve">## 38085                      0                      0                      0</w:t>
      </w:r>
      <w:r>
        <w:br/>
      </w:r>
      <w:r>
        <w:rPr>
          <w:rStyle w:val="VerbatimChar"/>
        </w:rPr>
        <w:t xml:space="preserve">## 38119                      0                      1                      0</w:t>
      </w:r>
      <w:r>
        <w:br/>
      </w:r>
      <w:r>
        <w:rPr>
          <w:rStyle w:val="VerbatimChar"/>
        </w:rPr>
        <w:t xml:space="preserve">## 38126                      0                      1                      0</w:t>
      </w:r>
      <w:r>
        <w:br/>
      </w:r>
      <w:r>
        <w:rPr>
          <w:rStyle w:val="VerbatimChar"/>
        </w:rPr>
        <w:t xml:space="preserve">## 38136                      0                      0                      0</w:t>
      </w:r>
      <w:r>
        <w:br/>
      </w:r>
      <w:r>
        <w:rPr>
          <w:rStyle w:val="VerbatimChar"/>
        </w:rPr>
        <w:t xml:space="preserve">## 38152                      0                      1                      0</w:t>
      </w:r>
      <w:r>
        <w:br/>
      </w:r>
      <w:r>
        <w:rPr>
          <w:rStyle w:val="VerbatimChar"/>
        </w:rPr>
        <w:t xml:space="preserve">## 38158                      0                      1                      0</w:t>
      </w:r>
      <w:r>
        <w:br/>
      </w:r>
      <w:r>
        <w:rPr>
          <w:rStyle w:val="VerbatimChar"/>
        </w:rPr>
        <w:t xml:space="preserve">## 38183                      0                      0                      1</w:t>
      </w:r>
      <w:r>
        <w:br/>
      </w:r>
      <w:r>
        <w:rPr>
          <w:rStyle w:val="VerbatimChar"/>
        </w:rPr>
        <w:t xml:space="preserve">## 38219                      0                      0                      1</w:t>
      </w:r>
      <w:r>
        <w:br/>
      </w:r>
      <w:r>
        <w:rPr>
          <w:rStyle w:val="VerbatimChar"/>
        </w:rPr>
        <w:t xml:space="preserve">## 38238                      1                      0                      0</w:t>
      </w:r>
      <w:r>
        <w:br/>
      </w:r>
      <w:r>
        <w:rPr>
          <w:rStyle w:val="VerbatimChar"/>
        </w:rPr>
        <w:t xml:space="preserve">## 38263                      0                      1                      0</w:t>
      </w:r>
      <w:r>
        <w:br/>
      </w:r>
      <w:r>
        <w:rPr>
          <w:rStyle w:val="VerbatimChar"/>
        </w:rPr>
        <w:t xml:space="preserve">## 38323                      1                      0                      0</w:t>
      </w:r>
      <w:r>
        <w:br/>
      </w:r>
      <w:r>
        <w:rPr>
          <w:rStyle w:val="VerbatimChar"/>
        </w:rPr>
        <w:t xml:space="preserve">## 38333                      0                      0                      0</w:t>
      </w:r>
      <w:r>
        <w:br/>
      </w:r>
      <w:r>
        <w:rPr>
          <w:rStyle w:val="VerbatimChar"/>
        </w:rPr>
        <w:t xml:space="preserve">## 38351                      1                      0                      0</w:t>
      </w:r>
      <w:r>
        <w:br/>
      </w:r>
      <w:r>
        <w:rPr>
          <w:rStyle w:val="VerbatimChar"/>
        </w:rPr>
        <w:t xml:space="preserve">## 38367                      1                      0                      0</w:t>
      </w:r>
      <w:r>
        <w:br/>
      </w:r>
      <w:r>
        <w:rPr>
          <w:rStyle w:val="VerbatimChar"/>
        </w:rPr>
        <w:t xml:space="preserve">## 38402                      0                      0                      1</w:t>
      </w:r>
      <w:r>
        <w:br/>
      </w:r>
      <w:r>
        <w:rPr>
          <w:rStyle w:val="VerbatimChar"/>
        </w:rPr>
        <w:t xml:space="preserve">## 38408                      1                      0                      0</w:t>
      </w:r>
      <w:r>
        <w:br/>
      </w:r>
      <w:r>
        <w:rPr>
          <w:rStyle w:val="VerbatimChar"/>
        </w:rPr>
        <w:t xml:space="preserve">## 38426                      0                      1                      0</w:t>
      </w:r>
      <w:r>
        <w:br/>
      </w:r>
      <w:r>
        <w:rPr>
          <w:rStyle w:val="VerbatimChar"/>
        </w:rPr>
        <w:t xml:space="preserve">## 38486                      0                      0                      0</w:t>
      </w:r>
      <w:r>
        <w:br/>
      </w:r>
      <w:r>
        <w:rPr>
          <w:rStyle w:val="VerbatimChar"/>
        </w:rPr>
        <w:t xml:space="preserve">## 38519                      0                      0                      1</w:t>
      </w:r>
      <w:r>
        <w:br/>
      </w:r>
      <w:r>
        <w:rPr>
          <w:rStyle w:val="VerbatimChar"/>
        </w:rPr>
        <w:t xml:space="preserve">## 38550                      0                      0                      1</w:t>
      </w:r>
      <w:r>
        <w:br/>
      </w:r>
      <w:r>
        <w:rPr>
          <w:rStyle w:val="VerbatimChar"/>
        </w:rPr>
        <w:t xml:space="preserve">## 38589                      0                      0                      0</w:t>
      </w:r>
      <w:r>
        <w:br/>
      </w:r>
      <w:r>
        <w:rPr>
          <w:rStyle w:val="VerbatimChar"/>
        </w:rPr>
        <w:t xml:space="preserve">## 38598                      1                      0                      0</w:t>
      </w:r>
      <w:r>
        <w:br/>
      </w:r>
      <w:r>
        <w:rPr>
          <w:rStyle w:val="VerbatimChar"/>
        </w:rPr>
        <w:t xml:space="preserve">## 38619                      1                      0                      0</w:t>
      </w:r>
      <w:r>
        <w:br/>
      </w:r>
      <w:r>
        <w:rPr>
          <w:rStyle w:val="VerbatimChar"/>
        </w:rPr>
        <w:t xml:space="preserve">## 38626                      0                      0                      0</w:t>
      </w:r>
      <w:r>
        <w:br/>
      </w:r>
      <w:r>
        <w:rPr>
          <w:rStyle w:val="VerbatimChar"/>
        </w:rPr>
        <w:t xml:space="preserve">## 38634                      0                      0                      1</w:t>
      </w:r>
      <w:r>
        <w:br/>
      </w:r>
      <w:r>
        <w:rPr>
          <w:rStyle w:val="VerbatimChar"/>
        </w:rPr>
        <w:t xml:space="preserve">## 38646                      0                      0                      1</w:t>
      </w:r>
      <w:r>
        <w:br/>
      </w:r>
      <w:r>
        <w:rPr>
          <w:rStyle w:val="VerbatimChar"/>
        </w:rPr>
        <w:t xml:space="preserve">## 38649                      0                      1                      0</w:t>
      </w:r>
      <w:r>
        <w:br/>
      </w:r>
      <w:r>
        <w:rPr>
          <w:rStyle w:val="VerbatimChar"/>
        </w:rPr>
        <w:t xml:space="preserve">## 38650                      1                      0                      0</w:t>
      </w:r>
      <w:r>
        <w:br/>
      </w:r>
      <w:r>
        <w:rPr>
          <w:rStyle w:val="VerbatimChar"/>
        </w:rPr>
        <w:t xml:space="preserve">## 38658                      0                      0                      0</w:t>
      </w:r>
      <w:r>
        <w:br/>
      </w:r>
      <w:r>
        <w:rPr>
          <w:rStyle w:val="VerbatimChar"/>
        </w:rPr>
        <w:t xml:space="preserve">## 38660                      1                      0                      0</w:t>
      </w:r>
      <w:r>
        <w:br/>
      </w:r>
      <w:r>
        <w:rPr>
          <w:rStyle w:val="VerbatimChar"/>
        </w:rPr>
        <w:t xml:space="preserve">## 38712                      0                      0                      1</w:t>
      </w:r>
      <w:r>
        <w:br/>
      </w:r>
      <w:r>
        <w:rPr>
          <w:rStyle w:val="VerbatimChar"/>
        </w:rPr>
        <w:t xml:space="preserve">## 38740                      1                      0                      0</w:t>
      </w:r>
      <w:r>
        <w:br/>
      </w:r>
      <w:r>
        <w:rPr>
          <w:rStyle w:val="VerbatimChar"/>
        </w:rPr>
        <w:t xml:space="preserve">## 38757                      0                      0                      0</w:t>
      </w:r>
      <w:r>
        <w:br/>
      </w:r>
      <w:r>
        <w:rPr>
          <w:rStyle w:val="VerbatimChar"/>
        </w:rPr>
        <w:t xml:space="preserve">## 38766                      0                      0                      0</w:t>
      </w:r>
      <w:r>
        <w:br/>
      </w:r>
      <w:r>
        <w:rPr>
          <w:rStyle w:val="VerbatimChar"/>
        </w:rPr>
        <w:t xml:space="preserve">## 38774                      1                      0                      0</w:t>
      </w:r>
      <w:r>
        <w:br/>
      </w:r>
      <w:r>
        <w:rPr>
          <w:rStyle w:val="VerbatimChar"/>
        </w:rPr>
        <w:t xml:space="preserve">## 38775                      1                      0                      0</w:t>
      </w:r>
      <w:r>
        <w:br/>
      </w:r>
      <w:r>
        <w:rPr>
          <w:rStyle w:val="VerbatimChar"/>
        </w:rPr>
        <w:t xml:space="preserve">## 38780                      0                      0                      0</w:t>
      </w:r>
      <w:r>
        <w:br/>
      </w:r>
      <w:r>
        <w:rPr>
          <w:rStyle w:val="VerbatimChar"/>
        </w:rPr>
        <w:t xml:space="preserve">## 38811                      0                      0                      1</w:t>
      </w:r>
      <w:r>
        <w:br/>
      </w:r>
      <w:r>
        <w:rPr>
          <w:rStyle w:val="VerbatimChar"/>
        </w:rPr>
        <w:t xml:space="preserve">## 38822                      0                      0                      0</w:t>
      </w:r>
      <w:r>
        <w:br/>
      </w:r>
      <w:r>
        <w:rPr>
          <w:rStyle w:val="VerbatimChar"/>
        </w:rPr>
        <w:t xml:space="preserve">## 38823                      0                      0                      0</w:t>
      </w:r>
      <w:r>
        <w:br/>
      </w:r>
      <w:r>
        <w:rPr>
          <w:rStyle w:val="VerbatimChar"/>
        </w:rPr>
        <w:t xml:space="preserve">## 38846                      1                      0                      0</w:t>
      </w:r>
      <w:r>
        <w:br/>
      </w:r>
      <w:r>
        <w:rPr>
          <w:rStyle w:val="VerbatimChar"/>
        </w:rPr>
        <w:t xml:space="preserve">## 38850                      0                      0                      1</w:t>
      </w:r>
      <w:r>
        <w:br/>
      </w:r>
      <w:r>
        <w:rPr>
          <w:rStyle w:val="VerbatimChar"/>
        </w:rPr>
        <w:t xml:space="preserve">## 38853                      1                      0                      0</w:t>
      </w:r>
      <w:r>
        <w:br/>
      </w:r>
      <w:r>
        <w:rPr>
          <w:rStyle w:val="VerbatimChar"/>
        </w:rPr>
        <w:t xml:space="preserve">## 38864                      1                      0                      0</w:t>
      </w:r>
      <w:r>
        <w:br/>
      </w:r>
      <w:r>
        <w:rPr>
          <w:rStyle w:val="VerbatimChar"/>
        </w:rPr>
        <w:t xml:space="preserve">## 38873                      0                      1                      0</w:t>
      </w:r>
      <w:r>
        <w:br/>
      </w:r>
      <w:r>
        <w:rPr>
          <w:rStyle w:val="VerbatimChar"/>
        </w:rPr>
        <w:t xml:space="preserve">## 38875                      0                      0                      0</w:t>
      </w:r>
      <w:r>
        <w:br/>
      </w:r>
      <w:r>
        <w:rPr>
          <w:rStyle w:val="VerbatimChar"/>
        </w:rPr>
        <w:t xml:space="preserve">## 38893                      0                      1                      0</w:t>
      </w:r>
      <w:r>
        <w:br/>
      </w:r>
      <w:r>
        <w:rPr>
          <w:rStyle w:val="VerbatimChar"/>
        </w:rPr>
        <w:t xml:space="preserve">## 38975                      0                      0                      0</w:t>
      </w:r>
      <w:r>
        <w:br/>
      </w:r>
      <w:r>
        <w:rPr>
          <w:rStyle w:val="VerbatimChar"/>
        </w:rPr>
        <w:t xml:space="preserve">## 38995                      0                      0                      1</w:t>
      </w:r>
      <w:r>
        <w:br/>
      </w:r>
      <w:r>
        <w:rPr>
          <w:rStyle w:val="VerbatimChar"/>
        </w:rPr>
        <w:t xml:space="preserve">## 39010                      1                      0                      0</w:t>
      </w:r>
      <w:r>
        <w:br/>
      </w:r>
      <w:r>
        <w:rPr>
          <w:rStyle w:val="VerbatimChar"/>
        </w:rPr>
        <w:t xml:space="preserve">## 39016                      0                      1                      0</w:t>
      </w:r>
      <w:r>
        <w:br/>
      </w:r>
      <w:r>
        <w:rPr>
          <w:rStyle w:val="VerbatimChar"/>
        </w:rPr>
        <w:t xml:space="preserve">## 39025                      0                      1                      0</w:t>
      </w:r>
      <w:r>
        <w:br/>
      </w:r>
      <w:r>
        <w:rPr>
          <w:rStyle w:val="VerbatimChar"/>
        </w:rPr>
        <w:t xml:space="preserve">## 39033                      1                      0                      0</w:t>
      </w:r>
      <w:r>
        <w:br/>
      </w:r>
      <w:r>
        <w:rPr>
          <w:rStyle w:val="VerbatimChar"/>
        </w:rPr>
        <w:t xml:space="preserve">## 39056                      0                      0                      0</w:t>
      </w:r>
      <w:r>
        <w:br/>
      </w:r>
      <w:r>
        <w:rPr>
          <w:rStyle w:val="VerbatimChar"/>
        </w:rPr>
        <w:t xml:space="preserve">## 39075                      0                      0                      1</w:t>
      </w:r>
      <w:r>
        <w:br/>
      </w:r>
      <w:r>
        <w:rPr>
          <w:rStyle w:val="VerbatimChar"/>
        </w:rPr>
        <w:t xml:space="preserve">## 39077                      0                      0                      1</w:t>
      </w:r>
      <w:r>
        <w:br/>
      </w:r>
      <w:r>
        <w:rPr>
          <w:rStyle w:val="VerbatimChar"/>
        </w:rPr>
        <w:t xml:space="preserve">## 39086                      0                      0                      0</w:t>
      </w:r>
      <w:r>
        <w:br/>
      </w:r>
      <w:r>
        <w:rPr>
          <w:rStyle w:val="VerbatimChar"/>
        </w:rPr>
        <w:t xml:space="preserve">## 39090                      0                      1                      0</w:t>
      </w:r>
      <w:r>
        <w:br/>
      </w:r>
      <w:r>
        <w:rPr>
          <w:rStyle w:val="VerbatimChar"/>
        </w:rPr>
        <w:t xml:space="preserve">## 39118                      0                      0                      0</w:t>
      </w:r>
      <w:r>
        <w:br/>
      </w:r>
      <w:r>
        <w:rPr>
          <w:rStyle w:val="VerbatimChar"/>
        </w:rPr>
        <w:t xml:space="preserve">## 39147                      0                      1                      0</w:t>
      </w:r>
      <w:r>
        <w:br/>
      </w:r>
      <w:r>
        <w:rPr>
          <w:rStyle w:val="VerbatimChar"/>
        </w:rPr>
        <w:t xml:space="preserve">## 39151                      0                      0                      1</w:t>
      </w:r>
      <w:r>
        <w:br/>
      </w:r>
      <w:r>
        <w:rPr>
          <w:rStyle w:val="VerbatimChar"/>
        </w:rPr>
        <w:t xml:space="preserve">## 39154                      0                      0                      0</w:t>
      </w:r>
      <w:r>
        <w:br/>
      </w:r>
      <w:r>
        <w:rPr>
          <w:rStyle w:val="VerbatimChar"/>
        </w:rPr>
        <w:t xml:space="preserve">## 39156                      0                      1                      0</w:t>
      </w:r>
      <w:r>
        <w:br/>
      </w:r>
      <w:r>
        <w:rPr>
          <w:rStyle w:val="VerbatimChar"/>
        </w:rPr>
        <w:t xml:space="preserve">## 39197                      0                      1                      0</w:t>
      </w:r>
      <w:r>
        <w:br/>
      </w:r>
      <w:r>
        <w:rPr>
          <w:rStyle w:val="VerbatimChar"/>
        </w:rPr>
        <w:t xml:space="preserve">## 39205                      0                      0                      0</w:t>
      </w:r>
      <w:r>
        <w:br/>
      </w:r>
      <w:r>
        <w:rPr>
          <w:rStyle w:val="VerbatimChar"/>
        </w:rPr>
        <w:t xml:space="preserve">## 39207                      0                      1                      0</w:t>
      </w:r>
      <w:r>
        <w:br/>
      </w:r>
      <w:r>
        <w:rPr>
          <w:rStyle w:val="VerbatimChar"/>
        </w:rPr>
        <w:t xml:space="preserve">## 39248                      1                      0                      0</w:t>
      </w:r>
      <w:r>
        <w:br/>
      </w:r>
      <w:r>
        <w:rPr>
          <w:rStyle w:val="VerbatimChar"/>
        </w:rPr>
        <w:t xml:space="preserve">## 39294                      1                      0                      0</w:t>
      </w:r>
      <w:r>
        <w:br/>
      </w:r>
      <w:r>
        <w:rPr>
          <w:rStyle w:val="VerbatimChar"/>
        </w:rPr>
        <w:t xml:space="preserve">## 39295                      0                      1                      0</w:t>
      </w:r>
      <w:r>
        <w:br/>
      </w:r>
      <w:r>
        <w:rPr>
          <w:rStyle w:val="VerbatimChar"/>
        </w:rPr>
        <w:t xml:space="preserve">## 39313                      0                      1                      0</w:t>
      </w:r>
      <w:r>
        <w:br/>
      </w:r>
      <w:r>
        <w:rPr>
          <w:rStyle w:val="VerbatimChar"/>
        </w:rPr>
        <w:t xml:space="preserve">## 39328                      0                      1                      0</w:t>
      </w:r>
      <w:r>
        <w:br/>
      </w:r>
      <w:r>
        <w:rPr>
          <w:rStyle w:val="VerbatimChar"/>
        </w:rPr>
        <w:t xml:space="preserve">## 39378                      0                      0                      1</w:t>
      </w:r>
      <w:r>
        <w:br/>
      </w:r>
      <w:r>
        <w:rPr>
          <w:rStyle w:val="VerbatimChar"/>
        </w:rPr>
        <w:t xml:space="preserve">## 39423                      0                      1                      0</w:t>
      </w:r>
      <w:r>
        <w:br/>
      </w:r>
      <w:r>
        <w:rPr>
          <w:rStyle w:val="VerbatimChar"/>
        </w:rPr>
        <w:t xml:space="preserve">## 39446                      0                      0                      0</w:t>
      </w:r>
      <w:r>
        <w:br/>
      </w:r>
      <w:r>
        <w:rPr>
          <w:rStyle w:val="VerbatimChar"/>
        </w:rPr>
        <w:t xml:space="preserve">## 39456                      0                      0                      1</w:t>
      </w:r>
      <w:r>
        <w:br/>
      </w:r>
      <w:r>
        <w:rPr>
          <w:rStyle w:val="VerbatimChar"/>
        </w:rPr>
        <w:t xml:space="preserve">## 39469                      0                      1                      0</w:t>
      </w:r>
      <w:r>
        <w:br/>
      </w:r>
      <w:r>
        <w:rPr>
          <w:rStyle w:val="VerbatimChar"/>
        </w:rPr>
        <w:t xml:space="preserve">## 39476                      0                      0                      1</w:t>
      </w:r>
      <w:r>
        <w:br/>
      </w:r>
      <w:r>
        <w:rPr>
          <w:rStyle w:val="VerbatimChar"/>
        </w:rPr>
        <w:t xml:space="preserve">## 39477                      0                      0                      1</w:t>
      </w:r>
      <w:r>
        <w:br/>
      </w:r>
      <w:r>
        <w:rPr>
          <w:rStyle w:val="VerbatimChar"/>
        </w:rPr>
        <w:t xml:space="preserve">## 39497                      0                      0                      0</w:t>
      </w:r>
      <w:r>
        <w:br/>
      </w:r>
      <w:r>
        <w:rPr>
          <w:rStyle w:val="VerbatimChar"/>
        </w:rPr>
        <w:t xml:space="preserve">## 39499                      0                      1                      0</w:t>
      </w:r>
      <w:r>
        <w:br/>
      </w:r>
      <w:r>
        <w:rPr>
          <w:rStyle w:val="VerbatimChar"/>
        </w:rPr>
        <w:t xml:space="preserve">## 39509                      0                      0                      0</w:t>
      </w:r>
      <w:r>
        <w:br/>
      </w:r>
      <w:r>
        <w:rPr>
          <w:rStyle w:val="VerbatimChar"/>
        </w:rPr>
        <w:t xml:space="preserve">## 39511                      0                      0                      0</w:t>
      </w:r>
      <w:r>
        <w:br/>
      </w:r>
      <w:r>
        <w:rPr>
          <w:rStyle w:val="VerbatimChar"/>
        </w:rPr>
        <w:t xml:space="preserve">## 39514                      0                      1                      0</w:t>
      </w:r>
      <w:r>
        <w:br/>
      </w:r>
      <w:r>
        <w:rPr>
          <w:rStyle w:val="VerbatimChar"/>
        </w:rPr>
        <w:t xml:space="preserve">## 39517                      0                      1                      0</w:t>
      </w:r>
      <w:r>
        <w:br/>
      </w:r>
      <w:r>
        <w:rPr>
          <w:rStyle w:val="VerbatimChar"/>
        </w:rPr>
        <w:t xml:space="preserve">## 39531                      0                      1                      0</w:t>
      </w:r>
      <w:r>
        <w:br/>
      </w:r>
      <w:r>
        <w:rPr>
          <w:rStyle w:val="VerbatimChar"/>
        </w:rPr>
        <w:t xml:space="preserve">## 39534                      0                      0                      0</w:t>
      </w:r>
      <w:r>
        <w:br/>
      </w:r>
      <w:r>
        <w:rPr>
          <w:rStyle w:val="VerbatimChar"/>
        </w:rPr>
        <w:t xml:space="preserve">## 39536                      0                      0                      0</w:t>
      </w:r>
      <w:r>
        <w:br/>
      </w:r>
      <w:r>
        <w:rPr>
          <w:rStyle w:val="VerbatimChar"/>
        </w:rPr>
        <w:t xml:space="preserve">## 39545                      1                      0                      0</w:t>
      </w:r>
      <w:r>
        <w:br/>
      </w:r>
      <w:r>
        <w:rPr>
          <w:rStyle w:val="VerbatimChar"/>
        </w:rPr>
        <w:t xml:space="preserve">## 39560                      0                      0                      1</w:t>
      </w:r>
      <w:r>
        <w:br/>
      </w:r>
      <w:r>
        <w:rPr>
          <w:rStyle w:val="VerbatimChar"/>
        </w:rPr>
        <w:t xml:space="preserve">## 39563                      0                      1                      0</w:t>
      </w:r>
      <w:r>
        <w:br/>
      </w:r>
      <w:r>
        <w:rPr>
          <w:rStyle w:val="VerbatimChar"/>
        </w:rPr>
        <w:t xml:space="preserve">## 39621                      0                      0                      1</w:t>
      </w:r>
      <w:r>
        <w:br/>
      </w:r>
      <w:r>
        <w:rPr>
          <w:rStyle w:val="VerbatimChar"/>
        </w:rPr>
        <w:t xml:space="preserve">## 39626                      1                      0                      0</w:t>
      </w:r>
      <w:r>
        <w:br/>
      </w:r>
      <w:r>
        <w:rPr>
          <w:rStyle w:val="VerbatimChar"/>
        </w:rPr>
        <w:t xml:space="preserve">## 39649                      0                      0                      0</w:t>
      </w:r>
      <w:r>
        <w:br/>
      </w:r>
      <w:r>
        <w:rPr>
          <w:rStyle w:val="VerbatimChar"/>
        </w:rPr>
        <w:t xml:space="preserve">## 39651                      0                      0                      0</w:t>
      </w:r>
      <w:r>
        <w:br/>
      </w:r>
      <w:r>
        <w:rPr>
          <w:rStyle w:val="VerbatimChar"/>
        </w:rPr>
        <w:t xml:space="preserve">## 39683                      0                      0                      0</w:t>
      </w:r>
      <w:r>
        <w:br/>
      </w:r>
      <w:r>
        <w:rPr>
          <w:rStyle w:val="VerbatimChar"/>
        </w:rPr>
        <w:t xml:space="preserve">## 39687                      0                      0                      0</w:t>
      </w:r>
      <w:r>
        <w:br/>
      </w:r>
      <w:r>
        <w:rPr>
          <w:rStyle w:val="VerbatimChar"/>
        </w:rPr>
        <w:t xml:space="preserve">## 39688                      1                      0                      0</w:t>
      </w:r>
      <w:r>
        <w:br/>
      </w:r>
      <w:r>
        <w:rPr>
          <w:rStyle w:val="VerbatimChar"/>
        </w:rPr>
        <w:t xml:space="preserve">## 39697                      0                      1                      0</w:t>
      </w:r>
      <w:r>
        <w:br/>
      </w:r>
      <w:r>
        <w:rPr>
          <w:rStyle w:val="VerbatimChar"/>
        </w:rPr>
        <w:t xml:space="preserve">## 39700                      1                      0                      0</w:t>
      </w:r>
      <w:r>
        <w:br/>
      </w:r>
      <w:r>
        <w:rPr>
          <w:rStyle w:val="VerbatimChar"/>
        </w:rPr>
        <w:t xml:space="preserve">## 39701                      0                      0                      0</w:t>
      </w:r>
      <w:r>
        <w:br/>
      </w:r>
      <w:r>
        <w:rPr>
          <w:rStyle w:val="VerbatimChar"/>
        </w:rPr>
        <w:t xml:space="preserve">## 39703                      0                      0                      0</w:t>
      </w:r>
      <w:r>
        <w:br/>
      </w:r>
      <w:r>
        <w:rPr>
          <w:rStyle w:val="VerbatimChar"/>
        </w:rPr>
        <w:t xml:space="preserve">## 39715                      0                      0                      1</w:t>
      </w:r>
      <w:r>
        <w:br/>
      </w:r>
      <w:r>
        <w:rPr>
          <w:rStyle w:val="VerbatimChar"/>
        </w:rPr>
        <w:t xml:space="preserve">## 39722                      0                      1                      0</w:t>
      </w:r>
      <w:r>
        <w:br/>
      </w:r>
      <w:r>
        <w:rPr>
          <w:rStyle w:val="VerbatimChar"/>
        </w:rPr>
        <w:t xml:space="preserve">## 39734                      0                      0                      0</w:t>
      </w:r>
      <w:r>
        <w:br/>
      </w:r>
      <w:r>
        <w:rPr>
          <w:rStyle w:val="VerbatimChar"/>
        </w:rPr>
        <w:t xml:space="preserve">## 39735                      0                      0                      0</w:t>
      </w:r>
      <w:r>
        <w:br/>
      </w:r>
      <w:r>
        <w:rPr>
          <w:rStyle w:val="VerbatimChar"/>
        </w:rPr>
        <w:t xml:space="preserve">## 39744                      1                      0                      0</w:t>
      </w:r>
      <w:r>
        <w:br/>
      </w:r>
      <w:r>
        <w:rPr>
          <w:rStyle w:val="VerbatimChar"/>
        </w:rPr>
        <w:t xml:space="preserve">## 39766                      0                      0                      0</w:t>
      </w:r>
      <w:r>
        <w:br/>
      </w:r>
      <w:r>
        <w:rPr>
          <w:rStyle w:val="VerbatimChar"/>
        </w:rPr>
        <w:t xml:space="preserve">## 39777                      0                      0                      0</w:t>
      </w:r>
      <w:r>
        <w:br/>
      </w:r>
      <w:r>
        <w:rPr>
          <w:rStyle w:val="VerbatimChar"/>
        </w:rPr>
        <w:t xml:space="preserve">## 39798                      0                      0                      1</w:t>
      </w:r>
      <w:r>
        <w:br/>
      </w:r>
      <w:r>
        <w:rPr>
          <w:rStyle w:val="VerbatimChar"/>
        </w:rPr>
        <w:t xml:space="preserve">## 39825                      0                      0                      0</w:t>
      </w:r>
      <w:r>
        <w:br/>
      </w:r>
      <w:r>
        <w:rPr>
          <w:rStyle w:val="VerbatimChar"/>
        </w:rPr>
        <w:t xml:space="preserve">## 39843                      0                      1                      0</w:t>
      </w:r>
      <w:r>
        <w:br/>
      </w:r>
      <w:r>
        <w:rPr>
          <w:rStyle w:val="VerbatimChar"/>
        </w:rPr>
        <w:t xml:space="preserve">## 39861                      0                      0                      1</w:t>
      </w:r>
      <w:r>
        <w:br/>
      </w:r>
      <w:r>
        <w:rPr>
          <w:rStyle w:val="VerbatimChar"/>
        </w:rPr>
        <w:t xml:space="preserve">## 39881                      0                      1                      0</w:t>
      </w:r>
      <w:r>
        <w:br/>
      </w:r>
      <w:r>
        <w:rPr>
          <w:rStyle w:val="VerbatimChar"/>
        </w:rPr>
        <w:t xml:space="preserve">## 39882                      0                      0                      1</w:t>
      </w:r>
      <w:r>
        <w:br/>
      </w:r>
      <w:r>
        <w:rPr>
          <w:rStyle w:val="VerbatimChar"/>
        </w:rPr>
        <w:t xml:space="preserve">## 39920                      0                      0                      1</w:t>
      </w:r>
      <w:r>
        <w:br/>
      </w:r>
      <w:r>
        <w:rPr>
          <w:rStyle w:val="VerbatimChar"/>
        </w:rPr>
        <w:t xml:space="preserve">## 39930                      0                      1                      0</w:t>
      </w:r>
      <w:r>
        <w:br/>
      </w:r>
      <w:r>
        <w:rPr>
          <w:rStyle w:val="VerbatimChar"/>
        </w:rPr>
        <w:t xml:space="preserve">## 39972                      1                      0                      0</w:t>
      </w:r>
      <w:r>
        <w:br/>
      </w:r>
      <w:r>
        <w:rPr>
          <w:rStyle w:val="VerbatimChar"/>
        </w:rPr>
        <w:t xml:space="preserve">## 39973                      0                      0                      0</w:t>
      </w:r>
      <w:r>
        <w:br/>
      </w:r>
      <w:r>
        <w:rPr>
          <w:rStyle w:val="VerbatimChar"/>
        </w:rPr>
        <w:t xml:space="preserve">## 39984                      0                      0                      0</w:t>
      </w:r>
      <w:r>
        <w:br/>
      </w:r>
      <w:r>
        <w:rPr>
          <w:rStyle w:val="VerbatimChar"/>
        </w:rPr>
        <w:t xml:space="preserve">## 39986                      0                      0                      1</w:t>
      </w:r>
      <w:r>
        <w:br/>
      </w:r>
      <w:r>
        <w:rPr>
          <w:rStyle w:val="VerbatimChar"/>
        </w:rPr>
        <w:t xml:space="preserve">## 40002                      0                      1                      0</w:t>
      </w:r>
      <w:r>
        <w:br/>
      </w:r>
      <w:r>
        <w:rPr>
          <w:rStyle w:val="VerbatimChar"/>
        </w:rPr>
        <w:t xml:space="preserve">## 40038                      0                      0                      1</w:t>
      </w:r>
      <w:r>
        <w:br/>
      </w:r>
      <w:r>
        <w:rPr>
          <w:rStyle w:val="VerbatimChar"/>
        </w:rPr>
        <w:t xml:space="preserve">## 40118                      0                      0                      1</w:t>
      </w:r>
      <w:r>
        <w:br/>
      </w:r>
      <w:r>
        <w:rPr>
          <w:rStyle w:val="VerbatimChar"/>
        </w:rPr>
        <w:t xml:space="preserve">## 40133                      0                      1                      0</w:t>
      </w:r>
      <w:r>
        <w:br/>
      </w:r>
      <w:r>
        <w:rPr>
          <w:rStyle w:val="VerbatimChar"/>
        </w:rPr>
        <w:t xml:space="preserve">## 40142                      1                      0                      0</w:t>
      </w:r>
      <w:r>
        <w:br/>
      </w:r>
      <w:r>
        <w:rPr>
          <w:rStyle w:val="VerbatimChar"/>
        </w:rPr>
        <w:t xml:space="preserve">## 40167                      0                      1                      0</w:t>
      </w:r>
      <w:r>
        <w:br/>
      </w:r>
      <w:r>
        <w:rPr>
          <w:rStyle w:val="VerbatimChar"/>
        </w:rPr>
        <w:t xml:space="preserve">## 40180                      0                      0                      1</w:t>
      </w:r>
      <w:r>
        <w:br/>
      </w:r>
      <w:r>
        <w:rPr>
          <w:rStyle w:val="VerbatimChar"/>
        </w:rPr>
        <w:t xml:space="preserve">## 40200                      0                      0                      0</w:t>
      </w:r>
      <w:r>
        <w:br/>
      </w:r>
      <w:r>
        <w:rPr>
          <w:rStyle w:val="VerbatimChar"/>
        </w:rPr>
        <w:t xml:space="preserve">## 40212                      0                      0                      1</w:t>
      </w:r>
      <w:r>
        <w:br/>
      </w:r>
      <w:r>
        <w:rPr>
          <w:rStyle w:val="VerbatimChar"/>
        </w:rPr>
        <w:t xml:space="preserve">## 40225                      1                      0                      0</w:t>
      </w:r>
      <w:r>
        <w:br/>
      </w:r>
      <w:r>
        <w:rPr>
          <w:rStyle w:val="VerbatimChar"/>
        </w:rPr>
        <w:t xml:space="preserve">## 40255                      0                      1                      0</w:t>
      </w:r>
      <w:r>
        <w:br/>
      </w:r>
      <w:r>
        <w:rPr>
          <w:rStyle w:val="VerbatimChar"/>
        </w:rPr>
        <w:t xml:space="preserve">## 40262                      0                      1                      0</w:t>
      </w:r>
      <w:r>
        <w:br/>
      </w:r>
      <w:r>
        <w:rPr>
          <w:rStyle w:val="VerbatimChar"/>
        </w:rPr>
        <w:t xml:space="preserve">## 40275                      0                      1                      0</w:t>
      </w:r>
      <w:r>
        <w:br/>
      </w:r>
      <w:r>
        <w:rPr>
          <w:rStyle w:val="VerbatimChar"/>
        </w:rPr>
        <w:t xml:space="preserve">## 40296                      0                      0                      0</w:t>
      </w:r>
      <w:r>
        <w:br/>
      </w:r>
      <w:r>
        <w:rPr>
          <w:rStyle w:val="VerbatimChar"/>
        </w:rPr>
        <w:t xml:space="preserve">## 40305                      0                      1                      0</w:t>
      </w:r>
      <w:r>
        <w:br/>
      </w:r>
      <w:r>
        <w:rPr>
          <w:rStyle w:val="VerbatimChar"/>
        </w:rPr>
        <w:t xml:space="preserve">## 40319                      0                      0                      0</w:t>
      </w:r>
      <w:r>
        <w:br/>
      </w:r>
      <w:r>
        <w:rPr>
          <w:rStyle w:val="VerbatimChar"/>
        </w:rPr>
        <w:t xml:space="preserve">## 40343                      1                      0                      0</w:t>
      </w:r>
      <w:r>
        <w:br/>
      </w:r>
      <w:r>
        <w:rPr>
          <w:rStyle w:val="VerbatimChar"/>
        </w:rPr>
        <w:t xml:space="preserve">## 40345                      0                      1                      0</w:t>
      </w:r>
      <w:r>
        <w:br/>
      </w:r>
      <w:r>
        <w:rPr>
          <w:rStyle w:val="VerbatimChar"/>
        </w:rPr>
        <w:t xml:space="preserve">## 40350                      0                      1                      0</w:t>
      </w:r>
      <w:r>
        <w:br/>
      </w:r>
      <w:r>
        <w:rPr>
          <w:rStyle w:val="VerbatimChar"/>
        </w:rPr>
        <w:t xml:space="preserve">## 40351                      0                      1                      0</w:t>
      </w:r>
      <w:r>
        <w:br/>
      </w:r>
      <w:r>
        <w:rPr>
          <w:rStyle w:val="VerbatimChar"/>
        </w:rPr>
        <w:t xml:space="preserve">## 40356                      0                      0                      1</w:t>
      </w:r>
      <w:r>
        <w:br/>
      </w:r>
      <w:r>
        <w:rPr>
          <w:rStyle w:val="VerbatimChar"/>
        </w:rPr>
        <w:t xml:space="preserve">## 40357                      0                      0                      1</w:t>
      </w:r>
      <w:r>
        <w:br/>
      </w:r>
      <w:r>
        <w:rPr>
          <w:rStyle w:val="VerbatimChar"/>
        </w:rPr>
        <w:t xml:space="preserve">## 40362                      0                      0                      1</w:t>
      </w:r>
      <w:r>
        <w:br/>
      </w:r>
      <w:r>
        <w:rPr>
          <w:rStyle w:val="VerbatimChar"/>
        </w:rPr>
        <w:t xml:space="preserve">## 40379                      1                      0                      0</w:t>
      </w:r>
      <w:r>
        <w:br/>
      </w:r>
      <w:r>
        <w:rPr>
          <w:rStyle w:val="VerbatimChar"/>
        </w:rPr>
        <w:t xml:space="preserve">## 40382                      1                      0                      0</w:t>
      </w:r>
      <w:r>
        <w:br/>
      </w:r>
      <w:r>
        <w:rPr>
          <w:rStyle w:val="VerbatimChar"/>
        </w:rPr>
        <w:t xml:space="preserve">## 40504                      0                      0                      0</w:t>
      </w:r>
      <w:r>
        <w:br/>
      </w:r>
      <w:r>
        <w:rPr>
          <w:rStyle w:val="VerbatimChar"/>
        </w:rPr>
        <w:t xml:space="preserve">## 40530                      0                      1                      0</w:t>
      </w:r>
      <w:r>
        <w:br/>
      </w:r>
      <w:r>
        <w:rPr>
          <w:rStyle w:val="VerbatimChar"/>
        </w:rPr>
        <w:t xml:space="preserve">## 40544                      0                      0                      0</w:t>
      </w:r>
      <w:r>
        <w:br/>
      </w:r>
      <w:r>
        <w:rPr>
          <w:rStyle w:val="VerbatimChar"/>
        </w:rPr>
        <w:t xml:space="preserve">## 40568                      0                      0                      1</w:t>
      </w:r>
      <w:r>
        <w:br/>
      </w:r>
      <w:r>
        <w:rPr>
          <w:rStyle w:val="VerbatimChar"/>
        </w:rPr>
        <w:t xml:space="preserve">## 40601                      0                      1                      0</w:t>
      </w:r>
      <w:r>
        <w:br/>
      </w:r>
      <w:r>
        <w:rPr>
          <w:rStyle w:val="VerbatimChar"/>
        </w:rPr>
        <w:t xml:space="preserve">## 40602                      0                      1                      0</w:t>
      </w:r>
      <w:r>
        <w:br/>
      </w:r>
      <w:r>
        <w:rPr>
          <w:rStyle w:val="VerbatimChar"/>
        </w:rPr>
        <w:t xml:space="preserve">## 40611                      0                      1                      0</w:t>
      </w:r>
      <w:r>
        <w:br/>
      </w:r>
      <w:r>
        <w:rPr>
          <w:rStyle w:val="VerbatimChar"/>
        </w:rPr>
        <w:t xml:space="preserve">## 40617                      0                      0                      1</w:t>
      </w:r>
      <w:r>
        <w:br/>
      </w:r>
      <w:r>
        <w:rPr>
          <w:rStyle w:val="VerbatimChar"/>
        </w:rPr>
        <w:t xml:space="preserve">## 40623                      0                      0                      1</w:t>
      </w:r>
      <w:r>
        <w:br/>
      </w:r>
      <w:r>
        <w:rPr>
          <w:rStyle w:val="VerbatimChar"/>
        </w:rPr>
        <w:t xml:space="preserve">## 40647                      0                      0                      0</w:t>
      </w:r>
      <w:r>
        <w:br/>
      </w:r>
      <w:r>
        <w:rPr>
          <w:rStyle w:val="VerbatimChar"/>
        </w:rPr>
        <w:t xml:space="preserve">## 40670                      0                      0                      0</w:t>
      </w:r>
      <w:r>
        <w:br/>
      </w:r>
      <w:r>
        <w:rPr>
          <w:rStyle w:val="VerbatimChar"/>
        </w:rPr>
        <w:t xml:space="preserve">## 40672                      0                      0                      0</w:t>
      </w:r>
      <w:r>
        <w:br/>
      </w:r>
      <w:r>
        <w:rPr>
          <w:rStyle w:val="VerbatimChar"/>
        </w:rPr>
        <w:t xml:space="preserve">## 40674                      0                      0                      0</w:t>
      </w:r>
      <w:r>
        <w:br/>
      </w:r>
      <w:r>
        <w:rPr>
          <w:rStyle w:val="VerbatimChar"/>
        </w:rPr>
        <w:t xml:space="preserve">## 40687                      0                      0                      1</w:t>
      </w:r>
      <w:r>
        <w:br/>
      </w:r>
      <w:r>
        <w:rPr>
          <w:rStyle w:val="VerbatimChar"/>
        </w:rPr>
        <w:t xml:space="preserve">## 40704                      0                      1                      0</w:t>
      </w:r>
      <w:r>
        <w:br/>
      </w:r>
      <w:r>
        <w:rPr>
          <w:rStyle w:val="VerbatimChar"/>
        </w:rPr>
        <w:t xml:space="preserve">## 40705                      0                      0                      0</w:t>
      </w:r>
      <w:r>
        <w:br/>
      </w:r>
      <w:r>
        <w:rPr>
          <w:rStyle w:val="VerbatimChar"/>
        </w:rPr>
        <w:t xml:space="preserve">## 40734                      0                      0                      0</w:t>
      </w:r>
      <w:r>
        <w:br/>
      </w:r>
      <w:r>
        <w:rPr>
          <w:rStyle w:val="VerbatimChar"/>
        </w:rPr>
        <w:t xml:space="preserve">## 40747                      0                      0                      0</w:t>
      </w:r>
      <w:r>
        <w:br/>
      </w:r>
      <w:r>
        <w:rPr>
          <w:rStyle w:val="VerbatimChar"/>
        </w:rPr>
        <w:t xml:space="preserve">## 40781                      0                      1                      0</w:t>
      </w:r>
      <w:r>
        <w:br/>
      </w:r>
      <w:r>
        <w:rPr>
          <w:rStyle w:val="VerbatimChar"/>
        </w:rPr>
        <w:t xml:space="preserve">## 40819                      0                      1                      0</w:t>
      </w:r>
      <w:r>
        <w:br/>
      </w:r>
      <w:r>
        <w:rPr>
          <w:rStyle w:val="VerbatimChar"/>
        </w:rPr>
        <w:t xml:space="preserve">## 40850                      0                      0                      1</w:t>
      </w:r>
      <w:r>
        <w:br/>
      </w:r>
      <w:r>
        <w:rPr>
          <w:rStyle w:val="VerbatimChar"/>
        </w:rPr>
        <w:t xml:space="preserve">## 40856                      0                      0                      0</w:t>
      </w:r>
      <w:r>
        <w:br/>
      </w:r>
      <w:r>
        <w:rPr>
          <w:rStyle w:val="VerbatimChar"/>
        </w:rPr>
        <w:t xml:space="preserve">## 40886                      0                      0                      1</w:t>
      </w:r>
      <w:r>
        <w:br/>
      </w:r>
      <w:r>
        <w:rPr>
          <w:rStyle w:val="VerbatimChar"/>
        </w:rPr>
        <w:t xml:space="preserve">## 40915                      0                      0                      1</w:t>
      </w:r>
      <w:r>
        <w:br/>
      </w:r>
      <w:r>
        <w:rPr>
          <w:rStyle w:val="VerbatimChar"/>
        </w:rPr>
        <w:t xml:space="preserve">## 40928                      0                      0                      1</w:t>
      </w:r>
      <w:r>
        <w:br/>
      </w:r>
      <w:r>
        <w:rPr>
          <w:rStyle w:val="VerbatimChar"/>
        </w:rPr>
        <w:t xml:space="preserve">## 40930                      1                      0                      0</w:t>
      </w:r>
      <w:r>
        <w:br/>
      </w:r>
      <w:r>
        <w:rPr>
          <w:rStyle w:val="VerbatimChar"/>
        </w:rPr>
        <w:t xml:space="preserve">## 40936                      0                      0                      0</w:t>
      </w:r>
      <w:r>
        <w:br/>
      </w:r>
      <w:r>
        <w:rPr>
          <w:rStyle w:val="VerbatimChar"/>
        </w:rPr>
        <w:t xml:space="preserve">## 40944                      0                      0                      1</w:t>
      </w:r>
      <w:r>
        <w:br/>
      </w:r>
      <w:r>
        <w:rPr>
          <w:rStyle w:val="VerbatimChar"/>
        </w:rPr>
        <w:t xml:space="preserve">## 40948                      0                      0                      1</w:t>
      </w:r>
      <w:r>
        <w:br/>
      </w:r>
      <w:r>
        <w:rPr>
          <w:rStyle w:val="VerbatimChar"/>
        </w:rPr>
        <w:t xml:space="preserve">## 40955                      1                      0                      0</w:t>
      </w:r>
      <w:r>
        <w:br/>
      </w:r>
      <w:r>
        <w:rPr>
          <w:rStyle w:val="VerbatimChar"/>
        </w:rPr>
        <w:t xml:space="preserve">## 40956                      1                      0                      0</w:t>
      </w:r>
      <w:r>
        <w:br/>
      </w:r>
      <w:r>
        <w:rPr>
          <w:rStyle w:val="VerbatimChar"/>
        </w:rPr>
        <w:t xml:space="preserve">## 40973                      0                      0                      0</w:t>
      </w:r>
      <w:r>
        <w:br/>
      </w:r>
      <w:r>
        <w:rPr>
          <w:rStyle w:val="VerbatimChar"/>
        </w:rPr>
        <w:t xml:space="preserve">## 40981                      1                      0                      0</w:t>
      </w:r>
      <w:r>
        <w:br/>
      </w:r>
      <w:r>
        <w:rPr>
          <w:rStyle w:val="VerbatimChar"/>
        </w:rPr>
        <w:t xml:space="preserve">## 41007                      0                      0                      1</w:t>
      </w:r>
      <w:r>
        <w:br/>
      </w:r>
      <w:r>
        <w:rPr>
          <w:rStyle w:val="VerbatimChar"/>
        </w:rPr>
        <w:t xml:space="preserve">## 41085                      0                      1                      0</w:t>
      </w:r>
      <w:r>
        <w:br/>
      </w:r>
      <w:r>
        <w:rPr>
          <w:rStyle w:val="VerbatimChar"/>
        </w:rPr>
        <w:t xml:space="preserve">## 41086                      0                      1                      0</w:t>
      </w:r>
      <w:r>
        <w:br/>
      </w:r>
      <w:r>
        <w:rPr>
          <w:rStyle w:val="VerbatimChar"/>
        </w:rPr>
        <w:t xml:space="preserve">## 41088                      0                      1                      0</w:t>
      </w:r>
      <w:r>
        <w:br/>
      </w:r>
      <w:r>
        <w:rPr>
          <w:rStyle w:val="VerbatimChar"/>
        </w:rPr>
        <w:t xml:space="preserve">## 41091                      0                      1                      0</w:t>
      </w:r>
      <w:r>
        <w:br/>
      </w:r>
      <w:r>
        <w:rPr>
          <w:rStyle w:val="VerbatimChar"/>
        </w:rPr>
        <w:t xml:space="preserve">## 41109                      0                      0                      1</w:t>
      </w:r>
      <w:r>
        <w:br/>
      </w:r>
      <w:r>
        <w:rPr>
          <w:rStyle w:val="VerbatimChar"/>
        </w:rPr>
        <w:t xml:space="preserve">## 41111                      0                      1                      0</w:t>
      </w:r>
      <w:r>
        <w:br/>
      </w:r>
      <w:r>
        <w:rPr>
          <w:rStyle w:val="VerbatimChar"/>
        </w:rPr>
        <w:t xml:space="preserve">## 41138                      0                      0                      0</w:t>
      </w:r>
      <w:r>
        <w:br/>
      </w:r>
      <w:r>
        <w:rPr>
          <w:rStyle w:val="VerbatimChar"/>
        </w:rPr>
        <w:t xml:space="preserve">## 41195                      0                      0                      0</w:t>
      </w:r>
      <w:r>
        <w:br/>
      </w:r>
      <w:r>
        <w:rPr>
          <w:rStyle w:val="VerbatimChar"/>
        </w:rPr>
        <w:t xml:space="preserve">## 41199                      0                      1                      0</w:t>
      </w:r>
      <w:r>
        <w:br/>
      </w:r>
      <w:r>
        <w:rPr>
          <w:rStyle w:val="VerbatimChar"/>
        </w:rPr>
        <w:t xml:space="preserve">## 41200                      0                      1                      0</w:t>
      </w:r>
      <w:r>
        <w:br/>
      </w:r>
      <w:r>
        <w:rPr>
          <w:rStyle w:val="VerbatimChar"/>
        </w:rPr>
        <w:t xml:space="preserve">## 41201                      0                      1                      0</w:t>
      </w:r>
      <w:r>
        <w:br/>
      </w:r>
      <w:r>
        <w:rPr>
          <w:rStyle w:val="VerbatimChar"/>
        </w:rPr>
        <w:t xml:space="preserve">## 41222                      0                      1                      0</w:t>
      </w:r>
      <w:r>
        <w:br/>
      </w:r>
      <w:r>
        <w:rPr>
          <w:rStyle w:val="VerbatimChar"/>
        </w:rPr>
        <w:t xml:space="preserve">## 41228                      0                      1                      0</w:t>
      </w:r>
      <w:r>
        <w:br/>
      </w:r>
      <w:r>
        <w:rPr>
          <w:rStyle w:val="VerbatimChar"/>
        </w:rPr>
        <w:t xml:space="preserve">## 41230                      0                      1                      0</w:t>
      </w:r>
      <w:r>
        <w:br/>
      </w:r>
      <w:r>
        <w:rPr>
          <w:rStyle w:val="VerbatimChar"/>
        </w:rPr>
        <w:t xml:space="preserve">## 41231                      0                      1                      0</w:t>
      </w:r>
      <w:r>
        <w:br/>
      </w:r>
      <w:r>
        <w:rPr>
          <w:rStyle w:val="VerbatimChar"/>
        </w:rPr>
        <w:t xml:space="preserve">## 41237                      0                      1                      0</w:t>
      </w:r>
      <w:r>
        <w:br/>
      </w:r>
      <w:r>
        <w:rPr>
          <w:rStyle w:val="VerbatimChar"/>
        </w:rPr>
        <w:t xml:space="preserve">## 41244                      0                      0                      0</w:t>
      </w:r>
      <w:r>
        <w:br/>
      </w:r>
      <w:r>
        <w:rPr>
          <w:rStyle w:val="VerbatimChar"/>
        </w:rPr>
        <w:t xml:space="preserve">## 41248                      1                      0                      0</w:t>
      </w:r>
      <w:r>
        <w:br/>
      </w:r>
      <w:r>
        <w:rPr>
          <w:rStyle w:val="VerbatimChar"/>
        </w:rPr>
        <w:t xml:space="preserve">## 41249                      0                      1                      0</w:t>
      </w:r>
      <w:r>
        <w:br/>
      </w:r>
      <w:r>
        <w:rPr>
          <w:rStyle w:val="VerbatimChar"/>
        </w:rPr>
        <w:t xml:space="preserve">## 41273                      1                      0                      0</w:t>
      </w:r>
      <w:r>
        <w:br/>
      </w:r>
      <w:r>
        <w:rPr>
          <w:rStyle w:val="VerbatimChar"/>
        </w:rPr>
        <w:t xml:space="preserve">## 41276                      0                      1                      0</w:t>
      </w:r>
      <w:r>
        <w:br/>
      </w:r>
      <w:r>
        <w:rPr>
          <w:rStyle w:val="VerbatimChar"/>
        </w:rPr>
        <w:t xml:space="preserve">## 41305                      0                      1                      0</w:t>
      </w:r>
      <w:r>
        <w:br/>
      </w:r>
      <w:r>
        <w:rPr>
          <w:rStyle w:val="VerbatimChar"/>
        </w:rPr>
        <w:t xml:space="preserve">## 41322                      1                      0                      0</w:t>
      </w:r>
      <w:r>
        <w:br/>
      </w:r>
      <w:r>
        <w:rPr>
          <w:rStyle w:val="VerbatimChar"/>
        </w:rPr>
        <w:t xml:space="preserve">## 41323                      1                      0                      0</w:t>
      </w:r>
      <w:r>
        <w:br/>
      </w:r>
      <w:r>
        <w:rPr>
          <w:rStyle w:val="VerbatimChar"/>
        </w:rPr>
        <w:t xml:space="preserve">## 41324                      1                      0                      0</w:t>
      </w:r>
      <w:r>
        <w:br/>
      </w:r>
      <w:r>
        <w:rPr>
          <w:rStyle w:val="VerbatimChar"/>
        </w:rPr>
        <w:t xml:space="preserve">## 41339                      1                      0                      0</w:t>
      </w:r>
      <w:r>
        <w:br/>
      </w:r>
      <w:r>
        <w:rPr>
          <w:rStyle w:val="VerbatimChar"/>
        </w:rPr>
        <w:t xml:space="preserve">## 41389                      0                      1                      0</w:t>
      </w:r>
      <w:r>
        <w:br/>
      </w:r>
      <w:r>
        <w:rPr>
          <w:rStyle w:val="VerbatimChar"/>
        </w:rPr>
        <w:t xml:space="preserve">## 41394                      0                      1                      0</w:t>
      </w:r>
      <w:r>
        <w:br/>
      </w:r>
      <w:r>
        <w:rPr>
          <w:rStyle w:val="VerbatimChar"/>
        </w:rPr>
        <w:t xml:space="preserve">## 41395                      0                      0                      0</w:t>
      </w:r>
      <w:r>
        <w:br/>
      </w:r>
      <w:r>
        <w:rPr>
          <w:rStyle w:val="VerbatimChar"/>
        </w:rPr>
        <w:t xml:space="preserve">## 41412                      0                      0                      0</w:t>
      </w:r>
      <w:r>
        <w:br/>
      </w:r>
      <w:r>
        <w:rPr>
          <w:rStyle w:val="VerbatimChar"/>
        </w:rPr>
        <w:t xml:space="preserve">## 41416                      0                      1                      0</w:t>
      </w:r>
      <w:r>
        <w:br/>
      </w:r>
      <w:r>
        <w:rPr>
          <w:rStyle w:val="VerbatimChar"/>
        </w:rPr>
        <w:t xml:space="preserve">## 41425                      1                      0                      0</w:t>
      </w:r>
      <w:r>
        <w:br/>
      </w:r>
      <w:r>
        <w:rPr>
          <w:rStyle w:val="VerbatimChar"/>
        </w:rPr>
        <w:t xml:space="preserve">## 41477                      0                      0                      1</w:t>
      </w:r>
      <w:r>
        <w:br/>
      </w:r>
      <w:r>
        <w:rPr>
          <w:rStyle w:val="VerbatimChar"/>
        </w:rPr>
        <w:t xml:space="preserve">## 41488                      0                      0                      1</w:t>
      </w:r>
      <w:r>
        <w:br/>
      </w:r>
      <w:r>
        <w:rPr>
          <w:rStyle w:val="VerbatimChar"/>
        </w:rPr>
        <w:t xml:space="preserve">## 41509                      0                      0                      1</w:t>
      </w:r>
      <w:r>
        <w:br/>
      </w:r>
      <w:r>
        <w:rPr>
          <w:rStyle w:val="VerbatimChar"/>
        </w:rPr>
        <w:t xml:space="preserve">## 41519                      0                      0                      1</w:t>
      </w:r>
      <w:r>
        <w:br/>
      </w:r>
      <w:r>
        <w:rPr>
          <w:rStyle w:val="VerbatimChar"/>
        </w:rPr>
        <w:t xml:space="preserve">## 41537                      0                      1                      0</w:t>
      </w:r>
      <w:r>
        <w:br/>
      </w:r>
      <w:r>
        <w:rPr>
          <w:rStyle w:val="VerbatimChar"/>
        </w:rPr>
        <w:t xml:space="preserve">## 41559                      0                      1                      0</w:t>
      </w:r>
      <w:r>
        <w:br/>
      </w:r>
      <w:r>
        <w:rPr>
          <w:rStyle w:val="VerbatimChar"/>
        </w:rPr>
        <w:t xml:space="preserve">## 41564                      0                      1                      0</w:t>
      </w:r>
      <w:r>
        <w:br/>
      </w:r>
      <w:r>
        <w:rPr>
          <w:rStyle w:val="VerbatimChar"/>
        </w:rPr>
        <w:t xml:space="preserve">## 41573                      1                      0                      0</w:t>
      </w:r>
      <w:r>
        <w:br/>
      </w:r>
      <w:r>
        <w:rPr>
          <w:rStyle w:val="VerbatimChar"/>
        </w:rPr>
        <w:t xml:space="preserve">## 41672                      1                      0                      0</w:t>
      </w:r>
      <w:r>
        <w:br/>
      </w:r>
      <w:r>
        <w:rPr>
          <w:rStyle w:val="VerbatimChar"/>
        </w:rPr>
        <w:t xml:space="preserve">## 41692                      0                      0                      1</w:t>
      </w:r>
      <w:r>
        <w:br/>
      </w:r>
      <w:r>
        <w:rPr>
          <w:rStyle w:val="VerbatimChar"/>
        </w:rPr>
        <w:t xml:space="preserve">## 41722                      0                      1                      0</w:t>
      </w:r>
      <w:r>
        <w:br/>
      </w:r>
      <w:r>
        <w:rPr>
          <w:rStyle w:val="VerbatimChar"/>
        </w:rPr>
        <w:t xml:space="preserve">## 41724                      0                      0                      1</w:t>
      </w:r>
      <w:r>
        <w:br/>
      </w:r>
      <w:r>
        <w:rPr>
          <w:rStyle w:val="VerbatimChar"/>
        </w:rPr>
        <w:t xml:space="preserve">## 41740                      0                      0                      1</w:t>
      </w:r>
      <w:r>
        <w:br/>
      </w:r>
      <w:r>
        <w:rPr>
          <w:rStyle w:val="VerbatimChar"/>
        </w:rPr>
        <w:t xml:space="preserve">## 41748                      0                      1                      0</w:t>
      </w:r>
      <w:r>
        <w:br/>
      </w:r>
      <w:r>
        <w:rPr>
          <w:rStyle w:val="VerbatimChar"/>
        </w:rPr>
        <w:t xml:space="preserve">## 41771                      0                      1                      0</w:t>
      </w:r>
      <w:r>
        <w:br/>
      </w:r>
      <w:r>
        <w:rPr>
          <w:rStyle w:val="VerbatimChar"/>
        </w:rPr>
        <w:t xml:space="preserve">## 41781                      0                      0                      1</w:t>
      </w:r>
      <w:r>
        <w:br/>
      </w:r>
      <w:r>
        <w:rPr>
          <w:rStyle w:val="VerbatimChar"/>
        </w:rPr>
        <w:t xml:space="preserve">## 41782                      0                      0                      1</w:t>
      </w:r>
      <w:r>
        <w:br/>
      </w:r>
      <w:r>
        <w:rPr>
          <w:rStyle w:val="VerbatimChar"/>
        </w:rPr>
        <w:t xml:space="preserve">## 41785                      1                      0                      0</w:t>
      </w:r>
      <w:r>
        <w:br/>
      </w:r>
      <w:r>
        <w:rPr>
          <w:rStyle w:val="VerbatimChar"/>
        </w:rPr>
        <w:t xml:space="preserve">## 41791                      0                      1                      0</w:t>
      </w:r>
      <w:r>
        <w:br/>
      </w:r>
      <w:r>
        <w:rPr>
          <w:rStyle w:val="VerbatimChar"/>
        </w:rPr>
        <w:t xml:space="preserve">## 41802                      0                      1                      0</w:t>
      </w:r>
      <w:r>
        <w:br/>
      </w:r>
      <w:r>
        <w:rPr>
          <w:rStyle w:val="VerbatimChar"/>
        </w:rPr>
        <w:t xml:space="preserve">## 41804                      1                      0                      0</w:t>
      </w:r>
      <w:r>
        <w:br/>
      </w:r>
      <w:r>
        <w:rPr>
          <w:rStyle w:val="VerbatimChar"/>
        </w:rPr>
        <w:t xml:space="preserve">## 41836                      0                      0                      0</w:t>
      </w:r>
      <w:r>
        <w:br/>
      </w:r>
      <w:r>
        <w:rPr>
          <w:rStyle w:val="VerbatimChar"/>
        </w:rPr>
        <w:t xml:space="preserve">## 41858                      0                      0                      0</w:t>
      </w:r>
      <w:r>
        <w:br/>
      </w:r>
      <w:r>
        <w:rPr>
          <w:rStyle w:val="VerbatimChar"/>
        </w:rPr>
        <w:t xml:space="preserve">## 41867                      1                      0                      0</w:t>
      </w:r>
      <w:r>
        <w:br/>
      </w:r>
      <w:r>
        <w:rPr>
          <w:rStyle w:val="VerbatimChar"/>
        </w:rPr>
        <w:t xml:space="preserve">## 41935                      0                      0                      0</w:t>
      </w:r>
      <w:r>
        <w:br/>
      </w:r>
      <w:r>
        <w:rPr>
          <w:rStyle w:val="VerbatimChar"/>
        </w:rPr>
        <w:t xml:space="preserve">## 41952                      0                      0                      0</w:t>
      </w:r>
      <w:r>
        <w:br/>
      </w:r>
      <w:r>
        <w:rPr>
          <w:rStyle w:val="VerbatimChar"/>
        </w:rPr>
        <w:t xml:space="preserve">## 41957                      0                      0                      1</w:t>
      </w:r>
      <w:r>
        <w:br/>
      </w:r>
      <w:r>
        <w:rPr>
          <w:rStyle w:val="VerbatimChar"/>
        </w:rPr>
        <w:t xml:space="preserve">## 42025                      0                      1                      0</w:t>
      </w:r>
      <w:r>
        <w:br/>
      </w:r>
      <w:r>
        <w:rPr>
          <w:rStyle w:val="VerbatimChar"/>
        </w:rPr>
        <w:t xml:space="preserve">## 42028                      1                      0                      0</w:t>
      </w:r>
      <w:r>
        <w:br/>
      </w:r>
      <w:r>
        <w:rPr>
          <w:rStyle w:val="VerbatimChar"/>
        </w:rPr>
        <w:t xml:space="preserve">## 42035                      1                      0                      0</w:t>
      </w:r>
      <w:r>
        <w:br/>
      </w:r>
      <w:r>
        <w:rPr>
          <w:rStyle w:val="VerbatimChar"/>
        </w:rPr>
        <w:t xml:space="preserve">## 42112                      0                      1                      0</w:t>
      </w:r>
      <w:r>
        <w:br/>
      </w:r>
      <w:r>
        <w:rPr>
          <w:rStyle w:val="VerbatimChar"/>
        </w:rPr>
        <w:t xml:space="preserve">## 42113                      0                      1                      0</w:t>
      </w:r>
      <w:r>
        <w:br/>
      </w:r>
      <w:r>
        <w:rPr>
          <w:rStyle w:val="VerbatimChar"/>
        </w:rPr>
        <w:t xml:space="preserve">## 42128                      1                      0                      0</w:t>
      </w:r>
      <w:r>
        <w:br/>
      </w:r>
      <w:r>
        <w:rPr>
          <w:rStyle w:val="VerbatimChar"/>
        </w:rPr>
        <w:t xml:space="preserve">## 42130                      0                      0                      1</w:t>
      </w:r>
      <w:r>
        <w:br/>
      </w:r>
      <w:r>
        <w:rPr>
          <w:rStyle w:val="VerbatimChar"/>
        </w:rPr>
        <w:t xml:space="preserve">## 42153                      0                      1                      0</w:t>
      </w:r>
      <w:r>
        <w:br/>
      </w:r>
      <w:r>
        <w:rPr>
          <w:rStyle w:val="VerbatimChar"/>
        </w:rPr>
        <w:t xml:space="preserve">## 42157                      1                      0                      0</w:t>
      </w:r>
      <w:r>
        <w:br/>
      </w:r>
      <w:r>
        <w:rPr>
          <w:rStyle w:val="VerbatimChar"/>
        </w:rPr>
        <w:t xml:space="preserve">## 42167                      1                      0                      0</w:t>
      </w:r>
      <w:r>
        <w:br/>
      </w:r>
      <w:r>
        <w:rPr>
          <w:rStyle w:val="VerbatimChar"/>
        </w:rPr>
        <w:t xml:space="preserve">## 42191                      0                      1                      0</w:t>
      </w:r>
      <w:r>
        <w:br/>
      </w:r>
      <w:r>
        <w:rPr>
          <w:rStyle w:val="VerbatimChar"/>
        </w:rPr>
        <w:t xml:space="preserve">## 42196                      0                      1                      0</w:t>
      </w:r>
      <w:r>
        <w:br/>
      </w:r>
      <w:r>
        <w:rPr>
          <w:rStyle w:val="VerbatimChar"/>
        </w:rPr>
        <w:t xml:space="preserve">## 42208                      0                      0                      1</w:t>
      </w:r>
      <w:r>
        <w:br/>
      </w:r>
      <w:r>
        <w:rPr>
          <w:rStyle w:val="VerbatimChar"/>
        </w:rPr>
        <w:t xml:space="preserve">## 42271                      0                      1                      0</w:t>
      </w:r>
      <w:r>
        <w:br/>
      </w:r>
      <w:r>
        <w:rPr>
          <w:rStyle w:val="VerbatimChar"/>
        </w:rPr>
        <w:t xml:space="preserve">## 42289                      0                      0                      0</w:t>
      </w:r>
      <w:r>
        <w:br/>
      </w:r>
      <w:r>
        <w:rPr>
          <w:rStyle w:val="VerbatimChar"/>
        </w:rPr>
        <w:t xml:space="preserve">## 42300                      0                      0                      1</w:t>
      </w:r>
      <w:r>
        <w:br/>
      </w:r>
      <w:r>
        <w:rPr>
          <w:rStyle w:val="VerbatimChar"/>
        </w:rPr>
        <w:t xml:space="preserve">## 42310                      1                      0                      0</w:t>
      </w:r>
      <w:r>
        <w:br/>
      </w:r>
      <w:r>
        <w:rPr>
          <w:rStyle w:val="VerbatimChar"/>
        </w:rPr>
        <w:t xml:space="preserve">## 42341                      0                      1                      0</w:t>
      </w:r>
      <w:r>
        <w:br/>
      </w:r>
      <w:r>
        <w:rPr>
          <w:rStyle w:val="VerbatimChar"/>
        </w:rPr>
        <w:t xml:space="preserve">## 42342                      1                      0                      0</w:t>
      </w:r>
      <w:r>
        <w:br/>
      </w:r>
      <w:r>
        <w:rPr>
          <w:rStyle w:val="VerbatimChar"/>
        </w:rPr>
        <w:t xml:space="preserve">## 42343                      1                      0                      0</w:t>
      </w:r>
      <w:r>
        <w:br/>
      </w:r>
      <w:r>
        <w:rPr>
          <w:rStyle w:val="VerbatimChar"/>
        </w:rPr>
        <w:t xml:space="preserve">## 42360                      0                      1                      0</w:t>
      </w:r>
      <w:r>
        <w:br/>
      </w:r>
      <w:r>
        <w:rPr>
          <w:rStyle w:val="VerbatimChar"/>
        </w:rPr>
        <w:t xml:space="preserve">## 42366                      0                      0                      1</w:t>
      </w:r>
      <w:r>
        <w:br/>
      </w:r>
      <w:r>
        <w:rPr>
          <w:rStyle w:val="VerbatimChar"/>
        </w:rPr>
        <w:t xml:space="preserve">## 42372                      0                      1                      0</w:t>
      </w:r>
      <w:r>
        <w:br/>
      </w:r>
      <w:r>
        <w:rPr>
          <w:rStyle w:val="VerbatimChar"/>
        </w:rPr>
        <w:t xml:space="preserve">## 42400                      1                      0                      0</w:t>
      </w:r>
      <w:r>
        <w:br/>
      </w:r>
      <w:r>
        <w:rPr>
          <w:rStyle w:val="VerbatimChar"/>
        </w:rPr>
        <w:t xml:space="preserve">## 42411                      0                      0                      1</w:t>
      </w:r>
      <w:r>
        <w:br/>
      </w:r>
      <w:r>
        <w:rPr>
          <w:rStyle w:val="VerbatimChar"/>
        </w:rPr>
        <w:t xml:space="preserve">## 42432                      0                      0                      1</w:t>
      </w:r>
      <w:r>
        <w:br/>
      </w:r>
      <w:r>
        <w:rPr>
          <w:rStyle w:val="VerbatimChar"/>
        </w:rPr>
        <w:t xml:space="preserve">## 42444                      1                      0                      0</w:t>
      </w:r>
      <w:r>
        <w:br/>
      </w:r>
      <w:r>
        <w:rPr>
          <w:rStyle w:val="VerbatimChar"/>
        </w:rPr>
        <w:t xml:space="preserve">## 42474                      0                      0                      0</w:t>
      </w:r>
      <w:r>
        <w:br/>
      </w:r>
      <w:r>
        <w:rPr>
          <w:rStyle w:val="VerbatimChar"/>
        </w:rPr>
        <w:t xml:space="preserve">##       pub_interval_1995_1999 pub_interval_1985_1994 pub_interval_1975_1984</w:t>
      </w:r>
      <w:r>
        <w:br/>
      </w:r>
      <w:r>
        <w:rPr>
          <w:rStyle w:val="VerbatimChar"/>
        </w:rPr>
        <w:t xml:space="preserve">## 35                         0                      1                      0</w:t>
      </w:r>
      <w:r>
        <w:br/>
      </w:r>
      <w:r>
        <w:rPr>
          <w:rStyle w:val="VerbatimChar"/>
        </w:rPr>
        <w:t xml:space="preserve">## 73                         0                      0                      0</w:t>
      </w:r>
      <w:r>
        <w:br/>
      </w:r>
      <w:r>
        <w:rPr>
          <w:rStyle w:val="VerbatimChar"/>
        </w:rPr>
        <w:t xml:space="preserve">## 80                         0                      0                      0</w:t>
      </w:r>
      <w:r>
        <w:br/>
      </w:r>
      <w:r>
        <w:rPr>
          <w:rStyle w:val="VerbatimChar"/>
        </w:rPr>
        <w:t xml:space="preserve">## 95                         0                      0                      0</w:t>
      </w:r>
      <w:r>
        <w:br/>
      </w:r>
      <w:r>
        <w:rPr>
          <w:rStyle w:val="VerbatimChar"/>
        </w:rPr>
        <w:t xml:space="preserve">## 104                        0                      0                      0</w:t>
      </w:r>
      <w:r>
        <w:br/>
      </w:r>
      <w:r>
        <w:rPr>
          <w:rStyle w:val="VerbatimChar"/>
        </w:rPr>
        <w:t xml:space="preserve">## 105                        0                      0                      0</w:t>
      </w:r>
      <w:r>
        <w:br/>
      </w:r>
      <w:r>
        <w:rPr>
          <w:rStyle w:val="VerbatimChar"/>
        </w:rPr>
        <w:t xml:space="preserve">## 113                        0                      0                      0</w:t>
      </w:r>
      <w:r>
        <w:br/>
      </w:r>
      <w:r>
        <w:rPr>
          <w:rStyle w:val="VerbatimChar"/>
        </w:rPr>
        <w:t xml:space="preserve">## 168                        0                      0                      0</w:t>
      </w:r>
      <w:r>
        <w:br/>
      </w:r>
      <w:r>
        <w:rPr>
          <w:rStyle w:val="VerbatimChar"/>
        </w:rPr>
        <w:t xml:space="preserve">## 169                        0                      0                      0</w:t>
      </w:r>
      <w:r>
        <w:br/>
      </w:r>
      <w:r>
        <w:rPr>
          <w:rStyle w:val="VerbatimChar"/>
        </w:rPr>
        <w:t xml:space="preserve">## 175                        0                      0                      0</w:t>
      </w:r>
      <w:r>
        <w:br/>
      </w:r>
      <w:r>
        <w:rPr>
          <w:rStyle w:val="VerbatimChar"/>
        </w:rPr>
        <w:t xml:space="preserve">## 186                        0                      0                      0</w:t>
      </w:r>
      <w:r>
        <w:br/>
      </w:r>
      <w:r>
        <w:rPr>
          <w:rStyle w:val="VerbatimChar"/>
        </w:rPr>
        <w:t xml:space="preserve">## 192                        0                      0                      0</w:t>
      </w:r>
      <w:r>
        <w:br/>
      </w:r>
      <w:r>
        <w:rPr>
          <w:rStyle w:val="VerbatimChar"/>
        </w:rPr>
        <w:t xml:space="preserve">## 199                        0                      0                      0</w:t>
      </w:r>
      <w:r>
        <w:br/>
      </w:r>
      <w:r>
        <w:rPr>
          <w:rStyle w:val="VerbatimChar"/>
        </w:rPr>
        <w:t xml:space="preserve">## 213                        0                      0                      0</w:t>
      </w:r>
      <w:r>
        <w:br/>
      </w:r>
      <w:r>
        <w:rPr>
          <w:rStyle w:val="VerbatimChar"/>
        </w:rPr>
        <w:t xml:space="preserve">## 219                        0                      0                      0</w:t>
      </w:r>
      <w:r>
        <w:br/>
      </w:r>
      <w:r>
        <w:rPr>
          <w:rStyle w:val="VerbatimChar"/>
        </w:rPr>
        <w:t xml:space="preserve">## 227                        0                      0                      0</w:t>
      </w:r>
      <w:r>
        <w:br/>
      </w:r>
      <w:r>
        <w:rPr>
          <w:rStyle w:val="VerbatimChar"/>
        </w:rPr>
        <w:t xml:space="preserve">## 234                        0                      0                      0</w:t>
      </w:r>
      <w:r>
        <w:br/>
      </w:r>
      <w:r>
        <w:rPr>
          <w:rStyle w:val="VerbatimChar"/>
        </w:rPr>
        <w:t xml:space="preserve">## 242                        0                      0                      0</w:t>
      </w:r>
      <w:r>
        <w:br/>
      </w:r>
      <w:r>
        <w:rPr>
          <w:rStyle w:val="VerbatimChar"/>
        </w:rPr>
        <w:t xml:space="preserve">## 248                        0                      0                      0</w:t>
      </w:r>
      <w:r>
        <w:br/>
      </w:r>
      <w:r>
        <w:rPr>
          <w:rStyle w:val="VerbatimChar"/>
        </w:rPr>
        <w:t xml:space="preserve">## 267                        0                      0                      0</w:t>
      </w:r>
      <w:r>
        <w:br/>
      </w:r>
      <w:r>
        <w:rPr>
          <w:rStyle w:val="VerbatimChar"/>
        </w:rPr>
        <w:t xml:space="preserve">## 273                        1                      0                      0</w:t>
      </w:r>
      <w:r>
        <w:br/>
      </w:r>
      <w:r>
        <w:rPr>
          <w:rStyle w:val="VerbatimChar"/>
        </w:rPr>
        <w:t xml:space="preserve">## 278                        0                      0                      0</w:t>
      </w:r>
      <w:r>
        <w:br/>
      </w:r>
      <w:r>
        <w:rPr>
          <w:rStyle w:val="VerbatimChar"/>
        </w:rPr>
        <w:t xml:space="preserve">## 283                        1                      0                      0</w:t>
      </w:r>
      <w:r>
        <w:br/>
      </w:r>
      <w:r>
        <w:rPr>
          <w:rStyle w:val="VerbatimChar"/>
        </w:rPr>
        <w:t xml:space="preserve">## 290                        0                      0                      0</w:t>
      </w:r>
      <w:r>
        <w:br/>
      </w:r>
      <w:r>
        <w:rPr>
          <w:rStyle w:val="VerbatimChar"/>
        </w:rPr>
        <w:t xml:space="preserve">## 302                        0                      0                      0</w:t>
      </w:r>
      <w:r>
        <w:br/>
      </w:r>
      <w:r>
        <w:rPr>
          <w:rStyle w:val="VerbatimChar"/>
        </w:rPr>
        <w:t xml:space="preserve">## 315                        0                      1                      0</w:t>
      </w:r>
      <w:r>
        <w:br/>
      </w:r>
      <w:r>
        <w:rPr>
          <w:rStyle w:val="VerbatimChar"/>
        </w:rPr>
        <w:t xml:space="preserve">## 351                        0                      0                      0</w:t>
      </w:r>
      <w:r>
        <w:br/>
      </w:r>
      <w:r>
        <w:rPr>
          <w:rStyle w:val="VerbatimChar"/>
        </w:rPr>
        <w:t xml:space="preserve">## 354                        0                      0                      0</w:t>
      </w:r>
      <w:r>
        <w:br/>
      </w:r>
      <w:r>
        <w:rPr>
          <w:rStyle w:val="VerbatimChar"/>
        </w:rPr>
        <w:t xml:space="preserve">## 380                        0                      0                      0</w:t>
      </w:r>
      <w:r>
        <w:br/>
      </w:r>
      <w:r>
        <w:rPr>
          <w:rStyle w:val="VerbatimChar"/>
        </w:rPr>
        <w:t xml:space="preserve">## 407                        0                      0                      0</w:t>
      </w:r>
      <w:r>
        <w:br/>
      </w:r>
      <w:r>
        <w:rPr>
          <w:rStyle w:val="VerbatimChar"/>
        </w:rPr>
        <w:t xml:space="preserve">## 451                        1                      0                      0</w:t>
      </w:r>
      <w:r>
        <w:br/>
      </w:r>
      <w:r>
        <w:rPr>
          <w:rStyle w:val="VerbatimChar"/>
        </w:rPr>
        <w:t xml:space="preserve">## 457                        0                      0                      0</w:t>
      </w:r>
      <w:r>
        <w:br/>
      </w:r>
      <w:r>
        <w:rPr>
          <w:rStyle w:val="VerbatimChar"/>
        </w:rPr>
        <w:t xml:space="preserve">## 485                        0                      0                      0</w:t>
      </w:r>
      <w:r>
        <w:br/>
      </w:r>
      <w:r>
        <w:rPr>
          <w:rStyle w:val="VerbatimChar"/>
        </w:rPr>
        <w:t xml:space="preserve">## 507                        0                      0                      0</w:t>
      </w:r>
      <w:r>
        <w:br/>
      </w:r>
      <w:r>
        <w:rPr>
          <w:rStyle w:val="VerbatimChar"/>
        </w:rPr>
        <w:t xml:space="preserve">## 514                        0                      0                      0</w:t>
      </w:r>
      <w:r>
        <w:br/>
      </w:r>
      <w:r>
        <w:rPr>
          <w:rStyle w:val="VerbatimChar"/>
        </w:rPr>
        <w:t xml:space="preserve">## 530                        0                      0                      0</w:t>
      </w:r>
      <w:r>
        <w:br/>
      </w:r>
      <w:r>
        <w:rPr>
          <w:rStyle w:val="VerbatimChar"/>
        </w:rPr>
        <w:t xml:space="preserve">## 531                        0                      0                      0</w:t>
      </w:r>
      <w:r>
        <w:br/>
      </w:r>
      <w:r>
        <w:rPr>
          <w:rStyle w:val="VerbatimChar"/>
        </w:rPr>
        <w:t xml:space="preserve">## 537                        0                      1                      0</w:t>
      </w:r>
      <w:r>
        <w:br/>
      </w:r>
      <w:r>
        <w:rPr>
          <w:rStyle w:val="VerbatimChar"/>
        </w:rPr>
        <w:t xml:space="preserve">## 538                        0                      1                      0</w:t>
      </w:r>
      <w:r>
        <w:br/>
      </w:r>
      <w:r>
        <w:rPr>
          <w:rStyle w:val="VerbatimChar"/>
        </w:rPr>
        <w:t xml:space="preserve">## 568                        0                      0                      0</w:t>
      </w:r>
      <w:r>
        <w:br/>
      </w:r>
      <w:r>
        <w:rPr>
          <w:rStyle w:val="VerbatimChar"/>
        </w:rPr>
        <w:t xml:space="preserve">## 572                        0                      0                      0</w:t>
      </w:r>
      <w:r>
        <w:br/>
      </w:r>
      <w:r>
        <w:rPr>
          <w:rStyle w:val="VerbatimChar"/>
        </w:rPr>
        <w:t xml:space="preserve">## 573                        0                      0                      0</w:t>
      </w:r>
      <w:r>
        <w:br/>
      </w:r>
      <w:r>
        <w:rPr>
          <w:rStyle w:val="VerbatimChar"/>
        </w:rPr>
        <w:t xml:space="preserve">## 622                        0                      0                      0</w:t>
      </w:r>
      <w:r>
        <w:br/>
      </w:r>
      <w:r>
        <w:rPr>
          <w:rStyle w:val="VerbatimChar"/>
        </w:rPr>
        <w:t xml:space="preserve">## 626                        0                      0                      0</w:t>
      </w:r>
      <w:r>
        <w:br/>
      </w:r>
      <w:r>
        <w:rPr>
          <w:rStyle w:val="VerbatimChar"/>
        </w:rPr>
        <w:t xml:space="preserve">## 679                        0                      0                      0</w:t>
      </w:r>
      <w:r>
        <w:br/>
      </w:r>
      <w:r>
        <w:rPr>
          <w:rStyle w:val="VerbatimChar"/>
        </w:rPr>
        <w:t xml:space="preserve">## 687                        0                      0                      1</w:t>
      </w:r>
      <w:r>
        <w:br/>
      </w:r>
      <w:r>
        <w:rPr>
          <w:rStyle w:val="VerbatimChar"/>
        </w:rPr>
        <w:t xml:space="preserve">## 706                        0                      0                      0</w:t>
      </w:r>
      <w:r>
        <w:br/>
      </w:r>
      <w:r>
        <w:rPr>
          <w:rStyle w:val="VerbatimChar"/>
        </w:rPr>
        <w:t xml:space="preserve">## 752                        0                      0                      0</w:t>
      </w:r>
      <w:r>
        <w:br/>
      </w:r>
      <w:r>
        <w:rPr>
          <w:rStyle w:val="VerbatimChar"/>
        </w:rPr>
        <w:t xml:space="preserve">## 774                        0                      0                      0</w:t>
      </w:r>
      <w:r>
        <w:br/>
      </w:r>
      <w:r>
        <w:rPr>
          <w:rStyle w:val="VerbatimChar"/>
        </w:rPr>
        <w:t xml:space="preserve">## 781                        0                      0                      0</w:t>
      </w:r>
      <w:r>
        <w:br/>
      </w:r>
      <w:r>
        <w:rPr>
          <w:rStyle w:val="VerbatimChar"/>
        </w:rPr>
        <w:t xml:space="preserve">## 815                        0                      0                      0</w:t>
      </w:r>
      <w:r>
        <w:br/>
      </w:r>
      <w:r>
        <w:rPr>
          <w:rStyle w:val="VerbatimChar"/>
        </w:rPr>
        <w:t xml:space="preserve">## 837                        0                      1                      0</w:t>
      </w:r>
      <w:r>
        <w:br/>
      </w:r>
      <w:r>
        <w:rPr>
          <w:rStyle w:val="VerbatimChar"/>
        </w:rPr>
        <w:t xml:space="preserve">## 855                        0                      0                      0</w:t>
      </w:r>
      <w:r>
        <w:br/>
      </w:r>
      <w:r>
        <w:rPr>
          <w:rStyle w:val="VerbatimChar"/>
        </w:rPr>
        <w:t xml:space="preserve">## 870                        0                      0                      0</w:t>
      </w:r>
      <w:r>
        <w:br/>
      </w:r>
      <w:r>
        <w:rPr>
          <w:rStyle w:val="VerbatimChar"/>
        </w:rPr>
        <w:t xml:space="preserve">## 885                        0                      0                      0</w:t>
      </w:r>
      <w:r>
        <w:br/>
      </w:r>
      <w:r>
        <w:rPr>
          <w:rStyle w:val="VerbatimChar"/>
        </w:rPr>
        <w:t xml:space="preserve">## 900                        0                      0                      0</w:t>
      </w:r>
      <w:r>
        <w:br/>
      </w:r>
      <w:r>
        <w:rPr>
          <w:rStyle w:val="VerbatimChar"/>
        </w:rPr>
        <w:t xml:space="preserve">## 902                        0                      0                      0</w:t>
      </w:r>
      <w:r>
        <w:br/>
      </w:r>
      <w:r>
        <w:rPr>
          <w:rStyle w:val="VerbatimChar"/>
        </w:rPr>
        <w:t xml:space="preserve">## 920                        0                      0                      0</w:t>
      </w:r>
      <w:r>
        <w:br/>
      </w:r>
      <w:r>
        <w:rPr>
          <w:rStyle w:val="VerbatimChar"/>
        </w:rPr>
        <w:t xml:space="preserve">## 967                        0                      0                      0</w:t>
      </w:r>
      <w:r>
        <w:br/>
      </w:r>
      <w:r>
        <w:rPr>
          <w:rStyle w:val="VerbatimChar"/>
        </w:rPr>
        <w:t xml:space="preserve">## 975                        0                      0                      0</w:t>
      </w:r>
      <w:r>
        <w:br/>
      </w:r>
      <w:r>
        <w:rPr>
          <w:rStyle w:val="VerbatimChar"/>
        </w:rPr>
        <w:t xml:space="preserve">## 994                        0                      0                      0</w:t>
      </w:r>
      <w:r>
        <w:br/>
      </w:r>
      <w:r>
        <w:rPr>
          <w:rStyle w:val="VerbatimChar"/>
        </w:rPr>
        <w:t xml:space="preserve">## 995                        0                      0                      0</w:t>
      </w:r>
      <w:r>
        <w:br/>
      </w:r>
      <w:r>
        <w:rPr>
          <w:rStyle w:val="VerbatimChar"/>
        </w:rPr>
        <w:t xml:space="preserve">## 1027                       0                      0                      0</w:t>
      </w:r>
      <w:r>
        <w:br/>
      </w:r>
      <w:r>
        <w:rPr>
          <w:rStyle w:val="VerbatimChar"/>
        </w:rPr>
        <w:t xml:space="preserve">## 1028                       0                      0                      0</w:t>
      </w:r>
      <w:r>
        <w:br/>
      </w:r>
      <w:r>
        <w:rPr>
          <w:rStyle w:val="VerbatimChar"/>
        </w:rPr>
        <w:t xml:space="preserve">## 1043                       0                      0                      0</w:t>
      </w:r>
      <w:r>
        <w:br/>
      </w:r>
      <w:r>
        <w:rPr>
          <w:rStyle w:val="VerbatimChar"/>
        </w:rPr>
        <w:t xml:space="preserve">## 1049                       0                      0                      0</w:t>
      </w:r>
      <w:r>
        <w:br/>
      </w:r>
      <w:r>
        <w:rPr>
          <w:rStyle w:val="VerbatimChar"/>
        </w:rPr>
        <w:t xml:space="preserve">## 1053                       0                      0                      0</w:t>
      </w:r>
      <w:r>
        <w:br/>
      </w:r>
      <w:r>
        <w:rPr>
          <w:rStyle w:val="VerbatimChar"/>
        </w:rPr>
        <w:t xml:space="preserve">## 1080                       0                      0                      0</w:t>
      </w:r>
      <w:r>
        <w:br/>
      </w:r>
      <w:r>
        <w:rPr>
          <w:rStyle w:val="VerbatimChar"/>
        </w:rPr>
        <w:t xml:space="preserve">## 1085                       0                      0                      0</w:t>
      </w:r>
      <w:r>
        <w:br/>
      </w:r>
      <w:r>
        <w:rPr>
          <w:rStyle w:val="VerbatimChar"/>
        </w:rPr>
        <w:t xml:space="preserve">## 1087                       0                      0                      0</w:t>
      </w:r>
      <w:r>
        <w:br/>
      </w:r>
      <w:r>
        <w:rPr>
          <w:rStyle w:val="VerbatimChar"/>
        </w:rPr>
        <w:t xml:space="preserve">## 1121                       0                      0                      0</w:t>
      </w:r>
      <w:r>
        <w:br/>
      </w:r>
      <w:r>
        <w:rPr>
          <w:rStyle w:val="VerbatimChar"/>
        </w:rPr>
        <w:t xml:space="preserve">## 1130                       0                      0                      0</w:t>
      </w:r>
      <w:r>
        <w:br/>
      </w:r>
      <w:r>
        <w:rPr>
          <w:rStyle w:val="VerbatimChar"/>
        </w:rPr>
        <w:t xml:space="preserve">## 1150                       0                      0                      0</w:t>
      </w:r>
      <w:r>
        <w:br/>
      </w:r>
      <w:r>
        <w:rPr>
          <w:rStyle w:val="VerbatimChar"/>
        </w:rPr>
        <w:t xml:space="preserve">## 1151                       0                      0                      0</w:t>
      </w:r>
      <w:r>
        <w:br/>
      </w:r>
      <w:r>
        <w:rPr>
          <w:rStyle w:val="VerbatimChar"/>
        </w:rPr>
        <w:t xml:space="preserve">## 1156                       0                      0                      0</w:t>
      </w:r>
      <w:r>
        <w:br/>
      </w:r>
      <w:r>
        <w:rPr>
          <w:rStyle w:val="VerbatimChar"/>
        </w:rPr>
        <w:t xml:space="preserve">## 1157                       0                      0                      0</w:t>
      </w:r>
      <w:r>
        <w:br/>
      </w:r>
      <w:r>
        <w:rPr>
          <w:rStyle w:val="VerbatimChar"/>
        </w:rPr>
        <w:t xml:space="preserve">## 1171                       0                      0                      0</w:t>
      </w:r>
      <w:r>
        <w:br/>
      </w:r>
      <w:r>
        <w:rPr>
          <w:rStyle w:val="VerbatimChar"/>
        </w:rPr>
        <w:t xml:space="preserve">## 1177                       0                      0                      0</w:t>
      </w:r>
      <w:r>
        <w:br/>
      </w:r>
      <w:r>
        <w:rPr>
          <w:rStyle w:val="VerbatimChar"/>
        </w:rPr>
        <w:t xml:space="preserve">## 1214                       0                      0                      0</w:t>
      </w:r>
      <w:r>
        <w:br/>
      </w:r>
      <w:r>
        <w:rPr>
          <w:rStyle w:val="VerbatimChar"/>
        </w:rPr>
        <w:t xml:space="preserve">## 1217                       0                      0                      0</w:t>
      </w:r>
      <w:r>
        <w:br/>
      </w:r>
      <w:r>
        <w:rPr>
          <w:rStyle w:val="VerbatimChar"/>
        </w:rPr>
        <w:t xml:space="preserve">## 1254                       1                      0                      0</w:t>
      </w:r>
      <w:r>
        <w:br/>
      </w:r>
      <w:r>
        <w:rPr>
          <w:rStyle w:val="VerbatimChar"/>
        </w:rPr>
        <w:t xml:space="preserve">## 1258                       0                      0                      0</w:t>
      </w:r>
      <w:r>
        <w:br/>
      </w:r>
      <w:r>
        <w:rPr>
          <w:rStyle w:val="VerbatimChar"/>
        </w:rPr>
        <w:t xml:space="preserve">## 1315                       1                      0                      0</w:t>
      </w:r>
      <w:r>
        <w:br/>
      </w:r>
      <w:r>
        <w:rPr>
          <w:rStyle w:val="VerbatimChar"/>
        </w:rPr>
        <w:t xml:space="preserve">## 1367                       0                      0                      0</w:t>
      </w:r>
      <w:r>
        <w:br/>
      </w:r>
      <w:r>
        <w:rPr>
          <w:rStyle w:val="VerbatimChar"/>
        </w:rPr>
        <w:t xml:space="preserve">## 1371                       0                      0                      0</w:t>
      </w:r>
      <w:r>
        <w:br/>
      </w:r>
      <w:r>
        <w:rPr>
          <w:rStyle w:val="VerbatimChar"/>
        </w:rPr>
        <w:t xml:space="preserve">## 1383                       0                      0                      0</w:t>
      </w:r>
      <w:r>
        <w:br/>
      </w:r>
      <w:r>
        <w:rPr>
          <w:rStyle w:val="VerbatimChar"/>
        </w:rPr>
        <w:t xml:space="preserve">## 1408                       1                      0                      0</w:t>
      </w:r>
      <w:r>
        <w:br/>
      </w:r>
      <w:r>
        <w:rPr>
          <w:rStyle w:val="VerbatimChar"/>
        </w:rPr>
        <w:t xml:space="preserve">## 1421                       1                      0                      0</w:t>
      </w:r>
      <w:r>
        <w:br/>
      </w:r>
      <w:r>
        <w:rPr>
          <w:rStyle w:val="VerbatimChar"/>
        </w:rPr>
        <w:t xml:space="preserve">## 1423                       0                      0                      0</w:t>
      </w:r>
      <w:r>
        <w:br/>
      </w:r>
      <w:r>
        <w:rPr>
          <w:rStyle w:val="VerbatimChar"/>
        </w:rPr>
        <w:t xml:space="preserve">## 1424                       0                      0                      0</w:t>
      </w:r>
      <w:r>
        <w:br/>
      </w:r>
      <w:r>
        <w:rPr>
          <w:rStyle w:val="VerbatimChar"/>
        </w:rPr>
        <w:t xml:space="preserve">## 1426                       0                      0                      0</w:t>
      </w:r>
      <w:r>
        <w:br/>
      </w:r>
      <w:r>
        <w:rPr>
          <w:rStyle w:val="VerbatimChar"/>
        </w:rPr>
        <w:t xml:space="preserve">## 1430                       0                      0                      0</w:t>
      </w:r>
      <w:r>
        <w:br/>
      </w:r>
      <w:r>
        <w:rPr>
          <w:rStyle w:val="VerbatimChar"/>
        </w:rPr>
        <w:t xml:space="preserve">## 1453                       1                      0                      0</w:t>
      </w:r>
      <w:r>
        <w:br/>
      </w:r>
      <w:r>
        <w:rPr>
          <w:rStyle w:val="VerbatimChar"/>
        </w:rPr>
        <w:t xml:space="preserve">## 1466                       0                      0                      0</w:t>
      </w:r>
      <w:r>
        <w:br/>
      </w:r>
      <w:r>
        <w:rPr>
          <w:rStyle w:val="VerbatimChar"/>
        </w:rPr>
        <w:t xml:space="preserve">## 1518                       0                      0                      0</w:t>
      </w:r>
      <w:r>
        <w:br/>
      </w:r>
      <w:r>
        <w:rPr>
          <w:rStyle w:val="VerbatimChar"/>
        </w:rPr>
        <w:t xml:space="preserve">## 1541                       0                      0                      0</w:t>
      </w:r>
      <w:r>
        <w:br/>
      </w:r>
      <w:r>
        <w:rPr>
          <w:rStyle w:val="VerbatimChar"/>
        </w:rPr>
        <w:t xml:space="preserve">## 1546                       0                      0                      0</w:t>
      </w:r>
      <w:r>
        <w:br/>
      </w:r>
      <w:r>
        <w:rPr>
          <w:rStyle w:val="VerbatimChar"/>
        </w:rPr>
        <w:t xml:space="preserve">## 1567                       0                      0                      0</w:t>
      </w:r>
      <w:r>
        <w:br/>
      </w:r>
      <w:r>
        <w:rPr>
          <w:rStyle w:val="VerbatimChar"/>
        </w:rPr>
        <w:t xml:space="preserve">## 1626                       0                      0                      0</w:t>
      </w:r>
      <w:r>
        <w:br/>
      </w:r>
      <w:r>
        <w:rPr>
          <w:rStyle w:val="VerbatimChar"/>
        </w:rPr>
        <w:t xml:space="preserve">## 1633                       0                      0                      0</w:t>
      </w:r>
      <w:r>
        <w:br/>
      </w:r>
      <w:r>
        <w:rPr>
          <w:rStyle w:val="VerbatimChar"/>
        </w:rPr>
        <w:t xml:space="preserve">## 1663                       0                      0                      0</w:t>
      </w:r>
      <w:r>
        <w:br/>
      </w:r>
      <w:r>
        <w:rPr>
          <w:rStyle w:val="VerbatimChar"/>
        </w:rPr>
        <w:t xml:space="preserve">## 1665                       0                      0                      0</w:t>
      </w:r>
      <w:r>
        <w:br/>
      </w:r>
      <w:r>
        <w:rPr>
          <w:rStyle w:val="VerbatimChar"/>
        </w:rPr>
        <w:t xml:space="preserve">## 1666                       0                      0                      0</w:t>
      </w:r>
      <w:r>
        <w:br/>
      </w:r>
      <w:r>
        <w:rPr>
          <w:rStyle w:val="VerbatimChar"/>
        </w:rPr>
        <w:t xml:space="preserve">## 1667                       0                      0                      0</w:t>
      </w:r>
      <w:r>
        <w:br/>
      </w:r>
      <w:r>
        <w:rPr>
          <w:rStyle w:val="VerbatimChar"/>
        </w:rPr>
        <w:t xml:space="preserve">## 1716                       1                      0                      0</w:t>
      </w:r>
      <w:r>
        <w:br/>
      </w:r>
      <w:r>
        <w:rPr>
          <w:rStyle w:val="VerbatimChar"/>
        </w:rPr>
        <w:t xml:space="preserve">## 1725                       0                      0                      0</w:t>
      </w:r>
      <w:r>
        <w:br/>
      </w:r>
      <w:r>
        <w:rPr>
          <w:rStyle w:val="VerbatimChar"/>
        </w:rPr>
        <w:t xml:space="preserve">## 1726                       0                      0                      0</w:t>
      </w:r>
      <w:r>
        <w:br/>
      </w:r>
      <w:r>
        <w:rPr>
          <w:rStyle w:val="VerbatimChar"/>
        </w:rPr>
        <w:t xml:space="preserve">## 1739                       0                      0                      0</w:t>
      </w:r>
      <w:r>
        <w:br/>
      </w:r>
      <w:r>
        <w:rPr>
          <w:rStyle w:val="VerbatimChar"/>
        </w:rPr>
        <w:t xml:space="preserve">## 1752                       0                      0                      0</w:t>
      </w:r>
      <w:r>
        <w:br/>
      </w:r>
      <w:r>
        <w:rPr>
          <w:rStyle w:val="VerbatimChar"/>
        </w:rPr>
        <w:t xml:space="preserve">## 1789                       0                      0                      0</w:t>
      </w:r>
      <w:r>
        <w:br/>
      </w:r>
      <w:r>
        <w:rPr>
          <w:rStyle w:val="VerbatimChar"/>
        </w:rPr>
        <w:t xml:space="preserve">## 1790                       0                      0                      0</w:t>
      </w:r>
      <w:r>
        <w:br/>
      </w:r>
      <w:r>
        <w:rPr>
          <w:rStyle w:val="VerbatimChar"/>
        </w:rPr>
        <w:t xml:space="preserve">## 1798                       1                      0                      0</w:t>
      </w:r>
      <w:r>
        <w:br/>
      </w:r>
      <w:r>
        <w:rPr>
          <w:rStyle w:val="VerbatimChar"/>
        </w:rPr>
        <w:t xml:space="preserve">## 1805                       0                      0                      0</w:t>
      </w:r>
      <w:r>
        <w:br/>
      </w:r>
      <w:r>
        <w:rPr>
          <w:rStyle w:val="VerbatimChar"/>
        </w:rPr>
        <w:t xml:space="preserve">## 1817                       0                      1                      0</w:t>
      </w:r>
      <w:r>
        <w:br/>
      </w:r>
      <w:r>
        <w:rPr>
          <w:rStyle w:val="VerbatimChar"/>
        </w:rPr>
        <w:t xml:space="preserve">## 1828                       0                      0                      0</w:t>
      </w:r>
      <w:r>
        <w:br/>
      </w:r>
      <w:r>
        <w:rPr>
          <w:rStyle w:val="VerbatimChar"/>
        </w:rPr>
        <w:t xml:space="preserve">## 1877                       0                      0                      0</w:t>
      </w:r>
      <w:r>
        <w:br/>
      </w:r>
      <w:r>
        <w:rPr>
          <w:rStyle w:val="VerbatimChar"/>
        </w:rPr>
        <w:t xml:space="preserve">## 1899                       0                      0                      0</w:t>
      </w:r>
      <w:r>
        <w:br/>
      </w:r>
      <w:r>
        <w:rPr>
          <w:rStyle w:val="VerbatimChar"/>
        </w:rPr>
        <w:t xml:space="preserve">## 1906                       0                      0                      0</w:t>
      </w:r>
      <w:r>
        <w:br/>
      </w:r>
      <w:r>
        <w:rPr>
          <w:rStyle w:val="VerbatimChar"/>
        </w:rPr>
        <w:t xml:space="preserve">## 1936                       1                      0                      0</w:t>
      </w:r>
      <w:r>
        <w:br/>
      </w:r>
      <w:r>
        <w:rPr>
          <w:rStyle w:val="VerbatimChar"/>
        </w:rPr>
        <w:t xml:space="preserve">## 1953                       0                      0                      0</w:t>
      </w:r>
      <w:r>
        <w:br/>
      </w:r>
      <w:r>
        <w:rPr>
          <w:rStyle w:val="VerbatimChar"/>
        </w:rPr>
        <w:t xml:space="preserve">## 1992                       1                      0                      0</w:t>
      </w:r>
      <w:r>
        <w:br/>
      </w:r>
      <w:r>
        <w:rPr>
          <w:rStyle w:val="VerbatimChar"/>
        </w:rPr>
        <w:t xml:space="preserve">## 2017                       0                      0                      0</w:t>
      </w:r>
      <w:r>
        <w:br/>
      </w:r>
      <w:r>
        <w:rPr>
          <w:rStyle w:val="VerbatimChar"/>
        </w:rPr>
        <w:t xml:space="preserve">## 2032                       0                      0                      0</w:t>
      </w:r>
      <w:r>
        <w:br/>
      </w:r>
      <w:r>
        <w:rPr>
          <w:rStyle w:val="VerbatimChar"/>
        </w:rPr>
        <w:t xml:space="preserve">## 2049                       0                      0                      0</w:t>
      </w:r>
      <w:r>
        <w:br/>
      </w:r>
      <w:r>
        <w:rPr>
          <w:rStyle w:val="VerbatimChar"/>
        </w:rPr>
        <w:t xml:space="preserve">## 2051                       0                      0                      0</w:t>
      </w:r>
      <w:r>
        <w:br/>
      </w:r>
      <w:r>
        <w:rPr>
          <w:rStyle w:val="VerbatimChar"/>
        </w:rPr>
        <w:t xml:space="preserve">## 2071                       0                      0                      0</w:t>
      </w:r>
      <w:r>
        <w:br/>
      </w:r>
      <w:r>
        <w:rPr>
          <w:rStyle w:val="VerbatimChar"/>
        </w:rPr>
        <w:t xml:space="preserve">## 2072                       0                      0                      0</w:t>
      </w:r>
      <w:r>
        <w:br/>
      </w:r>
      <w:r>
        <w:rPr>
          <w:rStyle w:val="VerbatimChar"/>
        </w:rPr>
        <w:t xml:space="preserve">## 2108                       0                      0                      0</w:t>
      </w:r>
      <w:r>
        <w:br/>
      </w:r>
      <w:r>
        <w:rPr>
          <w:rStyle w:val="VerbatimChar"/>
        </w:rPr>
        <w:t xml:space="preserve">## 2115                       0                      0                      0</w:t>
      </w:r>
      <w:r>
        <w:br/>
      </w:r>
      <w:r>
        <w:rPr>
          <w:rStyle w:val="VerbatimChar"/>
        </w:rPr>
        <w:t xml:space="preserve">## 2148                       0                      0                      0</w:t>
      </w:r>
      <w:r>
        <w:br/>
      </w:r>
      <w:r>
        <w:rPr>
          <w:rStyle w:val="VerbatimChar"/>
        </w:rPr>
        <w:t xml:space="preserve">## 2168                       0                      0                      0</w:t>
      </w:r>
      <w:r>
        <w:br/>
      </w:r>
      <w:r>
        <w:rPr>
          <w:rStyle w:val="VerbatimChar"/>
        </w:rPr>
        <w:t xml:space="preserve">## 2194                       0                      0                      0</w:t>
      </w:r>
      <w:r>
        <w:br/>
      </w:r>
      <w:r>
        <w:rPr>
          <w:rStyle w:val="VerbatimChar"/>
        </w:rPr>
        <w:t xml:space="preserve">## 2223                       0                      0                      0</w:t>
      </w:r>
      <w:r>
        <w:br/>
      </w:r>
      <w:r>
        <w:rPr>
          <w:rStyle w:val="VerbatimChar"/>
        </w:rPr>
        <w:t xml:space="preserve">## 2225                       0                      0                      0</w:t>
      </w:r>
      <w:r>
        <w:br/>
      </w:r>
      <w:r>
        <w:rPr>
          <w:rStyle w:val="VerbatimChar"/>
        </w:rPr>
        <w:t xml:space="preserve">## 2241                       0                      1                      0</w:t>
      </w:r>
      <w:r>
        <w:br/>
      </w:r>
      <w:r>
        <w:rPr>
          <w:rStyle w:val="VerbatimChar"/>
        </w:rPr>
        <w:t xml:space="preserve">## 2249                       0                      0                      0</w:t>
      </w:r>
      <w:r>
        <w:br/>
      </w:r>
      <w:r>
        <w:rPr>
          <w:rStyle w:val="VerbatimChar"/>
        </w:rPr>
        <w:t xml:space="preserve">## 2253                       0                      0                      0</w:t>
      </w:r>
      <w:r>
        <w:br/>
      </w:r>
      <w:r>
        <w:rPr>
          <w:rStyle w:val="VerbatimChar"/>
        </w:rPr>
        <w:t xml:space="preserve">## 2256                       1                      0                      0</w:t>
      </w:r>
      <w:r>
        <w:br/>
      </w:r>
      <w:r>
        <w:rPr>
          <w:rStyle w:val="VerbatimChar"/>
        </w:rPr>
        <w:t xml:space="preserve">## 2261                       1                      0                      0</w:t>
      </w:r>
      <w:r>
        <w:br/>
      </w:r>
      <w:r>
        <w:rPr>
          <w:rStyle w:val="VerbatimChar"/>
        </w:rPr>
        <w:t xml:space="preserve">## 2264                       0                      0                      0</w:t>
      </w:r>
      <w:r>
        <w:br/>
      </w:r>
      <w:r>
        <w:rPr>
          <w:rStyle w:val="VerbatimChar"/>
        </w:rPr>
        <w:t xml:space="preserve">## 2275                       1                      0                      0</w:t>
      </w:r>
      <w:r>
        <w:br/>
      </w:r>
      <w:r>
        <w:rPr>
          <w:rStyle w:val="VerbatimChar"/>
        </w:rPr>
        <w:t xml:space="preserve">## 2326                       1                      0                      0</w:t>
      </w:r>
      <w:r>
        <w:br/>
      </w:r>
      <w:r>
        <w:rPr>
          <w:rStyle w:val="VerbatimChar"/>
        </w:rPr>
        <w:t xml:space="preserve">## 2332                       0                      0                      0</w:t>
      </w:r>
      <w:r>
        <w:br/>
      </w:r>
      <w:r>
        <w:rPr>
          <w:rStyle w:val="VerbatimChar"/>
        </w:rPr>
        <w:t xml:space="preserve">## 2341                       0                      0                      0</w:t>
      </w:r>
      <w:r>
        <w:br/>
      </w:r>
      <w:r>
        <w:rPr>
          <w:rStyle w:val="VerbatimChar"/>
        </w:rPr>
        <w:t xml:space="preserve">## 2360                       0                      0                      0</w:t>
      </w:r>
      <w:r>
        <w:br/>
      </w:r>
      <w:r>
        <w:rPr>
          <w:rStyle w:val="VerbatimChar"/>
        </w:rPr>
        <w:t xml:space="preserve">## 2414                       1                      0                      0</w:t>
      </w:r>
      <w:r>
        <w:br/>
      </w:r>
      <w:r>
        <w:rPr>
          <w:rStyle w:val="VerbatimChar"/>
        </w:rPr>
        <w:t xml:space="preserve">## 2448                       0                      0                      0</w:t>
      </w:r>
      <w:r>
        <w:br/>
      </w:r>
      <w:r>
        <w:rPr>
          <w:rStyle w:val="VerbatimChar"/>
        </w:rPr>
        <w:t xml:space="preserve">## 2472                       0                      0                      0</w:t>
      </w:r>
      <w:r>
        <w:br/>
      </w:r>
      <w:r>
        <w:rPr>
          <w:rStyle w:val="VerbatimChar"/>
        </w:rPr>
        <w:t xml:space="preserve">## 2476                       0                      0                      0</w:t>
      </w:r>
      <w:r>
        <w:br/>
      </w:r>
      <w:r>
        <w:rPr>
          <w:rStyle w:val="VerbatimChar"/>
        </w:rPr>
        <w:t xml:space="preserve">## 2477                       0                      0                      0</w:t>
      </w:r>
      <w:r>
        <w:br/>
      </w:r>
      <w:r>
        <w:rPr>
          <w:rStyle w:val="VerbatimChar"/>
        </w:rPr>
        <w:t xml:space="preserve">## 2512                       0                      0                      0</w:t>
      </w:r>
      <w:r>
        <w:br/>
      </w:r>
      <w:r>
        <w:rPr>
          <w:rStyle w:val="VerbatimChar"/>
        </w:rPr>
        <w:t xml:space="preserve">## 2533                       0                      0                      0</w:t>
      </w:r>
      <w:r>
        <w:br/>
      </w:r>
      <w:r>
        <w:rPr>
          <w:rStyle w:val="VerbatimChar"/>
        </w:rPr>
        <w:t xml:space="preserve">## 2548                       0                      0                      0</w:t>
      </w:r>
      <w:r>
        <w:br/>
      </w:r>
      <w:r>
        <w:rPr>
          <w:rStyle w:val="VerbatimChar"/>
        </w:rPr>
        <w:t xml:space="preserve">## 2574                       0                      0                      0</w:t>
      </w:r>
      <w:r>
        <w:br/>
      </w:r>
      <w:r>
        <w:rPr>
          <w:rStyle w:val="VerbatimChar"/>
        </w:rPr>
        <w:t xml:space="preserve">## 2631                       0                      0                      0</w:t>
      </w:r>
      <w:r>
        <w:br/>
      </w:r>
      <w:r>
        <w:rPr>
          <w:rStyle w:val="VerbatimChar"/>
        </w:rPr>
        <w:t xml:space="preserve">## 2638                       0                      0                      0</w:t>
      </w:r>
      <w:r>
        <w:br/>
      </w:r>
      <w:r>
        <w:rPr>
          <w:rStyle w:val="VerbatimChar"/>
        </w:rPr>
        <w:t xml:space="preserve">## 2651                       0                      0                      0</w:t>
      </w:r>
      <w:r>
        <w:br/>
      </w:r>
      <w:r>
        <w:rPr>
          <w:rStyle w:val="VerbatimChar"/>
        </w:rPr>
        <w:t xml:space="preserve">## 2655                       0                      0                      0</w:t>
      </w:r>
      <w:r>
        <w:br/>
      </w:r>
      <w:r>
        <w:rPr>
          <w:rStyle w:val="VerbatimChar"/>
        </w:rPr>
        <w:t xml:space="preserve">## 2658                       0                      0                      0</w:t>
      </w:r>
      <w:r>
        <w:br/>
      </w:r>
      <w:r>
        <w:rPr>
          <w:rStyle w:val="VerbatimChar"/>
        </w:rPr>
        <w:t xml:space="preserve">## 2678                       0                      0                      0</w:t>
      </w:r>
      <w:r>
        <w:br/>
      </w:r>
      <w:r>
        <w:rPr>
          <w:rStyle w:val="VerbatimChar"/>
        </w:rPr>
        <w:t xml:space="preserve">## 2726                       0                      0                      0</w:t>
      </w:r>
      <w:r>
        <w:br/>
      </w:r>
      <w:r>
        <w:rPr>
          <w:rStyle w:val="VerbatimChar"/>
        </w:rPr>
        <w:t xml:space="preserve">## 2738                       0                      0                      0</w:t>
      </w:r>
      <w:r>
        <w:br/>
      </w:r>
      <w:r>
        <w:rPr>
          <w:rStyle w:val="VerbatimChar"/>
        </w:rPr>
        <w:t xml:space="preserve">## 2763                       1                      0                      0</w:t>
      </w:r>
      <w:r>
        <w:br/>
      </w:r>
      <w:r>
        <w:rPr>
          <w:rStyle w:val="VerbatimChar"/>
        </w:rPr>
        <w:t xml:space="preserve">## 2764                       1                      0                      0</w:t>
      </w:r>
      <w:r>
        <w:br/>
      </w:r>
      <w:r>
        <w:rPr>
          <w:rStyle w:val="VerbatimChar"/>
        </w:rPr>
        <w:t xml:space="preserve">## 2790                       0                      0                      0</w:t>
      </w:r>
      <w:r>
        <w:br/>
      </w:r>
      <w:r>
        <w:rPr>
          <w:rStyle w:val="VerbatimChar"/>
        </w:rPr>
        <w:t xml:space="preserve">## 2791                       0                      0                      0</w:t>
      </w:r>
      <w:r>
        <w:br/>
      </w:r>
      <w:r>
        <w:rPr>
          <w:rStyle w:val="VerbatimChar"/>
        </w:rPr>
        <w:t xml:space="preserve">## 2833                       0                      0                      0</w:t>
      </w:r>
      <w:r>
        <w:br/>
      </w:r>
      <w:r>
        <w:rPr>
          <w:rStyle w:val="VerbatimChar"/>
        </w:rPr>
        <w:t xml:space="preserve">## 2855                       0                      0                      0</w:t>
      </w:r>
      <w:r>
        <w:br/>
      </w:r>
      <w:r>
        <w:rPr>
          <w:rStyle w:val="VerbatimChar"/>
        </w:rPr>
        <w:t xml:space="preserve">## 2864                       0                      0                      0</w:t>
      </w:r>
      <w:r>
        <w:br/>
      </w:r>
      <w:r>
        <w:rPr>
          <w:rStyle w:val="VerbatimChar"/>
        </w:rPr>
        <w:t xml:space="preserve">## 2871                       1                      0                      0</w:t>
      </w:r>
      <w:r>
        <w:br/>
      </w:r>
      <w:r>
        <w:rPr>
          <w:rStyle w:val="VerbatimChar"/>
        </w:rPr>
        <w:t xml:space="preserve">## 2873                       1                      0                      0</w:t>
      </w:r>
      <w:r>
        <w:br/>
      </w:r>
      <w:r>
        <w:rPr>
          <w:rStyle w:val="VerbatimChar"/>
        </w:rPr>
        <w:t xml:space="preserve">## 2874                       0                      0                      0</w:t>
      </w:r>
      <w:r>
        <w:br/>
      </w:r>
      <w:r>
        <w:rPr>
          <w:rStyle w:val="VerbatimChar"/>
        </w:rPr>
        <w:t xml:space="preserve">## 2875                       0                      0                      0</w:t>
      </w:r>
      <w:r>
        <w:br/>
      </w:r>
      <w:r>
        <w:rPr>
          <w:rStyle w:val="VerbatimChar"/>
        </w:rPr>
        <w:t xml:space="preserve">## 2893                       0                      0                      0</w:t>
      </w:r>
      <w:r>
        <w:br/>
      </w:r>
      <w:r>
        <w:rPr>
          <w:rStyle w:val="VerbatimChar"/>
        </w:rPr>
        <w:t xml:space="preserve">## 2947                       0                      0                      0</w:t>
      </w:r>
      <w:r>
        <w:br/>
      </w:r>
      <w:r>
        <w:rPr>
          <w:rStyle w:val="VerbatimChar"/>
        </w:rPr>
        <w:t xml:space="preserve">## 2950                       0                      0                      0</w:t>
      </w:r>
      <w:r>
        <w:br/>
      </w:r>
      <w:r>
        <w:rPr>
          <w:rStyle w:val="VerbatimChar"/>
        </w:rPr>
        <w:t xml:space="preserve">## 2956                       0                      0                      0</w:t>
      </w:r>
      <w:r>
        <w:br/>
      </w:r>
      <w:r>
        <w:rPr>
          <w:rStyle w:val="VerbatimChar"/>
        </w:rPr>
        <w:t xml:space="preserve">## 2972                       0                      0                      1</w:t>
      </w:r>
      <w:r>
        <w:br/>
      </w:r>
      <w:r>
        <w:rPr>
          <w:rStyle w:val="VerbatimChar"/>
        </w:rPr>
        <w:t xml:space="preserve">## 2980                       0                      0                      0</w:t>
      </w:r>
      <w:r>
        <w:br/>
      </w:r>
      <w:r>
        <w:rPr>
          <w:rStyle w:val="VerbatimChar"/>
        </w:rPr>
        <w:t xml:space="preserve">## 3025                       0                      0                      0</w:t>
      </w:r>
      <w:r>
        <w:br/>
      </w:r>
      <w:r>
        <w:rPr>
          <w:rStyle w:val="VerbatimChar"/>
        </w:rPr>
        <w:t xml:space="preserve">## 3035                       0                      0                      0</w:t>
      </w:r>
      <w:r>
        <w:br/>
      </w:r>
      <w:r>
        <w:rPr>
          <w:rStyle w:val="VerbatimChar"/>
        </w:rPr>
        <w:t xml:space="preserve">## 3039                       0                      0                      0</w:t>
      </w:r>
      <w:r>
        <w:br/>
      </w:r>
      <w:r>
        <w:rPr>
          <w:rStyle w:val="VerbatimChar"/>
        </w:rPr>
        <w:t xml:space="preserve">## 3040                       0                      0                      0</w:t>
      </w:r>
      <w:r>
        <w:br/>
      </w:r>
      <w:r>
        <w:rPr>
          <w:rStyle w:val="VerbatimChar"/>
        </w:rPr>
        <w:t xml:space="preserve">## 3062                       0                      0                      0</w:t>
      </w:r>
      <w:r>
        <w:br/>
      </w:r>
      <w:r>
        <w:rPr>
          <w:rStyle w:val="VerbatimChar"/>
        </w:rPr>
        <w:t xml:space="preserve">## 3063                       1                      0                      0</w:t>
      </w:r>
      <w:r>
        <w:br/>
      </w:r>
      <w:r>
        <w:rPr>
          <w:rStyle w:val="VerbatimChar"/>
        </w:rPr>
        <w:t xml:space="preserve">## 3064                       1                      0                      0</w:t>
      </w:r>
      <w:r>
        <w:br/>
      </w:r>
      <w:r>
        <w:rPr>
          <w:rStyle w:val="VerbatimChar"/>
        </w:rPr>
        <w:t xml:space="preserve">## 3075                       1                      0                      0</w:t>
      </w:r>
      <w:r>
        <w:br/>
      </w:r>
      <w:r>
        <w:rPr>
          <w:rStyle w:val="VerbatimChar"/>
        </w:rPr>
        <w:t xml:space="preserve">## 3098                       0                      0                      0</w:t>
      </w:r>
      <w:r>
        <w:br/>
      </w:r>
      <w:r>
        <w:rPr>
          <w:rStyle w:val="VerbatimChar"/>
        </w:rPr>
        <w:t xml:space="preserve">## 3107                       0                      0                      0</w:t>
      </w:r>
      <w:r>
        <w:br/>
      </w:r>
      <w:r>
        <w:rPr>
          <w:rStyle w:val="VerbatimChar"/>
        </w:rPr>
        <w:t xml:space="preserve">## 3126                       0                      0                      0</w:t>
      </w:r>
      <w:r>
        <w:br/>
      </w:r>
      <w:r>
        <w:rPr>
          <w:rStyle w:val="VerbatimChar"/>
        </w:rPr>
        <w:t xml:space="preserve">## 3138                       0                      0                      0</w:t>
      </w:r>
      <w:r>
        <w:br/>
      </w:r>
      <w:r>
        <w:rPr>
          <w:rStyle w:val="VerbatimChar"/>
        </w:rPr>
        <w:t xml:space="preserve">## 3193                       0                      0                      0</w:t>
      </w:r>
      <w:r>
        <w:br/>
      </w:r>
      <w:r>
        <w:rPr>
          <w:rStyle w:val="VerbatimChar"/>
        </w:rPr>
        <w:t xml:space="preserve">## 3198                       0                      0                      0</w:t>
      </w:r>
      <w:r>
        <w:br/>
      </w:r>
      <w:r>
        <w:rPr>
          <w:rStyle w:val="VerbatimChar"/>
        </w:rPr>
        <w:t xml:space="preserve">## 3215                       0                      0                      0</w:t>
      </w:r>
      <w:r>
        <w:br/>
      </w:r>
      <w:r>
        <w:rPr>
          <w:rStyle w:val="VerbatimChar"/>
        </w:rPr>
        <w:t xml:space="preserve">## 3225                       0                      0                      0</w:t>
      </w:r>
      <w:r>
        <w:br/>
      </w:r>
      <w:r>
        <w:rPr>
          <w:rStyle w:val="VerbatimChar"/>
        </w:rPr>
        <w:t xml:space="preserve">## 3230                       0                      0                      0</w:t>
      </w:r>
      <w:r>
        <w:br/>
      </w:r>
      <w:r>
        <w:rPr>
          <w:rStyle w:val="VerbatimChar"/>
        </w:rPr>
        <w:t xml:space="preserve">## 3259                       0                      0                      0</w:t>
      </w:r>
      <w:r>
        <w:br/>
      </w:r>
      <w:r>
        <w:rPr>
          <w:rStyle w:val="VerbatimChar"/>
        </w:rPr>
        <w:t xml:space="preserve">## 3301                       0                      0                      0</w:t>
      </w:r>
      <w:r>
        <w:br/>
      </w:r>
      <w:r>
        <w:rPr>
          <w:rStyle w:val="VerbatimChar"/>
        </w:rPr>
        <w:t xml:space="preserve">## 3303                       0                      0                      0</w:t>
      </w:r>
      <w:r>
        <w:br/>
      </w:r>
      <w:r>
        <w:rPr>
          <w:rStyle w:val="VerbatimChar"/>
        </w:rPr>
        <w:t xml:space="preserve">## 3312                       0                      0                      0</w:t>
      </w:r>
      <w:r>
        <w:br/>
      </w:r>
      <w:r>
        <w:rPr>
          <w:rStyle w:val="VerbatimChar"/>
        </w:rPr>
        <w:t xml:space="preserve">## 3333                       0                      0                      0</w:t>
      </w:r>
      <w:r>
        <w:br/>
      </w:r>
      <w:r>
        <w:rPr>
          <w:rStyle w:val="VerbatimChar"/>
        </w:rPr>
        <w:t xml:space="preserve">## 3363                       0                      0                      0</w:t>
      </w:r>
      <w:r>
        <w:br/>
      </w:r>
      <w:r>
        <w:rPr>
          <w:rStyle w:val="VerbatimChar"/>
        </w:rPr>
        <w:t xml:space="preserve">## 3392                       0                      0                      0</w:t>
      </w:r>
      <w:r>
        <w:br/>
      </w:r>
      <w:r>
        <w:rPr>
          <w:rStyle w:val="VerbatimChar"/>
        </w:rPr>
        <w:t xml:space="preserve">## 3398                       0                      0                      0</w:t>
      </w:r>
      <w:r>
        <w:br/>
      </w:r>
      <w:r>
        <w:rPr>
          <w:rStyle w:val="VerbatimChar"/>
        </w:rPr>
        <w:t xml:space="preserve">## 3401                       0                      0                      0</w:t>
      </w:r>
      <w:r>
        <w:br/>
      </w:r>
      <w:r>
        <w:rPr>
          <w:rStyle w:val="VerbatimChar"/>
        </w:rPr>
        <w:t xml:space="preserve">## 3402                       0                      0                      0</w:t>
      </w:r>
      <w:r>
        <w:br/>
      </w:r>
      <w:r>
        <w:rPr>
          <w:rStyle w:val="VerbatimChar"/>
        </w:rPr>
        <w:t xml:space="preserve">## 3464                       0                      0                      0</w:t>
      </w:r>
      <w:r>
        <w:br/>
      </w:r>
      <w:r>
        <w:rPr>
          <w:rStyle w:val="VerbatimChar"/>
        </w:rPr>
        <w:t xml:space="preserve">## 3487                       0                      0                      0</w:t>
      </w:r>
      <w:r>
        <w:br/>
      </w:r>
      <w:r>
        <w:rPr>
          <w:rStyle w:val="VerbatimChar"/>
        </w:rPr>
        <w:t xml:space="preserve">## 3508                       0                      0                      0</w:t>
      </w:r>
      <w:r>
        <w:br/>
      </w:r>
      <w:r>
        <w:rPr>
          <w:rStyle w:val="VerbatimChar"/>
        </w:rPr>
        <w:t xml:space="preserve">## 3510                       0                      0                      0</w:t>
      </w:r>
      <w:r>
        <w:br/>
      </w:r>
      <w:r>
        <w:rPr>
          <w:rStyle w:val="VerbatimChar"/>
        </w:rPr>
        <w:t xml:space="preserve">## 3541                       0                      0                      0</w:t>
      </w:r>
      <w:r>
        <w:br/>
      </w:r>
      <w:r>
        <w:rPr>
          <w:rStyle w:val="VerbatimChar"/>
        </w:rPr>
        <w:t xml:space="preserve">## 3576                       0                      0                      0</w:t>
      </w:r>
      <w:r>
        <w:br/>
      </w:r>
      <w:r>
        <w:rPr>
          <w:rStyle w:val="VerbatimChar"/>
        </w:rPr>
        <w:t xml:space="preserve">## 3589                       0                      0                      0</w:t>
      </w:r>
      <w:r>
        <w:br/>
      </w:r>
      <w:r>
        <w:rPr>
          <w:rStyle w:val="VerbatimChar"/>
        </w:rPr>
        <w:t xml:space="preserve">## 3606                       0                      0                      0</w:t>
      </w:r>
      <w:r>
        <w:br/>
      </w:r>
      <w:r>
        <w:rPr>
          <w:rStyle w:val="VerbatimChar"/>
        </w:rPr>
        <w:t xml:space="preserve">## 3665                       0                      0                      0</w:t>
      </w:r>
      <w:r>
        <w:br/>
      </w:r>
      <w:r>
        <w:rPr>
          <w:rStyle w:val="VerbatimChar"/>
        </w:rPr>
        <w:t xml:space="preserve">## 3670                       0                      0                      0</w:t>
      </w:r>
      <w:r>
        <w:br/>
      </w:r>
      <w:r>
        <w:rPr>
          <w:rStyle w:val="VerbatimChar"/>
        </w:rPr>
        <w:t xml:space="preserve">## 3673                       0                      0                      0</w:t>
      </w:r>
      <w:r>
        <w:br/>
      </w:r>
      <w:r>
        <w:rPr>
          <w:rStyle w:val="VerbatimChar"/>
        </w:rPr>
        <w:t xml:space="preserve">## 3720                       0                      0                      0</w:t>
      </w:r>
      <w:r>
        <w:br/>
      </w:r>
      <w:r>
        <w:rPr>
          <w:rStyle w:val="VerbatimChar"/>
        </w:rPr>
        <w:t xml:space="preserve">## 3732                       0                      0                      0</w:t>
      </w:r>
      <w:r>
        <w:br/>
      </w:r>
      <w:r>
        <w:rPr>
          <w:rStyle w:val="VerbatimChar"/>
        </w:rPr>
        <w:t xml:space="preserve">## 3763                       0                      0                      0</w:t>
      </w:r>
      <w:r>
        <w:br/>
      </w:r>
      <w:r>
        <w:rPr>
          <w:rStyle w:val="VerbatimChar"/>
        </w:rPr>
        <w:t xml:space="preserve">## 3779                       0                      0                      0</w:t>
      </w:r>
      <w:r>
        <w:br/>
      </w:r>
      <w:r>
        <w:rPr>
          <w:rStyle w:val="VerbatimChar"/>
        </w:rPr>
        <w:t xml:space="preserve">## 3790                       0                      0                      0</w:t>
      </w:r>
      <w:r>
        <w:br/>
      </w:r>
      <w:r>
        <w:rPr>
          <w:rStyle w:val="VerbatimChar"/>
        </w:rPr>
        <w:t xml:space="preserve">## 3803                       1                      0                      0</w:t>
      </w:r>
      <w:r>
        <w:br/>
      </w:r>
      <w:r>
        <w:rPr>
          <w:rStyle w:val="VerbatimChar"/>
        </w:rPr>
        <w:t xml:space="preserve">## 3804                       0                      0                      0</w:t>
      </w:r>
      <w:r>
        <w:br/>
      </w:r>
      <w:r>
        <w:rPr>
          <w:rStyle w:val="VerbatimChar"/>
        </w:rPr>
        <w:t xml:space="preserve">## 3816                       0                      0                      0</w:t>
      </w:r>
      <w:r>
        <w:br/>
      </w:r>
      <w:r>
        <w:rPr>
          <w:rStyle w:val="VerbatimChar"/>
        </w:rPr>
        <w:t xml:space="preserve">## 3877                       0                      0                      0</w:t>
      </w:r>
      <w:r>
        <w:br/>
      </w:r>
      <w:r>
        <w:rPr>
          <w:rStyle w:val="VerbatimChar"/>
        </w:rPr>
        <w:t xml:space="preserve">## 3895                       0                      1                      0</w:t>
      </w:r>
      <w:r>
        <w:br/>
      </w:r>
      <w:r>
        <w:rPr>
          <w:rStyle w:val="VerbatimChar"/>
        </w:rPr>
        <w:t xml:space="preserve">## 3914                       0                      0                      0</w:t>
      </w:r>
      <w:r>
        <w:br/>
      </w:r>
      <w:r>
        <w:rPr>
          <w:rStyle w:val="VerbatimChar"/>
        </w:rPr>
        <w:t xml:space="preserve">## 3915                       0                      0                      0</w:t>
      </w:r>
      <w:r>
        <w:br/>
      </w:r>
      <w:r>
        <w:rPr>
          <w:rStyle w:val="VerbatimChar"/>
        </w:rPr>
        <w:t xml:space="preserve">## 3924                       0                      0                      0</w:t>
      </w:r>
      <w:r>
        <w:br/>
      </w:r>
      <w:r>
        <w:rPr>
          <w:rStyle w:val="VerbatimChar"/>
        </w:rPr>
        <w:t xml:space="preserve">## 3985                       0                      0                      0</w:t>
      </w:r>
      <w:r>
        <w:br/>
      </w:r>
      <w:r>
        <w:rPr>
          <w:rStyle w:val="VerbatimChar"/>
        </w:rPr>
        <w:t xml:space="preserve">## 3989                       0                      0                      0</w:t>
      </w:r>
      <w:r>
        <w:br/>
      </w:r>
      <w:r>
        <w:rPr>
          <w:rStyle w:val="VerbatimChar"/>
        </w:rPr>
        <w:t xml:space="preserve">## 4031                       0                      0                      0</w:t>
      </w:r>
      <w:r>
        <w:br/>
      </w:r>
      <w:r>
        <w:rPr>
          <w:rStyle w:val="VerbatimChar"/>
        </w:rPr>
        <w:t xml:space="preserve">## 4041                       0                      0                      0</w:t>
      </w:r>
      <w:r>
        <w:br/>
      </w:r>
      <w:r>
        <w:rPr>
          <w:rStyle w:val="VerbatimChar"/>
        </w:rPr>
        <w:t xml:space="preserve">## 4065                       0                      1                      0</w:t>
      </w:r>
      <w:r>
        <w:br/>
      </w:r>
      <w:r>
        <w:rPr>
          <w:rStyle w:val="VerbatimChar"/>
        </w:rPr>
        <w:t xml:space="preserve">## 4076                       0                      0                      0</w:t>
      </w:r>
      <w:r>
        <w:br/>
      </w:r>
      <w:r>
        <w:rPr>
          <w:rStyle w:val="VerbatimChar"/>
        </w:rPr>
        <w:t xml:space="preserve">## 4084                       0                      0                      0</w:t>
      </w:r>
      <w:r>
        <w:br/>
      </w:r>
      <w:r>
        <w:rPr>
          <w:rStyle w:val="VerbatimChar"/>
        </w:rPr>
        <w:t xml:space="preserve">## 4096                       0                      0                      0</w:t>
      </w:r>
      <w:r>
        <w:br/>
      </w:r>
      <w:r>
        <w:rPr>
          <w:rStyle w:val="VerbatimChar"/>
        </w:rPr>
        <w:t xml:space="preserve">## 4102                       0                      0                      0</w:t>
      </w:r>
      <w:r>
        <w:br/>
      </w:r>
      <w:r>
        <w:rPr>
          <w:rStyle w:val="VerbatimChar"/>
        </w:rPr>
        <w:t xml:space="preserve">## 4128                       0                      0                      0</w:t>
      </w:r>
      <w:r>
        <w:br/>
      </w:r>
      <w:r>
        <w:rPr>
          <w:rStyle w:val="VerbatimChar"/>
        </w:rPr>
        <w:t xml:space="preserve">## 4157                       0                      0                      0</w:t>
      </w:r>
      <w:r>
        <w:br/>
      </w:r>
      <w:r>
        <w:rPr>
          <w:rStyle w:val="VerbatimChar"/>
        </w:rPr>
        <w:t xml:space="preserve">## 4187                       0                      0                      0</w:t>
      </w:r>
      <w:r>
        <w:br/>
      </w:r>
      <w:r>
        <w:rPr>
          <w:rStyle w:val="VerbatimChar"/>
        </w:rPr>
        <w:t xml:space="preserve">## 4212                       0                      0                      0</w:t>
      </w:r>
      <w:r>
        <w:br/>
      </w:r>
      <w:r>
        <w:rPr>
          <w:rStyle w:val="VerbatimChar"/>
        </w:rPr>
        <w:t xml:space="preserve">## 4213                       0                      0                      0</w:t>
      </w:r>
      <w:r>
        <w:br/>
      </w:r>
      <w:r>
        <w:rPr>
          <w:rStyle w:val="VerbatimChar"/>
        </w:rPr>
        <w:t xml:space="preserve">## 4224                       0                      0                      0</w:t>
      </w:r>
      <w:r>
        <w:br/>
      </w:r>
      <w:r>
        <w:rPr>
          <w:rStyle w:val="VerbatimChar"/>
        </w:rPr>
        <w:t xml:space="preserve">## 4232                       0                      0                      0</w:t>
      </w:r>
      <w:r>
        <w:br/>
      </w:r>
      <w:r>
        <w:rPr>
          <w:rStyle w:val="VerbatimChar"/>
        </w:rPr>
        <w:t xml:space="preserve">## 4239                       1                      0                      0</w:t>
      </w:r>
      <w:r>
        <w:br/>
      </w:r>
      <w:r>
        <w:rPr>
          <w:rStyle w:val="VerbatimChar"/>
        </w:rPr>
        <w:t xml:space="preserve">## 4248                       0                      0                      0</w:t>
      </w:r>
      <w:r>
        <w:br/>
      </w:r>
      <w:r>
        <w:rPr>
          <w:rStyle w:val="VerbatimChar"/>
        </w:rPr>
        <w:t xml:space="preserve">## 4260                       0                      0                      0</w:t>
      </w:r>
      <w:r>
        <w:br/>
      </w:r>
      <w:r>
        <w:rPr>
          <w:rStyle w:val="VerbatimChar"/>
        </w:rPr>
        <w:t xml:space="preserve">## 4261                       0                      0                      0</w:t>
      </w:r>
      <w:r>
        <w:br/>
      </w:r>
      <w:r>
        <w:rPr>
          <w:rStyle w:val="VerbatimChar"/>
        </w:rPr>
        <w:t xml:space="preserve">## 4292                       0                      0                      0</w:t>
      </w:r>
      <w:r>
        <w:br/>
      </w:r>
      <w:r>
        <w:rPr>
          <w:rStyle w:val="VerbatimChar"/>
        </w:rPr>
        <w:t xml:space="preserve">## 4297                       0                      0                      0</w:t>
      </w:r>
      <w:r>
        <w:br/>
      </w:r>
      <w:r>
        <w:rPr>
          <w:rStyle w:val="VerbatimChar"/>
        </w:rPr>
        <w:t xml:space="preserve">## 4323                       0                      0                      0</w:t>
      </w:r>
      <w:r>
        <w:br/>
      </w:r>
      <w:r>
        <w:rPr>
          <w:rStyle w:val="VerbatimChar"/>
        </w:rPr>
        <w:t xml:space="preserve">## 4350                       0                      0                      0</w:t>
      </w:r>
      <w:r>
        <w:br/>
      </w:r>
      <w:r>
        <w:rPr>
          <w:rStyle w:val="VerbatimChar"/>
        </w:rPr>
        <w:t xml:space="preserve">## 4413                       0                      0                      0</w:t>
      </w:r>
      <w:r>
        <w:br/>
      </w:r>
      <w:r>
        <w:rPr>
          <w:rStyle w:val="VerbatimChar"/>
        </w:rPr>
        <w:t xml:space="preserve">## 4421                       0                      0                      1</w:t>
      </w:r>
      <w:r>
        <w:br/>
      </w:r>
      <w:r>
        <w:rPr>
          <w:rStyle w:val="VerbatimChar"/>
        </w:rPr>
        <w:t xml:space="preserve">## 4439                       0                      0                      0</w:t>
      </w:r>
      <w:r>
        <w:br/>
      </w:r>
      <w:r>
        <w:rPr>
          <w:rStyle w:val="VerbatimChar"/>
        </w:rPr>
        <w:t xml:space="preserve">## 4446                       0                      0                      0</w:t>
      </w:r>
      <w:r>
        <w:br/>
      </w:r>
      <w:r>
        <w:rPr>
          <w:rStyle w:val="VerbatimChar"/>
        </w:rPr>
        <w:t xml:space="preserve">## 4485                       0                      0                      0</w:t>
      </w:r>
      <w:r>
        <w:br/>
      </w:r>
      <w:r>
        <w:rPr>
          <w:rStyle w:val="VerbatimChar"/>
        </w:rPr>
        <w:t xml:space="preserve">## 4489                       0                      0                      0</w:t>
      </w:r>
      <w:r>
        <w:br/>
      </w:r>
      <w:r>
        <w:rPr>
          <w:rStyle w:val="VerbatimChar"/>
        </w:rPr>
        <w:t xml:space="preserve">## 4537                       0                      0                      0</w:t>
      </w:r>
      <w:r>
        <w:br/>
      </w:r>
      <w:r>
        <w:rPr>
          <w:rStyle w:val="VerbatimChar"/>
        </w:rPr>
        <w:t xml:space="preserve">## 4550                       0                      0                      0</w:t>
      </w:r>
      <w:r>
        <w:br/>
      </w:r>
      <w:r>
        <w:rPr>
          <w:rStyle w:val="VerbatimChar"/>
        </w:rPr>
        <w:t xml:space="preserve">## 4568                       0                      0                      0</w:t>
      </w:r>
      <w:r>
        <w:br/>
      </w:r>
      <w:r>
        <w:rPr>
          <w:rStyle w:val="VerbatimChar"/>
        </w:rPr>
        <w:t xml:space="preserve">## 4583                       0                      0                      0</w:t>
      </w:r>
      <w:r>
        <w:br/>
      </w:r>
      <w:r>
        <w:rPr>
          <w:rStyle w:val="VerbatimChar"/>
        </w:rPr>
        <w:t xml:space="preserve">## 4597                       0                      0                      0</w:t>
      </w:r>
      <w:r>
        <w:br/>
      </w:r>
      <w:r>
        <w:rPr>
          <w:rStyle w:val="VerbatimChar"/>
        </w:rPr>
        <w:t xml:space="preserve">## 4600                       0                      0                      0</w:t>
      </w:r>
      <w:r>
        <w:br/>
      </w:r>
      <w:r>
        <w:rPr>
          <w:rStyle w:val="VerbatimChar"/>
        </w:rPr>
        <w:t xml:space="preserve">## 4608                       0                      0                      0</w:t>
      </w:r>
      <w:r>
        <w:br/>
      </w:r>
      <w:r>
        <w:rPr>
          <w:rStyle w:val="VerbatimChar"/>
        </w:rPr>
        <w:t xml:space="preserve">## 4612                       0                      0                      0</w:t>
      </w:r>
      <w:r>
        <w:br/>
      </w:r>
      <w:r>
        <w:rPr>
          <w:rStyle w:val="VerbatimChar"/>
        </w:rPr>
        <w:t xml:space="preserve">## 4665                       0                      0                      0</w:t>
      </w:r>
      <w:r>
        <w:br/>
      </w:r>
      <w:r>
        <w:rPr>
          <w:rStyle w:val="VerbatimChar"/>
        </w:rPr>
        <w:t xml:space="preserve">## 4670                       0                      0                      0</w:t>
      </w:r>
      <w:r>
        <w:br/>
      </w:r>
      <w:r>
        <w:rPr>
          <w:rStyle w:val="VerbatimChar"/>
        </w:rPr>
        <w:t xml:space="preserve">## 4671                       0                      0                      0</w:t>
      </w:r>
      <w:r>
        <w:br/>
      </w:r>
      <w:r>
        <w:rPr>
          <w:rStyle w:val="VerbatimChar"/>
        </w:rPr>
        <w:t xml:space="preserve">## 4674                       0                      0                      0</w:t>
      </w:r>
      <w:r>
        <w:br/>
      </w:r>
      <w:r>
        <w:rPr>
          <w:rStyle w:val="VerbatimChar"/>
        </w:rPr>
        <w:t xml:space="preserve">## 4675                       0                      0                      0</w:t>
      </w:r>
      <w:r>
        <w:br/>
      </w:r>
      <w:r>
        <w:rPr>
          <w:rStyle w:val="VerbatimChar"/>
        </w:rPr>
        <w:t xml:space="preserve">## 4684                       0                      0                      0</w:t>
      </w:r>
      <w:r>
        <w:br/>
      </w:r>
      <w:r>
        <w:rPr>
          <w:rStyle w:val="VerbatimChar"/>
        </w:rPr>
        <w:t xml:space="preserve">## 4685                       0                      0                      0</w:t>
      </w:r>
      <w:r>
        <w:br/>
      </w:r>
      <w:r>
        <w:rPr>
          <w:rStyle w:val="VerbatimChar"/>
        </w:rPr>
        <w:t xml:space="preserve">## 4693                       0                      0                      0</w:t>
      </w:r>
      <w:r>
        <w:br/>
      </w:r>
      <w:r>
        <w:rPr>
          <w:rStyle w:val="VerbatimChar"/>
        </w:rPr>
        <w:t xml:space="preserve">## 4710                       0                      0                      0</w:t>
      </w:r>
      <w:r>
        <w:br/>
      </w:r>
      <w:r>
        <w:rPr>
          <w:rStyle w:val="VerbatimChar"/>
        </w:rPr>
        <w:t xml:space="preserve">## 4713                       0                      0                      0</w:t>
      </w:r>
      <w:r>
        <w:br/>
      </w:r>
      <w:r>
        <w:rPr>
          <w:rStyle w:val="VerbatimChar"/>
        </w:rPr>
        <w:t xml:space="preserve">## 4715                       0                      0                      0</w:t>
      </w:r>
      <w:r>
        <w:br/>
      </w:r>
      <w:r>
        <w:rPr>
          <w:rStyle w:val="VerbatimChar"/>
        </w:rPr>
        <w:t xml:space="preserve">## 4732                       0                      0                      0</w:t>
      </w:r>
      <w:r>
        <w:br/>
      </w:r>
      <w:r>
        <w:rPr>
          <w:rStyle w:val="VerbatimChar"/>
        </w:rPr>
        <w:t xml:space="preserve">## 4735                       0                      0                      0</w:t>
      </w:r>
      <w:r>
        <w:br/>
      </w:r>
      <w:r>
        <w:rPr>
          <w:rStyle w:val="VerbatimChar"/>
        </w:rPr>
        <w:t xml:space="preserve">## 4754                       0                      0                      0</w:t>
      </w:r>
      <w:r>
        <w:br/>
      </w:r>
      <w:r>
        <w:rPr>
          <w:rStyle w:val="VerbatimChar"/>
        </w:rPr>
        <w:t xml:space="preserve">## 4760                       0                      0                      0</w:t>
      </w:r>
      <w:r>
        <w:br/>
      </w:r>
      <w:r>
        <w:rPr>
          <w:rStyle w:val="VerbatimChar"/>
        </w:rPr>
        <w:t xml:space="preserve">## 4765                       0                      0                      0</w:t>
      </w:r>
      <w:r>
        <w:br/>
      </w:r>
      <w:r>
        <w:rPr>
          <w:rStyle w:val="VerbatimChar"/>
        </w:rPr>
        <w:t xml:space="preserve">## 4792                       0                      0                      0</w:t>
      </w:r>
      <w:r>
        <w:br/>
      </w:r>
      <w:r>
        <w:rPr>
          <w:rStyle w:val="VerbatimChar"/>
        </w:rPr>
        <w:t xml:space="preserve">## 4795                       0                      0                      0</w:t>
      </w:r>
      <w:r>
        <w:br/>
      </w:r>
      <w:r>
        <w:rPr>
          <w:rStyle w:val="VerbatimChar"/>
        </w:rPr>
        <w:t xml:space="preserve">## 4800                       0                      0                      0</w:t>
      </w:r>
      <w:r>
        <w:br/>
      </w:r>
      <w:r>
        <w:rPr>
          <w:rStyle w:val="VerbatimChar"/>
        </w:rPr>
        <w:t xml:space="preserve">## 4838                       0                      0                      0</w:t>
      </w:r>
      <w:r>
        <w:br/>
      </w:r>
      <w:r>
        <w:rPr>
          <w:rStyle w:val="VerbatimChar"/>
        </w:rPr>
        <w:t xml:space="preserve">## 4848                       0                      0                      0</w:t>
      </w:r>
      <w:r>
        <w:br/>
      </w:r>
      <w:r>
        <w:rPr>
          <w:rStyle w:val="VerbatimChar"/>
        </w:rPr>
        <w:t xml:space="preserve">## 4867                       0                      0                      0</w:t>
      </w:r>
      <w:r>
        <w:br/>
      </w:r>
      <w:r>
        <w:rPr>
          <w:rStyle w:val="VerbatimChar"/>
        </w:rPr>
        <w:t xml:space="preserve">## 4877                       0                      0                      0</w:t>
      </w:r>
      <w:r>
        <w:br/>
      </w:r>
      <w:r>
        <w:rPr>
          <w:rStyle w:val="VerbatimChar"/>
        </w:rPr>
        <w:t xml:space="preserve">## 4938                       0                      0                      0</w:t>
      </w:r>
      <w:r>
        <w:br/>
      </w:r>
      <w:r>
        <w:rPr>
          <w:rStyle w:val="VerbatimChar"/>
        </w:rPr>
        <w:t xml:space="preserve">## 4942                       0                      0                      0</w:t>
      </w:r>
      <w:r>
        <w:br/>
      </w:r>
      <w:r>
        <w:rPr>
          <w:rStyle w:val="VerbatimChar"/>
        </w:rPr>
        <w:t xml:space="preserve">## 4965                       0                      0                      0</w:t>
      </w:r>
      <w:r>
        <w:br/>
      </w:r>
      <w:r>
        <w:rPr>
          <w:rStyle w:val="VerbatimChar"/>
        </w:rPr>
        <w:t xml:space="preserve">## 4994                       0                      0                      0</w:t>
      </w:r>
      <w:r>
        <w:br/>
      </w:r>
      <w:r>
        <w:rPr>
          <w:rStyle w:val="VerbatimChar"/>
        </w:rPr>
        <w:t xml:space="preserve">## 4995                       1                      0                      0</w:t>
      </w:r>
      <w:r>
        <w:br/>
      </w:r>
      <w:r>
        <w:rPr>
          <w:rStyle w:val="VerbatimChar"/>
        </w:rPr>
        <w:t xml:space="preserve">## 5015                       0                      0                      0</w:t>
      </w:r>
      <w:r>
        <w:br/>
      </w:r>
      <w:r>
        <w:rPr>
          <w:rStyle w:val="VerbatimChar"/>
        </w:rPr>
        <w:t xml:space="preserve">## 5016                       0                      0                      0</w:t>
      </w:r>
      <w:r>
        <w:br/>
      </w:r>
      <w:r>
        <w:rPr>
          <w:rStyle w:val="VerbatimChar"/>
        </w:rPr>
        <w:t xml:space="preserve">## 5045                       0                      0                      0</w:t>
      </w:r>
      <w:r>
        <w:br/>
      </w:r>
      <w:r>
        <w:rPr>
          <w:rStyle w:val="VerbatimChar"/>
        </w:rPr>
        <w:t xml:space="preserve">## 5046                       0                      0                      0</w:t>
      </w:r>
      <w:r>
        <w:br/>
      </w:r>
      <w:r>
        <w:rPr>
          <w:rStyle w:val="VerbatimChar"/>
        </w:rPr>
        <w:t xml:space="preserve">## 5057                       0                      0                      0</w:t>
      </w:r>
      <w:r>
        <w:br/>
      </w:r>
      <w:r>
        <w:rPr>
          <w:rStyle w:val="VerbatimChar"/>
        </w:rPr>
        <w:t xml:space="preserve">## 5069                       0                      0                      0</w:t>
      </w:r>
      <w:r>
        <w:br/>
      </w:r>
      <w:r>
        <w:rPr>
          <w:rStyle w:val="VerbatimChar"/>
        </w:rPr>
        <w:t xml:space="preserve">## 5086                       0                      0                      0</w:t>
      </w:r>
      <w:r>
        <w:br/>
      </w:r>
      <w:r>
        <w:rPr>
          <w:rStyle w:val="VerbatimChar"/>
        </w:rPr>
        <w:t xml:space="preserve">## 5112                       0                      0                      0</w:t>
      </w:r>
      <w:r>
        <w:br/>
      </w:r>
      <w:r>
        <w:rPr>
          <w:rStyle w:val="VerbatimChar"/>
        </w:rPr>
        <w:t xml:space="preserve">## 5115                       0                      0                      0</w:t>
      </w:r>
      <w:r>
        <w:br/>
      </w:r>
      <w:r>
        <w:rPr>
          <w:rStyle w:val="VerbatimChar"/>
        </w:rPr>
        <w:t xml:space="preserve">## 5172                       0                      0                      0</w:t>
      </w:r>
      <w:r>
        <w:br/>
      </w:r>
      <w:r>
        <w:rPr>
          <w:rStyle w:val="VerbatimChar"/>
        </w:rPr>
        <w:t xml:space="preserve">## 5221                       1                      0                      0</w:t>
      </w:r>
      <w:r>
        <w:br/>
      </w:r>
      <w:r>
        <w:rPr>
          <w:rStyle w:val="VerbatimChar"/>
        </w:rPr>
        <w:t xml:space="preserve">## 5227                       0                      0                      0</w:t>
      </w:r>
      <w:r>
        <w:br/>
      </w:r>
      <w:r>
        <w:rPr>
          <w:rStyle w:val="VerbatimChar"/>
        </w:rPr>
        <w:t xml:space="preserve">## 5228                       0                      0                      0</w:t>
      </w:r>
      <w:r>
        <w:br/>
      </w:r>
      <w:r>
        <w:rPr>
          <w:rStyle w:val="VerbatimChar"/>
        </w:rPr>
        <w:t xml:space="preserve">## 5230                       0                      0                      0</w:t>
      </w:r>
      <w:r>
        <w:br/>
      </w:r>
      <w:r>
        <w:rPr>
          <w:rStyle w:val="VerbatimChar"/>
        </w:rPr>
        <w:t xml:space="preserve">## 5279                       0                      0                      0</w:t>
      </w:r>
      <w:r>
        <w:br/>
      </w:r>
      <w:r>
        <w:rPr>
          <w:rStyle w:val="VerbatimChar"/>
        </w:rPr>
        <w:t xml:space="preserve">## 5285                       0                      0                      0</w:t>
      </w:r>
      <w:r>
        <w:br/>
      </w:r>
      <w:r>
        <w:rPr>
          <w:rStyle w:val="VerbatimChar"/>
        </w:rPr>
        <w:t xml:space="preserve">## 5292                       0                      0                      0</w:t>
      </w:r>
      <w:r>
        <w:br/>
      </w:r>
      <w:r>
        <w:rPr>
          <w:rStyle w:val="VerbatimChar"/>
        </w:rPr>
        <w:t xml:space="preserve">## 5298                       0                      0                      0</w:t>
      </w:r>
      <w:r>
        <w:br/>
      </w:r>
      <w:r>
        <w:rPr>
          <w:rStyle w:val="VerbatimChar"/>
        </w:rPr>
        <w:t xml:space="preserve">## 5300                       0                      0                      0</w:t>
      </w:r>
      <w:r>
        <w:br/>
      </w:r>
      <w:r>
        <w:rPr>
          <w:rStyle w:val="VerbatimChar"/>
        </w:rPr>
        <w:t xml:space="preserve">## 5309                       0                      0                      0</w:t>
      </w:r>
      <w:r>
        <w:br/>
      </w:r>
      <w:r>
        <w:rPr>
          <w:rStyle w:val="VerbatimChar"/>
        </w:rPr>
        <w:t xml:space="preserve">## 5321                       0                      0                      0</w:t>
      </w:r>
      <w:r>
        <w:br/>
      </w:r>
      <w:r>
        <w:rPr>
          <w:rStyle w:val="VerbatimChar"/>
        </w:rPr>
        <w:t xml:space="preserve">## 5322                       0                      0                      0</w:t>
      </w:r>
      <w:r>
        <w:br/>
      </w:r>
      <w:r>
        <w:rPr>
          <w:rStyle w:val="VerbatimChar"/>
        </w:rPr>
        <w:t xml:space="preserve">## 5341                       0                      0                      0</w:t>
      </w:r>
      <w:r>
        <w:br/>
      </w:r>
      <w:r>
        <w:rPr>
          <w:rStyle w:val="VerbatimChar"/>
        </w:rPr>
        <w:t xml:space="preserve">## 5366                       0                      0                      0</w:t>
      </w:r>
      <w:r>
        <w:br/>
      </w:r>
      <w:r>
        <w:rPr>
          <w:rStyle w:val="VerbatimChar"/>
        </w:rPr>
        <w:t xml:space="preserve">## 5368                       1                      0                      0</w:t>
      </w:r>
      <w:r>
        <w:br/>
      </w:r>
      <w:r>
        <w:rPr>
          <w:rStyle w:val="VerbatimChar"/>
        </w:rPr>
        <w:t xml:space="preserve">## 5427                       0                      0                      0</w:t>
      </w:r>
      <w:r>
        <w:br/>
      </w:r>
      <w:r>
        <w:rPr>
          <w:rStyle w:val="VerbatimChar"/>
        </w:rPr>
        <w:t xml:space="preserve">## 5431                       0                      0                      0</w:t>
      </w:r>
      <w:r>
        <w:br/>
      </w:r>
      <w:r>
        <w:rPr>
          <w:rStyle w:val="VerbatimChar"/>
        </w:rPr>
        <w:t xml:space="preserve">## 5458                       1                      0                      0</w:t>
      </w:r>
      <w:r>
        <w:br/>
      </w:r>
      <w:r>
        <w:rPr>
          <w:rStyle w:val="VerbatimChar"/>
        </w:rPr>
        <w:t xml:space="preserve">## 5489                       0                      0                      0</w:t>
      </w:r>
      <w:r>
        <w:br/>
      </w:r>
      <w:r>
        <w:rPr>
          <w:rStyle w:val="VerbatimChar"/>
        </w:rPr>
        <w:t xml:space="preserve">## 5500                       0                      0                      0</w:t>
      </w:r>
      <w:r>
        <w:br/>
      </w:r>
      <w:r>
        <w:rPr>
          <w:rStyle w:val="VerbatimChar"/>
        </w:rPr>
        <w:t xml:space="preserve">## 5514                       0                      0                      0</w:t>
      </w:r>
      <w:r>
        <w:br/>
      </w:r>
      <w:r>
        <w:rPr>
          <w:rStyle w:val="VerbatimChar"/>
        </w:rPr>
        <w:t xml:space="preserve">## 5515                       0                      0                      0</w:t>
      </w:r>
      <w:r>
        <w:br/>
      </w:r>
      <w:r>
        <w:rPr>
          <w:rStyle w:val="VerbatimChar"/>
        </w:rPr>
        <w:t xml:space="preserve">## 5541                       0                      0                      0</w:t>
      </w:r>
      <w:r>
        <w:br/>
      </w:r>
      <w:r>
        <w:rPr>
          <w:rStyle w:val="VerbatimChar"/>
        </w:rPr>
        <w:t xml:space="preserve">## 5590                       0                      0                      0</w:t>
      </w:r>
      <w:r>
        <w:br/>
      </w:r>
      <w:r>
        <w:rPr>
          <w:rStyle w:val="VerbatimChar"/>
        </w:rPr>
        <w:t xml:space="preserve">## 5605                       0                      0                      0</w:t>
      </w:r>
      <w:r>
        <w:br/>
      </w:r>
      <w:r>
        <w:rPr>
          <w:rStyle w:val="VerbatimChar"/>
        </w:rPr>
        <w:t xml:space="preserve">## 5628                       0                      0                      0</w:t>
      </w:r>
      <w:r>
        <w:br/>
      </w:r>
      <w:r>
        <w:rPr>
          <w:rStyle w:val="VerbatimChar"/>
        </w:rPr>
        <w:t xml:space="preserve">## 5637                       1                      0                      0</w:t>
      </w:r>
      <w:r>
        <w:br/>
      </w:r>
      <w:r>
        <w:rPr>
          <w:rStyle w:val="VerbatimChar"/>
        </w:rPr>
        <w:t xml:space="preserve">## 5683                       0                      0                      0</w:t>
      </w:r>
      <w:r>
        <w:br/>
      </w:r>
      <w:r>
        <w:rPr>
          <w:rStyle w:val="VerbatimChar"/>
        </w:rPr>
        <w:t xml:space="preserve">## 5691                       0                      0                      0</w:t>
      </w:r>
      <w:r>
        <w:br/>
      </w:r>
      <w:r>
        <w:rPr>
          <w:rStyle w:val="VerbatimChar"/>
        </w:rPr>
        <w:t xml:space="preserve">## 5719                       0                      0                      0</w:t>
      </w:r>
      <w:r>
        <w:br/>
      </w:r>
      <w:r>
        <w:rPr>
          <w:rStyle w:val="VerbatimChar"/>
        </w:rPr>
        <w:t xml:space="preserve">## 5747                       0                      0                      0</w:t>
      </w:r>
      <w:r>
        <w:br/>
      </w:r>
      <w:r>
        <w:rPr>
          <w:rStyle w:val="VerbatimChar"/>
        </w:rPr>
        <w:t xml:space="preserve">## 5755                       0                      0                      0</w:t>
      </w:r>
      <w:r>
        <w:br/>
      </w:r>
      <w:r>
        <w:rPr>
          <w:rStyle w:val="VerbatimChar"/>
        </w:rPr>
        <w:t xml:space="preserve">## 5774                       0                      0                      0</w:t>
      </w:r>
      <w:r>
        <w:br/>
      </w:r>
      <w:r>
        <w:rPr>
          <w:rStyle w:val="VerbatimChar"/>
        </w:rPr>
        <w:t xml:space="preserve">## 5786                       0                      0                      0</w:t>
      </w:r>
      <w:r>
        <w:br/>
      </w:r>
      <w:r>
        <w:rPr>
          <w:rStyle w:val="VerbatimChar"/>
        </w:rPr>
        <w:t xml:space="preserve">## 5791                       0                      0                      0</w:t>
      </w:r>
      <w:r>
        <w:br/>
      </w:r>
      <w:r>
        <w:rPr>
          <w:rStyle w:val="VerbatimChar"/>
        </w:rPr>
        <w:t xml:space="preserve">## 5793                       1                      0                      0</w:t>
      </w:r>
      <w:r>
        <w:br/>
      </w:r>
      <w:r>
        <w:rPr>
          <w:rStyle w:val="VerbatimChar"/>
        </w:rPr>
        <w:t xml:space="preserve">## 5796                       0                      0                      0</w:t>
      </w:r>
      <w:r>
        <w:br/>
      </w:r>
      <w:r>
        <w:rPr>
          <w:rStyle w:val="VerbatimChar"/>
        </w:rPr>
        <w:t xml:space="preserve">## 5858                       0                      0                      0</w:t>
      </w:r>
      <w:r>
        <w:br/>
      </w:r>
      <w:r>
        <w:rPr>
          <w:rStyle w:val="VerbatimChar"/>
        </w:rPr>
        <w:t xml:space="preserve">## 5875                       0                      0                      0</w:t>
      </w:r>
      <w:r>
        <w:br/>
      </w:r>
      <w:r>
        <w:rPr>
          <w:rStyle w:val="VerbatimChar"/>
        </w:rPr>
        <w:t xml:space="preserve">## 5904                       0                      0                      0</w:t>
      </w:r>
      <w:r>
        <w:br/>
      </w:r>
      <w:r>
        <w:rPr>
          <w:rStyle w:val="VerbatimChar"/>
        </w:rPr>
        <w:t xml:space="preserve">## 5919                       0                      0                      0</w:t>
      </w:r>
      <w:r>
        <w:br/>
      </w:r>
      <w:r>
        <w:rPr>
          <w:rStyle w:val="VerbatimChar"/>
        </w:rPr>
        <w:t xml:space="preserve">## 5958                       0                      0                      0</w:t>
      </w:r>
      <w:r>
        <w:br/>
      </w:r>
      <w:r>
        <w:rPr>
          <w:rStyle w:val="VerbatimChar"/>
        </w:rPr>
        <w:t xml:space="preserve">## 5959                       0                      0                      0</w:t>
      </w:r>
      <w:r>
        <w:br/>
      </w:r>
      <w:r>
        <w:rPr>
          <w:rStyle w:val="VerbatimChar"/>
        </w:rPr>
        <w:t xml:space="preserve">## 5968                       0                      0                      0</w:t>
      </w:r>
      <w:r>
        <w:br/>
      </w:r>
      <w:r>
        <w:rPr>
          <w:rStyle w:val="VerbatimChar"/>
        </w:rPr>
        <w:t xml:space="preserve">## 5969                       0                      0                      0</w:t>
      </w:r>
      <w:r>
        <w:br/>
      </w:r>
      <w:r>
        <w:rPr>
          <w:rStyle w:val="VerbatimChar"/>
        </w:rPr>
        <w:t xml:space="preserve">## 5991                       0                      0                      0</w:t>
      </w:r>
      <w:r>
        <w:br/>
      </w:r>
      <w:r>
        <w:rPr>
          <w:rStyle w:val="VerbatimChar"/>
        </w:rPr>
        <w:t xml:space="preserve">## 6001                       0                      0                      0</w:t>
      </w:r>
      <w:r>
        <w:br/>
      </w:r>
      <w:r>
        <w:rPr>
          <w:rStyle w:val="VerbatimChar"/>
        </w:rPr>
        <w:t xml:space="preserve">## 6003                       0                      0                      0</w:t>
      </w:r>
      <w:r>
        <w:br/>
      </w:r>
      <w:r>
        <w:rPr>
          <w:rStyle w:val="VerbatimChar"/>
        </w:rPr>
        <w:t xml:space="preserve">## 6034                       0                      0                      0</w:t>
      </w:r>
      <w:r>
        <w:br/>
      </w:r>
      <w:r>
        <w:rPr>
          <w:rStyle w:val="VerbatimChar"/>
        </w:rPr>
        <w:t xml:space="preserve">## 6045                       0                      0                      0</w:t>
      </w:r>
      <w:r>
        <w:br/>
      </w:r>
      <w:r>
        <w:rPr>
          <w:rStyle w:val="VerbatimChar"/>
        </w:rPr>
        <w:t xml:space="preserve">## 6059                       0                      0                      0</w:t>
      </w:r>
      <w:r>
        <w:br/>
      </w:r>
      <w:r>
        <w:rPr>
          <w:rStyle w:val="VerbatimChar"/>
        </w:rPr>
        <w:t xml:space="preserve">## 6097                       0                      0                      0</w:t>
      </w:r>
      <w:r>
        <w:br/>
      </w:r>
      <w:r>
        <w:rPr>
          <w:rStyle w:val="VerbatimChar"/>
        </w:rPr>
        <w:t xml:space="preserve">## 6100                       0                      0                      0</w:t>
      </w:r>
      <w:r>
        <w:br/>
      </w:r>
      <w:r>
        <w:rPr>
          <w:rStyle w:val="VerbatimChar"/>
        </w:rPr>
        <w:t xml:space="preserve">## 6134                       0                      0                      0</w:t>
      </w:r>
      <w:r>
        <w:br/>
      </w:r>
      <w:r>
        <w:rPr>
          <w:rStyle w:val="VerbatimChar"/>
        </w:rPr>
        <w:t xml:space="preserve">## 6136                       0                      0                      0</w:t>
      </w:r>
      <w:r>
        <w:br/>
      </w:r>
      <w:r>
        <w:rPr>
          <w:rStyle w:val="VerbatimChar"/>
        </w:rPr>
        <w:t xml:space="preserve">## 6171                       0                      0                      0</w:t>
      </w:r>
      <w:r>
        <w:br/>
      </w:r>
      <w:r>
        <w:rPr>
          <w:rStyle w:val="VerbatimChar"/>
        </w:rPr>
        <w:t xml:space="preserve">## 6185                       0                      0                      0</w:t>
      </w:r>
      <w:r>
        <w:br/>
      </w:r>
      <w:r>
        <w:rPr>
          <w:rStyle w:val="VerbatimChar"/>
        </w:rPr>
        <w:t xml:space="preserve">## 6199                       0                      0                      0</w:t>
      </w:r>
      <w:r>
        <w:br/>
      </w:r>
      <w:r>
        <w:rPr>
          <w:rStyle w:val="VerbatimChar"/>
        </w:rPr>
        <w:t xml:space="preserve">## 6203                       0                      0                      0</w:t>
      </w:r>
      <w:r>
        <w:br/>
      </w:r>
      <w:r>
        <w:rPr>
          <w:rStyle w:val="VerbatimChar"/>
        </w:rPr>
        <w:t xml:space="preserve">## 6210                       0                      0                      0</w:t>
      </w:r>
      <w:r>
        <w:br/>
      </w:r>
      <w:r>
        <w:rPr>
          <w:rStyle w:val="VerbatimChar"/>
        </w:rPr>
        <w:t xml:space="preserve">## 6222                       0                      0                      0</w:t>
      </w:r>
      <w:r>
        <w:br/>
      </w:r>
      <w:r>
        <w:rPr>
          <w:rStyle w:val="VerbatimChar"/>
        </w:rPr>
        <w:t xml:space="preserve">## 6245                       0                      0                      0</w:t>
      </w:r>
      <w:r>
        <w:br/>
      </w:r>
      <w:r>
        <w:rPr>
          <w:rStyle w:val="VerbatimChar"/>
        </w:rPr>
        <w:t xml:space="preserve">## 6246                       0                      0                      0</w:t>
      </w:r>
      <w:r>
        <w:br/>
      </w:r>
      <w:r>
        <w:rPr>
          <w:rStyle w:val="VerbatimChar"/>
        </w:rPr>
        <w:t xml:space="preserve">## 6256                       0                      0                      0</w:t>
      </w:r>
      <w:r>
        <w:br/>
      </w:r>
      <w:r>
        <w:rPr>
          <w:rStyle w:val="VerbatimChar"/>
        </w:rPr>
        <w:t xml:space="preserve">## 6274                       0                      0                      0</w:t>
      </w:r>
      <w:r>
        <w:br/>
      </w:r>
      <w:r>
        <w:rPr>
          <w:rStyle w:val="VerbatimChar"/>
        </w:rPr>
        <w:t xml:space="preserve">## 6281                       0                      0                      0</w:t>
      </w:r>
      <w:r>
        <w:br/>
      </w:r>
      <w:r>
        <w:rPr>
          <w:rStyle w:val="VerbatimChar"/>
        </w:rPr>
        <w:t xml:space="preserve">## 6284                       0                      1                      0</w:t>
      </w:r>
      <w:r>
        <w:br/>
      </w:r>
      <w:r>
        <w:rPr>
          <w:rStyle w:val="VerbatimChar"/>
        </w:rPr>
        <w:t xml:space="preserve">## 6307                       1                      0                      0</w:t>
      </w:r>
      <w:r>
        <w:br/>
      </w:r>
      <w:r>
        <w:rPr>
          <w:rStyle w:val="VerbatimChar"/>
        </w:rPr>
        <w:t xml:space="preserve">## 6322                       0                      0                      0</w:t>
      </w:r>
      <w:r>
        <w:br/>
      </w:r>
      <w:r>
        <w:rPr>
          <w:rStyle w:val="VerbatimChar"/>
        </w:rPr>
        <w:t xml:space="preserve">## 6337                       0                      0                      0</w:t>
      </w:r>
      <w:r>
        <w:br/>
      </w:r>
      <w:r>
        <w:rPr>
          <w:rStyle w:val="VerbatimChar"/>
        </w:rPr>
        <w:t xml:space="preserve">## 6338                       0                      0                      1</w:t>
      </w:r>
      <w:r>
        <w:br/>
      </w:r>
      <w:r>
        <w:rPr>
          <w:rStyle w:val="VerbatimChar"/>
        </w:rPr>
        <w:t xml:space="preserve">## 6343                       0                      0                      0</w:t>
      </w:r>
      <w:r>
        <w:br/>
      </w:r>
      <w:r>
        <w:rPr>
          <w:rStyle w:val="VerbatimChar"/>
        </w:rPr>
        <w:t xml:space="preserve">## 6362                       1                      0                      0</w:t>
      </w:r>
      <w:r>
        <w:br/>
      </w:r>
      <w:r>
        <w:rPr>
          <w:rStyle w:val="VerbatimChar"/>
        </w:rPr>
        <w:t xml:space="preserve">## 6386                       1                      0                      0</w:t>
      </w:r>
      <w:r>
        <w:br/>
      </w:r>
      <w:r>
        <w:rPr>
          <w:rStyle w:val="VerbatimChar"/>
        </w:rPr>
        <w:t xml:space="preserve">## 6401                       0                      0                      0</w:t>
      </w:r>
      <w:r>
        <w:br/>
      </w:r>
      <w:r>
        <w:rPr>
          <w:rStyle w:val="VerbatimChar"/>
        </w:rPr>
        <w:t xml:space="preserve">## 6417                       0                      0                      0</w:t>
      </w:r>
      <w:r>
        <w:br/>
      </w:r>
      <w:r>
        <w:rPr>
          <w:rStyle w:val="VerbatimChar"/>
        </w:rPr>
        <w:t xml:space="preserve">## 6433                       0                      0                      0</w:t>
      </w:r>
      <w:r>
        <w:br/>
      </w:r>
      <w:r>
        <w:rPr>
          <w:rStyle w:val="VerbatimChar"/>
        </w:rPr>
        <w:t xml:space="preserve">## 6459                       0                      0                      0</w:t>
      </w:r>
      <w:r>
        <w:br/>
      </w:r>
      <w:r>
        <w:rPr>
          <w:rStyle w:val="VerbatimChar"/>
        </w:rPr>
        <w:t xml:space="preserve">## 6469                       0                      0                      0</w:t>
      </w:r>
      <w:r>
        <w:br/>
      </w:r>
      <w:r>
        <w:rPr>
          <w:rStyle w:val="VerbatimChar"/>
        </w:rPr>
        <w:t xml:space="preserve">## 6479                       0                      0                      0</w:t>
      </w:r>
      <w:r>
        <w:br/>
      </w:r>
      <w:r>
        <w:rPr>
          <w:rStyle w:val="VerbatimChar"/>
        </w:rPr>
        <w:t xml:space="preserve">## 6485                       0                      0                      0</w:t>
      </w:r>
      <w:r>
        <w:br/>
      </w:r>
      <w:r>
        <w:rPr>
          <w:rStyle w:val="VerbatimChar"/>
        </w:rPr>
        <w:t xml:space="preserve">## 6517                       0                      0                      0</w:t>
      </w:r>
      <w:r>
        <w:br/>
      </w:r>
      <w:r>
        <w:rPr>
          <w:rStyle w:val="VerbatimChar"/>
        </w:rPr>
        <w:t xml:space="preserve">## 6532                       0                      0                      0</w:t>
      </w:r>
      <w:r>
        <w:br/>
      </w:r>
      <w:r>
        <w:rPr>
          <w:rStyle w:val="VerbatimChar"/>
        </w:rPr>
        <w:t xml:space="preserve">## 6536                       0                      0                      0</w:t>
      </w:r>
      <w:r>
        <w:br/>
      </w:r>
      <w:r>
        <w:rPr>
          <w:rStyle w:val="VerbatimChar"/>
        </w:rPr>
        <w:t xml:space="preserve">## 6565                       1                      0                      0</w:t>
      </w:r>
      <w:r>
        <w:br/>
      </w:r>
      <w:r>
        <w:rPr>
          <w:rStyle w:val="VerbatimChar"/>
        </w:rPr>
        <w:t xml:space="preserve">## 6566                       1                      0                      0</w:t>
      </w:r>
      <w:r>
        <w:br/>
      </w:r>
      <w:r>
        <w:rPr>
          <w:rStyle w:val="VerbatimChar"/>
        </w:rPr>
        <w:t xml:space="preserve">## 6589                       0                      0                      0</w:t>
      </w:r>
      <w:r>
        <w:br/>
      </w:r>
      <w:r>
        <w:rPr>
          <w:rStyle w:val="VerbatimChar"/>
        </w:rPr>
        <w:t xml:space="preserve">## 6600                       0                      0                      0</w:t>
      </w:r>
      <w:r>
        <w:br/>
      </w:r>
      <w:r>
        <w:rPr>
          <w:rStyle w:val="VerbatimChar"/>
        </w:rPr>
        <w:t xml:space="preserve">## 6603                       0                      0                      0</w:t>
      </w:r>
      <w:r>
        <w:br/>
      </w:r>
      <w:r>
        <w:rPr>
          <w:rStyle w:val="VerbatimChar"/>
        </w:rPr>
        <w:t xml:space="preserve">## 6604                       0                      0                      0</w:t>
      </w:r>
      <w:r>
        <w:br/>
      </w:r>
      <w:r>
        <w:rPr>
          <w:rStyle w:val="VerbatimChar"/>
        </w:rPr>
        <w:t xml:space="preserve">## 6607                       0                      0                      0</w:t>
      </w:r>
      <w:r>
        <w:br/>
      </w:r>
      <w:r>
        <w:rPr>
          <w:rStyle w:val="VerbatimChar"/>
        </w:rPr>
        <w:t xml:space="preserve">## 6621                       0                      0                      0</w:t>
      </w:r>
      <w:r>
        <w:br/>
      </w:r>
      <w:r>
        <w:rPr>
          <w:rStyle w:val="VerbatimChar"/>
        </w:rPr>
        <w:t xml:space="preserve">## 6629                       0                      0                      0</w:t>
      </w:r>
      <w:r>
        <w:br/>
      </w:r>
      <w:r>
        <w:rPr>
          <w:rStyle w:val="VerbatimChar"/>
        </w:rPr>
        <w:t xml:space="preserve">## 6639                       0                      0                      0</w:t>
      </w:r>
      <w:r>
        <w:br/>
      </w:r>
      <w:r>
        <w:rPr>
          <w:rStyle w:val="VerbatimChar"/>
        </w:rPr>
        <w:t xml:space="preserve">## 6648                       0                      0                      0</w:t>
      </w:r>
      <w:r>
        <w:br/>
      </w:r>
      <w:r>
        <w:rPr>
          <w:rStyle w:val="VerbatimChar"/>
        </w:rPr>
        <w:t xml:space="preserve">## 6742                       0                      0                      0</w:t>
      </w:r>
      <w:r>
        <w:br/>
      </w:r>
      <w:r>
        <w:rPr>
          <w:rStyle w:val="VerbatimChar"/>
        </w:rPr>
        <w:t xml:space="preserve">## 6762                       0                      0                      0</w:t>
      </w:r>
      <w:r>
        <w:br/>
      </w:r>
      <w:r>
        <w:rPr>
          <w:rStyle w:val="VerbatimChar"/>
        </w:rPr>
        <w:t xml:space="preserve">## 6773                       0                      0                      0</w:t>
      </w:r>
      <w:r>
        <w:br/>
      </w:r>
      <w:r>
        <w:rPr>
          <w:rStyle w:val="VerbatimChar"/>
        </w:rPr>
        <w:t xml:space="preserve">## 6782                       0                      0                      0</w:t>
      </w:r>
      <w:r>
        <w:br/>
      </w:r>
      <w:r>
        <w:rPr>
          <w:rStyle w:val="VerbatimChar"/>
        </w:rPr>
        <w:t xml:space="preserve">## 6783                       0                      0                      0</w:t>
      </w:r>
      <w:r>
        <w:br/>
      </w:r>
      <w:r>
        <w:rPr>
          <w:rStyle w:val="VerbatimChar"/>
        </w:rPr>
        <w:t xml:space="preserve">## 6803                       0                      0                      0</w:t>
      </w:r>
      <w:r>
        <w:br/>
      </w:r>
      <w:r>
        <w:rPr>
          <w:rStyle w:val="VerbatimChar"/>
        </w:rPr>
        <w:t xml:space="preserve">## 6820                       0                      0                      0</w:t>
      </w:r>
      <w:r>
        <w:br/>
      </w:r>
      <w:r>
        <w:rPr>
          <w:rStyle w:val="VerbatimChar"/>
        </w:rPr>
        <w:t xml:space="preserve">## 6824                       0                      0                      0</w:t>
      </w:r>
      <w:r>
        <w:br/>
      </w:r>
      <w:r>
        <w:rPr>
          <w:rStyle w:val="VerbatimChar"/>
        </w:rPr>
        <w:t xml:space="preserve">## 6827                       0                      0                      0</w:t>
      </w:r>
      <w:r>
        <w:br/>
      </w:r>
      <w:r>
        <w:rPr>
          <w:rStyle w:val="VerbatimChar"/>
        </w:rPr>
        <w:t xml:space="preserve">## 6835                       0                      0                      0</w:t>
      </w:r>
      <w:r>
        <w:br/>
      </w:r>
      <w:r>
        <w:rPr>
          <w:rStyle w:val="VerbatimChar"/>
        </w:rPr>
        <w:t xml:space="preserve">## 6886                       0                      0                      0</w:t>
      </w:r>
      <w:r>
        <w:br/>
      </w:r>
      <w:r>
        <w:rPr>
          <w:rStyle w:val="VerbatimChar"/>
        </w:rPr>
        <w:t xml:space="preserve">## 6888                       1                      0                      0</w:t>
      </w:r>
      <w:r>
        <w:br/>
      </w:r>
      <w:r>
        <w:rPr>
          <w:rStyle w:val="VerbatimChar"/>
        </w:rPr>
        <w:t xml:space="preserve">## 6891                       0                      0                      0</w:t>
      </w:r>
      <w:r>
        <w:br/>
      </w:r>
      <w:r>
        <w:rPr>
          <w:rStyle w:val="VerbatimChar"/>
        </w:rPr>
        <w:t xml:space="preserve">## 6892                       0                      0                      0</w:t>
      </w:r>
      <w:r>
        <w:br/>
      </w:r>
      <w:r>
        <w:rPr>
          <w:rStyle w:val="VerbatimChar"/>
        </w:rPr>
        <w:t xml:space="preserve">## 6912                       0                      0                      0</w:t>
      </w:r>
      <w:r>
        <w:br/>
      </w:r>
      <w:r>
        <w:rPr>
          <w:rStyle w:val="VerbatimChar"/>
        </w:rPr>
        <w:t xml:space="preserve">## 6915                       0                      0                      0</w:t>
      </w:r>
      <w:r>
        <w:br/>
      </w:r>
      <w:r>
        <w:rPr>
          <w:rStyle w:val="VerbatimChar"/>
        </w:rPr>
        <w:t xml:space="preserve">## 6916                       0                      0                      0</w:t>
      </w:r>
      <w:r>
        <w:br/>
      </w:r>
      <w:r>
        <w:rPr>
          <w:rStyle w:val="VerbatimChar"/>
        </w:rPr>
        <w:t xml:space="preserve">## 6917                       0                      0                      0</w:t>
      </w:r>
      <w:r>
        <w:br/>
      </w:r>
      <w:r>
        <w:rPr>
          <w:rStyle w:val="VerbatimChar"/>
        </w:rPr>
        <w:t xml:space="preserve">## 6929                       0                      0                      0</w:t>
      </w:r>
      <w:r>
        <w:br/>
      </w:r>
      <w:r>
        <w:rPr>
          <w:rStyle w:val="VerbatimChar"/>
        </w:rPr>
        <w:t xml:space="preserve">## 6938                       0                      0                      0</w:t>
      </w:r>
      <w:r>
        <w:br/>
      </w:r>
      <w:r>
        <w:rPr>
          <w:rStyle w:val="VerbatimChar"/>
        </w:rPr>
        <w:t xml:space="preserve">## 7021                       0                      0                      0</w:t>
      </w:r>
      <w:r>
        <w:br/>
      </w:r>
      <w:r>
        <w:rPr>
          <w:rStyle w:val="VerbatimChar"/>
        </w:rPr>
        <w:t xml:space="preserve">## 7022                       0                      0                      0</w:t>
      </w:r>
      <w:r>
        <w:br/>
      </w:r>
      <w:r>
        <w:rPr>
          <w:rStyle w:val="VerbatimChar"/>
        </w:rPr>
        <w:t xml:space="preserve">## 7050                       0                      0                      0</w:t>
      </w:r>
      <w:r>
        <w:br/>
      </w:r>
      <w:r>
        <w:rPr>
          <w:rStyle w:val="VerbatimChar"/>
        </w:rPr>
        <w:t xml:space="preserve">## 7064                       0                      0                      0</w:t>
      </w:r>
      <w:r>
        <w:br/>
      </w:r>
      <w:r>
        <w:rPr>
          <w:rStyle w:val="VerbatimChar"/>
        </w:rPr>
        <w:t xml:space="preserve">## 7083                       0                      0                      0</w:t>
      </w:r>
      <w:r>
        <w:br/>
      </w:r>
      <w:r>
        <w:rPr>
          <w:rStyle w:val="VerbatimChar"/>
        </w:rPr>
        <w:t xml:space="preserve">## 7095                       0                      0                      0</w:t>
      </w:r>
      <w:r>
        <w:br/>
      </w:r>
      <w:r>
        <w:rPr>
          <w:rStyle w:val="VerbatimChar"/>
        </w:rPr>
        <w:t xml:space="preserve">## 7097                       0                      0                      0</w:t>
      </w:r>
      <w:r>
        <w:br/>
      </w:r>
      <w:r>
        <w:rPr>
          <w:rStyle w:val="VerbatimChar"/>
        </w:rPr>
        <w:t xml:space="preserve">## 7125                       0                      0                      0</w:t>
      </w:r>
      <w:r>
        <w:br/>
      </w:r>
      <w:r>
        <w:rPr>
          <w:rStyle w:val="VerbatimChar"/>
        </w:rPr>
        <w:t xml:space="preserve">## 7126                       0                      0                      0</w:t>
      </w:r>
      <w:r>
        <w:br/>
      </w:r>
      <w:r>
        <w:rPr>
          <w:rStyle w:val="VerbatimChar"/>
        </w:rPr>
        <w:t xml:space="preserve">## 7158                       0                      0                      0</w:t>
      </w:r>
      <w:r>
        <w:br/>
      </w:r>
      <w:r>
        <w:rPr>
          <w:rStyle w:val="VerbatimChar"/>
        </w:rPr>
        <w:t xml:space="preserve">## 7159                       0                      0                      0</w:t>
      </w:r>
      <w:r>
        <w:br/>
      </w:r>
      <w:r>
        <w:rPr>
          <w:rStyle w:val="VerbatimChar"/>
        </w:rPr>
        <w:t xml:space="preserve">## 7174                       0                      0                      0</w:t>
      </w:r>
      <w:r>
        <w:br/>
      </w:r>
      <w:r>
        <w:rPr>
          <w:rStyle w:val="VerbatimChar"/>
        </w:rPr>
        <w:t xml:space="preserve">## 7179                       0                      0                      0</w:t>
      </w:r>
      <w:r>
        <w:br/>
      </w:r>
      <w:r>
        <w:rPr>
          <w:rStyle w:val="VerbatimChar"/>
        </w:rPr>
        <w:t xml:space="preserve">## 7185                       0                      0                      1</w:t>
      </w:r>
      <w:r>
        <w:br/>
      </w:r>
      <w:r>
        <w:rPr>
          <w:rStyle w:val="VerbatimChar"/>
        </w:rPr>
        <w:t xml:space="preserve">## 7188                       0                      0                      0</w:t>
      </w:r>
      <w:r>
        <w:br/>
      </w:r>
      <w:r>
        <w:rPr>
          <w:rStyle w:val="VerbatimChar"/>
        </w:rPr>
        <w:t xml:space="preserve">## 7206                       0                      0                      0</w:t>
      </w:r>
      <w:r>
        <w:br/>
      </w:r>
      <w:r>
        <w:rPr>
          <w:rStyle w:val="VerbatimChar"/>
        </w:rPr>
        <w:t xml:space="preserve">## 7208                       0                      0                      0</w:t>
      </w:r>
      <w:r>
        <w:br/>
      </w:r>
      <w:r>
        <w:rPr>
          <w:rStyle w:val="VerbatimChar"/>
        </w:rPr>
        <w:t xml:space="preserve">## 7216                       0                      0                      0</w:t>
      </w:r>
      <w:r>
        <w:br/>
      </w:r>
      <w:r>
        <w:rPr>
          <w:rStyle w:val="VerbatimChar"/>
        </w:rPr>
        <w:t xml:space="preserve">## 7217                       0                      0                      0</w:t>
      </w:r>
      <w:r>
        <w:br/>
      </w:r>
      <w:r>
        <w:rPr>
          <w:rStyle w:val="VerbatimChar"/>
        </w:rPr>
        <w:t xml:space="preserve">## 7229                       0                      0                      0</w:t>
      </w:r>
      <w:r>
        <w:br/>
      </w:r>
      <w:r>
        <w:rPr>
          <w:rStyle w:val="VerbatimChar"/>
        </w:rPr>
        <w:t xml:space="preserve">## 7232                       0                      0                      0</w:t>
      </w:r>
      <w:r>
        <w:br/>
      </w:r>
      <w:r>
        <w:rPr>
          <w:rStyle w:val="VerbatimChar"/>
        </w:rPr>
        <w:t xml:space="preserve">## 7233                       0                      0                      0</w:t>
      </w:r>
      <w:r>
        <w:br/>
      </w:r>
      <w:r>
        <w:rPr>
          <w:rStyle w:val="VerbatimChar"/>
        </w:rPr>
        <w:t xml:space="preserve">## 7266                       0                      0                      0</w:t>
      </w:r>
      <w:r>
        <w:br/>
      </w:r>
      <w:r>
        <w:rPr>
          <w:rStyle w:val="VerbatimChar"/>
        </w:rPr>
        <w:t xml:space="preserve">## 7276                       0                      0                      0</w:t>
      </w:r>
      <w:r>
        <w:br/>
      </w:r>
      <w:r>
        <w:rPr>
          <w:rStyle w:val="VerbatimChar"/>
        </w:rPr>
        <w:t xml:space="preserve">## 7291                       0                      0                      1</w:t>
      </w:r>
      <w:r>
        <w:br/>
      </w:r>
      <w:r>
        <w:rPr>
          <w:rStyle w:val="VerbatimChar"/>
        </w:rPr>
        <w:t xml:space="preserve">## 7293                       0                      0                      0</w:t>
      </w:r>
      <w:r>
        <w:br/>
      </w:r>
      <w:r>
        <w:rPr>
          <w:rStyle w:val="VerbatimChar"/>
        </w:rPr>
        <w:t xml:space="preserve">## 7298                       0                      0                      0</w:t>
      </w:r>
      <w:r>
        <w:br/>
      </w:r>
      <w:r>
        <w:rPr>
          <w:rStyle w:val="VerbatimChar"/>
        </w:rPr>
        <w:t xml:space="preserve">## 7300                       0                      0                      0</w:t>
      </w:r>
      <w:r>
        <w:br/>
      </w:r>
      <w:r>
        <w:rPr>
          <w:rStyle w:val="VerbatimChar"/>
        </w:rPr>
        <w:t xml:space="preserve">## 7308                       0                      0                      0</w:t>
      </w:r>
      <w:r>
        <w:br/>
      </w:r>
      <w:r>
        <w:rPr>
          <w:rStyle w:val="VerbatimChar"/>
        </w:rPr>
        <w:t xml:space="preserve">## 7344                       0                      0                      0</w:t>
      </w:r>
      <w:r>
        <w:br/>
      </w:r>
      <w:r>
        <w:rPr>
          <w:rStyle w:val="VerbatimChar"/>
        </w:rPr>
        <w:t xml:space="preserve">## 7350                       0                      0                      0</w:t>
      </w:r>
      <w:r>
        <w:br/>
      </w:r>
      <w:r>
        <w:rPr>
          <w:rStyle w:val="VerbatimChar"/>
        </w:rPr>
        <w:t xml:space="preserve">## 7352                       0                      0                      0</w:t>
      </w:r>
      <w:r>
        <w:br/>
      </w:r>
      <w:r>
        <w:rPr>
          <w:rStyle w:val="VerbatimChar"/>
        </w:rPr>
        <w:t xml:space="preserve">## 7362                       0                      0                      0</w:t>
      </w:r>
      <w:r>
        <w:br/>
      </w:r>
      <w:r>
        <w:rPr>
          <w:rStyle w:val="VerbatimChar"/>
        </w:rPr>
        <w:t xml:space="preserve">## 7382                       0                      0                      0</w:t>
      </w:r>
      <w:r>
        <w:br/>
      </w:r>
      <w:r>
        <w:rPr>
          <w:rStyle w:val="VerbatimChar"/>
        </w:rPr>
        <w:t xml:space="preserve">## 7388                       0                      0                      0</w:t>
      </w:r>
      <w:r>
        <w:br/>
      </w:r>
      <w:r>
        <w:rPr>
          <w:rStyle w:val="VerbatimChar"/>
        </w:rPr>
        <w:t xml:space="preserve">## 7421                       0                      0                      0</w:t>
      </w:r>
      <w:r>
        <w:br/>
      </w:r>
      <w:r>
        <w:rPr>
          <w:rStyle w:val="VerbatimChar"/>
        </w:rPr>
        <w:t xml:space="preserve">## 7444                       0                      0                      0</w:t>
      </w:r>
      <w:r>
        <w:br/>
      </w:r>
      <w:r>
        <w:rPr>
          <w:rStyle w:val="VerbatimChar"/>
        </w:rPr>
        <w:t xml:space="preserve">## 7459                       0                      0                      0</w:t>
      </w:r>
      <w:r>
        <w:br/>
      </w:r>
      <w:r>
        <w:rPr>
          <w:rStyle w:val="VerbatimChar"/>
        </w:rPr>
        <w:t xml:space="preserve">## 7461                       0                      0                      0</w:t>
      </w:r>
      <w:r>
        <w:br/>
      </w:r>
      <w:r>
        <w:rPr>
          <w:rStyle w:val="VerbatimChar"/>
        </w:rPr>
        <w:t xml:space="preserve">## 7510                       0                      0                      0</w:t>
      </w:r>
      <w:r>
        <w:br/>
      </w:r>
      <w:r>
        <w:rPr>
          <w:rStyle w:val="VerbatimChar"/>
        </w:rPr>
        <w:t xml:space="preserve">## 7574                       0                      0                      0</w:t>
      </w:r>
      <w:r>
        <w:br/>
      </w:r>
      <w:r>
        <w:rPr>
          <w:rStyle w:val="VerbatimChar"/>
        </w:rPr>
        <w:t xml:space="preserve">## 7611                       0                      0                      0</w:t>
      </w:r>
      <w:r>
        <w:br/>
      </w:r>
      <w:r>
        <w:rPr>
          <w:rStyle w:val="VerbatimChar"/>
        </w:rPr>
        <w:t xml:space="preserve">## 7688                       0                      0                      0</w:t>
      </w:r>
      <w:r>
        <w:br/>
      </w:r>
      <w:r>
        <w:rPr>
          <w:rStyle w:val="VerbatimChar"/>
        </w:rPr>
        <w:t xml:space="preserve">## 7689                       0                      0                      0</w:t>
      </w:r>
      <w:r>
        <w:br/>
      </w:r>
      <w:r>
        <w:rPr>
          <w:rStyle w:val="VerbatimChar"/>
        </w:rPr>
        <w:t xml:space="preserve">## 7722                       1                      0                      0</w:t>
      </w:r>
      <w:r>
        <w:br/>
      </w:r>
      <w:r>
        <w:rPr>
          <w:rStyle w:val="VerbatimChar"/>
        </w:rPr>
        <w:t xml:space="preserve">## 7743                       0                      0                      0</w:t>
      </w:r>
      <w:r>
        <w:br/>
      </w:r>
      <w:r>
        <w:rPr>
          <w:rStyle w:val="VerbatimChar"/>
        </w:rPr>
        <w:t xml:space="preserve">## 7792                       0                      0                      0</w:t>
      </w:r>
      <w:r>
        <w:br/>
      </w:r>
      <w:r>
        <w:rPr>
          <w:rStyle w:val="VerbatimChar"/>
        </w:rPr>
        <w:t xml:space="preserve">## 7812                       0                      0                      0</w:t>
      </w:r>
      <w:r>
        <w:br/>
      </w:r>
      <w:r>
        <w:rPr>
          <w:rStyle w:val="VerbatimChar"/>
        </w:rPr>
        <w:t xml:space="preserve">## 7813                       0                      0                      0</w:t>
      </w:r>
      <w:r>
        <w:br/>
      </w:r>
      <w:r>
        <w:rPr>
          <w:rStyle w:val="VerbatimChar"/>
        </w:rPr>
        <w:t xml:space="preserve">## 7822                       0                      0                      0</w:t>
      </w:r>
      <w:r>
        <w:br/>
      </w:r>
      <w:r>
        <w:rPr>
          <w:rStyle w:val="VerbatimChar"/>
        </w:rPr>
        <w:t xml:space="preserve">## 7856                       0                      0                      0</w:t>
      </w:r>
      <w:r>
        <w:br/>
      </w:r>
      <w:r>
        <w:rPr>
          <w:rStyle w:val="VerbatimChar"/>
        </w:rPr>
        <w:t xml:space="preserve">## 7857                       0                      0                      0</w:t>
      </w:r>
      <w:r>
        <w:br/>
      </w:r>
      <w:r>
        <w:rPr>
          <w:rStyle w:val="VerbatimChar"/>
        </w:rPr>
        <w:t xml:space="preserve">## 7877                       0                      0                      0</w:t>
      </w:r>
      <w:r>
        <w:br/>
      </w:r>
      <w:r>
        <w:rPr>
          <w:rStyle w:val="VerbatimChar"/>
        </w:rPr>
        <w:t xml:space="preserve">## 7909                       0                      0                      0</w:t>
      </w:r>
      <w:r>
        <w:br/>
      </w:r>
      <w:r>
        <w:rPr>
          <w:rStyle w:val="VerbatimChar"/>
        </w:rPr>
        <w:t xml:space="preserve">## 7922                       0                      0                      0</w:t>
      </w:r>
      <w:r>
        <w:br/>
      </w:r>
      <w:r>
        <w:rPr>
          <w:rStyle w:val="VerbatimChar"/>
        </w:rPr>
        <w:t xml:space="preserve">## 7934                       0                      0                      0</w:t>
      </w:r>
      <w:r>
        <w:br/>
      </w:r>
      <w:r>
        <w:rPr>
          <w:rStyle w:val="VerbatimChar"/>
        </w:rPr>
        <w:t xml:space="preserve">## 7969                       0                      0                      0</w:t>
      </w:r>
      <w:r>
        <w:br/>
      </w:r>
      <w:r>
        <w:rPr>
          <w:rStyle w:val="VerbatimChar"/>
        </w:rPr>
        <w:t xml:space="preserve">## 7970                       0                      0                      0</w:t>
      </w:r>
      <w:r>
        <w:br/>
      </w:r>
      <w:r>
        <w:rPr>
          <w:rStyle w:val="VerbatimChar"/>
        </w:rPr>
        <w:t xml:space="preserve">## 7979                       0                      0                      0</w:t>
      </w:r>
      <w:r>
        <w:br/>
      </w:r>
      <w:r>
        <w:rPr>
          <w:rStyle w:val="VerbatimChar"/>
        </w:rPr>
        <w:t xml:space="preserve">## 7983                       0                      0                      0</w:t>
      </w:r>
      <w:r>
        <w:br/>
      </w:r>
      <w:r>
        <w:rPr>
          <w:rStyle w:val="VerbatimChar"/>
        </w:rPr>
        <w:t xml:space="preserve">## 7988                       0                      0                      0</w:t>
      </w:r>
      <w:r>
        <w:br/>
      </w:r>
      <w:r>
        <w:rPr>
          <w:rStyle w:val="VerbatimChar"/>
        </w:rPr>
        <w:t xml:space="preserve">## 8000                       0                      0                      0</w:t>
      </w:r>
      <w:r>
        <w:br/>
      </w:r>
      <w:r>
        <w:rPr>
          <w:rStyle w:val="VerbatimChar"/>
        </w:rPr>
        <w:t xml:space="preserve">## 8010                       0                      0                      0</w:t>
      </w:r>
      <w:r>
        <w:br/>
      </w:r>
      <w:r>
        <w:rPr>
          <w:rStyle w:val="VerbatimChar"/>
        </w:rPr>
        <w:t xml:space="preserve">## 8020                       0                      0                      0</w:t>
      </w:r>
      <w:r>
        <w:br/>
      </w:r>
      <w:r>
        <w:rPr>
          <w:rStyle w:val="VerbatimChar"/>
        </w:rPr>
        <w:t xml:space="preserve">## 8042                       0                      0                      0</w:t>
      </w:r>
      <w:r>
        <w:br/>
      </w:r>
      <w:r>
        <w:rPr>
          <w:rStyle w:val="VerbatimChar"/>
        </w:rPr>
        <w:t xml:space="preserve">## 8048                       0                      0                      0</w:t>
      </w:r>
      <w:r>
        <w:br/>
      </w:r>
      <w:r>
        <w:rPr>
          <w:rStyle w:val="VerbatimChar"/>
        </w:rPr>
        <w:t xml:space="preserve">## 8050                       0                      0                      0</w:t>
      </w:r>
      <w:r>
        <w:br/>
      </w:r>
      <w:r>
        <w:rPr>
          <w:rStyle w:val="VerbatimChar"/>
        </w:rPr>
        <w:t xml:space="preserve">## 8095                       0                      0                      0</w:t>
      </w:r>
      <w:r>
        <w:br/>
      </w:r>
      <w:r>
        <w:rPr>
          <w:rStyle w:val="VerbatimChar"/>
        </w:rPr>
        <w:t xml:space="preserve">## 8127                       0                      0                      0</w:t>
      </w:r>
      <w:r>
        <w:br/>
      </w:r>
      <w:r>
        <w:rPr>
          <w:rStyle w:val="VerbatimChar"/>
        </w:rPr>
        <w:t xml:space="preserve">## 8200                       0                      0                      0</w:t>
      </w:r>
      <w:r>
        <w:br/>
      </w:r>
      <w:r>
        <w:rPr>
          <w:rStyle w:val="VerbatimChar"/>
        </w:rPr>
        <w:t xml:space="preserve">## 8237                       0                      0                      0</w:t>
      </w:r>
      <w:r>
        <w:br/>
      </w:r>
      <w:r>
        <w:rPr>
          <w:rStyle w:val="VerbatimChar"/>
        </w:rPr>
        <w:t xml:space="preserve">## 8238                       0                      0                      0</w:t>
      </w:r>
      <w:r>
        <w:br/>
      </w:r>
      <w:r>
        <w:rPr>
          <w:rStyle w:val="VerbatimChar"/>
        </w:rPr>
        <w:t xml:space="preserve">## 8285                       0                      0                      0</w:t>
      </w:r>
      <w:r>
        <w:br/>
      </w:r>
      <w:r>
        <w:rPr>
          <w:rStyle w:val="VerbatimChar"/>
        </w:rPr>
        <w:t xml:space="preserve">## 8307                       0                      0                      0</w:t>
      </w:r>
      <w:r>
        <w:br/>
      </w:r>
      <w:r>
        <w:rPr>
          <w:rStyle w:val="VerbatimChar"/>
        </w:rPr>
        <w:t xml:space="preserve">## 8308                       0                      0                      0</w:t>
      </w:r>
      <w:r>
        <w:br/>
      </w:r>
      <w:r>
        <w:rPr>
          <w:rStyle w:val="VerbatimChar"/>
        </w:rPr>
        <w:t xml:space="preserve">## 8309                       0                      0                      0</w:t>
      </w:r>
      <w:r>
        <w:br/>
      </w:r>
      <w:r>
        <w:rPr>
          <w:rStyle w:val="VerbatimChar"/>
        </w:rPr>
        <w:t xml:space="preserve">## 8310                       1                      0                      0</w:t>
      </w:r>
      <w:r>
        <w:br/>
      </w:r>
      <w:r>
        <w:rPr>
          <w:rStyle w:val="VerbatimChar"/>
        </w:rPr>
        <w:t xml:space="preserve">## 8341                       1                      0                      0</w:t>
      </w:r>
      <w:r>
        <w:br/>
      </w:r>
      <w:r>
        <w:rPr>
          <w:rStyle w:val="VerbatimChar"/>
        </w:rPr>
        <w:t xml:space="preserve">## 8350                       1                      0                      0</w:t>
      </w:r>
      <w:r>
        <w:br/>
      </w:r>
      <w:r>
        <w:rPr>
          <w:rStyle w:val="VerbatimChar"/>
        </w:rPr>
        <w:t xml:space="preserve">## 8362                       0                      0                      0</w:t>
      </w:r>
      <w:r>
        <w:br/>
      </w:r>
      <w:r>
        <w:rPr>
          <w:rStyle w:val="VerbatimChar"/>
        </w:rPr>
        <w:t xml:space="preserve">## 8364                       0                      0                      0</w:t>
      </w:r>
      <w:r>
        <w:br/>
      </w:r>
      <w:r>
        <w:rPr>
          <w:rStyle w:val="VerbatimChar"/>
        </w:rPr>
        <w:t xml:space="preserve">## 8385                       0                      0                      0</w:t>
      </w:r>
      <w:r>
        <w:br/>
      </w:r>
      <w:r>
        <w:rPr>
          <w:rStyle w:val="VerbatimChar"/>
        </w:rPr>
        <w:t xml:space="preserve">## 8402                       0                      0                      0</w:t>
      </w:r>
      <w:r>
        <w:br/>
      </w:r>
      <w:r>
        <w:rPr>
          <w:rStyle w:val="VerbatimChar"/>
        </w:rPr>
        <w:t xml:space="preserve">## 8403                       0                      0                      0</w:t>
      </w:r>
      <w:r>
        <w:br/>
      </w:r>
      <w:r>
        <w:rPr>
          <w:rStyle w:val="VerbatimChar"/>
        </w:rPr>
        <w:t xml:space="preserve">## 8406                       0                      0                      0</w:t>
      </w:r>
      <w:r>
        <w:br/>
      </w:r>
      <w:r>
        <w:rPr>
          <w:rStyle w:val="VerbatimChar"/>
        </w:rPr>
        <w:t xml:space="preserve">## 8420                       0                      0                      0</w:t>
      </w:r>
      <w:r>
        <w:br/>
      </w:r>
      <w:r>
        <w:rPr>
          <w:rStyle w:val="VerbatimChar"/>
        </w:rPr>
        <w:t xml:space="preserve">## 8435                       0                      0                      0</w:t>
      </w:r>
      <w:r>
        <w:br/>
      </w:r>
      <w:r>
        <w:rPr>
          <w:rStyle w:val="VerbatimChar"/>
        </w:rPr>
        <w:t xml:space="preserve">## 8445                       0                      0                      0</w:t>
      </w:r>
      <w:r>
        <w:br/>
      </w:r>
      <w:r>
        <w:rPr>
          <w:rStyle w:val="VerbatimChar"/>
        </w:rPr>
        <w:t xml:space="preserve">## 8486                       0                      0                      0</w:t>
      </w:r>
      <w:r>
        <w:br/>
      </w:r>
      <w:r>
        <w:rPr>
          <w:rStyle w:val="VerbatimChar"/>
        </w:rPr>
        <w:t xml:space="preserve">## 8498                       0                      0                      0</w:t>
      </w:r>
      <w:r>
        <w:br/>
      </w:r>
      <w:r>
        <w:rPr>
          <w:rStyle w:val="VerbatimChar"/>
        </w:rPr>
        <w:t xml:space="preserve">## 8552                       0                      0                      0</w:t>
      </w:r>
      <w:r>
        <w:br/>
      </w:r>
      <w:r>
        <w:rPr>
          <w:rStyle w:val="VerbatimChar"/>
        </w:rPr>
        <w:t xml:space="preserve">## 8558                       0                      0                      0</w:t>
      </w:r>
      <w:r>
        <w:br/>
      </w:r>
      <w:r>
        <w:rPr>
          <w:rStyle w:val="VerbatimChar"/>
        </w:rPr>
        <w:t xml:space="preserve">## 8585                       0                      0                      0</w:t>
      </w:r>
      <w:r>
        <w:br/>
      </w:r>
      <w:r>
        <w:rPr>
          <w:rStyle w:val="VerbatimChar"/>
        </w:rPr>
        <w:t xml:space="preserve">## 8608                       0                      0                      0</w:t>
      </w:r>
      <w:r>
        <w:br/>
      </w:r>
      <w:r>
        <w:rPr>
          <w:rStyle w:val="VerbatimChar"/>
        </w:rPr>
        <w:t xml:space="preserve">## 8617                       0                      0                      0</w:t>
      </w:r>
      <w:r>
        <w:br/>
      </w:r>
      <w:r>
        <w:rPr>
          <w:rStyle w:val="VerbatimChar"/>
        </w:rPr>
        <w:t xml:space="preserve">## 8619                       0                      0                      1</w:t>
      </w:r>
      <w:r>
        <w:br/>
      </w:r>
      <w:r>
        <w:rPr>
          <w:rStyle w:val="VerbatimChar"/>
        </w:rPr>
        <w:t xml:space="preserve">## 8621                       0                      0                      0</w:t>
      </w:r>
      <w:r>
        <w:br/>
      </w:r>
      <w:r>
        <w:rPr>
          <w:rStyle w:val="VerbatimChar"/>
        </w:rPr>
        <w:t xml:space="preserve">## 8624                       0                      0                      0</w:t>
      </w:r>
      <w:r>
        <w:br/>
      </w:r>
      <w:r>
        <w:rPr>
          <w:rStyle w:val="VerbatimChar"/>
        </w:rPr>
        <w:t xml:space="preserve">## 8645                       0                      0                      0</w:t>
      </w:r>
      <w:r>
        <w:br/>
      </w:r>
      <w:r>
        <w:rPr>
          <w:rStyle w:val="VerbatimChar"/>
        </w:rPr>
        <w:t xml:space="preserve">## 8677                       0                      0                      0</w:t>
      </w:r>
      <w:r>
        <w:br/>
      </w:r>
      <w:r>
        <w:rPr>
          <w:rStyle w:val="VerbatimChar"/>
        </w:rPr>
        <w:t xml:space="preserve">## 8681                       0                      0                      0</w:t>
      </w:r>
      <w:r>
        <w:br/>
      </w:r>
      <w:r>
        <w:rPr>
          <w:rStyle w:val="VerbatimChar"/>
        </w:rPr>
        <w:t xml:space="preserve">## 8706                       0                      0                      0</w:t>
      </w:r>
      <w:r>
        <w:br/>
      </w:r>
      <w:r>
        <w:rPr>
          <w:rStyle w:val="VerbatimChar"/>
        </w:rPr>
        <w:t xml:space="preserve">## 8707                       0                      0                      0</w:t>
      </w:r>
      <w:r>
        <w:br/>
      </w:r>
      <w:r>
        <w:rPr>
          <w:rStyle w:val="VerbatimChar"/>
        </w:rPr>
        <w:t xml:space="preserve">## 8710                       0                      0                      0</w:t>
      </w:r>
      <w:r>
        <w:br/>
      </w:r>
      <w:r>
        <w:rPr>
          <w:rStyle w:val="VerbatimChar"/>
        </w:rPr>
        <w:t xml:space="preserve">## 8712                       0                      0                      0</w:t>
      </w:r>
      <w:r>
        <w:br/>
      </w:r>
      <w:r>
        <w:rPr>
          <w:rStyle w:val="VerbatimChar"/>
        </w:rPr>
        <w:t xml:space="preserve">## 8716                       0                      0                      0</w:t>
      </w:r>
      <w:r>
        <w:br/>
      </w:r>
      <w:r>
        <w:rPr>
          <w:rStyle w:val="VerbatimChar"/>
        </w:rPr>
        <w:t xml:space="preserve">## 8757                       0                      0                      0</w:t>
      </w:r>
      <w:r>
        <w:br/>
      </w:r>
      <w:r>
        <w:rPr>
          <w:rStyle w:val="VerbatimChar"/>
        </w:rPr>
        <w:t xml:space="preserve">## 8766                       0                      0                      0</w:t>
      </w:r>
      <w:r>
        <w:br/>
      </w:r>
      <w:r>
        <w:rPr>
          <w:rStyle w:val="VerbatimChar"/>
        </w:rPr>
        <w:t xml:space="preserve">## 8785                       0                      0                      0</w:t>
      </w:r>
      <w:r>
        <w:br/>
      </w:r>
      <w:r>
        <w:rPr>
          <w:rStyle w:val="VerbatimChar"/>
        </w:rPr>
        <w:t xml:space="preserve">## 8798                       0                      0                      0</w:t>
      </w:r>
      <w:r>
        <w:br/>
      </w:r>
      <w:r>
        <w:rPr>
          <w:rStyle w:val="VerbatimChar"/>
        </w:rPr>
        <w:t xml:space="preserve">## 8799                       0                      0                      0</w:t>
      </w:r>
      <w:r>
        <w:br/>
      </w:r>
      <w:r>
        <w:rPr>
          <w:rStyle w:val="VerbatimChar"/>
        </w:rPr>
        <w:t xml:space="preserve">## 8811                       0                      0                      0</w:t>
      </w:r>
      <w:r>
        <w:br/>
      </w:r>
      <w:r>
        <w:rPr>
          <w:rStyle w:val="VerbatimChar"/>
        </w:rPr>
        <w:t xml:space="preserve">## 8831                       1                      0                      0</w:t>
      </w:r>
      <w:r>
        <w:br/>
      </w:r>
      <w:r>
        <w:rPr>
          <w:rStyle w:val="VerbatimChar"/>
        </w:rPr>
        <w:t xml:space="preserve">## 8833                       0                      0                      0</w:t>
      </w:r>
      <w:r>
        <w:br/>
      </w:r>
      <w:r>
        <w:rPr>
          <w:rStyle w:val="VerbatimChar"/>
        </w:rPr>
        <w:t xml:space="preserve">## 8837                       0                      0                      0</w:t>
      </w:r>
      <w:r>
        <w:br/>
      </w:r>
      <w:r>
        <w:rPr>
          <w:rStyle w:val="VerbatimChar"/>
        </w:rPr>
        <w:t xml:space="preserve">## 8844                       0                      0                      0</w:t>
      </w:r>
      <w:r>
        <w:br/>
      </w:r>
      <w:r>
        <w:rPr>
          <w:rStyle w:val="VerbatimChar"/>
        </w:rPr>
        <w:t xml:space="preserve">## 8854                       0                      0                      0</w:t>
      </w:r>
      <w:r>
        <w:br/>
      </w:r>
      <w:r>
        <w:rPr>
          <w:rStyle w:val="VerbatimChar"/>
        </w:rPr>
        <w:t xml:space="preserve">## 8895                       0                      0                      0</w:t>
      </w:r>
      <w:r>
        <w:br/>
      </w:r>
      <w:r>
        <w:rPr>
          <w:rStyle w:val="VerbatimChar"/>
        </w:rPr>
        <w:t xml:space="preserve">## 8902                       0                      0                      0</w:t>
      </w:r>
      <w:r>
        <w:br/>
      </w:r>
      <w:r>
        <w:rPr>
          <w:rStyle w:val="VerbatimChar"/>
        </w:rPr>
        <w:t xml:space="preserve">## 8920                       0                      0                      0</w:t>
      </w:r>
      <w:r>
        <w:br/>
      </w:r>
      <w:r>
        <w:rPr>
          <w:rStyle w:val="VerbatimChar"/>
        </w:rPr>
        <w:t xml:space="preserve">## 8921                       0                      0                      0</w:t>
      </w:r>
      <w:r>
        <w:br/>
      </w:r>
      <w:r>
        <w:rPr>
          <w:rStyle w:val="VerbatimChar"/>
        </w:rPr>
        <w:t xml:space="preserve">## 8937                       0                      0                      0</w:t>
      </w:r>
      <w:r>
        <w:br/>
      </w:r>
      <w:r>
        <w:rPr>
          <w:rStyle w:val="VerbatimChar"/>
        </w:rPr>
        <w:t xml:space="preserve">## 8939                       0                      0                      0</w:t>
      </w:r>
      <w:r>
        <w:br/>
      </w:r>
      <w:r>
        <w:rPr>
          <w:rStyle w:val="VerbatimChar"/>
        </w:rPr>
        <w:t xml:space="preserve">## 8943                       0                      0                      0</w:t>
      </w:r>
      <w:r>
        <w:br/>
      </w:r>
      <w:r>
        <w:rPr>
          <w:rStyle w:val="VerbatimChar"/>
        </w:rPr>
        <w:t xml:space="preserve">## 8972                       1                      0                      0</w:t>
      </w:r>
      <w:r>
        <w:br/>
      </w:r>
      <w:r>
        <w:rPr>
          <w:rStyle w:val="VerbatimChar"/>
        </w:rPr>
        <w:t xml:space="preserve">## 8995                       0                      0                      0</w:t>
      </w:r>
      <w:r>
        <w:br/>
      </w:r>
      <w:r>
        <w:rPr>
          <w:rStyle w:val="VerbatimChar"/>
        </w:rPr>
        <w:t xml:space="preserve">## 9002                       0                      0                      0</w:t>
      </w:r>
      <w:r>
        <w:br/>
      </w:r>
      <w:r>
        <w:rPr>
          <w:rStyle w:val="VerbatimChar"/>
        </w:rPr>
        <w:t xml:space="preserve">## 9033                       1                      0                      0</w:t>
      </w:r>
      <w:r>
        <w:br/>
      </w:r>
      <w:r>
        <w:rPr>
          <w:rStyle w:val="VerbatimChar"/>
        </w:rPr>
        <w:t xml:space="preserve">## 9042                       0                      0                      0</w:t>
      </w:r>
      <w:r>
        <w:br/>
      </w:r>
      <w:r>
        <w:rPr>
          <w:rStyle w:val="VerbatimChar"/>
        </w:rPr>
        <w:t xml:space="preserve">## 9049                       1                      0                      0</w:t>
      </w:r>
      <w:r>
        <w:br/>
      </w:r>
      <w:r>
        <w:rPr>
          <w:rStyle w:val="VerbatimChar"/>
        </w:rPr>
        <w:t xml:space="preserve">## 9054                       0                      0                      0</w:t>
      </w:r>
      <w:r>
        <w:br/>
      </w:r>
      <w:r>
        <w:rPr>
          <w:rStyle w:val="VerbatimChar"/>
        </w:rPr>
        <w:t xml:space="preserve">## 9075                       0                      0                      0</w:t>
      </w:r>
      <w:r>
        <w:br/>
      </w:r>
      <w:r>
        <w:rPr>
          <w:rStyle w:val="VerbatimChar"/>
        </w:rPr>
        <w:t xml:space="preserve">## 9078                       0                      0                      0</w:t>
      </w:r>
      <w:r>
        <w:br/>
      </w:r>
      <w:r>
        <w:rPr>
          <w:rStyle w:val="VerbatimChar"/>
        </w:rPr>
        <w:t xml:space="preserve">## 9092                       0                      0                      0</w:t>
      </w:r>
      <w:r>
        <w:br/>
      </w:r>
      <w:r>
        <w:rPr>
          <w:rStyle w:val="VerbatimChar"/>
        </w:rPr>
        <w:t xml:space="preserve">## 9112                       1                      0                      0</w:t>
      </w:r>
      <w:r>
        <w:br/>
      </w:r>
      <w:r>
        <w:rPr>
          <w:rStyle w:val="VerbatimChar"/>
        </w:rPr>
        <w:t xml:space="preserve">## 9115                       0                      0                      0</w:t>
      </w:r>
      <w:r>
        <w:br/>
      </w:r>
      <w:r>
        <w:rPr>
          <w:rStyle w:val="VerbatimChar"/>
        </w:rPr>
        <w:t xml:space="preserve">## 9117                       0                      0                      0</w:t>
      </w:r>
      <w:r>
        <w:br/>
      </w:r>
      <w:r>
        <w:rPr>
          <w:rStyle w:val="VerbatimChar"/>
        </w:rPr>
        <w:t xml:space="preserve">## 9124                       0                      0                      0</w:t>
      </w:r>
      <w:r>
        <w:br/>
      </w:r>
      <w:r>
        <w:rPr>
          <w:rStyle w:val="VerbatimChar"/>
        </w:rPr>
        <w:t xml:space="preserve">## 9132                       0                      0                      0</w:t>
      </w:r>
      <w:r>
        <w:br/>
      </w:r>
      <w:r>
        <w:rPr>
          <w:rStyle w:val="VerbatimChar"/>
        </w:rPr>
        <w:t xml:space="preserve">## 9175                       0                      0                      0</w:t>
      </w:r>
      <w:r>
        <w:br/>
      </w:r>
      <w:r>
        <w:rPr>
          <w:rStyle w:val="VerbatimChar"/>
        </w:rPr>
        <w:t xml:space="preserve">## 9200                       0                      0                      0</w:t>
      </w:r>
      <w:r>
        <w:br/>
      </w:r>
      <w:r>
        <w:rPr>
          <w:rStyle w:val="VerbatimChar"/>
        </w:rPr>
        <w:t xml:space="preserve">## 9223                       0                      0                      0</w:t>
      </w:r>
      <w:r>
        <w:br/>
      </w:r>
      <w:r>
        <w:rPr>
          <w:rStyle w:val="VerbatimChar"/>
        </w:rPr>
        <w:t xml:space="preserve">## 9248                       0                      0                      0</w:t>
      </w:r>
      <w:r>
        <w:br/>
      </w:r>
      <w:r>
        <w:rPr>
          <w:rStyle w:val="VerbatimChar"/>
        </w:rPr>
        <w:t xml:space="preserve">## 9288                       0                      0                      0</w:t>
      </w:r>
      <w:r>
        <w:br/>
      </w:r>
      <w:r>
        <w:rPr>
          <w:rStyle w:val="VerbatimChar"/>
        </w:rPr>
        <w:t xml:space="preserve">## 9308                       1                      0                      0</w:t>
      </w:r>
      <w:r>
        <w:br/>
      </w:r>
      <w:r>
        <w:rPr>
          <w:rStyle w:val="VerbatimChar"/>
        </w:rPr>
        <w:t xml:space="preserve">## 9312                       0                      0                      0</w:t>
      </w:r>
      <w:r>
        <w:br/>
      </w:r>
      <w:r>
        <w:rPr>
          <w:rStyle w:val="VerbatimChar"/>
        </w:rPr>
        <w:t xml:space="preserve">## 9322                       0                      0                      0</w:t>
      </w:r>
      <w:r>
        <w:br/>
      </w:r>
      <w:r>
        <w:rPr>
          <w:rStyle w:val="VerbatimChar"/>
        </w:rPr>
        <w:t xml:space="preserve">## 9362                       0                      0                      0</w:t>
      </w:r>
      <w:r>
        <w:br/>
      </w:r>
      <w:r>
        <w:rPr>
          <w:rStyle w:val="VerbatimChar"/>
        </w:rPr>
        <w:t xml:space="preserve">## 9372                       0                      0                      0</w:t>
      </w:r>
      <w:r>
        <w:br/>
      </w:r>
      <w:r>
        <w:rPr>
          <w:rStyle w:val="VerbatimChar"/>
        </w:rPr>
        <w:t xml:space="preserve">## 9380                       0                      0                      0</w:t>
      </w:r>
      <w:r>
        <w:br/>
      </w:r>
      <w:r>
        <w:rPr>
          <w:rStyle w:val="VerbatimChar"/>
        </w:rPr>
        <w:t xml:space="preserve">## 9387                       0                      0                      0</w:t>
      </w:r>
      <w:r>
        <w:br/>
      </w:r>
      <w:r>
        <w:rPr>
          <w:rStyle w:val="VerbatimChar"/>
        </w:rPr>
        <w:t xml:space="preserve">## 9389                       0                      0                      0</w:t>
      </w:r>
      <w:r>
        <w:br/>
      </w:r>
      <w:r>
        <w:rPr>
          <w:rStyle w:val="VerbatimChar"/>
        </w:rPr>
        <w:t xml:space="preserve">## 9422                       0                      0                      0</w:t>
      </w:r>
      <w:r>
        <w:br/>
      </w:r>
      <w:r>
        <w:rPr>
          <w:rStyle w:val="VerbatimChar"/>
        </w:rPr>
        <w:t xml:space="preserve">## 9476                       0                      0                      0</w:t>
      </w:r>
      <w:r>
        <w:br/>
      </w:r>
      <w:r>
        <w:rPr>
          <w:rStyle w:val="VerbatimChar"/>
        </w:rPr>
        <w:t xml:space="preserve">## 9497                       0                      0                      0</w:t>
      </w:r>
      <w:r>
        <w:br/>
      </w:r>
      <w:r>
        <w:rPr>
          <w:rStyle w:val="VerbatimChar"/>
        </w:rPr>
        <w:t xml:space="preserve">## 9514                       0                      0                      0</w:t>
      </w:r>
      <w:r>
        <w:br/>
      </w:r>
      <w:r>
        <w:rPr>
          <w:rStyle w:val="VerbatimChar"/>
        </w:rPr>
        <w:t xml:space="preserve">## 9530                       0                      0                      0</w:t>
      </w:r>
      <w:r>
        <w:br/>
      </w:r>
      <w:r>
        <w:rPr>
          <w:rStyle w:val="VerbatimChar"/>
        </w:rPr>
        <w:t xml:space="preserve">## 9533                       0                      0                      0</w:t>
      </w:r>
      <w:r>
        <w:br/>
      </w:r>
      <w:r>
        <w:rPr>
          <w:rStyle w:val="VerbatimChar"/>
        </w:rPr>
        <w:t xml:space="preserve">## 9609                       0                      0                      0</w:t>
      </w:r>
      <w:r>
        <w:br/>
      </w:r>
      <w:r>
        <w:rPr>
          <w:rStyle w:val="VerbatimChar"/>
        </w:rPr>
        <w:t xml:space="preserve">## 9617                       0                      0                      0</w:t>
      </w:r>
      <w:r>
        <w:br/>
      </w:r>
      <w:r>
        <w:rPr>
          <w:rStyle w:val="VerbatimChar"/>
        </w:rPr>
        <w:t xml:space="preserve">## 9621                       0                      0                      0</w:t>
      </w:r>
      <w:r>
        <w:br/>
      </w:r>
      <w:r>
        <w:rPr>
          <w:rStyle w:val="VerbatimChar"/>
        </w:rPr>
        <w:t xml:space="preserve">## 9654                       1                      0                      0</w:t>
      </w:r>
      <w:r>
        <w:br/>
      </w:r>
      <w:r>
        <w:rPr>
          <w:rStyle w:val="VerbatimChar"/>
        </w:rPr>
        <w:t xml:space="preserve">## 9691                       0                      0                      0</w:t>
      </w:r>
      <w:r>
        <w:br/>
      </w:r>
      <w:r>
        <w:rPr>
          <w:rStyle w:val="VerbatimChar"/>
        </w:rPr>
        <w:t xml:space="preserve">## 9725                       0                      0                      0</w:t>
      </w:r>
      <w:r>
        <w:br/>
      </w:r>
      <w:r>
        <w:rPr>
          <w:rStyle w:val="VerbatimChar"/>
        </w:rPr>
        <w:t xml:space="preserve">## 9727                       0                      0                      0</w:t>
      </w:r>
      <w:r>
        <w:br/>
      </w:r>
      <w:r>
        <w:rPr>
          <w:rStyle w:val="VerbatimChar"/>
        </w:rPr>
        <w:t xml:space="preserve">## 9738                       0                      0                      0</w:t>
      </w:r>
      <w:r>
        <w:br/>
      </w:r>
      <w:r>
        <w:rPr>
          <w:rStyle w:val="VerbatimChar"/>
        </w:rPr>
        <w:t xml:space="preserve">## 9748                       0                      0                      0</w:t>
      </w:r>
      <w:r>
        <w:br/>
      </w:r>
      <w:r>
        <w:rPr>
          <w:rStyle w:val="VerbatimChar"/>
        </w:rPr>
        <w:t xml:space="preserve">## 9757                       1                      0                      0</w:t>
      </w:r>
      <w:r>
        <w:br/>
      </w:r>
      <w:r>
        <w:rPr>
          <w:rStyle w:val="VerbatimChar"/>
        </w:rPr>
        <w:t xml:space="preserve">## 9806                       0                      0                      1</w:t>
      </w:r>
      <w:r>
        <w:br/>
      </w:r>
      <w:r>
        <w:rPr>
          <w:rStyle w:val="VerbatimChar"/>
        </w:rPr>
        <w:t xml:space="preserve">## 9819                       0                      0                      0</w:t>
      </w:r>
      <w:r>
        <w:br/>
      </w:r>
      <w:r>
        <w:rPr>
          <w:rStyle w:val="VerbatimChar"/>
        </w:rPr>
        <w:t xml:space="preserve">## 9854                       0                      0                      0</w:t>
      </w:r>
      <w:r>
        <w:br/>
      </w:r>
      <w:r>
        <w:rPr>
          <w:rStyle w:val="VerbatimChar"/>
        </w:rPr>
        <w:t xml:space="preserve">## 9877                       0                      0                      0</w:t>
      </w:r>
      <w:r>
        <w:br/>
      </w:r>
      <w:r>
        <w:rPr>
          <w:rStyle w:val="VerbatimChar"/>
        </w:rPr>
        <w:t xml:space="preserve">## 9894                       0                      0                      0</w:t>
      </w:r>
      <w:r>
        <w:br/>
      </w:r>
      <w:r>
        <w:rPr>
          <w:rStyle w:val="VerbatimChar"/>
        </w:rPr>
        <w:t xml:space="preserve">## 9903                       1                      0                      0</w:t>
      </w:r>
      <w:r>
        <w:br/>
      </w:r>
      <w:r>
        <w:rPr>
          <w:rStyle w:val="VerbatimChar"/>
        </w:rPr>
        <w:t xml:space="preserve">## 9919                       1                      0                      0</w:t>
      </w:r>
      <w:r>
        <w:br/>
      </w:r>
      <w:r>
        <w:rPr>
          <w:rStyle w:val="VerbatimChar"/>
        </w:rPr>
        <w:t xml:space="preserve">## 9947                       0                      0                      0</w:t>
      </w:r>
      <w:r>
        <w:br/>
      </w:r>
      <w:r>
        <w:rPr>
          <w:rStyle w:val="VerbatimChar"/>
        </w:rPr>
        <w:t xml:space="preserve">## 9967                       0                      1                      0</w:t>
      </w:r>
      <w:r>
        <w:br/>
      </w:r>
      <w:r>
        <w:rPr>
          <w:rStyle w:val="VerbatimChar"/>
        </w:rPr>
        <w:t xml:space="preserve">## 9968                       0                      0                      0</w:t>
      </w:r>
      <w:r>
        <w:br/>
      </w:r>
      <w:r>
        <w:rPr>
          <w:rStyle w:val="VerbatimChar"/>
        </w:rPr>
        <w:t xml:space="preserve">## 9969                       0                      0                      0</w:t>
      </w:r>
      <w:r>
        <w:br/>
      </w:r>
      <w:r>
        <w:rPr>
          <w:rStyle w:val="VerbatimChar"/>
        </w:rPr>
        <w:t xml:space="preserve">## 9980                       0                      0                      0</w:t>
      </w:r>
      <w:r>
        <w:br/>
      </w:r>
      <w:r>
        <w:rPr>
          <w:rStyle w:val="VerbatimChar"/>
        </w:rPr>
        <w:t xml:space="preserve">## 9998                       0                      0                      0</w:t>
      </w:r>
      <w:r>
        <w:br/>
      </w:r>
      <w:r>
        <w:rPr>
          <w:rStyle w:val="VerbatimChar"/>
        </w:rPr>
        <w:t xml:space="preserve">## 9999                       0                      0                      0</w:t>
      </w:r>
      <w:r>
        <w:br/>
      </w:r>
      <w:r>
        <w:rPr>
          <w:rStyle w:val="VerbatimChar"/>
        </w:rPr>
        <w:t xml:space="preserve">## 10038                      0                      0                      0</w:t>
      </w:r>
      <w:r>
        <w:br/>
      </w:r>
      <w:r>
        <w:rPr>
          <w:rStyle w:val="VerbatimChar"/>
        </w:rPr>
        <w:t xml:space="preserve">## 10065                      0                      1                      0</w:t>
      </w:r>
      <w:r>
        <w:br/>
      </w:r>
      <w:r>
        <w:rPr>
          <w:rStyle w:val="VerbatimChar"/>
        </w:rPr>
        <w:t xml:space="preserve">## 10073                      0                      0                      0</w:t>
      </w:r>
      <w:r>
        <w:br/>
      </w:r>
      <w:r>
        <w:rPr>
          <w:rStyle w:val="VerbatimChar"/>
        </w:rPr>
        <w:t xml:space="preserve">## 10074                      0                      0                      0</w:t>
      </w:r>
      <w:r>
        <w:br/>
      </w:r>
      <w:r>
        <w:rPr>
          <w:rStyle w:val="VerbatimChar"/>
        </w:rPr>
        <w:t xml:space="preserve">## 10083                      0                      0                      0</w:t>
      </w:r>
      <w:r>
        <w:br/>
      </w:r>
      <w:r>
        <w:rPr>
          <w:rStyle w:val="VerbatimChar"/>
        </w:rPr>
        <w:t xml:space="preserve">## 10088                      0                      0                      0</w:t>
      </w:r>
      <w:r>
        <w:br/>
      </w:r>
      <w:r>
        <w:rPr>
          <w:rStyle w:val="VerbatimChar"/>
        </w:rPr>
        <w:t xml:space="preserve">## 10093                      0                      0                      0</w:t>
      </w:r>
      <w:r>
        <w:br/>
      </w:r>
      <w:r>
        <w:rPr>
          <w:rStyle w:val="VerbatimChar"/>
        </w:rPr>
        <w:t xml:space="preserve">## 10094                      0                      0                      0</w:t>
      </w:r>
      <w:r>
        <w:br/>
      </w:r>
      <w:r>
        <w:rPr>
          <w:rStyle w:val="VerbatimChar"/>
        </w:rPr>
        <w:t xml:space="preserve">## 10105                      0                      0                      0</w:t>
      </w:r>
      <w:r>
        <w:br/>
      </w:r>
      <w:r>
        <w:rPr>
          <w:rStyle w:val="VerbatimChar"/>
        </w:rPr>
        <w:t xml:space="preserve">## 10112                      0                      0                      0</w:t>
      </w:r>
      <w:r>
        <w:br/>
      </w:r>
      <w:r>
        <w:rPr>
          <w:rStyle w:val="VerbatimChar"/>
        </w:rPr>
        <w:t xml:space="preserve">## 10142                      0                      0                      0</w:t>
      </w:r>
      <w:r>
        <w:br/>
      </w:r>
      <w:r>
        <w:rPr>
          <w:rStyle w:val="VerbatimChar"/>
        </w:rPr>
        <w:t xml:space="preserve">## 10158                      0                      0                      0</w:t>
      </w:r>
      <w:r>
        <w:br/>
      </w:r>
      <w:r>
        <w:rPr>
          <w:rStyle w:val="VerbatimChar"/>
        </w:rPr>
        <w:t xml:space="preserve">## 10167                      0                      0                      0</w:t>
      </w:r>
      <w:r>
        <w:br/>
      </w:r>
      <w:r>
        <w:rPr>
          <w:rStyle w:val="VerbatimChar"/>
        </w:rPr>
        <w:t xml:space="preserve">## 10178                      0                      0                      0</w:t>
      </w:r>
      <w:r>
        <w:br/>
      </w:r>
      <w:r>
        <w:rPr>
          <w:rStyle w:val="VerbatimChar"/>
        </w:rPr>
        <w:t xml:space="preserve">## 10186                      0                      0                      0</w:t>
      </w:r>
      <w:r>
        <w:br/>
      </w:r>
      <w:r>
        <w:rPr>
          <w:rStyle w:val="VerbatimChar"/>
        </w:rPr>
        <w:t xml:space="preserve">## 10262                      0                      0                      0</w:t>
      </w:r>
      <w:r>
        <w:br/>
      </w:r>
      <w:r>
        <w:rPr>
          <w:rStyle w:val="VerbatimChar"/>
        </w:rPr>
        <w:t xml:space="preserve">## 10267                      0                      1                      0</w:t>
      </w:r>
      <w:r>
        <w:br/>
      </w:r>
      <w:r>
        <w:rPr>
          <w:rStyle w:val="VerbatimChar"/>
        </w:rPr>
        <w:t xml:space="preserve">## 10269                      0                      0                      1</w:t>
      </w:r>
      <w:r>
        <w:br/>
      </w:r>
      <w:r>
        <w:rPr>
          <w:rStyle w:val="VerbatimChar"/>
        </w:rPr>
        <w:t xml:space="preserve">## 10278                      0                      0                      0</w:t>
      </w:r>
      <w:r>
        <w:br/>
      </w:r>
      <w:r>
        <w:rPr>
          <w:rStyle w:val="VerbatimChar"/>
        </w:rPr>
        <w:t xml:space="preserve">## 10283                      0                      0                      0</w:t>
      </w:r>
      <w:r>
        <w:br/>
      </w:r>
      <w:r>
        <w:rPr>
          <w:rStyle w:val="VerbatimChar"/>
        </w:rPr>
        <w:t xml:space="preserve">## 10292                      0                      0                      0</w:t>
      </w:r>
      <w:r>
        <w:br/>
      </w:r>
      <w:r>
        <w:rPr>
          <w:rStyle w:val="VerbatimChar"/>
        </w:rPr>
        <w:t xml:space="preserve">## 10299                      0                      0                      0</w:t>
      </w:r>
      <w:r>
        <w:br/>
      </w:r>
      <w:r>
        <w:rPr>
          <w:rStyle w:val="VerbatimChar"/>
        </w:rPr>
        <w:t xml:space="preserve">## 10330                      0                      0                      0</w:t>
      </w:r>
      <w:r>
        <w:br/>
      </w:r>
      <w:r>
        <w:rPr>
          <w:rStyle w:val="VerbatimChar"/>
        </w:rPr>
        <w:t xml:space="preserve">## 10333                      0                      0                      0</w:t>
      </w:r>
      <w:r>
        <w:br/>
      </w:r>
      <w:r>
        <w:rPr>
          <w:rStyle w:val="VerbatimChar"/>
        </w:rPr>
        <w:t xml:space="preserve">## 10334                      0                      0                      0</w:t>
      </w:r>
      <w:r>
        <w:br/>
      </w:r>
      <w:r>
        <w:rPr>
          <w:rStyle w:val="VerbatimChar"/>
        </w:rPr>
        <w:t xml:space="preserve">## 10358                      0                      0                      0</w:t>
      </w:r>
      <w:r>
        <w:br/>
      </w:r>
      <w:r>
        <w:rPr>
          <w:rStyle w:val="VerbatimChar"/>
        </w:rPr>
        <w:t xml:space="preserve">## 10364                      0                      0                      0</w:t>
      </w:r>
      <w:r>
        <w:br/>
      </w:r>
      <w:r>
        <w:rPr>
          <w:rStyle w:val="VerbatimChar"/>
        </w:rPr>
        <w:t xml:space="preserve">## 10384                      0                      0                      0</w:t>
      </w:r>
      <w:r>
        <w:br/>
      </w:r>
      <w:r>
        <w:rPr>
          <w:rStyle w:val="VerbatimChar"/>
        </w:rPr>
        <w:t xml:space="preserve">## 10398                      0                      0                      0</w:t>
      </w:r>
      <w:r>
        <w:br/>
      </w:r>
      <w:r>
        <w:rPr>
          <w:rStyle w:val="VerbatimChar"/>
        </w:rPr>
        <w:t xml:space="preserve">## 10412                      0                      0                      0</w:t>
      </w:r>
      <w:r>
        <w:br/>
      </w:r>
      <w:r>
        <w:rPr>
          <w:rStyle w:val="VerbatimChar"/>
        </w:rPr>
        <w:t xml:space="preserve">## 10414                      0                      0                      0</w:t>
      </w:r>
      <w:r>
        <w:br/>
      </w:r>
      <w:r>
        <w:rPr>
          <w:rStyle w:val="VerbatimChar"/>
        </w:rPr>
        <w:t xml:space="preserve">## 10447                      0                      0                      0</w:t>
      </w:r>
      <w:r>
        <w:br/>
      </w:r>
      <w:r>
        <w:rPr>
          <w:rStyle w:val="VerbatimChar"/>
        </w:rPr>
        <w:t xml:space="preserve">## 10458                      0                      0                      0</w:t>
      </w:r>
      <w:r>
        <w:br/>
      </w:r>
      <w:r>
        <w:rPr>
          <w:rStyle w:val="VerbatimChar"/>
        </w:rPr>
        <w:t xml:space="preserve">## 10468                      0                      0                      0</w:t>
      </w:r>
      <w:r>
        <w:br/>
      </w:r>
      <w:r>
        <w:rPr>
          <w:rStyle w:val="VerbatimChar"/>
        </w:rPr>
        <w:t xml:space="preserve">## 10495                      0                      0                      0</w:t>
      </w:r>
      <w:r>
        <w:br/>
      </w:r>
      <w:r>
        <w:rPr>
          <w:rStyle w:val="VerbatimChar"/>
        </w:rPr>
        <w:t xml:space="preserve">## 10501                      0                      0                      0</w:t>
      </w:r>
      <w:r>
        <w:br/>
      </w:r>
      <w:r>
        <w:rPr>
          <w:rStyle w:val="VerbatimChar"/>
        </w:rPr>
        <w:t xml:space="preserve">## 10517                      0                      0                      0</w:t>
      </w:r>
      <w:r>
        <w:br/>
      </w:r>
      <w:r>
        <w:rPr>
          <w:rStyle w:val="VerbatimChar"/>
        </w:rPr>
        <w:t xml:space="preserve">## 10534                      0                      0                      0</w:t>
      </w:r>
      <w:r>
        <w:br/>
      </w:r>
      <w:r>
        <w:rPr>
          <w:rStyle w:val="VerbatimChar"/>
        </w:rPr>
        <w:t xml:space="preserve">## 10550                      0                      0                      0</w:t>
      </w:r>
      <w:r>
        <w:br/>
      </w:r>
      <w:r>
        <w:rPr>
          <w:rStyle w:val="VerbatimChar"/>
        </w:rPr>
        <w:t xml:space="preserve">## 10639                      0                      0                      0</w:t>
      </w:r>
      <w:r>
        <w:br/>
      </w:r>
      <w:r>
        <w:rPr>
          <w:rStyle w:val="VerbatimChar"/>
        </w:rPr>
        <w:t xml:space="preserve">## 10646                      0                      0                      0</w:t>
      </w:r>
      <w:r>
        <w:br/>
      </w:r>
      <w:r>
        <w:rPr>
          <w:rStyle w:val="VerbatimChar"/>
        </w:rPr>
        <w:t xml:space="preserve">## 10668                      0                      0                      0</w:t>
      </w:r>
      <w:r>
        <w:br/>
      </w:r>
      <w:r>
        <w:rPr>
          <w:rStyle w:val="VerbatimChar"/>
        </w:rPr>
        <w:t xml:space="preserve">## 10669                      0                      0                      0</w:t>
      </w:r>
      <w:r>
        <w:br/>
      </w:r>
      <w:r>
        <w:rPr>
          <w:rStyle w:val="VerbatimChar"/>
        </w:rPr>
        <w:t xml:space="preserve">## 10706                      0                      0                      0</w:t>
      </w:r>
      <w:r>
        <w:br/>
      </w:r>
      <w:r>
        <w:rPr>
          <w:rStyle w:val="VerbatimChar"/>
        </w:rPr>
        <w:t xml:space="preserve">## 10713                      0                      0                      0</w:t>
      </w:r>
      <w:r>
        <w:br/>
      </w:r>
      <w:r>
        <w:rPr>
          <w:rStyle w:val="VerbatimChar"/>
        </w:rPr>
        <w:t xml:space="preserve">## 10737                      0                      0                      0</w:t>
      </w:r>
      <w:r>
        <w:br/>
      </w:r>
      <w:r>
        <w:rPr>
          <w:rStyle w:val="VerbatimChar"/>
        </w:rPr>
        <w:t xml:space="preserve">## 10744                      0                      0                      0</w:t>
      </w:r>
      <w:r>
        <w:br/>
      </w:r>
      <w:r>
        <w:rPr>
          <w:rStyle w:val="VerbatimChar"/>
        </w:rPr>
        <w:t xml:space="preserve">## 10751                      0                      0                      0</w:t>
      </w:r>
      <w:r>
        <w:br/>
      </w:r>
      <w:r>
        <w:rPr>
          <w:rStyle w:val="VerbatimChar"/>
        </w:rPr>
        <w:t xml:space="preserve">## 10758                      0                      0                      0</w:t>
      </w:r>
      <w:r>
        <w:br/>
      </w:r>
      <w:r>
        <w:rPr>
          <w:rStyle w:val="VerbatimChar"/>
        </w:rPr>
        <w:t xml:space="preserve">## 10813                      0                      0                      0</w:t>
      </w:r>
      <w:r>
        <w:br/>
      </w:r>
      <w:r>
        <w:rPr>
          <w:rStyle w:val="VerbatimChar"/>
        </w:rPr>
        <w:t xml:space="preserve">## 10814                      0                      0                      0</w:t>
      </w:r>
      <w:r>
        <w:br/>
      </w:r>
      <w:r>
        <w:rPr>
          <w:rStyle w:val="VerbatimChar"/>
        </w:rPr>
        <w:t xml:space="preserve">## 10841                      0                      0                      0</w:t>
      </w:r>
      <w:r>
        <w:br/>
      </w:r>
      <w:r>
        <w:rPr>
          <w:rStyle w:val="VerbatimChar"/>
        </w:rPr>
        <w:t xml:space="preserve">## 10877                      0                      0                      0</w:t>
      </w:r>
      <w:r>
        <w:br/>
      </w:r>
      <w:r>
        <w:rPr>
          <w:rStyle w:val="VerbatimChar"/>
        </w:rPr>
        <w:t xml:space="preserve">## 10878                      0                      0                      0</w:t>
      </w:r>
      <w:r>
        <w:br/>
      </w:r>
      <w:r>
        <w:rPr>
          <w:rStyle w:val="VerbatimChar"/>
        </w:rPr>
        <w:t xml:space="preserve">## 10887                      0                      0                      0</w:t>
      </w:r>
      <w:r>
        <w:br/>
      </w:r>
      <w:r>
        <w:rPr>
          <w:rStyle w:val="VerbatimChar"/>
        </w:rPr>
        <w:t xml:space="preserve">## 10895                      0                      0                      0</w:t>
      </w:r>
      <w:r>
        <w:br/>
      </w:r>
      <w:r>
        <w:rPr>
          <w:rStyle w:val="VerbatimChar"/>
        </w:rPr>
        <w:t xml:space="preserve">## 10903                      0                      0                      0</w:t>
      </w:r>
      <w:r>
        <w:br/>
      </w:r>
      <w:r>
        <w:rPr>
          <w:rStyle w:val="VerbatimChar"/>
        </w:rPr>
        <w:t xml:space="preserve">## 10912                      0                      0                      0</w:t>
      </w:r>
      <w:r>
        <w:br/>
      </w:r>
      <w:r>
        <w:rPr>
          <w:rStyle w:val="VerbatimChar"/>
        </w:rPr>
        <w:t xml:space="preserve">## 10923                      0                      0                      1</w:t>
      </w:r>
      <w:r>
        <w:br/>
      </w:r>
      <w:r>
        <w:rPr>
          <w:rStyle w:val="VerbatimChar"/>
        </w:rPr>
        <w:t xml:space="preserve">## 10934                      0                      0                      0</w:t>
      </w:r>
      <w:r>
        <w:br/>
      </w:r>
      <w:r>
        <w:rPr>
          <w:rStyle w:val="VerbatimChar"/>
        </w:rPr>
        <w:t xml:space="preserve">## 10954                      0                      0                      0</w:t>
      </w:r>
      <w:r>
        <w:br/>
      </w:r>
      <w:r>
        <w:rPr>
          <w:rStyle w:val="VerbatimChar"/>
        </w:rPr>
        <w:t xml:space="preserve">## 10956                      0                      0                      0</w:t>
      </w:r>
      <w:r>
        <w:br/>
      </w:r>
      <w:r>
        <w:rPr>
          <w:rStyle w:val="VerbatimChar"/>
        </w:rPr>
        <w:t xml:space="preserve">## 11001                      0                      0                      0</w:t>
      </w:r>
      <w:r>
        <w:br/>
      </w:r>
      <w:r>
        <w:rPr>
          <w:rStyle w:val="VerbatimChar"/>
        </w:rPr>
        <w:t xml:space="preserve">## 11003                      0                      0                      0</w:t>
      </w:r>
      <w:r>
        <w:br/>
      </w:r>
      <w:r>
        <w:rPr>
          <w:rStyle w:val="VerbatimChar"/>
        </w:rPr>
        <w:t xml:space="preserve">## 11022                      0                      0                      0</w:t>
      </w:r>
      <w:r>
        <w:br/>
      </w:r>
      <w:r>
        <w:rPr>
          <w:rStyle w:val="VerbatimChar"/>
        </w:rPr>
        <w:t xml:space="preserve">## 11041                      0                      0                      0</w:t>
      </w:r>
      <w:r>
        <w:br/>
      </w:r>
      <w:r>
        <w:rPr>
          <w:rStyle w:val="VerbatimChar"/>
        </w:rPr>
        <w:t xml:space="preserve">## 11044                      1                      0                      0</w:t>
      </w:r>
      <w:r>
        <w:br/>
      </w:r>
      <w:r>
        <w:rPr>
          <w:rStyle w:val="VerbatimChar"/>
        </w:rPr>
        <w:t xml:space="preserve">## 11053                      0                      0                      0</w:t>
      </w:r>
      <w:r>
        <w:br/>
      </w:r>
      <w:r>
        <w:rPr>
          <w:rStyle w:val="VerbatimChar"/>
        </w:rPr>
        <w:t xml:space="preserve">## 11064                      0                      0                      0</w:t>
      </w:r>
      <w:r>
        <w:br/>
      </w:r>
      <w:r>
        <w:rPr>
          <w:rStyle w:val="VerbatimChar"/>
        </w:rPr>
        <w:t xml:space="preserve">## 11073                      0                      0                      0</w:t>
      </w:r>
      <w:r>
        <w:br/>
      </w:r>
      <w:r>
        <w:rPr>
          <w:rStyle w:val="VerbatimChar"/>
        </w:rPr>
        <w:t xml:space="preserve">## 11077                      0                      0                      0</w:t>
      </w:r>
      <w:r>
        <w:br/>
      </w:r>
      <w:r>
        <w:rPr>
          <w:rStyle w:val="VerbatimChar"/>
        </w:rPr>
        <w:t xml:space="preserve">## 11078                      0                      0                      0</w:t>
      </w:r>
      <w:r>
        <w:br/>
      </w:r>
      <w:r>
        <w:rPr>
          <w:rStyle w:val="VerbatimChar"/>
        </w:rPr>
        <w:t xml:space="preserve">## 11100                      0                      0                      0</w:t>
      </w:r>
      <w:r>
        <w:br/>
      </w:r>
      <w:r>
        <w:rPr>
          <w:rStyle w:val="VerbatimChar"/>
        </w:rPr>
        <w:t xml:space="preserve">## 11106                      0                      0                      0</w:t>
      </w:r>
      <w:r>
        <w:br/>
      </w:r>
      <w:r>
        <w:rPr>
          <w:rStyle w:val="VerbatimChar"/>
        </w:rPr>
        <w:t xml:space="preserve">## 11146                      0                      0                      0</w:t>
      </w:r>
      <w:r>
        <w:br/>
      </w:r>
      <w:r>
        <w:rPr>
          <w:rStyle w:val="VerbatimChar"/>
        </w:rPr>
        <w:t xml:space="preserve">## 11157                      0                      0                      0</w:t>
      </w:r>
      <w:r>
        <w:br/>
      </w:r>
      <w:r>
        <w:rPr>
          <w:rStyle w:val="VerbatimChar"/>
        </w:rPr>
        <w:t xml:space="preserve">## 11197                      0                      0                      0</w:t>
      </w:r>
      <w:r>
        <w:br/>
      </w:r>
      <w:r>
        <w:rPr>
          <w:rStyle w:val="VerbatimChar"/>
        </w:rPr>
        <w:t xml:space="preserve">## 11223                      0                      0                      0</w:t>
      </w:r>
      <w:r>
        <w:br/>
      </w:r>
      <w:r>
        <w:rPr>
          <w:rStyle w:val="VerbatimChar"/>
        </w:rPr>
        <w:t xml:space="preserve">## 11234                      0                      0                      0</w:t>
      </w:r>
      <w:r>
        <w:br/>
      </w:r>
      <w:r>
        <w:rPr>
          <w:rStyle w:val="VerbatimChar"/>
        </w:rPr>
        <w:t xml:space="preserve">## 11281                      0                      0                      0</w:t>
      </w:r>
      <w:r>
        <w:br/>
      </w:r>
      <w:r>
        <w:rPr>
          <w:rStyle w:val="VerbatimChar"/>
        </w:rPr>
        <w:t xml:space="preserve">## 11338                      0                      0                      0</w:t>
      </w:r>
      <w:r>
        <w:br/>
      </w:r>
      <w:r>
        <w:rPr>
          <w:rStyle w:val="VerbatimChar"/>
        </w:rPr>
        <w:t xml:space="preserve">## 11409                      1                      0                      0</w:t>
      </w:r>
      <w:r>
        <w:br/>
      </w:r>
      <w:r>
        <w:rPr>
          <w:rStyle w:val="VerbatimChar"/>
        </w:rPr>
        <w:t xml:space="preserve">## 11423                      0                      0                      0</w:t>
      </w:r>
      <w:r>
        <w:br/>
      </w:r>
      <w:r>
        <w:rPr>
          <w:rStyle w:val="VerbatimChar"/>
        </w:rPr>
        <w:t xml:space="preserve">## 11436                      0                      0                      0</w:t>
      </w:r>
      <w:r>
        <w:br/>
      </w:r>
      <w:r>
        <w:rPr>
          <w:rStyle w:val="VerbatimChar"/>
        </w:rPr>
        <w:t xml:space="preserve">## 11437                      0                      0                      0</w:t>
      </w:r>
      <w:r>
        <w:br/>
      </w:r>
      <w:r>
        <w:rPr>
          <w:rStyle w:val="VerbatimChar"/>
        </w:rPr>
        <w:t xml:space="preserve">## 11452                      0                      0                      0</w:t>
      </w:r>
      <w:r>
        <w:br/>
      </w:r>
      <w:r>
        <w:rPr>
          <w:rStyle w:val="VerbatimChar"/>
        </w:rPr>
        <w:t xml:space="preserve">## 11458                      0                      0                      0</w:t>
      </w:r>
      <w:r>
        <w:br/>
      </w:r>
      <w:r>
        <w:rPr>
          <w:rStyle w:val="VerbatimChar"/>
        </w:rPr>
        <w:t xml:space="preserve">## 11459                      0                      0                      0</w:t>
      </w:r>
      <w:r>
        <w:br/>
      </w:r>
      <w:r>
        <w:rPr>
          <w:rStyle w:val="VerbatimChar"/>
        </w:rPr>
        <w:t xml:space="preserve">## 11463                      1                      0                      0</w:t>
      </w:r>
      <w:r>
        <w:br/>
      </w:r>
      <w:r>
        <w:rPr>
          <w:rStyle w:val="VerbatimChar"/>
        </w:rPr>
        <w:t xml:space="preserve">## 11479                      0                      0                      0</w:t>
      </w:r>
      <w:r>
        <w:br/>
      </w:r>
      <w:r>
        <w:rPr>
          <w:rStyle w:val="VerbatimChar"/>
        </w:rPr>
        <w:t xml:space="preserve">## 11485                      0                      0                      0</w:t>
      </w:r>
      <w:r>
        <w:br/>
      </w:r>
      <w:r>
        <w:rPr>
          <w:rStyle w:val="VerbatimChar"/>
        </w:rPr>
        <w:t xml:space="preserve">## 11489                      0                      0                      0</w:t>
      </w:r>
      <w:r>
        <w:br/>
      </w:r>
      <w:r>
        <w:rPr>
          <w:rStyle w:val="VerbatimChar"/>
        </w:rPr>
        <w:t xml:space="preserve">## 11510                      0                      0                      0</w:t>
      </w:r>
      <w:r>
        <w:br/>
      </w:r>
      <w:r>
        <w:rPr>
          <w:rStyle w:val="VerbatimChar"/>
        </w:rPr>
        <w:t xml:space="preserve">## 11524                      0                      0                      0</w:t>
      </w:r>
      <w:r>
        <w:br/>
      </w:r>
      <w:r>
        <w:rPr>
          <w:rStyle w:val="VerbatimChar"/>
        </w:rPr>
        <w:t xml:space="preserve">## 11541                      0                      0                      0</w:t>
      </w:r>
      <w:r>
        <w:br/>
      </w:r>
      <w:r>
        <w:rPr>
          <w:rStyle w:val="VerbatimChar"/>
        </w:rPr>
        <w:t xml:space="preserve">## 11555                      0                      0                      0</w:t>
      </w:r>
      <w:r>
        <w:br/>
      </w:r>
      <w:r>
        <w:rPr>
          <w:rStyle w:val="VerbatimChar"/>
        </w:rPr>
        <w:t xml:space="preserve">## 11570                      0                      1                      0</w:t>
      </w:r>
      <w:r>
        <w:br/>
      </w:r>
      <w:r>
        <w:rPr>
          <w:rStyle w:val="VerbatimChar"/>
        </w:rPr>
        <w:t xml:space="preserve">## 11571                      0                      0                      0</w:t>
      </w:r>
      <w:r>
        <w:br/>
      </w:r>
      <w:r>
        <w:rPr>
          <w:rStyle w:val="VerbatimChar"/>
        </w:rPr>
        <w:t xml:space="preserve">## 11572                      0                      0                      0</w:t>
      </w:r>
      <w:r>
        <w:br/>
      </w:r>
      <w:r>
        <w:rPr>
          <w:rStyle w:val="VerbatimChar"/>
        </w:rPr>
        <w:t xml:space="preserve">## 11600                      0                      0                      0</w:t>
      </w:r>
      <w:r>
        <w:br/>
      </w:r>
      <w:r>
        <w:rPr>
          <w:rStyle w:val="VerbatimChar"/>
        </w:rPr>
        <w:t xml:space="preserve">## 11613                      1                      0                      0</w:t>
      </w:r>
      <w:r>
        <w:br/>
      </w:r>
      <w:r>
        <w:rPr>
          <w:rStyle w:val="VerbatimChar"/>
        </w:rPr>
        <w:t xml:space="preserve">## 11632                      0                      0                      0</w:t>
      </w:r>
      <w:r>
        <w:br/>
      </w:r>
      <w:r>
        <w:rPr>
          <w:rStyle w:val="VerbatimChar"/>
        </w:rPr>
        <w:t xml:space="preserve">## 11633                      0                      0                      0</w:t>
      </w:r>
      <w:r>
        <w:br/>
      </w:r>
      <w:r>
        <w:rPr>
          <w:rStyle w:val="VerbatimChar"/>
        </w:rPr>
        <w:t xml:space="preserve">## 11642                      0                      0                      0</w:t>
      </w:r>
      <w:r>
        <w:br/>
      </w:r>
      <w:r>
        <w:rPr>
          <w:rStyle w:val="VerbatimChar"/>
        </w:rPr>
        <w:t xml:space="preserve">## 11649                      1                      0                      0</w:t>
      </w:r>
      <w:r>
        <w:br/>
      </w:r>
      <w:r>
        <w:rPr>
          <w:rStyle w:val="VerbatimChar"/>
        </w:rPr>
        <w:t xml:space="preserve">## 11656                      0                      0                      0</w:t>
      </w:r>
      <w:r>
        <w:br/>
      </w:r>
      <w:r>
        <w:rPr>
          <w:rStyle w:val="VerbatimChar"/>
        </w:rPr>
        <w:t xml:space="preserve">## 11686                      0                      0                      0</w:t>
      </w:r>
      <w:r>
        <w:br/>
      </w:r>
      <w:r>
        <w:rPr>
          <w:rStyle w:val="VerbatimChar"/>
        </w:rPr>
        <w:t xml:space="preserve">## 11692                      0                      0                      0</w:t>
      </w:r>
      <w:r>
        <w:br/>
      </w:r>
      <w:r>
        <w:rPr>
          <w:rStyle w:val="VerbatimChar"/>
        </w:rPr>
        <w:t xml:space="preserve">## 11742                      0                      0                      0</w:t>
      </w:r>
      <w:r>
        <w:br/>
      </w:r>
      <w:r>
        <w:rPr>
          <w:rStyle w:val="VerbatimChar"/>
        </w:rPr>
        <w:t xml:space="preserve">## 11747                      0                      0                      0</w:t>
      </w:r>
      <w:r>
        <w:br/>
      </w:r>
      <w:r>
        <w:rPr>
          <w:rStyle w:val="VerbatimChar"/>
        </w:rPr>
        <w:t xml:space="preserve">## 11755                      0                      0                      0</w:t>
      </w:r>
      <w:r>
        <w:br/>
      </w:r>
      <w:r>
        <w:rPr>
          <w:rStyle w:val="VerbatimChar"/>
        </w:rPr>
        <w:t xml:space="preserve">## 11757                      0                      0                      0</w:t>
      </w:r>
      <w:r>
        <w:br/>
      </w:r>
      <w:r>
        <w:rPr>
          <w:rStyle w:val="VerbatimChar"/>
        </w:rPr>
        <w:t xml:space="preserve">## 11764                      0                      0                      0</w:t>
      </w:r>
      <w:r>
        <w:br/>
      </w:r>
      <w:r>
        <w:rPr>
          <w:rStyle w:val="VerbatimChar"/>
        </w:rPr>
        <w:t xml:space="preserve">## 11785                      0                      0                      0</w:t>
      </w:r>
      <w:r>
        <w:br/>
      </w:r>
      <w:r>
        <w:rPr>
          <w:rStyle w:val="VerbatimChar"/>
        </w:rPr>
        <w:t xml:space="preserve">## 11792                      0                      0                      0</w:t>
      </w:r>
      <w:r>
        <w:br/>
      </w:r>
      <w:r>
        <w:rPr>
          <w:rStyle w:val="VerbatimChar"/>
        </w:rPr>
        <w:t xml:space="preserve">## 11793                      0                      0                      0</w:t>
      </w:r>
      <w:r>
        <w:br/>
      </w:r>
      <w:r>
        <w:rPr>
          <w:rStyle w:val="VerbatimChar"/>
        </w:rPr>
        <w:t xml:space="preserve">## 11812                      0                      0                      0</w:t>
      </w:r>
      <w:r>
        <w:br/>
      </w:r>
      <w:r>
        <w:rPr>
          <w:rStyle w:val="VerbatimChar"/>
        </w:rPr>
        <w:t xml:space="preserve">## 11831                      0                      0                      0</w:t>
      </w:r>
      <w:r>
        <w:br/>
      </w:r>
      <w:r>
        <w:rPr>
          <w:rStyle w:val="VerbatimChar"/>
        </w:rPr>
        <w:t xml:space="preserve">## 11834                      0                      0                      0</w:t>
      </w:r>
      <w:r>
        <w:br/>
      </w:r>
      <w:r>
        <w:rPr>
          <w:rStyle w:val="VerbatimChar"/>
        </w:rPr>
        <w:t xml:space="preserve">## 11839                      0                      0                      0</w:t>
      </w:r>
      <w:r>
        <w:br/>
      </w:r>
      <w:r>
        <w:rPr>
          <w:rStyle w:val="VerbatimChar"/>
        </w:rPr>
        <w:t xml:space="preserve">## 11865                      0                      0                      0</w:t>
      </w:r>
      <w:r>
        <w:br/>
      </w:r>
      <w:r>
        <w:rPr>
          <w:rStyle w:val="VerbatimChar"/>
        </w:rPr>
        <w:t xml:space="preserve">## 11867                      0                      0                      0</w:t>
      </w:r>
      <w:r>
        <w:br/>
      </w:r>
      <w:r>
        <w:rPr>
          <w:rStyle w:val="VerbatimChar"/>
        </w:rPr>
        <w:t xml:space="preserve">## 11871                      0                      0                      0</w:t>
      </w:r>
      <w:r>
        <w:br/>
      </w:r>
      <w:r>
        <w:rPr>
          <w:rStyle w:val="VerbatimChar"/>
        </w:rPr>
        <w:t xml:space="preserve">## 11877                      1                      0                      0</w:t>
      </w:r>
      <w:r>
        <w:br/>
      </w:r>
      <w:r>
        <w:rPr>
          <w:rStyle w:val="VerbatimChar"/>
        </w:rPr>
        <w:t xml:space="preserve">## 11908                      0                      0                      0</w:t>
      </w:r>
      <w:r>
        <w:br/>
      </w:r>
      <w:r>
        <w:rPr>
          <w:rStyle w:val="VerbatimChar"/>
        </w:rPr>
        <w:t xml:space="preserve">## 11909                      0                      0                      0</w:t>
      </w:r>
      <w:r>
        <w:br/>
      </w:r>
      <w:r>
        <w:rPr>
          <w:rStyle w:val="VerbatimChar"/>
        </w:rPr>
        <w:t xml:space="preserve">## 11946                      0                      0                      0</w:t>
      </w:r>
      <w:r>
        <w:br/>
      </w:r>
      <w:r>
        <w:rPr>
          <w:rStyle w:val="VerbatimChar"/>
        </w:rPr>
        <w:t xml:space="preserve">## 11973                      0                      0                      0</w:t>
      </w:r>
      <w:r>
        <w:br/>
      </w:r>
      <w:r>
        <w:rPr>
          <w:rStyle w:val="VerbatimChar"/>
        </w:rPr>
        <w:t xml:space="preserve">## 11982                      0                      0                      0</w:t>
      </w:r>
      <w:r>
        <w:br/>
      </w:r>
      <w:r>
        <w:rPr>
          <w:rStyle w:val="VerbatimChar"/>
        </w:rPr>
        <w:t xml:space="preserve">## 12026                      0                      0                      0</w:t>
      </w:r>
      <w:r>
        <w:br/>
      </w:r>
      <w:r>
        <w:rPr>
          <w:rStyle w:val="VerbatimChar"/>
        </w:rPr>
        <w:t xml:space="preserve">## 12045                      0                      0                      0</w:t>
      </w:r>
      <w:r>
        <w:br/>
      </w:r>
      <w:r>
        <w:rPr>
          <w:rStyle w:val="VerbatimChar"/>
        </w:rPr>
        <w:t xml:space="preserve">## 12051                      0                      0                      0</w:t>
      </w:r>
      <w:r>
        <w:br/>
      </w:r>
      <w:r>
        <w:rPr>
          <w:rStyle w:val="VerbatimChar"/>
        </w:rPr>
        <w:t xml:space="preserve">## 12065                      0                      0                      0</w:t>
      </w:r>
      <w:r>
        <w:br/>
      </w:r>
      <w:r>
        <w:rPr>
          <w:rStyle w:val="VerbatimChar"/>
        </w:rPr>
        <w:t xml:space="preserve">## 12074                      0                      0                      0</w:t>
      </w:r>
      <w:r>
        <w:br/>
      </w:r>
      <w:r>
        <w:rPr>
          <w:rStyle w:val="VerbatimChar"/>
        </w:rPr>
        <w:t xml:space="preserve">## 12089                      1                      0                      0</w:t>
      </w:r>
      <w:r>
        <w:br/>
      </w:r>
      <w:r>
        <w:rPr>
          <w:rStyle w:val="VerbatimChar"/>
        </w:rPr>
        <w:t xml:space="preserve">## 12101                      0                      0                      0</w:t>
      </w:r>
      <w:r>
        <w:br/>
      </w:r>
      <w:r>
        <w:rPr>
          <w:rStyle w:val="VerbatimChar"/>
        </w:rPr>
        <w:t xml:space="preserve">## 12102                      0                      0                      0</w:t>
      </w:r>
      <w:r>
        <w:br/>
      </w:r>
      <w:r>
        <w:rPr>
          <w:rStyle w:val="VerbatimChar"/>
        </w:rPr>
        <w:t xml:space="preserve">## 12120                      0                      0                      0</w:t>
      </w:r>
      <w:r>
        <w:br/>
      </w:r>
      <w:r>
        <w:rPr>
          <w:rStyle w:val="VerbatimChar"/>
        </w:rPr>
        <w:t xml:space="preserve">## 12158                      0                      0                      0</w:t>
      </w:r>
      <w:r>
        <w:br/>
      </w:r>
      <w:r>
        <w:rPr>
          <w:rStyle w:val="VerbatimChar"/>
        </w:rPr>
        <w:t xml:space="preserve">## 12163                      0                      0                      0</w:t>
      </w:r>
      <w:r>
        <w:br/>
      </w:r>
      <w:r>
        <w:rPr>
          <w:rStyle w:val="VerbatimChar"/>
        </w:rPr>
        <w:t xml:space="preserve">## 12166                      0                      0                      0</w:t>
      </w:r>
      <w:r>
        <w:br/>
      </w:r>
      <w:r>
        <w:rPr>
          <w:rStyle w:val="VerbatimChar"/>
        </w:rPr>
        <w:t xml:space="preserve">## 12182                      0                      0                      0</w:t>
      </w:r>
      <w:r>
        <w:br/>
      </w:r>
      <w:r>
        <w:rPr>
          <w:rStyle w:val="VerbatimChar"/>
        </w:rPr>
        <w:t xml:space="preserve">## 12228                      0                      0                      0</w:t>
      </w:r>
      <w:r>
        <w:br/>
      </w:r>
      <w:r>
        <w:rPr>
          <w:rStyle w:val="VerbatimChar"/>
        </w:rPr>
        <w:t xml:space="preserve">## 12231                      0                      0                      0</w:t>
      </w:r>
      <w:r>
        <w:br/>
      </w:r>
      <w:r>
        <w:rPr>
          <w:rStyle w:val="VerbatimChar"/>
        </w:rPr>
        <w:t xml:space="preserve">## 12256                      0                      0                      0</w:t>
      </w:r>
      <w:r>
        <w:br/>
      </w:r>
      <w:r>
        <w:rPr>
          <w:rStyle w:val="VerbatimChar"/>
        </w:rPr>
        <w:t xml:space="preserve">## 12297                      0                      0                      0</w:t>
      </w:r>
      <w:r>
        <w:br/>
      </w:r>
      <w:r>
        <w:rPr>
          <w:rStyle w:val="VerbatimChar"/>
        </w:rPr>
        <w:t xml:space="preserve">## 12329                      0                      0                      0</w:t>
      </w:r>
      <w:r>
        <w:br/>
      </w:r>
      <w:r>
        <w:rPr>
          <w:rStyle w:val="VerbatimChar"/>
        </w:rPr>
        <w:t xml:space="preserve">## 12340                      0                      0                      0</w:t>
      </w:r>
      <w:r>
        <w:br/>
      </w:r>
      <w:r>
        <w:rPr>
          <w:rStyle w:val="VerbatimChar"/>
        </w:rPr>
        <w:t xml:space="preserve">## 12341                      0                      0                      0</w:t>
      </w:r>
      <w:r>
        <w:br/>
      </w:r>
      <w:r>
        <w:rPr>
          <w:rStyle w:val="VerbatimChar"/>
        </w:rPr>
        <w:t xml:space="preserve">## 12358                      0                      0                      0</w:t>
      </w:r>
      <w:r>
        <w:br/>
      </w:r>
      <w:r>
        <w:rPr>
          <w:rStyle w:val="VerbatimChar"/>
        </w:rPr>
        <w:t xml:space="preserve">## 12359                      0                      0                      0</w:t>
      </w:r>
      <w:r>
        <w:br/>
      </w:r>
      <w:r>
        <w:rPr>
          <w:rStyle w:val="VerbatimChar"/>
        </w:rPr>
        <w:t xml:space="preserve">## 12362                      0                      0                      1</w:t>
      </w:r>
      <w:r>
        <w:br/>
      </w:r>
      <w:r>
        <w:rPr>
          <w:rStyle w:val="VerbatimChar"/>
        </w:rPr>
        <w:t xml:space="preserve">## 12398                      0                      0                      1</w:t>
      </w:r>
      <w:r>
        <w:br/>
      </w:r>
      <w:r>
        <w:rPr>
          <w:rStyle w:val="VerbatimChar"/>
        </w:rPr>
        <w:t xml:space="preserve">## 12412                      0                      0                      0</w:t>
      </w:r>
      <w:r>
        <w:br/>
      </w:r>
      <w:r>
        <w:rPr>
          <w:rStyle w:val="VerbatimChar"/>
        </w:rPr>
        <w:t xml:space="preserve">## 12425                      0                      0                      0</w:t>
      </w:r>
      <w:r>
        <w:br/>
      </w:r>
      <w:r>
        <w:rPr>
          <w:rStyle w:val="VerbatimChar"/>
        </w:rPr>
        <w:t xml:space="preserve">## 12438                      1                      0                      0</w:t>
      </w:r>
      <w:r>
        <w:br/>
      </w:r>
      <w:r>
        <w:rPr>
          <w:rStyle w:val="VerbatimChar"/>
        </w:rPr>
        <w:t xml:space="preserve">## 12442                      0                      0                      0</w:t>
      </w:r>
      <w:r>
        <w:br/>
      </w:r>
      <w:r>
        <w:rPr>
          <w:rStyle w:val="VerbatimChar"/>
        </w:rPr>
        <w:t xml:space="preserve">## 12455                      0                      0                      0</w:t>
      </w:r>
      <w:r>
        <w:br/>
      </w:r>
      <w:r>
        <w:rPr>
          <w:rStyle w:val="VerbatimChar"/>
        </w:rPr>
        <w:t xml:space="preserve">## 12471                      0                      0                      0</w:t>
      </w:r>
      <w:r>
        <w:br/>
      </w:r>
      <w:r>
        <w:rPr>
          <w:rStyle w:val="VerbatimChar"/>
        </w:rPr>
        <w:t xml:space="preserve">## 12475                      0                      0                      0</w:t>
      </w:r>
      <w:r>
        <w:br/>
      </w:r>
      <w:r>
        <w:rPr>
          <w:rStyle w:val="VerbatimChar"/>
        </w:rPr>
        <w:t xml:space="preserve">## 12485                      0                      0                      0</w:t>
      </w:r>
      <w:r>
        <w:br/>
      </w:r>
      <w:r>
        <w:rPr>
          <w:rStyle w:val="VerbatimChar"/>
        </w:rPr>
        <w:t xml:space="preserve">## 12489                      0                      0                      0</w:t>
      </w:r>
      <w:r>
        <w:br/>
      </w:r>
      <w:r>
        <w:rPr>
          <w:rStyle w:val="VerbatimChar"/>
        </w:rPr>
        <w:t xml:space="preserve">## 12490                      0                      0                      0</w:t>
      </w:r>
      <w:r>
        <w:br/>
      </w:r>
      <w:r>
        <w:rPr>
          <w:rStyle w:val="VerbatimChar"/>
        </w:rPr>
        <w:t xml:space="preserve">## 12499                      0                      0                      0</w:t>
      </w:r>
      <w:r>
        <w:br/>
      </w:r>
      <w:r>
        <w:rPr>
          <w:rStyle w:val="VerbatimChar"/>
        </w:rPr>
        <w:t xml:space="preserve">## 12536                      0                      0                      0</w:t>
      </w:r>
      <w:r>
        <w:br/>
      </w:r>
      <w:r>
        <w:rPr>
          <w:rStyle w:val="VerbatimChar"/>
        </w:rPr>
        <w:t xml:space="preserve">## 12567                      0                      1                      0</w:t>
      </w:r>
      <w:r>
        <w:br/>
      </w:r>
      <w:r>
        <w:rPr>
          <w:rStyle w:val="VerbatimChar"/>
        </w:rPr>
        <w:t xml:space="preserve">## 12568                      1                      0                      0</w:t>
      </w:r>
      <w:r>
        <w:br/>
      </w:r>
      <w:r>
        <w:rPr>
          <w:rStyle w:val="VerbatimChar"/>
        </w:rPr>
        <w:t xml:space="preserve">## 12572                      0                      0                      0</w:t>
      </w:r>
      <w:r>
        <w:br/>
      </w:r>
      <w:r>
        <w:rPr>
          <w:rStyle w:val="VerbatimChar"/>
        </w:rPr>
        <w:t xml:space="preserve">## 12579                      0                      0                      0</w:t>
      </w:r>
      <w:r>
        <w:br/>
      </w:r>
      <w:r>
        <w:rPr>
          <w:rStyle w:val="VerbatimChar"/>
        </w:rPr>
        <w:t xml:space="preserve">## 12586                      0                      0                      0</w:t>
      </w:r>
      <w:r>
        <w:br/>
      </w:r>
      <w:r>
        <w:rPr>
          <w:rStyle w:val="VerbatimChar"/>
        </w:rPr>
        <w:t xml:space="preserve">## 12587                      0                      0                      0</w:t>
      </w:r>
      <w:r>
        <w:br/>
      </w:r>
      <w:r>
        <w:rPr>
          <w:rStyle w:val="VerbatimChar"/>
        </w:rPr>
        <w:t xml:space="preserve">## 12599                      0                      0                      0</w:t>
      </w:r>
      <w:r>
        <w:br/>
      </w:r>
      <w:r>
        <w:rPr>
          <w:rStyle w:val="VerbatimChar"/>
        </w:rPr>
        <w:t xml:space="preserve">## 12601                      0                      0                      0</w:t>
      </w:r>
      <w:r>
        <w:br/>
      </w:r>
      <w:r>
        <w:rPr>
          <w:rStyle w:val="VerbatimChar"/>
        </w:rPr>
        <w:t xml:space="preserve">## 12635                      0                      0                      0</w:t>
      </w:r>
      <w:r>
        <w:br/>
      </w:r>
      <w:r>
        <w:rPr>
          <w:rStyle w:val="VerbatimChar"/>
        </w:rPr>
        <w:t xml:space="preserve">## 12656                      0                      0                      0</w:t>
      </w:r>
      <w:r>
        <w:br/>
      </w:r>
      <w:r>
        <w:rPr>
          <w:rStyle w:val="VerbatimChar"/>
        </w:rPr>
        <w:t xml:space="preserve">## 12657                      0                      0                      0</w:t>
      </w:r>
      <w:r>
        <w:br/>
      </w:r>
      <w:r>
        <w:rPr>
          <w:rStyle w:val="VerbatimChar"/>
        </w:rPr>
        <w:t xml:space="preserve">## 12665                      0                      0                      0</w:t>
      </w:r>
      <w:r>
        <w:br/>
      </w:r>
      <w:r>
        <w:rPr>
          <w:rStyle w:val="VerbatimChar"/>
        </w:rPr>
        <w:t xml:space="preserve">## 12679                      0                      0                      0</w:t>
      </w:r>
      <w:r>
        <w:br/>
      </w:r>
      <w:r>
        <w:rPr>
          <w:rStyle w:val="VerbatimChar"/>
        </w:rPr>
        <w:t xml:space="preserve">## 12697                      0                      0                      0</w:t>
      </w:r>
      <w:r>
        <w:br/>
      </w:r>
      <w:r>
        <w:rPr>
          <w:rStyle w:val="VerbatimChar"/>
        </w:rPr>
        <w:t xml:space="preserve">## 12738                      1                      0                      0</w:t>
      </w:r>
      <w:r>
        <w:br/>
      </w:r>
      <w:r>
        <w:rPr>
          <w:rStyle w:val="VerbatimChar"/>
        </w:rPr>
        <w:t xml:space="preserve">## 12739                      0                      0                      0</w:t>
      </w:r>
      <w:r>
        <w:br/>
      </w:r>
      <w:r>
        <w:rPr>
          <w:rStyle w:val="VerbatimChar"/>
        </w:rPr>
        <w:t xml:space="preserve">## 12781                      0                      0                      0</w:t>
      </w:r>
      <w:r>
        <w:br/>
      </w:r>
      <w:r>
        <w:rPr>
          <w:rStyle w:val="VerbatimChar"/>
        </w:rPr>
        <w:t xml:space="preserve">## 12786                      0                      0                      0</w:t>
      </w:r>
      <w:r>
        <w:br/>
      </w:r>
      <w:r>
        <w:rPr>
          <w:rStyle w:val="VerbatimChar"/>
        </w:rPr>
        <w:t xml:space="preserve">## 12790                      0                      0                      0</w:t>
      </w:r>
      <w:r>
        <w:br/>
      </w:r>
      <w:r>
        <w:rPr>
          <w:rStyle w:val="VerbatimChar"/>
        </w:rPr>
        <w:t xml:space="preserve">## 12794                      0                      0                      0</w:t>
      </w:r>
      <w:r>
        <w:br/>
      </w:r>
      <w:r>
        <w:rPr>
          <w:rStyle w:val="VerbatimChar"/>
        </w:rPr>
        <w:t xml:space="preserve">## 12805                      0                      0                      0</w:t>
      </w:r>
      <w:r>
        <w:br/>
      </w:r>
      <w:r>
        <w:rPr>
          <w:rStyle w:val="VerbatimChar"/>
        </w:rPr>
        <w:t xml:space="preserve">## 12809                      0                      0                      0</w:t>
      </w:r>
      <w:r>
        <w:br/>
      </w:r>
      <w:r>
        <w:rPr>
          <w:rStyle w:val="VerbatimChar"/>
        </w:rPr>
        <w:t xml:space="preserve">## 12820                      0                      0                      0</w:t>
      </w:r>
      <w:r>
        <w:br/>
      </w:r>
      <w:r>
        <w:rPr>
          <w:rStyle w:val="VerbatimChar"/>
        </w:rPr>
        <w:t xml:space="preserve">## 12825                      0                      0                      0</w:t>
      </w:r>
      <w:r>
        <w:br/>
      </w:r>
      <w:r>
        <w:rPr>
          <w:rStyle w:val="VerbatimChar"/>
        </w:rPr>
        <w:t xml:space="preserve">## 12830                      0                      0                      0</w:t>
      </w:r>
      <w:r>
        <w:br/>
      </w:r>
      <w:r>
        <w:rPr>
          <w:rStyle w:val="VerbatimChar"/>
        </w:rPr>
        <w:t xml:space="preserve">## 12838                      0                      0                      0</w:t>
      </w:r>
      <w:r>
        <w:br/>
      </w:r>
      <w:r>
        <w:rPr>
          <w:rStyle w:val="VerbatimChar"/>
        </w:rPr>
        <w:t xml:space="preserve">## 12909                      0                      0                      0</w:t>
      </w:r>
      <w:r>
        <w:br/>
      </w:r>
      <w:r>
        <w:rPr>
          <w:rStyle w:val="VerbatimChar"/>
        </w:rPr>
        <w:t xml:space="preserve">## 12911                      0                      0                      0</w:t>
      </w:r>
      <w:r>
        <w:br/>
      </w:r>
      <w:r>
        <w:rPr>
          <w:rStyle w:val="VerbatimChar"/>
        </w:rPr>
        <w:t xml:space="preserve">## 12912                      0                      0                      0</w:t>
      </w:r>
      <w:r>
        <w:br/>
      </w:r>
      <w:r>
        <w:rPr>
          <w:rStyle w:val="VerbatimChar"/>
        </w:rPr>
        <w:t xml:space="preserve">## 12952                      0                      0                      0</w:t>
      </w:r>
      <w:r>
        <w:br/>
      </w:r>
      <w:r>
        <w:rPr>
          <w:rStyle w:val="VerbatimChar"/>
        </w:rPr>
        <w:t xml:space="preserve">## 12956                      1                      0                      0</w:t>
      </w:r>
      <w:r>
        <w:br/>
      </w:r>
      <w:r>
        <w:rPr>
          <w:rStyle w:val="VerbatimChar"/>
        </w:rPr>
        <w:t xml:space="preserve">## 12958                      0                      0                      0</w:t>
      </w:r>
      <w:r>
        <w:br/>
      </w:r>
      <w:r>
        <w:rPr>
          <w:rStyle w:val="VerbatimChar"/>
        </w:rPr>
        <w:t xml:space="preserve">## 12963                      0                      0                      0</w:t>
      </w:r>
      <w:r>
        <w:br/>
      </w:r>
      <w:r>
        <w:rPr>
          <w:rStyle w:val="VerbatimChar"/>
        </w:rPr>
        <w:t xml:space="preserve">## 12985                      0                      0                      0</w:t>
      </w:r>
      <w:r>
        <w:br/>
      </w:r>
      <w:r>
        <w:rPr>
          <w:rStyle w:val="VerbatimChar"/>
        </w:rPr>
        <w:t xml:space="preserve">## 12986                      0                      0                      0</w:t>
      </w:r>
      <w:r>
        <w:br/>
      </w:r>
      <w:r>
        <w:rPr>
          <w:rStyle w:val="VerbatimChar"/>
        </w:rPr>
        <w:t xml:space="preserve">## 12997                      0                      0                      0</w:t>
      </w:r>
      <w:r>
        <w:br/>
      </w:r>
      <w:r>
        <w:rPr>
          <w:rStyle w:val="VerbatimChar"/>
        </w:rPr>
        <w:t xml:space="preserve">## 13009                      0                      0                      0</w:t>
      </w:r>
      <w:r>
        <w:br/>
      </w:r>
      <w:r>
        <w:rPr>
          <w:rStyle w:val="VerbatimChar"/>
        </w:rPr>
        <w:t xml:space="preserve">## 13024                      0                      0                      0</w:t>
      </w:r>
      <w:r>
        <w:br/>
      </w:r>
      <w:r>
        <w:rPr>
          <w:rStyle w:val="VerbatimChar"/>
        </w:rPr>
        <w:t xml:space="preserve">## 13152                      0                      0                      0</w:t>
      </w:r>
      <w:r>
        <w:br/>
      </w:r>
      <w:r>
        <w:rPr>
          <w:rStyle w:val="VerbatimChar"/>
        </w:rPr>
        <w:t xml:space="preserve">## 13176                      0                      0                      0</w:t>
      </w:r>
      <w:r>
        <w:br/>
      </w:r>
      <w:r>
        <w:rPr>
          <w:rStyle w:val="VerbatimChar"/>
        </w:rPr>
        <w:t xml:space="preserve">## 13192                      0                      0                      0</w:t>
      </w:r>
      <w:r>
        <w:br/>
      </w:r>
      <w:r>
        <w:rPr>
          <w:rStyle w:val="VerbatimChar"/>
        </w:rPr>
        <w:t xml:space="preserve">## 13206                      0                      0                      0</w:t>
      </w:r>
      <w:r>
        <w:br/>
      </w:r>
      <w:r>
        <w:rPr>
          <w:rStyle w:val="VerbatimChar"/>
        </w:rPr>
        <w:t xml:space="preserve">## 13217                      0                      0                      0</w:t>
      </w:r>
      <w:r>
        <w:br/>
      </w:r>
      <w:r>
        <w:rPr>
          <w:rStyle w:val="VerbatimChar"/>
        </w:rPr>
        <w:t xml:space="preserve">## 13244                      0                      0                      0</w:t>
      </w:r>
      <w:r>
        <w:br/>
      </w:r>
      <w:r>
        <w:rPr>
          <w:rStyle w:val="VerbatimChar"/>
        </w:rPr>
        <w:t xml:space="preserve">## 13251                      0                      0                      0</w:t>
      </w:r>
      <w:r>
        <w:br/>
      </w:r>
      <w:r>
        <w:rPr>
          <w:rStyle w:val="VerbatimChar"/>
        </w:rPr>
        <w:t xml:space="preserve">## 13260                      0                      0                      0</w:t>
      </w:r>
      <w:r>
        <w:br/>
      </w:r>
      <w:r>
        <w:rPr>
          <w:rStyle w:val="VerbatimChar"/>
        </w:rPr>
        <w:t xml:space="preserve">## 13272                      0                      0                      0</w:t>
      </w:r>
      <w:r>
        <w:br/>
      </w:r>
      <w:r>
        <w:rPr>
          <w:rStyle w:val="VerbatimChar"/>
        </w:rPr>
        <w:t xml:space="preserve">## 13273                      0                      0                      0</w:t>
      </w:r>
      <w:r>
        <w:br/>
      </w:r>
      <w:r>
        <w:rPr>
          <w:rStyle w:val="VerbatimChar"/>
        </w:rPr>
        <w:t xml:space="preserve">## 13277                      0                      0                      1</w:t>
      </w:r>
      <w:r>
        <w:br/>
      </w:r>
      <w:r>
        <w:rPr>
          <w:rStyle w:val="VerbatimChar"/>
        </w:rPr>
        <w:t xml:space="preserve">## 13286                      0                      0                      0</w:t>
      </w:r>
      <w:r>
        <w:br/>
      </w:r>
      <w:r>
        <w:rPr>
          <w:rStyle w:val="VerbatimChar"/>
        </w:rPr>
        <w:t xml:space="preserve">## 13288                      0                      0                      0</w:t>
      </w:r>
      <w:r>
        <w:br/>
      </w:r>
      <w:r>
        <w:rPr>
          <w:rStyle w:val="VerbatimChar"/>
        </w:rPr>
        <w:t xml:space="preserve">## 13314                      0                      0                      0</w:t>
      </w:r>
      <w:r>
        <w:br/>
      </w:r>
      <w:r>
        <w:rPr>
          <w:rStyle w:val="VerbatimChar"/>
        </w:rPr>
        <w:t xml:space="preserve">## 13332                      1                      0                      0</w:t>
      </w:r>
      <w:r>
        <w:br/>
      </w:r>
      <w:r>
        <w:rPr>
          <w:rStyle w:val="VerbatimChar"/>
        </w:rPr>
        <w:t xml:space="preserve">## 13354                      0                      0                      0</w:t>
      </w:r>
      <w:r>
        <w:br/>
      </w:r>
      <w:r>
        <w:rPr>
          <w:rStyle w:val="VerbatimChar"/>
        </w:rPr>
        <w:t xml:space="preserve">## 13361                      0                      0                      0</w:t>
      </w:r>
      <w:r>
        <w:br/>
      </w:r>
      <w:r>
        <w:rPr>
          <w:rStyle w:val="VerbatimChar"/>
        </w:rPr>
        <w:t xml:space="preserve">## 13372                      0                      0                      0</w:t>
      </w:r>
      <w:r>
        <w:br/>
      </w:r>
      <w:r>
        <w:rPr>
          <w:rStyle w:val="VerbatimChar"/>
        </w:rPr>
        <w:t xml:space="preserve">## 13399                      0                      0                      0</w:t>
      </w:r>
      <w:r>
        <w:br/>
      </w:r>
      <w:r>
        <w:rPr>
          <w:rStyle w:val="VerbatimChar"/>
        </w:rPr>
        <w:t xml:space="preserve">## 13404                      0                      0                      0</w:t>
      </w:r>
      <w:r>
        <w:br/>
      </w:r>
      <w:r>
        <w:rPr>
          <w:rStyle w:val="VerbatimChar"/>
        </w:rPr>
        <w:t xml:space="preserve">## 13412                      0                      0                      0</w:t>
      </w:r>
      <w:r>
        <w:br/>
      </w:r>
      <w:r>
        <w:rPr>
          <w:rStyle w:val="VerbatimChar"/>
        </w:rPr>
        <w:t xml:space="preserve">## 13431                      0                      0                      0</w:t>
      </w:r>
      <w:r>
        <w:br/>
      </w:r>
      <w:r>
        <w:rPr>
          <w:rStyle w:val="VerbatimChar"/>
        </w:rPr>
        <w:t xml:space="preserve">## 13432                      1                      0                      0</w:t>
      </w:r>
      <w:r>
        <w:br/>
      </w:r>
      <w:r>
        <w:rPr>
          <w:rStyle w:val="VerbatimChar"/>
        </w:rPr>
        <w:t xml:space="preserve">## 13457                      0                      0                      0</w:t>
      </w:r>
      <w:r>
        <w:br/>
      </w:r>
      <w:r>
        <w:rPr>
          <w:rStyle w:val="VerbatimChar"/>
        </w:rPr>
        <w:t xml:space="preserve">## 13460                      1                      0                      0</w:t>
      </w:r>
      <w:r>
        <w:br/>
      </w:r>
      <w:r>
        <w:rPr>
          <w:rStyle w:val="VerbatimChar"/>
        </w:rPr>
        <w:t xml:space="preserve">## 13461                      0                      1                      0</w:t>
      </w:r>
      <w:r>
        <w:br/>
      </w:r>
      <w:r>
        <w:rPr>
          <w:rStyle w:val="VerbatimChar"/>
        </w:rPr>
        <w:t xml:space="preserve">## 13476                      0                      0                      0</w:t>
      </w:r>
      <w:r>
        <w:br/>
      </w:r>
      <w:r>
        <w:rPr>
          <w:rStyle w:val="VerbatimChar"/>
        </w:rPr>
        <w:t xml:space="preserve">## 13503                      0                      0                      0</w:t>
      </w:r>
      <w:r>
        <w:br/>
      </w:r>
      <w:r>
        <w:rPr>
          <w:rStyle w:val="VerbatimChar"/>
        </w:rPr>
        <w:t xml:space="preserve">## 13533                      0                      0                      0</w:t>
      </w:r>
      <w:r>
        <w:br/>
      </w:r>
      <w:r>
        <w:rPr>
          <w:rStyle w:val="VerbatimChar"/>
        </w:rPr>
        <w:t xml:space="preserve">## 13537                      0                      0                      0</w:t>
      </w:r>
      <w:r>
        <w:br/>
      </w:r>
      <w:r>
        <w:rPr>
          <w:rStyle w:val="VerbatimChar"/>
        </w:rPr>
        <w:t xml:space="preserve">## 13545                      0                      0                      0</w:t>
      </w:r>
      <w:r>
        <w:br/>
      </w:r>
      <w:r>
        <w:rPr>
          <w:rStyle w:val="VerbatimChar"/>
        </w:rPr>
        <w:t xml:space="preserve">## 13550                      0                      0                      0</w:t>
      </w:r>
      <w:r>
        <w:br/>
      </w:r>
      <w:r>
        <w:rPr>
          <w:rStyle w:val="VerbatimChar"/>
        </w:rPr>
        <w:t xml:space="preserve">## 13571                      0                      0                      0</w:t>
      </w:r>
      <w:r>
        <w:br/>
      </w:r>
      <w:r>
        <w:rPr>
          <w:rStyle w:val="VerbatimChar"/>
        </w:rPr>
        <w:t xml:space="preserve">## 13574                      0                      0                      0</w:t>
      </w:r>
      <w:r>
        <w:br/>
      </w:r>
      <w:r>
        <w:rPr>
          <w:rStyle w:val="VerbatimChar"/>
        </w:rPr>
        <w:t xml:space="preserve">## 13578                      0                      0                      0</w:t>
      </w:r>
      <w:r>
        <w:br/>
      </w:r>
      <w:r>
        <w:rPr>
          <w:rStyle w:val="VerbatimChar"/>
        </w:rPr>
        <w:t xml:space="preserve">## 13617                      0                      0                      0</w:t>
      </w:r>
      <w:r>
        <w:br/>
      </w:r>
      <w:r>
        <w:rPr>
          <w:rStyle w:val="VerbatimChar"/>
        </w:rPr>
        <w:t xml:space="preserve">## 13619                      0                      0                      0</w:t>
      </w:r>
      <w:r>
        <w:br/>
      </w:r>
      <w:r>
        <w:rPr>
          <w:rStyle w:val="VerbatimChar"/>
        </w:rPr>
        <w:t xml:space="preserve">## 13620                      1                      0                      0</w:t>
      </w:r>
      <w:r>
        <w:br/>
      </w:r>
      <w:r>
        <w:rPr>
          <w:rStyle w:val="VerbatimChar"/>
        </w:rPr>
        <w:t xml:space="preserve">## 13623                      0                      0                      0</w:t>
      </w:r>
      <w:r>
        <w:br/>
      </w:r>
      <w:r>
        <w:rPr>
          <w:rStyle w:val="VerbatimChar"/>
        </w:rPr>
        <w:t xml:space="preserve">## 13674                      0                      0                      0</w:t>
      </w:r>
      <w:r>
        <w:br/>
      </w:r>
      <w:r>
        <w:rPr>
          <w:rStyle w:val="VerbatimChar"/>
        </w:rPr>
        <w:t xml:space="preserve">## 13678                      0                      0                      0</w:t>
      </w:r>
      <w:r>
        <w:br/>
      </w:r>
      <w:r>
        <w:rPr>
          <w:rStyle w:val="VerbatimChar"/>
        </w:rPr>
        <w:t xml:space="preserve">## 13696                      0                      0                      0</w:t>
      </w:r>
      <w:r>
        <w:br/>
      </w:r>
      <w:r>
        <w:rPr>
          <w:rStyle w:val="VerbatimChar"/>
        </w:rPr>
        <w:t xml:space="preserve">## 13710                      0                      0                      0</w:t>
      </w:r>
      <w:r>
        <w:br/>
      </w:r>
      <w:r>
        <w:rPr>
          <w:rStyle w:val="VerbatimChar"/>
        </w:rPr>
        <w:t xml:space="preserve">## 13725                      1                      0                      0</w:t>
      </w:r>
      <w:r>
        <w:br/>
      </w:r>
      <w:r>
        <w:rPr>
          <w:rStyle w:val="VerbatimChar"/>
        </w:rPr>
        <w:t xml:space="preserve">## 13738                      0                      0                      0</w:t>
      </w:r>
      <w:r>
        <w:br/>
      </w:r>
      <w:r>
        <w:rPr>
          <w:rStyle w:val="VerbatimChar"/>
        </w:rPr>
        <w:t xml:space="preserve">## 13742                      0                      0                      0</w:t>
      </w:r>
      <w:r>
        <w:br/>
      </w:r>
      <w:r>
        <w:rPr>
          <w:rStyle w:val="VerbatimChar"/>
        </w:rPr>
        <w:t xml:space="preserve">## 13769                      0                      0                      0</w:t>
      </w:r>
      <w:r>
        <w:br/>
      </w:r>
      <w:r>
        <w:rPr>
          <w:rStyle w:val="VerbatimChar"/>
        </w:rPr>
        <w:t xml:space="preserve">## 13790                      1                      0                      0</w:t>
      </w:r>
      <w:r>
        <w:br/>
      </w:r>
      <w:r>
        <w:rPr>
          <w:rStyle w:val="VerbatimChar"/>
        </w:rPr>
        <w:t xml:space="preserve">## 13796                      0                      0                      0</w:t>
      </w:r>
      <w:r>
        <w:br/>
      </w:r>
      <w:r>
        <w:rPr>
          <w:rStyle w:val="VerbatimChar"/>
        </w:rPr>
        <w:t xml:space="preserve">## 13798                      0                      0                      0</w:t>
      </w:r>
      <w:r>
        <w:br/>
      </w:r>
      <w:r>
        <w:rPr>
          <w:rStyle w:val="VerbatimChar"/>
        </w:rPr>
        <w:t xml:space="preserve">## 13843                      0                      0                      0</w:t>
      </w:r>
      <w:r>
        <w:br/>
      </w:r>
      <w:r>
        <w:rPr>
          <w:rStyle w:val="VerbatimChar"/>
        </w:rPr>
        <w:t xml:space="preserve">## 13846                      1                      0                      0</w:t>
      </w:r>
      <w:r>
        <w:br/>
      </w:r>
      <w:r>
        <w:rPr>
          <w:rStyle w:val="VerbatimChar"/>
        </w:rPr>
        <w:t xml:space="preserve">## 13859                      1                      0                      0</w:t>
      </w:r>
      <w:r>
        <w:br/>
      </w:r>
      <w:r>
        <w:rPr>
          <w:rStyle w:val="VerbatimChar"/>
        </w:rPr>
        <w:t xml:space="preserve">## 13861                      1                      0                      0</w:t>
      </w:r>
      <w:r>
        <w:br/>
      </w:r>
      <w:r>
        <w:rPr>
          <w:rStyle w:val="VerbatimChar"/>
        </w:rPr>
        <w:t xml:space="preserve">## 13925                      0                      0                      0</w:t>
      </w:r>
      <w:r>
        <w:br/>
      </w:r>
      <w:r>
        <w:rPr>
          <w:rStyle w:val="VerbatimChar"/>
        </w:rPr>
        <w:t xml:space="preserve">## 13926                      0                      0                      0</w:t>
      </w:r>
      <w:r>
        <w:br/>
      </w:r>
      <w:r>
        <w:rPr>
          <w:rStyle w:val="VerbatimChar"/>
        </w:rPr>
        <w:t xml:space="preserve">## 13931                      0                      0                      0</w:t>
      </w:r>
      <w:r>
        <w:br/>
      </w:r>
      <w:r>
        <w:rPr>
          <w:rStyle w:val="VerbatimChar"/>
        </w:rPr>
        <w:t xml:space="preserve">## 13942                      0                      0                      0</w:t>
      </w:r>
      <w:r>
        <w:br/>
      </w:r>
      <w:r>
        <w:rPr>
          <w:rStyle w:val="VerbatimChar"/>
        </w:rPr>
        <w:t xml:space="preserve">## 13943                      0                      0                      0</w:t>
      </w:r>
      <w:r>
        <w:br/>
      </w:r>
      <w:r>
        <w:rPr>
          <w:rStyle w:val="VerbatimChar"/>
        </w:rPr>
        <w:t xml:space="preserve">## 13960                      0                      0                      0</w:t>
      </w:r>
      <w:r>
        <w:br/>
      </w:r>
      <w:r>
        <w:rPr>
          <w:rStyle w:val="VerbatimChar"/>
        </w:rPr>
        <w:t xml:space="preserve">## 14022                      0                      0                      0</w:t>
      </w:r>
      <w:r>
        <w:br/>
      </w:r>
      <w:r>
        <w:rPr>
          <w:rStyle w:val="VerbatimChar"/>
        </w:rPr>
        <w:t xml:space="preserve">## 14031                      0                      0                      0</w:t>
      </w:r>
      <w:r>
        <w:br/>
      </w:r>
      <w:r>
        <w:rPr>
          <w:rStyle w:val="VerbatimChar"/>
        </w:rPr>
        <w:t xml:space="preserve">## 14032                      0                      0                      0</w:t>
      </w:r>
      <w:r>
        <w:br/>
      </w:r>
      <w:r>
        <w:rPr>
          <w:rStyle w:val="VerbatimChar"/>
        </w:rPr>
        <w:t xml:space="preserve">## 14033                      0                      0                      0</w:t>
      </w:r>
      <w:r>
        <w:br/>
      </w:r>
      <w:r>
        <w:rPr>
          <w:rStyle w:val="VerbatimChar"/>
        </w:rPr>
        <w:t xml:space="preserve">## 14035                      0                      0                      0</w:t>
      </w:r>
      <w:r>
        <w:br/>
      </w:r>
      <w:r>
        <w:rPr>
          <w:rStyle w:val="VerbatimChar"/>
        </w:rPr>
        <w:t xml:space="preserve">## 14055                      1                      0                      0</w:t>
      </w:r>
      <w:r>
        <w:br/>
      </w:r>
      <w:r>
        <w:rPr>
          <w:rStyle w:val="VerbatimChar"/>
        </w:rPr>
        <w:t xml:space="preserve">## 14074                      0                      0                      0</w:t>
      </w:r>
      <w:r>
        <w:br/>
      </w:r>
      <w:r>
        <w:rPr>
          <w:rStyle w:val="VerbatimChar"/>
        </w:rPr>
        <w:t xml:space="preserve">## 14090                      0                      0                      0</w:t>
      </w:r>
      <w:r>
        <w:br/>
      </w:r>
      <w:r>
        <w:rPr>
          <w:rStyle w:val="VerbatimChar"/>
        </w:rPr>
        <w:t xml:space="preserve">## 14099                      0                      0                      0</w:t>
      </w:r>
      <w:r>
        <w:br/>
      </w:r>
      <w:r>
        <w:rPr>
          <w:rStyle w:val="VerbatimChar"/>
        </w:rPr>
        <w:t xml:space="preserve">## 14129                      0                      0                      0</w:t>
      </w:r>
      <w:r>
        <w:br/>
      </w:r>
      <w:r>
        <w:rPr>
          <w:rStyle w:val="VerbatimChar"/>
        </w:rPr>
        <w:t xml:space="preserve">## 14133                      1                      0                      0</w:t>
      </w:r>
      <w:r>
        <w:br/>
      </w:r>
      <w:r>
        <w:rPr>
          <w:rStyle w:val="VerbatimChar"/>
        </w:rPr>
        <w:t xml:space="preserve">## 14138                      1                      0                      0</w:t>
      </w:r>
      <w:r>
        <w:br/>
      </w:r>
      <w:r>
        <w:rPr>
          <w:rStyle w:val="VerbatimChar"/>
        </w:rPr>
        <w:t xml:space="preserve">## 14144                      1                      0                      0</w:t>
      </w:r>
      <w:r>
        <w:br/>
      </w:r>
      <w:r>
        <w:rPr>
          <w:rStyle w:val="VerbatimChar"/>
        </w:rPr>
        <w:t xml:space="preserve">## 14168                      0                      0                      0</w:t>
      </w:r>
      <w:r>
        <w:br/>
      </w:r>
      <w:r>
        <w:rPr>
          <w:rStyle w:val="VerbatimChar"/>
        </w:rPr>
        <w:t xml:space="preserve">## 14169                      0                      0                      0</w:t>
      </w:r>
      <w:r>
        <w:br/>
      </w:r>
      <w:r>
        <w:rPr>
          <w:rStyle w:val="VerbatimChar"/>
        </w:rPr>
        <w:t xml:space="preserve">## 14191                      0                      0                      0</w:t>
      </w:r>
      <w:r>
        <w:br/>
      </w:r>
      <w:r>
        <w:rPr>
          <w:rStyle w:val="VerbatimChar"/>
        </w:rPr>
        <w:t xml:space="preserve">## 14197                      0                      0                      0</w:t>
      </w:r>
      <w:r>
        <w:br/>
      </w:r>
      <w:r>
        <w:rPr>
          <w:rStyle w:val="VerbatimChar"/>
        </w:rPr>
        <w:t xml:space="preserve">## 14221                      0                      0                      0</w:t>
      </w:r>
      <w:r>
        <w:br/>
      </w:r>
      <w:r>
        <w:rPr>
          <w:rStyle w:val="VerbatimChar"/>
        </w:rPr>
        <w:t xml:space="preserve">## 14246                      0                      0                      0</w:t>
      </w:r>
      <w:r>
        <w:br/>
      </w:r>
      <w:r>
        <w:rPr>
          <w:rStyle w:val="VerbatimChar"/>
        </w:rPr>
        <w:t xml:space="preserve">## 14259                      0                      0                      0</w:t>
      </w:r>
      <w:r>
        <w:br/>
      </w:r>
      <w:r>
        <w:rPr>
          <w:rStyle w:val="VerbatimChar"/>
        </w:rPr>
        <w:t xml:space="preserve">## 14306                      0                      0                      0</w:t>
      </w:r>
      <w:r>
        <w:br/>
      </w:r>
      <w:r>
        <w:rPr>
          <w:rStyle w:val="VerbatimChar"/>
        </w:rPr>
        <w:t xml:space="preserve">## 14355                      0                      0                      0</w:t>
      </w:r>
      <w:r>
        <w:br/>
      </w:r>
      <w:r>
        <w:rPr>
          <w:rStyle w:val="VerbatimChar"/>
        </w:rPr>
        <w:t xml:space="preserve">## 14373                      0                      0                      0</w:t>
      </w:r>
      <w:r>
        <w:br/>
      </w:r>
      <w:r>
        <w:rPr>
          <w:rStyle w:val="VerbatimChar"/>
        </w:rPr>
        <w:t xml:space="preserve">## 14379                      0                      0                      0</w:t>
      </w:r>
      <w:r>
        <w:br/>
      </w:r>
      <w:r>
        <w:rPr>
          <w:rStyle w:val="VerbatimChar"/>
        </w:rPr>
        <w:t xml:space="preserve">## 14391                      0                      0                      0</w:t>
      </w:r>
      <w:r>
        <w:br/>
      </w:r>
      <w:r>
        <w:rPr>
          <w:rStyle w:val="VerbatimChar"/>
        </w:rPr>
        <w:t xml:space="preserve">## 14408                      0                      0                      0</w:t>
      </w:r>
      <w:r>
        <w:br/>
      </w:r>
      <w:r>
        <w:rPr>
          <w:rStyle w:val="VerbatimChar"/>
        </w:rPr>
        <w:t xml:space="preserve">## 14450                      0                      0                      1</w:t>
      </w:r>
      <w:r>
        <w:br/>
      </w:r>
      <w:r>
        <w:rPr>
          <w:rStyle w:val="VerbatimChar"/>
        </w:rPr>
        <w:t xml:space="preserve">## 14475                      0                      0                      0</w:t>
      </w:r>
      <w:r>
        <w:br/>
      </w:r>
      <w:r>
        <w:rPr>
          <w:rStyle w:val="VerbatimChar"/>
        </w:rPr>
        <w:t xml:space="preserve">## 14492                      1                      0                      0</w:t>
      </w:r>
      <w:r>
        <w:br/>
      </w:r>
      <w:r>
        <w:rPr>
          <w:rStyle w:val="VerbatimChar"/>
        </w:rPr>
        <w:t xml:space="preserve">## 14511                      0                      0                      0</w:t>
      </w:r>
      <w:r>
        <w:br/>
      </w:r>
      <w:r>
        <w:rPr>
          <w:rStyle w:val="VerbatimChar"/>
        </w:rPr>
        <w:t xml:space="preserve">## 14517                      0                      0                      1</w:t>
      </w:r>
      <w:r>
        <w:br/>
      </w:r>
      <w:r>
        <w:rPr>
          <w:rStyle w:val="VerbatimChar"/>
        </w:rPr>
        <w:t xml:space="preserve">## 14518                      0                      0                      0</w:t>
      </w:r>
      <w:r>
        <w:br/>
      </w:r>
      <w:r>
        <w:rPr>
          <w:rStyle w:val="VerbatimChar"/>
        </w:rPr>
        <w:t xml:space="preserve">## 14530                      0                      0                      0</w:t>
      </w:r>
      <w:r>
        <w:br/>
      </w:r>
      <w:r>
        <w:rPr>
          <w:rStyle w:val="VerbatimChar"/>
        </w:rPr>
        <w:t xml:space="preserve">## 14564                      0                      0                      0</w:t>
      </w:r>
      <w:r>
        <w:br/>
      </w:r>
      <w:r>
        <w:rPr>
          <w:rStyle w:val="VerbatimChar"/>
        </w:rPr>
        <w:t xml:space="preserve">## 14591                      0                      0                      0</w:t>
      </w:r>
      <w:r>
        <w:br/>
      </w:r>
      <w:r>
        <w:rPr>
          <w:rStyle w:val="VerbatimChar"/>
        </w:rPr>
        <w:t xml:space="preserve">## 14607                      0                      0                      0</w:t>
      </w:r>
      <w:r>
        <w:br/>
      </w:r>
      <w:r>
        <w:rPr>
          <w:rStyle w:val="VerbatimChar"/>
        </w:rPr>
        <w:t xml:space="preserve">## 14612                      0                      1                      0</w:t>
      </w:r>
      <w:r>
        <w:br/>
      </w:r>
      <w:r>
        <w:rPr>
          <w:rStyle w:val="VerbatimChar"/>
        </w:rPr>
        <w:t xml:space="preserve">## 14619                      0                      0                      0</w:t>
      </w:r>
      <w:r>
        <w:br/>
      </w:r>
      <w:r>
        <w:rPr>
          <w:rStyle w:val="VerbatimChar"/>
        </w:rPr>
        <w:t xml:space="preserve">## 14662                      0                      0                      0</w:t>
      </w:r>
      <w:r>
        <w:br/>
      </w:r>
      <w:r>
        <w:rPr>
          <w:rStyle w:val="VerbatimChar"/>
        </w:rPr>
        <w:t xml:space="preserve">## 14670                      0                      0                      0</w:t>
      </w:r>
      <w:r>
        <w:br/>
      </w:r>
      <w:r>
        <w:rPr>
          <w:rStyle w:val="VerbatimChar"/>
        </w:rPr>
        <w:t xml:space="preserve">## 14692                      0                      0                      0</w:t>
      </w:r>
      <w:r>
        <w:br/>
      </w:r>
      <w:r>
        <w:rPr>
          <w:rStyle w:val="VerbatimChar"/>
        </w:rPr>
        <w:t xml:space="preserve">## 14698                      0                      0                      0</w:t>
      </w:r>
      <w:r>
        <w:br/>
      </w:r>
      <w:r>
        <w:rPr>
          <w:rStyle w:val="VerbatimChar"/>
        </w:rPr>
        <w:t xml:space="preserve">## 14700                      0                      0                      0</w:t>
      </w:r>
      <w:r>
        <w:br/>
      </w:r>
      <w:r>
        <w:rPr>
          <w:rStyle w:val="VerbatimChar"/>
        </w:rPr>
        <w:t xml:space="preserve">## 14707                      0                      0                      0</w:t>
      </w:r>
      <w:r>
        <w:br/>
      </w:r>
      <w:r>
        <w:rPr>
          <w:rStyle w:val="VerbatimChar"/>
        </w:rPr>
        <w:t xml:space="preserve">## 14744                      0                      0                      0</w:t>
      </w:r>
      <w:r>
        <w:br/>
      </w:r>
      <w:r>
        <w:rPr>
          <w:rStyle w:val="VerbatimChar"/>
        </w:rPr>
        <w:t xml:space="preserve">## 14755                      0                      0                      0</w:t>
      </w:r>
      <w:r>
        <w:br/>
      </w:r>
      <w:r>
        <w:rPr>
          <w:rStyle w:val="VerbatimChar"/>
        </w:rPr>
        <w:t xml:space="preserve">## 14782                      0                      0                      0</w:t>
      </w:r>
      <w:r>
        <w:br/>
      </w:r>
      <w:r>
        <w:rPr>
          <w:rStyle w:val="VerbatimChar"/>
        </w:rPr>
        <w:t xml:space="preserve">## 14785                      0                      0                      0</w:t>
      </w:r>
      <w:r>
        <w:br/>
      </w:r>
      <w:r>
        <w:rPr>
          <w:rStyle w:val="VerbatimChar"/>
        </w:rPr>
        <w:t xml:space="preserve">## 14801                      0                      0                      0</w:t>
      </w:r>
      <w:r>
        <w:br/>
      </w:r>
      <w:r>
        <w:rPr>
          <w:rStyle w:val="VerbatimChar"/>
        </w:rPr>
        <w:t xml:space="preserve">## 14808                      0                      0                      0</w:t>
      </w:r>
      <w:r>
        <w:br/>
      </w:r>
      <w:r>
        <w:rPr>
          <w:rStyle w:val="VerbatimChar"/>
        </w:rPr>
        <w:t xml:space="preserve">## 14814                      0                      0                      0</w:t>
      </w:r>
      <w:r>
        <w:br/>
      </w:r>
      <w:r>
        <w:rPr>
          <w:rStyle w:val="VerbatimChar"/>
        </w:rPr>
        <w:t xml:space="preserve">## 14826                      0                      0                      0</w:t>
      </w:r>
      <w:r>
        <w:br/>
      </w:r>
      <w:r>
        <w:rPr>
          <w:rStyle w:val="VerbatimChar"/>
        </w:rPr>
        <w:t xml:space="preserve">## 14827                      0                      0                      0</w:t>
      </w:r>
      <w:r>
        <w:br/>
      </w:r>
      <w:r>
        <w:rPr>
          <w:rStyle w:val="VerbatimChar"/>
        </w:rPr>
        <w:t xml:space="preserve">## 14829                      0                      0                      0</w:t>
      </w:r>
      <w:r>
        <w:br/>
      </w:r>
      <w:r>
        <w:rPr>
          <w:rStyle w:val="VerbatimChar"/>
        </w:rPr>
        <w:t xml:space="preserve">## 14841                      0                      0                      0</w:t>
      </w:r>
      <w:r>
        <w:br/>
      </w:r>
      <w:r>
        <w:rPr>
          <w:rStyle w:val="VerbatimChar"/>
        </w:rPr>
        <w:t xml:space="preserve">## 14872                      0                      0                      0</w:t>
      </w:r>
      <w:r>
        <w:br/>
      </w:r>
      <w:r>
        <w:rPr>
          <w:rStyle w:val="VerbatimChar"/>
        </w:rPr>
        <w:t xml:space="preserve">## 14900                      0                      0                      0</w:t>
      </w:r>
      <w:r>
        <w:br/>
      </w:r>
      <w:r>
        <w:rPr>
          <w:rStyle w:val="VerbatimChar"/>
        </w:rPr>
        <w:t xml:space="preserve">## 14912                      0                      0                      0</w:t>
      </w:r>
      <w:r>
        <w:br/>
      </w:r>
      <w:r>
        <w:rPr>
          <w:rStyle w:val="VerbatimChar"/>
        </w:rPr>
        <w:t xml:space="preserve">## 14913                      0                      0                      0</w:t>
      </w:r>
      <w:r>
        <w:br/>
      </w:r>
      <w:r>
        <w:rPr>
          <w:rStyle w:val="VerbatimChar"/>
        </w:rPr>
        <w:t xml:space="preserve">## 14927                      0                      0                      0</w:t>
      </w:r>
      <w:r>
        <w:br/>
      </w:r>
      <w:r>
        <w:rPr>
          <w:rStyle w:val="VerbatimChar"/>
        </w:rPr>
        <w:t xml:space="preserve">## 14930                      0                      0                      0</w:t>
      </w:r>
      <w:r>
        <w:br/>
      </w:r>
      <w:r>
        <w:rPr>
          <w:rStyle w:val="VerbatimChar"/>
        </w:rPr>
        <w:t xml:space="preserve">## 14935                      0                      0                      0</w:t>
      </w:r>
      <w:r>
        <w:br/>
      </w:r>
      <w:r>
        <w:rPr>
          <w:rStyle w:val="VerbatimChar"/>
        </w:rPr>
        <w:t xml:space="preserve">## 14982                      0                      0                      0</w:t>
      </w:r>
      <w:r>
        <w:br/>
      </w:r>
      <w:r>
        <w:rPr>
          <w:rStyle w:val="VerbatimChar"/>
        </w:rPr>
        <w:t xml:space="preserve">## 14998                      0                      0                      0</w:t>
      </w:r>
      <w:r>
        <w:br/>
      </w:r>
      <w:r>
        <w:rPr>
          <w:rStyle w:val="VerbatimChar"/>
        </w:rPr>
        <w:t xml:space="preserve">## 15018                      0                      0                      0</w:t>
      </w:r>
      <w:r>
        <w:br/>
      </w:r>
      <w:r>
        <w:rPr>
          <w:rStyle w:val="VerbatimChar"/>
        </w:rPr>
        <w:t xml:space="preserve">## 15025                      0                      0                      0</w:t>
      </w:r>
      <w:r>
        <w:br/>
      </w:r>
      <w:r>
        <w:rPr>
          <w:rStyle w:val="VerbatimChar"/>
        </w:rPr>
        <w:t xml:space="preserve">## 15029                      0                      0                      0</w:t>
      </w:r>
      <w:r>
        <w:br/>
      </w:r>
      <w:r>
        <w:rPr>
          <w:rStyle w:val="VerbatimChar"/>
        </w:rPr>
        <w:t xml:space="preserve">## 15030                      0                      0                      0</w:t>
      </w:r>
      <w:r>
        <w:br/>
      </w:r>
      <w:r>
        <w:rPr>
          <w:rStyle w:val="VerbatimChar"/>
        </w:rPr>
        <w:t xml:space="preserve">## 15045                      0                      0                      0</w:t>
      </w:r>
      <w:r>
        <w:br/>
      </w:r>
      <w:r>
        <w:rPr>
          <w:rStyle w:val="VerbatimChar"/>
        </w:rPr>
        <w:t xml:space="preserve">## 15060                      0                      0                      0</w:t>
      </w:r>
      <w:r>
        <w:br/>
      </w:r>
      <w:r>
        <w:rPr>
          <w:rStyle w:val="VerbatimChar"/>
        </w:rPr>
        <w:t xml:space="preserve">## 15069                      1                      0                      0</w:t>
      </w:r>
      <w:r>
        <w:br/>
      </w:r>
      <w:r>
        <w:rPr>
          <w:rStyle w:val="VerbatimChar"/>
        </w:rPr>
        <w:t xml:space="preserve">## 15075                      0                      0                      0</w:t>
      </w:r>
      <w:r>
        <w:br/>
      </w:r>
      <w:r>
        <w:rPr>
          <w:rStyle w:val="VerbatimChar"/>
        </w:rPr>
        <w:t xml:space="preserve">## 15085                      0                      0                      0</w:t>
      </w:r>
      <w:r>
        <w:br/>
      </w:r>
      <w:r>
        <w:rPr>
          <w:rStyle w:val="VerbatimChar"/>
        </w:rPr>
        <w:t xml:space="preserve">## 15115                      0                      0                      0</w:t>
      </w:r>
      <w:r>
        <w:br/>
      </w:r>
      <w:r>
        <w:rPr>
          <w:rStyle w:val="VerbatimChar"/>
        </w:rPr>
        <w:t xml:space="preserve">## 15118                      0                      1                      0</w:t>
      </w:r>
      <w:r>
        <w:br/>
      </w:r>
      <w:r>
        <w:rPr>
          <w:rStyle w:val="VerbatimChar"/>
        </w:rPr>
        <w:t xml:space="preserve">## 15119                      0                      1                      0</w:t>
      </w:r>
      <w:r>
        <w:br/>
      </w:r>
      <w:r>
        <w:rPr>
          <w:rStyle w:val="VerbatimChar"/>
        </w:rPr>
        <w:t xml:space="preserve">## 15120                      0                      0                      0</w:t>
      </w:r>
      <w:r>
        <w:br/>
      </w:r>
      <w:r>
        <w:rPr>
          <w:rStyle w:val="VerbatimChar"/>
        </w:rPr>
        <w:t xml:space="preserve">## 15222                      0                      0                      0</w:t>
      </w:r>
      <w:r>
        <w:br/>
      </w:r>
      <w:r>
        <w:rPr>
          <w:rStyle w:val="VerbatimChar"/>
        </w:rPr>
        <w:t xml:space="preserve">## 15228                      0                      0                      0</w:t>
      </w:r>
      <w:r>
        <w:br/>
      </w:r>
      <w:r>
        <w:rPr>
          <w:rStyle w:val="VerbatimChar"/>
        </w:rPr>
        <w:t xml:space="preserve">## 15240                      0                      0                      0</w:t>
      </w:r>
      <w:r>
        <w:br/>
      </w:r>
      <w:r>
        <w:rPr>
          <w:rStyle w:val="VerbatimChar"/>
        </w:rPr>
        <w:t xml:space="preserve">## 15247                      0                      0                      0</w:t>
      </w:r>
      <w:r>
        <w:br/>
      </w:r>
      <w:r>
        <w:rPr>
          <w:rStyle w:val="VerbatimChar"/>
        </w:rPr>
        <w:t xml:space="preserve">## 15282                      0                      0                      0</w:t>
      </w:r>
      <w:r>
        <w:br/>
      </w:r>
      <w:r>
        <w:rPr>
          <w:rStyle w:val="VerbatimChar"/>
        </w:rPr>
        <w:t xml:space="preserve">## 15309                      0                      0                      0</w:t>
      </w:r>
      <w:r>
        <w:br/>
      </w:r>
      <w:r>
        <w:rPr>
          <w:rStyle w:val="VerbatimChar"/>
        </w:rPr>
        <w:t xml:space="preserve">## 15315                      0                      0                      0</w:t>
      </w:r>
      <w:r>
        <w:br/>
      </w:r>
      <w:r>
        <w:rPr>
          <w:rStyle w:val="VerbatimChar"/>
        </w:rPr>
        <w:t xml:space="preserve">## 15318                      1                      0                      0</w:t>
      </w:r>
      <w:r>
        <w:br/>
      </w:r>
      <w:r>
        <w:rPr>
          <w:rStyle w:val="VerbatimChar"/>
        </w:rPr>
        <w:t xml:space="preserve">## 15319                      1                      0                      0</w:t>
      </w:r>
      <w:r>
        <w:br/>
      </w:r>
      <w:r>
        <w:rPr>
          <w:rStyle w:val="VerbatimChar"/>
        </w:rPr>
        <w:t xml:space="preserve">## 15325                      0                      0                      0</w:t>
      </w:r>
      <w:r>
        <w:br/>
      </w:r>
      <w:r>
        <w:rPr>
          <w:rStyle w:val="VerbatimChar"/>
        </w:rPr>
        <w:t xml:space="preserve">## 15372                      0                      0                      0</w:t>
      </w:r>
      <w:r>
        <w:br/>
      </w:r>
      <w:r>
        <w:rPr>
          <w:rStyle w:val="VerbatimChar"/>
        </w:rPr>
        <w:t xml:space="preserve">## 15376                      0                      0                      0</w:t>
      </w:r>
      <w:r>
        <w:br/>
      </w:r>
      <w:r>
        <w:rPr>
          <w:rStyle w:val="VerbatimChar"/>
        </w:rPr>
        <w:t xml:space="preserve">## 15412                      0                      0                      0</w:t>
      </w:r>
      <w:r>
        <w:br/>
      </w:r>
      <w:r>
        <w:rPr>
          <w:rStyle w:val="VerbatimChar"/>
        </w:rPr>
        <w:t xml:space="preserve">## 15413                      0                      0                      0</w:t>
      </w:r>
      <w:r>
        <w:br/>
      </w:r>
      <w:r>
        <w:rPr>
          <w:rStyle w:val="VerbatimChar"/>
        </w:rPr>
        <w:t xml:space="preserve">## 15423                      0                      0                      0</w:t>
      </w:r>
      <w:r>
        <w:br/>
      </w:r>
      <w:r>
        <w:rPr>
          <w:rStyle w:val="VerbatimChar"/>
        </w:rPr>
        <w:t xml:space="preserve">## 15433                      1                      0                      0</w:t>
      </w:r>
      <w:r>
        <w:br/>
      </w:r>
      <w:r>
        <w:rPr>
          <w:rStyle w:val="VerbatimChar"/>
        </w:rPr>
        <w:t xml:space="preserve">## 15450                      0                      0                      0</w:t>
      </w:r>
      <w:r>
        <w:br/>
      </w:r>
      <w:r>
        <w:rPr>
          <w:rStyle w:val="VerbatimChar"/>
        </w:rPr>
        <w:t xml:space="preserve">## 15454                      0                      0                      0</w:t>
      </w:r>
      <w:r>
        <w:br/>
      </w:r>
      <w:r>
        <w:rPr>
          <w:rStyle w:val="VerbatimChar"/>
        </w:rPr>
        <w:t xml:space="preserve">## 15569                      0                      0                      0</w:t>
      </w:r>
      <w:r>
        <w:br/>
      </w:r>
      <w:r>
        <w:rPr>
          <w:rStyle w:val="VerbatimChar"/>
        </w:rPr>
        <w:t xml:space="preserve">## 15571                      0                      0                      0</w:t>
      </w:r>
      <w:r>
        <w:br/>
      </w:r>
      <w:r>
        <w:rPr>
          <w:rStyle w:val="VerbatimChar"/>
        </w:rPr>
        <w:t xml:space="preserve">## 15572                      0                      0                      0</w:t>
      </w:r>
      <w:r>
        <w:br/>
      </w:r>
      <w:r>
        <w:rPr>
          <w:rStyle w:val="VerbatimChar"/>
        </w:rPr>
        <w:t xml:space="preserve">## 15587                      1                      0                      0</w:t>
      </w:r>
      <w:r>
        <w:br/>
      </w:r>
      <w:r>
        <w:rPr>
          <w:rStyle w:val="VerbatimChar"/>
        </w:rPr>
        <w:t xml:space="preserve">## 15590                      0                      0                      0</w:t>
      </w:r>
      <w:r>
        <w:br/>
      </w:r>
      <w:r>
        <w:rPr>
          <w:rStyle w:val="VerbatimChar"/>
        </w:rPr>
        <w:t xml:space="preserve">## 15591                      0                      0                      0</w:t>
      </w:r>
      <w:r>
        <w:br/>
      </w:r>
      <w:r>
        <w:rPr>
          <w:rStyle w:val="VerbatimChar"/>
        </w:rPr>
        <w:t xml:space="preserve">## 15598                      0                      0                      0</w:t>
      </w:r>
      <w:r>
        <w:br/>
      </w:r>
      <w:r>
        <w:rPr>
          <w:rStyle w:val="VerbatimChar"/>
        </w:rPr>
        <w:t xml:space="preserve">## 15628                      0                      0                      0</w:t>
      </w:r>
      <w:r>
        <w:br/>
      </w:r>
      <w:r>
        <w:rPr>
          <w:rStyle w:val="VerbatimChar"/>
        </w:rPr>
        <w:t xml:space="preserve">## 15633                      0                      0                      0</w:t>
      </w:r>
      <w:r>
        <w:br/>
      </w:r>
      <w:r>
        <w:rPr>
          <w:rStyle w:val="VerbatimChar"/>
        </w:rPr>
        <w:t xml:space="preserve">## 15639                      0                      0                      0</w:t>
      </w:r>
      <w:r>
        <w:br/>
      </w:r>
      <w:r>
        <w:rPr>
          <w:rStyle w:val="VerbatimChar"/>
        </w:rPr>
        <w:t xml:space="preserve">## 15646                      0                      0                      0</w:t>
      </w:r>
      <w:r>
        <w:br/>
      </w:r>
      <w:r>
        <w:rPr>
          <w:rStyle w:val="VerbatimChar"/>
        </w:rPr>
        <w:t xml:space="preserve">## 15657                      1                      0                      0</w:t>
      </w:r>
      <w:r>
        <w:br/>
      </w:r>
      <w:r>
        <w:rPr>
          <w:rStyle w:val="VerbatimChar"/>
        </w:rPr>
        <w:t xml:space="preserve">## 15677                      0                      0                      0</w:t>
      </w:r>
      <w:r>
        <w:br/>
      </w:r>
      <w:r>
        <w:rPr>
          <w:rStyle w:val="VerbatimChar"/>
        </w:rPr>
        <w:t xml:space="preserve">## 15679                      0                      0                      0</w:t>
      </w:r>
      <w:r>
        <w:br/>
      </w:r>
      <w:r>
        <w:rPr>
          <w:rStyle w:val="VerbatimChar"/>
        </w:rPr>
        <w:t xml:space="preserve">## 15680                      0                      0                      0</w:t>
      </w:r>
      <w:r>
        <w:br/>
      </w:r>
      <w:r>
        <w:rPr>
          <w:rStyle w:val="VerbatimChar"/>
        </w:rPr>
        <w:t xml:space="preserve">## 15740                      0                      0                      0</w:t>
      </w:r>
      <w:r>
        <w:br/>
      </w:r>
      <w:r>
        <w:rPr>
          <w:rStyle w:val="VerbatimChar"/>
        </w:rPr>
        <w:t xml:space="preserve">## 15762                      0                      0                      0</w:t>
      </w:r>
      <w:r>
        <w:br/>
      </w:r>
      <w:r>
        <w:rPr>
          <w:rStyle w:val="VerbatimChar"/>
        </w:rPr>
        <w:t xml:space="preserve">## 15776                      1                      0                      0</w:t>
      </w:r>
      <w:r>
        <w:br/>
      </w:r>
      <w:r>
        <w:rPr>
          <w:rStyle w:val="VerbatimChar"/>
        </w:rPr>
        <w:t xml:space="preserve">## 15791                      0                      0                      0</w:t>
      </w:r>
      <w:r>
        <w:br/>
      </w:r>
      <w:r>
        <w:rPr>
          <w:rStyle w:val="VerbatimChar"/>
        </w:rPr>
        <w:t xml:space="preserve">## 15792                      0                      0                      0</w:t>
      </w:r>
      <w:r>
        <w:br/>
      </w:r>
      <w:r>
        <w:rPr>
          <w:rStyle w:val="VerbatimChar"/>
        </w:rPr>
        <w:t xml:space="preserve">## 15825                      0                      0                      0</w:t>
      </w:r>
      <w:r>
        <w:br/>
      </w:r>
      <w:r>
        <w:rPr>
          <w:rStyle w:val="VerbatimChar"/>
        </w:rPr>
        <w:t xml:space="preserve">## 15866                      0                      0                      1</w:t>
      </w:r>
      <w:r>
        <w:br/>
      </w:r>
      <w:r>
        <w:rPr>
          <w:rStyle w:val="VerbatimChar"/>
        </w:rPr>
        <w:t xml:space="preserve">## 15880                      0                      0                      0</w:t>
      </w:r>
      <w:r>
        <w:br/>
      </w:r>
      <w:r>
        <w:rPr>
          <w:rStyle w:val="VerbatimChar"/>
        </w:rPr>
        <w:t xml:space="preserve">## 15898                      0                      0                      0</w:t>
      </w:r>
      <w:r>
        <w:br/>
      </w:r>
      <w:r>
        <w:rPr>
          <w:rStyle w:val="VerbatimChar"/>
        </w:rPr>
        <w:t xml:space="preserve">## 15912                      0                      0                      0</w:t>
      </w:r>
      <w:r>
        <w:br/>
      </w:r>
      <w:r>
        <w:rPr>
          <w:rStyle w:val="VerbatimChar"/>
        </w:rPr>
        <w:t xml:space="preserve">## 15913                      0                      0                      0</w:t>
      </w:r>
      <w:r>
        <w:br/>
      </w:r>
      <w:r>
        <w:rPr>
          <w:rStyle w:val="VerbatimChar"/>
        </w:rPr>
        <w:t xml:space="preserve">## 15919                      0                      0                      0</w:t>
      </w:r>
      <w:r>
        <w:br/>
      </w:r>
      <w:r>
        <w:rPr>
          <w:rStyle w:val="VerbatimChar"/>
        </w:rPr>
        <w:t xml:space="preserve">## 15922                      0                      0                      0</w:t>
      </w:r>
      <w:r>
        <w:br/>
      </w:r>
      <w:r>
        <w:rPr>
          <w:rStyle w:val="VerbatimChar"/>
        </w:rPr>
        <w:t xml:space="preserve">## 15923                      0                      0                      0</w:t>
      </w:r>
      <w:r>
        <w:br/>
      </w:r>
      <w:r>
        <w:rPr>
          <w:rStyle w:val="VerbatimChar"/>
        </w:rPr>
        <w:t xml:space="preserve">## 15934                      0                      0                      0</w:t>
      </w:r>
      <w:r>
        <w:br/>
      </w:r>
      <w:r>
        <w:rPr>
          <w:rStyle w:val="VerbatimChar"/>
        </w:rPr>
        <w:t xml:space="preserve">## 15961                      0                      0                      0</w:t>
      </w:r>
      <w:r>
        <w:br/>
      </w:r>
      <w:r>
        <w:rPr>
          <w:rStyle w:val="VerbatimChar"/>
        </w:rPr>
        <w:t xml:space="preserve">## 15964                      0                      0                      0</w:t>
      </w:r>
      <w:r>
        <w:br/>
      </w:r>
      <w:r>
        <w:rPr>
          <w:rStyle w:val="VerbatimChar"/>
        </w:rPr>
        <w:t xml:space="preserve">## 15969                      0                      0                      0</w:t>
      </w:r>
      <w:r>
        <w:br/>
      </w:r>
      <w:r>
        <w:rPr>
          <w:rStyle w:val="VerbatimChar"/>
        </w:rPr>
        <w:t xml:space="preserve">## 15988                      0                      0                      0</w:t>
      </w:r>
      <w:r>
        <w:br/>
      </w:r>
      <w:r>
        <w:rPr>
          <w:rStyle w:val="VerbatimChar"/>
        </w:rPr>
        <w:t xml:space="preserve">## 15994                      0                      0                      0</w:t>
      </w:r>
      <w:r>
        <w:br/>
      </w:r>
      <w:r>
        <w:rPr>
          <w:rStyle w:val="VerbatimChar"/>
        </w:rPr>
        <w:t xml:space="preserve">## 15996                      0                      0                      0</w:t>
      </w:r>
      <w:r>
        <w:br/>
      </w:r>
      <w:r>
        <w:rPr>
          <w:rStyle w:val="VerbatimChar"/>
        </w:rPr>
        <w:t xml:space="preserve">## 15997                      0                      0                      0</w:t>
      </w:r>
      <w:r>
        <w:br/>
      </w:r>
      <w:r>
        <w:rPr>
          <w:rStyle w:val="VerbatimChar"/>
        </w:rPr>
        <w:t xml:space="preserve">## 16017                      0                      0                      0</w:t>
      </w:r>
      <w:r>
        <w:br/>
      </w:r>
      <w:r>
        <w:rPr>
          <w:rStyle w:val="VerbatimChar"/>
        </w:rPr>
        <w:t xml:space="preserve">## 16040                      0                      0                      0</w:t>
      </w:r>
      <w:r>
        <w:br/>
      </w:r>
      <w:r>
        <w:rPr>
          <w:rStyle w:val="VerbatimChar"/>
        </w:rPr>
        <w:t xml:space="preserve">## 16074                      0                      0                      0</w:t>
      </w:r>
      <w:r>
        <w:br/>
      </w:r>
      <w:r>
        <w:rPr>
          <w:rStyle w:val="VerbatimChar"/>
        </w:rPr>
        <w:t xml:space="preserve">## 16147                      0                      0                      0</w:t>
      </w:r>
      <w:r>
        <w:br/>
      </w:r>
      <w:r>
        <w:rPr>
          <w:rStyle w:val="VerbatimChar"/>
        </w:rPr>
        <w:t xml:space="preserve">## 16172                      0                      0                      0</w:t>
      </w:r>
      <w:r>
        <w:br/>
      </w:r>
      <w:r>
        <w:rPr>
          <w:rStyle w:val="VerbatimChar"/>
        </w:rPr>
        <w:t xml:space="preserve">## 16205                      0                      0                      0</w:t>
      </w:r>
      <w:r>
        <w:br/>
      </w:r>
      <w:r>
        <w:rPr>
          <w:rStyle w:val="VerbatimChar"/>
        </w:rPr>
        <w:t xml:space="preserve">## 16242                      0                      1                      0</w:t>
      </w:r>
      <w:r>
        <w:br/>
      </w:r>
      <w:r>
        <w:rPr>
          <w:rStyle w:val="VerbatimChar"/>
        </w:rPr>
        <w:t xml:space="preserve">## 16247                      0                      0                      0</w:t>
      </w:r>
      <w:r>
        <w:br/>
      </w:r>
      <w:r>
        <w:rPr>
          <w:rStyle w:val="VerbatimChar"/>
        </w:rPr>
        <w:t xml:space="preserve">## 16256                      0                      0                      0</w:t>
      </w:r>
      <w:r>
        <w:br/>
      </w:r>
      <w:r>
        <w:rPr>
          <w:rStyle w:val="VerbatimChar"/>
        </w:rPr>
        <w:t xml:space="preserve">## 16258                      0                      0                      0</w:t>
      </w:r>
      <w:r>
        <w:br/>
      </w:r>
      <w:r>
        <w:rPr>
          <w:rStyle w:val="VerbatimChar"/>
        </w:rPr>
        <w:t xml:space="preserve">## 16289                      0                      0                      0</w:t>
      </w:r>
      <w:r>
        <w:br/>
      </w:r>
      <w:r>
        <w:rPr>
          <w:rStyle w:val="VerbatimChar"/>
        </w:rPr>
        <w:t xml:space="preserve">## 16294                      0                      0                      0</w:t>
      </w:r>
      <w:r>
        <w:br/>
      </w:r>
      <w:r>
        <w:rPr>
          <w:rStyle w:val="VerbatimChar"/>
        </w:rPr>
        <w:t xml:space="preserve">## 16295                      0                      0                      0</w:t>
      </w:r>
      <w:r>
        <w:br/>
      </w:r>
      <w:r>
        <w:rPr>
          <w:rStyle w:val="VerbatimChar"/>
        </w:rPr>
        <w:t xml:space="preserve">## 16301                      0                      0                      0</w:t>
      </w:r>
      <w:r>
        <w:br/>
      </w:r>
      <w:r>
        <w:rPr>
          <w:rStyle w:val="VerbatimChar"/>
        </w:rPr>
        <w:t xml:space="preserve">## 16323                      0                      0                      0</w:t>
      </w:r>
      <w:r>
        <w:br/>
      </w:r>
      <w:r>
        <w:rPr>
          <w:rStyle w:val="VerbatimChar"/>
        </w:rPr>
        <w:t xml:space="preserve">## 16327                      1                      0                      0</w:t>
      </w:r>
      <w:r>
        <w:br/>
      </w:r>
      <w:r>
        <w:rPr>
          <w:rStyle w:val="VerbatimChar"/>
        </w:rPr>
        <w:t xml:space="preserve">## 16328                      1                      0                      0</w:t>
      </w:r>
      <w:r>
        <w:br/>
      </w:r>
      <w:r>
        <w:rPr>
          <w:rStyle w:val="VerbatimChar"/>
        </w:rPr>
        <w:t xml:space="preserve">## 16335                      0                      0                      0</w:t>
      </w:r>
      <w:r>
        <w:br/>
      </w:r>
      <w:r>
        <w:rPr>
          <w:rStyle w:val="VerbatimChar"/>
        </w:rPr>
        <w:t xml:space="preserve">## 16339                      0                      0                      0</w:t>
      </w:r>
      <w:r>
        <w:br/>
      </w:r>
      <w:r>
        <w:rPr>
          <w:rStyle w:val="VerbatimChar"/>
        </w:rPr>
        <w:t xml:space="preserve">## 16345                      0                      0                      0</w:t>
      </w:r>
      <w:r>
        <w:br/>
      </w:r>
      <w:r>
        <w:rPr>
          <w:rStyle w:val="VerbatimChar"/>
        </w:rPr>
        <w:t xml:space="preserve">## 16352                      0                      0                      0</w:t>
      </w:r>
      <w:r>
        <w:br/>
      </w:r>
      <w:r>
        <w:rPr>
          <w:rStyle w:val="VerbatimChar"/>
        </w:rPr>
        <w:t xml:space="preserve">## 16353                      0                      0                      0</w:t>
      </w:r>
      <w:r>
        <w:br/>
      </w:r>
      <w:r>
        <w:rPr>
          <w:rStyle w:val="VerbatimChar"/>
        </w:rPr>
        <w:t xml:space="preserve">## 16356                      0                      0                      0</w:t>
      </w:r>
      <w:r>
        <w:br/>
      </w:r>
      <w:r>
        <w:rPr>
          <w:rStyle w:val="VerbatimChar"/>
        </w:rPr>
        <w:t xml:space="preserve">## 16357                      0                      0                      0</w:t>
      </w:r>
      <w:r>
        <w:br/>
      </w:r>
      <w:r>
        <w:rPr>
          <w:rStyle w:val="VerbatimChar"/>
        </w:rPr>
        <w:t xml:space="preserve">## 16369                      0                      0                      0</w:t>
      </w:r>
      <w:r>
        <w:br/>
      </w:r>
      <w:r>
        <w:rPr>
          <w:rStyle w:val="VerbatimChar"/>
        </w:rPr>
        <w:t xml:space="preserve">## 16370                      0                      0                      0</w:t>
      </w:r>
      <w:r>
        <w:br/>
      </w:r>
      <w:r>
        <w:rPr>
          <w:rStyle w:val="VerbatimChar"/>
        </w:rPr>
        <w:t xml:space="preserve">## 16381                      0                      0                      0</w:t>
      </w:r>
      <w:r>
        <w:br/>
      </w:r>
      <w:r>
        <w:rPr>
          <w:rStyle w:val="VerbatimChar"/>
        </w:rPr>
        <w:t xml:space="preserve">## 16411                      0                      1                      0</w:t>
      </w:r>
      <w:r>
        <w:br/>
      </w:r>
      <w:r>
        <w:rPr>
          <w:rStyle w:val="VerbatimChar"/>
        </w:rPr>
        <w:t xml:space="preserve">## 16417                      0                      0                      0</w:t>
      </w:r>
      <w:r>
        <w:br/>
      </w:r>
      <w:r>
        <w:rPr>
          <w:rStyle w:val="VerbatimChar"/>
        </w:rPr>
        <w:t xml:space="preserve">## 16447                      0                      0                      0</w:t>
      </w:r>
      <w:r>
        <w:br/>
      </w:r>
      <w:r>
        <w:rPr>
          <w:rStyle w:val="VerbatimChar"/>
        </w:rPr>
        <w:t xml:space="preserve">## 16460                      0                      0                      0</w:t>
      </w:r>
      <w:r>
        <w:br/>
      </w:r>
      <w:r>
        <w:rPr>
          <w:rStyle w:val="VerbatimChar"/>
        </w:rPr>
        <w:t xml:space="preserve">## 16464                      1                      0                      0</w:t>
      </w:r>
      <w:r>
        <w:br/>
      </w:r>
      <w:r>
        <w:rPr>
          <w:rStyle w:val="VerbatimChar"/>
        </w:rPr>
        <w:t xml:space="preserve">## 16490                      1                      0                      0</w:t>
      </w:r>
      <w:r>
        <w:br/>
      </w:r>
      <w:r>
        <w:rPr>
          <w:rStyle w:val="VerbatimChar"/>
        </w:rPr>
        <w:t xml:space="preserve">## 16504                      0                      0                      0</w:t>
      </w:r>
      <w:r>
        <w:br/>
      </w:r>
      <w:r>
        <w:rPr>
          <w:rStyle w:val="VerbatimChar"/>
        </w:rPr>
        <w:t xml:space="preserve">## 16505                      0                      0                      0</w:t>
      </w:r>
      <w:r>
        <w:br/>
      </w:r>
      <w:r>
        <w:rPr>
          <w:rStyle w:val="VerbatimChar"/>
        </w:rPr>
        <w:t xml:space="preserve">## 16526                      1                      0                      0</w:t>
      </w:r>
      <w:r>
        <w:br/>
      </w:r>
      <w:r>
        <w:rPr>
          <w:rStyle w:val="VerbatimChar"/>
        </w:rPr>
        <w:t xml:space="preserve">## 16555                      0                      0                      0</w:t>
      </w:r>
      <w:r>
        <w:br/>
      </w:r>
      <w:r>
        <w:rPr>
          <w:rStyle w:val="VerbatimChar"/>
        </w:rPr>
        <w:t xml:space="preserve">## 16557                      0                      0                      0</w:t>
      </w:r>
      <w:r>
        <w:br/>
      </w:r>
      <w:r>
        <w:rPr>
          <w:rStyle w:val="VerbatimChar"/>
        </w:rPr>
        <w:t xml:space="preserve">## 16560                      0                      1                      0</w:t>
      </w:r>
      <w:r>
        <w:br/>
      </w:r>
      <w:r>
        <w:rPr>
          <w:rStyle w:val="VerbatimChar"/>
        </w:rPr>
        <w:t xml:space="preserve">## 16570                      0                      0                      0</w:t>
      </w:r>
      <w:r>
        <w:br/>
      </w:r>
      <w:r>
        <w:rPr>
          <w:rStyle w:val="VerbatimChar"/>
        </w:rPr>
        <w:t xml:space="preserve">## 16591                      0                      0                      0</w:t>
      </w:r>
      <w:r>
        <w:br/>
      </w:r>
      <w:r>
        <w:rPr>
          <w:rStyle w:val="VerbatimChar"/>
        </w:rPr>
        <w:t xml:space="preserve">## 16596                      0                      0                      0</w:t>
      </w:r>
      <w:r>
        <w:br/>
      </w:r>
      <w:r>
        <w:rPr>
          <w:rStyle w:val="VerbatimChar"/>
        </w:rPr>
        <w:t xml:space="preserve">## 16644                      0                      0                      0</w:t>
      </w:r>
      <w:r>
        <w:br/>
      </w:r>
      <w:r>
        <w:rPr>
          <w:rStyle w:val="VerbatimChar"/>
        </w:rPr>
        <w:t xml:space="preserve">## 16654                      0                      0                      0</w:t>
      </w:r>
      <w:r>
        <w:br/>
      </w:r>
      <w:r>
        <w:rPr>
          <w:rStyle w:val="VerbatimChar"/>
        </w:rPr>
        <w:t xml:space="preserve">## 16655                      0                      0                      0</w:t>
      </w:r>
      <w:r>
        <w:br/>
      </w:r>
      <w:r>
        <w:rPr>
          <w:rStyle w:val="VerbatimChar"/>
        </w:rPr>
        <w:t xml:space="preserve">## 16663                      0                      0                      1</w:t>
      </w:r>
      <w:r>
        <w:br/>
      </w:r>
      <w:r>
        <w:rPr>
          <w:rStyle w:val="VerbatimChar"/>
        </w:rPr>
        <w:t xml:space="preserve">## 16698                      1                      0                      0</w:t>
      </w:r>
      <w:r>
        <w:br/>
      </w:r>
      <w:r>
        <w:rPr>
          <w:rStyle w:val="VerbatimChar"/>
        </w:rPr>
        <w:t xml:space="preserve">## 16706                      0                      0                      0</w:t>
      </w:r>
      <w:r>
        <w:br/>
      </w:r>
      <w:r>
        <w:rPr>
          <w:rStyle w:val="VerbatimChar"/>
        </w:rPr>
        <w:t xml:space="preserve">## 16728                      0                      0                      0</w:t>
      </w:r>
      <w:r>
        <w:br/>
      </w:r>
      <w:r>
        <w:rPr>
          <w:rStyle w:val="VerbatimChar"/>
        </w:rPr>
        <w:t xml:space="preserve">## 16736                      0                      0                      1</w:t>
      </w:r>
      <w:r>
        <w:br/>
      </w:r>
      <w:r>
        <w:rPr>
          <w:rStyle w:val="VerbatimChar"/>
        </w:rPr>
        <w:t xml:space="preserve">## 16740                      0                      0                      0</w:t>
      </w:r>
      <w:r>
        <w:br/>
      </w:r>
      <w:r>
        <w:rPr>
          <w:rStyle w:val="VerbatimChar"/>
        </w:rPr>
        <w:t xml:space="preserve">## 16747                      0                      0                      0</w:t>
      </w:r>
      <w:r>
        <w:br/>
      </w:r>
      <w:r>
        <w:rPr>
          <w:rStyle w:val="VerbatimChar"/>
        </w:rPr>
        <w:t xml:space="preserve">## 16749                      0                      0                      0</w:t>
      </w:r>
      <w:r>
        <w:br/>
      </w:r>
      <w:r>
        <w:rPr>
          <w:rStyle w:val="VerbatimChar"/>
        </w:rPr>
        <w:t xml:space="preserve">## 16750                      0                      0                      1</w:t>
      </w:r>
      <w:r>
        <w:br/>
      </w:r>
      <w:r>
        <w:rPr>
          <w:rStyle w:val="VerbatimChar"/>
        </w:rPr>
        <w:t xml:space="preserve">## 16752                      0                      0                      0</w:t>
      </w:r>
      <w:r>
        <w:br/>
      </w:r>
      <w:r>
        <w:rPr>
          <w:rStyle w:val="VerbatimChar"/>
        </w:rPr>
        <w:t xml:space="preserve">## 16756                      0                      0                      0</w:t>
      </w:r>
      <w:r>
        <w:br/>
      </w:r>
      <w:r>
        <w:rPr>
          <w:rStyle w:val="VerbatimChar"/>
        </w:rPr>
        <w:t xml:space="preserve">## 16768                      0                      0                      0</w:t>
      </w:r>
      <w:r>
        <w:br/>
      </w:r>
      <w:r>
        <w:rPr>
          <w:rStyle w:val="VerbatimChar"/>
        </w:rPr>
        <w:t xml:space="preserve">## 16791                      0                      0                      0</w:t>
      </w:r>
      <w:r>
        <w:br/>
      </w:r>
      <w:r>
        <w:rPr>
          <w:rStyle w:val="VerbatimChar"/>
        </w:rPr>
        <w:t xml:space="preserve">## 16808                      0                      0                      0</w:t>
      </w:r>
      <w:r>
        <w:br/>
      </w:r>
      <w:r>
        <w:rPr>
          <w:rStyle w:val="VerbatimChar"/>
        </w:rPr>
        <w:t xml:space="preserve">## 16823                      0                      0                      0</w:t>
      </w:r>
      <w:r>
        <w:br/>
      </w:r>
      <w:r>
        <w:rPr>
          <w:rStyle w:val="VerbatimChar"/>
        </w:rPr>
        <w:t xml:space="preserve">## 16834                      0                      0                      0</w:t>
      </w:r>
      <w:r>
        <w:br/>
      </w:r>
      <w:r>
        <w:rPr>
          <w:rStyle w:val="VerbatimChar"/>
        </w:rPr>
        <w:t xml:space="preserve">## 16877                      0                      0                      0</w:t>
      </w:r>
      <w:r>
        <w:br/>
      </w:r>
      <w:r>
        <w:rPr>
          <w:rStyle w:val="VerbatimChar"/>
        </w:rPr>
        <w:t xml:space="preserve">## 16894                      0                      0                      0</w:t>
      </w:r>
      <w:r>
        <w:br/>
      </w:r>
      <w:r>
        <w:rPr>
          <w:rStyle w:val="VerbatimChar"/>
        </w:rPr>
        <w:t xml:space="preserve">## 16900                      0                      0                      0</w:t>
      </w:r>
      <w:r>
        <w:br/>
      </w:r>
      <w:r>
        <w:rPr>
          <w:rStyle w:val="VerbatimChar"/>
        </w:rPr>
        <w:t xml:space="preserve">## 16901                      0                      0                      0</w:t>
      </w:r>
      <w:r>
        <w:br/>
      </w:r>
      <w:r>
        <w:rPr>
          <w:rStyle w:val="VerbatimChar"/>
        </w:rPr>
        <w:t xml:space="preserve">## 16911                      0                      0                      0</w:t>
      </w:r>
      <w:r>
        <w:br/>
      </w:r>
      <w:r>
        <w:rPr>
          <w:rStyle w:val="VerbatimChar"/>
        </w:rPr>
        <w:t xml:space="preserve">## 16917                      0                      0                      0</w:t>
      </w:r>
      <w:r>
        <w:br/>
      </w:r>
      <w:r>
        <w:rPr>
          <w:rStyle w:val="VerbatimChar"/>
        </w:rPr>
        <w:t xml:space="preserve">## 16926                      0                      0                      0</w:t>
      </w:r>
      <w:r>
        <w:br/>
      </w:r>
      <w:r>
        <w:rPr>
          <w:rStyle w:val="VerbatimChar"/>
        </w:rPr>
        <w:t xml:space="preserve">## 16929                      0                      0                      0</w:t>
      </w:r>
      <w:r>
        <w:br/>
      </w:r>
      <w:r>
        <w:rPr>
          <w:rStyle w:val="VerbatimChar"/>
        </w:rPr>
        <w:t xml:space="preserve">## 16976                      0                      0                      0</w:t>
      </w:r>
      <w:r>
        <w:br/>
      </w:r>
      <w:r>
        <w:rPr>
          <w:rStyle w:val="VerbatimChar"/>
        </w:rPr>
        <w:t xml:space="preserve">## 16977                      0                      0                      0</w:t>
      </w:r>
      <w:r>
        <w:br/>
      </w:r>
      <w:r>
        <w:rPr>
          <w:rStyle w:val="VerbatimChar"/>
        </w:rPr>
        <w:t xml:space="preserve">## 16997                      0                      0                      0</w:t>
      </w:r>
      <w:r>
        <w:br/>
      </w:r>
      <w:r>
        <w:rPr>
          <w:rStyle w:val="VerbatimChar"/>
        </w:rPr>
        <w:t xml:space="preserve">## 17052                      0                      0                      0</w:t>
      </w:r>
      <w:r>
        <w:br/>
      </w:r>
      <w:r>
        <w:rPr>
          <w:rStyle w:val="VerbatimChar"/>
        </w:rPr>
        <w:t xml:space="preserve">## 17053                      0                      0                      1</w:t>
      </w:r>
      <w:r>
        <w:br/>
      </w:r>
      <w:r>
        <w:rPr>
          <w:rStyle w:val="VerbatimChar"/>
        </w:rPr>
        <w:t xml:space="preserve">## 17059                      0                      0                      0</w:t>
      </w:r>
      <w:r>
        <w:br/>
      </w:r>
      <w:r>
        <w:rPr>
          <w:rStyle w:val="VerbatimChar"/>
        </w:rPr>
        <w:t xml:space="preserve">## 17080                      0                      0                      0</w:t>
      </w:r>
      <w:r>
        <w:br/>
      </w:r>
      <w:r>
        <w:rPr>
          <w:rStyle w:val="VerbatimChar"/>
        </w:rPr>
        <w:t xml:space="preserve">## 17088                      0                      0                      0</w:t>
      </w:r>
      <w:r>
        <w:br/>
      </w:r>
      <w:r>
        <w:rPr>
          <w:rStyle w:val="VerbatimChar"/>
        </w:rPr>
        <w:t xml:space="preserve">## 17099                      0                      0                      0</w:t>
      </w:r>
      <w:r>
        <w:br/>
      </w:r>
      <w:r>
        <w:rPr>
          <w:rStyle w:val="VerbatimChar"/>
        </w:rPr>
        <w:t xml:space="preserve">## 17109                      0                      0                      0</w:t>
      </w:r>
      <w:r>
        <w:br/>
      </w:r>
      <w:r>
        <w:rPr>
          <w:rStyle w:val="VerbatimChar"/>
        </w:rPr>
        <w:t xml:space="preserve">## 17142                      0                      0                      0</w:t>
      </w:r>
      <w:r>
        <w:br/>
      </w:r>
      <w:r>
        <w:rPr>
          <w:rStyle w:val="VerbatimChar"/>
        </w:rPr>
        <w:t xml:space="preserve">## 17143                      0                      0                      0</w:t>
      </w:r>
      <w:r>
        <w:br/>
      </w:r>
      <w:r>
        <w:rPr>
          <w:rStyle w:val="VerbatimChar"/>
        </w:rPr>
        <w:t xml:space="preserve">## 17157                      0                      0                      0</w:t>
      </w:r>
      <w:r>
        <w:br/>
      </w:r>
      <w:r>
        <w:rPr>
          <w:rStyle w:val="VerbatimChar"/>
        </w:rPr>
        <w:t xml:space="preserve">## 17192                      0                      0                      0</w:t>
      </w:r>
      <w:r>
        <w:br/>
      </w:r>
      <w:r>
        <w:rPr>
          <w:rStyle w:val="VerbatimChar"/>
        </w:rPr>
        <w:t xml:space="preserve">## 17210                      0                      0                      0</w:t>
      </w:r>
      <w:r>
        <w:br/>
      </w:r>
      <w:r>
        <w:rPr>
          <w:rStyle w:val="VerbatimChar"/>
        </w:rPr>
        <w:t xml:space="preserve">## 17215                      0                      0                      0</w:t>
      </w:r>
      <w:r>
        <w:br/>
      </w:r>
      <w:r>
        <w:rPr>
          <w:rStyle w:val="VerbatimChar"/>
        </w:rPr>
        <w:t xml:space="preserve">## 17218                      1                      0                      0</w:t>
      </w:r>
      <w:r>
        <w:br/>
      </w:r>
      <w:r>
        <w:rPr>
          <w:rStyle w:val="VerbatimChar"/>
        </w:rPr>
        <w:t xml:space="preserve">## 17221                      0                      0                      0</w:t>
      </w:r>
      <w:r>
        <w:br/>
      </w:r>
      <w:r>
        <w:rPr>
          <w:rStyle w:val="VerbatimChar"/>
        </w:rPr>
        <w:t xml:space="preserve">## 17250                      0                      0                      0</w:t>
      </w:r>
      <w:r>
        <w:br/>
      </w:r>
      <w:r>
        <w:rPr>
          <w:rStyle w:val="VerbatimChar"/>
        </w:rPr>
        <w:t xml:space="preserve">## 17278                      0                      0                      0</w:t>
      </w:r>
      <w:r>
        <w:br/>
      </w:r>
      <w:r>
        <w:rPr>
          <w:rStyle w:val="VerbatimChar"/>
        </w:rPr>
        <w:t xml:space="preserve">## 17293                      0                      0                      0</w:t>
      </w:r>
      <w:r>
        <w:br/>
      </w:r>
      <w:r>
        <w:rPr>
          <w:rStyle w:val="VerbatimChar"/>
        </w:rPr>
        <w:t xml:space="preserve">## 17308                      0                      0                      0</w:t>
      </w:r>
      <w:r>
        <w:br/>
      </w:r>
      <w:r>
        <w:rPr>
          <w:rStyle w:val="VerbatimChar"/>
        </w:rPr>
        <w:t xml:space="preserve">## 17333                      0                      0                      0</w:t>
      </w:r>
      <w:r>
        <w:br/>
      </w:r>
      <w:r>
        <w:rPr>
          <w:rStyle w:val="VerbatimChar"/>
        </w:rPr>
        <w:t xml:space="preserve">## 17344                      0                      0                      0</w:t>
      </w:r>
      <w:r>
        <w:br/>
      </w:r>
      <w:r>
        <w:rPr>
          <w:rStyle w:val="VerbatimChar"/>
        </w:rPr>
        <w:t xml:space="preserve">## 17345                      0                      0                      0</w:t>
      </w:r>
      <w:r>
        <w:br/>
      </w:r>
      <w:r>
        <w:rPr>
          <w:rStyle w:val="VerbatimChar"/>
        </w:rPr>
        <w:t xml:space="preserve">## 17378                      0                      0                      0</w:t>
      </w:r>
      <w:r>
        <w:br/>
      </w:r>
      <w:r>
        <w:rPr>
          <w:rStyle w:val="VerbatimChar"/>
        </w:rPr>
        <w:t xml:space="preserve">## 17423                      0                      0                      0</w:t>
      </w:r>
      <w:r>
        <w:br/>
      </w:r>
      <w:r>
        <w:rPr>
          <w:rStyle w:val="VerbatimChar"/>
        </w:rPr>
        <w:t xml:space="preserve">## 17458                      0                      1                      0</w:t>
      </w:r>
      <w:r>
        <w:br/>
      </w:r>
      <w:r>
        <w:rPr>
          <w:rStyle w:val="VerbatimChar"/>
        </w:rPr>
        <w:t xml:space="preserve">## 17477                      0                      0                      0</w:t>
      </w:r>
      <w:r>
        <w:br/>
      </w:r>
      <w:r>
        <w:rPr>
          <w:rStyle w:val="VerbatimChar"/>
        </w:rPr>
        <w:t xml:space="preserve">## 17488                      0                      0                      0</w:t>
      </w:r>
      <w:r>
        <w:br/>
      </w:r>
      <w:r>
        <w:rPr>
          <w:rStyle w:val="VerbatimChar"/>
        </w:rPr>
        <w:t xml:space="preserve">## 17501                      0                      0                      0</w:t>
      </w:r>
      <w:r>
        <w:br/>
      </w:r>
      <w:r>
        <w:rPr>
          <w:rStyle w:val="VerbatimChar"/>
        </w:rPr>
        <w:t xml:space="preserve">## 17548                      0                      0                      0</w:t>
      </w:r>
      <w:r>
        <w:br/>
      </w:r>
      <w:r>
        <w:rPr>
          <w:rStyle w:val="VerbatimChar"/>
        </w:rPr>
        <w:t xml:space="preserve">## 17556                      0                      0                      0</w:t>
      </w:r>
      <w:r>
        <w:br/>
      </w:r>
      <w:r>
        <w:rPr>
          <w:rStyle w:val="VerbatimChar"/>
        </w:rPr>
        <w:t xml:space="preserve">## 17560                      0                      0                      0</w:t>
      </w:r>
      <w:r>
        <w:br/>
      </w:r>
      <w:r>
        <w:rPr>
          <w:rStyle w:val="VerbatimChar"/>
        </w:rPr>
        <w:t xml:space="preserve">## 17573                      0                      0                      0</w:t>
      </w:r>
      <w:r>
        <w:br/>
      </w:r>
      <w:r>
        <w:rPr>
          <w:rStyle w:val="VerbatimChar"/>
        </w:rPr>
        <w:t xml:space="preserve">## 17579                      0                      0                      0</w:t>
      </w:r>
      <w:r>
        <w:br/>
      </w:r>
      <w:r>
        <w:rPr>
          <w:rStyle w:val="VerbatimChar"/>
        </w:rPr>
        <w:t xml:space="preserve">## 17602                      0                      0                      0</w:t>
      </w:r>
      <w:r>
        <w:br/>
      </w:r>
      <w:r>
        <w:rPr>
          <w:rStyle w:val="VerbatimChar"/>
        </w:rPr>
        <w:t xml:space="preserve">## 17603                      0                      0                      0</w:t>
      </w:r>
      <w:r>
        <w:br/>
      </w:r>
      <w:r>
        <w:rPr>
          <w:rStyle w:val="VerbatimChar"/>
        </w:rPr>
        <w:t xml:space="preserve">## 17615                      0                      1                      0</w:t>
      </w:r>
      <w:r>
        <w:br/>
      </w:r>
      <w:r>
        <w:rPr>
          <w:rStyle w:val="VerbatimChar"/>
        </w:rPr>
        <w:t xml:space="preserve">## 17628                      0                      0                      0</w:t>
      </w:r>
      <w:r>
        <w:br/>
      </w:r>
      <w:r>
        <w:rPr>
          <w:rStyle w:val="VerbatimChar"/>
        </w:rPr>
        <w:t xml:space="preserve">## 17667                      0                      0                      0</w:t>
      </w:r>
      <w:r>
        <w:br/>
      </w:r>
      <w:r>
        <w:rPr>
          <w:rStyle w:val="VerbatimChar"/>
        </w:rPr>
        <w:t xml:space="preserve">## 17691                      0                      0                      1</w:t>
      </w:r>
      <w:r>
        <w:br/>
      </w:r>
      <w:r>
        <w:rPr>
          <w:rStyle w:val="VerbatimChar"/>
        </w:rPr>
        <w:t xml:space="preserve">## 17702                      0                      0                      0</w:t>
      </w:r>
      <w:r>
        <w:br/>
      </w:r>
      <w:r>
        <w:rPr>
          <w:rStyle w:val="VerbatimChar"/>
        </w:rPr>
        <w:t xml:space="preserve">## 17705                      0                      0                      0</w:t>
      </w:r>
      <w:r>
        <w:br/>
      </w:r>
      <w:r>
        <w:rPr>
          <w:rStyle w:val="VerbatimChar"/>
        </w:rPr>
        <w:t xml:space="preserve">## 17706                      0                      0                      0</w:t>
      </w:r>
      <w:r>
        <w:br/>
      </w:r>
      <w:r>
        <w:rPr>
          <w:rStyle w:val="VerbatimChar"/>
        </w:rPr>
        <w:t xml:space="preserve">## 17711                      0                      0                      0</w:t>
      </w:r>
      <w:r>
        <w:br/>
      </w:r>
      <w:r>
        <w:rPr>
          <w:rStyle w:val="VerbatimChar"/>
        </w:rPr>
        <w:t xml:space="preserve">## 17728                      0                      0                      0</w:t>
      </w:r>
      <w:r>
        <w:br/>
      </w:r>
      <w:r>
        <w:rPr>
          <w:rStyle w:val="VerbatimChar"/>
        </w:rPr>
        <w:t xml:space="preserve">## 17760                      0                      0                      0</w:t>
      </w:r>
      <w:r>
        <w:br/>
      </w:r>
      <w:r>
        <w:rPr>
          <w:rStyle w:val="VerbatimChar"/>
        </w:rPr>
        <w:t xml:space="preserve">## 17770                      0                      1                      0</w:t>
      </w:r>
      <w:r>
        <w:br/>
      </w:r>
      <w:r>
        <w:rPr>
          <w:rStyle w:val="VerbatimChar"/>
        </w:rPr>
        <w:t xml:space="preserve">## 17780                      0                      0                      0</w:t>
      </w:r>
      <w:r>
        <w:br/>
      </w:r>
      <w:r>
        <w:rPr>
          <w:rStyle w:val="VerbatimChar"/>
        </w:rPr>
        <w:t xml:space="preserve">## 17781                      0                      0                      0</w:t>
      </w:r>
      <w:r>
        <w:br/>
      </w:r>
      <w:r>
        <w:rPr>
          <w:rStyle w:val="VerbatimChar"/>
        </w:rPr>
        <w:t xml:space="preserve">## 17788                      0                      0                      0</w:t>
      </w:r>
      <w:r>
        <w:br/>
      </w:r>
      <w:r>
        <w:rPr>
          <w:rStyle w:val="VerbatimChar"/>
        </w:rPr>
        <w:t xml:space="preserve">## 17794                      0                      0                      0</w:t>
      </w:r>
      <w:r>
        <w:br/>
      </w:r>
      <w:r>
        <w:rPr>
          <w:rStyle w:val="VerbatimChar"/>
        </w:rPr>
        <w:t xml:space="preserve">## 17795                      0                      0                      0</w:t>
      </w:r>
      <w:r>
        <w:br/>
      </w:r>
      <w:r>
        <w:rPr>
          <w:rStyle w:val="VerbatimChar"/>
        </w:rPr>
        <w:t xml:space="preserve">## 17798                      0                      0                      0</w:t>
      </w:r>
      <w:r>
        <w:br/>
      </w:r>
      <w:r>
        <w:rPr>
          <w:rStyle w:val="VerbatimChar"/>
        </w:rPr>
        <w:t xml:space="preserve">## 17801                      0                      0                      0</w:t>
      </w:r>
      <w:r>
        <w:br/>
      </w:r>
      <w:r>
        <w:rPr>
          <w:rStyle w:val="VerbatimChar"/>
        </w:rPr>
        <w:t xml:space="preserve">## 17805                      0                      0                      0</w:t>
      </w:r>
      <w:r>
        <w:br/>
      </w:r>
      <w:r>
        <w:rPr>
          <w:rStyle w:val="VerbatimChar"/>
        </w:rPr>
        <w:t xml:space="preserve">## 17820                      0                      0                      0</w:t>
      </w:r>
      <w:r>
        <w:br/>
      </w:r>
      <w:r>
        <w:rPr>
          <w:rStyle w:val="VerbatimChar"/>
        </w:rPr>
        <w:t xml:space="preserve">## 17834                      0                      1                      0</w:t>
      </w:r>
      <w:r>
        <w:br/>
      </w:r>
      <w:r>
        <w:rPr>
          <w:rStyle w:val="VerbatimChar"/>
        </w:rPr>
        <w:t xml:space="preserve">## 17840                      0                      0                      1</w:t>
      </w:r>
      <w:r>
        <w:br/>
      </w:r>
      <w:r>
        <w:rPr>
          <w:rStyle w:val="VerbatimChar"/>
        </w:rPr>
        <w:t xml:space="preserve">## 17859                      0                      0                      0</w:t>
      </w:r>
      <w:r>
        <w:br/>
      </w:r>
      <w:r>
        <w:rPr>
          <w:rStyle w:val="VerbatimChar"/>
        </w:rPr>
        <w:t xml:space="preserve">## 17870                      0                      0                      0</w:t>
      </w:r>
      <w:r>
        <w:br/>
      </w:r>
      <w:r>
        <w:rPr>
          <w:rStyle w:val="VerbatimChar"/>
        </w:rPr>
        <w:t xml:space="preserve">## 17910                      0                      0                      0</w:t>
      </w:r>
      <w:r>
        <w:br/>
      </w:r>
      <w:r>
        <w:rPr>
          <w:rStyle w:val="VerbatimChar"/>
        </w:rPr>
        <w:t xml:space="preserve">## 17912                      0                      0                      0</w:t>
      </w:r>
      <w:r>
        <w:br/>
      </w:r>
      <w:r>
        <w:rPr>
          <w:rStyle w:val="VerbatimChar"/>
        </w:rPr>
        <w:t xml:space="preserve">## 17933                      0                      0                      0</w:t>
      </w:r>
      <w:r>
        <w:br/>
      </w:r>
      <w:r>
        <w:rPr>
          <w:rStyle w:val="VerbatimChar"/>
        </w:rPr>
        <w:t xml:space="preserve">## 17943                      0                      0                      0</w:t>
      </w:r>
      <w:r>
        <w:br/>
      </w:r>
      <w:r>
        <w:rPr>
          <w:rStyle w:val="VerbatimChar"/>
        </w:rPr>
        <w:t xml:space="preserve">## 17945                      0                      1                      0</w:t>
      </w:r>
      <w:r>
        <w:br/>
      </w:r>
      <w:r>
        <w:rPr>
          <w:rStyle w:val="VerbatimChar"/>
        </w:rPr>
        <w:t xml:space="preserve">## 18001                      0                      0                      0</w:t>
      </w:r>
      <w:r>
        <w:br/>
      </w:r>
      <w:r>
        <w:rPr>
          <w:rStyle w:val="VerbatimChar"/>
        </w:rPr>
        <w:t xml:space="preserve">## 18002                      0                      0                      0</w:t>
      </w:r>
      <w:r>
        <w:br/>
      </w:r>
      <w:r>
        <w:rPr>
          <w:rStyle w:val="VerbatimChar"/>
        </w:rPr>
        <w:t xml:space="preserve">## 18026                      0                      0                      0</w:t>
      </w:r>
      <w:r>
        <w:br/>
      </w:r>
      <w:r>
        <w:rPr>
          <w:rStyle w:val="VerbatimChar"/>
        </w:rPr>
        <w:t xml:space="preserve">## 18030                      0                      0                      0</w:t>
      </w:r>
      <w:r>
        <w:br/>
      </w:r>
      <w:r>
        <w:rPr>
          <w:rStyle w:val="VerbatimChar"/>
        </w:rPr>
        <w:t xml:space="preserve">## 18067                      0                      0                      0</w:t>
      </w:r>
      <w:r>
        <w:br/>
      </w:r>
      <w:r>
        <w:rPr>
          <w:rStyle w:val="VerbatimChar"/>
        </w:rPr>
        <w:t xml:space="preserve">## 18096                      0                      0                      0</w:t>
      </w:r>
      <w:r>
        <w:br/>
      </w:r>
      <w:r>
        <w:rPr>
          <w:rStyle w:val="VerbatimChar"/>
        </w:rPr>
        <w:t xml:space="preserve">## 18102                      0                      0                      0</w:t>
      </w:r>
      <w:r>
        <w:br/>
      </w:r>
      <w:r>
        <w:rPr>
          <w:rStyle w:val="VerbatimChar"/>
        </w:rPr>
        <w:t xml:space="preserve">## 18114                      0                      0                      0</w:t>
      </w:r>
      <w:r>
        <w:br/>
      </w:r>
      <w:r>
        <w:rPr>
          <w:rStyle w:val="VerbatimChar"/>
        </w:rPr>
        <w:t xml:space="preserve">## 18139                      0                      0                      0</w:t>
      </w:r>
      <w:r>
        <w:br/>
      </w:r>
      <w:r>
        <w:rPr>
          <w:rStyle w:val="VerbatimChar"/>
        </w:rPr>
        <w:t xml:space="preserve">## 18140                      0                      0                      0</w:t>
      </w:r>
      <w:r>
        <w:br/>
      </w:r>
      <w:r>
        <w:rPr>
          <w:rStyle w:val="VerbatimChar"/>
        </w:rPr>
        <w:t xml:space="preserve">## 18143                      0                      0                      0</w:t>
      </w:r>
      <w:r>
        <w:br/>
      </w:r>
      <w:r>
        <w:rPr>
          <w:rStyle w:val="VerbatimChar"/>
        </w:rPr>
        <w:t xml:space="preserve">## 18146                      0                      0                      0</w:t>
      </w:r>
      <w:r>
        <w:br/>
      </w:r>
      <w:r>
        <w:rPr>
          <w:rStyle w:val="VerbatimChar"/>
        </w:rPr>
        <w:t xml:space="preserve">## 18205                      0                      0                      0</w:t>
      </w:r>
      <w:r>
        <w:br/>
      </w:r>
      <w:r>
        <w:rPr>
          <w:rStyle w:val="VerbatimChar"/>
        </w:rPr>
        <w:t xml:space="preserve">## 18214                      1                      0                      0</w:t>
      </w:r>
      <w:r>
        <w:br/>
      </w:r>
      <w:r>
        <w:rPr>
          <w:rStyle w:val="VerbatimChar"/>
        </w:rPr>
        <w:t xml:space="preserve">## 18256                      0                      0                      0</w:t>
      </w:r>
      <w:r>
        <w:br/>
      </w:r>
      <w:r>
        <w:rPr>
          <w:rStyle w:val="VerbatimChar"/>
        </w:rPr>
        <w:t xml:space="preserve">## 18273                      0                      0                      0</w:t>
      </w:r>
      <w:r>
        <w:br/>
      </w:r>
      <w:r>
        <w:rPr>
          <w:rStyle w:val="VerbatimChar"/>
        </w:rPr>
        <w:t xml:space="preserve">## 18280                      0                      0                      1</w:t>
      </w:r>
      <w:r>
        <w:br/>
      </w:r>
      <w:r>
        <w:rPr>
          <w:rStyle w:val="VerbatimChar"/>
        </w:rPr>
        <w:t xml:space="preserve">## 18299                      0                      0                      0</w:t>
      </w:r>
      <w:r>
        <w:br/>
      </w:r>
      <w:r>
        <w:rPr>
          <w:rStyle w:val="VerbatimChar"/>
        </w:rPr>
        <w:t xml:space="preserve">## 18307                      0                      0                      0</w:t>
      </w:r>
      <w:r>
        <w:br/>
      </w:r>
      <w:r>
        <w:rPr>
          <w:rStyle w:val="VerbatimChar"/>
        </w:rPr>
        <w:t xml:space="preserve">## 18343                      0                      0                      0</w:t>
      </w:r>
      <w:r>
        <w:br/>
      </w:r>
      <w:r>
        <w:rPr>
          <w:rStyle w:val="VerbatimChar"/>
        </w:rPr>
        <w:t xml:space="preserve">## 18384                      0                      0                      0</w:t>
      </w:r>
      <w:r>
        <w:br/>
      </w:r>
      <w:r>
        <w:rPr>
          <w:rStyle w:val="VerbatimChar"/>
        </w:rPr>
        <w:t xml:space="preserve">## 18387                      0                      0                      0</w:t>
      </w:r>
      <w:r>
        <w:br/>
      </w:r>
      <w:r>
        <w:rPr>
          <w:rStyle w:val="VerbatimChar"/>
        </w:rPr>
        <w:t xml:space="preserve">## 18388                      0                      0                      0</w:t>
      </w:r>
      <w:r>
        <w:br/>
      </w:r>
      <w:r>
        <w:rPr>
          <w:rStyle w:val="VerbatimChar"/>
        </w:rPr>
        <w:t xml:space="preserve">## 18393                      0                      0                      0</w:t>
      </w:r>
      <w:r>
        <w:br/>
      </w:r>
      <w:r>
        <w:rPr>
          <w:rStyle w:val="VerbatimChar"/>
        </w:rPr>
        <w:t xml:space="preserve">## 18401                      0                      0                      0</w:t>
      </w:r>
      <w:r>
        <w:br/>
      </w:r>
      <w:r>
        <w:rPr>
          <w:rStyle w:val="VerbatimChar"/>
        </w:rPr>
        <w:t xml:space="preserve">## 18402                      0                      0                      0</w:t>
      </w:r>
      <w:r>
        <w:br/>
      </w:r>
      <w:r>
        <w:rPr>
          <w:rStyle w:val="VerbatimChar"/>
        </w:rPr>
        <w:t xml:space="preserve">## 18445                      0                      0                      0</w:t>
      </w:r>
      <w:r>
        <w:br/>
      </w:r>
      <w:r>
        <w:rPr>
          <w:rStyle w:val="VerbatimChar"/>
        </w:rPr>
        <w:t xml:space="preserve">## 18446                      0                      0                      0</w:t>
      </w:r>
      <w:r>
        <w:br/>
      </w:r>
      <w:r>
        <w:rPr>
          <w:rStyle w:val="VerbatimChar"/>
        </w:rPr>
        <w:t xml:space="preserve">## 18447                      0                      0                      0</w:t>
      </w:r>
      <w:r>
        <w:br/>
      </w:r>
      <w:r>
        <w:rPr>
          <w:rStyle w:val="VerbatimChar"/>
        </w:rPr>
        <w:t xml:space="preserve">## 18463                      0                      0                      1</w:t>
      </w:r>
      <w:r>
        <w:br/>
      </w:r>
      <w:r>
        <w:rPr>
          <w:rStyle w:val="VerbatimChar"/>
        </w:rPr>
        <w:t xml:space="preserve">## 18543                      0                      0                      0</w:t>
      </w:r>
      <w:r>
        <w:br/>
      </w:r>
      <w:r>
        <w:rPr>
          <w:rStyle w:val="VerbatimChar"/>
        </w:rPr>
        <w:t xml:space="preserve">## 18547                      0                      0                      0</w:t>
      </w:r>
      <w:r>
        <w:br/>
      </w:r>
      <w:r>
        <w:rPr>
          <w:rStyle w:val="VerbatimChar"/>
        </w:rPr>
        <w:t xml:space="preserve">## 18554                      0                      0                      0</w:t>
      </w:r>
      <w:r>
        <w:br/>
      </w:r>
      <w:r>
        <w:rPr>
          <w:rStyle w:val="VerbatimChar"/>
        </w:rPr>
        <w:t xml:space="preserve">## 18556                      0                      0                      0</w:t>
      </w:r>
      <w:r>
        <w:br/>
      </w:r>
      <w:r>
        <w:rPr>
          <w:rStyle w:val="VerbatimChar"/>
        </w:rPr>
        <w:t xml:space="preserve">## 18557                      0                      0                      0</w:t>
      </w:r>
      <w:r>
        <w:br/>
      </w:r>
      <w:r>
        <w:rPr>
          <w:rStyle w:val="VerbatimChar"/>
        </w:rPr>
        <w:t xml:space="preserve">## 18564                      0                      0                      0</w:t>
      </w:r>
      <w:r>
        <w:br/>
      </w:r>
      <w:r>
        <w:rPr>
          <w:rStyle w:val="VerbatimChar"/>
        </w:rPr>
        <w:t xml:space="preserve">## 18586                      0                      0                      0</w:t>
      </w:r>
      <w:r>
        <w:br/>
      </w:r>
      <w:r>
        <w:rPr>
          <w:rStyle w:val="VerbatimChar"/>
        </w:rPr>
        <w:t xml:space="preserve">## 18587                      0                      0                      0</w:t>
      </w:r>
      <w:r>
        <w:br/>
      </w:r>
      <w:r>
        <w:rPr>
          <w:rStyle w:val="VerbatimChar"/>
        </w:rPr>
        <w:t xml:space="preserve">## 18611                      0                      0                      0</w:t>
      </w:r>
      <w:r>
        <w:br/>
      </w:r>
      <w:r>
        <w:rPr>
          <w:rStyle w:val="VerbatimChar"/>
        </w:rPr>
        <w:t xml:space="preserve">## 18612                      0                      0                      0</w:t>
      </w:r>
      <w:r>
        <w:br/>
      </w:r>
      <w:r>
        <w:rPr>
          <w:rStyle w:val="VerbatimChar"/>
        </w:rPr>
        <w:t xml:space="preserve">## 18664                      0                      0                      0</w:t>
      </w:r>
      <w:r>
        <w:br/>
      </w:r>
      <w:r>
        <w:rPr>
          <w:rStyle w:val="VerbatimChar"/>
        </w:rPr>
        <w:t xml:space="preserve">## 18679                      0                      0                      0</w:t>
      </w:r>
      <w:r>
        <w:br/>
      </w:r>
      <w:r>
        <w:rPr>
          <w:rStyle w:val="VerbatimChar"/>
        </w:rPr>
        <w:t xml:space="preserve">## 18685                      0                      0                      0</w:t>
      </w:r>
      <w:r>
        <w:br/>
      </w:r>
      <w:r>
        <w:rPr>
          <w:rStyle w:val="VerbatimChar"/>
        </w:rPr>
        <w:t xml:space="preserve">## 18690                      1                      0                      0</w:t>
      </w:r>
      <w:r>
        <w:br/>
      </w:r>
      <w:r>
        <w:rPr>
          <w:rStyle w:val="VerbatimChar"/>
        </w:rPr>
        <w:t xml:space="preserve">## 18696                      0                      0                      0</w:t>
      </w:r>
      <w:r>
        <w:br/>
      </w:r>
      <w:r>
        <w:rPr>
          <w:rStyle w:val="VerbatimChar"/>
        </w:rPr>
        <w:t xml:space="preserve">## 18716                      0                      0                      0</w:t>
      </w:r>
      <w:r>
        <w:br/>
      </w:r>
      <w:r>
        <w:rPr>
          <w:rStyle w:val="VerbatimChar"/>
        </w:rPr>
        <w:t xml:space="preserve">## 18722                      0                      0                      0</w:t>
      </w:r>
      <w:r>
        <w:br/>
      </w:r>
      <w:r>
        <w:rPr>
          <w:rStyle w:val="VerbatimChar"/>
        </w:rPr>
        <w:t xml:space="preserve">## 18724                      0                      0                      0</w:t>
      </w:r>
      <w:r>
        <w:br/>
      </w:r>
      <w:r>
        <w:rPr>
          <w:rStyle w:val="VerbatimChar"/>
        </w:rPr>
        <w:t xml:space="preserve">## 18725                      0                      0                      0</w:t>
      </w:r>
      <w:r>
        <w:br/>
      </w:r>
      <w:r>
        <w:rPr>
          <w:rStyle w:val="VerbatimChar"/>
        </w:rPr>
        <w:t xml:space="preserve">## 18762                      0                      0                      0</w:t>
      </w:r>
      <w:r>
        <w:br/>
      </w:r>
      <w:r>
        <w:rPr>
          <w:rStyle w:val="VerbatimChar"/>
        </w:rPr>
        <w:t xml:space="preserve">## 18764                      0                      0                      0</w:t>
      </w:r>
      <w:r>
        <w:br/>
      </w:r>
      <w:r>
        <w:rPr>
          <w:rStyle w:val="VerbatimChar"/>
        </w:rPr>
        <w:t xml:space="preserve">## 18767                      0                      0                      0</w:t>
      </w:r>
      <w:r>
        <w:br/>
      </w:r>
      <w:r>
        <w:rPr>
          <w:rStyle w:val="VerbatimChar"/>
        </w:rPr>
        <w:t xml:space="preserve">## 18800                      0                      0                      0</w:t>
      </w:r>
      <w:r>
        <w:br/>
      </w:r>
      <w:r>
        <w:rPr>
          <w:rStyle w:val="VerbatimChar"/>
        </w:rPr>
        <w:t xml:space="preserve">## 18825                      0                      0                      0</w:t>
      </w:r>
      <w:r>
        <w:br/>
      </w:r>
      <w:r>
        <w:rPr>
          <w:rStyle w:val="VerbatimChar"/>
        </w:rPr>
        <w:t xml:space="preserve">## 18862                      0                      0                      0</w:t>
      </w:r>
      <w:r>
        <w:br/>
      </w:r>
      <w:r>
        <w:rPr>
          <w:rStyle w:val="VerbatimChar"/>
        </w:rPr>
        <w:t xml:space="preserve">## 18898                      0                      0                      0</w:t>
      </w:r>
      <w:r>
        <w:br/>
      </w:r>
      <w:r>
        <w:rPr>
          <w:rStyle w:val="VerbatimChar"/>
        </w:rPr>
        <w:t xml:space="preserve">## 18899                      0                      0                      0</w:t>
      </w:r>
      <w:r>
        <w:br/>
      </w:r>
      <w:r>
        <w:rPr>
          <w:rStyle w:val="VerbatimChar"/>
        </w:rPr>
        <w:t xml:space="preserve">## 18935                      0                      0                      0</w:t>
      </w:r>
      <w:r>
        <w:br/>
      </w:r>
      <w:r>
        <w:rPr>
          <w:rStyle w:val="VerbatimChar"/>
        </w:rPr>
        <w:t xml:space="preserve">## 18941                      0                      0                      0</w:t>
      </w:r>
      <w:r>
        <w:br/>
      </w:r>
      <w:r>
        <w:rPr>
          <w:rStyle w:val="VerbatimChar"/>
        </w:rPr>
        <w:t xml:space="preserve">## 18956                      1                      0                      0</w:t>
      </w:r>
      <w:r>
        <w:br/>
      </w:r>
      <w:r>
        <w:rPr>
          <w:rStyle w:val="VerbatimChar"/>
        </w:rPr>
        <w:t xml:space="preserve">## 18967                      0                      0                      0</w:t>
      </w:r>
      <w:r>
        <w:br/>
      </w:r>
      <w:r>
        <w:rPr>
          <w:rStyle w:val="VerbatimChar"/>
        </w:rPr>
        <w:t xml:space="preserve">## 18980                      0                      0                      0</w:t>
      </w:r>
      <w:r>
        <w:br/>
      </w:r>
      <w:r>
        <w:rPr>
          <w:rStyle w:val="VerbatimChar"/>
        </w:rPr>
        <w:t xml:space="preserve">## 18989                      0                      0                      0</w:t>
      </w:r>
      <w:r>
        <w:br/>
      </w:r>
      <w:r>
        <w:rPr>
          <w:rStyle w:val="VerbatimChar"/>
        </w:rPr>
        <w:t xml:space="preserve">## 19035                      1                      0                      0</w:t>
      </w:r>
      <w:r>
        <w:br/>
      </w:r>
      <w:r>
        <w:rPr>
          <w:rStyle w:val="VerbatimChar"/>
        </w:rPr>
        <w:t xml:space="preserve">## 19039                      0                      0                      0</w:t>
      </w:r>
      <w:r>
        <w:br/>
      </w:r>
      <w:r>
        <w:rPr>
          <w:rStyle w:val="VerbatimChar"/>
        </w:rPr>
        <w:t xml:space="preserve">## 19043                      0                      0                      0</w:t>
      </w:r>
      <w:r>
        <w:br/>
      </w:r>
      <w:r>
        <w:rPr>
          <w:rStyle w:val="VerbatimChar"/>
        </w:rPr>
        <w:t xml:space="preserve">## 19044                      0                      0                      0</w:t>
      </w:r>
      <w:r>
        <w:br/>
      </w:r>
      <w:r>
        <w:rPr>
          <w:rStyle w:val="VerbatimChar"/>
        </w:rPr>
        <w:t xml:space="preserve">## 19077                      0                      1                      0</w:t>
      </w:r>
      <w:r>
        <w:br/>
      </w:r>
      <w:r>
        <w:rPr>
          <w:rStyle w:val="VerbatimChar"/>
        </w:rPr>
        <w:t xml:space="preserve">## 19086                      0                      0                      0</w:t>
      </w:r>
      <w:r>
        <w:br/>
      </w:r>
      <w:r>
        <w:rPr>
          <w:rStyle w:val="VerbatimChar"/>
        </w:rPr>
        <w:t xml:space="preserve">## 19100                      0                      0                      0</w:t>
      </w:r>
      <w:r>
        <w:br/>
      </w:r>
      <w:r>
        <w:rPr>
          <w:rStyle w:val="VerbatimChar"/>
        </w:rPr>
        <w:t xml:space="preserve">## 19126                      0                      0                      0</w:t>
      </w:r>
      <w:r>
        <w:br/>
      </w:r>
      <w:r>
        <w:rPr>
          <w:rStyle w:val="VerbatimChar"/>
        </w:rPr>
        <w:t xml:space="preserve">## 19146                      0                      0                      0</w:t>
      </w:r>
      <w:r>
        <w:br/>
      </w:r>
      <w:r>
        <w:rPr>
          <w:rStyle w:val="VerbatimChar"/>
        </w:rPr>
        <w:t xml:space="preserve">## 19151                      0                      0                      0</w:t>
      </w:r>
      <w:r>
        <w:br/>
      </w:r>
      <w:r>
        <w:rPr>
          <w:rStyle w:val="VerbatimChar"/>
        </w:rPr>
        <w:t xml:space="preserve">## 19163                      0                      0                      0</w:t>
      </w:r>
      <w:r>
        <w:br/>
      </w:r>
      <w:r>
        <w:rPr>
          <w:rStyle w:val="VerbatimChar"/>
        </w:rPr>
        <w:t xml:space="preserve">## 19192                      0                      0                      0</w:t>
      </w:r>
      <w:r>
        <w:br/>
      </w:r>
      <w:r>
        <w:rPr>
          <w:rStyle w:val="VerbatimChar"/>
        </w:rPr>
        <w:t xml:space="preserve">## 19202                      0                      0                      0</w:t>
      </w:r>
      <w:r>
        <w:br/>
      </w:r>
      <w:r>
        <w:rPr>
          <w:rStyle w:val="VerbatimChar"/>
        </w:rPr>
        <w:t xml:space="preserve">## 19208                      1                      0                      0</w:t>
      </w:r>
      <w:r>
        <w:br/>
      </w:r>
      <w:r>
        <w:rPr>
          <w:rStyle w:val="VerbatimChar"/>
        </w:rPr>
        <w:t xml:space="preserve">## 19227                      0                      0                      0</w:t>
      </w:r>
      <w:r>
        <w:br/>
      </w:r>
      <w:r>
        <w:rPr>
          <w:rStyle w:val="VerbatimChar"/>
        </w:rPr>
        <w:t xml:space="preserve">## 19243                      0                      0                      0</w:t>
      </w:r>
      <w:r>
        <w:br/>
      </w:r>
      <w:r>
        <w:rPr>
          <w:rStyle w:val="VerbatimChar"/>
        </w:rPr>
        <w:t xml:space="preserve">## 19245                      0                      0                      0</w:t>
      </w:r>
      <w:r>
        <w:br/>
      </w:r>
      <w:r>
        <w:rPr>
          <w:rStyle w:val="VerbatimChar"/>
        </w:rPr>
        <w:t xml:space="preserve">## 19257                      0                      0                      0</w:t>
      </w:r>
      <w:r>
        <w:br/>
      </w:r>
      <w:r>
        <w:rPr>
          <w:rStyle w:val="VerbatimChar"/>
        </w:rPr>
        <w:t xml:space="preserve">## 19261                      0                      0                      0</w:t>
      </w:r>
      <w:r>
        <w:br/>
      </w:r>
      <w:r>
        <w:rPr>
          <w:rStyle w:val="VerbatimChar"/>
        </w:rPr>
        <w:t xml:space="preserve">## 19273                      0                      0                      0</w:t>
      </w:r>
      <w:r>
        <w:br/>
      </w:r>
      <w:r>
        <w:rPr>
          <w:rStyle w:val="VerbatimChar"/>
        </w:rPr>
        <w:t xml:space="preserve">## 19288                      0                      0                      0</w:t>
      </w:r>
      <w:r>
        <w:br/>
      </w:r>
      <w:r>
        <w:rPr>
          <w:rStyle w:val="VerbatimChar"/>
        </w:rPr>
        <w:t xml:space="preserve">## 19316                      0                      0                      0</w:t>
      </w:r>
      <w:r>
        <w:br/>
      </w:r>
      <w:r>
        <w:rPr>
          <w:rStyle w:val="VerbatimChar"/>
        </w:rPr>
        <w:t xml:space="preserve">## 19317                      0                      0                      0</w:t>
      </w:r>
      <w:r>
        <w:br/>
      </w:r>
      <w:r>
        <w:rPr>
          <w:rStyle w:val="VerbatimChar"/>
        </w:rPr>
        <w:t xml:space="preserve">## 19319                      0                      0                      0</w:t>
      </w:r>
      <w:r>
        <w:br/>
      </w:r>
      <w:r>
        <w:rPr>
          <w:rStyle w:val="VerbatimChar"/>
        </w:rPr>
        <w:t xml:space="preserve">## 19332                      0                      0                      1</w:t>
      </w:r>
      <w:r>
        <w:br/>
      </w:r>
      <w:r>
        <w:rPr>
          <w:rStyle w:val="VerbatimChar"/>
        </w:rPr>
        <w:t xml:space="preserve">## 19334                      0                      0                      0</w:t>
      </w:r>
      <w:r>
        <w:br/>
      </w:r>
      <w:r>
        <w:rPr>
          <w:rStyle w:val="VerbatimChar"/>
        </w:rPr>
        <w:t xml:space="preserve">## 19337                      0                      0                      0</w:t>
      </w:r>
      <w:r>
        <w:br/>
      </w:r>
      <w:r>
        <w:rPr>
          <w:rStyle w:val="VerbatimChar"/>
        </w:rPr>
        <w:t xml:space="preserve">## 19342                      0                      0                      0</w:t>
      </w:r>
      <w:r>
        <w:br/>
      </w:r>
      <w:r>
        <w:rPr>
          <w:rStyle w:val="VerbatimChar"/>
        </w:rPr>
        <w:t xml:space="preserve">## 19359                      0                      0                      0</w:t>
      </w:r>
      <w:r>
        <w:br/>
      </w:r>
      <w:r>
        <w:rPr>
          <w:rStyle w:val="VerbatimChar"/>
        </w:rPr>
        <w:t xml:space="preserve">## 19369                      0                      0                      0</w:t>
      </w:r>
      <w:r>
        <w:br/>
      </w:r>
      <w:r>
        <w:rPr>
          <w:rStyle w:val="VerbatimChar"/>
        </w:rPr>
        <w:t xml:space="preserve">## 19418                      0                      0                      0</w:t>
      </w:r>
      <w:r>
        <w:br/>
      </w:r>
      <w:r>
        <w:rPr>
          <w:rStyle w:val="VerbatimChar"/>
        </w:rPr>
        <w:t xml:space="preserve">## 19420                      0                      0                      0</w:t>
      </w:r>
      <w:r>
        <w:br/>
      </w:r>
      <w:r>
        <w:rPr>
          <w:rStyle w:val="VerbatimChar"/>
        </w:rPr>
        <w:t xml:space="preserve">## 19423                      0                      0                      0</w:t>
      </w:r>
      <w:r>
        <w:br/>
      </w:r>
      <w:r>
        <w:rPr>
          <w:rStyle w:val="VerbatimChar"/>
        </w:rPr>
        <w:t xml:space="preserve">## 19427                      0                      1                      0</w:t>
      </w:r>
      <w:r>
        <w:br/>
      </w:r>
      <w:r>
        <w:rPr>
          <w:rStyle w:val="VerbatimChar"/>
        </w:rPr>
        <w:t xml:space="preserve">## 19433                      0                      0                      0</w:t>
      </w:r>
      <w:r>
        <w:br/>
      </w:r>
      <w:r>
        <w:rPr>
          <w:rStyle w:val="VerbatimChar"/>
        </w:rPr>
        <w:t xml:space="preserve">## 19472                      0                      0                      0</w:t>
      </w:r>
      <w:r>
        <w:br/>
      </w:r>
      <w:r>
        <w:rPr>
          <w:rStyle w:val="VerbatimChar"/>
        </w:rPr>
        <w:t xml:space="preserve">## 19485                      0                      0                      0</w:t>
      </w:r>
      <w:r>
        <w:br/>
      </w:r>
      <w:r>
        <w:rPr>
          <w:rStyle w:val="VerbatimChar"/>
        </w:rPr>
        <w:t xml:space="preserve">## 19492                      0                      0                      0</w:t>
      </w:r>
      <w:r>
        <w:br/>
      </w:r>
      <w:r>
        <w:rPr>
          <w:rStyle w:val="VerbatimChar"/>
        </w:rPr>
        <w:t xml:space="preserve">## 19515                      0                      0                      0</w:t>
      </w:r>
      <w:r>
        <w:br/>
      </w:r>
      <w:r>
        <w:rPr>
          <w:rStyle w:val="VerbatimChar"/>
        </w:rPr>
        <w:t xml:space="preserve">## 19594                      0                      0                      0</w:t>
      </w:r>
      <w:r>
        <w:br/>
      </w:r>
      <w:r>
        <w:rPr>
          <w:rStyle w:val="VerbatimChar"/>
        </w:rPr>
        <w:t xml:space="preserve">## 19628                      0                      0                      0</w:t>
      </w:r>
      <w:r>
        <w:br/>
      </w:r>
      <w:r>
        <w:rPr>
          <w:rStyle w:val="VerbatimChar"/>
        </w:rPr>
        <w:t xml:space="preserve">## 19645                      0                      0                      0</w:t>
      </w:r>
      <w:r>
        <w:br/>
      </w:r>
      <w:r>
        <w:rPr>
          <w:rStyle w:val="VerbatimChar"/>
        </w:rPr>
        <w:t xml:space="preserve">## 19650                      0                      0                      0</w:t>
      </w:r>
      <w:r>
        <w:br/>
      </w:r>
      <w:r>
        <w:rPr>
          <w:rStyle w:val="VerbatimChar"/>
        </w:rPr>
        <w:t xml:space="preserve">## 19659                      0                      0                      0</w:t>
      </w:r>
      <w:r>
        <w:br/>
      </w:r>
      <w:r>
        <w:rPr>
          <w:rStyle w:val="VerbatimChar"/>
        </w:rPr>
        <w:t xml:space="preserve">## 19665                      0                      0                      0</w:t>
      </w:r>
      <w:r>
        <w:br/>
      </w:r>
      <w:r>
        <w:rPr>
          <w:rStyle w:val="VerbatimChar"/>
        </w:rPr>
        <w:t xml:space="preserve">## 19714                      0                      0                      0</w:t>
      </w:r>
      <w:r>
        <w:br/>
      </w:r>
      <w:r>
        <w:rPr>
          <w:rStyle w:val="VerbatimChar"/>
        </w:rPr>
        <w:t xml:space="preserve">## 19716                      0                      0                      0</w:t>
      </w:r>
      <w:r>
        <w:br/>
      </w:r>
      <w:r>
        <w:rPr>
          <w:rStyle w:val="VerbatimChar"/>
        </w:rPr>
        <w:t xml:space="preserve">## 19726                      0                      0                      0</w:t>
      </w:r>
      <w:r>
        <w:br/>
      </w:r>
      <w:r>
        <w:rPr>
          <w:rStyle w:val="VerbatimChar"/>
        </w:rPr>
        <w:t xml:space="preserve">## 19747                      1                      0                      0</w:t>
      </w:r>
      <w:r>
        <w:br/>
      </w:r>
      <w:r>
        <w:rPr>
          <w:rStyle w:val="VerbatimChar"/>
        </w:rPr>
        <w:t xml:space="preserve">## 19759                      1                      0                      0</w:t>
      </w:r>
      <w:r>
        <w:br/>
      </w:r>
      <w:r>
        <w:rPr>
          <w:rStyle w:val="VerbatimChar"/>
        </w:rPr>
        <w:t xml:space="preserve">## 19789                      0                      0                      0</w:t>
      </w:r>
      <w:r>
        <w:br/>
      </w:r>
      <w:r>
        <w:rPr>
          <w:rStyle w:val="VerbatimChar"/>
        </w:rPr>
        <w:t xml:space="preserve">## 19794                      0                      0                      0</w:t>
      </w:r>
      <w:r>
        <w:br/>
      </w:r>
      <w:r>
        <w:rPr>
          <w:rStyle w:val="VerbatimChar"/>
        </w:rPr>
        <w:t xml:space="preserve">## 19831                      0                      0                      0</w:t>
      </w:r>
      <w:r>
        <w:br/>
      </w:r>
      <w:r>
        <w:rPr>
          <w:rStyle w:val="VerbatimChar"/>
        </w:rPr>
        <w:t xml:space="preserve">## 19833                      1                      0                      0</w:t>
      </w:r>
      <w:r>
        <w:br/>
      </w:r>
      <w:r>
        <w:rPr>
          <w:rStyle w:val="VerbatimChar"/>
        </w:rPr>
        <w:t xml:space="preserve">## 19856                      0                      0                      0</w:t>
      </w:r>
      <w:r>
        <w:br/>
      </w:r>
      <w:r>
        <w:rPr>
          <w:rStyle w:val="VerbatimChar"/>
        </w:rPr>
        <w:t xml:space="preserve">## 19861                      0                      0                      0</w:t>
      </w:r>
      <w:r>
        <w:br/>
      </w:r>
      <w:r>
        <w:rPr>
          <w:rStyle w:val="VerbatimChar"/>
        </w:rPr>
        <w:t xml:space="preserve">## 19877                      0                      0                      0</w:t>
      </w:r>
      <w:r>
        <w:br/>
      </w:r>
      <w:r>
        <w:rPr>
          <w:rStyle w:val="VerbatimChar"/>
        </w:rPr>
        <w:t xml:space="preserve">## 19879                      0                      0                      0</w:t>
      </w:r>
      <w:r>
        <w:br/>
      </w:r>
      <w:r>
        <w:rPr>
          <w:rStyle w:val="VerbatimChar"/>
        </w:rPr>
        <w:t xml:space="preserve">## 19884                      0                      0                      0</w:t>
      </w:r>
      <w:r>
        <w:br/>
      </w:r>
      <w:r>
        <w:rPr>
          <w:rStyle w:val="VerbatimChar"/>
        </w:rPr>
        <w:t xml:space="preserve">## 19898                      0                      0                      0</w:t>
      </w:r>
      <w:r>
        <w:br/>
      </w:r>
      <w:r>
        <w:rPr>
          <w:rStyle w:val="VerbatimChar"/>
        </w:rPr>
        <w:t xml:space="preserve">## 19931                      1                      0                      0</w:t>
      </w:r>
      <w:r>
        <w:br/>
      </w:r>
      <w:r>
        <w:rPr>
          <w:rStyle w:val="VerbatimChar"/>
        </w:rPr>
        <w:t xml:space="preserve">## 19934                      0                      0                      0</w:t>
      </w:r>
      <w:r>
        <w:br/>
      </w:r>
      <w:r>
        <w:rPr>
          <w:rStyle w:val="VerbatimChar"/>
        </w:rPr>
        <w:t xml:space="preserve">## 19979                      1                      0                      0</w:t>
      </w:r>
      <w:r>
        <w:br/>
      </w:r>
      <w:r>
        <w:rPr>
          <w:rStyle w:val="VerbatimChar"/>
        </w:rPr>
        <w:t xml:space="preserve">## 20003                      0                      0                      0</w:t>
      </w:r>
      <w:r>
        <w:br/>
      </w:r>
      <w:r>
        <w:rPr>
          <w:rStyle w:val="VerbatimChar"/>
        </w:rPr>
        <w:t xml:space="preserve">## 20013                      0                      0                      0</w:t>
      </w:r>
      <w:r>
        <w:br/>
      </w:r>
      <w:r>
        <w:rPr>
          <w:rStyle w:val="VerbatimChar"/>
        </w:rPr>
        <w:t xml:space="preserve">## 20047                      0                      0                      0</w:t>
      </w:r>
      <w:r>
        <w:br/>
      </w:r>
      <w:r>
        <w:rPr>
          <w:rStyle w:val="VerbatimChar"/>
        </w:rPr>
        <w:t xml:space="preserve">## 20062                      1                      0                      0</w:t>
      </w:r>
      <w:r>
        <w:br/>
      </w:r>
      <w:r>
        <w:rPr>
          <w:rStyle w:val="VerbatimChar"/>
        </w:rPr>
        <w:t xml:space="preserve">## 20079                      0                      0                      0</w:t>
      </w:r>
      <w:r>
        <w:br/>
      </w:r>
      <w:r>
        <w:rPr>
          <w:rStyle w:val="VerbatimChar"/>
        </w:rPr>
        <w:t xml:space="preserve">## 20094                      0                      0                      0</w:t>
      </w:r>
      <w:r>
        <w:br/>
      </w:r>
      <w:r>
        <w:rPr>
          <w:rStyle w:val="VerbatimChar"/>
        </w:rPr>
        <w:t xml:space="preserve">## 20112                      0                      0                      0</w:t>
      </w:r>
      <w:r>
        <w:br/>
      </w:r>
      <w:r>
        <w:rPr>
          <w:rStyle w:val="VerbatimChar"/>
        </w:rPr>
        <w:t xml:space="preserve">## 20115                      0                      0                      0</w:t>
      </w:r>
      <w:r>
        <w:br/>
      </w:r>
      <w:r>
        <w:rPr>
          <w:rStyle w:val="VerbatimChar"/>
        </w:rPr>
        <w:t xml:space="preserve">## 20122                      0                      0                      0</w:t>
      </w:r>
      <w:r>
        <w:br/>
      </w:r>
      <w:r>
        <w:rPr>
          <w:rStyle w:val="VerbatimChar"/>
        </w:rPr>
        <w:t xml:space="preserve">## 20142                      0                      0                      0</w:t>
      </w:r>
      <w:r>
        <w:br/>
      </w:r>
      <w:r>
        <w:rPr>
          <w:rStyle w:val="VerbatimChar"/>
        </w:rPr>
        <w:t xml:space="preserve">## 20157                      0                      0                      0</w:t>
      </w:r>
      <w:r>
        <w:br/>
      </w:r>
      <w:r>
        <w:rPr>
          <w:rStyle w:val="VerbatimChar"/>
        </w:rPr>
        <w:t xml:space="preserve">## 20180                      0                      0                      0</w:t>
      </w:r>
      <w:r>
        <w:br/>
      </w:r>
      <w:r>
        <w:rPr>
          <w:rStyle w:val="VerbatimChar"/>
        </w:rPr>
        <w:t xml:space="preserve">## 20183                      0                      0                      0</w:t>
      </w:r>
      <w:r>
        <w:br/>
      </w:r>
      <w:r>
        <w:rPr>
          <w:rStyle w:val="VerbatimChar"/>
        </w:rPr>
        <w:t xml:space="preserve">## 20189                      0                      0                      0</w:t>
      </w:r>
      <w:r>
        <w:br/>
      </w:r>
      <w:r>
        <w:rPr>
          <w:rStyle w:val="VerbatimChar"/>
        </w:rPr>
        <w:t xml:space="preserve">## 20190                      0                      0                      0</w:t>
      </w:r>
      <w:r>
        <w:br/>
      </w:r>
      <w:r>
        <w:rPr>
          <w:rStyle w:val="VerbatimChar"/>
        </w:rPr>
        <w:t xml:space="preserve">## 20196                      0                      0                      0</w:t>
      </w:r>
      <w:r>
        <w:br/>
      </w:r>
      <w:r>
        <w:rPr>
          <w:rStyle w:val="VerbatimChar"/>
        </w:rPr>
        <w:t xml:space="preserve">## 20197                      0                      0                      0</w:t>
      </w:r>
      <w:r>
        <w:br/>
      </w:r>
      <w:r>
        <w:rPr>
          <w:rStyle w:val="VerbatimChar"/>
        </w:rPr>
        <w:t xml:space="preserve">## 20204                      0                      0                      0</w:t>
      </w:r>
      <w:r>
        <w:br/>
      </w:r>
      <w:r>
        <w:rPr>
          <w:rStyle w:val="VerbatimChar"/>
        </w:rPr>
        <w:t xml:space="preserve">## 20240                      0                      0                      0</w:t>
      </w:r>
      <w:r>
        <w:br/>
      </w:r>
      <w:r>
        <w:rPr>
          <w:rStyle w:val="VerbatimChar"/>
        </w:rPr>
        <w:t xml:space="preserve">## 20290                      0                      0                      0</w:t>
      </w:r>
      <w:r>
        <w:br/>
      </w:r>
      <w:r>
        <w:rPr>
          <w:rStyle w:val="VerbatimChar"/>
        </w:rPr>
        <w:t xml:space="preserve">## 20298                      0                      0                      0</w:t>
      </w:r>
      <w:r>
        <w:br/>
      </w:r>
      <w:r>
        <w:rPr>
          <w:rStyle w:val="VerbatimChar"/>
        </w:rPr>
        <w:t xml:space="preserve">## 20305                      0                      0                      0</w:t>
      </w:r>
      <w:r>
        <w:br/>
      </w:r>
      <w:r>
        <w:rPr>
          <w:rStyle w:val="VerbatimChar"/>
        </w:rPr>
        <w:t xml:space="preserve">## 20385                      0                      0                      0</w:t>
      </w:r>
      <w:r>
        <w:br/>
      </w:r>
      <w:r>
        <w:rPr>
          <w:rStyle w:val="VerbatimChar"/>
        </w:rPr>
        <w:t xml:space="preserve">## 20401                      0                      0                      0</w:t>
      </w:r>
      <w:r>
        <w:br/>
      </w:r>
      <w:r>
        <w:rPr>
          <w:rStyle w:val="VerbatimChar"/>
        </w:rPr>
        <w:t xml:space="preserve">## 20410                      0                      0                      0</w:t>
      </w:r>
      <w:r>
        <w:br/>
      </w:r>
      <w:r>
        <w:rPr>
          <w:rStyle w:val="VerbatimChar"/>
        </w:rPr>
        <w:t xml:space="preserve">## 20438                      0                      0                      0</w:t>
      </w:r>
      <w:r>
        <w:br/>
      </w:r>
      <w:r>
        <w:rPr>
          <w:rStyle w:val="VerbatimChar"/>
        </w:rPr>
        <w:t xml:space="preserve">## 20440                      0                      0                      0</w:t>
      </w:r>
      <w:r>
        <w:br/>
      </w:r>
      <w:r>
        <w:rPr>
          <w:rStyle w:val="VerbatimChar"/>
        </w:rPr>
        <w:t xml:space="preserve">## 20490                      0                      0                      0</w:t>
      </w:r>
      <w:r>
        <w:br/>
      </w:r>
      <w:r>
        <w:rPr>
          <w:rStyle w:val="VerbatimChar"/>
        </w:rPr>
        <w:t xml:space="preserve">## 20492                      0                      0                      0</w:t>
      </w:r>
      <w:r>
        <w:br/>
      </w:r>
      <w:r>
        <w:rPr>
          <w:rStyle w:val="VerbatimChar"/>
        </w:rPr>
        <w:t xml:space="preserve">## 20507                      1                      0                      0</w:t>
      </w:r>
      <w:r>
        <w:br/>
      </w:r>
      <w:r>
        <w:rPr>
          <w:rStyle w:val="VerbatimChar"/>
        </w:rPr>
        <w:t xml:space="preserve">## 20532                      1                      0                      0</w:t>
      </w:r>
      <w:r>
        <w:br/>
      </w:r>
      <w:r>
        <w:rPr>
          <w:rStyle w:val="VerbatimChar"/>
        </w:rPr>
        <w:t xml:space="preserve">## 20538                      0                      0                      0</w:t>
      </w:r>
      <w:r>
        <w:br/>
      </w:r>
      <w:r>
        <w:rPr>
          <w:rStyle w:val="VerbatimChar"/>
        </w:rPr>
        <w:t xml:space="preserve">## 20563                      0                      0                      0</w:t>
      </w:r>
      <w:r>
        <w:br/>
      </w:r>
      <w:r>
        <w:rPr>
          <w:rStyle w:val="VerbatimChar"/>
        </w:rPr>
        <w:t xml:space="preserve">## 20606                      0                      0                      0</w:t>
      </w:r>
      <w:r>
        <w:br/>
      </w:r>
      <w:r>
        <w:rPr>
          <w:rStyle w:val="VerbatimChar"/>
        </w:rPr>
        <w:t xml:space="preserve">## 20627                      0                      0                      0</w:t>
      </w:r>
      <w:r>
        <w:br/>
      </w:r>
      <w:r>
        <w:rPr>
          <w:rStyle w:val="VerbatimChar"/>
        </w:rPr>
        <w:t xml:space="preserve">## 20630                      0                      0                      0</w:t>
      </w:r>
      <w:r>
        <w:br/>
      </w:r>
      <w:r>
        <w:rPr>
          <w:rStyle w:val="VerbatimChar"/>
        </w:rPr>
        <w:t xml:space="preserve">## 20640                      0                      0                      0</w:t>
      </w:r>
      <w:r>
        <w:br/>
      </w:r>
      <w:r>
        <w:rPr>
          <w:rStyle w:val="VerbatimChar"/>
        </w:rPr>
        <w:t xml:space="preserve">## 20641                      0                      0                      0</w:t>
      </w:r>
      <w:r>
        <w:br/>
      </w:r>
      <w:r>
        <w:rPr>
          <w:rStyle w:val="VerbatimChar"/>
        </w:rPr>
        <w:t xml:space="preserve">## 20646                      0                      0                      0</w:t>
      </w:r>
      <w:r>
        <w:br/>
      </w:r>
      <w:r>
        <w:rPr>
          <w:rStyle w:val="VerbatimChar"/>
        </w:rPr>
        <w:t xml:space="preserve">## 20659                      0                      0                      0</w:t>
      </w:r>
      <w:r>
        <w:br/>
      </w:r>
      <w:r>
        <w:rPr>
          <w:rStyle w:val="VerbatimChar"/>
        </w:rPr>
        <w:t xml:space="preserve">## 20660                      0                      0                      0</w:t>
      </w:r>
      <w:r>
        <w:br/>
      </w:r>
      <w:r>
        <w:rPr>
          <w:rStyle w:val="VerbatimChar"/>
        </w:rPr>
        <w:t xml:space="preserve">## 20664                      0                      0                      0</w:t>
      </w:r>
      <w:r>
        <w:br/>
      </w:r>
      <w:r>
        <w:rPr>
          <w:rStyle w:val="VerbatimChar"/>
        </w:rPr>
        <w:t xml:space="preserve">## 20678                      0                      0                      0</w:t>
      </w:r>
      <w:r>
        <w:br/>
      </w:r>
      <w:r>
        <w:rPr>
          <w:rStyle w:val="VerbatimChar"/>
        </w:rPr>
        <w:t xml:space="preserve">## 20687                      1                      0                      0</w:t>
      </w:r>
      <w:r>
        <w:br/>
      </w:r>
      <w:r>
        <w:rPr>
          <w:rStyle w:val="VerbatimChar"/>
        </w:rPr>
        <w:t xml:space="preserve">## 20722                      0                      0                      0</w:t>
      </w:r>
      <w:r>
        <w:br/>
      </w:r>
      <w:r>
        <w:rPr>
          <w:rStyle w:val="VerbatimChar"/>
        </w:rPr>
        <w:t xml:space="preserve">## 20731                      0                      0                      0</w:t>
      </w:r>
      <w:r>
        <w:br/>
      </w:r>
      <w:r>
        <w:rPr>
          <w:rStyle w:val="VerbatimChar"/>
        </w:rPr>
        <w:t xml:space="preserve">## 20749                      0                      0                      0</w:t>
      </w:r>
      <w:r>
        <w:br/>
      </w:r>
      <w:r>
        <w:rPr>
          <w:rStyle w:val="VerbatimChar"/>
        </w:rPr>
        <w:t xml:space="preserve">## 20764                      0                      0                      0</w:t>
      </w:r>
      <w:r>
        <w:br/>
      </w:r>
      <w:r>
        <w:rPr>
          <w:rStyle w:val="VerbatimChar"/>
        </w:rPr>
        <w:t xml:space="preserve">## 20793                      0                      0                      0</w:t>
      </w:r>
      <w:r>
        <w:br/>
      </w:r>
      <w:r>
        <w:rPr>
          <w:rStyle w:val="VerbatimChar"/>
        </w:rPr>
        <w:t xml:space="preserve">## 20826                      0                      0                      0</w:t>
      </w:r>
      <w:r>
        <w:br/>
      </w:r>
      <w:r>
        <w:rPr>
          <w:rStyle w:val="VerbatimChar"/>
        </w:rPr>
        <w:t xml:space="preserve">## 20832                      0                      0                      0</w:t>
      </w:r>
      <w:r>
        <w:br/>
      </w:r>
      <w:r>
        <w:rPr>
          <w:rStyle w:val="VerbatimChar"/>
        </w:rPr>
        <w:t xml:space="preserve">## 20837                      0                      0                      0</w:t>
      </w:r>
      <w:r>
        <w:br/>
      </w:r>
      <w:r>
        <w:rPr>
          <w:rStyle w:val="VerbatimChar"/>
        </w:rPr>
        <w:t xml:space="preserve">## 20847                      0                      0                      0</w:t>
      </w:r>
      <w:r>
        <w:br/>
      </w:r>
      <w:r>
        <w:rPr>
          <w:rStyle w:val="VerbatimChar"/>
        </w:rPr>
        <w:t xml:space="preserve">## 20898                      0                      0                      0</w:t>
      </w:r>
      <w:r>
        <w:br/>
      </w:r>
      <w:r>
        <w:rPr>
          <w:rStyle w:val="VerbatimChar"/>
        </w:rPr>
        <w:t xml:space="preserve">## 20918                      0                      0                      0</w:t>
      </w:r>
      <w:r>
        <w:br/>
      </w:r>
      <w:r>
        <w:rPr>
          <w:rStyle w:val="VerbatimChar"/>
        </w:rPr>
        <w:t xml:space="preserve">## 20925                      0                      0                      0</w:t>
      </w:r>
      <w:r>
        <w:br/>
      </w:r>
      <w:r>
        <w:rPr>
          <w:rStyle w:val="VerbatimChar"/>
        </w:rPr>
        <w:t xml:space="preserve">## 20926                      0                      0                      0</w:t>
      </w:r>
      <w:r>
        <w:br/>
      </w:r>
      <w:r>
        <w:rPr>
          <w:rStyle w:val="VerbatimChar"/>
        </w:rPr>
        <w:t xml:space="preserve">## 20938                      0                      0                      0</w:t>
      </w:r>
      <w:r>
        <w:br/>
      </w:r>
      <w:r>
        <w:rPr>
          <w:rStyle w:val="VerbatimChar"/>
        </w:rPr>
        <w:t xml:space="preserve">## 20939                      0                      0                      0</w:t>
      </w:r>
      <w:r>
        <w:br/>
      </w:r>
      <w:r>
        <w:rPr>
          <w:rStyle w:val="VerbatimChar"/>
        </w:rPr>
        <w:t xml:space="preserve">## 20952                      0                      0                      0</w:t>
      </w:r>
      <w:r>
        <w:br/>
      </w:r>
      <w:r>
        <w:rPr>
          <w:rStyle w:val="VerbatimChar"/>
        </w:rPr>
        <w:t xml:space="preserve">## 21029                      0                      0                      0</w:t>
      </w:r>
      <w:r>
        <w:br/>
      </w:r>
      <w:r>
        <w:rPr>
          <w:rStyle w:val="VerbatimChar"/>
        </w:rPr>
        <w:t xml:space="preserve">## 21031                      0                      0                      0</w:t>
      </w:r>
      <w:r>
        <w:br/>
      </w:r>
      <w:r>
        <w:rPr>
          <w:rStyle w:val="VerbatimChar"/>
        </w:rPr>
        <w:t xml:space="preserve">## 21073                      0                      0                      0</w:t>
      </w:r>
      <w:r>
        <w:br/>
      </w:r>
      <w:r>
        <w:rPr>
          <w:rStyle w:val="VerbatimChar"/>
        </w:rPr>
        <w:t xml:space="preserve">## 21086                      0                      0                      0</w:t>
      </w:r>
      <w:r>
        <w:br/>
      </w:r>
      <w:r>
        <w:rPr>
          <w:rStyle w:val="VerbatimChar"/>
        </w:rPr>
        <w:t xml:space="preserve">## 21118                      0                      0                      0</w:t>
      </w:r>
      <w:r>
        <w:br/>
      </w:r>
      <w:r>
        <w:rPr>
          <w:rStyle w:val="VerbatimChar"/>
        </w:rPr>
        <w:t xml:space="preserve">## 21157                      0                      0                      0</w:t>
      </w:r>
      <w:r>
        <w:br/>
      </w:r>
      <w:r>
        <w:rPr>
          <w:rStyle w:val="VerbatimChar"/>
        </w:rPr>
        <w:t xml:space="preserve">## 21168                      0                      0                      1</w:t>
      </w:r>
      <w:r>
        <w:br/>
      </w:r>
      <w:r>
        <w:rPr>
          <w:rStyle w:val="VerbatimChar"/>
        </w:rPr>
        <w:t xml:space="preserve">## 21193                      0                      0                      0</w:t>
      </w:r>
      <w:r>
        <w:br/>
      </w:r>
      <w:r>
        <w:rPr>
          <w:rStyle w:val="VerbatimChar"/>
        </w:rPr>
        <w:t xml:space="preserve">## 21198                      0                      0                      0</w:t>
      </w:r>
      <w:r>
        <w:br/>
      </w:r>
      <w:r>
        <w:rPr>
          <w:rStyle w:val="VerbatimChar"/>
        </w:rPr>
        <w:t xml:space="preserve">## 21199                      0                      0                      0</w:t>
      </w:r>
      <w:r>
        <w:br/>
      </w:r>
      <w:r>
        <w:rPr>
          <w:rStyle w:val="VerbatimChar"/>
        </w:rPr>
        <w:t xml:space="preserve">## 21200                      0                      0                      0</w:t>
      </w:r>
      <w:r>
        <w:br/>
      </w:r>
      <w:r>
        <w:rPr>
          <w:rStyle w:val="VerbatimChar"/>
        </w:rPr>
        <w:t xml:space="preserve">## 21227                      0                      0                      0</w:t>
      </w:r>
      <w:r>
        <w:br/>
      </w:r>
      <w:r>
        <w:rPr>
          <w:rStyle w:val="VerbatimChar"/>
        </w:rPr>
        <w:t xml:space="preserve">## 21233                      0                      0                      0</w:t>
      </w:r>
      <w:r>
        <w:br/>
      </w:r>
      <w:r>
        <w:rPr>
          <w:rStyle w:val="VerbatimChar"/>
        </w:rPr>
        <w:t xml:space="preserve">## 21234                      0                      0                      0</w:t>
      </w:r>
      <w:r>
        <w:br/>
      </w:r>
      <w:r>
        <w:rPr>
          <w:rStyle w:val="VerbatimChar"/>
        </w:rPr>
        <w:t xml:space="preserve">## 21248                      0                      0                      0</w:t>
      </w:r>
      <w:r>
        <w:br/>
      </w:r>
      <w:r>
        <w:rPr>
          <w:rStyle w:val="VerbatimChar"/>
        </w:rPr>
        <w:t xml:space="preserve">## 21257                      0                      0                      0</w:t>
      </w:r>
      <w:r>
        <w:br/>
      </w:r>
      <w:r>
        <w:rPr>
          <w:rStyle w:val="VerbatimChar"/>
        </w:rPr>
        <w:t xml:space="preserve">## 21275                      0                      0                      0</w:t>
      </w:r>
      <w:r>
        <w:br/>
      </w:r>
      <w:r>
        <w:rPr>
          <w:rStyle w:val="VerbatimChar"/>
        </w:rPr>
        <w:t xml:space="preserve">## 21281                      0                      0                      0</w:t>
      </w:r>
      <w:r>
        <w:br/>
      </w:r>
      <w:r>
        <w:rPr>
          <w:rStyle w:val="VerbatimChar"/>
        </w:rPr>
        <w:t xml:space="preserve">## 21290                      0                      0                      0</w:t>
      </w:r>
      <w:r>
        <w:br/>
      </w:r>
      <w:r>
        <w:rPr>
          <w:rStyle w:val="VerbatimChar"/>
        </w:rPr>
        <w:t xml:space="preserve">## 21355                      0                      0                      0</w:t>
      </w:r>
      <w:r>
        <w:br/>
      </w:r>
      <w:r>
        <w:rPr>
          <w:rStyle w:val="VerbatimChar"/>
        </w:rPr>
        <w:t xml:space="preserve">## 21382                      0                      0                      0</w:t>
      </w:r>
      <w:r>
        <w:br/>
      </w:r>
      <w:r>
        <w:rPr>
          <w:rStyle w:val="VerbatimChar"/>
        </w:rPr>
        <w:t xml:space="preserve">## 21409                      0                      0                      0</w:t>
      </w:r>
      <w:r>
        <w:br/>
      </w:r>
      <w:r>
        <w:rPr>
          <w:rStyle w:val="VerbatimChar"/>
        </w:rPr>
        <w:t xml:space="preserve">## 21411                      0                      0                      0</w:t>
      </w:r>
      <w:r>
        <w:br/>
      </w:r>
      <w:r>
        <w:rPr>
          <w:rStyle w:val="VerbatimChar"/>
        </w:rPr>
        <w:t xml:space="preserve">## 21431                      0                      0                      0</w:t>
      </w:r>
      <w:r>
        <w:br/>
      </w:r>
      <w:r>
        <w:rPr>
          <w:rStyle w:val="VerbatimChar"/>
        </w:rPr>
        <w:t xml:space="preserve">## 21439                      0                      0                      0</w:t>
      </w:r>
      <w:r>
        <w:br/>
      </w:r>
      <w:r>
        <w:rPr>
          <w:rStyle w:val="VerbatimChar"/>
        </w:rPr>
        <w:t xml:space="preserve">## 21453                      0                      0                      0</w:t>
      </w:r>
      <w:r>
        <w:br/>
      </w:r>
      <w:r>
        <w:rPr>
          <w:rStyle w:val="VerbatimChar"/>
        </w:rPr>
        <w:t xml:space="preserve">## 21482                      0                      0                      1</w:t>
      </w:r>
      <w:r>
        <w:br/>
      </w:r>
      <w:r>
        <w:rPr>
          <w:rStyle w:val="VerbatimChar"/>
        </w:rPr>
        <w:t xml:space="preserve">## 21488                      0                      0                      1</w:t>
      </w:r>
      <w:r>
        <w:br/>
      </w:r>
      <w:r>
        <w:rPr>
          <w:rStyle w:val="VerbatimChar"/>
        </w:rPr>
        <w:t xml:space="preserve">## 21495                      0                      0                      0</w:t>
      </w:r>
      <w:r>
        <w:br/>
      </w:r>
      <w:r>
        <w:rPr>
          <w:rStyle w:val="VerbatimChar"/>
        </w:rPr>
        <w:t xml:space="preserve">## 21510                      0                      0                      0</w:t>
      </w:r>
      <w:r>
        <w:br/>
      </w:r>
      <w:r>
        <w:rPr>
          <w:rStyle w:val="VerbatimChar"/>
        </w:rPr>
        <w:t xml:space="preserve">## 21515                      0                      0                      0</w:t>
      </w:r>
      <w:r>
        <w:br/>
      </w:r>
      <w:r>
        <w:rPr>
          <w:rStyle w:val="VerbatimChar"/>
        </w:rPr>
        <w:t xml:space="preserve">## 21520                      0                      0                      0</w:t>
      </w:r>
      <w:r>
        <w:br/>
      </w:r>
      <w:r>
        <w:rPr>
          <w:rStyle w:val="VerbatimChar"/>
        </w:rPr>
        <w:t xml:space="preserve">## 21527                      0                      0                      0</w:t>
      </w:r>
      <w:r>
        <w:br/>
      </w:r>
      <w:r>
        <w:rPr>
          <w:rStyle w:val="VerbatimChar"/>
        </w:rPr>
        <w:t xml:space="preserve">## 21544                      0                      0                      0</w:t>
      </w:r>
      <w:r>
        <w:br/>
      </w:r>
      <w:r>
        <w:rPr>
          <w:rStyle w:val="VerbatimChar"/>
        </w:rPr>
        <w:t xml:space="preserve">## 21548                      0                      0                      0</w:t>
      </w:r>
      <w:r>
        <w:br/>
      </w:r>
      <w:r>
        <w:rPr>
          <w:rStyle w:val="VerbatimChar"/>
        </w:rPr>
        <w:t xml:space="preserve">## 21620                      0                      0                      0</w:t>
      </w:r>
      <w:r>
        <w:br/>
      </w:r>
      <w:r>
        <w:rPr>
          <w:rStyle w:val="VerbatimChar"/>
        </w:rPr>
        <w:t xml:space="preserve">## 21634                      0                      0                      0</w:t>
      </w:r>
      <w:r>
        <w:br/>
      </w:r>
      <w:r>
        <w:rPr>
          <w:rStyle w:val="VerbatimChar"/>
        </w:rPr>
        <w:t xml:space="preserve">## 21682                      0                      0                      0</w:t>
      </w:r>
      <w:r>
        <w:br/>
      </w:r>
      <w:r>
        <w:rPr>
          <w:rStyle w:val="VerbatimChar"/>
        </w:rPr>
        <w:t xml:space="preserve">## 21706                      0                      0                      0</w:t>
      </w:r>
      <w:r>
        <w:br/>
      </w:r>
      <w:r>
        <w:rPr>
          <w:rStyle w:val="VerbatimChar"/>
        </w:rPr>
        <w:t xml:space="preserve">## 21711                      0                      0                      0</w:t>
      </w:r>
      <w:r>
        <w:br/>
      </w:r>
      <w:r>
        <w:rPr>
          <w:rStyle w:val="VerbatimChar"/>
        </w:rPr>
        <w:t xml:space="preserve">## 21746                      0                      0                      0</w:t>
      </w:r>
      <w:r>
        <w:br/>
      </w:r>
      <w:r>
        <w:rPr>
          <w:rStyle w:val="VerbatimChar"/>
        </w:rPr>
        <w:t xml:space="preserve">## 21780                      0                      0                      0</w:t>
      </w:r>
      <w:r>
        <w:br/>
      </w:r>
      <w:r>
        <w:rPr>
          <w:rStyle w:val="VerbatimChar"/>
        </w:rPr>
        <w:t xml:space="preserve">## 21830                      0                      0                      0</w:t>
      </w:r>
      <w:r>
        <w:br/>
      </w:r>
      <w:r>
        <w:rPr>
          <w:rStyle w:val="VerbatimChar"/>
        </w:rPr>
        <w:t xml:space="preserve">## 21873                      0                      0                      0</w:t>
      </w:r>
      <w:r>
        <w:br/>
      </w:r>
      <w:r>
        <w:rPr>
          <w:rStyle w:val="VerbatimChar"/>
        </w:rPr>
        <w:t xml:space="preserve">## 21906                      0                      0                      0</w:t>
      </w:r>
      <w:r>
        <w:br/>
      </w:r>
      <w:r>
        <w:rPr>
          <w:rStyle w:val="VerbatimChar"/>
        </w:rPr>
        <w:t xml:space="preserve">## 21921                      0                      0                      0</w:t>
      </w:r>
      <w:r>
        <w:br/>
      </w:r>
      <w:r>
        <w:rPr>
          <w:rStyle w:val="VerbatimChar"/>
        </w:rPr>
        <w:t xml:space="preserve">## 21980                      0                      0                      0</w:t>
      </w:r>
      <w:r>
        <w:br/>
      </w:r>
      <w:r>
        <w:rPr>
          <w:rStyle w:val="VerbatimChar"/>
        </w:rPr>
        <w:t xml:space="preserve">## 21988                      0                      1                      0</w:t>
      </w:r>
      <w:r>
        <w:br/>
      </w:r>
      <w:r>
        <w:rPr>
          <w:rStyle w:val="VerbatimChar"/>
        </w:rPr>
        <w:t xml:space="preserve">## 22027                      1                      0                      0</w:t>
      </w:r>
      <w:r>
        <w:br/>
      </w:r>
      <w:r>
        <w:rPr>
          <w:rStyle w:val="VerbatimChar"/>
        </w:rPr>
        <w:t xml:space="preserve">## 22091                      0                      0                      0</w:t>
      </w:r>
      <w:r>
        <w:br/>
      </w:r>
      <w:r>
        <w:rPr>
          <w:rStyle w:val="VerbatimChar"/>
        </w:rPr>
        <w:t xml:space="preserve">## 22101                      1                      0                      0</w:t>
      </w:r>
      <w:r>
        <w:br/>
      </w:r>
      <w:r>
        <w:rPr>
          <w:rStyle w:val="VerbatimChar"/>
        </w:rPr>
        <w:t xml:space="preserve">## 22155                      0                      0                      0</w:t>
      </w:r>
      <w:r>
        <w:br/>
      </w:r>
      <w:r>
        <w:rPr>
          <w:rStyle w:val="VerbatimChar"/>
        </w:rPr>
        <w:t xml:space="preserve">## 22156                      0                      0                      0</w:t>
      </w:r>
      <w:r>
        <w:br/>
      </w:r>
      <w:r>
        <w:rPr>
          <w:rStyle w:val="VerbatimChar"/>
        </w:rPr>
        <w:t xml:space="preserve">## 22160                      0                      0                      0</w:t>
      </w:r>
      <w:r>
        <w:br/>
      </w:r>
      <w:r>
        <w:rPr>
          <w:rStyle w:val="VerbatimChar"/>
        </w:rPr>
        <w:t xml:space="preserve">## 22183                      0                      0                      0</w:t>
      </w:r>
      <w:r>
        <w:br/>
      </w:r>
      <w:r>
        <w:rPr>
          <w:rStyle w:val="VerbatimChar"/>
        </w:rPr>
        <w:t xml:space="preserve">## 22189                      0                      0                      0</w:t>
      </w:r>
      <w:r>
        <w:br/>
      </w:r>
      <w:r>
        <w:rPr>
          <w:rStyle w:val="VerbatimChar"/>
        </w:rPr>
        <w:t xml:space="preserve">## 22220                      0                      0                      0</w:t>
      </w:r>
      <w:r>
        <w:br/>
      </w:r>
      <w:r>
        <w:rPr>
          <w:rStyle w:val="VerbatimChar"/>
        </w:rPr>
        <w:t xml:space="preserve">## 22239                      0                      0                      0</w:t>
      </w:r>
      <w:r>
        <w:br/>
      </w:r>
      <w:r>
        <w:rPr>
          <w:rStyle w:val="VerbatimChar"/>
        </w:rPr>
        <w:t xml:space="preserve">## 22240                      0                      0                      0</w:t>
      </w:r>
      <w:r>
        <w:br/>
      </w:r>
      <w:r>
        <w:rPr>
          <w:rStyle w:val="VerbatimChar"/>
        </w:rPr>
        <w:t xml:space="preserve">## 22251                      0                      0                      0</w:t>
      </w:r>
      <w:r>
        <w:br/>
      </w:r>
      <w:r>
        <w:rPr>
          <w:rStyle w:val="VerbatimChar"/>
        </w:rPr>
        <w:t xml:space="preserve">## 22257                      0                      0                      0</w:t>
      </w:r>
      <w:r>
        <w:br/>
      </w:r>
      <w:r>
        <w:rPr>
          <w:rStyle w:val="VerbatimChar"/>
        </w:rPr>
        <w:t xml:space="preserve">## 22275                      0                      0                      0</w:t>
      </w:r>
      <w:r>
        <w:br/>
      </w:r>
      <w:r>
        <w:rPr>
          <w:rStyle w:val="VerbatimChar"/>
        </w:rPr>
        <w:t xml:space="preserve">## 22310                      1                      0                      0</w:t>
      </w:r>
      <w:r>
        <w:br/>
      </w:r>
      <w:r>
        <w:rPr>
          <w:rStyle w:val="VerbatimChar"/>
        </w:rPr>
        <w:t xml:space="preserve">## 22319                      0                      0                      0</w:t>
      </w:r>
      <w:r>
        <w:br/>
      </w:r>
      <w:r>
        <w:rPr>
          <w:rStyle w:val="VerbatimChar"/>
        </w:rPr>
        <w:t xml:space="preserve">## 22321                      0                      0                      0</w:t>
      </w:r>
      <w:r>
        <w:br/>
      </w:r>
      <w:r>
        <w:rPr>
          <w:rStyle w:val="VerbatimChar"/>
        </w:rPr>
        <w:t xml:space="preserve">## 22329                      0                      0                      0</w:t>
      </w:r>
      <w:r>
        <w:br/>
      </w:r>
      <w:r>
        <w:rPr>
          <w:rStyle w:val="VerbatimChar"/>
        </w:rPr>
        <w:t xml:space="preserve">## 22336                      0                      0                      0</w:t>
      </w:r>
      <w:r>
        <w:br/>
      </w:r>
      <w:r>
        <w:rPr>
          <w:rStyle w:val="VerbatimChar"/>
        </w:rPr>
        <w:t xml:space="preserve">## 22361                      0                      0                      0</w:t>
      </w:r>
      <w:r>
        <w:br/>
      </w:r>
      <w:r>
        <w:rPr>
          <w:rStyle w:val="VerbatimChar"/>
        </w:rPr>
        <w:t xml:space="preserve">## 22371                      0                      0                      0</w:t>
      </w:r>
      <w:r>
        <w:br/>
      </w:r>
      <w:r>
        <w:rPr>
          <w:rStyle w:val="VerbatimChar"/>
        </w:rPr>
        <w:t xml:space="preserve">## 22407                      0                      0                      0</w:t>
      </w:r>
      <w:r>
        <w:br/>
      </w:r>
      <w:r>
        <w:rPr>
          <w:rStyle w:val="VerbatimChar"/>
        </w:rPr>
        <w:t xml:space="preserve">## 22413                      0                      0                      0</w:t>
      </w:r>
      <w:r>
        <w:br/>
      </w:r>
      <w:r>
        <w:rPr>
          <w:rStyle w:val="VerbatimChar"/>
        </w:rPr>
        <w:t xml:space="preserve">## 22420                      0                      0                      0</w:t>
      </w:r>
      <w:r>
        <w:br/>
      </w:r>
      <w:r>
        <w:rPr>
          <w:rStyle w:val="VerbatimChar"/>
        </w:rPr>
        <w:t xml:space="preserve">## 22421                      0                      0                      0</w:t>
      </w:r>
      <w:r>
        <w:br/>
      </w:r>
      <w:r>
        <w:rPr>
          <w:rStyle w:val="VerbatimChar"/>
        </w:rPr>
        <w:t xml:space="preserve">## 22422                      0                      0                      0</w:t>
      </w:r>
      <w:r>
        <w:br/>
      </w:r>
      <w:r>
        <w:rPr>
          <w:rStyle w:val="VerbatimChar"/>
        </w:rPr>
        <w:t xml:space="preserve">## 22425                      0                      0                      0</w:t>
      </w:r>
      <w:r>
        <w:br/>
      </w:r>
      <w:r>
        <w:rPr>
          <w:rStyle w:val="VerbatimChar"/>
        </w:rPr>
        <w:t xml:space="preserve">## 22441                      0                      0                      0</w:t>
      </w:r>
      <w:r>
        <w:br/>
      </w:r>
      <w:r>
        <w:rPr>
          <w:rStyle w:val="VerbatimChar"/>
        </w:rPr>
        <w:t xml:space="preserve">## 22454                      0                      0                      0</w:t>
      </w:r>
      <w:r>
        <w:br/>
      </w:r>
      <w:r>
        <w:rPr>
          <w:rStyle w:val="VerbatimChar"/>
        </w:rPr>
        <w:t xml:space="preserve">## 22456                      0                      0                      0</w:t>
      </w:r>
      <w:r>
        <w:br/>
      </w:r>
      <w:r>
        <w:rPr>
          <w:rStyle w:val="VerbatimChar"/>
        </w:rPr>
        <w:t xml:space="preserve">## 22509                      0                      0                      0</w:t>
      </w:r>
      <w:r>
        <w:br/>
      </w:r>
      <w:r>
        <w:rPr>
          <w:rStyle w:val="VerbatimChar"/>
        </w:rPr>
        <w:t xml:space="preserve">## 22514                      0                      0                      0</w:t>
      </w:r>
      <w:r>
        <w:br/>
      </w:r>
      <w:r>
        <w:rPr>
          <w:rStyle w:val="VerbatimChar"/>
        </w:rPr>
        <w:t xml:space="preserve">## 22520                      0                      0                      0</w:t>
      </w:r>
      <w:r>
        <w:br/>
      </w:r>
      <w:r>
        <w:rPr>
          <w:rStyle w:val="VerbatimChar"/>
        </w:rPr>
        <w:t xml:space="preserve">## 22580                      0                      0                      0</w:t>
      </w:r>
      <w:r>
        <w:br/>
      </w:r>
      <w:r>
        <w:rPr>
          <w:rStyle w:val="VerbatimChar"/>
        </w:rPr>
        <w:t xml:space="preserve">## 22604                      0                      0                      0</w:t>
      </w:r>
      <w:r>
        <w:br/>
      </w:r>
      <w:r>
        <w:rPr>
          <w:rStyle w:val="VerbatimChar"/>
        </w:rPr>
        <w:t xml:space="preserve">## 22612                      0                      0                      0</w:t>
      </w:r>
      <w:r>
        <w:br/>
      </w:r>
      <w:r>
        <w:rPr>
          <w:rStyle w:val="VerbatimChar"/>
        </w:rPr>
        <w:t xml:space="preserve">## 22617                      1                      0                      0</w:t>
      </w:r>
      <w:r>
        <w:br/>
      </w:r>
      <w:r>
        <w:rPr>
          <w:rStyle w:val="VerbatimChar"/>
        </w:rPr>
        <w:t xml:space="preserve">## 22630                      0                      0                      0</w:t>
      </w:r>
      <w:r>
        <w:br/>
      </w:r>
      <w:r>
        <w:rPr>
          <w:rStyle w:val="VerbatimChar"/>
        </w:rPr>
        <w:t xml:space="preserve">## 22638                      0                      0                      0</w:t>
      </w:r>
      <w:r>
        <w:br/>
      </w:r>
      <w:r>
        <w:rPr>
          <w:rStyle w:val="VerbatimChar"/>
        </w:rPr>
        <w:t xml:space="preserve">## 22647                      0                      0                      0</w:t>
      </w:r>
      <w:r>
        <w:br/>
      </w:r>
      <w:r>
        <w:rPr>
          <w:rStyle w:val="VerbatimChar"/>
        </w:rPr>
        <w:t xml:space="preserve">## 22648                      0                      0                      0</w:t>
      </w:r>
      <w:r>
        <w:br/>
      </w:r>
      <w:r>
        <w:rPr>
          <w:rStyle w:val="VerbatimChar"/>
        </w:rPr>
        <w:t xml:space="preserve">## 22652                      0                      0                      0</w:t>
      </w:r>
      <w:r>
        <w:br/>
      </w:r>
      <w:r>
        <w:rPr>
          <w:rStyle w:val="VerbatimChar"/>
        </w:rPr>
        <w:t xml:space="preserve">## 22698                      0                      0                      0</w:t>
      </w:r>
      <w:r>
        <w:br/>
      </w:r>
      <w:r>
        <w:rPr>
          <w:rStyle w:val="VerbatimChar"/>
        </w:rPr>
        <w:t xml:space="preserve">## 22699                      0                      0                      0</w:t>
      </w:r>
      <w:r>
        <w:br/>
      </w:r>
      <w:r>
        <w:rPr>
          <w:rStyle w:val="VerbatimChar"/>
        </w:rPr>
        <w:t xml:space="preserve">## 22763                      0                      0                      0</w:t>
      </w:r>
      <w:r>
        <w:br/>
      </w:r>
      <w:r>
        <w:rPr>
          <w:rStyle w:val="VerbatimChar"/>
        </w:rPr>
        <w:t xml:space="preserve">## 22767                      0                      0                      0</w:t>
      </w:r>
      <w:r>
        <w:br/>
      </w:r>
      <w:r>
        <w:rPr>
          <w:rStyle w:val="VerbatimChar"/>
        </w:rPr>
        <w:t xml:space="preserve">## 22776                      0                      0                      0</w:t>
      </w:r>
      <w:r>
        <w:br/>
      </w:r>
      <w:r>
        <w:rPr>
          <w:rStyle w:val="VerbatimChar"/>
        </w:rPr>
        <w:t xml:space="preserve">## 22778                      0                      0                      0</w:t>
      </w:r>
      <w:r>
        <w:br/>
      </w:r>
      <w:r>
        <w:rPr>
          <w:rStyle w:val="VerbatimChar"/>
        </w:rPr>
        <w:t xml:space="preserve">## 22820                      0                      0                      0</w:t>
      </w:r>
      <w:r>
        <w:br/>
      </w:r>
      <w:r>
        <w:rPr>
          <w:rStyle w:val="VerbatimChar"/>
        </w:rPr>
        <w:t xml:space="preserve">## 22831                      0                      0                      0</w:t>
      </w:r>
      <w:r>
        <w:br/>
      </w:r>
      <w:r>
        <w:rPr>
          <w:rStyle w:val="VerbatimChar"/>
        </w:rPr>
        <w:t xml:space="preserve">## 22832                      0                      0                      0</w:t>
      </w:r>
      <w:r>
        <w:br/>
      </w:r>
      <w:r>
        <w:rPr>
          <w:rStyle w:val="VerbatimChar"/>
        </w:rPr>
        <w:t xml:space="preserve">## 22835                      0                      0                      0</w:t>
      </w:r>
      <w:r>
        <w:br/>
      </w:r>
      <w:r>
        <w:rPr>
          <w:rStyle w:val="VerbatimChar"/>
        </w:rPr>
        <w:t xml:space="preserve">## 22865                      0                      0                      0</w:t>
      </w:r>
      <w:r>
        <w:br/>
      </w:r>
      <w:r>
        <w:rPr>
          <w:rStyle w:val="VerbatimChar"/>
        </w:rPr>
        <w:t xml:space="preserve">## 22876                      0                      0                      0</w:t>
      </w:r>
      <w:r>
        <w:br/>
      </w:r>
      <w:r>
        <w:rPr>
          <w:rStyle w:val="VerbatimChar"/>
        </w:rPr>
        <w:t xml:space="preserve">## 22924                      0                      0                      0</w:t>
      </w:r>
      <w:r>
        <w:br/>
      </w:r>
      <w:r>
        <w:rPr>
          <w:rStyle w:val="VerbatimChar"/>
        </w:rPr>
        <w:t xml:space="preserve">## 22941                      0                      0                      0</w:t>
      </w:r>
      <w:r>
        <w:br/>
      </w:r>
      <w:r>
        <w:rPr>
          <w:rStyle w:val="VerbatimChar"/>
        </w:rPr>
        <w:t xml:space="preserve">## 22960                      0                      0                      0</w:t>
      </w:r>
      <w:r>
        <w:br/>
      </w:r>
      <w:r>
        <w:rPr>
          <w:rStyle w:val="VerbatimChar"/>
        </w:rPr>
        <w:t xml:space="preserve">## 22963                      0                      0                      0</w:t>
      </w:r>
      <w:r>
        <w:br/>
      </w:r>
      <w:r>
        <w:rPr>
          <w:rStyle w:val="VerbatimChar"/>
        </w:rPr>
        <w:t xml:space="preserve">## 22969                      0                      0                      0</w:t>
      </w:r>
      <w:r>
        <w:br/>
      </w:r>
      <w:r>
        <w:rPr>
          <w:rStyle w:val="VerbatimChar"/>
        </w:rPr>
        <w:t xml:space="preserve">## 22999                      0                      0                      0</w:t>
      </w:r>
      <w:r>
        <w:br/>
      </w:r>
      <w:r>
        <w:rPr>
          <w:rStyle w:val="VerbatimChar"/>
        </w:rPr>
        <w:t xml:space="preserve">## 23010                      0                      0                      0</w:t>
      </w:r>
      <w:r>
        <w:br/>
      </w:r>
      <w:r>
        <w:rPr>
          <w:rStyle w:val="VerbatimChar"/>
        </w:rPr>
        <w:t xml:space="preserve">## 23012                      0                      0                      0</w:t>
      </w:r>
      <w:r>
        <w:br/>
      </w:r>
      <w:r>
        <w:rPr>
          <w:rStyle w:val="VerbatimChar"/>
        </w:rPr>
        <w:t xml:space="preserve">## 23025                      0                      0                      0</w:t>
      </w:r>
      <w:r>
        <w:br/>
      </w:r>
      <w:r>
        <w:rPr>
          <w:rStyle w:val="VerbatimChar"/>
        </w:rPr>
        <w:t xml:space="preserve">## 23066                      0                      0                      0</w:t>
      </w:r>
      <w:r>
        <w:br/>
      </w:r>
      <w:r>
        <w:rPr>
          <w:rStyle w:val="VerbatimChar"/>
        </w:rPr>
        <w:t xml:space="preserve">## 23071                      0                      0                      0</w:t>
      </w:r>
      <w:r>
        <w:br/>
      </w:r>
      <w:r>
        <w:rPr>
          <w:rStyle w:val="VerbatimChar"/>
        </w:rPr>
        <w:t xml:space="preserve">## 23074                      0                      0                      0</w:t>
      </w:r>
      <w:r>
        <w:br/>
      </w:r>
      <w:r>
        <w:rPr>
          <w:rStyle w:val="VerbatimChar"/>
        </w:rPr>
        <w:t xml:space="preserve">## 23081                      0                      1                      0</w:t>
      </w:r>
      <w:r>
        <w:br/>
      </w:r>
      <w:r>
        <w:rPr>
          <w:rStyle w:val="VerbatimChar"/>
        </w:rPr>
        <w:t xml:space="preserve">## 23091                      0                      0                      0</w:t>
      </w:r>
      <w:r>
        <w:br/>
      </w:r>
      <w:r>
        <w:rPr>
          <w:rStyle w:val="VerbatimChar"/>
        </w:rPr>
        <w:t xml:space="preserve">## 23092                      0                      0                      0</w:t>
      </w:r>
      <w:r>
        <w:br/>
      </w:r>
      <w:r>
        <w:rPr>
          <w:rStyle w:val="VerbatimChar"/>
        </w:rPr>
        <w:t xml:space="preserve">## 23097                      0                      0                      0</w:t>
      </w:r>
      <w:r>
        <w:br/>
      </w:r>
      <w:r>
        <w:rPr>
          <w:rStyle w:val="VerbatimChar"/>
        </w:rPr>
        <w:t xml:space="preserve">## 23114                      0                      0                      0</w:t>
      </w:r>
      <w:r>
        <w:br/>
      </w:r>
      <w:r>
        <w:rPr>
          <w:rStyle w:val="VerbatimChar"/>
        </w:rPr>
        <w:t xml:space="preserve">## 23229                      0                      0                      0</w:t>
      </w:r>
      <w:r>
        <w:br/>
      </w:r>
      <w:r>
        <w:rPr>
          <w:rStyle w:val="VerbatimChar"/>
        </w:rPr>
        <w:t xml:space="preserve">## 23252                      0                      0                      0</w:t>
      </w:r>
      <w:r>
        <w:br/>
      </w:r>
      <w:r>
        <w:rPr>
          <w:rStyle w:val="VerbatimChar"/>
        </w:rPr>
        <w:t xml:space="preserve">## 23253                      0                      0                      0</w:t>
      </w:r>
      <w:r>
        <w:br/>
      </w:r>
      <w:r>
        <w:rPr>
          <w:rStyle w:val="VerbatimChar"/>
        </w:rPr>
        <w:t xml:space="preserve">## 23254                      0                      0                      0</w:t>
      </w:r>
      <w:r>
        <w:br/>
      </w:r>
      <w:r>
        <w:rPr>
          <w:rStyle w:val="VerbatimChar"/>
        </w:rPr>
        <w:t xml:space="preserve">## 23259                      0                      0                      0</w:t>
      </w:r>
      <w:r>
        <w:br/>
      </w:r>
      <w:r>
        <w:rPr>
          <w:rStyle w:val="VerbatimChar"/>
        </w:rPr>
        <w:t xml:space="preserve">## 23264                      0                      0                      0</w:t>
      </w:r>
      <w:r>
        <w:br/>
      </w:r>
      <w:r>
        <w:rPr>
          <w:rStyle w:val="VerbatimChar"/>
        </w:rPr>
        <w:t xml:space="preserve">## 23279                      0                      0                      0</w:t>
      </w:r>
      <w:r>
        <w:br/>
      </w:r>
      <w:r>
        <w:rPr>
          <w:rStyle w:val="VerbatimChar"/>
        </w:rPr>
        <w:t xml:space="preserve">## 23280                      0                      0                      0</w:t>
      </w:r>
      <w:r>
        <w:br/>
      </w:r>
      <w:r>
        <w:rPr>
          <w:rStyle w:val="VerbatimChar"/>
        </w:rPr>
        <w:t xml:space="preserve">## 23285                      0                      0                      0</w:t>
      </w:r>
      <w:r>
        <w:br/>
      </w:r>
      <w:r>
        <w:rPr>
          <w:rStyle w:val="VerbatimChar"/>
        </w:rPr>
        <w:t xml:space="preserve">## 23287                      0                      0                      0</w:t>
      </w:r>
      <w:r>
        <w:br/>
      </w:r>
      <w:r>
        <w:rPr>
          <w:rStyle w:val="VerbatimChar"/>
        </w:rPr>
        <w:t xml:space="preserve">## 23288                      0                      0                      0</w:t>
      </w:r>
      <w:r>
        <w:br/>
      </w:r>
      <w:r>
        <w:rPr>
          <w:rStyle w:val="VerbatimChar"/>
        </w:rPr>
        <w:t xml:space="preserve">## 23289                      0                      0                      0</w:t>
      </w:r>
      <w:r>
        <w:br/>
      </w:r>
      <w:r>
        <w:rPr>
          <w:rStyle w:val="VerbatimChar"/>
        </w:rPr>
        <w:t xml:space="preserve">## 23302                      0                      0                      0</w:t>
      </w:r>
      <w:r>
        <w:br/>
      </w:r>
      <w:r>
        <w:rPr>
          <w:rStyle w:val="VerbatimChar"/>
        </w:rPr>
        <w:t xml:space="preserve">## 23303                      0                      0                      0</w:t>
      </w:r>
      <w:r>
        <w:br/>
      </w:r>
      <w:r>
        <w:rPr>
          <w:rStyle w:val="VerbatimChar"/>
        </w:rPr>
        <w:t xml:space="preserve">## 23319                      0                      0                      0</w:t>
      </w:r>
      <w:r>
        <w:br/>
      </w:r>
      <w:r>
        <w:rPr>
          <w:rStyle w:val="VerbatimChar"/>
        </w:rPr>
        <w:t xml:space="preserve">## 23322                      0                      0                      0</w:t>
      </w:r>
      <w:r>
        <w:br/>
      </w:r>
      <w:r>
        <w:rPr>
          <w:rStyle w:val="VerbatimChar"/>
        </w:rPr>
        <w:t xml:space="preserve">## 23334                      0                      0                      0</w:t>
      </w:r>
      <w:r>
        <w:br/>
      </w:r>
      <w:r>
        <w:rPr>
          <w:rStyle w:val="VerbatimChar"/>
        </w:rPr>
        <w:t xml:space="preserve">## 23345                      0                      0                      0</w:t>
      </w:r>
      <w:r>
        <w:br/>
      </w:r>
      <w:r>
        <w:rPr>
          <w:rStyle w:val="VerbatimChar"/>
        </w:rPr>
        <w:t xml:space="preserve">## 23383                      0                      0                      0</w:t>
      </w:r>
      <w:r>
        <w:br/>
      </w:r>
      <w:r>
        <w:rPr>
          <w:rStyle w:val="VerbatimChar"/>
        </w:rPr>
        <w:t xml:space="preserve">## 23385                      0                      0                      0</w:t>
      </w:r>
      <w:r>
        <w:br/>
      </w:r>
      <w:r>
        <w:rPr>
          <w:rStyle w:val="VerbatimChar"/>
        </w:rPr>
        <w:t xml:space="preserve">## 23393                      0                      0                      0</w:t>
      </w:r>
      <w:r>
        <w:br/>
      </w:r>
      <w:r>
        <w:rPr>
          <w:rStyle w:val="VerbatimChar"/>
        </w:rPr>
        <w:t xml:space="preserve">## 23401                      0                      0                      0</w:t>
      </w:r>
      <w:r>
        <w:br/>
      </w:r>
      <w:r>
        <w:rPr>
          <w:rStyle w:val="VerbatimChar"/>
        </w:rPr>
        <w:t xml:space="preserve">## 23485                      0                      0                      0</w:t>
      </w:r>
      <w:r>
        <w:br/>
      </w:r>
      <w:r>
        <w:rPr>
          <w:rStyle w:val="VerbatimChar"/>
        </w:rPr>
        <w:t xml:space="preserve">## 23498                      0                      0                      0</w:t>
      </w:r>
      <w:r>
        <w:br/>
      </w:r>
      <w:r>
        <w:rPr>
          <w:rStyle w:val="VerbatimChar"/>
        </w:rPr>
        <w:t xml:space="preserve">## 23502                      0                      0                      0</w:t>
      </w:r>
      <w:r>
        <w:br/>
      </w:r>
      <w:r>
        <w:rPr>
          <w:rStyle w:val="VerbatimChar"/>
        </w:rPr>
        <w:t xml:space="preserve">## 23509                      0                      0                      0</w:t>
      </w:r>
      <w:r>
        <w:br/>
      </w:r>
      <w:r>
        <w:rPr>
          <w:rStyle w:val="VerbatimChar"/>
        </w:rPr>
        <w:t xml:space="preserve">## 23513                      0                      0                      0</w:t>
      </w:r>
      <w:r>
        <w:br/>
      </w:r>
      <w:r>
        <w:rPr>
          <w:rStyle w:val="VerbatimChar"/>
        </w:rPr>
        <w:t xml:space="preserve">## 23520                      0                      0                      0</w:t>
      </w:r>
      <w:r>
        <w:br/>
      </w:r>
      <w:r>
        <w:rPr>
          <w:rStyle w:val="VerbatimChar"/>
        </w:rPr>
        <w:t xml:space="preserve">## 23532                      0                      0                      0</w:t>
      </w:r>
      <w:r>
        <w:br/>
      </w:r>
      <w:r>
        <w:rPr>
          <w:rStyle w:val="VerbatimChar"/>
        </w:rPr>
        <w:t xml:space="preserve">## 23541                      0                      0                      0</w:t>
      </w:r>
      <w:r>
        <w:br/>
      </w:r>
      <w:r>
        <w:rPr>
          <w:rStyle w:val="VerbatimChar"/>
        </w:rPr>
        <w:t xml:space="preserve">## 23557                      0                      0                      0</w:t>
      </w:r>
      <w:r>
        <w:br/>
      </w:r>
      <w:r>
        <w:rPr>
          <w:rStyle w:val="VerbatimChar"/>
        </w:rPr>
        <w:t xml:space="preserve">## 23587                      0                      0                      0</w:t>
      </w:r>
      <w:r>
        <w:br/>
      </w:r>
      <w:r>
        <w:rPr>
          <w:rStyle w:val="VerbatimChar"/>
        </w:rPr>
        <w:t xml:space="preserve">## 23602                      0                      0                      0</w:t>
      </w:r>
      <w:r>
        <w:br/>
      </w:r>
      <w:r>
        <w:rPr>
          <w:rStyle w:val="VerbatimChar"/>
        </w:rPr>
        <w:t xml:space="preserve">## 23607                      0                      0                      0</w:t>
      </w:r>
      <w:r>
        <w:br/>
      </w:r>
      <w:r>
        <w:rPr>
          <w:rStyle w:val="VerbatimChar"/>
        </w:rPr>
        <w:t xml:space="preserve">## 23689                      0                      0                      0</w:t>
      </w:r>
      <w:r>
        <w:br/>
      </w:r>
      <w:r>
        <w:rPr>
          <w:rStyle w:val="VerbatimChar"/>
        </w:rPr>
        <w:t xml:space="preserve">## 23701                      0                      0                      0</w:t>
      </w:r>
      <w:r>
        <w:br/>
      </w:r>
      <w:r>
        <w:rPr>
          <w:rStyle w:val="VerbatimChar"/>
        </w:rPr>
        <w:t xml:space="preserve">## 23708                      0                      0                      0</w:t>
      </w:r>
      <w:r>
        <w:br/>
      </w:r>
      <w:r>
        <w:rPr>
          <w:rStyle w:val="VerbatimChar"/>
        </w:rPr>
        <w:t xml:space="preserve">## 23719                      0                      0                      0</w:t>
      </w:r>
      <w:r>
        <w:br/>
      </w:r>
      <w:r>
        <w:rPr>
          <w:rStyle w:val="VerbatimChar"/>
        </w:rPr>
        <w:t xml:space="preserve">## 23745                      0                      0                      0</w:t>
      </w:r>
      <w:r>
        <w:br/>
      </w:r>
      <w:r>
        <w:rPr>
          <w:rStyle w:val="VerbatimChar"/>
        </w:rPr>
        <w:t xml:space="preserve">## 23757                      0                      0                      0</w:t>
      </w:r>
      <w:r>
        <w:br/>
      </w:r>
      <w:r>
        <w:rPr>
          <w:rStyle w:val="VerbatimChar"/>
        </w:rPr>
        <w:t xml:space="preserve">## 23774                      0                      0                      1</w:t>
      </w:r>
      <w:r>
        <w:br/>
      </w:r>
      <w:r>
        <w:rPr>
          <w:rStyle w:val="VerbatimChar"/>
        </w:rPr>
        <w:t xml:space="preserve">## 23777                      0                      0                      0</w:t>
      </w:r>
      <w:r>
        <w:br/>
      </w:r>
      <w:r>
        <w:rPr>
          <w:rStyle w:val="VerbatimChar"/>
        </w:rPr>
        <w:t xml:space="preserve">## 23788                      0                      0                      0</w:t>
      </w:r>
      <w:r>
        <w:br/>
      </w:r>
      <w:r>
        <w:rPr>
          <w:rStyle w:val="VerbatimChar"/>
        </w:rPr>
        <w:t xml:space="preserve">## 23864                      0                      0                      0</w:t>
      </w:r>
      <w:r>
        <w:br/>
      </w:r>
      <w:r>
        <w:rPr>
          <w:rStyle w:val="VerbatimChar"/>
        </w:rPr>
        <w:t xml:space="preserve">## 23890                      0                      0                      1</w:t>
      </w:r>
      <w:r>
        <w:br/>
      </w:r>
      <w:r>
        <w:rPr>
          <w:rStyle w:val="VerbatimChar"/>
        </w:rPr>
        <w:t xml:space="preserve">## 23907                      0                      0                      0</w:t>
      </w:r>
      <w:r>
        <w:br/>
      </w:r>
      <w:r>
        <w:rPr>
          <w:rStyle w:val="VerbatimChar"/>
        </w:rPr>
        <w:t xml:space="preserve">## 23909                      0                      0                      0</w:t>
      </w:r>
      <w:r>
        <w:br/>
      </w:r>
      <w:r>
        <w:rPr>
          <w:rStyle w:val="VerbatimChar"/>
        </w:rPr>
        <w:t xml:space="preserve">## 23919                      0                      0                      0</w:t>
      </w:r>
      <w:r>
        <w:br/>
      </w:r>
      <w:r>
        <w:rPr>
          <w:rStyle w:val="VerbatimChar"/>
        </w:rPr>
        <w:t xml:space="preserve">## 23920                      0                      0                      0</w:t>
      </w:r>
      <w:r>
        <w:br/>
      </w:r>
      <w:r>
        <w:rPr>
          <w:rStyle w:val="VerbatimChar"/>
        </w:rPr>
        <w:t xml:space="preserve">## 23923                      0                      0                      0</w:t>
      </w:r>
      <w:r>
        <w:br/>
      </w:r>
      <w:r>
        <w:rPr>
          <w:rStyle w:val="VerbatimChar"/>
        </w:rPr>
        <w:t xml:space="preserve">## 23937                      0                      0                      0</w:t>
      </w:r>
      <w:r>
        <w:br/>
      </w:r>
      <w:r>
        <w:rPr>
          <w:rStyle w:val="VerbatimChar"/>
        </w:rPr>
        <w:t xml:space="preserve">## 23945                      0                      0                      0</w:t>
      </w:r>
      <w:r>
        <w:br/>
      </w:r>
      <w:r>
        <w:rPr>
          <w:rStyle w:val="VerbatimChar"/>
        </w:rPr>
        <w:t xml:space="preserve">## 23947                      0                      0                      0</w:t>
      </w:r>
      <w:r>
        <w:br/>
      </w:r>
      <w:r>
        <w:rPr>
          <w:rStyle w:val="VerbatimChar"/>
        </w:rPr>
        <w:t xml:space="preserve">## 23986                      0                      0                      0</w:t>
      </w:r>
      <w:r>
        <w:br/>
      </w:r>
      <w:r>
        <w:rPr>
          <w:rStyle w:val="VerbatimChar"/>
        </w:rPr>
        <w:t xml:space="preserve">## 24008                      0                      0                      0</w:t>
      </w:r>
      <w:r>
        <w:br/>
      </w:r>
      <w:r>
        <w:rPr>
          <w:rStyle w:val="VerbatimChar"/>
        </w:rPr>
        <w:t xml:space="preserve">## 24021                      0                      0                      0</w:t>
      </w:r>
      <w:r>
        <w:br/>
      </w:r>
      <w:r>
        <w:rPr>
          <w:rStyle w:val="VerbatimChar"/>
        </w:rPr>
        <w:t xml:space="preserve">## 24038                      0                      0                      0</w:t>
      </w:r>
      <w:r>
        <w:br/>
      </w:r>
      <w:r>
        <w:rPr>
          <w:rStyle w:val="VerbatimChar"/>
        </w:rPr>
        <w:t xml:space="preserve">## 24061                      0                      0                      0</w:t>
      </w:r>
      <w:r>
        <w:br/>
      </w:r>
      <w:r>
        <w:rPr>
          <w:rStyle w:val="VerbatimChar"/>
        </w:rPr>
        <w:t xml:space="preserve">## 24068                      0                      0                      0</w:t>
      </w:r>
      <w:r>
        <w:br/>
      </w:r>
      <w:r>
        <w:rPr>
          <w:rStyle w:val="VerbatimChar"/>
        </w:rPr>
        <w:t xml:space="preserve">## 24083                      0                      0                      0</w:t>
      </w:r>
      <w:r>
        <w:br/>
      </w:r>
      <w:r>
        <w:rPr>
          <w:rStyle w:val="VerbatimChar"/>
        </w:rPr>
        <w:t xml:space="preserve">## 24091                      0                      0                      0</w:t>
      </w:r>
      <w:r>
        <w:br/>
      </w:r>
      <w:r>
        <w:rPr>
          <w:rStyle w:val="VerbatimChar"/>
        </w:rPr>
        <w:t xml:space="preserve">## 24109                      0                      0                      0</w:t>
      </w:r>
      <w:r>
        <w:br/>
      </w:r>
      <w:r>
        <w:rPr>
          <w:rStyle w:val="VerbatimChar"/>
        </w:rPr>
        <w:t xml:space="preserve">## 24115                      0                      0                      0</w:t>
      </w:r>
      <w:r>
        <w:br/>
      </w:r>
      <w:r>
        <w:rPr>
          <w:rStyle w:val="VerbatimChar"/>
        </w:rPr>
        <w:t xml:space="preserve">## 24118                      0                      0                      0</w:t>
      </w:r>
      <w:r>
        <w:br/>
      </w:r>
      <w:r>
        <w:rPr>
          <w:rStyle w:val="VerbatimChar"/>
        </w:rPr>
        <w:t xml:space="preserve">## 24131                      0                      0                      0</w:t>
      </w:r>
      <w:r>
        <w:br/>
      </w:r>
      <w:r>
        <w:rPr>
          <w:rStyle w:val="VerbatimChar"/>
        </w:rPr>
        <w:t xml:space="preserve">## 24162                      0                      0                      0</w:t>
      </w:r>
      <w:r>
        <w:br/>
      </w:r>
      <w:r>
        <w:rPr>
          <w:rStyle w:val="VerbatimChar"/>
        </w:rPr>
        <w:t xml:space="preserve">## 24163                      0                      0                      0</w:t>
      </w:r>
      <w:r>
        <w:br/>
      </w:r>
      <w:r>
        <w:rPr>
          <w:rStyle w:val="VerbatimChar"/>
        </w:rPr>
        <w:t xml:space="preserve">## 24167                      0                      0                      0</w:t>
      </w:r>
      <w:r>
        <w:br/>
      </w:r>
      <w:r>
        <w:rPr>
          <w:rStyle w:val="VerbatimChar"/>
        </w:rPr>
        <w:t xml:space="preserve">## 24186                      0                      0                      0</w:t>
      </w:r>
      <w:r>
        <w:br/>
      </w:r>
      <w:r>
        <w:rPr>
          <w:rStyle w:val="VerbatimChar"/>
        </w:rPr>
        <w:t xml:space="preserve">## 24207                      0                      0                      0</w:t>
      </w:r>
      <w:r>
        <w:br/>
      </w:r>
      <w:r>
        <w:rPr>
          <w:rStyle w:val="VerbatimChar"/>
        </w:rPr>
        <w:t xml:space="preserve">## 24218                      0                      0                      0</w:t>
      </w:r>
      <w:r>
        <w:br/>
      </w:r>
      <w:r>
        <w:rPr>
          <w:rStyle w:val="VerbatimChar"/>
        </w:rPr>
        <w:t xml:space="preserve">## 24227                      0                      0                      0</w:t>
      </w:r>
      <w:r>
        <w:br/>
      </w:r>
      <w:r>
        <w:rPr>
          <w:rStyle w:val="VerbatimChar"/>
        </w:rPr>
        <w:t xml:space="preserve">## 24237                      0                      0                      0</w:t>
      </w:r>
      <w:r>
        <w:br/>
      </w:r>
      <w:r>
        <w:rPr>
          <w:rStyle w:val="VerbatimChar"/>
        </w:rPr>
        <w:t xml:space="preserve">## 24242                      0                      0                      0</w:t>
      </w:r>
      <w:r>
        <w:br/>
      </w:r>
      <w:r>
        <w:rPr>
          <w:rStyle w:val="VerbatimChar"/>
        </w:rPr>
        <w:t xml:space="preserve">## 24253                      0                      0                      0</w:t>
      </w:r>
      <w:r>
        <w:br/>
      </w:r>
      <w:r>
        <w:rPr>
          <w:rStyle w:val="VerbatimChar"/>
        </w:rPr>
        <w:t xml:space="preserve">## 24286                      0                      0                      0</w:t>
      </w:r>
      <w:r>
        <w:br/>
      </w:r>
      <w:r>
        <w:rPr>
          <w:rStyle w:val="VerbatimChar"/>
        </w:rPr>
        <w:t xml:space="preserve">## 24324                      0                      0                      0</w:t>
      </w:r>
      <w:r>
        <w:br/>
      </w:r>
      <w:r>
        <w:rPr>
          <w:rStyle w:val="VerbatimChar"/>
        </w:rPr>
        <w:t xml:space="preserve">## 24352                      0                      0                      0</w:t>
      </w:r>
      <w:r>
        <w:br/>
      </w:r>
      <w:r>
        <w:rPr>
          <w:rStyle w:val="VerbatimChar"/>
        </w:rPr>
        <w:t xml:space="preserve">## 24376                      0                      0                      0</w:t>
      </w:r>
      <w:r>
        <w:br/>
      </w:r>
      <w:r>
        <w:rPr>
          <w:rStyle w:val="VerbatimChar"/>
        </w:rPr>
        <w:t xml:space="preserve">## 24400                      0                      0                      0</w:t>
      </w:r>
      <w:r>
        <w:br/>
      </w:r>
      <w:r>
        <w:rPr>
          <w:rStyle w:val="VerbatimChar"/>
        </w:rPr>
        <w:t xml:space="preserve">## 24411                      0                      0                      0</w:t>
      </w:r>
      <w:r>
        <w:br/>
      </w:r>
      <w:r>
        <w:rPr>
          <w:rStyle w:val="VerbatimChar"/>
        </w:rPr>
        <w:t xml:space="preserve">## 24442                      0                      0                      0</w:t>
      </w:r>
      <w:r>
        <w:br/>
      </w:r>
      <w:r>
        <w:rPr>
          <w:rStyle w:val="VerbatimChar"/>
        </w:rPr>
        <w:t xml:space="preserve">## 24455                      0                      0                      0</w:t>
      </w:r>
      <w:r>
        <w:br/>
      </w:r>
      <w:r>
        <w:rPr>
          <w:rStyle w:val="VerbatimChar"/>
        </w:rPr>
        <w:t xml:space="preserve">## 24468                      0                      0                      0</w:t>
      </w:r>
      <w:r>
        <w:br/>
      </w:r>
      <w:r>
        <w:rPr>
          <w:rStyle w:val="VerbatimChar"/>
        </w:rPr>
        <w:t xml:space="preserve">## 24470                      0                      0                      0</w:t>
      </w:r>
      <w:r>
        <w:br/>
      </w:r>
      <w:r>
        <w:rPr>
          <w:rStyle w:val="VerbatimChar"/>
        </w:rPr>
        <w:t xml:space="preserve">## 24471                      0                      0                      0</w:t>
      </w:r>
      <w:r>
        <w:br/>
      </w:r>
      <w:r>
        <w:rPr>
          <w:rStyle w:val="VerbatimChar"/>
        </w:rPr>
        <w:t xml:space="preserve">## 24477                      0                      0                      0</w:t>
      </w:r>
      <w:r>
        <w:br/>
      </w:r>
      <w:r>
        <w:rPr>
          <w:rStyle w:val="VerbatimChar"/>
        </w:rPr>
        <w:t xml:space="preserve">## 24483                      0                      0                      0</w:t>
      </w:r>
      <w:r>
        <w:br/>
      </w:r>
      <w:r>
        <w:rPr>
          <w:rStyle w:val="VerbatimChar"/>
        </w:rPr>
        <w:t xml:space="preserve">## 24490                      0                      0                      0</w:t>
      </w:r>
      <w:r>
        <w:br/>
      </w:r>
      <w:r>
        <w:rPr>
          <w:rStyle w:val="VerbatimChar"/>
        </w:rPr>
        <w:t xml:space="preserve">## 24498                      0                      0                      0</w:t>
      </w:r>
      <w:r>
        <w:br/>
      </w:r>
      <w:r>
        <w:rPr>
          <w:rStyle w:val="VerbatimChar"/>
        </w:rPr>
        <w:t xml:space="preserve">## 24509                      0                      0                      1</w:t>
      </w:r>
      <w:r>
        <w:br/>
      </w:r>
      <w:r>
        <w:rPr>
          <w:rStyle w:val="VerbatimChar"/>
        </w:rPr>
        <w:t xml:space="preserve">## 24523                      0                      0                      0</w:t>
      </w:r>
      <w:r>
        <w:br/>
      </w:r>
      <w:r>
        <w:rPr>
          <w:rStyle w:val="VerbatimChar"/>
        </w:rPr>
        <w:t xml:space="preserve">## 24625                      0                      0                      0</w:t>
      </w:r>
      <w:r>
        <w:br/>
      </w:r>
      <w:r>
        <w:rPr>
          <w:rStyle w:val="VerbatimChar"/>
        </w:rPr>
        <w:t xml:space="preserve">## 24655                      0                      0                      1</w:t>
      </w:r>
      <w:r>
        <w:br/>
      </w:r>
      <w:r>
        <w:rPr>
          <w:rStyle w:val="VerbatimChar"/>
        </w:rPr>
        <w:t xml:space="preserve">## 24674                      0                      0                      0</w:t>
      </w:r>
      <w:r>
        <w:br/>
      </w:r>
      <w:r>
        <w:rPr>
          <w:rStyle w:val="VerbatimChar"/>
        </w:rPr>
        <w:t xml:space="preserve">## 24689                      0                      0                      0</w:t>
      </w:r>
      <w:r>
        <w:br/>
      </w:r>
      <w:r>
        <w:rPr>
          <w:rStyle w:val="VerbatimChar"/>
        </w:rPr>
        <w:t xml:space="preserve">## 24699                      0                      0                      0</w:t>
      </w:r>
      <w:r>
        <w:br/>
      </w:r>
      <w:r>
        <w:rPr>
          <w:rStyle w:val="VerbatimChar"/>
        </w:rPr>
        <w:t xml:space="preserve">## 24701                      0                      0                      0</w:t>
      </w:r>
      <w:r>
        <w:br/>
      </w:r>
      <w:r>
        <w:rPr>
          <w:rStyle w:val="VerbatimChar"/>
        </w:rPr>
        <w:t xml:space="preserve">## 24706                      0                      0                      0</w:t>
      </w:r>
      <w:r>
        <w:br/>
      </w:r>
      <w:r>
        <w:rPr>
          <w:rStyle w:val="VerbatimChar"/>
        </w:rPr>
        <w:t xml:space="preserve">## 24711                      0                      0                      0</w:t>
      </w:r>
      <w:r>
        <w:br/>
      </w:r>
      <w:r>
        <w:rPr>
          <w:rStyle w:val="VerbatimChar"/>
        </w:rPr>
        <w:t xml:space="preserve">## 24716                      0                      0                      0</w:t>
      </w:r>
      <w:r>
        <w:br/>
      </w:r>
      <w:r>
        <w:rPr>
          <w:rStyle w:val="VerbatimChar"/>
        </w:rPr>
        <w:t xml:space="preserve">## 24735                      0                      0                      0</w:t>
      </w:r>
      <w:r>
        <w:br/>
      </w:r>
      <w:r>
        <w:rPr>
          <w:rStyle w:val="VerbatimChar"/>
        </w:rPr>
        <w:t xml:space="preserve">## 24744                      0                      0                      0</w:t>
      </w:r>
      <w:r>
        <w:br/>
      </w:r>
      <w:r>
        <w:rPr>
          <w:rStyle w:val="VerbatimChar"/>
        </w:rPr>
        <w:t xml:space="preserve">## 24781                      0                      0                      0</w:t>
      </w:r>
      <w:r>
        <w:br/>
      </w:r>
      <w:r>
        <w:rPr>
          <w:rStyle w:val="VerbatimChar"/>
        </w:rPr>
        <w:t xml:space="preserve">## 24796                      0                      0                      0</w:t>
      </w:r>
      <w:r>
        <w:br/>
      </w:r>
      <w:r>
        <w:rPr>
          <w:rStyle w:val="VerbatimChar"/>
        </w:rPr>
        <w:t xml:space="preserve">## 24829                      0                      0                      0</w:t>
      </w:r>
      <w:r>
        <w:br/>
      </w:r>
      <w:r>
        <w:rPr>
          <w:rStyle w:val="VerbatimChar"/>
        </w:rPr>
        <w:t xml:space="preserve">## 24868                      0                      0                      0</w:t>
      </w:r>
      <w:r>
        <w:br/>
      </w:r>
      <w:r>
        <w:rPr>
          <w:rStyle w:val="VerbatimChar"/>
        </w:rPr>
        <w:t xml:space="preserve">## 24938                      0                      0                      0</w:t>
      </w:r>
      <w:r>
        <w:br/>
      </w:r>
      <w:r>
        <w:rPr>
          <w:rStyle w:val="VerbatimChar"/>
        </w:rPr>
        <w:t xml:space="preserve">## 24945                      0                      0                      0</w:t>
      </w:r>
      <w:r>
        <w:br/>
      </w:r>
      <w:r>
        <w:rPr>
          <w:rStyle w:val="VerbatimChar"/>
        </w:rPr>
        <w:t xml:space="preserve">## 24948                      0                      0                      0</w:t>
      </w:r>
      <w:r>
        <w:br/>
      </w:r>
      <w:r>
        <w:rPr>
          <w:rStyle w:val="VerbatimChar"/>
        </w:rPr>
        <w:t xml:space="preserve">## 25014                      0                      0                      0</w:t>
      </w:r>
      <w:r>
        <w:br/>
      </w:r>
      <w:r>
        <w:rPr>
          <w:rStyle w:val="VerbatimChar"/>
        </w:rPr>
        <w:t xml:space="preserve">## 25069                      0                      1                      0</w:t>
      </w:r>
      <w:r>
        <w:br/>
      </w:r>
      <w:r>
        <w:rPr>
          <w:rStyle w:val="VerbatimChar"/>
        </w:rPr>
        <w:t xml:space="preserve">## 25080                      0                      0                      0</w:t>
      </w:r>
      <w:r>
        <w:br/>
      </w:r>
      <w:r>
        <w:rPr>
          <w:rStyle w:val="VerbatimChar"/>
        </w:rPr>
        <w:t xml:space="preserve">## 25085                      0                      0                      0</w:t>
      </w:r>
      <w:r>
        <w:br/>
      </w:r>
      <w:r>
        <w:rPr>
          <w:rStyle w:val="VerbatimChar"/>
        </w:rPr>
        <w:t xml:space="preserve">## 25105                      0                      0                      0</w:t>
      </w:r>
      <w:r>
        <w:br/>
      </w:r>
      <w:r>
        <w:rPr>
          <w:rStyle w:val="VerbatimChar"/>
        </w:rPr>
        <w:t xml:space="preserve">## 25150                      1                      0                      0</w:t>
      </w:r>
      <w:r>
        <w:br/>
      </w:r>
      <w:r>
        <w:rPr>
          <w:rStyle w:val="VerbatimChar"/>
        </w:rPr>
        <w:t xml:space="preserve">## 25164                      0                      0                      0</w:t>
      </w:r>
      <w:r>
        <w:br/>
      </w:r>
      <w:r>
        <w:rPr>
          <w:rStyle w:val="VerbatimChar"/>
        </w:rPr>
        <w:t xml:space="preserve">## 25165                      0                      0                      0</w:t>
      </w:r>
      <w:r>
        <w:br/>
      </w:r>
      <w:r>
        <w:rPr>
          <w:rStyle w:val="VerbatimChar"/>
        </w:rPr>
        <w:t xml:space="preserve">## 25168                      0                      0                      0</w:t>
      </w:r>
      <w:r>
        <w:br/>
      </w:r>
      <w:r>
        <w:rPr>
          <w:rStyle w:val="VerbatimChar"/>
        </w:rPr>
        <w:t xml:space="preserve">## 25183                      0                      0                      0</w:t>
      </w:r>
      <w:r>
        <w:br/>
      </w:r>
      <w:r>
        <w:rPr>
          <w:rStyle w:val="VerbatimChar"/>
        </w:rPr>
        <w:t xml:space="preserve">## 25186                      0                      0                      0</w:t>
      </w:r>
      <w:r>
        <w:br/>
      </w:r>
      <w:r>
        <w:rPr>
          <w:rStyle w:val="VerbatimChar"/>
        </w:rPr>
        <w:t xml:space="preserve">## 25209                      0                      0                      0</w:t>
      </w:r>
      <w:r>
        <w:br/>
      </w:r>
      <w:r>
        <w:rPr>
          <w:rStyle w:val="VerbatimChar"/>
        </w:rPr>
        <w:t xml:space="preserve">## 25217                      0                      0                      0</w:t>
      </w:r>
      <w:r>
        <w:br/>
      </w:r>
      <w:r>
        <w:rPr>
          <w:rStyle w:val="VerbatimChar"/>
        </w:rPr>
        <w:t xml:space="preserve">## 25218                      0                      0                      0</w:t>
      </w:r>
      <w:r>
        <w:br/>
      </w:r>
      <w:r>
        <w:rPr>
          <w:rStyle w:val="VerbatimChar"/>
        </w:rPr>
        <w:t xml:space="preserve">## 25226                      0                      0                      0</w:t>
      </w:r>
      <w:r>
        <w:br/>
      </w:r>
      <w:r>
        <w:rPr>
          <w:rStyle w:val="VerbatimChar"/>
        </w:rPr>
        <w:t xml:space="preserve">## 25252                      0                      0                      0</w:t>
      </w:r>
      <w:r>
        <w:br/>
      </w:r>
      <w:r>
        <w:rPr>
          <w:rStyle w:val="VerbatimChar"/>
        </w:rPr>
        <w:t xml:space="preserve">## 25257                      0                      0                      0</w:t>
      </w:r>
      <w:r>
        <w:br/>
      </w:r>
      <w:r>
        <w:rPr>
          <w:rStyle w:val="VerbatimChar"/>
        </w:rPr>
        <w:t xml:space="preserve">## 25261                      0                      0                      0</w:t>
      </w:r>
      <w:r>
        <w:br/>
      </w:r>
      <w:r>
        <w:rPr>
          <w:rStyle w:val="VerbatimChar"/>
        </w:rPr>
        <w:t xml:space="preserve">## 25275                      0                      0                      0</w:t>
      </w:r>
      <w:r>
        <w:br/>
      </w:r>
      <w:r>
        <w:rPr>
          <w:rStyle w:val="VerbatimChar"/>
        </w:rPr>
        <w:t xml:space="preserve">## 25277                      0                      0                      0</w:t>
      </w:r>
      <w:r>
        <w:br/>
      </w:r>
      <w:r>
        <w:rPr>
          <w:rStyle w:val="VerbatimChar"/>
        </w:rPr>
        <w:t xml:space="preserve">## 25285                      0                      0                      0</w:t>
      </w:r>
      <w:r>
        <w:br/>
      </w:r>
      <w:r>
        <w:rPr>
          <w:rStyle w:val="VerbatimChar"/>
        </w:rPr>
        <w:t xml:space="preserve">## 25286                      0                      0                      0</w:t>
      </w:r>
      <w:r>
        <w:br/>
      </w:r>
      <w:r>
        <w:rPr>
          <w:rStyle w:val="VerbatimChar"/>
        </w:rPr>
        <w:t xml:space="preserve">## 25310                      0                      0                      0</w:t>
      </w:r>
      <w:r>
        <w:br/>
      </w:r>
      <w:r>
        <w:rPr>
          <w:rStyle w:val="VerbatimChar"/>
        </w:rPr>
        <w:t xml:space="preserve">## 25321                      0                      0                      0</w:t>
      </w:r>
      <w:r>
        <w:br/>
      </w:r>
      <w:r>
        <w:rPr>
          <w:rStyle w:val="VerbatimChar"/>
        </w:rPr>
        <w:t xml:space="preserve">## 25330                      0                      0                      0</w:t>
      </w:r>
      <w:r>
        <w:br/>
      </w:r>
      <w:r>
        <w:rPr>
          <w:rStyle w:val="VerbatimChar"/>
        </w:rPr>
        <w:t xml:space="preserve">## 25333                      0                      0                      0</w:t>
      </w:r>
      <w:r>
        <w:br/>
      </w:r>
      <w:r>
        <w:rPr>
          <w:rStyle w:val="VerbatimChar"/>
        </w:rPr>
        <w:t xml:space="preserve">## 25345                      0                      0                      0</w:t>
      </w:r>
      <w:r>
        <w:br/>
      </w:r>
      <w:r>
        <w:rPr>
          <w:rStyle w:val="VerbatimChar"/>
        </w:rPr>
        <w:t xml:space="preserve">## 25364                      0                      0                      0</w:t>
      </w:r>
      <w:r>
        <w:br/>
      </w:r>
      <w:r>
        <w:rPr>
          <w:rStyle w:val="VerbatimChar"/>
        </w:rPr>
        <w:t xml:space="preserve">## 25365                      0                      0                      0</w:t>
      </w:r>
      <w:r>
        <w:br/>
      </w:r>
      <w:r>
        <w:rPr>
          <w:rStyle w:val="VerbatimChar"/>
        </w:rPr>
        <w:t xml:space="preserve">## 25369                      0                      0                      0</w:t>
      </w:r>
      <w:r>
        <w:br/>
      </w:r>
      <w:r>
        <w:rPr>
          <w:rStyle w:val="VerbatimChar"/>
        </w:rPr>
        <w:t xml:space="preserve">## 25393                      0                      0                      0</w:t>
      </w:r>
      <w:r>
        <w:br/>
      </w:r>
      <w:r>
        <w:rPr>
          <w:rStyle w:val="VerbatimChar"/>
        </w:rPr>
        <w:t xml:space="preserve">## 25404                      0                      0                      0</w:t>
      </w:r>
      <w:r>
        <w:br/>
      </w:r>
      <w:r>
        <w:rPr>
          <w:rStyle w:val="VerbatimChar"/>
        </w:rPr>
        <w:t xml:space="preserve">## 25421                      0                      0                      0</w:t>
      </w:r>
      <w:r>
        <w:br/>
      </w:r>
      <w:r>
        <w:rPr>
          <w:rStyle w:val="VerbatimChar"/>
        </w:rPr>
        <w:t xml:space="preserve">## 25469                      0                      0                      0</w:t>
      </w:r>
      <w:r>
        <w:br/>
      </w:r>
      <w:r>
        <w:rPr>
          <w:rStyle w:val="VerbatimChar"/>
        </w:rPr>
        <w:t xml:space="preserve">## 25475                      0                      0                      0</w:t>
      </w:r>
      <w:r>
        <w:br/>
      </w:r>
      <w:r>
        <w:rPr>
          <w:rStyle w:val="VerbatimChar"/>
        </w:rPr>
        <w:t xml:space="preserve">## 25502                      0                      0                      0</w:t>
      </w:r>
      <w:r>
        <w:br/>
      </w:r>
      <w:r>
        <w:rPr>
          <w:rStyle w:val="VerbatimChar"/>
        </w:rPr>
        <w:t xml:space="preserve">## 25540                      0                      0                      0</w:t>
      </w:r>
      <w:r>
        <w:br/>
      </w:r>
      <w:r>
        <w:rPr>
          <w:rStyle w:val="VerbatimChar"/>
        </w:rPr>
        <w:t xml:space="preserve">## 25573                      0                      0                      0</w:t>
      </w:r>
      <w:r>
        <w:br/>
      </w:r>
      <w:r>
        <w:rPr>
          <w:rStyle w:val="VerbatimChar"/>
        </w:rPr>
        <w:t xml:space="preserve">## 25613                      0                      0                      0</w:t>
      </w:r>
      <w:r>
        <w:br/>
      </w:r>
      <w:r>
        <w:rPr>
          <w:rStyle w:val="VerbatimChar"/>
        </w:rPr>
        <w:t xml:space="preserve">## 25621                      0                      0                      0</w:t>
      </w:r>
      <w:r>
        <w:br/>
      </w:r>
      <w:r>
        <w:rPr>
          <w:rStyle w:val="VerbatimChar"/>
        </w:rPr>
        <w:t xml:space="preserve">## 25682                      0                      0                      0</w:t>
      </w:r>
      <w:r>
        <w:br/>
      </w:r>
      <w:r>
        <w:rPr>
          <w:rStyle w:val="VerbatimChar"/>
        </w:rPr>
        <w:t xml:space="preserve">## 25683                      0                      0                      0</w:t>
      </w:r>
      <w:r>
        <w:br/>
      </w:r>
      <w:r>
        <w:rPr>
          <w:rStyle w:val="VerbatimChar"/>
        </w:rPr>
        <w:t xml:space="preserve">## 25713                      0                      0                      0</w:t>
      </w:r>
      <w:r>
        <w:br/>
      </w:r>
      <w:r>
        <w:rPr>
          <w:rStyle w:val="VerbatimChar"/>
        </w:rPr>
        <w:t xml:space="preserve">## 25722                      0                      0                      0</w:t>
      </w:r>
      <w:r>
        <w:br/>
      </w:r>
      <w:r>
        <w:rPr>
          <w:rStyle w:val="VerbatimChar"/>
        </w:rPr>
        <w:t xml:space="preserve">## 25739                      0                      0                      0</w:t>
      </w:r>
      <w:r>
        <w:br/>
      </w:r>
      <w:r>
        <w:rPr>
          <w:rStyle w:val="VerbatimChar"/>
        </w:rPr>
        <w:t xml:space="preserve">## 25753                      0                      0                      0</w:t>
      </w:r>
      <w:r>
        <w:br/>
      </w:r>
      <w:r>
        <w:rPr>
          <w:rStyle w:val="VerbatimChar"/>
        </w:rPr>
        <w:t xml:space="preserve">## 25794                      0                      0                      0</w:t>
      </w:r>
      <w:r>
        <w:br/>
      </w:r>
      <w:r>
        <w:rPr>
          <w:rStyle w:val="VerbatimChar"/>
        </w:rPr>
        <w:t xml:space="preserve">## 25805                      0                      0                      0</w:t>
      </w:r>
      <w:r>
        <w:br/>
      </w:r>
      <w:r>
        <w:rPr>
          <w:rStyle w:val="VerbatimChar"/>
        </w:rPr>
        <w:t xml:space="preserve">## 25828                      0                      0                      0</w:t>
      </w:r>
      <w:r>
        <w:br/>
      </w:r>
      <w:r>
        <w:rPr>
          <w:rStyle w:val="VerbatimChar"/>
        </w:rPr>
        <w:t xml:space="preserve">## 25829                      0                      0                      0</w:t>
      </w:r>
      <w:r>
        <w:br/>
      </w:r>
      <w:r>
        <w:rPr>
          <w:rStyle w:val="VerbatimChar"/>
        </w:rPr>
        <w:t xml:space="preserve">## 25830                      0                      0                      0</w:t>
      </w:r>
      <w:r>
        <w:br/>
      </w:r>
      <w:r>
        <w:rPr>
          <w:rStyle w:val="VerbatimChar"/>
        </w:rPr>
        <w:t xml:space="preserve">## 25841                      0                      0                      0</w:t>
      </w:r>
      <w:r>
        <w:br/>
      </w:r>
      <w:r>
        <w:rPr>
          <w:rStyle w:val="VerbatimChar"/>
        </w:rPr>
        <w:t xml:space="preserve">## 25871                      0                      0                      0</w:t>
      </w:r>
      <w:r>
        <w:br/>
      </w:r>
      <w:r>
        <w:rPr>
          <w:rStyle w:val="VerbatimChar"/>
        </w:rPr>
        <w:t xml:space="preserve">## 25872                      0                      0                      0</w:t>
      </w:r>
      <w:r>
        <w:br/>
      </w:r>
      <w:r>
        <w:rPr>
          <w:rStyle w:val="VerbatimChar"/>
        </w:rPr>
        <w:t xml:space="preserve">## 25875                      0                      0                      0</w:t>
      </w:r>
      <w:r>
        <w:br/>
      </w:r>
      <w:r>
        <w:rPr>
          <w:rStyle w:val="VerbatimChar"/>
        </w:rPr>
        <w:t xml:space="preserve">## 25917                      0                      0                      0</w:t>
      </w:r>
      <w:r>
        <w:br/>
      </w:r>
      <w:r>
        <w:rPr>
          <w:rStyle w:val="VerbatimChar"/>
        </w:rPr>
        <w:t xml:space="preserve">## 25929                      0                      0                      0</w:t>
      </w:r>
      <w:r>
        <w:br/>
      </w:r>
      <w:r>
        <w:rPr>
          <w:rStyle w:val="VerbatimChar"/>
        </w:rPr>
        <w:t xml:space="preserve">## 25933                      0                      0                      0</w:t>
      </w:r>
      <w:r>
        <w:br/>
      </w:r>
      <w:r>
        <w:rPr>
          <w:rStyle w:val="VerbatimChar"/>
        </w:rPr>
        <w:t xml:space="preserve">## 25947                      0                      0                      0</w:t>
      </w:r>
      <w:r>
        <w:br/>
      </w:r>
      <w:r>
        <w:rPr>
          <w:rStyle w:val="VerbatimChar"/>
        </w:rPr>
        <w:t xml:space="preserve">## 25949                      0                      0                      0</w:t>
      </w:r>
      <w:r>
        <w:br/>
      </w:r>
      <w:r>
        <w:rPr>
          <w:rStyle w:val="VerbatimChar"/>
        </w:rPr>
        <w:t xml:space="preserve">## 25950                      0                      0                      0</w:t>
      </w:r>
      <w:r>
        <w:br/>
      </w:r>
      <w:r>
        <w:rPr>
          <w:rStyle w:val="VerbatimChar"/>
        </w:rPr>
        <w:t xml:space="preserve">## 25954                      0                      0                      0</w:t>
      </w:r>
      <w:r>
        <w:br/>
      </w:r>
      <w:r>
        <w:rPr>
          <w:rStyle w:val="VerbatimChar"/>
        </w:rPr>
        <w:t xml:space="preserve">## 25963                      0                      0                      0</w:t>
      </w:r>
      <w:r>
        <w:br/>
      </w:r>
      <w:r>
        <w:rPr>
          <w:rStyle w:val="VerbatimChar"/>
        </w:rPr>
        <w:t xml:space="preserve">## 25965                      0                      0                      0</w:t>
      </w:r>
      <w:r>
        <w:br/>
      </w:r>
      <w:r>
        <w:rPr>
          <w:rStyle w:val="VerbatimChar"/>
        </w:rPr>
        <w:t xml:space="preserve">## 25980                      0                      0                      0</w:t>
      </w:r>
      <w:r>
        <w:br/>
      </w:r>
      <w:r>
        <w:rPr>
          <w:rStyle w:val="VerbatimChar"/>
        </w:rPr>
        <w:t xml:space="preserve">## 26004                      0                      0                      0</w:t>
      </w:r>
      <w:r>
        <w:br/>
      </w:r>
      <w:r>
        <w:rPr>
          <w:rStyle w:val="VerbatimChar"/>
        </w:rPr>
        <w:t xml:space="preserve">## 26007                      0                      0                      0</w:t>
      </w:r>
      <w:r>
        <w:br/>
      </w:r>
      <w:r>
        <w:rPr>
          <w:rStyle w:val="VerbatimChar"/>
        </w:rPr>
        <w:t xml:space="preserve">## 26025                      0                      0                      0</w:t>
      </w:r>
      <w:r>
        <w:br/>
      </w:r>
      <w:r>
        <w:rPr>
          <w:rStyle w:val="VerbatimChar"/>
        </w:rPr>
        <w:t xml:space="preserve">## 26033                      0                      0                      0</w:t>
      </w:r>
      <w:r>
        <w:br/>
      </w:r>
      <w:r>
        <w:rPr>
          <w:rStyle w:val="VerbatimChar"/>
        </w:rPr>
        <w:t xml:space="preserve">## 26091                      1                      0                      0</w:t>
      </w:r>
      <w:r>
        <w:br/>
      </w:r>
      <w:r>
        <w:rPr>
          <w:rStyle w:val="VerbatimChar"/>
        </w:rPr>
        <w:t xml:space="preserve">## 26092                      1                      0                      0</w:t>
      </w:r>
      <w:r>
        <w:br/>
      </w:r>
      <w:r>
        <w:rPr>
          <w:rStyle w:val="VerbatimChar"/>
        </w:rPr>
        <w:t xml:space="preserve">## 26098                      0                      0                      0</w:t>
      </w:r>
      <w:r>
        <w:br/>
      </w:r>
      <w:r>
        <w:rPr>
          <w:rStyle w:val="VerbatimChar"/>
        </w:rPr>
        <w:t xml:space="preserve">## 26099                      0                      0                      0</w:t>
      </w:r>
      <w:r>
        <w:br/>
      </w:r>
      <w:r>
        <w:rPr>
          <w:rStyle w:val="VerbatimChar"/>
        </w:rPr>
        <w:t xml:space="preserve">## 26182                      0                      0                      0</w:t>
      </w:r>
      <w:r>
        <w:br/>
      </w:r>
      <w:r>
        <w:rPr>
          <w:rStyle w:val="VerbatimChar"/>
        </w:rPr>
        <w:t xml:space="preserve">## 26186                      0                      0                      0</w:t>
      </w:r>
      <w:r>
        <w:br/>
      </w:r>
      <w:r>
        <w:rPr>
          <w:rStyle w:val="VerbatimChar"/>
        </w:rPr>
        <w:t xml:space="preserve">## 26210                      0                      0                      0</w:t>
      </w:r>
      <w:r>
        <w:br/>
      </w:r>
      <w:r>
        <w:rPr>
          <w:rStyle w:val="VerbatimChar"/>
        </w:rPr>
        <w:t xml:space="preserve">## 26216                      0                      0                      0</w:t>
      </w:r>
      <w:r>
        <w:br/>
      </w:r>
      <w:r>
        <w:rPr>
          <w:rStyle w:val="VerbatimChar"/>
        </w:rPr>
        <w:t xml:space="preserve">## 26226                      0                      0                      0</w:t>
      </w:r>
      <w:r>
        <w:br/>
      </w:r>
      <w:r>
        <w:rPr>
          <w:rStyle w:val="VerbatimChar"/>
        </w:rPr>
        <w:t xml:space="preserve">## 26234                      1                      0                      0</w:t>
      </w:r>
      <w:r>
        <w:br/>
      </w:r>
      <w:r>
        <w:rPr>
          <w:rStyle w:val="VerbatimChar"/>
        </w:rPr>
        <w:t xml:space="preserve">## 26235                      1                      0                      0</w:t>
      </w:r>
      <w:r>
        <w:br/>
      </w:r>
      <w:r>
        <w:rPr>
          <w:rStyle w:val="VerbatimChar"/>
        </w:rPr>
        <w:t xml:space="preserve">## 26260                      0                      0                      0</w:t>
      </w:r>
      <w:r>
        <w:br/>
      </w:r>
      <w:r>
        <w:rPr>
          <w:rStyle w:val="VerbatimChar"/>
        </w:rPr>
        <w:t xml:space="preserve">## 26263                      0                      0                      0</w:t>
      </w:r>
      <w:r>
        <w:br/>
      </w:r>
      <w:r>
        <w:rPr>
          <w:rStyle w:val="VerbatimChar"/>
        </w:rPr>
        <w:t xml:space="preserve">## 26274                      0                      0                      0</w:t>
      </w:r>
      <w:r>
        <w:br/>
      </w:r>
      <w:r>
        <w:rPr>
          <w:rStyle w:val="VerbatimChar"/>
        </w:rPr>
        <w:t xml:space="preserve">## 26287                      0                      0                      0</w:t>
      </w:r>
      <w:r>
        <w:br/>
      </w:r>
      <w:r>
        <w:rPr>
          <w:rStyle w:val="VerbatimChar"/>
        </w:rPr>
        <w:t xml:space="preserve">## 26317                      0                      0                      0</w:t>
      </w:r>
      <w:r>
        <w:br/>
      </w:r>
      <w:r>
        <w:rPr>
          <w:rStyle w:val="VerbatimChar"/>
        </w:rPr>
        <w:t xml:space="preserve">## 26353                      0                      0                      0</w:t>
      </w:r>
      <w:r>
        <w:br/>
      </w:r>
      <w:r>
        <w:rPr>
          <w:rStyle w:val="VerbatimChar"/>
        </w:rPr>
        <w:t xml:space="preserve">## 26373                      0                      0                      0</w:t>
      </w:r>
      <w:r>
        <w:br/>
      </w:r>
      <w:r>
        <w:rPr>
          <w:rStyle w:val="VerbatimChar"/>
        </w:rPr>
        <w:t xml:space="preserve">## 26414                      0                      0                      0</w:t>
      </w:r>
      <w:r>
        <w:br/>
      </w:r>
      <w:r>
        <w:rPr>
          <w:rStyle w:val="VerbatimChar"/>
        </w:rPr>
        <w:t xml:space="preserve">## 26452                      0                      0                      0</w:t>
      </w:r>
      <w:r>
        <w:br/>
      </w:r>
      <w:r>
        <w:rPr>
          <w:rStyle w:val="VerbatimChar"/>
        </w:rPr>
        <w:t xml:space="preserve">## 26454                      0                      0                      0</w:t>
      </w:r>
      <w:r>
        <w:br/>
      </w:r>
      <w:r>
        <w:rPr>
          <w:rStyle w:val="VerbatimChar"/>
        </w:rPr>
        <w:t xml:space="preserve">## 26482                      0                      0                      0</w:t>
      </w:r>
      <w:r>
        <w:br/>
      </w:r>
      <w:r>
        <w:rPr>
          <w:rStyle w:val="VerbatimChar"/>
        </w:rPr>
        <w:t xml:space="preserve">## 26498                      0                      0                      0</w:t>
      </w:r>
      <w:r>
        <w:br/>
      </w:r>
      <w:r>
        <w:rPr>
          <w:rStyle w:val="VerbatimChar"/>
        </w:rPr>
        <w:t xml:space="preserve">## 26517                      1                      0                      0</w:t>
      </w:r>
      <w:r>
        <w:br/>
      </w:r>
      <w:r>
        <w:rPr>
          <w:rStyle w:val="VerbatimChar"/>
        </w:rPr>
        <w:t xml:space="preserve">## 26540                      0                      0                      0</w:t>
      </w:r>
      <w:r>
        <w:br/>
      </w:r>
      <w:r>
        <w:rPr>
          <w:rStyle w:val="VerbatimChar"/>
        </w:rPr>
        <w:t xml:space="preserve">## 26591                      0                      0                      0</w:t>
      </w:r>
      <w:r>
        <w:br/>
      </w:r>
      <w:r>
        <w:rPr>
          <w:rStyle w:val="VerbatimChar"/>
        </w:rPr>
        <w:t xml:space="preserve">## 26636                      1                      0                      0</w:t>
      </w:r>
      <w:r>
        <w:br/>
      </w:r>
      <w:r>
        <w:rPr>
          <w:rStyle w:val="VerbatimChar"/>
        </w:rPr>
        <w:t xml:space="preserve">## 26638                      0                      0                      0</w:t>
      </w:r>
      <w:r>
        <w:br/>
      </w:r>
      <w:r>
        <w:rPr>
          <w:rStyle w:val="VerbatimChar"/>
        </w:rPr>
        <w:t xml:space="preserve">## 26676                      0                      0                      0</w:t>
      </w:r>
      <w:r>
        <w:br/>
      </w:r>
      <w:r>
        <w:rPr>
          <w:rStyle w:val="VerbatimChar"/>
        </w:rPr>
        <w:t xml:space="preserve">## 26677                      0                      0                      0</w:t>
      </w:r>
      <w:r>
        <w:br/>
      </w:r>
      <w:r>
        <w:rPr>
          <w:rStyle w:val="VerbatimChar"/>
        </w:rPr>
        <w:t xml:space="preserve">## 26689                      0                      0                      0</w:t>
      </w:r>
      <w:r>
        <w:br/>
      </w:r>
      <w:r>
        <w:rPr>
          <w:rStyle w:val="VerbatimChar"/>
        </w:rPr>
        <w:t xml:space="preserve">## 26696                      0                      0                      0</w:t>
      </w:r>
      <w:r>
        <w:br/>
      </w:r>
      <w:r>
        <w:rPr>
          <w:rStyle w:val="VerbatimChar"/>
        </w:rPr>
        <w:t xml:space="preserve">## 26720                      0                      0                      0</w:t>
      </w:r>
      <w:r>
        <w:br/>
      </w:r>
      <w:r>
        <w:rPr>
          <w:rStyle w:val="VerbatimChar"/>
        </w:rPr>
        <w:t xml:space="preserve">## 26724                      0                      0                      0</w:t>
      </w:r>
      <w:r>
        <w:br/>
      </w:r>
      <w:r>
        <w:rPr>
          <w:rStyle w:val="VerbatimChar"/>
        </w:rPr>
        <w:t xml:space="preserve">## 26758                      0                      0                      0</w:t>
      </w:r>
      <w:r>
        <w:br/>
      </w:r>
      <w:r>
        <w:rPr>
          <w:rStyle w:val="VerbatimChar"/>
        </w:rPr>
        <w:t xml:space="preserve">## 26776                      0                      0                      0</w:t>
      </w:r>
      <w:r>
        <w:br/>
      </w:r>
      <w:r>
        <w:rPr>
          <w:rStyle w:val="VerbatimChar"/>
        </w:rPr>
        <w:t xml:space="preserve">## 26799                      0                      0                      0</w:t>
      </w:r>
      <w:r>
        <w:br/>
      </w:r>
      <w:r>
        <w:rPr>
          <w:rStyle w:val="VerbatimChar"/>
        </w:rPr>
        <w:t xml:space="preserve">## 26832                      0                      0                      0</w:t>
      </w:r>
      <w:r>
        <w:br/>
      </w:r>
      <w:r>
        <w:rPr>
          <w:rStyle w:val="VerbatimChar"/>
        </w:rPr>
        <w:t xml:space="preserve">## 26838                      0                      0                      0</w:t>
      </w:r>
      <w:r>
        <w:br/>
      </w:r>
      <w:r>
        <w:rPr>
          <w:rStyle w:val="VerbatimChar"/>
        </w:rPr>
        <w:t xml:space="preserve">## 26846                      0                      0                      0</w:t>
      </w:r>
      <w:r>
        <w:br/>
      </w:r>
      <w:r>
        <w:rPr>
          <w:rStyle w:val="VerbatimChar"/>
        </w:rPr>
        <w:t xml:space="preserve">## 26847                      0                      0                      0</w:t>
      </w:r>
      <w:r>
        <w:br/>
      </w:r>
      <w:r>
        <w:rPr>
          <w:rStyle w:val="VerbatimChar"/>
        </w:rPr>
        <w:t xml:space="preserve">## 26848                      0                      0                      0</w:t>
      </w:r>
      <w:r>
        <w:br/>
      </w:r>
      <w:r>
        <w:rPr>
          <w:rStyle w:val="VerbatimChar"/>
        </w:rPr>
        <w:t xml:space="preserve">## 26862                      0                      0                      0</w:t>
      </w:r>
      <w:r>
        <w:br/>
      </w:r>
      <w:r>
        <w:rPr>
          <w:rStyle w:val="VerbatimChar"/>
        </w:rPr>
        <w:t xml:space="preserve">## 26914                      0                      0                      0</w:t>
      </w:r>
      <w:r>
        <w:br/>
      </w:r>
      <w:r>
        <w:rPr>
          <w:rStyle w:val="VerbatimChar"/>
        </w:rPr>
        <w:t xml:space="preserve">## 26924                      0                      0                      0</w:t>
      </w:r>
      <w:r>
        <w:br/>
      </w:r>
      <w:r>
        <w:rPr>
          <w:rStyle w:val="VerbatimChar"/>
        </w:rPr>
        <w:t xml:space="preserve">## 26949                      0                      0                      0</w:t>
      </w:r>
      <w:r>
        <w:br/>
      </w:r>
      <w:r>
        <w:rPr>
          <w:rStyle w:val="VerbatimChar"/>
        </w:rPr>
        <w:t xml:space="preserve">## 26956                      0                      0                      0</w:t>
      </w:r>
      <w:r>
        <w:br/>
      </w:r>
      <w:r>
        <w:rPr>
          <w:rStyle w:val="VerbatimChar"/>
        </w:rPr>
        <w:t xml:space="preserve">## 27010                      0                      0                      0</w:t>
      </w:r>
      <w:r>
        <w:br/>
      </w:r>
      <w:r>
        <w:rPr>
          <w:rStyle w:val="VerbatimChar"/>
        </w:rPr>
        <w:t xml:space="preserve">## 27015                      0                      0                      0</w:t>
      </w:r>
      <w:r>
        <w:br/>
      </w:r>
      <w:r>
        <w:rPr>
          <w:rStyle w:val="VerbatimChar"/>
        </w:rPr>
        <w:t xml:space="preserve">## 27022                      0                      0                      0</w:t>
      </w:r>
      <w:r>
        <w:br/>
      </w:r>
      <w:r>
        <w:rPr>
          <w:rStyle w:val="VerbatimChar"/>
        </w:rPr>
        <w:t xml:space="preserve">## 27045                      0                      0                      0</w:t>
      </w:r>
      <w:r>
        <w:br/>
      </w:r>
      <w:r>
        <w:rPr>
          <w:rStyle w:val="VerbatimChar"/>
        </w:rPr>
        <w:t xml:space="preserve">## 27056                      0                      0                      0</w:t>
      </w:r>
      <w:r>
        <w:br/>
      </w:r>
      <w:r>
        <w:rPr>
          <w:rStyle w:val="VerbatimChar"/>
        </w:rPr>
        <w:t xml:space="preserve">## 27064                      1                      0                      0</w:t>
      </w:r>
      <w:r>
        <w:br/>
      </w:r>
      <w:r>
        <w:rPr>
          <w:rStyle w:val="VerbatimChar"/>
        </w:rPr>
        <w:t xml:space="preserve">## 27088                      0                      0                      0</w:t>
      </w:r>
      <w:r>
        <w:br/>
      </w:r>
      <w:r>
        <w:rPr>
          <w:rStyle w:val="VerbatimChar"/>
        </w:rPr>
        <w:t xml:space="preserve">## 27095                      0                      0                      0</w:t>
      </w:r>
      <w:r>
        <w:br/>
      </w:r>
      <w:r>
        <w:rPr>
          <w:rStyle w:val="VerbatimChar"/>
        </w:rPr>
        <w:t xml:space="preserve">## 27121                      0                      0                      0</w:t>
      </w:r>
      <w:r>
        <w:br/>
      </w:r>
      <w:r>
        <w:rPr>
          <w:rStyle w:val="VerbatimChar"/>
        </w:rPr>
        <w:t xml:space="preserve">## 27165                      0                      0                      0</w:t>
      </w:r>
      <w:r>
        <w:br/>
      </w:r>
      <w:r>
        <w:rPr>
          <w:rStyle w:val="VerbatimChar"/>
        </w:rPr>
        <w:t xml:space="preserve">## 27167                      0                      0                      0</w:t>
      </w:r>
      <w:r>
        <w:br/>
      </w:r>
      <w:r>
        <w:rPr>
          <w:rStyle w:val="VerbatimChar"/>
        </w:rPr>
        <w:t xml:space="preserve">## 27176                      0                      0                      0</w:t>
      </w:r>
      <w:r>
        <w:br/>
      </w:r>
      <w:r>
        <w:rPr>
          <w:rStyle w:val="VerbatimChar"/>
        </w:rPr>
        <w:t xml:space="preserve">## 27183                      1                      0                      0</w:t>
      </w:r>
      <w:r>
        <w:br/>
      </w:r>
      <w:r>
        <w:rPr>
          <w:rStyle w:val="VerbatimChar"/>
        </w:rPr>
        <w:t xml:space="preserve">## 27186                      0                      0                      0</w:t>
      </w:r>
      <w:r>
        <w:br/>
      </w:r>
      <w:r>
        <w:rPr>
          <w:rStyle w:val="VerbatimChar"/>
        </w:rPr>
        <w:t xml:space="preserve">## 27202                      0                      0                      0</w:t>
      </w:r>
      <w:r>
        <w:br/>
      </w:r>
      <w:r>
        <w:rPr>
          <w:rStyle w:val="VerbatimChar"/>
        </w:rPr>
        <w:t xml:space="preserve">## 27249                      0                      0                      0</w:t>
      </w:r>
      <w:r>
        <w:br/>
      </w:r>
      <w:r>
        <w:rPr>
          <w:rStyle w:val="VerbatimChar"/>
        </w:rPr>
        <w:t xml:space="preserve">## 27261                      0                      0                      0</w:t>
      </w:r>
      <w:r>
        <w:br/>
      </w:r>
      <w:r>
        <w:rPr>
          <w:rStyle w:val="VerbatimChar"/>
        </w:rPr>
        <w:t xml:space="preserve">## 27288                      0                      0                      0</w:t>
      </w:r>
      <w:r>
        <w:br/>
      </w:r>
      <w:r>
        <w:rPr>
          <w:rStyle w:val="VerbatimChar"/>
        </w:rPr>
        <w:t xml:space="preserve">## 27323                      0                      0                      0</w:t>
      </w:r>
      <w:r>
        <w:br/>
      </w:r>
      <w:r>
        <w:rPr>
          <w:rStyle w:val="VerbatimChar"/>
        </w:rPr>
        <w:t xml:space="preserve">## 27324                      0                      0                      0</w:t>
      </w:r>
      <w:r>
        <w:br/>
      </w:r>
      <w:r>
        <w:rPr>
          <w:rStyle w:val="VerbatimChar"/>
        </w:rPr>
        <w:t xml:space="preserve">## 27359                      0                      0                      0</w:t>
      </w:r>
      <w:r>
        <w:br/>
      </w:r>
      <w:r>
        <w:rPr>
          <w:rStyle w:val="VerbatimChar"/>
        </w:rPr>
        <w:t xml:space="preserve">## 27360                      0                      0                      0</w:t>
      </w:r>
      <w:r>
        <w:br/>
      </w:r>
      <w:r>
        <w:rPr>
          <w:rStyle w:val="VerbatimChar"/>
        </w:rPr>
        <w:t xml:space="preserve">## 27366                      0                      0                      0</w:t>
      </w:r>
      <w:r>
        <w:br/>
      </w:r>
      <w:r>
        <w:rPr>
          <w:rStyle w:val="VerbatimChar"/>
        </w:rPr>
        <w:t xml:space="preserve">## 27388                      0                      0                      0</w:t>
      </w:r>
      <w:r>
        <w:br/>
      </w:r>
      <w:r>
        <w:rPr>
          <w:rStyle w:val="VerbatimChar"/>
        </w:rPr>
        <w:t xml:space="preserve">## 27392                      1                      0                      0</w:t>
      </w:r>
      <w:r>
        <w:br/>
      </w:r>
      <w:r>
        <w:rPr>
          <w:rStyle w:val="VerbatimChar"/>
        </w:rPr>
        <w:t xml:space="preserve">## 27401                      0                      0                      0</w:t>
      </w:r>
      <w:r>
        <w:br/>
      </w:r>
      <w:r>
        <w:rPr>
          <w:rStyle w:val="VerbatimChar"/>
        </w:rPr>
        <w:t xml:space="preserve">## 27405                      1                      0                      0</w:t>
      </w:r>
      <w:r>
        <w:br/>
      </w:r>
      <w:r>
        <w:rPr>
          <w:rStyle w:val="VerbatimChar"/>
        </w:rPr>
        <w:t xml:space="preserve">## 27445                      0                      0                      0</w:t>
      </w:r>
      <w:r>
        <w:br/>
      </w:r>
      <w:r>
        <w:rPr>
          <w:rStyle w:val="VerbatimChar"/>
        </w:rPr>
        <w:t xml:space="preserve">## 27491                      1                      0                      0</w:t>
      </w:r>
      <w:r>
        <w:br/>
      </w:r>
      <w:r>
        <w:rPr>
          <w:rStyle w:val="VerbatimChar"/>
        </w:rPr>
        <w:t xml:space="preserve">## 27492                      1                      0                      0</w:t>
      </w:r>
      <w:r>
        <w:br/>
      </w:r>
      <w:r>
        <w:rPr>
          <w:rStyle w:val="VerbatimChar"/>
        </w:rPr>
        <w:t xml:space="preserve">## 27508                      1                      0                      0</w:t>
      </w:r>
      <w:r>
        <w:br/>
      </w:r>
      <w:r>
        <w:rPr>
          <w:rStyle w:val="VerbatimChar"/>
        </w:rPr>
        <w:t xml:space="preserve">## 27535                      0                      0                      0</w:t>
      </w:r>
      <w:r>
        <w:br/>
      </w:r>
      <w:r>
        <w:rPr>
          <w:rStyle w:val="VerbatimChar"/>
        </w:rPr>
        <w:t xml:space="preserve">## 27541                      0                      0                      0</w:t>
      </w:r>
      <w:r>
        <w:br/>
      </w:r>
      <w:r>
        <w:rPr>
          <w:rStyle w:val="VerbatimChar"/>
        </w:rPr>
        <w:t xml:space="preserve">## 27556                      1                      0                      0</w:t>
      </w:r>
      <w:r>
        <w:br/>
      </w:r>
      <w:r>
        <w:rPr>
          <w:rStyle w:val="VerbatimChar"/>
        </w:rPr>
        <w:t xml:space="preserve">## 27599                      0                      0                      0</w:t>
      </w:r>
      <w:r>
        <w:br/>
      </w:r>
      <w:r>
        <w:rPr>
          <w:rStyle w:val="VerbatimChar"/>
        </w:rPr>
        <w:t xml:space="preserve">## 27601                      0                      0                      0</w:t>
      </w:r>
      <w:r>
        <w:br/>
      </w:r>
      <w:r>
        <w:rPr>
          <w:rStyle w:val="VerbatimChar"/>
        </w:rPr>
        <w:t xml:space="preserve">## 27602                      0                      0                      0</w:t>
      </w:r>
      <w:r>
        <w:br/>
      </w:r>
      <w:r>
        <w:rPr>
          <w:rStyle w:val="VerbatimChar"/>
        </w:rPr>
        <w:t xml:space="preserve">## 27614                      0                      0                      0</w:t>
      </w:r>
      <w:r>
        <w:br/>
      </w:r>
      <w:r>
        <w:rPr>
          <w:rStyle w:val="VerbatimChar"/>
        </w:rPr>
        <w:t xml:space="preserve">## 27622                      0                      0                      0</w:t>
      </w:r>
      <w:r>
        <w:br/>
      </w:r>
      <w:r>
        <w:rPr>
          <w:rStyle w:val="VerbatimChar"/>
        </w:rPr>
        <w:t xml:space="preserve">## 27630                      0                      0                      0</w:t>
      </w:r>
      <w:r>
        <w:br/>
      </w:r>
      <w:r>
        <w:rPr>
          <w:rStyle w:val="VerbatimChar"/>
        </w:rPr>
        <w:t xml:space="preserve">## 27635                      0                      0                      0</w:t>
      </w:r>
      <w:r>
        <w:br/>
      </w:r>
      <w:r>
        <w:rPr>
          <w:rStyle w:val="VerbatimChar"/>
        </w:rPr>
        <w:t xml:space="preserve">## 27688                      0                      0                      1</w:t>
      </w:r>
      <w:r>
        <w:br/>
      </w:r>
      <w:r>
        <w:rPr>
          <w:rStyle w:val="VerbatimChar"/>
        </w:rPr>
        <w:t xml:space="preserve">## 27728                      0                      0                      0</w:t>
      </w:r>
      <w:r>
        <w:br/>
      </w:r>
      <w:r>
        <w:rPr>
          <w:rStyle w:val="VerbatimChar"/>
        </w:rPr>
        <w:t xml:space="preserve">## 27740                      0                      0                      0</w:t>
      </w:r>
      <w:r>
        <w:br/>
      </w:r>
      <w:r>
        <w:rPr>
          <w:rStyle w:val="VerbatimChar"/>
        </w:rPr>
        <w:t xml:space="preserve">## 27747                      0                      0                      0</w:t>
      </w:r>
      <w:r>
        <w:br/>
      </w:r>
      <w:r>
        <w:rPr>
          <w:rStyle w:val="VerbatimChar"/>
        </w:rPr>
        <w:t xml:space="preserve">## 27769                      0                      0                      0</w:t>
      </w:r>
      <w:r>
        <w:br/>
      </w:r>
      <w:r>
        <w:rPr>
          <w:rStyle w:val="VerbatimChar"/>
        </w:rPr>
        <w:t xml:space="preserve">## 27778                      0                      0                      0</w:t>
      </w:r>
      <w:r>
        <w:br/>
      </w:r>
      <w:r>
        <w:rPr>
          <w:rStyle w:val="VerbatimChar"/>
        </w:rPr>
        <w:t xml:space="preserve">## 27782                      0                      0                      0</w:t>
      </w:r>
      <w:r>
        <w:br/>
      </w:r>
      <w:r>
        <w:rPr>
          <w:rStyle w:val="VerbatimChar"/>
        </w:rPr>
        <w:t xml:space="preserve">## 27807                      0                      0                      0</w:t>
      </w:r>
      <w:r>
        <w:br/>
      </w:r>
      <w:r>
        <w:rPr>
          <w:rStyle w:val="VerbatimChar"/>
        </w:rPr>
        <w:t xml:space="preserve">## 27818                      0                      0                      0</w:t>
      </w:r>
      <w:r>
        <w:br/>
      </w:r>
      <w:r>
        <w:rPr>
          <w:rStyle w:val="VerbatimChar"/>
        </w:rPr>
        <w:t xml:space="preserve">## 27820                      1                      0                      0</w:t>
      </w:r>
      <w:r>
        <w:br/>
      </w:r>
      <w:r>
        <w:rPr>
          <w:rStyle w:val="VerbatimChar"/>
        </w:rPr>
        <w:t xml:space="preserve">## 27830                      0                      0                      0</w:t>
      </w:r>
      <w:r>
        <w:br/>
      </w:r>
      <w:r>
        <w:rPr>
          <w:rStyle w:val="VerbatimChar"/>
        </w:rPr>
        <w:t xml:space="preserve">## 27845                      0                      0                      0</w:t>
      </w:r>
      <w:r>
        <w:br/>
      </w:r>
      <w:r>
        <w:rPr>
          <w:rStyle w:val="VerbatimChar"/>
        </w:rPr>
        <w:t xml:space="preserve">## 27891                      0                      0                      0</w:t>
      </w:r>
      <w:r>
        <w:br/>
      </w:r>
      <w:r>
        <w:rPr>
          <w:rStyle w:val="VerbatimChar"/>
        </w:rPr>
        <w:t xml:space="preserve">## 27899                      0                      0                      0</w:t>
      </w:r>
      <w:r>
        <w:br/>
      </w:r>
      <w:r>
        <w:rPr>
          <w:rStyle w:val="VerbatimChar"/>
        </w:rPr>
        <w:t xml:space="preserve">## 27903                      0                      0                      0</w:t>
      </w:r>
      <w:r>
        <w:br/>
      </w:r>
      <w:r>
        <w:rPr>
          <w:rStyle w:val="VerbatimChar"/>
        </w:rPr>
        <w:t xml:space="preserve">## 27904                      0                      0                      0</w:t>
      </w:r>
      <w:r>
        <w:br/>
      </w:r>
      <w:r>
        <w:rPr>
          <w:rStyle w:val="VerbatimChar"/>
        </w:rPr>
        <w:t xml:space="preserve">## 27928                      0                      0                      0</w:t>
      </w:r>
      <w:r>
        <w:br/>
      </w:r>
      <w:r>
        <w:rPr>
          <w:rStyle w:val="VerbatimChar"/>
        </w:rPr>
        <w:t xml:space="preserve">## 27941                      0                      0                      0</w:t>
      </w:r>
      <w:r>
        <w:br/>
      </w:r>
      <w:r>
        <w:rPr>
          <w:rStyle w:val="VerbatimChar"/>
        </w:rPr>
        <w:t xml:space="preserve">## 27979                      1                      0                      0</w:t>
      </w:r>
      <w:r>
        <w:br/>
      </w:r>
      <w:r>
        <w:rPr>
          <w:rStyle w:val="VerbatimChar"/>
        </w:rPr>
        <w:t xml:space="preserve">## 27983                      1                      0                      0</w:t>
      </w:r>
      <w:r>
        <w:br/>
      </w:r>
      <w:r>
        <w:rPr>
          <w:rStyle w:val="VerbatimChar"/>
        </w:rPr>
        <w:t xml:space="preserve">## 27988                      0                      0                      0</w:t>
      </w:r>
      <w:r>
        <w:br/>
      </w:r>
      <w:r>
        <w:rPr>
          <w:rStyle w:val="VerbatimChar"/>
        </w:rPr>
        <w:t xml:space="preserve">## 27989                      0                      0                      0</w:t>
      </w:r>
      <w:r>
        <w:br/>
      </w:r>
      <w:r>
        <w:rPr>
          <w:rStyle w:val="VerbatimChar"/>
        </w:rPr>
        <w:t xml:space="preserve">## 28019                      0                      0                      0</w:t>
      </w:r>
      <w:r>
        <w:br/>
      </w:r>
      <w:r>
        <w:rPr>
          <w:rStyle w:val="VerbatimChar"/>
        </w:rPr>
        <w:t xml:space="preserve">## 28030                      0                      0                      0</w:t>
      </w:r>
      <w:r>
        <w:br/>
      </w:r>
      <w:r>
        <w:rPr>
          <w:rStyle w:val="VerbatimChar"/>
        </w:rPr>
        <w:t xml:space="preserve">## 28031                      0                      0                      0</w:t>
      </w:r>
      <w:r>
        <w:br/>
      </w:r>
      <w:r>
        <w:rPr>
          <w:rStyle w:val="VerbatimChar"/>
        </w:rPr>
        <w:t xml:space="preserve">## 28032                      0                      0                      0</w:t>
      </w:r>
      <w:r>
        <w:br/>
      </w:r>
      <w:r>
        <w:rPr>
          <w:rStyle w:val="VerbatimChar"/>
        </w:rPr>
        <w:t xml:space="preserve">## 28052                      0                      0                      0</w:t>
      </w:r>
      <w:r>
        <w:br/>
      </w:r>
      <w:r>
        <w:rPr>
          <w:rStyle w:val="VerbatimChar"/>
        </w:rPr>
        <w:t xml:space="preserve">## 28072                      0                      0                      0</w:t>
      </w:r>
      <w:r>
        <w:br/>
      </w:r>
      <w:r>
        <w:rPr>
          <w:rStyle w:val="VerbatimChar"/>
        </w:rPr>
        <w:t xml:space="preserve">## 28079                      0                      0                      0</w:t>
      </w:r>
      <w:r>
        <w:br/>
      </w:r>
      <w:r>
        <w:rPr>
          <w:rStyle w:val="VerbatimChar"/>
        </w:rPr>
        <w:t xml:space="preserve">## 28080                      0                      0                      0</w:t>
      </w:r>
      <w:r>
        <w:br/>
      </w:r>
      <w:r>
        <w:rPr>
          <w:rStyle w:val="VerbatimChar"/>
        </w:rPr>
        <w:t xml:space="preserve">## 28121                      0                      0                      0</w:t>
      </w:r>
      <w:r>
        <w:br/>
      </w:r>
      <w:r>
        <w:rPr>
          <w:rStyle w:val="VerbatimChar"/>
        </w:rPr>
        <w:t xml:space="preserve">## 28134                      0                      0                      1</w:t>
      </w:r>
      <w:r>
        <w:br/>
      </w:r>
      <w:r>
        <w:rPr>
          <w:rStyle w:val="VerbatimChar"/>
        </w:rPr>
        <w:t xml:space="preserve">## 28142                      0                      0                      0</w:t>
      </w:r>
      <w:r>
        <w:br/>
      </w:r>
      <w:r>
        <w:rPr>
          <w:rStyle w:val="VerbatimChar"/>
        </w:rPr>
        <w:t xml:space="preserve">## 28165                      0                      0                      0</w:t>
      </w:r>
      <w:r>
        <w:br/>
      </w:r>
      <w:r>
        <w:rPr>
          <w:rStyle w:val="VerbatimChar"/>
        </w:rPr>
        <w:t xml:space="preserve">## 28172                      0                      0                      0</w:t>
      </w:r>
      <w:r>
        <w:br/>
      </w:r>
      <w:r>
        <w:rPr>
          <w:rStyle w:val="VerbatimChar"/>
        </w:rPr>
        <w:t xml:space="preserve">## 28186                      0                      0                      0</w:t>
      </w:r>
      <w:r>
        <w:br/>
      </w:r>
      <w:r>
        <w:rPr>
          <w:rStyle w:val="VerbatimChar"/>
        </w:rPr>
        <w:t xml:space="preserve">## 28213                      0                      0                      0</w:t>
      </w:r>
      <w:r>
        <w:br/>
      </w:r>
      <w:r>
        <w:rPr>
          <w:rStyle w:val="VerbatimChar"/>
        </w:rPr>
        <w:t xml:space="preserve">## 28236                      0                      0                      0</w:t>
      </w:r>
      <w:r>
        <w:br/>
      </w:r>
      <w:r>
        <w:rPr>
          <w:rStyle w:val="VerbatimChar"/>
        </w:rPr>
        <w:t xml:space="preserve">## 28279                      0                      0                      0</w:t>
      </w:r>
      <w:r>
        <w:br/>
      </w:r>
      <w:r>
        <w:rPr>
          <w:rStyle w:val="VerbatimChar"/>
        </w:rPr>
        <w:t xml:space="preserve">## 28288                      1                      0                      0</w:t>
      </w:r>
      <w:r>
        <w:br/>
      </w:r>
      <w:r>
        <w:rPr>
          <w:rStyle w:val="VerbatimChar"/>
        </w:rPr>
        <w:t xml:space="preserve">## 28365                      0                      0                      0</w:t>
      </w:r>
      <w:r>
        <w:br/>
      </w:r>
      <w:r>
        <w:rPr>
          <w:rStyle w:val="VerbatimChar"/>
        </w:rPr>
        <w:t xml:space="preserve">## 28366                      0                      0                      0</w:t>
      </w:r>
      <w:r>
        <w:br/>
      </w:r>
      <w:r>
        <w:rPr>
          <w:rStyle w:val="VerbatimChar"/>
        </w:rPr>
        <w:t xml:space="preserve">## 28375                      0                      0                      0</w:t>
      </w:r>
      <w:r>
        <w:br/>
      </w:r>
      <w:r>
        <w:rPr>
          <w:rStyle w:val="VerbatimChar"/>
        </w:rPr>
        <w:t xml:space="preserve">## 28402                      0                      0                      0</w:t>
      </w:r>
      <w:r>
        <w:br/>
      </w:r>
      <w:r>
        <w:rPr>
          <w:rStyle w:val="VerbatimChar"/>
        </w:rPr>
        <w:t xml:space="preserve">## 28411                      0                      0                      0</w:t>
      </w:r>
      <w:r>
        <w:br/>
      </w:r>
      <w:r>
        <w:rPr>
          <w:rStyle w:val="VerbatimChar"/>
        </w:rPr>
        <w:t xml:space="preserve">## 28414                      0                      0                      0</w:t>
      </w:r>
      <w:r>
        <w:br/>
      </w:r>
      <w:r>
        <w:rPr>
          <w:rStyle w:val="VerbatimChar"/>
        </w:rPr>
        <w:t xml:space="preserve">## 28416                      0                      0                      0</w:t>
      </w:r>
      <w:r>
        <w:br/>
      </w:r>
      <w:r>
        <w:rPr>
          <w:rStyle w:val="VerbatimChar"/>
        </w:rPr>
        <w:t xml:space="preserve">## 28417                      0                      0                      0</w:t>
      </w:r>
      <w:r>
        <w:br/>
      </w:r>
      <w:r>
        <w:rPr>
          <w:rStyle w:val="VerbatimChar"/>
        </w:rPr>
        <w:t xml:space="preserve">## 28433                      0                      0                      0</w:t>
      </w:r>
      <w:r>
        <w:br/>
      </w:r>
      <w:r>
        <w:rPr>
          <w:rStyle w:val="VerbatimChar"/>
        </w:rPr>
        <w:t xml:space="preserve">## 28455                      1                      0                      0</w:t>
      </w:r>
      <w:r>
        <w:br/>
      </w:r>
      <w:r>
        <w:rPr>
          <w:rStyle w:val="VerbatimChar"/>
        </w:rPr>
        <w:t xml:space="preserve">## 28461                      0                      0                      0</w:t>
      </w:r>
      <w:r>
        <w:br/>
      </w:r>
      <w:r>
        <w:rPr>
          <w:rStyle w:val="VerbatimChar"/>
        </w:rPr>
        <w:t xml:space="preserve">## 28478                      0                      0                      0</w:t>
      </w:r>
      <w:r>
        <w:br/>
      </w:r>
      <w:r>
        <w:rPr>
          <w:rStyle w:val="VerbatimChar"/>
        </w:rPr>
        <w:t xml:space="preserve">## 28482                      0                      0                      0</w:t>
      </w:r>
      <w:r>
        <w:br/>
      </w:r>
      <w:r>
        <w:rPr>
          <w:rStyle w:val="VerbatimChar"/>
        </w:rPr>
        <w:t xml:space="preserve">## 28483                      0                      0                      0</w:t>
      </w:r>
      <w:r>
        <w:br/>
      </w:r>
      <w:r>
        <w:rPr>
          <w:rStyle w:val="VerbatimChar"/>
        </w:rPr>
        <w:t xml:space="preserve">## 28489                      0                      0                      0</w:t>
      </w:r>
      <w:r>
        <w:br/>
      </w:r>
      <w:r>
        <w:rPr>
          <w:rStyle w:val="VerbatimChar"/>
        </w:rPr>
        <w:t xml:space="preserve">## 28522                      0                      0                      0</w:t>
      </w:r>
      <w:r>
        <w:br/>
      </w:r>
      <w:r>
        <w:rPr>
          <w:rStyle w:val="VerbatimChar"/>
        </w:rPr>
        <w:t xml:space="preserve">## 28535                      0                      0                      0</w:t>
      </w:r>
      <w:r>
        <w:br/>
      </w:r>
      <w:r>
        <w:rPr>
          <w:rStyle w:val="VerbatimChar"/>
        </w:rPr>
        <w:t xml:space="preserve">## 28555                      0                      0                      0</w:t>
      </w:r>
      <w:r>
        <w:br/>
      </w:r>
      <w:r>
        <w:rPr>
          <w:rStyle w:val="VerbatimChar"/>
        </w:rPr>
        <w:t xml:space="preserve">## 28556                      0                      0                      0</w:t>
      </w:r>
      <w:r>
        <w:br/>
      </w:r>
      <w:r>
        <w:rPr>
          <w:rStyle w:val="VerbatimChar"/>
        </w:rPr>
        <w:t xml:space="preserve">## 28560                      0                      0                      0</w:t>
      </w:r>
      <w:r>
        <w:br/>
      </w:r>
      <w:r>
        <w:rPr>
          <w:rStyle w:val="VerbatimChar"/>
        </w:rPr>
        <w:t xml:space="preserve">## 28577                      1                      0                      0</w:t>
      </w:r>
      <w:r>
        <w:br/>
      </w:r>
      <w:r>
        <w:rPr>
          <w:rStyle w:val="VerbatimChar"/>
        </w:rPr>
        <w:t xml:space="preserve">## 28616                      1                      0                      0</w:t>
      </w:r>
      <w:r>
        <w:br/>
      </w:r>
      <w:r>
        <w:rPr>
          <w:rStyle w:val="VerbatimChar"/>
        </w:rPr>
        <w:t xml:space="preserve">## 28631                      0                      0                      0</w:t>
      </w:r>
      <w:r>
        <w:br/>
      </w:r>
      <w:r>
        <w:rPr>
          <w:rStyle w:val="VerbatimChar"/>
        </w:rPr>
        <w:t xml:space="preserve">## 28633                      0                      0                      0</w:t>
      </w:r>
      <w:r>
        <w:br/>
      </w:r>
      <w:r>
        <w:rPr>
          <w:rStyle w:val="VerbatimChar"/>
        </w:rPr>
        <w:t xml:space="preserve">## 28664                      0                      0                      0</w:t>
      </w:r>
      <w:r>
        <w:br/>
      </w:r>
      <w:r>
        <w:rPr>
          <w:rStyle w:val="VerbatimChar"/>
        </w:rPr>
        <w:t xml:space="preserve">## 28675                      0                      0                      0</w:t>
      </w:r>
      <w:r>
        <w:br/>
      </w:r>
      <w:r>
        <w:rPr>
          <w:rStyle w:val="VerbatimChar"/>
        </w:rPr>
        <w:t xml:space="preserve">## 28694                      0                      0                      0</w:t>
      </w:r>
      <w:r>
        <w:br/>
      </w:r>
      <w:r>
        <w:rPr>
          <w:rStyle w:val="VerbatimChar"/>
        </w:rPr>
        <w:t xml:space="preserve">## 28705                      0                      0                      0</w:t>
      </w:r>
      <w:r>
        <w:br/>
      </w:r>
      <w:r>
        <w:rPr>
          <w:rStyle w:val="VerbatimChar"/>
        </w:rPr>
        <w:t xml:space="preserve">## 28706                      0                      0                      0</w:t>
      </w:r>
      <w:r>
        <w:br/>
      </w:r>
      <w:r>
        <w:rPr>
          <w:rStyle w:val="VerbatimChar"/>
        </w:rPr>
        <w:t xml:space="preserve">## 28733                      0                      0                      0</w:t>
      </w:r>
      <w:r>
        <w:br/>
      </w:r>
      <w:r>
        <w:rPr>
          <w:rStyle w:val="VerbatimChar"/>
        </w:rPr>
        <w:t xml:space="preserve">## 28736                      0                      0                      0</w:t>
      </w:r>
      <w:r>
        <w:br/>
      </w:r>
      <w:r>
        <w:rPr>
          <w:rStyle w:val="VerbatimChar"/>
        </w:rPr>
        <w:t xml:space="preserve">## 28740                      0                      0                      0</w:t>
      </w:r>
      <w:r>
        <w:br/>
      </w:r>
      <w:r>
        <w:rPr>
          <w:rStyle w:val="VerbatimChar"/>
        </w:rPr>
        <w:t xml:space="preserve">## 28747                      0                      0                      0</w:t>
      </w:r>
      <w:r>
        <w:br/>
      </w:r>
      <w:r>
        <w:rPr>
          <w:rStyle w:val="VerbatimChar"/>
        </w:rPr>
        <w:t xml:space="preserve">## 28776                      0                      0                      0</w:t>
      </w:r>
      <w:r>
        <w:br/>
      </w:r>
      <w:r>
        <w:rPr>
          <w:rStyle w:val="VerbatimChar"/>
        </w:rPr>
        <w:t xml:space="preserve">## 28811                      0                      1                      0</w:t>
      </w:r>
      <w:r>
        <w:br/>
      </w:r>
      <w:r>
        <w:rPr>
          <w:rStyle w:val="VerbatimChar"/>
        </w:rPr>
        <w:t xml:space="preserve">## 28832                      0                      0                      0</w:t>
      </w:r>
      <w:r>
        <w:br/>
      </w:r>
      <w:r>
        <w:rPr>
          <w:rStyle w:val="VerbatimChar"/>
        </w:rPr>
        <w:t xml:space="preserve">## 28834                      0                      0                      0</w:t>
      </w:r>
      <w:r>
        <w:br/>
      </w:r>
      <w:r>
        <w:rPr>
          <w:rStyle w:val="VerbatimChar"/>
        </w:rPr>
        <w:t xml:space="preserve">## 28849                      0                      0                      0</w:t>
      </w:r>
      <w:r>
        <w:br/>
      </w:r>
      <w:r>
        <w:rPr>
          <w:rStyle w:val="VerbatimChar"/>
        </w:rPr>
        <w:t xml:space="preserve">## 28864                      0                      0                      0</w:t>
      </w:r>
      <w:r>
        <w:br/>
      </w:r>
      <w:r>
        <w:rPr>
          <w:rStyle w:val="VerbatimChar"/>
        </w:rPr>
        <w:t xml:space="preserve">## 28894                      0                      0                      0</w:t>
      </w:r>
      <w:r>
        <w:br/>
      </w:r>
      <w:r>
        <w:rPr>
          <w:rStyle w:val="VerbatimChar"/>
        </w:rPr>
        <w:t xml:space="preserve">## 28909                      0                      0                      0</w:t>
      </w:r>
      <w:r>
        <w:br/>
      </w:r>
      <w:r>
        <w:rPr>
          <w:rStyle w:val="VerbatimChar"/>
        </w:rPr>
        <w:t xml:space="preserve">## 28935                      0                      0                      0</w:t>
      </w:r>
      <w:r>
        <w:br/>
      </w:r>
      <w:r>
        <w:rPr>
          <w:rStyle w:val="VerbatimChar"/>
        </w:rPr>
        <w:t xml:space="preserve">## 28937                      0                      0                      0</w:t>
      </w:r>
      <w:r>
        <w:br/>
      </w:r>
      <w:r>
        <w:rPr>
          <w:rStyle w:val="VerbatimChar"/>
        </w:rPr>
        <w:t xml:space="preserve">## 28965                      1                      0                      0</w:t>
      </w:r>
      <w:r>
        <w:br/>
      </w:r>
      <w:r>
        <w:rPr>
          <w:rStyle w:val="VerbatimChar"/>
        </w:rPr>
        <w:t xml:space="preserve">## 28973                      0                      0                      0</w:t>
      </w:r>
      <w:r>
        <w:br/>
      </w:r>
      <w:r>
        <w:rPr>
          <w:rStyle w:val="VerbatimChar"/>
        </w:rPr>
        <w:t xml:space="preserve">## 28975                      0                      0                      0</w:t>
      </w:r>
      <w:r>
        <w:br/>
      </w:r>
      <w:r>
        <w:rPr>
          <w:rStyle w:val="VerbatimChar"/>
        </w:rPr>
        <w:t xml:space="preserve">## 28978                      0                      0                      0</w:t>
      </w:r>
      <w:r>
        <w:br/>
      </w:r>
      <w:r>
        <w:rPr>
          <w:rStyle w:val="VerbatimChar"/>
        </w:rPr>
        <w:t xml:space="preserve">## 28986                      0                      0                      0</w:t>
      </w:r>
      <w:r>
        <w:br/>
      </w:r>
      <w:r>
        <w:rPr>
          <w:rStyle w:val="VerbatimChar"/>
        </w:rPr>
        <w:t xml:space="preserve">## 29002                      1                      0                      0</w:t>
      </w:r>
      <w:r>
        <w:br/>
      </w:r>
      <w:r>
        <w:rPr>
          <w:rStyle w:val="VerbatimChar"/>
        </w:rPr>
        <w:t xml:space="preserve">## 29009                      0                      0                      0</w:t>
      </w:r>
      <w:r>
        <w:br/>
      </w:r>
      <w:r>
        <w:rPr>
          <w:rStyle w:val="VerbatimChar"/>
        </w:rPr>
        <w:t xml:space="preserve">## 29083                      1                      0                      0</w:t>
      </w:r>
      <w:r>
        <w:br/>
      </w:r>
      <w:r>
        <w:rPr>
          <w:rStyle w:val="VerbatimChar"/>
        </w:rPr>
        <w:t xml:space="preserve">## 29091                      0                      0                      0</w:t>
      </w:r>
      <w:r>
        <w:br/>
      </w:r>
      <w:r>
        <w:rPr>
          <w:rStyle w:val="VerbatimChar"/>
        </w:rPr>
        <w:t xml:space="preserve">## 29092                      0                      0                      0</w:t>
      </w:r>
      <w:r>
        <w:br/>
      </w:r>
      <w:r>
        <w:rPr>
          <w:rStyle w:val="VerbatimChar"/>
        </w:rPr>
        <w:t xml:space="preserve">## 29122                      0                      0                      0</w:t>
      </w:r>
      <w:r>
        <w:br/>
      </w:r>
      <w:r>
        <w:rPr>
          <w:rStyle w:val="VerbatimChar"/>
        </w:rPr>
        <w:t xml:space="preserve">## 29124                      0                      0                      0</w:t>
      </w:r>
      <w:r>
        <w:br/>
      </w:r>
      <w:r>
        <w:rPr>
          <w:rStyle w:val="VerbatimChar"/>
        </w:rPr>
        <w:t xml:space="preserve">## 29136                      0                      0                      0</w:t>
      </w:r>
      <w:r>
        <w:br/>
      </w:r>
      <w:r>
        <w:rPr>
          <w:rStyle w:val="VerbatimChar"/>
        </w:rPr>
        <w:t xml:space="preserve">## 29148                      0                      0                      0</w:t>
      </w:r>
      <w:r>
        <w:br/>
      </w:r>
      <w:r>
        <w:rPr>
          <w:rStyle w:val="VerbatimChar"/>
        </w:rPr>
        <w:t xml:space="preserve">## 29169                      0                      0                      0</w:t>
      </w:r>
      <w:r>
        <w:br/>
      </w:r>
      <w:r>
        <w:rPr>
          <w:rStyle w:val="VerbatimChar"/>
        </w:rPr>
        <w:t xml:space="preserve">## 29175                      0                      0                      0</w:t>
      </w:r>
      <w:r>
        <w:br/>
      </w:r>
      <w:r>
        <w:rPr>
          <w:rStyle w:val="VerbatimChar"/>
        </w:rPr>
        <w:t xml:space="preserve">## 29228                      0                      0                      0</w:t>
      </w:r>
      <w:r>
        <w:br/>
      </w:r>
      <w:r>
        <w:rPr>
          <w:rStyle w:val="VerbatimChar"/>
        </w:rPr>
        <w:t xml:space="preserve">## 29241                      0                      0                      0</w:t>
      </w:r>
      <w:r>
        <w:br/>
      </w:r>
      <w:r>
        <w:rPr>
          <w:rStyle w:val="VerbatimChar"/>
        </w:rPr>
        <w:t xml:space="preserve">## 29247                      0                      0                      0</w:t>
      </w:r>
      <w:r>
        <w:br/>
      </w:r>
      <w:r>
        <w:rPr>
          <w:rStyle w:val="VerbatimChar"/>
        </w:rPr>
        <w:t xml:space="preserve">## 29248                      0                      0                      0</w:t>
      </w:r>
      <w:r>
        <w:br/>
      </w:r>
      <w:r>
        <w:rPr>
          <w:rStyle w:val="VerbatimChar"/>
        </w:rPr>
        <w:t xml:space="preserve">## 29253                      0                      0                      0</w:t>
      </w:r>
      <w:r>
        <w:br/>
      </w:r>
      <w:r>
        <w:rPr>
          <w:rStyle w:val="VerbatimChar"/>
        </w:rPr>
        <w:t xml:space="preserve">## 29256                      0                      0                      0</w:t>
      </w:r>
      <w:r>
        <w:br/>
      </w:r>
      <w:r>
        <w:rPr>
          <w:rStyle w:val="VerbatimChar"/>
        </w:rPr>
        <w:t xml:space="preserve">## 29257                      0                      0                      0</w:t>
      </w:r>
      <w:r>
        <w:br/>
      </w:r>
      <w:r>
        <w:rPr>
          <w:rStyle w:val="VerbatimChar"/>
        </w:rPr>
        <w:t xml:space="preserve">## 29294                      0                      0                      0</w:t>
      </w:r>
      <w:r>
        <w:br/>
      </w:r>
      <w:r>
        <w:rPr>
          <w:rStyle w:val="VerbatimChar"/>
        </w:rPr>
        <w:t xml:space="preserve">## 29296                      0                      0                      0</w:t>
      </w:r>
      <w:r>
        <w:br/>
      </w:r>
      <w:r>
        <w:rPr>
          <w:rStyle w:val="VerbatimChar"/>
        </w:rPr>
        <w:t xml:space="preserve">## 29319                      0                      0                      0</w:t>
      </w:r>
      <w:r>
        <w:br/>
      </w:r>
      <w:r>
        <w:rPr>
          <w:rStyle w:val="VerbatimChar"/>
        </w:rPr>
        <w:t xml:space="preserve">## 29351                      0                      0                      0</w:t>
      </w:r>
      <w:r>
        <w:br/>
      </w:r>
      <w:r>
        <w:rPr>
          <w:rStyle w:val="VerbatimChar"/>
        </w:rPr>
        <w:t xml:space="preserve">## 29352                      0                      0                      0</w:t>
      </w:r>
      <w:r>
        <w:br/>
      </w:r>
      <w:r>
        <w:rPr>
          <w:rStyle w:val="VerbatimChar"/>
        </w:rPr>
        <w:t xml:space="preserve">## 29357                      0                      0                      0</w:t>
      </w:r>
      <w:r>
        <w:br/>
      </w:r>
      <w:r>
        <w:rPr>
          <w:rStyle w:val="VerbatimChar"/>
        </w:rPr>
        <w:t xml:space="preserve">## 29360                      0                      0                      0</w:t>
      </w:r>
      <w:r>
        <w:br/>
      </w:r>
      <w:r>
        <w:rPr>
          <w:rStyle w:val="VerbatimChar"/>
        </w:rPr>
        <w:t xml:space="preserve">## 29364                      0                      0                      0</w:t>
      </w:r>
      <w:r>
        <w:br/>
      </w:r>
      <w:r>
        <w:rPr>
          <w:rStyle w:val="VerbatimChar"/>
        </w:rPr>
        <w:t xml:space="preserve">## 29376                      1                      0                      0</w:t>
      </w:r>
      <w:r>
        <w:br/>
      </w:r>
      <w:r>
        <w:rPr>
          <w:rStyle w:val="VerbatimChar"/>
        </w:rPr>
        <w:t xml:space="preserve">## 29381                      0                      0                      0</w:t>
      </w:r>
      <w:r>
        <w:br/>
      </w:r>
      <w:r>
        <w:rPr>
          <w:rStyle w:val="VerbatimChar"/>
        </w:rPr>
        <w:t xml:space="preserve">## 29382                      0                      0                      0</w:t>
      </w:r>
      <w:r>
        <w:br/>
      </w:r>
      <w:r>
        <w:rPr>
          <w:rStyle w:val="VerbatimChar"/>
        </w:rPr>
        <w:t xml:space="preserve">## 29385                      0                      0                      0</w:t>
      </w:r>
      <w:r>
        <w:br/>
      </w:r>
      <w:r>
        <w:rPr>
          <w:rStyle w:val="VerbatimChar"/>
        </w:rPr>
        <w:t xml:space="preserve">## 29387                      0                      0                      0</w:t>
      </w:r>
      <w:r>
        <w:br/>
      </w:r>
      <w:r>
        <w:rPr>
          <w:rStyle w:val="VerbatimChar"/>
        </w:rPr>
        <w:t xml:space="preserve">## 29409                      0                      0                      0</w:t>
      </w:r>
      <w:r>
        <w:br/>
      </w:r>
      <w:r>
        <w:rPr>
          <w:rStyle w:val="VerbatimChar"/>
        </w:rPr>
        <w:t xml:space="preserve">## 29450                      0                      0                      0</w:t>
      </w:r>
      <w:r>
        <w:br/>
      </w:r>
      <w:r>
        <w:rPr>
          <w:rStyle w:val="VerbatimChar"/>
        </w:rPr>
        <w:t xml:space="preserve">## 29500                      0                      0                      0</w:t>
      </w:r>
      <w:r>
        <w:br/>
      </w:r>
      <w:r>
        <w:rPr>
          <w:rStyle w:val="VerbatimChar"/>
        </w:rPr>
        <w:t xml:space="preserve">## 29514                      0                      0                      0</w:t>
      </w:r>
      <w:r>
        <w:br/>
      </w:r>
      <w:r>
        <w:rPr>
          <w:rStyle w:val="VerbatimChar"/>
        </w:rPr>
        <w:t xml:space="preserve">## 29515                      0                      0                      0</w:t>
      </w:r>
      <w:r>
        <w:br/>
      </w:r>
      <w:r>
        <w:rPr>
          <w:rStyle w:val="VerbatimChar"/>
        </w:rPr>
        <w:t xml:space="preserve">## 29522                      0                      0                      0</w:t>
      </w:r>
      <w:r>
        <w:br/>
      </w:r>
      <w:r>
        <w:rPr>
          <w:rStyle w:val="VerbatimChar"/>
        </w:rPr>
        <w:t xml:space="preserve">## 29541                      0                      0                      0</w:t>
      </w:r>
      <w:r>
        <w:br/>
      </w:r>
      <w:r>
        <w:rPr>
          <w:rStyle w:val="VerbatimChar"/>
        </w:rPr>
        <w:t xml:space="preserve">## 29569                      0                      0                      0</w:t>
      </w:r>
      <w:r>
        <w:br/>
      </w:r>
      <w:r>
        <w:rPr>
          <w:rStyle w:val="VerbatimChar"/>
        </w:rPr>
        <w:t xml:space="preserve">## 29571                      0                      0                      0</w:t>
      </w:r>
      <w:r>
        <w:br/>
      </w:r>
      <w:r>
        <w:rPr>
          <w:rStyle w:val="VerbatimChar"/>
        </w:rPr>
        <w:t xml:space="preserve">## 29572                      0                      0                      0</w:t>
      </w:r>
      <w:r>
        <w:br/>
      </w:r>
      <w:r>
        <w:rPr>
          <w:rStyle w:val="VerbatimChar"/>
        </w:rPr>
        <w:t xml:space="preserve">## 29583                      0                      0                      0</w:t>
      </w:r>
      <w:r>
        <w:br/>
      </w:r>
      <w:r>
        <w:rPr>
          <w:rStyle w:val="VerbatimChar"/>
        </w:rPr>
        <w:t xml:space="preserve">## 29597                      0                      0                      0</w:t>
      </w:r>
      <w:r>
        <w:br/>
      </w:r>
      <w:r>
        <w:rPr>
          <w:rStyle w:val="VerbatimChar"/>
        </w:rPr>
        <w:t xml:space="preserve">## 29601                      0                      0                      0</w:t>
      </w:r>
      <w:r>
        <w:br/>
      </w:r>
      <w:r>
        <w:rPr>
          <w:rStyle w:val="VerbatimChar"/>
        </w:rPr>
        <w:t xml:space="preserve">## 29602                      0                      0                      0</w:t>
      </w:r>
      <w:r>
        <w:br/>
      </w:r>
      <w:r>
        <w:rPr>
          <w:rStyle w:val="VerbatimChar"/>
        </w:rPr>
        <w:t xml:space="preserve">## 29603                      0                      0                      0</w:t>
      </w:r>
      <w:r>
        <w:br/>
      </w:r>
      <w:r>
        <w:rPr>
          <w:rStyle w:val="VerbatimChar"/>
        </w:rPr>
        <w:t xml:space="preserve">## 29630                      0                      0                      0</w:t>
      </w:r>
      <w:r>
        <w:br/>
      </w:r>
      <w:r>
        <w:rPr>
          <w:rStyle w:val="VerbatimChar"/>
        </w:rPr>
        <w:t xml:space="preserve">## 29643                      0                      0                      0</w:t>
      </w:r>
      <w:r>
        <w:br/>
      </w:r>
      <w:r>
        <w:rPr>
          <w:rStyle w:val="VerbatimChar"/>
        </w:rPr>
        <w:t xml:space="preserve">## 29663                      0                      0                      0</w:t>
      </w:r>
      <w:r>
        <w:br/>
      </w:r>
      <w:r>
        <w:rPr>
          <w:rStyle w:val="VerbatimChar"/>
        </w:rPr>
        <w:t xml:space="preserve">## 29669                      0                      0                      0</w:t>
      </w:r>
      <w:r>
        <w:br/>
      </w:r>
      <w:r>
        <w:rPr>
          <w:rStyle w:val="VerbatimChar"/>
        </w:rPr>
        <w:t xml:space="preserve">## 29670                      0                      0                      0</w:t>
      </w:r>
      <w:r>
        <w:br/>
      </w:r>
      <w:r>
        <w:rPr>
          <w:rStyle w:val="VerbatimChar"/>
        </w:rPr>
        <w:t xml:space="preserve">## 29731                      0                      0                      0</w:t>
      </w:r>
      <w:r>
        <w:br/>
      </w:r>
      <w:r>
        <w:rPr>
          <w:rStyle w:val="VerbatimChar"/>
        </w:rPr>
        <w:t xml:space="preserve">## 29740                      0                      0                      0</w:t>
      </w:r>
      <w:r>
        <w:br/>
      </w:r>
      <w:r>
        <w:rPr>
          <w:rStyle w:val="VerbatimChar"/>
        </w:rPr>
        <w:t xml:space="preserve">## 29761                      0                      0                      0</w:t>
      </w:r>
      <w:r>
        <w:br/>
      </w:r>
      <w:r>
        <w:rPr>
          <w:rStyle w:val="VerbatimChar"/>
        </w:rPr>
        <w:t xml:space="preserve">## 29784                      1                      0                      0</w:t>
      </w:r>
      <w:r>
        <w:br/>
      </w:r>
      <w:r>
        <w:rPr>
          <w:rStyle w:val="VerbatimChar"/>
        </w:rPr>
        <w:t xml:space="preserve">## 29787                      0                      0                      0</w:t>
      </w:r>
      <w:r>
        <w:br/>
      </w:r>
      <w:r>
        <w:rPr>
          <w:rStyle w:val="VerbatimChar"/>
        </w:rPr>
        <w:t xml:space="preserve">## 29790                      0                      0                      0</w:t>
      </w:r>
      <w:r>
        <w:br/>
      </w:r>
      <w:r>
        <w:rPr>
          <w:rStyle w:val="VerbatimChar"/>
        </w:rPr>
        <w:t xml:space="preserve">## 29791                      1                      0                      0</w:t>
      </w:r>
      <w:r>
        <w:br/>
      </w:r>
      <w:r>
        <w:rPr>
          <w:rStyle w:val="VerbatimChar"/>
        </w:rPr>
        <w:t xml:space="preserve">## 29793                      0                      0                      0</w:t>
      </w:r>
      <w:r>
        <w:br/>
      </w:r>
      <w:r>
        <w:rPr>
          <w:rStyle w:val="VerbatimChar"/>
        </w:rPr>
        <w:t xml:space="preserve">## 29802                      0                      0                      0</w:t>
      </w:r>
      <w:r>
        <w:br/>
      </w:r>
      <w:r>
        <w:rPr>
          <w:rStyle w:val="VerbatimChar"/>
        </w:rPr>
        <w:t xml:space="preserve">## 29878                      0                      0                      0</w:t>
      </w:r>
      <w:r>
        <w:br/>
      </w:r>
      <w:r>
        <w:rPr>
          <w:rStyle w:val="VerbatimChar"/>
        </w:rPr>
        <w:t xml:space="preserve">## 29895                      0                      0                      0</w:t>
      </w:r>
      <w:r>
        <w:br/>
      </w:r>
      <w:r>
        <w:rPr>
          <w:rStyle w:val="VerbatimChar"/>
        </w:rPr>
        <w:t xml:space="preserve">## 29943                      0                      0                      0</w:t>
      </w:r>
      <w:r>
        <w:br/>
      </w:r>
      <w:r>
        <w:rPr>
          <w:rStyle w:val="VerbatimChar"/>
        </w:rPr>
        <w:t xml:space="preserve">## 29956                      0                      0                      0</w:t>
      </w:r>
      <w:r>
        <w:br/>
      </w:r>
      <w:r>
        <w:rPr>
          <w:rStyle w:val="VerbatimChar"/>
        </w:rPr>
        <w:t xml:space="preserve">## 29984                      0                      0                      0</w:t>
      </w:r>
      <w:r>
        <w:br/>
      </w:r>
      <w:r>
        <w:rPr>
          <w:rStyle w:val="VerbatimChar"/>
        </w:rPr>
        <w:t xml:space="preserve">## 30014                      1                      0                      0</w:t>
      </w:r>
      <w:r>
        <w:br/>
      </w:r>
      <w:r>
        <w:rPr>
          <w:rStyle w:val="VerbatimChar"/>
        </w:rPr>
        <w:t xml:space="preserve">## 30015                      0                      0                      0</w:t>
      </w:r>
      <w:r>
        <w:br/>
      </w:r>
      <w:r>
        <w:rPr>
          <w:rStyle w:val="VerbatimChar"/>
        </w:rPr>
        <w:t xml:space="preserve">## 30050                      0                      0                      0</w:t>
      </w:r>
      <w:r>
        <w:br/>
      </w:r>
      <w:r>
        <w:rPr>
          <w:rStyle w:val="VerbatimChar"/>
        </w:rPr>
        <w:t xml:space="preserve">## 30054                      0                      0                      0</w:t>
      </w:r>
      <w:r>
        <w:br/>
      </w:r>
      <w:r>
        <w:rPr>
          <w:rStyle w:val="VerbatimChar"/>
        </w:rPr>
        <w:t xml:space="preserve">## 30062                      0                      0                      0</w:t>
      </w:r>
      <w:r>
        <w:br/>
      </w:r>
      <w:r>
        <w:rPr>
          <w:rStyle w:val="VerbatimChar"/>
        </w:rPr>
        <w:t xml:space="preserve">## 30101                      0                      0                      0</w:t>
      </w:r>
      <w:r>
        <w:br/>
      </w:r>
      <w:r>
        <w:rPr>
          <w:rStyle w:val="VerbatimChar"/>
        </w:rPr>
        <w:t xml:space="preserve">## 30110                      0                      0                      0</w:t>
      </w:r>
      <w:r>
        <w:br/>
      </w:r>
      <w:r>
        <w:rPr>
          <w:rStyle w:val="VerbatimChar"/>
        </w:rPr>
        <w:t xml:space="preserve">## 30115                      0                      0                      0</w:t>
      </w:r>
      <w:r>
        <w:br/>
      </w:r>
      <w:r>
        <w:rPr>
          <w:rStyle w:val="VerbatimChar"/>
        </w:rPr>
        <w:t xml:space="preserve">## 30128                      0                      0                      0</w:t>
      </w:r>
      <w:r>
        <w:br/>
      </w:r>
      <w:r>
        <w:rPr>
          <w:rStyle w:val="VerbatimChar"/>
        </w:rPr>
        <w:t xml:space="preserve">## 30139                      0                      0                      0</w:t>
      </w:r>
      <w:r>
        <w:br/>
      </w:r>
      <w:r>
        <w:rPr>
          <w:rStyle w:val="VerbatimChar"/>
        </w:rPr>
        <w:t xml:space="preserve">## 30140                      0                      0                      0</w:t>
      </w:r>
      <w:r>
        <w:br/>
      </w:r>
      <w:r>
        <w:rPr>
          <w:rStyle w:val="VerbatimChar"/>
        </w:rPr>
        <w:t xml:space="preserve">## 30171                      0                      0                      0</w:t>
      </w:r>
      <w:r>
        <w:br/>
      </w:r>
      <w:r>
        <w:rPr>
          <w:rStyle w:val="VerbatimChar"/>
        </w:rPr>
        <w:t xml:space="preserve">## 30178                      0                      0                      0</w:t>
      </w:r>
      <w:r>
        <w:br/>
      </w:r>
      <w:r>
        <w:rPr>
          <w:rStyle w:val="VerbatimChar"/>
        </w:rPr>
        <w:t xml:space="preserve">## 30198                      0                      0                      0</w:t>
      </w:r>
      <w:r>
        <w:br/>
      </w:r>
      <w:r>
        <w:rPr>
          <w:rStyle w:val="VerbatimChar"/>
        </w:rPr>
        <w:t xml:space="preserve">## 30200                      0                      0                      0</w:t>
      </w:r>
      <w:r>
        <w:br/>
      </w:r>
      <w:r>
        <w:rPr>
          <w:rStyle w:val="VerbatimChar"/>
        </w:rPr>
        <w:t xml:space="preserve">## 30213                      0                      0                      0</w:t>
      </w:r>
      <w:r>
        <w:br/>
      </w:r>
      <w:r>
        <w:rPr>
          <w:rStyle w:val="VerbatimChar"/>
        </w:rPr>
        <w:t xml:space="preserve">## 30219                      0                      0                      0</w:t>
      </w:r>
      <w:r>
        <w:br/>
      </w:r>
      <w:r>
        <w:rPr>
          <w:rStyle w:val="VerbatimChar"/>
        </w:rPr>
        <w:t xml:space="preserve">## 30235                      0                      0                      0</w:t>
      </w:r>
      <w:r>
        <w:br/>
      </w:r>
      <w:r>
        <w:rPr>
          <w:rStyle w:val="VerbatimChar"/>
        </w:rPr>
        <w:t xml:space="preserve">## 30248                      0                      0                      0</w:t>
      </w:r>
      <w:r>
        <w:br/>
      </w:r>
      <w:r>
        <w:rPr>
          <w:rStyle w:val="VerbatimChar"/>
        </w:rPr>
        <w:t xml:space="preserve">## 30251                      0                      0                      0</w:t>
      </w:r>
      <w:r>
        <w:br/>
      </w:r>
      <w:r>
        <w:rPr>
          <w:rStyle w:val="VerbatimChar"/>
        </w:rPr>
        <w:t xml:space="preserve">## 30272                      0                      0                      0</w:t>
      </w:r>
      <w:r>
        <w:br/>
      </w:r>
      <w:r>
        <w:rPr>
          <w:rStyle w:val="VerbatimChar"/>
        </w:rPr>
        <w:t xml:space="preserve">## 30294                      0                      0                      0</w:t>
      </w:r>
      <w:r>
        <w:br/>
      </w:r>
      <w:r>
        <w:rPr>
          <w:rStyle w:val="VerbatimChar"/>
        </w:rPr>
        <w:t xml:space="preserve">## 30348                      0                      0                      0</w:t>
      </w:r>
      <w:r>
        <w:br/>
      </w:r>
      <w:r>
        <w:rPr>
          <w:rStyle w:val="VerbatimChar"/>
        </w:rPr>
        <w:t xml:space="preserve">## 30388                      0                      0                      0</w:t>
      </w:r>
      <w:r>
        <w:br/>
      </w:r>
      <w:r>
        <w:rPr>
          <w:rStyle w:val="VerbatimChar"/>
        </w:rPr>
        <w:t xml:space="preserve">## 30415                      0                      0                      0</w:t>
      </w:r>
      <w:r>
        <w:br/>
      </w:r>
      <w:r>
        <w:rPr>
          <w:rStyle w:val="VerbatimChar"/>
        </w:rPr>
        <w:t xml:space="preserve">## 30417                      0                      0                      0</w:t>
      </w:r>
      <w:r>
        <w:br/>
      </w:r>
      <w:r>
        <w:rPr>
          <w:rStyle w:val="VerbatimChar"/>
        </w:rPr>
        <w:t xml:space="preserve">## 30463                      0                      0                      0</w:t>
      </w:r>
      <w:r>
        <w:br/>
      </w:r>
      <w:r>
        <w:rPr>
          <w:rStyle w:val="VerbatimChar"/>
        </w:rPr>
        <w:t xml:space="preserve">## 30489                      0                      0                      0</w:t>
      </w:r>
      <w:r>
        <w:br/>
      </w:r>
      <w:r>
        <w:rPr>
          <w:rStyle w:val="VerbatimChar"/>
        </w:rPr>
        <w:t xml:space="preserve">## 30494                      0                      0                      0</w:t>
      </w:r>
      <w:r>
        <w:br/>
      </w:r>
      <w:r>
        <w:rPr>
          <w:rStyle w:val="VerbatimChar"/>
        </w:rPr>
        <w:t xml:space="preserve">## 30508                      0                      0                      0</w:t>
      </w:r>
      <w:r>
        <w:br/>
      </w:r>
      <w:r>
        <w:rPr>
          <w:rStyle w:val="VerbatimChar"/>
        </w:rPr>
        <w:t xml:space="preserve">## 30512                      0                      0                      0</w:t>
      </w:r>
      <w:r>
        <w:br/>
      </w:r>
      <w:r>
        <w:rPr>
          <w:rStyle w:val="VerbatimChar"/>
        </w:rPr>
        <w:t xml:space="preserve">## 30515                      0                      0                      0</w:t>
      </w:r>
      <w:r>
        <w:br/>
      </w:r>
      <w:r>
        <w:rPr>
          <w:rStyle w:val="VerbatimChar"/>
        </w:rPr>
        <w:t xml:space="preserve">## 30528                      0                      0                      0</w:t>
      </w:r>
      <w:r>
        <w:br/>
      </w:r>
      <w:r>
        <w:rPr>
          <w:rStyle w:val="VerbatimChar"/>
        </w:rPr>
        <w:t xml:space="preserve">## 30541                      0                      0                      0</w:t>
      </w:r>
      <w:r>
        <w:br/>
      </w:r>
      <w:r>
        <w:rPr>
          <w:rStyle w:val="VerbatimChar"/>
        </w:rPr>
        <w:t xml:space="preserve">## 30552                      0                      0                      0</w:t>
      </w:r>
      <w:r>
        <w:br/>
      </w:r>
      <w:r>
        <w:rPr>
          <w:rStyle w:val="VerbatimChar"/>
        </w:rPr>
        <w:t xml:space="preserve">## 30554                      0                      0                      0</w:t>
      </w:r>
      <w:r>
        <w:br/>
      </w:r>
      <w:r>
        <w:rPr>
          <w:rStyle w:val="VerbatimChar"/>
        </w:rPr>
        <w:t xml:space="preserve">## 30564                      0                      0                      0</w:t>
      </w:r>
      <w:r>
        <w:br/>
      </w:r>
      <w:r>
        <w:rPr>
          <w:rStyle w:val="VerbatimChar"/>
        </w:rPr>
        <w:t xml:space="preserve">## 30580                      0                      0                      0</w:t>
      </w:r>
      <w:r>
        <w:br/>
      </w:r>
      <w:r>
        <w:rPr>
          <w:rStyle w:val="VerbatimChar"/>
        </w:rPr>
        <w:t xml:space="preserve">## 30612                      0                      0                      0</w:t>
      </w:r>
      <w:r>
        <w:br/>
      </w:r>
      <w:r>
        <w:rPr>
          <w:rStyle w:val="VerbatimChar"/>
        </w:rPr>
        <w:t xml:space="preserve">## 30621                      0                      0                      0</w:t>
      </w:r>
      <w:r>
        <w:br/>
      </w:r>
      <w:r>
        <w:rPr>
          <w:rStyle w:val="VerbatimChar"/>
        </w:rPr>
        <w:t xml:space="preserve">## 30637                      0                      0                      0</w:t>
      </w:r>
      <w:r>
        <w:br/>
      </w:r>
      <w:r>
        <w:rPr>
          <w:rStyle w:val="VerbatimChar"/>
        </w:rPr>
        <w:t xml:space="preserve">## 30669                      0                      0                      0</w:t>
      </w:r>
      <w:r>
        <w:br/>
      </w:r>
      <w:r>
        <w:rPr>
          <w:rStyle w:val="VerbatimChar"/>
        </w:rPr>
        <w:t xml:space="preserve">## 30676                      0                      0                      0</w:t>
      </w:r>
      <w:r>
        <w:br/>
      </w:r>
      <w:r>
        <w:rPr>
          <w:rStyle w:val="VerbatimChar"/>
        </w:rPr>
        <w:t xml:space="preserve">## 30686                      0                      0                      0</w:t>
      </w:r>
      <w:r>
        <w:br/>
      </w:r>
      <w:r>
        <w:rPr>
          <w:rStyle w:val="VerbatimChar"/>
        </w:rPr>
        <w:t xml:space="preserve">## 30689                      0                      0                      0</w:t>
      </w:r>
      <w:r>
        <w:br/>
      </w:r>
      <w:r>
        <w:rPr>
          <w:rStyle w:val="VerbatimChar"/>
        </w:rPr>
        <w:t xml:space="preserve">## 30690                      0                      0                      0</w:t>
      </w:r>
      <w:r>
        <w:br/>
      </w:r>
      <w:r>
        <w:rPr>
          <w:rStyle w:val="VerbatimChar"/>
        </w:rPr>
        <w:t xml:space="preserve">## 30713                      0                      0                      0</w:t>
      </w:r>
      <w:r>
        <w:br/>
      </w:r>
      <w:r>
        <w:rPr>
          <w:rStyle w:val="VerbatimChar"/>
        </w:rPr>
        <w:t xml:space="preserve">## 30718                      0                      0                      0</w:t>
      </w:r>
      <w:r>
        <w:br/>
      </w:r>
      <w:r>
        <w:rPr>
          <w:rStyle w:val="VerbatimChar"/>
        </w:rPr>
        <w:t xml:space="preserve">## 30719                      0                      0                      0</w:t>
      </w:r>
      <w:r>
        <w:br/>
      </w:r>
      <w:r>
        <w:rPr>
          <w:rStyle w:val="VerbatimChar"/>
        </w:rPr>
        <w:t xml:space="preserve">## 30727                      0                      0                      0</w:t>
      </w:r>
      <w:r>
        <w:br/>
      </w:r>
      <w:r>
        <w:rPr>
          <w:rStyle w:val="VerbatimChar"/>
        </w:rPr>
        <w:t xml:space="preserve">## 30743                      0                      0                      0</w:t>
      </w:r>
      <w:r>
        <w:br/>
      </w:r>
      <w:r>
        <w:rPr>
          <w:rStyle w:val="VerbatimChar"/>
        </w:rPr>
        <w:t xml:space="preserve">## 30783                      0                      0                      0</w:t>
      </w:r>
      <w:r>
        <w:br/>
      </w:r>
      <w:r>
        <w:rPr>
          <w:rStyle w:val="VerbatimChar"/>
        </w:rPr>
        <w:t xml:space="preserve">## 30784                      0                      0                      0</w:t>
      </w:r>
      <w:r>
        <w:br/>
      </w:r>
      <w:r>
        <w:rPr>
          <w:rStyle w:val="VerbatimChar"/>
        </w:rPr>
        <w:t xml:space="preserve">## 30795                      0                      0                      0</w:t>
      </w:r>
      <w:r>
        <w:br/>
      </w:r>
      <w:r>
        <w:rPr>
          <w:rStyle w:val="VerbatimChar"/>
        </w:rPr>
        <w:t xml:space="preserve">## 30820                      0                      0                      0</w:t>
      </w:r>
      <w:r>
        <w:br/>
      </w:r>
      <w:r>
        <w:rPr>
          <w:rStyle w:val="VerbatimChar"/>
        </w:rPr>
        <w:t xml:space="preserve">## 30831                      0                      0                      0</w:t>
      </w:r>
      <w:r>
        <w:br/>
      </w:r>
      <w:r>
        <w:rPr>
          <w:rStyle w:val="VerbatimChar"/>
        </w:rPr>
        <w:t xml:space="preserve">## 30832                      0                      0                      0</w:t>
      </w:r>
      <w:r>
        <w:br/>
      </w:r>
      <w:r>
        <w:rPr>
          <w:rStyle w:val="VerbatimChar"/>
        </w:rPr>
        <w:t xml:space="preserve">## 30842                      0                      0                      0</w:t>
      </w:r>
      <w:r>
        <w:br/>
      </w:r>
      <w:r>
        <w:rPr>
          <w:rStyle w:val="VerbatimChar"/>
        </w:rPr>
        <w:t xml:space="preserve">## 30864                      1                      0                      0</w:t>
      </w:r>
      <w:r>
        <w:br/>
      </w:r>
      <w:r>
        <w:rPr>
          <w:rStyle w:val="VerbatimChar"/>
        </w:rPr>
        <w:t xml:space="preserve">## 30894                      0                      0                      0</w:t>
      </w:r>
      <w:r>
        <w:br/>
      </w:r>
      <w:r>
        <w:rPr>
          <w:rStyle w:val="VerbatimChar"/>
        </w:rPr>
        <w:t xml:space="preserve">## 30919                      0                      0                      0</w:t>
      </w:r>
      <w:r>
        <w:br/>
      </w:r>
      <w:r>
        <w:rPr>
          <w:rStyle w:val="VerbatimChar"/>
        </w:rPr>
        <w:t xml:space="preserve">## 30923                      0                      0                      0</w:t>
      </w:r>
      <w:r>
        <w:br/>
      </w:r>
      <w:r>
        <w:rPr>
          <w:rStyle w:val="VerbatimChar"/>
        </w:rPr>
        <w:t xml:space="preserve">## 30931                      0                      0                      0</w:t>
      </w:r>
      <w:r>
        <w:br/>
      </w:r>
      <w:r>
        <w:rPr>
          <w:rStyle w:val="VerbatimChar"/>
        </w:rPr>
        <w:t xml:space="preserve">## 30967                      0                      0                      0</w:t>
      </w:r>
      <w:r>
        <w:br/>
      </w:r>
      <w:r>
        <w:rPr>
          <w:rStyle w:val="VerbatimChar"/>
        </w:rPr>
        <w:t xml:space="preserve">## 30989                      0                      0                      0</w:t>
      </w:r>
      <w:r>
        <w:br/>
      </w:r>
      <w:r>
        <w:rPr>
          <w:rStyle w:val="VerbatimChar"/>
        </w:rPr>
        <w:t xml:space="preserve">## 31008                      0                      0                      0</w:t>
      </w:r>
      <w:r>
        <w:br/>
      </w:r>
      <w:r>
        <w:rPr>
          <w:rStyle w:val="VerbatimChar"/>
        </w:rPr>
        <w:t xml:space="preserve">## 31055                      0                      0                      0</w:t>
      </w:r>
      <w:r>
        <w:br/>
      </w:r>
      <w:r>
        <w:rPr>
          <w:rStyle w:val="VerbatimChar"/>
        </w:rPr>
        <w:t xml:space="preserve">## 31089                      0                      0                      0</w:t>
      </w:r>
      <w:r>
        <w:br/>
      </w:r>
      <w:r>
        <w:rPr>
          <w:rStyle w:val="VerbatimChar"/>
        </w:rPr>
        <w:t xml:space="preserve">## 31094                      0                      0                      0</w:t>
      </w:r>
      <w:r>
        <w:br/>
      </w:r>
      <w:r>
        <w:rPr>
          <w:rStyle w:val="VerbatimChar"/>
        </w:rPr>
        <w:t xml:space="preserve">## 31098                      0                      0                      0</w:t>
      </w:r>
      <w:r>
        <w:br/>
      </w:r>
      <w:r>
        <w:rPr>
          <w:rStyle w:val="VerbatimChar"/>
        </w:rPr>
        <w:t xml:space="preserve">## 31123                      0                      0                      0</w:t>
      </w:r>
      <w:r>
        <w:br/>
      </w:r>
      <w:r>
        <w:rPr>
          <w:rStyle w:val="VerbatimChar"/>
        </w:rPr>
        <w:t xml:space="preserve">## 31126                      0                      0                      0</w:t>
      </w:r>
      <w:r>
        <w:br/>
      </w:r>
      <w:r>
        <w:rPr>
          <w:rStyle w:val="VerbatimChar"/>
        </w:rPr>
        <w:t xml:space="preserve">## 31130                      0                      0                      0</w:t>
      </w:r>
      <w:r>
        <w:br/>
      </w:r>
      <w:r>
        <w:rPr>
          <w:rStyle w:val="VerbatimChar"/>
        </w:rPr>
        <w:t xml:space="preserve">## 31131                      0                      0                      0</w:t>
      </w:r>
      <w:r>
        <w:br/>
      </w:r>
      <w:r>
        <w:rPr>
          <w:rStyle w:val="VerbatimChar"/>
        </w:rPr>
        <w:t xml:space="preserve">## 31163                      0                      0                      0</w:t>
      </w:r>
      <w:r>
        <w:br/>
      </w:r>
      <w:r>
        <w:rPr>
          <w:rStyle w:val="VerbatimChar"/>
        </w:rPr>
        <w:t xml:space="preserve">## 31191                      0                      0                      0</w:t>
      </w:r>
      <w:r>
        <w:br/>
      </w:r>
      <w:r>
        <w:rPr>
          <w:rStyle w:val="VerbatimChar"/>
        </w:rPr>
        <w:t xml:space="preserve">## 31207                      0                      0                      0</w:t>
      </w:r>
      <w:r>
        <w:br/>
      </w:r>
      <w:r>
        <w:rPr>
          <w:rStyle w:val="VerbatimChar"/>
        </w:rPr>
        <w:t xml:space="preserve">## 31263                      0                      0                      0</w:t>
      </w:r>
      <w:r>
        <w:br/>
      </w:r>
      <w:r>
        <w:rPr>
          <w:rStyle w:val="VerbatimChar"/>
        </w:rPr>
        <w:t xml:space="preserve">## 31264                      0                      0                      0</w:t>
      </w:r>
      <w:r>
        <w:br/>
      </w:r>
      <w:r>
        <w:rPr>
          <w:rStyle w:val="VerbatimChar"/>
        </w:rPr>
        <w:t xml:space="preserve">## 31296                      0                      0                      0</w:t>
      </w:r>
      <w:r>
        <w:br/>
      </w:r>
      <w:r>
        <w:rPr>
          <w:rStyle w:val="VerbatimChar"/>
        </w:rPr>
        <w:t xml:space="preserve">## 31331                      0                      0                      0</w:t>
      </w:r>
      <w:r>
        <w:br/>
      </w:r>
      <w:r>
        <w:rPr>
          <w:rStyle w:val="VerbatimChar"/>
        </w:rPr>
        <w:t xml:space="preserve">## 31352                      0                      0                      0</w:t>
      </w:r>
      <w:r>
        <w:br/>
      </w:r>
      <w:r>
        <w:rPr>
          <w:rStyle w:val="VerbatimChar"/>
        </w:rPr>
        <w:t xml:space="preserve">## 31362                      0                      0                      0</w:t>
      </w:r>
      <w:r>
        <w:br/>
      </w:r>
      <w:r>
        <w:rPr>
          <w:rStyle w:val="VerbatimChar"/>
        </w:rPr>
        <w:t xml:space="preserve">## 31393                      0                      0                      0</w:t>
      </w:r>
      <w:r>
        <w:br/>
      </w:r>
      <w:r>
        <w:rPr>
          <w:rStyle w:val="VerbatimChar"/>
        </w:rPr>
        <w:t xml:space="preserve">## 31397                      0                      0                      0</w:t>
      </w:r>
      <w:r>
        <w:br/>
      </w:r>
      <w:r>
        <w:rPr>
          <w:rStyle w:val="VerbatimChar"/>
        </w:rPr>
        <w:t xml:space="preserve">## 31416                      0                      0                      0</w:t>
      </w:r>
      <w:r>
        <w:br/>
      </w:r>
      <w:r>
        <w:rPr>
          <w:rStyle w:val="VerbatimChar"/>
        </w:rPr>
        <w:t xml:space="preserve">## 31424                      0                      0                      0</w:t>
      </w:r>
      <w:r>
        <w:br/>
      </w:r>
      <w:r>
        <w:rPr>
          <w:rStyle w:val="VerbatimChar"/>
        </w:rPr>
        <w:t xml:space="preserve">## 31432                      0                      0                      0</w:t>
      </w:r>
      <w:r>
        <w:br/>
      </w:r>
      <w:r>
        <w:rPr>
          <w:rStyle w:val="VerbatimChar"/>
        </w:rPr>
        <w:t xml:space="preserve">## 31440                      0                      0                      0</w:t>
      </w:r>
      <w:r>
        <w:br/>
      </w:r>
      <w:r>
        <w:rPr>
          <w:rStyle w:val="VerbatimChar"/>
        </w:rPr>
        <w:t xml:space="preserve">## 31443                      0                      0                      0</w:t>
      </w:r>
      <w:r>
        <w:br/>
      </w:r>
      <w:r>
        <w:rPr>
          <w:rStyle w:val="VerbatimChar"/>
        </w:rPr>
        <w:t xml:space="preserve">## 31446                      0                      0                      0</w:t>
      </w:r>
      <w:r>
        <w:br/>
      </w:r>
      <w:r>
        <w:rPr>
          <w:rStyle w:val="VerbatimChar"/>
        </w:rPr>
        <w:t xml:space="preserve">## 31448                      0                      0                      0</w:t>
      </w:r>
      <w:r>
        <w:br/>
      </w:r>
      <w:r>
        <w:rPr>
          <w:rStyle w:val="VerbatimChar"/>
        </w:rPr>
        <w:t xml:space="preserve">## 31451                      0                      0                      0</w:t>
      </w:r>
      <w:r>
        <w:br/>
      </w:r>
      <w:r>
        <w:rPr>
          <w:rStyle w:val="VerbatimChar"/>
        </w:rPr>
        <w:t xml:space="preserve">## 31454                      0                      0                      0</w:t>
      </w:r>
      <w:r>
        <w:br/>
      </w:r>
      <w:r>
        <w:rPr>
          <w:rStyle w:val="VerbatimChar"/>
        </w:rPr>
        <w:t xml:space="preserve">## 31457                      1                      0                      0</w:t>
      </w:r>
      <w:r>
        <w:br/>
      </w:r>
      <w:r>
        <w:rPr>
          <w:rStyle w:val="VerbatimChar"/>
        </w:rPr>
        <w:t xml:space="preserve">## 31459                      0                      0                      0</w:t>
      </w:r>
      <w:r>
        <w:br/>
      </w:r>
      <w:r>
        <w:rPr>
          <w:rStyle w:val="VerbatimChar"/>
        </w:rPr>
        <w:t xml:space="preserve">## 31478                      0                      0                      0</w:t>
      </w:r>
      <w:r>
        <w:br/>
      </w:r>
      <w:r>
        <w:rPr>
          <w:rStyle w:val="VerbatimChar"/>
        </w:rPr>
        <w:t xml:space="preserve">## 31497                      0                      0                      0</w:t>
      </w:r>
      <w:r>
        <w:br/>
      </w:r>
      <w:r>
        <w:rPr>
          <w:rStyle w:val="VerbatimChar"/>
        </w:rPr>
        <w:t xml:space="preserve">## 31510                      0                      0                      0</w:t>
      </w:r>
      <w:r>
        <w:br/>
      </w:r>
      <w:r>
        <w:rPr>
          <w:rStyle w:val="VerbatimChar"/>
        </w:rPr>
        <w:t xml:space="preserve">## 31567                      0                      0                      0</w:t>
      </w:r>
      <w:r>
        <w:br/>
      </w:r>
      <w:r>
        <w:rPr>
          <w:rStyle w:val="VerbatimChar"/>
        </w:rPr>
        <w:t xml:space="preserve">## 31578                      0                      0                      0</w:t>
      </w:r>
      <w:r>
        <w:br/>
      </w:r>
      <w:r>
        <w:rPr>
          <w:rStyle w:val="VerbatimChar"/>
        </w:rPr>
        <w:t xml:space="preserve">## 31581                      0                      0                      0</w:t>
      </w:r>
      <w:r>
        <w:br/>
      </w:r>
      <w:r>
        <w:rPr>
          <w:rStyle w:val="VerbatimChar"/>
        </w:rPr>
        <w:t xml:space="preserve">## 31583                      0                      0                      0</w:t>
      </w:r>
      <w:r>
        <w:br/>
      </w:r>
      <w:r>
        <w:rPr>
          <w:rStyle w:val="VerbatimChar"/>
        </w:rPr>
        <w:t xml:space="preserve">## 31593                      0                      0                      0</w:t>
      </w:r>
      <w:r>
        <w:br/>
      </w:r>
      <w:r>
        <w:rPr>
          <w:rStyle w:val="VerbatimChar"/>
        </w:rPr>
        <w:t xml:space="preserve">## 31606                      1                      0                      0</w:t>
      </w:r>
      <w:r>
        <w:br/>
      </w:r>
      <w:r>
        <w:rPr>
          <w:rStyle w:val="VerbatimChar"/>
        </w:rPr>
        <w:t xml:space="preserve">## 31623                      0                      0                      0</w:t>
      </w:r>
      <w:r>
        <w:br/>
      </w:r>
      <w:r>
        <w:rPr>
          <w:rStyle w:val="VerbatimChar"/>
        </w:rPr>
        <w:t xml:space="preserve">## 31652                      0                      0                      0</w:t>
      </w:r>
      <w:r>
        <w:br/>
      </w:r>
      <w:r>
        <w:rPr>
          <w:rStyle w:val="VerbatimChar"/>
        </w:rPr>
        <w:t xml:space="preserve">## 31675                      0                      0                      0</w:t>
      </w:r>
      <w:r>
        <w:br/>
      </w:r>
      <w:r>
        <w:rPr>
          <w:rStyle w:val="VerbatimChar"/>
        </w:rPr>
        <w:t xml:space="preserve">## 31683                      0                      0                      0</w:t>
      </w:r>
      <w:r>
        <w:br/>
      </w:r>
      <w:r>
        <w:rPr>
          <w:rStyle w:val="VerbatimChar"/>
        </w:rPr>
        <w:t xml:space="preserve">## 31694                      0                      0                      0</w:t>
      </w:r>
      <w:r>
        <w:br/>
      </w:r>
      <w:r>
        <w:rPr>
          <w:rStyle w:val="VerbatimChar"/>
        </w:rPr>
        <w:t xml:space="preserve">## 31697                      0                      0                      0</w:t>
      </w:r>
      <w:r>
        <w:br/>
      </w:r>
      <w:r>
        <w:rPr>
          <w:rStyle w:val="VerbatimChar"/>
        </w:rPr>
        <w:t xml:space="preserve">## 31724                      0                      0                      0</w:t>
      </w:r>
      <w:r>
        <w:br/>
      </w:r>
      <w:r>
        <w:rPr>
          <w:rStyle w:val="VerbatimChar"/>
        </w:rPr>
        <w:t xml:space="preserve">## 31753                      0                      0                      0</w:t>
      </w:r>
      <w:r>
        <w:br/>
      </w:r>
      <w:r>
        <w:rPr>
          <w:rStyle w:val="VerbatimChar"/>
        </w:rPr>
        <w:t xml:space="preserve">## 31755                      0                      0                      0</w:t>
      </w:r>
      <w:r>
        <w:br/>
      </w:r>
      <w:r>
        <w:rPr>
          <w:rStyle w:val="VerbatimChar"/>
        </w:rPr>
        <w:t xml:space="preserve">## 31757                      0                      0                      0</w:t>
      </w:r>
      <w:r>
        <w:br/>
      </w:r>
      <w:r>
        <w:rPr>
          <w:rStyle w:val="VerbatimChar"/>
        </w:rPr>
        <w:t xml:space="preserve">## 31761                      0                      0                      0</w:t>
      </w:r>
      <w:r>
        <w:br/>
      </w:r>
      <w:r>
        <w:rPr>
          <w:rStyle w:val="VerbatimChar"/>
        </w:rPr>
        <w:t xml:space="preserve">## 31796                      0                      0                      0</w:t>
      </w:r>
      <w:r>
        <w:br/>
      </w:r>
      <w:r>
        <w:rPr>
          <w:rStyle w:val="VerbatimChar"/>
        </w:rPr>
        <w:t xml:space="preserve">## 31799                      0                      0                      0</w:t>
      </w:r>
      <w:r>
        <w:br/>
      </w:r>
      <w:r>
        <w:rPr>
          <w:rStyle w:val="VerbatimChar"/>
        </w:rPr>
        <w:t xml:space="preserve">## 31807                      0                      0                      0</w:t>
      </w:r>
      <w:r>
        <w:br/>
      </w:r>
      <w:r>
        <w:rPr>
          <w:rStyle w:val="VerbatimChar"/>
        </w:rPr>
        <w:t xml:space="preserve">## 31847                      0                      0                      0</w:t>
      </w:r>
      <w:r>
        <w:br/>
      </w:r>
      <w:r>
        <w:rPr>
          <w:rStyle w:val="VerbatimChar"/>
        </w:rPr>
        <w:t xml:space="preserve">## 31852                      0                      0                      0</w:t>
      </w:r>
      <w:r>
        <w:br/>
      </w:r>
      <w:r>
        <w:rPr>
          <w:rStyle w:val="VerbatimChar"/>
        </w:rPr>
        <w:t xml:space="preserve">## 31858                      0                      0                      0</w:t>
      </w:r>
      <w:r>
        <w:br/>
      </w:r>
      <w:r>
        <w:rPr>
          <w:rStyle w:val="VerbatimChar"/>
        </w:rPr>
        <w:t xml:space="preserve">## 31859                      0                      0                      0</w:t>
      </w:r>
      <w:r>
        <w:br/>
      </w:r>
      <w:r>
        <w:rPr>
          <w:rStyle w:val="VerbatimChar"/>
        </w:rPr>
        <w:t xml:space="preserve">## 31898                      0                      0                      0</w:t>
      </w:r>
      <w:r>
        <w:br/>
      </w:r>
      <w:r>
        <w:rPr>
          <w:rStyle w:val="VerbatimChar"/>
        </w:rPr>
        <w:t xml:space="preserve">## 31904                      0                      0                      0</w:t>
      </w:r>
      <w:r>
        <w:br/>
      </w:r>
      <w:r>
        <w:rPr>
          <w:rStyle w:val="VerbatimChar"/>
        </w:rPr>
        <w:t xml:space="preserve">## 31924                      1                      0                      0</w:t>
      </w:r>
      <w:r>
        <w:br/>
      </w:r>
      <w:r>
        <w:rPr>
          <w:rStyle w:val="VerbatimChar"/>
        </w:rPr>
        <w:t xml:space="preserve">## 31939                      0                      0                      0</w:t>
      </w:r>
      <w:r>
        <w:br/>
      </w:r>
      <w:r>
        <w:rPr>
          <w:rStyle w:val="VerbatimChar"/>
        </w:rPr>
        <w:t xml:space="preserve">## 31941                      0                      0                      0</w:t>
      </w:r>
      <w:r>
        <w:br/>
      </w:r>
      <w:r>
        <w:rPr>
          <w:rStyle w:val="VerbatimChar"/>
        </w:rPr>
        <w:t xml:space="preserve">## 31968                      0                      0                      0</w:t>
      </w:r>
      <w:r>
        <w:br/>
      </w:r>
      <w:r>
        <w:rPr>
          <w:rStyle w:val="VerbatimChar"/>
        </w:rPr>
        <w:t xml:space="preserve">## 32014                      0                      0                      0</w:t>
      </w:r>
      <w:r>
        <w:br/>
      </w:r>
      <w:r>
        <w:rPr>
          <w:rStyle w:val="VerbatimChar"/>
        </w:rPr>
        <w:t xml:space="preserve">## 32018                      1                      0                      0</w:t>
      </w:r>
      <w:r>
        <w:br/>
      </w:r>
      <w:r>
        <w:rPr>
          <w:rStyle w:val="VerbatimChar"/>
        </w:rPr>
        <w:t xml:space="preserve">## 32024                      0                      0                      0</w:t>
      </w:r>
      <w:r>
        <w:br/>
      </w:r>
      <w:r>
        <w:rPr>
          <w:rStyle w:val="VerbatimChar"/>
        </w:rPr>
        <w:t xml:space="preserve">## 32028                      0                      0                      0</w:t>
      </w:r>
      <w:r>
        <w:br/>
      </w:r>
      <w:r>
        <w:rPr>
          <w:rStyle w:val="VerbatimChar"/>
        </w:rPr>
        <w:t xml:space="preserve">## 32031                      0                      0                      0</w:t>
      </w:r>
      <w:r>
        <w:br/>
      </w:r>
      <w:r>
        <w:rPr>
          <w:rStyle w:val="VerbatimChar"/>
        </w:rPr>
        <w:t xml:space="preserve">## 32033                      0                      0                      0</w:t>
      </w:r>
      <w:r>
        <w:br/>
      </w:r>
      <w:r>
        <w:rPr>
          <w:rStyle w:val="VerbatimChar"/>
        </w:rPr>
        <w:t xml:space="preserve">## 32049                      0                      0                      0</w:t>
      </w:r>
      <w:r>
        <w:br/>
      </w:r>
      <w:r>
        <w:rPr>
          <w:rStyle w:val="VerbatimChar"/>
        </w:rPr>
        <w:t xml:space="preserve">## 32086                      0                      0                      0</w:t>
      </w:r>
      <w:r>
        <w:br/>
      </w:r>
      <w:r>
        <w:rPr>
          <w:rStyle w:val="VerbatimChar"/>
        </w:rPr>
        <w:t xml:space="preserve">## 32094                      0                      0                      0</w:t>
      </w:r>
      <w:r>
        <w:br/>
      </w:r>
      <w:r>
        <w:rPr>
          <w:rStyle w:val="VerbatimChar"/>
        </w:rPr>
        <w:t xml:space="preserve">## 32099                      0                      0                      0</w:t>
      </w:r>
      <w:r>
        <w:br/>
      </w:r>
      <w:r>
        <w:rPr>
          <w:rStyle w:val="VerbatimChar"/>
        </w:rPr>
        <w:t xml:space="preserve">## 32101                      0                      0                      0</w:t>
      </w:r>
      <w:r>
        <w:br/>
      </w:r>
      <w:r>
        <w:rPr>
          <w:rStyle w:val="VerbatimChar"/>
        </w:rPr>
        <w:t xml:space="preserve">## 32117                      0                      0                      0</w:t>
      </w:r>
      <w:r>
        <w:br/>
      </w:r>
      <w:r>
        <w:rPr>
          <w:rStyle w:val="VerbatimChar"/>
        </w:rPr>
        <w:t xml:space="preserve">## 32128                      0                      0                      0</w:t>
      </w:r>
      <w:r>
        <w:br/>
      </w:r>
      <w:r>
        <w:rPr>
          <w:rStyle w:val="VerbatimChar"/>
        </w:rPr>
        <w:t xml:space="preserve">## 32131                      0                      0                      0</w:t>
      </w:r>
      <w:r>
        <w:br/>
      </w:r>
      <w:r>
        <w:rPr>
          <w:rStyle w:val="VerbatimChar"/>
        </w:rPr>
        <w:t xml:space="preserve">## 32169                      0                      0                      0</w:t>
      </w:r>
      <w:r>
        <w:br/>
      </w:r>
      <w:r>
        <w:rPr>
          <w:rStyle w:val="VerbatimChar"/>
        </w:rPr>
        <w:t xml:space="preserve">## 32177                      0                      0                      0</w:t>
      </w:r>
      <w:r>
        <w:br/>
      </w:r>
      <w:r>
        <w:rPr>
          <w:rStyle w:val="VerbatimChar"/>
        </w:rPr>
        <w:t xml:space="preserve">## 32181                      0                      0                      0</w:t>
      </w:r>
      <w:r>
        <w:br/>
      </w:r>
      <w:r>
        <w:rPr>
          <w:rStyle w:val="VerbatimChar"/>
        </w:rPr>
        <w:t xml:space="preserve">## 32195                      1                      0                      0</w:t>
      </w:r>
      <w:r>
        <w:br/>
      </w:r>
      <w:r>
        <w:rPr>
          <w:rStyle w:val="VerbatimChar"/>
        </w:rPr>
        <w:t xml:space="preserve">## 32197                      0                      0                      0</w:t>
      </w:r>
      <w:r>
        <w:br/>
      </w:r>
      <w:r>
        <w:rPr>
          <w:rStyle w:val="VerbatimChar"/>
        </w:rPr>
        <w:t xml:space="preserve">## 32224                      0                      0                      0</w:t>
      </w:r>
      <w:r>
        <w:br/>
      </w:r>
      <w:r>
        <w:rPr>
          <w:rStyle w:val="VerbatimChar"/>
        </w:rPr>
        <w:t xml:space="preserve">## 32244                      0                      0                      0</w:t>
      </w:r>
      <w:r>
        <w:br/>
      </w:r>
      <w:r>
        <w:rPr>
          <w:rStyle w:val="VerbatimChar"/>
        </w:rPr>
        <w:t xml:space="preserve">## 32255                      1                      0                      0</w:t>
      </w:r>
      <w:r>
        <w:br/>
      </w:r>
      <w:r>
        <w:rPr>
          <w:rStyle w:val="VerbatimChar"/>
        </w:rPr>
        <w:t xml:space="preserve">## 32258                      0                      0                      0</w:t>
      </w:r>
      <w:r>
        <w:br/>
      </w:r>
      <w:r>
        <w:rPr>
          <w:rStyle w:val="VerbatimChar"/>
        </w:rPr>
        <w:t xml:space="preserve">## 32296                      0                      0                      0</w:t>
      </w:r>
      <w:r>
        <w:br/>
      </w:r>
      <w:r>
        <w:rPr>
          <w:rStyle w:val="VerbatimChar"/>
        </w:rPr>
        <w:t xml:space="preserve">## 32310                      0                      0                      0</w:t>
      </w:r>
      <w:r>
        <w:br/>
      </w:r>
      <w:r>
        <w:rPr>
          <w:rStyle w:val="VerbatimChar"/>
        </w:rPr>
        <w:t xml:space="preserve">## 32325                      0                      0                      0</w:t>
      </w:r>
      <w:r>
        <w:br/>
      </w:r>
      <w:r>
        <w:rPr>
          <w:rStyle w:val="VerbatimChar"/>
        </w:rPr>
        <w:t xml:space="preserve">## 32345                      1                      0                      0</w:t>
      </w:r>
      <w:r>
        <w:br/>
      </w:r>
      <w:r>
        <w:rPr>
          <w:rStyle w:val="VerbatimChar"/>
        </w:rPr>
        <w:t xml:space="preserve">## 32346                      1                      0                      0</w:t>
      </w:r>
      <w:r>
        <w:br/>
      </w:r>
      <w:r>
        <w:rPr>
          <w:rStyle w:val="VerbatimChar"/>
        </w:rPr>
        <w:t xml:space="preserve">## 32352                      0                      1                      0</w:t>
      </w:r>
      <w:r>
        <w:br/>
      </w:r>
      <w:r>
        <w:rPr>
          <w:rStyle w:val="VerbatimChar"/>
        </w:rPr>
        <w:t xml:space="preserve">## 32387                      0                      0                      0</w:t>
      </w:r>
      <w:r>
        <w:br/>
      </w:r>
      <w:r>
        <w:rPr>
          <w:rStyle w:val="VerbatimChar"/>
        </w:rPr>
        <w:t xml:space="preserve">## 32433                      0                      0                      0</w:t>
      </w:r>
      <w:r>
        <w:br/>
      </w:r>
      <w:r>
        <w:rPr>
          <w:rStyle w:val="VerbatimChar"/>
        </w:rPr>
        <w:t xml:space="preserve">## 32437                      0                      0                      0</w:t>
      </w:r>
      <w:r>
        <w:br/>
      </w:r>
      <w:r>
        <w:rPr>
          <w:rStyle w:val="VerbatimChar"/>
        </w:rPr>
        <w:t xml:space="preserve">## 32457                      0                      0                      0</w:t>
      </w:r>
      <w:r>
        <w:br/>
      </w:r>
      <w:r>
        <w:rPr>
          <w:rStyle w:val="VerbatimChar"/>
        </w:rPr>
        <w:t xml:space="preserve">## 32469                      0                      0                      0</w:t>
      </w:r>
      <w:r>
        <w:br/>
      </w:r>
      <w:r>
        <w:rPr>
          <w:rStyle w:val="VerbatimChar"/>
        </w:rPr>
        <w:t xml:space="preserve">## 32500                      0                      0                      0</w:t>
      </w:r>
      <w:r>
        <w:br/>
      </w:r>
      <w:r>
        <w:rPr>
          <w:rStyle w:val="VerbatimChar"/>
        </w:rPr>
        <w:t xml:space="preserve">## 32513                      0                      0                      0</w:t>
      </w:r>
      <w:r>
        <w:br/>
      </w:r>
      <w:r>
        <w:rPr>
          <w:rStyle w:val="VerbatimChar"/>
        </w:rPr>
        <w:t xml:space="preserve">## 32540                      0                      0                      0</w:t>
      </w:r>
      <w:r>
        <w:br/>
      </w:r>
      <w:r>
        <w:rPr>
          <w:rStyle w:val="VerbatimChar"/>
        </w:rPr>
        <w:t xml:space="preserve">## 32569                      0                      0                      0</w:t>
      </w:r>
      <w:r>
        <w:br/>
      </w:r>
      <w:r>
        <w:rPr>
          <w:rStyle w:val="VerbatimChar"/>
        </w:rPr>
        <w:t xml:space="preserve">## 32603                      0                      0                      0</w:t>
      </w:r>
      <w:r>
        <w:br/>
      </w:r>
      <w:r>
        <w:rPr>
          <w:rStyle w:val="VerbatimChar"/>
        </w:rPr>
        <w:t xml:space="preserve">## 32608                      0                      0                      0</w:t>
      </w:r>
      <w:r>
        <w:br/>
      </w:r>
      <w:r>
        <w:rPr>
          <w:rStyle w:val="VerbatimChar"/>
        </w:rPr>
        <w:t xml:space="preserve">## 32663                      0                      0                      0</w:t>
      </w:r>
      <w:r>
        <w:br/>
      </w:r>
      <w:r>
        <w:rPr>
          <w:rStyle w:val="VerbatimChar"/>
        </w:rPr>
        <w:t xml:space="preserve">## 32699                      0                      0                      0</w:t>
      </w:r>
      <w:r>
        <w:br/>
      </w:r>
      <w:r>
        <w:rPr>
          <w:rStyle w:val="VerbatimChar"/>
        </w:rPr>
        <w:t xml:space="preserve">## 32737                      0                      0                      0</w:t>
      </w:r>
      <w:r>
        <w:br/>
      </w:r>
      <w:r>
        <w:rPr>
          <w:rStyle w:val="VerbatimChar"/>
        </w:rPr>
        <w:t xml:space="preserve">## 32738                      0                      0                      0</w:t>
      </w:r>
      <w:r>
        <w:br/>
      </w:r>
      <w:r>
        <w:rPr>
          <w:rStyle w:val="VerbatimChar"/>
        </w:rPr>
        <w:t xml:space="preserve">## 32764                      0                      0                      0</w:t>
      </w:r>
      <w:r>
        <w:br/>
      </w:r>
      <w:r>
        <w:rPr>
          <w:rStyle w:val="VerbatimChar"/>
        </w:rPr>
        <w:t xml:space="preserve">## 32765                      0                      0                      0</w:t>
      </w:r>
      <w:r>
        <w:br/>
      </w:r>
      <w:r>
        <w:rPr>
          <w:rStyle w:val="VerbatimChar"/>
        </w:rPr>
        <w:t xml:space="preserve">## 32782                      0                      0                      0</w:t>
      </w:r>
      <w:r>
        <w:br/>
      </w:r>
      <w:r>
        <w:rPr>
          <w:rStyle w:val="VerbatimChar"/>
        </w:rPr>
        <w:t xml:space="preserve">## 32795                      0                      0                      0</w:t>
      </w:r>
      <w:r>
        <w:br/>
      </w:r>
      <w:r>
        <w:rPr>
          <w:rStyle w:val="VerbatimChar"/>
        </w:rPr>
        <w:t xml:space="preserve">## 32813                      0                      0                      0</w:t>
      </w:r>
      <w:r>
        <w:br/>
      </w:r>
      <w:r>
        <w:rPr>
          <w:rStyle w:val="VerbatimChar"/>
        </w:rPr>
        <w:t xml:space="preserve">## 32820                      0                      0                      0</w:t>
      </w:r>
      <w:r>
        <w:br/>
      </w:r>
      <w:r>
        <w:rPr>
          <w:rStyle w:val="VerbatimChar"/>
        </w:rPr>
        <w:t xml:space="preserve">## 32837                      0                      0                      0</w:t>
      </w:r>
      <w:r>
        <w:br/>
      </w:r>
      <w:r>
        <w:rPr>
          <w:rStyle w:val="VerbatimChar"/>
        </w:rPr>
        <w:t xml:space="preserve">## 32849                      0                      0                      0</w:t>
      </w:r>
      <w:r>
        <w:br/>
      </w:r>
      <w:r>
        <w:rPr>
          <w:rStyle w:val="VerbatimChar"/>
        </w:rPr>
        <w:t xml:space="preserve">## 32866                      0                      0                      0</w:t>
      </w:r>
      <w:r>
        <w:br/>
      </w:r>
      <w:r>
        <w:rPr>
          <w:rStyle w:val="VerbatimChar"/>
        </w:rPr>
        <w:t xml:space="preserve">## 32888                      0                      0                      0</w:t>
      </w:r>
      <w:r>
        <w:br/>
      </w:r>
      <w:r>
        <w:rPr>
          <w:rStyle w:val="VerbatimChar"/>
        </w:rPr>
        <w:t xml:space="preserve">## 32919                      0                      0                      0</w:t>
      </w:r>
      <w:r>
        <w:br/>
      </w:r>
      <w:r>
        <w:rPr>
          <w:rStyle w:val="VerbatimChar"/>
        </w:rPr>
        <w:t xml:space="preserve">## 32936                      0                      0                      0</w:t>
      </w:r>
      <w:r>
        <w:br/>
      </w:r>
      <w:r>
        <w:rPr>
          <w:rStyle w:val="VerbatimChar"/>
        </w:rPr>
        <w:t xml:space="preserve">## 32940                      0                      0                      0</w:t>
      </w:r>
      <w:r>
        <w:br/>
      </w:r>
      <w:r>
        <w:rPr>
          <w:rStyle w:val="VerbatimChar"/>
        </w:rPr>
        <w:t xml:space="preserve">## 32955                      0                      0                      0</w:t>
      </w:r>
      <w:r>
        <w:br/>
      </w:r>
      <w:r>
        <w:rPr>
          <w:rStyle w:val="VerbatimChar"/>
        </w:rPr>
        <w:t xml:space="preserve">## 32990                      0                      0                      0</w:t>
      </w:r>
      <w:r>
        <w:br/>
      </w:r>
      <w:r>
        <w:rPr>
          <w:rStyle w:val="VerbatimChar"/>
        </w:rPr>
        <w:t xml:space="preserve">## 32991                      1                      0                      0</w:t>
      </w:r>
      <w:r>
        <w:br/>
      </w:r>
      <w:r>
        <w:rPr>
          <w:rStyle w:val="VerbatimChar"/>
        </w:rPr>
        <w:t xml:space="preserve">## 32996                      0                      0                      0</w:t>
      </w:r>
      <w:r>
        <w:br/>
      </w:r>
      <w:r>
        <w:rPr>
          <w:rStyle w:val="VerbatimChar"/>
        </w:rPr>
        <w:t xml:space="preserve">## 33008                      0                      0                      0</w:t>
      </w:r>
      <w:r>
        <w:br/>
      </w:r>
      <w:r>
        <w:rPr>
          <w:rStyle w:val="VerbatimChar"/>
        </w:rPr>
        <w:t xml:space="preserve">## 33009                      0                      0                      0</w:t>
      </w:r>
      <w:r>
        <w:br/>
      </w:r>
      <w:r>
        <w:rPr>
          <w:rStyle w:val="VerbatimChar"/>
        </w:rPr>
        <w:t xml:space="preserve">## 33026                      0                      0                      0</w:t>
      </w:r>
      <w:r>
        <w:br/>
      </w:r>
      <w:r>
        <w:rPr>
          <w:rStyle w:val="VerbatimChar"/>
        </w:rPr>
        <w:t xml:space="preserve">## 33037                      1                      0                      0</w:t>
      </w:r>
      <w:r>
        <w:br/>
      </w:r>
      <w:r>
        <w:rPr>
          <w:rStyle w:val="VerbatimChar"/>
        </w:rPr>
        <w:t xml:space="preserve">## 33065                      1                      0                      0</w:t>
      </w:r>
      <w:r>
        <w:br/>
      </w:r>
      <w:r>
        <w:rPr>
          <w:rStyle w:val="VerbatimChar"/>
        </w:rPr>
        <w:t xml:space="preserve">## 33136                      0                      0                      0</w:t>
      </w:r>
      <w:r>
        <w:br/>
      </w:r>
      <w:r>
        <w:rPr>
          <w:rStyle w:val="VerbatimChar"/>
        </w:rPr>
        <w:t xml:space="preserve">## 33140                      0                      0                      0</w:t>
      </w:r>
      <w:r>
        <w:br/>
      </w:r>
      <w:r>
        <w:rPr>
          <w:rStyle w:val="VerbatimChar"/>
        </w:rPr>
        <w:t xml:space="preserve">## 33165                      1                      0                      0</w:t>
      </w:r>
      <w:r>
        <w:br/>
      </w:r>
      <w:r>
        <w:rPr>
          <w:rStyle w:val="VerbatimChar"/>
        </w:rPr>
        <w:t xml:space="preserve">## 33169                      0                      0                      0</w:t>
      </w:r>
      <w:r>
        <w:br/>
      </w:r>
      <w:r>
        <w:rPr>
          <w:rStyle w:val="VerbatimChar"/>
        </w:rPr>
        <w:t xml:space="preserve">## 33179                      0                      0                      0</w:t>
      </w:r>
      <w:r>
        <w:br/>
      </w:r>
      <w:r>
        <w:rPr>
          <w:rStyle w:val="VerbatimChar"/>
        </w:rPr>
        <w:t xml:space="preserve">## 33229                      1                      0                      0</w:t>
      </w:r>
      <w:r>
        <w:br/>
      </w:r>
      <w:r>
        <w:rPr>
          <w:rStyle w:val="VerbatimChar"/>
        </w:rPr>
        <w:t xml:space="preserve">## 33251                      0                      0                      0</w:t>
      </w:r>
      <w:r>
        <w:br/>
      </w:r>
      <w:r>
        <w:rPr>
          <w:rStyle w:val="VerbatimChar"/>
        </w:rPr>
        <w:t xml:space="preserve">## 33261                      0                      0                      0</w:t>
      </w:r>
      <w:r>
        <w:br/>
      </w:r>
      <w:r>
        <w:rPr>
          <w:rStyle w:val="VerbatimChar"/>
        </w:rPr>
        <w:t xml:space="preserve">## 33265                      0                      0                      0</w:t>
      </w:r>
      <w:r>
        <w:br/>
      </w:r>
      <w:r>
        <w:rPr>
          <w:rStyle w:val="VerbatimChar"/>
        </w:rPr>
        <w:t xml:space="preserve">## 33269                      0                      0                      0</w:t>
      </w:r>
      <w:r>
        <w:br/>
      </w:r>
      <w:r>
        <w:rPr>
          <w:rStyle w:val="VerbatimChar"/>
        </w:rPr>
        <w:t xml:space="preserve">## 33272                      0                      0                      0</w:t>
      </w:r>
      <w:r>
        <w:br/>
      </w:r>
      <w:r>
        <w:rPr>
          <w:rStyle w:val="VerbatimChar"/>
        </w:rPr>
        <w:t xml:space="preserve">## 33303                      0                      0                      0</w:t>
      </w:r>
      <w:r>
        <w:br/>
      </w:r>
      <w:r>
        <w:rPr>
          <w:rStyle w:val="VerbatimChar"/>
        </w:rPr>
        <w:t xml:space="preserve">## 33336                      0                      0                      0</w:t>
      </w:r>
      <w:r>
        <w:br/>
      </w:r>
      <w:r>
        <w:rPr>
          <w:rStyle w:val="VerbatimChar"/>
        </w:rPr>
        <w:t xml:space="preserve">## 33345                      0                      0                      0</w:t>
      </w:r>
      <w:r>
        <w:br/>
      </w:r>
      <w:r>
        <w:rPr>
          <w:rStyle w:val="VerbatimChar"/>
        </w:rPr>
        <w:t xml:space="preserve">## 33375                      0                      0                      0</w:t>
      </w:r>
      <w:r>
        <w:br/>
      </w:r>
      <w:r>
        <w:rPr>
          <w:rStyle w:val="VerbatimChar"/>
        </w:rPr>
        <w:t xml:space="preserve">## 33391                      1                      0                      0</w:t>
      </w:r>
      <w:r>
        <w:br/>
      </w:r>
      <w:r>
        <w:rPr>
          <w:rStyle w:val="VerbatimChar"/>
        </w:rPr>
        <w:t xml:space="preserve">## 33395                      0                      0                      0</w:t>
      </w:r>
      <w:r>
        <w:br/>
      </w:r>
      <w:r>
        <w:rPr>
          <w:rStyle w:val="VerbatimChar"/>
        </w:rPr>
        <w:t xml:space="preserve">## 33404                      0                      0                      0</w:t>
      </w:r>
      <w:r>
        <w:br/>
      </w:r>
      <w:r>
        <w:rPr>
          <w:rStyle w:val="VerbatimChar"/>
        </w:rPr>
        <w:t xml:space="preserve">## 33424                      0                      0                      0</w:t>
      </w:r>
      <w:r>
        <w:br/>
      </w:r>
      <w:r>
        <w:rPr>
          <w:rStyle w:val="VerbatimChar"/>
        </w:rPr>
        <w:t xml:space="preserve">## 33439                      0                      0                      0</w:t>
      </w:r>
      <w:r>
        <w:br/>
      </w:r>
      <w:r>
        <w:rPr>
          <w:rStyle w:val="VerbatimChar"/>
        </w:rPr>
        <w:t xml:space="preserve">## 33452                      0                      0                      0</w:t>
      </w:r>
      <w:r>
        <w:br/>
      </w:r>
      <w:r>
        <w:rPr>
          <w:rStyle w:val="VerbatimChar"/>
        </w:rPr>
        <w:t xml:space="preserve">## 33453                      0                      0                      0</w:t>
      </w:r>
      <w:r>
        <w:br/>
      </w:r>
      <w:r>
        <w:rPr>
          <w:rStyle w:val="VerbatimChar"/>
        </w:rPr>
        <w:t xml:space="preserve">## 33468                      0                      0                      0</w:t>
      </w:r>
      <w:r>
        <w:br/>
      </w:r>
      <w:r>
        <w:rPr>
          <w:rStyle w:val="VerbatimChar"/>
        </w:rPr>
        <w:t xml:space="preserve">## 33478                      0                      0                      0</w:t>
      </w:r>
      <w:r>
        <w:br/>
      </w:r>
      <w:r>
        <w:rPr>
          <w:rStyle w:val="VerbatimChar"/>
        </w:rPr>
        <w:t xml:space="preserve">## 33491                      0                      0                      0</w:t>
      </w:r>
      <w:r>
        <w:br/>
      </w:r>
      <w:r>
        <w:rPr>
          <w:rStyle w:val="VerbatimChar"/>
        </w:rPr>
        <w:t xml:space="preserve">## 33497                      0                      0                      0</w:t>
      </w:r>
      <w:r>
        <w:br/>
      </w:r>
      <w:r>
        <w:rPr>
          <w:rStyle w:val="VerbatimChar"/>
        </w:rPr>
        <w:t xml:space="preserve">## 33540                      0                      0                      0</w:t>
      </w:r>
      <w:r>
        <w:br/>
      </w:r>
      <w:r>
        <w:rPr>
          <w:rStyle w:val="VerbatimChar"/>
        </w:rPr>
        <w:t xml:space="preserve">## 33592                      0                      0                      0</w:t>
      </w:r>
      <w:r>
        <w:br/>
      </w:r>
      <w:r>
        <w:rPr>
          <w:rStyle w:val="VerbatimChar"/>
        </w:rPr>
        <w:t xml:space="preserve">## 33601                      0                      0                      0</w:t>
      </w:r>
      <w:r>
        <w:br/>
      </w:r>
      <w:r>
        <w:rPr>
          <w:rStyle w:val="VerbatimChar"/>
        </w:rPr>
        <w:t xml:space="preserve">## 33608                      0                      0                      0</w:t>
      </w:r>
      <w:r>
        <w:br/>
      </w:r>
      <w:r>
        <w:rPr>
          <w:rStyle w:val="VerbatimChar"/>
        </w:rPr>
        <w:t xml:space="preserve">## 33624                      0                      0                      0</w:t>
      </w:r>
      <w:r>
        <w:br/>
      </w:r>
      <w:r>
        <w:rPr>
          <w:rStyle w:val="VerbatimChar"/>
        </w:rPr>
        <w:t xml:space="preserve">## 33659                      0                      0                      0</w:t>
      </w:r>
      <w:r>
        <w:br/>
      </w:r>
      <w:r>
        <w:rPr>
          <w:rStyle w:val="VerbatimChar"/>
        </w:rPr>
        <w:t xml:space="preserve">## 33663                      1                      0                      0</w:t>
      </w:r>
      <w:r>
        <w:br/>
      </w:r>
      <w:r>
        <w:rPr>
          <w:rStyle w:val="VerbatimChar"/>
        </w:rPr>
        <w:t xml:space="preserve">## 33697                      0                      0                      0</w:t>
      </w:r>
      <w:r>
        <w:br/>
      </w:r>
      <w:r>
        <w:rPr>
          <w:rStyle w:val="VerbatimChar"/>
        </w:rPr>
        <w:t xml:space="preserve">## 33706                      0                      0                      0</w:t>
      </w:r>
      <w:r>
        <w:br/>
      </w:r>
      <w:r>
        <w:rPr>
          <w:rStyle w:val="VerbatimChar"/>
        </w:rPr>
        <w:t xml:space="preserve">## 33735                      0                      0                      0</w:t>
      </w:r>
      <w:r>
        <w:br/>
      </w:r>
      <w:r>
        <w:rPr>
          <w:rStyle w:val="VerbatimChar"/>
        </w:rPr>
        <w:t xml:space="preserve">## 33739                      0                      0                      0</w:t>
      </w:r>
      <w:r>
        <w:br/>
      </w:r>
      <w:r>
        <w:rPr>
          <w:rStyle w:val="VerbatimChar"/>
        </w:rPr>
        <w:t xml:space="preserve">## 33755                      0                      0                      0</w:t>
      </w:r>
      <w:r>
        <w:br/>
      </w:r>
      <w:r>
        <w:rPr>
          <w:rStyle w:val="VerbatimChar"/>
        </w:rPr>
        <w:t xml:space="preserve">## 33765                      0                      0                      0</w:t>
      </w:r>
      <w:r>
        <w:br/>
      </w:r>
      <w:r>
        <w:rPr>
          <w:rStyle w:val="VerbatimChar"/>
        </w:rPr>
        <w:t xml:space="preserve">## 33775                      0                      0                      0</w:t>
      </w:r>
      <w:r>
        <w:br/>
      </w:r>
      <w:r>
        <w:rPr>
          <w:rStyle w:val="VerbatimChar"/>
        </w:rPr>
        <w:t xml:space="preserve">## 33883                      0                      0                      0</w:t>
      </w:r>
      <w:r>
        <w:br/>
      </w:r>
      <w:r>
        <w:rPr>
          <w:rStyle w:val="VerbatimChar"/>
        </w:rPr>
        <w:t xml:space="preserve">## 33896                      0                      0                      0</w:t>
      </w:r>
      <w:r>
        <w:br/>
      </w:r>
      <w:r>
        <w:rPr>
          <w:rStyle w:val="VerbatimChar"/>
        </w:rPr>
        <w:t xml:space="preserve">## 33902                      0                      0                      0</w:t>
      </w:r>
      <w:r>
        <w:br/>
      </w:r>
      <w:r>
        <w:rPr>
          <w:rStyle w:val="VerbatimChar"/>
        </w:rPr>
        <w:t xml:space="preserve">## 33908                      0                      0                      0</w:t>
      </w:r>
      <w:r>
        <w:br/>
      </w:r>
      <w:r>
        <w:rPr>
          <w:rStyle w:val="VerbatimChar"/>
        </w:rPr>
        <w:t xml:space="preserve">## 33922                      0                      0                      0</w:t>
      </w:r>
      <w:r>
        <w:br/>
      </w:r>
      <w:r>
        <w:rPr>
          <w:rStyle w:val="VerbatimChar"/>
        </w:rPr>
        <w:t xml:space="preserve">## 33934                      0                      0                      0</w:t>
      </w:r>
      <w:r>
        <w:br/>
      </w:r>
      <w:r>
        <w:rPr>
          <w:rStyle w:val="VerbatimChar"/>
        </w:rPr>
        <w:t xml:space="preserve">## 33935                      0                      0                      0</w:t>
      </w:r>
      <w:r>
        <w:br/>
      </w:r>
      <w:r>
        <w:rPr>
          <w:rStyle w:val="VerbatimChar"/>
        </w:rPr>
        <w:t xml:space="preserve">## 33964                      0                      0                      0</w:t>
      </w:r>
      <w:r>
        <w:br/>
      </w:r>
      <w:r>
        <w:rPr>
          <w:rStyle w:val="VerbatimChar"/>
        </w:rPr>
        <w:t xml:space="preserve">## 33999                      0                      0                      0</w:t>
      </w:r>
      <w:r>
        <w:br/>
      </w:r>
      <w:r>
        <w:rPr>
          <w:rStyle w:val="VerbatimChar"/>
        </w:rPr>
        <w:t xml:space="preserve">## 34041                      0                      0                      0</w:t>
      </w:r>
      <w:r>
        <w:br/>
      </w:r>
      <w:r>
        <w:rPr>
          <w:rStyle w:val="VerbatimChar"/>
        </w:rPr>
        <w:t xml:space="preserve">## 34048                      0                      0                      0</w:t>
      </w:r>
      <w:r>
        <w:br/>
      </w:r>
      <w:r>
        <w:rPr>
          <w:rStyle w:val="VerbatimChar"/>
        </w:rPr>
        <w:t xml:space="preserve">## 34059                      0                      0                      0</w:t>
      </w:r>
      <w:r>
        <w:br/>
      </w:r>
      <w:r>
        <w:rPr>
          <w:rStyle w:val="VerbatimChar"/>
        </w:rPr>
        <w:t xml:space="preserve">## 34073                      0                      0                      0</w:t>
      </w:r>
      <w:r>
        <w:br/>
      </w:r>
      <w:r>
        <w:rPr>
          <w:rStyle w:val="VerbatimChar"/>
        </w:rPr>
        <w:t xml:space="preserve">## 34095                      0                      1                      0</w:t>
      </w:r>
      <w:r>
        <w:br/>
      </w:r>
      <w:r>
        <w:rPr>
          <w:rStyle w:val="VerbatimChar"/>
        </w:rPr>
        <w:t xml:space="preserve">## 34125                      0                      0                      0</w:t>
      </w:r>
      <w:r>
        <w:br/>
      </w:r>
      <w:r>
        <w:rPr>
          <w:rStyle w:val="VerbatimChar"/>
        </w:rPr>
        <w:t xml:space="preserve">## 34157                      0                      0                      0</w:t>
      </w:r>
      <w:r>
        <w:br/>
      </w:r>
      <w:r>
        <w:rPr>
          <w:rStyle w:val="VerbatimChar"/>
        </w:rPr>
        <w:t xml:space="preserve">## 34183                      0                      0                      0</w:t>
      </w:r>
      <w:r>
        <w:br/>
      </w:r>
      <w:r>
        <w:rPr>
          <w:rStyle w:val="VerbatimChar"/>
        </w:rPr>
        <w:t xml:space="preserve">## 34184                      0                      0                      0</w:t>
      </w:r>
      <w:r>
        <w:br/>
      </w:r>
      <w:r>
        <w:rPr>
          <w:rStyle w:val="VerbatimChar"/>
        </w:rPr>
        <w:t xml:space="preserve">## 34213                      0                      0                      0</w:t>
      </w:r>
      <w:r>
        <w:br/>
      </w:r>
      <w:r>
        <w:rPr>
          <w:rStyle w:val="VerbatimChar"/>
        </w:rPr>
        <w:t xml:space="preserve">## 34214                      0                      0                      0</w:t>
      </w:r>
      <w:r>
        <w:br/>
      </w:r>
      <w:r>
        <w:rPr>
          <w:rStyle w:val="VerbatimChar"/>
        </w:rPr>
        <w:t xml:space="preserve">## 34219                      0                      0                      0</w:t>
      </w:r>
      <w:r>
        <w:br/>
      </w:r>
      <w:r>
        <w:rPr>
          <w:rStyle w:val="VerbatimChar"/>
        </w:rPr>
        <w:t xml:space="preserve">## 34221                      0                      0                      0</w:t>
      </w:r>
      <w:r>
        <w:br/>
      </w:r>
      <w:r>
        <w:rPr>
          <w:rStyle w:val="VerbatimChar"/>
        </w:rPr>
        <w:t xml:space="preserve">## 34231                      0                      0                      0</w:t>
      </w:r>
      <w:r>
        <w:br/>
      </w:r>
      <w:r>
        <w:rPr>
          <w:rStyle w:val="VerbatimChar"/>
        </w:rPr>
        <w:t xml:space="preserve">## 34232                      0                      0                      0</w:t>
      </w:r>
      <w:r>
        <w:br/>
      </w:r>
      <w:r>
        <w:rPr>
          <w:rStyle w:val="VerbatimChar"/>
        </w:rPr>
        <w:t xml:space="preserve">## 34244                      0                      0                      0</w:t>
      </w:r>
      <w:r>
        <w:br/>
      </w:r>
      <w:r>
        <w:rPr>
          <w:rStyle w:val="VerbatimChar"/>
        </w:rPr>
        <w:t xml:space="preserve">## 34288                      0                      0                      0</w:t>
      </w:r>
      <w:r>
        <w:br/>
      </w:r>
      <w:r>
        <w:rPr>
          <w:rStyle w:val="VerbatimChar"/>
        </w:rPr>
        <w:t xml:space="preserve">## 34338                      0                      0                      0</w:t>
      </w:r>
      <w:r>
        <w:br/>
      </w:r>
      <w:r>
        <w:rPr>
          <w:rStyle w:val="VerbatimChar"/>
        </w:rPr>
        <w:t xml:space="preserve">## 34363                      0                      0                      0</w:t>
      </w:r>
      <w:r>
        <w:br/>
      </w:r>
      <w:r>
        <w:rPr>
          <w:rStyle w:val="VerbatimChar"/>
        </w:rPr>
        <w:t xml:space="preserve">## 34364                      0                      0                      0</w:t>
      </w:r>
      <w:r>
        <w:br/>
      </w:r>
      <w:r>
        <w:rPr>
          <w:rStyle w:val="VerbatimChar"/>
        </w:rPr>
        <w:t xml:space="preserve">## 34370                      0                      0                      0</w:t>
      </w:r>
      <w:r>
        <w:br/>
      </w:r>
      <w:r>
        <w:rPr>
          <w:rStyle w:val="VerbatimChar"/>
        </w:rPr>
        <w:t xml:space="preserve">## 34376                      0                      0                      0</w:t>
      </w:r>
      <w:r>
        <w:br/>
      </w:r>
      <w:r>
        <w:rPr>
          <w:rStyle w:val="VerbatimChar"/>
        </w:rPr>
        <w:t xml:space="preserve">## 34378                      0                      0                      0</w:t>
      </w:r>
      <w:r>
        <w:br/>
      </w:r>
      <w:r>
        <w:rPr>
          <w:rStyle w:val="VerbatimChar"/>
        </w:rPr>
        <w:t xml:space="preserve">## 34380                      0                      0                      0</w:t>
      </w:r>
      <w:r>
        <w:br/>
      </w:r>
      <w:r>
        <w:rPr>
          <w:rStyle w:val="VerbatimChar"/>
        </w:rPr>
        <w:t xml:space="preserve">## 34420                      0                      1                      0</w:t>
      </w:r>
      <w:r>
        <w:br/>
      </w:r>
      <w:r>
        <w:rPr>
          <w:rStyle w:val="VerbatimChar"/>
        </w:rPr>
        <w:t xml:space="preserve">## 34427                      1                      0                      0</w:t>
      </w:r>
      <w:r>
        <w:br/>
      </w:r>
      <w:r>
        <w:rPr>
          <w:rStyle w:val="VerbatimChar"/>
        </w:rPr>
        <w:t xml:space="preserve">## 34439                      0                      0                      0</w:t>
      </w:r>
      <w:r>
        <w:br/>
      </w:r>
      <w:r>
        <w:rPr>
          <w:rStyle w:val="VerbatimChar"/>
        </w:rPr>
        <w:t xml:space="preserve">## 34442                      0                      0                      0</w:t>
      </w:r>
      <w:r>
        <w:br/>
      </w:r>
      <w:r>
        <w:rPr>
          <w:rStyle w:val="VerbatimChar"/>
        </w:rPr>
        <w:t xml:space="preserve">## 34455                      0                      0                      0</w:t>
      </w:r>
      <w:r>
        <w:br/>
      </w:r>
      <w:r>
        <w:rPr>
          <w:rStyle w:val="VerbatimChar"/>
        </w:rPr>
        <w:t xml:space="preserve">## 34465                      0                      0                      0</w:t>
      </w:r>
      <w:r>
        <w:br/>
      </w:r>
      <w:r>
        <w:rPr>
          <w:rStyle w:val="VerbatimChar"/>
        </w:rPr>
        <w:t xml:space="preserve">## 34511                      0                      0                      0</w:t>
      </w:r>
      <w:r>
        <w:br/>
      </w:r>
      <w:r>
        <w:rPr>
          <w:rStyle w:val="VerbatimChar"/>
        </w:rPr>
        <w:t xml:space="preserve">## 34546                      0                      0                      0</w:t>
      </w:r>
      <w:r>
        <w:br/>
      </w:r>
      <w:r>
        <w:rPr>
          <w:rStyle w:val="VerbatimChar"/>
        </w:rPr>
        <w:t xml:space="preserve">## 34564                      0                      0                      0</w:t>
      </w:r>
      <w:r>
        <w:br/>
      </w:r>
      <w:r>
        <w:rPr>
          <w:rStyle w:val="VerbatimChar"/>
        </w:rPr>
        <w:t xml:space="preserve">## 34567                      0                      0                      0</w:t>
      </w:r>
      <w:r>
        <w:br/>
      </w:r>
      <w:r>
        <w:rPr>
          <w:rStyle w:val="VerbatimChar"/>
        </w:rPr>
        <w:t xml:space="preserve">## 34592                      0                      0                      0</w:t>
      </w:r>
      <w:r>
        <w:br/>
      </w:r>
      <w:r>
        <w:rPr>
          <w:rStyle w:val="VerbatimChar"/>
        </w:rPr>
        <w:t xml:space="preserve">## 34594                      0                      0                      0</w:t>
      </w:r>
      <w:r>
        <w:br/>
      </w:r>
      <w:r>
        <w:rPr>
          <w:rStyle w:val="VerbatimChar"/>
        </w:rPr>
        <w:t xml:space="preserve">## 34601                      0                      0                      0</w:t>
      </w:r>
      <w:r>
        <w:br/>
      </w:r>
      <w:r>
        <w:rPr>
          <w:rStyle w:val="VerbatimChar"/>
        </w:rPr>
        <w:t xml:space="preserve">## 34618                      1                      0                      0</w:t>
      </w:r>
      <w:r>
        <w:br/>
      </w:r>
      <w:r>
        <w:rPr>
          <w:rStyle w:val="VerbatimChar"/>
        </w:rPr>
        <w:t xml:space="preserve">## 34632                      0                      0                      0</w:t>
      </w:r>
      <w:r>
        <w:br/>
      </w:r>
      <w:r>
        <w:rPr>
          <w:rStyle w:val="VerbatimChar"/>
        </w:rPr>
        <w:t xml:space="preserve">## 34633                      0                      0                      0</w:t>
      </w:r>
      <w:r>
        <w:br/>
      </w:r>
      <w:r>
        <w:rPr>
          <w:rStyle w:val="VerbatimChar"/>
        </w:rPr>
        <w:t xml:space="preserve">## 34648                      0                      0                      1</w:t>
      </w:r>
      <w:r>
        <w:br/>
      </w:r>
      <w:r>
        <w:rPr>
          <w:rStyle w:val="VerbatimChar"/>
        </w:rPr>
        <w:t xml:space="preserve">## 34659                      0                      0                      0</w:t>
      </w:r>
      <w:r>
        <w:br/>
      </w:r>
      <w:r>
        <w:rPr>
          <w:rStyle w:val="VerbatimChar"/>
        </w:rPr>
        <w:t xml:space="preserve">## 34660                      0                      0                      0</w:t>
      </w:r>
      <w:r>
        <w:br/>
      </w:r>
      <w:r>
        <w:rPr>
          <w:rStyle w:val="VerbatimChar"/>
        </w:rPr>
        <w:t xml:space="preserve">## 34665                      0                      0                      0</w:t>
      </w:r>
      <w:r>
        <w:br/>
      </w:r>
      <w:r>
        <w:rPr>
          <w:rStyle w:val="VerbatimChar"/>
        </w:rPr>
        <w:t xml:space="preserve">## 34736                      0                      0                      0</w:t>
      </w:r>
      <w:r>
        <w:br/>
      </w:r>
      <w:r>
        <w:rPr>
          <w:rStyle w:val="VerbatimChar"/>
        </w:rPr>
        <w:t xml:space="preserve">## 34752                      0                      0                      0</w:t>
      </w:r>
      <w:r>
        <w:br/>
      </w:r>
      <w:r>
        <w:rPr>
          <w:rStyle w:val="VerbatimChar"/>
        </w:rPr>
        <w:t xml:space="preserve">## 34764                      0                      0                      0</w:t>
      </w:r>
      <w:r>
        <w:br/>
      </w:r>
      <w:r>
        <w:rPr>
          <w:rStyle w:val="VerbatimChar"/>
        </w:rPr>
        <w:t xml:space="preserve">## 34767                      0                      0                      0</w:t>
      </w:r>
      <w:r>
        <w:br/>
      </w:r>
      <w:r>
        <w:rPr>
          <w:rStyle w:val="VerbatimChar"/>
        </w:rPr>
        <w:t xml:space="preserve">## 34787                      0                      0                      0</w:t>
      </w:r>
      <w:r>
        <w:br/>
      </w:r>
      <w:r>
        <w:rPr>
          <w:rStyle w:val="VerbatimChar"/>
        </w:rPr>
        <w:t xml:space="preserve">## 34794                      0                      0                      0</w:t>
      </w:r>
      <w:r>
        <w:br/>
      </w:r>
      <w:r>
        <w:rPr>
          <w:rStyle w:val="VerbatimChar"/>
        </w:rPr>
        <w:t xml:space="preserve">## 34795                      0                      0                      0</w:t>
      </w:r>
      <w:r>
        <w:br/>
      </w:r>
      <w:r>
        <w:rPr>
          <w:rStyle w:val="VerbatimChar"/>
        </w:rPr>
        <w:t xml:space="preserve">## 34831                      0                      0                      0</w:t>
      </w:r>
      <w:r>
        <w:br/>
      </w:r>
      <w:r>
        <w:rPr>
          <w:rStyle w:val="VerbatimChar"/>
        </w:rPr>
        <w:t xml:space="preserve">## 34856                      1                      0                      0</w:t>
      </w:r>
      <w:r>
        <w:br/>
      </w:r>
      <w:r>
        <w:rPr>
          <w:rStyle w:val="VerbatimChar"/>
        </w:rPr>
        <w:t xml:space="preserve">## 34866                      0                      0                      0</w:t>
      </w:r>
      <w:r>
        <w:br/>
      </w:r>
      <w:r>
        <w:rPr>
          <w:rStyle w:val="VerbatimChar"/>
        </w:rPr>
        <w:t xml:space="preserve">## 34868                      0                      0                      0</w:t>
      </w:r>
      <w:r>
        <w:br/>
      </w:r>
      <w:r>
        <w:rPr>
          <w:rStyle w:val="VerbatimChar"/>
        </w:rPr>
        <w:t xml:space="preserve">## 34874                      0                      0                      0</w:t>
      </w:r>
      <w:r>
        <w:br/>
      </w:r>
      <w:r>
        <w:rPr>
          <w:rStyle w:val="VerbatimChar"/>
        </w:rPr>
        <w:t xml:space="preserve">## 34877                      0                      0                      0</w:t>
      </w:r>
      <w:r>
        <w:br/>
      </w:r>
      <w:r>
        <w:rPr>
          <w:rStyle w:val="VerbatimChar"/>
        </w:rPr>
        <w:t xml:space="preserve">## 34881                      1                      0                      0</w:t>
      </w:r>
      <w:r>
        <w:br/>
      </w:r>
      <w:r>
        <w:rPr>
          <w:rStyle w:val="VerbatimChar"/>
        </w:rPr>
        <w:t xml:space="preserve">## 34890                      0                      0                      0</w:t>
      </w:r>
      <w:r>
        <w:br/>
      </w:r>
      <w:r>
        <w:rPr>
          <w:rStyle w:val="VerbatimChar"/>
        </w:rPr>
        <w:t xml:space="preserve">## 34891                      0                      0                      0</w:t>
      </w:r>
      <w:r>
        <w:br/>
      </w:r>
      <w:r>
        <w:rPr>
          <w:rStyle w:val="VerbatimChar"/>
        </w:rPr>
        <w:t xml:space="preserve">## 34917                      0                      0                      0</w:t>
      </w:r>
      <w:r>
        <w:br/>
      </w:r>
      <w:r>
        <w:rPr>
          <w:rStyle w:val="VerbatimChar"/>
        </w:rPr>
        <w:t xml:space="preserve">## 34918                      0                      0                      0</w:t>
      </w:r>
      <w:r>
        <w:br/>
      </w:r>
      <w:r>
        <w:rPr>
          <w:rStyle w:val="VerbatimChar"/>
        </w:rPr>
        <w:t xml:space="preserve">## 34929                      0                      0                      0</w:t>
      </w:r>
      <w:r>
        <w:br/>
      </w:r>
      <w:r>
        <w:rPr>
          <w:rStyle w:val="VerbatimChar"/>
        </w:rPr>
        <w:t xml:space="preserve">## 34934                      0                      0                      0</w:t>
      </w:r>
      <w:r>
        <w:br/>
      </w:r>
      <w:r>
        <w:rPr>
          <w:rStyle w:val="VerbatimChar"/>
        </w:rPr>
        <w:t xml:space="preserve">## 34954                      0                      0                      0</w:t>
      </w:r>
      <w:r>
        <w:br/>
      </w:r>
      <w:r>
        <w:rPr>
          <w:rStyle w:val="VerbatimChar"/>
        </w:rPr>
        <w:t xml:space="preserve">## 34979                      0                      0                      0</w:t>
      </w:r>
      <w:r>
        <w:br/>
      </w:r>
      <w:r>
        <w:rPr>
          <w:rStyle w:val="VerbatimChar"/>
        </w:rPr>
        <w:t xml:space="preserve">## 35002                      0                      0                      0</w:t>
      </w:r>
      <w:r>
        <w:br/>
      </w:r>
      <w:r>
        <w:rPr>
          <w:rStyle w:val="VerbatimChar"/>
        </w:rPr>
        <w:t xml:space="preserve">## 35034                      0                      0                      0</w:t>
      </w:r>
      <w:r>
        <w:br/>
      </w:r>
      <w:r>
        <w:rPr>
          <w:rStyle w:val="VerbatimChar"/>
        </w:rPr>
        <w:t xml:space="preserve">## 35041                      0                      0                      0</w:t>
      </w:r>
      <w:r>
        <w:br/>
      </w:r>
      <w:r>
        <w:rPr>
          <w:rStyle w:val="VerbatimChar"/>
        </w:rPr>
        <w:t xml:space="preserve">## 35046                      0                      0                      0</w:t>
      </w:r>
      <w:r>
        <w:br/>
      </w:r>
      <w:r>
        <w:rPr>
          <w:rStyle w:val="VerbatimChar"/>
        </w:rPr>
        <w:t xml:space="preserve">## 35050                      0                      0                      0</w:t>
      </w:r>
      <w:r>
        <w:br/>
      </w:r>
      <w:r>
        <w:rPr>
          <w:rStyle w:val="VerbatimChar"/>
        </w:rPr>
        <w:t xml:space="preserve">## 35083                      0                      0                      0</w:t>
      </w:r>
      <w:r>
        <w:br/>
      </w:r>
      <w:r>
        <w:rPr>
          <w:rStyle w:val="VerbatimChar"/>
        </w:rPr>
        <w:t xml:space="preserve">## 35085                      0                      0                      0</w:t>
      </w:r>
      <w:r>
        <w:br/>
      </w:r>
      <w:r>
        <w:rPr>
          <w:rStyle w:val="VerbatimChar"/>
        </w:rPr>
        <w:t xml:space="preserve">## 35090                      0                      0                      0</w:t>
      </w:r>
      <w:r>
        <w:br/>
      </w:r>
      <w:r>
        <w:rPr>
          <w:rStyle w:val="VerbatimChar"/>
        </w:rPr>
        <w:t xml:space="preserve">## 35111                      0                      0                      0</w:t>
      </w:r>
      <w:r>
        <w:br/>
      </w:r>
      <w:r>
        <w:rPr>
          <w:rStyle w:val="VerbatimChar"/>
        </w:rPr>
        <w:t xml:space="preserve">## 35128                      0                      0                      0</w:t>
      </w:r>
      <w:r>
        <w:br/>
      </w:r>
      <w:r>
        <w:rPr>
          <w:rStyle w:val="VerbatimChar"/>
        </w:rPr>
        <w:t xml:space="preserve">## 35140                      0                      0                      0</w:t>
      </w:r>
      <w:r>
        <w:br/>
      </w:r>
      <w:r>
        <w:rPr>
          <w:rStyle w:val="VerbatimChar"/>
        </w:rPr>
        <w:t xml:space="preserve">## 35160                      1                      0                      0</w:t>
      </w:r>
      <w:r>
        <w:br/>
      </w:r>
      <w:r>
        <w:rPr>
          <w:rStyle w:val="VerbatimChar"/>
        </w:rPr>
        <w:t xml:space="preserve">## 35164                      0                      0                      0</w:t>
      </w:r>
      <w:r>
        <w:br/>
      </w:r>
      <w:r>
        <w:rPr>
          <w:rStyle w:val="VerbatimChar"/>
        </w:rPr>
        <w:t xml:space="preserve">## 35168                      1                      0                      0</w:t>
      </w:r>
      <w:r>
        <w:br/>
      </w:r>
      <w:r>
        <w:rPr>
          <w:rStyle w:val="VerbatimChar"/>
        </w:rPr>
        <w:t xml:space="preserve">## 35172                      0                      0                      0</w:t>
      </w:r>
      <w:r>
        <w:br/>
      </w:r>
      <w:r>
        <w:rPr>
          <w:rStyle w:val="VerbatimChar"/>
        </w:rPr>
        <w:t xml:space="preserve">## 35180                      0                      0                      0</w:t>
      </w:r>
      <w:r>
        <w:br/>
      </w:r>
      <w:r>
        <w:rPr>
          <w:rStyle w:val="VerbatimChar"/>
        </w:rPr>
        <w:t xml:space="preserve">## 35210                      0                      0                      0</w:t>
      </w:r>
      <w:r>
        <w:br/>
      </w:r>
      <w:r>
        <w:rPr>
          <w:rStyle w:val="VerbatimChar"/>
        </w:rPr>
        <w:t xml:space="preserve">## 35249                      0                      0                      0</w:t>
      </w:r>
      <w:r>
        <w:br/>
      </w:r>
      <w:r>
        <w:rPr>
          <w:rStyle w:val="VerbatimChar"/>
        </w:rPr>
        <w:t xml:space="preserve">## 35270                      0                      0                      0</w:t>
      </w:r>
      <w:r>
        <w:br/>
      </w:r>
      <w:r>
        <w:rPr>
          <w:rStyle w:val="VerbatimChar"/>
        </w:rPr>
        <w:t xml:space="preserve">## 35282                      0                      0                      0</w:t>
      </w:r>
      <w:r>
        <w:br/>
      </w:r>
      <w:r>
        <w:rPr>
          <w:rStyle w:val="VerbatimChar"/>
        </w:rPr>
        <w:t xml:space="preserve">## 35289                      0                      0                      0</w:t>
      </w:r>
      <w:r>
        <w:br/>
      </w:r>
      <w:r>
        <w:rPr>
          <w:rStyle w:val="VerbatimChar"/>
        </w:rPr>
        <w:t xml:space="preserve">## 35304                      0                      0                      0</w:t>
      </w:r>
      <w:r>
        <w:br/>
      </w:r>
      <w:r>
        <w:rPr>
          <w:rStyle w:val="VerbatimChar"/>
        </w:rPr>
        <w:t xml:space="preserve">## 35305                      0                      0                      0</w:t>
      </w:r>
      <w:r>
        <w:br/>
      </w:r>
      <w:r>
        <w:rPr>
          <w:rStyle w:val="VerbatimChar"/>
        </w:rPr>
        <w:t xml:space="preserve">## 35316                      0                      0                      0</w:t>
      </w:r>
      <w:r>
        <w:br/>
      </w:r>
      <w:r>
        <w:rPr>
          <w:rStyle w:val="VerbatimChar"/>
        </w:rPr>
        <w:t xml:space="preserve">## 35320                      0                      0                      0</w:t>
      </w:r>
      <w:r>
        <w:br/>
      </w:r>
      <w:r>
        <w:rPr>
          <w:rStyle w:val="VerbatimChar"/>
        </w:rPr>
        <w:t xml:space="preserve">## 35321                      0                      0                      0</w:t>
      </w:r>
      <w:r>
        <w:br/>
      </w:r>
      <w:r>
        <w:rPr>
          <w:rStyle w:val="VerbatimChar"/>
        </w:rPr>
        <w:t xml:space="preserve">## 35371                      0                      0                      0</w:t>
      </w:r>
      <w:r>
        <w:br/>
      </w:r>
      <w:r>
        <w:rPr>
          <w:rStyle w:val="VerbatimChar"/>
        </w:rPr>
        <w:t xml:space="preserve">## 35391                      0                      0                      0</w:t>
      </w:r>
      <w:r>
        <w:br/>
      </w:r>
      <w:r>
        <w:rPr>
          <w:rStyle w:val="VerbatimChar"/>
        </w:rPr>
        <w:t xml:space="preserve">## 35403                      1                      0                      0</w:t>
      </w:r>
      <w:r>
        <w:br/>
      </w:r>
      <w:r>
        <w:rPr>
          <w:rStyle w:val="VerbatimChar"/>
        </w:rPr>
        <w:t xml:space="preserve">## 35420                      0                      0                      0</w:t>
      </w:r>
      <w:r>
        <w:br/>
      </w:r>
      <w:r>
        <w:rPr>
          <w:rStyle w:val="VerbatimChar"/>
        </w:rPr>
        <w:t xml:space="preserve">## 35447                      0                      0                      0</w:t>
      </w:r>
      <w:r>
        <w:br/>
      </w:r>
      <w:r>
        <w:rPr>
          <w:rStyle w:val="VerbatimChar"/>
        </w:rPr>
        <w:t xml:space="preserve">## 35460                      0                      0                      0</w:t>
      </w:r>
      <w:r>
        <w:br/>
      </w:r>
      <w:r>
        <w:rPr>
          <w:rStyle w:val="VerbatimChar"/>
        </w:rPr>
        <w:t xml:space="preserve">## 35471                      0                      0                      0</w:t>
      </w:r>
      <w:r>
        <w:br/>
      </w:r>
      <w:r>
        <w:rPr>
          <w:rStyle w:val="VerbatimChar"/>
        </w:rPr>
        <w:t xml:space="preserve">## 35487                      0                      0                      0</w:t>
      </w:r>
      <w:r>
        <w:br/>
      </w:r>
      <w:r>
        <w:rPr>
          <w:rStyle w:val="VerbatimChar"/>
        </w:rPr>
        <w:t xml:space="preserve">## 35498                      0                      0                      0</w:t>
      </w:r>
      <w:r>
        <w:br/>
      </w:r>
      <w:r>
        <w:rPr>
          <w:rStyle w:val="VerbatimChar"/>
        </w:rPr>
        <w:t xml:space="preserve">## 35511                      0                      0                      0</w:t>
      </w:r>
      <w:r>
        <w:br/>
      </w:r>
      <w:r>
        <w:rPr>
          <w:rStyle w:val="VerbatimChar"/>
        </w:rPr>
        <w:t xml:space="preserve">## 35518                      0                      1                      0</w:t>
      </w:r>
      <w:r>
        <w:br/>
      </w:r>
      <w:r>
        <w:rPr>
          <w:rStyle w:val="VerbatimChar"/>
        </w:rPr>
        <w:t xml:space="preserve">## 35547                      0                      0                      0</w:t>
      </w:r>
      <w:r>
        <w:br/>
      </w:r>
      <w:r>
        <w:rPr>
          <w:rStyle w:val="VerbatimChar"/>
        </w:rPr>
        <w:t xml:space="preserve">## 35549                      0                      0                      0</w:t>
      </w:r>
      <w:r>
        <w:br/>
      </w:r>
      <w:r>
        <w:rPr>
          <w:rStyle w:val="VerbatimChar"/>
        </w:rPr>
        <w:t xml:space="preserve">## 35566                      0                      0                      0</w:t>
      </w:r>
      <w:r>
        <w:br/>
      </w:r>
      <w:r>
        <w:rPr>
          <w:rStyle w:val="VerbatimChar"/>
        </w:rPr>
        <w:t xml:space="preserve">## 35589                      0                      0                      0</w:t>
      </w:r>
      <w:r>
        <w:br/>
      </w:r>
      <w:r>
        <w:rPr>
          <w:rStyle w:val="VerbatimChar"/>
        </w:rPr>
        <w:t xml:space="preserve">## 35598                      0                      0                      0</w:t>
      </w:r>
      <w:r>
        <w:br/>
      </w:r>
      <w:r>
        <w:rPr>
          <w:rStyle w:val="VerbatimChar"/>
        </w:rPr>
        <w:t xml:space="preserve">## 35618                      0                      0                      0</w:t>
      </w:r>
      <w:r>
        <w:br/>
      </w:r>
      <w:r>
        <w:rPr>
          <w:rStyle w:val="VerbatimChar"/>
        </w:rPr>
        <w:t xml:space="preserve">## 35625                      0                      0                      0</w:t>
      </w:r>
      <w:r>
        <w:br/>
      </w:r>
      <w:r>
        <w:rPr>
          <w:rStyle w:val="VerbatimChar"/>
        </w:rPr>
        <w:t xml:space="preserve">## 35648                      0                      0                      0</w:t>
      </w:r>
      <w:r>
        <w:br/>
      </w:r>
      <w:r>
        <w:rPr>
          <w:rStyle w:val="VerbatimChar"/>
        </w:rPr>
        <w:t xml:space="preserve">## 35657                      0                      0                      0</w:t>
      </w:r>
      <w:r>
        <w:br/>
      </w:r>
      <w:r>
        <w:rPr>
          <w:rStyle w:val="VerbatimChar"/>
        </w:rPr>
        <w:t xml:space="preserve">## 35715                      0                      0                      0</w:t>
      </w:r>
      <w:r>
        <w:br/>
      </w:r>
      <w:r>
        <w:rPr>
          <w:rStyle w:val="VerbatimChar"/>
        </w:rPr>
        <w:t xml:space="preserve">## 35731                      0                      0                      0</w:t>
      </w:r>
      <w:r>
        <w:br/>
      </w:r>
      <w:r>
        <w:rPr>
          <w:rStyle w:val="VerbatimChar"/>
        </w:rPr>
        <w:t xml:space="preserve">## 35737                      1                      0                      0</w:t>
      </w:r>
      <w:r>
        <w:br/>
      </w:r>
      <w:r>
        <w:rPr>
          <w:rStyle w:val="VerbatimChar"/>
        </w:rPr>
        <w:t xml:space="preserve">## 35754                      0                      0                      0</w:t>
      </w:r>
      <w:r>
        <w:br/>
      </w:r>
      <w:r>
        <w:rPr>
          <w:rStyle w:val="VerbatimChar"/>
        </w:rPr>
        <w:t xml:space="preserve">## 35758                      0                      0                      0</w:t>
      </w:r>
      <w:r>
        <w:br/>
      </w:r>
      <w:r>
        <w:rPr>
          <w:rStyle w:val="VerbatimChar"/>
        </w:rPr>
        <w:t xml:space="preserve">## 35768                      0                      0                      0</w:t>
      </w:r>
      <w:r>
        <w:br/>
      </w:r>
      <w:r>
        <w:rPr>
          <w:rStyle w:val="VerbatimChar"/>
        </w:rPr>
        <w:t xml:space="preserve">## 35788                      0                      0                      0</w:t>
      </w:r>
      <w:r>
        <w:br/>
      </w:r>
      <w:r>
        <w:rPr>
          <w:rStyle w:val="VerbatimChar"/>
        </w:rPr>
        <w:t xml:space="preserve">## 35819                      0                      0                      0</w:t>
      </w:r>
      <w:r>
        <w:br/>
      </w:r>
      <w:r>
        <w:rPr>
          <w:rStyle w:val="VerbatimChar"/>
        </w:rPr>
        <w:t xml:space="preserve">## 35868                      0                      0                      0</w:t>
      </w:r>
      <w:r>
        <w:br/>
      </w:r>
      <w:r>
        <w:rPr>
          <w:rStyle w:val="VerbatimChar"/>
        </w:rPr>
        <w:t xml:space="preserve">## 35871                      0                      0                      0</w:t>
      </w:r>
      <w:r>
        <w:br/>
      </w:r>
      <w:r>
        <w:rPr>
          <w:rStyle w:val="VerbatimChar"/>
        </w:rPr>
        <w:t xml:space="preserve">## 35883                      0                      0                      0</w:t>
      </w:r>
      <w:r>
        <w:br/>
      </w:r>
      <w:r>
        <w:rPr>
          <w:rStyle w:val="VerbatimChar"/>
        </w:rPr>
        <w:t xml:space="preserve">## 35890                      0                      0                      0</w:t>
      </w:r>
      <w:r>
        <w:br/>
      </w:r>
      <w:r>
        <w:rPr>
          <w:rStyle w:val="VerbatimChar"/>
        </w:rPr>
        <w:t xml:space="preserve">## 35892                      0                      0                      1</w:t>
      </w:r>
      <w:r>
        <w:br/>
      </w:r>
      <w:r>
        <w:rPr>
          <w:rStyle w:val="VerbatimChar"/>
        </w:rPr>
        <w:t xml:space="preserve">## 35902                      0                      0                      0</w:t>
      </w:r>
      <w:r>
        <w:br/>
      </w:r>
      <w:r>
        <w:rPr>
          <w:rStyle w:val="VerbatimChar"/>
        </w:rPr>
        <w:t xml:space="preserve">## 35914                      1                      0                      0</w:t>
      </w:r>
      <w:r>
        <w:br/>
      </w:r>
      <w:r>
        <w:rPr>
          <w:rStyle w:val="VerbatimChar"/>
        </w:rPr>
        <w:t xml:space="preserve">## 35922                      0                      0                      0</w:t>
      </w:r>
      <w:r>
        <w:br/>
      </w:r>
      <w:r>
        <w:rPr>
          <w:rStyle w:val="VerbatimChar"/>
        </w:rPr>
        <w:t xml:space="preserve">## 35932                      0                      0                      0</w:t>
      </w:r>
      <w:r>
        <w:br/>
      </w:r>
      <w:r>
        <w:rPr>
          <w:rStyle w:val="VerbatimChar"/>
        </w:rPr>
        <w:t xml:space="preserve">## 35952                      0                      0                      0</w:t>
      </w:r>
      <w:r>
        <w:br/>
      </w:r>
      <w:r>
        <w:rPr>
          <w:rStyle w:val="VerbatimChar"/>
        </w:rPr>
        <w:t xml:space="preserve">## 36017                      0                      0                      0</w:t>
      </w:r>
      <w:r>
        <w:br/>
      </w:r>
      <w:r>
        <w:rPr>
          <w:rStyle w:val="VerbatimChar"/>
        </w:rPr>
        <w:t xml:space="preserve">## 36021                      1                      0                      0</w:t>
      </w:r>
      <w:r>
        <w:br/>
      </w:r>
      <w:r>
        <w:rPr>
          <w:rStyle w:val="VerbatimChar"/>
        </w:rPr>
        <w:t xml:space="preserve">## 36029                      0                      0                      0</w:t>
      </w:r>
      <w:r>
        <w:br/>
      </w:r>
      <w:r>
        <w:rPr>
          <w:rStyle w:val="VerbatimChar"/>
        </w:rPr>
        <w:t xml:space="preserve">## 36050                      1                      0                      0</w:t>
      </w:r>
      <w:r>
        <w:br/>
      </w:r>
      <w:r>
        <w:rPr>
          <w:rStyle w:val="VerbatimChar"/>
        </w:rPr>
        <w:t xml:space="preserve">## 36069                      0                      0                      0</w:t>
      </w:r>
      <w:r>
        <w:br/>
      </w:r>
      <w:r>
        <w:rPr>
          <w:rStyle w:val="VerbatimChar"/>
        </w:rPr>
        <w:t xml:space="preserve">## 36072                      1                      0                      0</w:t>
      </w:r>
      <w:r>
        <w:br/>
      </w:r>
      <w:r>
        <w:rPr>
          <w:rStyle w:val="VerbatimChar"/>
        </w:rPr>
        <w:t xml:space="preserve">## 36074                      1                      0                      0</w:t>
      </w:r>
      <w:r>
        <w:br/>
      </w:r>
      <w:r>
        <w:rPr>
          <w:rStyle w:val="VerbatimChar"/>
        </w:rPr>
        <w:t xml:space="preserve">## 36086                      0                      0                      0</w:t>
      </w:r>
      <w:r>
        <w:br/>
      </w:r>
      <w:r>
        <w:rPr>
          <w:rStyle w:val="VerbatimChar"/>
        </w:rPr>
        <w:t xml:space="preserve">## 36087                      0                      0                      0</w:t>
      </w:r>
      <w:r>
        <w:br/>
      </w:r>
      <w:r>
        <w:rPr>
          <w:rStyle w:val="VerbatimChar"/>
        </w:rPr>
        <w:t xml:space="preserve">## 36105                      0                      0                      0</w:t>
      </w:r>
      <w:r>
        <w:br/>
      </w:r>
      <w:r>
        <w:rPr>
          <w:rStyle w:val="VerbatimChar"/>
        </w:rPr>
        <w:t xml:space="preserve">## 36137                      0                      0                      0</w:t>
      </w:r>
      <w:r>
        <w:br/>
      </w:r>
      <w:r>
        <w:rPr>
          <w:rStyle w:val="VerbatimChar"/>
        </w:rPr>
        <w:t xml:space="preserve">## 36143                      1                      0                      0</w:t>
      </w:r>
      <w:r>
        <w:br/>
      </w:r>
      <w:r>
        <w:rPr>
          <w:rStyle w:val="VerbatimChar"/>
        </w:rPr>
        <w:t xml:space="preserve">## 36169                      0                      0                      0</w:t>
      </w:r>
      <w:r>
        <w:br/>
      </w:r>
      <w:r>
        <w:rPr>
          <w:rStyle w:val="VerbatimChar"/>
        </w:rPr>
        <w:t xml:space="preserve">## 36203                      1                      0                      0</w:t>
      </w:r>
      <w:r>
        <w:br/>
      </w:r>
      <w:r>
        <w:rPr>
          <w:rStyle w:val="VerbatimChar"/>
        </w:rPr>
        <w:t xml:space="preserve">## 36215                      0                      0                      0</w:t>
      </w:r>
      <w:r>
        <w:br/>
      </w:r>
      <w:r>
        <w:rPr>
          <w:rStyle w:val="VerbatimChar"/>
        </w:rPr>
        <w:t xml:space="preserve">## 36225                      0                      0                      0</w:t>
      </w:r>
      <w:r>
        <w:br/>
      </w:r>
      <w:r>
        <w:rPr>
          <w:rStyle w:val="VerbatimChar"/>
        </w:rPr>
        <w:t xml:space="preserve">## 36228                      0                      0                      1</w:t>
      </w:r>
      <w:r>
        <w:br/>
      </w:r>
      <w:r>
        <w:rPr>
          <w:rStyle w:val="VerbatimChar"/>
        </w:rPr>
        <w:t xml:space="preserve">## 36284                      0                      0                      0</w:t>
      </w:r>
      <w:r>
        <w:br/>
      </w:r>
      <w:r>
        <w:rPr>
          <w:rStyle w:val="VerbatimChar"/>
        </w:rPr>
        <w:t xml:space="preserve">## 36292                      0                      0                      0</w:t>
      </w:r>
      <w:r>
        <w:br/>
      </w:r>
      <w:r>
        <w:rPr>
          <w:rStyle w:val="VerbatimChar"/>
        </w:rPr>
        <w:t xml:space="preserve">## 36296                      0                      0                      0</w:t>
      </w:r>
      <w:r>
        <w:br/>
      </w:r>
      <w:r>
        <w:rPr>
          <w:rStyle w:val="VerbatimChar"/>
        </w:rPr>
        <w:t xml:space="preserve">## 36314                      1                      0                      0</w:t>
      </w:r>
      <w:r>
        <w:br/>
      </w:r>
      <w:r>
        <w:rPr>
          <w:rStyle w:val="VerbatimChar"/>
        </w:rPr>
        <w:t xml:space="preserve">## 36320                      0                      0                      0</w:t>
      </w:r>
      <w:r>
        <w:br/>
      </w:r>
      <w:r>
        <w:rPr>
          <w:rStyle w:val="VerbatimChar"/>
        </w:rPr>
        <w:t xml:space="preserve">## 36391                      0                      0                      0</w:t>
      </w:r>
      <w:r>
        <w:br/>
      </w:r>
      <w:r>
        <w:rPr>
          <w:rStyle w:val="VerbatimChar"/>
        </w:rPr>
        <w:t xml:space="preserve">## 36464                      0                      0                      0</w:t>
      </w:r>
      <w:r>
        <w:br/>
      </w:r>
      <w:r>
        <w:rPr>
          <w:rStyle w:val="VerbatimChar"/>
        </w:rPr>
        <w:t xml:space="preserve">## 36480                      0                      0                      0</w:t>
      </w:r>
      <w:r>
        <w:br/>
      </w:r>
      <w:r>
        <w:rPr>
          <w:rStyle w:val="VerbatimChar"/>
        </w:rPr>
        <w:t xml:space="preserve">## 36533                      0                      0                      0</w:t>
      </w:r>
      <w:r>
        <w:br/>
      </w:r>
      <w:r>
        <w:rPr>
          <w:rStyle w:val="VerbatimChar"/>
        </w:rPr>
        <w:t xml:space="preserve">## 36543                      1                      0                      0</w:t>
      </w:r>
      <w:r>
        <w:br/>
      </w:r>
      <w:r>
        <w:rPr>
          <w:rStyle w:val="VerbatimChar"/>
        </w:rPr>
        <w:t xml:space="preserve">## 36591                      0                      0                      0</w:t>
      </w:r>
      <w:r>
        <w:br/>
      </w:r>
      <w:r>
        <w:rPr>
          <w:rStyle w:val="VerbatimChar"/>
        </w:rPr>
        <w:t xml:space="preserve">## 36600                      0                      0                      0</w:t>
      </w:r>
      <w:r>
        <w:br/>
      </w:r>
      <w:r>
        <w:rPr>
          <w:rStyle w:val="VerbatimChar"/>
        </w:rPr>
        <w:t xml:space="preserve">## 36612                      0                      0                      0</w:t>
      </w:r>
      <w:r>
        <w:br/>
      </w:r>
      <w:r>
        <w:rPr>
          <w:rStyle w:val="VerbatimChar"/>
        </w:rPr>
        <w:t xml:space="preserve">## 36652                      0                      0                      0</w:t>
      </w:r>
      <w:r>
        <w:br/>
      </w:r>
      <w:r>
        <w:rPr>
          <w:rStyle w:val="VerbatimChar"/>
        </w:rPr>
        <w:t xml:space="preserve">## 36656                      1                      0                      0</w:t>
      </w:r>
      <w:r>
        <w:br/>
      </w:r>
      <w:r>
        <w:rPr>
          <w:rStyle w:val="VerbatimChar"/>
        </w:rPr>
        <w:t xml:space="preserve">## 36661                      0                      0                      0</w:t>
      </w:r>
      <w:r>
        <w:br/>
      </w:r>
      <w:r>
        <w:rPr>
          <w:rStyle w:val="VerbatimChar"/>
        </w:rPr>
        <w:t xml:space="preserve">## 36664                      0                      0                      0</w:t>
      </w:r>
      <w:r>
        <w:br/>
      </w:r>
      <w:r>
        <w:rPr>
          <w:rStyle w:val="VerbatimChar"/>
        </w:rPr>
        <w:t xml:space="preserve">## 36698                      1                      0                      0</w:t>
      </w:r>
      <w:r>
        <w:br/>
      </w:r>
      <w:r>
        <w:rPr>
          <w:rStyle w:val="VerbatimChar"/>
        </w:rPr>
        <w:t xml:space="preserve">## 36704                      1                      0                      0</w:t>
      </w:r>
      <w:r>
        <w:br/>
      </w:r>
      <w:r>
        <w:rPr>
          <w:rStyle w:val="VerbatimChar"/>
        </w:rPr>
        <w:t xml:space="preserve">## 36714                      0                      0                      0</w:t>
      </w:r>
      <w:r>
        <w:br/>
      </w:r>
      <w:r>
        <w:rPr>
          <w:rStyle w:val="VerbatimChar"/>
        </w:rPr>
        <w:t xml:space="preserve">## 36716                      0                      0                      0</w:t>
      </w:r>
      <w:r>
        <w:br/>
      </w:r>
      <w:r>
        <w:rPr>
          <w:rStyle w:val="VerbatimChar"/>
        </w:rPr>
        <w:t xml:space="preserve">## 36730                      0                      0                      0</w:t>
      </w:r>
      <w:r>
        <w:br/>
      </w:r>
      <w:r>
        <w:rPr>
          <w:rStyle w:val="VerbatimChar"/>
        </w:rPr>
        <w:t xml:space="preserve">## 36741                      0                      0                      0</w:t>
      </w:r>
      <w:r>
        <w:br/>
      </w:r>
      <w:r>
        <w:rPr>
          <w:rStyle w:val="VerbatimChar"/>
        </w:rPr>
        <w:t xml:space="preserve">## 36742                      0                      0                      0</w:t>
      </w:r>
      <w:r>
        <w:br/>
      </w:r>
      <w:r>
        <w:rPr>
          <w:rStyle w:val="VerbatimChar"/>
        </w:rPr>
        <w:t xml:space="preserve">## 36743                      1                      0                      0</w:t>
      </w:r>
      <w:r>
        <w:br/>
      </w:r>
      <w:r>
        <w:rPr>
          <w:rStyle w:val="VerbatimChar"/>
        </w:rPr>
        <w:t xml:space="preserve">## 36769                      0                      0                      0</w:t>
      </w:r>
      <w:r>
        <w:br/>
      </w:r>
      <w:r>
        <w:rPr>
          <w:rStyle w:val="VerbatimChar"/>
        </w:rPr>
        <w:t xml:space="preserve">## 36783                      0                      0                      0</w:t>
      </w:r>
      <w:r>
        <w:br/>
      </w:r>
      <w:r>
        <w:rPr>
          <w:rStyle w:val="VerbatimChar"/>
        </w:rPr>
        <w:t xml:space="preserve">## 36785                      0                      0                      0</w:t>
      </w:r>
      <w:r>
        <w:br/>
      </w:r>
      <w:r>
        <w:rPr>
          <w:rStyle w:val="VerbatimChar"/>
        </w:rPr>
        <w:t xml:space="preserve">## 36801                      0                      0                      0</w:t>
      </w:r>
      <w:r>
        <w:br/>
      </w:r>
      <w:r>
        <w:rPr>
          <w:rStyle w:val="VerbatimChar"/>
        </w:rPr>
        <w:t xml:space="preserve">## 36813                      0                      0                      0</w:t>
      </w:r>
      <w:r>
        <w:br/>
      </w:r>
      <w:r>
        <w:rPr>
          <w:rStyle w:val="VerbatimChar"/>
        </w:rPr>
        <w:t xml:space="preserve">## 36827                      0                      0                      0</w:t>
      </w:r>
      <w:r>
        <w:br/>
      </w:r>
      <w:r>
        <w:rPr>
          <w:rStyle w:val="VerbatimChar"/>
        </w:rPr>
        <w:t xml:space="preserve">## 36855                      0                      0                      0</w:t>
      </w:r>
      <w:r>
        <w:br/>
      </w:r>
      <w:r>
        <w:rPr>
          <w:rStyle w:val="VerbatimChar"/>
        </w:rPr>
        <w:t xml:space="preserve">## 36895                      0                      0                      0</w:t>
      </w:r>
      <w:r>
        <w:br/>
      </w:r>
      <w:r>
        <w:rPr>
          <w:rStyle w:val="VerbatimChar"/>
        </w:rPr>
        <w:t xml:space="preserve">## 36918                      1                      0                      0</w:t>
      </w:r>
      <w:r>
        <w:br/>
      </w:r>
      <w:r>
        <w:rPr>
          <w:rStyle w:val="VerbatimChar"/>
        </w:rPr>
        <w:t xml:space="preserve">## 36919                      1                      0                      0</w:t>
      </w:r>
      <w:r>
        <w:br/>
      </w:r>
      <w:r>
        <w:rPr>
          <w:rStyle w:val="VerbatimChar"/>
        </w:rPr>
        <w:t xml:space="preserve">## 36931                      0                      0                      0</w:t>
      </w:r>
      <w:r>
        <w:br/>
      </w:r>
      <w:r>
        <w:rPr>
          <w:rStyle w:val="VerbatimChar"/>
        </w:rPr>
        <w:t xml:space="preserve">## 36932                      0                      0                      0</w:t>
      </w:r>
      <w:r>
        <w:br/>
      </w:r>
      <w:r>
        <w:rPr>
          <w:rStyle w:val="VerbatimChar"/>
        </w:rPr>
        <w:t xml:space="preserve">## 36941                      0                      0                      0</w:t>
      </w:r>
      <w:r>
        <w:br/>
      </w:r>
      <w:r>
        <w:rPr>
          <w:rStyle w:val="VerbatimChar"/>
        </w:rPr>
        <w:t xml:space="preserve">## 36950                      0                      0                      0</w:t>
      </w:r>
      <w:r>
        <w:br/>
      </w:r>
      <w:r>
        <w:rPr>
          <w:rStyle w:val="VerbatimChar"/>
        </w:rPr>
        <w:t xml:space="preserve">## 36954                      0                      0                      0</w:t>
      </w:r>
      <w:r>
        <w:br/>
      </w:r>
      <w:r>
        <w:rPr>
          <w:rStyle w:val="VerbatimChar"/>
        </w:rPr>
        <w:t xml:space="preserve">## 36974                      0                      0                      0</w:t>
      </w:r>
      <w:r>
        <w:br/>
      </w:r>
      <w:r>
        <w:rPr>
          <w:rStyle w:val="VerbatimChar"/>
        </w:rPr>
        <w:t xml:space="preserve">## 36986                      0                      0                      1</w:t>
      </w:r>
      <w:r>
        <w:br/>
      </w:r>
      <w:r>
        <w:rPr>
          <w:rStyle w:val="VerbatimChar"/>
        </w:rPr>
        <w:t xml:space="preserve">## 37006                      0                      0                      0</w:t>
      </w:r>
      <w:r>
        <w:br/>
      </w:r>
      <w:r>
        <w:rPr>
          <w:rStyle w:val="VerbatimChar"/>
        </w:rPr>
        <w:t xml:space="preserve">## 37034                      0                      0                      0</w:t>
      </w:r>
      <w:r>
        <w:br/>
      </w:r>
      <w:r>
        <w:rPr>
          <w:rStyle w:val="VerbatimChar"/>
        </w:rPr>
        <w:t xml:space="preserve">## 37067                      0                      0                      0</w:t>
      </w:r>
      <w:r>
        <w:br/>
      </w:r>
      <w:r>
        <w:rPr>
          <w:rStyle w:val="VerbatimChar"/>
        </w:rPr>
        <w:t xml:space="preserve">## 37098                      0                      0                      0</w:t>
      </w:r>
      <w:r>
        <w:br/>
      </w:r>
      <w:r>
        <w:rPr>
          <w:rStyle w:val="VerbatimChar"/>
        </w:rPr>
        <w:t xml:space="preserve">## 37116                      0                      0                      0</w:t>
      </w:r>
      <w:r>
        <w:br/>
      </w:r>
      <w:r>
        <w:rPr>
          <w:rStyle w:val="VerbatimChar"/>
        </w:rPr>
        <w:t xml:space="preserve">## 37153                      0                      0                      0</w:t>
      </w:r>
      <w:r>
        <w:br/>
      </w:r>
      <w:r>
        <w:rPr>
          <w:rStyle w:val="VerbatimChar"/>
        </w:rPr>
        <w:t xml:space="preserve">## 37190                      0                      0                      0</w:t>
      </w:r>
      <w:r>
        <w:br/>
      </w:r>
      <w:r>
        <w:rPr>
          <w:rStyle w:val="VerbatimChar"/>
        </w:rPr>
        <w:t xml:space="preserve">## 37193                      0                      0                      0</w:t>
      </w:r>
      <w:r>
        <w:br/>
      </w:r>
      <w:r>
        <w:rPr>
          <w:rStyle w:val="VerbatimChar"/>
        </w:rPr>
        <w:t xml:space="preserve">## 37234                      0                      0                      0</w:t>
      </w:r>
      <w:r>
        <w:br/>
      </w:r>
      <w:r>
        <w:rPr>
          <w:rStyle w:val="VerbatimChar"/>
        </w:rPr>
        <w:t xml:space="preserve">## 37235                      0                      0                      0</w:t>
      </w:r>
      <w:r>
        <w:br/>
      </w:r>
      <w:r>
        <w:rPr>
          <w:rStyle w:val="VerbatimChar"/>
        </w:rPr>
        <w:t xml:space="preserve">## 37237                      0                      0                      0</w:t>
      </w:r>
      <w:r>
        <w:br/>
      </w:r>
      <w:r>
        <w:rPr>
          <w:rStyle w:val="VerbatimChar"/>
        </w:rPr>
        <w:t xml:space="preserve">## 37274                      0                      0                      0</w:t>
      </w:r>
      <w:r>
        <w:br/>
      </w:r>
      <w:r>
        <w:rPr>
          <w:rStyle w:val="VerbatimChar"/>
        </w:rPr>
        <w:t xml:space="preserve">## 37290                      0                      0                      0</w:t>
      </w:r>
      <w:r>
        <w:br/>
      </w:r>
      <w:r>
        <w:rPr>
          <w:rStyle w:val="VerbatimChar"/>
        </w:rPr>
        <w:t xml:space="preserve">## 37295                      0                      0                      0</w:t>
      </w:r>
      <w:r>
        <w:br/>
      </w:r>
      <w:r>
        <w:rPr>
          <w:rStyle w:val="VerbatimChar"/>
        </w:rPr>
        <w:t xml:space="preserve">## 37321                      0                      0                      1</w:t>
      </w:r>
      <w:r>
        <w:br/>
      </w:r>
      <w:r>
        <w:rPr>
          <w:rStyle w:val="VerbatimChar"/>
        </w:rPr>
        <w:t xml:space="preserve">## 37326                      0                      0                      0</w:t>
      </w:r>
      <w:r>
        <w:br/>
      </w:r>
      <w:r>
        <w:rPr>
          <w:rStyle w:val="VerbatimChar"/>
        </w:rPr>
        <w:t xml:space="preserve">## 37329                      0                      0                      0</w:t>
      </w:r>
      <w:r>
        <w:br/>
      </w:r>
      <w:r>
        <w:rPr>
          <w:rStyle w:val="VerbatimChar"/>
        </w:rPr>
        <w:t xml:space="preserve">## 37348                      0                      0                      0</w:t>
      </w:r>
      <w:r>
        <w:br/>
      </w:r>
      <w:r>
        <w:rPr>
          <w:rStyle w:val="VerbatimChar"/>
        </w:rPr>
        <w:t xml:space="preserve">## 37360                      0                      0                      0</w:t>
      </w:r>
      <w:r>
        <w:br/>
      </w:r>
      <w:r>
        <w:rPr>
          <w:rStyle w:val="VerbatimChar"/>
        </w:rPr>
        <w:t xml:space="preserve">## 37371                      0                      0                      0</w:t>
      </w:r>
      <w:r>
        <w:br/>
      </w:r>
      <w:r>
        <w:rPr>
          <w:rStyle w:val="VerbatimChar"/>
        </w:rPr>
        <w:t xml:space="preserve">## 37386                      0                      0                      0</w:t>
      </w:r>
      <w:r>
        <w:br/>
      </w:r>
      <w:r>
        <w:rPr>
          <w:rStyle w:val="VerbatimChar"/>
        </w:rPr>
        <w:t xml:space="preserve">## 37429                      0                      0                      0</w:t>
      </w:r>
      <w:r>
        <w:br/>
      </w:r>
      <w:r>
        <w:rPr>
          <w:rStyle w:val="VerbatimChar"/>
        </w:rPr>
        <w:t xml:space="preserve">## 37440                      1                      0                      0</w:t>
      </w:r>
      <w:r>
        <w:br/>
      </w:r>
      <w:r>
        <w:rPr>
          <w:rStyle w:val="VerbatimChar"/>
        </w:rPr>
        <w:t xml:space="preserve">## 37447                      0                      0                      0</w:t>
      </w:r>
      <w:r>
        <w:br/>
      </w:r>
      <w:r>
        <w:rPr>
          <w:rStyle w:val="VerbatimChar"/>
        </w:rPr>
        <w:t xml:space="preserve">## 37480                      0                      0                      0</w:t>
      </w:r>
      <w:r>
        <w:br/>
      </w:r>
      <w:r>
        <w:rPr>
          <w:rStyle w:val="VerbatimChar"/>
        </w:rPr>
        <w:t xml:space="preserve">## 37525                      0                      0                      0</w:t>
      </w:r>
      <w:r>
        <w:br/>
      </w:r>
      <w:r>
        <w:rPr>
          <w:rStyle w:val="VerbatimChar"/>
        </w:rPr>
        <w:t xml:space="preserve">## 37541                      0                      0                      0</w:t>
      </w:r>
      <w:r>
        <w:br/>
      </w:r>
      <w:r>
        <w:rPr>
          <w:rStyle w:val="VerbatimChar"/>
        </w:rPr>
        <w:t xml:space="preserve">## 37557                      0                      0                      0</w:t>
      </w:r>
      <w:r>
        <w:br/>
      </w:r>
      <w:r>
        <w:rPr>
          <w:rStyle w:val="VerbatimChar"/>
        </w:rPr>
        <w:t xml:space="preserve">## 37558                      0                      0                      0</w:t>
      </w:r>
      <w:r>
        <w:br/>
      </w:r>
      <w:r>
        <w:rPr>
          <w:rStyle w:val="VerbatimChar"/>
        </w:rPr>
        <w:t xml:space="preserve">## 37565                      0                      0                      0</w:t>
      </w:r>
      <w:r>
        <w:br/>
      </w:r>
      <w:r>
        <w:rPr>
          <w:rStyle w:val="VerbatimChar"/>
        </w:rPr>
        <w:t xml:space="preserve">## 37569                      0                      0                      0</w:t>
      </w:r>
      <w:r>
        <w:br/>
      </w:r>
      <w:r>
        <w:rPr>
          <w:rStyle w:val="VerbatimChar"/>
        </w:rPr>
        <w:t xml:space="preserve">## 37572                      0                      0                      0</w:t>
      </w:r>
      <w:r>
        <w:br/>
      </w:r>
      <w:r>
        <w:rPr>
          <w:rStyle w:val="VerbatimChar"/>
        </w:rPr>
        <w:t xml:space="preserve">## 37580                      0                      0                      0</w:t>
      </w:r>
      <w:r>
        <w:br/>
      </w:r>
      <w:r>
        <w:rPr>
          <w:rStyle w:val="VerbatimChar"/>
        </w:rPr>
        <w:t xml:space="preserve">## 37612                      0                      0                      0</w:t>
      </w:r>
      <w:r>
        <w:br/>
      </w:r>
      <w:r>
        <w:rPr>
          <w:rStyle w:val="VerbatimChar"/>
        </w:rPr>
        <w:t xml:space="preserve">## 37614                      0                      0                      0</w:t>
      </w:r>
      <w:r>
        <w:br/>
      </w:r>
      <w:r>
        <w:rPr>
          <w:rStyle w:val="VerbatimChar"/>
        </w:rPr>
        <w:t xml:space="preserve">## 37615                      0                      0                      0</w:t>
      </w:r>
      <w:r>
        <w:br/>
      </w:r>
      <w:r>
        <w:rPr>
          <w:rStyle w:val="VerbatimChar"/>
        </w:rPr>
        <w:t xml:space="preserve">## 37631                      0                      0                      0</w:t>
      </w:r>
      <w:r>
        <w:br/>
      </w:r>
      <w:r>
        <w:rPr>
          <w:rStyle w:val="VerbatimChar"/>
        </w:rPr>
        <w:t xml:space="preserve">## 37636                      0                      0                      0</w:t>
      </w:r>
      <w:r>
        <w:br/>
      </w:r>
      <w:r>
        <w:rPr>
          <w:rStyle w:val="VerbatimChar"/>
        </w:rPr>
        <w:t xml:space="preserve">## 37648                      0                      0                      0</w:t>
      </w:r>
      <w:r>
        <w:br/>
      </w:r>
      <w:r>
        <w:rPr>
          <w:rStyle w:val="VerbatimChar"/>
        </w:rPr>
        <w:t xml:space="preserve">## 37666                      0                      0                      0</w:t>
      </w:r>
      <w:r>
        <w:br/>
      </w:r>
      <w:r>
        <w:rPr>
          <w:rStyle w:val="VerbatimChar"/>
        </w:rPr>
        <w:t xml:space="preserve">## 37669                      0                      0                      0</w:t>
      </w:r>
      <w:r>
        <w:br/>
      </w:r>
      <w:r>
        <w:rPr>
          <w:rStyle w:val="VerbatimChar"/>
        </w:rPr>
        <w:t xml:space="preserve">## 37675                      0                      0                      0</w:t>
      </w:r>
      <w:r>
        <w:br/>
      </w:r>
      <w:r>
        <w:rPr>
          <w:rStyle w:val="VerbatimChar"/>
        </w:rPr>
        <w:t xml:space="preserve">## 37680                      0                      0                      0</w:t>
      </w:r>
      <w:r>
        <w:br/>
      </w:r>
      <w:r>
        <w:rPr>
          <w:rStyle w:val="VerbatimChar"/>
        </w:rPr>
        <w:t xml:space="preserve">## 37685                      0                      0                      1</w:t>
      </w:r>
      <w:r>
        <w:br/>
      </w:r>
      <w:r>
        <w:rPr>
          <w:rStyle w:val="VerbatimChar"/>
        </w:rPr>
        <w:t xml:space="preserve">## 37688                      0                      0                      0</w:t>
      </w:r>
      <w:r>
        <w:br/>
      </w:r>
      <w:r>
        <w:rPr>
          <w:rStyle w:val="VerbatimChar"/>
        </w:rPr>
        <w:t xml:space="preserve">## 37722                      0                      0                      0</w:t>
      </w:r>
      <w:r>
        <w:br/>
      </w:r>
      <w:r>
        <w:rPr>
          <w:rStyle w:val="VerbatimChar"/>
        </w:rPr>
        <w:t xml:space="preserve">## 37756                      0                      0                      0</w:t>
      </w:r>
      <w:r>
        <w:br/>
      </w:r>
      <w:r>
        <w:rPr>
          <w:rStyle w:val="VerbatimChar"/>
        </w:rPr>
        <w:t xml:space="preserve">## 37766                      0                      0                      0</w:t>
      </w:r>
      <w:r>
        <w:br/>
      </w:r>
      <w:r>
        <w:rPr>
          <w:rStyle w:val="VerbatimChar"/>
        </w:rPr>
        <w:t xml:space="preserve">## 37772                      0                      0                      0</w:t>
      </w:r>
      <w:r>
        <w:br/>
      </w:r>
      <w:r>
        <w:rPr>
          <w:rStyle w:val="VerbatimChar"/>
        </w:rPr>
        <w:t xml:space="preserve">## 37808                      1                      0                      0</w:t>
      </w:r>
      <w:r>
        <w:br/>
      </w:r>
      <w:r>
        <w:rPr>
          <w:rStyle w:val="VerbatimChar"/>
        </w:rPr>
        <w:t xml:space="preserve">## 37809                      1                      0                      0</w:t>
      </w:r>
      <w:r>
        <w:br/>
      </w:r>
      <w:r>
        <w:rPr>
          <w:rStyle w:val="VerbatimChar"/>
        </w:rPr>
        <w:t xml:space="preserve">## 37845                      0                      0                      0</w:t>
      </w:r>
      <w:r>
        <w:br/>
      </w:r>
      <w:r>
        <w:rPr>
          <w:rStyle w:val="VerbatimChar"/>
        </w:rPr>
        <w:t xml:space="preserve">## 37846                      0                      0                      0</w:t>
      </w:r>
      <w:r>
        <w:br/>
      </w:r>
      <w:r>
        <w:rPr>
          <w:rStyle w:val="VerbatimChar"/>
        </w:rPr>
        <w:t xml:space="preserve">## 37847                      0                      0                      0</w:t>
      </w:r>
      <w:r>
        <w:br/>
      </w:r>
      <w:r>
        <w:rPr>
          <w:rStyle w:val="VerbatimChar"/>
        </w:rPr>
        <w:t xml:space="preserve">## 37850                      0                      0                      0</w:t>
      </w:r>
      <w:r>
        <w:br/>
      </w:r>
      <w:r>
        <w:rPr>
          <w:rStyle w:val="VerbatimChar"/>
        </w:rPr>
        <w:t xml:space="preserve">## 37866                      0                      0                      0</w:t>
      </w:r>
      <w:r>
        <w:br/>
      </w:r>
      <w:r>
        <w:rPr>
          <w:rStyle w:val="VerbatimChar"/>
        </w:rPr>
        <w:t xml:space="preserve">## 37879                      0                      0                      0</w:t>
      </w:r>
      <w:r>
        <w:br/>
      </w:r>
      <w:r>
        <w:rPr>
          <w:rStyle w:val="VerbatimChar"/>
        </w:rPr>
        <w:t xml:space="preserve">## 37883                      0                      0                      0</w:t>
      </w:r>
      <w:r>
        <w:br/>
      </w:r>
      <w:r>
        <w:rPr>
          <w:rStyle w:val="VerbatimChar"/>
        </w:rPr>
        <w:t xml:space="preserve">## 37884                      0                      0                      0</w:t>
      </w:r>
      <w:r>
        <w:br/>
      </w:r>
      <w:r>
        <w:rPr>
          <w:rStyle w:val="VerbatimChar"/>
        </w:rPr>
        <w:t xml:space="preserve">## 37909                      0                      0                      0</w:t>
      </w:r>
      <w:r>
        <w:br/>
      </w:r>
      <w:r>
        <w:rPr>
          <w:rStyle w:val="VerbatimChar"/>
        </w:rPr>
        <w:t xml:space="preserve">## 37913                      0                      0                      0</w:t>
      </w:r>
      <w:r>
        <w:br/>
      </w:r>
      <w:r>
        <w:rPr>
          <w:rStyle w:val="VerbatimChar"/>
        </w:rPr>
        <w:t xml:space="preserve">## 37918                      0                      0                      0</w:t>
      </w:r>
      <w:r>
        <w:br/>
      </w:r>
      <w:r>
        <w:rPr>
          <w:rStyle w:val="VerbatimChar"/>
        </w:rPr>
        <w:t xml:space="preserve">## 37927                      0                      0                      0</w:t>
      </w:r>
      <w:r>
        <w:br/>
      </w:r>
      <w:r>
        <w:rPr>
          <w:rStyle w:val="VerbatimChar"/>
        </w:rPr>
        <w:t xml:space="preserve">## 37928                      0                      0                      0</w:t>
      </w:r>
      <w:r>
        <w:br/>
      </w:r>
      <w:r>
        <w:rPr>
          <w:rStyle w:val="VerbatimChar"/>
        </w:rPr>
        <w:t xml:space="preserve">## 37942                      0                      0                      0</w:t>
      </w:r>
      <w:r>
        <w:br/>
      </w:r>
      <w:r>
        <w:rPr>
          <w:rStyle w:val="VerbatimChar"/>
        </w:rPr>
        <w:t xml:space="preserve">## 37957                      0                      0                      0</w:t>
      </w:r>
      <w:r>
        <w:br/>
      </w:r>
      <w:r>
        <w:rPr>
          <w:rStyle w:val="VerbatimChar"/>
        </w:rPr>
        <w:t xml:space="preserve">## 37958                      0                      0                      0</w:t>
      </w:r>
      <w:r>
        <w:br/>
      </w:r>
      <w:r>
        <w:rPr>
          <w:rStyle w:val="VerbatimChar"/>
        </w:rPr>
        <w:t xml:space="preserve">## 37980                      0                      0                      0</w:t>
      </w:r>
      <w:r>
        <w:br/>
      </w:r>
      <w:r>
        <w:rPr>
          <w:rStyle w:val="VerbatimChar"/>
        </w:rPr>
        <w:t xml:space="preserve">## 37989                      0                      0                      0</w:t>
      </w:r>
      <w:r>
        <w:br/>
      </w:r>
      <w:r>
        <w:rPr>
          <w:rStyle w:val="VerbatimChar"/>
        </w:rPr>
        <w:t xml:space="preserve">## 37995                      0                      0                      0</w:t>
      </w:r>
      <w:r>
        <w:br/>
      </w:r>
      <w:r>
        <w:rPr>
          <w:rStyle w:val="VerbatimChar"/>
        </w:rPr>
        <w:t xml:space="preserve">## 37999                      0                      0                      0</w:t>
      </w:r>
      <w:r>
        <w:br/>
      </w:r>
      <w:r>
        <w:rPr>
          <w:rStyle w:val="VerbatimChar"/>
        </w:rPr>
        <w:t xml:space="preserve">## 38051                      0                      0                      0</w:t>
      </w:r>
      <w:r>
        <w:br/>
      </w:r>
      <w:r>
        <w:rPr>
          <w:rStyle w:val="VerbatimChar"/>
        </w:rPr>
        <w:t xml:space="preserve">## 38077                      0                      0                      0</w:t>
      </w:r>
      <w:r>
        <w:br/>
      </w:r>
      <w:r>
        <w:rPr>
          <w:rStyle w:val="VerbatimChar"/>
        </w:rPr>
        <w:t xml:space="preserve">## 38085                      1                      0                      0</w:t>
      </w:r>
      <w:r>
        <w:br/>
      </w:r>
      <w:r>
        <w:rPr>
          <w:rStyle w:val="VerbatimChar"/>
        </w:rPr>
        <w:t xml:space="preserve">## 38119                      0                      0                      0</w:t>
      </w:r>
      <w:r>
        <w:br/>
      </w:r>
      <w:r>
        <w:rPr>
          <w:rStyle w:val="VerbatimChar"/>
        </w:rPr>
        <w:t xml:space="preserve">## 38126                      0                      0                      0</w:t>
      </w:r>
      <w:r>
        <w:br/>
      </w:r>
      <w:r>
        <w:rPr>
          <w:rStyle w:val="VerbatimChar"/>
        </w:rPr>
        <w:t xml:space="preserve">## 38136                      1                      0                      0</w:t>
      </w:r>
      <w:r>
        <w:br/>
      </w:r>
      <w:r>
        <w:rPr>
          <w:rStyle w:val="VerbatimChar"/>
        </w:rPr>
        <w:t xml:space="preserve">## 38152                      0                      0                      0</w:t>
      </w:r>
      <w:r>
        <w:br/>
      </w:r>
      <w:r>
        <w:rPr>
          <w:rStyle w:val="VerbatimChar"/>
        </w:rPr>
        <w:t xml:space="preserve">## 38158                      0                      0                      0</w:t>
      </w:r>
      <w:r>
        <w:br/>
      </w:r>
      <w:r>
        <w:rPr>
          <w:rStyle w:val="VerbatimChar"/>
        </w:rPr>
        <w:t xml:space="preserve">## 38183                      0                      0                      0</w:t>
      </w:r>
      <w:r>
        <w:br/>
      </w:r>
      <w:r>
        <w:rPr>
          <w:rStyle w:val="VerbatimChar"/>
        </w:rPr>
        <w:t xml:space="preserve">## 38219                      0                      0                      0</w:t>
      </w:r>
      <w:r>
        <w:br/>
      </w:r>
      <w:r>
        <w:rPr>
          <w:rStyle w:val="VerbatimChar"/>
        </w:rPr>
        <w:t xml:space="preserve">## 38238                      0                      0                      0</w:t>
      </w:r>
      <w:r>
        <w:br/>
      </w:r>
      <w:r>
        <w:rPr>
          <w:rStyle w:val="VerbatimChar"/>
        </w:rPr>
        <w:t xml:space="preserve">## 38263                      0                      0                      0</w:t>
      </w:r>
      <w:r>
        <w:br/>
      </w:r>
      <w:r>
        <w:rPr>
          <w:rStyle w:val="VerbatimChar"/>
        </w:rPr>
        <w:t xml:space="preserve">## 38323                      0                      0                      0</w:t>
      </w:r>
      <w:r>
        <w:br/>
      </w:r>
      <w:r>
        <w:rPr>
          <w:rStyle w:val="VerbatimChar"/>
        </w:rPr>
        <w:t xml:space="preserve">## 38333                      0                      0                      0</w:t>
      </w:r>
      <w:r>
        <w:br/>
      </w:r>
      <w:r>
        <w:rPr>
          <w:rStyle w:val="VerbatimChar"/>
        </w:rPr>
        <w:t xml:space="preserve">## 38351                      0                      0                      0</w:t>
      </w:r>
      <w:r>
        <w:br/>
      </w:r>
      <w:r>
        <w:rPr>
          <w:rStyle w:val="VerbatimChar"/>
        </w:rPr>
        <w:t xml:space="preserve">## 38367                      0                      0                      0</w:t>
      </w:r>
      <w:r>
        <w:br/>
      </w:r>
      <w:r>
        <w:rPr>
          <w:rStyle w:val="VerbatimChar"/>
        </w:rPr>
        <w:t xml:space="preserve">## 38402                      0                      0                      0</w:t>
      </w:r>
      <w:r>
        <w:br/>
      </w:r>
      <w:r>
        <w:rPr>
          <w:rStyle w:val="VerbatimChar"/>
        </w:rPr>
        <w:t xml:space="preserve">## 38408                      0                      0                      0</w:t>
      </w:r>
      <w:r>
        <w:br/>
      </w:r>
      <w:r>
        <w:rPr>
          <w:rStyle w:val="VerbatimChar"/>
        </w:rPr>
        <w:t xml:space="preserve">## 38426                      0                      0                      0</w:t>
      </w:r>
      <w:r>
        <w:br/>
      </w:r>
      <w:r>
        <w:rPr>
          <w:rStyle w:val="VerbatimChar"/>
        </w:rPr>
        <w:t xml:space="preserve">## 38486                      0                      0                      0</w:t>
      </w:r>
      <w:r>
        <w:br/>
      </w:r>
      <w:r>
        <w:rPr>
          <w:rStyle w:val="VerbatimChar"/>
        </w:rPr>
        <w:t xml:space="preserve">## 38519                      0                      0                      0</w:t>
      </w:r>
      <w:r>
        <w:br/>
      </w:r>
      <w:r>
        <w:rPr>
          <w:rStyle w:val="VerbatimChar"/>
        </w:rPr>
        <w:t xml:space="preserve">## 38550                      0                      0                      0</w:t>
      </w:r>
      <w:r>
        <w:br/>
      </w:r>
      <w:r>
        <w:rPr>
          <w:rStyle w:val="VerbatimChar"/>
        </w:rPr>
        <w:t xml:space="preserve">## 38589                      0                      0                      0</w:t>
      </w:r>
      <w:r>
        <w:br/>
      </w:r>
      <w:r>
        <w:rPr>
          <w:rStyle w:val="VerbatimChar"/>
        </w:rPr>
        <w:t xml:space="preserve">## 38598                      0                      0                      0</w:t>
      </w:r>
      <w:r>
        <w:br/>
      </w:r>
      <w:r>
        <w:rPr>
          <w:rStyle w:val="VerbatimChar"/>
        </w:rPr>
        <w:t xml:space="preserve">## 38619                      0                      0                      0</w:t>
      </w:r>
      <w:r>
        <w:br/>
      </w:r>
      <w:r>
        <w:rPr>
          <w:rStyle w:val="VerbatimChar"/>
        </w:rPr>
        <w:t xml:space="preserve">## 38626                      0                      0                      0</w:t>
      </w:r>
      <w:r>
        <w:br/>
      </w:r>
      <w:r>
        <w:rPr>
          <w:rStyle w:val="VerbatimChar"/>
        </w:rPr>
        <w:t xml:space="preserve">## 38634                      0                      0                      0</w:t>
      </w:r>
      <w:r>
        <w:br/>
      </w:r>
      <w:r>
        <w:rPr>
          <w:rStyle w:val="VerbatimChar"/>
        </w:rPr>
        <w:t xml:space="preserve">## 38646                      0                      0                      0</w:t>
      </w:r>
      <w:r>
        <w:br/>
      </w:r>
      <w:r>
        <w:rPr>
          <w:rStyle w:val="VerbatimChar"/>
        </w:rPr>
        <w:t xml:space="preserve">## 38649                      0                      0                      0</w:t>
      </w:r>
      <w:r>
        <w:br/>
      </w:r>
      <w:r>
        <w:rPr>
          <w:rStyle w:val="VerbatimChar"/>
        </w:rPr>
        <w:t xml:space="preserve">## 38650                      0                      0                      0</w:t>
      </w:r>
      <w:r>
        <w:br/>
      </w:r>
      <w:r>
        <w:rPr>
          <w:rStyle w:val="VerbatimChar"/>
        </w:rPr>
        <w:t xml:space="preserve">## 38658                      1                      0                      0</w:t>
      </w:r>
      <w:r>
        <w:br/>
      </w:r>
      <w:r>
        <w:rPr>
          <w:rStyle w:val="VerbatimChar"/>
        </w:rPr>
        <w:t xml:space="preserve">## 38660                      0                      0                      0</w:t>
      </w:r>
      <w:r>
        <w:br/>
      </w:r>
      <w:r>
        <w:rPr>
          <w:rStyle w:val="VerbatimChar"/>
        </w:rPr>
        <w:t xml:space="preserve">## 38712                      0                      0                      0</w:t>
      </w:r>
      <w:r>
        <w:br/>
      </w:r>
      <w:r>
        <w:rPr>
          <w:rStyle w:val="VerbatimChar"/>
        </w:rPr>
        <w:t xml:space="preserve">## 38740                      0                      0                      0</w:t>
      </w:r>
      <w:r>
        <w:br/>
      </w:r>
      <w:r>
        <w:rPr>
          <w:rStyle w:val="VerbatimChar"/>
        </w:rPr>
        <w:t xml:space="preserve">## 38757                      0                      0                      0</w:t>
      </w:r>
      <w:r>
        <w:br/>
      </w:r>
      <w:r>
        <w:rPr>
          <w:rStyle w:val="VerbatimChar"/>
        </w:rPr>
        <w:t xml:space="preserve">## 38766                      1                      0                      0</w:t>
      </w:r>
      <w:r>
        <w:br/>
      </w:r>
      <w:r>
        <w:rPr>
          <w:rStyle w:val="VerbatimChar"/>
        </w:rPr>
        <w:t xml:space="preserve">## 38774                      0                      0                      0</w:t>
      </w:r>
      <w:r>
        <w:br/>
      </w:r>
      <w:r>
        <w:rPr>
          <w:rStyle w:val="VerbatimChar"/>
        </w:rPr>
        <w:t xml:space="preserve">## 38775                      0                      0                      0</w:t>
      </w:r>
      <w:r>
        <w:br/>
      </w:r>
      <w:r>
        <w:rPr>
          <w:rStyle w:val="VerbatimChar"/>
        </w:rPr>
        <w:t xml:space="preserve">## 38780                      0                      0                      0</w:t>
      </w:r>
      <w:r>
        <w:br/>
      </w:r>
      <w:r>
        <w:rPr>
          <w:rStyle w:val="VerbatimChar"/>
        </w:rPr>
        <w:t xml:space="preserve">## 38811                      0                      0                      0</w:t>
      </w:r>
      <w:r>
        <w:br/>
      </w:r>
      <w:r>
        <w:rPr>
          <w:rStyle w:val="VerbatimChar"/>
        </w:rPr>
        <w:t xml:space="preserve">## 38822                      0                      0                      0</w:t>
      </w:r>
      <w:r>
        <w:br/>
      </w:r>
      <w:r>
        <w:rPr>
          <w:rStyle w:val="VerbatimChar"/>
        </w:rPr>
        <w:t xml:space="preserve">## 38823                      0                      0                      0</w:t>
      </w:r>
      <w:r>
        <w:br/>
      </w:r>
      <w:r>
        <w:rPr>
          <w:rStyle w:val="VerbatimChar"/>
        </w:rPr>
        <w:t xml:space="preserve">## 38846                      0                      0                      0</w:t>
      </w:r>
      <w:r>
        <w:br/>
      </w:r>
      <w:r>
        <w:rPr>
          <w:rStyle w:val="VerbatimChar"/>
        </w:rPr>
        <w:t xml:space="preserve">## 38850                      0                      0                      0</w:t>
      </w:r>
      <w:r>
        <w:br/>
      </w:r>
      <w:r>
        <w:rPr>
          <w:rStyle w:val="VerbatimChar"/>
        </w:rPr>
        <w:t xml:space="preserve">## 38853                      0                      0                      0</w:t>
      </w:r>
      <w:r>
        <w:br/>
      </w:r>
      <w:r>
        <w:rPr>
          <w:rStyle w:val="VerbatimChar"/>
        </w:rPr>
        <w:t xml:space="preserve">## 38864                      0                      0                      0</w:t>
      </w:r>
      <w:r>
        <w:br/>
      </w:r>
      <w:r>
        <w:rPr>
          <w:rStyle w:val="VerbatimChar"/>
        </w:rPr>
        <w:t xml:space="preserve">## 38873                      0                      0                      0</w:t>
      </w:r>
      <w:r>
        <w:br/>
      </w:r>
      <w:r>
        <w:rPr>
          <w:rStyle w:val="VerbatimChar"/>
        </w:rPr>
        <w:t xml:space="preserve">## 38875                      0                      0                      0</w:t>
      </w:r>
      <w:r>
        <w:br/>
      </w:r>
      <w:r>
        <w:rPr>
          <w:rStyle w:val="VerbatimChar"/>
        </w:rPr>
        <w:t xml:space="preserve">## 38893                      0                      0                      0</w:t>
      </w:r>
      <w:r>
        <w:br/>
      </w:r>
      <w:r>
        <w:rPr>
          <w:rStyle w:val="VerbatimChar"/>
        </w:rPr>
        <w:t xml:space="preserve">## 38975                      0                      0                      0</w:t>
      </w:r>
      <w:r>
        <w:br/>
      </w:r>
      <w:r>
        <w:rPr>
          <w:rStyle w:val="VerbatimChar"/>
        </w:rPr>
        <w:t xml:space="preserve">## 38995                      0                      0                      0</w:t>
      </w:r>
      <w:r>
        <w:br/>
      </w:r>
      <w:r>
        <w:rPr>
          <w:rStyle w:val="VerbatimChar"/>
        </w:rPr>
        <w:t xml:space="preserve">## 39010                      0                      0                      0</w:t>
      </w:r>
      <w:r>
        <w:br/>
      </w:r>
      <w:r>
        <w:rPr>
          <w:rStyle w:val="VerbatimChar"/>
        </w:rPr>
        <w:t xml:space="preserve">## 39016                      0                      0                      0</w:t>
      </w:r>
      <w:r>
        <w:br/>
      </w:r>
      <w:r>
        <w:rPr>
          <w:rStyle w:val="VerbatimChar"/>
        </w:rPr>
        <w:t xml:space="preserve">## 39025                      0                      0                      0</w:t>
      </w:r>
      <w:r>
        <w:br/>
      </w:r>
      <w:r>
        <w:rPr>
          <w:rStyle w:val="VerbatimChar"/>
        </w:rPr>
        <w:t xml:space="preserve">## 39033                      0                      0                      0</w:t>
      </w:r>
      <w:r>
        <w:br/>
      </w:r>
      <w:r>
        <w:rPr>
          <w:rStyle w:val="VerbatimChar"/>
        </w:rPr>
        <w:t xml:space="preserve">## 39056                      1                      0                      0</w:t>
      </w:r>
      <w:r>
        <w:br/>
      </w:r>
      <w:r>
        <w:rPr>
          <w:rStyle w:val="VerbatimChar"/>
        </w:rPr>
        <w:t xml:space="preserve">## 39075                      0                      0                      0</w:t>
      </w:r>
      <w:r>
        <w:br/>
      </w:r>
      <w:r>
        <w:rPr>
          <w:rStyle w:val="VerbatimChar"/>
        </w:rPr>
        <w:t xml:space="preserve">## 39077                      0                      0                      0</w:t>
      </w:r>
      <w:r>
        <w:br/>
      </w:r>
      <w:r>
        <w:rPr>
          <w:rStyle w:val="VerbatimChar"/>
        </w:rPr>
        <w:t xml:space="preserve">## 39086                      0                      1                      0</w:t>
      </w:r>
      <w:r>
        <w:br/>
      </w:r>
      <w:r>
        <w:rPr>
          <w:rStyle w:val="VerbatimChar"/>
        </w:rPr>
        <w:t xml:space="preserve">## 39090                      0                      0                      0</w:t>
      </w:r>
      <w:r>
        <w:br/>
      </w:r>
      <w:r>
        <w:rPr>
          <w:rStyle w:val="VerbatimChar"/>
        </w:rPr>
        <w:t xml:space="preserve">## 39118                      0                      0                      0</w:t>
      </w:r>
      <w:r>
        <w:br/>
      </w:r>
      <w:r>
        <w:rPr>
          <w:rStyle w:val="VerbatimChar"/>
        </w:rPr>
        <w:t xml:space="preserve">## 39147                      0                      0                      0</w:t>
      </w:r>
      <w:r>
        <w:br/>
      </w:r>
      <w:r>
        <w:rPr>
          <w:rStyle w:val="VerbatimChar"/>
        </w:rPr>
        <w:t xml:space="preserve">## 39151                      0                      0                      0</w:t>
      </w:r>
      <w:r>
        <w:br/>
      </w:r>
      <w:r>
        <w:rPr>
          <w:rStyle w:val="VerbatimChar"/>
        </w:rPr>
        <w:t xml:space="preserve">## 39154                      0                      0                      1</w:t>
      </w:r>
      <w:r>
        <w:br/>
      </w:r>
      <w:r>
        <w:rPr>
          <w:rStyle w:val="VerbatimChar"/>
        </w:rPr>
        <w:t xml:space="preserve">## 39156                      0                      0                      0</w:t>
      </w:r>
      <w:r>
        <w:br/>
      </w:r>
      <w:r>
        <w:rPr>
          <w:rStyle w:val="VerbatimChar"/>
        </w:rPr>
        <w:t xml:space="preserve">## 39197                      0                      0                      0</w:t>
      </w:r>
      <w:r>
        <w:br/>
      </w:r>
      <w:r>
        <w:rPr>
          <w:rStyle w:val="VerbatimChar"/>
        </w:rPr>
        <w:t xml:space="preserve">## 39205                      1                      0                      0</w:t>
      </w:r>
      <w:r>
        <w:br/>
      </w:r>
      <w:r>
        <w:rPr>
          <w:rStyle w:val="VerbatimChar"/>
        </w:rPr>
        <w:t xml:space="preserve">## 39207                      0                      0                      0</w:t>
      </w:r>
      <w:r>
        <w:br/>
      </w:r>
      <w:r>
        <w:rPr>
          <w:rStyle w:val="VerbatimChar"/>
        </w:rPr>
        <w:t xml:space="preserve">## 39248                      0                      0                      0</w:t>
      </w:r>
      <w:r>
        <w:br/>
      </w:r>
      <w:r>
        <w:rPr>
          <w:rStyle w:val="VerbatimChar"/>
        </w:rPr>
        <w:t xml:space="preserve">## 39294                      0                      0                      0</w:t>
      </w:r>
      <w:r>
        <w:br/>
      </w:r>
      <w:r>
        <w:rPr>
          <w:rStyle w:val="VerbatimChar"/>
        </w:rPr>
        <w:t xml:space="preserve">## 39295                      0                      0                      0</w:t>
      </w:r>
      <w:r>
        <w:br/>
      </w:r>
      <w:r>
        <w:rPr>
          <w:rStyle w:val="VerbatimChar"/>
        </w:rPr>
        <w:t xml:space="preserve">## 39313                      0                      0                      0</w:t>
      </w:r>
      <w:r>
        <w:br/>
      </w:r>
      <w:r>
        <w:rPr>
          <w:rStyle w:val="VerbatimChar"/>
        </w:rPr>
        <w:t xml:space="preserve">## 39328                      0                      0                      0</w:t>
      </w:r>
      <w:r>
        <w:br/>
      </w:r>
      <w:r>
        <w:rPr>
          <w:rStyle w:val="VerbatimChar"/>
        </w:rPr>
        <w:t xml:space="preserve">## 39378                      0                      0                      0</w:t>
      </w:r>
      <w:r>
        <w:br/>
      </w:r>
      <w:r>
        <w:rPr>
          <w:rStyle w:val="VerbatimChar"/>
        </w:rPr>
        <w:t xml:space="preserve">## 39423                      0                      0                      0</w:t>
      </w:r>
      <w:r>
        <w:br/>
      </w:r>
      <w:r>
        <w:rPr>
          <w:rStyle w:val="VerbatimChar"/>
        </w:rPr>
        <w:t xml:space="preserve">## 39446                      1                      0                      0</w:t>
      </w:r>
      <w:r>
        <w:br/>
      </w:r>
      <w:r>
        <w:rPr>
          <w:rStyle w:val="VerbatimChar"/>
        </w:rPr>
        <w:t xml:space="preserve">## 39456                      0                      0                      0</w:t>
      </w:r>
      <w:r>
        <w:br/>
      </w:r>
      <w:r>
        <w:rPr>
          <w:rStyle w:val="VerbatimChar"/>
        </w:rPr>
        <w:t xml:space="preserve">## 39469                      0                      0                      0</w:t>
      </w:r>
      <w:r>
        <w:br/>
      </w:r>
      <w:r>
        <w:rPr>
          <w:rStyle w:val="VerbatimChar"/>
        </w:rPr>
        <w:t xml:space="preserve">## 39476                      0                      0                      0</w:t>
      </w:r>
      <w:r>
        <w:br/>
      </w:r>
      <w:r>
        <w:rPr>
          <w:rStyle w:val="VerbatimChar"/>
        </w:rPr>
        <w:t xml:space="preserve">## 39477                      0                      0                      0</w:t>
      </w:r>
      <w:r>
        <w:br/>
      </w:r>
      <w:r>
        <w:rPr>
          <w:rStyle w:val="VerbatimChar"/>
        </w:rPr>
        <w:t xml:space="preserve">## 39497                      1                      0                      0</w:t>
      </w:r>
      <w:r>
        <w:br/>
      </w:r>
      <w:r>
        <w:rPr>
          <w:rStyle w:val="VerbatimChar"/>
        </w:rPr>
        <w:t xml:space="preserve">## 39499                      0                      0                      0</w:t>
      </w:r>
      <w:r>
        <w:br/>
      </w:r>
      <w:r>
        <w:rPr>
          <w:rStyle w:val="VerbatimChar"/>
        </w:rPr>
        <w:t xml:space="preserve">## 39509                      0                      0                      1</w:t>
      </w:r>
      <w:r>
        <w:br/>
      </w:r>
      <w:r>
        <w:rPr>
          <w:rStyle w:val="VerbatimChar"/>
        </w:rPr>
        <w:t xml:space="preserve">## 39511                      0                      0                      0</w:t>
      </w:r>
      <w:r>
        <w:br/>
      </w:r>
      <w:r>
        <w:rPr>
          <w:rStyle w:val="VerbatimChar"/>
        </w:rPr>
        <w:t xml:space="preserve">## 39514                      0                      0                      0</w:t>
      </w:r>
      <w:r>
        <w:br/>
      </w:r>
      <w:r>
        <w:rPr>
          <w:rStyle w:val="VerbatimChar"/>
        </w:rPr>
        <w:t xml:space="preserve">## 39517                      0                      0                      0</w:t>
      </w:r>
      <w:r>
        <w:br/>
      </w:r>
      <w:r>
        <w:rPr>
          <w:rStyle w:val="VerbatimChar"/>
        </w:rPr>
        <w:t xml:space="preserve">## 39531                      0                      0                      0</w:t>
      </w:r>
      <w:r>
        <w:br/>
      </w:r>
      <w:r>
        <w:rPr>
          <w:rStyle w:val="VerbatimChar"/>
        </w:rPr>
        <w:t xml:space="preserve">## 39534                      0                      0                      0</w:t>
      </w:r>
      <w:r>
        <w:br/>
      </w:r>
      <w:r>
        <w:rPr>
          <w:rStyle w:val="VerbatimChar"/>
        </w:rPr>
        <w:t xml:space="preserve">## 39536                      1                      0                      0</w:t>
      </w:r>
      <w:r>
        <w:br/>
      </w:r>
      <w:r>
        <w:rPr>
          <w:rStyle w:val="VerbatimChar"/>
        </w:rPr>
        <w:t xml:space="preserve">## 39545                      0                      0                      0</w:t>
      </w:r>
      <w:r>
        <w:br/>
      </w:r>
      <w:r>
        <w:rPr>
          <w:rStyle w:val="VerbatimChar"/>
        </w:rPr>
        <w:t xml:space="preserve">## 39560                      0                      0                      0</w:t>
      </w:r>
      <w:r>
        <w:br/>
      </w:r>
      <w:r>
        <w:rPr>
          <w:rStyle w:val="VerbatimChar"/>
        </w:rPr>
        <w:t xml:space="preserve">## 39563                      0                      0                      0</w:t>
      </w:r>
      <w:r>
        <w:br/>
      </w:r>
      <w:r>
        <w:rPr>
          <w:rStyle w:val="VerbatimChar"/>
        </w:rPr>
        <w:t xml:space="preserve">## 39621                      0                      0                      0</w:t>
      </w:r>
      <w:r>
        <w:br/>
      </w:r>
      <w:r>
        <w:rPr>
          <w:rStyle w:val="VerbatimChar"/>
        </w:rPr>
        <w:t xml:space="preserve">## 39626                      0                      0                      0</w:t>
      </w:r>
      <w:r>
        <w:br/>
      </w:r>
      <w:r>
        <w:rPr>
          <w:rStyle w:val="VerbatimChar"/>
        </w:rPr>
        <w:t xml:space="preserve">## 39649                      0                      1                      0</w:t>
      </w:r>
      <w:r>
        <w:br/>
      </w:r>
      <w:r>
        <w:rPr>
          <w:rStyle w:val="VerbatimChar"/>
        </w:rPr>
        <w:t xml:space="preserve">## 39651                      0                      0                      0</w:t>
      </w:r>
      <w:r>
        <w:br/>
      </w:r>
      <w:r>
        <w:rPr>
          <w:rStyle w:val="VerbatimChar"/>
        </w:rPr>
        <w:t xml:space="preserve">## 39683                      0                      1                      0</w:t>
      </w:r>
      <w:r>
        <w:br/>
      </w:r>
      <w:r>
        <w:rPr>
          <w:rStyle w:val="VerbatimChar"/>
        </w:rPr>
        <w:t xml:space="preserve">## 39687                      0                      0                      0</w:t>
      </w:r>
      <w:r>
        <w:br/>
      </w:r>
      <w:r>
        <w:rPr>
          <w:rStyle w:val="VerbatimChar"/>
        </w:rPr>
        <w:t xml:space="preserve">## 39688                      0                      0                      0</w:t>
      </w:r>
      <w:r>
        <w:br/>
      </w:r>
      <w:r>
        <w:rPr>
          <w:rStyle w:val="VerbatimChar"/>
        </w:rPr>
        <w:t xml:space="preserve">## 39697                      0                      0                      0</w:t>
      </w:r>
      <w:r>
        <w:br/>
      </w:r>
      <w:r>
        <w:rPr>
          <w:rStyle w:val="VerbatimChar"/>
        </w:rPr>
        <w:t xml:space="preserve">## 39700                      0                      0                      0</w:t>
      </w:r>
      <w:r>
        <w:br/>
      </w:r>
      <w:r>
        <w:rPr>
          <w:rStyle w:val="VerbatimChar"/>
        </w:rPr>
        <w:t xml:space="preserve">## 39701                      0                      0                      1</w:t>
      </w:r>
      <w:r>
        <w:br/>
      </w:r>
      <w:r>
        <w:rPr>
          <w:rStyle w:val="VerbatimChar"/>
        </w:rPr>
        <w:t xml:space="preserve">## 39703                      0                      0                      0</w:t>
      </w:r>
      <w:r>
        <w:br/>
      </w:r>
      <w:r>
        <w:rPr>
          <w:rStyle w:val="VerbatimChar"/>
        </w:rPr>
        <w:t xml:space="preserve">## 39715                      0                      0                      0</w:t>
      </w:r>
      <w:r>
        <w:br/>
      </w:r>
      <w:r>
        <w:rPr>
          <w:rStyle w:val="VerbatimChar"/>
        </w:rPr>
        <w:t xml:space="preserve">## 39722                      0                      0                      0</w:t>
      </w:r>
      <w:r>
        <w:br/>
      </w:r>
      <w:r>
        <w:rPr>
          <w:rStyle w:val="VerbatimChar"/>
        </w:rPr>
        <w:t xml:space="preserve">## 39734                      1                      0                      0</w:t>
      </w:r>
      <w:r>
        <w:br/>
      </w:r>
      <w:r>
        <w:rPr>
          <w:rStyle w:val="VerbatimChar"/>
        </w:rPr>
        <w:t xml:space="preserve">## 39735                      1                      0                      0</w:t>
      </w:r>
      <w:r>
        <w:br/>
      </w:r>
      <w:r>
        <w:rPr>
          <w:rStyle w:val="VerbatimChar"/>
        </w:rPr>
        <w:t xml:space="preserve">## 39744                      0                      0                      0</w:t>
      </w:r>
      <w:r>
        <w:br/>
      </w:r>
      <w:r>
        <w:rPr>
          <w:rStyle w:val="VerbatimChar"/>
        </w:rPr>
        <w:t xml:space="preserve">## 39766                      0                      0                      0</w:t>
      </w:r>
      <w:r>
        <w:br/>
      </w:r>
      <w:r>
        <w:rPr>
          <w:rStyle w:val="VerbatimChar"/>
        </w:rPr>
        <w:t xml:space="preserve">## 39777                      0                      0                      1</w:t>
      </w:r>
      <w:r>
        <w:br/>
      </w:r>
      <w:r>
        <w:rPr>
          <w:rStyle w:val="VerbatimChar"/>
        </w:rPr>
        <w:t xml:space="preserve">## 39798                      0                      0                      0</w:t>
      </w:r>
      <w:r>
        <w:br/>
      </w:r>
      <w:r>
        <w:rPr>
          <w:rStyle w:val="VerbatimChar"/>
        </w:rPr>
        <w:t xml:space="preserve">## 39825                      0                      0                      0</w:t>
      </w:r>
      <w:r>
        <w:br/>
      </w:r>
      <w:r>
        <w:rPr>
          <w:rStyle w:val="VerbatimChar"/>
        </w:rPr>
        <w:t xml:space="preserve">## 39843                      0                      0                      0</w:t>
      </w:r>
      <w:r>
        <w:br/>
      </w:r>
      <w:r>
        <w:rPr>
          <w:rStyle w:val="VerbatimChar"/>
        </w:rPr>
        <w:t xml:space="preserve">## 39861                      0                      0                      0</w:t>
      </w:r>
      <w:r>
        <w:br/>
      </w:r>
      <w:r>
        <w:rPr>
          <w:rStyle w:val="VerbatimChar"/>
        </w:rPr>
        <w:t xml:space="preserve">## 39881                      0                      0                      0</w:t>
      </w:r>
      <w:r>
        <w:br/>
      </w:r>
      <w:r>
        <w:rPr>
          <w:rStyle w:val="VerbatimChar"/>
        </w:rPr>
        <w:t xml:space="preserve">## 39882                      0                      0                      0</w:t>
      </w:r>
      <w:r>
        <w:br/>
      </w:r>
      <w:r>
        <w:rPr>
          <w:rStyle w:val="VerbatimChar"/>
        </w:rPr>
        <w:t xml:space="preserve">## 39920                      0                      0                      0</w:t>
      </w:r>
      <w:r>
        <w:br/>
      </w:r>
      <w:r>
        <w:rPr>
          <w:rStyle w:val="VerbatimChar"/>
        </w:rPr>
        <w:t xml:space="preserve">## 39930                      0                      0                      0</w:t>
      </w:r>
      <w:r>
        <w:br/>
      </w:r>
      <w:r>
        <w:rPr>
          <w:rStyle w:val="VerbatimChar"/>
        </w:rPr>
        <w:t xml:space="preserve">## 39972                      0                      0                      0</w:t>
      </w:r>
      <w:r>
        <w:br/>
      </w:r>
      <w:r>
        <w:rPr>
          <w:rStyle w:val="VerbatimChar"/>
        </w:rPr>
        <w:t xml:space="preserve">## 39973                      0                      0                      1</w:t>
      </w:r>
      <w:r>
        <w:br/>
      </w:r>
      <w:r>
        <w:rPr>
          <w:rStyle w:val="VerbatimChar"/>
        </w:rPr>
        <w:t xml:space="preserve">## 39984                      1                      0                      0</w:t>
      </w:r>
      <w:r>
        <w:br/>
      </w:r>
      <w:r>
        <w:rPr>
          <w:rStyle w:val="VerbatimChar"/>
        </w:rPr>
        <w:t xml:space="preserve">## 39986                      0                      0                      0</w:t>
      </w:r>
      <w:r>
        <w:br/>
      </w:r>
      <w:r>
        <w:rPr>
          <w:rStyle w:val="VerbatimChar"/>
        </w:rPr>
        <w:t xml:space="preserve">## 40002                      0                      0                      0</w:t>
      </w:r>
      <w:r>
        <w:br/>
      </w:r>
      <w:r>
        <w:rPr>
          <w:rStyle w:val="VerbatimChar"/>
        </w:rPr>
        <w:t xml:space="preserve">## 40038                      0                      0                      0</w:t>
      </w:r>
      <w:r>
        <w:br/>
      </w:r>
      <w:r>
        <w:rPr>
          <w:rStyle w:val="VerbatimChar"/>
        </w:rPr>
        <w:t xml:space="preserve">## 40118                      0                      0                      0</w:t>
      </w:r>
      <w:r>
        <w:br/>
      </w:r>
      <w:r>
        <w:rPr>
          <w:rStyle w:val="VerbatimChar"/>
        </w:rPr>
        <w:t xml:space="preserve">## 40133                      0                      0                      0</w:t>
      </w:r>
      <w:r>
        <w:br/>
      </w:r>
      <w:r>
        <w:rPr>
          <w:rStyle w:val="VerbatimChar"/>
        </w:rPr>
        <w:t xml:space="preserve">## 40142                      0                      0                      0</w:t>
      </w:r>
      <w:r>
        <w:br/>
      </w:r>
      <w:r>
        <w:rPr>
          <w:rStyle w:val="VerbatimChar"/>
        </w:rPr>
        <w:t xml:space="preserve">## 40167                      0                      0                      0</w:t>
      </w:r>
      <w:r>
        <w:br/>
      </w:r>
      <w:r>
        <w:rPr>
          <w:rStyle w:val="VerbatimChar"/>
        </w:rPr>
        <w:t xml:space="preserve">## 40180                      0                      0                      0</w:t>
      </w:r>
      <w:r>
        <w:br/>
      </w:r>
      <w:r>
        <w:rPr>
          <w:rStyle w:val="VerbatimChar"/>
        </w:rPr>
        <w:t xml:space="preserve">## 40200                      1                      0                      0</w:t>
      </w:r>
      <w:r>
        <w:br/>
      </w:r>
      <w:r>
        <w:rPr>
          <w:rStyle w:val="VerbatimChar"/>
        </w:rPr>
        <w:t xml:space="preserve">## 40212                      0                      0                      0</w:t>
      </w:r>
      <w:r>
        <w:br/>
      </w:r>
      <w:r>
        <w:rPr>
          <w:rStyle w:val="VerbatimChar"/>
        </w:rPr>
        <w:t xml:space="preserve">## 40225                      0                      0                      0</w:t>
      </w:r>
      <w:r>
        <w:br/>
      </w:r>
      <w:r>
        <w:rPr>
          <w:rStyle w:val="VerbatimChar"/>
        </w:rPr>
        <w:t xml:space="preserve">## 40255                      0                      0                      0</w:t>
      </w:r>
      <w:r>
        <w:br/>
      </w:r>
      <w:r>
        <w:rPr>
          <w:rStyle w:val="VerbatimChar"/>
        </w:rPr>
        <w:t xml:space="preserve">## 40262                      0                      0                      0</w:t>
      </w:r>
      <w:r>
        <w:br/>
      </w:r>
      <w:r>
        <w:rPr>
          <w:rStyle w:val="VerbatimChar"/>
        </w:rPr>
        <w:t xml:space="preserve">## 40275                      0                      0                      0</w:t>
      </w:r>
      <w:r>
        <w:br/>
      </w:r>
      <w:r>
        <w:rPr>
          <w:rStyle w:val="VerbatimChar"/>
        </w:rPr>
        <w:t xml:space="preserve">## 40296                      0                      1                      0</w:t>
      </w:r>
      <w:r>
        <w:br/>
      </w:r>
      <w:r>
        <w:rPr>
          <w:rStyle w:val="VerbatimChar"/>
        </w:rPr>
        <w:t xml:space="preserve">## 40305                      0                      0                      0</w:t>
      </w:r>
      <w:r>
        <w:br/>
      </w:r>
      <w:r>
        <w:rPr>
          <w:rStyle w:val="VerbatimChar"/>
        </w:rPr>
        <w:t xml:space="preserve">## 40319                      0                      0                      0</w:t>
      </w:r>
      <w:r>
        <w:br/>
      </w:r>
      <w:r>
        <w:rPr>
          <w:rStyle w:val="VerbatimChar"/>
        </w:rPr>
        <w:t xml:space="preserve">## 40343                      0                      0                      0</w:t>
      </w:r>
      <w:r>
        <w:br/>
      </w:r>
      <w:r>
        <w:rPr>
          <w:rStyle w:val="VerbatimChar"/>
        </w:rPr>
        <w:t xml:space="preserve">## 40345                      0                      0                      0</w:t>
      </w:r>
      <w:r>
        <w:br/>
      </w:r>
      <w:r>
        <w:rPr>
          <w:rStyle w:val="VerbatimChar"/>
        </w:rPr>
        <w:t xml:space="preserve">## 40350                      0                      0                      0</w:t>
      </w:r>
      <w:r>
        <w:br/>
      </w:r>
      <w:r>
        <w:rPr>
          <w:rStyle w:val="VerbatimChar"/>
        </w:rPr>
        <w:t xml:space="preserve">## 40351                      0                      0                      0</w:t>
      </w:r>
      <w:r>
        <w:br/>
      </w:r>
      <w:r>
        <w:rPr>
          <w:rStyle w:val="VerbatimChar"/>
        </w:rPr>
        <w:t xml:space="preserve">## 40356                      0                      0                      0</w:t>
      </w:r>
      <w:r>
        <w:br/>
      </w:r>
      <w:r>
        <w:rPr>
          <w:rStyle w:val="VerbatimChar"/>
        </w:rPr>
        <w:t xml:space="preserve">## 40357                      0                      0                      0</w:t>
      </w:r>
      <w:r>
        <w:br/>
      </w:r>
      <w:r>
        <w:rPr>
          <w:rStyle w:val="VerbatimChar"/>
        </w:rPr>
        <w:t xml:space="preserve">## 40362                      0                      0                      0</w:t>
      </w:r>
      <w:r>
        <w:br/>
      </w:r>
      <w:r>
        <w:rPr>
          <w:rStyle w:val="VerbatimChar"/>
        </w:rPr>
        <w:t xml:space="preserve">## 40379                      0                      0                      0</w:t>
      </w:r>
      <w:r>
        <w:br/>
      </w:r>
      <w:r>
        <w:rPr>
          <w:rStyle w:val="VerbatimChar"/>
        </w:rPr>
        <w:t xml:space="preserve">## 40382                      0                      0                      0</w:t>
      </w:r>
      <w:r>
        <w:br/>
      </w:r>
      <w:r>
        <w:rPr>
          <w:rStyle w:val="VerbatimChar"/>
        </w:rPr>
        <w:t xml:space="preserve">## 40504                      0                      0                      0</w:t>
      </w:r>
      <w:r>
        <w:br/>
      </w:r>
      <w:r>
        <w:rPr>
          <w:rStyle w:val="VerbatimChar"/>
        </w:rPr>
        <w:t xml:space="preserve">## 40530                      0                      0                      0</w:t>
      </w:r>
      <w:r>
        <w:br/>
      </w:r>
      <w:r>
        <w:rPr>
          <w:rStyle w:val="VerbatimChar"/>
        </w:rPr>
        <w:t xml:space="preserve">## 40544                      1                      0                      0</w:t>
      </w:r>
      <w:r>
        <w:br/>
      </w:r>
      <w:r>
        <w:rPr>
          <w:rStyle w:val="VerbatimChar"/>
        </w:rPr>
        <w:t xml:space="preserve">## 40568                      0                      0                      0</w:t>
      </w:r>
      <w:r>
        <w:br/>
      </w:r>
      <w:r>
        <w:rPr>
          <w:rStyle w:val="VerbatimChar"/>
        </w:rPr>
        <w:t xml:space="preserve">## 40601                      0                      0                      0</w:t>
      </w:r>
      <w:r>
        <w:br/>
      </w:r>
      <w:r>
        <w:rPr>
          <w:rStyle w:val="VerbatimChar"/>
        </w:rPr>
        <w:t xml:space="preserve">## 40602                      0                      0                      0</w:t>
      </w:r>
      <w:r>
        <w:br/>
      </w:r>
      <w:r>
        <w:rPr>
          <w:rStyle w:val="VerbatimChar"/>
        </w:rPr>
        <w:t xml:space="preserve">## 40611                      0                      0                      0</w:t>
      </w:r>
      <w:r>
        <w:br/>
      </w:r>
      <w:r>
        <w:rPr>
          <w:rStyle w:val="VerbatimChar"/>
        </w:rPr>
        <w:t xml:space="preserve">## 40617                      0                      0                      0</w:t>
      </w:r>
      <w:r>
        <w:br/>
      </w:r>
      <w:r>
        <w:rPr>
          <w:rStyle w:val="VerbatimChar"/>
        </w:rPr>
        <w:t xml:space="preserve">## 40623                      0                      0                      0</w:t>
      </w:r>
      <w:r>
        <w:br/>
      </w:r>
      <w:r>
        <w:rPr>
          <w:rStyle w:val="VerbatimChar"/>
        </w:rPr>
        <w:t xml:space="preserve">## 40647                      0                      0                      1</w:t>
      </w:r>
      <w:r>
        <w:br/>
      </w:r>
      <w:r>
        <w:rPr>
          <w:rStyle w:val="VerbatimChar"/>
        </w:rPr>
        <w:t xml:space="preserve">## 40670                      0                      0                      0</w:t>
      </w:r>
      <w:r>
        <w:br/>
      </w:r>
      <w:r>
        <w:rPr>
          <w:rStyle w:val="VerbatimChar"/>
        </w:rPr>
        <w:t xml:space="preserve">## 40672                      0                      0                      0</w:t>
      </w:r>
      <w:r>
        <w:br/>
      </w:r>
      <w:r>
        <w:rPr>
          <w:rStyle w:val="VerbatimChar"/>
        </w:rPr>
        <w:t xml:space="preserve">## 40674                      1                      0                      0</w:t>
      </w:r>
      <w:r>
        <w:br/>
      </w:r>
      <w:r>
        <w:rPr>
          <w:rStyle w:val="VerbatimChar"/>
        </w:rPr>
        <w:t xml:space="preserve">## 40687                      0                      0                      0</w:t>
      </w:r>
      <w:r>
        <w:br/>
      </w:r>
      <w:r>
        <w:rPr>
          <w:rStyle w:val="VerbatimChar"/>
        </w:rPr>
        <w:t xml:space="preserve">## 40704                      0                      0                      0</w:t>
      </w:r>
      <w:r>
        <w:br/>
      </w:r>
      <w:r>
        <w:rPr>
          <w:rStyle w:val="VerbatimChar"/>
        </w:rPr>
        <w:t xml:space="preserve">## 40705                      0                      0                      0</w:t>
      </w:r>
      <w:r>
        <w:br/>
      </w:r>
      <w:r>
        <w:rPr>
          <w:rStyle w:val="VerbatimChar"/>
        </w:rPr>
        <w:t xml:space="preserve">## 40734                      0                      0                      0</w:t>
      </w:r>
      <w:r>
        <w:br/>
      </w:r>
      <w:r>
        <w:rPr>
          <w:rStyle w:val="VerbatimChar"/>
        </w:rPr>
        <w:t xml:space="preserve">## 40747                      0                      0                      1</w:t>
      </w:r>
      <w:r>
        <w:br/>
      </w:r>
      <w:r>
        <w:rPr>
          <w:rStyle w:val="VerbatimChar"/>
        </w:rPr>
        <w:t xml:space="preserve">## 40781                      0                      0                      0</w:t>
      </w:r>
      <w:r>
        <w:br/>
      </w:r>
      <w:r>
        <w:rPr>
          <w:rStyle w:val="VerbatimChar"/>
        </w:rPr>
        <w:t xml:space="preserve">## 40819                      0                      0                      0</w:t>
      </w:r>
      <w:r>
        <w:br/>
      </w:r>
      <w:r>
        <w:rPr>
          <w:rStyle w:val="VerbatimChar"/>
        </w:rPr>
        <w:t xml:space="preserve">## 40850                      0                      0                      0</w:t>
      </w:r>
      <w:r>
        <w:br/>
      </w:r>
      <w:r>
        <w:rPr>
          <w:rStyle w:val="VerbatimChar"/>
        </w:rPr>
        <w:t xml:space="preserve">## 40856                      0                      1                      0</w:t>
      </w:r>
      <w:r>
        <w:br/>
      </w:r>
      <w:r>
        <w:rPr>
          <w:rStyle w:val="VerbatimChar"/>
        </w:rPr>
        <w:t xml:space="preserve">## 40886                      0                      0                      0</w:t>
      </w:r>
      <w:r>
        <w:br/>
      </w:r>
      <w:r>
        <w:rPr>
          <w:rStyle w:val="VerbatimChar"/>
        </w:rPr>
        <w:t xml:space="preserve">## 40915                      0                      0                      0</w:t>
      </w:r>
      <w:r>
        <w:br/>
      </w:r>
      <w:r>
        <w:rPr>
          <w:rStyle w:val="VerbatimChar"/>
        </w:rPr>
        <w:t xml:space="preserve">## 40928                      0                      0                      0</w:t>
      </w:r>
      <w:r>
        <w:br/>
      </w:r>
      <w:r>
        <w:rPr>
          <w:rStyle w:val="VerbatimChar"/>
        </w:rPr>
        <w:t xml:space="preserve">## 40930                      0                      0                      0</w:t>
      </w:r>
      <w:r>
        <w:br/>
      </w:r>
      <w:r>
        <w:rPr>
          <w:rStyle w:val="VerbatimChar"/>
        </w:rPr>
        <w:t xml:space="preserve">## 40936                      1                      0                      0</w:t>
      </w:r>
      <w:r>
        <w:br/>
      </w:r>
      <w:r>
        <w:rPr>
          <w:rStyle w:val="VerbatimChar"/>
        </w:rPr>
        <w:t xml:space="preserve">## 40944                      0                      0                      0</w:t>
      </w:r>
      <w:r>
        <w:br/>
      </w:r>
      <w:r>
        <w:rPr>
          <w:rStyle w:val="VerbatimChar"/>
        </w:rPr>
        <w:t xml:space="preserve">## 40948                      0                      0                      0</w:t>
      </w:r>
      <w:r>
        <w:br/>
      </w:r>
      <w:r>
        <w:rPr>
          <w:rStyle w:val="VerbatimChar"/>
        </w:rPr>
        <w:t xml:space="preserve">## 40955                      0                      0                      0</w:t>
      </w:r>
      <w:r>
        <w:br/>
      </w:r>
      <w:r>
        <w:rPr>
          <w:rStyle w:val="VerbatimChar"/>
        </w:rPr>
        <w:t xml:space="preserve">## 40956                      0                      0                      0</w:t>
      </w:r>
      <w:r>
        <w:br/>
      </w:r>
      <w:r>
        <w:rPr>
          <w:rStyle w:val="VerbatimChar"/>
        </w:rPr>
        <w:t xml:space="preserve">## 40973                      0                      0                      0</w:t>
      </w:r>
      <w:r>
        <w:br/>
      </w:r>
      <w:r>
        <w:rPr>
          <w:rStyle w:val="VerbatimChar"/>
        </w:rPr>
        <w:t xml:space="preserve">## 40981                      0                      0                      0</w:t>
      </w:r>
      <w:r>
        <w:br/>
      </w:r>
      <w:r>
        <w:rPr>
          <w:rStyle w:val="VerbatimChar"/>
        </w:rPr>
        <w:t xml:space="preserve">## 41007                      0                      0                      0</w:t>
      </w:r>
      <w:r>
        <w:br/>
      </w:r>
      <w:r>
        <w:rPr>
          <w:rStyle w:val="VerbatimChar"/>
        </w:rPr>
        <w:t xml:space="preserve">## 41085                      0                      0                      0</w:t>
      </w:r>
      <w:r>
        <w:br/>
      </w:r>
      <w:r>
        <w:rPr>
          <w:rStyle w:val="VerbatimChar"/>
        </w:rPr>
        <w:t xml:space="preserve">## 41086                      0                      0                      0</w:t>
      </w:r>
      <w:r>
        <w:br/>
      </w:r>
      <w:r>
        <w:rPr>
          <w:rStyle w:val="VerbatimChar"/>
        </w:rPr>
        <w:t xml:space="preserve">## 41088                      0                      0                      0</w:t>
      </w:r>
      <w:r>
        <w:br/>
      </w:r>
      <w:r>
        <w:rPr>
          <w:rStyle w:val="VerbatimChar"/>
        </w:rPr>
        <w:t xml:space="preserve">## 41091                      0                      0                      0</w:t>
      </w:r>
      <w:r>
        <w:br/>
      </w:r>
      <w:r>
        <w:rPr>
          <w:rStyle w:val="VerbatimChar"/>
        </w:rPr>
        <w:t xml:space="preserve">## 41109                      0                      0                      0</w:t>
      </w:r>
      <w:r>
        <w:br/>
      </w:r>
      <w:r>
        <w:rPr>
          <w:rStyle w:val="VerbatimChar"/>
        </w:rPr>
        <w:t xml:space="preserve">## 41111                      0                      0                      0</w:t>
      </w:r>
      <w:r>
        <w:br/>
      </w:r>
      <w:r>
        <w:rPr>
          <w:rStyle w:val="VerbatimChar"/>
        </w:rPr>
        <w:t xml:space="preserve">## 41138                      0                      0                      0</w:t>
      </w:r>
      <w:r>
        <w:br/>
      </w:r>
      <w:r>
        <w:rPr>
          <w:rStyle w:val="VerbatimChar"/>
        </w:rPr>
        <w:t xml:space="preserve">## 41195                      0                      0                      0</w:t>
      </w:r>
      <w:r>
        <w:br/>
      </w:r>
      <w:r>
        <w:rPr>
          <w:rStyle w:val="VerbatimChar"/>
        </w:rPr>
        <w:t xml:space="preserve">## 41199                      0                      0                      0</w:t>
      </w:r>
      <w:r>
        <w:br/>
      </w:r>
      <w:r>
        <w:rPr>
          <w:rStyle w:val="VerbatimChar"/>
        </w:rPr>
        <w:t xml:space="preserve">## 41200                      0                      0                      0</w:t>
      </w:r>
      <w:r>
        <w:br/>
      </w:r>
      <w:r>
        <w:rPr>
          <w:rStyle w:val="VerbatimChar"/>
        </w:rPr>
        <w:t xml:space="preserve">## 41201                      0                      0                      0</w:t>
      </w:r>
      <w:r>
        <w:br/>
      </w:r>
      <w:r>
        <w:rPr>
          <w:rStyle w:val="VerbatimChar"/>
        </w:rPr>
        <w:t xml:space="preserve">## 41222                      0                      0                      0</w:t>
      </w:r>
      <w:r>
        <w:br/>
      </w:r>
      <w:r>
        <w:rPr>
          <w:rStyle w:val="VerbatimChar"/>
        </w:rPr>
        <w:t xml:space="preserve">## 41228                      0                      0                      0</w:t>
      </w:r>
      <w:r>
        <w:br/>
      </w:r>
      <w:r>
        <w:rPr>
          <w:rStyle w:val="VerbatimChar"/>
        </w:rPr>
        <w:t xml:space="preserve">## 41230                      0                      0                      0</w:t>
      </w:r>
      <w:r>
        <w:br/>
      </w:r>
      <w:r>
        <w:rPr>
          <w:rStyle w:val="VerbatimChar"/>
        </w:rPr>
        <w:t xml:space="preserve">## 41231                      0                      0                      0</w:t>
      </w:r>
      <w:r>
        <w:br/>
      </w:r>
      <w:r>
        <w:rPr>
          <w:rStyle w:val="VerbatimChar"/>
        </w:rPr>
        <w:t xml:space="preserve">## 41237                      0                      0                      0</w:t>
      </w:r>
      <w:r>
        <w:br/>
      </w:r>
      <w:r>
        <w:rPr>
          <w:rStyle w:val="VerbatimChar"/>
        </w:rPr>
        <w:t xml:space="preserve">## 41244                      0                      0                      0</w:t>
      </w:r>
      <w:r>
        <w:br/>
      </w:r>
      <w:r>
        <w:rPr>
          <w:rStyle w:val="VerbatimChar"/>
        </w:rPr>
        <w:t xml:space="preserve">## 41248                      0                      0                      0</w:t>
      </w:r>
      <w:r>
        <w:br/>
      </w:r>
      <w:r>
        <w:rPr>
          <w:rStyle w:val="VerbatimChar"/>
        </w:rPr>
        <w:t xml:space="preserve">## 41249                      0                      0                      0</w:t>
      </w:r>
      <w:r>
        <w:br/>
      </w:r>
      <w:r>
        <w:rPr>
          <w:rStyle w:val="VerbatimChar"/>
        </w:rPr>
        <w:t xml:space="preserve">## 41273                      0                      0                      0</w:t>
      </w:r>
      <w:r>
        <w:br/>
      </w:r>
      <w:r>
        <w:rPr>
          <w:rStyle w:val="VerbatimChar"/>
        </w:rPr>
        <w:t xml:space="preserve">## 41276                      0                      0                      0</w:t>
      </w:r>
      <w:r>
        <w:br/>
      </w:r>
      <w:r>
        <w:rPr>
          <w:rStyle w:val="VerbatimChar"/>
        </w:rPr>
        <w:t xml:space="preserve">## 41305                      0                      0                      0</w:t>
      </w:r>
      <w:r>
        <w:br/>
      </w:r>
      <w:r>
        <w:rPr>
          <w:rStyle w:val="VerbatimChar"/>
        </w:rPr>
        <w:t xml:space="preserve">## 41322                      0                      0                      0</w:t>
      </w:r>
      <w:r>
        <w:br/>
      </w:r>
      <w:r>
        <w:rPr>
          <w:rStyle w:val="VerbatimChar"/>
        </w:rPr>
        <w:t xml:space="preserve">## 41323                      0                      0                      0</w:t>
      </w:r>
      <w:r>
        <w:br/>
      </w:r>
      <w:r>
        <w:rPr>
          <w:rStyle w:val="VerbatimChar"/>
        </w:rPr>
        <w:t xml:space="preserve">## 41324                      0                      0                      0</w:t>
      </w:r>
      <w:r>
        <w:br/>
      </w:r>
      <w:r>
        <w:rPr>
          <w:rStyle w:val="VerbatimChar"/>
        </w:rPr>
        <w:t xml:space="preserve">## 41339                      0                      0                      0</w:t>
      </w:r>
      <w:r>
        <w:br/>
      </w:r>
      <w:r>
        <w:rPr>
          <w:rStyle w:val="VerbatimChar"/>
        </w:rPr>
        <w:t xml:space="preserve">## 41389                      0                      0                      0</w:t>
      </w:r>
      <w:r>
        <w:br/>
      </w:r>
      <w:r>
        <w:rPr>
          <w:rStyle w:val="VerbatimChar"/>
        </w:rPr>
        <w:t xml:space="preserve">## 41394                      0                      0                      0</w:t>
      </w:r>
      <w:r>
        <w:br/>
      </w:r>
      <w:r>
        <w:rPr>
          <w:rStyle w:val="VerbatimChar"/>
        </w:rPr>
        <w:t xml:space="preserve">## 41395                      1                      0                      0</w:t>
      </w:r>
      <w:r>
        <w:br/>
      </w:r>
      <w:r>
        <w:rPr>
          <w:rStyle w:val="VerbatimChar"/>
        </w:rPr>
        <w:t xml:space="preserve">## 41412                      0                      1                      0</w:t>
      </w:r>
      <w:r>
        <w:br/>
      </w:r>
      <w:r>
        <w:rPr>
          <w:rStyle w:val="VerbatimChar"/>
        </w:rPr>
        <w:t xml:space="preserve">## 41416                      0                      0                      0</w:t>
      </w:r>
      <w:r>
        <w:br/>
      </w:r>
      <w:r>
        <w:rPr>
          <w:rStyle w:val="VerbatimChar"/>
        </w:rPr>
        <w:t xml:space="preserve">## 41425                      0                      0                      0</w:t>
      </w:r>
      <w:r>
        <w:br/>
      </w:r>
      <w:r>
        <w:rPr>
          <w:rStyle w:val="VerbatimChar"/>
        </w:rPr>
        <w:t xml:space="preserve">## 41477                      0                      0                      0</w:t>
      </w:r>
      <w:r>
        <w:br/>
      </w:r>
      <w:r>
        <w:rPr>
          <w:rStyle w:val="VerbatimChar"/>
        </w:rPr>
        <w:t xml:space="preserve">## 41488                      0                      0                      0</w:t>
      </w:r>
      <w:r>
        <w:br/>
      </w:r>
      <w:r>
        <w:rPr>
          <w:rStyle w:val="VerbatimChar"/>
        </w:rPr>
        <w:t xml:space="preserve">## 41509                      0                      0                      0</w:t>
      </w:r>
      <w:r>
        <w:br/>
      </w:r>
      <w:r>
        <w:rPr>
          <w:rStyle w:val="VerbatimChar"/>
        </w:rPr>
        <w:t xml:space="preserve">## 41519                      0                      0                      0</w:t>
      </w:r>
      <w:r>
        <w:br/>
      </w:r>
      <w:r>
        <w:rPr>
          <w:rStyle w:val="VerbatimChar"/>
        </w:rPr>
        <w:t xml:space="preserve">## 41537                      0                      0                      0</w:t>
      </w:r>
      <w:r>
        <w:br/>
      </w:r>
      <w:r>
        <w:rPr>
          <w:rStyle w:val="VerbatimChar"/>
        </w:rPr>
        <w:t xml:space="preserve">## 41559                      0                      0                      0</w:t>
      </w:r>
      <w:r>
        <w:br/>
      </w:r>
      <w:r>
        <w:rPr>
          <w:rStyle w:val="VerbatimChar"/>
        </w:rPr>
        <w:t xml:space="preserve">## 41564                      0                      0                      0</w:t>
      </w:r>
      <w:r>
        <w:br/>
      </w:r>
      <w:r>
        <w:rPr>
          <w:rStyle w:val="VerbatimChar"/>
        </w:rPr>
        <w:t xml:space="preserve">## 41573                      0                      0                      0</w:t>
      </w:r>
      <w:r>
        <w:br/>
      </w:r>
      <w:r>
        <w:rPr>
          <w:rStyle w:val="VerbatimChar"/>
        </w:rPr>
        <w:t xml:space="preserve">## 41672                      0                      0                      0</w:t>
      </w:r>
      <w:r>
        <w:br/>
      </w:r>
      <w:r>
        <w:rPr>
          <w:rStyle w:val="VerbatimChar"/>
        </w:rPr>
        <w:t xml:space="preserve">## 41692                      0                      0                      0</w:t>
      </w:r>
      <w:r>
        <w:br/>
      </w:r>
      <w:r>
        <w:rPr>
          <w:rStyle w:val="VerbatimChar"/>
        </w:rPr>
        <w:t xml:space="preserve">## 41722                      0                      0                      0</w:t>
      </w:r>
      <w:r>
        <w:br/>
      </w:r>
      <w:r>
        <w:rPr>
          <w:rStyle w:val="VerbatimChar"/>
        </w:rPr>
        <w:t xml:space="preserve">## 41724                      0                      0                      0</w:t>
      </w:r>
      <w:r>
        <w:br/>
      </w:r>
      <w:r>
        <w:rPr>
          <w:rStyle w:val="VerbatimChar"/>
        </w:rPr>
        <w:t xml:space="preserve">## 41740                      0                      0                      0</w:t>
      </w:r>
      <w:r>
        <w:br/>
      </w:r>
      <w:r>
        <w:rPr>
          <w:rStyle w:val="VerbatimChar"/>
        </w:rPr>
        <w:t xml:space="preserve">## 41748                      0                      0                      0</w:t>
      </w:r>
      <w:r>
        <w:br/>
      </w:r>
      <w:r>
        <w:rPr>
          <w:rStyle w:val="VerbatimChar"/>
        </w:rPr>
        <w:t xml:space="preserve">## 41771                      0                      0                      0</w:t>
      </w:r>
      <w:r>
        <w:br/>
      </w:r>
      <w:r>
        <w:rPr>
          <w:rStyle w:val="VerbatimChar"/>
        </w:rPr>
        <w:t xml:space="preserve">## 41781                      0                      0                      0</w:t>
      </w:r>
      <w:r>
        <w:br/>
      </w:r>
      <w:r>
        <w:rPr>
          <w:rStyle w:val="VerbatimChar"/>
        </w:rPr>
        <w:t xml:space="preserve">## 41782                      0                      0                      0</w:t>
      </w:r>
      <w:r>
        <w:br/>
      </w:r>
      <w:r>
        <w:rPr>
          <w:rStyle w:val="VerbatimChar"/>
        </w:rPr>
        <w:t xml:space="preserve">## 41785                      0                      0                      0</w:t>
      </w:r>
      <w:r>
        <w:br/>
      </w:r>
      <w:r>
        <w:rPr>
          <w:rStyle w:val="VerbatimChar"/>
        </w:rPr>
        <w:t xml:space="preserve">## 41791                      0                      0                      0</w:t>
      </w:r>
      <w:r>
        <w:br/>
      </w:r>
      <w:r>
        <w:rPr>
          <w:rStyle w:val="VerbatimChar"/>
        </w:rPr>
        <w:t xml:space="preserve">## 41802                      0                      0                      0</w:t>
      </w:r>
      <w:r>
        <w:br/>
      </w:r>
      <w:r>
        <w:rPr>
          <w:rStyle w:val="VerbatimChar"/>
        </w:rPr>
        <w:t xml:space="preserve">## 41804                      0                      0                      0</w:t>
      </w:r>
      <w:r>
        <w:br/>
      </w:r>
      <w:r>
        <w:rPr>
          <w:rStyle w:val="VerbatimChar"/>
        </w:rPr>
        <w:t xml:space="preserve">## 41836                      0                      0                      0</w:t>
      </w:r>
      <w:r>
        <w:br/>
      </w:r>
      <w:r>
        <w:rPr>
          <w:rStyle w:val="VerbatimChar"/>
        </w:rPr>
        <w:t xml:space="preserve">## 41858                      1                      0                      0</w:t>
      </w:r>
      <w:r>
        <w:br/>
      </w:r>
      <w:r>
        <w:rPr>
          <w:rStyle w:val="VerbatimChar"/>
        </w:rPr>
        <w:t xml:space="preserve">## 41867                      0                      0                      0</w:t>
      </w:r>
      <w:r>
        <w:br/>
      </w:r>
      <w:r>
        <w:rPr>
          <w:rStyle w:val="VerbatimChar"/>
        </w:rPr>
        <w:t xml:space="preserve">## 41935                      0                      1                      0</w:t>
      </w:r>
      <w:r>
        <w:br/>
      </w:r>
      <w:r>
        <w:rPr>
          <w:rStyle w:val="VerbatimChar"/>
        </w:rPr>
        <w:t xml:space="preserve">## 41952                      0                      0                      1</w:t>
      </w:r>
      <w:r>
        <w:br/>
      </w:r>
      <w:r>
        <w:rPr>
          <w:rStyle w:val="VerbatimChar"/>
        </w:rPr>
        <w:t xml:space="preserve">## 41957                      0                      0                      0</w:t>
      </w:r>
      <w:r>
        <w:br/>
      </w:r>
      <w:r>
        <w:rPr>
          <w:rStyle w:val="VerbatimChar"/>
        </w:rPr>
        <w:t xml:space="preserve">## 42025                      0                      0                      0</w:t>
      </w:r>
      <w:r>
        <w:br/>
      </w:r>
      <w:r>
        <w:rPr>
          <w:rStyle w:val="VerbatimChar"/>
        </w:rPr>
        <w:t xml:space="preserve">## 42028                      0                      0                      0</w:t>
      </w:r>
      <w:r>
        <w:br/>
      </w:r>
      <w:r>
        <w:rPr>
          <w:rStyle w:val="VerbatimChar"/>
        </w:rPr>
        <w:t xml:space="preserve">## 42035                      0                      0                      0</w:t>
      </w:r>
      <w:r>
        <w:br/>
      </w:r>
      <w:r>
        <w:rPr>
          <w:rStyle w:val="VerbatimChar"/>
        </w:rPr>
        <w:t xml:space="preserve">## 42112                      0                      0                      0</w:t>
      </w:r>
      <w:r>
        <w:br/>
      </w:r>
      <w:r>
        <w:rPr>
          <w:rStyle w:val="VerbatimChar"/>
        </w:rPr>
        <w:t xml:space="preserve">## 42113                      0                      0                      0</w:t>
      </w:r>
      <w:r>
        <w:br/>
      </w:r>
      <w:r>
        <w:rPr>
          <w:rStyle w:val="VerbatimChar"/>
        </w:rPr>
        <w:t xml:space="preserve">## 42128                      0                      0                      0</w:t>
      </w:r>
      <w:r>
        <w:br/>
      </w:r>
      <w:r>
        <w:rPr>
          <w:rStyle w:val="VerbatimChar"/>
        </w:rPr>
        <w:t xml:space="preserve">## 42130                      0                      0                      0</w:t>
      </w:r>
      <w:r>
        <w:br/>
      </w:r>
      <w:r>
        <w:rPr>
          <w:rStyle w:val="VerbatimChar"/>
        </w:rPr>
        <w:t xml:space="preserve">## 42153                      0                      0                      0</w:t>
      </w:r>
      <w:r>
        <w:br/>
      </w:r>
      <w:r>
        <w:rPr>
          <w:rStyle w:val="VerbatimChar"/>
        </w:rPr>
        <w:t xml:space="preserve">## 42157                      0                      0                      0</w:t>
      </w:r>
      <w:r>
        <w:br/>
      </w:r>
      <w:r>
        <w:rPr>
          <w:rStyle w:val="VerbatimChar"/>
        </w:rPr>
        <w:t xml:space="preserve">## 42167                      0                      0                      0</w:t>
      </w:r>
      <w:r>
        <w:br/>
      </w:r>
      <w:r>
        <w:rPr>
          <w:rStyle w:val="VerbatimChar"/>
        </w:rPr>
        <w:t xml:space="preserve">## 42191                      0                      0                      0</w:t>
      </w:r>
      <w:r>
        <w:br/>
      </w:r>
      <w:r>
        <w:rPr>
          <w:rStyle w:val="VerbatimChar"/>
        </w:rPr>
        <w:t xml:space="preserve">## 42196                      0                      0                      0</w:t>
      </w:r>
      <w:r>
        <w:br/>
      </w:r>
      <w:r>
        <w:rPr>
          <w:rStyle w:val="VerbatimChar"/>
        </w:rPr>
        <w:t xml:space="preserve">## 42208                      0                      0                      0</w:t>
      </w:r>
      <w:r>
        <w:br/>
      </w:r>
      <w:r>
        <w:rPr>
          <w:rStyle w:val="VerbatimChar"/>
        </w:rPr>
        <w:t xml:space="preserve">## 42271                      0                      0                      0</w:t>
      </w:r>
      <w:r>
        <w:br/>
      </w:r>
      <w:r>
        <w:rPr>
          <w:rStyle w:val="VerbatimChar"/>
        </w:rPr>
        <w:t xml:space="preserve">## 42289                      1                      0                      0</w:t>
      </w:r>
      <w:r>
        <w:br/>
      </w:r>
      <w:r>
        <w:rPr>
          <w:rStyle w:val="VerbatimChar"/>
        </w:rPr>
        <w:t xml:space="preserve">## 42300                      0                      0                      0</w:t>
      </w:r>
      <w:r>
        <w:br/>
      </w:r>
      <w:r>
        <w:rPr>
          <w:rStyle w:val="VerbatimChar"/>
        </w:rPr>
        <w:t xml:space="preserve">## 42310                      0                      0                      0</w:t>
      </w:r>
      <w:r>
        <w:br/>
      </w:r>
      <w:r>
        <w:rPr>
          <w:rStyle w:val="VerbatimChar"/>
        </w:rPr>
        <w:t xml:space="preserve">## 42341                      0                      0                      0</w:t>
      </w:r>
      <w:r>
        <w:br/>
      </w:r>
      <w:r>
        <w:rPr>
          <w:rStyle w:val="VerbatimChar"/>
        </w:rPr>
        <w:t xml:space="preserve">## 42342                      0                      0                      0</w:t>
      </w:r>
      <w:r>
        <w:br/>
      </w:r>
      <w:r>
        <w:rPr>
          <w:rStyle w:val="VerbatimChar"/>
        </w:rPr>
        <w:t xml:space="preserve">## 42343                      0                      0                      0</w:t>
      </w:r>
      <w:r>
        <w:br/>
      </w:r>
      <w:r>
        <w:rPr>
          <w:rStyle w:val="VerbatimChar"/>
        </w:rPr>
        <w:t xml:space="preserve">## 42360                      0                      0                      0</w:t>
      </w:r>
      <w:r>
        <w:br/>
      </w:r>
      <w:r>
        <w:rPr>
          <w:rStyle w:val="VerbatimChar"/>
        </w:rPr>
        <w:t xml:space="preserve">## 42366                      0                      0                      0</w:t>
      </w:r>
      <w:r>
        <w:br/>
      </w:r>
      <w:r>
        <w:rPr>
          <w:rStyle w:val="VerbatimChar"/>
        </w:rPr>
        <w:t xml:space="preserve">## 42372                      0                      0                      0</w:t>
      </w:r>
      <w:r>
        <w:br/>
      </w:r>
      <w:r>
        <w:rPr>
          <w:rStyle w:val="VerbatimChar"/>
        </w:rPr>
        <w:t xml:space="preserve">## 42400                      0                      0                      0</w:t>
      </w:r>
      <w:r>
        <w:br/>
      </w:r>
      <w:r>
        <w:rPr>
          <w:rStyle w:val="VerbatimChar"/>
        </w:rPr>
        <w:t xml:space="preserve">## 42411                      0                      0                      0</w:t>
      </w:r>
      <w:r>
        <w:br/>
      </w:r>
      <w:r>
        <w:rPr>
          <w:rStyle w:val="VerbatimChar"/>
        </w:rPr>
        <w:t xml:space="preserve">## 42432                      0                      0                      0</w:t>
      </w:r>
      <w:r>
        <w:br/>
      </w:r>
      <w:r>
        <w:rPr>
          <w:rStyle w:val="VerbatimChar"/>
        </w:rPr>
        <w:t xml:space="preserve">## 42444                      0                      0                      0</w:t>
      </w:r>
      <w:r>
        <w:br/>
      </w:r>
      <w:r>
        <w:rPr>
          <w:rStyle w:val="VerbatimChar"/>
        </w:rPr>
        <w:t xml:space="preserve">## 42474                      0                      0                      0</w:t>
      </w:r>
      <w:r>
        <w:br/>
      </w:r>
      <w:r>
        <w:rPr>
          <w:rStyle w:val="VerbatimChar"/>
        </w:rPr>
        <w:t xml:space="preserve">##       pub_interval_1965_1974 pub_interval_1900_1964 pub_interval_1824_1899</w:t>
      </w:r>
      <w:r>
        <w:br/>
      </w:r>
      <w:r>
        <w:rPr>
          <w:rStyle w:val="VerbatimChar"/>
        </w:rPr>
        <w:t xml:space="preserve">## 35                         0                      0                      0</w:t>
      </w:r>
      <w:r>
        <w:br/>
      </w:r>
      <w:r>
        <w:rPr>
          <w:rStyle w:val="VerbatimChar"/>
        </w:rPr>
        <w:t xml:space="preserve">## 73                         0                      0                      0</w:t>
      </w:r>
      <w:r>
        <w:br/>
      </w:r>
      <w:r>
        <w:rPr>
          <w:rStyle w:val="VerbatimChar"/>
        </w:rPr>
        <w:t xml:space="preserve">## 80                         0                      0                      0</w:t>
      </w:r>
      <w:r>
        <w:br/>
      </w:r>
      <w:r>
        <w:rPr>
          <w:rStyle w:val="VerbatimChar"/>
        </w:rPr>
        <w:t xml:space="preserve">## 95                         0                      0                      0</w:t>
      </w:r>
      <w:r>
        <w:br/>
      </w:r>
      <w:r>
        <w:rPr>
          <w:rStyle w:val="VerbatimChar"/>
        </w:rPr>
        <w:t xml:space="preserve">## 104                        0                      0                      0</w:t>
      </w:r>
      <w:r>
        <w:br/>
      </w:r>
      <w:r>
        <w:rPr>
          <w:rStyle w:val="VerbatimChar"/>
        </w:rPr>
        <w:t xml:space="preserve">## 105                        0                      0                      0</w:t>
      </w:r>
      <w:r>
        <w:br/>
      </w:r>
      <w:r>
        <w:rPr>
          <w:rStyle w:val="VerbatimChar"/>
        </w:rPr>
        <w:t xml:space="preserve">## 113                        0                      0                      0</w:t>
      </w:r>
      <w:r>
        <w:br/>
      </w:r>
      <w:r>
        <w:rPr>
          <w:rStyle w:val="VerbatimChar"/>
        </w:rPr>
        <w:t xml:space="preserve">## 168                        0                      0                      0</w:t>
      </w:r>
      <w:r>
        <w:br/>
      </w:r>
      <w:r>
        <w:rPr>
          <w:rStyle w:val="VerbatimChar"/>
        </w:rPr>
        <w:t xml:space="preserve">## 169                        0                      0                      0</w:t>
      </w:r>
      <w:r>
        <w:br/>
      </w:r>
      <w:r>
        <w:rPr>
          <w:rStyle w:val="VerbatimChar"/>
        </w:rPr>
        <w:t xml:space="preserve">## 175                        0                      0                      0</w:t>
      </w:r>
      <w:r>
        <w:br/>
      </w:r>
      <w:r>
        <w:rPr>
          <w:rStyle w:val="VerbatimChar"/>
        </w:rPr>
        <w:t xml:space="preserve">## 186                        0                      0                      0</w:t>
      </w:r>
      <w:r>
        <w:br/>
      </w:r>
      <w:r>
        <w:rPr>
          <w:rStyle w:val="VerbatimChar"/>
        </w:rPr>
        <w:t xml:space="preserve">## 192                        0                      0                      0</w:t>
      </w:r>
      <w:r>
        <w:br/>
      </w:r>
      <w:r>
        <w:rPr>
          <w:rStyle w:val="VerbatimChar"/>
        </w:rPr>
        <w:t xml:space="preserve">## 199                        0                      0                      0</w:t>
      </w:r>
      <w:r>
        <w:br/>
      </w:r>
      <w:r>
        <w:rPr>
          <w:rStyle w:val="VerbatimChar"/>
        </w:rPr>
        <w:t xml:space="preserve">## 213                        0                      0                      0</w:t>
      </w:r>
      <w:r>
        <w:br/>
      </w:r>
      <w:r>
        <w:rPr>
          <w:rStyle w:val="VerbatimChar"/>
        </w:rPr>
        <w:t xml:space="preserve">## 219                        0                      0                      0</w:t>
      </w:r>
      <w:r>
        <w:br/>
      </w:r>
      <w:r>
        <w:rPr>
          <w:rStyle w:val="VerbatimChar"/>
        </w:rPr>
        <w:t xml:space="preserve">## 227                        0                      0                      0</w:t>
      </w:r>
      <w:r>
        <w:br/>
      </w:r>
      <w:r>
        <w:rPr>
          <w:rStyle w:val="VerbatimChar"/>
        </w:rPr>
        <w:t xml:space="preserve">## 234                        0                      0                      0</w:t>
      </w:r>
      <w:r>
        <w:br/>
      </w:r>
      <w:r>
        <w:rPr>
          <w:rStyle w:val="VerbatimChar"/>
        </w:rPr>
        <w:t xml:space="preserve">## 242                        0                      0                      0</w:t>
      </w:r>
      <w:r>
        <w:br/>
      </w:r>
      <w:r>
        <w:rPr>
          <w:rStyle w:val="VerbatimChar"/>
        </w:rPr>
        <w:t xml:space="preserve">## 248                        0                      0                      0</w:t>
      </w:r>
      <w:r>
        <w:br/>
      </w:r>
      <w:r>
        <w:rPr>
          <w:rStyle w:val="VerbatimChar"/>
        </w:rPr>
        <w:t xml:space="preserve">## 267                        0                      0                      0</w:t>
      </w:r>
      <w:r>
        <w:br/>
      </w:r>
      <w:r>
        <w:rPr>
          <w:rStyle w:val="VerbatimChar"/>
        </w:rPr>
        <w:t xml:space="preserve">## 273                        0                      0                      0</w:t>
      </w:r>
      <w:r>
        <w:br/>
      </w:r>
      <w:r>
        <w:rPr>
          <w:rStyle w:val="VerbatimChar"/>
        </w:rPr>
        <w:t xml:space="preserve">## 278                        0                      0                      0</w:t>
      </w:r>
      <w:r>
        <w:br/>
      </w:r>
      <w:r>
        <w:rPr>
          <w:rStyle w:val="VerbatimChar"/>
        </w:rPr>
        <w:t xml:space="preserve">## 283                        0                      0                      0</w:t>
      </w:r>
      <w:r>
        <w:br/>
      </w:r>
      <w:r>
        <w:rPr>
          <w:rStyle w:val="VerbatimChar"/>
        </w:rPr>
        <w:t xml:space="preserve">## 290                        0                      0                      0</w:t>
      </w:r>
      <w:r>
        <w:br/>
      </w:r>
      <w:r>
        <w:rPr>
          <w:rStyle w:val="VerbatimChar"/>
        </w:rPr>
        <w:t xml:space="preserve">## 302                        0                      0                      0</w:t>
      </w:r>
      <w:r>
        <w:br/>
      </w:r>
      <w:r>
        <w:rPr>
          <w:rStyle w:val="VerbatimChar"/>
        </w:rPr>
        <w:t xml:space="preserve">## 315                        0                      0                      0</w:t>
      </w:r>
      <w:r>
        <w:br/>
      </w:r>
      <w:r>
        <w:rPr>
          <w:rStyle w:val="VerbatimChar"/>
        </w:rPr>
        <w:t xml:space="preserve">## 351                        0                      0                      0</w:t>
      </w:r>
      <w:r>
        <w:br/>
      </w:r>
      <w:r>
        <w:rPr>
          <w:rStyle w:val="VerbatimChar"/>
        </w:rPr>
        <w:t xml:space="preserve">## 354                        0                      0                      0</w:t>
      </w:r>
      <w:r>
        <w:br/>
      </w:r>
      <w:r>
        <w:rPr>
          <w:rStyle w:val="VerbatimChar"/>
        </w:rPr>
        <w:t xml:space="preserve">## 380                        0                      0                      0</w:t>
      </w:r>
      <w:r>
        <w:br/>
      </w:r>
      <w:r>
        <w:rPr>
          <w:rStyle w:val="VerbatimChar"/>
        </w:rPr>
        <w:t xml:space="preserve">## 407                        0                      0                      0</w:t>
      </w:r>
      <w:r>
        <w:br/>
      </w:r>
      <w:r>
        <w:rPr>
          <w:rStyle w:val="VerbatimChar"/>
        </w:rPr>
        <w:t xml:space="preserve">## 451                        0                      0                      0</w:t>
      </w:r>
      <w:r>
        <w:br/>
      </w:r>
      <w:r>
        <w:rPr>
          <w:rStyle w:val="VerbatimChar"/>
        </w:rPr>
        <w:t xml:space="preserve">## 457                        0                      0                      0</w:t>
      </w:r>
      <w:r>
        <w:br/>
      </w:r>
      <w:r>
        <w:rPr>
          <w:rStyle w:val="VerbatimChar"/>
        </w:rPr>
        <w:t xml:space="preserve">## 485                        0                      0                      0</w:t>
      </w:r>
      <w:r>
        <w:br/>
      </w:r>
      <w:r>
        <w:rPr>
          <w:rStyle w:val="VerbatimChar"/>
        </w:rPr>
        <w:t xml:space="preserve">## 507                        0                      0                      0</w:t>
      </w:r>
      <w:r>
        <w:br/>
      </w:r>
      <w:r>
        <w:rPr>
          <w:rStyle w:val="VerbatimChar"/>
        </w:rPr>
        <w:t xml:space="preserve">## 514                        1                      0                      0</w:t>
      </w:r>
      <w:r>
        <w:br/>
      </w:r>
      <w:r>
        <w:rPr>
          <w:rStyle w:val="VerbatimChar"/>
        </w:rPr>
        <w:t xml:space="preserve">## 530                        0                      0                      0</w:t>
      </w:r>
      <w:r>
        <w:br/>
      </w:r>
      <w:r>
        <w:rPr>
          <w:rStyle w:val="VerbatimChar"/>
        </w:rPr>
        <w:t xml:space="preserve">## 531                        0                      0                      0</w:t>
      </w:r>
      <w:r>
        <w:br/>
      </w:r>
      <w:r>
        <w:rPr>
          <w:rStyle w:val="VerbatimChar"/>
        </w:rPr>
        <w:t xml:space="preserve">## 537                        0                      0                      0</w:t>
      </w:r>
      <w:r>
        <w:br/>
      </w:r>
      <w:r>
        <w:rPr>
          <w:rStyle w:val="VerbatimChar"/>
        </w:rPr>
        <w:t xml:space="preserve">## 538                        0                      0                      0</w:t>
      </w:r>
      <w:r>
        <w:br/>
      </w:r>
      <w:r>
        <w:rPr>
          <w:rStyle w:val="VerbatimChar"/>
        </w:rPr>
        <w:t xml:space="preserve">## 568                        0                      0                      0</w:t>
      </w:r>
      <w:r>
        <w:br/>
      </w:r>
      <w:r>
        <w:rPr>
          <w:rStyle w:val="VerbatimChar"/>
        </w:rPr>
        <w:t xml:space="preserve">## 572                        1                      0                      0</w:t>
      </w:r>
      <w:r>
        <w:br/>
      </w:r>
      <w:r>
        <w:rPr>
          <w:rStyle w:val="VerbatimChar"/>
        </w:rPr>
        <w:t xml:space="preserve">## 573                        0                      0                      0</w:t>
      </w:r>
      <w:r>
        <w:br/>
      </w:r>
      <w:r>
        <w:rPr>
          <w:rStyle w:val="VerbatimChar"/>
        </w:rPr>
        <w:t xml:space="preserve">## 622                        0                      0                      0</w:t>
      </w:r>
      <w:r>
        <w:br/>
      </w:r>
      <w:r>
        <w:rPr>
          <w:rStyle w:val="VerbatimChar"/>
        </w:rPr>
        <w:t xml:space="preserve">## 626                        0                      0                      0</w:t>
      </w:r>
      <w:r>
        <w:br/>
      </w:r>
      <w:r>
        <w:rPr>
          <w:rStyle w:val="VerbatimChar"/>
        </w:rPr>
        <w:t xml:space="preserve">## 679                        0                      0                      0</w:t>
      </w:r>
      <w:r>
        <w:br/>
      </w:r>
      <w:r>
        <w:rPr>
          <w:rStyle w:val="VerbatimChar"/>
        </w:rPr>
        <w:t xml:space="preserve">## 687                        0                      0                      0</w:t>
      </w:r>
      <w:r>
        <w:br/>
      </w:r>
      <w:r>
        <w:rPr>
          <w:rStyle w:val="VerbatimChar"/>
        </w:rPr>
        <w:t xml:space="preserve">## 706                        0                      0                      0</w:t>
      </w:r>
      <w:r>
        <w:br/>
      </w:r>
      <w:r>
        <w:rPr>
          <w:rStyle w:val="VerbatimChar"/>
        </w:rPr>
        <w:t xml:space="preserve">## 752                        0                      0                      0</w:t>
      </w:r>
      <w:r>
        <w:br/>
      </w:r>
      <w:r>
        <w:rPr>
          <w:rStyle w:val="VerbatimChar"/>
        </w:rPr>
        <w:t xml:space="preserve">## 774                        0                      0                      0</w:t>
      </w:r>
      <w:r>
        <w:br/>
      </w:r>
      <w:r>
        <w:rPr>
          <w:rStyle w:val="VerbatimChar"/>
        </w:rPr>
        <w:t xml:space="preserve">## 781                        0                      0                      0</w:t>
      </w:r>
      <w:r>
        <w:br/>
      </w:r>
      <w:r>
        <w:rPr>
          <w:rStyle w:val="VerbatimChar"/>
        </w:rPr>
        <w:t xml:space="preserve">## 815                        0                      0                      0</w:t>
      </w:r>
      <w:r>
        <w:br/>
      </w:r>
      <w:r>
        <w:rPr>
          <w:rStyle w:val="VerbatimChar"/>
        </w:rPr>
        <w:t xml:space="preserve">## 837                        0                      0                      0</w:t>
      </w:r>
      <w:r>
        <w:br/>
      </w:r>
      <w:r>
        <w:rPr>
          <w:rStyle w:val="VerbatimChar"/>
        </w:rPr>
        <w:t xml:space="preserve">## 855                        0                      0                      0</w:t>
      </w:r>
      <w:r>
        <w:br/>
      </w:r>
      <w:r>
        <w:rPr>
          <w:rStyle w:val="VerbatimChar"/>
        </w:rPr>
        <w:t xml:space="preserve">## 870                        0                      0                      0</w:t>
      </w:r>
      <w:r>
        <w:br/>
      </w:r>
      <w:r>
        <w:rPr>
          <w:rStyle w:val="VerbatimChar"/>
        </w:rPr>
        <w:t xml:space="preserve">## 885                        0                      0                      0</w:t>
      </w:r>
      <w:r>
        <w:br/>
      </w:r>
      <w:r>
        <w:rPr>
          <w:rStyle w:val="VerbatimChar"/>
        </w:rPr>
        <w:t xml:space="preserve">## 900                        0                      0                      0</w:t>
      </w:r>
      <w:r>
        <w:br/>
      </w:r>
      <w:r>
        <w:rPr>
          <w:rStyle w:val="VerbatimChar"/>
        </w:rPr>
        <w:t xml:space="preserve">## 902                        0                      0                      0</w:t>
      </w:r>
      <w:r>
        <w:br/>
      </w:r>
      <w:r>
        <w:rPr>
          <w:rStyle w:val="VerbatimChar"/>
        </w:rPr>
        <w:t xml:space="preserve">## 920                        0                      0                      0</w:t>
      </w:r>
      <w:r>
        <w:br/>
      </w:r>
      <w:r>
        <w:rPr>
          <w:rStyle w:val="VerbatimChar"/>
        </w:rPr>
        <w:t xml:space="preserve">## 967                        0                      0                      0</w:t>
      </w:r>
      <w:r>
        <w:br/>
      </w:r>
      <w:r>
        <w:rPr>
          <w:rStyle w:val="VerbatimChar"/>
        </w:rPr>
        <w:t xml:space="preserve">## 975                        0                      0                      0</w:t>
      </w:r>
      <w:r>
        <w:br/>
      </w:r>
      <w:r>
        <w:rPr>
          <w:rStyle w:val="VerbatimChar"/>
        </w:rPr>
        <w:t xml:space="preserve">## 994                        0                      0                      0</w:t>
      </w:r>
      <w:r>
        <w:br/>
      </w:r>
      <w:r>
        <w:rPr>
          <w:rStyle w:val="VerbatimChar"/>
        </w:rPr>
        <w:t xml:space="preserve">## 995                        0                      0                      0</w:t>
      </w:r>
      <w:r>
        <w:br/>
      </w:r>
      <w:r>
        <w:rPr>
          <w:rStyle w:val="VerbatimChar"/>
        </w:rPr>
        <w:t xml:space="preserve">## 1027                       0                      0                      0</w:t>
      </w:r>
      <w:r>
        <w:br/>
      </w:r>
      <w:r>
        <w:rPr>
          <w:rStyle w:val="VerbatimChar"/>
        </w:rPr>
        <w:t xml:space="preserve">## 1028                       0                      0                      0</w:t>
      </w:r>
      <w:r>
        <w:br/>
      </w:r>
      <w:r>
        <w:rPr>
          <w:rStyle w:val="VerbatimChar"/>
        </w:rPr>
        <w:t xml:space="preserve">## 1043                       0                      0                      0</w:t>
      </w:r>
      <w:r>
        <w:br/>
      </w:r>
      <w:r>
        <w:rPr>
          <w:rStyle w:val="VerbatimChar"/>
        </w:rPr>
        <w:t xml:space="preserve">## 1049                       0                      0                      0</w:t>
      </w:r>
      <w:r>
        <w:br/>
      </w:r>
      <w:r>
        <w:rPr>
          <w:rStyle w:val="VerbatimChar"/>
        </w:rPr>
        <w:t xml:space="preserve">## 1053                       0                      0                      0</w:t>
      </w:r>
      <w:r>
        <w:br/>
      </w:r>
      <w:r>
        <w:rPr>
          <w:rStyle w:val="VerbatimChar"/>
        </w:rPr>
        <w:t xml:space="preserve">## 1080                       0                      0                      0</w:t>
      </w:r>
      <w:r>
        <w:br/>
      </w:r>
      <w:r>
        <w:rPr>
          <w:rStyle w:val="VerbatimChar"/>
        </w:rPr>
        <w:t xml:space="preserve">## 1085                       0                      0                      0</w:t>
      </w:r>
      <w:r>
        <w:br/>
      </w:r>
      <w:r>
        <w:rPr>
          <w:rStyle w:val="VerbatimChar"/>
        </w:rPr>
        <w:t xml:space="preserve">## 1087                       0                      0                      0</w:t>
      </w:r>
      <w:r>
        <w:br/>
      </w:r>
      <w:r>
        <w:rPr>
          <w:rStyle w:val="VerbatimChar"/>
        </w:rPr>
        <w:t xml:space="preserve">## 1121                       0                      0                      0</w:t>
      </w:r>
      <w:r>
        <w:br/>
      </w:r>
      <w:r>
        <w:rPr>
          <w:rStyle w:val="VerbatimChar"/>
        </w:rPr>
        <w:t xml:space="preserve">## 1130                       0                      0                      0</w:t>
      </w:r>
      <w:r>
        <w:br/>
      </w:r>
      <w:r>
        <w:rPr>
          <w:rStyle w:val="VerbatimChar"/>
        </w:rPr>
        <w:t xml:space="preserve">## 1150                       0                      0                      0</w:t>
      </w:r>
      <w:r>
        <w:br/>
      </w:r>
      <w:r>
        <w:rPr>
          <w:rStyle w:val="VerbatimChar"/>
        </w:rPr>
        <w:t xml:space="preserve">## 1151                       0                      0                      0</w:t>
      </w:r>
      <w:r>
        <w:br/>
      </w:r>
      <w:r>
        <w:rPr>
          <w:rStyle w:val="VerbatimChar"/>
        </w:rPr>
        <w:t xml:space="preserve">## 1156                       0                      0                      0</w:t>
      </w:r>
      <w:r>
        <w:br/>
      </w:r>
      <w:r>
        <w:rPr>
          <w:rStyle w:val="VerbatimChar"/>
        </w:rPr>
        <w:t xml:space="preserve">## 1157                       0                      0                      0</w:t>
      </w:r>
      <w:r>
        <w:br/>
      </w:r>
      <w:r>
        <w:rPr>
          <w:rStyle w:val="VerbatimChar"/>
        </w:rPr>
        <w:t xml:space="preserve">## 1171                       0                      0                      0</w:t>
      </w:r>
      <w:r>
        <w:br/>
      </w:r>
      <w:r>
        <w:rPr>
          <w:rStyle w:val="VerbatimChar"/>
        </w:rPr>
        <w:t xml:space="preserve">## 1177                       0                      0                      0</w:t>
      </w:r>
      <w:r>
        <w:br/>
      </w:r>
      <w:r>
        <w:rPr>
          <w:rStyle w:val="VerbatimChar"/>
        </w:rPr>
        <w:t xml:space="preserve">## 1214                       0                      0                      0</w:t>
      </w:r>
      <w:r>
        <w:br/>
      </w:r>
      <w:r>
        <w:rPr>
          <w:rStyle w:val="VerbatimChar"/>
        </w:rPr>
        <w:t xml:space="preserve">## 1217                       0                      0                      0</w:t>
      </w:r>
      <w:r>
        <w:br/>
      </w:r>
      <w:r>
        <w:rPr>
          <w:rStyle w:val="VerbatimChar"/>
        </w:rPr>
        <w:t xml:space="preserve">## 1254                       0                      0                      0</w:t>
      </w:r>
      <w:r>
        <w:br/>
      </w:r>
      <w:r>
        <w:rPr>
          <w:rStyle w:val="VerbatimChar"/>
        </w:rPr>
        <w:t xml:space="preserve">## 1258                       0                      0                      0</w:t>
      </w:r>
      <w:r>
        <w:br/>
      </w:r>
      <w:r>
        <w:rPr>
          <w:rStyle w:val="VerbatimChar"/>
        </w:rPr>
        <w:t xml:space="preserve">## 1315                       0                      0                      0</w:t>
      </w:r>
      <w:r>
        <w:br/>
      </w:r>
      <w:r>
        <w:rPr>
          <w:rStyle w:val="VerbatimChar"/>
        </w:rPr>
        <w:t xml:space="preserve">## 1367                       0                      0                      0</w:t>
      </w:r>
      <w:r>
        <w:br/>
      </w:r>
      <w:r>
        <w:rPr>
          <w:rStyle w:val="VerbatimChar"/>
        </w:rPr>
        <w:t xml:space="preserve">## 1371                       0                      0                      0</w:t>
      </w:r>
      <w:r>
        <w:br/>
      </w:r>
      <w:r>
        <w:rPr>
          <w:rStyle w:val="VerbatimChar"/>
        </w:rPr>
        <w:t xml:space="preserve">## 1383                       0                      0                      0</w:t>
      </w:r>
      <w:r>
        <w:br/>
      </w:r>
      <w:r>
        <w:rPr>
          <w:rStyle w:val="VerbatimChar"/>
        </w:rPr>
        <w:t xml:space="preserve">## 1408                       0                      0                      0</w:t>
      </w:r>
      <w:r>
        <w:br/>
      </w:r>
      <w:r>
        <w:rPr>
          <w:rStyle w:val="VerbatimChar"/>
        </w:rPr>
        <w:t xml:space="preserve">## 1421                       0                      0                      0</w:t>
      </w:r>
      <w:r>
        <w:br/>
      </w:r>
      <w:r>
        <w:rPr>
          <w:rStyle w:val="VerbatimChar"/>
        </w:rPr>
        <w:t xml:space="preserve">## 1423                       0                      0                      0</w:t>
      </w:r>
      <w:r>
        <w:br/>
      </w:r>
      <w:r>
        <w:rPr>
          <w:rStyle w:val="VerbatimChar"/>
        </w:rPr>
        <w:t xml:space="preserve">## 1424                       0                      0                      0</w:t>
      </w:r>
      <w:r>
        <w:br/>
      </w:r>
      <w:r>
        <w:rPr>
          <w:rStyle w:val="VerbatimChar"/>
        </w:rPr>
        <w:t xml:space="preserve">## 1426                       0                      0                      0</w:t>
      </w:r>
      <w:r>
        <w:br/>
      </w:r>
      <w:r>
        <w:rPr>
          <w:rStyle w:val="VerbatimChar"/>
        </w:rPr>
        <w:t xml:space="preserve">## 1430                       0                      0                      0</w:t>
      </w:r>
      <w:r>
        <w:br/>
      </w:r>
      <w:r>
        <w:rPr>
          <w:rStyle w:val="VerbatimChar"/>
        </w:rPr>
        <w:t xml:space="preserve">## 1453                       0                      0                      0</w:t>
      </w:r>
      <w:r>
        <w:br/>
      </w:r>
      <w:r>
        <w:rPr>
          <w:rStyle w:val="VerbatimChar"/>
        </w:rPr>
        <w:t xml:space="preserve">## 1466                       0                      0                      0</w:t>
      </w:r>
      <w:r>
        <w:br/>
      </w:r>
      <w:r>
        <w:rPr>
          <w:rStyle w:val="VerbatimChar"/>
        </w:rPr>
        <w:t xml:space="preserve">## 1518                       0                      0                      0</w:t>
      </w:r>
      <w:r>
        <w:br/>
      </w:r>
      <w:r>
        <w:rPr>
          <w:rStyle w:val="VerbatimChar"/>
        </w:rPr>
        <w:t xml:space="preserve">## 1541                       0                      0                      0</w:t>
      </w:r>
      <w:r>
        <w:br/>
      </w:r>
      <w:r>
        <w:rPr>
          <w:rStyle w:val="VerbatimChar"/>
        </w:rPr>
        <w:t xml:space="preserve">## 1546                       0                      0                      0</w:t>
      </w:r>
      <w:r>
        <w:br/>
      </w:r>
      <w:r>
        <w:rPr>
          <w:rStyle w:val="VerbatimChar"/>
        </w:rPr>
        <w:t xml:space="preserve">## 1567                       1                      0                      0</w:t>
      </w:r>
      <w:r>
        <w:br/>
      </w:r>
      <w:r>
        <w:rPr>
          <w:rStyle w:val="VerbatimChar"/>
        </w:rPr>
        <w:t xml:space="preserve">## 1626                       0                      0                      0</w:t>
      </w:r>
      <w:r>
        <w:br/>
      </w:r>
      <w:r>
        <w:rPr>
          <w:rStyle w:val="VerbatimChar"/>
        </w:rPr>
        <w:t xml:space="preserve">## 1633                       0                      0                      0</w:t>
      </w:r>
      <w:r>
        <w:br/>
      </w:r>
      <w:r>
        <w:rPr>
          <w:rStyle w:val="VerbatimChar"/>
        </w:rPr>
        <w:t xml:space="preserve">## 1663                       0                      0                      0</w:t>
      </w:r>
      <w:r>
        <w:br/>
      </w:r>
      <w:r>
        <w:rPr>
          <w:rStyle w:val="VerbatimChar"/>
        </w:rPr>
        <w:t xml:space="preserve">## 1665                       0                      0                      0</w:t>
      </w:r>
      <w:r>
        <w:br/>
      </w:r>
      <w:r>
        <w:rPr>
          <w:rStyle w:val="VerbatimChar"/>
        </w:rPr>
        <w:t xml:space="preserve">## 1666                       0                      0                      0</w:t>
      </w:r>
      <w:r>
        <w:br/>
      </w:r>
      <w:r>
        <w:rPr>
          <w:rStyle w:val="VerbatimChar"/>
        </w:rPr>
        <w:t xml:space="preserve">## 1667                       0                      0                      0</w:t>
      </w:r>
      <w:r>
        <w:br/>
      </w:r>
      <w:r>
        <w:rPr>
          <w:rStyle w:val="VerbatimChar"/>
        </w:rPr>
        <w:t xml:space="preserve">## 1716                       0                      0                      0</w:t>
      </w:r>
      <w:r>
        <w:br/>
      </w:r>
      <w:r>
        <w:rPr>
          <w:rStyle w:val="VerbatimChar"/>
        </w:rPr>
        <w:t xml:space="preserve">## 1725                       0                      0                      0</w:t>
      </w:r>
      <w:r>
        <w:br/>
      </w:r>
      <w:r>
        <w:rPr>
          <w:rStyle w:val="VerbatimChar"/>
        </w:rPr>
        <w:t xml:space="preserve">## 1726                       0                      0                      0</w:t>
      </w:r>
      <w:r>
        <w:br/>
      </w:r>
      <w:r>
        <w:rPr>
          <w:rStyle w:val="VerbatimChar"/>
        </w:rPr>
        <w:t xml:space="preserve">## 1739                       0                      0                      0</w:t>
      </w:r>
      <w:r>
        <w:br/>
      </w:r>
      <w:r>
        <w:rPr>
          <w:rStyle w:val="VerbatimChar"/>
        </w:rPr>
        <w:t xml:space="preserve">## 1752                       0                      0                      0</w:t>
      </w:r>
      <w:r>
        <w:br/>
      </w:r>
      <w:r>
        <w:rPr>
          <w:rStyle w:val="VerbatimChar"/>
        </w:rPr>
        <w:t xml:space="preserve">## 1789                       0                      0                      0</w:t>
      </w:r>
      <w:r>
        <w:br/>
      </w:r>
      <w:r>
        <w:rPr>
          <w:rStyle w:val="VerbatimChar"/>
        </w:rPr>
        <w:t xml:space="preserve">## 1790                       0                      0                      0</w:t>
      </w:r>
      <w:r>
        <w:br/>
      </w:r>
      <w:r>
        <w:rPr>
          <w:rStyle w:val="VerbatimChar"/>
        </w:rPr>
        <w:t xml:space="preserve">## 1798                       0                      0                      0</w:t>
      </w:r>
      <w:r>
        <w:br/>
      </w:r>
      <w:r>
        <w:rPr>
          <w:rStyle w:val="VerbatimChar"/>
        </w:rPr>
        <w:t xml:space="preserve">## 1805                       0                      0                      0</w:t>
      </w:r>
      <w:r>
        <w:br/>
      </w:r>
      <w:r>
        <w:rPr>
          <w:rStyle w:val="VerbatimChar"/>
        </w:rPr>
        <w:t xml:space="preserve">## 1817                       0                      0                      0</w:t>
      </w:r>
      <w:r>
        <w:br/>
      </w:r>
      <w:r>
        <w:rPr>
          <w:rStyle w:val="VerbatimChar"/>
        </w:rPr>
        <w:t xml:space="preserve">## 1828                       0                      0                      0</w:t>
      </w:r>
      <w:r>
        <w:br/>
      </w:r>
      <w:r>
        <w:rPr>
          <w:rStyle w:val="VerbatimChar"/>
        </w:rPr>
        <w:t xml:space="preserve">## 1877                       0                      0                      0</w:t>
      </w:r>
      <w:r>
        <w:br/>
      </w:r>
      <w:r>
        <w:rPr>
          <w:rStyle w:val="VerbatimChar"/>
        </w:rPr>
        <w:t xml:space="preserve">## 1899                       0                      0                      0</w:t>
      </w:r>
      <w:r>
        <w:br/>
      </w:r>
      <w:r>
        <w:rPr>
          <w:rStyle w:val="VerbatimChar"/>
        </w:rPr>
        <w:t xml:space="preserve">## 1906                       0                      0                      0</w:t>
      </w:r>
      <w:r>
        <w:br/>
      </w:r>
      <w:r>
        <w:rPr>
          <w:rStyle w:val="VerbatimChar"/>
        </w:rPr>
        <w:t xml:space="preserve">## 1936                       0                      0                      0</w:t>
      </w:r>
      <w:r>
        <w:br/>
      </w:r>
      <w:r>
        <w:rPr>
          <w:rStyle w:val="VerbatimChar"/>
        </w:rPr>
        <w:t xml:space="preserve">## 1953                       0                      0                      0</w:t>
      </w:r>
      <w:r>
        <w:br/>
      </w:r>
      <w:r>
        <w:rPr>
          <w:rStyle w:val="VerbatimChar"/>
        </w:rPr>
        <w:t xml:space="preserve">## 1992                       0                      0                      0</w:t>
      </w:r>
      <w:r>
        <w:br/>
      </w:r>
      <w:r>
        <w:rPr>
          <w:rStyle w:val="VerbatimChar"/>
        </w:rPr>
        <w:t xml:space="preserve">## 2017                       0                      0                      0</w:t>
      </w:r>
      <w:r>
        <w:br/>
      </w:r>
      <w:r>
        <w:rPr>
          <w:rStyle w:val="VerbatimChar"/>
        </w:rPr>
        <w:t xml:space="preserve">## 2032                       0                      0                      0</w:t>
      </w:r>
      <w:r>
        <w:br/>
      </w:r>
      <w:r>
        <w:rPr>
          <w:rStyle w:val="VerbatimChar"/>
        </w:rPr>
        <w:t xml:space="preserve">## 2049                       0                      0                      0</w:t>
      </w:r>
      <w:r>
        <w:br/>
      </w:r>
      <w:r>
        <w:rPr>
          <w:rStyle w:val="VerbatimChar"/>
        </w:rPr>
        <w:t xml:space="preserve">## 2051                       0                      0                      1</w:t>
      </w:r>
      <w:r>
        <w:br/>
      </w:r>
      <w:r>
        <w:rPr>
          <w:rStyle w:val="VerbatimChar"/>
        </w:rPr>
        <w:t xml:space="preserve">## 2071                       0                      0                      0</w:t>
      </w:r>
      <w:r>
        <w:br/>
      </w:r>
      <w:r>
        <w:rPr>
          <w:rStyle w:val="VerbatimChar"/>
        </w:rPr>
        <w:t xml:space="preserve">## 2072                       0                      0                      0</w:t>
      </w:r>
      <w:r>
        <w:br/>
      </w:r>
      <w:r>
        <w:rPr>
          <w:rStyle w:val="VerbatimChar"/>
        </w:rPr>
        <w:t xml:space="preserve">## 2108                       0                      0                      0</w:t>
      </w:r>
      <w:r>
        <w:br/>
      </w:r>
      <w:r>
        <w:rPr>
          <w:rStyle w:val="VerbatimChar"/>
        </w:rPr>
        <w:t xml:space="preserve">## 2115                       0                      0                      0</w:t>
      </w:r>
      <w:r>
        <w:br/>
      </w:r>
      <w:r>
        <w:rPr>
          <w:rStyle w:val="VerbatimChar"/>
        </w:rPr>
        <w:t xml:space="preserve">## 2148                       0                      0                      0</w:t>
      </w:r>
      <w:r>
        <w:br/>
      </w:r>
      <w:r>
        <w:rPr>
          <w:rStyle w:val="VerbatimChar"/>
        </w:rPr>
        <w:t xml:space="preserve">## 2168                       0                      0                      0</w:t>
      </w:r>
      <w:r>
        <w:br/>
      </w:r>
      <w:r>
        <w:rPr>
          <w:rStyle w:val="VerbatimChar"/>
        </w:rPr>
        <w:t xml:space="preserve">## 2194                       0                      0                      0</w:t>
      </w:r>
      <w:r>
        <w:br/>
      </w:r>
      <w:r>
        <w:rPr>
          <w:rStyle w:val="VerbatimChar"/>
        </w:rPr>
        <w:t xml:space="preserve">## 2223                       0                      0                      0</w:t>
      </w:r>
      <w:r>
        <w:br/>
      </w:r>
      <w:r>
        <w:rPr>
          <w:rStyle w:val="VerbatimChar"/>
        </w:rPr>
        <w:t xml:space="preserve">## 2225                       0                      0                      0</w:t>
      </w:r>
      <w:r>
        <w:br/>
      </w:r>
      <w:r>
        <w:rPr>
          <w:rStyle w:val="VerbatimChar"/>
        </w:rPr>
        <w:t xml:space="preserve">## 2241                       0                      0                      0</w:t>
      </w:r>
      <w:r>
        <w:br/>
      </w:r>
      <w:r>
        <w:rPr>
          <w:rStyle w:val="VerbatimChar"/>
        </w:rPr>
        <w:t xml:space="preserve">## 2249                       0                      0                      0</w:t>
      </w:r>
      <w:r>
        <w:br/>
      </w:r>
      <w:r>
        <w:rPr>
          <w:rStyle w:val="VerbatimChar"/>
        </w:rPr>
        <w:t xml:space="preserve">## 2253                       0                      0                      0</w:t>
      </w:r>
      <w:r>
        <w:br/>
      </w:r>
      <w:r>
        <w:rPr>
          <w:rStyle w:val="VerbatimChar"/>
        </w:rPr>
        <w:t xml:space="preserve">## 2256                       0                      0                      0</w:t>
      </w:r>
      <w:r>
        <w:br/>
      </w:r>
      <w:r>
        <w:rPr>
          <w:rStyle w:val="VerbatimChar"/>
        </w:rPr>
        <w:t xml:space="preserve">## 2261                       0                      0                      0</w:t>
      </w:r>
      <w:r>
        <w:br/>
      </w:r>
      <w:r>
        <w:rPr>
          <w:rStyle w:val="VerbatimChar"/>
        </w:rPr>
        <w:t xml:space="preserve">## 2264                       0                      0                      0</w:t>
      </w:r>
      <w:r>
        <w:br/>
      </w:r>
      <w:r>
        <w:rPr>
          <w:rStyle w:val="VerbatimChar"/>
        </w:rPr>
        <w:t xml:space="preserve">## 2275                       0                      0                      0</w:t>
      </w:r>
      <w:r>
        <w:br/>
      </w:r>
      <w:r>
        <w:rPr>
          <w:rStyle w:val="VerbatimChar"/>
        </w:rPr>
        <w:t xml:space="preserve">## 2326                       0                      0                      0</w:t>
      </w:r>
      <w:r>
        <w:br/>
      </w:r>
      <w:r>
        <w:rPr>
          <w:rStyle w:val="VerbatimChar"/>
        </w:rPr>
        <w:t xml:space="preserve">## 2332                       0                      0                      0</w:t>
      </w:r>
      <w:r>
        <w:br/>
      </w:r>
      <w:r>
        <w:rPr>
          <w:rStyle w:val="VerbatimChar"/>
        </w:rPr>
        <w:t xml:space="preserve">## 2341                       0                      0                      0</w:t>
      </w:r>
      <w:r>
        <w:br/>
      </w:r>
      <w:r>
        <w:rPr>
          <w:rStyle w:val="VerbatimChar"/>
        </w:rPr>
        <w:t xml:space="preserve">## 2360                       0                      0                      0</w:t>
      </w:r>
      <w:r>
        <w:br/>
      </w:r>
      <w:r>
        <w:rPr>
          <w:rStyle w:val="VerbatimChar"/>
        </w:rPr>
        <w:t xml:space="preserve">## 2414                       0                      0                      0</w:t>
      </w:r>
      <w:r>
        <w:br/>
      </w:r>
      <w:r>
        <w:rPr>
          <w:rStyle w:val="VerbatimChar"/>
        </w:rPr>
        <w:t xml:space="preserve">## 2448                       0                      0                      0</w:t>
      </w:r>
      <w:r>
        <w:br/>
      </w:r>
      <w:r>
        <w:rPr>
          <w:rStyle w:val="VerbatimChar"/>
        </w:rPr>
        <w:t xml:space="preserve">## 2472                       0                      0                      0</w:t>
      </w:r>
      <w:r>
        <w:br/>
      </w:r>
      <w:r>
        <w:rPr>
          <w:rStyle w:val="VerbatimChar"/>
        </w:rPr>
        <w:t xml:space="preserve">## 2476                       0                      0                      0</w:t>
      </w:r>
      <w:r>
        <w:br/>
      </w:r>
      <w:r>
        <w:rPr>
          <w:rStyle w:val="VerbatimChar"/>
        </w:rPr>
        <w:t xml:space="preserve">## 2477                       0                      0                      0</w:t>
      </w:r>
      <w:r>
        <w:br/>
      </w:r>
      <w:r>
        <w:rPr>
          <w:rStyle w:val="VerbatimChar"/>
        </w:rPr>
        <w:t xml:space="preserve">## 2512                       1                      0                      0</w:t>
      </w:r>
      <w:r>
        <w:br/>
      </w:r>
      <w:r>
        <w:rPr>
          <w:rStyle w:val="VerbatimChar"/>
        </w:rPr>
        <w:t xml:space="preserve">## 2533                       0                      0                      0</w:t>
      </w:r>
      <w:r>
        <w:br/>
      </w:r>
      <w:r>
        <w:rPr>
          <w:rStyle w:val="VerbatimChar"/>
        </w:rPr>
        <w:t xml:space="preserve">## 2548                       0                      0                      0</w:t>
      </w:r>
      <w:r>
        <w:br/>
      </w:r>
      <w:r>
        <w:rPr>
          <w:rStyle w:val="VerbatimChar"/>
        </w:rPr>
        <w:t xml:space="preserve">## 2574                       0                      0                      0</w:t>
      </w:r>
      <w:r>
        <w:br/>
      </w:r>
      <w:r>
        <w:rPr>
          <w:rStyle w:val="VerbatimChar"/>
        </w:rPr>
        <w:t xml:space="preserve">## 2631                       0                      0                      0</w:t>
      </w:r>
      <w:r>
        <w:br/>
      </w:r>
      <w:r>
        <w:rPr>
          <w:rStyle w:val="VerbatimChar"/>
        </w:rPr>
        <w:t xml:space="preserve">## 2638                       0                      0                      0</w:t>
      </w:r>
      <w:r>
        <w:br/>
      </w:r>
      <w:r>
        <w:rPr>
          <w:rStyle w:val="VerbatimChar"/>
        </w:rPr>
        <w:t xml:space="preserve">## 2651                       0                      0                      0</w:t>
      </w:r>
      <w:r>
        <w:br/>
      </w:r>
      <w:r>
        <w:rPr>
          <w:rStyle w:val="VerbatimChar"/>
        </w:rPr>
        <w:t xml:space="preserve">## 2655                       0                      0                      0</w:t>
      </w:r>
      <w:r>
        <w:br/>
      </w:r>
      <w:r>
        <w:rPr>
          <w:rStyle w:val="VerbatimChar"/>
        </w:rPr>
        <w:t xml:space="preserve">## 2658                       0                      1                      0</w:t>
      </w:r>
      <w:r>
        <w:br/>
      </w:r>
      <w:r>
        <w:rPr>
          <w:rStyle w:val="VerbatimChar"/>
        </w:rPr>
        <w:t xml:space="preserve">## 2678                       0                      0                      0</w:t>
      </w:r>
      <w:r>
        <w:br/>
      </w:r>
      <w:r>
        <w:rPr>
          <w:rStyle w:val="VerbatimChar"/>
        </w:rPr>
        <w:t xml:space="preserve">## 2726                       0                      0                      0</w:t>
      </w:r>
      <w:r>
        <w:br/>
      </w:r>
      <w:r>
        <w:rPr>
          <w:rStyle w:val="VerbatimChar"/>
        </w:rPr>
        <w:t xml:space="preserve">## 2738                       0                      0                      0</w:t>
      </w:r>
      <w:r>
        <w:br/>
      </w:r>
      <w:r>
        <w:rPr>
          <w:rStyle w:val="VerbatimChar"/>
        </w:rPr>
        <w:t xml:space="preserve">## 2763                       0                      0                      0</w:t>
      </w:r>
      <w:r>
        <w:br/>
      </w:r>
      <w:r>
        <w:rPr>
          <w:rStyle w:val="VerbatimChar"/>
        </w:rPr>
        <w:t xml:space="preserve">## 2764                       0                      0                      0</w:t>
      </w:r>
      <w:r>
        <w:br/>
      </w:r>
      <w:r>
        <w:rPr>
          <w:rStyle w:val="VerbatimChar"/>
        </w:rPr>
        <w:t xml:space="preserve">## 2790                       0                      0                      0</w:t>
      </w:r>
      <w:r>
        <w:br/>
      </w:r>
      <w:r>
        <w:rPr>
          <w:rStyle w:val="VerbatimChar"/>
        </w:rPr>
        <w:t xml:space="preserve">## 2791                       0                      0                      0</w:t>
      </w:r>
      <w:r>
        <w:br/>
      </w:r>
      <w:r>
        <w:rPr>
          <w:rStyle w:val="VerbatimChar"/>
        </w:rPr>
        <w:t xml:space="preserve">## 2833                       0                      0                      0</w:t>
      </w:r>
      <w:r>
        <w:br/>
      </w:r>
      <w:r>
        <w:rPr>
          <w:rStyle w:val="VerbatimChar"/>
        </w:rPr>
        <w:t xml:space="preserve">## 2855                       0                      0                      0</w:t>
      </w:r>
      <w:r>
        <w:br/>
      </w:r>
      <w:r>
        <w:rPr>
          <w:rStyle w:val="VerbatimChar"/>
        </w:rPr>
        <w:t xml:space="preserve">## 2864                       0                      0                      0</w:t>
      </w:r>
      <w:r>
        <w:br/>
      </w:r>
      <w:r>
        <w:rPr>
          <w:rStyle w:val="VerbatimChar"/>
        </w:rPr>
        <w:t xml:space="preserve">## 2871                       0                      0                      0</w:t>
      </w:r>
      <w:r>
        <w:br/>
      </w:r>
      <w:r>
        <w:rPr>
          <w:rStyle w:val="VerbatimChar"/>
        </w:rPr>
        <w:t xml:space="preserve">## 2873                       0                      0                      0</w:t>
      </w:r>
      <w:r>
        <w:br/>
      </w:r>
      <w:r>
        <w:rPr>
          <w:rStyle w:val="VerbatimChar"/>
        </w:rPr>
        <w:t xml:space="preserve">## 2874                       0                      0                      0</w:t>
      </w:r>
      <w:r>
        <w:br/>
      </w:r>
      <w:r>
        <w:rPr>
          <w:rStyle w:val="VerbatimChar"/>
        </w:rPr>
        <w:t xml:space="preserve">## 2875                       0                      0                      0</w:t>
      </w:r>
      <w:r>
        <w:br/>
      </w:r>
      <w:r>
        <w:rPr>
          <w:rStyle w:val="VerbatimChar"/>
        </w:rPr>
        <w:t xml:space="preserve">## 2893                       0                      0                      0</w:t>
      </w:r>
      <w:r>
        <w:br/>
      </w:r>
      <w:r>
        <w:rPr>
          <w:rStyle w:val="VerbatimChar"/>
        </w:rPr>
        <w:t xml:space="preserve">## 2947                       0                      0                      0</w:t>
      </w:r>
      <w:r>
        <w:br/>
      </w:r>
      <w:r>
        <w:rPr>
          <w:rStyle w:val="VerbatimChar"/>
        </w:rPr>
        <w:t xml:space="preserve">## 2950                       0                      0                      0</w:t>
      </w:r>
      <w:r>
        <w:br/>
      </w:r>
      <w:r>
        <w:rPr>
          <w:rStyle w:val="VerbatimChar"/>
        </w:rPr>
        <w:t xml:space="preserve">## 2956                       0                      0                      0</w:t>
      </w:r>
      <w:r>
        <w:br/>
      </w:r>
      <w:r>
        <w:rPr>
          <w:rStyle w:val="VerbatimChar"/>
        </w:rPr>
        <w:t xml:space="preserve">## 2972                       0                      0                      0</w:t>
      </w:r>
      <w:r>
        <w:br/>
      </w:r>
      <w:r>
        <w:rPr>
          <w:rStyle w:val="VerbatimChar"/>
        </w:rPr>
        <w:t xml:space="preserve">## 2980                       0                      0                      0</w:t>
      </w:r>
      <w:r>
        <w:br/>
      </w:r>
      <w:r>
        <w:rPr>
          <w:rStyle w:val="VerbatimChar"/>
        </w:rPr>
        <w:t xml:space="preserve">## 3025                       0                      0                      0</w:t>
      </w:r>
      <w:r>
        <w:br/>
      </w:r>
      <w:r>
        <w:rPr>
          <w:rStyle w:val="VerbatimChar"/>
        </w:rPr>
        <w:t xml:space="preserve">## 3035                       0                      0                      0</w:t>
      </w:r>
      <w:r>
        <w:br/>
      </w:r>
      <w:r>
        <w:rPr>
          <w:rStyle w:val="VerbatimChar"/>
        </w:rPr>
        <w:t xml:space="preserve">## 3039                       0                      0                      0</w:t>
      </w:r>
      <w:r>
        <w:br/>
      </w:r>
      <w:r>
        <w:rPr>
          <w:rStyle w:val="VerbatimChar"/>
        </w:rPr>
        <w:t xml:space="preserve">## 3040                       0                      0                      0</w:t>
      </w:r>
      <w:r>
        <w:br/>
      </w:r>
      <w:r>
        <w:rPr>
          <w:rStyle w:val="VerbatimChar"/>
        </w:rPr>
        <w:t xml:space="preserve">## 3062                       0                      0                      0</w:t>
      </w:r>
      <w:r>
        <w:br/>
      </w:r>
      <w:r>
        <w:rPr>
          <w:rStyle w:val="VerbatimChar"/>
        </w:rPr>
        <w:t xml:space="preserve">## 3063                       0                      0                      0</w:t>
      </w:r>
      <w:r>
        <w:br/>
      </w:r>
      <w:r>
        <w:rPr>
          <w:rStyle w:val="VerbatimChar"/>
        </w:rPr>
        <w:t xml:space="preserve">## 3064                       0                      0                      0</w:t>
      </w:r>
      <w:r>
        <w:br/>
      </w:r>
      <w:r>
        <w:rPr>
          <w:rStyle w:val="VerbatimChar"/>
        </w:rPr>
        <w:t xml:space="preserve">## 3075                       0                      0                      0</w:t>
      </w:r>
      <w:r>
        <w:br/>
      </w:r>
      <w:r>
        <w:rPr>
          <w:rStyle w:val="VerbatimChar"/>
        </w:rPr>
        <w:t xml:space="preserve">## 3098                       0                      0                      0</w:t>
      </w:r>
      <w:r>
        <w:br/>
      </w:r>
      <w:r>
        <w:rPr>
          <w:rStyle w:val="VerbatimChar"/>
        </w:rPr>
        <w:t xml:space="preserve">## 3107                       0                      0                      0</w:t>
      </w:r>
      <w:r>
        <w:br/>
      </w:r>
      <w:r>
        <w:rPr>
          <w:rStyle w:val="VerbatimChar"/>
        </w:rPr>
        <w:t xml:space="preserve">## 3126                       0                      0                      0</w:t>
      </w:r>
      <w:r>
        <w:br/>
      </w:r>
      <w:r>
        <w:rPr>
          <w:rStyle w:val="VerbatimChar"/>
        </w:rPr>
        <w:t xml:space="preserve">## 3138                       0                      0                      0</w:t>
      </w:r>
      <w:r>
        <w:br/>
      </w:r>
      <w:r>
        <w:rPr>
          <w:rStyle w:val="VerbatimChar"/>
        </w:rPr>
        <w:t xml:space="preserve">## 3193                       0                      0                      0</w:t>
      </w:r>
      <w:r>
        <w:br/>
      </w:r>
      <w:r>
        <w:rPr>
          <w:rStyle w:val="VerbatimChar"/>
        </w:rPr>
        <w:t xml:space="preserve">## 3198                       0                      0                      0</w:t>
      </w:r>
      <w:r>
        <w:br/>
      </w:r>
      <w:r>
        <w:rPr>
          <w:rStyle w:val="VerbatimChar"/>
        </w:rPr>
        <w:t xml:space="preserve">## 3215                       0                      0                      0</w:t>
      </w:r>
      <w:r>
        <w:br/>
      </w:r>
      <w:r>
        <w:rPr>
          <w:rStyle w:val="VerbatimChar"/>
        </w:rPr>
        <w:t xml:space="preserve">## 3225                       0                      0                      0</w:t>
      </w:r>
      <w:r>
        <w:br/>
      </w:r>
      <w:r>
        <w:rPr>
          <w:rStyle w:val="VerbatimChar"/>
        </w:rPr>
        <w:t xml:space="preserve">## 3230                       0                      0                      0</w:t>
      </w:r>
      <w:r>
        <w:br/>
      </w:r>
      <w:r>
        <w:rPr>
          <w:rStyle w:val="VerbatimChar"/>
        </w:rPr>
        <w:t xml:space="preserve">## 3259                       0                      0                      0</w:t>
      </w:r>
      <w:r>
        <w:br/>
      </w:r>
      <w:r>
        <w:rPr>
          <w:rStyle w:val="VerbatimChar"/>
        </w:rPr>
        <w:t xml:space="preserve">## 3301                       0                      0                      0</w:t>
      </w:r>
      <w:r>
        <w:br/>
      </w:r>
      <w:r>
        <w:rPr>
          <w:rStyle w:val="VerbatimChar"/>
        </w:rPr>
        <w:t xml:space="preserve">## 3303                       0                      0                      0</w:t>
      </w:r>
      <w:r>
        <w:br/>
      </w:r>
      <w:r>
        <w:rPr>
          <w:rStyle w:val="VerbatimChar"/>
        </w:rPr>
        <w:t xml:space="preserve">## 3312                       0                      0                      0</w:t>
      </w:r>
      <w:r>
        <w:br/>
      </w:r>
      <w:r>
        <w:rPr>
          <w:rStyle w:val="VerbatimChar"/>
        </w:rPr>
        <w:t xml:space="preserve">## 3333                       0                      0                      0</w:t>
      </w:r>
      <w:r>
        <w:br/>
      </w:r>
      <w:r>
        <w:rPr>
          <w:rStyle w:val="VerbatimChar"/>
        </w:rPr>
        <w:t xml:space="preserve">## 3363                       0                      0                      0</w:t>
      </w:r>
      <w:r>
        <w:br/>
      </w:r>
      <w:r>
        <w:rPr>
          <w:rStyle w:val="VerbatimChar"/>
        </w:rPr>
        <w:t xml:space="preserve">## 3392                       0                      0                      0</w:t>
      </w:r>
      <w:r>
        <w:br/>
      </w:r>
      <w:r>
        <w:rPr>
          <w:rStyle w:val="VerbatimChar"/>
        </w:rPr>
        <w:t xml:space="preserve">## 3398                       0                      0                      0</w:t>
      </w:r>
      <w:r>
        <w:br/>
      </w:r>
      <w:r>
        <w:rPr>
          <w:rStyle w:val="VerbatimChar"/>
        </w:rPr>
        <w:t xml:space="preserve">## 3401                       0                      0                      0</w:t>
      </w:r>
      <w:r>
        <w:br/>
      </w:r>
      <w:r>
        <w:rPr>
          <w:rStyle w:val="VerbatimChar"/>
        </w:rPr>
        <w:t xml:space="preserve">## 3402                       0                      0                      0</w:t>
      </w:r>
      <w:r>
        <w:br/>
      </w:r>
      <w:r>
        <w:rPr>
          <w:rStyle w:val="VerbatimChar"/>
        </w:rPr>
        <w:t xml:space="preserve">## 3464                       0                      0                      0</w:t>
      </w:r>
      <w:r>
        <w:br/>
      </w:r>
      <w:r>
        <w:rPr>
          <w:rStyle w:val="VerbatimChar"/>
        </w:rPr>
        <w:t xml:space="preserve">## 3487                       0                      0                      0</w:t>
      </w:r>
      <w:r>
        <w:br/>
      </w:r>
      <w:r>
        <w:rPr>
          <w:rStyle w:val="VerbatimChar"/>
        </w:rPr>
        <w:t xml:space="preserve">## 3508                       0                      0                      0</w:t>
      </w:r>
      <w:r>
        <w:br/>
      </w:r>
      <w:r>
        <w:rPr>
          <w:rStyle w:val="VerbatimChar"/>
        </w:rPr>
        <w:t xml:space="preserve">## 3510                       0                      0                      0</w:t>
      </w:r>
      <w:r>
        <w:br/>
      </w:r>
      <w:r>
        <w:rPr>
          <w:rStyle w:val="VerbatimChar"/>
        </w:rPr>
        <w:t xml:space="preserve">## 3541                       0                      0                      0</w:t>
      </w:r>
      <w:r>
        <w:br/>
      </w:r>
      <w:r>
        <w:rPr>
          <w:rStyle w:val="VerbatimChar"/>
        </w:rPr>
        <w:t xml:space="preserve">## 3576                       0                      0                      0</w:t>
      </w:r>
      <w:r>
        <w:br/>
      </w:r>
      <w:r>
        <w:rPr>
          <w:rStyle w:val="VerbatimChar"/>
        </w:rPr>
        <w:t xml:space="preserve">## 3589                       0                      0                      0</w:t>
      </w:r>
      <w:r>
        <w:br/>
      </w:r>
      <w:r>
        <w:rPr>
          <w:rStyle w:val="VerbatimChar"/>
        </w:rPr>
        <w:t xml:space="preserve">## 3606                       0                      0                      0</w:t>
      </w:r>
      <w:r>
        <w:br/>
      </w:r>
      <w:r>
        <w:rPr>
          <w:rStyle w:val="VerbatimChar"/>
        </w:rPr>
        <w:t xml:space="preserve">## 3665                       0                      0                      0</w:t>
      </w:r>
      <w:r>
        <w:br/>
      </w:r>
      <w:r>
        <w:rPr>
          <w:rStyle w:val="VerbatimChar"/>
        </w:rPr>
        <w:t xml:space="preserve">## 3670                       0                      0                      0</w:t>
      </w:r>
      <w:r>
        <w:br/>
      </w:r>
      <w:r>
        <w:rPr>
          <w:rStyle w:val="VerbatimChar"/>
        </w:rPr>
        <w:t xml:space="preserve">## 3673                       0                      0                      0</w:t>
      </w:r>
      <w:r>
        <w:br/>
      </w:r>
      <w:r>
        <w:rPr>
          <w:rStyle w:val="VerbatimChar"/>
        </w:rPr>
        <w:t xml:space="preserve">## 3720                       0                      0                      0</w:t>
      </w:r>
      <w:r>
        <w:br/>
      </w:r>
      <w:r>
        <w:rPr>
          <w:rStyle w:val="VerbatimChar"/>
        </w:rPr>
        <w:t xml:space="preserve">## 3732                       0                      0                      0</w:t>
      </w:r>
      <w:r>
        <w:br/>
      </w:r>
      <w:r>
        <w:rPr>
          <w:rStyle w:val="VerbatimChar"/>
        </w:rPr>
        <w:t xml:space="preserve">## 3763                       0                      0                      0</w:t>
      </w:r>
      <w:r>
        <w:br/>
      </w:r>
      <w:r>
        <w:rPr>
          <w:rStyle w:val="VerbatimChar"/>
        </w:rPr>
        <w:t xml:space="preserve">## 3779                       0                      0                      0</w:t>
      </w:r>
      <w:r>
        <w:br/>
      </w:r>
      <w:r>
        <w:rPr>
          <w:rStyle w:val="VerbatimChar"/>
        </w:rPr>
        <w:t xml:space="preserve">## 3790                       0                      0                      0</w:t>
      </w:r>
      <w:r>
        <w:br/>
      </w:r>
      <w:r>
        <w:rPr>
          <w:rStyle w:val="VerbatimChar"/>
        </w:rPr>
        <w:t xml:space="preserve">## 3803                       0                      0                      0</w:t>
      </w:r>
      <w:r>
        <w:br/>
      </w:r>
      <w:r>
        <w:rPr>
          <w:rStyle w:val="VerbatimChar"/>
        </w:rPr>
        <w:t xml:space="preserve">## 3804                       0                      0                      0</w:t>
      </w:r>
      <w:r>
        <w:br/>
      </w:r>
      <w:r>
        <w:rPr>
          <w:rStyle w:val="VerbatimChar"/>
        </w:rPr>
        <w:t xml:space="preserve">## 3816                       0                      0                      0</w:t>
      </w:r>
      <w:r>
        <w:br/>
      </w:r>
      <w:r>
        <w:rPr>
          <w:rStyle w:val="VerbatimChar"/>
        </w:rPr>
        <w:t xml:space="preserve">## 3877                       0                      0                      0</w:t>
      </w:r>
      <w:r>
        <w:br/>
      </w:r>
      <w:r>
        <w:rPr>
          <w:rStyle w:val="VerbatimChar"/>
        </w:rPr>
        <w:t xml:space="preserve">## 3895                       0                      0                      0</w:t>
      </w:r>
      <w:r>
        <w:br/>
      </w:r>
      <w:r>
        <w:rPr>
          <w:rStyle w:val="VerbatimChar"/>
        </w:rPr>
        <w:t xml:space="preserve">## 3914                       0                      0                      0</w:t>
      </w:r>
      <w:r>
        <w:br/>
      </w:r>
      <w:r>
        <w:rPr>
          <w:rStyle w:val="VerbatimChar"/>
        </w:rPr>
        <w:t xml:space="preserve">## 3915                       0                      0                      0</w:t>
      </w:r>
      <w:r>
        <w:br/>
      </w:r>
      <w:r>
        <w:rPr>
          <w:rStyle w:val="VerbatimChar"/>
        </w:rPr>
        <w:t xml:space="preserve">## 3924                       0                      0                      0</w:t>
      </w:r>
      <w:r>
        <w:br/>
      </w:r>
      <w:r>
        <w:rPr>
          <w:rStyle w:val="VerbatimChar"/>
        </w:rPr>
        <w:t xml:space="preserve">## 3985                       0                      0                      0</w:t>
      </w:r>
      <w:r>
        <w:br/>
      </w:r>
      <w:r>
        <w:rPr>
          <w:rStyle w:val="VerbatimChar"/>
        </w:rPr>
        <w:t xml:space="preserve">## 3989                       0                      0                      0</w:t>
      </w:r>
      <w:r>
        <w:br/>
      </w:r>
      <w:r>
        <w:rPr>
          <w:rStyle w:val="VerbatimChar"/>
        </w:rPr>
        <w:t xml:space="preserve">## 4031                       0                      0                      0</w:t>
      </w:r>
      <w:r>
        <w:br/>
      </w:r>
      <w:r>
        <w:rPr>
          <w:rStyle w:val="VerbatimChar"/>
        </w:rPr>
        <w:t xml:space="preserve">## 4041                       0                      0                      0</w:t>
      </w:r>
      <w:r>
        <w:br/>
      </w:r>
      <w:r>
        <w:rPr>
          <w:rStyle w:val="VerbatimChar"/>
        </w:rPr>
        <w:t xml:space="preserve">## 4065                       0                      0                      0</w:t>
      </w:r>
      <w:r>
        <w:br/>
      </w:r>
      <w:r>
        <w:rPr>
          <w:rStyle w:val="VerbatimChar"/>
        </w:rPr>
        <w:t xml:space="preserve">## 4076                       0                      0                      0</w:t>
      </w:r>
      <w:r>
        <w:br/>
      </w:r>
      <w:r>
        <w:rPr>
          <w:rStyle w:val="VerbatimChar"/>
        </w:rPr>
        <w:t xml:space="preserve">## 4084                       0                      0                      0</w:t>
      </w:r>
      <w:r>
        <w:br/>
      </w:r>
      <w:r>
        <w:rPr>
          <w:rStyle w:val="VerbatimChar"/>
        </w:rPr>
        <w:t xml:space="preserve">## 4096                       0                      0                      0</w:t>
      </w:r>
      <w:r>
        <w:br/>
      </w:r>
      <w:r>
        <w:rPr>
          <w:rStyle w:val="VerbatimChar"/>
        </w:rPr>
        <w:t xml:space="preserve">## 4102                       0                      0                      0</w:t>
      </w:r>
      <w:r>
        <w:br/>
      </w:r>
      <w:r>
        <w:rPr>
          <w:rStyle w:val="VerbatimChar"/>
        </w:rPr>
        <w:t xml:space="preserve">## 4128                       0                      0                      0</w:t>
      </w:r>
      <w:r>
        <w:br/>
      </w:r>
      <w:r>
        <w:rPr>
          <w:rStyle w:val="VerbatimChar"/>
        </w:rPr>
        <w:t xml:space="preserve">## 4157                       0                      0                      0</w:t>
      </w:r>
      <w:r>
        <w:br/>
      </w:r>
      <w:r>
        <w:rPr>
          <w:rStyle w:val="VerbatimChar"/>
        </w:rPr>
        <w:t xml:space="preserve">## 4187                       0                      0                      0</w:t>
      </w:r>
      <w:r>
        <w:br/>
      </w:r>
      <w:r>
        <w:rPr>
          <w:rStyle w:val="VerbatimChar"/>
        </w:rPr>
        <w:t xml:space="preserve">## 4212                       0                      0                      0</w:t>
      </w:r>
      <w:r>
        <w:br/>
      </w:r>
      <w:r>
        <w:rPr>
          <w:rStyle w:val="VerbatimChar"/>
        </w:rPr>
        <w:t xml:space="preserve">## 4213                       0                      0                      0</w:t>
      </w:r>
      <w:r>
        <w:br/>
      </w:r>
      <w:r>
        <w:rPr>
          <w:rStyle w:val="VerbatimChar"/>
        </w:rPr>
        <w:t xml:space="preserve">## 4224                       0                      0                      0</w:t>
      </w:r>
      <w:r>
        <w:br/>
      </w:r>
      <w:r>
        <w:rPr>
          <w:rStyle w:val="VerbatimChar"/>
        </w:rPr>
        <w:t xml:space="preserve">## 4232                       0                      0                      0</w:t>
      </w:r>
      <w:r>
        <w:br/>
      </w:r>
      <w:r>
        <w:rPr>
          <w:rStyle w:val="VerbatimChar"/>
        </w:rPr>
        <w:t xml:space="preserve">## 4239                       0                      0                      0</w:t>
      </w:r>
      <w:r>
        <w:br/>
      </w:r>
      <w:r>
        <w:rPr>
          <w:rStyle w:val="VerbatimChar"/>
        </w:rPr>
        <w:t xml:space="preserve">## 4248                       0                      0                      0</w:t>
      </w:r>
      <w:r>
        <w:br/>
      </w:r>
      <w:r>
        <w:rPr>
          <w:rStyle w:val="VerbatimChar"/>
        </w:rPr>
        <w:t xml:space="preserve">## 4260                       0                      0                      0</w:t>
      </w:r>
      <w:r>
        <w:br/>
      </w:r>
      <w:r>
        <w:rPr>
          <w:rStyle w:val="VerbatimChar"/>
        </w:rPr>
        <w:t xml:space="preserve">## 4261                       0                      0                      0</w:t>
      </w:r>
      <w:r>
        <w:br/>
      </w:r>
      <w:r>
        <w:rPr>
          <w:rStyle w:val="VerbatimChar"/>
        </w:rPr>
        <w:t xml:space="preserve">## 4292                       0                      0                      0</w:t>
      </w:r>
      <w:r>
        <w:br/>
      </w:r>
      <w:r>
        <w:rPr>
          <w:rStyle w:val="VerbatimChar"/>
        </w:rPr>
        <w:t xml:space="preserve">## 4297                       0                      0                      0</w:t>
      </w:r>
      <w:r>
        <w:br/>
      </w:r>
      <w:r>
        <w:rPr>
          <w:rStyle w:val="VerbatimChar"/>
        </w:rPr>
        <w:t xml:space="preserve">## 4323                       0                      0                      0</w:t>
      </w:r>
      <w:r>
        <w:br/>
      </w:r>
      <w:r>
        <w:rPr>
          <w:rStyle w:val="VerbatimChar"/>
        </w:rPr>
        <w:t xml:space="preserve">## 4350                       0                      0                      0</w:t>
      </w:r>
      <w:r>
        <w:br/>
      </w:r>
      <w:r>
        <w:rPr>
          <w:rStyle w:val="VerbatimChar"/>
        </w:rPr>
        <w:t xml:space="preserve">## 4413                       0                      0                      0</w:t>
      </w:r>
      <w:r>
        <w:br/>
      </w:r>
      <w:r>
        <w:rPr>
          <w:rStyle w:val="VerbatimChar"/>
        </w:rPr>
        <w:t xml:space="preserve">## 4421                       0                      0                      0</w:t>
      </w:r>
      <w:r>
        <w:br/>
      </w:r>
      <w:r>
        <w:rPr>
          <w:rStyle w:val="VerbatimChar"/>
        </w:rPr>
        <w:t xml:space="preserve">## 4439                       0                      0                      0</w:t>
      </w:r>
      <w:r>
        <w:br/>
      </w:r>
      <w:r>
        <w:rPr>
          <w:rStyle w:val="VerbatimChar"/>
        </w:rPr>
        <w:t xml:space="preserve">## 4446                       0                      0                      0</w:t>
      </w:r>
      <w:r>
        <w:br/>
      </w:r>
      <w:r>
        <w:rPr>
          <w:rStyle w:val="VerbatimChar"/>
        </w:rPr>
        <w:t xml:space="preserve">## 4485                       0                      0                      0</w:t>
      </w:r>
      <w:r>
        <w:br/>
      </w:r>
      <w:r>
        <w:rPr>
          <w:rStyle w:val="VerbatimChar"/>
        </w:rPr>
        <w:t xml:space="preserve">## 4489                       0                      0                      0</w:t>
      </w:r>
      <w:r>
        <w:br/>
      </w:r>
      <w:r>
        <w:rPr>
          <w:rStyle w:val="VerbatimChar"/>
        </w:rPr>
        <w:t xml:space="preserve">## 4537                       0                      0                      0</w:t>
      </w:r>
      <w:r>
        <w:br/>
      </w:r>
      <w:r>
        <w:rPr>
          <w:rStyle w:val="VerbatimChar"/>
        </w:rPr>
        <w:t xml:space="preserve">## 4550                       0                      0                      0</w:t>
      </w:r>
      <w:r>
        <w:br/>
      </w:r>
      <w:r>
        <w:rPr>
          <w:rStyle w:val="VerbatimChar"/>
        </w:rPr>
        <w:t xml:space="preserve">## 4568                       0                      0                      0</w:t>
      </w:r>
      <w:r>
        <w:br/>
      </w:r>
      <w:r>
        <w:rPr>
          <w:rStyle w:val="VerbatimChar"/>
        </w:rPr>
        <w:t xml:space="preserve">## 4583                       0                      0                      0</w:t>
      </w:r>
      <w:r>
        <w:br/>
      </w:r>
      <w:r>
        <w:rPr>
          <w:rStyle w:val="VerbatimChar"/>
        </w:rPr>
        <w:t xml:space="preserve">## 4597                       0                      0                      0</w:t>
      </w:r>
      <w:r>
        <w:br/>
      </w:r>
      <w:r>
        <w:rPr>
          <w:rStyle w:val="VerbatimChar"/>
        </w:rPr>
        <w:t xml:space="preserve">## 4600                       0                      0                      0</w:t>
      </w:r>
      <w:r>
        <w:br/>
      </w:r>
      <w:r>
        <w:rPr>
          <w:rStyle w:val="VerbatimChar"/>
        </w:rPr>
        <w:t xml:space="preserve">## 4608                       0                      0                      0</w:t>
      </w:r>
      <w:r>
        <w:br/>
      </w:r>
      <w:r>
        <w:rPr>
          <w:rStyle w:val="VerbatimChar"/>
        </w:rPr>
        <w:t xml:space="preserve">## 4612                       0                      0                      0</w:t>
      </w:r>
      <w:r>
        <w:br/>
      </w:r>
      <w:r>
        <w:rPr>
          <w:rStyle w:val="VerbatimChar"/>
        </w:rPr>
        <w:t xml:space="preserve">## 4665                       0                      0                      0</w:t>
      </w:r>
      <w:r>
        <w:br/>
      </w:r>
      <w:r>
        <w:rPr>
          <w:rStyle w:val="VerbatimChar"/>
        </w:rPr>
        <w:t xml:space="preserve">## 4670                       0                      0                      0</w:t>
      </w:r>
      <w:r>
        <w:br/>
      </w:r>
      <w:r>
        <w:rPr>
          <w:rStyle w:val="VerbatimChar"/>
        </w:rPr>
        <w:t xml:space="preserve">## 4671                       0                      0                      0</w:t>
      </w:r>
      <w:r>
        <w:br/>
      </w:r>
      <w:r>
        <w:rPr>
          <w:rStyle w:val="VerbatimChar"/>
        </w:rPr>
        <w:t xml:space="preserve">## 4674                       0                      0                      0</w:t>
      </w:r>
      <w:r>
        <w:br/>
      </w:r>
      <w:r>
        <w:rPr>
          <w:rStyle w:val="VerbatimChar"/>
        </w:rPr>
        <w:t xml:space="preserve">## 4675                       0                      0                      0</w:t>
      </w:r>
      <w:r>
        <w:br/>
      </w:r>
      <w:r>
        <w:rPr>
          <w:rStyle w:val="VerbatimChar"/>
        </w:rPr>
        <w:t xml:space="preserve">## 4684                       0                      0                      0</w:t>
      </w:r>
      <w:r>
        <w:br/>
      </w:r>
      <w:r>
        <w:rPr>
          <w:rStyle w:val="VerbatimChar"/>
        </w:rPr>
        <w:t xml:space="preserve">## 4685                       0                      0                      0</w:t>
      </w:r>
      <w:r>
        <w:br/>
      </w:r>
      <w:r>
        <w:rPr>
          <w:rStyle w:val="VerbatimChar"/>
        </w:rPr>
        <w:t xml:space="preserve">## 4693                       0                      0                      0</w:t>
      </w:r>
      <w:r>
        <w:br/>
      </w:r>
      <w:r>
        <w:rPr>
          <w:rStyle w:val="VerbatimChar"/>
        </w:rPr>
        <w:t xml:space="preserve">## 4710                       0                      0                      0</w:t>
      </w:r>
      <w:r>
        <w:br/>
      </w:r>
      <w:r>
        <w:rPr>
          <w:rStyle w:val="VerbatimChar"/>
        </w:rPr>
        <w:t xml:space="preserve">## 4713                       0                      0                      0</w:t>
      </w:r>
      <w:r>
        <w:br/>
      </w:r>
      <w:r>
        <w:rPr>
          <w:rStyle w:val="VerbatimChar"/>
        </w:rPr>
        <w:t xml:space="preserve">## 4715                       0                      0                      0</w:t>
      </w:r>
      <w:r>
        <w:br/>
      </w:r>
      <w:r>
        <w:rPr>
          <w:rStyle w:val="VerbatimChar"/>
        </w:rPr>
        <w:t xml:space="preserve">## 4732                       0                      0                      0</w:t>
      </w:r>
      <w:r>
        <w:br/>
      </w:r>
      <w:r>
        <w:rPr>
          <w:rStyle w:val="VerbatimChar"/>
        </w:rPr>
        <w:t xml:space="preserve">## 4735                       0                      0                      0</w:t>
      </w:r>
      <w:r>
        <w:br/>
      </w:r>
      <w:r>
        <w:rPr>
          <w:rStyle w:val="VerbatimChar"/>
        </w:rPr>
        <w:t xml:space="preserve">## 4754                       0                      0                      0</w:t>
      </w:r>
      <w:r>
        <w:br/>
      </w:r>
      <w:r>
        <w:rPr>
          <w:rStyle w:val="VerbatimChar"/>
        </w:rPr>
        <w:t xml:space="preserve">## 4760                       0                      0                      0</w:t>
      </w:r>
      <w:r>
        <w:br/>
      </w:r>
      <w:r>
        <w:rPr>
          <w:rStyle w:val="VerbatimChar"/>
        </w:rPr>
        <w:t xml:space="preserve">## 4765                       0                      0                      0</w:t>
      </w:r>
      <w:r>
        <w:br/>
      </w:r>
      <w:r>
        <w:rPr>
          <w:rStyle w:val="VerbatimChar"/>
        </w:rPr>
        <w:t xml:space="preserve">## 4792                       0                      0                      0</w:t>
      </w:r>
      <w:r>
        <w:br/>
      </w:r>
      <w:r>
        <w:rPr>
          <w:rStyle w:val="VerbatimChar"/>
        </w:rPr>
        <w:t xml:space="preserve">## 4795                       0                      0                      0</w:t>
      </w:r>
      <w:r>
        <w:br/>
      </w:r>
      <w:r>
        <w:rPr>
          <w:rStyle w:val="VerbatimChar"/>
        </w:rPr>
        <w:t xml:space="preserve">## 4800                       0                      0                      0</w:t>
      </w:r>
      <w:r>
        <w:br/>
      </w:r>
      <w:r>
        <w:rPr>
          <w:rStyle w:val="VerbatimChar"/>
        </w:rPr>
        <w:t xml:space="preserve">## 4838                       0                      0                      0</w:t>
      </w:r>
      <w:r>
        <w:br/>
      </w:r>
      <w:r>
        <w:rPr>
          <w:rStyle w:val="VerbatimChar"/>
        </w:rPr>
        <w:t xml:space="preserve">## 4848                       0                      0                      0</w:t>
      </w:r>
      <w:r>
        <w:br/>
      </w:r>
      <w:r>
        <w:rPr>
          <w:rStyle w:val="VerbatimChar"/>
        </w:rPr>
        <w:t xml:space="preserve">## 4867                       0                      0                      0</w:t>
      </w:r>
      <w:r>
        <w:br/>
      </w:r>
      <w:r>
        <w:rPr>
          <w:rStyle w:val="VerbatimChar"/>
        </w:rPr>
        <w:t xml:space="preserve">## 4877                       0                      0                      0</w:t>
      </w:r>
      <w:r>
        <w:br/>
      </w:r>
      <w:r>
        <w:rPr>
          <w:rStyle w:val="VerbatimChar"/>
        </w:rPr>
        <w:t xml:space="preserve">## 4938                       0                      0                      0</w:t>
      </w:r>
      <w:r>
        <w:br/>
      </w:r>
      <w:r>
        <w:rPr>
          <w:rStyle w:val="VerbatimChar"/>
        </w:rPr>
        <w:t xml:space="preserve">## 4942                       0                      0                      0</w:t>
      </w:r>
      <w:r>
        <w:br/>
      </w:r>
      <w:r>
        <w:rPr>
          <w:rStyle w:val="VerbatimChar"/>
        </w:rPr>
        <w:t xml:space="preserve">## 4965                       0                      0                      0</w:t>
      </w:r>
      <w:r>
        <w:br/>
      </w:r>
      <w:r>
        <w:rPr>
          <w:rStyle w:val="VerbatimChar"/>
        </w:rPr>
        <w:t xml:space="preserve">## 4994                       0                      0                      0</w:t>
      </w:r>
      <w:r>
        <w:br/>
      </w:r>
      <w:r>
        <w:rPr>
          <w:rStyle w:val="VerbatimChar"/>
        </w:rPr>
        <w:t xml:space="preserve">## 4995                       0                      0                      0</w:t>
      </w:r>
      <w:r>
        <w:br/>
      </w:r>
      <w:r>
        <w:rPr>
          <w:rStyle w:val="VerbatimChar"/>
        </w:rPr>
        <w:t xml:space="preserve">## 5015                       0                      0                      0</w:t>
      </w:r>
      <w:r>
        <w:br/>
      </w:r>
      <w:r>
        <w:rPr>
          <w:rStyle w:val="VerbatimChar"/>
        </w:rPr>
        <w:t xml:space="preserve">## 5016                       0                      0                      0</w:t>
      </w:r>
      <w:r>
        <w:br/>
      </w:r>
      <w:r>
        <w:rPr>
          <w:rStyle w:val="VerbatimChar"/>
        </w:rPr>
        <w:t xml:space="preserve">## 5045                       0                      0                      0</w:t>
      </w:r>
      <w:r>
        <w:br/>
      </w:r>
      <w:r>
        <w:rPr>
          <w:rStyle w:val="VerbatimChar"/>
        </w:rPr>
        <w:t xml:space="preserve">## 5046                       0                      0                      0</w:t>
      </w:r>
      <w:r>
        <w:br/>
      </w:r>
      <w:r>
        <w:rPr>
          <w:rStyle w:val="VerbatimChar"/>
        </w:rPr>
        <w:t xml:space="preserve">## 5057                       0                      0                      0</w:t>
      </w:r>
      <w:r>
        <w:br/>
      </w:r>
      <w:r>
        <w:rPr>
          <w:rStyle w:val="VerbatimChar"/>
        </w:rPr>
        <w:t xml:space="preserve">## 5069                       0                      0                      0</w:t>
      </w:r>
      <w:r>
        <w:br/>
      </w:r>
      <w:r>
        <w:rPr>
          <w:rStyle w:val="VerbatimChar"/>
        </w:rPr>
        <w:t xml:space="preserve">## 5086                       0                      0                      0</w:t>
      </w:r>
      <w:r>
        <w:br/>
      </w:r>
      <w:r>
        <w:rPr>
          <w:rStyle w:val="VerbatimChar"/>
        </w:rPr>
        <w:t xml:space="preserve">## 5112                       0                      0                      0</w:t>
      </w:r>
      <w:r>
        <w:br/>
      </w:r>
      <w:r>
        <w:rPr>
          <w:rStyle w:val="VerbatimChar"/>
        </w:rPr>
        <w:t xml:space="preserve">## 5115                       0                      0                      0</w:t>
      </w:r>
      <w:r>
        <w:br/>
      </w:r>
      <w:r>
        <w:rPr>
          <w:rStyle w:val="VerbatimChar"/>
        </w:rPr>
        <w:t xml:space="preserve">## 5172                       1                      0                      0</w:t>
      </w:r>
      <w:r>
        <w:br/>
      </w:r>
      <w:r>
        <w:rPr>
          <w:rStyle w:val="VerbatimChar"/>
        </w:rPr>
        <w:t xml:space="preserve">## 5221                       0                      0                      0</w:t>
      </w:r>
      <w:r>
        <w:br/>
      </w:r>
      <w:r>
        <w:rPr>
          <w:rStyle w:val="VerbatimChar"/>
        </w:rPr>
        <w:t xml:space="preserve">## 5227                       0                      0                      0</w:t>
      </w:r>
      <w:r>
        <w:br/>
      </w:r>
      <w:r>
        <w:rPr>
          <w:rStyle w:val="VerbatimChar"/>
        </w:rPr>
        <w:t xml:space="preserve">## 5228                       0                      0                      0</w:t>
      </w:r>
      <w:r>
        <w:br/>
      </w:r>
      <w:r>
        <w:rPr>
          <w:rStyle w:val="VerbatimChar"/>
        </w:rPr>
        <w:t xml:space="preserve">## 5230                       0                      0                      0</w:t>
      </w:r>
      <w:r>
        <w:br/>
      </w:r>
      <w:r>
        <w:rPr>
          <w:rStyle w:val="VerbatimChar"/>
        </w:rPr>
        <w:t xml:space="preserve">## 5279                       0                      0                      0</w:t>
      </w:r>
      <w:r>
        <w:br/>
      </w:r>
      <w:r>
        <w:rPr>
          <w:rStyle w:val="VerbatimChar"/>
        </w:rPr>
        <w:t xml:space="preserve">## 5285                       0                      0                      0</w:t>
      </w:r>
      <w:r>
        <w:br/>
      </w:r>
      <w:r>
        <w:rPr>
          <w:rStyle w:val="VerbatimChar"/>
        </w:rPr>
        <w:t xml:space="preserve">## 5292                       0                      0                      0</w:t>
      </w:r>
      <w:r>
        <w:br/>
      </w:r>
      <w:r>
        <w:rPr>
          <w:rStyle w:val="VerbatimChar"/>
        </w:rPr>
        <w:t xml:space="preserve">## 5298                       0                      0                      0</w:t>
      </w:r>
      <w:r>
        <w:br/>
      </w:r>
      <w:r>
        <w:rPr>
          <w:rStyle w:val="VerbatimChar"/>
        </w:rPr>
        <w:t xml:space="preserve">## 5300                       0                      0                      0</w:t>
      </w:r>
      <w:r>
        <w:br/>
      </w:r>
      <w:r>
        <w:rPr>
          <w:rStyle w:val="VerbatimChar"/>
        </w:rPr>
        <w:t xml:space="preserve">## 5309                       0                      0                      0</w:t>
      </w:r>
      <w:r>
        <w:br/>
      </w:r>
      <w:r>
        <w:rPr>
          <w:rStyle w:val="VerbatimChar"/>
        </w:rPr>
        <w:t xml:space="preserve">## 5321                       0                      0                      0</w:t>
      </w:r>
      <w:r>
        <w:br/>
      </w:r>
      <w:r>
        <w:rPr>
          <w:rStyle w:val="VerbatimChar"/>
        </w:rPr>
        <w:t xml:space="preserve">## 5322                       0                      0                      0</w:t>
      </w:r>
      <w:r>
        <w:br/>
      </w:r>
      <w:r>
        <w:rPr>
          <w:rStyle w:val="VerbatimChar"/>
        </w:rPr>
        <w:t xml:space="preserve">## 5341                       0                      0                      0</w:t>
      </w:r>
      <w:r>
        <w:br/>
      </w:r>
      <w:r>
        <w:rPr>
          <w:rStyle w:val="VerbatimChar"/>
        </w:rPr>
        <w:t xml:space="preserve">## 5366                       0                      0                      0</w:t>
      </w:r>
      <w:r>
        <w:br/>
      </w:r>
      <w:r>
        <w:rPr>
          <w:rStyle w:val="VerbatimChar"/>
        </w:rPr>
        <w:t xml:space="preserve">## 5368                       0                      0                      0</w:t>
      </w:r>
      <w:r>
        <w:br/>
      </w:r>
      <w:r>
        <w:rPr>
          <w:rStyle w:val="VerbatimChar"/>
        </w:rPr>
        <w:t xml:space="preserve">## 5427                       1                      0                      0</w:t>
      </w:r>
      <w:r>
        <w:br/>
      </w:r>
      <w:r>
        <w:rPr>
          <w:rStyle w:val="VerbatimChar"/>
        </w:rPr>
        <w:t xml:space="preserve">## 5431                       0                      0                      0</w:t>
      </w:r>
      <w:r>
        <w:br/>
      </w:r>
      <w:r>
        <w:rPr>
          <w:rStyle w:val="VerbatimChar"/>
        </w:rPr>
        <w:t xml:space="preserve">## 5458                       0                      0                      0</w:t>
      </w:r>
      <w:r>
        <w:br/>
      </w:r>
      <w:r>
        <w:rPr>
          <w:rStyle w:val="VerbatimChar"/>
        </w:rPr>
        <w:t xml:space="preserve">## 5489                       0                      0                      0</w:t>
      </w:r>
      <w:r>
        <w:br/>
      </w:r>
      <w:r>
        <w:rPr>
          <w:rStyle w:val="VerbatimChar"/>
        </w:rPr>
        <w:t xml:space="preserve">## 5500                       0                      0                      0</w:t>
      </w:r>
      <w:r>
        <w:br/>
      </w:r>
      <w:r>
        <w:rPr>
          <w:rStyle w:val="VerbatimChar"/>
        </w:rPr>
        <w:t xml:space="preserve">## 5514                       0                      0                      0</w:t>
      </w:r>
      <w:r>
        <w:br/>
      </w:r>
      <w:r>
        <w:rPr>
          <w:rStyle w:val="VerbatimChar"/>
        </w:rPr>
        <w:t xml:space="preserve">## 5515                       0                      0                      0</w:t>
      </w:r>
      <w:r>
        <w:br/>
      </w:r>
      <w:r>
        <w:rPr>
          <w:rStyle w:val="VerbatimChar"/>
        </w:rPr>
        <w:t xml:space="preserve">## 5541                       0                      0                      0</w:t>
      </w:r>
      <w:r>
        <w:br/>
      </w:r>
      <w:r>
        <w:rPr>
          <w:rStyle w:val="VerbatimChar"/>
        </w:rPr>
        <w:t xml:space="preserve">## 5590                       0                      0                      0</w:t>
      </w:r>
      <w:r>
        <w:br/>
      </w:r>
      <w:r>
        <w:rPr>
          <w:rStyle w:val="VerbatimChar"/>
        </w:rPr>
        <w:t xml:space="preserve">## 5605                       0                      0                      0</w:t>
      </w:r>
      <w:r>
        <w:br/>
      </w:r>
      <w:r>
        <w:rPr>
          <w:rStyle w:val="VerbatimChar"/>
        </w:rPr>
        <w:t xml:space="preserve">## 5628                       0                      0                      0</w:t>
      </w:r>
      <w:r>
        <w:br/>
      </w:r>
      <w:r>
        <w:rPr>
          <w:rStyle w:val="VerbatimChar"/>
        </w:rPr>
        <w:t xml:space="preserve">## 5637                       0                      0                      0</w:t>
      </w:r>
      <w:r>
        <w:br/>
      </w:r>
      <w:r>
        <w:rPr>
          <w:rStyle w:val="VerbatimChar"/>
        </w:rPr>
        <w:t xml:space="preserve">## 5683                       0                      0                      0</w:t>
      </w:r>
      <w:r>
        <w:br/>
      </w:r>
      <w:r>
        <w:rPr>
          <w:rStyle w:val="VerbatimChar"/>
        </w:rPr>
        <w:t xml:space="preserve">## 5691                       0                      0                      0</w:t>
      </w:r>
      <w:r>
        <w:br/>
      </w:r>
      <w:r>
        <w:rPr>
          <w:rStyle w:val="VerbatimChar"/>
        </w:rPr>
        <w:t xml:space="preserve">## 5719                       0                      0                      0</w:t>
      </w:r>
      <w:r>
        <w:br/>
      </w:r>
      <w:r>
        <w:rPr>
          <w:rStyle w:val="VerbatimChar"/>
        </w:rPr>
        <w:t xml:space="preserve">## 5747                       0                      0                      0</w:t>
      </w:r>
      <w:r>
        <w:br/>
      </w:r>
      <w:r>
        <w:rPr>
          <w:rStyle w:val="VerbatimChar"/>
        </w:rPr>
        <w:t xml:space="preserve">## 5755                       0                      0                      0</w:t>
      </w:r>
      <w:r>
        <w:br/>
      </w:r>
      <w:r>
        <w:rPr>
          <w:rStyle w:val="VerbatimChar"/>
        </w:rPr>
        <w:t xml:space="preserve">## 5774                       0                      0                      0</w:t>
      </w:r>
      <w:r>
        <w:br/>
      </w:r>
      <w:r>
        <w:rPr>
          <w:rStyle w:val="VerbatimChar"/>
        </w:rPr>
        <w:t xml:space="preserve">## 5786                       0                      0                      0</w:t>
      </w:r>
      <w:r>
        <w:br/>
      </w:r>
      <w:r>
        <w:rPr>
          <w:rStyle w:val="VerbatimChar"/>
        </w:rPr>
        <w:t xml:space="preserve">## 5791                       0                      0                      0</w:t>
      </w:r>
      <w:r>
        <w:br/>
      </w:r>
      <w:r>
        <w:rPr>
          <w:rStyle w:val="VerbatimChar"/>
        </w:rPr>
        <w:t xml:space="preserve">## 5793                       0                      0                      0</w:t>
      </w:r>
      <w:r>
        <w:br/>
      </w:r>
      <w:r>
        <w:rPr>
          <w:rStyle w:val="VerbatimChar"/>
        </w:rPr>
        <w:t xml:space="preserve">## 5796                       0                      0                      0</w:t>
      </w:r>
      <w:r>
        <w:br/>
      </w:r>
      <w:r>
        <w:rPr>
          <w:rStyle w:val="VerbatimChar"/>
        </w:rPr>
        <w:t xml:space="preserve">## 5858                       0                      0                      0</w:t>
      </w:r>
      <w:r>
        <w:br/>
      </w:r>
      <w:r>
        <w:rPr>
          <w:rStyle w:val="VerbatimChar"/>
        </w:rPr>
        <w:t xml:space="preserve">## 5875                       0                      0                      0</w:t>
      </w:r>
      <w:r>
        <w:br/>
      </w:r>
      <w:r>
        <w:rPr>
          <w:rStyle w:val="VerbatimChar"/>
        </w:rPr>
        <w:t xml:space="preserve">## 5904                       0                      0                      0</w:t>
      </w:r>
      <w:r>
        <w:br/>
      </w:r>
      <w:r>
        <w:rPr>
          <w:rStyle w:val="VerbatimChar"/>
        </w:rPr>
        <w:t xml:space="preserve">## 5919                       0                      0                      0</w:t>
      </w:r>
      <w:r>
        <w:br/>
      </w:r>
      <w:r>
        <w:rPr>
          <w:rStyle w:val="VerbatimChar"/>
        </w:rPr>
        <w:t xml:space="preserve">## 5958                       0                      0                      0</w:t>
      </w:r>
      <w:r>
        <w:br/>
      </w:r>
      <w:r>
        <w:rPr>
          <w:rStyle w:val="VerbatimChar"/>
        </w:rPr>
        <w:t xml:space="preserve">## 5959                       0                      0                      0</w:t>
      </w:r>
      <w:r>
        <w:br/>
      </w:r>
      <w:r>
        <w:rPr>
          <w:rStyle w:val="VerbatimChar"/>
        </w:rPr>
        <w:t xml:space="preserve">## 5968                       0                      0                      0</w:t>
      </w:r>
      <w:r>
        <w:br/>
      </w:r>
      <w:r>
        <w:rPr>
          <w:rStyle w:val="VerbatimChar"/>
        </w:rPr>
        <w:t xml:space="preserve">## 5969                       0                      0                      0</w:t>
      </w:r>
      <w:r>
        <w:br/>
      </w:r>
      <w:r>
        <w:rPr>
          <w:rStyle w:val="VerbatimChar"/>
        </w:rPr>
        <w:t xml:space="preserve">## 5991                       0                      0                      0</w:t>
      </w:r>
      <w:r>
        <w:br/>
      </w:r>
      <w:r>
        <w:rPr>
          <w:rStyle w:val="VerbatimChar"/>
        </w:rPr>
        <w:t xml:space="preserve">## 6001                       0                      0                      0</w:t>
      </w:r>
      <w:r>
        <w:br/>
      </w:r>
      <w:r>
        <w:rPr>
          <w:rStyle w:val="VerbatimChar"/>
        </w:rPr>
        <w:t xml:space="preserve">## 6003                       0                      0                      0</w:t>
      </w:r>
      <w:r>
        <w:br/>
      </w:r>
      <w:r>
        <w:rPr>
          <w:rStyle w:val="VerbatimChar"/>
        </w:rPr>
        <w:t xml:space="preserve">## 6034                       0                      0                      0</w:t>
      </w:r>
      <w:r>
        <w:br/>
      </w:r>
      <w:r>
        <w:rPr>
          <w:rStyle w:val="VerbatimChar"/>
        </w:rPr>
        <w:t xml:space="preserve">## 6045                       0                      0                      0</w:t>
      </w:r>
      <w:r>
        <w:br/>
      </w:r>
      <w:r>
        <w:rPr>
          <w:rStyle w:val="VerbatimChar"/>
        </w:rPr>
        <w:t xml:space="preserve">## 6059                       0                      0                      0</w:t>
      </w:r>
      <w:r>
        <w:br/>
      </w:r>
      <w:r>
        <w:rPr>
          <w:rStyle w:val="VerbatimChar"/>
        </w:rPr>
        <w:t xml:space="preserve">## 6097                       0                      0                      0</w:t>
      </w:r>
      <w:r>
        <w:br/>
      </w:r>
      <w:r>
        <w:rPr>
          <w:rStyle w:val="VerbatimChar"/>
        </w:rPr>
        <w:t xml:space="preserve">## 6100                       0                      0                      0</w:t>
      </w:r>
      <w:r>
        <w:br/>
      </w:r>
      <w:r>
        <w:rPr>
          <w:rStyle w:val="VerbatimChar"/>
        </w:rPr>
        <w:t xml:space="preserve">## 6134                       0                      0                      0</w:t>
      </w:r>
      <w:r>
        <w:br/>
      </w:r>
      <w:r>
        <w:rPr>
          <w:rStyle w:val="VerbatimChar"/>
        </w:rPr>
        <w:t xml:space="preserve">## 6136                       0                      0                      0</w:t>
      </w:r>
      <w:r>
        <w:br/>
      </w:r>
      <w:r>
        <w:rPr>
          <w:rStyle w:val="VerbatimChar"/>
        </w:rPr>
        <w:t xml:space="preserve">## 6171                       0                      0                      0</w:t>
      </w:r>
      <w:r>
        <w:br/>
      </w:r>
      <w:r>
        <w:rPr>
          <w:rStyle w:val="VerbatimChar"/>
        </w:rPr>
        <w:t xml:space="preserve">## 6185                       0                      0                      0</w:t>
      </w:r>
      <w:r>
        <w:br/>
      </w:r>
      <w:r>
        <w:rPr>
          <w:rStyle w:val="VerbatimChar"/>
        </w:rPr>
        <w:t xml:space="preserve">## 6199                       0                      0                      0</w:t>
      </w:r>
      <w:r>
        <w:br/>
      </w:r>
      <w:r>
        <w:rPr>
          <w:rStyle w:val="VerbatimChar"/>
        </w:rPr>
        <w:t xml:space="preserve">## 6203                       0                      0                      0</w:t>
      </w:r>
      <w:r>
        <w:br/>
      </w:r>
      <w:r>
        <w:rPr>
          <w:rStyle w:val="VerbatimChar"/>
        </w:rPr>
        <w:t xml:space="preserve">## 6210                       0                      0                      0</w:t>
      </w:r>
      <w:r>
        <w:br/>
      </w:r>
      <w:r>
        <w:rPr>
          <w:rStyle w:val="VerbatimChar"/>
        </w:rPr>
        <w:t xml:space="preserve">## 6222                       1                      0                      0</w:t>
      </w:r>
      <w:r>
        <w:br/>
      </w:r>
      <w:r>
        <w:rPr>
          <w:rStyle w:val="VerbatimChar"/>
        </w:rPr>
        <w:t xml:space="preserve">## 6245                       0                      0                      0</w:t>
      </w:r>
      <w:r>
        <w:br/>
      </w:r>
      <w:r>
        <w:rPr>
          <w:rStyle w:val="VerbatimChar"/>
        </w:rPr>
        <w:t xml:space="preserve">## 6246                       0                      0                      0</w:t>
      </w:r>
      <w:r>
        <w:br/>
      </w:r>
      <w:r>
        <w:rPr>
          <w:rStyle w:val="VerbatimChar"/>
        </w:rPr>
        <w:t xml:space="preserve">## 6256                       0                      0                      0</w:t>
      </w:r>
      <w:r>
        <w:br/>
      </w:r>
      <w:r>
        <w:rPr>
          <w:rStyle w:val="VerbatimChar"/>
        </w:rPr>
        <w:t xml:space="preserve">## 6274                       0                      0                      0</w:t>
      </w:r>
      <w:r>
        <w:br/>
      </w:r>
      <w:r>
        <w:rPr>
          <w:rStyle w:val="VerbatimChar"/>
        </w:rPr>
        <w:t xml:space="preserve">## 6281                       0                      0                      0</w:t>
      </w:r>
      <w:r>
        <w:br/>
      </w:r>
      <w:r>
        <w:rPr>
          <w:rStyle w:val="VerbatimChar"/>
        </w:rPr>
        <w:t xml:space="preserve">## 6284                       0                      0                      0</w:t>
      </w:r>
      <w:r>
        <w:br/>
      </w:r>
      <w:r>
        <w:rPr>
          <w:rStyle w:val="VerbatimChar"/>
        </w:rPr>
        <w:t xml:space="preserve">## 6307                       0                      0                      0</w:t>
      </w:r>
      <w:r>
        <w:br/>
      </w:r>
      <w:r>
        <w:rPr>
          <w:rStyle w:val="VerbatimChar"/>
        </w:rPr>
        <w:t xml:space="preserve">## 6322                       0                      0                      0</w:t>
      </w:r>
      <w:r>
        <w:br/>
      </w:r>
      <w:r>
        <w:rPr>
          <w:rStyle w:val="VerbatimChar"/>
        </w:rPr>
        <w:t xml:space="preserve">## 6337                       0                      0                      0</w:t>
      </w:r>
      <w:r>
        <w:br/>
      </w:r>
      <w:r>
        <w:rPr>
          <w:rStyle w:val="VerbatimChar"/>
        </w:rPr>
        <w:t xml:space="preserve">## 6338                       0                      0                      0</w:t>
      </w:r>
      <w:r>
        <w:br/>
      </w:r>
      <w:r>
        <w:rPr>
          <w:rStyle w:val="VerbatimChar"/>
        </w:rPr>
        <w:t xml:space="preserve">## 6343                       0                      0                      0</w:t>
      </w:r>
      <w:r>
        <w:br/>
      </w:r>
      <w:r>
        <w:rPr>
          <w:rStyle w:val="VerbatimChar"/>
        </w:rPr>
        <w:t xml:space="preserve">## 6362                       0                      0                      0</w:t>
      </w:r>
      <w:r>
        <w:br/>
      </w:r>
      <w:r>
        <w:rPr>
          <w:rStyle w:val="VerbatimChar"/>
        </w:rPr>
        <w:t xml:space="preserve">## 6386                       0                      0                      0</w:t>
      </w:r>
      <w:r>
        <w:br/>
      </w:r>
      <w:r>
        <w:rPr>
          <w:rStyle w:val="VerbatimChar"/>
        </w:rPr>
        <w:t xml:space="preserve">## 6401                       0                      0                      0</w:t>
      </w:r>
      <w:r>
        <w:br/>
      </w:r>
      <w:r>
        <w:rPr>
          <w:rStyle w:val="VerbatimChar"/>
        </w:rPr>
        <w:t xml:space="preserve">## 6417                       0                      0                      0</w:t>
      </w:r>
      <w:r>
        <w:br/>
      </w:r>
      <w:r>
        <w:rPr>
          <w:rStyle w:val="VerbatimChar"/>
        </w:rPr>
        <w:t xml:space="preserve">## 6433                       0                      0                      0</w:t>
      </w:r>
      <w:r>
        <w:br/>
      </w:r>
      <w:r>
        <w:rPr>
          <w:rStyle w:val="VerbatimChar"/>
        </w:rPr>
        <w:t xml:space="preserve">## 6459                       0                      0                      0</w:t>
      </w:r>
      <w:r>
        <w:br/>
      </w:r>
      <w:r>
        <w:rPr>
          <w:rStyle w:val="VerbatimChar"/>
        </w:rPr>
        <w:t xml:space="preserve">## 6469                       0                      0                      0</w:t>
      </w:r>
      <w:r>
        <w:br/>
      </w:r>
      <w:r>
        <w:rPr>
          <w:rStyle w:val="VerbatimChar"/>
        </w:rPr>
        <w:t xml:space="preserve">## 6479                       0                      1                      0</w:t>
      </w:r>
      <w:r>
        <w:br/>
      </w:r>
      <w:r>
        <w:rPr>
          <w:rStyle w:val="VerbatimChar"/>
        </w:rPr>
        <w:t xml:space="preserve">## 6485                       0                      0                      0</w:t>
      </w:r>
      <w:r>
        <w:br/>
      </w:r>
      <w:r>
        <w:rPr>
          <w:rStyle w:val="VerbatimChar"/>
        </w:rPr>
        <w:t xml:space="preserve">## 6517                       0                      0                      0</w:t>
      </w:r>
      <w:r>
        <w:br/>
      </w:r>
      <w:r>
        <w:rPr>
          <w:rStyle w:val="VerbatimChar"/>
        </w:rPr>
        <w:t xml:space="preserve">## 6532                       0                      0                      0</w:t>
      </w:r>
      <w:r>
        <w:br/>
      </w:r>
      <w:r>
        <w:rPr>
          <w:rStyle w:val="VerbatimChar"/>
        </w:rPr>
        <w:t xml:space="preserve">## 6536                       0                      0                      0</w:t>
      </w:r>
      <w:r>
        <w:br/>
      </w:r>
      <w:r>
        <w:rPr>
          <w:rStyle w:val="VerbatimChar"/>
        </w:rPr>
        <w:t xml:space="preserve">## 6565                       0                      0                      0</w:t>
      </w:r>
      <w:r>
        <w:br/>
      </w:r>
      <w:r>
        <w:rPr>
          <w:rStyle w:val="VerbatimChar"/>
        </w:rPr>
        <w:t xml:space="preserve">## 6566                       0                      0                      0</w:t>
      </w:r>
      <w:r>
        <w:br/>
      </w:r>
      <w:r>
        <w:rPr>
          <w:rStyle w:val="VerbatimChar"/>
        </w:rPr>
        <w:t xml:space="preserve">## 6589                       0                      0                      0</w:t>
      </w:r>
      <w:r>
        <w:br/>
      </w:r>
      <w:r>
        <w:rPr>
          <w:rStyle w:val="VerbatimChar"/>
        </w:rPr>
        <w:t xml:space="preserve">## 6600                       0                      0                      0</w:t>
      </w:r>
      <w:r>
        <w:br/>
      </w:r>
      <w:r>
        <w:rPr>
          <w:rStyle w:val="VerbatimChar"/>
        </w:rPr>
        <w:t xml:space="preserve">## 6603                       0                      0                      0</w:t>
      </w:r>
      <w:r>
        <w:br/>
      </w:r>
      <w:r>
        <w:rPr>
          <w:rStyle w:val="VerbatimChar"/>
        </w:rPr>
        <w:t xml:space="preserve">## 6604                       0                      0                      0</w:t>
      </w:r>
      <w:r>
        <w:br/>
      </w:r>
      <w:r>
        <w:rPr>
          <w:rStyle w:val="VerbatimChar"/>
        </w:rPr>
        <w:t xml:space="preserve">## 6607                       0                      0                      0</w:t>
      </w:r>
      <w:r>
        <w:br/>
      </w:r>
      <w:r>
        <w:rPr>
          <w:rStyle w:val="VerbatimChar"/>
        </w:rPr>
        <w:t xml:space="preserve">## 6621                       0                      0                      0</w:t>
      </w:r>
      <w:r>
        <w:br/>
      </w:r>
      <w:r>
        <w:rPr>
          <w:rStyle w:val="VerbatimChar"/>
        </w:rPr>
        <w:t xml:space="preserve">## 6629                       0                      0                      0</w:t>
      </w:r>
      <w:r>
        <w:br/>
      </w:r>
      <w:r>
        <w:rPr>
          <w:rStyle w:val="VerbatimChar"/>
        </w:rPr>
        <w:t xml:space="preserve">## 6639                       0                      0                      0</w:t>
      </w:r>
      <w:r>
        <w:br/>
      </w:r>
      <w:r>
        <w:rPr>
          <w:rStyle w:val="VerbatimChar"/>
        </w:rPr>
        <w:t xml:space="preserve">## 6648                       0                      0                      0</w:t>
      </w:r>
      <w:r>
        <w:br/>
      </w:r>
      <w:r>
        <w:rPr>
          <w:rStyle w:val="VerbatimChar"/>
        </w:rPr>
        <w:t xml:space="preserve">## 6742                       0                      0                      0</w:t>
      </w:r>
      <w:r>
        <w:br/>
      </w:r>
      <w:r>
        <w:rPr>
          <w:rStyle w:val="VerbatimChar"/>
        </w:rPr>
        <w:t xml:space="preserve">## 6762                       0                      0                      0</w:t>
      </w:r>
      <w:r>
        <w:br/>
      </w:r>
      <w:r>
        <w:rPr>
          <w:rStyle w:val="VerbatimChar"/>
        </w:rPr>
        <w:t xml:space="preserve">## 6773                       0                      0                      0</w:t>
      </w:r>
      <w:r>
        <w:br/>
      </w:r>
      <w:r>
        <w:rPr>
          <w:rStyle w:val="VerbatimChar"/>
        </w:rPr>
        <w:t xml:space="preserve">## 6782                       0                      0                      0</w:t>
      </w:r>
      <w:r>
        <w:br/>
      </w:r>
      <w:r>
        <w:rPr>
          <w:rStyle w:val="VerbatimChar"/>
        </w:rPr>
        <w:t xml:space="preserve">## 6783                       0                      0                      0</w:t>
      </w:r>
      <w:r>
        <w:br/>
      </w:r>
      <w:r>
        <w:rPr>
          <w:rStyle w:val="VerbatimChar"/>
        </w:rPr>
        <w:t xml:space="preserve">## 6803                       0                      0                      0</w:t>
      </w:r>
      <w:r>
        <w:br/>
      </w:r>
      <w:r>
        <w:rPr>
          <w:rStyle w:val="VerbatimChar"/>
        </w:rPr>
        <w:t xml:space="preserve">## 6820                       0                      0                      0</w:t>
      </w:r>
      <w:r>
        <w:br/>
      </w:r>
      <w:r>
        <w:rPr>
          <w:rStyle w:val="VerbatimChar"/>
        </w:rPr>
        <w:t xml:space="preserve">## 6824                       0                      0                      0</w:t>
      </w:r>
      <w:r>
        <w:br/>
      </w:r>
      <w:r>
        <w:rPr>
          <w:rStyle w:val="VerbatimChar"/>
        </w:rPr>
        <w:t xml:space="preserve">## 6827                       0                      0                      1</w:t>
      </w:r>
      <w:r>
        <w:br/>
      </w:r>
      <w:r>
        <w:rPr>
          <w:rStyle w:val="VerbatimChar"/>
        </w:rPr>
        <w:t xml:space="preserve">## 6835                       0                      0                      0</w:t>
      </w:r>
      <w:r>
        <w:br/>
      </w:r>
      <w:r>
        <w:rPr>
          <w:rStyle w:val="VerbatimChar"/>
        </w:rPr>
        <w:t xml:space="preserve">## 6886                       0                      0                      0</w:t>
      </w:r>
      <w:r>
        <w:br/>
      </w:r>
      <w:r>
        <w:rPr>
          <w:rStyle w:val="VerbatimChar"/>
        </w:rPr>
        <w:t xml:space="preserve">## 6888                       0                      0                      0</w:t>
      </w:r>
      <w:r>
        <w:br/>
      </w:r>
      <w:r>
        <w:rPr>
          <w:rStyle w:val="VerbatimChar"/>
        </w:rPr>
        <w:t xml:space="preserve">## 6891                       0                      0                      0</w:t>
      </w:r>
      <w:r>
        <w:br/>
      </w:r>
      <w:r>
        <w:rPr>
          <w:rStyle w:val="VerbatimChar"/>
        </w:rPr>
        <w:t xml:space="preserve">## 6892                       0                      0                      0</w:t>
      </w:r>
      <w:r>
        <w:br/>
      </w:r>
      <w:r>
        <w:rPr>
          <w:rStyle w:val="VerbatimChar"/>
        </w:rPr>
        <w:t xml:space="preserve">## 6912                       0                      0                      0</w:t>
      </w:r>
      <w:r>
        <w:br/>
      </w:r>
      <w:r>
        <w:rPr>
          <w:rStyle w:val="VerbatimChar"/>
        </w:rPr>
        <w:t xml:space="preserve">## 6915                       0                      0                      0</w:t>
      </w:r>
      <w:r>
        <w:br/>
      </w:r>
      <w:r>
        <w:rPr>
          <w:rStyle w:val="VerbatimChar"/>
        </w:rPr>
        <w:t xml:space="preserve">## 6916                       0                      0                      0</w:t>
      </w:r>
      <w:r>
        <w:br/>
      </w:r>
      <w:r>
        <w:rPr>
          <w:rStyle w:val="VerbatimChar"/>
        </w:rPr>
        <w:t xml:space="preserve">## 6917                       0                      0                      0</w:t>
      </w:r>
      <w:r>
        <w:br/>
      </w:r>
      <w:r>
        <w:rPr>
          <w:rStyle w:val="VerbatimChar"/>
        </w:rPr>
        <w:t xml:space="preserve">## 6929                       0                      0                      0</w:t>
      </w:r>
      <w:r>
        <w:br/>
      </w:r>
      <w:r>
        <w:rPr>
          <w:rStyle w:val="VerbatimChar"/>
        </w:rPr>
        <w:t xml:space="preserve">## 6938                       0                      0                      0</w:t>
      </w:r>
      <w:r>
        <w:br/>
      </w:r>
      <w:r>
        <w:rPr>
          <w:rStyle w:val="VerbatimChar"/>
        </w:rPr>
        <w:t xml:space="preserve">## 7021                       0                      0                      0</w:t>
      </w:r>
      <w:r>
        <w:br/>
      </w:r>
      <w:r>
        <w:rPr>
          <w:rStyle w:val="VerbatimChar"/>
        </w:rPr>
        <w:t xml:space="preserve">## 7022                       0                      0                      0</w:t>
      </w:r>
      <w:r>
        <w:br/>
      </w:r>
      <w:r>
        <w:rPr>
          <w:rStyle w:val="VerbatimChar"/>
        </w:rPr>
        <w:t xml:space="preserve">## 7050                       0                      1                      0</w:t>
      </w:r>
      <w:r>
        <w:br/>
      </w:r>
      <w:r>
        <w:rPr>
          <w:rStyle w:val="VerbatimChar"/>
        </w:rPr>
        <w:t xml:space="preserve">## 7064                       0                      0                      0</w:t>
      </w:r>
      <w:r>
        <w:br/>
      </w:r>
      <w:r>
        <w:rPr>
          <w:rStyle w:val="VerbatimChar"/>
        </w:rPr>
        <w:t xml:space="preserve">## 7083                       0                      0                      0</w:t>
      </w:r>
      <w:r>
        <w:br/>
      </w:r>
      <w:r>
        <w:rPr>
          <w:rStyle w:val="VerbatimChar"/>
        </w:rPr>
        <w:t xml:space="preserve">## 7095                       0                      0                      0</w:t>
      </w:r>
      <w:r>
        <w:br/>
      </w:r>
      <w:r>
        <w:rPr>
          <w:rStyle w:val="VerbatimChar"/>
        </w:rPr>
        <w:t xml:space="preserve">## 7097                       0                      0                      0</w:t>
      </w:r>
      <w:r>
        <w:br/>
      </w:r>
      <w:r>
        <w:rPr>
          <w:rStyle w:val="VerbatimChar"/>
        </w:rPr>
        <w:t xml:space="preserve">## 7125                       0                      0                      0</w:t>
      </w:r>
      <w:r>
        <w:br/>
      </w:r>
      <w:r>
        <w:rPr>
          <w:rStyle w:val="VerbatimChar"/>
        </w:rPr>
        <w:t xml:space="preserve">## 7126                       0                      0                      0</w:t>
      </w:r>
      <w:r>
        <w:br/>
      </w:r>
      <w:r>
        <w:rPr>
          <w:rStyle w:val="VerbatimChar"/>
        </w:rPr>
        <w:t xml:space="preserve">## 7158                       0                      0                      0</w:t>
      </w:r>
      <w:r>
        <w:br/>
      </w:r>
      <w:r>
        <w:rPr>
          <w:rStyle w:val="VerbatimChar"/>
        </w:rPr>
        <w:t xml:space="preserve">## 7159                       0                      0                      0</w:t>
      </w:r>
      <w:r>
        <w:br/>
      </w:r>
      <w:r>
        <w:rPr>
          <w:rStyle w:val="VerbatimChar"/>
        </w:rPr>
        <w:t xml:space="preserve">## 7174                       0                      0                      0</w:t>
      </w:r>
      <w:r>
        <w:br/>
      </w:r>
      <w:r>
        <w:rPr>
          <w:rStyle w:val="VerbatimChar"/>
        </w:rPr>
        <w:t xml:space="preserve">## 7179                       0                      0                      0</w:t>
      </w:r>
      <w:r>
        <w:br/>
      </w:r>
      <w:r>
        <w:rPr>
          <w:rStyle w:val="VerbatimChar"/>
        </w:rPr>
        <w:t xml:space="preserve">## 7185                       0                      0                      0</w:t>
      </w:r>
      <w:r>
        <w:br/>
      </w:r>
      <w:r>
        <w:rPr>
          <w:rStyle w:val="VerbatimChar"/>
        </w:rPr>
        <w:t xml:space="preserve">## 7188                       0                      0                      0</w:t>
      </w:r>
      <w:r>
        <w:br/>
      </w:r>
      <w:r>
        <w:rPr>
          <w:rStyle w:val="VerbatimChar"/>
        </w:rPr>
        <w:t xml:space="preserve">## 7206                       0                      0                      0</w:t>
      </w:r>
      <w:r>
        <w:br/>
      </w:r>
      <w:r>
        <w:rPr>
          <w:rStyle w:val="VerbatimChar"/>
        </w:rPr>
        <w:t xml:space="preserve">## 7208                       0                      0                      0</w:t>
      </w:r>
      <w:r>
        <w:br/>
      </w:r>
      <w:r>
        <w:rPr>
          <w:rStyle w:val="VerbatimChar"/>
        </w:rPr>
        <w:t xml:space="preserve">## 7216                       0                      0                      0</w:t>
      </w:r>
      <w:r>
        <w:br/>
      </w:r>
      <w:r>
        <w:rPr>
          <w:rStyle w:val="VerbatimChar"/>
        </w:rPr>
        <w:t xml:space="preserve">## 7217                       0                      0                      0</w:t>
      </w:r>
      <w:r>
        <w:br/>
      </w:r>
      <w:r>
        <w:rPr>
          <w:rStyle w:val="VerbatimChar"/>
        </w:rPr>
        <w:t xml:space="preserve">## 7229                       0                      0                      0</w:t>
      </w:r>
      <w:r>
        <w:br/>
      </w:r>
      <w:r>
        <w:rPr>
          <w:rStyle w:val="VerbatimChar"/>
        </w:rPr>
        <w:t xml:space="preserve">## 7232                       0                      0                      0</w:t>
      </w:r>
      <w:r>
        <w:br/>
      </w:r>
      <w:r>
        <w:rPr>
          <w:rStyle w:val="VerbatimChar"/>
        </w:rPr>
        <w:t xml:space="preserve">## 7233                       0                      0                      0</w:t>
      </w:r>
      <w:r>
        <w:br/>
      </w:r>
      <w:r>
        <w:rPr>
          <w:rStyle w:val="VerbatimChar"/>
        </w:rPr>
        <w:t xml:space="preserve">## 7266                       0                      0                      0</w:t>
      </w:r>
      <w:r>
        <w:br/>
      </w:r>
      <w:r>
        <w:rPr>
          <w:rStyle w:val="VerbatimChar"/>
        </w:rPr>
        <w:t xml:space="preserve">## 7276                       0                      0                      0</w:t>
      </w:r>
      <w:r>
        <w:br/>
      </w:r>
      <w:r>
        <w:rPr>
          <w:rStyle w:val="VerbatimChar"/>
        </w:rPr>
        <w:t xml:space="preserve">## 7291                       0                      0                      0</w:t>
      </w:r>
      <w:r>
        <w:br/>
      </w:r>
      <w:r>
        <w:rPr>
          <w:rStyle w:val="VerbatimChar"/>
        </w:rPr>
        <w:t xml:space="preserve">## 7293                       0                      0                      0</w:t>
      </w:r>
      <w:r>
        <w:br/>
      </w:r>
      <w:r>
        <w:rPr>
          <w:rStyle w:val="VerbatimChar"/>
        </w:rPr>
        <w:t xml:space="preserve">## 7298                       0                      0                      0</w:t>
      </w:r>
      <w:r>
        <w:br/>
      </w:r>
      <w:r>
        <w:rPr>
          <w:rStyle w:val="VerbatimChar"/>
        </w:rPr>
        <w:t xml:space="preserve">## 7300                       0                      0                      0</w:t>
      </w:r>
      <w:r>
        <w:br/>
      </w:r>
      <w:r>
        <w:rPr>
          <w:rStyle w:val="VerbatimChar"/>
        </w:rPr>
        <w:t xml:space="preserve">## 7308                       0                      0                      0</w:t>
      </w:r>
      <w:r>
        <w:br/>
      </w:r>
      <w:r>
        <w:rPr>
          <w:rStyle w:val="VerbatimChar"/>
        </w:rPr>
        <w:t xml:space="preserve">## 7344                       0                      0                      0</w:t>
      </w:r>
      <w:r>
        <w:br/>
      </w:r>
      <w:r>
        <w:rPr>
          <w:rStyle w:val="VerbatimChar"/>
        </w:rPr>
        <w:t xml:space="preserve">## 7350                       0                      0                      0</w:t>
      </w:r>
      <w:r>
        <w:br/>
      </w:r>
      <w:r>
        <w:rPr>
          <w:rStyle w:val="VerbatimChar"/>
        </w:rPr>
        <w:t xml:space="preserve">## 7352                       0                      0                      0</w:t>
      </w:r>
      <w:r>
        <w:br/>
      </w:r>
      <w:r>
        <w:rPr>
          <w:rStyle w:val="VerbatimChar"/>
        </w:rPr>
        <w:t xml:space="preserve">## 7362                       0                      0                      0</w:t>
      </w:r>
      <w:r>
        <w:br/>
      </w:r>
      <w:r>
        <w:rPr>
          <w:rStyle w:val="VerbatimChar"/>
        </w:rPr>
        <w:t xml:space="preserve">## 7382                       0                      0                      0</w:t>
      </w:r>
      <w:r>
        <w:br/>
      </w:r>
      <w:r>
        <w:rPr>
          <w:rStyle w:val="VerbatimChar"/>
        </w:rPr>
        <w:t xml:space="preserve">## 7388                       0                      0                      0</w:t>
      </w:r>
      <w:r>
        <w:br/>
      </w:r>
      <w:r>
        <w:rPr>
          <w:rStyle w:val="VerbatimChar"/>
        </w:rPr>
        <w:t xml:space="preserve">## 7421                       0                      0                      0</w:t>
      </w:r>
      <w:r>
        <w:br/>
      </w:r>
      <w:r>
        <w:rPr>
          <w:rStyle w:val="VerbatimChar"/>
        </w:rPr>
        <w:t xml:space="preserve">## 7444                       0                      0                      0</w:t>
      </w:r>
      <w:r>
        <w:br/>
      </w:r>
      <w:r>
        <w:rPr>
          <w:rStyle w:val="VerbatimChar"/>
        </w:rPr>
        <w:t xml:space="preserve">## 7459                       0                      0                      0</w:t>
      </w:r>
      <w:r>
        <w:br/>
      </w:r>
      <w:r>
        <w:rPr>
          <w:rStyle w:val="VerbatimChar"/>
        </w:rPr>
        <w:t xml:space="preserve">## 7461                       0                      0                      0</w:t>
      </w:r>
      <w:r>
        <w:br/>
      </w:r>
      <w:r>
        <w:rPr>
          <w:rStyle w:val="VerbatimChar"/>
        </w:rPr>
        <w:t xml:space="preserve">## 7510                       0                      0                      0</w:t>
      </w:r>
      <w:r>
        <w:br/>
      </w:r>
      <w:r>
        <w:rPr>
          <w:rStyle w:val="VerbatimChar"/>
        </w:rPr>
        <w:t xml:space="preserve">## 7574                       0                      0                      0</w:t>
      </w:r>
      <w:r>
        <w:br/>
      </w:r>
      <w:r>
        <w:rPr>
          <w:rStyle w:val="VerbatimChar"/>
        </w:rPr>
        <w:t xml:space="preserve">## 7611                       0                      0                      0</w:t>
      </w:r>
      <w:r>
        <w:br/>
      </w:r>
      <w:r>
        <w:rPr>
          <w:rStyle w:val="VerbatimChar"/>
        </w:rPr>
        <w:t xml:space="preserve">## 7688                       0                      0                      0</w:t>
      </w:r>
      <w:r>
        <w:br/>
      </w:r>
      <w:r>
        <w:rPr>
          <w:rStyle w:val="VerbatimChar"/>
        </w:rPr>
        <w:t xml:space="preserve">## 7689                       0                      0                      0</w:t>
      </w:r>
      <w:r>
        <w:br/>
      </w:r>
      <w:r>
        <w:rPr>
          <w:rStyle w:val="VerbatimChar"/>
        </w:rPr>
        <w:t xml:space="preserve">## 7722                       0                      0                      0</w:t>
      </w:r>
      <w:r>
        <w:br/>
      </w:r>
      <w:r>
        <w:rPr>
          <w:rStyle w:val="VerbatimChar"/>
        </w:rPr>
        <w:t xml:space="preserve">## 7743                       0                      0                      0</w:t>
      </w:r>
      <w:r>
        <w:br/>
      </w:r>
      <w:r>
        <w:rPr>
          <w:rStyle w:val="VerbatimChar"/>
        </w:rPr>
        <w:t xml:space="preserve">## 7792                       0                      0                      0</w:t>
      </w:r>
      <w:r>
        <w:br/>
      </w:r>
      <w:r>
        <w:rPr>
          <w:rStyle w:val="VerbatimChar"/>
        </w:rPr>
        <w:t xml:space="preserve">## 7812                       0                      0                      0</w:t>
      </w:r>
      <w:r>
        <w:br/>
      </w:r>
      <w:r>
        <w:rPr>
          <w:rStyle w:val="VerbatimChar"/>
        </w:rPr>
        <w:t xml:space="preserve">## 7813                       0                      0                      0</w:t>
      </w:r>
      <w:r>
        <w:br/>
      </w:r>
      <w:r>
        <w:rPr>
          <w:rStyle w:val="VerbatimChar"/>
        </w:rPr>
        <w:t xml:space="preserve">## 7822                       0                      0                      0</w:t>
      </w:r>
      <w:r>
        <w:br/>
      </w:r>
      <w:r>
        <w:rPr>
          <w:rStyle w:val="VerbatimChar"/>
        </w:rPr>
        <w:t xml:space="preserve">## 7856                       0                      0                      0</w:t>
      </w:r>
      <w:r>
        <w:br/>
      </w:r>
      <w:r>
        <w:rPr>
          <w:rStyle w:val="VerbatimChar"/>
        </w:rPr>
        <w:t xml:space="preserve">## 7857                       0                      0                      0</w:t>
      </w:r>
      <w:r>
        <w:br/>
      </w:r>
      <w:r>
        <w:rPr>
          <w:rStyle w:val="VerbatimChar"/>
        </w:rPr>
        <w:t xml:space="preserve">## 7877                       0                      0                      0</w:t>
      </w:r>
      <w:r>
        <w:br/>
      </w:r>
      <w:r>
        <w:rPr>
          <w:rStyle w:val="VerbatimChar"/>
        </w:rPr>
        <w:t xml:space="preserve">## 7909                       0                      0                      0</w:t>
      </w:r>
      <w:r>
        <w:br/>
      </w:r>
      <w:r>
        <w:rPr>
          <w:rStyle w:val="VerbatimChar"/>
        </w:rPr>
        <w:t xml:space="preserve">## 7922                       0                      0                      0</w:t>
      </w:r>
      <w:r>
        <w:br/>
      </w:r>
      <w:r>
        <w:rPr>
          <w:rStyle w:val="VerbatimChar"/>
        </w:rPr>
        <w:t xml:space="preserve">## 7934                       0                      0                      0</w:t>
      </w:r>
      <w:r>
        <w:br/>
      </w:r>
      <w:r>
        <w:rPr>
          <w:rStyle w:val="VerbatimChar"/>
        </w:rPr>
        <w:t xml:space="preserve">## 7969                       0                      0                      0</w:t>
      </w:r>
      <w:r>
        <w:br/>
      </w:r>
      <w:r>
        <w:rPr>
          <w:rStyle w:val="VerbatimChar"/>
        </w:rPr>
        <w:t xml:space="preserve">## 7970                       0                      0                      0</w:t>
      </w:r>
      <w:r>
        <w:br/>
      </w:r>
      <w:r>
        <w:rPr>
          <w:rStyle w:val="VerbatimChar"/>
        </w:rPr>
        <w:t xml:space="preserve">## 7979                       0                      0                      0</w:t>
      </w:r>
      <w:r>
        <w:br/>
      </w:r>
      <w:r>
        <w:rPr>
          <w:rStyle w:val="VerbatimChar"/>
        </w:rPr>
        <w:t xml:space="preserve">## 7983                       0                      0                      0</w:t>
      </w:r>
      <w:r>
        <w:br/>
      </w:r>
      <w:r>
        <w:rPr>
          <w:rStyle w:val="VerbatimChar"/>
        </w:rPr>
        <w:t xml:space="preserve">## 7988                       0                      0                      0</w:t>
      </w:r>
      <w:r>
        <w:br/>
      </w:r>
      <w:r>
        <w:rPr>
          <w:rStyle w:val="VerbatimChar"/>
        </w:rPr>
        <w:t xml:space="preserve">## 8000                       0                      1                      0</w:t>
      </w:r>
      <w:r>
        <w:br/>
      </w:r>
      <w:r>
        <w:rPr>
          <w:rStyle w:val="VerbatimChar"/>
        </w:rPr>
        <w:t xml:space="preserve">## 8010                       0                      0                      0</w:t>
      </w:r>
      <w:r>
        <w:br/>
      </w:r>
      <w:r>
        <w:rPr>
          <w:rStyle w:val="VerbatimChar"/>
        </w:rPr>
        <w:t xml:space="preserve">## 8020                       0                      0                      0</w:t>
      </w:r>
      <w:r>
        <w:br/>
      </w:r>
      <w:r>
        <w:rPr>
          <w:rStyle w:val="VerbatimChar"/>
        </w:rPr>
        <w:t xml:space="preserve">## 8042                       0                      0                      0</w:t>
      </w:r>
      <w:r>
        <w:br/>
      </w:r>
      <w:r>
        <w:rPr>
          <w:rStyle w:val="VerbatimChar"/>
        </w:rPr>
        <w:t xml:space="preserve">## 8048                       0                      0                      0</w:t>
      </w:r>
      <w:r>
        <w:br/>
      </w:r>
      <w:r>
        <w:rPr>
          <w:rStyle w:val="VerbatimChar"/>
        </w:rPr>
        <w:t xml:space="preserve">## 8050                       0                      0                      0</w:t>
      </w:r>
      <w:r>
        <w:br/>
      </w:r>
      <w:r>
        <w:rPr>
          <w:rStyle w:val="VerbatimChar"/>
        </w:rPr>
        <w:t xml:space="preserve">## 8095                       0                      0                      0</w:t>
      </w:r>
      <w:r>
        <w:br/>
      </w:r>
      <w:r>
        <w:rPr>
          <w:rStyle w:val="VerbatimChar"/>
        </w:rPr>
        <w:t xml:space="preserve">## 8127                       0                      0                      0</w:t>
      </w:r>
      <w:r>
        <w:br/>
      </w:r>
      <w:r>
        <w:rPr>
          <w:rStyle w:val="VerbatimChar"/>
        </w:rPr>
        <w:t xml:space="preserve">## 8200                       0                      0                      0</w:t>
      </w:r>
      <w:r>
        <w:br/>
      </w:r>
      <w:r>
        <w:rPr>
          <w:rStyle w:val="VerbatimChar"/>
        </w:rPr>
        <w:t xml:space="preserve">## 8237                       0                      0                      0</w:t>
      </w:r>
      <w:r>
        <w:br/>
      </w:r>
      <w:r>
        <w:rPr>
          <w:rStyle w:val="VerbatimChar"/>
        </w:rPr>
        <w:t xml:space="preserve">## 8238                       0                      0                      0</w:t>
      </w:r>
      <w:r>
        <w:br/>
      </w:r>
      <w:r>
        <w:rPr>
          <w:rStyle w:val="VerbatimChar"/>
        </w:rPr>
        <w:t xml:space="preserve">## 8285                       0                      0                      0</w:t>
      </w:r>
      <w:r>
        <w:br/>
      </w:r>
      <w:r>
        <w:rPr>
          <w:rStyle w:val="VerbatimChar"/>
        </w:rPr>
        <w:t xml:space="preserve">## 8307                       0                      0                      0</w:t>
      </w:r>
      <w:r>
        <w:br/>
      </w:r>
      <w:r>
        <w:rPr>
          <w:rStyle w:val="VerbatimChar"/>
        </w:rPr>
        <w:t xml:space="preserve">## 8308                       0                      0                      0</w:t>
      </w:r>
      <w:r>
        <w:br/>
      </w:r>
      <w:r>
        <w:rPr>
          <w:rStyle w:val="VerbatimChar"/>
        </w:rPr>
        <w:t xml:space="preserve">## 8309                       0                      0                      0</w:t>
      </w:r>
      <w:r>
        <w:br/>
      </w:r>
      <w:r>
        <w:rPr>
          <w:rStyle w:val="VerbatimChar"/>
        </w:rPr>
        <w:t xml:space="preserve">## 8310                       0                      0                      0</w:t>
      </w:r>
      <w:r>
        <w:br/>
      </w:r>
      <w:r>
        <w:rPr>
          <w:rStyle w:val="VerbatimChar"/>
        </w:rPr>
        <w:t xml:space="preserve">## 8341                       0                      0                      0</w:t>
      </w:r>
      <w:r>
        <w:br/>
      </w:r>
      <w:r>
        <w:rPr>
          <w:rStyle w:val="VerbatimChar"/>
        </w:rPr>
        <w:t xml:space="preserve">## 8350                       0                      0                      0</w:t>
      </w:r>
      <w:r>
        <w:br/>
      </w:r>
      <w:r>
        <w:rPr>
          <w:rStyle w:val="VerbatimChar"/>
        </w:rPr>
        <w:t xml:space="preserve">## 8362                       0                      0                      0</w:t>
      </w:r>
      <w:r>
        <w:br/>
      </w:r>
      <w:r>
        <w:rPr>
          <w:rStyle w:val="VerbatimChar"/>
        </w:rPr>
        <w:t xml:space="preserve">## 8364                       0                      0                      0</w:t>
      </w:r>
      <w:r>
        <w:br/>
      </w:r>
      <w:r>
        <w:rPr>
          <w:rStyle w:val="VerbatimChar"/>
        </w:rPr>
        <w:t xml:space="preserve">## 8385                       0                      0                      0</w:t>
      </w:r>
      <w:r>
        <w:br/>
      </w:r>
      <w:r>
        <w:rPr>
          <w:rStyle w:val="VerbatimChar"/>
        </w:rPr>
        <w:t xml:space="preserve">## 8402                       0                      0                      0</w:t>
      </w:r>
      <w:r>
        <w:br/>
      </w:r>
      <w:r>
        <w:rPr>
          <w:rStyle w:val="VerbatimChar"/>
        </w:rPr>
        <w:t xml:space="preserve">## 8403                       0                      0                      0</w:t>
      </w:r>
      <w:r>
        <w:br/>
      </w:r>
      <w:r>
        <w:rPr>
          <w:rStyle w:val="VerbatimChar"/>
        </w:rPr>
        <w:t xml:space="preserve">## 8406                       0                      0                      0</w:t>
      </w:r>
      <w:r>
        <w:br/>
      </w:r>
      <w:r>
        <w:rPr>
          <w:rStyle w:val="VerbatimChar"/>
        </w:rPr>
        <w:t xml:space="preserve">## 8420                       0                      0                      0</w:t>
      </w:r>
      <w:r>
        <w:br/>
      </w:r>
      <w:r>
        <w:rPr>
          <w:rStyle w:val="VerbatimChar"/>
        </w:rPr>
        <w:t xml:space="preserve">## 8435                       0                      0                      0</w:t>
      </w:r>
      <w:r>
        <w:br/>
      </w:r>
      <w:r>
        <w:rPr>
          <w:rStyle w:val="VerbatimChar"/>
        </w:rPr>
        <w:t xml:space="preserve">## 8445                       0                      0                      0</w:t>
      </w:r>
      <w:r>
        <w:br/>
      </w:r>
      <w:r>
        <w:rPr>
          <w:rStyle w:val="VerbatimChar"/>
        </w:rPr>
        <w:t xml:space="preserve">## 8486                       0                      0                      0</w:t>
      </w:r>
      <w:r>
        <w:br/>
      </w:r>
      <w:r>
        <w:rPr>
          <w:rStyle w:val="VerbatimChar"/>
        </w:rPr>
        <w:t xml:space="preserve">## 8498                       0                      0                      0</w:t>
      </w:r>
      <w:r>
        <w:br/>
      </w:r>
      <w:r>
        <w:rPr>
          <w:rStyle w:val="VerbatimChar"/>
        </w:rPr>
        <w:t xml:space="preserve">## 8552                       0                      0                      0</w:t>
      </w:r>
      <w:r>
        <w:br/>
      </w:r>
      <w:r>
        <w:rPr>
          <w:rStyle w:val="VerbatimChar"/>
        </w:rPr>
        <w:t xml:space="preserve">## 8558                       0                      0                      0</w:t>
      </w:r>
      <w:r>
        <w:br/>
      </w:r>
      <w:r>
        <w:rPr>
          <w:rStyle w:val="VerbatimChar"/>
        </w:rPr>
        <w:t xml:space="preserve">## 8585                       0                      0                      0</w:t>
      </w:r>
      <w:r>
        <w:br/>
      </w:r>
      <w:r>
        <w:rPr>
          <w:rStyle w:val="VerbatimChar"/>
        </w:rPr>
        <w:t xml:space="preserve">## 8608                       0                      0                      0</w:t>
      </w:r>
      <w:r>
        <w:br/>
      </w:r>
      <w:r>
        <w:rPr>
          <w:rStyle w:val="VerbatimChar"/>
        </w:rPr>
        <w:t xml:space="preserve">## 8617                       0                      0                      0</w:t>
      </w:r>
      <w:r>
        <w:br/>
      </w:r>
      <w:r>
        <w:rPr>
          <w:rStyle w:val="VerbatimChar"/>
        </w:rPr>
        <w:t xml:space="preserve">## 8619                       0                      0                      0</w:t>
      </w:r>
      <w:r>
        <w:br/>
      </w:r>
      <w:r>
        <w:rPr>
          <w:rStyle w:val="VerbatimChar"/>
        </w:rPr>
        <w:t xml:space="preserve">## 8621                       0                      0                      0</w:t>
      </w:r>
      <w:r>
        <w:br/>
      </w:r>
      <w:r>
        <w:rPr>
          <w:rStyle w:val="VerbatimChar"/>
        </w:rPr>
        <w:t xml:space="preserve">## 8624                       0                      0                      0</w:t>
      </w:r>
      <w:r>
        <w:br/>
      </w:r>
      <w:r>
        <w:rPr>
          <w:rStyle w:val="VerbatimChar"/>
        </w:rPr>
        <w:t xml:space="preserve">## 8645                       0                      0                      0</w:t>
      </w:r>
      <w:r>
        <w:br/>
      </w:r>
      <w:r>
        <w:rPr>
          <w:rStyle w:val="VerbatimChar"/>
        </w:rPr>
        <w:t xml:space="preserve">## 8677                       0                      0                      0</w:t>
      </w:r>
      <w:r>
        <w:br/>
      </w:r>
      <w:r>
        <w:rPr>
          <w:rStyle w:val="VerbatimChar"/>
        </w:rPr>
        <w:t xml:space="preserve">## 8681                       0                      0                      0</w:t>
      </w:r>
      <w:r>
        <w:br/>
      </w:r>
      <w:r>
        <w:rPr>
          <w:rStyle w:val="VerbatimChar"/>
        </w:rPr>
        <w:t xml:space="preserve">## 8706                       0                      0                      0</w:t>
      </w:r>
      <w:r>
        <w:br/>
      </w:r>
      <w:r>
        <w:rPr>
          <w:rStyle w:val="VerbatimChar"/>
        </w:rPr>
        <w:t xml:space="preserve">## 8707                       0                      0                      0</w:t>
      </w:r>
      <w:r>
        <w:br/>
      </w:r>
      <w:r>
        <w:rPr>
          <w:rStyle w:val="VerbatimChar"/>
        </w:rPr>
        <w:t xml:space="preserve">## 8710                       0                      0                      0</w:t>
      </w:r>
      <w:r>
        <w:br/>
      </w:r>
      <w:r>
        <w:rPr>
          <w:rStyle w:val="VerbatimChar"/>
        </w:rPr>
        <w:t xml:space="preserve">## 8712                       0                      0                      0</w:t>
      </w:r>
      <w:r>
        <w:br/>
      </w:r>
      <w:r>
        <w:rPr>
          <w:rStyle w:val="VerbatimChar"/>
        </w:rPr>
        <w:t xml:space="preserve">## 8716                       0                      0                      0</w:t>
      </w:r>
      <w:r>
        <w:br/>
      </w:r>
      <w:r>
        <w:rPr>
          <w:rStyle w:val="VerbatimChar"/>
        </w:rPr>
        <w:t xml:space="preserve">## 8757                       0                      0                      0</w:t>
      </w:r>
      <w:r>
        <w:br/>
      </w:r>
      <w:r>
        <w:rPr>
          <w:rStyle w:val="VerbatimChar"/>
        </w:rPr>
        <w:t xml:space="preserve">## 8766                       0                      0                      0</w:t>
      </w:r>
      <w:r>
        <w:br/>
      </w:r>
      <w:r>
        <w:rPr>
          <w:rStyle w:val="VerbatimChar"/>
        </w:rPr>
        <w:t xml:space="preserve">## 8785                       0                      0                      0</w:t>
      </w:r>
      <w:r>
        <w:br/>
      </w:r>
      <w:r>
        <w:rPr>
          <w:rStyle w:val="VerbatimChar"/>
        </w:rPr>
        <w:t xml:space="preserve">## 8798                       0                      0                      0</w:t>
      </w:r>
      <w:r>
        <w:br/>
      </w:r>
      <w:r>
        <w:rPr>
          <w:rStyle w:val="VerbatimChar"/>
        </w:rPr>
        <w:t xml:space="preserve">## 8799                       0                      0                      0</w:t>
      </w:r>
      <w:r>
        <w:br/>
      </w:r>
      <w:r>
        <w:rPr>
          <w:rStyle w:val="VerbatimChar"/>
        </w:rPr>
        <w:t xml:space="preserve">## 8811                       0                      0                      0</w:t>
      </w:r>
      <w:r>
        <w:br/>
      </w:r>
      <w:r>
        <w:rPr>
          <w:rStyle w:val="VerbatimChar"/>
        </w:rPr>
        <w:t xml:space="preserve">## 8831                       0                      0                      0</w:t>
      </w:r>
      <w:r>
        <w:br/>
      </w:r>
      <w:r>
        <w:rPr>
          <w:rStyle w:val="VerbatimChar"/>
        </w:rPr>
        <w:t xml:space="preserve">## 8833                       0                      0                      0</w:t>
      </w:r>
      <w:r>
        <w:br/>
      </w:r>
      <w:r>
        <w:rPr>
          <w:rStyle w:val="VerbatimChar"/>
        </w:rPr>
        <w:t xml:space="preserve">## 8837                       0                      0                      0</w:t>
      </w:r>
      <w:r>
        <w:br/>
      </w:r>
      <w:r>
        <w:rPr>
          <w:rStyle w:val="VerbatimChar"/>
        </w:rPr>
        <w:t xml:space="preserve">## 8844                       0                      0                      0</w:t>
      </w:r>
      <w:r>
        <w:br/>
      </w:r>
      <w:r>
        <w:rPr>
          <w:rStyle w:val="VerbatimChar"/>
        </w:rPr>
        <w:t xml:space="preserve">## 8854                       0                      0                      0</w:t>
      </w:r>
      <w:r>
        <w:br/>
      </w:r>
      <w:r>
        <w:rPr>
          <w:rStyle w:val="VerbatimChar"/>
        </w:rPr>
        <w:t xml:space="preserve">## 8895                       0                      0                      0</w:t>
      </w:r>
      <w:r>
        <w:br/>
      </w:r>
      <w:r>
        <w:rPr>
          <w:rStyle w:val="VerbatimChar"/>
        </w:rPr>
        <w:t xml:space="preserve">## 8902                       0                      0                      0</w:t>
      </w:r>
      <w:r>
        <w:br/>
      </w:r>
      <w:r>
        <w:rPr>
          <w:rStyle w:val="VerbatimChar"/>
        </w:rPr>
        <w:t xml:space="preserve">## 8920                       0                      0                      0</w:t>
      </w:r>
      <w:r>
        <w:br/>
      </w:r>
      <w:r>
        <w:rPr>
          <w:rStyle w:val="VerbatimChar"/>
        </w:rPr>
        <w:t xml:space="preserve">## 8921                       0                      0                      0</w:t>
      </w:r>
      <w:r>
        <w:br/>
      </w:r>
      <w:r>
        <w:rPr>
          <w:rStyle w:val="VerbatimChar"/>
        </w:rPr>
        <w:t xml:space="preserve">## 8937                       0                      0                      0</w:t>
      </w:r>
      <w:r>
        <w:br/>
      </w:r>
      <w:r>
        <w:rPr>
          <w:rStyle w:val="VerbatimChar"/>
        </w:rPr>
        <w:t xml:space="preserve">## 8939                       0                      0                      0</w:t>
      </w:r>
      <w:r>
        <w:br/>
      </w:r>
      <w:r>
        <w:rPr>
          <w:rStyle w:val="VerbatimChar"/>
        </w:rPr>
        <w:t xml:space="preserve">## 8943                       0                      0                      0</w:t>
      </w:r>
      <w:r>
        <w:br/>
      </w:r>
      <w:r>
        <w:rPr>
          <w:rStyle w:val="VerbatimChar"/>
        </w:rPr>
        <w:t xml:space="preserve">## 8972                       0                      0                      0</w:t>
      </w:r>
      <w:r>
        <w:br/>
      </w:r>
      <w:r>
        <w:rPr>
          <w:rStyle w:val="VerbatimChar"/>
        </w:rPr>
        <w:t xml:space="preserve">## 8995                       0                      0                      0</w:t>
      </w:r>
      <w:r>
        <w:br/>
      </w:r>
      <w:r>
        <w:rPr>
          <w:rStyle w:val="VerbatimChar"/>
        </w:rPr>
        <w:t xml:space="preserve">## 9002                       0                      0                      0</w:t>
      </w:r>
      <w:r>
        <w:br/>
      </w:r>
      <w:r>
        <w:rPr>
          <w:rStyle w:val="VerbatimChar"/>
        </w:rPr>
        <w:t xml:space="preserve">## 9033                       0                      0                      0</w:t>
      </w:r>
      <w:r>
        <w:br/>
      </w:r>
      <w:r>
        <w:rPr>
          <w:rStyle w:val="VerbatimChar"/>
        </w:rPr>
        <w:t xml:space="preserve">## 9042                       0                      0                      0</w:t>
      </w:r>
      <w:r>
        <w:br/>
      </w:r>
      <w:r>
        <w:rPr>
          <w:rStyle w:val="VerbatimChar"/>
        </w:rPr>
        <w:t xml:space="preserve">## 9049                       0                      0                      0</w:t>
      </w:r>
      <w:r>
        <w:br/>
      </w:r>
      <w:r>
        <w:rPr>
          <w:rStyle w:val="VerbatimChar"/>
        </w:rPr>
        <w:t xml:space="preserve">## 9054                       0                      0                      0</w:t>
      </w:r>
      <w:r>
        <w:br/>
      </w:r>
      <w:r>
        <w:rPr>
          <w:rStyle w:val="VerbatimChar"/>
        </w:rPr>
        <w:t xml:space="preserve">## 9075                       0                      0                      0</w:t>
      </w:r>
      <w:r>
        <w:br/>
      </w:r>
      <w:r>
        <w:rPr>
          <w:rStyle w:val="VerbatimChar"/>
        </w:rPr>
        <w:t xml:space="preserve">## 9078                       0                      0                      0</w:t>
      </w:r>
      <w:r>
        <w:br/>
      </w:r>
      <w:r>
        <w:rPr>
          <w:rStyle w:val="VerbatimChar"/>
        </w:rPr>
        <w:t xml:space="preserve">## 9092                       0                      0                      0</w:t>
      </w:r>
      <w:r>
        <w:br/>
      </w:r>
      <w:r>
        <w:rPr>
          <w:rStyle w:val="VerbatimChar"/>
        </w:rPr>
        <w:t xml:space="preserve">## 9112                       0                      0                      0</w:t>
      </w:r>
      <w:r>
        <w:br/>
      </w:r>
      <w:r>
        <w:rPr>
          <w:rStyle w:val="VerbatimChar"/>
        </w:rPr>
        <w:t xml:space="preserve">## 9115                       0                      0                      0</w:t>
      </w:r>
      <w:r>
        <w:br/>
      </w:r>
      <w:r>
        <w:rPr>
          <w:rStyle w:val="VerbatimChar"/>
        </w:rPr>
        <w:t xml:space="preserve">## 9117                       0                      0                      0</w:t>
      </w:r>
      <w:r>
        <w:br/>
      </w:r>
      <w:r>
        <w:rPr>
          <w:rStyle w:val="VerbatimChar"/>
        </w:rPr>
        <w:t xml:space="preserve">## 9124                       0                      0                      0</w:t>
      </w:r>
      <w:r>
        <w:br/>
      </w:r>
      <w:r>
        <w:rPr>
          <w:rStyle w:val="VerbatimChar"/>
        </w:rPr>
        <w:t xml:space="preserve">## 9132                       0                      0                      0</w:t>
      </w:r>
      <w:r>
        <w:br/>
      </w:r>
      <w:r>
        <w:rPr>
          <w:rStyle w:val="VerbatimChar"/>
        </w:rPr>
        <w:t xml:space="preserve">## 9175                       0                      0                      0</w:t>
      </w:r>
      <w:r>
        <w:br/>
      </w:r>
      <w:r>
        <w:rPr>
          <w:rStyle w:val="VerbatimChar"/>
        </w:rPr>
        <w:t xml:space="preserve">## 9200                       0                      0                      0</w:t>
      </w:r>
      <w:r>
        <w:br/>
      </w:r>
      <w:r>
        <w:rPr>
          <w:rStyle w:val="VerbatimChar"/>
        </w:rPr>
        <w:t xml:space="preserve">## 9223                       0                      0                      0</w:t>
      </w:r>
      <w:r>
        <w:br/>
      </w:r>
      <w:r>
        <w:rPr>
          <w:rStyle w:val="VerbatimChar"/>
        </w:rPr>
        <w:t xml:space="preserve">## 9248                       0                      0                      0</w:t>
      </w:r>
      <w:r>
        <w:br/>
      </w:r>
      <w:r>
        <w:rPr>
          <w:rStyle w:val="VerbatimChar"/>
        </w:rPr>
        <w:t xml:space="preserve">## 9288                       0                      0                      0</w:t>
      </w:r>
      <w:r>
        <w:br/>
      </w:r>
      <w:r>
        <w:rPr>
          <w:rStyle w:val="VerbatimChar"/>
        </w:rPr>
        <w:t xml:space="preserve">## 9308                       0                      0                      0</w:t>
      </w:r>
      <w:r>
        <w:br/>
      </w:r>
      <w:r>
        <w:rPr>
          <w:rStyle w:val="VerbatimChar"/>
        </w:rPr>
        <w:t xml:space="preserve">## 9312                       0                      0                      0</w:t>
      </w:r>
      <w:r>
        <w:br/>
      </w:r>
      <w:r>
        <w:rPr>
          <w:rStyle w:val="VerbatimChar"/>
        </w:rPr>
        <w:t xml:space="preserve">## 9322                       0                      0                      0</w:t>
      </w:r>
      <w:r>
        <w:br/>
      </w:r>
      <w:r>
        <w:rPr>
          <w:rStyle w:val="VerbatimChar"/>
        </w:rPr>
        <w:t xml:space="preserve">## 9362                       0                      0                      0</w:t>
      </w:r>
      <w:r>
        <w:br/>
      </w:r>
      <w:r>
        <w:rPr>
          <w:rStyle w:val="VerbatimChar"/>
        </w:rPr>
        <w:t xml:space="preserve">## 9372                       0                      0                      0</w:t>
      </w:r>
      <w:r>
        <w:br/>
      </w:r>
      <w:r>
        <w:rPr>
          <w:rStyle w:val="VerbatimChar"/>
        </w:rPr>
        <w:t xml:space="preserve">## 9380                       0                      0                      0</w:t>
      </w:r>
      <w:r>
        <w:br/>
      </w:r>
      <w:r>
        <w:rPr>
          <w:rStyle w:val="VerbatimChar"/>
        </w:rPr>
        <w:t xml:space="preserve">## 9387                       0                      0                      0</w:t>
      </w:r>
      <w:r>
        <w:br/>
      </w:r>
      <w:r>
        <w:rPr>
          <w:rStyle w:val="VerbatimChar"/>
        </w:rPr>
        <w:t xml:space="preserve">## 9389                       0                      0                      0</w:t>
      </w:r>
      <w:r>
        <w:br/>
      </w:r>
      <w:r>
        <w:rPr>
          <w:rStyle w:val="VerbatimChar"/>
        </w:rPr>
        <w:t xml:space="preserve">## 9422                       0                      0                      0</w:t>
      </w:r>
      <w:r>
        <w:br/>
      </w:r>
      <w:r>
        <w:rPr>
          <w:rStyle w:val="VerbatimChar"/>
        </w:rPr>
        <w:t xml:space="preserve">## 9476                       0                      0                      0</w:t>
      </w:r>
      <w:r>
        <w:br/>
      </w:r>
      <w:r>
        <w:rPr>
          <w:rStyle w:val="VerbatimChar"/>
        </w:rPr>
        <w:t xml:space="preserve">## 9497                       0                      0                      0</w:t>
      </w:r>
      <w:r>
        <w:br/>
      </w:r>
      <w:r>
        <w:rPr>
          <w:rStyle w:val="VerbatimChar"/>
        </w:rPr>
        <w:t xml:space="preserve">## 9514                       0                      0                      0</w:t>
      </w:r>
      <w:r>
        <w:br/>
      </w:r>
      <w:r>
        <w:rPr>
          <w:rStyle w:val="VerbatimChar"/>
        </w:rPr>
        <w:t xml:space="preserve">## 9530                       0                      0                      0</w:t>
      </w:r>
      <w:r>
        <w:br/>
      </w:r>
      <w:r>
        <w:rPr>
          <w:rStyle w:val="VerbatimChar"/>
        </w:rPr>
        <w:t xml:space="preserve">## 9533                       0                      0                      0</w:t>
      </w:r>
      <w:r>
        <w:br/>
      </w:r>
      <w:r>
        <w:rPr>
          <w:rStyle w:val="VerbatimChar"/>
        </w:rPr>
        <w:t xml:space="preserve">## 9609                       0                      0                      0</w:t>
      </w:r>
      <w:r>
        <w:br/>
      </w:r>
      <w:r>
        <w:rPr>
          <w:rStyle w:val="VerbatimChar"/>
        </w:rPr>
        <w:t xml:space="preserve">## 9617                       0                      0                      0</w:t>
      </w:r>
      <w:r>
        <w:br/>
      </w:r>
      <w:r>
        <w:rPr>
          <w:rStyle w:val="VerbatimChar"/>
        </w:rPr>
        <w:t xml:space="preserve">## 9621                       0                      0                      0</w:t>
      </w:r>
      <w:r>
        <w:br/>
      </w:r>
      <w:r>
        <w:rPr>
          <w:rStyle w:val="VerbatimChar"/>
        </w:rPr>
        <w:t xml:space="preserve">## 9654                       0                      0                      0</w:t>
      </w:r>
      <w:r>
        <w:br/>
      </w:r>
      <w:r>
        <w:rPr>
          <w:rStyle w:val="VerbatimChar"/>
        </w:rPr>
        <w:t xml:space="preserve">## 9691                       0                      0                      0</w:t>
      </w:r>
      <w:r>
        <w:br/>
      </w:r>
      <w:r>
        <w:rPr>
          <w:rStyle w:val="VerbatimChar"/>
        </w:rPr>
        <w:t xml:space="preserve">## 9725                       0                      0                      0</w:t>
      </w:r>
      <w:r>
        <w:br/>
      </w:r>
      <w:r>
        <w:rPr>
          <w:rStyle w:val="VerbatimChar"/>
        </w:rPr>
        <w:t xml:space="preserve">## 9727                       0                      0                      0</w:t>
      </w:r>
      <w:r>
        <w:br/>
      </w:r>
      <w:r>
        <w:rPr>
          <w:rStyle w:val="VerbatimChar"/>
        </w:rPr>
        <w:t xml:space="preserve">## 9738                       0                      0                      0</w:t>
      </w:r>
      <w:r>
        <w:br/>
      </w:r>
      <w:r>
        <w:rPr>
          <w:rStyle w:val="VerbatimChar"/>
        </w:rPr>
        <w:t xml:space="preserve">## 9748                       0                      0                      0</w:t>
      </w:r>
      <w:r>
        <w:br/>
      </w:r>
      <w:r>
        <w:rPr>
          <w:rStyle w:val="VerbatimChar"/>
        </w:rPr>
        <w:t xml:space="preserve">## 9757                       0                      0                      0</w:t>
      </w:r>
      <w:r>
        <w:br/>
      </w:r>
      <w:r>
        <w:rPr>
          <w:rStyle w:val="VerbatimChar"/>
        </w:rPr>
        <w:t xml:space="preserve">## 9806                       0                      0                      0</w:t>
      </w:r>
      <w:r>
        <w:br/>
      </w:r>
      <w:r>
        <w:rPr>
          <w:rStyle w:val="VerbatimChar"/>
        </w:rPr>
        <w:t xml:space="preserve">## 9819                       0                      0                      0</w:t>
      </w:r>
      <w:r>
        <w:br/>
      </w:r>
      <w:r>
        <w:rPr>
          <w:rStyle w:val="VerbatimChar"/>
        </w:rPr>
        <w:t xml:space="preserve">## 9854                       0                      0                      0</w:t>
      </w:r>
      <w:r>
        <w:br/>
      </w:r>
      <w:r>
        <w:rPr>
          <w:rStyle w:val="VerbatimChar"/>
        </w:rPr>
        <w:t xml:space="preserve">## 9877                       0                      0                      0</w:t>
      </w:r>
      <w:r>
        <w:br/>
      </w:r>
      <w:r>
        <w:rPr>
          <w:rStyle w:val="VerbatimChar"/>
        </w:rPr>
        <w:t xml:space="preserve">## 9894                       0                      0                      0</w:t>
      </w:r>
      <w:r>
        <w:br/>
      </w:r>
      <w:r>
        <w:rPr>
          <w:rStyle w:val="VerbatimChar"/>
        </w:rPr>
        <w:t xml:space="preserve">## 9903                       0                      0                      0</w:t>
      </w:r>
      <w:r>
        <w:br/>
      </w:r>
      <w:r>
        <w:rPr>
          <w:rStyle w:val="VerbatimChar"/>
        </w:rPr>
        <w:t xml:space="preserve">## 9919                       0                      0                      0</w:t>
      </w:r>
      <w:r>
        <w:br/>
      </w:r>
      <w:r>
        <w:rPr>
          <w:rStyle w:val="VerbatimChar"/>
        </w:rPr>
        <w:t xml:space="preserve">## 9947                       0                      0                      0</w:t>
      </w:r>
      <w:r>
        <w:br/>
      </w:r>
      <w:r>
        <w:rPr>
          <w:rStyle w:val="VerbatimChar"/>
        </w:rPr>
        <w:t xml:space="preserve">## 9967                       0                      0                      0</w:t>
      </w:r>
      <w:r>
        <w:br/>
      </w:r>
      <w:r>
        <w:rPr>
          <w:rStyle w:val="VerbatimChar"/>
        </w:rPr>
        <w:t xml:space="preserve">## 9968                       0                      0                      0</w:t>
      </w:r>
      <w:r>
        <w:br/>
      </w:r>
      <w:r>
        <w:rPr>
          <w:rStyle w:val="VerbatimChar"/>
        </w:rPr>
        <w:t xml:space="preserve">## 9969                       0                      0                      0</w:t>
      </w:r>
      <w:r>
        <w:br/>
      </w:r>
      <w:r>
        <w:rPr>
          <w:rStyle w:val="VerbatimChar"/>
        </w:rPr>
        <w:t xml:space="preserve">## 9980                       0                      0                      0</w:t>
      </w:r>
      <w:r>
        <w:br/>
      </w:r>
      <w:r>
        <w:rPr>
          <w:rStyle w:val="VerbatimChar"/>
        </w:rPr>
        <w:t xml:space="preserve">## 9998                       0                      0                      0</w:t>
      </w:r>
      <w:r>
        <w:br/>
      </w:r>
      <w:r>
        <w:rPr>
          <w:rStyle w:val="VerbatimChar"/>
        </w:rPr>
        <w:t xml:space="preserve">## 9999                       0                      0                      0</w:t>
      </w:r>
      <w:r>
        <w:br/>
      </w:r>
      <w:r>
        <w:rPr>
          <w:rStyle w:val="VerbatimChar"/>
        </w:rPr>
        <w:t xml:space="preserve">## 10038                      0                      0                      0</w:t>
      </w:r>
      <w:r>
        <w:br/>
      </w:r>
      <w:r>
        <w:rPr>
          <w:rStyle w:val="VerbatimChar"/>
        </w:rPr>
        <w:t xml:space="preserve">## 10065                      0                      0                      0</w:t>
      </w:r>
      <w:r>
        <w:br/>
      </w:r>
      <w:r>
        <w:rPr>
          <w:rStyle w:val="VerbatimChar"/>
        </w:rPr>
        <w:t xml:space="preserve">## 10073                      0                      0                      0</w:t>
      </w:r>
      <w:r>
        <w:br/>
      </w:r>
      <w:r>
        <w:rPr>
          <w:rStyle w:val="VerbatimChar"/>
        </w:rPr>
        <w:t xml:space="preserve">## 10074                      0                      0                      0</w:t>
      </w:r>
      <w:r>
        <w:br/>
      </w:r>
      <w:r>
        <w:rPr>
          <w:rStyle w:val="VerbatimChar"/>
        </w:rPr>
        <w:t xml:space="preserve">## 10083                      0                      0                      0</w:t>
      </w:r>
      <w:r>
        <w:br/>
      </w:r>
      <w:r>
        <w:rPr>
          <w:rStyle w:val="VerbatimChar"/>
        </w:rPr>
        <w:t xml:space="preserve">## 10088                      0                      0                      0</w:t>
      </w:r>
      <w:r>
        <w:br/>
      </w:r>
      <w:r>
        <w:rPr>
          <w:rStyle w:val="VerbatimChar"/>
        </w:rPr>
        <w:t xml:space="preserve">## 10093                      0                      0                      0</w:t>
      </w:r>
      <w:r>
        <w:br/>
      </w:r>
      <w:r>
        <w:rPr>
          <w:rStyle w:val="VerbatimChar"/>
        </w:rPr>
        <w:t xml:space="preserve">## 10094                      0                      0                      0</w:t>
      </w:r>
      <w:r>
        <w:br/>
      </w:r>
      <w:r>
        <w:rPr>
          <w:rStyle w:val="VerbatimChar"/>
        </w:rPr>
        <w:t xml:space="preserve">## 10105                      0                      0                      0</w:t>
      </w:r>
      <w:r>
        <w:br/>
      </w:r>
      <w:r>
        <w:rPr>
          <w:rStyle w:val="VerbatimChar"/>
        </w:rPr>
        <w:t xml:space="preserve">## 10112                      0                      0                      0</w:t>
      </w:r>
      <w:r>
        <w:br/>
      </w:r>
      <w:r>
        <w:rPr>
          <w:rStyle w:val="VerbatimChar"/>
        </w:rPr>
        <w:t xml:space="preserve">## 10142                      0                      0                      0</w:t>
      </w:r>
      <w:r>
        <w:br/>
      </w:r>
      <w:r>
        <w:rPr>
          <w:rStyle w:val="VerbatimChar"/>
        </w:rPr>
        <w:t xml:space="preserve">## 10158                      0                      0                      0</w:t>
      </w:r>
      <w:r>
        <w:br/>
      </w:r>
      <w:r>
        <w:rPr>
          <w:rStyle w:val="VerbatimChar"/>
        </w:rPr>
        <w:t xml:space="preserve">## 10167                      0                      0                      0</w:t>
      </w:r>
      <w:r>
        <w:br/>
      </w:r>
      <w:r>
        <w:rPr>
          <w:rStyle w:val="VerbatimChar"/>
        </w:rPr>
        <w:t xml:space="preserve">## 10178                      0                      0                      0</w:t>
      </w:r>
      <w:r>
        <w:br/>
      </w:r>
      <w:r>
        <w:rPr>
          <w:rStyle w:val="VerbatimChar"/>
        </w:rPr>
        <w:t xml:space="preserve">## 10186                      0                      0                      0</w:t>
      </w:r>
      <w:r>
        <w:br/>
      </w:r>
      <w:r>
        <w:rPr>
          <w:rStyle w:val="VerbatimChar"/>
        </w:rPr>
        <w:t xml:space="preserve">## 10262                      0                      1                      0</w:t>
      </w:r>
      <w:r>
        <w:br/>
      </w:r>
      <w:r>
        <w:rPr>
          <w:rStyle w:val="VerbatimChar"/>
        </w:rPr>
        <w:t xml:space="preserve">## 10267                      0                      0                      0</w:t>
      </w:r>
      <w:r>
        <w:br/>
      </w:r>
      <w:r>
        <w:rPr>
          <w:rStyle w:val="VerbatimChar"/>
        </w:rPr>
        <w:t xml:space="preserve">## 10269                      0                      0                      0</w:t>
      </w:r>
      <w:r>
        <w:br/>
      </w:r>
      <w:r>
        <w:rPr>
          <w:rStyle w:val="VerbatimChar"/>
        </w:rPr>
        <w:t xml:space="preserve">## 10278                      0                      0                      0</w:t>
      </w:r>
      <w:r>
        <w:br/>
      </w:r>
      <w:r>
        <w:rPr>
          <w:rStyle w:val="VerbatimChar"/>
        </w:rPr>
        <w:t xml:space="preserve">## 10283                      0                      0                      0</w:t>
      </w:r>
      <w:r>
        <w:br/>
      </w:r>
      <w:r>
        <w:rPr>
          <w:rStyle w:val="VerbatimChar"/>
        </w:rPr>
        <w:t xml:space="preserve">## 10292                      0                      0                      0</w:t>
      </w:r>
      <w:r>
        <w:br/>
      </w:r>
      <w:r>
        <w:rPr>
          <w:rStyle w:val="VerbatimChar"/>
        </w:rPr>
        <w:t xml:space="preserve">## 10299                      0                      0                      0</w:t>
      </w:r>
      <w:r>
        <w:br/>
      </w:r>
      <w:r>
        <w:rPr>
          <w:rStyle w:val="VerbatimChar"/>
        </w:rPr>
        <w:t xml:space="preserve">## 10330                      0                      0                      0</w:t>
      </w:r>
      <w:r>
        <w:br/>
      </w:r>
      <w:r>
        <w:rPr>
          <w:rStyle w:val="VerbatimChar"/>
        </w:rPr>
        <w:t xml:space="preserve">## 10333                      0                      0                      0</w:t>
      </w:r>
      <w:r>
        <w:br/>
      </w:r>
      <w:r>
        <w:rPr>
          <w:rStyle w:val="VerbatimChar"/>
        </w:rPr>
        <w:t xml:space="preserve">## 10334                      0                      0                      0</w:t>
      </w:r>
      <w:r>
        <w:br/>
      </w:r>
      <w:r>
        <w:rPr>
          <w:rStyle w:val="VerbatimChar"/>
        </w:rPr>
        <w:t xml:space="preserve">## 10358                      0                      0                      0</w:t>
      </w:r>
      <w:r>
        <w:br/>
      </w:r>
      <w:r>
        <w:rPr>
          <w:rStyle w:val="VerbatimChar"/>
        </w:rPr>
        <w:t xml:space="preserve">## 10364                      0                      0                      0</w:t>
      </w:r>
      <w:r>
        <w:br/>
      </w:r>
      <w:r>
        <w:rPr>
          <w:rStyle w:val="VerbatimChar"/>
        </w:rPr>
        <w:t xml:space="preserve">## 10384                      0                      0                      0</w:t>
      </w:r>
      <w:r>
        <w:br/>
      </w:r>
      <w:r>
        <w:rPr>
          <w:rStyle w:val="VerbatimChar"/>
        </w:rPr>
        <w:t xml:space="preserve">## 10398                      0                      0                      0</w:t>
      </w:r>
      <w:r>
        <w:br/>
      </w:r>
      <w:r>
        <w:rPr>
          <w:rStyle w:val="VerbatimChar"/>
        </w:rPr>
        <w:t xml:space="preserve">## 10412                      0                      0                      0</w:t>
      </w:r>
      <w:r>
        <w:br/>
      </w:r>
      <w:r>
        <w:rPr>
          <w:rStyle w:val="VerbatimChar"/>
        </w:rPr>
        <w:t xml:space="preserve">## 10414                      0                      0                      0</w:t>
      </w:r>
      <w:r>
        <w:br/>
      </w:r>
      <w:r>
        <w:rPr>
          <w:rStyle w:val="VerbatimChar"/>
        </w:rPr>
        <w:t xml:space="preserve">## 10447                      0                      0                      0</w:t>
      </w:r>
      <w:r>
        <w:br/>
      </w:r>
      <w:r>
        <w:rPr>
          <w:rStyle w:val="VerbatimChar"/>
        </w:rPr>
        <w:t xml:space="preserve">## 10458                      0                      1                      0</w:t>
      </w:r>
      <w:r>
        <w:br/>
      </w:r>
      <w:r>
        <w:rPr>
          <w:rStyle w:val="VerbatimChar"/>
        </w:rPr>
        <w:t xml:space="preserve">## 10468                      0                      0                      0</w:t>
      </w:r>
      <w:r>
        <w:br/>
      </w:r>
      <w:r>
        <w:rPr>
          <w:rStyle w:val="VerbatimChar"/>
        </w:rPr>
        <w:t xml:space="preserve">## 10495                      0                      0                      0</w:t>
      </w:r>
      <w:r>
        <w:br/>
      </w:r>
      <w:r>
        <w:rPr>
          <w:rStyle w:val="VerbatimChar"/>
        </w:rPr>
        <w:t xml:space="preserve">## 10501                      0                      0                      0</w:t>
      </w:r>
      <w:r>
        <w:br/>
      </w:r>
      <w:r>
        <w:rPr>
          <w:rStyle w:val="VerbatimChar"/>
        </w:rPr>
        <w:t xml:space="preserve">## 10517                      0                      0                      0</w:t>
      </w:r>
      <w:r>
        <w:br/>
      </w:r>
      <w:r>
        <w:rPr>
          <w:rStyle w:val="VerbatimChar"/>
        </w:rPr>
        <w:t xml:space="preserve">## 10534                      0                      0                      0</w:t>
      </w:r>
      <w:r>
        <w:br/>
      </w:r>
      <w:r>
        <w:rPr>
          <w:rStyle w:val="VerbatimChar"/>
        </w:rPr>
        <w:t xml:space="preserve">## 10550                      0                      0                      0</w:t>
      </w:r>
      <w:r>
        <w:br/>
      </w:r>
      <w:r>
        <w:rPr>
          <w:rStyle w:val="VerbatimChar"/>
        </w:rPr>
        <w:t xml:space="preserve">## 10639                      0                      0                      0</w:t>
      </w:r>
      <w:r>
        <w:br/>
      </w:r>
      <w:r>
        <w:rPr>
          <w:rStyle w:val="VerbatimChar"/>
        </w:rPr>
        <w:t xml:space="preserve">## 10646                      0                      0                      0</w:t>
      </w:r>
      <w:r>
        <w:br/>
      </w:r>
      <w:r>
        <w:rPr>
          <w:rStyle w:val="VerbatimChar"/>
        </w:rPr>
        <w:t xml:space="preserve">## 10668                      0                      0                      0</w:t>
      </w:r>
      <w:r>
        <w:br/>
      </w:r>
      <w:r>
        <w:rPr>
          <w:rStyle w:val="VerbatimChar"/>
        </w:rPr>
        <w:t xml:space="preserve">## 10669                      0                      0                      0</w:t>
      </w:r>
      <w:r>
        <w:br/>
      </w:r>
      <w:r>
        <w:rPr>
          <w:rStyle w:val="VerbatimChar"/>
        </w:rPr>
        <w:t xml:space="preserve">## 10706                      0                      0                      0</w:t>
      </w:r>
      <w:r>
        <w:br/>
      </w:r>
      <w:r>
        <w:rPr>
          <w:rStyle w:val="VerbatimChar"/>
        </w:rPr>
        <w:t xml:space="preserve">## 10713                      0                      0                      0</w:t>
      </w:r>
      <w:r>
        <w:br/>
      </w:r>
      <w:r>
        <w:rPr>
          <w:rStyle w:val="VerbatimChar"/>
        </w:rPr>
        <w:t xml:space="preserve">## 10737                      0                      0                      0</w:t>
      </w:r>
      <w:r>
        <w:br/>
      </w:r>
      <w:r>
        <w:rPr>
          <w:rStyle w:val="VerbatimChar"/>
        </w:rPr>
        <w:t xml:space="preserve">## 10744                      0                      0                      0</w:t>
      </w:r>
      <w:r>
        <w:br/>
      </w:r>
      <w:r>
        <w:rPr>
          <w:rStyle w:val="VerbatimChar"/>
        </w:rPr>
        <w:t xml:space="preserve">## 10751                      0                      0                      0</w:t>
      </w:r>
      <w:r>
        <w:br/>
      </w:r>
      <w:r>
        <w:rPr>
          <w:rStyle w:val="VerbatimChar"/>
        </w:rPr>
        <w:t xml:space="preserve">## 10758                      0                      0                      0</w:t>
      </w:r>
      <w:r>
        <w:br/>
      </w:r>
      <w:r>
        <w:rPr>
          <w:rStyle w:val="VerbatimChar"/>
        </w:rPr>
        <w:t xml:space="preserve">## 10813                      0                      0                      0</w:t>
      </w:r>
      <w:r>
        <w:br/>
      </w:r>
      <w:r>
        <w:rPr>
          <w:rStyle w:val="VerbatimChar"/>
        </w:rPr>
        <w:t xml:space="preserve">## 10814                      0                      0                      0</w:t>
      </w:r>
      <w:r>
        <w:br/>
      </w:r>
      <w:r>
        <w:rPr>
          <w:rStyle w:val="VerbatimChar"/>
        </w:rPr>
        <w:t xml:space="preserve">## 10841                      0                      0                      0</w:t>
      </w:r>
      <w:r>
        <w:br/>
      </w:r>
      <w:r>
        <w:rPr>
          <w:rStyle w:val="VerbatimChar"/>
        </w:rPr>
        <w:t xml:space="preserve">## 10877                      0                      0                      0</w:t>
      </w:r>
      <w:r>
        <w:br/>
      </w:r>
      <w:r>
        <w:rPr>
          <w:rStyle w:val="VerbatimChar"/>
        </w:rPr>
        <w:t xml:space="preserve">## 10878                      0                      0                      0</w:t>
      </w:r>
      <w:r>
        <w:br/>
      </w:r>
      <w:r>
        <w:rPr>
          <w:rStyle w:val="VerbatimChar"/>
        </w:rPr>
        <w:t xml:space="preserve">## 10887                      0                      0                      0</w:t>
      </w:r>
      <w:r>
        <w:br/>
      </w:r>
      <w:r>
        <w:rPr>
          <w:rStyle w:val="VerbatimChar"/>
        </w:rPr>
        <w:t xml:space="preserve">## 10895                      0                      0                      0</w:t>
      </w:r>
      <w:r>
        <w:br/>
      </w:r>
      <w:r>
        <w:rPr>
          <w:rStyle w:val="VerbatimChar"/>
        </w:rPr>
        <w:t xml:space="preserve">## 10903                      0                      0                      0</w:t>
      </w:r>
      <w:r>
        <w:br/>
      </w:r>
      <w:r>
        <w:rPr>
          <w:rStyle w:val="VerbatimChar"/>
        </w:rPr>
        <w:t xml:space="preserve">## 10912                      0                      0                      0</w:t>
      </w:r>
      <w:r>
        <w:br/>
      </w:r>
      <w:r>
        <w:rPr>
          <w:rStyle w:val="VerbatimChar"/>
        </w:rPr>
        <w:t xml:space="preserve">## 10923                      0                      0                      0</w:t>
      </w:r>
      <w:r>
        <w:br/>
      </w:r>
      <w:r>
        <w:rPr>
          <w:rStyle w:val="VerbatimChar"/>
        </w:rPr>
        <w:t xml:space="preserve">## 10934                      0                      0                      0</w:t>
      </w:r>
      <w:r>
        <w:br/>
      </w:r>
      <w:r>
        <w:rPr>
          <w:rStyle w:val="VerbatimChar"/>
        </w:rPr>
        <w:t xml:space="preserve">## 10954                      0                      0                      0</w:t>
      </w:r>
      <w:r>
        <w:br/>
      </w:r>
      <w:r>
        <w:rPr>
          <w:rStyle w:val="VerbatimChar"/>
        </w:rPr>
        <w:t xml:space="preserve">## 10956                      0                      0                      0</w:t>
      </w:r>
      <w:r>
        <w:br/>
      </w:r>
      <w:r>
        <w:rPr>
          <w:rStyle w:val="VerbatimChar"/>
        </w:rPr>
        <w:t xml:space="preserve">## 11001                      0                      0                      0</w:t>
      </w:r>
      <w:r>
        <w:br/>
      </w:r>
      <w:r>
        <w:rPr>
          <w:rStyle w:val="VerbatimChar"/>
        </w:rPr>
        <w:t xml:space="preserve">## 11003                      0                      0                      0</w:t>
      </w:r>
      <w:r>
        <w:br/>
      </w:r>
      <w:r>
        <w:rPr>
          <w:rStyle w:val="VerbatimChar"/>
        </w:rPr>
        <w:t xml:space="preserve">## 11022                      0                      0                      0</w:t>
      </w:r>
      <w:r>
        <w:br/>
      </w:r>
      <w:r>
        <w:rPr>
          <w:rStyle w:val="VerbatimChar"/>
        </w:rPr>
        <w:t xml:space="preserve">## 11041                      0                      0                      0</w:t>
      </w:r>
      <w:r>
        <w:br/>
      </w:r>
      <w:r>
        <w:rPr>
          <w:rStyle w:val="VerbatimChar"/>
        </w:rPr>
        <w:t xml:space="preserve">## 11044                      0                      0                      0</w:t>
      </w:r>
      <w:r>
        <w:br/>
      </w:r>
      <w:r>
        <w:rPr>
          <w:rStyle w:val="VerbatimChar"/>
        </w:rPr>
        <w:t xml:space="preserve">## 11053                      0                      0                      0</w:t>
      </w:r>
      <w:r>
        <w:br/>
      </w:r>
      <w:r>
        <w:rPr>
          <w:rStyle w:val="VerbatimChar"/>
        </w:rPr>
        <w:t xml:space="preserve">## 11064                      0                      0                      0</w:t>
      </w:r>
      <w:r>
        <w:br/>
      </w:r>
      <w:r>
        <w:rPr>
          <w:rStyle w:val="VerbatimChar"/>
        </w:rPr>
        <w:t xml:space="preserve">## 11073                      0                      0                      0</w:t>
      </w:r>
      <w:r>
        <w:br/>
      </w:r>
      <w:r>
        <w:rPr>
          <w:rStyle w:val="VerbatimChar"/>
        </w:rPr>
        <w:t xml:space="preserve">## 11077                      0                      0                      0</w:t>
      </w:r>
      <w:r>
        <w:br/>
      </w:r>
      <w:r>
        <w:rPr>
          <w:rStyle w:val="VerbatimChar"/>
        </w:rPr>
        <w:t xml:space="preserve">## 11078                      0                      0                      0</w:t>
      </w:r>
      <w:r>
        <w:br/>
      </w:r>
      <w:r>
        <w:rPr>
          <w:rStyle w:val="VerbatimChar"/>
        </w:rPr>
        <w:t xml:space="preserve">## 11100                      0                      0                      0</w:t>
      </w:r>
      <w:r>
        <w:br/>
      </w:r>
      <w:r>
        <w:rPr>
          <w:rStyle w:val="VerbatimChar"/>
        </w:rPr>
        <w:t xml:space="preserve">## 11106                      0                      0                      0</w:t>
      </w:r>
      <w:r>
        <w:br/>
      </w:r>
      <w:r>
        <w:rPr>
          <w:rStyle w:val="VerbatimChar"/>
        </w:rPr>
        <w:t xml:space="preserve">## 11146                      0                      0                      0</w:t>
      </w:r>
      <w:r>
        <w:br/>
      </w:r>
      <w:r>
        <w:rPr>
          <w:rStyle w:val="VerbatimChar"/>
        </w:rPr>
        <w:t xml:space="preserve">## 11157                      0                      0                      0</w:t>
      </w:r>
      <w:r>
        <w:br/>
      </w:r>
      <w:r>
        <w:rPr>
          <w:rStyle w:val="VerbatimChar"/>
        </w:rPr>
        <w:t xml:space="preserve">## 11197                      0                      0                      0</w:t>
      </w:r>
      <w:r>
        <w:br/>
      </w:r>
      <w:r>
        <w:rPr>
          <w:rStyle w:val="VerbatimChar"/>
        </w:rPr>
        <w:t xml:space="preserve">## 11223                      0                      0                      0</w:t>
      </w:r>
      <w:r>
        <w:br/>
      </w:r>
      <w:r>
        <w:rPr>
          <w:rStyle w:val="VerbatimChar"/>
        </w:rPr>
        <w:t xml:space="preserve">## 11234                      0                      0                      0</w:t>
      </w:r>
      <w:r>
        <w:br/>
      </w:r>
      <w:r>
        <w:rPr>
          <w:rStyle w:val="VerbatimChar"/>
        </w:rPr>
        <w:t xml:space="preserve">## 11281                      0                      0                      0</w:t>
      </w:r>
      <w:r>
        <w:br/>
      </w:r>
      <w:r>
        <w:rPr>
          <w:rStyle w:val="VerbatimChar"/>
        </w:rPr>
        <w:t xml:space="preserve">## 11338                      0                      0                      0</w:t>
      </w:r>
      <w:r>
        <w:br/>
      </w:r>
      <w:r>
        <w:rPr>
          <w:rStyle w:val="VerbatimChar"/>
        </w:rPr>
        <w:t xml:space="preserve">## 11409                      0                      0                      0</w:t>
      </w:r>
      <w:r>
        <w:br/>
      </w:r>
      <w:r>
        <w:rPr>
          <w:rStyle w:val="VerbatimChar"/>
        </w:rPr>
        <w:t xml:space="preserve">## 11423                      0                      0                      0</w:t>
      </w:r>
      <w:r>
        <w:br/>
      </w:r>
      <w:r>
        <w:rPr>
          <w:rStyle w:val="VerbatimChar"/>
        </w:rPr>
        <w:t xml:space="preserve">## 11436                      0                      0                      0</w:t>
      </w:r>
      <w:r>
        <w:br/>
      </w:r>
      <w:r>
        <w:rPr>
          <w:rStyle w:val="VerbatimChar"/>
        </w:rPr>
        <w:t xml:space="preserve">## 11437                      0                      0                      0</w:t>
      </w:r>
      <w:r>
        <w:br/>
      </w:r>
      <w:r>
        <w:rPr>
          <w:rStyle w:val="VerbatimChar"/>
        </w:rPr>
        <w:t xml:space="preserve">## 11452                      0                      0                      0</w:t>
      </w:r>
      <w:r>
        <w:br/>
      </w:r>
      <w:r>
        <w:rPr>
          <w:rStyle w:val="VerbatimChar"/>
        </w:rPr>
        <w:t xml:space="preserve">## 11458                      0                      0                      0</w:t>
      </w:r>
      <w:r>
        <w:br/>
      </w:r>
      <w:r>
        <w:rPr>
          <w:rStyle w:val="VerbatimChar"/>
        </w:rPr>
        <w:t xml:space="preserve">## 11459                      0                      0                      0</w:t>
      </w:r>
      <w:r>
        <w:br/>
      </w:r>
      <w:r>
        <w:rPr>
          <w:rStyle w:val="VerbatimChar"/>
        </w:rPr>
        <w:t xml:space="preserve">## 11463                      0                      0                      0</w:t>
      </w:r>
      <w:r>
        <w:br/>
      </w:r>
      <w:r>
        <w:rPr>
          <w:rStyle w:val="VerbatimChar"/>
        </w:rPr>
        <w:t xml:space="preserve">## 11479                      0                      0                      0</w:t>
      </w:r>
      <w:r>
        <w:br/>
      </w:r>
      <w:r>
        <w:rPr>
          <w:rStyle w:val="VerbatimChar"/>
        </w:rPr>
        <w:t xml:space="preserve">## 11485                      0                      0                      0</w:t>
      </w:r>
      <w:r>
        <w:br/>
      </w:r>
      <w:r>
        <w:rPr>
          <w:rStyle w:val="VerbatimChar"/>
        </w:rPr>
        <w:t xml:space="preserve">## 11489                      0                      0                      0</w:t>
      </w:r>
      <w:r>
        <w:br/>
      </w:r>
      <w:r>
        <w:rPr>
          <w:rStyle w:val="VerbatimChar"/>
        </w:rPr>
        <w:t xml:space="preserve">## 11510                      0                      0                      0</w:t>
      </w:r>
      <w:r>
        <w:br/>
      </w:r>
      <w:r>
        <w:rPr>
          <w:rStyle w:val="VerbatimChar"/>
        </w:rPr>
        <w:t xml:space="preserve">## 11524                      0                      0                      0</w:t>
      </w:r>
      <w:r>
        <w:br/>
      </w:r>
      <w:r>
        <w:rPr>
          <w:rStyle w:val="VerbatimChar"/>
        </w:rPr>
        <w:t xml:space="preserve">## 11541                      0                      0                      0</w:t>
      </w:r>
      <w:r>
        <w:br/>
      </w:r>
      <w:r>
        <w:rPr>
          <w:rStyle w:val="VerbatimChar"/>
        </w:rPr>
        <w:t xml:space="preserve">## 11555                      0                      0                      0</w:t>
      </w:r>
      <w:r>
        <w:br/>
      </w:r>
      <w:r>
        <w:rPr>
          <w:rStyle w:val="VerbatimChar"/>
        </w:rPr>
        <w:t xml:space="preserve">## 11570                      0                      0                      0</w:t>
      </w:r>
      <w:r>
        <w:br/>
      </w:r>
      <w:r>
        <w:rPr>
          <w:rStyle w:val="VerbatimChar"/>
        </w:rPr>
        <w:t xml:space="preserve">## 11571                      0                      0                      0</w:t>
      </w:r>
      <w:r>
        <w:br/>
      </w:r>
      <w:r>
        <w:rPr>
          <w:rStyle w:val="VerbatimChar"/>
        </w:rPr>
        <w:t xml:space="preserve">## 11572                      0                      0                      0</w:t>
      </w:r>
      <w:r>
        <w:br/>
      </w:r>
      <w:r>
        <w:rPr>
          <w:rStyle w:val="VerbatimChar"/>
        </w:rPr>
        <w:t xml:space="preserve">## 11600                      0                      0                      0</w:t>
      </w:r>
      <w:r>
        <w:br/>
      </w:r>
      <w:r>
        <w:rPr>
          <w:rStyle w:val="VerbatimChar"/>
        </w:rPr>
        <w:t xml:space="preserve">## 11613                      0                      0                      0</w:t>
      </w:r>
      <w:r>
        <w:br/>
      </w:r>
      <w:r>
        <w:rPr>
          <w:rStyle w:val="VerbatimChar"/>
        </w:rPr>
        <w:t xml:space="preserve">## 11632                      0                      0                      0</w:t>
      </w:r>
      <w:r>
        <w:br/>
      </w:r>
      <w:r>
        <w:rPr>
          <w:rStyle w:val="VerbatimChar"/>
        </w:rPr>
        <w:t xml:space="preserve">## 11633                      0                      0                      0</w:t>
      </w:r>
      <w:r>
        <w:br/>
      </w:r>
      <w:r>
        <w:rPr>
          <w:rStyle w:val="VerbatimChar"/>
        </w:rPr>
        <w:t xml:space="preserve">## 11642                      0                      0                      0</w:t>
      </w:r>
      <w:r>
        <w:br/>
      </w:r>
      <w:r>
        <w:rPr>
          <w:rStyle w:val="VerbatimChar"/>
        </w:rPr>
        <w:t xml:space="preserve">## 11649                      0                      0                      0</w:t>
      </w:r>
      <w:r>
        <w:br/>
      </w:r>
      <w:r>
        <w:rPr>
          <w:rStyle w:val="VerbatimChar"/>
        </w:rPr>
        <w:t xml:space="preserve">## 11656                      0                      0                      0</w:t>
      </w:r>
      <w:r>
        <w:br/>
      </w:r>
      <w:r>
        <w:rPr>
          <w:rStyle w:val="VerbatimChar"/>
        </w:rPr>
        <w:t xml:space="preserve">## 11686                      0                      0                      0</w:t>
      </w:r>
      <w:r>
        <w:br/>
      </w:r>
      <w:r>
        <w:rPr>
          <w:rStyle w:val="VerbatimChar"/>
        </w:rPr>
        <w:t xml:space="preserve">## 11692                      0                      0                      0</w:t>
      </w:r>
      <w:r>
        <w:br/>
      </w:r>
      <w:r>
        <w:rPr>
          <w:rStyle w:val="VerbatimChar"/>
        </w:rPr>
        <w:t xml:space="preserve">## 11742                      0                      0                      0</w:t>
      </w:r>
      <w:r>
        <w:br/>
      </w:r>
      <w:r>
        <w:rPr>
          <w:rStyle w:val="VerbatimChar"/>
        </w:rPr>
        <w:t xml:space="preserve">## 11747                      0                      0                      0</w:t>
      </w:r>
      <w:r>
        <w:br/>
      </w:r>
      <w:r>
        <w:rPr>
          <w:rStyle w:val="VerbatimChar"/>
        </w:rPr>
        <w:t xml:space="preserve">## 11755                      0                      0                      0</w:t>
      </w:r>
      <w:r>
        <w:br/>
      </w:r>
      <w:r>
        <w:rPr>
          <w:rStyle w:val="VerbatimChar"/>
        </w:rPr>
        <w:t xml:space="preserve">## 11757                      0                      0                      0</w:t>
      </w:r>
      <w:r>
        <w:br/>
      </w:r>
      <w:r>
        <w:rPr>
          <w:rStyle w:val="VerbatimChar"/>
        </w:rPr>
        <w:t xml:space="preserve">## 11764                      0                      0                      0</w:t>
      </w:r>
      <w:r>
        <w:br/>
      </w:r>
      <w:r>
        <w:rPr>
          <w:rStyle w:val="VerbatimChar"/>
        </w:rPr>
        <w:t xml:space="preserve">## 11785                      0                      0                      0</w:t>
      </w:r>
      <w:r>
        <w:br/>
      </w:r>
      <w:r>
        <w:rPr>
          <w:rStyle w:val="VerbatimChar"/>
        </w:rPr>
        <w:t xml:space="preserve">## 11792                      0                      0                      0</w:t>
      </w:r>
      <w:r>
        <w:br/>
      </w:r>
      <w:r>
        <w:rPr>
          <w:rStyle w:val="VerbatimChar"/>
        </w:rPr>
        <w:t xml:space="preserve">## 11793                      0                      0                      0</w:t>
      </w:r>
      <w:r>
        <w:br/>
      </w:r>
      <w:r>
        <w:rPr>
          <w:rStyle w:val="VerbatimChar"/>
        </w:rPr>
        <w:t xml:space="preserve">## 11812                      0                      0                      0</w:t>
      </w:r>
      <w:r>
        <w:br/>
      </w:r>
      <w:r>
        <w:rPr>
          <w:rStyle w:val="VerbatimChar"/>
        </w:rPr>
        <w:t xml:space="preserve">## 11831                      0                      0                      0</w:t>
      </w:r>
      <w:r>
        <w:br/>
      </w:r>
      <w:r>
        <w:rPr>
          <w:rStyle w:val="VerbatimChar"/>
        </w:rPr>
        <w:t xml:space="preserve">## 11834                      0                      0                      0</w:t>
      </w:r>
      <w:r>
        <w:br/>
      </w:r>
      <w:r>
        <w:rPr>
          <w:rStyle w:val="VerbatimChar"/>
        </w:rPr>
        <w:t xml:space="preserve">## 11839                      0                      0                      0</w:t>
      </w:r>
      <w:r>
        <w:br/>
      </w:r>
      <w:r>
        <w:rPr>
          <w:rStyle w:val="VerbatimChar"/>
        </w:rPr>
        <w:t xml:space="preserve">## 11865                      0                      0                      0</w:t>
      </w:r>
      <w:r>
        <w:br/>
      </w:r>
      <w:r>
        <w:rPr>
          <w:rStyle w:val="VerbatimChar"/>
        </w:rPr>
        <w:t xml:space="preserve">## 11867                      0                      0                      0</w:t>
      </w:r>
      <w:r>
        <w:br/>
      </w:r>
      <w:r>
        <w:rPr>
          <w:rStyle w:val="VerbatimChar"/>
        </w:rPr>
        <w:t xml:space="preserve">## 11871                      0                      0                      0</w:t>
      </w:r>
      <w:r>
        <w:br/>
      </w:r>
      <w:r>
        <w:rPr>
          <w:rStyle w:val="VerbatimChar"/>
        </w:rPr>
        <w:t xml:space="preserve">## 11877                      0                      0                      0</w:t>
      </w:r>
      <w:r>
        <w:br/>
      </w:r>
      <w:r>
        <w:rPr>
          <w:rStyle w:val="VerbatimChar"/>
        </w:rPr>
        <w:t xml:space="preserve">## 11908                      0                      0                      0</w:t>
      </w:r>
      <w:r>
        <w:br/>
      </w:r>
      <w:r>
        <w:rPr>
          <w:rStyle w:val="VerbatimChar"/>
        </w:rPr>
        <w:t xml:space="preserve">## 11909                      0                      0                      0</w:t>
      </w:r>
      <w:r>
        <w:br/>
      </w:r>
      <w:r>
        <w:rPr>
          <w:rStyle w:val="VerbatimChar"/>
        </w:rPr>
        <w:t xml:space="preserve">## 11946                      0                      0                      0</w:t>
      </w:r>
      <w:r>
        <w:br/>
      </w:r>
      <w:r>
        <w:rPr>
          <w:rStyle w:val="VerbatimChar"/>
        </w:rPr>
        <w:t xml:space="preserve">## 11973                      0                      0                      0</w:t>
      </w:r>
      <w:r>
        <w:br/>
      </w:r>
      <w:r>
        <w:rPr>
          <w:rStyle w:val="VerbatimChar"/>
        </w:rPr>
        <w:t xml:space="preserve">## 11982                      0                      0                      0</w:t>
      </w:r>
      <w:r>
        <w:br/>
      </w:r>
      <w:r>
        <w:rPr>
          <w:rStyle w:val="VerbatimChar"/>
        </w:rPr>
        <w:t xml:space="preserve">## 12026                      0                      0                      0</w:t>
      </w:r>
      <w:r>
        <w:br/>
      </w:r>
      <w:r>
        <w:rPr>
          <w:rStyle w:val="VerbatimChar"/>
        </w:rPr>
        <w:t xml:space="preserve">## 12045                      0                      0                      0</w:t>
      </w:r>
      <w:r>
        <w:br/>
      </w:r>
      <w:r>
        <w:rPr>
          <w:rStyle w:val="VerbatimChar"/>
        </w:rPr>
        <w:t xml:space="preserve">## 12051                      0                      0                      0</w:t>
      </w:r>
      <w:r>
        <w:br/>
      </w:r>
      <w:r>
        <w:rPr>
          <w:rStyle w:val="VerbatimChar"/>
        </w:rPr>
        <w:t xml:space="preserve">## 12065                      0                      0                      0</w:t>
      </w:r>
      <w:r>
        <w:br/>
      </w:r>
      <w:r>
        <w:rPr>
          <w:rStyle w:val="VerbatimChar"/>
        </w:rPr>
        <w:t xml:space="preserve">## 12074                      0                      0                      0</w:t>
      </w:r>
      <w:r>
        <w:br/>
      </w:r>
      <w:r>
        <w:rPr>
          <w:rStyle w:val="VerbatimChar"/>
        </w:rPr>
        <w:t xml:space="preserve">## 12089                      0                      0                      0</w:t>
      </w:r>
      <w:r>
        <w:br/>
      </w:r>
      <w:r>
        <w:rPr>
          <w:rStyle w:val="VerbatimChar"/>
        </w:rPr>
        <w:t xml:space="preserve">## 12101                      0                      0                      0</w:t>
      </w:r>
      <w:r>
        <w:br/>
      </w:r>
      <w:r>
        <w:rPr>
          <w:rStyle w:val="VerbatimChar"/>
        </w:rPr>
        <w:t xml:space="preserve">## 12102                      0                      0                      0</w:t>
      </w:r>
      <w:r>
        <w:br/>
      </w:r>
      <w:r>
        <w:rPr>
          <w:rStyle w:val="VerbatimChar"/>
        </w:rPr>
        <w:t xml:space="preserve">## 12120                      0                      0                      0</w:t>
      </w:r>
      <w:r>
        <w:br/>
      </w:r>
      <w:r>
        <w:rPr>
          <w:rStyle w:val="VerbatimChar"/>
        </w:rPr>
        <w:t xml:space="preserve">## 12158                      0                      0                      0</w:t>
      </w:r>
      <w:r>
        <w:br/>
      </w:r>
      <w:r>
        <w:rPr>
          <w:rStyle w:val="VerbatimChar"/>
        </w:rPr>
        <w:t xml:space="preserve">## 12163                      0                      0                      0</w:t>
      </w:r>
      <w:r>
        <w:br/>
      </w:r>
      <w:r>
        <w:rPr>
          <w:rStyle w:val="VerbatimChar"/>
        </w:rPr>
        <w:t xml:space="preserve">## 12166                      0                      0                      0</w:t>
      </w:r>
      <w:r>
        <w:br/>
      </w:r>
      <w:r>
        <w:rPr>
          <w:rStyle w:val="VerbatimChar"/>
        </w:rPr>
        <w:t xml:space="preserve">## 12182                      0                      0                      0</w:t>
      </w:r>
      <w:r>
        <w:br/>
      </w:r>
      <w:r>
        <w:rPr>
          <w:rStyle w:val="VerbatimChar"/>
        </w:rPr>
        <w:t xml:space="preserve">## 12228                      0                      0                      0</w:t>
      </w:r>
      <w:r>
        <w:br/>
      </w:r>
      <w:r>
        <w:rPr>
          <w:rStyle w:val="VerbatimChar"/>
        </w:rPr>
        <w:t xml:space="preserve">## 12231                      0                      0                      0</w:t>
      </w:r>
      <w:r>
        <w:br/>
      </w:r>
      <w:r>
        <w:rPr>
          <w:rStyle w:val="VerbatimChar"/>
        </w:rPr>
        <w:t xml:space="preserve">## 12256                      0                      0                      0</w:t>
      </w:r>
      <w:r>
        <w:br/>
      </w:r>
      <w:r>
        <w:rPr>
          <w:rStyle w:val="VerbatimChar"/>
        </w:rPr>
        <w:t xml:space="preserve">## 12297                      0                      0                      0</w:t>
      </w:r>
      <w:r>
        <w:br/>
      </w:r>
      <w:r>
        <w:rPr>
          <w:rStyle w:val="VerbatimChar"/>
        </w:rPr>
        <w:t xml:space="preserve">## 12329                      0                      0                      0</w:t>
      </w:r>
      <w:r>
        <w:br/>
      </w:r>
      <w:r>
        <w:rPr>
          <w:rStyle w:val="VerbatimChar"/>
        </w:rPr>
        <w:t xml:space="preserve">## 12340                      0                      0                      0</w:t>
      </w:r>
      <w:r>
        <w:br/>
      </w:r>
      <w:r>
        <w:rPr>
          <w:rStyle w:val="VerbatimChar"/>
        </w:rPr>
        <w:t xml:space="preserve">## 12341                      0                      0                      0</w:t>
      </w:r>
      <w:r>
        <w:br/>
      </w:r>
      <w:r>
        <w:rPr>
          <w:rStyle w:val="VerbatimChar"/>
        </w:rPr>
        <w:t xml:space="preserve">## 12358                      0                      0                      0</w:t>
      </w:r>
      <w:r>
        <w:br/>
      </w:r>
      <w:r>
        <w:rPr>
          <w:rStyle w:val="VerbatimChar"/>
        </w:rPr>
        <w:t xml:space="preserve">## 12359                      0                      0                      0</w:t>
      </w:r>
      <w:r>
        <w:br/>
      </w:r>
      <w:r>
        <w:rPr>
          <w:rStyle w:val="VerbatimChar"/>
        </w:rPr>
        <w:t xml:space="preserve">## 12362                      0                      0                      0</w:t>
      </w:r>
      <w:r>
        <w:br/>
      </w:r>
      <w:r>
        <w:rPr>
          <w:rStyle w:val="VerbatimChar"/>
        </w:rPr>
        <w:t xml:space="preserve">## 12398                      0                      0                      0</w:t>
      </w:r>
      <w:r>
        <w:br/>
      </w:r>
      <w:r>
        <w:rPr>
          <w:rStyle w:val="VerbatimChar"/>
        </w:rPr>
        <w:t xml:space="preserve">## 12412                      0                      0                      0</w:t>
      </w:r>
      <w:r>
        <w:br/>
      </w:r>
      <w:r>
        <w:rPr>
          <w:rStyle w:val="VerbatimChar"/>
        </w:rPr>
        <w:t xml:space="preserve">## 12425                      0                      0                      0</w:t>
      </w:r>
      <w:r>
        <w:br/>
      </w:r>
      <w:r>
        <w:rPr>
          <w:rStyle w:val="VerbatimChar"/>
        </w:rPr>
        <w:t xml:space="preserve">## 12438                      0                      0                      0</w:t>
      </w:r>
      <w:r>
        <w:br/>
      </w:r>
      <w:r>
        <w:rPr>
          <w:rStyle w:val="VerbatimChar"/>
        </w:rPr>
        <w:t xml:space="preserve">## 12442                      0                      0                      0</w:t>
      </w:r>
      <w:r>
        <w:br/>
      </w:r>
      <w:r>
        <w:rPr>
          <w:rStyle w:val="VerbatimChar"/>
        </w:rPr>
        <w:t xml:space="preserve">## 12455                      0                      0                      0</w:t>
      </w:r>
      <w:r>
        <w:br/>
      </w:r>
      <w:r>
        <w:rPr>
          <w:rStyle w:val="VerbatimChar"/>
        </w:rPr>
        <w:t xml:space="preserve">## 12471                      0                      0                      0</w:t>
      </w:r>
      <w:r>
        <w:br/>
      </w:r>
      <w:r>
        <w:rPr>
          <w:rStyle w:val="VerbatimChar"/>
        </w:rPr>
        <w:t xml:space="preserve">## 12475                      0                      0                      0</w:t>
      </w:r>
      <w:r>
        <w:br/>
      </w:r>
      <w:r>
        <w:rPr>
          <w:rStyle w:val="VerbatimChar"/>
        </w:rPr>
        <w:t xml:space="preserve">## 12485                      0                      0                      0</w:t>
      </w:r>
      <w:r>
        <w:br/>
      </w:r>
      <w:r>
        <w:rPr>
          <w:rStyle w:val="VerbatimChar"/>
        </w:rPr>
        <w:t xml:space="preserve">## 12489                      0                      0                      0</w:t>
      </w:r>
      <w:r>
        <w:br/>
      </w:r>
      <w:r>
        <w:rPr>
          <w:rStyle w:val="VerbatimChar"/>
        </w:rPr>
        <w:t xml:space="preserve">## 12490                      0                      0                      0</w:t>
      </w:r>
      <w:r>
        <w:br/>
      </w:r>
      <w:r>
        <w:rPr>
          <w:rStyle w:val="VerbatimChar"/>
        </w:rPr>
        <w:t xml:space="preserve">## 12499                      0                      0                      0</w:t>
      </w:r>
      <w:r>
        <w:br/>
      </w:r>
      <w:r>
        <w:rPr>
          <w:rStyle w:val="VerbatimChar"/>
        </w:rPr>
        <w:t xml:space="preserve">## 12536                      0                      0                      0</w:t>
      </w:r>
      <w:r>
        <w:br/>
      </w:r>
      <w:r>
        <w:rPr>
          <w:rStyle w:val="VerbatimChar"/>
        </w:rPr>
        <w:t xml:space="preserve">## 12567                      0                      0                      0</w:t>
      </w:r>
      <w:r>
        <w:br/>
      </w:r>
      <w:r>
        <w:rPr>
          <w:rStyle w:val="VerbatimChar"/>
        </w:rPr>
        <w:t xml:space="preserve">## 12568                      0                      0                      0</w:t>
      </w:r>
      <w:r>
        <w:br/>
      </w:r>
      <w:r>
        <w:rPr>
          <w:rStyle w:val="VerbatimChar"/>
        </w:rPr>
        <w:t xml:space="preserve">## 12572                      0                      0                      0</w:t>
      </w:r>
      <w:r>
        <w:br/>
      </w:r>
      <w:r>
        <w:rPr>
          <w:rStyle w:val="VerbatimChar"/>
        </w:rPr>
        <w:t xml:space="preserve">## 12579                      0                      0                      0</w:t>
      </w:r>
      <w:r>
        <w:br/>
      </w:r>
      <w:r>
        <w:rPr>
          <w:rStyle w:val="VerbatimChar"/>
        </w:rPr>
        <w:t xml:space="preserve">## 12586                      0                      0                      0</w:t>
      </w:r>
      <w:r>
        <w:br/>
      </w:r>
      <w:r>
        <w:rPr>
          <w:rStyle w:val="VerbatimChar"/>
        </w:rPr>
        <w:t xml:space="preserve">## 12587                      0                      0                      0</w:t>
      </w:r>
      <w:r>
        <w:br/>
      </w:r>
      <w:r>
        <w:rPr>
          <w:rStyle w:val="VerbatimChar"/>
        </w:rPr>
        <w:t xml:space="preserve">## 12599                      0                      0                      0</w:t>
      </w:r>
      <w:r>
        <w:br/>
      </w:r>
      <w:r>
        <w:rPr>
          <w:rStyle w:val="VerbatimChar"/>
        </w:rPr>
        <w:t xml:space="preserve">## 12601                      0                      0                      0</w:t>
      </w:r>
      <w:r>
        <w:br/>
      </w:r>
      <w:r>
        <w:rPr>
          <w:rStyle w:val="VerbatimChar"/>
        </w:rPr>
        <w:t xml:space="preserve">## 12635                      0                      0                      0</w:t>
      </w:r>
      <w:r>
        <w:br/>
      </w:r>
      <w:r>
        <w:rPr>
          <w:rStyle w:val="VerbatimChar"/>
        </w:rPr>
        <w:t xml:space="preserve">## 12656                      0                      0                      0</w:t>
      </w:r>
      <w:r>
        <w:br/>
      </w:r>
      <w:r>
        <w:rPr>
          <w:rStyle w:val="VerbatimChar"/>
        </w:rPr>
        <w:t xml:space="preserve">## 12657                      0                      0                      0</w:t>
      </w:r>
      <w:r>
        <w:br/>
      </w:r>
      <w:r>
        <w:rPr>
          <w:rStyle w:val="VerbatimChar"/>
        </w:rPr>
        <w:t xml:space="preserve">## 12665                      0                      0                      0</w:t>
      </w:r>
      <w:r>
        <w:br/>
      </w:r>
      <w:r>
        <w:rPr>
          <w:rStyle w:val="VerbatimChar"/>
        </w:rPr>
        <w:t xml:space="preserve">## 12679                      0                      0                      0</w:t>
      </w:r>
      <w:r>
        <w:br/>
      </w:r>
      <w:r>
        <w:rPr>
          <w:rStyle w:val="VerbatimChar"/>
        </w:rPr>
        <w:t xml:space="preserve">## 12697                      0                      0                      0</w:t>
      </w:r>
      <w:r>
        <w:br/>
      </w:r>
      <w:r>
        <w:rPr>
          <w:rStyle w:val="VerbatimChar"/>
        </w:rPr>
        <w:t xml:space="preserve">## 12738                      0                      0                      0</w:t>
      </w:r>
      <w:r>
        <w:br/>
      </w:r>
      <w:r>
        <w:rPr>
          <w:rStyle w:val="VerbatimChar"/>
        </w:rPr>
        <w:t xml:space="preserve">## 12739                      0                      0                      0</w:t>
      </w:r>
      <w:r>
        <w:br/>
      </w:r>
      <w:r>
        <w:rPr>
          <w:rStyle w:val="VerbatimChar"/>
        </w:rPr>
        <w:t xml:space="preserve">## 12781                      0                      0                      0</w:t>
      </w:r>
      <w:r>
        <w:br/>
      </w:r>
      <w:r>
        <w:rPr>
          <w:rStyle w:val="VerbatimChar"/>
        </w:rPr>
        <w:t xml:space="preserve">## 12786                      0                      0                      0</w:t>
      </w:r>
      <w:r>
        <w:br/>
      </w:r>
      <w:r>
        <w:rPr>
          <w:rStyle w:val="VerbatimChar"/>
        </w:rPr>
        <w:t xml:space="preserve">## 12790                      0                      0                      0</w:t>
      </w:r>
      <w:r>
        <w:br/>
      </w:r>
      <w:r>
        <w:rPr>
          <w:rStyle w:val="VerbatimChar"/>
        </w:rPr>
        <w:t xml:space="preserve">## 12794                      0                      0                      0</w:t>
      </w:r>
      <w:r>
        <w:br/>
      </w:r>
      <w:r>
        <w:rPr>
          <w:rStyle w:val="VerbatimChar"/>
        </w:rPr>
        <w:t xml:space="preserve">## 12805                      0                      0                      0</w:t>
      </w:r>
      <w:r>
        <w:br/>
      </w:r>
      <w:r>
        <w:rPr>
          <w:rStyle w:val="VerbatimChar"/>
        </w:rPr>
        <w:t xml:space="preserve">## 12809                      0                      0                      0</w:t>
      </w:r>
      <w:r>
        <w:br/>
      </w:r>
      <w:r>
        <w:rPr>
          <w:rStyle w:val="VerbatimChar"/>
        </w:rPr>
        <w:t xml:space="preserve">## 12820                      0                      0                      0</w:t>
      </w:r>
      <w:r>
        <w:br/>
      </w:r>
      <w:r>
        <w:rPr>
          <w:rStyle w:val="VerbatimChar"/>
        </w:rPr>
        <w:t xml:space="preserve">## 12825                      0                      0                      0</w:t>
      </w:r>
      <w:r>
        <w:br/>
      </w:r>
      <w:r>
        <w:rPr>
          <w:rStyle w:val="VerbatimChar"/>
        </w:rPr>
        <w:t xml:space="preserve">## 12830                      0                      0                      0</w:t>
      </w:r>
      <w:r>
        <w:br/>
      </w:r>
      <w:r>
        <w:rPr>
          <w:rStyle w:val="VerbatimChar"/>
        </w:rPr>
        <w:t xml:space="preserve">## 12838                      0                      0                      0</w:t>
      </w:r>
      <w:r>
        <w:br/>
      </w:r>
      <w:r>
        <w:rPr>
          <w:rStyle w:val="VerbatimChar"/>
        </w:rPr>
        <w:t xml:space="preserve">## 12909                      0                      0                      0</w:t>
      </w:r>
      <w:r>
        <w:br/>
      </w:r>
      <w:r>
        <w:rPr>
          <w:rStyle w:val="VerbatimChar"/>
        </w:rPr>
        <w:t xml:space="preserve">## 12911                      0                      0                      0</w:t>
      </w:r>
      <w:r>
        <w:br/>
      </w:r>
      <w:r>
        <w:rPr>
          <w:rStyle w:val="VerbatimChar"/>
        </w:rPr>
        <w:t xml:space="preserve">## 12912                      0                      0                      0</w:t>
      </w:r>
      <w:r>
        <w:br/>
      </w:r>
      <w:r>
        <w:rPr>
          <w:rStyle w:val="VerbatimChar"/>
        </w:rPr>
        <w:t xml:space="preserve">## 12952                      0                      0                      0</w:t>
      </w:r>
      <w:r>
        <w:br/>
      </w:r>
      <w:r>
        <w:rPr>
          <w:rStyle w:val="VerbatimChar"/>
        </w:rPr>
        <w:t xml:space="preserve">## 12956                      0                      0                      0</w:t>
      </w:r>
      <w:r>
        <w:br/>
      </w:r>
      <w:r>
        <w:rPr>
          <w:rStyle w:val="VerbatimChar"/>
        </w:rPr>
        <w:t xml:space="preserve">## 12958                      0                      0                      0</w:t>
      </w:r>
      <w:r>
        <w:br/>
      </w:r>
      <w:r>
        <w:rPr>
          <w:rStyle w:val="VerbatimChar"/>
        </w:rPr>
        <w:t xml:space="preserve">## 12963                      0                      0                      0</w:t>
      </w:r>
      <w:r>
        <w:br/>
      </w:r>
      <w:r>
        <w:rPr>
          <w:rStyle w:val="VerbatimChar"/>
        </w:rPr>
        <w:t xml:space="preserve">## 12985                      0                      0                      0</w:t>
      </w:r>
      <w:r>
        <w:br/>
      </w:r>
      <w:r>
        <w:rPr>
          <w:rStyle w:val="VerbatimChar"/>
        </w:rPr>
        <w:t xml:space="preserve">## 12986                      0                      0                      0</w:t>
      </w:r>
      <w:r>
        <w:br/>
      </w:r>
      <w:r>
        <w:rPr>
          <w:rStyle w:val="VerbatimChar"/>
        </w:rPr>
        <w:t xml:space="preserve">## 12997                      0                      0                      0</w:t>
      </w:r>
      <w:r>
        <w:br/>
      </w:r>
      <w:r>
        <w:rPr>
          <w:rStyle w:val="VerbatimChar"/>
        </w:rPr>
        <w:t xml:space="preserve">## 13009                      0                      0                      0</w:t>
      </w:r>
      <w:r>
        <w:br/>
      </w:r>
      <w:r>
        <w:rPr>
          <w:rStyle w:val="VerbatimChar"/>
        </w:rPr>
        <w:t xml:space="preserve">## 13024                      0                      0                      0</w:t>
      </w:r>
      <w:r>
        <w:br/>
      </w:r>
      <w:r>
        <w:rPr>
          <w:rStyle w:val="VerbatimChar"/>
        </w:rPr>
        <w:t xml:space="preserve">## 13152                      0                      0                      0</w:t>
      </w:r>
      <w:r>
        <w:br/>
      </w:r>
      <w:r>
        <w:rPr>
          <w:rStyle w:val="VerbatimChar"/>
        </w:rPr>
        <w:t xml:space="preserve">## 13176                      0                      0                      0</w:t>
      </w:r>
      <w:r>
        <w:br/>
      </w:r>
      <w:r>
        <w:rPr>
          <w:rStyle w:val="VerbatimChar"/>
        </w:rPr>
        <w:t xml:space="preserve">## 13192                      0                      0                      0</w:t>
      </w:r>
      <w:r>
        <w:br/>
      </w:r>
      <w:r>
        <w:rPr>
          <w:rStyle w:val="VerbatimChar"/>
        </w:rPr>
        <w:t xml:space="preserve">## 13206                      0                      0                      0</w:t>
      </w:r>
      <w:r>
        <w:br/>
      </w:r>
      <w:r>
        <w:rPr>
          <w:rStyle w:val="VerbatimChar"/>
        </w:rPr>
        <w:t xml:space="preserve">## 13217                      0                      0                      0</w:t>
      </w:r>
      <w:r>
        <w:br/>
      </w:r>
      <w:r>
        <w:rPr>
          <w:rStyle w:val="VerbatimChar"/>
        </w:rPr>
        <w:t xml:space="preserve">## 13244                      0                      0                      0</w:t>
      </w:r>
      <w:r>
        <w:br/>
      </w:r>
      <w:r>
        <w:rPr>
          <w:rStyle w:val="VerbatimChar"/>
        </w:rPr>
        <w:t xml:space="preserve">## 13251                      0                      0                      0</w:t>
      </w:r>
      <w:r>
        <w:br/>
      </w:r>
      <w:r>
        <w:rPr>
          <w:rStyle w:val="VerbatimChar"/>
        </w:rPr>
        <w:t xml:space="preserve">## 13260                      0                      0                      0</w:t>
      </w:r>
      <w:r>
        <w:br/>
      </w:r>
      <w:r>
        <w:rPr>
          <w:rStyle w:val="VerbatimChar"/>
        </w:rPr>
        <w:t xml:space="preserve">## 13272                      0                      0                      0</w:t>
      </w:r>
      <w:r>
        <w:br/>
      </w:r>
      <w:r>
        <w:rPr>
          <w:rStyle w:val="VerbatimChar"/>
        </w:rPr>
        <w:t xml:space="preserve">## 13273                      0                      0                      0</w:t>
      </w:r>
      <w:r>
        <w:br/>
      </w:r>
      <w:r>
        <w:rPr>
          <w:rStyle w:val="VerbatimChar"/>
        </w:rPr>
        <w:t xml:space="preserve">## 13277                      0                      0                      0</w:t>
      </w:r>
      <w:r>
        <w:br/>
      </w:r>
      <w:r>
        <w:rPr>
          <w:rStyle w:val="VerbatimChar"/>
        </w:rPr>
        <w:t xml:space="preserve">## 13286                      0                      0                      0</w:t>
      </w:r>
      <w:r>
        <w:br/>
      </w:r>
      <w:r>
        <w:rPr>
          <w:rStyle w:val="VerbatimChar"/>
        </w:rPr>
        <w:t xml:space="preserve">## 13288                      0                      0                      0</w:t>
      </w:r>
      <w:r>
        <w:br/>
      </w:r>
      <w:r>
        <w:rPr>
          <w:rStyle w:val="VerbatimChar"/>
        </w:rPr>
        <w:t xml:space="preserve">## 13314                      0                      0                      0</w:t>
      </w:r>
      <w:r>
        <w:br/>
      </w:r>
      <w:r>
        <w:rPr>
          <w:rStyle w:val="VerbatimChar"/>
        </w:rPr>
        <w:t xml:space="preserve">## 13332                      0                      0                      0</w:t>
      </w:r>
      <w:r>
        <w:br/>
      </w:r>
      <w:r>
        <w:rPr>
          <w:rStyle w:val="VerbatimChar"/>
        </w:rPr>
        <w:t xml:space="preserve">## 13354                      0                      0                      0</w:t>
      </w:r>
      <w:r>
        <w:br/>
      </w:r>
      <w:r>
        <w:rPr>
          <w:rStyle w:val="VerbatimChar"/>
        </w:rPr>
        <w:t xml:space="preserve">## 13361                      0                      0                      0</w:t>
      </w:r>
      <w:r>
        <w:br/>
      </w:r>
      <w:r>
        <w:rPr>
          <w:rStyle w:val="VerbatimChar"/>
        </w:rPr>
        <w:t xml:space="preserve">## 13372                      0                      0                      0</w:t>
      </w:r>
      <w:r>
        <w:br/>
      </w:r>
      <w:r>
        <w:rPr>
          <w:rStyle w:val="VerbatimChar"/>
        </w:rPr>
        <w:t xml:space="preserve">## 13399                      0                      0                      0</w:t>
      </w:r>
      <w:r>
        <w:br/>
      </w:r>
      <w:r>
        <w:rPr>
          <w:rStyle w:val="VerbatimChar"/>
        </w:rPr>
        <w:t xml:space="preserve">## 13404                      0                      0                      0</w:t>
      </w:r>
      <w:r>
        <w:br/>
      </w:r>
      <w:r>
        <w:rPr>
          <w:rStyle w:val="VerbatimChar"/>
        </w:rPr>
        <w:t xml:space="preserve">## 13412                      0                      0                      0</w:t>
      </w:r>
      <w:r>
        <w:br/>
      </w:r>
      <w:r>
        <w:rPr>
          <w:rStyle w:val="VerbatimChar"/>
        </w:rPr>
        <w:t xml:space="preserve">## 13431                      0                      0                      0</w:t>
      </w:r>
      <w:r>
        <w:br/>
      </w:r>
      <w:r>
        <w:rPr>
          <w:rStyle w:val="VerbatimChar"/>
        </w:rPr>
        <w:t xml:space="preserve">## 13432                      0                      0                      0</w:t>
      </w:r>
      <w:r>
        <w:br/>
      </w:r>
      <w:r>
        <w:rPr>
          <w:rStyle w:val="VerbatimChar"/>
        </w:rPr>
        <w:t xml:space="preserve">## 13457                      0                      1                      0</w:t>
      </w:r>
      <w:r>
        <w:br/>
      </w:r>
      <w:r>
        <w:rPr>
          <w:rStyle w:val="VerbatimChar"/>
        </w:rPr>
        <w:t xml:space="preserve">## 13460                      0                      0                      0</w:t>
      </w:r>
      <w:r>
        <w:br/>
      </w:r>
      <w:r>
        <w:rPr>
          <w:rStyle w:val="VerbatimChar"/>
        </w:rPr>
        <w:t xml:space="preserve">## 13461                      0                      0                      0</w:t>
      </w:r>
      <w:r>
        <w:br/>
      </w:r>
      <w:r>
        <w:rPr>
          <w:rStyle w:val="VerbatimChar"/>
        </w:rPr>
        <w:t xml:space="preserve">## 13476                      0                      0                      0</w:t>
      </w:r>
      <w:r>
        <w:br/>
      </w:r>
      <w:r>
        <w:rPr>
          <w:rStyle w:val="VerbatimChar"/>
        </w:rPr>
        <w:t xml:space="preserve">## 13503                      0                      0                      0</w:t>
      </w:r>
      <w:r>
        <w:br/>
      </w:r>
      <w:r>
        <w:rPr>
          <w:rStyle w:val="VerbatimChar"/>
        </w:rPr>
        <w:t xml:space="preserve">## 13533                      0                      0                      0</w:t>
      </w:r>
      <w:r>
        <w:br/>
      </w:r>
      <w:r>
        <w:rPr>
          <w:rStyle w:val="VerbatimChar"/>
        </w:rPr>
        <w:t xml:space="preserve">## 13537                      0                      0                      0</w:t>
      </w:r>
      <w:r>
        <w:br/>
      </w:r>
      <w:r>
        <w:rPr>
          <w:rStyle w:val="VerbatimChar"/>
        </w:rPr>
        <w:t xml:space="preserve">## 13545                      0                      0                      0</w:t>
      </w:r>
      <w:r>
        <w:br/>
      </w:r>
      <w:r>
        <w:rPr>
          <w:rStyle w:val="VerbatimChar"/>
        </w:rPr>
        <w:t xml:space="preserve">## 13550                      0                      0                      0</w:t>
      </w:r>
      <w:r>
        <w:br/>
      </w:r>
      <w:r>
        <w:rPr>
          <w:rStyle w:val="VerbatimChar"/>
        </w:rPr>
        <w:t xml:space="preserve">## 13571                      0                      0                      0</w:t>
      </w:r>
      <w:r>
        <w:br/>
      </w:r>
      <w:r>
        <w:rPr>
          <w:rStyle w:val="VerbatimChar"/>
        </w:rPr>
        <w:t xml:space="preserve">## 13574                      0                      0                      0</w:t>
      </w:r>
      <w:r>
        <w:br/>
      </w:r>
      <w:r>
        <w:rPr>
          <w:rStyle w:val="VerbatimChar"/>
        </w:rPr>
        <w:t xml:space="preserve">## 13578                      0                      0                      0</w:t>
      </w:r>
      <w:r>
        <w:br/>
      </w:r>
      <w:r>
        <w:rPr>
          <w:rStyle w:val="VerbatimChar"/>
        </w:rPr>
        <w:t xml:space="preserve">## 13617                      0                      0                      0</w:t>
      </w:r>
      <w:r>
        <w:br/>
      </w:r>
      <w:r>
        <w:rPr>
          <w:rStyle w:val="VerbatimChar"/>
        </w:rPr>
        <w:t xml:space="preserve">## 13619                      0                      0                      0</w:t>
      </w:r>
      <w:r>
        <w:br/>
      </w:r>
      <w:r>
        <w:rPr>
          <w:rStyle w:val="VerbatimChar"/>
        </w:rPr>
        <w:t xml:space="preserve">## 13620                      0                      0                      0</w:t>
      </w:r>
      <w:r>
        <w:br/>
      </w:r>
      <w:r>
        <w:rPr>
          <w:rStyle w:val="VerbatimChar"/>
        </w:rPr>
        <w:t xml:space="preserve">## 13623                      0                      0                      0</w:t>
      </w:r>
      <w:r>
        <w:br/>
      </w:r>
      <w:r>
        <w:rPr>
          <w:rStyle w:val="VerbatimChar"/>
        </w:rPr>
        <w:t xml:space="preserve">## 13674                      0                      0                      0</w:t>
      </w:r>
      <w:r>
        <w:br/>
      </w:r>
      <w:r>
        <w:rPr>
          <w:rStyle w:val="VerbatimChar"/>
        </w:rPr>
        <w:t xml:space="preserve">## 13678                      0                      0                      0</w:t>
      </w:r>
      <w:r>
        <w:br/>
      </w:r>
      <w:r>
        <w:rPr>
          <w:rStyle w:val="VerbatimChar"/>
        </w:rPr>
        <w:t xml:space="preserve">## 13696                      0                      0                      0</w:t>
      </w:r>
      <w:r>
        <w:br/>
      </w:r>
      <w:r>
        <w:rPr>
          <w:rStyle w:val="VerbatimChar"/>
        </w:rPr>
        <w:t xml:space="preserve">## 13710                      0                      0                      0</w:t>
      </w:r>
      <w:r>
        <w:br/>
      </w:r>
      <w:r>
        <w:rPr>
          <w:rStyle w:val="VerbatimChar"/>
        </w:rPr>
        <w:t xml:space="preserve">## 13725                      0                      0                      0</w:t>
      </w:r>
      <w:r>
        <w:br/>
      </w:r>
      <w:r>
        <w:rPr>
          <w:rStyle w:val="VerbatimChar"/>
        </w:rPr>
        <w:t xml:space="preserve">## 13738                      0                      0                      0</w:t>
      </w:r>
      <w:r>
        <w:br/>
      </w:r>
      <w:r>
        <w:rPr>
          <w:rStyle w:val="VerbatimChar"/>
        </w:rPr>
        <w:t xml:space="preserve">## 13742                      0                      0                      0</w:t>
      </w:r>
      <w:r>
        <w:br/>
      </w:r>
      <w:r>
        <w:rPr>
          <w:rStyle w:val="VerbatimChar"/>
        </w:rPr>
        <w:t xml:space="preserve">## 13769                      0                      0                      0</w:t>
      </w:r>
      <w:r>
        <w:br/>
      </w:r>
      <w:r>
        <w:rPr>
          <w:rStyle w:val="VerbatimChar"/>
        </w:rPr>
        <w:t xml:space="preserve">## 13790                      0                      0                      0</w:t>
      </w:r>
      <w:r>
        <w:br/>
      </w:r>
      <w:r>
        <w:rPr>
          <w:rStyle w:val="VerbatimChar"/>
        </w:rPr>
        <w:t xml:space="preserve">## 13796                      0                      0                      0</w:t>
      </w:r>
      <w:r>
        <w:br/>
      </w:r>
      <w:r>
        <w:rPr>
          <w:rStyle w:val="VerbatimChar"/>
        </w:rPr>
        <w:t xml:space="preserve">## 13798                      0                      0                      0</w:t>
      </w:r>
      <w:r>
        <w:br/>
      </w:r>
      <w:r>
        <w:rPr>
          <w:rStyle w:val="VerbatimChar"/>
        </w:rPr>
        <w:t xml:space="preserve">## 13843                      0                      0                      0</w:t>
      </w:r>
      <w:r>
        <w:br/>
      </w:r>
      <w:r>
        <w:rPr>
          <w:rStyle w:val="VerbatimChar"/>
        </w:rPr>
        <w:t xml:space="preserve">## 13846                      0                      0                      0</w:t>
      </w:r>
      <w:r>
        <w:br/>
      </w:r>
      <w:r>
        <w:rPr>
          <w:rStyle w:val="VerbatimChar"/>
        </w:rPr>
        <w:t xml:space="preserve">## 13859                      0                      0                      0</w:t>
      </w:r>
      <w:r>
        <w:br/>
      </w:r>
      <w:r>
        <w:rPr>
          <w:rStyle w:val="VerbatimChar"/>
        </w:rPr>
        <w:t xml:space="preserve">## 13861                      0                      0                      0</w:t>
      </w:r>
      <w:r>
        <w:br/>
      </w:r>
      <w:r>
        <w:rPr>
          <w:rStyle w:val="VerbatimChar"/>
        </w:rPr>
        <w:t xml:space="preserve">## 13925                      0                      0                      0</w:t>
      </w:r>
      <w:r>
        <w:br/>
      </w:r>
      <w:r>
        <w:rPr>
          <w:rStyle w:val="VerbatimChar"/>
        </w:rPr>
        <w:t xml:space="preserve">## 13926                      0                      0                      0</w:t>
      </w:r>
      <w:r>
        <w:br/>
      </w:r>
      <w:r>
        <w:rPr>
          <w:rStyle w:val="VerbatimChar"/>
        </w:rPr>
        <w:t xml:space="preserve">## 13931                      0                      0                      0</w:t>
      </w:r>
      <w:r>
        <w:br/>
      </w:r>
      <w:r>
        <w:rPr>
          <w:rStyle w:val="VerbatimChar"/>
        </w:rPr>
        <w:t xml:space="preserve">## 13942                      0                      0                      0</w:t>
      </w:r>
      <w:r>
        <w:br/>
      </w:r>
      <w:r>
        <w:rPr>
          <w:rStyle w:val="VerbatimChar"/>
        </w:rPr>
        <w:t xml:space="preserve">## 13943                      0                      0                      0</w:t>
      </w:r>
      <w:r>
        <w:br/>
      </w:r>
      <w:r>
        <w:rPr>
          <w:rStyle w:val="VerbatimChar"/>
        </w:rPr>
        <w:t xml:space="preserve">## 13960                      0                      0                      0</w:t>
      </w:r>
      <w:r>
        <w:br/>
      </w:r>
      <w:r>
        <w:rPr>
          <w:rStyle w:val="VerbatimChar"/>
        </w:rPr>
        <w:t xml:space="preserve">## 14022                      0                      0                      0</w:t>
      </w:r>
      <w:r>
        <w:br/>
      </w:r>
      <w:r>
        <w:rPr>
          <w:rStyle w:val="VerbatimChar"/>
        </w:rPr>
        <w:t xml:space="preserve">## 14031                      0                      0                      0</w:t>
      </w:r>
      <w:r>
        <w:br/>
      </w:r>
      <w:r>
        <w:rPr>
          <w:rStyle w:val="VerbatimChar"/>
        </w:rPr>
        <w:t xml:space="preserve">## 14032                      0                      0                      0</w:t>
      </w:r>
      <w:r>
        <w:br/>
      </w:r>
      <w:r>
        <w:rPr>
          <w:rStyle w:val="VerbatimChar"/>
        </w:rPr>
        <w:t xml:space="preserve">## 14033                      0                      0                      0</w:t>
      </w:r>
      <w:r>
        <w:br/>
      </w:r>
      <w:r>
        <w:rPr>
          <w:rStyle w:val="VerbatimChar"/>
        </w:rPr>
        <w:t xml:space="preserve">## 14035                      0                      0                      0</w:t>
      </w:r>
      <w:r>
        <w:br/>
      </w:r>
      <w:r>
        <w:rPr>
          <w:rStyle w:val="VerbatimChar"/>
        </w:rPr>
        <w:t xml:space="preserve">## 14055                      0                      0                      0</w:t>
      </w:r>
      <w:r>
        <w:br/>
      </w:r>
      <w:r>
        <w:rPr>
          <w:rStyle w:val="VerbatimChar"/>
        </w:rPr>
        <w:t xml:space="preserve">## 14074                      0                      0                      0</w:t>
      </w:r>
      <w:r>
        <w:br/>
      </w:r>
      <w:r>
        <w:rPr>
          <w:rStyle w:val="VerbatimChar"/>
        </w:rPr>
        <w:t xml:space="preserve">## 14090                      0                      0                      0</w:t>
      </w:r>
      <w:r>
        <w:br/>
      </w:r>
      <w:r>
        <w:rPr>
          <w:rStyle w:val="VerbatimChar"/>
        </w:rPr>
        <w:t xml:space="preserve">## 14099                      0                      0                      0</w:t>
      </w:r>
      <w:r>
        <w:br/>
      </w:r>
      <w:r>
        <w:rPr>
          <w:rStyle w:val="VerbatimChar"/>
        </w:rPr>
        <w:t xml:space="preserve">## 14129                      0                      0                      0</w:t>
      </w:r>
      <w:r>
        <w:br/>
      </w:r>
      <w:r>
        <w:rPr>
          <w:rStyle w:val="VerbatimChar"/>
        </w:rPr>
        <w:t xml:space="preserve">## 14133                      0                      0                      0</w:t>
      </w:r>
      <w:r>
        <w:br/>
      </w:r>
      <w:r>
        <w:rPr>
          <w:rStyle w:val="VerbatimChar"/>
        </w:rPr>
        <w:t xml:space="preserve">## 14138                      0                      0                      0</w:t>
      </w:r>
      <w:r>
        <w:br/>
      </w:r>
      <w:r>
        <w:rPr>
          <w:rStyle w:val="VerbatimChar"/>
        </w:rPr>
        <w:t xml:space="preserve">## 14144                      0                      0                      0</w:t>
      </w:r>
      <w:r>
        <w:br/>
      </w:r>
      <w:r>
        <w:rPr>
          <w:rStyle w:val="VerbatimChar"/>
        </w:rPr>
        <w:t xml:space="preserve">## 14168                      0                      0                      0</w:t>
      </w:r>
      <w:r>
        <w:br/>
      </w:r>
      <w:r>
        <w:rPr>
          <w:rStyle w:val="VerbatimChar"/>
        </w:rPr>
        <w:t xml:space="preserve">## 14169                      0                      0                      0</w:t>
      </w:r>
      <w:r>
        <w:br/>
      </w:r>
      <w:r>
        <w:rPr>
          <w:rStyle w:val="VerbatimChar"/>
        </w:rPr>
        <w:t xml:space="preserve">## 14191                      0                      0                      0</w:t>
      </w:r>
      <w:r>
        <w:br/>
      </w:r>
      <w:r>
        <w:rPr>
          <w:rStyle w:val="VerbatimChar"/>
        </w:rPr>
        <w:t xml:space="preserve">## 14197                      0                      0                      0</w:t>
      </w:r>
      <w:r>
        <w:br/>
      </w:r>
      <w:r>
        <w:rPr>
          <w:rStyle w:val="VerbatimChar"/>
        </w:rPr>
        <w:t xml:space="preserve">## 14221                      0                      0                      0</w:t>
      </w:r>
      <w:r>
        <w:br/>
      </w:r>
      <w:r>
        <w:rPr>
          <w:rStyle w:val="VerbatimChar"/>
        </w:rPr>
        <w:t xml:space="preserve">## 14246                      0                      0                      0</w:t>
      </w:r>
      <w:r>
        <w:br/>
      </w:r>
      <w:r>
        <w:rPr>
          <w:rStyle w:val="VerbatimChar"/>
        </w:rPr>
        <w:t xml:space="preserve">## 14259                      0                      0                      0</w:t>
      </w:r>
      <w:r>
        <w:br/>
      </w:r>
      <w:r>
        <w:rPr>
          <w:rStyle w:val="VerbatimChar"/>
        </w:rPr>
        <w:t xml:space="preserve">## 14306                      0                      0                      0</w:t>
      </w:r>
      <w:r>
        <w:br/>
      </w:r>
      <w:r>
        <w:rPr>
          <w:rStyle w:val="VerbatimChar"/>
        </w:rPr>
        <w:t xml:space="preserve">## 14355                      0                      0                      0</w:t>
      </w:r>
      <w:r>
        <w:br/>
      </w:r>
      <w:r>
        <w:rPr>
          <w:rStyle w:val="VerbatimChar"/>
        </w:rPr>
        <w:t xml:space="preserve">## 14373                      0                      0                      0</w:t>
      </w:r>
      <w:r>
        <w:br/>
      </w:r>
      <w:r>
        <w:rPr>
          <w:rStyle w:val="VerbatimChar"/>
        </w:rPr>
        <w:t xml:space="preserve">## 14379                      0                      0                      0</w:t>
      </w:r>
      <w:r>
        <w:br/>
      </w:r>
      <w:r>
        <w:rPr>
          <w:rStyle w:val="VerbatimChar"/>
        </w:rPr>
        <w:t xml:space="preserve">## 14391                      0                      0                      0</w:t>
      </w:r>
      <w:r>
        <w:br/>
      </w:r>
      <w:r>
        <w:rPr>
          <w:rStyle w:val="VerbatimChar"/>
        </w:rPr>
        <w:t xml:space="preserve">## 14408                      0                      0                      0</w:t>
      </w:r>
      <w:r>
        <w:br/>
      </w:r>
      <w:r>
        <w:rPr>
          <w:rStyle w:val="VerbatimChar"/>
        </w:rPr>
        <w:t xml:space="preserve">## 14450                      0                      0                      0</w:t>
      </w:r>
      <w:r>
        <w:br/>
      </w:r>
      <w:r>
        <w:rPr>
          <w:rStyle w:val="VerbatimChar"/>
        </w:rPr>
        <w:t xml:space="preserve">## 14475                      0                      0                      0</w:t>
      </w:r>
      <w:r>
        <w:br/>
      </w:r>
      <w:r>
        <w:rPr>
          <w:rStyle w:val="VerbatimChar"/>
        </w:rPr>
        <w:t xml:space="preserve">## 14492                      0                      0                      0</w:t>
      </w:r>
      <w:r>
        <w:br/>
      </w:r>
      <w:r>
        <w:rPr>
          <w:rStyle w:val="VerbatimChar"/>
        </w:rPr>
        <w:t xml:space="preserve">## 14511                      0                      0                      0</w:t>
      </w:r>
      <w:r>
        <w:br/>
      </w:r>
      <w:r>
        <w:rPr>
          <w:rStyle w:val="VerbatimChar"/>
        </w:rPr>
        <w:t xml:space="preserve">## 14517                      0                      0                      0</w:t>
      </w:r>
      <w:r>
        <w:br/>
      </w:r>
      <w:r>
        <w:rPr>
          <w:rStyle w:val="VerbatimChar"/>
        </w:rPr>
        <w:t xml:space="preserve">## 14518                      0                      0                      0</w:t>
      </w:r>
      <w:r>
        <w:br/>
      </w:r>
      <w:r>
        <w:rPr>
          <w:rStyle w:val="VerbatimChar"/>
        </w:rPr>
        <w:t xml:space="preserve">## 14530                      0                      0                      0</w:t>
      </w:r>
      <w:r>
        <w:br/>
      </w:r>
      <w:r>
        <w:rPr>
          <w:rStyle w:val="VerbatimChar"/>
        </w:rPr>
        <w:t xml:space="preserve">## 14564                      0                      0                      0</w:t>
      </w:r>
      <w:r>
        <w:br/>
      </w:r>
      <w:r>
        <w:rPr>
          <w:rStyle w:val="VerbatimChar"/>
        </w:rPr>
        <w:t xml:space="preserve">## 14591                      0                      0                      0</w:t>
      </w:r>
      <w:r>
        <w:br/>
      </w:r>
      <w:r>
        <w:rPr>
          <w:rStyle w:val="VerbatimChar"/>
        </w:rPr>
        <w:t xml:space="preserve">## 14607                      0                      0                      0</w:t>
      </w:r>
      <w:r>
        <w:br/>
      </w:r>
      <w:r>
        <w:rPr>
          <w:rStyle w:val="VerbatimChar"/>
        </w:rPr>
        <w:t xml:space="preserve">## 14612                      0                      0                      0</w:t>
      </w:r>
      <w:r>
        <w:br/>
      </w:r>
      <w:r>
        <w:rPr>
          <w:rStyle w:val="VerbatimChar"/>
        </w:rPr>
        <w:t xml:space="preserve">## 14619                      0                      1                      0</w:t>
      </w:r>
      <w:r>
        <w:br/>
      </w:r>
      <w:r>
        <w:rPr>
          <w:rStyle w:val="VerbatimChar"/>
        </w:rPr>
        <w:t xml:space="preserve">## 14662                      0                      0                      0</w:t>
      </w:r>
      <w:r>
        <w:br/>
      </w:r>
      <w:r>
        <w:rPr>
          <w:rStyle w:val="VerbatimChar"/>
        </w:rPr>
        <w:t xml:space="preserve">## 14670                      0                      0                      0</w:t>
      </w:r>
      <w:r>
        <w:br/>
      </w:r>
      <w:r>
        <w:rPr>
          <w:rStyle w:val="VerbatimChar"/>
        </w:rPr>
        <w:t xml:space="preserve">## 14692                      0                      0                      0</w:t>
      </w:r>
      <w:r>
        <w:br/>
      </w:r>
      <w:r>
        <w:rPr>
          <w:rStyle w:val="VerbatimChar"/>
        </w:rPr>
        <w:t xml:space="preserve">## 14698                      0                      0                      0</w:t>
      </w:r>
      <w:r>
        <w:br/>
      </w:r>
      <w:r>
        <w:rPr>
          <w:rStyle w:val="VerbatimChar"/>
        </w:rPr>
        <w:t xml:space="preserve">## 14700                      0                      0                      0</w:t>
      </w:r>
      <w:r>
        <w:br/>
      </w:r>
      <w:r>
        <w:rPr>
          <w:rStyle w:val="VerbatimChar"/>
        </w:rPr>
        <w:t xml:space="preserve">## 14707                      0                      0                      0</w:t>
      </w:r>
      <w:r>
        <w:br/>
      </w:r>
      <w:r>
        <w:rPr>
          <w:rStyle w:val="VerbatimChar"/>
        </w:rPr>
        <w:t xml:space="preserve">## 14744                      0                      0                      0</w:t>
      </w:r>
      <w:r>
        <w:br/>
      </w:r>
      <w:r>
        <w:rPr>
          <w:rStyle w:val="VerbatimChar"/>
        </w:rPr>
        <w:t xml:space="preserve">## 14755                      0                      0                      0</w:t>
      </w:r>
      <w:r>
        <w:br/>
      </w:r>
      <w:r>
        <w:rPr>
          <w:rStyle w:val="VerbatimChar"/>
        </w:rPr>
        <w:t xml:space="preserve">## 14782                      0                      0                      0</w:t>
      </w:r>
      <w:r>
        <w:br/>
      </w:r>
      <w:r>
        <w:rPr>
          <w:rStyle w:val="VerbatimChar"/>
        </w:rPr>
        <w:t xml:space="preserve">## 14785                      0                      0                      0</w:t>
      </w:r>
      <w:r>
        <w:br/>
      </w:r>
      <w:r>
        <w:rPr>
          <w:rStyle w:val="VerbatimChar"/>
        </w:rPr>
        <w:t xml:space="preserve">## 14801                      0                      0                      0</w:t>
      </w:r>
      <w:r>
        <w:br/>
      </w:r>
      <w:r>
        <w:rPr>
          <w:rStyle w:val="VerbatimChar"/>
        </w:rPr>
        <w:t xml:space="preserve">## 14808                      0                      0                      0</w:t>
      </w:r>
      <w:r>
        <w:br/>
      </w:r>
      <w:r>
        <w:rPr>
          <w:rStyle w:val="VerbatimChar"/>
        </w:rPr>
        <w:t xml:space="preserve">## 14814                      0                      0                      0</w:t>
      </w:r>
      <w:r>
        <w:br/>
      </w:r>
      <w:r>
        <w:rPr>
          <w:rStyle w:val="VerbatimChar"/>
        </w:rPr>
        <w:t xml:space="preserve">## 14826                      0                      0                      0</w:t>
      </w:r>
      <w:r>
        <w:br/>
      </w:r>
      <w:r>
        <w:rPr>
          <w:rStyle w:val="VerbatimChar"/>
        </w:rPr>
        <w:t xml:space="preserve">## 14827                      0                      0                      0</w:t>
      </w:r>
      <w:r>
        <w:br/>
      </w:r>
      <w:r>
        <w:rPr>
          <w:rStyle w:val="VerbatimChar"/>
        </w:rPr>
        <w:t xml:space="preserve">## 14829                      0                      0                      0</w:t>
      </w:r>
      <w:r>
        <w:br/>
      </w:r>
      <w:r>
        <w:rPr>
          <w:rStyle w:val="VerbatimChar"/>
        </w:rPr>
        <w:t xml:space="preserve">## 14841                      0                      0                      0</w:t>
      </w:r>
      <w:r>
        <w:br/>
      </w:r>
      <w:r>
        <w:rPr>
          <w:rStyle w:val="VerbatimChar"/>
        </w:rPr>
        <w:t xml:space="preserve">## 14872                      0                      0                      0</w:t>
      </w:r>
      <w:r>
        <w:br/>
      </w:r>
      <w:r>
        <w:rPr>
          <w:rStyle w:val="VerbatimChar"/>
        </w:rPr>
        <w:t xml:space="preserve">## 14900                      0                      0                      0</w:t>
      </w:r>
      <w:r>
        <w:br/>
      </w:r>
      <w:r>
        <w:rPr>
          <w:rStyle w:val="VerbatimChar"/>
        </w:rPr>
        <w:t xml:space="preserve">## 14912                      0                      0                      0</w:t>
      </w:r>
      <w:r>
        <w:br/>
      </w:r>
      <w:r>
        <w:rPr>
          <w:rStyle w:val="VerbatimChar"/>
        </w:rPr>
        <w:t xml:space="preserve">## 14913                      0                      0                      0</w:t>
      </w:r>
      <w:r>
        <w:br/>
      </w:r>
      <w:r>
        <w:rPr>
          <w:rStyle w:val="VerbatimChar"/>
        </w:rPr>
        <w:t xml:space="preserve">## 14927                      0                      0                      0</w:t>
      </w:r>
      <w:r>
        <w:br/>
      </w:r>
      <w:r>
        <w:rPr>
          <w:rStyle w:val="VerbatimChar"/>
        </w:rPr>
        <w:t xml:space="preserve">## 14930                      0                      0                      0</w:t>
      </w:r>
      <w:r>
        <w:br/>
      </w:r>
      <w:r>
        <w:rPr>
          <w:rStyle w:val="VerbatimChar"/>
        </w:rPr>
        <w:t xml:space="preserve">## 14935                      0                      0                      0</w:t>
      </w:r>
      <w:r>
        <w:br/>
      </w:r>
      <w:r>
        <w:rPr>
          <w:rStyle w:val="VerbatimChar"/>
        </w:rPr>
        <w:t xml:space="preserve">## 14982                      0                      0                      0</w:t>
      </w:r>
      <w:r>
        <w:br/>
      </w:r>
      <w:r>
        <w:rPr>
          <w:rStyle w:val="VerbatimChar"/>
        </w:rPr>
        <w:t xml:space="preserve">## 14998                      0                      0                      0</w:t>
      </w:r>
      <w:r>
        <w:br/>
      </w:r>
      <w:r>
        <w:rPr>
          <w:rStyle w:val="VerbatimChar"/>
        </w:rPr>
        <w:t xml:space="preserve">## 15018                      0                      0                      0</w:t>
      </w:r>
      <w:r>
        <w:br/>
      </w:r>
      <w:r>
        <w:rPr>
          <w:rStyle w:val="VerbatimChar"/>
        </w:rPr>
        <w:t xml:space="preserve">## 15025                      0                      0                      0</w:t>
      </w:r>
      <w:r>
        <w:br/>
      </w:r>
      <w:r>
        <w:rPr>
          <w:rStyle w:val="VerbatimChar"/>
        </w:rPr>
        <w:t xml:space="preserve">## 15029                      0                      0                      0</w:t>
      </w:r>
      <w:r>
        <w:br/>
      </w:r>
      <w:r>
        <w:rPr>
          <w:rStyle w:val="VerbatimChar"/>
        </w:rPr>
        <w:t xml:space="preserve">## 15030                      0                      0                      0</w:t>
      </w:r>
      <w:r>
        <w:br/>
      </w:r>
      <w:r>
        <w:rPr>
          <w:rStyle w:val="VerbatimChar"/>
        </w:rPr>
        <w:t xml:space="preserve">## 15045                      0                      0                      0</w:t>
      </w:r>
      <w:r>
        <w:br/>
      </w:r>
      <w:r>
        <w:rPr>
          <w:rStyle w:val="VerbatimChar"/>
        </w:rPr>
        <w:t xml:space="preserve">## 15060                      0                      0                      0</w:t>
      </w:r>
      <w:r>
        <w:br/>
      </w:r>
      <w:r>
        <w:rPr>
          <w:rStyle w:val="VerbatimChar"/>
        </w:rPr>
        <w:t xml:space="preserve">## 15069                      0                      0                      0</w:t>
      </w:r>
      <w:r>
        <w:br/>
      </w:r>
      <w:r>
        <w:rPr>
          <w:rStyle w:val="VerbatimChar"/>
        </w:rPr>
        <w:t xml:space="preserve">## 15075                      0                      0                      0</w:t>
      </w:r>
      <w:r>
        <w:br/>
      </w:r>
      <w:r>
        <w:rPr>
          <w:rStyle w:val="VerbatimChar"/>
        </w:rPr>
        <w:t xml:space="preserve">## 15085                      0                      0                      0</w:t>
      </w:r>
      <w:r>
        <w:br/>
      </w:r>
      <w:r>
        <w:rPr>
          <w:rStyle w:val="VerbatimChar"/>
        </w:rPr>
        <w:t xml:space="preserve">## 15115                      0                      0                      0</w:t>
      </w:r>
      <w:r>
        <w:br/>
      </w:r>
      <w:r>
        <w:rPr>
          <w:rStyle w:val="VerbatimChar"/>
        </w:rPr>
        <w:t xml:space="preserve">## 15118                      0                      0                      0</w:t>
      </w:r>
      <w:r>
        <w:br/>
      </w:r>
      <w:r>
        <w:rPr>
          <w:rStyle w:val="VerbatimChar"/>
        </w:rPr>
        <w:t xml:space="preserve">## 15119                      0                      0                      0</w:t>
      </w:r>
      <w:r>
        <w:br/>
      </w:r>
      <w:r>
        <w:rPr>
          <w:rStyle w:val="VerbatimChar"/>
        </w:rPr>
        <w:t xml:space="preserve">## 15120                      0                      0                      0</w:t>
      </w:r>
      <w:r>
        <w:br/>
      </w:r>
      <w:r>
        <w:rPr>
          <w:rStyle w:val="VerbatimChar"/>
        </w:rPr>
        <w:t xml:space="preserve">## 15222                      0                      0                      0</w:t>
      </w:r>
      <w:r>
        <w:br/>
      </w:r>
      <w:r>
        <w:rPr>
          <w:rStyle w:val="VerbatimChar"/>
        </w:rPr>
        <w:t xml:space="preserve">## 15228                      0                      0                      0</w:t>
      </w:r>
      <w:r>
        <w:br/>
      </w:r>
      <w:r>
        <w:rPr>
          <w:rStyle w:val="VerbatimChar"/>
        </w:rPr>
        <w:t xml:space="preserve">## 15240                      0                      0                      0</w:t>
      </w:r>
      <w:r>
        <w:br/>
      </w:r>
      <w:r>
        <w:rPr>
          <w:rStyle w:val="VerbatimChar"/>
        </w:rPr>
        <w:t xml:space="preserve">## 15247                      0                      0                      0</w:t>
      </w:r>
      <w:r>
        <w:br/>
      </w:r>
      <w:r>
        <w:rPr>
          <w:rStyle w:val="VerbatimChar"/>
        </w:rPr>
        <w:t xml:space="preserve">## 15282                      0                      0                      0</w:t>
      </w:r>
      <w:r>
        <w:br/>
      </w:r>
      <w:r>
        <w:rPr>
          <w:rStyle w:val="VerbatimChar"/>
        </w:rPr>
        <w:t xml:space="preserve">## 15309                      0                      0                      0</w:t>
      </w:r>
      <w:r>
        <w:br/>
      </w:r>
      <w:r>
        <w:rPr>
          <w:rStyle w:val="VerbatimChar"/>
        </w:rPr>
        <w:t xml:space="preserve">## 15315                      0                      0                      0</w:t>
      </w:r>
      <w:r>
        <w:br/>
      </w:r>
      <w:r>
        <w:rPr>
          <w:rStyle w:val="VerbatimChar"/>
        </w:rPr>
        <w:t xml:space="preserve">## 15318                      0                      0                      0</w:t>
      </w:r>
      <w:r>
        <w:br/>
      </w:r>
      <w:r>
        <w:rPr>
          <w:rStyle w:val="VerbatimChar"/>
        </w:rPr>
        <w:t xml:space="preserve">## 15319                      0                      0                      0</w:t>
      </w:r>
      <w:r>
        <w:br/>
      </w:r>
      <w:r>
        <w:rPr>
          <w:rStyle w:val="VerbatimChar"/>
        </w:rPr>
        <w:t xml:space="preserve">## 15325                      0                      0                      0</w:t>
      </w:r>
      <w:r>
        <w:br/>
      </w:r>
      <w:r>
        <w:rPr>
          <w:rStyle w:val="VerbatimChar"/>
        </w:rPr>
        <w:t xml:space="preserve">## 15372                      0                      0                      0</w:t>
      </w:r>
      <w:r>
        <w:br/>
      </w:r>
      <w:r>
        <w:rPr>
          <w:rStyle w:val="VerbatimChar"/>
        </w:rPr>
        <w:t xml:space="preserve">## 15376                      0                      0                      0</w:t>
      </w:r>
      <w:r>
        <w:br/>
      </w:r>
      <w:r>
        <w:rPr>
          <w:rStyle w:val="VerbatimChar"/>
        </w:rPr>
        <w:t xml:space="preserve">## 15412                      0                      0                      0</w:t>
      </w:r>
      <w:r>
        <w:br/>
      </w:r>
      <w:r>
        <w:rPr>
          <w:rStyle w:val="VerbatimChar"/>
        </w:rPr>
        <w:t xml:space="preserve">## 15413                      0                      0                      0</w:t>
      </w:r>
      <w:r>
        <w:br/>
      </w:r>
      <w:r>
        <w:rPr>
          <w:rStyle w:val="VerbatimChar"/>
        </w:rPr>
        <w:t xml:space="preserve">## 15423                      0                      0                      0</w:t>
      </w:r>
      <w:r>
        <w:br/>
      </w:r>
      <w:r>
        <w:rPr>
          <w:rStyle w:val="VerbatimChar"/>
        </w:rPr>
        <w:t xml:space="preserve">## 15433                      0                      0                      0</w:t>
      </w:r>
      <w:r>
        <w:br/>
      </w:r>
      <w:r>
        <w:rPr>
          <w:rStyle w:val="VerbatimChar"/>
        </w:rPr>
        <w:t xml:space="preserve">## 15450                      0                      0                      0</w:t>
      </w:r>
      <w:r>
        <w:br/>
      </w:r>
      <w:r>
        <w:rPr>
          <w:rStyle w:val="VerbatimChar"/>
        </w:rPr>
        <w:t xml:space="preserve">## 15454                      0                      0                      0</w:t>
      </w:r>
      <w:r>
        <w:br/>
      </w:r>
      <w:r>
        <w:rPr>
          <w:rStyle w:val="VerbatimChar"/>
        </w:rPr>
        <w:t xml:space="preserve">## 15569                      0                      0                      0</w:t>
      </w:r>
      <w:r>
        <w:br/>
      </w:r>
      <w:r>
        <w:rPr>
          <w:rStyle w:val="VerbatimChar"/>
        </w:rPr>
        <w:t xml:space="preserve">## 15571                      0                      0                      0</w:t>
      </w:r>
      <w:r>
        <w:br/>
      </w:r>
      <w:r>
        <w:rPr>
          <w:rStyle w:val="VerbatimChar"/>
        </w:rPr>
        <w:t xml:space="preserve">## 15572                      0                      0                      0</w:t>
      </w:r>
      <w:r>
        <w:br/>
      </w:r>
      <w:r>
        <w:rPr>
          <w:rStyle w:val="VerbatimChar"/>
        </w:rPr>
        <w:t xml:space="preserve">## 15587                      0                      0                      0</w:t>
      </w:r>
      <w:r>
        <w:br/>
      </w:r>
      <w:r>
        <w:rPr>
          <w:rStyle w:val="VerbatimChar"/>
        </w:rPr>
        <w:t xml:space="preserve">## 15590                      0                      0                      0</w:t>
      </w:r>
      <w:r>
        <w:br/>
      </w:r>
      <w:r>
        <w:rPr>
          <w:rStyle w:val="VerbatimChar"/>
        </w:rPr>
        <w:t xml:space="preserve">## 15591                      0                      0                      0</w:t>
      </w:r>
      <w:r>
        <w:br/>
      </w:r>
      <w:r>
        <w:rPr>
          <w:rStyle w:val="VerbatimChar"/>
        </w:rPr>
        <w:t xml:space="preserve">## 15598                      0                      0                      0</w:t>
      </w:r>
      <w:r>
        <w:br/>
      </w:r>
      <w:r>
        <w:rPr>
          <w:rStyle w:val="VerbatimChar"/>
        </w:rPr>
        <w:t xml:space="preserve">## 15628                      0                      0                      0</w:t>
      </w:r>
      <w:r>
        <w:br/>
      </w:r>
      <w:r>
        <w:rPr>
          <w:rStyle w:val="VerbatimChar"/>
        </w:rPr>
        <w:t xml:space="preserve">## 15633                      0                      0                      0</w:t>
      </w:r>
      <w:r>
        <w:br/>
      </w:r>
      <w:r>
        <w:rPr>
          <w:rStyle w:val="VerbatimChar"/>
        </w:rPr>
        <w:t xml:space="preserve">## 15639                      0                      0                      0</w:t>
      </w:r>
      <w:r>
        <w:br/>
      </w:r>
      <w:r>
        <w:rPr>
          <w:rStyle w:val="VerbatimChar"/>
        </w:rPr>
        <w:t xml:space="preserve">## 15646                      0                      0                      0</w:t>
      </w:r>
      <w:r>
        <w:br/>
      </w:r>
      <w:r>
        <w:rPr>
          <w:rStyle w:val="VerbatimChar"/>
        </w:rPr>
        <w:t xml:space="preserve">## 15657                      0                      0                      0</w:t>
      </w:r>
      <w:r>
        <w:br/>
      </w:r>
      <w:r>
        <w:rPr>
          <w:rStyle w:val="VerbatimChar"/>
        </w:rPr>
        <w:t xml:space="preserve">## 15677                      0                      1                      0</w:t>
      </w:r>
      <w:r>
        <w:br/>
      </w:r>
      <w:r>
        <w:rPr>
          <w:rStyle w:val="VerbatimChar"/>
        </w:rPr>
        <w:t xml:space="preserve">## 15679                      0                      0                      0</w:t>
      </w:r>
      <w:r>
        <w:br/>
      </w:r>
      <w:r>
        <w:rPr>
          <w:rStyle w:val="VerbatimChar"/>
        </w:rPr>
        <w:t xml:space="preserve">## 15680                      0                      0                      0</w:t>
      </w:r>
      <w:r>
        <w:br/>
      </w:r>
      <w:r>
        <w:rPr>
          <w:rStyle w:val="VerbatimChar"/>
        </w:rPr>
        <w:t xml:space="preserve">## 15740                      0                      0                      0</w:t>
      </w:r>
      <w:r>
        <w:br/>
      </w:r>
      <w:r>
        <w:rPr>
          <w:rStyle w:val="VerbatimChar"/>
        </w:rPr>
        <w:t xml:space="preserve">## 15762                      0                      0                      0</w:t>
      </w:r>
      <w:r>
        <w:br/>
      </w:r>
      <w:r>
        <w:rPr>
          <w:rStyle w:val="VerbatimChar"/>
        </w:rPr>
        <w:t xml:space="preserve">## 15776                      0                      0                      0</w:t>
      </w:r>
      <w:r>
        <w:br/>
      </w:r>
      <w:r>
        <w:rPr>
          <w:rStyle w:val="VerbatimChar"/>
        </w:rPr>
        <w:t xml:space="preserve">## 15791                      0                      0                      0</w:t>
      </w:r>
      <w:r>
        <w:br/>
      </w:r>
      <w:r>
        <w:rPr>
          <w:rStyle w:val="VerbatimChar"/>
        </w:rPr>
        <w:t xml:space="preserve">## 15792                      0                      0                      0</w:t>
      </w:r>
      <w:r>
        <w:br/>
      </w:r>
      <w:r>
        <w:rPr>
          <w:rStyle w:val="VerbatimChar"/>
        </w:rPr>
        <w:t xml:space="preserve">## 15825                      0                      0                      0</w:t>
      </w:r>
      <w:r>
        <w:br/>
      </w:r>
      <w:r>
        <w:rPr>
          <w:rStyle w:val="VerbatimChar"/>
        </w:rPr>
        <w:t xml:space="preserve">## 15866                      0                      0                      0</w:t>
      </w:r>
      <w:r>
        <w:br/>
      </w:r>
      <w:r>
        <w:rPr>
          <w:rStyle w:val="VerbatimChar"/>
        </w:rPr>
        <w:t xml:space="preserve">## 15880                      0                      0                      0</w:t>
      </w:r>
      <w:r>
        <w:br/>
      </w:r>
      <w:r>
        <w:rPr>
          <w:rStyle w:val="VerbatimChar"/>
        </w:rPr>
        <w:t xml:space="preserve">## 15898                      0                      0                      0</w:t>
      </w:r>
      <w:r>
        <w:br/>
      </w:r>
      <w:r>
        <w:rPr>
          <w:rStyle w:val="VerbatimChar"/>
        </w:rPr>
        <w:t xml:space="preserve">## 15912                      0                      0                      0</w:t>
      </w:r>
      <w:r>
        <w:br/>
      </w:r>
      <w:r>
        <w:rPr>
          <w:rStyle w:val="VerbatimChar"/>
        </w:rPr>
        <w:t xml:space="preserve">## 15913                      0                      0                      0</w:t>
      </w:r>
      <w:r>
        <w:br/>
      </w:r>
      <w:r>
        <w:rPr>
          <w:rStyle w:val="VerbatimChar"/>
        </w:rPr>
        <w:t xml:space="preserve">## 15919                      0                      0                      0</w:t>
      </w:r>
      <w:r>
        <w:br/>
      </w:r>
      <w:r>
        <w:rPr>
          <w:rStyle w:val="VerbatimChar"/>
        </w:rPr>
        <w:t xml:space="preserve">## 15922                      0                      0                      0</w:t>
      </w:r>
      <w:r>
        <w:br/>
      </w:r>
      <w:r>
        <w:rPr>
          <w:rStyle w:val="VerbatimChar"/>
        </w:rPr>
        <w:t xml:space="preserve">## 15923                      0                      0                      0</w:t>
      </w:r>
      <w:r>
        <w:br/>
      </w:r>
      <w:r>
        <w:rPr>
          <w:rStyle w:val="VerbatimChar"/>
        </w:rPr>
        <w:t xml:space="preserve">## 15934                      0                      0                      0</w:t>
      </w:r>
      <w:r>
        <w:br/>
      </w:r>
      <w:r>
        <w:rPr>
          <w:rStyle w:val="VerbatimChar"/>
        </w:rPr>
        <w:t xml:space="preserve">## 15961                      0                      0                      0</w:t>
      </w:r>
      <w:r>
        <w:br/>
      </w:r>
      <w:r>
        <w:rPr>
          <w:rStyle w:val="VerbatimChar"/>
        </w:rPr>
        <w:t xml:space="preserve">## 15964                      0                      0                      0</w:t>
      </w:r>
      <w:r>
        <w:br/>
      </w:r>
      <w:r>
        <w:rPr>
          <w:rStyle w:val="VerbatimChar"/>
        </w:rPr>
        <w:t xml:space="preserve">## 15969                      0                      0                      0</w:t>
      </w:r>
      <w:r>
        <w:br/>
      </w:r>
      <w:r>
        <w:rPr>
          <w:rStyle w:val="VerbatimChar"/>
        </w:rPr>
        <w:t xml:space="preserve">## 15988                      0                      0                      0</w:t>
      </w:r>
      <w:r>
        <w:br/>
      </w:r>
      <w:r>
        <w:rPr>
          <w:rStyle w:val="VerbatimChar"/>
        </w:rPr>
        <w:t xml:space="preserve">## 15994                      0                      0                      0</w:t>
      </w:r>
      <w:r>
        <w:br/>
      </w:r>
      <w:r>
        <w:rPr>
          <w:rStyle w:val="VerbatimChar"/>
        </w:rPr>
        <w:t xml:space="preserve">## 15996                      0                      0                      0</w:t>
      </w:r>
      <w:r>
        <w:br/>
      </w:r>
      <w:r>
        <w:rPr>
          <w:rStyle w:val="VerbatimChar"/>
        </w:rPr>
        <w:t xml:space="preserve">## 15997                      0                      0                      0</w:t>
      </w:r>
      <w:r>
        <w:br/>
      </w:r>
      <w:r>
        <w:rPr>
          <w:rStyle w:val="VerbatimChar"/>
        </w:rPr>
        <w:t xml:space="preserve">## 16017                      0                      0                      0</w:t>
      </w:r>
      <w:r>
        <w:br/>
      </w:r>
      <w:r>
        <w:rPr>
          <w:rStyle w:val="VerbatimChar"/>
        </w:rPr>
        <w:t xml:space="preserve">## 16040                      0                      0                      0</w:t>
      </w:r>
      <w:r>
        <w:br/>
      </w:r>
      <w:r>
        <w:rPr>
          <w:rStyle w:val="VerbatimChar"/>
        </w:rPr>
        <w:t xml:space="preserve">## 16074                      0                      0                      0</w:t>
      </w:r>
      <w:r>
        <w:br/>
      </w:r>
      <w:r>
        <w:rPr>
          <w:rStyle w:val="VerbatimChar"/>
        </w:rPr>
        <w:t xml:space="preserve">## 16147                      0                      0                      0</w:t>
      </w:r>
      <w:r>
        <w:br/>
      </w:r>
      <w:r>
        <w:rPr>
          <w:rStyle w:val="VerbatimChar"/>
        </w:rPr>
        <w:t xml:space="preserve">## 16172                      0                      0                      0</w:t>
      </w:r>
      <w:r>
        <w:br/>
      </w:r>
      <w:r>
        <w:rPr>
          <w:rStyle w:val="VerbatimChar"/>
        </w:rPr>
        <w:t xml:space="preserve">## 16205                      0                      0                      0</w:t>
      </w:r>
      <w:r>
        <w:br/>
      </w:r>
      <w:r>
        <w:rPr>
          <w:rStyle w:val="VerbatimChar"/>
        </w:rPr>
        <w:t xml:space="preserve">## 16242                      0                      0                      0</w:t>
      </w:r>
      <w:r>
        <w:br/>
      </w:r>
      <w:r>
        <w:rPr>
          <w:rStyle w:val="VerbatimChar"/>
        </w:rPr>
        <w:t xml:space="preserve">## 16247                      0                      0                      0</w:t>
      </w:r>
      <w:r>
        <w:br/>
      </w:r>
      <w:r>
        <w:rPr>
          <w:rStyle w:val="VerbatimChar"/>
        </w:rPr>
        <w:t xml:space="preserve">## 16256                      0                      0                      0</w:t>
      </w:r>
      <w:r>
        <w:br/>
      </w:r>
      <w:r>
        <w:rPr>
          <w:rStyle w:val="VerbatimChar"/>
        </w:rPr>
        <w:t xml:space="preserve">## 16258                      0                      0                      0</w:t>
      </w:r>
      <w:r>
        <w:br/>
      </w:r>
      <w:r>
        <w:rPr>
          <w:rStyle w:val="VerbatimChar"/>
        </w:rPr>
        <w:t xml:space="preserve">## 16289                      0                      0                      0</w:t>
      </w:r>
      <w:r>
        <w:br/>
      </w:r>
      <w:r>
        <w:rPr>
          <w:rStyle w:val="VerbatimChar"/>
        </w:rPr>
        <w:t xml:space="preserve">## 16294                      0                      0                      0</w:t>
      </w:r>
      <w:r>
        <w:br/>
      </w:r>
      <w:r>
        <w:rPr>
          <w:rStyle w:val="VerbatimChar"/>
        </w:rPr>
        <w:t xml:space="preserve">## 16295                      0                      0                      0</w:t>
      </w:r>
      <w:r>
        <w:br/>
      </w:r>
      <w:r>
        <w:rPr>
          <w:rStyle w:val="VerbatimChar"/>
        </w:rPr>
        <w:t xml:space="preserve">## 16301                      0                      0                      0</w:t>
      </w:r>
      <w:r>
        <w:br/>
      </w:r>
      <w:r>
        <w:rPr>
          <w:rStyle w:val="VerbatimChar"/>
        </w:rPr>
        <w:t xml:space="preserve">## 16323                      0                      0                      0</w:t>
      </w:r>
      <w:r>
        <w:br/>
      </w:r>
      <w:r>
        <w:rPr>
          <w:rStyle w:val="VerbatimChar"/>
        </w:rPr>
        <w:t xml:space="preserve">## 16327                      0                      0                      0</w:t>
      </w:r>
      <w:r>
        <w:br/>
      </w:r>
      <w:r>
        <w:rPr>
          <w:rStyle w:val="VerbatimChar"/>
        </w:rPr>
        <w:t xml:space="preserve">## 16328                      0                      0                      0</w:t>
      </w:r>
      <w:r>
        <w:br/>
      </w:r>
      <w:r>
        <w:rPr>
          <w:rStyle w:val="VerbatimChar"/>
        </w:rPr>
        <w:t xml:space="preserve">## 16335                      0                      0                      0</w:t>
      </w:r>
      <w:r>
        <w:br/>
      </w:r>
      <w:r>
        <w:rPr>
          <w:rStyle w:val="VerbatimChar"/>
        </w:rPr>
        <w:t xml:space="preserve">## 16339                      0                      0                      0</w:t>
      </w:r>
      <w:r>
        <w:br/>
      </w:r>
      <w:r>
        <w:rPr>
          <w:rStyle w:val="VerbatimChar"/>
        </w:rPr>
        <w:t xml:space="preserve">## 16345                      0                      0                      0</w:t>
      </w:r>
      <w:r>
        <w:br/>
      </w:r>
      <w:r>
        <w:rPr>
          <w:rStyle w:val="VerbatimChar"/>
        </w:rPr>
        <w:t xml:space="preserve">## 16352                      0                      0                      0</w:t>
      </w:r>
      <w:r>
        <w:br/>
      </w:r>
      <w:r>
        <w:rPr>
          <w:rStyle w:val="VerbatimChar"/>
        </w:rPr>
        <w:t xml:space="preserve">## 16353                      0                      0                      0</w:t>
      </w:r>
      <w:r>
        <w:br/>
      </w:r>
      <w:r>
        <w:rPr>
          <w:rStyle w:val="VerbatimChar"/>
        </w:rPr>
        <w:t xml:space="preserve">## 16356                      0                      0                      0</w:t>
      </w:r>
      <w:r>
        <w:br/>
      </w:r>
      <w:r>
        <w:rPr>
          <w:rStyle w:val="VerbatimChar"/>
        </w:rPr>
        <w:t xml:space="preserve">## 16357                      0                      0                      0</w:t>
      </w:r>
      <w:r>
        <w:br/>
      </w:r>
      <w:r>
        <w:rPr>
          <w:rStyle w:val="VerbatimChar"/>
        </w:rPr>
        <w:t xml:space="preserve">## 16369                      0                      0                      0</w:t>
      </w:r>
      <w:r>
        <w:br/>
      </w:r>
      <w:r>
        <w:rPr>
          <w:rStyle w:val="VerbatimChar"/>
        </w:rPr>
        <w:t xml:space="preserve">## 16370                      0                      0                      0</w:t>
      </w:r>
      <w:r>
        <w:br/>
      </w:r>
      <w:r>
        <w:rPr>
          <w:rStyle w:val="VerbatimChar"/>
        </w:rPr>
        <w:t xml:space="preserve">## 16381                      0                      0                      0</w:t>
      </w:r>
      <w:r>
        <w:br/>
      </w:r>
      <w:r>
        <w:rPr>
          <w:rStyle w:val="VerbatimChar"/>
        </w:rPr>
        <w:t xml:space="preserve">## 16411                      0                      0                      0</w:t>
      </w:r>
      <w:r>
        <w:br/>
      </w:r>
      <w:r>
        <w:rPr>
          <w:rStyle w:val="VerbatimChar"/>
        </w:rPr>
        <w:t xml:space="preserve">## 16417                      0                      0                      0</w:t>
      </w:r>
      <w:r>
        <w:br/>
      </w:r>
      <w:r>
        <w:rPr>
          <w:rStyle w:val="VerbatimChar"/>
        </w:rPr>
        <w:t xml:space="preserve">## 16447                      0                      0                      0</w:t>
      </w:r>
      <w:r>
        <w:br/>
      </w:r>
      <w:r>
        <w:rPr>
          <w:rStyle w:val="VerbatimChar"/>
        </w:rPr>
        <w:t xml:space="preserve">## 16460                      0                      0                      0</w:t>
      </w:r>
      <w:r>
        <w:br/>
      </w:r>
      <w:r>
        <w:rPr>
          <w:rStyle w:val="VerbatimChar"/>
        </w:rPr>
        <w:t xml:space="preserve">## 16464                      0                      0                      0</w:t>
      </w:r>
      <w:r>
        <w:br/>
      </w:r>
      <w:r>
        <w:rPr>
          <w:rStyle w:val="VerbatimChar"/>
        </w:rPr>
        <w:t xml:space="preserve">## 16490                      0                      0                      0</w:t>
      </w:r>
      <w:r>
        <w:br/>
      </w:r>
      <w:r>
        <w:rPr>
          <w:rStyle w:val="VerbatimChar"/>
        </w:rPr>
        <w:t xml:space="preserve">## 16504                      0                      0                      0</w:t>
      </w:r>
      <w:r>
        <w:br/>
      </w:r>
      <w:r>
        <w:rPr>
          <w:rStyle w:val="VerbatimChar"/>
        </w:rPr>
        <w:t xml:space="preserve">## 16505                      0                      0                      0</w:t>
      </w:r>
      <w:r>
        <w:br/>
      </w:r>
      <w:r>
        <w:rPr>
          <w:rStyle w:val="VerbatimChar"/>
        </w:rPr>
        <w:t xml:space="preserve">## 16526                      0                      0                      0</w:t>
      </w:r>
      <w:r>
        <w:br/>
      </w:r>
      <w:r>
        <w:rPr>
          <w:rStyle w:val="VerbatimChar"/>
        </w:rPr>
        <w:t xml:space="preserve">## 16555                      0                      0                      0</w:t>
      </w:r>
      <w:r>
        <w:br/>
      </w:r>
      <w:r>
        <w:rPr>
          <w:rStyle w:val="VerbatimChar"/>
        </w:rPr>
        <w:t xml:space="preserve">## 16557                      0                      0                      0</w:t>
      </w:r>
      <w:r>
        <w:br/>
      </w:r>
      <w:r>
        <w:rPr>
          <w:rStyle w:val="VerbatimChar"/>
        </w:rPr>
        <w:t xml:space="preserve">## 16560                      0                      0                      0</w:t>
      </w:r>
      <w:r>
        <w:br/>
      </w:r>
      <w:r>
        <w:rPr>
          <w:rStyle w:val="VerbatimChar"/>
        </w:rPr>
        <w:t xml:space="preserve">## 16570                      0                      0                      0</w:t>
      </w:r>
      <w:r>
        <w:br/>
      </w:r>
      <w:r>
        <w:rPr>
          <w:rStyle w:val="VerbatimChar"/>
        </w:rPr>
        <w:t xml:space="preserve">## 16591                      0                      0                      0</w:t>
      </w:r>
      <w:r>
        <w:br/>
      </w:r>
      <w:r>
        <w:rPr>
          <w:rStyle w:val="VerbatimChar"/>
        </w:rPr>
        <w:t xml:space="preserve">## 16596                      0                      0                      0</w:t>
      </w:r>
      <w:r>
        <w:br/>
      </w:r>
      <w:r>
        <w:rPr>
          <w:rStyle w:val="VerbatimChar"/>
        </w:rPr>
        <w:t xml:space="preserve">## 16644                      0                      0                      0</w:t>
      </w:r>
      <w:r>
        <w:br/>
      </w:r>
      <w:r>
        <w:rPr>
          <w:rStyle w:val="VerbatimChar"/>
        </w:rPr>
        <w:t xml:space="preserve">## 16654                      0                      0                      0</w:t>
      </w:r>
      <w:r>
        <w:br/>
      </w:r>
      <w:r>
        <w:rPr>
          <w:rStyle w:val="VerbatimChar"/>
        </w:rPr>
        <w:t xml:space="preserve">## 16655                      0                      0                      0</w:t>
      </w:r>
      <w:r>
        <w:br/>
      </w:r>
      <w:r>
        <w:rPr>
          <w:rStyle w:val="VerbatimChar"/>
        </w:rPr>
        <w:t xml:space="preserve">## 16663                      0                      0                      0</w:t>
      </w:r>
      <w:r>
        <w:br/>
      </w:r>
      <w:r>
        <w:rPr>
          <w:rStyle w:val="VerbatimChar"/>
        </w:rPr>
        <w:t xml:space="preserve">## 16698                      0                      0                      0</w:t>
      </w:r>
      <w:r>
        <w:br/>
      </w:r>
      <w:r>
        <w:rPr>
          <w:rStyle w:val="VerbatimChar"/>
        </w:rPr>
        <w:t xml:space="preserve">## 16706                      0                      0                      0</w:t>
      </w:r>
      <w:r>
        <w:br/>
      </w:r>
      <w:r>
        <w:rPr>
          <w:rStyle w:val="VerbatimChar"/>
        </w:rPr>
        <w:t xml:space="preserve">## 16728                      0                      0                      0</w:t>
      </w:r>
      <w:r>
        <w:br/>
      </w:r>
      <w:r>
        <w:rPr>
          <w:rStyle w:val="VerbatimChar"/>
        </w:rPr>
        <w:t xml:space="preserve">## 16736                      0                      0                      0</w:t>
      </w:r>
      <w:r>
        <w:br/>
      </w:r>
      <w:r>
        <w:rPr>
          <w:rStyle w:val="VerbatimChar"/>
        </w:rPr>
        <w:t xml:space="preserve">## 16740                      0                      0                      0</w:t>
      </w:r>
      <w:r>
        <w:br/>
      </w:r>
      <w:r>
        <w:rPr>
          <w:rStyle w:val="VerbatimChar"/>
        </w:rPr>
        <w:t xml:space="preserve">## 16747                      0                      0                      0</w:t>
      </w:r>
      <w:r>
        <w:br/>
      </w:r>
      <w:r>
        <w:rPr>
          <w:rStyle w:val="VerbatimChar"/>
        </w:rPr>
        <w:t xml:space="preserve">## 16749                      0                      0                      0</w:t>
      </w:r>
      <w:r>
        <w:br/>
      </w:r>
      <w:r>
        <w:rPr>
          <w:rStyle w:val="VerbatimChar"/>
        </w:rPr>
        <w:t xml:space="preserve">## 16750                      0                      0                      0</w:t>
      </w:r>
      <w:r>
        <w:br/>
      </w:r>
      <w:r>
        <w:rPr>
          <w:rStyle w:val="VerbatimChar"/>
        </w:rPr>
        <w:t xml:space="preserve">## 16752                      0                      0                      0</w:t>
      </w:r>
      <w:r>
        <w:br/>
      </w:r>
      <w:r>
        <w:rPr>
          <w:rStyle w:val="VerbatimChar"/>
        </w:rPr>
        <w:t xml:space="preserve">## 16756                      0                      0                      0</w:t>
      </w:r>
      <w:r>
        <w:br/>
      </w:r>
      <w:r>
        <w:rPr>
          <w:rStyle w:val="VerbatimChar"/>
        </w:rPr>
        <w:t xml:space="preserve">## 16768                      0                      0                      0</w:t>
      </w:r>
      <w:r>
        <w:br/>
      </w:r>
      <w:r>
        <w:rPr>
          <w:rStyle w:val="VerbatimChar"/>
        </w:rPr>
        <w:t xml:space="preserve">## 16791                      0                      0                      0</w:t>
      </w:r>
      <w:r>
        <w:br/>
      </w:r>
      <w:r>
        <w:rPr>
          <w:rStyle w:val="VerbatimChar"/>
        </w:rPr>
        <w:t xml:space="preserve">## 16808                      0                      0                      0</w:t>
      </w:r>
      <w:r>
        <w:br/>
      </w:r>
      <w:r>
        <w:rPr>
          <w:rStyle w:val="VerbatimChar"/>
        </w:rPr>
        <w:t xml:space="preserve">## 16823                      0                      0                      0</w:t>
      </w:r>
      <w:r>
        <w:br/>
      </w:r>
      <w:r>
        <w:rPr>
          <w:rStyle w:val="VerbatimChar"/>
        </w:rPr>
        <w:t xml:space="preserve">## 16834                      0                      0                      0</w:t>
      </w:r>
      <w:r>
        <w:br/>
      </w:r>
      <w:r>
        <w:rPr>
          <w:rStyle w:val="VerbatimChar"/>
        </w:rPr>
        <w:t xml:space="preserve">## 16877                      0                      0                      0</w:t>
      </w:r>
      <w:r>
        <w:br/>
      </w:r>
      <w:r>
        <w:rPr>
          <w:rStyle w:val="VerbatimChar"/>
        </w:rPr>
        <w:t xml:space="preserve">## 16894                      0                      0                      0</w:t>
      </w:r>
      <w:r>
        <w:br/>
      </w:r>
      <w:r>
        <w:rPr>
          <w:rStyle w:val="VerbatimChar"/>
        </w:rPr>
        <w:t xml:space="preserve">## 16900                      0                      0                      0</w:t>
      </w:r>
      <w:r>
        <w:br/>
      </w:r>
      <w:r>
        <w:rPr>
          <w:rStyle w:val="VerbatimChar"/>
        </w:rPr>
        <w:t xml:space="preserve">## 16901                      0                      0                      0</w:t>
      </w:r>
      <w:r>
        <w:br/>
      </w:r>
      <w:r>
        <w:rPr>
          <w:rStyle w:val="VerbatimChar"/>
        </w:rPr>
        <w:t xml:space="preserve">## 16911                      0                      0                      0</w:t>
      </w:r>
      <w:r>
        <w:br/>
      </w:r>
      <w:r>
        <w:rPr>
          <w:rStyle w:val="VerbatimChar"/>
        </w:rPr>
        <w:t xml:space="preserve">## 16917                      0                      0                      0</w:t>
      </w:r>
      <w:r>
        <w:br/>
      </w:r>
      <w:r>
        <w:rPr>
          <w:rStyle w:val="VerbatimChar"/>
        </w:rPr>
        <w:t xml:space="preserve">## 16926                      0                      0                      0</w:t>
      </w:r>
      <w:r>
        <w:br/>
      </w:r>
      <w:r>
        <w:rPr>
          <w:rStyle w:val="VerbatimChar"/>
        </w:rPr>
        <w:t xml:space="preserve">## 16929                      0                      0                      0</w:t>
      </w:r>
      <w:r>
        <w:br/>
      </w:r>
      <w:r>
        <w:rPr>
          <w:rStyle w:val="VerbatimChar"/>
        </w:rPr>
        <w:t xml:space="preserve">## 16976                      0                      0                      0</w:t>
      </w:r>
      <w:r>
        <w:br/>
      </w:r>
      <w:r>
        <w:rPr>
          <w:rStyle w:val="VerbatimChar"/>
        </w:rPr>
        <w:t xml:space="preserve">## 16977                      0                      0                      0</w:t>
      </w:r>
      <w:r>
        <w:br/>
      </w:r>
      <w:r>
        <w:rPr>
          <w:rStyle w:val="VerbatimChar"/>
        </w:rPr>
        <w:t xml:space="preserve">## 16997                      0                      0                      0</w:t>
      </w:r>
      <w:r>
        <w:br/>
      </w:r>
      <w:r>
        <w:rPr>
          <w:rStyle w:val="VerbatimChar"/>
        </w:rPr>
        <w:t xml:space="preserve">## 17052                      0                      0                      0</w:t>
      </w:r>
      <w:r>
        <w:br/>
      </w:r>
      <w:r>
        <w:rPr>
          <w:rStyle w:val="VerbatimChar"/>
        </w:rPr>
        <w:t xml:space="preserve">## 17053                      0                      0                      0</w:t>
      </w:r>
      <w:r>
        <w:br/>
      </w:r>
      <w:r>
        <w:rPr>
          <w:rStyle w:val="VerbatimChar"/>
        </w:rPr>
        <w:t xml:space="preserve">## 17059                      0                      0                      0</w:t>
      </w:r>
      <w:r>
        <w:br/>
      </w:r>
      <w:r>
        <w:rPr>
          <w:rStyle w:val="VerbatimChar"/>
        </w:rPr>
        <w:t xml:space="preserve">## 17080                      0                      0                      0</w:t>
      </w:r>
      <w:r>
        <w:br/>
      </w:r>
      <w:r>
        <w:rPr>
          <w:rStyle w:val="VerbatimChar"/>
        </w:rPr>
        <w:t xml:space="preserve">## 17088                      0                      0                      0</w:t>
      </w:r>
      <w:r>
        <w:br/>
      </w:r>
      <w:r>
        <w:rPr>
          <w:rStyle w:val="VerbatimChar"/>
        </w:rPr>
        <w:t xml:space="preserve">## 17099                      0                      0                      0</w:t>
      </w:r>
      <w:r>
        <w:br/>
      </w:r>
      <w:r>
        <w:rPr>
          <w:rStyle w:val="VerbatimChar"/>
        </w:rPr>
        <w:t xml:space="preserve">## 17109                      0                      0                      0</w:t>
      </w:r>
      <w:r>
        <w:br/>
      </w:r>
      <w:r>
        <w:rPr>
          <w:rStyle w:val="VerbatimChar"/>
        </w:rPr>
        <w:t xml:space="preserve">## 17142                      0                      0                      0</w:t>
      </w:r>
      <w:r>
        <w:br/>
      </w:r>
      <w:r>
        <w:rPr>
          <w:rStyle w:val="VerbatimChar"/>
        </w:rPr>
        <w:t xml:space="preserve">## 17143                      0                      0                      0</w:t>
      </w:r>
      <w:r>
        <w:br/>
      </w:r>
      <w:r>
        <w:rPr>
          <w:rStyle w:val="VerbatimChar"/>
        </w:rPr>
        <w:t xml:space="preserve">## 17157                      0                      0                      0</w:t>
      </w:r>
      <w:r>
        <w:br/>
      </w:r>
      <w:r>
        <w:rPr>
          <w:rStyle w:val="VerbatimChar"/>
        </w:rPr>
        <w:t xml:space="preserve">## 17192                      0                      0                      0</w:t>
      </w:r>
      <w:r>
        <w:br/>
      </w:r>
      <w:r>
        <w:rPr>
          <w:rStyle w:val="VerbatimChar"/>
        </w:rPr>
        <w:t xml:space="preserve">## 17210                      0                      0                      0</w:t>
      </w:r>
      <w:r>
        <w:br/>
      </w:r>
      <w:r>
        <w:rPr>
          <w:rStyle w:val="VerbatimChar"/>
        </w:rPr>
        <w:t xml:space="preserve">## 17215                      0                      0                      0</w:t>
      </w:r>
      <w:r>
        <w:br/>
      </w:r>
      <w:r>
        <w:rPr>
          <w:rStyle w:val="VerbatimChar"/>
        </w:rPr>
        <w:t xml:space="preserve">## 17218                      0                      0                      0</w:t>
      </w:r>
      <w:r>
        <w:br/>
      </w:r>
      <w:r>
        <w:rPr>
          <w:rStyle w:val="VerbatimChar"/>
        </w:rPr>
        <w:t xml:space="preserve">## 17221                      0                      0                      0</w:t>
      </w:r>
      <w:r>
        <w:br/>
      </w:r>
      <w:r>
        <w:rPr>
          <w:rStyle w:val="VerbatimChar"/>
        </w:rPr>
        <w:t xml:space="preserve">## 17250                      0                      0                      0</w:t>
      </w:r>
      <w:r>
        <w:br/>
      </w:r>
      <w:r>
        <w:rPr>
          <w:rStyle w:val="VerbatimChar"/>
        </w:rPr>
        <w:t xml:space="preserve">## 17278                      0                      0                      0</w:t>
      </w:r>
      <w:r>
        <w:br/>
      </w:r>
      <w:r>
        <w:rPr>
          <w:rStyle w:val="VerbatimChar"/>
        </w:rPr>
        <w:t xml:space="preserve">## 17293                      0                      0                      0</w:t>
      </w:r>
      <w:r>
        <w:br/>
      </w:r>
      <w:r>
        <w:rPr>
          <w:rStyle w:val="VerbatimChar"/>
        </w:rPr>
        <w:t xml:space="preserve">## 17308                      0                      0                      0</w:t>
      </w:r>
      <w:r>
        <w:br/>
      </w:r>
      <w:r>
        <w:rPr>
          <w:rStyle w:val="VerbatimChar"/>
        </w:rPr>
        <w:t xml:space="preserve">## 17333                      0                      0                      0</w:t>
      </w:r>
      <w:r>
        <w:br/>
      </w:r>
      <w:r>
        <w:rPr>
          <w:rStyle w:val="VerbatimChar"/>
        </w:rPr>
        <w:t xml:space="preserve">## 17344                      0                      0                      0</w:t>
      </w:r>
      <w:r>
        <w:br/>
      </w:r>
      <w:r>
        <w:rPr>
          <w:rStyle w:val="VerbatimChar"/>
        </w:rPr>
        <w:t xml:space="preserve">## 17345                      0                      0                      0</w:t>
      </w:r>
      <w:r>
        <w:br/>
      </w:r>
      <w:r>
        <w:rPr>
          <w:rStyle w:val="VerbatimChar"/>
        </w:rPr>
        <w:t xml:space="preserve">## 17378                      0                      0                      0</w:t>
      </w:r>
      <w:r>
        <w:br/>
      </w:r>
      <w:r>
        <w:rPr>
          <w:rStyle w:val="VerbatimChar"/>
        </w:rPr>
        <w:t xml:space="preserve">## 17423                      0                      0                      0</w:t>
      </w:r>
      <w:r>
        <w:br/>
      </w:r>
      <w:r>
        <w:rPr>
          <w:rStyle w:val="VerbatimChar"/>
        </w:rPr>
        <w:t xml:space="preserve">## 17458                      0                      0                      0</w:t>
      </w:r>
      <w:r>
        <w:br/>
      </w:r>
      <w:r>
        <w:rPr>
          <w:rStyle w:val="VerbatimChar"/>
        </w:rPr>
        <w:t xml:space="preserve">## 17477                      0                      0                      0</w:t>
      </w:r>
      <w:r>
        <w:br/>
      </w:r>
      <w:r>
        <w:rPr>
          <w:rStyle w:val="VerbatimChar"/>
        </w:rPr>
        <w:t xml:space="preserve">## 17488                      0                      0                      0</w:t>
      </w:r>
      <w:r>
        <w:br/>
      </w:r>
      <w:r>
        <w:rPr>
          <w:rStyle w:val="VerbatimChar"/>
        </w:rPr>
        <w:t xml:space="preserve">## 17501                      0                      0                      1</w:t>
      </w:r>
      <w:r>
        <w:br/>
      </w:r>
      <w:r>
        <w:rPr>
          <w:rStyle w:val="VerbatimChar"/>
        </w:rPr>
        <w:t xml:space="preserve">## 17548                      0                      0                      0</w:t>
      </w:r>
      <w:r>
        <w:br/>
      </w:r>
      <w:r>
        <w:rPr>
          <w:rStyle w:val="VerbatimChar"/>
        </w:rPr>
        <w:t xml:space="preserve">## 17556                      0                      0                      0</w:t>
      </w:r>
      <w:r>
        <w:br/>
      </w:r>
      <w:r>
        <w:rPr>
          <w:rStyle w:val="VerbatimChar"/>
        </w:rPr>
        <w:t xml:space="preserve">## 17560                      0                      0                      0</w:t>
      </w:r>
      <w:r>
        <w:br/>
      </w:r>
      <w:r>
        <w:rPr>
          <w:rStyle w:val="VerbatimChar"/>
        </w:rPr>
        <w:t xml:space="preserve">## 17573                      0                      0                      0</w:t>
      </w:r>
      <w:r>
        <w:br/>
      </w:r>
      <w:r>
        <w:rPr>
          <w:rStyle w:val="VerbatimChar"/>
        </w:rPr>
        <w:t xml:space="preserve">## 17579                      0                      0                      0</w:t>
      </w:r>
      <w:r>
        <w:br/>
      </w:r>
      <w:r>
        <w:rPr>
          <w:rStyle w:val="VerbatimChar"/>
        </w:rPr>
        <w:t xml:space="preserve">## 17602                      0                      0                      0</w:t>
      </w:r>
      <w:r>
        <w:br/>
      </w:r>
      <w:r>
        <w:rPr>
          <w:rStyle w:val="VerbatimChar"/>
        </w:rPr>
        <w:t xml:space="preserve">## 17603                      0                      0                      0</w:t>
      </w:r>
      <w:r>
        <w:br/>
      </w:r>
      <w:r>
        <w:rPr>
          <w:rStyle w:val="VerbatimChar"/>
        </w:rPr>
        <w:t xml:space="preserve">## 17615                      0                      0                      0</w:t>
      </w:r>
      <w:r>
        <w:br/>
      </w:r>
      <w:r>
        <w:rPr>
          <w:rStyle w:val="VerbatimChar"/>
        </w:rPr>
        <w:t xml:space="preserve">## 17628                      0                      0                      0</w:t>
      </w:r>
      <w:r>
        <w:br/>
      </w:r>
      <w:r>
        <w:rPr>
          <w:rStyle w:val="VerbatimChar"/>
        </w:rPr>
        <w:t xml:space="preserve">## 17667                      0                      0                      0</w:t>
      </w:r>
      <w:r>
        <w:br/>
      </w:r>
      <w:r>
        <w:rPr>
          <w:rStyle w:val="VerbatimChar"/>
        </w:rPr>
        <w:t xml:space="preserve">## 17691                      0                      0                      0</w:t>
      </w:r>
      <w:r>
        <w:br/>
      </w:r>
      <w:r>
        <w:rPr>
          <w:rStyle w:val="VerbatimChar"/>
        </w:rPr>
        <w:t xml:space="preserve">## 17702                      0                      0                      0</w:t>
      </w:r>
      <w:r>
        <w:br/>
      </w:r>
      <w:r>
        <w:rPr>
          <w:rStyle w:val="VerbatimChar"/>
        </w:rPr>
        <w:t xml:space="preserve">## 17705                      0                      0                      0</w:t>
      </w:r>
      <w:r>
        <w:br/>
      </w:r>
      <w:r>
        <w:rPr>
          <w:rStyle w:val="VerbatimChar"/>
        </w:rPr>
        <w:t xml:space="preserve">## 17706                      0                      0                      0</w:t>
      </w:r>
      <w:r>
        <w:br/>
      </w:r>
      <w:r>
        <w:rPr>
          <w:rStyle w:val="VerbatimChar"/>
        </w:rPr>
        <w:t xml:space="preserve">## 17711                      0                      0                      0</w:t>
      </w:r>
      <w:r>
        <w:br/>
      </w:r>
      <w:r>
        <w:rPr>
          <w:rStyle w:val="VerbatimChar"/>
        </w:rPr>
        <w:t xml:space="preserve">## 17728                      0                      0                      0</w:t>
      </w:r>
      <w:r>
        <w:br/>
      </w:r>
      <w:r>
        <w:rPr>
          <w:rStyle w:val="VerbatimChar"/>
        </w:rPr>
        <w:t xml:space="preserve">## 17760                      0                      0                      0</w:t>
      </w:r>
      <w:r>
        <w:br/>
      </w:r>
      <w:r>
        <w:rPr>
          <w:rStyle w:val="VerbatimChar"/>
        </w:rPr>
        <w:t xml:space="preserve">## 17770                      0                      0                      0</w:t>
      </w:r>
      <w:r>
        <w:br/>
      </w:r>
      <w:r>
        <w:rPr>
          <w:rStyle w:val="VerbatimChar"/>
        </w:rPr>
        <w:t xml:space="preserve">## 17780                      0                      0                      0</w:t>
      </w:r>
      <w:r>
        <w:br/>
      </w:r>
      <w:r>
        <w:rPr>
          <w:rStyle w:val="VerbatimChar"/>
        </w:rPr>
        <w:t xml:space="preserve">## 17781                      0                      0                      0</w:t>
      </w:r>
      <w:r>
        <w:br/>
      </w:r>
      <w:r>
        <w:rPr>
          <w:rStyle w:val="VerbatimChar"/>
        </w:rPr>
        <w:t xml:space="preserve">## 17788                      0                      0                      0</w:t>
      </w:r>
      <w:r>
        <w:br/>
      </w:r>
      <w:r>
        <w:rPr>
          <w:rStyle w:val="VerbatimChar"/>
        </w:rPr>
        <w:t xml:space="preserve">## 17794                      0                      0                      0</w:t>
      </w:r>
      <w:r>
        <w:br/>
      </w:r>
      <w:r>
        <w:rPr>
          <w:rStyle w:val="VerbatimChar"/>
        </w:rPr>
        <w:t xml:space="preserve">## 17795                      0                      0                      0</w:t>
      </w:r>
      <w:r>
        <w:br/>
      </w:r>
      <w:r>
        <w:rPr>
          <w:rStyle w:val="VerbatimChar"/>
        </w:rPr>
        <w:t xml:space="preserve">## 17798                      0                      0                      0</w:t>
      </w:r>
      <w:r>
        <w:br/>
      </w:r>
      <w:r>
        <w:rPr>
          <w:rStyle w:val="VerbatimChar"/>
        </w:rPr>
        <w:t xml:space="preserve">## 17801                      0                      0                      0</w:t>
      </w:r>
      <w:r>
        <w:br/>
      </w:r>
      <w:r>
        <w:rPr>
          <w:rStyle w:val="VerbatimChar"/>
        </w:rPr>
        <w:t xml:space="preserve">## 17805                      0                      0                      0</w:t>
      </w:r>
      <w:r>
        <w:br/>
      </w:r>
      <w:r>
        <w:rPr>
          <w:rStyle w:val="VerbatimChar"/>
        </w:rPr>
        <w:t xml:space="preserve">## 17820                      0                      0                      0</w:t>
      </w:r>
      <w:r>
        <w:br/>
      </w:r>
      <w:r>
        <w:rPr>
          <w:rStyle w:val="VerbatimChar"/>
        </w:rPr>
        <w:t xml:space="preserve">## 17834                      0                      0                      0</w:t>
      </w:r>
      <w:r>
        <w:br/>
      </w:r>
      <w:r>
        <w:rPr>
          <w:rStyle w:val="VerbatimChar"/>
        </w:rPr>
        <w:t xml:space="preserve">## 17840                      0                      0                      0</w:t>
      </w:r>
      <w:r>
        <w:br/>
      </w:r>
      <w:r>
        <w:rPr>
          <w:rStyle w:val="VerbatimChar"/>
        </w:rPr>
        <w:t xml:space="preserve">## 17859                      0                      0                      0</w:t>
      </w:r>
      <w:r>
        <w:br/>
      </w:r>
      <w:r>
        <w:rPr>
          <w:rStyle w:val="VerbatimChar"/>
        </w:rPr>
        <w:t xml:space="preserve">## 17870                      0                      0                      0</w:t>
      </w:r>
      <w:r>
        <w:br/>
      </w:r>
      <w:r>
        <w:rPr>
          <w:rStyle w:val="VerbatimChar"/>
        </w:rPr>
        <w:t xml:space="preserve">## 17910                      0                      0                      0</w:t>
      </w:r>
      <w:r>
        <w:br/>
      </w:r>
      <w:r>
        <w:rPr>
          <w:rStyle w:val="VerbatimChar"/>
        </w:rPr>
        <w:t xml:space="preserve">## 17912                      0                      0                      0</w:t>
      </w:r>
      <w:r>
        <w:br/>
      </w:r>
      <w:r>
        <w:rPr>
          <w:rStyle w:val="VerbatimChar"/>
        </w:rPr>
        <w:t xml:space="preserve">## 17933                      0                      0                      0</w:t>
      </w:r>
      <w:r>
        <w:br/>
      </w:r>
      <w:r>
        <w:rPr>
          <w:rStyle w:val="VerbatimChar"/>
        </w:rPr>
        <w:t xml:space="preserve">## 17943                      0                      0                      0</w:t>
      </w:r>
      <w:r>
        <w:br/>
      </w:r>
      <w:r>
        <w:rPr>
          <w:rStyle w:val="VerbatimChar"/>
        </w:rPr>
        <w:t xml:space="preserve">## 17945                      0                      0                      0</w:t>
      </w:r>
      <w:r>
        <w:br/>
      </w:r>
      <w:r>
        <w:rPr>
          <w:rStyle w:val="VerbatimChar"/>
        </w:rPr>
        <w:t xml:space="preserve">## 18001                      0                      0                      0</w:t>
      </w:r>
      <w:r>
        <w:br/>
      </w:r>
      <w:r>
        <w:rPr>
          <w:rStyle w:val="VerbatimChar"/>
        </w:rPr>
        <w:t xml:space="preserve">## 18002                      0                      0                      0</w:t>
      </w:r>
      <w:r>
        <w:br/>
      </w:r>
      <w:r>
        <w:rPr>
          <w:rStyle w:val="VerbatimChar"/>
        </w:rPr>
        <w:t xml:space="preserve">## 18026                      0                      0                      0</w:t>
      </w:r>
      <w:r>
        <w:br/>
      </w:r>
      <w:r>
        <w:rPr>
          <w:rStyle w:val="VerbatimChar"/>
        </w:rPr>
        <w:t xml:space="preserve">## 18030                      0                      0                      0</w:t>
      </w:r>
      <w:r>
        <w:br/>
      </w:r>
      <w:r>
        <w:rPr>
          <w:rStyle w:val="VerbatimChar"/>
        </w:rPr>
        <w:t xml:space="preserve">## 18067                      0                      0                      0</w:t>
      </w:r>
      <w:r>
        <w:br/>
      </w:r>
      <w:r>
        <w:rPr>
          <w:rStyle w:val="VerbatimChar"/>
        </w:rPr>
        <w:t xml:space="preserve">## 18096                      0                      0                      0</w:t>
      </w:r>
      <w:r>
        <w:br/>
      </w:r>
      <w:r>
        <w:rPr>
          <w:rStyle w:val="VerbatimChar"/>
        </w:rPr>
        <w:t xml:space="preserve">## 18102                      0                      0                      0</w:t>
      </w:r>
      <w:r>
        <w:br/>
      </w:r>
      <w:r>
        <w:rPr>
          <w:rStyle w:val="VerbatimChar"/>
        </w:rPr>
        <w:t xml:space="preserve">## 18114                      0                      0                      0</w:t>
      </w:r>
      <w:r>
        <w:br/>
      </w:r>
      <w:r>
        <w:rPr>
          <w:rStyle w:val="VerbatimChar"/>
        </w:rPr>
        <w:t xml:space="preserve">## 18139                      0                      0                      0</w:t>
      </w:r>
      <w:r>
        <w:br/>
      </w:r>
      <w:r>
        <w:rPr>
          <w:rStyle w:val="VerbatimChar"/>
        </w:rPr>
        <w:t xml:space="preserve">## 18140                      0                      0                      0</w:t>
      </w:r>
      <w:r>
        <w:br/>
      </w:r>
      <w:r>
        <w:rPr>
          <w:rStyle w:val="VerbatimChar"/>
        </w:rPr>
        <w:t xml:space="preserve">## 18143                      0                      0                      0</w:t>
      </w:r>
      <w:r>
        <w:br/>
      </w:r>
      <w:r>
        <w:rPr>
          <w:rStyle w:val="VerbatimChar"/>
        </w:rPr>
        <w:t xml:space="preserve">## 18146                      0                      0                      0</w:t>
      </w:r>
      <w:r>
        <w:br/>
      </w:r>
      <w:r>
        <w:rPr>
          <w:rStyle w:val="VerbatimChar"/>
        </w:rPr>
        <w:t xml:space="preserve">## 18205                      0                      0                      0</w:t>
      </w:r>
      <w:r>
        <w:br/>
      </w:r>
      <w:r>
        <w:rPr>
          <w:rStyle w:val="VerbatimChar"/>
        </w:rPr>
        <w:t xml:space="preserve">## 18214                      0                      0                      0</w:t>
      </w:r>
      <w:r>
        <w:br/>
      </w:r>
      <w:r>
        <w:rPr>
          <w:rStyle w:val="VerbatimChar"/>
        </w:rPr>
        <w:t xml:space="preserve">## 18256                      0                      0                      0</w:t>
      </w:r>
      <w:r>
        <w:br/>
      </w:r>
      <w:r>
        <w:rPr>
          <w:rStyle w:val="VerbatimChar"/>
        </w:rPr>
        <w:t xml:space="preserve">## 18273                      0                      0                      0</w:t>
      </w:r>
      <w:r>
        <w:br/>
      </w:r>
      <w:r>
        <w:rPr>
          <w:rStyle w:val="VerbatimChar"/>
        </w:rPr>
        <w:t xml:space="preserve">## 18280                      0                      0                      0</w:t>
      </w:r>
      <w:r>
        <w:br/>
      </w:r>
      <w:r>
        <w:rPr>
          <w:rStyle w:val="VerbatimChar"/>
        </w:rPr>
        <w:t xml:space="preserve">## 18299                      0                      0                      0</w:t>
      </w:r>
      <w:r>
        <w:br/>
      </w:r>
      <w:r>
        <w:rPr>
          <w:rStyle w:val="VerbatimChar"/>
        </w:rPr>
        <w:t xml:space="preserve">## 18307                      0                      0                      0</w:t>
      </w:r>
      <w:r>
        <w:br/>
      </w:r>
      <w:r>
        <w:rPr>
          <w:rStyle w:val="VerbatimChar"/>
        </w:rPr>
        <w:t xml:space="preserve">## 18343                      0                      0                      0</w:t>
      </w:r>
      <w:r>
        <w:br/>
      </w:r>
      <w:r>
        <w:rPr>
          <w:rStyle w:val="VerbatimChar"/>
        </w:rPr>
        <w:t xml:space="preserve">## 18384                      0                      0                      0</w:t>
      </w:r>
      <w:r>
        <w:br/>
      </w:r>
      <w:r>
        <w:rPr>
          <w:rStyle w:val="VerbatimChar"/>
        </w:rPr>
        <w:t xml:space="preserve">## 18387                      0                      0                      0</w:t>
      </w:r>
      <w:r>
        <w:br/>
      </w:r>
      <w:r>
        <w:rPr>
          <w:rStyle w:val="VerbatimChar"/>
        </w:rPr>
        <w:t xml:space="preserve">## 18388                      0                      0                      0</w:t>
      </w:r>
      <w:r>
        <w:br/>
      </w:r>
      <w:r>
        <w:rPr>
          <w:rStyle w:val="VerbatimChar"/>
        </w:rPr>
        <w:t xml:space="preserve">## 18393                      0                      0                      0</w:t>
      </w:r>
      <w:r>
        <w:br/>
      </w:r>
      <w:r>
        <w:rPr>
          <w:rStyle w:val="VerbatimChar"/>
        </w:rPr>
        <w:t xml:space="preserve">## 18401                      0                      0                      0</w:t>
      </w:r>
      <w:r>
        <w:br/>
      </w:r>
      <w:r>
        <w:rPr>
          <w:rStyle w:val="VerbatimChar"/>
        </w:rPr>
        <w:t xml:space="preserve">## 18402                      0                      0                      0</w:t>
      </w:r>
      <w:r>
        <w:br/>
      </w:r>
      <w:r>
        <w:rPr>
          <w:rStyle w:val="VerbatimChar"/>
        </w:rPr>
        <w:t xml:space="preserve">## 18445                      0                      0                      0</w:t>
      </w:r>
      <w:r>
        <w:br/>
      </w:r>
      <w:r>
        <w:rPr>
          <w:rStyle w:val="VerbatimChar"/>
        </w:rPr>
        <w:t xml:space="preserve">## 18446                      0                      0                      0</w:t>
      </w:r>
      <w:r>
        <w:br/>
      </w:r>
      <w:r>
        <w:rPr>
          <w:rStyle w:val="VerbatimChar"/>
        </w:rPr>
        <w:t xml:space="preserve">## 18447                      0                      0                      0</w:t>
      </w:r>
      <w:r>
        <w:br/>
      </w:r>
      <w:r>
        <w:rPr>
          <w:rStyle w:val="VerbatimChar"/>
        </w:rPr>
        <w:t xml:space="preserve">## 18463                      0                      0                      0</w:t>
      </w:r>
      <w:r>
        <w:br/>
      </w:r>
      <w:r>
        <w:rPr>
          <w:rStyle w:val="VerbatimChar"/>
        </w:rPr>
        <w:t xml:space="preserve">## 18543                      0                      0                      0</w:t>
      </w:r>
      <w:r>
        <w:br/>
      </w:r>
      <w:r>
        <w:rPr>
          <w:rStyle w:val="VerbatimChar"/>
        </w:rPr>
        <w:t xml:space="preserve">## 18547                      0                      0                      0</w:t>
      </w:r>
      <w:r>
        <w:br/>
      </w:r>
      <w:r>
        <w:rPr>
          <w:rStyle w:val="VerbatimChar"/>
        </w:rPr>
        <w:t xml:space="preserve">## 18554                      0                      0                      0</w:t>
      </w:r>
      <w:r>
        <w:br/>
      </w:r>
      <w:r>
        <w:rPr>
          <w:rStyle w:val="VerbatimChar"/>
        </w:rPr>
        <w:t xml:space="preserve">## 18556                      0                      0                      0</w:t>
      </w:r>
      <w:r>
        <w:br/>
      </w:r>
      <w:r>
        <w:rPr>
          <w:rStyle w:val="VerbatimChar"/>
        </w:rPr>
        <w:t xml:space="preserve">## 18557                      0                      0                      0</w:t>
      </w:r>
      <w:r>
        <w:br/>
      </w:r>
      <w:r>
        <w:rPr>
          <w:rStyle w:val="VerbatimChar"/>
        </w:rPr>
        <w:t xml:space="preserve">## 18564                      0                      0                      0</w:t>
      </w:r>
      <w:r>
        <w:br/>
      </w:r>
      <w:r>
        <w:rPr>
          <w:rStyle w:val="VerbatimChar"/>
        </w:rPr>
        <w:t xml:space="preserve">## 18586                      0                      0                      0</w:t>
      </w:r>
      <w:r>
        <w:br/>
      </w:r>
      <w:r>
        <w:rPr>
          <w:rStyle w:val="VerbatimChar"/>
        </w:rPr>
        <w:t xml:space="preserve">## 18587                      0                      0                      0</w:t>
      </w:r>
      <w:r>
        <w:br/>
      </w:r>
      <w:r>
        <w:rPr>
          <w:rStyle w:val="VerbatimChar"/>
        </w:rPr>
        <w:t xml:space="preserve">## 18611                      0                      0                      0</w:t>
      </w:r>
      <w:r>
        <w:br/>
      </w:r>
      <w:r>
        <w:rPr>
          <w:rStyle w:val="VerbatimChar"/>
        </w:rPr>
        <w:t xml:space="preserve">## 18612                      0                      0                      0</w:t>
      </w:r>
      <w:r>
        <w:br/>
      </w:r>
      <w:r>
        <w:rPr>
          <w:rStyle w:val="VerbatimChar"/>
        </w:rPr>
        <w:t xml:space="preserve">## 18664                      0                      0                      0</w:t>
      </w:r>
      <w:r>
        <w:br/>
      </w:r>
      <w:r>
        <w:rPr>
          <w:rStyle w:val="VerbatimChar"/>
        </w:rPr>
        <w:t xml:space="preserve">## 18679                      0                      0                      0</w:t>
      </w:r>
      <w:r>
        <w:br/>
      </w:r>
      <w:r>
        <w:rPr>
          <w:rStyle w:val="VerbatimChar"/>
        </w:rPr>
        <w:t xml:space="preserve">## 18685                      0                      0                      0</w:t>
      </w:r>
      <w:r>
        <w:br/>
      </w:r>
      <w:r>
        <w:rPr>
          <w:rStyle w:val="VerbatimChar"/>
        </w:rPr>
        <w:t xml:space="preserve">## 18690                      0                      0                      0</w:t>
      </w:r>
      <w:r>
        <w:br/>
      </w:r>
      <w:r>
        <w:rPr>
          <w:rStyle w:val="VerbatimChar"/>
        </w:rPr>
        <w:t xml:space="preserve">## 18696                      0                      0                      0</w:t>
      </w:r>
      <w:r>
        <w:br/>
      </w:r>
      <w:r>
        <w:rPr>
          <w:rStyle w:val="VerbatimChar"/>
        </w:rPr>
        <w:t xml:space="preserve">## 18716                      0                      0                      0</w:t>
      </w:r>
      <w:r>
        <w:br/>
      </w:r>
      <w:r>
        <w:rPr>
          <w:rStyle w:val="VerbatimChar"/>
        </w:rPr>
        <w:t xml:space="preserve">## 18722                      0                      0                      0</w:t>
      </w:r>
      <w:r>
        <w:br/>
      </w:r>
      <w:r>
        <w:rPr>
          <w:rStyle w:val="VerbatimChar"/>
        </w:rPr>
        <w:t xml:space="preserve">## 18724                      0                      0                      0</w:t>
      </w:r>
      <w:r>
        <w:br/>
      </w:r>
      <w:r>
        <w:rPr>
          <w:rStyle w:val="VerbatimChar"/>
        </w:rPr>
        <w:t xml:space="preserve">## 18725                      0                      0                      0</w:t>
      </w:r>
      <w:r>
        <w:br/>
      </w:r>
      <w:r>
        <w:rPr>
          <w:rStyle w:val="VerbatimChar"/>
        </w:rPr>
        <w:t xml:space="preserve">## 18762                      0                      0                      0</w:t>
      </w:r>
      <w:r>
        <w:br/>
      </w:r>
      <w:r>
        <w:rPr>
          <w:rStyle w:val="VerbatimChar"/>
        </w:rPr>
        <w:t xml:space="preserve">## 18764                      0                      0                      0</w:t>
      </w:r>
      <w:r>
        <w:br/>
      </w:r>
      <w:r>
        <w:rPr>
          <w:rStyle w:val="VerbatimChar"/>
        </w:rPr>
        <w:t xml:space="preserve">## 18767                      0                      0                      0</w:t>
      </w:r>
      <w:r>
        <w:br/>
      </w:r>
      <w:r>
        <w:rPr>
          <w:rStyle w:val="VerbatimChar"/>
        </w:rPr>
        <w:t xml:space="preserve">## 18800                      0                      0                      0</w:t>
      </w:r>
      <w:r>
        <w:br/>
      </w:r>
      <w:r>
        <w:rPr>
          <w:rStyle w:val="VerbatimChar"/>
        </w:rPr>
        <w:t xml:space="preserve">## 18825                      0                      0                      0</w:t>
      </w:r>
      <w:r>
        <w:br/>
      </w:r>
      <w:r>
        <w:rPr>
          <w:rStyle w:val="VerbatimChar"/>
        </w:rPr>
        <w:t xml:space="preserve">## 18862                      0                      0                      0</w:t>
      </w:r>
      <w:r>
        <w:br/>
      </w:r>
      <w:r>
        <w:rPr>
          <w:rStyle w:val="VerbatimChar"/>
        </w:rPr>
        <w:t xml:space="preserve">## 18898                      0                      0                      0</w:t>
      </w:r>
      <w:r>
        <w:br/>
      </w:r>
      <w:r>
        <w:rPr>
          <w:rStyle w:val="VerbatimChar"/>
        </w:rPr>
        <w:t xml:space="preserve">## 18899                      0                      0                      0</w:t>
      </w:r>
      <w:r>
        <w:br/>
      </w:r>
      <w:r>
        <w:rPr>
          <w:rStyle w:val="VerbatimChar"/>
        </w:rPr>
        <w:t xml:space="preserve">## 18935                      0                      0                      0</w:t>
      </w:r>
      <w:r>
        <w:br/>
      </w:r>
      <w:r>
        <w:rPr>
          <w:rStyle w:val="VerbatimChar"/>
        </w:rPr>
        <w:t xml:space="preserve">## 18941                      0                      0                      0</w:t>
      </w:r>
      <w:r>
        <w:br/>
      </w:r>
      <w:r>
        <w:rPr>
          <w:rStyle w:val="VerbatimChar"/>
        </w:rPr>
        <w:t xml:space="preserve">## 18956                      0                      0                      0</w:t>
      </w:r>
      <w:r>
        <w:br/>
      </w:r>
      <w:r>
        <w:rPr>
          <w:rStyle w:val="VerbatimChar"/>
        </w:rPr>
        <w:t xml:space="preserve">## 18967                      0                      0                      0</w:t>
      </w:r>
      <w:r>
        <w:br/>
      </w:r>
      <w:r>
        <w:rPr>
          <w:rStyle w:val="VerbatimChar"/>
        </w:rPr>
        <w:t xml:space="preserve">## 18980                      0                      0                      0</w:t>
      </w:r>
      <w:r>
        <w:br/>
      </w:r>
      <w:r>
        <w:rPr>
          <w:rStyle w:val="VerbatimChar"/>
        </w:rPr>
        <w:t xml:space="preserve">## 18989                      0                      0                      0</w:t>
      </w:r>
      <w:r>
        <w:br/>
      </w:r>
      <w:r>
        <w:rPr>
          <w:rStyle w:val="VerbatimChar"/>
        </w:rPr>
        <w:t xml:space="preserve">## 19035                      0                      0                      0</w:t>
      </w:r>
      <w:r>
        <w:br/>
      </w:r>
      <w:r>
        <w:rPr>
          <w:rStyle w:val="VerbatimChar"/>
        </w:rPr>
        <w:t xml:space="preserve">## 19039                      0                      0                      0</w:t>
      </w:r>
      <w:r>
        <w:br/>
      </w:r>
      <w:r>
        <w:rPr>
          <w:rStyle w:val="VerbatimChar"/>
        </w:rPr>
        <w:t xml:space="preserve">## 19043                      0                      0                      0</w:t>
      </w:r>
      <w:r>
        <w:br/>
      </w:r>
      <w:r>
        <w:rPr>
          <w:rStyle w:val="VerbatimChar"/>
        </w:rPr>
        <w:t xml:space="preserve">## 19044                      0                      0                      0</w:t>
      </w:r>
      <w:r>
        <w:br/>
      </w:r>
      <w:r>
        <w:rPr>
          <w:rStyle w:val="VerbatimChar"/>
        </w:rPr>
        <w:t xml:space="preserve">## 19077                      0                      0                      0</w:t>
      </w:r>
      <w:r>
        <w:br/>
      </w:r>
      <w:r>
        <w:rPr>
          <w:rStyle w:val="VerbatimChar"/>
        </w:rPr>
        <w:t xml:space="preserve">## 19086                      0                      0                      0</w:t>
      </w:r>
      <w:r>
        <w:br/>
      </w:r>
      <w:r>
        <w:rPr>
          <w:rStyle w:val="VerbatimChar"/>
        </w:rPr>
        <w:t xml:space="preserve">## 19100                      0                      0                      0</w:t>
      </w:r>
      <w:r>
        <w:br/>
      </w:r>
      <w:r>
        <w:rPr>
          <w:rStyle w:val="VerbatimChar"/>
        </w:rPr>
        <w:t xml:space="preserve">## 19126                      0                      0                      0</w:t>
      </w:r>
      <w:r>
        <w:br/>
      </w:r>
      <w:r>
        <w:rPr>
          <w:rStyle w:val="VerbatimChar"/>
        </w:rPr>
        <w:t xml:space="preserve">## 19146                      0                      0                      0</w:t>
      </w:r>
      <w:r>
        <w:br/>
      </w:r>
      <w:r>
        <w:rPr>
          <w:rStyle w:val="VerbatimChar"/>
        </w:rPr>
        <w:t xml:space="preserve">## 19151                      0                      0                      0</w:t>
      </w:r>
      <w:r>
        <w:br/>
      </w:r>
      <w:r>
        <w:rPr>
          <w:rStyle w:val="VerbatimChar"/>
        </w:rPr>
        <w:t xml:space="preserve">## 19163                      0                      0                      0</w:t>
      </w:r>
      <w:r>
        <w:br/>
      </w:r>
      <w:r>
        <w:rPr>
          <w:rStyle w:val="VerbatimChar"/>
        </w:rPr>
        <w:t xml:space="preserve">## 19192                      0                      0                      0</w:t>
      </w:r>
      <w:r>
        <w:br/>
      </w:r>
      <w:r>
        <w:rPr>
          <w:rStyle w:val="VerbatimChar"/>
        </w:rPr>
        <w:t xml:space="preserve">## 19202                      0                      0                      0</w:t>
      </w:r>
      <w:r>
        <w:br/>
      </w:r>
      <w:r>
        <w:rPr>
          <w:rStyle w:val="VerbatimChar"/>
        </w:rPr>
        <w:t xml:space="preserve">## 19208                      0                      0                      0</w:t>
      </w:r>
      <w:r>
        <w:br/>
      </w:r>
      <w:r>
        <w:rPr>
          <w:rStyle w:val="VerbatimChar"/>
        </w:rPr>
        <w:t xml:space="preserve">## 19227                      0                      0                      0</w:t>
      </w:r>
      <w:r>
        <w:br/>
      </w:r>
      <w:r>
        <w:rPr>
          <w:rStyle w:val="VerbatimChar"/>
        </w:rPr>
        <w:t xml:space="preserve">## 19243                      0                      0                      0</w:t>
      </w:r>
      <w:r>
        <w:br/>
      </w:r>
      <w:r>
        <w:rPr>
          <w:rStyle w:val="VerbatimChar"/>
        </w:rPr>
        <w:t xml:space="preserve">## 19245                      1                      0                      0</w:t>
      </w:r>
      <w:r>
        <w:br/>
      </w:r>
      <w:r>
        <w:rPr>
          <w:rStyle w:val="VerbatimChar"/>
        </w:rPr>
        <w:t xml:space="preserve">## 19257                      0                      0                      0</w:t>
      </w:r>
      <w:r>
        <w:br/>
      </w:r>
      <w:r>
        <w:rPr>
          <w:rStyle w:val="VerbatimChar"/>
        </w:rPr>
        <w:t xml:space="preserve">## 19261                      0                      0                      0</w:t>
      </w:r>
      <w:r>
        <w:br/>
      </w:r>
      <w:r>
        <w:rPr>
          <w:rStyle w:val="VerbatimChar"/>
        </w:rPr>
        <w:t xml:space="preserve">## 19273                      0                      0                      0</w:t>
      </w:r>
      <w:r>
        <w:br/>
      </w:r>
      <w:r>
        <w:rPr>
          <w:rStyle w:val="VerbatimChar"/>
        </w:rPr>
        <w:t xml:space="preserve">## 19288                      0                      0                      0</w:t>
      </w:r>
      <w:r>
        <w:br/>
      </w:r>
      <w:r>
        <w:rPr>
          <w:rStyle w:val="VerbatimChar"/>
        </w:rPr>
        <w:t xml:space="preserve">## 19316                      0                      0                      0</w:t>
      </w:r>
      <w:r>
        <w:br/>
      </w:r>
      <w:r>
        <w:rPr>
          <w:rStyle w:val="VerbatimChar"/>
        </w:rPr>
        <w:t xml:space="preserve">## 19317                      0                      0                      0</w:t>
      </w:r>
      <w:r>
        <w:br/>
      </w:r>
      <w:r>
        <w:rPr>
          <w:rStyle w:val="VerbatimChar"/>
        </w:rPr>
        <w:t xml:space="preserve">## 19319                      0                      0                      0</w:t>
      </w:r>
      <w:r>
        <w:br/>
      </w:r>
      <w:r>
        <w:rPr>
          <w:rStyle w:val="VerbatimChar"/>
        </w:rPr>
        <w:t xml:space="preserve">## 19332                      0                      0                      0</w:t>
      </w:r>
      <w:r>
        <w:br/>
      </w:r>
      <w:r>
        <w:rPr>
          <w:rStyle w:val="VerbatimChar"/>
        </w:rPr>
        <w:t xml:space="preserve">## 19334                      0                      0                      0</w:t>
      </w:r>
      <w:r>
        <w:br/>
      </w:r>
      <w:r>
        <w:rPr>
          <w:rStyle w:val="VerbatimChar"/>
        </w:rPr>
        <w:t xml:space="preserve">## 19337                      0                      0                      0</w:t>
      </w:r>
      <w:r>
        <w:br/>
      </w:r>
      <w:r>
        <w:rPr>
          <w:rStyle w:val="VerbatimChar"/>
        </w:rPr>
        <w:t xml:space="preserve">## 19342                      0                      0                      0</w:t>
      </w:r>
      <w:r>
        <w:br/>
      </w:r>
      <w:r>
        <w:rPr>
          <w:rStyle w:val="VerbatimChar"/>
        </w:rPr>
        <w:t xml:space="preserve">## 19359                      0                      0                      0</w:t>
      </w:r>
      <w:r>
        <w:br/>
      </w:r>
      <w:r>
        <w:rPr>
          <w:rStyle w:val="VerbatimChar"/>
        </w:rPr>
        <w:t xml:space="preserve">## 19369                      0                      0                      0</w:t>
      </w:r>
      <w:r>
        <w:br/>
      </w:r>
      <w:r>
        <w:rPr>
          <w:rStyle w:val="VerbatimChar"/>
        </w:rPr>
        <w:t xml:space="preserve">## 19418                      0                      0                      0</w:t>
      </w:r>
      <w:r>
        <w:br/>
      </w:r>
      <w:r>
        <w:rPr>
          <w:rStyle w:val="VerbatimChar"/>
        </w:rPr>
        <w:t xml:space="preserve">## 19420                      0                      0                      0</w:t>
      </w:r>
      <w:r>
        <w:br/>
      </w:r>
      <w:r>
        <w:rPr>
          <w:rStyle w:val="VerbatimChar"/>
        </w:rPr>
        <w:t xml:space="preserve">## 19423                      0                      0                      0</w:t>
      </w:r>
      <w:r>
        <w:br/>
      </w:r>
      <w:r>
        <w:rPr>
          <w:rStyle w:val="VerbatimChar"/>
        </w:rPr>
        <w:t xml:space="preserve">## 19427                      0                      0                      0</w:t>
      </w:r>
      <w:r>
        <w:br/>
      </w:r>
      <w:r>
        <w:rPr>
          <w:rStyle w:val="VerbatimChar"/>
        </w:rPr>
        <w:t xml:space="preserve">## 19433                      0                      0                      0</w:t>
      </w:r>
      <w:r>
        <w:br/>
      </w:r>
      <w:r>
        <w:rPr>
          <w:rStyle w:val="VerbatimChar"/>
        </w:rPr>
        <w:t xml:space="preserve">## 19472                      0                      0                      0</w:t>
      </w:r>
      <w:r>
        <w:br/>
      </w:r>
      <w:r>
        <w:rPr>
          <w:rStyle w:val="VerbatimChar"/>
        </w:rPr>
        <w:t xml:space="preserve">## 19485                      0                      0                      0</w:t>
      </w:r>
      <w:r>
        <w:br/>
      </w:r>
      <w:r>
        <w:rPr>
          <w:rStyle w:val="VerbatimChar"/>
        </w:rPr>
        <w:t xml:space="preserve">## 19492                      0                      0                      0</w:t>
      </w:r>
      <w:r>
        <w:br/>
      </w:r>
      <w:r>
        <w:rPr>
          <w:rStyle w:val="VerbatimChar"/>
        </w:rPr>
        <w:t xml:space="preserve">## 19515                      1                      0                      0</w:t>
      </w:r>
      <w:r>
        <w:br/>
      </w:r>
      <w:r>
        <w:rPr>
          <w:rStyle w:val="VerbatimChar"/>
        </w:rPr>
        <w:t xml:space="preserve">## 19594                      0                      0                      0</w:t>
      </w:r>
      <w:r>
        <w:br/>
      </w:r>
      <w:r>
        <w:rPr>
          <w:rStyle w:val="VerbatimChar"/>
        </w:rPr>
        <w:t xml:space="preserve">## 19628                      0                      0                      0</w:t>
      </w:r>
      <w:r>
        <w:br/>
      </w:r>
      <w:r>
        <w:rPr>
          <w:rStyle w:val="VerbatimChar"/>
        </w:rPr>
        <w:t xml:space="preserve">## 19645                      0                      0                      0</w:t>
      </w:r>
      <w:r>
        <w:br/>
      </w:r>
      <w:r>
        <w:rPr>
          <w:rStyle w:val="VerbatimChar"/>
        </w:rPr>
        <w:t xml:space="preserve">## 19650                      0                      0                      0</w:t>
      </w:r>
      <w:r>
        <w:br/>
      </w:r>
      <w:r>
        <w:rPr>
          <w:rStyle w:val="VerbatimChar"/>
        </w:rPr>
        <w:t xml:space="preserve">## 19659                      0                      0                      0</w:t>
      </w:r>
      <w:r>
        <w:br/>
      </w:r>
      <w:r>
        <w:rPr>
          <w:rStyle w:val="VerbatimChar"/>
        </w:rPr>
        <w:t xml:space="preserve">## 19665                      0                      0                      0</w:t>
      </w:r>
      <w:r>
        <w:br/>
      </w:r>
      <w:r>
        <w:rPr>
          <w:rStyle w:val="VerbatimChar"/>
        </w:rPr>
        <w:t xml:space="preserve">## 19714                      0                      0                      0</w:t>
      </w:r>
      <w:r>
        <w:br/>
      </w:r>
      <w:r>
        <w:rPr>
          <w:rStyle w:val="VerbatimChar"/>
        </w:rPr>
        <w:t xml:space="preserve">## 19716                      0                      0                      0</w:t>
      </w:r>
      <w:r>
        <w:br/>
      </w:r>
      <w:r>
        <w:rPr>
          <w:rStyle w:val="VerbatimChar"/>
        </w:rPr>
        <w:t xml:space="preserve">## 19726                      0                      0                      0</w:t>
      </w:r>
      <w:r>
        <w:br/>
      </w:r>
      <w:r>
        <w:rPr>
          <w:rStyle w:val="VerbatimChar"/>
        </w:rPr>
        <w:t xml:space="preserve">## 19747                      0                      0                      0</w:t>
      </w:r>
      <w:r>
        <w:br/>
      </w:r>
      <w:r>
        <w:rPr>
          <w:rStyle w:val="VerbatimChar"/>
        </w:rPr>
        <w:t xml:space="preserve">## 19759                      0                      0                      0</w:t>
      </w:r>
      <w:r>
        <w:br/>
      </w:r>
      <w:r>
        <w:rPr>
          <w:rStyle w:val="VerbatimChar"/>
        </w:rPr>
        <w:t xml:space="preserve">## 19789                      0                      0                      0</w:t>
      </w:r>
      <w:r>
        <w:br/>
      </w:r>
      <w:r>
        <w:rPr>
          <w:rStyle w:val="VerbatimChar"/>
        </w:rPr>
        <w:t xml:space="preserve">## 19794                      0                      0                      0</w:t>
      </w:r>
      <w:r>
        <w:br/>
      </w:r>
      <w:r>
        <w:rPr>
          <w:rStyle w:val="VerbatimChar"/>
        </w:rPr>
        <w:t xml:space="preserve">## 19831                      0                      0                      0</w:t>
      </w:r>
      <w:r>
        <w:br/>
      </w:r>
      <w:r>
        <w:rPr>
          <w:rStyle w:val="VerbatimChar"/>
        </w:rPr>
        <w:t xml:space="preserve">## 19833                      0                      0                      0</w:t>
      </w:r>
      <w:r>
        <w:br/>
      </w:r>
      <w:r>
        <w:rPr>
          <w:rStyle w:val="VerbatimChar"/>
        </w:rPr>
        <w:t xml:space="preserve">## 19856                      0                      0                      0</w:t>
      </w:r>
      <w:r>
        <w:br/>
      </w:r>
      <w:r>
        <w:rPr>
          <w:rStyle w:val="VerbatimChar"/>
        </w:rPr>
        <w:t xml:space="preserve">## 19861                      0                      0                      0</w:t>
      </w:r>
      <w:r>
        <w:br/>
      </w:r>
      <w:r>
        <w:rPr>
          <w:rStyle w:val="VerbatimChar"/>
        </w:rPr>
        <w:t xml:space="preserve">## 19877                      0                      0                      0</w:t>
      </w:r>
      <w:r>
        <w:br/>
      </w:r>
      <w:r>
        <w:rPr>
          <w:rStyle w:val="VerbatimChar"/>
        </w:rPr>
        <w:t xml:space="preserve">## 19879                      0                      0                      0</w:t>
      </w:r>
      <w:r>
        <w:br/>
      </w:r>
      <w:r>
        <w:rPr>
          <w:rStyle w:val="VerbatimChar"/>
        </w:rPr>
        <w:t xml:space="preserve">## 19884                      0                      0                      0</w:t>
      </w:r>
      <w:r>
        <w:br/>
      </w:r>
      <w:r>
        <w:rPr>
          <w:rStyle w:val="VerbatimChar"/>
        </w:rPr>
        <w:t xml:space="preserve">## 19898                      0                      0                      0</w:t>
      </w:r>
      <w:r>
        <w:br/>
      </w:r>
      <w:r>
        <w:rPr>
          <w:rStyle w:val="VerbatimChar"/>
        </w:rPr>
        <w:t xml:space="preserve">## 19931                      0                      0                      0</w:t>
      </w:r>
      <w:r>
        <w:br/>
      </w:r>
      <w:r>
        <w:rPr>
          <w:rStyle w:val="VerbatimChar"/>
        </w:rPr>
        <w:t xml:space="preserve">## 19934                      0                      0                      0</w:t>
      </w:r>
      <w:r>
        <w:br/>
      </w:r>
      <w:r>
        <w:rPr>
          <w:rStyle w:val="VerbatimChar"/>
        </w:rPr>
        <w:t xml:space="preserve">## 19979                      0                      0                      0</w:t>
      </w:r>
      <w:r>
        <w:br/>
      </w:r>
      <w:r>
        <w:rPr>
          <w:rStyle w:val="VerbatimChar"/>
        </w:rPr>
        <w:t xml:space="preserve">## 20003                      0                      0                      0</w:t>
      </w:r>
      <w:r>
        <w:br/>
      </w:r>
      <w:r>
        <w:rPr>
          <w:rStyle w:val="VerbatimChar"/>
        </w:rPr>
        <w:t xml:space="preserve">## 20013                      0                      0                      0</w:t>
      </w:r>
      <w:r>
        <w:br/>
      </w:r>
      <w:r>
        <w:rPr>
          <w:rStyle w:val="VerbatimChar"/>
        </w:rPr>
        <w:t xml:space="preserve">## 20047                      0                      0                      0</w:t>
      </w:r>
      <w:r>
        <w:br/>
      </w:r>
      <w:r>
        <w:rPr>
          <w:rStyle w:val="VerbatimChar"/>
        </w:rPr>
        <w:t xml:space="preserve">## 20062                      0                      0                      0</w:t>
      </w:r>
      <w:r>
        <w:br/>
      </w:r>
      <w:r>
        <w:rPr>
          <w:rStyle w:val="VerbatimChar"/>
        </w:rPr>
        <w:t xml:space="preserve">## 20079                      0                      0                      0</w:t>
      </w:r>
      <w:r>
        <w:br/>
      </w:r>
      <w:r>
        <w:rPr>
          <w:rStyle w:val="VerbatimChar"/>
        </w:rPr>
        <w:t xml:space="preserve">## 20094                      0                      0                      0</w:t>
      </w:r>
      <w:r>
        <w:br/>
      </w:r>
      <w:r>
        <w:rPr>
          <w:rStyle w:val="VerbatimChar"/>
        </w:rPr>
        <w:t xml:space="preserve">## 20112                      0                      0                      0</w:t>
      </w:r>
      <w:r>
        <w:br/>
      </w:r>
      <w:r>
        <w:rPr>
          <w:rStyle w:val="VerbatimChar"/>
        </w:rPr>
        <w:t xml:space="preserve">## 20115                      0                      0                      0</w:t>
      </w:r>
      <w:r>
        <w:br/>
      </w:r>
      <w:r>
        <w:rPr>
          <w:rStyle w:val="VerbatimChar"/>
        </w:rPr>
        <w:t xml:space="preserve">## 20122                      0                      0                      0</w:t>
      </w:r>
      <w:r>
        <w:br/>
      </w:r>
      <w:r>
        <w:rPr>
          <w:rStyle w:val="VerbatimChar"/>
        </w:rPr>
        <w:t xml:space="preserve">## 20142                      0                      0                      0</w:t>
      </w:r>
      <w:r>
        <w:br/>
      </w:r>
      <w:r>
        <w:rPr>
          <w:rStyle w:val="VerbatimChar"/>
        </w:rPr>
        <w:t xml:space="preserve">## 20157                      0                      0                      0</w:t>
      </w:r>
      <w:r>
        <w:br/>
      </w:r>
      <w:r>
        <w:rPr>
          <w:rStyle w:val="VerbatimChar"/>
        </w:rPr>
        <w:t xml:space="preserve">## 20180                      0                      0                      0</w:t>
      </w:r>
      <w:r>
        <w:br/>
      </w:r>
      <w:r>
        <w:rPr>
          <w:rStyle w:val="VerbatimChar"/>
        </w:rPr>
        <w:t xml:space="preserve">## 20183                      0                      0                      0</w:t>
      </w:r>
      <w:r>
        <w:br/>
      </w:r>
      <w:r>
        <w:rPr>
          <w:rStyle w:val="VerbatimChar"/>
        </w:rPr>
        <w:t xml:space="preserve">## 20189                      0                      0                      0</w:t>
      </w:r>
      <w:r>
        <w:br/>
      </w:r>
      <w:r>
        <w:rPr>
          <w:rStyle w:val="VerbatimChar"/>
        </w:rPr>
        <w:t xml:space="preserve">## 20190                      0                      0                      0</w:t>
      </w:r>
      <w:r>
        <w:br/>
      </w:r>
      <w:r>
        <w:rPr>
          <w:rStyle w:val="VerbatimChar"/>
        </w:rPr>
        <w:t xml:space="preserve">## 20196                      0                      0                      0</w:t>
      </w:r>
      <w:r>
        <w:br/>
      </w:r>
      <w:r>
        <w:rPr>
          <w:rStyle w:val="VerbatimChar"/>
        </w:rPr>
        <w:t xml:space="preserve">## 20197                      0                      0                      0</w:t>
      </w:r>
      <w:r>
        <w:br/>
      </w:r>
      <w:r>
        <w:rPr>
          <w:rStyle w:val="VerbatimChar"/>
        </w:rPr>
        <w:t xml:space="preserve">## 20204                      0                      0                      0</w:t>
      </w:r>
      <w:r>
        <w:br/>
      </w:r>
      <w:r>
        <w:rPr>
          <w:rStyle w:val="VerbatimChar"/>
        </w:rPr>
        <w:t xml:space="preserve">## 20240                      0                      0                      0</w:t>
      </w:r>
      <w:r>
        <w:br/>
      </w:r>
      <w:r>
        <w:rPr>
          <w:rStyle w:val="VerbatimChar"/>
        </w:rPr>
        <w:t xml:space="preserve">## 20290                      0                      0                      0</w:t>
      </w:r>
      <w:r>
        <w:br/>
      </w:r>
      <w:r>
        <w:rPr>
          <w:rStyle w:val="VerbatimChar"/>
        </w:rPr>
        <w:t xml:space="preserve">## 20298                      0                      0                      0</w:t>
      </w:r>
      <w:r>
        <w:br/>
      </w:r>
      <w:r>
        <w:rPr>
          <w:rStyle w:val="VerbatimChar"/>
        </w:rPr>
        <w:t xml:space="preserve">## 20305                      0                      0                      0</w:t>
      </w:r>
      <w:r>
        <w:br/>
      </w:r>
      <w:r>
        <w:rPr>
          <w:rStyle w:val="VerbatimChar"/>
        </w:rPr>
        <w:t xml:space="preserve">## 20385                      0                      0                      0</w:t>
      </w:r>
      <w:r>
        <w:br/>
      </w:r>
      <w:r>
        <w:rPr>
          <w:rStyle w:val="VerbatimChar"/>
        </w:rPr>
        <w:t xml:space="preserve">## 20401                      0                      0                      0</w:t>
      </w:r>
      <w:r>
        <w:br/>
      </w:r>
      <w:r>
        <w:rPr>
          <w:rStyle w:val="VerbatimChar"/>
        </w:rPr>
        <w:t xml:space="preserve">## 20410                      0                      0                      0</w:t>
      </w:r>
      <w:r>
        <w:br/>
      </w:r>
      <w:r>
        <w:rPr>
          <w:rStyle w:val="VerbatimChar"/>
        </w:rPr>
        <w:t xml:space="preserve">## 20438                      0                      0                      0</w:t>
      </w:r>
      <w:r>
        <w:br/>
      </w:r>
      <w:r>
        <w:rPr>
          <w:rStyle w:val="VerbatimChar"/>
        </w:rPr>
        <w:t xml:space="preserve">## 20440                      0                      0                      0</w:t>
      </w:r>
      <w:r>
        <w:br/>
      </w:r>
      <w:r>
        <w:rPr>
          <w:rStyle w:val="VerbatimChar"/>
        </w:rPr>
        <w:t xml:space="preserve">## 20490                      0                      0                      0</w:t>
      </w:r>
      <w:r>
        <w:br/>
      </w:r>
      <w:r>
        <w:rPr>
          <w:rStyle w:val="VerbatimChar"/>
        </w:rPr>
        <w:t xml:space="preserve">## 20492                      0                      0                      0</w:t>
      </w:r>
      <w:r>
        <w:br/>
      </w:r>
      <w:r>
        <w:rPr>
          <w:rStyle w:val="VerbatimChar"/>
        </w:rPr>
        <w:t xml:space="preserve">## 20507                      0                      0                      0</w:t>
      </w:r>
      <w:r>
        <w:br/>
      </w:r>
      <w:r>
        <w:rPr>
          <w:rStyle w:val="VerbatimChar"/>
        </w:rPr>
        <w:t xml:space="preserve">## 20532                      0                      0                      0</w:t>
      </w:r>
      <w:r>
        <w:br/>
      </w:r>
      <w:r>
        <w:rPr>
          <w:rStyle w:val="VerbatimChar"/>
        </w:rPr>
        <w:t xml:space="preserve">## 20538                      0                      0                      0</w:t>
      </w:r>
      <w:r>
        <w:br/>
      </w:r>
      <w:r>
        <w:rPr>
          <w:rStyle w:val="VerbatimChar"/>
        </w:rPr>
        <w:t xml:space="preserve">## 20563                      0                      0                      0</w:t>
      </w:r>
      <w:r>
        <w:br/>
      </w:r>
      <w:r>
        <w:rPr>
          <w:rStyle w:val="VerbatimChar"/>
        </w:rPr>
        <w:t xml:space="preserve">## 20606                      0                      0                      0</w:t>
      </w:r>
      <w:r>
        <w:br/>
      </w:r>
      <w:r>
        <w:rPr>
          <w:rStyle w:val="VerbatimChar"/>
        </w:rPr>
        <w:t xml:space="preserve">## 20627                      0                      0                      0</w:t>
      </w:r>
      <w:r>
        <w:br/>
      </w:r>
      <w:r>
        <w:rPr>
          <w:rStyle w:val="VerbatimChar"/>
        </w:rPr>
        <w:t xml:space="preserve">## 20630                      0                      0                      0</w:t>
      </w:r>
      <w:r>
        <w:br/>
      </w:r>
      <w:r>
        <w:rPr>
          <w:rStyle w:val="VerbatimChar"/>
        </w:rPr>
        <w:t xml:space="preserve">## 20640                      0                      0                      0</w:t>
      </w:r>
      <w:r>
        <w:br/>
      </w:r>
      <w:r>
        <w:rPr>
          <w:rStyle w:val="VerbatimChar"/>
        </w:rPr>
        <w:t xml:space="preserve">## 20641                      0                      0                      0</w:t>
      </w:r>
      <w:r>
        <w:br/>
      </w:r>
      <w:r>
        <w:rPr>
          <w:rStyle w:val="VerbatimChar"/>
        </w:rPr>
        <w:t xml:space="preserve">## 20646                      0                      0                      0</w:t>
      </w:r>
      <w:r>
        <w:br/>
      </w:r>
      <w:r>
        <w:rPr>
          <w:rStyle w:val="VerbatimChar"/>
        </w:rPr>
        <w:t xml:space="preserve">## 20659                      0                      0                      0</w:t>
      </w:r>
      <w:r>
        <w:br/>
      </w:r>
      <w:r>
        <w:rPr>
          <w:rStyle w:val="VerbatimChar"/>
        </w:rPr>
        <w:t xml:space="preserve">## 20660                      0                      0                      0</w:t>
      </w:r>
      <w:r>
        <w:br/>
      </w:r>
      <w:r>
        <w:rPr>
          <w:rStyle w:val="VerbatimChar"/>
        </w:rPr>
        <w:t xml:space="preserve">## 20664                      0                      0                      0</w:t>
      </w:r>
      <w:r>
        <w:br/>
      </w:r>
      <w:r>
        <w:rPr>
          <w:rStyle w:val="VerbatimChar"/>
        </w:rPr>
        <w:t xml:space="preserve">## 20678                      0                      0                      0</w:t>
      </w:r>
      <w:r>
        <w:br/>
      </w:r>
      <w:r>
        <w:rPr>
          <w:rStyle w:val="VerbatimChar"/>
        </w:rPr>
        <w:t xml:space="preserve">## 20687                      0                      0                      0</w:t>
      </w:r>
      <w:r>
        <w:br/>
      </w:r>
      <w:r>
        <w:rPr>
          <w:rStyle w:val="VerbatimChar"/>
        </w:rPr>
        <w:t xml:space="preserve">## 20722                      0                      0                      0</w:t>
      </w:r>
      <w:r>
        <w:br/>
      </w:r>
      <w:r>
        <w:rPr>
          <w:rStyle w:val="VerbatimChar"/>
        </w:rPr>
        <w:t xml:space="preserve">## 20731                      0                      0                      0</w:t>
      </w:r>
      <w:r>
        <w:br/>
      </w:r>
      <w:r>
        <w:rPr>
          <w:rStyle w:val="VerbatimChar"/>
        </w:rPr>
        <w:t xml:space="preserve">## 20749                      0                      0                      0</w:t>
      </w:r>
      <w:r>
        <w:br/>
      </w:r>
      <w:r>
        <w:rPr>
          <w:rStyle w:val="VerbatimChar"/>
        </w:rPr>
        <w:t xml:space="preserve">## 20764                      0                      0                      0</w:t>
      </w:r>
      <w:r>
        <w:br/>
      </w:r>
      <w:r>
        <w:rPr>
          <w:rStyle w:val="VerbatimChar"/>
        </w:rPr>
        <w:t xml:space="preserve">## 20793                      0                      0                      0</w:t>
      </w:r>
      <w:r>
        <w:br/>
      </w:r>
      <w:r>
        <w:rPr>
          <w:rStyle w:val="VerbatimChar"/>
        </w:rPr>
        <w:t xml:space="preserve">## 20826                      0                      0                      0</w:t>
      </w:r>
      <w:r>
        <w:br/>
      </w:r>
      <w:r>
        <w:rPr>
          <w:rStyle w:val="VerbatimChar"/>
        </w:rPr>
        <w:t xml:space="preserve">## 20832                      0                      0                      0</w:t>
      </w:r>
      <w:r>
        <w:br/>
      </w:r>
      <w:r>
        <w:rPr>
          <w:rStyle w:val="VerbatimChar"/>
        </w:rPr>
        <w:t xml:space="preserve">## 20837                      0                      0                      0</w:t>
      </w:r>
      <w:r>
        <w:br/>
      </w:r>
      <w:r>
        <w:rPr>
          <w:rStyle w:val="VerbatimChar"/>
        </w:rPr>
        <w:t xml:space="preserve">## 20847                      0                      0                      0</w:t>
      </w:r>
      <w:r>
        <w:br/>
      </w:r>
      <w:r>
        <w:rPr>
          <w:rStyle w:val="VerbatimChar"/>
        </w:rPr>
        <w:t xml:space="preserve">## 20898                      0                      0                      0</w:t>
      </w:r>
      <w:r>
        <w:br/>
      </w:r>
      <w:r>
        <w:rPr>
          <w:rStyle w:val="VerbatimChar"/>
        </w:rPr>
        <w:t xml:space="preserve">## 20918                      0                      0                      0</w:t>
      </w:r>
      <w:r>
        <w:br/>
      </w:r>
      <w:r>
        <w:rPr>
          <w:rStyle w:val="VerbatimChar"/>
        </w:rPr>
        <w:t xml:space="preserve">## 20925                      0                      0                      0</w:t>
      </w:r>
      <w:r>
        <w:br/>
      </w:r>
      <w:r>
        <w:rPr>
          <w:rStyle w:val="VerbatimChar"/>
        </w:rPr>
        <w:t xml:space="preserve">## 20926                      0                      0                      0</w:t>
      </w:r>
      <w:r>
        <w:br/>
      </w:r>
      <w:r>
        <w:rPr>
          <w:rStyle w:val="VerbatimChar"/>
        </w:rPr>
        <w:t xml:space="preserve">## 20938                      0                      0                      0</w:t>
      </w:r>
      <w:r>
        <w:br/>
      </w:r>
      <w:r>
        <w:rPr>
          <w:rStyle w:val="VerbatimChar"/>
        </w:rPr>
        <w:t xml:space="preserve">## 20939                      0                      0                      0</w:t>
      </w:r>
      <w:r>
        <w:br/>
      </w:r>
      <w:r>
        <w:rPr>
          <w:rStyle w:val="VerbatimChar"/>
        </w:rPr>
        <w:t xml:space="preserve">## 20952                      0                      0                      0</w:t>
      </w:r>
      <w:r>
        <w:br/>
      </w:r>
      <w:r>
        <w:rPr>
          <w:rStyle w:val="VerbatimChar"/>
        </w:rPr>
        <w:t xml:space="preserve">## 21029                      0                      0                      0</w:t>
      </w:r>
      <w:r>
        <w:br/>
      </w:r>
      <w:r>
        <w:rPr>
          <w:rStyle w:val="VerbatimChar"/>
        </w:rPr>
        <w:t xml:space="preserve">## 21031                      0                      0                      0</w:t>
      </w:r>
      <w:r>
        <w:br/>
      </w:r>
      <w:r>
        <w:rPr>
          <w:rStyle w:val="VerbatimChar"/>
        </w:rPr>
        <w:t xml:space="preserve">## 21073                      0                      0                      0</w:t>
      </w:r>
      <w:r>
        <w:br/>
      </w:r>
      <w:r>
        <w:rPr>
          <w:rStyle w:val="VerbatimChar"/>
        </w:rPr>
        <w:t xml:space="preserve">## 21086                      0                      0                      0</w:t>
      </w:r>
      <w:r>
        <w:br/>
      </w:r>
      <w:r>
        <w:rPr>
          <w:rStyle w:val="VerbatimChar"/>
        </w:rPr>
        <w:t xml:space="preserve">## 21118                      0                      0                      0</w:t>
      </w:r>
      <w:r>
        <w:br/>
      </w:r>
      <w:r>
        <w:rPr>
          <w:rStyle w:val="VerbatimChar"/>
        </w:rPr>
        <w:t xml:space="preserve">## 21157                      0                      0                      0</w:t>
      </w:r>
      <w:r>
        <w:br/>
      </w:r>
      <w:r>
        <w:rPr>
          <w:rStyle w:val="VerbatimChar"/>
        </w:rPr>
        <w:t xml:space="preserve">## 21168                      0                      0                      0</w:t>
      </w:r>
      <w:r>
        <w:br/>
      </w:r>
      <w:r>
        <w:rPr>
          <w:rStyle w:val="VerbatimChar"/>
        </w:rPr>
        <w:t xml:space="preserve">## 21193                      0                      0                      0</w:t>
      </w:r>
      <w:r>
        <w:br/>
      </w:r>
      <w:r>
        <w:rPr>
          <w:rStyle w:val="VerbatimChar"/>
        </w:rPr>
        <w:t xml:space="preserve">## 21198                      0                      0                      0</w:t>
      </w:r>
      <w:r>
        <w:br/>
      </w:r>
      <w:r>
        <w:rPr>
          <w:rStyle w:val="VerbatimChar"/>
        </w:rPr>
        <w:t xml:space="preserve">## 21199                      0                      0                      0</w:t>
      </w:r>
      <w:r>
        <w:br/>
      </w:r>
      <w:r>
        <w:rPr>
          <w:rStyle w:val="VerbatimChar"/>
        </w:rPr>
        <w:t xml:space="preserve">## 21200                      0                      0                      0</w:t>
      </w:r>
      <w:r>
        <w:br/>
      </w:r>
      <w:r>
        <w:rPr>
          <w:rStyle w:val="VerbatimChar"/>
        </w:rPr>
        <w:t xml:space="preserve">## 21227                      0                      0                      0</w:t>
      </w:r>
      <w:r>
        <w:br/>
      </w:r>
      <w:r>
        <w:rPr>
          <w:rStyle w:val="VerbatimChar"/>
        </w:rPr>
        <w:t xml:space="preserve">## 21233                      0                      0                      0</w:t>
      </w:r>
      <w:r>
        <w:br/>
      </w:r>
      <w:r>
        <w:rPr>
          <w:rStyle w:val="VerbatimChar"/>
        </w:rPr>
        <w:t xml:space="preserve">## 21234                      0                      0                      0</w:t>
      </w:r>
      <w:r>
        <w:br/>
      </w:r>
      <w:r>
        <w:rPr>
          <w:rStyle w:val="VerbatimChar"/>
        </w:rPr>
        <w:t xml:space="preserve">## 21248                      0                      0                      0</w:t>
      </w:r>
      <w:r>
        <w:br/>
      </w:r>
      <w:r>
        <w:rPr>
          <w:rStyle w:val="VerbatimChar"/>
        </w:rPr>
        <w:t xml:space="preserve">## 21257                      0                      0                      0</w:t>
      </w:r>
      <w:r>
        <w:br/>
      </w:r>
      <w:r>
        <w:rPr>
          <w:rStyle w:val="VerbatimChar"/>
        </w:rPr>
        <w:t xml:space="preserve">## 21275                      0                      0                      0</w:t>
      </w:r>
      <w:r>
        <w:br/>
      </w:r>
      <w:r>
        <w:rPr>
          <w:rStyle w:val="VerbatimChar"/>
        </w:rPr>
        <w:t xml:space="preserve">## 21281                      0                      0                      0</w:t>
      </w:r>
      <w:r>
        <w:br/>
      </w:r>
      <w:r>
        <w:rPr>
          <w:rStyle w:val="VerbatimChar"/>
        </w:rPr>
        <w:t xml:space="preserve">## 21290                      0                      0                      0</w:t>
      </w:r>
      <w:r>
        <w:br/>
      </w:r>
      <w:r>
        <w:rPr>
          <w:rStyle w:val="VerbatimChar"/>
        </w:rPr>
        <w:t xml:space="preserve">## 21355                      0                      0                      0</w:t>
      </w:r>
      <w:r>
        <w:br/>
      </w:r>
      <w:r>
        <w:rPr>
          <w:rStyle w:val="VerbatimChar"/>
        </w:rPr>
        <w:t xml:space="preserve">## 21382                      0                      0                      0</w:t>
      </w:r>
      <w:r>
        <w:br/>
      </w:r>
      <w:r>
        <w:rPr>
          <w:rStyle w:val="VerbatimChar"/>
        </w:rPr>
        <w:t xml:space="preserve">## 21409                      0                      0                      0</w:t>
      </w:r>
      <w:r>
        <w:br/>
      </w:r>
      <w:r>
        <w:rPr>
          <w:rStyle w:val="VerbatimChar"/>
        </w:rPr>
        <w:t xml:space="preserve">## 21411                      0                      0                      0</w:t>
      </w:r>
      <w:r>
        <w:br/>
      </w:r>
      <w:r>
        <w:rPr>
          <w:rStyle w:val="VerbatimChar"/>
        </w:rPr>
        <w:t xml:space="preserve">## 21431                      0                      0                      0</w:t>
      </w:r>
      <w:r>
        <w:br/>
      </w:r>
      <w:r>
        <w:rPr>
          <w:rStyle w:val="VerbatimChar"/>
        </w:rPr>
        <w:t xml:space="preserve">## 21439                      0                      0                      0</w:t>
      </w:r>
      <w:r>
        <w:br/>
      </w:r>
      <w:r>
        <w:rPr>
          <w:rStyle w:val="VerbatimChar"/>
        </w:rPr>
        <w:t xml:space="preserve">## 21453                      0                      0                      0</w:t>
      </w:r>
      <w:r>
        <w:br/>
      </w:r>
      <w:r>
        <w:rPr>
          <w:rStyle w:val="VerbatimChar"/>
        </w:rPr>
        <w:t xml:space="preserve">## 21482                      0                      0                      0</w:t>
      </w:r>
      <w:r>
        <w:br/>
      </w:r>
      <w:r>
        <w:rPr>
          <w:rStyle w:val="VerbatimChar"/>
        </w:rPr>
        <w:t xml:space="preserve">## 21488                      0                      0                      0</w:t>
      </w:r>
      <w:r>
        <w:br/>
      </w:r>
      <w:r>
        <w:rPr>
          <w:rStyle w:val="VerbatimChar"/>
        </w:rPr>
        <w:t xml:space="preserve">## 21495                      0                      0                      0</w:t>
      </w:r>
      <w:r>
        <w:br/>
      </w:r>
      <w:r>
        <w:rPr>
          <w:rStyle w:val="VerbatimChar"/>
        </w:rPr>
        <w:t xml:space="preserve">## 21510                      0                      0                      0</w:t>
      </w:r>
      <w:r>
        <w:br/>
      </w:r>
      <w:r>
        <w:rPr>
          <w:rStyle w:val="VerbatimChar"/>
        </w:rPr>
        <w:t xml:space="preserve">## 21515                      0                      0                      0</w:t>
      </w:r>
      <w:r>
        <w:br/>
      </w:r>
      <w:r>
        <w:rPr>
          <w:rStyle w:val="VerbatimChar"/>
        </w:rPr>
        <w:t xml:space="preserve">## 21520                      0                      0                      0</w:t>
      </w:r>
      <w:r>
        <w:br/>
      </w:r>
      <w:r>
        <w:rPr>
          <w:rStyle w:val="VerbatimChar"/>
        </w:rPr>
        <w:t xml:space="preserve">## 21527                      0                      0                      0</w:t>
      </w:r>
      <w:r>
        <w:br/>
      </w:r>
      <w:r>
        <w:rPr>
          <w:rStyle w:val="VerbatimChar"/>
        </w:rPr>
        <w:t xml:space="preserve">## 21544                      0                      0                      0</w:t>
      </w:r>
      <w:r>
        <w:br/>
      </w:r>
      <w:r>
        <w:rPr>
          <w:rStyle w:val="VerbatimChar"/>
        </w:rPr>
        <w:t xml:space="preserve">## 21548                      0                      0                      0</w:t>
      </w:r>
      <w:r>
        <w:br/>
      </w:r>
      <w:r>
        <w:rPr>
          <w:rStyle w:val="VerbatimChar"/>
        </w:rPr>
        <w:t xml:space="preserve">## 21620                      0                      0                      0</w:t>
      </w:r>
      <w:r>
        <w:br/>
      </w:r>
      <w:r>
        <w:rPr>
          <w:rStyle w:val="VerbatimChar"/>
        </w:rPr>
        <w:t xml:space="preserve">## 21634                      0                      0                      0</w:t>
      </w:r>
      <w:r>
        <w:br/>
      </w:r>
      <w:r>
        <w:rPr>
          <w:rStyle w:val="VerbatimChar"/>
        </w:rPr>
        <w:t xml:space="preserve">## 21682                      0                      0                      0</w:t>
      </w:r>
      <w:r>
        <w:br/>
      </w:r>
      <w:r>
        <w:rPr>
          <w:rStyle w:val="VerbatimChar"/>
        </w:rPr>
        <w:t xml:space="preserve">## 21706                      0                      0                      0</w:t>
      </w:r>
      <w:r>
        <w:br/>
      </w:r>
      <w:r>
        <w:rPr>
          <w:rStyle w:val="VerbatimChar"/>
        </w:rPr>
        <w:t xml:space="preserve">## 21711                      0                      0                      0</w:t>
      </w:r>
      <w:r>
        <w:br/>
      </w:r>
      <w:r>
        <w:rPr>
          <w:rStyle w:val="VerbatimChar"/>
        </w:rPr>
        <w:t xml:space="preserve">## 21746                      0                      0                      0</w:t>
      </w:r>
      <w:r>
        <w:br/>
      </w:r>
      <w:r>
        <w:rPr>
          <w:rStyle w:val="VerbatimChar"/>
        </w:rPr>
        <w:t xml:space="preserve">## 21780                      0                      0                      0</w:t>
      </w:r>
      <w:r>
        <w:br/>
      </w:r>
      <w:r>
        <w:rPr>
          <w:rStyle w:val="VerbatimChar"/>
        </w:rPr>
        <w:t xml:space="preserve">## 21830                      0                      0                      0</w:t>
      </w:r>
      <w:r>
        <w:br/>
      </w:r>
      <w:r>
        <w:rPr>
          <w:rStyle w:val="VerbatimChar"/>
        </w:rPr>
        <w:t xml:space="preserve">## 21873                      0                      0                      0</w:t>
      </w:r>
      <w:r>
        <w:br/>
      </w:r>
      <w:r>
        <w:rPr>
          <w:rStyle w:val="VerbatimChar"/>
        </w:rPr>
        <w:t xml:space="preserve">## 21906                      0                      0                      0</w:t>
      </w:r>
      <w:r>
        <w:br/>
      </w:r>
      <w:r>
        <w:rPr>
          <w:rStyle w:val="VerbatimChar"/>
        </w:rPr>
        <w:t xml:space="preserve">## 21921                      0                      0                      0</w:t>
      </w:r>
      <w:r>
        <w:br/>
      </w:r>
      <w:r>
        <w:rPr>
          <w:rStyle w:val="VerbatimChar"/>
        </w:rPr>
        <w:t xml:space="preserve">## 21980                      0                      0                      0</w:t>
      </w:r>
      <w:r>
        <w:br/>
      </w:r>
      <w:r>
        <w:rPr>
          <w:rStyle w:val="VerbatimChar"/>
        </w:rPr>
        <w:t xml:space="preserve">## 21988                      0                      0                      0</w:t>
      </w:r>
      <w:r>
        <w:br/>
      </w:r>
      <w:r>
        <w:rPr>
          <w:rStyle w:val="VerbatimChar"/>
        </w:rPr>
        <w:t xml:space="preserve">## 22027                      0                      0                      0</w:t>
      </w:r>
      <w:r>
        <w:br/>
      </w:r>
      <w:r>
        <w:rPr>
          <w:rStyle w:val="VerbatimChar"/>
        </w:rPr>
        <w:t xml:space="preserve">## 22091                      0                      0                      0</w:t>
      </w:r>
      <w:r>
        <w:br/>
      </w:r>
      <w:r>
        <w:rPr>
          <w:rStyle w:val="VerbatimChar"/>
        </w:rPr>
        <w:t xml:space="preserve">## 22101                      0                      0                      0</w:t>
      </w:r>
      <w:r>
        <w:br/>
      </w:r>
      <w:r>
        <w:rPr>
          <w:rStyle w:val="VerbatimChar"/>
        </w:rPr>
        <w:t xml:space="preserve">## 22155                      0                      0                      0</w:t>
      </w:r>
      <w:r>
        <w:br/>
      </w:r>
      <w:r>
        <w:rPr>
          <w:rStyle w:val="VerbatimChar"/>
        </w:rPr>
        <w:t xml:space="preserve">## 22156                      0                      0                      0</w:t>
      </w:r>
      <w:r>
        <w:br/>
      </w:r>
      <w:r>
        <w:rPr>
          <w:rStyle w:val="VerbatimChar"/>
        </w:rPr>
        <w:t xml:space="preserve">## 22160                      0                      0                      0</w:t>
      </w:r>
      <w:r>
        <w:br/>
      </w:r>
      <w:r>
        <w:rPr>
          <w:rStyle w:val="VerbatimChar"/>
        </w:rPr>
        <w:t xml:space="preserve">## 22183                      0                      0                      0</w:t>
      </w:r>
      <w:r>
        <w:br/>
      </w:r>
      <w:r>
        <w:rPr>
          <w:rStyle w:val="VerbatimChar"/>
        </w:rPr>
        <w:t xml:space="preserve">## 22189                      0                      0                      0</w:t>
      </w:r>
      <w:r>
        <w:br/>
      </w:r>
      <w:r>
        <w:rPr>
          <w:rStyle w:val="VerbatimChar"/>
        </w:rPr>
        <w:t xml:space="preserve">## 22220                      0                      0                      0</w:t>
      </w:r>
      <w:r>
        <w:br/>
      </w:r>
      <w:r>
        <w:rPr>
          <w:rStyle w:val="VerbatimChar"/>
        </w:rPr>
        <w:t xml:space="preserve">## 22239                      0                      0                      0</w:t>
      </w:r>
      <w:r>
        <w:br/>
      </w:r>
      <w:r>
        <w:rPr>
          <w:rStyle w:val="VerbatimChar"/>
        </w:rPr>
        <w:t xml:space="preserve">## 22240                      0                      0                      0</w:t>
      </w:r>
      <w:r>
        <w:br/>
      </w:r>
      <w:r>
        <w:rPr>
          <w:rStyle w:val="VerbatimChar"/>
        </w:rPr>
        <w:t xml:space="preserve">## 22251                      0                      0                      0</w:t>
      </w:r>
      <w:r>
        <w:br/>
      </w:r>
      <w:r>
        <w:rPr>
          <w:rStyle w:val="VerbatimChar"/>
        </w:rPr>
        <w:t xml:space="preserve">## 22257                      0                      0                      0</w:t>
      </w:r>
      <w:r>
        <w:br/>
      </w:r>
      <w:r>
        <w:rPr>
          <w:rStyle w:val="VerbatimChar"/>
        </w:rPr>
        <w:t xml:space="preserve">## 22275                      0                      0                      0</w:t>
      </w:r>
      <w:r>
        <w:br/>
      </w:r>
      <w:r>
        <w:rPr>
          <w:rStyle w:val="VerbatimChar"/>
        </w:rPr>
        <w:t xml:space="preserve">## 22310                      0                      0                      0</w:t>
      </w:r>
      <w:r>
        <w:br/>
      </w:r>
      <w:r>
        <w:rPr>
          <w:rStyle w:val="VerbatimChar"/>
        </w:rPr>
        <w:t xml:space="preserve">## 22319                      0                      0                      0</w:t>
      </w:r>
      <w:r>
        <w:br/>
      </w:r>
      <w:r>
        <w:rPr>
          <w:rStyle w:val="VerbatimChar"/>
        </w:rPr>
        <w:t xml:space="preserve">## 22321                      0                      0                      0</w:t>
      </w:r>
      <w:r>
        <w:br/>
      </w:r>
      <w:r>
        <w:rPr>
          <w:rStyle w:val="VerbatimChar"/>
        </w:rPr>
        <w:t xml:space="preserve">## 22329                      0                      0                      0</w:t>
      </w:r>
      <w:r>
        <w:br/>
      </w:r>
      <w:r>
        <w:rPr>
          <w:rStyle w:val="VerbatimChar"/>
        </w:rPr>
        <w:t xml:space="preserve">## 22336                      0                      0                      0</w:t>
      </w:r>
      <w:r>
        <w:br/>
      </w:r>
      <w:r>
        <w:rPr>
          <w:rStyle w:val="VerbatimChar"/>
        </w:rPr>
        <w:t xml:space="preserve">## 22361                      0                      0                      0</w:t>
      </w:r>
      <w:r>
        <w:br/>
      </w:r>
      <w:r>
        <w:rPr>
          <w:rStyle w:val="VerbatimChar"/>
        </w:rPr>
        <w:t xml:space="preserve">## 22371                      0                      0                      0</w:t>
      </w:r>
      <w:r>
        <w:br/>
      </w:r>
      <w:r>
        <w:rPr>
          <w:rStyle w:val="VerbatimChar"/>
        </w:rPr>
        <w:t xml:space="preserve">## 22407                      0                      0                      0</w:t>
      </w:r>
      <w:r>
        <w:br/>
      </w:r>
      <w:r>
        <w:rPr>
          <w:rStyle w:val="VerbatimChar"/>
        </w:rPr>
        <w:t xml:space="preserve">## 22413                      0                      0                      0</w:t>
      </w:r>
      <w:r>
        <w:br/>
      </w:r>
      <w:r>
        <w:rPr>
          <w:rStyle w:val="VerbatimChar"/>
        </w:rPr>
        <w:t xml:space="preserve">## 22420                      0                      0                      0</w:t>
      </w:r>
      <w:r>
        <w:br/>
      </w:r>
      <w:r>
        <w:rPr>
          <w:rStyle w:val="VerbatimChar"/>
        </w:rPr>
        <w:t xml:space="preserve">## 22421                      0                      0                      0</w:t>
      </w:r>
      <w:r>
        <w:br/>
      </w:r>
      <w:r>
        <w:rPr>
          <w:rStyle w:val="VerbatimChar"/>
        </w:rPr>
        <w:t xml:space="preserve">## 22422                      0                      0                      0</w:t>
      </w:r>
      <w:r>
        <w:br/>
      </w:r>
      <w:r>
        <w:rPr>
          <w:rStyle w:val="VerbatimChar"/>
        </w:rPr>
        <w:t xml:space="preserve">## 22425                      0                      0                      0</w:t>
      </w:r>
      <w:r>
        <w:br/>
      </w:r>
      <w:r>
        <w:rPr>
          <w:rStyle w:val="VerbatimChar"/>
        </w:rPr>
        <w:t xml:space="preserve">## 22441                      0                      0                      0</w:t>
      </w:r>
      <w:r>
        <w:br/>
      </w:r>
      <w:r>
        <w:rPr>
          <w:rStyle w:val="VerbatimChar"/>
        </w:rPr>
        <w:t xml:space="preserve">## 22454                      0                      0                      0</w:t>
      </w:r>
      <w:r>
        <w:br/>
      </w:r>
      <w:r>
        <w:rPr>
          <w:rStyle w:val="VerbatimChar"/>
        </w:rPr>
        <w:t xml:space="preserve">## 22456                      0                      0                      0</w:t>
      </w:r>
      <w:r>
        <w:br/>
      </w:r>
      <w:r>
        <w:rPr>
          <w:rStyle w:val="VerbatimChar"/>
        </w:rPr>
        <w:t xml:space="preserve">## 22509                      0                      0                      0</w:t>
      </w:r>
      <w:r>
        <w:br/>
      </w:r>
      <w:r>
        <w:rPr>
          <w:rStyle w:val="VerbatimChar"/>
        </w:rPr>
        <w:t xml:space="preserve">## 22514                      0                      0                      0</w:t>
      </w:r>
      <w:r>
        <w:br/>
      </w:r>
      <w:r>
        <w:rPr>
          <w:rStyle w:val="VerbatimChar"/>
        </w:rPr>
        <w:t xml:space="preserve">## 22520                      0                      0                      0</w:t>
      </w:r>
      <w:r>
        <w:br/>
      </w:r>
      <w:r>
        <w:rPr>
          <w:rStyle w:val="VerbatimChar"/>
        </w:rPr>
        <w:t xml:space="preserve">## 22580                      0                      0                      0</w:t>
      </w:r>
      <w:r>
        <w:br/>
      </w:r>
      <w:r>
        <w:rPr>
          <w:rStyle w:val="VerbatimChar"/>
        </w:rPr>
        <w:t xml:space="preserve">## 22604                      0                      0                      0</w:t>
      </w:r>
      <w:r>
        <w:br/>
      </w:r>
      <w:r>
        <w:rPr>
          <w:rStyle w:val="VerbatimChar"/>
        </w:rPr>
        <w:t xml:space="preserve">## 22612                      0                      0                      0</w:t>
      </w:r>
      <w:r>
        <w:br/>
      </w:r>
      <w:r>
        <w:rPr>
          <w:rStyle w:val="VerbatimChar"/>
        </w:rPr>
        <w:t xml:space="preserve">## 22617                      0                      0                      0</w:t>
      </w:r>
      <w:r>
        <w:br/>
      </w:r>
      <w:r>
        <w:rPr>
          <w:rStyle w:val="VerbatimChar"/>
        </w:rPr>
        <w:t xml:space="preserve">## 22630                      0                      0                      0</w:t>
      </w:r>
      <w:r>
        <w:br/>
      </w:r>
      <w:r>
        <w:rPr>
          <w:rStyle w:val="VerbatimChar"/>
        </w:rPr>
        <w:t xml:space="preserve">## 22638                      0                      0                      0</w:t>
      </w:r>
      <w:r>
        <w:br/>
      </w:r>
      <w:r>
        <w:rPr>
          <w:rStyle w:val="VerbatimChar"/>
        </w:rPr>
        <w:t xml:space="preserve">## 22647                      0                      0                      0</w:t>
      </w:r>
      <w:r>
        <w:br/>
      </w:r>
      <w:r>
        <w:rPr>
          <w:rStyle w:val="VerbatimChar"/>
        </w:rPr>
        <w:t xml:space="preserve">## 22648                      0                      0                      0</w:t>
      </w:r>
      <w:r>
        <w:br/>
      </w:r>
      <w:r>
        <w:rPr>
          <w:rStyle w:val="VerbatimChar"/>
        </w:rPr>
        <w:t xml:space="preserve">## 22652                      0                      0                      0</w:t>
      </w:r>
      <w:r>
        <w:br/>
      </w:r>
      <w:r>
        <w:rPr>
          <w:rStyle w:val="VerbatimChar"/>
        </w:rPr>
        <w:t xml:space="preserve">## 22698                      0                      0                      0</w:t>
      </w:r>
      <w:r>
        <w:br/>
      </w:r>
      <w:r>
        <w:rPr>
          <w:rStyle w:val="VerbatimChar"/>
        </w:rPr>
        <w:t xml:space="preserve">## 22699                      0                      0                      0</w:t>
      </w:r>
      <w:r>
        <w:br/>
      </w:r>
      <w:r>
        <w:rPr>
          <w:rStyle w:val="VerbatimChar"/>
        </w:rPr>
        <w:t xml:space="preserve">## 22763                      0                      0                      0</w:t>
      </w:r>
      <w:r>
        <w:br/>
      </w:r>
      <w:r>
        <w:rPr>
          <w:rStyle w:val="VerbatimChar"/>
        </w:rPr>
        <w:t xml:space="preserve">## 22767                      0                      0                      0</w:t>
      </w:r>
      <w:r>
        <w:br/>
      </w:r>
      <w:r>
        <w:rPr>
          <w:rStyle w:val="VerbatimChar"/>
        </w:rPr>
        <w:t xml:space="preserve">## 22776                      0                      0                      0</w:t>
      </w:r>
      <w:r>
        <w:br/>
      </w:r>
      <w:r>
        <w:rPr>
          <w:rStyle w:val="VerbatimChar"/>
        </w:rPr>
        <w:t xml:space="preserve">## 22778                      0                      0                      0</w:t>
      </w:r>
      <w:r>
        <w:br/>
      </w:r>
      <w:r>
        <w:rPr>
          <w:rStyle w:val="VerbatimChar"/>
        </w:rPr>
        <w:t xml:space="preserve">## 22820                      0                      0                      0</w:t>
      </w:r>
      <w:r>
        <w:br/>
      </w:r>
      <w:r>
        <w:rPr>
          <w:rStyle w:val="VerbatimChar"/>
        </w:rPr>
        <w:t xml:space="preserve">## 22831                      0                      0                      0</w:t>
      </w:r>
      <w:r>
        <w:br/>
      </w:r>
      <w:r>
        <w:rPr>
          <w:rStyle w:val="VerbatimChar"/>
        </w:rPr>
        <w:t xml:space="preserve">## 22832                      0                      0                      0</w:t>
      </w:r>
      <w:r>
        <w:br/>
      </w:r>
      <w:r>
        <w:rPr>
          <w:rStyle w:val="VerbatimChar"/>
        </w:rPr>
        <w:t xml:space="preserve">## 22835                      0                      0                      0</w:t>
      </w:r>
      <w:r>
        <w:br/>
      </w:r>
      <w:r>
        <w:rPr>
          <w:rStyle w:val="VerbatimChar"/>
        </w:rPr>
        <w:t xml:space="preserve">## 22865                      0                      0                      0</w:t>
      </w:r>
      <w:r>
        <w:br/>
      </w:r>
      <w:r>
        <w:rPr>
          <w:rStyle w:val="VerbatimChar"/>
        </w:rPr>
        <w:t xml:space="preserve">## 22876                      0                      0                      0</w:t>
      </w:r>
      <w:r>
        <w:br/>
      </w:r>
      <w:r>
        <w:rPr>
          <w:rStyle w:val="VerbatimChar"/>
        </w:rPr>
        <w:t xml:space="preserve">## 22924                      0                      0                      0</w:t>
      </w:r>
      <w:r>
        <w:br/>
      </w:r>
      <w:r>
        <w:rPr>
          <w:rStyle w:val="VerbatimChar"/>
        </w:rPr>
        <w:t xml:space="preserve">## 22941                      0                      0                      0</w:t>
      </w:r>
      <w:r>
        <w:br/>
      </w:r>
      <w:r>
        <w:rPr>
          <w:rStyle w:val="VerbatimChar"/>
        </w:rPr>
        <w:t xml:space="preserve">## 22960                      0                      0                      0</w:t>
      </w:r>
      <w:r>
        <w:br/>
      </w:r>
      <w:r>
        <w:rPr>
          <w:rStyle w:val="VerbatimChar"/>
        </w:rPr>
        <w:t xml:space="preserve">## 22963                      0                      0                      0</w:t>
      </w:r>
      <w:r>
        <w:br/>
      </w:r>
      <w:r>
        <w:rPr>
          <w:rStyle w:val="VerbatimChar"/>
        </w:rPr>
        <w:t xml:space="preserve">## 22969                      0                      0                      0</w:t>
      </w:r>
      <w:r>
        <w:br/>
      </w:r>
      <w:r>
        <w:rPr>
          <w:rStyle w:val="VerbatimChar"/>
        </w:rPr>
        <w:t xml:space="preserve">## 22999                      0                      0                      0</w:t>
      </w:r>
      <w:r>
        <w:br/>
      </w:r>
      <w:r>
        <w:rPr>
          <w:rStyle w:val="VerbatimChar"/>
        </w:rPr>
        <w:t xml:space="preserve">## 23010                      0                      0                      0</w:t>
      </w:r>
      <w:r>
        <w:br/>
      </w:r>
      <w:r>
        <w:rPr>
          <w:rStyle w:val="VerbatimChar"/>
        </w:rPr>
        <w:t xml:space="preserve">## 23012                      0                      1                      0</w:t>
      </w:r>
      <w:r>
        <w:br/>
      </w:r>
      <w:r>
        <w:rPr>
          <w:rStyle w:val="VerbatimChar"/>
        </w:rPr>
        <w:t xml:space="preserve">## 23025                      0                      0                      0</w:t>
      </w:r>
      <w:r>
        <w:br/>
      </w:r>
      <w:r>
        <w:rPr>
          <w:rStyle w:val="VerbatimChar"/>
        </w:rPr>
        <w:t xml:space="preserve">## 23066                      0                      0                      0</w:t>
      </w:r>
      <w:r>
        <w:br/>
      </w:r>
      <w:r>
        <w:rPr>
          <w:rStyle w:val="VerbatimChar"/>
        </w:rPr>
        <w:t xml:space="preserve">## 23071                      0                      0                      0</w:t>
      </w:r>
      <w:r>
        <w:br/>
      </w:r>
      <w:r>
        <w:rPr>
          <w:rStyle w:val="VerbatimChar"/>
        </w:rPr>
        <w:t xml:space="preserve">## 23074                      0                      0                      0</w:t>
      </w:r>
      <w:r>
        <w:br/>
      </w:r>
      <w:r>
        <w:rPr>
          <w:rStyle w:val="VerbatimChar"/>
        </w:rPr>
        <w:t xml:space="preserve">## 23081                      0                      0                      0</w:t>
      </w:r>
      <w:r>
        <w:br/>
      </w:r>
      <w:r>
        <w:rPr>
          <w:rStyle w:val="VerbatimChar"/>
        </w:rPr>
        <w:t xml:space="preserve">## 23091                      0                      0                      0</w:t>
      </w:r>
      <w:r>
        <w:br/>
      </w:r>
      <w:r>
        <w:rPr>
          <w:rStyle w:val="VerbatimChar"/>
        </w:rPr>
        <w:t xml:space="preserve">## 23092                      0                      0                      0</w:t>
      </w:r>
      <w:r>
        <w:br/>
      </w:r>
      <w:r>
        <w:rPr>
          <w:rStyle w:val="VerbatimChar"/>
        </w:rPr>
        <w:t xml:space="preserve">## 23097                      0                      0                      0</w:t>
      </w:r>
      <w:r>
        <w:br/>
      </w:r>
      <w:r>
        <w:rPr>
          <w:rStyle w:val="VerbatimChar"/>
        </w:rPr>
        <w:t xml:space="preserve">## 23114                      0                      0                      0</w:t>
      </w:r>
      <w:r>
        <w:br/>
      </w:r>
      <w:r>
        <w:rPr>
          <w:rStyle w:val="VerbatimChar"/>
        </w:rPr>
        <w:t xml:space="preserve">## 23229                      0                      0                      0</w:t>
      </w:r>
      <w:r>
        <w:br/>
      </w:r>
      <w:r>
        <w:rPr>
          <w:rStyle w:val="VerbatimChar"/>
        </w:rPr>
        <w:t xml:space="preserve">## 23252                      0                      0                      0</w:t>
      </w:r>
      <w:r>
        <w:br/>
      </w:r>
      <w:r>
        <w:rPr>
          <w:rStyle w:val="VerbatimChar"/>
        </w:rPr>
        <w:t xml:space="preserve">## 23253                      0                      0                      0</w:t>
      </w:r>
      <w:r>
        <w:br/>
      </w:r>
      <w:r>
        <w:rPr>
          <w:rStyle w:val="VerbatimChar"/>
        </w:rPr>
        <w:t xml:space="preserve">## 23254                      0                      0                      0</w:t>
      </w:r>
      <w:r>
        <w:br/>
      </w:r>
      <w:r>
        <w:rPr>
          <w:rStyle w:val="VerbatimChar"/>
        </w:rPr>
        <w:t xml:space="preserve">## 23259                      0                      0                      0</w:t>
      </w:r>
      <w:r>
        <w:br/>
      </w:r>
      <w:r>
        <w:rPr>
          <w:rStyle w:val="VerbatimChar"/>
        </w:rPr>
        <w:t xml:space="preserve">## 23264                      0                      0                      0</w:t>
      </w:r>
      <w:r>
        <w:br/>
      </w:r>
      <w:r>
        <w:rPr>
          <w:rStyle w:val="VerbatimChar"/>
        </w:rPr>
        <w:t xml:space="preserve">## 23279                      0                      0                      0</w:t>
      </w:r>
      <w:r>
        <w:br/>
      </w:r>
      <w:r>
        <w:rPr>
          <w:rStyle w:val="VerbatimChar"/>
        </w:rPr>
        <w:t xml:space="preserve">## 23280                      0                      0                      0</w:t>
      </w:r>
      <w:r>
        <w:br/>
      </w:r>
      <w:r>
        <w:rPr>
          <w:rStyle w:val="VerbatimChar"/>
        </w:rPr>
        <w:t xml:space="preserve">## 23285                      0                      0                      0</w:t>
      </w:r>
      <w:r>
        <w:br/>
      </w:r>
      <w:r>
        <w:rPr>
          <w:rStyle w:val="VerbatimChar"/>
        </w:rPr>
        <w:t xml:space="preserve">## 23287                      0                      0                      0</w:t>
      </w:r>
      <w:r>
        <w:br/>
      </w:r>
      <w:r>
        <w:rPr>
          <w:rStyle w:val="VerbatimChar"/>
        </w:rPr>
        <w:t xml:space="preserve">## 23288                      0                      0                      0</w:t>
      </w:r>
      <w:r>
        <w:br/>
      </w:r>
      <w:r>
        <w:rPr>
          <w:rStyle w:val="VerbatimChar"/>
        </w:rPr>
        <w:t xml:space="preserve">## 23289                      0                      0                      0</w:t>
      </w:r>
      <w:r>
        <w:br/>
      </w:r>
      <w:r>
        <w:rPr>
          <w:rStyle w:val="VerbatimChar"/>
        </w:rPr>
        <w:t xml:space="preserve">## 23302                      0                      0                      0</w:t>
      </w:r>
      <w:r>
        <w:br/>
      </w:r>
      <w:r>
        <w:rPr>
          <w:rStyle w:val="VerbatimChar"/>
        </w:rPr>
        <w:t xml:space="preserve">## 23303                      0                      0                      0</w:t>
      </w:r>
      <w:r>
        <w:br/>
      </w:r>
      <w:r>
        <w:rPr>
          <w:rStyle w:val="VerbatimChar"/>
        </w:rPr>
        <w:t xml:space="preserve">## 23319                      0                      0                      0</w:t>
      </w:r>
      <w:r>
        <w:br/>
      </w:r>
      <w:r>
        <w:rPr>
          <w:rStyle w:val="VerbatimChar"/>
        </w:rPr>
        <w:t xml:space="preserve">## 23322                      0                      0                      0</w:t>
      </w:r>
      <w:r>
        <w:br/>
      </w:r>
      <w:r>
        <w:rPr>
          <w:rStyle w:val="VerbatimChar"/>
        </w:rPr>
        <w:t xml:space="preserve">## 23334                      0                      0                      0</w:t>
      </w:r>
      <w:r>
        <w:br/>
      </w:r>
      <w:r>
        <w:rPr>
          <w:rStyle w:val="VerbatimChar"/>
        </w:rPr>
        <w:t xml:space="preserve">## 23345                      0                      0                      0</w:t>
      </w:r>
      <w:r>
        <w:br/>
      </w:r>
      <w:r>
        <w:rPr>
          <w:rStyle w:val="VerbatimChar"/>
        </w:rPr>
        <w:t xml:space="preserve">## 23383                      0                      0                      0</w:t>
      </w:r>
      <w:r>
        <w:br/>
      </w:r>
      <w:r>
        <w:rPr>
          <w:rStyle w:val="VerbatimChar"/>
        </w:rPr>
        <w:t xml:space="preserve">## 23385                      0                      0                      0</w:t>
      </w:r>
      <w:r>
        <w:br/>
      </w:r>
      <w:r>
        <w:rPr>
          <w:rStyle w:val="VerbatimChar"/>
        </w:rPr>
        <w:t xml:space="preserve">## 23393                      0                      0                      0</w:t>
      </w:r>
      <w:r>
        <w:br/>
      </w:r>
      <w:r>
        <w:rPr>
          <w:rStyle w:val="VerbatimChar"/>
        </w:rPr>
        <w:t xml:space="preserve">## 23401                      0                      0                      0</w:t>
      </w:r>
      <w:r>
        <w:br/>
      </w:r>
      <w:r>
        <w:rPr>
          <w:rStyle w:val="VerbatimChar"/>
        </w:rPr>
        <w:t xml:space="preserve">## 23485                      0                      0                      0</w:t>
      </w:r>
      <w:r>
        <w:br/>
      </w:r>
      <w:r>
        <w:rPr>
          <w:rStyle w:val="VerbatimChar"/>
        </w:rPr>
        <w:t xml:space="preserve">## 23498                      1                      0                      0</w:t>
      </w:r>
      <w:r>
        <w:br/>
      </w:r>
      <w:r>
        <w:rPr>
          <w:rStyle w:val="VerbatimChar"/>
        </w:rPr>
        <w:t xml:space="preserve">## 23502                      0                      0                      0</w:t>
      </w:r>
      <w:r>
        <w:br/>
      </w:r>
      <w:r>
        <w:rPr>
          <w:rStyle w:val="VerbatimChar"/>
        </w:rPr>
        <w:t xml:space="preserve">## 23509                      0                      0                      0</w:t>
      </w:r>
      <w:r>
        <w:br/>
      </w:r>
      <w:r>
        <w:rPr>
          <w:rStyle w:val="VerbatimChar"/>
        </w:rPr>
        <w:t xml:space="preserve">## 23513                      0                      0                      0</w:t>
      </w:r>
      <w:r>
        <w:br/>
      </w:r>
      <w:r>
        <w:rPr>
          <w:rStyle w:val="VerbatimChar"/>
        </w:rPr>
        <w:t xml:space="preserve">## 23520                      0                      0                      0</w:t>
      </w:r>
      <w:r>
        <w:br/>
      </w:r>
      <w:r>
        <w:rPr>
          <w:rStyle w:val="VerbatimChar"/>
        </w:rPr>
        <w:t xml:space="preserve">## 23532                      0                      0                      0</w:t>
      </w:r>
      <w:r>
        <w:br/>
      </w:r>
      <w:r>
        <w:rPr>
          <w:rStyle w:val="VerbatimChar"/>
        </w:rPr>
        <w:t xml:space="preserve">## 23541                      0                      0                      0</w:t>
      </w:r>
      <w:r>
        <w:br/>
      </w:r>
      <w:r>
        <w:rPr>
          <w:rStyle w:val="VerbatimChar"/>
        </w:rPr>
        <w:t xml:space="preserve">## 23557                      0                      0                      0</w:t>
      </w:r>
      <w:r>
        <w:br/>
      </w:r>
      <w:r>
        <w:rPr>
          <w:rStyle w:val="VerbatimChar"/>
        </w:rPr>
        <w:t xml:space="preserve">## 23587                      0                      0                      0</w:t>
      </w:r>
      <w:r>
        <w:br/>
      </w:r>
      <w:r>
        <w:rPr>
          <w:rStyle w:val="VerbatimChar"/>
        </w:rPr>
        <w:t xml:space="preserve">## 23602                      0                      0                      0</w:t>
      </w:r>
      <w:r>
        <w:br/>
      </w:r>
      <w:r>
        <w:rPr>
          <w:rStyle w:val="VerbatimChar"/>
        </w:rPr>
        <w:t xml:space="preserve">## 23607                      0                      0                      0</w:t>
      </w:r>
      <w:r>
        <w:br/>
      </w:r>
      <w:r>
        <w:rPr>
          <w:rStyle w:val="VerbatimChar"/>
        </w:rPr>
        <w:t xml:space="preserve">## 23689                      0                      0                      0</w:t>
      </w:r>
      <w:r>
        <w:br/>
      </w:r>
      <w:r>
        <w:rPr>
          <w:rStyle w:val="VerbatimChar"/>
        </w:rPr>
        <w:t xml:space="preserve">## 23701                      0                      0                      0</w:t>
      </w:r>
      <w:r>
        <w:br/>
      </w:r>
      <w:r>
        <w:rPr>
          <w:rStyle w:val="VerbatimChar"/>
        </w:rPr>
        <w:t xml:space="preserve">## 23708                      0                      0                      0</w:t>
      </w:r>
      <w:r>
        <w:br/>
      </w:r>
      <w:r>
        <w:rPr>
          <w:rStyle w:val="VerbatimChar"/>
        </w:rPr>
        <w:t xml:space="preserve">## 23719                      0                      0                      0</w:t>
      </w:r>
      <w:r>
        <w:br/>
      </w:r>
      <w:r>
        <w:rPr>
          <w:rStyle w:val="VerbatimChar"/>
        </w:rPr>
        <w:t xml:space="preserve">## 23745                      0                      0                      0</w:t>
      </w:r>
      <w:r>
        <w:br/>
      </w:r>
      <w:r>
        <w:rPr>
          <w:rStyle w:val="VerbatimChar"/>
        </w:rPr>
        <w:t xml:space="preserve">## 23757                      0                      0                      0</w:t>
      </w:r>
      <w:r>
        <w:br/>
      </w:r>
      <w:r>
        <w:rPr>
          <w:rStyle w:val="VerbatimChar"/>
        </w:rPr>
        <w:t xml:space="preserve">## 23774                      0                      0                      0</w:t>
      </w:r>
      <w:r>
        <w:br/>
      </w:r>
      <w:r>
        <w:rPr>
          <w:rStyle w:val="VerbatimChar"/>
        </w:rPr>
        <w:t xml:space="preserve">## 23777                      0                      0                      0</w:t>
      </w:r>
      <w:r>
        <w:br/>
      </w:r>
      <w:r>
        <w:rPr>
          <w:rStyle w:val="VerbatimChar"/>
        </w:rPr>
        <w:t xml:space="preserve">## 23788                      0                      0                      0</w:t>
      </w:r>
      <w:r>
        <w:br/>
      </w:r>
      <w:r>
        <w:rPr>
          <w:rStyle w:val="VerbatimChar"/>
        </w:rPr>
        <w:t xml:space="preserve">## 23864                      0                      0                      0</w:t>
      </w:r>
      <w:r>
        <w:br/>
      </w:r>
      <w:r>
        <w:rPr>
          <w:rStyle w:val="VerbatimChar"/>
        </w:rPr>
        <w:t xml:space="preserve">## 23890                      0                      0                      0</w:t>
      </w:r>
      <w:r>
        <w:br/>
      </w:r>
      <w:r>
        <w:rPr>
          <w:rStyle w:val="VerbatimChar"/>
        </w:rPr>
        <w:t xml:space="preserve">## 23907                      0                      0                      0</w:t>
      </w:r>
      <w:r>
        <w:br/>
      </w:r>
      <w:r>
        <w:rPr>
          <w:rStyle w:val="VerbatimChar"/>
        </w:rPr>
        <w:t xml:space="preserve">## 23909                      0                      0                      1</w:t>
      </w:r>
      <w:r>
        <w:br/>
      </w:r>
      <w:r>
        <w:rPr>
          <w:rStyle w:val="VerbatimChar"/>
        </w:rPr>
        <w:t xml:space="preserve">## 23919                      0                      0                      0</w:t>
      </w:r>
      <w:r>
        <w:br/>
      </w:r>
      <w:r>
        <w:rPr>
          <w:rStyle w:val="VerbatimChar"/>
        </w:rPr>
        <w:t xml:space="preserve">## 23920                      0                      0                      0</w:t>
      </w:r>
      <w:r>
        <w:br/>
      </w:r>
      <w:r>
        <w:rPr>
          <w:rStyle w:val="VerbatimChar"/>
        </w:rPr>
        <w:t xml:space="preserve">## 23923                      0                      0                      0</w:t>
      </w:r>
      <w:r>
        <w:br/>
      </w:r>
      <w:r>
        <w:rPr>
          <w:rStyle w:val="VerbatimChar"/>
        </w:rPr>
        <w:t xml:space="preserve">## 23937                      0                      0                      0</w:t>
      </w:r>
      <w:r>
        <w:br/>
      </w:r>
      <w:r>
        <w:rPr>
          <w:rStyle w:val="VerbatimChar"/>
        </w:rPr>
        <w:t xml:space="preserve">## 23945                      0                      0                      0</w:t>
      </w:r>
      <w:r>
        <w:br/>
      </w:r>
      <w:r>
        <w:rPr>
          <w:rStyle w:val="VerbatimChar"/>
        </w:rPr>
        <w:t xml:space="preserve">## 23947                      0                      0                      0</w:t>
      </w:r>
      <w:r>
        <w:br/>
      </w:r>
      <w:r>
        <w:rPr>
          <w:rStyle w:val="VerbatimChar"/>
        </w:rPr>
        <w:t xml:space="preserve">## 23986                      0                      0                      0</w:t>
      </w:r>
      <w:r>
        <w:br/>
      </w:r>
      <w:r>
        <w:rPr>
          <w:rStyle w:val="VerbatimChar"/>
        </w:rPr>
        <w:t xml:space="preserve">## 24008                      0                      0                      0</w:t>
      </w:r>
      <w:r>
        <w:br/>
      </w:r>
      <w:r>
        <w:rPr>
          <w:rStyle w:val="VerbatimChar"/>
        </w:rPr>
        <w:t xml:space="preserve">## 24021                      0                      0                      0</w:t>
      </w:r>
      <w:r>
        <w:br/>
      </w:r>
      <w:r>
        <w:rPr>
          <w:rStyle w:val="VerbatimChar"/>
        </w:rPr>
        <w:t xml:space="preserve">## 24038                      1                      0                      0</w:t>
      </w:r>
      <w:r>
        <w:br/>
      </w:r>
      <w:r>
        <w:rPr>
          <w:rStyle w:val="VerbatimChar"/>
        </w:rPr>
        <w:t xml:space="preserve">## 24061                      0                      0                      0</w:t>
      </w:r>
      <w:r>
        <w:br/>
      </w:r>
      <w:r>
        <w:rPr>
          <w:rStyle w:val="VerbatimChar"/>
        </w:rPr>
        <w:t xml:space="preserve">## 24068                      0                      0                      0</w:t>
      </w:r>
      <w:r>
        <w:br/>
      </w:r>
      <w:r>
        <w:rPr>
          <w:rStyle w:val="VerbatimChar"/>
        </w:rPr>
        <w:t xml:space="preserve">## 24083                      0                      0                      0</w:t>
      </w:r>
      <w:r>
        <w:br/>
      </w:r>
      <w:r>
        <w:rPr>
          <w:rStyle w:val="VerbatimChar"/>
        </w:rPr>
        <w:t xml:space="preserve">## 24091                      0                      0                      0</w:t>
      </w:r>
      <w:r>
        <w:br/>
      </w:r>
      <w:r>
        <w:rPr>
          <w:rStyle w:val="VerbatimChar"/>
        </w:rPr>
        <w:t xml:space="preserve">## 24109                      0                      0                      0</w:t>
      </w:r>
      <w:r>
        <w:br/>
      </w:r>
      <w:r>
        <w:rPr>
          <w:rStyle w:val="VerbatimChar"/>
        </w:rPr>
        <w:t xml:space="preserve">## 24115                      0                      0                      0</w:t>
      </w:r>
      <w:r>
        <w:br/>
      </w:r>
      <w:r>
        <w:rPr>
          <w:rStyle w:val="VerbatimChar"/>
        </w:rPr>
        <w:t xml:space="preserve">## 24118                      0                      0                      0</w:t>
      </w:r>
      <w:r>
        <w:br/>
      </w:r>
      <w:r>
        <w:rPr>
          <w:rStyle w:val="VerbatimChar"/>
        </w:rPr>
        <w:t xml:space="preserve">## 24131                      0                      0                      0</w:t>
      </w:r>
      <w:r>
        <w:br/>
      </w:r>
      <w:r>
        <w:rPr>
          <w:rStyle w:val="VerbatimChar"/>
        </w:rPr>
        <w:t xml:space="preserve">## 24162                      0                      0                      0</w:t>
      </w:r>
      <w:r>
        <w:br/>
      </w:r>
      <w:r>
        <w:rPr>
          <w:rStyle w:val="VerbatimChar"/>
        </w:rPr>
        <w:t xml:space="preserve">## 24163                      0                      0                      0</w:t>
      </w:r>
      <w:r>
        <w:br/>
      </w:r>
      <w:r>
        <w:rPr>
          <w:rStyle w:val="VerbatimChar"/>
        </w:rPr>
        <w:t xml:space="preserve">## 24167                      0                      0                      0</w:t>
      </w:r>
      <w:r>
        <w:br/>
      </w:r>
      <w:r>
        <w:rPr>
          <w:rStyle w:val="VerbatimChar"/>
        </w:rPr>
        <w:t xml:space="preserve">## 24186                      0                      0                      0</w:t>
      </w:r>
      <w:r>
        <w:br/>
      </w:r>
      <w:r>
        <w:rPr>
          <w:rStyle w:val="VerbatimChar"/>
        </w:rPr>
        <w:t xml:space="preserve">## 24207                      0                      0                      0</w:t>
      </w:r>
      <w:r>
        <w:br/>
      </w:r>
      <w:r>
        <w:rPr>
          <w:rStyle w:val="VerbatimChar"/>
        </w:rPr>
        <w:t xml:space="preserve">## 24218                      0                      0                      0</w:t>
      </w:r>
      <w:r>
        <w:br/>
      </w:r>
      <w:r>
        <w:rPr>
          <w:rStyle w:val="VerbatimChar"/>
        </w:rPr>
        <w:t xml:space="preserve">## 24227                      0                      0                      0</w:t>
      </w:r>
      <w:r>
        <w:br/>
      </w:r>
      <w:r>
        <w:rPr>
          <w:rStyle w:val="VerbatimChar"/>
        </w:rPr>
        <w:t xml:space="preserve">## 24237                      0                      0                      0</w:t>
      </w:r>
      <w:r>
        <w:br/>
      </w:r>
      <w:r>
        <w:rPr>
          <w:rStyle w:val="VerbatimChar"/>
        </w:rPr>
        <w:t xml:space="preserve">## 24242                      0                      0                      0</w:t>
      </w:r>
      <w:r>
        <w:br/>
      </w:r>
      <w:r>
        <w:rPr>
          <w:rStyle w:val="VerbatimChar"/>
        </w:rPr>
        <w:t xml:space="preserve">## 24253                      0                      0                      0</w:t>
      </w:r>
      <w:r>
        <w:br/>
      </w:r>
      <w:r>
        <w:rPr>
          <w:rStyle w:val="VerbatimChar"/>
        </w:rPr>
        <w:t xml:space="preserve">## 24286                      0                      0                      0</w:t>
      </w:r>
      <w:r>
        <w:br/>
      </w:r>
      <w:r>
        <w:rPr>
          <w:rStyle w:val="VerbatimChar"/>
        </w:rPr>
        <w:t xml:space="preserve">## 24324                      0                      0                      0</w:t>
      </w:r>
      <w:r>
        <w:br/>
      </w:r>
      <w:r>
        <w:rPr>
          <w:rStyle w:val="VerbatimChar"/>
        </w:rPr>
        <w:t xml:space="preserve">## 24352                      0                      0                      0</w:t>
      </w:r>
      <w:r>
        <w:br/>
      </w:r>
      <w:r>
        <w:rPr>
          <w:rStyle w:val="VerbatimChar"/>
        </w:rPr>
        <w:t xml:space="preserve">## 24376                      0                      0                      0</w:t>
      </w:r>
      <w:r>
        <w:br/>
      </w:r>
      <w:r>
        <w:rPr>
          <w:rStyle w:val="VerbatimChar"/>
        </w:rPr>
        <w:t xml:space="preserve">## 24400                      0                      0                      0</w:t>
      </w:r>
      <w:r>
        <w:br/>
      </w:r>
      <w:r>
        <w:rPr>
          <w:rStyle w:val="VerbatimChar"/>
        </w:rPr>
        <w:t xml:space="preserve">## 24411                      0                      0                      0</w:t>
      </w:r>
      <w:r>
        <w:br/>
      </w:r>
      <w:r>
        <w:rPr>
          <w:rStyle w:val="VerbatimChar"/>
        </w:rPr>
        <w:t xml:space="preserve">## 24442                      0                      0                      0</w:t>
      </w:r>
      <w:r>
        <w:br/>
      </w:r>
      <w:r>
        <w:rPr>
          <w:rStyle w:val="VerbatimChar"/>
        </w:rPr>
        <w:t xml:space="preserve">## 24455                      0                      0                      0</w:t>
      </w:r>
      <w:r>
        <w:br/>
      </w:r>
      <w:r>
        <w:rPr>
          <w:rStyle w:val="VerbatimChar"/>
        </w:rPr>
        <w:t xml:space="preserve">## 24468                      0                      0                      0</w:t>
      </w:r>
      <w:r>
        <w:br/>
      </w:r>
      <w:r>
        <w:rPr>
          <w:rStyle w:val="VerbatimChar"/>
        </w:rPr>
        <w:t xml:space="preserve">## 24470                      0                      0                      0</w:t>
      </w:r>
      <w:r>
        <w:br/>
      </w:r>
      <w:r>
        <w:rPr>
          <w:rStyle w:val="VerbatimChar"/>
        </w:rPr>
        <w:t xml:space="preserve">## 24471                      0                      0                      0</w:t>
      </w:r>
      <w:r>
        <w:br/>
      </w:r>
      <w:r>
        <w:rPr>
          <w:rStyle w:val="VerbatimChar"/>
        </w:rPr>
        <w:t xml:space="preserve">## 24477                      0                      0                      0</w:t>
      </w:r>
      <w:r>
        <w:br/>
      </w:r>
      <w:r>
        <w:rPr>
          <w:rStyle w:val="VerbatimChar"/>
        </w:rPr>
        <w:t xml:space="preserve">## 24483                      0                      0                      0</w:t>
      </w:r>
      <w:r>
        <w:br/>
      </w:r>
      <w:r>
        <w:rPr>
          <w:rStyle w:val="VerbatimChar"/>
        </w:rPr>
        <w:t xml:space="preserve">## 24490                      0                      0                      0</w:t>
      </w:r>
      <w:r>
        <w:br/>
      </w:r>
      <w:r>
        <w:rPr>
          <w:rStyle w:val="VerbatimChar"/>
        </w:rPr>
        <w:t xml:space="preserve">## 24498                      0                      0                      0</w:t>
      </w:r>
      <w:r>
        <w:br/>
      </w:r>
      <w:r>
        <w:rPr>
          <w:rStyle w:val="VerbatimChar"/>
        </w:rPr>
        <w:t xml:space="preserve">## 24509                      0                      0                      0</w:t>
      </w:r>
      <w:r>
        <w:br/>
      </w:r>
      <w:r>
        <w:rPr>
          <w:rStyle w:val="VerbatimChar"/>
        </w:rPr>
        <w:t xml:space="preserve">## 24523                      0                      0                      0</w:t>
      </w:r>
      <w:r>
        <w:br/>
      </w:r>
      <w:r>
        <w:rPr>
          <w:rStyle w:val="VerbatimChar"/>
        </w:rPr>
        <w:t xml:space="preserve">## 24625                      0                      0                      0</w:t>
      </w:r>
      <w:r>
        <w:br/>
      </w:r>
      <w:r>
        <w:rPr>
          <w:rStyle w:val="VerbatimChar"/>
        </w:rPr>
        <w:t xml:space="preserve">## 24655                      0                      0                      0</w:t>
      </w:r>
      <w:r>
        <w:br/>
      </w:r>
      <w:r>
        <w:rPr>
          <w:rStyle w:val="VerbatimChar"/>
        </w:rPr>
        <w:t xml:space="preserve">## 24674                      0                      0                      0</w:t>
      </w:r>
      <w:r>
        <w:br/>
      </w:r>
      <w:r>
        <w:rPr>
          <w:rStyle w:val="VerbatimChar"/>
        </w:rPr>
        <w:t xml:space="preserve">## 24689                      0                      0                      0</w:t>
      </w:r>
      <w:r>
        <w:br/>
      </w:r>
      <w:r>
        <w:rPr>
          <w:rStyle w:val="VerbatimChar"/>
        </w:rPr>
        <w:t xml:space="preserve">## 24699                      0                      0                      0</w:t>
      </w:r>
      <w:r>
        <w:br/>
      </w:r>
      <w:r>
        <w:rPr>
          <w:rStyle w:val="VerbatimChar"/>
        </w:rPr>
        <w:t xml:space="preserve">## 24701                      0                      0                      0</w:t>
      </w:r>
      <w:r>
        <w:br/>
      </w:r>
      <w:r>
        <w:rPr>
          <w:rStyle w:val="VerbatimChar"/>
        </w:rPr>
        <w:t xml:space="preserve">## 24706                      0                      0                      0</w:t>
      </w:r>
      <w:r>
        <w:br/>
      </w:r>
      <w:r>
        <w:rPr>
          <w:rStyle w:val="VerbatimChar"/>
        </w:rPr>
        <w:t xml:space="preserve">## 24711                      0                      0                      0</w:t>
      </w:r>
      <w:r>
        <w:br/>
      </w:r>
      <w:r>
        <w:rPr>
          <w:rStyle w:val="VerbatimChar"/>
        </w:rPr>
        <w:t xml:space="preserve">## 24716                      0                      0                      0</w:t>
      </w:r>
      <w:r>
        <w:br/>
      </w:r>
      <w:r>
        <w:rPr>
          <w:rStyle w:val="VerbatimChar"/>
        </w:rPr>
        <w:t xml:space="preserve">## 24735                      0                      0                      0</w:t>
      </w:r>
      <w:r>
        <w:br/>
      </w:r>
      <w:r>
        <w:rPr>
          <w:rStyle w:val="VerbatimChar"/>
        </w:rPr>
        <w:t xml:space="preserve">## 24744                      0                      0                      0</w:t>
      </w:r>
      <w:r>
        <w:br/>
      </w:r>
      <w:r>
        <w:rPr>
          <w:rStyle w:val="VerbatimChar"/>
        </w:rPr>
        <w:t xml:space="preserve">## 24781                      0                      0                      0</w:t>
      </w:r>
      <w:r>
        <w:br/>
      </w:r>
      <w:r>
        <w:rPr>
          <w:rStyle w:val="VerbatimChar"/>
        </w:rPr>
        <w:t xml:space="preserve">## 24796                      0                      0                      0</w:t>
      </w:r>
      <w:r>
        <w:br/>
      </w:r>
      <w:r>
        <w:rPr>
          <w:rStyle w:val="VerbatimChar"/>
        </w:rPr>
        <w:t xml:space="preserve">## 24829                      0                      0                      0</w:t>
      </w:r>
      <w:r>
        <w:br/>
      </w:r>
      <w:r>
        <w:rPr>
          <w:rStyle w:val="VerbatimChar"/>
        </w:rPr>
        <w:t xml:space="preserve">## 24868                      0                      0                      0</w:t>
      </w:r>
      <w:r>
        <w:br/>
      </w:r>
      <w:r>
        <w:rPr>
          <w:rStyle w:val="VerbatimChar"/>
        </w:rPr>
        <w:t xml:space="preserve">## 24938                      0                      0                      0</w:t>
      </w:r>
      <w:r>
        <w:br/>
      </w:r>
      <w:r>
        <w:rPr>
          <w:rStyle w:val="VerbatimChar"/>
        </w:rPr>
        <w:t xml:space="preserve">## 24945                      0                      0                      0</w:t>
      </w:r>
      <w:r>
        <w:br/>
      </w:r>
      <w:r>
        <w:rPr>
          <w:rStyle w:val="VerbatimChar"/>
        </w:rPr>
        <w:t xml:space="preserve">## 24948                      0                      0                      0</w:t>
      </w:r>
      <w:r>
        <w:br/>
      </w:r>
      <w:r>
        <w:rPr>
          <w:rStyle w:val="VerbatimChar"/>
        </w:rPr>
        <w:t xml:space="preserve">## 25014                      0                      0                      0</w:t>
      </w:r>
      <w:r>
        <w:br/>
      </w:r>
      <w:r>
        <w:rPr>
          <w:rStyle w:val="VerbatimChar"/>
        </w:rPr>
        <w:t xml:space="preserve">## 25069                      0                      0                      0</w:t>
      </w:r>
      <w:r>
        <w:br/>
      </w:r>
      <w:r>
        <w:rPr>
          <w:rStyle w:val="VerbatimChar"/>
        </w:rPr>
        <w:t xml:space="preserve">## 25080                      0                      0                      0</w:t>
      </w:r>
      <w:r>
        <w:br/>
      </w:r>
      <w:r>
        <w:rPr>
          <w:rStyle w:val="VerbatimChar"/>
        </w:rPr>
        <w:t xml:space="preserve">## 25085                      0                      0                      0</w:t>
      </w:r>
      <w:r>
        <w:br/>
      </w:r>
      <w:r>
        <w:rPr>
          <w:rStyle w:val="VerbatimChar"/>
        </w:rPr>
        <w:t xml:space="preserve">## 25105                      0                      0                      0</w:t>
      </w:r>
      <w:r>
        <w:br/>
      </w:r>
      <w:r>
        <w:rPr>
          <w:rStyle w:val="VerbatimChar"/>
        </w:rPr>
        <w:t xml:space="preserve">## 25150                      0                      0                      0</w:t>
      </w:r>
      <w:r>
        <w:br/>
      </w:r>
      <w:r>
        <w:rPr>
          <w:rStyle w:val="VerbatimChar"/>
        </w:rPr>
        <w:t xml:space="preserve">## 25164                      0                      0                      0</w:t>
      </w:r>
      <w:r>
        <w:br/>
      </w:r>
      <w:r>
        <w:rPr>
          <w:rStyle w:val="VerbatimChar"/>
        </w:rPr>
        <w:t xml:space="preserve">## 25165                      0                      0                      0</w:t>
      </w:r>
      <w:r>
        <w:br/>
      </w:r>
      <w:r>
        <w:rPr>
          <w:rStyle w:val="VerbatimChar"/>
        </w:rPr>
        <w:t xml:space="preserve">## 25168                      0                      0                      0</w:t>
      </w:r>
      <w:r>
        <w:br/>
      </w:r>
      <w:r>
        <w:rPr>
          <w:rStyle w:val="VerbatimChar"/>
        </w:rPr>
        <w:t xml:space="preserve">## 25183                      0                      0                      0</w:t>
      </w:r>
      <w:r>
        <w:br/>
      </w:r>
      <w:r>
        <w:rPr>
          <w:rStyle w:val="VerbatimChar"/>
        </w:rPr>
        <w:t xml:space="preserve">## 25186                      0                      0                      0</w:t>
      </w:r>
      <w:r>
        <w:br/>
      </w:r>
      <w:r>
        <w:rPr>
          <w:rStyle w:val="VerbatimChar"/>
        </w:rPr>
        <w:t xml:space="preserve">## 25209                      0                      0                      0</w:t>
      </w:r>
      <w:r>
        <w:br/>
      </w:r>
      <w:r>
        <w:rPr>
          <w:rStyle w:val="VerbatimChar"/>
        </w:rPr>
        <w:t xml:space="preserve">## 25217                      0                      0                      0</w:t>
      </w:r>
      <w:r>
        <w:br/>
      </w:r>
      <w:r>
        <w:rPr>
          <w:rStyle w:val="VerbatimChar"/>
        </w:rPr>
        <w:t xml:space="preserve">## 25218                      0                      0                      0</w:t>
      </w:r>
      <w:r>
        <w:br/>
      </w:r>
      <w:r>
        <w:rPr>
          <w:rStyle w:val="VerbatimChar"/>
        </w:rPr>
        <w:t xml:space="preserve">## 25226                      0                      0                      0</w:t>
      </w:r>
      <w:r>
        <w:br/>
      </w:r>
      <w:r>
        <w:rPr>
          <w:rStyle w:val="VerbatimChar"/>
        </w:rPr>
        <w:t xml:space="preserve">## 25252                      0                      0                      0</w:t>
      </w:r>
      <w:r>
        <w:br/>
      </w:r>
      <w:r>
        <w:rPr>
          <w:rStyle w:val="VerbatimChar"/>
        </w:rPr>
        <w:t xml:space="preserve">## 25257                      0                      0                      0</w:t>
      </w:r>
      <w:r>
        <w:br/>
      </w:r>
      <w:r>
        <w:rPr>
          <w:rStyle w:val="VerbatimChar"/>
        </w:rPr>
        <w:t xml:space="preserve">## 25261                      0                      0                      0</w:t>
      </w:r>
      <w:r>
        <w:br/>
      </w:r>
      <w:r>
        <w:rPr>
          <w:rStyle w:val="VerbatimChar"/>
        </w:rPr>
        <w:t xml:space="preserve">## 25275                      0                      0                      0</w:t>
      </w:r>
      <w:r>
        <w:br/>
      </w:r>
      <w:r>
        <w:rPr>
          <w:rStyle w:val="VerbatimChar"/>
        </w:rPr>
        <w:t xml:space="preserve">## 25277                      0                      0                      0</w:t>
      </w:r>
      <w:r>
        <w:br/>
      </w:r>
      <w:r>
        <w:rPr>
          <w:rStyle w:val="VerbatimChar"/>
        </w:rPr>
        <w:t xml:space="preserve">## 25285                      0                      0                      0</w:t>
      </w:r>
      <w:r>
        <w:br/>
      </w:r>
      <w:r>
        <w:rPr>
          <w:rStyle w:val="VerbatimChar"/>
        </w:rPr>
        <w:t xml:space="preserve">## 25286                      0                      0                      0</w:t>
      </w:r>
      <w:r>
        <w:br/>
      </w:r>
      <w:r>
        <w:rPr>
          <w:rStyle w:val="VerbatimChar"/>
        </w:rPr>
        <w:t xml:space="preserve">## 25310                      0                      0                      0</w:t>
      </w:r>
      <w:r>
        <w:br/>
      </w:r>
      <w:r>
        <w:rPr>
          <w:rStyle w:val="VerbatimChar"/>
        </w:rPr>
        <w:t xml:space="preserve">## 25321                      0                      0                      0</w:t>
      </w:r>
      <w:r>
        <w:br/>
      </w:r>
      <w:r>
        <w:rPr>
          <w:rStyle w:val="VerbatimChar"/>
        </w:rPr>
        <w:t xml:space="preserve">## 25330                      0                      0                      0</w:t>
      </w:r>
      <w:r>
        <w:br/>
      </w:r>
      <w:r>
        <w:rPr>
          <w:rStyle w:val="VerbatimChar"/>
        </w:rPr>
        <w:t xml:space="preserve">## 25333                      0                      0                      0</w:t>
      </w:r>
      <w:r>
        <w:br/>
      </w:r>
      <w:r>
        <w:rPr>
          <w:rStyle w:val="VerbatimChar"/>
        </w:rPr>
        <w:t xml:space="preserve">## 25345                      0                      0                      0</w:t>
      </w:r>
      <w:r>
        <w:br/>
      </w:r>
      <w:r>
        <w:rPr>
          <w:rStyle w:val="VerbatimChar"/>
        </w:rPr>
        <w:t xml:space="preserve">## 25364                      0                      0                      0</w:t>
      </w:r>
      <w:r>
        <w:br/>
      </w:r>
      <w:r>
        <w:rPr>
          <w:rStyle w:val="VerbatimChar"/>
        </w:rPr>
        <w:t xml:space="preserve">## 25365                      0                      0                      0</w:t>
      </w:r>
      <w:r>
        <w:br/>
      </w:r>
      <w:r>
        <w:rPr>
          <w:rStyle w:val="VerbatimChar"/>
        </w:rPr>
        <w:t xml:space="preserve">## 25369                      0                      0                      0</w:t>
      </w:r>
      <w:r>
        <w:br/>
      </w:r>
      <w:r>
        <w:rPr>
          <w:rStyle w:val="VerbatimChar"/>
        </w:rPr>
        <w:t xml:space="preserve">## 25393                      0                      0                      0</w:t>
      </w:r>
      <w:r>
        <w:br/>
      </w:r>
      <w:r>
        <w:rPr>
          <w:rStyle w:val="VerbatimChar"/>
        </w:rPr>
        <w:t xml:space="preserve">## 25404                      0                      0                      0</w:t>
      </w:r>
      <w:r>
        <w:br/>
      </w:r>
      <w:r>
        <w:rPr>
          <w:rStyle w:val="VerbatimChar"/>
        </w:rPr>
        <w:t xml:space="preserve">## 25421                      0                      0                      0</w:t>
      </w:r>
      <w:r>
        <w:br/>
      </w:r>
      <w:r>
        <w:rPr>
          <w:rStyle w:val="VerbatimChar"/>
        </w:rPr>
        <w:t xml:space="preserve">## 25469                      0                      0                      0</w:t>
      </w:r>
      <w:r>
        <w:br/>
      </w:r>
      <w:r>
        <w:rPr>
          <w:rStyle w:val="VerbatimChar"/>
        </w:rPr>
        <w:t xml:space="preserve">## 25475                      0                      0                      0</w:t>
      </w:r>
      <w:r>
        <w:br/>
      </w:r>
      <w:r>
        <w:rPr>
          <w:rStyle w:val="VerbatimChar"/>
        </w:rPr>
        <w:t xml:space="preserve">## 25502                      0                      0                      0</w:t>
      </w:r>
      <w:r>
        <w:br/>
      </w:r>
      <w:r>
        <w:rPr>
          <w:rStyle w:val="VerbatimChar"/>
        </w:rPr>
        <w:t xml:space="preserve">## 25540                      0                      0                      0</w:t>
      </w:r>
      <w:r>
        <w:br/>
      </w:r>
      <w:r>
        <w:rPr>
          <w:rStyle w:val="VerbatimChar"/>
        </w:rPr>
        <w:t xml:space="preserve">## 25573                      0                      0                      0</w:t>
      </w:r>
      <w:r>
        <w:br/>
      </w:r>
      <w:r>
        <w:rPr>
          <w:rStyle w:val="VerbatimChar"/>
        </w:rPr>
        <w:t xml:space="preserve">## 25613                      0                      0                      0</w:t>
      </w:r>
      <w:r>
        <w:br/>
      </w:r>
      <w:r>
        <w:rPr>
          <w:rStyle w:val="VerbatimChar"/>
        </w:rPr>
        <w:t xml:space="preserve">## 25621                      0                      0                      0</w:t>
      </w:r>
      <w:r>
        <w:br/>
      </w:r>
      <w:r>
        <w:rPr>
          <w:rStyle w:val="VerbatimChar"/>
        </w:rPr>
        <w:t xml:space="preserve">## 25682                      0                      1                      0</w:t>
      </w:r>
      <w:r>
        <w:br/>
      </w:r>
      <w:r>
        <w:rPr>
          <w:rStyle w:val="VerbatimChar"/>
        </w:rPr>
        <w:t xml:space="preserve">## 25683                      0                      0                      0</w:t>
      </w:r>
      <w:r>
        <w:br/>
      </w:r>
      <w:r>
        <w:rPr>
          <w:rStyle w:val="VerbatimChar"/>
        </w:rPr>
        <w:t xml:space="preserve">## 25713                      0                      0                      0</w:t>
      </w:r>
      <w:r>
        <w:br/>
      </w:r>
      <w:r>
        <w:rPr>
          <w:rStyle w:val="VerbatimChar"/>
        </w:rPr>
        <w:t xml:space="preserve">## 25722                      0                      0                      0</w:t>
      </w:r>
      <w:r>
        <w:br/>
      </w:r>
      <w:r>
        <w:rPr>
          <w:rStyle w:val="VerbatimChar"/>
        </w:rPr>
        <w:t xml:space="preserve">## 25739                      0                      0                      0</w:t>
      </w:r>
      <w:r>
        <w:br/>
      </w:r>
      <w:r>
        <w:rPr>
          <w:rStyle w:val="VerbatimChar"/>
        </w:rPr>
        <w:t xml:space="preserve">## 25753                      0                      0                      0</w:t>
      </w:r>
      <w:r>
        <w:br/>
      </w:r>
      <w:r>
        <w:rPr>
          <w:rStyle w:val="VerbatimChar"/>
        </w:rPr>
        <w:t xml:space="preserve">## 25794                      0                      0                      0</w:t>
      </w:r>
      <w:r>
        <w:br/>
      </w:r>
      <w:r>
        <w:rPr>
          <w:rStyle w:val="VerbatimChar"/>
        </w:rPr>
        <w:t xml:space="preserve">## 25805                      0                      0                      0</w:t>
      </w:r>
      <w:r>
        <w:br/>
      </w:r>
      <w:r>
        <w:rPr>
          <w:rStyle w:val="VerbatimChar"/>
        </w:rPr>
        <w:t xml:space="preserve">## 25828                      0                      0                      0</w:t>
      </w:r>
      <w:r>
        <w:br/>
      </w:r>
      <w:r>
        <w:rPr>
          <w:rStyle w:val="VerbatimChar"/>
        </w:rPr>
        <w:t xml:space="preserve">## 25829                      0                      0                      0</w:t>
      </w:r>
      <w:r>
        <w:br/>
      </w:r>
      <w:r>
        <w:rPr>
          <w:rStyle w:val="VerbatimChar"/>
        </w:rPr>
        <w:t xml:space="preserve">## 25830                      0                      0                      0</w:t>
      </w:r>
      <w:r>
        <w:br/>
      </w:r>
      <w:r>
        <w:rPr>
          <w:rStyle w:val="VerbatimChar"/>
        </w:rPr>
        <w:t xml:space="preserve">## 25841                      0                      0                      0</w:t>
      </w:r>
      <w:r>
        <w:br/>
      </w:r>
      <w:r>
        <w:rPr>
          <w:rStyle w:val="VerbatimChar"/>
        </w:rPr>
        <w:t xml:space="preserve">## 25871                      0                      0                      0</w:t>
      </w:r>
      <w:r>
        <w:br/>
      </w:r>
      <w:r>
        <w:rPr>
          <w:rStyle w:val="VerbatimChar"/>
        </w:rPr>
        <w:t xml:space="preserve">## 25872                      0                      0                      0</w:t>
      </w:r>
      <w:r>
        <w:br/>
      </w:r>
      <w:r>
        <w:rPr>
          <w:rStyle w:val="VerbatimChar"/>
        </w:rPr>
        <w:t xml:space="preserve">## 25875                      0                      0                      0</w:t>
      </w:r>
      <w:r>
        <w:br/>
      </w:r>
      <w:r>
        <w:rPr>
          <w:rStyle w:val="VerbatimChar"/>
        </w:rPr>
        <w:t xml:space="preserve">## 25917                      0                      1                      0</w:t>
      </w:r>
      <w:r>
        <w:br/>
      </w:r>
      <w:r>
        <w:rPr>
          <w:rStyle w:val="VerbatimChar"/>
        </w:rPr>
        <w:t xml:space="preserve">## 25929                      0                      0                      0</w:t>
      </w:r>
      <w:r>
        <w:br/>
      </w:r>
      <w:r>
        <w:rPr>
          <w:rStyle w:val="VerbatimChar"/>
        </w:rPr>
        <w:t xml:space="preserve">## 25933                      0                      0                      0</w:t>
      </w:r>
      <w:r>
        <w:br/>
      </w:r>
      <w:r>
        <w:rPr>
          <w:rStyle w:val="VerbatimChar"/>
        </w:rPr>
        <w:t xml:space="preserve">## 25947                      0                      0                      0</w:t>
      </w:r>
      <w:r>
        <w:br/>
      </w:r>
      <w:r>
        <w:rPr>
          <w:rStyle w:val="VerbatimChar"/>
        </w:rPr>
        <w:t xml:space="preserve">## 25949                      0                      0                      0</w:t>
      </w:r>
      <w:r>
        <w:br/>
      </w:r>
      <w:r>
        <w:rPr>
          <w:rStyle w:val="VerbatimChar"/>
        </w:rPr>
        <w:t xml:space="preserve">## 25950                      0                      0                      0</w:t>
      </w:r>
      <w:r>
        <w:br/>
      </w:r>
      <w:r>
        <w:rPr>
          <w:rStyle w:val="VerbatimChar"/>
        </w:rPr>
        <w:t xml:space="preserve">## 25954                      0                      0                      0</w:t>
      </w:r>
      <w:r>
        <w:br/>
      </w:r>
      <w:r>
        <w:rPr>
          <w:rStyle w:val="VerbatimChar"/>
        </w:rPr>
        <w:t xml:space="preserve">## 25963                      0                      0                      0</w:t>
      </w:r>
      <w:r>
        <w:br/>
      </w:r>
      <w:r>
        <w:rPr>
          <w:rStyle w:val="VerbatimChar"/>
        </w:rPr>
        <w:t xml:space="preserve">## 25965                      0                      0                      0</w:t>
      </w:r>
      <w:r>
        <w:br/>
      </w:r>
      <w:r>
        <w:rPr>
          <w:rStyle w:val="VerbatimChar"/>
        </w:rPr>
        <w:t xml:space="preserve">## 25980                      0                      0                      0</w:t>
      </w:r>
      <w:r>
        <w:br/>
      </w:r>
      <w:r>
        <w:rPr>
          <w:rStyle w:val="VerbatimChar"/>
        </w:rPr>
        <w:t xml:space="preserve">## 26004                      0                      0                      0</w:t>
      </w:r>
      <w:r>
        <w:br/>
      </w:r>
      <w:r>
        <w:rPr>
          <w:rStyle w:val="VerbatimChar"/>
        </w:rPr>
        <w:t xml:space="preserve">## 26007                      0                      0                      0</w:t>
      </w:r>
      <w:r>
        <w:br/>
      </w:r>
      <w:r>
        <w:rPr>
          <w:rStyle w:val="VerbatimChar"/>
        </w:rPr>
        <w:t xml:space="preserve">## 26025                      0                      0                      0</w:t>
      </w:r>
      <w:r>
        <w:br/>
      </w:r>
      <w:r>
        <w:rPr>
          <w:rStyle w:val="VerbatimChar"/>
        </w:rPr>
        <w:t xml:space="preserve">## 26033                      0                      0                      0</w:t>
      </w:r>
      <w:r>
        <w:br/>
      </w:r>
      <w:r>
        <w:rPr>
          <w:rStyle w:val="VerbatimChar"/>
        </w:rPr>
        <w:t xml:space="preserve">## 26091                      0                      0                      0</w:t>
      </w:r>
      <w:r>
        <w:br/>
      </w:r>
      <w:r>
        <w:rPr>
          <w:rStyle w:val="VerbatimChar"/>
        </w:rPr>
        <w:t xml:space="preserve">## 26092                      0                      0                      0</w:t>
      </w:r>
      <w:r>
        <w:br/>
      </w:r>
      <w:r>
        <w:rPr>
          <w:rStyle w:val="VerbatimChar"/>
        </w:rPr>
        <w:t xml:space="preserve">## 26098                      0                      0                      0</w:t>
      </w:r>
      <w:r>
        <w:br/>
      </w:r>
      <w:r>
        <w:rPr>
          <w:rStyle w:val="VerbatimChar"/>
        </w:rPr>
        <w:t xml:space="preserve">## 26099                      0                      0                      0</w:t>
      </w:r>
      <w:r>
        <w:br/>
      </w:r>
      <w:r>
        <w:rPr>
          <w:rStyle w:val="VerbatimChar"/>
        </w:rPr>
        <w:t xml:space="preserve">## 26182                      0                      0                      0</w:t>
      </w:r>
      <w:r>
        <w:br/>
      </w:r>
      <w:r>
        <w:rPr>
          <w:rStyle w:val="VerbatimChar"/>
        </w:rPr>
        <w:t xml:space="preserve">## 26186                      0                      0                      0</w:t>
      </w:r>
      <w:r>
        <w:br/>
      </w:r>
      <w:r>
        <w:rPr>
          <w:rStyle w:val="VerbatimChar"/>
        </w:rPr>
        <w:t xml:space="preserve">## 26210                      0                      0                      0</w:t>
      </w:r>
      <w:r>
        <w:br/>
      </w:r>
      <w:r>
        <w:rPr>
          <w:rStyle w:val="VerbatimChar"/>
        </w:rPr>
        <w:t xml:space="preserve">## 26216                      0                      0                      0</w:t>
      </w:r>
      <w:r>
        <w:br/>
      </w:r>
      <w:r>
        <w:rPr>
          <w:rStyle w:val="VerbatimChar"/>
        </w:rPr>
        <w:t xml:space="preserve">## 26226                      0                      0                      0</w:t>
      </w:r>
      <w:r>
        <w:br/>
      </w:r>
      <w:r>
        <w:rPr>
          <w:rStyle w:val="VerbatimChar"/>
        </w:rPr>
        <w:t xml:space="preserve">## 26234                      0                      0                      0</w:t>
      </w:r>
      <w:r>
        <w:br/>
      </w:r>
      <w:r>
        <w:rPr>
          <w:rStyle w:val="VerbatimChar"/>
        </w:rPr>
        <w:t xml:space="preserve">## 26235                      0                      0                      0</w:t>
      </w:r>
      <w:r>
        <w:br/>
      </w:r>
      <w:r>
        <w:rPr>
          <w:rStyle w:val="VerbatimChar"/>
        </w:rPr>
        <w:t xml:space="preserve">## 26260                      0                      0                      0</w:t>
      </w:r>
      <w:r>
        <w:br/>
      </w:r>
      <w:r>
        <w:rPr>
          <w:rStyle w:val="VerbatimChar"/>
        </w:rPr>
        <w:t xml:space="preserve">## 26263                      0                      0                      0</w:t>
      </w:r>
      <w:r>
        <w:br/>
      </w:r>
      <w:r>
        <w:rPr>
          <w:rStyle w:val="VerbatimChar"/>
        </w:rPr>
        <w:t xml:space="preserve">## 26274                      0                      0                      0</w:t>
      </w:r>
      <w:r>
        <w:br/>
      </w:r>
      <w:r>
        <w:rPr>
          <w:rStyle w:val="VerbatimChar"/>
        </w:rPr>
        <w:t xml:space="preserve">## 26287                      0                      0                      0</w:t>
      </w:r>
      <w:r>
        <w:br/>
      </w:r>
      <w:r>
        <w:rPr>
          <w:rStyle w:val="VerbatimChar"/>
        </w:rPr>
        <w:t xml:space="preserve">## 26317                      0                      0                      0</w:t>
      </w:r>
      <w:r>
        <w:br/>
      </w:r>
      <w:r>
        <w:rPr>
          <w:rStyle w:val="VerbatimChar"/>
        </w:rPr>
        <w:t xml:space="preserve">## 26353                      0                      0                      0</w:t>
      </w:r>
      <w:r>
        <w:br/>
      </w:r>
      <w:r>
        <w:rPr>
          <w:rStyle w:val="VerbatimChar"/>
        </w:rPr>
        <w:t xml:space="preserve">## 26373                      0                      0                      0</w:t>
      </w:r>
      <w:r>
        <w:br/>
      </w:r>
      <w:r>
        <w:rPr>
          <w:rStyle w:val="VerbatimChar"/>
        </w:rPr>
        <w:t xml:space="preserve">## 26414                      0                      0                      0</w:t>
      </w:r>
      <w:r>
        <w:br/>
      </w:r>
      <w:r>
        <w:rPr>
          <w:rStyle w:val="VerbatimChar"/>
        </w:rPr>
        <w:t xml:space="preserve">## 26452                      0                      0                      0</w:t>
      </w:r>
      <w:r>
        <w:br/>
      </w:r>
      <w:r>
        <w:rPr>
          <w:rStyle w:val="VerbatimChar"/>
        </w:rPr>
        <w:t xml:space="preserve">## 26454                      0                      0                      0</w:t>
      </w:r>
      <w:r>
        <w:br/>
      </w:r>
      <w:r>
        <w:rPr>
          <w:rStyle w:val="VerbatimChar"/>
        </w:rPr>
        <w:t xml:space="preserve">## 26482                      0                      0                      0</w:t>
      </w:r>
      <w:r>
        <w:br/>
      </w:r>
      <w:r>
        <w:rPr>
          <w:rStyle w:val="VerbatimChar"/>
        </w:rPr>
        <w:t xml:space="preserve">## 26498                      0                      0                      0</w:t>
      </w:r>
      <w:r>
        <w:br/>
      </w:r>
      <w:r>
        <w:rPr>
          <w:rStyle w:val="VerbatimChar"/>
        </w:rPr>
        <w:t xml:space="preserve">## 26517                      0                      0                      0</w:t>
      </w:r>
      <w:r>
        <w:br/>
      </w:r>
      <w:r>
        <w:rPr>
          <w:rStyle w:val="VerbatimChar"/>
        </w:rPr>
        <w:t xml:space="preserve">## 26540                      0                      0                      0</w:t>
      </w:r>
      <w:r>
        <w:br/>
      </w:r>
      <w:r>
        <w:rPr>
          <w:rStyle w:val="VerbatimChar"/>
        </w:rPr>
        <w:t xml:space="preserve">## 26591                      0                      0                      0</w:t>
      </w:r>
      <w:r>
        <w:br/>
      </w:r>
      <w:r>
        <w:rPr>
          <w:rStyle w:val="VerbatimChar"/>
        </w:rPr>
        <w:t xml:space="preserve">## 26636                      0                      0                      0</w:t>
      </w:r>
      <w:r>
        <w:br/>
      </w:r>
      <w:r>
        <w:rPr>
          <w:rStyle w:val="VerbatimChar"/>
        </w:rPr>
        <w:t xml:space="preserve">## 26638                      0                      0                      0</w:t>
      </w:r>
      <w:r>
        <w:br/>
      </w:r>
      <w:r>
        <w:rPr>
          <w:rStyle w:val="VerbatimChar"/>
        </w:rPr>
        <w:t xml:space="preserve">## 26676                      0                      0                      0</w:t>
      </w:r>
      <w:r>
        <w:br/>
      </w:r>
      <w:r>
        <w:rPr>
          <w:rStyle w:val="VerbatimChar"/>
        </w:rPr>
        <w:t xml:space="preserve">## 26677                      0                      0                      0</w:t>
      </w:r>
      <w:r>
        <w:br/>
      </w:r>
      <w:r>
        <w:rPr>
          <w:rStyle w:val="VerbatimChar"/>
        </w:rPr>
        <w:t xml:space="preserve">## 26689                      0                      0                      0</w:t>
      </w:r>
      <w:r>
        <w:br/>
      </w:r>
      <w:r>
        <w:rPr>
          <w:rStyle w:val="VerbatimChar"/>
        </w:rPr>
        <w:t xml:space="preserve">## 26696                      0                      0                      0</w:t>
      </w:r>
      <w:r>
        <w:br/>
      </w:r>
      <w:r>
        <w:rPr>
          <w:rStyle w:val="VerbatimChar"/>
        </w:rPr>
        <w:t xml:space="preserve">## 26720                      0                      0                      0</w:t>
      </w:r>
      <w:r>
        <w:br/>
      </w:r>
      <w:r>
        <w:rPr>
          <w:rStyle w:val="VerbatimChar"/>
        </w:rPr>
        <w:t xml:space="preserve">## 26724                      0                      0                      0</w:t>
      </w:r>
      <w:r>
        <w:br/>
      </w:r>
      <w:r>
        <w:rPr>
          <w:rStyle w:val="VerbatimChar"/>
        </w:rPr>
        <w:t xml:space="preserve">## 26758                      0                      0                      0</w:t>
      </w:r>
      <w:r>
        <w:br/>
      </w:r>
      <w:r>
        <w:rPr>
          <w:rStyle w:val="VerbatimChar"/>
        </w:rPr>
        <w:t xml:space="preserve">## 26776                      0                      0                      0</w:t>
      </w:r>
      <w:r>
        <w:br/>
      </w:r>
      <w:r>
        <w:rPr>
          <w:rStyle w:val="VerbatimChar"/>
        </w:rPr>
        <w:t xml:space="preserve">## 26799                      0                      0                      0</w:t>
      </w:r>
      <w:r>
        <w:br/>
      </w:r>
      <w:r>
        <w:rPr>
          <w:rStyle w:val="VerbatimChar"/>
        </w:rPr>
        <w:t xml:space="preserve">## 26832                      0                      0                      0</w:t>
      </w:r>
      <w:r>
        <w:br/>
      </w:r>
      <w:r>
        <w:rPr>
          <w:rStyle w:val="VerbatimChar"/>
        </w:rPr>
        <w:t xml:space="preserve">## 26838                      0                      0                      0</w:t>
      </w:r>
      <w:r>
        <w:br/>
      </w:r>
      <w:r>
        <w:rPr>
          <w:rStyle w:val="VerbatimChar"/>
        </w:rPr>
        <w:t xml:space="preserve">## 26846                      0                      0                      0</w:t>
      </w:r>
      <w:r>
        <w:br/>
      </w:r>
      <w:r>
        <w:rPr>
          <w:rStyle w:val="VerbatimChar"/>
        </w:rPr>
        <w:t xml:space="preserve">## 26847                      0                      0                      0</w:t>
      </w:r>
      <w:r>
        <w:br/>
      </w:r>
      <w:r>
        <w:rPr>
          <w:rStyle w:val="VerbatimChar"/>
        </w:rPr>
        <w:t xml:space="preserve">## 26848                      0                      0                      0</w:t>
      </w:r>
      <w:r>
        <w:br/>
      </w:r>
      <w:r>
        <w:rPr>
          <w:rStyle w:val="VerbatimChar"/>
        </w:rPr>
        <w:t xml:space="preserve">## 26862                      0                      0                      0</w:t>
      </w:r>
      <w:r>
        <w:br/>
      </w:r>
      <w:r>
        <w:rPr>
          <w:rStyle w:val="VerbatimChar"/>
        </w:rPr>
        <w:t xml:space="preserve">## 26914                      0                      0                      0</w:t>
      </w:r>
      <w:r>
        <w:br/>
      </w:r>
      <w:r>
        <w:rPr>
          <w:rStyle w:val="VerbatimChar"/>
        </w:rPr>
        <w:t xml:space="preserve">## 26924                      0                      0                      0</w:t>
      </w:r>
      <w:r>
        <w:br/>
      </w:r>
      <w:r>
        <w:rPr>
          <w:rStyle w:val="VerbatimChar"/>
        </w:rPr>
        <w:t xml:space="preserve">## 26949                      0                      0                      0</w:t>
      </w:r>
      <w:r>
        <w:br/>
      </w:r>
      <w:r>
        <w:rPr>
          <w:rStyle w:val="VerbatimChar"/>
        </w:rPr>
        <w:t xml:space="preserve">## 26956                      0                      0                      0</w:t>
      </w:r>
      <w:r>
        <w:br/>
      </w:r>
      <w:r>
        <w:rPr>
          <w:rStyle w:val="VerbatimChar"/>
        </w:rPr>
        <w:t xml:space="preserve">## 27010                      0                      0                      0</w:t>
      </w:r>
      <w:r>
        <w:br/>
      </w:r>
      <w:r>
        <w:rPr>
          <w:rStyle w:val="VerbatimChar"/>
        </w:rPr>
        <w:t xml:space="preserve">## 27015                      0                      0                      0</w:t>
      </w:r>
      <w:r>
        <w:br/>
      </w:r>
      <w:r>
        <w:rPr>
          <w:rStyle w:val="VerbatimChar"/>
        </w:rPr>
        <w:t xml:space="preserve">## 27022                      0                      0                      0</w:t>
      </w:r>
      <w:r>
        <w:br/>
      </w:r>
      <w:r>
        <w:rPr>
          <w:rStyle w:val="VerbatimChar"/>
        </w:rPr>
        <w:t xml:space="preserve">## 27045                      0                      0                      0</w:t>
      </w:r>
      <w:r>
        <w:br/>
      </w:r>
      <w:r>
        <w:rPr>
          <w:rStyle w:val="VerbatimChar"/>
        </w:rPr>
        <w:t xml:space="preserve">## 27056                      0                      0                      1</w:t>
      </w:r>
      <w:r>
        <w:br/>
      </w:r>
      <w:r>
        <w:rPr>
          <w:rStyle w:val="VerbatimChar"/>
        </w:rPr>
        <w:t xml:space="preserve">## 27064                      0                      0                      0</w:t>
      </w:r>
      <w:r>
        <w:br/>
      </w:r>
      <w:r>
        <w:rPr>
          <w:rStyle w:val="VerbatimChar"/>
        </w:rPr>
        <w:t xml:space="preserve">## 27088                      0                      0                      0</w:t>
      </w:r>
      <w:r>
        <w:br/>
      </w:r>
      <w:r>
        <w:rPr>
          <w:rStyle w:val="VerbatimChar"/>
        </w:rPr>
        <w:t xml:space="preserve">## 27095                      0                      0                      0</w:t>
      </w:r>
      <w:r>
        <w:br/>
      </w:r>
      <w:r>
        <w:rPr>
          <w:rStyle w:val="VerbatimChar"/>
        </w:rPr>
        <w:t xml:space="preserve">## 27121                      0                      0                      0</w:t>
      </w:r>
      <w:r>
        <w:br/>
      </w:r>
      <w:r>
        <w:rPr>
          <w:rStyle w:val="VerbatimChar"/>
        </w:rPr>
        <w:t xml:space="preserve">## 27165                      0                      0                      0</w:t>
      </w:r>
      <w:r>
        <w:br/>
      </w:r>
      <w:r>
        <w:rPr>
          <w:rStyle w:val="VerbatimChar"/>
        </w:rPr>
        <w:t xml:space="preserve">## 27167                      0                      0                      0</w:t>
      </w:r>
      <w:r>
        <w:br/>
      </w:r>
      <w:r>
        <w:rPr>
          <w:rStyle w:val="VerbatimChar"/>
        </w:rPr>
        <w:t xml:space="preserve">## 27176                      0                      0                      0</w:t>
      </w:r>
      <w:r>
        <w:br/>
      </w:r>
      <w:r>
        <w:rPr>
          <w:rStyle w:val="VerbatimChar"/>
        </w:rPr>
        <w:t xml:space="preserve">## 27183                      0                      0                      0</w:t>
      </w:r>
      <w:r>
        <w:br/>
      </w:r>
      <w:r>
        <w:rPr>
          <w:rStyle w:val="VerbatimChar"/>
        </w:rPr>
        <w:t xml:space="preserve">## 27186                      0                      0                      0</w:t>
      </w:r>
      <w:r>
        <w:br/>
      </w:r>
      <w:r>
        <w:rPr>
          <w:rStyle w:val="VerbatimChar"/>
        </w:rPr>
        <w:t xml:space="preserve">## 27202                      0                      0                      0</w:t>
      </w:r>
      <w:r>
        <w:br/>
      </w:r>
      <w:r>
        <w:rPr>
          <w:rStyle w:val="VerbatimChar"/>
        </w:rPr>
        <w:t xml:space="preserve">## 27249                      0                      0                      0</w:t>
      </w:r>
      <w:r>
        <w:br/>
      </w:r>
      <w:r>
        <w:rPr>
          <w:rStyle w:val="VerbatimChar"/>
        </w:rPr>
        <w:t xml:space="preserve">## 27261                      0                      0                      0</w:t>
      </w:r>
      <w:r>
        <w:br/>
      </w:r>
      <w:r>
        <w:rPr>
          <w:rStyle w:val="VerbatimChar"/>
        </w:rPr>
        <w:t xml:space="preserve">## 27288                      0                      0                      0</w:t>
      </w:r>
      <w:r>
        <w:br/>
      </w:r>
      <w:r>
        <w:rPr>
          <w:rStyle w:val="VerbatimChar"/>
        </w:rPr>
        <w:t xml:space="preserve">## 27323                      0                      1                      0</w:t>
      </w:r>
      <w:r>
        <w:br/>
      </w:r>
      <w:r>
        <w:rPr>
          <w:rStyle w:val="VerbatimChar"/>
        </w:rPr>
        <w:t xml:space="preserve">## 27324                      0                      0                      0</w:t>
      </w:r>
      <w:r>
        <w:br/>
      </w:r>
      <w:r>
        <w:rPr>
          <w:rStyle w:val="VerbatimChar"/>
        </w:rPr>
        <w:t xml:space="preserve">## 27359                      0                      0                      0</w:t>
      </w:r>
      <w:r>
        <w:br/>
      </w:r>
      <w:r>
        <w:rPr>
          <w:rStyle w:val="VerbatimChar"/>
        </w:rPr>
        <w:t xml:space="preserve">## 27360                      0                      0                      0</w:t>
      </w:r>
      <w:r>
        <w:br/>
      </w:r>
      <w:r>
        <w:rPr>
          <w:rStyle w:val="VerbatimChar"/>
        </w:rPr>
        <w:t xml:space="preserve">## 27366                      0                      0                      0</w:t>
      </w:r>
      <w:r>
        <w:br/>
      </w:r>
      <w:r>
        <w:rPr>
          <w:rStyle w:val="VerbatimChar"/>
        </w:rPr>
        <w:t xml:space="preserve">## 27388                      0                      0                      0</w:t>
      </w:r>
      <w:r>
        <w:br/>
      </w:r>
      <w:r>
        <w:rPr>
          <w:rStyle w:val="VerbatimChar"/>
        </w:rPr>
        <w:t xml:space="preserve">## 27392                      0                      0                      0</w:t>
      </w:r>
      <w:r>
        <w:br/>
      </w:r>
      <w:r>
        <w:rPr>
          <w:rStyle w:val="VerbatimChar"/>
        </w:rPr>
        <w:t xml:space="preserve">## 27401                      0                      0                      0</w:t>
      </w:r>
      <w:r>
        <w:br/>
      </w:r>
      <w:r>
        <w:rPr>
          <w:rStyle w:val="VerbatimChar"/>
        </w:rPr>
        <w:t xml:space="preserve">## 27405                      0                      0                      0</w:t>
      </w:r>
      <w:r>
        <w:br/>
      </w:r>
      <w:r>
        <w:rPr>
          <w:rStyle w:val="VerbatimChar"/>
        </w:rPr>
        <w:t xml:space="preserve">## 27445                      0                      0                      0</w:t>
      </w:r>
      <w:r>
        <w:br/>
      </w:r>
      <w:r>
        <w:rPr>
          <w:rStyle w:val="VerbatimChar"/>
        </w:rPr>
        <w:t xml:space="preserve">## 27491                      0                      0                      0</w:t>
      </w:r>
      <w:r>
        <w:br/>
      </w:r>
      <w:r>
        <w:rPr>
          <w:rStyle w:val="VerbatimChar"/>
        </w:rPr>
        <w:t xml:space="preserve">## 27492                      0                      0                      0</w:t>
      </w:r>
      <w:r>
        <w:br/>
      </w:r>
      <w:r>
        <w:rPr>
          <w:rStyle w:val="VerbatimChar"/>
        </w:rPr>
        <w:t xml:space="preserve">## 27508                      0                      0                      0</w:t>
      </w:r>
      <w:r>
        <w:br/>
      </w:r>
      <w:r>
        <w:rPr>
          <w:rStyle w:val="VerbatimChar"/>
        </w:rPr>
        <w:t xml:space="preserve">## 27535                      0                      0                      0</w:t>
      </w:r>
      <w:r>
        <w:br/>
      </w:r>
      <w:r>
        <w:rPr>
          <w:rStyle w:val="VerbatimChar"/>
        </w:rPr>
        <w:t xml:space="preserve">## 27541                      0                      0                      0</w:t>
      </w:r>
      <w:r>
        <w:br/>
      </w:r>
      <w:r>
        <w:rPr>
          <w:rStyle w:val="VerbatimChar"/>
        </w:rPr>
        <w:t xml:space="preserve">## 27556                      0                      0                      0</w:t>
      </w:r>
      <w:r>
        <w:br/>
      </w:r>
      <w:r>
        <w:rPr>
          <w:rStyle w:val="VerbatimChar"/>
        </w:rPr>
        <w:t xml:space="preserve">## 27599                      0                      0                      0</w:t>
      </w:r>
      <w:r>
        <w:br/>
      </w:r>
      <w:r>
        <w:rPr>
          <w:rStyle w:val="VerbatimChar"/>
        </w:rPr>
        <w:t xml:space="preserve">## 27601                      0                      0                      0</w:t>
      </w:r>
      <w:r>
        <w:br/>
      </w:r>
      <w:r>
        <w:rPr>
          <w:rStyle w:val="VerbatimChar"/>
        </w:rPr>
        <w:t xml:space="preserve">## 27602                      0                      0                      0</w:t>
      </w:r>
      <w:r>
        <w:br/>
      </w:r>
      <w:r>
        <w:rPr>
          <w:rStyle w:val="VerbatimChar"/>
        </w:rPr>
        <w:t xml:space="preserve">## 27614                      0                      0                      0</w:t>
      </w:r>
      <w:r>
        <w:br/>
      </w:r>
      <w:r>
        <w:rPr>
          <w:rStyle w:val="VerbatimChar"/>
        </w:rPr>
        <w:t xml:space="preserve">## 27622                      0                      0                      0</w:t>
      </w:r>
      <w:r>
        <w:br/>
      </w:r>
      <w:r>
        <w:rPr>
          <w:rStyle w:val="VerbatimChar"/>
        </w:rPr>
        <w:t xml:space="preserve">## 27630                      0                      0                      0</w:t>
      </w:r>
      <w:r>
        <w:br/>
      </w:r>
      <w:r>
        <w:rPr>
          <w:rStyle w:val="VerbatimChar"/>
        </w:rPr>
        <w:t xml:space="preserve">## 27635                      0                      0                      0</w:t>
      </w:r>
      <w:r>
        <w:br/>
      </w:r>
      <w:r>
        <w:rPr>
          <w:rStyle w:val="VerbatimChar"/>
        </w:rPr>
        <w:t xml:space="preserve">## 27688                      0                      0                      0</w:t>
      </w:r>
      <w:r>
        <w:br/>
      </w:r>
      <w:r>
        <w:rPr>
          <w:rStyle w:val="VerbatimChar"/>
        </w:rPr>
        <w:t xml:space="preserve">## 27728                      0                      0                      0</w:t>
      </w:r>
      <w:r>
        <w:br/>
      </w:r>
      <w:r>
        <w:rPr>
          <w:rStyle w:val="VerbatimChar"/>
        </w:rPr>
        <w:t xml:space="preserve">## 27740                      0                      0                      0</w:t>
      </w:r>
      <w:r>
        <w:br/>
      </w:r>
      <w:r>
        <w:rPr>
          <w:rStyle w:val="VerbatimChar"/>
        </w:rPr>
        <w:t xml:space="preserve">## 27747                      0                      0                      0</w:t>
      </w:r>
      <w:r>
        <w:br/>
      </w:r>
      <w:r>
        <w:rPr>
          <w:rStyle w:val="VerbatimChar"/>
        </w:rPr>
        <w:t xml:space="preserve">## 27769                      0                      0                      0</w:t>
      </w:r>
      <w:r>
        <w:br/>
      </w:r>
      <w:r>
        <w:rPr>
          <w:rStyle w:val="VerbatimChar"/>
        </w:rPr>
        <w:t xml:space="preserve">## 27778                      0                      0                      0</w:t>
      </w:r>
      <w:r>
        <w:br/>
      </w:r>
      <w:r>
        <w:rPr>
          <w:rStyle w:val="VerbatimChar"/>
        </w:rPr>
        <w:t xml:space="preserve">## 27782                      0                      0                      0</w:t>
      </w:r>
      <w:r>
        <w:br/>
      </w:r>
      <w:r>
        <w:rPr>
          <w:rStyle w:val="VerbatimChar"/>
        </w:rPr>
        <w:t xml:space="preserve">## 27807                      0                      0                      0</w:t>
      </w:r>
      <w:r>
        <w:br/>
      </w:r>
      <w:r>
        <w:rPr>
          <w:rStyle w:val="VerbatimChar"/>
        </w:rPr>
        <w:t xml:space="preserve">## 27818                      0                      0                      0</w:t>
      </w:r>
      <w:r>
        <w:br/>
      </w:r>
      <w:r>
        <w:rPr>
          <w:rStyle w:val="VerbatimChar"/>
        </w:rPr>
        <w:t xml:space="preserve">## 27820                      0                      0                      0</w:t>
      </w:r>
      <w:r>
        <w:br/>
      </w:r>
      <w:r>
        <w:rPr>
          <w:rStyle w:val="VerbatimChar"/>
        </w:rPr>
        <w:t xml:space="preserve">## 27830                      0                      0                      0</w:t>
      </w:r>
      <w:r>
        <w:br/>
      </w:r>
      <w:r>
        <w:rPr>
          <w:rStyle w:val="VerbatimChar"/>
        </w:rPr>
        <w:t xml:space="preserve">## 27845                      0                      0                      0</w:t>
      </w:r>
      <w:r>
        <w:br/>
      </w:r>
      <w:r>
        <w:rPr>
          <w:rStyle w:val="VerbatimChar"/>
        </w:rPr>
        <w:t xml:space="preserve">## 27891                      0                      0                      0</w:t>
      </w:r>
      <w:r>
        <w:br/>
      </w:r>
      <w:r>
        <w:rPr>
          <w:rStyle w:val="VerbatimChar"/>
        </w:rPr>
        <w:t xml:space="preserve">## 27899                      0                      0                      0</w:t>
      </w:r>
      <w:r>
        <w:br/>
      </w:r>
      <w:r>
        <w:rPr>
          <w:rStyle w:val="VerbatimChar"/>
        </w:rPr>
        <w:t xml:space="preserve">## 27903                      0                      0                      0</w:t>
      </w:r>
      <w:r>
        <w:br/>
      </w:r>
      <w:r>
        <w:rPr>
          <w:rStyle w:val="VerbatimChar"/>
        </w:rPr>
        <w:t xml:space="preserve">## 27904                      0                      0                      0</w:t>
      </w:r>
      <w:r>
        <w:br/>
      </w:r>
      <w:r>
        <w:rPr>
          <w:rStyle w:val="VerbatimChar"/>
        </w:rPr>
        <w:t xml:space="preserve">## 27928                      0                      0                      0</w:t>
      </w:r>
      <w:r>
        <w:br/>
      </w:r>
      <w:r>
        <w:rPr>
          <w:rStyle w:val="VerbatimChar"/>
        </w:rPr>
        <w:t xml:space="preserve">## 27941                      1                      0                      0</w:t>
      </w:r>
      <w:r>
        <w:br/>
      </w:r>
      <w:r>
        <w:rPr>
          <w:rStyle w:val="VerbatimChar"/>
        </w:rPr>
        <w:t xml:space="preserve">## 27979                      0                      0                      0</w:t>
      </w:r>
      <w:r>
        <w:br/>
      </w:r>
      <w:r>
        <w:rPr>
          <w:rStyle w:val="VerbatimChar"/>
        </w:rPr>
        <w:t xml:space="preserve">## 27983                      0                      0                      0</w:t>
      </w:r>
      <w:r>
        <w:br/>
      </w:r>
      <w:r>
        <w:rPr>
          <w:rStyle w:val="VerbatimChar"/>
        </w:rPr>
        <w:t xml:space="preserve">## 27988                      0                      0                      0</w:t>
      </w:r>
      <w:r>
        <w:br/>
      </w:r>
      <w:r>
        <w:rPr>
          <w:rStyle w:val="VerbatimChar"/>
        </w:rPr>
        <w:t xml:space="preserve">## 27989                      0                      0                      0</w:t>
      </w:r>
      <w:r>
        <w:br/>
      </w:r>
      <w:r>
        <w:rPr>
          <w:rStyle w:val="VerbatimChar"/>
        </w:rPr>
        <w:t xml:space="preserve">## 28019                      0                      0                      0</w:t>
      </w:r>
      <w:r>
        <w:br/>
      </w:r>
      <w:r>
        <w:rPr>
          <w:rStyle w:val="VerbatimChar"/>
        </w:rPr>
        <w:t xml:space="preserve">## 28030                      0                      0                      0</w:t>
      </w:r>
      <w:r>
        <w:br/>
      </w:r>
      <w:r>
        <w:rPr>
          <w:rStyle w:val="VerbatimChar"/>
        </w:rPr>
        <w:t xml:space="preserve">## 28031                      0                      0                      0</w:t>
      </w:r>
      <w:r>
        <w:br/>
      </w:r>
      <w:r>
        <w:rPr>
          <w:rStyle w:val="VerbatimChar"/>
        </w:rPr>
        <w:t xml:space="preserve">## 28032                      0                      0                      0</w:t>
      </w:r>
      <w:r>
        <w:br/>
      </w:r>
      <w:r>
        <w:rPr>
          <w:rStyle w:val="VerbatimChar"/>
        </w:rPr>
        <w:t xml:space="preserve">## 28052                      0                      1                      0</w:t>
      </w:r>
      <w:r>
        <w:br/>
      </w:r>
      <w:r>
        <w:rPr>
          <w:rStyle w:val="VerbatimChar"/>
        </w:rPr>
        <w:t xml:space="preserve">## 28072                      0                      0                      0</w:t>
      </w:r>
      <w:r>
        <w:br/>
      </w:r>
      <w:r>
        <w:rPr>
          <w:rStyle w:val="VerbatimChar"/>
        </w:rPr>
        <w:t xml:space="preserve">## 28079                      0                      0                      0</w:t>
      </w:r>
      <w:r>
        <w:br/>
      </w:r>
      <w:r>
        <w:rPr>
          <w:rStyle w:val="VerbatimChar"/>
        </w:rPr>
        <w:t xml:space="preserve">## 28080                      0                      0                      0</w:t>
      </w:r>
      <w:r>
        <w:br/>
      </w:r>
      <w:r>
        <w:rPr>
          <w:rStyle w:val="VerbatimChar"/>
        </w:rPr>
        <w:t xml:space="preserve">## 28121                      0                      0                      0</w:t>
      </w:r>
      <w:r>
        <w:br/>
      </w:r>
      <w:r>
        <w:rPr>
          <w:rStyle w:val="VerbatimChar"/>
        </w:rPr>
        <w:t xml:space="preserve">## 28134                      0                      0                      0</w:t>
      </w:r>
      <w:r>
        <w:br/>
      </w:r>
      <w:r>
        <w:rPr>
          <w:rStyle w:val="VerbatimChar"/>
        </w:rPr>
        <w:t xml:space="preserve">## 28142                      0                      0                      0</w:t>
      </w:r>
      <w:r>
        <w:br/>
      </w:r>
      <w:r>
        <w:rPr>
          <w:rStyle w:val="VerbatimChar"/>
        </w:rPr>
        <w:t xml:space="preserve">## 28165                      0                      0                      0</w:t>
      </w:r>
      <w:r>
        <w:br/>
      </w:r>
      <w:r>
        <w:rPr>
          <w:rStyle w:val="VerbatimChar"/>
        </w:rPr>
        <w:t xml:space="preserve">## 28172                      0                      0                      0</w:t>
      </w:r>
      <w:r>
        <w:br/>
      </w:r>
      <w:r>
        <w:rPr>
          <w:rStyle w:val="VerbatimChar"/>
        </w:rPr>
        <w:t xml:space="preserve">## 28186                      0                      0                      0</w:t>
      </w:r>
      <w:r>
        <w:br/>
      </w:r>
      <w:r>
        <w:rPr>
          <w:rStyle w:val="VerbatimChar"/>
        </w:rPr>
        <w:t xml:space="preserve">## 28213                      0                      0                      0</w:t>
      </w:r>
      <w:r>
        <w:br/>
      </w:r>
      <w:r>
        <w:rPr>
          <w:rStyle w:val="VerbatimChar"/>
        </w:rPr>
        <w:t xml:space="preserve">## 28236                      0                      0                      0</w:t>
      </w:r>
      <w:r>
        <w:br/>
      </w:r>
      <w:r>
        <w:rPr>
          <w:rStyle w:val="VerbatimChar"/>
        </w:rPr>
        <w:t xml:space="preserve">## 28279                      0                      0                      0</w:t>
      </w:r>
      <w:r>
        <w:br/>
      </w:r>
      <w:r>
        <w:rPr>
          <w:rStyle w:val="VerbatimChar"/>
        </w:rPr>
        <w:t xml:space="preserve">## 28288                      0                      0                      0</w:t>
      </w:r>
      <w:r>
        <w:br/>
      </w:r>
      <w:r>
        <w:rPr>
          <w:rStyle w:val="VerbatimChar"/>
        </w:rPr>
        <w:t xml:space="preserve">## 28365                      0                      0                      0</w:t>
      </w:r>
      <w:r>
        <w:br/>
      </w:r>
      <w:r>
        <w:rPr>
          <w:rStyle w:val="VerbatimChar"/>
        </w:rPr>
        <w:t xml:space="preserve">## 28366                      0                      0                      0</w:t>
      </w:r>
      <w:r>
        <w:br/>
      </w:r>
      <w:r>
        <w:rPr>
          <w:rStyle w:val="VerbatimChar"/>
        </w:rPr>
        <w:t xml:space="preserve">## 28375                      0                      0                      0</w:t>
      </w:r>
      <w:r>
        <w:br/>
      </w:r>
      <w:r>
        <w:rPr>
          <w:rStyle w:val="VerbatimChar"/>
        </w:rPr>
        <w:t xml:space="preserve">## 28402                      0                      0                      0</w:t>
      </w:r>
      <w:r>
        <w:br/>
      </w:r>
      <w:r>
        <w:rPr>
          <w:rStyle w:val="VerbatimChar"/>
        </w:rPr>
        <w:t xml:space="preserve">## 28411                      0                      0                      0</w:t>
      </w:r>
      <w:r>
        <w:br/>
      </w:r>
      <w:r>
        <w:rPr>
          <w:rStyle w:val="VerbatimChar"/>
        </w:rPr>
        <w:t xml:space="preserve">## 28414                      0                      0                      0</w:t>
      </w:r>
      <w:r>
        <w:br/>
      </w:r>
      <w:r>
        <w:rPr>
          <w:rStyle w:val="VerbatimChar"/>
        </w:rPr>
        <w:t xml:space="preserve">## 28416                      0                      0                      0</w:t>
      </w:r>
      <w:r>
        <w:br/>
      </w:r>
      <w:r>
        <w:rPr>
          <w:rStyle w:val="VerbatimChar"/>
        </w:rPr>
        <w:t xml:space="preserve">## 28417                      0                      0                      0</w:t>
      </w:r>
      <w:r>
        <w:br/>
      </w:r>
      <w:r>
        <w:rPr>
          <w:rStyle w:val="VerbatimChar"/>
        </w:rPr>
        <w:t xml:space="preserve">## 28433                      0                      0                      0</w:t>
      </w:r>
      <w:r>
        <w:br/>
      </w:r>
      <w:r>
        <w:rPr>
          <w:rStyle w:val="VerbatimChar"/>
        </w:rPr>
        <w:t xml:space="preserve">## 28455                      0                      0                      0</w:t>
      </w:r>
      <w:r>
        <w:br/>
      </w:r>
      <w:r>
        <w:rPr>
          <w:rStyle w:val="VerbatimChar"/>
        </w:rPr>
        <w:t xml:space="preserve">## 28461                      0                      0                      0</w:t>
      </w:r>
      <w:r>
        <w:br/>
      </w:r>
      <w:r>
        <w:rPr>
          <w:rStyle w:val="VerbatimChar"/>
        </w:rPr>
        <w:t xml:space="preserve">## 28478                      0                      0                      0</w:t>
      </w:r>
      <w:r>
        <w:br/>
      </w:r>
      <w:r>
        <w:rPr>
          <w:rStyle w:val="VerbatimChar"/>
        </w:rPr>
        <w:t xml:space="preserve">## 28482                      0                      0                      0</w:t>
      </w:r>
      <w:r>
        <w:br/>
      </w:r>
      <w:r>
        <w:rPr>
          <w:rStyle w:val="VerbatimChar"/>
        </w:rPr>
        <w:t xml:space="preserve">## 28483                      0                      0                      0</w:t>
      </w:r>
      <w:r>
        <w:br/>
      </w:r>
      <w:r>
        <w:rPr>
          <w:rStyle w:val="VerbatimChar"/>
        </w:rPr>
        <w:t xml:space="preserve">## 28489                      0                      0                      0</w:t>
      </w:r>
      <w:r>
        <w:br/>
      </w:r>
      <w:r>
        <w:rPr>
          <w:rStyle w:val="VerbatimChar"/>
        </w:rPr>
        <w:t xml:space="preserve">## 28522                      0                      0                      0</w:t>
      </w:r>
      <w:r>
        <w:br/>
      </w:r>
      <w:r>
        <w:rPr>
          <w:rStyle w:val="VerbatimChar"/>
        </w:rPr>
        <w:t xml:space="preserve">## 28535                      0                      0                      0</w:t>
      </w:r>
      <w:r>
        <w:br/>
      </w:r>
      <w:r>
        <w:rPr>
          <w:rStyle w:val="VerbatimChar"/>
        </w:rPr>
        <w:t xml:space="preserve">## 28555                      0                      0                      0</w:t>
      </w:r>
      <w:r>
        <w:br/>
      </w:r>
      <w:r>
        <w:rPr>
          <w:rStyle w:val="VerbatimChar"/>
        </w:rPr>
        <w:t xml:space="preserve">## 28556                      0                      0                      0</w:t>
      </w:r>
      <w:r>
        <w:br/>
      </w:r>
      <w:r>
        <w:rPr>
          <w:rStyle w:val="VerbatimChar"/>
        </w:rPr>
        <w:t xml:space="preserve">## 28560                      0                      0                      0</w:t>
      </w:r>
      <w:r>
        <w:br/>
      </w:r>
      <w:r>
        <w:rPr>
          <w:rStyle w:val="VerbatimChar"/>
        </w:rPr>
        <w:t xml:space="preserve">## 28577                      0                      0                      0</w:t>
      </w:r>
      <w:r>
        <w:br/>
      </w:r>
      <w:r>
        <w:rPr>
          <w:rStyle w:val="VerbatimChar"/>
        </w:rPr>
        <w:t xml:space="preserve">## 28616                      0                      0                      0</w:t>
      </w:r>
      <w:r>
        <w:br/>
      </w:r>
      <w:r>
        <w:rPr>
          <w:rStyle w:val="VerbatimChar"/>
        </w:rPr>
        <w:t xml:space="preserve">## 28631                      0                      0                      0</w:t>
      </w:r>
      <w:r>
        <w:br/>
      </w:r>
      <w:r>
        <w:rPr>
          <w:rStyle w:val="VerbatimChar"/>
        </w:rPr>
        <w:t xml:space="preserve">## 28633                      0                      0                      0</w:t>
      </w:r>
      <w:r>
        <w:br/>
      </w:r>
      <w:r>
        <w:rPr>
          <w:rStyle w:val="VerbatimChar"/>
        </w:rPr>
        <w:t xml:space="preserve">## 28664                      0                      0                      0</w:t>
      </w:r>
      <w:r>
        <w:br/>
      </w:r>
      <w:r>
        <w:rPr>
          <w:rStyle w:val="VerbatimChar"/>
        </w:rPr>
        <w:t xml:space="preserve">## 28675                      0                      0                      0</w:t>
      </w:r>
      <w:r>
        <w:br/>
      </w:r>
      <w:r>
        <w:rPr>
          <w:rStyle w:val="VerbatimChar"/>
        </w:rPr>
        <w:t xml:space="preserve">## 28694                      0                      0                      0</w:t>
      </w:r>
      <w:r>
        <w:br/>
      </w:r>
      <w:r>
        <w:rPr>
          <w:rStyle w:val="VerbatimChar"/>
        </w:rPr>
        <w:t xml:space="preserve">## 28705                      0                      0                      0</w:t>
      </w:r>
      <w:r>
        <w:br/>
      </w:r>
      <w:r>
        <w:rPr>
          <w:rStyle w:val="VerbatimChar"/>
        </w:rPr>
        <w:t xml:space="preserve">## 28706                      0                      0                      0</w:t>
      </w:r>
      <w:r>
        <w:br/>
      </w:r>
      <w:r>
        <w:rPr>
          <w:rStyle w:val="VerbatimChar"/>
        </w:rPr>
        <w:t xml:space="preserve">## 28733                      0                      0                      0</w:t>
      </w:r>
      <w:r>
        <w:br/>
      </w:r>
      <w:r>
        <w:rPr>
          <w:rStyle w:val="VerbatimChar"/>
        </w:rPr>
        <w:t xml:space="preserve">## 28736                      0                      0                      0</w:t>
      </w:r>
      <w:r>
        <w:br/>
      </w:r>
      <w:r>
        <w:rPr>
          <w:rStyle w:val="VerbatimChar"/>
        </w:rPr>
        <w:t xml:space="preserve">## 28740                      0                      0                      0</w:t>
      </w:r>
      <w:r>
        <w:br/>
      </w:r>
      <w:r>
        <w:rPr>
          <w:rStyle w:val="VerbatimChar"/>
        </w:rPr>
        <w:t xml:space="preserve">## 28747                      0                      0                      0</w:t>
      </w:r>
      <w:r>
        <w:br/>
      </w:r>
      <w:r>
        <w:rPr>
          <w:rStyle w:val="VerbatimChar"/>
        </w:rPr>
        <w:t xml:space="preserve">## 28776                      1                      0                      0</w:t>
      </w:r>
      <w:r>
        <w:br/>
      </w:r>
      <w:r>
        <w:rPr>
          <w:rStyle w:val="VerbatimChar"/>
        </w:rPr>
        <w:t xml:space="preserve">## 28811                      0                      0                      0</w:t>
      </w:r>
      <w:r>
        <w:br/>
      </w:r>
      <w:r>
        <w:rPr>
          <w:rStyle w:val="VerbatimChar"/>
        </w:rPr>
        <w:t xml:space="preserve">## 28832                      0                      0                      0</w:t>
      </w:r>
      <w:r>
        <w:br/>
      </w:r>
      <w:r>
        <w:rPr>
          <w:rStyle w:val="VerbatimChar"/>
        </w:rPr>
        <w:t xml:space="preserve">## 28834                      0                      0                      0</w:t>
      </w:r>
      <w:r>
        <w:br/>
      </w:r>
      <w:r>
        <w:rPr>
          <w:rStyle w:val="VerbatimChar"/>
        </w:rPr>
        <w:t xml:space="preserve">## 28849                      0                      0                      0</w:t>
      </w:r>
      <w:r>
        <w:br/>
      </w:r>
      <w:r>
        <w:rPr>
          <w:rStyle w:val="VerbatimChar"/>
        </w:rPr>
        <w:t xml:space="preserve">## 28864                      0                      0                      0</w:t>
      </w:r>
      <w:r>
        <w:br/>
      </w:r>
      <w:r>
        <w:rPr>
          <w:rStyle w:val="VerbatimChar"/>
        </w:rPr>
        <w:t xml:space="preserve">## 28894                      0                      0                      0</w:t>
      </w:r>
      <w:r>
        <w:br/>
      </w:r>
      <w:r>
        <w:rPr>
          <w:rStyle w:val="VerbatimChar"/>
        </w:rPr>
        <w:t xml:space="preserve">## 28909                      0                      0                      0</w:t>
      </w:r>
      <w:r>
        <w:br/>
      </w:r>
      <w:r>
        <w:rPr>
          <w:rStyle w:val="VerbatimChar"/>
        </w:rPr>
        <w:t xml:space="preserve">## 28935                      0                      0                      0</w:t>
      </w:r>
      <w:r>
        <w:br/>
      </w:r>
      <w:r>
        <w:rPr>
          <w:rStyle w:val="VerbatimChar"/>
        </w:rPr>
        <w:t xml:space="preserve">## 28937                      0                      0                      0</w:t>
      </w:r>
      <w:r>
        <w:br/>
      </w:r>
      <w:r>
        <w:rPr>
          <w:rStyle w:val="VerbatimChar"/>
        </w:rPr>
        <w:t xml:space="preserve">## 28965                      0                      0                      0</w:t>
      </w:r>
      <w:r>
        <w:br/>
      </w:r>
      <w:r>
        <w:rPr>
          <w:rStyle w:val="VerbatimChar"/>
        </w:rPr>
        <w:t xml:space="preserve">## 28973                      0                      1                      0</w:t>
      </w:r>
      <w:r>
        <w:br/>
      </w:r>
      <w:r>
        <w:rPr>
          <w:rStyle w:val="VerbatimChar"/>
        </w:rPr>
        <w:t xml:space="preserve">## 28975                      0                      0                      1</w:t>
      </w:r>
      <w:r>
        <w:br/>
      </w:r>
      <w:r>
        <w:rPr>
          <w:rStyle w:val="VerbatimChar"/>
        </w:rPr>
        <w:t xml:space="preserve">## 28978                      0                      0                      0</w:t>
      </w:r>
      <w:r>
        <w:br/>
      </w:r>
      <w:r>
        <w:rPr>
          <w:rStyle w:val="VerbatimChar"/>
        </w:rPr>
        <w:t xml:space="preserve">## 28986                      0                      0                      0</w:t>
      </w:r>
      <w:r>
        <w:br/>
      </w:r>
      <w:r>
        <w:rPr>
          <w:rStyle w:val="VerbatimChar"/>
        </w:rPr>
        <w:t xml:space="preserve">## 29002                      0                      0                      0</w:t>
      </w:r>
      <w:r>
        <w:br/>
      </w:r>
      <w:r>
        <w:rPr>
          <w:rStyle w:val="VerbatimChar"/>
        </w:rPr>
        <w:t xml:space="preserve">## 29009                      0                      0                      0</w:t>
      </w:r>
      <w:r>
        <w:br/>
      </w:r>
      <w:r>
        <w:rPr>
          <w:rStyle w:val="VerbatimChar"/>
        </w:rPr>
        <w:t xml:space="preserve">## 29083                      0                      0                      0</w:t>
      </w:r>
      <w:r>
        <w:br/>
      </w:r>
      <w:r>
        <w:rPr>
          <w:rStyle w:val="VerbatimChar"/>
        </w:rPr>
        <w:t xml:space="preserve">## 29091                      0                      0                      0</w:t>
      </w:r>
      <w:r>
        <w:br/>
      </w:r>
      <w:r>
        <w:rPr>
          <w:rStyle w:val="VerbatimChar"/>
        </w:rPr>
        <w:t xml:space="preserve">## 29092                      0                      0                      0</w:t>
      </w:r>
      <w:r>
        <w:br/>
      </w:r>
      <w:r>
        <w:rPr>
          <w:rStyle w:val="VerbatimChar"/>
        </w:rPr>
        <w:t xml:space="preserve">## 29122                      0                      0                      0</w:t>
      </w:r>
      <w:r>
        <w:br/>
      </w:r>
      <w:r>
        <w:rPr>
          <w:rStyle w:val="VerbatimChar"/>
        </w:rPr>
        <w:t xml:space="preserve">## 29124                      0                      0                      0</w:t>
      </w:r>
      <w:r>
        <w:br/>
      </w:r>
      <w:r>
        <w:rPr>
          <w:rStyle w:val="VerbatimChar"/>
        </w:rPr>
        <w:t xml:space="preserve">## 29136                      0                      0                      0</w:t>
      </w:r>
      <w:r>
        <w:br/>
      </w:r>
      <w:r>
        <w:rPr>
          <w:rStyle w:val="VerbatimChar"/>
        </w:rPr>
        <w:t xml:space="preserve">## 29148                      0                      0                      0</w:t>
      </w:r>
      <w:r>
        <w:br/>
      </w:r>
      <w:r>
        <w:rPr>
          <w:rStyle w:val="VerbatimChar"/>
        </w:rPr>
        <w:t xml:space="preserve">## 29169                      0                      0                      0</w:t>
      </w:r>
      <w:r>
        <w:br/>
      </w:r>
      <w:r>
        <w:rPr>
          <w:rStyle w:val="VerbatimChar"/>
        </w:rPr>
        <w:t xml:space="preserve">## 29175                      0                      0                      0</w:t>
      </w:r>
      <w:r>
        <w:br/>
      </w:r>
      <w:r>
        <w:rPr>
          <w:rStyle w:val="VerbatimChar"/>
        </w:rPr>
        <w:t xml:space="preserve">## 29228                      0                      0                      0</w:t>
      </w:r>
      <w:r>
        <w:br/>
      </w:r>
      <w:r>
        <w:rPr>
          <w:rStyle w:val="VerbatimChar"/>
        </w:rPr>
        <w:t xml:space="preserve">## 29241                      0                      0                      0</w:t>
      </w:r>
      <w:r>
        <w:br/>
      </w:r>
      <w:r>
        <w:rPr>
          <w:rStyle w:val="VerbatimChar"/>
        </w:rPr>
        <w:t xml:space="preserve">## 29247                      0                      0                      0</w:t>
      </w:r>
      <w:r>
        <w:br/>
      </w:r>
      <w:r>
        <w:rPr>
          <w:rStyle w:val="VerbatimChar"/>
        </w:rPr>
        <w:t xml:space="preserve">## 29248                      0                      0                      0</w:t>
      </w:r>
      <w:r>
        <w:br/>
      </w:r>
      <w:r>
        <w:rPr>
          <w:rStyle w:val="VerbatimChar"/>
        </w:rPr>
        <w:t xml:space="preserve">## 29253                      0                      0                      0</w:t>
      </w:r>
      <w:r>
        <w:br/>
      </w:r>
      <w:r>
        <w:rPr>
          <w:rStyle w:val="VerbatimChar"/>
        </w:rPr>
        <w:t xml:space="preserve">## 29256                      0                      0                      0</w:t>
      </w:r>
      <w:r>
        <w:br/>
      </w:r>
      <w:r>
        <w:rPr>
          <w:rStyle w:val="VerbatimChar"/>
        </w:rPr>
        <w:t xml:space="preserve">## 29257                      0                      0                      0</w:t>
      </w:r>
      <w:r>
        <w:br/>
      </w:r>
      <w:r>
        <w:rPr>
          <w:rStyle w:val="VerbatimChar"/>
        </w:rPr>
        <w:t xml:space="preserve">## 29294                      0                      0                      0</w:t>
      </w:r>
      <w:r>
        <w:br/>
      </w:r>
      <w:r>
        <w:rPr>
          <w:rStyle w:val="VerbatimChar"/>
        </w:rPr>
        <w:t xml:space="preserve">## 29296                      0                      0                      0</w:t>
      </w:r>
      <w:r>
        <w:br/>
      </w:r>
      <w:r>
        <w:rPr>
          <w:rStyle w:val="VerbatimChar"/>
        </w:rPr>
        <w:t xml:space="preserve">## 29319                      0                      0                      0</w:t>
      </w:r>
      <w:r>
        <w:br/>
      </w:r>
      <w:r>
        <w:rPr>
          <w:rStyle w:val="VerbatimChar"/>
        </w:rPr>
        <w:t xml:space="preserve">## 29351                      0                      0                      0</w:t>
      </w:r>
      <w:r>
        <w:br/>
      </w:r>
      <w:r>
        <w:rPr>
          <w:rStyle w:val="VerbatimChar"/>
        </w:rPr>
        <w:t xml:space="preserve">## 29352                      0                      0                      0</w:t>
      </w:r>
      <w:r>
        <w:br/>
      </w:r>
      <w:r>
        <w:rPr>
          <w:rStyle w:val="VerbatimChar"/>
        </w:rPr>
        <w:t xml:space="preserve">## 29357                      0                      0                      0</w:t>
      </w:r>
      <w:r>
        <w:br/>
      </w:r>
      <w:r>
        <w:rPr>
          <w:rStyle w:val="VerbatimChar"/>
        </w:rPr>
        <w:t xml:space="preserve">## 29360                      0                      0                      0</w:t>
      </w:r>
      <w:r>
        <w:br/>
      </w:r>
      <w:r>
        <w:rPr>
          <w:rStyle w:val="VerbatimChar"/>
        </w:rPr>
        <w:t xml:space="preserve">## 29364                      0                      0                      0</w:t>
      </w:r>
      <w:r>
        <w:br/>
      </w:r>
      <w:r>
        <w:rPr>
          <w:rStyle w:val="VerbatimChar"/>
        </w:rPr>
        <w:t xml:space="preserve">## 29376                      0                      0                      0</w:t>
      </w:r>
      <w:r>
        <w:br/>
      </w:r>
      <w:r>
        <w:rPr>
          <w:rStyle w:val="VerbatimChar"/>
        </w:rPr>
        <w:t xml:space="preserve">## 29381                      0                      0                      0</w:t>
      </w:r>
      <w:r>
        <w:br/>
      </w:r>
      <w:r>
        <w:rPr>
          <w:rStyle w:val="VerbatimChar"/>
        </w:rPr>
        <w:t xml:space="preserve">## 29382                      0                      0                      0</w:t>
      </w:r>
      <w:r>
        <w:br/>
      </w:r>
      <w:r>
        <w:rPr>
          <w:rStyle w:val="VerbatimChar"/>
        </w:rPr>
        <w:t xml:space="preserve">## 29385                      0                      0                      0</w:t>
      </w:r>
      <w:r>
        <w:br/>
      </w:r>
      <w:r>
        <w:rPr>
          <w:rStyle w:val="VerbatimChar"/>
        </w:rPr>
        <w:t xml:space="preserve">## 29387                      0                      0                      0</w:t>
      </w:r>
      <w:r>
        <w:br/>
      </w:r>
      <w:r>
        <w:rPr>
          <w:rStyle w:val="VerbatimChar"/>
        </w:rPr>
        <w:t xml:space="preserve">## 29409                      0                      0                      0</w:t>
      </w:r>
      <w:r>
        <w:br/>
      </w:r>
      <w:r>
        <w:rPr>
          <w:rStyle w:val="VerbatimChar"/>
        </w:rPr>
        <w:t xml:space="preserve">## 29450                      0                      0                      0</w:t>
      </w:r>
      <w:r>
        <w:br/>
      </w:r>
      <w:r>
        <w:rPr>
          <w:rStyle w:val="VerbatimChar"/>
        </w:rPr>
        <w:t xml:space="preserve">## 29500                      0                      0                      0</w:t>
      </w:r>
      <w:r>
        <w:br/>
      </w:r>
      <w:r>
        <w:rPr>
          <w:rStyle w:val="VerbatimChar"/>
        </w:rPr>
        <w:t xml:space="preserve">## 29514                      0                      0                      0</w:t>
      </w:r>
      <w:r>
        <w:br/>
      </w:r>
      <w:r>
        <w:rPr>
          <w:rStyle w:val="VerbatimChar"/>
        </w:rPr>
        <w:t xml:space="preserve">## 29515                      0                      0                      0</w:t>
      </w:r>
      <w:r>
        <w:br/>
      </w:r>
      <w:r>
        <w:rPr>
          <w:rStyle w:val="VerbatimChar"/>
        </w:rPr>
        <w:t xml:space="preserve">## 29522                      0                      0                      0</w:t>
      </w:r>
      <w:r>
        <w:br/>
      </w:r>
      <w:r>
        <w:rPr>
          <w:rStyle w:val="VerbatimChar"/>
        </w:rPr>
        <w:t xml:space="preserve">## 29541                      0                      0                      0</w:t>
      </w:r>
      <w:r>
        <w:br/>
      </w:r>
      <w:r>
        <w:rPr>
          <w:rStyle w:val="VerbatimChar"/>
        </w:rPr>
        <w:t xml:space="preserve">## 29569                      0                      0                      0</w:t>
      </w:r>
      <w:r>
        <w:br/>
      </w:r>
      <w:r>
        <w:rPr>
          <w:rStyle w:val="VerbatimChar"/>
        </w:rPr>
        <w:t xml:space="preserve">## 29571                      0                      0                      0</w:t>
      </w:r>
      <w:r>
        <w:br/>
      </w:r>
      <w:r>
        <w:rPr>
          <w:rStyle w:val="VerbatimChar"/>
        </w:rPr>
        <w:t xml:space="preserve">## 29572                      0                      0                      0</w:t>
      </w:r>
      <w:r>
        <w:br/>
      </w:r>
      <w:r>
        <w:rPr>
          <w:rStyle w:val="VerbatimChar"/>
        </w:rPr>
        <w:t xml:space="preserve">## 29583                      0                      0                      0</w:t>
      </w:r>
      <w:r>
        <w:br/>
      </w:r>
      <w:r>
        <w:rPr>
          <w:rStyle w:val="VerbatimChar"/>
        </w:rPr>
        <w:t xml:space="preserve">## 29597                      0                      0                      0</w:t>
      </w:r>
      <w:r>
        <w:br/>
      </w:r>
      <w:r>
        <w:rPr>
          <w:rStyle w:val="VerbatimChar"/>
        </w:rPr>
        <w:t xml:space="preserve">## 29601                      0                      0                      0</w:t>
      </w:r>
      <w:r>
        <w:br/>
      </w:r>
      <w:r>
        <w:rPr>
          <w:rStyle w:val="VerbatimChar"/>
        </w:rPr>
        <w:t xml:space="preserve">## 29602                      0                      0                      0</w:t>
      </w:r>
      <w:r>
        <w:br/>
      </w:r>
      <w:r>
        <w:rPr>
          <w:rStyle w:val="VerbatimChar"/>
        </w:rPr>
        <w:t xml:space="preserve">## 29603                      0                      0                      0</w:t>
      </w:r>
      <w:r>
        <w:br/>
      </w:r>
      <w:r>
        <w:rPr>
          <w:rStyle w:val="VerbatimChar"/>
        </w:rPr>
        <w:t xml:space="preserve">## 29630                      0                      0                      0</w:t>
      </w:r>
      <w:r>
        <w:br/>
      </w:r>
      <w:r>
        <w:rPr>
          <w:rStyle w:val="VerbatimChar"/>
        </w:rPr>
        <w:t xml:space="preserve">## 29643                      0                      0                      0</w:t>
      </w:r>
      <w:r>
        <w:br/>
      </w:r>
      <w:r>
        <w:rPr>
          <w:rStyle w:val="VerbatimChar"/>
        </w:rPr>
        <w:t xml:space="preserve">## 29663                      1                      0                      0</w:t>
      </w:r>
      <w:r>
        <w:br/>
      </w:r>
      <w:r>
        <w:rPr>
          <w:rStyle w:val="VerbatimChar"/>
        </w:rPr>
        <w:t xml:space="preserve">## 29669                      0                      0                      0</w:t>
      </w:r>
      <w:r>
        <w:br/>
      </w:r>
      <w:r>
        <w:rPr>
          <w:rStyle w:val="VerbatimChar"/>
        </w:rPr>
        <w:t xml:space="preserve">## 29670                      0                      0                      0</w:t>
      </w:r>
      <w:r>
        <w:br/>
      </w:r>
      <w:r>
        <w:rPr>
          <w:rStyle w:val="VerbatimChar"/>
        </w:rPr>
        <w:t xml:space="preserve">## 29731                      0                      0                      0</w:t>
      </w:r>
      <w:r>
        <w:br/>
      </w:r>
      <w:r>
        <w:rPr>
          <w:rStyle w:val="VerbatimChar"/>
        </w:rPr>
        <w:t xml:space="preserve">## 29740                      0                      0                      0</w:t>
      </w:r>
      <w:r>
        <w:br/>
      </w:r>
      <w:r>
        <w:rPr>
          <w:rStyle w:val="VerbatimChar"/>
        </w:rPr>
        <w:t xml:space="preserve">## 29761                      0                      0                      0</w:t>
      </w:r>
      <w:r>
        <w:br/>
      </w:r>
      <w:r>
        <w:rPr>
          <w:rStyle w:val="VerbatimChar"/>
        </w:rPr>
        <w:t xml:space="preserve">## 29784                      0                      0                      0</w:t>
      </w:r>
      <w:r>
        <w:br/>
      </w:r>
      <w:r>
        <w:rPr>
          <w:rStyle w:val="VerbatimChar"/>
        </w:rPr>
        <w:t xml:space="preserve">## 29787                      0                      0                      0</w:t>
      </w:r>
      <w:r>
        <w:br/>
      </w:r>
      <w:r>
        <w:rPr>
          <w:rStyle w:val="VerbatimChar"/>
        </w:rPr>
        <w:t xml:space="preserve">## 29790                      0                      0                      0</w:t>
      </w:r>
      <w:r>
        <w:br/>
      </w:r>
      <w:r>
        <w:rPr>
          <w:rStyle w:val="VerbatimChar"/>
        </w:rPr>
        <w:t xml:space="preserve">## 29791                      0                      0                      0</w:t>
      </w:r>
      <w:r>
        <w:br/>
      </w:r>
      <w:r>
        <w:rPr>
          <w:rStyle w:val="VerbatimChar"/>
        </w:rPr>
        <w:t xml:space="preserve">## 29793                      0                      0                      0</w:t>
      </w:r>
      <w:r>
        <w:br/>
      </w:r>
      <w:r>
        <w:rPr>
          <w:rStyle w:val="VerbatimChar"/>
        </w:rPr>
        <w:t xml:space="preserve">## 29802                      0                      0                      0</w:t>
      </w:r>
      <w:r>
        <w:br/>
      </w:r>
      <w:r>
        <w:rPr>
          <w:rStyle w:val="VerbatimChar"/>
        </w:rPr>
        <w:t xml:space="preserve">## 29878                      0                      0                      0</w:t>
      </w:r>
      <w:r>
        <w:br/>
      </w:r>
      <w:r>
        <w:rPr>
          <w:rStyle w:val="VerbatimChar"/>
        </w:rPr>
        <w:t xml:space="preserve">## 29895                      0                      0                      0</w:t>
      </w:r>
      <w:r>
        <w:br/>
      </w:r>
      <w:r>
        <w:rPr>
          <w:rStyle w:val="VerbatimChar"/>
        </w:rPr>
        <w:t xml:space="preserve">## 29943                      0                      0                      0</w:t>
      </w:r>
      <w:r>
        <w:br/>
      </w:r>
      <w:r>
        <w:rPr>
          <w:rStyle w:val="VerbatimChar"/>
        </w:rPr>
        <w:t xml:space="preserve">## 29956                      0                      0                      0</w:t>
      </w:r>
      <w:r>
        <w:br/>
      </w:r>
      <w:r>
        <w:rPr>
          <w:rStyle w:val="VerbatimChar"/>
        </w:rPr>
        <w:t xml:space="preserve">## 29984                      0                      1                      0</w:t>
      </w:r>
      <w:r>
        <w:br/>
      </w:r>
      <w:r>
        <w:rPr>
          <w:rStyle w:val="VerbatimChar"/>
        </w:rPr>
        <w:t xml:space="preserve">## 30014                      0                      0                      0</w:t>
      </w:r>
      <w:r>
        <w:br/>
      </w:r>
      <w:r>
        <w:rPr>
          <w:rStyle w:val="VerbatimChar"/>
        </w:rPr>
        <w:t xml:space="preserve">## 30015                      0                      0                      0</w:t>
      </w:r>
      <w:r>
        <w:br/>
      </w:r>
      <w:r>
        <w:rPr>
          <w:rStyle w:val="VerbatimChar"/>
        </w:rPr>
        <w:t xml:space="preserve">## 30050                      0                      0                      0</w:t>
      </w:r>
      <w:r>
        <w:br/>
      </w:r>
      <w:r>
        <w:rPr>
          <w:rStyle w:val="VerbatimChar"/>
        </w:rPr>
        <w:t xml:space="preserve">## 30054                      0                      0                      0</w:t>
      </w:r>
      <w:r>
        <w:br/>
      </w:r>
      <w:r>
        <w:rPr>
          <w:rStyle w:val="VerbatimChar"/>
        </w:rPr>
        <w:t xml:space="preserve">## 30062                      0                      0                      0</w:t>
      </w:r>
      <w:r>
        <w:br/>
      </w:r>
      <w:r>
        <w:rPr>
          <w:rStyle w:val="VerbatimChar"/>
        </w:rPr>
        <w:t xml:space="preserve">## 30101                      0                      0                      0</w:t>
      </w:r>
      <w:r>
        <w:br/>
      </w:r>
      <w:r>
        <w:rPr>
          <w:rStyle w:val="VerbatimChar"/>
        </w:rPr>
        <w:t xml:space="preserve">## 30110                      0                      0                      0</w:t>
      </w:r>
      <w:r>
        <w:br/>
      </w:r>
      <w:r>
        <w:rPr>
          <w:rStyle w:val="VerbatimChar"/>
        </w:rPr>
        <w:t xml:space="preserve">## 30115                      0                      0                      0</w:t>
      </w:r>
      <w:r>
        <w:br/>
      </w:r>
      <w:r>
        <w:rPr>
          <w:rStyle w:val="VerbatimChar"/>
        </w:rPr>
        <w:t xml:space="preserve">## 30128                      0                      0                      0</w:t>
      </w:r>
      <w:r>
        <w:br/>
      </w:r>
      <w:r>
        <w:rPr>
          <w:rStyle w:val="VerbatimChar"/>
        </w:rPr>
        <w:t xml:space="preserve">## 30139                      0                      0                      0</w:t>
      </w:r>
      <w:r>
        <w:br/>
      </w:r>
      <w:r>
        <w:rPr>
          <w:rStyle w:val="VerbatimChar"/>
        </w:rPr>
        <w:t xml:space="preserve">## 30140                      0                      0                      0</w:t>
      </w:r>
      <w:r>
        <w:br/>
      </w:r>
      <w:r>
        <w:rPr>
          <w:rStyle w:val="VerbatimChar"/>
        </w:rPr>
        <w:t xml:space="preserve">## 30171                      0                      0                      0</w:t>
      </w:r>
      <w:r>
        <w:br/>
      </w:r>
      <w:r>
        <w:rPr>
          <w:rStyle w:val="VerbatimChar"/>
        </w:rPr>
        <w:t xml:space="preserve">## 30178                      0                      0                      0</w:t>
      </w:r>
      <w:r>
        <w:br/>
      </w:r>
      <w:r>
        <w:rPr>
          <w:rStyle w:val="VerbatimChar"/>
        </w:rPr>
        <w:t xml:space="preserve">## 30198                      1                      0                      0</w:t>
      </w:r>
      <w:r>
        <w:br/>
      </w:r>
      <w:r>
        <w:rPr>
          <w:rStyle w:val="VerbatimChar"/>
        </w:rPr>
        <w:t xml:space="preserve">## 30200                      0                      0                      0</w:t>
      </w:r>
      <w:r>
        <w:br/>
      </w:r>
      <w:r>
        <w:rPr>
          <w:rStyle w:val="VerbatimChar"/>
        </w:rPr>
        <w:t xml:space="preserve">## 30213                      0                      0                      0</w:t>
      </w:r>
      <w:r>
        <w:br/>
      </w:r>
      <w:r>
        <w:rPr>
          <w:rStyle w:val="VerbatimChar"/>
        </w:rPr>
        <w:t xml:space="preserve">## 30219                      0                      0                      0</w:t>
      </w:r>
      <w:r>
        <w:br/>
      </w:r>
      <w:r>
        <w:rPr>
          <w:rStyle w:val="VerbatimChar"/>
        </w:rPr>
        <w:t xml:space="preserve">## 30235                      0                      0                      0</w:t>
      </w:r>
      <w:r>
        <w:br/>
      </w:r>
      <w:r>
        <w:rPr>
          <w:rStyle w:val="VerbatimChar"/>
        </w:rPr>
        <w:t xml:space="preserve">## 30248                      0                      0                      0</w:t>
      </w:r>
      <w:r>
        <w:br/>
      </w:r>
      <w:r>
        <w:rPr>
          <w:rStyle w:val="VerbatimChar"/>
        </w:rPr>
        <w:t xml:space="preserve">## 30251                      0                      0                      0</w:t>
      </w:r>
      <w:r>
        <w:br/>
      </w:r>
      <w:r>
        <w:rPr>
          <w:rStyle w:val="VerbatimChar"/>
        </w:rPr>
        <w:t xml:space="preserve">## 30272                      0                      0                      0</w:t>
      </w:r>
      <w:r>
        <w:br/>
      </w:r>
      <w:r>
        <w:rPr>
          <w:rStyle w:val="VerbatimChar"/>
        </w:rPr>
        <w:t xml:space="preserve">## 30294                      0                      0                      0</w:t>
      </w:r>
      <w:r>
        <w:br/>
      </w:r>
      <w:r>
        <w:rPr>
          <w:rStyle w:val="VerbatimChar"/>
        </w:rPr>
        <w:t xml:space="preserve">## 30348                      0                      0                      0</w:t>
      </w:r>
      <w:r>
        <w:br/>
      </w:r>
      <w:r>
        <w:rPr>
          <w:rStyle w:val="VerbatimChar"/>
        </w:rPr>
        <w:t xml:space="preserve">## 30388                      0                      0                      0</w:t>
      </w:r>
      <w:r>
        <w:br/>
      </w:r>
      <w:r>
        <w:rPr>
          <w:rStyle w:val="VerbatimChar"/>
        </w:rPr>
        <w:t xml:space="preserve">## 30415                      0                      0                      0</w:t>
      </w:r>
      <w:r>
        <w:br/>
      </w:r>
      <w:r>
        <w:rPr>
          <w:rStyle w:val="VerbatimChar"/>
        </w:rPr>
        <w:t xml:space="preserve">## 30417                      0                      0                      0</w:t>
      </w:r>
      <w:r>
        <w:br/>
      </w:r>
      <w:r>
        <w:rPr>
          <w:rStyle w:val="VerbatimChar"/>
        </w:rPr>
        <w:t xml:space="preserve">## 30463                      0                      0                      0</w:t>
      </w:r>
      <w:r>
        <w:br/>
      </w:r>
      <w:r>
        <w:rPr>
          <w:rStyle w:val="VerbatimChar"/>
        </w:rPr>
        <w:t xml:space="preserve">## 30489                      0                      0                      0</w:t>
      </w:r>
      <w:r>
        <w:br/>
      </w:r>
      <w:r>
        <w:rPr>
          <w:rStyle w:val="VerbatimChar"/>
        </w:rPr>
        <w:t xml:space="preserve">## 30494                      0                      0                      0</w:t>
      </w:r>
      <w:r>
        <w:br/>
      </w:r>
      <w:r>
        <w:rPr>
          <w:rStyle w:val="VerbatimChar"/>
        </w:rPr>
        <w:t xml:space="preserve">## 30508                      0                      0                      0</w:t>
      </w:r>
      <w:r>
        <w:br/>
      </w:r>
      <w:r>
        <w:rPr>
          <w:rStyle w:val="VerbatimChar"/>
        </w:rPr>
        <w:t xml:space="preserve">## 30512                      0                      0                      0</w:t>
      </w:r>
      <w:r>
        <w:br/>
      </w:r>
      <w:r>
        <w:rPr>
          <w:rStyle w:val="VerbatimChar"/>
        </w:rPr>
        <w:t xml:space="preserve">## 30515                      0                      0                      0</w:t>
      </w:r>
      <w:r>
        <w:br/>
      </w:r>
      <w:r>
        <w:rPr>
          <w:rStyle w:val="VerbatimChar"/>
        </w:rPr>
        <w:t xml:space="preserve">## 30528                      0                      0                      0</w:t>
      </w:r>
      <w:r>
        <w:br/>
      </w:r>
      <w:r>
        <w:rPr>
          <w:rStyle w:val="VerbatimChar"/>
        </w:rPr>
        <w:t xml:space="preserve">## 30541                      0                      1                      0</w:t>
      </w:r>
      <w:r>
        <w:br/>
      </w:r>
      <w:r>
        <w:rPr>
          <w:rStyle w:val="VerbatimChar"/>
        </w:rPr>
        <w:t xml:space="preserve">## 30552                      0                      0                      0</w:t>
      </w:r>
      <w:r>
        <w:br/>
      </w:r>
      <w:r>
        <w:rPr>
          <w:rStyle w:val="VerbatimChar"/>
        </w:rPr>
        <w:t xml:space="preserve">## 30554                      0                      0                      0</w:t>
      </w:r>
      <w:r>
        <w:br/>
      </w:r>
      <w:r>
        <w:rPr>
          <w:rStyle w:val="VerbatimChar"/>
        </w:rPr>
        <w:t xml:space="preserve">## 30564                      0                      0                      0</w:t>
      </w:r>
      <w:r>
        <w:br/>
      </w:r>
      <w:r>
        <w:rPr>
          <w:rStyle w:val="VerbatimChar"/>
        </w:rPr>
        <w:t xml:space="preserve">## 30580                      0                      0                      0</w:t>
      </w:r>
      <w:r>
        <w:br/>
      </w:r>
      <w:r>
        <w:rPr>
          <w:rStyle w:val="VerbatimChar"/>
        </w:rPr>
        <w:t xml:space="preserve">## 30612                      0                      0                      0</w:t>
      </w:r>
      <w:r>
        <w:br/>
      </w:r>
      <w:r>
        <w:rPr>
          <w:rStyle w:val="VerbatimChar"/>
        </w:rPr>
        <w:t xml:space="preserve">## 30621                      0                      0                      0</w:t>
      </w:r>
      <w:r>
        <w:br/>
      </w:r>
      <w:r>
        <w:rPr>
          <w:rStyle w:val="VerbatimChar"/>
        </w:rPr>
        <w:t xml:space="preserve">## 30637                      0                      0                      0</w:t>
      </w:r>
      <w:r>
        <w:br/>
      </w:r>
      <w:r>
        <w:rPr>
          <w:rStyle w:val="VerbatimChar"/>
        </w:rPr>
        <w:t xml:space="preserve">## 30669                      0                      0                      0</w:t>
      </w:r>
      <w:r>
        <w:br/>
      </w:r>
      <w:r>
        <w:rPr>
          <w:rStyle w:val="VerbatimChar"/>
        </w:rPr>
        <w:t xml:space="preserve">## 30676                      0                      0                      0</w:t>
      </w:r>
      <w:r>
        <w:br/>
      </w:r>
      <w:r>
        <w:rPr>
          <w:rStyle w:val="VerbatimChar"/>
        </w:rPr>
        <w:t xml:space="preserve">## 30686                      0                      0                      0</w:t>
      </w:r>
      <w:r>
        <w:br/>
      </w:r>
      <w:r>
        <w:rPr>
          <w:rStyle w:val="VerbatimChar"/>
        </w:rPr>
        <w:t xml:space="preserve">## 30689                      0                      0                      0</w:t>
      </w:r>
      <w:r>
        <w:br/>
      </w:r>
      <w:r>
        <w:rPr>
          <w:rStyle w:val="VerbatimChar"/>
        </w:rPr>
        <w:t xml:space="preserve">## 30690                      0                      0                      0</w:t>
      </w:r>
      <w:r>
        <w:br/>
      </w:r>
      <w:r>
        <w:rPr>
          <w:rStyle w:val="VerbatimChar"/>
        </w:rPr>
        <w:t xml:space="preserve">## 30713                      0                      0                      0</w:t>
      </w:r>
      <w:r>
        <w:br/>
      </w:r>
      <w:r>
        <w:rPr>
          <w:rStyle w:val="VerbatimChar"/>
        </w:rPr>
        <w:t xml:space="preserve">## 30718                      0                      0                      0</w:t>
      </w:r>
      <w:r>
        <w:br/>
      </w:r>
      <w:r>
        <w:rPr>
          <w:rStyle w:val="VerbatimChar"/>
        </w:rPr>
        <w:t xml:space="preserve">## 30719                      0                      0                      0</w:t>
      </w:r>
      <w:r>
        <w:br/>
      </w:r>
      <w:r>
        <w:rPr>
          <w:rStyle w:val="VerbatimChar"/>
        </w:rPr>
        <w:t xml:space="preserve">## 30727                      0                      0                      0</w:t>
      </w:r>
      <w:r>
        <w:br/>
      </w:r>
      <w:r>
        <w:rPr>
          <w:rStyle w:val="VerbatimChar"/>
        </w:rPr>
        <w:t xml:space="preserve">## 30743                      0                      0                      0</w:t>
      </w:r>
      <w:r>
        <w:br/>
      </w:r>
      <w:r>
        <w:rPr>
          <w:rStyle w:val="VerbatimChar"/>
        </w:rPr>
        <w:t xml:space="preserve">## 30783                      0                      0                      0</w:t>
      </w:r>
      <w:r>
        <w:br/>
      </w:r>
      <w:r>
        <w:rPr>
          <w:rStyle w:val="VerbatimChar"/>
        </w:rPr>
        <w:t xml:space="preserve">## 30784                      0                      0                      0</w:t>
      </w:r>
      <w:r>
        <w:br/>
      </w:r>
      <w:r>
        <w:rPr>
          <w:rStyle w:val="VerbatimChar"/>
        </w:rPr>
        <w:t xml:space="preserve">## 30795                      0                      0                      0</w:t>
      </w:r>
      <w:r>
        <w:br/>
      </w:r>
      <w:r>
        <w:rPr>
          <w:rStyle w:val="VerbatimChar"/>
        </w:rPr>
        <w:t xml:space="preserve">## 30820                      0                      0                      0</w:t>
      </w:r>
      <w:r>
        <w:br/>
      </w:r>
      <w:r>
        <w:rPr>
          <w:rStyle w:val="VerbatimChar"/>
        </w:rPr>
        <w:t xml:space="preserve">## 30831                      0                      0                      0</w:t>
      </w:r>
      <w:r>
        <w:br/>
      </w:r>
      <w:r>
        <w:rPr>
          <w:rStyle w:val="VerbatimChar"/>
        </w:rPr>
        <w:t xml:space="preserve">## 30832                      0                      0                      0</w:t>
      </w:r>
      <w:r>
        <w:br/>
      </w:r>
      <w:r>
        <w:rPr>
          <w:rStyle w:val="VerbatimChar"/>
        </w:rPr>
        <w:t xml:space="preserve">## 30842                      0                      0                      0</w:t>
      </w:r>
      <w:r>
        <w:br/>
      </w:r>
      <w:r>
        <w:rPr>
          <w:rStyle w:val="VerbatimChar"/>
        </w:rPr>
        <w:t xml:space="preserve">## 30864                      0                      0                      0</w:t>
      </w:r>
      <w:r>
        <w:br/>
      </w:r>
      <w:r>
        <w:rPr>
          <w:rStyle w:val="VerbatimChar"/>
        </w:rPr>
        <w:t xml:space="preserve">## 30894                      0                      0                      0</w:t>
      </w:r>
      <w:r>
        <w:br/>
      </w:r>
      <w:r>
        <w:rPr>
          <w:rStyle w:val="VerbatimChar"/>
        </w:rPr>
        <w:t xml:space="preserve">## 30919                      0                      0                      0</w:t>
      </w:r>
      <w:r>
        <w:br/>
      </w:r>
      <w:r>
        <w:rPr>
          <w:rStyle w:val="VerbatimChar"/>
        </w:rPr>
        <w:t xml:space="preserve">## 30923                      0                      0                      0</w:t>
      </w:r>
      <w:r>
        <w:br/>
      </w:r>
      <w:r>
        <w:rPr>
          <w:rStyle w:val="VerbatimChar"/>
        </w:rPr>
        <w:t xml:space="preserve">## 30931                      0                      0                      0</w:t>
      </w:r>
      <w:r>
        <w:br/>
      </w:r>
      <w:r>
        <w:rPr>
          <w:rStyle w:val="VerbatimChar"/>
        </w:rPr>
        <w:t xml:space="preserve">## 30967                      0                      0                      0</w:t>
      </w:r>
      <w:r>
        <w:br/>
      </w:r>
      <w:r>
        <w:rPr>
          <w:rStyle w:val="VerbatimChar"/>
        </w:rPr>
        <w:t xml:space="preserve">## 30989                      0                      0                      0</w:t>
      </w:r>
      <w:r>
        <w:br/>
      </w:r>
      <w:r>
        <w:rPr>
          <w:rStyle w:val="VerbatimChar"/>
        </w:rPr>
        <w:t xml:space="preserve">## 31008                      0                      0                      0</w:t>
      </w:r>
      <w:r>
        <w:br/>
      </w:r>
      <w:r>
        <w:rPr>
          <w:rStyle w:val="VerbatimChar"/>
        </w:rPr>
        <w:t xml:space="preserve">## 31055                      0                      0                      0</w:t>
      </w:r>
      <w:r>
        <w:br/>
      </w:r>
      <w:r>
        <w:rPr>
          <w:rStyle w:val="VerbatimChar"/>
        </w:rPr>
        <w:t xml:space="preserve">## 31089                      0                      0                      0</w:t>
      </w:r>
      <w:r>
        <w:br/>
      </w:r>
      <w:r>
        <w:rPr>
          <w:rStyle w:val="VerbatimChar"/>
        </w:rPr>
        <w:t xml:space="preserve">## 31094                      0                      0                      0</w:t>
      </w:r>
      <w:r>
        <w:br/>
      </w:r>
      <w:r>
        <w:rPr>
          <w:rStyle w:val="VerbatimChar"/>
        </w:rPr>
        <w:t xml:space="preserve">## 31098                      0                      0                      0</w:t>
      </w:r>
      <w:r>
        <w:br/>
      </w:r>
      <w:r>
        <w:rPr>
          <w:rStyle w:val="VerbatimChar"/>
        </w:rPr>
        <w:t xml:space="preserve">## 31123                      0                      0                      0</w:t>
      </w:r>
      <w:r>
        <w:br/>
      </w:r>
      <w:r>
        <w:rPr>
          <w:rStyle w:val="VerbatimChar"/>
        </w:rPr>
        <w:t xml:space="preserve">## 31126                      0                      0                      0</w:t>
      </w:r>
      <w:r>
        <w:br/>
      </w:r>
      <w:r>
        <w:rPr>
          <w:rStyle w:val="VerbatimChar"/>
        </w:rPr>
        <w:t xml:space="preserve">## 31130                      0                      0                      0</w:t>
      </w:r>
      <w:r>
        <w:br/>
      </w:r>
      <w:r>
        <w:rPr>
          <w:rStyle w:val="VerbatimChar"/>
        </w:rPr>
        <w:t xml:space="preserve">## 31131                      0                      0                      0</w:t>
      </w:r>
      <w:r>
        <w:br/>
      </w:r>
      <w:r>
        <w:rPr>
          <w:rStyle w:val="VerbatimChar"/>
        </w:rPr>
        <w:t xml:space="preserve">## 31163                      0                      0                      0</w:t>
      </w:r>
      <w:r>
        <w:br/>
      </w:r>
      <w:r>
        <w:rPr>
          <w:rStyle w:val="VerbatimChar"/>
        </w:rPr>
        <w:t xml:space="preserve">## 31191                      0                      0                      0</w:t>
      </w:r>
      <w:r>
        <w:br/>
      </w:r>
      <w:r>
        <w:rPr>
          <w:rStyle w:val="VerbatimChar"/>
        </w:rPr>
        <w:t xml:space="preserve">## 31207                      0                      0                      0</w:t>
      </w:r>
      <w:r>
        <w:br/>
      </w:r>
      <w:r>
        <w:rPr>
          <w:rStyle w:val="VerbatimChar"/>
        </w:rPr>
        <w:t xml:space="preserve">## 31263                      0                      0                      0</w:t>
      </w:r>
      <w:r>
        <w:br/>
      </w:r>
      <w:r>
        <w:rPr>
          <w:rStyle w:val="VerbatimChar"/>
        </w:rPr>
        <w:t xml:space="preserve">## 31264                      0                      0                      0</w:t>
      </w:r>
      <w:r>
        <w:br/>
      </w:r>
      <w:r>
        <w:rPr>
          <w:rStyle w:val="VerbatimChar"/>
        </w:rPr>
        <w:t xml:space="preserve">## 31296                      0                      0                      0</w:t>
      </w:r>
      <w:r>
        <w:br/>
      </w:r>
      <w:r>
        <w:rPr>
          <w:rStyle w:val="VerbatimChar"/>
        </w:rPr>
        <w:t xml:space="preserve">## 31331                      0                      0                      0</w:t>
      </w:r>
      <w:r>
        <w:br/>
      </w:r>
      <w:r>
        <w:rPr>
          <w:rStyle w:val="VerbatimChar"/>
        </w:rPr>
        <w:t xml:space="preserve">## 31352                      0                      0                      0</w:t>
      </w:r>
      <w:r>
        <w:br/>
      </w:r>
      <w:r>
        <w:rPr>
          <w:rStyle w:val="VerbatimChar"/>
        </w:rPr>
        <w:t xml:space="preserve">## 31362                      0                      0                      0</w:t>
      </w:r>
      <w:r>
        <w:br/>
      </w:r>
      <w:r>
        <w:rPr>
          <w:rStyle w:val="VerbatimChar"/>
        </w:rPr>
        <w:t xml:space="preserve">## 31393                      0                      0                      0</w:t>
      </w:r>
      <w:r>
        <w:br/>
      </w:r>
      <w:r>
        <w:rPr>
          <w:rStyle w:val="VerbatimChar"/>
        </w:rPr>
        <w:t xml:space="preserve">## 31397                      0                      0                      0</w:t>
      </w:r>
      <w:r>
        <w:br/>
      </w:r>
      <w:r>
        <w:rPr>
          <w:rStyle w:val="VerbatimChar"/>
        </w:rPr>
        <w:t xml:space="preserve">## 31416                      0                      0                      0</w:t>
      </w:r>
      <w:r>
        <w:br/>
      </w:r>
      <w:r>
        <w:rPr>
          <w:rStyle w:val="VerbatimChar"/>
        </w:rPr>
        <w:t xml:space="preserve">## 31424                      0                      0                      0</w:t>
      </w:r>
      <w:r>
        <w:br/>
      </w:r>
      <w:r>
        <w:rPr>
          <w:rStyle w:val="VerbatimChar"/>
        </w:rPr>
        <w:t xml:space="preserve">## 31432                      0                      0                      0</w:t>
      </w:r>
      <w:r>
        <w:br/>
      </w:r>
      <w:r>
        <w:rPr>
          <w:rStyle w:val="VerbatimChar"/>
        </w:rPr>
        <w:t xml:space="preserve">## 31440                      0                      0                      0</w:t>
      </w:r>
      <w:r>
        <w:br/>
      </w:r>
      <w:r>
        <w:rPr>
          <w:rStyle w:val="VerbatimChar"/>
        </w:rPr>
        <w:t xml:space="preserve">## 31443                      0                      0                      0</w:t>
      </w:r>
      <w:r>
        <w:br/>
      </w:r>
      <w:r>
        <w:rPr>
          <w:rStyle w:val="VerbatimChar"/>
        </w:rPr>
        <w:t xml:space="preserve">## 31446                      0                      0                      0</w:t>
      </w:r>
      <w:r>
        <w:br/>
      </w:r>
      <w:r>
        <w:rPr>
          <w:rStyle w:val="VerbatimChar"/>
        </w:rPr>
        <w:t xml:space="preserve">## 31448                      0                      0                      0</w:t>
      </w:r>
      <w:r>
        <w:br/>
      </w:r>
      <w:r>
        <w:rPr>
          <w:rStyle w:val="VerbatimChar"/>
        </w:rPr>
        <w:t xml:space="preserve">## 31451                      0                      0                      0</w:t>
      </w:r>
      <w:r>
        <w:br/>
      </w:r>
      <w:r>
        <w:rPr>
          <w:rStyle w:val="VerbatimChar"/>
        </w:rPr>
        <w:t xml:space="preserve">## 31454                      0                      0                      0</w:t>
      </w:r>
      <w:r>
        <w:br/>
      </w:r>
      <w:r>
        <w:rPr>
          <w:rStyle w:val="VerbatimChar"/>
        </w:rPr>
        <w:t xml:space="preserve">## 31457                      0                      0                      0</w:t>
      </w:r>
      <w:r>
        <w:br/>
      </w:r>
      <w:r>
        <w:rPr>
          <w:rStyle w:val="VerbatimChar"/>
        </w:rPr>
        <w:t xml:space="preserve">## 31459                      0                      1                      0</w:t>
      </w:r>
      <w:r>
        <w:br/>
      </w:r>
      <w:r>
        <w:rPr>
          <w:rStyle w:val="VerbatimChar"/>
        </w:rPr>
        <w:t xml:space="preserve">## 31478                      0                      0                      0</w:t>
      </w:r>
      <w:r>
        <w:br/>
      </w:r>
      <w:r>
        <w:rPr>
          <w:rStyle w:val="VerbatimChar"/>
        </w:rPr>
        <w:t xml:space="preserve">## 31497                      0                      0                      0</w:t>
      </w:r>
      <w:r>
        <w:br/>
      </w:r>
      <w:r>
        <w:rPr>
          <w:rStyle w:val="VerbatimChar"/>
        </w:rPr>
        <w:t xml:space="preserve">## 31510                      0                      0                      0</w:t>
      </w:r>
      <w:r>
        <w:br/>
      </w:r>
      <w:r>
        <w:rPr>
          <w:rStyle w:val="VerbatimChar"/>
        </w:rPr>
        <w:t xml:space="preserve">## 31567                      0                      0                      0</w:t>
      </w:r>
      <w:r>
        <w:br/>
      </w:r>
      <w:r>
        <w:rPr>
          <w:rStyle w:val="VerbatimChar"/>
        </w:rPr>
        <w:t xml:space="preserve">## 31578                      0                      0                      0</w:t>
      </w:r>
      <w:r>
        <w:br/>
      </w:r>
      <w:r>
        <w:rPr>
          <w:rStyle w:val="VerbatimChar"/>
        </w:rPr>
        <w:t xml:space="preserve">## 31581                      0                      0                      0</w:t>
      </w:r>
      <w:r>
        <w:br/>
      </w:r>
      <w:r>
        <w:rPr>
          <w:rStyle w:val="VerbatimChar"/>
        </w:rPr>
        <w:t xml:space="preserve">## 31583                      0                      0                      0</w:t>
      </w:r>
      <w:r>
        <w:br/>
      </w:r>
      <w:r>
        <w:rPr>
          <w:rStyle w:val="VerbatimChar"/>
        </w:rPr>
        <w:t xml:space="preserve">## 31593                      0                      0                      0</w:t>
      </w:r>
      <w:r>
        <w:br/>
      </w:r>
      <w:r>
        <w:rPr>
          <w:rStyle w:val="VerbatimChar"/>
        </w:rPr>
        <w:t xml:space="preserve">## 31606                      0                      0                      0</w:t>
      </w:r>
      <w:r>
        <w:br/>
      </w:r>
      <w:r>
        <w:rPr>
          <w:rStyle w:val="VerbatimChar"/>
        </w:rPr>
        <w:t xml:space="preserve">## 31623                      0                      0                      0</w:t>
      </w:r>
      <w:r>
        <w:br/>
      </w:r>
      <w:r>
        <w:rPr>
          <w:rStyle w:val="VerbatimChar"/>
        </w:rPr>
        <w:t xml:space="preserve">## 31652                      0                      0                      0</w:t>
      </w:r>
      <w:r>
        <w:br/>
      </w:r>
      <w:r>
        <w:rPr>
          <w:rStyle w:val="VerbatimChar"/>
        </w:rPr>
        <w:t xml:space="preserve">## 31675                      0                      0                      0</w:t>
      </w:r>
      <w:r>
        <w:br/>
      </w:r>
      <w:r>
        <w:rPr>
          <w:rStyle w:val="VerbatimChar"/>
        </w:rPr>
        <w:t xml:space="preserve">## 31683                      0                      0                      0</w:t>
      </w:r>
      <w:r>
        <w:br/>
      </w:r>
      <w:r>
        <w:rPr>
          <w:rStyle w:val="VerbatimChar"/>
        </w:rPr>
        <w:t xml:space="preserve">## 31694                      0                      0                      0</w:t>
      </w:r>
      <w:r>
        <w:br/>
      </w:r>
      <w:r>
        <w:rPr>
          <w:rStyle w:val="VerbatimChar"/>
        </w:rPr>
        <w:t xml:space="preserve">## 31697                      0                      0                      0</w:t>
      </w:r>
      <w:r>
        <w:br/>
      </w:r>
      <w:r>
        <w:rPr>
          <w:rStyle w:val="VerbatimChar"/>
        </w:rPr>
        <w:t xml:space="preserve">## 31724                      0                      0                      0</w:t>
      </w:r>
      <w:r>
        <w:br/>
      </w:r>
      <w:r>
        <w:rPr>
          <w:rStyle w:val="VerbatimChar"/>
        </w:rPr>
        <w:t xml:space="preserve">## 31753                      0                      0                      0</w:t>
      </w:r>
      <w:r>
        <w:br/>
      </w:r>
      <w:r>
        <w:rPr>
          <w:rStyle w:val="VerbatimChar"/>
        </w:rPr>
        <w:t xml:space="preserve">## 31755                      0                      0                      0</w:t>
      </w:r>
      <w:r>
        <w:br/>
      </w:r>
      <w:r>
        <w:rPr>
          <w:rStyle w:val="VerbatimChar"/>
        </w:rPr>
        <w:t xml:space="preserve">## 31757                      0                      0                      0</w:t>
      </w:r>
      <w:r>
        <w:br/>
      </w:r>
      <w:r>
        <w:rPr>
          <w:rStyle w:val="VerbatimChar"/>
        </w:rPr>
        <w:t xml:space="preserve">## 31761                      0                      0                      0</w:t>
      </w:r>
      <w:r>
        <w:br/>
      </w:r>
      <w:r>
        <w:rPr>
          <w:rStyle w:val="VerbatimChar"/>
        </w:rPr>
        <w:t xml:space="preserve">## 31796                      0                      0                      0</w:t>
      </w:r>
      <w:r>
        <w:br/>
      </w:r>
      <w:r>
        <w:rPr>
          <w:rStyle w:val="VerbatimChar"/>
        </w:rPr>
        <w:t xml:space="preserve">## 31799                      0                      0                      0</w:t>
      </w:r>
      <w:r>
        <w:br/>
      </w:r>
      <w:r>
        <w:rPr>
          <w:rStyle w:val="VerbatimChar"/>
        </w:rPr>
        <w:t xml:space="preserve">## 31807                      0                      0                      0</w:t>
      </w:r>
      <w:r>
        <w:br/>
      </w:r>
      <w:r>
        <w:rPr>
          <w:rStyle w:val="VerbatimChar"/>
        </w:rPr>
        <w:t xml:space="preserve">## 31847                      0                      0                      0</w:t>
      </w:r>
      <w:r>
        <w:br/>
      </w:r>
      <w:r>
        <w:rPr>
          <w:rStyle w:val="VerbatimChar"/>
        </w:rPr>
        <w:t xml:space="preserve">## 31852                      0                      0                      0</w:t>
      </w:r>
      <w:r>
        <w:br/>
      </w:r>
      <w:r>
        <w:rPr>
          <w:rStyle w:val="VerbatimChar"/>
        </w:rPr>
        <w:t xml:space="preserve">## 31858                      0                      0                      0</w:t>
      </w:r>
      <w:r>
        <w:br/>
      </w:r>
      <w:r>
        <w:rPr>
          <w:rStyle w:val="VerbatimChar"/>
        </w:rPr>
        <w:t xml:space="preserve">## 31859                      0                      0                      0</w:t>
      </w:r>
      <w:r>
        <w:br/>
      </w:r>
      <w:r>
        <w:rPr>
          <w:rStyle w:val="VerbatimChar"/>
        </w:rPr>
        <w:t xml:space="preserve">## 31898                      0                      0                      0</w:t>
      </w:r>
      <w:r>
        <w:br/>
      </w:r>
      <w:r>
        <w:rPr>
          <w:rStyle w:val="VerbatimChar"/>
        </w:rPr>
        <w:t xml:space="preserve">## 31904                      0                      0                      0</w:t>
      </w:r>
      <w:r>
        <w:br/>
      </w:r>
      <w:r>
        <w:rPr>
          <w:rStyle w:val="VerbatimChar"/>
        </w:rPr>
        <w:t xml:space="preserve">## 31924                      0                      0                      0</w:t>
      </w:r>
      <w:r>
        <w:br/>
      </w:r>
      <w:r>
        <w:rPr>
          <w:rStyle w:val="VerbatimChar"/>
        </w:rPr>
        <w:t xml:space="preserve">## 31939                      0                      0                      0</w:t>
      </w:r>
      <w:r>
        <w:br/>
      </w:r>
      <w:r>
        <w:rPr>
          <w:rStyle w:val="VerbatimChar"/>
        </w:rPr>
        <w:t xml:space="preserve">## 31941                      0                      0                      0</w:t>
      </w:r>
      <w:r>
        <w:br/>
      </w:r>
      <w:r>
        <w:rPr>
          <w:rStyle w:val="VerbatimChar"/>
        </w:rPr>
        <w:t xml:space="preserve">## 31968                      0                      0                      0</w:t>
      </w:r>
      <w:r>
        <w:br/>
      </w:r>
      <w:r>
        <w:rPr>
          <w:rStyle w:val="VerbatimChar"/>
        </w:rPr>
        <w:t xml:space="preserve">## 32014                      0                      0                      0</w:t>
      </w:r>
      <w:r>
        <w:br/>
      </w:r>
      <w:r>
        <w:rPr>
          <w:rStyle w:val="VerbatimChar"/>
        </w:rPr>
        <w:t xml:space="preserve">## 32018                      0                      0                      0</w:t>
      </w:r>
      <w:r>
        <w:br/>
      </w:r>
      <w:r>
        <w:rPr>
          <w:rStyle w:val="VerbatimChar"/>
        </w:rPr>
        <w:t xml:space="preserve">## 32024                      0                      0                      0</w:t>
      </w:r>
      <w:r>
        <w:br/>
      </w:r>
      <w:r>
        <w:rPr>
          <w:rStyle w:val="VerbatimChar"/>
        </w:rPr>
        <w:t xml:space="preserve">## 32028                      0                      0                      0</w:t>
      </w:r>
      <w:r>
        <w:br/>
      </w:r>
      <w:r>
        <w:rPr>
          <w:rStyle w:val="VerbatimChar"/>
        </w:rPr>
        <w:t xml:space="preserve">## 32031                      0                      0                      0</w:t>
      </w:r>
      <w:r>
        <w:br/>
      </w:r>
      <w:r>
        <w:rPr>
          <w:rStyle w:val="VerbatimChar"/>
        </w:rPr>
        <w:t xml:space="preserve">## 32033                      0                      0                      0</w:t>
      </w:r>
      <w:r>
        <w:br/>
      </w:r>
      <w:r>
        <w:rPr>
          <w:rStyle w:val="VerbatimChar"/>
        </w:rPr>
        <w:t xml:space="preserve">## 32049                      0                      0                      0</w:t>
      </w:r>
      <w:r>
        <w:br/>
      </w:r>
      <w:r>
        <w:rPr>
          <w:rStyle w:val="VerbatimChar"/>
        </w:rPr>
        <w:t xml:space="preserve">## 32086                      0                      0                      0</w:t>
      </w:r>
      <w:r>
        <w:br/>
      </w:r>
      <w:r>
        <w:rPr>
          <w:rStyle w:val="VerbatimChar"/>
        </w:rPr>
        <w:t xml:space="preserve">## 32094                      0                      0                      0</w:t>
      </w:r>
      <w:r>
        <w:br/>
      </w:r>
      <w:r>
        <w:rPr>
          <w:rStyle w:val="VerbatimChar"/>
        </w:rPr>
        <w:t xml:space="preserve">## 32099                      0                      0                      0</w:t>
      </w:r>
      <w:r>
        <w:br/>
      </w:r>
      <w:r>
        <w:rPr>
          <w:rStyle w:val="VerbatimChar"/>
        </w:rPr>
        <w:t xml:space="preserve">## 32101                      0                      0                      0</w:t>
      </w:r>
      <w:r>
        <w:br/>
      </w:r>
      <w:r>
        <w:rPr>
          <w:rStyle w:val="VerbatimChar"/>
        </w:rPr>
        <w:t xml:space="preserve">## 32117                      0                      0                      0</w:t>
      </w:r>
      <w:r>
        <w:br/>
      </w:r>
      <w:r>
        <w:rPr>
          <w:rStyle w:val="VerbatimChar"/>
        </w:rPr>
        <w:t xml:space="preserve">## 32128                      0                      0                      0</w:t>
      </w:r>
      <w:r>
        <w:br/>
      </w:r>
      <w:r>
        <w:rPr>
          <w:rStyle w:val="VerbatimChar"/>
        </w:rPr>
        <w:t xml:space="preserve">## 32131                      0                      0                      0</w:t>
      </w:r>
      <w:r>
        <w:br/>
      </w:r>
      <w:r>
        <w:rPr>
          <w:rStyle w:val="VerbatimChar"/>
        </w:rPr>
        <w:t xml:space="preserve">## 32169                      0                      0                      0</w:t>
      </w:r>
      <w:r>
        <w:br/>
      </w:r>
      <w:r>
        <w:rPr>
          <w:rStyle w:val="VerbatimChar"/>
        </w:rPr>
        <w:t xml:space="preserve">## 32177                      0                      0                      0</w:t>
      </w:r>
      <w:r>
        <w:br/>
      </w:r>
      <w:r>
        <w:rPr>
          <w:rStyle w:val="VerbatimChar"/>
        </w:rPr>
        <w:t xml:space="preserve">## 32181                      0                      0                      0</w:t>
      </w:r>
      <w:r>
        <w:br/>
      </w:r>
      <w:r>
        <w:rPr>
          <w:rStyle w:val="VerbatimChar"/>
        </w:rPr>
        <w:t xml:space="preserve">## 32195                      0                      0                      0</w:t>
      </w:r>
      <w:r>
        <w:br/>
      </w:r>
      <w:r>
        <w:rPr>
          <w:rStyle w:val="VerbatimChar"/>
        </w:rPr>
        <w:t xml:space="preserve">## 32197                      0                      0                      0</w:t>
      </w:r>
      <w:r>
        <w:br/>
      </w:r>
      <w:r>
        <w:rPr>
          <w:rStyle w:val="VerbatimChar"/>
        </w:rPr>
        <w:t xml:space="preserve">## 32224                      0                      0                      0</w:t>
      </w:r>
      <w:r>
        <w:br/>
      </w:r>
      <w:r>
        <w:rPr>
          <w:rStyle w:val="VerbatimChar"/>
        </w:rPr>
        <w:t xml:space="preserve">## 32244                      0                      0                      0</w:t>
      </w:r>
      <w:r>
        <w:br/>
      </w:r>
      <w:r>
        <w:rPr>
          <w:rStyle w:val="VerbatimChar"/>
        </w:rPr>
        <w:t xml:space="preserve">## 32255                      0                      0                      0</w:t>
      </w:r>
      <w:r>
        <w:br/>
      </w:r>
      <w:r>
        <w:rPr>
          <w:rStyle w:val="VerbatimChar"/>
        </w:rPr>
        <w:t xml:space="preserve">## 32258                      0                      0                      0</w:t>
      </w:r>
      <w:r>
        <w:br/>
      </w:r>
      <w:r>
        <w:rPr>
          <w:rStyle w:val="VerbatimChar"/>
        </w:rPr>
        <w:t xml:space="preserve">## 32296                      0                      0                      0</w:t>
      </w:r>
      <w:r>
        <w:br/>
      </w:r>
      <w:r>
        <w:rPr>
          <w:rStyle w:val="VerbatimChar"/>
        </w:rPr>
        <w:t xml:space="preserve">## 32310                      0                      0                      0</w:t>
      </w:r>
      <w:r>
        <w:br/>
      </w:r>
      <w:r>
        <w:rPr>
          <w:rStyle w:val="VerbatimChar"/>
        </w:rPr>
        <w:t xml:space="preserve">## 32325                      0                      0                      0</w:t>
      </w:r>
      <w:r>
        <w:br/>
      </w:r>
      <w:r>
        <w:rPr>
          <w:rStyle w:val="VerbatimChar"/>
        </w:rPr>
        <w:t xml:space="preserve">## 32345                      0                      0                      0</w:t>
      </w:r>
      <w:r>
        <w:br/>
      </w:r>
      <w:r>
        <w:rPr>
          <w:rStyle w:val="VerbatimChar"/>
        </w:rPr>
        <w:t xml:space="preserve">## 32346                      0                      0                      0</w:t>
      </w:r>
      <w:r>
        <w:br/>
      </w:r>
      <w:r>
        <w:rPr>
          <w:rStyle w:val="VerbatimChar"/>
        </w:rPr>
        <w:t xml:space="preserve">## 32352                      0                      0                      0</w:t>
      </w:r>
      <w:r>
        <w:br/>
      </w:r>
      <w:r>
        <w:rPr>
          <w:rStyle w:val="VerbatimChar"/>
        </w:rPr>
        <w:t xml:space="preserve">## 32387                      0                      0                      0</w:t>
      </w:r>
      <w:r>
        <w:br/>
      </w:r>
      <w:r>
        <w:rPr>
          <w:rStyle w:val="VerbatimChar"/>
        </w:rPr>
        <w:t xml:space="preserve">## 32433                      0                      0                      0</w:t>
      </w:r>
      <w:r>
        <w:br/>
      </w:r>
      <w:r>
        <w:rPr>
          <w:rStyle w:val="VerbatimChar"/>
        </w:rPr>
        <w:t xml:space="preserve">## 32437                      0                      0                      0</w:t>
      </w:r>
      <w:r>
        <w:br/>
      </w:r>
      <w:r>
        <w:rPr>
          <w:rStyle w:val="VerbatimChar"/>
        </w:rPr>
        <w:t xml:space="preserve">## 32457                      0                      0                      0</w:t>
      </w:r>
      <w:r>
        <w:br/>
      </w:r>
      <w:r>
        <w:rPr>
          <w:rStyle w:val="VerbatimChar"/>
        </w:rPr>
        <w:t xml:space="preserve">## 32469                      0                      0                      0</w:t>
      </w:r>
      <w:r>
        <w:br/>
      </w:r>
      <w:r>
        <w:rPr>
          <w:rStyle w:val="VerbatimChar"/>
        </w:rPr>
        <w:t xml:space="preserve">## 32500                      0                      0                      0</w:t>
      </w:r>
      <w:r>
        <w:br/>
      </w:r>
      <w:r>
        <w:rPr>
          <w:rStyle w:val="VerbatimChar"/>
        </w:rPr>
        <w:t xml:space="preserve">## 32513                      0                      0                      0</w:t>
      </w:r>
      <w:r>
        <w:br/>
      </w:r>
      <w:r>
        <w:rPr>
          <w:rStyle w:val="VerbatimChar"/>
        </w:rPr>
        <w:t xml:space="preserve">## 32540                      0                      0                      0</w:t>
      </w:r>
      <w:r>
        <w:br/>
      </w:r>
      <w:r>
        <w:rPr>
          <w:rStyle w:val="VerbatimChar"/>
        </w:rPr>
        <w:t xml:space="preserve">## 32569                      0                      0                      0</w:t>
      </w:r>
      <w:r>
        <w:br/>
      </w:r>
      <w:r>
        <w:rPr>
          <w:rStyle w:val="VerbatimChar"/>
        </w:rPr>
        <w:t xml:space="preserve">## 32603                      0                      0                      0</w:t>
      </w:r>
      <w:r>
        <w:br/>
      </w:r>
      <w:r>
        <w:rPr>
          <w:rStyle w:val="VerbatimChar"/>
        </w:rPr>
        <w:t xml:space="preserve">## 32608                      1                      0                      0</w:t>
      </w:r>
      <w:r>
        <w:br/>
      </w:r>
      <w:r>
        <w:rPr>
          <w:rStyle w:val="VerbatimChar"/>
        </w:rPr>
        <w:t xml:space="preserve">## 32663                      0                      0                      0</w:t>
      </w:r>
      <w:r>
        <w:br/>
      </w:r>
      <w:r>
        <w:rPr>
          <w:rStyle w:val="VerbatimChar"/>
        </w:rPr>
        <w:t xml:space="preserve">## 32699                      0                      0                      0</w:t>
      </w:r>
      <w:r>
        <w:br/>
      </w:r>
      <w:r>
        <w:rPr>
          <w:rStyle w:val="VerbatimChar"/>
        </w:rPr>
        <w:t xml:space="preserve">## 32737                      0                      0                      0</w:t>
      </w:r>
      <w:r>
        <w:br/>
      </w:r>
      <w:r>
        <w:rPr>
          <w:rStyle w:val="VerbatimChar"/>
        </w:rPr>
        <w:t xml:space="preserve">## 32738                      0                      0                      0</w:t>
      </w:r>
      <w:r>
        <w:br/>
      </w:r>
      <w:r>
        <w:rPr>
          <w:rStyle w:val="VerbatimChar"/>
        </w:rPr>
        <w:t xml:space="preserve">## 32764                      0                      0                      0</w:t>
      </w:r>
      <w:r>
        <w:br/>
      </w:r>
      <w:r>
        <w:rPr>
          <w:rStyle w:val="VerbatimChar"/>
        </w:rPr>
        <w:t xml:space="preserve">## 32765                      0                      0                      0</w:t>
      </w:r>
      <w:r>
        <w:br/>
      </w:r>
      <w:r>
        <w:rPr>
          <w:rStyle w:val="VerbatimChar"/>
        </w:rPr>
        <w:t xml:space="preserve">## 32782                      0                      0                      0</w:t>
      </w:r>
      <w:r>
        <w:br/>
      </w:r>
      <w:r>
        <w:rPr>
          <w:rStyle w:val="VerbatimChar"/>
        </w:rPr>
        <w:t xml:space="preserve">## 32795                      0                      0                      0</w:t>
      </w:r>
      <w:r>
        <w:br/>
      </w:r>
      <w:r>
        <w:rPr>
          <w:rStyle w:val="VerbatimChar"/>
        </w:rPr>
        <w:t xml:space="preserve">## 32813                      0                      0                      0</w:t>
      </w:r>
      <w:r>
        <w:br/>
      </w:r>
      <w:r>
        <w:rPr>
          <w:rStyle w:val="VerbatimChar"/>
        </w:rPr>
        <w:t xml:space="preserve">## 32820                      0                      0                      0</w:t>
      </w:r>
      <w:r>
        <w:br/>
      </w:r>
      <w:r>
        <w:rPr>
          <w:rStyle w:val="VerbatimChar"/>
        </w:rPr>
        <w:t xml:space="preserve">## 32837                      0                      0                      0</w:t>
      </w:r>
      <w:r>
        <w:br/>
      </w:r>
      <w:r>
        <w:rPr>
          <w:rStyle w:val="VerbatimChar"/>
        </w:rPr>
        <w:t xml:space="preserve">## 32849                      0                      0                      0</w:t>
      </w:r>
      <w:r>
        <w:br/>
      </w:r>
      <w:r>
        <w:rPr>
          <w:rStyle w:val="VerbatimChar"/>
        </w:rPr>
        <w:t xml:space="preserve">## 32866                      0                      0                      0</w:t>
      </w:r>
      <w:r>
        <w:br/>
      </w:r>
      <w:r>
        <w:rPr>
          <w:rStyle w:val="VerbatimChar"/>
        </w:rPr>
        <w:t xml:space="preserve">## 32888                      0                      0                      0</w:t>
      </w:r>
      <w:r>
        <w:br/>
      </w:r>
      <w:r>
        <w:rPr>
          <w:rStyle w:val="VerbatimChar"/>
        </w:rPr>
        <w:t xml:space="preserve">## 32919                      0                      0                      0</w:t>
      </w:r>
      <w:r>
        <w:br/>
      </w:r>
      <w:r>
        <w:rPr>
          <w:rStyle w:val="VerbatimChar"/>
        </w:rPr>
        <w:t xml:space="preserve">## 32936                      0                      0                      0</w:t>
      </w:r>
      <w:r>
        <w:br/>
      </w:r>
      <w:r>
        <w:rPr>
          <w:rStyle w:val="VerbatimChar"/>
        </w:rPr>
        <w:t xml:space="preserve">## 32940                      0                      0                      0</w:t>
      </w:r>
      <w:r>
        <w:br/>
      </w:r>
      <w:r>
        <w:rPr>
          <w:rStyle w:val="VerbatimChar"/>
        </w:rPr>
        <w:t xml:space="preserve">## 32955                      0                      0                      0</w:t>
      </w:r>
      <w:r>
        <w:br/>
      </w:r>
      <w:r>
        <w:rPr>
          <w:rStyle w:val="VerbatimChar"/>
        </w:rPr>
        <w:t xml:space="preserve">## 32990                      0                      0                      0</w:t>
      </w:r>
      <w:r>
        <w:br/>
      </w:r>
      <w:r>
        <w:rPr>
          <w:rStyle w:val="VerbatimChar"/>
        </w:rPr>
        <w:t xml:space="preserve">## 32991                      0                      0                      0</w:t>
      </w:r>
      <w:r>
        <w:br/>
      </w:r>
      <w:r>
        <w:rPr>
          <w:rStyle w:val="VerbatimChar"/>
        </w:rPr>
        <w:t xml:space="preserve">## 32996                      0                      0                      0</w:t>
      </w:r>
      <w:r>
        <w:br/>
      </w:r>
      <w:r>
        <w:rPr>
          <w:rStyle w:val="VerbatimChar"/>
        </w:rPr>
        <w:t xml:space="preserve">## 33008                      0                      0                      0</w:t>
      </w:r>
      <w:r>
        <w:br/>
      </w:r>
      <w:r>
        <w:rPr>
          <w:rStyle w:val="VerbatimChar"/>
        </w:rPr>
        <w:t xml:space="preserve">## 33009                      0                      0                      0</w:t>
      </w:r>
      <w:r>
        <w:br/>
      </w:r>
      <w:r>
        <w:rPr>
          <w:rStyle w:val="VerbatimChar"/>
        </w:rPr>
        <w:t xml:space="preserve">## 33026                      0                      0                      0</w:t>
      </w:r>
      <w:r>
        <w:br/>
      </w:r>
      <w:r>
        <w:rPr>
          <w:rStyle w:val="VerbatimChar"/>
        </w:rPr>
        <w:t xml:space="preserve">## 33037                      0                      0                      0</w:t>
      </w:r>
      <w:r>
        <w:br/>
      </w:r>
      <w:r>
        <w:rPr>
          <w:rStyle w:val="VerbatimChar"/>
        </w:rPr>
        <w:t xml:space="preserve">## 33065                      0                      0                      0</w:t>
      </w:r>
      <w:r>
        <w:br/>
      </w:r>
      <w:r>
        <w:rPr>
          <w:rStyle w:val="VerbatimChar"/>
        </w:rPr>
        <w:t xml:space="preserve">## 33136                      0                      0                      1</w:t>
      </w:r>
      <w:r>
        <w:br/>
      </w:r>
      <w:r>
        <w:rPr>
          <w:rStyle w:val="VerbatimChar"/>
        </w:rPr>
        <w:t xml:space="preserve">## 33140                      0                      0                      0</w:t>
      </w:r>
      <w:r>
        <w:br/>
      </w:r>
      <w:r>
        <w:rPr>
          <w:rStyle w:val="VerbatimChar"/>
        </w:rPr>
        <w:t xml:space="preserve">## 33165                      0                      0                      0</w:t>
      </w:r>
      <w:r>
        <w:br/>
      </w:r>
      <w:r>
        <w:rPr>
          <w:rStyle w:val="VerbatimChar"/>
        </w:rPr>
        <w:t xml:space="preserve">## 33169                      0                      0                      0</w:t>
      </w:r>
      <w:r>
        <w:br/>
      </w:r>
      <w:r>
        <w:rPr>
          <w:rStyle w:val="VerbatimChar"/>
        </w:rPr>
        <w:t xml:space="preserve">## 33179                      0                      0                      0</w:t>
      </w:r>
      <w:r>
        <w:br/>
      </w:r>
      <w:r>
        <w:rPr>
          <w:rStyle w:val="VerbatimChar"/>
        </w:rPr>
        <w:t xml:space="preserve">## 33229                      0                      0                      0</w:t>
      </w:r>
      <w:r>
        <w:br/>
      </w:r>
      <w:r>
        <w:rPr>
          <w:rStyle w:val="VerbatimChar"/>
        </w:rPr>
        <w:t xml:space="preserve">## 33251                      0                      0                      0</w:t>
      </w:r>
      <w:r>
        <w:br/>
      </w:r>
      <w:r>
        <w:rPr>
          <w:rStyle w:val="VerbatimChar"/>
        </w:rPr>
        <w:t xml:space="preserve">## 33261                      0                      0                      0</w:t>
      </w:r>
      <w:r>
        <w:br/>
      </w:r>
      <w:r>
        <w:rPr>
          <w:rStyle w:val="VerbatimChar"/>
        </w:rPr>
        <w:t xml:space="preserve">## 33265                      0                      0                      0</w:t>
      </w:r>
      <w:r>
        <w:br/>
      </w:r>
      <w:r>
        <w:rPr>
          <w:rStyle w:val="VerbatimChar"/>
        </w:rPr>
        <w:t xml:space="preserve">## 33269                      0                      0                      0</w:t>
      </w:r>
      <w:r>
        <w:br/>
      </w:r>
      <w:r>
        <w:rPr>
          <w:rStyle w:val="VerbatimChar"/>
        </w:rPr>
        <w:t xml:space="preserve">## 33272                      0                      0                      0</w:t>
      </w:r>
      <w:r>
        <w:br/>
      </w:r>
      <w:r>
        <w:rPr>
          <w:rStyle w:val="VerbatimChar"/>
        </w:rPr>
        <w:t xml:space="preserve">## 33303                      0                      0                      0</w:t>
      </w:r>
      <w:r>
        <w:br/>
      </w:r>
      <w:r>
        <w:rPr>
          <w:rStyle w:val="VerbatimChar"/>
        </w:rPr>
        <w:t xml:space="preserve">## 33336                      0                      0                      0</w:t>
      </w:r>
      <w:r>
        <w:br/>
      </w:r>
      <w:r>
        <w:rPr>
          <w:rStyle w:val="VerbatimChar"/>
        </w:rPr>
        <w:t xml:space="preserve">## 33345                      0                      0                      0</w:t>
      </w:r>
      <w:r>
        <w:br/>
      </w:r>
      <w:r>
        <w:rPr>
          <w:rStyle w:val="VerbatimChar"/>
        </w:rPr>
        <w:t xml:space="preserve">## 33375                      0                      0                      0</w:t>
      </w:r>
      <w:r>
        <w:br/>
      </w:r>
      <w:r>
        <w:rPr>
          <w:rStyle w:val="VerbatimChar"/>
        </w:rPr>
        <w:t xml:space="preserve">## 33391                      0                      0                      0</w:t>
      </w:r>
      <w:r>
        <w:br/>
      </w:r>
      <w:r>
        <w:rPr>
          <w:rStyle w:val="VerbatimChar"/>
        </w:rPr>
        <w:t xml:space="preserve">## 33395                      0                      0                      0</w:t>
      </w:r>
      <w:r>
        <w:br/>
      </w:r>
      <w:r>
        <w:rPr>
          <w:rStyle w:val="VerbatimChar"/>
        </w:rPr>
        <w:t xml:space="preserve">## 33404                      1                      0                      0</w:t>
      </w:r>
      <w:r>
        <w:br/>
      </w:r>
      <w:r>
        <w:rPr>
          <w:rStyle w:val="VerbatimChar"/>
        </w:rPr>
        <w:t xml:space="preserve">## 33424                      0                      0                      0</w:t>
      </w:r>
      <w:r>
        <w:br/>
      </w:r>
      <w:r>
        <w:rPr>
          <w:rStyle w:val="VerbatimChar"/>
        </w:rPr>
        <w:t xml:space="preserve">## 33439                      0                      0                      0</w:t>
      </w:r>
      <w:r>
        <w:br/>
      </w:r>
      <w:r>
        <w:rPr>
          <w:rStyle w:val="VerbatimChar"/>
        </w:rPr>
        <w:t xml:space="preserve">## 33452                      0                      0                      0</w:t>
      </w:r>
      <w:r>
        <w:br/>
      </w:r>
      <w:r>
        <w:rPr>
          <w:rStyle w:val="VerbatimChar"/>
        </w:rPr>
        <w:t xml:space="preserve">## 33453                      0                      0                      0</w:t>
      </w:r>
      <w:r>
        <w:br/>
      </w:r>
      <w:r>
        <w:rPr>
          <w:rStyle w:val="VerbatimChar"/>
        </w:rPr>
        <w:t xml:space="preserve">## 33468                      0                      0                      0</w:t>
      </w:r>
      <w:r>
        <w:br/>
      </w:r>
      <w:r>
        <w:rPr>
          <w:rStyle w:val="VerbatimChar"/>
        </w:rPr>
        <w:t xml:space="preserve">## 33478                      0                      0                      0</w:t>
      </w:r>
      <w:r>
        <w:br/>
      </w:r>
      <w:r>
        <w:rPr>
          <w:rStyle w:val="VerbatimChar"/>
        </w:rPr>
        <w:t xml:space="preserve">## 33491                      0                      0                      0</w:t>
      </w:r>
      <w:r>
        <w:br/>
      </w:r>
      <w:r>
        <w:rPr>
          <w:rStyle w:val="VerbatimChar"/>
        </w:rPr>
        <w:t xml:space="preserve">## 33497                      0                      0                      0</w:t>
      </w:r>
      <w:r>
        <w:br/>
      </w:r>
      <w:r>
        <w:rPr>
          <w:rStyle w:val="VerbatimChar"/>
        </w:rPr>
        <w:t xml:space="preserve">## 33540                      0                      0                      0</w:t>
      </w:r>
      <w:r>
        <w:br/>
      </w:r>
      <w:r>
        <w:rPr>
          <w:rStyle w:val="VerbatimChar"/>
        </w:rPr>
        <w:t xml:space="preserve">## 33592                      0                      0                      0</w:t>
      </w:r>
      <w:r>
        <w:br/>
      </w:r>
      <w:r>
        <w:rPr>
          <w:rStyle w:val="VerbatimChar"/>
        </w:rPr>
        <w:t xml:space="preserve">## 33601                      0                      0                      0</w:t>
      </w:r>
      <w:r>
        <w:br/>
      </w:r>
      <w:r>
        <w:rPr>
          <w:rStyle w:val="VerbatimChar"/>
        </w:rPr>
        <w:t xml:space="preserve">## 33608                      0                      1                      0</w:t>
      </w:r>
      <w:r>
        <w:br/>
      </w:r>
      <w:r>
        <w:rPr>
          <w:rStyle w:val="VerbatimChar"/>
        </w:rPr>
        <w:t xml:space="preserve">## 33624                      0                      0                      0</w:t>
      </w:r>
      <w:r>
        <w:br/>
      </w:r>
      <w:r>
        <w:rPr>
          <w:rStyle w:val="VerbatimChar"/>
        </w:rPr>
        <w:t xml:space="preserve">## 33659                      0                      0                      0</w:t>
      </w:r>
      <w:r>
        <w:br/>
      </w:r>
      <w:r>
        <w:rPr>
          <w:rStyle w:val="VerbatimChar"/>
        </w:rPr>
        <w:t xml:space="preserve">## 33663                      0                      0                      0</w:t>
      </w:r>
      <w:r>
        <w:br/>
      </w:r>
      <w:r>
        <w:rPr>
          <w:rStyle w:val="VerbatimChar"/>
        </w:rPr>
        <w:t xml:space="preserve">## 33697                      0                      0                      0</w:t>
      </w:r>
      <w:r>
        <w:br/>
      </w:r>
      <w:r>
        <w:rPr>
          <w:rStyle w:val="VerbatimChar"/>
        </w:rPr>
        <w:t xml:space="preserve">## 33706                      0                      0                      0</w:t>
      </w:r>
      <w:r>
        <w:br/>
      </w:r>
      <w:r>
        <w:rPr>
          <w:rStyle w:val="VerbatimChar"/>
        </w:rPr>
        <w:t xml:space="preserve">## 33735                      0                      0                      0</w:t>
      </w:r>
      <w:r>
        <w:br/>
      </w:r>
      <w:r>
        <w:rPr>
          <w:rStyle w:val="VerbatimChar"/>
        </w:rPr>
        <w:t xml:space="preserve">## 33739                      0                      0                      0</w:t>
      </w:r>
      <w:r>
        <w:br/>
      </w:r>
      <w:r>
        <w:rPr>
          <w:rStyle w:val="VerbatimChar"/>
        </w:rPr>
        <w:t xml:space="preserve">## 33755                      0                      0                      0</w:t>
      </w:r>
      <w:r>
        <w:br/>
      </w:r>
      <w:r>
        <w:rPr>
          <w:rStyle w:val="VerbatimChar"/>
        </w:rPr>
        <w:t xml:space="preserve">## 33765                      0                      0                      0</w:t>
      </w:r>
      <w:r>
        <w:br/>
      </w:r>
      <w:r>
        <w:rPr>
          <w:rStyle w:val="VerbatimChar"/>
        </w:rPr>
        <w:t xml:space="preserve">## 33775                      0                      0                      0</w:t>
      </w:r>
      <w:r>
        <w:br/>
      </w:r>
      <w:r>
        <w:rPr>
          <w:rStyle w:val="VerbatimChar"/>
        </w:rPr>
        <w:t xml:space="preserve">## 33883                      0                      0                      0</w:t>
      </w:r>
      <w:r>
        <w:br/>
      </w:r>
      <w:r>
        <w:rPr>
          <w:rStyle w:val="VerbatimChar"/>
        </w:rPr>
        <w:t xml:space="preserve">## 33896                      0                      0                      0</w:t>
      </w:r>
      <w:r>
        <w:br/>
      </w:r>
      <w:r>
        <w:rPr>
          <w:rStyle w:val="VerbatimChar"/>
        </w:rPr>
        <w:t xml:space="preserve">## 33902                      0                      0                      0</w:t>
      </w:r>
      <w:r>
        <w:br/>
      </w:r>
      <w:r>
        <w:rPr>
          <w:rStyle w:val="VerbatimChar"/>
        </w:rPr>
        <w:t xml:space="preserve">## 33908                      1                      0                      0</w:t>
      </w:r>
      <w:r>
        <w:br/>
      </w:r>
      <w:r>
        <w:rPr>
          <w:rStyle w:val="VerbatimChar"/>
        </w:rPr>
        <w:t xml:space="preserve">## 33922                      0                      0                      0</w:t>
      </w:r>
      <w:r>
        <w:br/>
      </w:r>
      <w:r>
        <w:rPr>
          <w:rStyle w:val="VerbatimChar"/>
        </w:rPr>
        <w:t xml:space="preserve">## 33934                      0                      0                      0</w:t>
      </w:r>
      <w:r>
        <w:br/>
      </w:r>
      <w:r>
        <w:rPr>
          <w:rStyle w:val="VerbatimChar"/>
        </w:rPr>
        <w:t xml:space="preserve">## 33935                      0                      0                      0</w:t>
      </w:r>
      <w:r>
        <w:br/>
      </w:r>
      <w:r>
        <w:rPr>
          <w:rStyle w:val="VerbatimChar"/>
        </w:rPr>
        <w:t xml:space="preserve">## 33964                      0                      0                      0</w:t>
      </w:r>
      <w:r>
        <w:br/>
      </w:r>
      <w:r>
        <w:rPr>
          <w:rStyle w:val="VerbatimChar"/>
        </w:rPr>
        <w:t xml:space="preserve">## 33999                      0                      0                      0</w:t>
      </w:r>
      <w:r>
        <w:br/>
      </w:r>
      <w:r>
        <w:rPr>
          <w:rStyle w:val="VerbatimChar"/>
        </w:rPr>
        <w:t xml:space="preserve">## 34041                      0                      0                      0</w:t>
      </w:r>
      <w:r>
        <w:br/>
      </w:r>
      <w:r>
        <w:rPr>
          <w:rStyle w:val="VerbatimChar"/>
        </w:rPr>
        <w:t xml:space="preserve">## 34048                      0                      0                      0</w:t>
      </w:r>
      <w:r>
        <w:br/>
      </w:r>
      <w:r>
        <w:rPr>
          <w:rStyle w:val="VerbatimChar"/>
        </w:rPr>
        <w:t xml:space="preserve">## 34059                      0                      0                      0</w:t>
      </w:r>
      <w:r>
        <w:br/>
      </w:r>
      <w:r>
        <w:rPr>
          <w:rStyle w:val="VerbatimChar"/>
        </w:rPr>
        <w:t xml:space="preserve">## 34073                      0                      0                      0</w:t>
      </w:r>
      <w:r>
        <w:br/>
      </w:r>
      <w:r>
        <w:rPr>
          <w:rStyle w:val="VerbatimChar"/>
        </w:rPr>
        <w:t xml:space="preserve">## 34095                      0                      0                      0</w:t>
      </w:r>
      <w:r>
        <w:br/>
      </w:r>
      <w:r>
        <w:rPr>
          <w:rStyle w:val="VerbatimChar"/>
        </w:rPr>
        <w:t xml:space="preserve">## 34125                      0                      0                      0</w:t>
      </w:r>
      <w:r>
        <w:br/>
      </w:r>
      <w:r>
        <w:rPr>
          <w:rStyle w:val="VerbatimChar"/>
        </w:rPr>
        <w:t xml:space="preserve">## 34157                      0                      0                      0</w:t>
      </w:r>
      <w:r>
        <w:br/>
      </w:r>
      <w:r>
        <w:rPr>
          <w:rStyle w:val="VerbatimChar"/>
        </w:rPr>
        <w:t xml:space="preserve">## 34183                      0                      0                      0</w:t>
      </w:r>
      <w:r>
        <w:br/>
      </w:r>
      <w:r>
        <w:rPr>
          <w:rStyle w:val="VerbatimChar"/>
        </w:rPr>
        <w:t xml:space="preserve">## 34184                      0                      0                      0</w:t>
      </w:r>
      <w:r>
        <w:br/>
      </w:r>
      <w:r>
        <w:rPr>
          <w:rStyle w:val="VerbatimChar"/>
        </w:rPr>
        <w:t xml:space="preserve">## 34213                      0                      0                      0</w:t>
      </w:r>
      <w:r>
        <w:br/>
      </w:r>
      <w:r>
        <w:rPr>
          <w:rStyle w:val="VerbatimChar"/>
        </w:rPr>
        <w:t xml:space="preserve">## 34214                      0                      0                      0</w:t>
      </w:r>
      <w:r>
        <w:br/>
      </w:r>
      <w:r>
        <w:rPr>
          <w:rStyle w:val="VerbatimChar"/>
        </w:rPr>
        <w:t xml:space="preserve">## 34219                      0                      0                      0</w:t>
      </w:r>
      <w:r>
        <w:br/>
      </w:r>
      <w:r>
        <w:rPr>
          <w:rStyle w:val="VerbatimChar"/>
        </w:rPr>
        <w:t xml:space="preserve">## 34221                      0                      0                      0</w:t>
      </w:r>
      <w:r>
        <w:br/>
      </w:r>
      <w:r>
        <w:rPr>
          <w:rStyle w:val="VerbatimChar"/>
        </w:rPr>
        <w:t xml:space="preserve">## 34231                      0                      0                      0</w:t>
      </w:r>
      <w:r>
        <w:br/>
      </w:r>
      <w:r>
        <w:rPr>
          <w:rStyle w:val="VerbatimChar"/>
        </w:rPr>
        <w:t xml:space="preserve">## 34232                      0                      0                      0</w:t>
      </w:r>
      <w:r>
        <w:br/>
      </w:r>
      <w:r>
        <w:rPr>
          <w:rStyle w:val="VerbatimChar"/>
        </w:rPr>
        <w:t xml:space="preserve">## 34244                      0                      0                      0</w:t>
      </w:r>
      <w:r>
        <w:br/>
      </w:r>
      <w:r>
        <w:rPr>
          <w:rStyle w:val="VerbatimChar"/>
        </w:rPr>
        <w:t xml:space="preserve">## 34288                      0                      0                      0</w:t>
      </w:r>
      <w:r>
        <w:br/>
      </w:r>
      <w:r>
        <w:rPr>
          <w:rStyle w:val="VerbatimChar"/>
        </w:rPr>
        <w:t xml:space="preserve">## 34338                      0                      0                      0</w:t>
      </w:r>
      <w:r>
        <w:br/>
      </w:r>
      <w:r>
        <w:rPr>
          <w:rStyle w:val="VerbatimChar"/>
        </w:rPr>
        <w:t xml:space="preserve">## 34363                      0                      0                      0</w:t>
      </w:r>
      <w:r>
        <w:br/>
      </w:r>
      <w:r>
        <w:rPr>
          <w:rStyle w:val="VerbatimChar"/>
        </w:rPr>
        <w:t xml:space="preserve">## 34364                      0                      0                      0</w:t>
      </w:r>
      <w:r>
        <w:br/>
      </w:r>
      <w:r>
        <w:rPr>
          <w:rStyle w:val="VerbatimChar"/>
        </w:rPr>
        <w:t xml:space="preserve">## 34370                      0                      0                      0</w:t>
      </w:r>
      <w:r>
        <w:br/>
      </w:r>
      <w:r>
        <w:rPr>
          <w:rStyle w:val="VerbatimChar"/>
        </w:rPr>
        <w:t xml:space="preserve">## 34376                      0                      0                      0</w:t>
      </w:r>
      <w:r>
        <w:br/>
      </w:r>
      <w:r>
        <w:rPr>
          <w:rStyle w:val="VerbatimChar"/>
        </w:rPr>
        <w:t xml:space="preserve">## 34378                      0                      0                      0</w:t>
      </w:r>
      <w:r>
        <w:br/>
      </w:r>
      <w:r>
        <w:rPr>
          <w:rStyle w:val="VerbatimChar"/>
        </w:rPr>
        <w:t xml:space="preserve">## 34380                      0                      0                      0</w:t>
      </w:r>
      <w:r>
        <w:br/>
      </w:r>
      <w:r>
        <w:rPr>
          <w:rStyle w:val="VerbatimChar"/>
        </w:rPr>
        <w:t xml:space="preserve">## 34420                      0                      0                      0</w:t>
      </w:r>
      <w:r>
        <w:br/>
      </w:r>
      <w:r>
        <w:rPr>
          <w:rStyle w:val="VerbatimChar"/>
        </w:rPr>
        <w:t xml:space="preserve">## 34427                      0                      0                      0</w:t>
      </w:r>
      <w:r>
        <w:br/>
      </w:r>
      <w:r>
        <w:rPr>
          <w:rStyle w:val="VerbatimChar"/>
        </w:rPr>
        <w:t xml:space="preserve">## 34439                      0                      0                      0</w:t>
      </w:r>
      <w:r>
        <w:br/>
      </w:r>
      <w:r>
        <w:rPr>
          <w:rStyle w:val="VerbatimChar"/>
        </w:rPr>
        <w:t xml:space="preserve">## 34442                      0                      0                      0</w:t>
      </w:r>
      <w:r>
        <w:br/>
      </w:r>
      <w:r>
        <w:rPr>
          <w:rStyle w:val="VerbatimChar"/>
        </w:rPr>
        <w:t xml:space="preserve">## 34455                      0                      0                      0</w:t>
      </w:r>
      <w:r>
        <w:br/>
      </w:r>
      <w:r>
        <w:rPr>
          <w:rStyle w:val="VerbatimChar"/>
        </w:rPr>
        <w:t xml:space="preserve">## 34465                      0                      0                      0</w:t>
      </w:r>
      <w:r>
        <w:br/>
      </w:r>
      <w:r>
        <w:rPr>
          <w:rStyle w:val="VerbatimChar"/>
        </w:rPr>
        <w:t xml:space="preserve">## 34511                      0                      0                      0</w:t>
      </w:r>
      <w:r>
        <w:br/>
      </w:r>
      <w:r>
        <w:rPr>
          <w:rStyle w:val="VerbatimChar"/>
        </w:rPr>
        <w:t xml:space="preserve">## 34546                      0                      0                      0</w:t>
      </w:r>
      <w:r>
        <w:br/>
      </w:r>
      <w:r>
        <w:rPr>
          <w:rStyle w:val="VerbatimChar"/>
        </w:rPr>
        <w:t xml:space="preserve">## 34564                      0                      0                      0</w:t>
      </w:r>
      <w:r>
        <w:br/>
      </w:r>
      <w:r>
        <w:rPr>
          <w:rStyle w:val="VerbatimChar"/>
        </w:rPr>
        <w:t xml:space="preserve">## 34567                      0                      0                      0</w:t>
      </w:r>
      <w:r>
        <w:br/>
      </w:r>
      <w:r>
        <w:rPr>
          <w:rStyle w:val="VerbatimChar"/>
        </w:rPr>
        <w:t xml:space="preserve">## 34592                      0                      0                      0</w:t>
      </w:r>
      <w:r>
        <w:br/>
      </w:r>
      <w:r>
        <w:rPr>
          <w:rStyle w:val="VerbatimChar"/>
        </w:rPr>
        <w:t xml:space="preserve">## 34594                      0                      0                      0</w:t>
      </w:r>
      <w:r>
        <w:br/>
      </w:r>
      <w:r>
        <w:rPr>
          <w:rStyle w:val="VerbatimChar"/>
        </w:rPr>
        <w:t xml:space="preserve">## 34601                      0                      0                      0</w:t>
      </w:r>
      <w:r>
        <w:br/>
      </w:r>
      <w:r>
        <w:rPr>
          <w:rStyle w:val="VerbatimChar"/>
        </w:rPr>
        <w:t xml:space="preserve">## 34618                      0                      0                      0</w:t>
      </w:r>
      <w:r>
        <w:br/>
      </w:r>
      <w:r>
        <w:rPr>
          <w:rStyle w:val="VerbatimChar"/>
        </w:rPr>
        <w:t xml:space="preserve">## 34632                      0                      0                      0</w:t>
      </w:r>
      <w:r>
        <w:br/>
      </w:r>
      <w:r>
        <w:rPr>
          <w:rStyle w:val="VerbatimChar"/>
        </w:rPr>
        <w:t xml:space="preserve">## 34633                      0                      0                      0</w:t>
      </w:r>
      <w:r>
        <w:br/>
      </w:r>
      <w:r>
        <w:rPr>
          <w:rStyle w:val="VerbatimChar"/>
        </w:rPr>
        <w:t xml:space="preserve">## 34648                      0                      0                      0</w:t>
      </w:r>
      <w:r>
        <w:br/>
      </w:r>
      <w:r>
        <w:rPr>
          <w:rStyle w:val="VerbatimChar"/>
        </w:rPr>
        <w:t xml:space="preserve">## 34659                      0                      0                      0</w:t>
      </w:r>
      <w:r>
        <w:br/>
      </w:r>
      <w:r>
        <w:rPr>
          <w:rStyle w:val="VerbatimChar"/>
        </w:rPr>
        <w:t xml:space="preserve">## 34660                      0                      0                      0</w:t>
      </w:r>
      <w:r>
        <w:br/>
      </w:r>
      <w:r>
        <w:rPr>
          <w:rStyle w:val="VerbatimChar"/>
        </w:rPr>
        <w:t xml:space="preserve">## 34665                      0                      0                      0</w:t>
      </w:r>
      <w:r>
        <w:br/>
      </w:r>
      <w:r>
        <w:rPr>
          <w:rStyle w:val="VerbatimChar"/>
        </w:rPr>
        <w:t xml:space="preserve">## 34736                      0                      0                      0</w:t>
      </w:r>
      <w:r>
        <w:br/>
      </w:r>
      <w:r>
        <w:rPr>
          <w:rStyle w:val="VerbatimChar"/>
        </w:rPr>
        <w:t xml:space="preserve">## 34752                      0                      0                      0</w:t>
      </w:r>
      <w:r>
        <w:br/>
      </w:r>
      <w:r>
        <w:rPr>
          <w:rStyle w:val="VerbatimChar"/>
        </w:rPr>
        <w:t xml:space="preserve">## 34764                      0                      0                      0</w:t>
      </w:r>
      <w:r>
        <w:br/>
      </w:r>
      <w:r>
        <w:rPr>
          <w:rStyle w:val="VerbatimChar"/>
        </w:rPr>
        <w:t xml:space="preserve">## 34767                      0                      0                      0</w:t>
      </w:r>
      <w:r>
        <w:br/>
      </w:r>
      <w:r>
        <w:rPr>
          <w:rStyle w:val="VerbatimChar"/>
        </w:rPr>
        <w:t xml:space="preserve">## 34787                      0                      0                      0</w:t>
      </w:r>
      <w:r>
        <w:br/>
      </w:r>
      <w:r>
        <w:rPr>
          <w:rStyle w:val="VerbatimChar"/>
        </w:rPr>
        <w:t xml:space="preserve">## 34794                      0                      0                      0</w:t>
      </w:r>
      <w:r>
        <w:br/>
      </w:r>
      <w:r>
        <w:rPr>
          <w:rStyle w:val="VerbatimChar"/>
        </w:rPr>
        <w:t xml:space="preserve">## 34795                      0                      0                      0</w:t>
      </w:r>
      <w:r>
        <w:br/>
      </w:r>
      <w:r>
        <w:rPr>
          <w:rStyle w:val="VerbatimChar"/>
        </w:rPr>
        <w:t xml:space="preserve">## 34831                      0                      0                      0</w:t>
      </w:r>
      <w:r>
        <w:br/>
      </w:r>
      <w:r>
        <w:rPr>
          <w:rStyle w:val="VerbatimChar"/>
        </w:rPr>
        <w:t xml:space="preserve">## 34856                      0                      0                      0</w:t>
      </w:r>
      <w:r>
        <w:br/>
      </w:r>
      <w:r>
        <w:rPr>
          <w:rStyle w:val="VerbatimChar"/>
        </w:rPr>
        <w:t xml:space="preserve">## 34866                      0                      0                      0</w:t>
      </w:r>
      <w:r>
        <w:br/>
      </w:r>
      <w:r>
        <w:rPr>
          <w:rStyle w:val="VerbatimChar"/>
        </w:rPr>
        <w:t xml:space="preserve">## 34868                      0                      0                      0</w:t>
      </w:r>
      <w:r>
        <w:br/>
      </w:r>
      <w:r>
        <w:rPr>
          <w:rStyle w:val="VerbatimChar"/>
        </w:rPr>
        <w:t xml:space="preserve">## 34874                      0                      0                      0</w:t>
      </w:r>
      <w:r>
        <w:br/>
      </w:r>
      <w:r>
        <w:rPr>
          <w:rStyle w:val="VerbatimChar"/>
        </w:rPr>
        <w:t xml:space="preserve">## 34877                      0                      0                      0</w:t>
      </w:r>
      <w:r>
        <w:br/>
      </w:r>
      <w:r>
        <w:rPr>
          <w:rStyle w:val="VerbatimChar"/>
        </w:rPr>
        <w:t xml:space="preserve">## 34881                      0                      0                      0</w:t>
      </w:r>
      <w:r>
        <w:br/>
      </w:r>
      <w:r>
        <w:rPr>
          <w:rStyle w:val="VerbatimChar"/>
        </w:rPr>
        <w:t xml:space="preserve">## 34890                      0                      0                      0</w:t>
      </w:r>
      <w:r>
        <w:br/>
      </w:r>
      <w:r>
        <w:rPr>
          <w:rStyle w:val="VerbatimChar"/>
        </w:rPr>
        <w:t xml:space="preserve">## 34891                      0                      0                      0</w:t>
      </w:r>
      <w:r>
        <w:br/>
      </w:r>
      <w:r>
        <w:rPr>
          <w:rStyle w:val="VerbatimChar"/>
        </w:rPr>
        <w:t xml:space="preserve">## 34917                      0                      0                      0</w:t>
      </w:r>
      <w:r>
        <w:br/>
      </w:r>
      <w:r>
        <w:rPr>
          <w:rStyle w:val="VerbatimChar"/>
        </w:rPr>
        <w:t xml:space="preserve">## 34918                      0                      0                      0</w:t>
      </w:r>
      <w:r>
        <w:br/>
      </w:r>
      <w:r>
        <w:rPr>
          <w:rStyle w:val="VerbatimChar"/>
        </w:rPr>
        <w:t xml:space="preserve">## 34929                      0                      0                      0</w:t>
      </w:r>
      <w:r>
        <w:br/>
      </w:r>
      <w:r>
        <w:rPr>
          <w:rStyle w:val="VerbatimChar"/>
        </w:rPr>
        <w:t xml:space="preserve">## 34934                      0                      0                      0</w:t>
      </w:r>
      <w:r>
        <w:br/>
      </w:r>
      <w:r>
        <w:rPr>
          <w:rStyle w:val="VerbatimChar"/>
        </w:rPr>
        <w:t xml:space="preserve">## 34954                      0                      0                      0</w:t>
      </w:r>
      <w:r>
        <w:br/>
      </w:r>
      <w:r>
        <w:rPr>
          <w:rStyle w:val="VerbatimChar"/>
        </w:rPr>
        <w:t xml:space="preserve">## 34979                      0                      0                      0</w:t>
      </w:r>
      <w:r>
        <w:br/>
      </w:r>
      <w:r>
        <w:rPr>
          <w:rStyle w:val="VerbatimChar"/>
        </w:rPr>
        <w:t xml:space="preserve">## 35002                      0                      0                      0</w:t>
      </w:r>
      <w:r>
        <w:br/>
      </w:r>
      <w:r>
        <w:rPr>
          <w:rStyle w:val="VerbatimChar"/>
        </w:rPr>
        <w:t xml:space="preserve">## 35034                      0                      0                      0</w:t>
      </w:r>
      <w:r>
        <w:br/>
      </w:r>
      <w:r>
        <w:rPr>
          <w:rStyle w:val="VerbatimChar"/>
        </w:rPr>
        <w:t xml:space="preserve">## 35041                      0                      0                      0</w:t>
      </w:r>
      <w:r>
        <w:br/>
      </w:r>
      <w:r>
        <w:rPr>
          <w:rStyle w:val="VerbatimChar"/>
        </w:rPr>
        <w:t xml:space="preserve">## 35046                      0                      0                      0</w:t>
      </w:r>
      <w:r>
        <w:br/>
      </w:r>
      <w:r>
        <w:rPr>
          <w:rStyle w:val="VerbatimChar"/>
        </w:rPr>
        <w:t xml:space="preserve">## 35050                      0                      0                      0</w:t>
      </w:r>
      <w:r>
        <w:br/>
      </w:r>
      <w:r>
        <w:rPr>
          <w:rStyle w:val="VerbatimChar"/>
        </w:rPr>
        <w:t xml:space="preserve">## 35083                      0                      0                      0</w:t>
      </w:r>
      <w:r>
        <w:br/>
      </w:r>
      <w:r>
        <w:rPr>
          <w:rStyle w:val="VerbatimChar"/>
        </w:rPr>
        <w:t xml:space="preserve">## 35085                      0                      0                      0</w:t>
      </w:r>
      <w:r>
        <w:br/>
      </w:r>
      <w:r>
        <w:rPr>
          <w:rStyle w:val="VerbatimChar"/>
        </w:rPr>
        <w:t xml:space="preserve">## 35090                      0                      0                      0</w:t>
      </w:r>
      <w:r>
        <w:br/>
      </w:r>
      <w:r>
        <w:rPr>
          <w:rStyle w:val="VerbatimChar"/>
        </w:rPr>
        <w:t xml:space="preserve">## 35111                      0                      0                      0</w:t>
      </w:r>
      <w:r>
        <w:br/>
      </w:r>
      <w:r>
        <w:rPr>
          <w:rStyle w:val="VerbatimChar"/>
        </w:rPr>
        <w:t xml:space="preserve">## 35128                      0                      0                      0</w:t>
      </w:r>
      <w:r>
        <w:br/>
      </w:r>
      <w:r>
        <w:rPr>
          <w:rStyle w:val="VerbatimChar"/>
        </w:rPr>
        <w:t xml:space="preserve">## 35140                      0                      0                      0</w:t>
      </w:r>
      <w:r>
        <w:br/>
      </w:r>
      <w:r>
        <w:rPr>
          <w:rStyle w:val="VerbatimChar"/>
        </w:rPr>
        <w:t xml:space="preserve">## 35160                      0                      0                      0</w:t>
      </w:r>
      <w:r>
        <w:br/>
      </w:r>
      <w:r>
        <w:rPr>
          <w:rStyle w:val="VerbatimChar"/>
        </w:rPr>
        <w:t xml:space="preserve">## 35164                      0                      0                      0</w:t>
      </w:r>
      <w:r>
        <w:br/>
      </w:r>
      <w:r>
        <w:rPr>
          <w:rStyle w:val="VerbatimChar"/>
        </w:rPr>
        <w:t xml:space="preserve">## 35168                      0                      0                      0</w:t>
      </w:r>
      <w:r>
        <w:br/>
      </w:r>
      <w:r>
        <w:rPr>
          <w:rStyle w:val="VerbatimChar"/>
        </w:rPr>
        <w:t xml:space="preserve">## 35172                      0                      0                      0</w:t>
      </w:r>
      <w:r>
        <w:br/>
      </w:r>
      <w:r>
        <w:rPr>
          <w:rStyle w:val="VerbatimChar"/>
        </w:rPr>
        <w:t xml:space="preserve">## 35180                      0                      0                      0</w:t>
      </w:r>
      <w:r>
        <w:br/>
      </w:r>
      <w:r>
        <w:rPr>
          <w:rStyle w:val="VerbatimChar"/>
        </w:rPr>
        <w:t xml:space="preserve">## 35210                      0                      1                      0</w:t>
      </w:r>
      <w:r>
        <w:br/>
      </w:r>
      <w:r>
        <w:rPr>
          <w:rStyle w:val="VerbatimChar"/>
        </w:rPr>
        <w:t xml:space="preserve">## 35249                      0                      0                      0</w:t>
      </w:r>
      <w:r>
        <w:br/>
      </w:r>
      <w:r>
        <w:rPr>
          <w:rStyle w:val="VerbatimChar"/>
        </w:rPr>
        <w:t xml:space="preserve">## 35270                      0                      0                      0</w:t>
      </w:r>
      <w:r>
        <w:br/>
      </w:r>
      <w:r>
        <w:rPr>
          <w:rStyle w:val="VerbatimChar"/>
        </w:rPr>
        <w:t xml:space="preserve">## 35282                      0                      0                      0</w:t>
      </w:r>
      <w:r>
        <w:br/>
      </w:r>
      <w:r>
        <w:rPr>
          <w:rStyle w:val="VerbatimChar"/>
        </w:rPr>
        <w:t xml:space="preserve">## 35289                      0                      0                      0</w:t>
      </w:r>
      <w:r>
        <w:br/>
      </w:r>
      <w:r>
        <w:rPr>
          <w:rStyle w:val="VerbatimChar"/>
        </w:rPr>
        <w:t xml:space="preserve">## 35304                      0                      0                      0</w:t>
      </w:r>
      <w:r>
        <w:br/>
      </w:r>
      <w:r>
        <w:rPr>
          <w:rStyle w:val="VerbatimChar"/>
        </w:rPr>
        <w:t xml:space="preserve">## 35305                      0                      0                      0</w:t>
      </w:r>
      <w:r>
        <w:br/>
      </w:r>
      <w:r>
        <w:rPr>
          <w:rStyle w:val="VerbatimChar"/>
        </w:rPr>
        <w:t xml:space="preserve">## 35316                      0                      0                      0</w:t>
      </w:r>
      <w:r>
        <w:br/>
      </w:r>
      <w:r>
        <w:rPr>
          <w:rStyle w:val="VerbatimChar"/>
        </w:rPr>
        <w:t xml:space="preserve">## 35320                      0                      0                      0</w:t>
      </w:r>
      <w:r>
        <w:br/>
      </w:r>
      <w:r>
        <w:rPr>
          <w:rStyle w:val="VerbatimChar"/>
        </w:rPr>
        <w:t xml:space="preserve">## 35321                      0                      0                      0</w:t>
      </w:r>
      <w:r>
        <w:br/>
      </w:r>
      <w:r>
        <w:rPr>
          <w:rStyle w:val="VerbatimChar"/>
        </w:rPr>
        <w:t xml:space="preserve">## 35371                      0                      0                      0</w:t>
      </w:r>
      <w:r>
        <w:br/>
      </w:r>
      <w:r>
        <w:rPr>
          <w:rStyle w:val="VerbatimChar"/>
        </w:rPr>
        <w:t xml:space="preserve">## 35391                      0                      0                      0</w:t>
      </w:r>
      <w:r>
        <w:br/>
      </w:r>
      <w:r>
        <w:rPr>
          <w:rStyle w:val="VerbatimChar"/>
        </w:rPr>
        <w:t xml:space="preserve">## 35403                      0                      0                      0</w:t>
      </w:r>
      <w:r>
        <w:br/>
      </w:r>
      <w:r>
        <w:rPr>
          <w:rStyle w:val="VerbatimChar"/>
        </w:rPr>
        <w:t xml:space="preserve">## 35420                      0                      0                      0</w:t>
      </w:r>
      <w:r>
        <w:br/>
      </w:r>
      <w:r>
        <w:rPr>
          <w:rStyle w:val="VerbatimChar"/>
        </w:rPr>
        <w:t xml:space="preserve">## 35447                      0                      0                      0</w:t>
      </w:r>
      <w:r>
        <w:br/>
      </w:r>
      <w:r>
        <w:rPr>
          <w:rStyle w:val="VerbatimChar"/>
        </w:rPr>
        <w:t xml:space="preserve">## 35460                      0                      0                      0</w:t>
      </w:r>
      <w:r>
        <w:br/>
      </w:r>
      <w:r>
        <w:rPr>
          <w:rStyle w:val="VerbatimChar"/>
        </w:rPr>
        <w:t xml:space="preserve">## 35471                      0                      0                      0</w:t>
      </w:r>
      <w:r>
        <w:br/>
      </w:r>
      <w:r>
        <w:rPr>
          <w:rStyle w:val="VerbatimChar"/>
        </w:rPr>
        <w:t xml:space="preserve">## 35487                      0                      0                      0</w:t>
      </w:r>
      <w:r>
        <w:br/>
      </w:r>
      <w:r>
        <w:rPr>
          <w:rStyle w:val="VerbatimChar"/>
        </w:rPr>
        <w:t xml:space="preserve">## 35498                      0                      0                      0</w:t>
      </w:r>
      <w:r>
        <w:br/>
      </w:r>
      <w:r>
        <w:rPr>
          <w:rStyle w:val="VerbatimChar"/>
        </w:rPr>
        <w:t xml:space="preserve">## 35511                      0                      0                      0</w:t>
      </w:r>
      <w:r>
        <w:br/>
      </w:r>
      <w:r>
        <w:rPr>
          <w:rStyle w:val="VerbatimChar"/>
        </w:rPr>
        <w:t xml:space="preserve">## 35518                      0                      0                      0</w:t>
      </w:r>
      <w:r>
        <w:br/>
      </w:r>
      <w:r>
        <w:rPr>
          <w:rStyle w:val="VerbatimChar"/>
        </w:rPr>
        <w:t xml:space="preserve">## 35547                      0                      0                      0</w:t>
      </w:r>
      <w:r>
        <w:br/>
      </w:r>
      <w:r>
        <w:rPr>
          <w:rStyle w:val="VerbatimChar"/>
        </w:rPr>
        <w:t xml:space="preserve">## 35549                      0                      0                      0</w:t>
      </w:r>
      <w:r>
        <w:br/>
      </w:r>
      <w:r>
        <w:rPr>
          <w:rStyle w:val="VerbatimChar"/>
        </w:rPr>
        <w:t xml:space="preserve">## 35566                      0                      0                      0</w:t>
      </w:r>
      <w:r>
        <w:br/>
      </w:r>
      <w:r>
        <w:rPr>
          <w:rStyle w:val="VerbatimChar"/>
        </w:rPr>
        <w:t xml:space="preserve">## 35589                      0                      0                      0</w:t>
      </w:r>
      <w:r>
        <w:br/>
      </w:r>
      <w:r>
        <w:rPr>
          <w:rStyle w:val="VerbatimChar"/>
        </w:rPr>
        <w:t xml:space="preserve">## 35598                      0                      0                      0</w:t>
      </w:r>
      <w:r>
        <w:br/>
      </w:r>
      <w:r>
        <w:rPr>
          <w:rStyle w:val="VerbatimChar"/>
        </w:rPr>
        <w:t xml:space="preserve">## 35618                      0                      0                      0</w:t>
      </w:r>
      <w:r>
        <w:br/>
      </w:r>
      <w:r>
        <w:rPr>
          <w:rStyle w:val="VerbatimChar"/>
        </w:rPr>
        <w:t xml:space="preserve">## 35625                      0                      0                      0</w:t>
      </w:r>
      <w:r>
        <w:br/>
      </w:r>
      <w:r>
        <w:rPr>
          <w:rStyle w:val="VerbatimChar"/>
        </w:rPr>
        <w:t xml:space="preserve">## 35648                      0                      0                      0</w:t>
      </w:r>
      <w:r>
        <w:br/>
      </w:r>
      <w:r>
        <w:rPr>
          <w:rStyle w:val="VerbatimChar"/>
        </w:rPr>
        <w:t xml:space="preserve">## 35657                      0                      0                      0</w:t>
      </w:r>
      <w:r>
        <w:br/>
      </w:r>
      <w:r>
        <w:rPr>
          <w:rStyle w:val="VerbatimChar"/>
        </w:rPr>
        <w:t xml:space="preserve">## 35715                      0                      0                      0</w:t>
      </w:r>
      <w:r>
        <w:br/>
      </w:r>
      <w:r>
        <w:rPr>
          <w:rStyle w:val="VerbatimChar"/>
        </w:rPr>
        <w:t xml:space="preserve">## 35731                      0                      0                      0</w:t>
      </w:r>
      <w:r>
        <w:br/>
      </w:r>
      <w:r>
        <w:rPr>
          <w:rStyle w:val="VerbatimChar"/>
        </w:rPr>
        <w:t xml:space="preserve">## 35737                      0                      0                      0</w:t>
      </w:r>
      <w:r>
        <w:br/>
      </w:r>
      <w:r>
        <w:rPr>
          <w:rStyle w:val="VerbatimChar"/>
        </w:rPr>
        <w:t xml:space="preserve">## 35754                      0                      0                      0</w:t>
      </w:r>
      <w:r>
        <w:br/>
      </w:r>
      <w:r>
        <w:rPr>
          <w:rStyle w:val="VerbatimChar"/>
        </w:rPr>
        <w:t xml:space="preserve">## 35758                      0                      0                      0</w:t>
      </w:r>
      <w:r>
        <w:br/>
      </w:r>
      <w:r>
        <w:rPr>
          <w:rStyle w:val="VerbatimChar"/>
        </w:rPr>
        <w:t xml:space="preserve">## 35768                      0                      0                      0</w:t>
      </w:r>
      <w:r>
        <w:br/>
      </w:r>
      <w:r>
        <w:rPr>
          <w:rStyle w:val="VerbatimChar"/>
        </w:rPr>
        <w:t xml:space="preserve">## 35788                      0                      0                      0</w:t>
      </w:r>
      <w:r>
        <w:br/>
      </w:r>
      <w:r>
        <w:rPr>
          <w:rStyle w:val="VerbatimChar"/>
        </w:rPr>
        <w:t xml:space="preserve">## 35819                      0                      0                      0</w:t>
      </w:r>
      <w:r>
        <w:br/>
      </w:r>
      <w:r>
        <w:rPr>
          <w:rStyle w:val="VerbatimChar"/>
        </w:rPr>
        <w:t xml:space="preserve">## 35868                      0                      0                      0</w:t>
      </w:r>
      <w:r>
        <w:br/>
      </w:r>
      <w:r>
        <w:rPr>
          <w:rStyle w:val="VerbatimChar"/>
        </w:rPr>
        <w:t xml:space="preserve">## 35871                      0                      0                      0</w:t>
      </w:r>
      <w:r>
        <w:br/>
      </w:r>
      <w:r>
        <w:rPr>
          <w:rStyle w:val="VerbatimChar"/>
        </w:rPr>
        <w:t xml:space="preserve">## 35883                      0                      0                      0</w:t>
      </w:r>
      <w:r>
        <w:br/>
      </w:r>
      <w:r>
        <w:rPr>
          <w:rStyle w:val="VerbatimChar"/>
        </w:rPr>
        <w:t xml:space="preserve">## 35890                      0                      0                      0</w:t>
      </w:r>
      <w:r>
        <w:br/>
      </w:r>
      <w:r>
        <w:rPr>
          <w:rStyle w:val="VerbatimChar"/>
        </w:rPr>
        <w:t xml:space="preserve">## 35892                      0                      0                      0</w:t>
      </w:r>
      <w:r>
        <w:br/>
      </w:r>
      <w:r>
        <w:rPr>
          <w:rStyle w:val="VerbatimChar"/>
        </w:rPr>
        <w:t xml:space="preserve">## 35902                      0                      0                      0</w:t>
      </w:r>
      <w:r>
        <w:br/>
      </w:r>
      <w:r>
        <w:rPr>
          <w:rStyle w:val="VerbatimChar"/>
        </w:rPr>
        <w:t xml:space="preserve">## 35914                      0                      0                      0</w:t>
      </w:r>
      <w:r>
        <w:br/>
      </w:r>
      <w:r>
        <w:rPr>
          <w:rStyle w:val="VerbatimChar"/>
        </w:rPr>
        <w:t xml:space="preserve">## 35922                      0                      0                      0</w:t>
      </w:r>
      <w:r>
        <w:br/>
      </w:r>
      <w:r>
        <w:rPr>
          <w:rStyle w:val="VerbatimChar"/>
        </w:rPr>
        <w:t xml:space="preserve">## 35932                      0                      0                      0</w:t>
      </w:r>
      <w:r>
        <w:br/>
      </w:r>
      <w:r>
        <w:rPr>
          <w:rStyle w:val="VerbatimChar"/>
        </w:rPr>
        <w:t xml:space="preserve">## 35952                      0                      0                      0</w:t>
      </w:r>
      <w:r>
        <w:br/>
      </w:r>
      <w:r>
        <w:rPr>
          <w:rStyle w:val="VerbatimChar"/>
        </w:rPr>
        <w:t xml:space="preserve">## 36017                      0                      0                      0</w:t>
      </w:r>
      <w:r>
        <w:br/>
      </w:r>
      <w:r>
        <w:rPr>
          <w:rStyle w:val="VerbatimChar"/>
        </w:rPr>
        <w:t xml:space="preserve">## 36021                      0                      0                      0</w:t>
      </w:r>
      <w:r>
        <w:br/>
      </w:r>
      <w:r>
        <w:rPr>
          <w:rStyle w:val="VerbatimChar"/>
        </w:rPr>
        <w:t xml:space="preserve">## 36029                      0                      0                      0</w:t>
      </w:r>
      <w:r>
        <w:br/>
      </w:r>
      <w:r>
        <w:rPr>
          <w:rStyle w:val="VerbatimChar"/>
        </w:rPr>
        <w:t xml:space="preserve">## 36050                      0                      0                      0</w:t>
      </w:r>
      <w:r>
        <w:br/>
      </w:r>
      <w:r>
        <w:rPr>
          <w:rStyle w:val="VerbatimChar"/>
        </w:rPr>
        <w:t xml:space="preserve">## 36069                      0                      0                      0</w:t>
      </w:r>
      <w:r>
        <w:br/>
      </w:r>
      <w:r>
        <w:rPr>
          <w:rStyle w:val="VerbatimChar"/>
        </w:rPr>
        <w:t xml:space="preserve">## 36072                      0                      0                      0</w:t>
      </w:r>
      <w:r>
        <w:br/>
      </w:r>
      <w:r>
        <w:rPr>
          <w:rStyle w:val="VerbatimChar"/>
        </w:rPr>
        <w:t xml:space="preserve">## 36074                      0                      0                      0</w:t>
      </w:r>
      <w:r>
        <w:br/>
      </w:r>
      <w:r>
        <w:rPr>
          <w:rStyle w:val="VerbatimChar"/>
        </w:rPr>
        <w:t xml:space="preserve">## 36086                      0                      0                      0</w:t>
      </w:r>
      <w:r>
        <w:br/>
      </w:r>
      <w:r>
        <w:rPr>
          <w:rStyle w:val="VerbatimChar"/>
        </w:rPr>
        <w:t xml:space="preserve">## 36087                      0                      0                      0</w:t>
      </w:r>
      <w:r>
        <w:br/>
      </w:r>
      <w:r>
        <w:rPr>
          <w:rStyle w:val="VerbatimChar"/>
        </w:rPr>
        <w:t xml:space="preserve">## 36105                      0                      0                      0</w:t>
      </w:r>
      <w:r>
        <w:br/>
      </w:r>
      <w:r>
        <w:rPr>
          <w:rStyle w:val="VerbatimChar"/>
        </w:rPr>
        <w:t xml:space="preserve">## 36137                      0                      0                      0</w:t>
      </w:r>
      <w:r>
        <w:br/>
      </w:r>
      <w:r>
        <w:rPr>
          <w:rStyle w:val="VerbatimChar"/>
        </w:rPr>
        <w:t xml:space="preserve">## 36143                      0                      0                      0</w:t>
      </w:r>
      <w:r>
        <w:br/>
      </w:r>
      <w:r>
        <w:rPr>
          <w:rStyle w:val="VerbatimChar"/>
        </w:rPr>
        <w:t xml:space="preserve">## 36169                      0                      0                      0</w:t>
      </w:r>
      <w:r>
        <w:br/>
      </w:r>
      <w:r>
        <w:rPr>
          <w:rStyle w:val="VerbatimChar"/>
        </w:rPr>
        <w:t xml:space="preserve">## 36203                      0                      0                      0</w:t>
      </w:r>
      <w:r>
        <w:br/>
      </w:r>
      <w:r>
        <w:rPr>
          <w:rStyle w:val="VerbatimChar"/>
        </w:rPr>
        <w:t xml:space="preserve">## 36215                      0                      0                      0</w:t>
      </w:r>
      <w:r>
        <w:br/>
      </w:r>
      <w:r>
        <w:rPr>
          <w:rStyle w:val="VerbatimChar"/>
        </w:rPr>
        <w:t xml:space="preserve">## 36225                      0                      0                      0</w:t>
      </w:r>
      <w:r>
        <w:br/>
      </w:r>
      <w:r>
        <w:rPr>
          <w:rStyle w:val="VerbatimChar"/>
        </w:rPr>
        <w:t xml:space="preserve">## 36228                      0                      0                      0</w:t>
      </w:r>
      <w:r>
        <w:br/>
      </w:r>
      <w:r>
        <w:rPr>
          <w:rStyle w:val="VerbatimChar"/>
        </w:rPr>
        <w:t xml:space="preserve">## 36284                      0                      0                      0</w:t>
      </w:r>
      <w:r>
        <w:br/>
      </w:r>
      <w:r>
        <w:rPr>
          <w:rStyle w:val="VerbatimChar"/>
        </w:rPr>
        <w:t xml:space="preserve">## 36292                      0                      0                      0</w:t>
      </w:r>
      <w:r>
        <w:br/>
      </w:r>
      <w:r>
        <w:rPr>
          <w:rStyle w:val="VerbatimChar"/>
        </w:rPr>
        <w:t xml:space="preserve">## 36296                      0                      0                      0</w:t>
      </w:r>
      <w:r>
        <w:br/>
      </w:r>
      <w:r>
        <w:rPr>
          <w:rStyle w:val="VerbatimChar"/>
        </w:rPr>
        <w:t xml:space="preserve">## 36314                      0                      0                      0</w:t>
      </w:r>
      <w:r>
        <w:br/>
      </w:r>
      <w:r>
        <w:rPr>
          <w:rStyle w:val="VerbatimChar"/>
        </w:rPr>
        <w:t xml:space="preserve">## 36320                      0                      0                      0</w:t>
      </w:r>
      <w:r>
        <w:br/>
      </w:r>
      <w:r>
        <w:rPr>
          <w:rStyle w:val="VerbatimChar"/>
        </w:rPr>
        <w:t xml:space="preserve">## 36391                      0                      0                      0</w:t>
      </w:r>
      <w:r>
        <w:br/>
      </w:r>
      <w:r>
        <w:rPr>
          <w:rStyle w:val="VerbatimChar"/>
        </w:rPr>
        <w:t xml:space="preserve">## 36464                      0                      0                      0</w:t>
      </w:r>
      <w:r>
        <w:br/>
      </w:r>
      <w:r>
        <w:rPr>
          <w:rStyle w:val="VerbatimChar"/>
        </w:rPr>
        <w:t xml:space="preserve">## 36480                      0                      0                      0</w:t>
      </w:r>
      <w:r>
        <w:br/>
      </w:r>
      <w:r>
        <w:rPr>
          <w:rStyle w:val="VerbatimChar"/>
        </w:rPr>
        <w:t xml:space="preserve">## 36533                      0                      0                      0</w:t>
      </w:r>
      <w:r>
        <w:br/>
      </w:r>
      <w:r>
        <w:rPr>
          <w:rStyle w:val="VerbatimChar"/>
        </w:rPr>
        <w:t xml:space="preserve">## 36543                      0                      0                      0</w:t>
      </w:r>
      <w:r>
        <w:br/>
      </w:r>
      <w:r>
        <w:rPr>
          <w:rStyle w:val="VerbatimChar"/>
        </w:rPr>
        <w:t xml:space="preserve">## 36591                      0                      0                      0</w:t>
      </w:r>
      <w:r>
        <w:br/>
      </w:r>
      <w:r>
        <w:rPr>
          <w:rStyle w:val="VerbatimChar"/>
        </w:rPr>
        <w:t xml:space="preserve">## 36600                      0                      0                      0</w:t>
      </w:r>
      <w:r>
        <w:br/>
      </w:r>
      <w:r>
        <w:rPr>
          <w:rStyle w:val="VerbatimChar"/>
        </w:rPr>
        <w:t xml:space="preserve">## 36612                      0                      0                      0</w:t>
      </w:r>
      <w:r>
        <w:br/>
      </w:r>
      <w:r>
        <w:rPr>
          <w:rStyle w:val="VerbatimChar"/>
        </w:rPr>
        <w:t xml:space="preserve">## 36652                      0                      0                      0</w:t>
      </w:r>
      <w:r>
        <w:br/>
      </w:r>
      <w:r>
        <w:rPr>
          <w:rStyle w:val="VerbatimChar"/>
        </w:rPr>
        <w:t xml:space="preserve">## 36656                      0                      0                      0</w:t>
      </w:r>
      <w:r>
        <w:br/>
      </w:r>
      <w:r>
        <w:rPr>
          <w:rStyle w:val="VerbatimChar"/>
        </w:rPr>
        <w:t xml:space="preserve">## 36661                      0                      0                      0</w:t>
      </w:r>
      <w:r>
        <w:br/>
      </w:r>
      <w:r>
        <w:rPr>
          <w:rStyle w:val="VerbatimChar"/>
        </w:rPr>
        <w:t xml:space="preserve">## 36664                      0                      0                      0</w:t>
      </w:r>
      <w:r>
        <w:br/>
      </w:r>
      <w:r>
        <w:rPr>
          <w:rStyle w:val="VerbatimChar"/>
        </w:rPr>
        <w:t xml:space="preserve">## 36698                      0                      0                      0</w:t>
      </w:r>
      <w:r>
        <w:br/>
      </w:r>
      <w:r>
        <w:rPr>
          <w:rStyle w:val="VerbatimChar"/>
        </w:rPr>
        <w:t xml:space="preserve">## 36704                      0                      0                      0</w:t>
      </w:r>
      <w:r>
        <w:br/>
      </w:r>
      <w:r>
        <w:rPr>
          <w:rStyle w:val="VerbatimChar"/>
        </w:rPr>
        <w:t xml:space="preserve">## 36714                      0                      0                      0</w:t>
      </w:r>
      <w:r>
        <w:br/>
      </w:r>
      <w:r>
        <w:rPr>
          <w:rStyle w:val="VerbatimChar"/>
        </w:rPr>
        <w:t xml:space="preserve">## 36716                      0                      0                      0</w:t>
      </w:r>
      <w:r>
        <w:br/>
      </w:r>
      <w:r>
        <w:rPr>
          <w:rStyle w:val="VerbatimChar"/>
        </w:rPr>
        <w:t xml:space="preserve">## 36730                      0                      0                      0</w:t>
      </w:r>
      <w:r>
        <w:br/>
      </w:r>
      <w:r>
        <w:rPr>
          <w:rStyle w:val="VerbatimChar"/>
        </w:rPr>
        <w:t xml:space="preserve">## 36741                      0                      0                      0</w:t>
      </w:r>
      <w:r>
        <w:br/>
      </w:r>
      <w:r>
        <w:rPr>
          <w:rStyle w:val="VerbatimChar"/>
        </w:rPr>
        <w:t xml:space="preserve">## 36742                      0                      0                      0</w:t>
      </w:r>
      <w:r>
        <w:br/>
      </w:r>
      <w:r>
        <w:rPr>
          <w:rStyle w:val="VerbatimChar"/>
        </w:rPr>
        <w:t xml:space="preserve">## 36743                      0                      0                      0</w:t>
      </w:r>
      <w:r>
        <w:br/>
      </w:r>
      <w:r>
        <w:rPr>
          <w:rStyle w:val="VerbatimChar"/>
        </w:rPr>
        <w:t xml:space="preserve">## 36769                      0                      0                      0</w:t>
      </w:r>
      <w:r>
        <w:br/>
      </w:r>
      <w:r>
        <w:rPr>
          <w:rStyle w:val="VerbatimChar"/>
        </w:rPr>
        <w:t xml:space="preserve">## 36783                      0                      0                      0</w:t>
      </w:r>
      <w:r>
        <w:br/>
      </w:r>
      <w:r>
        <w:rPr>
          <w:rStyle w:val="VerbatimChar"/>
        </w:rPr>
        <w:t xml:space="preserve">## 36785                      0                      0                      0</w:t>
      </w:r>
      <w:r>
        <w:br/>
      </w:r>
      <w:r>
        <w:rPr>
          <w:rStyle w:val="VerbatimChar"/>
        </w:rPr>
        <w:t xml:space="preserve">## 36801                      0                      0                      0</w:t>
      </w:r>
      <w:r>
        <w:br/>
      </w:r>
      <w:r>
        <w:rPr>
          <w:rStyle w:val="VerbatimChar"/>
        </w:rPr>
        <w:t xml:space="preserve">## 36813                      0                      0                      0</w:t>
      </w:r>
      <w:r>
        <w:br/>
      </w:r>
      <w:r>
        <w:rPr>
          <w:rStyle w:val="VerbatimChar"/>
        </w:rPr>
        <w:t xml:space="preserve">## 36827                      0                      0                      0</w:t>
      </w:r>
      <w:r>
        <w:br/>
      </w:r>
      <w:r>
        <w:rPr>
          <w:rStyle w:val="VerbatimChar"/>
        </w:rPr>
        <w:t xml:space="preserve">## 36855                      0                      0                      0</w:t>
      </w:r>
      <w:r>
        <w:br/>
      </w:r>
      <w:r>
        <w:rPr>
          <w:rStyle w:val="VerbatimChar"/>
        </w:rPr>
        <w:t xml:space="preserve">## 36895                      0                      0                      0</w:t>
      </w:r>
      <w:r>
        <w:br/>
      </w:r>
      <w:r>
        <w:rPr>
          <w:rStyle w:val="VerbatimChar"/>
        </w:rPr>
        <w:t xml:space="preserve">## 36918                      0                      0                      0</w:t>
      </w:r>
      <w:r>
        <w:br/>
      </w:r>
      <w:r>
        <w:rPr>
          <w:rStyle w:val="VerbatimChar"/>
        </w:rPr>
        <w:t xml:space="preserve">## 36919                      0                      0                      0</w:t>
      </w:r>
      <w:r>
        <w:br/>
      </w:r>
      <w:r>
        <w:rPr>
          <w:rStyle w:val="VerbatimChar"/>
        </w:rPr>
        <w:t xml:space="preserve">## 36931                      0                      0                      0</w:t>
      </w:r>
      <w:r>
        <w:br/>
      </w:r>
      <w:r>
        <w:rPr>
          <w:rStyle w:val="VerbatimChar"/>
        </w:rPr>
        <w:t xml:space="preserve">## 36932                      0                      0                      0</w:t>
      </w:r>
      <w:r>
        <w:br/>
      </w:r>
      <w:r>
        <w:rPr>
          <w:rStyle w:val="VerbatimChar"/>
        </w:rPr>
        <w:t xml:space="preserve">## 36941                      0                      0                      0</w:t>
      </w:r>
      <w:r>
        <w:br/>
      </w:r>
      <w:r>
        <w:rPr>
          <w:rStyle w:val="VerbatimChar"/>
        </w:rPr>
        <w:t xml:space="preserve">## 36950                      0                      0                      0</w:t>
      </w:r>
      <w:r>
        <w:br/>
      </w:r>
      <w:r>
        <w:rPr>
          <w:rStyle w:val="VerbatimChar"/>
        </w:rPr>
        <w:t xml:space="preserve">## 36954                      0                      0                      0</w:t>
      </w:r>
      <w:r>
        <w:br/>
      </w:r>
      <w:r>
        <w:rPr>
          <w:rStyle w:val="VerbatimChar"/>
        </w:rPr>
        <w:t xml:space="preserve">## 36974                      0                      0                      0</w:t>
      </w:r>
      <w:r>
        <w:br/>
      </w:r>
      <w:r>
        <w:rPr>
          <w:rStyle w:val="VerbatimChar"/>
        </w:rPr>
        <w:t xml:space="preserve">## 36986                      0                      0                      0</w:t>
      </w:r>
      <w:r>
        <w:br/>
      </w:r>
      <w:r>
        <w:rPr>
          <w:rStyle w:val="VerbatimChar"/>
        </w:rPr>
        <w:t xml:space="preserve">## 37006                      0                      0                      0</w:t>
      </w:r>
      <w:r>
        <w:br/>
      </w:r>
      <w:r>
        <w:rPr>
          <w:rStyle w:val="VerbatimChar"/>
        </w:rPr>
        <w:t xml:space="preserve">## 37034                      0                      0                      0</w:t>
      </w:r>
      <w:r>
        <w:br/>
      </w:r>
      <w:r>
        <w:rPr>
          <w:rStyle w:val="VerbatimChar"/>
        </w:rPr>
        <w:t xml:space="preserve">## 37067                      0                      0                      0</w:t>
      </w:r>
      <w:r>
        <w:br/>
      </w:r>
      <w:r>
        <w:rPr>
          <w:rStyle w:val="VerbatimChar"/>
        </w:rPr>
        <w:t xml:space="preserve">## 37098                      0                      0                      0</w:t>
      </w:r>
      <w:r>
        <w:br/>
      </w:r>
      <w:r>
        <w:rPr>
          <w:rStyle w:val="VerbatimChar"/>
        </w:rPr>
        <w:t xml:space="preserve">## 37116                      0                      0                      0</w:t>
      </w:r>
      <w:r>
        <w:br/>
      </w:r>
      <w:r>
        <w:rPr>
          <w:rStyle w:val="VerbatimChar"/>
        </w:rPr>
        <w:t xml:space="preserve">## 37153                      0                      0                      0</w:t>
      </w:r>
      <w:r>
        <w:br/>
      </w:r>
      <w:r>
        <w:rPr>
          <w:rStyle w:val="VerbatimChar"/>
        </w:rPr>
        <w:t xml:space="preserve">## 37190                      0                      0                      0</w:t>
      </w:r>
      <w:r>
        <w:br/>
      </w:r>
      <w:r>
        <w:rPr>
          <w:rStyle w:val="VerbatimChar"/>
        </w:rPr>
        <w:t xml:space="preserve">## 37193                      0                      0                      0</w:t>
      </w:r>
      <w:r>
        <w:br/>
      </w:r>
      <w:r>
        <w:rPr>
          <w:rStyle w:val="VerbatimChar"/>
        </w:rPr>
        <w:t xml:space="preserve">## 37234                      0                      0                      0</w:t>
      </w:r>
      <w:r>
        <w:br/>
      </w:r>
      <w:r>
        <w:rPr>
          <w:rStyle w:val="VerbatimChar"/>
        </w:rPr>
        <w:t xml:space="preserve">## 37235                      0                      0                      0</w:t>
      </w:r>
      <w:r>
        <w:br/>
      </w:r>
      <w:r>
        <w:rPr>
          <w:rStyle w:val="VerbatimChar"/>
        </w:rPr>
        <w:t xml:space="preserve">## 37237                      0                      0                      0</w:t>
      </w:r>
      <w:r>
        <w:br/>
      </w:r>
      <w:r>
        <w:rPr>
          <w:rStyle w:val="VerbatimChar"/>
        </w:rPr>
        <w:t xml:space="preserve">## 37274                      0                      0                      0</w:t>
      </w:r>
      <w:r>
        <w:br/>
      </w:r>
      <w:r>
        <w:rPr>
          <w:rStyle w:val="VerbatimChar"/>
        </w:rPr>
        <w:t xml:space="preserve">## 37290                      0                      0                      0</w:t>
      </w:r>
      <w:r>
        <w:br/>
      </w:r>
      <w:r>
        <w:rPr>
          <w:rStyle w:val="VerbatimChar"/>
        </w:rPr>
        <w:t xml:space="preserve">## 37295                      0                      0                      0</w:t>
      </w:r>
      <w:r>
        <w:br/>
      </w:r>
      <w:r>
        <w:rPr>
          <w:rStyle w:val="VerbatimChar"/>
        </w:rPr>
        <w:t xml:space="preserve">## 37321                      0                      0                      0</w:t>
      </w:r>
      <w:r>
        <w:br/>
      </w:r>
      <w:r>
        <w:rPr>
          <w:rStyle w:val="VerbatimChar"/>
        </w:rPr>
        <w:t xml:space="preserve">## 37326                      0                      0                      0</w:t>
      </w:r>
      <w:r>
        <w:br/>
      </w:r>
      <w:r>
        <w:rPr>
          <w:rStyle w:val="VerbatimChar"/>
        </w:rPr>
        <w:t xml:space="preserve">## 37329                      0                      0                      0</w:t>
      </w:r>
      <w:r>
        <w:br/>
      </w:r>
      <w:r>
        <w:rPr>
          <w:rStyle w:val="VerbatimChar"/>
        </w:rPr>
        <w:t xml:space="preserve">## 37348                      0                      0                      0</w:t>
      </w:r>
      <w:r>
        <w:br/>
      </w:r>
      <w:r>
        <w:rPr>
          <w:rStyle w:val="VerbatimChar"/>
        </w:rPr>
        <w:t xml:space="preserve">## 37360                      0                      0                      0</w:t>
      </w:r>
      <w:r>
        <w:br/>
      </w:r>
      <w:r>
        <w:rPr>
          <w:rStyle w:val="VerbatimChar"/>
        </w:rPr>
        <w:t xml:space="preserve">## 37371                      0                      0                      0</w:t>
      </w:r>
      <w:r>
        <w:br/>
      </w:r>
      <w:r>
        <w:rPr>
          <w:rStyle w:val="VerbatimChar"/>
        </w:rPr>
        <w:t xml:space="preserve">## 37386                      0                      0                      0</w:t>
      </w:r>
      <w:r>
        <w:br/>
      </w:r>
      <w:r>
        <w:rPr>
          <w:rStyle w:val="VerbatimChar"/>
        </w:rPr>
        <w:t xml:space="preserve">## 37429                      0                      0                      0</w:t>
      </w:r>
      <w:r>
        <w:br/>
      </w:r>
      <w:r>
        <w:rPr>
          <w:rStyle w:val="VerbatimChar"/>
        </w:rPr>
        <w:t xml:space="preserve">## 37440                      0                      0                      0</w:t>
      </w:r>
      <w:r>
        <w:br/>
      </w:r>
      <w:r>
        <w:rPr>
          <w:rStyle w:val="VerbatimChar"/>
        </w:rPr>
        <w:t xml:space="preserve">## 37447                      0                      0                      0</w:t>
      </w:r>
      <w:r>
        <w:br/>
      </w:r>
      <w:r>
        <w:rPr>
          <w:rStyle w:val="VerbatimChar"/>
        </w:rPr>
        <w:t xml:space="preserve">## 37480                      0                      0                      0</w:t>
      </w:r>
      <w:r>
        <w:br/>
      </w:r>
      <w:r>
        <w:rPr>
          <w:rStyle w:val="VerbatimChar"/>
        </w:rPr>
        <w:t xml:space="preserve">## 37525                      0                      0                      0</w:t>
      </w:r>
      <w:r>
        <w:br/>
      </w:r>
      <w:r>
        <w:rPr>
          <w:rStyle w:val="VerbatimChar"/>
        </w:rPr>
        <w:t xml:space="preserve">## 37541                      0                      0                      0</w:t>
      </w:r>
      <w:r>
        <w:br/>
      </w:r>
      <w:r>
        <w:rPr>
          <w:rStyle w:val="VerbatimChar"/>
        </w:rPr>
        <w:t xml:space="preserve">## 37557                      0                      0                      0</w:t>
      </w:r>
      <w:r>
        <w:br/>
      </w:r>
      <w:r>
        <w:rPr>
          <w:rStyle w:val="VerbatimChar"/>
        </w:rPr>
        <w:t xml:space="preserve">## 37558                      0                      0                      0</w:t>
      </w:r>
      <w:r>
        <w:br/>
      </w:r>
      <w:r>
        <w:rPr>
          <w:rStyle w:val="VerbatimChar"/>
        </w:rPr>
        <w:t xml:space="preserve">## 37565                      0                      0                      0</w:t>
      </w:r>
      <w:r>
        <w:br/>
      </w:r>
      <w:r>
        <w:rPr>
          <w:rStyle w:val="VerbatimChar"/>
        </w:rPr>
        <w:t xml:space="preserve">## 37569                      0                      0                      0</w:t>
      </w:r>
      <w:r>
        <w:br/>
      </w:r>
      <w:r>
        <w:rPr>
          <w:rStyle w:val="VerbatimChar"/>
        </w:rPr>
        <w:t xml:space="preserve">## 37572                      0                      0                      0</w:t>
      </w:r>
      <w:r>
        <w:br/>
      </w:r>
      <w:r>
        <w:rPr>
          <w:rStyle w:val="VerbatimChar"/>
        </w:rPr>
        <w:t xml:space="preserve">## 37580                      0                      0                      0</w:t>
      </w:r>
      <w:r>
        <w:br/>
      </w:r>
      <w:r>
        <w:rPr>
          <w:rStyle w:val="VerbatimChar"/>
        </w:rPr>
        <w:t xml:space="preserve">## 37612                      0                      0                      0</w:t>
      </w:r>
      <w:r>
        <w:br/>
      </w:r>
      <w:r>
        <w:rPr>
          <w:rStyle w:val="VerbatimChar"/>
        </w:rPr>
        <w:t xml:space="preserve">## 37614                      0                      0                      0</w:t>
      </w:r>
      <w:r>
        <w:br/>
      </w:r>
      <w:r>
        <w:rPr>
          <w:rStyle w:val="VerbatimChar"/>
        </w:rPr>
        <w:t xml:space="preserve">## 37615                      0                      0                      0</w:t>
      </w:r>
      <w:r>
        <w:br/>
      </w:r>
      <w:r>
        <w:rPr>
          <w:rStyle w:val="VerbatimChar"/>
        </w:rPr>
        <w:t xml:space="preserve">## 37631                      0                      0                      0</w:t>
      </w:r>
      <w:r>
        <w:br/>
      </w:r>
      <w:r>
        <w:rPr>
          <w:rStyle w:val="VerbatimChar"/>
        </w:rPr>
        <w:t xml:space="preserve">## 37636                      0                      0                      0</w:t>
      </w:r>
      <w:r>
        <w:br/>
      </w:r>
      <w:r>
        <w:rPr>
          <w:rStyle w:val="VerbatimChar"/>
        </w:rPr>
        <w:t xml:space="preserve">## 37648                      0                      0                      0</w:t>
      </w:r>
      <w:r>
        <w:br/>
      </w:r>
      <w:r>
        <w:rPr>
          <w:rStyle w:val="VerbatimChar"/>
        </w:rPr>
        <w:t xml:space="preserve">## 37666                      0                      0                      0</w:t>
      </w:r>
      <w:r>
        <w:br/>
      </w:r>
      <w:r>
        <w:rPr>
          <w:rStyle w:val="VerbatimChar"/>
        </w:rPr>
        <w:t xml:space="preserve">## 37669                      0                      0                      0</w:t>
      </w:r>
      <w:r>
        <w:br/>
      </w:r>
      <w:r>
        <w:rPr>
          <w:rStyle w:val="VerbatimChar"/>
        </w:rPr>
        <w:t xml:space="preserve">## 37675                      0                      0                      0</w:t>
      </w:r>
      <w:r>
        <w:br/>
      </w:r>
      <w:r>
        <w:rPr>
          <w:rStyle w:val="VerbatimChar"/>
        </w:rPr>
        <w:t xml:space="preserve">## 37680                      0                      0                      0</w:t>
      </w:r>
      <w:r>
        <w:br/>
      </w:r>
      <w:r>
        <w:rPr>
          <w:rStyle w:val="VerbatimChar"/>
        </w:rPr>
        <w:t xml:space="preserve">## 37685                      0                      0                      0</w:t>
      </w:r>
      <w:r>
        <w:br/>
      </w:r>
      <w:r>
        <w:rPr>
          <w:rStyle w:val="VerbatimChar"/>
        </w:rPr>
        <w:t xml:space="preserve">## 37688                      0                      0                      0</w:t>
      </w:r>
      <w:r>
        <w:br/>
      </w:r>
      <w:r>
        <w:rPr>
          <w:rStyle w:val="VerbatimChar"/>
        </w:rPr>
        <w:t xml:space="preserve">## 37722                      0                      0                      0</w:t>
      </w:r>
      <w:r>
        <w:br/>
      </w:r>
      <w:r>
        <w:rPr>
          <w:rStyle w:val="VerbatimChar"/>
        </w:rPr>
        <w:t xml:space="preserve">## 37756                      0                      0                      0</w:t>
      </w:r>
      <w:r>
        <w:br/>
      </w:r>
      <w:r>
        <w:rPr>
          <w:rStyle w:val="VerbatimChar"/>
        </w:rPr>
        <w:t xml:space="preserve">## 37766                      0                      0                      0</w:t>
      </w:r>
      <w:r>
        <w:br/>
      </w:r>
      <w:r>
        <w:rPr>
          <w:rStyle w:val="VerbatimChar"/>
        </w:rPr>
        <w:t xml:space="preserve">## 37772                      0                      0                      0</w:t>
      </w:r>
      <w:r>
        <w:br/>
      </w:r>
      <w:r>
        <w:rPr>
          <w:rStyle w:val="VerbatimChar"/>
        </w:rPr>
        <w:t xml:space="preserve">## 37808                      0                      0                      0</w:t>
      </w:r>
      <w:r>
        <w:br/>
      </w:r>
      <w:r>
        <w:rPr>
          <w:rStyle w:val="VerbatimChar"/>
        </w:rPr>
        <w:t xml:space="preserve">## 37809                      0                      0                      0</w:t>
      </w:r>
      <w:r>
        <w:br/>
      </w:r>
      <w:r>
        <w:rPr>
          <w:rStyle w:val="VerbatimChar"/>
        </w:rPr>
        <w:t xml:space="preserve">## 37845                      0                      0                      0</w:t>
      </w:r>
      <w:r>
        <w:br/>
      </w:r>
      <w:r>
        <w:rPr>
          <w:rStyle w:val="VerbatimChar"/>
        </w:rPr>
        <w:t xml:space="preserve">## 37846                      0                      0                      0</w:t>
      </w:r>
      <w:r>
        <w:br/>
      </w:r>
      <w:r>
        <w:rPr>
          <w:rStyle w:val="VerbatimChar"/>
        </w:rPr>
        <w:t xml:space="preserve">## 37847                      0                      0                      0</w:t>
      </w:r>
      <w:r>
        <w:br/>
      </w:r>
      <w:r>
        <w:rPr>
          <w:rStyle w:val="VerbatimChar"/>
        </w:rPr>
        <w:t xml:space="preserve">## 37850                      0                      0                      0</w:t>
      </w:r>
      <w:r>
        <w:br/>
      </w:r>
      <w:r>
        <w:rPr>
          <w:rStyle w:val="VerbatimChar"/>
        </w:rPr>
        <w:t xml:space="preserve">## 37866                      0                      0                      0</w:t>
      </w:r>
      <w:r>
        <w:br/>
      </w:r>
      <w:r>
        <w:rPr>
          <w:rStyle w:val="VerbatimChar"/>
        </w:rPr>
        <w:t xml:space="preserve">## 37879                      0                      0                      0</w:t>
      </w:r>
      <w:r>
        <w:br/>
      </w:r>
      <w:r>
        <w:rPr>
          <w:rStyle w:val="VerbatimChar"/>
        </w:rPr>
        <w:t xml:space="preserve">## 37883                      0                      0                      0</w:t>
      </w:r>
      <w:r>
        <w:br/>
      </w:r>
      <w:r>
        <w:rPr>
          <w:rStyle w:val="VerbatimChar"/>
        </w:rPr>
        <w:t xml:space="preserve">## 37884                      0                      0                      0</w:t>
      </w:r>
      <w:r>
        <w:br/>
      </w:r>
      <w:r>
        <w:rPr>
          <w:rStyle w:val="VerbatimChar"/>
        </w:rPr>
        <w:t xml:space="preserve">## 37909                      0                      0                      0</w:t>
      </w:r>
      <w:r>
        <w:br/>
      </w:r>
      <w:r>
        <w:rPr>
          <w:rStyle w:val="VerbatimChar"/>
        </w:rPr>
        <w:t xml:space="preserve">## 37913                      0                      0                      0</w:t>
      </w:r>
      <w:r>
        <w:br/>
      </w:r>
      <w:r>
        <w:rPr>
          <w:rStyle w:val="VerbatimChar"/>
        </w:rPr>
        <w:t xml:space="preserve">## 37918                      0                      0                      0</w:t>
      </w:r>
      <w:r>
        <w:br/>
      </w:r>
      <w:r>
        <w:rPr>
          <w:rStyle w:val="VerbatimChar"/>
        </w:rPr>
        <w:t xml:space="preserve">## 37927                      0                      0                      0</w:t>
      </w:r>
      <w:r>
        <w:br/>
      </w:r>
      <w:r>
        <w:rPr>
          <w:rStyle w:val="VerbatimChar"/>
        </w:rPr>
        <w:t xml:space="preserve">## 37928                      0                      0                      0</w:t>
      </w:r>
      <w:r>
        <w:br/>
      </w:r>
      <w:r>
        <w:rPr>
          <w:rStyle w:val="VerbatimChar"/>
        </w:rPr>
        <w:t xml:space="preserve">## 37942                      0                      0                      0</w:t>
      </w:r>
      <w:r>
        <w:br/>
      </w:r>
      <w:r>
        <w:rPr>
          <w:rStyle w:val="VerbatimChar"/>
        </w:rPr>
        <w:t xml:space="preserve">## 37957                      0                      0                      0</w:t>
      </w:r>
      <w:r>
        <w:br/>
      </w:r>
      <w:r>
        <w:rPr>
          <w:rStyle w:val="VerbatimChar"/>
        </w:rPr>
        <w:t xml:space="preserve">## 37958                      0                      0                      0</w:t>
      </w:r>
      <w:r>
        <w:br/>
      </w:r>
      <w:r>
        <w:rPr>
          <w:rStyle w:val="VerbatimChar"/>
        </w:rPr>
        <w:t xml:space="preserve">## 37980                      0                      0                      0</w:t>
      </w:r>
      <w:r>
        <w:br/>
      </w:r>
      <w:r>
        <w:rPr>
          <w:rStyle w:val="VerbatimChar"/>
        </w:rPr>
        <w:t xml:space="preserve">## 37989                      0                      0                      0</w:t>
      </w:r>
      <w:r>
        <w:br/>
      </w:r>
      <w:r>
        <w:rPr>
          <w:rStyle w:val="VerbatimChar"/>
        </w:rPr>
        <w:t xml:space="preserve">## 37995                      0                      0                      0</w:t>
      </w:r>
      <w:r>
        <w:br/>
      </w:r>
      <w:r>
        <w:rPr>
          <w:rStyle w:val="VerbatimChar"/>
        </w:rPr>
        <w:t xml:space="preserve">## 37999                      0                      0                      0</w:t>
      </w:r>
      <w:r>
        <w:br/>
      </w:r>
      <w:r>
        <w:rPr>
          <w:rStyle w:val="VerbatimChar"/>
        </w:rPr>
        <w:t xml:space="preserve">## 38051                      0                      0                      0</w:t>
      </w:r>
      <w:r>
        <w:br/>
      </w:r>
      <w:r>
        <w:rPr>
          <w:rStyle w:val="VerbatimChar"/>
        </w:rPr>
        <w:t xml:space="preserve">## 38077                      0                      0                      0</w:t>
      </w:r>
      <w:r>
        <w:br/>
      </w:r>
      <w:r>
        <w:rPr>
          <w:rStyle w:val="VerbatimChar"/>
        </w:rPr>
        <w:t xml:space="preserve">## 38085                      0                      0                      0</w:t>
      </w:r>
      <w:r>
        <w:br/>
      </w:r>
      <w:r>
        <w:rPr>
          <w:rStyle w:val="VerbatimChar"/>
        </w:rPr>
        <w:t xml:space="preserve">## 38119                      0                      0                      0</w:t>
      </w:r>
      <w:r>
        <w:br/>
      </w:r>
      <w:r>
        <w:rPr>
          <w:rStyle w:val="VerbatimChar"/>
        </w:rPr>
        <w:t xml:space="preserve">## 38126                      0                      0                      0</w:t>
      </w:r>
      <w:r>
        <w:br/>
      </w:r>
      <w:r>
        <w:rPr>
          <w:rStyle w:val="VerbatimChar"/>
        </w:rPr>
        <w:t xml:space="preserve">## 38136                      0                      0                      0</w:t>
      </w:r>
      <w:r>
        <w:br/>
      </w:r>
      <w:r>
        <w:rPr>
          <w:rStyle w:val="VerbatimChar"/>
        </w:rPr>
        <w:t xml:space="preserve">## 38152                      0                      0                      0</w:t>
      </w:r>
      <w:r>
        <w:br/>
      </w:r>
      <w:r>
        <w:rPr>
          <w:rStyle w:val="VerbatimChar"/>
        </w:rPr>
        <w:t xml:space="preserve">## 38158                      0                      0                      0</w:t>
      </w:r>
      <w:r>
        <w:br/>
      </w:r>
      <w:r>
        <w:rPr>
          <w:rStyle w:val="VerbatimChar"/>
        </w:rPr>
        <w:t xml:space="preserve">## 38183                      0                      0                      0</w:t>
      </w:r>
      <w:r>
        <w:br/>
      </w:r>
      <w:r>
        <w:rPr>
          <w:rStyle w:val="VerbatimChar"/>
        </w:rPr>
        <w:t xml:space="preserve">## 38219                      0                      0                      0</w:t>
      </w:r>
      <w:r>
        <w:br/>
      </w:r>
      <w:r>
        <w:rPr>
          <w:rStyle w:val="VerbatimChar"/>
        </w:rPr>
        <w:t xml:space="preserve">## 38238                      0                      0                      0</w:t>
      </w:r>
      <w:r>
        <w:br/>
      </w:r>
      <w:r>
        <w:rPr>
          <w:rStyle w:val="VerbatimChar"/>
        </w:rPr>
        <w:t xml:space="preserve">## 38263                      0                      0                      0</w:t>
      </w:r>
      <w:r>
        <w:br/>
      </w:r>
      <w:r>
        <w:rPr>
          <w:rStyle w:val="VerbatimChar"/>
        </w:rPr>
        <w:t xml:space="preserve">## 38323                      0                      0                      0</w:t>
      </w:r>
      <w:r>
        <w:br/>
      </w:r>
      <w:r>
        <w:rPr>
          <w:rStyle w:val="VerbatimChar"/>
        </w:rPr>
        <w:t xml:space="preserve">## 38333                      0                      0                      0</w:t>
      </w:r>
      <w:r>
        <w:br/>
      </w:r>
      <w:r>
        <w:rPr>
          <w:rStyle w:val="VerbatimChar"/>
        </w:rPr>
        <w:t xml:space="preserve">## 38351                      0                      0                      0</w:t>
      </w:r>
      <w:r>
        <w:br/>
      </w:r>
      <w:r>
        <w:rPr>
          <w:rStyle w:val="VerbatimChar"/>
        </w:rPr>
        <w:t xml:space="preserve">## 38367                      0                      0                      0</w:t>
      </w:r>
      <w:r>
        <w:br/>
      </w:r>
      <w:r>
        <w:rPr>
          <w:rStyle w:val="VerbatimChar"/>
        </w:rPr>
        <w:t xml:space="preserve">## 38402                      0                      0                      0</w:t>
      </w:r>
      <w:r>
        <w:br/>
      </w:r>
      <w:r>
        <w:rPr>
          <w:rStyle w:val="VerbatimChar"/>
        </w:rPr>
        <w:t xml:space="preserve">## 38408                      0                      0                      0</w:t>
      </w:r>
      <w:r>
        <w:br/>
      </w:r>
      <w:r>
        <w:rPr>
          <w:rStyle w:val="VerbatimChar"/>
        </w:rPr>
        <w:t xml:space="preserve">## 38426                      0                      0                      0</w:t>
      </w:r>
      <w:r>
        <w:br/>
      </w:r>
      <w:r>
        <w:rPr>
          <w:rStyle w:val="VerbatimChar"/>
        </w:rPr>
        <w:t xml:space="preserve">## 38486                      0                      0                      0</w:t>
      </w:r>
      <w:r>
        <w:br/>
      </w:r>
      <w:r>
        <w:rPr>
          <w:rStyle w:val="VerbatimChar"/>
        </w:rPr>
        <w:t xml:space="preserve">## 38519                      0                      0                      0</w:t>
      </w:r>
      <w:r>
        <w:br/>
      </w:r>
      <w:r>
        <w:rPr>
          <w:rStyle w:val="VerbatimChar"/>
        </w:rPr>
        <w:t xml:space="preserve">## 38550                      0                      0                      0</w:t>
      </w:r>
      <w:r>
        <w:br/>
      </w:r>
      <w:r>
        <w:rPr>
          <w:rStyle w:val="VerbatimChar"/>
        </w:rPr>
        <w:t xml:space="preserve">## 38589                      0                      1                      0</w:t>
      </w:r>
      <w:r>
        <w:br/>
      </w:r>
      <w:r>
        <w:rPr>
          <w:rStyle w:val="VerbatimChar"/>
        </w:rPr>
        <w:t xml:space="preserve">## 38598                      0                      0                      0</w:t>
      </w:r>
      <w:r>
        <w:br/>
      </w:r>
      <w:r>
        <w:rPr>
          <w:rStyle w:val="VerbatimChar"/>
        </w:rPr>
        <w:t xml:space="preserve">## 38619                      0                      0                      0</w:t>
      </w:r>
      <w:r>
        <w:br/>
      </w:r>
      <w:r>
        <w:rPr>
          <w:rStyle w:val="VerbatimChar"/>
        </w:rPr>
        <w:t xml:space="preserve">## 38626                      0                      0                      0</w:t>
      </w:r>
      <w:r>
        <w:br/>
      </w:r>
      <w:r>
        <w:rPr>
          <w:rStyle w:val="VerbatimChar"/>
        </w:rPr>
        <w:t xml:space="preserve">## 38634                      0                      0                      0</w:t>
      </w:r>
      <w:r>
        <w:br/>
      </w:r>
      <w:r>
        <w:rPr>
          <w:rStyle w:val="VerbatimChar"/>
        </w:rPr>
        <w:t xml:space="preserve">## 38646                      0                      0                      0</w:t>
      </w:r>
      <w:r>
        <w:br/>
      </w:r>
      <w:r>
        <w:rPr>
          <w:rStyle w:val="VerbatimChar"/>
        </w:rPr>
        <w:t xml:space="preserve">## 38649                      0                      0                      0</w:t>
      </w:r>
      <w:r>
        <w:br/>
      </w:r>
      <w:r>
        <w:rPr>
          <w:rStyle w:val="VerbatimChar"/>
        </w:rPr>
        <w:t xml:space="preserve">## 38650                      0                      0                      0</w:t>
      </w:r>
      <w:r>
        <w:br/>
      </w:r>
      <w:r>
        <w:rPr>
          <w:rStyle w:val="VerbatimChar"/>
        </w:rPr>
        <w:t xml:space="preserve">## 38658                      0                      0                      0</w:t>
      </w:r>
      <w:r>
        <w:br/>
      </w:r>
      <w:r>
        <w:rPr>
          <w:rStyle w:val="VerbatimChar"/>
        </w:rPr>
        <w:t xml:space="preserve">## 38660                      0                      0                      0</w:t>
      </w:r>
      <w:r>
        <w:br/>
      </w:r>
      <w:r>
        <w:rPr>
          <w:rStyle w:val="VerbatimChar"/>
        </w:rPr>
        <w:t xml:space="preserve">## 38712                      0                      0                      0</w:t>
      </w:r>
      <w:r>
        <w:br/>
      </w:r>
      <w:r>
        <w:rPr>
          <w:rStyle w:val="VerbatimChar"/>
        </w:rPr>
        <w:t xml:space="preserve">## 38740                      0                      0                      0</w:t>
      </w:r>
      <w:r>
        <w:br/>
      </w:r>
      <w:r>
        <w:rPr>
          <w:rStyle w:val="VerbatimChar"/>
        </w:rPr>
        <w:t xml:space="preserve">## 38757                      0                      1                      0</w:t>
      </w:r>
      <w:r>
        <w:br/>
      </w:r>
      <w:r>
        <w:rPr>
          <w:rStyle w:val="VerbatimChar"/>
        </w:rPr>
        <w:t xml:space="preserve">## 38766                      0                      0                      0</w:t>
      </w:r>
      <w:r>
        <w:br/>
      </w:r>
      <w:r>
        <w:rPr>
          <w:rStyle w:val="VerbatimChar"/>
        </w:rPr>
        <w:t xml:space="preserve">## 38774                      0                      0                      0</w:t>
      </w:r>
      <w:r>
        <w:br/>
      </w:r>
      <w:r>
        <w:rPr>
          <w:rStyle w:val="VerbatimChar"/>
        </w:rPr>
        <w:t xml:space="preserve">## 38775                      0                      0                      0</w:t>
      </w:r>
      <w:r>
        <w:br/>
      </w:r>
      <w:r>
        <w:rPr>
          <w:rStyle w:val="VerbatimChar"/>
        </w:rPr>
        <w:t xml:space="preserve">## 38780                      1                      0                      0</w:t>
      </w:r>
      <w:r>
        <w:br/>
      </w:r>
      <w:r>
        <w:rPr>
          <w:rStyle w:val="VerbatimChar"/>
        </w:rPr>
        <w:t xml:space="preserve">## 38811                      0                      0                      0</w:t>
      </w:r>
      <w:r>
        <w:br/>
      </w:r>
      <w:r>
        <w:rPr>
          <w:rStyle w:val="VerbatimChar"/>
        </w:rPr>
        <w:t xml:space="preserve">## 38822                      0                      0                      0</w:t>
      </w:r>
      <w:r>
        <w:br/>
      </w:r>
      <w:r>
        <w:rPr>
          <w:rStyle w:val="VerbatimChar"/>
        </w:rPr>
        <w:t xml:space="preserve">## 38823                      0                      0                      0</w:t>
      </w:r>
      <w:r>
        <w:br/>
      </w:r>
      <w:r>
        <w:rPr>
          <w:rStyle w:val="VerbatimChar"/>
        </w:rPr>
        <w:t xml:space="preserve">## 38846                      0                      0                      0</w:t>
      </w:r>
      <w:r>
        <w:br/>
      </w:r>
      <w:r>
        <w:rPr>
          <w:rStyle w:val="VerbatimChar"/>
        </w:rPr>
        <w:t xml:space="preserve">## 38850                      0                      0                      0</w:t>
      </w:r>
      <w:r>
        <w:br/>
      </w:r>
      <w:r>
        <w:rPr>
          <w:rStyle w:val="VerbatimChar"/>
        </w:rPr>
        <w:t xml:space="preserve">## 38853                      0                      0                      0</w:t>
      </w:r>
      <w:r>
        <w:br/>
      </w:r>
      <w:r>
        <w:rPr>
          <w:rStyle w:val="VerbatimChar"/>
        </w:rPr>
        <w:t xml:space="preserve">## 38864                      0                      0                      0</w:t>
      </w:r>
      <w:r>
        <w:br/>
      </w:r>
      <w:r>
        <w:rPr>
          <w:rStyle w:val="VerbatimChar"/>
        </w:rPr>
        <w:t xml:space="preserve">## 38873                      0                      0                      0</w:t>
      </w:r>
      <w:r>
        <w:br/>
      </w:r>
      <w:r>
        <w:rPr>
          <w:rStyle w:val="VerbatimChar"/>
        </w:rPr>
        <w:t xml:space="preserve">## 38875                      0                      0                      1</w:t>
      </w:r>
      <w:r>
        <w:br/>
      </w:r>
      <w:r>
        <w:rPr>
          <w:rStyle w:val="VerbatimChar"/>
        </w:rPr>
        <w:t xml:space="preserve">## 38893                      0                      0                      0</w:t>
      </w:r>
      <w:r>
        <w:br/>
      </w:r>
      <w:r>
        <w:rPr>
          <w:rStyle w:val="VerbatimChar"/>
        </w:rPr>
        <w:t xml:space="preserve">## 38975                      0                      0                      0</w:t>
      </w:r>
      <w:r>
        <w:br/>
      </w:r>
      <w:r>
        <w:rPr>
          <w:rStyle w:val="VerbatimChar"/>
        </w:rPr>
        <w:t xml:space="preserve">## 38995                      0                      0                      0</w:t>
      </w:r>
      <w:r>
        <w:br/>
      </w:r>
      <w:r>
        <w:rPr>
          <w:rStyle w:val="VerbatimChar"/>
        </w:rPr>
        <w:t xml:space="preserve">## 39010                      0                      0                      0</w:t>
      </w:r>
      <w:r>
        <w:br/>
      </w:r>
      <w:r>
        <w:rPr>
          <w:rStyle w:val="VerbatimChar"/>
        </w:rPr>
        <w:t xml:space="preserve">## 39016                      0                      0                      0</w:t>
      </w:r>
      <w:r>
        <w:br/>
      </w:r>
      <w:r>
        <w:rPr>
          <w:rStyle w:val="VerbatimChar"/>
        </w:rPr>
        <w:t xml:space="preserve">## 39025                      0                      0                      0</w:t>
      </w:r>
      <w:r>
        <w:br/>
      </w:r>
      <w:r>
        <w:rPr>
          <w:rStyle w:val="VerbatimChar"/>
        </w:rPr>
        <w:t xml:space="preserve">## 39033                      0                      0                      0</w:t>
      </w:r>
      <w:r>
        <w:br/>
      </w:r>
      <w:r>
        <w:rPr>
          <w:rStyle w:val="VerbatimChar"/>
        </w:rPr>
        <w:t xml:space="preserve">## 39056                      0                      0                      0</w:t>
      </w:r>
      <w:r>
        <w:br/>
      </w:r>
      <w:r>
        <w:rPr>
          <w:rStyle w:val="VerbatimChar"/>
        </w:rPr>
        <w:t xml:space="preserve">## 39075                      0                      0                      0</w:t>
      </w:r>
      <w:r>
        <w:br/>
      </w:r>
      <w:r>
        <w:rPr>
          <w:rStyle w:val="VerbatimChar"/>
        </w:rPr>
        <w:t xml:space="preserve">## 39077                      0                      0                      0</w:t>
      </w:r>
      <w:r>
        <w:br/>
      </w:r>
      <w:r>
        <w:rPr>
          <w:rStyle w:val="VerbatimChar"/>
        </w:rPr>
        <w:t xml:space="preserve">## 39086                      0                      0                      0</w:t>
      </w:r>
      <w:r>
        <w:br/>
      </w:r>
      <w:r>
        <w:rPr>
          <w:rStyle w:val="VerbatimChar"/>
        </w:rPr>
        <w:t xml:space="preserve">## 39090                      0                      0                      0</w:t>
      </w:r>
      <w:r>
        <w:br/>
      </w:r>
      <w:r>
        <w:rPr>
          <w:rStyle w:val="VerbatimChar"/>
        </w:rPr>
        <w:t xml:space="preserve">## 39118                      0                      0                      0</w:t>
      </w:r>
      <w:r>
        <w:br/>
      </w:r>
      <w:r>
        <w:rPr>
          <w:rStyle w:val="VerbatimChar"/>
        </w:rPr>
        <w:t xml:space="preserve">## 39147                      0                      0                      0</w:t>
      </w:r>
      <w:r>
        <w:br/>
      </w:r>
      <w:r>
        <w:rPr>
          <w:rStyle w:val="VerbatimChar"/>
        </w:rPr>
        <w:t xml:space="preserve">## 39151                      0                      0                      0</w:t>
      </w:r>
      <w:r>
        <w:br/>
      </w:r>
      <w:r>
        <w:rPr>
          <w:rStyle w:val="VerbatimChar"/>
        </w:rPr>
        <w:t xml:space="preserve">## 39154                      0                      0                      0</w:t>
      </w:r>
      <w:r>
        <w:br/>
      </w:r>
      <w:r>
        <w:rPr>
          <w:rStyle w:val="VerbatimChar"/>
        </w:rPr>
        <w:t xml:space="preserve">## 39156                      0                      0                      0</w:t>
      </w:r>
      <w:r>
        <w:br/>
      </w:r>
      <w:r>
        <w:rPr>
          <w:rStyle w:val="VerbatimChar"/>
        </w:rPr>
        <w:t xml:space="preserve">## 39197                      0                      0                      0</w:t>
      </w:r>
      <w:r>
        <w:br/>
      </w:r>
      <w:r>
        <w:rPr>
          <w:rStyle w:val="VerbatimChar"/>
        </w:rPr>
        <w:t xml:space="preserve">## 39205                      0                      0                      0</w:t>
      </w:r>
      <w:r>
        <w:br/>
      </w:r>
      <w:r>
        <w:rPr>
          <w:rStyle w:val="VerbatimChar"/>
        </w:rPr>
        <w:t xml:space="preserve">## 39207                      0                      0                      0</w:t>
      </w:r>
      <w:r>
        <w:br/>
      </w:r>
      <w:r>
        <w:rPr>
          <w:rStyle w:val="VerbatimChar"/>
        </w:rPr>
        <w:t xml:space="preserve">## 39248                      0                      0                      0</w:t>
      </w:r>
      <w:r>
        <w:br/>
      </w:r>
      <w:r>
        <w:rPr>
          <w:rStyle w:val="VerbatimChar"/>
        </w:rPr>
        <w:t xml:space="preserve">## 39294                      0                      0                      0</w:t>
      </w:r>
      <w:r>
        <w:br/>
      </w:r>
      <w:r>
        <w:rPr>
          <w:rStyle w:val="VerbatimChar"/>
        </w:rPr>
        <w:t xml:space="preserve">## 39295                      0                      0                      0</w:t>
      </w:r>
      <w:r>
        <w:br/>
      </w:r>
      <w:r>
        <w:rPr>
          <w:rStyle w:val="VerbatimChar"/>
        </w:rPr>
        <w:t xml:space="preserve">## 39313                      0                      0                      0</w:t>
      </w:r>
      <w:r>
        <w:br/>
      </w:r>
      <w:r>
        <w:rPr>
          <w:rStyle w:val="VerbatimChar"/>
        </w:rPr>
        <w:t xml:space="preserve">## 39328                      0                      0                      0</w:t>
      </w:r>
      <w:r>
        <w:br/>
      </w:r>
      <w:r>
        <w:rPr>
          <w:rStyle w:val="VerbatimChar"/>
        </w:rPr>
        <w:t xml:space="preserve">## 39378                      0                      0                      0</w:t>
      </w:r>
      <w:r>
        <w:br/>
      </w:r>
      <w:r>
        <w:rPr>
          <w:rStyle w:val="VerbatimChar"/>
        </w:rPr>
        <w:t xml:space="preserve">## 39423                      0                      0                      0</w:t>
      </w:r>
      <w:r>
        <w:br/>
      </w:r>
      <w:r>
        <w:rPr>
          <w:rStyle w:val="VerbatimChar"/>
        </w:rPr>
        <w:t xml:space="preserve">## 39446                      0                      0                      0</w:t>
      </w:r>
      <w:r>
        <w:br/>
      </w:r>
      <w:r>
        <w:rPr>
          <w:rStyle w:val="VerbatimChar"/>
        </w:rPr>
        <w:t xml:space="preserve">## 39456                      0                      0                      0</w:t>
      </w:r>
      <w:r>
        <w:br/>
      </w:r>
      <w:r>
        <w:rPr>
          <w:rStyle w:val="VerbatimChar"/>
        </w:rPr>
        <w:t xml:space="preserve">## 39469                      0                      0                      0</w:t>
      </w:r>
      <w:r>
        <w:br/>
      </w:r>
      <w:r>
        <w:rPr>
          <w:rStyle w:val="VerbatimChar"/>
        </w:rPr>
        <w:t xml:space="preserve">## 39476                      0                      0                      0</w:t>
      </w:r>
      <w:r>
        <w:br/>
      </w:r>
      <w:r>
        <w:rPr>
          <w:rStyle w:val="VerbatimChar"/>
        </w:rPr>
        <w:t xml:space="preserve">## 39477                      0                      0                      0</w:t>
      </w:r>
      <w:r>
        <w:br/>
      </w:r>
      <w:r>
        <w:rPr>
          <w:rStyle w:val="VerbatimChar"/>
        </w:rPr>
        <w:t xml:space="preserve">## 39497                      0                      0                      0</w:t>
      </w:r>
      <w:r>
        <w:br/>
      </w:r>
      <w:r>
        <w:rPr>
          <w:rStyle w:val="VerbatimChar"/>
        </w:rPr>
        <w:t xml:space="preserve">## 39499                      0                      0                      0</w:t>
      </w:r>
      <w:r>
        <w:br/>
      </w:r>
      <w:r>
        <w:rPr>
          <w:rStyle w:val="VerbatimChar"/>
        </w:rPr>
        <w:t xml:space="preserve">## 39509                      0                      0                      0</w:t>
      </w:r>
      <w:r>
        <w:br/>
      </w:r>
      <w:r>
        <w:rPr>
          <w:rStyle w:val="VerbatimChar"/>
        </w:rPr>
        <w:t xml:space="preserve">## 39511                      0                      0                      1</w:t>
      </w:r>
      <w:r>
        <w:br/>
      </w:r>
      <w:r>
        <w:rPr>
          <w:rStyle w:val="VerbatimChar"/>
        </w:rPr>
        <w:t xml:space="preserve">## 39514                      0                      0                      0</w:t>
      </w:r>
      <w:r>
        <w:br/>
      </w:r>
      <w:r>
        <w:rPr>
          <w:rStyle w:val="VerbatimChar"/>
        </w:rPr>
        <w:t xml:space="preserve">## 39517                      0                      0                      0</w:t>
      </w:r>
      <w:r>
        <w:br/>
      </w:r>
      <w:r>
        <w:rPr>
          <w:rStyle w:val="VerbatimChar"/>
        </w:rPr>
        <w:t xml:space="preserve">## 39531                      0                      0                      0</w:t>
      </w:r>
      <w:r>
        <w:br/>
      </w:r>
      <w:r>
        <w:rPr>
          <w:rStyle w:val="VerbatimChar"/>
        </w:rPr>
        <w:t xml:space="preserve">## 39534                      0                      0                      0</w:t>
      </w:r>
      <w:r>
        <w:br/>
      </w:r>
      <w:r>
        <w:rPr>
          <w:rStyle w:val="VerbatimChar"/>
        </w:rPr>
        <w:t xml:space="preserve">## 39536                      0                      0                      0</w:t>
      </w:r>
      <w:r>
        <w:br/>
      </w:r>
      <w:r>
        <w:rPr>
          <w:rStyle w:val="VerbatimChar"/>
        </w:rPr>
        <w:t xml:space="preserve">## 39545                      0                      0                      0</w:t>
      </w:r>
      <w:r>
        <w:br/>
      </w:r>
      <w:r>
        <w:rPr>
          <w:rStyle w:val="VerbatimChar"/>
        </w:rPr>
        <w:t xml:space="preserve">## 39560                      0                      0                      0</w:t>
      </w:r>
      <w:r>
        <w:br/>
      </w:r>
      <w:r>
        <w:rPr>
          <w:rStyle w:val="VerbatimChar"/>
        </w:rPr>
        <w:t xml:space="preserve">## 39563                      0                      0                      0</w:t>
      </w:r>
      <w:r>
        <w:br/>
      </w:r>
      <w:r>
        <w:rPr>
          <w:rStyle w:val="VerbatimChar"/>
        </w:rPr>
        <w:t xml:space="preserve">## 39621                      0                      0                      0</w:t>
      </w:r>
      <w:r>
        <w:br/>
      </w:r>
      <w:r>
        <w:rPr>
          <w:rStyle w:val="VerbatimChar"/>
        </w:rPr>
        <w:t xml:space="preserve">## 39626                      0                      0                      0</w:t>
      </w:r>
      <w:r>
        <w:br/>
      </w:r>
      <w:r>
        <w:rPr>
          <w:rStyle w:val="VerbatimChar"/>
        </w:rPr>
        <w:t xml:space="preserve">## 39649                      0                      0                      0</w:t>
      </w:r>
      <w:r>
        <w:br/>
      </w:r>
      <w:r>
        <w:rPr>
          <w:rStyle w:val="VerbatimChar"/>
        </w:rPr>
        <w:t xml:space="preserve">## 39651                      0                      0                      0</w:t>
      </w:r>
      <w:r>
        <w:br/>
      </w:r>
      <w:r>
        <w:rPr>
          <w:rStyle w:val="VerbatimChar"/>
        </w:rPr>
        <w:t xml:space="preserve">## 39683                      0                      0                      0</w:t>
      </w:r>
      <w:r>
        <w:br/>
      </w:r>
      <w:r>
        <w:rPr>
          <w:rStyle w:val="VerbatimChar"/>
        </w:rPr>
        <w:t xml:space="preserve">## 39687                      0                      0                      0</w:t>
      </w:r>
      <w:r>
        <w:br/>
      </w:r>
      <w:r>
        <w:rPr>
          <w:rStyle w:val="VerbatimChar"/>
        </w:rPr>
        <w:t xml:space="preserve">## 39688                      0                      0                      0</w:t>
      </w:r>
      <w:r>
        <w:br/>
      </w:r>
      <w:r>
        <w:rPr>
          <w:rStyle w:val="VerbatimChar"/>
        </w:rPr>
        <w:t xml:space="preserve">## 39697                      0                      0                      0</w:t>
      </w:r>
      <w:r>
        <w:br/>
      </w:r>
      <w:r>
        <w:rPr>
          <w:rStyle w:val="VerbatimChar"/>
        </w:rPr>
        <w:t xml:space="preserve">## 39700                      0                      0                      0</w:t>
      </w:r>
      <w:r>
        <w:br/>
      </w:r>
      <w:r>
        <w:rPr>
          <w:rStyle w:val="VerbatimChar"/>
        </w:rPr>
        <w:t xml:space="preserve">## 39701                      0                      0                      0</w:t>
      </w:r>
      <w:r>
        <w:br/>
      </w:r>
      <w:r>
        <w:rPr>
          <w:rStyle w:val="VerbatimChar"/>
        </w:rPr>
        <w:t xml:space="preserve">## 39703                      1                      0                      0</w:t>
      </w:r>
      <w:r>
        <w:br/>
      </w:r>
      <w:r>
        <w:rPr>
          <w:rStyle w:val="VerbatimChar"/>
        </w:rPr>
        <w:t xml:space="preserve">## 39715                      0                      0                      0</w:t>
      </w:r>
      <w:r>
        <w:br/>
      </w:r>
      <w:r>
        <w:rPr>
          <w:rStyle w:val="VerbatimChar"/>
        </w:rPr>
        <w:t xml:space="preserve">## 39722                      0                      0                      0</w:t>
      </w:r>
      <w:r>
        <w:br/>
      </w:r>
      <w:r>
        <w:rPr>
          <w:rStyle w:val="VerbatimChar"/>
        </w:rPr>
        <w:t xml:space="preserve">## 39734                      0                      0                      0</w:t>
      </w:r>
      <w:r>
        <w:br/>
      </w:r>
      <w:r>
        <w:rPr>
          <w:rStyle w:val="VerbatimChar"/>
        </w:rPr>
        <w:t xml:space="preserve">## 39735                      0                      0                      0</w:t>
      </w:r>
      <w:r>
        <w:br/>
      </w:r>
      <w:r>
        <w:rPr>
          <w:rStyle w:val="VerbatimChar"/>
        </w:rPr>
        <w:t xml:space="preserve">## 39744                      0                      0                      0</w:t>
      </w:r>
      <w:r>
        <w:br/>
      </w:r>
      <w:r>
        <w:rPr>
          <w:rStyle w:val="VerbatimChar"/>
        </w:rPr>
        <w:t xml:space="preserve">## 39766                      1                      0                      0</w:t>
      </w:r>
      <w:r>
        <w:br/>
      </w:r>
      <w:r>
        <w:rPr>
          <w:rStyle w:val="VerbatimChar"/>
        </w:rPr>
        <w:t xml:space="preserve">## 39777                      0                      0                      0</w:t>
      </w:r>
      <w:r>
        <w:br/>
      </w:r>
      <w:r>
        <w:rPr>
          <w:rStyle w:val="VerbatimChar"/>
        </w:rPr>
        <w:t xml:space="preserve">## 39798                      0                      0                      0</w:t>
      </w:r>
      <w:r>
        <w:br/>
      </w:r>
      <w:r>
        <w:rPr>
          <w:rStyle w:val="VerbatimChar"/>
        </w:rPr>
        <w:t xml:space="preserve">## 39825                      0                      0                      0</w:t>
      </w:r>
      <w:r>
        <w:br/>
      </w:r>
      <w:r>
        <w:rPr>
          <w:rStyle w:val="VerbatimChar"/>
        </w:rPr>
        <w:t xml:space="preserve">## 39843                      0                      0                      0</w:t>
      </w:r>
      <w:r>
        <w:br/>
      </w:r>
      <w:r>
        <w:rPr>
          <w:rStyle w:val="VerbatimChar"/>
        </w:rPr>
        <w:t xml:space="preserve">## 39861                      0                      0                      0</w:t>
      </w:r>
      <w:r>
        <w:br/>
      </w:r>
      <w:r>
        <w:rPr>
          <w:rStyle w:val="VerbatimChar"/>
        </w:rPr>
        <w:t xml:space="preserve">## 39881                      0                      0                      0</w:t>
      </w:r>
      <w:r>
        <w:br/>
      </w:r>
      <w:r>
        <w:rPr>
          <w:rStyle w:val="VerbatimChar"/>
        </w:rPr>
        <w:t xml:space="preserve">## 39882                      0                      0                      0</w:t>
      </w:r>
      <w:r>
        <w:br/>
      </w:r>
      <w:r>
        <w:rPr>
          <w:rStyle w:val="VerbatimChar"/>
        </w:rPr>
        <w:t xml:space="preserve">## 39920                      0                      0                      0</w:t>
      </w:r>
      <w:r>
        <w:br/>
      </w:r>
      <w:r>
        <w:rPr>
          <w:rStyle w:val="VerbatimChar"/>
        </w:rPr>
        <w:t xml:space="preserve">## 39930                      0                      0                      0</w:t>
      </w:r>
      <w:r>
        <w:br/>
      </w:r>
      <w:r>
        <w:rPr>
          <w:rStyle w:val="VerbatimChar"/>
        </w:rPr>
        <w:t xml:space="preserve">## 39972                      0                      0                      0</w:t>
      </w:r>
      <w:r>
        <w:br/>
      </w:r>
      <w:r>
        <w:rPr>
          <w:rStyle w:val="VerbatimChar"/>
        </w:rPr>
        <w:t xml:space="preserve">## 39973                      0                      0                      0</w:t>
      </w:r>
      <w:r>
        <w:br/>
      </w:r>
      <w:r>
        <w:rPr>
          <w:rStyle w:val="VerbatimChar"/>
        </w:rPr>
        <w:t xml:space="preserve">## 39984                      0                      0                      0</w:t>
      </w:r>
      <w:r>
        <w:br/>
      </w:r>
      <w:r>
        <w:rPr>
          <w:rStyle w:val="VerbatimChar"/>
        </w:rPr>
        <w:t xml:space="preserve">## 39986                      0                      0                      0</w:t>
      </w:r>
      <w:r>
        <w:br/>
      </w:r>
      <w:r>
        <w:rPr>
          <w:rStyle w:val="VerbatimChar"/>
        </w:rPr>
        <w:t xml:space="preserve">## 40002                      0                      0                      0</w:t>
      </w:r>
      <w:r>
        <w:br/>
      </w:r>
      <w:r>
        <w:rPr>
          <w:rStyle w:val="VerbatimChar"/>
        </w:rPr>
        <w:t xml:space="preserve">## 40038                      0                      0                      0</w:t>
      </w:r>
      <w:r>
        <w:br/>
      </w:r>
      <w:r>
        <w:rPr>
          <w:rStyle w:val="VerbatimChar"/>
        </w:rPr>
        <w:t xml:space="preserve">## 40118                      0                      0                      0</w:t>
      </w:r>
      <w:r>
        <w:br/>
      </w:r>
      <w:r>
        <w:rPr>
          <w:rStyle w:val="VerbatimChar"/>
        </w:rPr>
        <w:t xml:space="preserve">## 40133                      0                      0                      0</w:t>
      </w:r>
      <w:r>
        <w:br/>
      </w:r>
      <w:r>
        <w:rPr>
          <w:rStyle w:val="VerbatimChar"/>
        </w:rPr>
        <w:t xml:space="preserve">## 40142                      0                      0                      0</w:t>
      </w:r>
      <w:r>
        <w:br/>
      </w:r>
      <w:r>
        <w:rPr>
          <w:rStyle w:val="VerbatimChar"/>
        </w:rPr>
        <w:t xml:space="preserve">## 40167                      0                      0                      0</w:t>
      </w:r>
      <w:r>
        <w:br/>
      </w:r>
      <w:r>
        <w:rPr>
          <w:rStyle w:val="VerbatimChar"/>
        </w:rPr>
        <w:t xml:space="preserve">## 40180                      0                      0                      0</w:t>
      </w:r>
      <w:r>
        <w:br/>
      </w:r>
      <w:r>
        <w:rPr>
          <w:rStyle w:val="VerbatimChar"/>
        </w:rPr>
        <w:t xml:space="preserve">## 40200                      0                      0                      0</w:t>
      </w:r>
      <w:r>
        <w:br/>
      </w:r>
      <w:r>
        <w:rPr>
          <w:rStyle w:val="VerbatimChar"/>
        </w:rPr>
        <w:t xml:space="preserve">## 40212                      0                      0                      0</w:t>
      </w:r>
      <w:r>
        <w:br/>
      </w:r>
      <w:r>
        <w:rPr>
          <w:rStyle w:val="VerbatimChar"/>
        </w:rPr>
        <w:t xml:space="preserve">## 40225                      0                      0                      0</w:t>
      </w:r>
      <w:r>
        <w:br/>
      </w:r>
      <w:r>
        <w:rPr>
          <w:rStyle w:val="VerbatimChar"/>
        </w:rPr>
        <w:t xml:space="preserve">## 40255                      0                      0                      0</w:t>
      </w:r>
      <w:r>
        <w:br/>
      </w:r>
      <w:r>
        <w:rPr>
          <w:rStyle w:val="VerbatimChar"/>
        </w:rPr>
        <w:t xml:space="preserve">## 40262                      0                      0                      0</w:t>
      </w:r>
      <w:r>
        <w:br/>
      </w:r>
      <w:r>
        <w:rPr>
          <w:rStyle w:val="VerbatimChar"/>
        </w:rPr>
        <w:t xml:space="preserve">## 40275                      0                      0                      0</w:t>
      </w:r>
      <w:r>
        <w:br/>
      </w:r>
      <w:r>
        <w:rPr>
          <w:rStyle w:val="VerbatimChar"/>
        </w:rPr>
        <w:t xml:space="preserve">## 40296                      0                      0                      0</w:t>
      </w:r>
      <w:r>
        <w:br/>
      </w:r>
      <w:r>
        <w:rPr>
          <w:rStyle w:val="VerbatimChar"/>
        </w:rPr>
        <w:t xml:space="preserve">## 40305                      0                      0                      0</w:t>
      </w:r>
      <w:r>
        <w:br/>
      </w:r>
      <w:r>
        <w:rPr>
          <w:rStyle w:val="VerbatimChar"/>
        </w:rPr>
        <w:t xml:space="preserve">## 40319                      0                      0                      0</w:t>
      </w:r>
      <w:r>
        <w:br/>
      </w:r>
      <w:r>
        <w:rPr>
          <w:rStyle w:val="VerbatimChar"/>
        </w:rPr>
        <w:t xml:space="preserve">## 40343                      0                      0                      0</w:t>
      </w:r>
      <w:r>
        <w:br/>
      </w:r>
      <w:r>
        <w:rPr>
          <w:rStyle w:val="VerbatimChar"/>
        </w:rPr>
        <w:t xml:space="preserve">## 40345                      0                      0                      0</w:t>
      </w:r>
      <w:r>
        <w:br/>
      </w:r>
      <w:r>
        <w:rPr>
          <w:rStyle w:val="VerbatimChar"/>
        </w:rPr>
        <w:t xml:space="preserve">## 40350                      0                      0                      0</w:t>
      </w:r>
      <w:r>
        <w:br/>
      </w:r>
      <w:r>
        <w:rPr>
          <w:rStyle w:val="VerbatimChar"/>
        </w:rPr>
        <w:t xml:space="preserve">## 40351                      0                      0                      0</w:t>
      </w:r>
      <w:r>
        <w:br/>
      </w:r>
      <w:r>
        <w:rPr>
          <w:rStyle w:val="VerbatimChar"/>
        </w:rPr>
        <w:t xml:space="preserve">## 40356                      0                      0                      0</w:t>
      </w:r>
      <w:r>
        <w:br/>
      </w:r>
      <w:r>
        <w:rPr>
          <w:rStyle w:val="VerbatimChar"/>
        </w:rPr>
        <w:t xml:space="preserve">## 40357                      0                      0                      0</w:t>
      </w:r>
      <w:r>
        <w:br/>
      </w:r>
      <w:r>
        <w:rPr>
          <w:rStyle w:val="VerbatimChar"/>
        </w:rPr>
        <w:t xml:space="preserve">## 40362                      0                      0                      0</w:t>
      </w:r>
      <w:r>
        <w:br/>
      </w:r>
      <w:r>
        <w:rPr>
          <w:rStyle w:val="VerbatimChar"/>
        </w:rPr>
        <w:t xml:space="preserve">## 40379                      0                      0                      0</w:t>
      </w:r>
      <w:r>
        <w:br/>
      </w:r>
      <w:r>
        <w:rPr>
          <w:rStyle w:val="VerbatimChar"/>
        </w:rPr>
        <w:t xml:space="preserve">## 40382                      0                      0                      0</w:t>
      </w:r>
      <w:r>
        <w:br/>
      </w:r>
      <w:r>
        <w:rPr>
          <w:rStyle w:val="VerbatimChar"/>
        </w:rPr>
        <w:t xml:space="preserve">## 40504                      0                      0                      0</w:t>
      </w:r>
      <w:r>
        <w:br/>
      </w:r>
      <w:r>
        <w:rPr>
          <w:rStyle w:val="VerbatimChar"/>
        </w:rPr>
        <w:t xml:space="preserve">## 40530                      0                      0                      0</w:t>
      </w:r>
      <w:r>
        <w:br/>
      </w:r>
      <w:r>
        <w:rPr>
          <w:rStyle w:val="VerbatimChar"/>
        </w:rPr>
        <w:t xml:space="preserve">## 40544                      0                      0                      0</w:t>
      </w:r>
      <w:r>
        <w:br/>
      </w:r>
      <w:r>
        <w:rPr>
          <w:rStyle w:val="VerbatimChar"/>
        </w:rPr>
        <w:t xml:space="preserve">## 40568                      0                      0                      0</w:t>
      </w:r>
      <w:r>
        <w:br/>
      </w:r>
      <w:r>
        <w:rPr>
          <w:rStyle w:val="VerbatimChar"/>
        </w:rPr>
        <w:t xml:space="preserve">## 40601                      0                      0                      0</w:t>
      </w:r>
      <w:r>
        <w:br/>
      </w:r>
      <w:r>
        <w:rPr>
          <w:rStyle w:val="VerbatimChar"/>
        </w:rPr>
        <w:t xml:space="preserve">## 40602                      0                      0                      0</w:t>
      </w:r>
      <w:r>
        <w:br/>
      </w:r>
      <w:r>
        <w:rPr>
          <w:rStyle w:val="VerbatimChar"/>
        </w:rPr>
        <w:t xml:space="preserve">## 40611                      0                      0                      0</w:t>
      </w:r>
      <w:r>
        <w:br/>
      </w:r>
      <w:r>
        <w:rPr>
          <w:rStyle w:val="VerbatimChar"/>
        </w:rPr>
        <w:t xml:space="preserve">## 40617                      0                      0                      0</w:t>
      </w:r>
      <w:r>
        <w:br/>
      </w:r>
      <w:r>
        <w:rPr>
          <w:rStyle w:val="VerbatimChar"/>
        </w:rPr>
        <w:t xml:space="preserve">## 40623                      0                      0                      0</w:t>
      </w:r>
      <w:r>
        <w:br/>
      </w:r>
      <w:r>
        <w:rPr>
          <w:rStyle w:val="VerbatimChar"/>
        </w:rPr>
        <w:t xml:space="preserve">## 40647                      0                      0                      0</w:t>
      </w:r>
      <w:r>
        <w:br/>
      </w:r>
      <w:r>
        <w:rPr>
          <w:rStyle w:val="VerbatimChar"/>
        </w:rPr>
        <w:t xml:space="preserve">## 40670                      0                      0                      0</w:t>
      </w:r>
      <w:r>
        <w:br/>
      </w:r>
      <w:r>
        <w:rPr>
          <w:rStyle w:val="VerbatimChar"/>
        </w:rPr>
        <w:t xml:space="preserve">## 40672                      0                      0                      0</w:t>
      </w:r>
      <w:r>
        <w:br/>
      </w:r>
      <w:r>
        <w:rPr>
          <w:rStyle w:val="VerbatimChar"/>
        </w:rPr>
        <w:t xml:space="preserve">## 40674                      0                      0                      0</w:t>
      </w:r>
      <w:r>
        <w:br/>
      </w:r>
      <w:r>
        <w:rPr>
          <w:rStyle w:val="VerbatimChar"/>
        </w:rPr>
        <w:t xml:space="preserve">## 40687                      0                      0                      0</w:t>
      </w:r>
      <w:r>
        <w:br/>
      </w:r>
      <w:r>
        <w:rPr>
          <w:rStyle w:val="VerbatimChar"/>
        </w:rPr>
        <w:t xml:space="preserve">## 40704                      0                      0                      0</w:t>
      </w:r>
      <w:r>
        <w:br/>
      </w:r>
      <w:r>
        <w:rPr>
          <w:rStyle w:val="VerbatimChar"/>
        </w:rPr>
        <w:t xml:space="preserve">## 40705                      0                      0                      0</w:t>
      </w:r>
      <w:r>
        <w:br/>
      </w:r>
      <w:r>
        <w:rPr>
          <w:rStyle w:val="VerbatimChar"/>
        </w:rPr>
        <w:t xml:space="preserve">## 40734                      0                      0                      0</w:t>
      </w:r>
      <w:r>
        <w:br/>
      </w:r>
      <w:r>
        <w:rPr>
          <w:rStyle w:val="VerbatimChar"/>
        </w:rPr>
        <w:t xml:space="preserve">## 40747                      0                      0                      0</w:t>
      </w:r>
      <w:r>
        <w:br/>
      </w:r>
      <w:r>
        <w:rPr>
          <w:rStyle w:val="VerbatimChar"/>
        </w:rPr>
        <w:t xml:space="preserve">## 40781                      0                      0                      0</w:t>
      </w:r>
      <w:r>
        <w:br/>
      </w:r>
      <w:r>
        <w:rPr>
          <w:rStyle w:val="VerbatimChar"/>
        </w:rPr>
        <w:t xml:space="preserve">## 40819                      0                      0                      0</w:t>
      </w:r>
      <w:r>
        <w:br/>
      </w:r>
      <w:r>
        <w:rPr>
          <w:rStyle w:val="VerbatimChar"/>
        </w:rPr>
        <w:t xml:space="preserve">## 40850                      0                      0                      0</w:t>
      </w:r>
      <w:r>
        <w:br/>
      </w:r>
      <w:r>
        <w:rPr>
          <w:rStyle w:val="VerbatimChar"/>
        </w:rPr>
        <w:t xml:space="preserve">## 40856                      0                      0                      0</w:t>
      </w:r>
      <w:r>
        <w:br/>
      </w:r>
      <w:r>
        <w:rPr>
          <w:rStyle w:val="VerbatimChar"/>
        </w:rPr>
        <w:t xml:space="preserve">## 40886                      0                      0                      0</w:t>
      </w:r>
      <w:r>
        <w:br/>
      </w:r>
      <w:r>
        <w:rPr>
          <w:rStyle w:val="VerbatimChar"/>
        </w:rPr>
        <w:t xml:space="preserve">## 40915                      0                      0                      0</w:t>
      </w:r>
      <w:r>
        <w:br/>
      </w:r>
      <w:r>
        <w:rPr>
          <w:rStyle w:val="VerbatimChar"/>
        </w:rPr>
        <w:t xml:space="preserve">## 40928                      0                      0                      0</w:t>
      </w:r>
      <w:r>
        <w:br/>
      </w:r>
      <w:r>
        <w:rPr>
          <w:rStyle w:val="VerbatimChar"/>
        </w:rPr>
        <w:t xml:space="preserve">## 40930                      0                      0                      0</w:t>
      </w:r>
      <w:r>
        <w:br/>
      </w:r>
      <w:r>
        <w:rPr>
          <w:rStyle w:val="VerbatimChar"/>
        </w:rPr>
        <w:t xml:space="preserve">## 40936                      0                      0                      0</w:t>
      </w:r>
      <w:r>
        <w:br/>
      </w:r>
      <w:r>
        <w:rPr>
          <w:rStyle w:val="VerbatimChar"/>
        </w:rPr>
        <w:t xml:space="preserve">## 40944                      0                      0                      0</w:t>
      </w:r>
      <w:r>
        <w:br/>
      </w:r>
      <w:r>
        <w:rPr>
          <w:rStyle w:val="VerbatimChar"/>
        </w:rPr>
        <w:t xml:space="preserve">## 40948                      0                      0                      0</w:t>
      </w:r>
      <w:r>
        <w:br/>
      </w:r>
      <w:r>
        <w:rPr>
          <w:rStyle w:val="VerbatimChar"/>
        </w:rPr>
        <w:t xml:space="preserve">## 40955                      0                      0                      0</w:t>
      </w:r>
      <w:r>
        <w:br/>
      </w:r>
      <w:r>
        <w:rPr>
          <w:rStyle w:val="VerbatimChar"/>
        </w:rPr>
        <w:t xml:space="preserve">## 40956                      0                      0                      0</w:t>
      </w:r>
      <w:r>
        <w:br/>
      </w:r>
      <w:r>
        <w:rPr>
          <w:rStyle w:val="VerbatimChar"/>
        </w:rPr>
        <w:t xml:space="preserve">## 40973                      0                      0                      0</w:t>
      </w:r>
      <w:r>
        <w:br/>
      </w:r>
      <w:r>
        <w:rPr>
          <w:rStyle w:val="VerbatimChar"/>
        </w:rPr>
        <w:t xml:space="preserve">## 40981                      0                      0                      0</w:t>
      </w:r>
      <w:r>
        <w:br/>
      </w:r>
      <w:r>
        <w:rPr>
          <w:rStyle w:val="VerbatimChar"/>
        </w:rPr>
        <w:t xml:space="preserve">## 41007                      0                      0                      0</w:t>
      </w:r>
      <w:r>
        <w:br/>
      </w:r>
      <w:r>
        <w:rPr>
          <w:rStyle w:val="VerbatimChar"/>
        </w:rPr>
        <w:t xml:space="preserve">## 41085                      0                      0                      0</w:t>
      </w:r>
      <w:r>
        <w:br/>
      </w:r>
      <w:r>
        <w:rPr>
          <w:rStyle w:val="VerbatimChar"/>
        </w:rPr>
        <w:t xml:space="preserve">## 41086                      0                      0                      0</w:t>
      </w:r>
      <w:r>
        <w:br/>
      </w:r>
      <w:r>
        <w:rPr>
          <w:rStyle w:val="VerbatimChar"/>
        </w:rPr>
        <w:t xml:space="preserve">## 41088                      0                      0                      0</w:t>
      </w:r>
      <w:r>
        <w:br/>
      </w:r>
      <w:r>
        <w:rPr>
          <w:rStyle w:val="VerbatimChar"/>
        </w:rPr>
        <w:t xml:space="preserve">## 41091                      0                      0                      0</w:t>
      </w:r>
      <w:r>
        <w:br/>
      </w:r>
      <w:r>
        <w:rPr>
          <w:rStyle w:val="VerbatimChar"/>
        </w:rPr>
        <w:t xml:space="preserve">## 41109                      0                      0                      0</w:t>
      </w:r>
      <w:r>
        <w:br/>
      </w:r>
      <w:r>
        <w:rPr>
          <w:rStyle w:val="VerbatimChar"/>
        </w:rPr>
        <w:t xml:space="preserve">## 41111                      0                      0                      0</w:t>
      </w:r>
      <w:r>
        <w:br/>
      </w:r>
      <w:r>
        <w:rPr>
          <w:rStyle w:val="VerbatimChar"/>
        </w:rPr>
        <w:t xml:space="preserve">## 41138                      0                      0                      0</w:t>
      </w:r>
      <w:r>
        <w:br/>
      </w:r>
      <w:r>
        <w:rPr>
          <w:rStyle w:val="VerbatimChar"/>
        </w:rPr>
        <w:t xml:space="preserve">## 41195                      0                      0                      0</w:t>
      </w:r>
      <w:r>
        <w:br/>
      </w:r>
      <w:r>
        <w:rPr>
          <w:rStyle w:val="VerbatimChar"/>
        </w:rPr>
        <w:t xml:space="preserve">## 41199                      0                      0                      0</w:t>
      </w:r>
      <w:r>
        <w:br/>
      </w:r>
      <w:r>
        <w:rPr>
          <w:rStyle w:val="VerbatimChar"/>
        </w:rPr>
        <w:t xml:space="preserve">## 41200                      0                      0                      0</w:t>
      </w:r>
      <w:r>
        <w:br/>
      </w:r>
      <w:r>
        <w:rPr>
          <w:rStyle w:val="VerbatimChar"/>
        </w:rPr>
        <w:t xml:space="preserve">## 41201                      0                      0                      0</w:t>
      </w:r>
      <w:r>
        <w:br/>
      </w:r>
      <w:r>
        <w:rPr>
          <w:rStyle w:val="VerbatimChar"/>
        </w:rPr>
        <w:t xml:space="preserve">## 41222                      0                      0                      0</w:t>
      </w:r>
      <w:r>
        <w:br/>
      </w:r>
      <w:r>
        <w:rPr>
          <w:rStyle w:val="VerbatimChar"/>
        </w:rPr>
        <w:t xml:space="preserve">## 41228                      0                      0                      0</w:t>
      </w:r>
      <w:r>
        <w:br/>
      </w:r>
      <w:r>
        <w:rPr>
          <w:rStyle w:val="VerbatimChar"/>
        </w:rPr>
        <w:t xml:space="preserve">## 41230                      0                      0                      0</w:t>
      </w:r>
      <w:r>
        <w:br/>
      </w:r>
      <w:r>
        <w:rPr>
          <w:rStyle w:val="VerbatimChar"/>
        </w:rPr>
        <w:t xml:space="preserve">## 41231                      0                      0                      0</w:t>
      </w:r>
      <w:r>
        <w:br/>
      </w:r>
      <w:r>
        <w:rPr>
          <w:rStyle w:val="VerbatimChar"/>
        </w:rPr>
        <w:t xml:space="preserve">## 41237                      0                      0                      0</w:t>
      </w:r>
      <w:r>
        <w:br/>
      </w:r>
      <w:r>
        <w:rPr>
          <w:rStyle w:val="VerbatimChar"/>
        </w:rPr>
        <w:t xml:space="preserve">## 41244                      0                      0                      0</w:t>
      </w:r>
      <w:r>
        <w:br/>
      </w:r>
      <w:r>
        <w:rPr>
          <w:rStyle w:val="VerbatimChar"/>
        </w:rPr>
        <w:t xml:space="preserve">## 41248                      0                      0                      0</w:t>
      </w:r>
      <w:r>
        <w:br/>
      </w:r>
      <w:r>
        <w:rPr>
          <w:rStyle w:val="VerbatimChar"/>
        </w:rPr>
        <w:t xml:space="preserve">## 41249                      0                      0                      0</w:t>
      </w:r>
      <w:r>
        <w:br/>
      </w:r>
      <w:r>
        <w:rPr>
          <w:rStyle w:val="VerbatimChar"/>
        </w:rPr>
        <w:t xml:space="preserve">## 41273                      0                      0                      0</w:t>
      </w:r>
      <w:r>
        <w:br/>
      </w:r>
      <w:r>
        <w:rPr>
          <w:rStyle w:val="VerbatimChar"/>
        </w:rPr>
        <w:t xml:space="preserve">## 41276                      0                      0                      0</w:t>
      </w:r>
      <w:r>
        <w:br/>
      </w:r>
      <w:r>
        <w:rPr>
          <w:rStyle w:val="VerbatimChar"/>
        </w:rPr>
        <w:t xml:space="preserve">## 41305                      0                      0                      0</w:t>
      </w:r>
      <w:r>
        <w:br/>
      </w:r>
      <w:r>
        <w:rPr>
          <w:rStyle w:val="VerbatimChar"/>
        </w:rPr>
        <w:t xml:space="preserve">## 41322                      0                      0                      0</w:t>
      </w:r>
      <w:r>
        <w:br/>
      </w:r>
      <w:r>
        <w:rPr>
          <w:rStyle w:val="VerbatimChar"/>
        </w:rPr>
        <w:t xml:space="preserve">## 41323                      0                      0                      0</w:t>
      </w:r>
      <w:r>
        <w:br/>
      </w:r>
      <w:r>
        <w:rPr>
          <w:rStyle w:val="VerbatimChar"/>
        </w:rPr>
        <w:t xml:space="preserve">## 41324                      0                      0                      0</w:t>
      </w:r>
      <w:r>
        <w:br/>
      </w:r>
      <w:r>
        <w:rPr>
          <w:rStyle w:val="VerbatimChar"/>
        </w:rPr>
        <w:t xml:space="preserve">## 41339                      0                      0                      0</w:t>
      </w:r>
      <w:r>
        <w:br/>
      </w:r>
      <w:r>
        <w:rPr>
          <w:rStyle w:val="VerbatimChar"/>
        </w:rPr>
        <w:t xml:space="preserve">## 41389                      0                      0                      0</w:t>
      </w:r>
      <w:r>
        <w:br/>
      </w:r>
      <w:r>
        <w:rPr>
          <w:rStyle w:val="VerbatimChar"/>
        </w:rPr>
        <w:t xml:space="preserve">## 41394                      0                      0                      0</w:t>
      </w:r>
      <w:r>
        <w:br/>
      </w:r>
      <w:r>
        <w:rPr>
          <w:rStyle w:val="VerbatimChar"/>
        </w:rPr>
        <w:t xml:space="preserve">## 41395                      0                      0                      0</w:t>
      </w:r>
      <w:r>
        <w:br/>
      </w:r>
      <w:r>
        <w:rPr>
          <w:rStyle w:val="VerbatimChar"/>
        </w:rPr>
        <w:t xml:space="preserve">## 41412                      0                      0                      0</w:t>
      </w:r>
      <w:r>
        <w:br/>
      </w:r>
      <w:r>
        <w:rPr>
          <w:rStyle w:val="VerbatimChar"/>
        </w:rPr>
        <w:t xml:space="preserve">## 41416                      0                      0                      0</w:t>
      </w:r>
      <w:r>
        <w:br/>
      </w:r>
      <w:r>
        <w:rPr>
          <w:rStyle w:val="VerbatimChar"/>
        </w:rPr>
        <w:t xml:space="preserve">## 41425                      0                      0                      0</w:t>
      </w:r>
      <w:r>
        <w:br/>
      </w:r>
      <w:r>
        <w:rPr>
          <w:rStyle w:val="VerbatimChar"/>
        </w:rPr>
        <w:t xml:space="preserve">## 41477                      0                      0                      0</w:t>
      </w:r>
      <w:r>
        <w:br/>
      </w:r>
      <w:r>
        <w:rPr>
          <w:rStyle w:val="VerbatimChar"/>
        </w:rPr>
        <w:t xml:space="preserve">## 41488                      0                      0                      0</w:t>
      </w:r>
      <w:r>
        <w:br/>
      </w:r>
      <w:r>
        <w:rPr>
          <w:rStyle w:val="VerbatimChar"/>
        </w:rPr>
        <w:t xml:space="preserve">## 41509                      0                      0                      0</w:t>
      </w:r>
      <w:r>
        <w:br/>
      </w:r>
      <w:r>
        <w:rPr>
          <w:rStyle w:val="VerbatimChar"/>
        </w:rPr>
        <w:t xml:space="preserve">## 41519                      0                      0                      0</w:t>
      </w:r>
      <w:r>
        <w:br/>
      </w:r>
      <w:r>
        <w:rPr>
          <w:rStyle w:val="VerbatimChar"/>
        </w:rPr>
        <w:t xml:space="preserve">## 41537                      0                      0                      0</w:t>
      </w:r>
      <w:r>
        <w:br/>
      </w:r>
      <w:r>
        <w:rPr>
          <w:rStyle w:val="VerbatimChar"/>
        </w:rPr>
        <w:t xml:space="preserve">## 41559                      0                      0                      0</w:t>
      </w:r>
      <w:r>
        <w:br/>
      </w:r>
      <w:r>
        <w:rPr>
          <w:rStyle w:val="VerbatimChar"/>
        </w:rPr>
        <w:t xml:space="preserve">## 41564                      0                      0                      0</w:t>
      </w:r>
      <w:r>
        <w:br/>
      </w:r>
      <w:r>
        <w:rPr>
          <w:rStyle w:val="VerbatimChar"/>
        </w:rPr>
        <w:t xml:space="preserve">## 41573                      0                      0                      0</w:t>
      </w:r>
      <w:r>
        <w:br/>
      </w:r>
      <w:r>
        <w:rPr>
          <w:rStyle w:val="VerbatimChar"/>
        </w:rPr>
        <w:t xml:space="preserve">## 41672                      0                      0                      0</w:t>
      </w:r>
      <w:r>
        <w:br/>
      </w:r>
      <w:r>
        <w:rPr>
          <w:rStyle w:val="VerbatimChar"/>
        </w:rPr>
        <w:t xml:space="preserve">## 41692                      0                      0                      0</w:t>
      </w:r>
      <w:r>
        <w:br/>
      </w:r>
      <w:r>
        <w:rPr>
          <w:rStyle w:val="VerbatimChar"/>
        </w:rPr>
        <w:t xml:space="preserve">## 41722                      0                      0                      0</w:t>
      </w:r>
      <w:r>
        <w:br/>
      </w:r>
      <w:r>
        <w:rPr>
          <w:rStyle w:val="VerbatimChar"/>
        </w:rPr>
        <w:t xml:space="preserve">## 41724                      0                      0                      0</w:t>
      </w:r>
      <w:r>
        <w:br/>
      </w:r>
      <w:r>
        <w:rPr>
          <w:rStyle w:val="VerbatimChar"/>
        </w:rPr>
        <w:t xml:space="preserve">## 41740                      0                      0                      0</w:t>
      </w:r>
      <w:r>
        <w:br/>
      </w:r>
      <w:r>
        <w:rPr>
          <w:rStyle w:val="VerbatimChar"/>
        </w:rPr>
        <w:t xml:space="preserve">## 41748                      0                      0                      0</w:t>
      </w:r>
      <w:r>
        <w:br/>
      </w:r>
      <w:r>
        <w:rPr>
          <w:rStyle w:val="VerbatimChar"/>
        </w:rPr>
        <w:t xml:space="preserve">## 41771                      0                      0                      0</w:t>
      </w:r>
      <w:r>
        <w:br/>
      </w:r>
      <w:r>
        <w:rPr>
          <w:rStyle w:val="VerbatimChar"/>
        </w:rPr>
        <w:t xml:space="preserve">## 41781                      0                      0                      0</w:t>
      </w:r>
      <w:r>
        <w:br/>
      </w:r>
      <w:r>
        <w:rPr>
          <w:rStyle w:val="VerbatimChar"/>
        </w:rPr>
        <w:t xml:space="preserve">## 41782                      0                      0                      0</w:t>
      </w:r>
      <w:r>
        <w:br/>
      </w:r>
      <w:r>
        <w:rPr>
          <w:rStyle w:val="VerbatimChar"/>
        </w:rPr>
        <w:t xml:space="preserve">## 41785                      0                      0                      0</w:t>
      </w:r>
      <w:r>
        <w:br/>
      </w:r>
      <w:r>
        <w:rPr>
          <w:rStyle w:val="VerbatimChar"/>
        </w:rPr>
        <w:t xml:space="preserve">## 41791                      0                      0                      0</w:t>
      </w:r>
      <w:r>
        <w:br/>
      </w:r>
      <w:r>
        <w:rPr>
          <w:rStyle w:val="VerbatimChar"/>
        </w:rPr>
        <w:t xml:space="preserve">## 41802                      0                      0                      0</w:t>
      </w:r>
      <w:r>
        <w:br/>
      </w:r>
      <w:r>
        <w:rPr>
          <w:rStyle w:val="VerbatimChar"/>
        </w:rPr>
        <w:t xml:space="preserve">## 41804                      0                      0                      0</w:t>
      </w:r>
      <w:r>
        <w:br/>
      </w:r>
      <w:r>
        <w:rPr>
          <w:rStyle w:val="VerbatimChar"/>
        </w:rPr>
        <w:t xml:space="preserve">## 41836                      0                      0                      0</w:t>
      </w:r>
      <w:r>
        <w:br/>
      </w:r>
      <w:r>
        <w:rPr>
          <w:rStyle w:val="VerbatimChar"/>
        </w:rPr>
        <w:t xml:space="preserve">## 41858                      0                      0                      0</w:t>
      </w:r>
      <w:r>
        <w:br/>
      </w:r>
      <w:r>
        <w:rPr>
          <w:rStyle w:val="VerbatimChar"/>
        </w:rPr>
        <w:t xml:space="preserve">## 41867                      0                      0                      0</w:t>
      </w:r>
      <w:r>
        <w:br/>
      </w:r>
      <w:r>
        <w:rPr>
          <w:rStyle w:val="VerbatimChar"/>
        </w:rPr>
        <w:t xml:space="preserve">## 41935                      0                      0                      0</w:t>
      </w:r>
      <w:r>
        <w:br/>
      </w:r>
      <w:r>
        <w:rPr>
          <w:rStyle w:val="VerbatimChar"/>
        </w:rPr>
        <w:t xml:space="preserve">## 41952                      0                      0                      0</w:t>
      </w:r>
      <w:r>
        <w:br/>
      </w:r>
      <w:r>
        <w:rPr>
          <w:rStyle w:val="VerbatimChar"/>
        </w:rPr>
        <w:t xml:space="preserve">## 41957                      0                      0                      0</w:t>
      </w:r>
      <w:r>
        <w:br/>
      </w:r>
      <w:r>
        <w:rPr>
          <w:rStyle w:val="VerbatimChar"/>
        </w:rPr>
        <w:t xml:space="preserve">## 42025                      0                      0                      0</w:t>
      </w:r>
      <w:r>
        <w:br/>
      </w:r>
      <w:r>
        <w:rPr>
          <w:rStyle w:val="VerbatimChar"/>
        </w:rPr>
        <w:t xml:space="preserve">## 42028                      0                      0                      0</w:t>
      </w:r>
      <w:r>
        <w:br/>
      </w:r>
      <w:r>
        <w:rPr>
          <w:rStyle w:val="VerbatimChar"/>
        </w:rPr>
        <w:t xml:space="preserve">## 42035                      0                      0                      0</w:t>
      </w:r>
      <w:r>
        <w:br/>
      </w:r>
      <w:r>
        <w:rPr>
          <w:rStyle w:val="VerbatimChar"/>
        </w:rPr>
        <w:t xml:space="preserve">## 42112                      0                      0                      0</w:t>
      </w:r>
      <w:r>
        <w:br/>
      </w:r>
      <w:r>
        <w:rPr>
          <w:rStyle w:val="VerbatimChar"/>
        </w:rPr>
        <w:t xml:space="preserve">## 42113                      0                      0                      0</w:t>
      </w:r>
      <w:r>
        <w:br/>
      </w:r>
      <w:r>
        <w:rPr>
          <w:rStyle w:val="VerbatimChar"/>
        </w:rPr>
        <w:t xml:space="preserve">## 42128                      0                      0                      0</w:t>
      </w:r>
      <w:r>
        <w:br/>
      </w:r>
      <w:r>
        <w:rPr>
          <w:rStyle w:val="VerbatimChar"/>
        </w:rPr>
        <w:t xml:space="preserve">## 42130                      0                      0                      0</w:t>
      </w:r>
      <w:r>
        <w:br/>
      </w:r>
      <w:r>
        <w:rPr>
          <w:rStyle w:val="VerbatimChar"/>
        </w:rPr>
        <w:t xml:space="preserve">## 42153                      0                      0                      0</w:t>
      </w:r>
      <w:r>
        <w:br/>
      </w:r>
      <w:r>
        <w:rPr>
          <w:rStyle w:val="VerbatimChar"/>
        </w:rPr>
        <w:t xml:space="preserve">## 42157                      0                      0                      0</w:t>
      </w:r>
      <w:r>
        <w:br/>
      </w:r>
      <w:r>
        <w:rPr>
          <w:rStyle w:val="VerbatimChar"/>
        </w:rPr>
        <w:t xml:space="preserve">## 42167                      0                      0                      0</w:t>
      </w:r>
      <w:r>
        <w:br/>
      </w:r>
      <w:r>
        <w:rPr>
          <w:rStyle w:val="VerbatimChar"/>
        </w:rPr>
        <w:t xml:space="preserve">## 42191                      0                      0                      0</w:t>
      </w:r>
      <w:r>
        <w:br/>
      </w:r>
      <w:r>
        <w:rPr>
          <w:rStyle w:val="VerbatimChar"/>
        </w:rPr>
        <w:t xml:space="preserve">## 42196                      0                      0                      0</w:t>
      </w:r>
      <w:r>
        <w:br/>
      </w:r>
      <w:r>
        <w:rPr>
          <w:rStyle w:val="VerbatimChar"/>
        </w:rPr>
        <w:t xml:space="preserve">## 42208                      0                      0                      0</w:t>
      </w:r>
      <w:r>
        <w:br/>
      </w:r>
      <w:r>
        <w:rPr>
          <w:rStyle w:val="VerbatimChar"/>
        </w:rPr>
        <w:t xml:space="preserve">## 42271                      0                      0                      0</w:t>
      </w:r>
      <w:r>
        <w:br/>
      </w:r>
      <w:r>
        <w:rPr>
          <w:rStyle w:val="VerbatimChar"/>
        </w:rPr>
        <w:t xml:space="preserve">## 42289                      0                      0                      0</w:t>
      </w:r>
      <w:r>
        <w:br/>
      </w:r>
      <w:r>
        <w:rPr>
          <w:rStyle w:val="VerbatimChar"/>
        </w:rPr>
        <w:t xml:space="preserve">## 42300                      0                      0                      0</w:t>
      </w:r>
      <w:r>
        <w:br/>
      </w:r>
      <w:r>
        <w:rPr>
          <w:rStyle w:val="VerbatimChar"/>
        </w:rPr>
        <w:t xml:space="preserve">## 42310                      0                      0                      0</w:t>
      </w:r>
      <w:r>
        <w:br/>
      </w:r>
      <w:r>
        <w:rPr>
          <w:rStyle w:val="VerbatimChar"/>
        </w:rPr>
        <w:t xml:space="preserve">## 42341                      0                      0                      0</w:t>
      </w:r>
      <w:r>
        <w:br/>
      </w:r>
      <w:r>
        <w:rPr>
          <w:rStyle w:val="VerbatimChar"/>
        </w:rPr>
        <w:t xml:space="preserve">## 42342                      0                      0                      0</w:t>
      </w:r>
      <w:r>
        <w:br/>
      </w:r>
      <w:r>
        <w:rPr>
          <w:rStyle w:val="VerbatimChar"/>
        </w:rPr>
        <w:t xml:space="preserve">## 42343                      0                      0                      0</w:t>
      </w:r>
      <w:r>
        <w:br/>
      </w:r>
      <w:r>
        <w:rPr>
          <w:rStyle w:val="VerbatimChar"/>
        </w:rPr>
        <w:t xml:space="preserve">## 42360                      0                      0                      0</w:t>
      </w:r>
      <w:r>
        <w:br/>
      </w:r>
      <w:r>
        <w:rPr>
          <w:rStyle w:val="VerbatimChar"/>
        </w:rPr>
        <w:t xml:space="preserve">## 42366                      0                      0                      0</w:t>
      </w:r>
      <w:r>
        <w:br/>
      </w:r>
      <w:r>
        <w:rPr>
          <w:rStyle w:val="VerbatimChar"/>
        </w:rPr>
        <w:t xml:space="preserve">## 42372                      0                      0                      0</w:t>
      </w:r>
      <w:r>
        <w:br/>
      </w:r>
      <w:r>
        <w:rPr>
          <w:rStyle w:val="VerbatimChar"/>
        </w:rPr>
        <w:t xml:space="preserve">## 42400                      0                      0                      0</w:t>
      </w:r>
      <w:r>
        <w:br/>
      </w:r>
      <w:r>
        <w:rPr>
          <w:rStyle w:val="VerbatimChar"/>
        </w:rPr>
        <w:t xml:space="preserve">## 42411                      0                      0                      0</w:t>
      </w:r>
      <w:r>
        <w:br/>
      </w:r>
      <w:r>
        <w:rPr>
          <w:rStyle w:val="VerbatimChar"/>
        </w:rPr>
        <w:t xml:space="preserve">## 42432                      0                      0                      0</w:t>
      </w:r>
      <w:r>
        <w:br/>
      </w:r>
      <w:r>
        <w:rPr>
          <w:rStyle w:val="VerbatimChar"/>
        </w:rPr>
        <w:t xml:space="preserve">## 42444                      0                      0                      0</w:t>
      </w:r>
      <w:r>
        <w:br/>
      </w:r>
      <w:r>
        <w:rPr>
          <w:rStyle w:val="VerbatimChar"/>
        </w:rPr>
        <w:t xml:space="preserve">## 42474                      0                      0                      0</w:t>
      </w:r>
      <w:r>
        <w:br/>
      </w:r>
      <w:r>
        <w:rPr>
          <w:rStyle w:val="VerbatimChar"/>
        </w:rPr>
        <w:t xml:space="preserve">##  [ reached 'max' / getOption("max.print") -- omitted 1305 rows ]</w:t>
      </w:r>
    </w:p>
    <w:p>
      <w:pPr>
        <w:pStyle w:val="SourceCode"/>
      </w:pPr>
      <w:r>
        <w:rPr>
          <w:rStyle w:val="CommentTok"/>
        </w:rPr>
        <w:t xml:space="preserve"># Save the original title data for future use</w:t>
      </w:r>
      <w:r>
        <w:br/>
      </w:r>
      <w:r>
        <w:rPr>
          <w:rStyle w:val="NormalTok"/>
        </w:rPr>
        <w:t xml:space="preserve">data_GB_inde</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GB_inde</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GB_inde</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GB_inde)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3543 of 13783 terms (3543 of 333657 tokens) due to frequency </w:t>
      </w:r>
      <w:r>
        <w:br/>
      </w:r>
      <w:r>
        <w:rPr>
          <w:rStyle w:val="VerbatimChar"/>
        </w:rPr>
        <w:t xml:space="preserve">## Your corpus now has 3936 documents, 10240 terms and 33011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TM_Model_U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9839 of 13783 terms (21207 of 333657 tokens) due to frequency </w:t>
      </w:r>
      <w:r>
        <w:br/>
      </w:r>
      <w:r>
        <w:rPr>
          <w:rStyle w:val="VerbatimChar"/>
        </w:rPr>
        <w:t xml:space="preserve">## Your corpus now has 3936 documents, 3944 terms and 312450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936 obs. of  39 variables:</w:t>
      </w:r>
      <w:r>
        <w:br/>
      </w:r>
      <w:r>
        <w:rPr>
          <w:rStyle w:val="VerbatimChar"/>
        </w:rPr>
        <w:t xml:space="preserve">##  $ concept_id                          : chr  "https://openalex.org/C44870925" "https://openalex.org/C1276947" "https://openalex.org/C44870925" "https://openalex.org/C1276947" ...</w:t>
      </w:r>
      <w:r>
        <w:br/>
      </w:r>
      <w:r>
        <w:rPr>
          <w:rStyle w:val="VerbatimChar"/>
        </w:rPr>
        <w:t xml:space="preserve">##  $ work_id                             : chr  "https://openalex.org/W2042110438" "https://openalex.org/W3122636030" "https://openalex.org/W2950601314" "https://openalex.org/W1495510671" ...</w:t>
      </w:r>
      <w:r>
        <w:br/>
      </w:r>
      <w:r>
        <w:rPr>
          <w:rStyle w:val="VerbatimChar"/>
        </w:rPr>
        <w:t xml:space="preserve">##  $ publication_year                    : int  1993 2012 2012 2012 2011 2011 2009 2011 2005 2012 ...</w:t>
      </w:r>
      <w:r>
        <w:br/>
      </w:r>
      <w:r>
        <w:rPr>
          <w:rStyle w:val="VerbatimChar"/>
        </w:rPr>
        <w:t xml:space="preserve">##  $ title                               : chr  "Gamma-Ray Bursts: Multiwaveband Spectral Predictions for Blast Wave Models" "What drives the ultra-violet colours of passive galaxies?" "Infrared observations of the recurrent nova T Pyxidis: ancient dust basks in the warm glow of the 2011 outburst" "Active galactic nucleus feedback and triggering of star formation in galaxies" ...</w:t>
      </w:r>
      <w:r>
        <w:br/>
      </w:r>
      <w:r>
        <w:rPr>
          <w:rStyle w:val="VerbatimChar"/>
        </w:rPr>
        <w:t xml:space="preserve">##  $ paperabstract                       : chr  "In almost any scenario for cosmological gamma-ray bursts (and in many models where they originate in our own Ga"| __truncated__ "We present and analyse optical and ultraviolet (UV) colours for passive and optically-red Coma cluster galaxies"| __truncated__ "We present Spitzer Space Telescope and Herschel Space Observatory infrared observations of the recurrent nova T"| __truncated__ "Feedback from the central black hole in active galactic nuclei (AGNs) may be responsible for establishing the o"| __truncated__ ...</w:t>
      </w:r>
      <w:r>
        <w:br/>
      </w:r>
      <w:r>
        <w:rPr>
          <w:rStyle w:val="VerbatimChar"/>
        </w:rPr>
        <w:t xml:space="preserve">##  $ country                             : chr  "GB" "GB GB" "GB GB" "GB GB GB GB" ...</w:t>
      </w:r>
      <w:r>
        <w:br/>
      </w:r>
      <w:r>
        <w:rPr>
          <w:rStyle w:val="VerbatimChar"/>
        </w:rPr>
        <w:t xml:space="preserve">##  $ year_concept                        : chr  "1993+https://openalex.org/C44870925" "2012+https://openalex.org/C1276947" "2012+https://openalex.org/C44870925" "2012+https://openalex.org/C1276947" ...</w:t>
      </w:r>
      <w:r>
        <w:br/>
      </w:r>
      <w:r>
        <w:rPr>
          <w:rStyle w:val="VerbatimChar"/>
        </w:rPr>
        <w:t xml:space="preserve">##  $ concatenated_title_abstract         : chr  "Gamma-Ray Bursts: Multiwaveband Spectral Predictions for Blast Wave Models In almost any scenario for cosmologi"| __truncated__ "What drives the ultra-violet colours of passive galaxies? We present and analyse optical and ultraviolet (UV) c"| __truncated__ "Infrared observations of the recurrent nova T Pyxidis: ancient dust basks in the warm glow of the 2011 outburst"| __truncated__ "Active galactic nucleus feedback and triggering of star formation in galaxies Feedback from the central black h"|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100 100 100 100 100 100 100 100 100 10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1 1 1 1 1 0 1 0 1 ...</w:t>
      </w:r>
      <w:r>
        <w:br/>
      </w:r>
      <w:r>
        <w:rPr>
          <w:rStyle w:val="VerbatimChar"/>
        </w:rPr>
        <w:t xml:space="preserve">##  $ pub_interval_2005_2009              : int  0 0 0 0 0 0 1 0 1 0 ...</w:t>
      </w:r>
      <w:r>
        <w:br/>
      </w:r>
      <w:r>
        <w:rPr>
          <w:rStyle w:val="VerbatimChar"/>
        </w:rPr>
        <w:t xml:space="preserve">##  $ pub_interval_2000_2004              : int  0 0 0 0 0 0 0 0 0 0 ...</w:t>
      </w:r>
      <w:r>
        <w:br/>
      </w:r>
      <w:r>
        <w:rPr>
          <w:rStyle w:val="VerbatimChar"/>
        </w:rPr>
        <w:t xml:space="preserve">##  $ pub_interval_1995_1999              : int  0 0 0 0 0 0 0 0 0 0 ...</w:t>
      </w:r>
      <w:r>
        <w:br/>
      </w:r>
      <w:r>
        <w:rPr>
          <w:rStyle w:val="VerbatimChar"/>
        </w:rPr>
        <w:t xml:space="preserve">##  $ pub_interval_1985_1994              : int  1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Gamma-Ray Bursts: Multiwaveband Spectral Predictions for Blast Wave Models In almost any scenario for cosmologi"| __truncated__ "What drives the ultra-violet colours of passive galaxies? We present and analyse optical and ultraviolet (UV) c"| __truncated__ "Infrared observations of the recurrent nova T Pyxidis: ancient dust basks in the warm glow of the 2011 outburst"| __truncated__ "Active galactic nucleus feedback and triggering of star formation in galaxies Feedback from the central black h"|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24" name="Picture"/>
            <a:graphic>
              <a:graphicData uri="http://schemas.openxmlformats.org/drawingml/2006/picture">
                <pic:pic>
                  <pic:nvPicPr>
                    <pic:cNvPr descr="STM_Model_U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M_Model US Publications</dc:title>
  <dc:creator>Charlie J. Gomez, Harshvardhan Singh</dc:creator>
  <cp:keywords/>
  <dcterms:created xsi:type="dcterms:W3CDTF">2023-08-11T14:06:22Z</dcterms:created>
  <dcterms:modified xsi:type="dcterms:W3CDTF">2023-08-11T14: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1</vt:lpwstr>
  </property>
  <property fmtid="{D5CDD505-2E9C-101B-9397-08002B2CF9AE}" pid="3" name="output">
    <vt:lpwstr>word_document</vt:lpwstr>
  </property>
</Properties>
</file>